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AC97" w14:textId="4C00E5FC" w:rsidR="001F1A04" w:rsidRPr="001F1A04" w:rsidRDefault="001F1A04" w:rsidP="001F1A04">
      <w:pPr>
        <w:pStyle w:val="Heading1"/>
        <w:numPr>
          <w:ilvl w:val="0"/>
          <w:numId w:val="0"/>
        </w:numPr>
        <w:ind w:left="357" w:right="4" w:hanging="357"/>
        <w:jc w:val="center"/>
        <w:rPr>
          <w:color w:val="auto"/>
          <w:lang w:eastAsia="en-IN"/>
        </w:rPr>
      </w:pPr>
      <w:bookmarkStart w:id="0" w:name="_Toc535073947"/>
      <w:bookmarkStart w:id="1" w:name="_Toc121473114"/>
      <w:bookmarkStart w:id="2" w:name="_Toc495575290"/>
      <w:bookmarkStart w:id="3" w:name="_Toc491091355"/>
      <w:bookmarkStart w:id="4" w:name="_Toc463080073"/>
      <w:r w:rsidRPr="001F1A04">
        <w:rPr>
          <w:color w:val="auto"/>
          <w:lang w:eastAsia="en-IN"/>
        </w:rPr>
        <w:t xml:space="preserve">Experiment – 09 </w:t>
      </w:r>
    </w:p>
    <w:p w14:paraId="594B28C7" w14:textId="13F3269E" w:rsidR="008A3BD4" w:rsidRDefault="008A3BD4" w:rsidP="001F1A04">
      <w:pPr>
        <w:pStyle w:val="Heading1"/>
        <w:numPr>
          <w:ilvl w:val="0"/>
          <w:numId w:val="0"/>
        </w:numPr>
        <w:ind w:left="357" w:right="4" w:hanging="357"/>
        <w:jc w:val="center"/>
        <w:rPr>
          <w:color w:val="auto"/>
          <w:lang w:eastAsia="en-IN"/>
        </w:rPr>
      </w:pPr>
      <w:r w:rsidRPr="001F1A04">
        <w:rPr>
          <w:color w:val="auto"/>
          <w:lang w:eastAsia="en-IN"/>
        </w:rPr>
        <w:t xml:space="preserve">Study </w:t>
      </w:r>
      <w:r w:rsidR="008F45D1">
        <w:rPr>
          <w:color w:val="auto"/>
          <w:lang w:eastAsia="en-IN"/>
        </w:rPr>
        <w:t xml:space="preserve">of </w:t>
      </w:r>
      <w:r w:rsidRPr="001F1A04">
        <w:rPr>
          <w:color w:val="auto"/>
          <w:lang w:eastAsia="en-IN"/>
        </w:rPr>
        <w:t>5G Handover procedure</w:t>
      </w:r>
      <w:bookmarkEnd w:id="0"/>
      <w:r w:rsidRPr="001F1A04">
        <w:rPr>
          <w:color w:val="auto"/>
          <w:lang w:eastAsia="en-IN"/>
        </w:rPr>
        <w:t xml:space="preserve"> (Level 2)</w:t>
      </w:r>
      <w:bookmarkEnd w:id="1"/>
    </w:p>
    <w:p w14:paraId="30ADDC95" w14:textId="1E49CB9D" w:rsidR="003E6191" w:rsidRDefault="003E6191" w:rsidP="001F1A04">
      <w:pPr>
        <w:pStyle w:val="Heading2"/>
        <w:ind w:right="4"/>
        <w:rPr>
          <w:color w:val="auto"/>
        </w:rPr>
      </w:pPr>
      <w:r>
        <w:rPr>
          <w:color w:val="auto"/>
        </w:rPr>
        <w:t>Objective</w:t>
      </w:r>
    </w:p>
    <w:p w14:paraId="12CB64B3" w14:textId="5AED7D63" w:rsidR="003E6191" w:rsidRDefault="003E6191" w:rsidP="003E6191">
      <w:pPr>
        <w:rPr>
          <w:lang w:eastAsia="en-IN"/>
        </w:rPr>
      </w:pPr>
      <w:r>
        <w:rPr>
          <w:lang w:eastAsia="en-IN"/>
        </w:rPr>
        <w:t xml:space="preserve">In this experiment, we </w:t>
      </w:r>
      <w:r w:rsidR="003E0B8B">
        <w:rPr>
          <w:lang w:eastAsia="en-IN"/>
        </w:rPr>
        <w:t>will</w:t>
      </w:r>
      <w:r>
        <w:rPr>
          <w:lang w:eastAsia="en-IN"/>
        </w:rPr>
        <w:t xml:space="preserve"> study the </w:t>
      </w:r>
      <w:r w:rsidR="00EC3651">
        <w:rPr>
          <w:lang w:eastAsia="en-IN"/>
        </w:rPr>
        <w:t xml:space="preserve">procedure of handovers in 5G networks in more </w:t>
      </w:r>
      <w:proofErr w:type="gramStart"/>
      <w:r w:rsidR="00EC3651">
        <w:rPr>
          <w:lang w:eastAsia="en-IN"/>
        </w:rPr>
        <w:t>details</w:t>
      </w:r>
      <w:proofErr w:type="gramEnd"/>
      <w:r w:rsidR="00EC3651">
        <w:rPr>
          <w:lang w:eastAsia="en-IN"/>
        </w:rPr>
        <w:t xml:space="preserve">. </w:t>
      </w:r>
      <w:r w:rsidR="003D78FF">
        <w:rPr>
          <w:lang w:eastAsia="en-IN"/>
        </w:rPr>
        <w:t>We</w:t>
      </w:r>
      <w:r w:rsidR="00EC3651">
        <w:rPr>
          <w:lang w:eastAsia="en-IN"/>
        </w:rPr>
        <w:t xml:space="preserve"> will </w:t>
      </w:r>
      <w:r w:rsidR="00FD63B2">
        <w:rPr>
          <w:lang w:eastAsia="en-IN"/>
        </w:rPr>
        <w:t>study</w:t>
      </w:r>
      <w:r w:rsidR="00EC3651">
        <w:rPr>
          <w:lang w:eastAsia="en-IN"/>
        </w:rPr>
        <w:t xml:space="preserve"> the following aspects</w:t>
      </w:r>
      <w:r w:rsidR="00174887">
        <w:rPr>
          <w:lang w:eastAsia="en-IN"/>
        </w:rPr>
        <w:t xml:space="preserve"> through Netsim </w:t>
      </w:r>
      <w:r w:rsidR="00174887" w:rsidRPr="00174887">
        <w:rPr>
          <w:b/>
          <w:bCs/>
          <w:lang w:eastAsia="en-IN"/>
        </w:rPr>
        <w:t>v1</w:t>
      </w:r>
      <w:r w:rsidR="00172D41">
        <w:rPr>
          <w:b/>
          <w:bCs/>
          <w:lang w:eastAsia="en-IN"/>
        </w:rPr>
        <w:t>4</w:t>
      </w:r>
      <w:r w:rsidR="00174887" w:rsidRPr="00174887">
        <w:rPr>
          <w:b/>
          <w:bCs/>
          <w:lang w:eastAsia="en-IN"/>
        </w:rPr>
        <w:t>.</w:t>
      </w:r>
      <w:r w:rsidR="00172D41">
        <w:rPr>
          <w:b/>
          <w:bCs/>
          <w:lang w:eastAsia="en-IN"/>
        </w:rPr>
        <w:t>0</w:t>
      </w:r>
      <w:r w:rsidR="00EC3651">
        <w:rPr>
          <w:lang w:eastAsia="en-IN"/>
        </w:rPr>
        <w:t>:</w:t>
      </w:r>
    </w:p>
    <w:p w14:paraId="44298F87" w14:textId="142490BD" w:rsidR="00EC3651" w:rsidRDefault="00EC3651" w:rsidP="00EC3651">
      <w:pPr>
        <w:pStyle w:val="ListParagraph"/>
        <w:numPr>
          <w:ilvl w:val="0"/>
          <w:numId w:val="27"/>
        </w:numPr>
        <w:rPr>
          <w:lang w:eastAsia="en-IN"/>
        </w:rPr>
      </w:pPr>
      <w:r>
        <w:rPr>
          <w:lang w:eastAsia="en-IN"/>
        </w:rPr>
        <w:t xml:space="preserve">The process of handover signaling </w:t>
      </w:r>
      <w:r w:rsidR="000711A6">
        <w:rPr>
          <w:lang w:eastAsia="en-IN"/>
        </w:rPr>
        <w:t>via</w:t>
      </w:r>
      <w:r>
        <w:rPr>
          <w:lang w:eastAsia="en-IN"/>
        </w:rPr>
        <w:t xml:space="preserve"> packet analysis through the RAN and core-network</w:t>
      </w:r>
      <w:r w:rsidR="000711A6">
        <w:rPr>
          <w:lang w:eastAsia="en-IN"/>
        </w:rPr>
        <w:t>.</w:t>
      </w:r>
      <w:r>
        <w:rPr>
          <w:lang w:eastAsia="en-IN"/>
        </w:rPr>
        <w:t xml:space="preserve"> </w:t>
      </w:r>
    </w:p>
    <w:p w14:paraId="1DAE040C" w14:textId="224E5F04" w:rsidR="00EC3651" w:rsidRPr="003E6191" w:rsidRDefault="00EC3651" w:rsidP="00EC3651">
      <w:pPr>
        <w:pStyle w:val="ListParagraph"/>
        <w:numPr>
          <w:ilvl w:val="0"/>
          <w:numId w:val="27"/>
        </w:numPr>
        <w:rPr>
          <w:lang w:eastAsia="en-IN"/>
        </w:rPr>
      </w:pPr>
      <w:r>
        <w:rPr>
          <w:lang w:eastAsia="en-IN"/>
        </w:rPr>
        <w:t>The impact of handover on the delay and throughput of the</w:t>
      </w:r>
      <w:r w:rsidR="0066447F">
        <w:rPr>
          <w:lang w:eastAsia="en-IN"/>
        </w:rPr>
        <w:t xml:space="preserve"> UE under handover.</w:t>
      </w:r>
    </w:p>
    <w:p w14:paraId="33684E6F" w14:textId="0190F258" w:rsidR="008A3BD4" w:rsidRPr="00F84315" w:rsidRDefault="008A3BD4" w:rsidP="001F1A04">
      <w:pPr>
        <w:pStyle w:val="Heading2"/>
        <w:ind w:right="4"/>
        <w:rPr>
          <w:color w:val="auto"/>
        </w:rPr>
      </w:pPr>
      <w:r w:rsidRPr="00F84315">
        <w:rPr>
          <w:color w:val="auto"/>
        </w:rPr>
        <w:t>Introduction</w:t>
      </w:r>
    </w:p>
    <w:p w14:paraId="4395C0A1" w14:textId="4FFE513C" w:rsidR="008A3BD4" w:rsidRPr="00A35A5B" w:rsidRDefault="008A3BD4" w:rsidP="001F1A04">
      <w:pPr>
        <w:ind w:right="4"/>
        <w:rPr>
          <w:rFonts w:eastAsia="Times New Roman" w:cs="Arial"/>
          <w:color w:val="000000" w:themeColor="text1"/>
          <w:szCs w:val="24"/>
        </w:rPr>
      </w:pPr>
      <w:r w:rsidRPr="00A35A5B">
        <w:rPr>
          <w:rFonts w:eastAsia="Times New Roman" w:cs="Arial"/>
          <w:color w:val="000000" w:themeColor="text1"/>
          <w:szCs w:val="24"/>
        </w:rPr>
        <w:t xml:space="preserve">The handover logic of </w:t>
      </w:r>
      <w:proofErr w:type="spellStart"/>
      <w:r w:rsidRPr="00A35A5B">
        <w:rPr>
          <w:rFonts w:eastAsia="Times New Roman" w:cs="Arial"/>
          <w:color w:val="000000" w:themeColor="text1"/>
          <w:szCs w:val="24"/>
        </w:rPr>
        <w:t>NetSim</w:t>
      </w:r>
      <w:proofErr w:type="spellEnd"/>
      <w:r w:rsidRPr="00A35A5B">
        <w:rPr>
          <w:rFonts w:eastAsia="Times New Roman" w:cs="Arial"/>
          <w:color w:val="000000" w:themeColor="text1"/>
          <w:szCs w:val="24"/>
        </w:rPr>
        <w:t xml:space="preserve"> 5G library is based on the Strongest Adjacent Cell Handover Algorith</w:t>
      </w:r>
      <w:r w:rsidR="00CE3457">
        <w:rPr>
          <w:rFonts w:eastAsia="Times New Roman" w:cs="Arial"/>
          <w:color w:val="000000" w:themeColor="text1"/>
          <w:szCs w:val="24"/>
        </w:rPr>
        <w:t>m</w:t>
      </w:r>
      <w:r w:rsidR="00CE3457">
        <w:rPr>
          <w:rStyle w:val="FootnoteReference"/>
          <w:rFonts w:eastAsia="Times New Roman" w:cs="Arial"/>
          <w:color w:val="000000" w:themeColor="text1"/>
          <w:szCs w:val="24"/>
        </w:rPr>
        <w:footnoteReference w:id="2"/>
      </w:r>
      <w:r w:rsidRPr="00A35A5B">
        <w:rPr>
          <w:rFonts w:eastAsia="Times New Roman" w:cs="Arial"/>
          <w:color w:val="000000" w:themeColor="text1"/>
          <w:szCs w:val="24"/>
        </w:rPr>
        <w:t xml:space="preserve">. The algorithm enables each UE to connect to that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which provides the highest Reference Signal Received Power (RSRP). Therefore, a handover occurs </w:t>
      </w:r>
      <w:r w:rsidR="007E441F">
        <w:rPr>
          <w:rFonts w:eastAsia="Times New Roman" w:cs="Arial"/>
          <w:color w:val="000000" w:themeColor="text1"/>
          <w:szCs w:val="24"/>
        </w:rPr>
        <w:t>when</w:t>
      </w:r>
      <w:r w:rsidRPr="00A35A5B">
        <w:rPr>
          <w:rFonts w:eastAsia="Times New Roman" w:cs="Arial"/>
          <w:color w:val="000000" w:themeColor="text1"/>
          <w:szCs w:val="24"/>
        </w:rPr>
        <w:t xml:space="preserve"> a better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adjacent cell has offset stronger RSRP, measured as SNR in </w:t>
      </w:r>
      <w:proofErr w:type="spellStart"/>
      <w:r w:rsidRPr="00A35A5B">
        <w:rPr>
          <w:rFonts w:eastAsia="Times New Roman" w:cs="Arial"/>
          <w:color w:val="000000" w:themeColor="text1"/>
          <w:szCs w:val="24"/>
        </w:rPr>
        <w:t>NetSim</w:t>
      </w:r>
      <w:proofErr w:type="spellEnd"/>
      <w:r w:rsidRPr="00A35A5B">
        <w:rPr>
          <w:rFonts w:eastAsia="Times New Roman" w:cs="Arial"/>
          <w:color w:val="000000" w:themeColor="text1"/>
          <w:szCs w:val="24"/>
        </w:rPr>
        <w:t>) is detected.</w:t>
      </w:r>
    </w:p>
    <w:p w14:paraId="630BC531" w14:textId="19827FCD" w:rsidR="008A3BD4" w:rsidRPr="00A35A5B" w:rsidRDefault="001A39B0" w:rsidP="001F1A04">
      <w:pPr>
        <w:ind w:right="4"/>
        <w:rPr>
          <w:rFonts w:eastAsia="Times New Roman" w:cs="Arial"/>
          <w:color w:val="000000" w:themeColor="text1"/>
          <w:szCs w:val="24"/>
        </w:rPr>
      </w:pPr>
      <w:r>
        <w:rPr>
          <w:rFonts w:eastAsia="Times New Roman" w:cs="Arial"/>
          <w:color w:val="000000" w:themeColor="text1"/>
          <w:szCs w:val="24"/>
        </w:rPr>
        <w:t>Netsim implements a handover procedure</w:t>
      </w:r>
      <w:r w:rsidR="008A3BD4" w:rsidRPr="00A35A5B">
        <w:rPr>
          <w:rFonts w:eastAsia="Times New Roman" w:cs="Arial"/>
          <w:color w:val="000000" w:themeColor="text1"/>
          <w:szCs w:val="24"/>
        </w:rPr>
        <w:t xml:space="preserve"> </w:t>
      </w:r>
      <w:proofErr w:type="gramStart"/>
      <w:r w:rsidR="008A3BD4" w:rsidRPr="00A35A5B">
        <w:rPr>
          <w:rFonts w:eastAsia="Times New Roman" w:cs="Arial"/>
          <w:color w:val="000000" w:themeColor="text1"/>
          <w:szCs w:val="24"/>
        </w:rPr>
        <w:t>similar to</w:t>
      </w:r>
      <w:proofErr w:type="gramEnd"/>
      <w:r>
        <w:rPr>
          <w:rFonts w:eastAsia="Times New Roman" w:cs="Arial"/>
          <w:color w:val="000000" w:themeColor="text1"/>
          <w:szCs w:val="24"/>
        </w:rPr>
        <w:t xml:space="preserve"> that described in</w:t>
      </w:r>
      <w:r w:rsidR="008A3BD4" w:rsidRPr="00A35A5B">
        <w:rPr>
          <w:rFonts w:eastAsia="Times New Roman" w:cs="Arial"/>
          <w:color w:val="000000" w:themeColor="text1"/>
          <w:szCs w:val="24"/>
        </w:rPr>
        <w:t> </w:t>
      </w:r>
      <w:r w:rsidR="00A814B5">
        <w:rPr>
          <w:rFonts w:eastAsia="Times New Roman" w:cs="Arial"/>
          <w:color w:val="000000" w:themeColor="text1"/>
          <w:szCs w:val="24"/>
        </w:rPr>
        <w:t xml:space="preserve">3GPP TS </w:t>
      </w:r>
      <w:r w:rsidR="008A3BD4" w:rsidRPr="00A35A5B">
        <w:rPr>
          <w:rFonts w:eastAsia="Times New Roman" w:cs="Arial"/>
          <w:color w:val="000000" w:themeColor="text1"/>
          <w:szCs w:val="24"/>
        </w:rPr>
        <w:t xml:space="preserve">38.331, </w:t>
      </w:r>
      <w:r w:rsidR="00A814B5">
        <w:rPr>
          <w:rFonts w:eastAsia="Times New Roman" w:cs="Arial"/>
          <w:color w:val="000000" w:themeColor="text1"/>
          <w:szCs w:val="24"/>
        </w:rPr>
        <w:t xml:space="preserve">Sec. </w:t>
      </w:r>
      <w:r w:rsidR="008A3BD4" w:rsidRPr="00A35A5B">
        <w:rPr>
          <w:rFonts w:eastAsia="Times New Roman" w:cs="Arial"/>
          <w:color w:val="000000" w:themeColor="text1"/>
          <w:szCs w:val="24"/>
        </w:rPr>
        <w:t>5.5.4.4</w:t>
      </w:r>
      <w:r w:rsidR="00A814B5">
        <w:rPr>
          <w:rFonts w:eastAsia="Times New Roman" w:cs="Arial"/>
          <w:color w:val="000000" w:themeColor="text1"/>
          <w:szCs w:val="24"/>
        </w:rPr>
        <w:t>,</w:t>
      </w:r>
      <w:r w:rsidR="008A3BD4" w:rsidRPr="00A35A5B">
        <w:rPr>
          <w:rFonts w:eastAsia="Times New Roman" w:cs="Arial"/>
          <w:color w:val="000000" w:themeColor="text1"/>
          <w:szCs w:val="24"/>
        </w:rPr>
        <w:t xml:space="preserve"> Event A3</w:t>
      </w:r>
      <w:r w:rsidR="00A814B5">
        <w:rPr>
          <w:rFonts w:eastAsia="Times New Roman" w:cs="Arial"/>
          <w:color w:val="000000" w:themeColor="text1"/>
          <w:szCs w:val="24"/>
        </w:rPr>
        <w:t>,</w:t>
      </w:r>
      <w:r w:rsidR="008A3BD4" w:rsidRPr="00A35A5B">
        <w:rPr>
          <w:rFonts w:eastAsia="Times New Roman" w:cs="Arial"/>
          <w:color w:val="000000" w:themeColor="text1"/>
          <w:szCs w:val="24"/>
        </w:rPr>
        <w:t> wherein</w:t>
      </w:r>
      <w:r w:rsidR="000C7CAC">
        <w:rPr>
          <w:rFonts w:eastAsia="Times New Roman" w:cs="Arial"/>
          <w:color w:val="000000" w:themeColor="text1"/>
          <w:szCs w:val="24"/>
        </w:rPr>
        <w:t xml:space="preserve"> a handover occurs when a</w:t>
      </w:r>
      <w:r w:rsidR="008A3BD4" w:rsidRPr="00A35A5B">
        <w:rPr>
          <w:rFonts w:eastAsia="Times New Roman" w:cs="Arial"/>
          <w:color w:val="000000" w:themeColor="text1"/>
          <w:szCs w:val="24"/>
        </w:rPr>
        <w:t xml:space="preserve"> Neighbor cell’s RSRP becomes Offset better than serving cell’s RSRP. Note that in </w:t>
      </w:r>
      <w:proofErr w:type="spellStart"/>
      <w:r w:rsidR="008A3BD4" w:rsidRPr="00A35A5B">
        <w:rPr>
          <w:rFonts w:eastAsia="Times New Roman" w:cs="Arial"/>
          <w:color w:val="000000" w:themeColor="text1"/>
          <w:szCs w:val="24"/>
        </w:rPr>
        <w:t>NetSim</w:t>
      </w:r>
      <w:proofErr w:type="spellEnd"/>
      <w:r w:rsidR="008A3BD4" w:rsidRPr="00A35A5B">
        <w:rPr>
          <w:rFonts w:eastAsia="Times New Roman" w:cs="Arial"/>
          <w:color w:val="000000" w:themeColor="text1"/>
          <w:szCs w:val="24"/>
        </w:rPr>
        <w:t xml:space="preserve"> report-type is periodic</w:t>
      </w:r>
      <w:r w:rsidR="000C7CAC">
        <w:rPr>
          <w:rFonts w:eastAsia="Times New Roman" w:cs="Arial"/>
          <w:color w:val="000000" w:themeColor="text1"/>
          <w:szCs w:val="24"/>
        </w:rPr>
        <w:t>,</w:t>
      </w:r>
      <w:r w:rsidR="008A3BD4" w:rsidRPr="00A35A5B">
        <w:rPr>
          <w:rFonts w:eastAsia="Times New Roman" w:cs="Arial"/>
          <w:color w:val="000000" w:themeColor="text1"/>
          <w:szCs w:val="24"/>
        </w:rPr>
        <w:t xml:space="preserve"> not event</w:t>
      </w:r>
      <w:r w:rsidR="00AF2FBD">
        <w:rPr>
          <w:rFonts w:eastAsia="Times New Roman" w:cs="Arial"/>
          <w:color w:val="000000" w:themeColor="text1"/>
          <w:szCs w:val="24"/>
        </w:rPr>
        <w:t xml:space="preserve"> </w:t>
      </w:r>
      <w:r w:rsidR="001A1B76" w:rsidRPr="00A35A5B">
        <w:rPr>
          <w:rFonts w:eastAsia="Times New Roman" w:cs="Arial"/>
          <w:color w:val="000000" w:themeColor="text1"/>
          <w:szCs w:val="24"/>
        </w:rPr>
        <w:t>Triggered</w:t>
      </w:r>
      <w:r w:rsidR="001A1B76">
        <w:rPr>
          <w:rFonts w:eastAsia="Times New Roman" w:cs="Arial"/>
          <w:color w:val="000000" w:themeColor="text1"/>
          <w:szCs w:val="24"/>
        </w:rPr>
        <w:t>,</w:t>
      </w:r>
      <w:r w:rsidR="008A3BD4" w:rsidRPr="00A35A5B">
        <w:rPr>
          <w:rFonts w:eastAsia="Times New Roman" w:cs="Arial"/>
          <w:color w:val="000000" w:themeColor="text1"/>
          <w:szCs w:val="24"/>
        </w:rPr>
        <w:t xml:space="preserve"> since </w:t>
      </w:r>
      <w:proofErr w:type="spellStart"/>
      <w:r w:rsidR="008A3BD4" w:rsidRPr="00A35A5B">
        <w:rPr>
          <w:rFonts w:eastAsia="Times New Roman" w:cs="Arial"/>
          <w:color w:val="000000" w:themeColor="text1"/>
          <w:szCs w:val="24"/>
        </w:rPr>
        <w:t>NetSim</w:t>
      </w:r>
      <w:proofErr w:type="spellEnd"/>
      <w:r w:rsidR="008A3BD4" w:rsidRPr="00A35A5B">
        <w:rPr>
          <w:rFonts w:eastAsia="Times New Roman" w:cs="Arial"/>
          <w:color w:val="000000" w:themeColor="text1"/>
          <w:szCs w:val="24"/>
        </w:rPr>
        <w:t xml:space="preserve"> is a discrete event simulator</w:t>
      </w:r>
      <w:r w:rsidR="000C7CAC">
        <w:rPr>
          <w:rFonts w:eastAsia="Times New Roman" w:cs="Arial"/>
          <w:color w:val="000000" w:themeColor="text1"/>
          <w:szCs w:val="24"/>
        </w:rPr>
        <w:t xml:space="preserve">, </w:t>
      </w:r>
      <w:r w:rsidR="008A3BD4" w:rsidRPr="00A35A5B">
        <w:rPr>
          <w:rFonts w:eastAsia="Times New Roman" w:cs="Arial"/>
          <w:color w:val="000000" w:themeColor="text1"/>
          <w:szCs w:val="24"/>
        </w:rPr>
        <w:t>not a continuous time simulator.</w:t>
      </w:r>
    </w:p>
    <w:p w14:paraId="5598C76F" w14:textId="77777777" w:rsidR="008A3BD4" w:rsidRPr="005C7143" w:rsidRDefault="008A3BD4" w:rsidP="001F1A04">
      <w:pPr>
        <w:ind w:right="4"/>
        <w:rPr>
          <w:rFonts w:eastAsia="Times New Roman" w:cs="Arial"/>
          <w:color w:val="000000" w:themeColor="text1"/>
          <w:szCs w:val="24"/>
        </w:rPr>
      </w:pPr>
      <w:r w:rsidRPr="00A35A5B">
        <w:rPr>
          <w:rFonts w:eastAsia="Times New Roman" w:cs="Arial"/>
          <w:color w:val="000000" w:themeColor="text1"/>
          <w:szCs w:val="24"/>
        </w:rPr>
        <w:t>This algorithm is susceptible to ping-pong handovers; continuous handovers between the serving and adjacent cells on account of changes in RSRP due mobility and shadow-fading. At one instant the adjacent cell's</w:t>
      </w:r>
      <w:r w:rsidRPr="005C7143">
        <w:rPr>
          <w:rFonts w:eastAsia="Times New Roman" w:cs="Arial"/>
          <w:color w:val="000000" w:themeColor="text1"/>
          <w:szCs w:val="24"/>
        </w:rPr>
        <w:t xml:space="preserve"> RSRP could be higher and the very next it could be the original serving cell's RSRP, and so on.</w:t>
      </w:r>
    </w:p>
    <w:p w14:paraId="6127D6F9" w14:textId="77777777" w:rsidR="008A3BD4" w:rsidRPr="005C7143" w:rsidRDefault="008A3BD4" w:rsidP="001F1A04">
      <w:pPr>
        <w:ind w:left="426" w:right="4" w:hanging="426"/>
        <w:rPr>
          <w:rFonts w:eastAsia="Times New Roman" w:cs="Arial"/>
          <w:color w:val="000000" w:themeColor="text1"/>
          <w:szCs w:val="24"/>
        </w:rPr>
      </w:pPr>
      <w:r w:rsidRPr="005C7143">
        <w:rPr>
          <w:rFonts w:eastAsia="Times New Roman" w:cs="Arial"/>
          <w:color w:val="000000" w:themeColor="text1"/>
          <w:szCs w:val="24"/>
        </w:rPr>
        <w:t>To solve this problem the algorithm uses:</w:t>
      </w:r>
    </w:p>
    <w:p w14:paraId="506EECA4" w14:textId="5A73A20E" w:rsidR="008A3BD4" w:rsidRPr="005C7143" w:rsidRDefault="008A3BD4" w:rsidP="001F1A0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Hysteresis (Hand-over-margin, HOM) which adds a RSRP threshold (</w:t>
      </w:r>
      <w:proofErr w:type="spellStart"/>
      <w:r w:rsidRPr="005C7143">
        <w:rPr>
          <w:rFonts w:eastAsia="Times New Roman" w:cs="Arial"/>
          <w:color w:val="000000" w:themeColor="text1"/>
        </w:rPr>
        <w:t>Adjacent_cell_RSRP</w:t>
      </w:r>
      <w:proofErr w:type="spellEnd"/>
      <w:r w:rsidRPr="005C7143">
        <w:rPr>
          <w:rFonts w:eastAsia="Times New Roman" w:cs="Arial"/>
          <w:color w:val="000000" w:themeColor="text1"/>
        </w:rPr>
        <w:t xml:space="preserve"> - </w:t>
      </w:r>
      <w:proofErr w:type="spellStart"/>
      <w:r w:rsidRPr="005C7143">
        <w:rPr>
          <w:rFonts w:eastAsia="Times New Roman" w:cs="Arial"/>
          <w:color w:val="000000" w:themeColor="text1"/>
        </w:rPr>
        <w:t>Serving_cell_RSRP</w:t>
      </w:r>
      <w:proofErr w:type="spellEnd"/>
      <w:r w:rsidRPr="005C7143">
        <w:rPr>
          <w:rFonts w:eastAsia="Times New Roman" w:cs="Arial"/>
          <w:color w:val="000000" w:themeColor="text1"/>
        </w:rPr>
        <w:t xml:space="preserve"> &gt; Hand-over-margin</w:t>
      </w:r>
      <w:r w:rsidR="0063462C">
        <w:rPr>
          <w:rFonts w:eastAsia="Times New Roman" w:cs="Arial"/>
          <w:color w:val="000000" w:themeColor="text1"/>
        </w:rPr>
        <w:t>,</w:t>
      </w:r>
      <w:r w:rsidRPr="005C7143">
        <w:rPr>
          <w:rFonts w:eastAsia="Times New Roman" w:cs="Arial"/>
          <w:color w:val="000000" w:themeColor="text1"/>
        </w:rPr>
        <w:t xml:space="preserve"> or hysteresis), and</w:t>
      </w:r>
    </w:p>
    <w:p w14:paraId="4A7935C8" w14:textId="77777777" w:rsidR="008A3BD4" w:rsidRPr="005C7143" w:rsidRDefault="008A3BD4" w:rsidP="001F1A0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Time-to-trigger (TTT) which adds a time threshold</w:t>
      </w:r>
      <w:r>
        <w:rPr>
          <w:rFonts w:eastAsia="Times New Roman" w:cs="Arial"/>
          <w:color w:val="000000" w:themeColor="text1"/>
        </w:rPr>
        <w:t>.</w:t>
      </w:r>
    </w:p>
    <w:p w14:paraId="6D519E42" w14:textId="414A0D3D" w:rsidR="00941F07" w:rsidRPr="005C7143" w:rsidRDefault="008A3BD4" w:rsidP="001F1A04">
      <w:pPr>
        <w:ind w:right="4"/>
        <w:rPr>
          <w:rFonts w:eastAsia="Times New Roman" w:cs="Arial"/>
          <w:color w:val="000000" w:themeColor="text1"/>
          <w:szCs w:val="24"/>
        </w:rPr>
      </w:pPr>
      <w:r w:rsidRPr="005C7143">
        <w:rPr>
          <w:rFonts w:eastAsia="Times New Roman" w:cs="Arial"/>
          <w:color w:val="000000" w:themeColor="text1"/>
          <w:szCs w:val="24"/>
        </w:rPr>
        <w:lastRenderedPageBreak/>
        <w:t xml:space="preserve">This HOM is part of </w:t>
      </w:r>
      <w:proofErr w:type="spellStart"/>
      <w:r w:rsidRPr="005C7143">
        <w:rPr>
          <w:rFonts w:eastAsia="Times New Roman" w:cs="Arial"/>
          <w:color w:val="000000" w:themeColor="text1"/>
          <w:szCs w:val="24"/>
        </w:rPr>
        <w:t>NetSim</w:t>
      </w:r>
      <w:proofErr w:type="spellEnd"/>
      <w:r w:rsidRPr="005C7143">
        <w:rPr>
          <w:rFonts w:eastAsia="Times New Roman" w:cs="Arial"/>
          <w:color w:val="000000" w:themeColor="text1"/>
          <w:szCs w:val="24"/>
        </w:rPr>
        <w:t xml:space="preserve"> </w:t>
      </w:r>
      <w:r>
        <w:rPr>
          <w:rFonts w:eastAsia="Times New Roman" w:cs="Arial"/>
          <w:color w:val="000000" w:themeColor="text1"/>
          <w:szCs w:val="24"/>
        </w:rPr>
        <w:t>implementation</w:t>
      </w:r>
      <w:r w:rsidRPr="005C7143">
        <w:rPr>
          <w:rFonts w:eastAsia="Times New Roman" w:cs="Arial"/>
          <w:color w:val="000000" w:themeColor="text1"/>
          <w:szCs w:val="24"/>
        </w:rPr>
        <w:t xml:space="preserve"> while TTT can be implemented as a custom project in </w:t>
      </w:r>
      <w:proofErr w:type="spellStart"/>
      <w:r w:rsidRPr="005C7143">
        <w:rPr>
          <w:rFonts w:eastAsia="Times New Roman" w:cs="Arial"/>
          <w:color w:val="000000" w:themeColor="text1"/>
          <w:szCs w:val="24"/>
        </w:rPr>
        <w:t>NetSim</w:t>
      </w:r>
      <w:proofErr w:type="spellEnd"/>
      <w:r w:rsidRPr="005C7143">
        <w:rPr>
          <w:rFonts w:eastAsia="Times New Roman" w:cs="Arial"/>
          <w:color w:val="000000" w:themeColor="text1"/>
          <w:szCs w:val="24"/>
        </w:rPr>
        <w:t>.</w:t>
      </w:r>
      <w:r w:rsidR="00941F07">
        <w:rPr>
          <w:rFonts w:eastAsia="Times New Roman" w:cs="Arial"/>
          <w:color w:val="000000" w:themeColor="text1"/>
          <w:szCs w:val="24"/>
        </w:rPr>
        <w:t xml:space="preserve"> </w:t>
      </w:r>
      <w:r w:rsidR="004371B0">
        <w:rPr>
          <w:rFonts w:eastAsia="Times New Roman" w:cs="Arial"/>
          <w:color w:val="000000" w:themeColor="text1"/>
          <w:szCs w:val="24"/>
        </w:rPr>
        <w:t xml:space="preserve">The reader is requested to refer to experiment – 7 for </w:t>
      </w:r>
      <w:r w:rsidR="00A05EFF">
        <w:rPr>
          <w:rFonts w:eastAsia="Times New Roman" w:cs="Arial"/>
          <w:color w:val="000000" w:themeColor="text1"/>
          <w:szCs w:val="24"/>
        </w:rPr>
        <w:t xml:space="preserve">a discussion on </w:t>
      </w:r>
      <w:r w:rsidR="00941F07">
        <w:rPr>
          <w:rFonts w:eastAsia="Times New Roman" w:cs="Arial"/>
          <w:color w:val="000000" w:themeColor="text1"/>
          <w:szCs w:val="24"/>
        </w:rPr>
        <w:t>the process of handovers and related theory</w:t>
      </w:r>
      <w:r w:rsidR="004371B0">
        <w:rPr>
          <w:rFonts w:eastAsia="Times New Roman" w:cs="Arial"/>
          <w:color w:val="000000" w:themeColor="text1"/>
          <w:szCs w:val="24"/>
        </w:rPr>
        <w:t xml:space="preserve"> </w:t>
      </w:r>
      <w:r w:rsidR="00574768">
        <w:rPr>
          <w:rFonts w:eastAsia="Times New Roman" w:cs="Arial"/>
          <w:color w:val="000000" w:themeColor="text1"/>
          <w:szCs w:val="24"/>
        </w:rPr>
        <w:t xml:space="preserve">from </w:t>
      </w:r>
      <w:r w:rsidR="00A05EFF">
        <w:rPr>
          <w:rFonts w:eastAsia="Times New Roman" w:cs="Arial"/>
          <w:color w:val="000000" w:themeColor="text1"/>
          <w:szCs w:val="24"/>
        </w:rPr>
        <w:t xml:space="preserve">the </w:t>
      </w:r>
      <w:r w:rsidR="00574768">
        <w:rPr>
          <w:rFonts w:eastAsia="Times New Roman" w:cs="Arial"/>
          <w:color w:val="000000" w:themeColor="text1"/>
          <w:szCs w:val="24"/>
        </w:rPr>
        <w:t xml:space="preserve">PHY viewpoint. </w:t>
      </w:r>
    </w:p>
    <w:p w14:paraId="53C150D8" w14:textId="77777777" w:rsidR="008A3BD4" w:rsidRPr="00871123" w:rsidRDefault="008A3BD4" w:rsidP="001F1A04">
      <w:pPr>
        <w:pStyle w:val="Heading2"/>
        <w:ind w:right="4"/>
        <w:rPr>
          <w:color w:val="auto"/>
        </w:rPr>
      </w:pPr>
      <w:r w:rsidRPr="00871123">
        <w:rPr>
          <w:color w:val="auto"/>
        </w:rPr>
        <w:t>Network Setup</w:t>
      </w:r>
    </w:p>
    <w:p w14:paraId="459500A0" w14:textId="49D71B7E" w:rsidR="008A3BD4" w:rsidRPr="00172D41" w:rsidRDefault="008A3BD4" w:rsidP="00172D41">
      <w:pPr>
        <w:pStyle w:val="UMParaBody"/>
        <w:ind w:right="4"/>
        <w:rPr>
          <w:rFonts w:cs="Arial"/>
          <w:b/>
          <w:bCs/>
          <w:color w:val="auto"/>
          <w:szCs w:val="22"/>
        </w:rPr>
      </w:pPr>
      <w:r w:rsidRPr="00EA79D7">
        <w:rPr>
          <w:rFonts w:cs="Arial"/>
          <w:szCs w:val="22"/>
        </w:rPr>
        <w:t xml:space="preserve">Open </w:t>
      </w:r>
      <w:proofErr w:type="spellStart"/>
      <w:r w:rsidRPr="00EA79D7">
        <w:rPr>
          <w:rFonts w:cs="Arial"/>
          <w:szCs w:val="22"/>
        </w:rPr>
        <w:t>NetSim</w:t>
      </w:r>
      <w:proofErr w:type="spellEnd"/>
      <w:r w:rsidRPr="00EA79D7">
        <w:rPr>
          <w:rFonts w:cs="Arial"/>
          <w:szCs w:val="22"/>
        </w:rPr>
        <w:t xml:space="preserve"> and click </w:t>
      </w:r>
      <w:r>
        <w:rPr>
          <w:rFonts w:cs="Arial"/>
          <w:szCs w:val="22"/>
        </w:rPr>
        <w:t xml:space="preserve">on </w:t>
      </w:r>
      <w:r w:rsidRPr="00EA79D7">
        <w:rPr>
          <w:rFonts w:cs="Arial"/>
          <w:b/>
          <w:bCs/>
          <w:szCs w:val="22"/>
        </w:rPr>
        <w:t>Experiments&gt;</w:t>
      </w:r>
      <w:r>
        <w:rPr>
          <w:rFonts w:cs="Arial"/>
          <w:b/>
          <w:bCs/>
          <w:szCs w:val="22"/>
        </w:rPr>
        <w:t xml:space="preserve"> 5G NR&gt; </w:t>
      </w:r>
      <w:r w:rsidRPr="00EA79D7">
        <w:rPr>
          <w:rFonts w:cs="Arial"/>
          <w:b/>
          <w:bCs/>
          <w:szCs w:val="22"/>
        </w:rPr>
        <w:t>Handover</w:t>
      </w:r>
      <w:r>
        <w:rPr>
          <w:rFonts w:cs="Arial"/>
          <w:b/>
          <w:bCs/>
          <w:szCs w:val="22"/>
        </w:rPr>
        <w:t xml:space="preserve"> in 5GNR&gt; Handover Algorithm</w:t>
      </w:r>
      <w:r w:rsidRPr="00EA79D7">
        <w:rPr>
          <w:rFonts w:cs="Arial"/>
          <w:b/>
          <w:bCs/>
          <w:szCs w:val="22"/>
        </w:rPr>
        <w:t xml:space="preserve"> </w:t>
      </w:r>
      <w:r w:rsidRPr="00EA79D7">
        <w:rPr>
          <w:rFonts w:cs="Arial"/>
          <w:szCs w:val="22"/>
          <w:lang w:val="en-IN"/>
        </w:rPr>
        <w:t xml:space="preserve">then click on the tile in the middle panel to load the example </w:t>
      </w:r>
      <w:r w:rsidRPr="00EA79D7">
        <w:rPr>
          <w:rFonts w:cs="Arial"/>
          <w:szCs w:val="22"/>
        </w:rPr>
        <w:t>as shown</w:t>
      </w:r>
      <w:r w:rsidRPr="00A42B52">
        <w:rPr>
          <w:rFonts w:cs="Arial"/>
          <w:szCs w:val="22"/>
        </w:rPr>
        <w:t xml:space="preserve"> </w:t>
      </w:r>
      <w:r>
        <w:rPr>
          <w:rFonts w:cs="Arial"/>
          <w:szCs w:val="22"/>
        </w:rPr>
        <w:t xml:space="preserve">in </w:t>
      </w:r>
      <w:r w:rsidRPr="00C1532E">
        <w:rPr>
          <w:rFonts w:cs="Arial"/>
          <w:szCs w:val="22"/>
        </w:rPr>
        <w:fldChar w:fldCharType="begin"/>
      </w:r>
      <w:r w:rsidRPr="00C1532E">
        <w:rPr>
          <w:rFonts w:cs="Arial"/>
          <w:szCs w:val="22"/>
        </w:rPr>
        <w:instrText xml:space="preserve"> REF _Ref51661414 \h  \* MERGEFORMAT </w:instrText>
      </w:r>
      <w:r w:rsidRPr="00C1532E">
        <w:rPr>
          <w:rFonts w:cs="Arial"/>
          <w:szCs w:val="22"/>
        </w:rPr>
      </w:r>
      <w:r w:rsidRPr="00C1532E">
        <w:rPr>
          <w:rFonts w:cs="Arial"/>
          <w:szCs w:val="22"/>
        </w:rPr>
        <w:fldChar w:fldCharType="separate"/>
      </w:r>
      <w:r w:rsidR="00D9092F" w:rsidRPr="00D9092F">
        <w:rPr>
          <w:rFonts w:cs="Arial"/>
          <w:color w:val="auto"/>
          <w:szCs w:val="22"/>
        </w:rPr>
        <w:t xml:space="preserve">Figure </w:t>
      </w:r>
      <w:r w:rsidR="00D9092F" w:rsidRPr="00D9092F">
        <w:rPr>
          <w:rFonts w:cs="Arial"/>
          <w:noProof/>
          <w:color w:val="auto"/>
          <w:szCs w:val="22"/>
        </w:rPr>
        <w:t>0</w:t>
      </w:r>
      <w:r w:rsidR="00D9092F" w:rsidRPr="00D9092F">
        <w:rPr>
          <w:rFonts w:cs="Arial"/>
          <w:noProof/>
          <w:color w:val="auto"/>
          <w:szCs w:val="22"/>
        </w:rPr>
        <w:noBreakHyphen/>
        <w:t>1</w:t>
      </w:r>
      <w:r w:rsidRPr="00C1532E">
        <w:rPr>
          <w:rFonts w:cs="Arial"/>
          <w:szCs w:val="22"/>
        </w:rPr>
        <w:fldChar w:fldCharType="end"/>
      </w:r>
      <w:r w:rsidRPr="00C1532E">
        <w:rPr>
          <w:rFonts w:cs="Arial"/>
          <w:szCs w:val="22"/>
        </w:rPr>
        <w:t>.</w:t>
      </w:r>
      <w:r w:rsidR="003145D5">
        <w:rPr>
          <w:rFonts w:cs="Arial"/>
          <w:szCs w:val="22"/>
        </w:rPr>
        <w:t xml:space="preserve"> In the next section, Select the </w:t>
      </w:r>
      <w:proofErr w:type="gramStart"/>
      <w:r w:rsidR="00645AE5">
        <w:rPr>
          <w:rFonts w:cs="Arial"/>
          <w:szCs w:val="22"/>
        </w:rPr>
        <w:t>Throughput</w:t>
      </w:r>
      <w:proofErr w:type="gramEnd"/>
      <w:r w:rsidR="00645AE5">
        <w:rPr>
          <w:rFonts w:cs="Arial"/>
          <w:szCs w:val="22"/>
        </w:rPr>
        <w:t xml:space="preserve"> and delay variation </w:t>
      </w:r>
      <w:r w:rsidR="00A05EFF">
        <w:rPr>
          <w:rFonts w:cs="Arial"/>
          <w:szCs w:val="22"/>
        </w:rPr>
        <w:t>in the</w:t>
      </w:r>
      <w:r w:rsidR="00645AE5">
        <w:rPr>
          <w:rFonts w:cs="Arial"/>
          <w:szCs w:val="22"/>
        </w:rPr>
        <w:t xml:space="preserve"> handover column: Effect of handover</w:t>
      </w:r>
      <w:r w:rsidR="008C4815">
        <w:rPr>
          <w:rFonts w:cs="Arial"/>
          <w:szCs w:val="22"/>
        </w:rPr>
        <w:t xml:space="preserve"> on Delay and Throughput</w:t>
      </w:r>
      <w:r w:rsidR="00B5065C">
        <w:rPr>
          <w:rFonts w:cs="Arial"/>
          <w:szCs w:val="22"/>
        </w:rPr>
        <w:t>.</w:t>
      </w:r>
    </w:p>
    <w:p w14:paraId="13430C80" w14:textId="5C469F24" w:rsidR="008A3BD4" w:rsidRPr="00172D41" w:rsidRDefault="00172D41" w:rsidP="00172D41">
      <w:pPr>
        <w:pStyle w:val="UMParaBody"/>
        <w:spacing w:before="0"/>
        <w:ind w:right="4"/>
        <w:jc w:val="center"/>
        <w:rPr>
          <w:rFonts w:cs="Arial"/>
        </w:rPr>
      </w:pPr>
      <w:r>
        <w:rPr>
          <w:rFonts w:cs="Arial"/>
          <w:noProof/>
        </w:rPr>
        <w:drawing>
          <wp:inline distT="0" distB="0" distL="0" distR="0" wp14:anchorId="6690F3D1" wp14:editId="5D8F1FD1">
            <wp:extent cx="5943600" cy="3172460"/>
            <wp:effectExtent l="57150" t="57150" r="95250" b="104140"/>
            <wp:docPr id="792870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70391"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72460"/>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bookmarkStart w:id="5" w:name="_Ref51661414"/>
      <w:r w:rsidR="008A3BD4" w:rsidRPr="00172D41">
        <w:rPr>
          <w:sz w:val="20"/>
        </w:rPr>
        <w:t xml:space="preserve">Figure </w:t>
      </w:r>
      <w:r w:rsidR="008A3BD4" w:rsidRPr="00172D41">
        <w:rPr>
          <w:sz w:val="20"/>
        </w:rPr>
        <w:fldChar w:fldCharType="begin"/>
      </w:r>
      <w:r w:rsidR="008A3BD4" w:rsidRPr="00172D41">
        <w:rPr>
          <w:sz w:val="20"/>
        </w:rPr>
        <w:instrText>STYLEREF 1 \s</w:instrText>
      </w:r>
      <w:r w:rsidR="008A3BD4" w:rsidRPr="00172D41">
        <w:rPr>
          <w:sz w:val="20"/>
        </w:rPr>
        <w:fldChar w:fldCharType="separate"/>
      </w:r>
      <w:r w:rsidR="00D9092F" w:rsidRPr="00172D41">
        <w:rPr>
          <w:noProof/>
          <w:sz w:val="20"/>
        </w:rPr>
        <w:t>0</w:t>
      </w:r>
      <w:r w:rsidR="008A3BD4" w:rsidRPr="00172D41">
        <w:rPr>
          <w:sz w:val="20"/>
        </w:rPr>
        <w:fldChar w:fldCharType="end"/>
      </w:r>
      <w:r w:rsidR="008A3BD4" w:rsidRPr="00172D41">
        <w:rPr>
          <w:sz w:val="20"/>
        </w:rPr>
        <w:noBreakHyphen/>
      </w:r>
      <w:r w:rsidR="008A3BD4" w:rsidRPr="00172D41">
        <w:rPr>
          <w:sz w:val="20"/>
        </w:rPr>
        <w:fldChar w:fldCharType="begin"/>
      </w:r>
      <w:r w:rsidR="008A3BD4" w:rsidRPr="00172D41">
        <w:rPr>
          <w:sz w:val="20"/>
        </w:rPr>
        <w:instrText>SEQ Figure \* ARABIC \s 1</w:instrText>
      </w:r>
      <w:r w:rsidR="008A3BD4" w:rsidRPr="00172D41">
        <w:rPr>
          <w:sz w:val="20"/>
        </w:rPr>
        <w:fldChar w:fldCharType="separate"/>
      </w:r>
      <w:r w:rsidR="00D9092F" w:rsidRPr="00172D41">
        <w:rPr>
          <w:noProof/>
          <w:sz w:val="20"/>
        </w:rPr>
        <w:t>1</w:t>
      </w:r>
      <w:r w:rsidR="008A3BD4" w:rsidRPr="00172D41">
        <w:rPr>
          <w:sz w:val="20"/>
        </w:rPr>
        <w:fldChar w:fldCharType="end"/>
      </w:r>
      <w:bookmarkEnd w:id="5"/>
      <w:r w:rsidR="008A3BD4" w:rsidRPr="00172D41">
        <w:rPr>
          <w:sz w:val="20"/>
        </w:rPr>
        <w:t xml:space="preserve">: </w:t>
      </w:r>
      <w:r w:rsidR="008A3BD4" w:rsidRPr="00172D41">
        <w:rPr>
          <w:rFonts w:cs="Arial"/>
          <w:sz w:val="20"/>
          <w:lang w:val="en-IN"/>
        </w:rPr>
        <w:t>List of scenarios for the example of</w:t>
      </w:r>
      <w:r w:rsidR="008A3BD4" w:rsidRPr="00172D41">
        <w:rPr>
          <w:rFonts w:cs="Arial"/>
          <w:sz w:val="20"/>
        </w:rPr>
        <w:t xml:space="preserve"> Handover in 5GNR</w:t>
      </w:r>
    </w:p>
    <w:p w14:paraId="0E43355D" w14:textId="33405F66" w:rsidR="008A3BD4" w:rsidRPr="00655861" w:rsidRDefault="00655861" w:rsidP="001F1A04">
      <w:pPr>
        <w:pStyle w:val="Heading2"/>
        <w:ind w:right="4"/>
        <w:rPr>
          <w:color w:val="auto"/>
          <w:szCs w:val="24"/>
        </w:rPr>
      </w:pPr>
      <w:r>
        <w:rPr>
          <w:color w:val="auto"/>
          <w:szCs w:val="24"/>
        </w:rPr>
        <w:t xml:space="preserve">PART I: </w:t>
      </w:r>
      <w:r w:rsidRPr="00655861">
        <w:rPr>
          <w:color w:val="auto"/>
          <w:szCs w:val="24"/>
        </w:rPr>
        <w:t>HANDOVER ALGORITHM</w:t>
      </w:r>
    </w:p>
    <w:p w14:paraId="4362EEBB" w14:textId="590AA988" w:rsidR="008A3BD4" w:rsidRPr="00C1532E" w:rsidRDefault="00B5065C" w:rsidP="001F1A04">
      <w:pPr>
        <w:pStyle w:val="UMParaBody"/>
        <w:ind w:right="4"/>
        <w:rPr>
          <w:rFonts w:cs="Arial"/>
          <w:szCs w:val="24"/>
        </w:rPr>
      </w:pPr>
      <w:r>
        <w:rPr>
          <w:rFonts w:cs="Arial"/>
          <w:szCs w:val="24"/>
        </w:rPr>
        <w:t xml:space="preserve">The </w:t>
      </w:r>
      <w:r w:rsidR="008A3BD4" w:rsidRPr="00C1532E">
        <w:rPr>
          <w:rFonts w:cs="Arial"/>
          <w:szCs w:val="24"/>
        </w:rPr>
        <w:t>Net</w:t>
      </w:r>
      <w:r>
        <w:rPr>
          <w:rFonts w:cs="Arial"/>
          <w:szCs w:val="24"/>
        </w:rPr>
        <w:t>s</w:t>
      </w:r>
      <w:r w:rsidR="008A3BD4" w:rsidRPr="00C1532E">
        <w:rPr>
          <w:rFonts w:cs="Arial"/>
          <w:szCs w:val="24"/>
        </w:rPr>
        <w:t xml:space="preserve">im UI displays the </w:t>
      </w:r>
      <w:r w:rsidR="009F7EB8">
        <w:rPr>
          <w:rFonts w:cs="Arial"/>
          <w:szCs w:val="24"/>
        </w:rPr>
        <w:t>network configuration</w:t>
      </w:r>
      <w:r w:rsidR="008A3BD4" w:rsidRPr="00C1532E">
        <w:rPr>
          <w:rFonts w:cs="Arial"/>
          <w:szCs w:val="24"/>
        </w:rPr>
        <w:t xml:space="preserve"> </w:t>
      </w:r>
      <w:r w:rsidR="009F7EB8">
        <w:rPr>
          <w:rFonts w:cs="Arial"/>
          <w:szCs w:val="24"/>
        </w:rPr>
        <w:t>for</w:t>
      </w:r>
      <w:r w:rsidR="008A3BD4" w:rsidRPr="00C1532E">
        <w:rPr>
          <w:rFonts w:cs="Arial"/>
          <w:szCs w:val="24"/>
        </w:rPr>
        <w:t xml:space="preserve"> this experiment as shown </w:t>
      </w:r>
      <w:r>
        <w:rPr>
          <w:rFonts w:cs="Arial"/>
          <w:szCs w:val="24"/>
        </w:rPr>
        <w:t xml:space="preserve">in </w:t>
      </w:r>
      <w:r w:rsidR="008A3BD4" w:rsidRPr="00C1532E">
        <w:rPr>
          <w:rFonts w:cs="Arial"/>
          <w:szCs w:val="24"/>
        </w:rPr>
        <w:fldChar w:fldCharType="begin"/>
      </w:r>
      <w:r w:rsidR="008A3BD4" w:rsidRPr="00C1532E">
        <w:rPr>
          <w:rFonts w:cs="Arial"/>
          <w:szCs w:val="24"/>
        </w:rPr>
        <w:instrText xml:space="preserve"> REF _Ref51661485 \h  \* MERGEFORMAT </w:instrText>
      </w:r>
      <w:r w:rsidR="008A3BD4" w:rsidRPr="00C1532E">
        <w:rPr>
          <w:rFonts w:cs="Arial"/>
          <w:szCs w:val="24"/>
        </w:rPr>
      </w:r>
      <w:r w:rsidR="008A3BD4" w:rsidRPr="00C1532E">
        <w:rPr>
          <w:rFonts w:cs="Arial"/>
          <w:szCs w:val="24"/>
        </w:rPr>
        <w:fldChar w:fldCharType="separate"/>
      </w:r>
      <w:r w:rsidR="00D9092F" w:rsidRPr="00D9092F">
        <w:rPr>
          <w:color w:val="auto"/>
          <w:sz w:val="20"/>
        </w:rPr>
        <w:t xml:space="preserve">Figure </w:t>
      </w:r>
      <w:r w:rsidR="00D9092F" w:rsidRPr="00D9092F">
        <w:rPr>
          <w:noProof/>
          <w:color w:val="auto"/>
          <w:sz w:val="20"/>
        </w:rPr>
        <w:t>0</w:t>
      </w:r>
      <w:r w:rsidR="00D9092F" w:rsidRPr="00D9092F">
        <w:rPr>
          <w:noProof/>
          <w:color w:val="auto"/>
          <w:sz w:val="20"/>
        </w:rPr>
        <w:noBreakHyphen/>
        <w:t>2</w:t>
      </w:r>
      <w:r w:rsidR="008A3BD4" w:rsidRPr="00C1532E">
        <w:rPr>
          <w:rFonts w:cs="Arial"/>
          <w:szCs w:val="24"/>
        </w:rPr>
        <w:fldChar w:fldCharType="end"/>
      </w:r>
      <w:r w:rsidR="008A3BD4" w:rsidRPr="00C1532E">
        <w:rPr>
          <w:rFonts w:cs="Arial"/>
          <w:szCs w:val="24"/>
        </w:rPr>
        <w:t>.</w:t>
      </w:r>
    </w:p>
    <w:p w14:paraId="10EC8AB9" w14:textId="70858C09" w:rsidR="008A3BD4" w:rsidRPr="00172D41" w:rsidRDefault="00172D41" w:rsidP="00172D41">
      <w:pPr>
        <w:ind w:right="4"/>
        <w:jc w:val="center"/>
        <w:rPr>
          <w:rFonts w:cs="Arial"/>
          <w:sz w:val="20"/>
          <w:szCs w:val="20"/>
        </w:rPr>
      </w:pPr>
      <w:r w:rsidRPr="00434852">
        <w:rPr>
          <w:rFonts w:cs="Arial"/>
          <w:noProof/>
          <w:szCs w:val="24"/>
        </w:rPr>
        <w:lastRenderedPageBreak/>
        <w:drawing>
          <wp:inline distT="0" distB="0" distL="0" distR="0" wp14:anchorId="02D90E79" wp14:editId="5C0CE6F0">
            <wp:extent cx="5734878" cy="2974340"/>
            <wp:effectExtent l="57150" t="57150" r="94615" b="92710"/>
            <wp:docPr id="51437602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376028" name="Picture 1" descr="A diagram of a diagram&#10;&#10;Description automatically generated"/>
                    <pic:cNvPicPr/>
                  </pic:nvPicPr>
                  <pic:blipFill rotWithShape="1">
                    <a:blip r:embed="rId9"/>
                    <a:srcRect l="3512"/>
                    <a:stretch/>
                  </pic:blipFill>
                  <pic:spPr bwMode="auto">
                    <a:xfrm>
                      <a:off x="0" y="0"/>
                      <a:ext cx="5734878" cy="2974340"/>
                    </a:xfrm>
                    <a:prstGeom prst="rect">
                      <a:avLst/>
                    </a:prstGeom>
                    <a:ln>
                      <a:solidFill>
                        <a:schemeClr val="bg1">
                          <a:lumMod val="75000"/>
                        </a:schemeClr>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bookmarkStart w:id="6" w:name="_Ref51661485"/>
      <w:r w:rsidR="008A3BD4" w:rsidRPr="00172D41">
        <w:rPr>
          <w:sz w:val="20"/>
          <w:szCs w:val="20"/>
        </w:rPr>
        <w:t xml:space="preserve">Figure </w:t>
      </w:r>
      <w:r w:rsidR="008A3BD4" w:rsidRPr="00172D41">
        <w:rPr>
          <w:sz w:val="20"/>
          <w:szCs w:val="20"/>
        </w:rPr>
        <w:fldChar w:fldCharType="begin"/>
      </w:r>
      <w:r w:rsidR="008A3BD4" w:rsidRPr="00172D41">
        <w:rPr>
          <w:sz w:val="20"/>
          <w:szCs w:val="20"/>
        </w:rPr>
        <w:instrText>STYLEREF 1 \s</w:instrText>
      </w:r>
      <w:r w:rsidR="008A3BD4" w:rsidRPr="00172D41">
        <w:rPr>
          <w:sz w:val="20"/>
          <w:szCs w:val="20"/>
        </w:rPr>
        <w:fldChar w:fldCharType="separate"/>
      </w:r>
      <w:r w:rsidR="00D9092F" w:rsidRPr="00172D41">
        <w:rPr>
          <w:noProof/>
          <w:sz w:val="20"/>
          <w:szCs w:val="20"/>
        </w:rPr>
        <w:t>0</w:t>
      </w:r>
      <w:r w:rsidR="008A3BD4" w:rsidRPr="00172D41">
        <w:rPr>
          <w:sz w:val="20"/>
          <w:szCs w:val="20"/>
        </w:rPr>
        <w:fldChar w:fldCharType="end"/>
      </w:r>
      <w:r w:rsidR="008A3BD4" w:rsidRPr="00172D41">
        <w:rPr>
          <w:sz w:val="20"/>
          <w:szCs w:val="20"/>
        </w:rPr>
        <w:noBreakHyphen/>
      </w:r>
      <w:r w:rsidR="008A3BD4" w:rsidRPr="00172D41">
        <w:rPr>
          <w:sz w:val="20"/>
          <w:szCs w:val="20"/>
        </w:rPr>
        <w:fldChar w:fldCharType="begin"/>
      </w:r>
      <w:r w:rsidR="008A3BD4" w:rsidRPr="00172D41">
        <w:rPr>
          <w:sz w:val="20"/>
          <w:szCs w:val="20"/>
        </w:rPr>
        <w:instrText>SEQ Figure \* ARABIC \s 1</w:instrText>
      </w:r>
      <w:r w:rsidR="008A3BD4" w:rsidRPr="00172D41">
        <w:rPr>
          <w:sz w:val="20"/>
          <w:szCs w:val="20"/>
        </w:rPr>
        <w:fldChar w:fldCharType="separate"/>
      </w:r>
      <w:r w:rsidR="00D9092F" w:rsidRPr="00172D41">
        <w:rPr>
          <w:noProof/>
          <w:sz w:val="20"/>
          <w:szCs w:val="20"/>
        </w:rPr>
        <w:t>2</w:t>
      </w:r>
      <w:r w:rsidR="008A3BD4" w:rsidRPr="00172D41">
        <w:rPr>
          <w:sz w:val="20"/>
          <w:szCs w:val="20"/>
        </w:rPr>
        <w:fldChar w:fldCharType="end"/>
      </w:r>
      <w:bookmarkEnd w:id="6"/>
      <w:r w:rsidR="008A3BD4" w:rsidRPr="00172D41">
        <w:rPr>
          <w:sz w:val="20"/>
          <w:szCs w:val="20"/>
        </w:rPr>
        <w:t xml:space="preserve">: </w:t>
      </w:r>
      <w:r w:rsidR="008A3BD4" w:rsidRPr="00172D41">
        <w:rPr>
          <w:rFonts w:cs="Arial"/>
          <w:sz w:val="20"/>
          <w:szCs w:val="20"/>
          <w:lang w:val="en-IN"/>
        </w:rPr>
        <w:t>Network set up for studying the</w:t>
      </w:r>
      <w:r w:rsidR="008A3BD4" w:rsidRPr="00172D41">
        <w:rPr>
          <w:rFonts w:cs="Arial"/>
          <w:sz w:val="20"/>
          <w:szCs w:val="20"/>
        </w:rPr>
        <w:t xml:space="preserve"> 5G </w:t>
      </w:r>
      <w:proofErr w:type="gramStart"/>
      <w:r w:rsidR="008A3BD4" w:rsidRPr="00172D41">
        <w:rPr>
          <w:rFonts w:cs="Arial"/>
          <w:sz w:val="20"/>
          <w:szCs w:val="20"/>
        </w:rPr>
        <w:t>handover</w:t>
      </w:r>
      <w:proofErr w:type="gramEnd"/>
    </w:p>
    <w:p w14:paraId="5D928936" w14:textId="77777777" w:rsidR="008A3BD4" w:rsidRPr="00B22105" w:rsidRDefault="008A3BD4" w:rsidP="001F1A04">
      <w:pPr>
        <w:pStyle w:val="Heading3"/>
        <w:ind w:right="4"/>
        <w:rPr>
          <w:rFonts w:cs="Arial"/>
          <w:color w:val="auto"/>
          <w:sz w:val="20"/>
          <w:szCs w:val="28"/>
        </w:rPr>
      </w:pPr>
      <w:r w:rsidRPr="00B22105">
        <w:rPr>
          <w:color w:val="auto"/>
          <w:lang w:eastAsia="en-IN"/>
        </w:rPr>
        <w:t>Procedure for 5G Handover</w:t>
      </w:r>
    </w:p>
    <w:p w14:paraId="59A6CAB0" w14:textId="77777777" w:rsidR="008A3BD4" w:rsidRPr="00F93BFC" w:rsidRDefault="008A3BD4" w:rsidP="001F1A04">
      <w:pPr>
        <w:ind w:right="4"/>
        <w:rPr>
          <w:lang w:eastAsia="en-IN"/>
        </w:rPr>
      </w:pPr>
      <w:r w:rsidRPr="00F93BFC">
        <w:rPr>
          <w:lang w:eastAsia="en-IN"/>
        </w:rPr>
        <w:t>The following set of procedures were done to generate this sample:</w:t>
      </w:r>
    </w:p>
    <w:p w14:paraId="6EBA9541" w14:textId="0120A49E"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w:t>
      </w:r>
      <w:proofErr w:type="spellStart"/>
      <w:r w:rsidRPr="00F93BFC">
        <w:rPr>
          <w:lang w:eastAsia="en-IN"/>
        </w:rPr>
        <w:t>NetSim</w:t>
      </w:r>
      <w:proofErr w:type="spellEnd"/>
      <w:r>
        <w:rPr>
          <w:lang w:eastAsia="en-IN"/>
        </w:rPr>
        <w:t xml:space="preserve"> GUI comprising of 5G-Core, 2 </w:t>
      </w:r>
      <w:proofErr w:type="spellStart"/>
      <w:r>
        <w:rPr>
          <w:lang w:eastAsia="en-IN"/>
        </w:rPr>
        <w:t>gNBs</w:t>
      </w:r>
      <w:proofErr w:type="spellEnd"/>
      <w:r>
        <w:rPr>
          <w:lang w:eastAsia="en-IN"/>
        </w:rPr>
        <w:t xml:space="preserve">,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DE5CAB5" w14:textId="51DB5AC5"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below</w:t>
      </w:r>
      <w:r>
        <w:rPr>
          <w:lang w:eastAsia="en-IN"/>
        </w:rPr>
        <w:t xml:space="preserve"> </w:t>
      </w:r>
      <w:r w:rsidRPr="00C1532E">
        <w:rPr>
          <w:lang w:eastAsia="en-IN"/>
        </w:rPr>
        <w:fldChar w:fldCharType="begin"/>
      </w:r>
      <w:r w:rsidRPr="00C1532E">
        <w:rPr>
          <w:lang w:eastAsia="en-IN"/>
        </w:rPr>
        <w:instrText xml:space="preserve"> REF _Ref51661564 \h  \* MERGEFORMAT </w:instrText>
      </w:r>
      <w:r w:rsidRPr="00C1532E">
        <w:rPr>
          <w:lang w:eastAsia="en-IN"/>
        </w:rPr>
      </w:r>
      <w:r w:rsidRPr="00C1532E">
        <w:rPr>
          <w:lang w:eastAsia="en-IN"/>
        </w:rPr>
        <w:fldChar w:fldCharType="separate"/>
      </w:r>
      <w:r w:rsidR="00D9092F" w:rsidRPr="00A35A5B">
        <w:t xml:space="preserve">Table </w:t>
      </w:r>
      <w:r w:rsidR="00D9092F">
        <w:rPr>
          <w:noProof/>
        </w:rPr>
        <w:t>0</w:t>
      </w:r>
      <w:r w:rsidR="00D9092F">
        <w:rPr>
          <w:noProof/>
        </w:rPr>
        <w:noBreakHyphen/>
        <w:t>1</w:t>
      </w:r>
      <w:r w:rsidRPr="00C1532E">
        <w:rPr>
          <w:lang w:eastAsia="en-IN"/>
        </w:rPr>
        <w:fldChar w:fldCharType="end"/>
      </w:r>
      <w:r w:rsidRPr="00C1532E">
        <w:rPr>
          <w:lang w:eastAsia="en-IN"/>
        </w:rPr>
        <w:t>.</w:t>
      </w:r>
    </w:p>
    <w:tbl>
      <w:tblPr>
        <w:tblStyle w:val="GridTable4-Accent1"/>
        <w:tblW w:w="0" w:type="auto"/>
        <w:jc w:val="center"/>
        <w:tblLook w:val="04A0" w:firstRow="1" w:lastRow="0" w:firstColumn="1" w:lastColumn="0" w:noHBand="0" w:noVBand="1"/>
      </w:tblPr>
      <w:tblGrid>
        <w:gridCol w:w="1605"/>
        <w:gridCol w:w="937"/>
        <w:gridCol w:w="965"/>
        <w:gridCol w:w="736"/>
        <w:gridCol w:w="850"/>
      </w:tblGrid>
      <w:tr w:rsidR="008A3BD4" w:rsidRPr="0060713F" w14:paraId="79884C51" w14:textId="77777777" w:rsidTr="00730B4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39E5CB7" w14:textId="77777777" w:rsidR="008A3BD4" w:rsidRPr="0060713F" w:rsidRDefault="008A3BD4" w:rsidP="001F1A04">
            <w:pPr>
              <w:pStyle w:val="Default"/>
              <w:spacing w:line="360" w:lineRule="auto"/>
              <w:ind w:right="4"/>
              <w:jc w:val="both"/>
              <w:rPr>
                <w:sz w:val="20"/>
                <w:szCs w:val="20"/>
              </w:rPr>
            </w:pPr>
          </w:p>
        </w:tc>
        <w:tc>
          <w:tcPr>
            <w:tcW w:w="937" w:type="dxa"/>
          </w:tcPr>
          <w:p w14:paraId="4D57C5F3"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7</w:t>
            </w:r>
          </w:p>
        </w:tc>
        <w:tc>
          <w:tcPr>
            <w:tcW w:w="965" w:type="dxa"/>
          </w:tcPr>
          <w:p w14:paraId="3B51E394"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8</w:t>
            </w:r>
          </w:p>
        </w:tc>
        <w:tc>
          <w:tcPr>
            <w:tcW w:w="736" w:type="dxa"/>
          </w:tcPr>
          <w:p w14:paraId="4F94789C"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9</w:t>
            </w:r>
          </w:p>
        </w:tc>
        <w:tc>
          <w:tcPr>
            <w:tcW w:w="850" w:type="dxa"/>
          </w:tcPr>
          <w:p w14:paraId="0DE3DC54"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10</w:t>
            </w:r>
          </w:p>
        </w:tc>
      </w:tr>
      <w:tr w:rsidR="00172D41" w:rsidRPr="0060713F" w14:paraId="62AF1652" w14:textId="77777777" w:rsidTr="00730B4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CE4BC67" w14:textId="77777777" w:rsidR="00172D41" w:rsidRPr="0060713F" w:rsidRDefault="00172D41" w:rsidP="00172D41">
            <w:pPr>
              <w:pStyle w:val="Default"/>
              <w:spacing w:line="360" w:lineRule="auto"/>
              <w:ind w:right="4"/>
              <w:jc w:val="both"/>
              <w:rPr>
                <w:sz w:val="20"/>
                <w:szCs w:val="20"/>
              </w:rPr>
            </w:pPr>
            <w:r w:rsidRPr="0060713F">
              <w:rPr>
                <w:sz w:val="20"/>
                <w:szCs w:val="20"/>
              </w:rPr>
              <w:t>X Co-ordinate</w:t>
            </w:r>
          </w:p>
        </w:tc>
        <w:tc>
          <w:tcPr>
            <w:tcW w:w="937" w:type="dxa"/>
          </w:tcPr>
          <w:p w14:paraId="6E1CBAB8" w14:textId="4BB43603" w:rsidR="00172D41" w:rsidRPr="0060713F" w:rsidRDefault="00172D41"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965" w:type="dxa"/>
          </w:tcPr>
          <w:p w14:paraId="5F34160F" w14:textId="30054E7C" w:rsidR="00172D41" w:rsidRPr="0060713F" w:rsidRDefault="00172D41"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c>
          <w:tcPr>
            <w:tcW w:w="736" w:type="dxa"/>
          </w:tcPr>
          <w:p w14:paraId="6C3F28F8" w14:textId="709FAAC8" w:rsidR="00172D41" w:rsidRPr="0060713F" w:rsidRDefault="00172D41"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850" w:type="dxa"/>
          </w:tcPr>
          <w:p w14:paraId="4E13A509" w14:textId="7BBDDB04" w:rsidR="00172D41" w:rsidRPr="0060713F" w:rsidRDefault="00172D41"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r>
      <w:tr w:rsidR="00172D41" w:rsidRPr="0060713F" w14:paraId="3B3282C3" w14:textId="77777777" w:rsidTr="00730B4A">
        <w:trPr>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1F82FA3" w14:textId="77777777" w:rsidR="00172D41" w:rsidRPr="0060713F" w:rsidRDefault="00172D41" w:rsidP="00172D41">
            <w:pPr>
              <w:pStyle w:val="Default"/>
              <w:spacing w:line="360" w:lineRule="auto"/>
              <w:ind w:right="4"/>
              <w:jc w:val="both"/>
              <w:rPr>
                <w:sz w:val="20"/>
                <w:szCs w:val="20"/>
              </w:rPr>
            </w:pPr>
            <w:r w:rsidRPr="0060713F">
              <w:rPr>
                <w:sz w:val="20"/>
                <w:szCs w:val="20"/>
              </w:rPr>
              <w:t>Y Co-ordinate</w:t>
            </w:r>
          </w:p>
        </w:tc>
        <w:tc>
          <w:tcPr>
            <w:tcW w:w="937" w:type="dxa"/>
          </w:tcPr>
          <w:p w14:paraId="594876FA" w14:textId="2C13A0C7" w:rsidR="00172D41" w:rsidRPr="0060713F" w:rsidRDefault="00172D41"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965" w:type="dxa"/>
          </w:tcPr>
          <w:p w14:paraId="4C092AEA" w14:textId="43A0D431" w:rsidR="00172D41" w:rsidRPr="0060713F" w:rsidRDefault="00172D41"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736" w:type="dxa"/>
          </w:tcPr>
          <w:p w14:paraId="16C02189" w14:textId="747CEFE0" w:rsidR="00172D41" w:rsidRPr="0060713F" w:rsidRDefault="00172D41"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c>
          <w:tcPr>
            <w:tcW w:w="850" w:type="dxa"/>
          </w:tcPr>
          <w:p w14:paraId="63D34608" w14:textId="64B19B08" w:rsidR="00172D41" w:rsidRPr="0060713F" w:rsidRDefault="00172D41"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r>
    </w:tbl>
    <w:p w14:paraId="1BCF5539" w14:textId="5CBAA57E" w:rsidR="008A3BD4" w:rsidRPr="00A35A5B" w:rsidRDefault="008A3BD4" w:rsidP="001F1A04">
      <w:pPr>
        <w:pStyle w:val="Caption"/>
        <w:rPr>
          <w:b/>
          <w:bCs/>
          <w:i/>
          <w:sz w:val="24"/>
          <w:lang w:eastAsia="en-IN"/>
        </w:rPr>
      </w:pPr>
      <w:bookmarkStart w:id="7" w:name="_Ref51661564"/>
      <w:r w:rsidRPr="00A35A5B">
        <w:t xml:space="preserve">Table </w:t>
      </w:r>
      <w:r>
        <w:fldChar w:fldCharType="begin"/>
      </w:r>
      <w:r>
        <w:instrText>STYLEREF 1 \s</w:instrText>
      </w:r>
      <w:r>
        <w:fldChar w:fldCharType="separate"/>
      </w:r>
      <w:r w:rsidR="00D9092F">
        <w:rPr>
          <w:noProof/>
        </w:rPr>
        <w:t>0</w:t>
      </w:r>
      <w:r>
        <w:fldChar w:fldCharType="end"/>
      </w:r>
      <w:r>
        <w:noBreakHyphen/>
      </w:r>
      <w:r>
        <w:fldChar w:fldCharType="begin"/>
      </w:r>
      <w:r>
        <w:instrText>SEQ Table \* ARABIC \s 1</w:instrText>
      </w:r>
      <w:r>
        <w:fldChar w:fldCharType="separate"/>
      </w:r>
      <w:r w:rsidR="00D9092F">
        <w:rPr>
          <w:noProof/>
        </w:rPr>
        <w:t>1</w:t>
      </w:r>
      <w:r>
        <w:fldChar w:fldCharType="end"/>
      </w:r>
      <w:bookmarkEnd w:id="7"/>
      <w:r w:rsidRPr="00A35A5B">
        <w:t>: Device positions</w:t>
      </w:r>
    </w:p>
    <w:p w14:paraId="7C053223" w14:textId="77777777" w:rsidR="008A3BD4" w:rsidRPr="00BB1090" w:rsidRDefault="008A3BD4" w:rsidP="001F1A04">
      <w:pPr>
        <w:ind w:right="4"/>
        <w:rPr>
          <w:lang w:eastAsia="en-IN"/>
        </w:rPr>
      </w:pPr>
      <w:r w:rsidRPr="00F93BFC">
        <w:rPr>
          <w:b/>
          <w:bCs/>
          <w:lang w:eastAsia="en-IN"/>
        </w:rPr>
        <w:t>Step 3:</w:t>
      </w:r>
      <w:r w:rsidRPr="00F93BFC">
        <w:rPr>
          <w:lang w:eastAsia="en-IN"/>
        </w:rPr>
        <w:t xml:space="preserve"> 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6E615F06" w14:textId="64EBAB58" w:rsidR="008A3BD4" w:rsidRPr="00F93BFC" w:rsidRDefault="008A3BD4" w:rsidP="001F1A04">
      <w:pPr>
        <w:ind w:right="4"/>
        <w:rPr>
          <w:lang w:eastAsia="en-IN"/>
        </w:rPr>
      </w:pPr>
      <w:r w:rsidRPr="00F93BFC">
        <w:rPr>
          <w:b/>
          <w:bCs/>
          <w:lang w:eastAsia="en-IN"/>
        </w:rPr>
        <w:t>Step 4:</w:t>
      </w:r>
      <w:r w:rsidRPr="00F93BFC">
        <w:rPr>
          <w:lang w:eastAsia="en-IN"/>
        </w:rPr>
        <w:t xml:space="preserve"> Ri</w:t>
      </w:r>
      <w:r>
        <w:rPr>
          <w:lang w:eastAsia="en-IN"/>
        </w:rPr>
        <w:t xml:space="preserve">ght click on the gNB_7 </w:t>
      </w:r>
      <w:r w:rsidRPr="00F93BFC">
        <w:rPr>
          <w:lang w:eastAsia="en-IN"/>
        </w:rPr>
        <w:t xml:space="preserve">and select Properties, the following is </w:t>
      </w:r>
      <w:r w:rsidRPr="00C1532E">
        <w:rPr>
          <w:lang w:eastAsia="en-IN"/>
        </w:rPr>
        <w:t xml:space="preserve">set </w:t>
      </w:r>
      <w:r w:rsidRPr="00C1532E">
        <w:rPr>
          <w:lang w:eastAsia="en-IN"/>
        </w:rPr>
        <w:fldChar w:fldCharType="begin"/>
      </w:r>
      <w:r w:rsidRPr="00C1532E">
        <w:rPr>
          <w:lang w:eastAsia="en-IN"/>
        </w:rPr>
        <w:instrText xml:space="preserve"> REF _Ref63507880 \h  \* MERGEFORMAT </w:instrText>
      </w:r>
      <w:r w:rsidRPr="00C1532E">
        <w:rPr>
          <w:lang w:eastAsia="en-IN"/>
        </w:rPr>
      </w:r>
      <w:r w:rsidRPr="00C1532E">
        <w:rPr>
          <w:lang w:eastAsia="en-IN"/>
        </w:rPr>
        <w:fldChar w:fldCharType="separate"/>
      </w:r>
      <w:r w:rsidR="00D9092F" w:rsidRPr="00A35A5B">
        <w:t xml:space="preserve">Table </w:t>
      </w:r>
      <w:r w:rsidR="00D9092F">
        <w:rPr>
          <w:noProof/>
        </w:rPr>
        <w:t>0</w:t>
      </w:r>
      <w:r w:rsidR="00D9092F">
        <w:rPr>
          <w:noProof/>
        </w:rPr>
        <w:noBreakHyphen/>
        <w:t>2</w:t>
      </w:r>
      <w:r w:rsidRPr="00C1532E">
        <w:rPr>
          <w:lang w:eastAsia="en-IN"/>
        </w:rPr>
        <w:fldChar w:fldCharType="end"/>
      </w:r>
      <w:r w:rsidRPr="00C1532E">
        <w:rPr>
          <w:lang w:eastAsia="en-IN"/>
        </w:rPr>
        <w:t>.</w:t>
      </w:r>
    </w:p>
    <w:tbl>
      <w:tblPr>
        <w:tblStyle w:val="GridTable4-Accent1"/>
        <w:tblW w:w="0" w:type="auto"/>
        <w:jc w:val="center"/>
        <w:tblLook w:val="04A0" w:firstRow="1" w:lastRow="0" w:firstColumn="1" w:lastColumn="0" w:noHBand="0" w:noVBand="1"/>
      </w:tblPr>
      <w:tblGrid>
        <w:gridCol w:w="3242"/>
        <w:gridCol w:w="3221"/>
      </w:tblGrid>
      <w:tr w:rsidR="008A3BD4" w:rsidRPr="00431B17" w14:paraId="6CCEB2C3" w14:textId="77777777" w:rsidTr="00172D41">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463" w:type="dxa"/>
            <w:gridSpan w:val="2"/>
          </w:tcPr>
          <w:p w14:paraId="28876231" w14:textId="77777777" w:rsidR="008A3BD4" w:rsidRPr="00AF0EEF" w:rsidRDefault="008A3BD4" w:rsidP="001F1A04">
            <w:pPr>
              <w:spacing w:before="0"/>
              <w:ind w:right="4"/>
              <w:rPr>
                <w:rFonts w:cs="Arial"/>
                <w:b w:val="0"/>
                <w:bCs w:val="0"/>
                <w:sz w:val="20"/>
                <w:szCs w:val="18"/>
              </w:rPr>
            </w:pPr>
            <w:r w:rsidRPr="00AF0EEF">
              <w:rPr>
                <w:rFonts w:cs="Arial"/>
                <w:sz w:val="20"/>
                <w:szCs w:val="18"/>
              </w:rPr>
              <w:t>Interface</w:t>
            </w:r>
            <w:r>
              <w:rPr>
                <w:rFonts w:cs="Arial"/>
                <w:sz w:val="20"/>
                <w:szCs w:val="18"/>
              </w:rPr>
              <w:t>_4</w:t>
            </w:r>
            <w:r w:rsidRPr="00AF0EEF">
              <w:rPr>
                <w:rFonts w:cs="Arial"/>
                <w:sz w:val="20"/>
                <w:szCs w:val="18"/>
              </w:rPr>
              <w:t>(5G_RAN) Properties</w:t>
            </w:r>
          </w:p>
        </w:tc>
      </w:tr>
      <w:tr w:rsidR="008A3BD4" w:rsidRPr="00431B17" w14:paraId="4689123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50ACCF2F"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Type</w:t>
            </w:r>
            <w:proofErr w:type="spellEnd"/>
          </w:p>
        </w:tc>
        <w:tc>
          <w:tcPr>
            <w:tcW w:w="3221" w:type="dxa"/>
          </w:tcPr>
          <w:p w14:paraId="10953118"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Single Band</w:t>
            </w:r>
          </w:p>
        </w:tc>
      </w:tr>
      <w:tr w:rsidR="008A3BD4" w:rsidRPr="00431B17" w14:paraId="3C06A6B8"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38D10DE"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Configuration</w:t>
            </w:r>
            <w:proofErr w:type="spellEnd"/>
          </w:p>
        </w:tc>
        <w:tc>
          <w:tcPr>
            <w:tcW w:w="3221" w:type="dxa"/>
          </w:tcPr>
          <w:p w14:paraId="25CCC74D"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n78</w:t>
            </w:r>
          </w:p>
        </w:tc>
      </w:tr>
      <w:tr w:rsidR="008A3BD4" w:rsidRPr="00431B17" w14:paraId="2C1F4FC4"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636C13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Count</w:t>
            </w:r>
            <w:proofErr w:type="spellEnd"/>
          </w:p>
        </w:tc>
        <w:tc>
          <w:tcPr>
            <w:tcW w:w="3221" w:type="dxa"/>
          </w:tcPr>
          <w:p w14:paraId="5D9EB1FE"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1BD209E1"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43DAA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Numerology</w:t>
            </w:r>
          </w:p>
        </w:tc>
        <w:tc>
          <w:tcPr>
            <w:tcW w:w="3221" w:type="dxa"/>
          </w:tcPr>
          <w:p w14:paraId="6E2851AB"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0</w:t>
            </w:r>
          </w:p>
        </w:tc>
      </w:tr>
      <w:tr w:rsidR="008A3BD4" w:rsidRPr="00431B17" w14:paraId="31A956C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3D1C0D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hannel Bandwidth (MHz)</w:t>
            </w:r>
          </w:p>
        </w:tc>
        <w:tc>
          <w:tcPr>
            <w:tcW w:w="3221" w:type="dxa"/>
          </w:tcPr>
          <w:p w14:paraId="00E022F2"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0</w:t>
            </w:r>
          </w:p>
        </w:tc>
      </w:tr>
      <w:tr w:rsidR="008A3BD4" w:rsidRPr="00431B17" w14:paraId="4AADBD57"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7331B1"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RB Count</w:t>
            </w:r>
          </w:p>
        </w:tc>
        <w:tc>
          <w:tcPr>
            <w:tcW w:w="3221" w:type="dxa"/>
          </w:tcPr>
          <w:p w14:paraId="06461C0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52</w:t>
            </w:r>
          </w:p>
        </w:tc>
      </w:tr>
      <w:tr w:rsidR="008A3BD4" w:rsidRPr="00431B17" w14:paraId="695E915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6457E1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MCS Table</w:t>
            </w:r>
          </w:p>
        </w:tc>
        <w:tc>
          <w:tcPr>
            <w:tcW w:w="3221" w:type="dxa"/>
          </w:tcPr>
          <w:p w14:paraId="3301DBEB"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QAM64</w:t>
            </w:r>
          </w:p>
        </w:tc>
      </w:tr>
      <w:tr w:rsidR="008A3BD4" w:rsidRPr="00431B17" w14:paraId="59AC8495"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FBE2E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lastRenderedPageBreak/>
              <w:t>CQI Table</w:t>
            </w:r>
          </w:p>
        </w:tc>
        <w:tc>
          <w:tcPr>
            <w:tcW w:w="3221" w:type="dxa"/>
          </w:tcPr>
          <w:p w14:paraId="393C4EEC"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Table 1</w:t>
            </w:r>
          </w:p>
        </w:tc>
      </w:tr>
      <w:tr w:rsidR="008A3BD4" w:rsidRPr="00431B17" w14:paraId="6D8A3F2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672198"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X_Overhead</w:t>
            </w:r>
            <w:proofErr w:type="spellEnd"/>
          </w:p>
        </w:tc>
        <w:tc>
          <w:tcPr>
            <w:tcW w:w="3221" w:type="dxa"/>
          </w:tcPr>
          <w:p w14:paraId="7180996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XOH0</w:t>
            </w:r>
          </w:p>
        </w:tc>
      </w:tr>
      <w:tr w:rsidR="008A3BD4" w:rsidRPr="00431B17" w14:paraId="205C1904"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A5146D"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DL UL Ratio</w:t>
            </w:r>
          </w:p>
        </w:tc>
        <w:tc>
          <w:tcPr>
            <w:tcW w:w="3221" w:type="dxa"/>
          </w:tcPr>
          <w:p w14:paraId="370D9D6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4:1</w:t>
            </w:r>
          </w:p>
        </w:tc>
      </w:tr>
      <w:tr w:rsidR="008A3BD4" w:rsidRPr="00431B17" w14:paraId="24E50BF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838627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athloss Model</w:t>
            </w:r>
          </w:p>
        </w:tc>
        <w:tc>
          <w:tcPr>
            <w:tcW w:w="3221" w:type="dxa"/>
          </w:tcPr>
          <w:p w14:paraId="7625D83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3GPPTR38.901-7.4.1</w:t>
            </w:r>
          </w:p>
        </w:tc>
      </w:tr>
      <w:tr w:rsidR="008A3BD4" w:rsidRPr="00431B17" w14:paraId="5A093AB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0946AC"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Outdoor Scenario</w:t>
            </w:r>
          </w:p>
        </w:tc>
        <w:tc>
          <w:tcPr>
            <w:tcW w:w="3221" w:type="dxa"/>
          </w:tcPr>
          <w:p w14:paraId="38E8E79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Urban Macro</w:t>
            </w:r>
          </w:p>
        </w:tc>
      </w:tr>
      <w:tr w:rsidR="008A3BD4" w:rsidRPr="00431B17" w14:paraId="72DA701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F1D509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LOS_NLOS_Selection</w:t>
            </w:r>
            <w:proofErr w:type="spellEnd"/>
          </w:p>
        </w:tc>
        <w:tc>
          <w:tcPr>
            <w:tcW w:w="3221" w:type="dxa"/>
          </w:tcPr>
          <w:p w14:paraId="12A8DAB1"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proofErr w:type="spellStart"/>
            <w:r w:rsidRPr="00AF0EEF">
              <w:rPr>
                <w:rFonts w:cs="Arial"/>
                <w:sz w:val="20"/>
                <w:szCs w:val="18"/>
              </w:rPr>
              <w:t>User_Defined</w:t>
            </w:r>
            <w:proofErr w:type="spellEnd"/>
          </w:p>
        </w:tc>
      </w:tr>
      <w:tr w:rsidR="008A3BD4" w:rsidRPr="00431B17" w14:paraId="20F3FA4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10C3B77"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LOS Probability</w:t>
            </w:r>
          </w:p>
        </w:tc>
        <w:tc>
          <w:tcPr>
            <w:tcW w:w="3221" w:type="dxa"/>
          </w:tcPr>
          <w:p w14:paraId="0D5214C8"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4FCFC7A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D4289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Shadow Fading Model</w:t>
            </w:r>
          </w:p>
        </w:tc>
        <w:tc>
          <w:tcPr>
            <w:tcW w:w="3221" w:type="dxa"/>
          </w:tcPr>
          <w:p w14:paraId="482508CF"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r w:rsidR="008A3BD4" w:rsidRPr="00431B17" w14:paraId="585C707E"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12A9B44"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Fading _</w:t>
            </w:r>
            <w:proofErr w:type="spellStart"/>
            <w:r w:rsidRPr="00AF0EEF">
              <w:rPr>
                <w:rFonts w:cs="Arial"/>
                <w:b w:val="0"/>
                <w:bCs w:val="0"/>
                <w:sz w:val="20"/>
                <w:szCs w:val="18"/>
              </w:rPr>
              <w:t>and_Beamforming</w:t>
            </w:r>
            <w:proofErr w:type="spellEnd"/>
          </w:p>
        </w:tc>
        <w:tc>
          <w:tcPr>
            <w:tcW w:w="3221" w:type="dxa"/>
          </w:tcPr>
          <w:p w14:paraId="0A9384DB" w14:textId="77777777" w:rsidR="008A3BD4" w:rsidRPr="00A35E4E"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A35E4E">
              <w:rPr>
                <w:sz w:val="20"/>
                <w:szCs w:val="20"/>
              </w:rPr>
              <w:t>NO_FADING_MIMO_UNIT_GAIN</w:t>
            </w:r>
          </w:p>
        </w:tc>
      </w:tr>
      <w:tr w:rsidR="008A3BD4" w:rsidRPr="00431B17" w14:paraId="30EDE8B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88B5DB"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Additional Loss Model</w:t>
            </w:r>
          </w:p>
        </w:tc>
        <w:tc>
          <w:tcPr>
            <w:tcW w:w="3221" w:type="dxa"/>
          </w:tcPr>
          <w:p w14:paraId="51B53CE4"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bl>
    <w:p w14:paraId="3205CF49" w14:textId="6A6EEEA6" w:rsidR="008A3BD4" w:rsidRPr="00A35A5B" w:rsidRDefault="008A3BD4" w:rsidP="001F1A04">
      <w:pPr>
        <w:pStyle w:val="Caption"/>
        <w:rPr>
          <w:b/>
          <w:bCs/>
          <w:i/>
          <w:szCs w:val="22"/>
          <w:lang w:eastAsia="en-IN"/>
        </w:rPr>
      </w:pPr>
      <w:bookmarkStart w:id="8" w:name="_Ref63507880"/>
      <w:r w:rsidRPr="00A35A5B">
        <w:t xml:space="preserve">Table </w:t>
      </w:r>
      <w:r>
        <w:fldChar w:fldCharType="begin"/>
      </w:r>
      <w:r>
        <w:instrText>STYLEREF 1 \s</w:instrText>
      </w:r>
      <w:r>
        <w:fldChar w:fldCharType="separate"/>
      </w:r>
      <w:r w:rsidR="00D9092F">
        <w:rPr>
          <w:noProof/>
        </w:rPr>
        <w:t>0</w:t>
      </w:r>
      <w:r>
        <w:fldChar w:fldCharType="end"/>
      </w:r>
      <w:r>
        <w:noBreakHyphen/>
      </w:r>
      <w:r>
        <w:fldChar w:fldCharType="begin"/>
      </w:r>
      <w:r>
        <w:instrText>SEQ Table \* ARABIC \s 1</w:instrText>
      </w:r>
      <w:r>
        <w:fldChar w:fldCharType="separate"/>
      </w:r>
      <w:r w:rsidR="00D9092F">
        <w:rPr>
          <w:noProof/>
        </w:rPr>
        <w:t>2</w:t>
      </w:r>
      <w:r>
        <w:fldChar w:fldCharType="end"/>
      </w:r>
      <w:bookmarkEnd w:id="8"/>
      <w:r w:rsidRPr="00A35A5B">
        <w:t>:gNB_7 &gt; 5G_RAN Interface Properties Window</w:t>
      </w:r>
    </w:p>
    <w:p w14:paraId="23EDE156" w14:textId="77777777" w:rsidR="008A3BD4" w:rsidRPr="005027DF" w:rsidRDefault="008A3BD4" w:rsidP="001F1A04">
      <w:pPr>
        <w:ind w:right="4"/>
        <w:rPr>
          <w:lang w:eastAsia="en-IN"/>
        </w:rPr>
      </w:pPr>
      <w:r w:rsidRPr="00F93BFC">
        <w:rPr>
          <w:lang w:eastAsia="en-IN"/>
        </w:rPr>
        <w:t>Similarl</w:t>
      </w:r>
      <w:r>
        <w:rPr>
          <w:lang w:eastAsia="en-IN"/>
        </w:rPr>
        <w:t xml:space="preserve">y, it is set for </w:t>
      </w:r>
      <w:proofErr w:type="spellStart"/>
      <w:r>
        <w:rPr>
          <w:lang w:eastAsia="en-IN"/>
        </w:rPr>
        <w:t>gNB</w:t>
      </w:r>
      <w:proofErr w:type="spellEnd"/>
      <w:r>
        <w:rPr>
          <w:lang w:eastAsia="en-IN"/>
        </w:rPr>
        <w:t xml:space="preserve"> 8</w:t>
      </w:r>
      <w:r w:rsidRPr="00F93BFC">
        <w:rPr>
          <w:lang w:eastAsia="en-IN"/>
        </w:rPr>
        <w:t>.</w:t>
      </w:r>
    </w:p>
    <w:p w14:paraId="77EA7475" w14:textId="77777777" w:rsidR="008A3BD4" w:rsidRPr="00F93BFC" w:rsidRDefault="008A3BD4" w:rsidP="001F1A04">
      <w:pPr>
        <w:ind w:right="4"/>
        <w:rPr>
          <w:lang w:eastAsia="en-IN"/>
        </w:rPr>
      </w:pPr>
      <w:r w:rsidRPr="00F93BFC">
        <w:rPr>
          <w:b/>
          <w:bCs/>
          <w:lang w:eastAsia="en-IN"/>
        </w:rPr>
        <w:t>Step 5:</w:t>
      </w:r>
      <w:r>
        <w:rPr>
          <w:lang w:eastAsia="en-IN"/>
        </w:rPr>
        <w:t xml:space="preserve"> The </w:t>
      </w:r>
      <w:proofErr w:type="spellStart"/>
      <w:r>
        <w:rPr>
          <w:lang w:eastAsia="en-IN"/>
        </w:rPr>
        <w:t>Tx_Antenna_Count</w:t>
      </w:r>
      <w:proofErr w:type="spellEnd"/>
      <w:r>
        <w:rPr>
          <w:lang w:eastAsia="en-IN"/>
        </w:rPr>
        <w:t xml:space="preserve"> was set to 2 and </w:t>
      </w:r>
      <w:proofErr w:type="spellStart"/>
      <w:r>
        <w:rPr>
          <w:lang w:eastAsia="en-IN"/>
        </w:rPr>
        <w:t>Rx_Antenna_Count</w:t>
      </w:r>
      <w:proofErr w:type="spellEnd"/>
      <w:r>
        <w:rPr>
          <w:lang w:eastAsia="en-IN"/>
        </w:rPr>
        <w:t xml:space="preserve"> was set to 1 in </w:t>
      </w:r>
      <w:proofErr w:type="spellStart"/>
      <w:r>
        <w:rPr>
          <w:lang w:eastAsia="en-IN"/>
        </w:rPr>
        <w:t>gNB</w:t>
      </w:r>
      <w:proofErr w:type="spellEnd"/>
      <w:r>
        <w:rPr>
          <w:lang w:eastAsia="en-IN"/>
        </w:rPr>
        <w:t xml:space="preserve"> &gt; Interface (5G_RAN) &gt; Physical Layer.</w:t>
      </w:r>
    </w:p>
    <w:p w14:paraId="7882B2FF" w14:textId="77777777" w:rsidR="008A3BD4" w:rsidRPr="00487448"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The </w:t>
      </w:r>
      <w:proofErr w:type="spellStart"/>
      <w:r>
        <w:rPr>
          <w:lang w:eastAsia="en-IN"/>
        </w:rPr>
        <w:t>Tx_Antenna_Count</w:t>
      </w:r>
      <w:proofErr w:type="spellEnd"/>
      <w:r>
        <w:rPr>
          <w:lang w:eastAsia="en-IN"/>
        </w:rPr>
        <w:t xml:space="preserve"> was set to 1 and </w:t>
      </w:r>
      <w:proofErr w:type="spellStart"/>
      <w:r>
        <w:rPr>
          <w:lang w:eastAsia="en-IN"/>
        </w:rPr>
        <w:t>Rx_Antenna_Count</w:t>
      </w:r>
      <w:proofErr w:type="spellEnd"/>
      <w:r>
        <w:rPr>
          <w:lang w:eastAsia="en-IN"/>
        </w:rPr>
        <w:t xml:space="preserve"> was set to 2 in UE &gt; Interface (5G_RAN) &gt; Physical Layer.</w:t>
      </w:r>
    </w:p>
    <w:p w14:paraId="4919E2A3" w14:textId="02D76A48" w:rsidR="008A3BD4" w:rsidRPr="00F93BFC" w:rsidRDefault="008A3BD4" w:rsidP="001F1A04">
      <w:pPr>
        <w:ind w:right="4"/>
        <w:rPr>
          <w:lang w:eastAsia="en-IN"/>
        </w:rPr>
      </w:pPr>
      <w:r w:rsidRPr="00F93BFC">
        <w:rPr>
          <w:b/>
          <w:bCs/>
          <w:lang w:eastAsia="en-IN"/>
        </w:rPr>
        <w:t xml:space="preserve">Step </w:t>
      </w:r>
      <w:r>
        <w:rPr>
          <w:b/>
          <w:bCs/>
          <w:lang w:eastAsia="en-IN"/>
        </w:rPr>
        <w:t>7</w:t>
      </w:r>
      <w:r w:rsidRPr="00F93BFC">
        <w:rPr>
          <w:b/>
          <w:bCs/>
          <w:lang w:eastAsia="en-IN"/>
        </w:rPr>
        <w:t>:</w:t>
      </w:r>
      <w:r w:rsidRPr="00F93BFC">
        <w:rPr>
          <w:lang w:eastAsia="en-IN"/>
        </w:rPr>
        <w:t xml:space="preserve"> </w:t>
      </w:r>
      <w:r w:rsidR="00172D41" w:rsidRPr="002A5C9A">
        <w:rPr>
          <w:rFonts w:cs="Arial"/>
        </w:rPr>
        <w:t>Configure applications between any two nodes by selecting an application from Set Traffic Tab.</w:t>
      </w:r>
      <w:r w:rsidR="00172D41">
        <w:rPr>
          <w:rFonts w:cs="Arial"/>
          <w:b/>
          <w:bCs/>
        </w:rPr>
        <w:t xml:space="preserve"> </w:t>
      </w:r>
      <w:r w:rsidR="00172D41" w:rsidRPr="00086D34">
        <w:rPr>
          <w:rFonts w:cs="Arial"/>
        </w:rPr>
        <w:t xml:space="preserve">Right click on </w:t>
      </w:r>
      <w:r w:rsidR="00172D41">
        <w:rPr>
          <w:rFonts w:cs="Arial"/>
        </w:rPr>
        <w:t xml:space="preserve">the Application Flow </w:t>
      </w:r>
      <w:r w:rsidR="00172D41">
        <w:rPr>
          <w:b/>
          <w:bCs/>
        </w:rPr>
        <w:t>App1 CBR</w:t>
      </w:r>
      <w:r w:rsidR="00172D41" w:rsidRPr="00010C01">
        <w:t xml:space="preserve"> </w:t>
      </w:r>
      <w:r w:rsidR="00172D41" w:rsidRPr="00086D34">
        <w:rPr>
          <w:rFonts w:cs="Arial"/>
        </w:rPr>
        <w:t>and select</w:t>
      </w:r>
      <w:r w:rsidR="00172D41">
        <w:rPr>
          <w:rFonts w:cs="Arial"/>
        </w:rPr>
        <w:t xml:space="preserve"> properties</w:t>
      </w:r>
      <w:r w:rsidRPr="00F93BFC">
        <w:rPr>
          <w:lang w:eastAsia="en-IN"/>
        </w:rPr>
        <w:t>.</w:t>
      </w:r>
    </w:p>
    <w:p w14:paraId="011866C1" w14:textId="1DA45F0E" w:rsidR="008A3BD4" w:rsidRPr="00F93BFC" w:rsidRDefault="008A3BD4" w:rsidP="001F1A04">
      <w:pPr>
        <w:ind w:right="4"/>
        <w:rPr>
          <w:lang w:eastAsia="en-IN"/>
        </w:rPr>
      </w:pPr>
      <w:r w:rsidRPr="00F93BFC">
        <w:rPr>
          <w:lang w:eastAsia="en-IN"/>
        </w:rPr>
        <w:t xml:space="preserve">A CBR Application is generated from UE </w:t>
      </w:r>
      <w:r>
        <w:rPr>
          <w:lang w:eastAsia="en-IN"/>
        </w:rPr>
        <w:t>9</w:t>
      </w:r>
      <w:r w:rsidRPr="00F93BFC">
        <w:rPr>
          <w:lang w:eastAsia="en-IN"/>
        </w:rPr>
        <w:t xml:space="preserve"> i.e., Source to UE </w:t>
      </w:r>
      <w:r>
        <w:rPr>
          <w:lang w:eastAsia="en-IN"/>
        </w:rPr>
        <w:t>10</w:t>
      </w:r>
      <w:r w:rsidRPr="00F93BFC">
        <w:rPr>
          <w:lang w:eastAsia="en-IN"/>
        </w:rPr>
        <w:t xml:space="preserve"> i.e., Destination with Packet Size remaining 1460</w:t>
      </w:r>
      <w:r w:rsidR="00C47B1F">
        <w:rPr>
          <w:lang w:eastAsia="en-IN"/>
        </w:rPr>
        <w:t xml:space="preserve"> </w:t>
      </w:r>
      <w:r w:rsidRPr="00F93BFC">
        <w:rPr>
          <w:lang w:eastAsia="en-IN"/>
        </w:rPr>
        <w:t>Bytes and Inter Arrival Time remaining 20000µs.</w:t>
      </w:r>
      <w:r>
        <w:rPr>
          <w:lang w:eastAsia="en-IN"/>
        </w:rPr>
        <w:t xml:space="preserve"> </w:t>
      </w:r>
      <w:bookmarkStart w:id="9" w:name="_Hlk50100607"/>
      <w:r>
        <w:rPr>
          <w:lang w:eastAsia="en-IN"/>
        </w:rPr>
        <w:t>QOS is set to UGS.</w:t>
      </w:r>
      <w:bookmarkEnd w:id="9"/>
    </w:p>
    <w:p w14:paraId="202A9DE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4</w:t>
      </w:r>
      <w:r w:rsidRPr="00F93BFC">
        <w:rPr>
          <w:lang w:eastAsia="en-IN"/>
        </w:rPr>
        <w:t>0, while configuring the application.</w:t>
      </w:r>
    </w:p>
    <w:p w14:paraId="1DF9868F" w14:textId="77777777" w:rsidR="008A3BD4" w:rsidRDefault="008A3BD4" w:rsidP="001F1A04">
      <w:pPr>
        <w:ind w:right="4"/>
        <w:rPr>
          <w:rFonts w:cs="Arial"/>
        </w:rPr>
      </w:pPr>
      <w:r w:rsidRPr="009F14AE">
        <w:rPr>
          <w:rFonts w:cs="Arial"/>
          <w:b/>
          <w:bCs/>
        </w:rPr>
        <w:t>File Based Mobility:</w:t>
      </w:r>
    </w:p>
    <w:p w14:paraId="08ABEBCA"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46815952" w14:textId="1663CE78" w:rsidR="008A3BD4" w:rsidRDefault="008A3BD4" w:rsidP="001F1A04">
      <w:pPr>
        <w:pStyle w:val="UMParaBody"/>
        <w:ind w:right="4"/>
        <w:rPr>
          <w:rFonts w:cs="Arial"/>
        </w:rPr>
      </w:pPr>
      <w:r>
        <w:rPr>
          <w:rFonts w:cs="Arial"/>
        </w:rPr>
        <w:t xml:space="preserve">The </w:t>
      </w:r>
      <w:proofErr w:type="spellStart"/>
      <w:r>
        <w:rPr>
          <w:rFonts w:cs="Arial"/>
        </w:rPr>
        <w:t>NetSim</w:t>
      </w:r>
      <w:proofErr w:type="spellEnd"/>
      <w:r>
        <w:rPr>
          <w:rFonts w:cs="Arial"/>
        </w:rPr>
        <w:t xml:space="preserve"> Mobility File (mobility.txt) format </w:t>
      </w:r>
      <w:r w:rsidR="00385192">
        <w:rPr>
          <w:rFonts w:cs="Arial"/>
        </w:rPr>
        <w:t>appears on a excel sheet which looks like</w:t>
      </w:r>
      <w:r w:rsidR="00E95DB5">
        <w:rPr>
          <w:rFonts w:cs="Arial"/>
        </w:rPr>
        <w:t xml:space="preserve"> the following figures</w:t>
      </w:r>
      <w:r w:rsidR="00385192">
        <w:rPr>
          <w:rFonts w:cs="Arial"/>
        </w:rPr>
        <w:t>:</w:t>
      </w:r>
    </w:p>
    <w:p w14:paraId="5147D41B" w14:textId="3E113273" w:rsidR="00385192" w:rsidRDefault="00385192" w:rsidP="00E95DB5">
      <w:pPr>
        <w:pStyle w:val="UMParaBody"/>
        <w:ind w:left="-851" w:right="-846"/>
        <w:jc w:val="center"/>
        <w:rPr>
          <w:noProof/>
        </w:rPr>
      </w:pPr>
      <w:r>
        <w:rPr>
          <w:noProof/>
        </w:rPr>
        <w:lastRenderedPageBreak/>
        <w:drawing>
          <wp:inline distT="0" distB="0" distL="0" distR="0" wp14:anchorId="7BEFBFF0" wp14:editId="1C148A23">
            <wp:extent cx="2161540" cy="48660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162451" cy="4868078"/>
                    </a:xfrm>
                    <a:prstGeom prst="rect">
                      <a:avLst/>
                    </a:prstGeom>
                  </pic:spPr>
                </pic:pic>
              </a:graphicData>
            </a:graphic>
          </wp:inline>
        </w:drawing>
      </w:r>
      <w:r w:rsidR="00E95DB5">
        <w:rPr>
          <w:noProof/>
        </w:rPr>
        <w:t xml:space="preserve">  </w:t>
      </w:r>
      <w:r w:rsidR="00E95DB5">
        <w:rPr>
          <w:noProof/>
        </w:rPr>
        <w:drawing>
          <wp:inline distT="0" distB="0" distL="0" distR="0" wp14:anchorId="72E28BC4" wp14:editId="456EA3B4">
            <wp:extent cx="2744098" cy="4845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761396" cy="4875591"/>
                    </a:xfrm>
                    <a:prstGeom prst="rect">
                      <a:avLst/>
                    </a:prstGeom>
                  </pic:spPr>
                </pic:pic>
              </a:graphicData>
            </a:graphic>
          </wp:inline>
        </w:drawing>
      </w:r>
    </w:p>
    <w:p w14:paraId="08FBF8B6" w14:textId="7B4A8A21" w:rsidR="003E2CF2" w:rsidRPr="00172D41" w:rsidRDefault="003E2CF2" w:rsidP="00172D41">
      <w:pPr>
        <w:pStyle w:val="UMParaBody"/>
        <w:ind w:right="-846"/>
        <w:jc w:val="center"/>
        <w:rPr>
          <w:rFonts w:cs="Arial"/>
          <w:sz w:val="20"/>
        </w:rPr>
      </w:pPr>
      <w:r w:rsidRPr="00172D41">
        <w:rPr>
          <w:noProof/>
          <w:sz w:val="20"/>
        </w:rPr>
        <w:t xml:space="preserve">Fig: 1-2a. Mobility file </w:t>
      </w:r>
      <w:r w:rsidR="00B41871" w:rsidRPr="00172D41">
        <w:rPr>
          <w:noProof/>
          <w:sz w:val="20"/>
        </w:rPr>
        <w:t>sample</w:t>
      </w:r>
    </w:p>
    <w:p w14:paraId="7E6FE548" w14:textId="77EE02C8" w:rsidR="008A3BD4" w:rsidRPr="00014ACD" w:rsidRDefault="008A3BD4" w:rsidP="001F1A04">
      <w:pPr>
        <w:pStyle w:val="UMParaBody"/>
        <w:ind w:right="4"/>
        <w:rPr>
          <w:rFonts w:cs="Arial"/>
        </w:rPr>
      </w:pPr>
      <w:r w:rsidRPr="00014ACD">
        <w:rPr>
          <w:rFonts w:cs="Arial"/>
          <w:b/>
          <w:bCs/>
        </w:rPr>
        <w:t xml:space="preserve">Step </w:t>
      </w:r>
      <w:r>
        <w:rPr>
          <w:rFonts w:cs="Arial"/>
          <w:b/>
          <w:bCs/>
        </w:rPr>
        <w:t>8</w:t>
      </w:r>
      <w:r w:rsidRPr="00014ACD">
        <w:rPr>
          <w:rFonts w:cs="Arial"/>
          <w:b/>
          <w:bCs/>
        </w:rPr>
        <w:t>:</w:t>
      </w:r>
      <w:r w:rsidRPr="00014ACD">
        <w:rPr>
          <w:rFonts w:cs="Arial"/>
        </w:rPr>
        <w:t xml:space="preserve"> Packet Trace is enabled in </w:t>
      </w:r>
      <w:proofErr w:type="spellStart"/>
      <w:r w:rsidRPr="00014ACD">
        <w:rPr>
          <w:rFonts w:cs="Arial"/>
        </w:rPr>
        <w:t>NetSim</w:t>
      </w:r>
      <w:proofErr w:type="spellEnd"/>
      <w:r w:rsidRPr="00014ACD">
        <w:rPr>
          <w:rFonts w:cs="Arial"/>
        </w:rPr>
        <w:t xml:space="preserve"> GUI. At the end of the simulation, a very large .csv file containing all the packet information is available for the users to perform packet level analysis.</w:t>
      </w:r>
      <w:r>
        <w:rPr>
          <w:rFonts w:cs="Arial"/>
        </w:rPr>
        <w:t xml:space="preserve"> Plots</w:t>
      </w:r>
      <w:r w:rsidRPr="00014ACD">
        <w:rPr>
          <w:rFonts w:cs="Arial"/>
        </w:rPr>
        <w:t xml:space="preserve"> </w:t>
      </w:r>
      <w:proofErr w:type="gramStart"/>
      <w:r w:rsidRPr="00014ACD">
        <w:rPr>
          <w:rFonts w:cs="Arial"/>
        </w:rPr>
        <w:t>is</w:t>
      </w:r>
      <w:proofErr w:type="gramEnd"/>
      <w:r w:rsidRPr="00014ACD">
        <w:rPr>
          <w:rFonts w:cs="Arial"/>
        </w:rPr>
        <w:t xml:space="preserve"> enabled in </w:t>
      </w:r>
      <w:proofErr w:type="spellStart"/>
      <w:r w:rsidRPr="00014ACD">
        <w:rPr>
          <w:rFonts w:cs="Arial"/>
        </w:rPr>
        <w:t>NetSim</w:t>
      </w:r>
      <w:proofErr w:type="spellEnd"/>
      <w:r w:rsidRPr="00014ACD">
        <w:rPr>
          <w:rFonts w:cs="Arial"/>
        </w:rPr>
        <w:t xml:space="preserve"> GUI</w:t>
      </w:r>
      <w:r>
        <w:rPr>
          <w:rFonts w:cs="Arial"/>
        </w:rPr>
        <w:t>.</w:t>
      </w:r>
    </w:p>
    <w:p w14:paraId="25BBF6B7" w14:textId="733C56E2" w:rsidR="008A3BD4"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Pr="007F0CFA">
        <w:rPr>
          <w:rFonts w:cs="Arial"/>
        </w:rPr>
        <w:t>The log file can enable per the information provided in</w:t>
      </w:r>
      <w:r>
        <w:rPr>
          <w:rFonts w:cs="Arial"/>
        </w:rPr>
        <w:t xml:space="preserve"> </w:t>
      </w:r>
      <w:r w:rsidRPr="00CF54B2">
        <w:rPr>
          <w:b/>
          <w:bCs/>
        </w:rPr>
        <w:t xml:space="preserve">Section </w:t>
      </w:r>
      <w:r>
        <w:rPr>
          <w:b/>
          <w:bCs/>
        </w:rPr>
        <w:t>3.2</w:t>
      </w:r>
      <w:r w:rsidR="00172D41">
        <w:rPr>
          <w:b/>
          <w:bCs/>
        </w:rPr>
        <w:t>0</w:t>
      </w:r>
      <w:r>
        <w:t xml:space="preserve"> </w:t>
      </w:r>
      <w:r w:rsidRPr="004329E7">
        <w:rPr>
          <w:rFonts w:cs="Arial"/>
        </w:rPr>
        <w:t>5G-NR</w:t>
      </w:r>
      <w:r>
        <w:rPr>
          <w:rFonts w:cs="Arial"/>
        </w:rPr>
        <w:t xml:space="preserve"> technology library document.</w:t>
      </w:r>
    </w:p>
    <w:p w14:paraId="36F49230" w14:textId="3B0E04CD" w:rsidR="008A3BD4" w:rsidRPr="00014ACD"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Run the </w:t>
      </w:r>
      <w:r w:rsidR="0053110D">
        <w:rPr>
          <w:rFonts w:cs="Arial"/>
        </w:rPr>
        <w:t>s</w:t>
      </w:r>
      <w:r w:rsidRPr="00014ACD">
        <w:rPr>
          <w:rFonts w:cs="Arial"/>
        </w:rPr>
        <w:t xml:space="preserve">imulation for 50 </w:t>
      </w:r>
      <w:r w:rsidR="0053110D">
        <w:rPr>
          <w:rFonts w:cs="Arial"/>
        </w:rPr>
        <w:t>s</w:t>
      </w:r>
      <w:r w:rsidRPr="00014ACD">
        <w:rPr>
          <w:rFonts w:cs="Arial"/>
        </w:rPr>
        <w:t>econds</w:t>
      </w:r>
      <w:r>
        <w:rPr>
          <w:rFonts w:cs="Arial"/>
        </w:rPr>
        <w:t>.</w:t>
      </w:r>
    </w:p>
    <w:p w14:paraId="5F990EC2" w14:textId="77777777" w:rsidR="008A3BD4" w:rsidRPr="00B548A8" w:rsidRDefault="008A3BD4" w:rsidP="001F1A04">
      <w:pPr>
        <w:pStyle w:val="Heading3"/>
        <w:ind w:right="4"/>
        <w:rPr>
          <w:color w:val="auto"/>
          <w:lang w:eastAsia="en-IN"/>
        </w:rPr>
      </w:pPr>
      <w:r w:rsidRPr="00B548A8">
        <w:rPr>
          <w:color w:val="auto"/>
          <w:lang w:eastAsia="en-IN"/>
        </w:rPr>
        <w:lastRenderedPageBreak/>
        <w:t>Results and Discussion</w:t>
      </w:r>
    </w:p>
    <w:p w14:paraId="0DD801B8" w14:textId="77777777" w:rsidR="008A3BD4" w:rsidRPr="00B548A8" w:rsidRDefault="008A3BD4" w:rsidP="001F1A04">
      <w:pPr>
        <w:pStyle w:val="Heading4"/>
        <w:ind w:right="4"/>
        <w:rPr>
          <w:color w:val="auto"/>
        </w:rPr>
      </w:pPr>
      <w:r w:rsidRPr="00B548A8">
        <w:rPr>
          <w:color w:val="auto"/>
        </w:rPr>
        <w:t>Handover Signaling</w:t>
      </w:r>
    </w:p>
    <w:p w14:paraId="32C6B022" w14:textId="77777777" w:rsidR="008A3BD4" w:rsidRPr="00A35A5B" w:rsidRDefault="008A3BD4" w:rsidP="001F1A04">
      <w:pPr>
        <w:ind w:right="4"/>
        <w:jc w:val="center"/>
      </w:pPr>
      <w:r w:rsidRPr="00A35A5B">
        <w:rPr>
          <w:noProof/>
        </w:rPr>
        <w:drawing>
          <wp:inline distT="0" distB="0" distL="0" distR="0" wp14:anchorId="33008E8F" wp14:editId="3769D53F">
            <wp:extent cx="4938047" cy="288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8047" cy="2880000"/>
                    </a:xfrm>
                    <a:prstGeom prst="rect">
                      <a:avLst/>
                    </a:prstGeom>
                    <a:noFill/>
                    <a:ln>
                      <a:noFill/>
                    </a:ln>
                  </pic:spPr>
                </pic:pic>
              </a:graphicData>
            </a:graphic>
          </wp:inline>
        </w:drawing>
      </w:r>
    </w:p>
    <w:p w14:paraId="0B5FDC5A" w14:textId="34C74CA5" w:rsidR="008A3BD4" w:rsidRPr="00D8224C" w:rsidRDefault="008A3BD4" w:rsidP="001F1A04">
      <w:pPr>
        <w:pStyle w:val="Caption"/>
        <w:rPr>
          <w:i/>
        </w:rPr>
      </w:pPr>
      <w:bookmarkStart w:id="10" w:name="_Ref57990285"/>
      <w:bookmarkStart w:id="11" w:name="_Ref61013677"/>
      <w:r w:rsidRPr="00A35A5B">
        <w:t xml:space="preserve">Figure </w:t>
      </w:r>
      <w:r>
        <w:fldChar w:fldCharType="begin"/>
      </w:r>
      <w:r>
        <w:instrText>STYLEREF 1 \s</w:instrText>
      </w:r>
      <w:r>
        <w:fldChar w:fldCharType="separate"/>
      </w:r>
      <w:r w:rsidR="00D9092F">
        <w:rPr>
          <w:noProof/>
        </w:rPr>
        <w:t>0</w:t>
      </w:r>
      <w:r>
        <w:fldChar w:fldCharType="end"/>
      </w:r>
      <w:r w:rsidRPr="00A35A5B">
        <w:noBreakHyphen/>
      </w:r>
      <w:r>
        <w:fldChar w:fldCharType="begin"/>
      </w:r>
      <w:r>
        <w:instrText>SEQ Figure \* ARABIC \s 1</w:instrText>
      </w:r>
      <w:r>
        <w:fldChar w:fldCharType="separate"/>
      </w:r>
      <w:r w:rsidR="00D9092F">
        <w:rPr>
          <w:noProof/>
        </w:rPr>
        <w:t>3</w:t>
      </w:r>
      <w:r>
        <w:fldChar w:fldCharType="end"/>
      </w:r>
      <w:bookmarkEnd w:id="10"/>
      <w:bookmarkEnd w:id="11"/>
      <w:r w:rsidRPr="00A35A5B">
        <w:t>: Control packet flow in the 5G handover process</w:t>
      </w:r>
    </w:p>
    <w:p w14:paraId="77950D8F" w14:textId="77777777" w:rsidR="008A3BD4" w:rsidRPr="0071235A" w:rsidRDefault="008A3BD4" w:rsidP="001F1A04">
      <w:pPr>
        <w:ind w:right="4"/>
        <w:rPr>
          <w:szCs w:val="20"/>
        </w:rPr>
      </w:pPr>
      <w:r w:rsidRPr="0071235A">
        <w:rPr>
          <w:szCs w:val="20"/>
        </w:rPr>
        <w:t>The packet flow depicted above can be observed from the packet trace</w:t>
      </w:r>
      <w:r>
        <w:rPr>
          <w:szCs w:val="20"/>
        </w:rPr>
        <w:t>.</w:t>
      </w:r>
    </w:p>
    <w:p w14:paraId="2C360EE0" w14:textId="77777777" w:rsidR="008A3BD4" w:rsidRPr="006346A3" w:rsidRDefault="008A3BD4" w:rsidP="001F1A04">
      <w:pPr>
        <w:pStyle w:val="UMParaBody"/>
        <w:numPr>
          <w:ilvl w:val="0"/>
          <w:numId w:val="25"/>
        </w:numPr>
        <w:spacing w:before="120"/>
        <w:ind w:left="426" w:right="4" w:hanging="426"/>
      </w:pPr>
      <w:r w:rsidRPr="006346A3">
        <w:t xml:space="preserve">UE will send the UE_MEASUREMENT_REPORT every 120 </w:t>
      </w:r>
      <w:proofErr w:type="spellStart"/>
      <w:r w:rsidRPr="006346A3">
        <w:t>ms</w:t>
      </w:r>
      <w:proofErr w:type="spellEnd"/>
      <w:r w:rsidRPr="006346A3">
        <w:t xml:space="preserve"> to the connected </w:t>
      </w:r>
      <w:proofErr w:type="spellStart"/>
      <w:proofErr w:type="gramStart"/>
      <w:r w:rsidRPr="006346A3">
        <w:t>gNB</w:t>
      </w:r>
      <w:proofErr w:type="spellEnd"/>
      <w:proofErr w:type="gramEnd"/>
    </w:p>
    <w:p w14:paraId="30E57ED1" w14:textId="3E9008A5" w:rsidR="008A3BD4" w:rsidRPr="006346A3" w:rsidRDefault="008A3BD4" w:rsidP="001F1A04">
      <w:pPr>
        <w:pStyle w:val="UMParaBody"/>
        <w:numPr>
          <w:ilvl w:val="0"/>
          <w:numId w:val="25"/>
        </w:numPr>
        <w:spacing w:before="120"/>
        <w:ind w:left="426" w:right="4" w:hanging="426"/>
      </w:pPr>
      <w:r w:rsidRPr="006346A3">
        <w:t>The initial UE-</w:t>
      </w:r>
      <w:proofErr w:type="spellStart"/>
      <w:r w:rsidRPr="006346A3">
        <w:t>gNB</w:t>
      </w:r>
      <w:proofErr w:type="spellEnd"/>
      <w:r w:rsidRPr="006346A3">
        <w:t xml:space="preserve"> connection and UE association with the core takes place by transferring the RRC and Registration, session request response packets.</w:t>
      </w:r>
    </w:p>
    <w:p w14:paraId="6F3EF0CA" w14:textId="75DE5924" w:rsidR="008A3BD4" w:rsidRPr="006346A3" w:rsidRDefault="008A3BD4" w:rsidP="001F1A04">
      <w:pPr>
        <w:pStyle w:val="UMParaBody"/>
        <w:numPr>
          <w:ilvl w:val="0"/>
          <w:numId w:val="25"/>
        </w:numPr>
        <w:spacing w:before="120"/>
        <w:ind w:left="426" w:right="4" w:hanging="426"/>
      </w:pPr>
      <w:r w:rsidRPr="006346A3">
        <w:t xml:space="preserve">As </w:t>
      </w:r>
      <w:r w:rsidR="0055578F">
        <w:t>p</w:t>
      </w:r>
      <w:r w:rsidRPr="006346A3">
        <w:t xml:space="preserve">er the configured file-based mobility, UE 9 moves towards </w:t>
      </w:r>
      <w:proofErr w:type="spellStart"/>
      <w:r w:rsidRPr="006346A3">
        <w:t>gNB</w:t>
      </w:r>
      <w:proofErr w:type="spellEnd"/>
      <w:r w:rsidRPr="006346A3">
        <w:t xml:space="preserve"> 8.</w:t>
      </w:r>
    </w:p>
    <w:p w14:paraId="5CA85F8E" w14:textId="77777777" w:rsidR="008A3BD4" w:rsidRPr="006346A3" w:rsidRDefault="008A3BD4" w:rsidP="001F1A04">
      <w:pPr>
        <w:pStyle w:val="UMParaBody"/>
        <w:numPr>
          <w:ilvl w:val="0"/>
          <w:numId w:val="25"/>
        </w:numPr>
        <w:spacing w:before="120"/>
        <w:ind w:left="426" w:right="4" w:hanging="426"/>
      </w:pPr>
      <w:r w:rsidRPr="006346A3">
        <w:t xml:space="preserve">After 18.6 s </w:t>
      </w:r>
      <w:proofErr w:type="spellStart"/>
      <w:r w:rsidRPr="006346A3">
        <w:t>gNB</w:t>
      </w:r>
      <w:proofErr w:type="spellEnd"/>
      <w:r w:rsidRPr="006346A3">
        <w:t xml:space="preserve"> 7sends the HANDOVER REQUEST to </w:t>
      </w:r>
      <w:proofErr w:type="spellStart"/>
      <w:r w:rsidRPr="006346A3">
        <w:t>gNB</w:t>
      </w:r>
      <w:proofErr w:type="spellEnd"/>
      <w:r w:rsidRPr="006346A3">
        <w:t xml:space="preserve"> 8. </w:t>
      </w:r>
    </w:p>
    <w:p w14:paraId="4266B343" w14:textId="77777777" w:rsidR="008A3BD4" w:rsidRPr="006346A3" w:rsidRDefault="008A3BD4" w:rsidP="001F1A04">
      <w:pPr>
        <w:pStyle w:val="UMParaBody"/>
        <w:numPr>
          <w:ilvl w:val="0"/>
          <w:numId w:val="25"/>
        </w:numPr>
        <w:spacing w:before="120"/>
        <w:ind w:left="426" w:right="4" w:hanging="426"/>
      </w:pPr>
      <w:proofErr w:type="spellStart"/>
      <w:r w:rsidRPr="006346A3">
        <w:t>gNB</w:t>
      </w:r>
      <w:proofErr w:type="spellEnd"/>
      <w:r w:rsidRPr="006346A3">
        <w:t xml:space="preserve"> 8 sends back HANDOVER REQUEST ACK to </w:t>
      </w:r>
      <w:proofErr w:type="spellStart"/>
      <w:r w:rsidRPr="006346A3">
        <w:t>gNB</w:t>
      </w:r>
      <w:proofErr w:type="spellEnd"/>
      <w:r w:rsidRPr="006346A3">
        <w:t xml:space="preserve"> 7.</w:t>
      </w:r>
    </w:p>
    <w:p w14:paraId="78F7E1A9" w14:textId="4163B2E0" w:rsidR="008A3BD4" w:rsidRPr="006346A3" w:rsidRDefault="008A3BD4" w:rsidP="001F1A04">
      <w:pPr>
        <w:pStyle w:val="UMParaBody"/>
        <w:numPr>
          <w:ilvl w:val="0"/>
          <w:numId w:val="25"/>
        </w:numPr>
        <w:spacing w:before="120"/>
        <w:ind w:left="426" w:right="4" w:hanging="426"/>
      </w:pPr>
      <w:r w:rsidRPr="006346A3">
        <w:t xml:space="preserve">After receiving HANDOVER REQUEST ACK from </w:t>
      </w:r>
      <w:proofErr w:type="spellStart"/>
      <w:r w:rsidRPr="006346A3">
        <w:t>gNB</w:t>
      </w:r>
      <w:proofErr w:type="spellEnd"/>
      <w:r w:rsidRPr="006346A3">
        <w:t xml:space="preserve"> 8, </w:t>
      </w:r>
      <w:proofErr w:type="spellStart"/>
      <w:r w:rsidRPr="006346A3">
        <w:t>gNB</w:t>
      </w:r>
      <w:proofErr w:type="spellEnd"/>
      <w:r w:rsidRPr="006346A3">
        <w:t xml:space="preserve"> 7 sends the HANDOVER COMMAND to UE 9</w:t>
      </w:r>
      <w:r w:rsidR="00227831">
        <w:t>.</w:t>
      </w:r>
    </w:p>
    <w:p w14:paraId="589905CE" w14:textId="54047555" w:rsidR="008A3BD4" w:rsidRPr="006346A3" w:rsidRDefault="008A3BD4" w:rsidP="001F1A04">
      <w:pPr>
        <w:pStyle w:val="UMParaBody"/>
        <w:numPr>
          <w:ilvl w:val="0"/>
          <w:numId w:val="25"/>
        </w:numPr>
        <w:spacing w:before="120"/>
        <w:ind w:left="426" w:right="4" w:hanging="426"/>
      </w:pPr>
      <w:r w:rsidRPr="006346A3">
        <w:t xml:space="preserve">After the HANDOVER COMMAND packet is transferred to the UE, the target </w:t>
      </w:r>
      <w:proofErr w:type="spellStart"/>
      <w:r w:rsidRPr="006346A3">
        <w:t>gNB</w:t>
      </w:r>
      <w:proofErr w:type="spellEnd"/>
      <w:r w:rsidRPr="006346A3">
        <w:t xml:space="preserve"> will send the PATH SWITCH packet to the AMF via Switch 5</w:t>
      </w:r>
      <w:r w:rsidR="00227831">
        <w:t>.</w:t>
      </w:r>
    </w:p>
    <w:p w14:paraId="0180A1F5" w14:textId="4A161DA3" w:rsidR="008A3BD4" w:rsidRPr="006346A3" w:rsidRDefault="008A3BD4" w:rsidP="001F1A04">
      <w:pPr>
        <w:pStyle w:val="UMParaBody"/>
        <w:numPr>
          <w:ilvl w:val="0"/>
          <w:numId w:val="25"/>
        </w:numPr>
        <w:spacing w:before="120"/>
        <w:ind w:left="426" w:right="4" w:hanging="426"/>
      </w:pPr>
      <w:r w:rsidRPr="006346A3">
        <w:t>When the AMF receives the PATH SWITCH packet, it sends MODIFY BEARER REQUEST to the SMF</w:t>
      </w:r>
      <w:r w:rsidR="00227831">
        <w:t>.</w:t>
      </w:r>
    </w:p>
    <w:p w14:paraId="72A3BD3B" w14:textId="22B2B1B5" w:rsidR="00DF51C8" w:rsidRPr="006346A3" w:rsidRDefault="008A3BD4" w:rsidP="00A904F2">
      <w:pPr>
        <w:pStyle w:val="UMParaBody"/>
        <w:numPr>
          <w:ilvl w:val="0"/>
          <w:numId w:val="25"/>
        </w:numPr>
        <w:spacing w:before="120"/>
        <w:ind w:left="426" w:right="4" w:hanging="426"/>
      </w:pPr>
      <w:r w:rsidRPr="006346A3">
        <w:lastRenderedPageBreak/>
        <w:t>The SMF</w:t>
      </w:r>
      <w:r w:rsidR="00227831">
        <w:t>,</w:t>
      </w:r>
      <w:r w:rsidRPr="006346A3">
        <w:t xml:space="preserve"> on receiving the MODIFY BEARER REQUEST</w:t>
      </w:r>
      <w:r w:rsidR="00227831">
        <w:t>,</w:t>
      </w:r>
      <w:r w:rsidRPr="006346A3">
        <w:t xml:space="preserve"> provides an acknowledgement to the AMF</w:t>
      </w:r>
      <w:r>
        <w:t>.</w:t>
      </w:r>
    </w:p>
    <w:p w14:paraId="7BFB0DBE" w14:textId="67DCD082" w:rsidR="00DF51C8" w:rsidRPr="006346A3" w:rsidRDefault="008A3BD4" w:rsidP="00B27F3D">
      <w:pPr>
        <w:pStyle w:val="UMParaBody"/>
        <w:numPr>
          <w:ilvl w:val="0"/>
          <w:numId w:val="25"/>
        </w:numPr>
        <w:spacing w:before="120"/>
        <w:ind w:left="426" w:right="4" w:hanging="426"/>
      </w:pPr>
      <w:r w:rsidRPr="006346A3">
        <w:t xml:space="preserve">On receiving the MODIFY BEARER RESPONSE from the SMF, AMF acknowledges the Path switch request sent by the target </w:t>
      </w:r>
      <w:proofErr w:type="spellStart"/>
      <w:r w:rsidRPr="006346A3">
        <w:t>gNB</w:t>
      </w:r>
      <w:proofErr w:type="spellEnd"/>
      <w:r w:rsidRPr="006346A3">
        <w:t xml:space="preserve"> by sending the PATH SWITCH ACK packet back to the target </w:t>
      </w:r>
      <w:proofErr w:type="spellStart"/>
      <w:r w:rsidRPr="006346A3">
        <w:t>gNB</w:t>
      </w:r>
      <w:proofErr w:type="spellEnd"/>
      <w:r w:rsidRPr="006346A3">
        <w:t xml:space="preserve"> via Switch 5</w:t>
      </w:r>
      <w:r>
        <w:t>.</w:t>
      </w:r>
    </w:p>
    <w:p w14:paraId="41628E5D" w14:textId="13C05E68" w:rsidR="00DF51C8" w:rsidRPr="006346A3" w:rsidRDefault="008A3BD4" w:rsidP="00DF51C8">
      <w:pPr>
        <w:pStyle w:val="UMParaBody"/>
        <w:numPr>
          <w:ilvl w:val="0"/>
          <w:numId w:val="25"/>
        </w:numPr>
        <w:spacing w:before="120"/>
        <w:ind w:left="426" w:right="4" w:hanging="426"/>
      </w:pPr>
      <w:r w:rsidRPr="006346A3">
        <w:t xml:space="preserve">The target </w:t>
      </w:r>
      <w:proofErr w:type="spellStart"/>
      <w:r w:rsidRPr="006346A3">
        <w:t>gNB</w:t>
      </w:r>
      <w:proofErr w:type="spellEnd"/>
      <w:r w:rsidRPr="006346A3">
        <w:t xml:space="preserve"> sends CONTEXT RELEASE to source </w:t>
      </w:r>
      <w:proofErr w:type="spellStart"/>
      <w:r w:rsidRPr="006346A3">
        <w:t>gNB</w:t>
      </w:r>
      <w:proofErr w:type="spellEnd"/>
      <w:r w:rsidRPr="006346A3">
        <w:t xml:space="preserve">, and the source </w:t>
      </w:r>
      <w:proofErr w:type="spellStart"/>
      <w:r w:rsidRPr="006346A3">
        <w:t>gNB</w:t>
      </w:r>
      <w:proofErr w:type="spellEnd"/>
      <w:r w:rsidRPr="006346A3">
        <w:t xml:space="preserve"> sends back CONTEXT RELEASE ACK to target </w:t>
      </w:r>
      <w:proofErr w:type="spellStart"/>
      <w:r w:rsidRPr="006346A3">
        <w:t>gNB</w:t>
      </w:r>
      <w:proofErr w:type="spellEnd"/>
      <w:r w:rsidRPr="006346A3">
        <w:t xml:space="preserve">. The context release request and ack packets are sent between the source and target </w:t>
      </w:r>
      <w:proofErr w:type="spellStart"/>
      <w:r w:rsidRPr="006346A3">
        <w:t>gNB</w:t>
      </w:r>
      <w:proofErr w:type="spellEnd"/>
      <w:r w:rsidRPr="006346A3">
        <w:t xml:space="preserve"> via Switch 6.</w:t>
      </w:r>
    </w:p>
    <w:p w14:paraId="232E5EDF" w14:textId="742E3AD6" w:rsidR="00DF51C8" w:rsidRPr="006346A3" w:rsidRDefault="008A3BD4" w:rsidP="00DF51C8">
      <w:pPr>
        <w:pStyle w:val="UMParaBody"/>
        <w:numPr>
          <w:ilvl w:val="0"/>
          <w:numId w:val="25"/>
        </w:numPr>
        <w:spacing w:before="120"/>
        <w:ind w:left="426" w:right="4" w:hanging="426"/>
      </w:pPr>
      <w:r w:rsidRPr="006346A3">
        <w:t xml:space="preserve">RRC Reconfiguration will take place between target </w:t>
      </w:r>
      <w:proofErr w:type="spellStart"/>
      <w:r w:rsidRPr="006346A3">
        <w:t>gNB</w:t>
      </w:r>
      <w:proofErr w:type="spellEnd"/>
      <w:r w:rsidRPr="006346A3">
        <w:t xml:space="preserve"> and UE 9</w:t>
      </w:r>
      <w:r>
        <w:t>.</w:t>
      </w:r>
    </w:p>
    <w:p w14:paraId="308E6D20" w14:textId="1809F80A" w:rsidR="008A3BD4" w:rsidRPr="006346A3" w:rsidRDefault="008A3BD4" w:rsidP="001F1A04">
      <w:pPr>
        <w:pStyle w:val="UMParaBody"/>
        <w:numPr>
          <w:ilvl w:val="0"/>
          <w:numId w:val="25"/>
        </w:numPr>
        <w:spacing w:before="120"/>
        <w:ind w:left="426" w:right="4" w:hanging="426"/>
      </w:pPr>
      <w:r w:rsidRPr="006346A3">
        <w:t xml:space="preserve">The UE 9 will </w:t>
      </w:r>
      <w:r w:rsidR="00F6139F">
        <w:t xml:space="preserve">now </w:t>
      </w:r>
      <w:r w:rsidRPr="006346A3">
        <w:t xml:space="preserve">start sending the UE MEASUREMENT REPORT to </w:t>
      </w:r>
      <w:proofErr w:type="spellStart"/>
      <w:r w:rsidRPr="006346A3">
        <w:t>gNB</w:t>
      </w:r>
      <w:proofErr w:type="spellEnd"/>
      <w:r w:rsidRPr="006346A3">
        <w:t xml:space="preserve"> 8</w:t>
      </w:r>
      <w:r>
        <w:t>.</w:t>
      </w:r>
      <w:r w:rsidRPr="006346A3">
        <w:t xml:space="preserve"> </w:t>
      </w:r>
    </w:p>
    <w:p w14:paraId="62FD2B35" w14:textId="77777777" w:rsidR="008A3BD4" w:rsidRPr="00B453B4" w:rsidRDefault="008A3BD4" w:rsidP="00DF51C8">
      <w:pPr>
        <w:ind w:left="-1134" w:right="-846"/>
        <w:jc w:val="center"/>
        <w:rPr>
          <w:b/>
          <w:bCs/>
          <w:szCs w:val="20"/>
        </w:rPr>
      </w:pPr>
      <w:r w:rsidRPr="00B453B4">
        <w:rPr>
          <w:b/>
          <w:bCs/>
          <w:noProof/>
        </w:rPr>
        <w:drawing>
          <wp:inline distT="0" distB="0" distL="0" distR="0" wp14:anchorId="7226AECC" wp14:editId="2E266C76">
            <wp:extent cx="6082394" cy="3865245"/>
            <wp:effectExtent l="19050" t="19050" r="13970" b="20955"/>
            <wp:docPr id="25" name="Picture 2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with medium confidence"/>
                    <pic:cNvPicPr/>
                  </pic:nvPicPr>
                  <pic:blipFill rotWithShape="1">
                    <a:blip r:embed="rId13"/>
                    <a:srcRect l="341"/>
                    <a:stretch/>
                  </pic:blipFill>
                  <pic:spPr bwMode="auto">
                    <a:xfrm>
                      <a:off x="0" y="0"/>
                      <a:ext cx="6229607" cy="395879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9EE8418" w14:textId="595ED0AA" w:rsidR="00D028B5" w:rsidRDefault="008A3BD4" w:rsidP="00DF51C8">
      <w:pPr>
        <w:pStyle w:val="Caption"/>
      </w:pPr>
      <w:bookmarkStart w:id="12" w:name="_Ref51661755"/>
      <w:r w:rsidRPr="00A35A5B">
        <w:t xml:space="preserve">Figure </w:t>
      </w:r>
      <w:r>
        <w:fldChar w:fldCharType="begin"/>
      </w:r>
      <w:r>
        <w:instrText>STYLEREF 1 \s</w:instrText>
      </w:r>
      <w:r>
        <w:fldChar w:fldCharType="separate"/>
      </w:r>
      <w:r w:rsidR="00D9092F">
        <w:rPr>
          <w:noProof/>
        </w:rPr>
        <w:t>0</w:t>
      </w:r>
      <w:r>
        <w:fldChar w:fldCharType="end"/>
      </w:r>
      <w:r w:rsidRPr="00A35A5B">
        <w:noBreakHyphen/>
      </w:r>
      <w:r>
        <w:fldChar w:fldCharType="begin"/>
      </w:r>
      <w:r>
        <w:instrText>SEQ Figure \* ARABIC \s 1</w:instrText>
      </w:r>
      <w:r>
        <w:fldChar w:fldCharType="separate"/>
      </w:r>
      <w:r w:rsidR="00D9092F">
        <w:rPr>
          <w:noProof/>
        </w:rPr>
        <w:t>4</w:t>
      </w:r>
      <w:r>
        <w:fldChar w:fldCharType="end"/>
      </w:r>
      <w:bookmarkEnd w:id="12"/>
      <w:r w:rsidRPr="00A35A5B">
        <w:t xml:space="preserve">: Screenshot of </w:t>
      </w:r>
      <w:proofErr w:type="spellStart"/>
      <w:r w:rsidRPr="00A35A5B">
        <w:t>NetSim</w:t>
      </w:r>
      <w:proofErr w:type="spellEnd"/>
      <w:r w:rsidRPr="00A35A5B">
        <w:t xml:space="preserve"> packet trace file showing the control packets involved in handover. Some columns have been hidden before the last column.</w:t>
      </w:r>
    </w:p>
    <w:bookmarkEnd w:id="2"/>
    <w:bookmarkEnd w:id="3"/>
    <w:bookmarkEnd w:id="4"/>
    <w:p w14:paraId="3EE12568" w14:textId="77777777" w:rsidR="008A3BD4" w:rsidRPr="007F4F4C" w:rsidRDefault="008A3BD4" w:rsidP="001F1A04">
      <w:pPr>
        <w:pStyle w:val="Heading4"/>
        <w:ind w:right="4"/>
        <w:rPr>
          <w:color w:val="auto"/>
        </w:rPr>
      </w:pPr>
      <w:r w:rsidRPr="007F4F4C">
        <w:rPr>
          <w:color w:val="auto"/>
        </w:rPr>
        <w:t>Plot of SNR vs. Time</w:t>
      </w:r>
    </w:p>
    <w:p w14:paraId="6B949959" w14:textId="77777777" w:rsidR="00D028B5" w:rsidRPr="00D028B5" w:rsidRDefault="00D028B5" w:rsidP="00D028B5"/>
    <w:p w14:paraId="5E64E7D0" w14:textId="77777777" w:rsidR="008A3BD4" w:rsidRDefault="008A3BD4" w:rsidP="001F1A04">
      <w:pPr>
        <w:ind w:right="4"/>
        <w:jc w:val="center"/>
      </w:pPr>
      <w:r>
        <w:rPr>
          <w:noProof/>
        </w:rPr>
        <w:lastRenderedPageBreak/>
        <w:drawing>
          <wp:inline distT="0" distB="0" distL="0" distR="0" wp14:anchorId="6E06A981" wp14:editId="10A19E6C">
            <wp:extent cx="5400000" cy="3199615"/>
            <wp:effectExtent l="0" t="0" r="0" b="1270"/>
            <wp:docPr id="155" name="Picture 1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3199615"/>
                    </a:xfrm>
                    <a:prstGeom prst="rect">
                      <a:avLst/>
                    </a:prstGeom>
                    <a:noFill/>
                    <a:ln>
                      <a:noFill/>
                    </a:ln>
                  </pic:spPr>
                </pic:pic>
              </a:graphicData>
            </a:graphic>
          </wp:inline>
        </w:drawing>
      </w:r>
    </w:p>
    <w:p w14:paraId="601DF904" w14:textId="5B40F709" w:rsidR="008A3BD4" w:rsidRPr="00A35A5B" w:rsidRDefault="008A3BD4" w:rsidP="001F1A04">
      <w:pPr>
        <w:pStyle w:val="Caption"/>
        <w:rPr>
          <w:b/>
          <w:bCs/>
          <w:i/>
        </w:rPr>
      </w:pPr>
      <w:r w:rsidRPr="00A35A5B">
        <w:t xml:space="preserve">Figure </w:t>
      </w:r>
      <w:r>
        <w:fldChar w:fldCharType="begin"/>
      </w:r>
      <w:r>
        <w:instrText>STYLEREF 1 \s</w:instrText>
      </w:r>
      <w:r>
        <w:fldChar w:fldCharType="separate"/>
      </w:r>
      <w:r w:rsidR="00D9092F">
        <w:rPr>
          <w:noProof/>
        </w:rPr>
        <w:t>0</w:t>
      </w:r>
      <w:r>
        <w:fldChar w:fldCharType="end"/>
      </w:r>
      <w:r w:rsidRPr="00A35A5B">
        <w:noBreakHyphen/>
      </w:r>
      <w:r>
        <w:fldChar w:fldCharType="begin"/>
      </w:r>
      <w:r>
        <w:instrText>SEQ Figure \* ARABIC \s 1</w:instrText>
      </w:r>
      <w:r>
        <w:fldChar w:fldCharType="separate"/>
      </w:r>
      <w:r w:rsidR="00D9092F">
        <w:rPr>
          <w:noProof/>
        </w:rPr>
        <w:t>5</w:t>
      </w:r>
      <w:r>
        <w:fldChar w:fldCharType="end"/>
      </w:r>
      <w:r w:rsidRPr="00A35A5B">
        <w:t xml:space="preserve">: Plot of DL SNR (at UE_3 from gNB1 and gNB2) vs time. The handover process shown in </w:t>
      </w:r>
      <w:r w:rsidRPr="00A35A5B">
        <w:rPr>
          <w:b/>
          <w:bCs/>
          <w:i/>
        </w:rPr>
        <w:fldChar w:fldCharType="begin"/>
      </w:r>
      <w:r w:rsidRPr="00A35A5B">
        <w:instrText xml:space="preserve"> REF _Ref61013677 \h  \* MERGEFORMAT </w:instrText>
      </w:r>
      <w:r w:rsidRPr="00A35A5B">
        <w:rPr>
          <w:b/>
          <w:bCs/>
          <w:i/>
        </w:rPr>
      </w:r>
      <w:r w:rsidRPr="00A35A5B">
        <w:rPr>
          <w:b/>
          <w:bCs/>
          <w:i/>
        </w:rPr>
        <w:fldChar w:fldCharType="separate"/>
      </w:r>
      <w:r w:rsidR="00D9092F" w:rsidRPr="00D9092F">
        <w:rPr>
          <w:color w:val="000000" w:themeColor="text1"/>
        </w:rPr>
        <w:t xml:space="preserve">Figure </w:t>
      </w:r>
      <w:r w:rsidR="00D9092F" w:rsidRPr="00D9092F">
        <w:rPr>
          <w:noProof/>
          <w:color w:val="000000" w:themeColor="text1"/>
        </w:rPr>
        <w:t>0</w:t>
      </w:r>
      <w:r w:rsidR="00D9092F" w:rsidRPr="00D9092F">
        <w:rPr>
          <w:noProof/>
          <w:color w:val="000000" w:themeColor="text1"/>
        </w:rPr>
        <w:noBreakHyphen/>
        <w:t>3</w:t>
      </w:r>
      <w:r w:rsidRPr="00A35A5B">
        <w:rPr>
          <w:b/>
          <w:bCs/>
          <w:i/>
        </w:rPr>
        <w:fldChar w:fldCharType="end"/>
      </w:r>
      <w:r w:rsidRPr="00A35A5B">
        <w:t xml:space="preserve"> commences when </w:t>
      </w:r>
      <w:proofErr w:type="spellStart"/>
      <w:r w:rsidRPr="00A35A5B">
        <w:t>Adj_cell_SNR</w:t>
      </w:r>
      <w:proofErr w:type="spellEnd"/>
      <w:r w:rsidRPr="00A35A5B">
        <w:t xml:space="preserve"> &gt; </w:t>
      </w:r>
      <w:proofErr w:type="spellStart"/>
      <w:r w:rsidRPr="00A35A5B">
        <w:t>Serving_cell_SNR</w:t>
      </w:r>
      <w:proofErr w:type="spellEnd"/>
      <w:r w:rsidRPr="00A35A5B">
        <w:t xml:space="preserve"> + </w:t>
      </w:r>
      <w:proofErr w:type="spellStart"/>
      <w:r w:rsidRPr="00A35A5B">
        <w:t>Hand_over_</w:t>
      </w:r>
      <w:proofErr w:type="gramStart"/>
      <w:r w:rsidRPr="00A35A5B">
        <w:t>Margin</w:t>
      </w:r>
      <w:proofErr w:type="spellEnd"/>
      <w:proofErr w:type="gramEnd"/>
    </w:p>
    <w:p w14:paraId="330033D5" w14:textId="77777777" w:rsidR="00D028B5" w:rsidRDefault="00D028B5" w:rsidP="001F1A04">
      <w:pPr>
        <w:ind w:right="4"/>
        <w:rPr>
          <w:szCs w:val="20"/>
        </w:rPr>
      </w:pPr>
    </w:p>
    <w:p w14:paraId="5B9706D6" w14:textId="6CDE0333" w:rsidR="00D028B5" w:rsidRPr="00DB4747" w:rsidRDefault="008A3BD4" w:rsidP="001F1A04">
      <w:pPr>
        <w:ind w:right="4"/>
        <w:rPr>
          <w:szCs w:val="20"/>
        </w:rPr>
      </w:pPr>
      <w:r w:rsidRPr="00DB4747">
        <w:rPr>
          <w:szCs w:val="20"/>
        </w:rPr>
        <w:t xml:space="preserve">This plot can be got </w:t>
      </w:r>
      <w:r>
        <w:rPr>
          <w:szCs w:val="20"/>
        </w:rPr>
        <w:t xml:space="preserve">from </w:t>
      </w:r>
      <w:r w:rsidRPr="00DB4747">
        <w:rPr>
          <w:szCs w:val="20"/>
        </w:rPr>
        <w:t xml:space="preserve">the </w:t>
      </w:r>
      <w:proofErr w:type="spellStart"/>
      <w:r w:rsidRPr="00DB4747">
        <w:rPr>
          <w:szCs w:val="20"/>
        </w:rPr>
        <w:t>LTENRLog</w:t>
      </w:r>
      <w:proofErr w:type="spellEnd"/>
      <w:r w:rsidRPr="00DB4747">
        <w:rPr>
          <w:szCs w:val="20"/>
        </w:rPr>
        <w:t xml:space="preserve"> file. However, it would involve a fair amount of time and effort. </w:t>
      </w:r>
      <w:r w:rsidR="00BB084C">
        <w:rPr>
          <w:szCs w:val="20"/>
        </w:rPr>
        <w:t>You</w:t>
      </w:r>
      <w:r w:rsidRPr="00DB4747">
        <w:rPr>
          <w:szCs w:val="20"/>
        </w:rPr>
        <w:t xml:space="preserve"> can </w:t>
      </w:r>
      <w:r w:rsidR="00BB084C">
        <w:rPr>
          <w:szCs w:val="20"/>
        </w:rPr>
        <w:t>open</w:t>
      </w:r>
      <w:r w:rsidRPr="00DB4747">
        <w:rPr>
          <w:szCs w:val="20"/>
        </w:rPr>
        <w:t xml:space="preserve"> the log file </w:t>
      </w:r>
      <w:r>
        <w:rPr>
          <w:szCs w:val="20"/>
        </w:rPr>
        <w:t>and see</w:t>
      </w:r>
      <w:r w:rsidR="00BB084C">
        <w:rPr>
          <w:szCs w:val="20"/>
        </w:rPr>
        <w:t xml:space="preserve"> the values, instead of plotting</w:t>
      </w:r>
      <w:r>
        <w:rPr>
          <w:szCs w:val="20"/>
        </w:rPr>
        <w:t>.</w:t>
      </w:r>
      <w:r w:rsidR="0020044A">
        <w:rPr>
          <w:szCs w:val="20"/>
        </w:rPr>
        <w:t xml:space="preserve"> (You can obtain the values using Pivot tables, and the previous experiments </w:t>
      </w:r>
      <w:proofErr w:type="gramStart"/>
      <w:r w:rsidR="0020044A">
        <w:rPr>
          <w:szCs w:val="20"/>
        </w:rPr>
        <w:t>contains</w:t>
      </w:r>
      <w:proofErr w:type="gramEnd"/>
      <w:r w:rsidR="0020044A">
        <w:rPr>
          <w:szCs w:val="20"/>
        </w:rPr>
        <w:t xml:space="preserve"> the information required</w:t>
      </w:r>
      <w:r w:rsidR="00613998">
        <w:rPr>
          <w:szCs w:val="20"/>
        </w:rPr>
        <w:t xml:space="preserve"> to </w:t>
      </w:r>
      <w:r w:rsidR="0094396E">
        <w:rPr>
          <w:szCs w:val="20"/>
        </w:rPr>
        <w:t>work</w:t>
      </w:r>
      <w:r w:rsidR="00613998">
        <w:rPr>
          <w:szCs w:val="20"/>
        </w:rPr>
        <w:t xml:space="preserve"> with pivot tables.</w:t>
      </w:r>
      <w:r w:rsidR="0020044A">
        <w:rPr>
          <w:szCs w:val="20"/>
        </w:rPr>
        <w:t>)</w:t>
      </w:r>
    </w:p>
    <w:p w14:paraId="514CEA2C" w14:textId="5C06EFE6" w:rsidR="008A3BD4" w:rsidRPr="00DB4747" w:rsidRDefault="008A3BD4" w:rsidP="001F1A04">
      <w:pPr>
        <w:pStyle w:val="ListParagraph"/>
        <w:numPr>
          <w:ilvl w:val="0"/>
          <w:numId w:val="12"/>
        </w:numPr>
        <w:ind w:left="426" w:right="4" w:hanging="426"/>
        <w:contextualSpacing w:val="0"/>
        <w:rPr>
          <w:szCs w:val="20"/>
        </w:rPr>
      </w:pPr>
      <w:r w:rsidRPr="00DB4747">
        <w:rPr>
          <w:szCs w:val="20"/>
        </w:rPr>
        <w:t>Time 15.</w:t>
      </w:r>
      <w:r>
        <w:rPr>
          <w:szCs w:val="20"/>
        </w:rPr>
        <w:t>60</w:t>
      </w:r>
      <w:r w:rsidRPr="00DB4747">
        <w:rPr>
          <w:szCs w:val="20"/>
        </w:rPr>
        <w:t>s</w:t>
      </w:r>
      <w:r w:rsidR="0094396E">
        <w:rPr>
          <w:szCs w:val="20"/>
        </w:rPr>
        <w:t>,</w:t>
      </w:r>
      <w:r w:rsidRPr="00DB4747">
        <w:rPr>
          <w:szCs w:val="20"/>
        </w:rPr>
        <w:t xml:space="preserve"> the SNR from gNB</w:t>
      </w:r>
      <w:r>
        <w:rPr>
          <w:szCs w:val="20"/>
        </w:rPr>
        <w:t>7</w:t>
      </w:r>
      <w:r w:rsidRPr="00DB4747">
        <w:rPr>
          <w:szCs w:val="20"/>
        </w:rPr>
        <w:t xml:space="preserve"> is </w:t>
      </w:r>
      <w:r>
        <w:rPr>
          <w:szCs w:val="20"/>
        </w:rPr>
        <w:t>7.81dB</w:t>
      </w:r>
      <w:r w:rsidRPr="00DB4747">
        <w:rPr>
          <w:szCs w:val="20"/>
        </w:rPr>
        <w:t xml:space="preserve"> and the SNR from gNB</w:t>
      </w:r>
      <w:r>
        <w:rPr>
          <w:szCs w:val="20"/>
        </w:rPr>
        <w:t>8</w:t>
      </w:r>
      <w:r w:rsidRPr="00DB4747">
        <w:rPr>
          <w:szCs w:val="20"/>
        </w:rPr>
        <w:t xml:space="preserve"> is</w:t>
      </w:r>
      <w:r w:rsidR="00AC28FC">
        <w:rPr>
          <w:szCs w:val="20"/>
        </w:rPr>
        <w:t xml:space="preserve"> also</w:t>
      </w:r>
      <w:r w:rsidRPr="00DB4747">
        <w:rPr>
          <w:szCs w:val="20"/>
        </w:rPr>
        <w:t xml:space="preserve"> </w:t>
      </w:r>
      <w:r>
        <w:rPr>
          <w:szCs w:val="20"/>
        </w:rPr>
        <w:t>7.81dB</w:t>
      </w:r>
      <w:r w:rsidRPr="00DB4747">
        <w:rPr>
          <w:szCs w:val="20"/>
        </w:rPr>
        <w:t>. This represents the point where the two curves intersect.</w:t>
      </w:r>
    </w:p>
    <w:p w14:paraId="0EC06CEF" w14:textId="156B5B8E" w:rsidR="008A3BD4" w:rsidRDefault="008A3BD4" w:rsidP="001F1A04">
      <w:pPr>
        <w:pStyle w:val="ListParagraph"/>
        <w:numPr>
          <w:ilvl w:val="0"/>
          <w:numId w:val="12"/>
        </w:numPr>
        <w:ind w:left="426" w:right="4" w:hanging="426"/>
        <w:contextualSpacing w:val="0"/>
        <w:rPr>
          <w:szCs w:val="20"/>
        </w:rPr>
      </w:pPr>
      <w:r w:rsidRPr="00DB4747">
        <w:rPr>
          <w:szCs w:val="20"/>
        </w:rPr>
        <w:t>Time 1</w:t>
      </w:r>
      <w:r>
        <w:rPr>
          <w:szCs w:val="20"/>
        </w:rPr>
        <w:t>8.6</w:t>
      </w:r>
      <w:r w:rsidRPr="00DB4747">
        <w:rPr>
          <w:szCs w:val="20"/>
        </w:rPr>
        <w:t>s</w:t>
      </w:r>
      <w:r w:rsidR="00AC28FC">
        <w:rPr>
          <w:szCs w:val="20"/>
        </w:rPr>
        <w:t>,</w:t>
      </w:r>
      <w:r w:rsidRPr="00DB4747">
        <w:rPr>
          <w:szCs w:val="20"/>
        </w:rPr>
        <w:t xml:space="preserve"> the SNR from gNB</w:t>
      </w:r>
      <w:r>
        <w:rPr>
          <w:szCs w:val="20"/>
        </w:rPr>
        <w:t>7</w:t>
      </w:r>
      <w:r w:rsidRPr="00DB4747">
        <w:rPr>
          <w:szCs w:val="20"/>
        </w:rPr>
        <w:t xml:space="preserve"> is </w:t>
      </w:r>
      <w:r>
        <w:rPr>
          <w:szCs w:val="20"/>
        </w:rPr>
        <w:t xml:space="preserve">6.18 </w:t>
      </w:r>
      <w:r w:rsidRPr="00DB4747">
        <w:rPr>
          <w:szCs w:val="20"/>
        </w:rPr>
        <w:t>dB and the SNR from gNB</w:t>
      </w:r>
      <w:r>
        <w:rPr>
          <w:szCs w:val="20"/>
        </w:rPr>
        <w:t>8</w:t>
      </w:r>
      <w:r w:rsidRPr="00DB4747">
        <w:rPr>
          <w:szCs w:val="20"/>
        </w:rPr>
        <w:t xml:space="preserve"> is </w:t>
      </w:r>
      <w:r>
        <w:rPr>
          <w:szCs w:val="20"/>
        </w:rPr>
        <w:t>9.51</w:t>
      </w:r>
      <w:r w:rsidRPr="00DB4747">
        <w:rPr>
          <w:szCs w:val="20"/>
        </w:rPr>
        <w:t xml:space="preserve">dB. This represents the point where Adj cell RSRP is greater than serving cell RSRP by </w:t>
      </w:r>
      <w:r w:rsidR="00AC28FC">
        <w:rPr>
          <w:szCs w:val="20"/>
        </w:rPr>
        <w:t xml:space="preserve">the </w:t>
      </w:r>
      <w:r w:rsidRPr="00DB4747">
        <w:rPr>
          <w:szCs w:val="20"/>
        </w:rPr>
        <w:t>Hand-over-margin (HOM) of 3</w:t>
      </w:r>
      <w:r w:rsidR="00AC28FC">
        <w:rPr>
          <w:szCs w:val="20"/>
        </w:rPr>
        <w:t xml:space="preserve"> </w:t>
      </w:r>
      <w:proofErr w:type="spellStart"/>
      <w:r w:rsidRPr="00DB4747">
        <w:rPr>
          <w:szCs w:val="20"/>
        </w:rPr>
        <w:t>dB.</w:t>
      </w:r>
      <w:proofErr w:type="spellEnd"/>
    </w:p>
    <w:p w14:paraId="3FD00654" w14:textId="77777777" w:rsidR="00D028B5" w:rsidRDefault="00D028B5" w:rsidP="00D028B5">
      <w:pPr>
        <w:pStyle w:val="Heading2"/>
        <w:numPr>
          <w:ilvl w:val="0"/>
          <w:numId w:val="0"/>
        </w:numPr>
        <w:ind w:left="578" w:right="4"/>
      </w:pPr>
    </w:p>
    <w:p w14:paraId="5C9D6304" w14:textId="77777777" w:rsidR="00D028B5" w:rsidRDefault="00D028B5" w:rsidP="00D028B5">
      <w:pPr>
        <w:rPr>
          <w:lang w:eastAsia="en-IN"/>
        </w:rPr>
      </w:pPr>
    </w:p>
    <w:p w14:paraId="377F70D9" w14:textId="77777777" w:rsidR="00D028B5" w:rsidRPr="00D028B5" w:rsidRDefault="00D028B5" w:rsidP="00D028B5">
      <w:pPr>
        <w:rPr>
          <w:lang w:eastAsia="en-IN"/>
        </w:rPr>
      </w:pPr>
    </w:p>
    <w:p w14:paraId="071FC33A" w14:textId="4E73B835" w:rsidR="008A3BD4" w:rsidRPr="007D0A07" w:rsidRDefault="00061C4A" w:rsidP="00061C4A">
      <w:pPr>
        <w:pStyle w:val="Heading2"/>
        <w:ind w:right="4"/>
        <w:jc w:val="center"/>
        <w:rPr>
          <w:color w:val="auto"/>
        </w:rPr>
      </w:pPr>
      <w:r>
        <w:rPr>
          <w:color w:val="auto"/>
        </w:rPr>
        <w:lastRenderedPageBreak/>
        <w:t xml:space="preserve">PART II: </w:t>
      </w:r>
      <w:r w:rsidRPr="007D0A07">
        <w:rPr>
          <w:color w:val="auto"/>
        </w:rPr>
        <w:t>THROUGHPUT AND DELAY VARIATION DURING HANDOVER</w:t>
      </w:r>
    </w:p>
    <w:p w14:paraId="78437C23" w14:textId="5195BF7E" w:rsidR="001920F5" w:rsidRDefault="005848F5" w:rsidP="001920F5">
      <w:pPr>
        <w:pStyle w:val="UMParaBody"/>
        <w:ind w:right="4"/>
        <w:rPr>
          <w:rFonts w:cs="Arial"/>
          <w:szCs w:val="22"/>
        </w:rPr>
      </w:pPr>
      <w:r>
        <w:rPr>
          <w:lang w:eastAsia="en-IN"/>
        </w:rPr>
        <w:t xml:space="preserve">First, open the relevant </w:t>
      </w:r>
      <w:r w:rsidR="001920F5">
        <w:rPr>
          <w:lang w:eastAsia="en-IN"/>
        </w:rPr>
        <w:t xml:space="preserve">configuration file by selecting: </w:t>
      </w:r>
      <w:r w:rsidR="001920F5" w:rsidRPr="00EA79D7">
        <w:rPr>
          <w:rFonts w:cs="Arial"/>
          <w:b/>
          <w:bCs/>
          <w:szCs w:val="22"/>
        </w:rPr>
        <w:t>Experiments&gt;</w:t>
      </w:r>
      <w:r w:rsidR="001920F5">
        <w:rPr>
          <w:rFonts w:cs="Arial"/>
          <w:b/>
          <w:bCs/>
          <w:szCs w:val="22"/>
        </w:rPr>
        <w:t xml:space="preserve"> 5G NR&gt; </w:t>
      </w:r>
      <w:r w:rsidR="001920F5" w:rsidRPr="00EA79D7">
        <w:rPr>
          <w:rFonts w:cs="Arial"/>
          <w:b/>
          <w:bCs/>
          <w:szCs w:val="22"/>
        </w:rPr>
        <w:t>Handover</w:t>
      </w:r>
      <w:r w:rsidR="001920F5">
        <w:rPr>
          <w:rFonts w:cs="Arial"/>
          <w:b/>
          <w:bCs/>
          <w:szCs w:val="22"/>
        </w:rPr>
        <w:t xml:space="preserve"> in 5GNR&gt; </w:t>
      </w:r>
      <w:r w:rsidR="001920F5" w:rsidRPr="00541139">
        <w:rPr>
          <w:rFonts w:cs="Arial"/>
          <w:b/>
          <w:bCs/>
          <w:szCs w:val="22"/>
        </w:rPr>
        <w:t>Throughput and delay variation during handover</w:t>
      </w:r>
      <w:r w:rsidR="00541139">
        <w:rPr>
          <w:rFonts w:cs="Arial"/>
          <w:szCs w:val="22"/>
        </w:rPr>
        <w:t xml:space="preserve"> </w:t>
      </w:r>
      <w:r w:rsidR="00640B68">
        <w:rPr>
          <w:rFonts w:cs="Arial"/>
          <w:szCs w:val="22"/>
        </w:rPr>
        <w:t xml:space="preserve">&gt; </w:t>
      </w:r>
      <w:r w:rsidR="00640B68" w:rsidRPr="00640B68">
        <w:rPr>
          <w:rFonts w:cs="Arial"/>
          <w:b/>
          <w:bCs/>
          <w:szCs w:val="22"/>
        </w:rPr>
        <w:t>Effect</w:t>
      </w:r>
      <w:r w:rsidR="001920F5" w:rsidRPr="00640B68">
        <w:rPr>
          <w:rFonts w:cs="Arial"/>
          <w:b/>
          <w:bCs/>
          <w:szCs w:val="22"/>
        </w:rPr>
        <w:t xml:space="preserve"> of handover</w:t>
      </w:r>
      <w:r w:rsidR="001920F5" w:rsidRPr="00541139">
        <w:rPr>
          <w:rFonts w:cs="Arial"/>
          <w:b/>
          <w:bCs/>
          <w:szCs w:val="22"/>
        </w:rPr>
        <w:t xml:space="preserve"> on Delay and Throughput</w:t>
      </w:r>
      <w:r w:rsidR="00541139">
        <w:rPr>
          <w:rFonts w:cs="Arial"/>
          <w:b/>
          <w:bCs/>
          <w:szCs w:val="22"/>
        </w:rPr>
        <w:t xml:space="preserve">. </w:t>
      </w:r>
      <w:r w:rsidR="00541139">
        <w:rPr>
          <w:rFonts w:cs="Arial"/>
          <w:szCs w:val="22"/>
        </w:rPr>
        <w:t>See figure below:</w:t>
      </w:r>
    </w:p>
    <w:p w14:paraId="33AEAB51" w14:textId="06E4A61D" w:rsidR="00657530" w:rsidRPr="00541139" w:rsidRDefault="00657530" w:rsidP="001920F5">
      <w:pPr>
        <w:pStyle w:val="UMParaBody"/>
        <w:ind w:right="4"/>
        <w:rPr>
          <w:rFonts w:cs="Arial"/>
          <w:color w:val="auto"/>
          <w:szCs w:val="22"/>
        </w:rPr>
      </w:pPr>
      <w:r>
        <w:rPr>
          <w:noProof/>
        </w:rPr>
        <mc:AlternateContent>
          <mc:Choice Requires="wps">
            <w:drawing>
              <wp:anchor distT="0" distB="0" distL="114300" distR="114300" simplePos="0" relativeHeight="251661312" behindDoc="0" locked="0" layoutInCell="1" allowOverlap="1" wp14:anchorId="0CC5596A" wp14:editId="1ED4A57C">
                <wp:simplePos x="0" y="0"/>
                <wp:positionH relativeFrom="column">
                  <wp:posOffset>2335794</wp:posOffset>
                </wp:positionH>
                <wp:positionV relativeFrom="paragraph">
                  <wp:posOffset>1319228</wp:posOffset>
                </wp:positionV>
                <wp:extent cx="991355" cy="792178"/>
                <wp:effectExtent l="0" t="0" r="18415" b="27305"/>
                <wp:wrapNone/>
                <wp:docPr id="6" name="Rectangle 6"/>
                <wp:cNvGraphicFramePr/>
                <a:graphic xmlns:a="http://schemas.openxmlformats.org/drawingml/2006/main">
                  <a:graphicData uri="http://schemas.microsoft.com/office/word/2010/wordprocessingShape">
                    <wps:wsp>
                      <wps:cNvSpPr/>
                      <wps:spPr>
                        <a:xfrm>
                          <a:off x="0" y="0"/>
                          <a:ext cx="991355" cy="79217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2C65187C">
              <v:rect id="Rectangle 6" style="position:absolute;margin-left:183.9pt;margin-top:103.9pt;width:78.05pt;height:6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C066C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"/>
            </w:pict>
          </mc:Fallback>
        </mc:AlternateContent>
      </w:r>
      <w:r>
        <w:rPr>
          <w:noProof/>
        </w:rPr>
        <mc:AlternateContent>
          <mc:Choice Requires="wps">
            <w:drawing>
              <wp:anchor distT="0" distB="0" distL="114300" distR="114300" simplePos="0" relativeHeight="251659264" behindDoc="0" locked="0" layoutInCell="1" allowOverlap="1" wp14:anchorId="7911C720" wp14:editId="3524FA95">
                <wp:simplePos x="0" y="0"/>
                <wp:positionH relativeFrom="column">
                  <wp:posOffset>968721</wp:posOffset>
                </wp:positionH>
                <wp:positionV relativeFrom="paragraph">
                  <wp:posOffset>1473136</wp:posOffset>
                </wp:positionV>
                <wp:extent cx="1330859" cy="108491"/>
                <wp:effectExtent l="0" t="0" r="22225" b="25400"/>
                <wp:wrapNone/>
                <wp:docPr id="5" name="Rectangle 5"/>
                <wp:cNvGraphicFramePr/>
                <a:graphic xmlns:a="http://schemas.openxmlformats.org/drawingml/2006/main">
                  <a:graphicData uri="http://schemas.microsoft.com/office/word/2010/wordprocessingShape">
                    <wps:wsp>
                      <wps:cNvSpPr/>
                      <wps:spPr>
                        <a:xfrm>
                          <a:off x="0" y="0"/>
                          <a:ext cx="1330859" cy="1084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5BE3E62D">
              <v:rect id="Rectangle 5" style="position:absolute;margin-left:76.3pt;margin-top:116pt;width:104.8pt;height:8.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5pt" w14:anchorId="520BE8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mphAIAAGkFAAAOAAAAZHJzL2Uyb0RvYy54bWysVE1v2zAMvQ/YfxB0X22ny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"/>
            </w:pict>
          </mc:Fallback>
        </mc:AlternateContent>
      </w:r>
      <w:r>
        <w:rPr>
          <w:noProof/>
        </w:rPr>
        <w:drawing>
          <wp:inline distT="0" distB="0" distL="0" distR="0" wp14:anchorId="3E33531A" wp14:editId="55B733D7">
            <wp:extent cx="5943600" cy="31641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357"/>
                    <a:stretch/>
                  </pic:blipFill>
                  <pic:spPr bwMode="auto">
                    <a:xfrm>
                      <a:off x="0" y="0"/>
                      <a:ext cx="5943600" cy="3164186"/>
                    </a:xfrm>
                    <a:prstGeom prst="rect">
                      <a:avLst/>
                    </a:prstGeom>
                    <a:ln>
                      <a:noFill/>
                    </a:ln>
                    <a:extLst>
                      <a:ext uri="{53640926-AAD7-44D8-BBD7-CCE9431645EC}">
                        <a14:shadowObscured xmlns:a14="http://schemas.microsoft.com/office/drawing/2010/main"/>
                      </a:ext>
                    </a:extLst>
                  </pic:spPr>
                </pic:pic>
              </a:graphicData>
            </a:graphic>
          </wp:inline>
        </w:drawing>
      </w:r>
    </w:p>
    <w:p w14:paraId="68913699" w14:textId="3B0E9431" w:rsidR="008A3BD4" w:rsidRPr="006930F1" w:rsidRDefault="008A3BD4" w:rsidP="001F1A04">
      <w:pPr>
        <w:pStyle w:val="UMParaBody"/>
        <w:ind w:right="4"/>
        <w:rPr>
          <w:rFonts w:cs="Arial"/>
          <w:szCs w:val="22"/>
        </w:rPr>
      </w:pPr>
      <w:proofErr w:type="spellStart"/>
      <w:r w:rsidRPr="006930F1">
        <w:rPr>
          <w:rFonts w:cs="Arial"/>
          <w:szCs w:val="22"/>
        </w:rPr>
        <w:t>NetSim</w:t>
      </w:r>
      <w:proofErr w:type="spellEnd"/>
      <w:r w:rsidRPr="006930F1">
        <w:rPr>
          <w:rFonts w:cs="Arial"/>
          <w:szCs w:val="22"/>
        </w:rPr>
        <w:t xml:space="preserve"> UI displays the configuration file corresponding to this experiment as shown below </w:t>
      </w:r>
      <w:r w:rsidRPr="006930F1">
        <w:rPr>
          <w:rFonts w:cs="Arial"/>
          <w:szCs w:val="22"/>
        </w:rPr>
        <w:fldChar w:fldCharType="begin"/>
      </w:r>
      <w:r w:rsidRPr="006930F1">
        <w:rPr>
          <w:rFonts w:cs="Arial"/>
          <w:szCs w:val="22"/>
        </w:rPr>
        <w:instrText xml:space="preserve"> REF _Ref51661814 \h  \* MERGEFORMAT </w:instrText>
      </w:r>
      <w:r w:rsidRPr="006930F1">
        <w:rPr>
          <w:rFonts w:cs="Arial"/>
          <w:szCs w:val="22"/>
        </w:rPr>
      </w:r>
      <w:r w:rsidRPr="006930F1">
        <w:rPr>
          <w:rFonts w:cs="Arial"/>
          <w:szCs w:val="22"/>
        </w:rPr>
        <w:fldChar w:fldCharType="separate"/>
      </w:r>
      <w:r w:rsidR="00D9092F" w:rsidRPr="00D9092F">
        <w:rPr>
          <w:color w:val="auto"/>
          <w:szCs w:val="22"/>
        </w:rPr>
        <w:t xml:space="preserve">Figure </w:t>
      </w:r>
      <w:r w:rsidR="00D9092F" w:rsidRPr="00D9092F">
        <w:rPr>
          <w:noProof/>
          <w:color w:val="auto"/>
          <w:szCs w:val="22"/>
        </w:rPr>
        <w:t>0</w:t>
      </w:r>
      <w:r w:rsidR="00D9092F" w:rsidRPr="00D9092F">
        <w:rPr>
          <w:noProof/>
          <w:color w:val="auto"/>
          <w:szCs w:val="22"/>
        </w:rPr>
        <w:noBreakHyphen/>
        <w:t>6</w:t>
      </w:r>
      <w:r w:rsidRPr="006930F1">
        <w:rPr>
          <w:rFonts w:cs="Arial"/>
          <w:szCs w:val="22"/>
        </w:rPr>
        <w:fldChar w:fldCharType="end"/>
      </w:r>
      <w:r w:rsidRPr="006930F1">
        <w:rPr>
          <w:rFonts w:cs="Arial"/>
          <w:szCs w:val="22"/>
        </w:rPr>
        <w:t>.</w:t>
      </w:r>
    </w:p>
    <w:p w14:paraId="7CFB2F66" w14:textId="290BDCB0" w:rsidR="00657530" w:rsidRPr="000D6511" w:rsidRDefault="000D6511" w:rsidP="000D6511">
      <w:pPr>
        <w:ind w:right="4"/>
        <w:jc w:val="center"/>
        <w:rPr>
          <w:rFonts w:cs="Arial"/>
          <w:szCs w:val="24"/>
        </w:rPr>
      </w:pPr>
      <w:r>
        <w:rPr>
          <w:rFonts w:cs="Arial"/>
          <w:noProof/>
          <w:szCs w:val="24"/>
        </w:rPr>
        <w:drawing>
          <wp:inline distT="0" distB="0" distL="0" distR="0" wp14:anchorId="69858D32" wp14:editId="4386A3E3">
            <wp:extent cx="5720080" cy="1932305"/>
            <wp:effectExtent l="57150" t="57150" r="90170" b="86995"/>
            <wp:docPr id="92363753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37539" name="Picture 1" descr="A diagram of a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0080" cy="193230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bookmarkStart w:id="13" w:name="_Ref51661814"/>
      <w:r w:rsidR="008A3BD4" w:rsidRPr="000D6511">
        <w:rPr>
          <w:sz w:val="20"/>
          <w:szCs w:val="20"/>
        </w:rPr>
        <w:t xml:space="preserve">Figure </w:t>
      </w:r>
      <w:r w:rsidR="008A3BD4" w:rsidRPr="000D6511">
        <w:rPr>
          <w:sz w:val="20"/>
          <w:szCs w:val="20"/>
        </w:rPr>
        <w:fldChar w:fldCharType="begin"/>
      </w:r>
      <w:r w:rsidR="008A3BD4" w:rsidRPr="000D6511">
        <w:rPr>
          <w:sz w:val="20"/>
          <w:szCs w:val="20"/>
        </w:rPr>
        <w:instrText>STYLEREF 1 \s</w:instrText>
      </w:r>
      <w:r w:rsidR="008A3BD4" w:rsidRPr="000D6511">
        <w:rPr>
          <w:sz w:val="20"/>
          <w:szCs w:val="20"/>
        </w:rPr>
        <w:fldChar w:fldCharType="separate"/>
      </w:r>
      <w:r w:rsidR="00D9092F" w:rsidRPr="000D6511">
        <w:rPr>
          <w:noProof/>
          <w:sz w:val="20"/>
          <w:szCs w:val="20"/>
        </w:rPr>
        <w:t>0</w:t>
      </w:r>
      <w:r w:rsidR="008A3BD4" w:rsidRPr="000D6511">
        <w:rPr>
          <w:sz w:val="20"/>
          <w:szCs w:val="20"/>
        </w:rPr>
        <w:fldChar w:fldCharType="end"/>
      </w:r>
      <w:r w:rsidR="008A3BD4" w:rsidRPr="000D6511">
        <w:rPr>
          <w:sz w:val="20"/>
          <w:szCs w:val="20"/>
        </w:rPr>
        <w:noBreakHyphen/>
      </w:r>
      <w:r w:rsidR="008A3BD4" w:rsidRPr="000D6511">
        <w:rPr>
          <w:sz w:val="20"/>
          <w:szCs w:val="20"/>
        </w:rPr>
        <w:fldChar w:fldCharType="begin"/>
      </w:r>
      <w:r w:rsidR="008A3BD4" w:rsidRPr="000D6511">
        <w:rPr>
          <w:sz w:val="20"/>
          <w:szCs w:val="20"/>
        </w:rPr>
        <w:instrText>SEQ Figure \* ARABIC \s 1</w:instrText>
      </w:r>
      <w:r w:rsidR="008A3BD4" w:rsidRPr="000D6511">
        <w:rPr>
          <w:sz w:val="20"/>
          <w:szCs w:val="20"/>
        </w:rPr>
        <w:fldChar w:fldCharType="separate"/>
      </w:r>
      <w:r w:rsidR="00D9092F" w:rsidRPr="000D6511">
        <w:rPr>
          <w:noProof/>
          <w:sz w:val="20"/>
          <w:szCs w:val="20"/>
        </w:rPr>
        <w:t>6</w:t>
      </w:r>
      <w:r w:rsidR="008A3BD4" w:rsidRPr="000D6511">
        <w:rPr>
          <w:sz w:val="20"/>
          <w:szCs w:val="20"/>
        </w:rPr>
        <w:fldChar w:fldCharType="end"/>
      </w:r>
      <w:bookmarkEnd w:id="13"/>
      <w:r w:rsidR="00C63D95" w:rsidRPr="000D6511">
        <w:rPr>
          <w:noProof/>
          <w:sz w:val="20"/>
          <w:szCs w:val="20"/>
        </w:rPr>
        <w:t>a</w:t>
      </w:r>
      <w:r w:rsidR="008A3BD4" w:rsidRPr="000D6511">
        <w:rPr>
          <w:sz w:val="20"/>
          <w:szCs w:val="20"/>
        </w:rPr>
        <w:t>:</w:t>
      </w:r>
      <w:r w:rsidR="008A3BD4" w:rsidRPr="000D6511">
        <w:rPr>
          <w:sz w:val="20"/>
          <w:szCs w:val="20"/>
          <w:lang w:val="en-IN"/>
        </w:rPr>
        <w:t xml:space="preserve"> Network set up for studying the</w:t>
      </w:r>
      <w:r w:rsidR="008A3BD4" w:rsidRPr="000D6511">
        <w:rPr>
          <w:sz w:val="20"/>
          <w:szCs w:val="20"/>
        </w:rPr>
        <w:t xml:space="preserve"> </w:t>
      </w:r>
      <w:r w:rsidR="00F33A36" w:rsidRPr="000D6511">
        <w:rPr>
          <w:sz w:val="20"/>
          <w:szCs w:val="20"/>
          <w:lang w:val="en-IN"/>
        </w:rPr>
        <w:t>t</w:t>
      </w:r>
      <w:r w:rsidR="008A3BD4" w:rsidRPr="000D6511">
        <w:rPr>
          <w:sz w:val="20"/>
          <w:szCs w:val="20"/>
          <w:lang w:val="en-IN"/>
        </w:rPr>
        <w:t xml:space="preserve">hroughput and delay variation during </w:t>
      </w:r>
      <w:proofErr w:type="gramStart"/>
      <w:r w:rsidR="008A3BD4" w:rsidRPr="000D6511">
        <w:rPr>
          <w:sz w:val="20"/>
          <w:szCs w:val="20"/>
          <w:lang w:val="en-IN"/>
        </w:rPr>
        <w:t>handover</w:t>
      </w:r>
      <w:proofErr w:type="gramEnd"/>
    </w:p>
    <w:p w14:paraId="5874A7A9" w14:textId="77777777" w:rsidR="00657530" w:rsidRPr="00657530" w:rsidRDefault="00657530" w:rsidP="00657530">
      <w:pPr>
        <w:rPr>
          <w:lang w:val="en-IN"/>
        </w:rPr>
      </w:pPr>
    </w:p>
    <w:p w14:paraId="224017F4" w14:textId="59892271" w:rsidR="008A3BD4" w:rsidRPr="005E61A6" w:rsidRDefault="008A3BD4" w:rsidP="001F1A04">
      <w:pPr>
        <w:pStyle w:val="Heading3"/>
        <w:ind w:right="4"/>
        <w:rPr>
          <w:rFonts w:eastAsia="Times New Roman"/>
          <w:color w:val="auto"/>
          <w:lang w:eastAsia="en-IN"/>
        </w:rPr>
      </w:pPr>
      <w:r w:rsidRPr="005E61A6">
        <w:rPr>
          <w:rFonts w:eastAsia="Times New Roman"/>
          <w:color w:val="auto"/>
          <w:lang w:eastAsia="en-IN"/>
        </w:rPr>
        <w:t xml:space="preserve">Procedure for </w:t>
      </w:r>
      <w:r w:rsidRPr="005E61A6">
        <w:rPr>
          <w:color w:val="auto"/>
        </w:rPr>
        <w:t>Effect of Handover on Delay and Throughput</w:t>
      </w:r>
    </w:p>
    <w:p w14:paraId="0FE3B9A5" w14:textId="77777777" w:rsidR="008A3BD4" w:rsidRPr="00F93BFC" w:rsidRDefault="008A3BD4" w:rsidP="001F1A04">
      <w:pPr>
        <w:ind w:right="4"/>
        <w:rPr>
          <w:lang w:eastAsia="en-IN"/>
        </w:rPr>
      </w:pPr>
      <w:r w:rsidRPr="00F93BFC">
        <w:rPr>
          <w:lang w:eastAsia="en-IN"/>
        </w:rPr>
        <w:t>The following set of procedures were done to generate this sample:</w:t>
      </w:r>
    </w:p>
    <w:p w14:paraId="2E55A5CA" w14:textId="77777777"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w:t>
      </w:r>
      <w:proofErr w:type="spellStart"/>
      <w:r w:rsidRPr="00F93BFC">
        <w:rPr>
          <w:lang w:eastAsia="en-IN"/>
        </w:rPr>
        <w:t>NetSim</w:t>
      </w:r>
      <w:proofErr w:type="spellEnd"/>
      <w:r>
        <w:rPr>
          <w:lang w:eastAsia="en-IN"/>
        </w:rPr>
        <w:t xml:space="preserve"> GUI comprising of 2 </w:t>
      </w:r>
      <w:proofErr w:type="spellStart"/>
      <w:r>
        <w:rPr>
          <w:lang w:eastAsia="en-IN"/>
        </w:rPr>
        <w:t>gNBs</w:t>
      </w:r>
      <w:proofErr w:type="spellEnd"/>
      <w:r>
        <w:rPr>
          <w:lang w:eastAsia="en-IN"/>
        </w:rPr>
        <w:t>, 5G Core</w:t>
      </w:r>
      <w:r w:rsidRPr="00F93BFC">
        <w:rPr>
          <w:lang w:eastAsia="en-IN"/>
        </w:rPr>
        <w:t xml:space="preserve">, </w:t>
      </w:r>
      <w:r>
        <w:rPr>
          <w:lang w:eastAsia="en-IN"/>
        </w:rPr>
        <w:t xml:space="preserve">1 Router, 1 Wired Node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6C60EBA" w14:textId="383B0F96"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w:t>
      </w:r>
      <w:r w:rsidR="00F33A36">
        <w:rPr>
          <w:lang w:eastAsia="en-IN"/>
        </w:rPr>
        <w:t>in</w:t>
      </w:r>
      <w:r>
        <w:rPr>
          <w:lang w:eastAsia="en-IN"/>
        </w:rPr>
        <w:t xml:space="preserve"> </w:t>
      </w:r>
      <w:r w:rsidRPr="006930F1">
        <w:rPr>
          <w:lang w:eastAsia="en-IN"/>
        </w:rPr>
        <w:fldChar w:fldCharType="begin"/>
      </w:r>
      <w:r w:rsidRPr="006930F1">
        <w:rPr>
          <w:lang w:eastAsia="en-IN"/>
        </w:rPr>
        <w:instrText xml:space="preserve"> REF _Ref51661870 \h  \* MERGEFORMAT </w:instrText>
      </w:r>
      <w:r w:rsidRPr="006930F1">
        <w:rPr>
          <w:lang w:eastAsia="en-IN"/>
        </w:rPr>
      </w:r>
      <w:r w:rsidRPr="006930F1">
        <w:rPr>
          <w:lang w:eastAsia="en-IN"/>
        </w:rPr>
        <w:fldChar w:fldCharType="separate"/>
      </w:r>
      <w:r w:rsidR="00D9092F" w:rsidRPr="00A35A5B">
        <w:t xml:space="preserve">Table </w:t>
      </w:r>
      <w:r w:rsidR="00D9092F">
        <w:rPr>
          <w:noProof/>
        </w:rPr>
        <w:t>0</w:t>
      </w:r>
      <w:r w:rsidR="00D9092F">
        <w:rPr>
          <w:noProof/>
        </w:rPr>
        <w:noBreakHyphen/>
        <w:t>3</w:t>
      </w:r>
      <w:r w:rsidRPr="006930F1">
        <w:rPr>
          <w:lang w:eastAsia="en-IN"/>
        </w:rPr>
        <w:fldChar w:fldCharType="end"/>
      </w:r>
      <w:r w:rsidRPr="006930F1">
        <w:rPr>
          <w:lang w:eastAsia="en-IN"/>
        </w:rPr>
        <w:t>.</w:t>
      </w:r>
    </w:p>
    <w:tbl>
      <w:tblPr>
        <w:tblStyle w:val="GridTable4-Accent1"/>
        <w:tblW w:w="0" w:type="auto"/>
        <w:jc w:val="center"/>
        <w:tblLook w:val="04A0" w:firstRow="1" w:lastRow="0" w:firstColumn="1" w:lastColumn="0" w:noHBand="0" w:noVBand="1"/>
      </w:tblPr>
      <w:tblGrid>
        <w:gridCol w:w="1617"/>
        <w:gridCol w:w="930"/>
        <w:gridCol w:w="855"/>
        <w:gridCol w:w="846"/>
        <w:gridCol w:w="850"/>
      </w:tblGrid>
      <w:tr w:rsidR="008A3BD4" w:rsidRPr="00A35A5B" w14:paraId="1E56EAE0" w14:textId="77777777" w:rsidTr="00730B4A">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72FAEF8" w14:textId="77777777" w:rsidR="008A3BD4" w:rsidRPr="00A35A5B" w:rsidRDefault="008A3BD4" w:rsidP="001F1A04">
            <w:pPr>
              <w:pStyle w:val="Default"/>
              <w:spacing w:line="360" w:lineRule="auto"/>
              <w:ind w:right="4"/>
              <w:jc w:val="both"/>
              <w:rPr>
                <w:sz w:val="20"/>
                <w:szCs w:val="20"/>
              </w:rPr>
            </w:pPr>
          </w:p>
        </w:tc>
        <w:tc>
          <w:tcPr>
            <w:tcW w:w="930" w:type="dxa"/>
          </w:tcPr>
          <w:p w14:paraId="1B5818D1"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7</w:t>
            </w:r>
          </w:p>
        </w:tc>
        <w:tc>
          <w:tcPr>
            <w:tcW w:w="855" w:type="dxa"/>
          </w:tcPr>
          <w:p w14:paraId="1DBCD0A9"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8</w:t>
            </w:r>
          </w:p>
        </w:tc>
        <w:tc>
          <w:tcPr>
            <w:tcW w:w="846" w:type="dxa"/>
          </w:tcPr>
          <w:p w14:paraId="6F9DA8DA"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9</w:t>
            </w:r>
          </w:p>
        </w:tc>
        <w:tc>
          <w:tcPr>
            <w:tcW w:w="850" w:type="dxa"/>
          </w:tcPr>
          <w:p w14:paraId="0E639BA6"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10</w:t>
            </w:r>
          </w:p>
        </w:tc>
      </w:tr>
      <w:tr w:rsidR="008A3BD4" w:rsidRPr="00A35A5B" w14:paraId="593D9E54" w14:textId="77777777" w:rsidTr="00730B4A">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077D565D" w14:textId="77777777" w:rsidR="008A3BD4" w:rsidRPr="00A35A5B" w:rsidRDefault="008A3BD4" w:rsidP="001F1A04">
            <w:pPr>
              <w:pStyle w:val="Default"/>
              <w:spacing w:line="360" w:lineRule="auto"/>
              <w:ind w:right="4"/>
              <w:jc w:val="both"/>
              <w:rPr>
                <w:b w:val="0"/>
                <w:bCs w:val="0"/>
                <w:sz w:val="20"/>
                <w:szCs w:val="20"/>
              </w:rPr>
            </w:pPr>
            <w:r w:rsidRPr="00A35A5B">
              <w:rPr>
                <w:b w:val="0"/>
                <w:bCs w:val="0"/>
                <w:sz w:val="20"/>
                <w:szCs w:val="20"/>
              </w:rPr>
              <w:t>X Co-ordinate</w:t>
            </w:r>
          </w:p>
        </w:tc>
        <w:tc>
          <w:tcPr>
            <w:tcW w:w="930" w:type="dxa"/>
          </w:tcPr>
          <w:p w14:paraId="6E66F018"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5" w:type="dxa"/>
          </w:tcPr>
          <w:p w14:paraId="7E15BF67"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c>
          <w:tcPr>
            <w:tcW w:w="846" w:type="dxa"/>
          </w:tcPr>
          <w:p w14:paraId="235CC7D5"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0" w:type="dxa"/>
          </w:tcPr>
          <w:p w14:paraId="396B0222"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r>
      <w:tr w:rsidR="008A3BD4" w:rsidRPr="00A35A5B" w14:paraId="0E36CC76" w14:textId="77777777" w:rsidTr="00730B4A">
        <w:trPr>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2BEFDD66" w14:textId="77777777" w:rsidR="008A3BD4" w:rsidRPr="00A35A5B" w:rsidRDefault="008A3BD4" w:rsidP="001F1A04">
            <w:pPr>
              <w:pStyle w:val="Default"/>
              <w:spacing w:line="360" w:lineRule="auto"/>
              <w:ind w:right="4"/>
              <w:jc w:val="both"/>
              <w:rPr>
                <w:b w:val="0"/>
                <w:bCs w:val="0"/>
                <w:sz w:val="20"/>
                <w:szCs w:val="20"/>
              </w:rPr>
            </w:pPr>
            <w:r w:rsidRPr="00A35A5B">
              <w:rPr>
                <w:b w:val="0"/>
                <w:bCs w:val="0"/>
                <w:sz w:val="20"/>
                <w:szCs w:val="20"/>
              </w:rPr>
              <w:t>Y Co-ordinate</w:t>
            </w:r>
          </w:p>
        </w:tc>
        <w:tc>
          <w:tcPr>
            <w:tcW w:w="930" w:type="dxa"/>
          </w:tcPr>
          <w:p w14:paraId="2C0D6693"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55" w:type="dxa"/>
          </w:tcPr>
          <w:p w14:paraId="1924EB0C"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46" w:type="dxa"/>
          </w:tcPr>
          <w:p w14:paraId="3859F670"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c>
          <w:tcPr>
            <w:tcW w:w="850" w:type="dxa"/>
          </w:tcPr>
          <w:p w14:paraId="6E5000AD"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r>
    </w:tbl>
    <w:p w14:paraId="674E75A6" w14:textId="3657457F" w:rsidR="008A3BD4" w:rsidRPr="00A35A5B" w:rsidRDefault="008A3BD4" w:rsidP="001F1A04">
      <w:pPr>
        <w:pStyle w:val="Caption"/>
        <w:rPr>
          <w:b/>
          <w:bCs/>
          <w:i/>
          <w:sz w:val="24"/>
          <w:lang w:eastAsia="en-IN"/>
        </w:rPr>
      </w:pPr>
      <w:bookmarkStart w:id="14" w:name="_Ref51661870"/>
      <w:r w:rsidRPr="00A35A5B">
        <w:t xml:space="preserve">Table </w:t>
      </w:r>
      <w:r>
        <w:fldChar w:fldCharType="begin"/>
      </w:r>
      <w:r>
        <w:instrText>STYLEREF 1 \s</w:instrText>
      </w:r>
      <w:r>
        <w:fldChar w:fldCharType="separate"/>
      </w:r>
      <w:r w:rsidR="00D9092F">
        <w:rPr>
          <w:noProof/>
        </w:rPr>
        <w:t>0</w:t>
      </w:r>
      <w:r>
        <w:fldChar w:fldCharType="end"/>
      </w:r>
      <w:r>
        <w:noBreakHyphen/>
      </w:r>
      <w:r>
        <w:fldChar w:fldCharType="begin"/>
      </w:r>
      <w:r>
        <w:instrText>SEQ Table \* ARABIC \s 1</w:instrText>
      </w:r>
      <w:r>
        <w:fldChar w:fldCharType="separate"/>
      </w:r>
      <w:r w:rsidR="00D9092F">
        <w:rPr>
          <w:noProof/>
        </w:rPr>
        <w:t>3</w:t>
      </w:r>
      <w:r>
        <w:fldChar w:fldCharType="end"/>
      </w:r>
      <w:bookmarkEnd w:id="14"/>
      <w:r w:rsidRPr="00A35A5B">
        <w:t>: Device positions</w:t>
      </w:r>
      <w:r w:rsidR="00F33A36">
        <w:t>.</w:t>
      </w:r>
    </w:p>
    <w:p w14:paraId="480456A4" w14:textId="20766475" w:rsidR="008A3BD4" w:rsidRDefault="008A3BD4" w:rsidP="001F1A04">
      <w:pPr>
        <w:ind w:right="4"/>
        <w:rPr>
          <w:lang w:eastAsia="en-IN"/>
        </w:rPr>
      </w:pPr>
      <w:r w:rsidRPr="00F93BFC">
        <w:rPr>
          <w:b/>
          <w:bCs/>
          <w:lang w:eastAsia="en-IN"/>
        </w:rPr>
        <w:t>Step 3:</w:t>
      </w:r>
      <w:r w:rsidRPr="00F93BFC">
        <w:rPr>
          <w:lang w:eastAsia="en-IN"/>
        </w:rPr>
        <w:t xml:space="preserve"> Ri</w:t>
      </w:r>
      <w:r>
        <w:rPr>
          <w:lang w:eastAsia="en-IN"/>
        </w:rPr>
        <w:t xml:space="preserve">ght click on the </w:t>
      </w:r>
      <w:proofErr w:type="spellStart"/>
      <w:r>
        <w:rPr>
          <w:lang w:eastAsia="en-IN"/>
        </w:rPr>
        <w:t>gNB</w:t>
      </w:r>
      <w:proofErr w:type="spellEnd"/>
      <w:r>
        <w:rPr>
          <w:lang w:eastAsia="en-IN"/>
        </w:rPr>
        <w:t xml:space="preserve"> 7 </w:t>
      </w:r>
      <w:r w:rsidRPr="00F93BFC">
        <w:rPr>
          <w:lang w:eastAsia="en-IN"/>
        </w:rPr>
        <w:t xml:space="preserve">and select </w:t>
      </w:r>
      <w:r w:rsidR="00640B68" w:rsidRPr="00F93BFC">
        <w:rPr>
          <w:lang w:eastAsia="en-IN"/>
        </w:rPr>
        <w:t>Properties and</w:t>
      </w:r>
      <w:r w:rsidR="00F33A36">
        <w:rPr>
          <w:lang w:eastAsia="en-IN"/>
        </w:rPr>
        <w:t xml:space="preserve"> set </w:t>
      </w:r>
      <w:r w:rsidRPr="00F93BFC">
        <w:rPr>
          <w:lang w:eastAsia="en-IN"/>
        </w:rPr>
        <w:t>the following</w:t>
      </w:r>
      <w:r>
        <w:rPr>
          <w:lang w:eastAsia="en-IN"/>
        </w:rPr>
        <w:t>.</w:t>
      </w:r>
    </w:p>
    <w:tbl>
      <w:tblPr>
        <w:tblStyle w:val="GridTable4-Accent1"/>
        <w:tblW w:w="0" w:type="auto"/>
        <w:jc w:val="center"/>
        <w:tblLook w:val="04A0" w:firstRow="1" w:lastRow="0" w:firstColumn="1" w:lastColumn="0" w:noHBand="0" w:noVBand="1"/>
      </w:tblPr>
      <w:tblGrid>
        <w:gridCol w:w="3379"/>
        <w:gridCol w:w="3221"/>
      </w:tblGrid>
      <w:tr w:rsidR="008A3BD4" w:rsidRPr="00431B17" w14:paraId="425D45BD" w14:textId="77777777" w:rsidTr="00640B68">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97CBCA6" w14:textId="77777777" w:rsidR="008A3BD4" w:rsidRPr="00B453B4" w:rsidRDefault="008A3BD4" w:rsidP="001F1A04">
            <w:pPr>
              <w:spacing w:before="0"/>
              <w:ind w:right="4"/>
              <w:rPr>
                <w:rFonts w:cs="Arial"/>
                <w:sz w:val="20"/>
                <w:szCs w:val="20"/>
              </w:rPr>
            </w:pPr>
            <w:bookmarkStart w:id="15" w:name="_Ref51661952"/>
            <w:r w:rsidRPr="00B453B4">
              <w:rPr>
                <w:rFonts w:cs="Arial"/>
                <w:sz w:val="20"/>
                <w:szCs w:val="20"/>
              </w:rPr>
              <w:t>Interface(5G_RAN) Properties</w:t>
            </w:r>
          </w:p>
        </w:tc>
        <w:tc>
          <w:tcPr>
            <w:tcW w:w="3221" w:type="dxa"/>
          </w:tcPr>
          <w:p w14:paraId="715E1BCC" w14:textId="77777777" w:rsidR="008A3BD4" w:rsidRPr="00B453B4" w:rsidRDefault="008A3BD4" w:rsidP="001F1A04">
            <w:pPr>
              <w:spacing w:before="0"/>
              <w:ind w:right="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p>
        </w:tc>
      </w:tr>
      <w:tr w:rsidR="008A3BD4" w:rsidRPr="00431B17" w14:paraId="3B89C17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F493B68"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Type</w:t>
            </w:r>
            <w:proofErr w:type="spellEnd"/>
          </w:p>
        </w:tc>
        <w:tc>
          <w:tcPr>
            <w:tcW w:w="3221" w:type="dxa"/>
          </w:tcPr>
          <w:p w14:paraId="0778ACCC"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Single Band</w:t>
            </w:r>
          </w:p>
        </w:tc>
      </w:tr>
      <w:tr w:rsidR="008A3BD4" w:rsidRPr="00431B17" w14:paraId="2F24932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ECEA96D"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nfiguration</w:t>
            </w:r>
            <w:proofErr w:type="spellEnd"/>
          </w:p>
        </w:tc>
        <w:tc>
          <w:tcPr>
            <w:tcW w:w="3221" w:type="dxa"/>
          </w:tcPr>
          <w:p w14:paraId="494675DE"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n78</w:t>
            </w:r>
          </w:p>
        </w:tc>
      </w:tr>
      <w:tr w:rsidR="008A3BD4" w:rsidRPr="00431B17" w14:paraId="0E554F97"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92D056C"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unt</w:t>
            </w:r>
            <w:proofErr w:type="spellEnd"/>
          </w:p>
        </w:tc>
        <w:tc>
          <w:tcPr>
            <w:tcW w:w="3221" w:type="dxa"/>
          </w:tcPr>
          <w:p w14:paraId="3F35CF0F"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2B8D520B"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9DAFED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Numerology</w:t>
            </w:r>
          </w:p>
        </w:tc>
        <w:tc>
          <w:tcPr>
            <w:tcW w:w="3221" w:type="dxa"/>
          </w:tcPr>
          <w:p w14:paraId="6170482A"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0</w:t>
            </w:r>
          </w:p>
        </w:tc>
      </w:tr>
      <w:tr w:rsidR="008A3BD4" w:rsidRPr="00431B17" w14:paraId="2572F279"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7914137"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hannel Bandwidth (MHz)</w:t>
            </w:r>
          </w:p>
        </w:tc>
        <w:tc>
          <w:tcPr>
            <w:tcW w:w="3221" w:type="dxa"/>
          </w:tcPr>
          <w:p w14:paraId="4A7FD749"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0</w:t>
            </w:r>
          </w:p>
        </w:tc>
      </w:tr>
      <w:tr w:rsidR="008A3BD4" w:rsidRPr="00431B17" w14:paraId="709A69E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5CCD576"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RB Count</w:t>
            </w:r>
          </w:p>
        </w:tc>
        <w:tc>
          <w:tcPr>
            <w:tcW w:w="3221" w:type="dxa"/>
          </w:tcPr>
          <w:p w14:paraId="5E25F0F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52</w:t>
            </w:r>
          </w:p>
        </w:tc>
      </w:tr>
      <w:tr w:rsidR="008A3BD4" w:rsidRPr="00431B17" w14:paraId="4A674913"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EDCCC6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MCS Table</w:t>
            </w:r>
          </w:p>
        </w:tc>
        <w:tc>
          <w:tcPr>
            <w:tcW w:w="3221" w:type="dxa"/>
          </w:tcPr>
          <w:p w14:paraId="279997F5"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QAM64</w:t>
            </w:r>
          </w:p>
        </w:tc>
      </w:tr>
      <w:tr w:rsidR="008A3BD4" w:rsidRPr="00431B17" w14:paraId="1F29B8D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76B4B2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QI Table</w:t>
            </w:r>
          </w:p>
        </w:tc>
        <w:tc>
          <w:tcPr>
            <w:tcW w:w="3221" w:type="dxa"/>
          </w:tcPr>
          <w:p w14:paraId="6A2EC433"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Table 1</w:t>
            </w:r>
          </w:p>
        </w:tc>
      </w:tr>
      <w:tr w:rsidR="008A3BD4" w:rsidRPr="00431B17" w14:paraId="0C7418E1"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EA3C6B3"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X_Overhead</w:t>
            </w:r>
            <w:proofErr w:type="spellEnd"/>
          </w:p>
        </w:tc>
        <w:tc>
          <w:tcPr>
            <w:tcW w:w="3221" w:type="dxa"/>
          </w:tcPr>
          <w:p w14:paraId="0C0A9147"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XOH0</w:t>
            </w:r>
          </w:p>
        </w:tc>
      </w:tr>
      <w:tr w:rsidR="008A3BD4" w:rsidRPr="00431B17" w14:paraId="03A060B6"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CEB192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DL UL Ratio</w:t>
            </w:r>
          </w:p>
        </w:tc>
        <w:tc>
          <w:tcPr>
            <w:tcW w:w="3221" w:type="dxa"/>
          </w:tcPr>
          <w:p w14:paraId="423197FB"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4:1</w:t>
            </w:r>
          </w:p>
        </w:tc>
      </w:tr>
      <w:tr w:rsidR="008A3BD4" w:rsidRPr="00431B17" w14:paraId="11C2ED76"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3AAAE88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athloss Model</w:t>
            </w:r>
          </w:p>
        </w:tc>
        <w:tc>
          <w:tcPr>
            <w:tcW w:w="3221" w:type="dxa"/>
          </w:tcPr>
          <w:p w14:paraId="49A67428"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3GPPTR38.901-7.4.1</w:t>
            </w:r>
          </w:p>
        </w:tc>
      </w:tr>
      <w:tr w:rsidR="008A3BD4" w:rsidRPr="00431B17" w14:paraId="6A21094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E1C93EA"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Outdoor Scenario</w:t>
            </w:r>
          </w:p>
        </w:tc>
        <w:tc>
          <w:tcPr>
            <w:tcW w:w="3221" w:type="dxa"/>
          </w:tcPr>
          <w:p w14:paraId="2963863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Urban Macro</w:t>
            </w:r>
          </w:p>
        </w:tc>
      </w:tr>
      <w:tr w:rsidR="008A3BD4" w:rsidRPr="00431B17" w14:paraId="7FBD1F3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06CE692"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_NLOS Selection</w:t>
            </w:r>
          </w:p>
        </w:tc>
        <w:tc>
          <w:tcPr>
            <w:tcW w:w="3221" w:type="dxa"/>
          </w:tcPr>
          <w:p w14:paraId="3CD62E5B"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proofErr w:type="spellStart"/>
            <w:r w:rsidRPr="00B453B4">
              <w:rPr>
                <w:rFonts w:cs="Arial"/>
                <w:sz w:val="20"/>
                <w:szCs w:val="20"/>
              </w:rPr>
              <w:t>User_Defined</w:t>
            </w:r>
            <w:proofErr w:type="spellEnd"/>
          </w:p>
        </w:tc>
      </w:tr>
      <w:tr w:rsidR="008A3BD4" w:rsidRPr="00431B17" w14:paraId="7CD164A2"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562753E"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 Probability</w:t>
            </w:r>
          </w:p>
        </w:tc>
        <w:tc>
          <w:tcPr>
            <w:tcW w:w="3221" w:type="dxa"/>
          </w:tcPr>
          <w:p w14:paraId="7D38884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0905031C"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80E8E78"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Shadow Fading Model</w:t>
            </w:r>
          </w:p>
        </w:tc>
        <w:tc>
          <w:tcPr>
            <w:tcW w:w="3221" w:type="dxa"/>
          </w:tcPr>
          <w:p w14:paraId="317C4F90"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r w:rsidR="008A3BD4" w:rsidRPr="00431B17" w14:paraId="01C8B80F"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054FAB4"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Fading _</w:t>
            </w:r>
            <w:proofErr w:type="spellStart"/>
            <w:r w:rsidRPr="00B453B4">
              <w:rPr>
                <w:rFonts w:cs="Arial"/>
                <w:b w:val="0"/>
                <w:bCs w:val="0"/>
                <w:sz w:val="20"/>
                <w:szCs w:val="20"/>
              </w:rPr>
              <w:t>and_Beamforming</w:t>
            </w:r>
            <w:proofErr w:type="spellEnd"/>
          </w:p>
        </w:tc>
        <w:tc>
          <w:tcPr>
            <w:tcW w:w="3221" w:type="dxa"/>
          </w:tcPr>
          <w:p w14:paraId="77228156" w14:textId="77777777" w:rsidR="008A3BD4" w:rsidRPr="00F67218"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F67218">
              <w:rPr>
                <w:sz w:val="20"/>
                <w:szCs w:val="20"/>
              </w:rPr>
              <w:t>NO_FADING_MIMO_UNIT_GAIN</w:t>
            </w:r>
          </w:p>
        </w:tc>
      </w:tr>
      <w:tr w:rsidR="008A3BD4" w:rsidRPr="00431B17" w14:paraId="5EE41D7D"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2477CF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Additional Loss Model</w:t>
            </w:r>
          </w:p>
        </w:tc>
        <w:tc>
          <w:tcPr>
            <w:tcW w:w="3221" w:type="dxa"/>
          </w:tcPr>
          <w:p w14:paraId="3B91AE9A"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bl>
    <w:p w14:paraId="704C328D" w14:textId="603397E6" w:rsidR="008A3BD4" w:rsidRPr="00A35A5B" w:rsidRDefault="008A3BD4" w:rsidP="001F1A04">
      <w:pPr>
        <w:pStyle w:val="Caption"/>
        <w:rPr>
          <w:b/>
          <w:bCs/>
          <w:i/>
          <w:sz w:val="24"/>
          <w:lang w:eastAsia="en-IN"/>
        </w:rPr>
      </w:pPr>
      <w:r w:rsidRPr="00A35A5B">
        <w:t xml:space="preserve">Table </w:t>
      </w:r>
      <w:r>
        <w:fldChar w:fldCharType="begin"/>
      </w:r>
      <w:r>
        <w:instrText>STYLEREF 1 \s</w:instrText>
      </w:r>
      <w:r>
        <w:fldChar w:fldCharType="separate"/>
      </w:r>
      <w:r w:rsidR="00D9092F">
        <w:rPr>
          <w:noProof/>
        </w:rPr>
        <w:t>0</w:t>
      </w:r>
      <w:r>
        <w:fldChar w:fldCharType="end"/>
      </w:r>
      <w:r>
        <w:noBreakHyphen/>
      </w:r>
      <w:r>
        <w:fldChar w:fldCharType="begin"/>
      </w:r>
      <w:r>
        <w:instrText>SEQ Table \* ARABIC \s 1</w:instrText>
      </w:r>
      <w:r>
        <w:fldChar w:fldCharType="separate"/>
      </w:r>
      <w:r w:rsidR="00D9092F">
        <w:rPr>
          <w:noProof/>
        </w:rPr>
        <w:t>4</w:t>
      </w:r>
      <w:r>
        <w:fldChar w:fldCharType="end"/>
      </w:r>
      <w:bookmarkEnd w:id="15"/>
      <w:r w:rsidRPr="00A35A5B">
        <w:t xml:space="preserve">: </w:t>
      </w:r>
      <w:proofErr w:type="spellStart"/>
      <w:r w:rsidRPr="00A35A5B">
        <w:rPr>
          <w:color w:val="000000" w:themeColor="text1"/>
        </w:rPr>
        <w:t>gNB</w:t>
      </w:r>
      <w:proofErr w:type="spellEnd"/>
      <w:r w:rsidRPr="00A35A5B">
        <w:rPr>
          <w:color w:val="000000" w:themeColor="text1"/>
        </w:rPr>
        <w:t xml:space="preserve"> </w:t>
      </w:r>
      <w:r>
        <w:rPr>
          <w:color w:val="000000" w:themeColor="text1"/>
        </w:rPr>
        <w:t>_7</w:t>
      </w:r>
      <w:r w:rsidRPr="00A35A5B">
        <w:rPr>
          <w:color w:val="000000" w:themeColor="text1"/>
        </w:rPr>
        <w:t>&gt; Interface(5G_RAN) Properties Setting</w:t>
      </w:r>
      <w:r w:rsidR="00F33A36">
        <w:rPr>
          <w:color w:val="000000" w:themeColor="text1"/>
        </w:rPr>
        <w:t>.</w:t>
      </w:r>
    </w:p>
    <w:p w14:paraId="363C4BE0" w14:textId="77777777" w:rsidR="008A3BD4" w:rsidRPr="00A35A5B" w:rsidRDefault="008A3BD4" w:rsidP="001F1A04">
      <w:pPr>
        <w:ind w:right="4"/>
        <w:rPr>
          <w:lang w:eastAsia="en-IN"/>
        </w:rPr>
      </w:pPr>
      <w:r w:rsidRPr="00A35A5B">
        <w:rPr>
          <w:lang w:eastAsia="en-IN"/>
        </w:rPr>
        <w:t xml:space="preserve">Similarly, it is set for </w:t>
      </w:r>
      <w:proofErr w:type="spellStart"/>
      <w:r w:rsidRPr="00A35A5B">
        <w:rPr>
          <w:lang w:eastAsia="en-IN"/>
        </w:rPr>
        <w:t>gNB</w:t>
      </w:r>
      <w:proofErr w:type="spellEnd"/>
      <w:r w:rsidRPr="00A35A5B">
        <w:rPr>
          <w:lang w:eastAsia="en-IN"/>
        </w:rPr>
        <w:t xml:space="preserve"> 8.</w:t>
      </w:r>
    </w:p>
    <w:p w14:paraId="4237A592" w14:textId="77777777" w:rsidR="008A3BD4" w:rsidRDefault="008A3BD4" w:rsidP="001F1A04">
      <w:pPr>
        <w:ind w:right="4"/>
        <w:rPr>
          <w:lang w:eastAsia="en-IN"/>
        </w:rPr>
      </w:pPr>
      <w:r w:rsidRPr="00E15971">
        <w:rPr>
          <w:b/>
          <w:bCs/>
          <w:lang w:eastAsia="en-IN"/>
        </w:rPr>
        <w:t xml:space="preserve">Step </w:t>
      </w:r>
      <w:r>
        <w:rPr>
          <w:b/>
          <w:bCs/>
          <w:lang w:eastAsia="en-IN"/>
        </w:rPr>
        <w:t>4</w:t>
      </w:r>
      <w:r w:rsidRPr="00E15971">
        <w:rPr>
          <w:b/>
          <w:bCs/>
          <w:lang w:eastAsia="en-IN"/>
        </w:rPr>
        <w:t>:</w:t>
      </w:r>
      <w:r>
        <w:rPr>
          <w:lang w:eastAsia="en-IN"/>
        </w:rPr>
        <w:t xml:space="preserve"> The </w:t>
      </w:r>
      <w:proofErr w:type="spellStart"/>
      <w:r>
        <w:rPr>
          <w:lang w:eastAsia="en-IN"/>
        </w:rPr>
        <w:t>Tx_Antenna_Count</w:t>
      </w:r>
      <w:proofErr w:type="spellEnd"/>
      <w:r>
        <w:rPr>
          <w:lang w:eastAsia="en-IN"/>
        </w:rPr>
        <w:t xml:space="preserve"> was set to 2 and </w:t>
      </w:r>
      <w:proofErr w:type="spellStart"/>
      <w:r>
        <w:rPr>
          <w:lang w:eastAsia="en-IN"/>
        </w:rPr>
        <w:t>Rx_Antenna_Count</w:t>
      </w:r>
      <w:proofErr w:type="spellEnd"/>
      <w:r>
        <w:rPr>
          <w:lang w:eastAsia="en-IN"/>
        </w:rPr>
        <w:t xml:space="preserve"> was set to 1 in </w:t>
      </w:r>
      <w:proofErr w:type="spellStart"/>
      <w:r>
        <w:rPr>
          <w:lang w:eastAsia="en-IN"/>
        </w:rPr>
        <w:t>gNB</w:t>
      </w:r>
      <w:proofErr w:type="spellEnd"/>
      <w:r>
        <w:rPr>
          <w:lang w:eastAsia="en-IN"/>
        </w:rPr>
        <w:t xml:space="preserve"> &gt; Interface (5G_RAN) &gt; Physical Layer.</w:t>
      </w:r>
    </w:p>
    <w:p w14:paraId="6BD799AB" w14:textId="77777777" w:rsidR="008A3BD4" w:rsidRDefault="008A3BD4" w:rsidP="001F1A04">
      <w:pPr>
        <w:ind w:right="4"/>
        <w:rPr>
          <w:lang w:eastAsia="en-IN"/>
        </w:rPr>
      </w:pPr>
      <w:r w:rsidRPr="00E15971">
        <w:rPr>
          <w:b/>
          <w:bCs/>
          <w:lang w:eastAsia="en-IN"/>
        </w:rPr>
        <w:t xml:space="preserve">Step </w:t>
      </w:r>
      <w:r>
        <w:rPr>
          <w:b/>
          <w:bCs/>
          <w:lang w:eastAsia="en-IN"/>
        </w:rPr>
        <w:t>5</w:t>
      </w:r>
      <w:r w:rsidRPr="00E15971">
        <w:rPr>
          <w:b/>
          <w:bCs/>
          <w:lang w:eastAsia="en-IN"/>
        </w:rPr>
        <w:t>:</w:t>
      </w:r>
      <w:r>
        <w:rPr>
          <w:lang w:eastAsia="en-IN"/>
        </w:rPr>
        <w:t xml:space="preserve"> The </w:t>
      </w:r>
      <w:proofErr w:type="spellStart"/>
      <w:r>
        <w:rPr>
          <w:lang w:eastAsia="en-IN"/>
        </w:rPr>
        <w:t>Tx_Antenna_Count</w:t>
      </w:r>
      <w:proofErr w:type="spellEnd"/>
      <w:r>
        <w:rPr>
          <w:lang w:eastAsia="en-IN"/>
        </w:rPr>
        <w:t xml:space="preserve"> was set to 1 and </w:t>
      </w:r>
      <w:proofErr w:type="spellStart"/>
      <w:r>
        <w:rPr>
          <w:lang w:eastAsia="en-IN"/>
        </w:rPr>
        <w:t>Rx_Antenna_Count</w:t>
      </w:r>
      <w:proofErr w:type="spellEnd"/>
      <w:r>
        <w:rPr>
          <w:lang w:eastAsia="en-IN"/>
        </w:rPr>
        <w:t xml:space="preserve"> was set to 2 in UE &gt; Interface (5G_RAN) &gt; Physical Layer.</w:t>
      </w:r>
    </w:p>
    <w:p w14:paraId="492F27D6" w14:textId="77777777" w:rsidR="008A3BD4" w:rsidRPr="00F93BFC" w:rsidRDefault="008A3BD4" w:rsidP="001F1A04">
      <w:pPr>
        <w:ind w:right="4"/>
        <w:rPr>
          <w:lang w:eastAsia="en-IN"/>
        </w:rPr>
      </w:pPr>
      <w:r w:rsidRPr="00E15971">
        <w:rPr>
          <w:b/>
          <w:bCs/>
          <w:lang w:eastAsia="en-IN"/>
        </w:rPr>
        <w:lastRenderedPageBreak/>
        <w:t xml:space="preserve">Step </w:t>
      </w:r>
      <w:r>
        <w:rPr>
          <w:b/>
          <w:bCs/>
          <w:lang w:eastAsia="en-IN"/>
        </w:rPr>
        <w:t>6</w:t>
      </w:r>
      <w:r w:rsidRPr="00E15971">
        <w:rPr>
          <w:b/>
          <w:bCs/>
          <w:lang w:eastAsia="en-IN"/>
        </w:rPr>
        <w:t>:</w:t>
      </w:r>
      <w:r>
        <w:rPr>
          <w:lang w:eastAsia="en-IN"/>
        </w:rPr>
        <w:t xml:space="preserve"> </w:t>
      </w:r>
      <w:r w:rsidRPr="00F93BFC">
        <w:rPr>
          <w:lang w:eastAsia="en-IN"/>
        </w:rPr>
        <w:t xml:space="preserve">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31181A2E" w14:textId="77777777" w:rsidR="008A3BD4" w:rsidRPr="00E3787B" w:rsidRDefault="008A3BD4" w:rsidP="001F1A04">
      <w:pPr>
        <w:ind w:right="4"/>
        <w:rPr>
          <w:lang w:eastAsia="en-IN"/>
        </w:rPr>
      </w:pPr>
      <w:r>
        <w:rPr>
          <w:b/>
          <w:bCs/>
          <w:lang w:eastAsia="en-IN"/>
        </w:rPr>
        <w:t xml:space="preserve">Step 7: </w:t>
      </w:r>
      <w:r>
        <w:rPr>
          <w:lang w:eastAsia="en-IN"/>
        </w:rPr>
        <w:t>The BER and propagation delay was set to zero in all the wired links.</w:t>
      </w:r>
    </w:p>
    <w:p w14:paraId="04B11D99" w14:textId="77777777" w:rsidR="008A3BD4" w:rsidRPr="00F93BFC" w:rsidRDefault="008A3BD4" w:rsidP="001F1A04">
      <w:pPr>
        <w:ind w:right="4"/>
        <w:rPr>
          <w:lang w:eastAsia="en-IN"/>
        </w:rPr>
      </w:pPr>
      <w:r w:rsidRPr="00F93BFC">
        <w:rPr>
          <w:b/>
          <w:bCs/>
          <w:lang w:eastAsia="en-IN"/>
        </w:rPr>
        <w:t xml:space="preserve">Step </w:t>
      </w:r>
      <w:r>
        <w:rPr>
          <w:b/>
          <w:bCs/>
          <w:lang w:eastAsia="en-IN"/>
        </w:rPr>
        <w:t>8</w:t>
      </w:r>
      <w:r w:rsidRPr="00F93BFC">
        <w:rPr>
          <w:b/>
          <w:bCs/>
          <w:lang w:eastAsia="en-IN"/>
        </w:rPr>
        <w:t>:</w:t>
      </w:r>
      <w:r w:rsidRPr="00F93BFC">
        <w:rPr>
          <w:lang w:eastAsia="en-IN"/>
        </w:rPr>
        <w:t xml:space="preserve"> Right click on the Application Flow </w:t>
      </w:r>
      <w:r w:rsidRPr="00F93BFC">
        <w:rPr>
          <w:b/>
          <w:bCs/>
          <w:lang w:eastAsia="en-IN"/>
        </w:rPr>
        <w:t>App1 CBR</w:t>
      </w:r>
      <w:r w:rsidRPr="00F93BFC">
        <w:rPr>
          <w:lang w:eastAsia="en-IN"/>
        </w:rPr>
        <w:t xml:space="preserve"> and select Properties or click on the Application icon present in the top ribbon/toolbar.</w:t>
      </w:r>
    </w:p>
    <w:p w14:paraId="19C9239E" w14:textId="5D47BC63" w:rsidR="008A3BD4" w:rsidRPr="00F93BFC" w:rsidRDefault="008A3BD4" w:rsidP="001F1A04">
      <w:pPr>
        <w:ind w:right="4"/>
        <w:rPr>
          <w:lang w:eastAsia="en-IN"/>
        </w:rPr>
      </w:pPr>
      <w:r w:rsidRPr="00F93BFC">
        <w:rPr>
          <w:lang w:eastAsia="en-IN"/>
        </w:rPr>
        <w:t xml:space="preserve">A CBR Application is generated from </w:t>
      </w:r>
      <w:r>
        <w:rPr>
          <w:lang w:eastAsia="en-IN"/>
        </w:rPr>
        <w:t>Wired Node</w:t>
      </w:r>
      <w:r w:rsidRPr="00F93BFC">
        <w:rPr>
          <w:lang w:eastAsia="en-IN"/>
        </w:rPr>
        <w:t xml:space="preserve"> </w:t>
      </w:r>
      <w:r>
        <w:rPr>
          <w:lang w:eastAsia="en-IN"/>
        </w:rPr>
        <w:t>12</w:t>
      </w:r>
      <w:r w:rsidRPr="00F93BFC">
        <w:rPr>
          <w:lang w:eastAsia="en-IN"/>
        </w:rPr>
        <w:t xml:space="preserve"> i.e., Source to UE </w:t>
      </w:r>
      <w:r>
        <w:rPr>
          <w:lang w:eastAsia="en-IN"/>
        </w:rPr>
        <w:t xml:space="preserve">9 </w:t>
      </w:r>
      <w:r w:rsidRPr="00F93BFC">
        <w:rPr>
          <w:lang w:eastAsia="en-IN"/>
        </w:rPr>
        <w:t>i.e., Destination</w:t>
      </w:r>
      <w:r w:rsidR="00AD4065">
        <w:rPr>
          <w:lang w:eastAsia="en-IN"/>
        </w:rPr>
        <w:t>,</w:t>
      </w:r>
      <w:r w:rsidRPr="00F93BFC">
        <w:rPr>
          <w:lang w:eastAsia="en-IN"/>
        </w:rPr>
        <w:t xml:space="preserve"> with Packet Size 1460</w:t>
      </w:r>
      <w:r w:rsidR="00AD4065">
        <w:rPr>
          <w:lang w:eastAsia="en-IN"/>
        </w:rPr>
        <w:t xml:space="preserve"> </w:t>
      </w:r>
      <w:r w:rsidRPr="00F93BFC">
        <w:rPr>
          <w:lang w:eastAsia="en-IN"/>
        </w:rPr>
        <w:t xml:space="preserve">Bytes and Inter Arrival Time </w:t>
      </w:r>
      <w:r>
        <w:rPr>
          <w:lang w:eastAsia="en-IN"/>
        </w:rPr>
        <w:t>233.6</w:t>
      </w:r>
      <w:r>
        <w:rPr>
          <w:rFonts w:cs="Arial"/>
          <w:lang w:eastAsia="en-IN"/>
        </w:rPr>
        <w:t>µ</w:t>
      </w:r>
      <w:r>
        <w:rPr>
          <w:lang w:eastAsia="en-IN"/>
        </w:rPr>
        <w:t>s</w:t>
      </w:r>
      <w:r w:rsidRPr="00F93BFC">
        <w:rPr>
          <w:lang w:eastAsia="en-IN"/>
        </w:rPr>
        <w:t>.</w:t>
      </w:r>
      <w:r>
        <w:rPr>
          <w:lang w:eastAsia="en-IN"/>
        </w:rPr>
        <w:t xml:space="preserve"> QOS is set to UGS.</w:t>
      </w:r>
    </w:p>
    <w:p w14:paraId="54681E3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1</w:t>
      </w:r>
      <w:r w:rsidRPr="00F93BFC">
        <w:rPr>
          <w:lang w:eastAsia="en-IN"/>
        </w:rPr>
        <w:t>, while configuring the application.</w:t>
      </w:r>
    </w:p>
    <w:p w14:paraId="395D130E" w14:textId="77777777" w:rsidR="008A3BD4" w:rsidRDefault="008A3BD4" w:rsidP="001F1A04">
      <w:pPr>
        <w:ind w:right="4"/>
        <w:rPr>
          <w:rFonts w:cs="Arial"/>
        </w:rPr>
      </w:pPr>
      <w:r w:rsidRPr="009F14AE">
        <w:rPr>
          <w:rFonts w:cs="Arial"/>
          <w:b/>
          <w:bCs/>
        </w:rPr>
        <w:t>File Based Mobility:</w:t>
      </w:r>
    </w:p>
    <w:p w14:paraId="42B0D475"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14D35437" w14:textId="20B15A9D" w:rsidR="008A3BD4" w:rsidRDefault="008A3BD4" w:rsidP="001F1A04">
      <w:pPr>
        <w:pStyle w:val="UMParaBody"/>
        <w:ind w:right="4"/>
        <w:rPr>
          <w:rFonts w:cs="Arial"/>
        </w:rPr>
      </w:pPr>
      <w:r>
        <w:rPr>
          <w:rFonts w:cs="Arial"/>
        </w:rPr>
        <w:t xml:space="preserve">The </w:t>
      </w:r>
      <w:proofErr w:type="spellStart"/>
      <w:r>
        <w:rPr>
          <w:rFonts w:cs="Arial"/>
        </w:rPr>
        <w:t>NetSim</w:t>
      </w:r>
      <w:proofErr w:type="spellEnd"/>
      <w:r>
        <w:rPr>
          <w:rFonts w:cs="Arial"/>
        </w:rPr>
        <w:t xml:space="preserve"> Mobility File (mobility.</w:t>
      </w:r>
      <w:r w:rsidR="00A60B27">
        <w:rPr>
          <w:rFonts w:cs="Arial"/>
        </w:rPr>
        <w:t>csv</w:t>
      </w:r>
      <w:r>
        <w:rPr>
          <w:rFonts w:cs="Arial"/>
        </w:rPr>
        <w:t xml:space="preserve">) </w:t>
      </w:r>
      <w:r w:rsidR="004D1F36">
        <w:rPr>
          <w:rFonts w:cs="Arial"/>
        </w:rPr>
        <w:t xml:space="preserve">looks like the following figure: </w:t>
      </w:r>
    </w:p>
    <w:p w14:paraId="6EC01962" w14:textId="2B74F317" w:rsidR="004D1F36" w:rsidRDefault="00A60B27" w:rsidP="003F48BE">
      <w:pPr>
        <w:pStyle w:val="UMParaBody"/>
        <w:ind w:right="4"/>
        <w:jc w:val="center"/>
        <w:rPr>
          <w:rFonts w:cs="Arial"/>
        </w:rPr>
      </w:pPr>
      <w:r>
        <w:rPr>
          <w:noProof/>
        </w:rPr>
        <w:drawing>
          <wp:inline distT="0" distB="0" distL="0" distR="0" wp14:anchorId="409E772C" wp14:editId="53F2FA29">
            <wp:extent cx="2924669" cy="4260698"/>
            <wp:effectExtent l="0" t="0" r="9525" b="6985"/>
            <wp:docPr id="177248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86111" name=""/>
                    <pic:cNvPicPr/>
                  </pic:nvPicPr>
                  <pic:blipFill>
                    <a:blip r:embed="rId17"/>
                    <a:stretch>
                      <a:fillRect/>
                    </a:stretch>
                  </pic:blipFill>
                  <pic:spPr>
                    <a:xfrm>
                      <a:off x="0" y="0"/>
                      <a:ext cx="2937792" cy="4279816"/>
                    </a:xfrm>
                    <a:prstGeom prst="rect">
                      <a:avLst/>
                    </a:prstGeom>
                  </pic:spPr>
                </pic:pic>
              </a:graphicData>
            </a:graphic>
          </wp:inline>
        </w:drawing>
      </w:r>
    </w:p>
    <w:p w14:paraId="06DCC6EB" w14:textId="3783720F" w:rsidR="00C63D95" w:rsidRDefault="00C63D95" w:rsidP="003F48BE">
      <w:pPr>
        <w:pStyle w:val="UMParaBody"/>
        <w:ind w:right="4"/>
        <w:jc w:val="center"/>
        <w:rPr>
          <w:rFonts w:cs="Arial"/>
        </w:rPr>
      </w:pPr>
      <w:r>
        <w:rPr>
          <w:rFonts w:cs="Arial"/>
        </w:rPr>
        <w:lastRenderedPageBreak/>
        <w:t>Fig 1-6(b) Mobility file sample</w:t>
      </w:r>
    </w:p>
    <w:p w14:paraId="3E22B85F" w14:textId="7EB4EE18" w:rsidR="008A3BD4" w:rsidRPr="00014ACD"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Packet Trace</w:t>
      </w:r>
      <w:r>
        <w:rPr>
          <w:rFonts w:cs="Arial"/>
        </w:rPr>
        <w:t xml:space="preserve"> and Event Trace</w:t>
      </w:r>
      <w:r w:rsidRPr="00014ACD">
        <w:rPr>
          <w:rFonts w:cs="Arial"/>
        </w:rPr>
        <w:t xml:space="preserve"> is enabled in </w:t>
      </w:r>
      <w:proofErr w:type="spellStart"/>
      <w:r w:rsidRPr="00014ACD">
        <w:rPr>
          <w:rFonts w:cs="Arial"/>
        </w:rPr>
        <w:t>NetSim</w:t>
      </w:r>
      <w:proofErr w:type="spellEnd"/>
      <w:r w:rsidRPr="00014ACD">
        <w:rPr>
          <w:rFonts w:cs="Arial"/>
        </w:rPr>
        <w:t xml:space="preserve"> GUI. At the end of the simulation, a very large .csv file containing all the packet information is available for the users to perform packet level analysis.</w:t>
      </w:r>
      <w:r>
        <w:rPr>
          <w:rFonts w:cs="Arial"/>
        </w:rPr>
        <w:t xml:space="preserve"> Plots</w:t>
      </w:r>
      <w:r w:rsidRPr="00014ACD">
        <w:rPr>
          <w:rFonts w:cs="Arial"/>
        </w:rPr>
        <w:t xml:space="preserve"> </w:t>
      </w:r>
      <w:proofErr w:type="gramStart"/>
      <w:r w:rsidRPr="00014ACD">
        <w:rPr>
          <w:rFonts w:cs="Arial"/>
        </w:rPr>
        <w:t>is</w:t>
      </w:r>
      <w:proofErr w:type="gramEnd"/>
      <w:r w:rsidRPr="00014ACD">
        <w:rPr>
          <w:rFonts w:cs="Arial"/>
        </w:rPr>
        <w:t xml:space="preserve"> enabled in </w:t>
      </w:r>
      <w:proofErr w:type="spellStart"/>
      <w:r w:rsidRPr="00014ACD">
        <w:rPr>
          <w:rFonts w:cs="Arial"/>
        </w:rPr>
        <w:t>NetSim</w:t>
      </w:r>
      <w:proofErr w:type="spellEnd"/>
      <w:r w:rsidRPr="00014ACD">
        <w:rPr>
          <w:rFonts w:cs="Arial"/>
        </w:rPr>
        <w:t xml:space="preserve"> GUI</w:t>
      </w:r>
      <w:r>
        <w:rPr>
          <w:rFonts w:cs="Arial"/>
        </w:rPr>
        <w:t>.</w:t>
      </w:r>
    </w:p>
    <w:p w14:paraId="5507F34C" w14:textId="7210B9E2" w:rsidR="008A3BD4"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w:t>
      </w:r>
      <w:r w:rsidRPr="007F0CFA">
        <w:rPr>
          <w:rFonts w:cs="Arial"/>
        </w:rPr>
        <w:t xml:space="preserve">The log file </w:t>
      </w:r>
      <w:r w:rsidR="00E549AA">
        <w:rPr>
          <w:rFonts w:cs="Arial"/>
        </w:rPr>
        <w:t>is populated as per</w:t>
      </w:r>
      <w:r w:rsidRPr="007F0CFA">
        <w:rPr>
          <w:rFonts w:cs="Arial"/>
        </w:rPr>
        <w:t xml:space="preserve"> the information provided in</w:t>
      </w:r>
      <w:r>
        <w:rPr>
          <w:rFonts w:cs="Arial"/>
        </w:rPr>
        <w:t xml:space="preserve"> </w:t>
      </w:r>
      <w:r w:rsidRPr="00CF54B2">
        <w:rPr>
          <w:b/>
          <w:bCs/>
        </w:rPr>
        <w:t xml:space="preserve">Section </w:t>
      </w:r>
      <w:r>
        <w:rPr>
          <w:b/>
          <w:bCs/>
        </w:rPr>
        <w:t>3.2</w:t>
      </w:r>
      <w:r w:rsidR="004B08CC">
        <w:rPr>
          <w:b/>
          <w:bCs/>
        </w:rPr>
        <w:t>0</w:t>
      </w:r>
      <w:r>
        <w:t xml:space="preserve"> </w:t>
      </w:r>
      <w:r w:rsidRPr="004329E7">
        <w:rPr>
          <w:rFonts w:cs="Arial"/>
        </w:rPr>
        <w:t>5G</w:t>
      </w:r>
      <w:r>
        <w:rPr>
          <w:rFonts w:cs="Arial"/>
        </w:rPr>
        <w:t xml:space="preserve"> </w:t>
      </w:r>
      <w:r w:rsidRPr="004329E7">
        <w:rPr>
          <w:rFonts w:cs="Arial"/>
        </w:rPr>
        <w:t>NR</w:t>
      </w:r>
      <w:r>
        <w:rPr>
          <w:rFonts w:cs="Arial"/>
        </w:rPr>
        <w:t xml:space="preserve"> technology library document.</w:t>
      </w:r>
    </w:p>
    <w:p w14:paraId="2D0D7BD5" w14:textId="005D2A2E" w:rsidR="008A3BD4" w:rsidRPr="00014ACD" w:rsidRDefault="008A3BD4" w:rsidP="001F1A04">
      <w:pPr>
        <w:pStyle w:val="UMParaBody"/>
        <w:ind w:right="4"/>
        <w:rPr>
          <w:rFonts w:cs="Arial"/>
        </w:rPr>
      </w:pPr>
      <w:r w:rsidRPr="00014ACD">
        <w:rPr>
          <w:rFonts w:cs="Arial"/>
          <w:b/>
          <w:bCs/>
        </w:rPr>
        <w:t xml:space="preserve">Step </w:t>
      </w:r>
      <w:r>
        <w:rPr>
          <w:rFonts w:cs="Arial"/>
          <w:b/>
          <w:bCs/>
        </w:rPr>
        <w:t>11:</w:t>
      </w:r>
      <w:r w:rsidRPr="00014ACD">
        <w:rPr>
          <w:rFonts w:cs="Arial"/>
        </w:rPr>
        <w:t xml:space="preserve"> Run the </w:t>
      </w:r>
      <w:r w:rsidR="00E549AA">
        <w:rPr>
          <w:rFonts w:cs="Arial"/>
        </w:rPr>
        <w:t>s</w:t>
      </w:r>
      <w:r w:rsidRPr="00014ACD">
        <w:rPr>
          <w:rFonts w:cs="Arial"/>
        </w:rPr>
        <w:t xml:space="preserve">imulation for </w:t>
      </w:r>
      <w:r>
        <w:rPr>
          <w:rFonts w:cs="Arial"/>
        </w:rPr>
        <w:t>20</w:t>
      </w:r>
      <w:r w:rsidRPr="00014ACD">
        <w:rPr>
          <w:rFonts w:cs="Arial"/>
        </w:rPr>
        <w:t xml:space="preserve"> </w:t>
      </w:r>
      <w:r w:rsidR="00E549AA">
        <w:rPr>
          <w:rFonts w:cs="Arial"/>
        </w:rPr>
        <w:t>s</w:t>
      </w:r>
      <w:r w:rsidRPr="00014ACD">
        <w:rPr>
          <w:rFonts w:cs="Arial"/>
        </w:rPr>
        <w:t>econds.</w:t>
      </w:r>
    </w:p>
    <w:p w14:paraId="79547052" w14:textId="722ACAD7" w:rsidR="008A3BD4" w:rsidRPr="009D285A" w:rsidRDefault="008A3BD4" w:rsidP="001F1A04">
      <w:pPr>
        <w:pStyle w:val="Heading3"/>
        <w:ind w:right="4"/>
        <w:rPr>
          <w:color w:val="auto"/>
          <w:lang w:eastAsia="en-IN"/>
        </w:rPr>
      </w:pPr>
      <w:r w:rsidRPr="009D285A">
        <w:rPr>
          <w:color w:val="auto"/>
          <w:lang w:eastAsia="en-IN"/>
        </w:rPr>
        <w:t xml:space="preserve">Computing </w:t>
      </w:r>
      <w:r w:rsidR="00947975">
        <w:rPr>
          <w:color w:val="auto"/>
          <w:lang w:eastAsia="en-IN"/>
        </w:rPr>
        <w:t xml:space="preserve">the </w:t>
      </w:r>
      <w:r w:rsidRPr="009D285A">
        <w:rPr>
          <w:color w:val="auto"/>
          <w:lang w:eastAsia="en-IN"/>
        </w:rPr>
        <w:t>delay and throughput</w:t>
      </w:r>
    </w:p>
    <w:p w14:paraId="3765E0BE" w14:textId="77777777" w:rsidR="008A3BD4" w:rsidRPr="009D285A" w:rsidRDefault="008A3BD4" w:rsidP="001F1A04">
      <w:pPr>
        <w:pStyle w:val="Heading4"/>
        <w:ind w:right="4"/>
        <w:rPr>
          <w:color w:val="auto"/>
          <w:lang w:eastAsia="en-IN"/>
        </w:rPr>
      </w:pPr>
      <w:r w:rsidRPr="009D285A">
        <w:rPr>
          <w:color w:val="auto"/>
          <w:lang w:eastAsia="en-IN"/>
        </w:rPr>
        <w:t>Delay computation from Event Traces</w:t>
      </w:r>
    </w:p>
    <w:p w14:paraId="5A6BA2AD" w14:textId="77777777" w:rsidR="008A3BD4" w:rsidRPr="00B21196" w:rsidRDefault="008A3BD4" w:rsidP="001F1A04">
      <w:pPr>
        <w:autoSpaceDE w:val="0"/>
        <w:autoSpaceDN w:val="0"/>
        <w:adjustRightInd w:val="0"/>
        <w:ind w:right="4"/>
        <w:rPr>
          <w:rFonts w:cs="Arial"/>
          <w:b/>
          <w:bCs/>
          <w:i/>
          <w:iCs/>
          <w:sz w:val="18"/>
          <w:szCs w:val="18"/>
          <w:lang w:val="en-IN"/>
        </w:rPr>
      </w:pPr>
      <w:r w:rsidRPr="00B21196">
        <w:rPr>
          <w:rFonts w:cs="Arial"/>
          <w:b/>
          <w:bCs/>
          <w:i/>
          <w:iCs/>
          <w:color w:val="FF0000"/>
          <w:sz w:val="18"/>
          <w:szCs w:val="18"/>
          <w:lang w:val="en-IN"/>
        </w:rPr>
        <w:t>NOTE</w:t>
      </w:r>
      <w:r w:rsidRPr="00B21196">
        <w:rPr>
          <w:rFonts w:cs="Arial"/>
          <w:b/>
          <w:bCs/>
          <w:i/>
          <w:iCs/>
          <w:sz w:val="18"/>
          <w:szCs w:val="18"/>
          <w:lang w:val="en-IN"/>
        </w:rPr>
        <w:t>:</w:t>
      </w:r>
      <w:r w:rsidRPr="00B21196">
        <w:rPr>
          <w:rFonts w:cs="Arial"/>
          <w:i/>
          <w:iCs/>
          <w:sz w:val="18"/>
          <w:szCs w:val="18"/>
          <w:lang w:val="en-IN"/>
        </w:rPr>
        <w:t xml:space="preserve"> </w:t>
      </w:r>
      <w:r w:rsidRPr="00B21196">
        <w:rPr>
          <w:rFonts w:cs="Arial"/>
          <w:b/>
          <w:bCs/>
          <w:i/>
          <w:iCs/>
          <w:sz w:val="18"/>
          <w:szCs w:val="18"/>
          <w:lang w:val="en-IN"/>
        </w:rPr>
        <w:t>Follow the article link given below, to generate pivot table for large Packet Trace and Event Trace files</w:t>
      </w:r>
    </w:p>
    <w:p w14:paraId="6E4CB5E4" w14:textId="7E17C966" w:rsidR="008A3BD4" w:rsidRPr="004746A7" w:rsidRDefault="00000000" w:rsidP="001F1A04">
      <w:pPr>
        <w:autoSpaceDE w:val="0"/>
        <w:autoSpaceDN w:val="0"/>
        <w:adjustRightInd w:val="0"/>
        <w:ind w:right="4"/>
        <w:rPr>
          <w:rFonts w:ascii="Verdana" w:hAnsi="Verdana" w:cs="Verdana"/>
          <w:i/>
          <w:iCs/>
          <w:sz w:val="18"/>
          <w:szCs w:val="18"/>
          <w:lang w:val="en-IN"/>
        </w:rPr>
      </w:pPr>
      <w:hyperlink r:id="rId18" w:history="1">
        <w:r w:rsidR="008A3BD4" w:rsidRPr="004746A7">
          <w:rPr>
            <w:rStyle w:val="Hyperlink"/>
            <w:rFonts w:ascii="Verdana" w:hAnsi="Verdana" w:cs="Verdana"/>
            <w:i/>
            <w:iCs/>
            <w:sz w:val="18"/>
            <w:szCs w:val="18"/>
            <w:lang w:val="en-IN"/>
          </w:rPr>
          <w:t>How to generate pivot reports for large packet trace and event trace files?</w:t>
        </w:r>
      </w:hyperlink>
    </w:p>
    <w:p w14:paraId="0FEACD03" w14:textId="77777777" w:rsidR="008A3BD4" w:rsidRPr="006D0AAF" w:rsidRDefault="008A3BD4" w:rsidP="001F1A04">
      <w:pPr>
        <w:pStyle w:val="ListParagraph"/>
        <w:numPr>
          <w:ilvl w:val="0"/>
          <w:numId w:val="18"/>
        </w:numPr>
        <w:ind w:left="426" w:right="4" w:hanging="426"/>
        <w:contextualSpacing w:val="0"/>
        <w:rPr>
          <w:szCs w:val="20"/>
        </w:rPr>
      </w:pPr>
      <w:r w:rsidRPr="006D0AAF">
        <w:rPr>
          <w:szCs w:val="20"/>
        </w:rPr>
        <w:t>Open Event Trace after simulation.</w:t>
      </w:r>
    </w:p>
    <w:p w14:paraId="3DC7B632" w14:textId="6EB4870C" w:rsidR="008A3BD4" w:rsidRPr="006D0AAF" w:rsidRDefault="008A3BD4" w:rsidP="001F1A04">
      <w:pPr>
        <w:pStyle w:val="ListParagraph"/>
        <w:numPr>
          <w:ilvl w:val="0"/>
          <w:numId w:val="18"/>
        </w:numPr>
        <w:ind w:left="426" w:right="4" w:hanging="426"/>
        <w:contextualSpacing w:val="0"/>
        <w:rPr>
          <w:szCs w:val="20"/>
        </w:rPr>
      </w:pPr>
      <w:r w:rsidRPr="006D0AAF">
        <w:rPr>
          <w:szCs w:val="20"/>
        </w:rPr>
        <w:t>Go</w:t>
      </w:r>
      <w:r w:rsidR="00947975">
        <w:rPr>
          <w:szCs w:val="20"/>
        </w:rPr>
        <w:t xml:space="preserve"> </w:t>
      </w:r>
      <w:r w:rsidRPr="006D0AAF">
        <w:rPr>
          <w:szCs w:val="20"/>
        </w:rPr>
        <w:t xml:space="preserve">to </w:t>
      </w:r>
      <w:proofErr w:type="gramStart"/>
      <w:r w:rsidRPr="006D0AAF">
        <w:rPr>
          <w:b/>
          <w:bCs/>
          <w:szCs w:val="20"/>
        </w:rPr>
        <w:t>Insert</w:t>
      </w:r>
      <w:proofErr w:type="gramEnd"/>
      <w:r w:rsidRPr="006D0AAF">
        <w:rPr>
          <w:szCs w:val="20"/>
        </w:rPr>
        <w:t xml:space="preserve"> option at the top ribbon of the trace window and select </w:t>
      </w:r>
      <w:r w:rsidRPr="006D0AAF">
        <w:rPr>
          <w:b/>
          <w:bCs/>
          <w:szCs w:val="20"/>
        </w:rPr>
        <w:t>Pivot Tables</w:t>
      </w:r>
      <w:r w:rsidRPr="006D0AAF">
        <w:rPr>
          <w:szCs w:val="20"/>
        </w:rPr>
        <w:t>.</w:t>
      </w:r>
    </w:p>
    <w:p w14:paraId="31A5684B" w14:textId="77777777" w:rsidR="008A3BD4" w:rsidRPr="006D0AAF" w:rsidRDefault="008A3BD4" w:rsidP="001F1A04">
      <w:pPr>
        <w:pStyle w:val="ListParagraph"/>
        <w:numPr>
          <w:ilvl w:val="0"/>
          <w:numId w:val="18"/>
        </w:numPr>
        <w:ind w:left="426" w:right="4" w:hanging="426"/>
        <w:contextualSpacing w:val="0"/>
        <w:rPr>
          <w:szCs w:val="20"/>
        </w:rPr>
      </w:pPr>
      <w:r w:rsidRPr="006D0AAF">
        <w:rPr>
          <w:szCs w:val="20"/>
        </w:rPr>
        <w:t xml:space="preserve">In the window which arises, you can see </w:t>
      </w:r>
      <w:r w:rsidRPr="006D0AAF">
        <w:rPr>
          <w:b/>
          <w:bCs/>
          <w:szCs w:val="20"/>
        </w:rPr>
        <w:t>Table_1</w:t>
      </w:r>
      <w:r w:rsidRPr="006D0AAF">
        <w:rPr>
          <w:szCs w:val="20"/>
        </w:rPr>
        <w:t>. Click on OK.</w:t>
      </w:r>
    </w:p>
    <w:p w14:paraId="319ECDB4" w14:textId="085226B0" w:rsidR="008A3BD4" w:rsidRPr="006930F1" w:rsidRDefault="008A3BD4" w:rsidP="001F1A04">
      <w:pPr>
        <w:pStyle w:val="ListParagraph"/>
        <w:numPr>
          <w:ilvl w:val="0"/>
          <w:numId w:val="18"/>
        </w:numPr>
        <w:ind w:left="426" w:right="4" w:hanging="426"/>
        <w:contextualSpacing w:val="0"/>
      </w:pPr>
      <w:r w:rsidRPr="006D0AAF">
        <w:rPr>
          <w:szCs w:val="20"/>
        </w:rPr>
        <w:t>This will create a new sheet with Pivot Table</w:t>
      </w:r>
      <w:r>
        <w:rPr>
          <w:szCs w:val="20"/>
        </w:rPr>
        <w:t xml:space="preserve"> as shown </w:t>
      </w:r>
      <w:r w:rsidR="00947975">
        <w:t>in</w:t>
      </w:r>
      <w:r w:rsidRPr="006930F1">
        <w:t xml:space="preserve"> </w:t>
      </w:r>
      <w:r w:rsidRPr="006930F1">
        <w:fldChar w:fldCharType="begin"/>
      </w:r>
      <w:r w:rsidRPr="006930F1">
        <w:instrText xml:space="preserve"> REF _Ref51662032 \h  \* MERGEFORMAT </w:instrText>
      </w:r>
      <w:r w:rsidRPr="006930F1">
        <w:fldChar w:fldCharType="separate"/>
      </w:r>
      <w:r w:rsidR="00D9092F" w:rsidRPr="00C764A9">
        <w:t xml:space="preserve">Figure </w:t>
      </w:r>
      <w:r w:rsidR="00D9092F">
        <w:rPr>
          <w:noProof/>
        </w:rPr>
        <w:t>0</w:t>
      </w:r>
      <w:r w:rsidR="00D9092F" w:rsidRPr="00C764A9">
        <w:rPr>
          <w:noProof/>
        </w:rPr>
        <w:noBreakHyphen/>
      </w:r>
      <w:r w:rsidR="00D9092F">
        <w:rPr>
          <w:noProof/>
        </w:rPr>
        <w:t>7</w:t>
      </w:r>
      <w:r w:rsidRPr="006930F1">
        <w:fldChar w:fldCharType="end"/>
      </w:r>
      <w:r w:rsidRPr="006930F1">
        <w:t>.</w:t>
      </w:r>
    </w:p>
    <w:p w14:paraId="34463EAB" w14:textId="77777777" w:rsidR="008A3BD4" w:rsidRPr="0061652D" w:rsidRDefault="008A3BD4" w:rsidP="001F1A04">
      <w:pPr>
        <w:pStyle w:val="ListParagraph"/>
        <w:ind w:right="4"/>
        <w:contextualSpacing w:val="0"/>
        <w:jc w:val="center"/>
        <w:rPr>
          <w:szCs w:val="20"/>
        </w:rPr>
      </w:pPr>
      <w:r>
        <w:rPr>
          <w:noProof/>
        </w:rPr>
        <w:drawing>
          <wp:inline distT="0" distB="0" distL="0" distR="0" wp14:anchorId="46435EE5" wp14:editId="219C3EE6">
            <wp:extent cx="5400000" cy="1971345"/>
            <wp:effectExtent l="0" t="0" r="0" b="0"/>
            <wp:docPr id="157" name="Picture 15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 table, Excel&#10;&#10;Description automatically generated"/>
                    <pic:cNvPicPr/>
                  </pic:nvPicPr>
                  <pic:blipFill>
                    <a:blip r:embed="rId19"/>
                    <a:stretch>
                      <a:fillRect/>
                    </a:stretch>
                  </pic:blipFill>
                  <pic:spPr>
                    <a:xfrm>
                      <a:off x="0" y="0"/>
                      <a:ext cx="5400000" cy="1971345"/>
                    </a:xfrm>
                    <a:prstGeom prst="rect">
                      <a:avLst/>
                    </a:prstGeom>
                  </pic:spPr>
                </pic:pic>
              </a:graphicData>
            </a:graphic>
          </wp:inline>
        </w:drawing>
      </w:r>
    </w:p>
    <w:p w14:paraId="05DEFC84" w14:textId="47226DE7" w:rsidR="008A3BD4" w:rsidRPr="00C764A9" w:rsidRDefault="008A3BD4" w:rsidP="001F1A04">
      <w:pPr>
        <w:pStyle w:val="Caption"/>
        <w:rPr>
          <w:b/>
          <w:bCs/>
          <w:i/>
          <w:sz w:val="24"/>
          <w:szCs w:val="22"/>
        </w:rPr>
      </w:pPr>
      <w:bookmarkStart w:id="16" w:name="_Ref51662032"/>
      <w:r w:rsidRPr="00C764A9">
        <w:t xml:space="preserve">Figure </w:t>
      </w:r>
      <w:r>
        <w:fldChar w:fldCharType="begin"/>
      </w:r>
      <w:r>
        <w:instrText>STYLEREF 1 \s</w:instrText>
      </w:r>
      <w:r>
        <w:fldChar w:fldCharType="separate"/>
      </w:r>
      <w:r w:rsidR="00D9092F">
        <w:rPr>
          <w:noProof/>
        </w:rPr>
        <w:t>0</w:t>
      </w:r>
      <w:r>
        <w:fldChar w:fldCharType="end"/>
      </w:r>
      <w:r w:rsidRPr="00C764A9">
        <w:noBreakHyphen/>
      </w:r>
      <w:r>
        <w:fldChar w:fldCharType="begin"/>
      </w:r>
      <w:r>
        <w:instrText>SEQ Figure \* ARABIC \s 1</w:instrText>
      </w:r>
      <w:r>
        <w:fldChar w:fldCharType="separate"/>
      </w:r>
      <w:r w:rsidR="00D9092F">
        <w:rPr>
          <w:noProof/>
        </w:rPr>
        <w:t>7</w:t>
      </w:r>
      <w:r>
        <w:fldChar w:fldCharType="end"/>
      </w:r>
      <w:bookmarkEnd w:id="16"/>
      <w:r w:rsidRPr="00C764A9">
        <w:t>: Blank Pivot Table</w:t>
      </w:r>
    </w:p>
    <w:p w14:paraId="568A17FD" w14:textId="73875E44" w:rsidR="008A3BD4" w:rsidRDefault="008A3BD4" w:rsidP="001F1A04">
      <w:pPr>
        <w:pStyle w:val="ListParagraph"/>
        <w:numPr>
          <w:ilvl w:val="0"/>
          <w:numId w:val="18"/>
        </w:numPr>
        <w:ind w:left="426" w:right="4" w:hanging="426"/>
        <w:contextualSpacing w:val="0"/>
        <w:rPr>
          <w:szCs w:val="20"/>
        </w:rPr>
      </w:pPr>
      <w:r w:rsidRPr="006D0AAF">
        <w:rPr>
          <w:szCs w:val="20"/>
        </w:rPr>
        <w:t xml:space="preserve">Now drag and drop </w:t>
      </w:r>
      <w:proofErr w:type="spellStart"/>
      <w:r w:rsidRPr="006D0AAF">
        <w:rPr>
          <w:b/>
          <w:bCs/>
          <w:szCs w:val="20"/>
        </w:rPr>
        <w:t>Packet_Id</w:t>
      </w:r>
      <w:proofErr w:type="spellEnd"/>
      <w:r w:rsidRPr="006D0AAF">
        <w:rPr>
          <w:szCs w:val="20"/>
        </w:rPr>
        <w:t xml:space="preserve"> to </w:t>
      </w:r>
      <w:r w:rsidRPr="006D0AAF">
        <w:rPr>
          <w:b/>
          <w:bCs/>
          <w:szCs w:val="20"/>
        </w:rPr>
        <w:t>Rows</w:t>
      </w:r>
      <w:r w:rsidRPr="006D0AAF">
        <w:rPr>
          <w:szCs w:val="20"/>
        </w:rPr>
        <w:t xml:space="preserve"> field. Similarly, drag and drop the following: </w:t>
      </w:r>
      <w:proofErr w:type="spellStart"/>
      <w:r w:rsidRPr="006D0AAF">
        <w:rPr>
          <w:b/>
          <w:bCs/>
          <w:szCs w:val="20"/>
        </w:rPr>
        <w:t>Event_Type</w:t>
      </w:r>
      <w:proofErr w:type="spellEnd"/>
      <w:r w:rsidRPr="006D0AAF">
        <w:rPr>
          <w:szCs w:val="20"/>
        </w:rPr>
        <w:t xml:space="preserve"> to </w:t>
      </w:r>
      <w:r w:rsidRPr="006D0AAF">
        <w:rPr>
          <w:b/>
          <w:bCs/>
          <w:szCs w:val="20"/>
        </w:rPr>
        <w:t>Columns</w:t>
      </w:r>
      <w:r w:rsidRPr="006D0AAF">
        <w:rPr>
          <w:szCs w:val="20"/>
        </w:rPr>
        <w:t xml:space="preserve"> field, </w:t>
      </w:r>
      <w:proofErr w:type="spellStart"/>
      <w:r w:rsidRPr="006D0AAF">
        <w:rPr>
          <w:b/>
          <w:bCs/>
          <w:szCs w:val="20"/>
        </w:rPr>
        <w:t>Event_Time</w:t>
      </w:r>
      <w:proofErr w:type="spellEnd"/>
      <w:r w:rsidRPr="006D0AAF">
        <w:rPr>
          <w:szCs w:val="20"/>
        </w:rPr>
        <w:t xml:space="preserve"> to </w:t>
      </w:r>
      <w:r w:rsidRPr="006D0AAF">
        <w:rPr>
          <w:b/>
          <w:bCs/>
          <w:szCs w:val="20"/>
        </w:rPr>
        <w:t>Values</w:t>
      </w:r>
      <w:r w:rsidRPr="006D0AAF">
        <w:rPr>
          <w:szCs w:val="20"/>
        </w:rPr>
        <w:t xml:space="preserve"> field</w:t>
      </w:r>
      <w:r w:rsidR="00964ABD">
        <w:rPr>
          <w:szCs w:val="20"/>
        </w:rPr>
        <w:t>,</w:t>
      </w:r>
      <w:r>
        <w:rPr>
          <w:szCs w:val="20"/>
        </w:rPr>
        <w:t xml:space="preserve"> as shown </w:t>
      </w:r>
      <w:r w:rsidRPr="006930F1">
        <w:fldChar w:fldCharType="begin"/>
      </w:r>
      <w:r w:rsidRPr="006930F1">
        <w:instrText xml:space="preserve"> REF _Ref51662121 \h  \* MERGEFORMAT </w:instrText>
      </w:r>
      <w:r w:rsidRPr="006930F1">
        <w:fldChar w:fldCharType="separate"/>
      </w:r>
      <w:r w:rsidR="00D9092F" w:rsidRPr="00C764A9">
        <w:t xml:space="preserve">Figure </w:t>
      </w:r>
      <w:r w:rsidR="00D9092F">
        <w:rPr>
          <w:noProof/>
        </w:rPr>
        <w:t>0</w:t>
      </w:r>
      <w:r w:rsidR="00D9092F" w:rsidRPr="00C764A9">
        <w:rPr>
          <w:noProof/>
        </w:rPr>
        <w:noBreakHyphen/>
      </w:r>
      <w:r w:rsidR="00D9092F">
        <w:rPr>
          <w:noProof/>
        </w:rPr>
        <w:t>8</w:t>
      </w:r>
      <w:r w:rsidRPr="006930F1">
        <w:fldChar w:fldCharType="end"/>
      </w:r>
      <w:r w:rsidRPr="006930F1">
        <w:t>.</w:t>
      </w:r>
    </w:p>
    <w:p w14:paraId="0AC71C0E" w14:textId="77777777" w:rsidR="008A3BD4" w:rsidRPr="0061652D" w:rsidRDefault="008A3BD4" w:rsidP="001F1A04">
      <w:pPr>
        <w:pStyle w:val="ListParagraph"/>
        <w:ind w:right="4"/>
        <w:contextualSpacing w:val="0"/>
        <w:jc w:val="center"/>
        <w:rPr>
          <w:szCs w:val="20"/>
        </w:rPr>
      </w:pPr>
      <w:r>
        <w:rPr>
          <w:noProof/>
        </w:rPr>
        <w:lastRenderedPageBreak/>
        <w:drawing>
          <wp:inline distT="0" distB="0" distL="0" distR="0" wp14:anchorId="0225D0E1" wp14:editId="7FCAFA9C">
            <wp:extent cx="5400000" cy="1941923"/>
            <wp:effectExtent l="0" t="0" r="0" b="1270"/>
            <wp:docPr id="158" name="Picture 15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 table, Excel&#10;&#10;Description automatically generated"/>
                    <pic:cNvPicPr/>
                  </pic:nvPicPr>
                  <pic:blipFill>
                    <a:blip r:embed="rId20"/>
                    <a:stretch>
                      <a:fillRect/>
                    </a:stretch>
                  </pic:blipFill>
                  <pic:spPr>
                    <a:xfrm>
                      <a:off x="0" y="0"/>
                      <a:ext cx="5400000" cy="1941923"/>
                    </a:xfrm>
                    <a:prstGeom prst="rect">
                      <a:avLst/>
                    </a:prstGeom>
                  </pic:spPr>
                </pic:pic>
              </a:graphicData>
            </a:graphic>
          </wp:inline>
        </w:drawing>
      </w:r>
    </w:p>
    <w:p w14:paraId="138C0215" w14:textId="34D6799A" w:rsidR="008A3BD4" w:rsidRPr="00C764A9" w:rsidRDefault="008A3BD4" w:rsidP="001F1A04">
      <w:pPr>
        <w:pStyle w:val="Caption"/>
        <w:rPr>
          <w:b/>
          <w:bCs/>
          <w:i/>
          <w:sz w:val="24"/>
          <w:szCs w:val="22"/>
        </w:rPr>
      </w:pPr>
      <w:bookmarkStart w:id="17" w:name="_Ref51662121"/>
      <w:r w:rsidRPr="00C764A9">
        <w:t xml:space="preserve">Figure </w:t>
      </w:r>
      <w:r>
        <w:fldChar w:fldCharType="begin"/>
      </w:r>
      <w:r>
        <w:instrText>STYLEREF 1 \s</w:instrText>
      </w:r>
      <w:r>
        <w:fldChar w:fldCharType="separate"/>
      </w:r>
      <w:r w:rsidR="00D9092F">
        <w:rPr>
          <w:noProof/>
        </w:rPr>
        <w:t>0</w:t>
      </w:r>
      <w:r>
        <w:fldChar w:fldCharType="end"/>
      </w:r>
      <w:r w:rsidRPr="00C764A9">
        <w:noBreakHyphen/>
      </w:r>
      <w:r>
        <w:fldChar w:fldCharType="begin"/>
      </w:r>
      <w:r>
        <w:instrText>SEQ Figure \* ARABIC \s 1</w:instrText>
      </w:r>
      <w:r>
        <w:fldChar w:fldCharType="separate"/>
      </w:r>
      <w:r w:rsidR="00D9092F">
        <w:rPr>
          <w:noProof/>
        </w:rPr>
        <w:t>8</w:t>
      </w:r>
      <w:r>
        <w:fldChar w:fldCharType="end"/>
      </w:r>
      <w:bookmarkEnd w:id="17"/>
      <w:r w:rsidRPr="00C764A9">
        <w:t>: Adding fields into Columns, Rows and Values</w:t>
      </w:r>
    </w:p>
    <w:p w14:paraId="7D388D8E" w14:textId="7B86E8C9" w:rsidR="008A3BD4" w:rsidRDefault="008A3BD4" w:rsidP="001F1A04">
      <w:pPr>
        <w:pStyle w:val="ListParagraph"/>
        <w:numPr>
          <w:ilvl w:val="0"/>
          <w:numId w:val="18"/>
        </w:numPr>
        <w:ind w:left="426" w:right="4" w:hanging="426"/>
        <w:contextualSpacing w:val="0"/>
        <w:rPr>
          <w:szCs w:val="20"/>
        </w:rPr>
      </w:pPr>
      <w:r w:rsidRPr="006D0AAF">
        <w:rPr>
          <w:szCs w:val="20"/>
        </w:rPr>
        <w:t>Now</w:t>
      </w:r>
      <w:r w:rsidR="00964ABD">
        <w:rPr>
          <w:szCs w:val="20"/>
        </w:rPr>
        <w:t>,</w:t>
      </w:r>
      <w:r w:rsidRPr="006D0AAF">
        <w:rPr>
          <w:szCs w:val="20"/>
        </w:rPr>
        <w:t xml:space="preserve"> in the Pivot table formed, filter </w:t>
      </w:r>
      <w:proofErr w:type="spellStart"/>
      <w:r w:rsidRPr="006D0AAF">
        <w:rPr>
          <w:b/>
          <w:bCs/>
          <w:szCs w:val="20"/>
        </w:rPr>
        <w:t>Event_Type</w:t>
      </w:r>
      <w:proofErr w:type="spellEnd"/>
      <w:r w:rsidRPr="006D0AAF">
        <w:rPr>
          <w:szCs w:val="20"/>
        </w:rPr>
        <w:t xml:space="preserve"> to </w:t>
      </w:r>
      <w:r w:rsidRPr="006D0AAF">
        <w:rPr>
          <w:b/>
          <w:bCs/>
          <w:szCs w:val="20"/>
        </w:rPr>
        <w:t>APPLICATION_IN</w:t>
      </w:r>
      <w:r w:rsidRPr="006D0AAF">
        <w:rPr>
          <w:szCs w:val="20"/>
        </w:rPr>
        <w:t xml:space="preserve"> and </w:t>
      </w:r>
      <w:r w:rsidRPr="006D0AAF">
        <w:rPr>
          <w:b/>
          <w:bCs/>
          <w:szCs w:val="20"/>
        </w:rPr>
        <w:t>APPLICATION_OUT</w:t>
      </w:r>
      <w:r>
        <w:rPr>
          <w:szCs w:val="20"/>
        </w:rPr>
        <w:t xml:space="preserve"> as s</w:t>
      </w:r>
      <w:r w:rsidRPr="006930F1">
        <w:t>hown</w:t>
      </w:r>
      <w:r w:rsidR="00964ABD">
        <w:t xml:space="preserve"> in</w:t>
      </w:r>
      <w:r w:rsidRPr="006930F1">
        <w:t xml:space="preserve"> </w:t>
      </w:r>
      <w:r w:rsidRPr="006930F1">
        <w:fldChar w:fldCharType="begin"/>
      </w:r>
      <w:r w:rsidRPr="006930F1">
        <w:instrText xml:space="preserve"> REF _Ref51662195 \h  \* MERGEFORMAT </w:instrText>
      </w:r>
      <w:r w:rsidRPr="006930F1">
        <w:fldChar w:fldCharType="separate"/>
      </w:r>
      <w:r w:rsidR="00D9092F" w:rsidRPr="002277D3">
        <w:t xml:space="preserve">Figure </w:t>
      </w:r>
      <w:r w:rsidR="00D9092F">
        <w:rPr>
          <w:noProof/>
        </w:rPr>
        <w:t>0</w:t>
      </w:r>
      <w:r w:rsidR="00D9092F" w:rsidRPr="002277D3">
        <w:rPr>
          <w:noProof/>
        </w:rPr>
        <w:noBreakHyphen/>
      </w:r>
      <w:r w:rsidR="00D9092F">
        <w:rPr>
          <w:noProof/>
        </w:rPr>
        <w:t>9</w:t>
      </w:r>
      <w:r w:rsidRPr="006930F1">
        <w:fldChar w:fldCharType="end"/>
      </w:r>
      <w:r w:rsidRPr="006930F1">
        <w:t>.</w:t>
      </w:r>
    </w:p>
    <w:p w14:paraId="7D9B8E0C" w14:textId="77777777" w:rsidR="008A3BD4" w:rsidRPr="0061652D" w:rsidRDefault="008A3BD4" w:rsidP="001F1A04">
      <w:pPr>
        <w:pStyle w:val="ListParagraph"/>
        <w:ind w:right="4"/>
        <w:contextualSpacing w:val="0"/>
        <w:jc w:val="center"/>
        <w:rPr>
          <w:szCs w:val="20"/>
        </w:rPr>
      </w:pPr>
      <w:r>
        <w:rPr>
          <w:noProof/>
        </w:rPr>
        <w:drawing>
          <wp:inline distT="0" distB="0" distL="0" distR="0" wp14:anchorId="28FD3FB1" wp14:editId="16812E03">
            <wp:extent cx="3960000" cy="3872894"/>
            <wp:effectExtent l="0" t="0" r="2540" b="0"/>
            <wp:docPr id="160" name="Picture 16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application, table, Excel&#10;&#10;Description automatically generated"/>
                    <pic:cNvPicPr/>
                  </pic:nvPicPr>
                  <pic:blipFill>
                    <a:blip r:embed="rId21"/>
                    <a:stretch>
                      <a:fillRect/>
                    </a:stretch>
                  </pic:blipFill>
                  <pic:spPr>
                    <a:xfrm>
                      <a:off x="0" y="0"/>
                      <a:ext cx="3960000" cy="3872894"/>
                    </a:xfrm>
                    <a:prstGeom prst="rect">
                      <a:avLst/>
                    </a:prstGeom>
                  </pic:spPr>
                </pic:pic>
              </a:graphicData>
            </a:graphic>
          </wp:inline>
        </w:drawing>
      </w:r>
    </w:p>
    <w:p w14:paraId="53A5602A" w14:textId="1F9EC3C5" w:rsidR="008A3BD4" w:rsidRPr="002277D3" w:rsidRDefault="008A3BD4" w:rsidP="001F1A04">
      <w:pPr>
        <w:pStyle w:val="Caption"/>
        <w:rPr>
          <w:b/>
          <w:bCs/>
          <w:i/>
          <w:sz w:val="24"/>
          <w:szCs w:val="22"/>
        </w:rPr>
      </w:pPr>
      <w:bookmarkStart w:id="18" w:name="_Ref51662195"/>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9</w:t>
      </w:r>
      <w:r>
        <w:fldChar w:fldCharType="end"/>
      </w:r>
      <w:bookmarkEnd w:id="18"/>
      <w:r w:rsidRPr="002277D3">
        <w:t>: Event Type filtered to APPLICATION_IN and APPLICATION_OUT to calculate delay</w:t>
      </w:r>
      <w:r w:rsidR="00964ABD">
        <w:t>.</w:t>
      </w:r>
    </w:p>
    <w:p w14:paraId="0A670434" w14:textId="2C3F05F7"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w:t>
      </w:r>
      <w:r w:rsidRPr="006D0AAF">
        <w:rPr>
          <w:b/>
          <w:bCs/>
          <w:szCs w:val="20"/>
        </w:rPr>
        <w:t>Values</w:t>
      </w:r>
      <w:r w:rsidRPr="006D0AAF">
        <w:rPr>
          <w:szCs w:val="20"/>
        </w:rPr>
        <w:t xml:space="preserve"> field in the Pivot Table Fields, Click on </w:t>
      </w:r>
      <w:r w:rsidRPr="006D0AAF">
        <w:rPr>
          <w:b/>
          <w:bCs/>
          <w:szCs w:val="20"/>
        </w:rPr>
        <w:t>Sum of Event Time (US)</w:t>
      </w:r>
      <w:r w:rsidRPr="006D0AAF">
        <w:rPr>
          <w:szCs w:val="20"/>
        </w:rPr>
        <w:t xml:space="preserve"> and select </w:t>
      </w:r>
      <w:r w:rsidRPr="006D0AAF">
        <w:rPr>
          <w:b/>
          <w:bCs/>
          <w:szCs w:val="20"/>
        </w:rPr>
        <w:t>Value Field Settings</w:t>
      </w:r>
      <w:r>
        <w:rPr>
          <w:b/>
          <w:bCs/>
          <w:szCs w:val="20"/>
        </w:rPr>
        <w:t xml:space="preserve"> </w:t>
      </w:r>
      <w:r w:rsidRPr="003A3661">
        <w:rPr>
          <w:szCs w:val="20"/>
        </w:rPr>
        <w:t>as shown</w:t>
      </w:r>
      <w:r w:rsidR="000A24D7">
        <w:rPr>
          <w:szCs w:val="20"/>
        </w:rPr>
        <w:t xml:space="preserve"> in</w:t>
      </w:r>
      <w:r>
        <w:rPr>
          <w:szCs w:val="20"/>
        </w:rPr>
        <w:t xml:space="preserve"> </w:t>
      </w:r>
      <w:r w:rsidRPr="006930F1">
        <w:fldChar w:fldCharType="begin"/>
      </w:r>
      <w:r w:rsidRPr="006930F1">
        <w:instrText xml:space="preserve"> REF _Ref51662269 \h  \* MERGEFORMAT </w:instrText>
      </w:r>
      <w:r w:rsidRPr="006930F1">
        <w:fldChar w:fldCharType="separate"/>
      </w:r>
      <w:r w:rsidR="00D9092F" w:rsidRPr="002277D3">
        <w:t xml:space="preserve">Figure </w:t>
      </w:r>
      <w:r w:rsidR="00D9092F">
        <w:rPr>
          <w:noProof/>
        </w:rPr>
        <w:t>0</w:t>
      </w:r>
      <w:r w:rsidR="00D9092F" w:rsidRPr="002277D3">
        <w:rPr>
          <w:noProof/>
        </w:rPr>
        <w:noBreakHyphen/>
      </w:r>
      <w:r w:rsidR="00D9092F">
        <w:rPr>
          <w:noProof/>
        </w:rPr>
        <w:t>10</w:t>
      </w:r>
      <w:r w:rsidRPr="006930F1">
        <w:fldChar w:fldCharType="end"/>
      </w:r>
      <w:r w:rsidRPr="006930F1">
        <w:t>.</w:t>
      </w:r>
    </w:p>
    <w:p w14:paraId="2D18E34F" w14:textId="77777777" w:rsidR="008A3BD4" w:rsidRPr="0061652D" w:rsidRDefault="008A3BD4" w:rsidP="001F1A04">
      <w:pPr>
        <w:pStyle w:val="ListParagraph"/>
        <w:ind w:right="4"/>
        <w:contextualSpacing w:val="0"/>
        <w:jc w:val="center"/>
        <w:rPr>
          <w:szCs w:val="20"/>
        </w:rPr>
      </w:pPr>
      <w:r>
        <w:rPr>
          <w:noProof/>
        </w:rPr>
        <w:lastRenderedPageBreak/>
        <w:drawing>
          <wp:inline distT="0" distB="0" distL="0" distR="0" wp14:anchorId="74CEF238" wp14:editId="422F32F9">
            <wp:extent cx="2724150" cy="2329769"/>
            <wp:effectExtent l="0" t="0" r="0" b="0"/>
            <wp:docPr id="161" name="Picture 1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10;&#10;Description automatically generated"/>
                    <pic:cNvPicPr/>
                  </pic:nvPicPr>
                  <pic:blipFill>
                    <a:blip r:embed="rId22"/>
                    <a:stretch>
                      <a:fillRect/>
                    </a:stretch>
                  </pic:blipFill>
                  <pic:spPr>
                    <a:xfrm>
                      <a:off x="0" y="0"/>
                      <a:ext cx="2734709" cy="2338799"/>
                    </a:xfrm>
                    <a:prstGeom prst="rect">
                      <a:avLst/>
                    </a:prstGeom>
                  </pic:spPr>
                </pic:pic>
              </a:graphicData>
            </a:graphic>
          </wp:inline>
        </w:drawing>
      </w:r>
    </w:p>
    <w:p w14:paraId="2ED50BD1" w14:textId="3950A74F" w:rsidR="008A3BD4" w:rsidRPr="002277D3" w:rsidRDefault="008A3BD4" w:rsidP="001F1A04">
      <w:pPr>
        <w:pStyle w:val="Caption"/>
        <w:rPr>
          <w:b/>
          <w:bCs/>
          <w:i/>
          <w:sz w:val="24"/>
          <w:szCs w:val="22"/>
        </w:rPr>
      </w:pPr>
      <w:bookmarkStart w:id="19" w:name="_Ref51662269"/>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0</w:t>
      </w:r>
      <w:r>
        <w:fldChar w:fldCharType="end"/>
      </w:r>
      <w:bookmarkEnd w:id="19"/>
      <w:r w:rsidRPr="002277D3">
        <w:t>: Value Field Settings to Sum of Event Time</w:t>
      </w:r>
    </w:p>
    <w:p w14:paraId="3E331AA8" w14:textId="6A9A4F15" w:rsidR="008A3BD4" w:rsidRDefault="008A3BD4" w:rsidP="001F1A04">
      <w:pPr>
        <w:pStyle w:val="ListParagraph"/>
        <w:numPr>
          <w:ilvl w:val="0"/>
          <w:numId w:val="18"/>
        </w:numPr>
        <w:ind w:left="426" w:right="4" w:hanging="426"/>
        <w:contextualSpacing w:val="0"/>
        <w:rPr>
          <w:szCs w:val="20"/>
        </w:rPr>
      </w:pPr>
      <w:r w:rsidRPr="006D0AAF">
        <w:rPr>
          <w:szCs w:val="20"/>
        </w:rPr>
        <w:t xml:space="preserve">Select </w:t>
      </w:r>
      <w:r w:rsidRPr="006D0AAF">
        <w:rPr>
          <w:b/>
          <w:bCs/>
          <w:szCs w:val="20"/>
        </w:rPr>
        <w:t>Show Values As</w:t>
      </w:r>
      <w:r w:rsidRPr="006D0AAF">
        <w:rPr>
          <w:szCs w:val="20"/>
        </w:rPr>
        <w:t xml:space="preserve"> option and filter it to </w:t>
      </w:r>
      <w:r w:rsidRPr="006D0AAF">
        <w:rPr>
          <w:b/>
          <w:bCs/>
          <w:szCs w:val="20"/>
        </w:rPr>
        <w:t>Difference From</w:t>
      </w:r>
      <w:r>
        <w:rPr>
          <w:b/>
          <w:bCs/>
          <w:szCs w:val="20"/>
        </w:rPr>
        <w:t xml:space="preserve"> </w:t>
      </w:r>
      <w:r w:rsidRPr="00460829">
        <w:rPr>
          <w:szCs w:val="20"/>
        </w:rPr>
        <w:t>as shown</w:t>
      </w:r>
      <w:r w:rsidR="000A24D7">
        <w:rPr>
          <w:szCs w:val="20"/>
        </w:rPr>
        <w:t xml:space="preserve"> in</w:t>
      </w:r>
      <w:r>
        <w:rPr>
          <w:szCs w:val="20"/>
        </w:rPr>
        <w:t xml:space="preserve"> </w:t>
      </w:r>
      <w:r w:rsidRPr="006930F1">
        <w:fldChar w:fldCharType="begin"/>
      </w:r>
      <w:r w:rsidRPr="006930F1">
        <w:instrText xml:space="preserve"> REF _Ref51662414 \h  \* MERGEFORMAT </w:instrText>
      </w:r>
      <w:r w:rsidRPr="006930F1">
        <w:fldChar w:fldCharType="separate"/>
      </w:r>
      <w:r w:rsidR="00D9092F" w:rsidRPr="002277D3">
        <w:t xml:space="preserve">Figure </w:t>
      </w:r>
      <w:r w:rsidR="00D9092F">
        <w:rPr>
          <w:noProof/>
        </w:rPr>
        <w:t>0</w:t>
      </w:r>
      <w:r w:rsidR="00D9092F" w:rsidRPr="002277D3">
        <w:rPr>
          <w:noProof/>
        </w:rPr>
        <w:noBreakHyphen/>
      </w:r>
      <w:r w:rsidR="00D9092F">
        <w:rPr>
          <w:noProof/>
        </w:rPr>
        <w:t>11</w:t>
      </w:r>
      <w:r w:rsidRPr="006930F1">
        <w:fldChar w:fldCharType="end"/>
      </w:r>
      <w:r w:rsidRPr="006930F1">
        <w:t>.</w:t>
      </w:r>
    </w:p>
    <w:p w14:paraId="49926EAE" w14:textId="77777777" w:rsidR="008A3BD4" w:rsidRPr="00AC24A9" w:rsidRDefault="008A3BD4" w:rsidP="001F1A04">
      <w:pPr>
        <w:pStyle w:val="ListParagraph"/>
        <w:ind w:right="4"/>
        <w:contextualSpacing w:val="0"/>
        <w:jc w:val="center"/>
        <w:rPr>
          <w:szCs w:val="20"/>
        </w:rPr>
      </w:pPr>
      <w:r>
        <w:rPr>
          <w:noProof/>
        </w:rPr>
        <w:drawing>
          <wp:inline distT="0" distB="0" distL="0" distR="0" wp14:anchorId="27C35233" wp14:editId="0B353CE8">
            <wp:extent cx="2870251" cy="2447925"/>
            <wp:effectExtent l="0" t="0" r="6350" b="0"/>
            <wp:docPr id="162" name="Picture 1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application&#10;&#10;Description automatically generated"/>
                    <pic:cNvPicPr/>
                  </pic:nvPicPr>
                  <pic:blipFill>
                    <a:blip r:embed="rId23"/>
                    <a:stretch>
                      <a:fillRect/>
                    </a:stretch>
                  </pic:blipFill>
                  <pic:spPr>
                    <a:xfrm>
                      <a:off x="0" y="0"/>
                      <a:ext cx="2872224" cy="2449608"/>
                    </a:xfrm>
                    <a:prstGeom prst="rect">
                      <a:avLst/>
                    </a:prstGeom>
                  </pic:spPr>
                </pic:pic>
              </a:graphicData>
            </a:graphic>
          </wp:inline>
        </w:drawing>
      </w:r>
    </w:p>
    <w:p w14:paraId="11ACE646" w14:textId="49802BE2" w:rsidR="008A3BD4" w:rsidRPr="002277D3" w:rsidRDefault="008A3BD4" w:rsidP="001F1A04">
      <w:pPr>
        <w:pStyle w:val="Caption"/>
        <w:rPr>
          <w:b/>
          <w:bCs/>
          <w:i/>
          <w:sz w:val="24"/>
          <w:szCs w:val="22"/>
        </w:rPr>
      </w:pPr>
      <w:bookmarkStart w:id="20" w:name="_Ref51662414"/>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1</w:t>
      </w:r>
      <w:r>
        <w:fldChar w:fldCharType="end"/>
      </w:r>
      <w:bookmarkEnd w:id="20"/>
      <w:r w:rsidRPr="002277D3">
        <w:t>: Select Show Values as Difference From</w:t>
      </w:r>
    </w:p>
    <w:p w14:paraId="310AD5D6" w14:textId="77777777"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w:t>
      </w:r>
      <w:r w:rsidRPr="006D0AAF">
        <w:rPr>
          <w:b/>
          <w:bCs/>
          <w:szCs w:val="20"/>
        </w:rPr>
        <w:t>Base field</w:t>
      </w:r>
      <w:r w:rsidRPr="006D0AAF">
        <w:rPr>
          <w:szCs w:val="20"/>
        </w:rPr>
        <w:t xml:space="preserve">, select </w:t>
      </w:r>
      <w:proofErr w:type="spellStart"/>
      <w:r w:rsidRPr="006D0AAF">
        <w:rPr>
          <w:b/>
          <w:bCs/>
          <w:szCs w:val="20"/>
        </w:rPr>
        <w:t>Event_Type</w:t>
      </w:r>
      <w:proofErr w:type="spellEnd"/>
      <w:r w:rsidRPr="006D0AAF">
        <w:rPr>
          <w:szCs w:val="20"/>
        </w:rPr>
        <w:t xml:space="preserve"> and in the </w:t>
      </w:r>
      <w:proofErr w:type="spellStart"/>
      <w:r w:rsidRPr="006D0AAF">
        <w:rPr>
          <w:b/>
          <w:bCs/>
          <w:szCs w:val="20"/>
        </w:rPr>
        <w:t>Base_item</w:t>
      </w:r>
      <w:proofErr w:type="spellEnd"/>
      <w:r w:rsidRPr="006D0AAF">
        <w:rPr>
          <w:szCs w:val="20"/>
        </w:rPr>
        <w:t xml:space="preserve"> field select </w:t>
      </w:r>
      <w:r w:rsidRPr="006D0AAF">
        <w:rPr>
          <w:b/>
          <w:bCs/>
          <w:szCs w:val="20"/>
        </w:rPr>
        <w:t>APPLICATION_OUT</w:t>
      </w:r>
      <w:r w:rsidRPr="006D0AAF">
        <w:rPr>
          <w:szCs w:val="20"/>
        </w:rPr>
        <w:t xml:space="preserve"> and click on OK. This will provide the end-to-end delay in the pivot table.</w:t>
      </w:r>
    </w:p>
    <w:p w14:paraId="07BA3462" w14:textId="77777777" w:rsidR="008A3BD4" w:rsidRPr="002277D3" w:rsidRDefault="008A3BD4" w:rsidP="001F1A04">
      <w:pPr>
        <w:pStyle w:val="ListParagraph"/>
        <w:ind w:right="4"/>
        <w:contextualSpacing w:val="0"/>
        <w:jc w:val="center"/>
        <w:rPr>
          <w:szCs w:val="20"/>
        </w:rPr>
      </w:pPr>
      <w:r w:rsidRPr="002277D3">
        <w:rPr>
          <w:noProof/>
        </w:rPr>
        <w:lastRenderedPageBreak/>
        <w:drawing>
          <wp:inline distT="0" distB="0" distL="0" distR="0" wp14:anchorId="146E439C" wp14:editId="65247B68">
            <wp:extent cx="2686050" cy="2257425"/>
            <wp:effectExtent l="0" t="0" r="0" b="9525"/>
            <wp:docPr id="163" name="Picture 1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10;&#10;Description automatically generated"/>
                    <pic:cNvPicPr/>
                  </pic:nvPicPr>
                  <pic:blipFill>
                    <a:blip r:embed="rId24"/>
                    <a:stretch>
                      <a:fillRect/>
                    </a:stretch>
                  </pic:blipFill>
                  <pic:spPr>
                    <a:xfrm>
                      <a:off x="0" y="0"/>
                      <a:ext cx="2692710" cy="2263022"/>
                    </a:xfrm>
                    <a:prstGeom prst="rect">
                      <a:avLst/>
                    </a:prstGeom>
                  </pic:spPr>
                </pic:pic>
              </a:graphicData>
            </a:graphic>
          </wp:inline>
        </w:drawing>
      </w:r>
    </w:p>
    <w:p w14:paraId="0D784B94" w14:textId="28DA9145" w:rsidR="008A3BD4" w:rsidRPr="002277D3" w:rsidRDefault="008A3BD4" w:rsidP="001F1A04">
      <w:pPr>
        <w:pStyle w:val="Caption"/>
        <w:rPr>
          <w:b/>
          <w:bCs/>
          <w:i/>
          <w:sz w:val="24"/>
          <w:szCs w:val="22"/>
        </w:rPr>
      </w:pPr>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2</w:t>
      </w:r>
      <w:r>
        <w:fldChar w:fldCharType="end"/>
      </w:r>
      <w:r w:rsidRPr="002277D3">
        <w:t>: Select Base field to Event Type and Base item to APPLICATION OUT</w:t>
      </w:r>
    </w:p>
    <w:p w14:paraId="5AF8142D" w14:textId="60B98E9D" w:rsidR="008A3BD4" w:rsidRDefault="008A3BD4" w:rsidP="001F1A04">
      <w:pPr>
        <w:pStyle w:val="ListParagraph"/>
        <w:numPr>
          <w:ilvl w:val="0"/>
          <w:numId w:val="18"/>
        </w:numPr>
        <w:ind w:left="426" w:right="4" w:hanging="426"/>
        <w:contextualSpacing w:val="0"/>
        <w:rPr>
          <w:szCs w:val="20"/>
        </w:rPr>
      </w:pPr>
      <w:r w:rsidRPr="006D0AAF">
        <w:rPr>
          <w:szCs w:val="20"/>
        </w:rPr>
        <w:t>Now ignore the negative readings in the Delay value</w:t>
      </w:r>
      <w:r w:rsidRPr="006930F1">
        <w:t>s (</w:t>
      </w:r>
      <w:r w:rsidRPr="006930F1">
        <w:fldChar w:fldCharType="begin"/>
      </w:r>
      <w:r w:rsidRPr="006930F1">
        <w:instrText xml:space="preserve"> REF _Ref51662573 \h  \* MERGEFORMAT </w:instrText>
      </w:r>
      <w:r w:rsidRPr="006930F1">
        <w:fldChar w:fldCharType="separate"/>
      </w:r>
      <w:r w:rsidR="00D9092F" w:rsidRPr="002277D3">
        <w:t xml:space="preserve">Figure </w:t>
      </w:r>
      <w:r w:rsidR="00D9092F">
        <w:rPr>
          <w:noProof/>
        </w:rPr>
        <w:t>0</w:t>
      </w:r>
      <w:r w:rsidR="00D9092F" w:rsidRPr="002277D3">
        <w:rPr>
          <w:noProof/>
        </w:rPr>
        <w:noBreakHyphen/>
      </w:r>
      <w:r w:rsidR="00D9092F">
        <w:rPr>
          <w:noProof/>
        </w:rPr>
        <w:t>13</w:t>
      </w:r>
      <w:r w:rsidRPr="006930F1">
        <w:fldChar w:fldCharType="end"/>
      </w:r>
      <w:r w:rsidRPr="006930F1">
        <w:t>)</w:t>
      </w:r>
      <w:r w:rsidRPr="006D0AAF">
        <w:rPr>
          <w:szCs w:val="20"/>
        </w:rPr>
        <w:t xml:space="preserve"> obtained and use these values to plot the Delay vs Time</w:t>
      </w:r>
      <w:r>
        <w:rPr>
          <w:szCs w:val="20"/>
        </w:rPr>
        <w:t xml:space="preserve"> (APPLICATION_IN)</w:t>
      </w:r>
      <w:r w:rsidRPr="006D0AAF">
        <w:rPr>
          <w:szCs w:val="20"/>
        </w:rPr>
        <w:t xml:space="preserve"> graph.</w:t>
      </w:r>
    </w:p>
    <w:p w14:paraId="7A2AF103" w14:textId="77777777" w:rsidR="008A3BD4" w:rsidRPr="0061652D" w:rsidRDefault="008A3BD4" w:rsidP="001F1A04">
      <w:pPr>
        <w:pStyle w:val="ListParagraph"/>
        <w:spacing w:before="0"/>
        <w:ind w:right="4"/>
        <w:contextualSpacing w:val="0"/>
        <w:jc w:val="center"/>
        <w:rPr>
          <w:szCs w:val="20"/>
        </w:rPr>
      </w:pPr>
      <w:r>
        <w:rPr>
          <w:noProof/>
        </w:rPr>
        <w:drawing>
          <wp:inline distT="0" distB="0" distL="0" distR="0" wp14:anchorId="439F266A" wp14:editId="4B917DFC">
            <wp:extent cx="5380397" cy="3420000"/>
            <wp:effectExtent l="0" t="0" r="0" b="9525"/>
            <wp:docPr id="1907" name="Graphic 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380397" cy="3420000"/>
                    </a:xfrm>
                    <a:prstGeom prst="rect">
                      <a:avLst/>
                    </a:prstGeom>
                  </pic:spPr>
                </pic:pic>
              </a:graphicData>
            </a:graphic>
          </wp:inline>
        </w:drawing>
      </w:r>
    </w:p>
    <w:p w14:paraId="5C6D0B28" w14:textId="277048EB" w:rsidR="008A3BD4" w:rsidRPr="002277D3" w:rsidRDefault="008A3BD4" w:rsidP="001F1A04">
      <w:pPr>
        <w:pStyle w:val="Caption"/>
        <w:rPr>
          <w:b/>
          <w:bCs/>
          <w:i/>
          <w:sz w:val="24"/>
          <w:szCs w:val="22"/>
        </w:rPr>
      </w:pPr>
      <w:bookmarkStart w:id="21" w:name="_Ref51662573"/>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3</w:t>
      </w:r>
      <w:r>
        <w:fldChar w:fldCharType="end"/>
      </w:r>
      <w:bookmarkEnd w:id="21"/>
      <w:r w:rsidRPr="002277D3">
        <w:t xml:space="preserve">: Ignore the negative values in the </w:t>
      </w:r>
      <w:proofErr w:type="gramStart"/>
      <w:r w:rsidRPr="002277D3">
        <w:t>Delay</w:t>
      </w:r>
      <w:proofErr w:type="gramEnd"/>
    </w:p>
    <w:p w14:paraId="5E51DC2A" w14:textId="77777777"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Event trace window, filter the </w:t>
      </w:r>
      <w:r w:rsidRPr="006D0AAF">
        <w:rPr>
          <w:b/>
          <w:bCs/>
          <w:szCs w:val="20"/>
        </w:rPr>
        <w:t>Event Type</w:t>
      </w:r>
      <w:r w:rsidRPr="006D0AAF">
        <w:rPr>
          <w:szCs w:val="20"/>
        </w:rPr>
        <w:t xml:space="preserve"> to </w:t>
      </w:r>
      <w:r w:rsidRPr="006D0AAF">
        <w:rPr>
          <w:b/>
          <w:bCs/>
          <w:szCs w:val="20"/>
        </w:rPr>
        <w:t>APPLICATION_IN</w:t>
      </w:r>
      <w:r w:rsidRPr="006D0AAF">
        <w:rPr>
          <w:szCs w:val="20"/>
        </w:rPr>
        <w:t xml:space="preserve"> and use the Event Time thus obtained as the x-axis of the plot.  </w:t>
      </w:r>
    </w:p>
    <w:p w14:paraId="057820E9" w14:textId="77777777" w:rsidR="008A3BD4" w:rsidRDefault="008A3BD4" w:rsidP="001F1A04">
      <w:pPr>
        <w:pStyle w:val="ListParagraph"/>
        <w:ind w:right="4"/>
        <w:contextualSpacing w:val="0"/>
        <w:jc w:val="center"/>
        <w:rPr>
          <w:sz w:val="20"/>
          <w:szCs w:val="20"/>
        </w:rPr>
      </w:pPr>
      <w:r>
        <w:rPr>
          <w:noProof/>
        </w:rPr>
        <w:lastRenderedPageBreak/>
        <w:drawing>
          <wp:inline distT="0" distB="0" distL="0" distR="0" wp14:anchorId="279AFF58" wp14:editId="0042A1CC">
            <wp:extent cx="5347281" cy="2700000"/>
            <wp:effectExtent l="0" t="0" r="6350" b="5715"/>
            <wp:docPr id="1864" name="Graphic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347281" cy="2700000"/>
                    </a:xfrm>
                    <a:prstGeom prst="rect">
                      <a:avLst/>
                    </a:prstGeom>
                  </pic:spPr>
                </pic:pic>
              </a:graphicData>
            </a:graphic>
          </wp:inline>
        </w:drawing>
      </w:r>
    </w:p>
    <w:p w14:paraId="646CD5F7" w14:textId="23AF34E0" w:rsidR="008A3BD4" w:rsidRPr="00CC3FA3" w:rsidRDefault="008A3BD4" w:rsidP="00AD246C">
      <w:pPr>
        <w:pStyle w:val="ListParagraph"/>
        <w:ind w:right="4"/>
        <w:contextualSpacing w:val="0"/>
        <w:jc w:val="center"/>
      </w:pPr>
      <w:r w:rsidRPr="002277D3">
        <w:rPr>
          <w:sz w:val="20"/>
          <w:szCs w:val="20"/>
        </w:rPr>
        <w:t xml:space="preserve">Figure </w:t>
      </w:r>
      <w:r w:rsidRPr="002277D3">
        <w:rPr>
          <w:b/>
          <w:bCs/>
          <w:i/>
          <w:iCs/>
          <w:sz w:val="20"/>
          <w:szCs w:val="20"/>
        </w:rPr>
        <w:fldChar w:fldCharType="begin"/>
      </w:r>
      <w:r w:rsidRPr="002277D3">
        <w:rPr>
          <w:sz w:val="20"/>
          <w:szCs w:val="20"/>
        </w:rPr>
        <w:instrText xml:space="preserve"> STYLEREF 1 \s </w:instrText>
      </w:r>
      <w:r w:rsidRPr="002277D3">
        <w:rPr>
          <w:b/>
          <w:bCs/>
          <w:i/>
          <w:iCs/>
          <w:sz w:val="20"/>
          <w:szCs w:val="20"/>
        </w:rPr>
        <w:fldChar w:fldCharType="separate"/>
      </w:r>
      <w:r w:rsidR="00D9092F">
        <w:rPr>
          <w:noProof/>
          <w:sz w:val="20"/>
          <w:szCs w:val="20"/>
        </w:rPr>
        <w:t>0</w:t>
      </w:r>
      <w:r w:rsidRPr="002277D3">
        <w:rPr>
          <w:b/>
          <w:bCs/>
          <w:i/>
          <w:iCs/>
          <w:sz w:val="20"/>
          <w:szCs w:val="20"/>
        </w:rPr>
        <w:fldChar w:fldCharType="end"/>
      </w:r>
      <w:r w:rsidRPr="002277D3">
        <w:rPr>
          <w:sz w:val="20"/>
          <w:szCs w:val="20"/>
        </w:rPr>
        <w:noBreakHyphen/>
      </w:r>
      <w:r w:rsidRPr="002277D3">
        <w:rPr>
          <w:b/>
          <w:bCs/>
          <w:i/>
          <w:iCs/>
          <w:sz w:val="20"/>
          <w:szCs w:val="20"/>
        </w:rPr>
        <w:fldChar w:fldCharType="begin"/>
      </w:r>
      <w:r w:rsidRPr="002277D3">
        <w:rPr>
          <w:sz w:val="20"/>
          <w:szCs w:val="20"/>
        </w:rPr>
        <w:instrText xml:space="preserve"> SEQ Figure \* ARABIC \s 1 </w:instrText>
      </w:r>
      <w:r w:rsidRPr="002277D3">
        <w:rPr>
          <w:b/>
          <w:bCs/>
          <w:i/>
          <w:iCs/>
          <w:sz w:val="20"/>
          <w:szCs w:val="20"/>
        </w:rPr>
        <w:fldChar w:fldCharType="separate"/>
      </w:r>
      <w:r w:rsidR="00D9092F">
        <w:rPr>
          <w:noProof/>
          <w:sz w:val="20"/>
          <w:szCs w:val="20"/>
        </w:rPr>
        <w:t>14</w:t>
      </w:r>
      <w:r w:rsidRPr="002277D3">
        <w:rPr>
          <w:b/>
          <w:bCs/>
          <w:i/>
          <w:iCs/>
          <w:sz w:val="20"/>
          <w:szCs w:val="20"/>
        </w:rPr>
        <w:fldChar w:fldCharType="end"/>
      </w:r>
      <w:r w:rsidRPr="002277D3">
        <w:rPr>
          <w:sz w:val="20"/>
          <w:szCs w:val="20"/>
        </w:rPr>
        <w:t>: Event Trace</w:t>
      </w:r>
    </w:p>
    <w:p w14:paraId="3E594A69" w14:textId="77777777" w:rsidR="008A3BD4" w:rsidRPr="005E61A6" w:rsidRDefault="008A3BD4" w:rsidP="001F1A04">
      <w:pPr>
        <w:pStyle w:val="Heading3"/>
        <w:ind w:right="4"/>
        <w:rPr>
          <w:color w:val="auto"/>
          <w:sz w:val="24"/>
          <w:szCs w:val="24"/>
          <w:lang w:eastAsia="en-IN"/>
        </w:rPr>
      </w:pPr>
      <w:r w:rsidRPr="005E61A6">
        <w:rPr>
          <w:color w:val="auto"/>
          <w:sz w:val="24"/>
          <w:szCs w:val="24"/>
          <w:lang w:eastAsia="en-IN"/>
        </w:rPr>
        <w:t>Results and Discussion</w:t>
      </w:r>
    </w:p>
    <w:p w14:paraId="02886448" w14:textId="77777777" w:rsidR="008A3BD4" w:rsidRDefault="008A3BD4" w:rsidP="001F1A04">
      <w:pPr>
        <w:ind w:right="4"/>
        <w:rPr>
          <w:b/>
          <w:bCs/>
          <w:lang w:eastAsia="en-IN"/>
        </w:rPr>
      </w:pPr>
      <w:r>
        <w:rPr>
          <w:b/>
          <w:bCs/>
          <w:lang w:eastAsia="en-IN"/>
        </w:rPr>
        <w:t>UDP Throughput Plot</w:t>
      </w:r>
    </w:p>
    <w:p w14:paraId="457BD23B" w14:textId="77777777" w:rsidR="008A3BD4" w:rsidRDefault="008A3BD4" w:rsidP="001F1A04">
      <w:pPr>
        <w:ind w:right="4"/>
        <w:jc w:val="center"/>
        <w:rPr>
          <w:b/>
          <w:bCs/>
          <w:lang w:eastAsia="en-IN"/>
        </w:rPr>
      </w:pPr>
      <w:r>
        <w:rPr>
          <w:noProof/>
        </w:rPr>
        <w:drawing>
          <wp:inline distT="0" distB="0" distL="0" distR="0" wp14:anchorId="1745C5E3" wp14:editId="6AC54079">
            <wp:extent cx="5400000" cy="2826923"/>
            <wp:effectExtent l="0" t="0" r="0" b="0"/>
            <wp:docPr id="164" name="Picture 1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9"/>
                    <a:stretch>
                      <a:fillRect/>
                    </a:stretch>
                  </pic:blipFill>
                  <pic:spPr>
                    <a:xfrm>
                      <a:off x="0" y="0"/>
                      <a:ext cx="5400000" cy="2826923"/>
                    </a:xfrm>
                    <a:prstGeom prst="rect">
                      <a:avLst/>
                    </a:prstGeom>
                  </pic:spPr>
                </pic:pic>
              </a:graphicData>
            </a:graphic>
          </wp:inline>
        </w:drawing>
      </w:r>
    </w:p>
    <w:p w14:paraId="3A3D047E" w14:textId="4244F408" w:rsidR="008A3BD4" w:rsidRPr="002277D3" w:rsidRDefault="008A3BD4" w:rsidP="001F1A04">
      <w:pPr>
        <w:pStyle w:val="Caption"/>
        <w:rPr>
          <w:b/>
          <w:bCs/>
          <w:i/>
          <w:lang w:eastAsia="en-IN"/>
        </w:rPr>
      </w:pPr>
      <w:bookmarkStart w:id="22" w:name="_Ref84229010"/>
      <w:r w:rsidRPr="002277D3">
        <w:t xml:space="preserve">Figur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5</w:t>
      </w:r>
      <w:r>
        <w:fldChar w:fldCharType="end"/>
      </w:r>
      <w:bookmarkEnd w:id="22"/>
      <w:r w:rsidRPr="002277D3">
        <w:t xml:space="preserve">: We see how throughput varies with time, and the reasons for this variation, as the UE moves from the source </w:t>
      </w:r>
      <w:proofErr w:type="spellStart"/>
      <w:r w:rsidRPr="002277D3">
        <w:t>gNB</w:t>
      </w:r>
      <w:proofErr w:type="spellEnd"/>
      <w:r w:rsidRPr="002277D3">
        <w:t xml:space="preserve"> to the target </w:t>
      </w:r>
      <w:proofErr w:type="spellStart"/>
      <w:r w:rsidRPr="002277D3">
        <w:t>gNB</w:t>
      </w:r>
      <w:proofErr w:type="spellEnd"/>
      <w:r w:rsidRPr="002277D3">
        <w:t>.</w:t>
      </w:r>
      <w:r w:rsidR="00D81005">
        <w:t xml:space="preserve"> Note that there is a slight typo in the legend. The peak capacity is 62.83 Mbps, not 6383 Mbps.</w:t>
      </w:r>
    </w:p>
    <w:p w14:paraId="51E22532" w14:textId="3123D5F2" w:rsidR="008A3BD4" w:rsidRDefault="008A3BD4" w:rsidP="001F1A04">
      <w:pPr>
        <w:ind w:right="4"/>
        <w:rPr>
          <w:szCs w:val="20"/>
        </w:rPr>
      </w:pPr>
      <w:r>
        <w:rPr>
          <w:szCs w:val="20"/>
        </w:rPr>
        <w:t xml:space="preserve">The application starts at 1s. The </w:t>
      </w:r>
      <w:r w:rsidR="00CD4915">
        <w:rPr>
          <w:szCs w:val="20"/>
        </w:rPr>
        <w:t xml:space="preserve">packet </w:t>
      </w:r>
      <w:r>
        <w:rPr>
          <w:szCs w:val="20"/>
        </w:rPr>
        <w:t xml:space="preserve">generation rate is 50 Mbps and we see the network </w:t>
      </w:r>
      <w:proofErr w:type="gramStart"/>
      <w:r>
        <w:rPr>
          <w:szCs w:val="20"/>
        </w:rPr>
        <w:t>is able to</w:t>
      </w:r>
      <w:proofErr w:type="gramEnd"/>
      <w:r>
        <w:rPr>
          <w:szCs w:val="20"/>
        </w:rPr>
        <w:t xml:space="preserve"> handle this load, and the throughput is equal to the generation rate. We then observe that the throughput starts dropping from 2.5s onwards because the UE is moving away from the </w:t>
      </w:r>
      <w:proofErr w:type="spellStart"/>
      <w:r>
        <w:rPr>
          <w:szCs w:val="20"/>
        </w:rPr>
        <w:t>gNB</w:t>
      </w:r>
      <w:proofErr w:type="spellEnd"/>
      <w:r>
        <w:rPr>
          <w:szCs w:val="20"/>
        </w:rPr>
        <w:t xml:space="preserve">. </w:t>
      </w:r>
      <w:r>
        <w:rPr>
          <w:szCs w:val="20"/>
        </w:rPr>
        <w:lastRenderedPageBreak/>
        <w:t>As it moves</w:t>
      </w:r>
      <w:r w:rsidR="00474332">
        <w:rPr>
          <w:szCs w:val="20"/>
        </w:rPr>
        <w:t>,</w:t>
      </w:r>
      <w:r>
        <w:rPr>
          <w:szCs w:val="20"/>
        </w:rPr>
        <w:t xml:space="preserve"> the SNR falls, and therefore a lower MCS is chosen</w:t>
      </w:r>
      <w:r w:rsidR="00474332">
        <w:rPr>
          <w:szCs w:val="20"/>
        </w:rPr>
        <w:t>,</w:t>
      </w:r>
      <w:r>
        <w:rPr>
          <w:szCs w:val="20"/>
        </w:rPr>
        <w:t xml:space="preserve"> leading to reduced throughput. At 3</w:t>
      </w:r>
      <w:r w:rsidR="00474332">
        <w:rPr>
          <w:szCs w:val="20"/>
        </w:rPr>
        <w:t xml:space="preserve"> </w:t>
      </w:r>
      <w:r>
        <w:rPr>
          <w:szCs w:val="20"/>
        </w:rPr>
        <w:t>s there is a further drop in throughput and then a final dip at 3.9</w:t>
      </w:r>
      <w:r w:rsidR="00474332">
        <w:rPr>
          <w:szCs w:val="20"/>
        </w:rPr>
        <w:t xml:space="preserve"> </w:t>
      </w:r>
      <w:r>
        <w:rPr>
          <w:szCs w:val="20"/>
        </w:rPr>
        <w:t xml:space="preserve">s. </w:t>
      </w:r>
      <w:r w:rsidRPr="0024133A">
        <w:rPr>
          <w:szCs w:val="20"/>
        </w:rPr>
        <w:t xml:space="preserve">The time the handover occurs is </w:t>
      </w:r>
      <w:r>
        <w:rPr>
          <w:szCs w:val="20"/>
        </w:rPr>
        <w:t>5.04</w:t>
      </w:r>
      <w:r w:rsidRPr="0024133A">
        <w:rPr>
          <w:szCs w:val="20"/>
        </w:rPr>
        <w:t xml:space="preserve"> s</w:t>
      </w:r>
      <w:r>
        <w:rPr>
          <w:szCs w:val="20"/>
        </w:rPr>
        <w:t xml:space="preserve">. At this point we see the throughput starts increasing once </w:t>
      </w:r>
      <w:proofErr w:type="gramStart"/>
      <w:r>
        <w:rPr>
          <w:szCs w:val="20"/>
        </w:rPr>
        <w:t>UE</w:t>
      </w:r>
      <w:proofErr w:type="gramEnd"/>
      <w:r>
        <w:rPr>
          <w:szCs w:val="20"/>
        </w:rPr>
        <w:t xml:space="preserve"> attaches to gNB8. </w:t>
      </w:r>
      <w:r w:rsidR="009420EE">
        <w:rPr>
          <w:szCs w:val="20"/>
        </w:rPr>
        <w:t>For a short period of time, t</w:t>
      </w:r>
      <w:r>
        <w:rPr>
          <w:szCs w:val="20"/>
        </w:rPr>
        <w:t>he throughput is greater than 50 Mbps because of the transmission of queued packets in the s-</w:t>
      </w:r>
      <w:proofErr w:type="spellStart"/>
      <w:r>
        <w:rPr>
          <w:szCs w:val="20"/>
        </w:rPr>
        <w:t>gNB</w:t>
      </w:r>
      <w:proofErr w:type="spellEnd"/>
      <w:r>
        <w:rPr>
          <w:szCs w:val="20"/>
        </w:rPr>
        <w:t xml:space="preserve"> buffer which get transferred to the t-</w:t>
      </w:r>
      <w:proofErr w:type="spellStart"/>
      <w:r>
        <w:rPr>
          <w:szCs w:val="20"/>
        </w:rPr>
        <w:t>gNB</w:t>
      </w:r>
      <w:proofErr w:type="spellEnd"/>
      <w:r>
        <w:rPr>
          <w:szCs w:val="20"/>
        </w:rPr>
        <w:t xml:space="preserve"> buffer over the </w:t>
      </w:r>
      <w:proofErr w:type="spellStart"/>
      <w:r>
        <w:rPr>
          <w:szCs w:val="20"/>
        </w:rPr>
        <w:t>Xn</w:t>
      </w:r>
      <w:proofErr w:type="spellEnd"/>
      <w:r>
        <w:rPr>
          <w:szCs w:val="20"/>
        </w:rPr>
        <w:t xml:space="preserve"> interface. </w:t>
      </w:r>
    </w:p>
    <w:p w14:paraId="577BE6CD" w14:textId="77777777" w:rsidR="004E4F74" w:rsidRDefault="004E4F74" w:rsidP="001F1A04">
      <w:pPr>
        <w:ind w:right="4"/>
        <w:rPr>
          <w:szCs w:val="20"/>
        </w:rPr>
      </w:pPr>
    </w:p>
    <w:p w14:paraId="6BB9DDAE" w14:textId="77777777" w:rsidR="008A3BD4" w:rsidRPr="0024133A" w:rsidRDefault="008A3BD4" w:rsidP="001F1A04">
      <w:pPr>
        <w:ind w:right="4"/>
        <w:rPr>
          <w:szCs w:val="20"/>
        </w:rPr>
      </w:pPr>
      <w:r w:rsidRPr="00E147D8">
        <w:rPr>
          <w:b/>
          <w:bCs/>
          <w:lang w:eastAsia="en-IN"/>
        </w:rPr>
        <w:t>UDP Delay Plo</w:t>
      </w:r>
      <w:r>
        <w:rPr>
          <w:b/>
          <w:bCs/>
          <w:lang w:eastAsia="en-IN"/>
        </w:rPr>
        <w:t>t</w:t>
      </w:r>
    </w:p>
    <w:p w14:paraId="547A5957" w14:textId="77777777" w:rsidR="008A3BD4" w:rsidRPr="0059486A" w:rsidRDefault="008A3BD4" w:rsidP="001F1A04">
      <w:pPr>
        <w:spacing w:after="0"/>
        <w:ind w:right="4"/>
        <w:rPr>
          <w:b/>
          <w:bCs/>
          <w:lang w:eastAsia="en-IN"/>
        </w:rPr>
      </w:pPr>
      <w:r>
        <w:tab/>
      </w:r>
      <w:r>
        <w:rPr>
          <w:noProof/>
        </w:rPr>
        <w:drawing>
          <wp:inline distT="0" distB="0" distL="0" distR="0" wp14:anchorId="2C475435" wp14:editId="302BA680">
            <wp:extent cx="4572000" cy="2304000"/>
            <wp:effectExtent l="0" t="0" r="0" b="1270"/>
            <wp:docPr id="165" name="Chart 165">
              <a:extLst xmlns:a="http://schemas.openxmlformats.org/drawingml/2006/main">
                <a:ext uri="{FF2B5EF4-FFF2-40B4-BE49-F238E27FC236}">
                  <a16:creationId xmlns:a16="http://schemas.microsoft.com/office/drawing/2014/main" id="{E98408EC-6520-4C22-B074-9A2A060AE0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C245A1" w14:textId="41AA85BD" w:rsidR="008A3BD4" w:rsidRPr="002277D3" w:rsidRDefault="008A3BD4" w:rsidP="001F1A04">
      <w:pPr>
        <w:pStyle w:val="Caption"/>
        <w:rPr>
          <w:b/>
          <w:bCs/>
          <w:i/>
        </w:rPr>
      </w:pPr>
      <w:r w:rsidRPr="00AB13C5">
        <w:t>Figure</w:t>
      </w:r>
      <w:r w:rsidRPr="002277D3">
        <w:t xml:space="preserve"> </w:t>
      </w:r>
      <w:r>
        <w:fldChar w:fldCharType="begin"/>
      </w:r>
      <w:r>
        <w:instrText>STYLEREF 1 \s</w:instrText>
      </w:r>
      <w:r>
        <w:fldChar w:fldCharType="separate"/>
      </w:r>
      <w:r w:rsidR="00D9092F">
        <w:rPr>
          <w:noProof/>
        </w:rPr>
        <w:t>0</w:t>
      </w:r>
      <w:r>
        <w:fldChar w:fldCharType="end"/>
      </w:r>
      <w:r w:rsidRPr="002277D3">
        <w:noBreakHyphen/>
      </w:r>
      <w:r>
        <w:fldChar w:fldCharType="begin"/>
      </w:r>
      <w:r>
        <w:instrText>SEQ Figure \* ARABIC \s 1</w:instrText>
      </w:r>
      <w:r>
        <w:fldChar w:fldCharType="separate"/>
      </w:r>
      <w:r w:rsidR="00D9092F">
        <w:rPr>
          <w:noProof/>
        </w:rPr>
        <w:t>16</w:t>
      </w:r>
      <w:r>
        <w:fldChar w:fldCharType="end"/>
      </w:r>
      <w:r w:rsidRPr="002277D3">
        <w:t>: Plot of Delay vs. Time</w:t>
      </w:r>
    </w:p>
    <w:p w14:paraId="05529F32" w14:textId="297E85C3" w:rsidR="007B1F3D" w:rsidRDefault="007B1F3D" w:rsidP="001F1A04">
      <w:pPr>
        <w:ind w:right="567"/>
        <w:rPr>
          <w:rFonts w:eastAsiaTheme="minorEastAsia"/>
          <w:szCs w:val="20"/>
        </w:rPr>
      </w:pPr>
      <w:r>
        <w:rPr>
          <w:szCs w:val="20"/>
        </w:rPr>
        <w:t>Since the application starts at 1</w:t>
      </w:r>
      <w:r w:rsidR="0018101E">
        <w:rPr>
          <w:szCs w:val="20"/>
        </w:rPr>
        <w:t xml:space="preserve"> </w:t>
      </w:r>
      <w:r>
        <w:rPr>
          <w:szCs w:val="20"/>
        </w:rPr>
        <w:t>s, the UDP plot begins at 1</w:t>
      </w:r>
      <w:r w:rsidR="0018101E">
        <w:rPr>
          <w:szCs w:val="20"/>
        </w:rPr>
        <w:t>000</w:t>
      </w:r>
      <w:r>
        <w:rPr>
          <w:szCs w:val="20"/>
        </w:rPr>
        <w:t xml:space="preserve"> </w:t>
      </w:r>
      <w:proofErr w:type="spellStart"/>
      <w:r w:rsidR="0018101E">
        <w:rPr>
          <w:szCs w:val="20"/>
        </w:rPr>
        <w:t>m</w:t>
      </w:r>
      <w:r>
        <w:rPr>
          <w:szCs w:val="20"/>
        </w:rPr>
        <w:t>s.</w:t>
      </w:r>
      <w:proofErr w:type="spellEnd"/>
      <w:r>
        <w:rPr>
          <w:szCs w:val="20"/>
        </w:rPr>
        <w:t xml:space="preserve"> T</w:t>
      </w:r>
      <w:r w:rsidRPr="0024133A">
        <w:rPr>
          <w:szCs w:val="20"/>
        </w:rPr>
        <w:t xml:space="preserve">he </w:t>
      </w:r>
      <w:r>
        <w:rPr>
          <w:szCs w:val="20"/>
        </w:rPr>
        <w:t xml:space="preserve">initial </w:t>
      </w:r>
      <w:r w:rsidRPr="0024133A">
        <w:rPr>
          <w:szCs w:val="20"/>
        </w:rPr>
        <w:t xml:space="preserve">UDP </w:t>
      </w:r>
      <w:r>
        <w:rPr>
          <w:szCs w:val="20"/>
        </w:rPr>
        <w:t xml:space="preserve">delay is </w:t>
      </w:r>
      <m:oMath>
        <m:r>
          <w:rPr>
            <w:rFonts w:ascii="Cambria Math" w:hAnsi="Cambria Math"/>
            <w:szCs w:val="20"/>
          </w:rPr>
          <m:t>≈1 ms</m:t>
        </m:r>
      </m:oMath>
      <w:r>
        <w:rPr>
          <w:rFonts w:eastAsiaTheme="minorEastAsia"/>
          <w:szCs w:val="20"/>
        </w:rPr>
        <w:t>, and hence the curve is seen as close to 0 on the Y axis</w:t>
      </w:r>
      <w:r>
        <w:rPr>
          <w:szCs w:val="20"/>
        </w:rPr>
        <w:t xml:space="preserve">. We then see that the packet delay starts increasing as the UE moves away from the </w:t>
      </w:r>
      <w:proofErr w:type="spellStart"/>
      <w:r>
        <w:rPr>
          <w:szCs w:val="20"/>
        </w:rPr>
        <w:t>gNB</w:t>
      </w:r>
      <w:proofErr w:type="spellEnd"/>
      <w:r>
        <w:rPr>
          <w:szCs w:val="20"/>
        </w:rPr>
        <w:t xml:space="preserve">. This is because the link capacity drops as the CQI falls. The peak delay experienced shoots up to </w:t>
      </w:r>
      <m:oMath>
        <m:r>
          <w:rPr>
            <w:rFonts w:ascii="Cambria Math" w:hAnsi="Cambria Math"/>
            <w:szCs w:val="20"/>
          </w:rPr>
          <m:t xml:space="preserve">≈ </m:t>
        </m:r>
      </m:oMath>
      <w:r>
        <w:rPr>
          <w:szCs w:val="20"/>
        </w:rPr>
        <w:t>1.1</w:t>
      </w:r>
      <w:r w:rsidR="00CD73C7">
        <w:rPr>
          <w:szCs w:val="20"/>
        </w:rPr>
        <w:t xml:space="preserve"> </w:t>
      </w:r>
      <w:r>
        <w:rPr>
          <w:szCs w:val="20"/>
        </w:rPr>
        <w:t xml:space="preserve">s at </w:t>
      </w:r>
      <m:oMath>
        <m:r>
          <w:rPr>
            <w:rFonts w:ascii="Cambria Math" w:hAnsi="Cambria Math"/>
            <w:szCs w:val="20"/>
          </w:rPr>
          <m:t xml:space="preserve">≈ </m:t>
        </m:r>
      </m:oMath>
      <w:r>
        <w:rPr>
          <w:szCs w:val="20"/>
        </w:rPr>
        <w:t>5.5</w:t>
      </w:r>
      <w:r w:rsidR="00CD73C7">
        <w:rPr>
          <w:szCs w:val="20"/>
        </w:rPr>
        <w:t xml:space="preserve"> </w:t>
      </w:r>
      <w:r>
        <w:rPr>
          <w:szCs w:val="20"/>
        </w:rPr>
        <w:t xml:space="preserve">s when the handover occurs. Once the handover is complete the delay starts reducing and returns to </w:t>
      </w:r>
      <m:oMath>
        <m:r>
          <w:rPr>
            <w:rFonts w:ascii="Cambria Math" w:hAnsi="Cambria Math"/>
            <w:szCs w:val="20"/>
          </w:rPr>
          <m:t>≈1 ms</m:t>
        </m:r>
      </m:oMath>
      <w:r>
        <w:rPr>
          <w:rFonts w:eastAsiaTheme="minorEastAsia"/>
          <w:szCs w:val="20"/>
        </w:rPr>
        <w:t xml:space="preserve">. The reason is that as the UE moves closer to the gNB its CQI increases and hence the 5G link can transmit at a higher rate (see </w:t>
      </w:r>
      <w:r w:rsidRPr="002277D3">
        <w:rPr>
          <w:rFonts w:eastAsiaTheme="minorEastAsia"/>
          <w:szCs w:val="20"/>
        </w:rPr>
        <w:fldChar w:fldCharType="begin"/>
      </w:r>
      <w:r w:rsidRPr="002277D3">
        <w:rPr>
          <w:rFonts w:eastAsiaTheme="minorEastAsia"/>
          <w:szCs w:val="20"/>
        </w:rPr>
        <w:instrText xml:space="preserve"> REF _Ref84229010 \h  \* MERGEFORMAT </w:instrText>
      </w:r>
      <w:r w:rsidRPr="002277D3">
        <w:rPr>
          <w:rFonts w:eastAsiaTheme="minorEastAsia"/>
          <w:szCs w:val="20"/>
        </w:rPr>
      </w:r>
      <w:r w:rsidRPr="002277D3">
        <w:rPr>
          <w:rFonts w:eastAsiaTheme="minorEastAsia"/>
          <w:szCs w:val="20"/>
        </w:rPr>
        <w:fldChar w:fldCharType="separate"/>
      </w:r>
      <w:r w:rsidR="00D9092F" w:rsidRPr="00D9092F">
        <w:rPr>
          <w:sz w:val="20"/>
          <w:szCs w:val="20"/>
        </w:rPr>
        <w:t xml:space="preserve">Figure </w:t>
      </w:r>
      <w:r w:rsidR="00D9092F" w:rsidRPr="00D9092F">
        <w:rPr>
          <w:noProof/>
          <w:sz w:val="20"/>
          <w:szCs w:val="20"/>
        </w:rPr>
        <w:t>0</w:t>
      </w:r>
      <w:r w:rsidR="00D9092F" w:rsidRPr="00D9092F">
        <w:rPr>
          <w:noProof/>
          <w:sz w:val="20"/>
          <w:szCs w:val="20"/>
        </w:rPr>
        <w:noBreakHyphen/>
        <w:t>15</w:t>
      </w:r>
      <w:r w:rsidRPr="002277D3">
        <w:rPr>
          <w:rFonts w:eastAsiaTheme="minorEastAsia"/>
          <w:szCs w:val="20"/>
        </w:rPr>
        <w:fldChar w:fldCharType="end"/>
      </w:r>
      <w:r>
        <w:rPr>
          <w:rFonts w:eastAsiaTheme="minorEastAsia"/>
          <w:szCs w:val="20"/>
        </w:rPr>
        <w:t>).</w:t>
      </w:r>
    </w:p>
    <w:p w14:paraId="2E4E0289" w14:textId="77777777" w:rsidR="00AD246C" w:rsidRDefault="00AD246C" w:rsidP="001F1A04">
      <w:pPr>
        <w:ind w:right="567"/>
        <w:rPr>
          <w:rFonts w:eastAsiaTheme="minorEastAsia"/>
          <w:szCs w:val="20"/>
        </w:rPr>
      </w:pPr>
    </w:p>
    <w:p w14:paraId="4A5A52A7" w14:textId="77777777" w:rsidR="00E52FED" w:rsidRDefault="00E52FED" w:rsidP="001F1A04">
      <w:pPr>
        <w:ind w:right="567"/>
        <w:rPr>
          <w:rFonts w:eastAsiaTheme="minorEastAsia"/>
          <w:szCs w:val="20"/>
        </w:rPr>
      </w:pPr>
    </w:p>
    <w:p w14:paraId="57546F57" w14:textId="77777777" w:rsidR="00E52FED" w:rsidRDefault="00E52FED" w:rsidP="001F1A04">
      <w:pPr>
        <w:ind w:right="567"/>
        <w:rPr>
          <w:rFonts w:eastAsiaTheme="minorEastAsia"/>
          <w:szCs w:val="20"/>
        </w:rPr>
      </w:pPr>
    </w:p>
    <w:p w14:paraId="07ED919E" w14:textId="25461C9A" w:rsidR="00E52FED" w:rsidRDefault="00E52FED" w:rsidP="001F1A04">
      <w:pPr>
        <w:ind w:right="567"/>
        <w:rPr>
          <w:rFonts w:eastAsiaTheme="minorEastAsia"/>
          <w:szCs w:val="20"/>
        </w:rPr>
      </w:pPr>
      <w:r>
        <w:rPr>
          <w:rFonts w:eastAsiaTheme="minorEastAsia"/>
          <w:szCs w:val="20"/>
        </w:rPr>
        <w:t xml:space="preserve">Please see </w:t>
      </w:r>
      <w:r w:rsidR="00CD73C7">
        <w:rPr>
          <w:rFonts w:eastAsiaTheme="minorEastAsia"/>
          <w:szCs w:val="20"/>
        </w:rPr>
        <w:t xml:space="preserve">the </w:t>
      </w:r>
      <w:r>
        <w:rPr>
          <w:rFonts w:eastAsiaTheme="minorEastAsia"/>
          <w:szCs w:val="20"/>
        </w:rPr>
        <w:t xml:space="preserve">next page for </w:t>
      </w:r>
      <w:r w:rsidR="00CD73C7">
        <w:rPr>
          <w:rFonts w:eastAsiaTheme="minorEastAsia"/>
          <w:szCs w:val="20"/>
        </w:rPr>
        <w:t xml:space="preserve">your </w:t>
      </w:r>
      <w:r>
        <w:rPr>
          <w:rFonts w:eastAsiaTheme="minorEastAsia"/>
          <w:szCs w:val="20"/>
        </w:rPr>
        <w:t>exercises.</w:t>
      </w:r>
    </w:p>
    <w:p w14:paraId="2B920C88" w14:textId="77777777" w:rsidR="00E52FED" w:rsidRDefault="00E52FED" w:rsidP="001F1A04">
      <w:pPr>
        <w:ind w:right="567"/>
        <w:rPr>
          <w:rFonts w:eastAsiaTheme="minorEastAsia"/>
          <w:szCs w:val="20"/>
        </w:rPr>
      </w:pPr>
    </w:p>
    <w:p w14:paraId="5C42194E" w14:textId="77777777" w:rsidR="00E52FED" w:rsidRDefault="00E52FED" w:rsidP="001F1A04">
      <w:pPr>
        <w:ind w:right="567"/>
        <w:rPr>
          <w:rFonts w:eastAsiaTheme="minorEastAsia"/>
          <w:szCs w:val="20"/>
        </w:rPr>
      </w:pPr>
    </w:p>
    <w:p w14:paraId="5A614CFB" w14:textId="0DC40628" w:rsidR="00AD246C" w:rsidRPr="003E7AC3" w:rsidRDefault="00AD246C" w:rsidP="001F1A04">
      <w:pPr>
        <w:ind w:right="567"/>
        <w:rPr>
          <w:rFonts w:eastAsiaTheme="minorEastAsia"/>
          <w:b/>
          <w:bCs/>
          <w:color w:val="0000FF"/>
          <w:szCs w:val="20"/>
        </w:rPr>
      </w:pPr>
      <w:r w:rsidRPr="003E7AC3">
        <w:rPr>
          <w:rFonts w:eastAsiaTheme="minorEastAsia"/>
          <w:b/>
          <w:bCs/>
          <w:color w:val="0000FF"/>
          <w:szCs w:val="20"/>
        </w:rPr>
        <w:lastRenderedPageBreak/>
        <w:t>YOUR EXERCISE</w:t>
      </w:r>
      <w:r w:rsidR="00CD73C7">
        <w:rPr>
          <w:rFonts w:eastAsiaTheme="minorEastAsia"/>
          <w:b/>
          <w:bCs/>
          <w:color w:val="0000FF"/>
          <w:szCs w:val="20"/>
        </w:rPr>
        <w:t>S</w:t>
      </w:r>
      <w:r w:rsidRPr="003E7AC3">
        <w:rPr>
          <w:rFonts w:eastAsiaTheme="minorEastAsia"/>
          <w:b/>
          <w:bCs/>
          <w:color w:val="0000FF"/>
          <w:szCs w:val="20"/>
        </w:rPr>
        <w:t>:</w:t>
      </w:r>
    </w:p>
    <w:p w14:paraId="07193411" w14:textId="51C52797" w:rsidR="00E25747" w:rsidRPr="003E7AC3" w:rsidRDefault="00AD246C" w:rsidP="04AF3092">
      <w:pPr>
        <w:ind w:right="567"/>
        <w:rPr>
          <w:rFonts w:eastAsiaTheme="minorEastAsia"/>
          <w:b/>
          <w:bCs/>
          <w:color w:val="0000FF"/>
        </w:rPr>
      </w:pPr>
      <w:r w:rsidRPr="04AF3092">
        <w:rPr>
          <w:rFonts w:eastAsiaTheme="minorEastAsia"/>
          <w:b/>
          <w:bCs/>
          <w:color w:val="0000FF"/>
        </w:rPr>
        <w:t>Let the last digit of your trainee ID be x</w:t>
      </w:r>
      <w:r w:rsidR="00D17F11" w:rsidRPr="04AF3092">
        <w:rPr>
          <w:rFonts w:eastAsiaTheme="minorEastAsia"/>
          <w:b/>
          <w:bCs/>
          <w:color w:val="0000FF"/>
        </w:rPr>
        <w:t xml:space="preserve">. Then set the transmit power at the BS to (30 + </w:t>
      </w:r>
      <w:r w:rsidR="0049665E" w:rsidRPr="04AF3092">
        <w:rPr>
          <w:rFonts w:eastAsiaTheme="minorEastAsia"/>
          <w:b/>
          <w:bCs/>
          <w:color w:val="0000FF"/>
        </w:rPr>
        <w:t>2*</w:t>
      </w:r>
      <w:r w:rsidR="00D17F11" w:rsidRPr="04AF3092">
        <w:rPr>
          <w:rFonts w:eastAsiaTheme="minorEastAsia"/>
          <w:b/>
          <w:bCs/>
          <w:color w:val="0000FF"/>
        </w:rPr>
        <w:t>x) dB</w:t>
      </w:r>
      <w:r w:rsidR="003E7AC3" w:rsidRPr="04AF3092">
        <w:rPr>
          <w:rFonts w:eastAsiaTheme="minorEastAsia"/>
          <w:b/>
          <w:bCs/>
          <w:color w:val="0000FF"/>
        </w:rPr>
        <w:t>m</w:t>
      </w:r>
      <w:r w:rsidR="00D17F11" w:rsidRPr="04AF3092">
        <w:rPr>
          <w:rFonts w:eastAsiaTheme="minorEastAsia"/>
          <w:b/>
          <w:bCs/>
          <w:color w:val="0000FF"/>
        </w:rPr>
        <w:t xml:space="preserve"> at both the </w:t>
      </w:r>
      <w:proofErr w:type="spellStart"/>
      <w:r w:rsidR="00D17F11" w:rsidRPr="04AF3092">
        <w:rPr>
          <w:rFonts w:eastAsiaTheme="minorEastAsia"/>
          <w:b/>
          <w:bCs/>
          <w:color w:val="0000FF"/>
        </w:rPr>
        <w:t>gNBs</w:t>
      </w:r>
      <w:proofErr w:type="spellEnd"/>
      <w:r w:rsidR="00D17F11" w:rsidRPr="04AF3092">
        <w:rPr>
          <w:rFonts w:eastAsiaTheme="minorEastAsia"/>
          <w:b/>
          <w:bCs/>
          <w:color w:val="0000FF"/>
        </w:rPr>
        <w:t xml:space="preserve">. </w:t>
      </w:r>
    </w:p>
    <w:p w14:paraId="0273B81B" w14:textId="77777777" w:rsidR="00E25747" w:rsidRPr="003E7AC3" w:rsidRDefault="00E25747" w:rsidP="001F1A04">
      <w:pPr>
        <w:ind w:right="567"/>
        <w:rPr>
          <w:rFonts w:eastAsiaTheme="minorEastAsia"/>
          <w:b/>
          <w:bCs/>
          <w:color w:val="0000FF"/>
          <w:szCs w:val="20"/>
        </w:rPr>
      </w:pPr>
    </w:p>
    <w:p w14:paraId="1552D32C" w14:textId="3B94CF88" w:rsidR="006F20E0" w:rsidRPr="003E7AC3" w:rsidRDefault="006F20E0" w:rsidP="006F20E0">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 xml:space="preserve">Repeat the above experiment for your value of transmit power by replicating </w:t>
      </w:r>
      <w:r w:rsidR="00CB583A" w:rsidRPr="003E7AC3">
        <w:rPr>
          <w:rFonts w:eastAsiaTheme="minorEastAsia"/>
          <w:b/>
          <w:bCs/>
          <w:color w:val="0000FF"/>
          <w:szCs w:val="20"/>
        </w:rPr>
        <w:t>Fig. 1-5, 1-15, 1-16. Infer and justify all your results.</w:t>
      </w:r>
      <w:r w:rsidR="007841B6" w:rsidRPr="003E7AC3">
        <w:rPr>
          <w:rFonts w:eastAsiaTheme="minorEastAsia"/>
          <w:b/>
          <w:bCs/>
          <w:color w:val="0000FF"/>
          <w:szCs w:val="20"/>
        </w:rPr>
        <w:t xml:space="preserve"> </w:t>
      </w:r>
    </w:p>
    <w:p w14:paraId="5FF2B5FA" w14:textId="77777777" w:rsidR="00E25747" w:rsidRPr="003E7AC3" w:rsidRDefault="00E25747" w:rsidP="00E25747">
      <w:pPr>
        <w:pStyle w:val="ListParagraph"/>
        <w:ind w:right="567"/>
        <w:rPr>
          <w:rFonts w:eastAsiaTheme="minorEastAsia"/>
          <w:b/>
          <w:bCs/>
          <w:color w:val="0000FF"/>
          <w:szCs w:val="20"/>
        </w:rPr>
      </w:pPr>
    </w:p>
    <w:p w14:paraId="6AF635D4" w14:textId="56BF56BD" w:rsidR="00DA65B6" w:rsidRPr="003E7AC3" w:rsidRDefault="006F20E0" w:rsidP="00DA65B6">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In this exercise, we will understand the effect of handover margin on the process of handover.</w:t>
      </w:r>
      <w:r w:rsidR="00DA65B6" w:rsidRPr="003E7AC3">
        <w:rPr>
          <w:rFonts w:eastAsiaTheme="minorEastAsia"/>
          <w:b/>
          <w:bCs/>
          <w:color w:val="0000FF"/>
          <w:szCs w:val="20"/>
        </w:rPr>
        <w:t xml:space="preserve"> To change the handover margin, do the </w:t>
      </w:r>
      <w:r w:rsidR="00A13517" w:rsidRPr="003E7AC3">
        <w:rPr>
          <w:rFonts w:eastAsiaTheme="minorEastAsia"/>
          <w:b/>
          <w:bCs/>
          <w:color w:val="0000FF"/>
          <w:szCs w:val="20"/>
        </w:rPr>
        <w:t>following steps.</w:t>
      </w:r>
    </w:p>
    <w:p w14:paraId="1C02214B" w14:textId="77777777" w:rsidR="00DA65B6" w:rsidRPr="003E7AC3" w:rsidRDefault="00DA65B6" w:rsidP="00DA65B6">
      <w:pPr>
        <w:pStyle w:val="ListParagraph"/>
        <w:ind w:right="567"/>
        <w:rPr>
          <w:rFonts w:eastAsiaTheme="minorEastAsia"/>
          <w:b/>
          <w:bCs/>
          <w:color w:val="0000FF"/>
          <w:szCs w:val="20"/>
        </w:rPr>
      </w:pPr>
    </w:p>
    <w:p w14:paraId="3312DAE2" w14:textId="71AFAFF9" w:rsidR="00DA65B6" w:rsidRPr="003E7AC3" w:rsidRDefault="00D504AE" w:rsidP="00DA65B6">
      <w:pPr>
        <w:pStyle w:val="ListParagraph"/>
        <w:ind w:right="567"/>
        <w:rPr>
          <w:rFonts w:eastAsiaTheme="minorEastAsia"/>
          <w:b/>
          <w:bCs/>
          <w:color w:val="0000FF"/>
          <w:szCs w:val="20"/>
        </w:rPr>
      </w:pPr>
      <w:proofErr w:type="spellStart"/>
      <w:r w:rsidRPr="003E7AC3">
        <w:rPr>
          <w:rFonts w:eastAsiaTheme="minorEastAsia"/>
          <w:b/>
          <w:bCs/>
          <w:color w:val="0000FF"/>
          <w:szCs w:val="20"/>
        </w:rPr>
        <w:t>gNB</w:t>
      </w:r>
      <w:proofErr w:type="spellEnd"/>
      <w:r w:rsidR="00DA65B6" w:rsidRPr="003E7AC3">
        <w:rPr>
          <w:rFonts w:eastAsiaTheme="minorEastAsia"/>
          <w:b/>
          <w:bCs/>
          <w:color w:val="0000FF"/>
          <w:szCs w:val="20"/>
        </w:rPr>
        <w:t xml:space="preserve"> </w:t>
      </w:r>
      <w:r w:rsidR="00F05154" w:rsidRPr="003E7AC3">
        <w:rPr>
          <w:rFonts w:eastAsiaTheme="minorEastAsia"/>
          <w:b/>
          <w:bCs/>
          <w:color w:val="0000FF"/>
          <w:szCs w:val="20"/>
        </w:rPr>
        <w:t xml:space="preserve">Properties </w:t>
      </w:r>
      <w:r w:rsidR="004C4B79" w:rsidRPr="003E7AC3">
        <w:rPr>
          <w:rFonts w:eastAsiaTheme="minorEastAsia"/>
          <w:b/>
          <w:bCs/>
          <w:color w:val="0000FF"/>
          <w:szCs w:val="20"/>
        </w:rPr>
        <w:t xml:space="preserve">&gt; </w:t>
      </w:r>
      <w:r w:rsidR="00F05154" w:rsidRPr="003E7AC3">
        <w:rPr>
          <w:rFonts w:eastAsiaTheme="minorEastAsia"/>
          <w:b/>
          <w:bCs/>
          <w:color w:val="0000FF"/>
          <w:szCs w:val="20"/>
        </w:rPr>
        <w:t xml:space="preserve">Interface_4 (5G_RAN) &gt; </w:t>
      </w:r>
      <w:r w:rsidR="0060325C" w:rsidRPr="003E7AC3">
        <w:rPr>
          <w:rFonts w:eastAsiaTheme="minorEastAsia"/>
          <w:b/>
          <w:bCs/>
          <w:color w:val="0000FF"/>
          <w:szCs w:val="20"/>
        </w:rPr>
        <w:t>DATALINK_LAYER &gt; HANDOVER &gt; Handover Margin (dB)</w:t>
      </w:r>
    </w:p>
    <w:p w14:paraId="19FBA233" w14:textId="77777777" w:rsidR="004C4B79" w:rsidRPr="003E7AC3" w:rsidRDefault="004C4B79" w:rsidP="00DA65B6">
      <w:pPr>
        <w:pStyle w:val="ListParagraph"/>
        <w:ind w:right="567"/>
        <w:rPr>
          <w:rFonts w:eastAsiaTheme="minorEastAsia"/>
          <w:b/>
          <w:bCs/>
          <w:color w:val="0000FF"/>
          <w:szCs w:val="20"/>
        </w:rPr>
      </w:pPr>
    </w:p>
    <w:p w14:paraId="16D150D7" w14:textId="2124BF3B" w:rsidR="004C4B79" w:rsidRPr="003E7AC3" w:rsidRDefault="004C4B79" w:rsidP="004C4B79">
      <w:pPr>
        <w:pStyle w:val="ListParagraph"/>
        <w:ind w:right="288"/>
        <w:rPr>
          <w:rFonts w:eastAsiaTheme="minorEastAsia"/>
          <w:b/>
          <w:bCs/>
          <w:color w:val="0000FF"/>
          <w:szCs w:val="20"/>
        </w:rPr>
      </w:pPr>
      <w:r w:rsidRPr="003E7AC3">
        <w:rPr>
          <w:rFonts w:eastAsiaTheme="minorEastAsia"/>
          <w:b/>
          <w:bCs/>
          <w:color w:val="0000FF"/>
          <w:szCs w:val="20"/>
        </w:rPr>
        <w:t>If x is odd, replicate figures 1-5, 1-15, 1-16 for two handover margins: 1 dB and 9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 </w:t>
      </w:r>
    </w:p>
    <w:p w14:paraId="0FD833C0" w14:textId="77777777" w:rsidR="00E25747" w:rsidRPr="003E7AC3" w:rsidRDefault="00E25747" w:rsidP="004C4B79">
      <w:pPr>
        <w:pStyle w:val="ListParagraph"/>
        <w:ind w:right="288"/>
        <w:rPr>
          <w:rFonts w:eastAsiaTheme="minorEastAsia"/>
          <w:b/>
          <w:bCs/>
          <w:color w:val="0000FF"/>
          <w:szCs w:val="20"/>
        </w:rPr>
      </w:pPr>
    </w:p>
    <w:p w14:paraId="6D59B22D" w14:textId="5F9AEE8B" w:rsidR="004C4B79" w:rsidRDefault="004C4B79" w:rsidP="004C4B79">
      <w:pPr>
        <w:pStyle w:val="ListParagraph"/>
        <w:ind w:right="146"/>
        <w:rPr>
          <w:rFonts w:eastAsiaTheme="minorEastAsia"/>
          <w:b/>
          <w:bCs/>
          <w:color w:val="0000FF"/>
          <w:szCs w:val="20"/>
        </w:rPr>
      </w:pPr>
      <w:r w:rsidRPr="003E7AC3">
        <w:rPr>
          <w:rFonts w:eastAsiaTheme="minorEastAsia"/>
          <w:b/>
          <w:bCs/>
          <w:color w:val="0000FF"/>
          <w:szCs w:val="20"/>
        </w:rPr>
        <w:t>If x is even, replicate figures 1-5, 1-15, 1-16 for two handover margins: 2 dB and 10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w:t>
      </w:r>
    </w:p>
    <w:p w14:paraId="77979AF5" w14:textId="77777777" w:rsidR="003E7AC3" w:rsidRDefault="003E7AC3" w:rsidP="004C4B79">
      <w:pPr>
        <w:pStyle w:val="ListParagraph"/>
        <w:ind w:right="146"/>
        <w:rPr>
          <w:rFonts w:eastAsiaTheme="minorEastAsia"/>
          <w:b/>
          <w:bCs/>
          <w:color w:val="0000FF"/>
          <w:szCs w:val="20"/>
        </w:rPr>
      </w:pPr>
    </w:p>
    <w:p w14:paraId="138444F9" w14:textId="4FC41869" w:rsidR="003E7AC3" w:rsidRPr="003E7AC3" w:rsidRDefault="003E7AC3" w:rsidP="004C4B79">
      <w:pPr>
        <w:pStyle w:val="ListParagraph"/>
        <w:ind w:right="146"/>
        <w:rPr>
          <w:rFonts w:eastAsiaTheme="minorEastAsia"/>
          <w:b/>
          <w:bCs/>
          <w:color w:val="0000FF"/>
          <w:szCs w:val="20"/>
        </w:rPr>
      </w:pPr>
      <w:r>
        <w:rPr>
          <w:rFonts w:eastAsiaTheme="minorEastAsia"/>
          <w:b/>
          <w:bCs/>
          <w:color w:val="0000FF"/>
          <w:szCs w:val="20"/>
        </w:rPr>
        <w:t xml:space="preserve">Infer and justify your observations on how </w:t>
      </w:r>
      <w:r w:rsidR="00224D33">
        <w:rPr>
          <w:rFonts w:eastAsiaTheme="minorEastAsia"/>
          <w:b/>
          <w:bCs/>
          <w:color w:val="0000FF"/>
          <w:szCs w:val="20"/>
        </w:rPr>
        <w:t>the handover margin affects</w:t>
      </w:r>
      <w:r>
        <w:rPr>
          <w:rFonts w:eastAsiaTheme="minorEastAsia"/>
          <w:b/>
          <w:bCs/>
          <w:color w:val="0000FF"/>
          <w:szCs w:val="20"/>
        </w:rPr>
        <w:t xml:space="preserve"> the </w:t>
      </w:r>
      <w:r w:rsidR="009D63E1">
        <w:rPr>
          <w:rFonts w:eastAsiaTheme="minorEastAsia"/>
          <w:b/>
          <w:bCs/>
          <w:color w:val="0000FF"/>
          <w:szCs w:val="20"/>
        </w:rPr>
        <w:t>process of handover</w:t>
      </w:r>
      <w:r w:rsidR="000F214E">
        <w:rPr>
          <w:rFonts w:eastAsiaTheme="minorEastAsia"/>
          <w:b/>
          <w:bCs/>
          <w:color w:val="0000FF"/>
          <w:szCs w:val="20"/>
        </w:rPr>
        <w:t xml:space="preserve"> in terms of points of handover, delay and throughput of the application.</w:t>
      </w:r>
    </w:p>
    <w:p w14:paraId="7DAC8E53" w14:textId="77777777" w:rsidR="005A1851" w:rsidRDefault="005A1851" w:rsidP="001F1A04">
      <w:pPr>
        <w:ind w:right="4"/>
        <w:rPr>
          <w:rFonts w:eastAsiaTheme="minorEastAsia"/>
          <w:szCs w:val="20"/>
        </w:rPr>
      </w:pPr>
    </w:p>
    <w:p w14:paraId="2FA4B027" w14:textId="77777777" w:rsidR="005A1851" w:rsidRPr="00E3787B" w:rsidRDefault="005A1851" w:rsidP="001F1A04">
      <w:pPr>
        <w:ind w:right="4"/>
        <w:rPr>
          <w:rFonts w:eastAsiaTheme="minorEastAsia"/>
          <w:szCs w:val="20"/>
        </w:rPr>
      </w:pPr>
    </w:p>
    <w:sectPr w:rsidR="005A1851" w:rsidRPr="00E3787B">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6452D" w14:textId="77777777" w:rsidR="00FE677C" w:rsidRDefault="00FE677C" w:rsidP="003F2846">
      <w:pPr>
        <w:spacing w:after="0" w:line="240" w:lineRule="auto"/>
      </w:pPr>
      <w:r>
        <w:separator/>
      </w:r>
    </w:p>
  </w:endnote>
  <w:endnote w:type="continuationSeparator" w:id="0">
    <w:p w14:paraId="48685897" w14:textId="77777777" w:rsidR="00FE677C" w:rsidRDefault="00FE677C" w:rsidP="003F2846">
      <w:pPr>
        <w:spacing w:after="0" w:line="240" w:lineRule="auto"/>
      </w:pPr>
      <w:r>
        <w:continuationSeparator/>
      </w:r>
    </w:p>
  </w:endnote>
  <w:endnote w:type="continuationNotice" w:id="1">
    <w:p w14:paraId="469BA1DF" w14:textId="77777777" w:rsidR="00FE677C" w:rsidRDefault="00FE6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134254"/>
      <w:docPartObj>
        <w:docPartGallery w:val="Page Numbers (Bottom of Page)"/>
        <w:docPartUnique/>
      </w:docPartObj>
    </w:sdtPr>
    <w:sdtEndPr>
      <w:rPr>
        <w:noProof/>
      </w:rPr>
    </w:sdtEndPr>
    <w:sdtContent>
      <w:p w14:paraId="185D7A43" w14:textId="6B9CB028" w:rsidR="00910602" w:rsidRDefault="009106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9C9C2" w14:textId="16DF877D" w:rsidR="003F2846" w:rsidRPr="00AB13C5" w:rsidRDefault="003F2846" w:rsidP="00AB1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4EC67" w14:textId="77777777" w:rsidR="00FE677C" w:rsidRDefault="00FE677C" w:rsidP="003F2846">
      <w:pPr>
        <w:spacing w:after="0" w:line="240" w:lineRule="auto"/>
      </w:pPr>
      <w:r>
        <w:separator/>
      </w:r>
    </w:p>
  </w:footnote>
  <w:footnote w:type="continuationSeparator" w:id="0">
    <w:p w14:paraId="40854138" w14:textId="77777777" w:rsidR="00FE677C" w:rsidRDefault="00FE677C" w:rsidP="003F2846">
      <w:pPr>
        <w:spacing w:after="0" w:line="240" w:lineRule="auto"/>
      </w:pPr>
      <w:r>
        <w:continuationSeparator/>
      </w:r>
    </w:p>
  </w:footnote>
  <w:footnote w:type="continuationNotice" w:id="1">
    <w:p w14:paraId="1E9A0E68" w14:textId="77777777" w:rsidR="00FE677C" w:rsidRDefault="00FE677C">
      <w:pPr>
        <w:spacing w:after="0" w:line="240" w:lineRule="auto"/>
      </w:pPr>
    </w:p>
  </w:footnote>
  <w:footnote w:id="2">
    <w:p w14:paraId="200025DB" w14:textId="113126E9" w:rsidR="00CE3457" w:rsidRPr="00CE3457" w:rsidRDefault="00CE3457">
      <w:pPr>
        <w:pStyle w:val="FootnoteText"/>
        <w:rPr>
          <w:lang w:val="en-IN"/>
        </w:rPr>
      </w:pPr>
      <w:r>
        <w:rPr>
          <w:rStyle w:val="FootnoteReference"/>
        </w:rPr>
        <w:footnoteRef/>
      </w:r>
      <w:r>
        <w:t xml:space="preserve"> </w:t>
      </w:r>
      <w:r w:rsidRPr="00F85C5C">
        <w:rPr>
          <w:rFonts w:eastAsia="Times New Roman" w:cs="Arial"/>
          <w:color w:val="000000" w:themeColor="text1"/>
          <w:szCs w:val="24"/>
        </w:rPr>
        <w:t>K. Dimou et al., "Handover within 3GPP LTE: Design Principles and Performance," 2009 IEEE 70th Vehicular Technology Conference Fall, Anchorage, AK, USA, 2009, pp. 1-5</w:t>
      </w:r>
      <w:r>
        <w:rPr>
          <w:rFonts w:eastAsia="Times New Roman" w:cs="Arial"/>
          <w:color w:val="000000" w:themeColor="text1"/>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FD78" w14:textId="2C1FD8B5" w:rsidR="00A65879" w:rsidRDefault="00A65879">
    <w:pPr>
      <w:pStyle w:val="Header"/>
    </w:pPr>
    <w:r>
      <w:t>Dept. of ECE, IISc Bangalore, India</w:t>
    </w:r>
    <w:r>
      <w:tab/>
    </w:r>
    <w:r>
      <w:tab/>
      <w:t xml:space="preserve">CCE 5G Course </w:t>
    </w:r>
    <w:proofErr w:type="spellStart"/>
    <w:r>
      <w:t>Talentsprint</w:t>
    </w:r>
    <w:proofErr w:type="spellEnd"/>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B42F2"/>
    <w:multiLevelType w:val="multilevel"/>
    <w:tmpl w:val="740C819C"/>
    <w:lvl w:ilvl="0">
      <w:start w:val="28"/>
      <w:numFmt w:val="decimal"/>
      <w:lvlText w:val="%1."/>
      <w:lvlJc w:val="left"/>
      <w:pPr>
        <w:ind w:left="360" w:hanging="360"/>
      </w:pPr>
      <w:rPr>
        <w:rFonts w:hint="default"/>
      </w:rPr>
    </w:lvl>
    <w:lvl w:ilvl="1">
      <w:start w:val="1"/>
      <w:numFmt w:val="decimal"/>
      <w:suff w:val="space"/>
      <w:lvlText w:val="%1.%2"/>
      <w:lvlJc w:val="left"/>
      <w:pPr>
        <w:ind w:left="576" w:hanging="576"/>
      </w:pPr>
      <w:rPr>
        <w:rFonts w:ascii="Arial" w:hAnsi="Arial" w:hint="default"/>
        <w:color w:val="5B9BD5" w:themeColor="accent1"/>
        <w:sz w:val="32"/>
      </w:rPr>
    </w:lvl>
    <w:lvl w:ilvl="2">
      <w:start w:val="1"/>
      <w:numFmt w:val="decimal"/>
      <w:lvlText w:val="%1.%2.%3"/>
      <w:lvlJc w:val="left"/>
      <w:pPr>
        <w:ind w:left="3556" w:hanging="720"/>
      </w:pPr>
      <w:rPr>
        <w:rFonts w:hint="default"/>
        <w:b/>
        <w:i w:val="0"/>
        <w:sz w:val="28"/>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A1B2E8F"/>
    <w:multiLevelType w:val="hybridMultilevel"/>
    <w:tmpl w:val="623E45B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241777"/>
    <w:multiLevelType w:val="multilevel"/>
    <w:tmpl w:val="16D2F5F4"/>
    <w:lvl w:ilvl="0">
      <w:start w:val="28"/>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8"/>
        <w:szCs w:val="4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EB36E4"/>
    <w:multiLevelType w:val="hybridMultilevel"/>
    <w:tmpl w:val="2DF43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F135C6"/>
    <w:multiLevelType w:val="hybridMultilevel"/>
    <w:tmpl w:val="45A66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487C4B"/>
    <w:multiLevelType w:val="hybridMultilevel"/>
    <w:tmpl w:val="FE2EF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A01D44"/>
    <w:multiLevelType w:val="hybridMultilevel"/>
    <w:tmpl w:val="829C2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C3452F"/>
    <w:multiLevelType w:val="hybridMultilevel"/>
    <w:tmpl w:val="C4F69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5E02E9"/>
    <w:multiLevelType w:val="hybridMultilevel"/>
    <w:tmpl w:val="89282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9829E1"/>
    <w:multiLevelType w:val="hybridMultilevel"/>
    <w:tmpl w:val="D0E6B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345326F"/>
    <w:multiLevelType w:val="hybridMultilevel"/>
    <w:tmpl w:val="02306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F36C19"/>
    <w:multiLevelType w:val="hybridMultilevel"/>
    <w:tmpl w:val="888CE1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946854"/>
    <w:multiLevelType w:val="multilevel"/>
    <w:tmpl w:val="567E7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61703F"/>
    <w:multiLevelType w:val="hybridMultilevel"/>
    <w:tmpl w:val="D7F21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F322E94"/>
    <w:multiLevelType w:val="hybridMultilevel"/>
    <w:tmpl w:val="2F4A8B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150CFD"/>
    <w:multiLevelType w:val="hybridMultilevel"/>
    <w:tmpl w:val="DE506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5923457"/>
    <w:multiLevelType w:val="multilevel"/>
    <w:tmpl w:val="A3209E94"/>
    <w:lvl w:ilvl="0">
      <w:start w:val="1"/>
      <w:numFmt w:val="decimal"/>
      <w:pStyle w:val="Heading1"/>
      <w:lvlText w:val="%1"/>
      <w:lvlJc w:val="left"/>
      <w:pPr>
        <w:ind w:left="6315"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4"/>
        <w:szCs w:val="3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AB24264"/>
    <w:multiLevelType w:val="hybridMultilevel"/>
    <w:tmpl w:val="6B4E1B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F7757A6"/>
    <w:multiLevelType w:val="hybridMultilevel"/>
    <w:tmpl w:val="81F626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7742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0490298">
    <w:abstractNumId w:val="0"/>
  </w:num>
  <w:num w:numId="3" w16cid:durableId="1674721478">
    <w:abstractNumId w:val="12"/>
  </w:num>
  <w:num w:numId="4" w16cid:durableId="1588349239">
    <w:abstractNumId w:val="11"/>
  </w:num>
  <w:num w:numId="5" w16cid:durableId="651178101">
    <w:abstractNumId w:val="6"/>
  </w:num>
  <w:num w:numId="6" w16cid:durableId="1552961321">
    <w:abstractNumId w:val="0"/>
  </w:num>
  <w:num w:numId="7" w16cid:durableId="20075178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2419349">
    <w:abstractNumId w:val="11"/>
    <w:lvlOverride w:ilvl="0">
      <w:startOverride w:val="1"/>
    </w:lvlOverride>
    <w:lvlOverride w:ilvl="1"/>
    <w:lvlOverride w:ilvl="2"/>
    <w:lvlOverride w:ilvl="3"/>
    <w:lvlOverride w:ilvl="4"/>
    <w:lvlOverride w:ilvl="5"/>
    <w:lvlOverride w:ilvl="6"/>
    <w:lvlOverride w:ilvl="7"/>
    <w:lvlOverride w:ilvl="8"/>
  </w:num>
  <w:num w:numId="9" w16cid:durableId="1941135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8104500">
    <w:abstractNumId w:val="0"/>
  </w:num>
  <w:num w:numId="11" w16cid:durableId="568223540">
    <w:abstractNumId w:val="14"/>
  </w:num>
  <w:num w:numId="12" w16cid:durableId="813449479">
    <w:abstractNumId w:val="3"/>
  </w:num>
  <w:num w:numId="13" w16cid:durableId="2041196675">
    <w:abstractNumId w:val="7"/>
  </w:num>
  <w:num w:numId="14" w16cid:durableId="384715901">
    <w:abstractNumId w:val="13"/>
  </w:num>
  <w:num w:numId="15" w16cid:durableId="1832256831">
    <w:abstractNumId w:val="0"/>
  </w:num>
  <w:num w:numId="16" w16cid:durableId="720981007">
    <w:abstractNumId w:val="0"/>
  </w:num>
  <w:num w:numId="17" w16cid:durableId="1880390678">
    <w:abstractNumId w:val="0"/>
  </w:num>
  <w:num w:numId="18" w16cid:durableId="2052996333">
    <w:abstractNumId w:val="9"/>
  </w:num>
  <w:num w:numId="19" w16cid:durableId="90124575">
    <w:abstractNumId w:val="8"/>
  </w:num>
  <w:num w:numId="20" w16cid:durableId="311299482">
    <w:abstractNumId w:val="15"/>
  </w:num>
  <w:num w:numId="21" w16cid:durableId="1648969048">
    <w:abstractNumId w:val="2"/>
  </w:num>
  <w:num w:numId="22" w16cid:durableId="779182858">
    <w:abstractNumId w:val="16"/>
  </w:num>
  <w:num w:numId="23" w16cid:durableId="281302473">
    <w:abstractNumId w:val="10"/>
  </w:num>
  <w:num w:numId="24" w16cid:durableId="1424716634">
    <w:abstractNumId w:val="18"/>
  </w:num>
  <w:num w:numId="25" w16cid:durableId="544752601">
    <w:abstractNumId w:val="4"/>
  </w:num>
  <w:num w:numId="26" w16cid:durableId="237056912">
    <w:abstractNumId w:val="17"/>
  </w:num>
  <w:num w:numId="27" w16cid:durableId="273875817">
    <w:abstractNumId w:val="5"/>
  </w:num>
  <w:num w:numId="28" w16cid:durableId="338582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NDE3NDY2NTA3sjBU0lEKTi0uzszPAymwqAUAMxBy+SwAAAA="/>
  </w:docVars>
  <w:rsids>
    <w:rsidRoot w:val="008F66C5"/>
    <w:rsid w:val="000031EE"/>
    <w:rsid w:val="000068D8"/>
    <w:rsid w:val="00014ACD"/>
    <w:rsid w:val="0002272E"/>
    <w:rsid w:val="00031556"/>
    <w:rsid w:val="000355D1"/>
    <w:rsid w:val="000417A9"/>
    <w:rsid w:val="00041A1B"/>
    <w:rsid w:val="00044A9D"/>
    <w:rsid w:val="00050612"/>
    <w:rsid w:val="00051F9E"/>
    <w:rsid w:val="00054B6F"/>
    <w:rsid w:val="00060785"/>
    <w:rsid w:val="00061C4A"/>
    <w:rsid w:val="00063853"/>
    <w:rsid w:val="000711A6"/>
    <w:rsid w:val="0007263B"/>
    <w:rsid w:val="00076E4C"/>
    <w:rsid w:val="000774E0"/>
    <w:rsid w:val="000775ED"/>
    <w:rsid w:val="00080ABF"/>
    <w:rsid w:val="00093307"/>
    <w:rsid w:val="000A0443"/>
    <w:rsid w:val="000A24D7"/>
    <w:rsid w:val="000B5F55"/>
    <w:rsid w:val="000C1583"/>
    <w:rsid w:val="000C4B5E"/>
    <w:rsid w:val="000C7CAC"/>
    <w:rsid w:val="000D3C29"/>
    <w:rsid w:val="000D5477"/>
    <w:rsid w:val="000D6511"/>
    <w:rsid w:val="000D6772"/>
    <w:rsid w:val="000D729E"/>
    <w:rsid w:val="000E185C"/>
    <w:rsid w:val="000E4841"/>
    <w:rsid w:val="000E7F4D"/>
    <w:rsid w:val="000F214E"/>
    <w:rsid w:val="000F473A"/>
    <w:rsid w:val="00111EB1"/>
    <w:rsid w:val="00113498"/>
    <w:rsid w:val="00115030"/>
    <w:rsid w:val="00115EDA"/>
    <w:rsid w:val="001160EC"/>
    <w:rsid w:val="00117BEB"/>
    <w:rsid w:val="00121623"/>
    <w:rsid w:val="0012315C"/>
    <w:rsid w:val="001231F5"/>
    <w:rsid w:val="00141505"/>
    <w:rsid w:val="001420D1"/>
    <w:rsid w:val="00151357"/>
    <w:rsid w:val="00156491"/>
    <w:rsid w:val="001647E2"/>
    <w:rsid w:val="00172D41"/>
    <w:rsid w:val="00174887"/>
    <w:rsid w:val="00176331"/>
    <w:rsid w:val="00180C27"/>
    <w:rsid w:val="0018101E"/>
    <w:rsid w:val="00181E10"/>
    <w:rsid w:val="00187CA2"/>
    <w:rsid w:val="00190F77"/>
    <w:rsid w:val="00191475"/>
    <w:rsid w:val="001920F5"/>
    <w:rsid w:val="0019384E"/>
    <w:rsid w:val="001966BC"/>
    <w:rsid w:val="001A1B76"/>
    <w:rsid w:val="001A35DC"/>
    <w:rsid w:val="001A39B0"/>
    <w:rsid w:val="001B50C9"/>
    <w:rsid w:val="001B741A"/>
    <w:rsid w:val="001D3558"/>
    <w:rsid w:val="001D405B"/>
    <w:rsid w:val="001D468F"/>
    <w:rsid w:val="001F11CE"/>
    <w:rsid w:val="001F1A04"/>
    <w:rsid w:val="001F3C12"/>
    <w:rsid w:val="001F6C7D"/>
    <w:rsid w:val="0020044A"/>
    <w:rsid w:val="00201F6D"/>
    <w:rsid w:val="00204F61"/>
    <w:rsid w:val="002134A0"/>
    <w:rsid w:val="00224D33"/>
    <w:rsid w:val="00227831"/>
    <w:rsid w:val="00232974"/>
    <w:rsid w:val="00232ADB"/>
    <w:rsid w:val="00233B1A"/>
    <w:rsid w:val="00240E5C"/>
    <w:rsid w:val="0024133A"/>
    <w:rsid w:val="00244CB7"/>
    <w:rsid w:val="00257482"/>
    <w:rsid w:val="00264927"/>
    <w:rsid w:val="002710DA"/>
    <w:rsid w:val="0027383E"/>
    <w:rsid w:val="00276580"/>
    <w:rsid w:val="00277B31"/>
    <w:rsid w:val="00291281"/>
    <w:rsid w:val="002926CE"/>
    <w:rsid w:val="0029302A"/>
    <w:rsid w:val="002960AE"/>
    <w:rsid w:val="002975C3"/>
    <w:rsid w:val="002A13C5"/>
    <w:rsid w:val="002A2569"/>
    <w:rsid w:val="002B6E51"/>
    <w:rsid w:val="002C47E5"/>
    <w:rsid w:val="002D166C"/>
    <w:rsid w:val="002D2946"/>
    <w:rsid w:val="002D2E1F"/>
    <w:rsid w:val="002E5BDE"/>
    <w:rsid w:val="00301916"/>
    <w:rsid w:val="0030238F"/>
    <w:rsid w:val="003031BB"/>
    <w:rsid w:val="00303E22"/>
    <w:rsid w:val="003042C0"/>
    <w:rsid w:val="00304EEA"/>
    <w:rsid w:val="00306477"/>
    <w:rsid w:val="003145D5"/>
    <w:rsid w:val="00316D03"/>
    <w:rsid w:val="00317A4E"/>
    <w:rsid w:val="003224F3"/>
    <w:rsid w:val="00323C61"/>
    <w:rsid w:val="00347AE0"/>
    <w:rsid w:val="0035288A"/>
    <w:rsid w:val="00356AE6"/>
    <w:rsid w:val="00362C22"/>
    <w:rsid w:val="003743E1"/>
    <w:rsid w:val="003769DC"/>
    <w:rsid w:val="003809D3"/>
    <w:rsid w:val="00381D09"/>
    <w:rsid w:val="00385192"/>
    <w:rsid w:val="00387770"/>
    <w:rsid w:val="003879D6"/>
    <w:rsid w:val="00391754"/>
    <w:rsid w:val="00395CE5"/>
    <w:rsid w:val="003A3661"/>
    <w:rsid w:val="003A4B9A"/>
    <w:rsid w:val="003B3DC4"/>
    <w:rsid w:val="003B5380"/>
    <w:rsid w:val="003D4998"/>
    <w:rsid w:val="003D78FF"/>
    <w:rsid w:val="003E0B8B"/>
    <w:rsid w:val="003E2CF2"/>
    <w:rsid w:val="003E6191"/>
    <w:rsid w:val="003E7AC3"/>
    <w:rsid w:val="003F2846"/>
    <w:rsid w:val="003F48BE"/>
    <w:rsid w:val="003F61C1"/>
    <w:rsid w:val="0041359E"/>
    <w:rsid w:val="00415467"/>
    <w:rsid w:val="00431850"/>
    <w:rsid w:val="00431B17"/>
    <w:rsid w:val="004329E7"/>
    <w:rsid w:val="004371B0"/>
    <w:rsid w:val="00442E00"/>
    <w:rsid w:val="00443714"/>
    <w:rsid w:val="00450944"/>
    <w:rsid w:val="00450CAD"/>
    <w:rsid w:val="00453B8F"/>
    <w:rsid w:val="00454F29"/>
    <w:rsid w:val="004576DA"/>
    <w:rsid w:val="00460829"/>
    <w:rsid w:val="00462647"/>
    <w:rsid w:val="004728AC"/>
    <w:rsid w:val="004736FC"/>
    <w:rsid w:val="00473ACD"/>
    <w:rsid w:val="00474332"/>
    <w:rsid w:val="004746A7"/>
    <w:rsid w:val="00476442"/>
    <w:rsid w:val="00476B9B"/>
    <w:rsid w:val="004846BC"/>
    <w:rsid w:val="00486E72"/>
    <w:rsid w:val="00487448"/>
    <w:rsid w:val="00491BC3"/>
    <w:rsid w:val="004936D6"/>
    <w:rsid w:val="00495487"/>
    <w:rsid w:val="004961A4"/>
    <w:rsid w:val="0049665E"/>
    <w:rsid w:val="004B08CC"/>
    <w:rsid w:val="004B2673"/>
    <w:rsid w:val="004B7A06"/>
    <w:rsid w:val="004B7C4B"/>
    <w:rsid w:val="004C00B7"/>
    <w:rsid w:val="004C2C18"/>
    <w:rsid w:val="004C4B79"/>
    <w:rsid w:val="004C6288"/>
    <w:rsid w:val="004D007B"/>
    <w:rsid w:val="004D1F36"/>
    <w:rsid w:val="004D5AF1"/>
    <w:rsid w:val="004E4F74"/>
    <w:rsid w:val="004E543A"/>
    <w:rsid w:val="004E559C"/>
    <w:rsid w:val="004F0D2A"/>
    <w:rsid w:val="004F1A45"/>
    <w:rsid w:val="004F37D3"/>
    <w:rsid w:val="004F7265"/>
    <w:rsid w:val="005027DF"/>
    <w:rsid w:val="00517975"/>
    <w:rsid w:val="00524E4F"/>
    <w:rsid w:val="0053110D"/>
    <w:rsid w:val="005357E8"/>
    <w:rsid w:val="00535C79"/>
    <w:rsid w:val="00541139"/>
    <w:rsid w:val="00544882"/>
    <w:rsid w:val="00545D41"/>
    <w:rsid w:val="00553941"/>
    <w:rsid w:val="0055578F"/>
    <w:rsid w:val="00563B1B"/>
    <w:rsid w:val="0056588A"/>
    <w:rsid w:val="00573051"/>
    <w:rsid w:val="00574768"/>
    <w:rsid w:val="005764E3"/>
    <w:rsid w:val="00577197"/>
    <w:rsid w:val="0058177B"/>
    <w:rsid w:val="005848F5"/>
    <w:rsid w:val="0059186E"/>
    <w:rsid w:val="00592313"/>
    <w:rsid w:val="0059486A"/>
    <w:rsid w:val="00596FAC"/>
    <w:rsid w:val="00597DCA"/>
    <w:rsid w:val="00597E3B"/>
    <w:rsid w:val="005A1851"/>
    <w:rsid w:val="005A3AC9"/>
    <w:rsid w:val="005B24E6"/>
    <w:rsid w:val="005B78F2"/>
    <w:rsid w:val="005B7DD7"/>
    <w:rsid w:val="005C7143"/>
    <w:rsid w:val="005D4C4E"/>
    <w:rsid w:val="005E61A6"/>
    <w:rsid w:val="005F6BB7"/>
    <w:rsid w:val="0060116C"/>
    <w:rsid w:val="0060325C"/>
    <w:rsid w:val="00611BB7"/>
    <w:rsid w:val="00613998"/>
    <w:rsid w:val="0061483E"/>
    <w:rsid w:val="0061652D"/>
    <w:rsid w:val="00624D27"/>
    <w:rsid w:val="006318DB"/>
    <w:rsid w:val="00632640"/>
    <w:rsid w:val="0063462C"/>
    <w:rsid w:val="006346A3"/>
    <w:rsid w:val="00640B68"/>
    <w:rsid w:val="00644374"/>
    <w:rsid w:val="00645AE5"/>
    <w:rsid w:val="006553BE"/>
    <w:rsid w:val="00655861"/>
    <w:rsid w:val="00657530"/>
    <w:rsid w:val="00657D37"/>
    <w:rsid w:val="0066447F"/>
    <w:rsid w:val="00666458"/>
    <w:rsid w:val="00671152"/>
    <w:rsid w:val="0067549A"/>
    <w:rsid w:val="0068019F"/>
    <w:rsid w:val="00682542"/>
    <w:rsid w:val="006846AC"/>
    <w:rsid w:val="00687AB4"/>
    <w:rsid w:val="006930F1"/>
    <w:rsid w:val="006B022D"/>
    <w:rsid w:val="006B0EDE"/>
    <w:rsid w:val="006C3282"/>
    <w:rsid w:val="006D0625"/>
    <w:rsid w:val="006D0AAF"/>
    <w:rsid w:val="006E2277"/>
    <w:rsid w:val="006E44B7"/>
    <w:rsid w:val="006E6B98"/>
    <w:rsid w:val="006F0F97"/>
    <w:rsid w:val="006F20E0"/>
    <w:rsid w:val="006F7385"/>
    <w:rsid w:val="006F78D0"/>
    <w:rsid w:val="006F7E37"/>
    <w:rsid w:val="0070289F"/>
    <w:rsid w:val="00704B6D"/>
    <w:rsid w:val="007079CC"/>
    <w:rsid w:val="007102D4"/>
    <w:rsid w:val="0071235A"/>
    <w:rsid w:val="0071469E"/>
    <w:rsid w:val="00721030"/>
    <w:rsid w:val="007269CF"/>
    <w:rsid w:val="0073093B"/>
    <w:rsid w:val="007366EC"/>
    <w:rsid w:val="0073684E"/>
    <w:rsid w:val="0074594F"/>
    <w:rsid w:val="00750E84"/>
    <w:rsid w:val="0075110A"/>
    <w:rsid w:val="0075481E"/>
    <w:rsid w:val="00755D10"/>
    <w:rsid w:val="00760EC5"/>
    <w:rsid w:val="007663E9"/>
    <w:rsid w:val="007669D1"/>
    <w:rsid w:val="007716DF"/>
    <w:rsid w:val="00772D36"/>
    <w:rsid w:val="00774200"/>
    <w:rsid w:val="00780EB9"/>
    <w:rsid w:val="007841B6"/>
    <w:rsid w:val="007843A3"/>
    <w:rsid w:val="00790FCF"/>
    <w:rsid w:val="00791726"/>
    <w:rsid w:val="007920A5"/>
    <w:rsid w:val="007B116B"/>
    <w:rsid w:val="007B1F3D"/>
    <w:rsid w:val="007B554A"/>
    <w:rsid w:val="007D0A07"/>
    <w:rsid w:val="007D2E17"/>
    <w:rsid w:val="007D7B9D"/>
    <w:rsid w:val="007E441F"/>
    <w:rsid w:val="007E49C7"/>
    <w:rsid w:val="007F4F4C"/>
    <w:rsid w:val="00804043"/>
    <w:rsid w:val="00804160"/>
    <w:rsid w:val="00804350"/>
    <w:rsid w:val="00812245"/>
    <w:rsid w:val="00812954"/>
    <w:rsid w:val="00813F7F"/>
    <w:rsid w:val="0082495C"/>
    <w:rsid w:val="008264DB"/>
    <w:rsid w:val="00831B09"/>
    <w:rsid w:val="00833B3F"/>
    <w:rsid w:val="00834115"/>
    <w:rsid w:val="0084131B"/>
    <w:rsid w:val="00842838"/>
    <w:rsid w:val="008440CE"/>
    <w:rsid w:val="00844C10"/>
    <w:rsid w:val="008478B0"/>
    <w:rsid w:val="008606D7"/>
    <w:rsid w:val="008610D2"/>
    <w:rsid w:val="00862949"/>
    <w:rsid w:val="00867248"/>
    <w:rsid w:val="00871123"/>
    <w:rsid w:val="00871B9D"/>
    <w:rsid w:val="00873929"/>
    <w:rsid w:val="00885006"/>
    <w:rsid w:val="00886A8A"/>
    <w:rsid w:val="00891323"/>
    <w:rsid w:val="00894EA0"/>
    <w:rsid w:val="008A3BD4"/>
    <w:rsid w:val="008C3CC9"/>
    <w:rsid w:val="008C4815"/>
    <w:rsid w:val="008C489C"/>
    <w:rsid w:val="008E762C"/>
    <w:rsid w:val="008F2816"/>
    <w:rsid w:val="008F45D1"/>
    <w:rsid w:val="008F5FDE"/>
    <w:rsid w:val="008F66C5"/>
    <w:rsid w:val="00910602"/>
    <w:rsid w:val="00922906"/>
    <w:rsid w:val="0093662E"/>
    <w:rsid w:val="00941F07"/>
    <w:rsid w:val="009420EE"/>
    <w:rsid w:val="0094396E"/>
    <w:rsid w:val="0094776D"/>
    <w:rsid w:val="00947975"/>
    <w:rsid w:val="00962D1C"/>
    <w:rsid w:val="009635F8"/>
    <w:rsid w:val="00964ABD"/>
    <w:rsid w:val="00964F8C"/>
    <w:rsid w:val="009703EE"/>
    <w:rsid w:val="009A3D25"/>
    <w:rsid w:val="009B0BD8"/>
    <w:rsid w:val="009B5FA8"/>
    <w:rsid w:val="009B7BDB"/>
    <w:rsid w:val="009C081F"/>
    <w:rsid w:val="009C2175"/>
    <w:rsid w:val="009C2C72"/>
    <w:rsid w:val="009D285A"/>
    <w:rsid w:val="009D49C7"/>
    <w:rsid w:val="009D63E1"/>
    <w:rsid w:val="009E26CA"/>
    <w:rsid w:val="009E5338"/>
    <w:rsid w:val="009E79F8"/>
    <w:rsid w:val="009F14AE"/>
    <w:rsid w:val="009F587F"/>
    <w:rsid w:val="009F7EB8"/>
    <w:rsid w:val="00A05EFF"/>
    <w:rsid w:val="00A11C6A"/>
    <w:rsid w:val="00A13517"/>
    <w:rsid w:val="00A15F1D"/>
    <w:rsid w:val="00A17F83"/>
    <w:rsid w:val="00A20A06"/>
    <w:rsid w:val="00A22C76"/>
    <w:rsid w:val="00A350A5"/>
    <w:rsid w:val="00A35E4E"/>
    <w:rsid w:val="00A42B52"/>
    <w:rsid w:val="00A46875"/>
    <w:rsid w:val="00A4700D"/>
    <w:rsid w:val="00A5101D"/>
    <w:rsid w:val="00A518D6"/>
    <w:rsid w:val="00A60B27"/>
    <w:rsid w:val="00A65879"/>
    <w:rsid w:val="00A701CC"/>
    <w:rsid w:val="00A814B5"/>
    <w:rsid w:val="00A81FEF"/>
    <w:rsid w:val="00A8577F"/>
    <w:rsid w:val="00A90630"/>
    <w:rsid w:val="00AA0E17"/>
    <w:rsid w:val="00AA3BAB"/>
    <w:rsid w:val="00AB13C5"/>
    <w:rsid w:val="00AB668B"/>
    <w:rsid w:val="00AB7177"/>
    <w:rsid w:val="00AC0A13"/>
    <w:rsid w:val="00AC24A9"/>
    <w:rsid w:val="00AC28FC"/>
    <w:rsid w:val="00AC2918"/>
    <w:rsid w:val="00AD246C"/>
    <w:rsid w:val="00AD4065"/>
    <w:rsid w:val="00AD472B"/>
    <w:rsid w:val="00AD4F5F"/>
    <w:rsid w:val="00AD5F7E"/>
    <w:rsid w:val="00AE63F7"/>
    <w:rsid w:val="00AF0EEF"/>
    <w:rsid w:val="00AF2FBD"/>
    <w:rsid w:val="00AF4512"/>
    <w:rsid w:val="00B03B29"/>
    <w:rsid w:val="00B12669"/>
    <w:rsid w:val="00B14125"/>
    <w:rsid w:val="00B17D69"/>
    <w:rsid w:val="00B20891"/>
    <w:rsid w:val="00B21196"/>
    <w:rsid w:val="00B22105"/>
    <w:rsid w:val="00B27F91"/>
    <w:rsid w:val="00B40EF9"/>
    <w:rsid w:val="00B41871"/>
    <w:rsid w:val="00B453B4"/>
    <w:rsid w:val="00B5065C"/>
    <w:rsid w:val="00B548A8"/>
    <w:rsid w:val="00B55B89"/>
    <w:rsid w:val="00B56E0E"/>
    <w:rsid w:val="00B62DE0"/>
    <w:rsid w:val="00B67BAC"/>
    <w:rsid w:val="00B700C5"/>
    <w:rsid w:val="00B74819"/>
    <w:rsid w:val="00B759FA"/>
    <w:rsid w:val="00B8047C"/>
    <w:rsid w:val="00B8229E"/>
    <w:rsid w:val="00B82992"/>
    <w:rsid w:val="00B954A5"/>
    <w:rsid w:val="00BA1F0B"/>
    <w:rsid w:val="00BB084C"/>
    <w:rsid w:val="00BB107D"/>
    <w:rsid w:val="00BB1090"/>
    <w:rsid w:val="00BC4239"/>
    <w:rsid w:val="00BD3EF5"/>
    <w:rsid w:val="00BD5167"/>
    <w:rsid w:val="00BE3E5A"/>
    <w:rsid w:val="00BE4955"/>
    <w:rsid w:val="00BF1D3D"/>
    <w:rsid w:val="00BF57F8"/>
    <w:rsid w:val="00C04372"/>
    <w:rsid w:val="00C13C21"/>
    <w:rsid w:val="00C1532E"/>
    <w:rsid w:val="00C16D86"/>
    <w:rsid w:val="00C2156C"/>
    <w:rsid w:val="00C21F71"/>
    <w:rsid w:val="00C30B94"/>
    <w:rsid w:val="00C357A4"/>
    <w:rsid w:val="00C40E29"/>
    <w:rsid w:val="00C410B5"/>
    <w:rsid w:val="00C47276"/>
    <w:rsid w:val="00C47B1F"/>
    <w:rsid w:val="00C5223C"/>
    <w:rsid w:val="00C54855"/>
    <w:rsid w:val="00C618C9"/>
    <w:rsid w:val="00C61B6E"/>
    <w:rsid w:val="00C63D95"/>
    <w:rsid w:val="00C678B6"/>
    <w:rsid w:val="00C703CC"/>
    <w:rsid w:val="00C7352C"/>
    <w:rsid w:val="00C73A7C"/>
    <w:rsid w:val="00C82C83"/>
    <w:rsid w:val="00C8554D"/>
    <w:rsid w:val="00C85A7A"/>
    <w:rsid w:val="00C9273E"/>
    <w:rsid w:val="00C96EA6"/>
    <w:rsid w:val="00CA1026"/>
    <w:rsid w:val="00CA27F6"/>
    <w:rsid w:val="00CB51FA"/>
    <w:rsid w:val="00CB583A"/>
    <w:rsid w:val="00CD0AC4"/>
    <w:rsid w:val="00CD4915"/>
    <w:rsid w:val="00CD73C7"/>
    <w:rsid w:val="00CD7802"/>
    <w:rsid w:val="00CE3457"/>
    <w:rsid w:val="00CF13A8"/>
    <w:rsid w:val="00CF1B5E"/>
    <w:rsid w:val="00CF39D1"/>
    <w:rsid w:val="00CF54B2"/>
    <w:rsid w:val="00CF7FC2"/>
    <w:rsid w:val="00D028B5"/>
    <w:rsid w:val="00D11275"/>
    <w:rsid w:val="00D14F35"/>
    <w:rsid w:val="00D15E44"/>
    <w:rsid w:val="00D17F11"/>
    <w:rsid w:val="00D2103F"/>
    <w:rsid w:val="00D25DE2"/>
    <w:rsid w:val="00D26A39"/>
    <w:rsid w:val="00D27812"/>
    <w:rsid w:val="00D32052"/>
    <w:rsid w:val="00D346F0"/>
    <w:rsid w:val="00D34827"/>
    <w:rsid w:val="00D376E5"/>
    <w:rsid w:val="00D504AE"/>
    <w:rsid w:val="00D541E5"/>
    <w:rsid w:val="00D548BB"/>
    <w:rsid w:val="00D57B68"/>
    <w:rsid w:val="00D61EBA"/>
    <w:rsid w:val="00D662A4"/>
    <w:rsid w:val="00D6669E"/>
    <w:rsid w:val="00D81005"/>
    <w:rsid w:val="00D8224C"/>
    <w:rsid w:val="00D9092F"/>
    <w:rsid w:val="00D93A79"/>
    <w:rsid w:val="00D94D2D"/>
    <w:rsid w:val="00DA12BD"/>
    <w:rsid w:val="00DA65B6"/>
    <w:rsid w:val="00DB1E17"/>
    <w:rsid w:val="00DB4747"/>
    <w:rsid w:val="00DC4438"/>
    <w:rsid w:val="00DC6AB8"/>
    <w:rsid w:val="00DE3CB7"/>
    <w:rsid w:val="00DF0166"/>
    <w:rsid w:val="00DF51C8"/>
    <w:rsid w:val="00E01F9E"/>
    <w:rsid w:val="00E03F24"/>
    <w:rsid w:val="00E079F3"/>
    <w:rsid w:val="00E10572"/>
    <w:rsid w:val="00E11F6A"/>
    <w:rsid w:val="00E12021"/>
    <w:rsid w:val="00E147D8"/>
    <w:rsid w:val="00E15971"/>
    <w:rsid w:val="00E20FB4"/>
    <w:rsid w:val="00E24C97"/>
    <w:rsid w:val="00E25747"/>
    <w:rsid w:val="00E271A4"/>
    <w:rsid w:val="00E301CF"/>
    <w:rsid w:val="00E32DEC"/>
    <w:rsid w:val="00E35B0E"/>
    <w:rsid w:val="00E3787B"/>
    <w:rsid w:val="00E40139"/>
    <w:rsid w:val="00E52FED"/>
    <w:rsid w:val="00E549AA"/>
    <w:rsid w:val="00E57DC6"/>
    <w:rsid w:val="00E6314E"/>
    <w:rsid w:val="00E757A4"/>
    <w:rsid w:val="00E820E1"/>
    <w:rsid w:val="00E87E9C"/>
    <w:rsid w:val="00E9052C"/>
    <w:rsid w:val="00E95DB5"/>
    <w:rsid w:val="00EB0B66"/>
    <w:rsid w:val="00EB7B27"/>
    <w:rsid w:val="00EC3651"/>
    <w:rsid w:val="00ED718D"/>
    <w:rsid w:val="00EE052B"/>
    <w:rsid w:val="00EE06C3"/>
    <w:rsid w:val="00EE51C7"/>
    <w:rsid w:val="00EE7D06"/>
    <w:rsid w:val="00EF14AF"/>
    <w:rsid w:val="00EF6436"/>
    <w:rsid w:val="00F0219F"/>
    <w:rsid w:val="00F037E2"/>
    <w:rsid w:val="00F05154"/>
    <w:rsid w:val="00F0762F"/>
    <w:rsid w:val="00F10718"/>
    <w:rsid w:val="00F1145E"/>
    <w:rsid w:val="00F14009"/>
    <w:rsid w:val="00F30797"/>
    <w:rsid w:val="00F30F72"/>
    <w:rsid w:val="00F33A36"/>
    <w:rsid w:val="00F33AB8"/>
    <w:rsid w:val="00F33B03"/>
    <w:rsid w:val="00F36A14"/>
    <w:rsid w:val="00F42236"/>
    <w:rsid w:val="00F453F1"/>
    <w:rsid w:val="00F45D6A"/>
    <w:rsid w:val="00F5464F"/>
    <w:rsid w:val="00F5492C"/>
    <w:rsid w:val="00F576EE"/>
    <w:rsid w:val="00F6139F"/>
    <w:rsid w:val="00F61882"/>
    <w:rsid w:val="00F67218"/>
    <w:rsid w:val="00F71937"/>
    <w:rsid w:val="00F8083A"/>
    <w:rsid w:val="00F84315"/>
    <w:rsid w:val="00F85C5C"/>
    <w:rsid w:val="00F93BFC"/>
    <w:rsid w:val="00F963EC"/>
    <w:rsid w:val="00F965D1"/>
    <w:rsid w:val="00FA10DB"/>
    <w:rsid w:val="00FA2ADB"/>
    <w:rsid w:val="00FA2D51"/>
    <w:rsid w:val="00FB00F9"/>
    <w:rsid w:val="00FB01AE"/>
    <w:rsid w:val="00FB2F03"/>
    <w:rsid w:val="00FB6411"/>
    <w:rsid w:val="00FB7CA6"/>
    <w:rsid w:val="00FD4EC6"/>
    <w:rsid w:val="00FD63B2"/>
    <w:rsid w:val="00FE2804"/>
    <w:rsid w:val="00FE549E"/>
    <w:rsid w:val="00FE677C"/>
    <w:rsid w:val="00FE6E7A"/>
    <w:rsid w:val="00FF319A"/>
    <w:rsid w:val="00FF34D4"/>
    <w:rsid w:val="04AF309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3C16"/>
  <w15:docId w15:val="{F73FD2AB-41C4-4A25-B617-476BBE5D5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6D"/>
    <w:pPr>
      <w:spacing w:before="120" w:after="120" w:line="360" w:lineRule="auto"/>
      <w:jc w:val="both"/>
    </w:pPr>
    <w:rPr>
      <w:rFonts w:ascii="Arial" w:hAnsi="Arial"/>
    </w:rPr>
  </w:style>
  <w:style w:type="paragraph" w:styleId="Heading1">
    <w:name w:val="heading 1"/>
    <w:basedOn w:val="Normal"/>
    <w:next w:val="Normal"/>
    <w:link w:val="Heading1Char"/>
    <w:uiPriority w:val="9"/>
    <w:qFormat/>
    <w:rsid w:val="008A3BD4"/>
    <w:pPr>
      <w:keepNext/>
      <w:keepLines/>
      <w:numPr>
        <w:numId w:val="22"/>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704B6D"/>
    <w:pPr>
      <w:keepNext/>
      <w:keepLines/>
      <w:numPr>
        <w:ilvl w:val="1"/>
        <w:numId w:val="22"/>
      </w:numPr>
      <w:ind w:left="578" w:hanging="578"/>
      <w:outlineLvl w:val="1"/>
    </w:pPr>
    <w:rPr>
      <w:rFonts w:eastAsiaTheme="majorEastAsia" w:cstheme="majorBidi"/>
      <w:b/>
      <w:bCs/>
      <w:color w:val="5B9BD5" w:themeColor="accent1"/>
      <w:sz w:val="32"/>
      <w:szCs w:val="26"/>
      <w:lang w:eastAsia="en-IN"/>
    </w:rPr>
  </w:style>
  <w:style w:type="paragraph" w:styleId="Heading3">
    <w:name w:val="heading 3"/>
    <w:basedOn w:val="Normal"/>
    <w:next w:val="Normal"/>
    <w:link w:val="Heading3Char"/>
    <w:unhideWhenUsed/>
    <w:qFormat/>
    <w:rsid w:val="004728AC"/>
    <w:pPr>
      <w:keepNext/>
      <w:keepLines/>
      <w:numPr>
        <w:ilvl w:val="2"/>
        <w:numId w:val="22"/>
      </w:numPr>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BE4955"/>
    <w:pPr>
      <w:keepNext/>
      <w:keepLines/>
      <w:numPr>
        <w:ilvl w:val="3"/>
        <w:numId w:val="22"/>
      </w:numPr>
      <w:spacing w:before="200" w:after="0"/>
      <w:outlineLvl w:val="3"/>
    </w:pPr>
    <w:rPr>
      <w:rFonts w:eastAsiaTheme="majorEastAsia" w:cstheme="majorBidi"/>
      <w:b/>
      <w:bCs/>
      <w:iCs/>
      <w:color w:val="5B9BD5" w:themeColor="accent1"/>
    </w:rPr>
  </w:style>
  <w:style w:type="paragraph" w:styleId="Heading5">
    <w:name w:val="heading 5"/>
    <w:basedOn w:val="Normal"/>
    <w:next w:val="Normal"/>
    <w:link w:val="Heading5Char"/>
    <w:uiPriority w:val="9"/>
    <w:unhideWhenUsed/>
    <w:qFormat/>
    <w:rsid w:val="008F66C5"/>
    <w:pPr>
      <w:keepNext/>
      <w:keepLines/>
      <w:numPr>
        <w:ilvl w:val="4"/>
        <w:numId w:val="22"/>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8F66C5"/>
    <w:pPr>
      <w:keepNext/>
      <w:keepLines/>
      <w:numPr>
        <w:ilvl w:val="5"/>
        <w:numId w:val="2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8F66C5"/>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66C5"/>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66C5"/>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BD4"/>
    <w:rPr>
      <w:rFonts w:ascii="Arial" w:eastAsiaTheme="majorEastAsia" w:hAnsi="Arial" w:cstheme="majorBidi"/>
      <w:b/>
      <w:bCs/>
      <w:color w:val="2E74B5" w:themeColor="accent1" w:themeShade="BF"/>
      <w:sz w:val="40"/>
      <w:szCs w:val="28"/>
    </w:rPr>
  </w:style>
  <w:style w:type="character" w:customStyle="1" w:styleId="Heading2Char">
    <w:name w:val="Heading 2 Char"/>
    <w:basedOn w:val="DefaultParagraphFont"/>
    <w:link w:val="Heading2"/>
    <w:uiPriority w:val="9"/>
    <w:rsid w:val="00704B6D"/>
    <w:rPr>
      <w:rFonts w:ascii="Arial" w:eastAsiaTheme="majorEastAsia" w:hAnsi="Arial" w:cstheme="majorBidi"/>
      <w:b/>
      <w:bCs/>
      <w:color w:val="5B9BD5" w:themeColor="accent1"/>
      <w:sz w:val="32"/>
      <w:szCs w:val="26"/>
      <w:lang w:eastAsia="en-IN"/>
    </w:rPr>
  </w:style>
  <w:style w:type="character" w:customStyle="1" w:styleId="Heading3Char">
    <w:name w:val="Heading 3 Char"/>
    <w:basedOn w:val="DefaultParagraphFont"/>
    <w:link w:val="Heading3"/>
    <w:rsid w:val="004728AC"/>
    <w:rPr>
      <w:rFonts w:ascii="Arial" w:eastAsiaTheme="majorEastAsia" w:hAnsi="Arial" w:cstheme="majorBidi"/>
      <w:b/>
      <w:bCs/>
      <w:color w:val="5B9BD5" w:themeColor="accent1"/>
      <w:sz w:val="24"/>
    </w:rPr>
  </w:style>
  <w:style w:type="character" w:customStyle="1" w:styleId="Heading4Char">
    <w:name w:val="Heading 4 Char"/>
    <w:basedOn w:val="DefaultParagraphFont"/>
    <w:link w:val="Heading4"/>
    <w:uiPriority w:val="9"/>
    <w:rsid w:val="00BE4955"/>
    <w:rPr>
      <w:rFonts w:ascii="Arial" w:eastAsiaTheme="majorEastAsia" w:hAnsi="Arial" w:cstheme="majorBidi"/>
      <w:b/>
      <w:bCs/>
      <w:iCs/>
      <w:color w:val="5B9BD5" w:themeColor="accent1"/>
    </w:rPr>
  </w:style>
  <w:style w:type="character" w:customStyle="1" w:styleId="Heading5Char">
    <w:name w:val="Heading 5 Char"/>
    <w:basedOn w:val="DefaultParagraphFont"/>
    <w:link w:val="Heading5"/>
    <w:uiPriority w:val="9"/>
    <w:rsid w:val="008F66C5"/>
    <w:rPr>
      <w:rFonts w:asciiTheme="majorHAnsi" w:eastAsiaTheme="majorEastAsia" w:hAnsiTheme="majorHAnsi" w:cstheme="majorBidi"/>
      <w:b/>
      <w:color w:val="5B9BD5" w:themeColor="accent1"/>
      <w:sz w:val="24"/>
    </w:rPr>
  </w:style>
  <w:style w:type="character" w:customStyle="1" w:styleId="Heading6Char">
    <w:name w:val="Heading 6 Char"/>
    <w:basedOn w:val="DefaultParagraphFont"/>
    <w:link w:val="Heading6"/>
    <w:uiPriority w:val="9"/>
    <w:rsid w:val="008F66C5"/>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rsid w:val="008F66C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8F66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66C5"/>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8F66C5"/>
    <w:rPr>
      <w:color w:val="0563C1" w:themeColor="hyperlink"/>
      <w:u w:val="single"/>
    </w:r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8F66C5"/>
    <w:pPr>
      <w:ind w:left="720"/>
      <w:contextualSpacing/>
    </w:pPr>
  </w:style>
  <w:style w:type="paragraph" w:customStyle="1" w:styleId="UMParaBody">
    <w:name w:val="UMParaBody"/>
    <w:link w:val="UMParaBodyChar"/>
    <w:qFormat/>
    <w:rsid w:val="008F66C5"/>
    <w:pPr>
      <w:spacing w:before="240" w:after="120" w:line="360" w:lineRule="auto"/>
      <w:jc w:val="both"/>
    </w:pPr>
    <w:rPr>
      <w:rFonts w:ascii="Arial" w:eastAsia="Times New Roman" w:hAnsi="Arial" w:cs="Times New Roman"/>
      <w:color w:val="000000"/>
      <w:szCs w:val="20"/>
      <w:lang w:eastAsia="en-GB"/>
    </w:rPr>
  </w:style>
  <w:style w:type="character" w:customStyle="1" w:styleId="UMParaBodyChar">
    <w:name w:val="UMParaBody Char"/>
    <w:basedOn w:val="DefaultParagraphFont"/>
    <w:link w:val="UMParaBody"/>
    <w:rsid w:val="008F66C5"/>
    <w:rPr>
      <w:rFonts w:ascii="Arial" w:eastAsia="Times New Roman" w:hAnsi="Arial" w:cs="Times New Roman"/>
      <w:color w:val="000000"/>
      <w:szCs w:val="20"/>
      <w:lang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8F66C5"/>
    <w:rPr>
      <w:rFonts w:ascii="Arial" w:hAnsi="Arial"/>
      <w:sz w:val="24"/>
    </w:rPr>
  </w:style>
  <w:style w:type="paragraph" w:styleId="Header">
    <w:name w:val="header"/>
    <w:basedOn w:val="Normal"/>
    <w:link w:val="HeaderChar"/>
    <w:uiPriority w:val="99"/>
    <w:unhideWhenUsed/>
    <w:rsid w:val="003F2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846"/>
    <w:rPr>
      <w:rFonts w:ascii="Arial" w:hAnsi="Arial"/>
      <w:sz w:val="24"/>
    </w:rPr>
  </w:style>
  <w:style w:type="paragraph" w:styleId="Footer">
    <w:name w:val="footer"/>
    <w:basedOn w:val="Normal"/>
    <w:link w:val="FooterChar"/>
    <w:uiPriority w:val="99"/>
    <w:unhideWhenUsed/>
    <w:rsid w:val="003F2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846"/>
    <w:rPr>
      <w:rFonts w:ascii="Arial" w:hAnsi="Arial"/>
      <w:sz w:val="24"/>
    </w:rPr>
  </w:style>
  <w:style w:type="paragraph" w:styleId="BalloonText">
    <w:name w:val="Balloon Text"/>
    <w:basedOn w:val="Normal"/>
    <w:link w:val="BalloonTextChar"/>
    <w:uiPriority w:val="99"/>
    <w:semiHidden/>
    <w:unhideWhenUsed/>
    <w:rsid w:val="00093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307"/>
    <w:rPr>
      <w:rFonts w:ascii="Segoe UI" w:hAnsi="Segoe UI" w:cs="Segoe UI"/>
      <w:sz w:val="18"/>
      <w:szCs w:val="18"/>
    </w:rPr>
  </w:style>
  <w:style w:type="table" w:styleId="TableGrid">
    <w:name w:val="Table Grid"/>
    <w:basedOn w:val="TableNormal"/>
    <w:uiPriority w:val="39"/>
    <w:rsid w:val="006E6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6E6B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5C7143"/>
    <w:pPr>
      <w:autoSpaceDE w:val="0"/>
      <w:autoSpaceDN w:val="0"/>
      <w:adjustRightInd w:val="0"/>
      <w:spacing w:after="0" w:line="240" w:lineRule="auto"/>
    </w:pPr>
    <w:rPr>
      <w:rFonts w:ascii="Arial" w:hAnsi="Arial" w:cs="Arial"/>
      <w:color w:val="000000"/>
      <w:sz w:val="24"/>
      <w:szCs w:val="24"/>
    </w:rPr>
  </w:style>
  <w:style w:type="table" w:styleId="MediumShading1-Accent1">
    <w:name w:val="Medium Shading 1 Accent 1"/>
    <w:basedOn w:val="TableNormal"/>
    <w:uiPriority w:val="63"/>
    <w:rsid w:val="005C714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Caption">
    <w:name w:val="caption"/>
    <w:aliases w:val="cap"/>
    <w:basedOn w:val="Normal"/>
    <w:next w:val="Normal"/>
    <w:uiPriority w:val="35"/>
    <w:unhideWhenUsed/>
    <w:qFormat/>
    <w:rsid w:val="00AB13C5"/>
    <w:pPr>
      <w:spacing w:before="60"/>
      <w:ind w:right="4"/>
      <w:jc w:val="center"/>
    </w:pPr>
    <w:rPr>
      <w:iCs/>
      <w:sz w:val="20"/>
      <w:szCs w:val="20"/>
    </w:rPr>
  </w:style>
  <w:style w:type="table" w:styleId="GridTable4-Accent1">
    <w:name w:val="Grid Table 4 Accent 1"/>
    <w:basedOn w:val="TableNormal"/>
    <w:uiPriority w:val="49"/>
    <w:rsid w:val="00E15971"/>
    <w:pPr>
      <w:spacing w:after="0" w:line="240" w:lineRule="auto"/>
    </w:pPr>
    <w:rPr>
      <w:lang w:val="en-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4C00B7"/>
    <w:rPr>
      <w:color w:val="808080"/>
    </w:rPr>
  </w:style>
  <w:style w:type="character" w:styleId="UnresolvedMention">
    <w:name w:val="Unresolved Mention"/>
    <w:basedOn w:val="DefaultParagraphFont"/>
    <w:uiPriority w:val="99"/>
    <w:semiHidden/>
    <w:unhideWhenUsed/>
    <w:rsid w:val="00E3787B"/>
    <w:rPr>
      <w:color w:val="605E5C"/>
      <w:shd w:val="clear" w:color="auto" w:fill="E1DFDD"/>
    </w:rPr>
  </w:style>
  <w:style w:type="paragraph" w:styleId="FootnoteText">
    <w:name w:val="footnote text"/>
    <w:basedOn w:val="Normal"/>
    <w:link w:val="FootnoteTextChar"/>
    <w:uiPriority w:val="99"/>
    <w:semiHidden/>
    <w:unhideWhenUsed/>
    <w:rsid w:val="00CE345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E3457"/>
    <w:rPr>
      <w:rFonts w:ascii="Arial" w:hAnsi="Arial"/>
      <w:sz w:val="20"/>
      <w:szCs w:val="20"/>
    </w:rPr>
  </w:style>
  <w:style w:type="character" w:styleId="FootnoteReference">
    <w:name w:val="footnote reference"/>
    <w:basedOn w:val="DefaultParagraphFont"/>
    <w:uiPriority w:val="99"/>
    <w:semiHidden/>
    <w:unhideWhenUsed/>
    <w:rsid w:val="00CE34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6408">
      <w:bodyDiv w:val="1"/>
      <w:marLeft w:val="0"/>
      <w:marRight w:val="0"/>
      <w:marTop w:val="0"/>
      <w:marBottom w:val="0"/>
      <w:divBdr>
        <w:top w:val="none" w:sz="0" w:space="0" w:color="auto"/>
        <w:left w:val="none" w:sz="0" w:space="0" w:color="auto"/>
        <w:bottom w:val="none" w:sz="0" w:space="0" w:color="auto"/>
        <w:right w:val="none" w:sz="0" w:space="0" w:color="auto"/>
      </w:divBdr>
    </w:div>
    <w:div w:id="886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support.tetcos.com/en/support/solutions/articles/14000122911-how-to-generate-pivot-reports-for-large-packet-trace-and-event-trace-files-" TargetMode="External"/><Relationship Id="rId26" Type="http://schemas.openxmlformats.org/officeDocument/2006/relationships/image" Target="media/image18.sv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sv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hart" Target="charts/chart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Sheet1!$C$2:$C$47083</c:f>
              <c:numCache>
                <c:formatCode>General</c:formatCode>
                <c:ptCount val="47082"/>
                <c:pt idx="0">
                  <c:v>1001.999</c:v>
                </c:pt>
                <c:pt idx="1">
                  <c:v>1001.999</c:v>
                </c:pt>
                <c:pt idx="2">
                  <c:v>1001.999</c:v>
                </c:pt>
                <c:pt idx="3">
                  <c:v>1002.999</c:v>
                </c:pt>
                <c:pt idx="4">
                  <c:v>1002.999</c:v>
                </c:pt>
                <c:pt idx="5">
                  <c:v>1002.999</c:v>
                </c:pt>
                <c:pt idx="6">
                  <c:v>1002.999</c:v>
                </c:pt>
                <c:pt idx="7">
                  <c:v>1003.999</c:v>
                </c:pt>
                <c:pt idx="8">
                  <c:v>1003.999</c:v>
                </c:pt>
                <c:pt idx="9">
                  <c:v>1003.999</c:v>
                </c:pt>
                <c:pt idx="10">
                  <c:v>1003.999</c:v>
                </c:pt>
                <c:pt idx="11">
                  <c:v>1004.999</c:v>
                </c:pt>
                <c:pt idx="12">
                  <c:v>1004.999</c:v>
                </c:pt>
                <c:pt idx="13">
                  <c:v>1004.999</c:v>
                </c:pt>
                <c:pt idx="14">
                  <c:v>1004.999</c:v>
                </c:pt>
                <c:pt idx="15">
                  <c:v>1004.999</c:v>
                </c:pt>
                <c:pt idx="16">
                  <c:v>1006.999</c:v>
                </c:pt>
                <c:pt idx="17">
                  <c:v>1006.999</c:v>
                </c:pt>
                <c:pt idx="18">
                  <c:v>1006.999</c:v>
                </c:pt>
                <c:pt idx="19">
                  <c:v>1006.999</c:v>
                </c:pt>
                <c:pt idx="20">
                  <c:v>1006.999</c:v>
                </c:pt>
                <c:pt idx="21">
                  <c:v>1006.999</c:v>
                </c:pt>
                <c:pt idx="22">
                  <c:v>1007.999</c:v>
                </c:pt>
                <c:pt idx="23">
                  <c:v>1007.999</c:v>
                </c:pt>
                <c:pt idx="24">
                  <c:v>1007.999</c:v>
                </c:pt>
                <c:pt idx="25">
                  <c:v>1007.999</c:v>
                </c:pt>
                <c:pt idx="26">
                  <c:v>1007.999</c:v>
                </c:pt>
                <c:pt idx="27">
                  <c:v>1007.999</c:v>
                </c:pt>
                <c:pt idx="28">
                  <c:v>1008.999</c:v>
                </c:pt>
                <c:pt idx="29">
                  <c:v>1008.999</c:v>
                </c:pt>
                <c:pt idx="30">
                  <c:v>1008.999</c:v>
                </c:pt>
                <c:pt idx="31">
                  <c:v>1008.999</c:v>
                </c:pt>
                <c:pt idx="32">
                  <c:v>1008.999</c:v>
                </c:pt>
                <c:pt idx="33">
                  <c:v>1009.999</c:v>
                </c:pt>
                <c:pt idx="34">
                  <c:v>1009.999</c:v>
                </c:pt>
                <c:pt idx="35">
                  <c:v>1009.999</c:v>
                </c:pt>
                <c:pt idx="36">
                  <c:v>1009.999</c:v>
                </c:pt>
                <c:pt idx="37">
                  <c:v>1011.999</c:v>
                </c:pt>
                <c:pt idx="38">
                  <c:v>1011.999</c:v>
                </c:pt>
                <c:pt idx="39">
                  <c:v>1011.999</c:v>
                </c:pt>
                <c:pt idx="40">
                  <c:v>1011.999</c:v>
                </c:pt>
                <c:pt idx="41">
                  <c:v>1011.999</c:v>
                </c:pt>
                <c:pt idx="42">
                  <c:v>1011.999</c:v>
                </c:pt>
                <c:pt idx="43">
                  <c:v>1012.999</c:v>
                </c:pt>
                <c:pt idx="44">
                  <c:v>1012.999</c:v>
                </c:pt>
                <c:pt idx="45">
                  <c:v>1012.999</c:v>
                </c:pt>
                <c:pt idx="46">
                  <c:v>1012.999</c:v>
                </c:pt>
                <c:pt idx="47">
                  <c:v>1012.999</c:v>
                </c:pt>
                <c:pt idx="48">
                  <c:v>1012.999</c:v>
                </c:pt>
                <c:pt idx="49">
                  <c:v>1012.999</c:v>
                </c:pt>
                <c:pt idx="50">
                  <c:v>1013.999</c:v>
                </c:pt>
                <c:pt idx="51">
                  <c:v>1013.999</c:v>
                </c:pt>
                <c:pt idx="52">
                  <c:v>1013.999</c:v>
                </c:pt>
                <c:pt idx="53">
                  <c:v>1013.999</c:v>
                </c:pt>
                <c:pt idx="54">
                  <c:v>1014.999</c:v>
                </c:pt>
                <c:pt idx="55">
                  <c:v>1014.999</c:v>
                </c:pt>
                <c:pt idx="56">
                  <c:v>1014.999</c:v>
                </c:pt>
                <c:pt idx="57">
                  <c:v>1014.999</c:v>
                </c:pt>
                <c:pt idx="58">
                  <c:v>1016.999</c:v>
                </c:pt>
                <c:pt idx="59">
                  <c:v>1016.999</c:v>
                </c:pt>
                <c:pt idx="60">
                  <c:v>1016.999</c:v>
                </c:pt>
                <c:pt idx="61">
                  <c:v>1016.999</c:v>
                </c:pt>
                <c:pt idx="62">
                  <c:v>1016.999</c:v>
                </c:pt>
                <c:pt idx="63">
                  <c:v>1016.999</c:v>
                </c:pt>
                <c:pt idx="64">
                  <c:v>1017.999</c:v>
                </c:pt>
                <c:pt idx="65">
                  <c:v>1017.999</c:v>
                </c:pt>
                <c:pt idx="66">
                  <c:v>1017.999</c:v>
                </c:pt>
                <c:pt idx="67">
                  <c:v>1017.999</c:v>
                </c:pt>
                <c:pt idx="68">
                  <c:v>1017.999</c:v>
                </c:pt>
                <c:pt idx="69">
                  <c:v>1017.999</c:v>
                </c:pt>
                <c:pt idx="70">
                  <c:v>1017.999</c:v>
                </c:pt>
                <c:pt idx="71">
                  <c:v>1018.999</c:v>
                </c:pt>
                <c:pt idx="72">
                  <c:v>1018.999</c:v>
                </c:pt>
                <c:pt idx="73">
                  <c:v>1018.999</c:v>
                </c:pt>
                <c:pt idx="74">
                  <c:v>1018.999</c:v>
                </c:pt>
                <c:pt idx="75">
                  <c:v>1019.999</c:v>
                </c:pt>
                <c:pt idx="76">
                  <c:v>1019.999</c:v>
                </c:pt>
                <c:pt idx="77">
                  <c:v>1019.999</c:v>
                </c:pt>
                <c:pt idx="78">
                  <c:v>1019.999</c:v>
                </c:pt>
                <c:pt idx="79">
                  <c:v>1019.999</c:v>
                </c:pt>
                <c:pt idx="80">
                  <c:v>1021.999</c:v>
                </c:pt>
                <c:pt idx="81">
                  <c:v>1021.999</c:v>
                </c:pt>
                <c:pt idx="82">
                  <c:v>1021.999</c:v>
                </c:pt>
                <c:pt idx="83">
                  <c:v>1021.999</c:v>
                </c:pt>
                <c:pt idx="84">
                  <c:v>1021.999</c:v>
                </c:pt>
                <c:pt idx="85">
                  <c:v>1021.999</c:v>
                </c:pt>
                <c:pt idx="86">
                  <c:v>1022.999</c:v>
                </c:pt>
                <c:pt idx="87">
                  <c:v>1022.999</c:v>
                </c:pt>
                <c:pt idx="88">
                  <c:v>1022.999</c:v>
                </c:pt>
                <c:pt idx="89">
                  <c:v>1022.999</c:v>
                </c:pt>
                <c:pt idx="90">
                  <c:v>1022.999</c:v>
                </c:pt>
                <c:pt idx="91">
                  <c:v>1022.999</c:v>
                </c:pt>
                <c:pt idx="92">
                  <c:v>1022.999</c:v>
                </c:pt>
                <c:pt idx="93">
                  <c:v>1023.999</c:v>
                </c:pt>
                <c:pt idx="94">
                  <c:v>1023.999</c:v>
                </c:pt>
                <c:pt idx="95">
                  <c:v>1023.999</c:v>
                </c:pt>
                <c:pt idx="96">
                  <c:v>1023.999</c:v>
                </c:pt>
                <c:pt idx="97">
                  <c:v>1024.999</c:v>
                </c:pt>
                <c:pt idx="98">
                  <c:v>1024.999</c:v>
                </c:pt>
                <c:pt idx="99">
                  <c:v>1024.999</c:v>
                </c:pt>
                <c:pt idx="100">
                  <c:v>1024.999</c:v>
                </c:pt>
                <c:pt idx="101">
                  <c:v>1026.999</c:v>
                </c:pt>
                <c:pt idx="102">
                  <c:v>1026.999</c:v>
                </c:pt>
                <c:pt idx="103">
                  <c:v>1026.999</c:v>
                </c:pt>
                <c:pt idx="104">
                  <c:v>1026.999</c:v>
                </c:pt>
                <c:pt idx="105">
                  <c:v>1026.999</c:v>
                </c:pt>
                <c:pt idx="106">
                  <c:v>1026.999</c:v>
                </c:pt>
                <c:pt idx="107">
                  <c:v>1027.999</c:v>
                </c:pt>
                <c:pt idx="108">
                  <c:v>1027.999</c:v>
                </c:pt>
                <c:pt idx="109">
                  <c:v>1027.999</c:v>
                </c:pt>
                <c:pt idx="110">
                  <c:v>1027.999</c:v>
                </c:pt>
                <c:pt idx="111">
                  <c:v>1027.999</c:v>
                </c:pt>
                <c:pt idx="112">
                  <c:v>1027.999</c:v>
                </c:pt>
                <c:pt idx="113">
                  <c:v>1027.999</c:v>
                </c:pt>
                <c:pt idx="114">
                  <c:v>1028.999</c:v>
                </c:pt>
                <c:pt idx="115">
                  <c:v>1028.999</c:v>
                </c:pt>
                <c:pt idx="116">
                  <c:v>1028.999</c:v>
                </c:pt>
                <c:pt idx="117">
                  <c:v>1028.999</c:v>
                </c:pt>
                <c:pt idx="118">
                  <c:v>1029.999</c:v>
                </c:pt>
                <c:pt idx="119">
                  <c:v>1029.999</c:v>
                </c:pt>
                <c:pt idx="120">
                  <c:v>1029.999</c:v>
                </c:pt>
                <c:pt idx="121">
                  <c:v>1029.999</c:v>
                </c:pt>
                <c:pt idx="122">
                  <c:v>1029.999</c:v>
                </c:pt>
                <c:pt idx="123">
                  <c:v>1031.999</c:v>
                </c:pt>
                <c:pt idx="124">
                  <c:v>1031.999</c:v>
                </c:pt>
                <c:pt idx="125">
                  <c:v>1031.999</c:v>
                </c:pt>
                <c:pt idx="126">
                  <c:v>1031.999</c:v>
                </c:pt>
                <c:pt idx="127">
                  <c:v>1031.999</c:v>
                </c:pt>
                <c:pt idx="128">
                  <c:v>1031.999</c:v>
                </c:pt>
                <c:pt idx="129">
                  <c:v>1032.999</c:v>
                </c:pt>
                <c:pt idx="130">
                  <c:v>1032.999</c:v>
                </c:pt>
                <c:pt idx="131">
                  <c:v>1032.999</c:v>
                </c:pt>
                <c:pt idx="132">
                  <c:v>1032.999</c:v>
                </c:pt>
                <c:pt idx="133">
                  <c:v>1032.999</c:v>
                </c:pt>
                <c:pt idx="134">
                  <c:v>1032.999</c:v>
                </c:pt>
                <c:pt idx="135">
                  <c:v>1033.999</c:v>
                </c:pt>
                <c:pt idx="136">
                  <c:v>1033.999</c:v>
                </c:pt>
                <c:pt idx="137">
                  <c:v>1033.999</c:v>
                </c:pt>
                <c:pt idx="138">
                  <c:v>1033.999</c:v>
                </c:pt>
                <c:pt idx="139">
                  <c:v>1033.999</c:v>
                </c:pt>
                <c:pt idx="140">
                  <c:v>1034.999</c:v>
                </c:pt>
                <c:pt idx="141">
                  <c:v>1034.999</c:v>
                </c:pt>
                <c:pt idx="142">
                  <c:v>1034.999</c:v>
                </c:pt>
                <c:pt idx="143">
                  <c:v>1034.999</c:v>
                </c:pt>
                <c:pt idx="144">
                  <c:v>1036.999</c:v>
                </c:pt>
                <c:pt idx="145">
                  <c:v>1036.999</c:v>
                </c:pt>
                <c:pt idx="146">
                  <c:v>1036.999</c:v>
                </c:pt>
                <c:pt idx="147">
                  <c:v>1036.999</c:v>
                </c:pt>
                <c:pt idx="148">
                  <c:v>1036.999</c:v>
                </c:pt>
                <c:pt idx="149">
                  <c:v>1036.999</c:v>
                </c:pt>
                <c:pt idx="150">
                  <c:v>1037.999</c:v>
                </c:pt>
                <c:pt idx="151">
                  <c:v>1037.999</c:v>
                </c:pt>
                <c:pt idx="152">
                  <c:v>1037.999</c:v>
                </c:pt>
                <c:pt idx="153">
                  <c:v>1037.999</c:v>
                </c:pt>
                <c:pt idx="154">
                  <c:v>1037.999</c:v>
                </c:pt>
                <c:pt idx="155">
                  <c:v>1037.999</c:v>
                </c:pt>
                <c:pt idx="156">
                  <c:v>1037.999</c:v>
                </c:pt>
                <c:pt idx="157">
                  <c:v>1038.999</c:v>
                </c:pt>
                <c:pt idx="158">
                  <c:v>1038.999</c:v>
                </c:pt>
                <c:pt idx="159">
                  <c:v>1038.999</c:v>
                </c:pt>
                <c:pt idx="160">
                  <c:v>1038.999</c:v>
                </c:pt>
                <c:pt idx="161">
                  <c:v>1039.999</c:v>
                </c:pt>
                <c:pt idx="162">
                  <c:v>1039.999</c:v>
                </c:pt>
                <c:pt idx="163">
                  <c:v>1039.999</c:v>
                </c:pt>
                <c:pt idx="164">
                  <c:v>1039.999</c:v>
                </c:pt>
                <c:pt idx="165">
                  <c:v>1041.999</c:v>
                </c:pt>
                <c:pt idx="166">
                  <c:v>1041.999</c:v>
                </c:pt>
                <c:pt idx="167">
                  <c:v>1041.999</c:v>
                </c:pt>
                <c:pt idx="168">
                  <c:v>1041.999</c:v>
                </c:pt>
                <c:pt idx="169">
                  <c:v>1041.999</c:v>
                </c:pt>
                <c:pt idx="170">
                  <c:v>1041.999</c:v>
                </c:pt>
                <c:pt idx="171">
                  <c:v>1042.999</c:v>
                </c:pt>
                <c:pt idx="172">
                  <c:v>1042.999</c:v>
                </c:pt>
                <c:pt idx="173">
                  <c:v>1042.999</c:v>
                </c:pt>
                <c:pt idx="174">
                  <c:v>1042.999</c:v>
                </c:pt>
                <c:pt idx="175">
                  <c:v>1042.999</c:v>
                </c:pt>
                <c:pt idx="176">
                  <c:v>1042.999</c:v>
                </c:pt>
                <c:pt idx="177">
                  <c:v>1042.999</c:v>
                </c:pt>
                <c:pt idx="178">
                  <c:v>1043.999</c:v>
                </c:pt>
                <c:pt idx="179">
                  <c:v>1043.999</c:v>
                </c:pt>
                <c:pt idx="180">
                  <c:v>1043.999</c:v>
                </c:pt>
                <c:pt idx="181">
                  <c:v>1043.999</c:v>
                </c:pt>
                <c:pt idx="182">
                  <c:v>1043.999</c:v>
                </c:pt>
                <c:pt idx="183">
                  <c:v>1044.999</c:v>
                </c:pt>
                <c:pt idx="184">
                  <c:v>1044.999</c:v>
                </c:pt>
                <c:pt idx="185">
                  <c:v>1044.999</c:v>
                </c:pt>
                <c:pt idx="186">
                  <c:v>1044.999</c:v>
                </c:pt>
                <c:pt idx="187">
                  <c:v>1046.999</c:v>
                </c:pt>
                <c:pt idx="188">
                  <c:v>1046.999</c:v>
                </c:pt>
                <c:pt idx="189">
                  <c:v>1046.999</c:v>
                </c:pt>
                <c:pt idx="190">
                  <c:v>1046.999</c:v>
                </c:pt>
                <c:pt idx="191">
                  <c:v>1046.999</c:v>
                </c:pt>
                <c:pt idx="192">
                  <c:v>1046.999</c:v>
                </c:pt>
                <c:pt idx="193">
                  <c:v>1047.999</c:v>
                </c:pt>
                <c:pt idx="194">
                  <c:v>1047.999</c:v>
                </c:pt>
                <c:pt idx="195">
                  <c:v>1047.999</c:v>
                </c:pt>
                <c:pt idx="196">
                  <c:v>1047.999</c:v>
                </c:pt>
                <c:pt idx="197">
                  <c:v>1047.999</c:v>
                </c:pt>
                <c:pt idx="198">
                  <c:v>1047.999</c:v>
                </c:pt>
                <c:pt idx="199">
                  <c:v>1047.999</c:v>
                </c:pt>
                <c:pt idx="200">
                  <c:v>1048.999</c:v>
                </c:pt>
                <c:pt idx="201">
                  <c:v>1048.999</c:v>
                </c:pt>
                <c:pt idx="202">
                  <c:v>1048.999</c:v>
                </c:pt>
                <c:pt idx="203">
                  <c:v>1048.999</c:v>
                </c:pt>
                <c:pt idx="204">
                  <c:v>1049.999</c:v>
                </c:pt>
                <c:pt idx="205">
                  <c:v>1049.999</c:v>
                </c:pt>
                <c:pt idx="206">
                  <c:v>1049.999</c:v>
                </c:pt>
                <c:pt idx="207">
                  <c:v>1049.999</c:v>
                </c:pt>
                <c:pt idx="208">
                  <c:v>1051.999</c:v>
                </c:pt>
                <c:pt idx="209">
                  <c:v>1051.999</c:v>
                </c:pt>
                <c:pt idx="210">
                  <c:v>1051.999</c:v>
                </c:pt>
                <c:pt idx="211">
                  <c:v>1051.999</c:v>
                </c:pt>
                <c:pt idx="212">
                  <c:v>1051.999</c:v>
                </c:pt>
                <c:pt idx="213">
                  <c:v>1051.999</c:v>
                </c:pt>
                <c:pt idx="214">
                  <c:v>1052.999</c:v>
                </c:pt>
                <c:pt idx="215">
                  <c:v>1052.999</c:v>
                </c:pt>
                <c:pt idx="216">
                  <c:v>1052.999</c:v>
                </c:pt>
                <c:pt idx="217">
                  <c:v>1052.999</c:v>
                </c:pt>
                <c:pt idx="218">
                  <c:v>1052.999</c:v>
                </c:pt>
                <c:pt idx="219">
                  <c:v>1052.999</c:v>
                </c:pt>
                <c:pt idx="220">
                  <c:v>1052.999</c:v>
                </c:pt>
                <c:pt idx="221">
                  <c:v>1053.999</c:v>
                </c:pt>
                <c:pt idx="222">
                  <c:v>1053.999</c:v>
                </c:pt>
                <c:pt idx="223">
                  <c:v>1053.999</c:v>
                </c:pt>
                <c:pt idx="224">
                  <c:v>1053.999</c:v>
                </c:pt>
                <c:pt idx="225">
                  <c:v>1054.999</c:v>
                </c:pt>
                <c:pt idx="226">
                  <c:v>1054.999</c:v>
                </c:pt>
                <c:pt idx="227">
                  <c:v>1054.999</c:v>
                </c:pt>
                <c:pt idx="228">
                  <c:v>1054.999</c:v>
                </c:pt>
                <c:pt idx="229">
                  <c:v>1054.999</c:v>
                </c:pt>
                <c:pt idx="230">
                  <c:v>1056.999</c:v>
                </c:pt>
                <c:pt idx="231">
                  <c:v>1056.999</c:v>
                </c:pt>
                <c:pt idx="232">
                  <c:v>1056.999</c:v>
                </c:pt>
                <c:pt idx="233">
                  <c:v>1056.999</c:v>
                </c:pt>
                <c:pt idx="234">
                  <c:v>1056.999</c:v>
                </c:pt>
                <c:pt idx="235">
                  <c:v>1056.999</c:v>
                </c:pt>
                <c:pt idx="236">
                  <c:v>1057.999</c:v>
                </c:pt>
                <c:pt idx="237">
                  <c:v>1057.999</c:v>
                </c:pt>
                <c:pt idx="238">
                  <c:v>1057.999</c:v>
                </c:pt>
                <c:pt idx="239">
                  <c:v>1057.999</c:v>
                </c:pt>
                <c:pt idx="240">
                  <c:v>1057.999</c:v>
                </c:pt>
                <c:pt idx="241">
                  <c:v>1057.999</c:v>
                </c:pt>
                <c:pt idx="242">
                  <c:v>1058.999</c:v>
                </c:pt>
                <c:pt idx="243">
                  <c:v>1058.999</c:v>
                </c:pt>
                <c:pt idx="244">
                  <c:v>1058.999</c:v>
                </c:pt>
                <c:pt idx="245">
                  <c:v>1058.999</c:v>
                </c:pt>
                <c:pt idx="246">
                  <c:v>1058.999</c:v>
                </c:pt>
                <c:pt idx="247">
                  <c:v>1059.999</c:v>
                </c:pt>
                <c:pt idx="248">
                  <c:v>1059.999</c:v>
                </c:pt>
                <c:pt idx="249">
                  <c:v>1059.999</c:v>
                </c:pt>
                <c:pt idx="250">
                  <c:v>1059.999</c:v>
                </c:pt>
                <c:pt idx="251">
                  <c:v>1061.999</c:v>
                </c:pt>
                <c:pt idx="252">
                  <c:v>1061.999</c:v>
                </c:pt>
                <c:pt idx="253">
                  <c:v>1061.999</c:v>
                </c:pt>
                <c:pt idx="254">
                  <c:v>1061.999</c:v>
                </c:pt>
                <c:pt idx="255">
                  <c:v>1061.999</c:v>
                </c:pt>
                <c:pt idx="256">
                  <c:v>1061.999</c:v>
                </c:pt>
                <c:pt idx="257">
                  <c:v>1062.999</c:v>
                </c:pt>
                <c:pt idx="258">
                  <c:v>1062.999</c:v>
                </c:pt>
                <c:pt idx="259">
                  <c:v>1062.999</c:v>
                </c:pt>
                <c:pt idx="260">
                  <c:v>1062.999</c:v>
                </c:pt>
                <c:pt idx="261">
                  <c:v>1062.999</c:v>
                </c:pt>
                <c:pt idx="262">
                  <c:v>1062.999</c:v>
                </c:pt>
                <c:pt idx="263">
                  <c:v>1062.999</c:v>
                </c:pt>
                <c:pt idx="264">
                  <c:v>1063.999</c:v>
                </c:pt>
                <c:pt idx="265">
                  <c:v>1063.999</c:v>
                </c:pt>
                <c:pt idx="266">
                  <c:v>1063.999</c:v>
                </c:pt>
                <c:pt idx="267">
                  <c:v>1063.999</c:v>
                </c:pt>
                <c:pt idx="268">
                  <c:v>1064.999</c:v>
                </c:pt>
                <c:pt idx="269">
                  <c:v>1064.999</c:v>
                </c:pt>
                <c:pt idx="270">
                  <c:v>1064.999</c:v>
                </c:pt>
                <c:pt idx="271">
                  <c:v>1064.999</c:v>
                </c:pt>
                <c:pt idx="272">
                  <c:v>1066.999</c:v>
                </c:pt>
                <c:pt idx="273">
                  <c:v>1066.999</c:v>
                </c:pt>
                <c:pt idx="274">
                  <c:v>1066.999</c:v>
                </c:pt>
                <c:pt idx="275">
                  <c:v>1066.999</c:v>
                </c:pt>
                <c:pt idx="276">
                  <c:v>1066.999</c:v>
                </c:pt>
                <c:pt idx="277">
                  <c:v>1066.999</c:v>
                </c:pt>
                <c:pt idx="278">
                  <c:v>1067.999</c:v>
                </c:pt>
                <c:pt idx="279">
                  <c:v>1067.999</c:v>
                </c:pt>
                <c:pt idx="280">
                  <c:v>1067.999</c:v>
                </c:pt>
                <c:pt idx="281">
                  <c:v>1067.999</c:v>
                </c:pt>
                <c:pt idx="282">
                  <c:v>1067.999</c:v>
                </c:pt>
                <c:pt idx="283">
                  <c:v>1067.999</c:v>
                </c:pt>
                <c:pt idx="284">
                  <c:v>1067.999</c:v>
                </c:pt>
                <c:pt idx="285">
                  <c:v>1068.999</c:v>
                </c:pt>
                <c:pt idx="286">
                  <c:v>1068.999</c:v>
                </c:pt>
                <c:pt idx="287">
                  <c:v>1068.999</c:v>
                </c:pt>
                <c:pt idx="288">
                  <c:v>1068.999</c:v>
                </c:pt>
                <c:pt idx="289">
                  <c:v>1068.999</c:v>
                </c:pt>
                <c:pt idx="290">
                  <c:v>1069.999</c:v>
                </c:pt>
                <c:pt idx="291">
                  <c:v>1069.999</c:v>
                </c:pt>
                <c:pt idx="292">
                  <c:v>1069.999</c:v>
                </c:pt>
                <c:pt idx="293">
                  <c:v>1069.999</c:v>
                </c:pt>
                <c:pt idx="294">
                  <c:v>1071.999</c:v>
                </c:pt>
                <c:pt idx="295">
                  <c:v>1071.999</c:v>
                </c:pt>
                <c:pt idx="296">
                  <c:v>1071.999</c:v>
                </c:pt>
                <c:pt idx="297">
                  <c:v>1071.999</c:v>
                </c:pt>
                <c:pt idx="298">
                  <c:v>1071.999</c:v>
                </c:pt>
                <c:pt idx="299">
                  <c:v>1071.999</c:v>
                </c:pt>
                <c:pt idx="300">
                  <c:v>1072.999</c:v>
                </c:pt>
                <c:pt idx="301">
                  <c:v>1072.999</c:v>
                </c:pt>
                <c:pt idx="302">
                  <c:v>1072.999</c:v>
                </c:pt>
                <c:pt idx="303">
                  <c:v>1072.999</c:v>
                </c:pt>
                <c:pt idx="304">
                  <c:v>1072.999</c:v>
                </c:pt>
                <c:pt idx="305">
                  <c:v>1072.999</c:v>
                </c:pt>
                <c:pt idx="306">
                  <c:v>1072.999</c:v>
                </c:pt>
                <c:pt idx="307">
                  <c:v>1073.999</c:v>
                </c:pt>
                <c:pt idx="308">
                  <c:v>1073.999</c:v>
                </c:pt>
                <c:pt idx="309">
                  <c:v>1073.999</c:v>
                </c:pt>
                <c:pt idx="310">
                  <c:v>1073.999</c:v>
                </c:pt>
                <c:pt idx="311">
                  <c:v>1074.999</c:v>
                </c:pt>
                <c:pt idx="312">
                  <c:v>1074.999</c:v>
                </c:pt>
                <c:pt idx="313">
                  <c:v>1074.999</c:v>
                </c:pt>
                <c:pt idx="314">
                  <c:v>1074.999</c:v>
                </c:pt>
                <c:pt idx="315">
                  <c:v>1076.999</c:v>
                </c:pt>
                <c:pt idx="316">
                  <c:v>1076.999</c:v>
                </c:pt>
                <c:pt idx="317">
                  <c:v>1076.999</c:v>
                </c:pt>
                <c:pt idx="318">
                  <c:v>1076.999</c:v>
                </c:pt>
                <c:pt idx="319">
                  <c:v>1076.999</c:v>
                </c:pt>
                <c:pt idx="320">
                  <c:v>1076.999</c:v>
                </c:pt>
                <c:pt idx="321">
                  <c:v>1077.999</c:v>
                </c:pt>
                <c:pt idx="322">
                  <c:v>1077.999</c:v>
                </c:pt>
                <c:pt idx="323">
                  <c:v>1077.999</c:v>
                </c:pt>
                <c:pt idx="324">
                  <c:v>1077.999</c:v>
                </c:pt>
                <c:pt idx="325">
                  <c:v>1077.999</c:v>
                </c:pt>
                <c:pt idx="326">
                  <c:v>1077.999</c:v>
                </c:pt>
                <c:pt idx="327">
                  <c:v>1077.999</c:v>
                </c:pt>
                <c:pt idx="328">
                  <c:v>1078.999</c:v>
                </c:pt>
                <c:pt idx="329">
                  <c:v>1078.999</c:v>
                </c:pt>
                <c:pt idx="330">
                  <c:v>1078.999</c:v>
                </c:pt>
                <c:pt idx="331">
                  <c:v>1078.999</c:v>
                </c:pt>
                <c:pt idx="332">
                  <c:v>1079.999</c:v>
                </c:pt>
                <c:pt idx="333">
                  <c:v>1079.999</c:v>
                </c:pt>
                <c:pt idx="334">
                  <c:v>1079.999</c:v>
                </c:pt>
                <c:pt idx="335">
                  <c:v>1079.999</c:v>
                </c:pt>
                <c:pt idx="336">
                  <c:v>1079.999</c:v>
                </c:pt>
                <c:pt idx="337">
                  <c:v>1081.999</c:v>
                </c:pt>
                <c:pt idx="338">
                  <c:v>1081.999</c:v>
                </c:pt>
                <c:pt idx="339">
                  <c:v>1081.999</c:v>
                </c:pt>
                <c:pt idx="340">
                  <c:v>1081.999</c:v>
                </c:pt>
                <c:pt idx="341">
                  <c:v>1081.999</c:v>
                </c:pt>
                <c:pt idx="342">
                  <c:v>1081.999</c:v>
                </c:pt>
                <c:pt idx="343">
                  <c:v>1082.999</c:v>
                </c:pt>
                <c:pt idx="344">
                  <c:v>1082.999</c:v>
                </c:pt>
                <c:pt idx="345">
                  <c:v>1082.999</c:v>
                </c:pt>
                <c:pt idx="346">
                  <c:v>1082.999</c:v>
                </c:pt>
                <c:pt idx="347">
                  <c:v>1082.999</c:v>
                </c:pt>
                <c:pt idx="348">
                  <c:v>1082.999</c:v>
                </c:pt>
                <c:pt idx="349">
                  <c:v>1083.999</c:v>
                </c:pt>
                <c:pt idx="350">
                  <c:v>1083.999</c:v>
                </c:pt>
                <c:pt idx="351">
                  <c:v>1083.999</c:v>
                </c:pt>
                <c:pt idx="352">
                  <c:v>1083.999</c:v>
                </c:pt>
                <c:pt idx="353">
                  <c:v>1083.999</c:v>
                </c:pt>
                <c:pt idx="354">
                  <c:v>1084.999</c:v>
                </c:pt>
                <c:pt idx="355">
                  <c:v>1084.999</c:v>
                </c:pt>
                <c:pt idx="356">
                  <c:v>1084.999</c:v>
                </c:pt>
                <c:pt idx="357">
                  <c:v>1084.999</c:v>
                </c:pt>
                <c:pt idx="358">
                  <c:v>1086.999</c:v>
                </c:pt>
                <c:pt idx="359">
                  <c:v>1086.999</c:v>
                </c:pt>
                <c:pt idx="360">
                  <c:v>1086.999</c:v>
                </c:pt>
                <c:pt idx="361">
                  <c:v>1086.999</c:v>
                </c:pt>
                <c:pt idx="362">
                  <c:v>1086.999</c:v>
                </c:pt>
                <c:pt idx="363">
                  <c:v>1086.999</c:v>
                </c:pt>
                <c:pt idx="364">
                  <c:v>1087.999</c:v>
                </c:pt>
                <c:pt idx="365">
                  <c:v>1087.999</c:v>
                </c:pt>
                <c:pt idx="366">
                  <c:v>1087.999</c:v>
                </c:pt>
                <c:pt idx="367">
                  <c:v>1087.999</c:v>
                </c:pt>
                <c:pt idx="368">
                  <c:v>1087.999</c:v>
                </c:pt>
                <c:pt idx="369">
                  <c:v>1087.999</c:v>
                </c:pt>
                <c:pt idx="370">
                  <c:v>1087.999</c:v>
                </c:pt>
                <c:pt idx="371">
                  <c:v>1088.999</c:v>
                </c:pt>
                <c:pt idx="372">
                  <c:v>1088.999</c:v>
                </c:pt>
                <c:pt idx="373">
                  <c:v>1088.999</c:v>
                </c:pt>
                <c:pt idx="374">
                  <c:v>1088.999</c:v>
                </c:pt>
                <c:pt idx="375">
                  <c:v>1089.999</c:v>
                </c:pt>
                <c:pt idx="376">
                  <c:v>1089.999</c:v>
                </c:pt>
                <c:pt idx="377">
                  <c:v>1089.999</c:v>
                </c:pt>
                <c:pt idx="378">
                  <c:v>1089.999</c:v>
                </c:pt>
                <c:pt idx="379">
                  <c:v>1091.999</c:v>
                </c:pt>
                <c:pt idx="380">
                  <c:v>1091.999</c:v>
                </c:pt>
                <c:pt idx="381">
                  <c:v>1091.999</c:v>
                </c:pt>
                <c:pt idx="382">
                  <c:v>1091.999</c:v>
                </c:pt>
                <c:pt idx="383">
                  <c:v>1091.999</c:v>
                </c:pt>
                <c:pt idx="384">
                  <c:v>1091.999</c:v>
                </c:pt>
                <c:pt idx="385">
                  <c:v>1092.999</c:v>
                </c:pt>
                <c:pt idx="386">
                  <c:v>1092.999</c:v>
                </c:pt>
                <c:pt idx="387">
                  <c:v>1092.999</c:v>
                </c:pt>
                <c:pt idx="388">
                  <c:v>1092.999</c:v>
                </c:pt>
                <c:pt idx="389">
                  <c:v>1092.999</c:v>
                </c:pt>
                <c:pt idx="390">
                  <c:v>1092.999</c:v>
                </c:pt>
                <c:pt idx="391">
                  <c:v>1092.999</c:v>
                </c:pt>
                <c:pt idx="392">
                  <c:v>1093.999</c:v>
                </c:pt>
                <c:pt idx="393">
                  <c:v>1093.999</c:v>
                </c:pt>
                <c:pt idx="394">
                  <c:v>1093.999</c:v>
                </c:pt>
                <c:pt idx="395">
                  <c:v>1093.999</c:v>
                </c:pt>
                <c:pt idx="396">
                  <c:v>1093.999</c:v>
                </c:pt>
                <c:pt idx="397">
                  <c:v>1094.999</c:v>
                </c:pt>
                <c:pt idx="398">
                  <c:v>1094.999</c:v>
                </c:pt>
                <c:pt idx="399">
                  <c:v>1094.999</c:v>
                </c:pt>
                <c:pt idx="400">
                  <c:v>1094.999</c:v>
                </c:pt>
                <c:pt idx="401">
                  <c:v>1096.999</c:v>
                </c:pt>
                <c:pt idx="402">
                  <c:v>1096.999</c:v>
                </c:pt>
                <c:pt idx="403">
                  <c:v>1096.999</c:v>
                </c:pt>
                <c:pt idx="404">
                  <c:v>1096.999</c:v>
                </c:pt>
                <c:pt idx="405">
                  <c:v>1096.999</c:v>
                </c:pt>
                <c:pt idx="406">
                  <c:v>1096.999</c:v>
                </c:pt>
                <c:pt idx="407">
                  <c:v>1097.999</c:v>
                </c:pt>
                <c:pt idx="408">
                  <c:v>1097.999</c:v>
                </c:pt>
                <c:pt idx="409">
                  <c:v>1097.999</c:v>
                </c:pt>
                <c:pt idx="410">
                  <c:v>1097.999</c:v>
                </c:pt>
                <c:pt idx="411">
                  <c:v>1097.999</c:v>
                </c:pt>
                <c:pt idx="412">
                  <c:v>1097.999</c:v>
                </c:pt>
                <c:pt idx="413">
                  <c:v>1097.999</c:v>
                </c:pt>
                <c:pt idx="414">
                  <c:v>1098.999</c:v>
                </c:pt>
                <c:pt idx="415">
                  <c:v>1098.999</c:v>
                </c:pt>
                <c:pt idx="416">
                  <c:v>1098.999</c:v>
                </c:pt>
                <c:pt idx="417">
                  <c:v>1098.999</c:v>
                </c:pt>
                <c:pt idx="418">
                  <c:v>1099.999</c:v>
                </c:pt>
                <c:pt idx="419">
                  <c:v>1099.999</c:v>
                </c:pt>
                <c:pt idx="420">
                  <c:v>1099.999</c:v>
                </c:pt>
                <c:pt idx="421">
                  <c:v>1099.999</c:v>
                </c:pt>
                <c:pt idx="422">
                  <c:v>1101.999</c:v>
                </c:pt>
                <c:pt idx="423">
                  <c:v>1101.999</c:v>
                </c:pt>
                <c:pt idx="424">
                  <c:v>1101.999</c:v>
                </c:pt>
                <c:pt idx="425">
                  <c:v>1101.999</c:v>
                </c:pt>
                <c:pt idx="426">
                  <c:v>1101.999</c:v>
                </c:pt>
                <c:pt idx="427">
                  <c:v>1101.999</c:v>
                </c:pt>
                <c:pt idx="428">
                  <c:v>1102.999</c:v>
                </c:pt>
                <c:pt idx="429">
                  <c:v>1102.999</c:v>
                </c:pt>
                <c:pt idx="430">
                  <c:v>1102.999</c:v>
                </c:pt>
                <c:pt idx="431">
                  <c:v>1102.999</c:v>
                </c:pt>
                <c:pt idx="432">
                  <c:v>1102.999</c:v>
                </c:pt>
                <c:pt idx="433">
                  <c:v>1102.999</c:v>
                </c:pt>
                <c:pt idx="434">
                  <c:v>1102.999</c:v>
                </c:pt>
                <c:pt idx="435">
                  <c:v>1103.999</c:v>
                </c:pt>
                <c:pt idx="436">
                  <c:v>1103.999</c:v>
                </c:pt>
                <c:pt idx="437">
                  <c:v>1103.999</c:v>
                </c:pt>
                <c:pt idx="438">
                  <c:v>1103.999</c:v>
                </c:pt>
                <c:pt idx="439">
                  <c:v>1104.999</c:v>
                </c:pt>
                <c:pt idx="440">
                  <c:v>1104.999</c:v>
                </c:pt>
                <c:pt idx="441">
                  <c:v>1104.999</c:v>
                </c:pt>
                <c:pt idx="442">
                  <c:v>1104.999</c:v>
                </c:pt>
                <c:pt idx="443">
                  <c:v>1104.999</c:v>
                </c:pt>
                <c:pt idx="444">
                  <c:v>1106.999</c:v>
                </c:pt>
                <c:pt idx="445">
                  <c:v>1106.999</c:v>
                </c:pt>
                <c:pt idx="446">
                  <c:v>1106.999</c:v>
                </c:pt>
                <c:pt idx="447">
                  <c:v>1106.999</c:v>
                </c:pt>
                <c:pt idx="448">
                  <c:v>1106.999</c:v>
                </c:pt>
                <c:pt idx="449">
                  <c:v>1106.999</c:v>
                </c:pt>
                <c:pt idx="450">
                  <c:v>1107.999</c:v>
                </c:pt>
                <c:pt idx="451">
                  <c:v>1107.999</c:v>
                </c:pt>
                <c:pt idx="452">
                  <c:v>1107.999</c:v>
                </c:pt>
                <c:pt idx="453">
                  <c:v>1107.999</c:v>
                </c:pt>
                <c:pt idx="454">
                  <c:v>1107.999</c:v>
                </c:pt>
                <c:pt idx="455">
                  <c:v>1107.999</c:v>
                </c:pt>
                <c:pt idx="456">
                  <c:v>1108.999</c:v>
                </c:pt>
                <c:pt idx="457">
                  <c:v>1108.999</c:v>
                </c:pt>
                <c:pt idx="458">
                  <c:v>1108.999</c:v>
                </c:pt>
                <c:pt idx="459">
                  <c:v>1108.999</c:v>
                </c:pt>
                <c:pt idx="460">
                  <c:v>1108.999</c:v>
                </c:pt>
                <c:pt idx="461">
                  <c:v>1109.999</c:v>
                </c:pt>
                <c:pt idx="462">
                  <c:v>1109.999</c:v>
                </c:pt>
                <c:pt idx="463">
                  <c:v>1109.999</c:v>
                </c:pt>
                <c:pt idx="464">
                  <c:v>1109.999</c:v>
                </c:pt>
                <c:pt idx="465">
                  <c:v>1111.999</c:v>
                </c:pt>
                <c:pt idx="466">
                  <c:v>1111.999</c:v>
                </c:pt>
                <c:pt idx="467">
                  <c:v>1111.999</c:v>
                </c:pt>
                <c:pt idx="468">
                  <c:v>1111.999</c:v>
                </c:pt>
                <c:pt idx="469">
                  <c:v>1111.999</c:v>
                </c:pt>
                <c:pt idx="470">
                  <c:v>1111.999</c:v>
                </c:pt>
                <c:pt idx="471">
                  <c:v>1112.999</c:v>
                </c:pt>
                <c:pt idx="472">
                  <c:v>1112.999</c:v>
                </c:pt>
                <c:pt idx="473">
                  <c:v>1112.999</c:v>
                </c:pt>
                <c:pt idx="474">
                  <c:v>1112.999</c:v>
                </c:pt>
                <c:pt idx="475">
                  <c:v>1112.999</c:v>
                </c:pt>
                <c:pt idx="476">
                  <c:v>1112.999</c:v>
                </c:pt>
                <c:pt idx="477">
                  <c:v>1112.999</c:v>
                </c:pt>
                <c:pt idx="478">
                  <c:v>1113.999</c:v>
                </c:pt>
                <c:pt idx="479">
                  <c:v>1113.999</c:v>
                </c:pt>
                <c:pt idx="480">
                  <c:v>1113.999</c:v>
                </c:pt>
                <c:pt idx="481">
                  <c:v>1113.999</c:v>
                </c:pt>
                <c:pt idx="482">
                  <c:v>1114.999</c:v>
                </c:pt>
                <c:pt idx="483">
                  <c:v>1114.999</c:v>
                </c:pt>
                <c:pt idx="484">
                  <c:v>1114.999</c:v>
                </c:pt>
                <c:pt idx="485">
                  <c:v>1114.999</c:v>
                </c:pt>
                <c:pt idx="486">
                  <c:v>1116.999</c:v>
                </c:pt>
                <c:pt idx="487">
                  <c:v>1116.999</c:v>
                </c:pt>
                <c:pt idx="488">
                  <c:v>1116.999</c:v>
                </c:pt>
                <c:pt idx="489">
                  <c:v>1116.999</c:v>
                </c:pt>
                <c:pt idx="490">
                  <c:v>1116.999</c:v>
                </c:pt>
                <c:pt idx="491">
                  <c:v>1116.999</c:v>
                </c:pt>
                <c:pt idx="492">
                  <c:v>1117.999</c:v>
                </c:pt>
                <c:pt idx="493">
                  <c:v>1117.999</c:v>
                </c:pt>
                <c:pt idx="494">
                  <c:v>1117.999</c:v>
                </c:pt>
                <c:pt idx="495">
                  <c:v>1117.999</c:v>
                </c:pt>
                <c:pt idx="496">
                  <c:v>1117.999</c:v>
                </c:pt>
                <c:pt idx="497">
                  <c:v>1117.999</c:v>
                </c:pt>
                <c:pt idx="498">
                  <c:v>1117.999</c:v>
                </c:pt>
                <c:pt idx="499">
                  <c:v>1118.999</c:v>
                </c:pt>
                <c:pt idx="500">
                  <c:v>1118.999</c:v>
                </c:pt>
                <c:pt idx="501">
                  <c:v>1118.999</c:v>
                </c:pt>
                <c:pt idx="502">
                  <c:v>1118.999</c:v>
                </c:pt>
                <c:pt idx="503">
                  <c:v>1118.999</c:v>
                </c:pt>
                <c:pt idx="504">
                  <c:v>1119.999</c:v>
                </c:pt>
                <c:pt idx="505">
                  <c:v>1119.999</c:v>
                </c:pt>
                <c:pt idx="506">
                  <c:v>1119.999</c:v>
                </c:pt>
                <c:pt idx="507">
                  <c:v>1119.999</c:v>
                </c:pt>
                <c:pt idx="508">
                  <c:v>1121.999</c:v>
                </c:pt>
                <c:pt idx="509">
                  <c:v>1121.999</c:v>
                </c:pt>
                <c:pt idx="510">
                  <c:v>1121.999</c:v>
                </c:pt>
                <c:pt idx="511">
                  <c:v>1121.999</c:v>
                </c:pt>
                <c:pt idx="512">
                  <c:v>1121.999</c:v>
                </c:pt>
                <c:pt idx="513">
                  <c:v>1121.999</c:v>
                </c:pt>
                <c:pt idx="514">
                  <c:v>1122.999</c:v>
                </c:pt>
                <c:pt idx="515">
                  <c:v>1122.999</c:v>
                </c:pt>
                <c:pt idx="516">
                  <c:v>1122.999</c:v>
                </c:pt>
                <c:pt idx="517">
                  <c:v>1122.999</c:v>
                </c:pt>
                <c:pt idx="518">
                  <c:v>1122.999</c:v>
                </c:pt>
                <c:pt idx="519">
                  <c:v>1122.999</c:v>
                </c:pt>
                <c:pt idx="520">
                  <c:v>1122.999</c:v>
                </c:pt>
                <c:pt idx="521">
                  <c:v>1123.999</c:v>
                </c:pt>
                <c:pt idx="522">
                  <c:v>1123.999</c:v>
                </c:pt>
                <c:pt idx="523">
                  <c:v>1123.999</c:v>
                </c:pt>
                <c:pt idx="524">
                  <c:v>1123.999</c:v>
                </c:pt>
                <c:pt idx="525">
                  <c:v>1124.999</c:v>
                </c:pt>
                <c:pt idx="526">
                  <c:v>1124.999</c:v>
                </c:pt>
                <c:pt idx="527">
                  <c:v>1124.999</c:v>
                </c:pt>
                <c:pt idx="528">
                  <c:v>1124.999</c:v>
                </c:pt>
                <c:pt idx="529">
                  <c:v>1126.999</c:v>
                </c:pt>
                <c:pt idx="530">
                  <c:v>1126.999</c:v>
                </c:pt>
                <c:pt idx="531">
                  <c:v>1126.999</c:v>
                </c:pt>
                <c:pt idx="532">
                  <c:v>1126.999</c:v>
                </c:pt>
                <c:pt idx="533">
                  <c:v>1126.999</c:v>
                </c:pt>
                <c:pt idx="534">
                  <c:v>1126.999</c:v>
                </c:pt>
                <c:pt idx="535">
                  <c:v>1127.999</c:v>
                </c:pt>
                <c:pt idx="536">
                  <c:v>1127.999</c:v>
                </c:pt>
                <c:pt idx="537">
                  <c:v>1127.999</c:v>
                </c:pt>
                <c:pt idx="538">
                  <c:v>1127.999</c:v>
                </c:pt>
                <c:pt idx="539">
                  <c:v>1127.999</c:v>
                </c:pt>
                <c:pt idx="540">
                  <c:v>1127.999</c:v>
                </c:pt>
                <c:pt idx="541">
                  <c:v>1127.999</c:v>
                </c:pt>
                <c:pt idx="542">
                  <c:v>1128.999</c:v>
                </c:pt>
                <c:pt idx="543">
                  <c:v>1128.999</c:v>
                </c:pt>
                <c:pt idx="544">
                  <c:v>1128.999</c:v>
                </c:pt>
                <c:pt idx="545">
                  <c:v>1128.999</c:v>
                </c:pt>
                <c:pt idx="546">
                  <c:v>1129.999</c:v>
                </c:pt>
                <c:pt idx="547">
                  <c:v>1129.999</c:v>
                </c:pt>
                <c:pt idx="548">
                  <c:v>1129.999</c:v>
                </c:pt>
                <c:pt idx="549">
                  <c:v>1129.999</c:v>
                </c:pt>
                <c:pt idx="550">
                  <c:v>1129.999</c:v>
                </c:pt>
                <c:pt idx="551">
                  <c:v>1131.999</c:v>
                </c:pt>
                <c:pt idx="552">
                  <c:v>1131.999</c:v>
                </c:pt>
                <c:pt idx="553">
                  <c:v>1131.999</c:v>
                </c:pt>
                <c:pt idx="554">
                  <c:v>1131.999</c:v>
                </c:pt>
                <c:pt idx="555">
                  <c:v>1131.999</c:v>
                </c:pt>
                <c:pt idx="556">
                  <c:v>1131.999</c:v>
                </c:pt>
                <c:pt idx="557">
                  <c:v>1132.999</c:v>
                </c:pt>
                <c:pt idx="558">
                  <c:v>1132.999</c:v>
                </c:pt>
                <c:pt idx="559">
                  <c:v>1132.999</c:v>
                </c:pt>
                <c:pt idx="560">
                  <c:v>1132.999</c:v>
                </c:pt>
                <c:pt idx="561">
                  <c:v>1132.999</c:v>
                </c:pt>
                <c:pt idx="562">
                  <c:v>1132.999</c:v>
                </c:pt>
                <c:pt idx="563">
                  <c:v>1132.999</c:v>
                </c:pt>
                <c:pt idx="564">
                  <c:v>1133.999</c:v>
                </c:pt>
                <c:pt idx="565">
                  <c:v>1133.999</c:v>
                </c:pt>
                <c:pt idx="566">
                  <c:v>1133.999</c:v>
                </c:pt>
                <c:pt idx="567">
                  <c:v>1133.999</c:v>
                </c:pt>
                <c:pt idx="568">
                  <c:v>1134.999</c:v>
                </c:pt>
                <c:pt idx="569">
                  <c:v>1134.999</c:v>
                </c:pt>
                <c:pt idx="570">
                  <c:v>1134.999</c:v>
                </c:pt>
                <c:pt idx="571">
                  <c:v>1134.999</c:v>
                </c:pt>
                <c:pt idx="572">
                  <c:v>1136.999</c:v>
                </c:pt>
                <c:pt idx="573">
                  <c:v>1136.999</c:v>
                </c:pt>
                <c:pt idx="574">
                  <c:v>1136.999</c:v>
                </c:pt>
                <c:pt idx="575">
                  <c:v>1136.999</c:v>
                </c:pt>
                <c:pt idx="576">
                  <c:v>1136.999</c:v>
                </c:pt>
                <c:pt idx="577">
                  <c:v>1136.999</c:v>
                </c:pt>
                <c:pt idx="578">
                  <c:v>1137.999</c:v>
                </c:pt>
                <c:pt idx="579">
                  <c:v>1137.999</c:v>
                </c:pt>
                <c:pt idx="580">
                  <c:v>1137.999</c:v>
                </c:pt>
                <c:pt idx="581">
                  <c:v>1137.999</c:v>
                </c:pt>
                <c:pt idx="582">
                  <c:v>1137.999</c:v>
                </c:pt>
                <c:pt idx="583">
                  <c:v>1137.999</c:v>
                </c:pt>
                <c:pt idx="584">
                  <c:v>1137.999</c:v>
                </c:pt>
                <c:pt idx="585">
                  <c:v>1138.999</c:v>
                </c:pt>
                <c:pt idx="586">
                  <c:v>1138.999</c:v>
                </c:pt>
                <c:pt idx="587">
                  <c:v>1138.999</c:v>
                </c:pt>
                <c:pt idx="588">
                  <c:v>1138.999</c:v>
                </c:pt>
                <c:pt idx="589">
                  <c:v>1139.999</c:v>
                </c:pt>
                <c:pt idx="590">
                  <c:v>1139.999</c:v>
                </c:pt>
                <c:pt idx="591">
                  <c:v>1139.999</c:v>
                </c:pt>
                <c:pt idx="592">
                  <c:v>1139.999</c:v>
                </c:pt>
                <c:pt idx="593">
                  <c:v>1141.999</c:v>
                </c:pt>
                <c:pt idx="594">
                  <c:v>1141.999</c:v>
                </c:pt>
                <c:pt idx="595">
                  <c:v>1141.999</c:v>
                </c:pt>
                <c:pt idx="596">
                  <c:v>1141.999</c:v>
                </c:pt>
                <c:pt idx="597">
                  <c:v>1141.999</c:v>
                </c:pt>
                <c:pt idx="598">
                  <c:v>1141.999</c:v>
                </c:pt>
                <c:pt idx="599">
                  <c:v>1142.999</c:v>
                </c:pt>
                <c:pt idx="600">
                  <c:v>1142.999</c:v>
                </c:pt>
                <c:pt idx="601">
                  <c:v>1142.999</c:v>
                </c:pt>
                <c:pt idx="602">
                  <c:v>1142.999</c:v>
                </c:pt>
                <c:pt idx="603">
                  <c:v>1142.999</c:v>
                </c:pt>
                <c:pt idx="604">
                  <c:v>1142.999</c:v>
                </c:pt>
                <c:pt idx="605">
                  <c:v>1142.999</c:v>
                </c:pt>
                <c:pt idx="606">
                  <c:v>1143.999</c:v>
                </c:pt>
                <c:pt idx="607">
                  <c:v>1143.999</c:v>
                </c:pt>
                <c:pt idx="608">
                  <c:v>1143.999</c:v>
                </c:pt>
                <c:pt idx="609">
                  <c:v>1143.999</c:v>
                </c:pt>
                <c:pt idx="610">
                  <c:v>1143.999</c:v>
                </c:pt>
                <c:pt idx="611">
                  <c:v>1144.999</c:v>
                </c:pt>
                <c:pt idx="612">
                  <c:v>1144.999</c:v>
                </c:pt>
                <c:pt idx="613">
                  <c:v>1144.999</c:v>
                </c:pt>
                <c:pt idx="614">
                  <c:v>1144.999</c:v>
                </c:pt>
                <c:pt idx="615">
                  <c:v>1146.999</c:v>
                </c:pt>
                <c:pt idx="616">
                  <c:v>1146.999</c:v>
                </c:pt>
                <c:pt idx="617">
                  <c:v>1146.999</c:v>
                </c:pt>
                <c:pt idx="618">
                  <c:v>1146.999</c:v>
                </c:pt>
                <c:pt idx="619">
                  <c:v>1146.999</c:v>
                </c:pt>
                <c:pt idx="620">
                  <c:v>1146.999</c:v>
                </c:pt>
                <c:pt idx="621">
                  <c:v>1147.999</c:v>
                </c:pt>
                <c:pt idx="622">
                  <c:v>1147.999</c:v>
                </c:pt>
                <c:pt idx="623">
                  <c:v>1147.999</c:v>
                </c:pt>
                <c:pt idx="624">
                  <c:v>1147.999</c:v>
                </c:pt>
                <c:pt idx="625">
                  <c:v>1147.999</c:v>
                </c:pt>
                <c:pt idx="626">
                  <c:v>1147.999</c:v>
                </c:pt>
                <c:pt idx="627">
                  <c:v>1147.999</c:v>
                </c:pt>
                <c:pt idx="628">
                  <c:v>1148.999</c:v>
                </c:pt>
                <c:pt idx="629">
                  <c:v>1148.999</c:v>
                </c:pt>
                <c:pt idx="630">
                  <c:v>1148.999</c:v>
                </c:pt>
                <c:pt idx="631">
                  <c:v>1148.999</c:v>
                </c:pt>
                <c:pt idx="632">
                  <c:v>1149.999</c:v>
                </c:pt>
                <c:pt idx="633">
                  <c:v>1149.999</c:v>
                </c:pt>
                <c:pt idx="634">
                  <c:v>1149.999</c:v>
                </c:pt>
                <c:pt idx="635">
                  <c:v>1149.999</c:v>
                </c:pt>
                <c:pt idx="636">
                  <c:v>1151.999</c:v>
                </c:pt>
                <c:pt idx="637">
                  <c:v>1151.999</c:v>
                </c:pt>
                <c:pt idx="638">
                  <c:v>1151.999</c:v>
                </c:pt>
                <c:pt idx="639">
                  <c:v>1151.999</c:v>
                </c:pt>
                <c:pt idx="640">
                  <c:v>1151.999</c:v>
                </c:pt>
                <c:pt idx="641">
                  <c:v>1151.999</c:v>
                </c:pt>
                <c:pt idx="642">
                  <c:v>1152.999</c:v>
                </c:pt>
                <c:pt idx="643">
                  <c:v>1152.999</c:v>
                </c:pt>
                <c:pt idx="644">
                  <c:v>1152.999</c:v>
                </c:pt>
                <c:pt idx="645">
                  <c:v>1152.999</c:v>
                </c:pt>
                <c:pt idx="646">
                  <c:v>1152.999</c:v>
                </c:pt>
                <c:pt idx="647">
                  <c:v>1152.999</c:v>
                </c:pt>
                <c:pt idx="648">
                  <c:v>1152.999</c:v>
                </c:pt>
                <c:pt idx="649">
                  <c:v>1153.999</c:v>
                </c:pt>
                <c:pt idx="650">
                  <c:v>1153.999</c:v>
                </c:pt>
                <c:pt idx="651">
                  <c:v>1153.999</c:v>
                </c:pt>
                <c:pt idx="652">
                  <c:v>1153.999</c:v>
                </c:pt>
                <c:pt idx="653">
                  <c:v>1154.999</c:v>
                </c:pt>
                <c:pt idx="654">
                  <c:v>1154.999</c:v>
                </c:pt>
                <c:pt idx="655">
                  <c:v>1154.999</c:v>
                </c:pt>
                <c:pt idx="656">
                  <c:v>1154.999</c:v>
                </c:pt>
                <c:pt idx="657">
                  <c:v>1154.999</c:v>
                </c:pt>
                <c:pt idx="658">
                  <c:v>1156.999</c:v>
                </c:pt>
                <c:pt idx="659">
                  <c:v>1156.999</c:v>
                </c:pt>
                <c:pt idx="660">
                  <c:v>1156.999</c:v>
                </c:pt>
                <c:pt idx="661">
                  <c:v>1156.999</c:v>
                </c:pt>
                <c:pt idx="662">
                  <c:v>1156.999</c:v>
                </c:pt>
                <c:pt idx="663">
                  <c:v>1156.999</c:v>
                </c:pt>
                <c:pt idx="664">
                  <c:v>1157.999</c:v>
                </c:pt>
                <c:pt idx="665">
                  <c:v>1157.999</c:v>
                </c:pt>
                <c:pt idx="666">
                  <c:v>1157.999</c:v>
                </c:pt>
                <c:pt idx="667">
                  <c:v>1157.999</c:v>
                </c:pt>
                <c:pt idx="668">
                  <c:v>1157.999</c:v>
                </c:pt>
                <c:pt idx="669">
                  <c:v>1157.999</c:v>
                </c:pt>
                <c:pt idx="670">
                  <c:v>1157.999</c:v>
                </c:pt>
                <c:pt idx="671">
                  <c:v>1158.999</c:v>
                </c:pt>
                <c:pt idx="672">
                  <c:v>1158.999</c:v>
                </c:pt>
                <c:pt idx="673">
                  <c:v>1158.999</c:v>
                </c:pt>
                <c:pt idx="674">
                  <c:v>1158.999</c:v>
                </c:pt>
                <c:pt idx="675">
                  <c:v>1159.999</c:v>
                </c:pt>
                <c:pt idx="676">
                  <c:v>1159.999</c:v>
                </c:pt>
                <c:pt idx="677">
                  <c:v>1159.999</c:v>
                </c:pt>
                <c:pt idx="678">
                  <c:v>1159.999</c:v>
                </c:pt>
                <c:pt idx="679">
                  <c:v>1161.999</c:v>
                </c:pt>
                <c:pt idx="680">
                  <c:v>1161.999</c:v>
                </c:pt>
                <c:pt idx="681">
                  <c:v>1161.999</c:v>
                </c:pt>
                <c:pt idx="682">
                  <c:v>1161.999</c:v>
                </c:pt>
                <c:pt idx="683">
                  <c:v>1161.999</c:v>
                </c:pt>
                <c:pt idx="684">
                  <c:v>1161.999</c:v>
                </c:pt>
                <c:pt idx="685">
                  <c:v>1162.999</c:v>
                </c:pt>
                <c:pt idx="686">
                  <c:v>1162.999</c:v>
                </c:pt>
                <c:pt idx="687">
                  <c:v>1162.999</c:v>
                </c:pt>
                <c:pt idx="688">
                  <c:v>1162.999</c:v>
                </c:pt>
                <c:pt idx="689">
                  <c:v>1162.999</c:v>
                </c:pt>
                <c:pt idx="690">
                  <c:v>1162.999</c:v>
                </c:pt>
                <c:pt idx="691">
                  <c:v>1162.999</c:v>
                </c:pt>
                <c:pt idx="692">
                  <c:v>1163.999</c:v>
                </c:pt>
                <c:pt idx="693">
                  <c:v>1163.999</c:v>
                </c:pt>
                <c:pt idx="694">
                  <c:v>1163.999</c:v>
                </c:pt>
                <c:pt idx="695">
                  <c:v>1163.999</c:v>
                </c:pt>
                <c:pt idx="696">
                  <c:v>1164.999</c:v>
                </c:pt>
                <c:pt idx="697">
                  <c:v>1164.999</c:v>
                </c:pt>
                <c:pt idx="698">
                  <c:v>1164.999</c:v>
                </c:pt>
                <c:pt idx="699">
                  <c:v>1164.999</c:v>
                </c:pt>
                <c:pt idx="700">
                  <c:v>1166.999</c:v>
                </c:pt>
                <c:pt idx="701">
                  <c:v>1166.999</c:v>
                </c:pt>
                <c:pt idx="702">
                  <c:v>1166.999</c:v>
                </c:pt>
                <c:pt idx="703">
                  <c:v>1166.999</c:v>
                </c:pt>
                <c:pt idx="704">
                  <c:v>1166.999</c:v>
                </c:pt>
                <c:pt idx="705">
                  <c:v>1166.999</c:v>
                </c:pt>
                <c:pt idx="706">
                  <c:v>1167.999</c:v>
                </c:pt>
                <c:pt idx="707">
                  <c:v>1167.999</c:v>
                </c:pt>
                <c:pt idx="708">
                  <c:v>1167.999</c:v>
                </c:pt>
                <c:pt idx="709">
                  <c:v>1167.999</c:v>
                </c:pt>
                <c:pt idx="710">
                  <c:v>1167.999</c:v>
                </c:pt>
                <c:pt idx="711">
                  <c:v>1167.999</c:v>
                </c:pt>
                <c:pt idx="712">
                  <c:v>1167.999</c:v>
                </c:pt>
                <c:pt idx="713">
                  <c:v>1168.999</c:v>
                </c:pt>
                <c:pt idx="714">
                  <c:v>1168.999</c:v>
                </c:pt>
                <c:pt idx="715">
                  <c:v>1168.999</c:v>
                </c:pt>
                <c:pt idx="716">
                  <c:v>1168.999</c:v>
                </c:pt>
                <c:pt idx="717">
                  <c:v>1168.999</c:v>
                </c:pt>
                <c:pt idx="718">
                  <c:v>1169.999</c:v>
                </c:pt>
                <c:pt idx="719">
                  <c:v>1169.999</c:v>
                </c:pt>
                <c:pt idx="720">
                  <c:v>1169.999</c:v>
                </c:pt>
                <c:pt idx="721">
                  <c:v>1169.999</c:v>
                </c:pt>
                <c:pt idx="722">
                  <c:v>1171.999</c:v>
                </c:pt>
                <c:pt idx="723">
                  <c:v>1171.999</c:v>
                </c:pt>
                <c:pt idx="724">
                  <c:v>1171.999</c:v>
                </c:pt>
                <c:pt idx="725">
                  <c:v>1171.999</c:v>
                </c:pt>
                <c:pt idx="726">
                  <c:v>1171.999</c:v>
                </c:pt>
                <c:pt idx="727">
                  <c:v>1171.999</c:v>
                </c:pt>
                <c:pt idx="728">
                  <c:v>1172.999</c:v>
                </c:pt>
                <c:pt idx="729">
                  <c:v>1172.999</c:v>
                </c:pt>
                <c:pt idx="730">
                  <c:v>1172.999</c:v>
                </c:pt>
                <c:pt idx="731">
                  <c:v>1172.999</c:v>
                </c:pt>
                <c:pt idx="732">
                  <c:v>1172.999</c:v>
                </c:pt>
                <c:pt idx="733">
                  <c:v>1172.999</c:v>
                </c:pt>
                <c:pt idx="734">
                  <c:v>1172.999</c:v>
                </c:pt>
                <c:pt idx="735">
                  <c:v>1173.999</c:v>
                </c:pt>
                <c:pt idx="736">
                  <c:v>1173.999</c:v>
                </c:pt>
                <c:pt idx="737">
                  <c:v>1173.999</c:v>
                </c:pt>
                <c:pt idx="738">
                  <c:v>1173.999</c:v>
                </c:pt>
                <c:pt idx="739">
                  <c:v>1174.999</c:v>
                </c:pt>
                <c:pt idx="740">
                  <c:v>1174.999</c:v>
                </c:pt>
                <c:pt idx="741">
                  <c:v>1174.999</c:v>
                </c:pt>
                <c:pt idx="742">
                  <c:v>1174.999</c:v>
                </c:pt>
                <c:pt idx="743">
                  <c:v>1176.999</c:v>
                </c:pt>
                <c:pt idx="744">
                  <c:v>1176.999</c:v>
                </c:pt>
                <c:pt idx="745">
                  <c:v>1176.999</c:v>
                </c:pt>
                <c:pt idx="746">
                  <c:v>1176.999</c:v>
                </c:pt>
                <c:pt idx="747">
                  <c:v>1176.999</c:v>
                </c:pt>
                <c:pt idx="748">
                  <c:v>1176.999</c:v>
                </c:pt>
                <c:pt idx="749">
                  <c:v>1177.999</c:v>
                </c:pt>
                <c:pt idx="750">
                  <c:v>1177.999</c:v>
                </c:pt>
                <c:pt idx="751">
                  <c:v>1177.999</c:v>
                </c:pt>
                <c:pt idx="752">
                  <c:v>1177.999</c:v>
                </c:pt>
                <c:pt idx="753">
                  <c:v>1177.999</c:v>
                </c:pt>
                <c:pt idx="754">
                  <c:v>1177.999</c:v>
                </c:pt>
                <c:pt idx="755">
                  <c:v>1177.999</c:v>
                </c:pt>
                <c:pt idx="756">
                  <c:v>1178.999</c:v>
                </c:pt>
                <c:pt idx="757">
                  <c:v>1178.999</c:v>
                </c:pt>
                <c:pt idx="758">
                  <c:v>1178.999</c:v>
                </c:pt>
                <c:pt idx="759">
                  <c:v>1178.999</c:v>
                </c:pt>
                <c:pt idx="760">
                  <c:v>1179.999</c:v>
                </c:pt>
                <c:pt idx="761">
                  <c:v>1179.999</c:v>
                </c:pt>
                <c:pt idx="762">
                  <c:v>1179.999</c:v>
                </c:pt>
                <c:pt idx="763">
                  <c:v>1179.999</c:v>
                </c:pt>
                <c:pt idx="764">
                  <c:v>1179.999</c:v>
                </c:pt>
                <c:pt idx="765">
                  <c:v>1181.999</c:v>
                </c:pt>
                <c:pt idx="766">
                  <c:v>1181.999</c:v>
                </c:pt>
                <c:pt idx="767">
                  <c:v>1181.999</c:v>
                </c:pt>
                <c:pt idx="768">
                  <c:v>1181.999</c:v>
                </c:pt>
                <c:pt idx="769">
                  <c:v>1181.999</c:v>
                </c:pt>
                <c:pt idx="770">
                  <c:v>1181.999</c:v>
                </c:pt>
                <c:pt idx="771">
                  <c:v>1182.999</c:v>
                </c:pt>
                <c:pt idx="772">
                  <c:v>1182.999</c:v>
                </c:pt>
                <c:pt idx="773">
                  <c:v>1182.999</c:v>
                </c:pt>
                <c:pt idx="774">
                  <c:v>1182.999</c:v>
                </c:pt>
                <c:pt idx="775">
                  <c:v>1182.999</c:v>
                </c:pt>
                <c:pt idx="776">
                  <c:v>1182.999</c:v>
                </c:pt>
                <c:pt idx="777">
                  <c:v>1182.999</c:v>
                </c:pt>
                <c:pt idx="778">
                  <c:v>1183.999</c:v>
                </c:pt>
                <c:pt idx="779">
                  <c:v>1183.999</c:v>
                </c:pt>
                <c:pt idx="780">
                  <c:v>1183.999</c:v>
                </c:pt>
                <c:pt idx="781">
                  <c:v>1183.999</c:v>
                </c:pt>
                <c:pt idx="782">
                  <c:v>1184.999</c:v>
                </c:pt>
                <c:pt idx="783">
                  <c:v>1184.999</c:v>
                </c:pt>
                <c:pt idx="784">
                  <c:v>1184.999</c:v>
                </c:pt>
                <c:pt idx="785">
                  <c:v>1184.999</c:v>
                </c:pt>
                <c:pt idx="786">
                  <c:v>1186.999</c:v>
                </c:pt>
                <c:pt idx="787">
                  <c:v>1186.999</c:v>
                </c:pt>
                <c:pt idx="788">
                  <c:v>1186.999</c:v>
                </c:pt>
                <c:pt idx="789">
                  <c:v>1186.999</c:v>
                </c:pt>
                <c:pt idx="790">
                  <c:v>1186.999</c:v>
                </c:pt>
                <c:pt idx="791">
                  <c:v>1186.999</c:v>
                </c:pt>
                <c:pt idx="792">
                  <c:v>1187.999</c:v>
                </c:pt>
                <c:pt idx="793">
                  <c:v>1187.999</c:v>
                </c:pt>
                <c:pt idx="794">
                  <c:v>1187.999</c:v>
                </c:pt>
                <c:pt idx="795">
                  <c:v>1187.999</c:v>
                </c:pt>
                <c:pt idx="796">
                  <c:v>1187.999</c:v>
                </c:pt>
                <c:pt idx="797">
                  <c:v>1187.999</c:v>
                </c:pt>
                <c:pt idx="798">
                  <c:v>1187.999</c:v>
                </c:pt>
                <c:pt idx="799">
                  <c:v>1188.999</c:v>
                </c:pt>
                <c:pt idx="800">
                  <c:v>1188.999</c:v>
                </c:pt>
                <c:pt idx="801">
                  <c:v>1188.999</c:v>
                </c:pt>
                <c:pt idx="802">
                  <c:v>1188.999</c:v>
                </c:pt>
                <c:pt idx="803">
                  <c:v>1189.999</c:v>
                </c:pt>
                <c:pt idx="804">
                  <c:v>1189.999</c:v>
                </c:pt>
                <c:pt idx="805">
                  <c:v>1189.999</c:v>
                </c:pt>
                <c:pt idx="806">
                  <c:v>1189.999</c:v>
                </c:pt>
                <c:pt idx="807">
                  <c:v>1189.999</c:v>
                </c:pt>
                <c:pt idx="808">
                  <c:v>1191.999</c:v>
                </c:pt>
                <c:pt idx="809">
                  <c:v>1191.999</c:v>
                </c:pt>
                <c:pt idx="810">
                  <c:v>1191.999</c:v>
                </c:pt>
                <c:pt idx="811">
                  <c:v>1191.999</c:v>
                </c:pt>
                <c:pt idx="812">
                  <c:v>1191.999</c:v>
                </c:pt>
                <c:pt idx="813">
                  <c:v>1191.999</c:v>
                </c:pt>
                <c:pt idx="814">
                  <c:v>1192.999</c:v>
                </c:pt>
                <c:pt idx="815">
                  <c:v>1192.999</c:v>
                </c:pt>
                <c:pt idx="816">
                  <c:v>1192.999</c:v>
                </c:pt>
                <c:pt idx="817">
                  <c:v>1192.999</c:v>
                </c:pt>
                <c:pt idx="818">
                  <c:v>1192.999</c:v>
                </c:pt>
                <c:pt idx="819">
                  <c:v>1192.999</c:v>
                </c:pt>
                <c:pt idx="820">
                  <c:v>1193.999</c:v>
                </c:pt>
                <c:pt idx="821">
                  <c:v>1193.999</c:v>
                </c:pt>
                <c:pt idx="822">
                  <c:v>1193.999</c:v>
                </c:pt>
                <c:pt idx="823">
                  <c:v>1193.999</c:v>
                </c:pt>
                <c:pt idx="824">
                  <c:v>1193.999</c:v>
                </c:pt>
                <c:pt idx="825">
                  <c:v>1194.999</c:v>
                </c:pt>
                <c:pt idx="826">
                  <c:v>1194.999</c:v>
                </c:pt>
                <c:pt idx="827">
                  <c:v>1194.999</c:v>
                </c:pt>
                <c:pt idx="828">
                  <c:v>1194.999</c:v>
                </c:pt>
                <c:pt idx="829">
                  <c:v>1196.999</c:v>
                </c:pt>
                <c:pt idx="830">
                  <c:v>1196.999</c:v>
                </c:pt>
                <c:pt idx="831">
                  <c:v>1196.999</c:v>
                </c:pt>
                <c:pt idx="832">
                  <c:v>1196.999</c:v>
                </c:pt>
                <c:pt idx="833">
                  <c:v>1196.999</c:v>
                </c:pt>
                <c:pt idx="834">
                  <c:v>1196.999</c:v>
                </c:pt>
                <c:pt idx="835">
                  <c:v>1197.999</c:v>
                </c:pt>
                <c:pt idx="836">
                  <c:v>1197.999</c:v>
                </c:pt>
                <c:pt idx="837">
                  <c:v>1197.999</c:v>
                </c:pt>
                <c:pt idx="838">
                  <c:v>1197.999</c:v>
                </c:pt>
                <c:pt idx="839">
                  <c:v>1197.999</c:v>
                </c:pt>
                <c:pt idx="840">
                  <c:v>1197.999</c:v>
                </c:pt>
                <c:pt idx="841">
                  <c:v>1197.999</c:v>
                </c:pt>
                <c:pt idx="842">
                  <c:v>1198.999</c:v>
                </c:pt>
                <c:pt idx="843">
                  <c:v>1198.999</c:v>
                </c:pt>
                <c:pt idx="844">
                  <c:v>1198.999</c:v>
                </c:pt>
                <c:pt idx="845">
                  <c:v>1198.999</c:v>
                </c:pt>
                <c:pt idx="846">
                  <c:v>1199.999</c:v>
                </c:pt>
                <c:pt idx="847">
                  <c:v>1199.999</c:v>
                </c:pt>
                <c:pt idx="848">
                  <c:v>1199.999</c:v>
                </c:pt>
                <c:pt idx="849">
                  <c:v>1199.999</c:v>
                </c:pt>
                <c:pt idx="850">
                  <c:v>1201.999</c:v>
                </c:pt>
                <c:pt idx="851">
                  <c:v>1201.999</c:v>
                </c:pt>
                <c:pt idx="852">
                  <c:v>1201.999</c:v>
                </c:pt>
                <c:pt idx="853">
                  <c:v>1201.999</c:v>
                </c:pt>
                <c:pt idx="854">
                  <c:v>1201.999</c:v>
                </c:pt>
                <c:pt idx="855">
                  <c:v>1201.999</c:v>
                </c:pt>
                <c:pt idx="856">
                  <c:v>1202.999</c:v>
                </c:pt>
                <c:pt idx="857">
                  <c:v>1202.999</c:v>
                </c:pt>
                <c:pt idx="858">
                  <c:v>1202.999</c:v>
                </c:pt>
                <c:pt idx="859">
                  <c:v>1202.999</c:v>
                </c:pt>
                <c:pt idx="860">
                  <c:v>1202.999</c:v>
                </c:pt>
                <c:pt idx="861">
                  <c:v>1202.999</c:v>
                </c:pt>
                <c:pt idx="862">
                  <c:v>1202.999</c:v>
                </c:pt>
                <c:pt idx="863">
                  <c:v>1203.999</c:v>
                </c:pt>
                <c:pt idx="864">
                  <c:v>1203.999</c:v>
                </c:pt>
                <c:pt idx="865">
                  <c:v>1203.999</c:v>
                </c:pt>
                <c:pt idx="866">
                  <c:v>1203.999</c:v>
                </c:pt>
                <c:pt idx="867">
                  <c:v>1204.999</c:v>
                </c:pt>
                <c:pt idx="868">
                  <c:v>1204.999</c:v>
                </c:pt>
                <c:pt idx="869">
                  <c:v>1204.999</c:v>
                </c:pt>
                <c:pt idx="870">
                  <c:v>1204.999</c:v>
                </c:pt>
                <c:pt idx="871">
                  <c:v>1204.999</c:v>
                </c:pt>
                <c:pt idx="872">
                  <c:v>1206.999</c:v>
                </c:pt>
                <c:pt idx="873">
                  <c:v>1206.999</c:v>
                </c:pt>
                <c:pt idx="874">
                  <c:v>1206.999</c:v>
                </c:pt>
                <c:pt idx="875">
                  <c:v>1206.999</c:v>
                </c:pt>
                <c:pt idx="876">
                  <c:v>1206.999</c:v>
                </c:pt>
                <c:pt idx="877">
                  <c:v>1206.999</c:v>
                </c:pt>
                <c:pt idx="878">
                  <c:v>1207.999</c:v>
                </c:pt>
                <c:pt idx="879">
                  <c:v>1207.999</c:v>
                </c:pt>
                <c:pt idx="880">
                  <c:v>1207.999</c:v>
                </c:pt>
                <c:pt idx="881">
                  <c:v>1207.999</c:v>
                </c:pt>
                <c:pt idx="882">
                  <c:v>1207.999</c:v>
                </c:pt>
                <c:pt idx="883">
                  <c:v>1207.999</c:v>
                </c:pt>
                <c:pt idx="884">
                  <c:v>1207.999</c:v>
                </c:pt>
                <c:pt idx="885">
                  <c:v>1208.999</c:v>
                </c:pt>
                <c:pt idx="886">
                  <c:v>1208.999</c:v>
                </c:pt>
                <c:pt idx="887">
                  <c:v>1208.999</c:v>
                </c:pt>
                <c:pt idx="888">
                  <c:v>1208.999</c:v>
                </c:pt>
                <c:pt idx="889">
                  <c:v>1209.999</c:v>
                </c:pt>
                <c:pt idx="890">
                  <c:v>1209.999</c:v>
                </c:pt>
                <c:pt idx="891">
                  <c:v>1209.999</c:v>
                </c:pt>
                <c:pt idx="892">
                  <c:v>1209.999</c:v>
                </c:pt>
                <c:pt idx="893">
                  <c:v>1211.999</c:v>
                </c:pt>
                <c:pt idx="894">
                  <c:v>1211.999</c:v>
                </c:pt>
                <c:pt idx="895">
                  <c:v>1211.999</c:v>
                </c:pt>
                <c:pt idx="896">
                  <c:v>1211.999</c:v>
                </c:pt>
                <c:pt idx="897">
                  <c:v>1211.999</c:v>
                </c:pt>
                <c:pt idx="898">
                  <c:v>1211.999</c:v>
                </c:pt>
                <c:pt idx="899">
                  <c:v>1212.999</c:v>
                </c:pt>
                <c:pt idx="900">
                  <c:v>1212.999</c:v>
                </c:pt>
                <c:pt idx="901">
                  <c:v>1212.999</c:v>
                </c:pt>
                <c:pt idx="902">
                  <c:v>1212.999</c:v>
                </c:pt>
                <c:pt idx="903">
                  <c:v>1212.999</c:v>
                </c:pt>
                <c:pt idx="904">
                  <c:v>1212.999</c:v>
                </c:pt>
                <c:pt idx="905">
                  <c:v>1212.999</c:v>
                </c:pt>
                <c:pt idx="906">
                  <c:v>1213.999</c:v>
                </c:pt>
                <c:pt idx="907">
                  <c:v>1213.999</c:v>
                </c:pt>
                <c:pt idx="908">
                  <c:v>1213.999</c:v>
                </c:pt>
                <c:pt idx="909">
                  <c:v>1213.999</c:v>
                </c:pt>
                <c:pt idx="910">
                  <c:v>1214.999</c:v>
                </c:pt>
                <c:pt idx="911">
                  <c:v>1214.999</c:v>
                </c:pt>
                <c:pt idx="912">
                  <c:v>1214.999</c:v>
                </c:pt>
                <c:pt idx="913">
                  <c:v>1214.999</c:v>
                </c:pt>
                <c:pt idx="914">
                  <c:v>1214.999</c:v>
                </c:pt>
                <c:pt idx="915">
                  <c:v>1216.999</c:v>
                </c:pt>
                <c:pt idx="916">
                  <c:v>1216.999</c:v>
                </c:pt>
                <c:pt idx="917">
                  <c:v>1216.999</c:v>
                </c:pt>
                <c:pt idx="918">
                  <c:v>1216.999</c:v>
                </c:pt>
                <c:pt idx="919">
                  <c:v>1216.999</c:v>
                </c:pt>
                <c:pt idx="920">
                  <c:v>1216.999</c:v>
                </c:pt>
                <c:pt idx="921">
                  <c:v>1217.999</c:v>
                </c:pt>
                <c:pt idx="922">
                  <c:v>1217.999</c:v>
                </c:pt>
                <c:pt idx="923">
                  <c:v>1217.999</c:v>
                </c:pt>
                <c:pt idx="924">
                  <c:v>1217.999</c:v>
                </c:pt>
                <c:pt idx="925">
                  <c:v>1217.999</c:v>
                </c:pt>
                <c:pt idx="926">
                  <c:v>1217.999</c:v>
                </c:pt>
                <c:pt idx="927">
                  <c:v>1218.999</c:v>
                </c:pt>
                <c:pt idx="928">
                  <c:v>1218.999</c:v>
                </c:pt>
                <c:pt idx="929">
                  <c:v>1218.999</c:v>
                </c:pt>
                <c:pt idx="930">
                  <c:v>1218.999</c:v>
                </c:pt>
                <c:pt idx="931">
                  <c:v>1218.999</c:v>
                </c:pt>
                <c:pt idx="932">
                  <c:v>1219.999</c:v>
                </c:pt>
                <c:pt idx="933">
                  <c:v>1219.999</c:v>
                </c:pt>
                <c:pt idx="934">
                  <c:v>1219.999</c:v>
                </c:pt>
                <c:pt idx="935">
                  <c:v>1219.999</c:v>
                </c:pt>
                <c:pt idx="936">
                  <c:v>1221.999</c:v>
                </c:pt>
                <c:pt idx="937">
                  <c:v>1221.999</c:v>
                </c:pt>
                <c:pt idx="938">
                  <c:v>1221.999</c:v>
                </c:pt>
                <c:pt idx="939">
                  <c:v>1221.999</c:v>
                </c:pt>
                <c:pt idx="940">
                  <c:v>1221.999</c:v>
                </c:pt>
                <c:pt idx="941">
                  <c:v>1221.999</c:v>
                </c:pt>
                <c:pt idx="942">
                  <c:v>1222.999</c:v>
                </c:pt>
                <c:pt idx="943">
                  <c:v>1222.999</c:v>
                </c:pt>
                <c:pt idx="944">
                  <c:v>1222.999</c:v>
                </c:pt>
                <c:pt idx="945">
                  <c:v>1222.999</c:v>
                </c:pt>
                <c:pt idx="946">
                  <c:v>1222.999</c:v>
                </c:pt>
                <c:pt idx="947">
                  <c:v>1222.999</c:v>
                </c:pt>
                <c:pt idx="948">
                  <c:v>1222.999</c:v>
                </c:pt>
                <c:pt idx="949">
                  <c:v>1223.999</c:v>
                </c:pt>
                <c:pt idx="950">
                  <c:v>1223.999</c:v>
                </c:pt>
                <c:pt idx="951">
                  <c:v>1223.999</c:v>
                </c:pt>
                <c:pt idx="952">
                  <c:v>1223.999</c:v>
                </c:pt>
                <c:pt idx="953">
                  <c:v>1224.999</c:v>
                </c:pt>
                <c:pt idx="954">
                  <c:v>1224.999</c:v>
                </c:pt>
                <c:pt idx="955">
                  <c:v>1224.999</c:v>
                </c:pt>
                <c:pt idx="956">
                  <c:v>1224.999</c:v>
                </c:pt>
                <c:pt idx="957">
                  <c:v>1226.999</c:v>
                </c:pt>
                <c:pt idx="958">
                  <c:v>1226.999</c:v>
                </c:pt>
                <c:pt idx="959">
                  <c:v>1226.999</c:v>
                </c:pt>
                <c:pt idx="960">
                  <c:v>1226.999</c:v>
                </c:pt>
                <c:pt idx="961">
                  <c:v>1226.999</c:v>
                </c:pt>
                <c:pt idx="962">
                  <c:v>1226.999</c:v>
                </c:pt>
                <c:pt idx="963">
                  <c:v>1227.999</c:v>
                </c:pt>
                <c:pt idx="964">
                  <c:v>1227.999</c:v>
                </c:pt>
                <c:pt idx="965">
                  <c:v>1227.999</c:v>
                </c:pt>
                <c:pt idx="966">
                  <c:v>1227.999</c:v>
                </c:pt>
                <c:pt idx="967">
                  <c:v>1227.999</c:v>
                </c:pt>
                <c:pt idx="968">
                  <c:v>1227.999</c:v>
                </c:pt>
                <c:pt idx="969">
                  <c:v>1227.999</c:v>
                </c:pt>
                <c:pt idx="970">
                  <c:v>1228.999</c:v>
                </c:pt>
                <c:pt idx="971">
                  <c:v>1228.999</c:v>
                </c:pt>
                <c:pt idx="972">
                  <c:v>1228.999</c:v>
                </c:pt>
                <c:pt idx="973">
                  <c:v>1228.999</c:v>
                </c:pt>
                <c:pt idx="974">
                  <c:v>1229.999</c:v>
                </c:pt>
                <c:pt idx="975">
                  <c:v>1229.999</c:v>
                </c:pt>
                <c:pt idx="976">
                  <c:v>1229.999</c:v>
                </c:pt>
                <c:pt idx="977">
                  <c:v>1229.999</c:v>
                </c:pt>
                <c:pt idx="978">
                  <c:v>1229.999</c:v>
                </c:pt>
                <c:pt idx="979">
                  <c:v>1231.999</c:v>
                </c:pt>
                <c:pt idx="980">
                  <c:v>1231.999</c:v>
                </c:pt>
                <c:pt idx="981">
                  <c:v>1231.999</c:v>
                </c:pt>
                <c:pt idx="982">
                  <c:v>1231.999</c:v>
                </c:pt>
                <c:pt idx="983">
                  <c:v>1231.999</c:v>
                </c:pt>
                <c:pt idx="984">
                  <c:v>1231.999</c:v>
                </c:pt>
                <c:pt idx="985">
                  <c:v>1232.999</c:v>
                </c:pt>
                <c:pt idx="986">
                  <c:v>1232.999</c:v>
                </c:pt>
                <c:pt idx="987">
                  <c:v>1232.999</c:v>
                </c:pt>
                <c:pt idx="988">
                  <c:v>1232.999</c:v>
                </c:pt>
                <c:pt idx="989">
                  <c:v>1232.999</c:v>
                </c:pt>
                <c:pt idx="990">
                  <c:v>1232.999</c:v>
                </c:pt>
                <c:pt idx="991">
                  <c:v>1232.999</c:v>
                </c:pt>
                <c:pt idx="992">
                  <c:v>1233.999</c:v>
                </c:pt>
                <c:pt idx="993">
                  <c:v>1233.999</c:v>
                </c:pt>
                <c:pt idx="994">
                  <c:v>1233.999</c:v>
                </c:pt>
                <c:pt idx="995">
                  <c:v>1233.999</c:v>
                </c:pt>
                <c:pt idx="996">
                  <c:v>1234.999</c:v>
                </c:pt>
                <c:pt idx="997">
                  <c:v>1234.999</c:v>
                </c:pt>
                <c:pt idx="998">
                  <c:v>1234.999</c:v>
                </c:pt>
                <c:pt idx="999">
                  <c:v>1234.999</c:v>
                </c:pt>
                <c:pt idx="1000">
                  <c:v>1236.999</c:v>
                </c:pt>
                <c:pt idx="1001">
                  <c:v>1236.999</c:v>
                </c:pt>
                <c:pt idx="1002">
                  <c:v>1236.999</c:v>
                </c:pt>
                <c:pt idx="1003">
                  <c:v>1236.999</c:v>
                </c:pt>
                <c:pt idx="1004">
                  <c:v>1236.999</c:v>
                </c:pt>
                <c:pt idx="1005">
                  <c:v>1236.999</c:v>
                </c:pt>
                <c:pt idx="1006">
                  <c:v>1237.999</c:v>
                </c:pt>
                <c:pt idx="1007">
                  <c:v>1237.999</c:v>
                </c:pt>
                <c:pt idx="1008">
                  <c:v>1237.999</c:v>
                </c:pt>
                <c:pt idx="1009">
                  <c:v>1237.999</c:v>
                </c:pt>
                <c:pt idx="1010">
                  <c:v>1237.999</c:v>
                </c:pt>
                <c:pt idx="1011">
                  <c:v>1237.999</c:v>
                </c:pt>
                <c:pt idx="1012">
                  <c:v>1237.999</c:v>
                </c:pt>
                <c:pt idx="1013">
                  <c:v>1238.999</c:v>
                </c:pt>
                <c:pt idx="1014">
                  <c:v>1238.999</c:v>
                </c:pt>
                <c:pt idx="1015">
                  <c:v>1238.999</c:v>
                </c:pt>
                <c:pt idx="1016">
                  <c:v>1238.999</c:v>
                </c:pt>
                <c:pt idx="1017">
                  <c:v>1239.999</c:v>
                </c:pt>
                <c:pt idx="1018">
                  <c:v>1239.999</c:v>
                </c:pt>
                <c:pt idx="1019">
                  <c:v>1239.999</c:v>
                </c:pt>
                <c:pt idx="1020">
                  <c:v>1239.999</c:v>
                </c:pt>
                <c:pt idx="1021">
                  <c:v>1239.999</c:v>
                </c:pt>
                <c:pt idx="1022">
                  <c:v>1241.999</c:v>
                </c:pt>
                <c:pt idx="1023">
                  <c:v>1241.999</c:v>
                </c:pt>
                <c:pt idx="1024">
                  <c:v>1241.999</c:v>
                </c:pt>
                <c:pt idx="1025">
                  <c:v>1241.999</c:v>
                </c:pt>
                <c:pt idx="1026">
                  <c:v>1241.999</c:v>
                </c:pt>
                <c:pt idx="1027">
                  <c:v>1241.999</c:v>
                </c:pt>
                <c:pt idx="1028">
                  <c:v>1242.999</c:v>
                </c:pt>
                <c:pt idx="1029">
                  <c:v>1242.999</c:v>
                </c:pt>
                <c:pt idx="1030">
                  <c:v>1242.999</c:v>
                </c:pt>
                <c:pt idx="1031">
                  <c:v>1242.999</c:v>
                </c:pt>
                <c:pt idx="1032">
                  <c:v>1242.999</c:v>
                </c:pt>
                <c:pt idx="1033">
                  <c:v>1242.999</c:v>
                </c:pt>
                <c:pt idx="1034">
                  <c:v>1243.999</c:v>
                </c:pt>
                <c:pt idx="1035">
                  <c:v>1243.999</c:v>
                </c:pt>
                <c:pt idx="1036">
                  <c:v>1243.999</c:v>
                </c:pt>
                <c:pt idx="1037">
                  <c:v>1243.999</c:v>
                </c:pt>
                <c:pt idx="1038">
                  <c:v>1243.999</c:v>
                </c:pt>
                <c:pt idx="1039">
                  <c:v>1244.999</c:v>
                </c:pt>
                <c:pt idx="1040">
                  <c:v>1244.999</c:v>
                </c:pt>
                <c:pt idx="1041">
                  <c:v>1244.999</c:v>
                </c:pt>
                <c:pt idx="1042">
                  <c:v>1244.999</c:v>
                </c:pt>
                <c:pt idx="1043">
                  <c:v>1246.999</c:v>
                </c:pt>
                <c:pt idx="1044">
                  <c:v>1246.999</c:v>
                </c:pt>
                <c:pt idx="1045">
                  <c:v>1246.999</c:v>
                </c:pt>
                <c:pt idx="1046">
                  <c:v>1246.999</c:v>
                </c:pt>
                <c:pt idx="1047">
                  <c:v>1246.999</c:v>
                </c:pt>
                <c:pt idx="1048">
                  <c:v>1246.999</c:v>
                </c:pt>
                <c:pt idx="1049">
                  <c:v>1247.999</c:v>
                </c:pt>
                <c:pt idx="1050">
                  <c:v>1247.999</c:v>
                </c:pt>
                <c:pt idx="1051">
                  <c:v>1247.999</c:v>
                </c:pt>
                <c:pt idx="1052">
                  <c:v>1247.999</c:v>
                </c:pt>
                <c:pt idx="1053">
                  <c:v>1247.999</c:v>
                </c:pt>
                <c:pt idx="1054">
                  <c:v>1247.999</c:v>
                </c:pt>
                <c:pt idx="1055">
                  <c:v>1247.999</c:v>
                </c:pt>
                <c:pt idx="1056">
                  <c:v>1248.999</c:v>
                </c:pt>
                <c:pt idx="1057">
                  <c:v>1248.999</c:v>
                </c:pt>
                <c:pt idx="1058">
                  <c:v>1248.999</c:v>
                </c:pt>
                <c:pt idx="1059">
                  <c:v>1248.999</c:v>
                </c:pt>
                <c:pt idx="1060">
                  <c:v>1249.999</c:v>
                </c:pt>
                <c:pt idx="1061">
                  <c:v>1249.999</c:v>
                </c:pt>
                <c:pt idx="1062">
                  <c:v>1249.999</c:v>
                </c:pt>
                <c:pt idx="1063">
                  <c:v>1249.999</c:v>
                </c:pt>
                <c:pt idx="1064">
                  <c:v>1251.999</c:v>
                </c:pt>
                <c:pt idx="1065">
                  <c:v>1251.999</c:v>
                </c:pt>
                <c:pt idx="1066">
                  <c:v>1251.999</c:v>
                </c:pt>
                <c:pt idx="1067">
                  <c:v>1251.999</c:v>
                </c:pt>
                <c:pt idx="1068">
                  <c:v>1251.999</c:v>
                </c:pt>
                <c:pt idx="1069">
                  <c:v>1251.999</c:v>
                </c:pt>
                <c:pt idx="1070">
                  <c:v>1252.999</c:v>
                </c:pt>
                <c:pt idx="1071">
                  <c:v>1252.999</c:v>
                </c:pt>
                <c:pt idx="1072">
                  <c:v>1252.999</c:v>
                </c:pt>
                <c:pt idx="1073">
                  <c:v>1252.999</c:v>
                </c:pt>
                <c:pt idx="1074">
                  <c:v>1252.999</c:v>
                </c:pt>
                <c:pt idx="1075">
                  <c:v>1252.999</c:v>
                </c:pt>
                <c:pt idx="1076">
                  <c:v>1252.999</c:v>
                </c:pt>
                <c:pt idx="1077">
                  <c:v>1253.999</c:v>
                </c:pt>
                <c:pt idx="1078">
                  <c:v>1253.999</c:v>
                </c:pt>
                <c:pt idx="1079">
                  <c:v>1253.999</c:v>
                </c:pt>
                <c:pt idx="1080">
                  <c:v>1253.999</c:v>
                </c:pt>
                <c:pt idx="1081">
                  <c:v>1254.999</c:v>
                </c:pt>
                <c:pt idx="1082">
                  <c:v>1254.999</c:v>
                </c:pt>
                <c:pt idx="1083">
                  <c:v>1254.999</c:v>
                </c:pt>
                <c:pt idx="1084">
                  <c:v>1254.999</c:v>
                </c:pt>
                <c:pt idx="1085">
                  <c:v>1254.999</c:v>
                </c:pt>
                <c:pt idx="1086">
                  <c:v>1256.999</c:v>
                </c:pt>
                <c:pt idx="1087">
                  <c:v>1256.999</c:v>
                </c:pt>
                <c:pt idx="1088">
                  <c:v>1256.999</c:v>
                </c:pt>
                <c:pt idx="1089">
                  <c:v>1256.999</c:v>
                </c:pt>
                <c:pt idx="1090">
                  <c:v>1256.999</c:v>
                </c:pt>
                <c:pt idx="1091">
                  <c:v>1256.999</c:v>
                </c:pt>
                <c:pt idx="1092">
                  <c:v>1257.999</c:v>
                </c:pt>
                <c:pt idx="1093">
                  <c:v>1257.999</c:v>
                </c:pt>
                <c:pt idx="1094">
                  <c:v>1257.999</c:v>
                </c:pt>
                <c:pt idx="1095">
                  <c:v>1257.999</c:v>
                </c:pt>
                <c:pt idx="1096">
                  <c:v>1257.999</c:v>
                </c:pt>
                <c:pt idx="1097">
                  <c:v>1257.999</c:v>
                </c:pt>
                <c:pt idx="1098">
                  <c:v>1257.999</c:v>
                </c:pt>
                <c:pt idx="1099">
                  <c:v>1258.999</c:v>
                </c:pt>
                <c:pt idx="1100">
                  <c:v>1258.999</c:v>
                </c:pt>
                <c:pt idx="1101">
                  <c:v>1258.999</c:v>
                </c:pt>
                <c:pt idx="1102">
                  <c:v>1258.999</c:v>
                </c:pt>
                <c:pt idx="1103">
                  <c:v>1259.999</c:v>
                </c:pt>
                <c:pt idx="1104">
                  <c:v>1259.999</c:v>
                </c:pt>
                <c:pt idx="1105">
                  <c:v>1259.999</c:v>
                </c:pt>
                <c:pt idx="1106">
                  <c:v>1259.999</c:v>
                </c:pt>
                <c:pt idx="1107">
                  <c:v>1261.999</c:v>
                </c:pt>
                <c:pt idx="1108">
                  <c:v>1261.999</c:v>
                </c:pt>
                <c:pt idx="1109">
                  <c:v>1261.999</c:v>
                </c:pt>
                <c:pt idx="1110">
                  <c:v>1261.999</c:v>
                </c:pt>
                <c:pt idx="1111">
                  <c:v>1261.999</c:v>
                </c:pt>
                <c:pt idx="1112">
                  <c:v>1261.999</c:v>
                </c:pt>
                <c:pt idx="1113">
                  <c:v>1262.999</c:v>
                </c:pt>
                <c:pt idx="1114">
                  <c:v>1262.999</c:v>
                </c:pt>
                <c:pt idx="1115">
                  <c:v>1262.999</c:v>
                </c:pt>
                <c:pt idx="1116">
                  <c:v>1262.999</c:v>
                </c:pt>
                <c:pt idx="1117">
                  <c:v>1262.999</c:v>
                </c:pt>
                <c:pt idx="1118">
                  <c:v>1262.999</c:v>
                </c:pt>
                <c:pt idx="1119">
                  <c:v>1262.999</c:v>
                </c:pt>
                <c:pt idx="1120">
                  <c:v>1263.999</c:v>
                </c:pt>
                <c:pt idx="1121">
                  <c:v>1263.999</c:v>
                </c:pt>
                <c:pt idx="1122">
                  <c:v>1263.999</c:v>
                </c:pt>
                <c:pt idx="1123">
                  <c:v>1263.999</c:v>
                </c:pt>
                <c:pt idx="1124">
                  <c:v>1264.999</c:v>
                </c:pt>
                <c:pt idx="1125">
                  <c:v>1264.999</c:v>
                </c:pt>
                <c:pt idx="1126">
                  <c:v>1264.999</c:v>
                </c:pt>
                <c:pt idx="1127">
                  <c:v>1264.999</c:v>
                </c:pt>
                <c:pt idx="1128">
                  <c:v>1264.999</c:v>
                </c:pt>
                <c:pt idx="1129">
                  <c:v>1266.999</c:v>
                </c:pt>
                <c:pt idx="1130">
                  <c:v>1266.999</c:v>
                </c:pt>
                <c:pt idx="1131">
                  <c:v>1266.999</c:v>
                </c:pt>
                <c:pt idx="1132">
                  <c:v>1266.999</c:v>
                </c:pt>
                <c:pt idx="1133">
                  <c:v>1266.999</c:v>
                </c:pt>
                <c:pt idx="1134">
                  <c:v>1266.999</c:v>
                </c:pt>
                <c:pt idx="1135">
                  <c:v>1267.999</c:v>
                </c:pt>
                <c:pt idx="1136">
                  <c:v>1267.999</c:v>
                </c:pt>
                <c:pt idx="1137">
                  <c:v>1267.999</c:v>
                </c:pt>
                <c:pt idx="1138">
                  <c:v>1267.999</c:v>
                </c:pt>
                <c:pt idx="1139">
                  <c:v>1267.999</c:v>
                </c:pt>
                <c:pt idx="1140">
                  <c:v>1267.999</c:v>
                </c:pt>
                <c:pt idx="1141">
                  <c:v>1268.999</c:v>
                </c:pt>
                <c:pt idx="1142">
                  <c:v>1268.999</c:v>
                </c:pt>
                <c:pt idx="1143">
                  <c:v>1268.999</c:v>
                </c:pt>
                <c:pt idx="1144">
                  <c:v>1268.999</c:v>
                </c:pt>
                <c:pt idx="1145">
                  <c:v>1268.999</c:v>
                </c:pt>
                <c:pt idx="1146">
                  <c:v>1269.999</c:v>
                </c:pt>
                <c:pt idx="1147">
                  <c:v>1269.999</c:v>
                </c:pt>
                <c:pt idx="1148">
                  <c:v>1269.999</c:v>
                </c:pt>
                <c:pt idx="1149">
                  <c:v>1269.999</c:v>
                </c:pt>
                <c:pt idx="1150">
                  <c:v>1271.999</c:v>
                </c:pt>
                <c:pt idx="1151">
                  <c:v>1271.999</c:v>
                </c:pt>
                <c:pt idx="1152">
                  <c:v>1271.999</c:v>
                </c:pt>
                <c:pt idx="1153">
                  <c:v>1271.999</c:v>
                </c:pt>
                <c:pt idx="1154">
                  <c:v>1271.999</c:v>
                </c:pt>
                <c:pt idx="1155">
                  <c:v>1271.999</c:v>
                </c:pt>
                <c:pt idx="1156">
                  <c:v>1272.999</c:v>
                </c:pt>
                <c:pt idx="1157">
                  <c:v>1272.999</c:v>
                </c:pt>
                <c:pt idx="1158">
                  <c:v>1272.999</c:v>
                </c:pt>
                <c:pt idx="1159">
                  <c:v>1272.999</c:v>
                </c:pt>
                <c:pt idx="1160">
                  <c:v>1272.999</c:v>
                </c:pt>
                <c:pt idx="1161">
                  <c:v>1272.999</c:v>
                </c:pt>
                <c:pt idx="1162">
                  <c:v>1272.999</c:v>
                </c:pt>
                <c:pt idx="1163">
                  <c:v>1273.999</c:v>
                </c:pt>
                <c:pt idx="1164">
                  <c:v>1273.999</c:v>
                </c:pt>
                <c:pt idx="1165">
                  <c:v>1273.999</c:v>
                </c:pt>
                <c:pt idx="1166">
                  <c:v>1273.999</c:v>
                </c:pt>
                <c:pt idx="1167">
                  <c:v>1274.999</c:v>
                </c:pt>
                <c:pt idx="1168">
                  <c:v>1274.999</c:v>
                </c:pt>
                <c:pt idx="1169">
                  <c:v>1274.999</c:v>
                </c:pt>
                <c:pt idx="1170">
                  <c:v>1274.999</c:v>
                </c:pt>
                <c:pt idx="1171">
                  <c:v>1276.999</c:v>
                </c:pt>
                <c:pt idx="1172">
                  <c:v>1276.999</c:v>
                </c:pt>
                <c:pt idx="1173">
                  <c:v>1276.999</c:v>
                </c:pt>
                <c:pt idx="1174">
                  <c:v>1276.999</c:v>
                </c:pt>
                <c:pt idx="1175">
                  <c:v>1276.999</c:v>
                </c:pt>
                <c:pt idx="1176">
                  <c:v>1276.999</c:v>
                </c:pt>
                <c:pt idx="1177">
                  <c:v>1277.999</c:v>
                </c:pt>
                <c:pt idx="1178">
                  <c:v>1277.999</c:v>
                </c:pt>
                <c:pt idx="1179">
                  <c:v>1277.999</c:v>
                </c:pt>
                <c:pt idx="1180">
                  <c:v>1277.999</c:v>
                </c:pt>
                <c:pt idx="1181">
                  <c:v>1277.999</c:v>
                </c:pt>
                <c:pt idx="1182">
                  <c:v>1277.999</c:v>
                </c:pt>
                <c:pt idx="1183">
                  <c:v>1277.999</c:v>
                </c:pt>
                <c:pt idx="1184">
                  <c:v>1278.999</c:v>
                </c:pt>
                <c:pt idx="1185">
                  <c:v>1278.999</c:v>
                </c:pt>
                <c:pt idx="1186">
                  <c:v>1278.999</c:v>
                </c:pt>
                <c:pt idx="1187">
                  <c:v>1278.999</c:v>
                </c:pt>
                <c:pt idx="1188">
                  <c:v>1278.999</c:v>
                </c:pt>
                <c:pt idx="1189">
                  <c:v>1279.999</c:v>
                </c:pt>
                <c:pt idx="1190">
                  <c:v>1279.999</c:v>
                </c:pt>
                <c:pt idx="1191">
                  <c:v>1279.999</c:v>
                </c:pt>
                <c:pt idx="1192">
                  <c:v>1279.999</c:v>
                </c:pt>
                <c:pt idx="1193">
                  <c:v>1281.999</c:v>
                </c:pt>
                <c:pt idx="1194">
                  <c:v>1281.999</c:v>
                </c:pt>
                <c:pt idx="1195">
                  <c:v>1281.999</c:v>
                </c:pt>
                <c:pt idx="1196">
                  <c:v>1281.999</c:v>
                </c:pt>
                <c:pt idx="1197">
                  <c:v>1281.999</c:v>
                </c:pt>
                <c:pt idx="1198">
                  <c:v>1281.999</c:v>
                </c:pt>
                <c:pt idx="1199">
                  <c:v>1282.999</c:v>
                </c:pt>
                <c:pt idx="1200">
                  <c:v>1282.999</c:v>
                </c:pt>
                <c:pt idx="1201">
                  <c:v>1282.999</c:v>
                </c:pt>
                <c:pt idx="1202">
                  <c:v>1282.999</c:v>
                </c:pt>
                <c:pt idx="1203">
                  <c:v>1282.999</c:v>
                </c:pt>
                <c:pt idx="1204">
                  <c:v>1282.999</c:v>
                </c:pt>
                <c:pt idx="1205">
                  <c:v>1282.999</c:v>
                </c:pt>
                <c:pt idx="1206">
                  <c:v>1283.999</c:v>
                </c:pt>
                <c:pt idx="1207">
                  <c:v>1283.999</c:v>
                </c:pt>
                <c:pt idx="1208">
                  <c:v>1283.999</c:v>
                </c:pt>
                <c:pt idx="1209">
                  <c:v>1283.999</c:v>
                </c:pt>
                <c:pt idx="1210">
                  <c:v>1284.999</c:v>
                </c:pt>
                <c:pt idx="1211">
                  <c:v>1284.999</c:v>
                </c:pt>
                <c:pt idx="1212">
                  <c:v>1284.999</c:v>
                </c:pt>
                <c:pt idx="1213">
                  <c:v>1284.999</c:v>
                </c:pt>
                <c:pt idx="1214">
                  <c:v>1286.999</c:v>
                </c:pt>
                <c:pt idx="1215">
                  <c:v>1286.999</c:v>
                </c:pt>
                <c:pt idx="1216">
                  <c:v>1286.999</c:v>
                </c:pt>
                <c:pt idx="1217">
                  <c:v>1286.999</c:v>
                </c:pt>
                <c:pt idx="1218">
                  <c:v>1286.999</c:v>
                </c:pt>
                <c:pt idx="1219">
                  <c:v>1286.999</c:v>
                </c:pt>
                <c:pt idx="1220">
                  <c:v>1287.999</c:v>
                </c:pt>
                <c:pt idx="1221">
                  <c:v>1287.999</c:v>
                </c:pt>
                <c:pt idx="1222">
                  <c:v>1287.999</c:v>
                </c:pt>
                <c:pt idx="1223">
                  <c:v>1287.999</c:v>
                </c:pt>
                <c:pt idx="1224">
                  <c:v>1287.999</c:v>
                </c:pt>
                <c:pt idx="1225">
                  <c:v>1287.999</c:v>
                </c:pt>
                <c:pt idx="1226">
                  <c:v>1287.999</c:v>
                </c:pt>
                <c:pt idx="1227">
                  <c:v>1288.999</c:v>
                </c:pt>
                <c:pt idx="1228">
                  <c:v>1288.999</c:v>
                </c:pt>
                <c:pt idx="1229">
                  <c:v>1288.999</c:v>
                </c:pt>
                <c:pt idx="1230">
                  <c:v>1288.999</c:v>
                </c:pt>
                <c:pt idx="1231">
                  <c:v>1289.999</c:v>
                </c:pt>
                <c:pt idx="1232">
                  <c:v>1289.999</c:v>
                </c:pt>
                <c:pt idx="1233">
                  <c:v>1289.999</c:v>
                </c:pt>
                <c:pt idx="1234">
                  <c:v>1289.999</c:v>
                </c:pt>
                <c:pt idx="1235">
                  <c:v>1289.999</c:v>
                </c:pt>
                <c:pt idx="1236">
                  <c:v>1291.999</c:v>
                </c:pt>
                <c:pt idx="1237">
                  <c:v>1291.999</c:v>
                </c:pt>
                <c:pt idx="1238">
                  <c:v>1291.999</c:v>
                </c:pt>
                <c:pt idx="1239">
                  <c:v>1291.999</c:v>
                </c:pt>
                <c:pt idx="1240">
                  <c:v>1291.999</c:v>
                </c:pt>
                <c:pt idx="1241">
                  <c:v>1291.999</c:v>
                </c:pt>
                <c:pt idx="1242">
                  <c:v>1292.999</c:v>
                </c:pt>
                <c:pt idx="1243">
                  <c:v>1292.999</c:v>
                </c:pt>
                <c:pt idx="1244">
                  <c:v>1292.999</c:v>
                </c:pt>
                <c:pt idx="1245">
                  <c:v>1292.999</c:v>
                </c:pt>
                <c:pt idx="1246">
                  <c:v>1292.999</c:v>
                </c:pt>
                <c:pt idx="1247">
                  <c:v>1292.999</c:v>
                </c:pt>
                <c:pt idx="1248">
                  <c:v>1293.999</c:v>
                </c:pt>
                <c:pt idx="1249">
                  <c:v>1293.999</c:v>
                </c:pt>
                <c:pt idx="1250">
                  <c:v>1293.999</c:v>
                </c:pt>
                <c:pt idx="1251">
                  <c:v>1293.999</c:v>
                </c:pt>
                <c:pt idx="1252">
                  <c:v>1293.999</c:v>
                </c:pt>
                <c:pt idx="1253">
                  <c:v>1294.999</c:v>
                </c:pt>
                <c:pt idx="1254">
                  <c:v>1294.999</c:v>
                </c:pt>
                <c:pt idx="1255">
                  <c:v>1294.999</c:v>
                </c:pt>
                <c:pt idx="1256">
                  <c:v>1294.999</c:v>
                </c:pt>
                <c:pt idx="1257">
                  <c:v>1296.999</c:v>
                </c:pt>
                <c:pt idx="1258">
                  <c:v>1296.999</c:v>
                </c:pt>
                <c:pt idx="1259">
                  <c:v>1296.999</c:v>
                </c:pt>
                <c:pt idx="1260">
                  <c:v>1296.999</c:v>
                </c:pt>
                <c:pt idx="1261">
                  <c:v>1296.999</c:v>
                </c:pt>
                <c:pt idx="1262">
                  <c:v>1296.999</c:v>
                </c:pt>
                <c:pt idx="1263">
                  <c:v>1297.999</c:v>
                </c:pt>
                <c:pt idx="1264">
                  <c:v>1297.999</c:v>
                </c:pt>
                <c:pt idx="1265">
                  <c:v>1297.999</c:v>
                </c:pt>
                <c:pt idx="1266">
                  <c:v>1297.999</c:v>
                </c:pt>
                <c:pt idx="1267">
                  <c:v>1297.999</c:v>
                </c:pt>
                <c:pt idx="1268">
                  <c:v>1297.999</c:v>
                </c:pt>
                <c:pt idx="1269">
                  <c:v>1297.999</c:v>
                </c:pt>
                <c:pt idx="1270">
                  <c:v>1298.999</c:v>
                </c:pt>
                <c:pt idx="1271">
                  <c:v>1298.999</c:v>
                </c:pt>
                <c:pt idx="1272">
                  <c:v>1298.999</c:v>
                </c:pt>
                <c:pt idx="1273">
                  <c:v>1298.999</c:v>
                </c:pt>
                <c:pt idx="1274">
                  <c:v>1299.999</c:v>
                </c:pt>
                <c:pt idx="1275">
                  <c:v>1299.999</c:v>
                </c:pt>
                <c:pt idx="1276">
                  <c:v>1299.999</c:v>
                </c:pt>
                <c:pt idx="1277">
                  <c:v>1299.999</c:v>
                </c:pt>
                <c:pt idx="1278">
                  <c:v>1301.999</c:v>
                </c:pt>
                <c:pt idx="1279">
                  <c:v>1301.999</c:v>
                </c:pt>
                <c:pt idx="1280">
                  <c:v>1301.999</c:v>
                </c:pt>
                <c:pt idx="1281">
                  <c:v>1301.999</c:v>
                </c:pt>
                <c:pt idx="1282">
                  <c:v>1301.999</c:v>
                </c:pt>
                <c:pt idx="1283">
                  <c:v>1301.999</c:v>
                </c:pt>
                <c:pt idx="1284">
                  <c:v>1302.999</c:v>
                </c:pt>
                <c:pt idx="1285">
                  <c:v>1302.999</c:v>
                </c:pt>
                <c:pt idx="1286">
                  <c:v>1302.999</c:v>
                </c:pt>
                <c:pt idx="1287">
                  <c:v>1302.999</c:v>
                </c:pt>
                <c:pt idx="1288">
                  <c:v>1302.999</c:v>
                </c:pt>
                <c:pt idx="1289">
                  <c:v>1302.999</c:v>
                </c:pt>
                <c:pt idx="1290">
                  <c:v>1302.999</c:v>
                </c:pt>
                <c:pt idx="1291">
                  <c:v>1303.999</c:v>
                </c:pt>
                <c:pt idx="1292">
                  <c:v>1303.999</c:v>
                </c:pt>
                <c:pt idx="1293">
                  <c:v>1303.999</c:v>
                </c:pt>
                <c:pt idx="1294">
                  <c:v>1303.999</c:v>
                </c:pt>
                <c:pt idx="1295">
                  <c:v>1303.999</c:v>
                </c:pt>
                <c:pt idx="1296">
                  <c:v>1304.999</c:v>
                </c:pt>
                <c:pt idx="1297">
                  <c:v>1304.999</c:v>
                </c:pt>
                <c:pt idx="1298">
                  <c:v>1304.999</c:v>
                </c:pt>
                <c:pt idx="1299">
                  <c:v>1304.999</c:v>
                </c:pt>
                <c:pt idx="1300">
                  <c:v>1306.999</c:v>
                </c:pt>
                <c:pt idx="1301">
                  <c:v>1306.999</c:v>
                </c:pt>
                <c:pt idx="1302">
                  <c:v>1306.999</c:v>
                </c:pt>
                <c:pt idx="1303">
                  <c:v>1306.999</c:v>
                </c:pt>
                <c:pt idx="1304">
                  <c:v>1306.999</c:v>
                </c:pt>
                <c:pt idx="1305">
                  <c:v>1306.999</c:v>
                </c:pt>
                <c:pt idx="1306">
                  <c:v>1307.999</c:v>
                </c:pt>
                <c:pt idx="1307">
                  <c:v>1307.999</c:v>
                </c:pt>
                <c:pt idx="1308">
                  <c:v>1307.999</c:v>
                </c:pt>
                <c:pt idx="1309">
                  <c:v>1307.999</c:v>
                </c:pt>
                <c:pt idx="1310">
                  <c:v>1307.999</c:v>
                </c:pt>
                <c:pt idx="1311">
                  <c:v>1307.999</c:v>
                </c:pt>
                <c:pt idx="1312">
                  <c:v>1307.999</c:v>
                </c:pt>
                <c:pt idx="1313">
                  <c:v>1308.999</c:v>
                </c:pt>
                <c:pt idx="1314">
                  <c:v>1308.999</c:v>
                </c:pt>
                <c:pt idx="1315">
                  <c:v>1308.999</c:v>
                </c:pt>
                <c:pt idx="1316">
                  <c:v>1308.999</c:v>
                </c:pt>
                <c:pt idx="1317">
                  <c:v>1309.999</c:v>
                </c:pt>
                <c:pt idx="1318">
                  <c:v>1309.999</c:v>
                </c:pt>
                <c:pt idx="1319">
                  <c:v>1309.999</c:v>
                </c:pt>
                <c:pt idx="1320">
                  <c:v>1309.999</c:v>
                </c:pt>
                <c:pt idx="1321">
                  <c:v>1311.999</c:v>
                </c:pt>
                <c:pt idx="1322">
                  <c:v>1311.999</c:v>
                </c:pt>
                <c:pt idx="1323">
                  <c:v>1311.999</c:v>
                </c:pt>
                <c:pt idx="1324">
                  <c:v>1311.999</c:v>
                </c:pt>
                <c:pt idx="1325">
                  <c:v>1311.999</c:v>
                </c:pt>
                <c:pt idx="1326">
                  <c:v>1311.999</c:v>
                </c:pt>
                <c:pt idx="1327">
                  <c:v>1312.999</c:v>
                </c:pt>
                <c:pt idx="1328">
                  <c:v>1312.999</c:v>
                </c:pt>
                <c:pt idx="1329">
                  <c:v>1312.999</c:v>
                </c:pt>
                <c:pt idx="1330">
                  <c:v>1312.999</c:v>
                </c:pt>
                <c:pt idx="1331">
                  <c:v>1312.999</c:v>
                </c:pt>
                <c:pt idx="1332">
                  <c:v>1312.999</c:v>
                </c:pt>
                <c:pt idx="1333">
                  <c:v>1312.999</c:v>
                </c:pt>
                <c:pt idx="1334">
                  <c:v>1313.999</c:v>
                </c:pt>
                <c:pt idx="1335">
                  <c:v>1313.999</c:v>
                </c:pt>
                <c:pt idx="1336">
                  <c:v>1313.999</c:v>
                </c:pt>
                <c:pt idx="1337">
                  <c:v>1313.999</c:v>
                </c:pt>
                <c:pt idx="1338">
                  <c:v>1314.999</c:v>
                </c:pt>
                <c:pt idx="1339">
                  <c:v>1314.999</c:v>
                </c:pt>
                <c:pt idx="1340">
                  <c:v>1314.999</c:v>
                </c:pt>
                <c:pt idx="1341">
                  <c:v>1314.999</c:v>
                </c:pt>
                <c:pt idx="1342">
                  <c:v>1314.999</c:v>
                </c:pt>
                <c:pt idx="1343">
                  <c:v>1316.999</c:v>
                </c:pt>
                <c:pt idx="1344">
                  <c:v>1316.999</c:v>
                </c:pt>
                <c:pt idx="1345">
                  <c:v>1316.999</c:v>
                </c:pt>
                <c:pt idx="1346">
                  <c:v>1316.999</c:v>
                </c:pt>
                <c:pt idx="1347">
                  <c:v>1316.999</c:v>
                </c:pt>
                <c:pt idx="1348">
                  <c:v>1316.999</c:v>
                </c:pt>
                <c:pt idx="1349">
                  <c:v>1317.999</c:v>
                </c:pt>
                <c:pt idx="1350">
                  <c:v>1317.999</c:v>
                </c:pt>
                <c:pt idx="1351">
                  <c:v>1317.999</c:v>
                </c:pt>
                <c:pt idx="1352">
                  <c:v>1317.999</c:v>
                </c:pt>
                <c:pt idx="1353">
                  <c:v>1317.999</c:v>
                </c:pt>
                <c:pt idx="1354">
                  <c:v>1317.999</c:v>
                </c:pt>
                <c:pt idx="1355">
                  <c:v>1318.999</c:v>
                </c:pt>
                <c:pt idx="1356">
                  <c:v>1318.999</c:v>
                </c:pt>
                <c:pt idx="1357">
                  <c:v>1318.999</c:v>
                </c:pt>
                <c:pt idx="1358">
                  <c:v>1318.999</c:v>
                </c:pt>
                <c:pt idx="1359">
                  <c:v>1318.999</c:v>
                </c:pt>
                <c:pt idx="1360">
                  <c:v>1319.999</c:v>
                </c:pt>
                <c:pt idx="1361">
                  <c:v>1319.999</c:v>
                </c:pt>
                <c:pt idx="1362">
                  <c:v>1319.999</c:v>
                </c:pt>
                <c:pt idx="1363">
                  <c:v>1319.999</c:v>
                </c:pt>
                <c:pt idx="1364">
                  <c:v>1321.999</c:v>
                </c:pt>
                <c:pt idx="1365">
                  <c:v>1321.999</c:v>
                </c:pt>
                <c:pt idx="1366">
                  <c:v>1321.999</c:v>
                </c:pt>
                <c:pt idx="1367">
                  <c:v>1321.999</c:v>
                </c:pt>
                <c:pt idx="1368">
                  <c:v>1321.999</c:v>
                </c:pt>
                <c:pt idx="1369">
                  <c:v>1321.999</c:v>
                </c:pt>
                <c:pt idx="1370">
                  <c:v>1322.999</c:v>
                </c:pt>
                <c:pt idx="1371">
                  <c:v>1322.999</c:v>
                </c:pt>
                <c:pt idx="1372">
                  <c:v>1322.999</c:v>
                </c:pt>
                <c:pt idx="1373">
                  <c:v>1322.999</c:v>
                </c:pt>
                <c:pt idx="1374">
                  <c:v>1322.999</c:v>
                </c:pt>
                <c:pt idx="1375">
                  <c:v>1322.999</c:v>
                </c:pt>
                <c:pt idx="1376">
                  <c:v>1322.999</c:v>
                </c:pt>
                <c:pt idx="1377">
                  <c:v>1323.999</c:v>
                </c:pt>
                <c:pt idx="1378">
                  <c:v>1323.999</c:v>
                </c:pt>
                <c:pt idx="1379">
                  <c:v>1323.999</c:v>
                </c:pt>
                <c:pt idx="1380">
                  <c:v>1323.999</c:v>
                </c:pt>
                <c:pt idx="1381">
                  <c:v>1324.999</c:v>
                </c:pt>
                <c:pt idx="1382">
                  <c:v>1324.999</c:v>
                </c:pt>
                <c:pt idx="1383">
                  <c:v>1324.999</c:v>
                </c:pt>
                <c:pt idx="1384">
                  <c:v>1324.999</c:v>
                </c:pt>
                <c:pt idx="1385">
                  <c:v>1326.999</c:v>
                </c:pt>
                <c:pt idx="1386">
                  <c:v>1326.999</c:v>
                </c:pt>
                <c:pt idx="1387">
                  <c:v>1326.999</c:v>
                </c:pt>
                <c:pt idx="1388">
                  <c:v>1326.999</c:v>
                </c:pt>
                <c:pt idx="1389">
                  <c:v>1326.999</c:v>
                </c:pt>
                <c:pt idx="1390">
                  <c:v>1326.999</c:v>
                </c:pt>
                <c:pt idx="1391">
                  <c:v>1327.999</c:v>
                </c:pt>
                <c:pt idx="1392">
                  <c:v>1327.999</c:v>
                </c:pt>
                <c:pt idx="1393">
                  <c:v>1327.999</c:v>
                </c:pt>
                <c:pt idx="1394">
                  <c:v>1327.999</c:v>
                </c:pt>
                <c:pt idx="1395">
                  <c:v>1327.999</c:v>
                </c:pt>
                <c:pt idx="1396">
                  <c:v>1327.999</c:v>
                </c:pt>
                <c:pt idx="1397">
                  <c:v>1327.999</c:v>
                </c:pt>
                <c:pt idx="1398">
                  <c:v>1328.999</c:v>
                </c:pt>
                <c:pt idx="1399">
                  <c:v>1328.999</c:v>
                </c:pt>
                <c:pt idx="1400">
                  <c:v>1328.999</c:v>
                </c:pt>
                <c:pt idx="1401">
                  <c:v>1328.999</c:v>
                </c:pt>
                <c:pt idx="1402">
                  <c:v>1328.999</c:v>
                </c:pt>
                <c:pt idx="1403">
                  <c:v>1329.999</c:v>
                </c:pt>
                <c:pt idx="1404">
                  <c:v>1329.999</c:v>
                </c:pt>
                <c:pt idx="1405">
                  <c:v>1329.999</c:v>
                </c:pt>
                <c:pt idx="1406">
                  <c:v>1329.999</c:v>
                </c:pt>
                <c:pt idx="1407">
                  <c:v>1331.999</c:v>
                </c:pt>
                <c:pt idx="1408">
                  <c:v>1331.999</c:v>
                </c:pt>
                <c:pt idx="1409">
                  <c:v>1331.999</c:v>
                </c:pt>
                <c:pt idx="1410">
                  <c:v>1331.999</c:v>
                </c:pt>
                <c:pt idx="1411">
                  <c:v>1331.999</c:v>
                </c:pt>
                <c:pt idx="1412">
                  <c:v>1331.999</c:v>
                </c:pt>
                <c:pt idx="1413">
                  <c:v>1332.999</c:v>
                </c:pt>
                <c:pt idx="1414">
                  <c:v>1332.999</c:v>
                </c:pt>
                <c:pt idx="1415">
                  <c:v>1332.999</c:v>
                </c:pt>
                <c:pt idx="1416">
                  <c:v>1332.999</c:v>
                </c:pt>
                <c:pt idx="1417">
                  <c:v>1332.999</c:v>
                </c:pt>
                <c:pt idx="1418">
                  <c:v>1332.999</c:v>
                </c:pt>
                <c:pt idx="1419">
                  <c:v>1332.999</c:v>
                </c:pt>
                <c:pt idx="1420">
                  <c:v>1333.999</c:v>
                </c:pt>
                <c:pt idx="1421">
                  <c:v>1333.999</c:v>
                </c:pt>
                <c:pt idx="1422">
                  <c:v>1333.999</c:v>
                </c:pt>
                <c:pt idx="1423">
                  <c:v>1333.999</c:v>
                </c:pt>
                <c:pt idx="1424">
                  <c:v>1334.999</c:v>
                </c:pt>
                <c:pt idx="1425">
                  <c:v>1334.999</c:v>
                </c:pt>
                <c:pt idx="1426">
                  <c:v>1334.999</c:v>
                </c:pt>
                <c:pt idx="1427">
                  <c:v>1334.999</c:v>
                </c:pt>
                <c:pt idx="1428">
                  <c:v>1336.999</c:v>
                </c:pt>
                <c:pt idx="1429">
                  <c:v>1336.999</c:v>
                </c:pt>
                <c:pt idx="1430">
                  <c:v>1336.999</c:v>
                </c:pt>
                <c:pt idx="1431">
                  <c:v>1336.999</c:v>
                </c:pt>
                <c:pt idx="1432">
                  <c:v>1336.999</c:v>
                </c:pt>
                <c:pt idx="1433">
                  <c:v>1336.999</c:v>
                </c:pt>
                <c:pt idx="1434">
                  <c:v>1337.999</c:v>
                </c:pt>
                <c:pt idx="1435">
                  <c:v>1337.999</c:v>
                </c:pt>
                <c:pt idx="1436">
                  <c:v>1337.999</c:v>
                </c:pt>
                <c:pt idx="1437">
                  <c:v>1337.999</c:v>
                </c:pt>
                <c:pt idx="1438">
                  <c:v>1337.999</c:v>
                </c:pt>
                <c:pt idx="1439">
                  <c:v>1337.999</c:v>
                </c:pt>
                <c:pt idx="1440">
                  <c:v>1337.999</c:v>
                </c:pt>
                <c:pt idx="1441">
                  <c:v>1338.999</c:v>
                </c:pt>
                <c:pt idx="1442">
                  <c:v>1338.999</c:v>
                </c:pt>
                <c:pt idx="1443">
                  <c:v>1338.999</c:v>
                </c:pt>
                <c:pt idx="1444">
                  <c:v>1338.999</c:v>
                </c:pt>
                <c:pt idx="1445">
                  <c:v>1339.999</c:v>
                </c:pt>
                <c:pt idx="1446">
                  <c:v>1339.999</c:v>
                </c:pt>
                <c:pt idx="1447">
                  <c:v>1339.999</c:v>
                </c:pt>
                <c:pt idx="1448">
                  <c:v>1339.999</c:v>
                </c:pt>
                <c:pt idx="1449">
                  <c:v>1339.999</c:v>
                </c:pt>
                <c:pt idx="1450">
                  <c:v>1341.999</c:v>
                </c:pt>
                <c:pt idx="1451">
                  <c:v>1341.999</c:v>
                </c:pt>
                <c:pt idx="1452">
                  <c:v>1341.999</c:v>
                </c:pt>
                <c:pt idx="1453">
                  <c:v>1341.999</c:v>
                </c:pt>
                <c:pt idx="1454">
                  <c:v>1341.999</c:v>
                </c:pt>
                <c:pt idx="1455">
                  <c:v>1341.999</c:v>
                </c:pt>
                <c:pt idx="1456">
                  <c:v>1342.999</c:v>
                </c:pt>
                <c:pt idx="1457">
                  <c:v>1342.999</c:v>
                </c:pt>
                <c:pt idx="1458">
                  <c:v>1342.999</c:v>
                </c:pt>
                <c:pt idx="1459">
                  <c:v>1342.999</c:v>
                </c:pt>
                <c:pt idx="1460">
                  <c:v>1342.999</c:v>
                </c:pt>
                <c:pt idx="1461">
                  <c:v>1342.999</c:v>
                </c:pt>
                <c:pt idx="1462">
                  <c:v>1343.999</c:v>
                </c:pt>
                <c:pt idx="1463">
                  <c:v>1343.999</c:v>
                </c:pt>
                <c:pt idx="1464">
                  <c:v>1343.999</c:v>
                </c:pt>
                <c:pt idx="1465">
                  <c:v>1343.999</c:v>
                </c:pt>
                <c:pt idx="1466">
                  <c:v>1343.999</c:v>
                </c:pt>
                <c:pt idx="1467">
                  <c:v>1344.999</c:v>
                </c:pt>
                <c:pt idx="1468">
                  <c:v>1344.999</c:v>
                </c:pt>
                <c:pt idx="1469">
                  <c:v>1344.999</c:v>
                </c:pt>
                <c:pt idx="1470">
                  <c:v>1344.999</c:v>
                </c:pt>
                <c:pt idx="1471">
                  <c:v>1346.999</c:v>
                </c:pt>
                <c:pt idx="1472">
                  <c:v>1346.999</c:v>
                </c:pt>
                <c:pt idx="1473">
                  <c:v>1346.999</c:v>
                </c:pt>
                <c:pt idx="1474">
                  <c:v>1346.999</c:v>
                </c:pt>
                <c:pt idx="1475">
                  <c:v>1346.999</c:v>
                </c:pt>
                <c:pt idx="1476">
                  <c:v>1346.999</c:v>
                </c:pt>
                <c:pt idx="1477">
                  <c:v>1347.999</c:v>
                </c:pt>
                <c:pt idx="1478">
                  <c:v>1347.999</c:v>
                </c:pt>
                <c:pt idx="1479">
                  <c:v>1347.999</c:v>
                </c:pt>
                <c:pt idx="1480">
                  <c:v>1347.999</c:v>
                </c:pt>
                <c:pt idx="1481">
                  <c:v>1347.999</c:v>
                </c:pt>
                <c:pt idx="1482">
                  <c:v>1347.999</c:v>
                </c:pt>
                <c:pt idx="1483">
                  <c:v>1347.999</c:v>
                </c:pt>
                <c:pt idx="1484">
                  <c:v>1348.999</c:v>
                </c:pt>
                <c:pt idx="1485">
                  <c:v>1348.999</c:v>
                </c:pt>
                <c:pt idx="1486">
                  <c:v>1348.999</c:v>
                </c:pt>
                <c:pt idx="1487">
                  <c:v>1348.999</c:v>
                </c:pt>
                <c:pt idx="1488">
                  <c:v>1349.999</c:v>
                </c:pt>
                <c:pt idx="1489">
                  <c:v>1349.999</c:v>
                </c:pt>
                <c:pt idx="1490">
                  <c:v>1349.999</c:v>
                </c:pt>
                <c:pt idx="1491">
                  <c:v>1349.999</c:v>
                </c:pt>
                <c:pt idx="1492">
                  <c:v>1351.999</c:v>
                </c:pt>
                <c:pt idx="1493">
                  <c:v>1351.999</c:v>
                </c:pt>
                <c:pt idx="1494">
                  <c:v>1351.999</c:v>
                </c:pt>
                <c:pt idx="1495">
                  <c:v>1351.999</c:v>
                </c:pt>
                <c:pt idx="1496">
                  <c:v>1351.999</c:v>
                </c:pt>
                <c:pt idx="1497">
                  <c:v>1351.999</c:v>
                </c:pt>
                <c:pt idx="1498">
                  <c:v>1352.999</c:v>
                </c:pt>
                <c:pt idx="1499">
                  <c:v>1352.999</c:v>
                </c:pt>
                <c:pt idx="1500">
                  <c:v>1352.999</c:v>
                </c:pt>
                <c:pt idx="1501">
                  <c:v>1352.999</c:v>
                </c:pt>
                <c:pt idx="1502">
                  <c:v>1352.999</c:v>
                </c:pt>
                <c:pt idx="1503">
                  <c:v>1352.999</c:v>
                </c:pt>
                <c:pt idx="1504">
                  <c:v>1352.999</c:v>
                </c:pt>
                <c:pt idx="1505">
                  <c:v>1353.999</c:v>
                </c:pt>
                <c:pt idx="1506">
                  <c:v>1353.999</c:v>
                </c:pt>
                <c:pt idx="1507">
                  <c:v>1353.999</c:v>
                </c:pt>
                <c:pt idx="1508">
                  <c:v>1353.999</c:v>
                </c:pt>
                <c:pt idx="1509">
                  <c:v>1353.999</c:v>
                </c:pt>
                <c:pt idx="1510">
                  <c:v>1354.999</c:v>
                </c:pt>
                <c:pt idx="1511">
                  <c:v>1354.999</c:v>
                </c:pt>
                <c:pt idx="1512">
                  <c:v>1354.999</c:v>
                </c:pt>
                <c:pt idx="1513">
                  <c:v>1354.999</c:v>
                </c:pt>
                <c:pt idx="1514">
                  <c:v>1356.999</c:v>
                </c:pt>
                <c:pt idx="1515">
                  <c:v>1356.999</c:v>
                </c:pt>
                <c:pt idx="1516">
                  <c:v>1356.999</c:v>
                </c:pt>
                <c:pt idx="1517">
                  <c:v>1356.999</c:v>
                </c:pt>
                <c:pt idx="1518">
                  <c:v>1356.999</c:v>
                </c:pt>
                <c:pt idx="1519">
                  <c:v>1356.999</c:v>
                </c:pt>
                <c:pt idx="1520">
                  <c:v>1357.999</c:v>
                </c:pt>
                <c:pt idx="1521">
                  <c:v>1357.999</c:v>
                </c:pt>
                <c:pt idx="1522">
                  <c:v>1357.999</c:v>
                </c:pt>
                <c:pt idx="1523">
                  <c:v>1357.999</c:v>
                </c:pt>
                <c:pt idx="1524">
                  <c:v>1357.999</c:v>
                </c:pt>
                <c:pt idx="1525">
                  <c:v>1357.999</c:v>
                </c:pt>
                <c:pt idx="1526">
                  <c:v>1357.999</c:v>
                </c:pt>
                <c:pt idx="1527">
                  <c:v>1358.999</c:v>
                </c:pt>
                <c:pt idx="1528">
                  <c:v>1358.999</c:v>
                </c:pt>
                <c:pt idx="1529">
                  <c:v>1358.999</c:v>
                </c:pt>
                <c:pt idx="1530">
                  <c:v>1358.999</c:v>
                </c:pt>
                <c:pt idx="1531">
                  <c:v>1359.999</c:v>
                </c:pt>
                <c:pt idx="1532">
                  <c:v>1359.999</c:v>
                </c:pt>
                <c:pt idx="1533">
                  <c:v>1359.999</c:v>
                </c:pt>
                <c:pt idx="1534">
                  <c:v>1359.999</c:v>
                </c:pt>
                <c:pt idx="1535">
                  <c:v>1361.999</c:v>
                </c:pt>
                <c:pt idx="1536">
                  <c:v>1361.999</c:v>
                </c:pt>
                <c:pt idx="1537">
                  <c:v>1361.999</c:v>
                </c:pt>
                <c:pt idx="1538">
                  <c:v>1361.999</c:v>
                </c:pt>
                <c:pt idx="1539">
                  <c:v>1361.999</c:v>
                </c:pt>
                <c:pt idx="1540">
                  <c:v>1361.999</c:v>
                </c:pt>
                <c:pt idx="1541">
                  <c:v>1362.999</c:v>
                </c:pt>
                <c:pt idx="1542">
                  <c:v>1362.999</c:v>
                </c:pt>
                <c:pt idx="1543">
                  <c:v>1362.999</c:v>
                </c:pt>
                <c:pt idx="1544">
                  <c:v>1362.999</c:v>
                </c:pt>
                <c:pt idx="1545">
                  <c:v>1362.999</c:v>
                </c:pt>
                <c:pt idx="1546">
                  <c:v>1362.999</c:v>
                </c:pt>
                <c:pt idx="1547">
                  <c:v>1362.999</c:v>
                </c:pt>
                <c:pt idx="1548">
                  <c:v>1363.999</c:v>
                </c:pt>
                <c:pt idx="1549">
                  <c:v>1363.999</c:v>
                </c:pt>
                <c:pt idx="1550">
                  <c:v>1363.999</c:v>
                </c:pt>
                <c:pt idx="1551">
                  <c:v>1363.999</c:v>
                </c:pt>
                <c:pt idx="1552">
                  <c:v>1364.999</c:v>
                </c:pt>
                <c:pt idx="1553">
                  <c:v>1364.999</c:v>
                </c:pt>
                <c:pt idx="1554">
                  <c:v>1364.999</c:v>
                </c:pt>
                <c:pt idx="1555">
                  <c:v>1364.999</c:v>
                </c:pt>
                <c:pt idx="1556">
                  <c:v>1364.999</c:v>
                </c:pt>
                <c:pt idx="1557">
                  <c:v>1366.999</c:v>
                </c:pt>
                <c:pt idx="1558">
                  <c:v>1366.999</c:v>
                </c:pt>
                <c:pt idx="1559">
                  <c:v>1366.999</c:v>
                </c:pt>
                <c:pt idx="1560">
                  <c:v>1366.999</c:v>
                </c:pt>
                <c:pt idx="1561">
                  <c:v>1366.999</c:v>
                </c:pt>
                <c:pt idx="1562">
                  <c:v>1366.999</c:v>
                </c:pt>
                <c:pt idx="1563">
                  <c:v>1367.999</c:v>
                </c:pt>
                <c:pt idx="1564">
                  <c:v>1367.999</c:v>
                </c:pt>
                <c:pt idx="1565">
                  <c:v>1367.999</c:v>
                </c:pt>
                <c:pt idx="1566">
                  <c:v>1367.999</c:v>
                </c:pt>
                <c:pt idx="1567">
                  <c:v>1367.999</c:v>
                </c:pt>
                <c:pt idx="1568">
                  <c:v>1367.999</c:v>
                </c:pt>
                <c:pt idx="1569">
                  <c:v>1368.999</c:v>
                </c:pt>
                <c:pt idx="1570">
                  <c:v>1368.999</c:v>
                </c:pt>
                <c:pt idx="1571">
                  <c:v>1368.999</c:v>
                </c:pt>
                <c:pt idx="1572">
                  <c:v>1368.999</c:v>
                </c:pt>
                <c:pt idx="1573">
                  <c:v>1368.999</c:v>
                </c:pt>
                <c:pt idx="1574">
                  <c:v>1369.999</c:v>
                </c:pt>
                <c:pt idx="1575">
                  <c:v>1369.999</c:v>
                </c:pt>
                <c:pt idx="1576">
                  <c:v>1369.999</c:v>
                </c:pt>
                <c:pt idx="1577">
                  <c:v>1369.999</c:v>
                </c:pt>
                <c:pt idx="1578">
                  <c:v>1371.999</c:v>
                </c:pt>
                <c:pt idx="1579">
                  <c:v>1371.999</c:v>
                </c:pt>
                <c:pt idx="1580">
                  <c:v>1371.999</c:v>
                </c:pt>
                <c:pt idx="1581">
                  <c:v>1371.999</c:v>
                </c:pt>
                <c:pt idx="1582">
                  <c:v>1371.999</c:v>
                </c:pt>
                <c:pt idx="1583">
                  <c:v>1371.999</c:v>
                </c:pt>
                <c:pt idx="1584">
                  <c:v>1372.999</c:v>
                </c:pt>
                <c:pt idx="1585">
                  <c:v>1372.999</c:v>
                </c:pt>
                <c:pt idx="1586">
                  <c:v>1372.999</c:v>
                </c:pt>
                <c:pt idx="1587">
                  <c:v>1372.999</c:v>
                </c:pt>
                <c:pt idx="1588">
                  <c:v>1372.999</c:v>
                </c:pt>
                <c:pt idx="1589">
                  <c:v>1372.999</c:v>
                </c:pt>
                <c:pt idx="1590">
                  <c:v>1372.999</c:v>
                </c:pt>
                <c:pt idx="1591">
                  <c:v>1373.999</c:v>
                </c:pt>
                <c:pt idx="1592">
                  <c:v>1373.999</c:v>
                </c:pt>
                <c:pt idx="1593">
                  <c:v>1373.999</c:v>
                </c:pt>
                <c:pt idx="1594">
                  <c:v>1373.999</c:v>
                </c:pt>
                <c:pt idx="1595">
                  <c:v>1374.999</c:v>
                </c:pt>
                <c:pt idx="1596">
                  <c:v>1374.999</c:v>
                </c:pt>
                <c:pt idx="1597">
                  <c:v>1374.999</c:v>
                </c:pt>
                <c:pt idx="1598">
                  <c:v>1374.999</c:v>
                </c:pt>
                <c:pt idx="1599">
                  <c:v>1376.999</c:v>
                </c:pt>
                <c:pt idx="1600">
                  <c:v>1376.999</c:v>
                </c:pt>
                <c:pt idx="1601">
                  <c:v>1376.999</c:v>
                </c:pt>
                <c:pt idx="1602">
                  <c:v>1376.999</c:v>
                </c:pt>
                <c:pt idx="1603">
                  <c:v>1376.999</c:v>
                </c:pt>
                <c:pt idx="1604">
                  <c:v>1376.999</c:v>
                </c:pt>
                <c:pt idx="1605">
                  <c:v>1377.999</c:v>
                </c:pt>
                <c:pt idx="1606">
                  <c:v>1377.999</c:v>
                </c:pt>
                <c:pt idx="1607">
                  <c:v>1377.999</c:v>
                </c:pt>
                <c:pt idx="1608">
                  <c:v>1377.999</c:v>
                </c:pt>
                <c:pt idx="1609">
                  <c:v>1377.999</c:v>
                </c:pt>
                <c:pt idx="1610">
                  <c:v>1377.999</c:v>
                </c:pt>
                <c:pt idx="1611">
                  <c:v>1377.999</c:v>
                </c:pt>
                <c:pt idx="1612">
                  <c:v>1378.999</c:v>
                </c:pt>
                <c:pt idx="1613">
                  <c:v>1378.999</c:v>
                </c:pt>
                <c:pt idx="1614">
                  <c:v>1378.999</c:v>
                </c:pt>
                <c:pt idx="1615">
                  <c:v>1378.999</c:v>
                </c:pt>
                <c:pt idx="1616">
                  <c:v>1378.999</c:v>
                </c:pt>
                <c:pt idx="1617">
                  <c:v>1379.999</c:v>
                </c:pt>
                <c:pt idx="1618">
                  <c:v>1379.999</c:v>
                </c:pt>
                <c:pt idx="1619">
                  <c:v>1379.999</c:v>
                </c:pt>
                <c:pt idx="1620">
                  <c:v>1379.999</c:v>
                </c:pt>
                <c:pt idx="1621">
                  <c:v>1381.999</c:v>
                </c:pt>
                <c:pt idx="1622">
                  <c:v>1381.999</c:v>
                </c:pt>
                <c:pt idx="1623">
                  <c:v>1381.999</c:v>
                </c:pt>
                <c:pt idx="1624">
                  <c:v>1381.999</c:v>
                </c:pt>
                <c:pt idx="1625">
                  <c:v>1381.999</c:v>
                </c:pt>
                <c:pt idx="1626">
                  <c:v>1381.999</c:v>
                </c:pt>
                <c:pt idx="1627">
                  <c:v>1382.999</c:v>
                </c:pt>
                <c:pt idx="1628">
                  <c:v>1382.999</c:v>
                </c:pt>
                <c:pt idx="1629">
                  <c:v>1382.999</c:v>
                </c:pt>
                <c:pt idx="1630">
                  <c:v>1382.999</c:v>
                </c:pt>
                <c:pt idx="1631">
                  <c:v>1382.999</c:v>
                </c:pt>
                <c:pt idx="1632">
                  <c:v>1382.999</c:v>
                </c:pt>
                <c:pt idx="1633">
                  <c:v>1382.999</c:v>
                </c:pt>
                <c:pt idx="1634">
                  <c:v>1383.999</c:v>
                </c:pt>
                <c:pt idx="1635">
                  <c:v>1383.999</c:v>
                </c:pt>
                <c:pt idx="1636">
                  <c:v>1383.999</c:v>
                </c:pt>
                <c:pt idx="1637">
                  <c:v>1383.999</c:v>
                </c:pt>
                <c:pt idx="1638">
                  <c:v>1384.999</c:v>
                </c:pt>
                <c:pt idx="1639">
                  <c:v>1384.999</c:v>
                </c:pt>
                <c:pt idx="1640">
                  <c:v>1384.999</c:v>
                </c:pt>
                <c:pt idx="1641">
                  <c:v>1384.999</c:v>
                </c:pt>
                <c:pt idx="1642">
                  <c:v>1386.999</c:v>
                </c:pt>
                <c:pt idx="1643">
                  <c:v>1386.999</c:v>
                </c:pt>
                <c:pt idx="1644">
                  <c:v>1386.999</c:v>
                </c:pt>
                <c:pt idx="1645">
                  <c:v>1386.999</c:v>
                </c:pt>
                <c:pt idx="1646">
                  <c:v>1386.999</c:v>
                </c:pt>
                <c:pt idx="1647">
                  <c:v>1386.999</c:v>
                </c:pt>
                <c:pt idx="1648">
                  <c:v>1387.999</c:v>
                </c:pt>
                <c:pt idx="1649">
                  <c:v>1387.999</c:v>
                </c:pt>
                <c:pt idx="1650">
                  <c:v>1387.999</c:v>
                </c:pt>
                <c:pt idx="1651">
                  <c:v>1387.999</c:v>
                </c:pt>
                <c:pt idx="1652">
                  <c:v>1387.999</c:v>
                </c:pt>
                <c:pt idx="1653">
                  <c:v>1387.999</c:v>
                </c:pt>
                <c:pt idx="1654">
                  <c:v>1387.999</c:v>
                </c:pt>
                <c:pt idx="1655">
                  <c:v>1388.999</c:v>
                </c:pt>
                <c:pt idx="1656">
                  <c:v>1388.999</c:v>
                </c:pt>
                <c:pt idx="1657">
                  <c:v>1388.999</c:v>
                </c:pt>
                <c:pt idx="1658">
                  <c:v>1388.999</c:v>
                </c:pt>
                <c:pt idx="1659">
                  <c:v>1389.999</c:v>
                </c:pt>
                <c:pt idx="1660">
                  <c:v>1389.999</c:v>
                </c:pt>
                <c:pt idx="1661">
                  <c:v>1389.999</c:v>
                </c:pt>
                <c:pt idx="1662">
                  <c:v>1389.999</c:v>
                </c:pt>
                <c:pt idx="1663">
                  <c:v>1389.999</c:v>
                </c:pt>
                <c:pt idx="1664">
                  <c:v>1391.999</c:v>
                </c:pt>
                <c:pt idx="1665">
                  <c:v>1391.999</c:v>
                </c:pt>
                <c:pt idx="1666">
                  <c:v>1391.999</c:v>
                </c:pt>
                <c:pt idx="1667">
                  <c:v>1391.999</c:v>
                </c:pt>
                <c:pt idx="1668">
                  <c:v>1391.999</c:v>
                </c:pt>
                <c:pt idx="1669">
                  <c:v>1391.999</c:v>
                </c:pt>
                <c:pt idx="1670">
                  <c:v>1392.999</c:v>
                </c:pt>
                <c:pt idx="1671">
                  <c:v>1392.999</c:v>
                </c:pt>
                <c:pt idx="1672">
                  <c:v>1392.999</c:v>
                </c:pt>
                <c:pt idx="1673">
                  <c:v>1392.999</c:v>
                </c:pt>
                <c:pt idx="1674">
                  <c:v>1392.999</c:v>
                </c:pt>
                <c:pt idx="1675">
                  <c:v>1392.999</c:v>
                </c:pt>
                <c:pt idx="1676">
                  <c:v>1392.999</c:v>
                </c:pt>
                <c:pt idx="1677">
                  <c:v>1393.999</c:v>
                </c:pt>
                <c:pt idx="1678">
                  <c:v>1393.999</c:v>
                </c:pt>
                <c:pt idx="1679">
                  <c:v>1393.999</c:v>
                </c:pt>
                <c:pt idx="1680">
                  <c:v>1393.999</c:v>
                </c:pt>
                <c:pt idx="1681">
                  <c:v>1394.999</c:v>
                </c:pt>
                <c:pt idx="1682">
                  <c:v>1394.999</c:v>
                </c:pt>
                <c:pt idx="1683">
                  <c:v>1394.999</c:v>
                </c:pt>
                <c:pt idx="1684">
                  <c:v>1394.999</c:v>
                </c:pt>
                <c:pt idx="1685">
                  <c:v>1396.999</c:v>
                </c:pt>
                <c:pt idx="1686">
                  <c:v>1396.999</c:v>
                </c:pt>
                <c:pt idx="1687">
                  <c:v>1396.999</c:v>
                </c:pt>
                <c:pt idx="1688">
                  <c:v>1396.999</c:v>
                </c:pt>
                <c:pt idx="1689">
                  <c:v>1396.999</c:v>
                </c:pt>
                <c:pt idx="1690">
                  <c:v>1396.999</c:v>
                </c:pt>
                <c:pt idx="1691">
                  <c:v>1397.999</c:v>
                </c:pt>
                <c:pt idx="1692">
                  <c:v>1397.999</c:v>
                </c:pt>
                <c:pt idx="1693">
                  <c:v>1397.999</c:v>
                </c:pt>
                <c:pt idx="1694">
                  <c:v>1397.999</c:v>
                </c:pt>
                <c:pt idx="1695">
                  <c:v>1397.999</c:v>
                </c:pt>
                <c:pt idx="1696">
                  <c:v>1397.999</c:v>
                </c:pt>
                <c:pt idx="1697">
                  <c:v>1397.999</c:v>
                </c:pt>
                <c:pt idx="1698">
                  <c:v>1398.999</c:v>
                </c:pt>
                <c:pt idx="1699">
                  <c:v>1398.999</c:v>
                </c:pt>
                <c:pt idx="1700">
                  <c:v>1398.999</c:v>
                </c:pt>
                <c:pt idx="1701">
                  <c:v>1398.999</c:v>
                </c:pt>
                <c:pt idx="1702">
                  <c:v>1399.999</c:v>
                </c:pt>
                <c:pt idx="1703">
                  <c:v>1399.999</c:v>
                </c:pt>
                <c:pt idx="1704">
                  <c:v>1399.999</c:v>
                </c:pt>
                <c:pt idx="1705">
                  <c:v>1399.999</c:v>
                </c:pt>
                <c:pt idx="1706">
                  <c:v>1401.999</c:v>
                </c:pt>
                <c:pt idx="1707">
                  <c:v>1401.999</c:v>
                </c:pt>
                <c:pt idx="1708">
                  <c:v>1401.999</c:v>
                </c:pt>
                <c:pt idx="1709">
                  <c:v>1401.999</c:v>
                </c:pt>
                <c:pt idx="1710">
                  <c:v>1401.999</c:v>
                </c:pt>
                <c:pt idx="1711">
                  <c:v>1401.999</c:v>
                </c:pt>
                <c:pt idx="1712">
                  <c:v>1402.999</c:v>
                </c:pt>
                <c:pt idx="1713">
                  <c:v>1402.999</c:v>
                </c:pt>
                <c:pt idx="1714">
                  <c:v>1402.999</c:v>
                </c:pt>
                <c:pt idx="1715">
                  <c:v>1402.999</c:v>
                </c:pt>
                <c:pt idx="1716">
                  <c:v>1402.999</c:v>
                </c:pt>
                <c:pt idx="1717">
                  <c:v>1402.999</c:v>
                </c:pt>
                <c:pt idx="1718">
                  <c:v>1402.999</c:v>
                </c:pt>
                <c:pt idx="1719">
                  <c:v>1403.999</c:v>
                </c:pt>
                <c:pt idx="1720">
                  <c:v>1403.999</c:v>
                </c:pt>
                <c:pt idx="1721">
                  <c:v>1403.999</c:v>
                </c:pt>
                <c:pt idx="1722">
                  <c:v>1403.999</c:v>
                </c:pt>
                <c:pt idx="1723">
                  <c:v>1403.999</c:v>
                </c:pt>
                <c:pt idx="1724">
                  <c:v>1404.999</c:v>
                </c:pt>
                <c:pt idx="1725">
                  <c:v>1404.999</c:v>
                </c:pt>
                <c:pt idx="1726">
                  <c:v>1404.999</c:v>
                </c:pt>
                <c:pt idx="1727">
                  <c:v>1404.999</c:v>
                </c:pt>
                <c:pt idx="1728">
                  <c:v>1406.999</c:v>
                </c:pt>
                <c:pt idx="1729">
                  <c:v>1406.999</c:v>
                </c:pt>
                <c:pt idx="1730">
                  <c:v>1406.999</c:v>
                </c:pt>
                <c:pt idx="1731">
                  <c:v>1406.999</c:v>
                </c:pt>
                <c:pt idx="1732">
                  <c:v>1406.999</c:v>
                </c:pt>
                <c:pt idx="1733">
                  <c:v>1406.999</c:v>
                </c:pt>
                <c:pt idx="1734">
                  <c:v>1407.999</c:v>
                </c:pt>
                <c:pt idx="1735">
                  <c:v>1407.999</c:v>
                </c:pt>
                <c:pt idx="1736">
                  <c:v>1407.999</c:v>
                </c:pt>
                <c:pt idx="1737">
                  <c:v>1407.999</c:v>
                </c:pt>
                <c:pt idx="1738">
                  <c:v>1407.999</c:v>
                </c:pt>
                <c:pt idx="1739">
                  <c:v>1407.999</c:v>
                </c:pt>
                <c:pt idx="1740">
                  <c:v>1407.999</c:v>
                </c:pt>
                <c:pt idx="1741">
                  <c:v>1408.999</c:v>
                </c:pt>
                <c:pt idx="1742">
                  <c:v>1408.999</c:v>
                </c:pt>
                <c:pt idx="1743">
                  <c:v>1408.999</c:v>
                </c:pt>
                <c:pt idx="1744">
                  <c:v>1408.999</c:v>
                </c:pt>
                <c:pt idx="1745">
                  <c:v>1409.999</c:v>
                </c:pt>
                <c:pt idx="1746">
                  <c:v>1409.999</c:v>
                </c:pt>
                <c:pt idx="1747">
                  <c:v>1409.999</c:v>
                </c:pt>
                <c:pt idx="1748">
                  <c:v>1409.999</c:v>
                </c:pt>
                <c:pt idx="1749">
                  <c:v>1411.999</c:v>
                </c:pt>
                <c:pt idx="1750">
                  <c:v>1411.999</c:v>
                </c:pt>
                <c:pt idx="1751">
                  <c:v>1411.999</c:v>
                </c:pt>
                <c:pt idx="1752">
                  <c:v>1411.999</c:v>
                </c:pt>
                <c:pt idx="1753">
                  <c:v>1411.999</c:v>
                </c:pt>
                <c:pt idx="1754">
                  <c:v>1411.999</c:v>
                </c:pt>
                <c:pt idx="1755">
                  <c:v>1412.999</c:v>
                </c:pt>
                <c:pt idx="1756">
                  <c:v>1412.999</c:v>
                </c:pt>
                <c:pt idx="1757">
                  <c:v>1412.999</c:v>
                </c:pt>
                <c:pt idx="1758">
                  <c:v>1412.999</c:v>
                </c:pt>
                <c:pt idx="1759">
                  <c:v>1412.999</c:v>
                </c:pt>
                <c:pt idx="1760">
                  <c:v>1412.999</c:v>
                </c:pt>
                <c:pt idx="1761">
                  <c:v>1412.999</c:v>
                </c:pt>
                <c:pt idx="1762">
                  <c:v>1413.999</c:v>
                </c:pt>
                <c:pt idx="1763">
                  <c:v>1413.999</c:v>
                </c:pt>
                <c:pt idx="1764">
                  <c:v>1413.999</c:v>
                </c:pt>
                <c:pt idx="1765">
                  <c:v>1413.999</c:v>
                </c:pt>
                <c:pt idx="1766">
                  <c:v>1414.999</c:v>
                </c:pt>
                <c:pt idx="1767">
                  <c:v>1414.999</c:v>
                </c:pt>
                <c:pt idx="1768">
                  <c:v>1414.999</c:v>
                </c:pt>
                <c:pt idx="1769">
                  <c:v>1414.999</c:v>
                </c:pt>
                <c:pt idx="1770">
                  <c:v>1414.999</c:v>
                </c:pt>
                <c:pt idx="1771">
                  <c:v>1416.999</c:v>
                </c:pt>
                <c:pt idx="1772">
                  <c:v>1416.999</c:v>
                </c:pt>
                <c:pt idx="1773">
                  <c:v>1416.999</c:v>
                </c:pt>
                <c:pt idx="1774">
                  <c:v>1416.999</c:v>
                </c:pt>
                <c:pt idx="1775">
                  <c:v>1416.999</c:v>
                </c:pt>
                <c:pt idx="1776">
                  <c:v>1416.999</c:v>
                </c:pt>
                <c:pt idx="1777">
                  <c:v>1417.999</c:v>
                </c:pt>
                <c:pt idx="1778">
                  <c:v>1417.999</c:v>
                </c:pt>
                <c:pt idx="1779">
                  <c:v>1417.999</c:v>
                </c:pt>
                <c:pt idx="1780">
                  <c:v>1417.999</c:v>
                </c:pt>
                <c:pt idx="1781">
                  <c:v>1417.999</c:v>
                </c:pt>
                <c:pt idx="1782">
                  <c:v>1417.999</c:v>
                </c:pt>
                <c:pt idx="1783">
                  <c:v>1417.999</c:v>
                </c:pt>
                <c:pt idx="1784">
                  <c:v>1418.999</c:v>
                </c:pt>
                <c:pt idx="1785">
                  <c:v>1418.999</c:v>
                </c:pt>
                <c:pt idx="1786">
                  <c:v>1418.999</c:v>
                </c:pt>
                <c:pt idx="1787">
                  <c:v>1418.999</c:v>
                </c:pt>
                <c:pt idx="1788">
                  <c:v>1419.999</c:v>
                </c:pt>
                <c:pt idx="1789">
                  <c:v>1419.999</c:v>
                </c:pt>
                <c:pt idx="1790">
                  <c:v>1419.999</c:v>
                </c:pt>
                <c:pt idx="1791">
                  <c:v>1419.999</c:v>
                </c:pt>
                <c:pt idx="1792">
                  <c:v>1421.999</c:v>
                </c:pt>
                <c:pt idx="1793">
                  <c:v>1421.999</c:v>
                </c:pt>
                <c:pt idx="1794">
                  <c:v>1421.999</c:v>
                </c:pt>
                <c:pt idx="1795">
                  <c:v>1421.999</c:v>
                </c:pt>
                <c:pt idx="1796">
                  <c:v>1421.999</c:v>
                </c:pt>
                <c:pt idx="1797">
                  <c:v>1421.999</c:v>
                </c:pt>
                <c:pt idx="1798">
                  <c:v>1422.999</c:v>
                </c:pt>
                <c:pt idx="1799">
                  <c:v>1422.999</c:v>
                </c:pt>
                <c:pt idx="1800">
                  <c:v>1422.999</c:v>
                </c:pt>
                <c:pt idx="1801">
                  <c:v>1422.999</c:v>
                </c:pt>
                <c:pt idx="1802">
                  <c:v>1422.999</c:v>
                </c:pt>
                <c:pt idx="1803">
                  <c:v>1422.999</c:v>
                </c:pt>
                <c:pt idx="1804">
                  <c:v>1422.999</c:v>
                </c:pt>
                <c:pt idx="1805">
                  <c:v>1423.999</c:v>
                </c:pt>
                <c:pt idx="1806">
                  <c:v>1423.999</c:v>
                </c:pt>
                <c:pt idx="1807">
                  <c:v>1423.999</c:v>
                </c:pt>
                <c:pt idx="1808">
                  <c:v>1423.999</c:v>
                </c:pt>
                <c:pt idx="1809">
                  <c:v>1424.999</c:v>
                </c:pt>
                <c:pt idx="1810">
                  <c:v>1424.999</c:v>
                </c:pt>
                <c:pt idx="1811">
                  <c:v>1424.999</c:v>
                </c:pt>
                <c:pt idx="1812">
                  <c:v>1424.999</c:v>
                </c:pt>
                <c:pt idx="1813">
                  <c:v>1424.999</c:v>
                </c:pt>
                <c:pt idx="1814">
                  <c:v>1426.999</c:v>
                </c:pt>
                <c:pt idx="1815">
                  <c:v>1426.999</c:v>
                </c:pt>
                <c:pt idx="1816">
                  <c:v>1426.999</c:v>
                </c:pt>
                <c:pt idx="1817">
                  <c:v>1426.999</c:v>
                </c:pt>
                <c:pt idx="1818">
                  <c:v>1426.999</c:v>
                </c:pt>
                <c:pt idx="1819">
                  <c:v>1426.999</c:v>
                </c:pt>
                <c:pt idx="1820">
                  <c:v>1427.999</c:v>
                </c:pt>
                <c:pt idx="1821">
                  <c:v>1427.999</c:v>
                </c:pt>
                <c:pt idx="1822">
                  <c:v>1427.999</c:v>
                </c:pt>
                <c:pt idx="1823">
                  <c:v>1427.999</c:v>
                </c:pt>
                <c:pt idx="1824">
                  <c:v>1427.999</c:v>
                </c:pt>
                <c:pt idx="1825">
                  <c:v>1427.999</c:v>
                </c:pt>
                <c:pt idx="1826">
                  <c:v>1428.999</c:v>
                </c:pt>
                <c:pt idx="1827">
                  <c:v>1428.999</c:v>
                </c:pt>
                <c:pt idx="1828">
                  <c:v>1428.999</c:v>
                </c:pt>
                <c:pt idx="1829">
                  <c:v>1428.999</c:v>
                </c:pt>
                <c:pt idx="1830">
                  <c:v>1428.999</c:v>
                </c:pt>
                <c:pt idx="1831">
                  <c:v>1429.999</c:v>
                </c:pt>
                <c:pt idx="1832">
                  <c:v>1429.999</c:v>
                </c:pt>
                <c:pt idx="1833">
                  <c:v>1429.999</c:v>
                </c:pt>
                <c:pt idx="1834">
                  <c:v>1429.999</c:v>
                </c:pt>
                <c:pt idx="1835">
                  <c:v>1431.999</c:v>
                </c:pt>
                <c:pt idx="1836">
                  <c:v>1431.999</c:v>
                </c:pt>
                <c:pt idx="1837">
                  <c:v>1431.999</c:v>
                </c:pt>
                <c:pt idx="1838">
                  <c:v>1431.999</c:v>
                </c:pt>
                <c:pt idx="1839">
                  <c:v>1431.999</c:v>
                </c:pt>
                <c:pt idx="1840">
                  <c:v>1431.999</c:v>
                </c:pt>
                <c:pt idx="1841">
                  <c:v>1432.999</c:v>
                </c:pt>
                <c:pt idx="1842">
                  <c:v>1432.999</c:v>
                </c:pt>
                <c:pt idx="1843">
                  <c:v>1432.999</c:v>
                </c:pt>
                <c:pt idx="1844">
                  <c:v>1432.999</c:v>
                </c:pt>
                <c:pt idx="1845">
                  <c:v>1432.999</c:v>
                </c:pt>
                <c:pt idx="1846">
                  <c:v>1432.999</c:v>
                </c:pt>
                <c:pt idx="1847">
                  <c:v>1432.999</c:v>
                </c:pt>
                <c:pt idx="1848">
                  <c:v>1433.999</c:v>
                </c:pt>
                <c:pt idx="1849">
                  <c:v>1433.999</c:v>
                </c:pt>
                <c:pt idx="1850">
                  <c:v>1433.999</c:v>
                </c:pt>
                <c:pt idx="1851">
                  <c:v>1433.999</c:v>
                </c:pt>
                <c:pt idx="1852">
                  <c:v>1434.999</c:v>
                </c:pt>
                <c:pt idx="1853">
                  <c:v>1434.999</c:v>
                </c:pt>
                <c:pt idx="1854">
                  <c:v>1434.999</c:v>
                </c:pt>
                <c:pt idx="1855">
                  <c:v>1434.999</c:v>
                </c:pt>
                <c:pt idx="1856">
                  <c:v>1436.999</c:v>
                </c:pt>
                <c:pt idx="1857">
                  <c:v>1436.999</c:v>
                </c:pt>
                <c:pt idx="1858">
                  <c:v>1436.999</c:v>
                </c:pt>
                <c:pt idx="1859">
                  <c:v>1436.999</c:v>
                </c:pt>
                <c:pt idx="1860">
                  <c:v>1436.999</c:v>
                </c:pt>
                <c:pt idx="1861">
                  <c:v>1436.999</c:v>
                </c:pt>
                <c:pt idx="1862">
                  <c:v>1437.999</c:v>
                </c:pt>
                <c:pt idx="1863">
                  <c:v>1437.999</c:v>
                </c:pt>
                <c:pt idx="1864">
                  <c:v>1437.999</c:v>
                </c:pt>
                <c:pt idx="1865">
                  <c:v>1437.999</c:v>
                </c:pt>
                <c:pt idx="1866">
                  <c:v>1437.999</c:v>
                </c:pt>
                <c:pt idx="1867">
                  <c:v>1437.999</c:v>
                </c:pt>
                <c:pt idx="1868">
                  <c:v>1437.999</c:v>
                </c:pt>
                <c:pt idx="1869">
                  <c:v>1438.999</c:v>
                </c:pt>
                <c:pt idx="1870">
                  <c:v>1438.999</c:v>
                </c:pt>
                <c:pt idx="1871">
                  <c:v>1438.999</c:v>
                </c:pt>
                <c:pt idx="1872">
                  <c:v>1438.999</c:v>
                </c:pt>
                <c:pt idx="1873">
                  <c:v>1439.999</c:v>
                </c:pt>
                <c:pt idx="1874">
                  <c:v>1439.999</c:v>
                </c:pt>
                <c:pt idx="1875">
                  <c:v>1439.999</c:v>
                </c:pt>
                <c:pt idx="1876">
                  <c:v>1439.999</c:v>
                </c:pt>
                <c:pt idx="1877">
                  <c:v>1439.999</c:v>
                </c:pt>
                <c:pt idx="1878">
                  <c:v>1441.999</c:v>
                </c:pt>
                <c:pt idx="1879">
                  <c:v>1441.999</c:v>
                </c:pt>
                <c:pt idx="1880">
                  <c:v>1441.999</c:v>
                </c:pt>
                <c:pt idx="1881">
                  <c:v>1441.999</c:v>
                </c:pt>
                <c:pt idx="1882">
                  <c:v>1441.999</c:v>
                </c:pt>
                <c:pt idx="1883">
                  <c:v>1441.999</c:v>
                </c:pt>
                <c:pt idx="1884">
                  <c:v>1442.999</c:v>
                </c:pt>
                <c:pt idx="1885">
                  <c:v>1442.999</c:v>
                </c:pt>
                <c:pt idx="1886">
                  <c:v>1442.999</c:v>
                </c:pt>
                <c:pt idx="1887">
                  <c:v>1442.999</c:v>
                </c:pt>
                <c:pt idx="1888">
                  <c:v>1442.999</c:v>
                </c:pt>
                <c:pt idx="1889">
                  <c:v>1442.999</c:v>
                </c:pt>
                <c:pt idx="1890">
                  <c:v>1442.999</c:v>
                </c:pt>
                <c:pt idx="1891">
                  <c:v>1443.999</c:v>
                </c:pt>
                <c:pt idx="1892">
                  <c:v>1443.999</c:v>
                </c:pt>
                <c:pt idx="1893">
                  <c:v>1443.999</c:v>
                </c:pt>
                <c:pt idx="1894">
                  <c:v>1443.999</c:v>
                </c:pt>
                <c:pt idx="1895">
                  <c:v>1444.999</c:v>
                </c:pt>
                <c:pt idx="1896">
                  <c:v>1444.999</c:v>
                </c:pt>
                <c:pt idx="1897">
                  <c:v>1444.999</c:v>
                </c:pt>
                <c:pt idx="1898">
                  <c:v>1444.999</c:v>
                </c:pt>
                <c:pt idx="1899">
                  <c:v>1446.999</c:v>
                </c:pt>
                <c:pt idx="1900">
                  <c:v>1446.999</c:v>
                </c:pt>
                <c:pt idx="1901">
                  <c:v>1446.999</c:v>
                </c:pt>
                <c:pt idx="1902">
                  <c:v>1446.999</c:v>
                </c:pt>
                <c:pt idx="1903">
                  <c:v>1446.999</c:v>
                </c:pt>
                <c:pt idx="1904">
                  <c:v>1446.999</c:v>
                </c:pt>
                <c:pt idx="1905">
                  <c:v>1447.999</c:v>
                </c:pt>
                <c:pt idx="1906">
                  <c:v>1447.999</c:v>
                </c:pt>
                <c:pt idx="1907">
                  <c:v>1447.999</c:v>
                </c:pt>
                <c:pt idx="1908">
                  <c:v>1447.999</c:v>
                </c:pt>
                <c:pt idx="1909">
                  <c:v>1447.999</c:v>
                </c:pt>
                <c:pt idx="1910">
                  <c:v>1447.999</c:v>
                </c:pt>
                <c:pt idx="1911">
                  <c:v>1447.999</c:v>
                </c:pt>
                <c:pt idx="1912">
                  <c:v>1448.999</c:v>
                </c:pt>
                <c:pt idx="1913">
                  <c:v>1448.999</c:v>
                </c:pt>
                <c:pt idx="1914">
                  <c:v>1448.999</c:v>
                </c:pt>
                <c:pt idx="1915">
                  <c:v>1448.999</c:v>
                </c:pt>
                <c:pt idx="1916">
                  <c:v>1449.999</c:v>
                </c:pt>
                <c:pt idx="1917">
                  <c:v>1449.999</c:v>
                </c:pt>
                <c:pt idx="1918">
                  <c:v>1449.999</c:v>
                </c:pt>
                <c:pt idx="1919">
                  <c:v>1449.999</c:v>
                </c:pt>
                <c:pt idx="1920">
                  <c:v>1449.999</c:v>
                </c:pt>
                <c:pt idx="1921">
                  <c:v>1451.999</c:v>
                </c:pt>
                <c:pt idx="1922">
                  <c:v>1451.999</c:v>
                </c:pt>
                <c:pt idx="1923">
                  <c:v>1451.999</c:v>
                </c:pt>
                <c:pt idx="1924">
                  <c:v>1451.999</c:v>
                </c:pt>
                <c:pt idx="1925">
                  <c:v>1451.999</c:v>
                </c:pt>
                <c:pt idx="1926">
                  <c:v>1451.999</c:v>
                </c:pt>
                <c:pt idx="1927">
                  <c:v>1452.999</c:v>
                </c:pt>
                <c:pt idx="1928">
                  <c:v>1452.999</c:v>
                </c:pt>
                <c:pt idx="1929">
                  <c:v>1452.999</c:v>
                </c:pt>
                <c:pt idx="1930">
                  <c:v>1452.999</c:v>
                </c:pt>
                <c:pt idx="1931">
                  <c:v>1452.999</c:v>
                </c:pt>
                <c:pt idx="1932">
                  <c:v>1452.999</c:v>
                </c:pt>
                <c:pt idx="1933">
                  <c:v>1453.999</c:v>
                </c:pt>
                <c:pt idx="1934">
                  <c:v>1453.999</c:v>
                </c:pt>
                <c:pt idx="1935">
                  <c:v>1453.999</c:v>
                </c:pt>
                <c:pt idx="1936">
                  <c:v>1453.999</c:v>
                </c:pt>
                <c:pt idx="1937">
                  <c:v>1453.999</c:v>
                </c:pt>
                <c:pt idx="1938">
                  <c:v>1454.999</c:v>
                </c:pt>
                <c:pt idx="1939">
                  <c:v>1454.999</c:v>
                </c:pt>
                <c:pt idx="1940">
                  <c:v>1454.999</c:v>
                </c:pt>
                <c:pt idx="1941">
                  <c:v>1454.999</c:v>
                </c:pt>
                <c:pt idx="1942">
                  <c:v>1456.999</c:v>
                </c:pt>
                <c:pt idx="1943">
                  <c:v>1456.999</c:v>
                </c:pt>
                <c:pt idx="1944">
                  <c:v>1456.999</c:v>
                </c:pt>
                <c:pt idx="1945">
                  <c:v>1456.999</c:v>
                </c:pt>
                <c:pt idx="1946">
                  <c:v>1456.999</c:v>
                </c:pt>
                <c:pt idx="1947">
                  <c:v>1456.999</c:v>
                </c:pt>
                <c:pt idx="1948">
                  <c:v>1457.999</c:v>
                </c:pt>
                <c:pt idx="1949">
                  <c:v>1457.999</c:v>
                </c:pt>
                <c:pt idx="1950">
                  <c:v>1457.999</c:v>
                </c:pt>
                <c:pt idx="1951">
                  <c:v>1457.999</c:v>
                </c:pt>
                <c:pt idx="1952">
                  <c:v>1457.999</c:v>
                </c:pt>
                <c:pt idx="1953">
                  <c:v>1457.999</c:v>
                </c:pt>
                <c:pt idx="1954">
                  <c:v>1457.999</c:v>
                </c:pt>
                <c:pt idx="1955">
                  <c:v>1458.999</c:v>
                </c:pt>
                <c:pt idx="1956">
                  <c:v>1458.999</c:v>
                </c:pt>
                <c:pt idx="1957">
                  <c:v>1458.999</c:v>
                </c:pt>
                <c:pt idx="1958">
                  <c:v>1458.999</c:v>
                </c:pt>
                <c:pt idx="1959">
                  <c:v>1459.999</c:v>
                </c:pt>
                <c:pt idx="1960">
                  <c:v>1459.999</c:v>
                </c:pt>
                <c:pt idx="1961">
                  <c:v>1459.999</c:v>
                </c:pt>
                <c:pt idx="1962">
                  <c:v>1459.999</c:v>
                </c:pt>
                <c:pt idx="1963">
                  <c:v>1461.999</c:v>
                </c:pt>
                <c:pt idx="1964">
                  <c:v>1461.999</c:v>
                </c:pt>
                <c:pt idx="1965">
                  <c:v>1461.999</c:v>
                </c:pt>
                <c:pt idx="1966">
                  <c:v>1461.999</c:v>
                </c:pt>
                <c:pt idx="1967">
                  <c:v>1461.999</c:v>
                </c:pt>
                <c:pt idx="1968">
                  <c:v>1461.999</c:v>
                </c:pt>
                <c:pt idx="1969">
                  <c:v>1462.999</c:v>
                </c:pt>
                <c:pt idx="1970">
                  <c:v>1462.999</c:v>
                </c:pt>
                <c:pt idx="1971">
                  <c:v>1462.999</c:v>
                </c:pt>
                <c:pt idx="1972">
                  <c:v>1462.999</c:v>
                </c:pt>
                <c:pt idx="1973">
                  <c:v>1462.999</c:v>
                </c:pt>
                <c:pt idx="1974">
                  <c:v>1462.999</c:v>
                </c:pt>
                <c:pt idx="1975">
                  <c:v>1462.999</c:v>
                </c:pt>
                <c:pt idx="1976">
                  <c:v>1463.999</c:v>
                </c:pt>
                <c:pt idx="1977">
                  <c:v>1463.999</c:v>
                </c:pt>
                <c:pt idx="1978">
                  <c:v>1463.999</c:v>
                </c:pt>
                <c:pt idx="1979">
                  <c:v>1463.999</c:v>
                </c:pt>
                <c:pt idx="1980">
                  <c:v>1464.999</c:v>
                </c:pt>
                <c:pt idx="1981">
                  <c:v>1464.999</c:v>
                </c:pt>
                <c:pt idx="1982">
                  <c:v>1464.999</c:v>
                </c:pt>
                <c:pt idx="1983">
                  <c:v>1464.999</c:v>
                </c:pt>
                <c:pt idx="1984">
                  <c:v>1464.999</c:v>
                </c:pt>
                <c:pt idx="1985">
                  <c:v>1466.999</c:v>
                </c:pt>
                <c:pt idx="1986">
                  <c:v>1466.999</c:v>
                </c:pt>
                <c:pt idx="1987">
                  <c:v>1466.999</c:v>
                </c:pt>
                <c:pt idx="1988">
                  <c:v>1466.999</c:v>
                </c:pt>
                <c:pt idx="1989">
                  <c:v>1466.999</c:v>
                </c:pt>
                <c:pt idx="1990">
                  <c:v>1466.999</c:v>
                </c:pt>
                <c:pt idx="1991">
                  <c:v>1467.999</c:v>
                </c:pt>
                <c:pt idx="1992">
                  <c:v>1467.999</c:v>
                </c:pt>
                <c:pt idx="1993">
                  <c:v>1467.999</c:v>
                </c:pt>
                <c:pt idx="1994">
                  <c:v>1467.999</c:v>
                </c:pt>
                <c:pt idx="1995">
                  <c:v>1467.999</c:v>
                </c:pt>
                <c:pt idx="1996">
                  <c:v>1467.999</c:v>
                </c:pt>
                <c:pt idx="1997">
                  <c:v>1467.999</c:v>
                </c:pt>
                <c:pt idx="1998">
                  <c:v>1468.999</c:v>
                </c:pt>
                <c:pt idx="1999">
                  <c:v>1468.999</c:v>
                </c:pt>
                <c:pt idx="2000">
                  <c:v>1468.999</c:v>
                </c:pt>
                <c:pt idx="2001">
                  <c:v>1468.999</c:v>
                </c:pt>
                <c:pt idx="2002">
                  <c:v>1469.999</c:v>
                </c:pt>
                <c:pt idx="2003">
                  <c:v>1469.999</c:v>
                </c:pt>
                <c:pt idx="2004">
                  <c:v>1469.999</c:v>
                </c:pt>
                <c:pt idx="2005">
                  <c:v>1469.999</c:v>
                </c:pt>
                <c:pt idx="2006">
                  <c:v>1471.999</c:v>
                </c:pt>
                <c:pt idx="2007">
                  <c:v>1471.999</c:v>
                </c:pt>
                <c:pt idx="2008">
                  <c:v>1471.999</c:v>
                </c:pt>
                <c:pt idx="2009">
                  <c:v>1471.999</c:v>
                </c:pt>
                <c:pt idx="2010">
                  <c:v>1471.999</c:v>
                </c:pt>
                <c:pt idx="2011">
                  <c:v>1471.999</c:v>
                </c:pt>
                <c:pt idx="2012">
                  <c:v>1472.999</c:v>
                </c:pt>
                <c:pt idx="2013">
                  <c:v>1472.999</c:v>
                </c:pt>
                <c:pt idx="2014">
                  <c:v>1472.999</c:v>
                </c:pt>
                <c:pt idx="2015">
                  <c:v>1472.999</c:v>
                </c:pt>
                <c:pt idx="2016">
                  <c:v>1472.999</c:v>
                </c:pt>
                <c:pt idx="2017">
                  <c:v>1472.999</c:v>
                </c:pt>
                <c:pt idx="2018">
                  <c:v>1472.999</c:v>
                </c:pt>
                <c:pt idx="2019">
                  <c:v>1473.999</c:v>
                </c:pt>
                <c:pt idx="2020">
                  <c:v>1473.999</c:v>
                </c:pt>
                <c:pt idx="2021">
                  <c:v>1473.999</c:v>
                </c:pt>
                <c:pt idx="2022">
                  <c:v>1473.999</c:v>
                </c:pt>
                <c:pt idx="2023">
                  <c:v>1474.999</c:v>
                </c:pt>
                <c:pt idx="2024">
                  <c:v>1474.999</c:v>
                </c:pt>
                <c:pt idx="2025">
                  <c:v>1474.999</c:v>
                </c:pt>
                <c:pt idx="2026">
                  <c:v>1474.999</c:v>
                </c:pt>
                <c:pt idx="2027">
                  <c:v>1474.999</c:v>
                </c:pt>
                <c:pt idx="2028">
                  <c:v>1476.999</c:v>
                </c:pt>
                <c:pt idx="2029">
                  <c:v>1476.999</c:v>
                </c:pt>
                <c:pt idx="2030">
                  <c:v>1476.999</c:v>
                </c:pt>
                <c:pt idx="2031">
                  <c:v>1476.999</c:v>
                </c:pt>
                <c:pt idx="2032">
                  <c:v>1476.999</c:v>
                </c:pt>
                <c:pt idx="2033">
                  <c:v>1476.999</c:v>
                </c:pt>
                <c:pt idx="2034">
                  <c:v>1477.999</c:v>
                </c:pt>
                <c:pt idx="2035">
                  <c:v>1477.999</c:v>
                </c:pt>
                <c:pt idx="2036">
                  <c:v>1477.999</c:v>
                </c:pt>
                <c:pt idx="2037">
                  <c:v>1477.999</c:v>
                </c:pt>
                <c:pt idx="2038">
                  <c:v>1477.999</c:v>
                </c:pt>
                <c:pt idx="2039">
                  <c:v>1477.999</c:v>
                </c:pt>
                <c:pt idx="2040">
                  <c:v>1478.999</c:v>
                </c:pt>
                <c:pt idx="2041">
                  <c:v>1478.999</c:v>
                </c:pt>
                <c:pt idx="2042">
                  <c:v>1478.999</c:v>
                </c:pt>
                <c:pt idx="2043">
                  <c:v>1478.999</c:v>
                </c:pt>
                <c:pt idx="2044">
                  <c:v>1478.999</c:v>
                </c:pt>
                <c:pt idx="2045">
                  <c:v>1479.999</c:v>
                </c:pt>
                <c:pt idx="2046">
                  <c:v>1479.999</c:v>
                </c:pt>
                <c:pt idx="2047">
                  <c:v>1479.999</c:v>
                </c:pt>
                <c:pt idx="2048">
                  <c:v>1479.999</c:v>
                </c:pt>
                <c:pt idx="2049">
                  <c:v>1481.999</c:v>
                </c:pt>
                <c:pt idx="2050">
                  <c:v>1481.999</c:v>
                </c:pt>
                <c:pt idx="2051">
                  <c:v>1481.999</c:v>
                </c:pt>
                <c:pt idx="2052">
                  <c:v>1481.999</c:v>
                </c:pt>
                <c:pt idx="2053">
                  <c:v>1481.999</c:v>
                </c:pt>
                <c:pt idx="2054">
                  <c:v>1481.999</c:v>
                </c:pt>
                <c:pt idx="2055">
                  <c:v>1482.999</c:v>
                </c:pt>
                <c:pt idx="2056">
                  <c:v>1482.999</c:v>
                </c:pt>
                <c:pt idx="2057">
                  <c:v>1482.999</c:v>
                </c:pt>
                <c:pt idx="2058">
                  <c:v>1482.999</c:v>
                </c:pt>
                <c:pt idx="2059">
                  <c:v>1482.999</c:v>
                </c:pt>
                <c:pt idx="2060">
                  <c:v>1482.999</c:v>
                </c:pt>
                <c:pt idx="2061">
                  <c:v>1482.999</c:v>
                </c:pt>
                <c:pt idx="2062">
                  <c:v>1483.999</c:v>
                </c:pt>
                <c:pt idx="2063">
                  <c:v>1483.999</c:v>
                </c:pt>
                <c:pt idx="2064">
                  <c:v>1483.999</c:v>
                </c:pt>
                <c:pt idx="2065">
                  <c:v>1483.999</c:v>
                </c:pt>
                <c:pt idx="2066">
                  <c:v>1484.999</c:v>
                </c:pt>
                <c:pt idx="2067">
                  <c:v>1484.999</c:v>
                </c:pt>
                <c:pt idx="2068">
                  <c:v>1484.999</c:v>
                </c:pt>
                <c:pt idx="2069">
                  <c:v>1484.999</c:v>
                </c:pt>
                <c:pt idx="2070">
                  <c:v>1486.999</c:v>
                </c:pt>
                <c:pt idx="2071">
                  <c:v>1486.999</c:v>
                </c:pt>
                <c:pt idx="2072">
                  <c:v>1486.999</c:v>
                </c:pt>
                <c:pt idx="2073">
                  <c:v>1486.999</c:v>
                </c:pt>
                <c:pt idx="2074">
                  <c:v>1486.999</c:v>
                </c:pt>
                <c:pt idx="2075">
                  <c:v>1486.999</c:v>
                </c:pt>
                <c:pt idx="2076">
                  <c:v>1487.999</c:v>
                </c:pt>
                <c:pt idx="2077">
                  <c:v>1487.999</c:v>
                </c:pt>
                <c:pt idx="2078">
                  <c:v>1487.999</c:v>
                </c:pt>
                <c:pt idx="2079">
                  <c:v>1487.999</c:v>
                </c:pt>
                <c:pt idx="2080">
                  <c:v>1487.999</c:v>
                </c:pt>
                <c:pt idx="2081">
                  <c:v>1487.999</c:v>
                </c:pt>
                <c:pt idx="2082">
                  <c:v>1487.999</c:v>
                </c:pt>
                <c:pt idx="2083">
                  <c:v>1488.999</c:v>
                </c:pt>
                <c:pt idx="2084">
                  <c:v>1488.999</c:v>
                </c:pt>
                <c:pt idx="2085">
                  <c:v>1488.999</c:v>
                </c:pt>
                <c:pt idx="2086">
                  <c:v>1488.999</c:v>
                </c:pt>
                <c:pt idx="2087">
                  <c:v>1489.999</c:v>
                </c:pt>
                <c:pt idx="2088">
                  <c:v>1489.999</c:v>
                </c:pt>
                <c:pt idx="2089">
                  <c:v>1489.999</c:v>
                </c:pt>
                <c:pt idx="2090">
                  <c:v>1489.999</c:v>
                </c:pt>
                <c:pt idx="2091">
                  <c:v>1489.999</c:v>
                </c:pt>
                <c:pt idx="2092">
                  <c:v>1491.999</c:v>
                </c:pt>
                <c:pt idx="2093">
                  <c:v>1491.999</c:v>
                </c:pt>
                <c:pt idx="2094">
                  <c:v>1491.999</c:v>
                </c:pt>
                <c:pt idx="2095">
                  <c:v>1491.999</c:v>
                </c:pt>
                <c:pt idx="2096">
                  <c:v>1491.999</c:v>
                </c:pt>
                <c:pt idx="2097">
                  <c:v>1491.999</c:v>
                </c:pt>
                <c:pt idx="2098">
                  <c:v>1492.999</c:v>
                </c:pt>
                <c:pt idx="2099">
                  <c:v>1492.999</c:v>
                </c:pt>
                <c:pt idx="2100">
                  <c:v>1492.999</c:v>
                </c:pt>
                <c:pt idx="2101">
                  <c:v>1492.999</c:v>
                </c:pt>
                <c:pt idx="2102">
                  <c:v>1492.999</c:v>
                </c:pt>
                <c:pt idx="2103">
                  <c:v>1492.999</c:v>
                </c:pt>
                <c:pt idx="2104">
                  <c:v>1492.999</c:v>
                </c:pt>
                <c:pt idx="2105">
                  <c:v>1493.999</c:v>
                </c:pt>
                <c:pt idx="2106">
                  <c:v>1493.999</c:v>
                </c:pt>
                <c:pt idx="2107">
                  <c:v>1493.999</c:v>
                </c:pt>
                <c:pt idx="2108">
                  <c:v>1493.999</c:v>
                </c:pt>
                <c:pt idx="2109">
                  <c:v>1494.999</c:v>
                </c:pt>
                <c:pt idx="2110">
                  <c:v>1494.999</c:v>
                </c:pt>
                <c:pt idx="2111">
                  <c:v>1494.999</c:v>
                </c:pt>
                <c:pt idx="2112">
                  <c:v>1494.999</c:v>
                </c:pt>
                <c:pt idx="2113">
                  <c:v>1496.999</c:v>
                </c:pt>
                <c:pt idx="2114">
                  <c:v>1496.999</c:v>
                </c:pt>
                <c:pt idx="2115">
                  <c:v>1496.999</c:v>
                </c:pt>
                <c:pt idx="2116">
                  <c:v>1496.999</c:v>
                </c:pt>
                <c:pt idx="2117">
                  <c:v>1496.999</c:v>
                </c:pt>
                <c:pt idx="2118">
                  <c:v>1496.999</c:v>
                </c:pt>
                <c:pt idx="2119">
                  <c:v>1497.999</c:v>
                </c:pt>
                <c:pt idx="2120">
                  <c:v>1497.999</c:v>
                </c:pt>
                <c:pt idx="2121">
                  <c:v>1497.999</c:v>
                </c:pt>
                <c:pt idx="2122">
                  <c:v>1497.999</c:v>
                </c:pt>
                <c:pt idx="2123">
                  <c:v>1497.999</c:v>
                </c:pt>
                <c:pt idx="2124">
                  <c:v>1497.999</c:v>
                </c:pt>
                <c:pt idx="2125">
                  <c:v>1497.999</c:v>
                </c:pt>
                <c:pt idx="2126">
                  <c:v>1498.999</c:v>
                </c:pt>
                <c:pt idx="2127">
                  <c:v>1498.999</c:v>
                </c:pt>
                <c:pt idx="2128">
                  <c:v>1498.999</c:v>
                </c:pt>
                <c:pt idx="2129">
                  <c:v>1498.999</c:v>
                </c:pt>
                <c:pt idx="2130">
                  <c:v>1499.999</c:v>
                </c:pt>
                <c:pt idx="2131">
                  <c:v>1499.999</c:v>
                </c:pt>
                <c:pt idx="2132">
                  <c:v>1499.999</c:v>
                </c:pt>
                <c:pt idx="2133">
                  <c:v>1499.999</c:v>
                </c:pt>
                <c:pt idx="2134">
                  <c:v>1499.999</c:v>
                </c:pt>
                <c:pt idx="2135">
                  <c:v>1501.999</c:v>
                </c:pt>
                <c:pt idx="2136">
                  <c:v>1501.999</c:v>
                </c:pt>
                <c:pt idx="2137">
                  <c:v>1501.999</c:v>
                </c:pt>
                <c:pt idx="2138">
                  <c:v>1501.999</c:v>
                </c:pt>
                <c:pt idx="2139">
                  <c:v>1501.999</c:v>
                </c:pt>
                <c:pt idx="2140">
                  <c:v>1501.999</c:v>
                </c:pt>
                <c:pt idx="2141">
                  <c:v>1502.999</c:v>
                </c:pt>
                <c:pt idx="2142">
                  <c:v>1502.999</c:v>
                </c:pt>
                <c:pt idx="2143">
                  <c:v>1502.999</c:v>
                </c:pt>
                <c:pt idx="2144">
                  <c:v>1502.999</c:v>
                </c:pt>
                <c:pt idx="2145">
                  <c:v>1502.999</c:v>
                </c:pt>
                <c:pt idx="2146">
                  <c:v>1502.999</c:v>
                </c:pt>
                <c:pt idx="2147">
                  <c:v>1503.999</c:v>
                </c:pt>
                <c:pt idx="2148">
                  <c:v>1503.999</c:v>
                </c:pt>
                <c:pt idx="2149">
                  <c:v>1503.999</c:v>
                </c:pt>
                <c:pt idx="2150">
                  <c:v>1503.999</c:v>
                </c:pt>
                <c:pt idx="2151">
                  <c:v>1503.999</c:v>
                </c:pt>
                <c:pt idx="2152">
                  <c:v>1504.999</c:v>
                </c:pt>
                <c:pt idx="2153">
                  <c:v>1504.999</c:v>
                </c:pt>
                <c:pt idx="2154">
                  <c:v>1504.999</c:v>
                </c:pt>
                <c:pt idx="2155">
                  <c:v>1504.999</c:v>
                </c:pt>
                <c:pt idx="2156">
                  <c:v>1506.999</c:v>
                </c:pt>
                <c:pt idx="2157">
                  <c:v>1506.999</c:v>
                </c:pt>
                <c:pt idx="2158">
                  <c:v>1506.999</c:v>
                </c:pt>
                <c:pt idx="2159">
                  <c:v>1506.999</c:v>
                </c:pt>
                <c:pt idx="2160">
                  <c:v>1506.999</c:v>
                </c:pt>
                <c:pt idx="2161">
                  <c:v>1506.999</c:v>
                </c:pt>
                <c:pt idx="2162">
                  <c:v>1507.999</c:v>
                </c:pt>
                <c:pt idx="2163">
                  <c:v>1507.999</c:v>
                </c:pt>
                <c:pt idx="2164">
                  <c:v>1507.999</c:v>
                </c:pt>
                <c:pt idx="2165">
                  <c:v>1507.999</c:v>
                </c:pt>
                <c:pt idx="2166">
                  <c:v>1507.999</c:v>
                </c:pt>
                <c:pt idx="2167">
                  <c:v>1507.999</c:v>
                </c:pt>
                <c:pt idx="2168">
                  <c:v>1507.999</c:v>
                </c:pt>
                <c:pt idx="2169">
                  <c:v>1508.999</c:v>
                </c:pt>
                <c:pt idx="2170">
                  <c:v>1508.999</c:v>
                </c:pt>
                <c:pt idx="2171">
                  <c:v>1508.999</c:v>
                </c:pt>
                <c:pt idx="2172">
                  <c:v>1508.999</c:v>
                </c:pt>
                <c:pt idx="2173">
                  <c:v>1509.999</c:v>
                </c:pt>
                <c:pt idx="2174">
                  <c:v>1509.999</c:v>
                </c:pt>
                <c:pt idx="2175">
                  <c:v>1509.999</c:v>
                </c:pt>
                <c:pt idx="2176">
                  <c:v>1509.999</c:v>
                </c:pt>
                <c:pt idx="2177">
                  <c:v>1511.999</c:v>
                </c:pt>
                <c:pt idx="2178">
                  <c:v>1511.999</c:v>
                </c:pt>
                <c:pt idx="2179">
                  <c:v>1511.999</c:v>
                </c:pt>
                <c:pt idx="2180">
                  <c:v>1511.999</c:v>
                </c:pt>
                <c:pt idx="2181">
                  <c:v>1511.999</c:v>
                </c:pt>
                <c:pt idx="2182">
                  <c:v>1511.999</c:v>
                </c:pt>
                <c:pt idx="2183">
                  <c:v>1512.999</c:v>
                </c:pt>
                <c:pt idx="2184">
                  <c:v>1512.999</c:v>
                </c:pt>
                <c:pt idx="2185">
                  <c:v>1512.999</c:v>
                </c:pt>
                <c:pt idx="2186">
                  <c:v>1512.999</c:v>
                </c:pt>
                <c:pt idx="2187">
                  <c:v>1512.999</c:v>
                </c:pt>
                <c:pt idx="2188">
                  <c:v>1512.999</c:v>
                </c:pt>
                <c:pt idx="2189">
                  <c:v>1512.999</c:v>
                </c:pt>
                <c:pt idx="2190">
                  <c:v>1513.999</c:v>
                </c:pt>
                <c:pt idx="2191">
                  <c:v>1513.999</c:v>
                </c:pt>
                <c:pt idx="2192">
                  <c:v>1513.999</c:v>
                </c:pt>
                <c:pt idx="2193">
                  <c:v>1513.999</c:v>
                </c:pt>
                <c:pt idx="2194">
                  <c:v>1514.999</c:v>
                </c:pt>
                <c:pt idx="2195">
                  <c:v>1514.999</c:v>
                </c:pt>
                <c:pt idx="2196">
                  <c:v>1514.999</c:v>
                </c:pt>
                <c:pt idx="2197">
                  <c:v>1514.999</c:v>
                </c:pt>
                <c:pt idx="2198">
                  <c:v>1514.999</c:v>
                </c:pt>
                <c:pt idx="2199">
                  <c:v>1516.999</c:v>
                </c:pt>
                <c:pt idx="2200">
                  <c:v>1516.999</c:v>
                </c:pt>
                <c:pt idx="2201">
                  <c:v>1516.999</c:v>
                </c:pt>
                <c:pt idx="2202">
                  <c:v>1516.999</c:v>
                </c:pt>
                <c:pt idx="2203">
                  <c:v>1516.999</c:v>
                </c:pt>
                <c:pt idx="2204">
                  <c:v>1516.999</c:v>
                </c:pt>
                <c:pt idx="2205">
                  <c:v>1517.999</c:v>
                </c:pt>
                <c:pt idx="2206">
                  <c:v>1517.999</c:v>
                </c:pt>
                <c:pt idx="2207">
                  <c:v>1517.999</c:v>
                </c:pt>
                <c:pt idx="2208">
                  <c:v>1517.999</c:v>
                </c:pt>
                <c:pt idx="2209">
                  <c:v>1517.999</c:v>
                </c:pt>
                <c:pt idx="2210">
                  <c:v>1517.999</c:v>
                </c:pt>
                <c:pt idx="2211">
                  <c:v>1517.999</c:v>
                </c:pt>
                <c:pt idx="2212">
                  <c:v>1518.999</c:v>
                </c:pt>
                <c:pt idx="2213">
                  <c:v>1518.999</c:v>
                </c:pt>
                <c:pt idx="2214">
                  <c:v>1518.999</c:v>
                </c:pt>
                <c:pt idx="2215">
                  <c:v>1518.999</c:v>
                </c:pt>
                <c:pt idx="2216">
                  <c:v>1519.999</c:v>
                </c:pt>
                <c:pt idx="2217">
                  <c:v>1519.999</c:v>
                </c:pt>
                <c:pt idx="2218">
                  <c:v>1519.999</c:v>
                </c:pt>
                <c:pt idx="2219">
                  <c:v>1519.999</c:v>
                </c:pt>
                <c:pt idx="2220">
                  <c:v>1521.999</c:v>
                </c:pt>
                <c:pt idx="2221">
                  <c:v>1521.999</c:v>
                </c:pt>
                <c:pt idx="2222">
                  <c:v>1521.999</c:v>
                </c:pt>
                <c:pt idx="2223">
                  <c:v>1521.999</c:v>
                </c:pt>
                <c:pt idx="2224">
                  <c:v>1521.999</c:v>
                </c:pt>
                <c:pt idx="2225">
                  <c:v>1521.999</c:v>
                </c:pt>
                <c:pt idx="2226">
                  <c:v>1522.999</c:v>
                </c:pt>
                <c:pt idx="2227">
                  <c:v>1522.999</c:v>
                </c:pt>
                <c:pt idx="2228">
                  <c:v>1522.999</c:v>
                </c:pt>
                <c:pt idx="2229">
                  <c:v>1522.999</c:v>
                </c:pt>
                <c:pt idx="2230">
                  <c:v>1522.999</c:v>
                </c:pt>
                <c:pt idx="2231">
                  <c:v>1522.999</c:v>
                </c:pt>
                <c:pt idx="2232">
                  <c:v>1522.999</c:v>
                </c:pt>
                <c:pt idx="2233">
                  <c:v>1523.999</c:v>
                </c:pt>
                <c:pt idx="2234">
                  <c:v>1523.999</c:v>
                </c:pt>
                <c:pt idx="2235">
                  <c:v>1523.999</c:v>
                </c:pt>
                <c:pt idx="2236">
                  <c:v>1523.999</c:v>
                </c:pt>
                <c:pt idx="2237">
                  <c:v>1524.999</c:v>
                </c:pt>
                <c:pt idx="2238">
                  <c:v>1524.999</c:v>
                </c:pt>
                <c:pt idx="2239">
                  <c:v>1524.999</c:v>
                </c:pt>
                <c:pt idx="2240">
                  <c:v>1524.999</c:v>
                </c:pt>
                <c:pt idx="2241">
                  <c:v>1524.999</c:v>
                </c:pt>
                <c:pt idx="2242">
                  <c:v>1526.999</c:v>
                </c:pt>
                <c:pt idx="2243">
                  <c:v>1526.999</c:v>
                </c:pt>
                <c:pt idx="2244">
                  <c:v>1526.999</c:v>
                </c:pt>
                <c:pt idx="2245">
                  <c:v>1526.999</c:v>
                </c:pt>
                <c:pt idx="2246">
                  <c:v>1526.999</c:v>
                </c:pt>
                <c:pt idx="2247">
                  <c:v>1526.999</c:v>
                </c:pt>
                <c:pt idx="2248">
                  <c:v>1527.999</c:v>
                </c:pt>
                <c:pt idx="2249">
                  <c:v>1527.999</c:v>
                </c:pt>
                <c:pt idx="2250">
                  <c:v>1527.999</c:v>
                </c:pt>
                <c:pt idx="2251">
                  <c:v>1527.999</c:v>
                </c:pt>
                <c:pt idx="2252">
                  <c:v>1527.999</c:v>
                </c:pt>
                <c:pt idx="2253">
                  <c:v>1527.999</c:v>
                </c:pt>
                <c:pt idx="2254">
                  <c:v>1528.999</c:v>
                </c:pt>
                <c:pt idx="2255">
                  <c:v>1528.999</c:v>
                </c:pt>
                <c:pt idx="2256">
                  <c:v>1528.999</c:v>
                </c:pt>
                <c:pt idx="2257">
                  <c:v>1528.999</c:v>
                </c:pt>
                <c:pt idx="2258">
                  <c:v>1528.999</c:v>
                </c:pt>
                <c:pt idx="2259">
                  <c:v>1529.999</c:v>
                </c:pt>
                <c:pt idx="2260">
                  <c:v>1529.999</c:v>
                </c:pt>
                <c:pt idx="2261">
                  <c:v>1529.999</c:v>
                </c:pt>
                <c:pt idx="2262">
                  <c:v>1529.999</c:v>
                </c:pt>
                <c:pt idx="2263">
                  <c:v>1531.999</c:v>
                </c:pt>
                <c:pt idx="2264">
                  <c:v>1531.999</c:v>
                </c:pt>
                <c:pt idx="2265">
                  <c:v>1531.999</c:v>
                </c:pt>
                <c:pt idx="2266">
                  <c:v>1531.999</c:v>
                </c:pt>
                <c:pt idx="2267">
                  <c:v>1531.999</c:v>
                </c:pt>
                <c:pt idx="2268">
                  <c:v>1531.999</c:v>
                </c:pt>
                <c:pt idx="2269">
                  <c:v>1532.999</c:v>
                </c:pt>
                <c:pt idx="2270">
                  <c:v>1532.999</c:v>
                </c:pt>
                <c:pt idx="2271">
                  <c:v>1532.999</c:v>
                </c:pt>
                <c:pt idx="2272">
                  <c:v>1532.999</c:v>
                </c:pt>
                <c:pt idx="2273">
                  <c:v>1532.999</c:v>
                </c:pt>
                <c:pt idx="2274">
                  <c:v>1532.999</c:v>
                </c:pt>
                <c:pt idx="2275">
                  <c:v>1532.999</c:v>
                </c:pt>
                <c:pt idx="2276">
                  <c:v>1533.999</c:v>
                </c:pt>
                <c:pt idx="2277">
                  <c:v>1533.999</c:v>
                </c:pt>
                <c:pt idx="2278">
                  <c:v>1533.999</c:v>
                </c:pt>
                <c:pt idx="2279">
                  <c:v>1533.999</c:v>
                </c:pt>
                <c:pt idx="2280">
                  <c:v>1534.999</c:v>
                </c:pt>
                <c:pt idx="2281">
                  <c:v>1534.999</c:v>
                </c:pt>
                <c:pt idx="2282">
                  <c:v>1534.999</c:v>
                </c:pt>
                <c:pt idx="2283">
                  <c:v>1534.999</c:v>
                </c:pt>
                <c:pt idx="2284">
                  <c:v>1536.999</c:v>
                </c:pt>
                <c:pt idx="2285">
                  <c:v>1536.999</c:v>
                </c:pt>
                <c:pt idx="2286">
                  <c:v>1536.999</c:v>
                </c:pt>
                <c:pt idx="2287">
                  <c:v>1536.999</c:v>
                </c:pt>
                <c:pt idx="2288">
                  <c:v>1536.999</c:v>
                </c:pt>
                <c:pt idx="2289">
                  <c:v>1536.999</c:v>
                </c:pt>
                <c:pt idx="2290">
                  <c:v>1537.999</c:v>
                </c:pt>
                <c:pt idx="2291">
                  <c:v>1537.999</c:v>
                </c:pt>
                <c:pt idx="2292">
                  <c:v>1537.999</c:v>
                </c:pt>
                <c:pt idx="2293">
                  <c:v>1537.999</c:v>
                </c:pt>
                <c:pt idx="2294">
                  <c:v>1537.999</c:v>
                </c:pt>
                <c:pt idx="2295">
                  <c:v>1537.999</c:v>
                </c:pt>
                <c:pt idx="2296">
                  <c:v>1537.999</c:v>
                </c:pt>
                <c:pt idx="2297">
                  <c:v>1538.999</c:v>
                </c:pt>
                <c:pt idx="2298">
                  <c:v>1538.999</c:v>
                </c:pt>
                <c:pt idx="2299">
                  <c:v>1538.999</c:v>
                </c:pt>
                <c:pt idx="2300">
                  <c:v>1538.999</c:v>
                </c:pt>
                <c:pt idx="2301">
                  <c:v>1538.999</c:v>
                </c:pt>
                <c:pt idx="2302">
                  <c:v>1539.999</c:v>
                </c:pt>
                <c:pt idx="2303">
                  <c:v>1539.999</c:v>
                </c:pt>
                <c:pt idx="2304">
                  <c:v>1539.999</c:v>
                </c:pt>
                <c:pt idx="2305">
                  <c:v>1539.999</c:v>
                </c:pt>
                <c:pt idx="2306">
                  <c:v>1541.999</c:v>
                </c:pt>
                <c:pt idx="2307">
                  <c:v>1541.999</c:v>
                </c:pt>
                <c:pt idx="2308">
                  <c:v>1541.999</c:v>
                </c:pt>
                <c:pt idx="2309">
                  <c:v>1541.999</c:v>
                </c:pt>
                <c:pt idx="2310">
                  <c:v>1541.999</c:v>
                </c:pt>
                <c:pt idx="2311">
                  <c:v>1541.999</c:v>
                </c:pt>
                <c:pt idx="2312">
                  <c:v>1542.999</c:v>
                </c:pt>
                <c:pt idx="2313">
                  <c:v>1542.999</c:v>
                </c:pt>
                <c:pt idx="2314">
                  <c:v>1542.999</c:v>
                </c:pt>
                <c:pt idx="2315">
                  <c:v>1542.999</c:v>
                </c:pt>
                <c:pt idx="2316">
                  <c:v>1542.999</c:v>
                </c:pt>
                <c:pt idx="2317">
                  <c:v>1542.999</c:v>
                </c:pt>
                <c:pt idx="2318">
                  <c:v>1542.999</c:v>
                </c:pt>
                <c:pt idx="2319">
                  <c:v>1543.999</c:v>
                </c:pt>
                <c:pt idx="2320">
                  <c:v>1543.999</c:v>
                </c:pt>
                <c:pt idx="2321">
                  <c:v>1543.999</c:v>
                </c:pt>
                <c:pt idx="2322">
                  <c:v>1543.999</c:v>
                </c:pt>
                <c:pt idx="2323">
                  <c:v>1544.999</c:v>
                </c:pt>
                <c:pt idx="2324">
                  <c:v>1544.999</c:v>
                </c:pt>
                <c:pt idx="2325">
                  <c:v>1544.999</c:v>
                </c:pt>
                <c:pt idx="2326">
                  <c:v>1544.999</c:v>
                </c:pt>
                <c:pt idx="2327">
                  <c:v>1546.999</c:v>
                </c:pt>
                <c:pt idx="2328">
                  <c:v>1546.999</c:v>
                </c:pt>
                <c:pt idx="2329">
                  <c:v>1546.999</c:v>
                </c:pt>
                <c:pt idx="2330">
                  <c:v>1546.999</c:v>
                </c:pt>
                <c:pt idx="2331">
                  <c:v>1546.999</c:v>
                </c:pt>
                <c:pt idx="2332">
                  <c:v>1546.999</c:v>
                </c:pt>
                <c:pt idx="2333">
                  <c:v>1547.999</c:v>
                </c:pt>
                <c:pt idx="2334">
                  <c:v>1547.999</c:v>
                </c:pt>
                <c:pt idx="2335">
                  <c:v>1547.999</c:v>
                </c:pt>
                <c:pt idx="2336">
                  <c:v>1547.999</c:v>
                </c:pt>
                <c:pt idx="2337">
                  <c:v>1547.999</c:v>
                </c:pt>
                <c:pt idx="2338">
                  <c:v>1547.999</c:v>
                </c:pt>
                <c:pt idx="2339">
                  <c:v>1547.999</c:v>
                </c:pt>
                <c:pt idx="2340">
                  <c:v>1548.999</c:v>
                </c:pt>
                <c:pt idx="2341">
                  <c:v>1548.999</c:v>
                </c:pt>
                <c:pt idx="2342">
                  <c:v>1548.999</c:v>
                </c:pt>
                <c:pt idx="2343">
                  <c:v>1548.999</c:v>
                </c:pt>
                <c:pt idx="2344">
                  <c:v>1549.999</c:v>
                </c:pt>
                <c:pt idx="2345">
                  <c:v>1549.999</c:v>
                </c:pt>
                <c:pt idx="2346">
                  <c:v>1549.999</c:v>
                </c:pt>
                <c:pt idx="2347">
                  <c:v>1549.999</c:v>
                </c:pt>
                <c:pt idx="2348">
                  <c:v>1549.999</c:v>
                </c:pt>
                <c:pt idx="2349">
                  <c:v>1551.999</c:v>
                </c:pt>
                <c:pt idx="2350">
                  <c:v>1551.999</c:v>
                </c:pt>
                <c:pt idx="2351">
                  <c:v>1551.999</c:v>
                </c:pt>
                <c:pt idx="2352">
                  <c:v>1551.999</c:v>
                </c:pt>
                <c:pt idx="2353">
                  <c:v>1551.999</c:v>
                </c:pt>
                <c:pt idx="2354">
                  <c:v>1551.999</c:v>
                </c:pt>
                <c:pt idx="2355">
                  <c:v>1552.999</c:v>
                </c:pt>
                <c:pt idx="2356">
                  <c:v>1552.999</c:v>
                </c:pt>
                <c:pt idx="2357">
                  <c:v>1552.999</c:v>
                </c:pt>
                <c:pt idx="2358">
                  <c:v>1552.999</c:v>
                </c:pt>
                <c:pt idx="2359">
                  <c:v>1552.999</c:v>
                </c:pt>
                <c:pt idx="2360">
                  <c:v>1552.999</c:v>
                </c:pt>
                <c:pt idx="2361">
                  <c:v>1553.999</c:v>
                </c:pt>
                <c:pt idx="2362">
                  <c:v>1553.999</c:v>
                </c:pt>
                <c:pt idx="2363">
                  <c:v>1553.999</c:v>
                </c:pt>
                <c:pt idx="2364">
                  <c:v>1553.999</c:v>
                </c:pt>
                <c:pt idx="2365">
                  <c:v>1553.999</c:v>
                </c:pt>
                <c:pt idx="2366">
                  <c:v>1554.999</c:v>
                </c:pt>
                <c:pt idx="2367">
                  <c:v>1554.999</c:v>
                </c:pt>
                <c:pt idx="2368">
                  <c:v>1554.999</c:v>
                </c:pt>
                <c:pt idx="2369">
                  <c:v>1554.999</c:v>
                </c:pt>
                <c:pt idx="2370">
                  <c:v>1556.999</c:v>
                </c:pt>
                <c:pt idx="2371">
                  <c:v>1556.999</c:v>
                </c:pt>
                <c:pt idx="2372">
                  <c:v>1556.999</c:v>
                </c:pt>
                <c:pt idx="2373">
                  <c:v>1556.999</c:v>
                </c:pt>
                <c:pt idx="2374">
                  <c:v>1556.999</c:v>
                </c:pt>
                <c:pt idx="2375">
                  <c:v>1556.999</c:v>
                </c:pt>
                <c:pt idx="2376">
                  <c:v>1557.999</c:v>
                </c:pt>
                <c:pt idx="2377">
                  <c:v>1557.999</c:v>
                </c:pt>
                <c:pt idx="2378">
                  <c:v>1557.999</c:v>
                </c:pt>
                <c:pt idx="2379">
                  <c:v>1557.999</c:v>
                </c:pt>
                <c:pt idx="2380">
                  <c:v>1557.999</c:v>
                </c:pt>
                <c:pt idx="2381">
                  <c:v>1557.999</c:v>
                </c:pt>
                <c:pt idx="2382">
                  <c:v>1557.999</c:v>
                </c:pt>
                <c:pt idx="2383">
                  <c:v>1558.999</c:v>
                </c:pt>
                <c:pt idx="2384">
                  <c:v>1558.999</c:v>
                </c:pt>
                <c:pt idx="2385">
                  <c:v>1558.999</c:v>
                </c:pt>
                <c:pt idx="2386">
                  <c:v>1558.999</c:v>
                </c:pt>
                <c:pt idx="2387">
                  <c:v>1559.999</c:v>
                </c:pt>
                <c:pt idx="2388">
                  <c:v>1559.999</c:v>
                </c:pt>
                <c:pt idx="2389">
                  <c:v>1559.999</c:v>
                </c:pt>
                <c:pt idx="2390">
                  <c:v>1559.999</c:v>
                </c:pt>
                <c:pt idx="2391">
                  <c:v>1561.999</c:v>
                </c:pt>
                <c:pt idx="2392">
                  <c:v>1561.999</c:v>
                </c:pt>
                <c:pt idx="2393">
                  <c:v>1561.999</c:v>
                </c:pt>
                <c:pt idx="2394">
                  <c:v>1561.999</c:v>
                </c:pt>
                <c:pt idx="2395">
                  <c:v>1561.999</c:v>
                </c:pt>
                <c:pt idx="2396">
                  <c:v>1561.999</c:v>
                </c:pt>
                <c:pt idx="2397">
                  <c:v>1562.999</c:v>
                </c:pt>
                <c:pt idx="2398">
                  <c:v>1562.999</c:v>
                </c:pt>
                <c:pt idx="2399">
                  <c:v>1562.999</c:v>
                </c:pt>
                <c:pt idx="2400">
                  <c:v>1562.999</c:v>
                </c:pt>
                <c:pt idx="2401">
                  <c:v>1562.999</c:v>
                </c:pt>
                <c:pt idx="2402">
                  <c:v>1562.999</c:v>
                </c:pt>
                <c:pt idx="2403">
                  <c:v>1562.999</c:v>
                </c:pt>
                <c:pt idx="2404">
                  <c:v>1563.999</c:v>
                </c:pt>
                <c:pt idx="2405">
                  <c:v>1563.999</c:v>
                </c:pt>
                <c:pt idx="2406">
                  <c:v>1563.999</c:v>
                </c:pt>
                <c:pt idx="2407">
                  <c:v>1563.999</c:v>
                </c:pt>
                <c:pt idx="2408">
                  <c:v>1563.999</c:v>
                </c:pt>
                <c:pt idx="2409">
                  <c:v>1564.999</c:v>
                </c:pt>
                <c:pt idx="2410">
                  <c:v>1564.999</c:v>
                </c:pt>
                <c:pt idx="2411">
                  <c:v>1564.999</c:v>
                </c:pt>
                <c:pt idx="2412">
                  <c:v>1564.999</c:v>
                </c:pt>
                <c:pt idx="2413">
                  <c:v>1566.999</c:v>
                </c:pt>
                <c:pt idx="2414">
                  <c:v>1566.999</c:v>
                </c:pt>
                <c:pt idx="2415">
                  <c:v>1566.999</c:v>
                </c:pt>
                <c:pt idx="2416">
                  <c:v>1566.999</c:v>
                </c:pt>
                <c:pt idx="2417">
                  <c:v>1566.999</c:v>
                </c:pt>
                <c:pt idx="2418">
                  <c:v>1566.999</c:v>
                </c:pt>
                <c:pt idx="2419">
                  <c:v>1567.999</c:v>
                </c:pt>
                <c:pt idx="2420">
                  <c:v>1567.999</c:v>
                </c:pt>
                <c:pt idx="2421">
                  <c:v>1567.999</c:v>
                </c:pt>
                <c:pt idx="2422">
                  <c:v>1567.999</c:v>
                </c:pt>
                <c:pt idx="2423">
                  <c:v>1567.999</c:v>
                </c:pt>
                <c:pt idx="2424">
                  <c:v>1567.999</c:v>
                </c:pt>
                <c:pt idx="2425">
                  <c:v>1567.999</c:v>
                </c:pt>
                <c:pt idx="2426">
                  <c:v>1568.999</c:v>
                </c:pt>
                <c:pt idx="2427">
                  <c:v>1568.999</c:v>
                </c:pt>
                <c:pt idx="2428">
                  <c:v>1568.999</c:v>
                </c:pt>
                <c:pt idx="2429">
                  <c:v>1568.999</c:v>
                </c:pt>
                <c:pt idx="2430">
                  <c:v>1569.999</c:v>
                </c:pt>
                <c:pt idx="2431">
                  <c:v>1569.999</c:v>
                </c:pt>
                <c:pt idx="2432">
                  <c:v>1569.999</c:v>
                </c:pt>
                <c:pt idx="2433">
                  <c:v>1569.999</c:v>
                </c:pt>
                <c:pt idx="2434">
                  <c:v>1571.999</c:v>
                </c:pt>
                <c:pt idx="2435">
                  <c:v>1571.999</c:v>
                </c:pt>
                <c:pt idx="2436">
                  <c:v>1571.999</c:v>
                </c:pt>
                <c:pt idx="2437">
                  <c:v>1571.999</c:v>
                </c:pt>
                <c:pt idx="2438">
                  <c:v>1571.999</c:v>
                </c:pt>
                <c:pt idx="2439">
                  <c:v>1571.999</c:v>
                </c:pt>
                <c:pt idx="2440">
                  <c:v>1572.999</c:v>
                </c:pt>
                <c:pt idx="2441">
                  <c:v>1572.999</c:v>
                </c:pt>
                <c:pt idx="2442">
                  <c:v>1572.999</c:v>
                </c:pt>
                <c:pt idx="2443">
                  <c:v>1572.999</c:v>
                </c:pt>
                <c:pt idx="2444">
                  <c:v>1572.999</c:v>
                </c:pt>
                <c:pt idx="2445">
                  <c:v>1572.999</c:v>
                </c:pt>
                <c:pt idx="2446">
                  <c:v>1572.999</c:v>
                </c:pt>
                <c:pt idx="2447">
                  <c:v>1573.999</c:v>
                </c:pt>
                <c:pt idx="2448">
                  <c:v>1573.999</c:v>
                </c:pt>
                <c:pt idx="2449">
                  <c:v>1573.999</c:v>
                </c:pt>
                <c:pt idx="2450">
                  <c:v>1573.999</c:v>
                </c:pt>
                <c:pt idx="2451">
                  <c:v>1574.999</c:v>
                </c:pt>
                <c:pt idx="2452">
                  <c:v>1574.999</c:v>
                </c:pt>
                <c:pt idx="2453">
                  <c:v>1574.999</c:v>
                </c:pt>
                <c:pt idx="2454">
                  <c:v>1574.999</c:v>
                </c:pt>
                <c:pt idx="2455">
                  <c:v>1574.999</c:v>
                </c:pt>
                <c:pt idx="2456">
                  <c:v>1576.999</c:v>
                </c:pt>
                <c:pt idx="2457">
                  <c:v>1576.999</c:v>
                </c:pt>
                <c:pt idx="2458">
                  <c:v>1576.999</c:v>
                </c:pt>
                <c:pt idx="2459">
                  <c:v>1576.999</c:v>
                </c:pt>
                <c:pt idx="2460">
                  <c:v>1576.999</c:v>
                </c:pt>
                <c:pt idx="2461">
                  <c:v>1576.999</c:v>
                </c:pt>
                <c:pt idx="2462">
                  <c:v>1577.999</c:v>
                </c:pt>
                <c:pt idx="2463">
                  <c:v>1577.999</c:v>
                </c:pt>
                <c:pt idx="2464">
                  <c:v>1577.999</c:v>
                </c:pt>
                <c:pt idx="2465">
                  <c:v>1577.999</c:v>
                </c:pt>
                <c:pt idx="2466">
                  <c:v>1577.999</c:v>
                </c:pt>
                <c:pt idx="2467">
                  <c:v>1577.999</c:v>
                </c:pt>
                <c:pt idx="2468">
                  <c:v>1578.999</c:v>
                </c:pt>
                <c:pt idx="2469">
                  <c:v>1578.999</c:v>
                </c:pt>
                <c:pt idx="2470">
                  <c:v>1578.999</c:v>
                </c:pt>
                <c:pt idx="2471">
                  <c:v>1578.999</c:v>
                </c:pt>
                <c:pt idx="2472">
                  <c:v>1578.999</c:v>
                </c:pt>
                <c:pt idx="2473">
                  <c:v>1579.999</c:v>
                </c:pt>
                <c:pt idx="2474">
                  <c:v>1579.999</c:v>
                </c:pt>
                <c:pt idx="2475">
                  <c:v>1579.999</c:v>
                </c:pt>
                <c:pt idx="2476">
                  <c:v>1579.999</c:v>
                </c:pt>
                <c:pt idx="2477">
                  <c:v>1581.999</c:v>
                </c:pt>
                <c:pt idx="2478">
                  <c:v>1581.999</c:v>
                </c:pt>
                <c:pt idx="2479">
                  <c:v>1581.999</c:v>
                </c:pt>
                <c:pt idx="2480">
                  <c:v>1581.999</c:v>
                </c:pt>
                <c:pt idx="2481">
                  <c:v>1581.999</c:v>
                </c:pt>
                <c:pt idx="2482">
                  <c:v>1581.999</c:v>
                </c:pt>
                <c:pt idx="2483">
                  <c:v>1582.999</c:v>
                </c:pt>
                <c:pt idx="2484">
                  <c:v>1582.999</c:v>
                </c:pt>
                <c:pt idx="2485">
                  <c:v>1582.999</c:v>
                </c:pt>
                <c:pt idx="2486">
                  <c:v>1582.999</c:v>
                </c:pt>
                <c:pt idx="2487">
                  <c:v>1582.999</c:v>
                </c:pt>
                <c:pt idx="2488">
                  <c:v>1582.999</c:v>
                </c:pt>
                <c:pt idx="2489">
                  <c:v>1582.999</c:v>
                </c:pt>
                <c:pt idx="2490">
                  <c:v>1583.999</c:v>
                </c:pt>
                <c:pt idx="2491">
                  <c:v>1583.999</c:v>
                </c:pt>
                <c:pt idx="2492">
                  <c:v>1583.999</c:v>
                </c:pt>
                <c:pt idx="2493">
                  <c:v>1583.999</c:v>
                </c:pt>
                <c:pt idx="2494">
                  <c:v>1584.999</c:v>
                </c:pt>
                <c:pt idx="2495">
                  <c:v>1584.999</c:v>
                </c:pt>
                <c:pt idx="2496">
                  <c:v>1584.999</c:v>
                </c:pt>
                <c:pt idx="2497">
                  <c:v>1584.999</c:v>
                </c:pt>
                <c:pt idx="2498">
                  <c:v>1586.999</c:v>
                </c:pt>
                <c:pt idx="2499">
                  <c:v>1586.999</c:v>
                </c:pt>
                <c:pt idx="2500">
                  <c:v>1586.999</c:v>
                </c:pt>
                <c:pt idx="2501">
                  <c:v>1586.999</c:v>
                </c:pt>
                <c:pt idx="2502">
                  <c:v>1586.999</c:v>
                </c:pt>
                <c:pt idx="2503">
                  <c:v>1586.999</c:v>
                </c:pt>
                <c:pt idx="2504">
                  <c:v>1587.999</c:v>
                </c:pt>
                <c:pt idx="2505">
                  <c:v>1587.999</c:v>
                </c:pt>
                <c:pt idx="2506">
                  <c:v>1587.999</c:v>
                </c:pt>
                <c:pt idx="2507">
                  <c:v>1587.999</c:v>
                </c:pt>
                <c:pt idx="2508">
                  <c:v>1587.999</c:v>
                </c:pt>
                <c:pt idx="2509">
                  <c:v>1587.999</c:v>
                </c:pt>
                <c:pt idx="2510">
                  <c:v>1587.999</c:v>
                </c:pt>
                <c:pt idx="2511">
                  <c:v>1588.999</c:v>
                </c:pt>
                <c:pt idx="2512">
                  <c:v>1588.999</c:v>
                </c:pt>
                <c:pt idx="2513">
                  <c:v>1588.999</c:v>
                </c:pt>
                <c:pt idx="2514">
                  <c:v>1588.999</c:v>
                </c:pt>
                <c:pt idx="2515">
                  <c:v>1588.999</c:v>
                </c:pt>
                <c:pt idx="2516">
                  <c:v>1589.999</c:v>
                </c:pt>
                <c:pt idx="2517">
                  <c:v>1589.999</c:v>
                </c:pt>
                <c:pt idx="2518">
                  <c:v>1589.999</c:v>
                </c:pt>
                <c:pt idx="2519">
                  <c:v>1589.999</c:v>
                </c:pt>
                <c:pt idx="2520">
                  <c:v>1591.999</c:v>
                </c:pt>
                <c:pt idx="2521">
                  <c:v>1591.999</c:v>
                </c:pt>
                <c:pt idx="2522">
                  <c:v>1591.999</c:v>
                </c:pt>
                <c:pt idx="2523">
                  <c:v>1591.999</c:v>
                </c:pt>
                <c:pt idx="2524">
                  <c:v>1591.999</c:v>
                </c:pt>
                <c:pt idx="2525">
                  <c:v>1591.999</c:v>
                </c:pt>
                <c:pt idx="2526">
                  <c:v>1592.999</c:v>
                </c:pt>
                <c:pt idx="2527">
                  <c:v>1592.999</c:v>
                </c:pt>
                <c:pt idx="2528">
                  <c:v>1592.999</c:v>
                </c:pt>
                <c:pt idx="2529">
                  <c:v>1592.999</c:v>
                </c:pt>
                <c:pt idx="2530">
                  <c:v>1592.999</c:v>
                </c:pt>
                <c:pt idx="2531">
                  <c:v>1592.999</c:v>
                </c:pt>
                <c:pt idx="2532">
                  <c:v>1592.999</c:v>
                </c:pt>
                <c:pt idx="2533">
                  <c:v>1593.999</c:v>
                </c:pt>
                <c:pt idx="2534">
                  <c:v>1593.999</c:v>
                </c:pt>
                <c:pt idx="2535">
                  <c:v>1593.999</c:v>
                </c:pt>
                <c:pt idx="2536">
                  <c:v>1593.999</c:v>
                </c:pt>
                <c:pt idx="2537">
                  <c:v>1594.999</c:v>
                </c:pt>
                <c:pt idx="2538">
                  <c:v>1594.999</c:v>
                </c:pt>
                <c:pt idx="2539">
                  <c:v>1594.999</c:v>
                </c:pt>
                <c:pt idx="2540">
                  <c:v>1594.999</c:v>
                </c:pt>
                <c:pt idx="2541">
                  <c:v>1596.999</c:v>
                </c:pt>
                <c:pt idx="2542">
                  <c:v>1596.999</c:v>
                </c:pt>
                <c:pt idx="2543">
                  <c:v>1596.999</c:v>
                </c:pt>
                <c:pt idx="2544">
                  <c:v>1596.999</c:v>
                </c:pt>
                <c:pt idx="2545">
                  <c:v>1596.999</c:v>
                </c:pt>
                <c:pt idx="2546">
                  <c:v>1596.999</c:v>
                </c:pt>
                <c:pt idx="2547">
                  <c:v>1597.999</c:v>
                </c:pt>
                <c:pt idx="2548">
                  <c:v>1597.999</c:v>
                </c:pt>
                <c:pt idx="2549">
                  <c:v>1597.999</c:v>
                </c:pt>
                <c:pt idx="2550">
                  <c:v>1597.999</c:v>
                </c:pt>
                <c:pt idx="2551">
                  <c:v>1597.999</c:v>
                </c:pt>
                <c:pt idx="2552">
                  <c:v>1597.999</c:v>
                </c:pt>
                <c:pt idx="2553">
                  <c:v>1597.999</c:v>
                </c:pt>
                <c:pt idx="2554">
                  <c:v>1598.999</c:v>
                </c:pt>
                <c:pt idx="2555">
                  <c:v>1598.999</c:v>
                </c:pt>
                <c:pt idx="2556">
                  <c:v>1598.999</c:v>
                </c:pt>
                <c:pt idx="2557">
                  <c:v>1598.999</c:v>
                </c:pt>
                <c:pt idx="2558">
                  <c:v>1599.999</c:v>
                </c:pt>
                <c:pt idx="2559">
                  <c:v>1599.999</c:v>
                </c:pt>
                <c:pt idx="2560">
                  <c:v>1599.999</c:v>
                </c:pt>
                <c:pt idx="2561">
                  <c:v>1599.999</c:v>
                </c:pt>
                <c:pt idx="2562">
                  <c:v>1599.999</c:v>
                </c:pt>
                <c:pt idx="2563">
                  <c:v>1601.999</c:v>
                </c:pt>
                <c:pt idx="2564">
                  <c:v>1601.999</c:v>
                </c:pt>
                <c:pt idx="2565">
                  <c:v>1601.999</c:v>
                </c:pt>
                <c:pt idx="2566">
                  <c:v>1601.999</c:v>
                </c:pt>
                <c:pt idx="2567">
                  <c:v>1601.999</c:v>
                </c:pt>
                <c:pt idx="2568">
                  <c:v>1601.999</c:v>
                </c:pt>
                <c:pt idx="2569">
                  <c:v>1602.999</c:v>
                </c:pt>
                <c:pt idx="2570">
                  <c:v>1602.999</c:v>
                </c:pt>
                <c:pt idx="2571">
                  <c:v>1602.999</c:v>
                </c:pt>
                <c:pt idx="2572">
                  <c:v>1602.999</c:v>
                </c:pt>
                <c:pt idx="2573">
                  <c:v>1602.999</c:v>
                </c:pt>
                <c:pt idx="2574">
                  <c:v>1602.999</c:v>
                </c:pt>
                <c:pt idx="2575">
                  <c:v>1603.999</c:v>
                </c:pt>
                <c:pt idx="2576">
                  <c:v>1603.999</c:v>
                </c:pt>
                <c:pt idx="2577">
                  <c:v>1603.999</c:v>
                </c:pt>
                <c:pt idx="2578">
                  <c:v>1603.999</c:v>
                </c:pt>
                <c:pt idx="2579">
                  <c:v>1603.999</c:v>
                </c:pt>
                <c:pt idx="2580">
                  <c:v>1604.999</c:v>
                </c:pt>
                <c:pt idx="2581">
                  <c:v>1604.999</c:v>
                </c:pt>
                <c:pt idx="2582">
                  <c:v>1604.999</c:v>
                </c:pt>
                <c:pt idx="2583">
                  <c:v>1604.999</c:v>
                </c:pt>
                <c:pt idx="2584">
                  <c:v>1606.999</c:v>
                </c:pt>
                <c:pt idx="2585">
                  <c:v>1606.999</c:v>
                </c:pt>
                <c:pt idx="2586">
                  <c:v>1606.999</c:v>
                </c:pt>
                <c:pt idx="2587">
                  <c:v>1606.999</c:v>
                </c:pt>
                <c:pt idx="2588">
                  <c:v>1606.999</c:v>
                </c:pt>
                <c:pt idx="2589">
                  <c:v>1606.999</c:v>
                </c:pt>
                <c:pt idx="2590">
                  <c:v>1607.999</c:v>
                </c:pt>
                <c:pt idx="2591">
                  <c:v>1607.999</c:v>
                </c:pt>
                <c:pt idx="2592">
                  <c:v>1607.999</c:v>
                </c:pt>
                <c:pt idx="2593">
                  <c:v>1607.999</c:v>
                </c:pt>
                <c:pt idx="2594">
                  <c:v>1607.999</c:v>
                </c:pt>
                <c:pt idx="2595">
                  <c:v>1607.999</c:v>
                </c:pt>
                <c:pt idx="2596">
                  <c:v>1607.999</c:v>
                </c:pt>
                <c:pt idx="2597">
                  <c:v>1608.999</c:v>
                </c:pt>
                <c:pt idx="2598">
                  <c:v>1608.999</c:v>
                </c:pt>
                <c:pt idx="2599">
                  <c:v>1608.999</c:v>
                </c:pt>
                <c:pt idx="2600">
                  <c:v>1608.999</c:v>
                </c:pt>
                <c:pt idx="2601">
                  <c:v>1609.999</c:v>
                </c:pt>
                <c:pt idx="2602">
                  <c:v>1609.999</c:v>
                </c:pt>
                <c:pt idx="2603">
                  <c:v>1609.999</c:v>
                </c:pt>
                <c:pt idx="2604">
                  <c:v>1609.999</c:v>
                </c:pt>
                <c:pt idx="2605">
                  <c:v>1611.999</c:v>
                </c:pt>
                <c:pt idx="2606">
                  <c:v>1611.999</c:v>
                </c:pt>
                <c:pt idx="2607">
                  <c:v>1611.999</c:v>
                </c:pt>
                <c:pt idx="2608">
                  <c:v>1611.999</c:v>
                </c:pt>
                <c:pt idx="2609">
                  <c:v>1611.999</c:v>
                </c:pt>
                <c:pt idx="2610">
                  <c:v>1611.999</c:v>
                </c:pt>
                <c:pt idx="2611">
                  <c:v>1612.999</c:v>
                </c:pt>
                <c:pt idx="2612">
                  <c:v>1612.999</c:v>
                </c:pt>
                <c:pt idx="2613">
                  <c:v>1612.999</c:v>
                </c:pt>
                <c:pt idx="2614">
                  <c:v>1612.999</c:v>
                </c:pt>
                <c:pt idx="2615">
                  <c:v>1612.999</c:v>
                </c:pt>
                <c:pt idx="2616">
                  <c:v>1612.999</c:v>
                </c:pt>
                <c:pt idx="2617">
                  <c:v>1612.999</c:v>
                </c:pt>
                <c:pt idx="2618">
                  <c:v>1613.999</c:v>
                </c:pt>
                <c:pt idx="2619">
                  <c:v>1613.999</c:v>
                </c:pt>
                <c:pt idx="2620">
                  <c:v>1613.999</c:v>
                </c:pt>
                <c:pt idx="2621">
                  <c:v>1613.999</c:v>
                </c:pt>
                <c:pt idx="2622">
                  <c:v>1613.999</c:v>
                </c:pt>
                <c:pt idx="2623">
                  <c:v>1614.999</c:v>
                </c:pt>
                <c:pt idx="2624">
                  <c:v>1614.999</c:v>
                </c:pt>
                <c:pt idx="2625">
                  <c:v>1614.999</c:v>
                </c:pt>
                <c:pt idx="2626">
                  <c:v>1614.999</c:v>
                </c:pt>
                <c:pt idx="2627">
                  <c:v>1616.999</c:v>
                </c:pt>
                <c:pt idx="2628">
                  <c:v>1616.999</c:v>
                </c:pt>
                <c:pt idx="2629">
                  <c:v>1616.999</c:v>
                </c:pt>
                <c:pt idx="2630">
                  <c:v>1616.999</c:v>
                </c:pt>
                <c:pt idx="2631">
                  <c:v>1616.999</c:v>
                </c:pt>
                <c:pt idx="2632">
                  <c:v>1616.999</c:v>
                </c:pt>
                <c:pt idx="2633">
                  <c:v>1617.999</c:v>
                </c:pt>
                <c:pt idx="2634">
                  <c:v>1617.999</c:v>
                </c:pt>
                <c:pt idx="2635">
                  <c:v>1617.999</c:v>
                </c:pt>
                <c:pt idx="2636">
                  <c:v>1617.999</c:v>
                </c:pt>
                <c:pt idx="2637">
                  <c:v>1617.999</c:v>
                </c:pt>
                <c:pt idx="2638">
                  <c:v>1617.999</c:v>
                </c:pt>
                <c:pt idx="2639">
                  <c:v>1617.999</c:v>
                </c:pt>
                <c:pt idx="2640">
                  <c:v>1618.999</c:v>
                </c:pt>
                <c:pt idx="2641">
                  <c:v>1618.999</c:v>
                </c:pt>
                <c:pt idx="2642">
                  <c:v>1618.999</c:v>
                </c:pt>
                <c:pt idx="2643">
                  <c:v>1618.999</c:v>
                </c:pt>
                <c:pt idx="2644">
                  <c:v>1619.999</c:v>
                </c:pt>
                <c:pt idx="2645">
                  <c:v>1619.999</c:v>
                </c:pt>
                <c:pt idx="2646">
                  <c:v>1619.999</c:v>
                </c:pt>
                <c:pt idx="2647">
                  <c:v>1619.999</c:v>
                </c:pt>
                <c:pt idx="2648">
                  <c:v>1621.999</c:v>
                </c:pt>
                <c:pt idx="2649">
                  <c:v>1621.999</c:v>
                </c:pt>
                <c:pt idx="2650">
                  <c:v>1621.999</c:v>
                </c:pt>
                <c:pt idx="2651">
                  <c:v>1621.999</c:v>
                </c:pt>
                <c:pt idx="2652">
                  <c:v>1621.999</c:v>
                </c:pt>
                <c:pt idx="2653">
                  <c:v>1621.999</c:v>
                </c:pt>
                <c:pt idx="2654">
                  <c:v>1622.999</c:v>
                </c:pt>
                <c:pt idx="2655">
                  <c:v>1622.999</c:v>
                </c:pt>
                <c:pt idx="2656">
                  <c:v>1622.999</c:v>
                </c:pt>
                <c:pt idx="2657">
                  <c:v>1622.999</c:v>
                </c:pt>
                <c:pt idx="2658">
                  <c:v>1622.999</c:v>
                </c:pt>
                <c:pt idx="2659">
                  <c:v>1622.999</c:v>
                </c:pt>
                <c:pt idx="2660">
                  <c:v>1622.999</c:v>
                </c:pt>
                <c:pt idx="2661">
                  <c:v>1623.999</c:v>
                </c:pt>
                <c:pt idx="2662">
                  <c:v>1623.999</c:v>
                </c:pt>
                <c:pt idx="2663">
                  <c:v>1623.999</c:v>
                </c:pt>
                <c:pt idx="2664">
                  <c:v>1623.999</c:v>
                </c:pt>
                <c:pt idx="2665">
                  <c:v>1624.999</c:v>
                </c:pt>
                <c:pt idx="2666">
                  <c:v>1624.999</c:v>
                </c:pt>
                <c:pt idx="2667">
                  <c:v>1624.999</c:v>
                </c:pt>
                <c:pt idx="2668">
                  <c:v>1624.999</c:v>
                </c:pt>
                <c:pt idx="2669">
                  <c:v>1624.999</c:v>
                </c:pt>
                <c:pt idx="2670">
                  <c:v>1626.999</c:v>
                </c:pt>
                <c:pt idx="2671">
                  <c:v>1626.999</c:v>
                </c:pt>
                <c:pt idx="2672">
                  <c:v>1626.999</c:v>
                </c:pt>
                <c:pt idx="2673">
                  <c:v>1626.999</c:v>
                </c:pt>
                <c:pt idx="2674">
                  <c:v>1626.999</c:v>
                </c:pt>
                <c:pt idx="2675">
                  <c:v>1626.999</c:v>
                </c:pt>
                <c:pt idx="2676">
                  <c:v>1627.999</c:v>
                </c:pt>
                <c:pt idx="2677">
                  <c:v>1627.999</c:v>
                </c:pt>
                <c:pt idx="2678">
                  <c:v>1627.999</c:v>
                </c:pt>
                <c:pt idx="2679">
                  <c:v>1627.999</c:v>
                </c:pt>
                <c:pt idx="2680">
                  <c:v>1627.999</c:v>
                </c:pt>
                <c:pt idx="2681">
                  <c:v>1627.999</c:v>
                </c:pt>
                <c:pt idx="2682">
                  <c:v>1627.999</c:v>
                </c:pt>
                <c:pt idx="2683">
                  <c:v>1628.999</c:v>
                </c:pt>
                <c:pt idx="2684">
                  <c:v>1628.999</c:v>
                </c:pt>
                <c:pt idx="2685">
                  <c:v>1628.999</c:v>
                </c:pt>
                <c:pt idx="2686">
                  <c:v>1628.999</c:v>
                </c:pt>
                <c:pt idx="2687">
                  <c:v>1629.999</c:v>
                </c:pt>
                <c:pt idx="2688">
                  <c:v>1629.999</c:v>
                </c:pt>
                <c:pt idx="2689">
                  <c:v>1629.999</c:v>
                </c:pt>
                <c:pt idx="2690">
                  <c:v>1629.999</c:v>
                </c:pt>
                <c:pt idx="2691">
                  <c:v>1631.999</c:v>
                </c:pt>
                <c:pt idx="2692">
                  <c:v>1631.999</c:v>
                </c:pt>
                <c:pt idx="2693">
                  <c:v>1631.999</c:v>
                </c:pt>
                <c:pt idx="2694">
                  <c:v>1631.999</c:v>
                </c:pt>
                <c:pt idx="2695">
                  <c:v>1631.999</c:v>
                </c:pt>
                <c:pt idx="2696">
                  <c:v>1631.999</c:v>
                </c:pt>
                <c:pt idx="2697">
                  <c:v>1632.999</c:v>
                </c:pt>
                <c:pt idx="2698">
                  <c:v>1632.999</c:v>
                </c:pt>
                <c:pt idx="2699">
                  <c:v>1632.999</c:v>
                </c:pt>
                <c:pt idx="2700">
                  <c:v>1632.999</c:v>
                </c:pt>
                <c:pt idx="2701">
                  <c:v>1632.999</c:v>
                </c:pt>
                <c:pt idx="2702">
                  <c:v>1632.999</c:v>
                </c:pt>
                <c:pt idx="2703">
                  <c:v>1632.999</c:v>
                </c:pt>
                <c:pt idx="2704">
                  <c:v>1633.999</c:v>
                </c:pt>
                <c:pt idx="2705">
                  <c:v>1633.999</c:v>
                </c:pt>
                <c:pt idx="2706">
                  <c:v>1633.999</c:v>
                </c:pt>
                <c:pt idx="2707">
                  <c:v>1633.999</c:v>
                </c:pt>
                <c:pt idx="2708">
                  <c:v>1634.999</c:v>
                </c:pt>
                <c:pt idx="2709">
                  <c:v>1634.999</c:v>
                </c:pt>
                <c:pt idx="2710">
                  <c:v>1634.999</c:v>
                </c:pt>
                <c:pt idx="2711">
                  <c:v>1634.999</c:v>
                </c:pt>
                <c:pt idx="2712">
                  <c:v>1636.999</c:v>
                </c:pt>
                <c:pt idx="2713">
                  <c:v>1636.999</c:v>
                </c:pt>
                <c:pt idx="2714">
                  <c:v>1636.999</c:v>
                </c:pt>
                <c:pt idx="2715">
                  <c:v>1636.999</c:v>
                </c:pt>
                <c:pt idx="2716">
                  <c:v>1636.999</c:v>
                </c:pt>
                <c:pt idx="2717">
                  <c:v>1636.999</c:v>
                </c:pt>
                <c:pt idx="2718">
                  <c:v>1637.999</c:v>
                </c:pt>
                <c:pt idx="2719">
                  <c:v>1637.999</c:v>
                </c:pt>
                <c:pt idx="2720">
                  <c:v>1637.999</c:v>
                </c:pt>
                <c:pt idx="2721">
                  <c:v>1637.999</c:v>
                </c:pt>
                <c:pt idx="2722">
                  <c:v>1637.999</c:v>
                </c:pt>
                <c:pt idx="2723">
                  <c:v>1637.999</c:v>
                </c:pt>
                <c:pt idx="2724">
                  <c:v>1637.999</c:v>
                </c:pt>
                <c:pt idx="2725">
                  <c:v>1638.999</c:v>
                </c:pt>
                <c:pt idx="2726">
                  <c:v>1638.999</c:v>
                </c:pt>
                <c:pt idx="2727">
                  <c:v>1638.999</c:v>
                </c:pt>
                <c:pt idx="2728">
                  <c:v>1638.999</c:v>
                </c:pt>
                <c:pt idx="2729">
                  <c:v>1638.999</c:v>
                </c:pt>
                <c:pt idx="2730">
                  <c:v>1639.999</c:v>
                </c:pt>
                <c:pt idx="2731">
                  <c:v>1639.999</c:v>
                </c:pt>
                <c:pt idx="2732">
                  <c:v>1639.999</c:v>
                </c:pt>
                <c:pt idx="2733">
                  <c:v>1639.999</c:v>
                </c:pt>
                <c:pt idx="2734">
                  <c:v>1641.999</c:v>
                </c:pt>
                <c:pt idx="2735">
                  <c:v>1641.999</c:v>
                </c:pt>
                <c:pt idx="2736">
                  <c:v>1641.999</c:v>
                </c:pt>
                <c:pt idx="2737">
                  <c:v>1641.999</c:v>
                </c:pt>
                <c:pt idx="2738">
                  <c:v>1641.999</c:v>
                </c:pt>
                <c:pt idx="2739">
                  <c:v>1641.999</c:v>
                </c:pt>
                <c:pt idx="2740">
                  <c:v>1642.999</c:v>
                </c:pt>
                <c:pt idx="2741">
                  <c:v>1642.999</c:v>
                </c:pt>
                <c:pt idx="2742">
                  <c:v>1642.999</c:v>
                </c:pt>
                <c:pt idx="2743">
                  <c:v>1642.999</c:v>
                </c:pt>
                <c:pt idx="2744">
                  <c:v>1642.999</c:v>
                </c:pt>
                <c:pt idx="2745">
                  <c:v>1642.999</c:v>
                </c:pt>
                <c:pt idx="2746">
                  <c:v>1642.999</c:v>
                </c:pt>
                <c:pt idx="2747">
                  <c:v>1643.999</c:v>
                </c:pt>
                <c:pt idx="2748">
                  <c:v>1643.999</c:v>
                </c:pt>
                <c:pt idx="2749">
                  <c:v>1643.999</c:v>
                </c:pt>
                <c:pt idx="2750">
                  <c:v>1643.999</c:v>
                </c:pt>
                <c:pt idx="2751">
                  <c:v>1644.999</c:v>
                </c:pt>
                <c:pt idx="2752">
                  <c:v>1644.999</c:v>
                </c:pt>
                <c:pt idx="2753">
                  <c:v>1644.999</c:v>
                </c:pt>
                <c:pt idx="2754">
                  <c:v>1644.999</c:v>
                </c:pt>
                <c:pt idx="2755">
                  <c:v>1646.999</c:v>
                </c:pt>
                <c:pt idx="2756">
                  <c:v>1646.999</c:v>
                </c:pt>
                <c:pt idx="2757">
                  <c:v>1646.999</c:v>
                </c:pt>
                <c:pt idx="2758">
                  <c:v>1646.999</c:v>
                </c:pt>
                <c:pt idx="2759">
                  <c:v>1646.999</c:v>
                </c:pt>
                <c:pt idx="2760">
                  <c:v>1646.999</c:v>
                </c:pt>
                <c:pt idx="2761">
                  <c:v>1647.999</c:v>
                </c:pt>
                <c:pt idx="2762">
                  <c:v>1647.999</c:v>
                </c:pt>
                <c:pt idx="2763">
                  <c:v>1647.999</c:v>
                </c:pt>
                <c:pt idx="2764">
                  <c:v>1647.999</c:v>
                </c:pt>
                <c:pt idx="2765">
                  <c:v>1647.999</c:v>
                </c:pt>
                <c:pt idx="2766">
                  <c:v>1647.999</c:v>
                </c:pt>
                <c:pt idx="2767">
                  <c:v>1647.999</c:v>
                </c:pt>
                <c:pt idx="2768">
                  <c:v>1648.999</c:v>
                </c:pt>
                <c:pt idx="2769">
                  <c:v>1648.999</c:v>
                </c:pt>
                <c:pt idx="2770">
                  <c:v>1648.999</c:v>
                </c:pt>
                <c:pt idx="2771">
                  <c:v>1648.999</c:v>
                </c:pt>
                <c:pt idx="2772">
                  <c:v>1649.999</c:v>
                </c:pt>
                <c:pt idx="2773">
                  <c:v>1649.999</c:v>
                </c:pt>
                <c:pt idx="2774">
                  <c:v>1649.999</c:v>
                </c:pt>
                <c:pt idx="2775">
                  <c:v>1649.999</c:v>
                </c:pt>
                <c:pt idx="2776">
                  <c:v>1649.999</c:v>
                </c:pt>
                <c:pt idx="2777">
                  <c:v>1651.999</c:v>
                </c:pt>
                <c:pt idx="2778">
                  <c:v>1651.999</c:v>
                </c:pt>
                <c:pt idx="2779">
                  <c:v>1651.999</c:v>
                </c:pt>
                <c:pt idx="2780">
                  <c:v>1651.999</c:v>
                </c:pt>
                <c:pt idx="2781">
                  <c:v>1651.999</c:v>
                </c:pt>
                <c:pt idx="2782">
                  <c:v>1651.999</c:v>
                </c:pt>
                <c:pt idx="2783">
                  <c:v>1652.999</c:v>
                </c:pt>
                <c:pt idx="2784">
                  <c:v>1652.999</c:v>
                </c:pt>
                <c:pt idx="2785">
                  <c:v>1652.999</c:v>
                </c:pt>
                <c:pt idx="2786">
                  <c:v>1652.999</c:v>
                </c:pt>
                <c:pt idx="2787">
                  <c:v>1652.999</c:v>
                </c:pt>
                <c:pt idx="2788">
                  <c:v>1652.999</c:v>
                </c:pt>
                <c:pt idx="2789">
                  <c:v>1652.999</c:v>
                </c:pt>
                <c:pt idx="2790">
                  <c:v>1653.999</c:v>
                </c:pt>
                <c:pt idx="2791">
                  <c:v>1653.999</c:v>
                </c:pt>
                <c:pt idx="2792">
                  <c:v>1653.999</c:v>
                </c:pt>
                <c:pt idx="2793">
                  <c:v>1653.999</c:v>
                </c:pt>
                <c:pt idx="2794">
                  <c:v>1654.999</c:v>
                </c:pt>
                <c:pt idx="2795">
                  <c:v>1654.999</c:v>
                </c:pt>
                <c:pt idx="2796">
                  <c:v>1654.999</c:v>
                </c:pt>
                <c:pt idx="2797">
                  <c:v>1654.999</c:v>
                </c:pt>
                <c:pt idx="2798">
                  <c:v>1656.999</c:v>
                </c:pt>
                <c:pt idx="2799">
                  <c:v>1656.999</c:v>
                </c:pt>
                <c:pt idx="2800">
                  <c:v>1656.999</c:v>
                </c:pt>
                <c:pt idx="2801">
                  <c:v>1656.999</c:v>
                </c:pt>
                <c:pt idx="2802">
                  <c:v>1656.999</c:v>
                </c:pt>
                <c:pt idx="2803">
                  <c:v>1656.999</c:v>
                </c:pt>
                <c:pt idx="2804">
                  <c:v>1657.999</c:v>
                </c:pt>
                <c:pt idx="2805">
                  <c:v>1657.999</c:v>
                </c:pt>
                <c:pt idx="2806">
                  <c:v>1657.999</c:v>
                </c:pt>
                <c:pt idx="2807">
                  <c:v>1657.999</c:v>
                </c:pt>
                <c:pt idx="2808">
                  <c:v>1657.999</c:v>
                </c:pt>
                <c:pt idx="2809">
                  <c:v>1657.999</c:v>
                </c:pt>
                <c:pt idx="2810">
                  <c:v>1657.999</c:v>
                </c:pt>
                <c:pt idx="2811">
                  <c:v>1658.999</c:v>
                </c:pt>
                <c:pt idx="2812">
                  <c:v>1658.999</c:v>
                </c:pt>
                <c:pt idx="2813">
                  <c:v>1658.999</c:v>
                </c:pt>
                <c:pt idx="2814">
                  <c:v>1658.999</c:v>
                </c:pt>
                <c:pt idx="2815">
                  <c:v>1659.999</c:v>
                </c:pt>
                <c:pt idx="2816">
                  <c:v>1659.999</c:v>
                </c:pt>
                <c:pt idx="2817">
                  <c:v>1659.999</c:v>
                </c:pt>
                <c:pt idx="2818">
                  <c:v>1659.999</c:v>
                </c:pt>
                <c:pt idx="2819">
                  <c:v>1661.999</c:v>
                </c:pt>
                <c:pt idx="2820">
                  <c:v>1661.999</c:v>
                </c:pt>
                <c:pt idx="2821">
                  <c:v>1661.999</c:v>
                </c:pt>
                <c:pt idx="2822">
                  <c:v>1661.999</c:v>
                </c:pt>
                <c:pt idx="2823">
                  <c:v>1661.999</c:v>
                </c:pt>
                <c:pt idx="2824">
                  <c:v>1661.999</c:v>
                </c:pt>
                <c:pt idx="2825">
                  <c:v>1662.999</c:v>
                </c:pt>
                <c:pt idx="2826">
                  <c:v>1662.999</c:v>
                </c:pt>
                <c:pt idx="2827">
                  <c:v>1662.999</c:v>
                </c:pt>
                <c:pt idx="2828">
                  <c:v>1662.999</c:v>
                </c:pt>
                <c:pt idx="2829">
                  <c:v>1662.999</c:v>
                </c:pt>
                <c:pt idx="2830">
                  <c:v>1662.999</c:v>
                </c:pt>
                <c:pt idx="2831">
                  <c:v>1662.999</c:v>
                </c:pt>
                <c:pt idx="2832">
                  <c:v>1663.999</c:v>
                </c:pt>
                <c:pt idx="2833">
                  <c:v>1663.999</c:v>
                </c:pt>
                <c:pt idx="2834">
                  <c:v>1663.999</c:v>
                </c:pt>
                <c:pt idx="2835">
                  <c:v>1663.999</c:v>
                </c:pt>
                <c:pt idx="2836">
                  <c:v>1663.999</c:v>
                </c:pt>
                <c:pt idx="2837">
                  <c:v>1664.999</c:v>
                </c:pt>
                <c:pt idx="2838">
                  <c:v>1664.999</c:v>
                </c:pt>
                <c:pt idx="2839">
                  <c:v>1664.999</c:v>
                </c:pt>
                <c:pt idx="2840">
                  <c:v>1664.999</c:v>
                </c:pt>
                <c:pt idx="2841">
                  <c:v>1666.999</c:v>
                </c:pt>
                <c:pt idx="2842">
                  <c:v>1666.999</c:v>
                </c:pt>
                <c:pt idx="2843">
                  <c:v>1666.999</c:v>
                </c:pt>
                <c:pt idx="2844">
                  <c:v>1666.999</c:v>
                </c:pt>
                <c:pt idx="2845">
                  <c:v>1666.999</c:v>
                </c:pt>
                <c:pt idx="2846">
                  <c:v>1666.999</c:v>
                </c:pt>
                <c:pt idx="2847">
                  <c:v>1667.999</c:v>
                </c:pt>
                <c:pt idx="2848">
                  <c:v>1667.999</c:v>
                </c:pt>
                <c:pt idx="2849">
                  <c:v>1667.999</c:v>
                </c:pt>
                <c:pt idx="2850">
                  <c:v>1667.999</c:v>
                </c:pt>
                <c:pt idx="2851">
                  <c:v>1667.999</c:v>
                </c:pt>
                <c:pt idx="2852">
                  <c:v>1667.999</c:v>
                </c:pt>
                <c:pt idx="2853">
                  <c:v>1667.999</c:v>
                </c:pt>
                <c:pt idx="2854">
                  <c:v>1668.999</c:v>
                </c:pt>
                <c:pt idx="2855">
                  <c:v>1668.999</c:v>
                </c:pt>
                <c:pt idx="2856">
                  <c:v>1668.999</c:v>
                </c:pt>
                <c:pt idx="2857">
                  <c:v>1668.999</c:v>
                </c:pt>
                <c:pt idx="2858">
                  <c:v>1669.999</c:v>
                </c:pt>
                <c:pt idx="2859">
                  <c:v>1669.999</c:v>
                </c:pt>
                <c:pt idx="2860">
                  <c:v>1669.999</c:v>
                </c:pt>
                <c:pt idx="2861">
                  <c:v>1669.999</c:v>
                </c:pt>
                <c:pt idx="2862">
                  <c:v>1671.999</c:v>
                </c:pt>
                <c:pt idx="2863">
                  <c:v>1671.999</c:v>
                </c:pt>
                <c:pt idx="2864">
                  <c:v>1671.999</c:v>
                </c:pt>
                <c:pt idx="2865">
                  <c:v>1671.999</c:v>
                </c:pt>
                <c:pt idx="2866">
                  <c:v>1671.999</c:v>
                </c:pt>
                <c:pt idx="2867">
                  <c:v>1671.999</c:v>
                </c:pt>
                <c:pt idx="2868">
                  <c:v>1672.999</c:v>
                </c:pt>
                <c:pt idx="2869">
                  <c:v>1672.999</c:v>
                </c:pt>
                <c:pt idx="2870">
                  <c:v>1672.999</c:v>
                </c:pt>
                <c:pt idx="2871">
                  <c:v>1672.999</c:v>
                </c:pt>
                <c:pt idx="2872">
                  <c:v>1672.999</c:v>
                </c:pt>
                <c:pt idx="2873">
                  <c:v>1672.999</c:v>
                </c:pt>
                <c:pt idx="2874">
                  <c:v>1672.999</c:v>
                </c:pt>
                <c:pt idx="2875">
                  <c:v>1673.999</c:v>
                </c:pt>
                <c:pt idx="2876">
                  <c:v>1673.999</c:v>
                </c:pt>
                <c:pt idx="2877">
                  <c:v>1673.999</c:v>
                </c:pt>
                <c:pt idx="2878">
                  <c:v>1673.999</c:v>
                </c:pt>
                <c:pt idx="2879">
                  <c:v>1674.999</c:v>
                </c:pt>
                <c:pt idx="2880">
                  <c:v>1674.999</c:v>
                </c:pt>
                <c:pt idx="2881">
                  <c:v>1674.999</c:v>
                </c:pt>
                <c:pt idx="2882">
                  <c:v>1674.999</c:v>
                </c:pt>
                <c:pt idx="2883">
                  <c:v>1674.999</c:v>
                </c:pt>
                <c:pt idx="2884">
                  <c:v>1676.999</c:v>
                </c:pt>
                <c:pt idx="2885">
                  <c:v>1676.999</c:v>
                </c:pt>
                <c:pt idx="2886">
                  <c:v>1676.999</c:v>
                </c:pt>
                <c:pt idx="2887">
                  <c:v>1676.999</c:v>
                </c:pt>
                <c:pt idx="2888">
                  <c:v>1676.999</c:v>
                </c:pt>
                <c:pt idx="2889">
                  <c:v>1676.999</c:v>
                </c:pt>
                <c:pt idx="2890">
                  <c:v>1677.999</c:v>
                </c:pt>
                <c:pt idx="2891">
                  <c:v>1677.999</c:v>
                </c:pt>
                <c:pt idx="2892">
                  <c:v>1677.999</c:v>
                </c:pt>
                <c:pt idx="2893">
                  <c:v>1677.999</c:v>
                </c:pt>
                <c:pt idx="2894">
                  <c:v>1677.999</c:v>
                </c:pt>
                <c:pt idx="2895">
                  <c:v>1677.999</c:v>
                </c:pt>
                <c:pt idx="2896">
                  <c:v>1677.999</c:v>
                </c:pt>
                <c:pt idx="2897">
                  <c:v>1678.999</c:v>
                </c:pt>
                <c:pt idx="2898">
                  <c:v>1678.999</c:v>
                </c:pt>
                <c:pt idx="2899">
                  <c:v>1678.999</c:v>
                </c:pt>
                <c:pt idx="2900">
                  <c:v>1678.999</c:v>
                </c:pt>
                <c:pt idx="2901">
                  <c:v>1679.999</c:v>
                </c:pt>
                <c:pt idx="2902">
                  <c:v>1679.999</c:v>
                </c:pt>
                <c:pt idx="2903">
                  <c:v>1679.999</c:v>
                </c:pt>
                <c:pt idx="2904">
                  <c:v>1679.999</c:v>
                </c:pt>
                <c:pt idx="2905">
                  <c:v>1681.999</c:v>
                </c:pt>
                <c:pt idx="2906">
                  <c:v>1681.999</c:v>
                </c:pt>
                <c:pt idx="2907">
                  <c:v>1681.999</c:v>
                </c:pt>
                <c:pt idx="2908">
                  <c:v>1681.999</c:v>
                </c:pt>
                <c:pt idx="2909">
                  <c:v>1681.999</c:v>
                </c:pt>
                <c:pt idx="2910">
                  <c:v>1681.999</c:v>
                </c:pt>
                <c:pt idx="2911">
                  <c:v>1682.999</c:v>
                </c:pt>
                <c:pt idx="2912">
                  <c:v>1682.999</c:v>
                </c:pt>
                <c:pt idx="2913">
                  <c:v>1682.999</c:v>
                </c:pt>
                <c:pt idx="2914">
                  <c:v>1682.999</c:v>
                </c:pt>
                <c:pt idx="2915">
                  <c:v>1682.999</c:v>
                </c:pt>
                <c:pt idx="2916">
                  <c:v>1682.999</c:v>
                </c:pt>
                <c:pt idx="2917">
                  <c:v>1682.999</c:v>
                </c:pt>
                <c:pt idx="2918">
                  <c:v>1683.999</c:v>
                </c:pt>
                <c:pt idx="2919">
                  <c:v>1683.999</c:v>
                </c:pt>
                <c:pt idx="2920">
                  <c:v>1683.999</c:v>
                </c:pt>
                <c:pt idx="2921">
                  <c:v>1683.999</c:v>
                </c:pt>
                <c:pt idx="2922">
                  <c:v>1684.999</c:v>
                </c:pt>
                <c:pt idx="2923">
                  <c:v>1684.999</c:v>
                </c:pt>
                <c:pt idx="2924">
                  <c:v>1684.999</c:v>
                </c:pt>
                <c:pt idx="2925">
                  <c:v>1684.999</c:v>
                </c:pt>
                <c:pt idx="2926">
                  <c:v>1684.999</c:v>
                </c:pt>
                <c:pt idx="2927">
                  <c:v>1686.999</c:v>
                </c:pt>
                <c:pt idx="2928">
                  <c:v>1686.999</c:v>
                </c:pt>
                <c:pt idx="2929">
                  <c:v>1686.999</c:v>
                </c:pt>
                <c:pt idx="2930">
                  <c:v>1686.999</c:v>
                </c:pt>
                <c:pt idx="2931">
                  <c:v>1686.999</c:v>
                </c:pt>
                <c:pt idx="2932">
                  <c:v>1686.999</c:v>
                </c:pt>
                <c:pt idx="2933">
                  <c:v>1687.999</c:v>
                </c:pt>
                <c:pt idx="2934">
                  <c:v>1687.999</c:v>
                </c:pt>
                <c:pt idx="2935">
                  <c:v>1687.999</c:v>
                </c:pt>
                <c:pt idx="2936">
                  <c:v>1687.999</c:v>
                </c:pt>
                <c:pt idx="2937">
                  <c:v>1687.999</c:v>
                </c:pt>
                <c:pt idx="2938">
                  <c:v>1687.999</c:v>
                </c:pt>
                <c:pt idx="2939">
                  <c:v>1688.999</c:v>
                </c:pt>
                <c:pt idx="2940">
                  <c:v>1688.999</c:v>
                </c:pt>
                <c:pt idx="2941">
                  <c:v>1688.999</c:v>
                </c:pt>
                <c:pt idx="2942">
                  <c:v>1688.999</c:v>
                </c:pt>
                <c:pt idx="2943">
                  <c:v>1688.999</c:v>
                </c:pt>
                <c:pt idx="2944">
                  <c:v>1689.999</c:v>
                </c:pt>
                <c:pt idx="2945">
                  <c:v>1689.999</c:v>
                </c:pt>
                <c:pt idx="2946">
                  <c:v>1689.999</c:v>
                </c:pt>
                <c:pt idx="2947">
                  <c:v>1689.999</c:v>
                </c:pt>
                <c:pt idx="2948">
                  <c:v>1691.999</c:v>
                </c:pt>
                <c:pt idx="2949">
                  <c:v>1691.999</c:v>
                </c:pt>
                <c:pt idx="2950">
                  <c:v>1691.999</c:v>
                </c:pt>
                <c:pt idx="2951">
                  <c:v>1691.999</c:v>
                </c:pt>
                <c:pt idx="2952">
                  <c:v>1691.999</c:v>
                </c:pt>
                <c:pt idx="2953">
                  <c:v>1691.999</c:v>
                </c:pt>
                <c:pt idx="2954">
                  <c:v>1692.999</c:v>
                </c:pt>
                <c:pt idx="2955">
                  <c:v>1692.999</c:v>
                </c:pt>
                <c:pt idx="2956">
                  <c:v>1692.999</c:v>
                </c:pt>
                <c:pt idx="2957">
                  <c:v>1692.999</c:v>
                </c:pt>
                <c:pt idx="2958">
                  <c:v>1692.999</c:v>
                </c:pt>
                <c:pt idx="2959">
                  <c:v>1692.999</c:v>
                </c:pt>
                <c:pt idx="2960">
                  <c:v>1692.999</c:v>
                </c:pt>
                <c:pt idx="2961">
                  <c:v>1693.999</c:v>
                </c:pt>
                <c:pt idx="2962">
                  <c:v>1693.999</c:v>
                </c:pt>
                <c:pt idx="2963">
                  <c:v>1693.999</c:v>
                </c:pt>
                <c:pt idx="2964">
                  <c:v>1693.999</c:v>
                </c:pt>
                <c:pt idx="2965">
                  <c:v>1694.999</c:v>
                </c:pt>
                <c:pt idx="2966">
                  <c:v>1694.999</c:v>
                </c:pt>
                <c:pt idx="2967">
                  <c:v>1694.999</c:v>
                </c:pt>
                <c:pt idx="2968">
                  <c:v>1694.999</c:v>
                </c:pt>
                <c:pt idx="2969">
                  <c:v>1696.999</c:v>
                </c:pt>
                <c:pt idx="2970">
                  <c:v>1696.999</c:v>
                </c:pt>
                <c:pt idx="2971">
                  <c:v>1696.999</c:v>
                </c:pt>
                <c:pt idx="2972">
                  <c:v>1696.999</c:v>
                </c:pt>
                <c:pt idx="2973">
                  <c:v>1696.999</c:v>
                </c:pt>
                <c:pt idx="2974">
                  <c:v>1696.999</c:v>
                </c:pt>
                <c:pt idx="2975">
                  <c:v>1697.999</c:v>
                </c:pt>
                <c:pt idx="2976">
                  <c:v>1697.999</c:v>
                </c:pt>
                <c:pt idx="2977">
                  <c:v>1697.999</c:v>
                </c:pt>
                <c:pt idx="2978">
                  <c:v>1697.999</c:v>
                </c:pt>
                <c:pt idx="2979">
                  <c:v>1697.999</c:v>
                </c:pt>
                <c:pt idx="2980">
                  <c:v>1697.999</c:v>
                </c:pt>
                <c:pt idx="2981">
                  <c:v>1697.999</c:v>
                </c:pt>
                <c:pt idx="2982">
                  <c:v>1698.999</c:v>
                </c:pt>
                <c:pt idx="2983">
                  <c:v>1698.999</c:v>
                </c:pt>
                <c:pt idx="2984">
                  <c:v>1698.999</c:v>
                </c:pt>
                <c:pt idx="2985">
                  <c:v>1698.999</c:v>
                </c:pt>
                <c:pt idx="2986">
                  <c:v>1699.999</c:v>
                </c:pt>
                <c:pt idx="2987">
                  <c:v>1699.999</c:v>
                </c:pt>
                <c:pt idx="2988">
                  <c:v>1699.999</c:v>
                </c:pt>
                <c:pt idx="2989">
                  <c:v>1699.999</c:v>
                </c:pt>
                <c:pt idx="2990">
                  <c:v>1699.999</c:v>
                </c:pt>
                <c:pt idx="2991">
                  <c:v>1701.999</c:v>
                </c:pt>
                <c:pt idx="2992">
                  <c:v>1701.999</c:v>
                </c:pt>
                <c:pt idx="2993">
                  <c:v>1701.999</c:v>
                </c:pt>
                <c:pt idx="2994">
                  <c:v>1701.999</c:v>
                </c:pt>
                <c:pt idx="2995">
                  <c:v>1701.999</c:v>
                </c:pt>
                <c:pt idx="2996">
                  <c:v>1701.999</c:v>
                </c:pt>
                <c:pt idx="2997">
                  <c:v>1702.999</c:v>
                </c:pt>
                <c:pt idx="2998">
                  <c:v>1702.999</c:v>
                </c:pt>
                <c:pt idx="2999">
                  <c:v>1702.999</c:v>
                </c:pt>
                <c:pt idx="3000">
                  <c:v>1702.999</c:v>
                </c:pt>
                <c:pt idx="3001">
                  <c:v>1702.999</c:v>
                </c:pt>
                <c:pt idx="3002">
                  <c:v>1702.999</c:v>
                </c:pt>
                <c:pt idx="3003">
                  <c:v>1702.999</c:v>
                </c:pt>
                <c:pt idx="3004">
                  <c:v>1703.999</c:v>
                </c:pt>
                <c:pt idx="3005">
                  <c:v>1703.999</c:v>
                </c:pt>
                <c:pt idx="3006">
                  <c:v>1703.999</c:v>
                </c:pt>
                <c:pt idx="3007">
                  <c:v>1703.999</c:v>
                </c:pt>
                <c:pt idx="3008">
                  <c:v>1704.999</c:v>
                </c:pt>
                <c:pt idx="3009">
                  <c:v>1704.999</c:v>
                </c:pt>
                <c:pt idx="3010">
                  <c:v>1704.999</c:v>
                </c:pt>
                <c:pt idx="3011">
                  <c:v>1704.999</c:v>
                </c:pt>
                <c:pt idx="3012">
                  <c:v>1706.999</c:v>
                </c:pt>
                <c:pt idx="3013">
                  <c:v>1706.999</c:v>
                </c:pt>
                <c:pt idx="3014">
                  <c:v>1706.999</c:v>
                </c:pt>
                <c:pt idx="3015">
                  <c:v>1706.999</c:v>
                </c:pt>
                <c:pt idx="3016">
                  <c:v>1706.999</c:v>
                </c:pt>
                <c:pt idx="3017">
                  <c:v>1706.999</c:v>
                </c:pt>
                <c:pt idx="3018">
                  <c:v>1707.999</c:v>
                </c:pt>
                <c:pt idx="3019">
                  <c:v>1707.999</c:v>
                </c:pt>
                <c:pt idx="3020">
                  <c:v>1707.999</c:v>
                </c:pt>
                <c:pt idx="3021">
                  <c:v>1707.999</c:v>
                </c:pt>
                <c:pt idx="3022">
                  <c:v>1707.999</c:v>
                </c:pt>
                <c:pt idx="3023">
                  <c:v>1707.999</c:v>
                </c:pt>
                <c:pt idx="3024">
                  <c:v>1707.999</c:v>
                </c:pt>
                <c:pt idx="3025">
                  <c:v>1708.999</c:v>
                </c:pt>
                <c:pt idx="3026">
                  <c:v>1708.999</c:v>
                </c:pt>
                <c:pt idx="3027">
                  <c:v>1708.999</c:v>
                </c:pt>
                <c:pt idx="3028">
                  <c:v>1708.999</c:v>
                </c:pt>
                <c:pt idx="3029">
                  <c:v>1709.999</c:v>
                </c:pt>
                <c:pt idx="3030">
                  <c:v>1709.999</c:v>
                </c:pt>
                <c:pt idx="3031">
                  <c:v>1709.999</c:v>
                </c:pt>
                <c:pt idx="3032">
                  <c:v>1709.999</c:v>
                </c:pt>
                <c:pt idx="3033">
                  <c:v>1709.999</c:v>
                </c:pt>
                <c:pt idx="3034">
                  <c:v>1711.999</c:v>
                </c:pt>
                <c:pt idx="3035">
                  <c:v>1711.999</c:v>
                </c:pt>
                <c:pt idx="3036">
                  <c:v>1711.999</c:v>
                </c:pt>
                <c:pt idx="3037">
                  <c:v>1711.999</c:v>
                </c:pt>
                <c:pt idx="3038">
                  <c:v>1711.999</c:v>
                </c:pt>
                <c:pt idx="3039">
                  <c:v>1711.999</c:v>
                </c:pt>
                <c:pt idx="3040">
                  <c:v>1712.999</c:v>
                </c:pt>
                <c:pt idx="3041">
                  <c:v>1712.999</c:v>
                </c:pt>
                <c:pt idx="3042">
                  <c:v>1712.999</c:v>
                </c:pt>
                <c:pt idx="3043">
                  <c:v>1712.999</c:v>
                </c:pt>
                <c:pt idx="3044">
                  <c:v>1712.999</c:v>
                </c:pt>
                <c:pt idx="3045">
                  <c:v>1712.999</c:v>
                </c:pt>
                <c:pt idx="3046">
                  <c:v>1713.999</c:v>
                </c:pt>
                <c:pt idx="3047">
                  <c:v>1713.999</c:v>
                </c:pt>
                <c:pt idx="3048">
                  <c:v>1713.999</c:v>
                </c:pt>
                <c:pt idx="3049">
                  <c:v>1713.999</c:v>
                </c:pt>
                <c:pt idx="3050">
                  <c:v>1713.999</c:v>
                </c:pt>
                <c:pt idx="3051">
                  <c:v>1714.999</c:v>
                </c:pt>
                <c:pt idx="3052">
                  <c:v>1714.999</c:v>
                </c:pt>
                <c:pt idx="3053">
                  <c:v>1714.999</c:v>
                </c:pt>
                <c:pt idx="3054">
                  <c:v>1714.999</c:v>
                </c:pt>
                <c:pt idx="3055">
                  <c:v>1716.999</c:v>
                </c:pt>
                <c:pt idx="3056">
                  <c:v>1716.999</c:v>
                </c:pt>
                <c:pt idx="3057">
                  <c:v>1716.999</c:v>
                </c:pt>
                <c:pt idx="3058">
                  <c:v>1716.999</c:v>
                </c:pt>
                <c:pt idx="3059">
                  <c:v>1716.999</c:v>
                </c:pt>
                <c:pt idx="3060">
                  <c:v>1716.999</c:v>
                </c:pt>
                <c:pt idx="3061">
                  <c:v>1717.999</c:v>
                </c:pt>
                <c:pt idx="3062">
                  <c:v>1717.999</c:v>
                </c:pt>
                <c:pt idx="3063">
                  <c:v>1717.999</c:v>
                </c:pt>
                <c:pt idx="3064">
                  <c:v>1717.999</c:v>
                </c:pt>
                <c:pt idx="3065">
                  <c:v>1717.999</c:v>
                </c:pt>
                <c:pt idx="3066">
                  <c:v>1717.999</c:v>
                </c:pt>
                <c:pt idx="3067">
                  <c:v>1717.999</c:v>
                </c:pt>
                <c:pt idx="3068">
                  <c:v>1718.999</c:v>
                </c:pt>
                <c:pt idx="3069">
                  <c:v>1718.999</c:v>
                </c:pt>
                <c:pt idx="3070">
                  <c:v>1718.999</c:v>
                </c:pt>
                <c:pt idx="3071">
                  <c:v>1718.999</c:v>
                </c:pt>
                <c:pt idx="3072">
                  <c:v>1719.999</c:v>
                </c:pt>
                <c:pt idx="3073">
                  <c:v>1719.999</c:v>
                </c:pt>
                <c:pt idx="3074">
                  <c:v>1719.999</c:v>
                </c:pt>
                <c:pt idx="3075">
                  <c:v>1719.999</c:v>
                </c:pt>
                <c:pt idx="3076">
                  <c:v>1721.999</c:v>
                </c:pt>
                <c:pt idx="3077">
                  <c:v>1721.999</c:v>
                </c:pt>
                <c:pt idx="3078">
                  <c:v>1721.999</c:v>
                </c:pt>
                <c:pt idx="3079">
                  <c:v>1721.999</c:v>
                </c:pt>
                <c:pt idx="3080">
                  <c:v>1721.999</c:v>
                </c:pt>
                <c:pt idx="3081">
                  <c:v>1721.999</c:v>
                </c:pt>
                <c:pt idx="3082">
                  <c:v>1722.999</c:v>
                </c:pt>
                <c:pt idx="3083">
                  <c:v>1722.999</c:v>
                </c:pt>
                <c:pt idx="3084">
                  <c:v>1722.999</c:v>
                </c:pt>
                <c:pt idx="3085">
                  <c:v>1722.999</c:v>
                </c:pt>
                <c:pt idx="3086">
                  <c:v>1722.999</c:v>
                </c:pt>
                <c:pt idx="3087">
                  <c:v>1722.999</c:v>
                </c:pt>
                <c:pt idx="3088">
                  <c:v>1722.999</c:v>
                </c:pt>
                <c:pt idx="3089">
                  <c:v>1723.999</c:v>
                </c:pt>
                <c:pt idx="3090">
                  <c:v>1723.999</c:v>
                </c:pt>
                <c:pt idx="3091">
                  <c:v>1723.999</c:v>
                </c:pt>
                <c:pt idx="3092">
                  <c:v>1723.999</c:v>
                </c:pt>
                <c:pt idx="3093">
                  <c:v>1724.999</c:v>
                </c:pt>
                <c:pt idx="3094">
                  <c:v>1724.999</c:v>
                </c:pt>
                <c:pt idx="3095">
                  <c:v>1724.999</c:v>
                </c:pt>
                <c:pt idx="3096">
                  <c:v>1724.999</c:v>
                </c:pt>
                <c:pt idx="3097">
                  <c:v>1724.999</c:v>
                </c:pt>
                <c:pt idx="3098">
                  <c:v>1726.999</c:v>
                </c:pt>
                <c:pt idx="3099">
                  <c:v>1726.999</c:v>
                </c:pt>
                <c:pt idx="3100">
                  <c:v>1726.999</c:v>
                </c:pt>
                <c:pt idx="3101">
                  <c:v>1726.999</c:v>
                </c:pt>
                <c:pt idx="3102">
                  <c:v>1726.999</c:v>
                </c:pt>
                <c:pt idx="3103">
                  <c:v>1726.999</c:v>
                </c:pt>
                <c:pt idx="3104">
                  <c:v>1727.999</c:v>
                </c:pt>
                <c:pt idx="3105">
                  <c:v>1727.999</c:v>
                </c:pt>
                <c:pt idx="3106">
                  <c:v>1727.999</c:v>
                </c:pt>
                <c:pt idx="3107">
                  <c:v>1727.999</c:v>
                </c:pt>
                <c:pt idx="3108">
                  <c:v>1727.999</c:v>
                </c:pt>
                <c:pt idx="3109">
                  <c:v>1727.999</c:v>
                </c:pt>
                <c:pt idx="3110">
                  <c:v>1727.999</c:v>
                </c:pt>
                <c:pt idx="3111">
                  <c:v>1728.999</c:v>
                </c:pt>
                <c:pt idx="3112">
                  <c:v>1728.999</c:v>
                </c:pt>
                <c:pt idx="3113">
                  <c:v>1728.999</c:v>
                </c:pt>
                <c:pt idx="3114">
                  <c:v>1728.999</c:v>
                </c:pt>
                <c:pt idx="3115">
                  <c:v>1729.999</c:v>
                </c:pt>
                <c:pt idx="3116">
                  <c:v>1729.999</c:v>
                </c:pt>
                <c:pt idx="3117">
                  <c:v>1729.999</c:v>
                </c:pt>
                <c:pt idx="3118">
                  <c:v>1729.999</c:v>
                </c:pt>
                <c:pt idx="3119">
                  <c:v>1731.999</c:v>
                </c:pt>
                <c:pt idx="3120">
                  <c:v>1731.999</c:v>
                </c:pt>
                <c:pt idx="3121">
                  <c:v>1731.999</c:v>
                </c:pt>
                <c:pt idx="3122">
                  <c:v>1731.999</c:v>
                </c:pt>
                <c:pt idx="3123">
                  <c:v>1731.999</c:v>
                </c:pt>
                <c:pt idx="3124">
                  <c:v>1731.999</c:v>
                </c:pt>
                <c:pt idx="3125">
                  <c:v>1732.999</c:v>
                </c:pt>
                <c:pt idx="3126">
                  <c:v>1732.999</c:v>
                </c:pt>
                <c:pt idx="3127">
                  <c:v>1732.999</c:v>
                </c:pt>
                <c:pt idx="3128">
                  <c:v>1732.999</c:v>
                </c:pt>
                <c:pt idx="3129">
                  <c:v>1732.999</c:v>
                </c:pt>
                <c:pt idx="3130">
                  <c:v>1732.999</c:v>
                </c:pt>
                <c:pt idx="3131">
                  <c:v>1732.999</c:v>
                </c:pt>
                <c:pt idx="3132">
                  <c:v>1733.999</c:v>
                </c:pt>
                <c:pt idx="3133">
                  <c:v>1733.999</c:v>
                </c:pt>
                <c:pt idx="3134">
                  <c:v>1733.999</c:v>
                </c:pt>
                <c:pt idx="3135">
                  <c:v>1733.999</c:v>
                </c:pt>
                <c:pt idx="3136">
                  <c:v>1734.999</c:v>
                </c:pt>
                <c:pt idx="3137">
                  <c:v>1734.999</c:v>
                </c:pt>
                <c:pt idx="3138">
                  <c:v>1734.999</c:v>
                </c:pt>
                <c:pt idx="3139">
                  <c:v>1734.999</c:v>
                </c:pt>
                <c:pt idx="3140">
                  <c:v>1734.999</c:v>
                </c:pt>
                <c:pt idx="3141">
                  <c:v>1736.999</c:v>
                </c:pt>
                <c:pt idx="3142">
                  <c:v>1736.999</c:v>
                </c:pt>
                <c:pt idx="3143">
                  <c:v>1736.999</c:v>
                </c:pt>
                <c:pt idx="3144">
                  <c:v>1736.999</c:v>
                </c:pt>
                <c:pt idx="3145">
                  <c:v>1736.999</c:v>
                </c:pt>
                <c:pt idx="3146">
                  <c:v>1736.999</c:v>
                </c:pt>
                <c:pt idx="3147">
                  <c:v>1737.999</c:v>
                </c:pt>
                <c:pt idx="3148">
                  <c:v>1737.999</c:v>
                </c:pt>
                <c:pt idx="3149">
                  <c:v>1737.999</c:v>
                </c:pt>
                <c:pt idx="3150">
                  <c:v>1737.999</c:v>
                </c:pt>
                <c:pt idx="3151">
                  <c:v>1737.999</c:v>
                </c:pt>
                <c:pt idx="3152">
                  <c:v>1737.999</c:v>
                </c:pt>
                <c:pt idx="3153">
                  <c:v>1738.999</c:v>
                </c:pt>
                <c:pt idx="3154">
                  <c:v>1738.999</c:v>
                </c:pt>
                <c:pt idx="3155">
                  <c:v>1738.999</c:v>
                </c:pt>
                <c:pt idx="3156">
                  <c:v>1738.999</c:v>
                </c:pt>
                <c:pt idx="3157">
                  <c:v>1738.999</c:v>
                </c:pt>
                <c:pt idx="3158">
                  <c:v>1739.999</c:v>
                </c:pt>
                <c:pt idx="3159">
                  <c:v>1739.999</c:v>
                </c:pt>
                <c:pt idx="3160">
                  <c:v>1739.999</c:v>
                </c:pt>
                <c:pt idx="3161">
                  <c:v>1739.999</c:v>
                </c:pt>
                <c:pt idx="3162">
                  <c:v>1741.999</c:v>
                </c:pt>
                <c:pt idx="3163">
                  <c:v>1741.999</c:v>
                </c:pt>
                <c:pt idx="3164">
                  <c:v>1741.999</c:v>
                </c:pt>
                <c:pt idx="3165">
                  <c:v>1741.999</c:v>
                </c:pt>
                <c:pt idx="3166">
                  <c:v>1741.999</c:v>
                </c:pt>
                <c:pt idx="3167">
                  <c:v>1741.999</c:v>
                </c:pt>
                <c:pt idx="3168">
                  <c:v>1742.999</c:v>
                </c:pt>
                <c:pt idx="3169">
                  <c:v>1742.999</c:v>
                </c:pt>
                <c:pt idx="3170">
                  <c:v>1742.999</c:v>
                </c:pt>
                <c:pt idx="3171">
                  <c:v>1742.999</c:v>
                </c:pt>
                <c:pt idx="3172">
                  <c:v>1742.999</c:v>
                </c:pt>
                <c:pt idx="3173">
                  <c:v>1742.999</c:v>
                </c:pt>
                <c:pt idx="3174">
                  <c:v>1742.999</c:v>
                </c:pt>
                <c:pt idx="3175">
                  <c:v>1743.999</c:v>
                </c:pt>
                <c:pt idx="3176">
                  <c:v>1743.999</c:v>
                </c:pt>
                <c:pt idx="3177">
                  <c:v>1743.999</c:v>
                </c:pt>
                <c:pt idx="3178">
                  <c:v>1743.999</c:v>
                </c:pt>
                <c:pt idx="3179">
                  <c:v>1744.999</c:v>
                </c:pt>
                <c:pt idx="3180">
                  <c:v>1744.999</c:v>
                </c:pt>
                <c:pt idx="3181">
                  <c:v>1744.999</c:v>
                </c:pt>
                <c:pt idx="3182">
                  <c:v>1744.999</c:v>
                </c:pt>
                <c:pt idx="3183">
                  <c:v>1746.999</c:v>
                </c:pt>
                <c:pt idx="3184">
                  <c:v>1746.999</c:v>
                </c:pt>
                <c:pt idx="3185">
                  <c:v>1746.999</c:v>
                </c:pt>
                <c:pt idx="3186">
                  <c:v>1746.999</c:v>
                </c:pt>
                <c:pt idx="3187">
                  <c:v>1746.999</c:v>
                </c:pt>
                <c:pt idx="3188">
                  <c:v>1746.999</c:v>
                </c:pt>
                <c:pt idx="3189">
                  <c:v>1747.999</c:v>
                </c:pt>
                <c:pt idx="3190">
                  <c:v>1747.999</c:v>
                </c:pt>
                <c:pt idx="3191">
                  <c:v>1747.999</c:v>
                </c:pt>
                <c:pt idx="3192">
                  <c:v>1747.999</c:v>
                </c:pt>
                <c:pt idx="3193">
                  <c:v>1747.999</c:v>
                </c:pt>
                <c:pt idx="3194">
                  <c:v>1747.999</c:v>
                </c:pt>
                <c:pt idx="3195">
                  <c:v>1747.999</c:v>
                </c:pt>
                <c:pt idx="3196">
                  <c:v>1748.999</c:v>
                </c:pt>
                <c:pt idx="3197">
                  <c:v>1748.999</c:v>
                </c:pt>
                <c:pt idx="3198">
                  <c:v>1748.999</c:v>
                </c:pt>
                <c:pt idx="3199">
                  <c:v>1748.999</c:v>
                </c:pt>
                <c:pt idx="3200">
                  <c:v>1749.999</c:v>
                </c:pt>
                <c:pt idx="3201">
                  <c:v>1749.999</c:v>
                </c:pt>
                <c:pt idx="3202">
                  <c:v>1749.999</c:v>
                </c:pt>
                <c:pt idx="3203">
                  <c:v>1749.999</c:v>
                </c:pt>
                <c:pt idx="3204">
                  <c:v>1749.999</c:v>
                </c:pt>
                <c:pt idx="3205">
                  <c:v>1751.999</c:v>
                </c:pt>
                <c:pt idx="3206">
                  <c:v>1751.999</c:v>
                </c:pt>
                <c:pt idx="3207">
                  <c:v>1751.999</c:v>
                </c:pt>
                <c:pt idx="3208">
                  <c:v>1751.999</c:v>
                </c:pt>
                <c:pt idx="3209">
                  <c:v>1751.999</c:v>
                </c:pt>
                <c:pt idx="3210">
                  <c:v>1751.999</c:v>
                </c:pt>
                <c:pt idx="3211">
                  <c:v>1752.999</c:v>
                </c:pt>
                <c:pt idx="3212">
                  <c:v>1752.999</c:v>
                </c:pt>
                <c:pt idx="3213">
                  <c:v>1752.999</c:v>
                </c:pt>
                <c:pt idx="3214">
                  <c:v>1752.999</c:v>
                </c:pt>
                <c:pt idx="3215">
                  <c:v>1752.999</c:v>
                </c:pt>
                <c:pt idx="3216">
                  <c:v>1752.999</c:v>
                </c:pt>
                <c:pt idx="3217">
                  <c:v>1752.999</c:v>
                </c:pt>
                <c:pt idx="3218">
                  <c:v>1753.999</c:v>
                </c:pt>
                <c:pt idx="3219">
                  <c:v>1753.999</c:v>
                </c:pt>
                <c:pt idx="3220">
                  <c:v>1753.999</c:v>
                </c:pt>
                <c:pt idx="3221">
                  <c:v>1753.999</c:v>
                </c:pt>
                <c:pt idx="3222">
                  <c:v>1754.999</c:v>
                </c:pt>
                <c:pt idx="3223">
                  <c:v>1754.999</c:v>
                </c:pt>
                <c:pt idx="3224">
                  <c:v>1754.999</c:v>
                </c:pt>
                <c:pt idx="3225">
                  <c:v>1754.999</c:v>
                </c:pt>
                <c:pt idx="3226">
                  <c:v>1756.999</c:v>
                </c:pt>
                <c:pt idx="3227">
                  <c:v>1756.999</c:v>
                </c:pt>
                <c:pt idx="3228">
                  <c:v>1756.999</c:v>
                </c:pt>
                <c:pt idx="3229">
                  <c:v>1756.999</c:v>
                </c:pt>
                <c:pt idx="3230">
                  <c:v>1756.999</c:v>
                </c:pt>
                <c:pt idx="3231">
                  <c:v>1756.999</c:v>
                </c:pt>
                <c:pt idx="3232">
                  <c:v>1757.999</c:v>
                </c:pt>
                <c:pt idx="3233">
                  <c:v>1757.999</c:v>
                </c:pt>
                <c:pt idx="3234">
                  <c:v>1757.999</c:v>
                </c:pt>
                <c:pt idx="3235">
                  <c:v>1757.999</c:v>
                </c:pt>
                <c:pt idx="3236">
                  <c:v>1757.999</c:v>
                </c:pt>
                <c:pt idx="3237">
                  <c:v>1757.999</c:v>
                </c:pt>
                <c:pt idx="3238">
                  <c:v>1757.999</c:v>
                </c:pt>
                <c:pt idx="3239">
                  <c:v>1758.999</c:v>
                </c:pt>
                <c:pt idx="3240">
                  <c:v>1758.999</c:v>
                </c:pt>
                <c:pt idx="3241">
                  <c:v>1758.999</c:v>
                </c:pt>
                <c:pt idx="3242">
                  <c:v>1758.999</c:v>
                </c:pt>
                <c:pt idx="3243">
                  <c:v>1759.999</c:v>
                </c:pt>
                <c:pt idx="3244">
                  <c:v>1759.999</c:v>
                </c:pt>
                <c:pt idx="3245">
                  <c:v>1759.999</c:v>
                </c:pt>
                <c:pt idx="3246">
                  <c:v>1759.999</c:v>
                </c:pt>
                <c:pt idx="3247">
                  <c:v>1759.999</c:v>
                </c:pt>
                <c:pt idx="3248">
                  <c:v>1761.999</c:v>
                </c:pt>
                <c:pt idx="3249">
                  <c:v>1761.999</c:v>
                </c:pt>
                <c:pt idx="3250">
                  <c:v>1761.999</c:v>
                </c:pt>
                <c:pt idx="3251">
                  <c:v>1761.999</c:v>
                </c:pt>
                <c:pt idx="3252">
                  <c:v>1761.999</c:v>
                </c:pt>
                <c:pt idx="3253">
                  <c:v>1761.999</c:v>
                </c:pt>
                <c:pt idx="3254">
                  <c:v>1762.999</c:v>
                </c:pt>
                <c:pt idx="3255">
                  <c:v>1762.999</c:v>
                </c:pt>
                <c:pt idx="3256">
                  <c:v>1762.999</c:v>
                </c:pt>
                <c:pt idx="3257">
                  <c:v>1762.999</c:v>
                </c:pt>
                <c:pt idx="3258">
                  <c:v>1762.999</c:v>
                </c:pt>
                <c:pt idx="3259">
                  <c:v>1762.999</c:v>
                </c:pt>
                <c:pt idx="3260">
                  <c:v>1763.999</c:v>
                </c:pt>
                <c:pt idx="3261">
                  <c:v>1763.999</c:v>
                </c:pt>
                <c:pt idx="3262">
                  <c:v>1763.999</c:v>
                </c:pt>
                <c:pt idx="3263">
                  <c:v>1763.999</c:v>
                </c:pt>
                <c:pt idx="3264">
                  <c:v>1763.999</c:v>
                </c:pt>
                <c:pt idx="3265">
                  <c:v>1764.999</c:v>
                </c:pt>
                <c:pt idx="3266">
                  <c:v>1764.999</c:v>
                </c:pt>
                <c:pt idx="3267">
                  <c:v>1764.999</c:v>
                </c:pt>
                <c:pt idx="3268">
                  <c:v>1764.999</c:v>
                </c:pt>
                <c:pt idx="3269">
                  <c:v>1766.999</c:v>
                </c:pt>
                <c:pt idx="3270">
                  <c:v>1766.999</c:v>
                </c:pt>
                <c:pt idx="3271">
                  <c:v>1766.999</c:v>
                </c:pt>
                <c:pt idx="3272">
                  <c:v>1766.999</c:v>
                </c:pt>
                <c:pt idx="3273">
                  <c:v>1766.999</c:v>
                </c:pt>
                <c:pt idx="3274">
                  <c:v>1766.999</c:v>
                </c:pt>
                <c:pt idx="3275">
                  <c:v>1767.999</c:v>
                </c:pt>
                <c:pt idx="3276">
                  <c:v>1767.999</c:v>
                </c:pt>
                <c:pt idx="3277">
                  <c:v>1767.999</c:v>
                </c:pt>
                <c:pt idx="3278">
                  <c:v>1767.999</c:v>
                </c:pt>
                <c:pt idx="3279">
                  <c:v>1767.999</c:v>
                </c:pt>
                <c:pt idx="3280">
                  <c:v>1767.999</c:v>
                </c:pt>
                <c:pt idx="3281">
                  <c:v>1767.999</c:v>
                </c:pt>
                <c:pt idx="3282">
                  <c:v>1768.999</c:v>
                </c:pt>
                <c:pt idx="3283">
                  <c:v>1768.999</c:v>
                </c:pt>
                <c:pt idx="3284">
                  <c:v>1768.999</c:v>
                </c:pt>
                <c:pt idx="3285">
                  <c:v>1768.999</c:v>
                </c:pt>
                <c:pt idx="3286">
                  <c:v>1769.999</c:v>
                </c:pt>
                <c:pt idx="3287">
                  <c:v>1769.999</c:v>
                </c:pt>
                <c:pt idx="3288">
                  <c:v>1769.999</c:v>
                </c:pt>
                <c:pt idx="3289">
                  <c:v>1769.999</c:v>
                </c:pt>
                <c:pt idx="3290">
                  <c:v>1771.999</c:v>
                </c:pt>
                <c:pt idx="3291">
                  <c:v>1771.999</c:v>
                </c:pt>
                <c:pt idx="3292">
                  <c:v>1771.999</c:v>
                </c:pt>
                <c:pt idx="3293">
                  <c:v>1771.999</c:v>
                </c:pt>
                <c:pt idx="3294">
                  <c:v>1771.999</c:v>
                </c:pt>
                <c:pt idx="3295">
                  <c:v>1771.999</c:v>
                </c:pt>
                <c:pt idx="3296">
                  <c:v>1772.999</c:v>
                </c:pt>
                <c:pt idx="3297">
                  <c:v>1772.999</c:v>
                </c:pt>
                <c:pt idx="3298">
                  <c:v>1772.999</c:v>
                </c:pt>
                <c:pt idx="3299">
                  <c:v>1772.999</c:v>
                </c:pt>
                <c:pt idx="3300">
                  <c:v>1772.999</c:v>
                </c:pt>
                <c:pt idx="3301">
                  <c:v>1772.999</c:v>
                </c:pt>
                <c:pt idx="3302">
                  <c:v>1772.999</c:v>
                </c:pt>
                <c:pt idx="3303">
                  <c:v>1773.999</c:v>
                </c:pt>
                <c:pt idx="3304">
                  <c:v>1773.999</c:v>
                </c:pt>
                <c:pt idx="3305">
                  <c:v>1773.999</c:v>
                </c:pt>
                <c:pt idx="3306">
                  <c:v>1773.999</c:v>
                </c:pt>
                <c:pt idx="3307">
                  <c:v>1773.999</c:v>
                </c:pt>
                <c:pt idx="3308">
                  <c:v>1774.999</c:v>
                </c:pt>
                <c:pt idx="3309">
                  <c:v>1774.999</c:v>
                </c:pt>
                <c:pt idx="3310">
                  <c:v>1774.999</c:v>
                </c:pt>
                <c:pt idx="3311">
                  <c:v>1774.999</c:v>
                </c:pt>
                <c:pt idx="3312">
                  <c:v>1776.999</c:v>
                </c:pt>
                <c:pt idx="3313">
                  <c:v>1776.999</c:v>
                </c:pt>
                <c:pt idx="3314">
                  <c:v>1776.999</c:v>
                </c:pt>
                <c:pt idx="3315">
                  <c:v>1776.999</c:v>
                </c:pt>
                <c:pt idx="3316">
                  <c:v>1776.999</c:v>
                </c:pt>
                <c:pt idx="3317">
                  <c:v>1776.999</c:v>
                </c:pt>
                <c:pt idx="3318">
                  <c:v>1777.999</c:v>
                </c:pt>
                <c:pt idx="3319">
                  <c:v>1777.999</c:v>
                </c:pt>
                <c:pt idx="3320">
                  <c:v>1777.999</c:v>
                </c:pt>
                <c:pt idx="3321">
                  <c:v>1777.999</c:v>
                </c:pt>
                <c:pt idx="3322">
                  <c:v>1777.999</c:v>
                </c:pt>
                <c:pt idx="3323">
                  <c:v>1777.999</c:v>
                </c:pt>
                <c:pt idx="3324">
                  <c:v>1777.999</c:v>
                </c:pt>
                <c:pt idx="3325">
                  <c:v>1778.999</c:v>
                </c:pt>
                <c:pt idx="3326">
                  <c:v>1778.999</c:v>
                </c:pt>
                <c:pt idx="3327">
                  <c:v>1778.999</c:v>
                </c:pt>
                <c:pt idx="3328">
                  <c:v>1778.999</c:v>
                </c:pt>
                <c:pt idx="3329">
                  <c:v>1779.999</c:v>
                </c:pt>
                <c:pt idx="3330">
                  <c:v>1779.999</c:v>
                </c:pt>
                <c:pt idx="3331">
                  <c:v>1779.999</c:v>
                </c:pt>
                <c:pt idx="3332">
                  <c:v>1779.999</c:v>
                </c:pt>
                <c:pt idx="3333">
                  <c:v>1781.999</c:v>
                </c:pt>
                <c:pt idx="3334">
                  <c:v>1781.999</c:v>
                </c:pt>
                <c:pt idx="3335">
                  <c:v>1781.999</c:v>
                </c:pt>
                <c:pt idx="3336">
                  <c:v>1781.999</c:v>
                </c:pt>
                <c:pt idx="3337">
                  <c:v>1781.999</c:v>
                </c:pt>
                <c:pt idx="3338">
                  <c:v>1781.999</c:v>
                </c:pt>
                <c:pt idx="3339">
                  <c:v>1782.999</c:v>
                </c:pt>
                <c:pt idx="3340">
                  <c:v>1782.999</c:v>
                </c:pt>
                <c:pt idx="3341">
                  <c:v>1782.999</c:v>
                </c:pt>
                <c:pt idx="3342">
                  <c:v>1782.999</c:v>
                </c:pt>
                <c:pt idx="3343">
                  <c:v>1782.999</c:v>
                </c:pt>
                <c:pt idx="3344">
                  <c:v>1782.999</c:v>
                </c:pt>
                <c:pt idx="3345">
                  <c:v>1782.999</c:v>
                </c:pt>
                <c:pt idx="3346">
                  <c:v>1783.999</c:v>
                </c:pt>
                <c:pt idx="3347">
                  <c:v>1783.999</c:v>
                </c:pt>
                <c:pt idx="3348">
                  <c:v>1783.999</c:v>
                </c:pt>
                <c:pt idx="3349">
                  <c:v>1783.999</c:v>
                </c:pt>
                <c:pt idx="3350">
                  <c:v>1784.999</c:v>
                </c:pt>
                <c:pt idx="3351">
                  <c:v>1784.999</c:v>
                </c:pt>
                <c:pt idx="3352">
                  <c:v>1784.999</c:v>
                </c:pt>
                <c:pt idx="3353">
                  <c:v>1784.999</c:v>
                </c:pt>
                <c:pt idx="3354">
                  <c:v>1784.999</c:v>
                </c:pt>
                <c:pt idx="3355">
                  <c:v>1786.999</c:v>
                </c:pt>
                <c:pt idx="3356">
                  <c:v>1786.999</c:v>
                </c:pt>
                <c:pt idx="3357">
                  <c:v>1786.999</c:v>
                </c:pt>
                <c:pt idx="3358">
                  <c:v>1786.999</c:v>
                </c:pt>
                <c:pt idx="3359">
                  <c:v>1786.999</c:v>
                </c:pt>
                <c:pt idx="3360">
                  <c:v>1786.999</c:v>
                </c:pt>
                <c:pt idx="3361">
                  <c:v>1787.999</c:v>
                </c:pt>
                <c:pt idx="3362">
                  <c:v>1787.999</c:v>
                </c:pt>
                <c:pt idx="3363">
                  <c:v>1787.999</c:v>
                </c:pt>
                <c:pt idx="3364">
                  <c:v>1787.999</c:v>
                </c:pt>
                <c:pt idx="3365">
                  <c:v>1787.999</c:v>
                </c:pt>
                <c:pt idx="3366">
                  <c:v>1787.999</c:v>
                </c:pt>
                <c:pt idx="3367">
                  <c:v>1788.999</c:v>
                </c:pt>
                <c:pt idx="3368">
                  <c:v>1788.999</c:v>
                </c:pt>
                <c:pt idx="3369">
                  <c:v>1788.999</c:v>
                </c:pt>
                <c:pt idx="3370">
                  <c:v>1788.999</c:v>
                </c:pt>
                <c:pt idx="3371">
                  <c:v>1788.999</c:v>
                </c:pt>
                <c:pt idx="3372">
                  <c:v>1789.999</c:v>
                </c:pt>
                <c:pt idx="3373">
                  <c:v>1789.999</c:v>
                </c:pt>
                <c:pt idx="3374">
                  <c:v>1789.999</c:v>
                </c:pt>
                <c:pt idx="3375">
                  <c:v>1789.999</c:v>
                </c:pt>
                <c:pt idx="3376">
                  <c:v>1791.999</c:v>
                </c:pt>
                <c:pt idx="3377">
                  <c:v>1791.999</c:v>
                </c:pt>
                <c:pt idx="3378">
                  <c:v>1791.999</c:v>
                </c:pt>
                <c:pt idx="3379">
                  <c:v>1791.999</c:v>
                </c:pt>
                <c:pt idx="3380">
                  <c:v>1791.999</c:v>
                </c:pt>
                <c:pt idx="3381">
                  <c:v>1791.999</c:v>
                </c:pt>
                <c:pt idx="3382">
                  <c:v>1792.999</c:v>
                </c:pt>
                <c:pt idx="3383">
                  <c:v>1792.999</c:v>
                </c:pt>
                <c:pt idx="3384">
                  <c:v>1792.999</c:v>
                </c:pt>
                <c:pt idx="3385">
                  <c:v>1792.999</c:v>
                </c:pt>
                <c:pt idx="3386">
                  <c:v>1792.999</c:v>
                </c:pt>
                <c:pt idx="3387">
                  <c:v>1792.999</c:v>
                </c:pt>
                <c:pt idx="3388">
                  <c:v>1792.999</c:v>
                </c:pt>
                <c:pt idx="3389">
                  <c:v>1793.999</c:v>
                </c:pt>
                <c:pt idx="3390">
                  <c:v>1793.999</c:v>
                </c:pt>
                <c:pt idx="3391">
                  <c:v>1793.999</c:v>
                </c:pt>
                <c:pt idx="3392">
                  <c:v>1793.999</c:v>
                </c:pt>
                <c:pt idx="3393">
                  <c:v>1794.999</c:v>
                </c:pt>
                <c:pt idx="3394">
                  <c:v>1794.999</c:v>
                </c:pt>
                <c:pt idx="3395">
                  <c:v>1794.999</c:v>
                </c:pt>
                <c:pt idx="3396">
                  <c:v>1794.999</c:v>
                </c:pt>
                <c:pt idx="3397">
                  <c:v>1796.999</c:v>
                </c:pt>
                <c:pt idx="3398">
                  <c:v>1796.999</c:v>
                </c:pt>
                <c:pt idx="3399">
                  <c:v>1796.999</c:v>
                </c:pt>
                <c:pt idx="3400">
                  <c:v>1796.999</c:v>
                </c:pt>
                <c:pt idx="3401">
                  <c:v>1796.999</c:v>
                </c:pt>
                <c:pt idx="3402">
                  <c:v>1796.999</c:v>
                </c:pt>
                <c:pt idx="3403">
                  <c:v>1797.999</c:v>
                </c:pt>
                <c:pt idx="3404">
                  <c:v>1797.999</c:v>
                </c:pt>
                <c:pt idx="3405">
                  <c:v>1797.999</c:v>
                </c:pt>
                <c:pt idx="3406">
                  <c:v>1797.999</c:v>
                </c:pt>
                <c:pt idx="3407">
                  <c:v>1797.999</c:v>
                </c:pt>
                <c:pt idx="3408">
                  <c:v>1797.999</c:v>
                </c:pt>
                <c:pt idx="3409">
                  <c:v>1797.999</c:v>
                </c:pt>
                <c:pt idx="3410">
                  <c:v>1798.999</c:v>
                </c:pt>
                <c:pt idx="3411">
                  <c:v>1798.999</c:v>
                </c:pt>
                <c:pt idx="3412">
                  <c:v>1798.999</c:v>
                </c:pt>
                <c:pt idx="3413">
                  <c:v>1798.999</c:v>
                </c:pt>
                <c:pt idx="3414">
                  <c:v>1798.999</c:v>
                </c:pt>
                <c:pt idx="3415">
                  <c:v>1799.999</c:v>
                </c:pt>
                <c:pt idx="3416">
                  <c:v>1799.999</c:v>
                </c:pt>
                <c:pt idx="3417">
                  <c:v>1799.999</c:v>
                </c:pt>
                <c:pt idx="3418">
                  <c:v>1799.999</c:v>
                </c:pt>
                <c:pt idx="3419">
                  <c:v>1801.999</c:v>
                </c:pt>
                <c:pt idx="3420">
                  <c:v>1801.999</c:v>
                </c:pt>
                <c:pt idx="3421">
                  <c:v>1801.999</c:v>
                </c:pt>
                <c:pt idx="3422">
                  <c:v>1801.999</c:v>
                </c:pt>
                <c:pt idx="3423">
                  <c:v>1801.999</c:v>
                </c:pt>
                <c:pt idx="3424">
                  <c:v>1801.999</c:v>
                </c:pt>
                <c:pt idx="3425">
                  <c:v>1802.999</c:v>
                </c:pt>
                <c:pt idx="3426">
                  <c:v>1802.999</c:v>
                </c:pt>
                <c:pt idx="3427">
                  <c:v>1802.999</c:v>
                </c:pt>
                <c:pt idx="3428">
                  <c:v>1802.999</c:v>
                </c:pt>
                <c:pt idx="3429">
                  <c:v>1802.999</c:v>
                </c:pt>
                <c:pt idx="3430">
                  <c:v>1802.999</c:v>
                </c:pt>
                <c:pt idx="3431">
                  <c:v>1802.999</c:v>
                </c:pt>
                <c:pt idx="3432">
                  <c:v>1803.999</c:v>
                </c:pt>
                <c:pt idx="3433">
                  <c:v>1803.999</c:v>
                </c:pt>
                <c:pt idx="3434">
                  <c:v>1803.999</c:v>
                </c:pt>
                <c:pt idx="3435">
                  <c:v>1803.999</c:v>
                </c:pt>
                <c:pt idx="3436">
                  <c:v>1804.999</c:v>
                </c:pt>
                <c:pt idx="3437">
                  <c:v>1804.999</c:v>
                </c:pt>
                <c:pt idx="3438">
                  <c:v>1804.999</c:v>
                </c:pt>
                <c:pt idx="3439">
                  <c:v>1804.999</c:v>
                </c:pt>
                <c:pt idx="3440">
                  <c:v>1806.999</c:v>
                </c:pt>
                <c:pt idx="3441">
                  <c:v>1806.999</c:v>
                </c:pt>
                <c:pt idx="3442">
                  <c:v>1806.999</c:v>
                </c:pt>
                <c:pt idx="3443">
                  <c:v>1806.999</c:v>
                </c:pt>
                <c:pt idx="3444">
                  <c:v>1806.999</c:v>
                </c:pt>
                <c:pt idx="3445">
                  <c:v>1806.999</c:v>
                </c:pt>
                <c:pt idx="3446">
                  <c:v>1807.999</c:v>
                </c:pt>
                <c:pt idx="3447">
                  <c:v>1807.999</c:v>
                </c:pt>
                <c:pt idx="3448">
                  <c:v>1807.999</c:v>
                </c:pt>
                <c:pt idx="3449">
                  <c:v>1807.999</c:v>
                </c:pt>
                <c:pt idx="3450">
                  <c:v>1807.999</c:v>
                </c:pt>
                <c:pt idx="3451">
                  <c:v>1807.999</c:v>
                </c:pt>
                <c:pt idx="3452">
                  <c:v>1807.999</c:v>
                </c:pt>
                <c:pt idx="3453">
                  <c:v>1808.999</c:v>
                </c:pt>
                <c:pt idx="3454">
                  <c:v>1808.999</c:v>
                </c:pt>
                <c:pt idx="3455">
                  <c:v>1808.999</c:v>
                </c:pt>
                <c:pt idx="3456">
                  <c:v>1808.999</c:v>
                </c:pt>
                <c:pt idx="3457">
                  <c:v>1809.999</c:v>
                </c:pt>
                <c:pt idx="3458">
                  <c:v>1809.999</c:v>
                </c:pt>
                <c:pt idx="3459">
                  <c:v>1809.999</c:v>
                </c:pt>
                <c:pt idx="3460">
                  <c:v>1809.999</c:v>
                </c:pt>
                <c:pt idx="3461">
                  <c:v>1809.999</c:v>
                </c:pt>
                <c:pt idx="3462">
                  <c:v>1811.999</c:v>
                </c:pt>
                <c:pt idx="3463">
                  <c:v>1811.999</c:v>
                </c:pt>
                <c:pt idx="3464">
                  <c:v>1811.999</c:v>
                </c:pt>
                <c:pt idx="3465">
                  <c:v>1811.999</c:v>
                </c:pt>
                <c:pt idx="3466">
                  <c:v>1811.999</c:v>
                </c:pt>
                <c:pt idx="3467">
                  <c:v>1811.999</c:v>
                </c:pt>
                <c:pt idx="3468">
                  <c:v>1812.999</c:v>
                </c:pt>
                <c:pt idx="3469">
                  <c:v>1812.999</c:v>
                </c:pt>
                <c:pt idx="3470">
                  <c:v>1812.999</c:v>
                </c:pt>
                <c:pt idx="3471">
                  <c:v>1812.999</c:v>
                </c:pt>
                <c:pt idx="3472">
                  <c:v>1812.999</c:v>
                </c:pt>
                <c:pt idx="3473">
                  <c:v>1812.999</c:v>
                </c:pt>
                <c:pt idx="3474">
                  <c:v>1813.999</c:v>
                </c:pt>
                <c:pt idx="3475">
                  <c:v>1813.999</c:v>
                </c:pt>
                <c:pt idx="3476">
                  <c:v>1813.999</c:v>
                </c:pt>
                <c:pt idx="3477">
                  <c:v>1813.999</c:v>
                </c:pt>
                <c:pt idx="3478">
                  <c:v>1813.999</c:v>
                </c:pt>
                <c:pt idx="3479">
                  <c:v>1814.999</c:v>
                </c:pt>
                <c:pt idx="3480">
                  <c:v>1814.999</c:v>
                </c:pt>
                <c:pt idx="3481">
                  <c:v>1814.999</c:v>
                </c:pt>
                <c:pt idx="3482">
                  <c:v>1814.999</c:v>
                </c:pt>
                <c:pt idx="3483">
                  <c:v>1816.999</c:v>
                </c:pt>
                <c:pt idx="3484">
                  <c:v>1816.999</c:v>
                </c:pt>
                <c:pt idx="3485">
                  <c:v>1816.999</c:v>
                </c:pt>
                <c:pt idx="3486">
                  <c:v>1816.999</c:v>
                </c:pt>
                <c:pt idx="3487">
                  <c:v>1816.999</c:v>
                </c:pt>
                <c:pt idx="3488">
                  <c:v>1816.999</c:v>
                </c:pt>
                <c:pt idx="3489">
                  <c:v>1817.999</c:v>
                </c:pt>
                <c:pt idx="3490">
                  <c:v>1817.999</c:v>
                </c:pt>
                <c:pt idx="3491">
                  <c:v>1817.999</c:v>
                </c:pt>
                <c:pt idx="3492">
                  <c:v>1817.999</c:v>
                </c:pt>
                <c:pt idx="3493">
                  <c:v>1817.999</c:v>
                </c:pt>
                <c:pt idx="3494">
                  <c:v>1817.999</c:v>
                </c:pt>
                <c:pt idx="3495">
                  <c:v>1817.999</c:v>
                </c:pt>
                <c:pt idx="3496">
                  <c:v>1818.999</c:v>
                </c:pt>
                <c:pt idx="3497">
                  <c:v>1818.999</c:v>
                </c:pt>
                <c:pt idx="3498">
                  <c:v>1818.999</c:v>
                </c:pt>
                <c:pt idx="3499">
                  <c:v>1818.999</c:v>
                </c:pt>
                <c:pt idx="3500">
                  <c:v>1819.999</c:v>
                </c:pt>
                <c:pt idx="3501">
                  <c:v>1819.999</c:v>
                </c:pt>
                <c:pt idx="3502">
                  <c:v>1819.999</c:v>
                </c:pt>
                <c:pt idx="3503">
                  <c:v>1819.999</c:v>
                </c:pt>
                <c:pt idx="3504">
                  <c:v>1821.999</c:v>
                </c:pt>
                <c:pt idx="3505">
                  <c:v>1821.999</c:v>
                </c:pt>
                <c:pt idx="3506">
                  <c:v>1821.999</c:v>
                </c:pt>
                <c:pt idx="3507">
                  <c:v>1821.999</c:v>
                </c:pt>
                <c:pt idx="3508">
                  <c:v>1821.999</c:v>
                </c:pt>
                <c:pt idx="3509">
                  <c:v>1821.999</c:v>
                </c:pt>
                <c:pt idx="3510">
                  <c:v>1822.999</c:v>
                </c:pt>
                <c:pt idx="3511">
                  <c:v>1822.999</c:v>
                </c:pt>
                <c:pt idx="3512">
                  <c:v>1822.999</c:v>
                </c:pt>
                <c:pt idx="3513">
                  <c:v>1822.999</c:v>
                </c:pt>
                <c:pt idx="3514">
                  <c:v>1822.999</c:v>
                </c:pt>
                <c:pt idx="3515">
                  <c:v>1822.999</c:v>
                </c:pt>
                <c:pt idx="3516">
                  <c:v>1822.999</c:v>
                </c:pt>
                <c:pt idx="3517">
                  <c:v>1823.999</c:v>
                </c:pt>
                <c:pt idx="3518">
                  <c:v>1823.999</c:v>
                </c:pt>
                <c:pt idx="3519">
                  <c:v>1823.999</c:v>
                </c:pt>
                <c:pt idx="3520">
                  <c:v>1823.999</c:v>
                </c:pt>
                <c:pt idx="3521">
                  <c:v>1823.999</c:v>
                </c:pt>
                <c:pt idx="3522">
                  <c:v>1824.999</c:v>
                </c:pt>
                <c:pt idx="3523">
                  <c:v>1824.999</c:v>
                </c:pt>
                <c:pt idx="3524">
                  <c:v>1824.999</c:v>
                </c:pt>
                <c:pt idx="3525">
                  <c:v>1824.999</c:v>
                </c:pt>
                <c:pt idx="3526">
                  <c:v>1826.999</c:v>
                </c:pt>
                <c:pt idx="3527">
                  <c:v>1826.999</c:v>
                </c:pt>
                <c:pt idx="3528">
                  <c:v>1826.999</c:v>
                </c:pt>
                <c:pt idx="3529">
                  <c:v>1826.999</c:v>
                </c:pt>
                <c:pt idx="3530">
                  <c:v>1826.999</c:v>
                </c:pt>
                <c:pt idx="3531">
                  <c:v>1826.999</c:v>
                </c:pt>
                <c:pt idx="3532">
                  <c:v>1827.999</c:v>
                </c:pt>
                <c:pt idx="3533">
                  <c:v>1827.999</c:v>
                </c:pt>
                <c:pt idx="3534">
                  <c:v>1827.999</c:v>
                </c:pt>
                <c:pt idx="3535">
                  <c:v>1827.999</c:v>
                </c:pt>
                <c:pt idx="3536">
                  <c:v>1827.999</c:v>
                </c:pt>
                <c:pt idx="3537">
                  <c:v>1827.999</c:v>
                </c:pt>
                <c:pt idx="3538">
                  <c:v>1827.999</c:v>
                </c:pt>
                <c:pt idx="3539">
                  <c:v>1828.999</c:v>
                </c:pt>
                <c:pt idx="3540">
                  <c:v>1828.999</c:v>
                </c:pt>
                <c:pt idx="3541">
                  <c:v>1828.999</c:v>
                </c:pt>
                <c:pt idx="3542">
                  <c:v>1828.999</c:v>
                </c:pt>
                <c:pt idx="3543">
                  <c:v>1829.999</c:v>
                </c:pt>
                <c:pt idx="3544">
                  <c:v>1829.999</c:v>
                </c:pt>
                <c:pt idx="3545">
                  <c:v>1829.999</c:v>
                </c:pt>
                <c:pt idx="3546">
                  <c:v>1829.999</c:v>
                </c:pt>
                <c:pt idx="3547">
                  <c:v>1831.999</c:v>
                </c:pt>
                <c:pt idx="3548">
                  <c:v>1831.999</c:v>
                </c:pt>
                <c:pt idx="3549">
                  <c:v>1831.999</c:v>
                </c:pt>
                <c:pt idx="3550">
                  <c:v>1831.999</c:v>
                </c:pt>
                <c:pt idx="3551">
                  <c:v>1831.999</c:v>
                </c:pt>
                <c:pt idx="3552">
                  <c:v>1831.999</c:v>
                </c:pt>
                <c:pt idx="3553">
                  <c:v>1832.999</c:v>
                </c:pt>
                <c:pt idx="3554">
                  <c:v>1832.999</c:v>
                </c:pt>
                <c:pt idx="3555">
                  <c:v>1832.999</c:v>
                </c:pt>
                <c:pt idx="3556">
                  <c:v>1832.999</c:v>
                </c:pt>
                <c:pt idx="3557">
                  <c:v>1832.999</c:v>
                </c:pt>
                <c:pt idx="3558">
                  <c:v>1832.999</c:v>
                </c:pt>
                <c:pt idx="3559">
                  <c:v>1832.999</c:v>
                </c:pt>
                <c:pt idx="3560">
                  <c:v>1833.999</c:v>
                </c:pt>
                <c:pt idx="3561">
                  <c:v>1833.999</c:v>
                </c:pt>
                <c:pt idx="3562">
                  <c:v>1833.999</c:v>
                </c:pt>
                <c:pt idx="3563">
                  <c:v>1833.999</c:v>
                </c:pt>
                <c:pt idx="3564">
                  <c:v>1834.999</c:v>
                </c:pt>
                <c:pt idx="3565">
                  <c:v>1834.999</c:v>
                </c:pt>
                <c:pt idx="3566">
                  <c:v>1834.999</c:v>
                </c:pt>
                <c:pt idx="3567">
                  <c:v>1834.999</c:v>
                </c:pt>
                <c:pt idx="3568">
                  <c:v>1834.999</c:v>
                </c:pt>
                <c:pt idx="3569">
                  <c:v>1836.999</c:v>
                </c:pt>
                <c:pt idx="3570">
                  <c:v>1836.999</c:v>
                </c:pt>
                <c:pt idx="3571">
                  <c:v>1836.999</c:v>
                </c:pt>
                <c:pt idx="3572">
                  <c:v>1836.999</c:v>
                </c:pt>
                <c:pt idx="3573">
                  <c:v>1836.999</c:v>
                </c:pt>
                <c:pt idx="3574">
                  <c:v>1836.999</c:v>
                </c:pt>
                <c:pt idx="3575">
                  <c:v>1837.999</c:v>
                </c:pt>
                <c:pt idx="3576">
                  <c:v>1837.999</c:v>
                </c:pt>
                <c:pt idx="3577">
                  <c:v>1837.999</c:v>
                </c:pt>
                <c:pt idx="3578">
                  <c:v>1837.999</c:v>
                </c:pt>
                <c:pt idx="3579">
                  <c:v>1837.999</c:v>
                </c:pt>
                <c:pt idx="3580">
                  <c:v>1837.999</c:v>
                </c:pt>
                <c:pt idx="3581">
                  <c:v>1838.999</c:v>
                </c:pt>
                <c:pt idx="3582">
                  <c:v>1838.999</c:v>
                </c:pt>
                <c:pt idx="3583">
                  <c:v>1838.999</c:v>
                </c:pt>
                <c:pt idx="3584">
                  <c:v>1838.999</c:v>
                </c:pt>
                <c:pt idx="3585">
                  <c:v>1838.999</c:v>
                </c:pt>
                <c:pt idx="3586">
                  <c:v>1839.999</c:v>
                </c:pt>
                <c:pt idx="3587">
                  <c:v>1839.999</c:v>
                </c:pt>
                <c:pt idx="3588">
                  <c:v>1839.999</c:v>
                </c:pt>
                <c:pt idx="3589">
                  <c:v>1839.999</c:v>
                </c:pt>
                <c:pt idx="3590">
                  <c:v>1841.999</c:v>
                </c:pt>
                <c:pt idx="3591">
                  <c:v>1841.999</c:v>
                </c:pt>
                <c:pt idx="3592">
                  <c:v>1841.999</c:v>
                </c:pt>
                <c:pt idx="3593">
                  <c:v>1841.999</c:v>
                </c:pt>
                <c:pt idx="3594">
                  <c:v>1841.999</c:v>
                </c:pt>
                <c:pt idx="3595">
                  <c:v>1841.999</c:v>
                </c:pt>
                <c:pt idx="3596">
                  <c:v>1842.999</c:v>
                </c:pt>
                <c:pt idx="3597">
                  <c:v>1842.999</c:v>
                </c:pt>
                <c:pt idx="3598">
                  <c:v>1842.999</c:v>
                </c:pt>
                <c:pt idx="3599">
                  <c:v>1842.999</c:v>
                </c:pt>
                <c:pt idx="3600">
                  <c:v>1842.999</c:v>
                </c:pt>
                <c:pt idx="3601">
                  <c:v>1842.999</c:v>
                </c:pt>
                <c:pt idx="3602">
                  <c:v>1842.999</c:v>
                </c:pt>
                <c:pt idx="3603">
                  <c:v>1843.999</c:v>
                </c:pt>
                <c:pt idx="3604">
                  <c:v>1843.999</c:v>
                </c:pt>
                <c:pt idx="3605">
                  <c:v>1843.999</c:v>
                </c:pt>
                <c:pt idx="3606">
                  <c:v>1843.999</c:v>
                </c:pt>
                <c:pt idx="3607">
                  <c:v>1844.999</c:v>
                </c:pt>
                <c:pt idx="3608">
                  <c:v>1844.999</c:v>
                </c:pt>
                <c:pt idx="3609">
                  <c:v>1844.999</c:v>
                </c:pt>
                <c:pt idx="3610">
                  <c:v>1844.999</c:v>
                </c:pt>
                <c:pt idx="3611">
                  <c:v>1846.999</c:v>
                </c:pt>
                <c:pt idx="3612">
                  <c:v>1846.999</c:v>
                </c:pt>
                <c:pt idx="3613">
                  <c:v>1846.999</c:v>
                </c:pt>
                <c:pt idx="3614">
                  <c:v>1846.999</c:v>
                </c:pt>
                <c:pt idx="3615">
                  <c:v>1846.999</c:v>
                </c:pt>
                <c:pt idx="3616">
                  <c:v>1846.999</c:v>
                </c:pt>
                <c:pt idx="3617">
                  <c:v>1847.999</c:v>
                </c:pt>
                <c:pt idx="3618">
                  <c:v>1847.999</c:v>
                </c:pt>
                <c:pt idx="3619">
                  <c:v>1847.999</c:v>
                </c:pt>
                <c:pt idx="3620">
                  <c:v>1847.999</c:v>
                </c:pt>
                <c:pt idx="3621">
                  <c:v>1847.999</c:v>
                </c:pt>
                <c:pt idx="3622">
                  <c:v>1847.999</c:v>
                </c:pt>
                <c:pt idx="3623">
                  <c:v>1847.999</c:v>
                </c:pt>
                <c:pt idx="3624">
                  <c:v>1848.999</c:v>
                </c:pt>
                <c:pt idx="3625">
                  <c:v>1848.999</c:v>
                </c:pt>
                <c:pt idx="3626">
                  <c:v>1848.999</c:v>
                </c:pt>
                <c:pt idx="3627">
                  <c:v>1848.999</c:v>
                </c:pt>
                <c:pt idx="3628">
                  <c:v>1848.999</c:v>
                </c:pt>
                <c:pt idx="3629">
                  <c:v>1849.999</c:v>
                </c:pt>
                <c:pt idx="3630">
                  <c:v>1849.999</c:v>
                </c:pt>
                <c:pt idx="3631">
                  <c:v>1849.999</c:v>
                </c:pt>
                <c:pt idx="3632">
                  <c:v>1849.999</c:v>
                </c:pt>
                <c:pt idx="3633">
                  <c:v>1851.999</c:v>
                </c:pt>
                <c:pt idx="3634">
                  <c:v>1851.999</c:v>
                </c:pt>
                <c:pt idx="3635">
                  <c:v>1851.999</c:v>
                </c:pt>
                <c:pt idx="3636">
                  <c:v>1851.999</c:v>
                </c:pt>
                <c:pt idx="3637">
                  <c:v>1851.999</c:v>
                </c:pt>
                <c:pt idx="3638">
                  <c:v>1851.999</c:v>
                </c:pt>
                <c:pt idx="3639">
                  <c:v>1852.999</c:v>
                </c:pt>
                <c:pt idx="3640">
                  <c:v>1852.999</c:v>
                </c:pt>
                <c:pt idx="3641">
                  <c:v>1852.999</c:v>
                </c:pt>
                <c:pt idx="3642">
                  <c:v>1852.999</c:v>
                </c:pt>
                <c:pt idx="3643">
                  <c:v>1852.999</c:v>
                </c:pt>
                <c:pt idx="3644">
                  <c:v>1852.999</c:v>
                </c:pt>
                <c:pt idx="3645">
                  <c:v>1852.999</c:v>
                </c:pt>
                <c:pt idx="3646">
                  <c:v>1853.999</c:v>
                </c:pt>
                <c:pt idx="3647">
                  <c:v>1853.999</c:v>
                </c:pt>
                <c:pt idx="3648">
                  <c:v>1853.999</c:v>
                </c:pt>
                <c:pt idx="3649">
                  <c:v>1853.999</c:v>
                </c:pt>
                <c:pt idx="3650">
                  <c:v>1854.999</c:v>
                </c:pt>
                <c:pt idx="3651">
                  <c:v>1854.999</c:v>
                </c:pt>
                <c:pt idx="3652">
                  <c:v>1854.999</c:v>
                </c:pt>
                <c:pt idx="3653">
                  <c:v>1854.999</c:v>
                </c:pt>
                <c:pt idx="3654">
                  <c:v>1856.999</c:v>
                </c:pt>
                <c:pt idx="3655">
                  <c:v>1856.999</c:v>
                </c:pt>
                <c:pt idx="3656">
                  <c:v>1856.999</c:v>
                </c:pt>
                <c:pt idx="3657">
                  <c:v>1856.999</c:v>
                </c:pt>
                <c:pt idx="3658">
                  <c:v>1856.999</c:v>
                </c:pt>
                <c:pt idx="3659">
                  <c:v>1856.999</c:v>
                </c:pt>
                <c:pt idx="3660">
                  <c:v>1857.999</c:v>
                </c:pt>
                <c:pt idx="3661">
                  <c:v>1857.999</c:v>
                </c:pt>
                <c:pt idx="3662">
                  <c:v>1857.999</c:v>
                </c:pt>
                <c:pt idx="3663">
                  <c:v>1857.999</c:v>
                </c:pt>
                <c:pt idx="3664">
                  <c:v>1857.999</c:v>
                </c:pt>
                <c:pt idx="3665">
                  <c:v>1857.999</c:v>
                </c:pt>
                <c:pt idx="3666">
                  <c:v>1857.999</c:v>
                </c:pt>
                <c:pt idx="3667">
                  <c:v>1858.999</c:v>
                </c:pt>
                <c:pt idx="3668">
                  <c:v>1858.999</c:v>
                </c:pt>
                <c:pt idx="3669">
                  <c:v>1858.999</c:v>
                </c:pt>
                <c:pt idx="3670">
                  <c:v>1858.999</c:v>
                </c:pt>
                <c:pt idx="3671">
                  <c:v>1859.999</c:v>
                </c:pt>
                <c:pt idx="3672">
                  <c:v>1859.999</c:v>
                </c:pt>
                <c:pt idx="3673">
                  <c:v>1859.999</c:v>
                </c:pt>
                <c:pt idx="3674">
                  <c:v>1859.999</c:v>
                </c:pt>
                <c:pt idx="3675">
                  <c:v>1859.999</c:v>
                </c:pt>
                <c:pt idx="3676">
                  <c:v>1861.999</c:v>
                </c:pt>
                <c:pt idx="3677">
                  <c:v>1861.999</c:v>
                </c:pt>
                <c:pt idx="3678">
                  <c:v>1861.999</c:v>
                </c:pt>
                <c:pt idx="3679">
                  <c:v>1861.999</c:v>
                </c:pt>
                <c:pt idx="3680">
                  <c:v>1861.999</c:v>
                </c:pt>
                <c:pt idx="3681">
                  <c:v>1861.999</c:v>
                </c:pt>
                <c:pt idx="3682">
                  <c:v>1862.999</c:v>
                </c:pt>
                <c:pt idx="3683">
                  <c:v>1862.999</c:v>
                </c:pt>
                <c:pt idx="3684">
                  <c:v>1862.999</c:v>
                </c:pt>
                <c:pt idx="3685">
                  <c:v>1862.999</c:v>
                </c:pt>
                <c:pt idx="3686">
                  <c:v>1862.999</c:v>
                </c:pt>
                <c:pt idx="3687">
                  <c:v>1862.999</c:v>
                </c:pt>
                <c:pt idx="3688">
                  <c:v>1862.999</c:v>
                </c:pt>
                <c:pt idx="3689">
                  <c:v>1863.999</c:v>
                </c:pt>
                <c:pt idx="3690">
                  <c:v>1863.999</c:v>
                </c:pt>
                <c:pt idx="3691">
                  <c:v>1863.999</c:v>
                </c:pt>
                <c:pt idx="3692">
                  <c:v>1863.999</c:v>
                </c:pt>
                <c:pt idx="3693">
                  <c:v>1864.999</c:v>
                </c:pt>
                <c:pt idx="3694">
                  <c:v>1864.999</c:v>
                </c:pt>
                <c:pt idx="3695">
                  <c:v>1864.999</c:v>
                </c:pt>
                <c:pt idx="3696">
                  <c:v>1864.999</c:v>
                </c:pt>
                <c:pt idx="3697">
                  <c:v>1866.999</c:v>
                </c:pt>
                <c:pt idx="3698">
                  <c:v>1866.999</c:v>
                </c:pt>
                <c:pt idx="3699">
                  <c:v>1866.999</c:v>
                </c:pt>
                <c:pt idx="3700">
                  <c:v>1866.999</c:v>
                </c:pt>
                <c:pt idx="3701">
                  <c:v>1866.999</c:v>
                </c:pt>
                <c:pt idx="3702">
                  <c:v>1866.999</c:v>
                </c:pt>
                <c:pt idx="3703">
                  <c:v>1867.999</c:v>
                </c:pt>
                <c:pt idx="3704">
                  <c:v>1867.999</c:v>
                </c:pt>
                <c:pt idx="3705">
                  <c:v>1867.999</c:v>
                </c:pt>
                <c:pt idx="3706">
                  <c:v>1867.999</c:v>
                </c:pt>
                <c:pt idx="3707">
                  <c:v>1867.999</c:v>
                </c:pt>
                <c:pt idx="3708">
                  <c:v>1867.999</c:v>
                </c:pt>
                <c:pt idx="3709">
                  <c:v>1867.999</c:v>
                </c:pt>
                <c:pt idx="3710">
                  <c:v>1868.999</c:v>
                </c:pt>
                <c:pt idx="3711">
                  <c:v>1868.999</c:v>
                </c:pt>
                <c:pt idx="3712">
                  <c:v>1868.999</c:v>
                </c:pt>
                <c:pt idx="3713">
                  <c:v>1868.999</c:v>
                </c:pt>
                <c:pt idx="3714">
                  <c:v>1869.999</c:v>
                </c:pt>
                <c:pt idx="3715">
                  <c:v>1869.999</c:v>
                </c:pt>
                <c:pt idx="3716">
                  <c:v>1869.999</c:v>
                </c:pt>
                <c:pt idx="3717">
                  <c:v>1869.999</c:v>
                </c:pt>
                <c:pt idx="3718">
                  <c:v>1871.999</c:v>
                </c:pt>
                <c:pt idx="3719">
                  <c:v>1871.999</c:v>
                </c:pt>
                <c:pt idx="3720">
                  <c:v>1871.999</c:v>
                </c:pt>
                <c:pt idx="3721">
                  <c:v>1871.999</c:v>
                </c:pt>
                <c:pt idx="3722">
                  <c:v>1871.999</c:v>
                </c:pt>
                <c:pt idx="3723">
                  <c:v>1871.999</c:v>
                </c:pt>
                <c:pt idx="3724">
                  <c:v>1872.999</c:v>
                </c:pt>
                <c:pt idx="3725">
                  <c:v>1872.999</c:v>
                </c:pt>
                <c:pt idx="3726">
                  <c:v>1872.999</c:v>
                </c:pt>
                <c:pt idx="3727">
                  <c:v>1872.999</c:v>
                </c:pt>
                <c:pt idx="3728">
                  <c:v>1872.999</c:v>
                </c:pt>
                <c:pt idx="3729">
                  <c:v>1872.999</c:v>
                </c:pt>
                <c:pt idx="3730">
                  <c:v>1872.999</c:v>
                </c:pt>
                <c:pt idx="3731">
                  <c:v>1873.999</c:v>
                </c:pt>
                <c:pt idx="3732">
                  <c:v>1873.999</c:v>
                </c:pt>
                <c:pt idx="3733">
                  <c:v>1873.999</c:v>
                </c:pt>
                <c:pt idx="3734">
                  <c:v>1873.999</c:v>
                </c:pt>
                <c:pt idx="3735">
                  <c:v>1873.999</c:v>
                </c:pt>
                <c:pt idx="3736">
                  <c:v>1874.999</c:v>
                </c:pt>
                <c:pt idx="3737">
                  <c:v>1874.999</c:v>
                </c:pt>
                <c:pt idx="3738">
                  <c:v>1874.999</c:v>
                </c:pt>
                <c:pt idx="3739">
                  <c:v>1874.999</c:v>
                </c:pt>
                <c:pt idx="3740">
                  <c:v>1876.999</c:v>
                </c:pt>
                <c:pt idx="3741">
                  <c:v>1876.999</c:v>
                </c:pt>
                <c:pt idx="3742">
                  <c:v>1876.999</c:v>
                </c:pt>
                <c:pt idx="3743">
                  <c:v>1876.999</c:v>
                </c:pt>
                <c:pt idx="3744">
                  <c:v>1876.999</c:v>
                </c:pt>
                <c:pt idx="3745">
                  <c:v>1876.999</c:v>
                </c:pt>
                <c:pt idx="3746">
                  <c:v>1877.999</c:v>
                </c:pt>
                <c:pt idx="3747">
                  <c:v>1877.999</c:v>
                </c:pt>
                <c:pt idx="3748">
                  <c:v>1877.999</c:v>
                </c:pt>
                <c:pt idx="3749">
                  <c:v>1877.999</c:v>
                </c:pt>
                <c:pt idx="3750">
                  <c:v>1877.999</c:v>
                </c:pt>
                <c:pt idx="3751">
                  <c:v>1877.999</c:v>
                </c:pt>
                <c:pt idx="3752">
                  <c:v>1877.999</c:v>
                </c:pt>
                <c:pt idx="3753">
                  <c:v>1878.999</c:v>
                </c:pt>
                <c:pt idx="3754">
                  <c:v>1878.999</c:v>
                </c:pt>
                <c:pt idx="3755">
                  <c:v>1878.999</c:v>
                </c:pt>
                <c:pt idx="3756">
                  <c:v>1878.999</c:v>
                </c:pt>
                <c:pt idx="3757">
                  <c:v>1879.999</c:v>
                </c:pt>
                <c:pt idx="3758">
                  <c:v>1879.999</c:v>
                </c:pt>
                <c:pt idx="3759">
                  <c:v>1879.999</c:v>
                </c:pt>
                <c:pt idx="3760">
                  <c:v>1879.999</c:v>
                </c:pt>
                <c:pt idx="3761">
                  <c:v>1881.999</c:v>
                </c:pt>
                <c:pt idx="3762">
                  <c:v>1881.999</c:v>
                </c:pt>
                <c:pt idx="3763">
                  <c:v>1881.999</c:v>
                </c:pt>
                <c:pt idx="3764">
                  <c:v>1881.999</c:v>
                </c:pt>
                <c:pt idx="3765">
                  <c:v>1881.999</c:v>
                </c:pt>
                <c:pt idx="3766">
                  <c:v>1881.999</c:v>
                </c:pt>
                <c:pt idx="3767">
                  <c:v>1882.999</c:v>
                </c:pt>
                <c:pt idx="3768">
                  <c:v>1882.999</c:v>
                </c:pt>
                <c:pt idx="3769">
                  <c:v>1882.999</c:v>
                </c:pt>
                <c:pt idx="3770">
                  <c:v>1882.999</c:v>
                </c:pt>
                <c:pt idx="3771">
                  <c:v>1882.999</c:v>
                </c:pt>
                <c:pt idx="3772">
                  <c:v>1882.999</c:v>
                </c:pt>
                <c:pt idx="3773">
                  <c:v>1882.999</c:v>
                </c:pt>
                <c:pt idx="3774">
                  <c:v>1883.999</c:v>
                </c:pt>
                <c:pt idx="3775">
                  <c:v>1883.999</c:v>
                </c:pt>
                <c:pt idx="3776">
                  <c:v>1883.999</c:v>
                </c:pt>
                <c:pt idx="3777">
                  <c:v>1883.999</c:v>
                </c:pt>
                <c:pt idx="3778">
                  <c:v>1884.999</c:v>
                </c:pt>
                <c:pt idx="3779">
                  <c:v>1884.999</c:v>
                </c:pt>
                <c:pt idx="3780">
                  <c:v>1884.999</c:v>
                </c:pt>
                <c:pt idx="3781">
                  <c:v>1884.999</c:v>
                </c:pt>
                <c:pt idx="3782">
                  <c:v>1884.999</c:v>
                </c:pt>
                <c:pt idx="3783">
                  <c:v>1886.999</c:v>
                </c:pt>
                <c:pt idx="3784">
                  <c:v>1886.999</c:v>
                </c:pt>
                <c:pt idx="3785">
                  <c:v>1886.999</c:v>
                </c:pt>
                <c:pt idx="3786">
                  <c:v>1886.999</c:v>
                </c:pt>
                <c:pt idx="3787">
                  <c:v>1886.999</c:v>
                </c:pt>
                <c:pt idx="3788">
                  <c:v>1886.999</c:v>
                </c:pt>
                <c:pt idx="3789">
                  <c:v>1887.999</c:v>
                </c:pt>
                <c:pt idx="3790">
                  <c:v>1887.999</c:v>
                </c:pt>
                <c:pt idx="3791">
                  <c:v>1887.999</c:v>
                </c:pt>
                <c:pt idx="3792">
                  <c:v>1887.999</c:v>
                </c:pt>
                <c:pt idx="3793">
                  <c:v>1887.999</c:v>
                </c:pt>
                <c:pt idx="3794">
                  <c:v>1887.999</c:v>
                </c:pt>
                <c:pt idx="3795">
                  <c:v>1887.999</c:v>
                </c:pt>
                <c:pt idx="3796">
                  <c:v>1888.999</c:v>
                </c:pt>
                <c:pt idx="3797">
                  <c:v>1888.999</c:v>
                </c:pt>
                <c:pt idx="3798">
                  <c:v>1888.999</c:v>
                </c:pt>
                <c:pt idx="3799">
                  <c:v>1888.999</c:v>
                </c:pt>
                <c:pt idx="3800">
                  <c:v>1889.999</c:v>
                </c:pt>
                <c:pt idx="3801">
                  <c:v>1889.999</c:v>
                </c:pt>
                <c:pt idx="3802">
                  <c:v>1889.999</c:v>
                </c:pt>
                <c:pt idx="3803">
                  <c:v>1889.999</c:v>
                </c:pt>
                <c:pt idx="3804">
                  <c:v>1891.999</c:v>
                </c:pt>
                <c:pt idx="3805">
                  <c:v>1891.999</c:v>
                </c:pt>
                <c:pt idx="3806">
                  <c:v>1891.999</c:v>
                </c:pt>
                <c:pt idx="3807">
                  <c:v>1891.999</c:v>
                </c:pt>
                <c:pt idx="3808">
                  <c:v>1891.999</c:v>
                </c:pt>
                <c:pt idx="3809">
                  <c:v>1891.999</c:v>
                </c:pt>
                <c:pt idx="3810">
                  <c:v>1892.999</c:v>
                </c:pt>
                <c:pt idx="3811">
                  <c:v>1892.999</c:v>
                </c:pt>
                <c:pt idx="3812">
                  <c:v>1892.999</c:v>
                </c:pt>
                <c:pt idx="3813">
                  <c:v>1892.999</c:v>
                </c:pt>
                <c:pt idx="3814">
                  <c:v>1892.999</c:v>
                </c:pt>
                <c:pt idx="3815">
                  <c:v>1892.999</c:v>
                </c:pt>
                <c:pt idx="3816">
                  <c:v>1892.999</c:v>
                </c:pt>
                <c:pt idx="3817">
                  <c:v>1893.999</c:v>
                </c:pt>
                <c:pt idx="3818">
                  <c:v>1893.999</c:v>
                </c:pt>
                <c:pt idx="3819">
                  <c:v>1893.999</c:v>
                </c:pt>
                <c:pt idx="3820">
                  <c:v>1893.999</c:v>
                </c:pt>
                <c:pt idx="3821">
                  <c:v>1894.999</c:v>
                </c:pt>
                <c:pt idx="3822">
                  <c:v>1894.999</c:v>
                </c:pt>
                <c:pt idx="3823">
                  <c:v>1894.999</c:v>
                </c:pt>
                <c:pt idx="3824">
                  <c:v>1894.999</c:v>
                </c:pt>
                <c:pt idx="3825">
                  <c:v>1896.999</c:v>
                </c:pt>
                <c:pt idx="3826">
                  <c:v>1896.999</c:v>
                </c:pt>
                <c:pt idx="3827">
                  <c:v>1896.999</c:v>
                </c:pt>
                <c:pt idx="3828">
                  <c:v>1896.999</c:v>
                </c:pt>
                <c:pt idx="3829">
                  <c:v>1896.999</c:v>
                </c:pt>
                <c:pt idx="3830">
                  <c:v>1896.999</c:v>
                </c:pt>
                <c:pt idx="3831">
                  <c:v>1897.999</c:v>
                </c:pt>
                <c:pt idx="3832">
                  <c:v>1897.999</c:v>
                </c:pt>
                <c:pt idx="3833">
                  <c:v>1897.999</c:v>
                </c:pt>
                <c:pt idx="3834">
                  <c:v>1897.999</c:v>
                </c:pt>
                <c:pt idx="3835">
                  <c:v>1897.999</c:v>
                </c:pt>
                <c:pt idx="3836">
                  <c:v>1897.999</c:v>
                </c:pt>
                <c:pt idx="3837">
                  <c:v>1897.999</c:v>
                </c:pt>
                <c:pt idx="3838">
                  <c:v>1898.999</c:v>
                </c:pt>
                <c:pt idx="3839">
                  <c:v>1898.999</c:v>
                </c:pt>
                <c:pt idx="3840">
                  <c:v>1898.999</c:v>
                </c:pt>
                <c:pt idx="3841">
                  <c:v>1898.999</c:v>
                </c:pt>
                <c:pt idx="3842">
                  <c:v>1898.999</c:v>
                </c:pt>
                <c:pt idx="3843">
                  <c:v>1899.999</c:v>
                </c:pt>
                <c:pt idx="3844">
                  <c:v>1899.999</c:v>
                </c:pt>
                <c:pt idx="3845">
                  <c:v>1899.999</c:v>
                </c:pt>
                <c:pt idx="3846">
                  <c:v>1899.999</c:v>
                </c:pt>
                <c:pt idx="3847">
                  <c:v>1901.999</c:v>
                </c:pt>
                <c:pt idx="3848">
                  <c:v>1901.999</c:v>
                </c:pt>
                <c:pt idx="3849">
                  <c:v>1901.999</c:v>
                </c:pt>
                <c:pt idx="3850">
                  <c:v>1901.999</c:v>
                </c:pt>
                <c:pt idx="3851">
                  <c:v>1901.999</c:v>
                </c:pt>
                <c:pt idx="3852">
                  <c:v>1901.999</c:v>
                </c:pt>
                <c:pt idx="3853">
                  <c:v>1902.999</c:v>
                </c:pt>
                <c:pt idx="3854">
                  <c:v>1902.999</c:v>
                </c:pt>
                <c:pt idx="3855">
                  <c:v>1902.999</c:v>
                </c:pt>
                <c:pt idx="3856">
                  <c:v>1902.999</c:v>
                </c:pt>
                <c:pt idx="3857">
                  <c:v>1902.999</c:v>
                </c:pt>
                <c:pt idx="3858">
                  <c:v>1902.999</c:v>
                </c:pt>
                <c:pt idx="3859">
                  <c:v>1902.999</c:v>
                </c:pt>
                <c:pt idx="3860">
                  <c:v>1903.999</c:v>
                </c:pt>
                <c:pt idx="3861">
                  <c:v>1903.999</c:v>
                </c:pt>
                <c:pt idx="3862">
                  <c:v>1903.999</c:v>
                </c:pt>
                <c:pt idx="3863">
                  <c:v>1903.999</c:v>
                </c:pt>
                <c:pt idx="3864">
                  <c:v>1904.999</c:v>
                </c:pt>
                <c:pt idx="3865">
                  <c:v>1904.999</c:v>
                </c:pt>
                <c:pt idx="3866">
                  <c:v>1904.999</c:v>
                </c:pt>
                <c:pt idx="3867">
                  <c:v>1904.999</c:v>
                </c:pt>
                <c:pt idx="3868">
                  <c:v>1906.999</c:v>
                </c:pt>
                <c:pt idx="3869">
                  <c:v>1906.999</c:v>
                </c:pt>
                <c:pt idx="3870">
                  <c:v>1906.999</c:v>
                </c:pt>
                <c:pt idx="3871">
                  <c:v>1906.999</c:v>
                </c:pt>
                <c:pt idx="3872">
                  <c:v>1906.999</c:v>
                </c:pt>
                <c:pt idx="3873">
                  <c:v>1906.999</c:v>
                </c:pt>
                <c:pt idx="3874">
                  <c:v>1907.999</c:v>
                </c:pt>
                <c:pt idx="3875">
                  <c:v>1907.999</c:v>
                </c:pt>
                <c:pt idx="3876">
                  <c:v>1907.999</c:v>
                </c:pt>
                <c:pt idx="3877">
                  <c:v>1907.999</c:v>
                </c:pt>
                <c:pt idx="3878">
                  <c:v>1907.999</c:v>
                </c:pt>
                <c:pt idx="3879">
                  <c:v>1907.999</c:v>
                </c:pt>
                <c:pt idx="3880">
                  <c:v>1907.999</c:v>
                </c:pt>
                <c:pt idx="3881">
                  <c:v>1908.999</c:v>
                </c:pt>
                <c:pt idx="3882">
                  <c:v>1908.999</c:v>
                </c:pt>
                <c:pt idx="3883">
                  <c:v>1908.999</c:v>
                </c:pt>
                <c:pt idx="3884">
                  <c:v>1908.999</c:v>
                </c:pt>
                <c:pt idx="3885">
                  <c:v>1909.999</c:v>
                </c:pt>
                <c:pt idx="3886">
                  <c:v>1909.999</c:v>
                </c:pt>
                <c:pt idx="3887">
                  <c:v>1909.999</c:v>
                </c:pt>
                <c:pt idx="3888">
                  <c:v>1909.999</c:v>
                </c:pt>
                <c:pt idx="3889">
                  <c:v>1909.999</c:v>
                </c:pt>
                <c:pt idx="3890">
                  <c:v>1911.999</c:v>
                </c:pt>
                <c:pt idx="3891">
                  <c:v>1911.999</c:v>
                </c:pt>
                <c:pt idx="3892">
                  <c:v>1911.999</c:v>
                </c:pt>
                <c:pt idx="3893">
                  <c:v>1911.999</c:v>
                </c:pt>
                <c:pt idx="3894">
                  <c:v>1911.999</c:v>
                </c:pt>
                <c:pt idx="3895">
                  <c:v>1911.999</c:v>
                </c:pt>
                <c:pt idx="3896">
                  <c:v>1912.999</c:v>
                </c:pt>
                <c:pt idx="3897">
                  <c:v>1912.999</c:v>
                </c:pt>
                <c:pt idx="3898">
                  <c:v>1912.999</c:v>
                </c:pt>
                <c:pt idx="3899">
                  <c:v>1912.999</c:v>
                </c:pt>
                <c:pt idx="3900">
                  <c:v>1912.999</c:v>
                </c:pt>
                <c:pt idx="3901">
                  <c:v>1912.999</c:v>
                </c:pt>
                <c:pt idx="3902">
                  <c:v>1912.999</c:v>
                </c:pt>
                <c:pt idx="3903">
                  <c:v>1913.999</c:v>
                </c:pt>
                <c:pt idx="3904">
                  <c:v>1913.999</c:v>
                </c:pt>
                <c:pt idx="3905">
                  <c:v>1913.999</c:v>
                </c:pt>
                <c:pt idx="3906">
                  <c:v>1913.999</c:v>
                </c:pt>
                <c:pt idx="3907">
                  <c:v>1914.999</c:v>
                </c:pt>
                <c:pt idx="3908">
                  <c:v>1914.999</c:v>
                </c:pt>
                <c:pt idx="3909">
                  <c:v>1914.999</c:v>
                </c:pt>
                <c:pt idx="3910">
                  <c:v>1914.999</c:v>
                </c:pt>
                <c:pt idx="3911">
                  <c:v>1916.999</c:v>
                </c:pt>
                <c:pt idx="3912">
                  <c:v>1916.999</c:v>
                </c:pt>
                <c:pt idx="3913">
                  <c:v>1916.999</c:v>
                </c:pt>
                <c:pt idx="3914">
                  <c:v>1916.999</c:v>
                </c:pt>
                <c:pt idx="3915">
                  <c:v>1916.999</c:v>
                </c:pt>
                <c:pt idx="3916">
                  <c:v>1916.999</c:v>
                </c:pt>
                <c:pt idx="3917">
                  <c:v>1917.999</c:v>
                </c:pt>
                <c:pt idx="3918">
                  <c:v>1917.999</c:v>
                </c:pt>
                <c:pt idx="3919">
                  <c:v>1917.999</c:v>
                </c:pt>
                <c:pt idx="3920">
                  <c:v>1917.999</c:v>
                </c:pt>
                <c:pt idx="3921">
                  <c:v>1917.999</c:v>
                </c:pt>
                <c:pt idx="3922">
                  <c:v>1917.999</c:v>
                </c:pt>
                <c:pt idx="3923">
                  <c:v>1917.999</c:v>
                </c:pt>
                <c:pt idx="3924">
                  <c:v>1918.999</c:v>
                </c:pt>
                <c:pt idx="3925">
                  <c:v>1918.999</c:v>
                </c:pt>
                <c:pt idx="3926">
                  <c:v>1918.999</c:v>
                </c:pt>
                <c:pt idx="3927">
                  <c:v>1918.999</c:v>
                </c:pt>
                <c:pt idx="3928">
                  <c:v>1919.999</c:v>
                </c:pt>
                <c:pt idx="3929">
                  <c:v>1919.999</c:v>
                </c:pt>
                <c:pt idx="3930">
                  <c:v>1919.999</c:v>
                </c:pt>
                <c:pt idx="3931">
                  <c:v>1919.999</c:v>
                </c:pt>
                <c:pt idx="3932">
                  <c:v>1919.999</c:v>
                </c:pt>
                <c:pt idx="3933">
                  <c:v>1921.999</c:v>
                </c:pt>
                <c:pt idx="3934">
                  <c:v>1921.999</c:v>
                </c:pt>
                <c:pt idx="3935">
                  <c:v>1921.999</c:v>
                </c:pt>
                <c:pt idx="3936">
                  <c:v>1921.999</c:v>
                </c:pt>
                <c:pt idx="3937">
                  <c:v>1921.999</c:v>
                </c:pt>
                <c:pt idx="3938">
                  <c:v>1921.999</c:v>
                </c:pt>
                <c:pt idx="3939">
                  <c:v>1922.999</c:v>
                </c:pt>
                <c:pt idx="3940">
                  <c:v>1922.999</c:v>
                </c:pt>
                <c:pt idx="3941">
                  <c:v>1922.999</c:v>
                </c:pt>
                <c:pt idx="3942">
                  <c:v>1922.999</c:v>
                </c:pt>
                <c:pt idx="3943">
                  <c:v>1922.999</c:v>
                </c:pt>
                <c:pt idx="3944">
                  <c:v>1922.999</c:v>
                </c:pt>
                <c:pt idx="3945">
                  <c:v>1923.999</c:v>
                </c:pt>
                <c:pt idx="3946">
                  <c:v>1923.999</c:v>
                </c:pt>
                <c:pt idx="3947">
                  <c:v>1923.999</c:v>
                </c:pt>
                <c:pt idx="3948">
                  <c:v>1923.999</c:v>
                </c:pt>
                <c:pt idx="3949">
                  <c:v>1923.999</c:v>
                </c:pt>
                <c:pt idx="3950">
                  <c:v>1924.999</c:v>
                </c:pt>
                <c:pt idx="3951">
                  <c:v>1924.999</c:v>
                </c:pt>
                <c:pt idx="3952">
                  <c:v>1924.999</c:v>
                </c:pt>
                <c:pt idx="3953">
                  <c:v>1924.999</c:v>
                </c:pt>
                <c:pt idx="3954">
                  <c:v>1926.999</c:v>
                </c:pt>
                <c:pt idx="3955">
                  <c:v>1926.999</c:v>
                </c:pt>
                <c:pt idx="3956">
                  <c:v>1926.999</c:v>
                </c:pt>
                <c:pt idx="3957">
                  <c:v>1926.999</c:v>
                </c:pt>
                <c:pt idx="3958">
                  <c:v>1926.999</c:v>
                </c:pt>
                <c:pt idx="3959">
                  <c:v>1926.999</c:v>
                </c:pt>
                <c:pt idx="3960">
                  <c:v>1927.999</c:v>
                </c:pt>
                <c:pt idx="3961">
                  <c:v>1927.999</c:v>
                </c:pt>
                <c:pt idx="3962">
                  <c:v>1927.999</c:v>
                </c:pt>
                <c:pt idx="3963">
                  <c:v>1927.999</c:v>
                </c:pt>
                <c:pt idx="3964">
                  <c:v>1927.999</c:v>
                </c:pt>
                <c:pt idx="3965">
                  <c:v>1927.999</c:v>
                </c:pt>
                <c:pt idx="3966">
                  <c:v>1927.999</c:v>
                </c:pt>
                <c:pt idx="3967">
                  <c:v>1928.999</c:v>
                </c:pt>
                <c:pt idx="3968">
                  <c:v>1928.999</c:v>
                </c:pt>
                <c:pt idx="3969">
                  <c:v>1928.999</c:v>
                </c:pt>
                <c:pt idx="3970">
                  <c:v>1928.999</c:v>
                </c:pt>
                <c:pt idx="3971">
                  <c:v>1929.999</c:v>
                </c:pt>
                <c:pt idx="3972">
                  <c:v>1929.999</c:v>
                </c:pt>
                <c:pt idx="3973">
                  <c:v>1929.999</c:v>
                </c:pt>
                <c:pt idx="3974">
                  <c:v>1929.999</c:v>
                </c:pt>
                <c:pt idx="3975">
                  <c:v>1931.999</c:v>
                </c:pt>
                <c:pt idx="3976">
                  <c:v>1931.999</c:v>
                </c:pt>
                <c:pt idx="3977">
                  <c:v>1931.999</c:v>
                </c:pt>
                <c:pt idx="3978">
                  <c:v>1931.999</c:v>
                </c:pt>
                <c:pt idx="3979">
                  <c:v>1931.999</c:v>
                </c:pt>
                <c:pt idx="3980">
                  <c:v>1931.999</c:v>
                </c:pt>
                <c:pt idx="3981">
                  <c:v>1932.999</c:v>
                </c:pt>
                <c:pt idx="3982">
                  <c:v>1932.999</c:v>
                </c:pt>
                <c:pt idx="3983">
                  <c:v>1932.999</c:v>
                </c:pt>
                <c:pt idx="3984">
                  <c:v>1932.999</c:v>
                </c:pt>
                <c:pt idx="3985">
                  <c:v>1932.999</c:v>
                </c:pt>
                <c:pt idx="3986">
                  <c:v>1932.999</c:v>
                </c:pt>
                <c:pt idx="3987">
                  <c:v>1932.999</c:v>
                </c:pt>
                <c:pt idx="3988">
                  <c:v>1933.999</c:v>
                </c:pt>
                <c:pt idx="3989">
                  <c:v>1933.999</c:v>
                </c:pt>
                <c:pt idx="3990">
                  <c:v>1933.999</c:v>
                </c:pt>
                <c:pt idx="3991">
                  <c:v>1933.999</c:v>
                </c:pt>
                <c:pt idx="3992">
                  <c:v>1934.999</c:v>
                </c:pt>
                <c:pt idx="3993">
                  <c:v>1934.999</c:v>
                </c:pt>
                <c:pt idx="3994">
                  <c:v>1934.999</c:v>
                </c:pt>
                <c:pt idx="3995">
                  <c:v>1934.999</c:v>
                </c:pt>
                <c:pt idx="3996">
                  <c:v>1934.999</c:v>
                </c:pt>
                <c:pt idx="3997">
                  <c:v>1936.999</c:v>
                </c:pt>
                <c:pt idx="3998">
                  <c:v>1936.999</c:v>
                </c:pt>
                <c:pt idx="3999">
                  <c:v>1936.999</c:v>
                </c:pt>
                <c:pt idx="4000">
                  <c:v>1936.999</c:v>
                </c:pt>
                <c:pt idx="4001">
                  <c:v>1936.999</c:v>
                </c:pt>
                <c:pt idx="4002">
                  <c:v>1936.999</c:v>
                </c:pt>
                <c:pt idx="4003">
                  <c:v>1937.999</c:v>
                </c:pt>
                <c:pt idx="4004">
                  <c:v>1937.999</c:v>
                </c:pt>
                <c:pt idx="4005">
                  <c:v>1937.999</c:v>
                </c:pt>
                <c:pt idx="4006">
                  <c:v>1937.999</c:v>
                </c:pt>
                <c:pt idx="4007">
                  <c:v>1937.999</c:v>
                </c:pt>
                <c:pt idx="4008">
                  <c:v>1937.999</c:v>
                </c:pt>
                <c:pt idx="4009">
                  <c:v>1937.999</c:v>
                </c:pt>
                <c:pt idx="4010">
                  <c:v>1938.999</c:v>
                </c:pt>
                <c:pt idx="4011">
                  <c:v>1938.999</c:v>
                </c:pt>
                <c:pt idx="4012">
                  <c:v>1938.999</c:v>
                </c:pt>
                <c:pt idx="4013">
                  <c:v>1938.999</c:v>
                </c:pt>
                <c:pt idx="4014">
                  <c:v>1939.999</c:v>
                </c:pt>
                <c:pt idx="4015">
                  <c:v>1939.999</c:v>
                </c:pt>
                <c:pt idx="4016">
                  <c:v>1939.999</c:v>
                </c:pt>
                <c:pt idx="4017">
                  <c:v>1939.999</c:v>
                </c:pt>
                <c:pt idx="4018">
                  <c:v>1941.999</c:v>
                </c:pt>
                <c:pt idx="4019">
                  <c:v>1941.999</c:v>
                </c:pt>
                <c:pt idx="4020">
                  <c:v>1941.999</c:v>
                </c:pt>
                <c:pt idx="4021">
                  <c:v>1941.999</c:v>
                </c:pt>
                <c:pt idx="4022">
                  <c:v>1941.999</c:v>
                </c:pt>
                <c:pt idx="4023">
                  <c:v>1941.999</c:v>
                </c:pt>
                <c:pt idx="4024">
                  <c:v>1942.999</c:v>
                </c:pt>
                <c:pt idx="4025">
                  <c:v>1942.999</c:v>
                </c:pt>
                <c:pt idx="4026">
                  <c:v>1942.999</c:v>
                </c:pt>
                <c:pt idx="4027">
                  <c:v>1942.999</c:v>
                </c:pt>
                <c:pt idx="4028">
                  <c:v>1942.999</c:v>
                </c:pt>
                <c:pt idx="4029">
                  <c:v>1942.999</c:v>
                </c:pt>
                <c:pt idx="4030">
                  <c:v>1942.999</c:v>
                </c:pt>
                <c:pt idx="4031">
                  <c:v>1943.999</c:v>
                </c:pt>
                <c:pt idx="4032">
                  <c:v>1943.999</c:v>
                </c:pt>
                <c:pt idx="4033">
                  <c:v>1943.999</c:v>
                </c:pt>
                <c:pt idx="4034">
                  <c:v>1943.999</c:v>
                </c:pt>
                <c:pt idx="4035">
                  <c:v>1944.999</c:v>
                </c:pt>
                <c:pt idx="4036">
                  <c:v>1944.999</c:v>
                </c:pt>
                <c:pt idx="4037">
                  <c:v>1944.999</c:v>
                </c:pt>
                <c:pt idx="4038">
                  <c:v>1944.999</c:v>
                </c:pt>
                <c:pt idx="4039">
                  <c:v>1944.999</c:v>
                </c:pt>
                <c:pt idx="4040">
                  <c:v>1946.999</c:v>
                </c:pt>
                <c:pt idx="4041">
                  <c:v>1946.999</c:v>
                </c:pt>
                <c:pt idx="4042">
                  <c:v>1946.999</c:v>
                </c:pt>
                <c:pt idx="4043">
                  <c:v>1946.999</c:v>
                </c:pt>
                <c:pt idx="4044">
                  <c:v>1946.999</c:v>
                </c:pt>
                <c:pt idx="4045">
                  <c:v>1946.999</c:v>
                </c:pt>
                <c:pt idx="4046">
                  <c:v>1947.999</c:v>
                </c:pt>
                <c:pt idx="4047">
                  <c:v>1947.999</c:v>
                </c:pt>
                <c:pt idx="4048">
                  <c:v>1947.999</c:v>
                </c:pt>
                <c:pt idx="4049">
                  <c:v>1947.999</c:v>
                </c:pt>
                <c:pt idx="4050">
                  <c:v>1947.999</c:v>
                </c:pt>
                <c:pt idx="4051">
                  <c:v>1947.999</c:v>
                </c:pt>
                <c:pt idx="4052">
                  <c:v>1948.999</c:v>
                </c:pt>
                <c:pt idx="4053">
                  <c:v>1948.999</c:v>
                </c:pt>
                <c:pt idx="4054">
                  <c:v>1948.999</c:v>
                </c:pt>
                <c:pt idx="4055">
                  <c:v>1948.999</c:v>
                </c:pt>
                <c:pt idx="4056">
                  <c:v>1948.999</c:v>
                </c:pt>
                <c:pt idx="4057">
                  <c:v>1949.999</c:v>
                </c:pt>
                <c:pt idx="4058">
                  <c:v>1949.999</c:v>
                </c:pt>
                <c:pt idx="4059">
                  <c:v>1949.999</c:v>
                </c:pt>
                <c:pt idx="4060">
                  <c:v>1949.999</c:v>
                </c:pt>
                <c:pt idx="4061">
                  <c:v>1951.999</c:v>
                </c:pt>
                <c:pt idx="4062">
                  <c:v>1951.999</c:v>
                </c:pt>
                <c:pt idx="4063">
                  <c:v>1951.999</c:v>
                </c:pt>
                <c:pt idx="4064">
                  <c:v>1951.999</c:v>
                </c:pt>
                <c:pt idx="4065">
                  <c:v>1951.999</c:v>
                </c:pt>
                <c:pt idx="4066">
                  <c:v>1951.999</c:v>
                </c:pt>
                <c:pt idx="4067">
                  <c:v>1952.999</c:v>
                </c:pt>
                <c:pt idx="4068">
                  <c:v>1952.999</c:v>
                </c:pt>
                <c:pt idx="4069">
                  <c:v>1952.999</c:v>
                </c:pt>
                <c:pt idx="4070">
                  <c:v>1952.999</c:v>
                </c:pt>
                <c:pt idx="4071">
                  <c:v>1952.999</c:v>
                </c:pt>
                <c:pt idx="4072">
                  <c:v>1952.999</c:v>
                </c:pt>
                <c:pt idx="4073">
                  <c:v>1952.999</c:v>
                </c:pt>
                <c:pt idx="4074">
                  <c:v>1953.999</c:v>
                </c:pt>
                <c:pt idx="4075">
                  <c:v>1953.999</c:v>
                </c:pt>
                <c:pt idx="4076">
                  <c:v>1953.999</c:v>
                </c:pt>
                <c:pt idx="4077">
                  <c:v>1953.999</c:v>
                </c:pt>
                <c:pt idx="4078">
                  <c:v>1954.999</c:v>
                </c:pt>
                <c:pt idx="4079">
                  <c:v>1954.999</c:v>
                </c:pt>
                <c:pt idx="4080">
                  <c:v>1954.999</c:v>
                </c:pt>
                <c:pt idx="4081">
                  <c:v>1954.999</c:v>
                </c:pt>
                <c:pt idx="4082">
                  <c:v>1956.999</c:v>
                </c:pt>
                <c:pt idx="4083">
                  <c:v>1956.999</c:v>
                </c:pt>
                <c:pt idx="4084">
                  <c:v>1956.999</c:v>
                </c:pt>
                <c:pt idx="4085">
                  <c:v>1956.999</c:v>
                </c:pt>
                <c:pt idx="4086">
                  <c:v>1956.999</c:v>
                </c:pt>
                <c:pt idx="4087">
                  <c:v>1956.999</c:v>
                </c:pt>
                <c:pt idx="4088">
                  <c:v>1957.999</c:v>
                </c:pt>
                <c:pt idx="4089">
                  <c:v>1957.999</c:v>
                </c:pt>
                <c:pt idx="4090">
                  <c:v>1957.999</c:v>
                </c:pt>
                <c:pt idx="4091">
                  <c:v>1957.999</c:v>
                </c:pt>
                <c:pt idx="4092">
                  <c:v>1957.999</c:v>
                </c:pt>
                <c:pt idx="4093">
                  <c:v>1957.999</c:v>
                </c:pt>
                <c:pt idx="4094">
                  <c:v>1957.999</c:v>
                </c:pt>
                <c:pt idx="4095">
                  <c:v>1958.999</c:v>
                </c:pt>
                <c:pt idx="4096">
                  <c:v>1958.999</c:v>
                </c:pt>
                <c:pt idx="4097">
                  <c:v>1958.999</c:v>
                </c:pt>
                <c:pt idx="4098">
                  <c:v>1958.999</c:v>
                </c:pt>
                <c:pt idx="4099">
                  <c:v>1959.999</c:v>
                </c:pt>
                <c:pt idx="4100">
                  <c:v>1959.999</c:v>
                </c:pt>
                <c:pt idx="4101">
                  <c:v>1959.999</c:v>
                </c:pt>
                <c:pt idx="4102">
                  <c:v>1959.999</c:v>
                </c:pt>
                <c:pt idx="4103">
                  <c:v>1959.999</c:v>
                </c:pt>
                <c:pt idx="4104">
                  <c:v>1961.999</c:v>
                </c:pt>
                <c:pt idx="4105">
                  <c:v>1961.999</c:v>
                </c:pt>
                <c:pt idx="4106">
                  <c:v>1961.999</c:v>
                </c:pt>
                <c:pt idx="4107">
                  <c:v>1961.999</c:v>
                </c:pt>
                <c:pt idx="4108">
                  <c:v>1961.999</c:v>
                </c:pt>
                <c:pt idx="4109">
                  <c:v>1961.999</c:v>
                </c:pt>
                <c:pt idx="4110">
                  <c:v>1962.999</c:v>
                </c:pt>
                <c:pt idx="4111">
                  <c:v>1962.999</c:v>
                </c:pt>
                <c:pt idx="4112">
                  <c:v>1962.999</c:v>
                </c:pt>
                <c:pt idx="4113">
                  <c:v>1962.999</c:v>
                </c:pt>
                <c:pt idx="4114">
                  <c:v>1962.999</c:v>
                </c:pt>
                <c:pt idx="4115">
                  <c:v>1962.999</c:v>
                </c:pt>
                <c:pt idx="4116">
                  <c:v>1962.999</c:v>
                </c:pt>
                <c:pt idx="4117">
                  <c:v>1963.999</c:v>
                </c:pt>
                <c:pt idx="4118">
                  <c:v>1963.999</c:v>
                </c:pt>
                <c:pt idx="4119">
                  <c:v>1963.999</c:v>
                </c:pt>
                <c:pt idx="4120">
                  <c:v>1963.999</c:v>
                </c:pt>
                <c:pt idx="4121">
                  <c:v>1964.999</c:v>
                </c:pt>
                <c:pt idx="4122">
                  <c:v>1964.999</c:v>
                </c:pt>
                <c:pt idx="4123">
                  <c:v>1964.999</c:v>
                </c:pt>
                <c:pt idx="4124">
                  <c:v>1964.999</c:v>
                </c:pt>
                <c:pt idx="4125">
                  <c:v>1966.999</c:v>
                </c:pt>
                <c:pt idx="4126">
                  <c:v>1966.999</c:v>
                </c:pt>
                <c:pt idx="4127">
                  <c:v>1966.999</c:v>
                </c:pt>
                <c:pt idx="4128">
                  <c:v>1966.999</c:v>
                </c:pt>
                <c:pt idx="4129">
                  <c:v>1966.999</c:v>
                </c:pt>
                <c:pt idx="4130">
                  <c:v>1966.999</c:v>
                </c:pt>
                <c:pt idx="4131">
                  <c:v>1967.999</c:v>
                </c:pt>
                <c:pt idx="4132">
                  <c:v>1967.999</c:v>
                </c:pt>
                <c:pt idx="4133">
                  <c:v>1967.999</c:v>
                </c:pt>
                <c:pt idx="4134">
                  <c:v>1967.999</c:v>
                </c:pt>
                <c:pt idx="4135">
                  <c:v>1967.999</c:v>
                </c:pt>
                <c:pt idx="4136">
                  <c:v>1967.999</c:v>
                </c:pt>
                <c:pt idx="4137">
                  <c:v>1967.999</c:v>
                </c:pt>
                <c:pt idx="4138">
                  <c:v>1968.999</c:v>
                </c:pt>
                <c:pt idx="4139">
                  <c:v>1968.999</c:v>
                </c:pt>
                <c:pt idx="4140">
                  <c:v>1968.999</c:v>
                </c:pt>
                <c:pt idx="4141">
                  <c:v>1968.999</c:v>
                </c:pt>
                <c:pt idx="4142">
                  <c:v>1969.999</c:v>
                </c:pt>
                <c:pt idx="4143">
                  <c:v>1969.999</c:v>
                </c:pt>
                <c:pt idx="4144">
                  <c:v>1969.999</c:v>
                </c:pt>
                <c:pt idx="4145">
                  <c:v>1969.999</c:v>
                </c:pt>
                <c:pt idx="4146">
                  <c:v>1969.999</c:v>
                </c:pt>
                <c:pt idx="4147">
                  <c:v>1971.999</c:v>
                </c:pt>
                <c:pt idx="4148">
                  <c:v>1971.999</c:v>
                </c:pt>
                <c:pt idx="4149">
                  <c:v>1971.999</c:v>
                </c:pt>
                <c:pt idx="4150">
                  <c:v>1971.999</c:v>
                </c:pt>
                <c:pt idx="4151">
                  <c:v>1971.999</c:v>
                </c:pt>
                <c:pt idx="4152">
                  <c:v>1971.999</c:v>
                </c:pt>
                <c:pt idx="4153">
                  <c:v>1972.999</c:v>
                </c:pt>
                <c:pt idx="4154">
                  <c:v>1972.999</c:v>
                </c:pt>
                <c:pt idx="4155">
                  <c:v>1972.999</c:v>
                </c:pt>
                <c:pt idx="4156">
                  <c:v>1972.999</c:v>
                </c:pt>
                <c:pt idx="4157">
                  <c:v>1972.999</c:v>
                </c:pt>
                <c:pt idx="4158">
                  <c:v>1972.999</c:v>
                </c:pt>
                <c:pt idx="4159">
                  <c:v>1973.999</c:v>
                </c:pt>
                <c:pt idx="4160">
                  <c:v>1973.999</c:v>
                </c:pt>
                <c:pt idx="4161">
                  <c:v>1973.999</c:v>
                </c:pt>
                <c:pt idx="4162">
                  <c:v>1973.999</c:v>
                </c:pt>
                <c:pt idx="4163">
                  <c:v>1973.999</c:v>
                </c:pt>
                <c:pt idx="4164">
                  <c:v>1974.999</c:v>
                </c:pt>
                <c:pt idx="4165">
                  <c:v>1974.999</c:v>
                </c:pt>
                <c:pt idx="4166">
                  <c:v>1974.999</c:v>
                </c:pt>
                <c:pt idx="4167">
                  <c:v>1974.999</c:v>
                </c:pt>
                <c:pt idx="4168">
                  <c:v>1976.999</c:v>
                </c:pt>
                <c:pt idx="4169">
                  <c:v>1976.999</c:v>
                </c:pt>
                <c:pt idx="4170">
                  <c:v>1976.999</c:v>
                </c:pt>
                <c:pt idx="4171">
                  <c:v>1976.999</c:v>
                </c:pt>
                <c:pt idx="4172">
                  <c:v>1976.999</c:v>
                </c:pt>
                <c:pt idx="4173">
                  <c:v>1976.999</c:v>
                </c:pt>
                <c:pt idx="4174">
                  <c:v>1977.999</c:v>
                </c:pt>
                <c:pt idx="4175">
                  <c:v>1977.999</c:v>
                </c:pt>
                <c:pt idx="4176">
                  <c:v>1977.999</c:v>
                </c:pt>
                <c:pt idx="4177">
                  <c:v>1977.999</c:v>
                </c:pt>
                <c:pt idx="4178">
                  <c:v>1977.999</c:v>
                </c:pt>
                <c:pt idx="4179">
                  <c:v>1977.999</c:v>
                </c:pt>
                <c:pt idx="4180">
                  <c:v>1977.999</c:v>
                </c:pt>
                <c:pt idx="4181">
                  <c:v>1978.999</c:v>
                </c:pt>
                <c:pt idx="4182">
                  <c:v>1978.999</c:v>
                </c:pt>
                <c:pt idx="4183">
                  <c:v>1978.999</c:v>
                </c:pt>
                <c:pt idx="4184">
                  <c:v>1978.999</c:v>
                </c:pt>
                <c:pt idx="4185">
                  <c:v>1979.999</c:v>
                </c:pt>
                <c:pt idx="4186">
                  <c:v>1979.999</c:v>
                </c:pt>
                <c:pt idx="4187">
                  <c:v>1979.999</c:v>
                </c:pt>
                <c:pt idx="4188">
                  <c:v>1979.999</c:v>
                </c:pt>
                <c:pt idx="4189">
                  <c:v>1981.999</c:v>
                </c:pt>
                <c:pt idx="4190">
                  <c:v>1981.999</c:v>
                </c:pt>
                <c:pt idx="4191">
                  <c:v>1981.999</c:v>
                </c:pt>
                <c:pt idx="4192">
                  <c:v>1981.999</c:v>
                </c:pt>
                <c:pt idx="4193">
                  <c:v>1981.999</c:v>
                </c:pt>
                <c:pt idx="4194">
                  <c:v>1981.999</c:v>
                </c:pt>
                <c:pt idx="4195">
                  <c:v>1982.999</c:v>
                </c:pt>
                <c:pt idx="4196">
                  <c:v>1982.999</c:v>
                </c:pt>
                <c:pt idx="4197">
                  <c:v>1982.999</c:v>
                </c:pt>
                <c:pt idx="4198">
                  <c:v>1982.999</c:v>
                </c:pt>
                <c:pt idx="4199">
                  <c:v>1982.999</c:v>
                </c:pt>
                <c:pt idx="4200">
                  <c:v>1982.999</c:v>
                </c:pt>
                <c:pt idx="4201">
                  <c:v>1982.999</c:v>
                </c:pt>
                <c:pt idx="4202">
                  <c:v>1983.999</c:v>
                </c:pt>
                <c:pt idx="4203">
                  <c:v>1983.999</c:v>
                </c:pt>
                <c:pt idx="4204">
                  <c:v>1983.999</c:v>
                </c:pt>
                <c:pt idx="4205">
                  <c:v>1983.999</c:v>
                </c:pt>
                <c:pt idx="4206">
                  <c:v>1984.999</c:v>
                </c:pt>
                <c:pt idx="4207">
                  <c:v>1984.999</c:v>
                </c:pt>
                <c:pt idx="4208">
                  <c:v>1984.999</c:v>
                </c:pt>
                <c:pt idx="4209">
                  <c:v>1984.999</c:v>
                </c:pt>
                <c:pt idx="4210">
                  <c:v>1984.999</c:v>
                </c:pt>
                <c:pt idx="4211">
                  <c:v>1986.999</c:v>
                </c:pt>
                <c:pt idx="4212">
                  <c:v>1986.999</c:v>
                </c:pt>
                <c:pt idx="4213">
                  <c:v>1986.999</c:v>
                </c:pt>
                <c:pt idx="4214">
                  <c:v>1986.999</c:v>
                </c:pt>
                <c:pt idx="4215">
                  <c:v>1986.999</c:v>
                </c:pt>
                <c:pt idx="4216">
                  <c:v>1986.999</c:v>
                </c:pt>
                <c:pt idx="4217">
                  <c:v>1987.999</c:v>
                </c:pt>
                <c:pt idx="4218">
                  <c:v>1987.999</c:v>
                </c:pt>
                <c:pt idx="4219">
                  <c:v>1987.999</c:v>
                </c:pt>
                <c:pt idx="4220">
                  <c:v>1987.999</c:v>
                </c:pt>
                <c:pt idx="4221">
                  <c:v>1987.999</c:v>
                </c:pt>
                <c:pt idx="4222">
                  <c:v>1987.999</c:v>
                </c:pt>
                <c:pt idx="4223">
                  <c:v>1987.999</c:v>
                </c:pt>
                <c:pt idx="4224">
                  <c:v>1988.999</c:v>
                </c:pt>
                <c:pt idx="4225">
                  <c:v>1988.999</c:v>
                </c:pt>
                <c:pt idx="4226">
                  <c:v>1988.999</c:v>
                </c:pt>
                <c:pt idx="4227">
                  <c:v>1988.999</c:v>
                </c:pt>
                <c:pt idx="4228">
                  <c:v>1989.999</c:v>
                </c:pt>
                <c:pt idx="4229">
                  <c:v>1989.999</c:v>
                </c:pt>
                <c:pt idx="4230">
                  <c:v>1989.999</c:v>
                </c:pt>
                <c:pt idx="4231">
                  <c:v>1989.999</c:v>
                </c:pt>
                <c:pt idx="4232">
                  <c:v>1991.999</c:v>
                </c:pt>
                <c:pt idx="4233">
                  <c:v>1991.999</c:v>
                </c:pt>
                <c:pt idx="4234">
                  <c:v>1991.999</c:v>
                </c:pt>
                <c:pt idx="4235">
                  <c:v>1991.999</c:v>
                </c:pt>
                <c:pt idx="4236">
                  <c:v>1991.999</c:v>
                </c:pt>
                <c:pt idx="4237">
                  <c:v>1991.999</c:v>
                </c:pt>
                <c:pt idx="4238">
                  <c:v>1992.999</c:v>
                </c:pt>
                <c:pt idx="4239">
                  <c:v>1992.999</c:v>
                </c:pt>
                <c:pt idx="4240">
                  <c:v>1992.999</c:v>
                </c:pt>
                <c:pt idx="4241">
                  <c:v>1992.999</c:v>
                </c:pt>
                <c:pt idx="4242">
                  <c:v>1992.999</c:v>
                </c:pt>
                <c:pt idx="4243">
                  <c:v>1992.999</c:v>
                </c:pt>
                <c:pt idx="4244">
                  <c:v>1992.999</c:v>
                </c:pt>
                <c:pt idx="4245">
                  <c:v>1993.999</c:v>
                </c:pt>
                <c:pt idx="4246">
                  <c:v>1993.999</c:v>
                </c:pt>
                <c:pt idx="4247">
                  <c:v>1993.999</c:v>
                </c:pt>
                <c:pt idx="4248">
                  <c:v>1993.999</c:v>
                </c:pt>
                <c:pt idx="4249">
                  <c:v>1994.999</c:v>
                </c:pt>
                <c:pt idx="4250">
                  <c:v>1994.999</c:v>
                </c:pt>
                <c:pt idx="4251">
                  <c:v>1994.999</c:v>
                </c:pt>
                <c:pt idx="4252">
                  <c:v>1994.999</c:v>
                </c:pt>
                <c:pt idx="4253">
                  <c:v>1994.999</c:v>
                </c:pt>
                <c:pt idx="4254">
                  <c:v>1996.999</c:v>
                </c:pt>
                <c:pt idx="4255">
                  <c:v>1996.999</c:v>
                </c:pt>
                <c:pt idx="4256">
                  <c:v>1996.999</c:v>
                </c:pt>
                <c:pt idx="4257">
                  <c:v>1996.999</c:v>
                </c:pt>
                <c:pt idx="4258">
                  <c:v>1996.999</c:v>
                </c:pt>
                <c:pt idx="4259">
                  <c:v>1996.999</c:v>
                </c:pt>
                <c:pt idx="4260">
                  <c:v>1997.999</c:v>
                </c:pt>
                <c:pt idx="4261">
                  <c:v>1997.999</c:v>
                </c:pt>
                <c:pt idx="4262">
                  <c:v>1997.999</c:v>
                </c:pt>
                <c:pt idx="4263">
                  <c:v>1997.999</c:v>
                </c:pt>
                <c:pt idx="4264">
                  <c:v>1997.999</c:v>
                </c:pt>
                <c:pt idx="4265">
                  <c:v>1997.999</c:v>
                </c:pt>
                <c:pt idx="4266">
                  <c:v>1998.999</c:v>
                </c:pt>
                <c:pt idx="4267">
                  <c:v>1998.999</c:v>
                </c:pt>
                <c:pt idx="4268">
                  <c:v>1998.999</c:v>
                </c:pt>
                <c:pt idx="4269">
                  <c:v>1998.999</c:v>
                </c:pt>
                <c:pt idx="4270">
                  <c:v>1998.999</c:v>
                </c:pt>
                <c:pt idx="4271">
                  <c:v>1999.999</c:v>
                </c:pt>
                <c:pt idx="4272">
                  <c:v>1999.999</c:v>
                </c:pt>
                <c:pt idx="4273">
                  <c:v>1999.999</c:v>
                </c:pt>
                <c:pt idx="4274">
                  <c:v>1999.999</c:v>
                </c:pt>
                <c:pt idx="4275">
                  <c:v>2001.999</c:v>
                </c:pt>
                <c:pt idx="4276">
                  <c:v>2001.999</c:v>
                </c:pt>
                <c:pt idx="4277">
                  <c:v>2001.999</c:v>
                </c:pt>
                <c:pt idx="4278">
                  <c:v>2001.999</c:v>
                </c:pt>
                <c:pt idx="4279">
                  <c:v>2001.999</c:v>
                </c:pt>
                <c:pt idx="4280">
                  <c:v>2002.999</c:v>
                </c:pt>
                <c:pt idx="4281">
                  <c:v>2002.999</c:v>
                </c:pt>
                <c:pt idx="4282">
                  <c:v>2002.999</c:v>
                </c:pt>
                <c:pt idx="4283">
                  <c:v>2002.999</c:v>
                </c:pt>
                <c:pt idx="4284">
                  <c:v>2002.999</c:v>
                </c:pt>
                <c:pt idx="4285">
                  <c:v>2002.999</c:v>
                </c:pt>
                <c:pt idx="4286">
                  <c:v>2003.999</c:v>
                </c:pt>
                <c:pt idx="4287">
                  <c:v>2003.999</c:v>
                </c:pt>
                <c:pt idx="4288">
                  <c:v>2003.999</c:v>
                </c:pt>
                <c:pt idx="4289">
                  <c:v>2003.999</c:v>
                </c:pt>
                <c:pt idx="4290">
                  <c:v>2003.999</c:v>
                </c:pt>
                <c:pt idx="4291">
                  <c:v>2003.999</c:v>
                </c:pt>
                <c:pt idx="4292">
                  <c:v>2004.999</c:v>
                </c:pt>
                <c:pt idx="4293">
                  <c:v>2004.999</c:v>
                </c:pt>
                <c:pt idx="4294">
                  <c:v>2004.999</c:v>
                </c:pt>
                <c:pt idx="4295">
                  <c:v>2004.999</c:v>
                </c:pt>
                <c:pt idx="4296">
                  <c:v>2006.999</c:v>
                </c:pt>
                <c:pt idx="4297">
                  <c:v>2006.999</c:v>
                </c:pt>
                <c:pt idx="4298">
                  <c:v>2006.999</c:v>
                </c:pt>
                <c:pt idx="4299">
                  <c:v>2006.999</c:v>
                </c:pt>
                <c:pt idx="4300">
                  <c:v>2006.999</c:v>
                </c:pt>
                <c:pt idx="4301">
                  <c:v>2007.999</c:v>
                </c:pt>
                <c:pt idx="4302">
                  <c:v>2007.999</c:v>
                </c:pt>
                <c:pt idx="4303">
                  <c:v>2007.999</c:v>
                </c:pt>
                <c:pt idx="4304">
                  <c:v>2007.999</c:v>
                </c:pt>
                <c:pt idx="4305">
                  <c:v>2007.999</c:v>
                </c:pt>
                <c:pt idx="4306">
                  <c:v>2007.999</c:v>
                </c:pt>
                <c:pt idx="4307">
                  <c:v>2008.999</c:v>
                </c:pt>
                <c:pt idx="4308">
                  <c:v>2008.999</c:v>
                </c:pt>
                <c:pt idx="4309">
                  <c:v>2008.999</c:v>
                </c:pt>
                <c:pt idx="4310">
                  <c:v>2008.999</c:v>
                </c:pt>
                <c:pt idx="4311">
                  <c:v>2008.999</c:v>
                </c:pt>
                <c:pt idx="4312">
                  <c:v>2008.999</c:v>
                </c:pt>
                <c:pt idx="4313">
                  <c:v>2009.999</c:v>
                </c:pt>
                <c:pt idx="4314">
                  <c:v>2009.999</c:v>
                </c:pt>
                <c:pt idx="4315">
                  <c:v>2009.999</c:v>
                </c:pt>
                <c:pt idx="4316">
                  <c:v>2009.999</c:v>
                </c:pt>
                <c:pt idx="4317">
                  <c:v>2009.999</c:v>
                </c:pt>
                <c:pt idx="4318">
                  <c:v>2011.999</c:v>
                </c:pt>
                <c:pt idx="4319">
                  <c:v>2011.999</c:v>
                </c:pt>
                <c:pt idx="4320">
                  <c:v>2011.999</c:v>
                </c:pt>
                <c:pt idx="4321">
                  <c:v>2011.999</c:v>
                </c:pt>
                <c:pt idx="4322">
                  <c:v>2011.999</c:v>
                </c:pt>
                <c:pt idx="4323">
                  <c:v>2012.999</c:v>
                </c:pt>
                <c:pt idx="4324">
                  <c:v>2012.999</c:v>
                </c:pt>
                <c:pt idx="4325">
                  <c:v>2012.999</c:v>
                </c:pt>
                <c:pt idx="4326">
                  <c:v>2012.999</c:v>
                </c:pt>
                <c:pt idx="4327">
                  <c:v>2012.999</c:v>
                </c:pt>
                <c:pt idx="4328">
                  <c:v>2012.999</c:v>
                </c:pt>
                <c:pt idx="4329">
                  <c:v>2013.999</c:v>
                </c:pt>
                <c:pt idx="4330">
                  <c:v>2013.999</c:v>
                </c:pt>
                <c:pt idx="4331">
                  <c:v>2013.999</c:v>
                </c:pt>
                <c:pt idx="4332">
                  <c:v>2013.999</c:v>
                </c:pt>
                <c:pt idx="4333">
                  <c:v>2013.999</c:v>
                </c:pt>
                <c:pt idx="4334">
                  <c:v>2013.999</c:v>
                </c:pt>
                <c:pt idx="4335">
                  <c:v>2014.999</c:v>
                </c:pt>
                <c:pt idx="4336">
                  <c:v>2014.999</c:v>
                </c:pt>
                <c:pt idx="4337">
                  <c:v>2014.999</c:v>
                </c:pt>
                <c:pt idx="4338">
                  <c:v>2014.999</c:v>
                </c:pt>
                <c:pt idx="4339">
                  <c:v>2016.999</c:v>
                </c:pt>
                <c:pt idx="4340">
                  <c:v>2016.999</c:v>
                </c:pt>
                <c:pt idx="4341">
                  <c:v>2016.999</c:v>
                </c:pt>
                <c:pt idx="4342">
                  <c:v>2016.999</c:v>
                </c:pt>
                <c:pt idx="4343">
                  <c:v>2016.999</c:v>
                </c:pt>
                <c:pt idx="4344">
                  <c:v>2017.999</c:v>
                </c:pt>
                <c:pt idx="4345">
                  <c:v>2017.999</c:v>
                </c:pt>
                <c:pt idx="4346">
                  <c:v>2017.999</c:v>
                </c:pt>
                <c:pt idx="4347">
                  <c:v>2017.999</c:v>
                </c:pt>
                <c:pt idx="4348">
                  <c:v>2017.999</c:v>
                </c:pt>
                <c:pt idx="4349">
                  <c:v>2017.999</c:v>
                </c:pt>
                <c:pt idx="4350">
                  <c:v>2018.999</c:v>
                </c:pt>
                <c:pt idx="4351">
                  <c:v>2018.999</c:v>
                </c:pt>
                <c:pt idx="4352">
                  <c:v>2018.999</c:v>
                </c:pt>
                <c:pt idx="4353">
                  <c:v>2018.999</c:v>
                </c:pt>
                <c:pt idx="4354">
                  <c:v>2018.999</c:v>
                </c:pt>
                <c:pt idx="4355">
                  <c:v>2018.999</c:v>
                </c:pt>
                <c:pt idx="4356">
                  <c:v>2019.999</c:v>
                </c:pt>
                <c:pt idx="4357">
                  <c:v>2019.999</c:v>
                </c:pt>
                <c:pt idx="4358">
                  <c:v>2019.999</c:v>
                </c:pt>
                <c:pt idx="4359">
                  <c:v>2019.999</c:v>
                </c:pt>
                <c:pt idx="4360">
                  <c:v>2019.999</c:v>
                </c:pt>
                <c:pt idx="4361">
                  <c:v>2021.999</c:v>
                </c:pt>
                <c:pt idx="4362">
                  <c:v>2021.999</c:v>
                </c:pt>
                <c:pt idx="4363">
                  <c:v>2021.999</c:v>
                </c:pt>
                <c:pt idx="4364">
                  <c:v>2021.999</c:v>
                </c:pt>
                <c:pt idx="4365">
                  <c:v>2021.999</c:v>
                </c:pt>
                <c:pt idx="4366">
                  <c:v>2022.999</c:v>
                </c:pt>
                <c:pt idx="4367">
                  <c:v>2022.999</c:v>
                </c:pt>
                <c:pt idx="4368">
                  <c:v>2022.999</c:v>
                </c:pt>
                <c:pt idx="4369">
                  <c:v>2022.999</c:v>
                </c:pt>
                <c:pt idx="4370">
                  <c:v>2022.999</c:v>
                </c:pt>
                <c:pt idx="4371">
                  <c:v>2022.999</c:v>
                </c:pt>
                <c:pt idx="4372">
                  <c:v>2023.999</c:v>
                </c:pt>
                <c:pt idx="4373">
                  <c:v>2023.999</c:v>
                </c:pt>
                <c:pt idx="4374">
                  <c:v>2023.999</c:v>
                </c:pt>
                <c:pt idx="4375">
                  <c:v>2023.999</c:v>
                </c:pt>
                <c:pt idx="4376">
                  <c:v>2023.999</c:v>
                </c:pt>
                <c:pt idx="4377">
                  <c:v>2023.999</c:v>
                </c:pt>
                <c:pt idx="4378">
                  <c:v>2024.999</c:v>
                </c:pt>
                <c:pt idx="4379">
                  <c:v>2024.999</c:v>
                </c:pt>
                <c:pt idx="4380">
                  <c:v>2024.999</c:v>
                </c:pt>
                <c:pt idx="4381">
                  <c:v>2024.999</c:v>
                </c:pt>
                <c:pt idx="4382">
                  <c:v>2026.999</c:v>
                </c:pt>
                <c:pt idx="4383">
                  <c:v>2026.999</c:v>
                </c:pt>
                <c:pt idx="4384">
                  <c:v>2026.999</c:v>
                </c:pt>
                <c:pt idx="4385">
                  <c:v>2026.999</c:v>
                </c:pt>
                <c:pt idx="4386">
                  <c:v>2026.999</c:v>
                </c:pt>
                <c:pt idx="4387">
                  <c:v>2027.999</c:v>
                </c:pt>
                <c:pt idx="4388">
                  <c:v>2027.999</c:v>
                </c:pt>
                <c:pt idx="4389">
                  <c:v>2027.999</c:v>
                </c:pt>
                <c:pt idx="4390">
                  <c:v>2027.999</c:v>
                </c:pt>
                <c:pt idx="4391">
                  <c:v>2027.999</c:v>
                </c:pt>
                <c:pt idx="4392">
                  <c:v>2027.999</c:v>
                </c:pt>
                <c:pt idx="4393">
                  <c:v>2028.999</c:v>
                </c:pt>
                <c:pt idx="4394">
                  <c:v>2028.999</c:v>
                </c:pt>
                <c:pt idx="4395">
                  <c:v>2028.999</c:v>
                </c:pt>
                <c:pt idx="4396">
                  <c:v>2028.999</c:v>
                </c:pt>
                <c:pt idx="4397">
                  <c:v>2028.999</c:v>
                </c:pt>
                <c:pt idx="4398">
                  <c:v>2028.999</c:v>
                </c:pt>
                <c:pt idx="4399">
                  <c:v>2029.999</c:v>
                </c:pt>
                <c:pt idx="4400">
                  <c:v>2029.999</c:v>
                </c:pt>
                <c:pt idx="4401">
                  <c:v>2029.999</c:v>
                </c:pt>
                <c:pt idx="4402">
                  <c:v>2029.999</c:v>
                </c:pt>
                <c:pt idx="4403">
                  <c:v>2031.999</c:v>
                </c:pt>
                <c:pt idx="4404">
                  <c:v>2031.999</c:v>
                </c:pt>
                <c:pt idx="4405">
                  <c:v>2031.999</c:v>
                </c:pt>
                <c:pt idx="4406">
                  <c:v>2031.999</c:v>
                </c:pt>
                <c:pt idx="4407">
                  <c:v>2031.999</c:v>
                </c:pt>
                <c:pt idx="4408">
                  <c:v>2032.999</c:v>
                </c:pt>
                <c:pt idx="4409">
                  <c:v>2032.999</c:v>
                </c:pt>
                <c:pt idx="4410">
                  <c:v>2032.999</c:v>
                </c:pt>
                <c:pt idx="4411">
                  <c:v>2032.999</c:v>
                </c:pt>
                <c:pt idx="4412">
                  <c:v>2032.999</c:v>
                </c:pt>
                <c:pt idx="4413">
                  <c:v>2032.999</c:v>
                </c:pt>
                <c:pt idx="4414">
                  <c:v>2033.999</c:v>
                </c:pt>
                <c:pt idx="4415">
                  <c:v>2033.999</c:v>
                </c:pt>
                <c:pt idx="4416">
                  <c:v>2033.999</c:v>
                </c:pt>
                <c:pt idx="4417">
                  <c:v>2033.999</c:v>
                </c:pt>
                <c:pt idx="4418">
                  <c:v>2033.999</c:v>
                </c:pt>
                <c:pt idx="4419">
                  <c:v>2033.999</c:v>
                </c:pt>
                <c:pt idx="4420">
                  <c:v>2034.999</c:v>
                </c:pt>
                <c:pt idx="4421">
                  <c:v>2034.999</c:v>
                </c:pt>
                <c:pt idx="4422">
                  <c:v>2034.999</c:v>
                </c:pt>
                <c:pt idx="4423">
                  <c:v>2034.999</c:v>
                </c:pt>
                <c:pt idx="4424">
                  <c:v>2034.999</c:v>
                </c:pt>
                <c:pt idx="4425">
                  <c:v>2036.999</c:v>
                </c:pt>
                <c:pt idx="4426">
                  <c:v>2036.999</c:v>
                </c:pt>
                <c:pt idx="4427">
                  <c:v>2036.999</c:v>
                </c:pt>
                <c:pt idx="4428">
                  <c:v>2036.999</c:v>
                </c:pt>
                <c:pt idx="4429">
                  <c:v>2036.999</c:v>
                </c:pt>
                <c:pt idx="4430">
                  <c:v>2037.999</c:v>
                </c:pt>
                <c:pt idx="4431">
                  <c:v>2037.999</c:v>
                </c:pt>
                <c:pt idx="4432">
                  <c:v>2037.999</c:v>
                </c:pt>
                <c:pt idx="4433">
                  <c:v>2037.999</c:v>
                </c:pt>
                <c:pt idx="4434">
                  <c:v>2037.999</c:v>
                </c:pt>
                <c:pt idx="4435">
                  <c:v>2037.999</c:v>
                </c:pt>
                <c:pt idx="4436">
                  <c:v>2038.999</c:v>
                </c:pt>
                <c:pt idx="4437">
                  <c:v>2038.999</c:v>
                </c:pt>
                <c:pt idx="4438">
                  <c:v>2038.999</c:v>
                </c:pt>
                <c:pt idx="4439">
                  <c:v>2038.999</c:v>
                </c:pt>
                <c:pt idx="4440">
                  <c:v>2038.999</c:v>
                </c:pt>
                <c:pt idx="4441">
                  <c:v>2038.999</c:v>
                </c:pt>
                <c:pt idx="4442">
                  <c:v>2039.999</c:v>
                </c:pt>
                <c:pt idx="4443">
                  <c:v>2039.999</c:v>
                </c:pt>
                <c:pt idx="4444">
                  <c:v>2039.999</c:v>
                </c:pt>
                <c:pt idx="4445">
                  <c:v>2039.999</c:v>
                </c:pt>
                <c:pt idx="4446">
                  <c:v>2041.999</c:v>
                </c:pt>
                <c:pt idx="4447">
                  <c:v>2041.999</c:v>
                </c:pt>
                <c:pt idx="4448">
                  <c:v>2041.999</c:v>
                </c:pt>
                <c:pt idx="4449">
                  <c:v>2041.999</c:v>
                </c:pt>
                <c:pt idx="4450">
                  <c:v>2041.999</c:v>
                </c:pt>
                <c:pt idx="4451">
                  <c:v>2042.999</c:v>
                </c:pt>
                <c:pt idx="4452">
                  <c:v>2042.999</c:v>
                </c:pt>
                <c:pt idx="4453">
                  <c:v>2042.999</c:v>
                </c:pt>
                <c:pt idx="4454">
                  <c:v>2042.999</c:v>
                </c:pt>
                <c:pt idx="4455">
                  <c:v>2042.999</c:v>
                </c:pt>
                <c:pt idx="4456">
                  <c:v>2042.999</c:v>
                </c:pt>
                <c:pt idx="4457">
                  <c:v>2043.999</c:v>
                </c:pt>
                <c:pt idx="4458">
                  <c:v>2043.999</c:v>
                </c:pt>
                <c:pt idx="4459">
                  <c:v>2043.999</c:v>
                </c:pt>
                <c:pt idx="4460">
                  <c:v>2043.999</c:v>
                </c:pt>
                <c:pt idx="4461">
                  <c:v>2043.999</c:v>
                </c:pt>
                <c:pt idx="4462">
                  <c:v>2043.999</c:v>
                </c:pt>
                <c:pt idx="4463">
                  <c:v>2044.999</c:v>
                </c:pt>
                <c:pt idx="4464">
                  <c:v>2044.999</c:v>
                </c:pt>
                <c:pt idx="4465">
                  <c:v>2044.999</c:v>
                </c:pt>
                <c:pt idx="4466">
                  <c:v>2044.999</c:v>
                </c:pt>
                <c:pt idx="4467">
                  <c:v>2044.999</c:v>
                </c:pt>
                <c:pt idx="4468">
                  <c:v>2046.999</c:v>
                </c:pt>
                <c:pt idx="4469">
                  <c:v>2046.999</c:v>
                </c:pt>
                <c:pt idx="4470">
                  <c:v>2046.999</c:v>
                </c:pt>
                <c:pt idx="4471">
                  <c:v>2046.999</c:v>
                </c:pt>
                <c:pt idx="4472">
                  <c:v>2046.999</c:v>
                </c:pt>
                <c:pt idx="4473">
                  <c:v>2047.999</c:v>
                </c:pt>
                <c:pt idx="4474">
                  <c:v>2047.999</c:v>
                </c:pt>
                <c:pt idx="4475">
                  <c:v>2047.999</c:v>
                </c:pt>
                <c:pt idx="4476">
                  <c:v>2047.999</c:v>
                </c:pt>
                <c:pt idx="4477">
                  <c:v>2047.999</c:v>
                </c:pt>
                <c:pt idx="4478">
                  <c:v>2047.999</c:v>
                </c:pt>
                <c:pt idx="4479">
                  <c:v>2048.9990000000003</c:v>
                </c:pt>
                <c:pt idx="4480">
                  <c:v>2048.9990000000003</c:v>
                </c:pt>
                <c:pt idx="4481">
                  <c:v>2048.9990000000003</c:v>
                </c:pt>
                <c:pt idx="4482">
                  <c:v>2048.9990000000003</c:v>
                </c:pt>
                <c:pt idx="4483">
                  <c:v>2048.9990000000003</c:v>
                </c:pt>
                <c:pt idx="4484">
                  <c:v>2048.9990000000003</c:v>
                </c:pt>
                <c:pt idx="4485">
                  <c:v>2049.9990000000003</c:v>
                </c:pt>
                <c:pt idx="4486">
                  <c:v>2049.9990000000003</c:v>
                </c:pt>
                <c:pt idx="4487">
                  <c:v>2049.9990000000003</c:v>
                </c:pt>
                <c:pt idx="4488">
                  <c:v>2049.9990000000003</c:v>
                </c:pt>
                <c:pt idx="4489">
                  <c:v>2051.9990000000003</c:v>
                </c:pt>
                <c:pt idx="4490">
                  <c:v>2051.9990000000003</c:v>
                </c:pt>
                <c:pt idx="4491">
                  <c:v>2051.9990000000003</c:v>
                </c:pt>
                <c:pt idx="4492">
                  <c:v>2051.9990000000003</c:v>
                </c:pt>
                <c:pt idx="4493">
                  <c:v>2051.9990000000003</c:v>
                </c:pt>
                <c:pt idx="4494">
                  <c:v>2052.9990000000003</c:v>
                </c:pt>
                <c:pt idx="4495">
                  <c:v>2052.9990000000003</c:v>
                </c:pt>
                <c:pt idx="4496">
                  <c:v>2052.9990000000003</c:v>
                </c:pt>
                <c:pt idx="4497">
                  <c:v>2052.9990000000003</c:v>
                </c:pt>
                <c:pt idx="4498">
                  <c:v>2052.9990000000003</c:v>
                </c:pt>
                <c:pt idx="4499">
                  <c:v>2052.9990000000003</c:v>
                </c:pt>
                <c:pt idx="4500">
                  <c:v>2053.9990000000003</c:v>
                </c:pt>
                <c:pt idx="4501">
                  <c:v>2053.9990000000003</c:v>
                </c:pt>
                <c:pt idx="4502">
                  <c:v>2053.9990000000003</c:v>
                </c:pt>
                <c:pt idx="4503">
                  <c:v>2053.9990000000003</c:v>
                </c:pt>
                <c:pt idx="4504">
                  <c:v>2053.9990000000003</c:v>
                </c:pt>
                <c:pt idx="4505">
                  <c:v>2053.9990000000003</c:v>
                </c:pt>
                <c:pt idx="4506">
                  <c:v>2054.9990000000003</c:v>
                </c:pt>
                <c:pt idx="4507">
                  <c:v>2054.9990000000003</c:v>
                </c:pt>
                <c:pt idx="4508">
                  <c:v>2054.9990000000003</c:v>
                </c:pt>
                <c:pt idx="4509">
                  <c:v>2054.9990000000003</c:v>
                </c:pt>
                <c:pt idx="4510">
                  <c:v>2056.9990000000003</c:v>
                </c:pt>
                <c:pt idx="4511">
                  <c:v>2056.9990000000003</c:v>
                </c:pt>
                <c:pt idx="4512">
                  <c:v>2056.9990000000003</c:v>
                </c:pt>
                <c:pt idx="4513">
                  <c:v>2056.9990000000003</c:v>
                </c:pt>
                <c:pt idx="4514">
                  <c:v>2056.9990000000003</c:v>
                </c:pt>
                <c:pt idx="4515">
                  <c:v>2057.9990000000003</c:v>
                </c:pt>
                <c:pt idx="4516">
                  <c:v>2057.9990000000003</c:v>
                </c:pt>
                <c:pt idx="4517">
                  <c:v>2057.9990000000003</c:v>
                </c:pt>
                <c:pt idx="4518">
                  <c:v>2057.9990000000003</c:v>
                </c:pt>
                <c:pt idx="4519">
                  <c:v>2057.9990000000003</c:v>
                </c:pt>
                <c:pt idx="4520">
                  <c:v>2057.9990000000003</c:v>
                </c:pt>
                <c:pt idx="4521">
                  <c:v>2058.9990000000003</c:v>
                </c:pt>
                <c:pt idx="4522">
                  <c:v>2058.9990000000003</c:v>
                </c:pt>
                <c:pt idx="4523">
                  <c:v>2058.9990000000003</c:v>
                </c:pt>
                <c:pt idx="4524">
                  <c:v>2058.9990000000003</c:v>
                </c:pt>
                <c:pt idx="4525">
                  <c:v>2058.9990000000003</c:v>
                </c:pt>
                <c:pt idx="4526">
                  <c:v>2058.9990000000003</c:v>
                </c:pt>
                <c:pt idx="4527">
                  <c:v>2059.9990000000003</c:v>
                </c:pt>
                <c:pt idx="4528">
                  <c:v>2059.9990000000003</c:v>
                </c:pt>
                <c:pt idx="4529">
                  <c:v>2059.9990000000003</c:v>
                </c:pt>
                <c:pt idx="4530">
                  <c:v>2059.9990000000003</c:v>
                </c:pt>
                <c:pt idx="4531">
                  <c:v>2059.9990000000003</c:v>
                </c:pt>
                <c:pt idx="4532">
                  <c:v>2061.9990000000003</c:v>
                </c:pt>
                <c:pt idx="4533">
                  <c:v>2061.9990000000003</c:v>
                </c:pt>
                <c:pt idx="4534">
                  <c:v>2061.9990000000003</c:v>
                </c:pt>
                <c:pt idx="4535">
                  <c:v>2061.9990000000003</c:v>
                </c:pt>
                <c:pt idx="4536">
                  <c:v>2061.9990000000003</c:v>
                </c:pt>
                <c:pt idx="4537">
                  <c:v>2062.9990000000003</c:v>
                </c:pt>
                <c:pt idx="4538">
                  <c:v>2062.9990000000003</c:v>
                </c:pt>
                <c:pt idx="4539">
                  <c:v>2062.9990000000003</c:v>
                </c:pt>
                <c:pt idx="4540">
                  <c:v>2062.9990000000003</c:v>
                </c:pt>
                <c:pt idx="4541">
                  <c:v>2062.9990000000003</c:v>
                </c:pt>
                <c:pt idx="4542">
                  <c:v>2062.9990000000003</c:v>
                </c:pt>
                <c:pt idx="4543">
                  <c:v>2063.9990000000003</c:v>
                </c:pt>
                <c:pt idx="4544">
                  <c:v>2063.9990000000003</c:v>
                </c:pt>
                <c:pt idx="4545">
                  <c:v>2063.9990000000003</c:v>
                </c:pt>
                <c:pt idx="4546">
                  <c:v>2063.9990000000003</c:v>
                </c:pt>
                <c:pt idx="4547">
                  <c:v>2063.9990000000003</c:v>
                </c:pt>
                <c:pt idx="4548">
                  <c:v>2063.9990000000003</c:v>
                </c:pt>
                <c:pt idx="4549">
                  <c:v>2064.9990000000003</c:v>
                </c:pt>
                <c:pt idx="4550">
                  <c:v>2064.9990000000003</c:v>
                </c:pt>
                <c:pt idx="4551">
                  <c:v>2064.9990000000003</c:v>
                </c:pt>
                <c:pt idx="4552">
                  <c:v>2064.9990000000003</c:v>
                </c:pt>
                <c:pt idx="4553">
                  <c:v>2066.9990000000003</c:v>
                </c:pt>
                <c:pt idx="4554">
                  <c:v>2066.9990000000003</c:v>
                </c:pt>
                <c:pt idx="4555">
                  <c:v>2066.9990000000003</c:v>
                </c:pt>
                <c:pt idx="4556">
                  <c:v>2066.9990000000003</c:v>
                </c:pt>
                <c:pt idx="4557">
                  <c:v>2066.9990000000003</c:v>
                </c:pt>
                <c:pt idx="4558">
                  <c:v>2067.9990000000003</c:v>
                </c:pt>
                <c:pt idx="4559">
                  <c:v>2067.9990000000003</c:v>
                </c:pt>
                <c:pt idx="4560">
                  <c:v>2067.9990000000003</c:v>
                </c:pt>
                <c:pt idx="4561">
                  <c:v>2067.9990000000003</c:v>
                </c:pt>
                <c:pt idx="4562">
                  <c:v>2067.9990000000003</c:v>
                </c:pt>
                <c:pt idx="4563">
                  <c:v>2067.9990000000003</c:v>
                </c:pt>
                <c:pt idx="4564">
                  <c:v>2068.9990000000003</c:v>
                </c:pt>
                <c:pt idx="4565">
                  <c:v>2068.9990000000003</c:v>
                </c:pt>
                <c:pt idx="4566">
                  <c:v>2068.9990000000003</c:v>
                </c:pt>
                <c:pt idx="4567">
                  <c:v>2068.9990000000003</c:v>
                </c:pt>
                <c:pt idx="4568">
                  <c:v>2068.9990000000003</c:v>
                </c:pt>
                <c:pt idx="4569">
                  <c:v>2068.9990000000003</c:v>
                </c:pt>
                <c:pt idx="4570">
                  <c:v>2069.9990000000003</c:v>
                </c:pt>
                <c:pt idx="4571">
                  <c:v>2069.9990000000003</c:v>
                </c:pt>
                <c:pt idx="4572">
                  <c:v>2069.9990000000003</c:v>
                </c:pt>
                <c:pt idx="4573">
                  <c:v>2069.9990000000003</c:v>
                </c:pt>
                <c:pt idx="4574">
                  <c:v>2069.9990000000003</c:v>
                </c:pt>
                <c:pt idx="4575">
                  <c:v>2071.9990000000003</c:v>
                </c:pt>
                <c:pt idx="4576">
                  <c:v>2071.9990000000003</c:v>
                </c:pt>
                <c:pt idx="4577">
                  <c:v>2071.9990000000003</c:v>
                </c:pt>
                <c:pt idx="4578">
                  <c:v>2071.9990000000003</c:v>
                </c:pt>
                <c:pt idx="4579">
                  <c:v>2071.9990000000003</c:v>
                </c:pt>
                <c:pt idx="4580">
                  <c:v>2072.9990000000003</c:v>
                </c:pt>
                <c:pt idx="4581">
                  <c:v>2072.9990000000003</c:v>
                </c:pt>
                <c:pt idx="4582">
                  <c:v>2072.9990000000003</c:v>
                </c:pt>
                <c:pt idx="4583">
                  <c:v>2072.9990000000003</c:v>
                </c:pt>
                <c:pt idx="4584">
                  <c:v>2072.9990000000003</c:v>
                </c:pt>
                <c:pt idx="4585">
                  <c:v>2072.9990000000003</c:v>
                </c:pt>
                <c:pt idx="4586">
                  <c:v>2073.9990000000003</c:v>
                </c:pt>
                <c:pt idx="4587">
                  <c:v>2073.9990000000003</c:v>
                </c:pt>
                <c:pt idx="4588">
                  <c:v>2073.9990000000003</c:v>
                </c:pt>
                <c:pt idx="4589">
                  <c:v>2073.9990000000003</c:v>
                </c:pt>
                <c:pt idx="4590">
                  <c:v>2073.9990000000003</c:v>
                </c:pt>
                <c:pt idx="4591">
                  <c:v>2073.9990000000003</c:v>
                </c:pt>
                <c:pt idx="4592">
                  <c:v>2074.9990000000003</c:v>
                </c:pt>
                <c:pt idx="4593">
                  <c:v>2074.9990000000003</c:v>
                </c:pt>
                <c:pt idx="4594">
                  <c:v>2074.9990000000003</c:v>
                </c:pt>
                <c:pt idx="4595">
                  <c:v>2074.9990000000003</c:v>
                </c:pt>
                <c:pt idx="4596">
                  <c:v>2076.9990000000003</c:v>
                </c:pt>
                <c:pt idx="4597">
                  <c:v>2076.9990000000003</c:v>
                </c:pt>
                <c:pt idx="4598">
                  <c:v>2076.9990000000003</c:v>
                </c:pt>
                <c:pt idx="4599">
                  <c:v>2076.9990000000003</c:v>
                </c:pt>
                <c:pt idx="4600">
                  <c:v>2076.9990000000003</c:v>
                </c:pt>
                <c:pt idx="4601">
                  <c:v>2077.9990000000003</c:v>
                </c:pt>
                <c:pt idx="4602">
                  <c:v>2077.9990000000003</c:v>
                </c:pt>
                <c:pt idx="4603">
                  <c:v>2077.9990000000003</c:v>
                </c:pt>
                <c:pt idx="4604">
                  <c:v>2077.9990000000003</c:v>
                </c:pt>
                <c:pt idx="4605">
                  <c:v>2077.9990000000003</c:v>
                </c:pt>
                <c:pt idx="4606">
                  <c:v>2077.9990000000003</c:v>
                </c:pt>
                <c:pt idx="4607">
                  <c:v>2078.9990000000003</c:v>
                </c:pt>
                <c:pt idx="4608">
                  <c:v>2078.9990000000003</c:v>
                </c:pt>
                <c:pt idx="4609">
                  <c:v>2078.9990000000003</c:v>
                </c:pt>
                <c:pt idx="4610">
                  <c:v>2078.9990000000003</c:v>
                </c:pt>
                <c:pt idx="4611">
                  <c:v>2078.9990000000003</c:v>
                </c:pt>
                <c:pt idx="4612">
                  <c:v>2078.9990000000003</c:v>
                </c:pt>
                <c:pt idx="4613">
                  <c:v>2079.9990000000003</c:v>
                </c:pt>
                <c:pt idx="4614">
                  <c:v>2079.9990000000003</c:v>
                </c:pt>
                <c:pt idx="4615">
                  <c:v>2079.9990000000003</c:v>
                </c:pt>
                <c:pt idx="4616">
                  <c:v>2079.9990000000003</c:v>
                </c:pt>
                <c:pt idx="4617">
                  <c:v>2081.9990000000003</c:v>
                </c:pt>
                <c:pt idx="4618">
                  <c:v>2081.9990000000003</c:v>
                </c:pt>
                <c:pt idx="4619">
                  <c:v>2081.9990000000003</c:v>
                </c:pt>
                <c:pt idx="4620">
                  <c:v>2081.9990000000003</c:v>
                </c:pt>
                <c:pt idx="4621">
                  <c:v>2081.9990000000003</c:v>
                </c:pt>
                <c:pt idx="4622">
                  <c:v>2082.9990000000003</c:v>
                </c:pt>
                <c:pt idx="4623">
                  <c:v>2082.9990000000003</c:v>
                </c:pt>
                <c:pt idx="4624">
                  <c:v>2082.9990000000003</c:v>
                </c:pt>
                <c:pt idx="4625">
                  <c:v>2082.9990000000003</c:v>
                </c:pt>
                <c:pt idx="4626">
                  <c:v>2082.9990000000003</c:v>
                </c:pt>
                <c:pt idx="4627">
                  <c:v>2082.9990000000003</c:v>
                </c:pt>
                <c:pt idx="4628">
                  <c:v>2083.9990000000003</c:v>
                </c:pt>
                <c:pt idx="4629">
                  <c:v>2083.9990000000003</c:v>
                </c:pt>
                <c:pt idx="4630">
                  <c:v>2083.9990000000003</c:v>
                </c:pt>
                <c:pt idx="4631">
                  <c:v>2083.9990000000003</c:v>
                </c:pt>
                <c:pt idx="4632">
                  <c:v>2083.9990000000003</c:v>
                </c:pt>
                <c:pt idx="4633">
                  <c:v>2083.9990000000003</c:v>
                </c:pt>
                <c:pt idx="4634">
                  <c:v>2084.9990000000003</c:v>
                </c:pt>
                <c:pt idx="4635">
                  <c:v>2084.9990000000003</c:v>
                </c:pt>
                <c:pt idx="4636">
                  <c:v>2084.9990000000003</c:v>
                </c:pt>
                <c:pt idx="4637">
                  <c:v>2084.9990000000003</c:v>
                </c:pt>
                <c:pt idx="4638">
                  <c:v>2084.9990000000003</c:v>
                </c:pt>
                <c:pt idx="4639">
                  <c:v>2086.9990000000003</c:v>
                </c:pt>
                <c:pt idx="4640">
                  <c:v>2086.9990000000003</c:v>
                </c:pt>
                <c:pt idx="4641">
                  <c:v>2086.9990000000003</c:v>
                </c:pt>
                <c:pt idx="4642">
                  <c:v>2086.9990000000003</c:v>
                </c:pt>
                <c:pt idx="4643">
                  <c:v>2086.9990000000003</c:v>
                </c:pt>
                <c:pt idx="4644">
                  <c:v>2087.9990000000003</c:v>
                </c:pt>
                <c:pt idx="4645">
                  <c:v>2087.9990000000003</c:v>
                </c:pt>
                <c:pt idx="4646">
                  <c:v>2087.9990000000003</c:v>
                </c:pt>
                <c:pt idx="4647">
                  <c:v>2087.9990000000003</c:v>
                </c:pt>
                <c:pt idx="4648">
                  <c:v>2087.9990000000003</c:v>
                </c:pt>
                <c:pt idx="4649">
                  <c:v>2087.9990000000003</c:v>
                </c:pt>
                <c:pt idx="4650">
                  <c:v>2088.9990000000003</c:v>
                </c:pt>
                <c:pt idx="4651">
                  <c:v>2088.9990000000003</c:v>
                </c:pt>
                <c:pt idx="4652">
                  <c:v>2088.9990000000003</c:v>
                </c:pt>
                <c:pt idx="4653">
                  <c:v>2088.9990000000003</c:v>
                </c:pt>
                <c:pt idx="4654">
                  <c:v>2088.9990000000003</c:v>
                </c:pt>
                <c:pt idx="4655">
                  <c:v>2088.9990000000003</c:v>
                </c:pt>
                <c:pt idx="4656">
                  <c:v>2089.9990000000003</c:v>
                </c:pt>
                <c:pt idx="4657">
                  <c:v>2089.9990000000003</c:v>
                </c:pt>
                <c:pt idx="4658">
                  <c:v>2089.9990000000003</c:v>
                </c:pt>
                <c:pt idx="4659">
                  <c:v>2089.9990000000003</c:v>
                </c:pt>
                <c:pt idx="4660">
                  <c:v>2091.9990000000003</c:v>
                </c:pt>
                <c:pt idx="4661">
                  <c:v>2091.9990000000003</c:v>
                </c:pt>
                <c:pt idx="4662">
                  <c:v>2091.9990000000003</c:v>
                </c:pt>
                <c:pt idx="4663">
                  <c:v>2091.9990000000003</c:v>
                </c:pt>
                <c:pt idx="4664">
                  <c:v>2091.9990000000003</c:v>
                </c:pt>
                <c:pt idx="4665">
                  <c:v>2092.9990000000003</c:v>
                </c:pt>
                <c:pt idx="4666">
                  <c:v>2092.9990000000003</c:v>
                </c:pt>
                <c:pt idx="4667">
                  <c:v>2092.9990000000003</c:v>
                </c:pt>
                <c:pt idx="4668">
                  <c:v>2092.9990000000003</c:v>
                </c:pt>
                <c:pt idx="4669">
                  <c:v>2092.9990000000003</c:v>
                </c:pt>
                <c:pt idx="4670">
                  <c:v>2092.9990000000003</c:v>
                </c:pt>
                <c:pt idx="4671">
                  <c:v>2093.9990000000003</c:v>
                </c:pt>
                <c:pt idx="4672">
                  <c:v>2093.9990000000003</c:v>
                </c:pt>
                <c:pt idx="4673">
                  <c:v>2093.9990000000003</c:v>
                </c:pt>
                <c:pt idx="4674">
                  <c:v>2093.9990000000003</c:v>
                </c:pt>
                <c:pt idx="4675">
                  <c:v>2093.9990000000003</c:v>
                </c:pt>
                <c:pt idx="4676">
                  <c:v>2093.9990000000003</c:v>
                </c:pt>
                <c:pt idx="4677">
                  <c:v>2094.9990000000003</c:v>
                </c:pt>
                <c:pt idx="4678">
                  <c:v>2094.9990000000003</c:v>
                </c:pt>
                <c:pt idx="4679">
                  <c:v>2094.9990000000003</c:v>
                </c:pt>
                <c:pt idx="4680">
                  <c:v>2094.9990000000003</c:v>
                </c:pt>
                <c:pt idx="4681">
                  <c:v>2094.9990000000003</c:v>
                </c:pt>
                <c:pt idx="4682">
                  <c:v>2096.9990000000003</c:v>
                </c:pt>
                <c:pt idx="4683">
                  <c:v>2096.9990000000003</c:v>
                </c:pt>
                <c:pt idx="4684">
                  <c:v>2096.9990000000003</c:v>
                </c:pt>
                <c:pt idx="4685">
                  <c:v>2096.9990000000003</c:v>
                </c:pt>
                <c:pt idx="4686">
                  <c:v>2096.9990000000003</c:v>
                </c:pt>
                <c:pt idx="4687">
                  <c:v>2097.9990000000003</c:v>
                </c:pt>
                <c:pt idx="4688">
                  <c:v>2097.9990000000003</c:v>
                </c:pt>
                <c:pt idx="4689">
                  <c:v>2097.9990000000003</c:v>
                </c:pt>
                <c:pt idx="4690">
                  <c:v>2097.9990000000003</c:v>
                </c:pt>
                <c:pt idx="4691">
                  <c:v>2097.9990000000003</c:v>
                </c:pt>
                <c:pt idx="4692">
                  <c:v>2097.9990000000003</c:v>
                </c:pt>
                <c:pt idx="4693">
                  <c:v>2098.9990000000003</c:v>
                </c:pt>
                <c:pt idx="4694">
                  <c:v>2098.9990000000003</c:v>
                </c:pt>
                <c:pt idx="4695">
                  <c:v>2098.9990000000003</c:v>
                </c:pt>
                <c:pt idx="4696">
                  <c:v>2098.9990000000003</c:v>
                </c:pt>
                <c:pt idx="4697">
                  <c:v>2098.9990000000003</c:v>
                </c:pt>
                <c:pt idx="4698">
                  <c:v>2098.9990000000003</c:v>
                </c:pt>
                <c:pt idx="4699">
                  <c:v>2099.9990000000003</c:v>
                </c:pt>
                <c:pt idx="4700">
                  <c:v>2099.9990000000003</c:v>
                </c:pt>
                <c:pt idx="4701">
                  <c:v>2099.9990000000003</c:v>
                </c:pt>
                <c:pt idx="4702">
                  <c:v>2099.9990000000003</c:v>
                </c:pt>
                <c:pt idx="4703">
                  <c:v>2101.9990000000003</c:v>
                </c:pt>
                <c:pt idx="4704">
                  <c:v>2101.9990000000003</c:v>
                </c:pt>
                <c:pt idx="4705">
                  <c:v>2101.9990000000003</c:v>
                </c:pt>
                <c:pt idx="4706">
                  <c:v>2101.9990000000003</c:v>
                </c:pt>
                <c:pt idx="4707">
                  <c:v>2101.9990000000003</c:v>
                </c:pt>
                <c:pt idx="4708">
                  <c:v>2102.9990000000003</c:v>
                </c:pt>
                <c:pt idx="4709">
                  <c:v>2102.9990000000003</c:v>
                </c:pt>
                <c:pt idx="4710">
                  <c:v>2102.9990000000003</c:v>
                </c:pt>
                <c:pt idx="4711">
                  <c:v>2102.9990000000003</c:v>
                </c:pt>
                <c:pt idx="4712">
                  <c:v>2102.9990000000003</c:v>
                </c:pt>
                <c:pt idx="4713">
                  <c:v>2102.9990000000003</c:v>
                </c:pt>
                <c:pt idx="4714">
                  <c:v>2103.9990000000003</c:v>
                </c:pt>
                <c:pt idx="4715">
                  <c:v>2103.9990000000003</c:v>
                </c:pt>
                <c:pt idx="4716">
                  <c:v>2103.9990000000003</c:v>
                </c:pt>
                <c:pt idx="4717">
                  <c:v>2103.9990000000003</c:v>
                </c:pt>
                <c:pt idx="4718">
                  <c:v>2103.9990000000003</c:v>
                </c:pt>
                <c:pt idx="4719">
                  <c:v>2103.9990000000003</c:v>
                </c:pt>
                <c:pt idx="4720">
                  <c:v>2104.9990000000003</c:v>
                </c:pt>
                <c:pt idx="4721">
                  <c:v>2104.9990000000003</c:v>
                </c:pt>
                <c:pt idx="4722">
                  <c:v>2104.9990000000003</c:v>
                </c:pt>
                <c:pt idx="4723">
                  <c:v>2104.9990000000003</c:v>
                </c:pt>
                <c:pt idx="4724">
                  <c:v>2106.9990000000003</c:v>
                </c:pt>
                <c:pt idx="4725">
                  <c:v>2106.9990000000003</c:v>
                </c:pt>
                <c:pt idx="4726">
                  <c:v>2106.9990000000003</c:v>
                </c:pt>
                <c:pt idx="4727">
                  <c:v>2106.9990000000003</c:v>
                </c:pt>
                <c:pt idx="4728">
                  <c:v>2106.9990000000003</c:v>
                </c:pt>
                <c:pt idx="4729">
                  <c:v>2107.9990000000003</c:v>
                </c:pt>
                <c:pt idx="4730">
                  <c:v>2107.9990000000003</c:v>
                </c:pt>
                <c:pt idx="4731">
                  <c:v>2107.9990000000003</c:v>
                </c:pt>
                <c:pt idx="4732">
                  <c:v>2107.9990000000003</c:v>
                </c:pt>
                <c:pt idx="4733">
                  <c:v>2107.9990000000003</c:v>
                </c:pt>
                <c:pt idx="4734">
                  <c:v>2107.9990000000003</c:v>
                </c:pt>
                <c:pt idx="4735">
                  <c:v>2108.9990000000003</c:v>
                </c:pt>
                <c:pt idx="4736">
                  <c:v>2108.9990000000003</c:v>
                </c:pt>
                <c:pt idx="4737">
                  <c:v>2108.9990000000003</c:v>
                </c:pt>
                <c:pt idx="4738">
                  <c:v>2108.9990000000003</c:v>
                </c:pt>
                <c:pt idx="4739">
                  <c:v>2108.9990000000003</c:v>
                </c:pt>
                <c:pt idx="4740">
                  <c:v>2108.9990000000003</c:v>
                </c:pt>
                <c:pt idx="4741">
                  <c:v>2109.9990000000003</c:v>
                </c:pt>
                <c:pt idx="4742">
                  <c:v>2109.9990000000003</c:v>
                </c:pt>
                <c:pt idx="4743">
                  <c:v>2109.9990000000003</c:v>
                </c:pt>
                <c:pt idx="4744">
                  <c:v>2109.9990000000003</c:v>
                </c:pt>
                <c:pt idx="4745">
                  <c:v>2109.9990000000003</c:v>
                </c:pt>
                <c:pt idx="4746">
                  <c:v>2111.9990000000003</c:v>
                </c:pt>
                <c:pt idx="4747">
                  <c:v>2111.9990000000003</c:v>
                </c:pt>
                <c:pt idx="4748">
                  <c:v>2111.9990000000003</c:v>
                </c:pt>
                <c:pt idx="4749">
                  <c:v>2111.9990000000003</c:v>
                </c:pt>
                <c:pt idx="4750">
                  <c:v>2111.9990000000003</c:v>
                </c:pt>
                <c:pt idx="4751">
                  <c:v>2112.9990000000003</c:v>
                </c:pt>
                <c:pt idx="4752">
                  <c:v>2112.9990000000003</c:v>
                </c:pt>
                <c:pt idx="4753">
                  <c:v>2112.9990000000003</c:v>
                </c:pt>
                <c:pt idx="4754">
                  <c:v>2112.9990000000003</c:v>
                </c:pt>
                <c:pt idx="4755">
                  <c:v>2112.9990000000003</c:v>
                </c:pt>
                <c:pt idx="4756">
                  <c:v>2112.9990000000003</c:v>
                </c:pt>
                <c:pt idx="4757">
                  <c:v>2113.9990000000003</c:v>
                </c:pt>
                <c:pt idx="4758">
                  <c:v>2113.9990000000003</c:v>
                </c:pt>
                <c:pt idx="4759">
                  <c:v>2113.9990000000003</c:v>
                </c:pt>
                <c:pt idx="4760">
                  <c:v>2113.9990000000003</c:v>
                </c:pt>
                <c:pt idx="4761">
                  <c:v>2113.9990000000003</c:v>
                </c:pt>
                <c:pt idx="4762">
                  <c:v>2113.9990000000003</c:v>
                </c:pt>
                <c:pt idx="4763">
                  <c:v>2114.9990000000003</c:v>
                </c:pt>
                <c:pt idx="4764">
                  <c:v>2114.9990000000003</c:v>
                </c:pt>
                <c:pt idx="4765">
                  <c:v>2114.9990000000003</c:v>
                </c:pt>
                <c:pt idx="4766">
                  <c:v>2114.9990000000003</c:v>
                </c:pt>
                <c:pt idx="4767">
                  <c:v>2116.9990000000003</c:v>
                </c:pt>
                <c:pt idx="4768">
                  <c:v>2116.9990000000003</c:v>
                </c:pt>
                <c:pt idx="4769">
                  <c:v>2116.9990000000003</c:v>
                </c:pt>
                <c:pt idx="4770">
                  <c:v>2116.9990000000003</c:v>
                </c:pt>
                <c:pt idx="4771">
                  <c:v>2116.9990000000003</c:v>
                </c:pt>
                <c:pt idx="4772">
                  <c:v>2117.9990000000003</c:v>
                </c:pt>
                <c:pt idx="4773">
                  <c:v>2117.9990000000003</c:v>
                </c:pt>
                <c:pt idx="4774">
                  <c:v>2117.9990000000003</c:v>
                </c:pt>
                <c:pt idx="4775">
                  <c:v>2117.9990000000003</c:v>
                </c:pt>
                <c:pt idx="4776">
                  <c:v>2117.9990000000003</c:v>
                </c:pt>
                <c:pt idx="4777">
                  <c:v>2117.9990000000003</c:v>
                </c:pt>
                <c:pt idx="4778">
                  <c:v>2118.9990000000003</c:v>
                </c:pt>
                <c:pt idx="4779">
                  <c:v>2118.9990000000003</c:v>
                </c:pt>
                <c:pt idx="4780">
                  <c:v>2118.9990000000003</c:v>
                </c:pt>
                <c:pt idx="4781">
                  <c:v>2118.9990000000003</c:v>
                </c:pt>
                <c:pt idx="4782">
                  <c:v>2118.9990000000003</c:v>
                </c:pt>
                <c:pt idx="4783">
                  <c:v>2118.9990000000003</c:v>
                </c:pt>
                <c:pt idx="4784">
                  <c:v>2119.9990000000003</c:v>
                </c:pt>
                <c:pt idx="4785">
                  <c:v>2119.9990000000003</c:v>
                </c:pt>
                <c:pt idx="4786">
                  <c:v>2119.9990000000003</c:v>
                </c:pt>
                <c:pt idx="4787">
                  <c:v>2119.9990000000003</c:v>
                </c:pt>
                <c:pt idx="4788">
                  <c:v>2119.9990000000003</c:v>
                </c:pt>
                <c:pt idx="4789">
                  <c:v>2121.9990000000003</c:v>
                </c:pt>
                <c:pt idx="4790">
                  <c:v>2121.9990000000003</c:v>
                </c:pt>
                <c:pt idx="4791">
                  <c:v>2121.9990000000003</c:v>
                </c:pt>
                <c:pt idx="4792">
                  <c:v>2121.9990000000003</c:v>
                </c:pt>
                <c:pt idx="4793">
                  <c:v>2121.9990000000003</c:v>
                </c:pt>
                <c:pt idx="4794">
                  <c:v>2122.9990000000003</c:v>
                </c:pt>
                <c:pt idx="4795">
                  <c:v>2122.9990000000003</c:v>
                </c:pt>
                <c:pt idx="4796">
                  <c:v>2122.9990000000003</c:v>
                </c:pt>
                <c:pt idx="4797">
                  <c:v>2122.9990000000003</c:v>
                </c:pt>
                <c:pt idx="4798">
                  <c:v>2122.9990000000003</c:v>
                </c:pt>
                <c:pt idx="4799">
                  <c:v>2122.9990000000003</c:v>
                </c:pt>
                <c:pt idx="4800">
                  <c:v>2123.9990000000003</c:v>
                </c:pt>
                <c:pt idx="4801">
                  <c:v>2123.9990000000003</c:v>
                </c:pt>
                <c:pt idx="4802">
                  <c:v>2123.9990000000003</c:v>
                </c:pt>
                <c:pt idx="4803">
                  <c:v>2123.9990000000003</c:v>
                </c:pt>
                <c:pt idx="4804">
                  <c:v>2123.9990000000003</c:v>
                </c:pt>
                <c:pt idx="4805">
                  <c:v>2123.9990000000003</c:v>
                </c:pt>
                <c:pt idx="4806">
                  <c:v>2124.9990000000003</c:v>
                </c:pt>
                <c:pt idx="4807">
                  <c:v>2124.9990000000003</c:v>
                </c:pt>
                <c:pt idx="4808">
                  <c:v>2124.9990000000003</c:v>
                </c:pt>
                <c:pt idx="4809">
                  <c:v>2124.9990000000003</c:v>
                </c:pt>
                <c:pt idx="4810">
                  <c:v>2126.9990000000003</c:v>
                </c:pt>
                <c:pt idx="4811">
                  <c:v>2126.9990000000003</c:v>
                </c:pt>
                <c:pt idx="4812">
                  <c:v>2126.9990000000003</c:v>
                </c:pt>
                <c:pt idx="4813">
                  <c:v>2126.9990000000003</c:v>
                </c:pt>
                <c:pt idx="4814">
                  <c:v>2126.9990000000003</c:v>
                </c:pt>
                <c:pt idx="4815">
                  <c:v>2127.9990000000003</c:v>
                </c:pt>
                <c:pt idx="4816">
                  <c:v>2127.9990000000003</c:v>
                </c:pt>
                <c:pt idx="4817">
                  <c:v>2127.9990000000003</c:v>
                </c:pt>
                <c:pt idx="4818">
                  <c:v>2127.9990000000003</c:v>
                </c:pt>
                <c:pt idx="4819">
                  <c:v>2127.9990000000003</c:v>
                </c:pt>
                <c:pt idx="4820">
                  <c:v>2127.9990000000003</c:v>
                </c:pt>
                <c:pt idx="4821">
                  <c:v>2128.9990000000003</c:v>
                </c:pt>
                <c:pt idx="4822">
                  <c:v>2128.9990000000003</c:v>
                </c:pt>
                <c:pt idx="4823">
                  <c:v>2128.9990000000003</c:v>
                </c:pt>
                <c:pt idx="4824">
                  <c:v>2128.9990000000003</c:v>
                </c:pt>
                <c:pt idx="4825">
                  <c:v>2128.9990000000003</c:v>
                </c:pt>
                <c:pt idx="4826">
                  <c:v>2128.9990000000003</c:v>
                </c:pt>
                <c:pt idx="4827">
                  <c:v>2129.9990000000003</c:v>
                </c:pt>
                <c:pt idx="4828">
                  <c:v>2129.9990000000003</c:v>
                </c:pt>
                <c:pt idx="4829">
                  <c:v>2129.9990000000003</c:v>
                </c:pt>
                <c:pt idx="4830">
                  <c:v>2129.9990000000003</c:v>
                </c:pt>
                <c:pt idx="4831">
                  <c:v>2131.9990000000003</c:v>
                </c:pt>
                <c:pt idx="4832">
                  <c:v>2131.9990000000003</c:v>
                </c:pt>
                <c:pt idx="4833">
                  <c:v>2131.9990000000003</c:v>
                </c:pt>
                <c:pt idx="4834">
                  <c:v>2131.9990000000003</c:v>
                </c:pt>
                <c:pt idx="4835">
                  <c:v>2131.9990000000003</c:v>
                </c:pt>
                <c:pt idx="4836">
                  <c:v>2132.9990000000003</c:v>
                </c:pt>
                <c:pt idx="4837">
                  <c:v>2132.9990000000003</c:v>
                </c:pt>
                <c:pt idx="4838">
                  <c:v>2132.9990000000003</c:v>
                </c:pt>
                <c:pt idx="4839">
                  <c:v>2132.9990000000003</c:v>
                </c:pt>
                <c:pt idx="4840">
                  <c:v>2132.9990000000003</c:v>
                </c:pt>
                <c:pt idx="4841">
                  <c:v>2132.9990000000003</c:v>
                </c:pt>
                <c:pt idx="4842">
                  <c:v>2133.9990000000003</c:v>
                </c:pt>
                <c:pt idx="4843">
                  <c:v>2133.9990000000003</c:v>
                </c:pt>
                <c:pt idx="4844">
                  <c:v>2133.9990000000003</c:v>
                </c:pt>
                <c:pt idx="4845">
                  <c:v>2133.9990000000003</c:v>
                </c:pt>
                <c:pt idx="4846">
                  <c:v>2133.9990000000003</c:v>
                </c:pt>
                <c:pt idx="4847">
                  <c:v>2133.9990000000003</c:v>
                </c:pt>
                <c:pt idx="4848">
                  <c:v>2134.9990000000003</c:v>
                </c:pt>
                <c:pt idx="4849">
                  <c:v>2134.9990000000003</c:v>
                </c:pt>
                <c:pt idx="4850">
                  <c:v>2134.9990000000003</c:v>
                </c:pt>
                <c:pt idx="4851">
                  <c:v>2134.9990000000003</c:v>
                </c:pt>
                <c:pt idx="4852">
                  <c:v>2134.9990000000003</c:v>
                </c:pt>
                <c:pt idx="4853">
                  <c:v>2136.9990000000003</c:v>
                </c:pt>
                <c:pt idx="4854">
                  <c:v>2136.9990000000003</c:v>
                </c:pt>
                <c:pt idx="4855">
                  <c:v>2136.9990000000003</c:v>
                </c:pt>
                <c:pt idx="4856">
                  <c:v>2136.9990000000003</c:v>
                </c:pt>
                <c:pt idx="4857">
                  <c:v>2136.9990000000003</c:v>
                </c:pt>
                <c:pt idx="4858">
                  <c:v>2137.9990000000003</c:v>
                </c:pt>
                <c:pt idx="4859">
                  <c:v>2137.9990000000003</c:v>
                </c:pt>
                <c:pt idx="4860">
                  <c:v>2137.9990000000003</c:v>
                </c:pt>
                <c:pt idx="4861">
                  <c:v>2137.9990000000003</c:v>
                </c:pt>
                <c:pt idx="4862">
                  <c:v>2137.9990000000003</c:v>
                </c:pt>
                <c:pt idx="4863">
                  <c:v>2137.9990000000003</c:v>
                </c:pt>
                <c:pt idx="4864">
                  <c:v>2138.9990000000003</c:v>
                </c:pt>
                <c:pt idx="4865">
                  <c:v>2138.9990000000003</c:v>
                </c:pt>
                <c:pt idx="4866">
                  <c:v>2138.9990000000003</c:v>
                </c:pt>
                <c:pt idx="4867">
                  <c:v>2138.9990000000003</c:v>
                </c:pt>
                <c:pt idx="4868">
                  <c:v>2138.9990000000003</c:v>
                </c:pt>
                <c:pt idx="4869">
                  <c:v>2138.9990000000003</c:v>
                </c:pt>
                <c:pt idx="4870">
                  <c:v>2139.9990000000003</c:v>
                </c:pt>
                <c:pt idx="4871">
                  <c:v>2139.9990000000003</c:v>
                </c:pt>
                <c:pt idx="4872">
                  <c:v>2139.9990000000003</c:v>
                </c:pt>
                <c:pt idx="4873">
                  <c:v>2139.9990000000003</c:v>
                </c:pt>
                <c:pt idx="4874">
                  <c:v>2141.9990000000003</c:v>
                </c:pt>
                <c:pt idx="4875">
                  <c:v>2141.9990000000003</c:v>
                </c:pt>
                <c:pt idx="4876">
                  <c:v>2141.9990000000003</c:v>
                </c:pt>
                <c:pt idx="4877">
                  <c:v>2141.9990000000003</c:v>
                </c:pt>
                <c:pt idx="4878">
                  <c:v>2141.9990000000003</c:v>
                </c:pt>
                <c:pt idx="4879">
                  <c:v>2142.9990000000003</c:v>
                </c:pt>
                <c:pt idx="4880">
                  <c:v>2142.9990000000003</c:v>
                </c:pt>
                <c:pt idx="4881">
                  <c:v>2142.9990000000003</c:v>
                </c:pt>
                <c:pt idx="4882">
                  <c:v>2142.9990000000003</c:v>
                </c:pt>
                <c:pt idx="4883">
                  <c:v>2142.9990000000003</c:v>
                </c:pt>
                <c:pt idx="4884">
                  <c:v>2142.9990000000003</c:v>
                </c:pt>
                <c:pt idx="4885">
                  <c:v>2143.9990000000003</c:v>
                </c:pt>
                <c:pt idx="4886">
                  <c:v>2143.9990000000003</c:v>
                </c:pt>
                <c:pt idx="4887">
                  <c:v>2143.9990000000003</c:v>
                </c:pt>
                <c:pt idx="4888">
                  <c:v>2143.9990000000003</c:v>
                </c:pt>
                <c:pt idx="4889">
                  <c:v>2143.9990000000003</c:v>
                </c:pt>
                <c:pt idx="4890">
                  <c:v>2143.9990000000003</c:v>
                </c:pt>
                <c:pt idx="4891">
                  <c:v>2144.9990000000003</c:v>
                </c:pt>
                <c:pt idx="4892">
                  <c:v>2144.9990000000003</c:v>
                </c:pt>
                <c:pt idx="4893">
                  <c:v>2144.9990000000003</c:v>
                </c:pt>
                <c:pt idx="4894">
                  <c:v>2144.9990000000003</c:v>
                </c:pt>
                <c:pt idx="4895">
                  <c:v>2144.9990000000003</c:v>
                </c:pt>
                <c:pt idx="4896">
                  <c:v>2146.9990000000003</c:v>
                </c:pt>
                <c:pt idx="4897">
                  <c:v>2146.9990000000003</c:v>
                </c:pt>
                <c:pt idx="4898">
                  <c:v>2146.9990000000003</c:v>
                </c:pt>
                <c:pt idx="4899">
                  <c:v>2146.9990000000003</c:v>
                </c:pt>
                <c:pt idx="4900">
                  <c:v>2146.9990000000003</c:v>
                </c:pt>
                <c:pt idx="4901">
                  <c:v>2147.9990000000003</c:v>
                </c:pt>
                <c:pt idx="4902">
                  <c:v>2147.9990000000003</c:v>
                </c:pt>
                <c:pt idx="4903">
                  <c:v>2147.9990000000003</c:v>
                </c:pt>
                <c:pt idx="4904">
                  <c:v>2147.9990000000003</c:v>
                </c:pt>
                <c:pt idx="4905">
                  <c:v>2147.9990000000003</c:v>
                </c:pt>
                <c:pt idx="4906">
                  <c:v>2147.9990000000003</c:v>
                </c:pt>
                <c:pt idx="4907">
                  <c:v>2148.9990000000003</c:v>
                </c:pt>
                <c:pt idx="4908">
                  <c:v>2148.9990000000003</c:v>
                </c:pt>
                <c:pt idx="4909">
                  <c:v>2148.9990000000003</c:v>
                </c:pt>
                <c:pt idx="4910">
                  <c:v>2148.9990000000003</c:v>
                </c:pt>
                <c:pt idx="4911">
                  <c:v>2148.9990000000003</c:v>
                </c:pt>
                <c:pt idx="4912">
                  <c:v>2148.9990000000003</c:v>
                </c:pt>
                <c:pt idx="4913">
                  <c:v>2149.9990000000003</c:v>
                </c:pt>
                <c:pt idx="4914">
                  <c:v>2149.9990000000003</c:v>
                </c:pt>
                <c:pt idx="4915">
                  <c:v>2149.9990000000003</c:v>
                </c:pt>
                <c:pt idx="4916">
                  <c:v>2149.9990000000003</c:v>
                </c:pt>
                <c:pt idx="4917">
                  <c:v>2151.9990000000003</c:v>
                </c:pt>
                <c:pt idx="4918">
                  <c:v>2151.9990000000003</c:v>
                </c:pt>
                <c:pt idx="4919">
                  <c:v>2151.9990000000003</c:v>
                </c:pt>
                <c:pt idx="4920">
                  <c:v>2151.9990000000003</c:v>
                </c:pt>
                <c:pt idx="4921">
                  <c:v>2151.9990000000003</c:v>
                </c:pt>
                <c:pt idx="4922">
                  <c:v>2152.9990000000003</c:v>
                </c:pt>
                <c:pt idx="4923">
                  <c:v>2152.9990000000003</c:v>
                </c:pt>
                <c:pt idx="4924">
                  <c:v>2152.9990000000003</c:v>
                </c:pt>
                <c:pt idx="4925">
                  <c:v>2152.9990000000003</c:v>
                </c:pt>
                <c:pt idx="4926">
                  <c:v>2152.9990000000003</c:v>
                </c:pt>
                <c:pt idx="4927">
                  <c:v>2152.9990000000003</c:v>
                </c:pt>
                <c:pt idx="4928">
                  <c:v>2153.9990000000003</c:v>
                </c:pt>
                <c:pt idx="4929">
                  <c:v>2153.9990000000003</c:v>
                </c:pt>
                <c:pt idx="4930">
                  <c:v>2153.9990000000003</c:v>
                </c:pt>
                <c:pt idx="4931">
                  <c:v>2153.9990000000003</c:v>
                </c:pt>
                <c:pt idx="4932">
                  <c:v>2153.9990000000003</c:v>
                </c:pt>
                <c:pt idx="4933">
                  <c:v>2153.9990000000003</c:v>
                </c:pt>
                <c:pt idx="4934">
                  <c:v>2154.9990000000003</c:v>
                </c:pt>
                <c:pt idx="4935">
                  <c:v>2154.9990000000003</c:v>
                </c:pt>
                <c:pt idx="4936">
                  <c:v>2154.9990000000003</c:v>
                </c:pt>
                <c:pt idx="4937">
                  <c:v>2154.9990000000003</c:v>
                </c:pt>
                <c:pt idx="4938">
                  <c:v>2154.9990000000003</c:v>
                </c:pt>
                <c:pt idx="4939">
                  <c:v>2156.9990000000003</c:v>
                </c:pt>
                <c:pt idx="4940">
                  <c:v>2156.9990000000003</c:v>
                </c:pt>
                <c:pt idx="4941">
                  <c:v>2156.9990000000003</c:v>
                </c:pt>
                <c:pt idx="4942">
                  <c:v>2156.9990000000003</c:v>
                </c:pt>
                <c:pt idx="4943">
                  <c:v>2156.9990000000003</c:v>
                </c:pt>
                <c:pt idx="4944">
                  <c:v>2157.9990000000003</c:v>
                </c:pt>
                <c:pt idx="4945">
                  <c:v>2157.9990000000003</c:v>
                </c:pt>
                <c:pt idx="4946">
                  <c:v>2157.9990000000003</c:v>
                </c:pt>
                <c:pt idx="4947">
                  <c:v>2157.9990000000003</c:v>
                </c:pt>
                <c:pt idx="4948">
                  <c:v>2157.9990000000003</c:v>
                </c:pt>
                <c:pt idx="4949">
                  <c:v>2157.9990000000003</c:v>
                </c:pt>
                <c:pt idx="4950">
                  <c:v>2158.9990000000003</c:v>
                </c:pt>
                <c:pt idx="4951">
                  <c:v>2158.9990000000003</c:v>
                </c:pt>
                <c:pt idx="4952">
                  <c:v>2158.9990000000003</c:v>
                </c:pt>
                <c:pt idx="4953">
                  <c:v>2158.9990000000003</c:v>
                </c:pt>
                <c:pt idx="4954">
                  <c:v>2158.9990000000003</c:v>
                </c:pt>
                <c:pt idx="4955">
                  <c:v>2158.9990000000003</c:v>
                </c:pt>
                <c:pt idx="4956">
                  <c:v>2159.9990000000003</c:v>
                </c:pt>
                <c:pt idx="4957">
                  <c:v>2159.9990000000003</c:v>
                </c:pt>
                <c:pt idx="4958">
                  <c:v>2159.9990000000003</c:v>
                </c:pt>
                <c:pt idx="4959">
                  <c:v>2159.9990000000003</c:v>
                </c:pt>
                <c:pt idx="4960">
                  <c:v>2161.9990000000003</c:v>
                </c:pt>
                <c:pt idx="4961">
                  <c:v>2161.9990000000003</c:v>
                </c:pt>
                <c:pt idx="4962">
                  <c:v>2161.9990000000003</c:v>
                </c:pt>
                <c:pt idx="4963">
                  <c:v>2161.9990000000003</c:v>
                </c:pt>
                <c:pt idx="4964">
                  <c:v>2161.9990000000003</c:v>
                </c:pt>
                <c:pt idx="4965">
                  <c:v>2162.9990000000003</c:v>
                </c:pt>
                <c:pt idx="4966">
                  <c:v>2162.9990000000003</c:v>
                </c:pt>
                <c:pt idx="4967">
                  <c:v>2162.9990000000003</c:v>
                </c:pt>
                <c:pt idx="4968">
                  <c:v>2162.9990000000003</c:v>
                </c:pt>
                <c:pt idx="4969">
                  <c:v>2162.9990000000003</c:v>
                </c:pt>
                <c:pt idx="4970">
                  <c:v>2162.9990000000003</c:v>
                </c:pt>
                <c:pt idx="4971">
                  <c:v>2163.9990000000003</c:v>
                </c:pt>
                <c:pt idx="4972">
                  <c:v>2163.9990000000003</c:v>
                </c:pt>
                <c:pt idx="4973">
                  <c:v>2163.9990000000003</c:v>
                </c:pt>
                <c:pt idx="4974">
                  <c:v>2163.9990000000003</c:v>
                </c:pt>
                <c:pt idx="4975">
                  <c:v>2163.9990000000003</c:v>
                </c:pt>
                <c:pt idx="4976">
                  <c:v>2163.9990000000003</c:v>
                </c:pt>
                <c:pt idx="4977">
                  <c:v>2164.9990000000003</c:v>
                </c:pt>
                <c:pt idx="4978">
                  <c:v>2164.9990000000003</c:v>
                </c:pt>
                <c:pt idx="4979">
                  <c:v>2164.9990000000003</c:v>
                </c:pt>
                <c:pt idx="4980">
                  <c:v>2164.9990000000003</c:v>
                </c:pt>
                <c:pt idx="4981">
                  <c:v>2166.9990000000003</c:v>
                </c:pt>
                <c:pt idx="4982">
                  <c:v>2166.9990000000003</c:v>
                </c:pt>
                <c:pt idx="4983">
                  <c:v>2166.9990000000003</c:v>
                </c:pt>
                <c:pt idx="4984">
                  <c:v>2166.9990000000003</c:v>
                </c:pt>
                <c:pt idx="4985">
                  <c:v>2166.9990000000003</c:v>
                </c:pt>
                <c:pt idx="4986">
                  <c:v>2167.9990000000003</c:v>
                </c:pt>
                <c:pt idx="4987">
                  <c:v>2167.9990000000003</c:v>
                </c:pt>
                <c:pt idx="4988">
                  <c:v>2167.9990000000003</c:v>
                </c:pt>
                <c:pt idx="4989">
                  <c:v>2167.9990000000003</c:v>
                </c:pt>
                <c:pt idx="4990">
                  <c:v>2167.9990000000003</c:v>
                </c:pt>
                <c:pt idx="4991">
                  <c:v>2167.9990000000003</c:v>
                </c:pt>
                <c:pt idx="4992">
                  <c:v>2168.9990000000003</c:v>
                </c:pt>
                <c:pt idx="4993">
                  <c:v>2168.9990000000003</c:v>
                </c:pt>
                <c:pt idx="4994">
                  <c:v>2168.9990000000003</c:v>
                </c:pt>
                <c:pt idx="4995">
                  <c:v>2168.9990000000003</c:v>
                </c:pt>
                <c:pt idx="4996">
                  <c:v>2168.9990000000003</c:v>
                </c:pt>
                <c:pt idx="4997">
                  <c:v>2168.9990000000003</c:v>
                </c:pt>
                <c:pt idx="4998">
                  <c:v>2169.9990000000003</c:v>
                </c:pt>
                <c:pt idx="4999">
                  <c:v>2169.9990000000003</c:v>
                </c:pt>
                <c:pt idx="5000">
                  <c:v>2169.9990000000003</c:v>
                </c:pt>
                <c:pt idx="5001">
                  <c:v>2169.9990000000003</c:v>
                </c:pt>
                <c:pt idx="5002">
                  <c:v>2169.9990000000003</c:v>
                </c:pt>
                <c:pt idx="5003">
                  <c:v>2171.9990000000003</c:v>
                </c:pt>
                <c:pt idx="5004">
                  <c:v>2171.9990000000003</c:v>
                </c:pt>
                <c:pt idx="5005">
                  <c:v>2171.9990000000003</c:v>
                </c:pt>
                <c:pt idx="5006">
                  <c:v>2171.9990000000003</c:v>
                </c:pt>
                <c:pt idx="5007">
                  <c:v>2171.9990000000003</c:v>
                </c:pt>
                <c:pt idx="5008">
                  <c:v>2172.9990000000003</c:v>
                </c:pt>
                <c:pt idx="5009">
                  <c:v>2172.9990000000003</c:v>
                </c:pt>
                <c:pt idx="5010">
                  <c:v>2172.9990000000003</c:v>
                </c:pt>
                <c:pt idx="5011">
                  <c:v>2172.9990000000003</c:v>
                </c:pt>
                <c:pt idx="5012">
                  <c:v>2172.9990000000003</c:v>
                </c:pt>
                <c:pt idx="5013">
                  <c:v>2172.9990000000003</c:v>
                </c:pt>
                <c:pt idx="5014">
                  <c:v>2173.9990000000003</c:v>
                </c:pt>
                <c:pt idx="5015">
                  <c:v>2173.9990000000003</c:v>
                </c:pt>
                <c:pt idx="5016">
                  <c:v>2173.9990000000003</c:v>
                </c:pt>
                <c:pt idx="5017">
                  <c:v>2173.9990000000003</c:v>
                </c:pt>
                <c:pt idx="5018">
                  <c:v>2173.9990000000003</c:v>
                </c:pt>
                <c:pt idx="5019">
                  <c:v>2173.9990000000003</c:v>
                </c:pt>
                <c:pt idx="5020">
                  <c:v>2174.9990000000003</c:v>
                </c:pt>
                <c:pt idx="5021">
                  <c:v>2174.9990000000003</c:v>
                </c:pt>
                <c:pt idx="5022">
                  <c:v>2174.9990000000003</c:v>
                </c:pt>
                <c:pt idx="5023">
                  <c:v>2174.9990000000003</c:v>
                </c:pt>
                <c:pt idx="5024">
                  <c:v>2176.9990000000003</c:v>
                </c:pt>
                <c:pt idx="5025">
                  <c:v>2176.9990000000003</c:v>
                </c:pt>
                <c:pt idx="5026">
                  <c:v>2176.9990000000003</c:v>
                </c:pt>
                <c:pt idx="5027">
                  <c:v>2176.9990000000003</c:v>
                </c:pt>
                <c:pt idx="5028">
                  <c:v>2176.9990000000003</c:v>
                </c:pt>
                <c:pt idx="5029">
                  <c:v>2177.9990000000003</c:v>
                </c:pt>
                <c:pt idx="5030">
                  <c:v>2177.9990000000003</c:v>
                </c:pt>
                <c:pt idx="5031">
                  <c:v>2177.9990000000003</c:v>
                </c:pt>
                <c:pt idx="5032">
                  <c:v>2177.9990000000003</c:v>
                </c:pt>
                <c:pt idx="5033">
                  <c:v>2177.9990000000003</c:v>
                </c:pt>
                <c:pt idx="5034">
                  <c:v>2177.9990000000003</c:v>
                </c:pt>
                <c:pt idx="5035">
                  <c:v>2178.9990000000003</c:v>
                </c:pt>
                <c:pt idx="5036">
                  <c:v>2178.9990000000003</c:v>
                </c:pt>
                <c:pt idx="5037">
                  <c:v>2178.9990000000003</c:v>
                </c:pt>
                <c:pt idx="5038">
                  <c:v>2178.9990000000003</c:v>
                </c:pt>
                <c:pt idx="5039">
                  <c:v>2178.9990000000003</c:v>
                </c:pt>
                <c:pt idx="5040">
                  <c:v>2178.9990000000003</c:v>
                </c:pt>
                <c:pt idx="5041">
                  <c:v>2179.9990000000003</c:v>
                </c:pt>
                <c:pt idx="5042">
                  <c:v>2179.9990000000003</c:v>
                </c:pt>
                <c:pt idx="5043">
                  <c:v>2179.9990000000003</c:v>
                </c:pt>
                <c:pt idx="5044">
                  <c:v>2179.9990000000003</c:v>
                </c:pt>
                <c:pt idx="5045">
                  <c:v>2179.9990000000003</c:v>
                </c:pt>
                <c:pt idx="5046">
                  <c:v>2181.9990000000003</c:v>
                </c:pt>
                <c:pt idx="5047">
                  <c:v>2181.9990000000003</c:v>
                </c:pt>
                <c:pt idx="5048">
                  <c:v>2181.9990000000003</c:v>
                </c:pt>
                <c:pt idx="5049">
                  <c:v>2181.9990000000003</c:v>
                </c:pt>
                <c:pt idx="5050">
                  <c:v>2181.9990000000003</c:v>
                </c:pt>
                <c:pt idx="5051">
                  <c:v>2182.9990000000003</c:v>
                </c:pt>
                <c:pt idx="5052">
                  <c:v>2182.9990000000003</c:v>
                </c:pt>
                <c:pt idx="5053">
                  <c:v>2182.9990000000003</c:v>
                </c:pt>
                <c:pt idx="5054">
                  <c:v>2182.9990000000003</c:v>
                </c:pt>
                <c:pt idx="5055">
                  <c:v>2182.9990000000003</c:v>
                </c:pt>
                <c:pt idx="5056">
                  <c:v>2182.9990000000003</c:v>
                </c:pt>
                <c:pt idx="5057">
                  <c:v>2183.9990000000003</c:v>
                </c:pt>
                <c:pt idx="5058">
                  <c:v>2183.9990000000003</c:v>
                </c:pt>
                <c:pt idx="5059">
                  <c:v>2183.9990000000003</c:v>
                </c:pt>
                <c:pt idx="5060">
                  <c:v>2183.9990000000003</c:v>
                </c:pt>
                <c:pt idx="5061">
                  <c:v>2183.9990000000003</c:v>
                </c:pt>
                <c:pt idx="5062">
                  <c:v>2183.9990000000003</c:v>
                </c:pt>
                <c:pt idx="5063">
                  <c:v>2184.9990000000003</c:v>
                </c:pt>
                <c:pt idx="5064">
                  <c:v>2184.9990000000003</c:v>
                </c:pt>
                <c:pt idx="5065">
                  <c:v>2184.9990000000003</c:v>
                </c:pt>
                <c:pt idx="5066">
                  <c:v>2184.9990000000003</c:v>
                </c:pt>
                <c:pt idx="5067">
                  <c:v>2186.9990000000003</c:v>
                </c:pt>
                <c:pt idx="5068">
                  <c:v>2186.9990000000003</c:v>
                </c:pt>
                <c:pt idx="5069">
                  <c:v>2186.9990000000003</c:v>
                </c:pt>
                <c:pt idx="5070">
                  <c:v>2186.9990000000003</c:v>
                </c:pt>
                <c:pt idx="5071">
                  <c:v>2186.9990000000003</c:v>
                </c:pt>
                <c:pt idx="5072">
                  <c:v>2187.9990000000003</c:v>
                </c:pt>
                <c:pt idx="5073">
                  <c:v>2187.9990000000003</c:v>
                </c:pt>
                <c:pt idx="5074">
                  <c:v>2187.9990000000003</c:v>
                </c:pt>
                <c:pt idx="5075">
                  <c:v>2187.9990000000003</c:v>
                </c:pt>
                <c:pt idx="5076">
                  <c:v>2187.9990000000003</c:v>
                </c:pt>
                <c:pt idx="5077">
                  <c:v>2187.9990000000003</c:v>
                </c:pt>
                <c:pt idx="5078">
                  <c:v>2188.9990000000003</c:v>
                </c:pt>
                <c:pt idx="5079">
                  <c:v>2188.9990000000003</c:v>
                </c:pt>
                <c:pt idx="5080">
                  <c:v>2188.9990000000003</c:v>
                </c:pt>
                <c:pt idx="5081">
                  <c:v>2188.9990000000003</c:v>
                </c:pt>
                <c:pt idx="5082">
                  <c:v>2188.9990000000003</c:v>
                </c:pt>
                <c:pt idx="5083">
                  <c:v>2188.9990000000003</c:v>
                </c:pt>
                <c:pt idx="5084">
                  <c:v>2189.9990000000003</c:v>
                </c:pt>
                <c:pt idx="5085">
                  <c:v>2189.9990000000003</c:v>
                </c:pt>
                <c:pt idx="5086">
                  <c:v>2189.9990000000003</c:v>
                </c:pt>
                <c:pt idx="5087">
                  <c:v>2189.9990000000003</c:v>
                </c:pt>
                <c:pt idx="5088">
                  <c:v>2191.9990000000003</c:v>
                </c:pt>
                <c:pt idx="5089">
                  <c:v>2191.9990000000003</c:v>
                </c:pt>
                <c:pt idx="5090">
                  <c:v>2191.9990000000003</c:v>
                </c:pt>
                <c:pt idx="5091">
                  <c:v>2191.9990000000003</c:v>
                </c:pt>
                <c:pt idx="5092">
                  <c:v>2191.9990000000003</c:v>
                </c:pt>
                <c:pt idx="5093">
                  <c:v>2192.9990000000003</c:v>
                </c:pt>
                <c:pt idx="5094">
                  <c:v>2192.9990000000003</c:v>
                </c:pt>
                <c:pt idx="5095">
                  <c:v>2192.9990000000003</c:v>
                </c:pt>
                <c:pt idx="5096">
                  <c:v>2192.9990000000003</c:v>
                </c:pt>
                <c:pt idx="5097">
                  <c:v>2192.9990000000003</c:v>
                </c:pt>
                <c:pt idx="5098">
                  <c:v>2192.9990000000003</c:v>
                </c:pt>
                <c:pt idx="5099">
                  <c:v>2193.9990000000003</c:v>
                </c:pt>
                <c:pt idx="5100">
                  <c:v>2193.9990000000003</c:v>
                </c:pt>
                <c:pt idx="5101">
                  <c:v>2193.9990000000003</c:v>
                </c:pt>
                <c:pt idx="5102">
                  <c:v>2193.9990000000003</c:v>
                </c:pt>
                <c:pt idx="5103">
                  <c:v>2193.9990000000003</c:v>
                </c:pt>
                <c:pt idx="5104">
                  <c:v>2193.9990000000003</c:v>
                </c:pt>
                <c:pt idx="5105">
                  <c:v>2194.9990000000003</c:v>
                </c:pt>
                <c:pt idx="5106">
                  <c:v>2194.9990000000003</c:v>
                </c:pt>
                <c:pt idx="5107">
                  <c:v>2194.9990000000003</c:v>
                </c:pt>
                <c:pt idx="5108">
                  <c:v>2194.9990000000003</c:v>
                </c:pt>
                <c:pt idx="5109">
                  <c:v>2194.9990000000003</c:v>
                </c:pt>
                <c:pt idx="5110">
                  <c:v>2196.9990000000003</c:v>
                </c:pt>
                <c:pt idx="5111">
                  <c:v>2196.9990000000003</c:v>
                </c:pt>
                <c:pt idx="5112">
                  <c:v>2196.9990000000003</c:v>
                </c:pt>
                <c:pt idx="5113">
                  <c:v>2196.9990000000003</c:v>
                </c:pt>
                <c:pt idx="5114">
                  <c:v>2196.9990000000003</c:v>
                </c:pt>
                <c:pt idx="5115">
                  <c:v>2197.9990000000003</c:v>
                </c:pt>
                <c:pt idx="5116">
                  <c:v>2197.9990000000003</c:v>
                </c:pt>
                <c:pt idx="5117">
                  <c:v>2197.9990000000003</c:v>
                </c:pt>
                <c:pt idx="5118">
                  <c:v>2197.9990000000003</c:v>
                </c:pt>
                <c:pt idx="5119">
                  <c:v>2197.9990000000003</c:v>
                </c:pt>
                <c:pt idx="5120">
                  <c:v>2197.9990000000003</c:v>
                </c:pt>
                <c:pt idx="5121">
                  <c:v>2198.9990000000003</c:v>
                </c:pt>
                <c:pt idx="5122">
                  <c:v>2198.9990000000003</c:v>
                </c:pt>
                <c:pt idx="5123">
                  <c:v>2198.9990000000003</c:v>
                </c:pt>
                <c:pt idx="5124">
                  <c:v>2198.9990000000003</c:v>
                </c:pt>
                <c:pt idx="5125">
                  <c:v>2198.9990000000003</c:v>
                </c:pt>
                <c:pt idx="5126">
                  <c:v>2198.9990000000003</c:v>
                </c:pt>
                <c:pt idx="5127">
                  <c:v>2199.9990000000003</c:v>
                </c:pt>
                <c:pt idx="5128">
                  <c:v>2199.9990000000003</c:v>
                </c:pt>
                <c:pt idx="5129">
                  <c:v>2199.9990000000003</c:v>
                </c:pt>
                <c:pt idx="5130">
                  <c:v>2199.9990000000003</c:v>
                </c:pt>
                <c:pt idx="5131">
                  <c:v>2201.9990000000003</c:v>
                </c:pt>
                <c:pt idx="5132">
                  <c:v>2201.9990000000003</c:v>
                </c:pt>
                <c:pt idx="5133">
                  <c:v>2201.9990000000003</c:v>
                </c:pt>
                <c:pt idx="5134">
                  <c:v>2201.9990000000003</c:v>
                </c:pt>
                <c:pt idx="5135">
                  <c:v>2201.9990000000003</c:v>
                </c:pt>
                <c:pt idx="5136">
                  <c:v>2202.9990000000003</c:v>
                </c:pt>
                <c:pt idx="5137">
                  <c:v>2202.9990000000003</c:v>
                </c:pt>
                <c:pt idx="5138">
                  <c:v>2202.9990000000003</c:v>
                </c:pt>
                <c:pt idx="5139">
                  <c:v>2202.9990000000003</c:v>
                </c:pt>
                <c:pt idx="5140">
                  <c:v>2202.9990000000003</c:v>
                </c:pt>
                <c:pt idx="5141">
                  <c:v>2202.9990000000003</c:v>
                </c:pt>
                <c:pt idx="5142">
                  <c:v>2203.9990000000003</c:v>
                </c:pt>
                <c:pt idx="5143">
                  <c:v>2203.9990000000003</c:v>
                </c:pt>
                <c:pt idx="5144">
                  <c:v>2203.9990000000003</c:v>
                </c:pt>
                <c:pt idx="5145">
                  <c:v>2203.9990000000003</c:v>
                </c:pt>
                <c:pt idx="5146">
                  <c:v>2203.9990000000003</c:v>
                </c:pt>
                <c:pt idx="5147">
                  <c:v>2203.9990000000003</c:v>
                </c:pt>
                <c:pt idx="5148">
                  <c:v>2204.9990000000003</c:v>
                </c:pt>
                <c:pt idx="5149">
                  <c:v>2204.9990000000003</c:v>
                </c:pt>
                <c:pt idx="5150">
                  <c:v>2204.9990000000003</c:v>
                </c:pt>
                <c:pt idx="5151">
                  <c:v>2204.9990000000003</c:v>
                </c:pt>
                <c:pt idx="5152">
                  <c:v>2204.9990000000003</c:v>
                </c:pt>
                <c:pt idx="5153">
                  <c:v>2206.9990000000003</c:v>
                </c:pt>
                <c:pt idx="5154">
                  <c:v>2206.9990000000003</c:v>
                </c:pt>
                <c:pt idx="5155">
                  <c:v>2206.9990000000003</c:v>
                </c:pt>
                <c:pt idx="5156">
                  <c:v>2206.9990000000003</c:v>
                </c:pt>
                <c:pt idx="5157">
                  <c:v>2206.9990000000003</c:v>
                </c:pt>
                <c:pt idx="5158">
                  <c:v>2207.9990000000003</c:v>
                </c:pt>
                <c:pt idx="5159">
                  <c:v>2207.9990000000003</c:v>
                </c:pt>
                <c:pt idx="5160">
                  <c:v>2207.9990000000003</c:v>
                </c:pt>
                <c:pt idx="5161">
                  <c:v>2207.9990000000003</c:v>
                </c:pt>
                <c:pt idx="5162">
                  <c:v>2207.9990000000003</c:v>
                </c:pt>
                <c:pt idx="5163">
                  <c:v>2207.9990000000003</c:v>
                </c:pt>
                <c:pt idx="5164">
                  <c:v>2208.9990000000003</c:v>
                </c:pt>
                <c:pt idx="5165">
                  <c:v>2208.9990000000003</c:v>
                </c:pt>
                <c:pt idx="5166">
                  <c:v>2208.9990000000003</c:v>
                </c:pt>
                <c:pt idx="5167">
                  <c:v>2208.9990000000003</c:v>
                </c:pt>
                <c:pt idx="5168">
                  <c:v>2208.9990000000003</c:v>
                </c:pt>
                <c:pt idx="5169">
                  <c:v>2208.9990000000003</c:v>
                </c:pt>
                <c:pt idx="5170">
                  <c:v>2209.9990000000003</c:v>
                </c:pt>
                <c:pt idx="5171">
                  <c:v>2209.9990000000003</c:v>
                </c:pt>
                <c:pt idx="5172">
                  <c:v>2209.9990000000003</c:v>
                </c:pt>
                <c:pt idx="5173">
                  <c:v>2209.9990000000003</c:v>
                </c:pt>
                <c:pt idx="5174">
                  <c:v>2211.9990000000003</c:v>
                </c:pt>
                <c:pt idx="5175">
                  <c:v>2211.9990000000003</c:v>
                </c:pt>
                <c:pt idx="5176">
                  <c:v>2211.9990000000003</c:v>
                </c:pt>
                <c:pt idx="5177">
                  <c:v>2211.9990000000003</c:v>
                </c:pt>
                <c:pt idx="5178">
                  <c:v>2211.9990000000003</c:v>
                </c:pt>
                <c:pt idx="5179">
                  <c:v>2212.9990000000003</c:v>
                </c:pt>
                <c:pt idx="5180">
                  <c:v>2212.9990000000003</c:v>
                </c:pt>
                <c:pt idx="5181">
                  <c:v>2212.9990000000003</c:v>
                </c:pt>
                <c:pt idx="5182">
                  <c:v>2212.9990000000003</c:v>
                </c:pt>
                <c:pt idx="5183">
                  <c:v>2212.9990000000003</c:v>
                </c:pt>
                <c:pt idx="5184">
                  <c:v>2212.9990000000003</c:v>
                </c:pt>
                <c:pt idx="5185">
                  <c:v>2213.9990000000003</c:v>
                </c:pt>
                <c:pt idx="5186">
                  <c:v>2213.9990000000003</c:v>
                </c:pt>
                <c:pt idx="5187">
                  <c:v>2213.9990000000003</c:v>
                </c:pt>
                <c:pt idx="5188">
                  <c:v>2213.9990000000003</c:v>
                </c:pt>
                <c:pt idx="5189">
                  <c:v>2213.9990000000003</c:v>
                </c:pt>
                <c:pt idx="5190">
                  <c:v>2213.9990000000003</c:v>
                </c:pt>
                <c:pt idx="5191">
                  <c:v>2214.9990000000003</c:v>
                </c:pt>
                <c:pt idx="5192">
                  <c:v>2214.9990000000003</c:v>
                </c:pt>
                <c:pt idx="5193">
                  <c:v>2214.9990000000003</c:v>
                </c:pt>
                <c:pt idx="5194">
                  <c:v>2214.9990000000003</c:v>
                </c:pt>
                <c:pt idx="5195">
                  <c:v>2216.9990000000003</c:v>
                </c:pt>
                <c:pt idx="5196">
                  <c:v>2216.9990000000003</c:v>
                </c:pt>
                <c:pt idx="5197">
                  <c:v>2216.9990000000003</c:v>
                </c:pt>
                <c:pt idx="5198">
                  <c:v>2216.9990000000003</c:v>
                </c:pt>
                <c:pt idx="5199">
                  <c:v>2216.9990000000003</c:v>
                </c:pt>
                <c:pt idx="5200">
                  <c:v>2217.9990000000003</c:v>
                </c:pt>
                <c:pt idx="5201">
                  <c:v>2217.9990000000003</c:v>
                </c:pt>
                <c:pt idx="5202">
                  <c:v>2217.9990000000003</c:v>
                </c:pt>
                <c:pt idx="5203">
                  <c:v>2217.9990000000003</c:v>
                </c:pt>
                <c:pt idx="5204">
                  <c:v>2217.9990000000003</c:v>
                </c:pt>
                <c:pt idx="5205">
                  <c:v>2217.9990000000003</c:v>
                </c:pt>
                <c:pt idx="5206">
                  <c:v>2218.9990000000003</c:v>
                </c:pt>
                <c:pt idx="5207">
                  <c:v>2218.9990000000003</c:v>
                </c:pt>
                <c:pt idx="5208">
                  <c:v>2218.9990000000003</c:v>
                </c:pt>
                <c:pt idx="5209">
                  <c:v>2218.9990000000003</c:v>
                </c:pt>
                <c:pt idx="5210">
                  <c:v>2218.9990000000003</c:v>
                </c:pt>
                <c:pt idx="5211">
                  <c:v>2218.9990000000003</c:v>
                </c:pt>
                <c:pt idx="5212">
                  <c:v>2219.9990000000003</c:v>
                </c:pt>
                <c:pt idx="5213">
                  <c:v>2219.9990000000003</c:v>
                </c:pt>
                <c:pt idx="5214">
                  <c:v>2219.9990000000003</c:v>
                </c:pt>
                <c:pt idx="5215">
                  <c:v>2219.9990000000003</c:v>
                </c:pt>
                <c:pt idx="5216">
                  <c:v>2219.9990000000003</c:v>
                </c:pt>
                <c:pt idx="5217">
                  <c:v>2221.9990000000003</c:v>
                </c:pt>
                <c:pt idx="5218">
                  <c:v>2221.9990000000003</c:v>
                </c:pt>
                <c:pt idx="5219">
                  <c:v>2221.9990000000003</c:v>
                </c:pt>
                <c:pt idx="5220">
                  <c:v>2221.9990000000003</c:v>
                </c:pt>
                <c:pt idx="5221">
                  <c:v>2221.9990000000003</c:v>
                </c:pt>
                <c:pt idx="5222">
                  <c:v>2222.9990000000003</c:v>
                </c:pt>
                <c:pt idx="5223">
                  <c:v>2222.9990000000003</c:v>
                </c:pt>
                <c:pt idx="5224">
                  <c:v>2222.9990000000003</c:v>
                </c:pt>
                <c:pt idx="5225">
                  <c:v>2222.9990000000003</c:v>
                </c:pt>
                <c:pt idx="5226">
                  <c:v>2222.9990000000003</c:v>
                </c:pt>
                <c:pt idx="5227">
                  <c:v>2222.9990000000003</c:v>
                </c:pt>
                <c:pt idx="5228">
                  <c:v>2223.9990000000003</c:v>
                </c:pt>
                <c:pt idx="5229">
                  <c:v>2223.9990000000003</c:v>
                </c:pt>
                <c:pt idx="5230">
                  <c:v>2223.9990000000003</c:v>
                </c:pt>
                <c:pt idx="5231">
                  <c:v>2223.9990000000003</c:v>
                </c:pt>
                <c:pt idx="5232">
                  <c:v>2223.9990000000003</c:v>
                </c:pt>
                <c:pt idx="5233">
                  <c:v>2223.9990000000003</c:v>
                </c:pt>
                <c:pt idx="5234">
                  <c:v>2224.9990000000003</c:v>
                </c:pt>
                <c:pt idx="5235">
                  <c:v>2224.9990000000003</c:v>
                </c:pt>
                <c:pt idx="5236">
                  <c:v>2224.9990000000003</c:v>
                </c:pt>
                <c:pt idx="5237">
                  <c:v>2224.9990000000003</c:v>
                </c:pt>
                <c:pt idx="5238">
                  <c:v>2226.9990000000003</c:v>
                </c:pt>
                <c:pt idx="5239">
                  <c:v>2226.9990000000003</c:v>
                </c:pt>
                <c:pt idx="5240">
                  <c:v>2226.9990000000003</c:v>
                </c:pt>
                <c:pt idx="5241">
                  <c:v>2226.9990000000003</c:v>
                </c:pt>
                <c:pt idx="5242">
                  <c:v>2226.9990000000003</c:v>
                </c:pt>
                <c:pt idx="5243">
                  <c:v>2227.9990000000003</c:v>
                </c:pt>
                <c:pt idx="5244">
                  <c:v>2227.9990000000003</c:v>
                </c:pt>
                <c:pt idx="5245">
                  <c:v>2227.9990000000003</c:v>
                </c:pt>
                <c:pt idx="5246">
                  <c:v>2227.9990000000003</c:v>
                </c:pt>
                <c:pt idx="5247">
                  <c:v>2227.9990000000003</c:v>
                </c:pt>
                <c:pt idx="5248">
                  <c:v>2227.9990000000003</c:v>
                </c:pt>
                <c:pt idx="5249">
                  <c:v>2228.9990000000003</c:v>
                </c:pt>
                <c:pt idx="5250">
                  <c:v>2228.9990000000003</c:v>
                </c:pt>
                <c:pt idx="5251">
                  <c:v>2228.9990000000003</c:v>
                </c:pt>
                <c:pt idx="5252">
                  <c:v>2228.9990000000003</c:v>
                </c:pt>
                <c:pt idx="5253">
                  <c:v>2228.9990000000003</c:v>
                </c:pt>
                <c:pt idx="5254">
                  <c:v>2228.9990000000003</c:v>
                </c:pt>
                <c:pt idx="5255">
                  <c:v>2229.9990000000003</c:v>
                </c:pt>
                <c:pt idx="5256">
                  <c:v>2229.9990000000003</c:v>
                </c:pt>
                <c:pt idx="5257">
                  <c:v>2229.9990000000003</c:v>
                </c:pt>
                <c:pt idx="5258">
                  <c:v>2229.9990000000003</c:v>
                </c:pt>
                <c:pt idx="5259">
                  <c:v>2229.9990000000003</c:v>
                </c:pt>
                <c:pt idx="5260">
                  <c:v>2231.9990000000003</c:v>
                </c:pt>
                <c:pt idx="5261">
                  <c:v>2231.9990000000003</c:v>
                </c:pt>
                <c:pt idx="5262">
                  <c:v>2231.9990000000003</c:v>
                </c:pt>
                <c:pt idx="5263">
                  <c:v>2231.9990000000003</c:v>
                </c:pt>
                <c:pt idx="5264">
                  <c:v>2231.9990000000003</c:v>
                </c:pt>
                <c:pt idx="5265">
                  <c:v>2232.9990000000003</c:v>
                </c:pt>
                <c:pt idx="5266">
                  <c:v>2232.9990000000003</c:v>
                </c:pt>
                <c:pt idx="5267">
                  <c:v>2232.9990000000003</c:v>
                </c:pt>
                <c:pt idx="5268">
                  <c:v>2232.9990000000003</c:v>
                </c:pt>
                <c:pt idx="5269">
                  <c:v>2232.9990000000003</c:v>
                </c:pt>
                <c:pt idx="5270">
                  <c:v>2232.9990000000003</c:v>
                </c:pt>
                <c:pt idx="5271">
                  <c:v>2233.9990000000003</c:v>
                </c:pt>
                <c:pt idx="5272">
                  <c:v>2233.9990000000003</c:v>
                </c:pt>
                <c:pt idx="5273">
                  <c:v>2233.9990000000003</c:v>
                </c:pt>
                <c:pt idx="5274">
                  <c:v>2233.9990000000003</c:v>
                </c:pt>
                <c:pt idx="5275">
                  <c:v>2233.9990000000003</c:v>
                </c:pt>
                <c:pt idx="5276">
                  <c:v>2233.9990000000003</c:v>
                </c:pt>
                <c:pt idx="5277">
                  <c:v>2234.9990000000003</c:v>
                </c:pt>
                <c:pt idx="5278">
                  <c:v>2234.9990000000003</c:v>
                </c:pt>
                <c:pt idx="5279">
                  <c:v>2234.9990000000003</c:v>
                </c:pt>
                <c:pt idx="5280">
                  <c:v>2234.9990000000003</c:v>
                </c:pt>
                <c:pt idx="5281">
                  <c:v>2236.9990000000003</c:v>
                </c:pt>
                <c:pt idx="5282">
                  <c:v>2236.9990000000003</c:v>
                </c:pt>
                <c:pt idx="5283">
                  <c:v>2236.9990000000003</c:v>
                </c:pt>
                <c:pt idx="5284">
                  <c:v>2236.9990000000003</c:v>
                </c:pt>
                <c:pt idx="5285">
                  <c:v>2236.9990000000003</c:v>
                </c:pt>
                <c:pt idx="5286">
                  <c:v>2237.9990000000003</c:v>
                </c:pt>
                <c:pt idx="5287">
                  <c:v>2237.9990000000003</c:v>
                </c:pt>
                <c:pt idx="5288">
                  <c:v>2237.9990000000003</c:v>
                </c:pt>
                <c:pt idx="5289">
                  <c:v>2237.9990000000003</c:v>
                </c:pt>
                <c:pt idx="5290">
                  <c:v>2237.9990000000003</c:v>
                </c:pt>
                <c:pt idx="5291">
                  <c:v>2237.9990000000003</c:v>
                </c:pt>
                <c:pt idx="5292">
                  <c:v>2238.9990000000003</c:v>
                </c:pt>
                <c:pt idx="5293">
                  <c:v>2238.9990000000003</c:v>
                </c:pt>
                <c:pt idx="5294">
                  <c:v>2238.9990000000003</c:v>
                </c:pt>
                <c:pt idx="5295">
                  <c:v>2238.9990000000003</c:v>
                </c:pt>
                <c:pt idx="5296">
                  <c:v>2238.9990000000003</c:v>
                </c:pt>
                <c:pt idx="5297">
                  <c:v>2238.9990000000003</c:v>
                </c:pt>
                <c:pt idx="5298">
                  <c:v>2239.9990000000003</c:v>
                </c:pt>
                <c:pt idx="5299">
                  <c:v>2239.9990000000003</c:v>
                </c:pt>
                <c:pt idx="5300">
                  <c:v>2239.9990000000003</c:v>
                </c:pt>
                <c:pt idx="5301">
                  <c:v>2239.9990000000003</c:v>
                </c:pt>
                <c:pt idx="5302">
                  <c:v>2241.9990000000003</c:v>
                </c:pt>
                <c:pt idx="5303">
                  <c:v>2241.9990000000003</c:v>
                </c:pt>
                <c:pt idx="5304">
                  <c:v>2241.9990000000003</c:v>
                </c:pt>
                <c:pt idx="5305">
                  <c:v>2241.9990000000003</c:v>
                </c:pt>
                <c:pt idx="5306">
                  <c:v>2241.9990000000003</c:v>
                </c:pt>
                <c:pt idx="5307">
                  <c:v>2242.9990000000003</c:v>
                </c:pt>
                <c:pt idx="5308">
                  <c:v>2242.9990000000003</c:v>
                </c:pt>
                <c:pt idx="5309">
                  <c:v>2242.9990000000003</c:v>
                </c:pt>
                <c:pt idx="5310">
                  <c:v>2242.9990000000003</c:v>
                </c:pt>
                <c:pt idx="5311">
                  <c:v>2242.9990000000003</c:v>
                </c:pt>
                <c:pt idx="5312">
                  <c:v>2242.9990000000003</c:v>
                </c:pt>
                <c:pt idx="5313">
                  <c:v>2243.9990000000003</c:v>
                </c:pt>
                <c:pt idx="5314">
                  <c:v>2243.9990000000003</c:v>
                </c:pt>
                <c:pt idx="5315">
                  <c:v>2243.9990000000003</c:v>
                </c:pt>
                <c:pt idx="5316">
                  <c:v>2243.9990000000003</c:v>
                </c:pt>
                <c:pt idx="5317">
                  <c:v>2243.9990000000003</c:v>
                </c:pt>
                <c:pt idx="5318">
                  <c:v>2243.9990000000003</c:v>
                </c:pt>
                <c:pt idx="5319">
                  <c:v>2244.9990000000003</c:v>
                </c:pt>
                <c:pt idx="5320">
                  <c:v>2244.9990000000003</c:v>
                </c:pt>
                <c:pt idx="5321">
                  <c:v>2244.9990000000003</c:v>
                </c:pt>
                <c:pt idx="5322">
                  <c:v>2244.9990000000003</c:v>
                </c:pt>
                <c:pt idx="5323">
                  <c:v>2244.9990000000003</c:v>
                </c:pt>
                <c:pt idx="5324">
                  <c:v>2246.9990000000003</c:v>
                </c:pt>
                <c:pt idx="5325">
                  <c:v>2246.9990000000003</c:v>
                </c:pt>
                <c:pt idx="5326">
                  <c:v>2246.9990000000003</c:v>
                </c:pt>
                <c:pt idx="5327">
                  <c:v>2246.9990000000003</c:v>
                </c:pt>
                <c:pt idx="5328">
                  <c:v>2246.9990000000003</c:v>
                </c:pt>
                <c:pt idx="5329">
                  <c:v>2247.9990000000003</c:v>
                </c:pt>
                <c:pt idx="5330">
                  <c:v>2247.9990000000003</c:v>
                </c:pt>
                <c:pt idx="5331">
                  <c:v>2247.9990000000003</c:v>
                </c:pt>
                <c:pt idx="5332">
                  <c:v>2247.9990000000003</c:v>
                </c:pt>
                <c:pt idx="5333">
                  <c:v>2247.9990000000003</c:v>
                </c:pt>
                <c:pt idx="5334">
                  <c:v>2247.9990000000003</c:v>
                </c:pt>
                <c:pt idx="5335">
                  <c:v>2248.9990000000003</c:v>
                </c:pt>
                <c:pt idx="5336">
                  <c:v>2248.9990000000003</c:v>
                </c:pt>
                <c:pt idx="5337">
                  <c:v>2248.9990000000003</c:v>
                </c:pt>
                <c:pt idx="5338">
                  <c:v>2248.9990000000003</c:v>
                </c:pt>
                <c:pt idx="5339">
                  <c:v>2248.9990000000003</c:v>
                </c:pt>
                <c:pt idx="5340">
                  <c:v>2248.9990000000003</c:v>
                </c:pt>
                <c:pt idx="5341">
                  <c:v>2249.9990000000003</c:v>
                </c:pt>
                <c:pt idx="5342">
                  <c:v>2249.9990000000003</c:v>
                </c:pt>
                <c:pt idx="5343">
                  <c:v>2249.9990000000003</c:v>
                </c:pt>
                <c:pt idx="5344">
                  <c:v>2249.9990000000003</c:v>
                </c:pt>
                <c:pt idx="5345">
                  <c:v>2251.9990000000003</c:v>
                </c:pt>
                <c:pt idx="5346">
                  <c:v>2251.9990000000003</c:v>
                </c:pt>
                <c:pt idx="5347">
                  <c:v>2251.9990000000003</c:v>
                </c:pt>
                <c:pt idx="5348">
                  <c:v>2251.9990000000003</c:v>
                </c:pt>
                <c:pt idx="5349">
                  <c:v>2251.9990000000003</c:v>
                </c:pt>
                <c:pt idx="5350">
                  <c:v>2252.9990000000003</c:v>
                </c:pt>
                <c:pt idx="5351">
                  <c:v>2252.9990000000003</c:v>
                </c:pt>
                <c:pt idx="5352">
                  <c:v>2252.9990000000003</c:v>
                </c:pt>
                <c:pt idx="5353">
                  <c:v>2252.9990000000003</c:v>
                </c:pt>
                <c:pt idx="5354">
                  <c:v>2252.9990000000003</c:v>
                </c:pt>
                <c:pt idx="5355">
                  <c:v>2252.9990000000003</c:v>
                </c:pt>
                <c:pt idx="5356">
                  <c:v>2253.9990000000003</c:v>
                </c:pt>
                <c:pt idx="5357">
                  <c:v>2253.9990000000003</c:v>
                </c:pt>
                <c:pt idx="5358">
                  <c:v>2253.9990000000003</c:v>
                </c:pt>
                <c:pt idx="5359">
                  <c:v>2253.9990000000003</c:v>
                </c:pt>
                <c:pt idx="5360">
                  <c:v>2253.9990000000003</c:v>
                </c:pt>
                <c:pt idx="5361">
                  <c:v>2253.9990000000003</c:v>
                </c:pt>
                <c:pt idx="5362">
                  <c:v>2254.9990000000003</c:v>
                </c:pt>
                <c:pt idx="5363">
                  <c:v>2254.9990000000003</c:v>
                </c:pt>
                <c:pt idx="5364">
                  <c:v>2254.9990000000003</c:v>
                </c:pt>
                <c:pt idx="5365">
                  <c:v>2254.9990000000003</c:v>
                </c:pt>
                <c:pt idx="5366">
                  <c:v>2254.9990000000003</c:v>
                </c:pt>
                <c:pt idx="5367">
                  <c:v>2256.9990000000003</c:v>
                </c:pt>
                <c:pt idx="5368">
                  <c:v>2256.9990000000003</c:v>
                </c:pt>
                <c:pt idx="5369">
                  <c:v>2256.9990000000003</c:v>
                </c:pt>
                <c:pt idx="5370">
                  <c:v>2256.9990000000003</c:v>
                </c:pt>
                <c:pt idx="5371">
                  <c:v>2256.9990000000003</c:v>
                </c:pt>
                <c:pt idx="5372">
                  <c:v>2257.9990000000003</c:v>
                </c:pt>
                <c:pt idx="5373">
                  <c:v>2257.9990000000003</c:v>
                </c:pt>
                <c:pt idx="5374">
                  <c:v>2257.9990000000003</c:v>
                </c:pt>
                <c:pt idx="5375">
                  <c:v>2257.9990000000003</c:v>
                </c:pt>
                <c:pt idx="5376">
                  <c:v>2257.9990000000003</c:v>
                </c:pt>
                <c:pt idx="5377">
                  <c:v>2257.9990000000003</c:v>
                </c:pt>
                <c:pt idx="5378">
                  <c:v>2258.9990000000003</c:v>
                </c:pt>
                <c:pt idx="5379">
                  <c:v>2258.9990000000003</c:v>
                </c:pt>
                <c:pt idx="5380">
                  <c:v>2258.9990000000003</c:v>
                </c:pt>
                <c:pt idx="5381">
                  <c:v>2258.9990000000003</c:v>
                </c:pt>
                <c:pt idx="5382">
                  <c:v>2258.9990000000003</c:v>
                </c:pt>
                <c:pt idx="5383">
                  <c:v>2258.9990000000003</c:v>
                </c:pt>
                <c:pt idx="5384">
                  <c:v>2259.9990000000003</c:v>
                </c:pt>
                <c:pt idx="5385">
                  <c:v>2259.9990000000003</c:v>
                </c:pt>
                <c:pt idx="5386">
                  <c:v>2259.9990000000003</c:v>
                </c:pt>
                <c:pt idx="5387">
                  <c:v>2259.9990000000003</c:v>
                </c:pt>
                <c:pt idx="5388">
                  <c:v>2261.9990000000003</c:v>
                </c:pt>
                <c:pt idx="5389">
                  <c:v>2261.9990000000003</c:v>
                </c:pt>
                <c:pt idx="5390">
                  <c:v>2261.9990000000003</c:v>
                </c:pt>
                <c:pt idx="5391">
                  <c:v>2261.9990000000003</c:v>
                </c:pt>
                <c:pt idx="5392">
                  <c:v>2261.9990000000003</c:v>
                </c:pt>
                <c:pt idx="5393">
                  <c:v>2262.9990000000003</c:v>
                </c:pt>
                <c:pt idx="5394">
                  <c:v>2262.9990000000003</c:v>
                </c:pt>
                <c:pt idx="5395">
                  <c:v>2262.9990000000003</c:v>
                </c:pt>
                <c:pt idx="5396">
                  <c:v>2262.9990000000003</c:v>
                </c:pt>
                <c:pt idx="5397">
                  <c:v>2262.9990000000003</c:v>
                </c:pt>
                <c:pt idx="5398">
                  <c:v>2262.9990000000003</c:v>
                </c:pt>
                <c:pt idx="5399">
                  <c:v>2263.9990000000003</c:v>
                </c:pt>
                <c:pt idx="5400">
                  <c:v>2263.9990000000003</c:v>
                </c:pt>
                <c:pt idx="5401">
                  <c:v>2263.9990000000003</c:v>
                </c:pt>
                <c:pt idx="5402">
                  <c:v>2263.9990000000003</c:v>
                </c:pt>
                <c:pt idx="5403">
                  <c:v>2263.9990000000003</c:v>
                </c:pt>
                <c:pt idx="5404">
                  <c:v>2263.9990000000003</c:v>
                </c:pt>
                <c:pt idx="5405">
                  <c:v>2264.9990000000003</c:v>
                </c:pt>
                <c:pt idx="5406">
                  <c:v>2264.9990000000003</c:v>
                </c:pt>
                <c:pt idx="5407">
                  <c:v>2264.9990000000003</c:v>
                </c:pt>
                <c:pt idx="5408">
                  <c:v>2264.9990000000003</c:v>
                </c:pt>
                <c:pt idx="5409">
                  <c:v>2266.9990000000003</c:v>
                </c:pt>
                <c:pt idx="5410">
                  <c:v>2266.9990000000003</c:v>
                </c:pt>
                <c:pt idx="5411">
                  <c:v>2266.9990000000003</c:v>
                </c:pt>
                <c:pt idx="5412">
                  <c:v>2266.9990000000003</c:v>
                </c:pt>
                <c:pt idx="5413">
                  <c:v>2266.9990000000003</c:v>
                </c:pt>
                <c:pt idx="5414">
                  <c:v>2267.9990000000003</c:v>
                </c:pt>
                <c:pt idx="5415">
                  <c:v>2267.9990000000003</c:v>
                </c:pt>
                <c:pt idx="5416">
                  <c:v>2267.9990000000003</c:v>
                </c:pt>
                <c:pt idx="5417">
                  <c:v>2267.9990000000003</c:v>
                </c:pt>
                <c:pt idx="5418">
                  <c:v>2267.9990000000003</c:v>
                </c:pt>
                <c:pt idx="5419">
                  <c:v>2267.9990000000003</c:v>
                </c:pt>
                <c:pt idx="5420">
                  <c:v>2268.9990000000003</c:v>
                </c:pt>
                <c:pt idx="5421">
                  <c:v>2268.9990000000003</c:v>
                </c:pt>
                <c:pt idx="5422">
                  <c:v>2268.9990000000003</c:v>
                </c:pt>
                <c:pt idx="5423">
                  <c:v>2268.9990000000003</c:v>
                </c:pt>
                <c:pt idx="5424">
                  <c:v>2268.9990000000003</c:v>
                </c:pt>
                <c:pt idx="5425">
                  <c:v>2268.9990000000003</c:v>
                </c:pt>
                <c:pt idx="5426">
                  <c:v>2269.9990000000003</c:v>
                </c:pt>
                <c:pt idx="5427">
                  <c:v>2269.9990000000003</c:v>
                </c:pt>
                <c:pt idx="5428">
                  <c:v>2269.9990000000003</c:v>
                </c:pt>
                <c:pt idx="5429">
                  <c:v>2269.9990000000003</c:v>
                </c:pt>
                <c:pt idx="5430">
                  <c:v>2269.9990000000003</c:v>
                </c:pt>
                <c:pt idx="5431">
                  <c:v>2271.9990000000003</c:v>
                </c:pt>
                <c:pt idx="5432">
                  <c:v>2271.9990000000003</c:v>
                </c:pt>
                <c:pt idx="5433">
                  <c:v>2271.9990000000003</c:v>
                </c:pt>
                <c:pt idx="5434">
                  <c:v>2271.9990000000003</c:v>
                </c:pt>
                <c:pt idx="5435">
                  <c:v>2271.9990000000003</c:v>
                </c:pt>
                <c:pt idx="5436">
                  <c:v>2272.9990000000003</c:v>
                </c:pt>
                <c:pt idx="5437">
                  <c:v>2272.9990000000003</c:v>
                </c:pt>
                <c:pt idx="5438">
                  <c:v>2272.9990000000003</c:v>
                </c:pt>
                <c:pt idx="5439">
                  <c:v>2272.9990000000003</c:v>
                </c:pt>
                <c:pt idx="5440">
                  <c:v>2272.9990000000003</c:v>
                </c:pt>
                <c:pt idx="5441">
                  <c:v>2272.9990000000003</c:v>
                </c:pt>
                <c:pt idx="5442">
                  <c:v>2273.9990000000003</c:v>
                </c:pt>
                <c:pt idx="5443">
                  <c:v>2273.9990000000003</c:v>
                </c:pt>
                <c:pt idx="5444">
                  <c:v>2273.9990000000003</c:v>
                </c:pt>
                <c:pt idx="5445">
                  <c:v>2273.9990000000003</c:v>
                </c:pt>
                <c:pt idx="5446">
                  <c:v>2273.9990000000003</c:v>
                </c:pt>
                <c:pt idx="5447">
                  <c:v>2273.9990000000003</c:v>
                </c:pt>
                <c:pt idx="5448">
                  <c:v>2274.9990000000003</c:v>
                </c:pt>
                <c:pt idx="5449">
                  <c:v>2274.9990000000003</c:v>
                </c:pt>
                <c:pt idx="5450">
                  <c:v>2274.9990000000003</c:v>
                </c:pt>
                <c:pt idx="5451">
                  <c:v>2274.9990000000003</c:v>
                </c:pt>
                <c:pt idx="5452">
                  <c:v>2276.9990000000003</c:v>
                </c:pt>
                <c:pt idx="5453">
                  <c:v>2276.9990000000003</c:v>
                </c:pt>
                <c:pt idx="5454">
                  <c:v>2276.9990000000003</c:v>
                </c:pt>
                <c:pt idx="5455">
                  <c:v>2276.9990000000003</c:v>
                </c:pt>
                <c:pt idx="5456">
                  <c:v>2276.9990000000003</c:v>
                </c:pt>
                <c:pt idx="5457">
                  <c:v>2277.9990000000003</c:v>
                </c:pt>
                <c:pt idx="5458">
                  <c:v>2277.9990000000003</c:v>
                </c:pt>
                <c:pt idx="5459">
                  <c:v>2277.9990000000003</c:v>
                </c:pt>
                <c:pt idx="5460">
                  <c:v>2277.9990000000003</c:v>
                </c:pt>
                <c:pt idx="5461">
                  <c:v>2277.9990000000003</c:v>
                </c:pt>
                <c:pt idx="5462">
                  <c:v>2277.9990000000003</c:v>
                </c:pt>
                <c:pt idx="5463">
                  <c:v>2278.9990000000003</c:v>
                </c:pt>
                <c:pt idx="5464">
                  <c:v>2278.9990000000003</c:v>
                </c:pt>
                <c:pt idx="5465">
                  <c:v>2278.9990000000003</c:v>
                </c:pt>
                <c:pt idx="5466">
                  <c:v>2278.9990000000003</c:v>
                </c:pt>
                <c:pt idx="5467">
                  <c:v>2278.9990000000003</c:v>
                </c:pt>
                <c:pt idx="5468">
                  <c:v>2278.9990000000003</c:v>
                </c:pt>
                <c:pt idx="5469">
                  <c:v>2279.9990000000003</c:v>
                </c:pt>
                <c:pt idx="5470">
                  <c:v>2279.9990000000003</c:v>
                </c:pt>
                <c:pt idx="5471">
                  <c:v>2279.9990000000003</c:v>
                </c:pt>
                <c:pt idx="5472">
                  <c:v>2279.9990000000003</c:v>
                </c:pt>
                <c:pt idx="5473">
                  <c:v>2279.9990000000003</c:v>
                </c:pt>
                <c:pt idx="5474">
                  <c:v>2281.9990000000003</c:v>
                </c:pt>
                <c:pt idx="5475">
                  <c:v>2281.9990000000003</c:v>
                </c:pt>
                <c:pt idx="5476">
                  <c:v>2281.9990000000003</c:v>
                </c:pt>
                <c:pt idx="5477">
                  <c:v>2281.9990000000003</c:v>
                </c:pt>
                <c:pt idx="5478">
                  <c:v>2281.9990000000003</c:v>
                </c:pt>
                <c:pt idx="5479">
                  <c:v>2282.9990000000003</c:v>
                </c:pt>
                <c:pt idx="5480">
                  <c:v>2282.9990000000003</c:v>
                </c:pt>
                <c:pt idx="5481">
                  <c:v>2282.9990000000003</c:v>
                </c:pt>
                <c:pt idx="5482">
                  <c:v>2282.9990000000003</c:v>
                </c:pt>
                <c:pt idx="5483">
                  <c:v>2282.9990000000003</c:v>
                </c:pt>
                <c:pt idx="5484">
                  <c:v>2282.9990000000003</c:v>
                </c:pt>
                <c:pt idx="5485">
                  <c:v>2283.9990000000003</c:v>
                </c:pt>
                <c:pt idx="5486">
                  <c:v>2283.9990000000003</c:v>
                </c:pt>
                <c:pt idx="5487">
                  <c:v>2283.9990000000003</c:v>
                </c:pt>
                <c:pt idx="5488">
                  <c:v>2283.9990000000003</c:v>
                </c:pt>
                <c:pt idx="5489">
                  <c:v>2283.9990000000003</c:v>
                </c:pt>
                <c:pt idx="5490">
                  <c:v>2283.9990000000003</c:v>
                </c:pt>
                <c:pt idx="5491">
                  <c:v>2284.9990000000003</c:v>
                </c:pt>
                <c:pt idx="5492">
                  <c:v>2284.9990000000003</c:v>
                </c:pt>
                <c:pt idx="5493">
                  <c:v>2284.9990000000003</c:v>
                </c:pt>
                <c:pt idx="5494">
                  <c:v>2284.9990000000003</c:v>
                </c:pt>
                <c:pt idx="5495">
                  <c:v>2286.9990000000003</c:v>
                </c:pt>
                <c:pt idx="5496">
                  <c:v>2286.9990000000003</c:v>
                </c:pt>
                <c:pt idx="5497">
                  <c:v>2286.9990000000003</c:v>
                </c:pt>
                <c:pt idx="5498">
                  <c:v>2286.9990000000003</c:v>
                </c:pt>
                <c:pt idx="5499">
                  <c:v>2286.9990000000003</c:v>
                </c:pt>
                <c:pt idx="5500">
                  <c:v>2287.9990000000003</c:v>
                </c:pt>
                <c:pt idx="5501">
                  <c:v>2287.9990000000003</c:v>
                </c:pt>
                <c:pt idx="5502">
                  <c:v>2287.9990000000003</c:v>
                </c:pt>
                <c:pt idx="5503">
                  <c:v>2287.9990000000003</c:v>
                </c:pt>
                <c:pt idx="5504">
                  <c:v>2287.9990000000003</c:v>
                </c:pt>
                <c:pt idx="5505">
                  <c:v>2287.9990000000003</c:v>
                </c:pt>
                <c:pt idx="5506">
                  <c:v>2288.9990000000003</c:v>
                </c:pt>
                <c:pt idx="5507">
                  <c:v>2288.9990000000003</c:v>
                </c:pt>
                <c:pt idx="5508">
                  <c:v>2288.9990000000003</c:v>
                </c:pt>
                <c:pt idx="5509">
                  <c:v>2288.9990000000003</c:v>
                </c:pt>
                <c:pt idx="5510">
                  <c:v>2288.9990000000003</c:v>
                </c:pt>
                <c:pt idx="5511">
                  <c:v>2288.9990000000003</c:v>
                </c:pt>
                <c:pt idx="5512">
                  <c:v>2289.9990000000003</c:v>
                </c:pt>
                <c:pt idx="5513">
                  <c:v>2289.9990000000003</c:v>
                </c:pt>
                <c:pt idx="5514">
                  <c:v>2289.9990000000003</c:v>
                </c:pt>
                <c:pt idx="5515">
                  <c:v>2289.9990000000003</c:v>
                </c:pt>
                <c:pt idx="5516">
                  <c:v>2291.9990000000003</c:v>
                </c:pt>
                <c:pt idx="5517">
                  <c:v>2291.9990000000003</c:v>
                </c:pt>
                <c:pt idx="5518">
                  <c:v>2291.9990000000003</c:v>
                </c:pt>
                <c:pt idx="5519">
                  <c:v>2291.9990000000003</c:v>
                </c:pt>
                <c:pt idx="5520">
                  <c:v>2291.9990000000003</c:v>
                </c:pt>
                <c:pt idx="5521">
                  <c:v>2292.9990000000003</c:v>
                </c:pt>
                <c:pt idx="5522">
                  <c:v>2292.9990000000003</c:v>
                </c:pt>
                <c:pt idx="5523">
                  <c:v>2292.9990000000003</c:v>
                </c:pt>
                <c:pt idx="5524">
                  <c:v>2292.9990000000003</c:v>
                </c:pt>
                <c:pt idx="5525">
                  <c:v>2292.9990000000003</c:v>
                </c:pt>
                <c:pt idx="5526">
                  <c:v>2292.9990000000003</c:v>
                </c:pt>
                <c:pt idx="5527">
                  <c:v>2293.9990000000003</c:v>
                </c:pt>
                <c:pt idx="5528">
                  <c:v>2293.9990000000003</c:v>
                </c:pt>
                <c:pt idx="5529">
                  <c:v>2293.9990000000003</c:v>
                </c:pt>
                <c:pt idx="5530">
                  <c:v>2293.9990000000003</c:v>
                </c:pt>
                <c:pt idx="5531">
                  <c:v>2293.9990000000003</c:v>
                </c:pt>
                <c:pt idx="5532">
                  <c:v>2293.9990000000003</c:v>
                </c:pt>
                <c:pt idx="5533">
                  <c:v>2294.9990000000003</c:v>
                </c:pt>
                <c:pt idx="5534">
                  <c:v>2294.9990000000003</c:v>
                </c:pt>
                <c:pt idx="5535">
                  <c:v>2294.9990000000003</c:v>
                </c:pt>
                <c:pt idx="5536">
                  <c:v>2294.9990000000003</c:v>
                </c:pt>
                <c:pt idx="5537">
                  <c:v>2294.9990000000003</c:v>
                </c:pt>
                <c:pt idx="5538">
                  <c:v>2296.9990000000003</c:v>
                </c:pt>
                <c:pt idx="5539">
                  <c:v>2296.9990000000003</c:v>
                </c:pt>
                <c:pt idx="5540">
                  <c:v>2296.9990000000003</c:v>
                </c:pt>
                <c:pt idx="5541">
                  <c:v>2296.9990000000003</c:v>
                </c:pt>
                <c:pt idx="5542">
                  <c:v>2296.9990000000003</c:v>
                </c:pt>
                <c:pt idx="5543">
                  <c:v>2297.9990000000003</c:v>
                </c:pt>
                <c:pt idx="5544">
                  <c:v>2297.9990000000003</c:v>
                </c:pt>
                <c:pt idx="5545">
                  <c:v>2297.9990000000003</c:v>
                </c:pt>
                <c:pt idx="5546">
                  <c:v>2297.9990000000003</c:v>
                </c:pt>
                <c:pt idx="5547">
                  <c:v>2297.9990000000003</c:v>
                </c:pt>
                <c:pt idx="5548">
                  <c:v>2297.9990000000003</c:v>
                </c:pt>
                <c:pt idx="5549">
                  <c:v>2298.9990000000003</c:v>
                </c:pt>
                <c:pt idx="5550">
                  <c:v>2298.9990000000003</c:v>
                </c:pt>
                <c:pt idx="5551">
                  <c:v>2298.9990000000003</c:v>
                </c:pt>
                <c:pt idx="5552">
                  <c:v>2298.9990000000003</c:v>
                </c:pt>
                <c:pt idx="5553">
                  <c:v>2298.9990000000003</c:v>
                </c:pt>
                <c:pt idx="5554">
                  <c:v>2298.9990000000003</c:v>
                </c:pt>
                <c:pt idx="5555">
                  <c:v>2299.9990000000003</c:v>
                </c:pt>
                <c:pt idx="5556">
                  <c:v>2299.9990000000003</c:v>
                </c:pt>
                <c:pt idx="5557">
                  <c:v>2299.9990000000003</c:v>
                </c:pt>
                <c:pt idx="5558">
                  <c:v>2299.9990000000003</c:v>
                </c:pt>
                <c:pt idx="5559">
                  <c:v>2301.9990000000003</c:v>
                </c:pt>
                <c:pt idx="5560">
                  <c:v>2301.9990000000003</c:v>
                </c:pt>
                <c:pt idx="5561">
                  <c:v>2301.9990000000003</c:v>
                </c:pt>
                <c:pt idx="5562">
                  <c:v>2301.9990000000003</c:v>
                </c:pt>
                <c:pt idx="5563">
                  <c:v>2301.9990000000003</c:v>
                </c:pt>
                <c:pt idx="5564">
                  <c:v>2302.9990000000003</c:v>
                </c:pt>
                <c:pt idx="5565">
                  <c:v>2302.9990000000003</c:v>
                </c:pt>
                <c:pt idx="5566">
                  <c:v>2302.9990000000003</c:v>
                </c:pt>
                <c:pt idx="5567">
                  <c:v>2302.9990000000003</c:v>
                </c:pt>
                <c:pt idx="5568">
                  <c:v>2302.9990000000003</c:v>
                </c:pt>
                <c:pt idx="5569">
                  <c:v>2302.9990000000003</c:v>
                </c:pt>
                <c:pt idx="5570">
                  <c:v>2303.9990000000003</c:v>
                </c:pt>
                <c:pt idx="5571">
                  <c:v>2303.9990000000003</c:v>
                </c:pt>
                <c:pt idx="5572">
                  <c:v>2303.9990000000003</c:v>
                </c:pt>
                <c:pt idx="5573">
                  <c:v>2303.9990000000003</c:v>
                </c:pt>
                <c:pt idx="5574">
                  <c:v>2303.9990000000003</c:v>
                </c:pt>
                <c:pt idx="5575">
                  <c:v>2303.9990000000003</c:v>
                </c:pt>
                <c:pt idx="5576">
                  <c:v>2304.9990000000003</c:v>
                </c:pt>
                <c:pt idx="5577">
                  <c:v>2304.9990000000003</c:v>
                </c:pt>
                <c:pt idx="5578">
                  <c:v>2304.9990000000003</c:v>
                </c:pt>
                <c:pt idx="5579">
                  <c:v>2304.9990000000003</c:v>
                </c:pt>
                <c:pt idx="5580">
                  <c:v>2304.9990000000003</c:v>
                </c:pt>
                <c:pt idx="5581">
                  <c:v>2306.9990000000003</c:v>
                </c:pt>
                <c:pt idx="5582">
                  <c:v>2306.9990000000003</c:v>
                </c:pt>
                <c:pt idx="5583">
                  <c:v>2306.9990000000003</c:v>
                </c:pt>
                <c:pt idx="5584">
                  <c:v>2306.9990000000003</c:v>
                </c:pt>
                <c:pt idx="5585">
                  <c:v>2306.9990000000003</c:v>
                </c:pt>
                <c:pt idx="5586">
                  <c:v>2307.9990000000003</c:v>
                </c:pt>
                <c:pt idx="5587">
                  <c:v>2307.9990000000003</c:v>
                </c:pt>
                <c:pt idx="5588">
                  <c:v>2307.9990000000003</c:v>
                </c:pt>
                <c:pt idx="5589">
                  <c:v>2307.9990000000003</c:v>
                </c:pt>
                <c:pt idx="5590">
                  <c:v>2307.9990000000003</c:v>
                </c:pt>
                <c:pt idx="5591">
                  <c:v>2307.9990000000003</c:v>
                </c:pt>
                <c:pt idx="5592">
                  <c:v>2308.9990000000003</c:v>
                </c:pt>
                <c:pt idx="5593">
                  <c:v>2308.9990000000003</c:v>
                </c:pt>
                <c:pt idx="5594">
                  <c:v>2308.9990000000003</c:v>
                </c:pt>
                <c:pt idx="5595">
                  <c:v>2308.9990000000003</c:v>
                </c:pt>
                <c:pt idx="5596">
                  <c:v>2308.9990000000003</c:v>
                </c:pt>
                <c:pt idx="5597">
                  <c:v>2308.9990000000003</c:v>
                </c:pt>
                <c:pt idx="5598">
                  <c:v>2309.9990000000003</c:v>
                </c:pt>
                <c:pt idx="5599">
                  <c:v>2309.9990000000003</c:v>
                </c:pt>
                <c:pt idx="5600">
                  <c:v>2309.9990000000003</c:v>
                </c:pt>
                <c:pt idx="5601">
                  <c:v>2309.9990000000003</c:v>
                </c:pt>
                <c:pt idx="5602">
                  <c:v>2311.9990000000003</c:v>
                </c:pt>
                <c:pt idx="5603">
                  <c:v>2311.9990000000003</c:v>
                </c:pt>
                <c:pt idx="5604">
                  <c:v>2311.9990000000003</c:v>
                </c:pt>
                <c:pt idx="5605">
                  <c:v>2311.9990000000003</c:v>
                </c:pt>
                <c:pt idx="5606">
                  <c:v>2311.9990000000003</c:v>
                </c:pt>
                <c:pt idx="5607">
                  <c:v>2312.9990000000003</c:v>
                </c:pt>
                <c:pt idx="5608">
                  <c:v>2312.9990000000003</c:v>
                </c:pt>
                <c:pt idx="5609">
                  <c:v>2312.9990000000003</c:v>
                </c:pt>
                <c:pt idx="5610">
                  <c:v>2312.9990000000003</c:v>
                </c:pt>
                <c:pt idx="5611">
                  <c:v>2312.9990000000003</c:v>
                </c:pt>
                <c:pt idx="5612">
                  <c:v>2312.9990000000003</c:v>
                </c:pt>
                <c:pt idx="5613">
                  <c:v>2313.9990000000003</c:v>
                </c:pt>
                <c:pt idx="5614">
                  <c:v>2313.9990000000003</c:v>
                </c:pt>
                <c:pt idx="5615">
                  <c:v>2313.9990000000003</c:v>
                </c:pt>
                <c:pt idx="5616">
                  <c:v>2313.9990000000003</c:v>
                </c:pt>
                <c:pt idx="5617">
                  <c:v>2313.9990000000003</c:v>
                </c:pt>
                <c:pt idx="5618">
                  <c:v>2313.9990000000003</c:v>
                </c:pt>
                <c:pt idx="5619">
                  <c:v>2314.9990000000003</c:v>
                </c:pt>
                <c:pt idx="5620">
                  <c:v>2314.9990000000003</c:v>
                </c:pt>
                <c:pt idx="5621">
                  <c:v>2314.9990000000003</c:v>
                </c:pt>
                <c:pt idx="5622">
                  <c:v>2314.9990000000003</c:v>
                </c:pt>
                <c:pt idx="5623">
                  <c:v>2316.9990000000003</c:v>
                </c:pt>
                <c:pt idx="5624">
                  <c:v>2316.9990000000003</c:v>
                </c:pt>
                <c:pt idx="5625">
                  <c:v>2316.9990000000003</c:v>
                </c:pt>
                <c:pt idx="5626">
                  <c:v>2316.9990000000003</c:v>
                </c:pt>
                <c:pt idx="5627">
                  <c:v>2316.9990000000003</c:v>
                </c:pt>
                <c:pt idx="5628">
                  <c:v>2317.9990000000003</c:v>
                </c:pt>
                <c:pt idx="5629">
                  <c:v>2317.9990000000003</c:v>
                </c:pt>
                <c:pt idx="5630">
                  <c:v>2317.9990000000003</c:v>
                </c:pt>
                <c:pt idx="5631">
                  <c:v>2317.9990000000003</c:v>
                </c:pt>
                <c:pt idx="5632">
                  <c:v>2317.9990000000003</c:v>
                </c:pt>
                <c:pt idx="5633">
                  <c:v>2317.9990000000003</c:v>
                </c:pt>
                <c:pt idx="5634">
                  <c:v>2318.9990000000003</c:v>
                </c:pt>
                <c:pt idx="5635">
                  <c:v>2318.9990000000003</c:v>
                </c:pt>
                <c:pt idx="5636">
                  <c:v>2318.9990000000003</c:v>
                </c:pt>
                <c:pt idx="5637">
                  <c:v>2318.9990000000003</c:v>
                </c:pt>
                <c:pt idx="5638">
                  <c:v>2318.9990000000003</c:v>
                </c:pt>
                <c:pt idx="5639">
                  <c:v>2318.9990000000003</c:v>
                </c:pt>
                <c:pt idx="5640">
                  <c:v>2319.9990000000003</c:v>
                </c:pt>
                <c:pt idx="5641">
                  <c:v>2319.9990000000003</c:v>
                </c:pt>
                <c:pt idx="5642">
                  <c:v>2319.9990000000003</c:v>
                </c:pt>
                <c:pt idx="5643">
                  <c:v>2319.9990000000003</c:v>
                </c:pt>
                <c:pt idx="5644">
                  <c:v>2319.9990000000003</c:v>
                </c:pt>
                <c:pt idx="5645">
                  <c:v>2321.9990000000003</c:v>
                </c:pt>
                <c:pt idx="5646">
                  <c:v>2321.9990000000003</c:v>
                </c:pt>
                <c:pt idx="5647">
                  <c:v>2321.9990000000003</c:v>
                </c:pt>
                <c:pt idx="5648">
                  <c:v>2321.9990000000003</c:v>
                </c:pt>
                <c:pt idx="5649">
                  <c:v>2321.9990000000003</c:v>
                </c:pt>
                <c:pt idx="5650">
                  <c:v>2322.9990000000003</c:v>
                </c:pt>
                <c:pt idx="5651">
                  <c:v>2322.9990000000003</c:v>
                </c:pt>
                <c:pt idx="5652">
                  <c:v>2322.9990000000003</c:v>
                </c:pt>
                <c:pt idx="5653">
                  <c:v>2322.9990000000003</c:v>
                </c:pt>
                <c:pt idx="5654">
                  <c:v>2322.9990000000003</c:v>
                </c:pt>
                <c:pt idx="5655">
                  <c:v>2322.9990000000003</c:v>
                </c:pt>
                <c:pt idx="5656">
                  <c:v>2323.9990000000003</c:v>
                </c:pt>
                <c:pt idx="5657">
                  <c:v>2323.9990000000003</c:v>
                </c:pt>
                <c:pt idx="5658">
                  <c:v>2323.9990000000003</c:v>
                </c:pt>
                <c:pt idx="5659">
                  <c:v>2323.9990000000003</c:v>
                </c:pt>
                <c:pt idx="5660">
                  <c:v>2323.9990000000003</c:v>
                </c:pt>
                <c:pt idx="5661">
                  <c:v>2323.9990000000003</c:v>
                </c:pt>
                <c:pt idx="5662">
                  <c:v>2324.9990000000003</c:v>
                </c:pt>
                <c:pt idx="5663">
                  <c:v>2324.9990000000003</c:v>
                </c:pt>
                <c:pt idx="5664">
                  <c:v>2324.9990000000003</c:v>
                </c:pt>
                <c:pt idx="5665">
                  <c:v>2324.9990000000003</c:v>
                </c:pt>
                <c:pt idx="5666">
                  <c:v>2326.9990000000003</c:v>
                </c:pt>
                <c:pt idx="5667">
                  <c:v>2326.9990000000003</c:v>
                </c:pt>
                <c:pt idx="5668">
                  <c:v>2326.9990000000003</c:v>
                </c:pt>
                <c:pt idx="5669">
                  <c:v>2326.9990000000003</c:v>
                </c:pt>
                <c:pt idx="5670">
                  <c:v>2326.9990000000003</c:v>
                </c:pt>
                <c:pt idx="5671">
                  <c:v>2327.9990000000003</c:v>
                </c:pt>
                <c:pt idx="5672">
                  <c:v>2327.9990000000003</c:v>
                </c:pt>
                <c:pt idx="5673">
                  <c:v>2327.9990000000003</c:v>
                </c:pt>
                <c:pt idx="5674">
                  <c:v>2327.9990000000003</c:v>
                </c:pt>
                <c:pt idx="5675">
                  <c:v>2327.9990000000003</c:v>
                </c:pt>
                <c:pt idx="5676">
                  <c:v>2327.9990000000003</c:v>
                </c:pt>
                <c:pt idx="5677">
                  <c:v>2328.9990000000003</c:v>
                </c:pt>
                <c:pt idx="5678">
                  <c:v>2328.9990000000003</c:v>
                </c:pt>
                <c:pt idx="5679">
                  <c:v>2328.9990000000003</c:v>
                </c:pt>
                <c:pt idx="5680">
                  <c:v>2328.9990000000003</c:v>
                </c:pt>
                <c:pt idx="5681">
                  <c:v>2328.9990000000003</c:v>
                </c:pt>
                <c:pt idx="5682">
                  <c:v>2328.9990000000003</c:v>
                </c:pt>
                <c:pt idx="5683">
                  <c:v>2329.9990000000003</c:v>
                </c:pt>
                <c:pt idx="5684">
                  <c:v>2329.9990000000003</c:v>
                </c:pt>
                <c:pt idx="5685">
                  <c:v>2329.9990000000003</c:v>
                </c:pt>
                <c:pt idx="5686">
                  <c:v>2329.9990000000003</c:v>
                </c:pt>
                <c:pt idx="5687">
                  <c:v>2329.9990000000003</c:v>
                </c:pt>
                <c:pt idx="5688">
                  <c:v>2331.9990000000003</c:v>
                </c:pt>
                <c:pt idx="5689">
                  <c:v>2331.9990000000003</c:v>
                </c:pt>
                <c:pt idx="5690">
                  <c:v>2331.9990000000003</c:v>
                </c:pt>
                <c:pt idx="5691">
                  <c:v>2331.9990000000003</c:v>
                </c:pt>
                <c:pt idx="5692">
                  <c:v>2331.9990000000003</c:v>
                </c:pt>
                <c:pt idx="5693">
                  <c:v>2332.9990000000003</c:v>
                </c:pt>
                <c:pt idx="5694">
                  <c:v>2332.9990000000003</c:v>
                </c:pt>
                <c:pt idx="5695">
                  <c:v>2332.9990000000003</c:v>
                </c:pt>
                <c:pt idx="5696">
                  <c:v>2332.9990000000003</c:v>
                </c:pt>
                <c:pt idx="5697">
                  <c:v>2332.9990000000003</c:v>
                </c:pt>
                <c:pt idx="5698">
                  <c:v>2332.9990000000003</c:v>
                </c:pt>
                <c:pt idx="5699">
                  <c:v>2333.9990000000003</c:v>
                </c:pt>
                <c:pt idx="5700">
                  <c:v>2333.9990000000003</c:v>
                </c:pt>
                <c:pt idx="5701">
                  <c:v>2333.9990000000003</c:v>
                </c:pt>
                <c:pt idx="5702">
                  <c:v>2333.9990000000003</c:v>
                </c:pt>
                <c:pt idx="5703">
                  <c:v>2333.9990000000003</c:v>
                </c:pt>
                <c:pt idx="5704">
                  <c:v>2333.9990000000003</c:v>
                </c:pt>
                <c:pt idx="5705">
                  <c:v>2334.9990000000003</c:v>
                </c:pt>
                <c:pt idx="5706">
                  <c:v>2334.9990000000003</c:v>
                </c:pt>
                <c:pt idx="5707">
                  <c:v>2334.9990000000003</c:v>
                </c:pt>
                <c:pt idx="5708">
                  <c:v>2334.9990000000003</c:v>
                </c:pt>
                <c:pt idx="5709">
                  <c:v>2336.9990000000003</c:v>
                </c:pt>
                <c:pt idx="5710">
                  <c:v>2336.9990000000003</c:v>
                </c:pt>
                <c:pt idx="5711">
                  <c:v>2336.9990000000003</c:v>
                </c:pt>
                <c:pt idx="5712">
                  <c:v>2336.9990000000003</c:v>
                </c:pt>
                <c:pt idx="5713">
                  <c:v>2336.9990000000003</c:v>
                </c:pt>
                <c:pt idx="5714">
                  <c:v>2337.9990000000003</c:v>
                </c:pt>
                <c:pt idx="5715">
                  <c:v>2337.9990000000003</c:v>
                </c:pt>
                <c:pt idx="5716">
                  <c:v>2337.9990000000003</c:v>
                </c:pt>
                <c:pt idx="5717">
                  <c:v>2337.9990000000003</c:v>
                </c:pt>
                <c:pt idx="5718">
                  <c:v>2337.9990000000003</c:v>
                </c:pt>
                <c:pt idx="5719">
                  <c:v>2337.9990000000003</c:v>
                </c:pt>
                <c:pt idx="5720">
                  <c:v>2338.9990000000003</c:v>
                </c:pt>
                <c:pt idx="5721">
                  <c:v>2338.9990000000003</c:v>
                </c:pt>
                <c:pt idx="5722">
                  <c:v>2338.9990000000003</c:v>
                </c:pt>
                <c:pt idx="5723">
                  <c:v>2338.9990000000003</c:v>
                </c:pt>
                <c:pt idx="5724">
                  <c:v>2338.9990000000003</c:v>
                </c:pt>
                <c:pt idx="5725">
                  <c:v>2338.9990000000003</c:v>
                </c:pt>
                <c:pt idx="5726">
                  <c:v>2339.9990000000003</c:v>
                </c:pt>
                <c:pt idx="5727">
                  <c:v>2339.9990000000003</c:v>
                </c:pt>
                <c:pt idx="5728">
                  <c:v>2339.9990000000003</c:v>
                </c:pt>
                <c:pt idx="5729">
                  <c:v>2339.9990000000003</c:v>
                </c:pt>
                <c:pt idx="5730">
                  <c:v>2341.9990000000003</c:v>
                </c:pt>
                <c:pt idx="5731">
                  <c:v>2341.9990000000003</c:v>
                </c:pt>
                <c:pt idx="5732">
                  <c:v>2341.9990000000003</c:v>
                </c:pt>
                <c:pt idx="5733">
                  <c:v>2341.9990000000003</c:v>
                </c:pt>
                <c:pt idx="5734">
                  <c:v>2341.9990000000003</c:v>
                </c:pt>
                <c:pt idx="5735">
                  <c:v>2342.9990000000003</c:v>
                </c:pt>
                <c:pt idx="5736">
                  <c:v>2342.9990000000003</c:v>
                </c:pt>
                <c:pt idx="5737">
                  <c:v>2342.9990000000003</c:v>
                </c:pt>
                <c:pt idx="5738">
                  <c:v>2342.9990000000003</c:v>
                </c:pt>
                <c:pt idx="5739">
                  <c:v>2342.9990000000003</c:v>
                </c:pt>
                <c:pt idx="5740">
                  <c:v>2342.9990000000003</c:v>
                </c:pt>
                <c:pt idx="5741">
                  <c:v>2343.9990000000003</c:v>
                </c:pt>
                <c:pt idx="5742">
                  <c:v>2343.9990000000003</c:v>
                </c:pt>
                <c:pt idx="5743">
                  <c:v>2343.9990000000003</c:v>
                </c:pt>
                <c:pt idx="5744">
                  <c:v>2343.9990000000003</c:v>
                </c:pt>
                <c:pt idx="5745">
                  <c:v>2343.9990000000003</c:v>
                </c:pt>
                <c:pt idx="5746">
                  <c:v>2343.9990000000003</c:v>
                </c:pt>
                <c:pt idx="5747">
                  <c:v>2344.9990000000003</c:v>
                </c:pt>
                <c:pt idx="5748">
                  <c:v>2344.9990000000003</c:v>
                </c:pt>
                <c:pt idx="5749">
                  <c:v>2344.9990000000003</c:v>
                </c:pt>
                <c:pt idx="5750">
                  <c:v>2344.9990000000003</c:v>
                </c:pt>
                <c:pt idx="5751">
                  <c:v>2344.9990000000003</c:v>
                </c:pt>
                <c:pt idx="5752">
                  <c:v>2346.9990000000003</c:v>
                </c:pt>
                <c:pt idx="5753">
                  <c:v>2346.9990000000003</c:v>
                </c:pt>
                <c:pt idx="5754">
                  <c:v>2346.9990000000003</c:v>
                </c:pt>
                <c:pt idx="5755">
                  <c:v>2346.9990000000003</c:v>
                </c:pt>
                <c:pt idx="5756">
                  <c:v>2346.9990000000003</c:v>
                </c:pt>
                <c:pt idx="5757">
                  <c:v>2347.9990000000003</c:v>
                </c:pt>
                <c:pt idx="5758">
                  <c:v>2347.9990000000003</c:v>
                </c:pt>
                <c:pt idx="5759">
                  <c:v>2347.9990000000003</c:v>
                </c:pt>
                <c:pt idx="5760">
                  <c:v>2347.9990000000003</c:v>
                </c:pt>
                <c:pt idx="5761">
                  <c:v>2347.9990000000003</c:v>
                </c:pt>
                <c:pt idx="5762">
                  <c:v>2347.9990000000003</c:v>
                </c:pt>
                <c:pt idx="5763">
                  <c:v>2348.9990000000003</c:v>
                </c:pt>
                <c:pt idx="5764">
                  <c:v>2348.9990000000003</c:v>
                </c:pt>
                <c:pt idx="5765">
                  <c:v>2348.9990000000003</c:v>
                </c:pt>
                <c:pt idx="5766">
                  <c:v>2348.9990000000003</c:v>
                </c:pt>
                <c:pt idx="5767">
                  <c:v>2348.9990000000003</c:v>
                </c:pt>
                <c:pt idx="5768">
                  <c:v>2348.9990000000003</c:v>
                </c:pt>
                <c:pt idx="5769">
                  <c:v>2349.9990000000003</c:v>
                </c:pt>
                <c:pt idx="5770">
                  <c:v>2349.9990000000003</c:v>
                </c:pt>
                <c:pt idx="5771">
                  <c:v>2349.9990000000003</c:v>
                </c:pt>
                <c:pt idx="5772">
                  <c:v>2349.9990000000003</c:v>
                </c:pt>
                <c:pt idx="5773">
                  <c:v>2351.9990000000003</c:v>
                </c:pt>
                <c:pt idx="5774">
                  <c:v>2351.9990000000003</c:v>
                </c:pt>
                <c:pt idx="5775">
                  <c:v>2351.9990000000003</c:v>
                </c:pt>
                <c:pt idx="5776">
                  <c:v>2351.9990000000003</c:v>
                </c:pt>
                <c:pt idx="5777">
                  <c:v>2351.9990000000003</c:v>
                </c:pt>
                <c:pt idx="5778">
                  <c:v>2352.9990000000003</c:v>
                </c:pt>
                <c:pt idx="5779">
                  <c:v>2352.9990000000003</c:v>
                </c:pt>
                <c:pt idx="5780">
                  <c:v>2352.9990000000003</c:v>
                </c:pt>
                <c:pt idx="5781">
                  <c:v>2352.9990000000003</c:v>
                </c:pt>
                <c:pt idx="5782">
                  <c:v>2352.9990000000003</c:v>
                </c:pt>
                <c:pt idx="5783">
                  <c:v>2352.9990000000003</c:v>
                </c:pt>
                <c:pt idx="5784">
                  <c:v>2353.9990000000003</c:v>
                </c:pt>
                <c:pt idx="5785">
                  <c:v>2353.9990000000003</c:v>
                </c:pt>
                <c:pt idx="5786">
                  <c:v>2353.9990000000003</c:v>
                </c:pt>
                <c:pt idx="5787">
                  <c:v>2353.9990000000003</c:v>
                </c:pt>
                <c:pt idx="5788">
                  <c:v>2353.9990000000003</c:v>
                </c:pt>
                <c:pt idx="5789">
                  <c:v>2353.9990000000003</c:v>
                </c:pt>
                <c:pt idx="5790">
                  <c:v>2354.9990000000003</c:v>
                </c:pt>
                <c:pt idx="5791">
                  <c:v>2354.9990000000003</c:v>
                </c:pt>
                <c:pt idx="5792">
                  <c:v>2354.9990000000003</c:v>
                </c:pt>
                <c:pt idx="5793">
                  <c:v>2354.9990000000003</c:v>
                </c:pt>
                <c:pt idx="5794">
                  <c:v>2354.9990000000003</c:v>
                </c:pt>
                <c:pt idx="5795">
                  <c:v>2356.9990000000003</c:v>
                </c:pt>
                <c:pt idx="5796">
                  <c:v>2356.9990000000003</c:v>
                </c:pt>
                <c:pt idx="5797">
                  <c:v>2356.9990000000003</c:v>
                </c:pt>
                <c:pt idx="5798">
                  <c:v>2356.9990000000003</c:v>
                </c:pt>
                <c:pt idx="5799">
                  <c:v>2356.9990000000003</c:v>
                </c:pt>
                <c:pt idx="5800">
                  <c:v>2357.9990000000003</c:v>
                </c:pt>
                <c:pt idx="5801">
                  <c:v>2357.9990000000003</c:v>
                </c:pt>
                <c:pt idx="5802">
                  <c:v>2357.9990000000003</c:v>
                </c:pt>
                <c:pt idx="5803">
                  <c:v>2357.9990000000003</c:v>
                </c:pt>
                <c:pt idx="5804">
                  <c:v>2357.9990000000003</c:v>
                </c:pt>
                <c:pt idx="5805">
                  <c:v>2357.9990000000003</c:v>
                </c:pt>
                <c:pt idx="5806">
                  <c:v>2358.9990000000003</c:v>
                </c:pt>
                <c:pt idx="5807">
                  <c:v>2358.9990000000003</c:v>
                </c:pt>
                <c:pt idx="5808">
                  <c:v>2358.9990000000003</c:v>
                </c:pt>
                <c:pt idx="5809">
                  <c:v>2358.9990000000003</c:v>
                </c:pt>
                <c:pt idx="5810">
                  <c:v>2358.9990000000003</c:v>
                </c:pt>
                <c:pt idx="5811">
                  <c:v>2358.9990000000003</c:v>
                </c:pt>
                <c:pt idx="5812">
                  <c:v>2359.9990000000003</c:v>
                </c:pt>
                <c:pt idx="5813">
                  <c:v>2359.9990000000003</c:v>
                </c:pt>
                <c:pt idx="5814">
                  <c:v>2359.9990000000003</c:v>
                </c:pt>
                <c:pt idx="5815">
                  <c:v>2359.9990000000003</c:v>
                </c:pt>
                <c:pt idx="5816">
                  <c:v>2361.9990000000003</c:v>
                </c:pt>
                <c:pt idx="5817">
                  <c:v>2361.9990000000003</c:v>
                </c:pt>
                <c:pt idx="5818">
                  <c:v>2361.9990000000003</c:v>
                </c:pt>
                <c:pt idx="5819">
                  <c:v>2361.9990000000003</c:v>
                </c:pt>
                <c:pt idx="5820">
                  <c:v>2361.9990000000003</c:v>
                </c:pt>
                <c:pt idx="5821">
                  <c:v>2362.9990000000003</c:v>
                </c:pt>
                <c:pt idx="5822">
                  <c:v>2362.9990000000003</c:v>
                </c:pt>
                <c:pt idx="5823">
                  <c:v>2362.9990000000003</c:v>
                </c:pt>
                <c:pt idx="5824">
                  <c:v>2362.9990000000003</c:v>
                </c:pt>
                <c:pt idx="5825">
                  <c:v>2362.9990000000003</c:v>
                </c:pt>
                <c:pt idx="5826">
                  <c:v>2362.9990000000003</c:v>
                </c:pt>
                <c:pt idx="5827">
                  <c:v>2363.9990000000003</c:v>
                </c:pt>
                <c:pt idx="5828">
                  <c:v>2363.9990000000003</c:v>
                </c:pt>
                <c:pt idx="5829">
                  <c:v>2363.9990000000003</c:v>
                </c:pt>
                <c:pt idx="5830">
                  <c:v>2363.9990000000003</c:v>
                </c:pt>
                <c:pt idx="5831">
                  <c:v>2363.9990000000003</c:v>
                </c:pt>
                <c:pt idx="5832">
                  <c:v>2363.9990000000003</c:v>
                </c:pt>
                <c:pt idx="5833">
                  <c:v>2364.9990000000003</c:v>
                </c:pt>
                <c:pt idx="5834">
                  <c:v>2364.9990000000003</c:v>
                </c:pt>
                <c:pt idx="5835">
                  <c:v>2364.9990000000003</c:v>
                </c:pt>
                <c:pt idx="5836">
                  <c:v>2364.9990000000003</c:v>
                </c:pt>
                <c:pt idx="5837">
                  <c:v>2366.9990000000003</c:v>
                </c:pt>
                <c:pt idx="5838">
                  <c:v>2366.9990000000003</c:v>
                </c:pt>
                <c:pt idx="5839">
                  <c:v>2366.9990000000003</c:v>
                </c:pt>
                <c:pt idx="5840">
                  <c:v>2366.9990000000003</c:v>
                </c:pt>
                <c:pt idx="5841">
                  <c:v>2366.9990000000003</c:v>
                </c:pt>
                <c:pt idx="5842">
                  <c:v>2367.9990000000003</c:v>
                </c:pt>
                <c:pt idx="5843">
                  <c:v>2367.9990000000003</c:v>
                </c:pt>
                <c:pt idx="5844">
                  <c:v>2367.9990000000003</c:v>
                </c:pt>
                <c:pt idx="5845">
                  <c:v>2367.9990000000003</c:v>
                </c:pt>
                <c:pt idx="5846">
                  <c:v>2367.9990000000003</c:v>
                </c:pt>
                <c:pt idx="5847">
                  <c:v>2367.9990000000003</c:v>
                </c:pt>
                <c:pt idx="5848">
                  <c:v>2368.9990000000003</c:v>
                </c:pt>
                <c:pt idx="5849">
                  <c:v>2368.9990000000003</c:v>
                </c:pt>
                <c:pt idx="5850">
                  <c:v>2368.9990000000003</c:v>
                </c:pt>
                <c:pt idx="5851">
                  <c:v>2368.9990000000003</c:v>
                </c:pt>
                <c:pt idx="5852">
                  <c:v>2368.9990000000003</c:v>
                </c:pt>
                <c:pt idx="5853">
                  <c:v>2368.9990000000003</c:v>
                </c:pt>
                <c:pt idx="5854">
                  <c:v>2369.9990000000003</c:v>
                </c:pt>
                <c:pt idx="5855">
                  <c:v>2369.9990000000003</c:v>
                </c:pt>
                <c:pt idx="5856">
                  <c:v>2369.9990000000003</c:v>
                </c:pt>
                <c:pt idx="5857">
                  <c:v>2369.9990000000003</c:v>
                </c:pt>
                <c:pt idx="5858">
                  <c:v>2369.9990000000003</c:v>
                </c:pt>
                <c:pt idx="5859">
                  <c:v>2371.9990000000003</c:v>
                </c:pt>
                <c:pt idx="5860">
                  <c:v>2371.9990000000003</c:v>
                </c:pt>
                <c:pt idx="5861">
                  <c:v>2371.9990000000003</c:v>
                </c:pt>
                <c:pt idx="5862">
                  <c:v>2371.9990000000003</c:v>
                </c:pt>
                <c:pt idx="5863">
                  <c:v>2371.9990000000003</c:v>
                </c:pt>
                <c:pt idx="5864">
                  <c:v>2372.9990000000003</c:v>
                </c:pt>
                <c:pt idx="5865">
                  <c:v>2372.9990000000003</c:v>
                </c:pt>
                <c:pt idx="5866">
                  <c:v>2372.9990000000003</c:v>
                </c:pt>
                <c:pt idx="5867">
                  <c:v>2372.9990000000003</c:v>
                </c:pt>
                <c:pt idx="5868">
                  <c:v>2372.9990000000003</c:v>
                </c:pt>
                <c:pt idx="5869">
                  <c:v>2372.9990000000003</c:v>
                </c:pt>
                <c:pt idx="5870">
                  <c:v>2373.9990000000003</c:v>
                </c:pt>
                <c:pt idx="5871">
                  <c:v>2373.9990000000003</c:v>
                </c:pt>
                <c:pt idx="5872">
                  <c:v>2373.9990000000003</c:v>
                </c:pt>
                <c:pt idx="5873">
                  <c:v>2373.9990000000003</c:v>
                </c:pt>
                <c:pt idx="5874">
                  <c:v>2373.9990000000003</c:v>
                </c:pt>
                <c:pt idx="5875">
                  <c:v>2373.9990000000003</c:v>
                </c:pt>
                <c:pt idx="5876">
                  <c:v>2374.9990000000003</c:v>
                </c:pt>
                <c:pt idx="5877">
                  <c:v>2374.9990000000003</c:v>
                </c:pt>
                <c:pt idx="5878">
                  <c:v>2374.9990000000003</c:v>
                </c:pt>
                <c:pt idx="5879">
                  <c:v>2374.9990000000003</c:v>
                </c:pt>
                <c:pt idx="5880">
                  <c:v>2376.9990000000003</c:v>
                </c:pt>
                <c:pt idx="5881">
                  <c:v>2376.9990000000003</c:v>
                </c:pt>
                <c:pt idx="5882">
                  <c:v>2376.9990000000003</c:v>
                </c:pt>
                <c:pt idx="5883">
                  <c:v>2376.9990000000003</c:v>
                </c:pt>
                <c:pt idx="5884">
                  <c:v>2376.9990000000003</c:v>
                </c:pt>
                <c:pt idx="5885">
                  <c:v>2377.9990000000003</c:v>
                </c:pt>
                <c:pt idx="5886">
                  <c:v>2377.9990000000003</c:v>
                </c:pt>
                <c:pt idx="5887">
                  <c:v>2377.9990000000003</c:v>
                </c:pt>
                <c:pt idx="5888">
                  <c:v>2377.9990000000003</c:v>
                </c:pt>
                <c:pt idx="5889">
                  <c:v>2377.9990000000003</c:v>
                </c:pt>
                <c:pt idx="5890">
                  <c:v>2377.9990000000003</c:v>
                </c:pt>
                <c:pt idx="5891">
                  <c:v>2378.9990000000003</c:v>
                </c:pt>
                <c:pt idx="5892">
                  <c:v>2378.9990000000003</c:v>
                </c:pt>
                <c:pt idx="5893">
                  <c:v>2378.9990000000003</c:v>
                </c:pt>
                <c:pt idx="5894">
                  <c:v>2378.9990000000003</c:v>
                </c:pt>
                <c:pt idx="5895">
                  <c:v>2378.9990000000003</c:v>
                </c:pt>
                <c:pt idx="5896">
                  <c:v>2378.9990000000003</c:v>
                </c:pt>
                <c:pt idx="5897">
                  <c:v>2379.9990000000003</c:v>
                </c:pt>
                <c:pt idx="5898">
                  <c:v>2379.9990000000003</c:v>
                </c:pt>
                <c:pt idx="5899">
                  <c:v>2379.9990000000003</c:v>
                </c:pt>
                <c:pt idx="5900">
                  <c:v>2379.9990000000003</c:v>
                </c:pt>
                <c:pt idx="5901">
                  <c:v>2379.9990000000003</c:v>
                </c:pt>
                <c:pt idx="5902">
                  <c:v>2381.9990000000003</c:v>
                </c:pt>
                <c:pt idx="5903">
                  <c:v>2381.9990000000003</c:v>
                </c:pt>
                <c:pt idx="5904">
                  <c:v>2381.9990000000003</c:v>
                </c:pt>
                <c:pt idx="5905">
                  <c:v>2381.9990000000003</c:v>
                </c:pt>
                <c:pt idx="5906">
                  <c:v>2381.9990000000003</c:v>
                </c:pt>
                <c:pt idx="5907">
                  <c:v>2382.9990000000003</c:v>
                </c:pt>
                <c:pt idx="5908">
                  <c:v>2382.9990000000003</c:v>
                </c:pt>
                <c:pt idx="5909">
                  <c:v>2382.9990000000003</c:v>
                </c:pt>
                <c:pt idx="5910">
                  <c:v>2382.9990000000003</c:v>
                </c:pt>
                <c:pt idx="5911">
                  <c:v>2382.9990000000003</c:v>
                </c:pt>
                <c:pt idx="5912">
                  <c:v>2382.9990000000003</c:v>
                </c:pt>
                <c:pt idx="5913">
                  <c:v>2383.9990000000003</c:v>
                </c:pt>
                <c:pt idx="5914">
                  <c:v>2383.9990000000003</c:v>
                </c:pt>
                <c:pt idx="5915">
                  <c:v>2383.9990000000003</c:v>
                </c:pt>
                <c:pt idx="5916">
                  <c:v>2383.9990000000003</c:v>
                </c:pt>
                <c:pt idx="5917">
                  <c:v>2383.9990000000003</c:v>
                </c:pt>
                <c:pt idx="5918">
                  <c:v>2383.9990000000003</c:v>
                </c:pt>
                <c:pt idx="5919">
                  <c:v>2384.9990000000003</c:v>
                </c:pt>
                <c:pt idx="5920">
                  <c:v>2384.9990000000003</c:v>
                </c:pt>
                <c:pt idx="5921">
                  <c:v>2384.9990000000003</c:v>
                </c:pt>
                <c:pt idx="5922">
                  <c:v>2384.9990000000003</c:v>
                </c:pt>
                <c:pt idx="5923">
                  <c:v>2386.9990000000003</c:v>
                </c:pt>
                <c:pt idx="5924">
                  <c:v>2386.9990000000003</c:v>
                </c:pt>
                <c:pt idx="5925">
                  <c:v>2386.9990000000003</c:v>
                </c:pt>
                <c:pt idx="5926">
                  <c:v>2386.9990000000003</c:v>
                </c:pt>
                <c:pt idx="5927">
                  <c:v>2386.9990000000003</c:v>
                </c:pt>
                <c:pt idx="5928">
                  <c:v>2387.9990000000003</c:v>
                </c:pt>
                <c:pt idx="5929">
                  <c:v>2387.9990000000003</c:v>
                </c:pt>
                <c:pt idx="5930">
                  <c:v>2387.9990000000003</c:v>
                </c:pt>
                <c:pt idx="5931">
                  <c:v>2387.9990000000003</c:v>
                </c:pt>
                <c:pt idx="5932">
                  <c:v>2387.9990000000003</c:v>
                </c:pt>
                <c:pt idx="5933">
                  <c:v>2387.9990000000003</c:v>
                </c:pt>
                <c:pt idx="5934">
                  <c:v>2388.9990000000003</c:v>
                </c:pt>
                <c:pt idx="5935">
                  <c:v>2388.9990000000003</c:v>
                </c:pt>
                <c:pt idx="5936">
                  <c:v>2388.9990000000003</c:v>
                </c:pt>
                <c:pt idx="5937">
                  <c:v>2388.9990000000003</c:v>
                </c:pt>
                <c:pt idx="5938">
                  <c:v>2388.9990000000003</c:v>
                </c:pt>
                <c:pt idx="5939">
                  <c:v>2388.9990000000003</c:v>
                </c:pt>
                <c:pt idx="5940">
                  <c:v>2389.9990000000003</c:v>
                </c:pt>
                <c:pt idx="5941">
                  <c:v>2389.9990000000003</c:v>
                </c:pt>
                <c:pt idx="5942">
                  <c:v>2389.9990000000003</c:v>
                </c:pt>
                <c:pt idx="5943">
                  <c:v>2389.9990000000003</c:v>
                </c:pt>
                <c:pt idx="5944">
                  <c:v>2391.9990000000003</c:v>
                </c:pt>
                <c:pt idx="5945">
                  <c:v>2391.9990000000003</c:v>
                </c:pt>
                <c:pt idx="5946">
                  <c:v>2391.9990000000003</c:v>
                </c:pt>
                <c:pt idx="5947">
                  <c:v>2391.9990000000003</c:v>
                </c:pt>
                <c:pt idx="5948">
                  <c:v>2391.9990000000003</c:v>
                </c:pt>
                <c:pt idx="5949">
                  <c:v>2392.9990000000003</c:v>
                </c:pt>
                <c:pt idx="5950">
                  <c:v>2392.9990000000003</c:v>
                </c:pt>
                <c:pt idx="5951">
                  <c:v>2392.9990000000003</c:v>
                </c:pt>
                <c:pt idx="5952">
                  <c:v>2392.9990000000003</c:v>
                </c:pt>
                <c:pt idx="5953">
                  <c:v>2392.9990000000003</c:v>
                </c:pt>
                <c:pt idx="5954">
                  <c:v>2392.9990000000003</c:v>
                </c:pt>
                <c:pt idx="5955">
                  <c:v>2393.9990000000003</c:v>
                </c:pt>
                <c:pt idx="5956">
                  <c:v>2393.9990000000003</c:v>
                </c:pt>
                <c:pt idx="5957">
                  <c:v>2393.9990000000003</c:v>
                </c:pt>
                <c:pt idx="5958">
                  <c:v>2393.9990000000003</c:v>
                </c:pt>
                <c:pt idx="5959">
                  <c:v>2393.9990000000003</c:v>
                </c:pt>
                <c:pt idx="5960">
                  <c:v>2393.9990000000003</c:v>
                </c:pt>
                <c:pt idx="5961">
                  <c:v>2394.9990000000003</c:v>
                </c:pt>
                <c:pt idx="5962">
                  <c:v>2394.9990000000003</c:v>
                </c:pt>
                <c:pt idx="5963">
                  <c:v>2394.9990000000003</c:v>
                </c:pt>
                <c:pt idx="5964">
                  <c:v>2394.9990000000003</c:v>
                </c:pt>
                <c:pt idx="5965">
                  <c:v>2394.9990000000003</c:v>
                </c:pt>
                <c:pt idx="5966">
                  <c:v>2396.9990000000003</c:v>
                </c:pt>
                <c:pt idx="5967">
                  <c:v>2396.9990000000003</c:v>
                </c:pt>
                <c:pt idx="5968">
                  <c:v>2396.9990000000003</c:v>
                </c:pt>
                <c:pt idx="5969">
                  <c:v>2396.9990000000003</c:v>
                </c:pt>
                <c:pt idx="5970">
                  <c:v>2396.9990000000003</c:v>
                </c:pt>
                <c:pt idx="5971">
                  <c:v>2397.9990000000003</c:v>
                </c:pt>
                <c:pt idx="5972">
                  <c:v>2397.9990000000003</c:v>
                </c:pt>
                <c:pt idx="5973">
                  <c:v>2397.9990000000003</c:v>
                </c:pt>
                <c:pt idx="5974">
                  <c:v>2397.9990000000003</c:v>
                </c:pt>
                <c:pt idx="5975">
                  <c:v>2397.9990000000003</c:v>
                </c:pt>
                <c:pt idx="5976">
                  <c:v>2397.9990000000003</c:v>
                </c:pt>
                <c:pt idx="5977">
                  <c:v>2398.9990000000003</c:v>
                </c:pt>
                <c:pt idx="5978">
                  <c:v>2398.9990000000003</c:v>
                </c:pt>
                <c:pt idx="5979">
                  <c:v>2398.9990000000003</c:v>
                </c:pt>
                <c:pt idx="5980">
                  <c:v>2398.9990000000003</c:v>
                </c:pt>
                <c:pt idx="5981">
                  <c:v>2398.9990000000003</c:v>
                </c:pt>
                <c:pt idx="5982">
                  <c:v>2398.9990000000003</c:v>
                </c:pt>
                <c:pt idx="5983">
                  <c:v>2399.9990000000003</c:v>
                </c:pt>
                <c:pt idx="5984">
                  <c:v>2399.9990000000003</c:v>
                </c:pt>
                <c:pt idx="5985">
                  <c:v>2399.9990000000003</c:v>
                </c:pt>
                <c:pt idx="5986">
                  <c:v>2399.9990000000003</c:v>
                </c:pt>
                <c:pt idx="5987">
                  <c:v>2401.9990000000003</c:v>
                </c:pt>
                <c:pt idx="5988">
                  <c:v>2401.9990000000003</c:v>
                </c:pt>
                <c:pt idx="5989">
                  <c:v>2401.9990000000003</c:v>
                </c:pt>
                <c:pt idx="5990">
                  <c:v>2401.9990000000003</c:v>
                </c:pt>
                <c:pt idx="5991">
                  <c:v>2401.9990000000003</c:v>
                </c:pt>
                <c:pt idx="5992">
                  <c:v>2402.9990000000003</c:v>
                </c:pt>
                <c:pt idx="5993">
                  <c:v>2402.9990000000003</c:v>
                </c:pt>
                <c:pt idx="5994">
                  <c:v>2402.9990000000003</c:v>
                </c:pt>
                <c:pt idx="5995">
                  <c:v>2402.9990000000003</c:v>
                </c:pt>
                <c:pt idx="5996">
                  <c:v>2402.9990000000003</c:v>
                </c:pt>
                <c:pt idx="5997">
                  <c:v>2402.9990000000003</c:v>
                </c:pt>
                <c:pt idx="5998">
                  <c:v>2403.9990000000003</c:v>
                </c:pt>
                <c:pt idx="5999">
                  <c:v>2403.9990000000003</c:v>
                </c:pt>
                <c:pt idx="6000">
                  <c:v>2403.9990000000003</c:v>
                </c:pt>
                <c:pt idx="6001">
                  <c:v>2403.9990000000003</c:v>
                </c:pt>
                <c:pt idx="6002">
                  <c:v>2403.9990000000003</c:v>
                </c:pt>
                <c:pt idx="6003">
                  <c:v>2403.9990000000003</c:v>
                </c:pt>
                <c:pt idx="6004">
                  <c:v>2404.9990000000003</c:v>
                </c:pt>
                <c:pt idx="6005">
                  <c:v>2404.9990000000003</c:v>
                </c:pt>
                <c:pt idx="6006">
                  <c:v>2404.9990000000003</c:v>
                </c:pt>
                <c:pt idx="6007">
                  <c:v>2404.9990000000003</c:v>
                </c:pt>
                <c:pt idx="6008">
                  <c:v>2404.9990000000003</c:v>
                </c:pt>
                <c:pt idx="6009">
                  <c:v>2406.9990000000003</c:v>
                </c:pt>
                <c:pt idx="6010">
                  <c:v>2406.9990000000003</c:v>
                </c:pt>
                <c:pt idx="6011">
                  <c:v>2406.9990000000003</c:v>
                </c:pt>
                <c:pt idx="6012">
                  <c:v>2406.9990000000003</c:v>
                </c:pt>
                <c:pt idx="6013">
                  <c:v>2406.9990000000003</c:v>
                </c:pt>
                <c:pt idx="6014">
                  <c:v>2407.9990000000003</c:v>
                </c:pt>
                <c:pt idx="6015">
                  <c:v>2407.9990000000003</c:v>
                </c:pt>
                <c:pt idx="6016">
                  <c:v>2407.9990000000003</c:v>
                </c:pt>
                <c:pt idx="6017">
                  <c:v>2407.9990000000003</c:v>
                </c:pt>
                <c:pt idx="6018">
                  <c:v>2407.9990000000003</c:v>
                </c:pt>
                <c:pt idx="6019">
                  <c:v>2407.9990000000003</c:v>
                </c:pt>
                <c:pt idx="6020">
                  <c:v>2408.9990000000003</c:v>
                </c:pt>
                <c:pt idx="6021">
                  <c:v>2408.9990000000003</c:v>
                </c:pt>
                <c:pt idx="6022">
                  <c:v>2408.9990000000003</c:v>
                </c:pt>
                <c:pt idx="6023">
                  <c:v>2408.9990000000003</c:v>
                </c:pt>
                <c:pt idx="6024">
                  <c:v>2408.9990000000003</c:v>
                </c:pt>
                <c:pt idx="6025">
                  <c:v>2408.9990000000003</c:v>
                </c:pt>
                <c:pt idx="6026">
                  <c:v>2409.9990000000003</c:v>
                </c:pt>
                <c:pt idx="6027">
                  <c:v>2409.9990000000003</c:v>
                </c:pt>
                <c:pt idx="6028">
                  <c:v>2409.9990000000003</c:v>
                </c:pt>
                <c:pt idx="6029">
                  <c:v>2409.9990000000003</c:v>
                </c:pt>
                <c:pt idx="6030">
                  <c:v>2411.9990000000003</c:v>
                </c:pt>
                <c:pt idx="6031">
                  <c:v>2411.9990000000003</c:v>
                </c:pt>
                <c:pt idx="6032">
                  <c:v>2411.9990000000003</c:v>
                </c:pt>
                <c:pt idx="6033">
                  <c:v>2411.9990000000003</c:v>
                </c:pt>
                <c:pt idx="6034">
                  <c:v>2411.9990000000003</c:v>
                </c:pt>
                <c:pt idx="6035">
                  <c:v>2412.9990000000003</c:v>
                </c:pt>
                <c:pt idx="6036">
                  <c:v>2412.9990000000003</c:v>
                </c:pt>
                <c:pt idx="6037">
                  <c:v>2412.9990000000003</c:v>
                </c:pt>
                <c:pt idx="6038">
                  <c:v>2412.9990000000003</c:v>
                </c:pt>
                <c:pt idx="6039">
                  <c:v>2412.9990000000003</c:v>
                </c:pt>
                <c:pt idx="6040">
                  <c:v>2412.9990000000003</c:v>
                </c:pt>
                <c:pt idx="6041">
                  <c:v>2413.9990000000003</c:v>
                </c:pt>
                <c:pt idx="6042">
                  <c:v>2413.9990000000003</c:v>
                </c:pt>
                <c:pt idx="6043">
                  <c:v>2413.9990000000003</c:v>
                </c:pt>
                <c:pt idx="6044">
                  <c:v>2413.9990000000003</c:v>
                </c:pt>
                <c:pt idx="6045">
                  <c:v>2413.9990000000003</c:v>
                </c:pt>
                <c:pt idx="6046">
                  <c:v>2413.9990000000003</c:v>
                </c:pt>
                <c:pt idx="6047">
                  <c:v>2414.9990000000003</c:v>
                </c:pt>
                <c:pt idx="6048">
                  <c:v>2414.9990000000003</c:v>
                </c:pt>
                <c:pt idx="6049">
                  <c:v>2414.9990000000003</c:v>
                </c:pt>
                <c:pt idx="6050">
                  <c:v>2414.9990000000003</c:v>
                </c:pt>
                <c:pt idx="6051">
                  <c:v>2414.9990000000003</c:v>
                </c:pt>
                <c:pt idx="6052">
                  <c:v>2416.9990000000003</c:v>
                </c:pt>
                <c:pt idx="6053">
                  <c:v>2416.9990000000003</c:v>
                </c:pt>
                <c:pt idx="6054">
                  <c:v>2416.9990000000003</c:v>
                </c:pt>
                <c:pt idx="6055">
                  <c:v>2416.9990000000003</c:v>
                </c:pt>
                <c:pt idx="6056">
                  <c:v>2416.9990000000003</c:v>
                </c:pt>
                <c:pt idx="6057">
                  <c:v>2417.9990000000003</c:v>
                </c:pt>
                <c:pt idx="6058">
                  <c:v>2417.9990000000003</c:v>
                </c:pt>
                <c:pt idx="6059">
                  <c:v>2417.9990000000003</c:v>
                </c:pt>
                <c:pt idx="6060">
                  <c:v>2417.9990000000003</c:v>
                </c:pt>
                <c:pt idx="6061">
                  <c:v>2417.9990000000003</c:v>
                </c:pt>
                <c:pt idx="6062">
                  <c:v>2417.9990000000003</c:v>
                </c:pt>
                <c:pt idx="6063">
                  <c:v>2418.9990000000003</c:v>
                </c:pt>
                <c:pt idx="6064">
                  <c:v>2418.9990000000003</c:v>
                </c:pt>
                <c:pt idx="6065">
                  <c:v>2418.9990000000003</c:v>
                </c:pt>
                <c:pt idx="6066">
                  <c:v>2418.9990000000003</c:v>
                </c:pt>
                <c:pt idx="6067">
                  <c:v>2418.9990000000003</c:v>
                </c:pt>
                <c:pt idx="6068">
                  <c:v>2418.9990000000003</c:v>
                </c:pt>
                <c:pt idx="6069">
                  <c:v>2419.9990000000003</c:v>
                </c:pt>
                <c:pt idx="6070">
                  <c:v>2419.9990000000003</c:v>
                </c:pt>
                <c:pt idx="6071">
                  <c:v>2419.9990000000003</c:v>
                </c:pt>
                <c:pt idx="6072">
                  <c:v>2419.9990000000003</c:v>
                </c:pt>
                <c:pt idx="6073">
                  <c:v>2421.9990000000003</c:v>
                </c:pt>
                <c:pt idx="6074">
                  <c:v>2421.9990000000003</c:v>
                </c:pt>
                <c:pt idx="6075">
                  <c:v>2421.9990000000003</c:v>
                </c:pt>
                <c:pt idx="6076">
                  <c:v>2421.9990000000003</c:v>
                </c:pt>
                <c:pt idx="6077">
                  <c:v>2421.9990000000003</c:v>
                </c:pt>
                <c:pt idx="6078">
                  <c:v>2422.9990000000003</c:v>
                </c:pt>
                <c:pt idx="6079">
                  <c:v>2422.9990000000003</c:v>
                </c:pt>
                <c:pt idx="6080">
                  <c:v>2422.9990000000003</c:v>
                </c:pt>
                <c:pt idx="6081">
                  <c:v>2422.9990000000003</c:v>
                </c:pt>
                <c:pt idx="6082">
                  <c:v>2422.9990000000003</c:v>
                </c:pt>
                <c:pt idx="6083">
                  <c:v>2422.9990000000003</c:v>
                </c:pt>
                <c:pt idx="6084">
                  <c:v>2423.9990000000003</c:v>
                </c:pt>
                <c:pt idx="6085">
                  <c:v>2423.9990000000003</c:v>
                </c:pt>
                <c:pt idx="6086">
                  <c:v>2423.9990000000003</c:v>
                </c:pt>
                <c:pt idx="6087">
                  <c:v>2423.9990000000003</c:v>
                </c:pt>
                <c:pt idx="6088">
                  <c:v>2423.9990000000003</c:v>
                </c:pt>
                <c:pt idx="6089">
                  <c:v>2423.9990000000003</c:v>
                </c:pt>
                <c:pt idx="6090">
                  <c:v>2424.9990000000003</c:v>
                </c:pt>
                <c:pt idx="6091">
                  <c:v>2424.9990000000003</c:v>
                </c:pt>
                <c:pt idx="6092">
                  <c:v>2424.9990000000003</c:v>
                </c:pt>
                <c:pt idx="6093">
                  <c:v>2424.9990000000003</c:v>
                </c:pt>
                <c:pt idx="6094">
                  <c:v>2426.9990000000003</c:v>
                </c:pt>
                <c:pt idx="6095">
                  <c:v>2426.9990000000003</c:v>
                </c:pt>
                <c:pt idx="6096">
                  <c:v>2426.9990000000003</c:v>
                </c:pt>
                <c:pt idx="6097">
                  <c:v>2426.9990000000003</c:v>
                </c:pt>
                <c:pt idx="6098">
                  <c:v>2426.9990000000003</c:v>
                </c:pt>
                <c:pt idx="6099">
                  <c:v>2427.9990000000003</c:v>
                </c:pt>
                <c:pt idx="6100">
                  <c:v>2427.9990000000003</c:v>
                </c:pt>
                <c:pt idx="6101">
                  <c:v>2427.9990000000003</c:v>
                </c:pt>
                <c:pt idx="6102">
                  <c:v>2427.9990000000003</c:v>
                </c:pt>
                <c:pt idx="6103">
                  <c:v>2427.9990000000003</c:v>
                </c:pt>
                <c:pt idx="6104">
                  <c:v>2427.9990000000003</c:v>
                </c:pt>
                <c:pt idx="6105">
                  <c:v>2428.9990000000003</c:v>
                </c:pt>
                <c:pt idx="6106">
                  <c:v>2428.9990000000003</c:v>
                </c:pt>
                <c:pt idx="6107">
                  <c:v>2428.9990000000003</c:v>
                </c:pt>
                <c:pt idx="6108">
                  <c:v>2428.9990000000003</c:v>
                </c:pt>
                <c:pt idx="6109">
                  <c:v>2428.9990000000003</c:v>
                </c:pt>
                <c:pt idx="6110">
                  <c:v>2428.9990000000003</c:v>
                </c:pt>
                <c:pt idx="6111">
                  <c:v>2429.9990000000003</c:v>
                </c:pt>
                <c:pt idx="6112">
                  <c:v>2429.9990000000003</c:v>
                </c:pt>
                <c:pt idx="6113">
                  <c:v>2429.9990000000003</c:v>
                </c:pt>
                <c:pt idx="6114">
                  <c:v>2429.9990000000003</c:v>
                </c:pt>
                <c:pt idx="6115">
                  <c:v>2429.9990000000003</c:v>
                </c:pt>
                <c:pt idx="6116">
                  <c:v>2431.9990000000003</c:v>
                </c:pt>
                <c:pt idx="6117">
                  <c:v>2431.9990000000003</c:v>
                </c:pt>
                <c:pt idx="6118">
                  <c:v>2431.9990000000003</c:v>
                </c:pt>
                <c:pt idx="6119">
                  <c:v>2431.9990000000003</c:v>
                </c:pt>
                <c:pt idx="6120">
                  <c:v>2431.9990000000003</c:v>
                </c:pt>
                <c:pt idx="6121">
                  <c:v>2432.9990000000003</c:v>
                </c:pt>
                <c:pt idx="6122">
                  <c:v>2432.9990000000003</c:v>
                </c:pt>
                <c:pt idx="6123">
                  <c:v>2432.9990000000003</c:v>
                </c:pt>
                <c:pt idx="6124">
                  <c:v>2432.9990000000003</c:v>
                </c:pt>
                <c:pt idx="6125">
                  <c:v>2432.9990000000003</c:v>
                </c:pt>
                <c:pt idx="6126">
                  <c:v>2432.9990000000003</c:v>
                </c:pt>
                <c:pt idx="6127">
                  <c:v>2433.9990000000003</c:v>
                </c:pt>
                <c:pt idx="6128">
                  <c:v>2433.9990000000003</c:v>
                </c:pt>
                <c:pt idx="6129">
                  <c:v>2433.9990000000003</c:v>
                </c:pt>
                <c:pt idx="6130">
                  <c:v>2433.9990000000003</c:v>
                </c:pt>
                <c:pt idx="6131">
                  <c:v>2433.9990000000003</c:v>
                </c:pt>
                <c:pt idx="6132">
                  <c:v>2433.9990000000003</c:v>
                </c:pt>
                <c:pt idx="6133">
                  <c:v>2434.9990000000003</c:v>
                </c:pt>
                <c:pt idx="6134">
                  <c:v>2434.9990000000003</c:v>
                </c:pt>
                <c:pt idx="6135">
                  <c:v>2434.9990000000003</c:v>
                </c:pt>
                <c:pt idx="6136">
                  <c:v>2434.9990000000003</c:v>
                </c:pt>
                <c:pt idx="6137">
                  <c:v>2436.9990000000003</c:v>
                </c:pt>
                <c:pt idx="6138">
                  <c:v>2436.9990000000003</c:v>
                </c:pt>
                <c:pt idx="6139">
                  <c:v>2436.9990000000003</c:v>
                </c:pt>
                <c:pt idx="6140">
                  <c:v>2436.9990000000003</c:v>
                </c:pt>
                <c:pt idx="6141">
                  <c:v>2436.9990000000003</c:v>
                </c:pt>
                <c:pt idx="6142">
                  <c:v>2437.9990000000003</c:v>
                </c:pt>
                <c:pt idx="6143">
                  <c:v>2437.9990000000003</c:v>
                </c:pt>
                <c:pt idx="6144">
                  <c:v>2437.9990000000003</c:v>
                </c:pt>
                <c:pt idx="6145">
                  <c:v>2437.9990000000003</c:v>
                </c:pt>
                <c:pt idx="6146">
                  <c:v>2437.9990000000003</c:v>
                </c:pt>
                <c:pt idx="6147">
                  <c:v>2437.9990000000003</c:v>
                </c:pt>
                <c:pt idx="6148">
                  <c:v>2438.9990000000003</c:v>
                </c:pt>
                <c:pt idx="6149">
                  <c:v>2438.9990000000003</c:v>
                </c:pt>
                <c:pt idx="6150">
                  <c:v>2438.9990000000003</c:v>
                </c:pt>
                <c:pt idx="6151">
                  <c:v>2438.9990000000003</c:v>
                </c:pt>
                <c:pt idx="6152">
                  <c:v>2438.9990000000003</c:v>
                </c:pt>
                <c:pt idx="6153">
                  <c:v>2438.9990000000003</c:v>
                </c:pt>
                <c:pt idx="6154">
                  <c:v>2439.9990000000003</c:v>
                </c:pt>
                <c:pt idx="6155">
                  <c:v>2439.9990000000003</c:v>
                </c:pt>
                <c:pt idx="6156">
                  <c:v>2439.9990000000003</c:v>
                </c:pt>
                <c:pt idx="6157">
                  <c:v>2439.9990000000003</c:v>
                </c:pt>
                <c:pt idx="6158">
                  <c:v>2439.9990000000003</c:v>
                </c:pt>
                <c:pt idx="6159">
                  <c:v>2441.9990000000003</c:v>
                </c:pt>
                <c:pt idx="6160">
                  <c:v>2441.9990000000003</c:v>
                </c:pt>
                <c:pt idx="6161">
                  <c:v>2441.9990000000003</c:v>
                </c:pt>
                <c:pt idx="6162">
                  <c:v>2441.9990000000003</c:v>
                </c:pt>
                <c:pt idx="6163">
                  <c:v>2441.9990000000003</c:v>
                </c:pt>
                <c:pt idx="6164">
                  <c:v>2442.9990000000003</c:v>
                </c:pt>
                <c:pt idx="6165">
                  <c:v>2442.9990000000003</c:v>
                </c:pt>
                <c:pt idx="6166">
                  <c:v>2442.9990000000003</c:v>
                </c:pt>
                <c:pt idx="6167">
                  <c:v>2442.9990000000003</c:v>
                </c:pt>
                <c:pt idx="6168">
                  <c:v>2442.9990000000003</c:v>
                </c:pt>
                <c:pt idx="6169">
                  <c:v>2442.9990000000003</c:v>
                </c:pt>
                <c:pt idx="6170">
                  <c:v>2443.9990000000003</c:v>
                </c:pt>
                <c:pt idx="6171">
                  <c:v>2443.9990000000003</c:v>
                </c:pt>
                <c:pt idx="6172">
                  <c:v>2443.9990000000003</c:v>
                </c:pt>
                <c:pt idx="6173">
                  <c:v>2443.9990000000003</c:v>
                </c:pt>
                <c:pt idx="6174">
                  <c:v>2443.9990000000003</c:v>
                </c:pt>
                <c:pt idx="6175">
                  <c:v>2443.9990000000003</c:v>
                </c:pt>
                <c:pt idx="6176">
                  <c:v>2444.9990000000003</c:v>
                </c:pt>
                <c:pt idx="6177">
                  <c:v>2444.9990000000003</c:v>
                </c:pt>
                <c:pt idx="6178">
                  <c:v>2444.9990000000003</c:v>
                </c:pt>
                <c:pt idx="6179">
                  <c:v>2444.9990000000003</c:v>
                </c:pt>
                <c:pt idx="6180">
                  <c:v>2446.9990000000003</c:v>
                </c:pt>
                <c:pt idx="6181">
                  <c:v>2446.9990000000003</c:v>
                </c:pt>
                <c:pt idx="6182">
                  <c:v>2446.9990000000003</c:v>
                </c:pt>
                <c:pt idx="6183">
                  <c:v>2446.9990000000003</c:v>
                </c:pt>
                <c:pt idx="6184">
                  <c:v>2446.9990000000003</c:v>
                </c:pt>
                <c:pt idx="6185">
                  <c:v>2447.9990000000003</c:v>
                </c:pt>
                <c:pt idx="6186">
                  <c:v>2447.9990000000003</c:v>
                </c:pt>
                <c:pt idx="6187">
                  <c:v>2447.9990000000003</c:v>
                </c:pt>
                <c:pt idx="6188">
                  <c:v>2447.9990000000003</c:v>
                </c:pt>
                <c:pt idx="6189">
                  <c:v>2447.9990000000003</c:v>
                </c:pt>
                <c:pt idx="6190">
                  <c:v>2447.9990000000003</c:v>
                </c:pt>
                <c:pt idx="6191">
                  <c:v>2448.9990000000003</c:v>
                </c:pt>
                <c:pt idx="6192">
                  <c:v>2448.9990000000003</c:v>
                </c:pt>
                <c:pt idx="6193">
                  <c:v>2448.9990000000003</c:v>
                </c:pt>
                <c:pt idx="6194">
                  <c:v>2448.9990000000003</c:v>
                </c:pt>
                <c:pt idx="6195">
                  <c:v>2448.9990000000003</c:v>
                </c:pt>
                <c:pt idx="6196">
                  <c:v>2448.9990000000003</c:v>
                </c:pt>
                <c:pt idx="6197">
                  <c:v>2449.9990000000003</c:v>
                </c:pt>
                <c:pt idx="6198">
                  <c:v>2449.9990000000003</c:v>
                </c:pt>
                <c:pt idx="6199">
                  <c:v>2449.9990000000003</c:v>
                </c:pt>
                <c:pt idx="6200">
                  <c:v>2449.9990000000003</c:v>
                </c:pt>
                <c:pt idx="6201">
                  <c:v>2451.9990000000003</c:v>
                </c:pt>
                <c:pt idx="6202">
                  <c:v>2451.9990000000003</c:v>
                </c:pt>
                <c:pt idx="6203">
                  <c:v>2451.9990000000003</c:v>
                </c:pt>
                <c:pt idx="6204">
                  <c:v>2451.9990000000003</c:v>
                </c:pt>
                <c:pt idx="6205">
                  <c:v>2451.9990000000003</c:v>
                </c:pt>
                <c:pt idx="6206">
                  <c:v>2452.9990000000003</c:v>
                </c:pt>
                <c:pt idx="6207">
                  <c:v>2452.9990000000003</c:v>
                </c:pt>
                <c:pt idx="6208">
                  <c:v>2452.9990000000003</c:v>
                </c:pt>
                <c:pt idx="6209">
                  <c:v>2452.9990000000003</c:v>
                </c:pt>
                <c:pt idx="6210">
                  <c:v>2452.9990000000003</c:v>
                </c:pt>
                <c:pt idx="6211">
                  <c:v>2452.9990000000003</c:v>
                </c:pt>
                <c:pt idx="6212">
                  <c:v>2453.9990000000003</c:v>
                </c:pt>
                <c:pt idx="6213">
                  <c:v>2453.9990000000003</c:v>
                </c:pt>
                <c:pt idx="6214">
                  <c:v>2453.9990000000003</c:v>
                </c:pt>
                <c:pt idx="6215">
                  <c:v>2453.9990000000003</c:v>
                </c:pt>
                <c:pt idx="6216">
                  <c:v>2453.9990000000003</c:v>
                </c:pt>
                <c:pt idx="6217">
                  <c:v>2453.9990000000003</c:v>
                </c:pt>
                <c:pt idx="6218">
                  <c:v>2454.9990000000003</c:v>
                </c:pt>
                <c:pt idx="6219">
                  <c:v>2454.9990000000003</c:v>
                </c:pt>
                <c:pt idx="6220">
                  <c:v>2454.9990000000003</c:v>
                </c:pt>
                <c:pt idx="6221">
                  <c:v>2454.9990000000003</c:v>
                </c:pt>
                <c:pt idx="6222">
                  <c:v>2454.9990000000003</c:v>
                </c:pt>
                <c:pt idx="6223">
                  <c:v>2456.9990000000003</c:v>
                </c:pt>
                <c:pt idx="6224">
                  <c:v>2456.9990000000003</c:v>
                </c:pt>
                <c:pt idx="6225">
                  <c:v>2456.9990000000003</c:v>
                </c:pt>
                <c:pt idx="6226">
                  <c:v>2456.9990000000003</c:v>
                </c:pt>
                <c:pt idx="6227">
                  <c:v>2456.9990000000003</c:v>
                </c:pt>
                <c:pt idx="6228">
                  <c:v>2457.9990000000003</c:v>
                </c:pt>
                <c:pt idx="6229">
                  <c:v>2457.9990000000003</c:v>
                </c:pt>
                <c:pt idx="6230">
                  <c:v>2457.9990000000003</c:v>
                </c:pt>
                <c:pt idx="6231">
                  <c:v>2457.9990000000003</c:v>
                </c:pt>
                <c:pt idx="6232">
                  <c:v>2457.9990000000003</c:v>
                </c:pt>
                <c:pt idx="6233">
                  <c:v>2457.9990000000003</c:v>
                </c:pt>
                <c:pt idx="6234">
                  <c:v>2458.9990000000003</c:v>
                </c:pt>
                <c:pt idx="6235">
                  <c:v>2458.9990000000003</c:v>
                </c:pt>
                <c:pt idx="6236">
                  <c:v>2458.9990000000003</c:v>
                </c:pt>
                <c:pt idx="6237">
                  <c:v>2458.9990000000003</c:v>
                </c:pt>
                <c:pt idx="6238">
                  <c:v>2458.9990000000003</c:v>
                </c:pt>
                <c:pt idx="6239">
                  <c:v>2458.9990000000003</c:v>
                </c:pt>
                <c:pt idx="6240">
                  <c:v>2459.9990000000003</c:v>
                </c:pt>
                <c:pt idx="6241">
                  <c:v>2459.9990000000003</c:v>
                </c:pt>
                <c:pt idx="6242">
                  <c:v>2459.9990000000003</c:v>
                </c:pt>
                <c:pt idx="6243">
                  <c:v>2459.9990000000003</c:v>
                </c:pt>
                <c:pt idx="6244">
                  <c:v>2461.9990000000003</c:v>
                </c:pt>
                <c:pt idx="6245">
                  <c:v>2461.9990000000003</c:v>
                </c:pt>
                <c:pt idx="6246">
                  <c:v>2461.9990000000003</c:v>
                </c:pt>
                <c:pt idx="6247">
                  <c:v>2461.9990000000003</c:v>
                </c:pt>
                <c:pt idx="6248">
                  <c:v>2461.9990000000003</c:v>
                </c:pt>
                <c:pt idx="6249">
                  <c:v>2462.9990000000003</c:v>
                </c:pt>
                <c:pt idx="6250">
                  <c:v>2462.9990000000003</c:v>
                </c:pt>
                <c:pt idx="6251">
                  <c:v>2462.9990000000003</c:v>
                </c:pt>
                <c:pt idx="6252">
                  <c:v>2462.9990000000003</c:v>
                </c:pt>
                <c:pt idx="6253">
                  <c:v>2462.9990000000003</c:v>
                </c:pt>
                <c:pt idx="6254">
                  <c:v>2462.9990000000003</c:v>
                </c:pt>
                <c:pt idx="6255">
                  <c:v>2463.9990000000003</c:v>
                </c:pt>
                <c:pt idx="6256">
                  <c:v>2463.9990000000003</c:v>
                </c:pt>
                <c:pt idx="6257">
                  <c:v>2463.9990000000003</c:v>
                </c:pt>
                <c:pt idx="6258">
                  <c:v>2463.9990000000003</c:v>
                </c:pt>
                <c:pt idx="6259">
                  <c:v>2463.9990000000003</c:v>
                </c:pt>
                <c:pt idx="6260">
                  <c:v>2463.9990000000003</c:v>
                </c:pt>
                <c:pt idx="6261">
                  <c:v>2464.9990000000003</c:v>
                </c:pt>
                <c:pt idx="6262">
                  <c:v>2464.9990000000003</c:v>
                </c:pt>
                <c:pt idx="6263">
                  <c:v>2464.9990000000003</c:v>
                </c:pt>
                <c:pt idx="6264">
                  <c:v>2464.9990000000003</c:v>
                </c:pt>
                <c:pt idx="6265">
                  <c:v>2464.9990000000003</c:v>
                </c:pt>
                <c:pt idx="6266">
                  <c:v>2466.9990000000003</c:v>
                </c:pt>
                <c:pt idx="6267">
                  <c:v>2466.9990000000003</c:v>
                </c:pt>
                <c:pt idx="6268">
                  <c:v>2466.9990000000003</c:v>
                </c:pt>
                <c:pt idx="6269">
                  <c:v>2466.9990000000003</c:v>
                </c:pt>
                <c:pt idx="6270">
                  <c:v>2466.9990000000003</c:v>
                </c:pt>
                <c:pt idx="6271">
                  <c:v>2467.9990000000003</c:v>
                </c:pt>
                <c:pt idx="6272">
                  <c:v>2467.9990000000003</c:v>
                </c:pt>
                <c:pt idx="6273">
                  <c:v>2467.9990000000003</c:v>
                </c:pt>
                <c:pt idx="6274">
                  <c:v>2467.9990000000003</c:v>
                </c:pt>
                <c:pt idx="6275">
                  <c:v>2467.9990000000003</c:v>
                </c:pt>
                <c:pt idx="6276">
                  <c:v>2467.9990000000003</c:v>
                </c:pt>
                <c:pt idx="6277">
                  <c:v>2468.9990000000003</c:v>
                </c:pt>
                <c:pt idx="6278">
                  <c:v>2468.9990000000003</c:v>
                </c:pt>
                <c:pt idx="6279">
                  <c:v>2468.9990000000003</c:v>
                </c:pt>
                <c:pt idx="6280">
                  <c:v>2468.9990000000003</c:v>
                </c:pt>
                <c:pt idx="6281">
                  <c:v>2468.9990000000003</c:v>
                </c:pt>
                <c:pt idx="6282">
                  <c:v>2468.9990000000003</c:v>
                </c:pt>
                <c:pt idx="6283">
                  <c:v>2469.9990000000003</c:v>
                </c:pt>
                <c:pt idx="6284">
                  <c:v>2469.9990000000003</c:v>
                </c:pt>
                <c:pt idx="6285">
                  <c:v>2469.9990000000003</c:v>
                </c:pt>
                <c:pt idx="6286">
                  <c:v>2469.9990000000003</c:v>
                </c:pt>
                <c:pt idx="6287">
                  <c:v>2471.9990000000003</c:v>
                </c:pt>
                <c:pt idx="6288">
                  <c:v>2471.9990000000003</c:v>
                </c:pt>
                <c:pt idx="6289">
                  <c:v>2471.9990000000003</c:v>
                </c:pt>
                <c:pt idx="6290">
                  <c:v>2471.9990000000003</c:v>
                </c:pt>
                <c:pt idx="6291">
                  <c:v>2471.9990000000003</c:v>
                </c:pt>
                <c:pt idx="6292">
                  <c:v>2472.9990000000003</c:v>
                </c:pt>
                <c:pt idx="6293">
                  <c:v>2472.9990000000003</c:v>
                </c:pt>
                <c:pt idx="6294">
                  <c:v>2472.9990000000003</c:v>
                </c:pt>
                <c:pt idx="6295">
                  <c:v>2472.9990000000003</c:v>
                </c:pt>
                <c:pt idx="6296">
                  <c:v>2472.9990000000003</c:v>
                </c:pt>
                <c:pt idx="6297">
                  <c:v>2472.9990000000003</c:v>
                </c:pt>
                <c:pt idx="6298">
                  <c:v>2473.9990000000003</c:v>
                </c:pt>
                <c:pt idx="6299">
                  <c:v>2473.9990000000003</c:v>
                </c:pt>
                <c:pt idx="6300">
                  <c:v>2473.9990000000003</c:v>
                </c:pt>
                <c:pt idx="6301">
                  <c:v>2473.9990000000003</c:v>
                </c:pt>
                <c:pt idx="6302">
                  <c:v>2473.9990000000003</c:v>
                </c:pt>
                <c:pt idx="6303">
                  <c:v>2473.9990000000003</c:v>
                </c:pt>
                <c:pt idx="6304">
                  <c:v>2474.9990000000003</c:v>
                </c:pt>
                <c:pt idx="6305">
                  <c:v>2474.9990000000003</c:v>
                </c:pt>
                <c:pt idx="6306">
                  <c:v>2474.9990000000003</c:v>
                </c:pt>
                <c:pt idx="6307">
                  <c:v>2474.9990000000003</c:v>
                </c:pt>
                <c:pt idx="6308">
                  <c:v>2476.9990000000003</c:v>
                </c:pt>
                <c:pt idx="6309">
                  <c:v>2476.9990000000003</c:v>
                </c:pt>
                <c:pt idx="6310">
                  <c:v>2476.9990000000003</c:v>
                </c:pt>
                <c:pt idx="6311">
                  <c:v>2476.9990000000003</c:v>
                </c:pt>
                <c:pt idx="6312">
                  <c:v>2476.9990000000003</c:v>
                </c:pt>
                <c:pt idx="6313">
                  <c:v>2477.9990000000003</c:v>
                </c:pt>
                <c:pt idx="6314">
                  <c:v>2477.9990000000003</c:v>
                </c:pt>
                <c:pt idx="6315">
                  <c:v>2477.9990000000003</c:v>
                </c:pt>
                <c:pt idx="6316">
                  <c:v>2477.9990000000003</c:v>
                </c:pt>
                <c:pt idx="6317">
                  <c:v>2477.9990000000003</c:v>
                </c:pt>
                <c:pt idx="6318">
                  <c:v>2477.9990000000003</c:v>
                </c:pt>
                <c:pt idx="6319">
                  <c:v>2478.9990000000003</c:v>
                </c:pt>
                <c:pt idx="6320">
                  <c:v>2478.9990000000003</c:v>
                </c:pt>
                <c:pt idx="6321">
                  <c:v>2478.9990000000003</c:v>
                </c:pt>
                <c:pt idx="6322">
                  <c:v>2478.9990000000003</c:v>
                </c:pt>
                <c:pt idx="6323">
                  <c:v>2478.9990000000003</c:v>
                </c:pt>
                <c:pt idx="6324">
                  <c:v>2478.9990000000003</c:v>
                </c:pt>
                <c:pt idx="6325">
                  <c:v>2479.9990000000003</c:v>
                </c:pt>
                <c:pt idx="6326">
                  <c:v>2479.9990000000003</c:v>
                </c:pt>
                <c:pt idx="6327">
                  <c:v>2479.9990000000003</c:v>
                </c:pt>
                <c:pt idx="6328">
                  <c:v>2479.9990000000003</c:v>
                </c:pt>
                <c:pt idx="6329">
                  <c:v>2479.9990000000003</c:v>
                </c:pt>
                <c:pt idx="6330">
                  <c:v>2481.9990000000003</c:v>
                </c:pt>
                <c:pt idx="6331">
                  <c:v>2481.9990000000003</c:v>
                </c:pt>
                <c:pt idx="6332">
                  <c:v>2481.9990000000003</c:v>
                </c:pt>
                <c:pt idx="6333">
                  <c:v>2481.9990000000003</c:v>
                </c:pt>
                <c:pt idx="6334">
                  <c:v>2481.9990000000003</c:v>
                </c:pt>
                <c:pt idx="6335">
                  <c:v>2482.9990000000003</c:v>
                </c:pt>
                <c:pt idx="6336">
                  <c:v>2482.9990000000003</c:v>
                </c:pt>
                <c:pt idx="6337">
                  <c:v>2482.9990000000003</c:v>
                </c:pt>
                <c:pt idx="6338">
                  <c:v>2482.9990000000003</c:v>
                </c:pt>
                <c:pt idx="6339">
                  <c:v>2482.9990000000003</c:v>
                </c:pt>
                <c:pt idx="6340">
                  <c:v>2482.9990000000003</c:v>
                </c:pt>
                <c:pt idx="6341">
                  <c:v>2483.9990000000003</c:v>
                </c:pt>
                <c:pt idx="6342">
                  <c:v>2483.9990000000003</c:v>
                </c:pt>
                <c:pt idx="6343">
                  <c:v>2483.9990000000003</c:v>
                </c:pt>
                <c:pt idx="6344">
                  <c:v>2483.9990000000003</c:v>
                </c:pt>
                <c:pt idx="6345">
                  <c:v>2483.9990000000003</c:v>
                </c:pt>
                <c:pt idx="6346">
                  <c:v>2483.9990000000003</c:v>
                </c:pt>
                <c:pt idx="6347">
                  <c:v>2484.9990000000003</c:v>
                </c:pt>
                <c:pt idx="6348">
                  <c:v>2484.9990000000003</c:v>
                </c:pt>
                <c:pt idx="6349">
                  <c:v>2484.9990000000003</c:v>
                </c:pt>
                <c:pt idx="6350">
                  <c:v>2484.9990000000003</c:v>
                </c:pt>
                <c:pt idx="6351">
                  <c:v>2486.9990000000003</c:v>
                </c:pt>
                <c:pt idx="6352">
                  <c:v>2486.9990000000003</c:v>
                </c:pt>
                <c:pt idx="6353">
                  <c:v>2486.9990000000003</c:v>
                </c:pt>
                <c:pt idx="6354">
                  <c:v>2486.9990000000003</c:v>
                </c:pt>
                <c:pt idx="6355">
                  <c:v>2486.9990000000003</c:v>
                </c:pt>
                <c:pt idx="6356">
                  <c:v>2487.9990000000003</c:v>
                </c:pt>
                <c:pt idx="6357">
                  <c:v>2487.9990000000003</c:v>
                </c:pt>
                <c:pt idx="6358">
                  <c:v>2487.9990000000003</c:v>
                </c:pt>
                <c:pt idx="6359">
                  <c:v>2487.9990000000003</c:v>
                </c:pt>
                <c:pt idx="6360">
                  <c:v>2487.9990000000003</c:v>
                </c:pt>
                <c:pt idx="6361">
                  <c:v>2487.9990000000003</c:v>
                </c:pt>
                <c:pt idx="6362">
                  <c:v>2488.9990000000003</c:v>
                </c:pt>
                <c:pt idx="6363">
                  <c:v>2488.9990000000003</c:v>
                </c:pt>
                <c:pt idx="6364">
                  <c:v>2488.9990000000003</c:v>
                </c:pt>
                <c:pt idx="6365">
                  <c:v>2488.9990000000003</c:v>
                </c:pt>
                <c:pt idx="6366">
                  <c:v>2488.9990000000003</c:v>
                </c:pt>
                <c:pt idx="6367">
                  <c:v>2488.9990000000003</c:v>
                </c:pt>
                <c:pt idx="6368">
                  <c:v>2489.9990000000003</c:v>
                </c:pt>
                <c:pt idx="6369">
                  <c:v>2489.9990000000003</c:v>
                </c:pt>
                <c:pt idx="6370">
                  <c:v>2489.9990000000003</c:v>
                </c:pt>
                <c:pt idx="6371">
                  <c:v>2489.9990000000003</c:v>
                </c:pt>
                <c:pt idx="6372">
                  <c:v>2489.9990000000003</c:v>
                </c:pt>
                <c:pt idx="6373">
                  <c:v>2491.9990000000003</c:v>
                </c:pt>
                <c:pt idx="6374">
                  <c:v>2491.9990000000003</c:v>
                </c:pt>
                <c:pt idx="6375">
                  <c:v>2491.9990000000003</c:v>
                </c:pt>
                <c:pt idx="6376">
                  <c:v>2491.9990000000003</c:v>
                </c:pt>
                <c:pt idx="6377">
                  <c:v>2491.9990000000003</c:v>
                </c:pt>
                <c:pt idx="6378">
                  <c:v>2492.9990000000003</c:v>
                </c:pt>
                <c:pt idx="6379">
                  <c:v>2492.9990000000003</c:v>
                </c:pt>
                <c:pt idx="6380">
                  <c:v>2492.9990000000003</c:v>
                </c:pt>
                <c:pt idx="6381">
                  <c:v>2492.9990000000003</c:v>
                </c:pt>
                <c:pt idx="6382">
                  <c:v>2492.9990000000003</c:v>
                </c:pt>
                <c:pt idx="6383">
                  <c:v>2492.9990000000003</c:v>
                </c:pt>
                <c:pt idx="6384">
                  <c:v>2493.9990000000003</c:v>
                </c:pt>
                <c:pt idx="6385">
                  <c:v>2493.9990000000003</c:v>
                </c:pt>
                <c:pt idx="6386">
                  <c:v>2493.9990000000003</c:v>
                </c:pt>
                <c:pt idx="6387">
                  <c:v>2493.9990000000003</c:v>
                </c:pt>
                <c:pt idx="6388">
                  <c:v>2493.9990000000003</c:v>
                </c:pt>
                <c:pt idx="6389">
                  <c:v>2493.9990000000003</c:v>
                </c:pt>
                <c:pt idx="6390">
                  <c:v>2494.9990000000003</c:v>
                </c:pt>
                <c:pt idx="6391">
                  <c:v>2494.9990000000003</c:v>
                </c:pt>
                <c:pt idx="6392">
                  <c:v>2494.9990000000003</c:v>
                </c:pt>
                <c:pt idx="6393">
                  <c:v>2494.9990000000003</c:v>
                </c:pt>
                <c:pt idx="6394">
                  <c:v>2496.9990000000003</c:v>
                </c:pt>
                <c:pt idx="6395">
                  <c:v>2496.9990000000003</c:v>
                </c:pt>
                <c:pt idx="6396">
                  <c:v>2496.9990000000003</c:v>
                </c:pt>
                <c:pt idx="6397">
                  <c:v>2496.9990000000003</c:v>
                </c:pt>
                <c:pt idx="6398">
                  <c:v>2496.9990000000003</c:v>
                </c:pt>
                <c:pt idx="6399">
                  <c:v>2497.9990000000003</c:v>
                </c:pt>
                <c:pt idx="6400">
                  <c:v>2497.9990000000003</c:v>
                </c:pt>
                <c:pt idx="6401">
                  <c:v>2497.9990000000003</c:v>
                </c:pt>
                <c:pt idx="6402">
                  <c:v>2497.9990000000003</c:v>
                </c:pt>
                <c:pt idx="6403">
                  <c:v>2497.9990000000003</c:v>
                </c:pt>
                <c:pt idx="6404">
                  <c:v>2497.9990000000003</c:v>
                </c:pt>
                <c:pt idx="6405">
                  <c:v>2498.9990000000003</c:v>
                </c:pt>
                <c:pt idx="6406">
                  <c:v>2498.9990000000003</c:v>
                </c:pt>
                <c:pt idx="6407">
                  <c:v>2498.9990000000003</c:v>
                </c:pt>
                <c:pt idx="6408">
                  <c:v>2498.9990000000003</c:v>
                </c:pt>
                <c:pt idx="6409">
                  <c:v>2498.9990000000003</c:v>
                </c:pt>
                <c:pt idx="6410">
                  <c:v>2498.9990000000003</c:v>
                </c:pt>
                <c:pt idx="6411">
                  <c:v>2499.9990000000003</c:v>
                </c:pt>
                <c:pt idx="6412">
                  <c:v>2499.9990000000003</c:v>
                </c:pt>
                <c:pt idx="6413">
                  <c:v>2499.9990000000003</c:v>
                </c:pt>
                <c:pt idx="6414">
                  <c:v>2499.9990000000003</c:v>
                </c:pt>
                <c:pt idx="6415">
                  <c:v>2501.9990000000003</c:v>
                </c:pt>
                <c:pt idx="6416">
                  <c:v>2501.9990000000003</c:v>
                </c:pt>
                <c:pt idx="6417">
                  <c:v>2501.9990000000003</c:v>
                </c:pt>
                <c:pt idx="6418">
                  <c:v>2501.9990000000003</c:v>
                </c:pt>
                <c:pt idx="6419">
                  <c:v>2502.9990000000003</c:v>
                </c:pt>
                <c:pt idx="6420">
                  <c:v>2502.9990000000003</c:v>
                </c:pt>
                <c:pt idx="6421">
                  <c:v>2502.9990000000003</c:v>
                </c:pt>
                <c:pt idx="6422">
                  <c:v>2502.9990000000003</c:v>
                </c:pt>
                <c:pt idx="6423">
                  <c:v>2503.9990000000003</c:v>
                </c:pt>
                <c:pt idx="6424">
                  <c:v>2503.9990000000003</c:v>
                </c:pt>
                <c:pt idx="6425">
                  <c:v>2503.9990000000003</c:v>
                </c:pt>
                <c:pt idx="6426">
                  <c:v>2503.9990000000003</c:v>
                </c:pt>
                <c:pt idx="6427">
                  <c:v>2503.9990000000003</c:v>
                </c:pt>
                <c:pt idx="6428">
                  <c:v>2504.9990000000003</c:v>
                </c:pt>
                <c:pt idx="6429">
                  <c:v>2504.9990000000003</c:v>
                </c:pt>
                <c:pt idx="6430">
                  <c:v>2504.9990000000003</c:v>
                </c:pt>
                <c:pt idx="6431">
                  <c:v>2504.9990000000003</c:v>
                </c:pt>
                <c:pt idx="6432">
                  <c:v>2506.9990000000003</c:v>
                </c:pt>
                <c:pt idx="6433">
                  <c:v>2506.9990000000003</c:v>
                </c:pt>
                <c:pt idx="6434">
                  <c:v>2506.9990000000003</c:v>
                </c:pt>
                <c:pt idx="6435">
                  <c:v>2506.9990000000003</c:v>
                </c:pt>
                <c:pt idx="6436">
                  <c:v>2506.9990000000003</c:v>
                </c:pt>
                <c:pt idx="6437">
                  <c:v>2507.9990000000003</c:v>
                </c:pt>
                <c:pt idx="6438">
                  <c:v>2507.9990000000003</c:v>
                </c:pt>
                <c:pt idx="6439">
                  <c:v>2507.9990000000003</c:v>
                </c:pt>
                <c:pt idx="6440">
                  <c:v>2507.9990000000003</c:v>
                </c:pt>
                <c:pt idx="6441">
                  <c:v>2508.9990000000003</c:v>
                </c:pt>
                <c:pt idx="6442">
                  <c:v>2508.9990000000003</c:v>
                </c:pt>
                <c:pt idx="6443">
                  <c:v>2508.9990000000003</c:v>
                </c:pt>
                <c:pt idx="6444">
                  <c:v>2508.9990000000003</c:v>
                </c:pt>
                <c:pt idx="6445">
                  <c:v>2508.9990000000003</c:v>
                </c:pt>
                <c:pt idx="6446">
                  <c:v>2509.9990000000003</c:v>
                </c:pt>
                <c:pt idx="6447">
                  <c:v>2509.9990000000003</c:v>
                </c:pt>
                <c:pt idx="6448">
                  <c:v>2509.9990000000003</c:v>
                </c:pt>
                <c:pt idx="6449">
                  <c:v>2509.9990000000003</c:v>
                </c:pt>
                <c:pt idx="6450">
                  <c:v>2511.9990000000003</c:v>
                </c:pt>
                <c:pt idx="6451">
                  <c:v>2511.9990000000003</c:v>
                </c:pt>
                <c:pt idx="6452">
                  <c:v>2511.9990000000003</c:v>
                </c:pt>
                <c:pt idx="6453">
                  <c:v>2511.9990000000003</c:v>
                </c:pt>
                <c:pt idx="6454">
                  <c:v>2511.9990000000003</c:v>
                </c:pt>
                <c:pt idx="6455">
                  <c:v>2512.9990000000003</c:v>
                </c:pt>
                <c:pt idx="6456">
                  <c:v>2512.9990000000003</c:v>
                </c:pt>
                <c:pt idx="6457">
                  <c:v>2512.9990000000003</c:v>
                </c:pt>
                <c:pt idx="6458">
                  <c:v>2512.9990000000003</c:v>
                </c:pt>
                <c:pt idx="6459">
                  <c:v>2513.9990000000003</c:v>
                </c:pt>
                <c:pt idx="6460">
                  <c:v>2513.9990000000003</c:v>
                </c:pt>
                <c:pt idx="6461">
                  <c:v>2513.9990000000003</c:v>
                </c:pt>
                <c:pt idx="6462">
                  <c:v>2513.9990000000003</c:v>
                </c:pt>
                <c:pt idx="6463">
                  <c:v>2513.9990000000003</c:v>
                </c:pt>
                <c:pt idx="6464">
                  <c:v>2514.9990000000003</c:v>
                </c:pt>
                <c:pt idx="6465">
                  <c:v>2514.9990000000003</c:v>
                </c:pt>
                <c:pt idx="6466">
                  <c:v>2514.9990000000003</c:v>
                </c:pt>
                <c:pt idx="6467">
                  <c:v>2514.9990000000003</c:v>
                </c:pt>
                <c:pt idx="6468">
                  <c:v>2516.9990000000003</c:v>
                </c:pt>
                <c:pt idx="6469">
                  <c:v>2516.9990000000003</c:v>
                </c:pt>
                <c:pt idx="6470">
                  <c:v>2516.9990000000003</c:v>
                </c:pt>
                <c:pt idx="6471">
                  <c:v>2516.9990000000003</c:v>
                </c:pt>
                <c:pt idx="6472">
                  <c:v>2516.9990000000003</c:v>
                </c:pt>
                <c:pt idx="6473">
                  <c:v>2517.9990000000003</c:v>
                </c:pt>
                <c:pt idx="6474">
                  <c:v>2517.9990000000003</c:v>
                </c:pt>
                <c:pt idx="6475">
                  <c:v>2517.9990000000003</c:v>
                </c:pt>
                <c:pt idx="6476">
                  <c:v>2517.9990000000003</c:v>
                </c:pt>
                <c:pt idx="6477">
                  <c:v>2518.9990000000003</c:v>
                </c:pt>
                <c:pt idx="6478">
                  <c:v>2518.9990000000003</c:v>
                </c:pt>
                <c:pt idx="6479">
                  <c:v>2518.9990000000003</c:v>
                </c:pt>
                <c:pt idx="6480">
                  <c:v>2518.9990000000003</c:v>
                </c:pt>
                <c:pt idx="6481">
                  <c:v>2518.9990000000003</c:v>
                </c:pt>
                <c:pt idx="6482">
                  <c:v>2519.9990000000003</c:v>
                </c:pt>
                <c:pt idx="6483">
                  <c:v>2519.9990000000003</c:v>
                </c:pt>
                <c:pt idx="6484">
                  <c:v>2519.9990000000003</c:v>
                </c:pt>
                <c:pt idx="6485">
                  <c:v>2519.9990000000003</c:v>
                </c:pt>
                <c:pt idx="6486">
                  <c:v>2521.9990000000003</c:v>
                </c:pt>
                <c:pt idx="6487">
                  <c:v>2521.9990000000003</c:v>
                </c:pt>
                <c:pt idx="6488">
                  <c:v>2521.9990000000003</c:v>
                </c:pt>
                <c:pt idx="6489">
                  <c:v>2521.9990000000003</c:v>
                </c:pt>
                <c:pt idx="6490">
                  <c:v>2521.9990000000003</c:v>
                </c:pt>
                <c:pt idx="6491">
                  <c:v>2522.9990000000003</c:v>
                </c:pt>
                <c:pt idx="6492">
                  <c:v>2522.9990000000003</c:v>
                </c:pt>
                <c:pt idx="6493">
                  <c:v>2522.9990000000003</c:v>
                </c:pt>
                <c:pt idx="6494">
                  <c:v>2522.9990000000003</c:v>
                </c:pt>
                <c:pt idx="6495">
                  <c:v>2523.9990000000003</c:v>
                </c:pt>
                <c:pt idx="6496">
                  <c:v>2523.9990000000003</c:v>
                </c:pt>
                <c:pt idx="6497">
                  <c:v>2523.9990000000003</c:v>
                </c:pt>
                <c:pt idx="6498">
                  <c:v>2523.9990000000003</c:v>
                </c:pt>
                <c:pt idx="6499">
                  <c:v>2523.9990000000003</c:v>
                </c:pt>
                <c:pt idx="6500">
                  <c:v>2524.9990000000003</c:v>
                </c:pt>
                <c:pt idx="6501">
                  <c:v>2524.9990000000003</c:v>
                </c:pt>
                <c:pt idx="6502">
                  <c:v>2524.9990000000003</c:v>
                </c:pt>
                <c:pt idx="6503">
                  <c:v>2524.9990000000003</c:v>
                </c:pt>
                <c:pt idx="6504">
                  <c:v>2526.9990000000003</c:v>
                </c:pt>
                <c:pt idx="6505">
                  <c:v>2526.9990000000003</c:v>
                </c:pt>
                <c:pt idx="6506">
                  <c:v>2526.9990000000003</c:v>
                </c:pt>
                <c:pt idx="6507">
                  <c:v>2526.9990000000003</c:v>
                </c:pt>
                <c:pt idx="6508">
                  <c:v>2526.9990000000003</c:v>
                </c:pt>
                <c:pt idx="6509">
                  <c:v>2527.9990000000003</c:v>
                </c:pt>
                <c:pt idx="6510">
                  <c:v>2527.9990000000003</c:v>
                </c:pt>
                <c:pt idx="6511">
                  <c:v>2527.9990000000003</c:v>
                </c:pt>
                <c:pt idx="6512">
                  <c:v>2527.9990000000003</c:v>
                </c:pt>
                <c:pt idx="6513">
                  <c:v>2528.9990000000003</c:v>
                </c:pt>
                <c:pt idx="6514">
                  <c:v>2528.9990000000003</c:v>
                </c:pt>
                <c:pt idx="6515">
                  <c:v>2528.9990000000003</c:v>
                </c:pt>
                <c:pt idx="6516">
                  <c:v>2528.9990000000003</c:v>
                </c:pt>
                <c:pt idx="6517">
                  <c:v>2528.9990000000003</c:v>
                </c:pt>
                <c:pt idx="6518">
                  <c:v>2529.9990000000003</c:v>
                </c:pt>
                <c:pt idx="6519">
                  <c:v>2529.9990000000003</c:v>
                </c:pt>
                <c:pt idx="6520">
                  <c:v>2529.9990000000003</c:v>
                </c:pt>
                <c:pt idx="6521">
                  <c:v>2529.9990000000003</c:v>
                </c:pt>
                <c:pt idx="6522">
                  <c:v>2531.9990000000003</c:v>
                </c:pt>
                <c:pt idx="6523">
                  <c:v>2531.9990000000003</c:v>
                </c:pt>
                <c:pt idx="6524">
                  <c:v>2531.9990000000003</c:v>
                </c:pt>
                <c:pt idx="6525">
                  <c:v>2531.9990000000003</c:v>
                </c:pt>
                <c:pt idx="6526">
                  <c:v>2531.9990000000003</c:v>
                </c:pt>
                <c:pt idx="6527">
                  <c:v>2532.9990000000003</c:v>
                </c:pt>
                <c:pt idx="6528">
                  <c:v>2532.9990000000003</c:v>
                </c:pt>
                <c:pt idx="6529">
                  <c:v>2532.9990000000003</c:v>
                </c:pt>
                <c:pt idx="6530">
                  <c:v>2532.9990000000003</c:v>
                </c:pt>
                <c:pt idx="6531">
                  <c:v>2533.9990000000003</c:v>
                </c:pt>
                <c:pt idx="6532">
                  <c:v>2533.9990000000003</c:v>
                </c:pt>
                <c:pt idx="6533">
                  <c:v>2533.9990000000003</c:v>
                </c:pt>
                <c:pt idx="6534">
                  <c:v>2533.9990000000003</c:v>
                </c:pt>
                <c:pt idx="6535">
                  <c:v>2533.9990000000003</c:v>
                </c:pt>
                <c:pt idx="6536">
                  <c:v>2534.9990000000003</c:v>
                </c:pt>
                <c:pt idx="6537">
                  <c:v>2534.9990000000003</c:v>
                </c:pt>
                <c:pt idx="6538">
                  <c:v>2534.9990000000003</c:v>
                </c:pt>
                <c:pt idx="6539">
                  <c:v>2534.9990000000003</c:v>
                </c:pt>
                <c:pt idx="6540">
                  <c:v>2536.9990000000003</c:v>
                </c:pt>
                <c:pt idx="6541">
                  <c:v>2536.9990000000003</c:v>
                </c:pt>
                <c:pt idx="6542">
                  <c:v>2536.9990000000003</c:v>
                </c:pt>
                <c:pt idx="6543">
                  <c:v>2536.9990000000003</c:v>
                </c:pt>
                <c:pt idx="6544">
                  <c:v>2536.9990000000003</c:v>
                </c:pt>
                <c:pt idx="6545">
                  <c:v>2537.9990000000003</c:v>
                </c:pt>
                <c:pt idx="6546">
                  <c:v>2537.9990000000003</c:v>
                </c:pt>
                <c:pt idx="6547">
                  <c:v>2537.9990000000003</c:v>
                </c:pt>
                <c:pt idx="6548">
                  <c:v>2537.9990000000003</c:v>
                </c:pt>
                <c:pt idx="6549">
                  <c:v>2538.9990000000003</c:v>
                </c:pt>
                <c:pt idx="6550">
                  <c:v>2538.9990000000003</c:v>
                </c:pt>
                <c:pt idx="6551">
                  <c:v>2538.9990000000003</c:v>
                </c:pt>
                <c:pt idx="6552">
                  <c:v>2538.9990000000003</c:v>
                </c:pt>
                <c:pt idx="6553">
                  <c:v>2538.9990000000003</c:v>
                </c:pt>
                <c:pt idx="6554">
                  <c:v>2539.9990000000003</c:v>
                </c:pt>
                <c:pt idx="6555">
                  <c:v>2539.9990000000003</c:v>
                </c:pt>
                <c:pt idx="6556">
                  <c:v>2539.9990000000003</c:v>
                </c:pt>
                <c:pt idx="6557">
                  <c:v>2539.9990000000003</c:v>
                </c:pt>
                <c:pt idx="6558">
                  <c:v>2541.9990000000003</c:v>
                </c:pt>
                <c:pt idx="6559">
                  <c:v>2541.9990000000003</c:v>
                </c:pt>
                <c:pt idx="6560">
                  <c:v>2541.9990000000003</c:v>
                </c:pt>
                <c:pt idx="6561">
                  <c:v>2541.9990000000003</c:v>
                </c:pt>
                <c:pt idx="6562">
                  <c:v>2541.9990000000003</c:v>
                </c:pt>
                <c:pt idx="6563">
                  <c:v>2542.9990000000003</c:v>
                </c:pt>
                <c:pt idx="6564">
                  <c:v>2542.9990000000003</c:v>
                </c:pt>
                <c:pt idx="6565">
                  <c:v>2542.9990000000003</c:v>
                </c:pt>
                <c:pt idx="6566">
                  <c:v>2542.9990000000003</c:v>
                </c:pt>
                <c:pt idx="6567">
                  <c:v>2543.9990000000003</c:v>
                </c:pt>
                <c:pt idx="6568">
                  <c:v>2543.9990000000003</c:v>
                </c:pt>
                <c:pt idx="6569">
                  <c:v>2543.9990000000003</c:v>
                </c:pt>
                <c:pt idx="6570">
                  <c:v>2543.9990000000003</c:v>
                </c:pt>
                <c:pt idx="6571">
                  <c:v>2543.9990000000003</c:v>
                </c:pt>
                <c:pt idx="6572">
                  <c:v>2544.9990000000003</c:v>
                </c:pt>
                <c:pt idx="6573">
                  <c:v>2544.9990000000003</c:v>
                </c:pt>
                <c:pt idx="6574">
                  <c:v>2544.9990000000003</c:v>
                </c:pt>
                <c:pt idx="6575">
                  <c:v>2544.9990000000003</c:v>
                </c:pt>
                <c:pt idx="6576">
                  <c:v>2546.9990000000003</c:v>
                </c:pt>
                <c:pt idx="6577">
                  <c:v>2546.9990000000003</c:v>
                </c:pt>
                <c:pt idx="6578">
                  <c:v>2546.9990000000003</c:v>
                </c:pt>
                <c:pt idx="6579">
                  <c:v>2546.9990000000003</c:v>
                </c:pt>
                <c:pt idx="6580">
                  <c:v>2546.9990000000003</c:v>
                </c:pt>
                <c:pt idx="6581">
                  <c:v>2547.9990000000003</c:v>
                </c:pt>
                <c:pt idx="6582">
                  <c:v>2547.9990000000003</c:v>
                </c:pt>
                <c:pt idx="6583">
                  <c:v>2547.9990000000003</c:v>
                </c:pt>
                <c:pt idx="6584">
                  <c:v>2547.9990000000003</c:v>
                </c:pt>
                <c:pt idx="6585">
                  <c:v>2548.9990000000003</c:v>
                </c:pt>
                <c:pt idx="6586">
                  <c:v>2548.9990000000003</c:v>
                </c:pt>
                <c:pt idx="6587">
                  <c:v>2548.9990000000003</c:v>
                </c:pt>
                <c:pt idx="6588">
                  <c:v>2548.9990000000003</c:v>
                </c:pt>
                <c:pt idx="6589">
                  <c:v>2548.9990000000003</c:v>
                </c:pt>
                <c:pt idx="6590">
                  <c:v>2549.9990000000003</c:v>
                </c:pt>
                <c:pt idx="6591">
                  <c:v>2549.9990000000003</c:v>
                </c:pt>
                <c:pt idx="6592">
                  <c:v>2549.9990000000003</c:v>
                </c:pt>
                <c:pt idx="6593">
                  <c:v>2549.9990000000003</c:v>
                </c:pt>
                <c:pt idx="6594">
                  <c:v>2551.9990000000003</c:v>
                </c:pt>
                <c:pt idx="6595">
                  <c:v>2551.9990000000003</c:v>
                </c:pt>
                <c:pt idx="6596">
                  <c:v>2551.9990000000003</c:v>
                </c:pt>
                <c:pt idx="6597">
                  <c:v>2551.9990000000003</c:v>
                </c:pt>
                <c:pt idx="6598">
                  <c:v>2551.9990000000003</c:v>
                </c:pt>
                <c:pt idx="6599">
                  <c:v>2552.9990000000003</c:v>
                </c:pt>
                <c:pt idx="6600">
                  <c:v>2552.9990000000003</c:v>
                </c:pt>
                <c:pt idx="6601">
                  <c:v>2552.9990000000003</c:v>
                </c:pt>
                <c:pt idx="6602">
                  <c:v>2552.9990000000003</c:v>
                </c:pt>
                <c:pt idx="6603">
                  <c:v>2553.9990000000003</c:v>
                </c:pt>
                <c:pt idx="6604">
                  <c:v>2553.9990000000003</c:v>
                </c:pt>
                <c:pt idx="6605">
                  <c:v>2553.9990000000003</c:v>
                </c:pt>
                <c:pt idx="6606">
                  <c:v>2553.9990000000003</c:v>
                </c:pt>
                <c:pt idx="6607">
                  <c:v>2553.9990000000003</c:v>
                </c:pt>
                <c:pt idx="6608">
                  <c:v>2554.9990000000003</c:v>
                </c:pt>
                <c:pt idx="6609">
                  <c:v>2554.9990000000003</c:v>
                </c:pt>
                <c:pt idx="6610">
                  <c:v>2554.9990000000003</c:v>
                </c:pt>
                <c:pt idx="6611">
                  <c:v>2554.9990000000003</c:v>
                </c:pt>
                <c:pt idx="6612">
                  <c:v>2556.9990000000003</c:v>
                </c:pt>
                <c:pt idx="6613">
                  <c:v>2556.9990000000003</c:v>
                </c:pt>
                <c:pt idx="6614">
                  <c:v>2556.9990000000003</c:v>
                </c:pt>
                <c:pt idx="6615">
                  <c:v>2556.9990000000003</c:v>
                </c:pt>
                <c:pt idx="6616">
                  <c:v>2556.9990000000003</c:v>
                </c:pt>
                <c:pt idx="6617">
                  <c:v>2557.9990000000003</c:v>
                </c:pt>
                <c:pt idx="6618">
                  <c:v>2557.9990000000003</c:v>
                </c:pt>
                <c:pt idx="6619">
                  <c:v>2557.9990000000003</c:v>
                </c:pt>
                <c:pt idx="6620">
                  <c:v>2557.9990000000003</c:v>
                </c:pt>
                <c:pt idx="6621">
                  <c:v>2558.9990000000003</c:v>
                </c:pt>
                <c:pt idx="6622">
                  <c:v>2558.9990000000003</c:v>
                </c:pt>
                <c:pt idx="6623">
                  <c:v>2558.9990000000003</c:v>
                </c:pt>
                <c:pt idx="6624">
                  <c:v>2558.9990000000003</c:v>
                </c:pt>
                <c:pt idx="6625">
                  <c:v>2558.9990000000003</c:v>
                </c:pt>
                <c:pt idx="6626">
                  <c:v>2559.9990000000003</c:v>
                </c:pt>
                <c:pt idx="6627">
                  <c:v>2559.9990000000003</c:v>
                </c:pt>
                <c:pt idx="6628">
                  <c:v>2559.9990000000003</c:v>
                </c:pt>
                <c:pt idx="6629">
                  <c:v>2559.9990000000003</c:v>
                </c:pt>
                <c:pt idx="6630">
                  <c:v>2561.9990000000003</c:v>
                </c:pt>
                <c:pt idx="6631">
                  <c:v>2561.9990000000003</c:v>
                </c:pt>
                <c:pt idx="6632">
                  <c:v>2561.9990000000003</c:v>
                </c:pt>
                <c:pt idx="6633">
                  <c:v>2561.9990000000003</c:v>
                </c:pt>
                <c:pt idx="6634">
                  <c:v>2561.9990000000003</c:v>
                </c:pt>
                <c:pt idx="6635">
                  <c:v>2562.9990000000003</c:v>
                </c:pt>
                <c:pt idx="6636">
                  <c:v>2562.9990000000003</c:v>
                </c:pt>
                <c:pt idx="6637">
                  <c:v>2562.9990000000003</c:v>
                </c:pt>
                <c:pt idx="6638">
                  <c:v>2562.9990000000003</c:v>
                </c:pt>
                <c:pt idx="6639">
                  <c:v>2563.9990000000003</c:v>
                </c:pt>
                <c:pt idx="6640">
                  <c:v>2563.9990000000003</c:v>
                </c:pt>
                <c:pt idx="6641">
                  <c:v>2563.9990000000003</c:v>
                </c:pt>
                <c:pt idx="6642">
                  <c:v>2563.9990000000003</c:v>
                </c:pt>
                <c:pt idx="6643">
                  <c:v>2563.9990000000003</c:v>
                </c:pt>
                <c:pt idx="6644">
                  <c:v>2564.9990000000003</c:v>
                </c:pt>
                <c:pt idx="6645">
                  <c:v>2564.9990000000003</c:v>
                </c:pt>
                <c:pt idx="6646">
                  <c:v>2564.9990000000003</c:v>
                </c:pt>
                <c:pt idx="6647">
                  <c:v>2564.9990000000003</c:v>
                </c:pt>
                <c:pt idx="6648">
                  <c:v>2566.9990000000003</c:v>
                </c:pt>
                <c:pt idx="6649">
                  <c:v>2566.9990000000003</c:v>
                </c:pt>
                <c:pt idx="6650">
                  <c:v>2566.9990000000003</c:v>
                </c:pt>
                <c:pt idx="6651">
                  <c:v>2566.9990000000003</c:v>
                </c:pt>
                <c:pt idx="6652">
                  <c:v>2566.9990000000003</c:v>
                </c:pt>
                <c:pt idx="6653">
                  <c:v>2567.9990000000003</c:v>
                </c:pt>
                <c:pt idx="6654">
                  <c:v>2567.9990000000003</c:v>
                </c:pt>
                <c:pt idx="6655">
                  <c:v>2567.9990000000003</c:v>
                </c:pt>
                <c:pt idx="6656">
                  <c:v>2567.9990000000003</c:v>
                </c:pt>
                <c:pt idx="6657">
                  <c:v>2568.9990000000003</c:v>
                </c:pt>
                <c:pt idx="6658">
                  <c:v>2568.9990000000003</c:v>
                </c:pt>
                <c:pt idx="6659">
                  <c:v>2568.9990000000003</c:v>
                </c:pt>
                <c:pt idx="6660">
                  <c:v>2568.9990000000003</c:v>
                </c:pt>
                <c:pt idx="6661">
                  <c:v>2568.9990000000003</c:v>
                </c:pt>
                <c:pt idx="6662">
                  <c:v>2569.9990000000003</c:v>
                </c:pt>
                <c:pt idx="6663">
                  <c:v>2569.9990000000003</c:v>
                </c:pt>
                <c:pt idx="6664">
                  <c:v>2569.9990000000003</c:v>
                </c:pt>
                <c:pt idx="6665">
                  <c:v>2569.9990000000003</c:v>
                </c:pt>
                <c:pt idx="6666">
                  <c:v>2571.9990000000003</c:v>
                </c:pt>
                <c:pt idx="6667">
                  <c:v>2571.9990000000003</c:v>
                </c:pt>
                <c:pt idx="6668">
                  <c:v>2571.9990000000003</c:v>
                </c:pt>
                <c:pt idx="6669">
                  <c:v>2571.9990000000003</c:v>
                </c:pt>
                <c:pt idx="6670">
                  <c:v>2571.9990000000003</c:v>
                </c:pt>
                <c:pt idx="6671">
                  <c:v>2572.9990000000003</c:v>
                </c:pt>
                <c:pt idx="6672">
                  <c:v>2572.9990000000003</c:v>
                </c:pt>
                <c:pt idx="6673">
                  <c:v>2572.9990000000003</c:v>
                </c:pt>
                <c:pt idx="6674">
                  <c:v>2572.9990000000003</c:v>
                </c:pt>
                <c:pt idx="6675">
                  <c:v>2573.9990000000003</c:v>
                </c:pt>
                <c:pt idx="6676">
                  <c:v>2573.9990000000003</c:v>
                </c:pt>
                <c:pt idx="6677">
                  <c:v>2573.9990000000003</c:v>
                </c:pt>
                <c:pt idx="6678">
                  <c:v>2573.9990000000003</c:v>
                </c:pt>
                <c:pt idx="6679">
                  <c:v>2573.9990000000003</c:v>
                </c:pt>
                <c:pt idx="6680">
                  <c:v>2574.9990000000003</c:v>
                </c:pt>
                <c:pt idx="6681">
                  <c:v>2574.9990000000003</c:v>
                </c:pt>
                <c:pt idx="6682">
                  <c:v>2574.9990000000003</c:v>
                </c:pt>
                <c:pt idx="6683">
                  <c:v>2574.9990000000003</c:v>
                </c:pt>
                <c:pt idx="6684">
                  <c:v>2576.9990000000003</c:v>
                </c:pt>
                <c:pt idx="6685">
                  <c:v>2576.9990000000003</c:v>
                </c:pt>
                <c:pt idx="6686">
                  <c:v>2576.9990000000003</c:v>
                </c:pt>
                <c:pt idx="6687">
                  <c:v>2576.9990000000003</c:v>
                </c:pt>
                <c:pt idx="6688">
                  <c:v>2576.9990000000003</c:v>
                </c:pt>
                <c:pt idx="6689">
                  <c:v>2577.9990000000003</c:v>
                </c:pt>
                <c:pt idx="6690">
                  <c:v>2577.9990000000003</c:v>
                </c:pt>
                <c:pt idx="6691">
                  <c:v>2577.9990000000003</c:v>
                </c:pt>
                <c:pt idx="6692">
                  <c:v>2577.9990000000003</c:v>
                </c:pt>
                <c:pt idx="6693">
                  <c:v>2578.9990000000003</c:v>
                </c:pt>
                <c:pt idx="6694">
                  <c:v>2578.9990000000003</c:v>
                </c:pt>
                <c:pt idx="6695">
                  <c:v>2578.9990000000003</c:v>
                </c:pt>
                <c:pt idx="6696">
                  <c:v>2578.9990000000003</c:v>
                </c:pt>
                <c:pt idx="6697">
                  <c:v>2578.9990000000003</c:v>
                </c:pt>
                <c:pt idx="6698">
                  <c:v>2579.9990000000003</c:v>
                </c:pt>
                <c:pt idx="6699">
                  <c:v>2579.9990000000003</c:v>
                </c:pt>
                <c:pt idx="6700">
                  <c:v>2579.9990000000003</c:v>
                </c:pt>
                <c:pt idx="6701">
                  <c:v>2579.9990000000003</c:v>
                </c:pt>
                <c:pt idx="6702">
                  <c:v>2581.9990000000003</c:v>
                </c:pt>
                <c:pt idx="6703">
                  <c:v>2581.9990000000003</c:v>
                </c:pt>
                <c:pt idx="6704">
                  <c:v>2581.9990000000003</c:v>
                </c:pt>
                <c:pt idx="6705">
                  <c:v>2581.9990000000003</c:v>
                </c:pt>
                <c:pt idx="6706">
                  <c:v>2581.9990000000003</c:v>
                </c:pt>
                <c:pt idx="6707">
                  <c:v>2582.9990000000003</c:v>
                </c:pt>
                <c:pt idx="6708">
                  <c:v>2582.9990000000003</c:v>
                </c:pt>
                <c:pt idx="6709">
                  <c:v>2582.9990000000003</c:v>
                </c:pt>
                <c:pt idx="6710">
                  <c:v>2582.9990000000003</c:v>
                </c:pt>
                <c:pt idx="6711">
                  <c:v>2583.9990000000003</c:v>
                </c:pt>
                <c:pt idx="6712">
                  <c:v>2583.9990000000003</c:v>
                </c:pt>
                <c:pt idx="6713">
                  <c:v>2583.9990000000003</c:v>
                </c:pt>
                <c:pt idx="6714">
                  <c:v>2583.9990000000003</c:v>
                </c:pt>
                <c:pt idx="6715">
                  <c:v>2583.9990000000003</c:v>
                </c:pt>
                <c:pt idx="6716">
                  <c:v>2584.9990000000003</c:v>
                </c:pt>
                <c:pt idx="6717">
                  <c:v>2584.9990000000003</c:v>
                </c:pt>
                <c:pt idx="6718">
                  <c:v>2584.9990000000003</c:v>
                </c:pt>
                <c:pt idx="6719">
                  <c:v>2584.9990000000003</c:v>
                </c:pt>
                <c:pt idx="6720">
                  <c:v>2586.9990000000003</c:v>
                </c:pt>
                <c:pt idx="6721">
                  <c:v>2586.9990000000003</c:v>
                </c:pt>
                <c:pt idx="6722">
                  <c:v>2586.9990000000003</c:v>
                </c:pt>
                <c:pt idx="6723">
                  <c:v>2586.9990000000003</c:v>
                </c:pt>
                <c:pt idx="6724">
                  <c:v>2586.9990000000003</c:v>
                </c:pt>
                <c:pt idx="6725">
                  <c:v>2587.9990000000003</c:v>
                </c:pt>
                <c:pt idx="6726">
                  <c:v>2587.9990000000003</c:v>
                </c:pt>
                <c:pt idx="6727">
                  <c:v>2587.9990000000003</c:v>
                </c:pt>
                <c:pt idx="6728">
                  <c:v>2587.9990000000003</c:v>
                </c:pt>
                <c:pt idx="6729">
                  <c:v>2588.9990000000003</c:v>
                </c:pt>
                <c:pt idx="6730">
                  <c:v>2588.9990000000003</c:v>
                </c:pt>
                <c:pt idx="6731">
                  <c:v>2588.9990000000003</c:v>
                </c:pt>
                <c:pt idx="6732">
                  <c:v>2588.9990000000003</c:v>
                </c:pt>
                <c:pt idx="6733">
                  <c:v>2588.9990000000003</c:v>
                </c:pt>
                <c:pt idx="6734">
                  <c:v>2589.9990000000003</c:v>
                </c:pt>
                <c:pt idx="6735">
                  <c:v>2589.9990000000003</c:v>
                </c:pt>
                <c:pt idx="6736">
                  <c:v>2589.9990000000003</c:v>
                </c:pt>
                <c:pt idx="6737">
                  <c:v>2589.9990000000003</c:v>
                </c:pt>
                <c:pt idx="6738">
                  <c:v>2591.9990000000003</c:v>
                </c:pt>
                <c:pt idx="6739">
                  <c:v>2591.9990000000003</c:v>
                </c:pt>
                <c:pt idx="6740">
                  <c:v>2591.9990000000003</c:v>
                </c:pt>
                <c:pt idx="6741">
                  <c:v>2591.9990000000003</c:v>
                </c:pt>
                <c:pt idx="6742">
                  <c:v>2591.9990000000003</c:v>
                </c:pt>
                <c:pt idx="6743">
                  <c:v>2592.9990000000003</c:v>
                </c:pt>
                <c:pt idx="6744">
                  <c:v>2592.9990000000003</c:v>
                </c:pt>
                <c:pt idx="6745">
                  <c:v>2592.9990000000003</c:v>
                </c:pt>
                <c:pt idx="6746">
                  <c:v>2592.9990000000003</c:v>
                </c:pt>
                <c:pt idx="6747">
                  <c:v>2593.9990000000003</c:v>
                </c:pt>
                <c:pt idx="6748">
                  <c:v>2593.9990000000003</c:v>
                </c:pt>
                <c:pt idx="6749">
                  <c:v>2593.9990000000003</c:v>
                </c:pt>
                <c:pt idx="6750">
                  <c:v>2593.9990000000003</c:v>
                </c:pt>
                <c:pt idx="6751">
                  <c:v>2593.9990000000003</c:v>
                </c:pt>
                <c:pt idx="6752">
                  <c:v>2594.9990000000003</c:v>
                </c:pt>
                <c:pt idx="6753">
                  <c:v>2594.9990000000003</c:v>
                </c:pt>
                <c:pt idx="6754">
                  <c:v>2594.9990000000003</c:v>
                </c:pt>
                <c:pt idx="6755">
                  <c:v>2594.9990000000003</c:v>
                </c:pt>
                <c:pt idx="6756">
                  <c:v>2596.9990000000003</c:v>
                </c:pt>
                <c:pt idx="6757">
                  <c:v>2596.9990000000003</c:v>
                </c:pt>
                <c:pt idx="6758">
                  <c:v>2596.9990000000003</c:v>
                </c:pt>
                <c:pt idx="6759">
                  <c:v>2596.9990000000003</c:v>
                </c:pt>
                <c:pt idx="6760">
                  <c:v>2596.9990000000003</c:v>
                </c:pt>
                <c:pt idx="6761">
                  <c:v>2597.9990000000003</c:v>
                </c:pt>
                <c:pt idx="6762">
                  <c:v>2597.9990000000003</c:v>
                </c:pt>
                <c:pt idx="6763">
                  <c:v>2597.9990000000003</c:v>
                </c:pt>
                <c:pt idx="6764">
                  <c:v>2597.9990000000003</c:v>
                </c:pt>
                <c:pt idx="6765">
                  <c:v>2598.9990000000003</c:v>
                </c:pt>
                <c:pt idx="6766">
                  <c:v>2598.9990000000003</c:v>
                </c:pt>
                <c:pt idx="6767">
                  <c:v>2598.9990000000003</c:v>
                </c:pt>
                <c:pt idx="6768">
                  <c:v>2598.9990000000003</c:v>
                </c:pt>
                <c:pt idx="6769">
                  <c:v>2598.9990000000003</c:v>
                </c:pt>
                <c:pt idx="6770">
                  <c:v>2599.9990000000003</c:v>
                </c:pt>
                <c:pt idx="6771">
                  <c:v>2599.9990000000003</c:v>
                </c:pt>
                <c:pt idx="6772">
                  <c:v>2599.9990000000003</c:v>
                </c:pt>
                <c:pt idx="6773">
                  <c:v>2599.9990000000003</c:v>
                </c:pt>
                <c:pt idx="6774">
                  <c:v>2601.9990000000003</c:v>
                </c:pt>
                <c:pt idx="6775">
                  <c:v>2601.9990000000003</c:v>
                </c:pt>
                <c:pt idx="6776">
                  <c:v>2601.9990000000003</c:v>
                </c:pt>
                <c:pt idx="6777">
                  <c:v>2601.9990000000003</c:v>
                </c:pt>
                <c:pt idx="6778">
                  <c:v>2601.9990000000003</c:v>
                </c:pt>
                <c:pt idx="6779">
                  <c:v>2602.9990000000003</c:v>
                </c:pt>
                <c:pt idx="6780">
                  <c:v>2602.9990000000003</c:v>
                </c:pt>
                <c:pt idx="6781">
                  <c:v>2602.9990000000003</c:v>
                </c:pt>
                <c:pt idx="6782">
                  <c:v>2602.9990000000003</c:v>
                </c:pt>
                <c:pt idx="6783">
                  <c:v>2603.9990000000003</c:v>
                </c:pt>
                <c:pt idx="6784">
                  <c:v>2603.9990000000003</c:v>
                </c:pt>
                <c:pt idx="6785">
                  <c:v>2603.9990000000003</c:v>
                </c:pt>
                <c:pt idx="6786">
                  <c:v>2603.9990000000003</c:v>
                </c:pt>
                <c:pt idx="6787">
                  <c:v>2603.9990000000003</c:v>
                </c:pt>
                <c:pt idx="6788">
                  <c:v>2604.9990000000003</c:v>
                </c:pt>
                <c:pt idx="6789">
                  <c:v>2604.9990000000003</c:v>
                </c:pt>
                <c:pt idx="6790">
                  <c:v>2604.9990000000003</c:v>
                </c:pt>
                <c:pt idx="6791">
                  <c:v>2604.9990000000003</c:v>
                </c:pt>
                <c:pt idx="6792">
                  <c:v>2606.9990000000003</c:v>
                </c:pt>
                <c:pt idx="6793">
                  <c:v>2606.9990000000003</c:v>
                </c:pt>
                <c:pt idx="6794">
                  <c:v>2606.9990000000003</c:v>
                </c:pt>
                <c:pt idx="6795">
                  <c:v>2606.9990000000003</c:v>
                </c:pt>
                <c:pt idx="6796">
                  <c:v>2606.9990000000003</c:v>
                </c:pt>
                <c:pt idx="6797">
                  <c:v>2607.9990000000003</c:v>
                </c:pt>
                <c:pt idx="6798">
                  <c:v>2607.9990000000003</c:v>
                </c:pt>
                <c:pt idx="6799">
                  <c:v>2607.9990000000003</c:v>
                </c:pt>
                <c:pt idx="6800">
                  <c:v>2607.9990000000003</c:v>
                </c:pt>
                <c:pt idx="6801">
                  <c:v>2608.9990000000003</c:v>
                </c:pt>
                <c:pt idx="6802">
                  <c:v>2608.9990000000003</c:v>
                </c:pt>
                <c:pt idx="6803">
                  <c:v>2608.9990000000003</c:v>
                </c:pt>
                <c:pt idx="6804">
                  <c:v>2608.9990000000003</c:v>
                </c:pt>
                <c:pt idx="6805">
                  <c:v>2608.9990000000003</c:v>
                </c:pt>
                <c:pt idx="6806">
                  <c:v>2609.9990000000003</c:v>
                </c:pt>
                <c:pt idx="6807">
                  <c:v>2609.9990000000003</c:v>
                </c:pt>
                <c:pt idx="6808">
                  <c:v>2609.9990000000003</c:v>
                </c:pt>
                <c:pt idx="6809">
                  <c:v>2609.9990000000003</c:v>
                </c:pt>
                <c:pt idx="6810">
                  <c:v>2611.9990000000003</c:v>
                </c:pt>
                <c:pt idx="6811">
                  <c:v>2611.9990000000003</c:v>
                </c:pt>
                <c:pt idx="6812">
                  <c:v>2611.9990000000003</c:v>
                </c:pt>
                <c:pt idx="6813">
                  <c:v>2611.9990000000003</c:v>
                </c:pt>
                <c:pt idx="6814">
                  <c:v>2611.9990000000003</c:v>
                </c:pt>
                <c:pt idx="6815">
                  <c:v>2612.9990000000003</c:v>
                </c:pt>
                <c:pt idx="6816">
                  <c:v>2612.9990000000003</c:v>
                </c:pt>
                <c:pt idx="6817">
                  <c:v>2612.9990000000003</c:v>
                </c:pt>
                <c:pt idx="6818">
                  <c:v>2612.9990000000003</c:v>
                </c:pt>
                <c:pt idx="6819">
                  <c:v>2613.9990000000003</c:v>
                </c:pt>
                <c:pt idx="6820">
                  <c:v>2613.9990000000003</c:v>
                </c:pt>
                <c:pt idx="6821">
                  <c:v>2613.9990000000003</c:v>
                </c:pt>
                <c:pt idx="6822">
                  <c:v>2613.9990000000003</c:v>
                </c:pt>
                <c:pt idx="6823">
                  <c:v>2613.9990000000003</c:v>
                </c:pt>
                <c:pt idx="6824">
                  <c:v>2614.9990000000003</c:v>
                </c:pt>
                <c:pt idx="6825">
                  <c:v>2614.9990000000003</c:v>
                </c:pt>
                <c:pt idx="6826">
                  <c:v>2614.9990000000003</c:v>
                </c:pt>
                <c:pt idx="6827">
                  <c:v>2614.9990000000003</c:v>
                </c:pt>
                <c:pt idx="6828">
                  <c:v>2616.9990000000003</c:v>
                </c:pt>
                <c:pt idx="6829">
                  <c:v>2616.9990000000003</c:v>
                </c:pt>
                <c:pt idx="6830">
                  <c:v>2616.9990000000003</c:v>
                </c:pt>
                <c:pt idx="6831">
                  <c:v>2616.9990000000003</c:v>
                </c:pt>
                <c:pt idx="6832">
                  <c:v>2616.9990000000003</c:v>
                </c:pt>
                <c:pt idx="6833">
                  <c:v>2617.9990000000003</c:v>
                </c:pt>
                <c:pt idx="6834">
                  <c:v>2617.9990000000003</c:v>
                </c:pt>
                <c:pt idx="6835">
                  <c:v>2617.9990000000003</c:v>
                </c:pt>
                <c:pt idx="6836">
                  <c:v>2617.9990000000003</c:v>
                </c:pt>
                <c:pt idx="6837">
                  <c:v>2618.9990000000003</c:v>
                </c:pt>
                <c:pt idx="6838">
                  <c:v>2618.9990000000003</c:v>
                </c:pt>
                <c:pt idx="6839">
                  <c:v>2618.9990000000003</c:v>
                </c:pt>
                <c:pt idx="6840">
                  <c:v>2618.9990000000003</c:v>
                </c:pt>
                <c:pt idx="6841">
                  <c:v>2619.9990000000003</c:v>
                </c:pt>
                <c:pt idx="6842">
                  <c:v>2619.9990000000003</c:v>
                </c:pt>
                <c:pt idx="6843">
                  <c:v>2619.9990000000003</c:v>
                </c:pt>
                <c:pt idx="6844">
                  <c:v>2619.9990000000003</c:v>
                </c:pt>
                <c:pt idx="6845">
                  <c:v>2619.9990000000003</c:v>
                </c:pt>
                <c:pt idx="6846">
                  <c:v>2621.9990000000003</c:v>
                </c:pt>
                <c:pt idx="6847">
                  <c:v>2621.9990000000003</c:v>
                </c:pt>
                <c:pt idx="6848">
                  <c:v>2621.9990000000003</c:v>
                </c:pt>
                <c:pt idx="6849">
                  <c:v>2621.9990000000003</c:v>
                </c:pt>
                <c:pt idx="6850">
                  <c:v>2622.9990000000003</c:v>
                </c:pt>
                <c:pt idx="6851">
                  <c:v>2622.9990000000003</c:v>
                </c:pt>
                <c:pt idx="6852">
                  <c:v>2622.9990000000003</c:v>
                </c:pt>
                <c:pt idx="6853">
                  <c:v>2622.9990000000003</c:v>
                </c:pt>
                <c:pt idx="6854">
                  <c:v>2622.9990000000003</c:v>
                </c:pt>
                <c:pt idx="6855">
                  <c:v>2623.9990000000003</c:v>
                </c:pt>
                <c:pt idx="6856">
                  <c:v>2623.9990000000003</c:v>
                </c:pt>
                <c:pt idx="6857">
                  <c:v>2623.9990000000003</c:v>
                </c:pt>
                <c:pt idx="6858">
                  <c:v>2623.9990000000003</c:v>
                </c:pt>
                <c:pt idx="6859">
                  <c:v>2624.9990000000003</c:v>
                </c:pt>
                <c:pt idx="6860">
                  <c:v>2624.9990000000003</c:v>
                </c:pt>
                <c:pt idx="6861">
                  <c:v>2624.9990000000003</c:v>
                </c:pt>
                <c:pt idx="6862">
                  <c:v>2624.9990000000003</c:v>
                </c:pt>
                <c:pt idx="6863">
                  <c:v>2624.9990000000003</c:v>
                </c:pt>
                <c:pt idx="6864">
                  <c:v>2626.9990000000003</c:v>
                </c:pt>
                <c:pt idx="6865">
                  <c:v>2626.9990000000003</c:v>
                </c:pt>
                <c:pt idx="6866">
                  <c:v>2626.9990000000003</c:v>
                </c:pt>
                <c:pt idx="6867">
                  <c:v>2626.9990000000003</c:v>
                </c:pt>
                <c:pt idx="6868">
                  <c:v>2627.9990000000003</c:v>
                </c:pt>
                <c:pt idx="6869">
                  <c:v>2627.9990000000003</c:v>
                </c:pt>
                <c:pt idx="6870">
                  <c:v>2627.9990000000003</c:v>
                </c:pt>
                <c:pt idx="6871">
                  <c:v>2627.9990000000003</c:v>
                </c:pt>
                <c:pt idx="6872">
                  <c:v>2627.9990000000003</c:v>
                </c:pt>
                <c:pt idx="6873">
                  <c:v>2628.9990000000003</c:v>
                </c:pt>
                <c:pt idx="6874">
                  <c:v>2628.9990000000003</c:v>
                </c:pt>
                <c:pt idx="6875">
                  <c:v>2628.9990000000003</c:v>
                </c:pt>
                <c:pt idx="6876">
                  <c:v>2628.9990000000003</c:v>
                </c:pt>
                <c:pt idx="6877">
                  <c:v>2629.9990000000003</c:v>
                </c:pt>
                <c:pt idx="6878">
                  <c:v>2629.9990000000003</c:v>
                </c:pt>
                <c:pt idx="6879">
                  <c:v>2629.9990000000003</c:v>
                </c:pt>
                <c:pt idx="6880">
                  <c:v>2629.9990000000003</c:v>
                </c:pt>
                <c:pt idx="6881">
                  <c:v>2629.9990000000003</c:v>
                </c:pt>
                <c:pt idx="6882">
                  <c:v>2631.9990000000003</c:v>
                </c:pt>
                <c:pt idx="6883">
                  <c:v>2631.9990000000003</c:v>
                </c:pt>
                <c:pt idx="6884">
                  <c:v>2631.9990000000003</c:v>
                </c:pt>
                <c:pt idx="6885">
                  <c:v>2631.9990000000003</c:v>
                </c:pt>
                <c:pt idx="6886">
                  <c:v>2632.9990000000003</c:v>
                </c:pt>
                <c:pt idx="6887">
                  <c:v>2632.9990000000003</c:v>
                </c:pt>
                <c:pt idx="6888">
                  <c:v>2632.9990000000003</c:v>
                </c:pt>
                <c:pt idx="6889">
                  <c:v>2632.9990000000003</c:v>
                </c:pt>
                <c:pt idx="6890">
                  <c:v>2632.9990000000003</c:v>
                </c:pt>
                <c:pt idx="6891">
                  <c:v>2633.9990000000003</c:v>
                </c:pt>
                <c:pt idx="6892">
                  <c:v>2633.9990000000003</c:v>
                </c:pt>
                <c:pt idx="6893">
                  <c:v>2633.9990000000003</c:v>
                </c:pt>
                <c:pt idx="6894">
                  <c:v>2633.9990000000003</c:v>
                </c:pt>
                <c:pt idx="6895">
                  <c:v>2634.9990000000003</c:v>
                </c:pt>
                <c:pt idx="6896">
                  <c:v>2634.9990000000003</c:v>
                </c:pt>
                <c:pt idx="6897">
                  <c:v>2634.9990000000003</c:v>
                </c:pt>
                <c:pt idx="6898">
                  <c:v>2634.9990000000003</c:v>
                </c:pt>
                <c:pt idx="6899">
                  <c:v>2634.9990000000003</c:v>
                </c:pt>
                <c:pt idx="6900">
                  <c:v>2636.9990000000003</c:v>
                </c:pt>
                <c:pt idx="6901">
                  <c:v>2636.9990000000003</c:v>
                </c:pt>
                <c:pt idx="6902">
                  <c:v>2636.9990000000003</c:v>
                </c:pt>
                <c:pt idx="6903">
                  <c:v>2636.9990000000003</c:v>
                </c:pt>
                <c:pt idx="6904">
                  <c:v>2637.9990000000003</c:v>
                </c:pt>
                <c:pt idx="6905">
                  <c:v>2637.9990000000003</c:v>
                </c:pt>
                <c:pt idx="6906">
                  <c:v>2637.9990000000003</c:v>
                </c:pt>
                <c:pt idx="6907">
                  <c:v>2637.9990000000003</c:v>
                </c:pt>
                <c:pt idx="6908">
                  <c:v>2637.9990000000003</c:v>
                </c:pt>
                <c:pt idx="6909">
                  <c:v>2638.9990000000003</c:v>
                </c:pt>
                <c:pt idx="6910">
                  <c:v>2638.9990000000003</c:v>
                </c:pt>
                <c:pt idx="6911">
                  <c:v>2638.9990000000003</c:v>
                </c:pt>
                <c:pt idx="6912">
                  <c:v>2638.9990000000003</c:v>
                </c:pt>
                <c:pt idx="6913">
                  <c:v>2639.9990000000003</c:v>
                </c:pt>
                <c:pt idx="6914">
                  <c:v>2639.9990000000003</c:v>
                </c:pt>
                <c:pt idx="6915">
                  <c:v>2639.9990000000003</c:v>
                </c:pt>
                <c:pt idx="6916">
                  <c:v>2639.9990000000003</c:v>
                </c:pt>
                <c:pt idx="6917">
                  <c:v>2639.9990000000003</c:v>
                </c:pt>
                <c:pt idx="6918">
                  <c:v>2641.9990000000003</c:v>
                </c:pt>
                <c:pt idx="6919">
                  <c:v>2641.9990000000003</c:v>
                </c:pt>
                <c:pt idx="6920">
                  <c:v>2641.9990000000003</c:v>
                </c:pt>
                <c:pt idx="6921">
                  <c:v>2641.9990000000003</c:v>
                </c:pt>
                <c:pt idx="6922">
                  <c:v>2642.9990000000003</c:v>
                </c:pt>
                <c:pt idx="6923">
                  <c:v>2642.9990000000003</c:v>
                </c:pt>
                <c:pt idx="6924">
                  <c:v>2642.9990000000003</c:v>
                </c:pt>
                <c:pt idx="6925">
                  <c:v>2642.9990000000003</c:v>
                </c:pt>
                <c:pt idx="6926">
                  <c:v>2642.9990000000003</c:v>
                </c:pt>
                <c:pt idx="6927">
                  <c:v>2643.9990000000003</c:v>
                </c:pt>
                <c:pt idx="6928">
                  <c:v>2643.9990000000003</c:v>
                </c:pt>
                <c:pt idx="6929">
                  <c:v>2643.9990000000003</c:v>
                </c:pt>
                <c:pt idx="6930">
                  <c:v>2643.9990000000003</c:v>
                </c:pt>
                <c:pt idx="6931">
                  <c:v>2644.9990000000003</c:v>
                </c:pt>
                <c:pt idx="6932">
                  <c:v>2644.9990000000003</c:v>
                </c:pt>
                <c:pt idx="6933">
                  <c:v>2644.9990000000003</c:v>
                </c:pt>
                <c:pt idx="6934">
                  <c:v>2644.9990000000003</c:v>
                </c:pt>
                <c:pt idx="6935">
                  <c:v>2644.9990000000003</c:v>
                </c:pt>
                <c:pt idx="6936">
                  <c:v>2646.9990000000003</c:v>
                </c:pt>
                <c:pt idx="6937">
                  <c:v>2646.9990000000003</c:v>
                </c:pt>
                <c:pt idx="6938">
                  <c:v>2646.9990000000003</c:v>
                </c:pt>
                <c:pt idx="6939">
                  <c:v>2646.9990000000003</c:v>
                </c:pt>
                <c:pt idx="6940">
                  <c:v>2647.9990000000003</c:v>
                </c:pt>
                <c:pt idx="6941">
                  <c:v>2647.9990000000003</c:v>
                </c:pt>
                <c:pt idx="6942">
                  <c:v>2647.9990000000003</c:v>
                </c:pt>
                <c:pt idx="6943">
                  <c:v>2647.9990000000003</c:v>
                </c:pt>
                <c:pt idx="6944">
                  <c:v>2647.9990000000003</c:v>
                </c:pt>
                <c:pt idx="6945">
                  <c:v>2648.9990000000003</c:v>
                </c:pt>
                <c:pt idx="6946">
                  <c:v>2648.9990000000003</c:v>
                </c:pt>
                <c:pt idx="6947">
                  <c:v>2648.9990000000003</c:v>
                </c:pt>
                <c:pt idx="6948">
                  <c:v>2648.9990000000003</c:v>
                </c:pt>
                <c:pt idx="6949">
                  <c:v>2649.9990000000003</c:v>
                </c:pt>
                <c:pt idx="6950">
                  <c:v>2649.9990000000003</c:v>
                </c:pt>
                <c:pt idx="6951">
                  <c:v>2649.9990000000003</c:v>
                </c:pt>
                <c:pt idx="6952">
                  <c:v>2649.9990000000003</c:v>
                </c:pt>
                <c:pt idx="6953">
                  <c:v>2649.9990000000003</c:v>
                </c:pt>
                <c:pt idx="6954">
                  <c:v>2651.9990000000003</c:v>
                </c:pt>
                <c:pt idx="6955">
                  <c:v>2651.9990000000003</c:v>
                </c:pt>
                <c:pt idx="6956">
                  <c:v>2651.9990000000003</c:v>
                </c:pt>
                <c:pt idx="6957">
                  <c:v>2651.9990000000003</c:v>
                </c:pt>
                <c:pt idx="6958">
                  <c:v>2652.9990000000003</c:v>
                </c:pt>
                <c:pt idx="6959">
                  <c:v>2652.9990000000003</c:v>
                </c:pt>
                <c:pt idx="6960">
                  <c:v>2652.9990000000003</c:v>
                </c:pt>
                <c:pt idx="6961">
                  <c:v>2652.9990000000003</c:v>
                </c:pt>
                <c:pt idx="6962">
                  <c:v>2652.9990000000003</c:v>
                </c:pt>
                <c:pt idx="6963">
                  <c:v>2653.9990000000003</c:v>
                </c:pt>
                <c:pt idx="6964">
                  <c:v>2653.9990000000003</c:v>
                </c:pt>
                <c:pt idx="6965">
                  <c:v>2653.9990000000003</c:v>
                </c:pt>
                <c:pt idx="6966">
                  <c:v>2653.9990000000003</c:v>
                </c:pt>
                <c:pt idx="6967">
                  <c:v>2654.9990000000003</c:v>
                </c:pt>
                <c:pt idx="6968">
                  <c:v>2654.9990000000003</c:v>
                </c:pt>
                <c:pt idx="6969">
                  <c:v>2654.9990000000003</c:v>
                </c:pt>
                <c:pt idx="6970">
                  <c:v>2654.9990000000003</c:v>
                </c:pt>
                <c:pt idx="6971">
                  <c:v>2654.9990000000003</c:v>
                </c:pt>
                <c:pt idx="6972">
                  <c:v>2656.9990000000003</c:v>
                </c:pt>
                <c:pt idx="6973">
                  <c:v>2656.9990000000003</c:v>
                </c:pt>
                <c:pt idx="6974">
                  <c:v>2656.9990000000003</c:v>
                </c:pt>
                <c:pt idx="6975">
                  <c:v>2656.9990000000003</c:v>
                </c:pt>
                <c:pt idx="6976">
                  <c:v>2657.9990000000003</c:v>
                </c:pt>
                <c:pt idx="6977">
                  <c:v>2657.9990000000003</c:v>
                </c:pt>
                <c:pt idx="6978">
                  <c:v>2657.9990000000003</c:v>
                </c:pt>
                <c:pt idx="6979">
                  <c:v>2657.9990000000003</c:v>
                </c:pt>
                <c:pt idx="6980">
                  <c:v>2657.9990000000003</c:v>
                </c:pt>
                <c:pt idx="6981">
                  <c:v>2658.9990000000003</c:v>
                </c:pt>
                <c:pt idx="6982">
                  <c:v>2658.9990000000003</c:v>
                </c:pt>
                <c:pt idx="6983">
                  <c:v>2658.9990000000003</c:v>
                </c:pt>
                <c:pt idx="6984">
                  <c:v>2658.9990000000003</c:v>
                </c:pt>
                <c:pt idx="6985">
                  <c:v>2659.9990000000003</c:v>
                </c:pt>
                <c:pt idx="6986">
                  <c:v>2659.9990000000003</c:v>
                </c:pt>
                <c:pt idx="6987">
                  <c:v>2659.9990000000003</c:v>
                </c:pt>
                <c:pt idx="6988">
                  <c:v>2659.9990000000003</c:v>
                </c:pt>
                <c:pt idx="6989">
                  <c:v>2659.9990000000003</c:v>
                </c:pt>
                <c:pt idx="6990">
                  <c:v>2661.9990000000003</c:v>
                </c:pt>
                <c:pt idx="6991">
                  <c:v>2661.9990000000003</c:v>
                </c:pt>
                <c:pt idx="6992">
                  <c:v>2661.9990000000003</c:v>
                </c:pt>
                <c:pt idx="6993">
                  <c:v>2661.9990000000003</c:v>
                </c:pt>
                <c:pt idx="6994">
                  <c:v>2662.9990000000003</c:v>
                </c:pt>
                <c:pt idx="6995">
                  <c:v>2662.9990000000003</c:v>
                </c:pt>
                <c:pt idx="6996">
                  <c:v>2662.9990000000003</c:v>
                </c:pt>
                <c:pt idx="6997">
                  <c:v>2662.9990000000003</c:v>
                </c:pt>
                <c:pt idx="6998">
                  <c:v>2662.9990000000003</c:v>
                </c:pt>
                <c:pt idx="6999">
                  <c:v>2663.9990000000003</c:v>
                </c:pt>
                <c:pt idx="7000">
                  <c:v>2663.9990000000003</c:v>
                </c:pt>
                <c:pt idx="7001">
                  <c:v>2663.9990000000003</c:v>
                </c:pt>
                <c:pt idx="7002">
                  <c:v>2663.9990000000003</c:v>
                </c:pt>
                <c:pt idx="7003">
                  <c:v>2664.9990000000003</c:v>
                </c:pt>
                <c:pt idx="7004">
                  <c:v>2664.9990000000003</c:v>
                </c:pt>
                <c:pt idx="7005">
                  <c:v>2664.9990000000003</c:v>
                </c:pt>
                <c:pt idx="7006">
                  <c:v>2664.9990000000003</c:v>
                </c:pt>
                <c:pt idx="7007">
                  <c:v>2664.9990000000003</c:v>
                </c:pt>
                <c:pt idx="7008">
                  <c:v>2666.9990000000003</c:v>
                </c:pt>
                <c:pt idx="7009">
                  <c:v>2666.9990000000003</c:v>
                </c:pt>
                <c:pt idx="7010">
                  <c:v>2666.9990000000003</c:v>
                </c:pt>
                <c:pt idx="7011">
                  <c:v>2666.9990000000003</c:v>
                </c:pt>
                <c:pt idx="7012">
                  <c:v>2667.9990000000003</c:v>
                </c:pt>
                <c:pt idx="7013">
                  <c:v>2667.9990000000003</c:v>
                </c:pt>
                <c:pt idx="7014">
                  <c:v>2667.9990000000003</c:v>
                </c:pt>
                <c:pt idx="7015">
                  <c:v>2667.9990000000003</c:v>
                </c:pt>
                <c:pt idx="7016">
                  <c:v>2667.9990000000003</c:v>
                </c:pt>
                <c:pt idx="7017">
                  <c:v>2668.9990000000003</c:v>
                </c:pt>
                <c:pt idx="7018">
                  <c:v>2668.9990000000003</c:v>
                </c:pt>
                <c:pt idx="7019">
                  <c:v>2668.9990000000003</c:v>
                </c:pt>
                <c:pt idx="7020">
                  <c:v>2668.9990000000003</c:v>
                </c:pt>
                <c:pt idx="7021">
                  <c:v>2669.9990000000003</c:v>
                </c:pt>
                <c:pt idx="7022">
                  <c:v>2669.9990000000003</c:v>
                </c:pt>
                <c:pt idx="7023">
                  <c:v>2669.9990000000003</c:v>
                </c:pt>
                <c:pt idx="7024">
                  <c:v>2669.9990000000003</c:v>
                </c:pt>
                <c:pt idx="7025">
                  <c:v>2669.9990000000003</c:v>
                </c:pt>
                <c:pt idx="7026">
                  <c:v>2671.9990000000003</c:v>
                </c:pt>
                <c:pt idx="7027">
                  <c:v>2671.9990000000003</c:v>
                </c:pt>
                <c:pt idx="7028">
                  <c:v>2671.9990000000003</c:v>
                </c:pt>
                <c:pt idx="7029">
                  <c:v>2671.9990000000003</c:v>
                </c:pt>
                <c:pt idx="7030">
                  <c:v>2672.9990000000003</c:v>
                </c:pt>
                <c:pt idx="7031">
                  <c:v>2672.9990000000003</c:v>
                </c:pt>
                <c:pt idx="7032">
                  <c:v>2672.9990000000003</c:v>
                </c:pt>
                <c:pt idx="7033">
                  <c:v>2672.9990000000003</c:v>
                </c:pt>
                <c:pt idx="7034">
                  <c:v>2672.9990000000003</c:v>
                </c:pt>
                <c:pt idx="7035">
                  <c:v>2673.9990000000003</c:v>
                </c:pt>
                <c:pt idx="7036">
                  <c:v>2673.9990000000003</c:v>
                </c:pt>
                <c:pt idx="7037">
                  <c:v>2673.9990000000003</c:v>
                </c:pt>
                <c:pt idx="7038">
                  <c:v>2673.9990000000003</c:v>
                </c:pt>
                <c:pt idx="7039">
                  <c:v>2674.9990000000003</c:v>
                </c:pt>
                <c:pt idx="7040">
                  <c:v>2674.9990000000003</c:v>
                </c:pt>
                <c:pt idx="7041">
                  <c:v>2674.9990000000003</c:v>
                </c:pt>
                <c:pt idx="7042">
                  <c:v>2674.9990000000003</c:v>
                </c:pt>
                <c:pt idx="7043">
                  <c:v>2674.9990000000003</c:v>
                </c:pt>
                <c:pt idx="7044">
                  <c:v>2676.9990000000003</c:v>
                </c:pt>
                <c:pt idx="7045">
                  <c:v>2676.9990000000003</c:v>
                </c:pt>
                <c:pt idx="7046">
                  <c:v>2676.9990000000003</c:v>
                </c:pt>
                <c:pt idx="7047">
                  <c:v>2676.9990000000003</c:v>
                </c:pt>
                <c:pt idx="7048">
                  <c:v>2677.9990000000003</c:v>
                </c:pt>
                <c:pt idx="7049">
                  <c:v>2677.9990000000003</c:v>
                </c:pt>
                <c:pt idx="7050">
                  <c:v>2677.9990000000003</c:v>
                </c:pt>
                <c:pt idx="7051">
                  <c:v>2677.9990000000003</c:v>
                </c:pt>
                <c:pt idx="7052">
                  <c:v>2677.9990000000003</c:v>
                </c:pt>
                <c:pt idx="7053">
                  <c:v>2678.9990000000003</c:v>
                </c:pt>
                <c:pt idx="7054">
                  <c:v>2678.9990000000003</c:v>
                </c:pt>
                <c:pt idx="7055">
                  <c:v>2678.9990000000003</c:v>
                </c:pt>
                <c:pt idx="7056">
                  <c:v>2678.9990000000003</c:v>
                </c:pt>
                <c:pt idx="7057">
                  <c:v>2679.9990000000003</c:v>
                </c:pt>
                <c:pt idx="7058">
                  <c:v>2679.9990000000003</c:v>
                </c:pt>
                <c:pt idx="7059">
                  <c:v>2679.9990000000003</c:v>
                </c:pt>
                <c:pt idx="7060">
                  <c:v>2679.9990000000003</c:v>
                </c:pt>
                <c:pt idx="7061">
                  <c:v>2679.9990000000003</c:v>
                </c:pt>
                <c:pt idx="7062">
                  <c:v>2681.9990000000003</c:v>
                </c:pt>
                <c:pt idx="7063">
                  <c:v>2681.9990000000003</c:v>
                </c:pt>
                <c:pt idx="7064">
                  <c:v>2681.9990000000003</c:v>
                </c:pt>
                <c:pt idx="7065">
                  <c:v>2681.9990000000003</c:v>
                </c:pt>
                <c:pt idx="7066">
                  <c:v>2682.9990000000003</c:v>
                </c:pt>
                <c:pt idx="7067">
                  <c:v>2682.9990000000003</c:v>
                </c:pt>
                <c:pt idx="7068">
                  <c:v>2682.9990000000003</c:v>
                </c:pt>
                <c:pt idx="7069">
                  <c:v>2682.9990000000003</c:v>
                </c:pt>
                <c:pt idx="7070">
                  <c:v>2682.9990000000003</c:v>
                </c:pt>
                <c:pt idx="7071">
                  <c:v>2683.9990000000003</c:v>
                </c:pt>
                <c:pt idx="7072">
                  <c:v>2683.9990000000003</c:v>
                </c:pt>
                <c:pt idx="7073">
                  <c:v>2683.9990000000003</c:v>
                </c:pt>
                <c:pt idx="7074">
                  <c:v>2683.9990000000003</c:v>
                </c:pt>
                <c:pt idx="7075">
                  <c:v>2684.9990000000003</c:v>
                </c:pt>
                <c:pt idx="7076">
                  <c:v>2684.9990000000003</c:v>
                </c:pt>
                <c:pt idx="7077">
                  <c:v>2684.9990000000003</c:v>
                </c:pt>
                <c:pt idx="7078">
                  <c:v>2684.9990000000003</c:v>
                </c:pt>
                <c:pt idx="7079">
                  <c:v>2684.9990000000003</c:v>
                </c:pt>
                <c:pt idx="7080">
                  <c:v>2686.9990000000003</c:v>
                </c:pt>
                <c:pt idx="7081">
                  <c:v>2686.9990000000003</c:v>
                </c:pt>
                <c:pt idx="7082">
                  <c:v>2686.9990000000003</c:v>
                </c:pt>
                <c:pt idx="7083">
                  <c:v>2686.9990000000003</c:v>
                </c:pt>
                <c:pt idx="7084">
                  <c:v>2687.9990000000003</c:v>
                </c:pt>
                <c:pt idx="7085">
                  <c:v>2687.9990000000003</c:v>
                </c:pt>
                <c:pt idx="7086">
                  <c:v>2687.9990000000003</c:v>
                </c:pt>
                <c:pt idx="7087">
                  <c:v>2687.9990000000003</c:v>
                </c:pt>
                <c:pt idx="7088">
                  <c:v>2687.9990000000003</c:v>
                </c:pt>
                <c:pt idx="7089">
                  <c:v>2688.9990000000003</c:v>
                </c:pt>
                <c:pt idx="7090">
                  <c:v>2688.9990000000003</c:v>
                </c:pt>
                <c:pt idx="7091">
                  <c:v>2688.9990000000003</c:v>
                </c:pt>
                <c:pt idx="7092">
                  <c:v>2688.9990000000003</c:v>
                </c:pt>
                <c:pt idx="7093">
                  <c:v>2689.9990000000003</c:v>
                </c:pt>
                <c:pt idx="7094">
                  <c:v>2689.9990000000003</c:v>
                </c:pt>
                <c:pt idx="7095">
                  <c:v>2689.9990000000003</c:v>
                </c:pt>
                <c:pt idx="7096">
                  <c:v>2689.9990000000003</c:v>
                </c:pt>
                <c:pt idx="7097">
                  <c:v>2689.9990000000003</c:v>
                </c:pt>
                <c:pt idx="7098">
                  <c:v>2691.9990000000003</c:v>
                </c:pt>
                <c:pt idx="7099">
                  <c:v>2691.9990000000003</c:v>
                </c:pt>
                <c:pt idx="7100">
                  <c:v>2691.9990000000003</c:v>
                </c:pt>
                <c:pt idx="7101">
                  <c:v>2691.9990000000003</c:v>
                </c:pt>
                <c:pt idx="7102">
                  <c:v>2692.9990000000003</c:v>
                </c:pt>
                <c:pt idx="7103">
                  <c:v>2692.9990000000003</c:v>
                </c:pt>
                <c:pt idx="7104">
                  <c:v>2692.9990000000003</c:v>
                </c:pt>
                <c:pt idx="7105">
                  <c:v>2692.9990000000003</c:v>
                </c:pt>
                <c:pt idx="7106">
                  <c:v>2692.9990000000003</c:v>
                </c:pt>
                <c:pt idx="7107">
                  <c:v>2693.9990000000003</c:v>
                </c:pt>
                <c:pt idx="7108">
                  <c:v>2693.9990000000003</c:v>
                </c:pt>
                <c:pt idx="7109">
                  <c:v>2693.9990000000003</c:v>
                </c:pt>
                <c:pt idx="7110">
                  <c:v>2693.9990000000003</c:v>
                </c:pt>
                <c:pt idx="7111">
                  <c:v>2694.9990000000003</c:v>
                </c:pt>
                <c:pt idx="7112">
                  <c:v>2694.9990000000003</c:v>
                </c:pt>
                <c:pt idx="7113">
                  <c:v>2694.9990000000003</c:v>
                </c:pt>
                <c:pt idx="7114">
                  <c:v>2694.9990000000003</c:v>
                </c:pt>
                <c:pt idx="7115">
                  <c:v>2694.9990000000003</c:v>
                </c:pt>
                <c:pt idx="7116">
                  <c:v>2696.9990000000003</c:v>
                </c:pt>
                <c:pt idx="7117">
                  <c:v>2696.9990000000003</c:v>
                </c:pt>
                <c:pt idx="7118">
                  <c:v>2696.9990000000003</c:v>
                </c:pt>
                <c:pt idx="7119">
                  <c:v>2696.9990000000003</c:v>
                </c:pt>
                <c:pt idx="7120">
                  <c:v>2697.9990000000003</c:v>
                </c:pt>
                <c:pt idx="7121">
                  <c:v>2697.9990000000003</c:v>
                </c:pt>
                <c:pt idx="7122">
                  <c:v>2697.9990000000003</c:v>
                </c:pt>
                <c:pt idx="7123">
                  <c:v>2697.9990000000003</c:v>
                </c:pt>
                <c:pt idx="7124">
                  <c:v>2697.9990000000003</c:v>
                </c:pt>
                <c:pt idx="7125">
                  <c:v>2698.9990000000003</c:v>
                </c:pt>
                <c:pt idx="7126">
                  <c:v>2698.9990000000003</c:v>
                </c:pt>
                <c:pt idx="7127">
                  <c:v>2698.9990000000003</c:v>
                </c:pt>
                <c:pt idx="7128">
                  <c:v>2698.9990000000003</c:v>
                </c:pt>
                <c:pt idx="7129">
                  <c:v>2699.9990000000003</c:v>
                </c:pt>
                <c:pt idx="7130">
                  <c:v>2699.9990000000003</c:v>
                </c:pt>
                <c:pt idx="7131">
                  <c:v>2699.9990000000003</c:v>
                </c:pt>
                <c:pt idx="7132">
                  <c:v>2699.9990000000003</c:v>
                </c:pt>
                <c:pt idx="7133">
                  <c:v>2699.9990000000003</c:v>
                </c:pt>
                <c:pt idx="7134">
                  <c:v>2701.9990000000003</c:v>
                </c:pt>
                <c:pt idx="7135">
                  <c:v>2701.9990000000003</c:v>
                </c:pt>
                <c:pt idx="7136">
                  <c:v>2701.9990000000003</c:v>
                </c:pt>
                <c:pt idx="7137">
                  <c:v>2701.9990000000003</c:v>
                </c:pt>
                <c:pt idx="7138">
                  <c:v>2702.9990000000003</c:v>
                </c:pt>
                <c:pt idx="7139">
                  <c:v>2702.9990000000003</c:v>
                </c:pt>
                <c:pt idx="7140">
                  <c:v>2702.9990000000003</c:v>
                </c:pt>
                <c:pt idx="7141">
                  <c:v>2702.9990000000003</c:v>
                </c:pt>
                <c:pt idx="7142">
                  <c:v>2702.9990000000003</c:v>
                </c:pt>
                <c:pt idx="7143">
                  <c:v>2703.9990000000003</c:v>
                </c:pt>
                <c:pt idx="7144">
                  <c:v>2703.9990000000003</c:v>
                </c:pt>
                <c:pt idx="7145">
                  <c:v>2703.9990000000003</c:v>
                </c:pt>
                <c:pt idx="7146">
                  <c:v>2703.9990000000003</c:v>
                </c:pt>
                <c:pt idx="7147">
                  <c:v>2704.9990000000003</c:v>
                </c:pt>
                <c:pt idx="7148">
                  <c:v>2704.9990000000003</c:v>
                </c:pt>
                <c:pt idx="7149">
                  <c:v>2704.9990000000003</c:v>
                </c:pt>
                <c:pt idx="7150">
                  <c:v>2704.9990000000003</c:v>
                </c:pt>
                <c:pt idx="7151">
                  <c:v>2704.9990000000003</c:v>
                </c:pt>
                <c:pt idx="7152">
                  <c:v>2706.9990000000003</c:v>
                </c:pt>
                <c:pt idx="7153">
                  <c:v>2706.9990000000003</c:v>
                </c:pt>
                <c:pt idx="7154">
                  <c:v>2706.9990000000003</c:v>
                </c:pt>
                <c:pt idx="7155">
                  <c:v>2706.9990000000003</c:v>
                </c:pt>
                <c:pt idx="7156">
                  <c:v>2707.9990000000003</c:v>
                </c:pt>
                <c:pt idx="7157">
                  <c:v>2707.9990000000003</c:v>
                </c:pt>
                <c:pt idx="7158">
                  <c:v>2707.9990000000003</c:v>
                </c:pt>
                <c:pt idx="7159">
                  <c:v>2707.9990000000003</c:v>
                </c:pt>
                <c:pt idx="7160">
                  <c:v>2707.9990000000003</c:v>
                </c:pt>
                <c:pt idx="7161">
                  <c:v>2708.9990000000003</c:v>
                </c:pt>
                <c:pt idx="7162">
                  <c:v>2708.9990000000003</c:v>
                </c:pt>
                <c:pt idx="7163">
                  <c:v>2708.9990000000003</c:v>
                </c:pt>
                <c:pt idx="7164">
                  <c:v>2708.9990000000003</c:v>
                </c:pt>
                <c:pt idx="7165">
                  <c:v>2709.9990000000003</c:v>
                </c:pt>
                <c:pt idx="7166">
                  <c:v>2709.9990000000003</c:v>
                </c:pt>
                <c:pt idx="7167">
                  <c:v>2709.9990000000003</c:v>
                </c:pt>
                <c:pt idx="7168">
                  <c:v>2709.9990000000003</c:v>
                </c:pt>
                <c:pt idx="7169">
                  <c:v>2709.9990000000003</c:v>
                </c:pt>
                <c:pt idx="7170">
                  <c:v>2711.9990000000003</c:v>
                </c:pt>
                <c:pt idx="7171">
                  <c:v>2711.9990000000003</c:v>
                </c:pt>
                <c:pt idx="7172">
                  <c:v>2711.9990000000003</c:v>
                </c:pt>
                <c:pt idx="7173">
                  <c:v>2711.9990000000003</c:v>
                </c:pt>
                <c:pt idx="7174">
                  <c:v>2712.9990000000003</c:v>
                </c:pt>
                <c:pt idx="7175">
                  <c:v>2712.9990000000003</c:v>
                </c:pt>
                <c:pt idx="7176">
                  <c:v>2712.9990000000003</c:v>
                </c:pt>
                <c:pt idx="7177">
                  <c:v>2712.9990000000003</c:v>
                </c:pt>
                <c:pt idx="7178">
                  <c:v>2712.9990000000003</c:v>
                </c:pt>
                <c:pt idx="7179">
                  <c:v>2713.9990000000003</c:v>
                </c:pt>
                <c:pt idx="7180">
                  <c:v>2713.9990000000003</c:v>
                </c:pt>
                <c:pt idx="7181">
                  <c:v>2713.9990000000003</c:v>
                </c:pt>
                <c:pt idx="7182">
                  <c:v>2713.9990000000003</c:v>
                </c:pt>
                <c:pt idx="7183">
                  <c:v>2714.9990000000003</c:v>
                </c:pt>
                <c:pt idx="7184">
                  <c:v>2714.9990000000003</c:v>
                </c:pt>
                <c:pt idx="7185">
                  <c:v>2714.9990000000003</c:v>
                </c:pt>
                <c:pt idx="7186">
                  <c:v>2714.9990000000003</c:v>
                </c:pt>
                <c:pt idx="7187">
                  <c:v>2714.9990000000003</c:v>
                </c:pt>
                <c:pt idx="7188">
                  <c:v>2716.9990000000003</c:v>
                </c:pt>
                <c:pt idx="7189">
                  <c:v>2716.9990000000003</c:v>
                </c:pt>
                <c:pt idx="7190">
                  <c:v>2716.9990000000003</c:v>
                </c:pt>
                <c:pt idx="7191">
                  <c:v>2716.9990000000003</c:v>
                </c:pt>
                <c:pt idx="7192">
                  <c:v>2717.9990000000003</c:v>
                </c:pt>
                <c:pt idx="7193">
                  <c:v>2717.9990000000003</c:v>
                </c:pt>
                <c:pt idx="7194">
                  <c:v>2717.9990000000003</c:v>
                </c:pt>
                <c:pt idx="7195">
                  <c:v>2717.9990000000003</c:v>
                </c:pt>
                <c:pt idx="7196">
                  <c:v>2717.9990000000003</c:v>
                </c:pt>
                <c:pt idx="7197">
                  <c:v>2718.9990000000003</c:v>
                </c:pt>
                <c:pt idx="7198">
                  <c:v>2718.9990000000003</c:v>
                </c:pt>
                <c:pt idx="7199">
                  <c:v>2718.9990000000003</c:v>
                </c:pt>
                <c:pt idx="7200">
                  <c:v>2718.9990000000003</c:v>
                </c:pt>
                <c:pt idx="7201">
                  <c:v>2719.9990000000003</c:v>
                </c:pt>
                <c:pt idx="7202">
                  <c:v>2719.9990000000003</c:v>
                </c:pt>
                <c:pt idx="7203">
                  <c:v>2719.9990000000003</c:v>
                </c:pt>
                <c:pt idx="7204">
                  <c:v>2719.9990000000003</c:v>
                </c:pt>
                <c:pt idx="7205">
                  <c:v>2719.9990000000003</c:v>
                </c:pt>
                <c:pt idx="7206">
                  <c:v>2721.9990000000003</c:v>
                </c:pt>
                <c:pt idx="7207">
                  <c:v>2721.9990000000003</c:v>
                </c:pt>
                <c:pt idx="7208">
                  <c:v>2721.9990000000003</c:v>
                </c:pt>
                <c:pt idx="7209">
                  <c:v>2721.9990000000003</c:v>
                </c:pt>
                <c:pt idx="7210">
                  <c:v>2722.9990000000003</c:v>
                </c:pt>
                <c:pt idx="7211">
                  <c:v>2722.9990000000003</c:v>
                </c:pt>
                <c:pt idx="7212">
                  <c:v>2722.9990000000003</c:v>
                </c:pt>
                <c:pt idx="7213">
                  <c:v>2722.9990000000003</c:v>
                </c:pt>
                <c:pt idx="7214">
                  <c:v>2722.9990000000003</c:v>
                </c:pt>
                <c:pt idx="7215">
                  <c:v>2723.9990000000003</c:v>
                </c:pt>
                <c:pt idx="7216">
                  <c:v>2723.9990000000003</c:v>
                </c:pt>
                <c:pt idx="7217">
                  <c:v>2723.9990000000003</c:v>
                </c:pt>
                <c:pt idx="7218">
                  <c:v>2723.9990000000003</c:v>
                </c:pt>
                <c:pt idx="7219">
                  <c:v>2724.9990000000003</c:v>
                </c:pt>
                <c:pt idx="7220">
                  <c:v>2724.9990000000003</c:v>
                </c:pt>
                <c:pt idx="7221">
                  <c:v>2724.9990000000003</c:v>
                </c:pt>
                <c:pt idx="7222">
                  <c:v>2724.9990000000003</c:v>
                </c:pt>
                <c:pt idx="7223">
                  <c:v>2724.9990000000003</c:v>
                </c:pt>
                <c:pt idx="7224">
                  <c:v>2726.9990000000003</c:v>
                </c:pt>
                <c:pt idx="7225">
                  <c:v>2726.9990000000003</c:v>
                </c:pt>
                <c:pt idx="7226">
                  <c:v>2726.9990000000003</c:v>
                </c:pt>
                <c:pt idx="7227">
                  <c:v>2726.9990000000003</c:v>
                </c:pt>
                <c:pt idx="7228">
                  <c:v>2727.9990000000003</c:v>
                </c:pt>
                <c:pt idx="7229">
                  <c:v>2727.9990000000003</c:v>
                </c:pt>
                <c:pt idx="7230">
                  <c:v>2727.9990000000003</c:v>
                </c:pt>
                <c:pt idx="7231">
                  <c:v>2727.9990000000003</c:v>
                </c:pt>
                <c:pt idx="7232">
                  <c:v>2727.9990000000003</c:v>
                </c:pt>
                <c:pt idx="7233">
                  <c:v>2728.9990000000003</c:v>
                </c:pt>
                <c:pt idx="7234">
                  <c:v>2728.9990000000003</c:v>
                </c:pt>
                <c:pt idx="7235">
                  <c:v>2728.9990000000003</c:v>
                </c:pt>
                <c:pt idx="7236">
                  <c:v>2728.9990000000003</c:v>
                </c:pt>
                <c:pt idx="7237">
                  <c:v>2729.9990000000003</c:v>
                </c:pt>
                <c:pt idx="7238">
                  <c:v>2729.9990000000003</c:v>
                </c:pt>
                <c:pt idx="7239">
                  <c:v>2729.9990000000003</c:v>
                </c:pt>
                <c:pt idx="7240">
                  <c:v>2729.9990000000003</c:v>
                </c:pt>
                <c:pt idx="7241">
                  <c:v>2729.9990000000003</c:v>
                </c:pt>
                <c:pt idx="7242">
                  <c:v>2731.9990000000003</c:v>
                </c:pt>
                <c:pt idx="7243">
                  <c:v>2731.9990000000003</c:v>
                </c:pt>
                <c:pt idx="7244">
                  <c:v>2731.9990000000003</c:v>
                </c:pt>
                <c:pt idx="7245">
                  <c:v>2731.9990000000003</c:v>
                </c:pt>
                <c:pt idx="7246">
                  <c:v>2732.9990000000003</c:v>
                </c:pt>
                <c:pt idx="7247">
                  <c:v>2732.9990000000003</c:v>
                </c:pt>
                <c:pt idx="7248">
                  <c:v>2732.9990000000003</c:v>
                </c:pt>
                <c:pt idx="7249">
                  <c:v>2732.9990000000003</c:v>
                </c:pt>
                <c:pt idx="7250">
                  <c:v>2732.9990000000003</c:v>
                </c:pt>
                <c:pt idx="7251">
                  <c:v>2733.9990000000003</c:v>
                </c:pt>
                <c:pt idx="7252">
                  <c:v>2733.9990000000003</c:v>
                </c:pt>
                <c:pt idx="7253">
                  <c:v>2733.9990000000003</c:v>
                </c:pt>
                <c:pt idx="7254">
                  <c:v>2733.9990000000003</c:v>
                </c:pt>
                <c:pt idx="7255">
                  <c:v>2734.9990000000003</c:v>
                </c:pt>
                <c:pt idx="7256">
                  <c:v>2734.9990000000003</c:v>
                </c:pt>
                <c:pt idx="7257">
                  <c:v>2734.9990000000003</c:v>
                </c:pt>
                <c:pt idx="7258">
                  <c:v>2734.9990000000003</c:v>
                </c:pt>
                <c:pt idx="7259">
                  <c:v>2736.9990000000003</c:v>
                </c:pt>
                <c:pt idx="7260">
                  <c:v>2736.9990000000003</c:v>
                </c:pt>
                <c:pt idx="7261">
                  <c:v>2736.9990000000003</c:v>
                </c:pt>
                <c:pt idx="7262">
                  <c:v>2736.9990000000003</c:v>
                </c:pt>
                <c:pt idx="7263">
                  <c:v>2736.9990000000003</c:v>
                </c:pt>
                <c:pt idx="7264">
                  <c:v>2737.9990000000003</c:v>
                </c:pt>
                <c:pt idx="7265">
                  <c:v>2737.9990000000003</c:v>
                </c:pt>
                <c:pt idx="7266">
                  <c:v>2737.9990000000003</c:v>
                </c:pt>
                <c:pt idx="7267">
                  <c:v>2737.9990000000003</c:v>
                </c:pt>
                <c:pt idx="7268">
                  <c:v>2738.9990000000003</c:v>
                </c:pt>
                <c:pt idx="7269">
                  <c:v>2738.9990000000003</c:v>
                </c:pt>
                <c:pt idx="7270">
                  <c:v>2738.9990000000003</c:v>
                </c:pt>
                <c:pt idx="7271">
                  <c:v>2738.9990000000003</c:v>
                </c:pt>
                <c:pt idx="7272">
                  <c:v>2738.9990000000003</c:v>
                </c:pt>
                <c:pt idx="7273">
                  <c:v>2739.9990000000003</c:v>
                </c:pt>
                <c:pt idx="7274">
                  <c:v>2739.9990000000003</c:v>
                </c:pt>
                <c:pt idx="7275">
                  <c:v>2739.9990000000003</c:v>
                </c:pt>
                <c:pt idx="7276">
                  <c:v>2739.9990000000003</c:v>
                </c:pt>
                <c:pt idx="7277">
                  <c:v>2741.9990000000003</c:v>
                </c:pt>
                <c:pt idx="7278">
                  <c:v>2741.9990000000003</c:v>
                </c:pt>
                <c:pt idx="7279">
                  <c:v>2741.9990000000003</c:v>
                </c:pt>
                <c:pt idx="7280">
                  <c:v>2741.9990000000003</c:v>
                </c:pt>
                <c:pt idx="7281">
                  <c:v>2741.9990000000003</c:v>
                </c:pt>
                <c:pt idx="7282">
                  <c:v>2742.9990000000003</c:v>
                </c:pt>
                <c:pt idx="7283">
                  <c:v>2742.9990000000003</c:v>
                </c:pt>
                <c:pt idx="7284">
                  <c:v>2742.9990000000003</c:v>
                </c:pt>
                <c:pt idx="7285">
                  <c:v>2742.9990000000003</c:v>
                </c:pt>
                <c:pt idx="7286">
                  <c:v>2743.9990000000003</c:v>
                </c:pt>
                <c:pt idx="7287">
                  <c:v>2743.9990000000003</c:v>
                </c:pt>
                <c:pt idx="7288">
                  <c:v>2743.9990000000003</c:v>
                </c:pt>
                <c:pt idx="7289">
                  <c:v>2743.9990000000003</c:v>
                </c:pt>
                <c:pt idx="7290">
                  <c:v>2743.9990000000003</c:v>
                </c:pt>
                <c:pt idx="7291">
                  <c:v>2744.9990000000003</c:v>
                </c:pt>
                <c:pt idx="7292">
                  <c:v>2744.9990000000003</c:v>
                </c:pt>
                <c:pt idx="7293">
                  <c:v>2744.9990000000003</c:v>
                </c:pt>
                <c:pt idx="7294">
                  <c:v>2744.9990000000003</c:v>
                </c:pt>
                <c:pt idx="7295">
                  <c:v>2746.9990000000003</c:v>
                </c:pt>
                <c:pt idx="7296">
                  <c:v>2746.9990000000003</c:v>
                </c:pt>
                <c:pt idx="7297">
                  <c:v>2746.9990000000003</c:v>
                </c:pt>
                <c:pt idx="7298">
                  <c:v>2746.9990000000003</c:v>
                </c:pt>
                <c:pt idx="7299">
                  <c:v>2746.9990000000003</c:v>
                </c:pt>
                <c:pt idx="7300">
                  <c:v>2747.9990000000003</c:v>
                </c:pt>
                <c:pt idx="7301">
                  <c:v>2747.9990000000003</c:v>
                </c:pt>
                <c:pt idx="7302">
                  <c:v>2747.9990000000003</c:v>
                </c:pt>
                <c:pt idx="7303">
                  <c:v>2747.9990000000003</c:v>
                </c:pt>
                <c:pt idx="7304">
                  <c:v>2748.9990000000003</c:v>
                </c:pt>
                <c:pt idx="7305">
                  <c:v>2748.9990000000003</c:v>
                </c:pt>
                <c:pt idx="7306">
                  <c:v>2748.9990000000003</c:v>
                </c:pt>
                <c:pt idx="7307">
                  <c:v>2748.9990000000003</c:v>
                </c:pt>
                <c:pt idx="7308">
                  <c:v>2748.9990000000003</c:v>
                </c:pt>
                <c:pt idx="7309">
                  <c:v>2749.9990000000003</c:v>
                </c:pt>
                <c:pt idx="7310">
                  <c:v>2749.9990000000003</c:v>
                </c:pt>
                <c:pt idx="7311">
                  <c:v>2749.9990000000003</c:v>
                </c:pt>
                <c:pt idx="7312">
                  <c:v>2749.9990000000003</c:v>
                </c:pt>
                <c:pt idx="7313">
                  <c:v>2751.9990000000003</c:v>
                </c:pt>
                <c:pt idx="7314">
                  <c:v>2751.9990000000003</c:v>
                </c:pt>
                <c:pt idx="7315">
                  <c:v>2751.9990000000003</c:v>
                </c:pt>
                <c:pt idx="7316">
                  <c:v>2751.9990000000003</c:v>
                </c:pt>
                <c:pt idx="7317">
                  <c:v>2751.9990000000003</c:v>
                </c:pt>
                <c:pt idx="7318">
                  <c:v>2752.9990000000003</c:v>
                </c:pt>
                <c:pt idx="7319">
                  <c:v>2752.9990000000003</c:v>
                </c:pt>
                <c:pt idx="7320">
                  <c:v>2752.9990000000003</c:v>
                </c:pt>
                <c:pt idx="7321">
                  <c:v>2752.9990000000003</c:v>
                </c:pt>
                <c:pt idx="7322">
                  <c:v>2753.9990000000003</c:v>
                </c:pt>
                <c:pt idx="7323">
                  <c:v>2753.9990000000003</c:v>
                </c:pt>
                <c:pt idx="7324">
                  <c:v>2753.9990000000003</c:v>
                </c:pt>
                <c:pt idx="7325">
                  <c:v>2753.9990000000003</c:v>
                </c:pt>
                <c:pt idx="7326">
                  <c:v>2753.9990000000003</c:v>
                </c:pt>
                <c:pt idx="7327">
                  <c:v>2754.9990000000003</c:v>
                </c:pt>
                <c:pt idx="7328">
                  <c:v>2754.9990000000003</c:v>
                </c:pt>
                <c:pt idx="7329">
                  <c:v>2754.9990000000003</c:v>
                </c:pt>
                <c:pt idx="7330">
                  <c:v>2754.9990000000003</c:v>
                </c:pt>
                <c:pt idx="7331">
                  <c:v>2756.9990000000003</c:v>
                </c:pt>
                <c:pt idx="7332">
                  <c:v>2756.9990000000003</c:v>
                </c:pt>
                <c:pt idx="7333">
                  <c:v>2756.9990000000003</c:v>
                </c:pt>
                <c:pt idx="7334">
                  <c:v>2756.9990000000003</c:v>
                </c:pt>
                <c:pt idx="7335">
                  <c:v>2756.9990000000003</c:v>
                </c:pt>
                <c:pt idx="7336">
                  <c:v>2757.9990000000003</c:v>
                </c:pt>
                <c:pt idx="7337">
                  <c:v>2757.9990000000003</c:v>
                </c:pt>
                <c:pt idx="7338">
                  <c:v>2757.9990000000003</c:v>
                </c:pt>
                <c:pt idx="7339">
                  <c:v>2757.9990000000003</c:v>
                </c:pt>
                <c:pt idx="7340">
                  <c:v>2758.9990000000003</c:v>
                </c:pt>
                <c:pt idx="7341">
                  <c:v>2758.9990000000003</c:v>
                </c:pt>
                <c:pt idx="7342">
                  <c:v>2758.9990000000003</c:v>
                </c:pt>
                <c:pt idx="7343">
                  <c:v>2758.9990000000003</c:v>
                </c:pt>
                <c:pt idx="7344">
                  <c:v>2758.9990000000003</c:v>
                </c:pt>
                <c:pt idx="7345">
                  <c:v>2759.9990000000003</c:v>
                </c:pt>
                <c:pt idx="7346">
                  <c:v>2759.9990000000003</c:v>
                </c:pt>
                <c:pt idx="7347">
                  <c:v>2759.9990000000003</c:v>
                </c:pt>
                <c:pt idx="7348">
                  <c:v>2759.9990000000003</c:v>
                </c:pt>
                <c:pt idx="7349">
                  <c:v>2761.9990000000003</c:v>
                </c:pt>
                <c:pt idx="7350">
                  <c:v>2761.9990000000003</c:v>
                </c:pt>
                <c:pt idx="7351">
                  <c:v>2761.9990000000003</c:v>
                </c:pt>
                <c:pt idx="7352">
                  <c:v>2761.9990000000003</c:v>
                </c:pt>
                <c:pt idx="7353">
                  <c:v>2761.9990000000003</c:v>
                </c:pt>
                <c:pt idx="7354">
                  <c:v>2762.9990000000003</c:v>
                </c:pt>
                <c:pt idx="7355">
                  <c:v>2762.9990000000003</c:v>
                </c:pt>
                <c:pt idx="7356">
                  <c:v>2762.9990000000003</c:v>
                </c:pt>
                <c:pt idx="7357">
                  <c:v>2762.9990000000003</c:v>
                </c:pt>
                <c:pt idx="7358">
                  <c:v>2763.9990000000003</c:v>
                </c:pt>
                <c:pt idx="7359">
                  <c:v>2763.9990000000003</c:v>
                </c:pt>
                <c:pt idx="7360">
                  <c:v>2763.9990000000003</c:v>
                </c:pt>
                <c:pt idx="7361">
                  <c:v>2763.9990000000003</c:v>
                </c:pt>
                <c:pt idx="7362">
                  <c:v>2763.9990000000003</c:v>
                </c:pt>
                <c:pt idx="7363">
                  <c:v>2764.9990000000003</c:v>
                </c:pt>
                <c:pt idx="7364">
                  <c:v>2764.9990000000003</c:v>
                </c:pt>
                <c:pt idx="7365">
                  <c:v>2764.9990000000003</c:v>
                </c:pt>
                <c:pt idx="7366">
                  <c:v>2764.9990000000003</c:v>
                </c:pt>
                <c:pt idx="7367">
                  <c:v>2766.9990000000003</c:v>
                </c:pt>
                <c:pt idx="7368">
                  <c:v>2766.9990000000003</c:v>
                </c:pt>
                <c:pt idx="7369">
                  <c:v>2766.9990000000003</c:v>
                </c:pt>
                <c:pt idx="7370">
                  <c:v>2766.9990000000003</c:v>
                </c:pt>
                <c:pt idx="7371">
                  <c:v>2766.9990000000003</c:v>
                </c:pt>
                <c:pt idx="7372">
                  <c:v>2767.9990000000003</c:v>
                </c:pt>
                <c:pt idx="7373">
                  <c:v>2767.9990000000003</c:v>
                </c:pt>
                <c:pt idx="7374">
                  <c:v>2767.9990000000003</c:v>
                </c:pt>
                <c:pt idx="7375">
                  <c:v>2767.9990000000003</c:v>
                </c:pt>
                <c:pt idx="7376">
                  <c:v>2768.9990000000003</c:v>
                </c:pt>
                <c:pt idx="7377">
                  <c:v>2768.9990000000003</c:v>
                </c:pt>
                <c:pt idx="7378">
                  <c:v>2768.9990000000003</c:v>
                </c:pt>
                <c:pt idx="7379">
                  <c:v>2768.9990000000003</c:v>
                </c:pt>
                <c:pt idx="7380">
                  <c:v>2768.9990000000003</c:v>
                </c:pt>
                <c:pt idx="7381">
                  <c:v>2769.9990000000003</c:v>
                </c:pt>
                <c:pt idx="7382">
                  <c:v>2769.9990000000003</c:v>
                </c:pt>
                <c:pt idx="7383">
                  <c:v>2769.9990000000003</c:v>
                </c:pt>
                <c:pt idx="7384">
                  <c:v>2769.9990000000003</c:v>
                </c:pt>
                <c:pt idx="7385">
                  <c:v>2771.9990000000003</c:v>
                </c:pt>
                <c:pt idx="7386">
                  <c:v>2771.9990000000003</c:v>
                </c:pt>
                <c:pt idx="7387">
                  <c:v>2771.9990000000003</c:v>
                </c:pt>
                <c:pt idx="7388">
                  <c:v>2771.9990000000003</c:v>
                </c:pt>
                <c:pt idx="7389">
                  <c:v>2771.9990000000003</c:v>
                </c:pt>
                <c:pt idx="7390">
                  <c:v>2772.9990000000003</c:v>
                </c:pt>
                <c:pt idx="7391">
                  <c:v>2772.9990000000003</c:v>
                </c:pt>
                <c:pt idx="7392">
                  <c:v>2772.9990000000003</c:v>
                </c:pt>
                <c:pt idx="7393">
                  <c:v>2772.9990000000003</c:v>
                </c:pt>
                <c:pt idx="7394">
                  <c:v>2773.9990000000003</c:v>
                </c:pt>
                <c:pt idx="7395">
                  <c:v>2773.9990000000003</c:v>
                </c:pt>
                <c:pt idx="7396">
                  <c:v>2773.9990000000003</c:v>
                </c:pt>
                <c:pt idx="7397">
                  <c:v>2773.9990000000003</c:v>
                </c:pt>
                <c:pt idx="7398">
                  <c:v>2773.9990000000003</c:v>
                </c:pt>
                <c:pt idx="7399">
                  <c:v>2774.9990000000003</c:v>
                </c:pt>
                <c:pt idx="7400">
                  <c:v>2774.9990000000003</c:v>
                </c:pt>
                <c:pt idx="7401">
                  <c:v>2774.9990000000003</c:v>
                </c:pt>
                <c:pt idx="7402">
                  <c:v>2774.9990000000003</c:v>
                </c:pt>
                <c:pt idx="7403">
                  <c:v>2776.9990000000003</c:v>
                </c:pt>
                <c:pt idx="7404">
                  <c:v>2776.9990000000003</c:v>
                </c:pt>
                <c:pt idx="7405">
                  <c:v>2776.9990000000003</c:v>
                </c:pt>
                <c:pt idx="7406">
                  <c:v>2776.9990000000003</c:v>
                </c:pt>
                <c:pt idx="7407">
                  <c:v>2776.9990000000003</c:v>
                </c:pt>
                <c:pt idx="7408">
                  <c:v>2777.9990000000003</c:v>
                </c:pt>
                <c:pt idx="7409">
                  <c:v>2777.9990000000003</c:v>
                </c:pt>
                <c:pt idx="7410">
                  <c:v>2777.9990000000003</c:v>
                </c:pt>
                <c:pt idx="7411">
                  <c:v>2777.9990000000003</c:v>
                </c:pt>
                <c:pt idx="7412">
                  <c:v>2778.9990000000003</c:v>
                </c:pt>
                <c:pt idx="7413">
                  <c:v>2778.9990000000003</c:v>
                </c:pt>
                <c:pt idx="7414">
                  <c:v>2778.9990000000003</c:v>
                </c:pt>
                <c:pt idx="7415">
                  <c:v>2778.9990000000003</c:v>
                </c:pt>
                <c:pt idx="7416">
                  <c:v>2778.9990000000003</c:v>
                </c:pt>
                <c:pt idx="7417">
                  <c:v>2779.9990000000003</c:v>
                </c:pt>
                <c:pt idx="7418">
                  <c:v>2779.9990000000003</c:v>
                </c:pt>
                <c:pt idx="7419">
                  <c:v>2779.9990000000003</c:v>
                </c:pt>
                <c:pt idx="7420">
                  <c:v>2779.9990000000003</c:v>
                </c:pt>
                <c:pt idx="7421">
                  <c:v>2781.9990000000003</c:v>
                </c:pt>
                <c:pt idx="7422">
                  <c:v>2781.9990000000003</c:v>
                </c:pt>
                <c:pt idx="7423">
                  <c:v>2781.9990000000003</c:v>
                </c:pt>
                <c:pt idx="7424">
                  <c:v>2781.9990000000003</c:v>
                </c:pt>
                <c:pt idx="7425">
                  <c:v>2781.9990000000003</c:v>
                </c:pt>
                <c:pt idx="7426">
                  <c:v>2782.9990000000003</c:v>
                </c:pt>
                <c:pt idx="7427">
                  <c:v>2782.9990000000003</c:v>
                </c:pt>
                <c:pt idx="7428">
                  <c:v>2782.9990000000003</c:v>
                </c:pt>
                <c:pt idx="7429">
                  <c:v>2782.9990000000003</c:v>
                </c:pt>
                <c:pt idx="7430">
                  <c:v>2783.9990000000003</c:v>
                </c:pt>
                <c:pt idx="7431">
                  <c:v>2783.9990000000003</c:v>
                </c:pt>
                <c:pt idx="7432">
                  <c:v>2783.9990000000003</c:v>
                </c:pt>
                <c:pt idx="7433">
                  <c:v>2783.9990000000003</c:v>
                </c:pt>
                <c:pt idx="7434">
                  <c:v>2783.9990000000003</c:v>
                </c:pt>
                <c:pt idx="7435">
                  <c:v>2784.9990000000003</c:v>
                </c:pt>
                <c:pt idx="7436">
                  <c:v>2784.9990000000003</c:v>
                </c:pt>
                <c:pt idx="7437">
                  <c:v>2784.9990000000003</c:v>
                </c:pt>
                <c:pt idx="7438">
                  <c:v>2784.9990000000003</c:v>
                </c:pt>
                <c:pt idx="7439">
                  <c:v>2786.9990000000003</c:v>
                </c:pt>
                <c:pt idx="7440">
                  <c:v>2786.9990000000003</c:v>
                </c:pt>
                <c:pt idx="7441">
                  <c:v>2786.9990000000003</c:v>
                </c:pt>
                <c:pt idx="7442">
                  <c:v>2786.9990000000003</c:v>
                </c:pt>
                <c:pt idx="7443">
                  <c:v>2786.9990000000003</c:v>
                </c:pt>
                <c:pt idx="7444">
                  <c:v>2787.9990000000003</c:v>
                </c:pt>
                <c:pt idx="7445">
                  <c:v>2787.9990000000003</c:v>
                </c:pt>
                <c:pt idx="7446">
                  <c:v>2787.9990000000003</c:v>
                </c:pt>
                <c:pt idx="7447">
                  <c:v>2787.9990000000003</c:v>
                </c:pt>
                <c:pt idx="7448">
                  <c:v>2788.9990000000003</c:v>
                </c:pt>
                <c:pt idx="7449">
                  <c:v>2788.9990000000003</c:v>
                </c:pt>
                <c:pt idx="7450">
                  <c:v>2788.9990000000003</c:v>
                </c:pt>
                <c:pt idx="7451">
                  <c:v>2788.9990000000003</c:v>
                </c:pt>
                <c:pt idx="7452">
                  <c:v>2788.9990000000003</c:v>
                </c:pt>
                <c:pt idx="7453">
                  <c:v>2789.9990000000003</c:v>
                </c:pt>
                <c:pt idx="7454">
                  <c:v>2789.9990000000003</c:v>
                </c:pt>
                <c:pt idx="7455">
                  <c:v>2789.9990000000003</c:v>
                </c:pt>
                <c:pt idx="7456">
                  <c:v>2789.9990000000003</c:v>
                </c:pt>
                <c:pt idx="7457">
                  <c:v>2791.9990000000003</c:v>
                </c:pt>
                <c:pt idx="7458">
                  <c:v>2791.9990000000003</c:v>
                </c:pt>
                <c:pt idx="7459">
                  <c:v>2791.9990000000003</c:v>
                </c:pt>
                <c:pt idx="7460">
                  <c:v>2791.9990000000003</c:v>
                </c:pt>
                <c:pt idx="7461">
                  <c:v>2791.9990000000003</c:v>
                </c:pt>
                <c:pt idx="7462">
                  <c:v>2792.9990000000003</c:v>
                </c:pt>
                <c:pt idx="7463">
                  <c:v>2792.9990000000003</c:v>
                </c:pt>
                <c:pt idx="7464">
                  <c:v>2792.9990000000003</c:v>
                </c:pt>
                <c:pt idx="7465">
                  <c:v>2792.9990000000003</c:v>
                </c:pt>
                <c:pt idx="7466">
                  <c:v>2793.9990000000003</c:v>
                </c:pt>
                <c:pt idx="7467">
                  <c:v>2793.9990000000003</c:v>
                </c:pt>
                <c:pt idx="7468">
                  <c:v>2793.9990000000003</c:v>
                </c:pt>
                <c:pt idx="7469">
                  <c:v>2793.9990000000003</c:v>
                </c:pt>
                <c:pt idx="7470">
                  <c:v>2793.9990000000003</c:v>
                </c:pt>
                <c:pt idx="7471">
                  <c:v>2794.9990000000003</c:v>
                </c:pt>
                <c:pt idx="7472">
                  <c:v>2794.9990000000003</c:v>
                </c:pt>
                <c:pt idx="7473">
                  <c:v>2794.9990000000003</c:v>
                </c:pt>
                <c:pt idx="7474">
                  <c:v>2794.9990000000003</c:v>
                </c:pt>
                <c:pt idx="7475">
                  <c:v>2796.9990000000003</c:v>
                </c:pt>
                <c:pt idx="7476">
                  <c:v>2796.9990000000003</c:v>
                </c:pt>
                <c:pt idx="7477">
                  <c:v>2796.9990000000003</c:v>
                </c:pt>
                <c:pt idx="7478">
                  <c:v>2796.9990000000003</c:v>
                </c:pt>
                <c:pt idx="7479">
                  <c:v>2796.9990000000003</c:v>
                </c:pt>
                <c:pt idx="7480">
                  <c:v>2797.9990000000003</c:v>
                </c:pt>
                <c:pt idx="7481">
                  <c:v>2797.9990000000003</c:v>
                </c:pt>
                <c:pt idx="7482">
                  <c:v>2797.9990000000003</c:v>
                </c:pt>
                <c:pt idx="7483">
                  <c:v>2797.9990000000003</c:v>
                </c:pt>
                <c:pt idx="7484">
                  <c:v>2798.9990000000003</c:v>
                </c:pt>
                <c:pt idx="7485">
                  <c:v>2798.9990000000003</c:v>
                </c:pt>
                <c:pt idx="7486">
                  <c:v>2798.9990000000003</c:v>
                </c:pt>
                <c:pt idx="7487">
                  <c:v>2798.9990000000003</c:v>
                </c:pt>
                <c:pt idx="7488">
                  <c:v>2798.9990000000003</c:v>
                </c:pt>
                <c:pt idx="7489">
                  <c:v>2799.9990000000003</c:v>
                </c:pt>
                <c:pt idx="7490">
                  <c:v>2799.9990000000003</c:v>
                </c:pt>
                <c:pt idx="7491">
                  <c:v>2799.9990000000003</c:v>
                </c:pt>
                <c:pt idx="7492">
                  <c:v>2799.9990000000003</c:v>
                </c:pt>
                <c:pt idx="7493">
                  <c:v>2801.9990000000003</c:v>
                </c:pt>
                <c:pt idx="7494">
                  <c:v>2801.9990000000003</c:v>
                </c:pt>
                <c:pt idx="7495">
                  <c:v>2801.9990000000003</c:v>
                </c:pt>
                <c:pt idx="7496">
                  <c:v>2801.9990000000003</c:v>
                </c:pt>
                <c:pt idx="7497">
                  <c:v>2801.9990000000003</c:v>
                </c:pt>
                <c:pt idx="7498">
                  <c:v>2802.9990000000003</c:v>
                </c:pt>
                <c:pt idx="7499">
                  <c:v>2802.9990000000003</c:v>
                </c:pt>
                <c:pt idx="7500">
                  <c:v>2802.9990000000003</c:v>
                </c:pt>
                <c:pt idx="7501">
                  <c:v>2802.9990000000003</c:v>
                </c:pt>
                <c:pt idx="7502">
                  <c:v>2803.9990000000003</c:v>
                </c:pt>
                <c:pt idx="7503">
                  <c:v>2803.9990000000003</c:v>
                </c:pt>
                <c:pt idx="7504">
                  <c:v>2803.9990000000003</c:v>
                </c:pt>
                <c:pt idx="7505">
                  <c:v>2803.9990000000003</c:v>
                </c:pt>
                <c:pt idx="7506">
                  <c:v>2803.9990000000003</c:v>
                </c:pt>
                <c:pt idx="7507">
                  <c:v>2804.9990000000003</c:v>
                </c:pt>
                <c:pt idx="7508">
                  <c:v>2804.9990000000003</c:v>
                </c:pt>
                <c:pt idx="7509">
                  <c:v>2804.9990000000003</c:v>
                </c:pt>
                <c:pt idx="7510">
                  <c:v>2804.9990000000003</c:v>
                </c:pt>
                <c:pt idx="7511">
                  <c:v>2806.9990000000003</c:v>
                </c:pt>
                <c:pt idx="7512">
                  <c:v>2806.9990000000003</c:v>
                </c:pt>
                <c:pt idx="7513">
                  <c:v>2806.9990000000003</c:v>
                </c:pt>
                <c:pt idx="7514">
                  <c:v>2806.9990000000003</c:v>
                </c:pt>
                <c:pt idx="7515">
                  <c:v>2806.9990000000003</c:v>
                </c:pt>
                <c:pt idx="7516">
                  <c:v>2807.9990000000003</c:v>
                </c:pt>
                <c:pt idx="7517">
                  <c:v>2807.9990000000003</c:v>
                </c:pt>
                <c:pt idx="7518">
                  <c:v>2807.9990000000003</c:v>
                </c:pt>
                <c:pt idx="7519">
                  <c:v>2807.9990000000003</c:v>
                </c:pt>
                <c:pt idx="7520">
                  <c:v>2808.9990000000003</c:v>
                </c:pt>
                <c:pt idx="7521">
                  <c:v>2808.9990000000003</c:v>
                </c:pt>
                <c:pt idx="7522">
                  <c:v>2808.9990000000003</c:v>
                </c:pt>
                <c:pt idx="7523">
                  <c:v>2808.9990000000003</c:v>
                </c:pt>
                <c:pt idx="7524">
                  <c:v>2808.9990000000003</c:v>
                </c:pt>
                <c:pt idx="7525">
                  <c:v>2809.9990000000003</c:v>
                </c:pt>
                <c:pt idx="7526">
                  <c:v>2809.9990000000003</c:v>
                </c:pt>
                <c:pt idx="7527">
                  <c:v>2809.9990000000003</c:v>
                </c:pt>
                <c:pt idx="7528">
                  <c:v>2809.9990000000003</c:v>
                </c:pt>
                <c:pt idx="7529">
                  <c:v>2811.9990000000003</c:v>
                </c:pt>
                <c:pt idx="7530">
                  <c:v>2811.9990000000003</c:v>
                </c:pt>
                <c:pt idx="7531">
                  <c:v>2811.9990000000003</c:v>
                </c:pt>
                <c:pt idx="7532">
                  <c:v>2811.9990000000003</c:v>
                </c:pt>
                <c:pt idx="7533">
                  <c:v>2811.9990000000003</c:v>
                </c:pt>
                <c:pt idx="7534">
                  <c:v>2812.9990000000003</c:v>
                </c:pt>
                <c:pt idx="7535">
                  <c:v>2812.9990000000003</c:v>
                </c:pt>
                <c:pt idx="7536">
                  <c:v>2812.9990000000003</c:v>
                </c:pt>
                <c:pt idx="7537">
                  <c:v>2812.9990000000003</c:v>
                </c:pt>
                <c:pt idx="7538">
                  <c:v>2813.9990000000003</c:v>
                </c:pt>
                <c:pt idx="7539">
                  <c:v>2813.9990000000003</c:v>
                </c:pt>
                <c:pt idx="7540">
                  <c:v>2813.9990000000003</c:v>
                </c:pt>
                <c:pt idx="7541">
                  <c:v>2813.9990000000003</c:v>
                </c:pt>
                <c:pt idx="7542">
                  <c:v>2813.9990000000003</c:v>
                </c:pt>
                <c:pt idx="7543">
                  <c:v>2814.9990000000003</c:v>
                </c:pt>
                <c:pt idx="7544">
                  <c:v>2814.9990000000003</c:v>
                </c:pt>
                <c:pt idx="7545">
                  <c:v>2814.9990000000003</c:v>
                </c:pt>
                <c:pt idx="7546">
                  <c:v>2814.9990000000003</c:v>
                </c:pt>
                <c:pt idx="7547">
                  <c:v>2816.9990000000003</c:v>
                </c:pt>
                <c:pt idx="7548">
                  <c:v>2816.9990000000003</c:v>
                </c:pt>
                <c:pt idx="7549">
                  <c:v>2816.9990000000003</c:v>
                </c:pt>
                <c:pt idx="7550">
                  <c:v>2816.9990000000003</c:v>
                </c:pt>
                <c:pt idx="7551">
                  <c:v>2816.9990000000003</c:v>
                </c:pt>
                <c:pt idx="7552">
                  <c:v>2817.9990000000003</c:v>
                </c:pt>
                <c:pt idx="7553">
                  <c:v>2817.9990000000003</c:v>
                </c:pt>
                <c:pt idx="7554">
                  <c:v>2817.9990000000003</c:v>
                </c:pt>
                <c:pt idx="7555">
                  <c:v>2817.9990000000003</c:v>
                </c:pt>
                <c:pt idx="7556">
                  <c:v>2818.9990000000003</c:v>
                </c:pt>
                <c:pt idx="7557">
                  <c:v>2818.9990000000003</c:v>
                </c:pt>
                <c:pt idx="7558">
                  <c:v>2818.9990000000003</c:v>
                </c:pt>
                <c:pt idx="7559">
                  <c:v>2818.9990000000003</c:v>
                </c:pt>
                <c:pt idx="7560">
                  <c:v>2818.9990000000003</c:v>
                </c:pt>
                <c:pt idx="7561">
                  <c:v>2819.9990000000003</c:v>
                </c:pt>
                <c:pt idx="7562">
                  <c:v>2819.9990000000003</c:v>
                </c:pt>
                <c:pt idx="7563">
                  <c:v>2819.9990000000003</c:v>
                </c:pt>
                <c:pt idx="7564">
                  <c:v>2819.9990000000003</c:v>
                </c:pt>
                <c:pt idx="7565">
                  <c:v>2821.9990000000003</c:v>
                </c:pt>
                <c:pt idx="7566">
                  <c:v>2821.9990000000003</c:v>
                </c:pt>
                <c:pt idx="7567">
                  <c:v>2821.9990000000003</c:v>
                </c:pt>
                <c:pt idx="7568">
                  <c:v>2821.9990000000003</c:v>
                </c:pt>
                <c:pt idx="7569">
                  <c:v>2821.9990000000003</c:v>
                </c:pt>
                <c:pt idx="7570">
                  <c:v>2822.9990000000003</c:v>
                </c:pt>
                <c:pt idx="7571">
                  <c:v>2822.9990000000003</c:v>
                </c:pt>
                <c:pt idx="7572">
                  <c:v>2822.9990000000003</c:v>
                </c:pt>
                <c:pt idx="7573">
                  <c:v>2822.9990000000003</c:v>
                </c:pt>
                <c:pt idx="7574">
                  <c:v>2823.9990000000003</c:v>
                </c:pt>
                <c:pt idx="7575">
                  <c:v>2823.9990000000003</c:v>
                </c:pt>
                <c:pt idx="7576">
                  <c:v>2823.9990000000003</c:v>
                </c:pt>
                <c:pt idx="7577">
                  <c:v>2823.9990000000003</c:v>
                </c:pt>
                <c:pt idx="7578">
                  <c:v>2823.9990000000003</c:v>
                </c:pt>
                <c:pt idx="7579">
                  <c:v>2824.9990000000003</c:v>
                </c:pt>
                <c:pt idx="7580">
                  <c:v>2824.9990000000003</c:v>
                </c:pt>
                <c:pt idx="7581">
                  <c:v>2824.9990000000003</c:v>
                </c:pt>
                <c:pt idx="7582">
                  <c:v>2824.9990000000003</c:v>
                </c:pt>
                <c:pt idx="7583">
                  <c:v>2826.9990000000003</c:v>
                </c:pt>
                <c:pt idx="7584">
                  <c:v>2826.9990000000003</c:v>
                </c:pt>
                <c:pt idx="7585">
                  <c:v>2826.9990000000003</c:v>
                </c:pt>
                <c:pt idx="7586">
                  <c:v>2826.9990000000003</c:v>
                </c:pt>
                <c:pt idx="7587">
                  <c:v>2826.9990000000003</c:v>
                </c:pt>
                <c:pt idx="7588">
                  <c:v>2827.9990000000003</c:v>
                </c:pt>
                <c:pt idx="7589">
                  <c:v>2827.9990000000003</c:v>
                </c:pt>
                <c:pt idx="7590">
                  <c:v>2827.9990000000003</c:v>
                </c:pt>
                <c:pt idx="7591">
                  <c:v>2827.9990000000003</c:v>
                </c:pt>
                <c:pt idx="7592">
                  <c:v>2828.9990000000003</c:v>
                </c:pt>
                <c:pt idx="7593">
                  <c:v>2828.9990000000003</c:v>
                </c:pt>
                <c:pt idx="7594">
                  <c:v>2828.9990000000003</c:v>
                </c:pt>
                <c:pt idx="7595">
                  <c:v>2828.9990000000003</c:v>
                </c:pt>
                <c:pt idx="7596">
                  <c:v>2828.9990000000003</c:v>
                </c:pt>
                <c:pt idx="7597">
                  <c:v>2829.9990000000003</c:v>
                </c:pt>
                <c:pt idx="7598">
                  <c:v>2829.9990000000003</c:v>
                </c:pt>
                <c:pt idx="7599">
                  <c:v>2829.9990000000003</c:v>
                </c:pt>
                <c:pt idx="7600">
                  <c:v>2829.9990000000003</c:v>
                </c:pt>
                <c:pt idx="7601">
                  <c:v>2831.9990000000003</c:v>
                </c:pt>
                <c:pt idx="7602">
                  <c:v>2831.9990000000003</c:v>
                </c:pt>
                <c:pt idx="7603">
                  <c:v>2831.9990000000003</c:v>
                </c:pt>
                <c:pt idx="7604">
                  <c:v>2831.9990000000003</c:v>
                </c:pt>
                <c:pt idx="7605">
                  <c:v>2831.9990000000003</c:v>
                </c:pt>
                <c:pt idx="7606">
                  <c:v>2832.9990000000003</c:v>
                </c:pt>
                <c:pt idx="7607">
                  <c:v>2832.9990000000003</c:v>
                </c:pt>
                <c:pt idx="7608">
                  <c:v>2832.9990000000003</c:v>
                </c:pt>
                <c:pt idx="7609">
                  <c:v>2832.9990000000003</c:v>
                </c:pt>
                <c:pt idx="7610">
                  <c:v>2833.9990000000003</c:v>
                </c:pt>
                <c:pt idx="7611">
                  <c:v>2833.9990000000003</c:v>
                </c:pt>
                <c:pt idx="7612">
                  <c:v>2833.9990000000003</c:v>
                </c:pt>
                <c:pt idx="7613">
                  <c:v>2833.9990000000003</c:v>
                </c:pt>
                <c:pt idx="7614">
                  <c:v>2833.9990000000003</c:v>
                </c:pt>
                <c:pt idx="7615">
                  <c:v>2834.9990000000003</c:v>
                </c:pt>
                <c:pt idx="7616">
                  <c:v>2834.9990000000003</c:v>
                </c:pt>
                <c:pt idx="7617">
                  <c:v>2834.9990000000003</c:v>
                </c:pt>
                <c:pt idx="7618">
                  <c:v>2834.9990000000003</c:v>
                </c:pt>
                <c:pt idx="7619">
                  <c:v>2836.9990000000003</c:v>
                </c:pt>
                <c:pt idx="7620">
                  <c:v>2836.9990000000003</c:v>
                </c:pt>
                <c:pt idx="7621">
                  <c:v>2836.9990000000003</c:v>
                </c:pt>
                <c:pt idx="7622">
                  <c:v>2836.9990000000003</c:v>
                </c:pt>
                <c:pt idx="7623">
                  <c:v>2836.9990000000003</c:v>
                </c:pt>
                <c:pt idx="7624">
                  <c:v>2837.9990000000003</c:v>
                </c:pt>
                <c:pt idx="7625">
                  <c:v>2837.9990000000003</c:v>
                </c:pt>
                <c:pt idx="7626">
                  <c:v>2837.9990000000003</c:v>
                </c:pt>
                <c:pt idx="7627">
                  <c:v>2837.9990000000003</c:v>
                </c:pt>
                <c:pt idx="7628">
                  <c:v>2838.9990000000003</c:v>
                </c:pt>
                <c:pt idx="7629">
                  <c:v>2838.9990000000003</c:v>
                </c:pt>
                <c:pt idx="7630">
                  <c:v>2838.9990000000003</c:v>
                </c:pt>
                <c:pt idx="7631">
                  <c:v>2838.9990000000003</c:v>
                </c:pt>
                <c:pt idx="7632">
                  <c:v>2838.9990000000003</c:v>
                </c:pt>
                <c:pt idx="7633">
                  <c:v>2839.9990000000003</c:v>
                </c:pt>
                <c:pt idx="7634">
                  <c:v>2839.9990000000003</c:v>
                </c:pt>
                <c:pt idx="7635">
                  <c:v>2839.9990000000003</c:v>
                </c:pt>
                <c:pt idx="7636">
                  <c:v>2839.9990000000003</c:v>
                </c:pt>
                <c:pt idx="7637">
                  <c:v>2841.9990000000003</c:v>
                </c:pt>
                <c:pt idx="7638">
                  <c:v>2841.9990000000003</c:v>
                </c:pt>
                <c:pt idx="7639">
                  <c:v>2841.9990000000003</c:v>
                </c:pt>
                <c:pt idx="7640">
                  <c:v>2841.9990000000003</c:v>
                </c:pt>
                <c:pt idx="7641">
                  <c:v>2841.9990000000003</c:v>
                </c:pt>
                <c:pt idx="7642">
                  <c:v>2842.9990000000003</c:v>
                </c:pt>
                <c:pt idx="7643">
                  <c:v>2842.9990000000003</c:v>
                </c:pt>
                <c:pt idx="7644">
                  <c:v>2842.9990000000003</c:v>
                </c:pt>
                <c:pt idx="7645">
                  <c:v>2842.9990000000003</c:v>
                </c:pt>
                <c:pt idx="7646">
                  <c:v>2843.9990000000003</c:v>
                </c:pt>
                <c:pt idx="7647">
                  <c:v>2843.9990000000003</c:v>
                </c:pt>
                <c:pt idx="7648">
                  <c:v>2843.9990000000003</c:v>
                </c:pt>
                <c:pt idx="7649">
                  <c:v>2843.9990000000003</c:v>
                </c:pt>
                <c:pt idx="7650">
                  <c:v>2843.9990000000003</c:v>
                </c:pt>
                <c:pt idx="7651">
                  <c:v>2844.9990000000003</c:v>
                </c:pt>
                <c:pt idx="7652">
                  <c:v>2844.9990000000003</c:v>
                </c:pt>
                <c:pt idx="7653">
                  <c:v>2844.9990000000003</c:v>
                </c:pt>
                <c:pt idx="7654">
                  <c:v>2844.9990000000003</c:v>
                </c:pt>
                <c:pt idx="7655">
                  <c:v>2846.9990000000003</c:v>
                </c:pt>
                <c:pt idx="7656">
                  <c:v>2846.9990000000003</c:v>
                </c:pt>
                <c:pt idx="7657">
                  <c:v>2846.9990000000003</c:v>
                </c:pt>
                <c:pt idx="7658">
                  <c:v>2846.9990000000003</c:v>
                </c:pt>
                <c:pt idx="7659">
                  <c:v>2846.9990000000003</c:v>
                </c:pt>
                <c:pt idx="7660">
                  <c:v>2847.9990000000003</c:v>
                </c:pt>
                <c:pt idx="7661">
                  <c:v>2847.9990000000003</c:v>
                </c:pt>
                <c:pt idx="7662">
                  <c:v>2847.9990000000003</c:v>
                </c:pt>
                <c:pt idx="7663">
                  <c:v>2847.9990000000003</c:v>
                </c:pt>
                <c:pt idx="7664">
                  <c:v>2848.9990000000003</c:v>
                </c:pt>
                <c:pt idx="7665">
                  <c:v>2848.9990000000003</c:v>
                </c:pt>
                <c:pt idx="7666">
                  <c:v>2848.9990000000003</c:v>
                </c:pt>
                <c:pt idx="7667">
                  <c:v>2848.9990000000003</c:v>
                </c:pt>
                <c:pt idx="7668">
                  <c:v>2848.9990000000003</c:v>
                </c:pt>
                <c:pt idx="7669">
                  <c:v>2849.9990000000003</c:v>
                </c:pt>
                <c:pt idx="7670">
                  <c:v>2849.9990000000003</c:v>
                </c:pt>
                <c:pt idx="7671">
                  <c:v>2849.9990000000003</c:v>
                </c:pt>
                <c:pt idx="7672">
                  <c:v>2849.9990000000003</c:v>
                </c:pt>
                <c:pt idx="7673">
                  <c:v>2851.9990000000003</c:v>
                </c:pt>
                <c:pt idx="7674">
                  <c:v>2851.9990000000003</c:v>
                </c:pt>
                <c:pt idx="7675">
                  <c:v>2851.9990000000003</c:v>
                </c:pt>
                <c:pt idx="7676">
                  <c:v>2851.9990000000003</c:v>
                </c:pt>
                <c:pt idx="7677">
                  <c:v>2852.9990000000003</c:v>
                </c:pt>
                <c:pt idx="7678">
                  <c:v>2852.9990000000003</c:v>
                </c:pt>
                <c:pt idx="7679">
                  <c:v>2852.9990000000003</c:v>
                </c:pt>
                <c:pt idx="7680">
                  <c:v>2852.9990000000003</c:v>
                </c:pt>
                <c:pt idx="7681">
                  <c:v>2852.9990000000003</c:v>
                </c:pt>
                <c:pt idx="7682">
                  <c:v>2853.9990000000003</c:v>
                </c:pt>
                <c:pt idx="7683">
                  <c:v>2853.9990000000003</c:v>
                </c:pt>
                <c:pt idx="7684">
                  <c:v>2853.9990000000003</c:v>
                </c:pt>
                <c:pt idx="7685">
                  <c:v>2853.9990000000003</c:v>
                </c:pt>
                <c:pt idx="7686">
                  <c:v>2854.9990000000003</c:v>
                </c:pt>
                <c:pt idx="7687">
                  <c:v>2854.9990000000003</c:v>
                </c:pt>
                <c:pt idx="7688">
                  <c:v>2854.9990000000003</c:v>
                </c:pt>
                <c:pt idx="7689">
                  <c:v>2854.9990000000003</c:v>
                </c:pt>
                <c:pt idx="7690">
                  <c:v>2854.9990000000003</c:v>
                </c:pt>
                <c:pt idx="7691">
                  <c:v>2856.9990000000003</c:v>
                </c:pt>
                <c:pt idx="7692">
                  <c:v>2856.9990000000003</c:v>
                </c:pt>
                <c:pt idx="7693">
                  <c:v>2856.9990000000003</c:v>
                </c:pt>
                <c:pt idx="7694">
                  <c:v>2856.9990000000003</c:v>
                </c:pt>
                <c:pt idx="7695">
                  <c:v>2857.9990000000003</c:v>
                </c:pt>
                <c:pt idx="7696">
                  <c:v>2857.9990000000003</c:v>
                </c:pt>
                <c:pt idx="7697">
                  <c:v>2857.9990000000003</c:v>
                </c:pt>
                <c:pt idx="7698">
                  <c:v>2857.9990000000003</c:v>
                </c:pt>
                <c:pt idx="7699">
                  <c:v>2857.9990000000003</c:v>
                </c:pt>
                <c:pt idx="7700">
                  <c:v>2858.9990000000003</c:v>
                </c:pt>
                <c:pt idx="7701">
                  <c:v>2858.9990000000003</c:v>
                </c:pt>
                <c:pt idx="7702">
                  <c:v>2858.9990000000003</c:v>
                </c:pt>
                <c:pt idx="7703">
                  <c:v>2858.9990000000003</c:v>
                </c:pt>
                <c:pt idx="7704">
                  <c:v>2859.9990000000003</c:v>
                </c:pt>
                <c:pt idx="7705">
                  <c:v>2859.9990000000003</c:v>
                </c:pt>
                <c:pt idx="7706">
                  <c:v>2859.9990000000003</c:v>
                </c:pt>
                <c:pt idx="7707">
                  <c:v>2859.9990000000003</c:v>
                </c:pt>
                <c:pt idx="7708">
                  <c:v>2859.9990000000003</c:v>
                </c:pt>
                <c:pt idx="7709">
                  <c:v>2861.9990000000003</c:v>
                </c:pt>
                <c:pt idx="7710">
                  <c:v>2861.9990000000003</c:v>
                </c:pt>
                <c:pt idx="7711">
                  <c:v>2861.9990000000003</c:v>
                </c:pt>
                <c:pt idx="7712">
                  <c:v>2861.9990000000003</c:v>
                </c:pt>
                <c:pt idx="7713">
                  <c:v>2862.9990000000003</c:v>
                </c:pt>
                <c:pt idx="7714">
                  <c:v>2862.9990000000003</c:v>
                </c:pt>
                <c:pt idx="7715">
                  <c:v>2862.9990000000003</c:v>
                </c:pt>
                <c:pt idx="7716">
                  <c:v>2862.9990000000003</c:v>
                </c:pt>
                <c:pt idx="7717">
                  <c:v>2862.9990000000003</c:v>
                </c:pt>
                <c:pt idx="7718">
                  <c:v>2863.9990000000003</c:v>
                </c:pt>
                <c:pt idx="7719">
                  <c:v>2863.9990000000003</c:v>
                </c:pt>
                <c:pt idx="7720">
                  <c:v>2863.9990000000003</c:v>
                </c:pt>
                <c:pt idx="7721">
                  <c:v>2863.9990000000003</c:v>
                </c:pt>
                <c:pt idx="7722">
                  <c:v>2864.9990000000003</c:v>
                </c:pt>
                <c:pt idx="7723">
                  <c:v>2864.9990000000003</c:v>
                </c:pt>
                <c:pt idx="7724">
                  <c:v>2864.9990000000003</c:v>
                </c:pt>
                <c:pt idx="7725">
                  <c:v>2864.9990000000003</c:v>
                </c:pt>
                <c:pt idx="7726">
                  <c:v>2864.9990000000003</c:v>
                </c:pt>
                <c:pt idx="7727">
                  <c:v>2866.9990000000003</c:v>
                </c:pt>
                <c:pt idx="7728">
                  <c:v>2866.9990000000003</c:v>
                </c:pt>
                <c:pt idx="7729">
                  <c:v>2866.9990000000003</c:v>
                </c:pt>
                <c:pt idx="7730">
                  <c:v>2866.9990000000003</c:v>
                </c:pt>
                <c:pt idx="7731">
                  <c:v>2867.9990000000003</c:v>
                </c:pt>
                <c:pt idx="7732">
                  <c:v>2867.9990000000003</c:v>
                </c:pt>
                <c:pt idx="7733">
                  <c:v>2867.9990000000003</c:v>
                </c:pt>
                <c:pt idx="7734">
                  <c:v>2867.9990000000003</c:v>
                </c:pt>
                <c:pt idx="7735">
                  <c:v>2867.9990000000003</c:v>
                </c:pt>
                <c:pt idx="7736">
                  <c:v>2868.9990000000003</c:v>
                </c:pt>
                <c:pt idx="7737">
                  <c:v>2868.9990000000003</c:v>
                </c:pt>
                <c:pt idx="7738">
                  <c:v>2868.9990000000003</c:v>
                </c:pt>
                <c:pt idx="7739">
                  <c:v>2868.9990000000003</c:v>
                </c:pt>
                <c:pt idx="7740">
                  <c:v>2869.9990000000003</c:v>
                </c:pt>
                <c:pt idx="7741">
                  <c:v>2869.9990000000003</c:v>
                </c:pt>
                <c:pt idx="7742">
                  <c:v>2869.9990000000003</c:v>
                </c:pt>
                <c:pt idx="7743">
                  <c:v>2869.9990000000003</c:v>
                </c:pt>
                <c:pt idx="7744">
                  <c:v>2869.9990000000003</c:v>
                </c:pt>
                <c:pt idx="7745">
                  <c:v>2871.9990000000003</c:v>
                </c:pt>
                <c:pt idx="7746">
                  <c:v>2871.9990000000003</c:v>
                </c:pt>
                <c:pt idx="7747">
                  <c:v>2871.9990000000003</c:v>
                </c:pt>
                <c:pt idx="7748">
                  <c:v>2871.9990000000003</c:v>
                </c:pt>
                <c:pt idx="7749">
                  <c:v>2872.9990000000003</c:v>
                </c:pt>
                <c:pt idx="7750">
                  <c:v>2872.9990000000003</c:v>
                </c:pt>
                <c:pt idx="7751">
                  <c:v>2872.9990000000003</c:v>
                </c:pt>
                <c:pt idx="7752">
                  <c:v>2872.9990000000003</c:v>
                </c:pt>
                <c:pt idx="7753">
                  <c:v>2872.9990000000003</c:v>
                </c:pt>
                <c:pt idx="7754">
                  <c:v>2873.9990000000003</c:v>
                </c:pt>
                <c:pt idx="7755">
                  <c:v>2873.9990000000003</c:v>
                </c:pt>
                <c:pt idx="7756">
                  <c:v>2873.9990000000003</c:v>
                </c:pt>
                <c:pt idx="7757">
                  <c:v>2873.9990000000003</c:v>
                </c:pt>
                <c:pt idx="7758">
                  <c:v>2874.9990000000003</c:v>
                </c:pt>
                <c:pt idx="7759">
                  <c:v>2874.9990000000003</c:v>
                </c:pt>
                <c:pt idx="7760">
                  <c:v>2874.9990000000003</c:v>
                </c:pt>
                <c:pt idx="7761">
                  <c:v>2874.9990000000003</c:v>
                </c:pt>
                <c:pt idx="7762">
                  <c:v>2874.9990000000003</c:v>
                </c:pt>
                <c:pt idx="7763">
                  <c:v>2876.9990000000003</c:v>
                </c:pt>
                <c:pt idx="7764">
                  <c:v>2876.9990000000003</c:v>
                </c:pt>
                <c:pt idx="7765">
                  <c:v>2876.9990000000003</c:v>
                </c:pt>
                <c:pt idx="7766">
                  <c:v>2876.9990000000003</c:v>
                </c:pt>
                <c:pt idx="7767">
                  <c:v>2877.9990000000003</c:v>
                </c:pt>
                <c:pt idx="7768">
                  <c:v>2877.9990000000003</c:v>
                </c:pt>
                <c:pt idx="7769">
                  <c:v>2877.9990000000003</c:v>
                </c:pt>
                <c:pt idx="7770">
                  <c:v>2877.9990000000003</c:v>
                </c:pt>
                <c:pt idx="7771">
                  <c:v>2877.9990000000003</c:v>
                </c:pt>
                <c:pt idx="7772">
                  <c:v>2878.9990000000003</c:v>
                </c:pt>
                <c:pt idx="7773">
                  <c:v>2878.9990000000003</c:v>
                </c:pt>
                <c:pt idx="7774">
                  <c:v>2878.9990000000003</c:v>
                </c:pt>
                <c:pt idx="7775">
                  <c:v>2878.9990000000003</c:v>
                </c:pt>
                <c:pt idx="7776">
                  <c:v>2879.9990000000003</c:v>
                </c:pt>
                <c:pt idx="7777">
                  <c:v>2879.9990000000003</c:v>
                </c:pt>
                <c:pt idx="7778">
                  <c:v>2879.9990000000003</c:v>
                </c:pt>
                <c:pt idx="7779">
                  <c:v>2879.9990000000003</c:v>
                </c:pt>
                <c:pt idx="7780">
                  <c:v>2879.9990000000003</c:v>
                </c:pt>
                <c:pt idx="7781">
                  <c:v>2881.9990000000003</c:v>
                </c:pt>
                <c:pt idx="7782">
                  <c:v>2881.9990000000003</c:v>
                </c:pt>
                <c:pt idx="7783">
                  <c:v>2881.9990000000003</c:v>
                </c:pt>
                <c:pt idx="7784">
                  <c:v>2881.9990000000003</c:v>
                </c:pt>
                <c:pt idx="7785">
                  <c:v>2882.9990000000003</c:v>
                </c:pt>
                <c:pt idx="7786">
                  <c:v>2882.9990000000003</c:v>
                </c:pt>
                <c:pt idx="7787">
                  <c:v>2882.9990000000003</c:v>
                </c:pt>
                <c:pt idx="7788">
                  <c:v>2882.9990000000003</c:v>
                </c:pt>
                <c:pt idx="7789">
                  <c:v>2882.9990000000003</c:v>
                </c:pt>
                <c:pt idx="7790">
                  <c:v>2883.9990000000003</c:v>
                </c:pt>
                <c:pt idx="7791">
                  <c:v>2883.9990000000003</c:v>
                </c:pt>
                <c:pt idx="7792">
                  <c:v>2883.9990000000003</c:v>
                </c:pt>
                <c:pt idx="7793">
                  <c:v>2883.9990000000003</c:v>
                </c:pt>
                <c:pt idx="7794">
                  <c:v>2884.9990000000003</c:v>
                </c:pt>
                <c:pt idx="7795">
                  <c:v>2884.9990000000003</c:v>
                </c:pt>
                <c:pt idx="7796">
                  <c:v>2884.9990000000003</c:v>
                </c:pt>
                <c:pt idx="7797">
                  <c:v>2884.9990000000003</c:v>
                </c:pt>
                <c:pt idx="7798">
                  <c:v>2884.9990000000003</c:v>
                </c:pt>
                <c:pt idx="7799">
                  <c:v>2886.9990000000003</c:v>
                </c:pt>
                <c:pt idx="7800">
                  <c:v>2886.9990000000003</c:v>
                </c:pt>
                <c:pt idx="7801">
                  <c:v>2886.9990000000003</c:v>
                </c:pt>
                <c:pt idx="7802">
                  <c:v>2886.9990000000003</c:v>
                </c:pt>
                <c:pt idx="7803">
                  <c:v>2887.9990000000003</c:v>
                </c:pt>
                <c:pt idx="7804">
                  <c:v>2887.9990000000003</c:v>
                </c:pt>
                <c:pt idx="7805">
                  <c:v>2887.9990000000003</c:v>
                </c:pt>
                <c:pt idx="7806">
                  <c:v>2887.9990000000003</c:v>
                </c:pt>
                <c:pt idx="7807">
                  <c:v>2887.9990000000003</c:v>
                </c:pt>
                <c:pt idx="7808">
                  <c:v>2888.9990000000003</c:v>
                </c:pt>
                <c:pt idx="7809">
                  <c:v>2888.9990000000003</c:v>
                </c:pt>
                <c:pt idx="7810">
                  <c:v>2888.9990000000003</c:v>
                </c:pt>
                <c:pt idx="7811">
                  <c:v>2888.9990000000003</c:v>
                </c:pt>
                <c:pt idx="7812">
                  <c:v>2889.9990000000003</c:v>
                </c:pt>
                <c:pt idx="7813">
                  <c:v>2889.9990000000003</c:v>
                </c:pt>
                <c:pt idx="7814">
                  <c:v>2889.9990000000003</c:v>
                </c:pt>
                <c:pt idx="7815">
                  <c:v>2889.9990000000003</c:v>
                </c:pt>
                <c:pt idx="7816">
                  <c:v>2889.9990000000003</c:v>
                </c:pt>
                <c:pt idx="7817">
                  <c:v>2891.9990000000003</c:v>
                </c:pt>
                <c:pt idx="7818">
                  <c:v>2891.9990000000003</c:v>
                </c:pt>
                <c:pt idx="7819">
                  <c:v>2891.9990000000003</c:v>
                </c:pt>
                <c:pt idx="7820">
                  <c:v>2891.9990000000003</c:v>
                </c:pt>
                <c:pt idx="7821">
                  <c:v>2892.9990000000003</c:v>
                </c:pt>
                <c:pt idx="7822">
                  <c:v>2892.9990000000003</c:v>
                </c:pt>
                <c:pt idx="7823">
                  <c:v>2892.9990000000003</c:v>
                </c:pt>
                <c:pt idx="7824">
                  <c:v>2892.9990000000003</c:v>
                </c:pt>
                <c:pt idx="7825">
                  <c:v>2892.9990000000003</c:v>
                </c:pt>
                <c:pt idx="7826">
                  <c:v>2893.9990000000003</c:v>
                </c:pt>
                <c:pt idx="7827">
                  <c:v>2893.9990000000003</c:v>
                </c:pt>
                <c:pt idx="7828">
                  <c:v>2893.9990000000003</c:v>
                </c:pt>
                <c:pt idx="7829">
                  <c:v>2893.9990000000003</c:v>
                </c:pt>
                <c:pt idx="7830">
                  <c:v>2894.9990000000003</c:v>
                </c:pt>
                <c:pt idx="7831">
                  <c:v>2894.9990000000003</c:v>
                </c:pt>
                <c:pt idx="7832">
                  <c:v>2894.9990000000003</c:v>
                </c:pt>
                <c:pt idx="7833">
                  <c:v>2894.9990000000003</c:v>
                </c:pt>
                <c:pt idx="7834">
                  <c:v>2894.9990000000003</c:v>
                </c:pt>
                <c:pt idx="7835">
                  <c:v>2896.9990000000003</c:v>
                </c:pt>
                <c:pt idx="7836">
                  <c:v>2896.9990000000003</c:v>
                </c:pt>
                <c:pt idx="7837">
                  <c:v>2896.9990000000003</c:v>
                </c:pt>
                <c:pt idx="7838">
                  <c:v>2896.9990000000003</c:v>
                </c:pt>
                <c:pt idx="7839">
                  <c:v>2897.9990000000003</c:v>
                </c:pt>
                <c:pt idx="7840">
                  <c:v>2897.9990000000003</c:v>
                </c:pt>
                <c:pt idx="7841">
                  <c:v>2897.9990000000003</c:v>
                </c:pt>
                <c:pt idx="7842">
                  <c:v>2897.9990000000003</c:v>
                </c:pt>
                <c:pt idx="7843">
                  <c:v>2897.9990000000003</c:v>
                </c:pt>
                <c:pt idx="7844">
                  <c:v>2898.9990000000003</c:v>
                </c:pt>
                <c:pt idx="7845">
                  <c:v>2898.9990000000003</c:v>
                </c:pt>
                <c:pt idx="7846">
                  <c:v>2898.9990000000003</c:v>
                </c:pt>
                <c:pt idx="7847">
                  <c:v>2898.9990000000003</c:v>
                </c:pt>
                <c:pt idx="7848">
                  <c:v>2899.9990000000003</c:v>
                </c:pt>
                <c:pt idx="7849">
                  <c:v>2899.9990000000003</c:v>
                </c:pt>
                <c:pt idx="7850">
                  <c:v>2899.9990000000003</c:v>
                </c:pt>
                <c:pt idx="7851">
                  <c:v>2899.9990000000003</c:v>
                </c:pt>
                <c:pt idx="7852">
                  <c:v>2899.9990000000003</c:v>
                </c:pt>
                <c:pt idx="7853">
                  <c:v>2901.9990000000003</c:v>
                </c:pt>
                <c:pt idx="7854">
                  <c:v>2901.9990000000003</c:v>
                </c:pt>
                <c:pt idx="7855">
                  <c:v>2901.9990000000003</c:v>
                </c:pt>
                <c:pt idx="7856">
                  <c:v>2901.9990000000003</c:v>
                </c:pt>
                <c:pt idx="7857">
                  <c:v>2902.9990000000003</c:v>
                </c:pt>
                <c:pt idx="7858">
                  <c:v>2902.9990000000003</c:v>
                </c:pt>
                <c:pt idx="7859">
                  <c:v>2902.9990000000003</c:v>
                </c:pt>
                <c:pt idx="7860">
                  <c:v>2902.9990000000003</c:v>
                </c:pt>
                <c:pt idx="7861">
                  <c:v>2902.9990000000003</c:v>
                </c:pt>
                <c:pt idx="7862">
                  <c:v>2903.9990000000003</c:v>
                </c:pt>
                <c:pt idx="7863">
                  <c:v>2903.9990000000003</c:v>
                </c:pt>
                <c:pt idx="7864">
                  <c:v>2903.9990000000003</c:v>
                </c:pt>
                <c:pt idx="7865">
                  <c:v>2903.9990000000003</c:v>
                </c:pt>
                <c:pt idx="7866">
                  <c:v>2904.9990000000003</c:v>
                </c:pt>
                <c:pt idx="7867">
                  <c:v>2904.9990000000003</c:v>
                </c:pt>
                <c:pt idx="7868">
                  <c:v>2904.9990000000003</c:v>
                </c:pt>
                <c:pt idx="7869">
                  <c:v>2904.9990000000003</c:v>
                </c:pt>
                <c:pt idx="7870">
                  <c:v>2904.9990000000003</c:v>
                </c:pt>
                <c:pt idx="7871">
                  <c:v>2906.9990000000003</c:v>
                </c:pt>
                <c:pt idx="7872">
                  <c:v>2906.9990000000003</c:v>
                </c:pt>
                <c:pt idx="7873">
                  <c:v>2906.9990000000003</c:v>
                </c:pt>
                <c:pt idx="7874">
                  <c:v>2906.9990000000003</c:v>
                </c:pt>
                <c:pt idx="7875">
                  <c:v>2907.9990000000003</c:v>
                </c:pt>
                <c:pt idx="7876">
                  <c:v>2907.9990000000003</c:v>
                </c:pt>
                <c:pt idx="7877">
                  <c:v>2907.9990000000003</c:v>
                </c:pt>
                <c:pt idx="7878">
                  <c:v>2907.9990000000003</c:v>
                </c:pt>
                <c:pt idx="7879">
                  <c:v>2907.9990000000003</c:v>
                </c:pt>
                <c:pt idx="7880">
                  <c:v>2908.9990000000003</c:v>
                </c:pt>
                <c:pt idx="7881">
                  <c:v>2908.9990000000003</c:v>
                </c:pt>
                <c:pt idx="7882">
                  <c:v>2908.9990000000003</c:v>
                </c:pt>
                <c:pt idx="7883">
                  <c:v>2908.9990000000003</c:v>
                </c:pt>
                <c:pt idx="7884">
                  <c:v>2909.9990000000003</c:v>
                </c:pt>
                <c:pt idx="7885">
                  <c:v>2909.9990000000003</c:v>
                </c:pt>
                <c:pt idx="7886">
                  <c:v>2909.9990000000003</c:v>
                </c:pt>
                <c:pt idx="7887">
                  <c:v>2909.9990000000003</c:v>
                </c:pt>
                <c:pt idx="7888">
                  <c:v>2909.9990000000003</c:v>
                </c:pt>
                <c:pt idx="7889">
                  <c:v>2911.9990000000003</c:v>
                </c:pt>
                <c:pt idx="7890">
                  <c:v>2911.9990000000003</c:v>
                </c:pt>
                <c:pt idx="7891">
                  <c:v>2911.9990000000003</c:v>
                </c:pt>
                <c:pt idx="7892">
                  <c:v>2911.9990000000003</c:v>
                </c:pt>
                <c:pt idx="7893">
                  <c:v>2912.9990000000003</c:v>
                </c:pt>
                <c:pt idx="7894">
                  <c:v>2912.9990000000003</c:v>
                </c:pt>
                <c:pt idx="7895">
                  <c:v>2912.9990000000003</c:v>
                </c:pt>
                <c:pt idx="7896">
                  <c:v>2912.9990000000003</c:v>
                </c:pt>
                <c:pt idx="7897">
                  <c:v>2912.9990000000003</c:v>
                </c:pt>
                <c:pt idx="7898">
                  <c:v>2913.9990000000003</c:v>
                </c:pt>
                <c:pt idx="7899">
                  <c:v>2913.9990000000003</c:v>
                </c:pt>
                <c:pt idx="7900">
                  <c:v>2913.9990000000003</c:v>
                </c:pt>
                <c:pt idx="7901">
                  <c:v>2913.9990000000003</c:v>
                </c:pt>
                <c:pt idx="7902">
                  <c:v>2914.9990000000003</c:v>
                </c:pt>
                <c:pt idx="7903">
                  <c:v>2914.9990000000003</c:v>
                </c:pt>
                <c:pt idx="7904">
                  <c:v>2914.9990000000003</c:v>
                </c:pt>
                <c:pt idx="7905">
                  <c:v>2914.9990000000003</c:v>
                </c:pt>
                <c:pt idx="7906">
                  <c:v>2914.9990000000003</c:v>
                </c:pt>
                <c:pt idx="7907">
                  <c:v>2916.9990000000003</c:v>
                </c:pt>
                <c:pt idx="7908">
                  <c:v>2916.9990000000003</c:v>
                </c:pt>
                <c:pt idx="7909">
                  <c:v>2916.9990000000003</c:v>
                </c:pt>
                <c:pt idx="7910">
                  <c:v>2916.9990000000003</c:v>
                </c:pt>
                <c:pt idx="7911">
                  <c:v>2917.9990000000003</c:v>
                </c:pt>
                <c:pt idx="7912">
                  <c:v>2917.9990000000003</c:v>
                </c:pt>
                <c:pt idx="7913">
                  <c:v>2917.9990000000003</c:v>
                </c:pt>
                <c:pt idx="7914">
                  <c:v>2917.9990000000003</c:v>
                </c:pt>
                <c:pt idx="7915">
                  <c:v>2917.9990000000003</c:v>
                </c:pt>
                <c:pt idx="7916">
                  <c:v>2918.9990000000003</c:v>
                </c:pt>
                <c:pt idx="7917">
                  <c:v>2918.9990000000003</c:v>
                </c:pt>
                <c:pt idx="7918">
                  <c:v>2918.9990000000003</c:v>
                </c:pt>
                <c:pt idx="7919">
                  <c:v>2918.9990000000003</c:v>
                </c:pt>
                <c:pt idx="7920">
                  <c:v>2919.9990000000003</c:v>
                </c:pt>
                <c:pt idx="7921">
                  <c:v>2919.9990000000003</c:v>
                </c:pt>
                <c:pt idx="7922">
                  <c:v>2919.9990000000003</c:v>
                </c:pt>
                <c:pt idx="7923">
                  <c:v>2919.9990000000003</c:v>
                </c:pt>
                <c:pt idx="7924">
                  <c:v>2919.9990000000003</c:v>
                </c:pt>
                <c:pt idx="7925">
                  <c:v>2921.9990000000003</c:v>
                </c:pt>
                <c:pt idx="7926">
                  <c:v>2921.9990000000003</c:v>
                </c:pt>
                <c:pt idx="7927">
                  <c:v>2921.9990000000003</c:v>
                </c:pt>
                <c:pt idx="7928">
                  <c:v>2921.9990000000003</c:v>
                </c:pt>
                <c:pt idx="7929">
                  <c:v>2922.9990000000003</c:v>
                </c:pt>
                <c:pt idx="7930">
                  <c:v>2922.9990000000003</c:v>
                </c:pt>
                <c:pt idx="7931">
                  <c:v>2922.9990000000003</c:v>
                </c:pt>
                <c:pt idx="7932">
                  <c:v>2922.9990000000003</c:v>
                </c:pt>
                <c:pt idx="7933">
                  <c:v>2922.9990000000003</c:v>
                </c:pt>
                <c:pt idx="7934">
                  <c:v>2923.9990000000003</c:v>
                </c:pt>
                <c:pt idx="7935">
                  <c:v>2923.9990000000003</c:v>
                </c:pt>
                <c:pt idx="7936">
                  <c:v>2923.9990000000003</c:v>
                </c:pt>
                <c:pt idx="7937">
                  <c:v>2923.9990000000003</c:v>
                </c:pt>
                <c:pt idx="7938">
                  <c:v>2924.9990000000003</c:v>
                </c:pt>
                <c:pt idx="7939">
                  <c:v>2924.9990000000003</c:v>
                </c:pt>
                <c:pt idx="7940">
                  <c:v>2924.9990000000003</c:v>
                </c:pt>
                <c:pt idx="7941">
                  <c:v>2924.9990000000003</c:v>
                </c:pt>
                <c:pt idx="7942">
                  <c:v>2924.9990000000003</c:v>
                </c:pt>
                <c:pt idx="7943">
                  <c:v>2926.9990000000003</c:v>
                </c:pt>
                <c:pt idx="7944">
                  <c:v>2926.9990000000003</c:v>
                </c:pt>
                <c:pt idx="7945">
                  <c:v>2926.9990000000003</c:v>
                </c:pt>
                <c:pt idx="7946">
                  <c:v>2926.9990000000003</c:v>
                </c:pt>
                <c:pt idx="7947">
                  <c:v>2927.9990000000003</c:v>
                </c:pt>
                <c:pt idx="7948">
                  <c:v>2927.9990000000003</c:v>
                </c:pt>
                <c:pt idx="7949">
                  <c:v>2927.9990000000003</c:v>
                </c:pt>
                <c:pt idx="7950">
                  <c:v>2927.9990000000003</c:v>
                </c:pt>
                <c:pt idx="7951">
                  <c:v>2927.9990000000003</c:v>
                </c:pt>
                <c:pt idx="7952">
                  <c:v>2928.9990000000003</c:v>
                </c:pt>
                <c:pt idx="7953">
                  <c:v>2928.9990000000003</c:v>
                </c:pt>
                <c:pt idx="7954">
                  <c:v>2928.9990000000003</c:v>
                </c:pt>
                <c:pt idx="7955">
                  <c:v>2928.9990000000003</c:v>
                </c:pt>
                <c:pt idx="7956">
                  <c:v>2929.9990000000003</c:v>
                </c:pt>
                <c:pt idx="7957">
                  <c:v>2929.9990000000003</c:v>
                </c:pt>
                <c:pt idx="7958">
                  <c:v>2929.9990000000003</c:v>
                </c:pt>
                <c:pt idx="7959">
                  <c:v>2929.9990000000003</c:v>
                </c:pt>
                <c:pt idx="7960">
                  <c:v>2929.9990000000003</c:v>
                </c:pt>
                <c:pt idx="7961">
                  <c:v>2931.9990000000003</c:v>
                </c:pt>
                <c:pt idx="7962">
                  <c:v>2931.9990000000003</c:v>
                </c:pt>
                <c:pt idx="7963">
                  <c:v>2931.9990000000003</c:v>
                </c:pt>
                <c:pt idx="7964">
                  <c:v>2931.9990000000003</c:v>
                </c:pt>
                <c:pt idx="7965">
                  <c:v>2932.9990000000003</c:v>
                </c:pt>
                <c:pt idx="7966">
                  <c:v>2932.9990000000003</c:v>
                </c:pt>
                <c:pt idx="7967">
                  <c:v>2932.9990000000003</c:v>
                </c:pt>
                <c:pt idx="7968">
                  <c:v>2932.9990000000003</c:v>
                </c:pt>
                <c:pt idx="7969">
                  <c:v>2932.9990000000003</c:v>
                </c:pt>
                <c:pt idx="7970">
                  <c:v>2933.9990000000003</c:v>
                </c:pt>
                <c:pt idx="7971">
                  <c:v>2933.9990000000003</c:v>
                </c:pt>
                <c:pt idx="7972">
                  <c:v>2933.9990000000003</c:v>
                </c:pt>
                <c:pt idx="7973">
                  <c:v>2933.9990000000003</c:v>
                </c:pt>
                <c:pt idx="7974">
                  <c:v>2934.9990000000003</c:v>
                </c:pt>
                <c:pt idx="7975">
                  <c:v>2934.9990000000003</c:v>
                </c:pt>
                <c:pt idx="7976">
                  <c:v>2934.9990000000003</c:v>
                </c:pt>
                <c:pt idx="7977">
                  <c:v>2934.9990000000003</c:v>
                </c:pt>
                <c:pt idx="7978">
                  <c:v>2934.9990000000003</c:v>
                </c:pt>
                <c:pt idx="7979">
                  <c:v>2936.9990000000003</c:v>
                </c:pt>
                <c:pt idx="7980">
                  <c:v>2936.9990000000003</c:v>
                </c:pt>
                <c:pt idx="7981">
                  <c:v>2936.9990000000003</c:v>
                </c:pt>
                <c:pt idx="7982">
                  <c:v>2936.9990000000003</c:v>
                </c:pt>
                <c:pt idx="7983">
                  <c:v>2937.9990000000003</c:v>
                </c:pt>
                <c:pt idx="7984">
                  <c:v>2937.9990000000003</c:v>
                </c:pt>
                <c:pt idx="7985">
                  <c:v>2937.9990000000003</c:v>
                </c:pt>
                <c:pt idx="7986">
                  <c:v>2937.9990000000003</c:v>
                </c:pt>
                <c:pt idx="7987">
                  <c:v>2937.9990000000003</c:v>
                </c:pt>
                <c:pt idx="7988">
                  <c:v>2938.9990000000003</c:v>
                </c:pt>
                <c:pt idx="7989">
                  <c:v>2938.9990000000003</c:v>
                </c:pt>
                <c:pt idx="7990">
                  <c:v>2938.9990000000003</c:v>
                </c:pt>
                <c:pt idx="7991">
                  <c:v>2938.9990000000003</c:v>
                </c:pt>
                <c:pt idx="7992">
                  <c:v>2939.9990000000003</c:v>
                </c:pt>
                <c:pt idx="7993">
                  <c:v>2939.9990000000003</c:v>
                </c:pt>
                <c:pt idx="7994">
                  <c:v>2939.9990000000003</c:v>
                </c:pt>
                <c:pt idx="7995">
                  <c:v>2939.9990000000003</c:v>
                </c:pt>
                <c:pt idx="7996">
                  <c:v>2939.9990000000003</c:v>
                </c:pt>
                <c:pt idx="7997">
                  <c:v>2941.9990000000003</c:v>
                </c:pt>
                <c:pt idx="7998">
                  <c:v>2941.9990000000003</c:v>
                </c:pt>
                <c:pt idx="7999">
                  <c:v>2941.9990000000003</c:v>
                </c:pt>
                <c:pt idx="8000">
                  <c:v>2941.9990000000003</c:v>
                </c:pt>
                <c:pt idx="8001">
                  <c:v>2942.9990000000003</c:v>
                </c:pt>
                <c:pt idx="8002">
                  <c:v>2942.9990000000003</c:v>
                </c:pt>
                <c:pt idx="8003">
                  <c:v>2942.9990000000003</c:v>
                </c:pt>
                <c:pt idx="8004">
                  <c:v>2942.9990000000003</c:v>
                </c:pt>
                <c:pt idx="8005">
                  <c:v>2942.9990000000003</c:v>
                </c:pt>
                <c:pt idx="8006">
                  <c:v>2943.9990000000003</c:v>
                </c:pt>
                <c:pt idx="8007">
                  <c:v>2943.9990000000003</c:v>
                </c:pt>
                <c:pt idx="8008">
                  <c:v>2943.9990000000003</c:v>
                </c:pt>
                <c:pt idx="8009">
                  <c:v>2943.9990000000003</c:v>
                </c:pt>
                <c:pt idx="8010">
                  <c:v>2944.9990000000003</c:v>
                </c:pt>
                <c:pt idx="8011">
                  <c:v>2944.9990000000003</c:v>
                </c:pt>
                <c:pt idx="8012">
                  <c:v>2944.9990000000003</c:v>
                </c:pt>
                <c:pt idx="8013">
                  <c:v>2944.9990000000003</c:v>
                </c:pt>
                <c:pt idx="8014">
                  <c:v>2944.9990000000003</c:v>
                </c:pt>
                <c:pt idx="8015">
                  <c:v>2946.9990000000003</c:v>
                </c:pt>
                <c:pt idx="8016">
                  <c:v>2946.9990000000003</c:v>
                </c:pt>
                <c:pt idx="8017">
                  <c:v>2946.9990000000003</c:v>
                </c:pt>
                <c:pt idx="8018">
                  <c:v>2946.9990000000003</c:v>
                </c:pt>
                <c:pt idx="8019">
                  <c:v>2947.9990000000003</c:v>
                </c:pt>
                <c:pt idx="8020">
                  <c:v>2947.9990000000003</c:v>
                </c:pt>
                <c:pt idx="8021">
                  <c:v>2947.9990000000003</c:v>
                </c:pt>
                <c:pt idx="8022">
                  <c:v>2947.9990000000003</c:v>
                </c:pt>
                <c:pt idx="8023">
                  <c:v>2947.9990000000003</c:v>
                </c:pt>
                <c:pt idx="8024">
                  <c:v>2948.9990000000003</c:v>
                </c:pt>
                <c:pt idx="8025">
                  <c:v>2948.9990000000003</c:v>
                </c:pt>
                <c:pt idx="8026">
                  <c:v>2948.9990000000003</c:v>
                </c:pt>
                <c:pt idx="8027">
                  <c:v>2948.9990000000003</c:v>
                </c:pt>
                <c:pt idx="8028">
                  <c:v>2949.9990000000003</c:v>
                </c:pt>
                <c:pt idx="8029">
                  <c:v>2949.9990000000003</c:v>
                </c:pt>
                <c:pt idx="8030">
                  <c:v>2949.9990000000003</c:v>
                </c:pt>
                <c:pt idx="8031">
                  <c:v>2949.9990000000003</c:v>
                </c:pt>
                <c:pt idx="8032">
                  <c:v>2949.9990000000003</c:v>
                </c:pt>
                <c:pt idx="8033">
                  <c:v>2951.9990000000003</c:v>
                </c:pt>
                <c:pt idx="8034">
                  <c:v>2951.9990000000003</c:v>
                </c:pt>
                <c:pt idx="8035">
                  <c:v>2951.9990000000003</c:v>
                </c:pt>
                <c:pt idx="8036">
                  <c:v>2951.9990000000003</c:v>
                </c:pt>
                <c:pt idx="8037">
                  <c:v>2952.9990000000003</c:v>
                </c:pt>
                <c:pt idx="8038">
                  <c:v>2952.9990000000003</c:v>
                </c:pt>
                <c:pt idx="8039">
                  <c:v>2952.9990000000003</c:v>
                </c:pt>
                <c:pt idx="8040">
                  <c:v>2952.9990000000003</c:v>
                </c:pt>
                <c:pt idx="8041">
                  <c:v>2952.9990000000003</c:v>
                </c:pt>
                <c:pt idx="8042">
                  <c:v>2953.9990000000003</c:v>
                </c:pt>
                <c:pt idx="8043">
                  <c:v>2953.9990000000003</c:v>
                </c:pt>
                <c:pt idx="8044">
                  <c:v>2953.9990000000003</c:v>
                </c:pt>
                <c:pt idx="8045">
                  <c:v>2953.9990000000003</c:v>
                </c:pt>
                <c:pt idx="8046">
                  <c:v>2954.9990000000003</c:v>
                </c:pt>
                <c:pt idx="8047">
                  <c:v>2954.9990000000003</c:v>
                </c:pt>
                <c:pt idx="8048">
                  <c:v>2954.9990000000003</c:v>
                </c:pt>
                <c:pt idx="8049">
                  <c:v>2954.9990000000003</c:v>
                </c:pt>
                <c:pt idx="8050">
                  <c:v>2954.9990000000003</c:v>
                </c:pt>
                <c:pt idx="8051">
                  <c:v>2956.9990000000003</c:v>
                </c:pt>
                <c:pt idx="8052">
                  <c:v>2956.9990000000003</c:v>
                </c:pt>
                <c:pt idx="8053">
                  <c:v>2956.9990000000003</c:v>
                </c:pt>
                <c:pt idx="8054">
                  <c:v>2956.9990000000003</c:v>
                </c:pt>
                <c:pt idx="8055">
                  <c:v>2957.9990000000003</c:v>
                </c:pt>
                <c:pt idx="8056">
                  <c:v>2957.9990000000003</c:v>
                </c:pt>
                <c:pt idx="8057">
                  <c:v>2957.9990000000003</c:v>
                </c:pt>
                <c:pt idx="8058">
                  <c:v>2957.9990000000003</c:v>
                </c:pt>
                <c:pt idx="8059">
                  <c:v>2957.9990000000003</c:v>
                </c:pt>
                <c:pt idx="8060">
                  <c:v>2958.9990000000003</c:v>
                </c:pt>
                <c:pt idx="8061">
                  <c:v>2958.9990000000003</c:v>
                </c:pt>
                <c:pt idx="8062">
                  <c:v>2958.9990000000003</c:v>
                </c:pt>
                <c:pt idx="8063">
                  <c:v>2958.9990000000003</c:v>
                </c:pt>
                <c:pt idx="8064">
                  <c:v>2959.9990000000003</c:v>
                </c:pt>
                <c:pt idx="8065">
                  <c:v>2959.9990000000003</c:v>
                </c:pt>
                <c:pt idx="8066">
                  <c:v>2959.9990000000003</c:v>
                </c:pt>
                <c:pt idx="8067">
                  <c:v>2959.9990000000003</c:v>
                </c:pt>
                <c:pt idx="8068">
                  <c:v>2959.9990000000003</c:v>
                </c:pt>
                <c:pt idx="8069">
                  <c:v>2961.9990000000003</c:v>
                </c:pt>
                <c:pt idx="8070">
                  <c:v>2961.9990000000003</c:v>
                </c:pt>
                <c:pt idx="8071">
                  <c:v>2961.9990000000003</c:v>
                </c:pt>
                <c:pt idx="8072">
                  <c:v>2961.9990000000003</c:v>
                </c:pt>
                <c:pt idx="8073">
                  <c:v>2962.9990000000003</c:v>
                </c:pt>
                <c:pt idx="8074">
                  <c:v>2962.9990000000003</c:v>
                </c:pt>
                <c:pt idx="8075">
                  <c:v>2962.9990000000003</c:v>
                </c:pt>
                <c:pt idx="8076">
                  <c:v>2962.9990000000003</c:v>
                </c:pt>
                <c:pt idx="8077">
                  <c:v>2962.9990000000003</c:v>
                </c:pt>
                <c:pt idx="8078">
                  <c:v>2963.9990000000003</c:v>
                </c:pt>
                <c:pt idx="8079">
                  <c:v>2963.9990000000003</c:v>
                </c:pt>
                <c:pt idx="8080">
                  <c:v>2963.9990000000003</c:v>
                </c:pt>
                <c:pt idx="8081">
                  <c:v>2963.9990000000003</c:v>
                </c:pt>
                <c:pt idx="8082">
                  <c:v>2964.9990000000003</c:v>
                </c:pt>
                <c:pt idx="8083">
                  <c:v>2964.9990000000003</c:v>
                </c:pt>
                <c:pt idx="8084">
                  <c:v>2964.9990000000003</c:v>
                </c:pt>
                <c:pt idx="8085">
                  <c:v>2964.9990000000003</c:v>
                </c:pt>
                <c:pt idx="8086">
                  <c:v>2964.9990000000003</c:v>
                </c:pt>
                <c:pt idx="8087">
                  <c:v>2966.9990000000003</c:v>
                </c:pt>
                <c:pt idx="8088">
                  <c:v>2966.9990000000003</c:v>
                </c:pt>
                <c:pt idx="8089">
                  <c:v>2966.9990000000003</c:v>
                </c:pt>
                <c:pt idx="8090">
                  <c:v>2966.9990000000003</c:v>
                </c:pt>
                <c:pt idx="8091">
                  <c:v>2967.9990000000003</c:v>
                </c:pt>
                <c:pt idx="8092">
                  <c:v>2967.9990000000003</c:v>
                </c:pt>
                <c:pt idx="8093">
                  <c:v>2967.9990000000003</c:v>
                </c:pt>
                <c:pt idx="8094">
                  <c:v>2967.9990000000003</c:v>
                </c:pt>
                <c:pt idx="8095">
                  <c:v>2968.9990000000003</c:v>
                </c:pt>
                <c:pt idx="8096">
                  <c:v>2968.9990000000003</c:v>
                </c:pt>
                <c:pt idx="8097">
                  <c:v>2968.9990000000003</c:v>
                </c:pt>
                <c:pt idx="8098">
                  <c:v>2968.9990000000003</c:v>
                </c:pt>
                <c:pt idx="8099">
                  <c:v>2968.9990000000003</c:v>
                </c:pt>
                <c:pt idx="8100">
                  <c:v>2969.9990000000003</c:v>
                </c:pt>
                <c:pt idx="8101">
                  <c:v>2969.9990000000003</c:v>
                </c:pt>
                <c:pt idx="8102">
                  <c:v>2969.9990000000003</c:v>
                </c:pt>
                <c:pt idx="8103">
                  <c:v>2969.9990000000003</c:v>
                </c:pt>
                <c:pt idx="8104">
                  <c:v>2971.9990000000003</c:v>
                </c:pt>
                <c:pt idx="8105">
                  <c:v>2971.9990000000003</c:v>
                </c:pt>
                <c:pt idx="8106">
                  <c:v>2971.9990000000003</c:v>
                </c:pt>
                <c:pt idx="8107">
                  <c:v>2971.9990000000003</c:v>
                </c:pt>
                <c:pt idx="8108">
                  <c:v>2971.9990000000003</c:v>
                </c:pt>
                <c:pt idx="8109">
                  <c:v>2972.9990000000003</c:v>
                </c:pt>
                <c:pt idx="8110">
                  <c:v>2972.9990000000003</c:v>
                </c:pt>
                <c:pt idx="8111">
                  <c:v>2972.9990000000003</c:v>
                </c:pt>
                <c:pt idx="8112">
                  <c:v>2972.9990000000003</c:v>
                </c:pt>
                <c:pt idx="8113">
                  <c:v>2973.9990000000003</c:v>
                </c:pt>
                <c:pt idx="8114">
                  <c:v>2973.9990000000003</c:v>
                </c:pt>
                <c:pt idx="8115">
                  <c:v>2973.9990000000003</c:v>
                </c:pt>
                <c:pt idx="8116">
                  <c:v>2973.9990000000003</c:v>
                </c:pt>
                <c:pt idx="8117">
                  <c:v>2973.9990000000003</c:v>
                </c:pt>
                <c:pt idx="8118">
                  <c:v>2974.9990000000003</c:v>
                </c:pt>
                <c:pt idx="8119">
                  <c:v>2974.9990000000003</c:v>
                </c:pt>
                <c:pt idx="8120">
                  <c:v>2974.9990000000003</c:v>
                </c:pt>
                <c:pt idx="8121">
                  <c:v>2974.9990000000003</c:v>
                </c:pt>
                <c:pt idx="8122">
                  <c:v>2976.9990000000003</c:v>
                </c:pt>
                <c:pt idx="8123">
                  <c:v>2976.9990000000003</c:v>
                </c:pt>
                <c:pt idx="8124">
                  <c:v>2976.9990000000003</c:v>
                </c:pt>
                <c:pt idx="8125">
                  <c:v>2976.9990000000003</c:v>
                </c:pt>
                <c:pt idx="8126">
                  <c:v>2976.9990000000003</c:v>
                </c:pt>
                <c:pt idx="8127">
                  <c:v>2977.9990000000003</c:v>
                </c:pt>
                <c:pt idx="8128">
                  <c:v>2977.9990000000003</c:v>
                </c:pt>
                <c:pt idx="8129">
                  <c:v>2977.9990000000003</c:v>
                </c:pt>
                <c:pt idx="8130">
                  <c:v>2977.9990000000003</c:v>
                </c:pt>
                <c:pt idx="8131">
                  <c:v>2978.9990000000003</c:v>
                </c:pt>
                <c:pt idx="8132">
                  <c:v>2978.9990000000003</c:v>
                </c:pt>
                <c:pt idx="8133">
                  <c:v>2978.9990000000003</c:v>
                </c:pt>
                <c:pt idx="8134">
                  <c:v>2978.9990000000003</c:v>
                </c:pt>
                <c:pt idx="8135">
                  <c:v>2978.9990000000003</c:v>
                </c:pt>
                <c:pt idx="8136">
                  <c:v>2979.9990000000003</c:v>
                </c:pt>
                <c:pt idx="8137">
                  <c:v>2979.9990000000003</c:v>
                </c:pt>
                <c:pt idx="8138">
                  <c:v>2979.9990000000003</c:v>
                </c:pt>
                <c:pt idx="8139">
                  <c:v>2979.9990000000003</c:v>
                </c:pt>
                <c:pt idx="8140">
                  <c:v>2981.9990000000003</c:v>
                </c:pt>
                <c:pt idx="8141">
                  <c:v>2981.9990000000003</c:v>
                </c:pt>
                <c:pt idx="8142">
                  <c:v>2981.9990000000003</c:v>
                </c:pt>
                <c:pt idx="8143">
                  <c:v>2981.9990000000003</c:v>
                </c:pt>
                <c:pt idx="8144">
                  <c:v>2981.9990000000003</c:v>
                </c:pt>
                <c:pt idx="8145">
                  <c:v>2982.9990000000003</c:v>
                </c:pt>
                <c:pt idx="8146">
                  <c:v>2982.9990000000003</c:v>
                </c:pt>
                <c:pt idx="8147">
                  <c:v>2982.9990000000003</c:v>
                </c:pt>
                <c:pt idx="8148">
                  <c:v>2982.9990000000003</c:v>
                </c:pt>
                <c:pt idx="8149">
                  <c:v>2983.9990000000003</c:v>
                </c:pt>
                <c:pt idx="8150">
                  <c:v>2983.9990000000003</c:v>
                </c:pt>
                <c:pt idx="8151">
                  <c:v>2983.9990000000003</c:v>
                </c:pt>
                <c:pt idx="8152">
                  <c:v>2983.9990000000003</c:v>
                </c:pt>
                <c:pt idx="8153">
                  <c:v>2983.9990000000003</c:v>
                </c:pt>
                <c:pt idx="8154">
                  <c:v>2984.9990000000003</c:v>
                </c:pt>
                <c:pt idx="8155">
                  <c:v>2984.9990000000003</c:v>
                </c:pt>
                <c:pt idx="8156">
                  <c:v>2984.9990000000003</c:v>
                </c:pt>
                <c:pt idx="8157">
                  <c:v>2984.9990000000003</c:v>
                </c:pt>
                <c:pt idx="8158">
                  <c:v>2986.9990000000003</c:v>
                </c:pt>
                <c:pt idx="8159">
                  <c:v>2986.9990000000003</c:v>
                </c:pt>
                <c:pt idx="8160">
                  <c:v>2986.9990000000003</c:v>
                </c:pt>
                <c:pt idx="8161">
                  <c:v>2986.9990000000003</c:v>
                </c:pt>
                <c:pt idx="8162">
                  <c:v>2986.9990000000003</c:v>
                </c:pt>
                <c:pt idx="8163">
                  <c:v>2987.9990000000003</c:v>
                </c:pt>
                <c:pt idx="8164">
                  <c:v>2987.9990000000003</c:v>
                </c:pt>
                <c:pt idx="8165">
                  <c:v>2987.9990000000003</c:v>
                </c:pt>
                <c:pt idx="8166">
                  <c:v>2987.9990000000003</c:v>
                </c:pt>
                <c:pt idx="8167">
                  <c:v>2988.9990000000003</c:v>
                </c:pt>
                <c:pt idx="8168">
                  <c:v>2988.9990000000003</c:v>
                </c:pt>
                <c:pt idx="8169">
                  <c:v>2988.9990000000003</c:v>
                </c:pt>
                <c:pt idx="8170">
                  <c:v>2988.9990000000003</c:v>
                </c:pt>
                <c:pt idx="8171">
                  <c:v>2988.9990000000003</c:v>
                </c:pt>
                <c:pt idx="8172">
                  <c:v>2989.9990000000003</c:v>
                </c:pt>
                <c:pt idx="8173">
                  <c:v>2989.9990000000003</c:v>
                </c:pt>
                <c:pt idx="8174">
                  <c:v>2989.9990000000003</c:v>
                </c:pt>
                <c:pt idx="8175">
                  <c:v>2989.9990000000003</c:v>
                </c:pt>
                <c:pt idx="8176">
                  <c:v>2991.9990000000003</c:v>
                </c:pt>
                <c:pt idx="8177">
                  <c:v>2991.9990000000003</c:v>
                </c:pt>
                <c:pt idx="8178">
                  <c:v>2991.9990000000003</c:v>
                </c:pt>
                <c:pt idx="8179">
                  <c:v>2991.9990000000003</c:v>
                </c:pt>
                <c:pt idx="8180">
                  <c:v>2991.9990000000003</c:v>
                </c:pt>
                <c:pt idx="8181">
                  <c:v>2992.9990000000003</c:v>
                </c:pt>
                <c:pt idx="8182">
                  <c:v>2992.9990000000003</c:v>
                </c:pt>
                <c:pt idx="8183">
                  <c:v>2992.9990000000003</c:v>
                </c:pt>
                <c:pt idx="8184">
                  <c:v>2992.9990000000003</c:v>
                </c:pt>
                <c:pt idx="8185">
                  <c:v>2993.9990000000003</c:v>
                </c:pt>
                <c:pt idx="8186">
                  <c:v>2993.9990000000003</c:v>
                </c:pt>
                <c:pt idx="8187">
                  <c:v>2993.9990000000003</c:v>
                </c:pt>
                <c:pt idx="8188">
                  <c:v>2993.9990000000003</c:v>
                </c:pt>
                <c:pt idx="8189">
                  <c:v>2993.9990000000003</c:v>
                </c:pt>
                <c:pt idx="8190">
                  <c:v>2994.9990000000003</c:v>
                </c:pt>
                <c:pt idx="8191">
                  <c:v>2994.9990000000003</c:v>
                </c:pt>
                <c:pt idx="8192">
                  <c:v>2994.9990000000003</c:v>
                </c:pt>
                <c:pt idx="8193">
                  <c:v>2994.9990000000003</c:v>
                </c:pt>
                <c:pt idx="8194">
                  <c:v>2996.9990000000003</c:v>
                </c:pt>
                <c:pt idx="8195">
                  <c:v>2996.9990000000003</c:v>
                </c:pt>
                <c:pt idx="8196">
                  <c:v>2996.9990000000003</c:v>
                </c:pt>
                <c:pt idx="8197">
                  <c:v>2996.9990000000003</c:v>
                </c:pt>
                <c:pt idx="8198">
                  <c:v>2996.9990000000003</c:v>
                </c:pt>
                <c:pt idx="8199">
                  <c:v>2997.9990000000003</c:v>
                </c:pt>
                <c:pt idx="8200">
                  <c:v>2997.9990000000003</c:v>
                </c:pt>
                <c:pt idx="8201">
                  <c:v>2997.9990000000003</c:v>
                </c:pt>
                <c:pt idx="8202">
                  <c:v>2997.9990000000003</c:v>
                </c:pt>
                <c:pt idx="8203">
                  <c:v>2998.9990000000003</c:v>
                </c:pt>
                <c:pt idx="8204">
                  <c:v>2998.9990000000003</c:v>
                </c:pt>
                <c:pt idx="8205">
                  <c:v>2998.9990000000003</c:v>
                </c:pt>
                <c:pt idx="8206">
                  <c:v>2998.9990000000003</c:v>
                </c:pt>
                <c:pt idx="8207">
                  <c:v>2998.9990000000003</c:v>
                </c:pt>
                <c:pt idx="8208">
                  <c:v>2999.9990000000003</c:v>
                </c:pt>
                <c:pt idx="8209">
                  <c:v>2999.9990000000003</c:v>
                </c:pt>
                <c:pt idx="8210">
                  <c:v>2999.9990000000003</c:v>
                </c:pt>
                <c:pt idx="8211">
                  <c:v>2999.9990000000003</c:v>
                </c:pt>
                <c:pt idx="8212">
                  <c:v>3001.9990000000003</c:v>
                </c:pt>
                <c:pt idx="8213">
                  <c:v>3001.9990000000003</c:v>
                </c:pt>
                <c:pt idx="8214">
                  <c:v>3001.9990000000003</c:v>
                </c:pt>
                <c:pt idx="8215">
                  <c:v>3001.9990000000003</c:v>
                </c:pt>
                <c:pt idx="8216">
                  <c:v>3002.9990000000003</c:v>
                </c:pt>
                <c:pt idx="8217">
                  <c:v>3002.9990000000003</c:v>
                </c:pt>
                <c:pt idx="8218">
                  <c:v>3002.9990000000003</c:v>
                </c:pt>
                <c:pt idx="8219">
                  <c:v>3002.9990000000003</c:v>
                </c:pt>
                <c:pt idx="8220">
                  <c:v>3003.9990000000003</c:v>
                </c:pt>
                <c:pt idx="8221">
                  <c:v>3003.9990000000003</c:v>
                </c:pt>
                <c:pt idx="8222">
                  <c:v>3003.9990000000003</c:v>
                </c:pt>
                <c:pt idx="8223">
                  <c:v>3003.9990000000003</c:v>
                </c:pt>
                <c:pt idx="8224">
                  <c:v>3004.9990000000003</c:v>
                </c:pt>
                <c:pt idx="8225">
                  <c:v>3004.9990000000003</c:v>
                </c:pt>
                <c:pt idx="8226">
                  <c:v>3004.9990000000003</c:v>
                </c:pt>
                <c:pt idx="8227">
                  <c:v>3004.9990000000003</c:v>
                </c:pt>
                <c:pt idx="8228">
                  <c:v>3006.9990000000003</c:v>
                </c:pt>
                <c:pt idx="8229">
                  <c:v>3006.9990000000003</c:v>
                </c:pt>
                <c:pt idx="8230">
                  <c:v>3006.9990000000003</c:v>
                </c:pt>
                <c:pt idx="8231">
                  <c:v>3006.9990000000003</c:v>
                </c:pt>
                <c:pt idx="8232">
                  <c:v>3007.9990000000003</c:v>
                </c:pt>
                <c:pt idx="8233">
                  <c:v>3007.9990000000003</c:v>
                </c:pt>
                <c:pt idx="8234">
                  <c:v>3007.9990000000003</c:v>
                </c:pt>
                <c:pt idx="8235">
                  <c:v>3007.9990000000003</c:v>
                </c:pt>
                <c:pt idx="8236">
                  <c:v>3008.9990000000003</c:v>
                </c:pt>
                <c:pt idx="8237">
                  <c:v>3008.9990000000003</c:v>
                </c:pt>
                <c:pt idx="8238">
                  <c:v>3008.9990000000003</c:v>
                </c:pt>
                <c:pt idx="8239">
                  <c:v>3008.9990000000003</c:v>
                </c:pt>
                <c:pt idx="8240">
                  <c:v>3009.9990000000003</c:v>
                </c:pt>
                <c:pt idx="8241">
                  <c:v>3009.9990000000003</c:v>
                </c:pt>
                <c:pt idx="8242">
                  <c:v>3009.9990000000003</c:v>
                </c:pt>
                <c:pt idx="8243">
                  <c:v>3009.9990000000003</c:v>
                </c:pt>
                <c:pt idx="8244">
                  <c:v>3011.9990000000003</c:v>
                </c:pt>
                <c:pt idx="8245">
                  <c:v>3011.9990000000003</c:v>
                </c:pt>
                <c:pt idx="8246">
                  <c:v>3011.9990000000003</c:v>
                </c:pt>
                <c:pt idx="8247">
                  <c:v>3012.9990000000003</c:v>
                </c:pt>
                <c:pt idx="8248">
                  <c:v>3012.9990000000003</c:v>
                </c:pt>
                <c:pt idx="8249">
                  <c:v>3012.9990000000003</c:v>
                </c:pt>
                <c:pt idx="8250">
                  <c:v>3012.9990000000003</c:v>
                </c:pt>
                <c:pt idx="8251">
                  <c:v>3013.9990000000003</c:v>
                </c:pt>
                <c:pt idx="8252">
                  <c:v>3013.9990000000003</c:v>
                </c:pt>
                <c:pt idx="8253">
                  <c:v>3013.9990000000003</c:v>
                </c:pt>
                <c:pt idx="8254">
                  <c:v>3013.9990000000003</c:v>
                </c:pt>
                <c:pt idx="8255">
                  <c:v>3014.9990000000003</c:v>
                </c:pt>
                <c:pt idx="8256">
                  <c:v>3014.9990000000003</c:v>
                </c:pt>
                <c:pt idx="8257">
                  <c:v>3014.9990000000003</c:v>
                </c:pt>
                <c:pt idx="8258">
                  <c:v>3014.9990000000003</c:v>
                </c:pt>
                <c:pt idx="8259">
                  <c:v>3016.9990000000003</c:v>
                </c:pt>
                <c:pt idx="8260">
                  <c:v>3016.9990000000003</c:v>
                </c:pt>
                <c:pt idx="8261">
                  <c:v>3016.9990000000003</c:v>
                </c:pt>
                <c:pt idx="8262">
                  <c:v>3016.9990000000003</c:v>
                </c:pt>
                <c:pt idx="8263">
                  <c:v>3017.9990000000003</c:v>
                </c:pt>
                <c:pt idx="8264">
                  <c:v>3017.9990000000003</c:v>
                </c:pt>
                <c:pt idx="8265">
                  <c:v>3017.9990000000003</c:v>
                </c:pt>
                <c:pt idx="8266">
                  <c:v>3017.9990000000003</c:v>
                </c:pt>
                <c:pt idx="8267">
                  <c:v>3018.9990000000003</c:v>
                </c:pt>
                <c:pt idx="8268">
                  <c:v>3018.9990000000003</c:v>
                </c:pt>
                <c:pt idx="8269">
                  <c:v>3018.9990000000003</c:v>
                </c:pt>
                <c:pt idx="8270">
                  <c:v>3018.9990000000003</c:v>
                </c:pt>
                <c:pt idx="8271">
                  <c:v>3019.9990000000003</c:v>
                </c:pt>
                <c:pt idx="8272">
                  <c:v>3019.9990000000003</c:v>
                </c:pt>
                <c:pt idx="8273">
                  <c:v>3019.9990000000003</c:v>
                </c:pt>
                <c:pt idx="8274">
                  <c:v>3019.9990000000003</c:v>
                </c:pt>
                <c:pt idx="8275">
                  <c:v>3021.9990000000003</c:v>
                </c:pt>
                <c:pt idx="8276">
                  <c:v>3021.9990000000003</c:v>
                </c:pt>
                <c:pt idx="8277">
                  <c:v>3021.9990000000003</c:v>
                </c:pt>
                <c:pt idx="8278">
                  <c:v>3021.9990000000003</c:v>
                </c:pt>
                <c:pt idx="8279">
                  <c:v>3022.9990000000003</c:v>
                </c:pt>
                <c:pt idx="8280">
                  <c:v>3022.9990000000003</c:v>
                </c:pt>
                <c:pt idx="8281">
                  <c:v>3022.9990000000003</c:v>
                </c:pt>
                <c:pt idx="8282">
                  <c:v>3022.9990000000003</c:v>
                </c:pt>
                <c:pt idx="8283">
                  <c:v>3023.9990000000003</c:v>
                </c:pt>
                <c:pt idx="8284">
                  <c:v>3023.9990000000003</c:v>
                </c:pt>
                <c:pt idx="8285">
                  <c:v>3023.9990000000003</c:v>
                </c:pt>
                <c:pt idx="8286">
                  <c:v>3023.9990000000003</c:v>
                </c:pt>
                <c:pt idx="8287">
                  <c:v>3024.9990000000003</c:v>
                </c:pt>
                <c:pt idx="8288">
                  <c:v>3024.9990000000003</c:v>
                </c:pt>
                <c:pt idx="8289">
                  <c:v>3024.9990000000003</c:v>
                </c:pt>
                <c:pt idx="8290">
                  <c:v>3026.9990000000003</c:v>
                </c:pt>
                <c:pt idx="8291">
                  <c:v>3026.9990000000003</c:v>
                </c:pt>
                <c:pt idx="8292">
                  <c:v>3026.9990000000003</c:v>
                </c:pt>
                <c:pt idx="8293">
                  <c:v>3026.9990000000003</c:v>
                </c:pt>
                <c:pt idx="8294">
                  <c:v>3027.9990000000003</c:v>
                </c:pt>
                <c:pt idx="8295">
                  <c:v>3027.9990000000003</c:v>
                </c:pt>
                <c:pt idx="8296">
                  <c:v>3027.9990000000003</c:v>
                </c:pt>
                <c:pt idx="8297">
                  <c:v>3027.9990000000003</c:v>
                </c:pt>
                <c:pt idx="8298">
                  <c:v>3028.9990000000003</c:v>
                </c:pt>
                <c:pt idx="8299">
                  <c:v>3028.9990000000003</c:v>
                </c:pt>
                <c:pt idx="8300">
                  <c:v>3028.9990000000003</c:v>
                </c:pt>
                <c:pt idx="8301">
                  <c:v>3028.9990000000003</c:v>
                </c:pt>
                <c:pt idx="8302">
                  <c:v>3029.9990000000003</c:v>
                </c:pt>
                <c:pt idx="8303">
                  <c:v>3029.9990000000003</c:v>
                </c:pt>
                <c:pt idx="8304">
                  <c:v>3029.9990000000003</c:v>
                </c:pt>
                <c:pt idx="8305">
                  <c:v>3029.9990000000003</c:v>
                </c:pt>
                <c:pt idx="8306">
                  <c:v>3031.9990000000003</c:v>
                </c:pt>
                <c:pt idx="8307">
                  <c:v>3031.9990000000003</c:v>
                </c:pt>
                <c:pt idx="8308">
                  <c:v>3031.9990000000003</c:v>
                </c:pt>
                <c:pt idx="8309">
                  <c:v>3031.9990000000003</c:v>
                </c:pt>
                <c:pt idx="8310">
                  <c:v>3032.9990000000003</c:v>
                </c:pt>
                <c:pt idx="8311">
                  <c:v>3032.9990000000003</c:v>
                </c:pt>
                <c:pt idx="8312">
                  <c:v>3032.9990000000003</c:v>
                </c:pt>
                <c:pt idx="8313">
                  <c:v>3032.9990000000003</c:v>
                </c:pt>
                <c:pt idx="8314">
                  <c:v>3033.9990000000003</c:v>
                </c:pt>
                <c:pt idx="8315">
                  <c:v>3033.9990000000003</c:v>
                </c:pt>
                <c:pt idx="8316">
                  <c:v>3033.9990000000003</c:v>
                </c:pt>
                <c:pt idx="8317">
                  <c:v>3033.9990000000003</c:v>
                </c:pt>
                <c:pt idx="8318">
                  <c:v>3034.9990000000003</c:v>
                </c:pt>
                <c:pt idx="8319">
                  <c:v>3034.9990000000003</c:v>
                </c:pt>
                <c:pt idx="8320">
                  <c:v>3034.9990000000003</c:v>
                </c:pt>
                <c:pt idx="8321">
                  <c:v>3034.9990000000003</c:v>
                </c:pt>
                <c:pt idx="8322">
                  <c:v>3036.9990000000003</c:v>
                </c:pt>
                <c:pt idx="8323">
                  <c:v>3036.9990000000003</c:v>
                </c:pt>
                <c:pt idx="8324">
                  <c:v>3036.9990000000003</c:v>
                </c:pt>
                <c:pt idx="8325">
                  <c:v>3036.9990000000003</c:v>
                </c:pt>
                <c:pt idx="8326">
                  <c:v>3037.9990000000003</c:v>
                </c:pt>
                <c:pt idx="8327">
                  <c:v>3037.9990000000003</c:v>
                </c:pt>
                <c:pt idx="8328">
                  <c:v>3037.9990000000003</c:v>
                </c:pt>
                <c:pt idx="8329">
                  <c:v>3038.9990000000003</c:v>
                </c:pt>
                <c:pt idx="8330">
                  <c:v>3038.9990000000003</c:v>
                </c:pt>
                <c:pt idx="8331">
                  <c:v>3038.9990000000003</c:v>
                </c:pt>
                <c:pt idx="8332">
                  <c:v>3038.9990000000003</c:v>
                </c:pt>
                <c:pt idx="8333">
                  <c:v>3039.9990000000003</c:v>
                </c:pt>
                <c:pt idx="8334">
                  <c:v>3039.9990000000003</c:v>
                </c:pt>
                <c:pt idx="8335">
                  <c:v>3039.9990000000003</c:v>
                </c:pt>
                <c:pt idx="8336">
                  <c:v>3039.9990000000003</c:v>
                </c:pt>
                <c:pt idx="8337">
                  <c:v>3041.9990000000003</c:v>
                </c:pt>
                <c:pt idx="8338">
                  <c:v>3041.9990000000003</c:v>
                </c:pt>
                <c:pt idx="8339">
                  <c:v>3041.9990000000003</c:v>
                </c:pt>
                <c:pt idx="8340">
                  <c:v>3041.9990000000003</c:v>
                </c:pt>
                <c:pt idx="8341">
                  <c:v>3042.9990000000003</c:v>
                </c:pt>
                <c:pt idx="8342">
                  <c:v>3042.9990000000003</c:v>
                </c:pt>
                <c:pt idx="8343">
                  <c:v>3042.9990000000003</c:v>
                </c:pt>
                <c:pt idx="8344">
                  <c:v>3042.9990000000003</c:v>
                </c:pt>
                <c:pt idx="8345">
                  <c:v>3043.9990000000003</c:v>
                </c:pt>
                <c:pt idx="8346">
                  <c:v>3043.9990000000003</c:v>
                </c:pt>
                <c:pt idx="8347">
                  <c:v>3043.9990000000003</c:v>
                </c:pt>
                <c:pt idx="8348">
                  <c:v>3043.9990000000003</c:v>
                </c:pt>
                <c:pt idx="8349">
                  <c:v>3044.9990000000003</c:v>
                </c:pt>
                <c:pt idx="8350">
                  <c:v>3044.9990000000003</c:v>
                </c:pt>
                <c:pt idx="8351">
                  <c:v>3044.9990000000003</c:v>
                </c:pt>
                <c:pt idx="8352">
                  <c:v>3044.9990000000003</c:v>
                </c:pt>
                <c:pt idx="8353">
                  <c:v>3046.9990000000003</c:v>
                </c:pt>
                <c:pt idx="8354">
                  <c:v>3046.9990000000003</c:v>
                </c:pt>
                <c:pt idx="8355">
                  <c:v>3046.9990000000003</c:v>
                </c:pt>
                <c:pt idx="8356">
                  <c:v>3046.9990000000003</c:v>
                </c:pt>
                <c:pt idx="8357">
                  <c:v>3047.9990000000003</c:v>
                </c:pt>
                <c:pt idx="8358">
                  <c:v>3047.9990000000003</c:v>
                </c:pt>
                <c:pt idx="8359">
                  <c:v>3047.9990000000003</c:v>
                </c:pt>
                <c:pt idx="8360">
                  <c:v>3047.9990000000003</c:v>
                </c:pt>
                <c:pt idx="8361">
                  <c:v>3048.9990000000003</c:v>
                </c:pt>
                <c:pt idx="8362">
                  <c:v>3048.9990000000003</c:v>
                </c:pt>
                <c:pt idx="8363">
                  <c:v>3048.9990000000003</c:v>
                </c:pt>
                <c:pt idx="8364">
                  <c:v>3048.9990000000003</c:v>
                </c:pt>
                <c:pt idx="8365">
                  <c:v>3049.9990000000003</c:v>
                </c:pt>
                <c:pt idx="8366">
                  <c:v>3049.9990000000003</c:v>
                </c:pt>
                <c:pt idx="8367">
                  <c:v>3049.9990000000003</c:v>
                </c:pt>
                <c:pt idx="8368">
                  <c:v>3051.9990000000003</c:v>
                </c:pt>
                <c:pt idx="8369">
                  <c:v>3051.9990000000003</c:v>
                </c:pt>
                <c:pt idx="8370">
                  <c:v>3051.9990000000003</c:v>
                </c:pt>
                <c:pt idx="8371">
                  <c:v>3051.9990000000003</c:v>
                </c:pt>
                <c:pt idx="8372">
                  <c:v>3052.9990000000003</c:v>
                </c:pt>
                <c:pt idx="8373">
                  <c:v>3052.9990000000003</c:v>
                </c:pt>
                <c:pt idx="8374">
                  <c:v>3052.9990000000003</c:v>
                </c:pt>
                <c:pt idx="8375">
                  <c:v>3052.9990000000003</c:v>
                </c:pt>
                <c:pt idx="8376">
                  <c:v>3053.9990000000003</c:v>
                </c:pt>
                <c:pt idx="8377">
                  <c:v>3053.9990000000003</c:v>
                </c:pt>
                <c:pt idx="8378">
                  <c:v>3053.9990000000003</c:v>
                </c:pt>
                <c:pt idx="8379">
                  <c:v>3053.9990000000003</c:v>
                </c:pt>
                <c:pt idx="8380">
                  <c:v>3054.9990000000003</c:v>
                </c:pt>
                <c:pt idx="8381">
                  <c:v>3054.9990000000003</c:v>
                </c:pt>
                <c:pt idx="8382">
                  <c:v>3054.9990000000003</c:v>
                </c:pt>
                <c:pt idx="8383">
                  <c:v>3054.9990000000003</c:v>
                </c:pt>
                <c:pt idx="8384">
                  <c:v>3056.9990000000003</c:v>
                </c:pt>
                <c:pt idx="8385">
                  <c:v>3056.9990000000003</c:v>
                </c:pt>
                <c:pt idx="8386">
                  <c:v>3056.9990000000003</c:v>
                </c:pt>
                <c:pt idx="8387">
                  <c:v>3056.9990000000003</c:v>
                </c:pt>
                <c:pt idx="8388">
                  <c:v>3057.9990000000003</c:v>
                </c:pt>
                <c:pt idx="8389">
                  <c:v>3057.9990000000003</c:v>
                </c:pt>
                <c:pt idx="8390">
                  <c:v>3057.9990000000003</c:v>
                </c:pt>
                <c:pt idx="8391">
                  <c:v>3057.9990000000003</c:v>
                </c:pt>
                <c:pt idx="8392">
                  <c:v>3058.9990000000003</c:v>
                </c:pt>
                <c:pt idx="8393">
                  <c:v>3058.9990000000003</c:v>
                </c:pt>
                <c:pt idx="8394">
                  <c:v>3058.9990000000003</c:v>
                </c:pt>
                <c:pt idx="8395">
                  <c:v>3058.9990000000003</c:v>
                </c:pt>
                <c:pt idx="8396">
                  <c:v>3059.9990000000003</c:v>
                </c:pt>
                <c:pt idx="8397">
                  <c:v>3059.9990000000003</c:v>
                </c:pt>
                <c:pt idx="8398">
                  <c:v>3059.9990000000003</c:v>
                </c:pt>
                <c:pt idx="8399">
                  <c:v>3059.9990000000003</c:v>
                </c:pt>
                <c:pt idx="8400">
                  <c:v>3061.9990000000003</c:v>
                </c:pt>
                <c:pt idx="8401">
                  <c:v>3061.9990000000003</c:v>
                </c:pt>
                <c:pt idx="8402">
                  <c:v>3061.9990000000003</c:v>
                </c:pt>
                <c:pt idx="8403">
                  <c:v>3061.9990000000003</c:v>
                </c:pt>
                <c:pt idx="8404">
                  <c:v>3062.9990000000003</c:v>
                </c:pt>
                <c:pt idx="8405">
                  <c:v>3062.9990000000003</c:v>
                </c:pt>
                <c:pt idx="8406">
                  <c:v>3062.9990000000003</c:v>
                </c:pt>
                <c:pt idx="8407">
                  <c:v>3062.9990000000003</c:v>
                </c:pt>
                <c:pt idx="8408">
                  <c:v>3063.9990000000003</c:v>
                </c:pt>
                <c:pt idx="8409">
                  <c:v>3063.9990000000003</c:v>
                </c:pt>
                <c:pt idx="8410">
                  <c:v>3063.9990000000003</c:v>
                </c:pt>
                <c:pt idx="8411">
                  <c:v>3064.9990000000003</c:v>
                </c:pt>
                <c:pt idx="8412">
                  <c:v>3064.9990000000003</c:v>
                </c:pt>
                <c:pt idx="8413">
                  <c:v>3064.9990000000003</c:v>
                </c:pt>
                <c:pt idx="8414">
                  <c:v>3064.9990000000003</c:v>
                </c:pt>
                <c:pt idx="8415">
                  <c:v>3066.9990000000003</c:v>
                </c:pt>
                <c:pt idx="8416">
                  <c:v>3066.9990000000003</c:v>
                </c:pt>
                <c:pt idx="8417">
                  <c:v>3066.9990000000003</c:v>
                </c:pt>
                <c:pt idx="8418">
                  <c:v>3066.9990000000003</c:v>
                </c:pt>
                <c:pt idx="8419">
                  <c:v>3067.9990000000003</c:v>
                </c:pt>
                <c:pt idx="8420">
                  <c:v>3067.9990000000003</c:v>
                </c:pt>
                <c:pt idx="8421">
                  <c:v>3067.9990000000003</c:v>
                </c:pt>
                <c:pt idx="8422">
                  <c:v>3067.9990000000003</c:v>
                </c:pt>
                <c:pt idx="8423">
                  <c:v>3068.9990000000003</c:v>
                </c:pt>
                <c:pt idx="8424">
                  <c:v>3068.9990000000003</c:v>
                </c:pt>
                <c:pt idx="8425">
                  <c:v>3068.9990000000003</c:v>
                </c:pt>
                <c:pt idx="8426">
                  <c:v>3068.9990000000003</c:v>
                </c:pt>
                <c:pt idx="8427">
                  <c:v>3069.9990000000003</c:v>
                </c:pt>
                <c:pt idx="8428">
                  <c:v>3069.9990000000003</c:v>
                </c:pt>
                <c:pt idx="8429">
                  <c:v>3069.9990000000003</c:v>
                </c:pt>
                <c:pt idx="8430">
                  <c:v>3069.9990000000003</c:v>
                </c:pt>
                <c:pt idx="8431">
                  <c:v>3071.9990000000003</c:v>
                </c:pt>
                <c:pt idx="8432">
                  <c:v>3071.9990000000003</c:v>
                </c:pt>
                <c:pt idx="8433">
                  <c:v>3071.9990000000003</c:v>
                </c:pt>
                <c:pt idx="8434">
                  <c:v>3071.9990000000003</c:v>
                </c:pt>
                <c:pt idx="8435">
                  <c:v>3072.9990000000003</c:v>
                </c:pt>
                <c:pt idx="8436">
                  <c:v>3072.9990000000003</c:v>
                </c:pt>
                <c:pt idx="8437">
                  <c:v>3072.9990000000003</c:v>
                </c:pt>
                <c:pt idx="8438">
                  <c:v>3072.9990000000003</c:v>
                </c:pt>
                <c:pt idx="8439">
                  <c:v>3073.9990000000003</c:v>
                </c:pt>
                <c:pt idx="8440">
                  <c:v>3073.9990000000003</c:v>
                </c:pt>
                <c:pt idx="8441">
                  <c:v>3073.9990000000003</c:v>
                </c:pt>
                <c:pt idx="8442">
                  <c:v>3073.9990000000003</c:v>
                </c:pt>
                <c:pt idx="8443">
                  <c:v>3074.9990000000003</c:v>
                </c:pt>
                <c:pt idx="8444">
                  <c:v>3074.9990000000003</c:v>
                </c:pt>
                <c:pt idx="8445">
                  <c:v>3074.9990000000003</c:v>
                </c:pt>
                <c:pt idx="8446">
                  <c:v>3074.9990000000003</c:v>
                </c:pt>
                <c:pt idx="8447">
                  <c:v>3076.9990000000003</c:v>
                </c:pt>
                <c:pt idx="8448">
                  <c:v>3076.9990000000003</c:v>
                </c:pt>
                <c:pt idx="8449">
                  <c:v>3076.9990000000003</c:v>
                </c:pt>
                <c:pt idx="8450">
                  <c:v>3077.9990000000003</c:v>
                </c:pt>
                <c:pt idx="8451">
                  <c:v>3077.9990000000003</c:v>
                </c:pt>
                <c:pt idx="8452">
                  <c:v>3077.9990000000003</c:v>
                </c:pt>
                <c:pt idx="8453">
                  <c:v>3077.9990000000003</c:v>
                </c:pt>
                <c:pt idx="8454">
                  <c:v>3078.9990000000003</c:v>
                </c:pt>
                <c:pt idx="8455">
                  <c:v>3078.9990000000003</c:v>
                </c:pt>
                <c:pt idx="8456">
                  <c:v>3078.9990000000003</c:v>
                </c:pt>
                <c:pt idx="8457">
                  <c:v>3078.9990000000003</c:v>
                </c:pt>
                <c:pt idx="8458">
                  <c:v>3079.9990000000003</c:v>
                </c:pt>
                <c:pt idx="8459">
                  <c:v>3079.9990000000003</c:v>
                </c:pt>
                <c:pt idx="8460">
                  <c:v>3079.9990000000003</c:v>
                </c:pt>
                <c:pt idx="8461">
                  <c:v>3079.9990000000003</c:v>
                </c:pt>
                <c:pt idx="8462">
                  <c:v>3081.9990000000003</c:v>
                </c:pt>
                <c:pt idx="8463">
                  <c:v>3081.9990000000003</c:v>
                </c:pt>
                <c:pt idx="8464">
                  <c:v>3081.9990000000003</c:v>
                </c:pt>
                <c:pt idx="8465">
                  <c:v>3081.9990000000003</c:v>
                </c:pt>
                <c:pt idx="8466">
                  <c:v>3082.9990000000003</c:v>
                </c:pt>
                <c:pt idx="8467">
                  <c:v>3082.9990000000003</c:v>
                </c:pt>
                <c:pt idx="8468">
                  <c:v>3082.9990000000003</c:v>
                </c:pt>
                <c:pt idx="8469">
                  <c:v>3082.9990000000003</c:v>
                </c:pt>
                <c:pt idx="8470">
                  <c:v>3083.9990000000003</c:v>
                </c:pt>
                <c:pt idx="8471">
                  <c:v>3083.9990000000003</c:v>
                </c:pt>
                <c:pt idx="8472">
                  <c:v>3083.9990000000003</c:v>
                </c:pt>
                <c:pt idx="8473">
                  <c:v>3083.9990000000003</c:v>
                </c:pt>
                <c:pt idx="8474">
                  <c:v>3084.9990000000003</c:v>
                </c:pt>
                <c:pt idx="8475">
                  <c:v>3084.9990000000003</c:v>
                </c:pt>
                <c:pt idx="8476">
                  <c:v>3084.9990000000003</c:v>
                </c:pt>
                <c:pt idx="8477">
                  <c:v>3084.9990000000003</c:v>
                </c:pt>
                <c:pt idx="8478">
                  <c:v>3086.9990000000003</c:v>
                </c:pt>
                <c:pt idx="8479">
                  <c:v>3086.9990000000003</c:v>
                </c:pt>
                <c:pt idx="8480">
                  <c:v>3086.9990000000003</c:v>
                </c:pt>
                <c:pt idx="8481">
                  <c:v>3086.9990000000003</c:v>
                </c:pt>
                <c:pt idx="8482">
                  <c:v>3087.9990000000003</c:v>
                </c:pt>
                <c:pt idx="8483">
                  <c:v>3087.9990000000003</c:v>
                </c:pt>
                <c:pt idx="8484">
                  <c:v>3087.9990000000003</c:v>
                </c:pt>
                <c:pt idx="8485">
                  <c:v>3087.9990000000003</c:v>
                </c:pt>
                <c:pt idx="8486">
                  <c:v>3088.9990000000003</c:v>
                </c:pt>
                <c:pt idx="8487">
                  <c:v>3088.9990000000003</c:v>
                </c:pt>
                <c:pt idx="8488">
                  <c:v>3088.9990000000003</c:v>
                </c:pt>
                <c:pt idx="8489">
                  <c:v>3089.9990000000003</c:v>
                </c:pt>
                <c:pt idx="8490">
                  <c:v>3089.9990000000003</c:v>
                </c:pt>
                <c:pt idx="8491">
                  <c:v>3089.9990000000003</c:v>
                </c:pt>
                <c:pt idx="8492">
                  <c:v>3089.9990000000003</c:v>
                </c:pt>
                <c:pt idx="8493">
                  <c:v>3091.9990000000003</c:v>
                </c:pt>
                <c:pt idx="8494">
                  <c:v>3091.9990000000003</c:v>
                </c:pt>
                <c:pt idx="8495">
                  <c:v>3091.9990000000003</c:v>
                </c:pt>
                <c:pt idx="8496">
                  <c:v>3091.9990000000003</c:v>
                </c:pt>
                <c:pt idx="8497">
                  <c:v>3092.9990000000003</c:v>
                </c:pt>
                <c:pt idx="8498">
                  <c:v>3092.9990000000003</c:v>
                </c:pt>
                <c:pt idx="8499">
                  <c:v>3092.9990000000003</c:v>
                </c:pt>
                <c:pt idx="8500">
                  <c:v>3092.9990000000003</c:v>
                </c:pt>
                <c:pt idx="8501">
                  <c:v>3093.9990000000003</c:v>
                </c:pt>
                <c:pt idx="8502">
                  <c:v>3093.9990000000003</c:v>
                </c:pt>
                <c:pt idx="8503">
                  <c:v>3093.9990000000003</c:v>
                </c:pt>
                <c:pt idx="8504">
                  <c:v>3093.9990000000003</c:v>
                </c:pt>
                <c:pt idx="8505">
                  <c:v>3094.9990000000003</c:v>
                </c:pt>
                <c:pt idx="8506">
                  <c:v>3094.9990000000003</c:v>
                </c:pt>
                <c:pt idx="8507">
                  <c:v>3094.9990000000003</c:v>
                </c:pt>
                <c:pt idx="8508">
                  <c:v>3094.9990000000003</c:v>
                </c:pt>
                <c:pt idx="8509">
                  <c:v>3096.9990000000003</c:v>
                </c:pt>
                <c:pt idx="8510">
                  <c:v>3096.9990000000003</c:v>
                </c:pt>
                <c:pt idx="8511">
                  <c:v>3096.9990000000003</c:v>
                </c:pt>
                <c:pt idx="8512">
                  <c:v>3096.9990000000003</c:v>
                </c:pt>
                <c:pt idx="8513">
                  <c:v>3097.9990000000003</c:v>
                </c:pt>
                <c:pt idx="8514">
                  <c:v>3097.9990000000003</c:v>
                </c:pt>
                <c:pt idx="8515">
                  <c:v>3097.9990000000003</c:v>
                </c:pt>
                <c:pt idx="8516">
                  <c:v>3097.9990000000003</c:v>
                </c:pt>
                <c:pt idx="8517">
                  <c:v>3098.9990000000003</c:v>
                </c:pt>
                <c:pt idx="8518">
                  <c:v>3098.9990000000003</c:v>
                </c:pt>
                <c:pt idx="8519">
                  <c:v>3098.9990000000003</c:v>
                </c:pt>
                <c:pt idx="8520">
                  <c:v>3098.9990000000003</c:v>
                </c:pt>
                <c:pt idx="8521">
                  <c:v>3099.9990000000003</c:v>
                </c:pt>
                <c:pt idx="8522">
                  <c:v>3099.9990000000003</c:v>
                </c:pt>
                <c:pt idx="8523">
                  <c:v>3099.9990000000003</c:v>
                </c:pt>
                <c:pt idx="8524">
                  <c:v>3099.9990000000003</c:v>
                </c:pt>
                <c:pt idx="8525">
                  <c:v>3101.9990000000003</c:v>
                </c:pt>
                <c:pt idx="8526">
                  <c:v>3101.9990000000003</c:v>
                </c:pt>
                <c:pt idx="8527">
                  <c:v>3101.9990000000003</c:v>
                </c:pt>
                <c:pt idx="8528">
                  <c:v>3101.9990000000003</c:v>
                </c:pt>
                <c:pt idx="8529">
                  <c:v>3102.9990000000003</c:v>
                </c:pt>
                <c:pt idx="8530">
                  <c:v>3102.9990000000003</c:v>
                </c:pt>
                <c:pt idx="8531">
                  <c:v>3102.9990000000003</c:v>
                </c:pt>
                <c:pt idx="8532">
                  <c:v>3103.9990000000003</c:v>
                </c:pt>
                <c:pt idx="8533">
                  <c:v>3103.9990000000003</c:v>
                </c:pt>
                <c:pt idx="8534">
                  <c:v>3103.9990000000003</c:v>
                </c:pt>
                <c:pt idx="8535">
                  <c:v>3103.9990000000003</c:v>
                </c:pt>
                <c:pt idx="8536">
                  <c:v>3104.9990000000003</c:v>
                </c:pt>
                <c:pt idx="8537">
                  <c:v>3104.9990000000003</c:v>
                </c:pt>
                <c:pt idx="8538">
                  <c:v>3104.9990000000003</c:v>
                </c:pt>
                <c:pt idx="8539">
                  <c:v>3104.9990000000003</c:v>
                </c:pt>
                <c:pt idx="8540">
                  <c:v>3106.9990000000003</c:v>
                </c:pt>
                <c:pt idx="8541">
                  <c:v>3106.9990000000003</c:v>
                </c:pt>
                <c:pt idx="8542">
                  <c:v>3106.9990000000003</c:v>
                </c:pt>
                <c:pt idx="8543">
                  <c:v>3106.9990000000003</c:v>
                </c:pt>
                <c:pt idx="8544">
                  <c:v>3107.9990000000003</c:v>
                </c:pt>
                <c:pt idx="8545">
                  <c:v>3107.9990000000003</c:v>
                </c:pt>
                <c:pt idx="8546">
                  <c:v>3107.9990000000003</c:v>
                </c:pt>
                <c:pt idx="8547">
                  <c:v>3107.9990000000003</c:v>
                </c:pt>
                <c:pt idx="8548">
                  <c:v>3108.9990000000003</c:v>
                </c:pt>
                <c:pt idx="8549">
                  <c:v>3108.9990000000003</c:v>
                </c:pt>
                <c:pt idx="8550">
                  <c:v>3108.9990000000003</c:v>
                </c:pt>
                <c:pt idx="8551">
                  <c:v>3108.9990000000003</c:v>
                </c:pt>
                <c:pt idx="8552">
                  <c:v>3109.9990000000003</c:v>
                </c:pt>
                <c:pt idx="8553">
                  <c:v>3109.9990000000003</c:v>
                </c:pt>
                <c:pt idx="8554">
                  <c:v>3109.9990000000003</c:v>
                </c:pt>
                <c:pt idx="8555">
                  <c:v>3109.9990000000003</c:v>
                </c:pt>
                <c:pt idx="8556">
                  <c:v>3111.9990000000003</c:v>
                </c:pt>
                <c:pt idx="8557">
                  <c:v>3111.9990000000003</c:v>
                </c:pt>
                <c:pt idx="8558">
                  <c:v>3111.9990000000003</c:v>
                </c:pt>
                <c:pt idx="8559">
                  <c:v>3111.9990000000003</c:v>
                </c:pt>
                <c:pt idx="8560">
                  <c:v>3112.9990000000003</c:v>
                </c:pt>
                <c:pt idx="8561">
                  <c:v>3112.9990000000003</c:v>
                </c:pt>
                <c:pt idx="8562">
                  <c:v>3112.9990000000003</c:v>
                </c:pt>
                <c:pt idx="8563">
                  <c:v>3112.9990000000003</c:v>
                </c:pt>
                <c:pt idx="8564">
                  <c:v>3113.9990000000003</c:v>
                </c:pt>
                <c:pt idx="8565">
                  <c:v>3113.9990000000003</c:v>
                </c:pt>
                <c:pt idx="8566">
                  <c:v>3113.9990000000003</c:v>
                </c:pt>
                <c:pt idx="8567">
                  <c:v>3113.9990000000003</c:v>
                </c:pt>
                <c:pt idx="8568">
                  <c:v>3114.9990000000003</c:v>
                </c:pt>
                <c:pt idx="8569">
                  <c:v>3114.9990000000003</c:v>
                </c:pt>
                <c:pt idx="8570">
                  <c:v>3114.9990000000003</c:v>
                </c:pt>
                <c:pt idx="8571">
                  <c:v>3116.9990000000003</c:v>
                </c:pt>
                <c:pt idx="8572">
                  <c:v>3116.9990000000003</c:v>
                </c:pt>
                <c:pt idx="8573">
                  <c:v>3116.9990000000003</c:v>
                </c:pt>
                <c:pt idx="8574">
                  <c:v>3116.9990000000003</c:v>
                </c:pt>
                <c:pt idx="8575">
                  <c:v>3117.9990000000003</c:v>
                </c:pt>
                <c:pt idx="8576">
                  <c:v>3117.9990000000003</c:v>
                </c:pt>
                <c:pt idx="8577">
                  <c:v>3117.9990000000003</c:v>
                </c:pt>
                <c:pt idx="8578">
                  <c:v>3117.9990000000003</c:v>
                </c:pt>
                <c:pt idx="8579">
                  <c:v>3118.9990000000003</c:v>
                </c:pt>
                <c:pt idx="8580">
                  <c:v>3118.9990000000003</c:v>
                </c:pt>
                <c:pt idx="8581">
                  <c:v>3118.9990000000003</c:v>
                </c:pt>
                <c:pt idx="8582">
                  <c:v>3118.9990000000003</c:v>
                </c:pt>
                <c:pt idx="8583">
                  <c:v>3119.9990000000003</c:v>
                </c:pt>
                <c:pt idx="8584">
                  <c:v>3119.9990000000003</c:v>
                </c:pt>
                <c:pt idx="8585">
                  <c:v>3119.9990000000003</c:v>
                </c:pt>
                <c:pt idx="8586">
                  <c:v>3119.9990000000003</c:v>
                </c:pt>
                <c:pt idx="8587">
                  <c:v>3121.9990000000003</c:v>
                </c:pt>
                <c:pt idx="8588">
                  <c:v>3121.9990000000003</c:v>
                </c:pt>
                <c:pt idx="8589">
                  <c:v>3121.9990000000003</c:v>
                </c:pt>
                <c:pt idx="8590">
                  <c:v>3121.9990000000003</c:v>
                </c:pt>
                <c:pt idx="8591">
                  <c:v>3122.9990000000003</c:v>
                </c:pt>
                <c:pt idx="8592">
                  <c:v>3122.9990000000003</c:v>
                </c:pt>
                <c:pt idx="8593">
                  <c:v>3122.9990000000003</c:v>
                </c:pt>
                <c:pt idx="8594">
                  <c:v>3122.9990000000003</c:v>
                </c:pt>
                <c:pt idx="8595">
                  <c:v>3123.9990000000003</c:v>
                </c:pt>
                <c:pt idx="8596">
                  <c:v>3123.9990000000003</c:v>
                </c:pt>
                <c:pt idx="8597">
                  <c:v>3123.9990000000003</c:v>
                </c:pt>
                <c:pt idx="8598">
                  <c:v>3123.9990000000003</c:v>
                </c:pt>
                <c:pt idx="8599">
                  <c:v>3124.9990000000003</c:v>
                </c:pt>
                <c:pt idx="8600">
                  <c:v>3124.9990000000003</c:v>
                </c:pt>
                <c:pt idx="8601">
                  <c:v>3124.9990000000003</c:v>
                </c:pt>
                <c:pt idx="8602">
                  <c:v>3124.9990000000003</c:v>
                </c:pt>
                <c:pt idx="8603">
                  <c:v>3126.9990000000003</c:v>
                </c:pt>
                <c:pt idx="8604">
                  <c:v>3126.9990000000003</c:v>
                </c:pt>
                <c:pt idx="8605">
                  <c:v>3126.9990000000003</c:v>
                </c:pt>
                <c:pt idx="8606">
                  <c:v>3126.9990000000003</c:v>
                </c:pt>
                <c:pt idx="8607">
                  <c:v>3127.9990000000003</c:v>
                </c:pt>
                <c:pt idx="8608">
                  <c:v>3127.9990000000003</c:v>
                </c:pt>
                <c:pt idx="8609">
                  <c:v>3127.9990000000003</c:v>
                </c:pt>
                <c:pt idx="8610">
                  <c:v>3128.9990000000003</c:v>
                </c:pt>
                <c:pt idx="8611">
                  <c:v>3128.9990000000003</c:v>
                </c:pt>
                <c:pt idx="8612">
                  <c:v>3128.9990000000003</c:v>
                </c:pt>
                <c:pt idx="8613">
                  <c:v>3128.9990000000003</c:v>
                </c:pt>
                <c:pt idx="8614">
                  <c:v>3129.9990000000003</c:v>
                </c:pt>
                <c:pt idx="8615">
                  <c:v>3129.9990000000003</c:v>
                </c:pt>
                <c:pt idx="8616">
                  <c:v>3129.9990000000003</c:v>
                </c:pt>
                <c:pt idx="8617">
                  <c:v>3129.9990000000003</c:v>
                </c:pt>
                <c:pt idx="8618">
                  <c:v>3131.9990000000003</c:v>
                </c:pt>
                <c:pt idx="8619">
                  <c:v>3131.9990000000003</c:v>
                </c:pt>
                <c:pt idx="8620">
                  <c:v>3131.9990000000003</c:v>
                </c:pt>
                <c:pt idx="8621">
                  <c:v>3131.9990000000003</c:v>
                </c:pt>
                <c:pt idx="8622">
                  <c:v>3132.9990000000003</c:v>
                </c:pt>
                <c:pt idx="8623">
                  <c:v>3132.9990000000003</c:v>
                </c:pt>
                <c:pt idx="8624">
                  <c:v>3132.9990000000003</c:v>
                </c:pt>
                <c:pt idx="8625">
                  <c:v>3132.9990000000003</c:v>
                </c:pt>
                <c:pt idx="8626">
                  <c:v>3133.9990000000003</c:v>
                </c:pt>
                <c:pt idx="8627">
                  <c:v>3133.9990000000003</c:v>
                </c:pt>
                <c:pt idx="8628">
                  <c:v>3133.9990000000003</c:v>
                </c:pt>
                <c:pt idx="8629">
                  <c:v>3133.9990000000003</c:v>
                </c:pt>
                <c:pt idx="8630">
                  <c:v>3134.9990000000003</c:v>
                </c:pt>
                <c:pt idx="8631">
                  <c:v>3134.9990000000003</c:v>
                </c:pt>
                <c:pt idx="8632">
                  <c:v>3134.9990000000003</c:v>
                </c:pt>
                <c:pt idx="8633">
                  <c:v>3134.9990000000003</c:v>
                </c:pt>
                <c:pt idx="8634">
                  <c:v>3136.9990000000003</c:v>
                </c:pt>
                <c:pt idx="8635">
                  <c:v>3136.9990000000003</c:v>
                </c:pt>
                <c:pt idx="8636">
                  <c:v>3136.9990000000003</c:v>
                </c:pt>
                <c:pt idx="8637">
                  <c:v>3136.9990000000003</c:v>
                </c:pt>
                <c:pt idx="8638">
                  <c:v>3137.9990000000003</c:v>
                </c:pt>
                <c:pt idx="8639">
                  <c:v>3137.9990000000003</c:v>
                </c:pt>
                <c:pt idx="8640">
                  <c:v>3137.9990000000003</c:v>
                </c:pt>
                <c:pt idx="8641">
                  <c:v>3137.9990000000003</c:v>
                </c:pt>
                <c:pt idx="8642">
                  <c:v>3138.9990000000003</c:v>
                </c:pt>
                <c:pt idx="8643">
                  <c:v>3138.9990000000003</c:v>
                </c:pt>
                <c:pt idx="8644">
                  <c:v>3138.9990000000003</c:v>
                </c:pt>
                <c:pt idx="8645">
                  <c:v>3138.9990000000003</c:v>
                </c:pt>
                <c:pt idx="8646">
                  <c:v>3139.9990000000003</c:v>
                </c:pt>
                <c:pt idx="8647">
                  <c:v>3139.9990000000003</c:v>
                </c:pt>
                <c:pt idx="8648">
                  <c:v>3139.9990000000003</c:v>
                </c:pt>
                <c:pt idx="8649">
                  <c:v>3139.9990000000003</c:v>
                </c:pt>
                <c:pt idx="8650">
                  <c:v>3141.9990000000003</c:v>
                </c:pt>
                <c:pt idx="8651">
                  <c:v>3141.9990000000003</c:v>
                </c:pt>
                <c:pt idx="8652">
                  <c:v>3141.9990000000003</c:v>
                </c:pt>
                <c:pt idx="8653">
                  <c:v>3142.9990000000003</c:v>
                </c:pt>
                <c:pt idx="8654">
                  <c:v>3142.9990000000003</c:v>
                </c:pt>
                <c:pt idx="8655">
                  <c:v>3142.9990000000003</c:v>
                </c:pt>
                <c:pt idx="8656">
                  <c:v>3142.9990000000003</c:v>
                </c:pt>
                <c:pt idx="8657">
                  <c:v>3143.9990000000003</c:v>
                </c:pt>
                <c:pt idx="8658">
                  <c:v>3143.9990000000003</c:v>
                </c:pt>
                <c:pt idx="8659">
                  <c:v>3143.9990000000003</c:v>
                </c:pt>
                <c:pt idx="8660">
                  <c:v>3143.9990000000003</c:v>
                </c:pt>
                <c:pt idx="8661">
                  <c:v>3144.9990000000003</c:v>
                </c:pt>
                <c:pt idx="8662">
                  <c:v>3144.9990000000003</c:v>
                </c:pt>
                <c:pt idx="8663">
                  <c:v>3144.9990000000003</c:v>
                </c:pt>
                <c:pt idx="8664">
                  <c:v>3144.9990000000003</c:v>
                </c:pt>
                <c:pt idx="8665">
                  <c:v>3146.9990000000003</c:v>
                </c:pt>
                <c:pt idx="8666">
                  <c:v>3146.9990000000003</c:v>
                </c:pt>
                <c:pt idx="8667">
                  <c:v>3146.9990000000003</c:v>
                </c:pt>
                <c:pt idx="8668">
                  <c:v>3146.9990000000003</c:v>
                </c:pt>
                <c:pt idx="8669">
                  <c:v>3147.9990000000003</c:v>
                </c:pt>
                <c:pt idx="8670">
                  <c:v>3147.9990000000003</c:v>
                </c:pt>
                <c:pt idx="8671">
                  <c:v>3147.9990000000003</c:v>
                </c:pt>
                <c:pt idx="8672">
                  <c:v>3147.9990000000003</c:v>
                </c:pt>
                <c:pt idx="8673">
                  <c:v>3148.9990000000003</c:v>
                </c:pt>
                <c:pt idx="8674">
                  <c:v>3148.9990000000003</c:v>
                </c:pt>
                <c:pt idx="8675">
                  <c:v>3148.9990000000003</c:v>
                </c:pt>
                <c:pt idx="8676">
                  <c:v>3148.9990000000003</c:v>
                </c:pt>
                <c:pt idx="8677">
                  <c:v>3149.9990000000003</c:v>
                </c:pt>
                <c:pt idx="8678">
                  <c:v>3149.9990000000003</c:v>
                </c:pt>
                <c:pt idx="8679">
                  <c:v>3149.9990000000003</c:v>
                </c:pt>
                <c:pt idx="8680">
                  <c:v>3149.9990000000003</c:v>
                </c:pt>
                <c:pt idx="8681">
                  <c:v>3151.9990000000003</c:v>
                </c:pt>
                <c:pt idx="8682">
                  <c:v>3151.9990000000003</c:v>
                </c:pt>
                <c:pt idx="8683">
                  <c:v>3151.9990000000003</c:v>
                </c:pt>
                <c:pt idx="8684">
                  <c:v>3151.9990000000003</c:v>
                </c:pt>
                <c:pt idx="8685">
                  <c:v>3152.9990000000003</c:v>
                </c:pt>
                <c:pt idx="8686">
                  <c:v>3152.9990000000003</c:v>
                </c:pt>
                <c:pt idx="8687">
                  <c:v>3152.9990000000003</c:v>
                </c:pt>
                <c:pt idx="8688">
                  <c:v>3152.9990000000003</c:v>
                </c:pt>
                <c:pt idx="8689">
                  <c:v>3153.9990000000003</c:v>
                </c:pt>
                <c:pt idx="8690">
                  <c:v>3153.9990000000003</c:v>
                </c:pt>
                <c:pt idx="8691">
                  <c:v>3153.9990000000003</c:v>
                </c:pt>
                <c:pt idx="8692">
                  <c:v>3154.9990000000003</c:v>
                </c:pt>
                <c:pt idx="8693">
                  <c:v>3154.9990000000003</c:v>
                </c:pt>
                <c:pt idx="8694">
                  <c:v>3154.9990000000003</c:v>
                </c:pt>
                <c:pt idx="8695">
                  <c:v>3154.9990000000003</c:v>
                </c:pt>
                <c:pt idx="8696">
                  <c:v>3156.9990000000003</c:v>
                </c:pt>
                <c:pt idx="8697">
                  <c:v>3156.9990000000003</c:v>
                </c:pt>
                <c:pt idx="8698">
                  <c:v>3156.9990000000003</c:v>
                </c:pt>
                <c:pt idx="8699">
                  <c:v>3156.9990000000003</c:v>
                </c:pt>
                <c:pt idx="8700">
                  <c:v>3157.9990000000003</c:v>
                </c:pt>
                <c:pt idx="8701">
                  <c:v>3157.9990000000003</c:v>
                </c:pt>
                <c:pt idx="8702">
                  <c:v>3157.9990000000003</c:v>
                </c:pt>
                <c:pt idx="8703">
                  <c:v>3157.9990000000003</c:v>
                </c:pt>
                <c:pt idx="8704">
                  <c:v>3158.9990000000003</c:v>
                </c:pt>
                <c:pt idx="8705">
                  <c:v>3158.9990000000003</c:v>
                </c:pt>
                <c:pt idx="8706">
                  <c:v>3158.9990000000003</c:v>
                </c:pt>
                <c:pt idx="8707">
                  <c:v>3158.9990000000003</c:v>
                </c:pt>
                <c:pt idx="8708">
                  <c:v>3159.9990000000003</c:v>
                </c:pt>
                <c:pt idx="8709">
                  <c:v>3159.9990000000003</c:v>
                </c:pt>
                <c:pt idx="8710">
                  <c:v>3159.9990000000003</c:v>
                </c:pt>
                <c:pt idx="8711">
                  <c:v>3159.9990000000003</c:v>
                </c:pt>
                <c:pt idx="8712">
                  <c:v>3161.9990000000003</c:v>
                </c:pt>
                <c:pt idx="8713">
                  <c:v>3161.9990000000003</c:v>
                </c:pt>
                <c:pt idx="8714">
                  <c:v>3161.9990000000003</c:v>
                </c:pt>
                <c:pt idx="8715">
                  <c:v>3161.9990000000003</c:v>
                </c:pt>
                <c:pt idx="8716">
                  <c:v>3162.9990000000003</c:v>
                </c:pt>
                <c:pt idx="8717">
                  <c:v>3162.9990000000003</c:v>
                </c:pt>
                <c:pt idx="8718">
                  <c:v>3162.9990000000003</c:v>
                </c:pt>
                <c:pt idx="8719">
                  <c:v>3162.9990000000003</c:v>
                </c:pt>
                <c:pt idx="8720">
                  <c:v>3163.9990000000003</c:v>
                </c:pt>
                <c:pt idx="8721">
                  <c:v>3163.9990000000003</c:v>
                </c:pt>
                <c:pt idx="8722">
                  <c:v>3163.9990000000003</c:v>
                </c:pt>
                <c:pt idx="8723">
                  <c:v>3163.9990000000003</c:v>
                </c:pt>
                <c:pt idx="8724">
                  <c:v>3164.9990000000003</c:v>
                </c:pt>
                <c:pt idx="8725">
                  <c:v>3164.9990000000003</c:v>
                </c:pt>
                <c:pt idx="8726">
                  <c:v>3164.9990000000003</c:v>
                </c:pt>
                <c:pt idx="8727">
                  <c:v>3164.9990000000003</c:v>
                </c:pt>
                <c:pt idx="8728">
                  <c:v>3166.9990000000003</c:v>
                </c:pt>
                <c:pt idx="8729">
                  <c:v>3166.9990000000003</c:v>
                </c:pt>
                <c:pt idx="8730">
                  <c:v>3166.9990000000003</c:v>
                </c:pt>
                <c:pt idx="8731">
                  <c:v>3167.9990000000003</c:v>
                </c:pt>
                <c:pt idx="8732">
                  <c:v>3167.9990000000003</c:v>
                </c:pt>
                <c:pt idx="8733">
                  <c:v>3167.9990000000003</c:v>
                </c:pt>
                <c:pt idx="8734">
                  <c:v>3167.9990000000003</c:v>
                </c:pt>
                <c:pt idx="8735">
                  <c:v>3168.9990000000003</c:v>
                </c:pt>
                <c:pt idx="8736">
                  <c:v>3168.9990000000003</c:v>
                </c:pt>
                <c:pt idx="8737">
                  <c:v>3168.9990000000003</c:v>
                </c:pt>
                <c:pt idx="8738">
                  <c:v>3168.9990000000003</c:v>
                </c:pt>
                <c:pt idx="8739">
                  <c:v>3169.9990000000003</c:v>
                </c:pt>
                <c:pt idx="8740">
                  <c:v>3169.9990000000003</c:v>
                </c:pt>
                <c:pt idx="8741">
                  <c:v>3169.9990000000003</c:v>
                </c:pt>
                <c:pt idx="8742">
                  <c:v>3169.9990000000003</c:v>
                </c:pt>
                <c:pt idx="8743">
                  <c:v>3171.9990000000003</c:v>
                </c:pt>
                <c:pt idx="8744">
                  <c:v>3171.9990000000003</c:v>
                </c:pt>
                <c:pt idx="8745">
                  <c:v>3171.9990000000003</c:v>
                </c:pt>
                <c:pt idx="8746">
                  <c:v>3171.9990000000003</c:v>
                </c:pt>
                <c:pt idx="8747">
                  <c:v>3172.9990000000003</c:v>
                </c:pt>
                <c:pt idx="8748">
                  <c:v>3172.9990000000003</c:v>
                </c:pt>
                <c:pt idx="8749">
                  <c:v>3172.9990000000003</c:v>
                </c:pt>
                <c:pt idx="8750">
                  <c:v>3172.9990000000003</c:v>
                </c:pt>
                <c:pt idx="8751">
                  <c:v>3173.9990000000003</c:v>
                </c:pt>
                <c:pt idx="8752">
                  <c:v>3173.9990000000003</c:v>
                </c:pt>
                <c:pt idx="8753">
                  <c:v>3173.9990000000003</c:v>
                </c:pt>
                <c:pt idx="8754">
                  <c:v>3173.9990000000003</c:v>
                </c:pt>
                <c:pt idx="8755">
                  <c:v>3174.9990000000003</c:v>
                </c:pt>
                <c:pt idx="8756">
                  <c:v>3174.9990000000003</c:v>
                </c:pt>
                <c:pt idx="8757">
                  <c:v>3174.9990000000003</c:v>
                </c:pt>
                <c:pt idx="8758">
                  <c:v>3174.9990000000003</c:v>
                </c:pt>
                <c:pt idx="8759">
                  <c:v>3176.9990000000003</c:v>
                </c:pt>
                <c:pt idx="8760">
                  <c:v>3176.9990000000003</c:v>
                </c:pt>
                <c:pt idx="8761">
                  <c:v>3176.9990000000003</c:v>
                </c:pt>
                <c:pt idx="8762">
                  <c:v>3176.9990000000003</c:v>
                </c:pt>
                <c:pt idx="8763">
                  <c:v>3177.9990000000003</c:v>
                </c:pt>
                <c:pt idx="8764">
                  <c:v>3177.9990000000003</c:v>
                </c:pt>
                <c:pt idx="8765">
                  <c:v>3177.9990000000003</c:v>
                </c:pt>
                <c:pt idx="8766">
                  <c:v>3177.9990000000003</c:v>
                </c:pt>
                <c:pt idx="8767">
                  <c:v>3178.9990000000003</c:v>
                </c:pt>
                <c:pt idx="8768">
                  <c:v>3178.9990000000003</c:v>
                </c:pt>
                <c:pt idx="8769">
                  <c:v>3178.9990000000003</c:v>
                </c:pt>
                <c:pt idx="8770">
                  <c:v>3178.9990000000003</c:v>
                </c:pt>
                <c:pt idx="8771">
                  <c:v>3179.9990000000003</c:v>
                </c:pt>
                <c:pt idx="8772">
                  <c:v>3179.9990000000003</c:v>
                </c:pt>
                <c:pt idx="8773">
                  <c:v>3179.9990000000003</c:v>
                </c:pt>
                <c:pt idx="8774">
                  <c:v>3181.9990000000003</c:v>
                </c:pt>
                <c:pt idx="8775">
                  <c:v>3181.9990000000003</c:v>
                </c:pt>
                <c:pt idx="8776">
                  <c:v>3181.9990000000003</c:v>
                </c:pt>
                <c:pt idx="8777">
                  <c:v>3181.9990000000003</c:v>
                </c:pt>
                <c:pt idx="8778">
                  <c:v>3182.9990000000003</c:v>
                </c:pt>
                <c:pt idx="8779">
                  <c:v>3182.9990000000003</c:v>
                </c:pt>
                <c:pt idx="8780">
                  <c:v>3182.9990000000003</c:v>
                </c:pt>
                <c:pt idx="8781">
                  <c:v>3182.9990000000003</c:v>
                </c:pt>
                <c:pt idx="8782">
                  <c:v>3183.9990000000003</c:v>
                </c:pt>
                <c:pt idx="8783">
                  <c:v>3183.9990000000003</c:v>
                </c:pt>
                <c:pt idx="8784">
                  <c:v>3183.9990000000003</c:v>
                </c:pt>
                <c:pt idx="8785">
                  <c:v>3183.9990000000003</c:v>
                </c:pt>
                <c:pt idx="8786">
                  <c:v>3184.9990000000003</c:v>
                </c:pt>
                <c:pt idx="8787">
                  <c:v>3184.9990000000003</c:v>
                </c:pt>
                <c:pt idx="8788">
                  <c:v>3184.9990000000003</c:v>
                </c:pt>
                <c:pt idx="8789">
                  <c:v>3184.9990000000003</c:v>
                </c:pt>
                <c:pt idx="8790">
                  <c:v>3186.9990000000003</c:v>
                </c:pt>
                <c:pt idx="8791">
                  <c:v>3186.9990000000003</c:v>
                </c:pt>
                <c:pt idx="8792">
                  <c:v>3186.9990000000003</c:v>
                </c:pt>
                <c:pt idx="8793">
                  <c:v>3186.9990000000003</c:v>
                </c:pt>
                <c:pt idx="8794">
                  <c:v>3187.9990000000003</c:v>
                </c:pt>
                <c:pt idx="8795">
                  <c:v>3187.9990000000003</c:v>
                </c:pt>
                <c:pt idx="8796">
                  <c:v>3187.9990000000003</c:v>
                </c:pt>
                <c:pt idx="8797">
                  <c:v>3187.9990000000003</c:v>
                </c:pt>
                <c:pt idx="8798">
                  <c:v>3188.9990000000003</c:v>
                </c:pt>
                <c:pt idx="8799">
                  <c:v>3188.9990000000003</c:v>
                </c:pt>
                <c:pt idx="8800">
                  <c:v>3188.9990000000003</c:v>
                </c:pt>
                <c:pt idx="8801">
                  <c:v>3188.9990000000003</c:v>
                </c:pt>
                <c:pt idx="8802">
                  <c:v>3189.9990000000003</c:v>
                </c:pt>
                <c:pt idx="8803">
                  <c:v>3189.9990000000003</c:v>
                </c:pt>
                <c:pt idx="8804">
                  <c:v>3189.9990000000003</c:v>
                </c:pt>
                <c:pt idx="8805">
                  <c:v>3189.9990000000003</c:v>
                </c:pt>
                <c:pt idx="8806">
                  <c:v>3191.9990000000003</c:v>
                </c:pt>
                <c:pt idx="8807">
                  <c:v>3191.9990000000003</c:v>
                </c:pt>
                <c:pt idx="8808">
                  <c:v>3191.9990000000003</c:v>
                </c:pt>
                <c:pt idx="8809">
                  <c:v>3191.9990000000003</c:v>
                </c:pt>
                <c:pt idx="8810">
                  <c:v>3192.9990000000003</c:v>
                </c:pt>
                <c:pt idx="8811">
                  <c:v>3192.9990000000003</c:v>
                </c:pt>
                <c:pt idx="8812">
                  <c:v>3192.9990000000003</c:v>
                </c:pt>
                <c:pt idx="8813">
                  <c:v>3193.9990000000003</c:v>
                </c:pt>
                <c:pt idx="8814">
                  <c:v>3193.9990000000003</c:v>
                </c:pt>
                <c:pt idx="8815">
                  <c:v>3193.9990000000003</c:v>
                </c:pt>
                <c:pt idx="8816">
                  <c:v>3193.9990000000003</c:v>
                </c:pt>
                <c:pt idx="8817">
                  <c:v>3194.9990000000003</c:v>
                </c:pt>
                <c:pt idx="8818">
                  <c:v>3194.9990000000003</c:v>
                </c:pt>
                <c:pt idx="8819">
                  <c:v>3194.9990000000003</c:v>
                </c:pt>
                <c:pt idx="8820">
                  <c:v>3194.9990000000003</c:v>
                </c:pt>
                <c:pt idx="8821">
                  <c:v>3196.9990000000003</c:v>
                </c:pt>
                <c:pt idx="8822">
                  <c:v>3196.9990000000003</c:v>
                </c:pt>
                <c:pt idx="8823">
                  <c:v>3196.9990000000003</c:v>
                </c:pt>
                <c:pt idx="8824">
                  <c:v>3196.9990000000003</c:v>
                </c:pt>
                <c:pt idx="8825">
                  <c:v>3197.9990000000003</c:v>
                </c:pt>
                <c:pt idx="8826">
                  <c:v>3197.9990000000003</c:v>
                </c:pt>
                <c:pt idx="8827">
                  <c:v>3197.9990000000003</c:v>
                </c:pt>
                <c:pt idx="8828">
                  <c:v>3197.9990000000003</c:v>
                </c:pt>
                <c:pt idx="8829">
                  <c:v>3198.9990000000003</c:v>
                </c:pt>
                <c:pt idx="8830">
                  <c:v>3198.9990000000003</c:v>
                </c:pt>
                <c:pt idx="8831">
                  <c:v>3198.9990000000003</c:v>
                </c:pt>
                <c:pt idx="8832">
                  <c:v>3198.9990000000003</c:v>
                </c:pt>
                <c:pt idx="8833">
                  <c:v>3199.9990000000003</c:v>
                </c:pt>
                <c:pt idx="8834">
                  <c:v>3199.9990000000003</c:v>
                </c:pt>
                <c:pt idx="8835">
                  <c:v>3199.9990000000003</c:v>
                </c:pt>
                <c:pt idx="8836">
                  <c:v>3199.9990000000003</c:v>
                </c:pt>
                <c:pt idx="8837">
                  <c:v>3201.9990000000003</c:v>
                </c:pt>
                <c:pt idx="8838">
                  <c:v>3201.9990000000003</c:v>
                </c:pt>
                <c:pt idx="8839">
                  <c:v>3201.9990000000003</c:v>
                </c:pt>
                <c:pt idx="8840">
                  <c:v>3201.9990000000003</c:v>
                </c:pt>
                <c:pt idx="8841">
                  <c:v>3202.9990000000003</c:v>
                </c:pt>
                <c:pt idx="8842">
                  <c:v>3202.9990000000003</c:v>
                </c:pt>
                <c:pt idx="8843">
                  <c:v>3202.9990000000003</c:v>
                </c:pt>
                <c:pt idx="8844">
                  <c:v>3202.9990000000003</c:v>
                </c:pt>
                <c:pt idx="8845">
                  <c:v>3203.9990000000003</c:v>
                </c:pt>
                <c:pt idx="8846">
                  <c:v>3203.9990000000003</c:v>
                </c:pt>
                <c:pt idx="8847">
                  <c:v>3203.9990000000003</c:v>
                </c:pt>
                <c:pt idx="8848">
                  <c:v>3203.9990000000003</c:v>
                </c:pt>
                <c:pt idx="8849">
                  <c:v>3204.9990000000003</c:v>
                </c:pt>
                <c:pt idx="8850">
                  <c:v>3204.9990000000003</c:v>
                </c:pt>
                <c:pt idx="8851">
                  <c:v>3204.9990000000003</c:v>
                </c:pt>
                <c:pt idx="8852">
                  <c:v>3206.9990000000003</c:v>
                </c:pt>
                <c:pt idx="8853">
                  <c:v>3206.9990000000003</c:v>
                </c:pt>
                <c:pt idx="8854">
                  <c:v>3206.9990000000003</c:v>
                </c:pt>
                <c:pt idx="8855">
                  <c:v>3206.9990000000003</c:v>
                </c:pt>
                <c:pt idx="8856">
                  <c:v>3207.9990000000003</c:v>
                </c:pt>
                <c:pt idx="8857">
                  <c:v>3207.9990000000003</c:v>
                </c:pt>
                <c:pt idx="8858">
                  <c:v>3207.9990000000003</c:v>
                </c:pt>
                <c:pt idx="8859">
                  <c:v>3207.9990000000003</c:v>
                </c:pt>
                <c:pt idx="8860">
                  <c:v>3208.9990000000003</c:v>
                </c:pt>
                <c:pt idx="8861">
                  <c:v>3208.9990000000003</c:v>
                </c:pt>
                <c:pt idx="8862">
                  <c:v>3208.9990000000003</c:v>
                </c:pt>
                <c:pt idx="8863">
                  <c:v>3208.9990000000003</c:v>
                </c:pt>
                <c:pt idx="8864">
                  <c:v>3209.9990000000003</c:v>
                </c:pt>
                <c:pt idx="8865">
                  <c:v>3209.9990000000003</c:v>
                </c:pt>
                <c:pt idx="8866">
                  <c:v>3209.9990000000003</c:v>
                </c:pt>
                <c:pt idx="8867">
                  <c:v>3209.9990000000003</c:v>
                </c:pt>
                <c:pt idx="8868">
                  <c:v>3211.9990000000003</c:v>
                </c:pt>
                <c:pt idx="8869">
                  <c:v>3211.9990000000003</c:v>
                </c:pt>
                <c:pt idx="8870">
                  <c:v>3211.9990000000003</c:v>
                </c:pt>
                <c:pt idx="8871">
                  <c:v>3211.9990000000003</c:v>
                </c:pt>
                <c:pt idx="8872">
                  <c:v>3212.9990000000003</c:v>
                </c:pt>
                <c:pt idx="8873">
                  <c:v>3212.9990000000003</c:v>
                </c:pt>
                <c:pt idx="8874">
                  <c:v>3212.9990000000003</c:v>
                </c:pt>
                <c:pt idx="8875">
                  <c:v>3212.9990000000003</c:v>
                </c:pt>
                <c:pt idx="8876">
                  <c:v>3213.9990000000003</c:v>
                </c:pt>
                <c:pt idx="8877">
                  <c:v>3213.9990000000003</c:v>
                </c:pt>
                <c:pt idx="8878">
                  <c:v>3213.9990000000003</c:v>
                </c:pt>
                <c:pt idx="8879">
                  <c:v>3213.9990000000003</c:v>
                </c:pt>
                <c:pt idx="8880">
                  <c:v>3214.9990000000003</c:v>
                </c:pt>
                <c:pt idx="8881">
                  <c:v>3214.9990000000003</c:v>
                </c:pt>
                <c:pt idx="8882">
                  <c:v>3214.9990000000003</c:v>
                </c:pt>
                <c:pt idx="8883">
                  <c:v>3214.9990000000003</c:v>
                </c:pt>
                <c:pt idx="8884">
                  <c:v>3216.9990000000003</c:v>
                </c:pt>
                <c:pt idx="8885">
                  <c:v>3216.9990000000003</c:v>
                </c:pt>
                <c:pt idx="8886">
                  <c:v>3216.9990000000003</c:v>
                </c:pt>
                <c:pt idx="8887">
                  <c:v>3216.9990000000003</c:v>
                </c:pt>
                <c:pt idx="8888">
                  <c:v>3217.9990000000003</c:v>
                </c:pt>
                <c:pt idx="8889">
                  <c:v>3217.9990000000003</c:v>
                </c:pt>
                <c:pt idx="8890">
                  <c:v>3217.9990000000003</c:v>
                </c:pt>
                <c:pt idx="8891">
                  <c:v>3217.9990000000003</c:v>
                </c:pt>
                <c:pt idx="8892">
                  <c:v>3218.9990000000003</c:v>
                </c:pt>
                <c:pt idx="8893">
                  <c:v>3218.9990000000003</c:v>
                </c:pt>
                <c:pt idx="8894">
                  <c:v>3218.9990000000003</c:v>
                </c:pt>
                <c:pt idx="8895">
                  <c:v>3219.9990000000003</c:v>
                </c:pt>
                <c:pt idx="8896">
                  <c:v>3219.9990000000003</c:v>
                </c:pt>
                <c:pt idx="8897">
                  <c:v>3219.9990000000003</c:v>
                </c:pt>
                <c:pt idx="8898">
                  <c:v>3219.9990000000003</c:v>
                </c:pt>
                <c:pt idx="8899">
                  <c:v>3221.9990000000003</c:v>
                </c:pt>
                <c:pt idx="8900">
                  <c:v>3221.9990000000003</c:v>
                </c:pt>
                <c:pt idx="8901">
                  <c:v>3221.9990000000003</c:v>
                </c:pt>
                <c:pt idx="8902">
                  <c:v>3221.9990000000003</c:v>
                </c:pt>
                <c:pt idx="8903">
                  <c:v>3222.9990000000003</c:v>
                </c:pt>
                <c:pt idx="8904">
                  <c:v>3222.9990000000003</c:v>
                </c:pt>
                <c:pt idx="8905">
                  <c:v>3222.9990000000003</c:v>
                </c:pt>
                <c:pt idx="8906">
                  <c:v>3222.9990000000003</c:v>
                </c:pt>
                <c:pt idx="8907">
                  <c:v>3223.9990000000003</c:v>
                </c:pt>
                <c:pt idx="8908">
                  <c:v>3223.9990000000003</c:v>
                </c:pt>
                <c:pt idx="8909">
                  <c:v>3223.9990000000003</c:v>
                </c:pt>
                <c:pt idx="8910">
                  <c:v>3223.9990000000003</c:v>
                </c:pt>
                <c:pt idx="8911">
                  <c:v>3224.9990000000003</c:v>
                </c:pt>
                <c:pt idx="8912">
                  <c:v>3224.9990000000003</c:v>
                </c:pt>
                <c:pt idx="8913">
                  <c:v>3224.9990000000003</c:v>
                </c:pt>
                <c:pt idx="8914">
                  <c:v>3224.9990000000003</c:v>
                </c:pt>
                <c:pt idx="8915">
                  <c:v>3226.9990000000003</c:v>
                </c:pt>
                <c:pt idx="8916">
                  <c:v>3226.9990000000003</c:v>
                </c:pt>
                <c:pt idx="8917">
                  <c:v>3226.9990000000003</c:v>
                </c:pt>
                <c:pt idx="8918">
                  <c:v>3226.9990000000003</c:v>
                </c:pt>
                <c:pt idx="8919">
                  <c:v>3227.9990000000003</c:v>
                </c:pt>
                <c:pt idx="8920">
                  <c:v>3227.9990000000003</c:v>
                </c:pt>
                <c:pt idx="8921">
                  <c:v>3227.9990000000003</c:v>
                </c:pt>
                <c:pt idx="8922">
                  <c:v>3227.9990000000003</c:v>
                </c:pt>
                <c:pt idx="8923">
                  <c:v>3228.9990000000003</c:v>
                </c:pt>
                <c:pt idx="8924">
                  <c:v>3228.9990000000003</c:v>
                </c:pt>
                <c:pt idx="8925">
                  <c:v>3228.9990000000003</c:v>
                </c:pt>
                <c:pt idx="8926">
                  <c:v>3228.9990000000003</c:v>
                </c:pt>
                <c:pt idx="8927">
                  <c:v>3229.9990000000003</c:v>
                </c:pt>
                <c:pt idx="8928">
                  <c:v>3229.9990000000003</c:v>
                </c:pt>
                <c:pt idx="8929">
                  <c:v>3229.9990000000003</c:v>
                </c:pt>
                <c:pt idx="8930">
                  <c:v>3229.9990000000003</c:v>
                </c:pt>
                <c:pt idx="8931">
                  <c:v>3231.9990000000003</c:v>
                </c:pt>
                <c:pt idx="8932">
                  <c:v>3231.9990000000003</c:v>
                </c:pt>
                <c:pt idx="8933">
                  <c:v>3231.9990000000003</c:v>
                </c:pt>
                <c:pt idx="8934">
                  <c:v>3232.9990000000003</c:v>
                </c:pt>
                <c:pt idx="8935">
                  <c:v>3232.9990000000003</c:v>
                </c:pt>
                <c:pt idx="8936">
                  <c:v>3232.9990000000003</c:v>
                </c:pt>
                <c:pt idx="8937">
                  <c:v>3232.9990000000003</c:v>
                </c:pt>
                <c:pt idx="8938">
                  <c:v>3233.9990000000003</c:v>
                </c:pt>
                <c:pt idx="8939">
                  <c:v>3233.9990000000003</c:v>
                </c:pt>
                <c:pt idx="8940">
                  <c:v>3233.9990000000003</c:v>
                </c:pt>
                <c:pt idx="8941">
                  <c:v>3233.9990000000003</c:v>
                </c:pt>
                <c:pt idx="8942">
                  <c:v>3234.9990000000003</c:v>
                </c:pt>
                <c:pt idx="8943">
                  <c:v>3234.9990000000003</c:v>
                </c:pt>
                <c:pt idx="8944">
                  <c:v>3234.9990000000003</c:v>
                </c:pt>
                <c:pt idx="8945">
                  <c:v>3234.9990000000003</c:v>
                </c:pt>
                <c:pt idx="8946">
                  <c:v>3236.9990000000003</c:v>
                </c:pt>
                <c:pt idx="8947">
                  <c:v>3236.9990000000003</c:v>
                </c:pt>
                <c:pt idx="8948">
                  <c:v>3236.9990000000003</c:v>
                </c:pt>
                <c:pt idx="8949">
                  <c:v>3236.9990000000003</c:v>
                </c:pt>
                <c:pt idx="8950">
                  <c:v>3237.9990000000003</c:v>
                </c:pt>
                <c:pt idx="8951">
                  <c:v>3237.9990000000003</c:v>
                </c:pt>
                <c:pt idx="8952">
                  <c:v>3237.9990000000003</c:v>
                </c:pt>
                <c:pt idx="8953">
                  <c:v>3237.9990000000003</c:v>
                </c:pt>
                <c:pt idx="8954">
                  <c:v>3238.9990000000003</c:v>
                </c:pt>
                <c:pt idx="8955">
                  <c:v>3238.9990000000003</c:v>
                </c:pt>
                <c:pt idx="8956">
                  <c:v>3238.9990000000003</c:v>
                </c:pt>
                <c:pt idx="8957">
                  <c:v>3238.9990000000003</c:v>
                </c:pt>
                <c:pt idx="8958">
                  <c:v>3239.9990000000003</c:v>
                </c:pt>
                <c:pt idx="8959">
                  <c:v>3239.9990000000003</c:v>
                </c:pt>
                <c:pt idx="8960">
                  <c:v>3239.9990000000003</c:v>
                </c:pt>
                <c:pt idx="8961">
                  <c:v>3239.9990000000003</c:v>
                </c:pt>
                <c:pt idx="8962">
                  <c:v>3241.9990000000003</c:v>
                </c:pt>
                <c:pt idx="8963">
                  <c:v>3241.9990000000003</c:v>
                </c:pt>
                <c:pt idx="8964">
                  <c:v>3241.9990000000003</c:v>
                </c:pt>
                <c:pt idx="8965">
                  <c:v>3241.9990000000003</c:v>
                </c:pt>
                <c:pt idx="8966">
                  <c:v>3242.9990000000003</c:v>
                </c:pt>
                <c:pt idx="8967">
                  <c:v>3242.9990000000003</c:v>
                </c:pt>
                <c:pt idx="8968">
                  <c:v>3242.9990000000003</c:v>
                </c:pt>
                <c:pt idx="8969">
                  <c:v>3242.9990000000003</c:v>
                </c:pt>
                <c:pt idx="8970">
                  <c:v>3243.9990000000003</c:v>
                </c:pt>
                <c:pt idx="8971">
                  <c:v>3243.9990000000003</c:v>
                </c:pt>
                <c:pt idx="8972">
                  <c:v>3243.9990000000003</c:v>
                </c:pt>
                <c:pt idx="8973">
                  <c:v>3244.9990000000003</c:v>
                </c:pt>
                <c:pt idx="8974">
                  <c:v>3244.9990000000003</c:v>
                </c:pt>
                <c:pt idx="8975">
                  <c:v>3244.9990000000003</c:v>
                </c:pt>
                <c:pt idx="8976">
                  <c:v>3244.9990000000003</c:v>
                </c:pt>
                <c:pt idx="8977">
                  <c:v>3246.9990000000003</c:v>
                </c:pt>
                <c:pt idx="8978">
                  <c:v>3246.9990000000003</c:v>
                </c:pt>
                <c:pt idx="8979">
                  <c:v>3246.9990000000003</c:v>
                </c:pt>
                <c:pt idx="8980">
                  <c:v>3246.9990000000003</c:v>
                </c:pt>
                <c:pt idx="8981">
                  <c:v>3247.9990000000003</c:v>
                </c:pt>
                <c:pt idx="8982">
                  <c:v>3247.9990000000003</c:v>
                </c:pt>
                <c:pt idx="8983">
                  <c:v>3247.9990000000003</c:v>
                </c:pt>
                <c:pt idx="8984">
                  <c:v>3247.9990000000003</c:v>
                </c:pt>
                <c:pt idx="8985">
                  <c:v>3248.9990000000003</c:v>
                </c:pt>
                <c:pt idx="8986">
                  <c:v>3248.9990000000003</c:v>
                </c:pt>
                <c:pt idx="8987">
                  <c:v>3248.9990000000003</c:v>
                </c:pt>
                <c:pt idx="8988">
                  <c:v>3248.9990000000003</c:v>
                </c:pt>
                <c:pt idx="8989">
                  <c:v>3249.9990000000003</c:v>
                </c:pt>
                <c:pt idx="8990">
                  <c:v>3249.9990000000003</c:v>
                </c:pt>
                <c:pt idx="8991">
                  <c:v>3249.9990000000003</c:v>
                </c:pt>
                <c:pt idx="8992">
                  <c:v>3249.9990000000003</c:v>
                </c:pt>
                <c:pt idx="8993">
                  <c:v>3251.9990000000003</c:v>
                </c:pt>
                <c:pt idx="8994">
                  <c:v>3251.9990000000003</c:v>
                </c:pt>
                <c:pt idx="8995">
                  <c:v>3251.9990000000003</c:v>
                </c:pt>
                <c:pt idx="8996">
                  <c:v>3251.9990000000003</c:v>
                </c:pt>
                <c:pt idx="8997">
                  <c:v>3252.9990000000003</c:v>
                </c:pt>
                <c:pt idx="8998">
                  <c:v>3252.9990000000003</c:v>
                </c:pt>
                <c:pt idx="8999">
                  <c:v>3252.9990000000003</c:v>
                </c:pt>
                <c:pt idx="9000">
                  <c:v>3252.9990000000003</c:v>
                </c:pt>
                <c:pt idx="9001">
                  <c:v>3253.9990000000003</c:v>
                </c:pt>
                <c:pt idx="9002">
                  <c:v>3253.9990000000003</c:v>
                </c:pt>
                <c:pt idx="9003">
                  <c:v>3253.9990000000003</c:v>
                </c:pt>
                <c:pt idx="9004">
                  <c:v>3253.9990000000003</c:v>
                </c:pt>
                <c:pt idx="9005">
                  <c:v>3254.9990000000003</c:v>
                </c:pt>
                <c:pt idx="9006">
                  <c:v>3254.9990000000003</c:v>
                </c:pt>
                <c:pt idx="9007">
                  <c:v>3254.9990000000003</c:v>
                </c:pt>
                <c:pt idx="9008">
                  <c:v>3254.9990000000003</c:v>
                </c:pt>
                <c:pt idx="9009">
                  <c:v>3256.9990000000003</c:v>
                </c:pt>
                <c:pt idx="9010">
                  <c:v>3256.9990000000003</c:v>
                </c:pt>
                <c:pt idx="9011">
                  <c:v>3256.9990000000003</c:v>
                </c:pt>
                <c:pt idx="9012">
                  <c:v>3256.9990000000003</c:v>
                </c:pt>
                <c:pt idx="9013">
                  <c:v>3257.9990000000003</c:v>
                </c:pt>
                <c:pt idx="9014">
                  <c:v>3257.9990000000003</c:v>
                </c:pt>
                <c:pt idx="9015">
                  <c:v>3257.9990000000003</c:v>
                </c:pt>
                <c:pt idx="9016">
                  <c:v>3258.9990000000003</c:v>
                </c:pt>
                <c:pt idx="9017">
                  <c:v>3258.9990000000003</c:v>
                </c:pt>
                <c:pt idx="9018">
                  <c:v>3258.9990000000003</c:v>
                </c:pt>
                <c:pt idx="9019">
                  <c:v>3258.9990000000003</c:v>
                </c:pt>
                <c:pt idx="9020">
                  <c:v>3259.9990000000003</c:v>
                </c:pt>
                <c:pt idx="9021">
                  <c:v>3259.9990000000003</c:v>
                </c:pt>
                <c:pt idx="9022">
                  <c:v>3259.9990000000003</c:v>
                </c:pt>
                <c:pt idx="9023">
                  <c:v>3259.9990000000003</c:v>
                </c:pt>
                <c:pt idx="9024">
                  <c:v>3261.9990000000003</c:v>
                </c:pt>
                <c:pt idx="9025">
                  <c:v>3261.9990000000003</c:v>
                </c:pt>
                <c:pt idx="9026">
                  <c:v>3261.9990000000003</c:v>
                </c:pt>
                <c:pt idx="9027">
                  <c:v>3261.9990000000003</c:v>
                </c:pt>
                <c:pt idx="9028">
                  <c:v>3262.9990000000003</c:v>
                </c:pt>
                <c:pt idx="9029">
                  <c:v>3262.9990000000003</c:v>
                </c:pt>
                <c:pt idx="9030">
                  <c:v>3262.9990000000003</c:v>
                </c:pt>
                <c:pt idx="9031">
                  <c:v>3262.9990000000003</c:v>
                </c:pt>
                <c:pt idx="9032">
                  <c:v>3263.9990000000003</c:v>
                </c:pt>
                <c:pt idx="9033">
                  <c:v>3263.9990000000003</c:v>
                </c:pt>
                <c:pt idx="9034">
                  <c:v>3263.9990000000003</c:v>
                </c:pt>
                <c:pt idx="9035">
                  <c:v>3263.9990000000003</c:v>
                </c:pt>
                <c:pt idx="9036">
                  <c:v>3264.9990000000003</c:v>
                </c:pt>
                <c:pt idx="9037">
                  <c:v>3264.9990000000003</c:v>
                </c:pt>
                <c:pt idx="9038">
                  <c:v>3264.9990000000003</c:v>
                </c:pt>
                <c:pt idx="9039">
                  <c:v>3264.9990000000003</c:v>
                </c:pt>
                <c:pt idx="9040">
                  <c:v>3266.9990000000003</c:v>
                </c:pt>
                <c:pt idx="9041">
                  <c:v>3266.9990000000003</c:v>
                </c:pt>
                <c:pt idx="9042">
                  <c:v>3266.9990000000003</c:v>
                </c:pt>
                <c:pt idx="9043">
                  <c:v>3266.9990000000003</c:v>
                </c:pt>
                <c:pt idx="9044">
                  <c:v>3267.9990000000003</c:v>
                </c:pt>
                <c:pt idx="9045">
                  <c:v>3267.9990000000003</c:v>
                </c:pt>
                <c:pt idx="9046">
                  <c:v>3267.9990000000003</c:v>
                </c:pt>
                <c:pt idx="9047">
                  <c:v>3267.9990000000003</c:v>
                </c:pt>
                <c:pt idx="9048">
                  <c:v>3268.9990000000003</c:v>
                </c:pt>
                <c:pt idx="9049">
                  <c:v>3268.9990000000003</c:v>
                </c:pt>
                <c:pt idx="9050">
                  <c:v>3268.9990000000003</c:v>
                </c:pt>
                <c:pt idx="9051">
                  <c:v>3268.9990000000003</c:v>
                </c:pt>
                <c:pt idx="9052">
                  <c:v>3269.9990000000003</c:v>
                </c:pt>
                <c:pt idx="9053">
                  <c:v>3269.9990000000003</c:v>
                </c:pt>
                <c:pt idx="9054">
                  <c:v>3269.9990000000003</c:v>
                </c:pt>
                <c:pt idx="9055">
                  <c:v>3271.9990000000003</c:v>
                </c:pt>
                <c:pt idx="9056">
                  <c:v>3271.9990000000003</c:v>
                </c:pt>
                <c:pt idx="9057">
                  <c:v>3271.9990000000003</c:v>
                </c:pt>
                <c:pt idx="9058">
                  <c:v>3271.9990000000003</c:v>
                </c:pt>
                <c:pt idx="9059">
                  <c:v>3272.9990000000003</c:v>
                </c:pt>
                <c:pt idx="9060">
                  <c:v>3272.9990000000003</c:v>
                </c:pt>
                <c:pt idx="9061">
                  <c:v>3272.9990000000003</c:v>
                </c:pt>
                <c:pt idx="9062">
                  <c:v>3272.9990000000003</c:v>
                </c:pt>
                <c:pt idx="9063">
                  <c:v>3273.9990000000003</c:v>
                </c:pt>
                <c:pt idx="9064">
                  <c:v>3273.9990000000003</c:v>
                </c:pt>
                <c:pt idx="9065">
                  <c:v>3273.9990000000003</c:v>
                </c:pt>
                <c:pt idx="9066">
                  <c:v>3273.9990000000003</c:v>
                </c:pt>
                <c:pt idx="9067">
                  <c:v>3274.9990000000003</c:v>
                </c:pt>
                <c:pt idx="9068">
                  <c:v>3274.9990000000003</c:v>
                </c:pt>
                <c:pt idx="9069">
                  <c:v>3274.9990000000003</c:v>
                </c:pt>
                <c:pt idx="9070">
                  <c:v>3274.9990000000003</c:v>
                </c:pt>
                <c:pt idx="9071">
                  <c:v>3276.9990000000003</c:v>
                </c:pt>
                <c:pt idx="9072">
                  <c:v>3276.9990000000003</c:v>
                </c:pt>
                <c:pt idx="9073">
                  <c:v>3276.9990000000003</c:v>
                </c:pt>
                <c:pt idx="9074">
                  <c:v>3276.9990000000003</c:v>
                </c:pt>
                <c:pt idx="9075">
                  <c:v>3277.9990000000003</c:v>
                </c:pt>
                <c:pt idx="9076">
                  <c:v>3277.9990000000003</c:v>
                </c:pt>
                <c:pt idx="9077">
                  <c:v>3277.9990000000003</c:v>
                </c:pt>
                <c:pt idx="9078">
                  <c:v>3277.9990000000003</c:v>
                </c:pt>
                <c:pt idx="9079">
                  <c:v>3278.9990000000003</c:v>
                </c:pt>
                <c:pt idx="9080">
                  <c:v>3278.9990000000003</c:v>
                </c:pt>
                <c:pt idx="9081">
                  <c:v>3278.9990000000003</c:v>
                </c:pt>
                <c:pt idx="9082">
                  <c:v>3278.9990000000003</c:v>
                </c:pt>
                <c:pt idx="9083">
                  <c:v>3279.9990000000003</c:v>
                </c:pt>
                <c:pt idx="9084">
                  <c:v>3279.9990000000003</c:v>
                </c:pt>
                <c:pt idx="9085">
                  <c:v>3279.9990000000003</c:v>
                </c:pt>
                <c:pt idx="9086">
                  <c:v>3279.9990000000003</c:v>
                </c:pt>
                <c:pt idx="9087">
                  <c:v>3281.9990000000003</c:v>
                </c:pt>
                <c:pt idx="9088">
                  <c:v>3281.9990000000003</c:v>
                </c:pt>
                <c:pt idx="9089">
                  <c:v>3281.9990000000003</c:v>
                </c:pt>
                <c:pt idx="9090">
                  <c:v>3281.9990000000003</c:v>
                </c:pt>
                <c:pt idx="9091">
                  <c:v>3282.9990000000003</c:v>
                </c:pt>
                <c:pt idx="9092">
                  <c:v>3282.9990000000003</c:v>
                </c:pt>
                <c:pt idx="9093">
                  <c:v>3282.9990000000003</c:v>
                </c:pt>
                <c:pt idx="9094">
                  <c:v>3283.9990000000003</c:v>
                </c:pt>
                <c:pt idx="9095">
                  <c:v>3283.9990000000003</c:v>
                </c:pt>
                <c:pt idx="9096">
                  <c:v>3283.9990000000003</c:v>
                </c:pt>
                <c:pt idx="9097">
                  <c:v>3283.9990000000003</c:v>
                </c:pt>
                <c:pt idx="9098">
                  <c:v>3284.9990000000003</c:v>
                </c:pt>
                <c:pt idx="9099">
                  <c:v>3284.9990000000003</c:v>
                </c:pt>
                <c:pt idx="9100">
                  <c:v>3284.9990000000003</c:v>
                </c:pt>
                <c:pt idx="9101">
                  <c:v>3284.9990000000003</c:v>
                </c:pt>
                <c:pt idx="9102">
                  <c:v>3286.9990000000003</c:v>
                </c:pt>
                <c:pt idx="9103">
                  <c:v>3286.9990000000003</c:v>
                </c:pt>
                <c:pt idx="9104">
                  <c:v>3286.9990000000003</c:v>
                </c:pt>
                <c:pt idx="9105">
                  <c:v>3286.9990000000003</c:v>
                </c:pt>
                <c:pt idx="9106">
                  <c:v>3287.9990000000003</c:v>
                </c:pt>
                <c:pt idx="9107">
                  <c:v>3287.9990000000003</c:v>
                </c:pt>
                <c:pt idx="9108">
                  <c:v>3287.9990000000003</c:v>
                </c:pt>
                <c:pt idx="9109">
                  <c:v>3287.9990000000003</c:v>
                </c:pt>
                <c:pt idx="9110">
                  <c:v>3288.9990000000003</c:v>
                </c:pt>
                <c:pt idx="9111">
                  <c:v>3288.9990000000003</c:v>
                </c:pt>
                <c:pt idx="9112">
                  <c:v>3288.9990000000003</c:v>
                </c:pt>
                <c:pt idx="9113">
                  <c:v>3288.9990000000003</c:v>
                </c:pt>
                <c:pt idx="9114">
                  <c:v>3289.9990000000003</c:v>
                </c:pt>
                <c:pt idx="9115">
                  <c:v>3289.9990000000003</c:v>
                </c:pt>
                <c:pt idx="9116">
                  <c:v>3289.9990000000003</c:v>
                </c:pt>
                <c:pt idx="9117">
                  <c:v>3289.9990000000003</c:v>
                </c:pt>
                <c:pt idx="9118">
                  <c:v>3291.9990000000003</c:v>
                </c:pt>
                <c:pt idx="9119">
                  <c:v>3291.9990000000003</c:v>
                </c:pt>
                <c:pt idx="9120">
                  <c:v>3291.9990000000003</c:v>
                </c:pt>
                <c:pt idx="9121">
                  <c:v>3291.9990000000003</c:v>
                </c:pt>
                <c:pt idx="9122">
                  <c:v>3292.9990000000003</c:v>
                </c:pt>
                <c:pt idx="9123">
                  <c:v>3292.9990000000003</c:v>
                </c:pt>
                <c:pt idx="9124">
                  <c:v>3292.9990000000003</c:v>
                </c:pt>
                <c:pt idx="9125">
                  <c:v>3292.9990000000003</c:v>
                </c:pt>
                <c:pt idx="9126">
                  <c:v>3293.9990000000003</c:v>
                </c:pt>
                <c:pt idx="9127">
                  <c:v>3293.9990000000003</c:v>
                </c:pt>
                <c:pt idx="9128">
                  <c:v>3293.9990000000003</c:v>
                </c:pt>
                <c:pt idx="9129">
                  <c:v>3293.9990000000003</c:v>
                </c:pt>
                <c:pt idx="9130">
                  <c:v>3294.9990000000003</c:v>
                </c:pt>
                <c:pt idx="9131">
                  <c:v>3294.9990000000003</c:v>
                </c:pt>
                <c:pt idx="9132">
                  <c:v>3294.9990000000003</c:v>
                </c:pt>
                <c:pt idx="9133">
                  <c:v>3294.9990000000003</c:v>
                </c:pt>
                <c:pt idx="9134">
                  <c:v>3296.9990000000003</c:v>
                </c:pt>
                <c:pt idx="9135">
                  <c:v>3296.9990000000003</c:v>
                </c:pt>
                <c:pt idx="9136">
                  <c:v>3296.9990000000003</c:v>
                </c:pt>
                <c:pt idx="9137">
                  <c:v>3297.9990000000003</c:v>
                </c:pt>
                <c:pt idx="9138">
                  <c:v>3297.9990000000003</c:v>
                </c:pt>
                <c:pt idx="9139">
                  <c:v>3297.9990000000003</c:v>
                </c:pt>
                <c:pt idx="9140">
                  <c:v>3297.9990000000003</c:v>
                </c:pt>
                <c:pt idx="9141">
                  <c:v>3298.9990000000003</c:v>
                </c:pt>
                <c:pt idx="9142">
                  <c:v>3298.9990000000003</c:v>
                </c:pt>
                <c:pt idx="9143">
                  <c:v>3298.9990000000003</c:v>
                </c:pt>
                <c:pt idx="9144">
                  <c:v>3298.9990000000003</c:v>
                </c:pt>
                <c:pt idx="9145">
                  <c:v>3299.9990000000003</c:v>
                </c:pt>
                <c:pt idx="9146">
                  <c:v>3299.9990000000003</c:v>
                </c:pt>
                <c:pt idx="9147">
                  <c:v>3299.9990000000003</c:v>
                </c:pt>
                <c:pt idx="9148">
                  <c:v>3299.9990000000003</c:v>
                </c:pt>
                <c:pt idx="9149">
                  <c:v>3301.9990000000003</c:v>
                </c:pt>
                <c:pt idx="9150">
                  <c:v>3301.9990000000003</c:v>
                </c:pt>
                <c:pt idx="9151">
                  <c:v>3301.9990000000003</c:v>
                </c:pt>
                <c:pt idx="9152">
                  <c:v>3301.9990000000003</c:v>
                </c:pt>
                <c:pt idx="9153">
                  <c:v>3302.9990000000003</c:v>
                </c:pt>
                <c:pt idx="9154">
                  <c:v>3302.9990000000003</c:v>
                </c:pt>
                <c:pt idx="9155">
                  <c:v>3302.9990000000003</c:v>
                </c:pt>
                <c:pt idx="9156">
                  <c:v>3302.9990000000003</c:v>
                </c:pt>
                <c:pt idx="9157">
                  <c:v>3303.9990000000003</c:v>
                </c:pt>
                <c:pt idx="9158">
                  <c:v>3303.9990000000003</c:v>
                </c:pt>
                <c:pt idx="9159">
                  <c:v>3303.9990000000003</c:v>
                </c:pt>
                <c:pt idx="9160">
                  <c:v>3303.9990000000003</c:v>
                </c:pt>
                <c:pt idx="9161">
                  <c:v>3304.9990000000003</c:v>
                </c:pt>
                <c:pt idx="9162">
                  <c:v>3304.9990000000003</c:v>
                </c:pt>
                <c:pt idx="9163">
                  <c:v>3304.9990000000003</c:v>
                </c:pt>
                <c:pt idx="9164">
                  <c:v>3304.9990000000003</c:v>
                </c:pt>
                <c:pt idx="9165">
                  <c:v>3306.9990000000003</c:v>
                </c:pt>
                <c:pt idx="9166">
                  <c:v>3306.9990000000003</c:v>
                </c:pt>
                <c:pt idx="9167">
                  <c:v>3306.9990000000003</c:v>
                </c:pt>
                <c:pt idx="9168">
                  <c:v>3306.9990000000003</c:v>
                </c:pt>
                <c:pt idx="9169">
                  <c:v>3307.9990000000003</c:v>
                </c:pt>
                <c:pt idx="9170">
                  <c:v>3307.9990000000003</c:v>
                </c:pt>
                <c:pt idx="9171">
                  <c:v>3307.9990000000003</c:v>
                </c:pt>
                <c:pt idx="9172">
                  <c:v>3307.9990000000003</c:v>
                </c:pt>
                <c:pt idx="9173">
                  <c:v>3308.9990000000003</c:v>
                </c:pt>
                <c:pt idx="9174">
                  <c:v>3308.9990000000003</c:v>
                </c:pt>
                <c:pt idx="9175">
                  <c:v>3308.9990000000003</c:v>
                </c:pt>
                <c:pt idx="9176">
                  <c:v>3309.9990000000003</c:v>
                </c:pt>
                <c:pt idx="9177">
                  <c:v>3309.9990000000003</c:v>
                </c:pt>
                <c:pt idx="9178">
                  <c:v>3309.9990000000003</c:v>
                </c:pt>
                <c:pt idx="9179">
                  <c:v>3309.9990000000003</c:v>
                </c:pt>
                <c:pt idx="9180">
                  <c:v>3311.9990000000003</c:v>
                </c:pt>
                <c:pt idx="9181">
                  <c:v>3311.9990000000003</c:v>
                </c:pt>
                <c:pt idx="9182">
                  <c:v>3311.9990000000003</c:v>
                </c:pt>
                <c:pt idx="9183">
                  <c:v>3311.9990000000003</c:v>
                </c:pt>
                <c:pt idx="9184">
                  <c:v>3312.9990000000003</c:v>
                </c:pt>
                <c:pt idx="9185">
                  <c:v>3312.9990000000003</c:v>
                </c:pt>
                <c:pt idx="9186">
                  <c:v>3312.9990000000003</c:v>
                </c:pt>
                <c:pt idx="9187">
                  <c:v>3312.9990000000003</c:v>
                </c:pt>
                <c:pt idx="9188">
                  <c:v>3313.9990000000003</c:v>
                </c:pt>
                <c:pt idx="9189">
                  <c:v>3313.9990000000003</c:v>
                </c:pt>
                <c:pt idx="9190">
                  <c:v>3313.9990000000003</c:v>
                </c:pt>
                <c:pt idx="9191">
                  <c:v>3313.9990000000003</c:v>
                </c:pt>
                <c:pt idx="9192">
                  <c:v>3314.9990000000003</c:v>
                </c:pt>
                <c:pt idx="9193">
                  <c:v>3314.9990000000003</c:v>
                </c:pt>
                <c:pt idx="9194">
                  <c:v>3314.9990000000003</c:v>
                </c:pt>
                <c:pt idx="9195">
                  <c:v>3314.9990000000003</c:v>
                </c:pt>
                <c:pt idx="9196">
                  <c:v>3316.9990000000003</c:v>
                </c:pt>
                <c:pt idx="9197">
                  <c:v>3316.9990000000003</c:v>
                </c:pt>
                <c:pt idx="9198">
                  <c:v>3316.9990000000003</c:v>
                </c:pt>
                <c:pt idx="9199">
                  <c:v>3316.9990000000003</c:v>
                </c:pt>
                <c:pt idx="9200">
                  <c:v>3317.9990000000003</c:v>
                </c:pt>
                <c:pt idx="9201">
                  <c:v>3317.9990000000003</c:v>
                </c:pt>
                <c:pt idx="9202">
                  <c:v>3317.9990000000003</c:v>
                </c:pt>
                <c:pt idx="9203">
                  <c:v>3317.9990000000003</c:v>
                </c:pt>
                <c:pt idx="9204">
                  <c:v>3318.9990000000003</c:v>
                </c:pt>
                <c:pt idx="9205">
                  <c:v>3318.9990000000003</c:v>
                </c:pt>
                <c:pt idx="9206">
                  <c:v>3318.9990000000003</c:v>
                </c:pt>
                <c:pt idx="9207">
                  <c:v>3318.9990000000003</c:v>
                </c:pt>
                <c:pt idx="9208">
                  <c:v>3319.9990000000003</c:v>
                </c:pt>
                <c:pt idx="9209">
                  <c:v>3319.9990000000003</c:v>
                </c:pt>
                <c:pt idx="9210">
                  <c:v>3319.9990000000003</c:v>
                </c:pt>
                <c:pt idx="9211">
                  <c:v>3319.9990000000003</c:v>
                </c:pt>
                <c:pt idx="9212">
                  <c:v>3321.9990000000003</c:v>
                </c:pt>
                <c:pt idx="9213">
                  <c:v>3321.9990000000003</c:v>
                </c:pt>
                <c:pt idx="9214">
                  <c:v>3321.9990000000003</c:v>
                </c:pt>
                <c:pt idx="9215">
                  <c:v>3322.9990000000003</c:v>
                </c:pt>
                <c:pt idx="9216">
                  <c:v>3322.9990000000003</c:v>
                </c:pt>
                <c:pt idx="9217">
                  <c:v>3322.9990000000003</c:v>
                </c:pt>
                <c:pt idx="9218">
                  <c:v>3322.9990000000003</c:v>
                </c:pt>
                <c:pt idx="9219">
                  <c:v>3323.9990000000003</c:v>
                </c:pt>
                <c:pt idx="9220">
                  <c:v>3323.9990000000003</c:v>
                </c:pt>
                <c:pt idx="9221">
                  <c:v>3323.9990000000003</c:v>
                </c:pt>
                <c:pt idx="9222">
                  <c:v>3323.9990000000003</c:v>
                </c:pt>
                <c:pt idx="9223">
                  <c:v>3324.9990000000003</c:v>
                </c:pt>
                <c:pt idx="9224">
                  <c:v>3324.9990000000003</c:v>
                </c:pt>
                <c:pt idx="9225">
                  <c:v>3324.9990000000003</c:v>
                </c:pt>
                <c:pt idx="9226">
                  <c:v>3324.9990000000003</c:v>
                </c:pt>
                <c:pt idx="9227">
                  <c:v>3326.9990000000003</c:v>
                </c:pt>
                <c:pt idx="9228">
                  <c:v>3326.9990000000003</c:v>
                </c:pt>
                <c:pt idx="9229">
                  <c:v>3326.9990000000003</c:v>
                </c:pt>
                <c:pt idx="9230">
                  <c:v>3326.9990000000003</c:v>
                </c:pt>
                <c:pt idx="9231">
                  <c:v>3327.9990000000003</c:v>
                </c:pt>
                <c:pt idx="9232">
                  <c:v>3327.9990000000003</c:v>
                </c:pt>
                <c:pt idx="9233">
                  <c:v>3327.9990000000003</c:v>
                </c:pt>
                <c:pt idx="9234">
                  <c:v>3327.9990000000003</c:v>
                </c:pt>
                <c:pt idx="9235">
                  <c:v>3328.9990000000003</c:v>
                </c:pt>
                <c:pt idx="9236">
                  <c:v>3328.9990000000003</c:v>
                </c:pt>
                <c:pt idx="9237">
                  <c:v>3328.9990000000003</c:v>
                </c:pt>
                <c:pt idx="9238">
                  <c:v>3328.9990000000003</c:v>
                </c:pt>
                <c:pt idx="9239">
                  <c:v>3329.9990000000003</c:v>
                </c:pt>
                <c:pt idx="9240">
                  <c:v>3329.9990000000003</c:v>
                </c:pt>
                <c:pt idx="9241">
                  <c:v>3329.9990000000003</c:v>
                </c:pt>
                <c:pt idx="9242">
                  <c:v>3329.9990000000003</c:v>
                </c:pt>
                <c:pt idx="9243">
                  <c:v>3331.9990000000003</c:v>
                </c:pt>
                <c:pt idx="9244">
                  <c:v>3331.9990000000003</c:v>
                </c:pt>
                <c:pt idx="9245">
                  <c:v>3331.9990000000003</c:v>
                </c:pt>
                <c:pt idx="9246">
                  <c:v>3331.9990000000003</c:v>
                </c:pt>
                <c:pt idx="9247">
                  <c:v>3332.9990000000003</c:v>
                </c:pt>
                <c:pt idx="9248">
                  <c:v>3332.9990000000003</c:v>
                </c:pt>
                <c:pt idx="9249">
                  <c:v>3332.9990000000003</c:v>
                </c:pt>
                <c:pt idx="9250">
                  <c:v>3332.9990000000003</c:v>
                </c:pt>
                <c:pt idx="9251">
                  <c:v>3333.9990000000003</c:v>
                </c:pt>
                <c:pt idx="9252">
                  <c:v>3333.9990000000003</c:v>
                </c:pt>
                <c:pt idx="9253">
                  <c:v>3333.9990000000003</c:v>
                </c:pt>
                <c:pt idx="9254">
                  <c:v>3333.9990000000003</c:v>
                </c:pt>
                <c:pt idx="9255">
                  <c:v>3334.9990000000003</c:v>
                </c:pt>
                <c:pt idx="9256">
                  <c:v>3334.9990000000003</c:v>
                </c:pt>
                <c:pt idx="9257">
                  <c:v>3334.9990000000003</c:v>
                </c:pt>
                <c:pt idx="9258">
                  <c:v>3336.9990000000003</c:v>
                </c:pt>
                <c:pt idx="9259">
                  <c:v>3336.9990000000003</c:v>
                </c:pt>
                <c:pt idx="9260">
                  <c:v>3336.9990000000003</c:v>
                </c:pt>
                <c:pt idx="9261">
                  <c:v>3336.9990000000003</c:v>
                </c:pt>
                <c:pt idx="9262">
                  <c:v>3337.9990000000003</c:v>
                </c:pt>
                <c:pt idx="9263">
                  <c:v>3337.9990000000003</c:v>
                </c:pt>
                <c:pt idx="9264">
                  <c:v>3337.9990000000003</c:v>
                </c:pt>
                <c:pt idx="9265">
                  <c:v>3337.9990000000003</c:v>
                </c:pt>
                <c:pt idx="9266">
                  <c:v>3338.9990000000003</c:v>
                </c:pt>
                <c:pt idx="9267">
                  <c:v>3338.9990000000003</c:v>
                </c:pt>
                <c:pt idx="9268">
                  <c:v>3338.9990000000003</c:v>
                </c:pt>
                <c:pt idx="9269">
                  <c:v>3338.9990000000003</c:v>
                </c:pt>
                <c:pt idx="9270">
                  <c:v>3339.9990000000003</c:v>
                </c:pt>
                <c:pt idx="9271">
                  <c:v>3339.9990000000003</c:v>
                </c:pt>
                <c:pt idx="9272">
                  <c:v>3339.9990000000003</c:v>
                </c:pt>
                <c:pt idx="9273">
                  <c:v>3339.9990000000003</c:v>
                </c:pt>
                <c:pt idx="9274">
                  <c:v>3341.9990000000003</c:v>
                </c:pt>
                <c:pt idx="9275">
                  <c:v>3341.9990000000003</c:v>
                </c:pt>
                <c:pt idx="9276">
                  <c:v>3341.9990000000003</c:v>
                </c:pt>
                <c:pt idx="9277">
                  <c:v>3341.9990000000003</c:v>
                </c:pt>
                <c:pt idx="9278">
                  <c:v>3342.9990000000003</c:v>
                </c:pt>
                <c:pt idx="9279">
                  <c:v>3342.9990000000003</c:v>
                </c:pt>
                <c:pt idx="9280">
                  <c:v>3342.9990000000003</c:v>
                </c:pt>
                <c:pt idx="9281">
                  <c:v>3342.9990000000003</c:v>
                </c:pt>
                <c:pt idx="9282">
                  <c:v>3343.9990000000003</c:v>
                </c:pt>
                <c:pt idx="9283">
                  <c:v>3343.9990000000003</c:v>
                </c:pt>
                <c:pt idx="9284">
                  <c:v>3343.9990000000003</c:v>
                </c:pt>
                <c:pt idx="9285">
                  <c:v>3343.9990000000003</c:v>
                </c:pt>
                <c:pt idx="9286">
                  <c:v>3344.9990000000003</c:v>
                </c:pt>
                <c:pt idx="9287">
                  <c:v>3344.9990000000003</c:v>
                </c:pt>
                <c:pt idx="9288">
                  <c:v>3344.9990000000003</c:v>
                </c:pt>
                <c:pt idx="9289">
                  <c:v>3344.9990000000003</c:v>
                </c:pt>
                <c:pt idx="9290">
                  <c:v>3346.9990000000003</c:v>
                </c:pt>
                <c:pt idx="9291">
                  <c:v>3346.9990000000003</c:v>
                </c:pt>
                <c:pt idx="9292">
                  <c:v>3346.9990000000003</c:v>
                </c:pt>
                <c:pt idx="9293">
                  <c:v>3346.9990000000003</c:v>
                </c:pt>
                <c:pt idx="9294">
                  <c:v>3347.9990000000003</c:v>
                </c:pt>
                <c:pt idx="9295">
                  <c:v>3347.9990000000003</c:v>
                </c:pt>
                <c:pt idx="9296">
                  <c:v>3347.9990000000003</c:v>
                </c:pt>
                <c:pt idx="9297">
                  <c:v>3348.9990000000003</c:v>
                </c:pt>
                <c:pt idx="9298">
                  <c:v>3348.9990000000003</c:v>
                </c:pt>
                <c:pt idx="9299">
                  <c:v>3348.9990000000003</c:v>
                </c:pt>
                <c:pt idx="9300">
                  <c:v>3348.9990000000003</c:v>
                </c:pt>
                <c:pt idx="9301">
                  <c:v>3349.9990000000003</c:v>
                </c:pt>
                <c:pt idx="9302">
                  <c:v>3349.9990000000003</c:v>
                </c:pt>
                <c:pt idx="9303">
                  <c:v>3349.9990000000003</c:v>
                </c:pt>
                <c:pt idx="9304">
                  <c:v>3349.9990000000003</c:v>
                </c:pt>
                <c:pt idx="9305">
                  <c:v>3351.9990000000003</c:v>
                </c:pt>
                <c:pt idx="9306">
                  <c:v>3351.9990000000003</c:v>
                </c:pt>
                <c:pt idx="9307">
                  <c:v>3351.9990000000003</c:v>
                </c:pt>
                <c:pt idx="9308">
                  <c:v>3351.9990000000003</c:v>
                </c:pt>
                <c:pt idx="9309">
                  <c:v>3352.9990000000003</c:v>
                </c:pt>
                <c:pt idx="9310">
                  <c:v>3352.9990000000003</c:v>
                </c:pt>
                <c:pt idx="9311">
                  <c:v>3352.9990000000003</c:v>
                </c:pt>
                <c:pt idx="9312">
                  <c:v>3352.9990000000003</c:v>
                </c:pt>
                <c:pt idx="9313">
                  <c:v>3353.9990000000003</c:v>
                </c:pt>
                <c:pt idx="9314">
                  <c:v>3353.9990000000003</c:v>
                </c:pt>
                <c:pt idx="9315">
                  <c:v>3353.9990000000003</c:v>
                </c:pt>
                <c:pt idx="9316">
                  <c:v>3353.9990000000003</c:v>
                </c:pt>
                <c:pt idx="9317">
                  <c:v>3354.9990000000003</c:v>
                </c:pt>
                <c:pt idx="9318">
                  <c:v>3354.9990000000003</c:v>
                </c:pt>
                <c:pt idx="9319">
                  <c:v>3354.9990000000003</c:v>
                </c:pt>
                <c:pt idx="9320">
                  <c:v>3354.9990000000003</c:v>
                </c:pt>
                <c:pt idx="9321">
                  <c:v>3356.9990000000003</c:v>
                </c:pt>
                <c:pt idx="9322">
                  <c:v>3356.9990000000003</c:v>
                </c:pt>
                <c:pt idx="9323">
                  <c:v>3356.9990000000003</c:v>
                </c:pt>
                <c:pt idx="9324">
                  <c:v>3356.9990000000003</c:v>
                </c:pt>
                <c:pt idx="9325">
                  <c:v>3357.9990000000003</c:v>
                </c:pt>
                <c:pt idx="9326">
                  <c:v>3357.9990000000003</c:v>
                </c:pt>
                <c:pt idx="9327">
                  <c:v>3357.9990000000003</c:v>
                </c:pt>
                <c:pt idx="9328">
                  <c:v>3357.9990000000003</c:v>
                </c:pt>
                <c:pt idx="9329">
                  <c:v>3358.9990000000003</c:v>
                </c:pt>
                <c:pt idx="9330">
                  <c:v>3358.9990000000003</c:v>
                </c:pt>
                <c:pt idx="9331">
                  <c:v>3358.9990000000003</c:v>
                </c:pt>
                <c:pt idx="9332">
                  <c:v>3358.9990000000003</c:v>
                </c:pt>
                <c:pt idx="9333">
                  <c:v>3359.9990000000003</c:v>
                </c:pt>
                <c:pt idx="9334">
                  <c:v>3359.9990000000003</c:v>
                </c:pt>
                <c:pt idx="9335">
                  <c:v>3359.9990000000003</c:v>
                </c:pt>
                <c:pt idx="9336">
                  <c:v>3361.9990000000003</c:v>
                </c:pt>
                <c:pt idx="9337">
                  <c:v>3361.9990000000003</c:v>
                </c:pt>
                <c:pt idx="9338">
                  <c:v>3361.9990000000003</c:v>
                </c:pt>
                <c:pt idx="9339">
                  <c:v>3361.9990000000003</c:v>
                </c:pt>
                <c:pt idx="9340">
                  <c:v>3362.9990000000003</c:v>
                </c:pt>
                <c:pt idx="9341">
                  <c:v>3362.9990000000003</c:v>
                </c:pt>
                <c:pt idx="9342">
                  <c:v>3362.9990000000003</c:v>
                </c:pt>
                <c:pt idx="9343">
                  <c:v>3362.9990000000003</c:v>
                </c:pt>
                <c:pt idx="9344">
                  <c:v>3363.9990000000003</c:v>
                </c:pt>
                <c:pt idx="9345">
                  <c:v>3363.9990000000003</c:v>
                </c:pt>
                <c:pt idx="9346">
                  <c:v>3363.9990000000003</c:v>
                </c:pt>
                <c:pt idx="9347">
                  <c:v>3363.9990000000003</c:v>
                </c:pt>
                <c:pt idx="9348">
                  <c:v>3364.9990000000003</c:v>
                </c:pt>
                <c:pt idx="9349">
                  <c:v>3364.9990000000003</c:v>
                </c:pt>
                <c:pt idx="9350">
                  <c:v>3364.9990000000003</c:v>
                </c:pt>
                <c:pt idx="9351">
                  <c:v>3364.9990000000003</c:v>
                </c:pt>
                <c:pt idx="9352">
                  <c:v>3366.9990000000003</c:v>
                </c:pt>
                <c:pt idx="9353">
                  <c:v>3366.9990000000003</c:v>
                </c:pt>
                <c:pt idx="9354">
                  <c:v>3366.9990000000003</c:v>
                </c:pt>
                <c:pt idx="9355">
                  <c:v>3366.9990000000003</c:v>
                </c:pt>
                <c:pt idx="9356">
                  <c:v>3367.9990000000003</c:v>
                </c:pt>
                <c:pt idx="9357">
                  <c:v>3367.9990000000003</c:v>
                </c:pt>
                <c:pt idx="9358">
                  <c:v>3367.9990000000003</c:v>
                </c:pt>
                <c:pt idx="9359">
                  <c:v>3367.9990000000003</c:v>
                </c:pt>
                <c:pt idx="9360">
                  <c:v>3368.9990000000003</c:v>
                </c:pt>
                <c:pt idx="9361">
                  <c:v>3368.9990000000003</c:v>
                </c:pt>
                <c:pt idx="9362">
                  <c:v>3368.9990000000003</c:v>
                </c:pt>
                <c:pt idx="9363">
                  <c:v>3368.9990000000003</c:v>
                </c:pt>
                <c:pt idx="9364">
                  <c:v>3369.9990000000003</c:v>
                </c:pt>
                <c:pt idx="9365">
                  <c:v>3369.9990000000003</c:v>
                </c:pt>
                <c:pt idx="9366">
                  <c:v>3369.9990000000003</c:v>
                </c:pt>
                <c:pt idx="9367">
                  <c:v>3369.9990000000003</c:v>
                </c:pt>
                <c:pt idx="9368">
                  <c:v>3371.9990000000003</c:v>
                </c:pt>
                <c:pt idx="9369">
                  <c:v>3371.9990000000003</c:v>
                </c:pt>
                <c:pt idx="9370">
                  <c:v>3371.9990000000003</c:v>
                </c:pt>
                <c:pt idx="9371">
                  <c:v>3371.9990000000003</c:v>
                </c:pt>
                <c:pt idx="9372">
                  <c:v>3372.9990000000003</c:v>
                </c:pt>
                <c:pt idx="9373">
                  <c:v>3372.9990000000003</c:v>
                </c:pt>
                <c:pt idx="9374">
                  <c:v>3372.9990000000003</c:v>
                </c:pt>
                <c:pt idx="9375">
                  <c:v>3372.9990000000003</c:v>
                </c:pt>
                <c:pt idx="9376">
                  <c:v>3373.9990000000003</c:v>
                </c:pt>
                <c:pt idx="9377">
                  <c:v>3373.9990000000003</c:v>
                </c:pt>
                <c:pt idx="9378">
                  <c:v>3373.9990000000003</c:v>
                </c:pt>
                <c:pt idx="9379">
                  <c:v>3374.9990000000003</c:v>
                </c:pt>
                <c:pt idx="9380">
                  <c:v>3374.9990000000003</c:v>
                </c:pt>
                <c:pt idx="9381">
                  <c:v>3374.9990000000003</c:v>
                </c:pt>
                <c:pt idx="9382">
                  <c:v>3374.9990000000003</c:v>
                </c:pt>
                <c:pt idx="9383">
                  <c:v>3376.9990000000003</c:v>
                </c:pt>
                <c:pt idx="9384">
                  <c:v>3376.9990000000003</c:v>
                </c:pt>
                <c:pt idx="9385">
                  <c:v>3376.9990000000003</c:v>
                </c:pt>
                <c:pt idx="9386">
                  <c:v>3376.9990000000003</c:v>
                </c:pt>
                <c:pt idx="9387">
                  <c:v>3377.9990000000003</c:v>
                </c:pt>
                <c:pt idx="9388">
                  <c:v>3377.9990000000003</c:v>
                </c:pt>
                <c:pt idx="9389">
                  <c:v>3377.9990000000003</c:v>
                </c:pt>
                <c:pt idx="9390">
                  <c:v>3377.9990000000003</c:v>
                </c:pt>
                <c:pt idx="9391">
                  <c:v>3378.9990000000003</c:v>
                </c:pt>
                <c:pt idx="9392">
                  <c:v>3378.9990000000003</c:v>
                </c:pt>
                <c:pt idx="9393">
                  <c:v>3378.9990000000003</c:v>
                </c:pt>
                <c:pt idx="9394">
                  <c:v>3378.9990000000003</c:v>
                </c:pt>
                <c:pt idx="9395">
                  <c:v>3379.9990000000003</c:v>
                </c:pt>
                <c:pt idx="9396">
                  <c:v>3379.9990000000003</c:v>
                </c:pt>
                <c:pt idx="9397">
                  <c:v>3379.9990000000003</c:v>
                </c:pt>
                <c:pt idx="9398">
                  <c:v>3379.9990000000003</c:v>
                </c:pt>
                <c:pt idx="9399">
                  <c:v>3381.9990000000003</c:v>
                </c:pt>
                <c:pt idx="9400">
                  <c:v>3381.9990000000003</c:v>
                </c:pt>
                <c:pt idx="9401">
                  <c:v>3381.9990000000003</c:v>
                </c:pt>
                <c:pt idx="9402">
                  <c:v>3381.9990000000003</c:v>
                </c:pt>
                <c:pt idx="9403">
                  <c:v>3382.9990000000003</c:v>
                </c:pt>
                <c:pt idx="9404">
                  <c:v>3382.9990000000003</c:v>
                </c:pt>
                <c:pt idx="9405">
                  <c:v>3382.9990000000003</c:v>
                </c:pt>
                <c:pt idx="9406">
                  <c:v>3382.9990000000003</c:v>
                </c:pt>
                <c:pt idx="9407">
                  <c:v>3383.9990000000003</c:v>
                </c:pt>
                <c:pt idx="9408">
                  <c:v>3383.9990000000003</c:v>
                </c:pt>
                <c:pt idx="9409">
                  <c:v>3383.9990000000003</c:v>
                </c:pt>
                <c:pt idx="9410">
                  <c:v>3383.9990000000003</c:v>
                </c:pt>
                <c:pt idx="9411">
                  <c:v>3384.9990000000003</c:v>
                </c:pt>
                <c:pt idx="9412">
                  <c:v>3384.9990000000003</c:v>
                </c:pt>
                <c:pt idx="9413">
                  <c:v>3384.9990000000003</c:v>
                </c:pt>
                <c:pt idx="9414">
                  <c:v>3384.9990000000003</c:v>
                </c:pt>
                <c:pt idx="9415">
                  <c:v>3386.9990000000003</c:v>
                </c:pt>
                <c:pt idx="9416">
                  <c:v>3386.9990000000003</c:v>
                </c:pt>
                <c:pt idx="9417">
                  <c:v>3386.9990000000003</c:v>
                </c:pt>
                <c:pt idx="9418">
                  <c:v>3387.9990000000003</c:v>
                </c:pt>
                <c:pt idx="9419">
                  <c:v>3387.9990000000003</c:v>
                </c:pt>
                <c:pt idx="9420">
                  <c:v>3387.9990000000003</c:v>
                </c:pt>
                <c:pt idx="9421">
                  <c:v>3387.9990000000003</c:v>
                </c:pt>
                <c:pt idx="9422">
                  <c:v>3388.9990000000003</c:v>
                </c:pt>
                <c:pt idx="9423">
                  <c:v>3388.9990000000003</c:v>
                </c:pt>
                <c:pt idx="9424">
                  <c:v>3388.9990000000003</c:v>
                </c:pt>
                <c:pt idx="9425">
                  <c:v>3388.9990000000003</c:v>
                </c:pt>
                <c:pt idx="9426">
                  <c:v>3389.9990000000003</c:v>
                </c:pt>
                <c:pt idx="9427">
                  <c:v>3389.9990000000003</c:v>
                </c:pt>
                <c:pt idx="9428">
                  <c:v>3389.9990000000003</c:v>
                </c:pt>
                <c:pt idx="9429">
                  <c:v>3389.9990000000003</c:v>
                </c:pt>
                <c:pt idx="9430">
                  <c:v>3391.9990000000003</c:v>
                </c:pt>
                <c:pt idx="9431">
                  <c:v>3391.9990000000003</c:v>
                </c:pt>
                <c:pt idx="9432">
                  <c:v>3391.9990000000003</c:v>
                </c:pt>
                <c:pt idx="9433">
                  <c:v>3391.9990000000003</c:v>
                </c:pt>
                <c:pt idx="9434">
                  <c:v>3392.9990000000003</c:v>
                </c:pt>
                <c:pt idx="9435">
                  <c:v>3392.9990000000003</c:v>
                </c:pt>
                <c:pt idx="9436">
                  <c:v>3392.9990000000003</c:v>
                </c:pt>
                <c:pt idx="9437">
                  <c:v>3392.9990000000003</c:v>
                </c:pt>
                <c:pt idx="9438">
                  <c:v>3393.9990000000003</c:v>
                </c:pt>
                <c:pt idx="9439">
                  <c:v>3393.9990000000003</c:v>
                </c:pt>
                <c:pt idx="9440">
                  <c:v>3393.9990000000003</c:v>
                </c:pt>
                <c:pt idx="9441">
                  <c:v>3393.9990000000003</c:v>
                </c:pt>
                <c:pt idx="9442">
                  <c:v>3394.9990000000003</c:v>
                </c:pt>
                <c:pt idx="9443">
                  <c:v>3394.9990000000003</c:v>
                </c:pt>
                <c:pt idx="9444">
                  <c:v>3394.9990000000003</c:v>
                </c:pt>
                <c:pt idx="9445">
                  <c:v>3394.9990000000003</c:v>
                </c:pt>
                <c:pt idx="9446">
                  <c:v>3396.9990000000003</c:v>
                </c:pt>
                <c:pt idx="9447">
                  <c:v>3396.9990000000003</c:v>
                </c:pt>
                <c:pt idx="9448">
                  <c:v>3396.9990000000003</c:v>
                </c:pt>
                <c:pt idx="9449">
                  <c:v>3396.9990000000003</c:v>
                </c:pt>
                <c:pt idx="9450">
                  <c:v>3397.9990000000003</c:v>
                </c:pt>
                <c:pt idx="9451">
                  <c:v>3397.9990000000003</c:v>
                </c:pt>
                <c:pt idx="9452">
                  <c:v>3397.9990000000003</c:v>
                </c:pt>
                <c:pt idx="9453">
                  <c:v>3397.9990000000003</c:v>
                </c:pt>
                <c:pt idx="9454">
                  <c:v>3398.9990000000003</c:v>
                </c:pt>
                <c:pt idx="9455">
                  <c:v>3398.9990000000003</c:v>
                </c:pt>
                <c:pt idx="9456">
                  <c:v>3398.9990000000003</c:v>
                </c:pt>
                <c:pt idx="9457">
                  <c:v>3399.9990000000003</c:v>
                </c:pt>
                <c:pt idx="9458">
                  <c:v>3399.9990000000003</c:v>
                </c:pt>
                <c:pt idx="9459">
                  <c:v>3399.9990000000003</c:v>
                </c:pt>
                <c:pt idx="9460">
                  <c:v>3399.9990000000003</c:v>
                </c:pt>
                <c:pt idx="9461">
                  <c:v>3401.9990000000003</c:v>
                </c:pt>
                <c:pt idx="9462">
                  <c:v>3401.9990000000003</c:v>
                </c:pt>
                <c:pt idx="9463">
                  <c:v>3401.9990000000003</c:v>
                </c:pt>
                <c:pt idx="9464">
                  <c:v>3401.9990000000003</c:v>
                </c:pt>
                <c:pt idx="9465">
                  <c:v>3402.9990000000003</c:v>
                </c:pt>
                <c:pt idx="9466">
                  <c:v>3402.9990000000003</c:v>
                </c:pt>
                <c:pt idx="9467">
                  <c:v>3402.9990000000003</c:v>
                </c:pt>
                <c:pt idx="9468">
                  <c:v>3402.9990000000003</c:v>
                </c:pt>
                <c:pt idx="9469">
                  <c:v>3403.9990000000003</c:v>
                </c:pt>
                <c:pt idx="9470">
                  <c:v>3403.9990000000003</c:v>
                </c:pt>
                <c:pt idx="9471">
                  <c:v>3403.9990000000003</c:v>
                </c:pt>
                <c:pt idx="9472">
                  <c:v>3403.9990000000003</c:v>
                </c:pt>
                <c:pt idx="9473">
                  <c:v>3404.9990000000003</c:v>
                </c:pt>
                <c:pt idx="9474">
                  <c:v>3404.9990000000003</c:v>
                </c:pt>
                <c:pt idx="9475">
                  <c:v>3404.9990000000003</c:v>
                </c:pt>
                <c:pt idx="9476">
                  <c:v>3404.9990000000003</c:v>
                </c:pt>
                <c:pt idx="9477">
                  <c:v>3406.9990000000003</c:v>
                </c:pt>
                <c:pt idx="9478">
                  <c:v>3406.9990000000003</c:v>
                </c:pt>
                <c:pt idx="9479">
                  <c:v>3406.9990000000003</c:v>
                </c:pt>
                <c:pt idx="9480">
                  <c:v>3406.9990000000003</c:v>
                </c:pt>
                <c:pt idx="9481">
                  <c:v>3407.9990000000003</c:v>
                </c:pt>
                <c:pt idx="9482">
                  <c:v>3407.9990000000003</c:v>
                </c:pt>
                <c:pt idx="9483">
                  <c:v>3407.9990000000003</c:v>
                </c:pt>
                <c:pt idx="9484">
                  <c:v>3407.9990000000003</c:v>
                </c:pt>
                <c:pt idx="9485">
                  <c:v>3408.9990000000003</c:v>
                </c:pt>
                <c:pt idx="9486">
                  <c:v>3408.9990000000003</c:v>
                </c:pt>
                <c:pt idx="9487">
                  <c:v>3408.9990000000003</c:v>
                </c:pt>
                <c:pt idx="9488">
                  <c:v>3408.9990000000003</c:v>
                </c:pt>
                <c:pt idx="9489">
                  <c:v>3409.9990000000003</c:v>
                </c:pt>
                <c:pt idx="9490">
                  <c:v>3409.9990000000003</c:v>
                </c:pt>
                <c:pt idx="9491">
                  <c:v>3409.9990000000003</c:v>
                </c:pt>
                <c:pt idx="9492">
                  <c:v>3409.9990000000003</c:v>
                </c:pt>
                <c:pt idx="9493">
                  <c:v>3411.9990000000003</c:v>
                </c:pt>
                <c:pt idx="9494">
                  <c:v>3411.9990000000003</c:v>
                </c:pt>
                <c:pt idx="9495">
                  <c:v>3411.9990000000003</c:v>
                </c:pt>
                <c:pt idx="9496">
                  <c:v>3411.9990000000003</c:v>
                </c:pt>
                <c:pt idx="9497">
                  <c:v>3412.9990000000003</c:v>
                </c:pt>
                <c:pt idx="9498">
                  <c:v>3412.9990000000003</c:v>
                </c:pt>
                <c:pt idx="9499">
                  <c:v>3412.9990000000003</c:v>
                </c:pt>
                <c:pt idx="9500">
                  <c:v>3413.9990000000003</c:v>
                </c:pt>
                <c:pt idx="9501">
                  <c:v>3413.9990000000003</c:v>
                </c:pt>
                <c:pt idx="9502">
                  <c:v>3413.9990000000003</c:v>
                </c:pt>
                <c:pt idx="9503">
                  <c:v>3413.9990000000003</c:v>
                </c:pt>
                <c:pt idx="9504">
                  <c:v>3414.9990000000003</c:v>
                </c:pt>
                <c:pt idx="9505">
                  <c:v>3414.9990000000003</c:v>
                </c:pt>
                <c:pt idx="9506">
                  <c:v>3414.9990000000003</c:v>
                </c:pt>
                <c:pt idx="9507">
                  <c:v>3414.9990000000003</c:v>
                </c:pt>
                <c:pt idx="9508">
                  <c:v>3416.9990000000003</c:v>
                </c:pt>
                <c:pt idx="9509">
                  <c:v>3416.9990000000003</c:v>
                </c:pt>
                <c:pt idx="9510">
                  <c:v>3416.9990000000003</c:v>
                </c:pt>
                <c:pt idx="9511">
                  <c:v>3416.9990000000003</c:v>
                </c:pt>
                <c:pt idx="9512">
                  <c:v>3417.9990000000003</c:v>
                </c:pt>
                <c:pt idx="9513">
                  <c:v>3417.9990000000003</c:v>
                </c:pt>
                <c:pt idx="9514">
                  <c:v>3417.9990000000003</c:v>
                </c:pt>
                <c:pt idx="9515">
                  <c:v>3417.9990000000003</c:v>
                </c:pt>
                <c:pt idx="9516">
                  <c:v>3418.9990000000003</c:v>
                </c:pt>
                <c:pt idx="9517">
                  <c:v>3418.9990000000003</c:v>
                </c:pt>
                <c:pt idx="9518">
                  <c:v>3418.9990000000003</c:v>
                </c:pt>
                <c:pt idx="9519">
                  <c:v>3418.9990000000003</c:v>
                </c:pt>
                <c:pt idx="9520">
                  <c:v>3419.9990000000003</c:v>
                </c:pt>
                <c:pt idx="9521">
                  <c:v>3419.9990000000003</c:v>
                </c:pt>
                <c:pt idx="9522">
                  <c:v>3419.9990000000003</c:v>
                </c:pt>
                <c:pt idx="9523">
                  <c:v>3419.9990000000003</c:v>
                </c:pt>
                <c:pt idx="9524">
                  <c:v>3421.9990000000003</c:v>
                </c:pt>
                <c:pt idx="9525">
                  <c:v>3421.9990000000003</c:v>
                </c:pt>
                <c:pt idx="9526">
                  <c:v>3421.9990000000003</c:v>
                </c:pt>
                <c:pt idx="9527">
                  <c:v>3421.9990000000003</c:v>
                </c:pt>
                <c:pt idx="9528">
                  <c:v>3422.9990000000003</c:v>
                </c:pt>
                <c:pt idx="9529">
                  <c:v>3422.9990000000003</c:v>
                </c:pt>
                <c:pt idx="9530">
                  <c:v>3422.9990000000003</c:v>
                </c:pt>
                <c:pt idx="9531">
                  <c:v>3422.9990000000003</c:v>
                </c:pt>
                <c:pt idx="9532">
                  <c:v>3423.9990000000003</c:v>
                </c:pt>
                <c:pt idx="9533">
                  <c:v>3423.9990000000003</c:v>
                </c:pt>
                <c:pt idx="9534">
                  <c:v>3423.9990000000003</c:v>
                </c:pt>
                <c:pt idx="9535">
                  <c:v>3423.9990000000003</c:v>
                </c:pt>
                <c:pt idx="9536">
                  <c:v>3424.9990000000003</c:v>
                </c:pt>
                <c:pt idx="9537">
                  <c:v>3424.9990000000003</c:v>
                </c:pt>
                <c:pt idx="9538">
                  <c:v>3424.9990000000003</c:v>
                </c:pt>
                <c:pt idx="9539">
                  <c:v>3426.9990000000003</c:v>
                </c:pt>
                <c:pt idx="9540">
                  <c:v>3426.9990000000003</c:v>
                </c:pt>
                <c:pt idx="9541">
                  <c:v>3426.9990000000003</c:v>
                </c:pt>
                <c:pt idx="9542">
                  <c:v>3426.9990000000003</c:v>
                </c:pt>
                <c:pt idx="9543">
                  <c:v>3427.9990000000003</c:v>
                </c:pt>
                <c:pt idx="9544">
                  <c:v>3427.9990000000003</c:v>
                </c:pt>
                <c:pt idx="9545">
                  <c:v>3427.9990000000003</c:v>
                </c:pt>
                <c:pt idx="9546">
                  <c:v>3427.9990000000003</c:v>
                </c:pt>
                <c:pt idx="9547">
                  <c:v>3428.9990000000003</c:v>
                </c:pt>
                <c:pt idx="9548">
                  <c:v>3428.9990000000003</c:v>
                </c:pt>
                <c:pt idx="9549">
                  <c:v>3428.9990000000003</c:v>
                </c:pt>
                <c:pt idx="9550">
                  <c:v>3428.9990000000003</c:v>
                </c:pt>
                <c:pt idx="9551">
                  <c:v>3429.9990000000003</c:v>
                </c:pt>
                <c:pt idx="9552">
                  <c:v>3429.9990000000003</c:v>
                </c:pt>
                <c:pt idx="9553">
                  <c:v>3429.9990000000003</c:v>
                </c:pt>
                <c:pt idx="9554">
                  <c:v>3429.9990000000003</c:v>
                </c:pt>
                <c:pt idx="9555">
                  <c:v>3431.9990000000003</c:v>
                </c:pt>
                <c:pt idx="9556">
                  <c:v>3431.9990000000003</c:v>
                </c:pt>
                <c:pt idx="9557">
                  <c:v>3431.9990000000003</c:v>
                </c:pt>
                <c:pt idx="9558">
                  <c:v>3431.9990000000003</c:v>
                </c:pt>
                <c:pt idx="9559">
                  <c:v>3432.9990000000003</c:v>
                </c:pt>
                <c:pt idx="9560">
                  <c:v>3432.9990000000003</c:v>
                </c:pt>
                <c:pt idx="9561">
                  <c:v>3432.9990000000003</c:v>
                </c:pt>
                <c:pt idx="9562">
                  <c:v>3432.9990000000003</c:v>
                </c:pt>
                <c:pt idx="9563">
                  <c:v>3433.9990000000003</c:v>
                </c:pt>
                <c:pt idx="9564">
                  <c:v>3433.9990000000003</c:v>
                </c:pt>
                <c:pt idx="9565">
                  <c:v>3433.9990000000003</c:v>
                </c:pt>
                <c:pt idx="9566">
                  <c:v>3433.9990000000003</c:v>
                </c:pt>
                <c:pt idx="9567">
                  <c:v>3434.9990000000003</c:v>
                </c:pt>
                <c:pt idx="9568">
                  <c:v>3434.9990000000003</c:v>
                </c:pt>
                <c:pt idx="9569">
                  <c:v>3434.9990000000003</c:v>
                </c:pt>
                <c:pt idx="9570">
                  <c:v>3434.9990000000003</c:v>
                </c:pt>
                <c:pt idx="9571">
                  <c:v>3436.9990000000003</c:v>
                </c:pt>
                <c:pt idx="9572">
                  <c:v>3436.9990000000003</c:v>
                </c:pt>
                <c:pt idx="9573">
                  <c:v>3436.9990000000003</c:v>
                </c:pt>
                <c:pt idx="9574">
                  <c:v>3436.9990000000003</c:v>
                </c:pt>
                <c:pt idx="9575">
                  <c:v>3437.9990000000003</c:v>
                </c:pt>
                <c:pt idx="9576">
                  <c:v>3437.9990000000003</c:v>
                </c:pt>
                <c:pt idx="9577">
                  <c:v>3437.9990000000003</c:v>
                </c:pt>
                <c:pt idx="9578">
                  <c:v>3438.9990000000003</c:v>
                </c:pt>
                <c:pt idx="9579">
                  <c:v>3438.9990000000003</c:v>
                </c:pt>
                <c:pt idx="9580">
                  <c:v>3438.9990000000003</c:v>
                </c:pt>
                <c:pt idx="9581">
                  <c:v>3438.9990000000003</c:v>
                </c:pt>
                <c:pt idx="9582">
                  <c:v>3439.9990000000003</c:v>
                </c:pt>
                <c:pt idx="9583">
                  <c:v>3439.9990000000003</c:v>
                </c:pt>
                <c:pt idx="9584">
                  <c:v>3439.9990000000003</c:v>
                </c:pt>
                <c:pt idx="9585">
                  <c:v>3439.9990000000003</c:v>
                </c:pt>
                <c:pt idx="9586">
                  <c:v>3441.9990000000003</c:v>
                </c:pt>
                <c:pt idx="9587">
                  <c:v>3441.9990000000003</c:v>
                </c:pt>
                <c:pt idx="9588">
                  <c:v>3441.9990000000003</c:v>
                </c:pt>
                <c:pt idx="9589">
                  <c:v>3441.9990000000003</c:v>
                </c:pt>
                <c:pt idx="9590">
                  <c:v>3442.9990000000003</c:v>
                </c:pt>
                <c:pt idx="9591">
                  <c:v>3442.9990000000003</c:v>
                </c:pt>
                <c:pt idx="9592">
                  <c:v>3442.9990000000003</c:v>
                </c:pt>
                <c:pt idx="9593">
                  <c:v>3442.9990000000003</c:v>
                </c:pt>
                <c:pt idx="9594">
                  <c:v>3443.9990000000003</c:v>
                </c:pt>
                <c:pt idx="9595">
                  <c:v>3443.9990000000003</c:v>
                </c:pt>
                <c:pt idx="9596">
                  <c:v>3443.9990000000003</c:v>
                </c:pt>
                <c:pt idx="9597">
                  <c:v>3443.9990000000003</c:v>
                </c:pt>
                <c:pt idx="9598">
                  <c:v>3444.9990000000003</c:v>
                </c:pt>
                <c:pt idx="9599">
                  <c:v>3444.9990000000003</c:v>
                </c:pt>
                <c:pt idx="9600">
                  <c:v>3444.9990000000003</c:v>
                </c:pt>
                <c:pt idx="9601">
                  <c:v>3444.9990000000003</c:v>
                </c:pt>
                <c:pt idx="9602">
                  <c:v>3446.9990000000003</c:v>
                </c:pt>
                <c:pt idx="9603">
                  <c:v>3446.9990000000003</c:v>
                </c:pt>
                <c:pt idx="9604">
                  <c:v>3446.9990000000003</c:v>
                </c:pt>
                <c:pt idx="9605">
                  <c:v>3446.9990000000003</c:v>
                </c:pt>
                <c:pt idx="9606">
                  <c:v>3447.9990000000003</c:v>
                </c:pt>
                <c:pt idx="9607">
                  <c:v>3447.9990000000003</c:v>
                </c:pt>
                <c:pt idx="9608">
                  <c:v>3447.9990000000003</c:v>
                </c:pt>
                <c:pt idx="9609">
                  <c:v>3447.9990000000003</c:v>
                </c:pt>
                <c:pt idx="9610">
                  <c:v>3448.9990000000003</c:v>
                </c:pt>
                <c:pt idx="9611">
                  <c:v>3448.9990000000003</c:v>
                </c:pt>
                <c:pt idx="9612">
                  <c:v>3448.9990000000003</c:v>
                </c:pt>
                <c:pt idx="9613">
                  <c:v>3448.9990000000003</c:v>
                </c:pt>
                <c:pt idx="9614">
                  <c:v>3449.9990000000003</c:v>
                </c:pt>
                <c:pt idx="9615">
                  <c:v>3449.9990000000003</c:v>
                </c:pt>
                <c:pt idx="9616">
                  <c:v>3449.9990000000003</c:v>
                </c:pt>
                <c:pt idx="9617">
                  <c:v>3449.9990000000003</c:v>
                </c:pt>
                <c:pt idx="9618">
                  <c:v>3451.9990000000003</c:v>
                </c:pt>
                <c:pt idx="9619">
                  <c:v>3451.9990000000003</c:v>
                </c:pt>
                <c:pt idx="9620">
                  <c:v>3451.9990000000003</c:v>
                </c:pt>
                <c:pt idx="9621">
                  <c:v>3452.9990000000003</c:v>
                </c:pt>
                <c:pt idx="9622">
                  <c:v>3452.9990000000003</c:v>
                </c:pt>
                <c:pt idx="9623">
                  <c:v>3452.9990000000003</c:v>
                </c:pt>
                <c:pt idx="9624">
                  <c:v>3452.9990000000003</c:v>
                </c:pt>
                <c:pt idx="9625">
                  <c:v>3453.9990000000003</c:v>
                </c:pt>
                <c:pt idx="9626">
                  <c:v>3453.9990000000003</c:v>
                </c:pt>
                <c:pt idx="9627">
                  <c:v>3453.9990000000003</c:v>
                </c:pt>
                <c:pt idx="9628">
                  <c:v>3453.9990000000003</c:v>
                </c:pt>
                <c:pt idx="9629">
                  <c:v>3454.9990000000003</c:v>
                </c:pt>
                <c:pt idx="9630">
                  <c:v>3454.9990000000003</c:v>
                </c:pt>
                <c:pt idx="9631">
                  <c:v>3454.9990000000003</c:v>
                </c:pt>
                <c:pt idx="9632">
                  <c:v>3454.9990000000003</c:v>
                </c:pt>
                <c:pt idx="9633">
                  <c:v>3456.9990000000003</c:v>
                </c:pt>
                <c:pt idx="9634">
                  <c:v>3456.9990000000003</c:v>
                </c:pt>
                <c:pt idx="9635">
                  <c:v>3456.9990000000003</c:v>
                </c:pt>
                <c:pt idx="9636">
                  <c:v>3456.9990000000003</c:v>
                </c:pt>
                <c:pt idx="9637">
                  <c:v>3457.9990000000003</c:v>
                </c:pt>
                <c:pt idx="9638">
                  <c:v>3457.9990000000003</c:v>
                </c:pt>
                <c:pt idx="9639">
                  <c:v>3457.9990000000003</c:v>
                </c:pt>
                <c:pt idx="9640">
                  <c:v>3457.9990000000003</c:v>
                </c:pt>
                <c:pt idx="9641">
                  <c:v>3458.9990000000003</c:v>
                </c:pt>
                <c:pt idx="9642">
                  <c:v>3458.9990000000003</c:v>
                </c:pt>
                <c:pt idx="9643">
                  <c:v>3458.9990000000003</c:v>
                </c:pt>
                <c:pt idx="9644">
                  <c:v>3458.9990000000003</c:v>
                </c:pt>
                <c:pt idx="9645">
                  <c:v>3459.9990000000003</c:v>
                </c:pt>
                <c:pt idx="9646">
                  <c:v>3459.9990000000003</c:v>
                </c:pt>
                <c:pt idx="9647">
                  <c:v>3459.9990000000003</c:v>
                </c:pt>
                <c:pt idx="9648">
                  <c:v>3459.9990000000003</c:v>
                </c:pt>
                <c:pt idx="9649">
                  <c:v>3461.9990000000003</c:v>
                </c:pt>
                <c:pt idx="9650">
                  <c:v>3461.9990000000003</c:v>
                </c:pt>
                <c:pt idx="9651">
                  <c:v>3461.9990000000003</c:v>
                </c:pt>
                <c:pt idx="9652">
                  <c:v>3461.9990000000003</c:v>
                </c:pt>
                <c:pt idx="9653">
                  <c:v>3462.9990000000003</c:v>
                </c:pt>
                <c:pt idx="9654">
                  <c:v>3462.9990000000003</c:v>
                </c:pt>
                <c:pt idx="9655">
                  <c:v>3462.9990000000003</c:v>
                </c:pt>
                <c:pt idx="9656">
                  <c:v>3462.9990000000003</c:v>
                </c:pt>
                <c:pt idx="9657">
                  <c:v>3463.9990000000003</c:v>
                </c:pt>
                <c:pt idx="9658">
                  <c:v>3463.9990000000003</c:v>
                </c:pt>
                <c:pt idx="9659">
                  <c:v>3463.9990000000003</c:v>
                </c:pt>
                <c:pt idx="9660">
                  <c:v>3464.9990000000003</c:v>
                </c:pt>
                <c:pt idx="9661">
                  <c:v>3464.9990000000003</c:v>
                </c:pt>
                <c:pt idx="9662">
                  <c:v>3464.9990000000003</c:v>
                </c:pt>
                <c:pt idx="9663">
                  <c:v>3464.9990000000003</c:v>
                </c:pt>
                <c:pt idx="9664">
                  <c:v>3466.9990000000003</c:v>
                </c:pt>
                <c:pt idx="9665">
                  <c:v>3466.9990000000003</c:v>
                </c:pt>
                <c:pt idx="9666">
                  <c:v>3466.9990000000003</c:v>
                </c:pt>
                <c:pt idx="9667">
                  <c:v>3466.9990000000003</c:v>
                </c:pt>
                <c:pt idx="9668">
                  <c:v>3467.9990000000003</c:v>
                </c:pt>
                <c:pt idx="9669">
                  <c:v>3467.9990000000003</c:v>
                </c:pt>
                <c:pt idx="9670">
                  <c:v>3467.9990000000003</c:v>
                </c:pt>
                <c:pt idx="9671">
                  <c:v>3467.9990000000003</c:v>
                </c:pt>
                <c:pt idx="9672">
                  <c:v>3468.9990000000003</c:v>
                </c:pt>
                <c:pt idx="9673">
                  <c:v>3468.9990000000003</c:v>
                </c:pt>
                <c:pt idx="9674">
                  <c:v>3468.9990000000003</c:v>
                </c:pt>
                <c:pt idx="9675">
                  <c:v>3468.9990000000003</c:v>
                </c:pt>
                <c:pt idx="9676">
                  <c:v>3469.9990000000003</c:v>
                </c:pt>
                <c:pt idx="9677">
                  <c:v>3469.9990000000003</c:v>
                </c:pt>
                <c:pt idx="9678">
                  <c:v>3469.9990000000003</c:v>
                </c:pt>
                <c:pt idx="9679">
                  <c:v>3469.9990000000003</c:v>
                </c:pt>
                <c:pt idx="9680">
                  <c:v>3471.9990000000003</c:v>
                </c:pt>
                <c:pt idx="9681">
                  <c:v>3471.9990000000003</c:v>
                </c:pt>
                <c:pt idx="9682">
                  <c:v>3471.9990000000003</c:v>
                </c:pt>
                <c:pt idx="9683">
                  <c:v>3471.9990000000003</c:v>
                </c:pt>
                <c:pt idx="9684">
                  <c:v>3472.9990000000003</c:v>
                </c:pt>
                <c:pt idx="9685">
                  <c:v>3472.9990000000003</c:v>
                </c:pt>
                <c:pt idx="9686">
                  <c:v>3472.9990000000003</c:v>
                </c:pt>
                <c:pt idx="9687">
                  <c:v>3472.9990000000003</c:v>
                </c:pt>
                <c:pt idx="9688">
                  <c:v>3473.9990000000003</c:v>
                </c:pt>
                <c:pt idx="9689">
                  <c:v>3473.9990000000003</c:v>
                </c:pt>
                <c:pt idx="9690">
                  <c:v>3473.9990000000003</c:v>
                </c:pt>
                <c:pt idx="9691">
                  <c:v>3473.9990000000003</c:v>
                </c:pt>
                <c:pt idx="9692">
                  <c:v>3474.9990000000003</c:v>
                </c:pt>
                <c:pt idx="9693">
                  <c:v>3474.9990000000003</c:v>
                </c:pt>
                <c:pt idx="9694">
                  <c:v>3474.9990000000003</c:v>
                </c:pt>
                <c:pt idx="9695">
                  <c:v>3474.9990000000003</c:v>
                </c:pt>
                <c:pt idx="9696">
                  <c:v>3476.9990000000003</c:v>
                </c:pt>
                <c:pt idx="9697">
                  <c:v>3476.9990000000003</c:v>
                </c:pt>
                <c:pt idx="9698">
                  <c:v>3476.9990000000003</c:v>
                </c:pt>
                <c:pt idx="9699">
                  <c:v>3477.9990000000003</c:v>
                </c:pt>
                <c:pt idx="9700">
                  <c:v>3477.9990000000003</c:v>
                </c:pt>
                <c:pt idx="9701">
                  <c:v>3477.9990000000003</c:v>
                </c:pt>
                <c:pt idx="9702">
                  <c:v>3477.9990000000003</c:v>
                </c:pt>
                <c:pt idx="9703">
                  <c:v>3478.9990000000003</c:v>
                </c:pt>
                <c:pt idx="9704">
                  <c:v>3478.9990000000003</c:v>
                </c:pt>
                <c:pt idx="9705">
                  <c:v>3478.9990000000003</c:v>
                </c:pt>
                <c:pt idx="9706">
                  <c:v>3478.9990000000003</c:v>
                </c:pt>
                <c:pt idx="9707">
                  <c:v>3479.9990000000003</c:v>
                </c:pt>
                <c:pt idx="9708">
                  <c:v>3479.9990000000003</c:v>
                </c:pt>
                <c:pt idx="9709">
                  <c:v>3479.9990000000003</c:v>
                </c:pt>
                <c:pt idx="9710">
                  <c:v>3479.9990000000003</c:v>
                </c:pt>
                <c:pt idx="9711">
                  <c:v>3481.9990000000003</c:v>
                </c:pt>
                <c:pt idx="9712">
                  <c:v>3481.9990000000003</c:v>
                </c:pt>
                <c:pt idx="9713">
                  <c:v>3481.9990000000003</c:v>
                </c:pt>
                <c:pt idx="9714">
                  <c:v>3481.9990000000003</c:v>
                </c:pt>
                <c:pt idx="9715">
                  <c:v>3482.9990000000003</c:v>
                </c:pt>
                <c:pt idx="9716">
                  <c:v>3482.9990000000003</c:v>
                </c:pt>
                <c:pt idx="9717">
                  <c:v>3482.9990000000003</c:v>
                </c:pt>
                <c:pt idx="9718">
                  <c:v>3482.9990000000003</c:v>
                </c:pt>
                <c:pt idx="9719">
                  <c:v>3483.9990000000003</c:v>
                </c:pt>
                <c:pt idx="9720">
                  <c:v>3483.9990000000003</c:v>
                </c:pt>
                <c:pt idx="9721">
                  <c:v>3483.9990000000003</c:v>
                </c:pt>
                <c:pt idx="9722">
                  <c:v>3483.9990000000003</c:v>
                </c:pt>
                <c:pt idx="9723">
                  <c:v>3484.9990000000003</c:v>
                </c:pt>
                <c:pt idx="9724">
                  <c:v>3484.9990000000003</c:v>
                </c:pt>
                <c:pt idx="9725">
                  <c:v>3484.9990000000003</c:v>
                </c:pt>
                <c:pt idx="9726">
                  <c:v>3484.9990000000003</c:v>
                </c:pt>
                <c:pt idx="9727">
                  <c:v>3486.9990000000003</c:v>
                </c:pt>
                <c:pt idx="9728">
                  <c:v>3486.9990000000003</c:v>
                </c:pt>
                <c:pt idx="9729">
                  <c:v>3486.9990000000003</c:v>
                </c:pt>
                <c:pt idx="9730">
                  <c:v>3486.9990000000003</c:v>
                </c:pt>
                <c:pt idx="9731">
                  <c:v>3487.9990000000003</c:v>
                </c:pt>
                <c:pt idx="9732">
                  <c:v>3487.9990000000003</c:v>
                </c:pt>
                <c:pt idx="9733">
                  <c:v>3487.9990000000003</c:v>
                </c:pt>
                <c:pt idx="9734">
                  <c:v>3487.9990000000003</c:v>
                </c:pt>
                <c:pt idx="9735">
                  <c:v>3488.9990000000003</c:v>
                </c:pt>
                <c:pt idx="9736">
                  <c:v>3488.9990000000003</c:v>
                </c:pt>
                <c:pt idx="9737">
                  <c:v>3488.9990000000003</c:v>
                </c:pt>
                <c:pt idx="9738">
                  <c:v>3488.9990000000003</c:v>
                </c:pt>
                <c:pt idx="9739">
                  <c:v>3489.9990000000003</c:v>
                </c:pt>
                <c:pt idx="9740">
                  <c:v>3489.9990000000003</c:v>
                </c:pt>
                <c:pt idx="9741">
                  <c:v>3489.9990000000003</c:v>
                </c:pt>
                <c:pt idx="9742">
                  <c:v>3491.9990000000003</c:v>
                </c:pt>
                <c:pt idx="9743">
                  <c:v>3491.9990000000003</c:v>
                </c:pt>
                <c:pt idx="9744">
                  <c:v>3491.9990000000003</c:v>
                </c:pt>
                <c:pt idx="9745">
                  <c:v>3491.9990000000003</c:v>
                </c:pt>
                <c:pt idx="9746">
                  <c:v>3492.9990000000003</c:v>
                </c:pt>
                <c:pt idx="9747">
                  <c:v>3492.9990000000003</c:v>
                </c:pt>
                <c:pt idx="9748">
                  <c:v>3492.9990000000003</c:v>
                </c:pt>
                <c:pt idx="9749">
                  <c:v>3492.9990000000003</c:v>
                </c:pt>
                <c:pt idx="9750">
                  <c:v>3493.9990000000003</c:v>
                </c:pt>
                <c:pt idx="9751">
                  <c:v>3493.9990000000003</c:v>
                </c:pt>
                <c:pt idx="9752">
                  <c:v>3493.9990000000003</c:v>
                </c:pt>
                <c:pt idx="9753">
                  <c:v>3493.9990000000003</c:v>
                </c:pt>
                <c:pt idx="9754">
                  <c:v>3494.9990000000003</c:v>
                </c:pt>
                <c:pt idx="9755">
                  <c:v>3494.9990000000003</c:v>
                </c:pt>
                <c:pt idx="9756">
                  <c:v>3494.9990000000003</c:v>
                </c:pt>
                <c:pt idx="9757">
                  <c:v>3494.9990000000003</c:v>
                </c:pt>
                <c:pt idx="9758">
                  <c:v>3496.9990000000003</c:v>
                </c:pt>
                <c:pt idx="9759">
                  <c:v>3496.9990000000003</c:v>
                </c:pt>
                <c:pt idx="9760">
                  <c:v>3496.9990000000003</c:v>
                </c:pt>
                <c:pt idx="9761">
                  <c:v>3496.9990000000003</c:v>
                </c:pt>
                <c:pt idx="9762">
                  <c:v>3497.9990000000003</c:v>
                </c:pt>
                <c:pt idx="9763">
                  <c:v>3497.9990000000003</c:v>
                </c:pt>
                <c:pt idx="9764">
                  <c:v>3497.9990000000003</c:v>
                </c:pt>
                <c:pt idx="9765">
                  <c:v>3497.9990000000003</c:v>
                </c:pt>
                <c:pt idx="9766">
                  <c:v>3498.9990000000003</c:v>
                </c:pt>
                <c:pt idx="9767">
                  <c:v>3498.9990000000003</c:v>
                </c:pt>
                <c:pt idx="9768">
                  <c:v>3498.9990000000003</c:v>
                </c:pt>
                <c:pt idx="9769">
                  <c:v>3498.9990000000003</c:v>
                </c:pt>
                <c:pt idx="9770">
                  <c:v>3499.9990000000003</c:v>
                </c:pt>
                <c:pt idx="9771">
                  <c:v>3499.9990000000003</c:v>
                </c:pt>
                <c:pt idx="9772">
                  <c:v>3499.9990000000003</c:v>
                </c:pt>
                <c:pt idx="9773">
                  <c:v>3499.9990000000003</c:v>
                </c:pt>
                <c:pt idx="9774">
                  <c:v>3501.9990000000003</c:v>
                </c:pt>
                <c:pt idx="9775">
                  <c:v>3501.9990000000003</c:v>
                </c:pt>
                <c:pt idx="9776">
                  <c:v>3502.9990000000003</c:v>
                </c:pt>
                <c:pt idx="9777">
                  <c:v>3502.9990000000003</c:v>
                </c:pt>
                <c:pt idx="9778">
                  <c:v>3502.9990000000003</c:v>
                </c:pt>
                <c:pt idx="9779">
                  <c:v>3503.9990000000003</c:v>
                </c:pt>
                <c:pt idx="9780">
                  <c:v>3503.9990000000003</c:v>
                </c:pt>
                <c:pt idx="9781">
                  <c:v>3503.9990000000003</c:v>
                </c:pt>
                <c:pt idx="9782">
                  <c:v>3504.9990000000003</c:v>
                </c:pt>
                <c:pt idx="9783">
                  <c:v>3504.9990000000003</c:v>
                </c:pt>
                <c:pt idx="9784">
                  <c:v>3504.9990000000003</c:v>
                </c:pt>
                <c:pt idx="9785">
                  <c:v>3506.9990000000003</c:v>
                </c:pt>
                <c:pt idx="9786">
                  <c:v>3506.9990000000003</c:v>
                </c:pt>
                <c:pt idx="9787">
                  <c:v>3507.9990000000003</c:v>
                </c:pt>
                <c:pt idx="9788">
                  <c:v>3507.9990000000003</c:v>
                </c:pt>
                <c:pt idx="9789">
                  <c:v>3507.9990000000003</c:v>
                </c:pt>
                <c:pt idx="9790">
                  <c:v>3508.9990000000003</c:v>
                </c:pt>
                <c:pt idx="9791">
                  <c:v>3508.9990000000003</c:v>
                </c:pt>
                <c:pt idx="9792">
                  <c:v>3508.9990000000003</c:v>
                </c:pt>
                <c:pt idx="9793">
                  <c:v>3509.9990000000003</c:v>
                </c:pt>
                <c:pt idx="9794">
                  <c:v>3509.9990000000003</c:v>
                </c:pt>
                <c:pt idx="9795">
                  <c:v>3511.9990000000003</c:v>
                </c:pt>
                <c:pt idx="9796">
                  <c:v>3511.9990000000003</c:v>
                </c:pt>
                <c:pt idx="9797">
                  <c:v>3511.9990000000003</c:v>
                </c:pt>
                <c:pt idx="9798">
                  <c:v>3512.9990000000003</c:v>
                </c:pt>
                <c:pt idx="9799">
                  <c:v>3512.9990000000003</c:v>
                </c:pt>
                <c:pt idx="9800">
                  <c:v>3512.9990000000003</c:v>
                </c:pt>
                <c:pt idx="9801">
                  <c:v>3513.9990000000003</c:v>
                </c:pt>
                <c:pt idx="9802">
                  <c:v>3513.9990000000003</c:v>
                </c:pt>
                <c:pt idx="9803">
                  <c:v>3513.9990000000003</c:v>
                </c:pt>
                <c:pt idx="9804">
                  <c:v>3514.9990000000003</c:v>
                </c:pt>
                <c:pt idx="9805">
                  <c:v>3514.9990000000003</c:v>
                </c:pt>
                <c:pt idx="9806">
                  <c:v>3516.9990000000003</c:v>
                </c:pt>
                <c:pt idx="9807">
                  <c:v>3516.9990000000003</c:v>
                </c:pt>
                <c:pt idx="9808">
                  <c:v>3516.9990000000003</c:v>
                </c:pt>
                <c:pt idx="9809">
                  <c:v>3517.9990000000003</c:v>
                </c:pt>
                <c:pt idx="9810">
                  <c:v>3517.9990000000003</c:v>
                </c:pt>
                <c:pt idx="9811">
                  <c:v>3517.9990000000003</c:v>
                </c:pt>
                <c:pt idx="9812">
                  <c:v>3518.9990000000003</c:v>
                </c:pt>
                <c:pt idx="9813">
                  <c:v>3518.9990000000003</c:v>
                </c:pt>
                <c:pt idx="9814">
                  <c:v>3519.9990000000003</c:v>
                </c:pt>
                <c:pt idx="9815">
                  <c:v>3519.9990000000003</c:v>
                </c:pt>
                <c:pt idx="9816">
                  <c:v>3519.9990000000003</c:v>
                </c:pt>
                <c:pt idx="9817">
                  <c:v>3521.9990000000003</c:v>
                </c:pt>
                <c:pt idx="9818">
                  <c:v>3521.9990000000003</c:v>
                </c:pt>
                <c:pt idx="9819">
                  <c:v>3521.9990000000003</c:v>
                </c:pt>
                <c:pt idx="9820">
                  <c:v>3522.9990000000003</c:v>
                </c:pt>
                <c:pt idx="9821">
                  <c:v>3522.9990000000003</c:v>
                </c:pt>
                <c:pt idx="9822">
                  <c:v>3522.9990000000003</c:v>
                </c:pt>
                <c:pt idx="9823">
                  <c:v>3523.9990000000003</c:v>
                </c:pt>
                <c:pt idx="9824">
                  <c:v>3523.9990000000003</c:v>
                </c:pt>
                <c:pt idx="9825">
                  <c:v>3524.9990000000003</c:v>
                </c:pt>
                <c:pt idx="9826">
                  <c:v>3524.9990000000003</c:v>
                </c:pt>
                <c:pt idx="9827">
                  <c:v>3524.9990000000003</c:v>
                </c:pt>
                <c:pt idx="9828">
                  <c:v>3526.9990000000003</c:v>
                </c:pt>
                <c:pt idx="9829">
                  <c:v>3526.9990000000003</c:v>
                </c:pt>
                <c:pt idx="9830">
                  <c:v>3526.9990000000003</c:v>
                </c:pt>
                <c:pt idx="9831">
                  <c:v>3527.9990000000003</c:v>
                </c:pt>
                <c:pt idx="9832">
                  <c:v>3527.9990000000003</c:v>
                </c:pt>
                <c:pt idx="9833">
                  <c:v>3528.9990000000003</c:v>
                </c:pt>
                <c:pt idx="9834">
                  <c:v>3528.9990000000003</c:v>
                </c:pt>
                <c:pt idx="9835">
                  <c:v>3528.9990000000003</c:v>
                </c:pt>
                <c:pt idx="9836">
                  <c:v>3529.9990000000003</c:v>
                </c:pt>
                <c:pt idx="9837">
                  <c:v>3529.9990000000003</c:v>
                </c:pt>
                <c:pt idx="9838">
                  <c:v>3529.9990000000003</c:v>
                </c:pt>
                <c:pt idx="9839">
                  <c:v>3531.9990000000003</c:v>
                </c:pt>
                <c:pt idx="9840">
                  <c:v>3531.9990000000003</c:v>
                </c:pt>
                <c:pt idx="9841">
                  <c:v>3531.9990000000003</c:v>
                </c:pt>
                <c:pt idx="9842">
                  <c:v>3532.9990000000003</c:v>
                </c:pt>
                <c:pt idx="9843">
                  <c:v>3532.9990000000003</c:v>
                </c:pt>
                <c:pt idx="9844">
                  <c:v>3533.9990000000003</c:v>
                </c:pt>
                <c:pt idx="9845">
                  <c:v>3533.9990000000003</c:v>
                </c:pt>
                <c:pt idx="9846">
                  <c:v>3533.9990000000003</c:v>
                </c:pt>
                <c:pt idx="9847">
                  <c:v>3534.9990000000003</c:v>
                </c:pt>
                <c:pt idx="9848">
                  <c:v>3534.9990000000003</c:v>
                </c:pt>
                <c:pt idx="9849">
                  <c:v>3534.9990000000003</c:v>
                </c:pt>
                <c:pt idx="9850">
                  <c:v>3536.9990000000003</c:v>
                </c:pt>
                <c:pt idx="9851">
                  <c:v>3536.9990000000003</c:v>
                </c:pt>
                <c:pt idx="9852">
                  <c:v>3536.9990000000003</c:v>
                </c:pt>
                <c:pt idx="9853">
                  <c:v>3537.9990000000003</c:v>
                </c:pt>
                <c:pt idx="9854">
                  <c:v>3537.9990000000003</c:v>
                </c:pt>
                <c:pt idx="9855">
                  <c:v>3538.9990000000003</c:v>
                </c:pt>
                <c:pt idx="9856">
                  <c:v>3538.9990000000003</c:v>
                </c:pt>
                <c:pt idx="9857">
                  <c:v>3538.9990000000003</c:v>
                </c:pt>
                <c:pt idx="9858">
                  <c:v>3539.9990000000003</c:v>
                </c:pt>
                <c:pt idx="9859">
                  <c:v>3539.9990000000003</c:v>
                </c:pt>
                <c:pt idx="9860">
                  <c:v>3539.9990000000003</c:v>
                </c:pt>
                <c:pt idx="9861">
                  <c:v>3541.9990000000003</c:v>
                </c:pt>
                <c:pt idx="9862">
                  <c:v>3541.9990000000003</c:v>
                </c:pt>
                <c:pt idx="9863">
                  <c:v>3542.9990000000003</c:v>
                </c:pt>
                <c:pt idx="9864">
                  <c:v>3542.9990000000003</c:v>
                </c:pt>
                <c:pt idx="9865">
                  <c:v>3542.9990000000003</c:v>
                </c:pt>
                <c:pt idx="9866">
                  <c:v>3543.9990000000003</c:v>
                </c:pt>
                <c:pt idx="9867">
                  <c:v>3543.9990000000003</c:v>
                </c:pt>
                <c:pt idx="9868">
                  <c:v>3543.9990000000003</c:v>
                </c:pt>
                <c:pt idx="9869">
                  <c:v>3544.9990000000003</c:v>
                </c:pt>
                <c:pt idx="9870">
                  <c:v>3544.9990000000003</c:v>
                </c:pt>
                <c:pt idx="9871">
                  <c:v>3544.9990000000003</c:v>
                </c:pt>
                <c:pt idx="9872">
                  <c:v>3546.9990000000003</c:v>
                </c:pt>
                <c:pt idx="9873">
                  <c:v>3546.9990000000003</c:v>
                </c:pt>
                <c:pt idx="9874">
                  <c:v>3547.9990000000003</c:v>
                </c:pt>
                <c:pt idx="9875">
                  <c:v>3547.9990000000003</c:v>
                </c:pt>
                <c:pt idx="9876">
                  <c:v>3547.9990000000003</c:v>
                </c:pt>
                <c:pt idx="9877">
                  <c:v>3548.9990000000003</c:v>
                </c:pt>
                <c:pt idx="9878">
                  <c:v>3548.9990000000003</c:v>
                </c:pt>
                <c:pt idx="9879">
                  <c:v>3548.9990000000003</c:v>
                </c:pt>
                <c:pt idx="9880">
                  <c:v>3549.9990000000003</c:v>
                </c:pt>
                <c:pt idx="9881">
                  <c:v>3549.9990000000003</c:v>
                </c:pt>
                <c:pt idx="9882">
                  <c:v>3551.9990000000003</c:v>
                </c:pt>
                <c:pt idx="9883">
                  <c:v>3551.9990000000003</c:v>
                </c:pt>
                <c:pt idx="9884">
                  <c:v>3551.9990000000003</c:v>
                </c:pt>
                <c:pt idx="9885">
                  <c:v>3552.9990000000003</c:v>
                </c:pt>
                <c:pt idx="9886">
                  <c:v>3552.9990000000003</c:v>
                </c:pt>
                <c:pt idx="9887">
                  <c:v>3552.9990000000003</c:v>
                </c:pt>
                <c:pt idx="9888">
                  <c:v>3553.9990000000003</c:v>
                </c:pt>
                <c:pt idx="9889">
                  <c:v>3553.9990000000003</c:v>
                </c:pt>
                <c:pt idx="9890">
                  <c:v>3553.9990000000003</c:v>
                </c:pt>
                <c:pt idx="9891">
                  <c:v>3554.9990000000003</c:v>
                </c:pt>
                <c:pt idx="9892">
                  <c:v>3554.9990000000003</c:v>
                </c:pt>
                <c:pt idx="9893">
                  <c:v>3556.9990000000003</c:v>
                </c:pt>
                <c:pt idx="9894">
                  <c:v>3556.9990000000003</c:v>
                </c:pt>
                <c:pt idx="9895">
                  <c:v>3556.9990000000003</c:v>
                </c:pt>
                <c:pt idx="9896">
                  <c:v>3557.9990000000003</c:v>
                </c:pt>
                <c:pt idx="9897">
                  <c:v>3557.9990000000003</c:v>
                </c:pt>
                <c:pt idx="9898">
                  <c:v>3557.9990000000003</c:v>
                </c:pt>
                <c:pt idx="9899">
                  <c:v>3558.9990000000003</c:v>
                </c:pt>
                <c:pt idx="9900">
                  <c:v>3558.9990000000003</c:v>
                </c:pt>
                <c:pt idx="9901">
                  <c:v>3558.9990000000003</c:v>
                </c:pt>
                <c:pt idx="9902">
                  <c:v>3559.9990000000003</c:v>
                </c:pt>
                <c:pt idx="9903">
                  <c:v>3559.9990000000003</c:v>
                </c:pt>
                <c:pt idx="9904">
                  <c:v>3561.9990000000003</c:v>
                </c:pt>
                <c:pt idx="9905">
                  <c:v>3561.9990000000003</c:v>
                </c:pt>
                <c:pt idx="9906">
                  <c:v>3561.9990000000003</c:v>
                </c:pt>
                <c:pt idx="9907">
                  <c:v>3562.9990000000003</c:v>
                </c:pt>
                <c:pt idx="9908">
                  <c:v>3562.9990000000003</c:v>
                </c:pt>
                <c:pt idx="9909">
                  <c:v>3562.9990000000003</c:v>
                </c:pt>
                <c:pt idx="9910">
                  <c:v>3563.9990000000003</c:v>
                </c:pt>
                <c:pt idx="9911">
                  <c:v>3563.9990000000003</c:v>
                </c:pt>
                <c:pt idx="9912">
                  <c:v>3564.9990000000003</c:v>
                </c:pt>
                <c:pt idx="9913">
                  <c:v>3564.9990000000003</c:v>
                </c:pt>
                <c:pt idx="9914">
                  <c:v>3564.9990000000003</c:v>
                </c:pt>
                <c:pt idx="9915">
                  <c:v>3566.9990000000003</c:v>
                </c:pt>
                <c:pt idx="9916">
                  <c:v>3566.9990000000003</c:v>
                </c:pt>
                <c:pt idx="9917">
                  <c:v>3566.9990000000003</c:v>
                </c:pt>
                <c:pt idx="9918">
                  <c:v>3567.9990000000003</c:v>
                </c:pt>
                <c:pt idx="9919">
                  <c:v>3567.9990000000003</c:v>
                </c:pt>
                <c:pt idx="9920">
                  <c:v>3567.9990000000003</c:v>
                </c:pt>
                <c:pt idx="9921">
                  <c:v>3568.9990000000003</c:v>
                </c:pt>
                <c:pt idx="9922">
                  <c:v>3568.9990000000003</c:v>
                </c:pt>
                <c:pt idx="9923">
                  <c:v>3569.9990000000003</c:v>
                </c:pt>
                <c:pt idx="9924">
                  <c:v>3569.9990000000003</c:v>
                </c:pt>
                <c:pt idx="9925">
                  <c:v>3569.9990000000003</c:v>
                </c:pt>
                <c:pt idx="9926">
                  <c:v>3571.9990000000003</c:v>
                </c:pt>
                <c:pt idx="9927">
                  <c:v>3571.9990000000003</c:v>
                </c:pt>
                <c:pt idx="9928">
                  <c:v>3571.9990000000003</c:v>
                </c:pt>
                <c:pt idx="9929">
                  <c:v>3572.9990000000003</c:v>
                </c:pt>
                <c:pt idx="9930">
                  <c:v>3572.9990000000003</c:v>
                </c:pt>
                <c:pt idx="9931">
                  <c:v>3573.9990000000003</c:v>
                </c:pt>
                <c:pt idx="9932">
                  <c:v>3573.9990000000003</c:v>
                </c:pt>
                <c:pt idx="9933">
                  <c:v>3573.9990000000003</c:v>
                </c:pt>
                <c:pt idx="9934">
                  <c:v>3574.9990000000003</c:v>
                </c:pt>
                <c:pt idx="9935">
                  <c:v>3574.9990000000003</c:v>
                </c:pt>
                <c:pt idx="9936">
                  <c:v>3574.9990000000003</c:v>
                </c:pt>
                <c:pt idx="9937">
                  <c:v>3576.9990000000003</c:v>
                </c:pt>
                <c:pt idx="9938">
                  <c:v>3576.9990000000003</c:v>
                </c:pt>
                <c:pt idx="9939">
                  <c:v>3576.9990000000003</c:v>
                </c:pt>
                <c:pt idx="9940">
                  <c:v>3577.9990000000003</c:v>
                </c:pt>
                <c:pt idx="9941">
                  <c:v>3577.9990000000003</c:v>
                </c:pt>
                <c:pt idx="9942">
                  <c:v>3578.9990000000003</c:v>
                </c:pt>
                <c:pt idx="9943">
                  <c:v>3578.9990000000003</c:v>
                </c:pt>
                <c:pt idx="9944">
                  <c:v>3578.9990000000003</c:v>
                </c:pt>
                <c:pt idx="9945">
                  <c:v>3579.9990000000003</c:v>
                </c:pt>
                <c:pt idx="9946">
                  <c:v>3579.9990000000003</c:v>
                </c:pt>
                <c:pt idx="9947">
                  <c:v>3579.9990000000003</c:v>
                </c:pt>
                <c:pt idx="9948">
                  <c:v>3581.9990000000003</c:v>
                </c:pt>
                <c:pt idx="9949">
                  <c:v>3581.9990000000003</c:v>
                </c:pt>
                <c:pt idx="9950">
                  <c:v>3582.9990000000003</c:v>
                </c:pt>
                <c:pt idx="9951">
                  <c:v>3582.9990000000003</c:v>
                </c:pt>
                <c:pt idx="9952">
                  <c:v>3582.9990000000003</c:v>
                </c:pt>
                <c:pt idx="9953">
                  <c:v>3583.9990000000003</c:v>
                </c:pt>
                <c:pt idx="9954">
                  <c:v>3583.9990000000003</c:v>
                </c:pt>
                <c:pt idx="9955">
                  <c:v>3583.9990000000003</c:v>
                </c:pt>
                <c:pt idx="9956">
                  <c:v>3584.9990000000003</c:v>
                </c:pt>
                <c:pt idx="9957">
                  <c:v>3584.9990000000003</c:v>
                </c:pt>
                <c:pt idx="9958">
                  <c:v>3584.9990000000003</c:v>
                </c:pt>
                <c:pt idx="9959">
                  <c:v>3586.9990000000003</c:v>
                </c:pt>
                <c:pt idx="9960">
                  <c:v>3586.9990000000003</c:v>
                </c:pt>
                <c:pt idx="9961">
                  <c:v>3587.9990000000003</c:v>
                </c:pt>
                <c:pt idx="9962">
                  <c:v>3587.9990000000003</c:v>
                </c:pt>
                <c:pt idx="9963">
                  <c:v>3587.9990000000003</c:v>
                </c:pt>
                <c:pt idx="9964">
                  <c:v>3588.9990000000003</c:v>
                </c:pt>
                <c:pt idx="9965">
                  <c:v>3588.9990000000003</c:v>
                </c:pt>
                <c:pt idx="9966">
                  <c:v>3588.9990000000003</c:v>
                </c:pt>
                <c:pt idx="9967">
                  <c:v>3589.9990000000003</c:v>
                </c:pt>
                <c:pt idx="9968">
                  <c:v>3589.9990000000003</c:v>
                </c:pt>
                <c:pt idx="9969">
                  <c:v>3589.9990000000003</c:v>
                </c:pt>
                <c:pt idx="9970">
                  <c:v>3591.9990000000003</c:v>
                </c:pt>
                <c:pt idx="9971">
                  <c:v>3591.9990000000003</c:v>
                </c:pt>
                <c:pt idx="9972">
                  <c:v>3592.9990000000003</c:v>
                </c:pt>
                <c:pt idx="9973">
                  <c:v>3592.9990000000003</c:v>
                </c:pt>
                <c:pt idx="9974">
                  <c:v>3592.9990000000003</c:v>
                </c:pt>
                <c:pt idx="9975">
                  <c:v>3593.9990000000003</c:v>
                </c:pt>
                <c:pt idx="9976">
                  <c:v>3593.9990000000003</c:v>
                </c:pt>
                <c:pt idx="9977">
                  <c:v>3593.9990000000003</c:v>
                </c:pt>
                <c:pt idx="9978">
                  <c:v>3594.9990000000003</c:v>
                </c:pt>
                <c:pt idx="9979">
                  <c:v>3594.9990000000003</c:v>
                </c:pt>
                <c:pt idx="9980">
                  <c:v>3596.9990000000003</c:v>
                </c:pt>
                <c:pt idx="9981">
                  <c:v>3596.9990000000003</c:v>
                </c:pt>
                <c:pt idx="9982">
                  <c:v>3596.9990000000003</c:v>
                </c:pt>
                <c:pt idx="9983">
                  <c:v>3597.9990000000003</c:v>
                </c:pt>
                <c:pt idx="9984">
                  <c:v>3597.9990000000003</c:v>
                </c:pt>
                <c:pt idx="9985">
                  <c:v>3597.9990000000003</c:v>
                </c:pt>
                <c:pt idx="9986">
                  <c:v>3598.9990000000003</c:v>
                </c:pt>
                <c:pt idx="9987">
                  <c:v>3598.9990000000003</c:v>
                </c:pt>
                <c:pt idx="9988">
                  <c:v>3598.9990000000003</c:v>
                </c:pt>
                <c:pt idx="9989">
                  <c:v>3599.9990000000003</c:v>
                </c:pt>
                <c:pt idx="9990">
                  <c:v>3599.9990000000003</c:v>
                </c:pt>
                <c:pt idx="9991">
                  <c:v>3601.9990000000003</c:v>
                </c:pt>
                <c:pt idx="9992">
                  <c:v>3601.9990000000003</c:v>
                </c:pt>
                <c:pt idx="9993">
                  <c:v>3601.9990000000003</c:v>
                </c:pt>
                <c:pt idx="9994">
                  <c:v>3602.9990000000003</c:v>
                </c:pt>
                <c:pt idx="9995">
                  <c:v>3602.9990000000003</c:v>
                </c:pt>
                <c:pt idx="9996">
                  <c:v>3602.9990000000003</c:v>
                </c:pt>
                <c:pt idx="9997">
                  <c:v>3603.9990000000003</c:v>
                </c:pt>
                <c:pt idx="9998">
                  <c:v>3603.9990000000003</c:v>
                </c:pt>
                <c:pt idx="9999">
                  <c:v>3604.9990000000003</c:v>
                </c:pt>
                <c:pt idx="10000">
                  <c:v>3604.9990000000003</c:v>
                </c:pt>
                <c:pt idx="10001">
                  <c:v>3604.9990000000003</c:v>
                </c:pt>
                <c:pt idx="10002">
                  <c:v>3606.9990000000003</c:v>
                </c:pt>
                <c:pt idx="10003">
                  <c:v>3606.9990000000003</c:v>
                </c:pt>
                <c:pt idx="10004">
                  <c:v>3606.9990000000003</c:v>
                </c:pt>
                <c:pt idx="10005">
                  <c:v>3607.9990000000003</c:v>
                </c:pt>
                <c:pt idx="10006">
                  <c:v>3607.9990000000003</c:v>
                </c:pt>
                <c:pt idx="10007">
                  <c:v>3607.9990000000003</c:v>
                </c:pt>
                <c:pt idx="10008">
                  <c:v>3608.9990000000003</c:v>
                </c:pt>
                <c:pt idx="10009">
                  <c:v>3608.9990000000003</c:v>
                </c:pt>
                <c:pt idx="10010">
                  <c:v>3609.9990000000003</c:v>
                </c:pt>
                <c:pt idx="10011">
                  <c:v>3609.9990000000003</c:v>
                </c:pt>
                <c:pt idx="10012">
                  <c:v>3609.9990000000003</c:v>
                </c:pt>
                <c:pt idx="10013">
                  <c:v>3611.9990000000003</c:v>
                </c:pt>
                <c:pt idx="10014">
                  <c:v>3611.9990000000003</c:v>
                </c:pt>
                <c:pt idx="10015">
                  <c:v>3611.9990000000003</c:v>
                </c:pt>
                <c:pt idx="10016">
                  <c:v>3612.9990000000003</c:v>
                </c:pt>
                <c:pt idx="10017">
                  <c:v>3612.9990000000003</c:v>
                </c:pt>
                <c:pt idx="10018">
                  <c:v>3613.9990000000003</c:v>
                </c:pt>
                <c:pt idx="10019">
                  <c:v>3613.9990000000003</c:v>
                </c:pt>
                <c:pt idx="10020">
                  <c:v>3613.9990000000003</c:v>
                </c:pt>
                <c:pt idx="10021">
                  <c:v>3614.9990000000003</c:v>
                </c:pt>
                <c:pt idx="10022">
                  <c:v>3614.9990000000003</c:v>
                </c:pt>
                <c:pt idx="10023">
                  <c:v>3614.9990000000003</c:v>
                </c:pt>
                <c:pt idx="10024">
                  <c:v>3616.9990000000003</c:v>
                </c:pt>
                <c:pt idx="10025">
                  <c:v>3616.9990000000003</c:v>
                </c:pt>
                <c:pt idx="10026">
                  <c:v>3616.9990000000003</c:v>
                </c:pt>
                <c:pt idx="10027">
                  <c:v>3617.9990000000003</c:v>
                </c:pt>
                <c:pt idx="10028">
                  <c:v>3617.9990000000003</c:v>
                </c:pt>
                <c:pt idx="10029">
                  <c:v>3618.9990000000003</c:v>
                </c:pt>
                <c:pt idx="10030">
                  <c:v>3618.9990000000003</c:v>
                </c:pt>
                <c:pt idx="10031">
                  <c:v>3618.9990000000003</c:v>
                </c:pt>
                <c:pt idx="10032">
                  <c:v>3619.9990000000003</c:v>
                </c:pt>
                <c:pt idx="10033">
                  <c:v>3619.9990000000003</c:v>
                </c:pt>
                <c:pt idx="10034">
                  <c:v>3619.9990000000003</c:v>
                </c:pt>
                <c:pt idx="10035">
                  <c:v>3621.9990000000003</c:v>
                </c:pt>
                <c:pt idx="10036">
                  <c:v>3621.9990000000003</c:v>
                </c:pt>
                <c:pt idx="10037">
                  <c:v>3621.9990000000003</c:v>
                </c:pt>
                <c:pt idx="10038">
                  <c:v>3622.9990000000003</c:v>
                </c:pt>
                <c:pt idx="10039">
                  <c:v>3622.9990000000003</c:v>
                </c:pt>
                <c:pt idx="10040">
                  <c:v>3623.9990000000003</c:v>
                </c:pt>
                <c:pt idx="10041">
                  <c:v>3623.9990000000003</c:v>
                </c:pt>
                <c:pt idx="10042">
                  <c:v>3623.9990000000003</c:v>
                </c:pt>
                <c:pt idx="10043">
                  <c:v>3624.9990000000003</c:v>
                </c:pt>
                <c:pt idx="10044">
                  <c:v>3624.9990000000003</c:v>
                </c:pt>
                <c:pt idx="10045">
                  <c:v>3624.9990000000003</c:v>
                </c:pt>
                <c:pt idx="10046">
                  <c:v>3626.9990000000003</c:v>
                </c:pt>
                <c:pt idx="10047">
                  <c:v>3626.9990000000003</c:v>
                </c:pt>
                <c:pt idx="10048">
                  <c:v>3627.9990000000003</c:v>
                </c:pt>
                <c:pt idx="10049">
                  <c:v>3627.9990000000003</c:v>
                </c:pt>
                <c:pt idx="10050">
                  <c:v>3627.9990000000003</c:v>
                </c:pt>
                <c:pt idx="10051">
                  <c:v>3628.9990000000003</c:v>
                </c:pt>
                <c:pt idx="10052">
                  <c:v>3628.9990000000003</c:v>
                </c:pt>
                <c:pt idx="10053">
                  <c:v>3628.9990000000003</c:v>
                </c:pt>
                <c:pt idx="10054">
                  <c:v>3629.9990000000003</c:v>
                </c:pt>
                <c:pt idx="10055">
                  <c:v>3629.9990000000003</c:v>
                </c:pt>
                <c:pt idx="10056">
                  <c:v>3629.9990000000003</c:v>
                </c:pt>
                <c:pt idx="10057">
                  <c:v>3631.9990000000003</c:v>
                </c:pt>
                <c:pt idx="10058">
                  <c:v>3631.9990000000003</c:v>
                </c:pt>
                <c:pt idx="10059">
                  <c:v>3632.9990000000003</c:v>
                </c:pt>
                <c:pt idx="10060">
                  <c:v>3632.9990000000003</c:v>
                </c:pt>
                <c:pt idx="10061">
                  <c:v>3632.9990000000003</c:v>
                </c:pt>
                <c:pt idx="10062">
                  <c:v>3633.9990000000003</c:v>
                </c:pt>
                <c:pt idx="10063">
                  <c:v>3633.9990000000003</c:v>
                </c:pt>
                <c:pt idx="10064">
                  <c:v>3633.9990000000003</c:v>
                </c:pt>
                <c:pt idx="10065">
                  <c:v>3634.9990000000003</c:v>
                </c:pt>
                <c:pt idx="10066">
                  <c:v>3634.9990000000003</c:v>
                </c:pt>
                <c:pt idx="10067">
                  <c:v>3636.9990000000003</c:v>
                </c:pt>
                <c:pt idx="10068">
                  <c:v>3636.9990000000003</c:v>
                </c:pt>
                <c:pt idx="10069">
                  <c:v>3636.9990000000003</c:v>
                </c:pt>
                <c:pt idx="10070">
                  <c:v>3637.9990000000003</c:v>
                </c:pt>
                <c:pt idx="10071">
                  <c:v>3637.9990000000003</c:v>
                </c:pt>
                <c:pt idx="10072">
                  <c:v>3637.9990000000003</c:v>
                </c:pt>
                <c:pt idx="10073">
                  <c:v>3638.9990000000003</c:v>
                </c:pt>
                <c:pt idx="10074">
                  <c:v>3638.9990000000003</c:v>
                </c:pt>
                <c:pt idx="10075">
                  <c:v>3638.9990000000003</c:v>
                </c:pt>
                <c:pt idx="10076">
                  <c:v>3639.9990000000003</c:v>
                </c:pt>
                <c:pt idx="10077">
                  <c:v>3639.9990000000003</c:v>
                </c:pt>
                <c:pt idx="10078">
                  <c:v>3641.9990000000003</c:v>
                </c:pt>
                <c:pt idx="10079">
                  <c:v>3641.9990000000003</c:v>
                </c:pt>
                <c:pt idx="10080">
                  <c:v>3641.9990000000003</c:v>
                </c:pt>
                <c:pt idx="10081">
                  <c:v>3642.9990000000003</c:v>
                </c:pt>
                <c:pt idx="10082">
                  <c:v>3642.9990000000003</c:v>
                </c:pt>
                <c:pt idx="10083">
                  <c:v>3642.9990000000003</c:v>
                </c:pt>
                <c:pt idx="10084">
                  <c:v>3643.9990000000003</c:v>
                </c:pt>
                <c:pt idx="10085">
                  <c:v>3643.9990000000003</c:v>
                </c:pt>
                <c:pt idx="10086">
                  <c:v>3644.9990000000003</c:v>
                </c:pt>
                <c:pt idx="10087">
                  <c:v>3644.9990000000003</c:v>
                </c:pt>
                <c:pt idx="10088">
                  <c:v>3644.9990000000003</c:v>
                </c:pt>
                <c:pt idx="10089">
                  <c:v>3646.9990000000003</c:v>
                </c:pt>
                <c:pt idx="10090">
                  <c:v>3646.9990000000003</c:v>
                </c:pt>
                <c:pt idx="10091">
                  <c:v>3646.9990000000003</c:v>
                </c:pt>
                <c:pt idx="10092">
                  <c:v>3647.9990000000003</c:v>
                </c:pt>
                <c:pt idx="10093">
                  <c:v>3647.9990000000003</c:v>
                </c:pt>
                <c:pt idx="10094">
                  <c:v>3647.9990000000003</c:v>
                </c:pt>
                <c:pt idx="10095">
                  <c:v>3648.9990000000003</c:v>
                </c:pt>
                <c:pt idx="10096">
                  <c:v>3648.9990000000003</c:v>
                </c:pt>
                <c:pt idx="10097">
                  <c:v>3649.9990000000003</c:v>
                </c:pt>
                <c:pt idx="10098">
                  <c:v>3649.9990000000003</c:v>
                </c:pt>
                <c:pt idx="10099">
                  <c:v>3649.9990000000003</c:v>
                </c:pt>
                <c:pt idx="10100">
                  <c:v>3651.9990000000003</c:v>
                </c:pt>
                <c:pt idx="10101">
                  <c:v>3651.9990000000003</c:v>
                </c:pt>
                <c:pt idx="10102">
                  <c:v>3651.9990000000003</c:v>
                </c:pt>
                <c:pt idx="10103">
                  <c:v>3652.9990000000003</c:v>
                </c:pt>
                <c:pt idx="10104">
                  <c:v>3652.9990000000003</c:v>
                </c:pt>
                <c:pt idx="10105">
                  <c:v>3652.9990000000003</c:v>
                </c:pt>
                <c:pt idx="10106">
                  <c:v>3653.9990000000003</c:v>
                </c:pt>
                <c:pt idx="10107">
                  <c:v>3653.9990000000003</c:v>
                </c:pt>
                <c:pt idx="10108">
                  <c:v>3654.9990000000003</c:v>
                </c:pt>
                <c:pt idx="10109">
                  <c:v>3654.9990000000003</c:v>
                </c:pt>
                <c:pt idx="10110">
                  <c:v>3654.9990000000003</c:v>
                </c:pt>
                <c:pt idx="10111">
                  <c:v>3656.9990000000003</c:v>
                </c:pt>
                <c:pt idx="10112">
                  <c:v>3656.9990000000003</c:v>
                </c:pt>
                <c:pt idx="10113">
                  <c:v>3656.9990000000003</c:v>
                </c:pt>
                <c:pt idx="10114">
                  <c:v>3657.9990000000003</c:v>
                </c:pt>
                <c:pt idx="10115">
                  <c:v>3657.9990000000003</c:v>
                </c:pt>
                <c:pt idx="10116">
                  <c:v>3658.9990000000003</c:v>
                </c:pt>
                <c:pt idx="10117">
                  <c:v>3658.9990000000003</c:v>
                </c:pt>
                <c:pt idx="10118">
                  <c:v>3658.9990000000003</c:v>
                </c:pt>
                <c:pt idx="10119">
                  <c:v>3659.9990000000003</c:v>
                </c:pt>
                <c:pt idx="10120">
                  <c:v>3659.9990000000003</c:v>
                </c:pt>
                <c:pt idx="10121">
                  <c:v>3659.9990000000003</c:v>
                </c:pt>
                <c:pt idx="10122">
                  <c:v>3661.9990000000003</c:v>
                </c:pt>
                <c:pt idx="10123">
                  <c:v>3661.9990000000003</c:v>
                </c:pt>
                <c:pt idx="10124">
                  <c:v>3661.9990000000003</c:v>
                </c:pt>
                <c:pt idx="10125">
                  <c:v>3662.9990000000003</c:v>
                </c:pt>
                <c:pt idx="10126">
                  <c:v>3662.9990000000003</c:v>
                </c:pt>
                <c:pt idx="10127">
                  <c:v>3663.9990000000003</c:v>
                </c:pt>
                <c:pt idx="10128">
                  <c:v>3663.9990000000003</c:v>
                </c:pt>
                <c:pt idx="10129">
                  <c:v>3663.9990000000003</c:v>
                </c:pt>
                <c:pt idx="10130">
                  <c:v>3664.9990000000003</c:v>
                </c:pt>
                <c:pt idx="10131">
                  <c:v>3664.9990000000003</c:v>
                </c:pt>
                <c:pt idx="10132">
                  <c:v>3664.9990000000003</c:v>
                </c:pt>
                <c:pt idx="10133">
                  <c:v>3666.9990000000003</c:v>
                </c:pt>
                <c:pt idx="10134">
                  <c:v>3666.9990000000003</c:v>
                </c:pt>
                <c:pt idx="10135">
                  <c:v>3667.9990000000003</c:v>
                </c:pt>
                <c:pt idx="10136">
                  <c:v>3667.9990000000003</c:v>
                </c:pt>
                <c:pt idx="10137">
                  <c:v>3667.9990000000003</c:v>
                </c:pt>
                <c:pt idx="10138">
                  <c:v>3668.9990000000003</c:v>
                </c:pt>
                <c:pt idx="10139">
                  <c:v>3668.9990000000003</c:v>
                </c:pt>
                <c:pt idx="10140">
                  <c:v>3668.9990000000003</c:v>
                </c:pt>
                <c:pt idx="10141">
                  <c:v>3669.9990000000003</c:v>
                </c:pt>
                <c:pt idx="10142">
                  <c:v>3669.9990000000003</c:v>
                </c:pt>
                <c:pt idx="10143">
                  <c:v>3669.9990000000003</c:v>
                </c:pt>
                <c:pt idx="10144">
                  <c:v>3671.9990000000003</c:v>
                </c:pt>
                <c:pt idx="10145">
                  <c:v>3671.9990000000003</c:v>
                </c:pt>
                <c:pt idx="10146">
                  <c:v>3672.9990000000003</c:v>
                </c:pt>
                <c:pt idx="10147">
                  <c:v>3672.9990000000003</c:v>
                </c:pt>
                <c:pt idx="10148">
                  <c:v>3672.9990000000003</c:v>
                </c:pt>
                <c:pt idx="10149">
                  <c:v>3673.9990000000003</c:v>
                </c:pt>
                <c:pt idx="10150">
                  <c:v>3673.9990000000003</c:v>
                </c:pt>
                <c:pt idx="10151">
                  <c:v>3673.9990000000003</c:v>
                </c:pt>
                <c:pt idx="10152">
                  <c:v>3674.9990000000003</c:v>
                </c:pt>
                <c:pt idx="10153">
                  <c:v>3674.9990000000003</c:v>
                </c:pt>
                <c:pt idx="10154">
                  <c:v>3674.9990000000003</c:v>
                </c:pt>
                <c:pt idx="10155">
                  <c:v>3676.9990000000003</c:v>
                </c:pt>
                <c:pt idx="10156">
                  <c:v>3676.9990000000003</c:v>
                </c:pt>
                <c:pt idx="10157">
                  <c:v>3677.9990000000003</c:v>
                </c:pt>
                <c:pt idx="10158">
                  <c:v>3677.9990000000003</c:v>
                </c:pt>
                <c:pt idx="10159">
                  <c:v>3677.9990000000003</c:v>
                </c:pt>
                <c:pt idx="10160">
                  <c:v>3678.9990000000003</c:v>
                </c:pt>
                <c:pt idx="10161">
                  <c:v>3678.9990000000003</c:v>
                </c:pt>
                <c:pt idx="10162">
                  <c:v>3678.9990000000003</c:v>
                </c:pt>
                <c:pt idx="10163">
                  <c:v>3679.9990000000003</c:v>
                </c:pt>
                <c:pt idx="10164">
                  <c:v>3679.9990000000003</c:v>
                </c:pt>
                <c:pt idx="10165">
                  <c:v>3681.9990000000003</c:v>
                </c:pt>
                <c:pt idx="10166">
                  <c:v>3681.9990000000003</c:v>
                </c:pt>
                <c:pt idx="10167">
                  <c:v>3681.9990000000003</c:v>
                </c:pt>
                <c:pt idx="10168">
                  <c:v>3682.9990000000003</c:v>
                </c:pt>
                <c:pt idx="10169">
                  <c:v>3682.9990000000003</c:v>
                </c:pt>
                <c:pt idx="10170">
                  <c:v>3682.9990000000003</c:v>
                </c:pt>
                <c:pt idx="10171">
                  <c:v>3683.9990000000003</c:v>
                </c:pt>
                <c:pt idx="10172">
                  <c:v>3683.9990000000003</c:v>
                </c:pt>
                <c:pt idx="10173">
                  <c:v>3683.9990000000003</c:v>
                </c:pt>
                <c:pt idx="10174">
                  <c:v>3684.9990000000003</c:v>
                </c:pt>
                <c:pt idx="10175">
                  <c:v>3684.9990000000003</c:v>
                </c:pt>
                <c:pt idx="10176">
                  <c:v>3686.9990000000003</c:v>
                </c:pt>
                <c:pt idx="10177">
                  <c:v>3686.9990000000003</c:v>
                </c:pt>
                <c:pt idx="10178">
                  <c:v>3686.9990000000003</c:v>
                </c:pt>
                <c:pt idx="10179">
                  <c:v>3687.9990000000003</c:v>
                </c:pt>
                <c:pt idx="10180">
                  <c:v>3687.9990000000003</c:v>
                </c:pt>
                <c:pt idx="10181">
                  <c:v>3687.9990000000003</c:v>
                </c:pt>
                <c:pt idx="10182">
                  <c:v>3688.9990000000003</c:v>
                </c:pt>
                <c:pt idx="10183">
                  <c:v>3688.9990000000003</c:v>
                </c:pt>
                <c:pt idx="10184">
                  <c:v>3689.9990000000003</c:v>
                </c:pt>
                <c:pt idx="10185">
                  <c:v>3689.9990000000003</c:v>
                </c:pt>
                <c:pt idx="10186">
                  <c:v>3689.9990000000003</c:v>
                </c:pt>
                <c:pt idx="10187">
                  <c:v>3691.9990000000003</c:v>
                </c:pt>
                <c:pt idx="10188">
                  <c:v>3691.9990000000003</c:v>
                </c:pt>
                <c:pt idx="10189">
                  <c:v>3691.9990000000003</c:v>
                </c:pt>
                <c:pt idx="10190">
                  <c:v>3692.9990000000003</c:v>
                </c:pt>
                <c:pt idx="10191">
                  <c:v>3692.9990000000003</c:v>
                </c:pt>
                <c:pt idx="10192">
                  <c:v>3692.9990000000003</c:v>
                </c:pt>
                <c:pt idx="10193">
                  <c:v>3693.9990000000003</c:v>
                </c:pt>
                <c:pt idx="10194">
                  <c:v>3693.9990000000003</c:v>
                </c:pt>
                <c:pt idx="10195">
                  <c:v>3694.9990000000003</c:v>
                </c:pt>
                <c:pt idx="10196">
                  <c:v>3694.9990000000003</c:v>
                </c:pt>
                <c:pt idx="10197">
                  <c:v>3694.9990000000003</c:v>
                </c:pt>
                <c:pt idx="10198">
                  <c:v>3696.9990000000003</c:v>
                </c:pt>
                <c:pt idx="10199">
                  <c:v>3696.9990000000003</c:v>
                </c:pt>
                <c:pt idx="10200">
                  <c:v>3696.9990000000003</c:v>
                </c:pt>
                <c:pt idx="10201">
                  <c:v>3697.9990000000003</c:v>
                </c:pt>
                <c:pt idx="10202">
                  <c:v>3697.9990000000003</c:v>
                </c:pt>
                <c:pt idx="10203">
                  <c:v>3698.9990000000003</c:v>
                </c:pt>
                <c:pt idx="10204">
                  <c:v>3698.9990000000003</c:v>
                </c:pt>
                <c:pt idx="10205">
                  <c:v>3698.9990000000003</c:v>
                </c:pt>
                <c:pt idx="10206">
                  <c:v>3699.9990000000003</c:v>
                </c:pt>
                <c:pt idx="10207">
                  <c:v>3699.9990000000003</c:v>
                </c:pt>
                <c:pt idx="10208">
                  <c:v>3699.9990000000003</c:v>
                </c:pt>
                <c:pt idx="10209">
                  <c:v>3701.9990000000003</c:v>
                </c:pt>
                <c:pt idx="10210">
                  <c:v>3701.9990000000003</c:v>
                </c:pt>
                <c:pt idx="10211">
                  <c:v>3701.9990000000003</c:v>
                </c:pt>
                <c:pt idx="10212">
                  <c:v>3702.9990000000003</c:v>
                </c:pt>
                <c:pt idx="10213">
                  <c:v>3702.9990000000003</c:v>
                </c:pt>
                <c:pt idx="10214">
                  <c:v>3703.9990000000003</c:v>
                </c:pt>
                <c:pt idx="10215">
                  <c:v>3703.9990000000003</c:v>
                </c:pt>
                <c:pt idx="10216">
                  <c:v>3703.9990000000003</c:v>
                </c:pt>
                <c:pt idx="10217">
                  <c:v>3704.9990000000003</c:v>
                </c:pt>
                <c:pt idx="10218">
                  <c:v>3704.9990000000003</c:v>
                </c:pt>
                <c:pt idx="10219">
                  <c:v>3704.9990000000003</c:v>
                </c:pt>
                <c:pt idx="10220">
                  <c:v>3706.9990000000003</c:v>
                </c:pt>
                <c:pt idx="10221">
                  <c:v>3706.9990000000003</c:v>
                </c:pt>
                <c:pt idx="10222">
                  <c:v>3706.9990000000003</c:v>
                </c:pt>
                <c:pt idx="10223">
                  <c:v>3707.9990000000003</c:v>
                </c:pt>
                <c:pt idx="10224">
                  <c:v>3707.9990000000003</c:v>
                </c:pt>
                <c:pt idx="10225">
                  <c:v>3708.9990000000003</c:v>
                </c:pt>
                <c:pt idx="10226">
                  <c:v>3708.9990000000003</c:v>
                </c:pt>
                <c:pt idx="10227">
                  <c:v>3708.9990000000003</c:v>
                </c:pt>
                <c:pt idx="10228">
                  <c:v>3709.9990000000003</c:v>
                </c:pt>
                <c:pt idx="10229">
                  <c:v>3709.9990000000003</c:v>
                </c:pt>
                <c:pt idx="10230">
                  <c:v>3709.9990000000003</c:v>
                </c:pt>
                <c:pt idx="10231">
                  <c:v>3711.9990000000003</c:v>
                </c:pt>
                <c:pt idx="10232">
                  <c:v>3711.9990000000003</c:v>
                </c:pt>
                <c:pt idx="10233">
                  <c:v>3712.9990000000003</c:v>
                </c:pt>
                <c:pt idx="10234">
                  <c:v>3712.9990000000003</c:v>
                </c:pt>
                <c:pt idx="10235">
                  <c:v>3712.9990000000003</c:v>
                </c:pt>
                <c:pt idx="10236">
                  <c:v>3713.9990000000003</c:v>
                </c:pt>
                <c:pt idx="10237">
                  <c:v>3713.9990000000003</c:v>
                </c:pt>
                <c:pt idx="10238">
                  <c:v>3713.9990000000003</c:v>
                </c:pt>
                <c:pt idx="10239">
                  <c:v>3714.9990000000003</c:v>
                </c:pt>
                <c:pt idx="10240">
                  <c:v>3714.9990000000003</c:v>
                </c:pt>
                <c:pt idx="10241">
                  <c:v>3714.9990000000003</c:v>
                </c:pt>
                <c:pt idx="10242">
                  <c:v>3716.9990000000003</c:v>
                </c:pt>
                <c:pt idx="10243">
                  <c:v>3716.9990000000003</c:v>
                </c:pt>
                <c:pt idx="10244">
                  <c:v>3717.9990000000003</c:v>
                </c:pt>
                <c:pt idx="10245">
                  <c:v>3717.9990000000003</c:v>
                </c:pt>
                <c:pt idx="10246">
                  <c:v>3717.9990000000003</c:v>
                </c:pt>
                <c:pt idx="10247">
                  <c:v>3718.9990000000003</c:v>
                </c:pt>
                <c:pt idx="10248">
                  <c:v>3718.9990000000003</c:v>
                </c:pt>
                <c:pt idx="10249">
                  <c:v>3718.9990000000003</c:v>
                </c:pt>
                <c:pt idx="10250">
                  <c:v>3719.9990000000003</c:v>
                </c:pt>
                <c:pt idx="10251">
                  <c:v>3719.9990000000003</c:v>
                </c:pt>
                <c:pt idx="10252">
                  <c:v>3721.9990000000003</c:v>
                </c:pt>
                <c:pt idx="10253">
                  <c:v>3721.9990000000003</c:v>
                </c:pt>
                <c:pt idx="10254">
                  <c:v>3721.9990000000003</c:v>
                </c:pt>
                <c:pt idx="10255">
                  <c:v>3722.9990000000003</c:v>
                </c:pt>
                <c:pt idx="10256">
                  <c:v>3722.9990000000003</c:v>
                </c:pt>
                <c:pt idx="10257">
                  <c:v>3722.9990000000003</c:v>
                </c:pt>
                <c:pt idx="10258">
                  <c:v>3723.9990000000003</c:v>
                </c:pt>
                <c:pt idx="10259">
                  <c:v>3723.9990000000003</c:v>
                </c:pt>
                <c:pt idx="10260">
                  <c:v>3723.9990000000003</c:v>
                </c:pt>
                <c:pt idx="10261">
                  <c:v>3724.9990000000003</c:v>
                </c:pt>
                <c:pt idx="10262">
                  <c:v>3724.9990000000003</c:v>
                </c:pt>
                <c:pt idx="10263">
                  <c:v>3726.9990000000003</c:v>
                </c:pt>
                <c:pt idx="10264">
                  <c:v>3726.9990000000003</c:v>
                </c:pt>
                <c:pt idx="10265">
                  <c:v>3726.9990000000003</c:v>
                </c:pt>
                <c:pt idx="10266">
                  <c:v>3727.9990000000003</c:v>
                </c:pt>
                <c:pt idx="10267">
                  <c:v>3727.9990000000003</c:v>
                </c:pt>
                <c:pt idx="10268">
                  <c:v>3727.9990000000003</c:v>
                </c:pt>
                <c:pt idx="10269">
                  <c:v>3728.9990000000003</c:v>
                </c:pt>
                <c:pt idx="10270">
                  <c:v>3728.9990000000003</c:v>
                </c:pt>
                <c:pt idx="10271">
                  <c:v>3729.9990000000003</c:v>
                </c:pt>
                <c:pt idx="10272">
                  <c:v>3729.9990000000003</c:v>
                </c:pt>
                <c:pt idx="10273">
                  <c:v>3729.9990000000003</c:v>
                </c:pt>
                <c:pt idx="10274">
                  <c:v>3731.9990000000003</c:v>
                </c:pt>
                <c:pt idx="10275">
                  <c:v>3731.9990000000003</c:v>
                </c:pt>
                <c:pt idx="10276">
                  <c:v>3731.9990000000003</c:v>
                </c:pt>
                <c:pt idx="10277">
                  <c:v>3732.9990000000003</c:v>
                </c:pt>
                <c:pt idx="10278">
                  <c:v>3732.9990000000003</c:v>
                </c:pt>
                <c:pt idx="10279">
                  <c:v>3732.9990000000003</c:v>
                </c:pt>
                <c:pt idx="10280">
                  <c:v>3733.9990000000003</c:v>
                </c:pt>
                <c:pt idx="10281">
                  <c:v>3733.9990000000003</c:v>
                </c:pt>
                <c:pt idx="10282">
                  <c:v>3734.9990000000003</c:v>
                </c:pt>
                <c:pt idx="10283">
                  <c:v>3734.9990000000003</c:v>
                </c:pt>
                <c:pt idx="10284">
                  <c:v>3734.9990000000003</c:v>
                </c:pt>
                <c:pt idx="10285">
                  <c:v>3736.9990000000003</c:v>
                </c:pt>
                <c:pt idx="10286">
                  <c:v>3736.9990000000003</c:v>
                </c:pt>
                <c:pt idx="10287">
                  <c:v>3736.9990000000003</c:v>
                </c:pt>
                <c:pt idx="10288">
                  <c:v>3737.9990000000003</c:v>
                </c:pt>
                <c:pt idx="10289">
                  <c:v>3737.9990000000003</c:v>
                </c:pt>
                <c:pt idx="10290">
                  <c:v>3737.9990000000003</c:v>
                </c:pt>
                <c:pt idx="10291">
                  <c:v>3738.9990000000003</c:v>
                </c:pt>
                <c:pt idx="10292">
                  <c:v>3738.9990000000003</c:v>
                </c:pt>
                <c:pt idx="10293">
                  <c:v>3739.9990000000003</c:v>
                </c:pt>
                <c:pt idx="10294">
                  <c:v>3739.9990000000003</c:v>
                </c:pt>
                <c:pt idx="10295">
                  <c:v>3739.9990000000003</c:v>
                </c:pt>
                <c:pt idx="10296">
                  <c:v>3741.9990000000003</c:v>
                </c:pt>
                <c:pt idx="10297">
                  <c:v>3741.9990000000003</c:v>
                </c:pt>
                <c:pt idx="10298">
                  <c:v>3741.9990000000003</c:v>
                </c:pt>
                <c:pt idx="10299">
                  <c:v>3742.9990000000003</c:v>
                </c:pt>
                <c:pt idx="10300">
                  <c:v>3742.9990000000003</c:v>
                </c:pt>
                <c:pt idx="10301">
                  <c:v>3743.9990000000003</c:v>
                </c:pt>
                <c:pt idx="10302">
                  <c:v>3743.9990000000003</c:v>
                </c:pt>
                <c:pt idx="10303">
                  <c:v>3743.9990000000003</c:v>
                </c:pt>
                <c:pt idx="10304">
                  <c:v>3744.9990000000003</c:v>
                </c:pt>
                <c:pt idx="10305">
                  <c:v>3744.9990000000003</c:v>
                </c:pt>
                <c:pt idx="10306">
                  <c:v>3744.9990000000003</c:v>
                </c:pt>
                <c:pt idx="10307">
                  <c:v>3746.9990000000003</c:v>
                </c:pt>
                <c:pt idx="10308">
                  <c:v>3746.9990000000003</c:v>
                </c:pt>
                <c:pt idx="10309">
                  <c:v>3746.9990000000003</c:v>
                </c:pt>
                <c:pt idx="10310">
                  <c:v>3747.9990000000003</c:v>
                </c:pt>
                <c:pt idx="10311">
                  <c:v>3747.9990000000003</c:v>
                </c:pt>
                <c:pt idx="10312">
                  <c:v>3748.9990000000003</c:v>
                </c:pt>
                <c:pt idx="10313">
                  <c:v>3748.9990000000003</c:v>
                </c:pt>
                <c:pt idx="10314">
                  <c:v>3748.9990000000003</c:v>
                </c:pt>
                <c:pt idx="10315">
                  <c:v>3749.9990000000003</c:v>
                </c:pt>
                <c:pt idx="10316">
                  <c:v>3749.9990000000003</c:v>
                </c:pt>
                <c:pt idx="10317">
                  <c:v>3749.9990000000003</c:v>
                </c:pt>
                <c:pt idx="10318">
                  <c:v>3751.9990000000003</c:v>
                </c:pt>
                <c:pt idx="10319">
                  <c:v>3751.9990000000003</c:v>
                </c:pt>
                <c:pt idx="10320">
                  <c:v>3752.9990000000003</c:v>
                </c:pt>
                <c:pt idx="10321">
                  <c:v>3752.9990000000003</c:v>
                </c:pt>
                <c:pt idx="10322">
                  <c:v>3752.9990000000003</c:v>
                </c:pt>
                <c:pt idx="10323">
                  <c:v>3753.9990000000003</c:v>
                </c:pt>
                <c:pt idx="10324">
                  <c:v>3753.9990000000003</c:v>
                </c:pt>
                <c:pt idx="10325">
                  <c:v>3753.9990000000003</c:v>
                </c:pt>
                <c:pt idx="10326">
                  <c:v>3754.9990000000003</c:v>
                </c:pt>
                <c:pt idx="10327">
                  <c:v>3754.9990000000003</c:v>
                </c:pt>
                <c:pt idx="10328">
                  <c:v>3754.9990000000003</c:v>
                </c:pt>
                <c:pt idx="10329">
                  <c:v>3756.9990000000003</c:v>
                </c:pt>
                <c:pt idx="10330">
                  <c:v>3756.9990000000003</c:v>
                </c:pt>
                <c:pt idx="10331">
                  <c:v>3757.9990000000003</c:v>
                </c:pt>
                <c:pt idx="10332">
                  <c:v>3757.9990000000003</c:v>
                </c:pt>
                <c:pt idx="10333">
                  <c:v>3757.9990000000003</c:v>
                </c:pt>
                <c:pt idx="10334">
                  <c:v>3758.9990000000003</c:v>
                </c:pt>
                <c:pt idx="10335">
                  <c:v>3758.9990000000003</c:v>
                </c:pt>
                <c:pt idx="10336">
                  <c:v>3758.9990000000003</c:v>
                </c:pt>
                <c:pt idx="10337">
                  <c:v>3759.9990000000003</c:v>
                </c:pt>
                <c:pt idx="10338">
                  <c:v>3759.9990000000003</c:v>
                </c:pt>
                <c:pt idx="10339">
                  <c:v>3761.9990000000003</c:v>
                </c:pt>
                <c:pt idx="10340">
                  <c:v>3761.9990000000003</c:v>
                </c:pt>
                <c:pt idx="10341">
                  <c:v>3761.9990000000003</c:v>
                </c:pt>
                <c:pt idx="10342">
                  <c:v>3762.9990000000003</c:v>
                </c:pt>
                <c:pt idx="10343">
                  <c:v>3762.9990000000003</c:v>
                </c:pt>
                <c:pt idx="10344">
                  <c:v>3762.9990000000003</c:v>
                </c:pt>
                <c:pt idx="10345">
                  <c:v>3763.9990000000003</c:v>
                </c:pt>
                <c:pt idx="10346">
                  <c:v>3763.9990000000003</c:v>
                </c:pt>
                <c:pt idx="10347">
                  <c:v>3763.9990000000003</c:v>
                </c:pt>
                <c:pt idx="10348">
                  <c:v>3764.9990000000003</c:v>
                </c:pt>
                <c:pt idx="10349">
                  <c:v>3764.9990000000003</c:v>
                </c:pt>
                <c:pt idx="10350">
                  <c:v>3766.9990000000003</c:v>
                </c:pt>
                <c:pt idx="10351">
                  <c:v>3766.9990000000003</c:v>
                </c:pt>
                <c:pt idx="10352">
                  <c:v>3766.9990000000003</c:v>
                </c:pt>
                <c:pt idx="10353">
                  <c:v>3767.9990000000003</c:v>
                </c:pt>
                <c:pt idx="10354">
                  <c:v>3767.9990000000003</c:v>
                </c:pt>
                <c:pt idx="10355">
                  <c:v>3767.9990000000003</c:v>
                </c:pt>
                <c:pt idx="10356">
                  <c:v>3768.9990000000003</c:v>
                </c:pt>
                <c:pt idx="10357">
                  <c:v>3768.9990000000003</c:v>
                </c:pt>
                <c:pt idx="10358">
                  <c:v>3768.9990000000003</c:v>
                </c:pt>
                <c:pt idx="10359">
                  <c:v>3769.9990000000003</c:v>
                </c:pt>
                <c:pt idx="10360">
                  <c:v>3769.9990000000003</c:v>
                </c:pt>
                <c:pt idx="10361">
                  <c:v>3771.9990000000003</c:v>
                </c:pt>
                <c:pt idx="10362">
                  <c:v>3771.9990000000003</c:v>
                </c:pt>
                <c:pt idx="10363">
                  <c:v>3771.9990000000003</c:v>
                </c:pt>
                <c:pt idx="10364">
                  <c:v>3772.9990000000003</c:v>
                </c:pt>
                <c:pt idx="10365">
                  <c:v>3772.9990000000003</c:v>
                </c:pt>
                <c:pt idx="10366">
                  <c:v>3772.9990000000003</c:v>
                </c:pt>
                <c:pt idx="10367">
                  <c:v>3773.9990000000003</c:v>
                </c:pt>
                <c:pt idx="10368">
                  <c:v>3773.9990000000003</c:v>
                </c:pt>
                <c:pt idx="10369">
                  <c:v>3774.9990000000003</c:v>
                </c:pt>
                <c:pt idx="10370">
                  <c:v>3774.9990000000003</c:v>
                </c:pt>
                <c:pt idx="10371">
                  <c:v>3774.9990000000003</c:v>
                </c:pt>
                <c:pt idx="10372">
                  <c:v>3776.9990000000003</c:v>
                </c:pt>
                <c:pt idx="10373">
                  <c:v>3776.9990000000003</c:v>
                </c:pt>
                <c:pt idx="10374">
                  <c:v>3776.9990000000003</c:v>
                </c:pt>
                <c:pt idx="10375">
                  <c:v>3777.9990000000003</c:v>
                </c:pt>
                <c:pt idx="10376">
                  <c:v>3777.9990000000003</c:v>
                </c:pt>
                <c:pt idx="10377">
                  <c:v>3777.9990000000003</c:v>
                </c:pt>
                <c:pt idx="10378">
                  <c:v>3778.9990000000003</c:v>
                </c:pt>
                <c:pt idx="10379">
                  <c:v>3778.9990000000003</c:v>
                </c:pt>
                <c:pt idx="10380">
                  <c:v>3779.9990000000003</c:v>
                </c:pt>
                <c:pt idx="10381">
                  <c:v>3779.9990000000003</c:v>
                </c:pt>
                <c:pt idx="10382">
                  <c:v>3779.9990000000003</c:v>
                </c:pt>
                <c:pt idx="10383">
                  <c:v>3781.9990000000003</c:v>
                </c:pt>
                <c:pt idx="10384">
                  <c:v>3781.9990000000003</c:v>
                </c:pt>
                <c:pt idx="10385">
                  <c:v>3781.9990000000003</c:v>
                </c:pt>
                <c:pt idx="10386">
                  <c:v>3782.9990000000003</c:v>
                </c:pt>
                <c:pt idx="10387">
                  <c:v>3782.9990000000003</c:v>
                </c:pt>
                <c:pt idx="10388">
                  <c:v>3783.9990000000003</c:v>
                </c:pt>
                <c:pt idx="10389">
                  <c:v>3783.9990000000003</c:v>
                </c:pt>
                <c:pt idx="10390">
                  <c:v>3783.9990000000003</c:v>
                </c:pt>
                <c:pt idx="10391">
                  <c:v>3784.9990000000003</c:v>
                </c:pt>
                <c:pt idx="10392">
                  <c:v>3784.9990000000003</c:v>
                </c:pt>
                <c:pt idx="10393">
                  <c:v>3784.9990000000003</c:v>
                </c:pt>
                <c:pt idx="10394">
                  <c:v>3786.9990000000003</c:v>
                </c:pt>
                <c:pt idx="10395">
                  <c:v>3786.9990000000003</c:v>
                </c:pt>
                <c:pt idx="10396">
                  <c:v>3786.9990000000003</c:v>
                </c:pt>
                <c:pt idx="10397">
                  <c:v>3787.9990000000003</c:v>
                </c:pt>
                <c:pt idx="10398">
                  <c:v>3787.9990000000003</c:v>
                </c:pt>
                <c:pt idx="10399">
                  <c:v>3788.9990000000003</c:v>
                </c:pt>
                <c:pt idx="10400">
                  <c:v>3788.9990000000003</c:v>
                </c:pt>
                <c:pt idx="10401">
                  <c:v>3788.9990000000003</c:v>
                </c:pt>
                <c:pt idx="10402">
                  <c:v>3789.9990000000003</c:v>
                </c:pt>
                <c:pt idx="10403">
                  <c:v>3789.9990000000003</c:v>
                </c:pt>
                <c:pt idx="10404">
                  <c:v>3789.9990000000003</c:v>
                </c:pt>
                <c:pt idx="10405">
                  <c:v>3791.9990000000003</c:v>
                </c:pt>
                <c:pt idx="10406">
                  <c:v>3791.9990000000003</c:v>
                </c:pt>
                <c:pt idx="10407">
                  <c:v>3791.9990000000003</c:v>
                </c:pt>
                <c:pt idx="10408">
                  <c:v>3792.9990000000003</c:v>
                </c:pt>
                <c:pt idx="10409">
                  <c:v>3792.9990000000003</c:v>
                </c:pt>
                <c:pt idx="10410">
                  <c:v>3793.9990000000003</c:v>
                </c:pt>
                <c:pt idx="10411">
                  <c:v>3793.9990000000003</c:v>
                </c:pt>
                <c:pt idx="10412">
                  <c:v>3793.9990000000003</c:v>
                </c:pt>
                <c:pt idx="10413">
                  <c:v>3794.9990000000003</c:v>
                </c:pt>
                <c:pt idx="10414">
                  <c:v>3794.9990000000003</c:v>
                </c:pt>
                <c:pt idx="10415">
                  <c:v>3794.9990000000003</c:v>
                </c:pt>
                <c:pt idx="10416">
                  <c:v>3796.9990000000003</c:v>
                </c:pt>
                <c:pt idx="10417">
                  <c:v>3796.9990000000003</c:v>
                </c:pt>
                <c:pt idx="10418">
                  <c:v>3797.9990000000003</c:v>
                </c:pt>
                <c:pt idx="10419">
                  <c:v>3797.9990000000003</c:v>
                </c:pt>
                <c:pt idx="10420">
                  <c:v>3797.9990000000003</c:v>
                </c:pt>
                <c:pt idx="10421">
                  <c:v>3798.9990000000003</c:v>
                </c:pt>
                <c:pt idx="10422">
                  <c:v>3798.9990000000003</c:v>
                </c:pt>
                <c:pt idx="10423">
                  <c:v>3798.9990000000003</c:v>
                </c:pt>
                <c:pt idx="10424">
                  <c:v>3799.9990000000003</c:v>
                </c:pt>
                <c:pt idx="10425">
                  <c:v>3799.9990000000003</c:v>
                </c:pt>
                <c:pt idx="10426">
                  <c:v>3799.9990000000003</c:v>
                </c:pt>
                <c:pt idx="10427">
                  <c:v>3801.9990000000003</c:v>
                </c:pt>
                <c:pt idx="10428">
                  <c:v>3801.9990000000003</c:v>
                </c:pt>
                <c:pt idx="10429">
                  <c:v>3802.9990000000003</c:v>
                </c:pt>
                <c:pt idx="10430">
                  <c:v>3802.9990000000003</c:v>
                </c:pt>
                <c:pt idx="10431">
                  <c:v>3802.9990000000003</c:v>
                </c:pt>
                <c:pt idx="10432">
                  <c:v>3803.9990000000003</c:v>
                </c:pt>
                <c:pt idx="10433">
                  <c:v>3803.9990000000003</c:v>
                </c:pt>
                <c:pt idx="10434">
                  <c:v>3803.9990000000003</c:v>
                </c:pt>
                <c:pt idx="10435">
                  <c:v>3804.9990000000003</c:v>
                </c:pt>
                <c:pt idx="10436">
                  <c:v>3804.9990000000003</c:v>
                </c:pt>
                <c:pt idx="10437">
                  <c:v>3806.9990000000003</c:v>
                </c:pt>
                <c:pt idx="10438">
                  <c:v>3806.9990000000003</c:v>
                </c:pt>
                <c:pt idx="10439">
                  <c:v>3806.9990000000003</c:v>
                </c:pt>
                <c:pt idx="10440">
                  <c:v>3807.9990000000003</c:v>
                </c:pt>
                <c:pt idx="10441">
                  <c:v>3807.9990000000003</c:v>
                </c:pt>
                <c:pt idx="10442">
                  <c:v>3807.9990000000003</c:v>
                </c:pt>
                <c:pt idx="10443">
                  <c:v>3808.9990000000003</c:v>
                </c:pt>
                <c:pt idx="10444">
                  <c:v>3808.9990000000003</c:v>
                </c:pt>
                <c:pt idx="10445">
                  <c:v>3808.9990000000003</c:v>
                </c:pt>
                <c:pt idx="10446">
                  <c:v>3809.9990000000003</c:v>
                </c:pt>
                <c:pt idx="10447">
                  <c:v>3809.9990000000003</c:v>
                </c:pt>
                <c:pt idx="10448">
                  <c:v>3811.9990000000003</c:v>
                </c:pt>
                <c:pt idx="10449">
                  <c:v>3811.9990000000003</c:v>
                </c:pt>
                <c:pt idx="10450">
                  <c:v>3811.9990000000003</c:v>
                </c:pt>
                <c:pt idx="10451">
                  <c:v>3812.9990000000003</c:v>
                </c:pt>
                <c:pt idx="10452">
                  <c:v>3812.9990000000003</c:v>
                </c:pt>
                <c:pt idx="10453">
                  <c:v>3812.9990000000003</c:v>
                </c:pt>
                <c:pt idx="10454">
                  <c:v>3813.9990000000003</c:v>
                </c:pt>
                <c:pt idx="10455">
                  <c:v>3813.9990000000003</c:v>
                </c:pt>
                <c:pt idx="10456">
                  <c:v>3814.9990000000003</c:v>
                </c:pt>
                <c:pt idx="10457">
                  <c:v>3814.9990000000003</c:v>
                </c:pt>
                <c:pt idx="10458">
                  <c:v>3814.9990000000003</c:v>
                </c:pt>
                <c:pt idx="10459">
                  <c:v>3816.9990000000003</c:v>
                </c:pt>
                <c:pt idx="10460">
                  <c:v>3816.9990000000003</c:v>
                </c:pt>
                <c:pt idx="10461">
                  <c:v>3816.9990000000003</c:v>
                </c:pt>
                <c:pt idx="10462">
                  <c:v>3817.9990000000003</c:v>
                </c:pt>
                <c:pt idx="10463">
                  <c:v>3817.9990000000003</c:v>
                </c:pt>
                <c:pt idx="10464">
                  <c:v>3817.9990000000003</c:v>
                </c:pt>
                <c:pt idx="10465">
                  <c:v>3818.9990000000003</c:v>
                </c:pt>
                <c:pt idx="10466">
                  <c:v>3818.9990000000003</c:v>
                </c:pt>
                <c:pt idx="10467">
                  <c:v>3819.9990000000003</c:v>
                </c:pt>
                <c:pt idx="10468">
                  <c:v>3819.9990000000003</c:v>
                </c:pt>
                <c:pt idx="10469">
                  <c:v>3819.9990000000003</c:v>
                </c:pt>
                <c:pt idx="10470">
                  <c:v>3821.9990000000003</c:v>
                </c:pt>
                <c:pt idx="10471">
                  <c:v>3821.9990000000003</c:v>
                </c:pt>
                <c:pt idx="10472">
                  <c:v>3821.9990000000003</c:v>
                </c:pt>
                <c:pt idx="10473">
                  <c:v>3822.9990000000003</c:v>
                </c:pt>
                <c:pt idx="10474">
                  <c:v>3822.9990000000003</c:v>
                </c:pt>
                <c:pt idx="10475">
                  <c:v>3822.9990000000003</c:v>
                </c:pt>
                <c:pt idx="10476">
                  <c:v>3823.9990000000003</c:v>
                </c:pt>
                <c:pt idx="10477">
                  <c:v>3823.9990000000003</c:v>
                </c:pt>
                <c:pt idx="10478">
                  <c:v>3824.9990000000003</c:v>
                </c:pt>
                <c:pt idx="10479">
                  <c:v>3824.9990000000003</c:v>
                </c:pt>
                <c:pt idx="10480">
                  <c:v>3824.9990000000003</c:v>
                </c:pt>
                <c:pt idx="10481">
                  <c:v>3826.9990000000003</c:v>
                </c:pt>
                <c:pt idx="10482">
                  <c:v>3826.9990000000003</c:v>
                </c:pt>
                <c:pt idx="10483">
                  <c:v>3826.9990000000003</c:v>
                </c:pt>
                <c:pt idx="10484">
                  <c:v>3827.9990000000003</c:v>
                </c:pt>
                <c:pt idx="10485">
                  <c:v>3827.9990000000003</c:v>
                </c:pt>
                <c:pt idx="10486">
                  <c:v>3828.9990000000003</c:v>
                </c:pt>
                <c:pt idx="10487">
                  <c:v>3828.9990000000003</c:v>
                </c:pt>
                <c:pt idx="10488">
                  <c:v>3828.9990000000003</c:v>
                </c:pt>
                <c:pt idx="10489">
                  <c:v>3829.9990000000003</c:v>
                </c:pt>
                <c:pt idx="10490">
                  <c:v>3829.9990000000003</c:v>
                </c:pt>
                <c:pt idx="10491">
                  <c:v>3829.9990000000003</c:v>
                </c:pt>
                <c:pt idx="10492">
                  <c:v>3831.9990000000003</c:v>
                </c:pt>
                <c:pt idx="10493">
                  <c:v>3831.9990000000003</c:v>
                </c:pt>
                <c:pt idx="10494">
                  <c:v>3831.9990000000003</c:v>
                </c:pt>
                <c:pt idx="10495">
                  <c:v>3832.9990000000003</c:v>
                </c:pt>
                <c:pt idx="10496">
                  <c:v>3832.9990000000003</c:v>
                </c:pt>
                <c:pt idx="10497">
                  <c:v>3833.9990000000003</c:v>
                </c:pt>
                <c:pt idx="10498">
                  <c:v>3833.9990000000003</c:v>
                </c:pt>
                <c:pt idx="10499">
                  <c:v>3833.9990000000003</c:v>
                </c:pt>
                <c:pt idx="10500">
                  <c:v>3834.9990000000003</c:v>
                </c:pt>
                <c:pt idx="10501">
                  <c:v>3834.9990000000003</c:v>
                </c:pt>
                <c:pt idx="10502">
                  <c:v>3834.9990000000003</c:v>
                </c:pt>
                <c:pt idx="10503">
                  <c:v>3836.9990000000003</c:v>
                </c:pt>
                <c:pt idx="10504">
                  <c:v>3836.9990000000003</c:v>
                </c:pt>
                <c:pt idx="10505">
                  <c:v>3837.9990000000003</c:v>
                </c:pt>
                <c:pt idx="10506">
                  <c:v>3837.9990000000003</c:v>
                </c:pt>
                <c:pt idx="10507">
                  <c:v>3837.9990000000003</c:v>
                </c:pt>
                <c:pt idx="10508">
                  <c:v>3838.9990000000003</c:v>
                </c:pt>
                <c:pt idx="10509">
                  <c:v>3838.9990000000003</c:v>
                </c:pt>
                <c:pt idx="10510">
                  <c:v>3838.9990000000003</c:v>
                </c:pt>
                <c:pt idx="10511">
                  <c:v>3839.9990000000003</c:v>
                </c:pt>
                <c:pt idx="10512">
                  <c:v>3839.9990000000003</c:v>
                </c:pt>
                <c:pt idx="10513">
                  <c:v>3839.9990000000003</c:v>
                </c:pt>
                <c:pt idx="10514">
                  <c:v>3841.9990000000003</c:v>
                </c:pt>
                <c:pt idx="10515">
                  <c:v>3841.9990000000003</c:v>
                </c:pt>
                <c:pt idx="10516">
                  <c:v>3842.9990000000003</c:v>
                </c:pt>
                <c:pt idx="10517">
                  <c:v>3842.9990000000003</c:v>
                </c:pt>
                <c:pt idx="10518">
                  <c:v>3842.9990000000003</c:v>
                </c:pt>
                <c:pt idx="10519">
                  <c:v>3843.9990000000003</c:v>
                </c:pt>
                <c:pt idx="10520">
                  <c:v>3843.9990000000003</c:v>
                </c:pt>
                <c:pt idx="10521">
                  <c:v>3843.9990000000003</c:v>
                </c:pt>
                <c:pt idx="10522">
                  <c:v>3844.9990000000003</c:v>
                </c:pt>
                <c:pt idx="10523">
                  <c:v>3844.9990000000003</c:v>
                </c:pt>
                <c:pt idx="10524">
                  <c:v>3846.9990000000003</c:v>
                </c:pt>
                <c:pt idx="10525">
                  <c:v>3846.9990000000003</c:v>
                </c:pt>
                <c:pt idx="10526">
                  <c:v>3846.9990000000003</c:v>
                </c:pt>
                <c:pt idx="10527">
                  <c:v>3847.9990000000003</c:v>
                </c:pt>
                <c:pt idx="10528">
                  <c:v>3847.9990000000003</c:v>
                </c:pt>
                <c:pt idx="10529">
                  <c:v>3847.9990000000003</c:v>
                </c:pt>
                <c:pt idx="10530">
                  <c:v>3848.9990000000003</c:v>
                </c:pt>
                <c:pt idx="10531">
                  <c:v>3848.9990000000003</c:v>
                </c:pt>
                <c:pt idx="10532">
                  <c:v>3848.9990000000003</c:v>
                </c:pt>
                <c:pt idx="10533">
                  <c:v>3849.9990000000003</c:v>
                </c:pt>
                <c:pt idx="10534">
                  <c:v>3849.9990000000003</c:v>
                </c:pt>
                <c:pt idx="10535">
                  <c:v>3851.9990000000003</c:v>
                </c:pt>
                <c:pt idx="10536">
                  <c:v>3851.9990000000003</c:v>
                </c:pt>
                <c:pt idx="10537">
                  <c:v>3851.9990000000003</c:v>
                </c:pt>
                <c:pt idx="10538">
                  <c:v>3852.9990000000003</c:v>
                </c:pt>
                <c:pt idx="10539">
                  <c:v>3852.9990000000003</c:v>
                </c:pt>
                <c:pt idx="10540">
                  <c:v>3852.9990000000003</c:v>
                </c:pt>
                <c:pt idx="10541">
                  <c:v>3853.9990000000003</c:v>
                </c:pt>
                <c:pt idx="10542">
                  <c:v>3853.9990000000003</c:v>
                </c:pt>
                <c:pt idx="10543">
                  <c:v>3853.9990000000003</c:v>
                </c:pt>
                <c:pt idx="10544">
                  <c:v>3854.9990000000003</c:v>
                </c:pt>
                <c:pt idx="10545">
                  <c:v>3854.9990000000003</c:v>
                </c:pt>
                <c:pt idx="10546">
                  <c:v>3856.9990000000003</c:v>
                </c:pt>
                <c:pt idx="10547">
                  <c:v>3856.9990000000003</c:v>
                </c:pt>
                <c:pt idx="10548">
                  <c:v>3856.9990000000003</c:v>
                </c:pt>
                <c:pt idx="10549">
                  <c:v>3857.9990000000003</c:v>
                </c:pt>
                <c:pt idx="10550">
                  <c:v>3857.9990000000003</c:v>
                </c:pt>
                <c:pt idx="10551">
                  <c:v>3857.9990000000003</c:v>
                </c:pt>
                <c:pt idx="10552">
                  <c:v>3858.9990000000003</c:v>
                </c:pt>
                <c:pt idx="10553">
                  <c:v>3858.9990000000003</c:v>
                </c:pt>
                <c:pt idx="10554">
                  <c:v>3859.9990000000003</c:v>
                </c:pt>
                <c:pt idx="10555">
                  <c:v>3859.9990000000003</c:v>
                </c:pt>
                <c:pt idx="10556">
                  <c:v>3859.9990000000003</c:v>
                </c:pt>
                <c:pt idx="10557">
                  <c:v>3861.9990000000003</c:v>
                </c:pt>
                <c:pt idx="10558">
                  <c:v>3861.9990000000003</c:v>
                </c:pt>
                <c:pt idx="10559">
                  <c:v>3861.9990000000003</c:v>
                </c:pt>
                <c:pt idx="10560">
                  <c:v>3862.9990000000003</c:v>
                </c:pt>
                <c:pt idx="10561">
                  <c:v>3862.9990000000003</c:v>
                </c:pt>
                <c:pt idx="10562">
                  <c:v>3862.9990000000003</c:v>
                </c:pt>
                <c:pt idx="10563">
                  <c:v>3863.9990000000003</c:v>
                </c:pt>
                <c:pt idx="10564">
                  <c:v>3863.9990000000003</c:v>
                </c:pt>
                <c:pt idx="10565">
                  <c:v>3864.9990000000003</c:v>
                </c:pt>
                <c:pt idx="10566">
                  <c:v>3864.9990000000003</c:v>
                </c:pt>
                <c:pt idx="10567">
                  <c:v>3864.9990000000003</c:v>
                </c:pt>
                <c:pt idx="10568">
                  <c:v>3866.9990000000003</c:v>
                </c:pt>
                <c:pt idx="10569">
                  <c:v>3866.9990000000003</c:v>
                </c:pt>
                <c:pt idx="10570">
                  <c:v>3866.9990000000003</c:v>
                </c:pt>
                <c:pt idx="10571">
                  <c:v>3867.9990000000003</c:v>
                </c:pt>
                <c:pt idx="10572">
                  <c:v>3867.9990000000003</c:v>
                </c:pt>
                <c:pt idx="10573">
                  <c:v>3868.9990000000003</c:v>
                </c:pt>
                <c:pt idx="10574">
                  <c:v>3868.9990000000003</c:v>
                </c:pt>
                <c:pt idx="10575">
                  <c:v>3868.9990000000003</c:v>
                </c:pt>
                <c:pt idx="10576">
                  <c:v>3869.9990000000003</c:v>
                </c:pt>
                <c:pt idx="10577">
                  <c:v>3869.9990000000003</c:v>
                </c:pt>
                <c:pt idx="10578">
                  <c:v>3869.9990000000003</c:v>
                </c:pt>
                <c:pt idx="10579">
                  <c:v>3871.9990000000003</c:v>
                </c:pt>
                <c:pt idx="10580">
                  <c:v>3871.9990000000003</c:v>
                </c:pt>
                <c:pt idx="10581">
                  <c:v>3871.9990000000003</c:v>
                </c:pt>
                <c:pt idx="10582">
                  <c:v>3872.9990000000003</c:v>
                </c:pt>
                <c:pt idx="10583">
                  <c:v>3872.9990000000003</c:v>
                </c:pt>
                <c:pt idx="10584">
                  <c:v>3873.9990000000003</c:v>
                </c:pt>
                <c:pt idx="10585">
                  <c:v>3873.9990000000003</c:v>
                </c:pt>
                <c:pt idx="10586">
                  <c:v>3873.9990000000003</c:v>
                </c:pt>
                <c:pt idx="10587">
                  <c:v>3874.9990000000003</c:v>
                </c:pt>
                <c:pt idx="10588">
                  <c:v>3874.9990000000003</c:v>
                </c:pt>
                <c:pt idx="10589">
                  <c:v>3874.9990000000003</c:v>
                </c:pt>
                <c:pt idx="10590">
                  <c:v>3876.9990000000003</c:v>
                </c:pt>
                <c:pt idx="10591">
                  <c:v>3876.9990000000003</c:v>
                </c:pt>
                <c:pt idx="10592">
                  <c:v>3877.9990000000003</c:v>
                </c:pt>
                <c:pt idx="10593">
                  <c:v>3877.9990000000003</c:v>
                </c:pt>
                <c:pt idx="10594">
                  <c:v>3877.9990000000003</c:v>
                </c:pt>
                <c:pt idx="10595">
                  <c:v>3878.9990000000003</c:v>
                </c:pt>
                <c:pt idx="10596">
                  <c:v>3878.9990000000003</c:v>
                </c:pt>
                <c:pt idx="10597">
                  <c:v>3878.9990000000003</c:v>
                </c:pt>
                <c:pt idx="10598">
                  <c:v>3879.9990000000003</c:v>
                </c:pt>
                <c:pt idx="10599">
                  <c:v>3879.9990000000003</c:v>
                </c:pt>
                <c:pt idx="10600">
                  <c:v>3879.9990000000003</c:v>
                </c:pt>
                <c:pt idx="10601">
                  <c:v>3881.9990000000003</c:v>
                </c:pt>
                <c:pt idx="10602">
                  <c:v>3881.9990000000003</c:v>
                </c:pt>
                <c:pt idx="10603">
                  <c:v>3882.9990000000003</c:v>
                </c:pt>
                <c:pt idx="10604">
                  <c:v>3882.9990000000003</c:v>
                </c:pt>
                <c:pt idx="10605">
                  <c:v>3882.9990000000003</c:v>
                </c:pt>
                <c:pt idx="10606">
                  <c:v>3883.9990000000003</c:v>
                </c:pt>
                <c:pt idx="10607">
                  <c:v>3883.9990000000003</c:v>
                </c:pt>
                <c:pt idx="10608">
                  <c:v>3883.9990000000003</c:v>
                </c:pt>
                <c:pt idx="10609">
                  <c:v>3884.9990000000003</c:v>
                </c:pt>
                <c:pt idx="10610">
                  <c:v>3884.9990000000003</c:v>
                </c:pt>
                <c:pt idx="10611">
                  <c:v>3884.9990000000003</c:v>
                </c:pt>
                <c:pt idx="10612">
                  <c:v>3886.9990000000003</c:v>
                </c:pt>
                <c:pt idx="10613">
                  <c:v>3886.9990000000003</c:v>
                </c:pt>
                <c:pt idx="10614">
                  <c:v>3887.9990000000003</c:v>
                </c:pt>
                <c:pt idx="10615">
                  <c:v>3887.9990000000003</c:v>
                </c:pt>
                <c:pt idx="10616">
                  <c:v>3887.9990000000003</c:v>
                </c:pt>
                <c:pt idx="10617">
                  <c:v>3888.9990000000003</c:v>
                </c:pt>
                <c:pt idx="10618">
                  <c:v>3888.9990000000003</c:v>
                </c:pt>
                <c:pt idx="10619">
                  <c:v>3888.9990000000003</c:v>
                </c:pt>
                <c:pt idx="10620">
                  <c:v>3889.9990000000003</c:v>
                </c:pt>
                <c:pt idx="10621">
                  <c:v>3889.9990000000003</c:v>
                </c:pt>
                <c:pt idx="10622">
                  <c:v>3891.9990000000003</c:v>
                </c:pt>
                <c:pt idx="10623">
                  <c:v>3891.9990000000003</c:v>
                </c:pt>
                <c:pt idx="10624">
                  <c:v>3891.9990000000003</c:v>
                </c:pt>
                <c:pt idx="10625">
                  <c:v>3892.9990000000003</c:v>
                </c:pt>
                <c:pt idx="10626">
                  <c:v>3892.9990000000003</c:v>
                </c:pt>
                <c:pt idx="10627">
                  <c:v>3892.9990000000003</c:v>
                </c:pt>
                <c:pt idx="10628">
                  <c:v>3893.9990000000003</c:v>
                </c:pt>
                <c:pt idx="10629">
                  <c:v>3893.9990000000003</c:v>
                </c:pt>
                <c:pt idx="10630">
                  <c:v>3893.9990000000003</c:v>
                </c:pt>
                <c:pt idx="10631">
                  <c:v>3894.9990000000003</c:v>
                </c:pt>
                <c:pt idx="10632">
                  <c:v>3894.9990000000003</c:v>
                </c:pt>
                <c:pt idx="10633">
                  <c:v>3896.9990000000003</c:v>
                </c:pt>
                <c:pt idx="10634">
                  <c:v>3896.9990000000003</c:v>
                </c:pt>
                <c:pt idx="10635">
                  <c:v>3896.9990000000003</c:v>
                </c:pt>
                <c:pt idx="10636">
                  <c:v>3897.9990000000003</c:v>
                </c:pt>
                <c:pt idx="10637">
                  <c:v>3897.9990000000003</c:v>
                </c:pt>
                <c:pt idx="10638">
                  <c:v>3897.9990000000003</c:v>
                </c:pt>
                <c:pt idx="10639">
                  <c:v>3898.9990000000003</c:v>
                </c:pt>
                <c:pt idx="10640">
                  <c:v>3898.9990000000003</c:v>
                </c:pt>
                <c:pt idx="10641">
                  <c:v>3899.9990000000003</c:v>
                </c:pt>
                <c:pt idx="10642">
                  <c:v>3899.9990000000003</c:v>
                </c:pt>
                <c:pt idx="10643">
                  <c:v>3899.9990000000003</c:v>
                </c:pt>
                <c:pt idx="10644">
                  <c:v>3901.9990000000003</c:v>
                </c:pt>
                <c:pt idx="10645">
                  <c:v>3901.9990000000003</c:v>
                </c:pt>
                <c:pt idx="10646">
                  <c:v>3901.9990000000003</c:v>
                </c:pt>
                <c:pt idx="10647">
                  <c:v>3902.9990000000003</c:v>
                </c:pt>
                <c:pt idx="10648">
                  <c:v>3902.9990000000003</c:v>
                </c:pt>
                <c:pt idx="10649">
                  <c:v>3902.9990000000003</c:v>
                </c:pt>
                <c:pt idx="10650">
                  <c:v>3903.9990000000003</c:v>
                </c:pt>
                <c:pt idx="10651">
                  <c:v>3903.9990000000003</c:v>
                </c:pt>
                <c:pt idx="10652">
                  <c:v>3904.9990000000003</c:v>
                </c:pt>
                <c:pt idx="10653">
                  <c:v>3904.9990000000003</c:v>
                </c:pt>
                <c:pt idx="10654">
                  <c:v>3904.9990000000003</c:v>
                </c:pt>
                <c:pt idx="10655">
                  <c:v>3906.9990000000003</c:v>
                </c:pt>
                <c:pt idx="10656">
                  <c:v>3906.9990000000003</c:v>
                </c:pt>
                <c:pt idx="10657">
                  <c:v>3906.9990000000003</c:v>
                </c:pt>
                <c:pt idx="10658">
                  <c:v>3907.9990000000003</c:v>
                </c:pt>
                <c:pt idx="10659">
                  <c:v>3907.9990000000003</c:v>
                </c:pt>
                <c:pt idx="10660">
                  <c:v>3907.9990000000003</c:v>
                </c:pt>
                <c:pt idx="10661">
                  <c:v>3908.9990000000003</c:v>
                </c:pt>
                <c:pt idx="10662">
                  <c:v>3908.9990000000003</c:v>
                </c:pt>
                <c:pt idx="10663">
                  <c:v>3909.9990000000003</c:v>
                </c:pt>
                <c:pt idx="10664">
                  <c:v>3909.9990000000003</c:v>
                </c:pt>
                <c:pt idx="10665">
                  <c:v>3909.9990000000003</c:v>
                </c:pt>
                <c:pt idx="10666">
                  <c:v>3911.9990000000003</c:v>
                </c:pt>
                <c:pt idx="10667">
                  <c:v>3911.9990000000003</c:v>
                </c:pt>
                <c:pt idx="10668">
                  <c:v>3911.9990000000003</c:v>
                </c:pt>
                <c:pt idx="10669">
                  <c:v>3912.9990000000003</c:v>
                </c:pt>
                <c:pt idx="10670">
                  <c:v>3912.9990000000003</c:v>
                </c:pt>
                <c:pt idx="10671">
                  <c:v>3913.9990000000003</c:v>
                </c:pt>
                <c:pt idx="10672">
                  <c:v>3913.9990000000003</c:v>
                </c:pt>
                <c:pt idx="10673">
                  <c:v>3913.9990000000003</c:v>
                </c:pt>
                <c:pt idx="10674">
                  <c:v>3914.9990000000003</c:v>
                </c:pt>
                <c:pt idx="10675">
                  <c:v>3914.9990000000003</c:v>
                </c:pt>
                <c:pt idx="10676">
                  <c:v>3914.9990000000003</c:v>
                </c:pt>
                <c:pt idx="10677">
                  <c:v>3916.9990000000003</c:v>
                </c:pt>
                <c:pt idx="10678">
                  <c:v>3916.9990000000003</c:v>
                </c:pt>
                <c:pt idx="10679">
                  <c:v>3916.9990000000003</c:v>
                </c:pt>
                <c:pt idx="10680">
                  <c:v>3917.9990000000003</c:v>
                </c:pt>
                <c:pt idx="10681">
                  <c:v>3917.9990000000003</c:v>
                </c:pt>
                <c:pt idx="10682">
                  <c:v>3918.9990000000003</c:v>
                </c:pt>
                <c:pt idx="10683">
                  <c:v>3918.9990000000003</c:v>
                </c:pt>
                <c:pt idx="10684">
                  <c:v>3918.9990000000003</c:v>
                </c:pt>
                <c:pt idx="10685">
                  <c:v>3919.9990000000003</c:v>
                </c:pt>
                <c:pt idx="10686">
                  <c:v>3919.9990000000003</c:v>
                </c:pt>
                <c:pt idx="10687">
                  <c:v>3919.9990000000003</c:v>
                </c:pt>
                <c:pt idx="10688">
                  <c:v>3921.9990000000003</c:v>
                </c:pt>
                <c:pt idx="10689">
                  <c:v>3921.9990000000003</c:v>
                </c:pt>
                <c:pt idx="10690">
                  <c:v>3922.9990000000003</c:v>
                </c:pt>
                <c:pt idx="10691">
                  <c:v>3922.9990000000003</c:v>
                </c:pt>
                <c:pt idx="10692">
                  <c:v>3922.9990000000003</c:v>
                </c:pt>
                <c:pt idx="10693">
                  <c:v>3923.9990000000003</c:v>
                </c:pt>
                <c:pt idx="10694">
                  <c:v>3923.9990000000003</c:v>
                </c:pt>
                <c:pt idx="10695">
                  <c:v>3923.9990000000003</c:v>
                </c:pt>
                <c:pt idx="10696">
                  <c:v>3924.9990000000003</c:v>
                </c:pt>
                <c:pt idx="10697">
                  <c:v>3924.9990000000003</c:v>
                </c:pt>
                <c:pt idx="10698">
                  <c:v>3924.9990000000003</c:v>
                </c:pt>
                <c:pt idx="10699">
                  <c:v>3926.9990000000003</c:v>
                </c:pt>
                <c:pt idx="10700">
                  <c:v>3926.9990000000003</c:v>
                </c:pt>
                <c:pt idx="10701">
                  <c:v>3927.9990000000003</c:v>
                </c:pt>
                <c:pt idx="10702">
                  <c:v>3927.9990000000003</c:v>
                </c:pt>
                <c:pt idx="10703">
                  <c:v>3927.9990000000003</c:v>
                </c:pt>
                <c:pt idx="10704">
                  <c:v>3928.9990000000003</c:v>
                </c:pt>
                <c:pt idx="10705">
                  <c:v>3928.9990000000003</c:v>
                </c:pt>
                <c:pt idx="10706">
                  <c:v>3928.9990000000003</c:v>
                </c:pt>
                <c:pt idx="10707">
                  <c:v>3929.9990000000003</c:v>
                </c:pt>
                <c:pt idx="10708">
                  <c:v>3929.9990000000003</c:v>
                </c:pt>
                <c:pt idx="10709">
                  <c:v>3931.9990000000003</c:v>
                </c:pt>
                <c:pt idx="10710">
                  <c:v>3931.9990000000003</c:v>
                </c:pt>
                <c:pt idx="10711">
                  <c:v>3931.9990000000003</c:v>
                </c:pt>
                <c:pt idx="10712">
                  <c:v>3932.9990000000003</c:v>
                </c:pt>
                <c:pt idx="10713">
                  <c:v>3932.9990000000003</c:v>
                </c:pt>
                <c:pt idx="10714">
                  <c:v>3932.9990000000003</c:v>
                </c:pt>
                <c:pt idx="10715">
                  <c:v>3933.9990000000003</c:v>
                </c:pt>
                <c:pt idx="10716">
                  <c:v>3933.9990000000003</c:v>
                </c:pt>
                <c:pt idx="10717">
                  <c:v>3933.9990000000003</c:v>
                </c:pt>
                <c:pt idx="10718">
                  <c:v>3934.9990000000003</c:v>
                </c:pt>
                <c:pt idx="10719">
                  <c:v>3934.9990000000003</c:v>
                </c:pt>
                <c:pt idx="10720">
                  <c:v>3936.9990000000003</c:v>
                </c:pt>
                <c:pt idx="10721">
                  <c:v>3936.9990000000003</c:v>
                </c:pt>
                <c:pt idx="10722">
                  <c:v>3936.9990000000003</c:v>
                </c:pt>
                <c:pt idx="10723">
                  <c:v>3937.9990000000003</c:v>
                </c:pt>
                <c:pt idx="10724">
                  <c:v>3937.9990000000003</c:v>
                </c:pt>
                <c:pt idx="10725">
                  <c:v>3937.9990000000003</c:v>
                </c:pt>
                <c:pt idx="10726">
                  <c:v>3938.9990000000003</c:v>
                </c:pt>
                <c:pt idx="10727">
                  <c:v>3938.9990000000003</c:v>
                </c:pt>
                <c:pt idx="10728">
                  <c:v>3938.9990000000003</c:v>
                </c:pt>
                <c:pt idx="10729">
                  <c:v>3939.9990000000003</c:v>
                </c:pt>
                <c:pt idx="10730">
                  <c:v>3939.9990000000003</c:v>
                </c:pt>
                <c:pt idx="10731">
                  <c:v>3941.9990000000003</c:v>
                </c:pt>
                <c:pt idx="10732">
                  <c:v>3941.9990000000003</c:v>
                </c:pt>
                <c:pt idx="10733">
                  <c:v>3941.9990000000003</c:v>
                </c:pt>
                <c:pt idx="10734">
                  <c:v>3942.9990000000003</c:v>
                </c:pt>
                <c:pt idx="10735">
                  <c:v>3942.9990000000003</c:v>
                </c:pt>
                <c:pt idx="10736">
                  <c:v>3942.9990000000003</c:v>
                </c:pt>
                <c:pt idx="10737">
                  <c:v>3943.9990000000003</c:v>
                </c:pt>
                <c:pt idx="10738">
                  <c:v>3943.9990000000003</c:v>
                </c:pt>
                <c:pt idx="10739">
                  <c:v>3944.9990000000003</c:v>
                </c:pt>
                <c:pt idx="10740">
                  <c:v>3944.9990000000003</c:v>
                </c:pt>
                <c:pt idx="10741">
                  <c:v>3944.9990000000003</c:v>
                </c:pt>
                <c:pt idx="10742">
                  <c:v>3946.9990000000003</c:v>
                </c:pt>
                <c:pt idx="10743">
                  <c:v>3946.9990000000003</c:v>
                </c:pt>
                <c:pt idx="10744">
                  <c:v>3946.9990000000003</c:v>
                </c:pt>
                <c:pt idx="10745">
                  <c:v>3947.9990000000003</c:v>
                </c:pt>
                <c:pt idx="10746">
                  <c:v>3947.9990000000003</c:v>
                </c:pt>
                <c:pt idx="10747">
                  <c:v>3947.9990000000003</c:v>
                </c:pt>
                <c:pt idx="10748">
                  <c:v>3948.9990000000003</c:v>
                </c:pt>
                <c:pt idx="10749">
                  <c:v>3948.9990000000003</c:v>
                </c:pt>
                <c:pt idx="10750">
                  <c:v>3949.9990000000003</c:v>
                </c:pt>
                <c:pt idx="10751">
                  <c:v>3949.9990000000003</c:v>
                </c:pt>
                <c:pt idx="10752">
                  <c:v>3949.9990000000003</c:v>
                </c:pt>
                <c:pt idx="10753">
                  <c:v>3951.9990000000003</c:v>
                </c:pt>
                <c:pt idx="10754">
                  <c:v>3951.9990000000003</c:v>
                </c:pt>
                <c:pt idx="10755">
                  <c:v>3951.9990000000003</c:v>
                </c:pt>
                <c:pt idx="10756">
                  <c:v>3952.9990000000003</c:v>
                </c:pt>
                <c:pt idx="10757">
                  <c:v>3952.9990000000003</c:v>
                </c:pt>
                <c:pt idx="10758">
                  <c:v>3953.9990000000003</c:v>
                </c:pt>
                <c:pt idx="10759">
                  <c:v>3953.9990000000003</c:v>
                </c:pt>
                <c:pt idx="10760">
                  <c:v>3953.9990000000003</c:v>
                </c:pt>
                <c:pt idx="10761">
                  <c:v>3954.9990000000003</c:v>
                </c:pt>
                <c:pt idx="10762">
                  <c:v>3954.9990000000003</c:v>
                </c:pt>
                <c:pt idx="10763">
                  <c:v>3954.9990000000003</c:v>
                </c:pt>
                <c:pt idx="10764">
                  <c:v>3956.9990000000003</c:v>
                </c:pt>
                <c:pt idx="10765">
                  <c:v>3956.9990000000003</c:v>
                </c:pt>
                <c:pt idx="10766">
                  <c:v>3956.9990000000003</c:v>
                </c:pt>
                <c:pt idx="10767">
                  <c:v>3957.9990000000003</c:v>
                </c:pt>
                <c:pt idx="10768">
                  <c:v>3957.9990000000003</c:v>
                </c:pt>
                <c:pt idx="10769">
                  <c:v>3958.9990000000003</c:v>
                </c:pt>
                <c:pt idx="10770">
                  <c:v>3958.9990000000003</c:v>
                </c:pt>
                <c:pt idx="10771">
                  <c:v>3958.9990000000003</c:v>
                </c:pt>
                <c:pt idx="10772">
                  <c:v>3959.9990000000003</c:v>
                </c:pt>
                <c:pt idx="10773">
                  <c:v>3959.9990000000003</c:v>
                </c:pt>
                <c:pt idx="10774">
                  <c:v>3959.9990000000003</c:v>
                </c:pt>
                <c:pt idx="10775">
                  <c:v>3961.9990000000003</c:v>
                </c:pt>
                <c:pt idx="10776">
                  <c:v>3961.9990000000003</c:v>
                </c:pt>
                <c:pt idx="10777">
                  <c:v>3962.9990000000003</c:v>
                </c:pt>
                <c:pt idx="10778">
                  <c:v>3962.9990000000003</c:v>
                </c:pt>
                <c:pt idx="10779">
                  <c:v>3962.9990000000003</c:v>
                </c:pt>
                <c:pt idx="10780">
                  <c:v>3963.9990000000003</c:v>
                </c:pt>
                <c:pt idx="10781">
                  <c:v>3963.9990000000003</c:v>
                </c:pt>
                <c:pt idx="10782">
                  <c:v>3963.9990000000003</c:v>
                </c:pt>
                <c:pt idx="10783">
                  <c:v>3964.9990000000003</c:v>
                </c:pt>
                <c:pt idx="10784">
                  <c:v>3964.9990000000003</c:v>
                </c:pt>
                <c:pt idx="10785">
                  <c:v>3964.9990000000003</c:v>
                </c:pt>
                <c:pt idx="10786">
                  <c:v>3966.9990000000003</c:v>
                </c:pt>
                <c:pt idx="10787">
                  <c:v>3966.9990000000003</c:v>
                </c:pt>
                <c:pt idx="10788">
                  <c:v>3967.9990000000003</c:v>
                </c:pt>
                <c:pt idx="10789">
                  <c:v>3967.9990000000003</c:v>
                </c:pt>
                <c:pt idx="10790">
                  <c:v>3967.9990000000003</c:v>
                </c:pt>
                <c:pt idx="10791">
                  <c:v>3968.9990000000003</c:v>
                </c:pt>
                <c:pt idx="10792">
                  <c:v>3968.9990000000003</c:v>
                </c:pt>
                <c:pt idx="10793">
                  <c:v>3968.9990000000003</c:v>
                </c:pt>
                <c:pt idx="10794">
                  <c:v>3969.9990000000003</c:v>
                </c:pt>
                <c:pt idx="10795">
                  <c:v>3969.9990000000003</c:v>
                </c:pt>
                <c:pt idx="10796">
                  <c:v>3969.9990000000003</c:v>
                </c:pt>
                <c:pt idx="10797">
                  <c:v>3971.9990000000003</c:v>
                </c:pt>
                <c:pt idx="10798">
                  <c:v>3971.9990000000003</c:v>
                </c:pt>
                <c:pt idx="10799">
                  <c:v>3972.9990000000003</c:v>
                </c:pt>
                <c:pt idx="10800">
                  <c:v>3972.9990000000003</c:v>
                </c:pt>
                <c:pt idx="10801">
                  <c:v>3972.9990000000003</c:v>
                </c:pt>
                <c:pt idx="10802">
                  <c:v>3973.9990000000003</c:v>
                </c:pt>
                <c:pt idx="10803">
                  <c:v>3973.9990000000003</c:v>
                </c:pt>
                <c:pt idx="10804">
                  <c:v>3973.9990000000003</c:v>
                </c:pt>
                <c:pt idx="10805">
                  <c:v>3974.9990000000003</c:v>
                </c:pt>
                <c:pt idx="10806">
                  <c:v>3974.9990000000003</c:v>
                </c:pt>
                <c:pt idx="10807">
                  <c:v>3976.9990000000003</c:v>
                </c:pt>
                <c:pt idx="10808">
                  <c:v>3976.9990000000003</c:v>
                </c:pt>
                <c:pt idx="10809">
                  <c:v>3976.9990000000003</c:v>
                </c:pt>
                <c:pt idx="10810">
                  <c:v>3977.9990000000003</c:v>
                </c:pt>
                <c:pt idx="10811">
                  <c:v>3977.9990000000003</c:v>
                </c:pt>
                <c:pt idx="10812">
                  <c:v>3977.9990000000003</c:v>
                </c:pt>
                <c:pt idx="10813">
                  <c:v>3978.9990000000003</c:v>
                </c:pt>
                <c:pt idx="10814">
                  <c:v>3978.9990000000003</c:v>
                </c:pt>
                <c:pt idx="10815">
                  <c:v>3978.9990000000003</c:v>
                </c:pt>
                <c:pt idx="10816">
                  <c:v>3979.9990000000003</c:v>
                </c:pt>
                <c:pt idx="10817">
                  <c:v>3979.9990000000003</c:v>
                </c:pt>
                <c:pt idx="10818">
                  <c:v>3981.9990000000003</c:v>
                </c:pt>
                <c:pt idx="10819">
                  <c:v>3981.9990000000003</c:v>
                </c:pt>
                <c:pt idx="10820">
                  <c:v>3981.9990000000003</c:v>
                </c:pt>
                <c:pt idx="10821">
                  <c:v>3982.9990000000003</c:v>
                </c:pt>
                <c:pt idx="10822">
                  <c:v>3982.9990000000003</c:v>
                </c:pt>
                <c:pt idx="10823">
                  <c:v>3982.9990000000003</c:v>
                </c:pt>
                <c:pt idx="10824">
                  <c:v>3983.9990000000003</c:v>
                </c:pt>
                <c:pt idx="10825">
                  <c:v>3983.9990000000003</c:v>
                </c:pt>
                <c:pt idx="10826">
                  <c:v>3984.9990000000003</c:v>
                </c:pt>
                <c:pt idx="10827">
                  <c:v>3984.9990000000003</c:v>
                </c:pt>
                <c:pt idx="10828">
                  <c:v>3984.9990000000003</c:v>
                </c:pt>
                <c:pt idx="10829">
                  <c:v>3986.9990000000003</c:v>
                </c:pt>
                <c:pt idx="10830">
                  <c:v>3986.9990000000003</c:v>
                </c:pt>
                <c:pt idx="10831">
                  <c:v>3986.9990000000003</c:v>
                </c:pt>
                <c:pt idx="10832">
                  <c:v>3987.9990000000003</c:v>
                </c:pt>
                <c:pt idx="10833">
                  <c:v>3987.9990000000003</c:v>
                </c:pt>
                <c:pt idx="10834">
                  <c:v>3987.9990000000003</c:v>
                </c:pt>
                <c:pt idx="10835">
                  <c:v>3988.9990000000003</c:v>
                </c:pt>
                <c:pt idx="10836">
                  <c:v>3988.9990000000003</c:v>
                </c:pt>
                <c:pt idx="10837">
                  <c:v>3989.9990000000003</c:v>
                </c:pt>
                <c:pt idx="10838">
                  <c:v>3989.9990000000003</c:v>
                </c:pt>
                <c:pt idx="10839">
                  <c:v>3989.9990000000003</c:v>
                </c:pt>
                <c:pt idx="10840">
                  <c:v>3991.9990000000003</c:v>
                </c:pt>
                <c:pt idx="10841">
                  <c:v>3991.9990000000003</c:v>
                </c:pt>
                <c:pt idx="10842">
                  <c:v>3991.9990000000003</c:v>
                </c:pt>
                <c:pt idx="10843">
                  <c:v>3992.9990000000003</c:v>
                </c:pt>
                <c:pt idx="10844">
                  <c:v>3992.9990000000003</c:v>
                </c:pt>
                <c:pt idx="10845">
                  <c:v>3993.9990000000003</c:v>
                </c:pt>
                <c:pt idx="10846">
                  <c:v>3993.9990000000003</c:v>
                </c:pt>
                <c:pt idx="10847">
                  <c:v>3993.9990000000003</c:v>
                </c:pt>
                <c:pt idx="10848">
                  <c:v>3994.9990000000003</c:v>
                </c:pt>
                <c:pt idx="10849">
                  <c:v>3994.9990000000003</c:v>
                </c:pt>
                <c:pt idx="10850">
                  <c:v>3994.9990000000003</c:v>
                </c:pt>
                <c:pt idx="10851">
                  <c:v>3996.9990000000003</c:v>
                </c:pt>
                <c:pt idx="10852">
                  <c:v>3996.9990000000003</c:v>
                </c:pt>
                <c:pt idx="10853">
                  <c:v>3996.9990000000003</c:v>
                </c:pt>
                <c:pt idx="10854">
                  <c:v>3997.9990000000003</c:v>
                </c:pt>
                <c:pt idx="10855">
                  <c:v>3997.9990000000003</c:v>
                </c:pt>
                <c:pt idx="10856">
                  <c:v>3998.9990000000003</c:v>
                </c:pt>
                <c:pt idx="10857">
                  <c:v>3998.9990000000003</c:v>
                </c:pt>
                <c:pt idx="10858">
                  <c:v>3998.9990000000003</c:v>
                </c:pt>
                <c:pt idx="10859">
                  <c:v>3999.9990000000003</c:v>
                </c:pt>
                <c:pt idx="10860">
                  <c:v>3999.9990000000003</c:v>
                </c:pt>
                <c:pt idx="10861">
                  <c:v>3999.9990000000003</c:v>
                </c:pt>
                <c:pt idx="10862">
                  <c:v>4001.9990000000003</c:v>
                </c:pt>
                <c:pt idx="10863">
                  <c:v>4001.9990000000003</c:v>
                </c:pt>
                <c:pt idx="10864">
                  <c:v>4002.9990000000003</c:v>
                </c:pt>
                <c:pt idx="10865">
                  <c:v>4002.9990000000003</c:v>
                </c:pt>
                <c:pt idx="10866">
                  <c:v>4003.9990000000003</c:v>
                </c:pt>
                <c:pt idx="10867">
                  <c:v>4003.9990000000003</c:v>
                </c:pt>
                <c:pt idx="10868">
                  <c:v>4003.9990000000003</c:v>
                </c:pt>
                <c:pt idx="10869">
                  <c:v>4004.9990000000003</c:v>
                </c:pt>
                <c:pt idx="10870">
                  <c:v>4004.9990000000003</c:v>
                </c:pt>
                <c:pt idx="10871">
                  <c:v>4006.9990000000003</c:v>
                </c:pt>
                <c:pt idx="10872">
                  <c:v>4006.9990000000003</c:v>
                </c:pt>
                <c:pt idx="10873">
                  <c:v>4007.9990000000003</c:v>
                </c:pt>
                <c:pt idx="10874">
                  <c:v>4007.9990000000003</c:v>
                </c:pt>
                <c:pt idx="10875">
                  <c:v>4008.9990000000003</c:v>
                </c:pt>
                <c:pt idx="10876">
                  <c:v>4008.9990000000003</c:v>
                </c:pt>
                <c:pt idx="10877">
                  <c:v>4008.9990000000003</c:v>
                </c:pt>
                <c:pt idx="10878">
                  <c:v>4009.9990000000003</c:v>
                </c:pt>
                <c:pt idx="10879">
                  <c:v>4009.9990000000003</c:v>
                </c:pt>
                <c:pt idx="10880">
                  <c:v>4011.9990000000003</c:v>
                </c:pt>
                <c:pt idx="10881">
                  <c:v>4011.9990000000003</c:v>
                </c:pt>
                <c:pt idx="10882">
                  <c:v>4012.9990000000003</c:v>
                </c:pt>
                <c:pt idx="10883">
                  <c:v>4012.9990000000003</c:v>
                </c:pt>
                <c:pt idx="10884">
                  <c:v>4013.9990000000003</c:v>
                </c:pt>
                <c:pt idx="10885">
                  <c:v>4013.9990000000003</c:v>
                </c:pt>
                <c:pt idx="10886">
                  <c:v>4013.9990000000003</c:v>
                </c:pt>
                <c:pt idx="10887">
                  <c:v>4014.9990000000003</c:v>
                </c:pt>
                <c:pt idx="10888">
                  <c:v>4014.9990000000003</c:v>
                </c:pt>
                <c:pt idx="10889">
                  <c:v>4016.9990000000003</c:v>
                </c:pt>
                <c:pt idx="10890">
                  <c:v>4016.9990000000003</c:v>
                </c:pt>
                <c:pt idx="10891">
                  <c:v>4017.9990000000003</c:v>
                </c:pt>
                <c:pt idx="10892">
                  <c:v>4017.9990000000003</c:v>
                </c:pt>
                <c:pt idx="10893">
                  <c:v>4018.9990000000003</c:v>
                </c:pt>
                <c:pt idx="10894">
                  <c:v>4018.9990000000003</c:v>
                </c:pt>
                <c:pt idx="10895">
                  <c:v>4018.9990000000003</c:v>
                </c:pt>
                <c:pt idx="10896">
                  <c:v>4019.9990000000003</c:v>
                </c:pt>
                <c:pt idx="10897">
                  <c:v>4019.9990000000003</c:v>
                </c:pt>
                <c:pt idx="10898">
                  <c:v>4021.9990000000003</c:v>
                </c:pt>
                <c:pt idx="10899">
                  <c:v>4021.9990000000003</c:v>
                </c:pt>
                <c:pt idx="10900">
                  <c:v>4022.9990000000003</c:v>
                </c:pt>
                <c:pt idx="10901">
                  <c:v>4022.9990000000003</c:v>
                </c:pt>
                <c:pt idx="10902">
                  <c:v>4023.9990000000003</c:v>
                </c:pt>
                <c:pt idx="10903">
                  <c:v>4023.9990000000003</c:v>
                </c:pt>
                <c:pt idx="10904">
                  <c:v>4023.9990000000003</c:v>
                </c:pt>
                <c:pt idx="10905">
                  <c:v>4024.9990000000003</c:v>
                </c:pt>
                <c:pt idx="10906">
                  <c:v>4024.9990000000003</c:v>
                </c:pt>
                <c:pt idx="10907">
                  <c:v>4026.9990000000003</c:v>
                </c:pt>
                <c:pt idx="10908">
                  <c:v>4026.9990000000003</c:v>
                </c:pt>
                <c:pt idx="10909">
                  <c:v>4027.9990000000003</c:v>
                </c:pt>
                <c:pt idx="10910">
                  <c:v>4027.9990000000003</c:v>
                </c:pt>
                <c:pt idx="10911">
                  <c:v>4028.9990000000003</c:v>
                </c:pt>
                <c:pt idx="10912">
                  <c:v>4028.9990000000003</c:v>
                </c:pt>
                <c:pt idx="10913">
                  <c:v>4028.9990000000003</c:v>
                </c:pt>
                <c:pt idx="10914">
                  <c:v>4029.9990000000003</c:v>
                </c:pt>
                <c:pt idx="10915">
                  <c:v>4029.9990000000003</c:v>
                </c:pt>
                <c:pt idx="10916">
                  <c:v>4031.9990000000003</c:v>
                </c:pt>
                <c:pt idx="10917">
                  <c:v>4031.9990000000003</c:v>
                </c:pt>
                <c:pt idx="10918">
                  <c:v>4032.9990000000003</c:v>
                </c:pt>
                <c:pt idx="10919">
                  <c:v>4032.9990000000003</c:v>
                </c:pt>
                <c:pt idx="10920">
                  <c:v>4033.9990000000003</c:v>
                </c:pt>
                <c:pt idx="10921">
                  <c:v>4033.9990000000003</c:v>
                </c:pt>
                <c:pt idx="10922">
                  <c:v>4034.9990000000003</c:v>
                </c:pt>
                <c:pt idx="10923">
                  <c:v>4034.9990000000003</c:v>
                </c:pt>
                <c:pt idx="10924">
                  <c:v>4034.9990000000003</c:v>
                </c:pt>
                <c:pt idx="10925">
                  <c:v>4036.9990000000003</c:v>
                </c:pt>
                <c:pt idx="10926">
                  <c:v>4036.9990000000003</c:v>
                </c:pt>
                <c:pt idx="10927">
                  <c:v>4037.9990000000003</c:v>
                </c:pt>
                <c:pt idx="10928">
                  <c:v>4037.9990000000003</c:v>
                </c:pt>
                <c:pt idx="10929">
                  <c:v>4038.9990000000003</c:v>
                </c:pt>
                <c:pt idx="10930">
                  <c:v>4038.9990000000003</c:v>
                </c:pt>
                <c:pt idx="10931">
                  <c:v>4039.9990000000003</c:v>
                </c:pt>
                <c:pt idx="10932">
                  <c:v>4039.9990000000003</c:v>
                </c:pt>
                <c:pt idx="10933">
                  <c:v>4039.9990000000003</c:v>
                </c:pt>
                <c:pt idx="10934">
                  <c:v>4041.9990000000003</c:v>
                </c:pt>
                <c:pt idx="10935">
                  <c:v>4041.9990000000003</c:v>
                </c:pt>
                <c:pt idx="10936">
                  <c:v>4042.9990000000003</c:v>
                </c:pt>
                <c:pt idx="10937">
                  <c:v>4042.9990000000003</c:v>
                </c:pt>
                <c:pt idx="10938">
                  <c:v>4043.9990000000003</c:v>
                </c:pt>
                <c:pt idx="10939">
                  <c:v>4043.9990000000003</c:v>
                </c:pt>
                <c:pt idx="10940">
                  <c:v>4044.9990000000003</c:v>
                </c:pt>
                <c:pt idx="10941">
                  <c:v>4044.9990000000003</c:v>
                </c:pt>
                <c:pt idx="10942">
                  <c:v>4044.9990000000003</c:v>
                </c:pt>
                <c:pt idx="10943">
                  <c:v>4046.9990000000003</c:v>
                </c:pt>
                <c:pt idx="10944">
                  <c:v>4046.9990000000003</c:v>
                </c:pt>
                <c:pt idx="10945">
                  <c:v>4047.9990000000003</c:v>
                </c:pt>
                <c:pt idx="10946">
                  <c:v>4047.9990000000003</c:v>
                </c:pt>
                <c:pt idx="10947">
                  <c:v>4048.9990000000003</c:v>
                </c:pt>
                <c:pt idx="10948">
                  <c:v>4048.9990000000003</c:v>
                </c:pt>
                <c:pt idx="10949">
                  <c:v>4049.9990000000003</c:v>
                </c:pt>
                <c:pt idx="10950">
                  <c:v>4049.9990000000003</c:v>
                </c:pt>
                <c:pt idx="10951">
                  <c:v>4049.9990000000003</c:v>
                </c:pt>
                <c:pt idx="10952">
                  <c:v>4051.9990000000003</c:v>
                </c:pt>
                <c:pt idx="10953">
                  <c:v>4051.9990000000003</c:v>
                </c:pt>
                <c:pt idx="10954">
                  <c:v>4052.9990000000003</c:v>
                </c:pt>
                <c:pt idx="10955">
                  <c:v>4052.9990000000003</c:v>
                </c:pt>
                <c:pt idx="10956">
                  <c:v>4053.9990000000003</c:v>
                </c:pt>
                <c:pt idx="10957">
                  <c:v>4053.9990000000003</c:v>
                </c:pt>
                <c:pt idx="10958">
                  <c:v>4054.9990000000003</c:v>
                </c:pt>
                <c:pt idx="10959">
                  <c:v>4054.9990000000003</c:v>
                </c:pt>
                <c:pt idx="10960">
                  <c:v>4054.9990000000003</c:v>
                </c:pt>
                <c:pt idx="10961">
                  <c:v>4056.9990000000003</c:v>
                </c:pt>
                <c:pt idx="10962">
                  <c:v>4056.9990000000003</c:v>
                </c:pt>
                <c:pt idx="10963">
                  <c:v>4057.9990000000003</c:v>
                </c:pt>
                <c:pt idx="10964">
                  <c:v>4057.9990000000003</c:v>
                </c:pt>
                <c:pt idx="10965">
                  <c:v>4058.9990000000003</c:v>
                </c:pt>
                <c:pt idx="10966">
                  <c:v>4058.9990000000003</c:v>
                </c:pt>
                <c:pt idx="10967">
                  <c:v>4059.9990000000003</c:v>
                </c:pt>
                <c:pt idx="10968">
                  <c:v>4059.9990000000003</c:v>
                </c:pt>
                <c:pt idx="10969">
                  <c:v>4059.9990000000003</c:v>
                </c:pt>
                <c:pt idx="10970">
                  <c:v>4061.9990000000003</c:v>
                </c:pt>
                <c:pt idx="10971">
                  <c:v>4061.9990000000003</c:v>
                </c:pt>
                <c:pt idx="10972">
                  <c:v>4062.9990000000003</c:v>
                </c:pt>
                <c:pt idx="10973">
                  <c:v>4062.9990000000003</c:v>
                </c:pt>
                <c:pt idx="10974">
                  <c:v>4063.9990000000003</c:v>
                </c:pt>
                <c:pt idx="10975">
                  <c:v>4063.9990000000003</c:v>
                </c:pt>
                <c:pt idx="10976">
                  <c:v>4064.9990000000003</c:v>
                </c:pt>
                <c:pt idx="10977">
                  <c:v>4064.9990000000003</c:v>
                </c:pt>
                <c:pt idx="10978">
                  <c:v>4064.9990000000003</c:v>
                </c:pt>
                <c:pt idx="10979">
                  <c:v>4066.9990000000003</c:v>
                </c:pt>
                <c:pt idx="10980">
                  <c:v>4066.9990000000003</c:v>
                </c:pt>
                <c:pt idx="10981">
                  <c:v>4067.9990000000003</c:v>
                </c:pt>
                <c:pt idx="10982">
                  <c:v>4067.9990000000003</c:v>
                </c:pt>
                <c:pt idx="10983">
                  <c:v>4068.9990000000003</c:v>
                </c:pt>
                <c:pt idx="10984">
                  <c:v>4068.9990000000003</c:v>
                </c:pt>
                <c:pt idx="10985">
                  <c:v>4069.9990000000003</c:v>
                </c:pt>
                <c:pt idx="10986">
                  <c:v>4069.9990000000003</c:v>
                </c:pt>
                <c:pt idx="10987">
                  <c:v>4069.9990000000003</c:v>
                </c:pt>
                <c:pt idx="10988">
                  <c:v>4071.9990000000003</c:v>
                </c:pt>
                <c:pt idx="10989">
                  <c:v>4071.9990000000003</c:v>
                </c:pt>
                <c:pt idx="10990">
                  <c:v>4072.9990000000003</c:v>
                </c:pt>
                <c:pt idx="10991">
                  <c:v>4072.9990000000003</c:v>
                </c:pt>
                <c:pt idx="10992">
                  <c:v>4073.9990000000003</c:v>
                </c:pt>
                <c:pt idx="10993">
                  <c:v>4073.9990000000003</c:v>
                </c:pt>
                <c:pt idx="10994">
                  <c:v>4074.9990000000003</c:v>
                </c:pt>
                <c:pt idx="10995">
                  <c:v>4074.9990000000003</c:v>
                </c:pt>
                <c:pt idx="10996">
                  <c:v>4074.9990000000003</c:v>
                </c:pt>
                <c:pt idx="10997">
                  <c:v>4076.9990000000003</c:v>
                </c:pt>
                <c:pt idx="10998">
                  <c:v>4076.9990000000003</c:v>
                </c:pt>
                <c:pt idx="10999">
                  <c:v>4077.9990000000003</c:v>
                </c:pt>
                <c:pt idx="11000">
                  <c:v>4077.9990000000003</c:v>
                </c:pt>
                <c:pt idx="11001">
                  <c:v>4078.9990000000003</c:v>
                </c:pt>
                <c:pt idx="11002">
                  <c:v>4078.9990000000003</c:v>
                </c:pt>
                <c:pt idx="11003">
                  <c:v>4079.9990000000003</c:v>
                </c:pt>
                <c:pt idx="11004">
                  <c:v>4079.9990000000003</c:v>
                </c:pt>
                <c:pt idx="11005">
                  <c:v>4079.9990000000003</c:v>
                </c:pt>
                <c:pt idx="11006">
                  <c:v>4081.9990000000003</c:v>
                </c:pt>
                <c:pt idx="11007">
                  <c:v>4081.9990000000003</c:v>
                </c:pt>
                <c:pt idx="11008">
                  <c:v>4082.9990000000003</c:v>
                </c:pt>
                <c:pt idx="11009">
                  <c:v>4082.9990000000003</c:v>
                </c:pt>
                <c:pt idx="11010">
                  <c:v>4083.9990000000003</c:v>
                </c:pt>
                <c:pt idx="11011">
                  <c:v>4083.9990000000003</c:v>
                </c:pt>
                <c:pt idx="11012">
                  <c:v>4084.9990000000003</c:v>
                </c:pt>
                <c:pt idx="11013">
                  <c:v>4084.9990000000003</c:v>
                </c:pt>
                <c:pt idx="11014">
                  <c:v>4084.9990000000003</c:v>
                </c:pt>
                <c:pt idx="11015">
                  <c:v>4086.9990000000003</c:v>
                </c:pt>
                <c:pt idx="11016">
                  <c:v>4086.9990000000003</c:v>
                </c:pt>
                <c:pt idx="11017">
                  <c:v>4087.9990000000003</c:v>
                </c:pt>
                <c:pt idx="11018">
                  <c:v>4087.9990000000003</c:v>
                </c:pt>
                <c:pt idx="11019">
                  <c:v>4088.9990000000003</c:v>
                </c:pt>
                <c:pt idx="11020">
                  <c:v>4088.9990000000003</c:v>
                </c:pt>
                <c:pt idx="11021">
                  <c:v>4089.9990000000003</c:v>
                </c:pt>
                <c:pt idx="11022">
                  <c:v>4089.9990000000003</c:v>
                </c:pt>
                <c:pt idx="11023">
                  <c:v>4089.9990000000003</c:v>
                </c:pt>
                <c:pt idx="11024">
                  <c:v>4091.9990000000003</c:v>
                </c:pt>
                <c:pt idx="11025">
                  <c:v>4091.9990000000003</c:v>
                </c:pt>
                <c:pt idx="11026">
                  <c:v>4092.9990000000003</c:v>
                </c:pt>
                <c:pt idx="11027">
                  <c:v>4092.9990000000003</c:v>
                </c:pt>
                <c:pt idx="11028">
                  <c:v>4093.9990000000003</c:v>
                </c:pt>
                <c:pt idx="11029">
                  <c:v>4093.9990000000003</c:v>
                </c:pt>
                <c:pt idx="11030">
                  <c:v>4094.9990000000003</c:v>
                </c:pt>
                <c:pt idx="11031">
                  <c:v>4094.9990000000003</c:v>
                </c:pt>
                <c:pt idx="11032">
                  <c:v>4094.9990000000003</c:v>
                </c:pt>
                <c:pt idx="11033">
                  <c:v>4096.9989999999998</c:v>
                </c:pt>
                <c:pt idx="11034">
                  <c:v>4096.9989999999998</c:v>
                </c:pt>
                <c:pt idx="11035">
                  <c:v>4097.9989999999998</c:v>
                </c:pt>
                <c:pt idx="11036">
                  <c:v>4097.9989999999998</c:v>
                </c:pt>
                <c:pt idx="11037">
                  <c:v>4098.9989999999998</c:v>
                </c:pt>
                <c:pt idx="11038">
                  <c:v>4098.9989999999998</c:v>
                </c:pt>
                <c:pt idx="11039">
                  <c:v>4099.9989999999998</c:v>
                </c:pt>
                <c:pt idx="11040">
                  <c:v>4099.9989999999998</c:v>
                </c:pt>
                <c:pt idx="11041">
                  <c:v>4099.9989999999998</c:v>
                </c:pt>
                <c:pt idx="11042">
                  <c:v>4101.9989999999998</c:v>
                </c:pt>
                <c:pt idx="11043">
                  <c:v>4101.9989999999998</c:v>
                </c:pt>
                <c:pt idx="11044">
                  <c:v>4102.9989999999998</c:v>
                </c:pt>
                <c:pt idx="11045">
                  <c:v>4102.9989999999998</c:v>
                </c:pt>
                <c:pt idx="11046">
                  <c:v>4103.9989999999998</c:v>
                </c:pt>
                <c:pt idx="11047">
                  <c:v>4103.9989999999998</c:v>
                </c:pt>
                <c:pt idx="11048">
                  <c:v>4104.9989999999998</c:v>
                </c:pt>
                <c:pt idx="11049">
                  <c:v>4104.9989999999998</c:v>
                </c:pt>
                <c:pt idx="11050">
                  <c:v>4104.9989999999998</c:v>
                </c:pt>
                <c:pt idx="11051">
                  <c:v>4106.9989999999998</c:v>
                </c:pt>
                <c:pt idx="11052">
                  <c:v>4106.9989999999998</c:v>
                </c:pt>
                <c:pt idx="11053">
                  <c:v>4107.9989999999998</c:v>
                </c:pt>
                <c:pt idx="11054">
                  <c:v>4107.9989999999998</c:v>
                </c:pt>
                <c:pt idx="11055">
                  <c:v>4108.9989999999998</c:v>
                </c:pt>
                <c:pt idx="11056">
                  <c:v>4108.9989999999998</c:v>
                </c:pt>
                <c:pt idx="11057">
                  <c:v>4109.9989999999998</c:v>
                </c:pt>
                <c:pt idx="11058">
                  <c:v>4109.9989999999998</c:v>
                </c:pt>
                <c:pt idx="11059">
                  <c:v>4109.9989999999998</c:v>
                </c:pt>
                <c:pt idx="11060">
                  <c:v>4111.9989999999998</c:v>
                </c:pt>
                <c:pt idx="11061">
                  <c:v>4111.9989999999998</c:v>
                </c:pt>
                <c:pt idx="11062">
                  <c:v>4112.9989999999998</c:v>
                </c:pt>
                <c:pt idx="11063">
                  <c:v>4112.9989999999998</c:v>
                </c:pt>
                <c:pt idx="11064">
                  <c:v>4113.9989999999998</c:v>
                </c:pt>
                <c:pt idx="11065">
                  <c:v>4113.9989999999998</c:v>
                </c:pt>
                <c:pt idx="11066">
                  <c:v>4114.9989999999998</c:v>
                </c:pt>
                <c:pt idx="11067">
                  <c:v>4114.9989999999998</c:v>
                </c:pt>
                <c:pt idx="11068">
                  <c:v>4114.9989999999998</c:v>
                </c:pt>
                <c:pt idx="11069">
                  <c:v>4116.9989999999998</c:v>
                </c:pt>
                <c:pt idx="11070">
                  <c:v>4116.9989999999998</c:v>
                </c:pt>
                <c:pt idx="11071">
                  <c:v>4117.9989999999998</c:v>
                </c:pt>
                <c:pt idx="11072">
                  <c:v>4117.9989999999998</c:v>
                </c:pt>
                <c:pt idx="11073">
                  <c:v>4118.9989999999998</c:v>
                </c:pt>
                <c:pt idx="11074">
                  <c:v>4118.9989999999998</c:v>
                </c:pt>
                <c:pt idx="11075">
                  <c:v>4119.9989999999998</c:v>
                </c:pt>
                <c:pt idx="11076">
                  <c:v>4119.9989999999998</c:v>
                </c:pt>
                <c:pt idx="11077">
                  <c:v>4119.9989999999998</c:v>
                </c:pt>
                <c:pt idx="11078">
                  <c:v>4121.9989999999998</c:v>
                </c:pt>
                <c:pt idx="11079">
                  <c:v>4121.9989999999998</c:v>
                </c:pt>
                <c:pt idx="11080">
                  <c:v>4122.9989999999998</c:v>
                </c:pt>
                <c:pt idx="11081">
                  <c:v>4122.9989999999998</c:v>
                </c:pt>
                <c:pt idx="11082">
                  <c:v>4123.9989999999998</c:v>
                </c:pt>
                <c:pt idx="11083">
                  <c:v>4123.9989999999998</c:v>
                </c:pt>
                <c:pt idx="11084">
                  <c:v>4124.9989999999998</c:v>
                </c:pt>
                <c:pt idx="11085">
                  <c:v>4124.9989999999998</c:v>
                </c:pt>
                <c:pt idx="11086">
                  <c:v>4124.9989999999998</c:v>
                </c:pt>
                <c:pt idx="11087">
                  <c:v>4126.9989999999998</c:v>
                </c:pt>
                <c:pt idx="11088">
                  <c:v>4126.9989999999998</c:v>
                </c:pt>
                <c:pt idx="11089">
                  <c:v>4127.9989999999998</c:v>
                </c:pt>
                <c:pt idx="11090">
                  <c:v>4127.9989999999998</c:v>
                </c:pt>
                <c:pt idx="11091">
                  <c:v>4128.9989999999998</c:v>
                </c:pt>
                <c:pt idx="11092">
                  <c:v>4128.9989999999998</c:v>
                </c:pt>
                <c:pt idx="11093">
                  <c:v>4129.9989999999998</c:v>
                </c:pt>
                <c:pt idx="11094">
                  <c:v>4129.9989999999998</c:v>
                </c:pt>
                <c:pt idx="11095">
                  <c:v>4129.9989999999998</c:v>
                </c:pt>
                <c:pt idx="11096">
                  <c:v>4131.9989999999998</c:v>
                </c:pt>
                <c:pt idx="11097">
                  <c:v>4131.9989999999998</c:v>
                </c:pt>
                <c:pt idx="11098">
                  <c:v>4132.9989999999998</c:v>
                </c:pt>
                <c:pt idx="11099">
                  <c:v>4132.9989999999998</c:v>
                </c:pt>
                <c:pt idx="11100">
                  <c:v>4133.9989999999998</c:v>
                </c:pt>
                <c:pt idx="11101">
                  <c:v>4133.9989999999998</c:v>
                </c:pt>
                <c:pt idx="11102">
                  <c:v>4134.9989999999998</c:v>
                </c:pt>
                <c:pt idx="11103">
                  <c:v>4134.9989999999998</c:v>
                </c:pt>
                <c:pt idx="11104">
                  <c:v>4134.9989999999998</c:v>
                </c:pt>
                <c:pt idx="11105">
                  <c:v>4136.9989999999998</c:v>
                </c:pt>
                <c:pt idx="11106">
                  <c:v>4136.9989999999998</c:v>
                </c:pt>
                <c:pt idx="11107">
                  <c:v>4137.9989999999998</c:v>
                </c:pt>
                <c:pt idx="11108">
                  <c:v>4137.9989999999998</c:v>
                </c:pt>
                <c:pt idx="11109">
                  <c:v>4138.9989999999998</c:v>
                </c:pt>
                <c:pt idx="11110">
                  <c:v>4138.9989999999998</c:v>
                </c:pt>
                <c:pt idx="11111">
                  <c:v>4139.9989999999998</c:v>
                </c:pt>
                <c:pt idx="11112">
                  <c:v>4139.9989999999998</c:v>
                </c:pt>
                <c:pt idx="11113">
                  <c:v>4139.9989999999998</c:v>
                </c:pt>
                <c:pt idx="11114">
                  <c:v>4141.9989999999998</c:v>
                </c:pt>
                <c:pt idx="11115">
                  <c:v>4141.9989999999998</c:v>
                </c:pt>
                <c:pt idx="11116">
                  <c:v>4142.9989999999998</c:v>
                </c:pt>
                <c:pt idx="11117">
                  <c:v>4142.9989999999998</c:v>
                </c:pt>
                <c:pt idx="11118">
                  <c:v>4143.9989999999998</c:v>
                </c:pt>
                <c:pt idx="11119">
                  <c:v>4143.9989999999998</c:v>
                </c:pt>
                <c:pt idx="11120">
                  <c:v>4144.9989999999998</c:v>
                </c:pt>
                <c:pt idx="11121">
                  <c:v>4144.9989999999998</c:v>
                </c:pt>
                <c:pt idx="11122">
                  <c:v>4144.9989999999998</c:v>
                </c:pt>
                <c:pt idx="11123">
                  <c:v>4146.9989999999998</c:v>
                </c:pt>
                <c:pt idx="11124">
                  <c:v>4146.9989999999998</c:v>
                </c:pt>
                <c:pt idx="11125">
                  <c:v>4147.9989999999998</c:v>
                </c:pt>
                <c:pt idx="11126">
                  <c:v>4147.9989999999998</c:v>
                </c:pt>
                <c:pt idx="11127">
                  <c:v>4148.9989999999998</c:v>
                </c:pt>
                <c:pt idx="11128">
                  <c:v>4148.9989999999998</c:v>
                </c:pt>
                <c:pt idx="11129">
                  <c:v>4149.9989999999998</c:v>
                </c:pt>
                <c:pt idx="11130">
                  <c:v>4149.9989999999998</c:v>
                </c:pt>
                <c:pt idx="11131">
                  <c:v>4151.9989999999998</c:v>
                </c:pt>
                <c:pt idx="11132">
                  <c:v>4151.9989999999998</c:v>
                </c:pt>
                <c:pt idx="11133">
                  <c:v>4151.9989999999998</c:v>
                </c:pt>
                <c:pt idx="11134">
                  <c:v>4152.9989999999998</c:v>
                </c:pt>
                <c:pt idx="11135">
                  <c:v>4152.9989999999998</c:v>
                </c:pt>
                <c:pt idx="11136">
                  <c:v>4153.9989999999998</c:v>
                </c:pt>
                <c:pt idx="11137">
                  <c:v>4153.9989999999998</c:v>
                </c:pt>
                <c:pt idx="11138">
                  <c:v>4154.9989999999998</c:v>
                </c:pt>
                <c:pt idx="11139">
                  <c:v>4154.9989999999998</c:v>
                </c:pt>
                <c:pt idx="11140">
                  <c:v>4156.9989999999998</c:v>
                </c:pt>
                <c:pt idx="11141">
                  <c:v>4156.9989999999998</c:v>
                </c:pt>
                <c:pt idx="11142">
                  <c:v>4156.9989999999998</c:v>
                </c:pt>
                <c:pt idx="11143">
                  <c:v>4157.9989999999998</c:v>
                </c:pt>
                <c:pt idx="11144">
                  <c:v>4157.9989999999998</c:v>
                </c:pt>
                <c:pt idx="11145">
                  <c:v>4158.9989999999998</c:v>
                </c:pt>
                <c:pt idx="11146">
                  <c:v>4158.9989999999998</c:v>
                </c:pt>
                <c:pt idx="11147">
                  <c:v>4159.9989999999998</c:v>
                </c:pt>
                <c:pt idx="11148">
                  <c:v>4159.9989999999998</c:v>
                </c:pt>
                <c:pt idx="11149">
                  <c:v>4161.9989999999998</c:v>
                </c:pt>
                <c:pt idx="11150">
                  <c:v>4161.9989999999998</c:v>
                </c:pt>
                <c:pt idx="11151">
                  <c:v>4161.9989999999998</c:v>
                </c:pt>
                <c:pt idx="11152">
                  <c:v>4162.9989999999998</c:v>
                </c:pt>
                <c:pt idx="11153">
                  <c:v>4162.9989999999998</c:v>
                </c:pt>
                <c:pt idx="11154">
                  <c:v>4163.9989999999998</c:v>
                </c:pt>
                <c:pt idx="11155">
                  <c:v>4163.9989999999998</c:v>
                </c:pt>
                <c:pt idx="11156">
                  <c:v>4164.9989999999998</c:v>
                </c:pt>
                <c:pt idx="11157">
                  <c:v>4164.9989999999998</c:v>
                </c:pt>
                <c:pt idx="11158">
                  <c:v>4166.9989999999998</c:v>
                </c:pt>
                <c:pt idx="11159">
                  <c:v>4166.9989999999998</c:v>
                </c:pt>
                <c:pt idx="11160">
                  <c:v>4166.9989999999998</c:v>
                </c:pt>
                <c:pt idx="11161">
                  <c:v>4167.9989999999998</c:v>
                </c:pt>
                <c:pt idx="11162">
                  <c:v>4167.9989999999998</c:v>
                </c:pt>
                <c:pt idx="11163">
                  <c:v>4168.9989999999998</c:v>
                </c:pt>
                <c:pt idx="11164">
                  <c:v>4168.9989999999998</c:v>
                </c:pt>
                <c:pt idx="11165">
                  <c:v>4169.9989999999998</c:v>
                </c:pt>
                <c:pt idx="11166">
                  <c:v>4169.9989999999998</c:v>
                </c:pt>
                <c:pt idx="11167">
                  <c:v>4171.9989999999998</c:v>
                </c:pt>
                <c:pt idx="11168">
                  <c:v>4171.9989999999998</c:v>
                </c:pt>
                <c:pt idx="11169">
                  <c:v>4171.9989999999998</c:v>
                </c:pt>
                <c:pt idx="11170">
                  <c:v>4172.9989999999998</c:v>
                </c:pt>
                <c:pt idx="11171">
                  <c:v>4172.9989999999998</c:v>
                </c:pt>
                <c:pt idx="11172">
                  <c:v>4173.9989999999998</c:v>
                </c:pt>
                <c:pt idx="11173">
                  <c:v>4173.9989999999998</c:v>
                </c:pt>
                <c:pt idx="11174">
                  <c:v>4174.9989999999998</c:v>
                </c:pt>
                <c:pt idx="11175">
                  <c:v>4174.9989999999998</c:v>
                </c:pt>
                <c:pt idx="11176">
                  <c:v>4176.9989999999998</c:v>
                </c:pt>
                <c:pt idx="11177">
                  <c:v>4176.9989999999998</c:v>
                </c:pt>
                <c:pt idx="11178">
                  <c:v>4176.9989999999998</c:v>
                </c:pt>
                <c:pt idx="11179">
                  <c:v>4177.9989999999998</c:v>
                </c:pt>
                <c:pt idx="11180">
                  <c:v>4177.9989999999998</c:v>
                </c:pt>
                <c:pt idx="11181">
                  <c:v>4178.9989999999998</c:v>
                </c:pt>
                <c:pt idx="11182">
                  <c:v>4178.9989999999998</c:v>
                </c:pt>
                <c:pt idx="11183">
                  <c:v>4179.9989999999998</c:v>
                </c:pt>
                <c:pt idx="11184">
                  <c:v>4179.9989999999998</c:v>
                </c:pt>
                <c:pt idx="11185">
                  <c:v>4181.9989999999998</c:v>
                </c:pt>
                <c:pt idx="11186">
                  <c:v>4181.9989999999998</c:v>
                </c:pt>
                <c:pt idx="11187">
                  <c:v>4181.9989999999998</c:v>
                </c:pt>
                <c:pt idx="11188">
                  <c:v>4182.9989999999998</c:v>
                </c:pt>
                <c:pt idx="11189">
                  <c:v>4182.9989999999998</c:v>
                </c:pt>
                <c:pt idx="11190">
                  <c:v>4183.9989999999998</c:v>
                </c:pt>
                <c:pt idx="11191">
                  <c:v>4183.9989999999998</c:v>
                </c:pt>
                <c:pt idx="11192">
                  <c:v>4184.9989999999998</c:v>
                </c:pt>
                <c:pt idx="11193">
                  <c:v>4184.9989999999998</c:v>
                </c:pt>
                <c:pt idx="11194">
                  <c:v>4186.9989999999998</c:v>
                </c:pt>
                <c:pt idx="11195">
                  <c:v>4186.9989999999998</c:v>
                </c:pt>
                <c:pt idx="11196">
                  <c:v>4186.9989999999998</c:v>
                </c:pt>
                <c:pt idx="11197">
                  <c:v>4187.9989999999998</c:v>
                </c:pt>
                <c:pt idx="11198">
                  <c:v>4187.9989999999998</c:v>
                </c:pt>
                <c:pt idx="11199">
                  <c:v>4188.9989999999998</c:v>
                </c:pt>
                <c:pt idx="11200">
                  <c:v>4188.9989999999998</c:v>
                </c:pt>
                <c:pt idx="11201">
                  <c:v>4189.9989999999998</c:v>
                </c:pt>
                <c:pt idx="11202">
                  <c:v>4189.9989999999998</c:v>
                </c:pt>
                <c:pt idx="11203">
                  <c:v>4191.9989999999998</c:v>
                </c:pt>
                <c:pt idx="11204">
                  <c:v>4191.9989999999998</c:v>
                </c:pt>
                <c:pt idx="11205">
                  <c:v>4191.9989999999998</c:v>
                </c:pt>
                <c:pt idx="11206">
                  <c:v>4192.9989999999998</c:v>
                </c:pt>
                <c:pt idx="11207">
                  <c:v>4192.9989999999998</c:v>
                </c:pt>
                <c:pt idx="11208">
                  <c:v>4193.9989999999998</c:v>
                </c:pt>
                <c:pt idx="11209">
                  <c:v>4193.9989999999998</c:v>
                </c:pt>
                <c:pt idx="11210">
                  <c:v>4194.9989999999998</c:v>
                </c:pt>
                <c:pt idx="11211">
                  <c:v>4194.9989999999998</c:v>
                </c:pt>
                <c:pt idx="11212">
                  <c:v>4196.9989999999998</c:v>
                </c:pt>
                <c:pt idx="11213">
                  <c:v>4196.9989999999998</c:v>
                </c:pt>
                <c:pt idx="11214">
                  <c:v>4196.9989999999998</c:v>
                </c:pt>
                <c:pt idx="11215">
                  <c:v>4197.9989999999998</c:v>
                </c:pt>
                <c:pt idx="11216">
                  <c:v>4197.9989999999998</c:v>
                </c:pt>
                <c:pt idx="11217">
                  <c:v>4198.9989999999998</c:v>
                </c:pt>
                <c:pt idx="11218">
                  <c:v>4198.9989999999998</c:v>
                </c:pt>
                <c:pt idx="11219">
                  <c:v>4199.9989999999998</c:v>
                </c:pt>
                <c:pt idx="11220">
                  <c:v>4199.9989999999998</c:v>
                </c:pt>
                <c:pt idx="11221">
                  <c:v>4201.9989999999998</c:v>
                </c:pt>
                <c:pt idx="11222">
                  <c:v>4201.9989999999998</c:v>
                </c:pt>
                <c:pt idx="11223">
                  <c:v>4201.9989999999998</c:v>
                </c:pt>
                <c:pt idx="11224">
                  <c:v>4202.9989999999998</c:v>
                </c:pt>
                <c:pt idx="11225">
                  <c:v>4202.9989999999998</c:v>
                </c:pt>
                <c:pt idx="11226">
                  <c:v>4203.9989999999998</c:v>
                </c:pt>
                <c:pt idx="11227">
                  <c:v>4203.9989999999998</c:v>
                </c:pt>
                <c:pt idx="11228">
                  <c:v>4204.9989999999998</c:v>
                </c:pt>
                <c:pt idx="11229">
                  <c:v>4204.9989999999998</c:v>
                </c:pt>
                <c:pt idx="11230">
                  <c:v>4206.9989999999998</c:v>
                </c:pt>
                <c:pt idx="11231">
                  <c:v>4206.9989999999998</c:v>
                </c:pt>
                <c:pt idx="11232">
                  <c:v>4206.9989999999998</c:v>
                </c:pt>
                <c:pt idx="11233">
                  <c:v>4207.9989999999998</c:v>
                </c:pt>
                <c:pt idx="11234">
                  <c:v>4207.9989999999998</c:v>
                </c:pt>
                <c:pt idx="11235">
                  <c:v>4208.9989999999998</c:v>
                </c:pt>
                <c:pt idx="11236">
                  <c:v>4208.9989999999998</c:v>
                </c:pt>
                <c:pt idx="11237">
                  <c:v>4209.9989999999998</c:v>
                </c:pt>
                <c:pt idx="11238">
                  <c:v>4209.9989999999998</c:v>
                </c:pt>
                <c:pt idx="11239">
                  <c:v>4211.9989999999998</c:v>
                </c:pt>
                <c:pt idx="11240">
                  <c:v>4211.9989999999998</c:v>
                </c:pt>
                <c:pt idx="11241">
                  <c:v>4211.9989999999998</c:v>
                </c:pt>
                <c:pt idx="11242">
                  <c:v>4212.9989999999998</c:v>
                </c:pt>
                <c:pt idx="11243">
                  <c:v>4212.9989999999998</c:v>
                </c:pt>
                <c:pt idx="11244">
                  <c:v>4213.9989999999998</c:v>
                </c:pt>
                <c:pt idx="11245">
                  <c:v>4213.9989999999998</c:v>
                </c:pt>
                <c:pt idx="11246">
                  <c:v>4214.9989999999998</c:v>
                </c:pt>
                <c:pt idx="11247">
                  <c:v>4214.9989999999998</c:v>
                </c:pt>
                <c:pt idx="11248">
                  <c:v>4216.9989999999998</c:v>
                </c:pt>
                <c:pt idx="11249">
                  <c:v>4216.9989999999998</c:v>
                </c:pt>
                <c:pt idx="11250">
                  <c:v>4216.9989999999998</c:v>
                </c:pt>
                <c:pt idx="11251">
                  <c:v>4217.9989999999998</c:v>
                </c:pt>
                <c:pt idx="11252">
                  <c:v>4217.9989999999998</c:v>
                </c:pt>
                <c:pt idx="11253">
                  <c:v>4218.9989999999998</c:v>
                </c:pt>
                <c:pt idx="11254">
                  <c:v>4218.9989999999998</c:v>
                </c:pt>
                <c:pt idx="11255">
                  <c:v>4219.9989999999998</c:v>
                </c:pt>
                <c:pt idx="11256">
                  <c:v>4219.9989999999998</c:v>
                </c:pt>
                <c:pt idx="11257">
                  <c:v>4221.9989999999998</c:v>
                </c:pt>
                <c:pt idx="11258">
                  <c:v>4221.9989999999998</c:v>
                </c:pt>
                <c:pt idx="11259">
                  <c:v>4221.9989999999998</c:v>
                </c:pt>
                <c:pt idx="11260">
                  <c:v>4222.9989999999998</c:v>
                </c:pt>
                <c:pt idx="11261">
                  <c:v>4222.9989999999998</c:v>
                </c:pt>
                <c:pt idx="11262">
                  <c:v>4223.9989999999998</c:v>
                </c:pt>
                <c:pt idx="11263">
                  <c:v>4223.9989999999998</c:v>
                </c:pt>
                <c:pt idx="11264">
                  <c:v>4224.9989999999998</c:v>
                </c:pt>
                <c:pt idx="11265">
                  <c:v>4224.9989999999998</c:v>
                </c:pt>
                <c:pt idx="11266">
                  <c:v>4226.9989999999998</c:v>
                </c:pt>
                <c:pt idx="11267">
                  <c:v>4226.9989999999998</c:v>
                </c:pt>
                <c:pt idx="11268">
                  <c:v>4226.9989999999998</c:v>
                </c:pt>
                <c:pt idx="11269">
                  <c:v>4227.9989999999998</c:v>
                </c:pt>
                <c:pt idx="11270">
                  <c:v>4227.9989999999998</c:v>
                </c:pt>
                <c:pt idx="11271">
                  <c:v>4228.9989999999998</c:v>
                </c:pt>
                <c:pt idx="11272">
                  <c:v>4228.9989999999998</c:v>
                </c:pt>
                <c:pt idx="11273">
                  <c:v>4229.9989999999998</c:v>
                </c:pt>
                <c:pt idx="11274">
                  <c:v>4229.9989999999998</c:v>
                </c:pt>
                <c:pt idx="11275">
                  <c:v>4231.9989999999998</c:v>
                </c:pt>
                <c:pt idx="11276">
                  <c:v>4231.9989999999998</c:v>
                </c:pt>
                <c:pt idx="11277">
                  <c:v>4231.9989999999998</c:v>
                </c:pt>
                <c:pt idx="11278">
                  <c:v>4232.9989999999998</c:v>
                </c:pt>
                <c:pt idx="11279">
                  <c:v>4232.9989999999998</c:v>
                </c:pt>
                <c:pt idx="11280">
                  <c:v>4233.9989999999998</c:v>
                </c:pt>
                <c:pt idx="11281">
                  <c:v>4233.9989999999998</c:v>
                </c:pt>
                <c:pt idx="11282">
                  <c:v>4234.9989999999998</c:v>
                </c:pt>
                <c:pt idx="11283">
                  <c:v>4234.9989999999998</c:v>
                </c:pt>
                <c:pt idx="11284">
                  <c:v>4236.9989999999998</c:v>
                </c:pt>
                <c:pt idx="11285">
                  <c:v>4236.9989999999998</c:v>
                </c:pt>
                <c:pt idx="11286">
                  <c:v>4236.9989999999998</c:v>
                </c:pt>
                <c:pt idx="11287">
                  <c:v>4237.9989999999998</c:v>
                </c:pt>
                <c:pt idx="11288">
                  <c:v>4237.9989999999998</c:v>
                </c:pt>
                <c:pt idx="11289">
                  <c:v>4238.9989999999998</c:v>
                </c:pt>
                <c:pt idx="11290">
                  <c:v>4238.9989999999998</c:v>
                </c:pt>
                <c:pt idx="11291">
                  <c:v>4239.9989999999998</c:v>
                </c:pt>
                <c:pt idx="11292">
                  <c:v>4239.9989999999998</c:v>
                </c:pt>
                <c:pt idx="11293">
                  <c:v>4241.9989999999998</c:v>
                </c:pt>
                <c:pt idx="11294">
                  <c:v>4241.9989999999998</c:v>
                </c:pt>
                <c:pt idx="11295">
                  <c:v>4241.9989999999998</c:v>
                </c:pt>
                <c:pt idx="11296">
                  <c:v>4242.9989999999998</c:v>
                </c:pt>
                <c:pt idx="11297">
                  <c:v>4242.9989999999998</c:v>
                </c:pt>
                <c:pt idx="11298">
                  <c:v>4243.9989999999998</c:v>
                </c:pt>
                <c:pt idx="11299">
                  <c:v>4243.9989999999998</c:v>
                </c:pt>
                <c:pt idx="11300">
                  <c:v>4244.9989999999998</c:v>
                </c:pt>
                <c:pt idx="11301">
                  <c:v>4244.9989999999998</c:v>
                </c:pt>
                <c:pt idx="11302">
                  <c:v>4246.9989999999998</c:v>
                </c:pt>
                <c:pt idx="11303">
                  <c:v>4246.9989999999998</c:v>
                </c:pt>
                <c:pt idx="11304">
                  <c:v>4246.9989999999998</c:v>
                </c:pt>
                <c:pt idx="11305">
                  <c:v>4247.9989999999998</c:v>
                </c:pt>
                <c:pt idx="11306">
                  <c:v>4247.9989999999998</c:v>
                </c:pt>
                <c:pt idx="11307">
                  <c:v>4248.9989999999998</c:v>
                </c:pt>
                <c:pt idx="11308">
                  <c:v>4248.9989999999998</c:v>
                </c:pt>
                <c:pt idx="11309">
                  <c:v>4249.9989999999998</c:v>
                </c:pt>
                <c:pt idx="11310">
                  <c:v>4249.9989999999998</c:v>
                </c:pt>
                <c:pt idx="11311">
                  <c:v>4251.9989999999998</c:v>
                </c:pt>
                <c:pt idx="11312">
                  <c:v>4251.9989999999998</c:v>
                </c:pt>
                <c:pt idx="11313">
                  <c:v>4251.9989999999998</c:v>
                </c:pt>
                <c:pt idx="11314">
                  <c:v>4252.9989999999998</c:v>
                </c:pt>
                <c:pt idx="11315">
                  <c:v>4252.9989999999998</c:v>
                </c:pt>
                <c:pt idx="11316">
                  <c:v>4253.9989999999998</c:v>
                </c:pt>
                <c:pt idx="11317">
                  <c:v>4253.9989999999998</c:v>
                </c:pt>
                <c:pt idx="11318">
                  <c:v>4254.9989999999998</c:v>
                </c:pt>
                <c:pt idx="11319">
                  <c:v>4254.9989999999998</c:v>
                </c:pt>
                <c:pt idx="11320">
                  <c:v>4256.9989999999998</c:v>
                </c:pt>
                <c:pt idx="11321">
                  <c:v>4256.9989999999998</c:v>
                </c:pt>
                <c:pt idx="11322">
                  <c:v>4256.9989999999998</c:v>
                </c:pt>
                <c:pt idx="11323">
                  <c:v>4257.9989999999998</c:v>
                </c:pt>
                <c:pt idx="11324">
                  <c:v>4257.9989999999998</c:v>
                </c:pt>
                <c:pt idx="11325">
                  <c:v>4258.9989999999998</c:v>
                </c:pt>
                <c:pt idx="11326">
                  <c:v>4258.9989999999998</c:v>
                </c:pt>
                <c:pt idx="11327">
                  <c:v>4259.9989999999998</c:v>
                </c:pt>
                <c:pt idx="11328">
                  <c:v>4259.9989999999998</c:v>
                </c:pt>
                <c:pt idx="11329">
                  <c:v>4261.9989999999998</c:v>
                </c:pt>
                <c:pt idx="11330">
                  <c:v>4261.9989999999998</c:v>
                </c:pt>
                <c:pt idx="11331">
                  <c:v>4261.9989999999998</c:v>
                </c:pt>
                <c:pt idx="11332">
                  <c:v>4262.9989999999998</c:v>
                </c:pt>
                <c:pt idx="11333">
                  <c:v>4262.9989999999998</c:v>
                </c:pt>
                <c:pt idx="11334">
                  <c:v>4263.9989999999998</c:v>
                </c:pt>
                <c:pt idx="11335">
                  <c:v>4263.9989999999998</c:v>
                </c:pt>
                <c:pt idx="11336">
                  <c:v>4264.9989999999998</c:v>
                </c:pt>
                <c:pt idx="11337">
                  <c:v>4264.9989999999998</c:v>
                </c:pt>
                <c:pt idx="11338">
                  <c:v>4266.9989999999998</c:v>
                </c:pt>
                <c:pt idx="11339">
                  <c:v>4266.9989999999998</c:v>
                </c:pt>
                <c:pt idx="11340">
                  <c:v>4267.9989999999998</c:v>
                </c:pt>
                <c:pt idx="11341">
                  <c:v>4267.9989999999998</c:v>
                </c:pt>
                <c:pt idx="11342">
                  <c:v>4267.9989999999998</c:v>
                </c:pt>
                <c:pt idx="11343">
                  <c:v>4268.9989999999998</c:v>
                </c:pt>
                <c:pt idx="11344">
                  <c:v>4268.9989999999998</c:v>
                </c:pt>
                <c:pt idx="11345">
                  <c:v>4269.9989999999998</c:v>
                </c:pt>
                <c:pt idx="11346">
                  <c:v>4269.9989999999998</c:v>
                </c:pt>
                <c:pt idx="11347">
                  <c:v>4271.9989999999998</c:v>
                </c:pt>
                <c:pt idx="11348">
                  <c:v>4271.9989999999998</c:v>
                </c:pt>
                <c:pt idx="11349">
                  <c:v>4272.9989999999998</c:v>
                </c:pt>
                <c:pt idx="11350">
                  <c:v>4272.9989999999998</c:v>
                </c:pt>
                <c:pt idx="11351">
                  <c:v>4272.9989999999998</c:v>
                </c:pt>
                <c:pt idx="11352">
                  <c:v>4273.9989999999998</c:v>
                </c:pt>
                <c:pt idx="11353">
                  <c:v>4273.9989999999998</c:v>
                </c:pt>
                <c:pt idx="11354">
                  <c:v>4274.9989999999998</c:v>
                </c:pt>
                <c:pt idx="11355">
                  <c:v>4274.9989999999998</c:v>
                </c:pt>
                <c:pt idx="11356">
                  <c:v>4276.9989999999998</c:v>
                </c:pt>
                <c:pt idx="11357">
                  <c:v>4276.9989999999998</c:v>
                </c:pt>
                <c:pt idx="11358">
                  <c:v>4277.9989999999998</c:v>
                </c:pt>
                <c:pt idx="11359">
                  <c:v>4277.9989999999998</c:v>
                </c:pt>
                <c:pt idx="11360">
                  <c:v>4277.9989999999998</c:v>
                </c:pt>
                <c:pt idx="11361">
                  <c:v>4278.9989999999998</c:v>
                </c:pt>
                <c:pt idx="11362">
                  <c:v>4278.9989999999998</c:v>
                </c:pt>
                <c:pt idx="11363">
                  <c:v>4279.9989999999998</c:v>
                </c:pt>
                <c:pt idx="11364">
                  <c:v>4279.9989999999998</c:v>
                </c:pt>
                <c:pt idx="11365">
                  <c:v>4281.9989999999998</c:v>
                </c:pt>
                <c:pt idx="11366">
                  <c:v>4281.9989999999998</c:v>
                </c:pt>
                <c:pt idx="11367">
                  <c:v>4282.9989999999998</c:v>
                </c:pt>
                <c:pt idx="11368">
                  <c:v>4282.9989999999998</c:v>
                </c:pt>
                <c:pt idx="11369">
                  <c:v>4282.9989999999998</c:v>
                </c:pt>
                <c:pt idx="11370">
                  <c:v>4283.9989999999998</c:v>
                </c:pt>
                <c:pt idx="11371">
                  <c:v>4283.9989999999998</c:v>
                </c:pt>
                <c:pt idx="11372">
                  <c:v>4284.9989999999998</c:v>
                </c:pt>
                <c:pt idx="11373">
                  <c:v>4284.9989999999998</c:v>
                </c:pt>
                <c:pt idx="11374">
                  <c:v>4286.9989999999998</c:v>
                </c:pt>
                <c:pt idx="11375">
                  <c:v>4286.9989999999998</c:v>
                </c:pt>
                <c:pt idx="11376">
                  <c:v>4287.9989999999998</c:v>
                </c:pt>
                <c:pt idx="11377">
                  <c:v>4287.9989999999998</c:v>
                </c:pt>
                <c:pt idx="11378">
                  <c:v>4287.9989999999998</c:v>
                </c:pt>
                <c:pt idx="11379">
                  <c:v>4288.9989999999998</c:v>
                </c:pt>
                <c:pt idx="11380">
                  <c:v>4288.9989999999998</c:v>
                </c:pt>
                <c:pt idx="11381">
                  <c:v>4289.9989999999998</c:v>
                </c:pt>
                <c:pt idx="11382">
                  <c:v>4289.9989999999998</c:v>
                </c:pt>
                <c:pt idx="11383">
                  <c:v>4291.9989999999998</c:v>
                </c:pt>
                <c:pt idx="11384">
                  <c:v>4291.9989999999998</c:v>
                </c:pt>
                <c:pt idx="11385">
                  <c:v>4292.9989999999998</c:v>
                </c:pt>
                <c:pt idx="11386">
                  <c:v>4292.9989999999998</c:v>
                </c:pt>
                <c:pt idx="11387">
                  <c:v>4292.9989999999998</c:v>
                </c:pt>
                <c:pt idx="11388">
                  <c:v>4293.9989999999998</c:v>
                </c:pt>
                <c:pt idx="11389">
                  <c:v>4293.9989999999998</c:v>
                </c:pt>
                <c:pt idx="11390">
                  <c:v>4294.9989999999998</c:v>
                </c:pt>
                <c:pt idx="11391">
                  <c:v>4294.9989999999998</c:v>
                </c:pt>
                <c:pt idx="11392">
                  <c:v>4296.9989999999998</c:v>
                </c:pt>
                <c:pt idx="11393">
                  <c:v>4296.9989999999998</c:v>
                </c:pt>
                <c:pt idx="11394">
                  <c:v>4297.9989999999998</c:v>
                </c:pt>
                <c:pt idx="11395">
                  <c:v>4297.9989999999998</c:v>
                </c:pt>
                <c:pt idx="11396">
                  <c:v>4297.9989999999998</c:v>
                </c:pt>
                <c:pt idx="11397">
                  <c:v>4298.9989999999998</c:v>
                </c:pt>
                <c:pt idx="11398">
                  <c:v>4298.9989999999998</c:v>
                </c:pt>
                <c:pt idx="11399">
                  <c:v>4299.9989999999998</c:v>
                </c:pt>
                <c:pt idx="11400">
                  <c:v>4299.9989999999998</c:v>
                </c:pt>
                <c:pt idx="11401">
                  <c:v>4301.9989999999998</c:v>
                </c:pt>
                <c:pt idx="11402">
                  <c:v>4301.9989999999998</c:v>
                </c:pt>
                <c:pt idx="11403">
                  <c:v>4302.9989999999998</c:v>
                </c:pt>
                <c:pt idx="11404">
                  <c:v>4302.9989999999998</c:v>
                </c:pt>
                <c:pt idx="11405">
                  <c:v>4302.9989999999998</c:v>
                </c:pt>
                <c:pt idx="11406">
                  <c:v>4303.9989999999998</c:v>
                </c:pt>
                <c:pt idx="11407">
                  <c:v>4303.9989999999998</c:v>
                </c:pt>
                <c:pt idx="11408">
                  <c:v>4304.9989999999998</c:v>
                </c:pt>
                <c:pt idx="11409">
                  <c:v>4304.9989999999998</c:v>
                </c:pt>
                <c:pt idx="11410">
                  <c:v>4306.9989999999998</c:v>
                </c:pt>
                <c:pt idx="11411">
                  <c:v>4306.9989999999998</c:v>
                </c:pt>
                <c:pt idx="11412">
                  <c:v>4307.9989999999998</c:v>
                </c:pt>
                <c:pt idx="11413">
                  <c:v>4307.9989999999998</c:v>
                </c:pt>
                <c:pt idx="11414">
                  <c:v>4307.9989999999998</c:v>
                </c:pt>
                <c:pt idx="11415">
                  <c:v>4308.9989999999998</c:v>
                </c:pt>
                <c:pt idx="11416">
                  <c:v>4308.9989999999998</c:v>
                </c:pt>
                <c:pt idx="11417">
                  <c:v>4309.9989999999998</c:v>
                </c:pt>
                <c:pt idx="11418">
                  <c:v>4309.9989999999998</c:v>
                </c:pt>
                <c:pt idx="11419">
                  <c:v>4311.9989999999998</c:v>
                </c:pt>
                <c:pt idx="11420">
                  <c:v>4311.9989999999998</c:v>
                </c:pt>
                <c:pt idx="11421">
                  <c:v>4312.9989999999998</c:v>
                </c:pt>
                <c:pt idx="11422">
                  <c:v>4312.9989999999998</c:v>
                </c:pt>
                <c:pt idx="11423">
                  <c:v>4312.9989999999998</c:v>
                </c:pt>
                <c:pt idx="11424">
                  <c:v>4313.9989999999998</c:v>
                </c:pt>
                <c:pt idx="11425">
                  <c:v>4313.9989999999998</c:v>
                </c:pt>
                <c:pt idx="11426">
                  <c:v>4314.9989999999998</c:v>
                </c:pt>
                <c:pt idx="11427">
                  <c:v>4314.9989999999998</c:v>
                </c:pt>
                <c:pt idx="11428">
                  <c:v>4316.9989999999998</c:v>
                </c:pt>
                <c:pt idx="11429">
                  <c:v>4316.9989999999998</c:v>
                </c:pt>
                <c:pt idx="11430">
                  <c:v>4317.9989999999998</c:v>
                </c:pt>
                <c:pt idx="11431">
                  <c:v>4317.9989999999998</c:v>
                </c:pt>
                <c:pt idx="11432">
                  <c:v>4317.9989999999998</c:v>
                </c:pt>
                <c:pt idx="11433">
                  <c:v>4318.9989999999998</c:v>
                </c:pt>
                <c:pt idx="11434">
                  <c:v>4318.9989999999998</c:v>
                </c:pt>
                <c:pt idx="11435">
                  <c:v>4319.9989999999998</c:v>
                </c:pt>
                <c:pt idx="11436">
                  <c:v>4319.9989999999998</c:v>
                </c:pt>
                <c:pt idx="11437">
                  <c:v>4321.9989999999998</c:v>
                </c:pt>
                <c:pt idx="11438">
                  <c:v>4321.9989999999998</c:v>
                </c:pt>
                <c:pt idx="11439">
                  <c:v>4322.9989999999998</c:v>
                </c:pt>
                <c:pt idx="11440">
                  <c:v>4322.9989999999998</c:v>
                </c:pt>
                <c:pt idx="11441">
                  <c:v>4322.9989999999998</c:v>
                </c:pt>
                <c:pt idx="11442">
                  <c:v>4323.9989999999998</c:v>
                </c:pt>
                <c:pt idx="11443">
                  <c:v>4323.9989999999998</c:v>
                </c:pt>
                <c:pt idx="11444">
                  <c:v>4324.9989999999998</c:v>
                </c:pt>
                <c:pt idx="11445">
                  <c:v>4324.9989999999998</c:v>
                </c:pt>
                <c:pt idx="11446">
                  <c:v>4326.9989999999998</c:v>
                </c:pt>
                <c:pt idx="11447">
                  <c:v>4326.9989999999998</c:v>
                </c:pt>
                <c:pt idx="11448">
                  <c:v>4327.9989999999998</c:v>
                </c:pt>
                <c:pt idx="11449">
                  <c:v>4327.9989999999998</c:v>
                </c:pt>
                <c:pt idx="11450">
                  <c:v>4327.9989999999998</c:v>
                </c:pt>
                <c:pt idx="11451">
                  <c:v>4328.9989999999998</c:v>
                </c:pt>
                <c:pt idx="11452">
                  <c:v>4328.9989999999998</c:v>
                </c:pt>
                <c:pt idx="11453">
                  <c:v>4329.9989999999998</c:v>
                </c:pt>
                <c:pt idx="11454">
                  <c:v>4329.9989999999998</c:v>
                </c:pt>
                <c:pt idx="11455">
                  <c:v>4331.9989999999998</c:v>
                </c:pt>
                <c:pt idx="11456">
                  <c:v>4331.9989999999998</c:v>
                </c:pt>
                <c:pt idx="11457">
                  <c:v>4332.9989999999998</c:v>
                </c:pt>
                <c:pt idx="11458">
                  <c:v>4332.9989999999998</c:v>
                </c:pt>
                <c:pt idx="11459">
                  <c:v>4332.9989999999998</c:v>
                </c:pt>
                <c:pt idx="11460">
                  <c:v>4333.9989999999998</c:v>
                </c:pt>
                <c:pt idx="11461">
                  <c:v>4333.9989999999998</c:v>
                </c:pt>
                <c:pt idx="11462">
                  <c:v>4334.9989999999998</c:v>
                </c:pt>
                <c:pt idx="11463">
                  <c:v>4334.9989999999998</c:v>
                </c:pt>
                <c:pt idx="11464">
                  <c:v>4336.9989999999998</c:v>
                </c:pt>
                <c:pt idx="11465">
                  <c:v>4336.9989999999998</c:v>
                </c:pt>
                <c:pt idx="11466">
                  <c:v>4337.9989999999998</c:v>
                </c:pt>
                <c:pt idx="11467">
                  <c:v>4337.9989999999998</c:v>
                </c:pt>
                <c:pt idx="11468">
                  <c:v>4337.9989999999998</c:v>
                </c:pt>
                <c:pt idx="11469">
                  <c:v>4338.9989999999998</c:v>
                </c:pt>
                <c:pt idx="11470">
                  <c:v>4338.9989999999998</c:v>
                </c:pt>
                <c:pt idx="11471">
                  <c:v>4339.9989999999998</c:v>
                </c:pt>
                <c:pt idx="11472">
                  <c:v>4339.9989999999998</c:v>
                </c:pt>
                <c:pt idx="11473">
                  <c:v>4341.9989999999998</c:v>
                </c:pt>
                <c:pt idx="11474">
                  <c:v>4341.9989999999998</c:v>
                </c:pt>
                <c:pt idx="11475">
                  <c:v>4342.9989999999998</c:v>
                </c:pt>
                <c:pt idx="11476">
                  <c:v>4342.9989999999998</c:v>
                </c:pt>
                <c:pt idx="11477">
                  <c:v>4342.9989999999998</c:v>
                </c:pt>
                <c:pt idx="11478">
                  <c:v>4343.9989999999998</c:v>
                </c:pt>
                <c:pt idx="11479">
                  <c:v>4343.9989999999998</c:v>
                </c:pt>
                <c:pt idx="11480">
                  <c:v>4344.9989999999998</c:v>
                </c:pt>
                <c:pt idx="11481">
                  <c:v>4344.9989999999998</c:v>
                </c:pt>
                <c:pt idx="11482">
                  <c:v>4346.9989999999998</c:v>
                </c:pt>
                <c:pt idx="11483">
                  <c:v>4346.9989999999998</c:v>
                </c:pt>
                <c:pt idx="11484">
                  <c:v>4347.9989999999998</c:v>
                </c:pt>
                <c:pt idx="11485">
                  <c:v>4347.9989999999998</c:v>
                </c:pt>
                <c:pt idx="11486">
                  <c:v>4347.9989999999998</c:v>
                </c:pt>
                <c:pt idx="11487">
                  <c:v>4348.9989999999998</c:v>
                </c:pt>
                <c:pt idx="11488">
                  <c:v>4348.9989999999998</c:v>
                </c:pt>
                <c:pt idx="11489">
                  <c:v>4349.9989999999998</c:v>
                </c:pt>
                <c:pt idx="11490">
                  <c:v>4349.9989999999998</c:v>
                </c:pt>
                <c:pt idx="11491">
                  <c:v>4351.9989999999998</c:v>
                </c:pt>
                <c:pt idx="11492">
                  <c:v>4351.9989999999998</c:v>
                </c:pt>
                <c:pt idx="11493">
                  <c:v>4352.9989999999998</c:v>
                </c:pt>
                <c:pt idx="11494">
                  <c:v>4352.9989999999998</c:v>
                </c:pt>
                <c:pt idx="11495">
                  <c:v>4352.9989999999998</c:v>
                </c:pt>
                <c:pt idx="11496">
                  <c:v>4353.9989999999998</c:v>
                </c:pt>
                <c:pt idx="11497">
                  <c:v>4353.9989999999998</c:v>
                </c:pt>
                <c:pt idx="11498">
                  <c:v>4354.9989999999998</c:v>
                </c:pt>
                <c:pt idx="11499">
                  <c:v>4354.9989999999998</c:v>
                </c:pt>
                <c:pt idx="11500">
                  <c:v>4356.9989999999998</c:v>
                </c:pt>
                <c:pt idx="11501">
                  <c:v>4356.9989999999998</c:v>
                </c:pt>
                <c:pt idx="11502">
                  <c:v>4357.9989999999998</c:v>
                </c:pt>
                <c:pt idx="11503">
                  <c:v>4357.9989999999998</c:v>
                </c:pt>
                <c:pt idx="11504">
                  <c:v>4357.9989999999998</c:v>
                </c:pt>
                <c:pt idx="11505">
                  <c:v>4358.9989999999998</c:v>
                </c:pt>
                <c:pt idx="11506">
                  <c:v>4358.9989999999998</c:v>
                </c:pt>
                <c:pt idx="11507">
                  <c:v>4359.9989999999998</c:v>
                </c:pt>
                <c:pt idx="11508">
                  <c:v>4359.9989999999998</c:v>
                </c:pt>
                <c:pt idx="11509">
                  <c:v>4361.9989999999998</c:v>
                </c:pt>
                <c:pt idx="11510">
                  <c:v>4361.9989999999998</c:v>
                </c:pt>
                <c:pt idx="11511">
                  <c:v>4362.9989999999998</c:v>
                </c:pt>
                <c:pt idx="11512">
                  <c:v>4362.9989999999998</c:v>
                </c:pt>
                <c:pt idx="11513">
                  <c:v>4362.9989999999998</c:v>
                </c:pt>
                <c:pt idx="11514">
                  <c:v>4363.9989999999998</c:v>
                </c:pt>
                <c:pt idx="11515">
                  <c:v>4363.9989999999998</c:v>
                </c:pt>
                <c:pt idx="11516">
                  <c:v>4364.9989999999998</c:v>
                </c:pt>
                <c:pt idx="11517">
                  <c:v>4364.9989999999998</c:v>
                </c:pt>
                <c:pt idx="11518">
                  <c:v>4366.9989999999998</c:v>
                </c:pt>
                <c:pt idx="11519">
                  <c:v>4366.9989999999998</c:v>
                </c:pt>
                <c:pt idx="11520">
                  <c:v>4367.9989999999998</c:v>
                </c:pt>
                <c:pt idx="11521">
                  <c:v>4367.9989999999998</c:v>
                </c:pt>
                <c:pt idx="11522">
                  <c:v>4367.9989999999998</c:v>
                </c:pt>
                <c:pt idx="11523">
                  <c:v>4368.9989999999998</c:v>
                </c:pt>
                <c:pt idx="11524">
                  <c:v>4368.9989999999998</c:v>
                </c:pt>
                <c:pt idx="11525">
                  <c:v>4369.9989999999998</c:v>
                </c:pt>
                <c:pt idx="11526">
                  <c:v>4369.9989999999998</c:v>
                </c:pt>
                <c:pt idx="11527">
                  <c:v>4371.9989999999998</c:v>
                </c:pt>
                <c:pt idx="11528">
                  <c:v>4371.9989999999998</c:v>
                </c:pt>
                <c:pt idx="11529">
                  <c:v>4372.9989999999998</c:v>
                </c:pt>
                <c:pt idx="11530">
                  <c:v>4372.9989999999998</c:v>
                </c:pt>
                <c:pt idx="11531">
                  <c:v>4372.9989999999998</c:v>
                </c:pt>
                <c:pt idx="11532">
                  <c:v>4373.9989999999998</c:v>
                </c:pt>
                <c:pt idx="11533">
                  <c:v>4373.9989999999998</c:v>
                </c:pt>
                <c:pt idx="11534">
                  <c:v>4374.9989999999998</c:v>
                </c:pt>
                <c:pt idx="11535">
                  <c:v>4374.9989999999998</c:v>
                </c:pt>
                <c:pt idx="11536">
                  <c:v>4376.9989999999998</c:v>
                </c:pt>
                <c:pt idx="11537">
                  <c:v>4376.9989999999998</c:v>
                </c:pt>
                <c:pt idx="11538">
                  <c:v>4377.9989999999998</c:v>
                </c:pt>
                <c:pt idx="11539">
                  <c:v>4377.9989999999998</c:v>
                </c:pt>
                <c:pt idx="11540">
                  <c:v>4377.9989999999998</c:v>
                </c:pt>
                <c:pt idx="11541">
                  <c:v>4378.9989999999998</c:v>
                </c:pt>
                <c:pt idx="11542">
                  <c:v>4378.9989999999998</c:v>
                </c:pt>
                <c:pt idx="11543">
                  <c:v>4379.9989999999998</c:v>
                </c:pt>
                <c:pt idx="11544">
                  <c:v>4379.9989999999998</c:v>
                </c:pt>
                <c:pt idx="11545">
                  <c:v>4381.9989999999998</c:v>
                </c:pt>
                <c:pt idx="11546">
                  <c:v>4381.9989999999998</c:v>
                </c:pt>
                <c:pt idx="11547">
                  <c:v>4382.9989999999998</c:v>
                </c:pt>
                <c:pt idx="11548">
                  <c:v>4382.9989999999998</c:v>
                </c:pt>
                <c:pt idx="11549">
                  <c:v>4383.9989999999998</c:v>
                </c:pt>
                <c:pt idx="11550">
                  <c:v>4383.9989999999998</c:v>
                </c:pt>
                <c:pt idx="11551">
                  <c:v>4383.9989999999998</c:v>
                </c:pt>
                <c:pt idx="11552">
                  <c:v>4384.9989999999998</c:v>
                </c:pt>
                <c:pt idx="11553">
                  <c:v>4384.9989999999998</c:v>
                </c:pt>
                <c:pt idx="11554">
                  <c:v>4386.9989999999998</c:v>
                </c:pt>
                <c:pt idx="11555">
                  <c:v>4386.9989999999998</c:v>
                </c:pt>
                <c:pt idx="11556">
                  <c:v>4387.9989999999998</c:v>
                </c:pt>
                <c:pt idx="11557">
                  <c:v>4387.9989999999998</c:v>
                </c:pt>
                <c:pt idx="11558">
                  <c:v>4388.9989999999998</c:v>
                </c:pt>
                <c:pt idx="11559">
                  <c:v>4388.9989999999998</c:v>
                </c:pt>
                <c:pt idx="11560">
                  <c:v>4388.9989999999998</c:v>
                </c:pt>
                <c:pt idx="11561">
                  <c:v>4389.9989999999998</c:v>
                </c:pt>
                <c:pt idx="11562">
                  <c:v>4389.9989999999998</c:v>
                </c:pt>
                <c:pt idx="11563">
                  <c:v>4391.9989999999998</c:v>
                </c:pt>
                <c:pt idx="11564">
                  <c:v>4391.9989999999998</c:v>
                </c:pt>
                <c:pt idx="11565">
                  <c:v>4392.9989999999998</c:v>
                </c:pt>
                <c:pt idx="11566">
                  <c:v>4392.9989999999998</c:v>
                </c:pt>
                <c:pt idx="11567">
                  <c:v>4393.9989999999998</c:v>
                </c:pt>
                <c:pt idx="11568">
                  <c:v>4393.9989999999998</c:v>
                </c:pt>
                <c:pt idx="11569">
                  <c:v>4393.9989999999998</c:v>
                </c:pt>
                <c:pt idx="11570">
                  <c:v>4394.9989999999998</c:v>
                </c:pt>
                <c:pt idx="11571">
                  <c:v>4394.9989999999998</c:v>
                </c:pt>
                <c:pt idx="11572">
                  <c:v>4396.9989999999998</c:v>
                </c:pt>
                <c:pt idx="11573">
                  <c:v>4396.9989999999998</c:v>
                </c:pt>
                <c:pt idx="11574">
                  <c:v>4397.9989999999998</c:v>
                </c:pt>
                <c:pt idx="11575">
                  <c:v>4397.9989999999998</c:v>
                </c:pt>
                <c:pt idx="11576">
                  <c:v>4398.9989999999998</c:v>
                </c:pt>
                <c:pt idx="11577">
                  <c:v>4398.9989999999998</c:v>
                </c:pt>
                <c:pt idx="11578">
                  <c:v>4398.9989999999998</c:v>
                </c:pt>
                <c:pt idx="11579">
                  <c:v>4399.9989999999998</c:v>
                </c:pt>
                <c:pt idx="11580">
                  <c:v>4399.9989999999998</c:v>
                </c:pt>
                <c:pt idx="11581">
                  <c:v>4401.9989999999998</c:v>
                </c:pt>
                <c:pt idx="11582">
                  <c:v>4401.9989999999998</c:v>
                </c:pt>
                <c:pt idx="11583">
                  <c:v>4402.9989999999998</c:v>
                </c:pt>
                <c:pt idx="11584">
                  <c:v>4402.9989999999998</c:v>
                </c:pt>
                <c:pt idx="11585">
                  <c:v>4403.9989999999998</c:v>
                </c:pt>
                <c:pt idx="11586">
                  <c:v>4403.9989999999998</c:v>
                </c:pt>
                <c:pt idx="11587">
                  <c:v>4403.9989999999998</c:v>
                </c:pt>
                <c:pt idx="11588">
                  <c:v>4404.9989999999998</c:v>
                </c:pt>
                <c:pt idx="11589">
                  <c:v>4404.9989999999998</c:v>
                </c:pt>
                <c:pt idx="11590">
                  <c:v>4406.9989999999998</c:v>
                </c:pt>
                <c:pt idx="11591">
                  <c:v>4406.9989999999998</c:v>
                </c:pt>
                <c:pt idx="11592">
                  <c:v>4407.9989999999998</c:v>
                </c:pt>
                <c:pt idx="11593">
                  <c:v>4407.9989999999998</c:v>
                </c:pt>
                <c:pt idx="11594">
                  <c:v>4408.9989999999998</c:v>
                </c:pt>
                <c:pt idx="11595">
                  <c:v>4408.9989999999998</c:v>
                </c:pt>
                <c:pt idx="11596">
                  <c:v>4408.9989999999998</c:v>
                </c:pt>
                <c:pt idx="11597">
                  <c:v>4409.9989999999998</c:v>
                </c:pt>
                <c:pt idx="11598">
                  <c:v>4409.9989999999998</c:v>
                </c:pt>
                <c:pt idx="11599">
                  <c:v>4411.9989999999998</c:v>
                </c:pt>
                <c:pt idx="11600">
                  <c:v>4411.9989999999998</c:v>
                </c:pt>
                <c:pt idx="11601">
                  <c:v>4412.9989999999998</c:v>
                </c:pt>
                <c:pt idx="11602">
                  <c:v>4412.9989999999998</c:v>
                </c:pt>
                <c:pt idx="11603">
                  <c:v>4413.9989999999998</c:v>
                </c:pt>
                <c:pt idx="11604">
                  <c:v>4413.9989999999998</c:v>
                </c:pt>
                <c:pt idx="11605">
                  <c:v>4413.9989999999998</c:v>
                </c:pt>
                <c:pt idx="11606">
                  <c:v>4414.9989999999998</c:v>
                </c:pt>
                <c:pt idx="11607">
                  <c:v>4414.9989999999998</c:v>
                </c:pt>
                <c:pt idx="11608">
                  <c:v>4416.9989999999998</c:v>
                </c:pt>
                <c:pt idx="11609">
                  <c:v>4416.9989999999998</c:v>
                </c:pt>
                <c:pt idx="11610">
                  <c:v>4417.9989999999998</c:v>
                </c:pt>
                <c:pt idx="11611">
                  <c:v>4417.9989999999998</c:v>
                </c:pt>
                <c:pt idx="11612">
                  <c:v>4418.9989999999998</c:v>
                </c:pt>
                <c:pt idx="11613">
                  <c:v>4418.9989999999998</c:v>
                </c:pt>
                <c:pt idx="11614">
                  <c:v>4418.9989999999998</c:v>
                </c:pt>
                <c:pt idx="11615">
                  <c:v>4419.9989999999998</c:v>
                </c:pt>
                <c:pt idx="11616">
                  <c:v>4419.9989999999998</c:v>
                </c:pt>
                <c:pt idx="11617">
                  <c:v>4421.9989999999998</c:v>
                </c:pt>
                <c:pt idx="11618">
                  <c:v>4421.9989999999998</c:v>
                </c:pt>
                <c:pt idx="11619">
                  <c:v>4422.9989999999998</c:v>
                </c:pt>
                <c:pt idx="11620">
                  <c:v>4422.9989999999998</c:v>
                </c:pt>
                <c:pt idx="11621">
                  <c:v>4423.9989999999998</c:v>
                </c:pt>
                <c:pt idx="11622">
                  <c:v>4423.9989999999998</c:v>
                </c:pt>
                <c:pt idx="11623">
                  <c:v>4423.9989999999998</c:v>
                </c:pt>
                <c:pt idx="11624">
                  <c:v>4424.9989999999998</c:v>
                </c:pt>
                <c:pt idx="11625">
                  <c:v>4424.9989999999998</c:v>
                </c:pt>
                <c:pt idx="11626">
                  <c:v>4426.9989999999998</c:v>
                </c:pt>
                <c:pt idx="11627">
                  <c:v>4426.9989999999998</c:v>
                </c:pt>
                <c:pt idx="11628">
                  <c:v>4427.9989999999998</c:v>
                </c:pt>
                <c:pt idx="11629">
                  <c:v>4427.9989999999998</c:v>
                </c:pt>
                <c:pt idx="11630">
                  <c:v>4428.9989999999998</c:v>
                </c:pt>
                <c:pt idx="11631">
                  <c:v>4428.9989999999998</c:v>
                </c:pt>
                <c:pt idx="11632">
                  <c:v>4428.9989999999998</c:v>
                </c:pt>
                <c:pt idx="11633">
                  <c:v>4429.9989999999998</c:v>
                </c:pt>
                <c:pt idx="11634">
                  <c:v>4429.9989999999998</c:v>
                </c:pt>
                <c:pt idx="11635">
                  <c:v>4431.9989999999998</c:v>
                </c:pt>
                <c:pt idx="11636">
                  <c:v>4431.9989999999998</c:v>
                </c:pt>
                <c:pt idx="11637">
                  <c:v>4432.9989999999998</c:v>
                </c:pt>
                <c:pt idx="11638">
                  <c:v>4432.9989999999998</c:v>
                </c:pt>
                <c:pt idx="11639">
                  <c:v>4433.9989999999998</c:v>
                </c:pt>
                <c:pt idx="11640">
                  <c:v>4433.9989999999998</c:v>
                </c:pt>
                <c:pt idx="11641">
                  <c:v>4433.9989999999998</c:v>
                </c:pt>
                <c:pt idx="11642">
                  <c:v>4434.9989999999998</c:v>
                </c:pt>
                <c:pt idx="11643">
                  <c:v>4434.9989999999998</c:v>
                </c:pt>
                <c:pt idx="11644">
                  <c:v>4436.9989999999998</c:v>
                </c:pt>
                <c:pt idx="11645">
                  <c:v>4436.9989999999998</c:v>
                </c:pt>
                <c:pt idx="11646">
                  <c:v>4437.9989999999998</c:v>
                </c:pt>
                <c:pt idx="11647">
                  <c:v>4437.9989999999998</c:v>
                </c:pt>
                <c:pt idx="11648">
                  <c:v>4438.9989999999998</c:v>
                </c:pt>
                <c:pt idx="11649">
                  <c:v>4438.9989999999998</c:v>
                </c:pt>
                <c:pt idx="11650">
                  <c:v>4438.9989999999998</c:v>
                </c:pt>
                <c:pt idx="11651">
                  <c:v>4439.9989999999998</c:v>
                </c:pt>
                <c:pt idx="11652">
                  <c:v>4439.9989999999998</c:v>
                </c:pt>
                <c:pt idx="11653">
                  <c:v>4441.9989999999998</c:v>
                </c:pt>
                <c:pt idx="11654">
                  <c:v>4441.9989999999998</c:v>
                </c:pt>
                <c:pt idx="11655">
                  <c:v>4442.9989999999998</c:v>
                </c:pt>
                <c:pt idx="11656">
                  <c:v>4442.9989999999998</c:v>
                </c:pt>
                <c:pt idx="11657">
                  <c:v>4443.9989999999998</c:v>
                </c:pt>
                <c:pt idx="11658">
                  <c:v>4443.9989999999998</c:v>
                </c:pt>
                <c:pt idx="11659">
                  <c:v>4443.9989999999998</c:v>
                </c:pt>
                <c:pt idx="11660">
                  <c:v>4444.9989999999998</c:v>
                </c:pt>
                <c:pt idx="11661">
                  <c:v>4444.9989999999998</c:v>
                </c:pt>
                <c:pt idx="11662">
                  <c:v>4446.9989999999998</c:v>
                </c:pt>
                <c:pt idx="11663">
                  <c:v>4446.9989999999998</c:v>
                </c:pt>
                <c:pt idx="11664">
                  <c:v>4447.9989999999998</c:v>
                </c:pt>
                <c:pt idx="11665">
                  <c:v>4447.9989999999998</c:v>
                </c:pt>
                <c:pt idx="11666">
                  <c:v>4448.9989999999998</c:v>
                </c:pt>
                <c:pt idx="11667">
                  <c:v>4448.9989999999998</c:v>
                </c:pt>
                <c:pt idx="11668">
                  <c:v>4448.9989999999998</c:v>
                </c:pt>
                <c:pt idx="11669">
                  <c:v>4449.9989999999998</c:v>
                </c:pt>
                <c:pt idx="11670">
                  <c:v>4449.9989999999998</c:v>
                </c:pt>
                <c:pt idx="11671">
                  <c:v>4451.9989999999998</c:v>
                </c:pt>
                <c:pt idx="11672">
                  <c:v>4451.9989999999998</c:v>
                </c:pt>
                <c:pt idx="11673">
                  <c:v>4452.9989999999998</c:v>
                </c:pt>
                <c:pt idx="11674">
                  <c:v>4452.9989999999998</c:v>
                </c:pt>
                <c:pt idx="11675">
                  <c:v>4453.9989999999998</c:v>
                </c:pt>
                <c:pt idx="11676">
                  <c:v>4453.9989999999998</c:v>
                </c:pt>
                <c:pt idx="11677">
                  <c:v>4453.9989999999998</c:v>
                </c:pt>
                <c:pt idx="11678">
                  <c:v>4454.9989999999998</c:v>
                </c:pt>
                <c:pt idx="11679">
                  <c:v>4454.9989999999998</c:v>
                </c:pt>
                <c:pt idx="11680">
                  <c:v>4456.9989999999998</c:v>
                </c:pt>
                <c:pt idx="11681">
                  <c:v>4456.9989999999998</c:v>
                </c:pt>
                <c:pt idx="11682">
                  <c:v>4457.9989999999998</c:v>
                </c:pt>
                <c:pt idx="11683">
                  <c:v>4457.9989999999998</c:v>
                </c:pt>
                <c:pt idx="11684">
                  <c:v>4458.9989999999998</c:v>
                </c:pt>
                <c:pt idx="11685">
                  <c:v>4458.9989999999998</c:v>
                </c:pt>
                <c:pt idx="11686">
                  <c:v>4458.9989999999998</c:v>
                </c:pt>
                <c:pt idx="11687">
                  <c:v>4459.9989999999998</c:v>
                </c:pt>
                <c:pt idx="11688">
                  <c:v>4459.9989999999998</c:v>
                </c:pt>
                <c:pt idx="11689">
                  <c:v>4461.9989999999998</c:v>
                </c:pt>
                <c:pt idx="11690">
                  <c:v>4461.9989999999998</c:v>
                </c:pt>
                <c:pt idx="11691">
                  <c:v>4462.9989999999998</c:v>
                </c:pt>
                <c:pt idx="11692">
                  <c:v>4462.9989999999998</c:v>
                </c:pt>
                <c:pt idx="11693">
                  <c:v>4463.9989999999998</c:v>
                </c:pt>
                <c:pt idx="11694">
                  <c:v>4463.9989999999998</c:v>
                </c:pt>
                <c:pt idx="11695">
                  <c:v>4463.9989999999998</c:v>
                </c:pt>
                <c:pt idx="11696">
                  <c:v>4464.9989999999998</c:v>
                </c:pt>
                <c:pt idx="11697">
                  <c:v>4464.9989999999998</c:v>
                </c:pt>
                <c:pt idx="11698">
                  <c:v>4466.9989999999998</c:v>
                </c:pt>
                <c:pt idx="11699">
                  <c:v>4466.9989999999998</c:v>
                </c:pt>
                <c:pt idx="11700">
                  <c:v>4467.9989999999998</c:v>
                </c:pt>
                <c:pt idx="11701">
                  <c:v>4467.9989999999998</c:v>
                </c:pt>
                <c:pt idx="11702">
                  <c:v>4468.9989999999998</c:v>
                </c:pt>
                <c:pt idx="11703">
                  <c:v>4468.9989999999998</c:v>
                </c:pt>
                <c:pt idx="11704">
                  <c:v>4468.9989999999998</c:v>
                </c:pt>
                <c:pt idx="11705">
                  <c:v>4469.9989999999998</c:v>
                </c:pt>
                <c:pt idx="11706">
                  <c:v>4469.9989999999998</c:v>
                </c:pt>
                <c:pt idx="11707">
                  <c:v>4471.9989999999998</c:v>
                </c:pt>
                <c:pt idx="11708">
                  <c:v>4471.9989999999998</c:v>
                </c:pt>
                <c:pt idx="11709">
                  <c:v>4472.9989999999998</c:v>
                </c:pt>
                <c:pt idx="11710">
                  <c:v>4472.9989999999998</c:v>
                </c:pt>
                <c:pt idx="11711">
                  <c:v>4473.9989999999998</c:v>
                </c:pt>
                <c:pt idx="11712">
                  <c:v>4473.9989999999998</c:v>
                </c:pt>
                <c:pt idx="11713">
                  <c:v>4473.9989999999998</c:v>
                </c:pt>
                <c:pt idx="11714">
                  <c:v>4474.9989999999998</c:v>
                </c:pt>
                <c:pt idx="11715">
                  <c:v>4474.9989999999998</c:v>
                </c:pt>
                <c:pt idx="11716">
                  <c:v>4476.9989999999998</c:v>
                </c:pt>
                <c:pt idx="11717">
                  <c:v>4476.9989999999998</c:v>
                </c:pt>
                <c:pt idx="11718">
                  <c:v>4477.9989999999998</c:v>
                </c:pt>
                <c:pt idx="11719">
                  <c:v>4477.9989999999998</c:v>
                </c:pt>
                <c:pt idx="11720">
                  <c:v>4478.9989999999998</c:v>
                </c:pt>
                <c:pt idx="11721">
                  <c:v>4478.9989999999998</c:v>
                </c:pt>
                <c:pt idx="11722">
                  <c:v>4478.9989999999998</c:v>
                </c:pt>
                <c:pt idx="11723">
                  <c:v>4479.9989999999998</c:v>
                </c:pt>
                <c:pt idx="11724">
                  <c:v>4479.9989999999998</c:v>
                </c:pt>
                <c:pt idx="11725">
                  <c:v>4481.9989999999998</c:v>
                </c:pt>
                <c:pt idx="11726">
                  <c:v>4481.9989999999998</c:v>
                </c:pt>
                <c:pt idx="11727">
                  <c:v>4482.9989999999998</c:v>
                </c:pt>
                <c:pt idx="11728">
                  <c:v>4482.9989999999998</c:v>
                </c:pt>
                <c:pt idx="11729">
                  <c:v>4483.9989999999998</c:v>
                </c:pt>
                <c:pt idx="11730">
                  <c:v>4483.9989999999998</c:v>
                </c:pt>
                <c:pt idx="11731">
                  <c:v>4483.9989999999998</c:v>
                </c:pt>
                <c:pt idx="11732">
                  <c:v>4484.9989999999998</c:v>
                </c:pt>
                <c:pt idx="11733">
                  <c:v>4484.9989999999998</c:v>
                </c:pt>
                <c:pt idx="11734">
                  <c:v>4486.9989999999998</c:v>
                </c:pt>
                <c:pt idx="11735">
                  <c:v>4486.9989999999998</c:v>
                </c:pt>
                <c:pt idx="11736">
                  <c:v>4487.9989999999998</c:v>
                </c:pt>
                <c:pt idx="11737">
                  <c:v>4487.9989999999998</c:v>
                </c:pt>
                <c:pt idx="11738">
                  <c:v>4488.9989999999998</c:v>
                </c:pt>
                <c:pt idx="11739">
                  <c:v>4488.9989999999998</c:v>
                </c:pt>
                <c:pt idx="11740">
                  <c:v>4488.9989999999998</c:v>
                </c:pt>
                <c:pt idx="11741">
                  <c:v>4489.9989999999998</c:v>
                </c:pt>
                <c:pt idx="11742">
                  <c:v>4489.9989999999998</c:v>
                </c:pt>
                <c:pt idx="11743">
                  <c:v>4491.9989999999998</c:v>
                </c:pt>
                <c:pt idx="11744">
                  <c:v>4491.9989999999998</c:v>
                </c:pt>
                <c:pt idx="11745">
                  <c:v>4492.9989999999998</c:v>
                </c:pt>
                <c:pt idx="11746">
                  <c:v>4492.9989999999998</c:v>
                </c:pt>
                <c:pt idx="11747">
                  <c:v>4493.9989999999998</c:v>
                </c:pt>
                <c:pt idx="11748">
                  <c:v>4493.9989999999998</c:v>
                </c:pt>
                <c:pt idx="11749">
                  <c:v>4493.9989999999998</c:v>
                </c:pt>
                <c:pt idx="11750">
                  <c:v>4494.9989999999998</c:v>
                </c:pt>
                <c:pt idx="11751">
                  <c:v>4494.9989999999998</c:v>
                </c:pt>
                <c:pt idx="11752">
                  <c:v>4496.9989999999998</c:v>
                </c:pt>
                <c:pt idx="11753">
                  <c:v>4496.9989999999998</c:v>
                </c:pt>
                <c:pt idx="11754">
                  <c:v>4497.9989999999998</c:v>
                </c:pt>
                <c:pt idx="11755">
                  <c:v>4497.9989999999998</c:v>
                </c:pt>
                <c:pt idx="11756">
                  <c:v>4498.9989999999998</c:v>
                </c:pt>
                <c:pt idx="11757">
                  <c:v>4498.9989999999998</c:v>
                </c:pt>
                <c:pt idx="11758">
                  <c:v>4499.9989999999998</c:v>
                </c:pt>
                <c:pt idx="11759">
                  <c:v>4499.9989999999998</c:v>
                </c:pt>
                <c:pt idx="11760">
                  <c:v>4499.9989999999998</c:v>
                </c:pt>
                <c:pt idx="11761">
                  <c:v>4501.9989999999998</c:v>
                </c:pt>
                <c:pt idx="11762">
                  <c:v>4501.9989999999998</c:v>
                </c:pt>
                <c:pt idx="11763">
                  <c:v>4502.9989999999998</c:v>
                </c:pt>
                <c:pt idx="11764">
                  <c:v>4502.9989999999998</c:v>
                </c:pt>
                <c:pt idx="11765">
                  <c:v>4503.9989999999998</c:v>
                </c:pt>
                <c:pt idx="11766">
                  <c:v>4503.9989999999998</c:v>
                </c:pt>
                <c:pt idx="11767">
                  <c:v>4504.9989999999998</c:v>
                </c:pt>
                <c:pt idx="11768">
                  <c:v>4504.9989999999998</c:v>
                </c:pt>
                <c:pt idx="11769">
                  <c:v>4504.9989999999998</c:v>
                </c:pt>
                <c:pt idx="11770">
                  <c:v>4506.9989999999998</c:v>
                </c:pt>
                <c:pt idx="11771">
                  <c:v>4506.9989999999998</c:v>
                </c:pt>
                <c:pt idx="11772">
                  <c:v>4507.9989999999998</c:v>
                </c:pt>
                <c:pt idx="11773">
                  <c:v>4507.9989999999998</c:v>
                </c:pt>
                <c:pt idx="11774">
                  <c:v>4508.9989999999998</c:v>
                </c:pt>
                <c:pt idx="11775">
                  <c:v>4508.9989999999998</c:v>
                </c:pt>
                <c:pt idx="11776">
                  <c:v>4509.9989999999998</c:v>
                </c:pt>
                <c:pt idx="11777">
                  <c:v>4509.9989999999998</c:v>
                </c:pt>
                <c:pt idx="11778">
                  <c:v>4509.9989999999998</c:v>
                </c:pt>
                <c:pt idx="11779">
                  <c:v>4511.9989999999998</c:v>
                </c:pt>
                <c:pt idx="11780">
                  <c:v>4511.9989999999998</c:v>
                </c:pt>
                <c:pt idx="11781">
                  <c:v>4512.9989999999998</c:v>
                </c:pt>
                <c:pt idx="11782">
                  <c:v>4512.9989999999998</c:v>
                </c:pt>
                <c:pt idx="11783">
                  <c:v>4513.9989999999998</c:v>
                </c:pt>
                <c:pt idx="11784">
                  <c:v>4513.9989999999998</c:v>
                </c:pt>
                <c:pt idx="11785">
                  <c:v>4514.9989999999998</c:v>
                </c:pt>
                <c:pt idx="11786">
                  <c:v>4514.9989999999998</c:v>
                </c:pt>
                <c:pt idx="11787">
                  <c:v>4514.9989999999998</c:v>
                </c:pt>
                <c:pt idx="11788">
                  <c:v>4516.9989999999998</c:v>
                </c:pt>
                <c:pt idx="11789">
                  <c:v>4516.9989999999998</c:v>
                </c:pt>
                <c:pt idx="11790">
                  <c:v>4517.9989999999998</c:v>
                </c:pt>
                <c:pt idx="11791">
                  <c:v>4517.9989999999998</c:v>
                </c:pt>
                <c:pt idx="11792">
                  <c:v>4518.9989999999998</c:v>
                </c:pt>
                <c:pt idx="11793">
                  <c:v>4518.9989999999998</c:v>
                </c:pt>
                <c:pt idx="11794">
                  <c:v>4519.9989999999998</c:v>
                </c:pt>
                <c:pt idx="11795">
                  <c:v>4519.9989999999998</c:v>
                </c:pt>
                <c:pt idx="11796">
                  <c:v>4519.9989999999998</c:v>
                </c:pt>
                <c:pt idx="11797">
                  <c:v>4521.9989999999998</c:v>
                </c:pt>
                <c:pt idx="11798">
                  <c:v>4521.9989999999998</c:v>
                </c:pt>
                <c:pt idx="11799">
                  <c:v>4522.9989999999998</c:v>
                </c:pt>
                <c:pt idx="11800">
                  <c:v>4522.9989999999998</c:v>
                </c:pt>
                <c:pt idx="11801">
                  <c:v>4523.9989999999998</c:v>
                </c:pt>
                <c:pt idx="11802">
                  <c:v>4523.9989999999998</c:v>
                </c:pt>
                <c:pt idx="11803">
                  <c:v>4524.9989999999998</c:v>
                </c:pt>
                <c:pt idx="11804">
                  <c:v>4524.9989999999998</c:v>
                </c:pt>
                <c:pt idx="11805">
                  <c:v>4524.9989999999998</c:v>
                </c:pt>
                <c:pt idx="11806">
                  <c:v>4526.9989999999998</c:v>
                </c:pt>
                <c:pt idx="11807">
                  <c:v>4526.9989999999998</c:v>
                </c:pt>
                <c:pt idx="11808">
                  <c:v>4527.9989999999998</c:v>
                </c:pt>
                <c:pt idx="11809">
                  <c:v>4527.9989999999998</c:v>
                </c:pt>
                <c:pt idx="11810">
                  <c:v>4528.9989999999998</c:v>
                </c:pt>
                <c:pt idx="11811">
                  <c:v>4528.9989999999998</c:v>
                </c:pt>
                <c:pt idx="11812">
                  <c:v>4529.9989999999998</c:v>
                </c:pt>
                <c:pt idx="11813">
                  <c:v>4529.9989999999998</c:v>
                </c:pt>
                <c:pt idx="11814">
                  <c:v>4529.9989999999998</c:v>
                </c:pt>
                <c:pt idx="11815">
                  <c:v>4531.9989999999998</c:v>
                </c:pt>
                <c:pt idx="11816">
                  <c:v>4531.9989999999998</c:v>
                </c:pt>
                <c:pt idx="11817">
                  <c:v>4532.9989999999998</c:v>
                </c:pt>
                <c:pt idx="11818">
                  <c:v>4532.9989999999998</c:v>
                </c:pt>
                <c:pt idx="11819">
                  <c:v>4533.9989999999998</c:v>
                </c:pt>
                <c:pt idx="11820">
                  <c:v>4533.9989999999998</c:v>
                </c:pt>
                <c:pt idx="11821">
                  <c:v>4534.9989999999998</c:v>
                </c:pt>
                <c:pt idx="11822">
                  <c:v>4534.9989999999998</c:v>
                </c:pt>
                <c:pt idx="11823">
                  <c:v>4534.9989999999998</c:v>
                </c:pt>
                <c:pt idx="11824">
                  <c:v>4536.9989999999998</c:v>
                </c:pt>
                <c:pt idx="11825">
                  <c:v>4536.9989999999998</c:v>
                </c:pt>
                <c:pt idx="11826">
                  <c:v>4537.9989999999998</c:v>
                </c:pt>
                <c:pt idx="11827">
                  <c:v>4537.9989999999998</c:v>
                </c:pt>
                <c:pt idx="11828">
                  <c:v>4538.9989999999998</c:v>
                </c:pt>
                <c:pt idx="11829">
                  <c:v>4538.9989999999998</c:v>
                </c:pt>
                <c:pt idx="11830">
                  <c:v>4539.9989999999998</c:v>
                </c:pt>
                <c:pt idx="11831">
                  <c:v>4539.9989999999998</c:v>
                </c:pt>
                <c:pt idx="11832">
                  <c:v>4539.9989999999998</c:v>
                </c:pt>
                <c:pt idx="11833">
                  <c:v>4541.9989999999998</c:v>
                </c:pt>
                <c:pt idx="11834">
                  <c:v>4541.9989999999998</c:v>
                </c:pt>
                <c:pt idx="11835">
                  <c:v>4542.9989999999998</c:v>
                </c:pt>
                <c:pt idx="11836">
                  <c:v>4542.9989999999998</c:v>
                </c:pt>
                <c:pt idx="11837">
                  <c:v>4543.9989999999998</c:v>
                </c:pt>
                <c:pt idx="11838">
                  <c:v>4543.9989999999998</c:v>
                </c:pt>
                <c:pt idx="11839">
                  <c:v>4544.9989999999998</c:v>
                </c:pt>
                <c:pt idx="11840">
                  <c:v>4544.9989999999998</c:v>
                </c:pt>
                <c:pt idx="11841">
                  <c:v>4544.9989999999998</c:v>
                </c:pt>
                <c:pt idx="11842">
                  <c:v>4546.9989999999998</c:v>
                </c:pt>
                <c:pt idx="11843">
                  <c:v>4546.9989999999998</c:v>
                </c:pt>
                <c:pt idx="11844">
                  <c:v>4547.9989999999998</c:v>
                </c:pt>
                <c:pt idx="11845">
                  <c:v>4547.9989999999998</c:v>
                </c:pt>
                <c:pt idx="11846">
                  <c:v>4548.9989999999998</c:v>
                </c:pt>
                <c:pt idx="11847">
                  <c:v>4548.9989999999998</c:v>
                </c:pt>
                <c:pt idx="11848">
                  <c:v>4549.9989999999998</c:v>
                </c:pt>
                <c:pt idx="11849">
                  <c:v>4549.9989999999998</c:v>
                </c:pt>
                <c:pt idx="11850">
                  <c:v>4549.9989999999998</c:v>
                </c:pt>
                <c:pt idx="11851">
                  <c:v>4551.9989999999998</c:v>
                </c:pt>
                <c:pt idx="11852">
                  <c:v>4551.9989999999998</c:v>
                </c:pt>
                <c:pt idx="11853">
                  <c:v>4552.9989999999998</c:v>
                </c:pt>
                <c:pt idx="11854">
                  <c:v>4552.9989999999998</c:v>
                </c:pt>
                <c:pt idx="11855">
                  <c:v>4553.9989999999998</c:v>
                </c:pt>
                <c:pt idx="11856">
                  <c:v>4553.9989999999998</c:v>
                </c:pt>
                <c:pt idx="11857">
                  <c:v>4554.9989999999998</c:v>
                </c:pt>
                <c:pt idx="11858">
                  <c:v>4554.9989999999998</c:v>
                </c:pt>
                <c:pt idx="11859">
                  <c:v>4554.9989999999998</c:v>
                </c:pt>
                <c:pt idx="11860">
                  <c:v>4556.9989999999998</c:v>
                </c:pt>
                <c:pt idx="11861">
                  <c:v>4556.9989999999998</c:v>
                </c:pt>
                <c:pt idx="11862">
                  <c:v>4557.9989999999998</c:v>
                </c:pt>
                <c:pt idx="11863">
                  <c:v>4557.9989999999998</c:v>
                </c:pt>
                <c:pt idx="11864">
                  <c:v>4558.9989999999998</c:v>
                </c:pt>
                <c:pt idx="11865">
                  <c:v>4558.9989999999998</c:v>
                </c:pt>
                <c:pt idx="11866">
                  <c:v>4559.9989999999998</c:v>
                </c:pt>
                <c:pt idx="11867">
                  <c:v>4559.9989999999998</c:v>
                </c:pt>
                <c:pt idx="11868">
                  <c:v>4559.9989999999998</c:v>
                </c:pt>
                <c:pt idx="11869">
                  <c:v>4561.9989999999998</c:v>
                </c:pt>
                <c:pt idx="11870">
                  <c:v>4561.9989999999998</c:v>
                </c:pt>
                <c:pt idx="11871">
                  <c:v>4562.9989999999998</c:v>
                </c:pt>
                <c:pt idx="11872">
                  <c:v>4562.9989999999998</c:v>
                </c:pt>
                <c:pt idx="11873">
                  <c:v>4563.9989999999998</c:v>
                </c:pt>
                <c:pt idx="11874">
                  <c:v>4563.9989999999998</c:v>
                </c:pt>
                <c:pt idx="11875">
                  <c:v>4564.9989999999998</c:v>
                </c:pt>
                <c:pt idx="11876">
                  <c:v>4564.9989999999998</c:v>
                </c:pt>
                <c:pt idx="11877">
                  <c:v>4564.9989999999998</c:v>
                </c:pt>
                <c:pt idx="11878">
                  <c:v>4566.9989999999998</c:v>
                </c:pt>
                <c:pt idx="11879">
                  <c:v>4566.9989999999998</c:v>
                </c:pt>
                <c:pt idx="11880">
                  <c:v>4567.9989999999998</c:v>
                </c:pt>
                <c:pt idx="11881">
                  <c:v>4567.9989999999998</c:v>
                </c:pt>
                <c:pt idx="11882">
                  <c:v>4568.9989999999998</c:v>
                </c:pt>
                <c:pt idx="11883">
                  <c:v>4568.9989999999998</c:v>
                </c:pt>
                <c:pt idx="11884">
                  <c:v>4569.9989999999998</c:v>
                </c:pt>
                <c:pt idx="11885">
                  <c:v>4569.9989999999998</c:v>
                </c:pt>
                <c:pt idx="11886">
                  <c:v>4569.9989999999998</c:v>
                </c:pt>
                <c:pt idx="11887">
                  <c:v>4571.9989999999998</c:v>
                </c:pt>
                <c:pt idx="11888">
                  <c:v>4571.9989999999998</c:v>
                </c:pt>
                <c:pt idx="11889">
                  <c:v>4572.9989999999998</c:v>
                </c:pt>
                <c:pt idx="11890">
                  <c:v>4572.9989999999998</c:v>
                </c:pt>
                <c:pt idx="11891">
                  <c:v>4573.9989999999998</c:v>
                </c:pt>
                <c:pt idx="11892">
                  <c:v>4573.9989999999998</c:v>
                </c:pt>
                <c:pt idx="11893">
                  <c:v>4574.9989999999998</c:v>
                </c:pt>
                <c:pt idx="11894">
                  <c:v>4574.9989999999998</c:v>
                </c:pt>
                <c:pt idx="11895">
                  <c:v>4574.9989999999998</c:v>
                </c:pt>
                <c:pt idx="11896">
                  <c:v>4576.9989999999998</c:v>
                </c:pt>
                <c:pt idx="11897">
                  <c:v>4576.9989999999998</c:v>
                </c:pt>
                <c:pt idx="11898">
                  <c:v>4577.9989999999998</c:v>
                </c:pt>
                <c:pt idx="11899">
                  <c:v>4577.9989999999998</c:v>
                </c:pt>
                <c:pt idx="11900">
                  <c:v>4578.9989999999998</c:v>
                </c:pt>
                <c:pt idx="11901">
                  <c:v>4578.9989999999998</c:v>
                </c:pt>
                <c:pt idx="11902">
                  <c:v>4579.9989999999998</c:v>
                </c:pt>
                <c:pt idx="11903">
                  <c:v>4579.9989999999998</c:v>
                </c:pt>
                <c:pt idx="11904">
                  <c:v>4579.9989999999998</c:v>
                </c:pt>
                <c:pt idx="11905">
                  <c:v>4581.9989999999998</c:v>
                </c:pt>
                <c:pt idx="11906">
                  <c:v>4581.9989999999998</c:v>
                </c:pt>
                <c:pt idx="11907">
                  <c:v>4582.9989999999998</c:v>
                </c:pt>
                <c:pt idx="11908">
                  <c:v>4582.9989999999998</c:v>
                </c:pt>
                <c:pt idx="11909">
                  <c:v>4583.9989999999998</c:v>
                </c:pt>
                <c:pt idx="11910">
                  <c:v>4583.9989999999998</c:v>
                </c:pt>
                <c:pt idx="11911">
                  <c:v>4584.9989999999998</c:v>
                </c:pt>
                <c:pt idx="11912">
                  <c:v>4584.9989999999998</c:v>
                </c:pt>
                <c:pt idx="11913">
                  <c:v>4584.9989999999998</c:v>
                </c:pt>
                <c:pt idx="11914">
                  <c:v>4586.9989999999998</c:v>
                </c:pt>
                <c:pt idx="11915">
                  <c:v>4586.9989999999998</c:v>
                </c:pt>
                <c:pt idx="11916">
                  <c:v>4587.9989999999998</c:v>
                </c:pt>
                <c:pt idx="11917">
                  <c:v>4587.9989999999998</c:v>
                </c:pt>
                <c:pt idx="11918">
                  <c:v>4588.9989999999998</c:v>
                </c:pt>
                <c:pt idx="11919">
                  <c:v>4588.9989999999998</c:v>
                </c:pt>
                <c:pt idx="11920">
                  <c:v>4589.9989999999998</c:v>
                </c:pt>
                <c:pt idx="11921">
                  <c:v>4589.9989999999998</c:v>
                </c:pt>
                <c:pt idx="11922">
                  <c:v>4589.9989999999998</c:v>
                </c:pt>
                <c:pt idx="11923">
                  <c:v>4591.9989999999998</c:v>
                </c:pt>
                <c:pt idx="11924">
                  <c:v>4591.9989999999998</c:v>
                </c:pt>
                <c:pt idx="11925">
                  <c:v>4592.9989999999998</c:v>
                </c:pt>
                <c:pt idx="11926">
                  <c:v>4592.9989999999998</c:v>
                </c:pt>
                <c:pt idx="11927">
                  <c:v>4593.9989999999998</c:v>
                </c:pt>
                <c:pt idx="11928">
                  <c:v>4593.9989999999998</c:v>
                </c:pt>
                <c:pt idx="11929">
                  <c:v>4594.9989999999998</c:v>
                </c:pt>
                <c:pt idx="11930">
                  <c:v>4594.9989999999998</c:v>
                </c:pt>
                <c:pt idx="11931">
                  <c:v>4594.9989999999998</c:v>
                </c:pt>
                <c:pt idx="11932">
                  <c:v>4596.9989999999998</c:v>
                </c:pt>
                <c:pt idx="11933">
                  <c:v>4596.9989999999998</c:v>
                </c:pt>
                <c:pt idx="11934">
                  <c:v>4597.9989999999998</c:v>
                </c:pt>
                <c:pt idx="11935">
                  <c:v>4597.9989999999998</c:v>
                </c:pt>
                <c:pt idx="11936">
                  <c:v>4598.9989999999998</c:v>
                </c:pt>
                <c:pt idx="11937">
                  <c:v>4598.9989999999998</c:v>
                </c:pt>
                <c:pt idx="11938">
                  <c:v>4599.9989999999998</c:v>
                </c:pt>
                <c:pt idx="11939">
                  <c:v>4599.9989999999998</c:v>
                </c:pt>
                <c:pt idx="11940">
                  <c:v>4599.9989999999998</c:v>
                </c:pt>
                <c:pt idx="11941">
                  <c:v>4601.9989999999998</c:v>
                </c:pt>
                <c:pt idx="11942">
                  <c:v>4601.9989999999998</c:v>
                </c:pt>
                <c:pt idx="11943">
                  <c:v>4602.9989999999998</c:v>
                </c:pt>
                <c:pt idx="11944">
                  <c:v>4602.9989999999998</c:v>
                </c:pt>
                <c:pt idx="11945">
                  <c:v>4603.9989999999998</c:v>
                </c:pt>
                <c:pt idx="11946">
                  <c:v>4603.9989999999998</c:v>
                </c:pt>
                <c:pt idx="11947">
                  <c:v>4604.9989999999998</c:v>
                </c:pt>
                <c:pt idx="11948">
                  <c:v>4604.9989999999998</c:v>
                </c:pt>
                <c:pt idx="11949">
                  <c:v>4604.9989999999998</c:v>
                </c:pt>
                <c:pt idx="11950">
                  <c:v>4606.9989999999998</c:v>
                </c:pt>
                <c:pt idx="11951">
                  <c:v>4606.9989999999998</c:v>
                </c:pt>
                <c:pt idx="11952">
                  <c:v>4607.9989999999998</c:v>
                </c:pt>
                <c:pt idx="11953">
                  <c:v>4607.9989999999998</c:v>
                </c:pt>
                <c:pt idx="11954">
                  <c:v>4608.9989999999998</c:v>
                </c:pt>
                <c:pt idx="11955">
                  <c:v>4608.9989999999998</c:v>
                </c:pt>
                <c:pt idx="11956">
                  <c:v>4609.9989999999998</c:v>
                </c:pt>
                <c:pt idx="11957">
                  <c:v>4609.9989999999998</c:v>
                </c:pt>
                <c:pt idx="11958">
                  <c:v>4609.9989999999998</c:v>
                </c:pt>
                <c:pt idx="11959">
                  <c:v>4611.9989999999998</c:v>
                </c:pt>
                <c:pt idx="11960">
                  <c:v>4611.9989999999998</c:v>
                </c:pt>
                <c:pt idx="11961">
                  <c:v>4612.9989999999998</c:v>
                </c:pt>
                <c:pt idx="11962">
                  <c:v>4612.9989999999998</c:v>
                </c:pt>
                <c:pt idx="11963">
                  <c:v>4613.9989999999998</c:v>
                </c:pt>
                <c:pt idx="11964">
                  <c:v>4613.9989999999998</c:v>
                </c:pt>
                <c:pt idx="11965">
                  <c:v>4614.9989999999998</c:v>
                </c:pt>
                <c:pt idx="11966">
                  <c:v>4614.9989999999998</c:v>
                </c:pt>
                <c:pt idx="11967">
                  <c:v>4616.9989999999998</c:v>
                </c:pt>
                <c:pt idx="11968">
                  <c:v>4616.9989999999998</c:v>
                </c:pt>
                <c:pt idx="11969">
                  <c:v>4616.9989999999998</c:v>
                </c:pt>
                <c:pt idx="11970">
                  <c:v>4617.9989999999998</c:v>
                </c:pt>
                <c:pt idx="11971">
                  <c:v>4617.9989999999998</c:v>
                </c:pt>
                <c:pt idx="11972">
                  <c:v>4618.9989999999998</c:v>
                </c:pt>
                <c:pt idx="11973">
                  <c:v>4618.9989999999998</c:v>
                </c:pt>
                <c:pt idx="11974">
                  <c:v>4619.9989999999998</c:v>
                </c:pt>
                <c:pt idx="11975">
                  <c:v>4619.9989999999998</c:v>
                </c:pt>
                <c:pt idx="11976">
                  <c:v>4621.9989999999998</c:v>
                </c:pt>
                <c:pt idx="11977">
                  <c:v>4621.9989999999998</c:v>
                </c:pt>
                <c:pt idx="11978">
                  <c:v>4621.9989999999998</c:v>
                </c:pt>
                <c:pt idx="11979">
                  <c:v>4622.9989999999998</c:v>
                </c:pt>
                <c:pt idx="11980">
                  <c:v>4622.9989999999998</c:v>
                </c:pt>
                <c:pt idx="11981">
                  <c:v>4623.9989999999998</c:v>
                </c:pt>
                <c:pt idx="11982">
                  <c:v>4623.9989999999998</c:v>
                </c:pt>
                <c:pt idx="11983">
                  <c:v>4624.9989999999998</c:v>
                </c:pt>
                <c:pt idx="11984">
                  <c:v>4624.9989999999998</c:v>
                </c:pt>
                <c:pt idx="11985">
                  <c:v>4626.9989999999998</c:v>
                </c:pt>
                <c:pt idx="11986">
                  <c:v>4626.9989999999998</c:v>
                </c:pt>
                <c:pt idx="11987">
                  <c:v>4626.9989999999998</c:v>
                </c:pt>
                <c:pt idx="11988">
                  <c:v>4627.9989999999998</c:v>
                </c:pt>
                <c:pt idx="11989">
                  <c:v>4627.9989999999998</c:v>
                </c:pt>
                <c:pt idx="11990">
                  <c:v>4628.9989999999998</c:v>
                </c:pt>
                <c:pt idx="11991">
                  <c:v>4628.9989999999998</c:v>
                </c:pt>
                <c:pt idx="11992">
                  <c:v>4629.9989999999998</c:v>
                </c:pt>
                <c:pt idx="11993">
                  <c:v>4629.9989999999998</c:v>
                </c:pt>
                <c:pt idx="11994">
                  <c:v>4631.9989999999998</c:v>
                </c:pt>
                <c:pt idx="11995">
                  <c:v>4631.9989999999998</c:v>
                </c:pt>
                <c:pt idx="11996">
                  <c:v>4631.9989999999998</c:v>
                </c:pt>
                <c:pt idx="11997">
                  <c:v>4632.9989999999998</c:v>
                </c:pt>
                <c:pt idx="11998">
                  <c:v>4632.9989999999998</c:v>
                </c:pt>
                <c:pt idx="11999">
                  <c:v>4633.9989999999998</c:v>
                </c:pt>
                <c:pt idx="12000">
                  <c:v>4633.9989999999998</c:v>
                </c:pt>
                <c:pt idx="12001">
                  <c:v>4634.9989999999998</c:v>
                </c:pt>
                <c:pt idx="12002">
                  <c:v>4634.9989999999998</c:v>
                </c:pt>
                <c:pt idx="12003">
                  <c:v>4636.9989999999998</c:v>
                </c:pt>
                <c:pt idx="12004">
                  <c:v>4636.9989999999998</c:v>
                </c:pt>
                <c:pt idx="12005">
                  <c:v>4636.9989999999998</c:v>
                </c:pt>
                <c:pt idx="12006">
                  <c:v>4637.9989999999998</c:v>
                </c:pt>
                <c:pt idx="12007">
                  <c:v>4637.9989999999998</c:v>
                </c:pt>
                <c:pt idx="12008">
                  <c:v>4638.9989999999998</c:v>
                </c:pt>
                <c:pt idx="12009">
                  <c:v>4638.9989999999998</c:v>
                </c:pt>
                <c:pt idx="12010">
                  <c:v>4639.9989999999998</c:v>
                </c:pt>
                <c:pt idx="12011">
                  <c:v>4639.9989999999998</c:v>
                </c:pt>
                <c:pt idx="12012">
                  <c:v>4641.9989999999998</c:v>
                </c:pt>
                <c:pt idx="12013">
                  <c:v>4641.9989999999998</c:v>
                </c:pt>
                <c:pt idx="12014">
                  <c:v>4641.9989999999998</c:v>
                </c:pt>
                <c:pt idx="12015">
                  <c:v>4642.9989999999998</c:v>
                </c:pt>
                <c:pt idx="12016">
                  <c:v>4642.9989999999998</c:v>
                </c:pt>
                <c:pt idx="12017">
                  <c:v>4643.9989999999998</c:v>
                </c:pt>
                <c:pt idx="12018">
                  <c:v>4643.9989999999998</c:v>
                </c:pt>
                <c:pt idx="12019">
                  <c:v>4644.9989999999998</c:v>
                </c:pt>
                <c:pt idx="12020">
                  <c:v>4644.9989999999998</c:v>
                </c:pt>
                <c:pt idx="12021">
                  <c:v>4646.9989999999998</c:v>
                </c:pt>
                <c:pt idx="12022">
                  <c:v>4646.9989999999998</c:v>
                </c:pt>
                <c:pt idx="12023">
                  <c:v>4646.9989999999998</c:v>
                </c:pt>
                <c:pt idx="12024">
                  <c:v>4647.9989999999998</c:v>
                </c:pt>
                <c:pt idx="12025">
                  <c:v>4647.9989999999998</c:v>
                </c:pt>
                <c:pt idx="12026">
                  <c:v>4648.9989999999998</c:v>
                </c:pt>
                <c:pt idx="12027">
                  <c:v>4648.9989999999998</c:v>
                </c:pt>
                <c:pt idx="12028">
                  <c:v>4649.9989999999998</c:v>
                </c:pt>
                <c:pt idx="12029">
                  <c:v>4649.9989999999998</c:v>
                </c:pt>
                <c:pt idx="12030">
                  <c:v>4651.9989999999998</c:v>
                </c:pt>
                <c:pt idx="12031">
                  <c:v>4651.9989999999998</c:v>
                </c:pt>
                <c:pt idx="12032">
                  <c:v>4651.9989999999998</c:v>
                </c:pt>
                <c:pt idx="12033">
                  <c:v>4652.9989999999998</c:v>
                </c:pt>
                <c:pt idx="12034">
                  <c:v>4652.9989999999998</c:v>
                </c:pt>
                <c:pt idx="12035">
                  <c:v>4653.9989999999998</c:v>
                </c:pt>
                <c:pt idx="12036">
                  <c:v>4653.9989999999998</c:v>
                </c:pt>
                <c:pt idx="12037">
                  <c:v>4654.9989999999998</c:v>
                </c:pt>
                <c:pt idx="12038">
                  <c:v>4654.9989999999998</c:v>
                </c:pt>
                <c:pt idx="12039">
                  <c:v>4656.9989999999998</c:v>
                </c:pt>
                <c:pt idx="12040">
                  <c:v>4656.9989999999998</c:v>
                </c:pt>
                <c:pt idx="12041">
                  <c:v>4656.9989999999998</c:v>
                </c:pt>
                <c:pt idx="12042">
                  <c:v>4657.9989999999998</c:v>
                </c:pt>
                <c:pt idx="12043">
                  <c:v>4657.9989999999998</c:v>
                </c:pt>
                <c:pt idx="12044">
                  <c:v>4658.9989999999998</c:v>
                </c:pt>
                <c:pt idx="12045">
                  <c:v>4658.9989999999998</c:v>
                </c:pt>
                <c:pt idx="12046">
                  <c:v>4659.9989999999998</c:v>
                </c:pt>
                <c:pt idx="12047">
                  <c:v>4659.9989999999998</c:v>
                </c:pt>
                <c:pt idx="12048">
                  <c:v>4661.9989999999998</c:v>
                </c:pt>
                <c:pt idx="12049">
                  <c:v>4661.9989999999998</c:v>
                </c:pt>
                <c:pt idx="12050">
                  <c:v>4661.9989999999998</c:v>
                </c:pt>
                <c:pt idx="12051">
                  <c:v>4662.9989999999998</c:v>
                </c:pt>
                <c:pt idx="12052">
                  <c:v>4662.9989999999998</c:v>
                </c:pt>
                <c:pt idx="12053">
                  <c:v>4663.9989999999998</c:v>
                </c:pt>
                <c:pt idx="12054">
                  <c:v>4663.9989999999998</c:v>
                </c:pt>
                <c:pt idx="12055">
                  <c:v>4664.9989999999998</c:v>
                </c:pt>
                <c:pt idx="12056">
                  <c:v>4664.9989999999998</c:v>
                </c:pt>
                <c:pt idx="12057">
                  <c:v>4666.9989999999998</c:v>
                </c:pt>
                <c:pt idx="12058">
                  <c:v>4666.9989999999998</c:v>
                </c:pt>
                <c:pt idx="12059">
                  <c:v>4666.9989999999998</c:v>
                </c:pt>
                <c:pt idx="12060">
                  <c:v>4667.9989999999998</c:v>
                </c:pt>
                <c:pt idx="12061">
                  <c:v>4667.9989999999998</c:v>
                </c:pt>
                <c:pt idx="12062">
                  <c:v>4668.9989999999998</c:v>
                </c:pt>
                <c:pt idx="12063">
                  <c:v>4668.9989999999998</c:v>
                </c:pt>
                <c:pt idx="12064">
                  <c:v>4669.9989999999998</c:v>
                </c:pt>
                <c:pt idx="12065">
                  <c:v>4669.9989999999998</c:v>
                </c:pt>
                <c:pt idx="12066">
                  <c:v>4671.9989999999998</c:v>
                </c:pt>
                <c:pt idx="12067">
                  <c:v>4671.9989999999998</c:v>
                </c:pt>
                <c:pt idx="12068">
                  <c:v>4671.9989999999998</c:v>
                </c:pt>
                <c:pt idx="12069">
                  <c:v>4672.9989999999998</c:v>
                </c:pt>
                <c:pt idx="12070">
                  <c:v>4672.9989999999998</c:v>
                </c:pt>
                <c:pt idx="12071">
                  <c:v>4673.9989999999998</c:v>
                </c:pt>
                <c:pt idx="12072">
                  <c:v>4673.9989999999998</c:v>
                </c:pt>
                <c:pt idx="12073">
                  <c:v>4674.9989999999998</c:v>
                </c:pt>
                <c:pt idx="12074">
                  <c:v>4674.9989999999998</c:v>
                </c:pt>
                <c:pt idx="12075">
                  <c:v>4676.9989999999998</c:v>
                </c:pt>
                <c:pt idx="12076">
                  <c:v>4676.9989999999998</c:v>
                </c:pt>
                <c:pt idx="12077">
                  <c:v>4676.9989999999998</c:v>
                </c:pt>
                <c:pt idx="12078">
                  <c:v>4677.9989999999998</c:v>
                </c:pt>
                <c:pt idx="12079">
                  <c:v>4677.9989999999998</c:v>
                </c:pt>
                <c:pt idx="12080">
                  <c:v>4678.9989999999998</c:v>
                </c:pt>
                <c:pt idx="12081">
                  <c:v>4678.9989999999998</c:v>
                </c:pt>
                <c:pt idx="12082">
                  <c:v>4679.9989999999998</c:v>
                </c:pt>
                <c:pt idx="12083">
                  <c:v>4679.9989999999998</c:v>
                </c:pt>
                <c:pt idx="12084">
                  <c:v>4681.9989999999998</c:v>
                </c:pt>
                <c:pt idx="12085">
                  <c:v>4681.9989999999998</c:v>
                </c:pt>
                <c:pt idx="12086">
                  <c:v>4681.9989999999998</c:v>
                </c:pt>
                <c:pt idx="12087">
                  <c:v>4682.9989999999998</c:v>
                </c:pt>
                <c:pt idx="12088">
                  <c:v>4682.9989999999998</c:v>
                </c:pt>
                <c:pt idx="12089">
                  <c:v>4683.9989999999998</c:v>
                </c:pt>
                <c:pt idx="12090">
                  <c:v>4683.9989999999998</c:v>
                </c:pt>
                <c:pt idx="12091">
                  <c:v>4684.9989999999998</c:v>
                </c:pt>
                <c:pt idx="12092">
                  <c:v>4684.9989999999998</c:v>
                </c:pt>
                <c:pt idx="12093">
                  <c:v>4686.9989999999998</c:v>
                </c:pt>
                <c:pt idx="12094">
                  <c:v>4686.9989999999998</c:v>
                </c:pt>
                <c:pt idx="12095">
                  <c:v>4686.9989999999998</c:v>
                </c:pt>
                <c:pt idx="12096">
                  <c:v>4687.9989999999998</c:v>
                </c:pt>
                <c:pt idx="12097">
                  <c:v>4687.9989999999998</c:v>
                </c:pt>
                <c:pt idx="12098">
                  <c:v>4688.9989999999998</c:v>
                </c:pt>
                <c:pt idx="12099">
                  <c:v>4688.9989999999998</c:v>
                </c:pt>
                <c:pt idx="12100">
                  <c:v>4689.9989999999998</c:v>
                </c:pt>
                <c:pt idx="12101">
                  <c:v>4689.9989999999998</c:v>
                </c:pt>
                <c:pt idx="12102">
                  <c:v>4691.9989999999998</c:v>
                </c:pt>
                <c:pt idx="12103">
                  <c:v>4691.9989999999998</c:v>
                </c:pt>
                <c:pt idx="12104">
                  <c:v>4691.9989999999998</c:v>
                </c:pt>
                <c:pt idx="12105">
                  <c:v>4692.9989999999998</c:v>
                </c:pt>
                <c:pt idx="12106">
                  <c:v>4692.9989999999998</c:v>
                </c:pt>
                <c:pt idx="12107">
                  <c:v>4693.9989999999998</c:v>
                </c:pt>
                <c:pt idx="12108">
                  <c:v>4693.9989999999998</c:v>
                </c:pt>
                <c:pt idx="12109">
                  <c:v>4694.9989999999998</c:v>
                </c:pt>
                <c:pt idx="12110">
                  <c:v>4694.9989999999998</c:v>
                </c:pt>
                <c:pt idx="12111">
                  <c:v>4696.9989999999998</c:v>
                </c:pt>
                <c:pt idx="12112">
                  <c:v>4696.9989999999998</c:v>
                </c:pt>
                <c:pt idx="12113">
                  <c:v>4696.9989999999998</c:v>
                </c:pt>
                <c:pt idx="12114">
                  <c:v>4697.9989999999998</c:v>
                </c:pt>
                <c:pt idx="12115">
                  <c:v>4697.9989999999998</c:v>
                </c:pt>
                <c:pt idx="12116">
                  <c:v>4698.9989999999998</c:v>
                </c:pt>
                <c:pt idx="12117">
                  <c:v>4698.9989999999998</c:v>
                </c:pt>
                <c:pt idx="12118">
                  <c:v>4699.9989999999998</c:v>
                </c:pt>
                <c:pt idx="12119">
                  <c:v>4699.9989999999998</c:v>
                </c:pt>
                <c:pt idx="12120">
                  <c:v>4701.9989999999998</c:v>
                </c:pt>
                <c:pt idx="12121">
                  <c:v>4701.9989999999998</c:v>
                </c:pt>
                <c:pt idx="12122">
                  <c:v>4701.9989999999998</c:v>
                </c:pt>
                <c:pt idx="12123">
                  <c:v>4702.9989999999998</c:v>
                </c:pt>
                <c:pt idx="12124">
                  <c:v>4702.9989999999998</c:v>
                </c:pt>
                <c:pt idx="12125">
                  <c:v>4703.9989999999998</c:v>
                </c:pt>
                <c:pt idx="12126">
                  <c:v>4703.9989999999998</c:v>
                </c:pt>
                <c:pt idx="12127">
                  <c:v>4704.9989999999998</c:v>
                </c:pt>
                <c:pt idx="12128">
                  <c:v>4704.9989999999998</c:v>
                </c:pt>
                <c:pt idx="12129">
                  <c:v>4706.9989999999998</c:v>
                </c:pt>
                <c:pt idx="12130">
                  <c:v>4706.9989999999998</c:v>
                </c:pt>
                <c:pt idx="12131">
                  <c:v>4706.9989999999998</c:v>
                </c:pt>
                <c:pt idx="12132">
                  <c:v>4707.9989999999998</c:v>
                </c:pt>
                <c:pt idx="12133">
                  <c:v>4707.9989999999998</c:v>
                </c:pt>
                <c:pt idx="12134">
                  <c:v>4708.9989999999998</c:v>
                </c:pt>
                <c:pt idx="12135">
                  <c:v>4708.9989999999998</c:v>
                </c:pt>
                <c:pt idx="12136">
                  <c:v>4709.9989999999998</c:v>
                </c:pt>
                <c:pt idx="12137">
                  <c:v>4709.9989999999998</c:v>
                </c:pt>
                <c:pt idx="12138">
                  <c:v>4711.9989999999998</c:v>
                </c:pt>
                <c:pt idx="12139">
                  <c:v>4711.9989999999998</c:v>
                </c:pt>
                <c:pt idx="12140">
                  <c:v>4711.9989999999998</c:v>
                </c:pt>
                <c:pt idx="12141">
                  <c:v>4712.9989999999998</c:v>
                </c:pt>
                <c:pt idx="12142">
                  <c:v>4712.9989999999998</c:v>
                </c:pt>
                <c:pt idx="12143">
                  <c:v>4713.9989999999998</c:v>
                </c:pt>
                <c:pt idx="12144">
                  <c:v>4713.9989999999998</c:v>
                </c:pt>
                <c:pt idx="12145">
                  <c:v>4714.9989999999998</c:v>
                </c:pt>
                <c:pt idx="12146">
                  <c:v>4714.9989999999998</c:v>
                </c:pt>
                <c:pt idx="12147">
                  <c:v>4716.9989999999998</c:v>
                </c:pt>
                <c:pt idx="12148">
                  <c:v>4716.9989999999998</c:v>
                </c:pt>
                <c:pt idx="12149">
                  <c:v>4716.9989999999998</c:v>
                </c:pt>
                <c:pt idx="12150">
                  <c:v>4717.9989999999998</c:v>
                </c:pt>
                <c:pt idx="12151">
                  <c:v>4717.9989999999998</c:v>
                </c:pt>
                <c:pt idx="12152">
                  <c:v>4718.9989999999998</c:v>
                </c:pt>
                <c:pt idx="12153">
                  <c:v>4718.9989999999998</c:v>
                </c:pt>
                <c:pt idx="12154">
                  <c:v>4719.9989999999998</c:v>
                </c:pt>
                <c:pt idx="12155">
                  <c:v>4719.9989999999998</c:v>
                </c:pt>
                <c:pt idx="12156">
                  <c:v>4721.9989999999998</c:v>
                </c:pt>
                <c:pt idx="12157">
                  <c:v>4721.9989999999998</c:v>
                </c:pt>
                <c:pt idx="12158">
                  <c:v>4721.9989999999998</c:v>
                </c:pt>
                <c:pt idx="12159">
                  <c:v>4722.9989999999998</c:v>
                </c:pt>
                <c:pt idx="12160">
                  <c:v>4722.9989999999998</c:v>
                </c:pt>
                <c:pt idx="12161">
                  <c:v>4723.9989999999998</c:v>
                </c:pt>
                <c:pt idx="12162">
                  <c:v>4723.9989999999998</c:v>
                </c:pt>
                <c:pt idx="12163">
                  <c:v>4724.9989999999998</c:v>
                </c:pt>
                <c:pt idx="12164">
                  <c:v>4724.9989999999998</c:v>
                </c:pt>
                <c:pt idx="12165">
                  <c:v>4726.9989999999998</c:v>
                </c:pt>
                <c:pt idx="12166">
                  <c:v>4726.9989999999998</c:v>
                </c:pt>
                <c:pt idx="12167">
                  <c:v>4726.9989999999998</c:v>
                </c:pt>
                <c:pt idx="12168">
                  <c:v>4727.9989999999998</c:v>
                </c:pt>
                <c:pt idx="12169">
                  <c:v>4727.9989999999998</c:v>
                </c:pt>
                <c:pt idx="12170">
                  <c:v>4728.9989999999998</c:v>
                </c:pt>
                <c:pt idx="12171">
                  <c:v>4728.9989999999998</c:v>
                </c:pt>
                <c:pt idx="12172">
                  <c:v>4729.9989999999998</c:v>
                </c:pt>
                <c:pt idx="12173">
                  <c:v>4729.9989999999998</c:v>
                </c:pt>
                <c:pt idx="12174">
                  <c:v>4731.9989999999998</c:v>
                </c:pt>
                <c:pt idx="12175">
                  <c:v>4731.9989999999998</c:v>
                </c:pt>
                <c:pt idx="12176">
                  <c:v>4732.9989999999998</c:v>
                </c:pt>
                <c:pt idx="12177">
                  <c:v>4732.9989999999998</c:v>
                </c:pt>
                <c:pt idx="12178">
                  <c:v>4732.9989999999998</c:v>
                </c:pt>
                <c:pt idx="12179">
                  <c:v>4733.9989999999998</c:v>
                </c:pt>
                <c:pt idx="12180">
                  <c:v>4733.9989999999998</c:v>
                </c:pt>
                <c:pt idx="12181">
                  <c:v>4734.9989999999998</c:v>
                </c:pt>
                <c:pt idx="12182">
                  <c:v>4734.9989999999998</c:v>
                </c:pt>
                <c:pt idx="12183">
                  <c:v>4736.9989999999998</c:v>
                </c:pt>
                <c:pt idx="12184">
                  <c:v>4736.9989999999998</c:v>
                </c:pt>
                <c:pt idx="12185">
                  <c:v>4737.9989999999998</c:v>
                </c:pt>
                <c:pt idx="12186">
                  <c:v>4737.9989999999998</c:v>
                </c:pt>
                <c:pt idx="12187">
                  <c:v>4737.9989999999998</c:v>
                </c:pt>
                <c:pt idx="12188">
                  <c:v>4738.9989999999998</c:v>
                </c:pt>
                <c:pt idx="12189">
                  <c:v>4738.9989999999998</c:v>
                </c:pt>
                <c:pt idx="12190">
                  <c:v>4739.9989999999998</c:v>
                </c:pt>
                <c:pt idx="12191">
                  <c:v>4739.9989999999998</c:v>
                </c:pt>
                <c:pt idx="12192">
                  <c:v>4741.9989999999998</c:v>
                </c:pt>
                <c:pt idx="12193">
                  <c:v>4741.9989999999998</c:v>
                </c:pt>
                <c:pt idx="12194">
                  <c:v>4742.9989999999998</c:v>
                </c:pt>
                <c:pt idx="12195">
                  <c:v>4742.9989999999998</c:v>
                </c:pt>
                <c:pt idx="12196">
                  <c:v>4742.9989999999998</c:v>
                </c:pt>
                <c:pt idx="12197">
                  <c:v>4743.9989999999998</c:v>
                </c:pt>
                <c:pt idx="12198">
                  <c:v>4743.9989999999998</c:v>
                </c:pt>
                <c:pt idx="12199">
                  <c:v>4744.9989999999998</c:v>
                </c:pt>
                <c:pt idx="12200">
                  <c:v>4744.9989999999998</c:v>
                </c:pt>
                <c:pt idx="12201">
                  <c:v>4746.9989999999998</c:v>
                </c:pt>
                <c:pt idx="12202">
                  <c:v>4746.9989999999998</c:v>
                </c:pt>
                <c:pt idx="12203">
                  <c:v>4747.9989999999998</c:v>
                </c:pt>
                <c:pt idx="12204">
                  <c:v>4747.9989999999998</c:v>
                </c:pt>
                <c:pt idx="12205">
                  <c:v>4747.9989999999998</c:v>
                </c:pt>
                <c:pt idx="12206">
                  <c:v>4748.9989999999998</c:v>
                </c:pt>
                <c:pt idx="12207">
                  <c:v>4748.9989999999998</c:v>
                </c:pt>
                <c:pt idx="12208">
                  <c:v>4749.9989999999998</c:v>
                </c:pt>
                <c:pt idx="12209">
                  <c:v>4749.9989999999998</c:v>
                </c:pt>
                <c:pt idx="12210">
                  <c:v>4751.9989999999998</c:v>
                </c:pt>
                <c:pt idx="12211">
                  <c:v>4751.9989999999998</c:v>
                </c:pt>
                <c:pt idx="12212">
                  <c:v>4752.9989999999998</c:v>
                </c:pt>
                <c:pt idx="12213">
                  <c:v>4752.9989999999998</c:v>
                </c:pt>
                <c:pt idx="12214">
                  <c:v>4752.9989999999998</c:v>
                </c:pt>
                <c:pt idx="12215">
                  <c:v>4753.9989999999998</c:v>
                </c:pt>
                <c:pt idx="12216">
                  <c:v>4753.9989999999998</c:v>
                </c:pt>
                <c:pt idx="12217">
                  <c:v>4754.9989999999998</c:v>
                </c:pt>
                <c:pt idx="12218">
                  <c:v>4754.9989999999998</c:v>
                </c:pt>
                <c:pt idx="12219">
                  <c:v>4756.9989999999998</c:v>
                </c:pt>
                <c:pt idx="12220">
                  <c:v>4756.9989999999998</c:v>
                </c:pt>
                <c:pt idx="12221">
                  <c:v>4757.9989999999998</c:v>
                </c:pt>
                <c:pt idx="12222">
                  <c:v>4757.9989999999998</c:v>
                </c:pt>
                <c:pt idx="12223">
                  <c:v>4757.9989999999998</c:v>
                </c:pt>
                <c:pt idx="12224">
                  <c:v>4758.9989999999998</c:v>
                </c:pt>
                <c:pt idx="12225">
                  <c:v>4758.9989999999998</c:v>
                </c:pt>
                <c:pt idx="12226">
                  <c:v>4759.9989999999998</c:v>
                </c:pt>
                <c:pt idx="12227">
                  <c:v>4759.9989999999998</c:v>
                </c:pt>
                <c:pt idx="12228">
                  <c:v>4761.9989999999998</c:v>
                </c:pt>
                <c:pt idx="12229">
                  <c:v>4761.9989999999998</c:v>
                </c:pt>
                <c:pt idx="12230">
                  <c:v>4762.9989999999998</c:v>
                </c:pt>
                <c:pt idx="12231">
                  <c:v>4762.9989999999998</c:v>
                </c:pt>
                <c:pt idx="12232">
                  <c:v>4762.9989999999998</c:v>
                </c:pt>
                <c:pt idx="12233">
                  <c:v>4763.9989999999998</c:v>
                </c:pt>
                <c:pt idx="12234">
                  <c:v>4763.9989999999998</c:v>
                </c:pt>
                <c:pt idx="12235">
                  <c:v>4764.9989999999998</c:v>
                </c:pt>
                <c:pt idx="12236">
                  <c:v>4764.9989999999998</c:v>
                </c:pt>
                <c:pt idx="12237">
                  <c:v>4766.9989999999998</c:v>
                </c:pt>
                <c:pt idx="12238">
                  <c:v>4766.9989999999998</c:v>
                </c:pt>
                <c:pt idx="12239">
                  <c:v>4767.9989999999998</c:v>
                </c:pt>
                <c:pt idx="12240">
                  <c:v>4767.9989999999998</c:v>
                </c:pt>
                <c:pt idx="12241">
                  <c:v>4767.9989999999998</c:v>
                </c:pt>
                <c:pt idx="12242">
                  <c:v>4768.9989999999998</c:v>
                </c:pt>
                <c:pt idx="12243">
                  <c:v>4768.9989999999998</c:v>
                </c:pt>
                <c:pt idx="12244">
                  <c:v>4769.9989999999998</c:v>
                </c:pt>
                <c:pt idx="12245">
                  <c:v>4769.9989999999998</c:v>
                </c:pt>
                <c:pt idx="12246">
                  <c:v>4771.9989999999998</c:v>
                </c:pt>
                <c:pt idx="12247">
                  <c:v>4771.9989999999998</c:v>
                </c:pt>
                <c:pt idx="12248">
                  <c:v>4772.9989999999998</c:v>
                </c:pt>
                <c:pt idx="12249">
                  <c:v>4772.9989999999998</c:v>
                </c:pt>
                <c:pt idx="12250">
                  <c:v>4772.9989999999998</c:v>
                </c:pt>
                <c:pt idx="12251">
                  <c:v>4773.9989999999998</c:v>
                </c:pt>
                <c:pt idx="12252">
                  <c:v>4773.9989999999998</c:v>
                </c:pt>
                <c:pt idx="12253">
                  <c:v>4774.9989999999998</c:v>
                </c:pt>
                <c:pt idx="12254">
                  <c:v>4774.9989999999998</c:v>
                </c:pt>
                <c:pt idx="12255">
                  <c:v>4776.9989999999998</c:v>
                </c:pt>
                <c:pt idx="12256">
                  <c:v>4776.9989999999998</c:v>
                </c:pt>
                <c:pt idx="12257">
                  <c:v>4777.9989999999998</c:v>
                </c:pt>
                <c:pt idx="12258">
                  <c:v>4777.9989999999998</c:v>
                </c:pt>
                <c:pt idx="12259">
                  <c:v>4777.9989999999998</c:v>
                </c:pt>
                <c:pt idx="12260">
                  <c:v>4778.9989999999998</c:v>
                </c:pt>
                <c:pt idx="12261">
                  <c:v>4778.9989999999998</c:v>
                </c:pt>
                <c:pt idx="12262">
                  <c:v>4779.9989999999998</c:v>
                </c:pt>
                <c:pt idx="12263">
                  <c:v>4779.9989999999998</c:v>
                </c:pt>
                <c:pt idx="12264">
                  <c:v>4781.9989999999998</c:v>
                </c:pt>
                <c:pt idx="12265">
                  <c:v>4781.9989999999998</c:v>
                </c:pt>
                <c:pt idx="12266">
                  <c:v>4782.9989999999998</c:v>
                </c:pt>
                <c:pt idx="12267">
                  <c:v>4782.9989999999998</c:v>
                </c:pt>
                <c:pt idx="12268">
                  <c:v>4782.9989999999998</c:v>
                </c:pt>
                <c:pt idx="12269">
                  <c:v>4783.9989999999998</c:v>
                </c:pt>
                <c:pt idx="12270">
                  <c:v>4783.9989999999998</c:v>
                </c:pt>
                <c:pt idx="12271">
                  <c:v>4784.9989999999998</c:v>
                </c:pt>
                <c:pt idx="12272">
                  <c:v>4784.9989999999998</c:v>
                </c:pt>
                <c:pt idx="12273">
                  <c:v>4786.9989999999998</c:v>
                </c:pt>
                <c:pt idx="12274">
                  <c:v>4786.9989999999998</c:v>
                </c:pt>
                <c:pt idx="12275">
                  <c:v>4787.9989999999998</c:v>
                </c:pt>
                <c:pt idx="12276">
                  <c:v>4787.9989999999998</c:v>
                </c:pt>
                <c:pt idx="12277">
                  <c:v>4787.9989999999998</c:v>
                </c:pt>
                <c:pt idx="12278">
                  <c:v>4788.9989999999998</c:v>
                </c:pt>
                <c:pt idx="12279">
                  <c:v>4788.9989999999998</c:v>
                </c:pt>
                <c:pt idx="12280">
                  <c:v>4789.9989999999998</c:v>
                </c:pt>
                <c:pt idx="12281">
                  <c:v>4789.9989999999998</c:v>
                </c:pt>
                <c:pt idx="12282">
                  <c:v>4791.9989999999998</c:v>
                </c:pt>
                <c:pt idx="12283">
                  <c:v>4791.9989999999998</c:v>
                </c:pt>
                <c:pt idx="12284">
                  <c:v>4792.9989999999998</c:v>
                </c:pt>
                <c:pt idx="12285">
                  <c:v>4792.9989999999998</c:v>
                </c:pt>
                <c:pt idx="12286">
                  <c:v>4792.9989999999998</c:v>
                </c:pt>
                <c:pt idx="12287">
                  <c:v>4793.9989999999998</c:v>
                </c:pt>
                <c:pt idx="12288">
                  <c:v>4793.9989999999998</c:v>
                </c:pt>
                <c:pt idx="12289">
                  <c:v>4794.9989999999998</c:v>
                </c:pt>
                <c:pt idx="12290">
                  <c:v>4794.9989999999998</c:v>
                </c:pt>
                <c:pt idx="12291">
                  <c:v>4796.9989999999998</c:v>
                </c:pt>
                <c:pt idx="12292">
                  <c:v>4796.9989999999998</c:v>
                </c:pt>
                <c:pt idx="12293">
                  <c:v>4797.9989999999998</c:v>
                </c:pt>
                <c:pt idx="12294">
                  <c:v>4797.9989999999998</c:v>
                </c:pt>
                <c:pt idx="12295">
                  <c:v>4797.9989999999998</c:v>
                </c:pt>
                <c:pt idx="12296">
                  <c:v>4798.9989999999998</c:v>
                </c:pt>
                <c:pt idx="12297">
                  <c:v>4798.9989999999998</c:v>
                </c:pt>
                <c:pt idx="12298">
                  <c:v>4799.9989999999998</c:v>
                </c:pt>
                <c:pt idx="12299">
                  <c:v>4799.9989999999998</c:v>
                </c:pt>
                <c:pt idx="12300">
                  <c:v>4801.9989999999998</c:v>
                </c:pt>
                <c:pt idx="12301">
                  <c:v>4801.9989999999998</c:v>
                </c:pt>
                <c:pt idx="12302">
                  <c:v>4802.9989999999998</c:v>
                </c:pt>
                <c:pt idx="12303">
                  <c:v>4802.9989999999998</c:v>
                </c:pt>
                <c:pt idx="12304">
                  <c:v>4802.9989999999998</c:v>
                </c:pt>
                <c:pt idx="12305">
                  <c:v>4803.9989999999998</c:v>
                </c:pt>
                <c:pt idx="12306">
                  <c:v>4803.9989999999998</c:v>
                </c:pt>
                <c:pt idx="12307">
                  <c:v>4804.9989999999998</c:v>
                </c:pt>
                <c:pt idx="12308">
                  <c:v>4804.9989999999998</c:v>
                </c:pt>
                <c:pt idx="12309">
                  <c:v>4806.9989999999998</c:v>
                </c:pt>
                <c:pt idx="12310">
                  <c:v>4806.9989999999998</c:v>
                </c:pt>
                <c:pt idx="12311">
                  <c:v>4807.9989999999998</c:v>
                </c:pt>
                <c:pt idx="12312">
                  <c:v>4807.9989999999998</c:v>
                </c:pt>
                <c:pt idx="12313">
                  <c:v>4807.9989999999998</c:v>
                </c:pt>
                <c:pt idx="12314">
                  <c:v>4808.9989999999998</c:v>
                </c:pt>
                <c:pt idx="12315">
                  <c:v>4808.9989999999998</c:v>
                </c:pt>
                <c:pt idx="12316">
                  <c:v>4809.9989999999998</c:v>
                </c:pt>
                <c:pt idx="12317">
                  <c:v>4809.9989999999998</c:v>
                </c:pt>
                <c:pt idx="12318">
                  <c:v>4811.9989999999998</c:v>
                </c:pt>
                <c:pt idx="12319">
                  <c:v>4811.9989999999998</c:v>
                </c:pt>
                <c:pt idx="12320">
                  <c:v>4812.9989999999998</c:v>
                </c:pt>
                <c:pt idx="12321">
                  <c:v>4812.9989999999998</c:v>
                </c:pt>
                <c:pt idx="12322">
                  <c:v>4812.9989999999998</c:v>
                </c:pt>
                <c:pt idx="12323">
                  <c:v>4813.9989999999998</c:v>
                </c:pt>
                <c:pt idx="12324">
                  <c:v>4813.9989999999998</c:v>
                </c:pt>
                <c:pt idx="12325">
                  <c:v>4814.9989999999998</c:v>
                </c:pt>
                <c:pt idx="12326">
                  <c:v>4814.9989999999998</c:v>
                </c:pt>
                <c:pt idx="12327">
                  <c:v>4816.9989999999998</c:v>
                </c:pt>
                <c:pt idx="12328">
                  <c:v>4816.9989999999998</c:v>
                </c:pt>
                <c:pt idx="12329">
                  <c:v>4817.9989999999998</c:v>
                </c:pt>
                <c:pt idx="12330">
                  <c:v>4817.9989999999998</c:v>
                </c:pt>
                <c:pt idx="12331">
                  <c:v>4817.9989999999998</c:v>
                </c:pt>
                <c:pt idx="12332">
                  <c:v>4818.9989999999998</c:v>
                </c:pt>
                <c:pt idx="12333">
                  <c:v>4818.9989999999998</c:v>
                </c:pt>
                <c:pt idx="12334">
                  <c:v>4819.9989999999998</c:v>
                </c:pt>
                <c:pt idx="12335">
                  <c:v>4819.9989999999998</c:v>
                </c:pt>
                <c:pt idx="12336">
                  <c:v>4821.9989999999998</c:v>
                </c:pt>
                <c:pt idx="12337">
                  <c:v>4821.9989999999998</c:v>
                </c:pt>
                <c:pt idx="12338">
                  <c:v>4822.9989999999998</c:v>
                </c:pt>
                <c:pt idx="12339">
                  <c:v>4822.9989999999998</c:v>
                </c:pt>
                <c:pt idx="12340">
                  <c:v>4822.9989999999998</c:v>
                </c:pt>
                <c:pt idx="12341">
                  <c:v>4823.9989999999998</c:v>
                </c:pt>
                <c:pt idx="12342">
                  <c:v>4823.9989999999998</c:v>
                </c:pt>
                <c:pt idx="12343">
                  <c:v>4824.9989999999998</c:v>
                </c:pt>
                <c:pt idx="12344">
                  <c:v>4824.9989999999998</c:v>
                </c:pt>
                <c:pt idx="12345">
                  <c:v>4826.9989999999998</c:v>
                </c:pt>
                <c:pt idx="12346">
                  <c:v>4826.9989999999998</c:v>
                </c:pt>
                <c:pt idx="12347">
                  <c:v>4827.9989999999998</c:v>
                </c:pt>
                <c:pt idx="12348">
                  <c:v>4827.9989999999998</c:v>
                </c:pt>
                <c:pt idx="12349">
                  <c:v>4827.9989999999998</c:v>
                </c:pt>
                <c:pt idx="12350">
                  <c:v>4828.9989999999998</c:v>
                </c:pt>
                <c:pt idx="12351">
                  <c:v>4828.9989999999998</c:v>
                </c:pt>
                <c:pt idx="12352">
                  <c:v>4829.9989999999998</c:v>
                </c:pt>
                <c:pt idx="12353">
                  <c:v>4829.9989999999998</c:v>
                </c:pt>
                <c:pt idx="12354">
                  <c:v>4831.9989999999998</c:v>
                </c:pt>
                <c:pt idx="12355">
                  <c:v>4831.9989999999998</c:v>
                </c:pt>
                <c:pt idx="12356">
                  <c:v>4832.9989999999998</c:v>
                </c:pt>
                <c:pt idx="12357">
                  <c:v>4832.9989999999998</c:v>
                </c:pt>
                <c:pt idx="12358">
                  <c:v>4832.9989999999998</c:v>
                </c:pt>
                <c:pt idx="12359">
                  <c:v>4833.9989999999998</c:v>
                </c:pt>
                <c:pt idx="12360">
                  <c:v>4833.9989999999998</c:v>
                </c:pt>
                <c:pt idx="12361">
                  <c:v>4834.9989999999998</c:v>
                </c:pt>
                <c:pt idx="12362">
                  <c:v>4834.9989999999998</c:v>
                </c:pt>
                <c:pt idx="12363">
                  <c:v>4836.9989999999998</c:v>
                </c:pt>
                <c:pt idx="12364">
                  <c:v>4836.9989999999998</c:v>
                </c:pt>
                <c:pt idx="12365">
                  <c:v>4837.9989999999998</c:v>
                </c:pt>
                <c:pt idx="12366">
                  <c:v>4837.9989999999998</c:v>
                </c:pt>
                <c:pt idx="12367">
                  <c:v>4837.9989999999998</c:v>
                </c:pt>
                <c:pt idx="12368">
                  <c:v>4838.9989999999998</c:v>
                </c:pt>
                <c:pt idx="12369">
                  <c:v>4838.9989999999998</c:v>
                </c:pt>
                <c:pt idx="12370">
                  <c:v>4839.9989999999998</c:v>
                </c:pt>
                <c:pt idx="12371">
                  <c:v>4839.9989999999998</c:v>
                </c:pt>
                <c:pt idx="12372">
                  <c:v>4841.9989999999998</c:v>
                </c:pt>
                <c:pt idx="12373">
                  <c:v>4841.9989999999998</c:v>
                </c:pt>
                <c:pt idx="12374">
                  <c:v>4842.9989999999998</c:v>
                </c:pt>
                <c:pt idx="12375">
                  <c:v>4842.9989999999998</c:v>
                </c:pt>
                <c:pt idx="12376">
                  <c:v>4842.9989999999998</c:v>
                </c:pt>
                <c:pt idx="12377">
                  <c:v>4843.9989999999998</c:v>
                </c:pt>
                <c:pt idx="12378">
                  <c:v>4843.9989999999998</c:v>
                </c:pt>
                <c:pt idx="12379">
                  <c:v>4844.9989999999998</c:v>
                </c:pt>
                <c:pt idx="12380">
                  <c:v>4844.9989999999998</c:v>
                </c:pt>
                <c:pt idx="12381">
                  <c:v>4846.9989999999998</c:v>
                </c:pt>
                <c:pt idx="12382">
                  <c:v>4846.9989999999998</c:v>
                </c:pt>
                <c:pt idx="12383">
                  <c:v>4847.9989999999998</c:v>
                </c:pt>
                <c:pt idx="12384">
                  <c:v>4847.9989999999998</c:v>
                </c:pt>
                <c:pt idx="12385">
                  <c:v>4848.9989999999998</c:v>
                </c:pt>
                <c:pt idx="12386">
                  <c:v>4848.9989999999998</c:v>
                </c:pt>
                <c:pt idx="12387">
                  <c:v>4848.9989999999998</c:v>
                </c:pt>
                <c:pt idx="12388">
                  <c:v>4849.9989999999998</c:v>
                </c:pt>
                <c:pt idx="12389">
                  <c:v>4849.9989999999998</c:v>
                </c:pt>
                <c:pt idx="12390">
                  <c:v>4851.9989999999998</c:v>
                </c:pt>
                <c:pt idx="12391">
                  <c:v>4851.9989999999998</c:v>
                </c:pt>
                <c:pt idx="12392">
                  <c:v>4852.9989999999998</c:v>
                </c:pt>
                <c:pt idx="12393">
                  <c:v>4852.9989999999998</c:v>
                </c:pt>
                <c:pt idx="12394">
                  <c:v>4853.9989999999998</c:v>
                </c:pt>
                <c:pt idx="12395">
                  <c:v>4853.9989999999998</c:v>
                </c:pt>
                <c:pt idx="12396">
                  <c:v>4853.9989999999998</c:v>
                </c:pt>
                <c:pt idx="12397">
                  <c:v>4854.9989999999998</c:v>
                </c:pt>
                <c:pt idx="12398">
                  <c:v>4854.9989999999998</c:v>
                </c:pt>
                <c:pt idx="12399">
                  <c:v>4856.9989999999998</c:v>
                </c:pt>
                <c:pt idx="12400">
                  <c:v>4856.9989999999998</c:v>
                </c:pt>
                <c:pt idx="12401">
                  <c:v>4857.9989999999998</c:v>
                </c:pt>
                <c:pt idx="12402">
                  <c:v>4857.9989999999998</c:v>
                </c:pt>
                <c:pt idx="12403">
                  <c:v>4858.9989999999998</c:v>
                </c:pt>
                <c:pt idx="12404">
                  <c:v>4858.9989999999998</c:v>
                </c:pt>
                <c:pt idx="12405">
                  <c:v>4858.9989999999998</c:v>
                </c:pt>
                <c:pt idx="12406">
                  <c:v>4859.9989999999998</c:v>
                </c:pt>
                <c:pt idx="12407">
                  <c:v>4859.9989999999998</c:v>
                </c:pt>
                <c:pt idx="12408">
                  <c:v>4861.9989999999998</c:v>
                </c:pt>
                <c:pt idx="12409">
                  <c:v>4861.9989999999998</c:v>
                </c:pt>
                <c:pt idx="12410">
                  <c:v>4862.9989999999998</c:v>
                </c:pt>
                <c:pt idx="12411">
                  <c:v>4862.9989999999998</c:v>
                </c:pt>
                <c:pt idx="12412">
                  <c:v>4863.9989999999998</c:v>
                </c:pt>
                <c:pt idx="12413">
                  <c:v>4863.9989999999998</c:v>
                </c:pt>
                <c:pt idx="12414">
                  <c:v>4863.9989999999998</c:v>
                </c:pt>
                <c:pt idx="12415">
                  <c:v>4864.9989999999998</c:v>
                </c:pt>
                <c:pt idx="12416">
                  <c:v>4864.9989999999998</c:v>
                </c:pt>
                <c:pt idx="12417">
                  <c:v>4866.9989999999998</c:v>
                </c:pt>
                <c:pt idx="12418">
                  <c:v>4866.9989999999998</c:v>
                </c:pt>
                <c:pt idx="12419">
                  <c:v>4867.9989999999998</c:v>
                </c:pt>
                <c:pt idx="12420">
                  <c:v>4867.9989999999998</c:v>
                </c:pt>
                <c:pt idx="12421">
                  <c:v>4868.9989999999998</c:v>
                </c:pt>
                <c:pt idx="12422">
                  <c:v>4868.9989999999998</c:v>
                </c:pt>
                <c:pt idx="12423">
                  <c:v>4868.9989999999998</c:v>
                </c:pt>
                <c:pt idx="12424">
                  <c:v>4869.9989999999998</c:v>
                </c:pt>
                <c:pt idx="12425">
                  <c:v>4869.9989999999998</c:v>
                </c:pt>
                <c:pt idx="12426">
                  <c:v>4871.9989999999998</c:v>
                </c:pt>
                <c:pt idx="12427">
                  <c:v>4871.9989999999998</c:v>
                </c:pt>
                <c:pt idx="12428">
                  <c:v>4872.9989999999998</c:v>
                </c:pt>
                <c:pt idx="12429">
                  <c:v>4872.9989999999998</c:v>
                </c:pt>
                <c:pt idx="12430">
                  <c:v>4873.9989999999998</c:v>
                </c:pt>
                <c:pt idx="12431">
                  <c:v>4873.9989999999998</c:v>
                </c:pt>
                <c:pt idx="12432">
                  <c:v>4873.9989999999998</c:v>
                </c:pt>
                <c:pt idx="12433">
                  <c:v>4874.9989999999998</c:v>
                </c:pt>
                <c:pt idx="12434">
                  <c:v>4874.9989999999998</c:v>
                </c:pt>
                <c:pt idx="12435">
                  <c:v>4876.9989999999998</c:v>
                </c:pt>
                <c:pt idx="12436">
                  <c:v>4876.9989999999998</c:v>
                </c:pt>
                <c:pt idx="12437">
                  <c:v>4877.9989999999998</c:v>
                </c:pt>
                <c:pt idx="12438">
                  <c:v>4877.9989999999998</c:v>
                </c:pt>
                <c:pt idx="12439">
                  <c:v>4878.9989999999998</c:v>
                </c:pt>
                <c:pt idx="12440">
                  <c:v>4878.9989999999998</c:v>
                </c:pt>
                <c:pt idx="12441">
                  <c:v>4878.9989999999998</c:v>
                </c:pt>
                <c:pt idx="12442">
                  <c:v>4879.9989999999998</c:v>
                </c:pt>
                <c:pt idx="12443">
                  <c:v>4879.9989999999998</c:v>
                </c:pt>
                <c:pt idx="12444">
                  <c:v>4881.9989999999998</c:v>
                </c:pt>
                <c:pt idx="12445">
                  <c:v>4881.9989999999998</c:v>
                </c:pt>
                <c:pt idx="12446">
                  <c:v>4882.9989999999998</c:v>
                </c:pt>
                <c:pt idx="12447">
                  <c:v>4882.9989999999998</c:v>
                </c:pt>
                <c:pt idx="12448">
                  <c:v>4883.9989999999998</c:v>
                </c:pt>
                <c:pt idx="12449">
                  <c:v>4883.9989999999998</c:v>
                </c:pt>
                <c:pt idx="12450">
                  <c:v>4883.9989999999998</c:v>
                </c:pt>
                <c:pt idx="12451">
                  <c:v>4884.9989999999998</c:v>
                </c:pt>
                <c:pt idx="12452">
                  <c:v>4884.9989999999998</c:v>
                </c:pt>
                <c:pt idx="12453">
                  <c:v>4886.9989999999998</c:v>
                </c:pt>
                <c:pt idx="12454">
                  <c:v>4886.9989999999998</c:v>
                </c:pt>
                <c:pt idx="12455">
                  <c:v>4887.9989999999998</c:v>
                </c:pt>
                <c:pt idx="12456">
                  <c:v>4887.9989999999998</c:v>
                </c:pt>
                <c:pt idx="12457">
                  <c:v>4888.9989999999998</c:v>
                </c:pt>
                <c:pt idx="12458">
                  <c:v>4888.9989999999998</c:v>
                </c:pt>
                <c:pt idx="12459">
                  <c:v>4888.9989999999998</c:v>
                </c:pt>
                <c:pt idx="12460">
                  <c:v>4889.9989999999998</c:v>
                </c:pt>
                <c:pt idx="12461">
                  <c:v>4889.9989999999998</c:v>
                </c:pt>
                <c:pt idx="12462">
                  <c:v>4891.9989999999998</c:v>
                </c:pt>
                <c:pt idx="12463">
                  <c:v>4891.9989999999998</c:v>
                </c:pt>
                <c:pt idx="12464">
                  <c:v>4892.9989999999998</c:v>
                </c:pt>
                <c:pt idx="12465">
                  <c:v>4892.9989999999998</c:v>
                </c:pt>
                <c:pt idx="12466">
                  <c:v>4893.9989999999998</c:v>
                </c:pt>
                <c:pt idx="12467">
                  <c:v>4893.9989999999998</c:v>
                </c:pt>
                <c:pt idx="12468">
                  <c:v>4893.9989999999998</c:v>
                </c:pt>
                <c:pt idx="12469">
                  <c:v>4894.9989999999998</c:v>
                </c:pt>
                <c:pt idx="12470">
                  <c:v>4894.9989999999998</c:v>
                </c:pt>
                <c:pt idx="12471">
                  <c:v>4896.9989999999998</c:v>
                </c:pt>
                <c:pt idx="12472">
                  <c:v>4896.9989999999998</c:v>
                </c:pt>
                <c:pt idx="12473">
                  <c:v>4897.9989999999998</c:v>
                </c:pt>
                <c:pt idx="12474">
                  <c:v>4897.9989999999998</c:v>
                </c:pt>
                <c:pt idx="12475">
                  <c:v>4898.9989999999998</c:v>
                </c:pt>
                <c:pt idx="12476">
                  <c:v>4898.9989999999998</c:v>
                </c:pt>
                <c:pt idx="12477">
                  <c:v>4898.9989999999998</c:v>
                </c:pt>
                <c:pt idx="12478">
                  <c:v>4899.9989999999998</c:v>
                </c:pt>
                <c:pt idx="12479">
                  <c:v>4899.9989999999998</c:v>
                </c:pt>
                <c:pt idx="12480">
                  <c:v>4901.9989999999998</c:v>
                </c:pt>
                <c:pt idx="12481">
                  <c:v>4901.9989999999998</c:v>
                </c:pt>
                <c:pt idx="12482">
                  <c:v>4902.9989999999998</c:v>
                </c:pt>
                <c:pt idx="12483">
                  <c:v>4902.9989999999998</c:v>
                </c:pt>
                <c:pt idx="12484">
                  <c:v>4903.9989999999998</c:v>
                </c:pt>
                <c:pt idx="12485">
                  <c:v>4903.9989999999998</c:v>
                </c:pt>
                <c:pt idx="12486">
                  <c:v>4903.9989999999998</c:v>
                </c:pt>
                <c:pt idx="12487">
                  <c:v>4904.9989999999998</c:v>
                </c:pt>
                <c:pt idx="12488">
                  <c:v>4904.9989999999998</c:v>
                </c:pt>
                <c:pt idx="12489">
                  <c:v>4906.9989999999998</c:v>
                </c:pt>
                <c:pt idx="12490">
                  <c:v>4906.9989999999998</c:v>
                </c:pt>
                <c:pt idx="12491">
                  <c:v>4907.9989999999998</c:v>
                </c:pt>
                <c:pt idx="12492">
                  <c:v>4907.9989999999998</c:v>
                </c:pt>
                <c:pt idx="12493">
                  <c:v>4908.9989999999998</c:v>
                </c:pt>
                <c:pt idx="12494">
                  <c:v>4908.9989999999998</c:v>
                </c:pt>
                <c:pt idx="12495">
                  <c:v>4908.9989999999998</c:v>
                </c:pt>
                <c:pt idx="12496">
                  <c:v>4909.9989999999998</c:v>
                </c:pt>
                <c:pt idx="12497">
                  <c:v>4909.9989999999998</c:v>
                </c:pt>
                <c:pt idx="12498">
                  <c:v>4911.9989999999998</c:v>
                </c:pt>
                <c:pt idx="12499">
                  <c:v>4911.9989999999998</c:v>
                </c:pt>
                <c:pt idx="12500">
                  <c:v>4912.9989999999998</c:v>
                </c:pt>
                <c:pt idx="12501">
                  <c:v>4912.9989999999998</c:v>
                </c:pt>
                <c:pt idx="12502">
                  <c:v>4913.9989999999998</c:v>
                </c:pt>
                <c:pt idx="12503">
                  <c:v>4913.9989999999998</c:v>
                </c:pt>
                <c:pt idx="12504">
                  <c:v>4913.9989999999998</c:v>
                </c:pt>
                <c:pt idx="12505">
                  <c:v>4914.9989999999998</c:v>
                </c:pt>
                <c:pt idx="12506">
                  <c:v>4914.9989999999998</c:v>
                </c:pt>
                <c:pt idx="12507">
                  <c:v>4916.9989999999998</c:v>
                </c:pt>
                <c:pt idx="12508">
                  <c:v>4916.9989999999998</c:v>
                </c:pt>
                <c:pt idx="12509">
                  <c:v>4917.9989999999998</c:v>
                </c:pt>
                <c:pt idx="12510">
                  <c:v>4917.9989999999998</c:v>
                </c:pt>
                <c:pt idx="12511">
                  <c:v>4918.9989999999998</c:v>
                </c:pt>
                <c:pt idx="12512">
                  <c:v>4918.9989999999998</c:v>
                </c:pt>
                <c:pt idx="12513">
                  <c:v>4918.9989999999998</c:v>
                </c:pt>
                <c:pt idx="12514">
                  <c:v>4919.9989999999998</c:v>
                </c:pt>
                <c:pt idx="12515">
                  <c:v>4919.9989999999998</c:v>
                </c:pt>
                <c:pt idx="12516">
                  <c:v>4921.9989999999998</c:v>
                </c:pt>
                <c:pt idx="12517">
                  <c:v>4921.9989999999998</c:v>
                </c:pt>
                <c:pt idx="12518">
                  <c:v>4922.9989999999998</c:v>
                </c:pt>
                <c:pt idx="12519">
                  <c:v>4922.9989999999998</c:v>
                </c:pt>
                <c:pt idx="12520">
                  <c:v>4923.9989999999998</c:v>
                </c:pt>
                <c:pt idx="12521">
                  <c:v>4923.9989999999998</c:v>
                </c:pt>
                <c:pt idx="12522">
                  <c:v>4923.9989999999998</c:v>
                </c:pt>
                <c:pt idx="12523">
                  <c:v>4924.9989999999998</c:v>
                </c:pt>
                <c:pt idx="12524">
                  <c:v>4924.9989999999998</c:v>
                </c:pt>
                <c:pt idx="12525">
                  <c:v>4926.9989999999998</c:v>
                </c:pt>
                <c:pt idx="12526">
                  <c:v>4926.9989999999998</c:v>
                </c:pt>
                <c:pt idx="12527">
                  <c:v>4927.9989999999998</c:v>
                </c:pt>
                <c:pt idx="12528">
                  <c:v>4927.9989999999998</c:v>
                </c:pt>
                <c:pt idx="12529">
                  <c:v>4928.9989999999998</c:v>
                </c:pt>
                <c:pt idx="12530">
                  <c:v>4928.9989999999998</c:v>
                </c:pt>
                <c:pt idx="12531">
                  <c:v>4928.9989999999998</c:v>
                </c:pt>
                <c:pt idx="12532">
                  <c:v>4929.9989999999998</c:v>
                </c:pt>
                <c:pt idx="12533">
                  <c:v>4929.9989999999998</c:v>
                </c:pt>
                <c:pt idx="12534">
                  <c:v>4931.9989999999998</c:v>
                </c:pt>
                <c:pt idx="12535">
                  <c:v>4931.9989999999998</c:v>
                </c:pt>
                <c:pt idx="12536">
                  <c:v>4932.9989999999998</c:v>
                </c:pt>
                <c:pt idx="12537">
                  <c:v>4932.9989999999998</c:v>
                </c:pt>
                <c:pt idx="12538">
                  <c:v>4933.9989999999998</c:v>
                </c:pt>
                <c:pt idx="12539">
                  <c:v>4933.9989999999998</c:v>
                </c:pt>
                <c:pt idx="12540">
                  <c:v>4933.9989999999998</c:v>
                </c:pt>
                <c:pt idx="12541">
                  <c:v>4934.9989999999998</c:v>
                </c:pt>
                <c:pt idx="12542">
                  <c:v>4934.9989999999998</c:v>
                </c:pt>
                <c:pt idx="12543">
                  <c:v>4936.9989999999998</c:v>
                </c:pt>
                <c:pt idx="12544">
                  <c:v>4936.9989999999998</c:v>
                </c:pt>
                <c:pt idx="12545">
                  <c:v>4937.9989999999998</c:v>
                </c:pt>
                <c:pt idx="12546">
                  <c:v>4937.9989999999998</c:v>
                </c:pt>
                <c:pt idx="12547">
                  <c:v>4938.9989999999998</c:v>
                </c:pt>
                <c:pt idx="12548">
                  <c:v>4938.9989999999998</c:v>
                </c:pt>
                <c:pt idx="12549">
                  <c:v>4938.9989999999998</c:v>
                </c:pt>
                <c:pt idx="12550">
                  <c:v>4939.9989999999998</c:v>
                </c:pt>
                <c:pt idx="12551">
                  <c:v>4939.9989999999998</c:v>
                </c:pt>
                <c:pt idx="12552">
                  <c:v>4941.9989999999998</c:v>
                </c:pt>
                <c:pt idx="12553">
                  <c:v>4941.9989999999998</c:v>
                </c:pt>
                <c:pt idx="12554">
                  <c:v>4942.9989999999998</c:v>
                </c:pt>
                <c:pt idx="12555">
                  <c:v>4942.9989999999998</c:v>
                </c:pt>
                <c:pt idx="12556">
                  <c:v>4943.9989999999998</c:v>
                </c:pt>
                <c:pt idx="12557">
                  <c:v>4943.9989999999998</c:v>
                </c:pt>
                <c:pt idx="12558">
                  <c:v>4943.9989999999998</c:v>
                </c:pt>
                <c:pt idx="12559">
                  <c:v>4944.9989999999998</c:v>
                </c:pt>
                <c:pt idx="12560">
                  <c:v>4944.9989999999998</c:v>
                </c:pt>
                <c:pt idx="12561">
                  <c:v>4946.9989999999998</c:v>
                </c:pt>
                <c:pt idx="12562">
                  <c:v>4946.9989999999998</c:v>
                </c:pt>
                <c:pt idx="12563">
                  <c:v>4947.9989999999998</c:v>
                </c:pt>
                <c:pt idx="12564">
                  <c:v>4947.9989999999998</c:v>
                </c:pt>
                <c:pt idx="12565">
                  <c:v>4948.9989999999998</c:v>
                </c:pt>
                <c:pt idx="12566">
                  <c:v>4948.9989999999998</c:v>
                </c:pt>
                <c:pt idx="12567">
                  <c:v>4948.9989999999998</c:v>
                </c:pt>
                <c:pt idx="12568">
                  <c:v>4949.9989999999998</c:v>
                </c:pt>
                <c:pt idx="12569">
                  <c:v>4949.9989999999998</c:v>
                </c:pt>
                <c:pt idx="12570">
                  <c:v>4951.9989999999998</c:v>
                </c:pt>
                <c:pt idx="12571">
                  <c:v>4951.9989999999998</c:v>
                </c:pt>
                <c:pt idx="12572">
                  <c:v>4952.9989999999998</c:v>
                </c:pt>
                <c:pt idx="12573">
                  <c:v>4952.9989999999998</c:v>
                </c:pt>
                <c:pt idx="12574">
                  <c:v>4953.9989999999998</c:v>
                </c:pt>
                <c:pt idx="12575">
                  <c:v>4953.9989999999998</c:v>
                </c:pt>
                <c:pt idx="12576">
                  <c:v>4953.9989999999998</c:v>
                </c:pt>
                <c:pt idx="12577">
                  <c:v>4954.9989999999998</c:v>
                </c:pt>
                <c:pt idx="12578">
                  <c:v>4954.9989999999998</c:v>
                </c:pt>
                <c:pt idx="12579">
                  <c:v>4956.9989999999998</c:v>
                </c:pt>
                <c:pt idx="12580">
                  <c:v>4956.9989999999998</c:v>
                </c:pt>
                <c:pt idx="12581">
                  <c:v>4957.9989999999998</c:v>
                </c:pt>
                <c:pt idx="12582">
                  <c:v>4957.9989999999998</c:v>
                </c:pt>
                <c:pt idx="12583">
                  <c:v>4958.9989999999998</c:v>
                </c:pt>
                <c:pt idx="12584">
                  <c:v>4958.9989999999998</c:v>
                </c:pt>
                <c:pt idx="12585">
                  <c:v>4958.9989999999998</c:v>
                </c:pt>
                <c:pt idx="12586">
                  <c:v>4959.9989999999998</c:v>
                </c:pt>
                <c:pt idx="12587">
                  <c:v>4959.9989999999998</c:v>
                </c:pt>
                <c:pt idx="12588">
                  <c:v>4961.9989999999998</c:v>
                </c:pt>
                <c:pt idx="12589">
                  <c:v>4961.9989999999998</c:v>
                </c:pt>
                <c:pt idx="12590">
                  <c:v>4962.9989999999998</c:v>
                </c:pt>
                <c:pt idx="12591">
                  <c:v>4962.9989999999998</c:v>
                </c:pt>
                <c:pt idx="12592">
                  <c:v>4963.9989999999998</c:v>
                </c:pt>
                <c:pt idx="12593">
                  <c:v>4963.9989999999998</c:v>
                </c:pt>
                <c:pt idx="12594">
                  <c:v>4964.9989999999998</c:v>
                </c:pt>
                <c:pt idx="12595">
                  <c:v>4964.9989999999998</c:v>
                </c:pt>
                <c:pt idx="12596">
                  <c:v>4964.9989999999998</c:v>
                </c:pt>
                <c:pt idx="12597">
                  <c:v>4966.9989999999998</c:v>
                </c:pt>
                <c:pt idx="12598">
                  <c:v>4966.9989999999998</c:v>
                </c:pt>
                <c:pt idx="12599">
                  <c:v>4967.9989999999998</c:v>
                </c:pt>
                <c:pt idx="12600">
                  <c:v>4967.9989999999998</c:v>
                </c:pt>
                <c:pt idx="12601">
                  <c:v>4968.9989999999998</c:v>
                </c:pt>
                <c:pt idx="12602">
                  <c:v>4968.9989999999998</c:v>
                </c:pt>
                <c:pt idx="12603">
                  <c:v>4969.9989999999998</c:v>
                </c:pt>
                <c:pt idx="12604">
                  <c:v>4969.9989999999998</c:v>
                </c:pt>
                <c:pt idx="12605">
                  <c:v>4969.9989999999998</c:v>
                </c:pt>
                <c:pt idx="12606">
                  <c:v>4971.9989999999998</c:v>
                </c:pt>
                <c:pt idx="12607">
                  <c:v>4971.9989999999998</c:v>
                </c:pt>
                <c:pt idx="12608">
                  <c:v>4972.9989999999998</c:v>
                </c:pt>
                <c:pt idx="12609">
                  <c:v>4972.9989999999998</c:v>
                </c:pt>
                <c:pt idx="12610">
                  <c:v>4973.9989999999998</c:v>
                </c:pt>
                <c:pt idx="12611">
                  <c:v>4973.9989999999998</c:v>
                </c:pt>
                <c:pt idx="12612">
                  <c:v>4974.9989999999998</c:v>
                </c:pt>
                <c:pt idx="12613">
                  <c:v>4974.9989999999998</c:v>
                </c:pt>
                <c:pt idx="12614">
                  <c:v>4974.9989999999998</c:v>
                </c:pt>
                <c:pt idx="12615">
                  <c:v>4976.9989999999998</c:v>
                </c:pt>
                <c:pt idx="12616">
                  <c:v>4976.9989999999998</c:v>
                </c:pt>
                <c:pt idx="12617">
                  <c:v>4977.9989999999998</c:v>
                </c:pt>
                <c:pt idx="12618">
                  <c:v>4977.9989999999998</c:v>
                </c:pt>
                <c:pt idx="12619">
                  <c:v>4978.9989999999998</c:v>
                </c:pt>
                <c:pt idx="12620">
                  <c:v>4978.9989999999998</c:v>
                </c:pt>
                <c:pt idx="12621">
                  <c:v>4979.9989999999998</c:v>
                </c:pt>
                <c:pt idx="12622">
                  <c:v>4979.9989999999998</c:v>
                </c:pt>
                <c:pt idx="12623">
                  <c:v>4979.9989999999998</c:v>
                </c:pt>
                <c:pt idx="12624">
                  <c:v>4981.9989999999998</c:v>
                </c:pt>
                <c:pt idx="12625">
                  <c:v>4981.9989999999998</c:v>
                </c:pt>
                <c:pt idx="12626">
                  <c:v>4982.9989999999998</c:v>
                </c:pt>
                <c:pt idx="12627">
                  <c:v>4982.9989999999998</c:v>
                </c:pt>
                <c:pt idx="12628">
                  <c:v>4983.9989999999998</c:v>
                </c:pt>
                <c:pt idx="12629">
                  <c:v>4983.9989999999998</c:v>
                </c:pt>
                <c:pt idx="12630">
                  <c:v>4984.9989999999998</c:v>
                </c:pt>
                <c:pt idx="12631">
                  <c:v>4984.9989999999998</c:v>
                </c:pt>
                <c:pt idx="12632">
                  <c:v>4984.9989999999998</c:v>
                </c:pt>
                <c:pt idx="12633">
                  <c:v>4986.9989999999998</c:v>
                </c:pt>
                <c:pt idx="12634">
                  <c:v>4986.9989999999998</c:v>
                </c:pt>
                <c:pt idx="12635">
                  <c:v>4987.9989999999998</c:v>
                </c:pt>
                <c:pt idx="12636">
                  <c:v>4987.9989999999998</c:v>
                </c:pt>
                <c:pt idx="12637">
                  <c:v>4988.9989999999998</c:v>
                </c:pt>
                <c:pt idx="12638">
                  <c:v>4988.9989999999998</c:v>
                </c:pt>
                <c:pt idx="12639">
                  <c:v>4989.9989999999998</c:v>
                </c:pt>
                <c:pt idx="12640">
                  <c:v>4989.9989999999998</c:v>
                </c:pt>
                <c:pt idx="12641">
                  <c:v>4989.9989999999998</c:v>
                </c:pt>
                <c:pt idx="12642">
                  <c:v>4991.9989999999998</c:v>
                </c:pt>
                <c:pt idx="12643">
                  <c:v>4991.9989999999998</c:v>
                </c:pt>
                <c:pt idx="12644">
                  <c:v>4992.9989999999998</c:v>
                </c:pt>
                <c:pt idx="12645">
                  <c:v>4992.9989999999998</c:v>
                </c:pt>
                <c:pt idx="12646">
                  <c:v>4993.9989999999998</c:v>
                </c:pt>
                <c:pt idx="12647">
                  <c:v>4993.9989999999998</c:v>
                </c:pt>
                <c:pt idx="12648">
                  <c:v>4994.9989999999998</c:v>
                </c:pt>
                <c:pt idx="12649">
                  <c:v>4994.9989999999998</c:v>
                </c:pt>
                <c:pt idx="12650">
                  <c:v>4994.9989999999998</c:v>
                </c:pt>
                <c:pt idx="12651">
                  <c:v>4996.9989999999998</c:v>
                </c:pt>
                <c:pt idx="12652">
                  <c:v>4996.9989999999998</c:v>
                </c:pt>
                <c:pt idx="12653">
                  <c:v>4997.9989999999998</c:v>
                </c:pt>
                <c:pt idx="12654">
                  <c:v>4997.9989999999998</c:v>
                </c:pt>
                <c:pt idx="12655">
                  <c:v>4998.9989999999998</c:v>
                </c:pt>
                <c:pt idx="12656">
                  <c:v>4998.9989999999998</c:v>
                </c:pt>
                <c:pt idx="12657">
                  <c:v>4999.9989999999998</c:v>
                </c:pt>
                <c:pt idx="12658">
                  <c:v>4999.9989999999998</c:v>
                </c:pt>
                <c:pt idx="12659">
                  <c:v>4999.9989999999998</c:v>
                </c:pt>
                <c:pt idx="12660">
                  <c:v>5001.9989999999998</c:v>
                </c:pt>
                <c:pt idx="12661">
                  <c:v>5001.9989999999998</c:v>
                </c:pt>
                <c:pt idx="12662">
                  <c:v>5002.9989999999998</c:v>
                </c:pt>
                <c:pt idx="12663">
                  <c:v>5002.9989999999998</c:v>
                </c:pt>
                <c:pt idx="12664">
                  <c:v>5003.9989999999998</c:v>
                </c:pt>
                <c:pt idx="12665">
                  <c:v>5003.9989999999998</c:v>
                </c:pt>
                <c:pt idx="12666">
                  <c:v>5004.9989999999998</c:v>
                </c:pt>
                <c:pt idx="12667">
                  <c:v>5004.9989999999998</c:v>
                </c:pt>
                <c:pt idx="12668">
                  <c:v>5004.9989999999998</c:v>
                </c:pt>
                <c:pt idx="12669">
                  <c:v>5006.9989999999998</c:v>
                </c:pt>
                <c:pt idx="12670">
                  <c:v>5006.9989999999998</c:v>
                </c:pt>
                <c:pt idx="12671">
                  <c:v>5007.9989999999998</c:v>
                </c:pt>
                <c:pt idx="12672">
                  <c:v>5007.9989999999998</c:v>
                </c:pt>
                <c:pt idx="12673">
                  <c:v>5008.9989999999998</c:v>
                </c:pt>
                <c:pt idx="12674">
                  <c:v>5008.9989999999998</c:v>
                </c:pt>
                <c:pt idx="12675">
                  <c:v>5009.9989999999998</c:v>
                </c:pt>
                <c:pt idx="12676">
                  <c:v>5009.9989999999998</c:v>
                </c:pt>
                <c:pt idx="12677">
                  <c:v>5009.9989999999998</c:v>
                </c:pt>
                <c:pt idx="12678">
                  <c:v>5011.9989999999998</c:v>
                </c:pt>
                <c:pt idx="12679">
                  <c:v>5011.9989999999998</c:v>
                </c:pt>
                <c:pt idx="12680">
                  <c:v>5012.9989999999998</c:v>
                </c:pt>
                <c:pt idx="12681">
                  <c:v>5012.9989999999998</c:v>
                </c:pt>
                <c:pt idx="12682">
                  <c:v>5013.9989999999998</c:v>
                </c:pt>
                <c:pt idx="12683">
                  <c:v>5013.9989999999998</c:v>
                </c:pt>
                <c:pt idx="12684">
                  <c:v>5014.9989999999998</c:v>
                </c:pt>
                <c:pt idx="12685">
                  <c:v>5014.9989999999998</c:v>
                </c:pt>
                <c:pt idx="12686">
                  <c:v>5014.9989999999998</c:v>
                </c:pt>
                <c:pt idx="12687">
                  <c:v>5016.9989999999998</c:v>
                </c:pt>
                <c:pt idx="12688">
                  <c:v>5016.9989999999998</c:v>
                </c:pt>
                <c:pt idx="12689">
                  <c:v>5017.9989999999998</c:v>
                </c:pt>
                <c:pt idx="12690">
                  <c:v>5017.9989999999998</c:v>
                </c:pt>
                <c:pt idx="12691">
                  <c:v>5018.9989999999998</c:v>
                </c:pt>
                <c:pt idx="12692">
                  <c:v>5018.9989999999998</c:v>
                </c:pt>
                <c:pt idx="12693">
                  <c:v>5019.9989999999998</c:v>
                </c:pt>
                <c:pt idx="12694">
                  <c:v>5019.9989999999998</c:v>
                </c:pt>
                <c:pt idx="12695">
                  <c:v>5019.9989999999998</c:v>
                </c:pt>
                <c:pt idx="12696">
                  <c:v>5021.9989999999998</c:v>
                </c:pt>
                <c:pt idx="12697">
                  <c:v>5021.9989999999998</c:v>
                </c:pt>
                <c:pt idx="12698">
                  <c:v>5022.9989999999998</c:v>
                </c:pt>
                <c:pt idx="12699">
                  <c:v>5022.9989999999998</c:v>
                </c:pt>
                <c:pt idx="12700">
                  <c:v>5023.9989999999998</c:v>
                </c:pt>
                <c:pt idx="12701">
                  <c:v>5023.9989999999998</c:v>
                </c:pt>
                <c:pt idx="12702">
                  <c:v>5024.9989999999998</c:v>
                </c:pt>
                <c:pt idx="12703">
                  <c:v>5024.9989999999998</c:v>
                </c:pt>
                <c:pt idx="12704">
                  <c:v>5024.9989999999998</c:v>
                </c:pt>
                <c:pt idx="12705">
                  <c:v>5026.9989999999998</c:v>
                </c:pt>
                <c:pt idx="12706">
                  <c:v>5026.9989999999998</c:v>
                </c:pt>
                <c:pt idx="12707">
                  <c:v>5027.9989999999998</c:v>
                </c:pt>
                <c:pt idx="12708">
                  <c:v>5027.9989999999998</c:v>
                </c:pt>
                <c:pt idx="12709">
                  <c:v>5028.9989999999998</c:v>
                </c:pt>
                <c:pt idx="12710">
                  <c:v>5028.9989999999998</c:v>
                </c:pt>
                <c:pt idx="12711">
                  <c:v>5029.9989999999998</c:v>
                </c:pt>
                <c:pt idx="12712">
                  <c:v>5029.9989999999998</c:v>
                </c:pt>
                <c:pt idx="12713">
                  <c:v>5029.9989999999998</c:v>
                </c:pt>
                <c:pt idx="12714">
                  <c:v>5031.9989999999998</c:v>
                </c:pt>
                <c:pt idx="12715">
                  <c:v>5031.9989999999998</c:v>
                </c:pt>
                <c:pt idx="12716">
                  <c:v>5032.9989999999998</c:v>
                </c:pt>
                <c:pt idx="12717">
                  <c:v>5032.9989999999998</c:v>
                </c:pt>
                <c:pt idx="12718">
                  <c:v>5033.9989999999998</c:v>
                </c:pt>
                <c:pt idx="12719">
                  <c:v>5033.9989999999998</c:v>
                </c:pt>
                <c:pt idx="12720">
                  <c:v>5034.9989999999998</c:v>
                </c:pt>
                <c:pt idx="12721">
                  <c:v>5034.9989999999998</c:v>
                </c:pt>
                <c:pt idx="12722">
                  <c:v>5034.9989999999998</c:v>
                </c:pt>
                <c:pt idx="12723">
                  <c:v>5036.9989999999998</c:v>
                </c:pt>
                <c:pt idx="12724">
                  <c:v>5036.9989999999998</c:v>
                </c:pt>
                <c:pt idx="12725">
                  <c:v>5037.9989999999998</c:v>
                </c:pt>
                <c:pt idx="12726">
                  <c:v>5037.9989999999998</c:v>
                </c:pt>
                <c:pt idx="12727">
                  <c:v>5038.9989999999998</c:v>
                </c:pt>
                <c:pt idx="12728">
                  <c:v>5038.9989999999998</c:v>
                </c:pt>
                <c:pt idx="12729">
                  <c:v>5039.9989999999998</c:v>
                </c:pt>
                <c:pt idx="12730">
                  <c:v>5039.9989999999998</c:v>
                </c:pt>
                <c:pt idx="12731">
                  <c:v>5039.9989999999998</c:v>
                </c:pt>
                <c:pt idx="12732">
                  <c:v>5041.9989999999998</c:v>
                </c:pt>
                <c:pt idx="12733">
                  <c:v>5041.9989999999998</c:v>
                </c:pt>
                <c:pt idx="12734">
                  <c:v>5042.9989999999998</c:v>
                </c:pt>
                <c:pt idx="12735">
                  <c:v>5042.9989999999998</c:v>
                </c:pt>
                <c:pt idx="12736">
                  <c:v>5043.9989999999998</c:v>
                </c:pt>
                <c:pt idx="12737">
                  <c:v>5043.9989999999998</c:v>
                </c:pt>
                <c:pt idx="12738">
                  <c:v>5043.9989999999998</c:v>
                </c:pt>
                <c:pt idx="12739">
                  <c:v>5043.9989999999998</c:v>
                </c:pt>
                <c:pt idx="12740">
                  <c:v>5043.9989999999998</c:v>
                </c:pt>
                <c:pt idx="12741">
                  <c:v>5044.9989999999998</c:v>
                </c:pt>
                <c:pt idx="12742">
                  <c:v>5044.9989999999998</c:v>
                </c:pt>
                <c:pt idx="12743">
                  <c:v>5044.9989999999998</c:v>
                </c:pt>
                <c:pt idx="12744">
                  <c:v>5044.9989999999998</c:v>
                </c:pt>
                <c:pt idx="12745">
                  <c:v>5046.9989999999998</c:v>
                </c:pt>
                <c:pt idx="12746">
                  <c:v>5046.9989999999998</c:v>
                </c:pt>
                <c:pt idx="12747">
                  <c:v>5046.9989999999998</c:v>
                </c:pt>
                <c:pt idx="12748">
                  <c:v>5046.9989999999998</c:v>
                </c:pt>
                <c:pt idx="12749">
                  <c:v>5046.9989999999998</c:v>
                </c:pt>
                <c:pt idx="12750">
                  <c:v>5047.9989999999998</c:v>
                </c:pt>
                <c:pt idx="12751">
                  <c:v>5047.9989999999998</c:v>
                </c:pt>
                <c:pt idx="12752">
                  <c:v>5047.9989999999998</c:v>
                </c:pt>
                <c:pt idx="12753">
                  <c:v>5047.9989999999998</c:v>
                </c:pt>
                <c:pt idx="12754">
                  <c:v>5048.9989999999998</c:v>
                </c:pt>
                <c:pt idx="12755">
                  <c:v>5048.9989999999998</c:v>
                </c:pt>
                <c:pt idx="12756">
                  <c:v>5048.9989999999998</c:v>
                </c:pt>
                <c:pt idx="12757">
                  <c:v>5048.9989999999998</c:v>
                </c:pt>
                <c:pt idx="12758">
                  <c:v>5048.9989999999998</c:v>
                </c:pt>
                <c:pt idx="12759">
                  <c:v>5049.9989999999998</c:v>
                </c:pt>
                <c:pt idx="12760">
                  <c:v>5049.9989999999998</c:v>
                </c:pt>
                <c:pt idx="12761">
                  <c:v>5049.9989999999998</c:v>
                </c:pt>
                <c:pt idx="12762">
                  <c:v>5049.9989999999998</c:v>
                </c:pt>
                <c:pt idx="12763">
                  <c:v>5051.9989999999998</c:v>
                </c:pt>
                <c:pt idx="12764">
                  <c:v>5051.9989999999998</c:v>
                </c:pt>
                <c:pt idx="12765">
                  <c:v>5051.9989999999998</c:v>
                </c:pt>
                <c:pt idx="12766">
                  <c:v>5051.9989999999998</c:v>
                </c:pt>
                <c:pt idx="12767">
                  <c:v>5051.9989999999998</c:v>
                </c:pt>
                <c:pt idx="12768">
                  <c:v>5052.9989999999998</c:v>
                </c:pt>
                <c:pt idx="12769">
                  <c:v>5052.9989999999998</c:v>
                </c:pt>
                <c:pt idx="12770">
                  <c:v>5052.9989999999998</c:v>
                </c:pt>
                <c:pt idx="12771">
                  <c:v>5052.9989999999998</c:v>
                </c:pt>
                <c:pt idx="12772">
                  <c:v>5053.9989999999998</c:v>
                </c:pt>
                <c:pt idx="12773">
                  <c:v>5053.9989999999998</c:v>
                </c:pt>
                <c:pt idx="12774">
                  <c:v>5053.9989999999998</c:v>
                </c:pt>
                <c:pt idx="12775">
                  <c:v>5053.9989999999998</c:v>
                </c:pt>
                <c:pt idx="12776">
                  <c:v>5053.9989999999998</c:v>
                </c:pt>
                <c:pt idx="12777">
                  <c:v>5054.9989999999998</c:v>
                </c:pt>
                <c:pt idx="12778">
                  <c:v>5054.9989999999998</c:v>
                </c:pt>
                <c:pt idx="12779">
                  <c:v>5054.9989999999998</c:v>
                </c:pt>
                <c:pt idx="12780">
                  <c:v>5054.9989999999998</c:v>
                </c:pt>
                <c:pt idx="12781">
                  <c:v>5056.9989999999998</c:v>
                </c:pt>
                <c:pt idx="12782">
                  <c:v>5056.9989999999998</c:v>
                </c:pt>
                <c:pt idx="12783">
                  <c:v>5056.9989999999998</c:v>
                </c:pt>
                <c:pt idx="12784">
                  <c:v>5056.9989999999998</c:v>
                </c:pt>
                <c:pt idx="12785">
                  <c:v>5056.9989999999998</c:v>
                </c:pt>
                <c:pt idx="12786">
                  <c:v>5057.9989999999998</c:v>
                </c:pt>
                <c:pt idx="12787">
                  <c:v>5057.9989999999998</c:v>
                </c:pt>
                <c:pt idx="12788">
                  <c:v>5057.9989999999998</c:v>
                </c:pt>
                <c:pt idx="12789">
                  <c:v>5057.9989999999998</c:v>
                </c:pt>
                <c:pt idx="12790">
                  <c:v>5058.9989999999998</c:v>
                </c:pt>
                <c:pt idx="12791">
                  <c:v>5058.9989999999998</c:v>
                </c:pt>
                <c:pt idx="12792">
                  <c:v>5058.9989999999998</c:v>
                </c:pt>
                <c:pt idx="12793">
                  <c:v>5058.9989999999998</c:v>
                </c:pt>
                <c:pt idx="12794">
                  <c:v>5058.9989999999998</c:v>
                </c:pt>
                <c:pt idx="12795">
                  <c:v>5059.9989999999998</c:v>
                </c:pt>
                <c:pt idx="12796">
                  <c:v>5059.9989999999998</c:v>
                </c:pt>
                <c:pt idx="12797">
                  <c:v>5059.9989999999998</c:v>
                </c:pt>
                <c:pt idx="12798">
                  <c:v>5059.9989999999998</c:v>
                </c:pt>
                <c:pt idx="12799">
                  <c:v>5061.9989999999998</c:v>
                </c:pt>
                <c:pt idx="12800">
                  <c:v>5061.9989999999998</c:v>
                </c:pt>
                <c:pt idx="12801">
                  <c:v>5061.9989999999998</c:v>
                </c:pt>
                <c:pt idx="12802">
                  <c:v>5061.9989999999998</c:v>
                </c:pt>
                <c:pt idx="12803">
                  <c:v>5062.9989999999998</c:v>
                </c:pt>
                <c:pt idx="12804">
                  <c:v>5062.9989999999998</c:v>
                </c:pt>
                <c:pt idx="12805">
                  <c:v>5062.9989999999998</c:v>
                </c:pt>
                <c:pt idx="12806">
                  <c:v>5062.9989999999998</c:v>
                </c:pt>
                <c:pt idx="12807">
                  <c:v>5062.9989999999998</c:v>
                </c:pt>
                <c:pt idx="12808">
                  <c:v>5063.9989999999998</c:v>
                </c:pt>
                <c:pt idx="12809">
                  <c:v>5063.9989999999998</c:v>
                </c:pt>
                <c:pt idx="12810">
                  <c:v>5063.9989999999998</c:v>
                </c:pt>
                <c:pt idx="12811">
                  <c:v>5063.9989999999998</c:v>
                </c:pt>
                <c:pt idx="12812">
                  <c:v>5064.9989999999998</c:v>
                </c:pt>
                <c:pt idx="12813">
                  <c:v>5064.9989999999998</c:v>
                </c:pt>
                <c:pt idx="12814">
                  <c:v>5064.9989999999998</c:v>
                </c:pt>
                <c:pt idx="12815">
                  <c:v>5064.9989999999998</c:v>
                </c:pt>
                <c:pt idx="12816">
                  <c:v>5064.9989999999998</c:v>
                </c:pt>
                <c:pt idx="12817">
                  <c:v>5066.9989999999998</c:v>
                </c:pt>
                <c:pt idx="12818">
                  <c:v>5066.9989999999998</c:v>
                </c:pt>
                <c:pt idx="12819">
                  <c:v>5066.9989999999998</c:v>
                </c:pt>
                <c:pt idx="12820">
                  <c:v>5066.9989999999998</c:v>
                </c:pt>
                <c:pt idx="12821">
                  <c:v>5067.9989999999998</c:v>
                </c:pt>
                <c:pt idx="12822">
                  <c:v>5067.9989999999998</c:v>
                </c:pt>
                <c:pt idx="12823">
                  <c:v>5067.9989999999998</c:v>
                </c:pt>
                <c:pt idx="12824">
                  <c:v>5067.9989999999998</c:v>
                </c:pt>
                <c:pt idx="12825">
                  <c:v>5067.9989999999998</c:v>
                </c:pt>
                <c:pt idx="12826">
                  <c:v>5068.9989999999998</c:v>
                </c:pt>
                <c:pt idx="12827">
                  <c:v>5068.9989999999998</c:v>
                </c:pt>
                <c:pt idx="12828">
                  <c:v>5068.9989999999998</c:v>
                </c:pt>
                <c:pt idx="12829">
                  <c:v>5068.9989999999998</c:v>
                </c:pt>
                <c:pt idx="12830">
                  <c:v>5069.9989999999998</c:v>
                </c:pt>
                <c:pt idx="12831">
                  <c:v>5069.9989999999998</c:v>
                </c:pt>
                <c:pt idx="12832">
                  <c:v>5069.9989999999998</c:v>
                </c:pt>
                <c:pt idx="12833">
                  <c:v>5069.9989999999998</c:v>
                </c:pt>
                <c:pt idx="12834">
                  <c:v>5069.9989999999998</c:v>
                </c:pt>
                <c:pt idx="12835">
                  <c:v>5071.9989999999998</c:v>
                </c:pt>
                <c:pt idx="12836">
                  <c:v>5071.9989999999998</c:v>
                </c:pt>
                <c:pt idx="12837">
                  <c:v>5071.9989999999998</c:v>
                </c:pt>
                <c:pt idx="12838">
                  <c:v>5071.9989999999998</c:v>
                </c:pt>
                <c:pt idx="12839">
                  <c:v>5072.9989999999998</c:v>
                </c:pt>
                <c:pt idx="12840">
                  <c:v>5072.9989999999998</c:v>
                </c:pt>
                <c:pt idx="12841">
                  <c:v>5072.9989999999998</c:v>
                </c:pt>
                <c:pt idx="12842">
                  <c:v>5072.9989999999998</c:v>
                </c:pt>
                <c:pt idx="12843">
                  <c:v>5072.9989999999998</c:v>
                </c:pt>
                <c:pt idx="12844">
                  <c:v>5073.9989999999998</c:v>
                </c:pt>
                <c:pt idx="12845">
                  <c:v>5073.9989999999998</c:v>
                </c:pt>
                <c:pt idx="12846">
                  <c:v>5073.9989999999998</c:v>
                </c:pt>
                <c:pt idx="12847">
                  <c:v>5073.9989999999998</c:v>
                </c:pt>
                <c:pt idx="12848">
                  <c:v>5074.9989999999998</c:v>
                </c:pt>
                <c:pt idx="12849">
                  <c:v>5074.9989999999998</c:v>
                </c:pt>
                <c:pt idx="12850">
                  <c:v>5074.9989999999998</c:v>
                </c:pt>
                <c:pt idx="12851">
                  <c:v>5074.9989999999998</c:v>
                </c:pt>
                <c:pt idx="12852">
                  <c:v>5074.9989999999998</c:v>
                </c:pt>
                <c:pt idx="12853">
                  <c:v>5076.9989999999998</c:v>
                </c:pt>
                <c:pt idx="12854">
                  <c:v>5076.9989999999998</c:v>
                </c:pt>
                <c:pt idx="12855">
                  <c:v>5076.9989999999998</c:v>
                </c:pt>
                <c:pt idx="12856">
                  <c:v>5076.9989999999998</c:v>
                </c:pt>
                <c:pt idx="12857">
                  <c:v>5077.9989999999998</c:v>
                </c:pt>
                <c:pt idx="12858">
                  <c:v>5077.9989999999998</c:v>
                </c:pt>
                <c:pt idx="12859">
                  <c:v>5077.9989999999998</c:v>
                </c:pt>
                <c:pt idx="12860">
                  <c:v>5077.9989999999998</c:v>
                </c:pt>
                <c:pt idx="12861">
                  <c:v>5077.9989999999998</c:v>
                </c:pt>
                <c:pt idx="12862">
                  <c:v>5078.9989999999998</c:v>
                </c:pt>
                <c:pt idx="12863">
                  <c:v>5078.9989999999998</c:v>
                </c:pt>
                <c:pt idx="12864">
                  <c:v>5078.9989999999998</c:v>
                </c:pt>
                <c:pt idx="12865">
                  <c:v>5078.9989999999998</c:v>
                </c:pt>
                <c:pt idx="12866">
                  <c:v>5079.9989999999998</c:v>
                </c:pt>
                <c:pt idx="12867">
                  <c:v>5079.9989999999998</c:v>
                </c:pt>
                <c:pt idx="12868">
                  <c:v>5079.9989999999998</c:v>
                </c:pt>
                <c:pt idx="12869">
                  <c:v>5079.9989999999998</c:v>
                </c:pt>
                <c:pt idx="12870">
                  <c:v>5079.9989999999998</c:v>
                </c:pt>
                <c:pt idx="12871">
                  <c:v>5081.9989999999998</c:v>
                </c:pt>
                <c:pt idx="12872">
                  <c:v>5081.9989999999998</c:v>
                </c:pt>
                <c:pt idx="12873">
                  <c:v>5081.9989999999998</c:v>
                </c:pt>
                <c:pt idx="12874">
                  <c:v>5081.9989999999998</c:v>
                </c:pt>
                <c:pt idx="12875">
                  <c:v>5082.9989999999998</c:v>
                </c:pt>
                <c:pt idx="12876">
                  <c:v>5082.9989999999998</c:v>
                </c:pt>
                <c:pt idx="12877">
                  <c:v>5082.9989999999998</c:v>
                </c:pt>
                <c:pt idx="12878">
                  <c:v>5082.9989999999998</c:v>
                </c:pt>
                <c:pt idx="12879">
                  <c:v>5082.9989999999998</c:v>
                </c:pt>
                <c:pt idx="12880">
                  <c:v>5083.9989999999998</c:v>
                </c:pt>
                <c:pt idx="12881">
                  <c:v>5083.9989999999998</c:v>
                </c:pt>
                <c:pt idx="12882">
                  <c:v>5083.9989999999998</c:v>
                </c:pt>
                <c:pt idx="12883">
                  <c:v>5083.9989999999998</c:v>
                </c:pt>
                <c:pt idx="12884">
                  <c:v>5084.9989999999998</c:v>
                </c:pt>
                <c:pt idx="12885">
                  <c:v>5084.9989999999998</c:v>
                </c:pt>
                <c:pt idx="12886">
                  <c:v>5084.9989999999998</c:v>
                </c:pt>
                <c:pt idx="12887">
                  <c:v>5084.9989999999998</c:v>
                </c:pt>
                <c:pt idx="12888">
                  <c:v>5084.9989999999998</c:v>
                </c:pt>
                <c:pt idx="12889">
                  <c:v>5086.9989999999998</c:v>
                </c:pt>
                <c:pt idx="12890">
                  <c:v>5086.9989999999998</c:v>
                </c:pt>
                <c:pt idx="12891">
                  <c:v>5086.9989999999998</c:v>
                </c:pt>
                <c:pt idx="12892">
                  <c:v>5086.9989999999998</c:v>
                </c:pt>
                <c:pt idx="12893">
                  <c:v>5087.9989999999998</c:v>
                </c:pt>
                <c:pt idx="12894">
                  <c:v>5087.9989999999998</c:v>
                </c:pt>
                <c:pt idx="12895">
                  <c:v>5087.9989999999998</c:v>
                </c:pt>
                <c:pt idx="12896">
                  <c:v>5087.9989999999998</c:v>
                </c:pt>
                <c:pt idx="12897">
                  <c:v>5087.9989999999998</c:v>
                </c:pt>
                <c:pt idx="12898">
                  <c:v>5088.9989999999998</c:v>
                </c:pt>
                <c:pt idx="12899">
                  <c:v>5088.9989999999998</c:v>
                </c:pt>
                <c:pt idx="12900">
                  <c:v>5088.9989999999998</c:v>
                </c:pt>
                <c:pt idx="12901">
                  <c:v>5088.9989999999998</c:v>
                </c:pt>
                <c:pt idx="12902">
                  <c:v>5089.9989999999998</c:v>
                </c:pt>
                <c:pt idx="12903">
                  <c:v>5089.9989999999998</c:v>
                </c:pt>
                <c:pt idx="12904">
                  <c:v>5089.9989999999998</c:v>
                </c:pt>
                <c:pt idx="12905">
                  <c:v>5089.9989999999998</c:v>
                </c:pt>
                <c:pt idx="12906">
                  <c:v>5089.9989999999998</c:v>
                </c:pt>
                <c:pt idx="12907">
                  <c:v>5091.9989999999998</c:v>
                </c:pt>
                <c:pt idx="12908">
                  <c:v>5091.9989999999998</c:v>
                </c:pt>
                <c:pt idx="12909">
                  <c:v>5091.9989999999998</c:v>
                </c:pt>
                <c:pt idx="12910">
                  <c:v>5091.9989999999998</c:v>
                </c:pt>
                <c:pt idx="12911">
                  <c:v>5092.9989999999998</c:v>
                </c:pt>
                <c:pt idx="12912">
                  <c:v>5092.9989999999998</c:v>
                </c:pt>
                <c:pt idx="12913">
                  <c:v>5092.9989999999998</c:v>
                </c:pt>
                <c:pt idx="12914">
                  <c:v>5092.9989999999998</c:v>
                </c:pt>
                <c:pt idx="12915">
                  <c:v>5092.9989999999998</c:v>
                </c:pt>
                <c:pt idx="12916">
                  <c:v>5093.9989999999998</c:v>
                </c:pt>
                <c:pt idx="12917">
                  <c:v>5093.9989999999998</c:v>
                </c:pt>
                <c:pt idx="12918">
                  <c:v>5093.9989999999998</c:v>
                </c:pt>
                <c:pt idx="12919">
                  <c:v>5093.9989999999998</c:v>
                </c:pt>
                <c:pt idx="12920">
                  <c:v>5094.9989999999998</c:v>
                </c:pt>
                <c:pt idx="12921">
                  <c:v>5094.9989999999998</c:v>
                </c:pt>
                <c:pt idx="12922">
                  <c:v>5094.9989999999998</c:v>
                </c:pt>
                <c:pt idx="12923">
                  <c:v>5094.9989999999998</c:v>
                </c:pt>
                <c:pt idx="12924">
                  <c:v>5094.9989999999998</c:v>
                </c:pt>
                <c:pt idx="12925">
                  <c:v>5096.9989999999998</c:v>
                </c:pt>
                <c:pt idx="12926">
                  <c:v>5096.9989999999998</c:v>
                </c:pt>
                <c:pt idx="12927">
                  <c:v>5096.9989999999998</c:v>
                </c:pt>
                <c:pt idx="12928">
                  <c:v>5096.9989999999998</c:v>
                </c:pt>
                <c:pt idx="12929">
                  <c:v>5097.9989999999998</c:v>
                </c:pt>
                <c:pt idx="12930">
                  <c:v>5097.9989999999998</c:v>
                </c:pt>
                <c:pt idx="12931">
                  <c:v>5097.9989999999998</c:v>
                </c:pt>
                <c:pt idx="12932">
                  <c:v>5097.9989999999998</c:v>
                </c:pt>
                <c:pt idx="12933">
                  <c:v>5097.9989999999998</c:v>
                </c:pt>
                <c:pt idx="12934">
                  <c:v>5098.9989999999998</c:v>
                </c:pt>
                <c:pt idx="12935">
                  <c:v>5098.9989999999998</c:v>
                </c:pt>
                <c:pt idx="12936">
                  <c:v>5098.9989999999998</c:v>
                </c:pt>
                <c:pt idx="12937">
                  <c:v>5098.9989999999998</c:v>
                </c:pt>
                <c:pt idx="12938">
                  <c:v>5099.9989999999998</c:v>
                </c:pt>
                <c:pt idx="12939">
                  <c:v>5099.9989999999998</c:v>
                </c:pt>
                <c:pt idx="12940">
                  <c:v>5099.9989999999998</c:v>
                </c:pt>
                <c:pt idx="12941">
                  <c:v>5099.9989999999998</c:v>
                </c:pt>
                <c:pt idx="12942">
                  <c:v>5099.9989999999998</c:v>
                </c:pt>
                <c:pt idx="12943">
                  <c:v>5101.9989999999998</c:v>
                </c:pt>
                <c:pt idx="12944">
                  <c:v>5101.9989999999998</c:v>
                </c:pt>
                <c:pt idx="12945">
                  <c:v>5101.9989999999998</c:v>
                </c:pt>
                <c:pt idx="12946">
                  <c:v>5101.9989999999998</c:v>
                </c:pt>
                <c:pt idx="12947">
                  <c:v>5102.9989999999998</c:v>
                </c:pt>
                <c:pt idx="12948">
                  <c:v>5102.9989999999998</c:v>
                </c:pt>
                <c:pt idx="12949">
                  <c:v>5102.9989999999998</c:v>
                </c:pt>
                <c:pt idx="12950">
                  <c:v>5102.9989999999998</c:v>
                </c:pt>
                <c:pt idx="12951">
                  <c:v>5102.9989999999998</c:v>
                </c:pt>
                <c:pt idx="12952">
                  <c:v>5103.9989999999998</c:v>
                </c:pt>
                <c:pt idx="12953">
                  <c:v>5103.9989999999998</c:v>
                </c:pt>
                <c:pt idx="12954">
                  <c:v>5103.9989999999998</c:v>
                </c:pt>
                <c:pt idx="12955">
                  <c:v>5103.9989999999998</c:v>
                </c:pt>
                <c:pt idx="12956">
                  <c:v>5104.9989999999998</c:v>
                </c:pt>
                <c:pt idx="12957">
                  <c:v>5104.9989999999998</c:v>
                </c:pt>
                <c:pt idx="12958">
                  <c:v>5104.9989999999998</c:v>
                </c:pt>
                <c:pt idx="12959">
                  <c:v>5104.9989999999998</c:v>
                </c:pt>
                <c:pt idx="12960">
                  <c:v>5104.9989999999998</c:v>
                </c:pt>
                <c:pt idx="12961">
                  <c:v>5106.9989999999998</c:v>
                </c:pt>
                <c:pt idx="12962">
                  <c:v>5106.9989999999998</c:v>
                </c:pt>
                <c:pt idx="12963">
                  <c:v>5106.9989999999998</c:v>
                </c:pt>
                <c:pt idx="12964">
                  <c:v>5106.9989999999998</c:v>
                </c:pt>
                <c:pt idx="12965">
                  <c:v>5107.9989999999998</c:v>
                </c:pt>
                <c:pt idx="12966">
                  <c:v>5107.9989999999998</c:v>
                </c:pt>
                <c:pt idx="12967">
                  <c:v>5107.9989999999998</c:v>
                </c:pt>
                <c:pt idx="12968">
                  <c:v>5107.9989999999998</c:v>
                </c:pt>
                <c:pt idx="12969">
                  <c:v>5107.9989999999998</c:v>
                </c:pt>
                <c:pt idx="12970">
                  <c:v>5108.9989999999998</c:v>
                </c:pt>
                <c:pt idx="12971">
                  <c:v>5108.9989999999998</c:v>
                </c:pt>
                <c:pt idx="12972">
                  <c:v>5108.9989999999998</c:v>
                </c:pt>
                <c:pt idx="12973">
                  <c:v>5108.9989999999998</c:v>
                </c:pt>
                <c:pt idx="12974">
                  <c:v>5109.9989999999998</c:v>
                </c:pt>
                <c:pt idx="12975">
                  <c:v>5109.9989999999998</c:v>
                </c:pt>
                <c:pt idx="12976">
                  <c:v>5109.9989999999998</c:v>
                </c:pt>
                <c:pt idx="12977">
                  <c:v>5109.9989999999998</c:v>
                </c:pt>
                <c:pt idx="12978">
                  <c:v>5109.9989999999998</c:v>
                </c:pt>
                <c:pt idx="12979">
                  <c:v>5111.9989999999998</c:v>
                </c:pt>
                <c:pt idx="12980">
                  <c:v>5111.9989999999998</c:v>
                </c:pt>
                <c:pt idx="12981">
                  <c:v>5111.9989999999998</c:v>
                </c:pt>
                <c:pt idx="12982">
                  <c:v>5111.9989999999998</c:v>
                </c:pt>
                <c:pt idx="12983">
                  <c:v>5112.9989999999998</c:v>
                </c:pt>
                <c:pt idx="12984">
                  <c:v>5112.9989999999998</c:v>
                </c:pt>
                <c:pt idx="12985">
                  <c:v>5112.9989999999998</c:v>
                </c:pt>
                <c:pt idx="12986">
                  <c:v>5112.9989999999998</c:v>
                </c:pt>
                <c:pt idx="12987">
                  <c:v>5112.9989999999998</c:v>
                </c:pt>
                <c:pt idx="12988">
                  <c:v>5113.9989999999998</c:v>
                </c:pt>
                <c:pt idx="12989">
                  <c:v>5113.9989999999998</c:v>
                </c:pt>
                <c:pt idx="12990">
                  <c:v>5113.9989999999998</c:v>
                </c:pt>
                <c:pt idx="12991">
                  <c:v>5113.9989999999998</c:v>
                </c:pt>
                <c:pt idx="12992">
                  <c:v>5114.9989999999998</c:v>
                </c:pt>
                <c:pt idx="12993">
                  <c:v>5114.9989999999998</c:v>
                </c:pt>
                <c:pt idx="12994">
                  <c:v>5114.9989999999998</c:v>
                </c:pt>
                <c:pt idx="12995">
                  <c:v>5114.9989999999998</c:v>
                </c:pt>
                <c:pt idx="12996">
                  <c:v>5114.9989999999998</c:v>
                </c:pt>
                <c:pt idx="12997">
                  <c:v>5116.9989999999998</c:v>
                </c:pt>
                <c:pt idx="12998">
                  <c:v>5116.9989999999998</c:v>
                </c:pt>
                <c:pt idx="12999">
                  <c:v>5116.9989999999998</c:v>
                </c:pt>
                <c:pt idx="13000">
                  <c:v>5116.9989999999998</c:v>
                </c:pt>
                <c:pt idx="13001">
                  <c:v>5117.9989999999998</c:v>
                </c:pt>
                <c:pt idx="13002">
                  <c:v>5117.9989999999998</c:v>
                </c:pt>
                <c:pt idx="13003">
                  <c:v>5117.9989999999998</c:v>
                </c:pt>
                <c:pt idx="13004">
                  <c:v>5117.9989999999998</c:v>
                </c:pt>
                <c:pt idx="13005">
                  <c:v>5117.9989999999998</c:v>
                </c:pt>
                <c:pt idx="13006">
                  <c:v>5118.9989999999998</c:v>
                </c:pt>
                <c:pt idx="13007">
                  <c:v>5118.9989999999998</c:v>
                </c:pt>
                <c:pt idx="13008">
                  <c:v>5118.9989999999998</c:v>
                </c:pt>
                <c:pt idx="13009">
                  <c:v>5118.9989999999998</c:v>
                </c:pt>
                <c:pt idx="13010">
                  <c:v>5119.9989999999998</c:v>
                </c:pt>
                <c:pt idx="13011">
                  <c:v>5119.9989999999998</c:v>
                </c:pt>
                <c:pt idx="13012">
                  <c:v>5119.9989999999998</c:v>
                </c:pt>
                <c:pt idx="13013">
                  <c:v>5119.9989999999998</c:v>
                </c:pt>
                <c:pt idx="13014">
                  <c:v>5119.9989999999998</c:v>
                </c:pt>
                <c:pt idx="13015">
                  <c:v>5121.9989999999998</c:v>
                </c:pt>
                <c:pt idx="13016">
                  <c:v>5121.9989999999998</c:v>
                </c:pt>
                <c:pt idx="13017">
                  <c:v>5121.9989999999998</c:v>
                </c:pt>
                <c:pt idx="13018">
                  <c:v>5121.9989999999998</c:v>
                </c:pt>
                <c:pt idx="13019">
                  <c:v>5122.9989999999998</c:v>
                </c:pt>
                <c:pt idx="13020">
                  <c:v>5122.9989999999998</c:v>
                </c:pt>
                <c:pt idx="13021">
                  <c:v>5122.9989999999998</c:v>
                </c:pt>
                <c:pt idx="13022">
                  <c:v>5122.9989999999998</c:v>
                </c:pt>
                <c:pt idx="13023">
                  <c:v>5122.9989999999998</c:v>
                </c:pt>
                <c:pt idx="13024">
                  <c:v>5123.9989999999998</c:v>
                </c:pt>
                <c:pt idx="13025">
                  <c:v>5123.9989999999998</c:v>
                </c:pt>
                <c:pt idx="13026">
                  <c:v>5123.9989999999998</c:v>
                </c:pt>
                <c:pt idx="13027">
                  <c:v>5123.9989999999998</c:v>
                </c:pt>
                <c:pt idx="13028">
                  <c:v>5124.9989999999998</c:v>
                </c:pt>
                <c:pt idx="13029">
                  <c:v>5124.9989999999998</c:v>
                </c:pt>
                <c:pt idx="13030">
                  <c:v>5124.9989999999998</c:v>
                </c:pt>
                <c:pt idx="13031">
                  <c:v>5124.9989999999998</c:v>
                </c:pt>
                <c:pt idx="13032">
                  <c:v>5124.9989999999998</c:v>
                </c:pt>
                <c:pt idx="13033">
                  <c:v>5126.9989999999998</c:v>
                </c:pt>
                <c:pt idx="13034">
                  <c:v>5126.9989999999998</c:v>
                </c:pt>
                <c:pt idx="13035">
                  <c:v>5126.9989999999998</c:v>
                </c:pt>
                <c:pt idx="13036">
                  <c:v>5126.9989999999998</c:v>
                </c:pt>
                <c:pt idx="13037">
                  <c:v>5127.9989999999998</c:v>
                </c:pt>
                <c:pt idx="13038">
                  <c:v>5127.9989999999998</c:v>
                </c:pt>
                <c:pt idx="13039">
                  <c:v>5127.9989999999998</c:v>
                </c:pt>
                <c:pt idx="13040">
                  <c:v>5127.9989999999998</c:v>
                </c:pt>
                <c:pt idx="13041">
                  <c:v>5127.9989999999998</c:v>
                </c:pt>
                <c:pt idx="13042">
                  <c:v>5128.9989999999998</c:v>
                </c:pt>
                <c:pt idx="13043">
                  <c:v>5128.9989999999998</c:v>
                </c:pt>
                <c:pt idx="13044">
                  <c:v>5128.9989999999998</c:v>
                </c:pt>
                <c:pt idx="13045">
                  <c:v>5128.9989999999998</c:v>
                </c:pt>
                <c:pt idx="13046">
                  <c:v>5129.9989999999998</c:v>
                </c:pt>
                <c:pt idx="13047">
                  <c:v>5129.9989999999998</c:v>
                </c:pt>
                <c:pt idx="13048">
                  <c:v>5129.9989999999998</c:v>
                </c:pt>
                <c:pt idx="13049">
                  <c:v>5129.9989999999998</c:v>
                </c:pt>
                <c:pt idx="13050">
                  <c:v>5129.9989999999998</c:v>
                </c:pt>
                <c:pt idx="13051">
                  <c:v>5131.9989999999998</c:v>
                </c:pt>
                <c:pt idx="13052">
                  <c:v>5131.9989999999998</c:v>
                </c:pt>
                <c:pt idx="13053">
                  <c:v>5131.9989999999998</c:v>
                </c:pt>
                <c:pt idx="13054">
                  <c:v>5131.9989999999998</c:v>
                </c:pt>
                <c:pt idx="13055">
                  <c:v>5132.9989999999998</c:v>
                </c:pt>
                <c:pt idx="13056">
                  <c:v>5132.9989999999998</c:v>
                </c:pt>
                <c:pt idx="13057">
                  <c:v>5132.9989999999998</c:v>
                </c:pt>
                <c:pt idx="13058">
                  <c:v>5132.9989999999998</c:v>
                </c:pt>
                <c:pt idx="13059">
                  <c:v>5132.9989999999998</c:v>
                </c:pt>
                <c:pt idx="13060">
                  <c:v>5133.9989999999998</c:v>
                </c:pt>
                <c:pt idx="13061">
                  <c:v>5133.9989999999998</c:v>
                </c:pt>
                <c:pt idx="13062">
                  <c:v>5133.9989999999998</c:v>
                </c:pt>
                <c:pt idx="13063">
                  <c:v>5133.9989999999998</c:v>
                </c:pt>
                <c:pt idx="13064">
                  <c:v>5134.9989999999998</c:v>
                </c:pt>
                <c:pt idx="13065">
                  <c:v>5134.9989999999998</c:v>
                </c:pt>
                <c:pt idx="13066">
                  <c:v>5134.9989999999998</c:v>
                </c:pt>
                <c:pt idx="13067">
                  <c:v>5134.9989999999998</c:v>
                </c:pt>
                <c:pt idx="13068">
                  <c:v>5134.9989999999998</c:v>
                </c:pt>
                <c:pt idx="13069">
                  <c:v>5136.9989999999998</c:v>
                </c:pt>
                <c:pt idx="13070">
                  <c:v>5136.9989999999998</c:v>
                </c:pt>
                <c:pt idx="13071">
                  <c:v>5136.9989999999998</c:v>
                </c:pt>
                <c:pt idx="13072">
                  <c:v>5136.9989999999998</c:v>
                </c:pt>
                <c:pt idx="13073">
                  <c:v>5137.9989999999998</c:v>
                </c:pt>
                <c:pt idx="13074">
                  <c:v>5137.9989999999998</c:v>
                </c:pt>
                <c:pt idx="13075">
                  <c:v>5137.9989999999998</c:v>
                </c:pt>
                <c:pt idx="13076">
                  <c:v>5137.9989999999998</c:v>
                </c:pt>
                <c:pt idx="13077">
                  <c:v>5137.9989999999998</c:v>
                </c:pt>
                <c:pt idx="13078">
                  <c:v>5138.9989999999998</c:v>
                </c:pt>
                <c:pt idx="13079">
                  <c:v>5138.9989999999998</c:v>
                </c:pt>
                <c:pt idx="13080">
                  <c:v>5138.9989999999998</c:v>
                </c:pt>
                <c:pt idx="13081">
                  <c:v>5138.9989999999998</c:v>
                </c:pt>
                <c:pt idx="13082">
                  <c:v>5139.9989999999998</c:v>
                </c:pt>
                <c:pt idx="13083">
                  <c:v>5139.9989999999998</c:v>
                </c:pt>
                <c:pt idx="13084">
                  <c:v>5139.9989999999998</c:v>
                </c:pt>
                <c:pt idx="13085">
                  <c:v>5139.9989999999998</c:v>
                </c:pt>
                <c:pt idx="13086">
                  <c:v>5139.9989999999998</c:v>
                </c:pt>
                <c:pt idx="13087">
                  <c:v>5141.9989999999998</c:v>
                </c:pt>
                <c:pt idx="13088">
                  <c:v>5141.9989999999998</c:v>
                </c:pt>
                <c:pt idx="13089">
                  <c:v>5141.9989999999998</c:v>
                </c:pt>
                <c:pt idx="13090">
                  <c:v>5141.9989999999998</c:v>
                </c:pt>
                <c:pt idx="13091">
                  <c:v>5142.9989999999998</c:v>
                </c:pt>
                <c:pt idx="13092">
                  <c:v>5142.9989999999998</c:v>
                </c:pt>
                <c:pt idx="13093">
                  <c:v>5142.9989999999998</c:v>
                </c:pt>
                <c:pt idx="13094">
                  <c:v>5142.9989999999998</c:v>
                </c:pt>
                <c:pt idx="13095">
                  <c:v>5142.9989999999998</c:v>
                </c:pt>
                <c:pt idx="13096">
                  <c:v>5143.9989999999998</c:v>
                </c:pt>
                <c:pt idx="13097">
                  <c:v>5143.9989999999998</c:v>
                </c:pt>
                <c:pt idx="13098">
                  <c:v>5143.9989999999998</c:v>
                </c:pt>
                <c:pt idx="13099">
                  <c:v>5143.9989999999998</c:v>
                </c:pt>
                <c:pt idx="13100">
                  <c:v>5144.9989999999998</c:v>
                </c:pt>
                <c:pt idx="13101">
                  <c:v>5144.9989999999998</c:v>
                </c:pt>
                <c:pt idx="13102">
                  <c:v>5144.9989999999998</c:v>
                </c:pt>
                <c:pt idx="13103">
                  <c:v>5144.9989999999998</c:v>
                </c:pt>
                <c:pt idx="13104">
                  <c:v>5144.9989999999998</c:v>
                </c:pt>
                <c:pt idx="13105">
                  <c:v>5146.9989999999998</c:v>
                </c:pt>
                <c:pt idx="13106">
                  <c:v>5146.9989999999998</c:v>
                </c:pt>
                <c:pt idx="13107">
                  <c:v>5146.9989999999998</c:v>
                </c:pt>
                <c:pt idx="13108">
                  <c:v>5146.9989999999998</c:v>
                </c:pt>
                <c:pt idx="13109">
                  <c:v>5147.9989999999998</c:v>
                </c:pt>
                <c:pt idx="13110">
                  <c:v>5147.9989999999998</c:v>
                </c:pt>
                <c:pt idx="13111">
                  <c:v>5147.9989999999998</c:v>
                </c:pt>
                <c:pt idx="13112">
                  <c:v>5147.9989999999998</c:v>
                </c:pt>
                <c:pt idx="13113">
                  <c:v>5147.9989999999998</c:v>
                </c:pt>
                <c:pt idx="13114">
                  <c:v>5148.9989999999998</c:v>
                </c:pt>
                <c:pt idx="13115">
                  <c:v>5148.9989999999998</c:v>
                </c:pt>
                <c:pt idx="13116">
                  <c:v>5148.9989999999998</c:v>
                </c:pt>
                <c:pt idx="13117">
                  <c:v>5148.9989999999998</c:v>
                </c:pt>
                <c:pt idx="13118">
                  <c:v>5149.9989999999998</c:v>
                </c:pt>
                <c:pt idx="13119">
                  <c:v>5149.9989999999998</c:v>
                </c:pt>
                <c:pt idx="13120">
                  <c:v>5149.9989999999998</c:v>
                </c:pt>
                <c:pt idx="13121">
                  <c:v>5149.9989999999998</c:v>
                </c:pt>
                <c:pt idx="13122">
                  <c:v>5149.9989999999998</c:v>
                </c:pt>
                <c:pt idx="13123">
                  <c:v>5151.9989999999998</c:v>
                </c:pt>
                <c:pt idx="13124">
                  <c:v>5151.9989999999998</c:v>
                </c:pt>
                <c:pt idx="13125">
                  <c:v>5151.9989999999998</c:v>
                </c:pt>
                <c:pt idx="13126">
                  <c:v>5151.9989999999998</c:v>
                </c:pt>
                <c:pt idx="13127">
                  <c:v>5152.9989999999998</c:v>
                </c:pt>
                <c:pt idx="13128">
                  <c:v>5152.9989999999998</c:v>
                </c:pt>
                <c:pt idx="13129">
                  <c:v>5152.9989999999998</c:v>
                </c:pt>
                <c:pt idx="13130">
                  <c:v>5152.9989999999998</c:v>
                </c:pt>
                <c:pt idx="13131">
                  <c:v>5152.9989999999998</c:v>
                </c:pt>
                <c:pt idx="13132">
                  <c:v>5153.9989999999998</c:v>
                </c:pt>
                <c:pt idx="13133">
                  <c:v>5153.9989999999998</c:v>
                </c:pt>
                <c:pt idx="13134">
                  <c:v>5153.9989999999998</c:v>
                </c:pt>
                <c:pt idx="13135">
                  <c:v>5153.9989999999998</c:v>
                </c:pt>
                <c:pt idx="13136">
                  <c:v>5154.9989999999998</c:v>
                </c:pt>
                <c:pt idx="13137">
                  <c:v>5154.9989999999998</c:v>
                </c:pt>
                <c:pt idx="13138">
                  <c:v>5154.9989999999998</c:v>
                </c:pt>
                <c:pt idx="13139">
                  <c:v>5154.9989999999998</c:v>
                </c:pt>
                <c:pt idx="13140">
                  <c:v>5154.9989999999998</c:v>
                </c:pt>
                <c:pt idx="13141">
                  <c:v>5156.9989999999998</c:v>
                </c:pt>
                <c:pt idx="13142">
                  <c:v>5156.9989999999998</c:v>
                </c:pt>
                <c:pt idx="13143">
                  <c:v>5156.9989999999998</c:v>
                </c:pt>
                <c:pt idx="13144">
                  <c:v>5156.9989999999998</c:v>
                </c:pt>
                <c:pt idx="13145">
                  <c:v>5157.9989999999998</c:v>
                </c:pt>
                <c:pt idx="13146">
                  <c:v>5157.9989999999998</c:v>
                </c:pt>
                <c:pt idx="13147">
                  <c:v>5157.9989999999998</c:v>
                </c:pt>
                <c:pt idx="13148">
                  <c:v>5157.9989999999998</c:v>
                </c:pt>
                <c:pt idx="13149">
                  <c:v>5157.9989999999998</c:v>
                </c:pt>
                <c:pt idx="13150">
                  <c:v>5158.9989999999998</c:v>
                </c:pt>
                <c:pt idx="13151">
                  <c:v>5158.9989999999998</c:v>
                </c:pt>
                <c:pt idx="13152">
                  <c:v>5158.9989999999998</c:v>
                </c:pt>
                <c:pt idx="13153">
                  <c:v>5158.9989999999998</c:v>
                </c:pt>
                <c:pt idx="13154">
                  <c:v>5159.9989999999998</c:v>
                </c:pt>
                <c:pt idx="13155">
                  <c:v>5159.9989999999998</c:v>
                </c:pt>
                <c:pt idx="13156">
                  <c:v>5159.9989999999998</c:v>
                </c:pt>
                <c:pt idx="13157">
                  <c:v>5159.9989999999998</c:v>
                </c:pt>
                <c:pt idx="13158">
                  <c:v>5159.9989999999998</c:v>
                </c:pt>
                <c:pt idx="13159">
                  <c:v>5161.9989999999998</c:v>
                </c:pt>
                <c:pt idx="13160">
                  <c:v>5161.9989999999998</c:v>
                </c:pt>
                <c:pt idx="13161">
                  <c:v>5161.9989999999998</c:v>
                </c:pt>
                <c:pt idx="13162">
                  <c:v>5161.9989999999998</c:v>
                </c:pt>
                <c:pt idx="13163">
                  <c:v>5162.9989999999998</c:v>
                </c:pt>
                <c:pt idx="13164">
                  <c:v>5162.9989999999998</c:v>
                </c:pt>
                <c:pt idx="13165">
                  <c:v>5162.9989999999998</c:v>
                </c:pt>
                <c:pt idx="13166">
                  <c:v>5162.9989999999998</c:v>
                </c:pt>
                <c:pt idx="13167">
                  <c:v>5162.9989999999998</c:v>
                </c:pt>
                <c:pt idx="13168">
                  <c:v>5163.9989999999998</c:v>
                </c:pt>
                <c:pt idx="13169">
                  <c:v>5163.9989999999998</c:v>
                </c:pt>
                <c:pt idx="13170">
                  <c:v>5163.9989999999998</c:v>
                </c:pt>
                <c:pt idx="13171">
                  <c:v>5163.9989999999998</c:v>
                </c:pt>
                <c:pt idx="13172">
                  <c:v>5164.9989999999998</c:v>
                </c:pt>
                <c:pt idx="13173">
                  <c:v>5164.9989999999998</c:v>
                </c:pt>
                <c:pt idx="13174">
                  <c:v>5164.9989999999998</c:v>
                </c:pt>
                <c:pt idx="13175">
                  <c:v>5164.9989999999998</c:v>
                </c:pt>
                <c:pt idx="13176">
                  <c:v>5164.9989999999998</c:v>
                </c:pt>
                <c:pt idx="13177">
                  <c:v>5166.9989999999998</c:v>
                </c:pt>
                <c:pt idx="13178">
                  <c:v>5166.9989999999998</c:v>
                </c:pt>
                <c:pt idx="13179">
                  <c:v>5166.9989999999998</c:v>
                </c:pt>
                <c:pt idx="13180">
                  <c:v>5166.9989999999998</c:v>
                </c:pt>
                <c:pt idx="13181">
                  <c:v>5167.9989999999998</c:v>
                </c:pt>
                <c:pt idx="13182">
                  <c:v>5167.9989999999998</c:v>
                </c:pt>
                <c:pt idx="13183">
                  <c:v>5167.9989999999998</c:v>
                </c:pt>
                <c:pt idx="13184">
                  <c:v>5167.9989999999998</c:v>
                </c:pt>
                <c:pt idx="13185">
                  <c:v>5167.9989999999998</c:v>
                </c:pt>
                <c:pt idx="13186">
                  <c:v>5168.9989999999998</c:v>
                </c:pt>
                <c:pt idx="13187">
                  <c:v>5168.9989999999998</c:v>
                </c:pt>
                <c:pt idx="13188">
                  <c:v>5168.9989999999998</c:v>
                </c:pt>
                <c:pt idx="13189">
                  <c:v>5168.9989999999998</c:v>
                </c:pt>
                <c:pt idx="13190">
                  <c:v>5169.9989999999998</c:v>
                </c:pt>
                <c:pt idx="13191">
                  <c:v>5169.9989999999998</c:v>
                </c:pt>
                <c:pt idx="13192">
                  <c:v>5169.9989999999998</c:v>
                </c:pt>
                <c:pt idx="13193">
                  <c:v>5169.9989999999998</c:v>
                </c:pt>
                <c:pt idx="13194">
                  <c:v>5169.9989999999998</c:v>
                </c:pt>
                <c:pt idx="13195">
                  <c:v>5171.9989999999998</c:v>
                </c:pt>
                <c:pt idx="13196">
                  <c:v>5171.9989999999998</c:v>
                </c:pt>
                <c:pt idx="13197">
                  <c:v>5171.9989999999998</c:v>
                </c:pt>
                <c:pt idx="13198">
                  <c:v>5171.9989999999998</c:v>
                </c:pt>
                <c:pt idx="13199">
                  <c:v>5172.9989999999998</c:v>
                </c:pt>
                <c:pt idx="13200">
                  <c:v>5172.9989999999998</c:v>
                </c:pt>
                <c:pt idx="13201">
                  <c:v>5172.9989999999998</c:v>
                </c:pt>
                <c:pt idx="13202">
                  <c:v>5172.9989999999998</c:v>
                </c:pt>
                <c:pt idx="13203">
                  <c:v>5172.9989999999998</c:v>
                </c:pt>
                <c:pt idx="13204">
                  <c:v>5173.9989999999998</c:v>
                </c:pt>
                <c:pt idx="13205">
                  <c:v>5173.9989999999998</c:v>
                </c:pt>
                <c:pt idx="13206">
                  <c:v>5173.9989999999998</c:v>
                </c:pt>
                <c:pt idx="13207">
                  <c:v>5173.9989999999998</c:v>
                </c:pt>
                <c:pt idx="13208">
                  <c:v>5174.9989999999998</c:v>
                </c:pt>
                <c:pt idx="13209">
                  <c:v>5174.9989999999998</c:v>
                </c:pt>
                <c:pt idx="13210">
                  <c:v>5174.9989999999998</c:v>
                </c:pt>
                <c:pt idx="13211">
                  <c:v>5174.9989999999998</c:v>
                </c:pt>
                <c:pt idx="13212">
                  <c:v>5174.9989999999998</c:v>
                </c:pt>
                <c:pt idx="13213">
                  <c:v>5176.9989999999998</c:v>
                </c:pt>
                <c:pt idx="13214">
                  <c:v>5176.9989999999998</c:v>
                </c:pt>
                <c:pt idx="13215">
                  <c:v>5176.9989999999998</c:v>
                </c:pt>
                <c:pt idx="13216">
                  <c:v>5176.9989999999998</c:v>
                </c:pt>
                <c:pt idx="13217">
                  <c:v>5177.9989999999998</c:v>
                </c:pt>
                <c:pt idx="13218">
                  <c:v>5177.9989999999998</c:v>
                </c:pt>
                <c:pt idx="13219">
                  <c:v>5177.9989999999998</c:v>
                </c:pt>
                <c:pt idx="13220">
                  <c:v>5177.9989999999998</c:v>
                </c:pt>
                <c:pt idx="13221">
                  <c:v>5178.9989999999998</c:v>
                </c:pt>
                <c:pt idx="13222">
                  <c:v>5178.9989999999998</c:v>
                </c:pt>
                <c:pt idx="13223">
                  <c:v>5178.9989999999998</c:v>
                </c:pt>
                <c:pt idx="13224">
                  <c:v>5178.9989999999998</c:v>
                </c:pt>
                <c:pt idx="13225">
                  <c:v>5178.9989999999998</c:v>
                </c:pt>
                <c:pt idx="13226">
                  <c:v>5179.9989999999998</c:v>
                </c:pt>
                <c:pt idx="13227">
                  <c:v>5179.9989999999998</c:v>
                </c:pt>
                <c:pt idx="13228">
                  <c:v>5179.9989999999998</c:v>
                </c:pt>
                <c:pt idx="13229">
                  <c:v>5179.9989999999998</c:v>
                </c:pt>
                <c:pt idx="13230">
                  <c:v>5181.9989999999998</c:v>
                </c:pt>
                <c:pt idx="13231">
                  <c:v>5181.9989999999998</c:v>
                </c:pt>
                <c:pt idx="13232">
                  <c:v>5181.9989999999998</c:v>
                </c:pt>
                <c:pt idx="13233">
                  <c:v>5181.9989999999998</c:v>
                </c:pt>
                <c:pt idx="13234">
                  <c:v>5181.9989999999998</c:v>
                </c:pt>
                <c:pt idx="13235">
                  <c:v>5182.9989999999998</c:v>
                </c:pt>
                <c:pt idx="13236">
                  <c:v>5182.9989999999998</c:v>
                </c:pt>
                <c:pt idx="13237">
                  <c:v>5182.9989999999998</c:v>
                </c:pt>
                <c:pt idx="13238">
                  <c:v>5182.9989999999998</c:v>
                </c:pt>
                <c:pt idx="13239">
                  <c:v>5183.9989999999998</c:v>
                </c:pt>
                <c:pt idx="13240">
                  <c:v>5183.9989999999998</c:v>
                </c:pt>
                <c:pt idx="13241">
                  <c:v>5183.9989999999998</c:v>
                </c:pt>
                <c:pt idx="13242">
                  <c:v>5183.9989999999998</c:v>
                </c:pt>
                <c:pt idx="13243">
                  <c:v>5183.9989999999998</c:v>
                </c:pt>
                <c:pt idx="13244">
                  <c:v>5184.9989999999998</c:v>
                </c:pt>
                <c:pt idx="13245">
                  <c:v>5184.9989999999998</c:v>
                </c:pt>
                <c:pt idx="13246">
                  <c:v>5184.9989999999998</c:v>
                </c:pt>
                <c:pt idx="13247">
                  <c:v>5184.9989999999998</c:v>
                </c:pt>
                <c:pt idx="13248">
                  <c:v>5186.9989999999998</c:v>
                </c:pt>
                <c:pt idx="13249">
                  <c:v>5186.9989999999998</c:v>
                </c:pt>
                <c:pt idx="13250">
                  <c:v>5186.9989999999998</c:v>
                </c:pt>
                <c:pt idx="13251">
                  <c:v>5186.9989999999998</c:v>
                </c:pt>
                <c:pt idx="13252">
                  <c:v>5186.9989999999998</c:v>
                </c:pt>
                <c:pt idx="13253">
                  <c:v>5187.9989999999998</c:v>
                </c:pt>
                <c:pt idx="13254">
                  <c:v>5187.9989999999998</c:v>
                </c:pt>
                <c:pt idx="13255">
                  <c:v>5187.9989999999998</c:v>
                </c:pt>
                <c:pt idx="13256">
                  <c:v>5187.9989999999998</c:v>
                </c:pt>
                <c:pt idx="13257">
                  <c:v>5188.9989999999998</c:v>
                </c:pt>
                <c:pt idx="13258">
                  <c:v>5188.9989999999998</c:v>
                </c:pt>
                <c:pt idx="13259">
                  <c:v>5188.9989999999998</c:v>
                </c:pt>
                <c:pt idx="13260">
                  <c:v>5188.9989999999998</c:v>
                </c:pt>
                <c:pt idx="13261">
                  <c:v>5188.9989999999998</c:v>
                </c:pt>
                <c:pt idx="13262">
                  <c:v>5189.9989999999998</c:v>
                </c:pt>
                <c:pt idx="13263">
                  <c:v>5189.9989999999998</c:v>
                </c:pt>
                <c:pt idx="13264">
                  <c:v>5189.9989999999998</c:v>
                </c:pt>
                <c:pt idx="13265">
                  <c:v>5189.9989999999998</c:v>
                </c:pt>
                <c:pt idx="13266">
                  <c:v>5191.9989999999998</c:v>
                </c:pt>
                <c:pt idx="13267">
                  <c:v>5191.9989999999998</c:v>
                </c:pt>
                <c:pt idx="13268">
                  <c:v>5191.9989999999998</c:v>
                </c:pt>
                <c:pt idx="13269">
                  <c:v>5191.9989999999998</c:v>
                </c:pt>
                <c:pt idx="13270">
                  <c:v>5191.9989999999998</c:v>
                </c:pt>
                <c:pt idx="13271">
                  <c:v>5192.9989999999998</c:v>
                </c:pt>
                <c:pt idx="13272">
                  <c:v>5192.9989999999998</c:v>
                </c:pt>
                <c:pt idx="13273">
                  <c:v>5192.9989999999998</c:v>
                </c:pt>
                <c:pt idx="13274">
                  <c:v>5192.9989999999998</c:v>
                </c:pt>
                <c:pt idx="13275">
                  <c:v>5193.9989999999998</c:v>
                </c:pt>
                <c:pt idx="13276">
                  <c:v>5193.9989999999998</c:v>
                </c:pt>
                <c:pt idx="13277">
                  <c:v>5193.9989999999998</c:v>
                </c:pt>
                <c:pt idx="13278">
                  <c:v>5193.9989999999998</c:v>
                </c:pt>
                <c:pt idx="13279">
                  <c:v>5193.9989999999998</c:v>
                </c:pt>
                <c:pt idx="13280">
                  <c:v>5194.9989999999998</c:v>
                </c:pt>
                <c:pt idx="13281">
                  <c:v>5194.9989999999998</c:v>
                </c:pt>
                <c:pt idx="13282">
                  <c:v>5194.9989999999998</c:v>
                </c:pt>
                <c:pt idx="13283">
                  <c:v>5194.9989999999998</c:v>
                </c:pt>
                <c:pt idx="13284">
                  <c:v>5196.9989999999998</c:v>
                </c:pt>
                <c:pt idx="13285">
                  <c:v>5196.9989999999998</c:v>
                </c:pt>
                <c:pt idx="13286">
                  <c:v>5196.9989999999998</c:v>
                </c:pt>
                <c:pt idx="13287">
                  <c:v>5196.9989999999998</c:v>
                </c:pt>
                <c:pt idx="13288">
                  <c:v>5196.9989999999998</c:v>
                </c:pt>
                <c:pt idx="13289">
                  <c:v>5197.9989999999998</c:v>
                </c:pt>
                <c:pt idx="13290">
                  <c:v>5197.9989999999998</c:v>
                </c:pt>
                <c:pt idx="13291">
                  <c:v>5197.9989999999998</c:v>
                </c:pt>
                <c:pt idx="13292">
                  <c:v>5197.9989999999998</c:v>
                </c:pt>
                <c:pt idx="13293">
                  <c:v>5198.9989999999998</c:v>
                </c:pt>
                <c:pt idx="13294">
                  <c:v>5198.9989999999998</c:v>
                </c:pt>
                <c:pt idx="13295">
                  <c:v>5198.9989999999998</c:v>
                </c:pt>
                <c:pt idx="13296">
                  <c:v>5198.9989999999998</c:v>
                </c:pt>
                <c:pt idx="13297">
                  <c:v>5198.9989999999998</c:v>
                </c:pt>
                <c:pt idx="13298">
                  <c:v>5199.9989999999998</c:v>
                </c:pt>
                <c:pt idx="13299">
                  <c:v>5199.9989999999998</c:v>
                </c:pt>
                <c:pt idx="13300">
                  <c:v>5199.9989999999998</c:v>
                </c:pt>
                <c:pt idx="13301">
                  <c:v>5199.9989999999998</c:v>
                </c:pt>
                <c:pt idx="13302">
                  <c:v>5201.9989999999998</c:v>
                </c:pt>
                <c:pt idx="13303">
                  <c:v>5201.9989999999998</c:v>
                </c:pt>
                <c:pt idx="13304">
                  <c:v>5201.9989999999998</c:v>
                </c:pt>
                <c:pt idx="13305">
                  <c:v>5201.9989999999998</c:v>
                </c:pt>
                <c:pt idx="13306">
                  <c:v>5201.9989999999998</c:v>
                </c:pt>
                <c:pt idx="13307">
                  <c:v>5202.9989999999998</c:v>
                </c:pt>
                <c:pt idx="13308">
                  <c:v>5202.9989999999998</c:v>
                </c:pt>
                <c:pt idx="13309">
                  <c:v>5202.9989999999998</c:v>
                </c:pt>
                <c:pt idx="13310">
                  <c:v>5202.9989999999998</c:v>
                </c:pt>
                <c:pt idx="13311">
                  <c:v>5203.9989999999998</c:v>
                </c:pt>
                <c:pt idx="13312">
                  <c:v>5203.9989999999998</c:v>
                </c:pt>
                <c:pt idx="13313">
                  <c:v>5203.9989999999998</c:v>
                </c:pt>
                <c:pt idx="13314">
                  <c:v>5203.9989999999998</c:v>
                </c:pt>
                <c:pt idx="13315">
                  <c:v>5203.9989999999998</c:v>
                </c:pt>
                <c:pt idx="13316">
                  <c:v>5204.9989999999998</c:v>
                </c:pt>
                <c:pt idx="13317">
                  <c:v>5204.9989999999998</c:v>
                </c:pt>
                <c:pt idx="13318">
                  <c:v>5204.9989999999998</c:v>
                </c:pt>
                <c:pt idx="13319">
                  <c:v>5204.9989999999998</c:v>
                </c:pt>
                <c:pt idx="13320">
                  <c:v>5206.9989999999998</c:v>
                </c:pt>
                <c:pt idx="13321">
                  <c:v>5206.9989999999998</c:v>
                </c:pt>
                <c:pt idx="13322">
                  <c:v>5206.9989999999998</c:v>
                </c:pt>
                <c:pt idx="13323">
                  <c:v>5206.9989999999998</c:v>
                </c:pt>
                <c:pt idx="13324">
                  <c:v>5206.9989999999998</c:v>
                </c:pt>
                <c:pt idx="13325">
                  <c:v>5207.9989999999998</c:v>
                </c:pt>
                <c:pt idx="13326">
                  <c:v>5207.9989999999998</c:v>
                </c:pt>
                <c:pt idx="13327">
                  <c:v>5207.9989999999998</c:v>
                </c:pt>
                <c:pt idx="13328">
                  <c:v>5207.9989999999998</c:v>
                </c:pt>
                <c:pt idx="13329">
                  <c:v>5208.9989999999998</c:v>
                </c:pt>
                <c:pt idx="13330">
                  <c:v>5208.9989999999998</c:v>
                </c:pt>
                <c:pt idx="13331">
                  <c:v>5208.9989999999998</c:v>
                </c:pt>
                <c:pt idx="13332">
                  <c:v>5208.9989999999998</c:v>
                </c:pt>
                <c:pt idx="13333">
                  <c:v>5208.9989999999998</c:v>
                </c:pt>
                <c:pt idx="13334">
                  <c:v>5209.9989999999998</c:v>
                </c:pt>
                <c:pt idx="13335">
                  <c:v>5209.9989999999998</c:v>
                </c:pt>
                <c:pt idx="13336">
                  <c:v>5209.9989999999998</c:v>
                </c:pt>
                <c:pt idx="13337">
                  <c:v>5209.9989999999998</c:v>
                </c:pt>
                <c:pt idx="13338">
                  <c:v>5211.9989999999998</c:v>
                </c:pt>
                <c:pt idx="13339">
                  <c:v>5211.9989999999998</c:v>
                </c:pt>
                <c:pt idx="13340">
                  <c:v>5211.9989999999998</c:v>
                </c:pt>
                <c:pt idx="13341">
                  <c:v>5211.9989999999998</c:v>
                </c:pt>
                <c:pt idx="13342">
                  <c:v>5211.9989999999998</c:v>
                </c:pt>
                <c:pt idx="13343">
                  <c:v>5212.9989999999998</c:v>
                </c:pt>
                <c:pt idx="13344">
                  <c:v>5212.9989999999998</c:v>
                </c:pt>
                <c:pt idx="13345">
                  <c:v>5212.9989999999998</c:v>
                </c:pt>
                <c:pt idx="13346">
                  <c:v>5212.9989999999998</c:v>
                </c:pt>
                <c:pt idx="13347">
                  <c:v>5213.9989999999998</c:v>
                </c:pt>
                <c:pt idx="13348">
                  <c:v>5213.9989999999998</c:v>
                </c:pt>
                <c:pt idx="13349">
                  <c:v>5213.9989999999998</c:v>
                </c:pt>
                <c:pt idx="13350">
                  <c:v>5213.9989999999998</c:v>
                </c:pt>
                <c:pt idx="13351">
                  <c:v>5213.9989999999998</c:v>
                </c:pt>
                <c:pt idx="13352">
                  <c:v>5214.9989999999998</c:v>
                </c:pt>
                <c:pt idx="13353">
                  <c:v>5214.9989999999998</c:v>
                </c:pt>
                <c:pt idx="13354">
                  <c:v>5214.9989999999998</c:v>
                </c:pt>
                <c:pt idx="13355">
                  <c:v>5214.9989999999998</c:v>
                </c:pt>
                <c:pt idx="13356">
                  <c:v>5216.9989999999998</c:v>
                </c:pt>
                <c:pt idx="13357">
                  <c:v>5216.9989999999998</c:v>
                </c:pt>
                <c:pt idx="13358">
                  <c:v>5216.9989999999998</c:v>
                </c:pt>
                <c:pt idx="13359">
                  <c:v>5216.9989999999998</c:v>
                </c:pt>
                <c:pt idx="13360">
                  <c:v>5216.9989999999998</c:v>
                </c:pt>
                <c:pt idx="13361">
                  <c:v>5217.9989999999998</c:v>
                </c:pt>
                <c:pt idx="13362">
                  <c:v>5217.9989999999998</c:v>
                </c:pt>
                <c:pt idx="13363">
                  <c:v>5217.9989999999998</c:v>
                </c:pt>
                <c:pt idx="13364">
                  <c:v>5217.9989999999998</c:v>
                </c:pt>
                <c:pt idx="13365">
                  <c:v>5218.9989999999998</c:v>
                </c:pt>
                <c:pt idx="13366">
                  <c:v>5218.9989999999998</c:v>
                </c:pt>
                <c:pt idx="13367">
                  <c:v>5218.9989999999998</c:v>
                </c:pt>
                <c:pt idx="13368">
                  <c:v>5218.9989999999998</c:v>
                </c:pt>
                <c:pt idx="13369">
                  <c:v>5218.9989999999998</c:v>
                </c:pt>
                <c:pt idx="13370">
                  <c:v>5219.9989999999998</c:v>
                </c:pt>
                <c:pt idx="13371">
                  <c:v>5219.9989999999998</c:v>
                </c:pt>
                <c:pt idx="13372">
                  <c:v>5219.9989999999998</c:v>
                </c:pt>
                <c:pt idx="13373">
                  <c:v>5219.9989999999998</c:v>
                </c:pt>
                <c:pt idx="13374">
                  <c:v>5221.9989999999998</c:v>
                </c:pt>
                <c:pt idx="13375">
                  <c:v>5221.9989999999998</c:v>
                </c:pt>
                <c:pt idx="13376">
                  <c:v>5221.9989999999998</c:v>
                </c:pt>
                <c:pt idx="13377">
                  <c:v>5221.9989999999998</c:v>
                </c:pt>
                <c:pt idx="13378">
                  <c:v>5221.9989999999998</c:v>
                </c:pt>
                <c:pt idx="13379">
                  <c:v>5222.9989999999998</c:v>
                </c:pt>
                <c:pt idx="13380">
                  <c:v>5222.9989999999998</c:v>
                </c:pt>
                <c:pt idx="13381">
                  <c:v>5222.9989999999998</c:v>
                </c:pt>
                <c:pt idx="13382">
                  <c:v>5222.9989999999998</c:v>
                </c:pt>
                <c:pt idx="13383">
                  <c:v>5223.9989999999998</c:v>
                </c:pt>
                <c:pt idx="13384">
                  <c:v>5223.9989999999998</c:v>
                </c:pt>
                <c:pt idx="13385">
                  <c:v>5223.9989999999998</c:v>
                </c:pt>
                <c:pt idx="13386">
                  <c:v>5223.9989999999998</c:v>
                </c:pt>
                <c:pt idx="13387">
                  <c:v>5223.9989999999998</c:v>
                </c:pt>
                <c:pt idx="13388">
                  <c:v>5224.9989999999998</c:v>
                </c:pt>
                <c:pt idx="13389">
                  <c:v>5224.9989999999998</c:v>
                </c:pt>
                <c:pt idx="13390">
                  <c:v>5224.9989999999998</c:v>
                </c:pt>
                <c:pt idx="13391">
                  <c:v>5224.9989999999998</c:v>
                </c:pt>
                <c:pt idx="13392">
                  <c:v>5226.9989999999998</c:v>
                </c:pt>
                <c:pt idx="13393">
                  <c:v>5226.9989999999998</c:v>
                </c:pt>
                <c:pt idx="13394">
                  <c:v>5226.9989999999998</c:v>
                </c:pt>
                <c:pt idx="13395">
                  <c:v>5226.9989999999998</c:v>
                </c:pt>
                <c:pt idx="13396">
                  <c:v>5226.9989999999998</c:v>
                </c:pt>
                <c:pt idx="13397">
                  <c:v>5227.9989999999998</c:v>
                </c:pt>
                <c:pt idx="13398">
                  <c:v>5227.9989999999998</c:v>
                </c:pt>
                <c:pt idx="13399">
                  <c:v>5227.9989999999998</c:v>
                </c:pt>
                <c:pt idx="13400">
                  <c:v>5227.9989999999998</c:v>
                </c:pt>
                <c:pt idx="13401">
                  <c:v>5228.9989999999998</c:v>
                </c:pt>
                <c:pt idx="13402">
                  <c:v>5228.9989999999998</c:v>
                </c:pt>
                <c:pt idx="13403">
                  <c:v>5228.9989999999998</c:v>
                </c:pt>
                <c:pt idx="13404">
                  <c:v>5228.9989999999998</c:v>
                </c:pt>
                <c:pt idx="13405">
                  <c:v>5228.9989999999998</c:v>
                </c:pt>
                <c:pt idx="13406">
                  <c:v>5229.9989999999998</c:v>
                </c:pt>
                <c:pt idx="13407">
                  <c:v>5229.9989999999998</c:v>
                </c:pt>
                <c:pt idx="13408">
                  <c:v>5229.9989999999998</c:v>
                </c:pt>
                <c:pt idx="13409">
                  <c:v>5229.9989999999998</c:v>
                </c:pt>
                <c:pt idx="13410">
                  <c:v>5231.9989999999998</c:v>
                </c:pt>
                <c:pt idx="13411">
                  <c:v>5231.9989999999998</c:v>
                </c:pt>
                <c:pt idx="13412">
                  <c:v>5231.9989999999998</c:v>
                </c:pt>
                <c:pt idx="13413">
                  <c:v>5231.9989999999998</c:v>
                </c:pt>
                <c:pt idx="13414">
                  <c:v>5231.9989999999998</c:v>
                </c:pt>
                <c:pt idx="13415">
                  <c:v>5232.9989999999998</c:v>
                </c:pt>
                <c:pt idx="13416">
                  <c:v>5232.9989999999998</c:v>
                </c:pt>
                <c:pt idx="13417">
                  <c:v>5232.9989999999998</c:v>
                </c:pt>
                <c:pt idx="13418">
                  <c:v>5232.9989999999998</c:v>
                </c:pt>
                <c:pt idx="13419">
                  <c:v>5233.9989999999998</c:v>
                </c:pt>
                <c:pt idx="13420">
                  <c:v>5233.9989999999998</c:v>
                </c:pt>
                <c:pt idx="13421">
                  <c:v>5233.9989999999998</c:v>
                </c:pt>
                <c:pt idx="13422">
                  <c:v>5233.9989999999998</c:v>
                </c:pt>
                <c:pt idx="13423">
                  <c:v>5233.9989999999998</c:v>
                </c:pt>
                <c:pt idx="13424">
                  <c:v>5234.9989999999998</c:v>
                </c:pt>
                <c:pt idx="13425">
                  <c:v>5234.9989999999998</c:v>
                </c:pt>
                <c:pt idx="13426">
                  <c:v>5234.9989999999998</c:v>
                </c:pt>
                <c:pt idx="13427">
                  <c:v>5234.9989999999998</c:v>
                </c:pt>
                <c:pt idx="13428">
                  <c:v>5236.9989999999998</c:v>
                </c:pt>
                <c:pt idx="13429">
                  <c:v>5236.9989999999998</c:v>
                </c:pt>
                <c:pt idx="13430">
                  <c:v>5236.9989999999998</c:v>
                </c:pt>
                <c:pt idx="13431">
                  <c:v>5236.9989999999998</c:v>
                </c:pt>
                <c:pt idx="13432">
                  <c:v>5236.9989999999998</c:v>
                </c:pt>
                <c:pt idx="13433">
                  <c:v>5237.9989999999998</c:v>
                </c:pt>
                <c:pt idx="13434">
                  <c:v>5237.9989999999998</c:v>
                </c:pt>
                <c:pt idx="13435">
                  <c:v>5237.9989999999998</c:v>
                </c:pt>
                <c:pt idx="13436">
                  <c:v>5237.9989999999998</c:v>
                </c:pt>
                <c:pt idx="13437">
                  <c:v>5238.9989999999998</c:v>
                </c:pt>
                <c:pt idx="13438">
                  <c:v>5238.9989999999998</c:v>
                </c:pt>
                <c:pt idx="13439">
                  <c:v>5238.9989999999998</c:v>
                </c:pt>
                <c:pt idx="13440">
                  <c:v>5238.9989999999998</c:v>
                </c:pt>
                <c:pt idx="13441">
                  <c:v>5238.9989999999998</c:v>
                </c:pt>
                <c:pt idx="13442">
                  <c:v>5239.9989999999998</c:v>
                </c:pt>
                <c:pt idx="13443">
                  <c:v>5239.9989999999998</c:v>
                </c:pt>
                <c:pt idx="13444">
                  <c:v>5239.9989999999998</c:v>
                </c:pt>
                <c:pt idx="13445">
                  <c:v>5239.9989999999998</c:v>
                </c:pt>
                <c:pt idx="13446">
                  <c:v>5241.9989999999998</c:v>
                </c:pt>
                <c:pt idx="13447">
                  <c:v>5241.9989999999998</c:v>
                </c:pt>
                <c:pt idx="13448">
                  <c:v>5241.9989999999998</c:v>
                </c:pt>
                <c:pt idx="13449">
                  <c:v>5241.9989999999998</c:v>
                </c:pt>
                <c:pt idx="13450">
                  <c:v>5241.9989999999998</c:v>
                </c:pt>
                <c:pt idx="13451">
                  <c:v>5242.9989999999998</c:v>
                </c:pt>
                <c:pt idx="13452">
                  <c:v>5242.9989999999998</c:v>
                </c:pt>
                <c:pt idx="13453">
                  <c:v>5242.9989999999998</c:v>
                </c:pt>
                <c:pt idx="13454">
                  <c:v>5242.9989999999998</c:v>
                </c:pt>
                <c:pt idx="13455">
                  <c:v>5243.9989999999998</c:v>
                </c:pt>
                <c:pt idx="13456">
                  <c:v>5243.9989999999998</c:v>
                </c:pt>
                <c:pt idx="13457">
                  <c:v>5243.9989999999998</c:v>
                </c:pt>
                <c:pt idx="13458">
                  <c:v>5243.9989999999998</c:v>
                </c:pt>
                <c:pt idx="13459">
                  <c:v>5243.9989999999998</c:v>
                </c:pt>
                <c:pt idx="13460">
                  <c:v>5244.9989999999998</c:v>
                </c:pt>
                <c:pt idx="13461">
                  <c:v>5244.9989999999998</c:v>
                </c:pt>
                <c:pt idx="13462">
                  <c:v>5244.9989999999998</c:v>
                </c:pt>
                <c:pt idx="13463">
                  <c:v>5244.9989999999998</c:v>
                </c:pt>
                <c:pt idx="13464">
                  <c:v>5246.9989999999998</c:v>
                </c:pt>
                <c:pt idx="13465">
                  <c:v>5246.9989999999998</c:v>
                </c:pt>
                <c:pt idx="13466">
                  <c:v>5246.9989999999998</c:v>
                </c:pt>
                <c:pt idx="13467">
                  <c:v>5246.9989999999998</c:v>
                </c:pt>
                <c:pt idx="13468">
                  <c:v>5246.9989999999998</c:v>
                </c:pt>
                <c:pt idx="13469">
                  <c:v>5247.9989999999998</c:v>
                </c:pt>
                <c:pt idx="13470">
                  <c:v>5247.9989999999998</c:v>
                </c:pt>
                <c:pt idx="13471">
                  <c:v>5247.9989999999998</c:v>
                </c:pt>
                <c:pt idx="13472">
                  <c:v>5247.9989999999998</c:v>
                </c:pt>
                <c:pt idx="13473">
                  <c:v>5248.9989999999998</c:v>
                </c:pt>
                <c:pt idx="13474">
                  <c:v>5248.9989999999998</c:v>
                </c:pt>
                <c:pt idx="13475">
                  <c:v>5248.9989999999998</c:v>
                </c:pt>
                <c:pt idx="13476">
                  <c:v>5248.9989999999998</c:v>
                </c:pt>
                <c:pt idx="13477">
                  <c:v>5248.9989999999998</c:v>
                </c:pt>
                <c:pt idx="13478">
                  <c:v>5249.9989999999998</c:v>
                </c:pt>
                <c:pt idx="13479">
                  <c:v>5249.9989999999998</c:v>
                </c:pt>
                <c:pt idx="13480">
                  <c:v>5249.9989999999998</c:v>
                </c:pt>
                <c:pt idx="13481">
                  <c:v>5249.9989999999998</c:v>
                </c:pt>
                <c:pt idx="13482">
                  <c:v>5251.9989999999998</c:v>
                </c:pt>
                <c:pt idx="13483">
                  <c:v>5251.9989999999998</c:v>
                </c:pt>
                <c:pt idx="13484">
                  <c:v>5251.9989999999998</c:v>
                </c:pt>
                <c:pt idx="13485">
                  <c:v>5251.9989999999998</c:v>
                </c:pt>
                <c:pt idx="13486">
                  <c:v>5251.9989999999998</c:v>
                </c:pt>
                <c:pt idx="13487">
                  <c:v>5252.9989999999998</c:v>
                </c:pt>
                <c:pt idx="13488">
                  <c:v>5252.9989999999998</c:v>
                </c:pt>
                <c:pt idx="13489">
                  <c:v>5252.9989999999998</c:v>
                </c:pt>
                <c:pt idx="13490">
                  <c:v>5252.9989999999998</c:v>
                </c:pt>
                <c:pt idx="13491">
                  <c:v>5253.9989999999998</c:v>
                </c:pt>
                <c:pt idx="13492">
                  <c:v>5253.9989999999998</c:v>
                </c:pt>
                <c:pt idx="13493">
                  <c:v>5253.9989999999998</c:v>
                </c:pt>
                <c:pt idx="13494">
                  <c:v>5253.9989999999998</c:v>
                </c:pt>
                <c:pt idx="13495">
                  <c:v>5253.9989999999998</c:v>
                </c:pt>
                <c:pt idx="13496">
                  <c:v>5254.9989999999998</c:v>
                </c:pt>
                <c:pt idx="13497">
                  <c:v>5254.9989999999998</c:v>
                </c:pt>
                <c:pt idx="13498">
                  <c:v>5254.9989999999998</c:v>
                </c:pt>
                <c:pt idx="13499">
                  <c:v>5254.9989999999998</c:v>
                </c:pt>
                <c:pt idx="13500">
                  <c:v>5256.9989999999998</c:v>
                </c:pt>
                <c:pt idx="13501">
                  <c:v>5256.9989999999998</c:v>
                </c:pt>
                <c:pt idx="13502">
                  <c:v>5256.9989999999998</c:v>
                </c:pt>
                <c:pt idx="13503">
                  <c:v>5256.9989999999998</c:v>
                </c:pt>
                <c:pt idx="13504">
                  <c:v>5256.9989999999998</c:v>
                </c:pt>
                <c:pt idx="13505">
                  <c:v>5257.9989999999998</c:v>
                </c:pt>
                <c:pt idx="13506">
                  <c:v>5257.9989999999998</c:v>
                </c:pt>
                <c:pt idx="13507">
                  <c:v>5257.9989999999998</c:v>
                </c:pt>
                <c:pt idx="13508">
                  <c:v>5257.9989999999998</c:v>
                </c:pt>
                <c:pt idx="13509">
                  <c:v>5258.9989999999998</c:v>
                </c:pt>
                <c:pt idx="13510">
                  <c:v>5258.9989999999998</c:v>
                </c:pt>
                <c:pt idx="13511">
                  <c:v>5258.9989999999998</c:v>
                </c:pt>
                <c:pt idx="13512">
                  <c:v>5258.9989999999998</c:v>
                </c:pt>
                <c:pt idx="13513">
                  <c:v>5258.9989999999998</c:v>
                </c:pt>
                <c:pt idx="13514">
                  <c:v>5259.9989999999998</c:v>
                </c:pt>
                <c:pt idx="13515">
                  <c:v>5259.9989999999998</c:v>
                </c:pt>
                <c:pt idx="13516">
                  <c:v>5259.9989999999998</c:v>
                </c:pt>
                <c:pt idx="13517">
                  <c:v>5259.9989999999998</c:v>
                </c:pt>
                <c:pt idx="13518">
                  <c:v>5261.9989999999998</c:v>
                </c:pt>
                <c:pt idx="13519">
                  <c:v>5261.9989999999998</c:v>
                </c:pt>
                <c:pt idx="13520">
                  <c:v>5261.9989999999998</c:v>
                </c:pt>
                <c:pt idx="13521">
                  <c:v>5261.9989999999998</c:v>
                </c:pt>
                <c:pt idx="13522">
                  <c:v>5261.9989999999998</c:v>
                </c:pt>
                <c:pt idx="13523">
                  <c:v>5262.9989999999998</c:v>
                </c:pt>
                <c:pt idx="13524">
                  <c:v>5262.9989999999998</c:v>
                </c:pt>
                <c:pt idx="13525">
                  <c:v>5262.9989999999998</c:v>
                </c:pt>
                <c:pt idx="13526">
                  <c:v>5262.9989999999998</c:v>
                </c:pt>
                <c:pt idx="13527">
                  <c:v>5263.9989999999998</c:v>
                </c:pt>
                <c:pt idx="13528">
                  <c:v>5263.9989999999998</c:v>
                </c:pt>
                <c:pt idx="13529">
                  <c:v>5263.9989999999998</c:v>
                </c:pt>
                <c:pt idx="13530">
                  <c:v>5263.9989999999998</c:v>
                </c:pt>
                <c:pt idx="13531">
                  <c:v>5263.9989999999998</c:v>
                </c:pt>
                <c:pt idx="13532">
                  <c:v>5264.9989999999998</c:v>
                </c:pt>
                <c:pt idx="13533">
                  <c:v>5264.9989999999998</c:v>
                </c:pt>
                <c:pt idx="13534">
                  <c:v>5264.9989999999998</c:v>
                </c:pt>
                <c:pt idx="13535">
                  <c:v>5264.9989999999998</c:v>
                </c:pt>
                <c:pt idx="13536">
                  <c:v>5266.9989999999998</c:v>
                </c:pt>
                <c:pt idx="13537">
                  <c:v>5266.9989999999998</c:v>
                </c:pt>
                <c:pt idx="13538">
                  <c:v>5266.9989999999998</c:v>
                </c:pt>
                <c:pt idx="13539">
                  <c:v>5266.9989999999998</c:v>
                </c:pt>
                <c:pt idx="13540">
                  <c:v>5266.9989999999998</c:v>
                </c:pt>
                <c:pt idx="13541">
                  <c:v>5267.9989999999998</c:v>
                </c:pt>
                <c:pt idx="13542">
                  <c:v>5267.9989999999998</c:v>
                </c:pt>
                <c:pt idx="13543">
                  <c:v>5267.9989999999998</c:v>
                </c:pt>
                <c:pt idx="13544">
                  <c:v>5267.9989999999998</c:v>
                </c:pt>
                <c:pt idx="13545">
                  <c:v>5268.9989999999998</c:v>
                </c:pt>
                <c:pt idx="13546">
                  <c:v>5268.9989999999998</c:v>
                </c:pt>
                <c:pt idx="13547">
                  <c:v>5268.9989999999998</c:v>
                </c:pt>
                <c:pt idx="13548">
                  <c:v>5268.9989999999998</c:v>
                </c:pt>
                <c:pt idx="13549">
                  <c:v>5268.9989999999998</c:v>
                </c:pt>
                <c:pt idx="13550">
                  <c:v>5269.9989999999998</c:v>
                </c:pt>
                <c:pt idx="13551">
                  <c:v>5269.9989999999998</c:v>
                </c:pt>
                <c:pt idx="13552">
                  <c:v>5269.9989999999998</c:v>
                </c:pt>
                <c:pt idx="13553">
                  <c:v>5269.9989999999998</c:v>
                </c:pt>
                <c:pt idx="13554">
                  <c:v>5271.9989999999998</c:v>
                </c:pt>
                <c:pt idx="13555">
                  <c:v>5271.9989999999998</c:v>
                </c:pt>
                <c:pt idx="13556">
                  <c:v>5271.9989999999998</c:v>
                </c:pt>
                <c:pt idx="13557">
                  <c:v>5271.9989999999998</c:v>
                </c:pt>
                <c:pt idx="13558">
                  <c:v>5271.9989999999998</c:v>
                </c:pt>
                <c:pt idx="13559">
                  <c:v>5272.9989999999998</c:v>
                </c:pt>
                <c:pt idx="13560">
                  <c:v>5272.9989999999998</c:v>
                </c:pt>
                <c:pt idx="13561">
                  <c:v>5272.9989999999998</c:v>
                </c:pt>
                <c:pt idx="13562">
                  <c:v>5272.9989999999998</c:v>
                </c:pt>
                <c:pt idx="13563">
                  <c:v>5273.9989999999998</c:v>
                </c:pt>
                <c:pt idx="13564">
                  <c:v>5273.9989999999998</c:v>
                </c:pt>
                <c:pt idx="13565">
                  <c:v>5273.9989999999998</c:v>
                </c:pt>
                <c:pt idx="13566">
                  <c:v>5273.9989999999998</c:v>
                </c:pt>
                <c:pt idx="13567">
                  <c:v>5273.9989999999998</c:v>
                </c:pt>
                <c:pt idx="13568">
                  <c:v>5274.9989999999998</c:v>
                </c:pt>
                <c:pt idx="13569">
                  <c:v>5274.9989999999998</c:v>
                </c:pt>
                <c:pt idx="13570">
                  <c:v>5274.9989999999998</c:v>
                </c:pt>
                <c:pt idx="13571">
                  <c:v>5274.9989999999998</c:v>
                </c:pt>
                <c:pt idx="13572">
                  <c:v>5276.9989999999998</c:v>
                </c:pt>
                <c:pt idx="13573">
                  <c:v>5276.9989999999998</c:v>
                </c:pt>
                <c:pt idx="13574">
                  <c:v>5276.9989999999998</c:v>
                </c:pt>
                <c:pt idx="13575">
                  <c:v>5276.9989999999998</c:v>
                </c:pt>
                <c:pt idx="13576">
                  <c:v>5276.9989999999998</c:v>
                </c:pt>
                <c:pt idx="13577">
                  <c:v>5277.9989999999998</c:v>
                </c:pt>
                <c:pt idx="13578">
                  <c:v>5277.9989999999998</c:v>
                </c:pt>
                <c:pt idx="13579">
                  <c:v>5277.9989999999998</c:v>
                </c:pt>
                <c:pt idx="13580">
                  <c:v>5277.9989999999998</c:v>
                </c:pt>
                <c:pt idx="13581">
                  <c:v>5278.9989999999998</c:v>
                </c:pt>
                <c:pt idx="13582">
                  <c:v>5278.9989999999998</c:v>
                </c:pt>
                <c:pt idx="13583">
                  <c:v>5278.9989999999998</c:v>
                </c:pt>
                <c:pt idx="13584">
                  <c:v>5278.9989999999998</c:v>
                </c:pt>
                <c:pt idx="13585">
                  <c:v>5278.9989999999998</c:v>
                </c:pt>
                <c:pt idx="13586">
                  <c:v>5279.9989999999998</c:v>
                </c:pt>
                <c:pt idx="13587">
                  <c:v>5279.9989999999998</c:v>
                </c:pt>
                <c:pt idx="13588">
                  <c:v>5279.9989999999998</c:v>
                </c:pt>
                <c:pt idx="13589">
                  <c:v>5279.9989999999998</c:v>
                </c:pt>
                <c:pt idx="13590">
                  <c:v>5281.9989999999998</c:v>
                </c:pt>
                <c:pt idx="13591">
                  <c:v>5281.9989999999998</c:v>
                </c:pt>
                <c:pt idx="13592">
                  <c:v>5281.9989999999998</c:v>
                </c:pt>
                <c:pt idx="13593">
                  <c:v>5281.9989999999998</c:v>
                </c:pt>
                <c:pt idx="13594">
                  <c:v>5281.9989999999998</c:v>
                </c:pt>
                <c:pt idx="13595">
                  <c:v>5282.9989999999998</c:v>
                </c:pt>
                <c:pt idx="13596">
                  <c:v>5282.9989999999998</c:v>
                </c:pt>
                <c:pt idx="13597">
                  <c:v>5282.9989999999998</c:v>
                </c:pt>
                <c:pt idx="13598">
                  <c:v>5282.9989999999998</c:v>
                </c:pt>
                <c:pt idx="13599">
                  <c:v>5283.9989999999998</c:v>
                </c:pt>
                <c:pt idx="13600">
                  <c:v>5283.9989999999998</c:v>
                </c:pt>
                <c:pt idx="13601">
                  <c:v>5283.9989999999998</c:v>
                </c:pt>
                <c:pt idx="13602">
                  <c:v>5283.9989999999998</c:v>
                </c:pt>
                <c:pt idx="13603">
                  <c:v>5283.9989999999998</c:v>
                </c:pt>
                <c:pt idx="13604">
                  <c:v>5284.9989999999998</c:v>
                </c:pt>
                <c:pt idx="13605">
                  <c:v>5284.9989999999998</c:v>
                </c:pt>
                <c:pt idx="13606">
                  <c:v>5284.9989999999998</c:v>
                </c:pt>
                <c:pt idx="13607">
                  <c:v>5284.9989999999998</c:v>
                </c:pt>
                <c:pt idx="13608">
                  <c:v>5286.9989999999998</c:v>
                </c:pt>
                <c:pt idx="13609">
                  <c:v>5286.9989999999998</c:v>
                </c:pt>
                <c:pt idx="13610">
                  <c:v>5286.9989999999998</c:v>
                </c:pt>
                <c:pt idx="13611">
                  <c:v>5286.9989999999998</c:v>
                </c:pt>
                <c:pt idx="13612">
                  <c:v>5286.9989999999998</c:v>
                </c:pt>
                <c:pt idx="13613">
                  <c:v>5287.9989999999998</c:v>
                </c:pt>
                <c:pt idx="13614">
                  <c:v>5287.9989999999998</c:v>
                </c:pt>
                <c:pt idx="13615">
                  <c:v>5287.9989999999998</c:v>
                </c:pt>
                <c:pt idx="13616">
                  <c:v>5287.9989999999998</c:v>
                </c:pt>
                <c:pt idx="13617">
                  <c:v>5288.9989999999998</c:v>
                </c:pt>
                <c:pt idx="13618">
                  <c:v>5288.9989999999998</c:v>
                </c:pt>
                <c:pt idx="13619">
                  <c:v>5288.9989999999998</c:v>
                </c:pt>
                <c:pt idx="13620">
                  <c:v>5288.9989999999998</c:v>
                </c:pt>
                <c:pt idx="13621">
                  <c:v>5288.9989999999998</c:v>
                </c:pt>
                <c:pt idx="13622">
                  <c:v>5289.9989999999998</c:v>
                </c:pt>
                <c:pt idx="13623">
                  <c:v>5289.9989999999998</c:v>
                </c:pt>
                <c:pt idx="13624">
                  <c:v>5289.9989999999998</c:v>
                </c:pt>
                <c:pt idx="13625">
                  <c:v>5289.9989999999998</c:v>
                </c:pt>
                <c:pt idx="13626">
                  <c:v>5291.9989999999998</c:v>
                </c:pt>
                <c:pt idx="13627">
                  <c:v>5291.9989999999998</c:v>
                </c:pt>
                <c:pt idx="13628">
                  <c:v>5291.9989999999998</c:v>
                </c:pt>
                <c:pt idx="13629">
                  <c:v>5291.9989999999998</c:v>
                </c:pt>
                <c:pt idx="13630">
                  <c:v>5291.9989999999998</c:v>
                </c:pt>
                <c:pt idx="13631">
                  <c:v>5292.9989999999998</c:v>
                </c:pt>
                <c:pt idx="13632">
                  <c:v>5292.9989999999998</c:v>
                </c:pt>
                <c:pt idx="13633">
                  <c:v>5292.9989999999998</c:v>
                </c:pt>
                <c:pt idx="13634">
                  <c:v>5292.9989999999998</c:v>
                </c:pt>
                <c:pt idx="13635">
                  <c:v>5293.9989999999998</c:v>
                </c:pt>
                <c:pt idx="13636">
                  <c:v>5293.9989999999998</c:v>
                </c:pt>
                <c:pt idx="13637">
                  <c:v>5293.9989999999998</c:v>
                </c:pt>
                <c:pt idx="13638">
                  <c:v>5293.9989999999998</c:v>
                </c:pt>
                <c:pt idx="13639">
                  <c:v>5294.9989999999998</c:v>
                </c:pt>
                <c:pt idx="13640">
                  <c:v>5294.9989999999998</c:v>
                </c:pt>
                <c:pt idx="13641">
                  <c:v>5294.9989999999998</c:v>
                </c:pt>
                <c:pt idx="13642">
                  <c:v>5294.9989999999998</c:v>
                </c:pt>
                <c:pt idx="13643">
                  <c:v>5294.9989999999998</c:v>
                </c:pt>
                <c:pt idx="13644">
                  <c:v>5296.9989999999998</c:v>
                </c:pt>
                <c:pt idx="13645">
                  <c:v>5296.9989999999998</c:v>
                </c:pt>
                <c:pt idx="13646">
                  <c:v>5296.9989999999998</c:v>
                </c:pt>
                <c:pt idx="13647">
                  <c:v>5296.9989999999998</c:v>
                </c:pt>
                <c:pt idx="13648">
                  <c:v>5297.9989999999998</c:v>
                </c:pt>
                <c:pt idx="13649">
                  <c:v>5297.9989999999998</c:v>
                </c:pt>
                <c:pt idx="13650">
                  <c:v>5297.9989999999998</c:v>
                </c:pt>
                <c:pt idx="13651">
                  <c:v>5297.9989999999998</c:v>
                </c:pt>
                <c:pt idx="13652">
                  <c:v>5297.9989999999998</c:v>
                </c:pt>
                <c:pt idx="13653">
                  <c:v>5298.9989999999998</c:v>
                </c:pt>
                <c:pt idx="13654">
                  <c:v>5298.9989999999998</c:v>
                </c:pt>
                <c:pt idx="13655">
                  <c:v>5298.9989999999998</c:v>
                </c:pt>
                <c:pt idx="13656">
                  <c:v>5298.9989999999998</c:v>
                </c:pt>
                <c:pt idx="13657">
                  <c:v>5299.9989999999998</c:v>
                </c:pt>
                <c:pt idx="13658">
                  <c:v>5299.9989999999998</c:v>
                </c:pt>
                <c:pt idx="13659">
                  <c:v>5299.9989999999998</c:v>
                </c:pt>
                <c:pt idx="13660">
                  <c:v>5299.9989999999998</c:v>
                </c:pt>
                <c:pt idx="13661">
                  <c:v>5299.9989999999998</c:v>
                </c:pt>
                <c:pt idx="13662">
                  <c:v>5301.9989999999998</c:v>
                </c:pt>
                <c:pt idx="13663">
                  <c:v>5301.9989999999998</c:v>
                </c:pt>
                <c:pt idx="13664">
                  <c:v>5301.9989999999998</c:v>
                </c:pt>
                <c:pt idx="13665">
                  <c:v>5301.9989999999998</c:v>
                </c:pt>
                <c:pt idx="13666">
                  <c:v>5302.9989999999998</c:v>
                </c:pt>
                <c:pt idx="13667">
                  <c:v>5302.9989999999998</c:v>
                </c:pt>
                <c:pt idx="13668">
                  <c:v>5302.9989999999998</c:v>
                </c:pt>
                <c:pt idx="13669">
                  <c:v>5302.9989999999998</c:v>
                </c:pt>
                <c:pt idx="13670">
                  <c:v>5302.9989999999998</c:v>
                </c:pt>
                <c:pt idx="13671">
                  <c:v>5303.9989999999998</c:v>
                </c:pt>
                <c:pt idx="13672">
                  <c:v>5303.9989999999998</c:v>
                </c:pt>
                <c:pt idx="13673">
                  <c:v>5303.9989999999998</c:v>
                </c:pt>
                <c:pt idx="13674">
                  <c:v>5303.9989999999998</c:v>
                </c:pt>
                <c:pt idx="13675">
                  <c:v>5304.9989999999998</c:v>
                </c:pt>
                <c:pt idx="13676">
                  <c:v>5304.9989999999998</c:v>
                </c:pt>
                <c:pt idx="13677">
                  <c:v>5304.9989999999998</c:v>
                </c:pt>
                <c:pt idx="13678">
                  <c:v>5304.9989999999998</c:v>
                </c:pt>
                <c:pt idx="13679">
                  <c:v>5304.9989999999998</c:v>
                </c:pt>
                <c:pt idx="13680">
                  <c:v>5306.9989999999998</c:v>
                </c:pt>
                <c:pt idx="13681">
                  <c:v>5306.9989999999998</c:v>
                </c:pt>
                <c:pt idx="13682">
                  <c:v>5306.9989999999998</c:v>
                </c:pt>
                <c:pt idx="13683">
                  <c:v>5306.9989999999998</c:v>
                </c:pt>
                <c:pt idx="13684">
                  <c:v>5307.9989999999998</c:v>
                </c:pt>
                <c:pt idx="13685">
                  <c:v>5307.9989999999998</c:v>
                </c:pt>
                <c:pt idx="13686">
                  <c:v>5307.9989999999998</c:v>
                </c:pt>
                <c:pt idx="13687">
                  <c:v>5307.9989999999998</c:v>
                </c:pt>
                <c:pt idx="13688">
                  <c:v>5307.9989999999998</c:v>
                </c:pt>
                <c:pt idx="13689">
                  <c:v>5308.9989999999998</c:v>
                </c:pt>
                <c:pt idx="13690">
                  <c:v>5308.9989999999998</c:v>
                </c:pt>
                <c:pt idx="13691">
                  <c:v>5308.9989999999998</c:v>
                </c:pt>
                <c:pt idx="13692">
                  <c:v>5308.9989999999998</c:v>
                </c:pt>
                <c:pt idx="13693">
                  <c:v>5309.9989999999998</c:v>
                </c:pt>
                <c:pt idx="13694">
                  <c:v>5309.9989999999998</c:v>
                </c:pt>
                <c:pt idx="13695">
                  <c:v>5309.9989999999998</c:v>
                </c:pt>
                <c:pt idx="13696">
                  <c:v>5309.9989999999998</c:v>
                </c:pt>
                <c:pt idx="13697">
                  <c:v>5309.9989999999998</c:v>
                </c:pt>
                <c:pt idx="13698">
                  <c:v>5311.9989999999998</c:v>
                </c:pt>
                <c:pt idx="13699">
                  <c:v>5311.9989999999998</c:v>
                </c:pt>
                <c:pt idx="13700">
                  <c:v>5311.9989999999998</c:v>
                </c:pt>
                <c:pt idx="13701">
                  <c:v>5311.9989999999998</c:v>
                </c:pt>
                <c:pt idx="13702">
                  <c:v>5312.9989999999998</c:v>
                </c:pt>
                <c:pt idx="13703">
                  <c:v>5312.9989999999998</c:v>
                </c:pt>
                <c:pt idx="13704">
                  <c:v>5312.9989999999998</c:v>
                </c:pt>
                <c:pt idx="13705">
                  <c:v>5312.9989999999998</c:v>
                </c:pt>
                <c:pt idx="13706">
                  <c:v>5312.9989999999998</c:v>
                </c:pt>
                <c:pt idx="13707">
                  <c:v>5313.9989999999998</c:v>
                </c:pt>
                <c:pt idx="13708">
                  <c:v>5313.9989999999998</c:v>
                </c:pt>
                <c:pt idx="13709">
                  <c:v>5313.9989999999998</c:v>
                </c:pt>
                <c:pt idx="13710">
                  <c:v>5313.9989999999998</c:v>
                </c:pt>
                <c:pt idx="13711">
                  <c:v>5314.9989999999998</c:v>
                </c:pt>
                <c:pt idx="13712">
                  <c:v>5314.9989999999998</c:v>
                </c:pt>
                <c:pt idx="13713">
                  <c:v>5314.9989999999998</c:v>
                </c:pt>
                <c:pt idx="13714">
                  <c:v>5314.9989999999998</c:v>
                </c:pt>
                <c:pt idx="13715">
                  <c:v>5314.9989999999998</c:v>
                </c:pt>
                <c:pt idx="13716">
                  <c:v>5316.9989999999998</c:v>
                </c:pt>
                <c:pt idx="13717">
                  <c:v>5316.9989999999998</c:v>
                </c:pt>
                <c:pt idx="13718">
                  <c:v>5316.9989999999998</c:v>
                </c:pt>
                <c:pt idx="13719">
                  <c:v>5316.9989999999998</c:v>
                </c:pt>
                <c:pt idx="13720">
                  <c:v>5317.9989999999998</c:v>
                </c:pt>
                <c:pt idx="13721">
                  <c:v>5317.9989999999998</c:v>
                </c:pt>
                <c:pt idx="13722">
                  <c:v>5317.9989999999998</c:v>
                </c:pt>
                <c:pt idx="13723">
                  <c:v>5317.9989999999998</c:v>
                </c:pt>
                <c:pt idx="13724">
                  <c:v>5317.9989999999998</c:v>
                </c:pt>
                <c:pt idx="13725">
                  <c:v>5318.9989999999998</c:v>
                </c:pt>
                <c:pt idx="13726">
                  <c:v>5318.9989999999998</c:v>
                </c:pt>
                <c:pt idx="13727">
                  <c:v>5318.9989999999998</c:v>
                </c:pt>
                <c:pt idx="13728">
                  <c:v>5318.9989999999998</c:v>
                </c:pt>
                <c:pt idx="13729">
                  <c:v>5319.9989999999998</c:v>
                </c:pt>
                <c:pt idx="13730">
                  <c:v>5319.9989999999998</c:v>
                </c:pt>
                <c:pt idx="13731">
                  <c:v>5319.9989999999998</c:v>
                </c:pt>
                <c:pt idx="13732">
                  <c:v>5319.9989999999998</c:v>
                </c:pt>
                <c:pt idx="13733">
                  <c:v>5319.9989999999998</c:v>
                </c:pt>
                <c:pt idx="13734">
                  <c:v>5321.9989999999998</c:v>
                </c:pt>
                <c:pt idx="13735">
                  <c:v>5321.9989999999998</c:v>
                </c:pt>
                <c:pt idx="13736">
                  <c:v>5321.9989999999998</c:v>
                </c:pt>
                <c:pt idx="13737">
                  <c:v>5321.9989999999998</c:v>
                </c:pt>
                <c:pt idx="13738">
                  <c:v>5322.9989999999998</c:v>
                </c:pt>
                <c:pt idx="13739">
                  <c:v>5322.9989999999998</c:v>
                </c:pt>
                <c:pt idx="13740">
                  <c:v>5322.9989999999998</c:v>
                </c:pt>
                <c:pt idx="13741">
                  <c:v>5322.9989999999998</c:v>
                </c:pt>
                <c:pt idx="13742">
                  <c:v>5322.9989999999998</c:v>
                </c:pt>
                <c:pt idx="13743">
                  <c:v>5323.9989999999998</c:v>
                </c:pt>
                <c:pt idx="13744">
                  <c:v>5323.9989999999998</c:v>
                </c:pt>
                <c:pt idx="13745">
                  <c:v>5323.9989999999998</c:v>
                </c:pt>
                <c:pt idx="13746">
                  <c:v>5323.9989999999998</c:v>
                </c:pt>
                <c:pt idx="13747">
                  <c:v>5324.9989999999998</c:v>
                </c:pt>
                <c:pt idx="13748">
                  <c:v>5324.9989999999998</c:v>
                </c:pt>
                <c:pt idx="13749">
                  <c:v>5324.9989999999998</c:v>
                </c:pt>
                <c:pt idx="13750">
                  <c:v>5324.9989999999998</c:v>
                </c:pt>
                <c:pt idx="13751">
                  <c:v>5324.9989999999998</c:v>
                </c:pt>
                <c:pt idx="13752">
                  <c:v>5326.9989999999998</c:v>
                </c:pt>
                <c:pt idx="13753">
                  <c:v>5326.9989999999998</c:v>
                </c:pt>
                <c:pt idx="13754">
                  <c:v>5326.9989999999998</c:v>
                </c:pt>
                <c:pt idx="13755">
                  <c:v>5326.9989999999998</c:v>
                </c:pt>
                <c:pt idx="13756">
                  <c:v>5327.9989999999998</c:v>
                </c:pt>
                <c:pt idx="13757">
                  <c:v>5327.9989999999998</c:v>
                </c:pt>
                <c:pt idx="13758">
                  <c:v>5327.9989999999998</c:v>
                </c:pt>
                <c:pt idx="13759">
                  <c:v>5327.9989999999998</c:v>
                </c:pt>
                <c:pt idx="13760">
                  <c:v>5327.9989999999998</c:v>
                </c:pt>
                <c:pt idx="13761">
                  <c:v>5328.9989999999998</c:v>
                </c:pt>
                <c:pt idx="13762">
                  <c:v>5328.9989999999998</c:v>
                </c:pt>
                <c:pt idx="13763">
                  <c:v>5328.9989999999998</c:v>
                </c:pt>
                <c:pt idx="13764">
                  <c:v>5328.9989999999998</c:v>
                </c:pt>
                <c:pt idx="13765">
                  <c:v>5329.9989999999998</c:v>
                </c:pt>
                <c:pt idx="13766">
                  <c:v>5329.9989999999998</c:v>
                </c:pt>
                <c:pt idx="13767">
                  <c:v>5329.9989999999998</c:v>
                </c:pt>
                <c:pt idx="13768">
                  <c:v>5329.9989999999998</c:v>
                </c:pt>
                <c:pt idx="13769">
                  <c:v>5329.9989999999998</c:v>
                </c:pt>
                <c:pt idx="13770">
                  <c:v>5331.9989999999998</c:v>
                </c:pt>
                <c:pt idx="13771">
                  <c:v>5331.9989999999998</c:v>
                </c:pt>
                <c:pt idx="13772">
                  <c:v>5331.9989999999998</c:v>
                </c:pt>
                <c:pt idx="13773">
                  <c:v>5331.9989999999998</c:v>
                </c:pt>
                <c:pt idx="13774">
                  <c:v>5332.9989999999998</c:v>
                </c:pt>
                <c:pt idx="13775">
                  <c:v>5332.9989999999998</c:v>
                </c:pt>
                <c:pt idx="13776">
                  <c:v>5332.9989999999998</c:v>
                </c:pt>
                <c:pt idx="13777">
                  <c:v>5332.9989999999998</c:v>
                </c:pt>
                <c:pt idx="13778">
                  <c:v>5332.9989999999998</c:v>
                </c:pt>
                <c:pt idx="13779">
                  <c:v>5333.9989999999998</c:v>
                </c:pt>
                <c:pt idx="13780">
                  <c:v>5333.9989999999998</c:v>
                </c:pt>
                <c:pt idx="13781">
                  <c:v>5333.9989999999998</c:v>
                </c:pt>
                <c:pt idx="13782">
                  <c:v>5333.9989999999998</c:v>
                </c:pt>
                <c:pt idx="13783">
                  <c:v>5334.9989999999998</c:v>
                </c:pt>
                <c:pt idx="13784">
                  <c:v>5334.9989999999998</c:v>
                </c:pt>
                <c:pt idx="13785">
                  <c:v>5334.9989999999998</c:v>
                </c:pt>
                <c:pt idx="13786">
                  <c:v>5334.9989999999998</c:v>
                </c:pt>
                <c:pt idx="13787">
                  <c:v>5334.9989999999998</c:v>
                </c:pt>
                <c:pt idx="13788">
                  <c:v>5336.9989999999998</c:v>
                </c:pt>
                <c:pt idx="13789">
                  <c:v>5336.9989999999998</c:v>
                </c:pt>
                <c:pt idx="13790">
                  <c:v>5336.9989999999998</c:v>
                </c:pt>
                <c:pt idx="13791">
                  <c:v>5336.9989999999998</c:v>
                </c:pt>
                <c:pt idx="13792">
                  <c:v>5337.9989999999998</c:v>
                </c:pt>
                <c:pt idx="13793">
                  <c:v>5337.9989999999998</c:v>
                </c:pt>
                <c:pt idx="13794">
                  <c:v>5337.9989999999998</c:v>
                </c:pt>
                <c:pt idx="13795">
                  <c:v>5337.9989999999998</c:v>
                </c:pt>
                <c:pt idx="13796">
                  <c:v>5337.9989999999998</c:v>
                </c:pt>
                <c:pt idx="13797">
                  <c:v>5338.9989999999998</c:v>
                </c:pt>
                <c:pt idx="13798">
                  <c:v>5338.9989999999998</c:v>
                </c:pt>
                <c:pt idx="13799">
                  <c:v>5338.9989999999998</c:v>
                </c:pt>
                <c:pt idx="13800">
                  <c:v>5338.9989999999998</c:v>
                </c:pt>
                <c:pt idx="13801">
                  <c:v>5339.9989999999998</c:v>
                </c:pt>
                <c:pt idx="13802">
                  <c:v>5339.9989999999998</c:v>
                </c:pt>
                <c:pt idx="13803">
                  <c:v>5339.9989999999998</c:v>
                </c:pt>
                <c:pt idx="13804">
                  <c:v>5339.9989999999998</c:v>
                </c:pt>
                <c:pt idx="13805">
                  <c:v>5339.9989999999998</c:v>
                </c:pt>
                <c:pt idx="13806">
                  <c:v>5341.9989999999998</c:v>
                </c:pt>
                <c:pt idx="13807">
                  <c:v>5341.9989999999998</c:v>
                </c:pt>
                <c:pt idx="13808">
                  <c:v>5341.9989999999998</c:v>
                </c:pt>
                <c:pt idx="13809">
                  <c:v>5341.9989999999998</c:v>
                </c:pt>
                <c:pt idx="13810">
                  <c:v>5342.9989999999998</c:v>
                </c:pt>
                <c:pt idx="13811">
                  <c:v>5342.9989999999998</c:v>
                </c:pt>
                <c:pt idx="13812">
                  <c:v>5342.9989999999998</c:v>
                </c:pt>
                <c:pt idx="13813">
                  <c:v>5342.9989999999998</c:v>
                </c:pt>
                <c:pt idx="13814">
                  <c:v>5342.9989999999998</c:v>
                </c:pt>
                <c:pt idx="13815">
                  <c:v>5343.9989999999998</c:v>
                </c:pt>
                <c:pt idx="13816">
                  <c:v>5343.9989999999998</c:v>
                </c:pt>
                <c:pt idx="13817">
                  <c:v>5343.9989999999998</c:v>
                </c:pt>
                <c:pt idx="13818">
                  <c:v>5343.9989999999998</c:v>
                </c:pt>
                <c:pt idx="13819">
                  <c:v>5344.9989999999998</c:v>
                </c:pt>
                <c:pt idx="13820">
                  <c:v>5344.9989999999998</c:v>
                </c:pt>
                <c:pt idx="13821">
                  <c:v>5344.9989999999998</c:v>
                </c:pt>
                <c:pt idx="13822">
                  <c:v>5344.9989999999998</c:v>
                </c:pt>
                <c:pt idx="13823">
                  <c:v>5344.9989999999998</c:v>
                </c:pt>
                <c:pt idx="13824">
                  <c:v>5346.9989999999998</c:v>
                </c:pt>
                <c:pt idx="13825">
                  <c:v>5346.9989999999998</c:v>
                </c:pt>
                <c:pt idx="13826">
                  <c:v>5346.9989999999998</c:v>
                </c:pt>
                <c:pt idx="13827">
                  <c:v>5346.9989999999998</c:v>
                </c:pt>
                <c:pt idx="13828">
                  <c:v>5347.9989999999998</c:v>
                </c:pt>
                <c:pt idx="13829">
                  <c:v>5347.9989999999998</c:v>
                </c:pt>
                <c:pt idx="13830">
                  <c:v>5347.9989999999998</c:v>
                </c:pt>
                <c:pt idx="13831">
                  <c:v>5347.9989999999998</c:v>
                </c:pt>
                <c:pt idx="13832">
                  <c:v>5347.9989999999998</c:v>
                </c:pt>
                <c:pt idx="13833">
                  <c:v>5348.9989999999998</c:v>
                </c:pt>
                <c:pt idx="13834">
                  <c:v>5348.9989999999998</c:v>
                </c:pt>
                <c:pt idx="13835">
                  <c:v>5348.9989999999998</c:v>
                </c:pt>
                <c:pt idx="13836">
                  <c:v>5348.9989999999998</c:v>
                </c:pt>
                <c:pt idx="13837">
                  <c:v>5349.9989999999998</c:v>
                </c:pt>
                <c:pt idx="13838">
                  <c:v>5349.9989999999998</c:v>
                </c:pt>
                <c:pt idx="13839">
                  <c:v>5349.9989999999998</c:v>
                </c:pt>
                <c:pt idx="13840">
                  <c:v>5349.9989999999998</c:v>
                </c:pt>
                <c:pt idx="13841">
                  <c:v>5349.9989999999998</c:v>
                </c:pt>
                <c:pt idx="13842">
                  <c:v>5351.9989999999998</c:v>
                </c:pt>
                <c:pt idx="13843">
                  <c:v>5351.9989999999998</c:v>
                </c:pt>
                <c:pt idx="13844">
                  <c:v>5351.9989999999998</c:v>
                </c:pt>
                <c:pt idx="13845">
                  <c:v>5351.9989999999998</c:v>
                </c:pt>
                <c:pt idx="13846">
                  <c:v>5352.9989999999998</c:v>
                </c:pt>
                <c:pt idx="13847">
                  <c:v>5352.9989999999998</c:v>
                </c:pt>
                <c:pt idx="13848">
                  <c:v>5352.9989999999998</c:v>
                </c:pt>
                <c:pt idx="13849">
                  <c:v>5352.9989999999998</c:v>
                </c:pt>
                <c:pt idx="13850">
                  <c:v>5352.9989999999998</c:v>
                </c:pt>
                <c:pt idx="13851">
                  <c:v>5353.9989999999998</c:v>
                </c:pt>
                <c:pt idx="13852">
                  <c:v>5353.9989999999998</c:v>
                </c:pt>
                <c:pt idx="13853">
                  <c:v>5353.9989999999998</c:v>
                </c:pt>
                <c:pt idx="13854">
                  <c:v>5353.9989999999998</c:v>
                </c:pt>
                <c:pt idx="13855">
                  <c:v>5354.9989999999998</c:v>
                </c:pt>
                <c:pt idx="13856">
                  <c:v>5354.9989999999998</c:v>
                </c:pt>
                <c:pt idx="13857">
                  <c:v>5354.9989999999998</c:v>
                </c:pt>
                <c:pt idx="13858">
                  <c:v>5354.9989999999998</c:v>
                </c:pt>
                <c:pt idx="13859">
                  <c:v>5354.9989999999998</c:v>
                </c:pt>
                <c:pt idx="13860">
                  <c:v>5356.9989999999998</c:v>
                </c:pt>
                <c:pt idx="13861">
                  <c:v>5356.9989999999998</c:v>
                </c:pt>
                <c:pt idx="13862">
                  <c:v>5356.9989999999998</c:v>
                </c:pt>
                <c:pt idx="13863">
                  <c:v>5356.9989999999998</c:v>
                </c:pt>
                <c:pt idx="13864">
                  <c:v>5357.9989999999998</c:v>
                </c:pt>
                <c:pt idx="13865">
                  <c:v>5357.9989999999998</c:v>
                </c:pt>
                <c:pt idx="13866">
                  <c:v>5357.9989999999998</c:v>
                </c:pt>
                <c:pt idx="13867">
                  <c:v>5357.9989999999998</c:v>
                </c:pt>
                <c:pt idx="13868">
                  <c:v>5357.9989999999998</c:v>
                </c:pt>
                <c:pt idx="13869">
                  <c:v>5358.9989999999998</c:v>
                </c:pt>
                <c:pt idx="13870">
                  <c:v>5358.9989999999998</c:v>
                </c:pt>
                <c:pt idx="13871">
                  <c:v>5358.9989999999998</c:v>
                </c:pt>
                <c:pt idx="13872">
                  <c:v>5358.9989999999998</c:v>
                </c:pt>
                <c:pt idx="13873">
                  <c:v>5359.9989999999998</c:v>
                </c:pt>
                <c:pt idx="13874">
                  <c:v>5359.9989999999998</c:v>
                </c:pt>
                <c:pt idx="13875">
                  <c:v>5359.9989999999998</c:v>
                </c:pt>
                <c:pt idx="13876">
                  <c:v>5359.9989999999998</c:v>
                </c:pt>
                <c:pt idx="13877">
                  <c:v>5359.9989999999998</c:v>
                </c:pt>
                <c:pt idx="13878">
                  <c:v>5361.9989999999998</c:v>
                </c:pt>
                <c:pt idx="13879">
                  <c:v>5361.9989999999998</c:v>
                </c:pt>
                <c:pt idx="13880">
                  <c:v>5361.9989999999998</c:v>
                </c:pt>
                <c:pt idx="13881">
                  <c:v>5361.9989999999998</c:v>
                </c:pt>
                <c:pt idx="13882">
                  <c:v>5362.9989999999998</c:v>
                </c:pt>
                <c:pt idx="13883">
                  <c:v>5362.9989999999998</c:v>
                </c:pt>
                <c:pt idx="13884">
                  <c:v>5362.9989999999998</c:v>
                </c:pt>
                <c:pt idx="13885">
                  <c:v>5362.9989999999998</c:v>
                </c:pt>
                <c:pt idx="13886">
                  <c:v>5362.9989999999998</c:v>
                </c:pt>
                <c:pt idx="13887">
                  <c:v>5363.9989999999998</c:v>
                </c:pt>
                <c:pt idx="13888">
                  <c:v>5363.9989999999998</c:v>
                </c:pt>
                <c:pt idx="13889">
                  <c:v>5363.9989999999998</c:v>
                </c:pt>
                <c:pt idx="13890">
                  <c:v>5363.9989999999998</c:v>
                </c:pt>
                <c:pt idx="13891">
                  <c:v>5364.9989999999998</c:v>
                </c:pt>
                <c:pt idx="13892">
                  <c:v>5364.9989999999998</c:v>
                </c:pt>
                <c:pt idx="13893">
                  <c:v>5364.9989999999998</c:v>
                </c:pt>
                <c:pt idx="13894">
                  <c:v>5364.9989999999998</c:v>
                </c:pt>
                <c:pt idx="13895">
                  <c:v>5364.9989999999998</c:v>
                </c:pt>
                <c:pt idx="13896">
                  <c:v>5366.9989999999998</c:v>
                </c:pt>
                <c:pt idx="13897">
                  <c:v>5366.9989999999998</c:v>
                </c:pt>
                <c:pt idx="13898">
                  <c:v>5366.9989999999998</c:v>
                </c:pt>
                <c:pt idx="13899">
                  <c:v>5366.9989999999998</c:v>
                </c:pt>
                <c:pt idx="13900">
                  <c:v>5367.9989999999998</c:v>
                </c:pt>
                <c:pt idx="13901">
                  <c:v>5367.9989999999998</c:v>
                </c:pt>
                <c:pt idx="13902">
                  <c:v>5367.9989999999998</c:v>
                </c:pt>
                <c:pt idx="13903">
                  <c:v>5367.9989999999998</c:v>
                </c:pt>
                <c:pt idx="13904">
                  <c:v>5367.9989999999998</c:v>
                </c:pt>
                <c:pt idx="13905">
                  <c:v>5368.9989999999998</c:v>
                </c:pt>
                <c:pt idx="13906">
                  <c:v>5368.9989999999998</c:v>
                </c:pt>
                <c:pt idx="13907">
                  <c:v>5368.9989999999998</c:v>
                </c:pt>
                <c:pt idx="13908">
                  <c:v>5368.9989999999998</c:v>
                </c:pt>
                <c:pt idx="13909">
                  <c:v>5369.9989999999998</c:v>
                </c:pt>
                <c:pt idx="13910">
                  <c:v>5369.9989999999998</c:v>
                </c:pt>
                <c:pt idx="13911">
                  <c:v>5369.9989999999998</c:v>
                </c:pt>
                <c:pt idx="13912">
                  <c:v>5369.9989999999998</c:v>
                </c:pt>
                <c:pt idx="13913">
                  <c:v>5369.9989999999998</c:v>
                </c:pt>
                <c:pt idx="13914">
                  <c:v>5371.9989999999998</c:v>
                </c:pt>
                <c:pt idx="13915">
                  <c:v>5371.9989999999998</c:v>
                </c:pt>
                <c:pt idx="13916">
                  <c:v>5371.9989999999998</c:v>
                </c:pt>
                <c:pt idx="13917">
                  <c:v>5371.9989999999998</c:v>
                </c:pt>
                <c:pt idx="13918">
                  <c:v>5372.9989999999998</c:v>
                </c:pt>
                <c:pt idx="13919">
                  <c:v>5372.9989999999998</c:v>
                </c:pt>
                <c:pt idx="13920">
                  <c:v>5372.9989999999998</c:v>
                </c:pt>
                <c:pt idx="13921">
                  <c:v>5372.9989999999998</c:v>
                </c:pt>
                <c:pt idx="13922">
                  <c:v>5372.9989999999998</c:v>
                </c:pt>
                <c:pt idx="13923">
                  <c:v>5373.9989999999998</c:v>
                </c:pt>
                <c:pt idx="13924">
                  <c:v>5373.9989999999998</c:v>
                </c:pt>
                <c:pt idx="13925">
                  <c:v>5373.9989999999998</c:v>
                </c:pt>
                <c:pt idx="13926">
                  <c:v>5373.9989999999998</c:v>
                </c:pt>
                <c:pt idx="13927">
                  <c:v>5374.9989999999998</c:v>
                </c:pt>
                <c:pt idx="13928">
                  <c:v>5374.9989999999998</c:v>
                </c:pt>
                <c:pt idx="13929">
                  <c:v>5374.9989999999998</c:v>
                </c:pt>
                <c:pt idx="13930">
                  <c:v>5374.9989999999998</c:v>
                </c:pt>
                <c:pt idx="13931">
                  <c:v>5374.9989999999998</c:v>
                </c:pt>
                <c:pt idx="13932">
                  <c:v>5376.9989999999998</c:v>
                </c:pt>
                <c:pt idx="13933">
                  <c:v>5376.9989999999998</c:v>
                </c:pt>
                <c:pt idx="13934">
                  <c:v>5376.9989999999998</c:v>
                </c:pt>
                <c:pt idx="13935">
                  <c:v>5376.9989999999998</c:v>
                </c:pt>
                <c:pt idx="13936">
                  <c:v>5377.9989999999998</c:v>
                </c:pt>
                <c:pt idx="13937">
                  <c:v>5377.9989999999998</c:v>
                </c:pt>
                <c:pt idx="13938">
                  <c:v>5377.9989999999998</c:v>
                </c:pt>
                <c:pt idx="13939">
                  <c:v>5377.9989999999998</c:v>
                </c:pt>
                <c:pt idx="13940">
                  <c:v>5377.9989999999998</c:v>
                </c:pt>
                <c:pt idx="13941">
                  <c:v>5378.9989999999998</c:v>
                </c:pt>
                <c:pt idx="13942">
                  <c:v>5378.9989999999998</c:v>
                </c:pt>
                <c:pt idx="13943">
                  <c:v>5378.9989999999998</c:v>
                </c:pt>
                <c:pt idx="13944">
                  <c:v>5378.9989999999998</c:v>
                </c:pt>
                <c:pt idx="13945">
                  <c:v>5379.9989999999998</c:v>
                </c:pt>
                <c:pt idx="13946">
                  <c:v>5379.9989999999998</c:v>
                </c:pt>
                <c:pt idx="13947">
                  <c:v>5379.9989999999998</c:v>
                </c:pt>
                <c:pt idx="13948">
                  <c:v>5379.9989999999998</c:v>
                </c:pt>
                <c:pt idx="13949">
                  <c:v>5379.9989999999998</c:v>
                </c:pt>
                <c:pt idx="13950">
                  <c:v>5381.9989999999998</c:v>
                </c:pt>
                <c:pt idx="13951">
                  <c:v>5381.9989999999998</c:v>
                </c:pt>
                <c:pt idx="13952">
                  <c:v>5381.9989999999998</c:v>
                </c:pt>
                <c:pt idx="13953">
                  <c:v>5381.9989999999998</c:v>
                </c:pt>
                <c:pt idx="13954">
                  <c:v>5382.9989999999998</c:v>
                </c:pt>
                <c:pt idx="13955">
                  <c:v>5382.9989999999998</c:v>
                </c:pt>
                <c:pt idx="13956">
                  <c:v>5382.9989999999998</c:v>
                </c:pt>
                <c:pt idx="13957">
                  <c:v>5382.9989999999998</c:v>
                </c:pt>
                <c:pt idx="13958">
                  <c:v>5382.9989999999998</c:v>
                </c:pt>
                <c:pt idx="13959">
                  <c:v>5383.9989999999998</c:v>
                </c:pt>
                <c:pt idx="13960">
                  <c:v>5383.9989999999998</c:v>
                </c:pt>
                <c:pt idx="13961">
                  <c:v>5383.9989999999998</c:v>
                </c:pt>
                <c:pt idx="13962">
                  <c:v>5383.9989999999998</c:v>
                </c:pt>
                <c:pt idx="13963">
                  <c:v>5384.9989999999998</c:v>
                </c:pt>
                <c:pt idx="13964">
                  <c:v>5384.9989999999998</c:v>
                </c:pt>
                <c:pt idx="13965">
                  <c:v>5384.9989999999998</c:v>
                </c:pt>
                <c:pt idx="13966">
                  <c:v>5384.9989999999998</c:v>
                </c:pt>
                <c:pt idx="13967">
                  <c:v>5384.9989999999998</c:v>
                </c:pt>
                <c:pt idx="13968">
                  <c:v>5386.9989999999998</c:v>
                </c:pt>
                <c:pt idx="13969">
                  <c:v>5386.9989999999998</c:v>
                </c:pt>
                <c:pt idx="13970">
                  <c:v>5386.9989999999998</c:v>
                </c:pt>
                <c:pt idx="13971">
                  <c:v>5386.9989999999998</c:v>
                </c:pt>
                <c:pt idx="13972">
                  <c:v>5387.9989999999998</c:v>
                </c:pt>
                <c:pt idx="13973">
                  <c:v>5387.9989999999998</c:v>
                </c:pt>
                <c:pt idx="13974">
                  <c:v>5387.9989999999998</c:v>
                </c:pt>
                <c:pt idx="13975">
                  <c:v>5387.9989999999998</c:v>
                </c:pt>
                <c:pt idx="13976">
                  <c:v>5387.9989999999998</c:v>
                </c:pt>
                <c:pt idx="13977">
                  <c:v>5388.9989999999998</c:v>
                </c:pt>
                <c:pt idx="13978">
                  <c:v>5388.9989999999998</c:v>
                </c:pt>
                <c:pt idx="13979">
                  <c:v>5388.9989999999998</c:v>
                </c:pt>
                <c:pt idx="13980">
                  <c:v>5388.9989999999998</c:v>
                </c:pt>
                <c:pt idx="13981">
                  <c:v>5389.9989999999998</c:v>
                </c:pt>
                <c:pt idx="13982">
                  <c:v>5389.9989999999998</c:v>
                </c:pt>
                <c:pt idx="13983">
                  <c:v>5389.9989999999998</c:v>
                </c:pt>
                <c:pt idx="13984">
                  <c:v>5389.9989999999998</c:v>
                </c:pt>
                <c:pt idx="13985">
                  <c:v>5389.9989999999998</c:v>
                </c:pt>
                <c:pt idx="13986">
                  <c:v>5391.9989999999998</c:v>
                </c:pt>
                <c:pt idx="13987">
                  <c:v>5391.9989999999998</c:v>
                </c:pt>
                <c:pt idx="13988">
                  <c:v>5391.9989999999998</c:v>
                </c:pt>
                <c:pt idx="13989">
                  <c:v>5391.9989999999998</c:v>
                </c:pt>
                <c:pt idx="13990">
                  <c:v>5392.9989999999998</c:v>
                </c:pt>
                <c:pt idx="13991">
                  <c:v>5392.9989999999998</c:v>
                </c:pt>
                <c:pt idx="13992">
                  <c:v>5392.9989999999998</c:v>
                </c:pt>
                <c:pt idx="13993">
                  <c:v>5392.9989999999998</c:v>
                </c:pt>
                <c:pt idx="13994">
                  <c:v>5392.9989999999998</c:v>
                </c:pt>
                <c:pt idx="13995">
                  <c:v>5393.9989999999998</c:v>
                </c:pt>
                <c:pt idx="13996">
                  <c:v>5393.9989999999998</c:v>
                </c:pt>
                <c:pt idx="13997">
                  <c:v>5393.9989999999998</c:v>
                </c:pt>
                <c:pt idx="13998">
                  <c:v>5393.9989999999998</c:v>
                </c:pt>
                <c:pt idx="13999">
                  <c:v>5394.9989999999998</c:v>
                </c:pt>
                <c:pt idx="14000">
                  <c:v>5394.9989999999998</c:v>
                </c:pt>
                <c:pt idx="14001">
                  <c:v>5394.9989999999998</c:v>
                </c:pt>
                <c:pt idx="14002">
                  <c:v>5394.9989999999998</c:v>
                </c:pt>
                <c:pt idx="14003">
                  <c:v>5394.9989999999998</c:v>
                </c:pt>
                <c:pt idx="14004">
                  <c:v>5396.9989999999998</c:v>
                </c:pt>
                <c:pt idx="14005">
                  <c:v>5396.9989999999998</c:v>
                </c:pt>
                <c:pt idx="14006">
                  <c:v>5396.9989999999998</c:v>
                </c:pt>
                <c:pt idx="14007">
                  <c:v>5396.9989999999998</c:v>
                </c:pt>
                <c:pt idx="14008">
                  <c:v>5397.9989999999998</c:v>
                </c:pt>
                <c:pt idx="14009">
                  <c:v>5397.9989999999998</c:v>
                </c:pt>
                <c:pt idx="14010">
                  <c:v>5397.9989999999998</c:v>
                </c:pt>
                <c:pt idx="14011">
                  <c:v>5397.9989999999998</c:v>
                </c:pt>
                <c:pt idx="14012">
                  <c:v>5397.9989999999998</c:v>
                </c:pt>
                <c:pt idx="14013">
                  <c:v>5398.9989999999998</c:v>
                </c:pt>
                <c:pt idx="14014">
                  <c:v>5398.9989999999998</c:v>
                </c:pt>
                <c:pt idx="14015">
                  <c:v>5398.9989999999998</c:v>
                </c:pt>
                <c:pt idx="14016">
                  <c:v>5398.9989999999998</c:v>
                </c:pt>
                <c:pt idx="14017">
                  <c:v>5399.9989999999998</c:v>
                </c:pt>
                <c:pt idx="14018">
                  <c:v>5399.9989999999998</c:v>
                </c:pt>
                <c:pt idx="14019">
                  <c:v>5399.9989999999998</c:v>
                </c:pt>
                <c:pt idx="14020">
                  <c:v>5399.9989999999998</c:v>
                </c:pt>
                <c:pt idx="14021">
                  <c:v>5399.9989999999998</c:v>
                </c:pt>
                <c:pt idx="14022">
                  <c:v>5401.9989999999998</c:v>
                </c:pt>
                <c:pt idx="14023">
                  <c:v>5401.9989999999998</c:v>
                </c:pt>
                <c:pt idx="14024">
                  <c:v>5401.9989999999998</c:v>
                </c:pt>
                <c:pt idx="14025">
                  <c:v>5401.9989999999998</c:v>
                </c:pt>
                <c:pt idx="14026">
                  <c:v>5402.9989999999998</c:v>
                </c:pt>
                <c:pt idx="14027">
                  <c:v>5402.9989999999998</c:v>
                </c:pt>
                <c:pt idx="14028">
                  <c:v>5402.9989999999998</c:v>
                </c:pt>
                <c:pt idx="14029">
                  <c:v>5402.9989999999998</c:v>
                </c:pt>
                <c:pt idx="14030">
                  <c:v>5402.9989999999998</c:v>
                </c:pt>
                <c:pt idx="14031">
                  <c:v>5403.9989999999998</c:v>
                </c:pt>
                <c:pt idx="14032">
                  <c:v>5403.9989999999998</c:v>
                </c:pt>
                <c:pt idx="14033">
                  <c:v>5403.9989999999998</c:v>
                </c:pt>
                <c:pt idx="14034">
                  <c:v>5403.9989999999998</c:v>
                </c:pt>
                <c:pt idx="14035">
                  <c:v>5404.9989999999998</c:v>
                </c:pt>
                <c:pt idx="14036">
                  <c:v>5404.9989999999998</c:v>
                </c:pt>
                <c:pt idx="14037">
                  <c:v>5404.9989999999998</c:v>
                </c:pt>
                <c:pt idx="14038">
                  <c:v>5404.9989999999998</c:v>
                </c:pt>
                <c:pt idx="14039">
                  <c:v>5404.9989999999998</c:v>
                </c:pt>
                <c:pt idx="14040">
                  <c:v>5406.9989999999998</c:v>
                </c:pt>
                <c:pt idx="14041">
                  <c:v>5406.9989999999998</c:v>
                </c:pt>
                <c:pt idx="14042">
                  <c:v>5406.9989999999998</c:v>
                </c:pt>
                <c:pt idx="14043">
                  <c:v>5406.9989999999998</c:v>
                </c:pt>
                <c:pt idx="14044">
                  <c:v>5407.9989999999998</c:v>
                </c:pt>
                <c:pt idx="14045">
                  <c:v>5407.9989999999998</c:v>
                </c:pt>
                <c:pt idx="14046">
                  <c:v>5407.9989999999998</c:v>
                </c:pt>
                <c:pt idx="14047">
                  <c:v>5407.9989999999998</c:v>
                </c:pt>
                <c:pt idx="14048">
                  <c:v>5407.9989999999998</c:v>
                </c:pt>
                <c:pt idx="14049">
                  <c:v>5408.9989999999998</c:v>
                </c:pt>
                <c:pt idx="14050">
                  <c:v>5408.9989999999998</c:v>
                </c:pt>
                <c:pt idx="14051">
                  <c:v>5408.9989999999998</c:v>
                </c:pt>
                <c:pt idx="14052">
                  <c:v>5408.9989999999998</c:v>
                </c:pt>
                <c:pt idx="14053">
                  <c:v>5409.9989999999998</c:v>
                </c:pt>
                <c:pt idx="14054">
                  <c:v>5409.9989999999998</c:v>
                </c:pt>
                <c:pt idx="14055">
                  <c:v>5409.9989999999998</c:v>
                </c:pt>
                <c:pt idx="14056">
                  <c:v>5409.9989999999998</c:v>
                </c:pt>
                <c:pt idx="14057">
                  <c:v>5411.9989999999998</c:v>
                </c:pt>
                <c:pt idx="14058">
                  <c:v>5411.9989999999998</c:v>
                </c:pt>
                <c:pt idx="14059">
                  <c:v>5411.9989999999998</c:v>
                </c:pt>
                <c:pt idx="14060">
                  <c:v>5411.9989999999998</c:v>
                </c:pt>
                <c:pt idx="14061">
                  <c:v>5411.9989999999998</c:v>
                </c:pt>
                <c:pt idx="14062">
                  <c:v>5412.9989999999998</c:v>
                </c:pt>
                <c:pt idx="14063">
                  <c:v>5412.9989999999998</c:v>
                </c:pt>
                <c:pt idx="14064">
                  <c:v>5412.9989999999998</c:v>
                </c:pt>
                <c:pt idx="14065">
                  <c:v>5412.9989999999998</c:v>
                </c:pt>
                <c:pt idx="14066">
                  <c:v>5413.9989999999998</c:v>
                </c:pt>
                <c:pt idx="14067">
                  <c:v>5413.9989999999998</c:v>
                </c:pt>
                <c:pt idx="14068">
                  <c:v>5413.9989999999998</c:v>
                </c:pt>
                <c:pt idx="14069">
                  <c:v>5413.9989999999998</c:v>
                </c:pt>
                <c:pt idx="14070">
                  <c:v>5413.9989999999998</c:v>
                </c:pt>
                <c:pt idx="14071">
                  <c:v>5414.9989999999998</c:v>
                </c:pt>
                <c:pt idx="14072">
                  <c:v>5414.9989999999998</c:v>
                </c:pt>
                <c:pt idx="14073">
                  <c:v>5414.9989999999998</c:v>
                </c:pt>
                <c:pt idx="14074">
                  <c:v>5414.9989999999998</c:v>
                </c:pt>
                <c:pt idx="14075">
                  <c:v>5416.9989999999998</c:v>
                </c:pt>
                <c:pt idx="14076">
                  <c:v>5416.9989999999998</c:v>
                </c:pt>
                <c:pt idx="14077">
                  <c:v>5416.9989999999998</c:v>
                </c:pt>
                <c:pt idx="14078">
                  <c:v>5416.9989999999998</c:v>
                </c:pt>
                <c:pt idx="14079">
                  <c:v>5416.9989999999998</c:v>
                </c:pt>
                <c:pt idx="14080">
                  <c:v>5417.9989999999998</c:v>
                </c:pt>
                <c:pt idx="14081">
                  <c:v>5417.9989999999998</c:v>
                </c:pt>
                <c:pt idx="14082">
                  <c:v>5417.9989999999998</c:v>
                </c:pt>
                <c:pt idx="14083">
                  <c:v>5417.9989999999998</c:v>
                </c:pt>
                <c:pt idx="14084">
                  <c:v>5418.9989999999998</c:v>
                </c:pt>
                <c:pt idx="14085">
                  <c:v>5418.9989999999998</c:v>
                </c:pt>
                <c:pt idx="14086">
                  <c:v>5418.9989999999998</c:v>
                </c:pt>
                <c:pt idx="14087">
                  <c:v>5418.9989999999998</c:v>
                </c:pt>
                <c:pt idx="14088">
                  <c:v>5418.9989999999998</c:v>
                </c:pt>
                <c:pt idx="14089">
                  <c:v>5419.9989999999998</c:v>
                </c:pt>
                <c:pt idx="14090">
                  <c:v>5419.9989999999998</c:v>
                </c:pt>
                <c:pt idx="14091">
                  <c:v>5419.9989999999998</c:v>
                </c:pt>
                <c:pt idx="14092">
                  <c:v>5419.9989999999998</c:v>
                </c:pt>
                <c:pt idx="14093">
                  <c:v>5421.9989999999998</c:v>
                </c:pt>
                <c:pt idx="14094">
                  <c:v>5421.9989999999998</c:v>
                </c:pt>
                <c:pt idx="14095">
                  <c:v>5421.9989999999998</c:v>
                </c:pt>
                <c:pt idx="14096">
                  <c:v>5421.9989999999998</c:v>
                </c:pt>
                <c:pt idx="14097">
                  <c:v>5421.9989999999998</c:v>
                </c:pt>
                <c:pt idx="14098">
                  <c:v>5422.9989999999998</c:v>
                </c:pt>
                <c:pt idx="14099">
                  <c:v>5422.9989999999998</c:v>
                </c:pt>
                <c:pt idx="14100">
                  <c:v>5422.9989999999998</c:v>
                </c:pt>
                <c:pt idx="14101">
                  <c:v>5422.9989999999998</c:v>
                </c:pt>
                <c:pt idx="14102">
                  <c:v>5423.9989999999998</c:v>
                </c:pt>
                <c:pt idx="14103">
                  <c:v>5423.9989999999998</c:v>
                </c:pt>
                <c:pt idx="14104">
                  <c:v>5423.9989999999998</c:v>
                </c:pt>
                <c:pt idx="14105">
                  <c:v>5423.9989999999998</c:v>
                </c:pt>
                <c:pt idx="14106">
                  <c:v>5423.9989999999998</c:v>
                </c:pt>
                <c:pt idx="14107">
                  <c:v>5424.9989999999998</c:v>
                </c:pt>
                <c:pt idx="14108">
                  <c:v>5424.9989999999998</c:v>
                </c:pt>
                <c:pt idx="14109">
                  <c:v>5424.9989999999998</c:v>
                </c:pt>
                <c:pt idx="14110">
                  <c:v>5424.9989999999998</c:v>
                </c:pt>
                <c:pt idx="14111">
                  <c:v>5426.9989999999998</c:v>
                </c:pt>
                <c:pt idx="14112">
                  <c:v>5426.9989999999998</c:v>
                </c:pt>
                <c:pt idx="14113">
                  <c:v>5426.9989999999998</c:v>
                </c:pt>
                <c:pt idx="14114">
                  <c:v>5426.9989999999998</c:v>
                </c:pt>
                <c:pt idx="14115">
                  <c:v>5426.9989999999998</c:v>
                </c:pt>
                <c:pt idx="14116">
                  <c:v>5427.9989999999998</c:v>
                </c:pt>
                <c:pt idx="14117">
                  <c:v>5427.9989999999998</c:v>
                </c:pt>
                <c:pt idx="14118">
                  <c:v>5427.9989999999998</c:v>
                </c:pt>
                <c:pt idx="14119">
                  <c:v>5427.9989999999998</c:v>
                </c:pt>
                <c:pt idx="14120">
                  <c:v>5428.9989999999998</c:v>
                </c:pt>
                <c:pt idx="14121">
                  <c:v>5428.9989999999998</c:v>
                </c:pt>
                <c:pt idx="14122">
                  <c:v>5428.9989999999998</c:v>
                </c:pt>
                <c:pt idx="14123">
                  <c:v>5428.9989999999998</c:v>
                </c:pt>
                <c:pt idx="14124">
                  <c:v>5428.9989999999998</c:v>
                </c:pt>
                <c:pt idx="14125">
                  <c:v>5429.9989999999998</c:v>
                </c:pt>
                <c:pt idx="14126">
                  <c:v>5429.9989999999998</c:v>
                </c:pt>
                <c:pt idx="14127">
                  <c:v>5429.9989999999998</c:v>
                </c:pt>
                <c:pt idx="14128">
                  <c:v>5429.9989999999998</c:v>
                </c:pt>
                <c:pt idx="14129">
                  <c:v>5431.9989999999998</c:v>
                </c:pt>
                <c:pt idx="14130">
                  <c:v>5431.9989999999998</c:v>
                </c:pt>
                <c:pt idx="14131">
                  <c:v>5431.9989999999998</c:v>
                </c:pt>
                <c:pt idx="14132">
                  <c:v>5431.9989999999998</c:v>
                </c:pt>
                <c:pt idx="14133">
                  <c:v>5431.9989999999998</c:v>
                </c:pt>
                <c:pt idx="14134">
                  <c:v>5432.9989999999998</c:v>
                </c:pt>
                <c:pt idx="14135">
                  <c:v>5432.9989999999998</c:v>
                </c:pt>
                <c:pt idx="14136">
                  <c:v>5432.9989999999998</c:v>
                </c:pt>
                <c:pt idx="14137">
                  <c:v>5432.9989999999998</c:v>
                </c:pt>
                <c:pt idx="14138">
                  <c:v>5433.9989999999998</c:v>
                </c:pt>
                <c:pt idx="14139">
                  <c:v>5433.9989999999998</c:v>
                </c:pt>
                <c:pt idx="14140">
                  <c:v>5433.9989999999998</c:v>
                </c:pt>
                <c:pt idx="14141">
                  <c:v>5433.9989999999998</c:v>
                </c:pt>
                <c:pt idx="14142">
                  <c:v>5433.9989999999998</c:v>
                </c:pt>
                <c:pt idx="14143">
                  <c:v>5434.9989999999998</c:v>
                </c:pt>
                <c:pt idx="14144">
                  <c:v>5434.9989999999998</c:v>
                </c:pt>
                <c:pt idx="14145">
                  <c:v>5434.9989999999998</c:v>
                </c:pt>
                <c:pt idx="14146">
                  <c:v>5434.9989999999998</c:v>
                </c:pt>
                <c:pt idx="14147">
                  <c:v>5436.9989999999998</c:v>
                </c:pt>
                <c:pt idx="14148">
                  <c:v>5436.9989999999998</c:v>
                </c:pt>
                <c:pt idx="14149">
                  <c:v>5436.9989999999998</c:v>
                </c:pt>
                <c:pt idx="14150">
                  <c:v>5436.9989999999998</c:v>
                </c:pt>
                <c:pt idx="14151">
                  <c:v>5436.9989999999998</c:v>
                </c:pt>
                <c:pt idx="14152">
                  <c:v>5437.9989999999998</c:v>
                </c:pt>
                <c:pt idx="14153">
                  <c:v>5437.9989999999998</c:v>
                </c:pt>
                <c:pt idx="14154">
                  <c:v>5437.9989999999998</c:v>
                </c:pt>
                <c:pt idx="14155">
                  <c:v>5437.9989999999998</c:v>
                </c:pt>
                <c:pt idx="14156">
                  <c:v>5438.9989999999998</c:v>
                </c:pt>
                <c:pt idx="14157">
                  <c:v>5438.9989999999998</c:v>
                </c:pt>
                <c:pt idx="14158">
                  <c:v>5438.9989999999998</c:v>
                </c:pt>
                <c:pt idx="14159">
                  <c:v>5438.9989999999998</c:v>
                </c:pt>
                <c:pt idx="14160">
                  <c:v>5438.9989999999998</c:v>
                </c:pt>
                <c:pt idx="14161">
                  <c:v>5439.9989999999998</c:v>
                </c:pt>
                <c:pt idx="14162">
                  <c:v>5439.9989999999998</c:v>
                </c:pt>
                <c:pt idx="14163">
                  <c:v>5439.9989999999998</c:v>
                </c:pt>
                <c:pt idx="14164">
                  <c:v>5439.9989999999998</c:v>
                </c:pt>
                <c:pt idx="14165">
                  <c:v>5441.9989999999998</c:v>
                </c:pt>
                <c:pt idx="14166">
                  <c:v>5441.9989999999998</c:v>
                </c:pt>
                <c:pt idx="14167">
                  <c:v>5441.9989999999998</c:v>
                </c:pt>
                <c:pt idx="14168">
                  <c:v>5441.9989999999998</c:v>
                </c:pt>
                <c:pt idx="14169">
                  <c:v>5441.9989999999998</c:v>
                </c:pt>
                <c:pt idx="14170">
                  <c:v>5442.9989999999998</c:v>
                </c:pt>
                <c:pt idx="14171">
                  <c:v>5442.9989999999998</c:v>
                </c:pt>
                <c:pt idx="14172">
                  <c:v>5442.9989999999998</c:v>
                </c:pt>
                <c:pt idx="14173">
                  <c:v>5442.9989999999998</c:v>
                </c:pt>
                <c:pt idx="14174">
                  <c:v>5443.9989999999998</c:v>
                </c:pt>
                <c:pt idx="14175">
                  <c:v>5443.9989999999998</c:v>
                </c:pt>
                <c:pt idx="14176">
                  <c:v>5443.9989999999998</c:v>
                </c:pt>
                <c:pt idx="14177">
                  <c:v>5443.9989999999998</c:v>
                </c:pt>
                <c:pt idx="14178">
                  <c:v>5443.9989999999998</c:v>
                </c:pt>
                <c:pt idx="14179">
                  <c:v>5444.9989999999998</c:v>
                </c:pt>
                <c:pt idx="14180">
                  <c:v>5444.9989999999998</c:v>
                </c:pt>
                <c:pt idx="14181">
                  <c:v>5444.9989999999998</c:v>
                </c:pt>
                <c:pt idx="14182">
                  <c:v>5444.9989999999998</c:v>
                </c:pt>
                <c:pt idx="14183">
                  <c:v>5446.9989999999998</c:v>
                </c:pt>
                <c:pt idx="14184">
                  <c:v>5446.9989999999998</c:v>
                </c:pt>
                <c:pt idx="14185">
                  <c:v>5446.9989999999998</c:v>
                </c:pt>
                <c:pt idx="14186">
                  <c:v>5446.9989999999998</c:v>
                </c:pt>
                <c:pt idx="14187">
                  <c:v>5446.9989999999998</c:v>
                </c:pt>
                <c:pt idx="14188">
                  <c:v>5447.9989999999998</c:v>
                </c:pt>
                <c:pt idx="14189">
                  <c:v>5447.9989999999998</c:v>
                </c:pt>
                <c:pt idx="14190">
                  <c:v>5447.9989999999998</c:v>
                </c:pt>
                <c:pt idx="14191">
                  <c:v>5447.9989999999998</c:v>
                </c:pt>
                <c:pt idx="14192">
                  <c:v>5448.9989999999998</c:v>
                </c:pt>
                <c:pt idx="14193">
                  <c:v>5448.9989999999998</c:v>
                </c:pt>
                <c:pt idx="14194">
                  <c:v>5448.9989999999998</c:v>
                </c:pt>
                <c:pt idx="14195">
                  <c:v>5448.9989999999998</c:v>
                </c:pt>
                <c:pt idx="14196">
                  <c:v>5448.9989999999998</c:v>
                </c:pt>
                <c:pt idx="14197">
                  <c:v>5449.9989999999998</c:v>
                </c:pt>
                <c:pt idx="14198">
                  <c:v>5449.9989999999998</c:v>
                </c:pt>
                <c:pt idx="14199">
                  <c:v>5449.9989999999998</c:v>
                </c:pt>
                <c:pt idx="14200">
                  <c:v>5449.9989999999998</c:v>
                </c:pt>
                <c:pt idx="14201">
                  <c:v>5451.9989999999998</c:v>
                </c:pt>
                <c:pt idx="14202">
                  <c:v>5451.9989999999998</c:v>
                </c:pt>
                <c:pt idx="14203">
                  <c:v>5451.9989999999998</c:v>
                </c:pt>
                <c:pt idx="14204">
                  <c:v>5451.9989999999998</c:v>
                </c:pt>
                <c:pt idx="14205">
                  <c:v>5451.9989999999998</c:v>
                </c:pt>
                <c:pt idx="14206">
                  <c:v>5452.9989999999998</c:v>
                </c:pt>
                <c:pt idx="14207">
                  <c:v>5452.9989999999998</c:v>
                </c:pt>
                <c:pt idx="14208">
                  <c:v>5452.9989999999998</c:v>
                </c:pt>
                <c:pt idx="14209">
                  <c:v>5452.9989999999998</c:v>
                </c:pt>
                <c:pt idx="14210">
                  <c:v>5453.9989999999998</c:v>
                </c:pt>
                <c:pt idx="14211">
                  <c:v>5453.9989999999998</c:v>
                </c:pt>
                <c:pt idx="14212">
                  <c:v>5453.9989999999998</c:v>
                </c:pt>
                <c:pt idx="14213">
                  <c:v>5453.9989999999998</c:v>
                </c:pt>
                <c:pt idx="14214">
                  <c:v>5453.9989999999998</c:v>
                </c:pt>
                <c:pt idx="14215">
                  <c:v>5454.9989999999998</c:v>
                </c:pt>
                <c:pt idx="14216">
                  <c:v>5454.9989999999998</c:v>
                </c:pt>
                <c:pt idx="14217">
                  <c:v>5454.9989999999998</c:v>
                </c:pt>
                <c:pt idx="14218">
                  <c:v>5454.9989999999998</c:v>
                </c:pt>
                <c:pt idx="14219">
                  <c:v>5456.9989999999998</c:v>
                </c:pt>
                <c:pt idx="14220">
                  <c:v>5456.9989999999998</c:v>
                </c:pt>
                <c:pt idx="14221">
                  <c:v>5456.9989999999998</c:v>
                </c:pt>
                <c:pt idx="14222">
                  <c:v>5456.9989999999998</c:v>
                </c:pt>
                <c:pt idx="14223">
                  <c:v>5456.9989999999998</c:v>
                </c:pt>
                <c:pt idx="14224">
                  <c:v>5457.9989999999998</c:v>
                </c:pt>
                <c:pt idx="14225">
                  <c:v>5457.9989999999998</c:v>
                </c:pt>
                <c:pt idx="14226">
                  <c:v>5457.9989999999998</c:v>
                </c:pt>
                <c:pt idx="14227">
                  <c:v>5457.9989999999998</c:v>
                </c:pt>
                <c:pt idx="14228">
                  <c:v>5458.9989999999998</c:v>
                </c:pt>
                <c:pt idx="14229">
                  <c:v>5458.9989999999998</c:v>
                </c:pt>
                <c:pt idx="14230">
                  <c:v>5458.9989999999998</c:v>
                </c:pt>
                <c:pt idx="14231">
                  <c:v>5458.9989999999998</c:v>
                </c:pt>
                <c:pt idx="14232">
                  <c:v>5458.9989999999998</c:v>
                </c:pt>
                <c:pt idx="14233">
                  <c:v>5459.9989999999998</c:v>
                </c:pt>
                <c:pt idx="14234">
                  <c:v>5459.9989999999998</c:v>
                </c:pt>
                <c:pt idx="14235">
                  <c:v>5459.9989999999998</c:v>
                </c:pt>
                <c:pt idx="14236">
                  <c:v>5459.9989999999998</c:v>
                </c:pt>
                <c:pt idx="14237">
                  <c:v>5461.9989999999998</c:v>
                </c:pt>
                <c:pt idx="14238">
                  <c:v>5461.9989999999998</c:v>
                </c:pt>
                <c:pt idx="14239">
                  <c:v>5461.9989999999998</c:v>
                </c:pt>
                <c:pt idx="14240">
                  <c:v>5461.9989999999998</c:v>
                </c:pt>
                <c:pt idx="14241">
                  <c:v>5461.9989999999998</c:v>
                </c:pt>
                <c:pt idx="14242">
                  <c:v>5462.9989999999998</c:v>
                </c:pt>
                <c:pt idx="14243">
                  <c:v>5462.9989999999998</c:v>
                </c:pt>
                <c:pt idx="14244">
                  <c:v>5462.9989999999998</c:v>
                </c:pt>
                <c:pt idx="14245">
                  <c:v>5462.9989999999998</c:v>
                </c:pt>
                <c:pt idx="14246">
                  <c:v>5463.9989999999998</c:v>
                </c:pt>
                <c:pt idx="14247">
                  <c:v>5463.9989999999998</c:v>
                </c:pt>
                <c:pt idx="14248">
                  <c:v>5463.9989999999998</c:v>
                </c:pt>
                <c:pt idx="14249">
                  <c:v>5463.9989999999998</c:v>
                </c:pt>
                <c:pt idx="14250">
                  <c:v>5463.9989999999998</c:v>
                </c:pt>
                <c:pt idx="14251">
                  <c:v>5464.9989999999998</c:v>
                </c:pt>
                <c:pt idx="14252">
                  <c:v>5464.9989999999998</c:v>
                </c:pt>
                <c:pt idx="14253">
                  <c:v>5464.9989999999998</c:v>
                </c:pt>
                <c:pt idx="14254">
                  <c:v>5464.9989999999998</c:v>
                </c:pt>
                <c:pt idx="14255">
                  <c:v>5466.9989999999998</c:v>
                </c:pt>
                <c:pt idx="14256">
                  <c:v>5466.9989999999998</c:v>
                </c:pt>
                <c:pt idx="14257">
                  <c:v>5466.9989999999998</c:v>
                </c:pt>
                <c:pt idx="14258">
                  <c:v>5466.9989999999998</c:v>
                </c:pt>
                <c:pt idx="14259">
                  <c:v>5466.9989999999998</c:v>
                </c:pt>
                <c:pt idx="14260">
                  <c:v>5467.9989999999998</c:v>
                </c:pt>
                <c:pt idx="14261">
                  <c:v>5467.9989999999998</c:v>
                </c:pt>
                <c:pt idx="14262">
                  <c:v>5467.9989999999998</c:v>
                </c:pt>
                <c:pt idx="14263">
                  <c:v>5467.9989999999998</c:v>
                </c:pt>
                <c:pt idx="14264">
                  <c:v>5468.9989999999998</c:v>
                </c:pt>
                <c:pt idx="14265">
                  <c:v>5468.9989999999998</c:v>
                </c:pt>
                <c:pt idx="14266">
                  <c:v>5468.9989999999998</c:v>
                </c:pt>
                <c:pt idx="14267">
                  <c:v>5468.9989999999998</c:v>
                </c:pt>
                <c:pt idx="14268">
                  <c:v>5468.9989999999998</c:v>
                </c:pt>
                <c:pt idx="14269">
                  <c:v>5469.9989999999998</c:v>
                </c:pt>
                <c:pt idx="14270">
                  <c:v>5469.9989999999998</c:v>
                </c:pt>
                <c:pt idx="14271">
                  <c:v>5469.9989999999998</c:v>
                </c:pt>
                <c:pt idx="14272">
                  <c:v>5469.9989999999998</c:v>
                </c:pt>
                <c:pt idx="14273">
                  <c:v>5471.9989999999998</c:v>
                </c:pt>
                <c:pt idx="14274">
                  <c:v>5471.9989999999998</c:v>
                </c:pt>
                <c:pt idx="14275">
                  <c:v>5471.9989999999998</c:v>
                </c:pt>
                <c:pt idx="14276">
                  <c:v>5471.9989999999998</c:v>
                </c:pt>
                <c:pt idx="14277">
                  <c:v>5471.9989999999998</c:v>
                </c:pt>
                <c:pt idx="14278">
                  <c:v>5472.9989999999998</c:v>
                </c:pt>
                <c:pt idx="14279">
                  <c:v>5472.9989999999998</c:v>
                </c:pt>
                <c:pt idx="14280">
                  <c:v>5472.9989999999998</c:v>
                </c:pt>
                <c:pt idx="14281">
                  <c:v>5472.9989999999998</c:v>
                </c:pt>
                <c:pt idx="14282">
                  <c:v>5473.9989999999998</c:v>
                </c:pt>
                <c:pt idx="14283">
                  <c:v>5473.9989999999998</c:v>
                </c:pt>
                <c:pt idx="14284">
                  <c:v>5473.9989999999998</c:v>
                </c:pt>
                <c:pt idx="14285">
                  <c:v>5473.9989999999998</c:v>
                </c:pt>
                <c:pt idx="14286">
                  <c:v>5473.9989999999998</c:v>
                </c:pt>
                <c:pt idx="14287">
                  <c:v>5474.9989999999998</c:v>
                </c:pt>
                <c:pt idx="14288">
                  <c:v>5474.9989999999998</c:v>
                </c:pt>
                <c:pt idx="14289">
                  <c:v>5474.9989999999998</c:v>
                </c:pt>
                <c:pt idx="14290">
                  <c:v>5474.9989999999998</c:v>
                </c:pt>
                <c:pt idx="14291">
                  <c:v>5476.9989999999998</c:v>
                </c:pt>
                <c:pt idx="14292">
                  <c:v>5476.9989999999998</c:v>
                </c:pt>
                <c:pt idx="14293">
                  <c:v>5476.9989999999998</c:v>
                </c:pt>
                <c:pt idx="14294">
                  <c:v>5476.9989999999998</c:v>
                </c:pt>
                <c:pt idx="14295">
                  <c:v>5476.9989999999998</c:v>
                </c:pt>
                <c:pt idx="14296">
                  <c:v>5477.9989999999998</c:v>
                </c:pt>
                <c:pt idx="14297">
                  <c:v>5477.9989999999998</c:v>
                </c:pt>
                <c:pt idx="14298">
                  <c:v>5477.9989999999998</c:v>
                </c:pt>
                <c:pt idx="14299">
                  <c:v>5477.9989999999998</c:v>
                </c:pt>
                <c:pt idx="14300">
                  <c:v>5478.9989999999998</c:v>
                </c:pt>
                <c:pt idx="14301">
                  <c:v>5478.9989999999998</c:v>
                </c:pt>
                <c:pt idx="14302">
                  <c:v>5478.9989999999998</c:v>
                </c:pt>
                <c:pt idx="14303">
                  <c:v>5478.9989999999998</c:v>
                </c:pt>
                <c:pt idx="14304">
                  <c:v>5478.9989999999998</c:v>
                </c:pt>
                <c:pt idx="14305">
                  <c:v>5479.9989999999998</c:v>
                </c:pt>
                <c:pt idx="14306">
                  <c:v>5479.9989999999998</c:v>
                </c:pt>
                <c:pt idx="14307">
                  <c:v>5479.9989999999998</c:v>
                </c:pt>
                <c:pt idx="14308">
                  <c:v>5479.9989999999998</c:v>
                </c:pt>
                <c:pt idx="14309">
                  <c:v>5481.9989999999998</c:v>
                </c:pt>
                <c:pt idx="14310">
                  <c:v>5481.9989999999998</c:v>
                </c:pt>
                <c:pt idx="14311">
                  <c:v>5481.9989999999998</c:v>
                </c:pt>
                <c:pt idx="14312">
                  <c:v>5481.9989999999998</c:v>
                </c:pt>
                <c:pt idx="14313">
                  <c:v>5481.9989999999998</c:v>
                </c:pt>
                <c:pt idx="14314">
                  <c:v>5482.9989999999998</c:v>
                </c:pt>
                <c:pt idx="14315">
                  <c:v>5482.9989999999998</c:v>
                </c:pt>
                <c:pt idx="14316">
                  <c:v>5482.9989999999998</c:v>
                </c:pt>
                <c:pt idx="14317">
                  <c:v>5482.9989999999998</c:v>
                </c:pt>
                <c:pt idx="14318">
                  <c:v>5483.9989999999998</c:v>
                </c:pt>
                <c:pt idx="14319">
                  <c:v>5483.9989999999998</c:v>
                </c:pt>
                <c:pt idx="14320">
                  <c:v>5483.9989999999998</c:v>
                </c:pt>
                <c:pt idx="14321">
                  <c:v>5483.9989999999998</c:v>
                </c:pt>
                <c:pt idx="14322">
                  <c:v>5483.9989999999998</c:v>
                </c:pt>
                <c:pt idx="14323">
                  <c:v>5484.9989999999998</c:v>
                </c:pt>
                <c:pt idx="14324">
                  <c:v>5484.9989999999998</c:v>
                </c:pt>
                <c:pt idx="14325">
                  <c:v>5484.9989999999998</c:v>
                </c:pt>
                <c:pt idx="14326">
                  <c:v>5484.9989999999998</c:v>
                </c:pt>
                <c:pt idx="14327">
                  <c:v>5486.9989999999998</c:v>
                </c:pt>
                <c:pt idx="14328">
                  <c:v>5486.9989999999998</c:v>
                </c:pt>
                <c:pt idx="14329">
                  <c:v>5486.9989999999998</c:v>
                </c:pt>
                <c:pt idx="14330">
                  <c:v>5486.9989999999998</c:v>
                </c:pt>
                <c:pt idx="14331">
                  <c:v>5486.9989999999998</c:v>
                </c:pt>
                <c:pt idx="14332">
                  <c:v>5487.9989999999998</c:v>
                </c:pt>
                <c:pt idx="14333">
                  <c:v>5487.9989999999998</c:v>
                </c:pt>
                <c:pt idx="14334">
                  <c:v>5487.9989999999998</c:v>
                </c:pt>
                <c:pt idx="14335">
                  <c:v>5487.9989999999998</c:v>
                </c:pt>
                <c:pt idx="14336">
                  <c:v>5488.9989999999998</c:v>
                </c:pt>
                <c:pt idx="14337">
                  <c:v>5488.9989999999998</c:v>
                </c:pt>
                <c:pt idx="14338">
                  <c:v>5488.9989999999998</c:v>
                </c:pt>
                <c:pt idx="14339">
                  <c:v>5488.9989999999998</c:v>
                </c:pt>
                <c:pt idx="14340">
                  <c:v>5488.9989999999998</c:v>
                </c:pt>
                <c:pt idx="14341">
                  <c:v>5489.9989999999998</c:v>
                </c:pt>
                <c:pt idx="14342">
                  <c:v>5489.9989999999998</c:v>
                </c:pt>
                <c:pt idx="14343">
                  <c:v>5489.9989999999998</c:v>
                </c:pt>
                <c:pt idx="14344">
                  <c:v>5489.9989999999998</c:v>
                </c:pt>
                <c:pt idx="14345">
                  <c:v>5491.9989999999998</c:v>
                </c:pt>
                <c:pt idx="14346">
                  <c:v>5491.9989999999998</c:v>
                </c:pt>
                <c:pt idx="14347">
                  <c:v>5491.9989999999998</c:v>
                </c:pt>
                <c:pt idx="14348">
                  <c:v>5491.9989999999998</c:v>
                </c:pt>
                <c:pt idx="14349">
                  <c:v>5491.9989999999998</c:v>
                </c:pt>
                <c:pt idx="14350">
                  <c:v>5492.9989999999998</c:v>
                </c:pt>
                <c:pt idx="14351">
                  <c:v>5492.9989999999998</c:v>
                </c:pt>
                <c:pt idx="14352">
                  <c:v>5492.9989999999998</c:v>
                </c:pt>
                <c:pt idx="14353">
                  <c:v>5492.9989999999998</c:v>
                </c:pt>
                <c:pt idx="14354">
                  <c:v>5493.9989999999998</c:v>
                </c:pt>
                <c:pt idx="14355">
                  <c:v>5493.9989999999998</c:v>
                </c:pt>
                <c:pt idx="14356">
                  <c:v>5493.9989999999998</c:v>
                </c:pt>
                <c:pt idx="14357">
                  <c:v>5493.9989999999998</c:v>
                </c:pt>
                <c:pt idx="14358">
                  <c:v>5493.9989999999998</c:v>
                </c:pt>
                <c:pt idx="14359">
                  <c:v>5494.9989999999998</c:v>
                </c:pt>
                <c:pt idx="14360">
                  <c:v>5494.9989999999998</c:v>
                </c:pt>
                <c:pt idx="14361">
                  <c:v>5494.9989999999998</c:v>
                </c:pt>
                <c:pt idx="14362">
                  <c:v>5494.9989999999998</c:v>
                </c:pt>
                <c:pt idx="14363">
                  <c:v>5496.9989999999998</c:v>
                </c:pt>
                <c:pt idx="14364">
                  <c:v>5496.9989999999998</c:v>
                </c:pt>
                <c:pt idx="14365">
                  <c:v>5496.9989999999998</c:v>
                </c:pt>
                <c:pt idx="14366">
                  <c:v>5496.9989999999998</c:v>
                </c:pt>
                <c:pt idx="14367">
                  <c:v>5496.9989999999998</c:v>
                </c:pt>
                <c:pt idx="14368">
                  <c:v>5497.9989999999998</c:v>
                </c:pt>
                <c:pt idx="14369">
                  <c:v>5497.9989999999998</c:v>
                </c:pt>
                <c:pt idx="14370">
                  <c:v>5497.9989999999998</c:v>
                </c:pt>
                <c:pt idx="14371">
                  <c:v>5497.9989999999998</c:v>
                </c:pt>
                <c:pt idx="14372">
                  <c:v>5498.9989999999998</c:v>
                </c:pt>
                <c:pt idx="14373">
                  <c:v>5498.9989999999998</c:v>
                </c:pt>
                <c:pt idx="14374">
                  <c:v>5498.9989999999998</c:v>
                </c:pt>
                <c:pt idx="14375">
                  <c:v>5498.9989999999998</c:v>
                </c:pt>
                <c:pt idx="14376">
                  <c:v>5498.9989999999998</c:v>
                </c:pt>
                <c:pt idx="14377">
                  <c:v>5499.9989999999998</c:v>
                </c:pt>
                <c:pt idx="14378">
                  <c:v>5499.9989999999998</c:v>
                </c:pt>
                <c:pt idx="14379">
                  <c:v>5499.9989999999998</c:v>
                </c:pt>
                <c:pt idx="14380">
                  <c:v>5499.9989999999998</c:v>
                </c:pt>
                <c:pt idx="14381">
                  <c:v>5501.9989999999998</c:v>
                </c:pt>
                <c:pt idx="14382">
                  <c:v>5501.9989999999998</c:v>
                </c:pt>
                <c:pt idx="14383">
                  <c:v>5501.9989999999998</c:v>
                </c:pt>
                <c:pt idx="14384">
                  <c:v>5501.9989999999998</c:v>
                </c:pt>
                <c:pt idx="14385">
                  <c:v>5501.9989999999998</c:v>
                </c:pt>
                <c:pt idx="14386">
                  <c:v>5501.9989999999998</c:v>
                </c:pt>
                <c:pt idx="14387">
                  <c:v>5502.9989999999998</c:v>
                </c:pt>
                <c:pt idx="14388">
                  <c:v>5502.9989999999998</c:v>
                </c:pt>
                <c:pt idx="14389">
                  <c:v>5502.9989999999998</c:v>
                </c:pt>
                <c:pt idx="14390">
                  <c:v>5502.9989999999998</c:v>
                </c:pt>
                <c:pt idx="14391">
                  <c:v>5502.9989999999998</c:v>
                </c:pt>
                <c:pt idx="14392">
                  <c:v>5502.9989999999998</c:v>
                </c:pt>
                <c:pt idx="14393">
                  <c:v>5503.9989999999998</c:v>
                </c:pt>
                <c:pt idx="14394">
                  <c:v>5503.9989999999998</c:v>
                </c:pt>
                <c:pt idx="14395">
                  <c:v>5503.9989999999998</c:v>
                </c:pt>
                <c:pt idx="14396">
                  <c:v>5503.9989999999998</c:v>
                </c:pt>
                <c:pt idx="14397">
                  <c:v>5503.9989999999998</c:v>
                </c:pt>
                <c:pt idx="14398">
                  <c:v>5503.9989999999998</c:v>
                </c:pt>
                <c:pt idx="14399">
                  <c:v>5504.9989999999998</c:v>
                </c:pt>
                <c:pt idx="14400">
                  <c:v>5504.9989999999998</c:v>
                </c:pt>
                <c:pt idx="14401">
                  <c:v>5504.9989999999998</c:v>
                </c:pt>
                <c:pt idx="14402">
                  <c:v>5504.9989999999998</c:v>
                </c:pt>
                <c:pt idx="14403">
                  <c:v>5504.9989999999998</c:v>
                </c:pt>
                <c:pt idx="14404">
                  <c:v>5504.9989999999998</c:v>
                </c:pt>
                <c:pt idx="14405">
                  <c:v>5506.9989999999998</c:v>
                </c:pt>
                <c:pt idx="14406">
                  <c:v>5506.9989999999998</c:v>
                </c:pt>
                <c:pt idx="14407">
                  <c:v>5506.9989999999998</c:v>
                </c:pt>
                <c:pt idx="14408">
                  <c:v>5506.9989999999998</c:v>
                </c:pt>
                <c:pt idx="14409">
                  <c:v>5506.9989999999998</c:v>
                </c:pt>
                <c:pt idx="14410">
                  <c:v>5506.9989999999998</c:v>
                </c:pt>
                <c:pt idx="14411">
                  <c:v>5507.9989999999998</c:v>
                </c:pt>
                <c:pt idx="14412">
                  <c:v>5507.9989999999998</c:v>
                </c:pt>
                <c:pt idx="14413">
                  <c:v>5507.9989999999998</c:v>
                </c:pt>
                <c:pt idx="14414">
                  <c:v>5507.9989999999998</c:v>
                </c:pt>
                <c:pt idx="14415">
                  <c:v>5507.9989999999998</c:v>
                </c:pt>
                <c:pt idx="14416">
                  <c:v>5507.9989999999998</c:v>
                </c:pt>
                <c:pt idx="14417">
                  <c:v>5508.9989999999998</c:v>
                </c:pt>
                <c:pt idx="14418">
                  <c:v>5508.9989999999998</c:v>
                </c:pt>
                <c:pt idx="14419">
                  <c:v>5508.9989999999998</c:v>
                </c:pt>
                <c:pt idx="14420">
                  <c:v>5508.9989999999998</c:v>
                </c:pt>
                <c:pt idx="14421">
                  <c:v>5508.9989999999998</c:v>
                </c:pt>
                <c:pt idx="14422">
                  <c:v>5508.9989999999998</c:v>
                </c:pt>
                <c:pt idx="14423">
                  <c:v>5509.9989999999998</c:v>
                </c:pt>
                <c:pt idx="14424">
                  <c:v>5509.9989999999998</c:v>
                </c:pt>
                <c:pt idx="14425">
                  <c:v>5509.9989999999998</c:v>
                </c:pt>
                <c:pt idx="14426">
                  <c:v>5509.9989999999998</c:v>
                </c:pt>
                <c:pt idx="14427">
                  <c:v>5509.9989999999998</c:v>
                </c:pt>
                <c:pt idx="14428">
                  <c:v>5509.9989999999998</c:v>
                </c:pt>
                <c:pt idx="14429">
                  <c:v>5511.9989999999998</c:v>
                </c:pt>
                <c:pt idx="14430">
                  <c:v>5511.9989999999998</c:v>
                </c:pt>
                <c:pt idx="14431">
                  <c:v>5511.9989999999998</c:v>
                </c:pt>
                <c:pt idx="14432">
                  <c:v>5511.9989999999998</c:v>
                </c:pt>
                <c:pt idx="14433">
                  <c:v>5511.9989999999998</c:v>
                </c:pt>
                <c:pt idx="14434">
                  <c:v>5511.9989999999998</c:v>
                </c:pt>
                <c:pt idx="14435">
                  <c:v>5512.9989999999998</c:v>
                </c:pt>
                <c:pt idx="14436">
                  <c:v>5512.9989999999998</c:v>
                </c:pt>
                <c:pt idx="14437">
                  <c:v>5512.9989999999998</c:v>
                </c:pt>
                <c:pt idx="14438">
                  <c:v>5512.9989999999998</c:v>
                </c:pt>
                <c:pt idx="14439">
                  <c:v>5512.9989999999998</c:v>
                </c:pt>
                <c:pt idx="14440">
                  <c:v>5512.9989999999998</c:v>
                </c:pt>
                <c:pt idx="14441">
                  <c:v>5513.9989999999998</c:v>
                </c:pt>
                <c:pt idx="14442">
                  <c:v>5513.9989999999998</c:v>
                </c:pt>
                <c:pt idx="14443">
                  <c:v>5513.9989999999998</c:v>
                </c:pt>
                <c:pt idx="14444">
                  <c:v>5513.9989999999998</c:v>
                </c:pt>
                <c:pt idx="14445">
                  <c:v>5513.9989999999998</c:v>
                </c:pt>
                <c:pt idx="14446">
                  <c:v>5513.9989999999998</c:v>
                </c:pt>
                <c:pt idx="14447">
                  <c:v>5514.9989999999998</c:v>
                </c:pt>
                <c:pt idx="14448">
                  <c:v>5514.9989999999998</c:v>
                </c:pt>
                <c:pt idx="14449">
                  <c:v>5514.9989999999998</c:v>
                </c:pt>
                <c:pt idx="14450">
                  <c:v>5514.9989999999998</c:v>
                </c:pt>
                <c:pt idx="14451">
                  <c:v>5514.9989999999998</c:v>
                </c:pt>
                <c:pt idx="14452">
                  <c:v>5514.9989999999998</c:v>
                </c:pt>
                <c:pt idx="14453">
                  <c:v>5516.9989999999998</c:v>
                </c:pt>
                <c:pt idx="14454">
                  <c:v>5516.9989999999998</c:v>
                </c:pt>
                <c:pt idx="14455">
                  <c:v>5516.9989999999998</c:v>
                </c:pt>
                <c:pt idx="14456">
                  <c:v>5516.9989999999998</c:v>
                </c:pt>
                <c:pt idx="14457">
                  <c:v>5516.9989999999998</c:v>
                </c:pt>
                <c:pt idx="14458">
                  <c:v>5516.9989999999998</c:v>
                </c:pt>
                <c:pt idx="14459">
                  <c:v>5517.9989999999998</c:v>
                </c:pt>
                <c:pt idx="14460">
                  <c:v>5517.9989999999998</c:v>
                </c:pt>
                <c:pt idx="14461">
                  <c:v>5517.9989999999998</c:v>
                </c:pt>
                <c:pt idx="14462">
                  <c:v>5517.9989999999998</c:v>
                </c:pt>
                <c:pt idx="14463">
                  <c:v>5517.9989999999998</c:v>
                </c:pt>
                <c:pt idx="14464">
                  <c:v>5517.9989999999998</c:v>
                </c:pt>
                <c:pt idx="14465">
                  <c:v>5518.9989999999998</c:v>
                </c:pt>
                <c:pt idx="14466">
                  <c:v>5518.9989999999998</c:v>
                </c:pt>
                <c:pt idx="14467">
                  <c:v>5518.9989999999998</c:v>
                </c:pt>
                <c:pt idx="14468">
                  <c:v>5518.9989999999998</c:v>
                </c:pt>
                <c:pt idx="14469">
                  <c:v>5518.9989999999998</c:v>
                </c:pt>
                <c:pt idx="14470">
                  <c:v>5518.9989999999998</c:v>
                </c:pt>
                <c:pt idx="14471">
                  <c:v>5519.9989999999998</c:v>
                </c:pt>
                <c:pt idx="14472">
                  <c:v>5519.9989999999998</c:v>
                </c:pt>
                <c:pt idx="14473">
                  <c:v>5519.9989999999998</c:v>
                </c:pt>
                <c:pt idx="14474">
                  <c:v>5519.9989999999998</c:v>
                </c:pt>
                <c:pt idx="14475">
                  <c:v>5519.9989999999998</c:v>
                </c:pt>
                <c:pt idx="14476">
                  <c:v>5519.9989999999998</c:v>
                </c:pt>
                <c:pt idx="14477">
                  <c:v>5521.9989999999998</c:v>
                </c:pt>
                <c:pt idx="14478">
                  <c:v>5521.9989999999998</c:v>
                </c:pt>
                <c:pt idx="14479">
                  <c:v>5521.9989999999998</c:v>
                </c:pt>
                <c:pt idx="14480">
                  <c:v>5521.9989999999998</c:v>
                </c:pt>
                <c:pt idx="14481">
                  <c:v>5521.9989999999998</c:v>
                </c:pt>
                <c:pt idx="14482">
                  <c:v>5521.9989999999998</c:v>
                </c:pt>
                <c:pt idx="14483">
                  <c:v>5522.9989999999998</c:v>
                </c:pt>
                <c:pt idx="14484">
                  <c:v>5522.9989999999998</c:v>
                </c:pt>
                <c:pt idx="14485">
                  <c:v>5522.9989999999998</c:v>
                </c:pt>
                <c:pt idx="14486">
                  <c:v>5522.9989999999998</c:v>
                </c:pt>
                <c:pt idx="14487">
                  <c:v>5522.9989999999998</c:v>
                </c:pt>
                <c:pt idx="14488">
                  <c:v>5522.9989999999998</c:v>
                </c:pt>
                <c:pt idx="14489">
                  <c:v>5523.9989999999998</c:v>
                </c:pt>
                <c:pt idx="14490">
                  <c:v>5523.9989999999998</c:v>
                </c:pt>
                <c:pt idx="14491">
                  <c:v>5523.9989999999998</c:v>
                </c:pt>
                <c:pt idx="14492">
                  <c:v>5523.9989999999998</c:v>
                </c:pt>
                <c:pt idx="14493">
                  <c:v>5523.9989999999998</c:v>
                </c:pt>
                <c:pt idx="14494">
                  <c:v>5523.9989999999998</c:v>
                </c:pt>
                <c:pt idx="14495">
                  <c:v>5524.9989999999998</c:v>
                </c:pt>
                <c:pt idx="14496">
                  <c:v>5524.9989999999998</c:v>
                </c:pt>
                <c:pt idx="14497">
                  <c:v>5524.9989999999998</c:v>
                </c:pt>
                <c:pt idx="14498">
                  <c:v>5524.9989999999998</c:v>
                </c:pt>
                <c:pt idx="14499">
                  <c:v>5524.9989999999998</c:v>
                </c:pt>
                <c:pt idx="14500">
                  <c:v>5524.9989999999998</c:v>
                </c:pt>
                <c:pt idx="14501">
                  <c:v>5526.9989999999998</c:v>
                </c:pt>
                <c:pt idx="14502">
                  <c:v>5526.9989999999998</c:v>
                </c:pt>
                <c:pt idx="14503">
                  <c:v>5526.9989999999998</c:v>
                </c:pt>
                <c:pt idx="14504">
                  <c:v>5526.9989999999998</c:v>
                </c:pt>
                <c:pt idx="14505">
                  <c:v>5526.9989999999998</c:v>
                </c:pt>
                <c:pt idx="14506">
                  <c:v>5526.9989999999998</c:v>
                </c:pt>
                <c:pt idx="14507">
                  <c:v>5527.9989999999998</c:v>
                </c:pt>
                <c:pt idx="14508">
                  <c:v>5527.9989999999998</c:v>
                </c:pt>
                <c:pt idx="14509">
                  <c:v>5527.9989999999998</c:v>
                </c:pt>
                <c:pt idx="14510">
                  <c:v>5527.9989999999998</c:v>
                </c:pt>
                <c:pt idx="14511">
                  <c:v>5527.9989999999998</c:v>
                </c:pt>
                <c:pt idx="14512">
                  <c:v>5527.9989999999998</c:v>
                </c:pt>
                <c:pt idx="14513">
                  <c:v>5528.9989999999998</c:v>
                </c:pt>
                <c:pt idx="14514">
                  <c:v>5528.9989999999998</c:v>
                </c:pt>
                <c:pt idx="14515">
                  <c:v>5528.9989999999998</c:v>
                </c:pt>
                <c:pt idx="14516">
                  <c:v>5528.9989999999998</c:v>
                </c:pt>
                <c:pt idx="14517">
                  <c:v>5528.9989999999998</c:v>
                </c:pt>
                <c:pt idx="14518">
                  <c:v>5529.9989999999998</c:v>
                </c:pt>
                <c:pt idx="14519">
                  <c:v>5529.9989999999998</c:v>
                </c:pt>
                <c:pt idx="14520">
                  <c:v>5529.9989999999998</c:v>
                </c:pt>
                <c:pt idx="14521">
                  <c:v>5529.9989999999998</c:v>
                </c:pt>
                <c:pt idx="14522">
                  <c:v>5529.9989999999998</c:v>
                </c:pt>
                <c:pt idx="14523">
                  <c:v>5529.9989999999998</c:v>
                </c:pt>
                <c:pt idx="14524">
                  <c:v>5531.9989999999998</c:v>
                </c:pt>
                <c:pt idx="14525">
                  <c:v>5531.9989999999998</c:v>
                </c:pt>
                <c:pt idx="14526">
                  <c:v>5531.9989999999998</c:v>
                </c:pt>
                <c:pt idx="14527">
                  <c:v>5531.9989999999998</c:v>
                </c:pt>
                <c:pt idx="14528">
                  <c:v>5531.9989999999998</c:v>
                </c:pt>
                <c:pt idx="14529">
                  <c:v>5531.9989999999998</c:v>
                </c:pt>
                <c:pt idx="14530">
                  <c:v>5532.9989999999998</c:v>
                </c:pt>
                <c:pt idx="14531">
                  <c:v>5532.9989999999998</c:v>
                </c:pt>
                <c:pt idx="14532">
                  <c:v>5532.9989999999998</c:v>
                </c:pt>
                <c:pt idx="14533">
                  <c:v>5532.9989999999998</c:v>
                </c:pt>
                <c:pt idx="14534">
                  <c:v>5532.9989999999998</c:v>
                </c:pt>
                <c:pt idx="14535">
                  <c:v>5532.9989999999998</c:v>
                </c:pt>
                <c:pt idx="14536">
                  <c:v>5533.9989999999998</c:v>
                </c:pt>
                <c:pt idx="14537">
                  <c:v>5533.9989999999998</c:v>
                </c:pt>
                <c:pt idx="14538">
                  <c:v>5533.9989999999998</c:v>
                </c:pt>
                <c:pt idx="14539">
                  <c:v>5533.9989999999998</c:v>
                </c:pt>
                <c:pt idx="14540">
                  <c:v>5533.9989999999998</c:v>
                </c:pt>
                <c:pt idx="14541">
                  <c:v>5533.9989999999998</c:v>
                </c:pt>
                <c:pt idx="14542">
                  <c:v>5534.9989999999998</c:v>
                </c:pt>
                <c:pt idx="14543">
                  <c:v>5534.9989999999998</c:v>
                </c:pt>
                <c:pt idx="14544">
                  <c:v>5534.9989999999998</c:v>
                </c:pt>
                <c:pt idx="14545">
                  <c:v>5534.9989999999998</c:v>
                </c:pt>
                <c:pt idx="14546">
                  <c:v>5534.9989999999998</c:v>
                </c:pt>
                <c:pt idx="14547">
                  <c:v>5534.9989999999998</c:v>
                </c:pt>
                <c:pt idx="14548">
                  <c:v>5536.9989999999998</c:v>
                </c:pt>
                <c:pt idx="14549">
                  <c:v>5536.9989999999998</c:v>
                </c:pt>
                <c:pt idx="14550">
                  <c:v>5536.9989999999998</c:v>
                </c:pt>
                <c:pt idx="14551">
                  <c:v>5536.9989999999998</c:v>
                </c:pt>
                <c:pt idx="14552">
                  <c:v>5536.9989999999998</c:v>
                </c:pt>
                <c:pt idx="14553">
                  <c:v>5536.9989999999998</c:v>
                </c:pt>
                <c:pt idx="14554">
                  <c:v>5537.9989999999998</c:v>
                </c:pt>
                <c:pt idx="14555">
                  <c:v>5537.9989999999998</c:v>
                </c:pt>
                <c:pt idx="14556">
                  <c:v>5537.9989999999998</c:v>
                </c:pt>
                <c:pt idx="14557">
                  <c:v>5537.9989999999998</c:v>
                </c:pt>
                <c:pt idx="14558">
                  <c:v>5537.9989999999998</c:v>
                </c:pt>
                <c:pt idx="14559">
                  <c:v>5537.9989999999998</c:v>
                </c:pt>
                <c:pt idx="14560">
                  <c:v>5538.9989999999998</c:v>
                </c:pt>
                <c:pt idx="14561">
                  <c:v>5538.9989999999998</c:v>
                </c:pt>
                <c:pt idx="14562">
                  <c:v>5538.9989999999998</c:v>
                </c:pt>
                <c:pt idx="14563">
                  <c:v>5538.9989999999998</c:v>
                </c:pt>
                <c:pt idx="14564">
                  <c:v>5538.9989999999998</c:v>
                </c:pt>
                <c:pt idx="14565">
                  <c:v>5538.9989999999998</c:v>
                </c:pt>
                <c:pt idx="14566">
                  <c:v>5539.9989999999998</c:v>
                </c:pt>
                <c:pt idx="14567">
                  <c:v>5539.9989999999998</c:v>
                </c:pt>
                <c:pt idx="14568">
                  <c:v>5539.9989999999998</c:v>
                </c:pt>
                <c:pt idx="14569">
                  <c:v>5539.9989999999998</c:v>
                </c:pt>
                <c:pt idx="14570">
                  <c:v>5539.9989999999998</c:v>
                </c:pt>
                <c:pt idx="14571">
                  <c:v>5539.9989999999998</c:v>
                </c:pt>
                <c:pt idx="14572">
                  <c:v>5541.9989999999998</c:v>
                </c:pt>
                <c:pt idx="14573">
                  <c:v>5541.9989999999998</c:v>
                </c:pt>
                <c:pt idx="14574">
                  <c:v>5541.9989999999998</c:v>
                </c:pt>
                <c:pt idx="14575">
                  <c:v>5541.9989999999998</c:v>
                </c:pt>
                <c:pt idx="14576">
                  <c:v>5541.9989999999998</c:v>
                </c:pt>
                <c:pt idx="14577">
                  <c:v>5541.9989999999998</c:v>
                </c:pt>
                <c:pt idx="14578">
                  <c:v>5542.9989999999998</c:v>
                </c:pt>
                <c:pt idx="14579">
                  <c:v>5542.9989999999998</c:v>
                </c:pt>
                <c:pt idx="14580">
                  <c:v>5542.9989999999998</c:v>
                </c:pt>
                <c:pt idx="14581">
                  <c:v>5542.9989999999998</c:v>
                </c:pt>
                <c:pt idx="14582">
                  <c:v>5542.9989999999998</c:v>
                </c:pt>
                <c:pt idx="14583">
                  <c:v>5542.9989999999998</c:v>
                </c:pt>
                <c:pt idx="14584">
                  <c:v>5543.9989999999998</c:v>
                </c:pt>
                <c:pt idx="14585">
                  <c:v>5543.9989999999998</c:v>
                </c:pt>
                <c:pt idx="14586">
                  <c:v>5543.9989999999998</c:v>
                </c:pt>
                <c:pt idx="14587">
                  <c:v>5543.9989999999998</c:v>
                </c:pt>
                <c:pt idx="14588">
                  <c:v>5543.9989999999998</c:v>
                </c:pt>
                <c:pt idx="14589">
                  <c:v>5543.9989999999998</c:v>
                </c:pt>
                <c:pt idx="14590">
                  <c:v>5544.9989999999998</c:v>
                </c:pt>
                <c:pt idx="14591">
                  <c:v>5544.9989999999998</c:v>
                </c:pt>
                <c:pt idx="14592">
                  <c:v>5544.9989999999998</c:v>
                </c:pt>
                <c:pt idx="14593">
                  <c:v>5544.9989999999998</c:v>
                </c:pt>
                <c:pt idx="14594">
                  <c:v>5544.9989999999998</c:v>
                </c:pt>
                <c:pt idx="14595">
                  <c:v>5544.9989999999998</c:v>
                </c:pt>
                <c:pt idx="14596">
                  <c:v>5546.9989999999998</c:v>
                </c:pt>
                <c:pt idx="14597">
                  <c:v>5546.9989999999998</c:v>
                </c:pt>
                <c:pt idx="14598">
                  <c:v>5546.9989999999998</c:v>
                </c:pt>
                <c:pt idx="14599">
                  <c:v>5546.9989999999998</c:v>
                </c:pt>
                <c:pt idx="14600">
                  <c:v>5546.9989999999998</c:v>
                </c:pt>
                <c:pt idx="14601">
                  <c:v>5546.9989999999998</c:v>
                </c:pt>
                <c:pt idx="14602">
                  <c:v>5547.9989999999998</c:v>
                </c:pt>
                <c:pt idx="14603">
                  <c:v>5547.9989999999998</c:v>
                </c:pt>
                <c:pt idx="14604">
                  <c:v>5547.9989999999998</c:v>
                </c:pt>
                <c:pt idx="14605">
                  <c:v>5547.9989999999998</c:v>
                </c:pt>
                <c:pt idx="14606">
                  <c:v>5547.9989999999998</c:v>
                </c:pt>
                <c:pt idx="14607">
                  <c:v>5547.9989999999998</c:v>
                </c:pt>
                <c:pt idx="14608">
                  <c:v>5548.9989999999998</c:v>
                </c:pt>
                <c:pt idx="14609">
                  <c:v>5548.9989999999998</c:v>
                </c:pt>
                <c:pt idx="14610">
                  <c:v>5548.9989999999998</c:v>
                </c:pt>
                <c:pt idx="14611">
                  <c:v>5548.9989999999998</c:v>
                </c:pt>
                <c:pt idx="14612">
                  <c:v>5548.9989999999998</c:v>
                </c:pt>
                <c:pt idx="14613">
                  <c:v>5548.9989999999998</c:v>
                </c:pt>
                <c:pt idx="14614">
                  <c:v>5549.9989999999998</c:v>
                </c:pt>
                <c:pt idx="14615">
                  <c:v>5549.9989999999998</c:v>
                </c:pt>
                <c:pt idx="14616">
                  <c:v>5549.9989999999998</c:v>
                </c:pt>
                <c:pt idx="14617">
                  <c:v>5549.9989999999998</c:v>
                </c:pt>
                <c:pt idx="14618">
                  <c:v>5549.9989999999998</c:v>
                </c:pt>
                <c:pt idx="14619">
                  <c:v>5549.9989999999998</c:v>
                </c:pt>
                <c:pt idx="14620">
                  <c:v>5551.9989999999998</c:v>
                </c:pt>
                <c:pt idx="14621">
                  <c:v>5551.9989999999998</c:v>
                </c:pt>
                <c:pt idx="14622">
                  <c:v>5551.9989999999998</c:v>
                </c:pt>
                <c:pt idx="14623">
                  <c:v>5551.9989999999998</c:v>
                </c:pt>
                <c:pt idx="14624">
                  <c:v>5551.9989999999998</c:v>
                </c:pt>
                <c:pt idx="14625">
                  <c:v>5551.9989999999998</c:v>
                </c:pt>
                <c:pt idx="14626">
                  <c:v>5552.9989999999998</c:v>
                </c:pt>
                <c:pt idx="14627">
                  <c:v>5552.9989999999998</c:v>
                </c:pt>
                <c:pt idx="14628">
                  <c:v>5552.9989999999998</c:v>
                </c:pt>
                <c:pt idx="14629">
                  <c:v>5552.9989999999998</c:v>
                </c:pt>
                <c:pt idx="14630">
                  <c:v>5552.9989999999998</c:v>
                </c:pt>
                <c:pt idx="14631">
                  <c:v>5552.9989999999998</c:v>
                </c:pt>
                <c:pt idx="14632">
                  <c:v>5553.9989999999998</c:v>
                </c:pt>
                <c:pt idx="14633">
                  <c:v>5553.9989999999998</c:v>
                </c:pt>
                <c:pt idx="14634">
                  <c:v>5553.9989999999998</c:v>
                </c:pt>
                <c:pt idx="14635">
                  <c:v>5553.9989999999998</c:v>
                </c:pt>
                <c:pt idx="14636">
                  <c:v>5553.9989999999998</c:v>
                </c:pt>
                <c:pt idx="14637">
                  <c:v>5553.9989999999998</c:v>
                </c:pt>
                <c:pt idx="14638">
                  <c:v>5554.9989999999998</c:v>
                </c:pt>
                <c:pt idx="14639">
                  <c:v>5554.9989999999998</c:v>
                </c:pt>
                <c:pt idx="14640">
                  <c:v>5554.9989999999998</c:v>
                </c:pt>
                <c:pt idx="14641">
                  <c:v>5554.9989999999998</c:v>
                </c:pt>
                <c:pt idx="14642">
                  <c:v>5554.9989999999998</c:v>
                </c:pt>
                <c:pt idx="14643">
                  <c:v>5554.9989999999998</c:v>
                </c:pt>
                <c:pt idx="14644">
                  <c:v>5556.9989999999998</c:v>
                </c:pt>
                <c:pt idx="14645">
                  <c:v>5556.9989999999998</c:v>
                </c:pt>
                <c:pt idx="14646">
                  <c:v>5556.9989999999998</c:v>
                </c:pt>
                <c:pt idx="14647">
                  <c:v>5556.9989999999998</c:v>
                </c:pt>
                <c:pt idx="14648">
                  <c:v>5556.9989999999998</c:v>
                </c:pt>
                <c:pt idx="14649">
                  <c:v>5556.9989999999998</c:v>
                </c:pt>
                <c:pt idx="14650">
                  <c:v>5557.9989999999998</c:v>
                </c:pt>
                <c:pt idx="14651">
                  <c:v>5557.9989999999998</c:v>
                </c:pt>
                <c:pt idx="14652">
                  <c:v>5557.9989999999998</c:v>
                </c:pt>
                <c:pt idx="14653">
                  <c:v>5557.9989999999998</c:v>
                </c:pt>
                <c:pt idx="14654">
                  <c:v>5557.9989999999998</c:v>
                </c:pt>
                <c:pt idx="14655">
                  <c:v>5557.9989999999998</c:v>
                </c:pt>
                <c:pt idx="14656">
                  <c:v>5558.9989999999998</c:v>
                </c:pt>
                <c:pt idx="14657">
                  <c:v>5558.9989999999998</c:v>
                </c:pt>
                <c:pt idx="14658">
                  <c:v>5558.9989999999998</c:v>
                </c:pt>
                <c:pt idx="14659">
                  <c:v>5558.9989999999998</c:v>
                </c:pt>
                <c:pt idx="14660">
                  <c:v>5558.9989999999998</c:v>
                </c:pt>
                <c:pt idx="14661">
                  <c:v>5558.9989999999998</c:v>
                </c:pt>
                <c:pt idx="14662">
                  <c:v>5559.9989999999998</c:v>
                </c:pt>
                <c:pt idx="14663">
                  <c:v>5559.9989999999998</c:v>
                </c:pt>
                <c:pt idx="14664">
                  <c:v>5559.9989999999998</c:v>
                </c:pt>
                <c:pt idx="14665">
                  <c:v>5559.9989999999998</c:v>
                </c:pt>
                <c:pt idx="14666">
                  <c:v>5559.9989999999998</c:v>
                </c:pt>
                <c:pt idx="14667">
                  <c:v>5559.9989999999998</c:v>
                </c:pt>
                <c:pt idx="14668">
                  <c:v>5561.9989999999998</c:v>
                </c:pt>
                <c:pt idx="14669">
                  <c:v>5561.9989999999998</c:v>
                </c:pt>
                <c:pt idx="14670">
                  <c:v>5561.9989999999998</c:v>
                </c:pt>
                <c:pt idx="14671">
                  <c:v>5561.9989999999998</c:v>
                </c:pt>
                <c:pt idx="14672">
                  <c:v>5561.9989999999998</c:v>
                </c:pt>
                <c:pt idx="14673">
                  <c:v>5561.9989999999998</c:v>
                </c:pt>
                <c:pt idx="14674">
                  <c:v>5562.9989999999998</c:v>
                </c:pt>
                <c:pt idx="14675">
                  <c:v>5562.9989999999998</c:v>
                </c:pt>
                <c:pt idx="14676">
                  <c:v>5562.9989999999998</c:v>
                </c:pt>
                <c:pt idx="14677">
                  <c:v>5562.9989999999998</c:v>
                </c:pt>
                <c:pt idx="14678">
                  <c:v>5562.9989999999998</c:v>
                </c:pt>
                <c:pt idx="14679">
                  <c:v>5562.9989999999998</c:v>
                </c:pt>
                <c:pt idx="14680">
                  <c:v>5563.9989999999998</c:v>
                </c:pt>
                <c:pt idx="14681">
                  <c:v>5563.9989999999998</c:v>
                </c:pt>
                <c:pt idx="14682">
                  <c:v>5563.9989999999998</c:v>
                </c:pt>
                <c:pt idx="14683">
                  <c:v>5563.9989999999998</c:v>
                </c:pt>
                <c:pt idx="14684">
                  <c:v>5563.9989999999998</c:v>
                </c:pt>
                <c:pt idx="14685">
                  <c:v>5563.9989999999998</c:v>
                </c:pt>
                <c:pt idx="14686">
                  <c:v>5564.9989999999998</c:v>
                </c:pt>
                <c:pt idx="14687">
                  <c:v>5564.9989999999998</c:v>
                </c:pt>
                <c:pt idx="14688">
                  <c:v>5564.9989999999998</c:v>
                </c:pt>
                <c:pt idx="14689">
                  <c:v>5564.9989999999998</c:v>
                </c:pt>
                <c:pt idx="14690">
                  <c:v>5564.9989999999998</c:v>
                </c:pt>
                <c:pt idx="14691">
                  <c:v>5564.9989999999998</c:v>
                </c:pt>
                <c:pt idx="14692">
                  <c:v>5566.9989999999998</c:v>
                </c:pt>
                <c:pt idx="14693">
                  <c:v>5566.9989999999998</c:v>
                </c:pt>
                <c:pt idx="14694">
                  <c:v>5566.9989999999998</c:v>
                </c:pt>
                <c:pt idx="14695">
                  <c:v>5566.9989999999998</c:v>
                </c:pt>
                <c:pt idx="14696">
                  <c:v>5566.9989999999998</c:v>
                </c:pt>
                <c:pt idx="14697">
                  <c:v>5566.9989999999998</c:v>
                </c:pt>
                <c:pt idx="14698">
                  <c:v>5567.9989999999998</c:v>
                </c:pt>
                <c:pt idx="14699">
                  <c:v>5567.9989999999998</c:v>
                </c:pt>
                <c:pt idx="14700">
                  <c:v>5567.9989999999998</c:v>
                </c:pt>
                <c:pt idx="14701">
                  <c:v>5567.9989999999998</c:v>
                </c:pt>
                <c:pt idx="14702">
                  <c:v>5567.9989999999998</c:v>
                </c:pt>
                <c:pt idx="14703">
                  <c:v>5567.9989999999998</c:v>
                </c:pt>
                <c:pt idx="14704">
                  <c:v>5568.9989999999998</c:v>
                </c:pt>
                <c:pt idx="14705">
                  <c:v>5568.9989999999998</c:v>
                </c:pt>
                <c:pt idx="14706">
                  <c:v>5568.9989999999998</c:v>
                </c:pt>
                <c:pt idx="14707">
                  <c:v>5568.9989999999998</c:v>
                </c:pt>
                <c:pt idx="14708">
                  <c:v>5568.9989999999998</c:v>
                </c:pt>
                <c:pt idx="14709">
                  <c:v>5568.9989999999998</c:v>
                </c:pt>
                <c:pt idx="14710">
                  <c:v>5569.9989999999998</c:v>
                </c:pt>
                <c:pt idx="14711">
                  <c:v>5569.9989999999998</c:v>
                </c:pt>
                <c:pt idx="14712">
                  <c:v>5569.9989999999998</c:v>
                </c:pt>
                <c:pt idx="14713">
                  <c:v>5569.9989999999998</c:v>
                </c:pt>
                <c:pt idx="14714">
                  <c:v>5569.9989999999998</c:v>
                </c:pt>
                <c:pt idx="14715">
                  <c:v>5569.9989999999998</c:v>
                </c:pt>
                <c:pt idx="14716">
                  <c:v>5571.9989999999998</c:v>
                </c:pt>
                <c:pt idx="14717">
                  <c:v>5571.9989999999998</c:v>
                </c:pt>
                <c:pt idx="14718">
                  <c:v>5571.9989999999998</c:v>
                </c:pt>
                <c:pt idx="14719">
                  <c:v>5571.9989999999998</c:v>
                </c:pt>
                <c:pt idx="14720">
                  <c:v>5571.9989999999998</c:v>
                </c:pt>
                <c:pt idx="14721">
                  <c:v>5571.9989999999998</c:v>
                </c:pt>
                <c:pt idx="14722">
                  <c:v>5572.9989999999998</c:v>
                </c:pt>
                <c:pt idx="14723">
                  <c:v>5572.9989999999998</c:v>
                </c:pt>
                <c:pt idx="14724">
                  <c:v>5572.9989999999998</c:v>
                </c:pt>
                <c:pt idx="14725">
                  <c:v>5572.9989999999998</c:v>
                </c:pt>
                <c:pt idx="14726">
                  <c:v>5572.9989999999998</c:v>
                </c:pt>
                <c:pt idx="14727">
                  <c:v>5572.9989999999998</c:v>
                </c:pt>
                <c:pt idx="14728">
                  <c:v>5573.9989999999998</c:v>
                </c:pt>
                <c:pt idx="14729">
                  <c:v>5573.9989999999998</c:v>
                </c:pt>
                <c:pt idx="14730">
                  <c:v>5573.9989999999998</c:v>
                </c:pt>
                <c:pt idx="14731">
                  <c:v>5573.9989999999998</c:v>
                </c:pt>
                <c:pt idx="14732">
                  <c:v>5573.9989999999998</c:v>
                </c:pt>
                <c:pt idx="14733">
                  <c:v>5573.9989999999998</c:v>
                </c:pt>
                <c:pt idx="14734">
                  <c:v>5574.9989999999998</c:v>
                </c:pt>
                <c:pt idx="14735">
                  <c:v>5574.9989999999998</c:v>
                </c:pt>
                <c:pt idx="14736">
                  <c:v>5574.9989999999998</c:v>
                </c:pt>
                <c:pt idx="14737">
                  <c:v>5574.9989999999998</c:v>
                </c:pt>
                <c:pt idx="14738">
                  <c:v>5574.9989999999998</c:v>
                </c:pt>
                <c:pt idx="14739">
                  <c:v>5576.9989999999998</c:v>
                </c:pt>
                <c:pt idx="14740">
                  <c:v>5576.9989999999998</c:v>
                </c:pt>
                <c:pt idx="14741">
                  <c:v>5576.9989999999998</c:v>
                </c:pt>
                <c:pt idx="14742">
                  <c:v>5576.9989999999998</c:v>
                </c:pt>
                <c:pt idx="14743">
                  <c:v>5576.9989999999998</c:v>
                </c:pt>
                <c:pt idx="14744">
                  <c:v>5576.9989999999998</c:v>
                </c:pt>
                <c:pt idx="14745">
                  <c:v>5577.9989999999998</c:v>
                </c:pt>
                <c:pt idx="14746">
                  <c:v>5577.9989999999998</c:v>
                </c:pt>
                <c:pt idx="14747">
                  <c:v>5577.9989999999998</c:v>
                </c:pt>
                <c:pt idx="14748">
                  <c:v>5577.9989999999998</c:v>
                </c:pt>
                <c:pt idx="14749">
                  <c:v>5577.9989999999998</c:v>
                </c:pt>
                <c:pt idx="14750">
                  <c:v>5577.9989999999998</c:v>
                </c:pt>
                <c:pt idx="14751">
                  <c:v>5578.9989999999998</c:v>
                </c:pt>
                <c:pt idx="14752">
                  <c:v>5578.9989999999998</c:v>
                </c:pt>
                <c:pt idx="14753">
                  <c:v>5578.9989999999998</c:v>
                </c:pt>
                <c:pt idx="14754">
                  <c:v>5578.9989999999998</c:v>
                </c:pt>
                <c:pt idx="14755">
                  <c:v>5578.9989999999998</c:v>
                </c:pt>
                <c:pt idx="14756">
                  <c:v>5578.9989999999998</c:v>
                </c:pt>
                <c:pt idx="14757">
                  <c:v>5579.9989999999998</c:v>
                </c:pt>
                <c:pt idx="14758">
                  <c:v>5579.9989999999998</c:v>
                </c:pt>
                <c:pt idx="14759">
                  <c:v>5579.9989999999998</c:v>
                </c:pt>
                <c:pt idx="14760">
                  <c:v>5579.9989999999998</c:v>
                </c:pt>
                <c:pt idx="14761">
                  <c:v>5579.9989999999998</c:v>
                </c:pt>
                <c:pt idx="14762">
                  <c:v>5579.9989999999998</c:v>
                </c:pt>
                <c:pt idx="14763">
                  <c:v>5581.9989999999998</c:v>
                </c:pt>
                <c:pt idx="14764">
                  <c:v>5581.9989999999998</c:v>
                </c:pt>
                <c:pt idx="14765">
                  <c:v>5581.9989999999998</c:v>
                </c:pt>
                <c:pt idx="14766">
                  <c:v>5581.9989999999998</c:v>
                </c:pt>
                <c:pt idx="14767">
                  <c:v>5581.9989999999998</c:v>
                </c:pt>
                <c:pt idx="14768">
                  <c:v>5581.9989999999998</c:v>
                </c:pt>
                <c:pt idx="14769">
                  <c:v>5582.9989999999998</c:v>
                </c:pt>
                <c:pt idx="14770">
                  <c:v>5582.9989999999998</c:v>
                </c:pt>
                <c:pt idx="14771">
                  <c:v>5582.9989999999998</c:v>
                </c:pt>
                <c:pt idx="14772">
                  <c:v>5582.9989999999998</c:v>
                </c:pt>
                <c:pt idx="14773">
                  <c:v>5582.9989999999998</c:v>
                </c:pt>
                <c:pt idx="14774">
                  <c:v>5582.9989999999998</c:v>
                </c:pt>
                <c:pt idx="14775">
                  <c:v>5583.9989999999998</c:v>
                </c:pt>
                <c:pt idx="14776">
                  <c:v>5583.9989999999998</c:v>
                </c:pt>
                <c:pt idx="14777">
                  <c:v>5583.9989999999998</c:v>
                </c:pt>
                <c:pt idx="14778">
                  <c:v>5583.9989999999998</c:v>
                </c:pt>
                <c:pt idx="14779">
                  <c:v>5583.9989999999998</c:v>
                </c:pt>
                <c:pt idx="14780">
                  <c:v>5583.9989999999998</c:v>
                </c:pt>
                <c:pt idx="14781">
                  <c:v>5584.9989999999998</c:v>
                </c:pt>
                <c:pt idx="14782">
                  <c:v>5584.9989999999998</c:v>
                </c:pt>
                <c:pt idx="14783">
                  <c:v>5584.9989999999998</c:v>
                </c:pt>
                <c:pt idx="14784">
                  <c:v>5584.9989999999998</c:v>
                </c:pt>
                <c:pt idx="14785">
                  <c:v>5584.9989999999998</c:v>
                </c:pt>
                <c:pt idx="14786">
                  <c:v>5584.9989999999998</c:v>
                </c:pt>
                <c:pt idx="14787">
                  <c:v>5586.9989999999998</c:v>
                </c:pt>
                <c:pt idx="14788">
                  <c:v>5586.9989999999998</c:v>
                </c:pt>
                <c:pt idx="14789">
                  <c:v>5586.9989999999998</c:v>
                </c:pt>
                <c:pt idx="14790">
                  <c:v>5586.9989999999998</c:v>
                </c:pt>
                <c:pt idx="14791">
                  <c:v>5586.9989999999998</c:v>
                </c:pt>
                <c:pt idx="14792">
                  <c:v>5586.9989999999998</c:v>
                </c:pt>
                <c:pt idx="14793">
                  <c:v>5587.9989999999998</c:v>
                </c:pt>
                <c:pt idx="14794">
                  <c:v>5587.9989999999998</c:v>
                </c:pt>
                <c:pt idx="14795">
                  <c:v>5587.9989999999998</c:v>
                </c:pt>
                <c:pt idx="14796">
                  <c:v>5587.9989999999998</c:v>
                </c:pt>
                <c:pt idx="14797">
                  <c:v>5587.9989999999998</c:v>
                </c:pt>
                <c:pt idx="14798">
                  <c:v>5587.9989999999998</c:v>
                </c:pt>
                <c:pt idx="14799">
                  <c:v>5588.9989999999998</c:v>
                </c:pt>
                <c:pt idx="14800">
                  <c:v>5588.9989999999998</c:v>
                </c:pt>
                <c:pt idx="14801">
                  <c:v>5588.9989999999998</c:v>
                </c:pt>
                <c:pt idx="14802">
                  <c:v>5588.9989999999998</c:v>
                </c:pt>
                <c:pt idx="14803">
                  <c:v>5588.9989999999998</c:v>
                </c:pt>
                <c:pt idx="14804">
                  <c:v>5588.9989999999998</c:v>
                </c:pt>
                <c:pt idx="14805">
                  <c:v>5589.9989999999998</c:v>
                </c:pt>
                <c:pt idx="14806">
                  <c:v>5589.9989999999998</c:v>
                </c:pt>
                <c:pt idx="14807">
                  <c:v>5589.9989999999998</c:v>
                </c:pt>
                <c:pt idx="14808">
                  <c:v>5589.9989999999998</c:v>
                </c:pt>
                <c:pt idx="14809">
                  <c:v>5589.9989999999998</c:v>
                </c:pt>
                <c:pt idx="14810">
                  <c:v>5589.9989999999998</c:v>
                </c:pt>
                <c:pt idx="14811">
                  <c:v>5591.9989999999998</c:v>
                </c:pt>
                <c:pt idx="14812">
                  <c:v>5591.9989999999998</c:v>
                </c:pt>
                <c:pt idx="14813">
                  <c:v>5591.9989999999998</c:v>
                </c:pt>
                <c:pt idx="14814">
                  <c:v>5591.9989999999998</c:v>
                </c:pt>
                <c:pt idx="14815">
                  <c:v>5591.9989999999998</c:v>
                </c:pt>
                <c:pt idx="14816">
                  <c:v>5591.9989999999998</c:v>
                </c:pt>
                <c:pt idx="14817">
                  <c:v>5592.9989999999998</c:v>
                </c:pt>
                <c:pt idx="14818">
                  <c:v>5592.9989999999998</c:v>
                </c:pt>
                <c:pt idx="14819">
                  <c:v>5592.9989999999998</c:v>
                </c:pt>
                <c:pt idx="14820">
                  <c:v>5592.9989999999998</c:v>
                </c:pt>
                <c:pt idx="14821">
                  <c:v>5592.9989999999998</c:v>
                </c:pt>
                <c:pt idx="14822">
                  <c:v>5592.9989999999998</c:v>
                </c:pt>
                <c:pt idx="14823">
                  <c:v>5593.9989999999998</c:v>
                </c:pt>
                <c:pt idx="14824">
                  <c:v>5593.9989999999998</c:v>
                </c:pt>
                <c:pt idx="14825">
                  <c:v>5593.9989999999998</c:v>
                </c:pt>
                <c:pt idx="14826">
                  <c:v>5593.9989999999998</c:v>
                </c:pt>
                <c:pt idx="14827">
                  <c:v>5593.9989999999998</c:v>
                </c:pt>
                <c:pt idx="14828">
                  <c:v>5593.9989999999998</c:v>
                </c:pt>
                <c:pt idx="14829">
                  <c:v>5594.9989999999998</c:v>
                </c:pt>
                <c:pt idx="14830">
                  <c:v>5594.9989999999998</c:v>
                </c:pt>
                <c:pt idx="14831">
                  <c:v>5594.9989999999998</c:v>
                </c:pt>
                <c:pt idx="14832">
                  <c:v>5594.9989999999998</c:v>
                </c:pt>
                <c:pt idx="14833">
                  <c:v>5594.9989999999998</c:v>
                </c:pt>
                <c:pt idx="14834">
                  <c:v>5594.9989999999998</c:v>
                </c:pt>
                <c:pt idx="14835">
                  <c:v>5596.9989999999998</c:v>
                </c:pt>
                <c:pt idx="14836">
                  <c:v>5596.9989999999998</c:v>
                </c:pt>
                <c:pt idx="14837">
                  <c:v>5596.9989999999998</c:v>
                </c:pt>
                <c:pt idx="14838">
                  <c:v>5596.9989999999998</c:v>
                </c:pt>
                <c:pt idx="14839">
                  <c:v>5596.9989999999998</c:v>
                </c:pt>
                <c:pt idx="14840">
                  <c:v>5596.9989999999998</c:v>
                </c:pt>
                <c:pt idx="14841">
                  <c:v>5597.9989999999998</c:v>
                </c:pt>
                <c:pt idx="14842">
                  <c:v>5597.9989999999998</c:v>
                </c:pt>
                <c:pt idx="14843">
                  <c:v>5597.9989999999998</c:v>
                </c:pt>
                <c:pt idx="14844">
                  <c:v>5597.9989999999998</c:v>
                </c:pt>
                <c:pt idx="14845">
                  <c:v>5597.9989999999998</c:v>
                </c:pt>
                <c:pt idx="14846">
                  <c:v>5597.9989999999998</c:v>
                </c:pt>
                <c:pt idx="14847">
                  <c:v>5598.9989999999998</c:v>
                </c:pt>
                <c:pt idx="14848">
                  <c:v>5598.9989999999998</c:v>
                </c:pt>
                <c:pt idx="14849">
                  <c:v>5598.9989999999998</c:v>
                </c:pt>
                <c:pt idx="14850">
                  <c:v>5598.9989999999998</c:v>
                </c:pt>
                <c:pt idx="14851">
                  <c:v>5598.9989999999998</c:v>
                </c:pt>
                <c:pt idx="14852">
                  <c:v>5598.9989999999998</c:v>
                </c:pt>
                <c:pt idx="14853">
                  <c:v>5599.9989999999998</c:v>
                </c:pt>
                <c:pt idx="14854">
                  <c:v>5599.9989999999998</c:v>
                </c:pt>
                <c:pt idx="14855">
                  <c:v>5599.9989999999998</c:v>
                </c:pt>
                <c:pt idx="14856">
                  <c:v>5599.9989999999998</c:v>
                </c:pt>
                <c:pt idx="14857">
                  <c:v>5599.9989999999998</c:v>
                </c:pt>
                <c:pt idx="14858">
                  <c:v>5599.9989999999998</c:v>
                </c:pt>
                <c:pt idx="14859">
                  <c:v>5601.9989999999998</c:v>
                </c:pt>
                <c:pt idx="14860">
                  <c:v>5601.9989999999998</c:v>
                </c:pt>
                <c:pt idx="14861">
                  <c:v>5601.9989999999998</c:v>
                </c:pt>
                <c:pt idx="14862">
                  <c:v>5601.9989999999998</c:v>
                </c:pt>
                <c:pt idx="14863">
                  <c:v>5601.9989999999998</c:v>
                </c:pt>
                <c:pt idx="14864">
                  <c:v>5601.9989999999998</c:v>
                </c:pt>
                <c:pt idx="14865">
                  <c:v>5602.9989999999998</c:v>
                </c:pt>
                <c:pt idx="14866">
                  <c:v>5602.9989999999998</c:v>
                </c:pt>
                <c:pt idx="14867">
                  <c:v>5602.9989999999998</c:v>
                </c:pt>
                <c:pt idx="14868">
                  <c:v>5602.9989999999998</c:v>
                </c:pt>
                <c:pt idx="14869">
                  <c:v>5602.9989999999998</c:v>
                </c:pt>
                <c:pt idx="14870">
                  <c:v>5602.9989999999998</c:v>
                </c:pt>
                <c:pt idx="14871">
                  <c:v>5603.9989999999998</c:v>
                </c:pt>
                <c:pt idx="14872">
                  <c:v>5603.9989999999998</c:v>
                </c:pt>
                <c:pt idx="14873">
                  <c:v>5603.9989999999998</c:v>
                </c:pt>
                <c:pt idx="14874">
                  <c:v>5603.9989999999998</c:v>
                </c:pt>
                <c:pt idx="14875">
                  <c:v>5603.9989999999998</c:v>
                </c:pt>
                <c:pt idx="14876">
                  <c:v>5603.9989999999998</c:v>
                </c:pt>
                <c:pt idx="14877">
                  <c:v>5604.9989999999998</c:v>
                </c:pt>
                <c:pt idx="14878">
                  <c:v>5604.9989999999998</c:v>
                </c:pt>
                <c:pt idx="14879">
                  <c:v>5604.9989999999998</c:v>
                </c:pt>
                <c:pt idx="14880">
                  <c:v>5604.9989999999998</c:v>
                </c:pt>
                <c:pt idx="14881">
                  <c:v>5604.9989999999998</c:v>
                </c:pt>
                <c:pt idx="14882">
                  <c:v>5604.9989999999998</c:v>
                </c:pt>
                <c:pt idx="14883">
                  <c:v>5606.9989999999998</c:v>
                </c:pt>
                <c:pt idx="14884">
                  <c:v>5606.9989999999998</c:v>
                </c:pt>
                <c:pt idx="14885">
                  <c:v>5606.9989999999998</c:v>
                </c:pt>
                <c:pt idx="14886">
                  <c:v>5606.9989999999998</c:v>
                </c:pt>
                <c:pt idx="14887">
                  <c:v>5606.9989999999998</c:v>
                </c:pt>
                <c:pt idx="14888">
                  <c:v>5606.9989999999998</c:v>
                </c:pt>
                <c:pt idx="14889">
                  <c:v>5607.9989999999998</c:v>
                </c:pt>
                <c:pt idx="14890">
                  <c:v>5607.9989999999998</c:v>
                </c:pt>
                <c:pt idx="14891">
                  <c:v>5607.9989999999998</c:v>
                </c:pt>
                <c:pt idx="14892">
                  <c:v>5607.9989999999998</c:v>
                </c:pt>
                <c:pt idx="14893">
                  <c:v>5607.9989999999998</c:v>
                </c:pt>
                <c:pt idx="14894">
                  <c:v>5607.9989999999998</c:v>
                </c:pt>
                <c:pt idx="14895">
                  <c:v>5608.9989999999998</c:v>
                </c:pt>
                <c:pt idx="14896">
                  <c:v>5608.9989999999998</c:v>
                </c:pt>
                <c:pt idx="14897">
                  <c:v>5608.9989999999998</c:v>
                </c:pt>
                <c:pt idx="14898">
                  <c:v>5608.9989999999998</c:v>
                </c:pt>
                <c:pt idx="14899">
                  <c:v>5608.9989999999998</c:v>
                </c:pt>
                <c:pt idx="14900">
                  <c:v>5608.9989999999998</c:v>
                </c:pt>
                <c:pt idx="14901">
                  <c:v>5609.9989999999998</c:v>
                </c:pt>
                <c:pt idx="14902">
                  <c:v>5609.9989999999998</c:v>
                </c:pt>
                <c:pt idx="14903">
                  <c:v>5609.9989999999998</c:v>
                </c:pt>
                <c:pt idx="14904">
                  <c:v>5609.9989999999998</c:v>
                </c:pt>
                <c:pt idx="14905">
                  <c:v>5609.9989999999998</c:v>
                </c:pt>
                <c:pt idx="14906">
                  <c:v>5609.9989999999998</c:v>
                </c:pt>
                <c:pt idx="14907">
                  <c:v>5611.9989999999998</c:v>
                </c:pt>
                <c:pt idx="14908">
                  <c:v>5611.9989999999998</c:v>
                </c:pt>
                <c:pt idx="14909">
                  <c:v>5611.9989999999998</c:v>
                </c:pt>
                <c:pt idx="14910">
                  <c:v>5611.9989999999998</c:v>
                </c:pt>
                <c:pt idx="14911">
                  <c:v>5611.9989999999998</c:v>
                </c:pt>
                <c:pt idx="14912">
                  <c:v>5611.9989999999998</c:v>
                </c:pt>
                <c:pt idx="14913">
                  <c:v>5612.9989999999998</c:v>
                </c:pt>
                <c:pt idx="14914">
                  <c:v>5612.9989999999998</c:v>
                </c:pt>
                <c:pt idx="14915">
                  <c:v>5612.9989999999998</c:v>
                </c:pt>
                <c:pt idx="14916">
                  <c:v>5612.9989999999998</c:v>
                </c:pt>
                <c:pt idx="14917">
                  <c:v>5612.9989999999998</c:v>
                </c:pt>
                <c:pt idx="14918">
                  <c:v>5612.9989999999998</c:v>
                </c:pt>
                <c:pt idx="14919">
                  <c:v>5613.9989999999998</c:v>
                </c:pt>
                <c:pt idx="14920">
                  <c:v>5613.9989999999998</c:v>
                </c:pt>
                <c:pt idx="14921">
                  <c:v>5613.9989999999998</c:v>
                </c:pt>
                <c:pt idx="14922">
                  <c:v>5613.9989999999998</c:v>
                </c:pt>
                <c:pt idx="14923">
                  <c:v>5613.9989999999998</c:v>
                </c:pt>
                <c:pt idx="14924">
                  <c:v>5613.9989999999998</c:v>
                </c:pt>
                <c:pt idx="14925">
                  <c:v>5614.9989999999998</c:v>
                </c:pt>
                <c:pt idx="14926">
                  <c:v>5614.9989999999998</c:v>
                </c:pt>
                <c:pt idx="14927">
                  <c:v>5614.9989999999998</c:v>
                </c:pt>
                <c:pt idx="14928">
                  <c:v>5614.9989999999998</c:v>
                </c:pt>
                <c:pt idx="14929">
                  <c:v>5614.9989999999998</c:v>
                </c:pt>
                <c:pt idx="14930">
                  <c:v>5614.9989999999998</c:v>
                </c:pt>
                <c:pt idx="14931">
                  <c:v>5616.9989999999998</c:v>
                </c:pt>
                <c:pt idx="14932">
                  <c:v>5616.9989999999998</c:v>
                </c:pt>
                <c:pt idx="14933">
                  <c:v>5616.9989999999998</c:v>
                </c:pt>
                <c:pt idx="14934">
                  <c:v>5616.9989999999998</c:v>
                </c:pt>
                <c:pt idx="14935">
                  <c:v>5616.9989999999998</c:v>
                </c:pt>
                <c:pt idx="14936">
                  <c:v>5616.9989999999998</c:v>
                </c:pt>
                <c:pt idx="14937">
                  <c:v>5617.9989999999998</c:v>
                </c:pt>
                <c:pt idx="14938">
                  <c:v>5617.9989999999998</c:v>
                </c:pt>
                <c:pt idx="14939">
                  <c:v>5617.9989999999998</c:v>
                </c:pt>
                <c:pt idx="14940">
                  <c:v>5617.9989999999998</c:v>
                </c:pt>
                <c:pt idx="14941">
                  <c:v>5617.9989999999998</c:v>
                </c:pt>
                <c:pt idx="14942">
                  <c:v>5617.9989999999998</c:v>
                </c:pt>
                <c:pt idx="14943">
                  <c:v>5618.9989999999998</c:v>
                </c:pt>
                <c:pt idx="14944">
                  <c:v>5618.9989999999998</c:v>
                </c:pt>
                <c:pt idx="14945">
                  <c:v>5618.9989999999998</c:v>
                </c:pt>
                <c:pt idx="14946">
                  <c:v>5618.9989999999998</c:v>
                </c:pt>
                <c:pt idx="14947">
                  <c:v>5618.9989999999998</c:v>
                </c:pt>
                <c:pt idx="14948">
                  <c:v>5618.9989999999998</c:v>
                </c:pt>
                <c:pt idx="14949">
                  <c:v>5619.9989999999998</c:v>
                </c:pt>
                <c:pt idx="14950">
                  <c:v>5619.9989999999998</c:v>
                </c:pt>
                <c:pt idx="14951">
                  <c:v>5619.9989999999998</c:v>
                </c:pt>
                <c:pt idx="14952">
                  <c:v>5619.9989999999998</c:v>
                </c:pt>
                <c:pt idx="14953">
                  <c:v>5619.9989999999998</c:v>
                </c:pt>
                <c:pt idx="14954">
                  <c:v>5619.9989999999998</c:v>
                </c:pt>
                <c:pt idx="14955">
                  <c:v>5621.9989999999998</c:v>
                </c:pt>
                <c:pt idx="14956">
                  <c:v>5621.9989999999998</c:v>
                </c:pt>
                <c:pt idx="14957">
                  <c:v>5621.9989999999998</c:v>
                </c:pt>
                <c:pt idx="14958">
                  <c:v>5621.9989999999998</c:v>
                </c:pt>
                <c:pt idx="14959">
                  <c:v>5621.9989999999998</c:v>
                </c:pt>
                <c:pt idx="14960">
                  <c:v>5622.9989999999998</c:v>
                </c:pt>
                <c:pt idx="14961">
                  <c:v>5622.9989999999998</c:v>
                </c:pt>
                <c:pt idx="14962">
                  <c:v>5622.9989999999998</c:v>
                </c:pt>
                <c:pt idx="14963">
                  <c:v>5622.9989999999998</c:v>
                </c:pt>
                <c:pt idx="14964">
                  <c:v>5622.9989999999998</c:v>
                </c:pt>
                <c:pt idx="14965">
                  <c:v>5622.9989999999998</c:v>
                </c:pt>
                <c:pt idx="14966">
                  <c:v>5623.9989999999998</c:v>
                </c:pt>
                <c:pt idx="14967">
                  <c:v>5623.9989999999998</c:v>
                </c:pt>
                <c:pt idx="14968">
                  <c:v>5623.9989999999998</c:v>
                </c:pt>
                <c:pt idx="14969">
                  <c:v>5623.9989999999998</c:v>
                </c:pt>
                <c:pt idx="14970">
                  <c:v>5623.9989999999998</c:v>
                </c:pt>
                <c:pt idx="14971">
                  <c:v>5623.9989999999998</c:v>
                </c:pt>
                <c:pt idx="14972">
                  <c:v>5624.9989999999998</c:v>
                </c:pt>
                <c:pt idx="14973">
                  <c:v>5624.9989999999998</c:v>
                </c:pt>
                <c:pt idx="14974">
                  <c:v>5624.9989999999998</c:v>
                </c:pt>
                <c:pt idx="14975">
                  <c:v>5624.9989999999998</c:v>
                </c:pt>
                <c:pt idx="14976">
                  <c:v>5624.9989999999998</c:v>
                </c:pt>
                <c:pt idx="14977">
                  <c:v>5624.9989999999998</c:v>
                </c:pt>
                <c:pt idx="14978">
                  <c:v>5626.9989999999998</c:v>
                </c:pt>
                <c:pt idx="14979">
                  <c:v>5626.9989999999998</c:v>
                </c:pt>
                <c:pt idx="14980">
                  <c:v>5626.9989999999998</c:v>
                </c:pt>
                <c:pt idx="14981">
                  <c:v>5626.9989999999998</c:v>
                </c:pt>
                <c:pt idx="14982">
                  <c:v>5626.9989999999998</c:v>
                </c:pt>
                <c:pt idx="14983">
                  <c:v>5626.9989999999998</c:v>
                </c:pt>
                <c:pt idx="14984">
                  <c:v>5627.9989999999998</c:v>
                </c:pt>
                <c:pt idx="14985">
                  <c:v>5627.9989999999998</c:v>
                </c:pt>
                <c:pt idx="14986">
                  <c:v>5627.9989999999998</c:v>
                </c:pt>
                <c:pt idx="14987">
                  <c:v>5627.9989999999998</c:v>
                </c:pt>
                <c:pt idx="14988">
                  <c:v>5627.9989999999998</c:v>
                </c:pt>
                <c:pt idx="14989">
                  <c:v>5627.9989999999998</c:v>
                </c:pt>
                <c:pt idx="14990">
                  <c:v>5628.9989999999998</c:v>
                </c:pt>
                <c:pt idx="14991">
                  <c:v>5628.9989999999998</c:v>
                </c:pt>
                <c:pt idx="14992">
                  <c:v>5628.9989999999998</c:v>
                </c:pt>
                <c:pt idx="14993">
                  <c:v>5628.9989999999998</c:v>
                </c:pt>
                <c:pt idx="14994">
                  <c:v>5628.9989999999998</c:v>
                </c:pt>
                <c:pt idx="14995">
                  <c:v>5628.9989999999998</c:v>
                </c:pt>
                <c:pt idx="14996">
                  <c:v>5629.9989999999998</c:v>
                </c:pt>
                <c:pt idx="14997">
                  <c:v>5629.9989999999998</c:v>
                </c:pt>
                <c:pt idx="14998">
                  <c:v>5629.9989999999998</c:v>
                </c:pt>
                <c:pt idx="14999">
                  <c:v>5629.9989999999998</c:v>
                </c:pt>
                <c:pt idx="15000">
                  <c:v>5629.9989999999998</c:v>
                </c:pt>
                <c:pt idx="15001">
                  <c:v>5629.9989999999998</c:v>
                </c:pt>
                <c:pt idx="15002">
                  <c:v>5631.9989999999998</c:v>
                </c:pt>
                <c:pt idx="15003">
                  <c:v>5631.9989999999998</c:v>
                </c:pt>
                <c:pt idx="15004">
                  <c:v>5631.9989999999998</c:v>
                </c:pt>
                <c:pt idx="15005">
                  <c:v>5631.9989999999998</c:v>
                </c:pt>
                <c:pt idx="15006">
                  <c:v>5631.9989999999998</c:v>
                </c:pt>
                <c:pt idx="15007">
                  <c:v>5631.9989999999998</c:v>
                </c:pt>
                <c:pt idx="15008">
                  <c:v>5632.9989999999998</c:v>
                </c:pt>
                <c:pt idx="15009">
                  <c:v>5632.9989999999998</c:v>
                </c:pt>
                <c:pt idx="15010">
                  <c:v>5632.9989999999998</c:v>
                </c:pt>
                <c:pt idx="15011">
                  <c:v>5632.9989999999998</c:v>
                </c:pt>
                <c:pt idx="15012">
                  <c:v>5632.9989999999998</c:v>
                </c:pt>
                <c:pt idx="15013">
                  <c:v>5632.9989999999998</c:v>
                </c:pt>
                <c:pt idx="15014">
                  <c:v>5633.9989999999998</c:v>
                </c:pt>
                <c:pt idx="15015">
                  <c:v>5633.9989999999998</c:v>
                </c:pt>
                <c:pt idx="15016">
                  <c:v>5633.9989999999998</c:v>
                </c:pt>
                <c:pt idx="15017">
                  <c:v>5633.9989999999998</c:v>
                </c:pt>
                <c:pt idx="15018">
                  <c:v>5633.9989999999998</c:v>
                </c:pt>
                <c:pt idx="15019">
                  <c:v>5633.9989999999998</c:v>
                </c:pt>
                <c:pt idx="15020">
                  <c:v>5634.9989999999998</c:v>
                </c:pt>
                <c:pt idx="15021">
                  <c:v>5634.9989999999998</c:v>
                </c:pt>
                <c:pt idx="15022">
                  <c:v>5634.9989999999998</c:v>
                </c:pt>
                <c:pt idx="15023">
                  <c:v>5634.9989999999998</c:v>
                </c:pt>
                <c:pt idx="15024">
                  <c:v>5634.9989999999998</c:v>
                </c:pt>
                <c:pt idx="15025">
                  <c:v>5634.9989999999998</c:v>
                </c:pt>
                <c:pt idx="15026">
                  <c:v>5636.9989999999998</c:v>
                </c:pt>
                <c:pt idx="15027">
                  <c:v>5636.9989999999998</c:v>
                </c:pt>
                <c:pt idx="15028">
                  <c:v>5636.9989999999998</c:v>
                </c:pt>
                <c:pt idx="15029">
                  <c:v>5636.9989999999998</c:v>
                </c:pt>
                <c:pt idx="15030">
                  <c:v>5636.9989999999998</c:v>
                </c:pt>
                <c:pt idx="15031">
                  <c:v>5636.9989999999998</c:v>
                </c:pt>
                <c:pt idx="15032">
                  <c:v>5637.9989999999998</c:v>
                </c:pt>
                <c:pt idx="15033">
                  <c:v>5637.9989999999998</c:v>
                </c:pt>
                <c:pt idx="15034">
                  <c:v>5637.9989999999998</c:v>
                </c:pt>
                <c:pt idx="15035">
                  <c:v>5637.9989999999998</c:v>
                </c:pt>
                <c:pt idx="15036">
                  <c:v>5637.9989999999998</c:v>
                </c:pt>
                <c:pt idx="15037">
                  <c:v>5637.9989999999998</c:v>
                </c:pt>
                <c:pt idx="15038">
                  <c:v>5638.9989999999998</c:v>
                </c:pt>
                <c:pt idx="15039">
                  <c:v>5638.9989999999998</c:v>
                </c:pt>
                <c:pt idx="15040">
                  <c:v>5638.9989999999998</c:v>
                </c:pt>
                <c:pt idx="15041">
                  <c:v>5638.9989999999998</c:v>
                </c:pt>
                <c:pt idx="15042">
                  <c:v>5638.9989999999998</c:v>
                </c:pt>
                <c:pt idx="15043">
                  <c:v>5638.9989999999998</c:v>
                </c:pt>
                <c:pt idx="15044">
                  <c:v>5639.9989999999998</c:v>
                </c:pt>
                <c:pt idx="15045">
                  <c:v>5639.9989999999998</c:v>
                </c:pt>
                <c:pt idx="15046">
                  <c:v>5639.9989999999998</c:v>
                </c:pt>
                <c:pt idx="15047">
                  <c:v>5639.9989999999998</c:v>
                </c:pt>
                <c:pt idx="15048">
                  <c:v>5639.9989999999998</c:v>
                </c:pt>
                <c:pt idx="15049">
                  <c:v>5639.9989999999998</c:v>
                </c:pt>
                <c:pt idx="15050">
                  <c:v>5641.9989999999998</c:v>
                </c:pt>
                <c:pt idx="15051">
                  <c:v>5641.9989999999998</c:v>
                </c:pt>
                <c:pt idx="15052">
                  <c:v>5641.9989999999998</c:v>
                </c:pt>
                <c:pt idx="15053">
                  <c:v>5641.9989999999998</c:v>
                </c:pt>
                <c:pt idx="15054">
                  <c:v>5641.9989999999998</c:v>
                </c:pt>
                <c:pt idx="15055">
                  <c:v>5641.9989999999998</c:v>
                </c:pt>
                <c:pt idx="15056">
                  <c:v>5642.9989999999998</c:v>
                </c:pt>
                <c:pt idx="15057">
                  <c:v>5642.9989999999998</c:v>
                </c:pt>
                <c:pt idx="15058">
                  <c:v>5642.9989999999998</c:v>
                </c:pt>
                <c:pt idx="15059">
                  <c:v>5642.9989999999998</c:v>
                </c:pt>
                <c:pt idx="15060">
                  <c:v>5642.9989999999998</c:v>
                </c:pt>
                <c:pt idx="15061">
                  <c:v>5642.9989999999998</c:v>
                </c:pt>
                <c:pt idx="15062">
                  <c:v>5643.9989999999998</c:v>
                </c:pt>
                <c:pt idx="15063">
                  <c:v>5643.9989999999998</c:v>
                </c:pt>
                <c:pt idx="15064">
                  <c:v>5643.9989999999998</c:v>
                </c:pt>
                <c:pt idx="15065">
                  <c:v>5643.9989999999998</c:v>
                </c:pt>
                <c:pt idx="15066">
                  <c:v>5643.9989999999998</c:v>
                </c:pt>
                <c:pt idx="15067">
                  <c:v>5643.9989999999998</c:v>
                </c:pt>
                <c:pt idx="15068">
                  <c:v>5644.9989999999998</c:v>
                </c:pt>
                <c:pt idx="15069">
                  <c:v>5644.9989999999998</c:v>
                </c:pt>
                <c:pt idx="15070">
                  <c:v>5644.9989999999998</c:v>
                </c:pt>
                <c:pt idx="15071">
                  <c:v>5644.9989999999998</c:v>
                </c:pt>
                <c:pt idx="15072">
                  <c:v>5644.9989999999998</c:v>
                </c:pt>
                <c:pt idx="15073">
                  <c:v>5644.9989999999998</c:v>
                </c:pt>
                <c:pt idx="15074">
                  <c:v>5646.9989999999998</c:v>
                </c:pt>
                <c:pt idx="15075">
                  <c:v>5646.9989999999998</c:v>
                </c:pt>
                <c:pt idx="15076">
                  <c:v>5646.9989999999998</c:v>
                </c:pt>
                <c:pt idx="15077">
                  <c:v>5646.9989999999998</c:v>
                </c:pt>
                <c:pt idx="15078">
                  <c:v>5646.9989999999998</c:v>
                </c:pt>
                <c:pt idx="15079">
                  <c:v>5646.9989999999998</c:v>
                </c:pt>
                <c:pt idx="15080">
                  <c:v>5647.9989999999998</c:v>
                </c:pt>
                <c:pt idx="15081">
                  <c:v>5647.9989999999998</c:v>
                </c:pt>
                <c:pt idx="15082">
                  <c:v>5647.9989999999998</c:v>
                </c:pt>
                <c:pt idx="15083">
                  <c:v>5647.9989999999998</c:v>
                </c:pt>
                <c:pt idx="15084">
                  <c:v>5647.9989999999998</c:v>
                </c:pt>
                <c:pt idx="15085">
                  <c:v>5647.9989999999998</c:v>
                </c:pt>
                <c:pt idx="15086">
                  <c:v>5648.9989999999998</c:v>
                </c:pt>
                <c:pt idx="15087">
                  <c:v>5648.9989999999998</c:v>
                </c:pt>
                <c:pt idx="15088">
                  <c:v>5648.9989999999998</c:v>
                </c:pt>
                <c:pt idx="15089">
                  <c:v>5648.9989999999998</c:v>
                </c:pt>
                <c:pt idx="15090">
                  <c:v>5648.9989999999998</c:v>
                </c:pt>
                <c:pt idx="15091">
                  <c:v>5648.9989999999998</c:v>
                </c:pt>
                <c:pt idx="15092">
                  <c:v>5649.9989999999998</c:v>
                </c:pt>
                <c:pt idx="15093">
                  <c:v>5649.9989999999998</c:v>
                </c:pt>
                <c:pt idx="15094">
                  <c:v>5649.9989999999998</c:v>
                </c:pt>
                <c:pt idx="15095">
                  <c:v>5649.9989999999998</c:v>
                </c:pt>
                <c:pt idx="15096">
                  <c:v>5649.9989999999998</c:v>
                </c:pt>
                <c:pt idx="15097">
                  <c:v>5649.9989999999998</c:v>
                </c:pt>
                <c:pt idx="15098">
                  <c:v>5651.9989999999998</c:v>
                </c:pt>
                <c:pt idx="15099">
                  <c:v>5651.9989999999998</c:v>
                </c:pt>
                <c:pt idx="15100">
                  <c:v>5651.9989999999998</c:v>
                </c:pt>
                <c:pt idx="15101">
                  <c:v>5651.9989999999998</c:v>
                </c:pt>
                <c:pt idx="15102">
                  <c:v>5651.9989999999998</c:v>
                </c:pt>
                <c:pt idx="15103">
                  <c:v>5651.9989999999998</c:v>
                </c:pt>
                <c:pt idx="15104">
                  <c:v>5652.9989999999998</c:v>
                </c:pt>
                <c:pt idx="15105">
                  <c:v>5652.9989999999998</c:v>
                </c:pt>
                <c:pt idx="15106">
                  <c:v>5652.9989999999998</c:v>
                </c:pt>
                <c:pt idx="15107">
                  <c:v>5652.9989999999998</c:v>
                </c:pt>
                <c:pt idx="15108">
                  <c:v>5652.9989999999998</c:v>
                </c:pt>
                <c:pt idx="15109">
                  <c:v>5652.9989999999998</c:v>
                </c:pt>
                <c:pt idx="15110">
                  <c:v>5653.9989999999998</c:v>
                </c:pt>
                <c:pt idx="15111">
                  <c:v>5653.9989999999998</c:v>
                </c:pt>
                <c:pt idx="15112">
                  <c:v>5653.9989999999998</c:v>
                </c:pt>
                <c:pt idx="15113">
                  <c:v>5653.9989999999998</c:v>
                </c:pt>
                <c:pt idx="15114">
                  <c:v>5653.9989999999998</c:v>
                </c:pt>
                <c:pt idx="15115">
                  <c:v>5653.9989999999998</c:v>
                </c:pt>
                <c:pt idx="15116">
                  <c:v>5654.9989999999998</c:v>
                </c:pt>
                <c:pt idx="15117">
                  <c:v>5654.9989999999998</c:v>
                </c:pt>
                <c:pt idx="15118">
                  <c:v>5654.9989999999998</c:v>
                </c:pt>
                <c:pt idx="15119">
                  <c:v>5654.9989999999998</c:v>
                </c:pt>
                <c:pt idx="15120">
                  <c:v>5654.9989999999998</c:v>
                </c:pt>
                <c:pt idx="15121">
                  <c:v>5654.9989999999998</c:v>
                </c:pt>
                <c:pt idx="15122">
                  <c:v>5656.9989999999998</c:v>
                </c:pt>
                <c:pt idx="15123">
                  <c:v>5656.9989999999998</c:v>
                </c:pt>
                <c:pt idx="15124">
                  <c:v>5656.9989999999998</c:v>
                </c:pt>
                <c:pt idx="15125">
                  <c:v>5656.9989999999998</c:v>
                </c:pt>
                <c:pt idx="15126">
                  <c:v>5656.9989999999998</c:v>
                </c:pt>
                <c:pt idx="15127">
                  <c:v>5656.9989999999998</c:v>
                </c:pt>
                <c:pt idx="15128">
                  <c:v>5657.9989999999998</c:v>
                </c:pt>
                <c:pt idx="15129">
                  <c:v>5657.9989999999998</c:v>
                </c:pt>
                <c:pt idx="15130">
                  <c:v>5657.9989999999998</c:v>
                </c:pt>
                <c:pt idx="15131">
                  <c:v>5657.9989999999998</c:v>
                </c:pt>
                <c:pt idx="15132">
                  <c:v>5657.9989999999998</c:v>
                </c:pt>
                <c:pt idx="15133">
                  <c:v>5657.9989999999998</c:v>
                </c:pt>
                <c:pt idx="15134">
                  <c:v>5658.9989999999998</c:v>
                </c:pt>
                <c:pt idx="15135">
                  <c:v>5658.9989999999998</c:v>
                </c:pt>
                <c:pt idx="15136">
                  <c:v>5658.9989999999998</c:v>
                </c:pt>
                <c:pt idx="15137">
                  <c:v>5658.9989999999998</c:v>
                </c:pt>
                <c:pt idx="15138">
                  <c:v>5658.9989999999998</c:v>
                </c:pt>
                <c:pt idx="15139">
                  <c:v>5658.9989999999998</c:v>
                </c:pt>
                <c:pt idx="15140">
                  <c:v>5659.9989999999998</c:v>
                </c:pt>
                <c:pt idx="15141">
                  <c:v>5659.9989999999998</c:v>
                </c:pt>
                <c:pt idx="15142">
                  <c:v>5659.9989999999998</c:v>
                </c:pt>
                <c:pt idx="15143">
                  <c:v>5659.9989999999998</c:v>
                </c:pt>
                <c:pt idx="15144">
                  <c:v>5659.9989999999998</c:v>
                </c:pt>
                <c:pt idx="15145">
                  <c:v>5659.9989999999998</c:v>
                </c:pt>
                <c:pt idx="15146">
                  <c:v>5661.9989999999998</c:v>
                </c:pt>
                <c:pt idx="15147">
                  <c:v>5661.9989999999998</c:v>
                </c:pt>
                <c:pt idx="15148">
                  <c:v>5661.9989999999998</c:v>
                </c:pt>
                <c:pt idx="15149">
                  <c:v>5661.9989999999998</c:v>
                </c:pt>
                <c:pt idx="15150">
                  <c:v>5661.9989999999998</c:v>
                </c:pt>
                <c:pt idx="15151">
                  <c:v>5661.9989999999998</c:v>
                </c:pt>
                <c:pt idx="15152">
                  <c:v>5662.9989999999998</c:v>
                </c:pt>
                <c:pt idx="15153">
                  <c:v>5662.9989999999998</c:v>
                </c:pt>
                <c:pt idx="15154">
                  <c:v>5662.9989999999998</c:v>
                </c:pt>
                <c:pt idx="15155">
                  <c:v>5662.9989999999998</c:v>
                </c:pt>
                <c:pt idx="15156">
                  <c:v>5662.9989999999998</c:v>
                </c:pt>
                <c:pt idx="15157">
                  <c:v>5662.9989999999998</c:v>
                </c:pt>
                <c:pt idx="15158">
                  <c:v>5663.9989999999998</c:v>
                </c:pt>
                <c:pt idx="15159">
                  <c:v>5663.9989999999998</c:v>
                </c:pt>
                <c:pt idx="15160">
                  <c:v>5663.9989999999998</c:v>
                </c:pt>
                <c:pt idx="15161">
                  <c:v>5663.9989999999998</c:v>
                </c:pt>
                <c:pt idx="15162">
                  <c:v>5663.9989999999998</c:v>
                </c:pt>
                <c:pt idx="15163">
                  <c:v>5663.9989999999998</c:v>
                </c:pt>
                <c:pt idx="15164">
                  <c:v>5664.9989999999998</c:v>
                </c:pt>
                <c:pt idx="15165">
                  <c:v>5664.9989999999998</c:v>
                </c:pt>
                <c:pt idx="15166">
                  <c:v>5664.9989999999998</c:v>
                </c:pt>
                <c:pt idx="15167">
                  <c:v>5664.9989999999998</c:v>
                </c:pt>
                <c:pt idx="15168">
                  <c:v>5664.9989999999998</c:v>
                </c:pt>
                <c:pt idx="15169">
                  <c:v>5664.9989999999998</c:v>
                </c:pt>
                <c:pt idx="15170">
                  <c:v>5666.9989999999998</c:v>
                </c:pt>
                <c:pt idx="15171">
                  <c:v>5666.9989999999998</c:v>
                </c:pt>
                <c:pt idx="15172">
                  <c:v>5666.9989999999998</c:v>
                </c:pt>
                <c:pt idx="15173">
                  <c:v>5666.9989999999998</c:v>
                </c:pt>
                <c:pt idx="15174">
                  <c:v>5666.9989999999998</c:v>
                </c:pt>
                <c:pt idx="15175">
                  <c:v>5666.9989999999998</c:v>
                </c:pt>
                <c:pt idx="15176">
                  <c:v>5667.9989999999998</c:v>
                </c:pt>
                <c:pt idx="15177">
                  <c:v>5667.9989999999998</c:v>
                </c:pt>
                <c:pt idx="15178">
                  <c:v>5667.9989999999998</c:v>
                </c:pt>
                <c:pt idx="15179">
                  <c:v>5667.9989999999998</c:v>
                </c:pt>
                <c:pt idx="15180">
                  <c:v>5667.9989999999998</c:v>
                </c:pt>
                <c:pt idx="15181">
                  <c:v>5667.9989999999998</c:v>
                </c:pt>
                <c:pt idx="15182">
                  <c:v>5668.9989999999998</c:v>
                </c:pt>
                <c:pt idx="15183">
                  <c:v>5668.9989999999998</c:v>
                </c:pt>
                <c:pt idx="15184">
                  <c:v>5668.9989999999998</c:v>
                </c:pt>
                <c:pt idx="15185">
                  <c:v>5668.9989999999998</c:v>
                </c:pt>
                <c:pt idx="15186">
                  <c:v>5668.9989999999998</c:v>
                </c:pt>
                <c:pt idx="15187">
                  <c:v>5669.9989999999998</c:v>
                </c:pt>
                <c:pt idx="15188">
                  <c:v>5669.9989999999998</c:v>
                </c:pt>
                <c:pt idx="15189">
                  <c:v>5669.9989999999998</c:v>
                </c:pt>
                <c:pt idx="15190">
                  <c:v>5669.9989999999998</c:v>
                </c:pt>
                <c:pt idx="15191">
                  <c:v>5669.9989999999998</c:v>
                </c:pt>
                <c:pt idx="15192">
                  <c:v>5669.9989999999998</c:v>
                </c:pt>
                <c:pt idx="15193">
                  <c:v>5671.9989999999998</c:v>
                </c:pt>
                <c:pt idx="15194">
                  <c:v>5671.9989999999998</c:v>
                </c:pt>
                <c:pt idx="15195">
                  <c:v>5671.9989999999998</c:v>
                </c:pt>
                <c:pt idx="15196">
                  <c:v>5671.9989999999998</c:v>
                </c:pt>
                <c:pt idx="15197">
                  <c:v>5671.9989999999998</c:v>
                </c:pt>
                <c:pt idx="15198">
                  <c:v>5671.9989999999998</c:v>
                </c:pt>
                <c:pt idx="15199">
                  <c:v>5672.9989999999998</c:v>
                </c:pt>
                <c:pt idx="15200">
                  <c:v>5672.9989999999998</c:v>
                </c:pt>
                <c:pt idx="15201">
                  <c:v>5672.9989999999998</c:v>
                </c:pt>
                <c:pt idx="15202">
                  <c:v>5672.9989999999998</c:v>
                </c:pt>
                <c:pt idx="15203">
                  <c:v>5672.9989999999998</c:v>
                </c:pt>
                <c:pt idx="15204">
                  <c:v>5672.9989999999998</c:v>
                </c:pt>
                <c:pt idx="15205">
                  <c:v>5673.9989999999998</c:v>
                </c:pt>
                <c:pt idx="15206">
                  <c:v>5673.9989999999998</c:v>
                </c:pt>
                <c:pt idx="15207">
                  <c:v>5673.9989999999998</c:v>
                </c:pt>
                <c:pt idx="15208">
                  <c:v>5673.9989999999998</c:v>
                </c:pt>
                <c:pt idx="15209">
                  <c:v>5673.9989999999998</c:v>
                </c:pt>
                <c:pt idx="15210">
                  <c:v>5673.9989999999998</c:v>
                </c:pt>
                <c:pt idx="15211">
                  <c:v>5674.9989999999998</c:v>
                </c:pt>
                <c:pt idx="15212">
                  <c:v>5674.9989999999998</c:v>
                </c:pt>
                <c:pt idx="15213">
                  <c:v>5674.9989999999998</c:v>
                </c:pt>
                <c:pt idx="15214">
                  <c:v>5674.9989999999998</c:v>
                </c:pt>
                <c:pt idx="15215">
                  <c:v>5674.9989999999998</c:v>
                </c:pt>
                <c:pt idx="15216">
                  <c:v>5674.9989999999998</c:v>
                </c:pt>
                <c:pt idx="15217">
                  <c:v>5676.9989999999998</c:v>
                </c:pt>
                <c:pt idx="15218">
                  <c:v>5676.9989999999998</c:v>
                </c:pt>
                <c:pt idx="15219">
                  <c:v>5676.9989999999998</c:v>
                </c:pt>
                <c:pt idx="15220">
                  <c:v>5676.9989999999998</c:v>
                </c:pt>
                <c:pt idx="15221">
                  <c:v>5676.9989999999998</c:v>
                </c:pt>
                <c:pt idx="15222">
                  <c:v>5676.9989999999998</c:v>
                </c:pt>
                <c:pt idx="15223">
                  <c:v>5677.9989999999998</c:v>
                </c:pt>
                <c:pt idx="15224">
                  <c:v>5677.9989999999998</c:v>
                </c:pt>
                <c:pt idx="15225">
                  <c:v>5677.9989999999998</c:v>
                </c:pt>
                <c:pt idx="15226">
                  <c:v>5677.9989999999998</c:v>
                </c:pt>
                <c:pt idx="15227">
                  <c:v>5677.9989999999998</c:v>
                </c:pt>
                <c:pt idx="15228">
                  <c:v>5677.9989999999998</c:v>
                </c:pt>
                <c:pt idx="15229">
                  <c:v>5678.9989999999998</c:v>
                </c:pt>
                <c:pt idx="15230">
                  <c:v>5678.9989999999998</c:v>
                </c:pt>
                <c:pt idx="15231">
                  <c:v>5678.9989999999998</c:v>
                </c:pt>
                <c:pt idx="15232">
                  <c:v>5678.9989999999998</c:v>
                </c:pt>
                <c:pt idx="15233">
                  <c:v>5678.9989999999998</c:v>
                </c:pt>
                <c:pt idx="15234">
                  <c:v>5678.9989999999998</c:v>
                </c:pt>
                <c:pt idx="15235">
                  <c:v>5679.9989999999998</c:v>
                </c:pt>
                <c:pt idx="15236">
                  <c:v>5679.9989999999998</c:v>
                </c:pt>
                <c:pt idx="15237">
                  <c:v>5679.9989999999998</c:v>
                </c:pt>
                <c:pt idx="15238">
                  <c:v>5679.9989999999998</c:v>
                </c:pt>
                <c:pt idx="15239">
                  <c:v>5679.9989999999998</c:v>
                </c:pt>
                <c:pt idx="15240">
                  <c:v>5679.9989999999998</c:v>
                </c:pt>
                <c:pt idx="15241">
                  <c:v>5681.9989999999998</c:v>
                </c:pt>
                <c:pt idx="15242">
                  <c:v>5681.9989999999998</c:v>
                </c:pt>
                <c:pt idx="15243">
                  <c:v>5681.9989999999998</c:v>
                </c:pt>
                <c:pt idx="15244">
                  <c:v>5681.9989999999998</c:v>
                </c:pt>
                <c:pt idx="15245">
                  <c:v>5681.9989999999998</c:v>
                </c:pt>
                <c:pt idx="15246">
                  <c:v>5681.9989999999998</c:v>
                </c:pt>
                <c:pt idx="15247">
                  <c:v>5682.9989999999998</c:v>
                </c:pt>
                <c:pt idx="15248">
                  <c:v>5682.9989999999998</c:v>
                </c:pt>
                <c:pt idx="15249">
                  <c:v>5682.9989999999998</c:v>
                </c:pt>
                <c:pt idx="15250">
                  <c:v>5682.9989999999998</c:v>
                </c:pt>
                <c:pt idx="15251">
                  <c:v>5682.9989999999998</c:v>
                </c:pt>
                <c:pt idx="15252">
                  <c:v>5682.9989999999998</c:v>
                </c:pt>
                <c:pt idx="15253">
                  <c:v>5683.9989999999998</c:v>
                </c:pt>
                <c:pt idx="15254">
                  <c:v>5683.9989999999998</c:v>
                </c:pt>
                <c:pt idx="15255">
                  <c:v>5683.9989999999998</c:v>
                </c:pt>
                <c:pt idx="15256">
                  <c:v>5683.9989999999998</c:v>
                </c:pt>
                <c:pt idx="15257">
                  <c:v>5683.9989999999998</c:v>
                </c:pt>
                <c:pt idx="15258">
                  <c:v>5683.9989999999998</c:v>
                </c:pt>
                <c:pt idx="15259">
                  <c:v>5684.9989999999998</c:v>
                </c:pt>
                <c:pt idx="15260">
                  <c:v>5684.9989999999998</c:v>
                </c:pt>
                <c:pt idx="15261">
                  <c:v>5684.9989999999998</c:v>
                </c:pt>
                <c:pt idx="15262">
                  <c:v>5684.9989999999998</c:v>
                </c:pt>
                <c:pt idx="15263">
                  <c:v>5684.9989999999998</c:v>
                </c:pt>
                <c:pt idx="15264">
                  <c:v>5684.9989999999998</c:v>
                </c:pt>
                <c:pt idx="15265">
                  <c:v>5686.9989999999998</c:v>
                </c:pt>
                <c:pt idx="15266">
                  <c:v>5686.9989999999998</c:v>
                </c:pt>
                <c:pt idx="15267">
                  <c:v>5686.9989999999998</c:v>
                </c:pt>
                <c:pt idx="15268">
                  <c:v>5686.9989999999998</c:v>
                </c:pt>
                <c:pt idx="15269">
                  <c:v>5686.9989999999998</c:v>
                </c:pt>
                <c:pt idx="15270">
                  <c:v>5686.9989999999998</c:v>
                </c:pt>
                <c:pt idx="15271">
                  <c:v>5687.9989999999998</c:v>
                </c:pt>
                <c:pt idx="15272">
                  <c:v>5687.9989999999998</c:v>
                </c:pt>
                <c:pt idx="15273">
                  <c:v>5687.9989999999998</c:v>
                </c:pt>
                <c:pt idx="15274">
                  <c:v>5687.9989999999998</c:v>
                </c:pt>
                <c:pt idx="15275">
                  <c:v>5687.9989999999998</c:v>
                </c:pt>
                <c:pt idx="15276">
                  <c:v>5687.9989999999998</c:v>
                </c:pt>
                <c:pt idx="15277">
                  <c:v>5688.9989999999998</c:v>
                </c:pt>
                <c:pt idx="15278">
                  <c:v>5688.9989999999998</c:v>
                </c:pt>
                <c:pt idx="15279">
                  <c:v>5688.9989999999998</c:v>
                </c:pt>
                <c:pt idx="15280">
                  <c:v>5688.9989999999998</c:v>
                </c:pt>
                <c:pt idx="15281">
                  <c:v>5688.9989999999998</c:v>
                </c:pt>
                <c:pt idx="15282">
                  <c:v>5688.9989999999998</c:v>
                </c:pt>
                <c:pt idx="15283">
                  <c:v>5689.9989999999998</c:v>
                </c:pt>
                <c:pt idx="15284">
                  <c:v>5689.9989999999998</c:v>
                </c:pt>
                <c:pt idx="15285">
                  <c:v>5689.9989999999998</c:v>
                </c:pt>
                <c:pt idx="15286">
                  <c:v>5689.9989999999998</c:v>
                </c:pt>
                <c:pt idx="15287">
                  <c:v>5689.9989999999998</c:v>
                </c:pt>
                <c:pt idx="15288">
                  <c:v>5689.9989999999998</c:v>
                </c:pt>
                <c:pt idx="15289">
                  <c:v>5691.9989999999998</c:v>
                </c:pt>
                <c:pt idx="15290">
                  <c:v>5691.9989999999998</c:v>
                </c:pt>
                <c:pt idx="15291">
                  <c:v>5691.9989999999998</c:v>
                </c:pt>
                <c:pt idx="15292">
                  <c:v>5691.9989999999998</c:v>
                </c:pt>
                <c:pt idx="15293">
                  <c:v>5691.9989999999998</c:v>
                </c:pt>
                <c:pt idx="15294">
                  <c:v>5691.9989999999998</c:v>
                </c:pt>
                <c:pt idx="15295">
                  <c:v>5692.9989999999998</c:v>
                </c:pt>
                <c:pt idx="15296">
                  <c:v>5692.9989999999998</c:v>
                </c:pt>
                <c:pt idx="15297">
                  <c:v>5692.9989999999998</c:v>
                </c:pt>
                <c:pt idx="15298">
                  <c:v>5692.9989999999998</c:v>
                </c:pt>
                <c:pt idx="15299">
                  <c:v>5692.9989999999998</c:v>
                </c:pt>
                <c:pt idx="15300">
                  <c:v>5692.9989999999998</c:v>
                </c:pt>
                <c:pt idx="15301">
                  <c:v>5693.9989999999998</c:v>
                </c:pt>
                <c:pt idx="15302">
                  <c:v>5693.9989999999998</c:v>
                </c:pt>
                <c:pt idx="15303">
                  <c:v>5693.9989999999998</c:v>
                </c:pt>
                <c:pt idx="15304">
                  <c:v>5693.9989999999998</c:v>
                </c:pt>
                <c:pt idx="15305">
                  <c:v>5693.9989999999998</c:v>
                </c:pt>
                <c:pt idx="15306">
                  <c:v>5693.9989999999998</c:v>
                </c:pt>
                <c:pt idx="15307">
                  <c:v>5694.9989999999998</c:v>
                </c:pt>
                <c:pt idx="15308">
                  <c:v>5694.9989999999998</c:v>
                </c:pt>
                <c:pt idx="15309">
                  <c:v>5694.9989999999998</c:v>
                </c:pt>
                <c:pt idx="15310">
                  <c:v>5694.9989999999998</c:v>
                </c:pt>
                <c:pt idx="15311">
                  <c:v>5694.9989999999998</c:v>
                </c:pt>
                <c:pt idx="15312">
                  <c:v>5694.9989999999998</c:v>
                </c:pt>
                <c:pt idx="15313">
                  <c:v>5696.9989999999998</c:v>
                </c:pt>
                <c:pt idx="15314">
                  <c:v>5696.9989999999998</c:v>
                </c:pt>
                <c:pt idx="15315">
                  <c:v>5696.9989999999998</c:v>
                </c:pt>
                <c:pt idx="15316">
                  <c:v>5696.9989999999998</c:v>
                </c:pt>
                <c:pt idx="15317">
                  <c:v>5696.9989999999998</c:v>
                </c:pt>
                <c:pt idx="15318">
                  <c:v>5696.9989999999998</c:v>
                </c:pt>
                <c:pt idx="15319">
                  <c:v>5697.9989999999998</c:v>
                </c:pt>
                <c:pt idx="15320">
                  <c:v>5697.9989999999998</c:v>
                </c:pt>
                <c:pt idx="15321">
                  <c:v>5697.9989999999998</c:v>
                </c:pt>
                <c:pt idx="15322">
                  <c:v>5697.9989999999998</c:v>
                </c:pt>
                <c:pt idx="15323">
                  <c:v>5697.9989999999998</c:v>
                </c:pt>
                <c:pt idx="15324">
                  <c:v>5697.9989999999998</c:v>
                </c:pt>
                <c:pt idx="15325">
                  <c:v>5698.9989999999998</c:v>
                </c:pt>
                <c:pt idx="15326">
                  <c:v>5698.9989999999998</c:v>
                </c:pt>
                <c:pt idx="15327">
                  <c:v>5698.9989999999998</c:v>
                </c:pt>
                <c:pt idx="15328">
                  <c:v>5698.9989999999998</c:v>
                </c:pt>
                <c:pt idx="15329">
                  <c:v>5698.9989999999998</c:v>
                </c:pt>
                <c:pt idx="15330">
                  <c:v>5698.9989999999998</c:v>
                </c:pt>
                <c:pt idx="15331">
                  <c:v>5699.9989999999998</c:v>
                </c:pt>
                <c:pt idx="15332">
                  <c:v>5699.9989999999998</c:v>
                </c:pt>
                <c:pt idx="15333">
                  <c:v>5699.9989999999998</c:v>
                </c:pt>
                <c:pt idx="15334">
                  <c:v>5699.9989999999998</c:v>
                </c:pt>
                <c:pt idx="15335">
                  <c:v>5699.9989999999998</c:v>
                </c:pt>
                <c:pt idx="15336">
                  <c:v>5699.9989999999998</c:v>
                </c:pt>
                <c:pt idx="15337">
                  <c:v>5701.9989999999998</c:v>
                </c:pt>
                <c:pt idx="15338">
                  <c:v>5701.9989999999998</c:v>
                </c:pt>
                <c:pt idx="15339">
                  <c:v>5701.9989999999998</c:v>
                </c:pt>
                <c:pt idx="15340">
                  <c:v>5701.9989999999998</c:v>
                </c:pt>
                <c:pt idx="15341">
                  <c:v>5701.9989999999998</c:v>
                </c:pt>
                <c:pt idx="15342">
                  <c:v>5701.9989999999998</c:v>
                </c:pt>
                <c:pt idx="15343">
                  <c:v>5702.9989999999998</c:v>
                </c:pt>
                <c:pt idx="15344">
                  <c:v>5702.9989999999998</c:v>
                </c:pt>
                <c:pt idx="15345">
                  <c:v>5702.9989999999998</c:v>
                </c:pt>
                <c:pt idx="15346">
                  <c:v>5702.9989999999998</c:v>
                </c:pt>
                <c:pt idx="15347">
                  <c:v>5702.9989999999998</c:v>
                </c:pt>
                <c:pt idx="15348">
                  <c:v>5702.9989999999998</c:v>
                </c:pt>
                <c:pt idx="15349">
                  <c:v>5703.9989999999998</c:v>
                </c:pt>
                <c:pt idx="15350">
                  <c:v>5703.9989999999998</c:v>
                </c:pt>
                <c:pt idx="15351">
                  <c:v>5703.9989999999998</c:v>
                </c:pt>
                <c:pt idx="15352">
                  <c:v>5703.9989999999998</c:v>
                </c:pt>
                <c:pt idx="15353">
                  <c:v>5703.9989999999998</c:v>
                </c:pt>
                <c:pt idx="15354">
                  <c:v>5703.9989999999998</c:v>
                </c:pt>
                <c:pt idx="15355">
                  <c:v>5704.9989999999998</c:v>
                </c:pt>
                <c:pt idx="15356">
                  <c:v>5704.9989999999998</c:v>
                </c:pt>
                <c:pt idx="15357">
                  <c:v>5704.9989999999998</c:v>
                </c:pt>
                <c:pt idx="15358">
                  <c:v>5704.9989999999998</c:v>
                </c:pt>
                <c:pt idx="15359">
                  <c:v>5704.9989999999998</c:v>
                </c:pt>
                <c:pt idx="15360">
                  <c:v>5704.9989999999998</c:v>
                </c:pt>
                <c:pt idx="15361">
                  <c:v>5706.9989999999998</c:v>
                </c:pt>
                <c:pt idx="15362">
                  <c:v>5706.9989999999998</c:v>
                </c:pt>
                <c:pt idx="15363">
                  <c:v>5706.9989999999998</c:v>
                </c:pt>
                <c:pt idx="15364">
                  <c:v>5706.9989999999998</c:v>
                </c:pt>
                <c:pt idx="15365">
                  <c:v>5706.9989999999998</c:v>
                </c:pt>
                <c:pt idx="15366">
                  <c:v>5706.9989999999998</c:v>
                </c:pt>
                <c:pt idx="15367">
                  <c:v>5707.9989999999998</c:v>
                </c:pt>
                <c:pt idx="15368">
                  <c:v>5707.9989999999998</c:v>
                </c:pt>
                <c:pt idx="15369">
                  <c:v>5707.9989999999998</c:v>
                </c:pt>
                <c:pt idx="15370">
                  <c:v>5707.9989999999998</c:v>
                </c:pt>
                <c:pt idx="15371">
                  <c:v>5707.9989999999998</c:v>
                </c:pt>
                <c:pt idx="15372">
                  <c:v>5707.9989999999998</c:v>
                </c:pt>
                <c:pt idx="15373">
                  <c:v>5708.9989999999998</c:v>
                </c:pt>
                <c:pt idx="15374">
                  <c:v>5708.9989999999998</c:v>
                </c:pt>
                <c:pt idx="15375">
                  <c:v>5708.9989999999998</c:v>
                </c:pt>
                <c:pt idx="15376">
                  <c:v>5708.9989999999998</c:v>
                </c:pt>
                <c:pt idx="15377">
                  <c:v>5708.9989999999998</c:v>
                </c:pt>
                <c:pt idx="15378">
                  <c:v>5708.9989999999998</c:v>
                </c:pt>
                <c:pt idx="15379">
                  <c:v>5709.9989999999998</c:v>
                </c:pt>
                <c:pt idx="15380">
                  <c:v>5709.9989999999998</c:v>
                </c:pt>
                <c:pt idx="15381">
                  <c:v>5709.9989999999998</c:v>
                </c:pt>
                <c:pt idx="15382">
                  <c:v>5709.9989999999998</c:v>
                </c:pt>
                <c:pt idx="15383">
                  <c:v>5709.9989999999998</c:v>
                </c:pt>
                <c:pt idx="15384">
                  <c:v>5709.9989999999998</c:v>
                </c:pt>
                <c:pt idx="15385">
                  <c:v>5711.9989999999998</c:v>
                </c:pt>
                <c:pt idx="15386">
                  <c:v>5711.9989999999998</c:v>
                </c:pt>
                <c:pt idx="15387">
                  <c:v>5711.9989999999998</c:v>
                </c:pt>
                <c:pt idx="15388">
                  <c:v>5711.9989999999998</c:v>
                </c:pt>
                <c:pt idx="15389">
                  <c:v>5711.9989999999998</c:v>
                </c:pt>
                <c:pt idx="15390">
                  <c:v>5711.9989999999998</c:v>
                </c:pt>
                <c:pt idx="15391">
                  <c:v>5712.9989999999998</c:v>
                </c:pt>
                <c:pt idx="15392">
                  <c:v>5712.9989999999998</c:v>
                </c:pt>
                <c:pt idx="15393">
                  <c:v>5712.9989999999998</c:v>
                </c:pt>
                <c:pt idx="15394">
                  <c:v>5712.9989999999998</c:v>
                </c:pt>
                <c:pt idx="15395">
                  <c:v>5712.9989999999998</c:v>
                </c:pt>
                <c:pt idx="15396">
                  <c:v>5712.9989999999998</c:v>
                </c:pt>
                <c:pt idx="15397">
                  <c:v>5713.9989999999998</c:v>
                </c:pt>
                <c:pt idx="15398">
                  <c:v>5713.9989999999998</c:v>
                </c:pt>
                <c:pt idx="15399">
                  <c:v>5713.9989999999998</c:v>
                </c:pt>
                <c:pt idx="15400">
                  <c:v>5713.9989999999998</c:v>
                </c:pt>
                <c:pt idx="15401">
                  <c:v>5713.9989999999998</c:v>
                </c:pt>
                <c:pt idx="15402">
                  <c:v>5713.9989999999998</c:v>
                </c:pt>
                <c:pt idx="15403">
                  <c:v>5714.9989999999998</c:v>
                </c:pt>
                <c:pt idx="15404">
                  <c:v>5714.9989999999998</c:v>
                </c:pt>
                <c:pt idx="15405">
                  <c:v>5714.9989999999998</c:v>
                </c:pt>
                <c:pt idx="15406">
                  <c:v>5714.9989999999998</c:v>
                </c:pt>
                <c:pt idx="15407">
                  <c:v>5714.9989999999998</c:v>
                </c:pt>
                <c:pt idx="15408">
                  <c:v>5716.9989999999998</c:v>
                </c:pt>
                <c:pt idx="15409">
                  <c:v>5716.9989999999998</c:v>
                </c:pt>
                <c:pt idx="15410">
                  <c:v>5716.9989999999998</c:v>
                </c:pt>
                <c:pt idx="15411">
                  <c:v>5716.9989999999998</c:v>
                </c:pt>
                <c:pt idx="15412">
                  <c:v>5716.9989999999998</c:v>
                </c:pt>
                <c:pt idx="15413">
                  <c:v>5716.9989999999998</c:v>
                </c:pt>
                <c:pt idx="15414">
                  <c:v>5717.9989999999998</c:v>
                </c:pt>
                <c:pt idx="15415">
                  <c:v>5717.9989999999998</c:v>
                </c:pt>
                <c:pt idx="15416">
                  <c:v>5717.9989999999998</c:v>
                </c:pt>
                <c:pt idx="15417">
                  <c:v>5717.9989999999998</c:v>
                </c:pt>
                <c:pt idx="15418">
                  <c:v>5717.9989999999998</c:v>
                </c:pt>
                <c:pt idx="15419">
                  <c:v>5717.9989999999998</c:v>
                </c:pt>
                <c:pt idx="15420">
                  <c:v>5718.9989999999998</c:v>
                </c:pt>
                <c:pt idx="15421">
                  <c:v>5718.9989999999998</c:v>
                </c:pt>
                <c:pt idx="15422">
                  <c:v>5718.9989999999998</c:v>
                </c:pt>
                <c:pt idx="15423">
                  <c:v>5718.9989999999998</c:v>
                </c:pt>
                <c:pt idx="15424">
                  <c:v>5718.9989999999998</c:v>
                </c:pt>
                <c:pt idx="15425">
                  <c:v>5718.9989999999998</c:v>
                </c:pt>
                <c:pt idx="15426">
                  <c:v>5719.9989999999998</c:v>
                </c:pt>
                <c:pt idx="15427">
                  <c:v>5719.9989999999998</c:v>
                </c:pt>
                <c:pt idx="15428">
                  <c:v>5719.9989999999998</c:v>
                </c:pt>
                <c:pt idx="15429">
                  <c:v>5719.9989999999998</c:v>
                </c:pt>
                <c:pt idx="15430">
                  <c:v>5719.9989999999998</c:v>
                </c:pt>
                <c:pt idx="15431">
                  <c:v>5719.9989999999998</c:v>
                </c:pt>
                <c:pt idx="15432">
                  <c:v>5721.9989999999998</c:v>
                </c:pt>
                <c:pt idx="15433">
                  <c:v>5721.9989999999998</c:v>
                </c:pt>
                <c:pt idx="15434">
                  <c:v>5721.9989999999998</c:v>
                </c:pt>
                <c:pt idx="15435">
                  <c:v>5721.9989999999998</c:v>
                </c:pt>
                <c:pt idx="15436">
                  <c:v>5721.9989999999998</c:v>
                </c:pt>
                <c:pt idx="15437">
                  <c:v>5721.9989999999998</c:v>
                </c:pt>
                <c:pt idx="15438">
                  <c:v>5722.9989999999998</c:v>
                </c:pt>
                <c:pt idx="15439">
                  <c:v>5722.9989999999998</c:v>
                </c:pt>
                <c:pt idx="15440">
                  <c:v>5722.9989999999998</c:v>
                </c:pt>
                <c:pt idx="15441">
                  <c:v>5722.9989999999998</c:v>
                </c:pt>
                <c:pt idx="15442">
                  <c:v>5722.9989999999998</c:v>
                </c:pt>
                <c:pt idx="15443">
                  <c:v>5722.9989999999998</c:v>
                </c:pt>
                <c:pt idx="15444">
                  <c:v>5723.9989999999998</c:v>
                </c:pt>
                <c:pt idx="15445">
                  <c:v>5723.9989999999998</c:v>
                </c:pt>
                <c:pt idx="15446">
                  <c:v>5723.9989999999998</c:v>
                </c:pt>
                <c:pt idx="15447">
                  <c:v>5723.9989999999998</c:v>
                </c:pt>
                <c:pt idx="15448">
                  <c:v>5723.9989999999998</c:v>
                </c:pt>
                <c:pt idx="15449">
                  <c:v>5723.9989999999998</c:v>
                </c:pt>
                <c:pt idx="15450">
                  <c:v>5724.9989999999998</c:v>
                </c:pt>
                <c:pt idx="15451">
                  <c:v>5724.9989999999998</c:v>
                </c:pt>
                <c:pt idx="15452">
                  <c:v>5724.9989999999998</c:v>
                </c:pt>
                <c:pt idx="15453">
                  <c:v>5724.9989999999998</c:v>
                </c:pt>
                <c:pt idx="15454">
                  <c:v>5724.9989999999998</c:v>
                </c:pt>
                <c:pt idx="15455">
                  <c:v>5724.9989999999998</c:v>
                </c:pt>
                <c:pt idx="15456">
                  <c:v>5726.9989999999998</c:v>
                </c:pt>
                <c:pt idx="15457">
                  <c:v>5726.9989999999998</c:v>
                </c:pt>
                <c:pt idx="15458">
                  <c:v>5726.9989999999998</c:v>
                </c:pt>
                <c:pt idx="15459">
                  <c:v>5726.9989999999998</c:v>
                </c:pt>
                <c:pt idx="15460">
                  <c:v>5726.9989999999998</c:v>
                </c:pt>
                <c:pt idx="15461">
                  <c:v>5726.9989999999998</c:v>
                </c:pt>
                <c:pt idx="15462">
                  <c:v>5727.9989999999998</c:v>
                </c:pt>
                <c:pt idx="15463">
                  <c:v>5727.9989999999998</c:v>
                </c:pt>
                <c:pt idx="15464">
                  <c:v>5727.9989999999998</c:v>
                </c:pt>
                <c:pt idx="15465">
                  <c:v>5727.9989999999998</c:v>
                </c:pt>
                <c:pt idx="15466">
                  <c:v>5727.9989999999998</c:v>
                </c:pt>
                <c:pt idx="15467">
                  <c:v>5727.9989999999998</c:v>
                </c:pt>
                <c:pt idx="15468">
                  <c:v>5728.9989999999998</c:v>
                </c:pt>
                <c:pt idx="15469">
                  <c:v>5728.9989999999998</c:v>
                </c:pt>
                <c:pt idx="15470">
                  <c:v>5728.9989999999998</c:v>
                </c:pt>
                <c:pt idx="15471">
                  <c:v>5728.9989999999998</c:v>
                </c:pt>
                <c:pt idx="15472">
                  <c:v>5728.9989999999998</c:v>
                </c:pt>
                <c:pt idx="15473">
                  <c:v>5728.9989999999998</c:v>
                </c:pt>
                <c:pt idx="15474">
                  <c:v>5729.9989999999998</c:v>
                </c:pt>
                <c:pt idx="15475">
                  <c:v>5729.9989999999998</c:v>
                </c:pt>
                <c:pt idx="15476">
                  <c:v>5729.9989999999998</c:v>
                </c:pt>
                <c:pt idx="15477">
                  <c:v>5729.9989999999998</c:v>
                </c:pt>
                <c:pt idx="15478">
                  <c:v>5729.9989999999998</c:v>
                </c:pt>
                <c:pt idx="15479">
                  <c:v>5729.9989999999998</c:v>
                </c:pt>
                <c:pt idx="15480">
                  <c:v>5731.9989999999998</c:v>
                </c:pt>
                <c:pt idx="15481">
                  <c:v>5731.9989999999998</c:v>
                </c:pt>
                <c:pt idx="15482">
                  <c:v>5731.9989999999998</c:v>
                </c:pt>
                <c:pt idx="15483">
                  <c:v>5731.9989999999998</c:v>
                </c:pt>
                <c:pt idx="15484">
                  <c:v>5731.9989999999998</c:v>
                </c:pt>
                <c:pt idx="15485">
                  <c:v>5731.9989999999998</c:v>
                </c:pt>
                <c:pt idx="15486">
                  <c:v>5732.9989999999998</c:v>
                </c:pt>
                <c:pt idx="15487">
                  <c:v>5732.9989999999998</c:v>
                </c:pt>
                <c:pt idx="15488">
                  <c:v>5732.9989999999998</c:v>
                </c:pt>
                <c:pt idx="15489">
                  <c:v>5732.9989999999998</c:v>
                </c:pt>
                <c:pt idx="15490">
                  <c:v>5732.9989999999998</c:v>
                </c:pt>
                <c:pt idx="15491">
                  <c:v>5732.9989999999998</c:v>
                </c:pt>
                <c:pt idx="15492">
                  <c:v>5733.9989999999998</c:v>
                </c:pt>
                <c:pt idx="15493">
                  <c:v>5733.9989999999998</c:v>
                </c:pt>
                <c:pt idx="15494">
                  <c:v>5733.9989999999998</c:v>
                </c:pt>
                <c:pt idx="15495">
                  <c:v>5733.9989999999998</c:v>
                </c:pt>
                <c:pt idx="15496">
                  <c:v>5733.9989999999998</c:v>
                </c:pt>
                <c:pt idx="15497">
                  <c:v>5733.9989999999998</c:v>
                </c:pt>
                <c:pt idx="15498">
                  <c:v>5734.9989999999998</c:v>
                </c:pt>
                <c:pt idx="15499">
                  <c:v>5734.9989999999998</c:v>
                </c:pt>
                <c:pt idx="15500">
                  <c:v>5734.9989999999998</c:v>
                </c:pt>
                <c:pt idx="15501">
                  <c:v>5734.9989999999998</c:v>
                </c:pt>
                <c:pt idx="15502">
                  <c:v>5734.9989999999998</c:v>
                </c:pt>
                <c:pt idx="15503">
                  <c:v>5734.9989999999998</c:v>
                </c:pt>
                <c:pt idx="15504">
                  <c:v>5736.9989999999998</c:v>
                </c:pt>
                <c:pt idx="15505">
                  <c:v>5736.9989999999998</c:v>
                </c:pt>
                <c:pt idx="15506">
                  <c:v>5736.9989999999998</c:v>
                </c:pt>
                <c:pt idx="15507">
                  <c:v>5736.9989999999998</c:v>
                </c:pt>
                <c:pt idx="15508">
                  <c:v>5736.9989999999998</c:v>
                </c:pt>
                <c:pt idx="15509">
                  <c:v>5736.9989999999998</c:v>
                </c:pt>
                <c:pt idx="15510">
                  <c:v>5737.9989999999998</c:v>
                </c:pt>
                <c:pt idx="15511">
                  <c:v>5737.9989999999998</c:v>
                </c:pt>
                <c:pt idx="15512">
                  <c:v>5737.9989999999998</c:v>
                </c:pt>
                <c:pt idx="15513">
                  <c:v>5737.9989999999998</c:v>
                </c:pt>
                <c:pt idx="15514">
                  <c:v>5737.9989999999998</c:v>
                </c:pt>
                <c:pt idx="15515">
                  <c:v>5737.9989999999998</c:v>
                </c:pt>
                <c:pt idx="15516">
                  <c:v>5738.9989999999998</c:v>
                </c:pt>
                <c:pt idx="15517">
                  <c:v>5738.9989999999998</c:v>
                </c:pt>
                <c:pt idx="15518">
                  <c:v>5738.9989999999998</c:v>
                </c:pt>
                <c:pt idx="15519">
                  <c:v>5738.9989999999998</c:v>
                </c:pt>
                <c:pt idx="15520">
                  <c:v>5738.9989999999998</c:v>
                </c:pt>
                <c:pt idx="15521">
                  <c:v>5738.9989999999998</c:v>
                </c:pt>
                <c:pt idx="15522">
                  <c:v>5739.9989999999998</c:v>
                </c:pt>
                <c:pt idx="15523">
                  <c:v>5739.9989999999998</c:v>
                </c:pt>
                <c:pt idx="15524">
                  <c:v>5739.9989999999998</c:v>
                </c:pt>
                <c:pt idx="15525">
                  <c:v>5739.9989999999998</c:v>
                </c:pt>
                <c:pt idx="15526">
                  <c:v>5739.9989999999998</c:v>
                </c:pt>
                <c:pt idx="15527">
                  <c:v>5739.9989999999998</c:v>
                </c:pt>
                <c:pt idx="15528">
                  <c:v>5741.9989999999998</c:v>
                </c:pt>
                <c:pt idx="15529">
                  <c:v>5741.9989999999998</c:v>
                </c:pt>
                <c:pt idx="15530">
                  <c:v>5741.9989999999998</c:v>
                </c:pt>
                <c:pt idx="15531">
                  <c:v>5741.9989999999998</c:v>
                </c:pt>
                <c:pt idx="15532">
                  <c:v>5741.9989999999998</c:v>
                </c:pt>
                <c:pt idx="15533">
                  <c:v>5741.9989999999998</c:v>
                </c:pt>
                <c:pt idx="15534">
                  <c:v>5742.9989999999998</c:v>
                </c:pt>
                <c:pt idx="15535">
                  <c:v>5742.9989999999998</c:v>
                </c:pt>
                <c:pt idx="15536">
                  <c:v>5742.9989999999998</c:v>
                </c:pt>
                <c:pt idx="15537">
                  <c:v>5742.9989999999998</c:v>
                </c:pt>
                <c:pt idx="15538">
                  <c:v>5742.9989999999998</c:v>
                </c:pt>
                <c:pt idx="15539">
                  <c:v>5742.9989999999998</c:v>
                </c:pt>
                <c:pt idx="15540">
                  <c:v>5743.9989999999998</c:v>
                </c:pt>
                <c:pt idx="15541">
                  <c:v>5743.9989999999998</c:v>
                </c:pt>
                <c:pt idx="15542">
                  <c:v>5743.9989999999998</c:v>
                </c:pt>
                <c:pt idx="15543">
                  <c:v>5743.9989999999998</c:v>
                </c:pt>
                <c:pt idx="15544">
                  <c:v>5743.9989999999998</c:v>
                </c:pt>
                <c:pt idx="15545">
                  <c:v>5743.9989999999998</c:v>
                </c:pt>
                <c:pt idx="15546">
                  <c:v>5744.9989999999998</c:v>
                </c:pt>
                <c:pt idx="15547">
                  <c:v>5744.9989999999998</c:v>
                </c:pt>
                <c:pt idx="15548">
                  <c:v>5744.9989999999998</c:v>
                </c:pt>
                <c:pt idx="15549">
                  <c:v>5744.9989999999998</c:v>
                </c:pt>
                <c:pt idx="15550">
                  <c:v>5744.9989999999998</c:v>
                </c:pt>
                <c:pt idx="15551">
                  <c:v>5744.9989999999998</c:v>
                </c:pt>
                <c:pt idx="15552">
                  <c:v>5746.9989999999998</c:v>
                </c:pt>
                <c:pt idx="15553">
                  <c:v>5746.9989999999998</c:v>
                </c:pt>
                <c:pt idx="15554">
                  <c:v>5746.9989999999998</c:v>
                </c:pt>
                <c:pt idx="15555">
                  <c:v>5746.9989999999998</c:v>
                </c:pt>
                <c:pt idx="15556">
                  <c:v>5746.9989999999998</c:v>
                </c:pt>
                <c:pt idx="15557">
                  <c:v>5746.9989999999998</c:v>
                </c:pt>
                <c:pt idx="15558">
                  <c:v>5747.9989999999998</c:v>
                </c:pt>
                <c:pt idx="15559">
                  <c:v>5747.9989999999998</c:v>
                </c:pt>
                <c:pt idx="15560">
                  <c:v>5747.9989999999998</c:v>
                </c:pt>
                <c:pt idx="15561">
                  <c:v>5747.9989999999998</c:v>
                </c:pt>
                <c:pt idx="15562">
                  <c:v>5747.9989999999998</c:v>
                </c:pt>
                <c:pt idx="15563">
                  <c:v>5747.9989999999998</c:v>
                </c:pt>
                <c:pt idx="15564">
                  <c:v>5748.9989999999998</c:v>
                </c:pt>
                <c:pt idx="15565">
                  <c:v>5748.9989999999998</c:v>
                </c:pt>
                <c:pt idx="15566">
                  <c:v>5748.9989999999998</c:v>
                </c:pt>
                <c:pt idx="15567">
                  <c:v>5748.9989999999998</c:v>
                </c:pt>
                <c:pt idx="15568">
                  <c:v>5748.9989999999998</c:v>
                </c:pt>
                <c:pt idx="15569">
                  <c:v>5748.9989999999998</c:v>
                </c:pt>
                <c:pt idx="15570">
                  <c:v>5749.9989999999998</c:v>
                </c:pt>
                <c:pt idx="15571">
                  <c:v>5749.9989999999998</c:v>
                </c:pt>
                <c:pt idx="15572">
                  <c:v>5749.9989999999998</c:v>
                </c:pt>
                <c:pt idx="15573">
                  <c:v>5749.9989999999998</c:v>
                </c:pt>
                <c:pt idx="15574">
                  <c:v>5749.9989999999998</c:v>
                </c:pt>
                <c:pt idx="15575">
                  <c:v>5749.9989999999998</c:v>
                </c:pt>
                <c:pt idx="15576">
                  <c:v>5751.9989999999998</c:v>
                </c:pt>
                <c:pt idx="15577">
                  <c:v>5751.9989999999998</c:v>
                </c:pt>
                <c:pt idx="15578">
                  <c:v>5751.9989999999998</c:v>
                </c:pt>
                <c:pt idx="15579">
                  <c:v>5751.9989999999998</c:v>
                </c:pt>
                <c:pt idx="15580">
                  <c:v>5751.9989999999998</c:v>
                </c:pt>
                <c:pt idx="15581">
                  <c:v>5751.9989999999998</c:v>
                </c:pt>
                <c:pt idx="15582">
                  <c:v>5752.9989999999998</c:v>
                </c:pt>
                <c:pt idx="15583">
                  <c:v>5752.9989999999998</c:v>
                </c:pt>
                <c:pt idx="15584">
                  <c:v>5752.9989999999998</c:v>
                </c:pt>
                <c:pt idx="15585">
                  <c:v>5752.9989999999998</c:v>
                </c:pt>
                <c:pt idx="15586">
                  <c:v>5752.9989999999998</c:v>
                </c:pt>
                <c:pt idx="15587">
                  <c:v>5752.9989999999998</c:v>
                </c:pt>
                <c:pt idx="15588">
                  <c:v>5753.9989999999998</c:v>
                </c:pt>
                <c:pt idx="15589">
                  <c:v>5753.9989999999998</c:v>
                </c:pt>
                <c:pt idx="15590">
                  <c:v>5753.9989999999998</c:v>
                </c:pt>
                <c:pt idx="15591">
                  <c:v>5753.9989999999998</c:v>
                </c:pt>
                <c:pt idx="15592">
                  <c:v>5753.9989999999998</c:v>
                </c:pt>
                <c:pt idx="15593">
                  <c:v>5753.9989999999998</c:v>
                </c:pt>
                <c:pt idx="15594">
                  <c:v>5754.9989999999998</c:v>
                </c:pt>
                <c:pt idx="15595">
                  <c:v>5754.9989999999998</c:v>
                </c:pt>
                <c:pt idx="15596">
                  <c:v>5754.9989999999998</c:v>
                </c:pt>
                <c:pt idx="15597">
                  <c:v>5754.9989999999998</c:v>
                </c:pt>
                <c:pt idx="15598">
                  <c:v>5754.9989999999998</c:v>
                </c:pt>
                <c:pt idx="15599">
                  <c:v>5754.9989999999998</c:v>
                </c:pt>
                <c:pt idx="15600">
                  <c:v>5756.9989999999998</c:v>
                </c:pt>
                <c:pt idx="15601">
                  <c:v>5756.9989999999998</c:v>
                </c:pt>
                <c:pt idx="15602">
                  <c:v>5756.9989999999998</c:v>
                </c:pt>
                <c:pt idx="15603">
                  <c:v>5756.9989999999998</c:v>
                </c:pt>
                <c:pt idx="15604">
                  <c:v>5756.9989999999998</c:v>
                </c:pt>
                <c:pt idx="15605">
                  <c:v>5756.9989999999998</c:v>
                </c:pt>
                <c:pt idx="15606">
                  <c:v>5757.9989999999998</c:v>
                </c:pt>
                <c:pt idx="15607">
                  <c:v>5757.9989999999998</c:v>
                </c:pt>
                <c:pt idx="15608">
                  <c:v>5757.9989999999998</c:v>
                </c:pt>
                <c:pt idx="15609">
                  <c:v>5757.9989999999998</c:v>
                </c:pt>
                <c:pt idx="15610">
                  <c:v>5757.9989999999998</c:v>
                </c:pt>
                <c:pt idx="15611">
                  <c:v>5757.9989999999998</c:v>
                </c:pt>
                <c:pt idx="15612">
                  <c:v>5758.9989999999998</c:v>
                </c:pt>
                <c:pt idx="15613">
                  <c:v>5758.9989999999998</c:v>
                </c:pt>
                <c:pt idx="15614">
                  <c:v>5758.9989999999998</c:v>
                </c:pt>
                <c:pt idx="15615">
                  <c:v>5758.9989999999998</c:v>
                </c:pt>
                <c:pt idx="15616">
                  <c:v>5758.9989999999998</c:v>
                </c:pt>
                <c:pt idx="15617">
                  <c:v>5758.9989999999998</c:v>
                </c:pt>
                <c:pt idx="15618">
                  <c:v>5759.9989999999998</c:v>
                </c:pt>
                <c:pt idx="15619">
                  <c:v>5759.9989999999998</c:v>
                </c:pt>
                <c:pt idx="15620">
                  <c:v>5759.9989999999998</c:v>
                </c:pt>
                <c:pt idx="15621">
                  <c:v>5759.9989999999998</c:v>
                </c:pt>
                <c:pt idx="15622">
                  <c:v>5759.9989999999998</c:v>
                </c:pt>
                <c:pt idx="15623">
                  <c:v>5759.9989999999998</c:v>
                </c:pt>
                <c:pt idx="15624">
                  <c:v>5761.9989999999998</c:v>
                </c:pt>
                <c:pt idx="15625">
                  <c:v>5761.9989999999998</c:v>
                </c:pt>
                <c:pt idx="15626">
                  <c:v>5761.9989999999998</c:v>
                </c:pt>
                <c:pt idx="15627">
                  <c:v>5761.9989999999998</c:v>
                </c:pt>
                <c:pt idx="15628">
                  <c:v>5761.9989999999998</c:v>
                </c:pt>
                <c:pt idx="15629">
                  <c:v>5762.9989999999998</c:v>
                </c:pt>
                <c:pt idx="15630">
                  <c:v>5762.9989999999998</c:v>
                </c:pt>
                <c:pt idx="15631">
                  <c:v>5762.9989999999998</c:v>
                </c:pt>
                <c:pt idx="15632">
                  <c:v>5762.9989999999998</c:v>
                </c:pt>
                <c:pt idx="15633">
                  <c:v>5762.9989999999998</c:v>
                </c:pt>
                <c:pt idx="15634">
                  <c:v>5762.9989999999998</c:v>
                </c:pt>
                <c:pt idx="15635">
                  <c:v>5763.9989999999998</c:v>
                </c:pt>
                <c:pt idx="15636">
                  <c:v>5763.9989999999998</c:v>
                </c:pt>
                <c:pt idx="15637">
                  <c:v>5763.9989999999998</c:v>
                </c:pt>
                <c:pt idx="15638">
                  <c:v>5763.9989999999998</c:v>
                </c:pt>
                <c:pt idx="15639">
                  <c:v>5763.9989999999998</c:v>
                </c:pt>
                <c:pt idx="15640">
                  <c:v>5763.9989999999998</c:v>
                </c:pt>
                <c:pt idx="15641">
                  <c:v>5764.9989999999998</c:v>
                </c:pt>
                <c:pt idx="15642">
                  <c:v>5764.9989999999998</c:v>
                </c:pt>
                <c:pt idx="15643">
                  <c:v>5764.9989999999998</c:v>
                </c:pt>
                <c:pt idx="15644">
                  <c:v>5764.9989999999998</c:v>
                </c:pt>
                <c:pt idx="15645">
                  <c:v>5764.9989999999998</c:v>
                </c:pt>
                <c:pt idx="15646">
                  <c:v>5764.9989999999998</c:v>
                </c:pt>
                <c:pt idx="15647">
                  <c:v>5766.9989999999998</c:v>
                </c:pt>
                <c:pt idx="15648">
                  <c:v>5766.9989999999998</c:v>
                </c:pt>
                <c:pt idx="15649">
                  <c:v>5766.9989999999998</c:v>
                </c:pt>
                <c:pt idx="15650">
                  <c:v>5766.9989999999998</c:v>
                </c:pt>
                <c:pt idx="15651">
                  <c:v>5766.9989999999998</c:v>
                </c:pt>
                <c:pt idx="15652">
                  <c:v>5766.9989999999998</c:v>
                </c:pt>
                <c:pt idx="15653">
                  <c:v>5767.9989999999998</c:v>
                </c:pt>
                <c:pt idx="15654">
                  <c:v>5767.9989999999998</c:v>
                </c:pt>
                <c:pt idx="15655">
                  <c:v>5767.9989999999998</c:v>
                </c:pt>
                <c:pt idx="15656">
                  <c:v>5767.9989999999998</c:v>
                </c:pt>
                <c:pt idx="15657">
                  <c:v>5767.9989999999998</c:v>
                </c:pt>
                <c:pt idx="15658">
                  <c:v>5767.9989999999998</c:v>
                </c:pt>
                <c:pt idx="15659">
                  <c:v>5768.9989999999998</c:v>
                </c:pt>
                <c:pt idx="15660">
                  <c:v>5768.9989999999998</c:v>
                </c:pt>
                <c:pt idx="15661">
                  <c:v>5768.9989999999998</c:v>
                </c:pt>
                <c:pt idx="15662">
                  <c:v>5768.9989999999998</c:v>
                </c:pt>
                <c:pt idx="15663">
                  <c:v>5768.9989999999998</c:v>
                </c:pt>
                <c:pt idx="15664">
                  <c:v>5768.9989999999998</c:v>
                </c:pt>
                <c:pt idx="15665">
                  <c:v>5769.9989999999998</c:v>
                </c:pt>
                <c:pt idx="15666">
                  <c:v>5769.9989999999998</c:v>
                </c:pt>
                <c:pt idx="15667">
                  <c:v>5769.9989999999998</c:v>
                </c:pt>
                <c:pt idx="15668">
                  <c:v>5769.9989999999998</c:v>
                </c:pt>
                <c:pt idx="15669">
                  <c:v>5769.9989999999998</c:v>
                </c:pt>
                <c:pt idx="15670">
                  <c:v>5769.9989999999998</c:v>
                </c:pt>
                <c:pt idx="15671">
                  <c:v>5771.9989999999998</c:v>
                </c:pt>
                <c:pt idx="15672">
                  <c:v>5771.9989999999998</c:v>
                </c:pt>
                <c:pt idx="15673">
                  <c:v>5771.9989999999998</c:v>
                </c:pt>
                <c:pt idx="15674">
                  <c:v>5771.9989999999998</c:v>
                </c:pt>
                <c:pt idx="15675">
                  <c:v>5771.9989999999998</c:v>
                </c:pt>
                <c:pt idx="15676">
                  <c:v>5771.9989999999998</c:v>
                </c:pt>
                <c:pt idx="15677">
                  <c:v>5772.9989999999998</c:v>
                </c:pt>
                <c:pt idx="15678">
                  <c:v>5772.9989999999998</c:v>
                </c:pt>
                <c:pt idx="15679">
                  <c:v>5772.9989999999998</c:v>
                </c:pt>
                <c:pt idx="15680">
                  <c:v>5772.9989999999998</c:v>
                </c:pt>
                <c:pt idx="15681">
                  <c:v>5772.9989999999998</c:v>
                </c:pt>
                <c:pt idx="15682">
                  <c:v>5772.9989999999998</c:v>
                </c:pt>
                <c:pt idx="15683">
                  <c:v>5773.9989999999998</c:v>
                </c:pt>
                <c:pt idx="15684">
                  <c:v>5773.9989999999998</c:v>
                </c:pt>
                <c:pt idx="15685">
                  <c:v>5773.9989999999998</c:v>
                </c:pt>
                <c:pt idx="15686">
                  <c:v>5773.9989999999998</c:v>
                </c:pt>
                <c:pt idx="15687">
                  <c:v>5773.9989999999998</c:v>
                </c:pt>
                <c:pt idx="15688">
                  <c:v>5773.9989999999998</c:v>
                </c:pt>
                <c:pt idx="15689">
                  <c:v>5774.9989999999998</c:v>
                </c:pt>
                <c:pt idx="15690">
                  <c:v>5774.9989999999998</c:v>
                </c:pt>
                <c:pt idx="15691">
                  <c:v>5774.9989999999998</c:v>
                </c:pt>
                <c:pt idx="15692">
                  <c:v>5774.9989999999998</c:v>
                </c:pt>
                <c:pt idx="15693">
                  <c:v>5774.9989999999998</c:v>
                </c:pt>
                <c:pt idx="15694">
                  <c:v>5774.9989999999998</c:v>
                </c:pt>
                <c:pt idx="15695">
                  <c:v>5776.9989999999998</c:v>
                </c:pt>
                <c:pt idx="15696">
                  <c:v>5776.9989999999998</c:v>
                </c:pt>
                <c:pt idx="15697">
                  <c:v>5776.9989999999998</c:v>
                </c:pt>
                <c:pt idx="15698">
                  <c:v>5776.9989999999998</c:v>
                </c:pt>
                <c:pt idx="15699">
                  <c:v>5776.9989999999998</c:v>
                </c:pt>
                <c:pt idx="15700">
                  <c:v>5776.9989999999998</c:v>
                </c:pt>
                <c:pt idx="15701">
                  <c:v>5777.9989999999998</c:v>
                </c:pt>
                <c:pt idx="15702">
                  <c:v>5777.9989999999998</c:v>
                </c:pt>
                <c:pt idx="15703">
                  <c:v>5777.9989999999998</c:v>
                </c:pt>
                <c:pt idx="15704">
                  <c:v>5777.9989999999998</c:v>
                </c:pt>
                <c:pt idx="15705">
                  <c:v>5777.9989999999998</c:v>
                </c:pt>
                <c:pt idx="15706">
                  <c:v>5777.9989999999998</c:v>
                </c:pt>
                <c:pt idx="15707">
                  <c:v>5778.9989999999998</c:v>
                </c:pt>
                <c:pt idx="15708">
                  <c:v>5778.9989999999998</c:v>
                </c:pt>
                <c:pt idx="15709">
                  <c:v>5778.9989999999998</c:v>
                </c:pt>
                <c:pt idx="15710">
                  <c:v>5778.9989999999998</c:v>
                </c:pt>
                <c:pt idx="15711">
                  <c:v>5778.9989999999998</c:v>
                </c:pt>
                <c:pt idx="15712">
                  <c:v>5778.9989999999998</c:v>
                </c:pt>
                <c:pt idx="15713">
                  <c:v>5779.9989999999998</c:v>
                </c:pt>
                <c:pt idx="15714">
                  <c:v>5779.9989999999998</c:v>
                </c:pt>
                <c:pt idx="15715">
                  <c:v>5779.9989999999998</c:v>
                </c:pt>
                <c:pt idx="15716">
                  <c:v>5779.9989999999998</c:v>
                </c:pt>
                <c:pt idx="15717">
                  <c:v>5779.9989999999998</c:v>
                </c:pt>
                <c:pt idx="15718">
                  <c:v>5779.9989999999998</c:v>
                </c:pt>
                <c:pt idx="15719">
                  <c:v>5781.9989999999998</c:v>
                </c:pt>
                <c:pt idx="15720">
                  <c:v>5781.9989999999998</c:v>
                </c:pt>
                <c:pt idx="15721">
                  <c:v>5781.9989999999998</c:v>
                </c:pt>
                <c:pt idx="15722">
                  <c:v>5781.9989999999998</c:v>
                </c:pt>
                <c:pt idx="15723">
                  <c:v>5781.9989999999998</c:v>
                </c:pt>
                <c:pt idx="15724">
                  <c:v>5781.9989999999998</c:v>
                </c:pt>
                <c:pt idx="15725">
                  <c:v>5782.9989999999998</c:v>
                </c:pt>
                <c:pt idx="15726">
                  <c:v>5782.9989999999998</c:v>
                </c:pt>
                <c:pt idx="15727">
                  <c:v>5782.9989999999998</c:v>
                </c:pt>
                <c:pt idx="15728">
                  <c:v>5782.9989999999998</c:v>
                </c:pt>
                <c:pt idx="15729">
                  <c:v>5782.9989999999998</c:v>
                </c:pt>
                <c:pt idx="15730">
                  <c:v>5782.9989999999998</c:v>
                </c:pt>
                <c:pt idx="15731">
                  <c:v>5783.9989999999998</c:v>
                </c:pt>
                <c:pt idx="15732">
                  <c:v>5783.9989999999998</c:v>
                </c:pt>
                <c:pt idx="15733">
                  <c:v>5783.9989999999998</c:v>
                </c:pt>
                <c:pt idx="15734">
                  <c:v>5783.9989999999998</c:v>
                </c:pt>
                <c:pt idx="15735">
                  <c:v>5783.9989999999998</c:v>
                </c:pt>
                <c:pt idx="15736">
                  <c:v>5783.9989999999998</c:v>
                </c:pt>
                <c:pt idx="15737">
                  <c:v>5784.9989999999998</c:v>
                </c:pt>
                <c:pt idx="15738">
                  <c:v>5784.9989999999998</c:v>
                </c:pt>
                <c:pt idx="15739">
                  <c:v>5784.9989999999998</c:v>
                </c:pt>
                <c:pt idx="15740">
                  <c:v>5784.9989999999998</c:v>
                </c:pt>
                <c:pt idx="15741">
                  <c:v>5784.9989999999998</c:v>
                </c:pt>
                <c:pt idx="15742">
                  <c:v>5784.9989999999998</c:v>
                </c:pt>
                <c:pt idx="15743">
                  <c:v>5786.9989999999998</c:v>
                </c:pt>
                <c:pt idx="15744">
                  <c:v>5786.9989999999998</c:v>
                </c:pt>
                <c:pt idx="15745">
                  <c:v>5786.9989999999998</c:v>
                </c:pt>
                <c:pt idx="15746">
                  <c:v>5786.9989999999998</c:v>
                </c:pt>
                <c:pt idx="15747">
                  <c:v>5786.9989999999998</c:v>
                </c:pt>
                <c:pt idx="15748">
                  <c:v>5786.9989999999998</c:v>
                </c:pt>
                <c:pt idx="15749">
                  <c:v>5787.9989999999998</c:v>
                </c:pt>
                <c:pt idx="15750">
                  <c:v>5787.9989999999998</c:v>
                </c:pt>
                <c:pt idx="15751">
                  <c:v>5787.9989999999998</c:v>
                </c:pt>
                <c:pt idx="15752">
                  <c:v>5787.9989999999998</c:v>
                </c:pt>
                <c:pt idx="15753">
                  <c:v>5787.9989999999998</c:v>
                </c:pt>
                <c:pt idx="15754">
                  <c:v>5787.9989999999998</c:v>
                </c:pt>
                <c:pt idx="15755">
                  <c:v>5788.9989999999998</c:v>
                </c:pt>
                <c:pt idx="15756">
                  <c:v>5788.9989999999998</c:v>
                </c:pt>
                <c:pt idx="15757">
                  <c:v>5788.9989999999998</c:v>
                </c:pt>
                <c:pt idx="15758">
                  <c:v>5788.9989999999998</c:v>
                </c:pt>
                <c:pt idx="15759">
                  <c:v>5788.9989999999998</c:v>
                </c:pt>
                <c:pt idx="15760">
                  <c:v>5788.9989999999998</c:v>
                </c:pt>
                <c:pt idx="15761">
                  <c:v>5789.9989999999998</c:v>
                </c:pt>
                <c:pt idx="15762">
                  <c:v>5789.9989999999998</c:v>
                </c:pt>
                <c:pt idx="15763">
                  <c:v>5789.9989999999998</c:v>
                </c:pt>
                <c:pt idx="15764">
                  <c:v>5789.9989999999998</c:v>
                </c:pt>
                <c:pt idx="15765">
                  <c:v>5789.9989999999998</c:v>
                </c:pt>
                <c:pt idx="15766">
                  <c:v>5789.9989999999998</c:v>
                </c:pt>
                <c:pt idx="15767">
                  <c:v>5791.9989999999998</c:v>
                </c:pt>
                <c:pt idx="15768">
                  <c:v>5791.9989999999998</c:v>
                </c:pt>
                <c:pt idx="15769">
                  <c:v>5791.9989999999998</c:v>
                </c:pt>
                <c:pt idx="15770">
                  <c:v>5791.9989999999998</c:v>
                </c:pt>
                <c:pt idx="15771">
                  <c:v>5791.9989999999998</c:v>
                </c:pt>
                <c:pt idx="15772">
                  <c:v>5791.9989999999998</c:v>
                </c:pt>
                <c:pt idx="15773">
                  <c:v>5792.9989999999998</c:v>
                </c:pt>
                <c:pt idx="15774">
                  <c:v>5792.9989999999998</c:v>
                </c:pt>
                <c:pt idx="15775">
                  <c:v>5792.9989999999998</c:v>
                </c:pt>
                <c:pt idx="15776">
                  <c:v>5792.9989999999998</c:v>
                </c:pt>
                <c:pt idx="15777">
                  <c:v>5792.9989999999998</c:v>
                </c:pt>
                <c:pt idx="15778">
                  <c:v>5792.9989999999998</c:v>
                </c:pt>
                <c:pt idx="15779">
                  <c:v>5793.9989999999998</c:v>
                </c:pt>
                <c:pt idx="15780">
                  <c:v>5793.9989999999998</c:v>
                </c:pt>
                <c:pt idx="15781">
                  <c:v>5793.9989999999998</c:v>
                </c:pt>
                <c:pt idx="15782">
                  <c:v>5793.9989999999998</c:v>
                </c:pt>
                <c:pt idx="15783">
                  <c:v>5793.9989999999998</c:v>
                </c:pt>
                <c:pt idx="15784">
                  <c:v>5793.9989999999998</c:v>
                </c:pt>
                <c:pt idx="15785">
                  <c:v>5794.9989999999998</c:v>
                </c:pt>
                <c:pt idx="15786">
                  <c:v>5794.9989999999998</c:v>
                </c:pt>
                <c:pt idx="15787">
                  <c:v>5794.9989999999998</c:v>
                </c:pt>
                <c:pt idx="15788">
                  <c:v>5794.9989999999998</c:v>
                </c:pt>
                <c:pt idx="15789">
                  <c:v>5794.9989999999998</c:v>
                </c:pt>
                <c:pt idx="15790">
                  <c:v>5794.9989999999998</c:v>
                </c:pt>
                <c:pt idx="15791">
                  <c:v>5796.9989999999998</c:v>
                </c:pt>
                <c:pt idx="15792">
                  <c:v>5796.9989999999998</c:v>
                </c:pt>
                <c:pt idx="15793">
                  <c:v>5796.9989999999998</c:v>
                </c:pt>
                <c:pt idx="15794">
                  <c:v>5796.9989999999998</c:v>
                </c:pt>
                <c:pt idx="15795">
                  <c:v>5796.9989999999998</c:v>
                </c:pt>
                <c:pt idx="15796">
                  <c:v>5796.9989999999998</c:v>
                </c:pt>
                <c:pt idx="15797">
                  <c:v>5797.9989999999998</c:v>
                </c:pt>
                <c:pt idx="15798">
                  <c:v>5797.9989999999998</c:v>
                </c:pt>
                <c:pt idx="15799">
                  <c:v>5797.9989999999998</c:v>
                </c:pt>
                <c:pt idx="15800">
                  <c:v>5797.9989999999998</c:v>
                </c:pt>
                <c:pt idx="15801">
                  <c:v>5797.9989999999998</c:v>
                </c:pt>
                <c:pt idx="15802">
                  <c:v>5797.9989999999998</c:v>
                </c:pt>
                <c:pt idx="15803">
                  <c:v>5798.9989999999998</c:v>
                </c:pt>
                <c:pt idx="15804">
                  <c:v>5798.9989999999998</c:v>
                </c:pt>
                <c:pt idx="15805">
                  <c:v>5798.9989999999998</c:v>
                </c:pt>
                <c:pt idx="15806">
                  <c:v>5798.9989999999998</c:v>
                </c:pt>
                <c:pt idx="15807">
                  <c:v>5798.9989999999998</c:v>
                </c:pt>
                <c:pt idx="15808">
                  <c:v>5798.9989999999998</c:v>
                </c:pt>
                <c:pt idx="15809">
                  <c:v>5799.9989999999998</c:v>
                </c:pt>
                <c:pt idx="15810">
                  <c:v>5799.9989999999998</c:v>
                </c:pt>
                <c:pt idx="15811">
                  <c:v>5799.9989999999998</c:v>
                </c:pt>
                <c:pt idx="15812">
                  <c:v>5799.9989999999998</c:v>
                </c:pt>
                <c:pt idx="15813">
                  <c:v>5799.9989999999998</c:v>
                </c:pt>
                <c:pt idx="15814">
                  <c:v>5799.9989999999998</c:v>
                </c:pt>
                <c:pt idx="15815">
                  <c:v>5801.9989999999998</c:v>
                </c:pt>
                <c:pt idx="15816">
                  <c:v>5801.9989999999998</c:v>
                </c:pt>
                <c:pt idx="15817">
                  <c:v>5801.9989999999998</c:v>
                </c:pt>
                <c:pt idx="15818">
                  <c:v>5801.9989999999998</c:v>
                </c:pt>
                <c:pt idx="15819">
                  <c:v>5801.9989999999998</c:v>
                </c:pt>
                <c:pt idx="15820">
                  <c:v>5801.9989999999998</c:v>
                </c:pt>
                <c:pt idx="15821">
                  <c:v>5802.9989999999998</c:v>
                </c:pt>
                <c:pt idx="15822">
                  <c:v>5802.9989999999998</c:v>
                </c:pt>
                <c:pt idx="15823">
                  <c:v>5802.9989999999998</c:v>
                </c:pt>
                <c:pt idx="15824">
                  <c:v>5802.9989999999998</c:v>
                </c:pt>
                <c:pt idx="15825">
                  <c:v>5802.9989999999998</c:v>
                </c:pt>
                <c:pt idx="15826">
                  <c:v>5802.9989999999998</c:v>
                </c:pt>
                <c:pt idx="15827">
                  <c:v>5803.9989999999998</c:v>
                </c:pt>
                <c:pt idx="15828">
                  <c:v>5803.9989999999998</c:v>
                </c:pt>
                <c:pt idx="15829">
                  <c:v>5803.9989999999998</c:v>
                </c:pt>
                <c:pt idx="15830">
                  <c:v>5803.9989999999998</c:v>
                </c:pt>
                <c:pt idx="15831">
                  <c:v>5803.9989999999998</c:v>
                </c:pt>
                <c:pt idx="15832">
                  <c:v>5803.9989999999998</c:v>
                </c:pt>
                <c:pt idx="15833">
                  <c:v>5804.9989999999998</c:v>
                </c:pt>
                <c:pt idx="15834">
                  <c:v>5804.9989999999998</c:v>
                </c:pt>
                <c:pt idx="15835">
                  <c:v>5804.9989999999998</c:v>
                </c:pt>
                <c:pt idx="15836">
                  <c:v>5804.9989999999998</c:v>
                </c:pt>
                <c:pt idx="15837">
                  <c:v>5804.9989999999998</c:v>
                </c:pt>
                <c:pt idx="15838">
                  <c:v>5804.9989999999998</c:v>
                </c:pt>
                <c:pt idx="15839">
                  <c:v>5806.9989999999998</c:v>
                </c:pt>
                <c:pt idx="15840">
                  <c:v>5806.9989999999998</c:v>
                </c:pt>
                <c:pt idx="15841">
                  <c:v>5806.9989999999998</c:v>
                </c:pt>
                <c:pt idx="15842">
                  <c:v>5806.9989999999998</c:v>
                </c:pt>
                <c:pt idx="15843">
                  <c:v>5806.9989999999998</c:v>
                </c:pt>
                <c:pt idx="15844">
                  <c:v>5806.9989999999998</c:v>
                </c:pt>
                <c:pt idx="15845">
                  <c:v>5807.9989999999998</c:v>
                </c:pt>
                <c:pt idx="15846">
                  <c:v>5807.9989999999998</c:v>
                </c:pt>
                <c:pt idx="15847">
                  <c:v>5807.9989999999998</c:v>
                </c:pt>
                <c:pt idx="15848">
                  <c:v>5807.9989999999998</c:v>
                </c:pt>
                <c:pt idx="15849">
                  <c:v>5807.9989999999998</c:v>
                </c:pt>
                <c:pt idx="15850">
                  <c:v>5808.9989999999998</c:v>
                </c:pt>
                <c:pt idx="15851">
                  <c:v>5808.9989999999998</c:v>
                </c:pt>
                <c:pt idx="15852">
                  <c:v>5808.9989999999998</c:v>
                </c:pt>
                <c:pt idx="15853">
                  <c:v>5808.9989999999998</c:v>
                </c:pt>
                <c:pt idx="15854">
                  <c:v>5808.9989999999998</c:v>
                </c:pt>
                <c:pt idx="15855">
                  <c:v>5808.9989999999998</c:v>
                </c:pt>
                <c:pt idx="15856">
                  <c:v>5809.9989999999998</c:v>
                </c:pt>
                <c:pt idx="15857">
                  <c:v>5809.9989999999998</c:v>
                </c:pt>
                <c:pt idx="15858">
                  <c:v>5809.9989999999998</c:v>
                </c:pt>
                <c:pt idx="15859">
                  <c:v>5809.9989999999998</c:v>
                </c:pt>
                <c:pt idx="15860">
                  <c:v>5809.9989999999998</c:v>
                </c:pt>
                <c:pt idx="15861">
                  <c:v>5809.9989999999998</c:v>
                </c:pt>
                <c:pt idx="15862">
                  <c:v>5811.9989999999998</c:v>
                </c:pt>
                <c:pt idx="15863">
                  <c:v>5811.9989999999998</c:v>
                </c:pt>
                <c:pt idx="15864">
                  <c:v>5811.9989999999998</c:v>
                </c:pt>
                <c:pt idx="15865">
                  <c:v>5811.9989999999998</c:v>
                </c:pt>
                <c:pt idx="15866">
                  <c:v>5811.9989999999998</c:v>
                </c:pt>
                <c:pt idx="15867">
                  <c:v>5811.9989999999998</c:v>
                </c:pt>
                <c:pt idx="15868">
                  <c:v>5812.9989999999998</c:v>
                </c:pt>
                <c:pt idx="15869">
                  <c:v>5812.9989999999998</c:v>
                </c:pt>
                <c:pt idx="15870">
                  <c:v>5812.9989999999998</c:v>
                </c:pt>
                <c:pt idx="15871">
                  <c:v>5812.9989999999998</c:v>
                </c:pt>
                <c:pt idx="15872">
                  <c:v>5812.9989999999998</c:v>
                </c:pt>
                <c:pt idx="15873">
                  <c:v>5812.9989999999998</c:v>
                </c:pt>
                <c:pt idx="15874">
                  <c:v>5813.9989999999998</c:v>
                </c:pt>
                <c:pt idx="15875">
                  <c:v>5813.9989999999998</c:v>
                </c:pt>
                <c:pt idx="15876">
                  <c:v>5813.9989999999998</c:v>
                </c:pt>
                <c:pt idx="15877">
                  <c:v>5813.9989999999998</c:v>
                </c:pt>
                <c:pt idx="15878">
                  <c:v>5813.9989999999998</c:v>
                </c:pt>
                <c:pt idx="15879">
                  <c:v>5813.9989999999998</c:v>
                </c:pt>
                <c:pt idx="15880">
                  <c:v>5814.9989999999998</c:v>
                </c:pt>
                <c:pt idx="15881">
                  <c:v>5814.9989999999998</c:v>
                </c:pt>
                <c:pt idx="15882">
                  <c:v>5814.9989999999998</c:v>
                </c:pt>
                <c:pt idx="15883">
                  <c:v>5814.9989999999998</c:v>
                </c:pt>
                <c:pt idx="15884">
                  <c:v>5814.9989999999998</c:v>
                </c:pt>
                <c:pt idx="15885">
                  <c:v>5814.9989999999998</c:v>
                </c:pt>
                <c:pt idx="15886">
                  <c:v>5816.9989999999998</c:v>
                </c:pt>
                <c:pt idx="15887">
                  <c:v>5816.9989999999998</c:v>
                </c:pt>
                <c:pt idx="15888">
                  <c:v>5816.9989999999998</c:v>
                </c:pt>
                <c:pt idx="15889">
                  <c:v>5816.9989999999998</c:v>
                </c:pt>
                <c:pt idx="15890">
                  <c:v>5816.9989999999998</c:v>
                </c:pt>
                <c:pt idx="15891">
                  <c:v>5816.9989999999998</c:v>
                </c:pt>
                <c:pt idx="15892">
                  <c:v>5817.9989999999998</c:v>
                </c:pt>
                <c:pt idx="15893">
                  <c:v>5817.9989999999998</c:v>
                </c:pt>
                <c:pt idx="15894">
                  <c:v>5817.9989999999998</c:v>
                </c:pt>
                <c:pt idx="15895">
                  <c:v>5817.9989999999998</c:v>
                </c:pt>
                <c:pt idx="15896">
                  <c:v>5817.9989999999998</c:v>
                </c:pt>
                <c:pt idx="15897">
                  <c:v>5817.9989999999998</c:v>
                </c:pt>
                <c:pt idx="15898">
                  <c:v>5818.9989999999998</c:v>
                </c:pt>
                <c:pt idx="15899">
                  <c:v>5818.9989999999998</c:v>
                </c:pt>
                <c:pt idx="15900">
                  <c:v>5818.9989999999998</c:v>
                </c:pt>
                <c:pt idx="15901">
                  <c:v>5818.9989999999998</c:v>
                </c:pt>
                <c:pt idx="15902">
                  <c:v>5818.9989999999998</c:v>
                </c:pt>
                <c:pt idx="15903">
                  <c:v>5818.9989999999998</c:v>
                </c:pt>
                <c:pt idx="15904">
                  <c:v>5819.9989999999998</c:v>
                </c:pt>
                <c:pt idx="15905">
                  <c:v>5819.9989999999998</c:v>
                </c:pt>
                <c:pt idx="15906">
                  <c:v>5819.9989999999998</c:v>
                </c:pt>
                <c:pt idx="15907">
                  <c:v>5819.9989999999998</c:v>
                </c:pt>
                <c:pt idx="15908">
                  <c:v>5819.9989999999998</c:v>
                </c:pt>
                <c:pt idx="15909">
                  <c:v>5819.9989999999998</c:v>
                </c:pt>
                <c:pt idx="15910">
                  <c:v>5821.9989999999998</c:v>
                </c:pt>
                <c:pt idx="15911">
                  <c:v>5821.9989999999998</c:v>
                </c:pt>
                <c:pt idx="15912">
                  <c:v>5821.9989999999998</c:v>
                </c:pt>
                <c:pt idx="15913">
                  <c:v>5821.9989999999998</c:v>
                </c:pt>
                <c:pt idx="15914">
                  <c:v>5821.9989999999998</c:v>
                </c:pt>
                <c:pt idx="15915">
                  <c:v>5821.9989999999998</c:v>
                </c:pt>
                <c:pt idx="15916">
                  <c:v>5822.9989999999998</c:v>
                </c:pt>
                <c:pt idx="15917">
                  <c:v>5822.9989999999998</c:v>
                </c:pt>
                <c:pt idx="15918">
                  <c:v>5822.9989999999998</c:v>
                </c:pt>
                <c:pt idx="15919">
                  <c:v>5822.9989999999998</c:v>
                </c:pt>
                <c:pt idx="15920">
                  <c:v>5822.9989999999998</c:v>
                </c:pt>
                <c:pt idx="15921">
                  <c:v>5822.9989999999998</c:v>
                </c:pt>
                <c:pt idx="15922">
                  <c:v>5823.9989999999998</c:v>
                </c:pt>
                <c:pt idx="15923">
                  <c:v>5823.9989999999998</c:v>
                </c:pt>
                <c:pt idx="15924">
                  <c:v>5823.9989999999998</c:v>
                </c:pt>
                <c:pt idx="15925">
                  <c:v>5823.9989999999998</c:v>
                </c:pt>
                <c:pt idx="15926">
                  <c:v>5823.9989999999998</c:v>
                </c:pt>
                <c:pt idx="15927">
                  <c:v>5823.9989999999998</c:v>
                </c:pt>
                <c:pt idx="15928">
                  <c:v>5824.9989999999998</c:v>
                </c:pt>
                <c:pt idx="15929">
                  <c:v>5824.9989999999998</c:v>
                </c:pt>
                <c:pt idx="15930">
                  <c:v>5824.9989999999998</c:v>
                </c:pt>
                <c:pt idx="15931">
                  <c:v>5824.9989999999998</c:v>
                </c:pt>
                <c:pt idx="15932">
                  <c:v>5824.9989999999998</c:v>
                </c:pt>
                <c:pt idx="15933">
                  <c:v>5824.9989999999998</c:v>
                </c:pt>
                <c:pt idx="15934">
                  <c:v>5826.9989999999998</c:v>
                </c:pt>
                <c:pt idx="15935">
                  <c:v>5826.9989999999998</c:v>
                </c:pt>
                <c:pt idx="15936">
                  <c:v>5826.9989999999998</c:v>
                </c:pt>
                <c:pt idx="15937">
                  <c:v>5826.9989999999998</c:v>
                </c:pt>
                <c:pt idx="15938">
                  <c:v>5826.9989999999998</c:v>
                </c:pt>
                <c:pt idx="15939">
                  <c:v>5826.9989999999998</c:v>
                </c:pt>
                <c:pt idx="15940">
                  <c:v>5827.9989999999998</c:v>
                </c:pt>
                <c:pt idx="15941">
                  <c:v>5827.9989999999998</c:v>
                </c:pt>
                <c:pt idx="15942">
                  <c:v>5827.9989999999998</c:v>
                </c:pt>
                <c:pt idx="15943">
                  <c:v>5827.9989999999998</c:v>
                </c:pt>
                <c:pt idx="15944">
                  <c:v>5827.9989999999998</c:v>
                </c:pt>
                <c:pt idx="15945">
                  <c:v>5827.9989999999998</c:v>
                </c:pt>
                <c:pt idx="15946">
                  <c:v>5828.9989999999998</c:v>
                </c:pt>
                <c:pt idx="15947">
                  <c:v>5828.9989999999998</c:v>
                </c:pt>
                <c:pt idx="15948">
                  <c:v>5828.9989999999998</c:v>
                </c:pt>
                <c:pt idx="15949">
                  <c:v>5828.9989999999998</c:v>
                </c:pt>
                <c:pt idx="15950">
                  <c:v>5828.9989999999998</c:v>
                </c:pt>
                <c:pt idx="15951">
                  <c:v>5828.9989999999998</c:v>
                </c:pt>
                <c:pt idx="15952">
                  <c:v>5829.9989999999998</c:v>
                </c:pt>
                <c:pt idx="15953">
                  <c:v>5829.9989999999998</c:v>
                </c:pt>
                <c:pt idx="15954">
                  <c:v>5829.9989999999998</c:v>
                </c:pt>
                <c:pt idx="15955">
                  <c:v>5829.9989999999998</c:v>
                </c:pt>
                <c:pt idx="15956">
                  <c:v>5829.9989999999998</c:v>
                </c:pt>
                <c:pt idx="15957">
                  <c:v>5829.9989999999998</c:v>
                </c:pt>
                <c:pt idx="15958">
                  <c:v>5831.9989999999998</c:v>
                </c:pt>
                <c:pt idx="15959">
                  <c:v>5831.9989999999998</c:v>
                </c:pt>
                <c:pt idx="15960">
                  <c:v>5831.9989999999998</c:v>
                </c:pt>
                <c:pt idx="15961">
                  <c:v>5831.9989999999998</c:v>
                </c:pt>
                <c:pt idx="15962">
                  <c:v>5831.9989999999998</c:v>
                </c:pt>
                <c:pt idx="15963">
                  <c:v>5831.9989999999998</c:v>
                </c:pt>
                <c:pt idx="15964">
                  <c:v>5832.9989999999998</c:v>
                </c:pt>
                <c:pt idx="15965">
                  <c:v>5832.9989999999998</c:v>
                </c:pt>
                <c:pt idx="15966">
                  <c:v>5832.9989999999998</c:v>
                </c:pt>
                <c:pt idx="15967">
                  <c:v>5832.9989999999998</c:v>
                </c:pt>
                <c:pt idx="15968">
                  <c:v>5832.9989999999998</c:v>
                </c:pt>
                <c:pt idx="15969">
                  <c:v>5832.9989999999998</c:v>
                </c:pt>
                <c:pt idx="15970">
                  <c:v>5833.9989999999998</c:v>
                </c:pt>
                <c:pt idx="15971">
                  <c:v>5833.9989999999998</c:v>
                </c:pt>
                <c:pt idx="15972">
                  <c:v>5833.9989999999998</c:v>
                </c:pt>
                <c:pt idx="15973">
                  <c:v>5833.9989999999998</c:v>
                </c:pt>
                <c:pt idx="15974">
                  <c:v>5833.9989999999998</c:v>
                </c:pt>
                <c:pt idx="15975">
                  <c:v>5833.9989999999998</c:v>
                </c:pt>
                <c:pt idx="15976">
                  <c:v>5834.9989999999998</c:v>
                </c:pt>
                <c:pt idx="15977">
                  <c:v>5834.9989999999998</c:v>
                </c:pt>
                <c:pt idx="15978">
                  <c:v>5834.9989999999998</c:v>
                </c:pt>
                <c:pt idx="15979">
                  <c:v>5834.9989999999998</c:v>
                </c:pt>
                <c:pt idx="15980">
                  <c:v>5834.9989999999998</c:v>
                </c:pt>
                <c:pt idx="15981">
                  <c:v>5834.9989999999998</c:v>
                </c:pt>
                <c:pt idx="15982">
                  <c:v>5836.9989999999998</c:v>
                </c:pt>
                <c:pt idx="15983">
                  <c:v>5836.9989999999998</c:v>
                </c:pt>
                <c:pt idx="15984">
                  <c:v>5836.9989999999998</c:v>
                </c:pt>
                <c:pt idx="15985">
                  <c:v>5836.9989999999998</c:v>
                </c:pt>
                <c:pt idx="15986">
                  <c:v>5836.9989999999998</c:v>
                </c:pt>
                <c:pt idx="15987">
                  <c:v>5836.9989999999998</c:v>
                </c:pt>
                <c:pt idx="15988">
                  <c:v>5837.9989999999998</c:v>
                </c:pt>
                <c:pt idx="15989">
                  <c:v>5837.9989999999998</c:v>
                </c:pt>
                <c:pt idx="15990">
                  <c:v>5837.9989999999998</c:v>
                </c:pt>
                <c:pt idx="15991">
                  <c:v>5837.9989999999998</c:v>
                </c:pt>
                <c:pt idx="15992">
                  <c:v>5837.9989999999998</c:v>
                </c:pt>
                <c:pt idx="15993">
                  <c:v>5837.9989999999998</c:v>
                </c:pt>
                <c:pt idx="15994">
                  <c:v>5838.9989999999998</c:v>
                </c:pt>
                <c:pt idx="15995">
                  <c:v>5838.9989999999998</c:v>
                </c:pt>
                <c:pt idx="15996">
                  <c:v>5838.9989999999998</c:v>
                </c:pt>
                <c:pt idx="15997">
                  <c:v>5838.9989999999998</c:v>
                </c:pt>
                <c:pt idx="15998">
                  <c:v>5838.9989999999998</c:v>
                </c:pt>
                <c:pt idx="15999">
                  <c:v>5838.9989999999998</c:v>
                </c:pt>
                <c:pt idx="16000">
                  <c:v>5839.9989999999998</c:v>
                </c:pt>
                <c:pt idx="16001">
                  <c:v>5839.9989999999998</c:v>
                </c:pt>
                <c:pt idx="16002">
                  <c:v>5839.9989999999998</c:v>
                </c:pt>
                <c:pt idx="16003">
                  <c:v>5839.9989999999998</c:v>
                </c:pt>
                <c:pt idx="16004">
                  <c:v>5839.9989999999998</c:v>
                </c:pt>
                <c:pt idx="16005">
                  <c:v>5839.9989999999998</c:v>
                </c:pt>
                <c:pt idx="16006">
                  <c:v>5841.9989999999998</c:v>
                </c:pt>
                <c:pt idx="16007">
                  <c:v>5841.9989999999998</c:v>
                </c:pt>
                <c:pt idx="16008">
                  <c:v>5841.9989999999998</c:v>
                </c:pt>
                <c:pt idx="16009">
                  <c:v>5841.9989999999998</c:v>
                </c:pt>
                <c:pt idx="16010">
                  <c:v>5841.9989999999998</c:v>
                </c:pt>
                <c:pt idx="16011">
                  <c:v>5841.9989999999998</c:v>
                </c:pt>
                <c:pt idx="16012">
                  <c:v>5842.9989999999998</c:v>
                </c:pt>
                <c:pt idx="16013">
                  <c:v>5842.9989999999998</c:v>
                </c:pt>
                <c:pt idx="16014">
                  <c:v>5842.9989999999998</c:v>
                </c:pt>
                <c:pt idx="16015">
                  <c:v>5842.9989999999998</c:v>
                </c:pt>
                <c:pt idx="16016">
                  <c:v>5842.9989999999998</c:v>
                </c:pt>
                <c:pt idx="16017">
                  <c:v>5842.9989999999998</c:v>
                </c:pt>
                <c:pt idx="16018">
                  <c:v>5843.9989999999998</c:v>
                </c:pt>
                <c:pt idx="16019">
                  <c:v>5843.9989999999998</c:v>
                </c:pt>
                <c:pt idx="16020">
                  <c:v>5843.9989999999998</c:v>
                </c:pt>
                <c:pt idx="16021">
                  <c:v>5843.9989999999998</c:v>
                </c:pt>
                <c:pt idx="16022">
                  <c:v>5843.9989999999998</c:v>
                </c:pt>
                <c:pt idx="16023">
                  <c:v>5843.9989999999998</c:v>
                </c:pt>
                <c:pt idx="16024">
                  <c:v>5844.9989999999998</c:v>
                </c:pt>
                <c:pt idx="16025">
                  <c:v>5844.9989999999998</c:v>
                </c:pt>
                <c:pt idx="16026">
                  <c:v>5844.9989999999998</c:v>
                </c:pt>
                <c:pt idx="16027">
                  <c:v>5844.9989999999998</c:v>
                </c:pt>
                <c:pt idx="16028">
                  <c:v>5844.9989999999998</c:v>
                </c:pt>
                <c:pt idx="16029">
                  <c:v>5844.9989999999998</c:v>
                </c:pt>
                <c:pt idx="16030">
                  <c:v>5846.9989999999998</c:v>
                </c:pt>
                <c:pt idx="16031">
                  <c:v>5846.9989999999998</c:v>
                </c:pt>
                <c:pt idx="16032">
                  <c:v>5846.9989999999998</c:v>
                </c:pt>
                <c:pt idx="16033">
                  <c:v>5846.9989999999998</c:v>
                </c:pt>
                <c:pt idx="16034">
                  <c:v>5846.9989999999998</c:v>
                </c:pt>
                <c:pt idx="16035">
                  <c:v>5846.9989999999998</c:v>
                </c:pt>
                <c:pt idx="16036">
                  <c:v>5847.9989999999998</c:v>
                </c:pt>
                <c:pt idx="16037">
                  <c:v>5847.9989999999998</c:v>
                </c:pt>
                <c:pt idx="16038">
                  <c:v>5847.9989999999998</c:v>
                </c:pt>
                <c:pt idx="16039">
                  <c:v>5847.9989999999998</c:v>
                </c:pt>
                <c:pt idx="16040">
                  <c:v>5847.9989999999998</c:v>
                </c:pt>
                <c:pt idx="16041">
                  <c:v>5847.9989999999998</c:v>
                </c:pt>
                <c:pt idx="16042">
                  <c:v>5848.9989999999998</c:v>
                </c:pt>
                <c:pt idx="16043">
                  <c:v>5848.9989999999998</c:v>
                </c:pt>
                <c:pt idx="16044">
                  <c:v>5848.9989999999998</c:v>
                </c:pt>
                <c:pt idx="16045">
                  <c:v>5848.9989999999998</c:v>
                </c:pt>
                <c:pt idx="16046">
                  <c:v>5848.9989999999998</c:v>
                </c:pt>
                <c:pt idx="16047">
                  <c:v>5848.9989999999998</c:v>
                </c:pt>
                <c:pt idx="16048">
                  <c:v>5849.9989999999998</c:v>
                </c:pt>
                <c:pt idx="16049">
                  <c:v>5849.9989999999998</c:v>
                </c:pt>
                <c:pt idx="16050">
                  <c:v>5849.9989999999998</c:v>
                </c:pt>
                <c:pt idx="16051">
                  <c:v>5849.9989999999998</c:v>
                </c:pt>
                <c:pt idx="16052">
                  <c:v>5849.9989999999998</c:v>
                </c:pt>
                <c:pt idx="16053">
                  <c:v>5849.9989999999998</c:v>
                </c:pt>
                <c:pt idx="16054">
                  <c:v>5851.9989999999998</c:v>
                </c:pt>
                <c:pt idx="16055">
                  <c:v>5851.9989999999998</c:v>
                </c:pt>
                <c:pt idx="16056">
                  <c:v>5851.9989999999998</c:v>
                </c:pt>
                <c:pt idx="16057">
                  <c:v>5851.9989999999998</c:v>
                </c:pt>
                <c:pt idx="16058">
                  <c:v>5851.9989999999998</c:v>
                </c:pt>
                <c:pt idx="16059">
                  <c:v>5851.9989999999998</c:v>
                </c:pt>
                <c:pt idx="16060">
                  <c:v>5852.9989999999998</c:v>
                </c:pt>
                <c:pt idx="16061">
                  <c:v>5852.9989999999998</c:v>
                </c:pt>
                <c:pt idx="16062">
                  <c:v>5852.9989999999998</c:v>
                </c:pt>
                <c:pt idx="16063">
                  <c:v>5852.9989999999998</c:v>
                </c:pt>
                <c:pt idx="16064">
                  <c:v>5852.9989999999998</c:v>
                </c:pt>
                <c:pt idx="16065">
                  <c:v>5852.9989999999998</c:v>
                </c:pt>
                <c:pt idx="16066">
                  <c:v>5853.9989999999998</c:v>
                </c:pt>
                <c:pt idx="16067">
                  <c:v>5853.9989999999998</c:v>
                </c:pt>
                <c:pt idx="16068">
                  <c:v>5853.9989999999998</c:v>
                </c:pt>
                <c:pt idx="16069">
                  <c:v>5853.9989999999998</c:v>
                </c:pt>
                <c:pt idx="16070">
                  <c:v>5853.9989999999998</c:v>
                </c:pt>
                <c:pt idx="16071">
                  <c:v>5854.9989999999998</c:v>
                </c:pt>
                <c:pt idx="16072">
                  <c:v>5854.9989999999998</c:v>
                </c:pt>
                <c:pt idx="16073">
                  <c:v>5854.9989999999998</c:v>
                </c:pt>
                <c:pt idx="16074">
                  <c:v>5854.9989999999998</c:v>
                </c:pt>
                <c:pt idx="16075">
                  <c:v>5854.9989999999998</c:v>
                </c:pt>
                <c:pt idx="16076">
                  <c:v>5854.9989999999998</c:v>
                </c:pt>
                <c:pt idx="16077">
                  <c:v>5856.9989999999998</c:v>
                </c:pt>
                <c:pt idx="16078">
                  <c:v>5856.9989999999998</c:v>
                </c:pt>
                <c:pt idx="16079">
                  <c:v>5856.9989999999998</c:v>
                </c:pt>
                <c:pt idx="16080">
                  <c:v>5856.9989999999998</c:v>
                </c:pt>
                <c:pt idx="16081">
                  <c:v>5856.9989999999998</c:v>
                </c:pt>
                <c:pt idx="16082">
                  <c:v>5856.9989999999998</c:v>
                </c:pt>
                <c:pt idx="16083">
                  <c:v>5857.9989999999998</c:v>
                </c:pt>
                <c:pt idx="16084">
                  <c:v>5857.9989999999998</c:v>
                </c:pt>
                <c:pt idx="16085">
                  <c:v>5857.9989999999998</c:v>
                </c:pt>
                <c:pt idx="16086">
                  <c:v>5857.9989999999998</c:v>
                </c:pt>
                <c:pt idx="16087">
                  <c:v>5857.9989999999998</c:v>
                </c:pt>
                <c:pt idx="16088">
                  <c:v>5857.9989999999998</c:v>
                </c:pt>
                <c:pt idx="16089">
                  <c:v>5858.9989999999998</c:v>
                </c:pt>
                <c:pt idx="16090">
                  <c:v>5858.9989999999998</c:v>
                </c:pt>
                <c:pt idx="16091">
                  <c:v>5858.9989999999998</c:v>
                </c:pt>
                <c:pt idx="16092">
                  <c:v>5858.9989999999998</c:v>
                </c:pt>
                <c:pt idx="16093">
                  <c:v>5858.9989999999998</c:v>
                </c:pt>
                <c:pt idx="16094">
                  <c:v>5858.9989999999998</c:v>
                </c:pt>
                <c:pt idx="16095">
                  <c:v>5859.9989999999998</c:v>
                </c:pt>
                <c:pt idx="16096">
                  <c:v>5859.9989999999998</c:v>
                </c:pt>
                <c:pt idx="16097">
                  <c:v>5859.9989999999998</c:v>
                </c:pt>
                <c:pt idx="16098">
                  <c:v>5859.9989999999998</c:v>
                </c:pt>
                <c:pt idx="16099">
                  <c:v>5859.9989999999998</c:v>
                </c:pt>
                <c:pt idx="16100">
                  <c:v>5859.9989999999998</c:v>
                </c:pt>
                <c:pt idx="16101">
                  <c:v>5861.9989999999998</c:v>
                </c:pt>
                <c:pt idx="16102">
                  <c:v>5861.9989999999998</c:v>
                </c:pt>
                <c:pt idx="16103">
                  <c:v>5861.9989999999998</c:v>
                </c:pt>
                <c:pt idx="16104">
                  <c:v>5861.9989999999998</c:v>
                </c:pt>
                <c:pt idx="16105">
                  <c:v>5861.9989999999998</c:v>
                </c:pt>
                <c:pt idx="16106">
                  <c:v>5861.9989999999998</c:v>
                </c:pt>
                <c:pt idx="16107">
                  <c:v>5862.9989999999998</c:v>
                </c:pt>
                <c:pt idx="16108">
                  <c:v>5862.9989999999998</c:v>
                </c:pt>
                <c:pt idx="16109">
                  <c:v>5862.9989999999998</c:v>
                </c:pt>
                <c:pt idx="16110">
                  <c:v>5862.9989999999998</c:v>
                </c:pt>
                <c:pt idx="16111">
                  <c:v>5862.9989999999998</c:v>
                </c:pt>
                <c:pt idx="16112">
                  <c:v>5862.9989999999998</c:v>
                </c:pt>
                <c:pt idx="16113">
                  <c:v>5863.9989999999998</c:v>
                </c:pt>
                <c:pt idx="16114">
                  <c:v>5863.9989999999998</c:v>
                </c:pt>
                <c:pt idx="16115">
                  <c:v>5863.9989999999998</c:v>
                </c:pt>
                <c:pt idx="16116">
                  <c:v>5863.9989999999998</c:v>
                </c:pt>
                <c:pt idx="16117">
                  <c:v>5863.9989999999998</c:v>
                </c:pt>
                <c:pt idx="16118">
                  <c:v>5863.9989999999998</c:v>
                </c:pt>
                <c:pt idx="16119">
                  <c:v>5864.9989999999998</c:v>
                </c:pt>
                <c:pt idx="16120">
                  <c:v>5864.9989999999998</c:v>
                </c:pt>
                <c:pt idx="16121">
                  <c:v>5864.9989999999998</c:v>
                </c:pt>
                <c:pt idx="16122">
                  <c:v>5864.9989999999998</c:v>
                </c:pt>
                <c:pt idx="16123">
                  <c:v>5864.9989999999998</c:v>
                </c:pt>
                <c:pt idx="16124">
                  <c:v>5864.9989999999998</c:v>
                </c:pt>
                <c:pt idx="16125">
                  <c:v>5866.9989999999998</c:v>
                </c:pt>
                <c:pt idx="16126">
                  <c:v>5866.9989999999998</c:v>
                </c:pt>
                <c:pt idx="16127">
                  <c:v>5866.9989999999998</c:v>
                </c:pt>
                <c:pt idx="16128">
                  <c:v>5866.9989999999998</c:v>
                </c:pt>
                <c:pt idx="16129">
                  <c:v>5866.9989999999998</c:v>
                </c:pt>
                <c:pt idx="16130">
                  <c:v>5866.9989999999998</c:v>
                </c:pt>
                <c:pt idx="16131">
                  <c:v>5867.9989999999998</c:v>
                </c:pt>
                <c:pt idx="16132">
                  <c:v>5867.9989999999998</c:v>
                </c:pt>
                <c:pt idx="16133">
                  <c:v>5867.9989999999998</c:v>
                </c:pt>
                <c:pt idx="16134">
                  <c:v>5867.9989999999998</c:v>
                </c:pt>
                <c:pt idx="16135">
                  <c:v>5867.9989999999998</c:v>
                </c:pt>
                <c:pt idx="16136">
                  <c:v>5867.9989999999998</c:v>
                </c:pt>
                <c:pt idx="16137">
                  <c:v>5868.9989999999998</c:v>
                </c:pt>
                <c:pt idx="16138">
                  <c:v>5868.9989999999998</c:v>
                </c:pt>
                <c:pt idx="16139">
                  <c:v>5868.9989999999998</c:v>
                </c:pt>
                <c:pt idx="16140">
                  <c:v>5868.9989999999998</c:v>
                </c:pt>
                <c:pt idx="16141">
                  <c:v>5868.9989999999998</c:v>
                </c:pt>
                <c:pt idx="16142">
                  <c:v>5868.9989999999998</c:v>
                </c:pt>
                <c:pt idx="16143">
                  <c:v>5869.9989999999998</c:v>
                </c:pt>
                <c:pt idx="16144">
                  <c:v>5869.9989999999998</c:v>
                </c:pt>
                <c:pt idx="16145">
                  <c:v>5869.9989999999998</c:v>
                </c:pt>
                <c:pt idx="16146">
                  <c:v>5869.9989999999998</c:v>
                </c:pt>
                <c:pt idx="16147">
                  <c:v>5869.9989999999998</c:v>
                </c:pt>
                <c:pt idx="16148">
                  <c:v>5869.9989999999998</c:v>
                </c:pt>
                <c:pt idx="16149">
                  <c:v>5871.9989999999998</c:v>
                </c:pt>
                <c:pt idx="16150">
                  <c:v>5871.9989999999998</c:v>
                </c:pt>
                <c:pt idx="16151">
                  <c:v>5871.9989999999998</c:v>
                </c:pt>
                <c:pt idx="16152">
                  <c:v>5871.9989999999998</c:v>
                </c:pt>
                <c:pt idx="16153">
                  <c:v>5871.9989999999998</c:v>
                </c:pt>
                <c:pt idx="16154">
                  <c:v>5871.9989999999998</c:v>
                </c:pt>
                <c:pt idx="16155">
                  <c:v>5872.9989999999998</c:v>
                </c:pt>
                <c:pt idx="16156">
                  <c:v>5872.9989999999998</c:v>
                </c:pt>
                <c:pt idx="16157">
                  <c:v>5872.9989999999998</c:v>
                </c:pt>
                <c:pt idx="16158">
                  <c:v>5872.9989999999998</c:v>
                </c:pt>
                <c:pt idx="16159">
                  <c:v>5872.9989999999998</c:v>
                </c:pt>
                <c:pt idx="16160">
                  <c:v>5872.9989999999998</c:v>
                </c:pt>
                <c:pt idx="16161">
                  <c:v>5873.9989999999998</c:v>
                </c:pt>
                <c:pt idx="16162">
                  <c:v>5873.9989999999998</c:v>
                </c:pt>
                <c:pt idx="16163">
                  <c:v>5873.9989999999998</c:v>
                </c:pt>
                <c:pt idx="16164">
                  <c:v>5873.9989999999998</c:v>
                </c:pt>
                <c:pt idx="16165">
                  <c:v>5873.9989999999998</c:v>
                </c:pt>
                <c:pt idx="16166">
                  <c:v>5873.9989999999998</c:v>
                </c:pt>
                <c:pt idx="16167">
                  <c:v>5874.9989999999998</c:v>
                </c:pt>
                <c:pt idx="16168">
                  <c:v>5874.9989999999998</c:v>
                </c:pt>
                <c:pt idx="16169">
                  <c:v>5874.9989999999998</c:v>
                </c:pt>
                <c:pt idx="16170">
                  <c:v>5874.9989999999998</c:v>
                </c:pt>
                <c:pt idx="16171">
                  <c:v>5874.9989999999998</c:v>
                </c:pt>
                <c:pt idx="16172">
                  <c:v>5874.9989999999998</c:v>
                </c:pt>
                <c:pt idx="16173">
                  <c:v>5876.9989999999998</c:v>
                </c:pt>
                <c:pt idx="16174">
                  <c:v>5876.9989999999998</c:v>
                </c:pt>
                <c:pt idx="16175">
                  <c:v>5876.9989999999998</c:v>
                </c:pt>
                <c:pt idx="16176">
                  <c:v>5876.9989999999998</c:v>
                </c:pt>
                <c:pt idx="16177">
                  <c:v>5876.9989999999998</c:v>
                </c:pt>
                <c:pt idx="16178">
                  <c:v>5876.9989999999998</c:v>
                </c:pt>
                <c:pt idx="16179">
                  <c:v>5877.9989999999998</c:v>
                </c:pt>
                <c:pt idx="16180">
                  <c:v>5877.9989999999998</c:v>
                </c:pt>
                <c:pt idx="16181">
                  <c:v>5877.9989999999998</c:v>
                </c:pt>
                <c:pt idx="16182">
                  <c:v>5877.9989999999998</c:v>
                </c:pt>
                <c:pt idx="16183">
                  <c:v>5877.9989999999998</c:v>
                </c:pt>
                <c:pt idx="16184">
                  <c:v>5877.9989999999998</c:v>
                </c:pt>
                <c:pt idx="16185">
                  <c:v>5878.9989999999998</c:v>
                </c:pt>
                <c:pt idx="16186">
                  <c:v>5878.9989999999998</c:v>
                </c:pt>
                <c:pt idx="16187">
                  <c:v>5878.9989999999998</c:v>
                </c:pt>
                <c:pt idx="16188">
                  <c:v>5878.9989999999998</c:v>
                </c:pt>
                <c:pt idx="16189">
                  <c:v>5878.9989999999998</c:v>
                </c:pt>
                <c:pt idx="16190">
                  <c:v>5878.9989999999998</c:v>
                </c:pt>
                <c:pt idx="16191">
                  <c:v>5879.9989999999998</c:v>
                </c:pt>
                <c:pt idx="16192">
                  <c:v>5879.9989999999998</c:v>
                </c:pt>
                <c:pt idx="16193">
                  <c:v>5879.9989999999998</c:v>
                </c:pt>
                <c:pt idx="16194">
                  <c:v>5879.9989999999998</c:v>
                </c:pt>
                <c:pt idx="16195">
                  <c:v>5879.9989999999998</c:v>
                </c:pt>
                <c:pt idx="16196">
                  <c:v>5879.9989999999998</c:v>
                </c:pt>
                <c:pt idx="16197">
                  <c:v>5881.9989999999998</c:v>
                </c:pt>
                <c:pt idx="16198">
                  <c:v>5881.9989999999998</c:v>
                </c:pt>
                <c:pt idx="16199">
                  <c:v>5881.9989999999998</c:v>
                </c:pt>
                <c:pt idx="16200">
                  <c:v>5881.9989999999998</c:v>
                </c:pt>
                <c:pt idx="16201">
                  <c:v>5881.9989999999998</c:v>
                </c:pt>
                <c:pt idx="16202">
                  <c:v>5881.9989999999998</c:v>
                </c:pt>
                <c:pt idx="16203">
                  <c:v>5882.9989999999998</c:v>
                </c:pt>
                <c:pt idx="16204">
                  <c:v>5882.9989999999998</c:v>
                </c:pt>
                <c:pt idx="16205">
                  <c:v>5882.9989999999998</c:v>
                </c:pt>
                <c:pt idx="16206">
                  <c:v>5882.9989999999998</c:v>
                </c:pt>
                <c:pt idx="16207">
                  <c:v>5882.9989999999998</c:v>
                </c:pt>
                <c:pt idx="16208">
                  <c:v>5882.9989999999998</c:v>
                </c:pt>
                <c:pt idx="16209">
                  <c:v>5883.9989999999998</c:v>
                </c:pt>
                <c:pt idx="16210">
                  <c:v>5883.9989999999998</c:v>
                </c:pt>
                <c:pt idx="16211">
                  <c:v>5883.9989999999998</c:v>
                </c:pt>
                <c:pt idx="16212">
                  <c:v>5883.9989999999998</c:v>
                </c:pt>
                <c:pt idx="16213">
                  <c:v>5883.9989999999998</c:v>
                </c:pt>
                <c:pt idx="16214">
                  <c:v>5883.9989999999998</c:v>
                </c:pt>
                <c:pt idx="16215">
                  <c:v>5884.9989999999998</c:v>
                </c:pt>
                <c:pt idx="16216">
                  <c:v>5884.9989999999998</c:v>
                </c:pt>
                <c:pt idx="16217">
                  <c:v>5884.9989999999998</c:v>
                </c:pt>
                <c:pt idx="16218">
                  <c:v>5884.9989999999998</c:v>
                </c:pt>
                <c:pt idx="16219">
                  <c:v>5884.9989999999998</c:v>
                </c:pt>
                <c:pt idx="16220">
                  <c:v>5884.9989999999998</c:v>
                </c:pt>
                <c:pt idx="16221">
                  <c:v>5886.9989999999998</c:v>
                </c:pt>
                <c:pt idx="16222">
                  <c:v>5886.9989999999998</c:v>
                </c:pt>
                <c:pt idx="16223">
                  <c:v>5886.9989999999998</c:v>
                </c:pt>
                <c:pt idx="16224">
                  <c:v>5886.9989999999998</c:v>
                </c:pt>
                <c:pt idx="16225">
                  <c:v>5886.9989999999998</c:v>
                </c:pt>
                <c:pt idx="16226">
                  <c:v>5886.9989999999998</c:v>
                </c:pt>
                <c:pt idx="16227">
                  <c:v>5887.9989999999998</c:v>
                </c:pt>
                <c:pt idx="16228">
                  <c:v>5887.9989999999998</c:v>
                </c:pt>
                <c:pt idx="16229">
                  <c:v>5887.9989999999998</c:v>
                </c:pt>
                <c:pt idx="16230">
                  <c:v>5887.9989999999998</c:v>
                </c:pt>
                <c:pt idx="16231">
                  <c:v>5887.9989999999998</c:v>
                </c:pt>
                <c:pt idx="16232">
                  <c:v>5887.9989999999998</c:v>
                </c:pt>
                <c:pt idx="16233">
                  <c:v>5888.9989999999998</c:v>
                </c:pt>
                <c:pt idx="16234">
                  <c:v>5888.9989999999998</c:v>
                </c:pt>
                <c:pt idx="16235">
                  <c:v>5888.9989999999998</c:v>
                </c:pt>
                <c:pt idx="16236">
                  <c:v>5888.9989999999998</c:v>
                </c:pt>
                <c:pt idx="16237">
                  <c:v>5888.9989999999998</c:v>
                </c:pt>
                <c:pt idx="16238">
                  <c:v>5888.9989999999998</c:v>
                </c:pt>
                <c:pt idx="16239">
                  <c:v>5889.9989999999998</c:v>
                </c:pt>
                <c:pt idx="16240">
                  <c:v>5889.9989999999998</c:v>
                </c:pt>
                <c:pt idx="16241">
                  <c:v>5889.9989999999998</c:v>
                </c:pt>
                <c:pt idx="16242">
                  <c:v>5889.9989999999998</c:v>
                </c:pt>
                <c:pt idx="16243">
                  <c:v>5889.9989999999998</c:v>
                </c:pt>
                <c:pt idx="16244">
                  <c:v>5889.9989999999998</c:v>
                </c:pt>
                <c:pt idx="16245">
                  <c:v>5891.9989999999998</c:v>
                </c:pt>
                <c:pt idx="16246">
                  <c:v>5891.9989999999998</c:v>
                </c:pt>
                <c:pt idx="16247">
                  <c:v>5891.9989999999998</c:v>
                </c:pt>
                <c:pt idx="16248">
                  <c:v>5891.9989999999998</c:v>
                </c:pt>
                <c:pt idx="16249">
                  <c:v>5891.9989999999998</c:v>
                </c:pt>
                <c:pt idx="16250">
                  <c:v>5891.9989999999998</c:v>
                </c:pt>
                <c:pt idx="16251">
                  <c:v>5892.9989999999998</c:v>
                </c:pt>
                <c:pt idx="16252">
                  <c:v>5892.9989999999998</c:v>
                </c:pt>
                <c:pt idx="16253">
                  <c:v>5892.9989999999998</c:v>
                </c:pt>
                <c:pt idx="16254">
                  <c:v>5892.9989999999998</c:v>
                </c:pt>
                <c:pt idx="16255">
                  <c:v>5892.9989999999998</c:v>
                </c:pt>
                <c:pt idx="16256">
                  <c:v>5892.9989999999998</c:v>
                </c:pt>
                <c:pt idx="16257">
                  <c:v>5893.9989999999998</c:v>
                </c:pt>
                <c:pt idx="16258">
                  <c:v>5893.9989999999998</c:v>
                </c:pt>
                <c:pt idx="16259">
                  <c:v>5893.9989999999998</c:v>
                </c:pt>
                <c:pt idx="16260">
                  <c:v>5893.9989999999998</c:v>
                </c:pt>
                <c:pt idx="16261">
                  <c:v>5893.9989999999998</c:v>
                </c:pt>
                <c:pt idx="16262">
                  <c:v>5893.9989999999998</c:v>
                </c:pt>
                <c:pt idx="16263">
                  <c:v>5894.9989999999998</c:v>
                </c:pt>
                <c:pt idx="16264">
                  <c:v>5894.9989999999998</c:v>
                </c:pt>
                <c:pt idx="16265">
                  <c:v>5894.9989999999998</c:v>
                </c:pt>
                <c:pt idx="16266">
                  <c:v>5894.9989999999998</c:v>
                </c:pt>
                <c:pt idx="16267">
                  <c:v>5894.9989999999998</c:v>
                </c:pt>
                <c:pt idx="16268">
                  <c:v>5894.9989999999998</c:v>
                </c:pt>
                <c:pt idx="16269">
                  <c:v>5896.9989999999998</c:v>
                </c:pt>
                <c:pt idx="16270">
                  <c:v>5896.9989999999998</c:v>
                </c:pt>
                <c:pt idx="16271">
                  <c:v>5896.9989999999998</c:v>
                </c:pt>
                <c:pt idx="16272">
                  <c:v>5896.9989999999998</c:v>
                </c:pt>
                <c:pt idx="16273">
                  <c:v>5896.9989999999998</c:v>
                </c:pt>
                <c:pt idx="16274">
                  <c:v>5896.9989999999998</c:v>
                </c:pt>
                <c:pt idx="16275">
                  <c:v>5897.9989999999998</c:v>
                </c:pt>
                <c:pt idx="16276">
                  <c:v>5897.9989999999998</c:v>
                </c:pt>
                <c:pt idx="16277">
                  <c:v>5897.9989999999998</c:v>
                </c:pt>
                <c:pt idx="16278">
                  <c:v>5897.9989999999998</c:v>
                </c:pt>
                <c:pt idx="16279">
                  <c:v>5897.9989999999998</c:v>
                </c:pt>
                <c:pt idx="16280">
                  <c:v>5897.9989999999998</c:v>
                </c:pt>
                <c:pt idx="16281">
                  <c:v>5898.9989999999998</c:v>
                </c:pt>
                <c:pt idx="16282">
                  <c:v>5898.9989999999998</c:v>
                </c:pt>
                <c:pt idx="16283">
                  <c:v>5898.9989999999998</c:v>
                </c:pt>
                <c:pt idx="16284">
                  <c:v>5898.9989999999998</c:v>
                </c:pt>
                <c:pt idx="16285">
                  <c:v>5898.9989999999998</c:v>
                </c:pt>
                <c:pt idx="16286">
                  <c:v>5898.9989999999998</c:v>
                </c:pt>
                <c:pt idx="16287">
                  <c:v>5899.9989999999998</c:v>
                </c:pt>
                <c:pt idx="16288">
                  <c:v>5899.9989999999998</c:v>
                </c:pt>
                <c:pt idx="16289">
                  <c:v>5899.9989999999998</c:v>
                </c:pt>
                <c:pt idx="16290">
                  <c:v>5899.9989999999998</c:v>
                </c:pt>
                <c:pt idx="16291">
                  <c:v>5899.9989999999998</c:v>
                </c:pt>
                <c:pt idx="16292">
                  <c:v>5901.9989999999998</c:v>
                </c:pt>
                <c:pt idx="16293">
                  <c:v>5901.9989999999998</c:v>
                </c:pt>
                <c:pt idx="16294">
                  <c:v>5901.9989999999998</c:v>
                </c:pt>
                <c:pt idx="16295">
                  <c:v>5901.9989999999998</c:v>
                </c:pt>
                <c:pt idx="16296">
                  <c:v>5901.9989999999998</c:v>
                </c:pt>
                <c:pt idx="16297">
                  <c:v>5901.9989999999998</c:v>
                </c:pt>
                <c:pt idx="16298">
                  <c:v>5902.9989999999998</c:v>
                </c:pt>
                <c:pt idx="16299">
                  <c:v>5902.9989999999998</c:v>
                </c:pt>
                <c:pt idx="16300">
                  <c:v>5902.9989999999998</c:v>
                </c:pt>
                <c:pt idx="16301">
                  <c:v>5902.9989999999998</c:v>
                </c:pt>
                <c:pt idx="16302">
                  <c:v>5902.9989999999998</c:v>
                </c:pt>
                <c:pt idx="16303">
                  <c:v>5902.9989999999998</c:v>
                </c:pt>
                <c:pt idx="16304">
                  <c:v>5903.9989999999998</c:v>
                </c:pt>
                <c:pt idx="16305">
                  <c:v>5903.9989999999998</c:v>
                </c:pt>
                <c:pt idx="16306">
                  <c:v>5903.9989999999998</c:v>
                </c:pt>
                <c:pt idx="16307">
                  <c:v>5903.9989999999998</c:v>
                </c:pt>
                <c:pt idx="16308">
                  <c:v>5903.9989999999998</c:v>
                </c:pt>
                <c:pt idx="16309">
                  <c:v>5903.9989999999998</c:v>
                </c:pt>
                <c:pt idx="16310">
                  <c:v>5904.9989999999998</c:v>
                </c:pt>
                <c:pt idx="16311">
                  <c:v>5904.9989999999998</c:v>
                </c:pt>
                <c:pt idx="16312">
                  <c:v>5904.9989999999998</c:v>
                </c:pt>
                <c:pt idx="16313">
                  <c:v>5904.9989999999998</c:v>
                </c:pt>
                <c:pt idx="16314">
                  <c:v>5904.9989999999998</c:v>
                </c:pt>
                <c:pt idx="16315">
                  <c:v>5904.9989999999998</c:v>
                </c:pt>
                <c:pt idx="16316">
                  <c:v>5906.9989999999998</c:v>
                </c:pt>
                <c:pt idx="16317">
                  <c:v>5906.9989999999998</c:v>
                </c:pt>
                <c:pt idx="16318">
                  <c:v>5906.9989999999998</c:v>
                </c:pt>
                <c:pt idx="16319">
                  <c:v>5906.9989999999998</c:v>
                </c:pt>
                <c:pt idx="16320">
                  <c:v>5906.9989999999998</c:v>
                </c:pt>
                <c:pt idx="16321">
                  <c:v>5906.9989999999998</c:v>
                </c:pt>
                <c:pt idx="16322">
                  <c:v>5907.9989999999998</c:v>
                </c:pt>
                <c:pt idx="16323">
                  <c:v>5907.9989999999998</c:v>
                </c:pt>
                <c:pt idx="16324">
                  <c:v>5907.9989999999998</c:v>
                </c:pt>
                <c:pt idx="16325">
                  <c:v>5907.9989999999998</c:v>
                </c:pt>
                <c:pt idx="16326">
                  <c:v>5907.9989999999998</c:v>
                </c:pt>
                <c:pt idx="16327">
                  <c:v>5907.9989999999998</c:v>
                </c:pt>
                <c:pt idx="16328">
                  <c:v>5908.9989999999998</c:v>
                </c:pt>
                <c:pt idx="16329">
                  <c:v>5908.9989999999998</c:v>
                </c:pt>
                <c:pt idx="16330">
                  <c:v>5908.9989999999998</c:v>
                </c:pt>
                <c:pt idx="16331">
                  <c:v>5908.9989999999998</c:v>
                </c:pt>
                <c:pt idx="16332">
                  <c:v>5908.9989999999998</c:v>
                </c:pt>
                <c:pt idx="16333">
                  <c:v>5908.9989999999998</c:v>
                </c:pt>
                <c:pt idx="16334">
                  <c:v>5909.9989999999998</c:v>
                </c:pt>
                <c:pt idx="16335">
                  <c:v>5909.9989999999998</c:v>
                </c:pt>
                <c:pt idx="16336">
                  <c:v>5909.9989999999998</c:v>
                </c:pt>
                <c:pt idx="16337">
                  <c:v>5909.9989999999998</c:v>
                </c:pt>
                <c:pt idx="16338">
                  <c:v>5909.9989999999998</c:v>
                </c:pt>
                <c:pt idx="16339">
                  <c:v>5909.9989999999998</c:v>
                </c:pt>
                <c:pt idx="16340">
                  <c:v>5911.9989999999998</c:v>
                </c:pt>
                <c:pt idx="16341">
                  <c:v>5911.9989999999998</c:v>
                </c:pt>
                <c:pt idx="16342">
                  <c:v>5911.9989999999998</c:v>
                </c:pt>
                <c:pt idx="16343">
                  <c:v>5911.9989999999998</c:v>
                </c:pt>
                <c:pt idx="16344">
                  <c:v>5911.9989999999998</c:v>
                </c:pt>
                <c:pt idx="16345">
                  <c:v>5911.9989999999998</c:v>
                </c:pt>
                <c:pt idx="16346">
                  <c:v>5912.9989999999998</c:v>
                </c:pt>
                <c:pt idx="16347">
                  <c:v>5912.9989999999998</c:v>
                </c:pt>
                <c:pt idx="16348">
                  <c:v>5912.9989999999998</c:v>
                </c:pt>
                <c:pt idx="16349">
                  <c:v>5912.9989999999998</c:v>
                </c:pt>
                <c:pt idx="16350">
                  <c:v>5912.9989999999998</c:v>
                </c:pt>
                <c:pt idx="16351">
                  <c:v>5912.9989999999998</c:v>
                </c:pt>
                <c:pt idx="16352">
                  <c:v>5913.9989999999998</c:v>
                </c:pt>
                <c:pt idx="16353">
                  <c:v>5913.9989999999998</c:v>
                </c:pt>
                <c:pt idx="16354">
                  <c:v>5913.9989999999998</c:v>
                </c:pt>
                <c:pt idx="16355">
                  <c:v>5913.9989999999998</c:v>
                </c:pt>
                <c:pt idx="16356">
                  <c:v>5913.9989999999998</c:v>
                </c:pt>
                <c:pt idx="16357">
                  <c:v>5913.9989999999998</c:v>
                </c:pt>
                <c:pt idx="16358">
                  <c:v>5914.9989999999998</c:v>
                </c:pt>
                <c:pt idx="16359">
                  <c:v>5914.9989999999998</c:v>
                </c:pt>
                <c:pt idx="16360">
                  <c:v>5914.9989999999998</c:v>
                </c:pt>
                <c:pt idx="16361">
                  <c:v>5914.9989999999998</c:v>
                </c:pt>
                <c:pt idx="16362">
                  <c:v>5914.9989999999998</c:v>
                </c:pt>
                <c:pt idx="16363">
                  <c:v>5914.9989999999998</c:v>
                </c:pt>
                <c:pt idx="16364">
                  <c:v>5916.9989999999998</c:v>
                </c:pt>
                <c:pt idx="16365">
                  <c:v>5916.9989999999998</c:v>
                </c:pt>
                <c:pt idx="16366">
                  <c:v>5916.9989999999998</c:v>
                </c:pt>
                <c:pt idx="16367">
                  <c:v>5916.9989999999998</c:v>
                </c:pt>
                <c:pt idx="16368">
                  <c:v>5916.9989999999998</c:v>
                </c:pt>
                <c:pt idx="16369">
                  <c:v>5916.9989999999998</c:v>
                </c:pt>
                <c:pt idx="16370">
                  <c:v>5917.9989999999998</c:v>
                </c:pt>
                <c:pt idx="16371">
                  <c:v>5917.9989999999998</c:v>
                </c:pt>
                <c:pt idx="16372">
                  <c:v>5917.9989999999998</c:v>
                </c:pt>
                <c:pt idx="16373">
                  <c:v>5917.9989999999998</c:v>
                </c:pt>
                <c:pt idx="16374">
                  <c:v>5917.9989999999998</c:v>
                </c:pt>
                <c:pt idx="16375">
                  <c:v>5917.9989999999998</c:v>
                </c:pt>
                <c:pt idx="16376">
                  <c:v>5918.9989999999998</c:v>
                </c:pt>
                <c:pt idx="16377">
                  <c:v>5918.9989999999998</c:v>
                </c:pt>
                <c:pt idx="16378">
                  <c:v>5918.9989999999998</c:v>
                </c:pt>
                <c:pt idx="16379">
                  <c:v>5918.9989999999998</c:v>
                </c:pt>
                <c:pt idx="16380">
                  <c:v>5918.9989999999998</c:v>
                </c:pt>
                <c:pt idx="16381">
                  <c:v>5918.9989999999998</c:v>
                </c:pt>
                <c:pt idx="16382">
                  <c:v>5919.9989999999998</c:v>
                </c:pt>
                <c:pt idx="16383">
                  <c:v>5919.9989999999998</c:v>
                </c:pt>
                <c:pt idx="16384">
                  <c:v>5919.9989999999998</c:v>
                </c:pt>
                <c:pt idx="16385">
                  <c:v>5919.9989999999998</c:v>
                </c:pt>
                <c:pt idx="16386">
                  <c:v>5919.9989999999998</c:v>
                </c:pt>
                <c:pt idx="16387">
                  <c:v>5919.9989999999998</c:v>
                </c:pt>
                <c:pt idx="16388">
                  <c:v>5921.9989999999998</c:v>
                </c:pt>
                <c:pt idx="16389">
                  <c:v>5921.9989999999998</c:v>
                </c:pt>
                <c:pt idx="16390">
                  <c:v>5921.9989999999998</c:v>
                </c:pt>
                <c:pt idx="16391">
                  <c:v>5921.9989999999998</c:v>
                </c:pt>
                <c:pt idx="16392">
                  <c:v>5921.9989999999998</c:v>
                </c:pt>
                <c:pt idx="16393">
                  <c:v>5921.9989999999998</c:v>
                </c:pt>
                <c:pt idx="16394">
                  <c:v>5922.9989999999998</c:v>
                </c:pt>
                <c:pt idx="16395">
                  <c:v>5922.9989999999998</c:v>
                </c:pt>
                <c:pt idx="16396">
                  <c:v>5922.9989999999998</c:v>
                </c:pt>
                <c:pt idx="16397">
                  <c:v>5922.9989999999998</c:v>
                </c:pt>
                <c:pt idx="16398">
                  <c:v>5922.9989999999998</c:v>
                </c:pt>
                <c:pt idx="16399">
                  <c:v>5922.9989999999998</c:v>
                </c:pt>
                <c:pt idx="16400">
                  <c:v>5923.9989999999998</c:v>
                </c:pt>
                <c:pt idx="16401">
                  <c:v>5923.9989999999998</c:v>
                </c:pt>
                <c:pt idx="16402">
                  <c:v>5923.9989999999998</c:v>
                </c:pt>
                <c:pt idx="16403">
                  <c:v>5923.9989999999998</c:v>
                </c:pt>
                <c:pt idx="16404">
                  <c:v>5923.9989999999998</c:v>
                </c:pt>
                <c:pt idx="16405">
                  <c:v>5923.9989999999998</c:v>
                </c:pt>
                <c:pt idx="16406">
                  <c:v>5924.9989999999998</c:v>
                </c:pt>
                <c:pt idx="16407">
                  <c:v>5924.9989999999998</c:v>
                </c:pt>
                <c:pt idx="16408">
                  <c:v>5924.9989999999998</c:v>
                </c:pt>
                <c:pt idx="16409">
                  <c:v>5924.9989999999998</c:v>
                </c:pt>
                <c:pt idx="16410">
                  <c:v>5924.9989999999998</c:v>
                </c:pt>
                <c:pt idx="16411">
                  <c:v>5924.9989999999998</c:v>
                </c:pt>
                <c:pt idx="16412">
                  <c:v>5926.9989999999998</c:v>
                </c:pt>
                <c:pt idx="16413">
                  <c:v>5926.9989999999998</c:v>
                </c:pt>
                <c:pt idx="16414">
                  <c:v>5926.9989999999998</c:v>
                </c:pt>
                <c:pt idx="16415">
                  <c:v>5926.9989999999998</c:v>
                </c:pt>
                <c:pt idx="16416">
                  <c:v>5926.9989999999998</c:v>
                </c:pt>
                <c:pt idx="16417">
                  <c:v>5926.9989999999998</c:v>
                </c:pt>
                <c:pt idx="16418">
                  <c:v>5927.9989999999998</c:v>
                </c:pt>
                <c:pt idx="16419">
                  <c:v>5927.9989999999998</c:v>
                </c:pt>
                <c:pt idx="16420">
                  <c:v>5927.9989999999998</c:v>
                </c:pt>
                <c:pt idx="16421">
                  <c:v>5927.9989999999998</c:v>
                </c:pt>
                <c:pt idx="16422">
                  <c:v>5927.9989999999998</c:v>
                </c:pt>
                <c:pt idx="16423">
                  <c:v>5927.9989999999998</c:v>
                </c:pt>
                <c:pt idx="16424">
                  <c:v>5928.9989999999998</c:v>
                </c:pt>
                <c:pt idx="16425">
                  <c:v>5928.9989999999998</c:v>
                </c:pt>
                <c:pt idx="16426">
                  <c:v>5928.9989999999998</c:v>
                </c:pt>
                <c:pt idx="16427">
                  <c:v>5928.9989999999998</c:v>
                </c:pt>
                <c:pt idx="16428">
                  <c:v>5928.9989999999998</c:v>
                </c:pt>
                <c:pt idx="16429">
                  <c:v>5928.9989999999998</c:v>
                </c:pt>
                <c:pt idx="16430">
                  <c:v>5929.9989999999998</c:v>
                </c:pt>
                <c:pt idx="16431">
                  <c:v>5929.9989999999998</c:v>
                </c:pt>
                <c:pt idx="16432">
                  <c:v>5929.9989999999998</c:v>
                </c:pt>
                <c:pt idx="16433">
                  <c:v>5929.9989999999998</c:v>
                </c:pt>
                <c:pt idx="16434">
                  <c:v>5929.9989999999998</c:v>
                </c:pt>
                <c:pt idx="16435">
                  <c:v>5929.9989999999998</c:v>
                </c:pt>
                <c:pt idx="16436">
                  <c:v>5931.9989999999998</c:v>
                </c:pt>
                <c:pt idx="16437">
                  <c:v>5931.9989999999998</c:v>
                </c:pt>
                <c:pt idx="16438">
                  <c:v>5931.9989999999998</c:v>
                </c:pt>
                <c:pt idx="16439">
                  <c:v>5931.9989999999998</c:v>
                </c:pt>
                <c:pt idx="16440">
                  <c:v>5931.9989999999998</c:v>
                </c:pt>
                <c:pt idx="16441">
                  <c:v>5931.9989999999998</c:v>
                </c:pt>
                <c:pt idx="16442">
                  <c:v>5932.9989999999998</c:v>
                </c:pt>
                <c:pt idx="16443">
                  <c:v>5932.9989999999998</c:v>
                </c:pt>
                <c:pt idx="16444">
                  <c:v>5932.9989999999998</c:v>
                </c:pt>
                <c:pt idx="16445">
                  <c:v>5932.9989999999998</c:v>
                </c:pt>
                <c:pt idx="16446">
                  <c:v>5932.9989999999998</c:v>
                </c:pt>
                <c:pt idx="16447">
                  <c:v>5932.9989999999998</c:v>
                </c:pt>
                <c:pt idx="16448">
                  <c:v>5933.9989999999998</c:v>
                </c:pt>
                <c:pt idx="16449">
                  <c:v>5933.9989999999998</c:v>
                </c:pt>
                <c:pt idx="16450">
                  <c:v>5933.9989999999998</c:v>
                </c:pt>
                <c:pt idx="16451">
                  <c:v>5933.9989999999998</c:v>
                </c:pt>
                <c:pt idx="16452">
                  <c:v>5933.9989999999998</c:v>
                </c:pt>
                <c:pt idx="16453">
                  <c:v>5933.9989999999998</c:v>
                </c:pt>
                <c:pt idx="16454">
                  <c:v>5934.9989999999998</c:v>
                </c:pt>
                <c:pt idx="16455">
                  <c:v>5934.9989999999998</c:v>
                </c:pt>
                <c:pt idx="16456">
                  <c:v>5934.9989999999998</c:v>
                </c:pt>
                <c:pt idx="16457">
                  <c:v>5934.9989999999998</c:v>
                </c:pt>
                <c:pt idx="16458">
                  <c:v>5934.9989999999998</c:v>
                </c:pt>
                <c:pt idx="16459">
                  <c:v>5934.9989999999998</c:v>
                </c:pt>
                <c:pt idx="16460">
                  <c:v>5936.9989999999998</c:v>
                </c:pt>
                <c:pt idx="16461">
                  <c:v>5936.9989999999998</c:v>
                </c:pt>
                <c:pt idx="16462">
                  <c:v>5936.9989999999998</c:v>
                </c:pt>
                <c:pt idx="16463">
                  <c:v>5936.9989999999998</c:v>
                </c:pt>
                <c:pt idx="16464">
                  <c:v>5936.9989999999998</c:v>
                </c:pt>
                <c:pt idx="16465">
                  <c:v>5936.9989999999998</c:v>
                </c:pt>
                <c:pt idx="16466">
                  <c:v>5937.9989999999998</c:v>
                </c:pt>
                <c:pt idx="16467">
                  <c:v>5937.9989999999998</c:v>
                </c:pt>
                <c:pt idx="16468">
                  <c:v>5937.9989999999998</c:v>
                </c:pt>
                <c:pt idx="16469">
                  <c:v>5937.9989999999998</c:v>
                </c:pt>
                <c:pt idx="16470">
                  <c:v>5937.9989999999998</c:v>
                </c:pt>
                <c:pt idx="16471">
                  <c:v>5937.9989999999998</c:v>
                </c:pt>
                <c:pt idx="16472">
                  <c:v>5938.9989999999998</c:v>
                </c:pt>
                <c:pt idx="16473">
                  <c:v>5938.9989999999998</c:v>
                </c:pt>
                <c:pt idx="16474">
                  <c:v>5938.9989999999998</c:v>
                </c:pt>
                <c:pt idx="16475">
                  <c:v>5938.9989999999998</c:v>
                </c:pt>
                <c:pt idx="16476">
                  <c:v>5938.9989999999998</c:v>
                </c:pt>
                <c:pt idx="16477">
                  <c:v>5938.9989999999998</c:v>
                </c:pt>
                <c:pt idx="16478">
                  <c:v>5939.9989999999998</c:v>
                </c:pt>
                <c:pt idx="16479">
                  <c:v>5939.9989999999998</c:v>
                </c:pt>
                <c:pt idx="16480">
                  <c:v>5939.9989999999998</c:v>
                </c:pt>
                <c:pt idx="16481">
                  <c:v>5939.9989999999998</c:v>
                </c:pt>
                <c:pt idx="16482">
                  <c:v>5939.9989999999998</c:v>
                </c:pt>
                <c:pt idx="16483">
                  <c:v>5939.9989999999998</c:v>
                </c:pt>
                <c:pt idx="16484">
                  <c:v>5941.9989999999998</c:v>
                </c:pt>
                <c:pt idx="16485">
                  <c:v>5941.9989999999998</c:v>
                </c:pt>
                <c:pt idx="16486">
                  <c:v>5941.9989999999998</c:v>
                </c:pt>
                <c:pt idx="16487">
                  <c:v>5941.9989999999998</c:v>
                </c:pt>
                <c:pt idx="16488">
                  <c:v>5941.9989999999998</c:v>
                </c:pt>
                <c:pt idx="16489">
                  <c:v>5941.9989999999998</c:v>
                </c:pt>
                <c:pt idx="16490">
                  <c:v>5942.9989999999998</c:v>
                </c:pt>
                <c:pt idx="16491">
                  <c:v>5942.9989999999998</c:v>
                </c:pt>
                <c:pt idx="16492">
                  <c:v>5942.9989999999998</c:v>
                </c:pt>
                <c:pt idx="16493">
                  <c:v>5942.9989999999998</c:v>
                </c:pt>
                <c:pt idx="16494">
                  <c:v>5942.9989999999998</c:v>
                </c:pt>
                <c:pt idx="16495">
                  <c:v>5942.9989999999998</c:v>
                </c:pt>
                <c:pt idx="16496">
                  <c:v>5943.9989999999998</c:v>
                </c:pt>
                <c:pt idx="16497">
                  <c:v>5943.9989999999998</c:v>
                </c:pt>
                <c:pt idx="16498">
                  <c:v>5943.9989999999998</c:v>
                </c:pt>
                <c:pt idx="16499">
                  <c:v>5943.9989999999998</c:v>
                </c:pt>
                <c:pt idx="16500">
                  <c:v>5943.9989999999998</c:v>
                </c:pt>
                <c:pt idx="16501">
                  <c:v>5943.9989999999998</c:v>
                </c:pt>
                <c:pt idx="16502">
                  <c:v>5944.9989999999998</c:v>
                </c:pt>
                <c:pt idx="16503">
                  <c:v>5944.9989999999998</c:v>
                </c:pt>
                <c:pt idx="16504">
                  <c:v>5944.9989999999998</c:v>
                </c:pt>
                <c:pt idx="16505">
                  <c:v>5944.9989999999998</c:v>
                </c:pt>
                <c:pt idx="16506">
                  <c:v>5944.9989999999998</c:v>
                </c:pt>
                <c:pt idx="16507">
                  <c:v>5944.9989999999998</c:v>
                </c:pt>
                <c:pt idx="16508">
                  <c:v>5946.9989999999998</c:v>
                </c:pt>
                <c:pt idx="16509">
                  <c:v>5946.9989999999998</c:v>
                </c:pt>
                <c:pt idx="16510">
                  <c:v>5946.9989999999998</c:v>
                </c:pt>
                <c:pt idx="16511">
                  <c:v>5946.9989999999998</c:v>
                </c:pt>
                <c:pt idx="16512">
                  <c:v>5946.9989999999998</c:v>
                </c:pt>
                <c:pt idx="16513">
                  <c:v>5947.9989999999998</c:v>
                </c:pt>
                <c:pt idx="16514">
                  <c:v>5947.9989999999998</c:v>
                </c:pt>
                <c:pt idx="16515">
                  <c:v>5947.9989999999998</c:v>
                </c:pt>
                <c:pt idx="16516">
                  <c:v>5947.9989999999998</c:v>
                </c:pt>
                <c:pt idx="16517">
                  <c:v>5947.9989999999998</c:v>
                </c:pt>
                <c:pt idx="16518">
                  <c:v>5947.9989999999998</c:v>
                </c:pt>
                <c:pt idx="16519">
                  <c:v>5948.9989999999998</c:v>
                </c:pt>
                <c:pt idx="16520">
                  <c:v>5948.9989999999998</c:v>
                </c:pt>
                <c:pt idx="16521">
                  <c:v>5948.9989999999998</c:v>
                </c:pt>
                <c:pt idx="16522">
                  <c:v>5948.9989999999998</c:v>
                </c:pt>
                <c:pt idx="16523">
                  <c:v>5948.9989999999998</c:v>
                </c:pt>
                <c:pt idx="16524">
                  <c:v>5948.9989999999998</c:v>
                </c:pt>
                <c:pt idx="16525">
                  <c:v>5949.9989999999998</c:v>
                </c:pt>
                <c:pt idx="16526">
                  <c:v>5949.9989999999998</c:v>
                </c:pt>
                <c:pt idx="16527">
                  <c:v>5949.9989999999998</c:v>
                </c:pt>
                <c:pt idx="16528">
                  <c:v>5949.9989999999998</c:v>
                </c:pt>
                <c:pt idx="16529">
                  <c:v>5949.9989999999998</c:v>
                </c:pt>
                <c:pt idx="16530">
                  <c:v>5949.9989999999998</c:v>
                </c:pt>
                <c:pt idx="16531">
                  <c:v>5951.9989999999998</c:v>
                </c:pt>
                <c:pt idx="16532">
                  <c:v>5951.9989999999998</c:v>
                </c:pt>
                <c:pt idx="16533">
                  <c:v>5951.9989999999998</c:v>
                </c:pt>
                <c:pt idx="16534">
                  <c:v>5951.9989999999998</c:v>
                </c:pt>
                <c:pt idx="16535">
                  <c:v>5951.9989999999998</c:v>
                </c:pt>
                <c:pt idx="16536">
                  <c:v>5951.9989999999998</c:v>
                </c:pt>
                <c:pt idx="16537">
                  <c:v>5952.9989999999998</c:v>
                </c:pt>
                <c:pt idx="16538">
                  <c:v>5952.9989999999998</c:v>
                </c:pt>
                <c:pt idx="16539">
                  <c:v>5952.9989999999998</c:v>
                </c:pt>
                <c:pt idx="16540">
                  <c:v>5952.9989999999998</c:v>
                </c:pt>
                <c:pt idx="16541">
                  <c:v>5952.9989999999998</c:v>
                </c:pt>
                <c:pt idx="16542">
                  <c:v>5952.9989999999998</c:v>
                </c:pt>
                <c:pt idx="16543">
                  <c:v>5953.9989999999998</c:v>
                </c:pt>
                <c:pt idx="16544">
                  <c:v>5953.9989999999998</c:v>
                </c:pt>
                <c:pt idx="16545">
                  <c:v>5953.9989999999998</c:v>
                </c:pt>
                <c:pt idx="16546">
                  <c:v>5953.9989999999998</c:v>
                </c:pt>
                <c:pt idx="16547">
                  <c:v>5953.9989999999998</c:v>
                </c:pt>
                <c:pt idx="16548">
                  <c:v>5953.9989999999998</c:v>
                </c:pt>
                <c:pt idx="16549">
                  <c:v>5954.9989999999998</c:v>
                </c:pt>
                <c:pt idx="16550">
                  <c:v>5954.9989999999998</c:v>
                </c:pt>
                <c:pt idx="16551">
                  <c:v>5954.9989999999998</c:v>
                </c:pt>
                <c:pt idx="16552">
                  <c:v>5954.9989999999998</c:v>
                </c:pt>
                <c:pt idx="16553">
                  <c:v>5954.9989999999998</c:v>
                </c:pt>
                <c:pt idx="16554">
                  <c:v>5954.9989999999998</c:v>
                </c:pt>
                <c:pt idx="16555">
                  <c:v>5956.9989999999998</c:v>
                </c:pt>
                <c:pt idx="16556">
                  <c:v>5956.9989999999998</c:v>
                </c:pt>
                <c:pt idx="16557">
                  <c:v>5956.9989999999998</c:v>
                </c:pt>
                <c:pt idx="16558">
                  <c:v>5956.9989999999998</c:v>
                </c:pt>
                <c:pt idx="16559">
                  <c:v>5956.9989999999998</c:v>
                </c:pt>
                <c:pt idx="16560">
                  <c:v>5956.9989999999998</c:v>
                </c:pt>
                <c:pt idx="16561">
                  <c:v>5957.9989999999998</c:v>
                </c:pt>
                <c:pt idx="16562">
                  <c:v>5957.9989999999998</c:v>
                </c:pt>
                <c:pt idx="16563">
                  <c:v>5957.9989999999998</c:v>
                </c:pt>
                <c:pt idx="16564">
                  <c:v>5957.9989999999998</c:v>
                </c:pt>
                <c:pt idx="16565">
                  <c:v>5957.9989999999998</c:v>
                </c:pt>
                <c:pt idx="16566">
                  <c:v>5957.9989999999998</c:v>
                </c:pt>
                <c:pt idx="16567">
                  <c:v>5958.9989999999998</c:v>
                </c:pt>
                <c:pt idx="16568">
                  <c:v>5958.9989999999998</c:v>
                </c:pt>
                <c:pt idx="16569">
                  <c:v>5958.9989999999998</c:v>
                </c:pt>
                <c:pt idx="16570">
                  <c:v>5958.9989999999998</c:v>
                </c:pt>
                <c:pt idx="16571">
                  <c:v>5958.9989999999998</c:v>
                </c:pt>
                <c:pt idx="16572">
                  <c:v>5958.9989999999998</c:v>
                </c:pt>
                <c:pt idx="16573">
                  <c:v>5959.9989999999998</c:v>
                </c:pt>
                <c:pt idx="16574">
                  <c:v>5959.9989999999998</c:v>
                </c:pt>
                <c:pt idx="16575">
                  <c:v>5959.9989999999998</c:v>
                </c:pt>
                <c:pt idx="16576">
                  <c:v>5959.9989999999998</c:v>
                </c:pt>
                <c:pt idx="16577">
                  <c:v>5959.9989999999998</c:v>
                </c:pt>
                <c:pt idx="16578">
                  <c:v>5959.9989999999998</c:v>
                </c:pt>
                <c:pt idx="16579">
                  <c:v>5961.9989999999998</c:v>
                </c:pt>
                <c:pt idx="16580">
                  <c:v>5961.9989999999998</c:v>
                </c:pt>
                <c:pt idx="16581">
                  <c:v>5961.9989999999998</c:v>
                </c:pt>
                <c:pt idx="16582">
                  <c:v>5961.9989999999998</c:v>
                </c:pt>
                <c:pt idx="16583">
                  <c:v>5961.9989999999998</c:v>
                </c:pt>
                <c:pt idx="16584">
                  <c:v>5961.9989999999998</c:v>
                </c:pt>
                <c:pt idx="16585">
                  <c:v>5962.9989999999998</c:v>
                </c:pt>
                <c:pt idx="16586">
                  <c:v>5962.9989999999998</c:v>
                </c:pt>
                <c:pt idx="16587">
                  <c:v>5962.9989999999998</c:v>
                </c:pt>
                <c:pt idx="16588">
                  <c:v>5962.9989999999998</c:v>
                </c:pt>
                <c:pt idx="16589">
                  <c:v>5962.9989999999998</c:v>
                </c:pt>
                <c:pt idx="16590">
                  <c:v>5962.9989999999998</c:v>
                </c:pt>
                <c:pt idx="16591">
                  <c:v>5963.9989999999998</c:v>
                </c:pt>
                <c:pt idx="16592">
                  <c:v>5963.9989999999998</c:v>
                </c:pt>
                <c:pt idx="16593">
                  <c:v>5963.9989999999998</c:v>
                </c:pt>
                <c:pt idx="16594">
                  <c:v>5963.9989999999998</c:v>
                </c:pt>
                <c:pt idx="16595">
                  <c:v>5963.9989999999998</c:v>
                </c:pt>
                <c:pt idx="16596">
                  <c:v>5963.9989999999998</c:v>
                </c:pt>
                <c:pt idx="16597">
                  <c:v>5964.9989999999998</c:v>
                </c:pt>
                <c:pt idx="16598">
                  <c:v>5964.9989999999998</c:v>
                </c:pt>
                <c:pt idx="16599">
                  <c:v>5964.9989999999998</c:v>
                </c:pt>
                <c:pt idx="16600">
                  <c:v>5964.9989999999998</c:v>
                </c:pt>
                <c:pt idx="16601">
                  <c:v>5964.9989999999998</c:v>
                </c:pt>
                <c:pt idx="16602">
                  <c:v>5964.9989999999998</c:v>
                </c:pt>
                <c:pt idx="16603">
                  <c:v>5966.9989999999998</c:v>
                </c:pt>
                <c:pt idx="16604">
                  <c:v>5966.9989999999998</c:v>
                </c:pt>
                <c:pt idx="16605">
                  <c:v>5966.9989999999998</c:v>
                </c:pt>
                <c:pt idx="16606">
                  <c:v>5966.9989999999998</c:v>
                </c:pt>
                <c:pt idx="16607">
                  <c:v>5966.9989999999998</c:v>
                </c:pt>
                <c:pt idx="16608">
                  <c:v>5966.9989999999998</c:v>
                </c:pt>
                <c:pt idx="16609">
                  <c:v>5967.9989999999998</c:v>
                </c:pt>
                <c:pt idx="16610">
                  <c:v>5967.9989999999998</c:v>
                </c:pt>
                <c:pt idx="16611">
                  <c:v>5967.9989999999998</c:v>
                </c:pt>
                <c:pt idx="16612">
                  <c:v>5967.9989999999998</c:v>
                </c:pt>
                <c:pt idx="16613">
                  <c:v>5967.9989999999998</c:v>
                </c:pt>
                <c:pt idx="16614">
                  <c:v>5967.9989999999998</c:v>
                </c:pt>
                <c:pt idx="16615">
                  <c:v>5968.9989999999998</c:v>
                </c:pt>
                <c:pt idx="16616">
                  <c:v>5968.9989999999998</c:v>
                </c:pt>
                <c:pt idx="16617">
                  <c:v>5968.9989999999998</c:v>
                </c:pt>
                <c:pt idx="16618">
                  <c:v>5968.9989999999998</c:v>
                </c:pt>
                <c:pt idx="16619">
                  <c:v>5968.9989999999998</c:v>
                </c:pt>
                <c:pt idx="16620">
                  <c:v>5968.9989999999998</c:v>
                </c:pt>
                <c:pt idx="16621">
                  <c:v>5969.9989999999998</c:v>
                </c:pt>
                <c:pt idx="16622">
                  <c:v>5969.9989999999998</c:v>
                </c:pt>
                <c:pt idx="16623">
                  <c:v>5969.9989999999998</c:v>
                </c:pt>
                <c:pt idx="16624">
                  <c:v>5969.9989999999998</c:v>
                </c:pt>
                <c:pt idx="16625">
                  <c:v>5969.9989999999998</c:v>
                </c:pt>
                <c:pt idx="16626">
                  <c:v>5969.9989999999998</c:v>
                </c:pt>
                <c:pt idx="16627">
                  <c:v>5971.9989999999998</c:v>
                </c:pt>
                <c:pt idx="16628">
                  <c:v>5971.9989999999998</c:v>
                </c:pt>
                <c:pt idx="16629">
                  <c:v>5971.9989999999998</c:v>
                </c:pt>
                <c:pt idx="16630">
                  <c:v>5971.9989999999998</c:v>
                </c:pt>
                <c:pt idx="16631">
                  <c:v>5971.9989999999998</c:v>
                </c:pt>
                <c:pt idx="16632">
                  <c:v>5971.9989999999998</c:v>
                </c:pt>
                <c:pt idx="16633">
                  <c:v>5972.9989999999998</c:v>
                </c:pt>
                <c:pt idx="16634">
                  <c:v>5972.9989999999998</c:v>
                </c:pt>
                <c:pt idx="16635">
                  <c:v>5972.9989999999998</c:v>
                </c:pt>
                <c:pt idx="16636">
                  <c:v>5972.9989999999998</c:v>
                </c:pt>
                <c:pt idx="16637">
                  <c:v>5972.9989999999998</c:v>
                </c:pt>
                <c:pt idx="16638">
                  <c:v>5972.9989999999998</c:v>
                </c:pt>
                <c:pt idx="16639">
                  <c:v>5973.9989999999998</c:v>
                </c:pt>
                <c:pt idx="16640">
                  <c:v>5973.9989999999998</c:v>
                </c:pt>
                <c:pt idx="16641">
                  <c:v>5973.9989999999998</c:v>
                </c:pt>
                <c:pt idx="16642">
                  <c:v>5973.9989999999998</c:v>
                </c:pt>
                <c:pt idx="16643">
                  <c:v>5973.9989999999998</c:v>
                </c:pt>
                <c:pt idx="16644">
                  <c:v>5973.9989999999998</c:v>
                </c:pt>
                <c:pt idx="16645">
                  <c:v>5974.9989999999998</c:v>
                </c:pt>
                <c:pt idx="16646">
                  <c:v>5974.9989999999998</c:v>
                </c:pt>
                <c:pt idx="16647">
                  <c:v>5974.9989999999998</c:v>
                </c:pt>
                <c:pt idx="16648">
                  <c:v>5974.9989999999998</c:v>
                </c:pt>
                <c:pt idx="16649">
                  <c:v>5974.9989999999998</c:v>
                </c:pt>
                <c:pt idx="16650">
                  <c:v>5974.9989999999998</c:v>
                </c:pt>
                <c:pt idx="16651">
                  <c:v>5976.9989999999998</c:v>
                </c:pt>
                <c:pt idx="16652">
                  <c:v>5976.9989999999998</c:v>
                </c:pt>
                <c:pt idx="16653">
                  <c:v>5976.9989999999998</c:v>
                </c:pt>
                <c:pt idx="16654">
                  <c:v>5976.9989999999998</c:v>
                </c:pt>
                <c:pt idx="16655">
                  <c:v>5976.9989999999998</c:v>
                </c:pt>
                <c:pt idx="16656">
                  <c:v>5976.9989999999998</c:v>
                </c:pt>
                <c:pt idx="16657">
                  <c:v>5977.9989999999998</c:v>
                </c:pt>
                <c:pt idx="16658">
                  <c:v>5977.9989999999998</c:v>
                </c:pt>
                <c:pt idx="16659">
                  <c:v>5977.9989999999998</c:v>
                </c:pt>
                <c:pt idx="16660">
                  <c:v>5977.9989999999998</c:v>
                </c:pt>
                <c:pt idx="16661">
                  <c:v>5977.9989999999998</c:v>
                </c:pt>
                <c:pt idx="16662">
                  <c:v>5977.9989999999998</c:v>
                </c:pt>
                <c:pt idx="16663">
                  <c:v>5978.9989999999998</c:v>
                </c:pt>
                <c:pt idx="16664">
                  <c:v>5978.9989999999998</c:v>
                </c:pt>
                <c:pt idx="16665">
                  <c:v>5978.9989999999998</c:v>
                </c:pt>
                <c:pt idx="16666">
                  <c:v>5978.9989999999998</c:v>
                </c:pt>
                <c:pt idx="16667">
                  <c:v>5978.9989999999998</c:v>
                </c:pt>
                <c:pt idx="16668">
                  <c:v>5978.9989999999998</c:v>
                </c:pt>
                <c:pt idx="16669">
                  <c:v>5979.9989999999998</c:v>
                </c:pt>
                <c:pt idx="16670">
                  <c:v>5979.9989999999998</c:v>
                </c:pt>
                <c:pt idx="16671">
                  <c:v>5979.9989999999998</c:v>
                </c:pt>
                <c:pt idx="16672">
                  <c:v>5979.9989999999998</c:v>
                </c:pt>
                <c:pt idx="16673">
                  <c:v>5979.9989999999998</c:v>
                </c:pt>
                <c:pt idx="16674">
                  <c:v>5979.9989999999998</c:v>
                </c:pt>
                <c:pt idx="16675">
                  <c:v>5981.9989999999998</c:v>
                </c:pt>
                <c:pt idx="16676">
                  <c:v>5981.9989999999998</c:v>
                </c:pt>
                <c:pt idx="16677">
                  <c:v>5981.9989999999998</c:v>
                </c:pt>
                <c:pt idx="16678">
                  <c:v>5981.9989999999998</c:v>
                </c:pt>
                <c:pt idx="16679">
                  <c:v>5981.9989999999998</c:v>
                </c:pt>
                <c:pt idx="16680">
                  <c:v>5981.9989999999998</c:v>
                </c:pt>
                <c:pt idx="16681">
                  <c:v>5982.9989999999998</c:v>
                </c:pt>
                <c:pt idx="16682">
                  <c:v>5982.9989999999998</c:v>
                </c:pt>
                <c:pt idx="16683">
                  <c:v>5982.9989999999998</c:v>
                </c:pt>
                <c:pt idx="16684">
                  <c:v>5982.9989999999998</c:v>
                </c:pt>
                <c:pt idx="16685">
                  <c:v>5982.9989999999998</c:v>
                </c:pt>
                <c:pt idx="16686">
                  <c:v>5982.9989999999998</c:v>
                </c:pt>
                <c:pt idx="16687">
                  <c:v>5983.9989999999998</c:v>
                </c:pt>
                <c:pt idx="16688">
                  <c:v>5983.9989999999998</c:v>
                </c:pt>
                <c:pt idx="16689">
                  <c:v>5983.9989999999998</c:v>
                </c:pt>
                <c:pt idx="16690">
                  <c:v>5983.9989999999998</c:v>
                </c:pt>
                <c:pt idx="16691">
                  <c:v>5983.9989999999998</c:v>
                </c:pt>
                <c:pt idx="16692">
                  <c:v>5983.9989999999998</c:v>
                </c:pt>
                <c:pt idx="16693">
                  <c:v>5984.9989999999998</c:v>
                </c:pt>
                <c:pt idx="16694">
                  <c:v>5984.9989999999998</c:v>
                </c:pt>
                <c:pt idx="16695">
                  <c:v>5984.9989999999998</c:v>
                </c:pt>
                <c:pt idx="16696">
                  <c:v>5984.9989999999998</c:v>
                </c:pt>
                <c:pt idx="16697">
                  <c:v>5984.9989999999998</c:v>
                </c:pt>
                <c:pt idx="16698">
                  <c:v>5984.9989999999998</c:v>
                </c:pt>
                <c:pt idx="16699">
                  <c:v>5986.9989999999998</c:v>
                </c:pt>
                <c:pt idx="16700">
                  <c:v>5986.9989999999998</c:v>
                </c:pt>
                <c:pt idx="16701">
                  <c:v>5986.9989999999998</c:v>
                </c:pt>
                <c:pt idx="16702">
                  <c:v>5986.9989999999998</c:v>
                </c:pt>
                <c:pt idx="16703">
                  <c:v>5986.9989999999998</c:v>
                </c:pt>
                <c:pt idx="16704">
                  <c:v>5986.9989999999998</c:v>
                </c:pt>
                <c:pt idx="16705">
                  <c:v>5987.9989999999998</c:v>
                </c:pt>
                <c:pt idx="16706">
                  <c:v>5987.9989999999998</c:v>
                </c:pt>
                <c:pt idx="16707">
                  <c:v>5987.9989999999998</c:v>
                </c:pt>
                <c:pt idx="16708">
                  <c:v>5987.9989999999998</c:v>
                </c:pt>
                <c:pt idx="16709">
                  <c:v>5987.9989999999998</c:v>
                </c:pt>
                <c:pt idx="16710">
                  <c:v>5987.9989999999998</c:v>
                </c:pt>
                <c:pt idx="16711">
                  <c:v>5988.9989999999998</c:v>
                </c:pt>
                <c:pt idx="16712">
                  <c:v>5988.9989999999998</c:v>
                </c:pt>
                <c:pt idx="16713">
                  <c:v>5988.9989999999998</c:v>
                </c:pt>
                <c:pt idx="16714">
                  <c:v>5988.9989999999998</c:v>
                </c:pt>
                <c:pt idx="16715">
                  <c:v>5988.9989999999998</c:v>
                </c:pt>
                <c:pt idx="16716">
                  <c:v>5988.9989999999998</c:v>
                </c:pt>
                <c:pt idx="16717">
                  <c:v>5989.9989999999998</c:v>
                </c:pt>
                <c:pt idx="16718">
                  <c:v>5989.9989999999998</c:v>
                </c:pt>
                <c:pt idx="16719">
                  <c:v>5989.9989999999998</c:v>
                </c:pt>
                <c:pt idx="16720">
                  <c:v>5989.9989999999998</c:v>
                </c:pt>
                <c:pt idx="16721">
                  <c:v>5989.9989999999998</c:v>
                </c:pt>
                <c:pt idx="16722">
                  <c:v>5989.9989999999998</c:v>
                </c:pt>
                <c:pt idx="16723">
                  <c:v>5991.9989999999998</c:v>
                </c:pt>
                <c:pt idx="16724">
                  <c:v>5991.9989999999998</c:v>
                </c:pt>
                <c:pt idx="16725">
                  <c:v>5991.9989999999998</c:v>
                </c:pt>
                <c:pt idx="16726">
                  <c:v>5991.9989999999998</c:v>
                </c:pt>
                <c:pt idx="16727">
                  <c:v>5991.9989999999998</c:v>
                </c:pt>
                <c:pt idx="16728">
                  <c:v>5991.9989999999998</c:v>
                </c:pt>
                <c:pt idx="16729">
                  <c:v>5992.9989999999998</c:v>
                </c:pt>
                <c:pt idx="16730">
                  <c:v>5992.9989999999998</c:v>
                </c:pt>
                <c:pt idx="16731">
                  <c:v>5992.9989999999998</c:v>
                </c:pt>
                <c:pt idx="16732">
                  <c:v>5992.9989999999998</c:v>
                </c:pt>
                <c:pt idx="16733">
                  <c:v>5992.9989999999998</c:v>
                </c:pt>
                <c:pt idx="16734">
                  <c:v>5993.9989999999998</c:v>
                </c:pt>
                <c:pt idx="16735">
                  <c:v>5993.9989999999998</c:v>
                </c:pt>
                <c:pt idx="16736">
                  <c:v>5993.9989999999998</c:v>
                </c:pt>
                <c:pt idx="16737">
                  <c:v>5993.9989999999998</c:v>
                </c:pt>
                <c:pt idx="16738">
                  <c:v>5993.9989999999998</c:v>
                </c:pt>
                <c:pt idx="16739">
                  <c:v>5993.9989999999998</c:v>
                </c:pt>
                <c:pt idx="16740">
                  <c:v>5994.9989999999998</c:v>
                </c:pt>
                <c:pt idx="16741">
                  <c:v>5994.9989999999998</c:v>
                </c:pt>
                <c:pt idx="16742">
                  <c:v>5994.9989999999998</c:v>
                </c:pt>
                <c:pt idx="16743">
                  <c:v>5994.9989999999998</c:v>
                </c:pt>
                <c:pt idx="16744">
                  <c:v>5994.9989999999998</c:v>
                </c:pt>
                <c:pt idx="16745">
                  <c:v>5994.9989999999998</c:v>
                </c:pt>
                <c:pt idx="16746">
                  <c:v>5996.9989999999998</c:v>
                </c:pt>
                <c:pt idx="16747">
                  <c:v>5996.9989999999998</c:v>
                </c:pt>
                <c:pt idx="16748">
                  <c:v>5996.9989999999998</c:v>
                </c:pt>
                <c:pt idx="16749">
                  <c:v>5996.9989999999998</c:v>
                </c:pt>
                <c:pt idx="16750">
                  <c:v>5996.9989999999998</c:v>
                </c:pt>
                <c:pt idx="16751">
                  <c:v>5996.9989999999998</c:v>
                </c:pt>
                <c:pt idx="16752">
                  <c:v>5997.9989999999998</c:v>
                </c:pt>
                <c:pt idx="16753">
                  <c:v>5997.9989999999998</c:v>
                </c:pt>
                <c:pt idx="16754">
                  <c:v>5997.9989999999998</c:v>
                </c:pt>
                <c:pt idx="16755">
                  <c:v>5997.9989999999998</c:v>
                </c:pt>
                <c:pt idx="16756">
                  <c:v>5997.9989999999998</c:v>
                </c:pt>
                <c:pt idx="16757">
                  <c:v>5997.9989999999998</c:v>
                </c:pt>
                <c:pt idx="16758">
                  <c:v>5998.9989999999998</c:v>
                </c:pt>
                <c:pt idx="16759">
                  <c:v>5998.9989999999998</c:v>
                </c:pt>
                <c:pt idx="16760">
                  <c:v>5998.9989999999998</c:v>
                </c:pt>
                <c:pt idx="16761">
                  <c:v>5998.9989999999998</c:v>
                </c:pt>
                <c:pt idx="16762">
                  <c:v>5998.9989999999998</c:v>
                </c:pt>
                <c:pt idx="16763">
                  <c:v>5998.9989999999998</c:v>
                </c:pt>
                <c:pt idx="16764">
                  <c:v>5999.9989999999998</c:v>
                </c:pt>
                <c:pt idx="16765">
                  <c:v>5999.9989999999998</c:v>
                </c:pt>
                <c:pt idx="16766">
                  <c:v>5999.9989999999998</c:v>
                </c:pt>
                <c:pt idx="16767">
                  <c:v>5999.9989999999998</c:v>
                </c:pt>
                <c:pt idx="16768">
                  <c:v>5999.9989999999998</c:v>
                </c:pt>
                <c:pt idx="16769">
                  <c:v>5999.9989999999998</c:v>
                </c:pt>
                <c:pt idx="16770">
                  <c:v>6001.9989999999998</c:v>
                </c:pt>
                <c:pt idx="16771">
                  <c:v>6001.9989999999998</c:v>
                </c:pt>
                <c:pt idx="16772">
                  <c:v>6001.9989999999998</c:v>
                </c:pt>
                <c:pt idx="16773">
                  <c:v>6001.9989999999998</c:v>
                </c:pt>
                <c:pt idx="16774">
                  <c:v>6001.9989999999998</c:v>
                </c:pt>
                <c:pt idx="16775">
                  <c:v>6001.9989999999998</c:v>
                </c:pt>
                <c:pt idx="16776">
                  <c:v>6001.9989999999998</c:v>
                </c:pt>
                <c:pt idx="16777">
                  <c:v>6002.9989999999998</c:v>
                </c:pt>
                <c:pt idx="16778">
                  <c:v>6002.9989999999998</c:v>
                </c:pt>
                <c:pt idx="16779">
                  <c:v>6002.9989999999998</c:v>
                </c:pt>
                <c:pt idx="16780">
                  <c:v>6002.9989999999998</c:v>
                </c:pt>
                <c:pt idx="16781">
                  <c:v>6002.9989999999998</c:v>
                </c:pt>
                <c:pt idx="16782">
                  <c:v>6002.9989999999998</c:v>
                </c:pt>
                <c:pt idx="16783">
                  <c:v>6003.9989999999998</c:v>
                </c:pt>
                <c:pt idx="16784">
                  <c:v>6003.9989999999998</c:v>
                </c:pt>
                <c:pt idx="16785">
                  <c:v>6003.9989999999998</c:v>
                </c:pt>
                <c:pt idx="16786">
                  <c:v>6003.9989999999998</c:v>
                </c:pt>
                <c:pt idx="16787">
                  <c:v>6003.9989999999998</c:v>
                </c:pt>
                <c:pt idx="16788">
                  <c:v>6003.9989999999998</c:v>
                </c:pt>
                <c:pt idx="16789">
                  <c:v>6003.9989999999998</c:v>
                </c:pt>
                <c:pt idx="16790">
                  <c:v>6004.9989999999998</c:v>
                </c:pt>
                <c:pt idx="16791">
                  <c:v>6004.9989999999998</c:v>
                </c:pt>
                <c:pt idx="16792">
                  <c:v>6004.9989999999998</c:v>
                </c:pt>
                <c:pt idx="16793">
                  <c:v>6004.9989999999998</c:v>
                </c:pt>
                <c:pt idx="16794">
                  <c:v>6004.9989999999998</c:v>
                </c:pt>
                <c:pt idx="16795">
                  <c:v>6004.9989999999998</c:v>
                </c:pt>
                <c:pt idx="16796">
                  <c:v>6004.9989999999998</c:v>
                </c:pt>
                <c:pt idx="16797">
                  <c:v>6006.9989999999998</c:v>
                </c:pt>
                <c:pt idx="16798">
                  <c:v>6006.9989999999998</c:v>
                </c:pt>
                <c:pt idx="16799">
                  <c:v>6006.9989999999998</c:v>
                </c:pt>
                <c:pt idx="16800">
                  <c:v>6006.9989999999998</c:v>
                </c:pt>
                <c:pt idx="16801">
                  <c:v>6006.9989999999998</c:v>
                </c:pt>
                <c:pt idx="16802">
                  <c:v>6006.9989999999998</c:v>
                </c:pt>
                <c:pt idx="16803">
                  <c:v>6007.9989999999998</c:v>
                </c:pt>
                <c:pt idx="16804">
                  <c:v>6007.9989999999998</c:v>
                </c:pt>
                <c:pt idx="16805">
                  <c:v>6007.9989999999998</c:v>
                </c:pt>
                <c:pt idx="16806">
                  <c:v>6007.9989999999998</c:v>
                </c:pt>
                <c:pt idx="16807">
                  <c:v>6007.9989999999998</c:v>
                </c:pt>
                <c:pt idx="16808">
                  <c:v>6007.9989999999998</c:v>
                </c:pt>
                <c:pt idx="16809">
                  <c:v>6007.9989999999998</c:v>
                </c:pt>
                <c:pt idx="16810">
                  <c:v>6008.9989999999998</c:v>
                </c:pt>
                <c:pt idx="16811">
                  <c:v>6008.9989999999998</c:v>
                </c:pt>
                <c:pt idx="16812">
                  <c:v>6008.9989999999998</c:v>
                </c:pt>
                <c:pt idx="16813">
                  <c:v>6008.9989999999998</c:v>
                </c:pt>
                <c:pt idx="16814">
                  <c:v>6008.9989999999998</c:v>
                </c:pt>
                <c:pt idx="16815">
                  <c:v>6008.9989999999998</c:v>
                </c:pt>
                <c:pt idx="16816">
                  <c:v>6009.9989999999998</c:v>
                </c:pt>
                <c:pt idx="16817">
                  <c:v>6009.9989999999998</c:v>
                </c:pt>
                <c:pt idx="16818">
                  <c:v>6009.9989999999998</c:v>
                </c:pt>
                <c:pt idx="16819">
                  <c:v>6009.9989999999998</c:v>
                </c:pt>
                <c:pt idx="16820">
                  <c:v>6009.9989999999998</c:v>
                </c:pt>
                <c:pt idx="16821">
                  <c:v>6009.9989999999998</c:v>
                </c:pt>
                <c:pt idx="16822">
                  <c:v>6009.9989999999998</c:v>
                </c:pt>
                <c:pt idx="16823">
                  <c:v>6011.9989999999998</c:v>
                </c:pt>
                <c:pt idx="16824">
                  <c:v>6011.9989999999998</c:v>
                </c:pt>
                <c:pt idx="16825">
                  <c:v>6011.9989999999998</c:v>
                </c:pt>
                <c:pt idx="16826">
                  <c:v>6011.9989999999998</c:v>
                </c:pt>
                <c:pt idx="16827">
                  <c:v>6011.9989999999998</c:v>
                </c:pt>
                <c:pt idx="16828">
                  <c:v>6011.9989999999998</c:v>
                </c:pt>
                <c:pt idx="16829">
                  <c:v>6012.9989999999998</c:v>
                </c:pt>
                <c:pt idx="16830">
                  <c:v>6012.9989999999998</c:v>
                </c:pt>
                <c:pt idx="16831">
                  <c:v>6012.9989999999998</c:v>
                </c:pt>
                <c:pt idx="16832">
                  <c:v>6012.9989999999998</c:v>
                </c:pt>
                <c:pt idx="16833">
                  <c:v>6012.9989999999998</c:v>
                </c:pt>
                <c:pt idx="16834">
                  <c:v>6012.9989999999998</c:v>
                </c:pt>
                <c:pt idx="16835">
                  <c:v>6012.9989999999998</c:v>
                </c:pt>
                <c:pt idx="16836">
                  <c:v>6013.9989999999998</c:v>
                </c:pt>
                <c:pt idx="16837">
                  <c:v>6013.9989999999998</c:v>
                </c:pt>
                <c:pt idx="16838">
                  <c:v>6013.9989999999998</c:v>
                </c:pt>
                <c:pt idx="16839">
                  <c:v>6013.9989999999998</c:v>
                </c:pt>
                <c:pt idx="16840">
                  <c:v>6013.9989999999998</c:v>
                </c:pt>
                <c:pt idx="16841">
                  <c:v>6013.9989999999998</c:v>
                </c:pt>
                <c:pt idx="16842">
                  <c:v>6013.9989999999998</c:v>
                </c:pt>
                <c:pt idx="16843">
                  <c:v>6014.9989999999998</c:v>
                </c:pt>
                <c:pt idx="16844">
                  <c:v>6014.9989999999998</c:v>
                </c:pt>
                <c:pt idx="16845">
                  <c:v>6014.9989999999998</c:v>
                </c:pt>
                <c:pt idx="16846">
                  <c:v>6014.9989999999998</c:v>
                </c:pt>
                <c:pt idx="16847">
                  <c:v>6014.9989999999998</c:v>
                </c:pt>
                <c:pt idx="16848">
                  <c:v>6014.9989999999998</c:v>
                </c:pt>
                <c:pt idx="16849">
                  <c:v>6016.9989999999998</c:v>
                </c:pt>
                <c:pt idx="16850">
                  <c:v>6016.9989999999998</c:v>
                </c:pt>
                <c:pt idx="16851">
                  <c:v>6016.9989999999998</c:v>
                </c:pt>
                <c:pt idx="16852">
                  <c:v>6016.9989999999998</c:v>
                </c:pt>
                <c:pt idx="16853">
                  <c:v>6016.9989999999998</c:v>
                </c:pt>
                <c:pt idx="16854">
                  <c:v>6016.9989999999998</c:v>
                </c:pt>
                <c:pt idx="16855">
                  <c:v>6016.9989999999998</c:v>
                </c:pt>
                <c:pt idx="16856">
                  <c:v>6017.9989999999998</c:v>
                </c:pt>
                <c:pt idx="16857">
                  <c:v>6017.9989999999998</c:v>
                </c:pt>
                <c:pt idx="16858">
                  <c:v>6017.9989999999998</c:v>
                </c:pt>
                <c:pt idx="16859">
                  <c:v>6017.9989999999998</c:v>
                </c:pt>
                <c:pt idx="16860">
                  <c:v>6017.9989999999998</c:v>
                </c:pt>
                <c:pt idx="16861">
                  <c:v>6017.9989999999998</c:v>
                </c:pt>
                <c:pt idx="16862">
                  <c:v>6018.9989999999998</c:v>
                </c:pt>
                <c:pt idx="16863">
                  <c:v>6018.9989999999998</c:v>
                </c:pt>
                <c:pt idx="16864">
                  <c:v>6018.9989999999998</c:v>
                </c:pt>
                <c:pt idx="16865">
                  <c:v>6018.9989999999998</c:v>
                </c:pt>
                <c:pt idx="16866">
                  <c:v>6018.9989999999998</c:v>
                </c:pt>
                <c:pt idx="16867">
                  <c:v>6018.9989999999998</c:v>
                </c:pt>
                <c:pt idx="16868">
                  <c:v>6018.9989999999998</c:v>
                </c:pt>
                <c:pt idx="16869">
                  <c:v>6019.9989999999998</c:v>
                </c:pt>
                <c:pt idx="16870">
                  <c:v>6019.9989999999998</c:v>
                </c:pt>
                <c:pt idx="16871">
                  <c:v>6019.9989999999998</c:v>
                </c:pt>
                <c:pt idx="16872">
                  <c:v>6019.9989999999998</c:v>
                </c:pt>
                <c:pt idx="16873">
                  <c:v>6019.9989999999998</c:v>
                </c:pt>
                <c:pt idx="16874">
                  <c:v>6019.9989999999998</c:v>
                </c:pt>
                <c:pt idx="16875">
                  <c:v>6021.9989999999998</c:v>
                </c:pt>
                <c:pt idx="16876">
                  <c:v>6021.9989999999998</c:v>
                </c:pt>
                <c:pt idx="16877">
                  <c:v>6021.9989999999998</c:v>
                </c:pt>
                <c:pt idx="16878">
                  <c:v>6021.9989999999998</c:v>
                </c:pt>
                <c:pt idx="16879">
                  <c:v>6021.9989999999998</c:v>
                </c:pt>
                <c:pt idx="16880">
                  <c:v>6021.9989999999998</c:v>
                </c:pt>
                <c:pt idx="16881">
                  <c:v>6021.9989999999998</c:v>
                </c:pt>
                <c:pt idx="16882">
                  <c:v>6022.9989999999998</c:v>
                </c:pt>
                <c:pt idx="16883">
                  <c:v>6022.9989999999998</c:v>
                </c:pt>
                <c:pt idx="16884">
                  <c:v>6022.9989999999998</c:v>
                </c:pt>
                <c:pt idx="16885">
                  <c:v>6022.9989999999998</c:v>
                </c:pt>
                <c:pt idx="16886">
                  <c:v>6022.9989999999998</c:v>
                </c:pt>
                <c:pt idx="16887">
                  <c:v>6022.9989999999998</c:v>
                </c:pt>
                <c:pt idx="16888">
                  <c:v>6023.9989999999998</c:v>
                </c:pt>
                <c:pt idx="16889">
                  <c:v>6023.9989999999998</c:v>
                </c:pt>
                <c:pt idx="16890">
                  <c:v>6023.9989999999998</c:v>
                </c:pt>
                <c:pt idx="16891">
                  <c:v>6023.9989999999998</c:v>
                </c:pt>
                <c:pt idx="16892">
                  <c:v>6023.9989999999998</c:v>
                </c:pt>
                <c:pt idx="16893">
                  <c:v>6023.9989999999998</c:v>
                </c:pt>
                <c:pt idx="16894">
                  <c:v>6023.9989999999998</c:v>
                </c:pt>
                <c:pt idx="16895">
                  <c:v>6024.9989999999998</c:v>
                </c:pt>
                <c:pt idx="16896">
                  <c:v>6024.9989999999998</c:v>
                </c:pt>
                <c:pt idx="16897">
                  <c:v>6024.9989999999998</c:v>
                </c:pt>
                <c:pt idx="16898">
                  <c:v>6024.9989999999998</c:v>
                </c:pt>
                <c:pt idx="16899">
                  <c:v>6024.9989999999998</c:v>
                </c:pt>
                <c:pt idx="16900">
                  <c:v>6024.9989999999998</c:v>
                </c:pt>
                <c:pt idx="16901">
                  <c:v>6024.9989999999998</c:v>
                </c:pt>
                <c:pt idx="16902">
                  <c:v>6026.9989999999998</c:v>
                </c:pt>
                <c:pt idx="16903">
                  <c:v>6026.9989999999998</c:v>
                </c:pt>
                <c:pt idx="16904">
                  <c:v>6026.9989999999998</c:v>
                </c:pt>
                <c:pt idx="16905">
                  <c:v>6026.9989999999998</c:v>
                </c:pt>
                <c:pt idx="16906">
                  <c:v>6026.9989999999998</c:v>
                </c:pt>
                <c:pt idx="16907">
                  <c:v>6026.9989999999998</c:v>
                </c:pt>
                <c:pt idx="16908">
                  <c:v>6027.9989999999998</c:v>
                </c:pt>
                <c:pt idx="16909">
                  <c:v>6027.9989999999998</c:v>
                </c:pt>
                <c:pt idx="16910">
                  <c:v>6027.9989999999998</c:v>
                </c:pt>
                <c:pt idx="16911">
                  <c:v>6027.9989999999998</c:v>
                </c:pt>
                <c:pt idx="16912">
                  <c:v>6027.9989999999998</c:v>
                </c:pt>
                <c:pt idx="16913">
                  <c:v>6027.9989999999998</c:v>
                </c:pt>
                <c:pt idx="16914">
                  <c:v>6027.9989999999998</c:v>
                </c:pt>
                <c:pt idx="16915">
                  <c:v>6028.9989999999998</c:v>
                </c:pt>
                <c:pt idx="16916">
                  <c:v>6028.9989999999998</c:v>
                </c:pt>
                <c:pt idx="16917">
                  <c:v>6028.9989999999998</c:v>
                </c:pt>
                <c:pt idx="16918">
                  <c:v>6028.9989999999998</c:v>
                </c:pt>
                <c:pt idx="16919">
                  <c:v>6028.9989999999998</c:v>
                </c:pt>
                <c:pt idx="16920">
                  <c:v>6028.9989999999998</c:v>
                </c:pt>
                <c:pt idx="16921">
                  <c:v>6029.9989999999998</c:v>
                </c:pt>
                <c:pt idx="16922">
                  <c:v>6029.9989999999998</c:v>
                </c:pt>
                <c:pt idx="16923">
                  <c:v>6029.9989999999998</c:v>
                </c:pt>
                <c:pt idx="16924">
                  <c:v>6029.9989999999998</c:v>
                </c:pt>
                <c:pt idx="16925">
                  <c:v>6029.9989999999998</c:v>
                </c:pt>
                <c:pt idx="16926">
                  <c:v>6029.9989999999998</c:v>
                </c:pt>
                <c:pt idx="16927">
                  <c:v>6029.9989999999998</c:v>
                </c:pt>
                <c:pt idx="16928">
                  <c:v>6031.9989999999998</c:v>
                </c:pt>
                <c:pt idx="16929">
                  <c:v>6031.9989999999998</c:v>
                </c:pt>
                <c:pt idx="16930">
                  <c:v>6031.9989999999998</c:v>
                </c:pt>
                <c:pt idx="16931">
                  <c:v>6031.9989999999998</c:v>
                </c:pt>
                <c:pt idx="16932">
                  <c:v>6031.9989999999998</c:v>
                </c:pt>
                <c:pt idx="16933">
                  <c:v>6031.9989999999998</c:v>
                </c:pt>
                <c:pt idx="16934">
                  <c:v>6032.9989999999998</c:v>
                </c:pt>
                <c:pt idx="16935">
                  <c:v>6032.9989999999998</c:v>
                </c:pt>
                <c:pt idx="16936">
                  <c:v>6032.9989999999998</c:v>
                </c:pt>
                <c:pt idx="16937">
                  <c:v>6032.9989999999998</c:v>
                </c:pt>
                <c:pt idx="16938">
                  <c:v>6032.9989999999998</c:v>
                </c:pt>
                <c:pt idx="16939">
                  <c:v>6032.9989999999998</c:v>
                </c:pt>
                <c:pt idx="16940">
                  <c:v>6032.9989999999998</c:v>
                </c:pt>
                <c:pt idx="16941">
                  <c:v>6033.9989999999998</c:v>
                </c:pt>
                <c:pt idx="16942">
                  <c:v>6033.9989999999998</c:v>
                </c:pt>
                <c:pt idx="16943">
                  <c:v>6033.9989999999998</c:v>
                </c:pt>
                <c:pt idx="16944">
                  <c:v>6033.9989999999998</c:v>
                </c:pt>
                <c:pt idx="16945">
                  <c:v>6033.9989999999998</c:v>
                </c:pt>
                <c:pt idx="16946">
                  <c:v>6033.9989999999998</c:v>
                </c:pt>
                <c:pt idx="16947">
                  <c:v>6033.9989999999998</c:v>
                </c:pt>
                <c:pt idx="16948">
                  <c:v>6034.9989999999998</c:v>
                </c:pt>
                <c:pt idx="16949">
                  <c:v>6034.9989999999998</c:v>
                </c:pt>
                <c:pt idx="16950">
                  <c:v>6034.9989999999998</c:v>
                </c:pt>
                <c:pt idx="16951">
                  <c:v>6034.9989999999998</c:v>
                </c:pt>
                <c:pt idx="16952">
                  <c:v>6034.9989999999998</c:v>
                </c:pt>
                <c:pt idx="16953">
                  <c:v>6034.9989999999998</c:v>
                </c:pt>
                <c:pt idx="16954">
                  <c:v>6036.9989999999998</c:v>
                </c:pt>
                <c:pt idx="16955">
                  <c:v>6036.9989999999998</c:v>
                </c:pt>
                <c:pt idx="16956">
                  <c:v>6036.9989999999998</c:v>
                </c:pt>
                <c:pt idx="16957">
                  <c:v>6036.9989999999998</c:v>
                </c:pt>
                <c:pt idx="16958">
                  <c:v>6036.9989999999998</c:v>
                </c:pt>
                <c:pt idx="16959">
                  <c:v>6036.9989999999998</c:v>
                </c:pt>
                <c:pt idx="16960">
                  <c:v>6036.9989999999998</c:v>
                </c:pt>
                <c:pt idx="16961">
                  <c:v>6037.9989999999998</c:v>
                </c:pt>
                <c:pt idx="16962">
                  <c:v>6037.9989999999998</c:v>
                </c:pt>
                <c:pt idx="16963">
                  <c:v>6037.9989999999998</c:v>
                </c:pt>
                <c:pt idx="16964">
                  <c:v>6037.9989999999998</c:v>
                </c:pt>
                <c:pt idx="16965">
                  <c:v>6037.9989999999998</c:v>
                </c:pt>
                <c:pt idx="16966">
                  <c:v>6037.9989999999998</c:v>
                </c:pt>
                <c:pt idx="16967">
                  <c:v>6038.9989999999998</c:v>
                </c:pt>
                <c:pt idx="16968">
                  <c:v>6038.9989999999998</c:v>
                </c:pt>
                <c:pt idx="16969">
                  <c:v>6038.9989999999998</c:v>
                </c:pt>
                <c:pt idx="16970">
                  <c:v>6038.9989999999998</c:v>
                </c:pt>
                <c:pt idx="16971">
                  <c:v>6038.9989999999998</c:v>
                </c:pt>
                <c:pt idx="16972">
                  <c:v>6038.9989999999998</c:v>
                </c:pt>
                <c:pt idx="16973">
                  <c:v>6038.9989999999998</c:v>
                </c:pt>
                <c:pt idx="16974">
                  <c:v>6039.9989999999998</c:v>
                </c:pt>
                <c:pt idx="16975">
                  <c:v>6039.9989999999998</c:v>
                </c:pt>
                <c:pt idx="16976">
                  <c:v>6039.9989999999998</c:v>
                </c:pt>
                <c:pt idx="16977">
                  <c:v>6039.9989999999998</c:v>
                </c:pt>
                <c:pt idx="16978">
                  <c:v>6039.9989999999998</c:v>
                </c:pt>
                <c:pt idx="16979">
                  <c:v>6039.9989999999998</c:v>
                </c:pt>
                <c:pt idx="16980">
                  <c:v>6041.9989999999998</c:v>
                </c:pt>
                <c:pt idx="16981">
                  <c:v>6041.9989999999998</c:v>
                </c:pt>
                <c:pt idx="16982">
                  <c:v>6041.9989999999998</c:v>
                </c:pt>
                <c:pt idx="16983">
                  <c:v>6041.9989999999998</c:v>
                </c:pt>
                <c:pt idx="16984">
                  <c:v>6041.9989999999998</c:v>
                </c:pt>
                <c:pt idx="16985">
                  <c:v>6041.9989999999998</c:v>
                </c:pt>
                <c:pt idx="16986">
                  <c:v>6041.9989999999998</c:v>
                </c:pt>
                <c:pt idx="16987">
                  <c:v>6042.9989999999998</c:v>
                </c:pt>
                <c:pt idx="16988">
                  <c:v>6042.9989999999998</c:v>
                </c:pt>
                <c:pt idx="16989">
                  <c:v>6042.9989999999998</c:v>
                </c:pt>
                <c:pt idx="16990">
                  <c:v>6042.9989999999998</c:v>
                </c:pt>
                <c:pt idx="16991">
                  <c:v>6042.9989999999998</c:v>
                </c:pt>
                <c:pt idx="16992">
                  <c:v>6042.9989999999998</c:v>
                </c:pt>
                <c:pt idx="16993">
                  <c:v>6042.9989999999998</c:v>
                </c:pt>
                <c:pt idx="16994">
                  <c:v>6043.9989999999998</c:v>
                </c:pt>
                <c:pt idx="16995">
                  <c:v>6043.9989999999998</c:v>
                </c:pt>
                <c:pt idx="16996">
                  <c:v>6043.9989999999998</c:v>
                </c:pt>
                <c:pt idx="16997">
                  <c:v>6043.9989999999998</c:v>
                </c:pt>
                <c:pt idx="16998">
                  <c:v>6043.9989999999998</c:v>
                </c:pt>
                <c:pt idx="16999">
                  <c:v>6043.9989999999998</c:v>
                </c:pt>
                <c:pt idx="17000">
                  <c:v>6044.9989999999998</c:v>
                </c:pt>
                <c:pt idx="17001">
                  <c:v>6044.9989999999998</c:v>
                </c:pt>
                <c:pt idx="17002">
                  <c:v>6044.9989999999998</c:v>
                </c:pt>
                <c:pt idx="17003">
                  <c:v>6044.9989999999998</c:v>
                </c:pt>
                <c:pt idx="17004">
                  <c:v>6044.9989999999998</c:v>
                </c:pt>
                <c:pt idx="17005">
                  <c:v>6044.9989999999998</c:v>
                </c:pt>
                <c:pt idx="17006">
                  <c:v>6044.9989999999998</c:v>
                </c:pt>
                <c:pt idx="17007">
                  <c:v>6046.9989999999998</c:v>
                </c:pt>
                <c:pt idx="17008">
                  <c:v>6046.9989999999998</c:v>
                </c:pt>
                <c:pt idx="17009">
                  <c:v>6046.9989999999998</c:v>
                </c:pt>
                <c:pt idx="17010">
                  <c:v>6046.9989999999998</c:v>
                </c:pt>
                <c:pt idx="17011">
                  <c:v>6046.9989999999998</c:v>
                </c:pt>
                <c:pt idx="17012">
                  <c:v>6046.9989999999998</c:v>
                </c:pt>
                <c:pt idx="17013">
                  <c:v>6047.9989999999998</c:v>
                </c:pt>
                <c:pt idx="17014">
                  <c:v>6047.9989999999998</c:v>
                </c:pt>
                <c:pt idx="17015">
                  <c:v>6047.9989999999998</c:v>
                </c:pt>
                <c:pt idx="17016">
                  <c:v>6047.9989999999998</c:v>
                </c:pt>
                <c:pt idx="17017">
                  <c:v>6047.9989999999998</c:v>
                </c:pt>
                <c:pt idx="17018">
                  <c:v>6047.9989999999998</c:v>
                </c:pt>
                <c:pt idx="17019">
                  <c:v>6047.9989999999998</c:v>
                </c:pt>
                <c:pt idx="17020">
                  <c:v>6048.9989999999998</c:v>
                </c:pt>
                <c:pt idx="17021">
                  <c:v>6048.9989999999998</c:v>
                </c:pt>
                <c:pt idx="17022">
                  <c:v>6048.9989999999998</c:v>
                </c:pt>
                <c:pt idx="17023">
                  <c:v>6048.9989999999998</c:v>
                </c:pt>
                <c:pt idx="17024">
                  <c:v>6048.9989999999998</c:v>
                </c:pt>
                <c:pt idx="17025">
                  <c:v>6048.9989999999998</c:v>
                </c:pt>
                <c:pt idx="17026">
                  <c:v>6049.9989999999998</c:v>
                </c:pt>
                <c:pt idx="17027">
                  <c:v>6049.9989999999998</c:v>
                </c:pt>
                <c:pt idx="17028">
                  <c:v>6049.9989999999998</c:v>
                </c:pt>
                <c:pt idx="17029">
                  <c:v>6049.9989999999998</c:v>
                </c:pt>
                <c:pt idx="17030">
                  <c:v>6049.9989999999998</c:v>
                </c:pt>
                <c:pt idx="17031">
                  <c:v>6049.9989999999998</c:v>
                </c:pt>
                <c:pt idx="17032">
                  <c:v>6049.9989999999998</c:v>
                </c:pt>
                <c:pt idx="17033">
                  <c:v>6051.9989999999998</c:v>
                </c:pt>
                <c:pt idx="17034">
                  <c:v>6051.9989999999998</c:v>
                </c:pt>
                <c:pt idx="17035">
                  <c:v>6051.9989999999998</c:v>
                </c:pt>
                <c:pt idx="17036">
                  <c:v>6051.9989999999998</c:v>
                </c:pt>
                <c:pt idx="17037">
                  <c:v>6051.9989999999998</c:v>
                </c:pt>
                <c:pt idx="17038">
                  <c:v>6051.9989999999998</c:v>
                </c:pt>
                <c:pt idx="17039">
                  <c:v>6052.9989999999998</c:v>
                </c:pt>
                <c:pt idx="17040">
                  <c:v>6052.9989999999998</c:v>
                </c:pt>
                <c:pt idx="17041">
                  <c:v>6052.9989999999998</c:v>
                </c:pt>
                <c:pt idx="17042">
                  <c:v>6052.9989999999998</c:v>
                </c:pt>
                <c:pt idx="17043">
                  <c:v>6052.9989999999998</c:v>
                </c:pt>
                <c:pt idx="17044">
                  <c:v>6052.9989999999998</c:v>
                </c:pt>
                <c:pt idx="17045">
                  <c:v>6052.9989999999998</c:v>
                </c:pt>
                <c:pt idx="17046">
                  <c:v>6053.9989999999998</c:v>
                </c:pt>
                <c:pt idx="17047">
                  <c:v>6053.9989999999998</c:v>
                </c:pt>
                <c:pt idx="17048">
                  <c:v>6053.9989999999998</c:v>
                </c:pt>
                <c:pt idx="17049">
                  <c:v>6053.9989999999998</c:v>
                </c:pt>
                <c:pt idx="17050">
                  <c:v>6053.9989999999998</c:v>
                </c:pt>
                <c:pt idx="17051">
                  <c:v>6053.9989999999998</c:v>
                </c:pt>
                <c:pt idx="17052">
                  <c:v>6053.9989999999998</c:v>
                </c:pt>
                <c:pt idx="17053">
                  <c:v>6054.9989999999998</c:v>
                </c:pt>
                <c:pt idx="17054">
                  <c:v>6054.9989999999998</c:v>
                </c:pt>
                <c:pt idx="17055">
                  <c:v>6054.9989999999998</c:v>
                </c:pt>
                <c:pt idx="17056">
                  <c:v>6054.9989999999998</c:v>
                </c:pt>
                <c:pt idx="17057">
                  <c:v>6054.9989999999998</c:v>
                </c:pt>
                <c:pt idx="17058">
                  <c:v>6054.9989999999998</c:v>
                </c:pt>
                <c:pt idx="17059">
                  <c:v>6056.9989999999998</c:v>
                </c:pt>
                <c:pt idx="17060">
                  <c:v>6056.9989999999998</c:v>
                </c:pt>
                <c:pt idx="17061">
                  <c:v>6056.9989999999998</c:v>
                </c:pt>
                <c:pt idx="17062">
                  <c:v>6056.9989999999998</c:v>
                </c:pt>
                <c:pt idx="17063">
                  <c:v>6056.9989999999998</c:v>
                </c:pt>
                <c:pt idx="17064">
                  <c:v>6056.9989999999998</c:v>
                </c:pt>
                <c:pt idx="17065">
                  <c:v>6056.9989999999998</c:v>
                </c:pt>
                <c:pt idx="17066">
                  <c:v>6057.9989999999998</c:v>
                </c:pt>
                <c:pt idx="17067">
                  <c:v>6057.9989999999998</c:v>
                </c:pt>
                <c:pt idx="17068">
                  <c:v>6057.9989999999998</c:v>
                </c:pt>
                <c:pt idx="17069">
                  <c:v>6057.9989999999998</c:v>
                </c:pt>
                <c:pt idx="17070">
                  <c:v>6057.9989999999998</c:v>
                </c:pt>
                <c:pt idx="17071">
                  <c:v>6057.9989999999998</c:v>
                </c:pt>
                <c:pt idx="17072">
                  <c:v>6058.9989999999998</c:v>
                </c:pt>
                <c:pt idx="17073">
                  <c:v>6058.9989999999998</c:v>
                </c:pt>
                <c:pt idx="17074">
                  <c:v>6058.9989999999998</c:v>
                </c:pt>
                <c:pt idx="17075">
                  <c:v>6058.9989999999998</c:v>
                </c:pt>
                <c:pt idx="17076">
                  <c:v>6058.9989999999998</c:v>
                </c:pt>
                <c:pt idx="17077">
                  <c:v>6058.9989999999998</c:v>
                </c:pt>
                <c:pt idx="17078">
                  <c:v>6058.9989999999998</c:v>
                </c:pt>
                <c:pt idx="17079">
                  <c:v>6059.9989999999998</c:v>
                </c:pt>
                <c:pt idx="17080">
                  <c:v>6059.9989999999998</c:v>
                </c:pt>
                <c:pt idx="17081">
                  <c:v>6059.9989999999998</c:v>
                </c:pt>
                <c:pt idx="17082">
                  <c:v>6059.9989999999998</c:v>
                </c:pt>
                <c:pt idx="17083">
                  <c:v>6059.9989999999998</c:v>
                </c:pt>
                <c:pt idx="17084">
                  <c:v>6059.9989999999998</c:v>
                </c:pt>
                <c:pt idx="17085">
                  <c:v>6061.9989999999998</c:v>
                </c:pt>
                <c:pt idx="17086">
                  <c:v>6061.9989999999998</c:v>
                </c:pt>
                <c:pt idx="17087">
                  <c:v>6061.9989999999998</c:v>
                </c:pt>
                <c:pt idx="17088">
                  <c:v>6061.9989999999998</c:v>
                </c:pt>
                <c:pt idx="17089">
                  <c:v>6061.9989999999998</c:v>
                </c:pt>
                <c:pt idx="17090">
                  <c:v>6061.9989999999998</c:v>
                </c:pt>
                <c:pt idx="17091">
                  <c:v>6061.9989999999998</c:v>
                </c:pt>
                <c:pt idx="17092">
                  <c:v>6062.9989999999998</c:v>
                </c:pt>
                <c:pt idx="17093">
                  <c:v>6062.9989999999998</c:v>
                </c:pt>
                <c:pt idx="17094">
                  <c:v>6062.9989999999998</c:v>
                </c:pt>
                <c:pt idx="17095">
                  <c:v>6062.9989999999998</c:v>
                </c:pt>
                <c:pt idx="17096">
                  <c:v>6062.9989999999998</c:v>
                </c:pt>
                <c:pt idx="17097">
                  <c:v>6062.9989999999998</c:v>
                </c:pt>
                <c:pt idx="17098">
                  <c:v>6062.9989999999998</c:v>
                </c:pt>
                <c:pt idx="17099">
                  <c:v>6063.9989999999998</c:v>
                </c:pt>
                <c:pt idx="17100">
                  <c:v>6063.9989999999998</c:v>
                </c:pt>
                <c:pt idx="17101">
                  <c:v>6063.9989999999998</c:v>
                </c:pt>
                <c:pt idx="17102">
                  <c:v>6063.9989999999998</c:v>
                </c:pt>
                <c:pt idx="17103">
                  <c:v>6063.9989999999998</c:v>
                </c:pt>
                <c:pt idx="17104">
                  <c:v>6063.9989999999998</c:v>
                </c:pt>
                <c:pt idx="17105">
                  <c:v>6064.9989999999998</c:v>
                </c:pt>
                <c:pt idx="17106">
                  <c:v>6064.9989999999998</c:v>
                </c:pt>
                <c:pt idx="17107">
                  <c:v>6064.9989999999998</c:v>
                </c:pt>
                <c:pt idx="17108">
                  <c:v>6064.9989999999998</c:v>
                </c:pt>
                <c:pt idx="17109">
                  <c:v>6064.9989999999998</c:v>
                </c:pt>
                <c:pt idx="17110">
                  <c:v>6064.9989999999998</c:v>
                </c:pt>
                <c:pt idx="17111">
                  <c:v>6064.9989999999998</c:v>
                </c:pt>
                <c:pt idx="17112">
                  <c:v>6066.9989999999998</c:v>
                </c:pt>
                <c:pt idx="17113">
                  <c:v>6066.9989999999998</c:v>
                </c:pt>
                <c:pt idx="17114">
                  <c:v>6066.9989999999998</c:v>
                </c:pt>
                <c:pt idx="17115">
                  <c:v>6066.9989999999998</c:v>
                </c:pt>
                <c:pt idx="17116">
                  <c:v>6066.9989999999998</c:v>
                </c:pt>
                <c:pt idx="17117">
                  <c:v>6066.9989999999998</c:v>
                </c:pt>
                <c:pt idx="17118">
                  <c:v>6067.9989999999998</c:v>
                </c:pt>
                <c:pt idx="17119">
                  <c:v>6067.9989999999998</c:v>
                </c:pt>
                <c:pt idx="17120">
                  <c:v>6067.9989999999998</c:v>
                </c:pt>
                <c:pt idx="17121">
                  <c:v>6067.9989999999998</c:v>
                </c:pt>
                <c:pt idx="17122">
                  <c:v>6067.9989999999998</c:v>
                </c:pt>
                <c:pt idx="17123">
                  <c:v>6067.9989999999998</c:v>
                </c:pt>
                <c:pt idx="17124">
                  <c:v>6067.9989999999998</c:v>
                </c:pt>
                <c:pt idx="17125">
                  <c:v>6068.9989999999998</c:v>
                </c:pt>
                <c:pt idx="17126">
                  <c:v>6068.9989999999998</c:v>
                </c:pt>
                <c:pt idx="17127">
                  <c:v>6068.9989999999998</c:v>
                </c:pt>
                <c:pt idx="17128">
                  <c:v>6068.9989999999998</c:v>
                </c:pt>
                <c:pt idx="17129">
                  <c:v>6068.9989999999998</c:v>
                </c:pt>
                <c:pt idx="17130">
                  <c:v>6068.9989999999998</c:v>
                </c:pt>
                <c:pt idx="17131">
                  <c:v>6069.9989999999998</c:v>
                </c:pt>
                <c:pt idx="17132">
                  <c:v>6069.9989999999998</c:v>
                </c:pt>
                <c:pt idx="17133">
                  <c:v>6069.9989999999998</c:v>
                </c:pt>
                <c:pt idx="17134">
                  <c:v>6069.9989999999998</c:v>
                </c:pt>
                <c:pt idx="17135">
                  <c:v>6069.9989999999998</c:v>
                </c:pt>
                <c:pt idx="17136">
                  <c:v>6069.9989999999998</c:v>
                </c:pt>
                <c:pt idx="17137">
                  <c:v>6069.9989999999998</c:v>
                </c:pt>
                <c:pt idx="17138">
                  <c:v>6071.9989999999998</c:v>
                </c:pt>
                <c:pt idx="17139">
                  <c:v>6071.9989999999998</c:v>
                </c:pt>
                <c:pt idx="17140">
                  <c:v>6071.9989999999998</c:v>
                </c:pt>
                <c:pt idx="17141">
                  <c:v>6071.9989999999998</c:v>
                </c:pt>
                <c:pt idx="17142">
                  <c:v>6071.9989999999998</c:v>
                </c:pt>
                <c:pt idx="17143">
                  <c:v>6071.9989999999998</c:v>
                </c:pt>
                <c:pt idx="17144">
                  <c:v>6072.9989999999998</c:v>
                </c:pt>
                <c:pt idx="17145">
                  <c:v>6072.9989999999998</c:v>
                </c:pt>
                <c:pt idx="17146">
                  <c:v>6072.9989999999998</c:v>
                </c:pt>
                <c:pt idx="17147">
                  <c:v>6072.9989999999998</c:v>
                </c:pt>
                <c:pt idx="17148">
                  <c:v>6072.9989999999998</c:v>
                </c:pt>
                <c:pt idx="17149">
                  <c:v>6072.9989999999998</c:v>
                </c:pt>
                <c:pt idx="17150">
                  <c:v>6072.9989999999998</c:v>
                </c:pt>
                <c:pt idx="17151">
                  <c:v>6073.9989999999998</c:v>
                </c:pt>
                <c:pt idx="17152">
                  <c:v>6073.9989999999998</c:v>
                </c:pt>
                <c:pt idx="17153">
                  <c:v>6073.9989999999998</c:v>
                </c:pt>
                <c:pt idx="17154">
                  <c:v>6073.9989999999998</c:v>
                </c:pt>
                <c:pt idx="17155">
                  <c:v>6073.9989999999998</c:v>
                </c:pt>
                <c:pt idx="17156">
                  <c:v>6073.9989999999998</c:v>
                </c:pt>
                <c:pt idx="17157">
                  <c:v>6073.9989999999998</c:v>
                </c:pt>
                <c:pt idx="17158">
                  <c:v>6074.9989999999998</c:v>
                </c:pt>
                <c:pt idx="17159">
                  <c:v>6074.9989999999998</c:v>
                </c:pt>
                <c:pt idx="17160">
                  <c:v>6074.9989999999998</c:v>
                </c:pt>
                <c:pt idx="17161">
                  <c:v>6074.9989999999998</c:v>
                </c:pt>
                <c:pt idx="17162">
                  <c:v>6074.9989999999998</c:v>
                </c:pt>
                <c:pt idx="17163">
                  <c:v>6074.9989999999998</c:v>
                </c:pt>
                <c:pt idx="17164">
                  <c:v>6076.9989999999998</c:v>
                </c:pt>
                <c:pt idx="17165">
                  <c:v>6076.9989999999998</c:v>
                </c:pt>
                <c:pt idx="17166">
                  <c:v>6076.9989999999998</c:v>
                </c:pt>
                <c:pt idx="17167">
                  <c:v>6076.9989999999998</c:v>
                </c:pt>
                <c:pt idx="17168">
                  <c:v>6076.9989999999998</c:v>
                </c:pt>
                <c:pt idx="17169">
                  <c:v>6076.9989999999998</c:v>
                </c:pt>
                <c:pt idx="17170">
                  <c:v>6076.9989999999998</c:v>
                </c:pt>
                <c:pt idx="17171">
                  <c:v>6077.9989999999998</c:v>
                </c:pt>
                <c:pt idx="17172">
                  <c:v>6077.9989999999998</c:v>
                </c:pt>
                <c:pt idx="17173">
                  <c:v>6077.9989999999998</c:v>
                </c:pt>
                <c:pt idx="17174">
                  <c:v>6077.9989999999998</c:v>
                </c:pt>
                <c:pt idx="17175">
                  <c:v>6077.9989999999998</c:v>
                </c:pt>
                <c:pt idx="17176">
                  <c:v>6077.9989999999998</c:v>
                </c:pt>
                <c:pt idx="17177">
                  <c:v>6078.9989999999998</c:v>
                </c:pt>
                <c:pt idx="17178">
                  <c:v>6078.9989999999998</c:v>
                </c:pt>
                <c:pt idx="17179">
                  <c:v>6078.9989999999998</c:v>
                </c:pt>
                <c:pt idx="17180">
                  <c:v>6078.9989999999998</c:v>
                </c:pt>
                <c:pt idx="17181">
                  <c:v>6078.9989999999998</c:v>
                </c:pt>
                <c:pt idx="17182">
                  <c:v>6078.9989999999998</c:v>
                </c:pt>
                <c:pt idx="17183">
                  <c:v>6078.9989999999998</c:v>
                </c:pt>
                <c:pt idx="17184">
                  <c:v>6079.9989999999998</c:v>
                </c:pt>
                <c:pt idx="17185">
                  <c:v>6079.9989999999998</c:v>
                </c:pt>
                <c:pt idx="17186">
                  <c:v>6079.9989999999998</c:v>
                </c:pt>
                <c:pt idx="17187">
                  <c:v>6079.9989999999998</c:v>
                </c:pt>
                <c:pt idx="17188">
                  <c:v>6079.9989999999998</c:v>
                </c:pt>
                <c:pt idx="17189">
                  <c:v>6079.9989999999998</c:v>
                </c:pt>
                <c:pt idx="17190">
                  <c:v>6081.9989999999998</c:v>
                </c:pt>
                <c:pt idx="17191">
                  <c:v>6081.9989999999998</c:v>
                </c:pt>
                <c:pt idx="17192">
                  <c:v>6081.9989999999998</c:v>
                </c:pt>
                <c:pt idx="17193">
                  <c:v>6081.9989999999998</c:v>
                </c:pt>
                <c:pt idx="17194">
                  <c:v>6081.9989999999998</c:v>
                </c:pt>
                <c:pt idx="17195">
                  <c:v>6081.9989999999998</c:v>
                </c:pt>
                <c:pt idx="17196">
                  <c:v>6081.9989999999998</c:v>
                </c:pt>
                <c:pt idx="17197">
                  <c:v>6082.9989999999998</c:v>
                </c:pt>
                <c:pt idx="17198">
                  <c:v>6082.9989999999998</c:v>
                </c:pt>
                <c:pt idx="17199">
                  <c:v>6082.9989999999998</c:v>
                </c:pt>
                <c:pt idx="17200">
                  <c:v>6082.9989999999998</c:v>
                </c:pt>
                <c:pt idx="17201">
                  <c:v>6082.9989999999998</c:v>
                </c:pt>
                <c:pt idx="17202">
                  <c:v>6082.9989999999998</c:v>
                </c:pt>
                <c:pt idx="17203">
                  <c:v>6082.9989999999998</c:v>
                </c:pt>
                <c:pt idx="17204">
                  <c:v>6083.9989999999998</c:v>
                </c:pt>
                <c:pt idx="17205">
                  <c:v>6083.9989999999998</c:v>
                </c:pt>
                <c:pt idx="17206">
                  <c:v>6083.9989999999998</c:v>
                </c:pt>
                <c:pt idx="17207">
                  <c:v>6083.9989999999998</c:v>
                </c:pt>
                <c:pt idx="17208">
                  <c:v>6083.9989999999998</c:v>
                </c:pt>
                <c:pt idx="17209">
                  <c:v>6083.9989999999998</c:v>
                </c:pt>
                <c:pt idx="17210">
                  <c:v>6084.9989999999998</c:v>
                </c:pt>
                <c:pt idx="17211">
                  <c:v>6084.9989999999998</c:v>
                </c:pt>
                <c:pt idx="17212">
                  <c:v>6084.9989999999998</c:v>
                </c:pt>
                <c:pt idx="17213">
                  <c:v>6084.9989999999998</c:v>
                </c:pt>
                <c:pt idx="17214">
                  <c:v>6084.9989999999998</c:v>
                </c:pt>
                <c:pt idx="17215">
                  <c:v>6084.9989999999998</c:v>
                </c:pt>
                <c:pt idx="17216">
                  <c:v>6084.9989999999998</c:v>
                </c:pt>
                <c:pt idx="17217">
                  <c:v>6086.9989999999998</c:v>
                </c:pt>
                <c:pt idx="17218">
                  <c:v>6086.9989999999998</c:v>
                </c:pt>
                <c:pt idx="17219">
                  <c:v>6086.9989999999998</c:v>
                </c:pt>
                <c:pt idx="17220">
                  <c:v>6086.9989999999998</c:v>
                </c:pt>
                <c:pt idx="17221">
                  <c:v>6086.9989999999998</c:v>
                </c:pt>
                <c:pt idx="17222">
                  <c:v>6086.9989999999998</c:v>
                </c:pt>
                <c:pt idx="17223">
                  <c:v>6087.9989999999998</c:v>
                </c:pt>
                <c:pt idx="17224">
                  <c:v>6087.9989999999998</c:v>
                </c:pt>
                <c:pt idx="17225">
                  <c:v>6087.9989999999998</c:v>
                </c:pt>
                <c:pt idx="17226">
                  <c:v>6087.9989999999998</c:v>
                </c:pt>
                <c:pt idx="17227">
                  <c:v>6087.9989999999998</c:v>
                </c:pt>
                <c:pt idx="17228">
                  <c:v>6087.9989999999998</c:v>
                </c:pt>
                <c:pt idx="17229">
                  <c:v>6087.9989999999998</c:v>
                </c:pt>
                <c:pt idx="17230">
                  <c:v>6088.9989999999998</c:v>
                </c:pt>
                <c:pt idx="17231">
                  <c:v>6088.9989999999998</c:v>
                </c:pt>
                <c:pt idx="17232">
                  <c:v>6088.9989999999998</c:v>
                </c:pt>
                <c:pt idx="17233">
                  <c:v>6088.9989999999998</c:v>
                </c:pt>
                <c:pt idx="17234">
                  <c:v>6088.9989999999998</c:v>
                </c:pt>
                <c:pt idx="17235">
                  <c:v>6088.9989999999998</c:v>
                </c:pt>
                <c:pt idx="17236">
                  <c:v>6089.9989999999998</c:v>
                </c:pt>
                <c:pt idx="17237">
                  <c:v>6089.9989999999998</c:v>
                </c:pt>
                <c:pt idx="17238">
                  <c:v>6089.9989999999998</c:v>
                </c:pt>
                <c:pt idx="17239">
                  <c:v>6089.9989999999998</c:v>
                </c:pt>
                <c:pt idx="17240">
                  <c:v>6089.9989999999998</c:v>
                </c:pt>
                <c:pt idx="17241">
                  <c:v>6089.9989999999998</c:v>
                </c:pt>
                <c:pt idx="17242">
                  <c:v>6089.9989999999998</c:v>
                </c:pt>
                <c:pt idx="17243">
                  <c:v>6091.9989999999998</c:v>
                </c:pt>
                <c:pt idx="17244">
                  <c:v>6091.9989999999998</c:v>
                </c:pt>
                <c:pt idx="17245">
                  <c:v>6091.9989999999998</c:v>
                </c:pt>
                <c:pt idx="17246">
                  <c:v>6091.9989999999998</c:v>
                </c:pt>
                <c:pt idx="17247">
                  <c:v>6091.9989999999998</c:v>
                </c:pt>
                <c:pt idx="17248">
                  <c:v>6091.9989999999998</c:v>
                </c:pt>
                <c:pt idx="17249">
                  <c:v>6091.9989999999998</c:v>
                </c:pt>
                <c:pt idx="17250">
                  <c:v>6092.9989999999998</c:v>
                </c:pt>
                <c:pt idx="17251">
                  <c:v>6092.9989999999998</c:v>
                </c:pt>
                <c:pt idx="17252">
                  <c:v>6092.9989999999998</c:v>
                </c:pt>
                <c:pt idx="17253">
                  <c:v>6092.9989999999998</c:v>
                </c:pt>
                <c:pt idx="17254">
                  <c:v>6092.9989999999998</c:v>
                </c:pt>
                <c:pt idx="17255">
                  <c:v>6092.9989999999998</c:v>
                </c:pt>
                <c:pt idx="17256">
                  <c:v>6093.9989999999998</c:v>
                </c:pt>
                <c:pt idx="17257">
                  <c:v>6093.9989999999998</c:v>
                </c:pt>
                <c:pt idx="17258">
                  <c:v>6093.9989999999998</c:v>
                </c:pt>
                <c:pt idx="17259">
                  <c:v>6093.9989999999998</c:v>
                </c:pt>
                <c:pt idx="17260">
                  <c:v>6093.9989999999998</c:v>
                </c:pt>
                <c:pt idx="17261">
                  <c:v>6093.9989999999998</c:v>
                </c:pt>
                <c:pt idx="17262">
                  <c:v>6093.9989999999998</c:v>
                </c:pt>
                <c:pt idx="17263">
                  <c:v>6094.9989999999998</c:v>
                </c:pt>
                <c:pt idx="17264">
                  <c:v>6094.9989999999998</c:v>
                </c:pt>
                <c:pt idx="17265">
                  <c:v>6094.9989999999998</c:v>
                </c:pt>
                <c:pt idx="17266">
                  <c:v>6094.9989999999998</c:v>
                </c:pt>
                <c:pt idx="17267">
                  <c:v>6094.9989999999998</c:v>
                </c:pt>
                <c:pt idx="17268">
                  <c:v>6094.9989999999998</c:v>
                </c:pt>
                <c:pt idx="17269">
                  <c:v>6096.9989999999998</c:v>
                </c:pt>
                <c:pt idx="17270">
                  <c:v>6096.9989999999998</c:v>
                </c:pt>
                <c:pt idx="17271">
                  <c:v>6096.9989999999998</c:v>
                </c:pt>
                <c:pt idx="17272">
                  <c:v>6096.9989999999998</c:v>
                </c:pt>
                <c:pt idx="17273">
                  <c:v>6096.9989999999998</c:v>
                </c:pt>
                <c:pt idx="17274">
                  <c:v>6096.9989999999998</c:v>
                </c:pt>
                <c:pt idx="17275">
                  <c:v>6096.9989999999998</c:v>
                </c:pt>
                <c:pt idx="17276">
                  <c:v>6097.9989999999998</c:v>
                </c:pt>
                <c:pt idx="17277">
                  <c:v>6097.9989999999998</c:v>
                </c:pt>
                <c:pt idx="17278">
                  <c:v>6097.9989999999998</c:v>
                </c:pt>
                <c:pt idx="17279">
                  <c:v>6097.9989999999998</c:v>
                </c:pt>
                <c:pt idx="17280">
                  <c:v>6097.9989999999998</c:v>
                </c:pt>
                <c:pt idx="17281">
                  <c:v>6097.9989999999998</c:v>
                </c:pt>
                <c:pt idx="17282">
                  <c:v>6098.9989999999998</c:v>
                </c:pt>
                <c:pt idx="17283">
                  <c:v>6098.9989999999998</c:v>
                </c:pt>
                <c:pt idx="17284">
                  <c:v>6098.9989999999998</c:v>
                </c:pt>
                <c:pt idx="17285">
                  <c:v>6098.9989999999998</c:v>
                </c:pt>
                <c:pt idx="17286">
                  <c:v>6098.9989999999998</c:v>
                </c:pt>
                <c:pt idx="17287">
                  <c:v>6098.9989999999998</c:v>
                </c:pt>
                <c:pt idx="17288">
                  <c:v>6098.9989999999998</c:v>
                </c:pt>
                <c:pt idx="17289">
                  <c:v>6099.9989999999998</c:v>
                </c:pt>
                <c:pt idx="17290">
                  <c:v>6099.9989999999998</c:v>
                </c:pt>
                <c:pt idx="17291">
                  <c:v>6099.9989999999998</c:v>
                </c:pt>
                <c:pt idx="17292">
                  <c:v>6099.9989999999998</c:v>
                </c:pt>
                <c:pt idx="17293">
                  <c:v>6099.9989999999998</c:v>
                </c:pt>
                <c:pt idx="17294">
                  <c:v>6099.9989999999998</c:v>
                </c:pt>
                <c:pt idx="17295">
                  <c:v>6101.9989999999998</c:v>
                </c:pt>
                <c:pt idx="17296">
                  <c:v>6101.9989999999998</c:v>
                </c:pt>
                <c:pt idx="17297">
                  <c:v>6101.9989999999998</c:v>
                </c:pt>
                <c:pt idx="17298">
                  <c:v>6101.9989999999998</c:v>
                </c:pt>
                <c:pt idx="17299">
                  <c:v>6101.9989999999998</c:v>
                </c:pt>
                <c:pt idx="17300">
                  <c:v>6101.9989999999998</c:v>
                </c:pt>
                <c:pt idx="17301">
                  <c:v>6101.9989999999998</c:v>
                </c:pt>
                <c:pt idx="17302">
                  <c:v>6102.9989999999998</c:v>
                </c:pt>
                <c:pt idx="17303">
                  <c:v>6102.9989999999998</c:v>
                </c:pt>
                <c:pt idx="17304">
                  <c:v>6102.9989999999998</c:v>
                </c:pt>
                <c:pt idx="17305">
                  <c:v>6102.9989999999998</c:v>
                </c:pt>
                <c:pt idx="17306">
                  <c:v>6102.9989999999998</c:v>
                </c:pt>
                <c:pt idx="17307">
                  <c:v>6102.9989999999998</c:v>
                </c:pt>
                <c:pt idx="17308">
                  <c:v>6102.9989999999998</c:v>
                </c:pt>
                <c:pt idx="17309">
                  <c:v>6103.9989999999998</c:v>
                </c:pt>
                <c:pt idx="17310">
                  <c:v>6103.9989999999998</c:v>
                </c:pt>
                <c:pt idx="17311">
                  <c:v>6103.9989999999998</c:v>
                </c:pt>
                <c:pt idx="17312">
                  <c:v>6103.9989999999998</c:v>
                </c:pt>
                <c:pt idx="17313">
                  <c:v>6103.9989999999998</c:v>
                </c:pt>
                <c:pt idx="17314">
                  <c:v>6103.9989999999998</c:v>
                </c:pt>
                <c:pt idx="17315">
                  <c:v>6104.9989999999998</c:v>
                </c:pt>
                <c:pt idx="17316">
                  <c:v>6104.9989999999998</c:v>
                </c:pt>
                <c:pt idx="17317">
                  <c:v>6104.9989999999998</c:v>
                </c:pt>
                <c:pt idx="17318">
                  <c:v>6104.9989999999998</c:v>
                </c:pt>
                <c:pt idx="17319">
                  <c:v>6104.9989999999998</c:v>
                </c:pt>
                <c:pt idx="17320">
                  <c:v>6104.9989999999998</c:v>
                </c:pt>
                <c:pt idx="17321">
                  <c:v>6104.9989999999998</c:v>
                </c:pt>
                <c:pt idx="17322">
                  <c:v>6106.9989999999998</c:v>
                </c:pt>
                <c:pt idx="17323">
                  <c:v>6106.9989999999998</c:v>
                </c:pt>
                <c:pt idx="17324">
                  <c:v>6106.9989999999998</c:v>
                </c:pt>
                <c:pt idx="17325">
                  <c:v>6106.9989999999998</c:v>
                </c:pt>
                <c:pt idx="17326">
                  <c:v>6106.9989999999998</c:v>
                </c:pt>
                <c:pt idx="17327">
                  <c:v>6106.9989999999998</c:v>
                </c:pt>
                <c:pt idx="17328">
                  <c:v>6107.9989999999998</c:v>
                </c:pt>
                <c:pt idx="17329">
                  <c:v>6107.9989999999998</c:v>
                </c:pt>
                <c:pt idx="17330">
                  <c:v>6107.9989999999998</c:v>
                </c:pt>
                <c:pt idx="17331">
                  <c:v>6107.9989999999998</c:v>
                </c:pt>
                <c:pt idx="17332">
                  <c:v>6107.9989999999998</c:v>
                </c:pt>
                <c:pt idx="17333">
                  <c:v>6107.9989999999998</c:v>
                </c:pt>
                <c:pt idx="17334">
                  <c:v>6107.9989999999998</c:v>
                </c:pt>
                <c:pt idx="17335">
                  <c:v>6108.9989999999998</c:v>
                </c:pt>
                <c:pt idx="17336">
                  <c:v>6108.9989999999998</c:v>
                </c:pt>
                <c:pt idx="17337">
                  <c:v>6108.9989999999998</c:v>
                </c:pt>
                <c:pt idx="17338">
                  <c:v>6108.9989999999998</c:v>
                </c:pt>
                <c:pt idx="17339">
                  <c:v>6108.9989999999998</c:v>
                </c:pt>
                <c:pt idx="17340">
                  <c:v>6108.9989999999998</c:v>
                </c:pt>
                <c:pt idx="17341">
                  <c:v>6109.9989999999998</c:v>
                </c:pt>
                <c:pt idx="17342">
                  <c:v>6109.9989999999998</c:v>
                </c:pt>
                <c:pt idx="17343">
                  <c:v>6109.9989999999998</c:v>
                </c:pt>
                <c:pt idx="17344">
                  <c:v>6109.9989999999998</c:v>
                </c:pt>
                <c:pt idx="17345">
                  <c:v>6109.9989999999998</c:v>
                </c:pt>
                <c:pt idx="17346">
                  <c:v>6109.9989999999998</c:v>
                </c:pt>
                <c:pt idx="17347">
                  <c:v>6109.9989999999998</c:v>
                </c:pt>
                <c:pt idx="17348">
                  <c:v>6111.9989999999998</c:v>
                </c:pt>
                <c:pt idx="17349">
                  <c:v>6111.9989999999998</c:v>
                </c:pt>
                <c:pt idx="17350">
                  <c:v>6111.9989999999998</c:v>
                </c:pt>
                <c:pt idx="17351">
                  <c:v>6111.9989999999998</c:v>
                </c:pt>
                <c:pt idx="17352">
                  <c:v>6111.9989999999998</c:v>
                </c:pt>
                <c:pt idx="17353">
                  <c:v>6111.9989999999998</c:v>
                </c:pt>
                <c:pt idx="17354">
                  <c:v>6111.9989999999998</c:v>
                </c:pt>
                <c:pt idx="17355">
                  <c:v>6112.9989999999998</c:v>
                </c:pt>
                <c:pt idx="17356">
                  <c:v>6112.9989999999998</c:v>
                </c:pt>
                <c:pt idx="17357">
                  <c:v>6112.9989999999998</c:v>
                </c:pt>
                <c:pt idx="17358">
                  <c:v>6112.9989999999998</c:v>
                </c:pt>
                <c:pt idx="17359">
                  <c:v>6112.9989999999998</c:v>
                </c:pt>
                <c:pt idx="17360">
                  <c:v>6112.9989999999998</c:v>
                </c:pt>
                <c:pt idx="17361">
                  <c:v>6113.9989999999998</c:v>
                </c:pt>
                <c:pt idx="17362">
                  <c:v>6113.9989999999998</c:v>
                </c:pt>
                <c:pt idx="17363">
                  <c:v>6113.9989999999998</c:v>
                </c:pt>
                <c:pt idx="17364">
                  <c:v>6113.9989999999998</c:v>
                </c:pt>
                <c:pt idx="17365">
                  <c:v>6113.9989999999998</c:v>
                </c:pt>
                <c:pt idx="17366">
                  <c:v>6113.9989999999998</c:v>
                </c:pt>
                <c:pt idx="17367">
                  <c:v>6113.9989999999998</c:v>
                </c:pt>
                <c:pt idx="17368">
                  <c:v>6114.9989999999998</c:v>
                </c:pt>
                <c:pt idx="17369">
                  <c:v>6114.9989999999998</c:v>
                </c:pt>
                <c:pt idx="17370">
                  <c:v>6114.9989999999998</c:v>
                </c:pt>
                <c:pt idx="17371">
                  <c:v>6114.9989999999998</c:v>
                </c:pt>
                <c:pt idx="17372">
                  <c:v>6114.9989999999998</c:v>
                </c:pt>
                <c:pt idx="17373">
                  <c:v>6114.9989999999998</c:v>
                </c:pt>
                <c:pt idx="17374">
                  <c:v>6116.9989999999998</c:v>
                </c:pt>
                <c:pt idx="17375">
                  <c:v>6116.9989999999998</c:v>
                </c:pt>
                <c:pt idx="17376">
                  <c:v>6116.9989999999998</c:v>
                </c:pt>
                <c:pt idx="17377">
                  <c:v>6116.9989999999998</c:v>
                </c:pt>
                <c:pt idx="17378">
                  <c:v>6116.9989999999998</c:v>
                </c:pt>
                <c:pt idx="17379">
                  <c:v>6116.9989999999998</c:v>
                </c:pt>
                <c:pt idx="17380">
                  <c:v>6116.9989999999998</c:v>
                </c:pt>
                <c:pt idx="17381">
                  <c:v>6117.9989999999998</c:v>
                </c:pt>
                <c:pt idx="17382">
                  <c:v>6117.9989999999998</c:v>
                </c:pt>
                <c:pt idx="17383">
                  <c:v>6117.9989999999998</c:v>
                </c:pt>
                <c:pt idx="17384">
                  <c:v>6117.9989999999998</c:v>
                </c:pt>
                <c:pt idx="17385">
                  <c:v>6117.9989999999998</c:v>
                </c:pt>
                <c:pt idx="17386">
                  <c:v>6117.9989999999998</c:v>
                </c:pt>
                <c:pt idx="17387">
                  <c:v>6118.9989999999998</c:v>
                </c:pt>
                <c:pt idx="17388">
                  <c:v>6118.9989999999998</c:v>
                </c:pt>
                <c:pt idx="17389">
                  <c:v>6118.9989999999998</c:v>
                </c:pt>
                <c:pt idx="17390">
                  <c:v>6118.9989999999998</c:v>
                </c:pt>
                <c:pt idx="17391">
                  <c:v>6118.9989999999998</c:v>
                </c:pt>
                <c:pt idx="17392">
                  <c:v>6118.9989999999998</c:v>
                </c:pt>
                <c:pt idx="17393">
                  <c:v>6118.9989999999998</c:v>
                </c:pt>
                <c:pt idx="17394">
                  <c:v>6119.9989999999998</c:v>
                </c:pt>
                <c:pt idx="17395">
                  <c:v>6119.9989999999998</c:v>
                </c:pt>
                <c:pt idx="17396">
                  <c:v>6119.9989999999998</c:v>
                </c:pt>
                <c:pt idx="17397">
                  <c:v>6119.9989999999998</c:v>
                </c:pt>
                <c:pt idx="17398">
                  <c:v>6119.9989999999998</c:v>
                </c:pt>
                <c:pt idx="17399">
                  <c:v>6119.9989999999998</c:v>
                </c:pt>
                <c:pt idx="17400">
                  <c:v>6119.9989999999998</c:v>
                </c:pt>
                <c:pt idx="17401">
                  <c:v>6121.9989999999998</c:v>
                </c:pt>
                <c:pt idx="17402">
                  <c:v>6121.9989999999998</c:v>
                </c:pt>
                <c:pt idx="17403">
                  <c:v>6121.9989999999998</c:v>
                </c:pt>
                <c:pt idx="17404">
                  <c:v>6121.9989999999998</c:v>
                </c:pt>
                <c:pt idx="17405">
                  <c:v>6121.9989999999998</c:v>
                </c:pt>
                <c:pt idx="17406">
                  <c:v>6121.9989999999998</c:v>
                </c:pt>
                <c:pt idx="17407">
                  <c:v>6122.9989999999998</c:v>
                </c:pt>
                <c:pt idx="17408">
                  <c:v>6122.9989999999998</c:v>
                </c:pt>
                <c:pt idx="17409">
                  <c:v>6122.9989999999998</c:v>
                </c:pt>
                <c:pt idx="17410">
                  <c:v>6122.9989999999998</c:v>
                </c:pt>
                <c:pt idx="17411">
                  <c:v>6122.9989999999998</c:v>
                </c:pt>
                <c:pt idx="17412">
                  <c:v>6122.9989999999998</c:v>
                </c:pt>
                <c:pt idx="17413">
                  <c:v>6122.9989999999998</c:v>
                </c:pt>
                <c:pt idx="17414">
                  <c:v>6123.9989999999998</c:v>
                </c:pt>
                <c:pt idx="17415">
                  <c:v>6123.9989999999998</c:v>
                </c:pt>
                <c:pt idx="17416">
                  <c:v>6123.9989999999998</c:v>
                </c:pt>
                <c:pt idx="17417">
                  <c:v>6123.9989999999998</c:v>
                </c:pt>
                <c:pt idx="17418">
                  <c:v>6123.9989999999998</c:v>
                </c:pt>
                <c:pt idx="17419">
                  <c:v>6123.9989999999998</c:v>
                </c:pt>
                <c:pt idx="17420">
                  <c:v>6124.9989999999998</c:v>
                </c:pt>
                <c:pt idx="17421">
                  <c:v>6124.9989999999998</c:v>
                </c:pt>
                <c:pt idx="17422">
                  <c:v>6124.9989999999998</c:v>
                </c:pt>
                <c:pt idx="17423">
                  <c:v>6124.9989999999998</c:v>
                </c:pt>
                <c:pt idx="17424">
                  <c:v>6124.9989999999998</c:v>
                </c:pt>
                <c:pt idx="17425">
                  <c:v>6124.9989999999998</c:v>
                </c:pt>
                <c:pt idx="17426">
                  <c:v>6124.9989999999998</c:v>
                </c:pt>
                <c:pt idx="17427">
                  <c:v>6126.9989999999998</c:v>
                </c:pt>
                <c:pt idx="17428">
                  <c:v>6126.9989999999998</c:v>
                </c:pt>
                <c:pt idx="17429">
                  <c:v>6126.9989999999998</c:v>
                </c:pt>
                <c:pt idx="17430">
                  <c:v>6126.9989999999998</c:v>
                </c:pt>
                <c:pt idx="17431">
                  <c:v>6126.9989999999998</c:v>
                </c:pt>
                <c:pt idx="17432">
                  <c:v>6126.9989999999998</c:v>
                </c:pt>
                <c:pt idx="17433">
                  <c:v>6127.9989999999998</c:v>
                </c:pt>
                <c:pt idx="17434">
                  <c:v>6127.9989999999998</c:v>
                </c:pt>
                <c:pt idx="17435">
                  <c:v>6127.9989999999998</c:v>
                </c:pt>
                <c:pt idx="17436">
                  <c:v>6127.9989999999998</c:v>
                </c:pt>
                <c:pt idx="17437">
                  <c:v>6127.9989999999998</c:v>
                </c:pt>
                <c:pt idx="17438">
                  <c:v>6127.9989999999998</c:v>
                </c:pt>
                <c:pt idx="17439">
                  <c:v>6127.9989999999998</c:v>
                </c:pt>
                <c:pt idx="17440">
                  <c:v>6128.9989999999998</c:v>
                </c:pt>
                <c:pt idx="17441">
                  <c:v>6128.9989999999998</c:v>
                </c:pt>
                <c:pt idx="17442">
                  <c:v>6128.9989999999998</c:v>
                </c:pt>
                <c:pt idx="17443">
                  <c:v>6128.9989999999998</c:v>
                </c:pt>
                <c:pt idx="17444">
                  <c:v>6128.9989999999998</c:v>
                </c:pt>
                <c:pt idx="17445">
                  <c:v>6128.9989999999998</c:v>
                </c:pt>
                <c:pt idx="17446">
                  <c:v>6129.9989999999998</c:v>
                </c:pt>
                <c:pt idx="17447">
                  <c:v>6129.9989999999998</c:v>
                </c:pt>
                <c:pt idx="17448">
                  <c:v>6129.9989999999998</c:v>
                </c:pt>
                <c:pt idx="17449">
                  <c:v>6129.9989999999998</c:v>
                </c:pt>
                <c:pt idx="17450">
                  <c:v>6129.9989999999998</c:v>
                </c:pt>
                <c:pt idx="17451">
                  <c:v>6129.9989999999998</c:v>
                </c:pt>
                <c:pt idx="17452">
                  <c:v>6129.9989999999998</c:v>
                </c:pt>
                <c:pt idx="17453">
                  <c:v>6131.9989999999998</c:v>
                </c:pt>
                <c:pt idx="17454">
                  <c:v>6131.9989999999998</c:v>
                </c:pt>
                <c:pt idx="17455">
                  <c:v>6131.9989999999998</c:v>
                </c:pt>
                <c:pt idx="17456">
                  <c:v>6131.9989999999998</c:v>
                </c:pt>
                <c:pt idx="17457">
                  <c:v>6131.9989999999998</c:v>
                </c:pt>
                <c:pt idx="17458">
                  <c:v>6131.9989999999998</c:v>
                </c:pt>
                <c:pt idx="17459">
                  <c:v>6131.9989999999998</c:v>
                </c:pt>
                <c:pt idx="17460">
                  <c:v>6132.9989999999998</c:v>
                </c:pt>
                <c:pt idx="17461">
                  <c:v>6132.9989999999998</c:v>
                </c:pt>
                <c:pt idx="17462">
                  <c:v>6132.9989999999998</c:v>
                </c:pt>
                <c:pt idx="17463">
                  <c:v>6132.9989999999998</c:v>
                </c:pt>
                <c:pt idx="17464">
                  <c:v>6132.9989999999998</c:v>
                </c:pt>
                <c:pt idx="17465">
                  <c:v>6132.9989999999998</c:v>
                </c:pt>
                <c:pt idx="17466">
                  <c:v>6133.9989999999998</c:v>
                </c:pt>
                <c:pt idx="17467">
                  <c:v>6133.9989999999998</c:v>
                </c:pt>
                <c:pt idx="17468">
                  <c:v>6133.9989999999998</c:v>
                </c:pt>
                <c:pt idx="17469">
                  <c:v>6133.9989999999998</c:v>
                </c:pt>
                <c:pt idx="17470">
                  <c:v>6133.9989999999998</c:v>
                </c:pt>
                <c:pt idx="17471">
                  <c:v>6133.9989999999998</c:v>
                </c:pt>
                <c:pt idx="17472">
                  <c:v>6133.9989999999998</c:v>
                </c:pt>
                <c:pt idx="17473">
                  <c:v>6134.9989999999998</c:v>
                </c:pt>
                <c:pt idx="17474">
                  <c:v>6134.9989999999998</c:v>
                </c:pt>
                <c:pt idx="17475">
                  <c:v>6134.9989999999998</c:v>
                </c:pt>
                <c:pt idx="17476">
                  <c:v>6134.9989999999998</c:v>
                </c:pt>
                <c:pt idx="17477">
                  <c:v>6134.9989999999998</c:v>
                </c:pt>
                <c:pt idx="17478">
                  <c:v>6134.9989999999998</c:v>
                </c:pt>
                <c:pt idx="17479">
                  <c:v>6136.9989999999998</c:v>
                </c:pt>
                <c:pt idx="17480">
                  <c:v>6136.9989999999998</c:v>
                </c:pt>
                <c:pt idx="17481">
                  <c:v>6136.9989999999998</c:v>
                </c:pt>
                <c:pt idx="17482">
                  <c:v>6136.9989999999998</c:v>
                </c:pt>
                <c:pt idx="17483">
                  <c:v>6136.9989999999998</c:v>
                </c:pt>
                <c:pt idx="17484">
                  <c:v>6136.9989999999998</c:v>
                </c:pt>
                <c:pt idx="17485">
                  <c:v>6136.9989999999998</c:v>
                </c:pt>
                <c:pt idx="17486">
                  <c:v>6137.9989999999998</c:v>
                </c:pt>
                <c:pt idx="17487">
                  <c:v>6137.9989999999998</c:v>
                </c:pt>
                <c:pt idx="17488">
                  <c:v>6137.9989999999998</c:v>
                </c:pt>
                <c:pt idx="17489">
                  <c:v>6137.9989999999998</c:v>
                </c:pt>
                <c:pt idx="17490">
                  <c:v>6137.9989999999998</c:v>
                </c:pt>
                <c:pt idx="17491">
                  <c:v>6137.9989999999998</c:v>
                </c:pt>
                <c:pt idx="17492">
                  <c:v>6138.9989999999998</c:v>
                </c:pt>
                <c:pt idx="17493">
                  <c:v>6138.9989999999998</c:v>
                </c:pt>
                <c:pt idx="17494">
                  <c:v>6138.9989999999998</c:v>
                </c:pt>
                <c:pt idx="17495">
                  <c:v>6138.9989999999998</c:v>
                </c:pt>
                <c:pt idx="17496">
                  <c:v>6138.9989999999998</c:v>
                </c:pt>
                <c:pt idx="17497">
                  <c:v>6138.9989999999998</c:v>
                </c:pt>
                <c:pt idx="17498">
                  <c:v>6138.9989999999998</c:v>
                </c:pt>
                <c:pt idx="17499">
                  <c:v>6139.9989999999998</c:v>
                </c:pt>
                <c:pt idx="17500">
                  <c:v>6139.9989999999998</c:v>
                </c:pt>
                <c:pt idx="17501">
                  <c:v>6139.9989999999998</c:v>
                </c:pt>
                <c:pt idx="17502">
                  <c:v>6139.9989999999998</c:v>
                </c:pt>
                <c:pt idx="17503">
                  <c:v>6139.9989999999998</c:v>
                </c:pt>
                <c:pt idx="17504">
                  <c:v>6139.9989999999998</c:v>
                </c:pt>
                <c:pt idx="17505">
                  <c:v>6139.9989999999998</c:v>
                </c:pt>
                <c:pt idx="17506">
                  <c:v>6141.9989999999998</c:v>
                </c:pt>
                <c:pt idx="17507">
                  <c:v>6141.9989999999998</c:v>
                </c:pt>
                <c:pt idx="17508">
                  <c:v>6141.9989999999998</c:v>
                </c:pt>
                <c:pt idx="17509">
                  <c:v>6141.9989999999998</c:v>
                </c:pt>
                <c:pt idx="17510">
                  <c:v>6141.9989999999998</c:v>
                </c:pt>
                <c:pt idx="17511">
                  <c:v>6141.9989999999998</c:v>
                </c:pt>
                <c:pt idx="17512">
                  <c:v>6142.9989999999998</c:v>
                </c:pt>
                <c:pt idx="17513">
                  <c:v>6142.9989999999998</c:v>
                </c:pt>
                <c:pt idx="17514">
                  <c:v>6142.9989999999998</c:v>
                </c:pt>
                <c:pt idx="17515">
                  <c:v>6142.9989999999998</c:v>
                </c:pt>
                <c:pt idx="17516">
                  <c:v>6142.9989999999998</c:v>
                </c:pt>
                <c:pt idx="17517">
                  <c:v>6142.9989999999998</c:v>
                </c:pt>
                <c:pt idx="17518">
                  <c:v>6142.9989999999998</c:v>
                </c:pt>
                <c:pt idx="17519">
                  <c:v>6143.9989999999998</c:v>
                </c:pt>
                <c:pt idx="17520">
                  <c:v>6143.9989999999998</c:v>
                </c:pt>
                <c:pt idx="17521">
                  <c:v>6143.9989999999998</c:v>
                </c:pt>
                <c:pt idx="17522">
                  <c:v>6143.9989999999998</c:v>
                </c:pt>
                <c:pt idx="17523">
                  <c:v>6143.9989999999998</c:v>
                </c:pt>
                <c:pt idx="17524">
                  <c:v>6143.9989999999998</c:v>
                </c:pt>
                <c:pt idx="17525">
                  <c:v>6144.9989999999998</c:v>
                </c:pt>
                <c:pt idx="17526">
                  <c:v>6144.9989999999998</c:v>
                </c:pt>
                <c:pt idx="17527">
                  <c:v>6144.9989999999998</c:v>
                </c:pt>
                <c:pt idx="17528">
                  <c:v>6144.9989999999998</c:v>
                </c:pt>
                <c:pt idx="17529">
                  <c:v>6144.9989999999998</c:v>
                </c:pt>
                <c:pt idx="17530">
                  <c:v>6144.9989999999998</c:v>
                </c:pt>
                <c:pt idx="17531">
                  <c:v>6144.9989999999998</c:v>
                </c:pt>
                <c:pt idx="17532">
                  <c:v>6146.9989999999998</c:v>
                </c:pt>
                <c:pt idx="17533">
                  <c:v>6146.9989999999998</c:v>
                </c:pt>
                <c:pt idx="17534">
                  <c:v>6146.9989999999998</c:v>
                </c:pt>
                <c:pt idx="17535">
                  <c:v>6146.9989999999998</c:v>
                </c:pt>
                <c:pt idx="17536">
                  <c:v>6146.9989999999998</c:v>
                </c:pt>
                <c:pt idx="17537">
                  <c:v>6146.9989999999998</c:v>
                </c:pt>
                <c:pt idx="17538">
                  <c:v>6147.9989999999998</c:v>
                </c:pt>
                <c:pt idx="17539">
                  <c:v>6147.9989999999998</c:v>
                </c:pt>
                <c:pt idx="17540">
                  <c:v>6147.9989999999998</c:v>
                </c:pt>
                <c:pt idx="17541">
                  <c:v>6147.9989999999998</c:v>
                </c:pt>
                <c:pt idx="17542">
                  <c:v>6147.9989999999998</c:v>
                </c:pt>
                <c:pt idx="17543">
                  <c:v>6147.9989999999998</c:v>
                </c:pt>
                <c:pt idx="17544">
                  <c:v>6147.9989999999998</c:v>
                </c:pt>
                <c:pt idx="17545">
                  <c:v>6148.9989999999998</c:v>
                </c:pt>
                <c:pt idx="17546">
                  <c:v>6148.9989999999998</c:v>
                </c:pt>
                <c:pt idx="17547">
                  <c:v>6148.9989999999998</c:v>
                </c:pt>
                <c:pt idx="17548">
                  <c:v>6148.9989999999998</c:v>
                </c:pt>
                <c:pt idx="17549">
                  <c:v>6148.9989999999998</c:v>
                </c:pt>
                <c:pt idx="17550">
                  <c:v>6148.9989999999998</c:v>
                </c:pt>
                <c:pt idx="17551">
                  <c:v>6149.9989999999998</c:v>
                </c:pt>
                <c:pt idx="17552">
                  <c:v>6149.9989999999998</c:v>
                </c:pt>
                <c:pt idx="17553">
                  <c:v>6149.9989999999998</c:v>
                </c:pt>
                <c:pt idx="17554">
                  <c:v>6149.9989999999998</c:v>
                </c:pt>
                <c:pt idx="17555">
                  <c:v>6149.9989999999998</c:v>
                </c:pt>
                <c:pt idx="17556">
                  <c:v>6149.9989999999998</c:v>
                </c:pt>
                <c:pt idx="17557">
                  <c:v>6149.9989999999998</c:v>
                </c:pt>
                <c:pt idx="17558">
                  <c:v>6151.9989999999998</c:v>
                </c:pt>
                <c:pt idx="17559">
                  <c:v>6151.9989999999998</c:v>
                </c:pt>
                <c:pt idx="17560">
                  <c:v>6151.9989999999998</c:v>
                </c:pt>
                <c:pt idx="17561">
                  <c:v>6151.9989999999998</c:v>
                </c:pt>
                <c:pt idx="17562">
                  <c:v>6151.9989999999998</c:v>
                </c:pt>
                <c:pt idx="17563">
                  <c:v>6151.9989999999998</c:v>
                </c:pt>
                <c:pt idx="17564">
                  <c:v>6151.9989999999998</c:v>
                </c:pt>
                <c:pt idx="17565">
                  <c:v>6152.9989999999998</c:v>
                </c:pt>
                <c:pt idx="17566">
                  <c:v>6152.9989999999998</c:v>
                </c:pt>
                <c:pt idx="17567">
                  <c:v>6152.9989999999998</c:v>
                </c:pt>
                <c:pt idx="17568">
                  <c:v>6152.9989999999998</c:v>
                </c:pt>
                <c:pt idx="17569">
                  <c:v>6152.9989999999998</c:v>
                </c:pt>
                <c:pt idx="17570">
                  <c:v>6152.9989999999998</c:v>
                </c:pt>
                <c:pt idx="17571">
                  <c:v>6153.9989999999998</c:v>
                </c:pt>
                <c:pt idx="17572">
                  <c:v>6153.9989999999998</c:v>
                </c:pt>
                <c:pt idx="17573">
                  <c:v>6153.9989999999998</c:v>
                </c:pt>
                <c:pt idx="17574">
                  <c:v>6153.9989999999998</c:v>
                </c:pt>
                <c:pt idx="17575">
                  <c:v>6153.9989999999998</c:v>
                </c:pt>
                <c:pt idx="17576">
                  <c:v>6153.9989999999998</c:v>
                </c:pt>
                <c:pt idx="17577">
                  <c:v>6153.9989999999998</c:v>
                </c:pt>
                <c:pt idx="17578">
                  <c:v>6154.9989999999998</c:v>
                </c:pt>
                <c:pt idx="17579">
                  <c:v>6154.9989999999998</c:v>
                </c:pt>
                <c:pt idx="17580">
                  <c:v>6154.9989999999998</c:v>
                </c:pt>
                <c:pt idx="17581">
                  <c:v>6154.9989999999998</c:v>
                </c:pt>
                <c:pt idx="17582">
                  <c:v>6154.9989999999998</c:v>
                </c:pt>
                <c:pt idx="17583">
                  <c:v>6154.9989999999998</c:v>
                </c:pt>
                <c:pt idx="17584">
                  <c:v>6156.9989999999998</c:v>
                </c:pt>
                <c:pt idx="17585">
                  <c:v>6156.9989999999998</c:v>
                </c:pt>
                <c:pt idx="17586">
                  <c:v>6156.9989999999998</c:v>
                </c:pt>
                <c:pt idx="17587">
                  <c:v>6156.9989999999998</c:v>
                </c:pt>
                <c:pt idx="17588">
                  <c:v>6156.9989999999998</c:v>
                </c:pt>
                <c:pt idx="17589">
                  <c:v>6156.9989999999998</c:v>
                </c:pt>
                <c:pt idx="17590">
                  <c:v>6156.9989999999998</c:v>
                </c:pt>
                <c:pt idx="17591">
                  <c:v>6157.9989999999998</c:v>
                </c:pt>
                <c:pt idx="17592">
                  <c:v>6157.9989999999998</c:v>
                </c:pt>
                <c:pt idx="17593">
                  <c:v>6157.9989999999998</c:v>
                </c:pt>
                <c:pt idx="17594">
                  <c:v>6157.9989999999998</c:v>
                </c:pt>
                <c:pt idx="17595">
                  <c:v>6157.9989999999998</c:v>
                </c:pt>
                <c:pt idx="17596">
                  <c:v>6157.9989999999998</c:v>
                </c:pt>
                <c:pt idx="17597">
                  <c:v>6158.9989999999998</c:v>
                </c:pt>
                <c:pt idx="17598">
                  <c:v>6158.9989999999998</c:v>
                </c:pt>
                <c:pt idx="17599">
                  <c:v>6158.9989999999998</c:v>
                </c:pt>
                <c:pt idx="17600">
                  <c:v>6158.9989999999998</c:v>
                </c:pt>
                <c:pt idx="17601">
                  <c:v>6158.9989999999998</c:v>
                </c:pt>
                <c:pt idx="17602">
                  <c:v>6158.9989999999998</c:v>
                </c:pt>
                <c:pt idx="17603">
                  <c:v>6158.9989999999998</c:v>
                </c:pt>
                <c:pt idx="17604">
                  <c:v>6159.9989999999998</c:v>
                </c:pt>
                <c:pt idx="17605">
                  <c:v>6159.9989999999998</c:v>
                </c:pt>
                <c:pt idx="17606">
                  <c:v>6159.9989999999998</c:v>
                </c:pt>
                <c:pt idx="17607">
                  <c:v>6159.9989999999998</c:v>
                </c:pt>
                <c:pt idx="17608">
                  <c:v>6159.9989999999998</c:v>
                </c:pt>
                <c:pt idx="17609">
                  <c:v>6159.9989999999998</c:v>
                </c:pt>
                <c:pt idx="17610">
                  <c:v>6159.9989999999998</c:v>
                </c:pt>
                <c:pt idx="17611">
                  <c:v>6161.9989999999998</c:v>
                </c:pt>
                <c:pt idx="17612">
                  <c:v>6161.9989999999998</c:v>
                </c:pt>
                <c:pt idx="17613">
                  <c:v>6161.9989999999998</c:v>
                </c:pt>
                <c:pt idx="17614">
                  <c:v>6161.9989999999998</c:v>
                </c:pt>
                <c:pt idx="17615">
                  <c:v>6161.9989999999998</c:v>
                </c:pt>
                <c:pt idx="17616">
                  <c:v>6161.9989999999998</c:v>
                </c:pt>
                <c:pt idx="17617">
                  <c:v>6162.9989999999998</c:v>
                </c:pt>
                <c:pt idx="17618">
                  <c:v>6162.9989999999998</c:v>
                </c:pt>
                <c:pt idx="17619">
                  <c:v>6162.9989999999998</c:v>
                </c:pt>
                <c:pt idx="17620">
                  <c:v>6162.9989999999998</c:v>
                </c:pt>
                <c:pt idx="17621">
                  <c:v>6162.9989999999998</c:v>
                </c:pt>
                <c:pt idx="17622">
                  <c:v>6162.9989999999998</c:v>
                </c:pt>
                <c:pt idx="17623">
                  <c:v>6162.9989999999998</c:v>
                </c:pt>
                <c:pt idx="17624">
                  <c:v>6163.9989999999998</c:v>
                </c:pt>
                <c:pt idx="17625">
                  <c:v>6163.9989999999998</c:v>
                </c:pt>
                <c:pt idx="17626">
                  <c:v>6163.9989999999998</c:v>
                </c:pt>
                <c:pt idx="17627">
                  <c:v>6163.9989999999998</c:v>
                </c:pt>
                <c:pt idx="17628">
                  <c:v>6163.9989999999998</c:v>
                </c:pt>
                <c:pt idx="17629">
                  <c:v>6163.9989999999998</c:v>
                </c:pt>
                <c:pt idx="17630">
                  <c:v>6164.9989999999998</c:v>
                </c:pt>
                <c:pt idx="17631">
                  <c:v>6164.9989999999998</c:v>
                </c:pt>
                <c:pt idx="17632">
                  <c:v>6164.9989999999998</c:v>
                </c:pt>
                <c:pt idx="17633">
                  <c:v>6164.9989999999998</c:v>
                </c:pt>
                <c:pt idx="17634">
                  <c:v>6164.9989999999998</c:v>
                </c:pt>
                <c:pt idx="17635">
                  <c:v>6164.9989999999998</c:v>
                </c:pt>
                <c:pt idx="17636">
                  <c:v>6164.9989999999998</c:v>
                </c:pt>
                <c:pt idx="17637">
                  <c:v>6166.9989999999998</c:v>
                </c:pt>
                <c:pt idx="17638">
                  <c:v>6166.9989999999998</c:v>
                </c:pt>
                <c:pt idx="17639">
                  <c:v>6166.9989999999998</c:v>
                </c:pt>
                <c:pt idx="17640">
                  <c:v>6166.9989999999998</c:v>
                </c:pt>
                <c:pt idx="17641">
                  <c:v>6166.9989999999998</c:v>
                </c:pt>
                <c:pt idx="17642">
                  <c:v>6166.9989999999998</c:v>
                </c:pt>
                <c:pt idx="17643">
                  <c:v>6167.9989999999998</c:v>
                </c:pt>
                <c:pt idx="17644">
                  <c:v>6167.9989999999998</c:v>
                </c:pt>
                <c:pt idx="17645">
                  <c:v>6167.9989999999998</c:v>
                </c:pt>
                <c:pt idx="17646">
                  <c:v>6167.9989999999998</c:v>
                </c:pt>
                <c:pt idx="17647">
                  <c:v>6167.9989999999998</c:v>
                </c:pt>
                <c:pt idx="17648">
                  <c:v>6167.9989999999998</c:v>
                </c:pt>
                <c:pt idx="17649">
                  <c:v>6167.9989999999998</c:v>
                </c:pt>
                <c:pt idx="17650">
                  <c:v>6168.9989999999998</c:v>
                </c:pt>
                <c:pt idx="17651">
                  <c:v>6168.9989999999998</c:v>
                </c:pt>
                <c:pt idx="17652">
                  <c:v>6168.9989999999998</c:v>
                </c:pt>
                <c:pt idx="17653">
                  <c:v>6168.9989999999998</c:v>
                </c:pt>
                <c:pt idx="17654">
                  <c:v>6168.9989999999998</c:v>
                </c:pt>
                <c:pt idx="17655">
                  <c:v>6168.9989999999998</c:v>
                </c:pt>
                <c:pt idx="17656">
                  <c:v>6168.9989999999998</c:v>
                </c:pt>
                <c:pt idx="17657">
                  <c:v>6169.9989999999998</c:v>
                </c:pt>
                <c:pt idx="17658">
                  <c:v>6169.9989999999998</c:v>
                </c:pt>
                <c:pt idx="17659">
                  <c:v>6169.9989999999998</c:v>
                </c:pt>
                <c:pt idx="17660">
                  <c:v>6169.9989999999998</c:v>
                </c:pt>
                <c:pt idx="17661">
                  <c:v>6169.9989999999998</c:v>
                </c:pt>
                <c:pt idx="17662">
                  <c:v>6169.9989999999998</c:v>
                </c:pt>
                <c:pt idx="17663">
                  <c:v>6171.9989999999998</c:v>
                </c:pt>
                <c:pt idx="17664">
                  <c:v>6171.9989999999998</c:v>
                </c:pt>
                <c:pt idx="17665">
                  <c:v>6171.9989999999998</c:v>
                </c:pt>
                <c:pt idx="17666">
                  <c:v>6171.9989999999998</c:v>
                </c:pt>
                <c:pt idx="17667">
                  <c:v>6171.9989999999998</c:v>
                </c:pt>
                <c:pt idx="17668">
                  <c:v>6171.9989999999998</c:v>
                </c:pt>
                <c:pt idx="17669">
                  <c:v>6171.9989999999998</c:v>
                </c:pt>
                <c:pt idx="17670">
                  <c:v>6172.9989999999998</c:v>
                </c:pt>
                <c:pt idx="17671">
                  <c:v>6172.9989999999998</c:v>
                </c:pt>
                <c:pt idx="17672">
                  <c:v>6172.9989999999998</c:v>
                </c:pt>
                <c:pt idx="17673">
                  <c:v>6172.9989999999998</c:v>
                </c:pt>
                <c:pt idx="17674">
                  <c:v>6172.9989999999998</c:v>
                </c:pt>
                <c:pt idx="17675">
                  <c:v>6172.9989999999998</c:v>
                </c:pt>
                <c:pt idx="17676">
                  <c:v>6173.9989999999998</c:v>
                </c:pt>
                <c:pt idx="17677">
                  <c:v>6173.9989999999998</c:v>
                </c:pt>
                <c:pt idx="17678">
                  <c:v>6173.9989999999998</c:v>
                </c:pt>
                <c:pt idx="17679">
                  <c:v>6173.9989999999998</c:v>
                </c:pt>
                <c:pt idx="17680">
                  <c:v>6173.9989999999998</c:v>
                </c:pt>
                <c:pt idx="17681">
                  <c:v>6173.9989999999998</c:v>
                </c:pt>
                <c:pt idx="17682">
                  <c:v>6173.9989999999998</c:v>
                </c:pt>
                <c:pt idx="17683">
                  <c:v>6174.9989999999998</c:v>
                </c:pt>
                <c:pt idx="17684">
                  <c:v>6174.9989999999998</c:v>
                </c:pt>
                <c:pt idx="17685">
                  <c:v>6174.9989999999998</c:v>
                </c:pt>
                <c:pt idx="17686">
                  <c:v>6174.9989999999998</c:v>
                </c:pt>
                <c:pt idx="17687">
                  <c:v>6174.9989999999998</c:v>
                </c:pt>
                <c:pt idx="17688">
                  <c:v>6174.9989999999998</c:v>
                </c:pt>
                <c:pt idx="17689">
                  <c:v>6176.9989999999998</c:v>
                </c:pt>
                <c:pt idx="17690">
                  <c:v>6176.9989999999998</c:v>
                </c:pt>
                <c:pt idx="17691">
                  <c:v>6176.9989999999998</c:v>
                </c:pt>
                <c:pt idx="17692">
                  <c:v>6176.9989999999998</c:v>
                </c:pt>
                <c:pt idx="17693">
                  <c:v>6176.9989999999998</c:v>
                </c:pt>
                <c:pt idx="17694">
                  <c:v>6176.9989999999998</c:v>
                </c:pt>
                <c:pt idx="17695">
                  <c:v>6176.9989999999998</c:v>
                </c:pt>
                <c:pt idx="17696">
                  <c:v>6177.9989999999998</c:v>
                </c:pt>
                <c:pt idx="17697">
                  <c:v>6177.9989999999998</c:v>
                </c:pt>
                <c:pt idx="17698">
                  <c:v>6177.9989999999998</c:v>
                </c:pt>
                <c:pt idx="17699">
                  <c:v>6177.9989999999998</c:v>
                </c:pt>
                <c:pt idx="17700">
                  <c:v>6177.9989999999998</c:v>
                </c:pt>
                <c:pt idx="17701">
                  <c:v>6177.9989999999998</c:v>
                </c:pt>
                <c:pt idx="17702">
                  <c:v>6178.9989999999998</c:v>
                </c:pt>
                <c:pt idx="17703">
                  <c:v>6178.9989999999998</c:v>
                </c:pt>
                <c:pt idx="17704">
                  <c:v>6178.9989999999998</c:v>
                </c:pt>
                <c:pt idx="17705">
                  <c:v>6178.9989999999998</c:v>
                </c:pt>
                <c:pt idx="17706">
                  <c:v>6178.9989999999998</c:v>
                </c:pt>
                <c:pt idx="17707">
                  <c:v>6178.9989999999998</c:v>
                </c:pt>
                <c:pt idx="17708">
                  <c:v>6178.9989999999998</c:v>
                </c:pt>
                <c:pt idx="17709">
                  <c:v>6179.9989999999998</c:v>
                </c:pt>
                <c:pt idx="17710">
                  <c:v>6179.9989999999998</c:v>
                </c:pt>
                <c:pt idx="17711">
                  <c:v>6179.9989999999998</c:v>
                </c:pt>
                <c:pt idx="17712">
                  <c:v>6179.9989999999998</c:v>
                </c:pt>
                <c:pt idx="17713">
                  <c:v>6179.9989999999998</c:v>
                </c:pt>
                <c:pt idx="17714">
                  <c:v>6179.9989999999998</c:v>
                </c:pt>
                <c:pt idx="17715">
                  <c:v>6179.9989999999998</c:v>
                </c:pt>
                <c:pt idx="17716">
                  <c:v>6181.9989999999998</c:v>
                </c:pt>
                <c:pt idx="17717">
                  <c:v>6181.9989999999998</c:v>
                </c:pt>
                <c:pt idx="17718">
                  <c:v>6181.9989999999998</c:v>
                </c:pt>
                <c:pt idx="17719">
                  <c:v>6181.9989999999998</c:v>
                </c:pt>
                <c:pt idx="17720">
                  <c:v>6181.9989999999998</c:v>
                </c:pt>
                <c:pt idx="17721">
                  <c:v>6181.9989999999998</c:v>
                </c:pt>
                <c:pt idx="17722">
                  <c:v>6182.9989999999998</c:v>
                </c:pt>
                <c:pt idx="17723">
                  <c:v>6182.9989999999998</c:v>
                </c:pt>
                <c:pt idx="17724">
                  <c:v>6182.9989999999998</c:v>
                </c:pt>
                <c:pt idx="17725">
                  <c:v>6182.9989999999998</c:v>
                </c:pt>
                <c:pt idx="17726">
                  <c:v>6182.9989999999998</c:v>
                </c:pt>
                <c:pt idx="17727">
                  <c:v>6182.9989999999998</c:v>
                </c:pt>
                <c:pt idx="17728">
                  <c:v>6182.9989999999998</c:v>
                </c:pt>
                <c:pt idx="17729">
                  <c:v>6183.9989999999998</c:v>
                </c:pt>
                <c:pt idx="17730">
                  <c:v>6183.9989999999998</c:v>
                </c:pt>
                <c:pt idx="17731">
                  <c:v>6183.9989999999998</c:v>
                </c:pt>
                <c:pt idx="17732">
                  <c:v>6183.9989999999998</c:v>
                </c:pt>
                <c:pt idx="17733">
                  <c:v>6183.9989999999998</c:v>
                </c:pt>
                <c:pt idx="17734">
                  <c:v>6183.9989999999998</c:v>
                </c:pt>
                <c:pt idx="17735">
                  <c:v>6184.9989999999998</c:v>
                </c:pt>
                <c:pt idx="17736">
                  <c:v>6184.9989999999998</c:v>
                </c:pt>
                <c:pt idx="17737">
                  <c:v>6184.9989999999998</c:v>
                </c:pt>
                <c:pt idx="17738">
                  <c:v>6184.9989999999998</c:v>
                </c:pt>
                <c:pt idx="17739">
                  <c:v>6184.9989999999998</c:v>
                </c:pt>
                <c:pt idx="17740">
                  <c:v>6184.9989999999998</c:v>
                </c:pt>
                <c:pt idx="17741">
                  <c:v>6184.9989999999998</c:v>
                </c:pt>
                <c:pt idx="17742">
                  <c:v>6186.9989999999998</c:v>
                </c:pt>
                <c:pt idx="17743">
                  <c:v>6186.9989999999998</c:v>
                </c:pt>
                <c:pt idx="17744">
                  <c:v>6186.9989999999998</c:v>
                </c:pt>
                <c:pt idx="17745">
                  <c:v>6186.9989999999998</c:v>
                </c:pt>
                <c:pt idx="17746">
                  <c:v>6186.9989999999998</c:v>
                </c:pt>
                <c:pt idx="17747">
                  <c:v>6186.9989999999998</c:v>
                </c:pt>
                <c:pt idx="17748">
                  <c:v>6187.9989999999998</c:v>
                </c:pt>
                <c:pt idx="17749">
                  <c:v>6187.9989999999998</c:v>
                </c:pt>
                <c:pt idx="17750">
                  <c:v>6187.9989999999998</c:v>
                </c:pt>
                <c:pt idx="17751">
                  <c:v>6187.9989999999998</c:v>
                </c:pt>
                <c:pt idx="17752">
                  <c:v>6187.9989999999998</c:v>
                </c:pt>
                <c:pt idx="17753">
                  <c:v>6187.9989999999998</c:v>
                </c:pt>
                <c:pt idx="17754">
                  <c:v>6187.9989999999998</c:v>
                </c:pt>
                <c:pt idx="17755">
                  <c:v>6188.9989999999998</c:v>
                </c:pt>
                <c:pt idx="17756">
                  <c:v>6188.9989999999998</c:v>
                </c:pt>
                <c:pt idx="17757">
                  <c:v>6188.9989999999998</c:v>
                </c:pt>
                <c:pt idx="17758">
                  <c:v>6188.9989999999998</c:v>
                </c:pt>
                <c:pt idx="17759">
                  <c:v>6188.9989999999998</c:v>
                </c:pt>
                <c:pt idx="17760">
                  <c:v>6188.9989999999998</c:v>
                </c:pt>
                <c:pt idx="17761">
                  <c:v>6188.9989999999998</c:v>
                </c:pt>
                <c:pt idx="17762">
                  <c:v>6189.9989999999998</c:v>
                </c:pt>
                <c:pt idx="17763">
                  <c:v>6189.9989999999998</c:v>
                </c:pt>
                <c:pt idx="17764">
                  <c:v>6189.9989999999998</c:v>
                </c:pt>
                <c:pt idx="17765">
                  <c:v>6189.9989999999998</c:v>
                </c:pt>
                <c:pt idx="17766">
                  <c:v>6189.9989999999998</c:v>
                </c:pt>
                <c:pt idx="17767">
                  <c:v>6189.9989999999998</c:v>
                </c:pt>
                <c:pt idx="17768">
                  <c:v>6191.9989999999998</c:v>
                </c:pt>
                <c:pt idx="17769">
                  <c:v>6191.9989999999998</c:v>
                </c:pt>
                <c:pt idx="17770">
                  <c:v>6191.9989999999998</c:v>
                </c:pt>
                <c:pt idx="17771">
                  <c:v>6191.9989999999998</c:v>
                </c:pt>
                <c:pt idx="17772">
                  <c:v>6191.9989999999998</c:v>
                </c:pt>
                <c:pt idx="17773">
                  <c:v>6191.9989999999998</c:v>
                </c:pt>
                <c:pt idx="17774">
                  <c:v>6191.9989999999998</c:v>
                </c:pt>
                <c:pt idx="17775">
                  <c:v>6192.9989999999998</c:v>
                </c:pt>
                <c:pt idx="17776">
                  <c:v>6192.9989999999998</c:v>
                </c:pt>
                <c:pt idx="17777">
                  <c:v>6192.9989999999998</c:v>
                </c:pt>
                <c:pt idx="17778">
                  <c:v>6192.9989999999998</c:v>
                </c:pt>
                <c:pt idx="17779">
                  <c:v>6192.9989999999998</c:v>
                </c:pt>
                <c:pt idx="17780">
                  <c:v>6192.9989999999998</c:v>
                </c:pt>
                <c:pt idx="17781">
                  <c:v>6193.9989999999998</c:v>
                </c:pt>
                <c:pt idx="17782">
                  <c:v>6193.9989999999998</c:v>
                </c:pt>
                <c:pt idx="17783">
                  <c:v>6193.9989999999998</c:v>
                </c:pt>
                <c:pt idx="17784">
                  <c:v>6193.9989999999998</c:v>
                </c:pt>
                <c:pt idx="17785">
                  <c:v>6193.9989999999998</c:v>
                </c:pt>
                <c:pt idx="17786">
                  <c:v>6193.9989999999998</c:v>
                </c:pt>
                <c:pt idx="17787">
                  <c:v>6193.9989999999998</c:v>
                </c:pt>
                <c:pt idx="17788">
                  <c:v>6194.9989999999998</c:v>
                </c:pt>
                <c:pt idx="17789">
                  <c:v>6194.9989999999998</c:v>
                </c:pt>
                <c:pt idx="17790">
                  <c:v>6194.9989999999998</c:v>
                </c:pt>
                <c:pt idx="17791">
                  <c:v>6194.9989999999998</c:v>
                </c:pt>
                <c:pt idx="17792">
                  <c:v>6194.9989999999998</c:v>
                </c:pt>
                <c:pt idx="17793">
                  <c:v>6194.9989999999998</c:v>
                </c:pt>
                <c:pt idx="17794">
                  <c:v>6196.9989999999998</c:v>
                </c:pt>
                <c:pt idx="17795">
                  <c:v>6196.9989999999998</c:v>
                </c:pt>
                <c:pt idx="17796">
                  <c:v>6196.9989999999998</c:v>
                </c:pt>
                <c:pt idx="17797">
                  <c:v>6196.9989999999998</c:v>
                </c:pt>
                <c:pt idx="17798">
                  <c:v>6196.9989999999998</c:v>
                </c:pt>
                <c:pt idx="17799">
                  <c:v>6196.9989999999998</c:v>
                </c:pt>
                <c:pt idx="17800">
                  <c:v>6196.9989999999998</c:v>
                </c:pt>
                <c:pt idx="17801">
                  <c:v>6197.9989999999998</c:v>
                </c:pt>
                <c:pt idx="17802">
                  <c:v>6197.9989999999998</c:v>
                </c:pt>
                <c:pt idx="17803">
                  <c:v>6197.9989999999998</c:v>
                </c:pt>
                <c:pt idx="17804">
                  <c:v>6197.9989999999998</c:v>
                </c:pt>
                <c:pt idx="17805">
                  <c:v>6197.9989999999998</c:v>
                </c:pt>
                <c:pt idx="17806">
                  <c:v>6197.9989999999998</c:v>
                </c:pt>
                <c:pt idx="17807">
                  <c:v>6197.9989999999998</c:v>
                </c:pt>
                <c:pt idx="17808">
                  <c:v>6198.9989999999998</c:v>
                </c:pt>
                <c:pt idx="17809">
                  <c:v>6198.9989999999998</c:v>
                </c:pt>
                <c:pt idx="17810">
                  <c:v>6198.9989999999998</c:v>
                </c:pt>
                <c:pt idx="17811">
                  <c:v>6198.9989999999998</c:v>
                </c:pt>
                <c:pt idx="17812">
                  <c:v>6198.9989999999998</c:v>
                </c:pt>
                <c:pt idx="17813">
                  <c:v>6198.9989999999998</c:v>
                </c:pt>
                <c:pt idx="17814">
                  <c:v>6199.9989999999998</c:v>
                </c:pt>
                <c:pt idx="17815">
                  <c:v>6199.9989999999998</c:v>
                </c:pt>
                <c:pt idx="17816">
                  <c:v>6199.9989999999998</c:v>
                </c:pt>
                <c:pt idx="17817">
                  <c:v>6199.9989999999998</c:v>
                </c:pt>
                <c:pt idx="17818">
                  <c:v>6199.9989999999998</c:v>
                </c:pt>
                <c:pt idx="17819">
                  <c:v>6199.9989999999998</c:v>
                </c:pt>
                <c:pt idx="17820">
                  <c:v>6199.9989999999998</c:v>
                </c:pt>
                <c:pt idx="17821">
                  <c:v>6201.9989999999998</c:v>
                </c:pt>
                <c:pt idx="17822">
                  <c:v>6201.9989999999998</c:v>
                </c:pt>
                <c:pt idx="17823">
                  <c:v>6201.9989999999998</c:v>
                </c:pt>
                <c:pt idx="17824">
                  <c:v>6201.9989999999998</c:v>
                </c:pt>
                <c:pt idx="17825">
                  <c:v>6201.9989999999998</c:v>
                </c:pt>
                <c:pt idx="17826">
                  <c:v>6201.9989999999998</c:v>
                </c:pt>
                <c:pt idx="17827">
                  <c:v>6202.9989999999998</c:v>
                </c:pt>
                <c:pt idx="17828">
                  <c:v>6202.9989999999998</c:v>
                </c:pt>
                <c:pt idx="17829">
                  <c:v>6202.9989999999998</c:v>
                </c:pt>
                <c:pt idx="17830">
                  <c:v>6202.9989999999998</c:v>
                </c:pt>
                <c:pt idx="17831">
                  <c:v>6202.9989999999998</c:v>
                </c:pt>
                <c:pt idx="17832">
                  <c:v>6202.9989999999998</c:v>
                </c:pt>
                <c:pt idx="17833">
                  <c:v>6202.9989999999998</c:v>
                </c:pt>
                <c:pt idx="17834">
                  <c:v>6203.9989999999998</c:v>
                </c:pt>
                <c:pt idx="17835">
                  <c:v>6203.9989999999998</c:v>
                </c:pt>
                <c:pt idx="17836">
                  <c:v>6203.9989999999998</c:v>
                </c:pt>
                <c:pt idx="17837">
                  <c:v>6203.9989999999998</c:v>
                </c:pt>
                <c:pt idx="17838">
                  <c:v>6203.9989999999998</c:v>
                </c:pt>
                <c:pt idx="17839">
                  <c:v>6203.9989999999998</c:v>
                </c:pt>
                <c:pt idx="17840">
                  <c:v>6204.9989999999998</c:v>
                </c:pt>
                <c:pt idx="17841">
                  <c:v>6204.9989999999998</c:v>
                </c:pt>
                <c:pt idx="17842">
                  <c:v>6204.9989999999998</c:v>
                </c:pt>
                <c:pt idx="17843">
                  <c:v>6204.9989999999998</c:v>
                </c:pt>
                <c:pt idx="17844">
                  <c:v>6204.9989999999998</c:v>
                </c:pt>
                <c:pt idx="17845">
                  <c:v>6204.9989999999998</c:v>
                </c:pt>
                <c:pt idx="17846">
                  <c:v>6204.9989999999998</c:v>
                </c:pt>
                <c:pt idx="17847">
                  <c:v>6206.9989999999998</c:v>
                </c:pt>
                <c:pt idx="17848">
                  <c:v>6206.9989999999998</c:v>
                </c:pt>
                <c:pt idx="17849">
                  <c:v>6206.9989999999998</c:v>
                </c:pt>
                <c:pt idx="17850">
                  <c:v>6206.9989999999998</c:v>
                </c:pt>
                <c:pt idx="17851">
                  <c:v>6206.9989999999998</c:v>
                </c:pt>
                <c:pt idx="17852">
                  <c:v>6206.9989999999998</c:v>
                </c:pt>
                <c:pt idx="17853">
                  <c:v>6207.9989999999998</c:v>
                </c:pt>
                <c:pt idx="17854">
                  <c:v>6207.9989999999998</c:v>
                </c:pt>
                <c:pt idx="17855">
                  <c:v>6207.9989999999998</c:v>
                </c:pt>
                <c:pt idx="17856">
                  <c:v>6207.9989999999998</c:v>
                </c:pt>
                <c:pt idx="17857">
                  <c:v>6207.9989999999998</c:v>
                </c:pt>
                <c:pt idx="17858">
                  <c:v>6207.9989999999998</c:v>
                </c:pt>
                <c:pt idx="17859">
                  <c:v>6207.9989999999998</c:v>
                </c:pt>
                <c:pt idx="17860">
                  <c:v>6208.9989999999998</c:v>
                </c:pt>
                <c:pt idx="17861">
                  <c:v>6208.9989999999998</c:v>
                </c:pt>
                <c:pt idx="17862">
                  <c:v>6208.9989999999998</c:v>
                </c:pt>
                <c:pt idx="17863">
                  <c:v>6208.9989999999998</c:v>
                </c:pt>
                <c:pt idx="17864">
                  <c:v>6208.9989999999998</c:v>
                </c:pt>
                <c:pt idx="17865">
                  <c:v>6208.9989999999998</c:v>
                </c:pt>
                <c:pt idx="17866">
                  <c:v>6208.9989999999998</c:v>
                </c:pt>
                <c:pt idx="17867">
                  <c:v>6209.9989999999998</c:v>
                </c:pt>
                <c:pt idx="17868">
                  <c:v>6209.9989999999998</c:v>
                </c:pt>
                <c:pt idx="17869">
                  <c:v>6209.9989999999998</c:v>
                </c:pt>
                <c:pt idx="17870">
                  <c:v>6209.9989999999998</c:v>
                </c:pt>
                <c:pt idx="17871">
                  <c:v>6209.9989999999998</c:v>
                </c:pt>
                <c:pt idx="17872">
                  <c:v>6209.9989999999998</c:v>
                </c:pt>
                <c:pt idx="17873">
                  <c:v>6211.9989999999998</c:v>
                </c:pt>
                <c:pt idx="17874">
                  <c:v>6211.9989999999998</c:v>
                </c:pt>
                <c:pt idx="17875">
                  <c:v>6211.9989999999998</c:v>
                </c:pt>
                <c:pt idx="17876">
                  <c:v>6211.9989999999998</c:v>
                </c:pt>
                <c:pt idx="17877">
                  <c:v>6211.9989999999998</c:v>
                </c:pt>
                <c:pt idx="17878">
                  <c:v>6211.9989999999998</c:v>
                </c:pt>
                <c:pt idx="17879">
                  <c:v>6211.9989999999998</c:v>
                </c:pt>
                <c:pt idx="17880">
                  <c:v>6212.9989999999998</c:v>
                </c:pt>
                <c:pt idx="17881">
                  <c:v>6212.9989999999998</c:v>
                </c:pt>
                <c:pt idx="17882">
                  <c:v>6212.9989999999998</c:v>
                </c:pt>
                <c:pt idx="17883">
                  <c:v>6212.9989999999998</c:v>
                </c:pt>
                <c:pt idx="17884">
                  <c:v>6212.9989999999998</c:v>
                </c:pt>
                <c:pt idx="17885">
                  <c:v>6212.9989999999998</c:v>
                </c:pt>
                <c:pt idx="17886">
                  <c:v>6213.9989999999998</c:v>
                </c:pt>
                <c:pt idx="17887">
                  <c:v>6213.9989999999998</c:v>
                </c:pt>
                <c:pt idx="17888">
                  <c:v>6213.9989999999998</c:v>
                </c:pt>
                <c:pt idx="17889">
                  <c:v>6213.9989999999998</c:v>
                </c:pt>
                <c:pt idx="17890">
                  <c:v>6213.9989999999998</c:v>
                </c:pt>
                <c:pt idx="17891">
                  <c:v>6213.9989999999998</c:v>
                </c:pt>
                <c:pt idx="17892">
                  <c:v>6213.9989999999998</c:v>
                </c:pt>
                <c:pt idx="17893">
                  <c:v>6214.9989999999998</c:v>
                </c:pt>
                <c:pt idx="17894">
                  <c:v>6214.9989999999998</c:v>
                </c:pt>
                <c:pt idx="17895">
                  <c:v>6214.9989999999998</c:v>
                </c:pt>
                <c:pt idx="17896">
                  <c:v>6214.9989999999998</c:v>
                </c:pt>
                <c:pt idx="17897">
                  <c:v>6214.9989999999998</c:v>
                </c:pt>
                <c:pt idx="17898">
                  <c:v>6214.9989999999998</c:v>
                </c:pt>
                <c:pt idx="17899">
                  <c:v>6216.9989999999998</c:v>
                </c:pt>
                <c:pt idx="17900">
                  <c:v>6216.9989999999998</c:v>
                </c:pt>
                <c:pt idx="17901">
                  <c:v>6216.9989999999998</c:v>
                </c:pt>
                <c:pt idx="17902">
                  <c:v>6216.9989999999998</c:v>
                </c:pt>
                <c:pt idx="17903">
                  <c:v>6216.9989999999998</c:v>
                </c:pt>
                <c:pt idx="17904">
                  <c:v>6216.9989999999998</c:v>
                </c:pt>
                <c:pt idx="17905">
                  <c:v>6216.9989999999998</c:v>
                </c:pt>
                <c:pt idx="17906">
                  <c:v>6217.9989999999998</c:v>
                </c:pt>
                <c:pt idx="17907">
                  <c:v>6217.9989999999998</c:v>
                </c:pt>
                <c:pt idx="17908">
                  <c:v>6217.9989999999998</c:v>
                </c:pt>
                <c:pt idx="17909">
                  <c:v>6217.9989999999998</c:v>
                </c:pt>
                <c:pt idx="17910">
                  <c:v>6217.9989999999998</c:v>
                </c:pt>
                <c:pt idx="17911">
                  <c:v>6217.9989999999998</c:v>
                </c:pt>
                <c:pt idx="17912">
                  <c:v>6217.9989999999998</c:v>
                </c:pt>
                <c:pt idx="17913">
                  <c:v>6218.9989999999998</c:v>
                </c:pt>
                <c:pt idx="17914">
                  <c:v>6218.9989999999998</c:v>
                </c:pt>
                <c:pt idx="17915">
                  <c:v>6218.9989999999998</c:v>
                </c:pt>
                <c:pt idx="17916">
                  <c:v>6218.9989999999998</c:v>
                </c:pt>
                <c:pt idx="17917">
                  <c:v>6218.9989999999998</c:v>
                </c:pt>
                <c:pt idx="17918">
                  <c:v>6218.9989999999998</c:v>
                </c:pt>
                <c:pt idx="17919">
                  <c:v>6219.9989999999998</c:v>
                </c:pt>
                <c:pt idx="17920">
                  <c:v>6219.9989999999998</c:v>
                </c:pt>
                <c:pt idx="17921">
                  <c:v>6219.9989999999998</c:v>
                </c:pt>
                <c:pt idx="17922">
                  <c:v>6219.9989999999998</c:v>
                </c:pt>
                <c:pt idx="17923">
                  <c:v>6219.9989999999998</c:v>
                </c:pt>
                <c:pt idx="17924">
                  <c:v>6219.9989999999998</c:v>
                </c:pt>
                <c:pt idx="17925">
                  <c:v>6219.9989999999998</c:v>
                </c:pt>
                <c:pt idx="17926">
                  <c:v>6221.9989999999998</c:v>
                </c:pt>
                <c:pt idx="17927">
                  <c:v>6221.9989999999998</c:v>
                </c:pt>
                <c:pt idx="17928">
                  <c:v>6221.9989999999998</c:v>
                </c:pt>
                <c:pt idx="17929">
                  <c:v>6221.9989999999998</c:v>
                </c:pt>
                <c:pt idx="17930">
                  <c:v>6221.9989999999998</c:v>
                </c:pt>
                <c:pt idx="17931">
                  <c:v>6221.9989999999998</c:v>
                </c:pt>
                <c:pt idx="17932">
                  <c:v>6222.9989999999998</c:v>
                </c:pt>
                <c:pt idx="17933">
                  <c:v>6222.9989999999998</c:v>
                </c:pt>
                <c:pt idx="17934">
                  <c:v>6222.9989999999998</c:v>
                </c:pt>
                <c:pt idx="17935">
                  <c:v>6222.9989999999998</c:v>
                </c:pt>
                <c:pt idx="17936">
                  <c:v>6222.9989999999998</c:v>
                </c:pt>
                <c:pt idx="17937">
                  <c:v>6222.9989999999998</c:v>
                </c:pt>
                <c:pt idx="17938">
                  <c:v>6222.9989999999998</c:v>
                </c:pt>
                <c:pt idx="17939">
                  <c:v>6223.9989999999998</c:v>
                </c:pt>
                <c:pt idx="17940">
                  <c:v>6223.9989999999998</c:v>
                </c:pt>
                <c:pt idx="17941">
                  <c:v>6223.9989999999998</c:v>
                </c:pt>
                <c:pt idx="17942">
                  <c:v>6223.9989999999998</c:v>
                </c:pt>
                <c:pt idx="17943">
                  <c:v>6223.9989999999998</c:v>
                </c:pt>
                <c:pt idx="17944">
                  <c:v>6223.9989999999998</c:v>
                </c:pt>
                <c:pt idx="17945">
                  <c:v>6224.9989999999998</c:v>
                </c:pt>
                <c:pt idx="17946">
                  <c:v>6224.9989999999998</c:v>
                </c:pt>
                <c:pt idx="17947">
                  <c:v>6224.9989999999998</c:v>
                </c:pt>
                <c:pt idx="17948">
                  <c:v>6224.9989999999998</c:v>
                </c:pt>
                <c:pt idx="17949">
                  <c:v>6224.9989999999998</c:v>
                </c:pt>
                <c:pt idx="17950">
                  <c:v>6224.9989999999998</c:v>
                </c:pt>
                <c:pt idx="17951">
                  <c:v>6224.9989999999998</c:v>
                </c:pt>
                <c:pt idx="17952">
                  <c:v>6226.9989999999998</c:v>
                </c:pt>
                <c:pt idx="17953">
                  <c:v>6226.9989999999998</c:v>
                </c:pt>
                <c:pt idx="17954">
                  <c:v>6226.9989999999998</c:v>
                </c:pt>
                <c:pt idx="17955">
                  <c:v>6226.9989999999998</c:v>
                </c:pt>
                <c:pt idx="17956">
                  <c:v>6226.9989999999998</c:v>
                </c:pt>
                <c:pt idx="17957">
                  <c:v>6226.9989999999998</c:v>
                </c:pt>
                <c:pt idx="17958">
                  <c:v>6227.9989999999998</c:v>
                </c:pt>
                <c:pt idx="17959">
                  <c:v>6227.9989999999998</c:v>
                </c:pt>
                <c:pt idx="17960">
                  <c:v>6227.9989999999998</c:v>
                </c:pt>
                <c:pt idx="17961">
                  <c:v>6227.9989999999998</c:v>
                </c:pt>
                <c:pt idx="17962">
                  <c:v>6227.9989999999998</c:v>
                </c:pt>
                <c:pt idx="17963">
                  <c:v>6227.9989999999998</c:v>
                </c:pt>
                <c:pt idx="17964">
                  <c:v>6227.9989999999998</c:v>
                </c:pt>
                <c:pt idx="17965">
                  <c:v>6228.9989999999998</c:v>
                </c:pt>
                <c:pt idx="17966">
                  <c:v>6228.9989999999998</c:v>
                </c:pt>
                <c:pt idx="17967">
                  <c:v>6228.9989999999998</c:v>
                </c:pt>
                <c:pt idx="17968">
                  <c:v>6228.9989999999998</c:v>
                </c:pt>
                <c:pt idx="17969">
                  <c:v>6228.9989999999998</c:v>
                </c:pt>
                <c:pt idx="17970">
                  <c:v>6228.9989999999998</c:v>
                </c:pt>
                <c:pt idx="17971">
                  <c:v>6228.9989999999998</c:v>
                </c:pt>
                <c:pt idx="17972">
                  <c:v>6229.9989999999998</c:v>
                </c:pt>
                <c:pt idx="17973">
                  <c:v>6229.9989999999998</c:v>
                </c:pt>
                <c:pt idx="17974">
                  <c:v>6229.9989999999998</c:v>
                </c:pt>
                <c:pt idx="17975">
                  <c:v>6229.9989999999998</c:v>
                </c:pt>
                <c:pt idx="17976">
                  <c:v>6229.9989999999998</c:v>
                </c:pt>
                <c:pt idx="17977">
                  <c:v>6229.9989999999998</c:v>
                </c:pt>
                <c:pt idx="17978">
                  <c:v>6231.9989999999998</c:v>
                </c:pt>
                <c:pt idx="17979">
                  <c:v>6231.9989999999998</c:v>
                </c:pt>
                <c:pt idx="17980">
                  <c:v>6231.9989999999998</c:v>
                </c:pt>
                <c:pt idx="17981">
                  <c:v>6231.9989999999998</c:v>
                </c:pt>
                <c:pt idx="17982">
                  <c:v>6231.9989999999998</c:v>
                </c:pt>
                <c:pt idx="17983">
                  <c:v>6231.9989999999998</c:v>
                </c:pt>
                <c:pt idx="17984">
                  <c:v>6231.9989999999998</c:v>
                </c:pt>
                <c:pt idx="17985">
                  <c:v>6232.9989999999998</c:v>
                </c:pt>
                <c:pt idx="17986">
                  <c:v>6232.9989999999998</c:v>
                </c:pt>
                <c:pt idx="17987">
                  <c:v>6232.9989999999998</c:v>
                </c:pt>
                <c:pt idx="17988">
                  <c:v>6232.9989999999998</c:v>
                </c:pt>
                <c:pt idx="17989">
                  <c:v>6232.9989999999998</c:v>
                </c:pt>
                <c:pt idx="17990">
                  <c:v>6232.9989999999998</c:v>
                </c:pt>
                <c:pt idx="17991">
                  <c:v>6233.9989999999998</c:v>
                </c:pt>
                <c:pt idx="17992">
                  <c:v>6233.9989999999998</c:v>
                </c:pt>
                <c:pt idx="17993">
                  <c:v>6233.9989999999998</c:v>
                </c:pt>
                <c:pt idx="17994">
                  <c:v>6233.9989999999998</c:v>
                </c:pt>
                <c:pt idx="17995">
                  <c:v>6233.9989999999998</c:v>
                </c:pt>
                <c:pt idx="17996">
                  <c:v>6233.9989999999998</c:v>
                </c:pt>
                <c:pt idx="17997">
                  <c:v>6233.9989999999998</c:v>
                </c:pt>
                <c:pt idx="17998">
                  <c:v>6234.9989999999998</c:v>
                </c:pt>
                <c:pt idx="17999">
                  <c:v>6234.9989999999998</c:v>
                </c:pt>
                <c:pt idx="18000">
                  <c:v>6234.9989999999998</c:v>
                </c:pt>
                <c:pt idx="18001">
                  <c:v>6234.9989999999998</c:v>
                </c:pt>
                <c:pt idx="18002">
                  <c:v>6234.9989999999998</c:v>
                </c:pt>
                <c:pt idx="18003">
                  <c:v>6234.9989999999998</c:v>
                </c:pt>
                <c:pt idx="18004">
                  <c:v>6236.9989999999998</c:v>
                </c:pt>
                <c:pt idx="18005">
                  <c:v>6236.9989999999998</c:v>
                </c:pt>
                <c:pt idx="18006">
                  <c:v>6236.9989999999998</c:v>
                </c:pt>
                <c:pt idx="18007">
                  <c:v>6236.9989999999998</c:v>
                </c:pt>
                <c:pt idx="18008">
                  <c:v>6236.9989999999998</c:v>
                </c:pt>
                <c:pt idx="18009">
                  <c:v>6236.9989999999998</c:v>
                </c:pt>
                <c:pt idx="18010">
                  <c:v>6236.9989999999998</c:v>
                </c:pt>
                <c:pt idx="18011">
                  <c:v>6237.9989999999998</c:v>
                </c:pt>
                <c:pt idx="18012">
                  <c:v>6237.9989999999998</c:v>
                </c:pt>
                <c:pt idx="18013">
                  <c:v>6237.9989999999998</c:v>
                </c:pt>
                <c:pt idx="18014">
                  <c:v>6237.9989999999998</c:v>
                </c:pt>
                <c:pt idx="18015">
                  <c:v>6237.9989999999998</c:v>
                </c:pt>
                <c:pt idx="18016">
                  <c:v>6237.9989999999998</c:v>
                </c:pt>
                <c:pt idx="18017">
                  <c:v>6237.9989999999998</c:v>
                </c:pt>
                <c:pt idx="18018">
                  <c:v>6238.9989999999998</c:v>
                </c:pt>
                <c:pt idx="18019">
                  <c:v>6238.9989999999998</c:v>
                </c:pt>
                <c:pt idx="18020">
                  <c:v>6238.9989999999998</c:v>
                </c:pt>
                <c:pt idx="18021">
                  <c:v>6238.9989999999998</c:v>
                </c:pt>
                <c:pt idx="18022">
                  <c:v>6238.9989999999998</c:v>
                </c:pt>
                <c:pt idx="18023">
                  <c:v>6238.9989999999998</c:v>
                </c:pt>
                <c:pt idx="18024">
                  <c:v>6239.9989999999998</c:v>
                </c:pt>
                <c:pt idx="18025">
                  <c:v>6239.9989999999998</c:v>
                </c:pt>
                <c:pt idx="18026">
                  <c:v>6239.9989999999998</c:v>
                </c:pt>
                <c:pt idx="18027">
                  <c:v>6239.9989999999998</c:v>
                </c:pt>
                <c:pt idx="18028">
                  <c:v>6239.9989999999998</c:v>
                </c:pt>
                <c:pt idx="18029">
                  <c:v>6239.9989999999998</c:v>
                </c:pt>
                <c:pt idx="18030">
                  <c:v>6239.9989999999998</c:v>
                </c:pt>
                <c:pt idx="18031">
                  <c:v>6241.9989999999998</c:v>
                </c:pt>
                <c:pt idx="18032">
                  <c:v>6241.9989999999998</c:v>
                </c:pt>
                <c:pt idx="18033">
                  <c:v>6241.9989999999998</c:v>
                </c:pt>
                <c:pt idx="18034">
                  <c:v>6241.9989999999998</c:v>
                </c:pt>
                <c:pt idx="18035">
                  <c:v>6241.9989999999998</c:v>
                </c:pt>
                <c:pt idx="18036">
                  <c:v>6241.9989999999998</c:v>
                </c:pt>
                <c:pt idx="18037">
                  <c:v>6242.9989999999998</c:v>
                </c:pt>
                <c:pt idx="18038">
                  <c:v>6242.9989999999998</c:v>
                </c:pt>
                <c:pt idx="18039">
                  <c:v>6242.9989999999998</c:v>
                </c:pt>
                <c:pt idx="18040">
                  <c:v>6242.9989999999998</c:v>
                </c:pt>
                <c:pt idx="18041">
                  <c:v>6242.9989999999998</c:v>
                </c:pt>
                <c:pt idx="18042">
                  <c:v>6242.9989999999998</c:v>
                </c:pt>
                <c:pt idx="18043">
                  <c:v>6242.9989999999998</c:v>
                </c:pt>
                <c:pt idx="18044">
                  <c:v>6243.9989999999998</c:v>
                </c:pt>
                <c:pt idx="18045">
                  <c:v>6243.9989999999998</c:v>
                </c:pt>
                <c:pt idx="18046">
                  <c:v>6243.9989999999998</c:v>
                </c:pt>
                <c:pt idx="18047">
                  <c:v>6243.9989999999998</c:v>
                </c:pt>
                <c:pt idx="18048">
                  <c:v>6243.9989999999998</c:v>
                </c:pt>
                <c:pt idx="18049">
                  <c:v>6243.9989999999998</c:v>
                </c:pt>
                <c:pt idx="18050">
                  <c:v>6244.9989999999998</c:v>
                </c:pt>
                <c:pt idx="18051">
                  <c:v>6244.9989999999998</c:v>
                </c:pt>
                <c:pt idx="18052">
                  <c:v>6244.9989999999998</c:v>
                </c:pt>
                <c:pt idx="18053">
                  <c:v>6244.9989999999998</c:v>
                </c:pt>
                <c:pt idx="18054">
                  <c:v>6244.9989999999998</c:v>
                </c:pt>
                <c:pt idx="18055">
                  <c:v>6244.9989999999998</c:v>
                </c:pt>
                <c:pt idx="18056">
                  <c:v>6244.9989999999998</c:v>
                </c:pt>
                <c:pt idx="18057">
                  <c:v>6246.9989999999998</c:v>
                </c:pt>
                <c:pt idx="18058">
                  <c:v>6246.9989999999998</c:v>
                </c:pt>
                <c:pt idx="18059">
                  <c:v>6246.9989999999998</c:v>
                </c:pt>
                <c:pt idx="18060">
                  <c:v>6246.9989999999998</c:v>
                </c:pt>
                <c:pt idx="18061">
                  <c:v>6246.9989999999998</c:v>
                </c:pt>
                <c:pt idx="18062">
                  <c:v>6246.9989999999998</c:v>
                </c:pt>
                <c:pt idx="18063">
                  <c:v>6246.9989999999998</c:v>
                </c:pt>
                <c:pt idx="18064">
                  <c:v>6247.9989999999998</c:v>
                </c:pt>
                <c:pt idx="18065">
                  <c:v>6247.9989999999998</c:v>
                </c:pt>
                <c:pt idx="18066">
                  <c:v>6247.9989999999998</c:v>
                </c:pt>
                <c:pt idx="18067">
                  <c:v>6247.9989999999998</c:v>
                </c:pt>
                <c:pt idx="18068">
                  <c:v>6247.9989999999998</c:v>
                </c:pt>
                <c:pt idx="18069">
                  <c:v>6247.9989999999998</c:v>
                </c:pt>
                <c:pt idx="18070">
                  <c:v>6248.9989999999998</c:v>
                </c:pt>
                <c:pt idx="18071">
                  <c:v>6248.9989999999998</c:v>
                </c:pt>
                <c:pt idx="18072">
                  <c:v>6248.9989999999998</c:v>
                </c:pt>
                <c:pt idx="18073">
                  <c:v>6248.9989999999998</c:v>
                </c:pt>
                <c:pt idx="18074">
                  <c:v>6248.9989999999998</c:v>
                </c:pt>
                <c:pt idx="18075">
                  <c:v>6248.9989999999998</c:v>
                </c:pt>
                <c:pt idx="18076">
                  <c:v>6248.9989999999998</c:v>
                </c:pt>
                <c:pt idx="18077">
                  <c:v>6249.9989999999998</c:v>
                </c:pt>
                <c:pt idx="18078">
                  <c:v>6249.9989999999998</c:v>
                </c:pt>
                <c:pt idx="18079">
                  <c:v>6249.9989999999998</c:v>
                </c:pt>
                <c:pt idx="18080">
                  <c:v>6249.9989999999998</c:v>
                </c:pt>
                <c:pt idx="18081">
                  <c:v>6249.9989999999998</c:v>
                </c:pt>
                <c:pt idx="18082">
                  <c:v>6249.9989999999998</c:v>
                </c:pt>
                <c:pt idx="18083">
                  <c:v>6251.9989999999998</c:v>
                </c:pt>
                <c:pt idx="18084">
                  <c:v>6251.9989999999998</c:v>
                </c:pt>
                <c:pt idx="18085">
                  <c:v>6251.9989999999998</c:v>
                </c:pt>
                <c:pt idx="18086">
                  <c:v>6251.9989999999998</c:v>
                </c:pt>
                <c:pt idx="18087">
                  <c:v>6251.9989999999998</c:v>
                </c:pt>
                <c:pt idx="18088">
                  <c:v>6251.9989999999998</c:v>
                </c:pt>
                <c:pt idx="18089">
                  <c:v>6251.9989999999998</c:v>
                </c:pt>
                <c:pt idx="18090">
                  <c:v>6252.9989999999998</c:v>
                </c:pt>
                <c:pt idx="18091">
                  <c:v>6252.9989999999998</c:v>
                </c:pt>
                <c:pt idx="18092">
                  <c:v>6252.9989999999998</c:v>
                </c:pt>
                <c:pt idx="18093">
                  <c:v>6252.9989999999998</c:v>
                </c:pt>
                <c:pt idx="18094">
                  <c:v>6252.9989999999998</c:v>
                </c:pt>
                <c:pt idx="18095">
                  <c:v>6252.9989999999998</c:v>
                </c:pt>
                <c:pt idx="18096">
                  <c:v>6253.9989999999998</c:v>
                </c:pt>
                <c:pt idx="18097">
                  <c:v>6253.9989999999998</c:v>
                </c:pt>
                <c:pt idx="18098">
                  <c:v>6253.9989999999998</c:v>
                </c:pt>
                <c:pt idx="18099">
                  <c:v>6253.9989999999998</c:v>
                </c:pt>
                <c:pt idx="18100">
                  <c:v>6253.9989999999998</c:v>
                </c:pt>
                <c:pt idx="18101">
                  <c:v>6253.9989999999998</c:v>
                </c:pt>
                <c:pt idx="18102">
                  <c:v>6253.9989999999998</c:v>
                </c:pt>
                <c:pt idx="18103">
                  <c:v>6254.9989999999998</c:v>
                </c:pt>
                <c:pt idx="18104">
                  <c:v>6254.9989999999998</c:v>
                </c:pt>
                <c:pt idx="18105">
                  <c:v>6254.9989999999998</c:v>
                </c:pt>
                <c:pt idx="18106">
                  <c:v>6254.9989999999998</c:v>
                </c:pt>
                <c:pt idx="18107">
                  <c:v>6254.9989999999998</c:v>
                </c:pt>
                <c:pt idx="18108">
                  <c:v>6254.9989999999998</c:v>
                </c:pt>
                <c:pt idx="18109">
                  <c:v>6256.9989999999998</c:v>
                </c:pt>
                <c:pt idx="18110">
                  <c:v>6256.9989999999998</c:v>
                </c:pt>
                <c:pt idx="18111">
                  <c:v>6256.9989999999998</c:v>
                </c:pt>
                <c:pt idx="18112">
                  <c:v>6256.9989999999998</c:v>
                </c:pt>
                <c:pt idx="18113">
                  <c:v>6256.9989999999998</c:v>
                </c:pt>
                <c:pt idx="18114">
                  <c:v>6256.9989999999998</c:v>
                </c:pt>
                <c:pt idx="18115">
                  <c:v>6256.9989999999998</c:v>
                </c:pt>
                <c:pt idx="18116">
                  <c:v>6257.9989999999998</c:v>
                </c:pt>
                <c:pt idx="18117">
                  <c:v>6257.9989999999998</c:v>
                </c:pt>
                <c:pt idx="18118">
                  <c:v>6257.9989999999998</c:v>
                </c:pt>
                <c:pt idx="18119">
                  <c:v>6257.9989999999998</c:v>
                </c:pt>
                <c:pt idx="18120">
                  <c:v>6257.9989999999998</c:v>
                </c:pt>
                <c:pt idx="18121">
                  <c:v>6257.9989999999998</c:v>
                </c:pt>
                <c:pt idx="18122">
                  <c:v>6257.9989999999998</c:v>
                </c:pt>
                <c:pt idx="18123">
                  <c:v>6258.9989999999998</c:v>
                </c:pt>
                <c:pt idx="18124">
                  <c:v>6258.9989999999998</c:v>
                </c:pt>
                <c:pt idx="18125">
                  <c:v>6258.9989999999998</c:v>
                </c:pt>
                <c:pt idx="18126">
                  <c:v>6258.9989999999998</c:v>
                </c:pt>
                <c:pt idx="18127">
                  <c:v>6258.9989999999998</c:v>
                </c:pt>
                <c:pt idx="18128">
                  <c:v>6258.9989999999998</c:v>
                </c:pt>
                <c:pt idx="18129">
                  <c:v>6259.9989999999998</c:v>
                </c:pt>
                <c:pt idx="18130">
                  <c:v>6259.9989999999998</c:v>
                </c:pt>
                <c:pt idx="18131">
                  <c:v>6259.9989999999998</c:v>
                </c:pt>
                <c:pt idx="18132">
                  <c:v>6259.9989999999998</c:v>
                </c:pt>
                <c:pt idx="18133">
                  <c:v>6259.9989999999998</c:v>
                </c:pt>
                <c:pt idx="18134">
                  <c:v>6259.9989999999998</c:v>
                </c:pt>
                <c:pt idx="18135">
                  <c:v>6259.9989999999998</c:v>
                </c:pt>
                <c:pt idx="18136">
                  <c:v>6261.9989999999998</c:v>
                </c:pt>
                <c:pt idx="18137">
                  <c:v>6261.9989999999998</c:v>
                </c:pt>
                <c:pt idx="18138">
                  <c:v>6261.9989999999998</c:v>
                </c:pt>
                <c:pt idx="18139">
                  <c:v>6261.9989999999998</c:v>
                </c:pt>
                <c:pt idx="18140">
                  <c:v>6261.9989999999998</c:v>
                </c:pt>
                <c:pt idx="18141">
                  <c:v>6261.9989999999998</c:v>
                </c:pt>
                <c:pt idx="18142">
                  <c:v>6262.9989999999998</c:v>
                </c:pt>
                <c:pt idx="18143">
                  <c:v>6262.9989999999998</c:v>
                </c:pt>
                <c:pt idx="18144">
                  <c:v>6262.9989999999998</c:v>
                </c:pt>
                <c:pt idx="18145">
                  <c:v>6262.9989999999998</c:v>
                </c:pt>
                <c:pt idx="18146">
                  <c:v>6262.9989999999998</c:v>
                </c:pt>
                <c:pt idx="18147">
                  <c:v>6262.9989999999998</c:v>
                </c:pt>
                <c:pt idx="18148">
                  <c:v>6262.9989999999998</c:v>
                </c:pt>
                <c:pt idx="18149">
                  <c:v>6263.9989999999998</c:v>
                </c:pt>
                <c:pt idx="18150">
                  <c:v>6263.9989999999998</c:v>
                </c:pt>
                <c:pt idx="18151">
                  <c:v>6263.9989999999998</c:v>
                </c:pt>
                <c:pt idx="18152">
                  <c:v>6263.9989999999998</c:v>
                </c:pt>
                <c:pt idx="18153">
                  <c:v>6263.9989999999998</c:v>
                </c:pt>
                <c:pt idx="18154">
                  <c:v>6263.9989999999998</c:v>
                </c:pt>
                <c:pt idx="18155">
                  <c:v>6264.9989999999998</c:v>
                </c:pt>
                <c:pt idx="18156">
                  <c:v>6264.9989999999998</c:v>
                </c:pt>
                <c:pt idx="18157">
                  <c:v>6264.9989999999998</c:v>
                </c:pt>
                <c:pt idx="18158">
                  <c:v>6264.9989999999998</c:v>
                </c:pt>
                <c:pt idx="18159">
                  <c:v>6264.9989999999998</c:v>
                </c:pt>
                <c:pt idx="18160">
                  <c:v>6264.9989999999998</c:v>
                </c:pt>
                <c:pt idx="18161">
                  <c:v>6264.9989999999998</c:v>
                </c:pt>
                <c:pt idx="18162">
                  <c:v>6266.9989999999998</c:v>
                </c:pt>
                <c:pt idx="18163">
                  <c:v>6266.9989999999998</c:v>
                </c:pt>
                <c:pt idx="18164">
                  <c:v>6266.9989999999998</c:v>
                </c:pt>
                <c:pt idx="18165">
                  <c:v>6266.9989999999998</c:v>
                </c:pt>
                <c:pt idx="18166">
                  <c:v>6266.9989999999998</c:v>
                </c:pt>
                <c:pt idx="18167">
                  <c:v>6266.9989999999998</c:v>
                </c:pt>
                <c:pt idx="18168">
                  <c:v>6266.9989999999998</c:v>
                </c:pt>
                <c:pt idx="18169">
                  <c:v>6267.9989999999998</c:v>
                </c:pt>
                <c:pt idx="18170">
                  <c:v>6267.9989999999998</c:v>
                </c:pt>
                <c:pt idx="18171">
                  <c:v>6267.9989999999998</c:v>
                </c:pt>
                <c:pt idx="18172">
                  <c:v>6267.9989999999998</c:v>
                </c:pt>
                <c:pt idx="18173">
                  <c:v>6267.9989999999998</c:v>
                </c:pt>
                <c:pt idx="18174">
                  <c:v>6267.9989999999998</c:v>
                </c:pt>
                <c:pt idx="18175">
                  <c:v>6268.9989999999998</c:v>
                </c:pt>
                <c:pt idx="18176">
                  <c:v>6268.9989999999998</c:v>
                </c:pt>
                <c:pt idx="18177">
                  <c:v>6268.9989999999998</c:v>
                </c:pt>
                <c:pt idx="18178">
                  <c:v>6268.9989999999998</c:v>
                </c:pt>
                <c:pt idx="18179">
                  <c:v>6268.9989999999998</c:v>
                </c:pt>
                <c:pt idx="18180">
                  <c:v>6268.9989999999998</c:v>
                </c:pt>
                <c:pt idx="18181">
                  <c:v>6268.9989999999998</c:v>
                </c:pt>
                <c:pt idx="18182">
                  <c:v>6269.9989999999998</c:v>
                </c:pt>
                <c:pt idx="18183">
                  <c:v>6269.9989999999998</c:v>
                </c:pt>
                <c:pt idx="18184">
                  <c:v>6269.9989999999998</c:v>
                </c:pt>
                <c:pt idx="18185">
                  <c:v>6269.9989999999998</c:v>
                </c:pt>
                <c:pt idx="18186">
                  <c:v>6269.9989999999998</c:v>
                </c:pt>
                <c:pt idx="18187">
                  <c:v>6269.9989999999998</c:v>
                </c:pt>
                <c:pt idx="18188">
                  <c:v>6271.9989999999998</c:v>
                </c:pt>
                <c:pt idx="18189">
                  <c:v>6271.9989999999998</c:v>
                </c:pt>
                <c:pt idx="18190">
                  <c:v>6271.9989999999998</c:v>
                </c:pt>
                <c:pt idx="18191">
                  <c:v>6271.9989999999998</c:v>
                </c:pt>
                <c:pt idx="18192">
                  <c:v>6271.9989999999998</c:v>
                </c:pt>
                <c:pt idx="18193">
                  <c:v>6271.9989999999998</c:v>
                </c:pt>
                <c:pt idx="18194">
                  <c:v>6271.9989999999998</c:v>
                </c:pt>
                <c:pt idx="18195">
                  <c:v>6272.9989999999998</c:v>
                </c:pt>
                <c:pt idx="18196">
                  <c:v>6272.9989999999998</c:v>
                </c:pt>
                <c:pt idx="18197">
                  <c:v>6272.9989999999998</c:v>
                </c:pt>
                <c:pt idx="18198">
                  <c:v>6272.9989999999998</c:v>
                </c:pt>
                <c:pt idx="18199">
                  <c:v>6272.9989999999998</c:v>
                </c:pt>
                <c:pt idx="18200">
                  <c:v>6272.9989999999998</c:v>
                </c:pt>
                <c:pt idx="18201">
                  <c:v>6273.9989999999998</c:v>
                </c:pt>
                <c:pt idx="18202">
                  <c:v>6273.9989999999998</c:v>
                </c:pt>
                <c:pt idx="18203">
                  <c:v>6273.9989999999998</c:v>
                </c:pt>
                <c:pt idx="18204">
                  <c:v>6273.9989999999998</c:v>
                </c:pt>
                <c:pt idx="18205">
                  <c:v>6273.9989999999998</c:v>
                </c:pt>
                <c:pt idx="18206">
                  <c:v>6273.9989999999998</c:v>
                </c:pt>
                <c:pt idx="18207">
                  <c:v>6273.9989999999998</c:v>
                </c:pt>
                <c:pt idx="18208">
                  <c:v>6274.9989999999998</c:v>
                </c:pt>
                <c:pt idx="18209">
                  <c:v>6274.9989999999998</c:v>
                </c:pt>
                <c:pt idx="18210">
                  <c:v>6274.9989999999998</c:v>
                </c:pt>
                <c:pt idx="18211">
                  <c:v>6274.9989999999998</c:v>
                </c:pt>
                <c:pt idx="18212">
                  <c:v>6274.9989999999998</c:v>
                </c:pt>
                <c:pt idx="18213">
                  <c:v>6274.9989999999998</c:v>
                </c:pt>
                <c:pt idx="18214">
                  <c:v>6274.9989999999998</c:v>
                </c:pt>
                <c:pt idx="18215">
                  <c:v>6276.9989999999998</c:v>
                </c:pt>
                <c:pt idx="18216">
                  <c:v>6276.9989999999998</c:v>
                </c:pt>
                <c:pt idx="18217">
                  <c:v>6276.9989999999998</c:v>
                </c:pt>
                <c:pt idx="18218">
                  <c:v>6276.9989999999998</c:v>
                </c:pt>
                <c:pt idx="18219">
                  <c:v>6276.9989999999998</c:v>
                </c:pt>
                <c:pt idx="18220">
                  <c:v>6276.9989999999998</c:v>
                </c:pt>
                <c:pt idx="18221">
                  <c:v>6277.9989999999998</c:v>
                </c:pt>
                <c:pt idx="18222">
                  <c:v>6277.9989999999998</c:v>
                </c:pt>
                <c:pt idx="18223">
                  <c:v>6277.9989999999998</c:v>
                </c:pt>
                <c:pt idx="18224">
                  <c:v>6277.9989999999998</c:v>
                </c:pt>
                <c:pt idx="18225">
                  <c:v>6277.9989999999998</c:v>
                </c:pt>
                <c:pt idx="18226">
                  <c:v>6277.9989999999998</c:v>
                </c:pt>
                <c:pt idx="18227">
                  <c:v>6277.9989999999998</c:v>
                </c:pt>
                <c:pt idx="18228">
                  <c:v>6278.9989999999998</c:v>
                </c:pt>
                <c:pt idx="18229">
                  <c:v>6278.9989999999998</c:v>
                </c:pt>
                <c:pt idx="18230">
                  <c:v>6278.9989999999998</c:v>
                </c:pt>
                <c:pt idx="18231">
                  <c:v>6278.9989999999998</c:v>
                </c:pt>
                <c:pt idx="18232">
                  <c:v>6278.9989999999998</c:v>
                </c:pt>
                <c:pt idx="18233">
                  <c:v>6278.9989999999998</c:v>
                </c:pt>
                <c:pt idx="18234">
                  <c:v>6279.9989999999998</c:v>
                </c:pt>
                <c:pt idx="18235">
                  <c:v>6279.9989999999998</c:v>
                </c:pt>
                <c:pt idx="18236">
                  <c:v>6279.9989999999998</c:v>
                </c:pt>
                <c:pt idx="18237">
                  <c:v>6279.9989999999998</c:v>
                </c:pt>
                <c:pt idx="18238">
                  <c:v>6279.9989999999998</c:v>
                </c:pt>
                <c:pt idx="18239">
                  <c:v>6279.9989999999998</c:v>
                </c:pt>
                <c:pt idx="18240">
                  <c:v>6279.9989999999998</c:v>
                </c:pt>
                <c:pt idx="18241">
                  <c:v>6281.9989999999998</c:v>
                </c:pt>
                <c:pt idx="18242">
                  <c:v>6281.9989999999998</c:v>
                </c:pt>
                <c:pt idx="18243">
                  <c:v>6281.9989999999998</c:v>
                </c:pt>
                <c:pt idx="18244">
                  <c:v>6281.9989999999998</c:v>
                </c:pt>
                <c:pt idx="18245">
                  <c:v>6281.9989999999998</c:v>
                </c:pt>
                <c:pt idx="18246">
                  <c:v>6281.9989999999998</c:v>
                </c:pt>
                <c:pt idx="18247">
                  <c:v>6282.9989999999998</c:v>
                </c:pt>
                <c:pt idx="18248">
                  <c:v>6282.9989999999998</c:v>
                </c:pt>
                <c:pt idx="18249">
                  <c:v>6282.9989999999998</c:v>
                </c:pt>
                <c:pt idx="18250">
                  <c:v>6282.9989999999998</c:v>
                </c:pt>
                <c:pt idx="18251">
                  <c:v>6282.9989999999998</c:v>
                </c:pt>
                <c:pt idx="18252">
                  <c:v>6282.9989999999998</c:v>
                </c:pt>
                <c:pt idx="18253">
                  <c:v>6282.9989999999998</c:v>
                </c:pt>
                <c:pt idx="18254">
                  <c:v>6283.9989999999998</c:v>
                </c:pt>
                <c:pt idx="18255">
                  <c:v>6283.9989999999998</c:v>
                </c:pt>
                <c:pt idx="18256">
                  <c:v>6283.9989999999998</c:v>
                </c:pt>
                <c:pt idx="18257">
                  <c:v>6283.9989999999998</c:v>
                </c:pt>
                <c:pt idx="18258">
                  <c:v>6283.9989999999998</c:v>
                </c:pt>
                <c:pt idx="18259">
                  <c:v>6283.9989999999998</c:v>
                </c:pt>
                <c:pt idx="18260">
                  <c:v>6284.9989999999998</c:v>
                </c:pt>
                <c:pt idx="18261">
                  <c:v>6284.9989999999998</c:v>
                </c:pt>
                <c:pt idx="18262">
                  <c:v>6284.9989999999998</c:v>
                </c:pt>
                <c:pt idx="18263">
                  <c:v>6284.9989999999998</c:v>
                </c:pt>
                <c:pt idx="18264">
                  <c:v>6284.9989999999998</c:v>
                </c:pt>
                <c:pt idx="18265">
                  <c:v>6284.9989999999998</c:v>
                </c:pt>
                <c:pt idx="18266">
                  <c:v>6284.9989999999998</c:v>
                </c:pt>
                <c:pt idx="18267">
                  <c:v>6286.9989999999998</c:v>
                </c:pt>
                <c:pt idx="18268">
                  <c:v>6286.9989999999998</c:v>
                </c:pt>
                <c:pt idx="18269">
                  <c:v>6286.9989999999998</c:v>
                </c:pt>
                <c:pt idx="18270">
                  <c:v>6286.9989999999998</c:v>
                </c:pt>
                <c:pt idx="18271">
                  <c:v>6286.9989999999998</c:v>
                </c:pt>
                <c:pt idx="18272">
                  <c:v>6286.9989999999998</c:v>
                </c:pt>
                <c:pt idx="18273">
                  <c:v>6286.9989999999998</c:v>
                </c:pt>
                <c:pt idx="18274">
                  <c:v>6287.9989999999998</c:v>
                </c:pt>
                <c:pt idx="18275">
                  <c:v>6287.9989999999998</c:v>
                </c:pt>
                <c:pt idx="18276">
                  <c:v>6287.9989999999998</c:v>
                </c:pt>
                <c:pt idx="18277">
                  <c:v>6287.9989999999998</c:v>
                </c:pt>
                <c:pt idx="18278">
                  <c:v>6287.9989999999998</c:v>
                </c:pt>
                <c:pt idx="18279">
                  <c:v>6287.9989999999998</c:v>
                </c:pt>
                <c:pt idx="18280">
                  <c:v>6288.9989999999998</c:v>
                </c:pt>
                <c:pt idx="18281">
                  <c:v>6288.9989999999998</c:v>
                </c:pt>
                <c:pt idx="18282">
                  <c:v>6288.9989999999998</c:v>
                </c:pt>
                <c:pt idx="18283">
                  <c:v>6288.9989999999998</c:v>
                </c:pt>
                <c:pt idx="18284">
                  <c:v>6288.9989999999998</c:v>
                </c:pt>
                <c:pt idx="18285">
                  <c:v>6288.9989999999998</c:v>
                </c:pt>
                <c:pt idx="18286">
                  <c:v>6288.9989999999998</c:v>
                </c:pt>
                <c:pt idx="18287">
                  <c:v>6289.9989999999998</c:v>
                </c:pt>
                <c:pt idx="18288">
                  <c:v>6289.9989999999998</c:v>
                </c:pt>
                <c:pt idx="18289">
                  <c:v>6289.9989999999998</c:v>
                </c:pt>
                <c:pt idx="18290">
                  <c:v>6289.9989999999998</c:v>
                </c:pt>
                <c:pt idx="18291">
                  <c:v>6289.9989999999998</c:v>
                </c:pt>
                <c:pt idx="18292">
                  <c:v>6289.9989999999998</c:v>
                </c:pt>
                <c:pt idx="18293">
                  <c:v>6291.9989999999998</c:v>
                </c:pt>
                <c:pt idx="18294">
                  <c:v>6291.9989999999998</c:v>
                </c:pt>
                <c:pt idx="18295">
                  <c:v>6291.9989999999998</c:v>
                </c:pt>
                <c:pt idx="18296">
                  <c:v>6291.9989999999998</c:v>
                </c:pt>
                <c:pt idx="18297">
                  <c:v>6291.9989999999998</c:v>
                </c:pt>
                <c:pt idx="18298">
                  <c:v>6291.9989999999998</c:v>
                </c:pt>
                <c:pt idx="18299">
                  <c:v>6291.9989999999998</c:v>
                </c:pt>
                <c:pt idx="18300">
                  <c:v>6292.9989999999998</c:v>
                </c:pt>
                <c:pt idx="18301">
                  <c:v>6292.9989999999998</c:v>
                </c:pt>
                <c:pt idx="18302">
                  <c:v>6292.9989999999998</c:v>
                </c:pt>
                <c:pt idx="18303">
                  <c:v>6292.9989999999998</c:v>
                </c:pt>
                <c:pt idx="18304">
                  <c:v>6292.9989999999998</c:v>
                </c:pt>
                <c:pt idx="18305">
                  <c:v>6292.9989999999998</c:v>
                </c:pt>
                <c:pt idx="18306">
                  <c:v>6293.9989999999998</c:v>
                </c:pt>
                <c:pt idx="18307">
                  <c:v>6293.9989999999998</c:v>
                </c:pt>
                <c:pt idx="18308">
                  <c:v>6293.9989999999998</c:v>
                </c:pt>
                <c:pt idx="18309">
                  <c:v>6293.9989999999998</c:v>
                </c:pt>
                <c:pt idx="18310">
                  <c:v>6293.9989999999998</c:v>
                </c:pt>
                <c:pt idx="18311">
                  <c:v>6293.9989999999998</c:v>
                </c:pt>
                <c:pt idx="18312">
                  <c:v>6293.9989999999998</c:v>
                </c:pt>
                <c:pt idx="18313">
                  <c:v>6294.9989999999998</c:v>
                </c:pt>
                <c:pt idx="18314">
                  <c:v>6294.9989999999998</c:v>
                </c:pt>
                <c:pt idx="18315">
                  <c:v>6294.9989999999998</c:v>
                </c:pt>
                <c:pt idx="18316">
                  <c:v>6294.9989999999998</c:v>
                </c:pt>
                <c:pt idx="18317">
                  <c:v>6294.9989999999998</c:v>
                </c:pt>
                <c:pt idx="18318">
                  <c:v>6294.9989999999998</c:v>
                </c:pt>
                <c:pt idx="18319">
                  <c:v>6294.9989999999998</c:v>
                </c:pt>
                <c:pt idx="18320">
                  <c:v>6296.9989999999998</c:v>
                </c:pt>
                <c:pt idx="18321">
                  <c:v>6296.9989999999998</c:v>
                </c:pt>
                <c:pt idx="18322">
                  <c:v>6296.9989999999998</c:v>
                </c:pt>
                <c:pt idx="18323">
                  <c:v>6296.9989999999998</c:v>
                </c:pt>
                <c:pt idx="18324">
                  <c:v>6296.9989999999998</c:v>
                </c:pt>
                <c:pt idx="18325">
                  <c:v>6296.9989999999998</c:v>
                </c:pt>
                <c:pt idx="18326">
                  <c:v>6297.9989999999998</c:v>
                </c:pt>
                <c:pt idx="18327">
                  <c:v>6297.9989999999998</c:v>
                </c:pt>
                <c:pt idx="18328">
                  <c:v>6297.9989999999998</c:v>
                </c:pt>
                <c:pt idx="18329">
                  <c:v>6297.9989999999998</c:v>
                </c:pt>
                <c:pt idx="18330">
                  <c:v>6297.9989999999998</c:v>
                </c:pt>
                <c:pt idx="18331">
                  <c:v>6297.9989999999998</c:v>
                </c:pt>
                <c:pt idx="18332">
                  <c:v>6297.9989999999998</c:v>
                </c:pt>
                <c:pt idx="18333">
                  <c:v>6298.9989999999998</c:v>
                </c:pt>
                <c:pt idx="18334">
                  <c:v>6298.9989999999998</c:v>
                </c:pt>
                <c:pt idx="18335">
                  <c:v>6298.9989999999998</c:v>
                </c:pt>
                <c:pt idx="18336">
                  <c:v>6298.9989999999998</c:v>
                </c:pt>
                <c:pt idx="18337">
                  <c:v>6298.9989999999998</c:v>
                </c:pt>
                <c:pt idx="18338">
                  <c:v>6298.9989999999998</c:v>
                </c:pt>
                <c:pt idx="18339">
                  <c:v>6299.9989999999998</c:v>
                </c:pt>
                <c:pt idx="18340">
                  <c:v>6299.9989999999998</c:v>
                </c:pt>
                <c:pt idx="18341">
                  <c:v>6299.9989999999998</c:v>
                </c:pt>
                <c:pt idx="18342">
                  <c:v>6299.9989999999998</c:v>
                </c:pt>
                <c:pt idx="18343">
                  <c:v>6299.9989999999998</c:v>
                </c:pt>
                <c:pt idx="18344">
                  <c:v>6299.9989999999998</c:v>
                </c:pt>
                <c:pt idx="18345">
                  <c:v>6299.9989999999998</c:v>
                </c:pt>
                <c:pt idx="18346">
                  <c:v>6301.9989999999998</c:v>
                </c:pt>
                <c:pt idx="18347">
                  <c:v>6301.9989999999998</c:v>
                </c:pt>
                <c:pt idx="18348">
                  <c:v>6301.9989999999998</c:v>
                </c:pt>
                <c:pt idx="18349">
                  <c:v>6301.9989999999998</c:v>
                </c:pt>
                <c:pt idx="18350">
                  <c:v>6301.9989999999998</c:v>
                </c:pt>
                <c:pt idx="18351">
                  <c:v>6301.9989999999998</c:v>
                </c:pt>
                <c:pt idx="18352">
                  <c:v>6302.9989999999998</c:v>
                </c:pt>
                <c:pt idx="18353">
                  <c:v>6302.9989999999998</c:v>
                </c:pt>
                <c:pt idx="18354">
                  <c:v>6302.9989999999998</c:v>
                </c:pt>
                <c:pt idx="18355">
                  <c:v>6302.9989999999998</c:v>
                </c:pt>
                <c:pt idx="18356">
                  <c:v>6302.9989999999998</c:v>
                </c:pt>
                <c:pt idx="18357">
                  <c:v>6302.9989999999998</c:v>
                </c:pt>
                <c:pt idx="18358">
                  <c:v>6302.9989999999998</c:v>
                </c:pt>
                <c:pt idx="18359">
                  <c:v>6303.9989999999998</c:v>
                </c:pt>
                <c:pt idx="18360">
                  <c:v>6303.9989999999998</c:v>
                </c:pt>
                <c:pt idx="18361">
                  <c:v>6303.9989999999998</c:v>
                </c:pt>
                <c:pt idx="18362">
                  <c:v>6303.9989999999998</c:v>
                </c:pt>
                <c:pt idx="18363">
                  <c:v>6303.9989999999998</c:v>
                </c:pt>
                <c:pt idx="18364">
                  <c:v>6303.9989999999998</c:v>
                </c:pt>
                <c:pt idx="18365">
                  <c:v>6304.9989999999998</c:v>
                </c:pt>
                <c:pt idx="18366">
                  <c:v>6304.9989999999998</c:v>
                </c:pt>
                <c:pt idx="18367">
                  <c:v>6304.9989999999998</c:v>
                </c:pt>
                <c:pt idx="18368">
                  <c:v>6304.9989999999998</c:v>
                </c:pt>
                <c:pt idx="18369">
                  <c:v>6304.9989999999998</c:v>
                </c:pt>
                <c:pt idx="18370">
                  <c:v>6304.9989999999998</c:v>
                </c:pt>
                <c:pt idx="18371">
                  <c:v>6304.9989999999998</c:v>
                </c:pt>
                <c:pt idx="18372">
                  <c:v>6306.9989999999998</c:v>
                </c:pt>
                <c:pt idx="18373">
                  <c:v>6306.9989999999998</c:v>
                </c:pt>
                <c:pt idx="18374">
                  <c:v>6306.9989999999998</c:v>
                </c:pt>
                <c:pt idx="18375">
                  <c:v>6306.9989999999998</c:v>
                </c:pt>
                <c:pt idx="18376">
                  <c:v>6306.9989999999998</c:v>
                </c:pt>
                <c:pt idx="18377">
                  <c:v>6306.9989999999998</c:v>
                </c:pt>
                <c:pt idx="18378">
                  <c:v>6306.9989999999998</c:v>
                </c:pt>
                <c:pt idx="18379">
                  <c:v>6307.9989999999998</c:v>
                </c:pt>
                <c:pt idx="18380">
                  <c:v>6307.9989999999998</c:v>
                </c:pt>
                <c:pt idx="18381">
                  <c:v>6307.9989999999998</c:v>
                </c:pt>
                <c:pt idx="18382">
                  <c:v>6307.9989999999998</c:v>
                </c:pt>
                <c:pt idx="18383">
                  <c:v>6307.9989999999998</c:v>
                </c:pt>
                <c:pt idx="18384">
                  <c:v>6307.9989999999998</c:v>
                </c:pt>
                <c:pt idx="18385">
                  <c:v>6308.9989999999998</c:v>
                </c:pt>
                <c:pt idx="18386">
                  <c:v>6308.9989999999998</c:v>
                </c:pt>
                <c:pt idx="18387">
                  <c:v>6308.9989999999998</c:v>
                </c:pt>
                <c:pt idx="18388">
                  <c:v>6308.9989999999998</c:v>
                </c:pt>
                <c:pt idx="18389">
                  <c:v>6308.9989999999998</c:v>
                </c:pt>
                <c:pt idx="18390">
                  <c:v>6308.9989999999998</c:v>
                </c:pt>
                <c:pt idx="18391">
                  <c:v>6308.9989999999998</c:v>
                </c:pt>
                <c:pt idx="18392">
                  <c:v>6309.9989999999998</c:v>
                </c:pt>
                <c:pt idx="18393">
                  <c:v>6309.9989999999998</c:v>
                </c:pt>
                <c:pt idx="18394">
                  <c:v>6309.9989999999998</c:v>
                </c:pt>
                <c:pt idx="18395">
                  <c:v>6309.9989999999998</c:v>
                </c:pt>
                <c:pt idx="18396">
                  <c:v>6309.9989999999998</c:v>
                </c:pt>
                <c:pt idx="18397">
                  <c:v>6309.9989999999998</c:v>
                </c:pt>
                <c:pt idx="18398">
                  <c:v>6311.9989999999998</c:v>
                </c:pt>
                <c:pt idx="18399">
                  <c:v>6311.9989999999998</c:v>
                </c:pt>
                <c:pt idx="18400">
                  <c:v>6311.9989999999998</c:v>
                </c:pt>
                <c:pt idx="18401">
                  <c:v>6311.9989999999998</c:v>
                </c:pt>
                <c:pt idx="18402">
                  <c:v>6311.9989999999998</c:v>
                </c:pt>
                <c:pt idx="18403">
                  <c:v>6311.9989999999998</c:v>
                </c:pt>
                <c:pt idx="18404">
                  <c:v>6311.9989999999998</c:v>
                </c:pt>
                <c:pt idx="18405">
                  <c:v>6312.9989999999998</c:v>
                </c:pt>
                <c:pt idx="18406">
                  <c:v>6312.9989999999998</c:v>
                </c:pt>
                <c:pt idx="18407">
                  <c:v>6312.9989999999998</c:v>
                </c:pt>
                <c:pt idx="18408">
                  <c:v>6312.9989999999998</c:v>
                </c:pt>
                <c:pt idx="18409">
                  <c:v>6312.9989999999998</c:v>
                </c:pt>
                <c:pt idx="18410">
                  <c:v>6312.9989999999998</c:v>
                </c:pt>
                <c:pt idx="18411">
                  <c:v>6313.9989999999998</c:v>
                </c:pt>
                <c:pt idx="18412">
                  <c:v>6313.9989999999998</c:v>
                </c:pt>
                <c:pt idx="18413">
                  <c:v>6313.9989999999998</c:v>
                </c:pt>
                <c:pt idx="18414">
                  <c:v>6313.9989999999998</c:v>
                </c:pt>
                <c:pt idx="18415">
                  <c:v>6313.9989999999998</c:v>
                </c:pt>
                <c:pt idx="18416">
                  <c:v>6313.9989999999998</c:v>
                </c:pt>
                <c:pt idx="18417">
                  <c:v>6313.9989999999998</c:v>
                </c:pt>
                <c:pt idx="18418">
                  <c:v>6314.9989999999998</c:v>
                </c:pt>
                <c:pt idx="18419">
                  <c:v>6314.9989999999998</c:v>
                </c:pt>
                <c:pt idx="18420">
                  <c:v>6314.9989999999998</c:v>
                </c:pt>
                <c:pt idx="18421">
                  <c:v>6314.9989999999998</c:v>
                </c:pt>
                <c:pt idx="18422">
                  <c:v>6314.9989999999998</c:v>
                </c:pt>
                <c:pt idx="18423">
                  <c:v>6314.9989999999998</c:v>
                </c:pt>
                <c:pt idx="18424">
                  <c:v>6314.9989999999998</c:v>
                </c:pt>
                <c:pt idx="18425">
                  <c:v>6316.9989999999998</c:v>
                </c:pt>
                <c:pt idx="18426">
                  <c:v>6316.9989999999998</c:v>
                </c:pt>
                <c:pt idx="18427">
                  <c:v>6316.9989999999998</c:v>
                </c:pt>
                <c:pt idx="18428">
                  <c:v>6316.9989999999998</c:v>
                </c:pt>
                <c:pt idx="18429">
                  <c:v>6316.9989999999998</c:v>
                </c:pt>
                <c:pt idx="18430">
                  <c:v>6316.9989999999998</c:v>
                </c:pt>
                <c:pt idx="18431">
                  <c:v>6317.9989999999998</c:v>
                </c:pt>
                <c:pt idx="18432">
                  <c:v>6317.9989999999998</c:v>
                </c:pt>
                <c:pt idx="18433">
                  <c:v>6317.9989999999998</c:v>
                </c:pt>
                <c:pt idx="18434">
                  <c:v>6317.9989999999998</c:v>
                </c:pt>
                <c:pt idx="18435">
                  <c:v>6317.9989999999998</c:v>
                </c:pt>
                <c:pt idx="18436">
                  <c:v>6317.9989999999998</c:v>
                </c:pt>
                <c:pt idx="18437">
                  <c:v>6317.9989999999998</c:v>
                </c:pt>
                <c:pt idx="18438">
                  <c:v>6318.9989999999998</c:v>
                </c:pt>
                <c:pt idx="18439">
                  <c:v>6318.9989999999998</c:v>
                </c:pt>
                <c:pt idx="18440">
                  <c:v>6318.9989999999998</c:v>
                </c:pt>
                <c:pt idx="18441">
                  <c:v>6318.9989999999998</c:v>
                </c:pt>
                <c:pt idx="18442">
                  <c:v>6318.9989999999998</c:v>
                </c:pt>
                <c:pt idx="18443">
                  <c:v>6318.9989999999998</c:v>
                </c:pt>
                <c:pt idx="18444">
                  <c:v>6319.9989999999998</c:v>
                </c:pt>
                <c:pt idx="18445">
                  <c:v>6319.9989999999998</c:v>
                </c:pt>
                <c:pt idx="18446">
                  <c:v>6319.9989999999998</c:v>
                </c:pt>
                <c:pt idx="18447">
                  <c:v>6319.9989999999998</c:v>
                </c:pt>
                <c:pt idx="18448">
                  <c:v>6319.9989999999998</c:v>
                </c:pt>
                <c:pt idx="18449">
                  <c:v>6319.9989999999998</c:v>
                </c:pt>
                <c:pt idx="18450">
                  <c:v>6319.9989999999998</c:v>
                </c:pt>
                <c:pt idx="18451">
                  <c:v>6321.9989999999998</c:v>
                </c:pt>
                <c:pt idx="18452">
                  <c:v>6321.9989999999998</c:v>
                </c:pt>
                <c:pt idx="18453">
                  <c:v>6321.9989999999998</c:v>
                </c:pt>
                <c:pt idx="18454">
                  <c:v>6321.9989999999998</c:v>
                </c:pt>
                <c:pt idx="18455">
                  <c:v>6321.9989999999998</c:v>
                </c:pt>
                <c:pt idx="18456">
                  <c:v>6321.9989999999998</c:v>
                </c:pt>
                <c:pt idx="18457">
                  <c:v>6322.9989999999998</c:v>
                </c:pt>
                <c:pt idx="18458">
                  <c:v>6322.9989999999998</c:v>
                </c:pt>
                <c:pt idx="18459">
                  <c:v>6322.9989999999998</c:v>
                </c:pt>
                <c:pt idx="18460">
                  <c:v>6322.9989999999998</c:v>
                </c:pt>
                <c:pt idx="18461">
                  <c:v>6322.9989999999998</c:v>
                </c:pt>
                <c:pt idx="18462">
                  <c:v>6322.9989999999998</c:v>
                </c:pt>
                <c:pt idx="18463">
                  <c:v>6322.9989999999998</c:v>
                </c:pt>
                <c:pt idx="18464">
                  <c:v>6323.9989999999998</c:v>
                </c:pt>
                <c:pt idx="18465">
                  <c:v>6323.9989999999998</c:v>
                </c:pt>
                <c:pt idx="18466">
                  <c:v>6323.9989999999998</c:v>
                </c:pt>
                <c:pt idx="18467">
                  <c:v>6323.9989999999998</c:v>
                </c:pt>
                <c:pt idx="18468">
                  <c:v>6323.9989999999998</c:v>
                </c:pt>
                <c:pt idx="18469">
                  <c:v>6323.9989999999998</c:v>
                </c:pt>
                <c:pt idx="18470">
                  <c:v>6323.9989999999998</c:v>
                </c:pt>
                <c:pt idx="18471">
                  <c:v>6324.9989999999998</c:v>
                </c:pt>
                <c:pt idx="18472">
                  <c:v>6324.9989999999998</c:v>
                </c:pt>
                <c:pt idx="18473">
                  <c:v>6324.9989999999998</c:v>
                </c:pt>
                <c:pt idx="18474">
                  <c:v>6324.9989999999998</c:v>
                </c:pt>
                <c:pt idx="18475">
                  <c:v>6324.9989999999998</c:v>
                </c:pt>
                <c:pt idx="18476">
                  <c:v>6324.9989999999998</c:v>
                </c:pt>
                <c:pt idx="18477">
                  <c:v>6326.9989999999998</c:v>
                </c:pt>
                <c:pt idx="18478">
                  <c:v>6326.9989999999998</c:v>
                </c:pt>
                <c:pt idx="18479">
                  <c:v>6326.9989999999998</c:v>
                </c:pt>
                <c:pt idx="18480">
                  <c:v>6326.9989999999998</c:v>
                </c:pt>
                <c:pt idx="18481">
                  <c:v>6326.9989999999998</c:v>
                </c:pt>
                <c:pt idx="18482">
                  <c:v>6326.9989999999998</c:v>
                </c:pt>
                <c:pt idx="18483">
                  <c:v>6326.9989999999998</c:v>
                </c:pt>
                <c:pt idx="18484">
                  <c:v>6327.9989999999998</c:v>
                </c:pt>
                <c:pt idx="18485">
                  <c:v>6327.9989999999998</c:v>
                </c:pt>
                <c:pt idx="18486">
                  <c:v>6327.9989999999998</c:v>
                </c:pt>
                <c:pt idx="18487">
                  <c:v>6327.9989999999998</c:v>
                </c:pt>
                <c:pt idx="18488">
                  <c:v>6327.9989999999998</c:v>
                </c:pt>
                <c:pt idx="18489">
                  <c:v>6327.9989999999998</c:v>
                </c:pt>
                <c:pt idx="18490">
                  <c:v>6328.9989999999998</c:v>
                </c:pt>
                <c:pt idx="18491">
                  <c:v>6328.9989999999998</c:v>
                </c:pt>
                <c:pt idx="18492">
                  <c:v>6328.9989999999998</c:v>
                </c:pt>
                <c:pt idx="18493">
                  <c:v>6328.9989999999998</c:v>
                </c:pt>
                <c:pt idx="18494">
                  <c:v>6328.9989999999998</c:v>
                </c:pt>
                <c:pt idx="18495">
                  <c:v>6328.9989999999998</c:v>
                </c:pt>
                <c:pt idx="18496">
                  <c:v>6328.9989999999998</c:v>
                </c:pt>
                <c:pt idx="18497">
                  <c:v>6329.9989999999998</c:v>
                </c:pt>
                <c:pt idx="18498">
                  <c:v>6329.9989999999998</c:v>
                </c:pt>
                <c:pt idx="18499">
                  <c:v>6329.9989999999998</c:v>
                </c:pt>
                <c:pt idx="18500">
                  <c:v>6329.9989999999998</c:v>
                </c:pt>
                <c:pt idx="18501">
                  <c:v>6329.9989999999998</c:v>
                </c:pt>
                <c:pt idx="18502">
                  <c:v>6329.9989999999998</c:v>
                </c:pt>
                <c:pt idx="18503">
                  <c:v>6331.9989999999998</c:v>
                </c:pt>
                <c:pt idx="18504">
                  <c:v>6331.9989999999998</c:v>
                </c:pt>
                <c:pt idx="18505">
                  <c:v>6331.9989999999998</c:v>
                </c:pt>
                <c:pt idx="18506">
                  <c:v>6331.9989999999998</c:v>
                </c:pt>
                <c:pt idx="18507">
                  <c:v>6331.9989999999998</c:v>
                </c:pt>
                <c:pt idx="18508">
                  <c:v>6331.9989999999998</c:v>
                </c:pt>
                <c:pt idx="18509">
                  <c:v>6331.9989999999998</c:v>
                </c:pt>
                <c:pt idx="18510">
                  <c:v>6332.9989999999998</c:v>
                </c:pt>
                <c:pt idx="18511">
                  <c:v>6332.9989999999998</c:v>
                </c:pt>
                <c:pt idx="18512">
                  <c:v>6332.9989999999998</c:v>
                </c:pt>
                <c:pt idx="18513">
                  <c:v>6332.9989999999998</c:v>
                </c:pt>
                <c:pt idx="18514">
                  <c:v>6332.9989999999998</c:v>
                </c:pt>
                <c:pt idx="18515">
                  <c:v>6332.9989999999998</c:v>
                </c:pt>
                <c:pt idx="18516">
                  <c:v>6333.9989999999998</c:v>
                </c:pt>
                <c:pt idx="18517">
                  <c:v>6333.9989999999998</c:v>
                </c:pt>
                <c:pt idx="18518">
                  <c:v>6333.9989999999998</c:v>
                </c:pt>
                <c:pt idx="18519">
                  <c:v>6333.9989999999998</c:v>
                </c:pt>
                <c:pt idx="18520">
                  <c:v>6333.9989999999998</c:v>
                </c:pt>
                <c:pt idx="18521">
                  <c:v>6333.9989999999998</c:v>
                </c:pt>
                <c:pt idx="18522">
                  <c:v>6333.9989999999998</c:v>
                </c:pt>
                <c:pt idx="18523">
                  <c:v>6334.9989999999998</c:v>
                </c:pt>
                <c:pt idx="18524">
                  <c:v>6334.9989999999998</c:v>
                </c:pt>
                <c:pt idx="18525">
                  <c:v>6334.9989999999998</c:v>
                </c:pt>
                <c:pt idx="18526">
                  <c:v>6334.9989999999998</c:v>
                </c:pt>
                <c:pt idx="18527">
                  <c:v>6334.9989999999998</c:v>
                </c:pt>
                <c:pt idx="18528">
                  <c:v>6334.9989999999998</c:v>
                </c:pt>
                <c:pt idx="18529">
                  <c:v>6334.9989999999998</c:v>
                </c:pt>
                <c:pt idx="18530">
                  <c:v>6336.9989999999998</c:v>
                </c:pt>
                <c:pt idx="18531">
                  <c:v>6336.9989999999998</c:v>
                </c:pt>
                <c:pt idx="18532">
                  <c:v>6336.9989999999998</c:v>
                </c:pt>
                <c:pt idx="18533">
                  <c:v>6336.9989999999998</c:v>
                </c:pt>
                <c:pt idx="18534">
                  <c:v>6336.9989999999998</c:v>
                </c:pt>
                <c:pt idx="18535">
                  <c:v>6336.9989999999998</c:v>
                </c:pt>
                <c:pt idx="18536">
                  <c:v>6337.9989999999998</c:v>
                </c:pt>
                <c:pt idx="18537">
                  <c:v>6337.9989999999998</c:v>
                </c:pt>
                <c:pt idx="18538">
                  <c:v>6337.9989999999998</c:v>
                </c:pt>
                <c:pt idx="18539">
                  <c:v>6337.9989999999998</c:v>
                </c:pt>
                <c:pt idx="18540">
                  <c:v>6337.9989999999998</c:v>
                </c:pt>
                <c:pt idx="18541">
                  <c:v>6337.9989999999998</c:v>
                </c:pt>
                <c:pt idx="18542">
                  <c:v>6337.9989999999998</c:v>
                </c:pt>
                <c:pt idx="18543">
                  <c:v>6338.9989999999998</c:v>
                </c:pt>
                <c:pt idx="18544">
                  <c:v>6338.9989999999998</c:v>
                </c:pt>
                <c:pt idx="18545">
                  <c:v>6338.9989999999998</c:v>
                </c:pt>
                <c:pt idx="18546">
                  <c:v>6338.9989999999998</c:v>
                </c:pt>
                <c:pt idx="18547">
                  <c:v>6338.9989999999998</c:v>
                </c:pt>
                <c:pt idx="18548">
                  <c:v>6338.9989999999998</c:v>
                </c:pt>
                <c:pt idx="18549">
                  <c:v>6339.9989999999998</c:v>
                </c:pt>
                <c:pt idx="18550">
                  <c:v>6339.9989999999998</c:v>
                </c:pt>
                <c:pt idx="18551">
                  <c:v>6339.9989999999998</c:v>
                </c:pt>
                <c:pt idx="18552">
                  <c:v>6339.9989999999998</c:v>
                </c:pt>
                <c:pt idx="18553">
                  <c:v>6339.9989999999998</c:v>
                </c:pt>
                <c:pt idx="18554">
                  <c:v>6339.9989999999998</c:v>
                </c:pt>
                <c:pt idx="18555">
                  <c:v>6339.9989999999998</c:v>
                </c:pt>
                <c:pt idx="18556">
                  <c:v>6341.9989999999998</c:v>
                </c:pt>
                <c:pt idx="18557">
                  <c:v>6341.9989999999998</c:v>
                </c:pt>
                <c:pt idx="18558">
                  <c:v>6341.9989999999998</c:v>
                </c:pt>
                <c:pt idx="18559">
                  <c:v>6341.9989999999998</c:v>
                </c:pt>
                <c:pt idx="18560">
                  <c:v>6341.9989999999998</c:v>
                </c:pt>
                <c:pt idx="18561">
                  <c:v>6341.9989999999998</c:v>
                </c:pt>
                <c:pt idx="18562">
                  <c:v>6342.9989999999998</c:v>
                </c:pt>
                <c:pt idx="18563">
                  <c:v>6342.9989999999998</c:v>
                </c:pt>
                <c:pt idx="18564">
                  <c:v>6342.9989999999998</c:v>
                </c:pt>
                <c:pt idx="18565">
                  <c:v>6342.9989999999998</c:v>
                </c:pt>
                <c:pt idx="18566">
                  <c:v>6342.9989999999998</c:v>
                </c:pt>
                <c:pt idx="18567">
                  <c:v>6342.9989999999998</c:v>
                </c:pt>
                <c:pt idx="18568">
                  <c:v>6342.9989999999998</c:v>
                </c:pt>
                <c:pt idx="18569">
                  <c:v>6343.9989999999998</c:v>
                </c:pt>
                <c:pt idx="18570">
                  <c:v>6343.9989999999998</c:v>
                </c:pt>
                <c:pt idx="18571">
                  <c:v>6343.9989999999998</c:v>
                </c:pt>
                <c:pt idx="18572">
                  <c:v>6343.9989999999998</c:v>
                </c:pt>
                <c:pt idx="18573">
                  <c:v>6343.9989999999998</c:v>
                </c:pt>
                <c:pt idx="18574">
                  <c:v>6343.9989999999998</c:v>
                </c:pt>
                <c:pt idx="18575">
                  <c:v>6343.9989999999998</c:v>
                </c:pt>
                <c:pt idx="18576">
                  <c:v>6344.9989999999998</c:v>
                </c:pt>
                <c:pt idx="18577">
                  <c:v>6344.9989999999998</c:v>
                </c:pt>
                <c:pt idx="18578">
                  <c:v>6344.9989999999998</c:v>
                </c:pt>
                <c:pt idx="18579">
                  <c:v>6344.9989999999998</c:v>
                </c:pt>
                <c:pt idx="18580">
                  <c:v>6344.9989999999998</c:v>
                </c:pt>
                <c:pt idx="18581">
                  <c:v>6344.9989999999998</c:v>
                </c:pt>
                <c:pt idx="18582">
                  <c:v>6346.9989999999998</c:v>
                </c:pt>
                <c:pt idx="18583">
                  <c:v>6346.9989999999998</c:v>
                </c:pt>
                <c:pt idx="18584">
                  <c:v>6346.9989999999998</c:v>
                </c:pt>
                <c:pt idx="18585">
                  <c:v>6346.9989999999998</c:v>
                </c:pt>
                <c:pt idx="18586">
                  <c:v>6346.9989999999998</c:v>
                </c:pt>
                <c:pt idx="18587">
                  <c:v>6346.9989999999998</c:v>
                </c:pt>
                <c:pt idx="18588">
                  <c:v>6346.9989999999998</c:v>
                </c:pt>
                <c:pt idx="18589">
                  <c:v>6347.9989999999998</c:v>
                </c:pt>
                <c:pt idx="18590">
                  <c:v>6347.9989999999998</c:v>
                </c:pt>
                <c:pt idx="18591">
                  <c:v>6347.9989999999998</c:v>
                </c:pt>
                <c:pt idx="18592">
                  <c:v>6347.9989999999998</c:v>
                </c:pt>
                <c:pt idx="18593">
                  <c:v>6347.9989999999998</c:v>
                </c:pt>
                <c:pt idx="18594">
                  <c:v>6347.9989999999998</c:v>
                </c:pt>
                <c:pt idx="18595">
                  <c:v>6348.9989999999998</c:v>
                </c:pt>
                <c:pt idx="18596">
                  <c:v>6348.9989999999998</c:v>
                </c:pt>
                <c:pt idx="18597">
                  <c:v>6348.9989999999998</c:v>
                </c:pt>
                <c:pt idx="18598">
                  <c:v>6348.9989999999998</c:v>
                </c:pt>
                <c:pt idx="18599">
                  <c:v>6348.9989999999998</c:v>
                </c:pt>
                <c:pt idx="18600">
                  <c:v>6348.9989999999998</c:v>
                </c:pt>
                <c:pt idx="18601">
                  <c:v>6348.9989999999998</c:v>
                </c:pt>
                <c:pt idx="18602">
                  <c:v>6349.9989999999998</c:v>
                </c:pt>
                <c:pt idx="18603">
                  <c:v>6349.9989999999998</c:v>
                </c:pt>
                <c:pt idx="18604">
                  <c:v>6349.9989999999998</c:v>
                </c:pt>
                <c:pt idx="18605">
                  <c:v>6349.9989999999998</c:v>
                </c:pt>
                <c:pt idx="18606">
                  <c:v>6349.9989999999998</c:v>
                </c:pt>
                <c:pt idx="18607">
                  <c:v>6349.9989999999998</c:v>
                </c:pt>
                <c:pt idx="18608">
                  <c:v>6351.9989999999998</c:v>
                </c:pt>
                <c:pt idx="18609">
                  <c:v>6351.9989999999998</c:v>
                </c:pt>
                <c:pt idx="18610">
                  <c:v>6351.9989999999998</c:v>
                </c:pt>
                <c:pt idx="18611">
                  <c:v>6351.9989999999998</c:v>
                </c:pt>
                <c:pt idx="18612">
                  <c:v>6351.9989999999998</c:v>
                </c:pt>
                <c:pt idx="18613">
                  <c:v>6351.9989999999998</c:v>
                </c:pt>
                <c:pt idx="18614">
                  <c:v>6351.9989999999998</c:v>
                </c:pt>
                <c:pt idx="18615">
                  <c:v>6352.9989999999998</c:v>
                </c:pt>
                <c:pt idx="18616">
                  <c:v>6352.9989999999998</c:v>
                </c:pt>
                <c:pt idx="18617">
                  <c:v>6352.9989999999998</c:v>
                </c:pt>
                <c:pt idx="18618">
                  <c:v>6352.9989999999998</c:v>
                </c:pt>
                <c:pt idx="18619">
                  <c:v>6352.9989999999998</c:v>
                </c:pt>
                <c:pt idx="18620">
                  <c:v>6352.9989999999998</c:v>
                </c:pt>
                <c:pt idx="18621">
                  <c:v>6352.9989999999998</c:v>
                </c:pt>
                <c:pt idx="18622">
                  <c:v>6353.9989999999998</c:v>
                </c:pt>
                <c:pt idx="18623">
                  <c:v>6353.9989999999998</c:v>
                </c:pt>
                <c:pt idx="18624">
                  <c:v>6353.9989999999998</c:v>
                </c:pt>
                <c:pt idx="18625">
                  <c:v>6353.9989999999998</c:v>
                </c:pt>
                <c:pt idx="18626">
                  <c:v>6353.9989999999998</c:v>
                </c:pt>
                <c:pt idx="18627">
                  <c:v>6353.9989999999998</c:v>
                </c:pt>
                <c:pt idx="18628">
                  <c:v>6354.9989999999998</c:v>
                </c:pt>
                <c:pt idx="18629">
                  <c:v>6354.9989999999998</c:v>
                </c:pt>
                <c:pt idx="18630">
                  <c:v>6354.9989999999998</c:v>
                </c:pt>
                <c:pt idx="18631">
                  <c:v>6354.9989999999998</c:v>
                </c:pt>
                <c:pt idx="18632">
                  <c:v>6354.9989999999998</c:v>
                </c:pt>
                <c:pt idx="18633">
                  <c:v>6354.9989999999998</c:v>
                </c:pt>
                <c:pt idx="18634">
                  <c:v>6354.9989999999998</c:v>
                </c:pt>
                <c:pt idx="18635">
                  <c:v>6356.9989999999998</c:v>
                </c:pt>
                <c:pt idx="18636">
                  <c:v>6356.9989999999998</c:v>
                </c:pt>
                <c:pt idx="18637">
                  <c:v>6356.9989999999998</c:v>
                </c:pt>
                <c:pt idx="18638">
                  <c:v>6356.9989999999998</c:v>
                </c:pt>
                <c:pt idx="18639">
                  <c:v>6356.9989999999998</c:v>
                </c:pt>
                <c:pt idx="18640">
                  <c:v>6356.9989999999998</c:v>
                </c:pt>
                <c:pt idx="18641">
                  <c:v>6357.9989999999998</c:v>
                </c:pt>
                <c:pt idx="18642">
                  <c:v>6357.9989999999998</c:v>
                </c:pt>
                <c:pt idx="18643">
                  <c:v>6357.9989999999998</c:v>
                </c:pt>
                <c:pt idx="18644">
                  <c:v>6357.9989999999998</c:v>
                </c:pt>
                <c:pt idx="18645">
                  <c:v>6357.9989999999998</c:v>
                </c:pt>
                <c:pt idx="18646">
                  <c:v>6357.9989999999998</c:v>
                </c:pt>
                <c:pt idx="18647">
                  <c:v>6357.9989999999998</c:v>
                </c:pt>
                <c:pt idx="18648">
                  <c:v>6358.9989999999998</c:v>
                </c:pt>
                <c:pt idx="18649">
                  <c:v>6358.9989999999998</c:v>
                </c:pt>
                <c:pt idx="18650">
                  <c:v>6358.9989999999998</c:v>
                </c:pt>
                <c:pt idx="18651">
                  <c:v>6358.9989999999998</c:v>
                </c:pt>
                <c:pt idx="18652">
                  <c:v>6358.9989999999998</c:v>
                </c:pt>
                <c:pt idx="18653">
                  <c:v>6358.9989999999998</c:v>
                </c:pt>
                <c:pt idx="18654">
                  <c:v>6359.9989999999998</c:v>
                </c:pt>
                <c:pt idx="18655">
                  <c:v>6359.9989999999998</c:v>
                </c:pt>
                <c:pt idx="18656">
                  <c:v>6359.9989999999998</c:v>
                </c:pt>
                <c:pt idx="18657">
                  <c:v>6359.9989999999998</c:v>
                </c:pt>
                <c:pt idx="18658">
                  <c:v>6359.9989999999998</c:v>
                </c:pt>
                <c:pt idx="18659">
                  <c:v>6359.9989999999998</c:v>
                </c:pt>
                <c:pt idx="18660">
                  <c:v>6359.9989999999998</c:v>
                </c:pt>
                <c:pt idx="18661">
                  <c:v>6361.9989999999998</c:v>
                </c:pt>
                <c:pt idx="18662">
                  <c:v>6361.9989999999998</c:v>
                </c:pt>
                <c:pt idx="18663">
                  <c:v>6361.9989999999998</c:v>
                </c:pt>
                <c:pt idx="18664">
                  <c:v>6361.9989999999998</c:v>
                </c:pt>
                <c:pt idx="18665">
                  <c:v>6361.9989999999998</c:v>
                </c:pt>
                <c:pt idx="18666">
                  <c:v>6361.9989999999998</c:v>
                </c:pt>
                <c:pt idx="18667">
                  <c:v>6362.9989999999998</c:v>
                </c:pt>
                <c:pt idx="18668">
                  <c:v>6362.9989999999998</c:v>
                </c:pt>
                <c:pt idx="18669">
                  <c:v>6362.9989999999998</c:v>
                </c:pt>
                <c:pt idx="18670">
                  <c:v>6362.9989999999998</c:v>
                </c:pt>
                <c:pt idx="18671">
                  <c:v>6362.9989999999998</c:v>
                </c:pt>
                <c:pt idx="18672">
                  <c:v>6362.9989999999998</c:v>
                </c:pt>
                <c:pt idx="18673">
                  <c:v>6362.9989999999998</c:v>
                </c:pt>
                <c:pt idx="18674">
                  <c:v>6363.9989999999998</c:v>
                </c:pt>
                <c:pt idx="18675">
                  <c:v>6363.9989999999998</c:v>
                </c:pt>
                <c:pt idx="18676">
                  <c:v>6363.9989999999998</c:v>
                </c:pt>
                <c:pt idx="18677">
                  <c:v>6363.9989999999998</c:v>
                </c:pt>
                <c:pt idx="18678">
                  <c:v>6363.9989999999998</c:v>
                </c:pt>
                <c:pt idx="18679">
                  <c:v>6363.9989999999998</c:v>
                </c:pt>
                <c:pt idx="18680">
                  <c:v>6363.9989999999998</c:v>
                </c:pt>
                <c:pt idx="18681">
                  <c:v>6364.9989999999998</c:v>
                </c:pt>
                <c:pt idx="18682">
                  <c:v>6364.9989999999998</c:v>
                </c:pt>
                <c:pt idx="18683">
                  <c:v>6364.9989999999998</c:v>
                </c:pt>
                <c:pt idx="18684">
                  <c:v>6364.9989999999998</c:v>
                </c:pt>
                <c:pt idx="18685">
                  <c:v>6364.9989999999998</c:v>
                </c:pt>
                <c:pt idx="18686">
                  <c:v>6364.9989999999998</c:v>
                </c:pt>
                <c:pt idx="18687">
                  <c:v>6366.9989999999998</c:v>
                </c:pt>
                <c:pt idx="18688">
                  <c:v>6366.9989999999998</c:v>
                </c:pt>
                <c:pt idx="18689">
                  <c:v>6366.9989999999998</c:v>
                </c:pt>
                <c:pt idx="18690">
                  <c:v>6366.9989999999998</c:v>
                </c:pt>
                <c:pt idx="18691">
                  <c:v>6366.9989999999998</c:v>
                </c:pt>
                <c:pt idx="18692">
                  <c:v>6366.9989999999998</c:v>
                </c:pt>
                <c:pt idx="18693">
                  <c:v>6366.9989999999998</c:v>
                </c:pt>
                <c:pt idx="18694">
                  <c:v>6367.9989999999998</c:v>
                </c:pt>
                <c:pt idx="18695">
                  <c:v>6367.9989999999998</c:v>
                </c:pt>
                <c:pt idx="18696">
                  <c:v>6367.9989999999998</c:v>
                </c:pt>
                <c:pt idx="18697">
                  <c:v>6367.9989999999998</c:v>
                </c:pt>
                <c:pt idx="18698">
                  <c:v>6367.9989999999998</c:v>
                </c:pt>
                <c:pt idx="18699">
                  <c:v>6367.9989999999998</c:v>
                </c:pt>
                <c:pt idx="18700">
                  <c:v>6368.9989999999998</c:v>
                </c:pt>
                <c:pt idx="18701">
                  <c:v>6368.9989999999998</c:v>
                </c:pt>
                <c:pt idx="18702">
                  <c:v>6368.9989999999998</c:v>
                </c:pt>
                <c:pt idx="18703">
                  <c:v>6368.9989999999998</c:v>
                </c:pt>
                <c:pt idx="18704">
                  <c:v>6368.9989999999998</c:v>
                </c:pt>
                <c:pt idx="18705">
                  <c:v>6368.9989999999998</c:v>
                </c:pt>
                <c:pt idx="18706">
                  <c:v>6368.9989999999998</c:v>
                </c:pt>
                <c:pt idx="18707">
                  <c:v>6369.9989999999998</c:v>
                </c:pt>
                <c:pt idx="18708">
                  <c:v>6369.9989999999998</c:v>
                </c:pt>
                <c:pt idx="18709">
                  <c:v>6369.9989999999998</c:v>
                </c:pt>
                <c:pt idx="18710">
                  <c:v>6369.9989999999998</c:v>
                </c:pt>
                <c:pt idx="18711">
                  <c:v>6369.9989999999998</c:v>
                </c:pt>
                <c:pt idx="18712">
                  <c:v>6369.9989999999998</c:v>
                </c:pt>
                <c:pt idx="18713">
                  <c:v>6371.9989999999998</c:v>
                </c:pt>
                <c:pt idx="18714">
                  <c:v>6371.9989999999998</c:v>
                </c:pt>
                <c:pt idx="18715">
                  <c:v>6371.9989999999998</c:v>
                </c:pt>
                <c:pt idx="18716">
                  <c:v>6371.9989999999998</c:v>
                </c:pt>
                <c:pt idx="18717">
                  <c:v>6371.9989999999998</c:v>
                </c:pt>
                <c:pt idx="18718">
                  <c:v>6371.9989999999998</c:v>
                </c:pt>
                <c:pt idx="18719">
                  <c:v>6371.9989999999998</c:v>
                </c:pt>
                <c:pt idx="18720">
                  <c:v>6372.9989999999998</c:v>
                </c:pt>
                <c:pt idx="18721">
                  <c:v>6372.9989999999998</c:v>
                </c:pt>
                <c:pt idx="18722">
                  <c:v>6372.9989999999998</c:v>
                </c:pt>
                <c:pt idx="18723">
                  <c:v>6372.9989999999998</c:v>
                </c:pt>
                <c:pt idx="18724">
                  <c:v>6372.9989999999998</c:v>
                </c:pt>
                <c:pt idx="18725">
                  <c:v>6372.9989999999998</c:v>
                </c:pt>
                <c:pt idx="18726">
                  <c:v>6372.9989999999998</c:v>
                </c:pt>
                <c:pt idx="18727">
                  <c:v>6373.9989999999998</c:v>
                </c:pt>
                <c:pt idx="18728">
                  <c:v>6373.9989999999998</c:v>
                </c:pt>
                <c:pt idx="18729">
                  <c:v>6373.9989999999998</c:v>
                </c:pt>
                <c:pt idx="18730">
                  <c:v>6373.9989999999998</c:v>
                </c:pt>
                <c:pt idx="18731">
                  <c:v>6373.9989999999998</c:v>
                </c:pt>
                <c:pt idx="18732">
                  <c:v>6373.9989999999998</c:v>
                </c:pt>
                <c:pt idx="18733">
                  <c:v>6374.9989999999998</c:v>
                </c:pt>
                <c:pt idx="18734">
                  <c:v>6374.9989999999998</c:v>
                </c:pt>
                <c:pt idx="18735">
                  <c:v>6374.9989999999998</c:v>
                </c:pt>
                <c:pt idx="18736">
                  <c:v>6374.9989999999998</c:v>
                </c:pt>
                <c:pt idx="18737">
                  <c:v>6374.9989999999998</c:v>
                </c:pt>
                <c:pt idx="18738">
                  <c:v>6374.9989999999998</c:v>
                </c:pt>
                <c:pt idx="18739">
                  <c:v>6374.9989999999998</c:v>
                </c:pt>
                <c:pt idx="18740">
                  <c:v>6376.9989999999998</c:v>
                </c:pt>
                <c:pt idx="18741">
                  <c:v>6376.9989999999998</c:v>
                </c:pt>
                <c:pt idx="18742">
                  <c:v>6376.9989999999998</c:v>
                </c:pt>
                <c:pt idx="18743">
                  <c:v>6376.9989999999998</c:v>
                </c:pt>
                <c:pt idx="18744">
                  <c:v>6376.9989999999998</c:v>
                </c:pt>
                <c:pt idx="18745">
                  <c:v>6376.9989999999998</c:v>
                </c:pt>
                <c:pt idx="18746">
                  <c:v>6377.9989999999998</c:v>
                </c:pt>
                <c:pt idx="18747">
                  <c:v>6377.9989999999998</c:v>
                </c:pt>
                <c:pt idx="18748">
                  <c:v>6377.9989999999998</c:v>
                </c:pt>
                <c:pt idx="18749">
                  <c:v>6377.9989999999998</c:v>
                </c:pt>
                <c:pt idx="18750">
                  <c:v>6377.9989999999998</c:v>
                </c:pt>
                <c:pt idx="18751">
                  <c:v>6377.9989999999998</c:v>
                </c:pt>
                <c:pt idx="18752">
                  <c:v>6377.9989999999998</c:v>
                </c:pt>
                <c:pt idx="18753">
                  <c:v>6378.9989999999998</c:v>
                </c:pt>
                <c:pt idx="18754">
                  <c:v>6378.9989999999998</c:v>
                </c:pt>
                <c:pt idx="18755">
                  <c:v>6378.9989999999998</c:v>
                </c:pt>
                <c:pt idx="18756">
                  <c:v>6378.9989999999998</c:v>
                </c:pt>
                <c:pt idx="18757">
                  <c:v>6378.9989999999998</c:v>
                </c:pt>
                <c:pt idx="18758">
                  <c:v>6378.9989999999998</c:v>
                </c:pt>
                <c:pt idx="18759">
                  <c:v>6379.9989999999998</c:v>
                </c:pt>
                <c:pt idx="18760">
                  <c:v>6379.9989999999998</c:v>
                </c:pt>
                <c:pt idx="18761">
                  <c:v>6379.9989999999998</c:v>
                </c:pt>
                <c:pt idx="18762">
                  <c:v>6379.9989999999998</c:v>
                </c:pt>
                <c:pt idx="18763">
                  <c:v>6379.9989999999998</c:v>
                </c:pt>
                <c:pt idx="18764">
                  <c:v>6379.9989999999998</c:v>
                </c:pt>
                <c:pt idx="18765">
                  <c:v>6379.9989999999998</c:v>
                </c:pt>
                <c:pt idx="18766">
                  <c:v>6381.9989999999998</c:v>
                </c:pt>
                <c:pt idx="18767">
                  <c:v>6381.9989999999998</c:v>
                </c:pt>
                <c:pt idx="18768">
                  <c:v>6381.9989999999998</c:v>
                </c:pt>
                <c:pt idx="18769">
                  <c:v>6381.9989999999998</c:v>
                </c:pt>
                <c:pt idx="18770">
                  <c:v>6381.9989999999998</c:v>
                </c:pt>
                <c:pt idx="18771">
                  <c:v>6381.9989999999998</c:v>
                </c:pt>
                <c:pt idx="18772">
                  <c:v>6382.9989999999998</c:v>
                </c:pt>
                <c:pt idx="18773">
                  <c:v>6382.9989999999998</c:v>
                </c:pt>
                <c:pt idx="18774">
                  <c:v>6382.9989999999998</c:v>
                </c:pt>
                <c:pt idx="18775">
                  <c:v>6382.9989999999998</c:v>
                </c:pt>
                <c:pt idx="18776">
                  <c:v>6382.9989999999998</c:v>
                </c:pt>
                <c:pt idx="18777">
                  <c:v>6382.9989999999998</c:v>
                </c:pt>
                <c:pt idx="18778">
                  <c:v>6382.9989999999998</c:v>
                </c:pt>
                <c:pt idx="18779">
                  <c:v>6383.9989999999998</c:v>
                </c:pt>
                <c:pt idx="18780">
                  <c:v>6383.9989999999998</c:v>
                </c:pt>
                <c:pt idx="18781">
                  <c:v>6383.9989999999998</c:v>
                </c:pt>
                <c:pt idx="18782">
                  <c:v>6383.9989999999998</c:v>
                </c:pt>
                <c:pt idx="18783">
                  <c:v>6383.9989999999998</c:v>
                </c:pt>
                <c:pt idx="18784">
                  <c:v>6383.9989999999998</c:v>
                </c:pt>
                <c:pt idx="18785">
                  <c:v>6383.9989999999998</c:v>
                </c:pt>
                <c:pt idx="18786">
                  <c:v>6384.9989999999998</c:v>
                </c:pt>
                <c:pt idx="18787">
                  <c:v>6384.9989999999998</c:v>
                </c:pt>
                <c:pt idx="18788">
                  <c:v>6384.9989999999998</c:v>
                </c:pt>
                <c:pt idx="18789">
                  <c:v>6384.9989999999998</c:v>
                </c:pt>
                <c:pt idx="18790">
                  <c:v>6384.9989999999998</c:v>
                </c:pt>
                <c:pt idx="18791">
                  <c:v>6384.9989999999998</c:v>
                </c:pt>
                <c:pt idx="18792">
                  <c:v>6386.9989999999998</c:v>
                </c:pt>
                <c:pt idx="18793">
                  <c:v>6386.9989999999998</c:v>
                </c:pt>
                <c:pt idx="18794">
                  <c:v>6386.9989999999998</c:v>
                </c:pt>
                <c:pt idx="18795">
                  <c:v>6386.9989999999998</c:v>
                </c:pt>
                <c:pt idx="18796">
                  <c:v>6386.9989999999998</c:v>
                </c:pt>
                <c:pt idx="18797">
                  <c:v>6386.9989999999998</c:v>
                </c:pt>
                <c:pt idx="18798">
                  <c:v>6386.9989999999998</c:v>
                </c:pt>
                <c:pt idx="18799">
                  <c:v>6387.9989999999998</c:v>
                </c:pt>
                <c:pt idx="18800">
                  <c:v>6387.9989999999998</c:v>
                </c:pt>
                <c:pt idx="18801">
                  <c:v>6387.9989999999998</c:v>
                </c:pt>
                <c:pt idx="18802">
                  <c:v>6387.9989999999998</c:v>
                </c:pt>
                <c:pt idx="18803">
                  <c:v>6387.9989999999998</c:v>
                </c:pt>
                <c:pt idx="18804">
                  <c:v>6387.9989999999998</c:v>
                </c:pt>
                <c:pt idx="18805">
                  <c:v>6388.9989999999998</c:v>
                </c:pt>
                <c:pt idx="18806">
                  <c:v>6388.9989999999998</c:v>
                </c:pt>
                <c:pt idx="18807">
                  <c:v>6388.9989999999998</c:v>
                </c:pt>
                <c:pt idx="18808">
                  <c:v>6388.9989999999998</c:v>
                </c:pt>
                <c:pt idx="18809">
                  <c:v>6388.9989999999998</c:v>
                </c:pt>
                <c:pt idx="18810">
                  <c:v>6388.9989999999998</c:v>
                </c:pt>
                <c:pt idx="18811">
                  <c:v>6388.9989999999998</c:v>
                </c:pt>
                <c:pt idx="18812">
                  <c:v>6389.9989999999998</c:v>
                </c:pt>
                <c:pt idx="18813">
                  <c:v>6389.9989999999998</c:v>
                </c:pt>
                <c:pt idx="18814">
                  <c:v>6389.9989999999998</c:v>
                </c:pt>
                <c:pt idx="18815">
                  <c:v>6389.9989999999998</c:v>
                </c:pt>
                <c:pt idx="18816">
                  <c:v>6389.9989999999998</c:v>
                </c:pt>
                <c:pt idx="18817">
                  <c:v>6389.9989999999998</c:v>
                </c:pt>
                <c:pt idx="18818">
                  <c:v>6391.9989999999998</c:v>
                </c:pt>
                <c:pt idx="18819">
                  <c:v>6391.9989999999998</c:v>
                </c:pt>
                <c:pt idx="18820">
                  <c:v>6391.9989999999998</c:v>
                </c:pt>
                <c:pt idx="18821">
                  <c:v>6391.9989999999998</c:v>
                </c:pt>
                <c:pt idx="18822">
                  <c:v>6391.9989999999998</c:v>
                </c:pt>
                <c:pt idx="18823">
                  <c:v>6391.9989999999998</c:v>
                </c:pt>
                <c:pt idx="18824">
                  <c:v>6391.9989999999998</c:v>
                </c:pt>
                <c:pt idx="18825">
                  <c:v>6392.9989999999998</c:v>
                </c:pt>
                <c:pt idx="18826">
                  <c:v>6392.9989999999998</c:v>
                </c:pt>
                <c:pt idx="18827">
                  <c:v>6392.9989999999998</c:v>
                </c:pt>
                <c:pt idx="18828">
                  <c:v>6392.9989999999998</c:v>
                </c:pt>
                <c:pt idx="18829">
                  <c:v>6392.9989999999998</c:v>
                </c:pt>
                <c:pt idx="18830">
                  <c:v>6392.9989999999998</c:v>
                </c:pt>
                <c:pt idx="18831">
                  <c:v>6392.9989999999998</c:v>
                </c:pt>
                <c:pt idx="18832">
                  <c:v>6393.9989999999998</c:v>
                </c:pt>
                <c:pt idx="18833">
                  <c:v>6393.9989999999998</c:v>
                </c:pt>
                <c:pt idx="18834">
                  <c:v>6393.9989999999998</c:v>
                </c:pt>
                <c:pt idx="18835">
                  <c:v>6393.9989999999998</c:v>
                </c:pt>
                <c:pt idx="18836">
                  <c:v>6393.9989999999998</c:v>
                </c:pt>
                <c:pt idx="18837">
                  <c:v>6393.9989999999998</c:v>
                </c:pt>
                <c:pt idx="18838">
                  <c:v>6394.9989999999998</c:v>
                </c:pt>
                <c:pt idx="18839">
                  <c:v>6394.9989999999998</c:v>
                </c:pt>
                <c:pt idx="18840">
                  <c:v>6394.9989999999998</c:v>
                </c:pt>
                <c:pt idx="18841">
                  <c:v>6394.9989999999998</c:v>
                </c:pt>
                <c:pt idx="18842">
                  <c:v>6394.9989999999998</c:v>
                </c:pt>
                <c:pt idx="18843">
                  <c:v>6394.9989999999998</c:v>
                </c:pt>
                <c:pt idx="18844">
                  <c:v>6394.9989999999998</c:v>
                </c:pt>
                <c:pt idx="18845">
                  <c:v>6396.9989999999998</c:v>
                </c:pt>
                <c:pt idx="18846">
                  <c:v>6396.9989999999998</c:v>
                </c:pt>
                <c:pt idx="18847">
                  <c:v>6396.9989999999998</c:v>
                </c:pt>
                <c:pt idx="18848">
                  <c:v>6396.9989999999998</c:v>
                </c:pt>
                <c:pt idx="18849">
                  <c:v>6396.9989999999998</c:v>
                </c:pt>
                <c:pt idx="18850">
                  <c:v>6396.9989999999998</c:v>
                </c:pt>
                <c:pt idx="18851">
                  <c:v>6397.9989999999998</c:v>
                </c:pt>
                <c:pt idx="18852">
                  <c:v>6397.9989999999998</c:v>
                </c:pt>
                <c:pt idx="18853">
                  <c:v>6397.9989999999998</c:v>
                </c:pt>
                <c:pt idx="18854">
                  <c:v>6397.9989999999998</c:v>
                </c:pt>
                <c:pt idx="18855">
                  <c:v>6397.9989999999998</c:v>
                </c:pt>
                <c:pt idx="18856">
                  <c:v>6397.9989999999998</c:v>
                </c:pt>
                <c:pt idx="18857">
                  <c:v>6397.9989999999998</c:v>
                </c:pt>
                <c:pt idx="18858">
                  <c:v>6398.9989999999998</c:v>
                </c:pt>
                <c:pt idx="18859">
                  <c:v>6398.9989999999998</c:v>
                </c:pt>
                <c:pt idx="18860">
                  <c:v>6398.9989999999998</c:v>
                </c:pt>
                <c:pt idx="18861">
                  <c:v>6398.9989999999998</c:v>
                </c:pt>
                <c:pt idx="18862">
                  <c:v>6398.9989999999998</c:v>
                </c:pt>
                <c:pt idx="18863">
                  <c:v>6398.9989999999998</c:v>
                </c:pt>
                <c:pt idx="18864">
                  <c:v>6399.9989999999998</c:v>
                </c:pt>
                <c:pt idx="18865">
                  <c:v>6399.9989999999998</c:v>
                </c:pt>
                <c:pt idx="18866">
                  <c:v>6399.9989999999998</c:v>
                </c:pt>
                <c:pt idx="18867">
                  <c:v>6399.9989999999998</c:v>
                </c:pt>
                <c:pt idx="18868">
                  <c:v>6399.9989999999998</c:v>
                </c:pt>
                <c:pt idx="18869">
                  <c:v>6399.9989999999998</c:v>
                </c:pt>
                <c:pt idx="18870">
                  <c:v>6399.9989999999998</c:v>
                </c:pt>
                <c:pt idx="18871">
                  <c:v>6401.9989999999998</c:v>
                </c:pt>
                <c:pt idx="18872">
                  <c:v>6401.9989999999998</c:v>
                </c:pt>
                <c:pt idx="18873">
                  <c:v>6401.9989999999998</c:v>
                </c:pt>
                <c:pt idx="18874">
                  <c:v>6401.9989999999998</c:v>
                </c:pt>
                <c:pt idx="18875">
                  <c:v>6401.9989999999998</c:v>
                </c:pt>
                <c:pt idx="18876">
                  <c:v>6401.9989999999998</c:v>
                </c:pt>
                <c:pt idx="18877">
                  <c:v>6401.9989999999998</c:v>
                </c:pt>
                <c:pt idx="18878">
                  <c:v>6402.9989999999998</c:v>
                </c:pt>
                <c:pt idx="18879">
                  <c:v>6402.9989999999998</c:v>
                </c:pt>
                <c:pt idx="18880">
                  <c:v>6402.9989999999998</c:v>
                </c:pt>
                <c:pt idx="18881">
                  <c:v>6402.9989999999998</c:v>
                </c:pt>
                <c:pt idx="18882">
                  <c:v>6402.9989999999998</c:v>
                </c:pt>
                <c:pt idx="18883">
                  <c:v>6402.9989999999998</c:v>
                </c:pt>
                <c:pt idx="18884">
                  <c:v>6403.9989999999998</c:v>
                </c:pt>
                <c:pt idx="18885">
                  <c:v>6403.9989999999998</c:v>
                </c:pt>
                <c:pt idx="18886">
                  <c:v>6403.9989999999998</c:v>
                </c:pt>
                <c:pt idx="18887">
                  <c:v>6403.9989999999998</c:v>
                </c:pt>
                <c:pt idx="18888">
                  <c:v>6403.9989999999998</c:v>
                </c:pt>
                <c:pt idx="18889">
                  <c:v>6403.9989999999998</c:v>
                </c:pt>
                <c:pt idx="18890">
                  <c:v>6403.9989999999998</c:v>
                </c:pt>
                <c:pt idx="18891">
                  <c:v>6404.9989999999998</c:v>
                </c:pt>
                <c:pt idx="18892">
                  <c:v>6404.9989999999998</c:v>
                </c:pt>
                <c:pt idx="18893">
                  <c:v>6404.9989999999998</c:v>
                </c:pt>
                <c:pt idx="18894">
                  <c:v>6404.9989999999998</c:v>
                </c:pt>
                <c:pt idx="18895">
                  <c:v>6404.9989999999998</c:v>
                </c:pt>
                <c:pt idx="18896">
                  <c:v>6404.9989999999998</c:v>
                </c:pt>
                <c:pt idx="18897">
                  <c:v>6406.9989999999998</c:v>
                </c:pt>
                <c:pt idx="18898">
                  <c:v>6406.9989999999998</c:v>
                </c:pt>
                <c:pt idx="18899">
                  <c:v>6406.9989999999998</c:v>
                </c:pt>
                <c:pt idx="18900">
                  <c:v>6406.9989999999998</c:v>
                </c:pt>
                <c:pt idx="18901">
                  <c:v>6406.9989999999998</c:v>
                </c:pt>
                <c:pt idx="18902">
                  <c:v>6406.9989999999998</c:v>
                </c:pt>
                <c:pt idx="18903">
                  <c:v>6406.9989999999998</c:v>
                </c:pt>
                <c:pt idx="18904">
                  <c:v>6407.9989999999998</c:v>
                </c:pt>
                <c:pt idx="18905">
                  <c:v>6407.9989999999998</c:v>
                </c:pt>
                <c:pt idx="18906">
                  <c:v>6407.9989999999998</c:v>
                </c:pt>
                <c:pt idx="18907">
                  <c:v>6407.9989999999998</c:v>
                </c:pt>
                <c:pt idx="18908">
                  <c:v>6407.9989999999998</c:v>
                </c:pt>
                <c:pt idx="18909">
                  <c:v>6407.9989999999998</c:v>
                </c:pt>
                <c:pt idx="18910">
                  <c:v>6408.9989999999998</c:v>
                </c:pt>
                <c:pt idx="18911">
                  <c:v>6408.9989999999998</c:v>
                </c:pt>
                <c:pt idx="18912">
                  <c:v>6408.9989999999998</c:v>
                </c:pt>
                <c:pt idx="18913">
                  <c:v>6408.9989999999998</c:v>
                </c:pt>
                <c:pt idx="18914">
                  <c:v>6408.9989999999998</c:v>
                </c:pt>
                <c:pt idx="18915">
                  <c:v>6408.9989999999998</c:v>
                </c:pt>
                <c:pt idx="18916">
                  <c:v>6408.9989999999998</c:v>
                </c:pt>
                <c:pt idx="18917">
                  <c:v>6409.9989999999998</c:v>
                </c:pt>
                <c:pt idx="18918">
                  <c:v>6409.9989999999998</c:v>
                </c:pt>
                <c:pt idx="18919">
                  <c:v>6409.9989999999998</c:v>
                </c:pt>
                <c:pt idx="18920">
                  <c:v>6409.9989999999998</c:v>
                </c:pt>
                <c:pt idx="18921">
                  <c:v>6409.9989999999998</c:v>
                </c:pt>
                <c:pt idx="18922">
                  <c:v>6409.9989999999998</c:v>
                </c:pt>
                <c:pt idx="18923">
                  <c:v>6411.9989999999998</c:v>
                </c:pt>
                <c:pt idx="18924">
                  <c:v>6411.9989999999998</c:v>
                </c:pt>
                <c:pt idx="18925">
                  <c:v>6411.9989999999998</c:v>
                </c:pt>
                <c:pt idx="18926">
                  <c:v>6411.9989999999998</c:v>
                </c:pt>
                <c:pt idx="18927">
                  <c:v>6411.9989999999998</c:v>
                </c:pt>
                <c:pt idx="18928">
                  <c:v>6411.9989999999998</c:v>
                </c:pt>
                <c:pt idx="18929">
                  <c:v>6411.9989999999998</c:v>
                </c:pt>
                <c:pt idx="18930">
                  <c:v>6412.9989999999998</c:v>
                </c:pt>
                <c:pt idx="18931">
                  <c:v>6412.9989999999998</c:v>
                </c:pt>
                <c:pt idx="18932">
                  <c:v>6412.9989999999998</c:v>
                </c:pt>
                <c:pt idx="18933">
                  <c:v>6412.9989999999998</c:v>
                </c:pt>
                <c:pt idx="18934">
                  <c:v>6412.9989999999998</c:v>
                </c:pt>
                <c:pt idx="18935">
                  <c:v>6412.9989999999998</c:v>
                </c:pt>
                <c:pt idx="18936">
                  <c:v>6412.9989999999998</c:v>
                </c:pt>
                <c:pt idx="18937">
                  <c:v>6413.9989999999998</c:v>
                </c:pt>
                <c:pt idx="18938">
                  <c:v>6413.9989999999998</c:v>
                </c:pt>
                <c:pt idx="18939">
                  <c:v>6413.9989999999998</c:v>
                </c:pt>
                <c:pt idx="18940">
                  <c:v>6413.9989999999998</c:v>
                </c:pt>
                <c:pt idx="18941">
                  <c:v>6413.9989999999998</c:v>
                </c:pt>
                <c:pt idx="18942">
                  <c:v>6413.9989999999998</c:v>
                </c:pt>
                <c:pt idx="18943">
                  <c:v>6414.9989999999998</c:v>
                </c:pt>
                <c:pt idx="18944">
                  <c:v>6414.9989999999998</c:v>
                </c:pt>
                <c:pt idx="18945">
                  <c:v>6414.9989999999998</c:v>
                </c:pt>
                <c:pt idx="18946">
                  <c:v>6414.9989999999998</c:v>
                </c:pt>
                <c:pt idx="18947">
                  <c:v>6414.9989999999998</c:v>
                </c:pt>
                <c:pt idx="18948">
                  <c:v>6414.9989999999998</c:v>
                </c:pt>
                <c:pt idx="18949">
                  <c:v>6414.9989999999998</c:v>
                </c:pt>
                <c:pt idx="18950">
                  <c:v>6416.9989999999998</c:v>
                </c:pt>
                <c:pt idx="18951">
                  <c:v>6416.9989999999998</c:v>
                </c:pt>
                <c:pt idx="18952">
                  <c:v>6416.9989999999998</c:v>
                </c:pt>
                <c:pt idx="18953">
                  <c:v>6416.9989999999998</c:v>
                </c:pt>
                <c:pt idx="18954">
                  <c:v>6416.9989999999998</c:v>
                </c:pt>
                <c:pt idx="18955">
                  <c:v>6416.9989999999998</c:v>
                </c:pt>
                <c:pt idx="18956">
                  <c:v>6417.9989999999998</c:v>
                </c:pt>
                <c:pt idx="18957">
                  <c:v>6417.9989999999998</c:v>
                </c:pt>
                <c:pt idx="18958">
                  <c:v>6417.9989999999998</c:v>
                </c:pt>
                <c:pt idx="18959">
                  <c:v>6417.9989999999998</c:v>
                </c:pt>
                <c:pt idx="18960">
                  <c:v>6417.9989999999998</c:v>
                </c:pt>
                <c:pt idx="18961">
                  <c:v>6417.9989999999998</c:v>
                </c:pt>
                <c:pt idx="18962">
                  <c:v>6417.9989999999998</c:v>
                </c:pt>
                <c:pt idx="18963">
                  <c:v>6418.9989999999998</c:v>
                </c:pt>
                <c:pt idx="18964">
                  <c:v>6418.9989999999998</c:v>
                </c:pt>
                <c:pt idx="18965">
                  <c:v>6418.9989999999998</c:v>
                </c:pt>
                <c:pt idx="18966">
                  <c:v>6418.9989999999998</c:v>
                </c:pt>
                <c:pt idx="18967">
                  <c:v>6418.9989999999998</c:v>
                </c:pt>
                <c:pt idx="18968">
                  <c:v>6418.9989999999998</c:v>
                </c:pt>
                <c:pt idx="18969">
                  <c:v>6419.9989999999998</c:v>
                </c:pt>
                <c:pt idx="18970">
                  <c:v>6419.9989999999998</c:v>
                </c:pt>
                <c:pt idx="18971">
                  <c:v>6419.9989999999998</c:v>
                </c:pt>
                <c:pt idx="18972">
                  <c:v>6419.9989999999998</c:v>
                </c:pt>
                <c:pt idx="18973">
                  <c:v>6419.9989999999998</c:v>
                </c:pt>
                <c:pt idx="18974">
                  <c:v>6419.9989999999998</c:v>
                </c:pt>
                <c:pt idx="18975">
                  <c:v>6419.9989999999998</c:v>
                </c:pt>
                <c:pt idx="18976">
                  <c:v>6421.9989999999998</c:v>
                </c:pt>
                <c:pt idx="18977">
                  <c:v>6421.9989999999998</c:v>
                </c:pt>
                <c:pt idx="18978">
                  <c:v>6421.9989999999998</c:v>
                </c:pt>
                <c:pt idx="18979">
                  <c:v>6421.9989999999998</c:v>
                </c:pt>
                <c:pt idx="18980">
                  <c:v>6421.9989999999998</c:v>
                </c:pt>
                <c:pt idx="18981">
                  <c:v>6421.9989999999998</c:v>
                </c:pt>
                <c:pt idx="18982">
                  <c:v>6421.9989999999998</c:v>
                </c:pt>
                <c:pt idx="18983">
                  <c:v>6422.9989999999998</c:v>
                </c:pt>
                <c:pt idx="18984">
                  <c:v>6422.9989999999998</c:v>
                </c:pt>
                <c:pt idx="18985">
                  <c:v>6422.9989999999998</c:v>
                </c:pt>
                <c:pt idx="18986">
                  <c:v>6422.9989999999998</c:v>
                </c:pt>
                <c:pt idx="18987">
                  <c:v>6422.9989999999998</c:v>
                </c:pt>
                <c:pt idx="18988">
                  <c:v>6422.9989999999998</c:v>
                </c:pt>
                <c:pt idx="18989">
                  <c:v>6423.9989999999998</c:v>
                </c:pt>
                <c:pt idx="18990">
                  <c:v>6423.9989999999998</c:v>
                </c:pt>
                <c:pt idx="18991">
                  <c:v>6423.9989999999998</c:v>
                </c:pt>
                <c:pt idx="18992">
                  <c:v>6423.9989999999998</c:v>
                </c:pt>
                <c:pt idx="18993">
                  <c:v>6423.9989999999998</c:v>
                </c:pt>
                <c:pt idx="18994">
                  <c:v>6423.9989999999998</c:v>
                </c:pt>
                <c:pt idx="18995">
                  <c:v>6423.9989999999998</c:v>
                </c:pt>
                <c:pt idx="18996">
                  <c:v>6424.9989999999998</c:v>
                </c:pt>
                <c:pt idx="18997">
                  <c:v>6424.9989999999998</c:v>
                </c:pt>
                <c:pt idx="18998">
                  <c:v>6424.9989999999998</c:v>
                </c:pt>
                <c:pt idx="18999">
                  <c:v>6424.9989999999998</c:v>
                </c:pt>
                <c:pt idx="19000">
                  <c:v>6424.9989999999998</c:v>
                </c:pt>
                <c:pt idx="19001">
                  <c:v>6424.9989999999998</c:v>
                </c:pt>
                <c:pt idx="19002">
                  <c:v>6426.9989999999998</c:v>
                </c:pt>
                <c:pt idx="19003">
                  <c:v>6426.9989999999998</c:v>
                </c:pt>
                <c:pt idx="19004">
                  <c:v>6426.9989999999998</c:v>
                </c:pt>
                <c:pt idx="19005">
                  <c:v>6426.9989999999998</c:v>
                </c:pt>
                <c:pt idx="19006">
                  <c:v>6426.9989999999998</c:v>
                </c:pt>
                <c:pt idx="19007">
                  <c:v>6426.9989999999998</c:v>
                </c:pt>
                <c:pt idx="19008">
                  <c:v>6426.9989999999998</c:v>
                </c:pt>
                <c:pt idx="19009">
                  <c:v>6427.9989999999998</c:v>
                </c:pt>
                <c:pt idx="19010">
                  <c:v>6427.9989999999998</c:v>
                </c:pt>
                <c:pt idx="19011">
                  <c:v>6427.9989999999998</c:v>
                </c:pt>
                <c:pt idx="19012">
                  <c:v>6427.9989999999998</c:v>
                </c:pt>
                <c:pt idx="19013">
                  <c:v>6427.9989999999998</c:v>
                </c:pt>
                <c:pt idx="19014">
                  <c:v>6427.9989999999998</c:v>
                </c:pt>
                <c:pt idx="19015">
                  <c:v>6428.9989999999998</c:v>
                </c:pt>
                <c:pt idx="19016">
                  <c:v>6428.9989999999998</c:v>
                </c:pt>
                <c:pt idx="19017">
                  <c:v>6428.9989999999998</c:v>
                </c:pt>
                <c:pt idx="19018">
                  <c:v>6428.9989999999998</c:v>
                </c:pt>
                <c:pt idx="19019">
                  <c:v>6428.9989999999998</c:v>
                </c:pt>
                <c:pt idx="19020">
                  <c:v>6428.9989999999998</c:v>
                </c:pt>
                <c:pt idx="19021">
                  <c:v>6428.9989999999998</c:v>
                </c:pt>
                <c:pt idx="19022">
                  <c:v>6429.9989999999998</c:v>
                </c:pt>
                <c:pt idx="19023">
                  <c:v>6429.9989999999998</c:v>
                </c:pt>
                <c:pt idx="19024">
                  <c:v>6429.9989999999998</c:v>
                </c:pt>
                <c:pt idx="19025">
                  <c:v>6429.9989999999998</c:v>
                </c:pt>
                <c:pt idx="19026">
                  <c:v>6429.9989999999998</c:v>
                </c:pt>
                <c:pt idx="19027">
                  <c:v>6429.9989999999998</c:v>
                </c:pt>
                <c:pt idx="19028">
                  <c:v>6429.9989999999998</c:v>
                </c:pt>
                <c:pt idx="19029">
                  <c:v>6431.9989999999998</c:v>
                </c:pt>
                <c:pt idx="19030">
                  <c:v>6431.9989999999998</c:v>
                </c:pt>
                <c:pt idx="19031">
                  <c:v>6431.9989999999998</c:v>
                </c:pt>
                <c:pt idx="19032">
                  <c:v>6431.9989999999998</c:v>
                </c:pt>
                <c:pt idx="19033">
                  <c:v>6431.9989999999998</c:v>
                </c:pt>
                <c:pt idx="19034">
                  <c:v>6431.9989999999998</c:v>
                </c:pt>
                <c:pt idx="19035">
                  <c:v>6432.9989999999998</c:v>
                </c:pt>
                <c:pt idx="19036">
                  <c:v>6432.9989999999998</c:v>
                </c:pt>
                <c:pt idx="19037">
                  <c:v>6432.9989999999998</c:v>
                </c:pt>
                <c:pt idx="19038">
                  <c:v>6432.9989999999998</c:v>
                </c:pt>
                <c:pt idx="19039">
                  <c:v>6432.9989999999998</c:v>
                </c:pt>
                <c:pt idx="19040">
                  <c:v>6432.9989999999998</c:v>
                </c:pt>
                <c:pt idx="19041">
                  <c:v>6432.9989999999998</c:v>
                </c:pt>
                <c:pt idx="19042">
                  <c:v>6433.9989999999998</c:v>
                </c:pt>
                <c:pt idx="19043">
                  <c:v>6433.9989999999998</c:v>
                </c:pt>
                <c:pt idx="19044">
                  <c:v>6433.9989999999998</c:v>
                </c:pt>
                <c:pt idx="19045">
                  <c:v>6433.9989999999998</c:v>
                </c:pt>
                <c:pt idx="19046">
                  <c:v>6433.9989999999998</c:v>
                </c:pt>
                <c:pt idx="19047">
                  <c:v>6433.9989999999998</c:v>
                </c:pt>
                <c:pt idx="19048">
                  <c:v>6434.9989999999998</c:v>
                </c:pt>
                <c:pt idx="19049">
                  <c:v>6434.9989999999998</c:v>
                </c:pt>
                <c:pt idx="19050">
                  <c:v>6434.9989999999998</c:v>
                </c:pt>
                <c:pt idx="19051">
                  <c:v>6434.9989999999998</c:v>
                </c:pt>
                <c:pt idx="19052">
                  <c:v>6434.9989999999998</c:v>
                </c:pt>
                <c:pt idx="19053">
                  <c:v>6434.9989999999998</c:v>
                </c:pt>
                <c:pt idx="19054">
                  <c:v>6434.9989999999998</c:v>
                </c:pt>
                <c:pt idx="19055">
                  <c:v>6436.9989999999998</c:v>
                </c:pt>
                <c:pt idx="19056">
                  <c:v>6436.9989999999998</c:v>
                </c:pt>
                <c:pt idx="19057">
                  <c:v>6436.9989999999998</c:v>
                </c:pt>
                <c:pt idx="19058">
                  <c:v>6436.9989999999998</c:v>
                </c:pt>
                <c:pt idx="19059">
                  <c:v>6436.9989999999998</c:v>
                </c:pt>
                <c:pt idx="19060">
                  <c:v>6436.9989999999998</c:v>
                </c:pt>
                <c:pt idx="19061">
                  <c:v>6437.9989999999998</c:v>
                </c:pt>
                <c:pt idx="19062">
                  <c:v>6437.9989999999998</c:v>
                </c:pt>
                <c:pt idx="19063">
                  <c:v>6437.9989999999998</c:v>
                </c:pt>
                <c:pt idx="19064">
                  <c:v>6437.9989999999998</c:v>
                </c:pt>
                <c:pt idx="19065">
                  <c:v>6437.9989999999998</c:v>
                </c:pt>
                <c:pt idx="19066">
                  <c:v>6437.9989999999998</c:v>
                </c:pt>
                <c:pt idx="19067">
                  <c:v>6437.9989999999998</c:v>
                </c:pt>
                <c:pt idx="19068">
                  <c:v>6438.9989999999998</c:v>
                </c:pt>
                <c:pt idx="19069">
                  <c:v>6438.9989999999998</c:v>
                </c:pt>
                <c:pt idx="19070">
                  <c:v>6438.9989999999998</c:v>
                </c:pt>
                <c:pt idx="19071">
                  <c:v>6438.9989999999998</c:v>
                </c:pt>
                <c:pt idx="19072">
                  <c:v>6438.9989999999998</c:v>
                </c:pt>
                <c:pt idx="19073">
                  <c:v>6438.9989999999998</c:v>
                </c:pt>
                <c:pt idx="19074">
                  <c:v>6439.9989999999998</c:v>
                </c:pt>
                <c:pt idx="19075">
                  <c:v>6439.9989999999998</c:v>
                </c:pt>
                <c:pt idx="19076">
                  <c:v>6439.9989999999998</c:v>
                </c:pt>
                <c:pt idx="19077">
                  <c:v>6439.9989999999998</c:v>
                </c:pt>
                <c:pt idx="19078">
                  <c:v>6439.9989999999998</c:v>
                </c:pt>
                <c:pt idx="19079">
                  <c:v>6439.9989999999998</c:v>
                </c:pt>
                <c:pt idx="19080">
                  <c:v>6439.9989999999998</c:v>
                </c:pt>
                <c:pt idx="19081">
                  <c:v>6441.9989999999998</c:v>
                </c:pt>
                <c:pt idx="19082">
                  <c:v>6441.9989999999998</c:v>
                </c:pt>
                <c:pt idx="19083">
                  <c:v>6441.9989999999998</c:v>
                </c:pt>
                <c:pt idx="19084">
                  <c:v>6441.9989999999998</c:v>
                </c:pt>
                <c:pt idx="19085">
                  <c:v>6441.9989999999998</c:v>
                </c:pt>
                <c:pt idx="19086">
                  <c:v>6441.9989999999998</c:v>
                </c:pt>
                <c:pt idx="19087">
                  <c:v>6441.9989999999998</c:v>
                </c:pt>
                <c:pt idx="19088">
                  <c:v>6442.9989999999998</c:v>
                </c:pt>
                <c:pt idx="19089">
                  <c:v>6442.9989999999998</c:v>
                </c:pt>
                <c:pt idx="19090">
                  <c:v>6442.9989999999998</c:v>
                </c:pt>
                <c:pt idx="19091">
                  <c:v>6442.9989999999998</c:v>
                </c:pt>
                <c:pt idx="19092">
                  <c:v>6442.9989999999998</c:v>
                </c:pt>
                <c:pt idx="19093">
                  <c:v>6442.9989999999998</c:v>
                </c:pt>
                <c:pt idx="19094">
                  <c:v>6443.9989999999998</c:v>
                </c:pt>
                <c:pt idx="19095">
                  <c:v>6443.9989999999998</c:v>
                </c:pt>
                <c:pt idx="19096">
                  <c:v>6443.9989999999998</c:v>
                </c:pt>
                <c:pt idx="19097">
                  <c:v>6443.9989999999998</c:v>
                </c:pt>
                <c:pt idx="19098">
                  <c:v>6443.9989999999998</c:v>
                </c:pt>
                <c:pt idx="19099">
                  <c:v>6443.9989999999998</c:v>
                </c:pt>
                <c:pt idx="19100">
                  <c:v>6443.9989999999998</c:v>
                </c:pt>
                <c:pt idx="19101">
                  <c:v>6444.9989999999998</c:v>
                </c:pt>
                <c:pt idx="19102">
                  <c:v>6444.9989999999998</c:v>
                </c:pt>
                <c:pt idx="19103">
                  <c:v>6444.9989999999998</c:v>
                </c:pt>
                <c:pt idx="19104">
                  <c:v>6444.9989999999998</c:v>
                </c:pt>
                <c:pt idx="19105">
                  <c:v>6444.9989999999998</c:v>
                </c:pt>
                <c:pt idx="19106">
                  <c:v>6444.9989999999998</c:v>
                </c:pt>
                <c:pt idx="19107">
                  <c:v>6446.9989999999998</c:v>
                </c:pt>
                <c:pt idx="19108">
                  <c:v>6446.9989999999998</c:v>
                </c:pt>
                <c:pt idx="19109">
                  <c:v>6446.9989999999998</c:v>
                </c:pt>
                <c:pt idx="19110">
                  <c:v>6446.9989999999998</c:v>
                </c:pt>
                <c:pt idx="19111">
                  <c:v>6446.9989999999998</c:v>
                </c:pt>
                <c:pt idx="19112">
                  <c:v>6446.9989999999998</c:v>
                </c:pt>
                <c:pt idx="19113">
                  <c:v>6446.9989999999998</c:v>
                </c:pt>
                <c:pt idx="19114">
                  <c:v>6447.9989999999998</c:v>
                </c:pt>
                <c:pt idx="19115">
                  <c:v>6447.9989999999998</c:v>
                </c:pt>
                <c:pt idx="19116">
                  <c:v>6447.9989999999998</c:v>
                </c:pt>
                <c:pt idx="19117">
                  <c:v>6447.9989999999998</c:v>
                </c:pt>
                <c:pt idx="19118">
                  <c:v>6447.9989999999998</c:v>
                </c:pt>
                <c:pt idx="19119">
                  <c:v>6447.9989999999998</c:v>
                </c:pt>
                <c:pt idx="19120">
                  <c:v>6448.9989999999998</c:v>
                </c:pt>
                <c:pt idx="19121">
                  <c:v>6448.9989999999998</c:v>
                </c:pt>
                <c:pt idx="19122">
                  <c:v>6448.9989999999998</c:v>
                </c:pt>
                <c:pt idx="19123">
                  <c:v>6448.9989999999998</c:v>
                </c:pt>
                <c:pt idx="19124">
                  <c:v>6448.9989999999998</c:v>
                </c:pt>
                <c:pt idx="19125">
                  <c:v>6448.9989999999998</c:v>
                </c:pt>
                <c:pt idx="19126">
                  <c:v>6448.9989999999998</c:v>
                </c:pt>
                <c:pt idx="19127">
                  <c:v>6449.9989999999998</c:v>
                </c:pt>
                <c:pt idx="19128">
                  <c:v>6449.9989999999998</c:v>
                </c:pt>
                <c:pt idx="19129">
                  <c:v>6449.9989999999998</c:v>
                </c:pt>
                <c:pt idx="19130">
                  <c:v>6449.9989999999998</c:v>
                </c:pt>
                <c:pt idx="19131">
                  <c:v>6449.9989999999998</c:v>
                </c:pt>
                <c:pt idx="19132">
                  <c:v>6449.9989999999998</c:v>
                </c:pt>
                <c:pt idx="19133">
                  <c:v>6449.9989999999998</c:v>
                </c:pt>
                <c:pt idx="19134">
                  <c:v>6451.9989999999998</c:v>
                </c:pt>
                <c:pt idx="19135">
                  <c:v>6451.9989999999998</c:v>
                </c:pt>
                <c:pt idx="19136">
                  <c:v>6451.9989999999998</c:v>
                </c:pt>
                <c:pt idx="19137">
                  <c:v>6451.9989999999998</c:v>
                </c:pt>
                <c:pt idx="19138">
                  <c:v>6451.9989999999998</c:v>
                </c:pt>
                <c:pt idx="19139">
                  <c:v>6451.9989999999998</c:v>
                </c:pt>
                <c:pt idx="19140">
                  <c:v>6452.9989999999998</c:v>
                </c:pt>
                <c:pt idx="19141">
                  <c:v>6452.9989999999998</c:v>
                </c:pt>
                <c:pt idx="19142">
                  <c:v>6452.9989999999998</c:v>
                </c:pt>
                <c:pt idx="19143">
                  <c:v>6452.9989999999998</c:v>
                </c:pt>
                <c:pt idx="19144">
                  <c:v>6452.9989999999998</c:v>
                </c:pt>
                <c:pt idx="19145">
                  <c:v>6452.9989999999998</c:v>
                </c:pt>
                <c:pt idx="19146">
                  <c:v>6452.9989999999998</c:v>
                </c:pt>
                <c:pt idx="19147">
                  <c:v>6453.9989999999998</c:v>
                </c:pt>
                <c:pt idx="19148">
                  <c:v>6453.9989999999998</c:v>
                </c:pt>
                <c:pt idx="19149">
                  <c:v>6453.9989999999998</c:v>
                </c:pt>
                <c:pt idx="19150">
                  <c:v>6453.9989999999998</c:v>
                </c:pt>
                <c:pt idx="19151">
                  <c:v>6453.9989999999998</c:v>
                </c:pt>
                <c:pt idx="19152">
                  <c:v>6453.9989999999998</c:v>
                </c:pt>
                <c:pt idx="19153">
                  <c:v>6454.9989999999998</c:v>
                </c:pt>
                <c:pt idx="19154">
                  <c:v>6454.9989999999998</c:v>
                </c:pt>
                <c:pt idx="19155">
                  <c:v>6454.9989999999998</c:v>
                </c:pt>
                <c:pt idx="19156">
                  <c:v>6454.9989999999998</c:v>
                </c:pt>
                <c:pt idx="19157">
                  <c:v>6454.9989999999998</c:v>
                </c:pt>
                <c:pt idx="19158">
                  <c:v>6454.9989999999998</c:v>
                </c:pt>
                <c:pt idx="19159">
                  <c:v>6454.9989999999998</c:v>
                </c:pt>
                <c:pt idx="19160">
                  <c:v>6456.9989999999998</c:v>
                </c:pt>
                <c:pt idx="19161">
                  <c:v>6456.9989999999998</c:v>
                </c:pt>
                <c:pt idx="19162">
                  <c:v>6456.9989999999998</c:v>
                </c:pt>
                <c:pt idx="19163">
                  <c:v>6456.9989999999998</c:v>
                </c:pt>
                <c:pt idx="19164">
                  <c:v>6456.9989999999998</c:v>
                </c:pt>
                <c:pt idx="19165">
                  <c:v>6456.9989999999998</c:v>
                </c:pt>
                <c:pt idx="19166">
                  <c:v>6457.9989999999998</c:v>
                </c:pt>
                <c:pt idx="19167">
                  <c:v>6457.9989999999998</c:v>
                </c:pt>
                <c:pt idx="19168">
                  <c:v>6457.9989999999998</c:v>
                </c:pt>
                <c:pt idx="19169">
                  <c:v>6457.9989999999998</c:v>
                </c:pt>
                <c:pt idx="19170">
                  <c:v>6457.9989999999998</c:v>
                </c:pt>
                <c:pt idx="19171">
                  <c:v>6457.9989999999998</c:v>
                </c:pt>
                <c:pt idx="19172">
                  <c:v>6457.9989999999998</c:v>
                </c:pt>
                <c:pt idx="19173">
                  <c:v>6458.9989999999998</c:v>
                </c:pt>
                <c:pt idx="19174">
                  <c:v>6458.9989999999998</c:v>
                </c:pt>
                <c:pt idx="19175">
                  <c:v>6458.9989999999998</c:v>
                </c:pt>
                <c:pt idx="19176">
                  <c:v>6458.9989999999998</c:v>
                </c:pt>
                <c:pt idx="19177">
                  <c:v>6458.9989999999998</c:v>
                </c:pt>
                <c:pt idx="19178">
                  <c:v>6458.9989999999998</c:v>
                </c:pt>
                <c:pt idx="19179">
                  <c:v>6459.9989999999998</c:v>
                </c:pt>
                <c:pt idx="19180">
                  <c:v>6459.9989999999998</c:v>
                </c:pt>
                <c:pt idx="19181">
                  <c:v>6459.9989999999998</c:v>
                </c:pt>
                <c:pt idx="19182">
                  <c:v>6459.9989999999998</c:v>
                </c:pt>
                <c:pt idx="19183">
                  <c:v>6459.9989999999998</c:v>
                </c:pt>
                <c:pt idx="19184">
                  <c:v>6459.9989999999998</c:v>
                </c:pt>
                <c:pt idx="19185">
                  <c:v>6459.9989999999998</c:v>
                </c:pt>
                <c:pt idx="19186">
                  <c:v>6461.9989999999998</c:v>
                </c:pt>
                <c:pt idx="19187">
                  <c:v>6461.9989999999998</c:v>
                </c:pt>
                <c:pt idx="19188">
                  <c:v>6461.9989999999998</c:v>
                </c:pt>
                <c:pt idx="19189">
                  <c:v>6461.9989999999998</c:v>
                </c:pt>
                <c:pt idx="19190">
                  <c:v>6461.9989999999998</c:v>
                </c:pt>
                <c:pt idx="19191">
                  <c:v>6461.9989999999998</c:v>
                </c:pt>
                <c:pt idx="19192">
                  <c:v>6461.9989999999998</c:v>
                </c:pt>
                <c:pt idx="19193">
                  <c:v>6462.9989999999998</c:v>
                </c:pt>
                <c:pt idx="19194">
                  <c:v>6462.9989999999998</c:v>
                </c:pt>
                <c:pt idx="19195">
                  <c:v>6462.9989999999998</c:v>
                </c:pt>
                <c:pt idx="19196">
                  <c:v>6462.9989999999998</c:v>
                </c:pt>
                <c:pt idx="19197">
                  <c:v>6462.9989999999998</c:v>
                </c:pt>
                <c:pt idx="19198">
                  <c:v>6462.9989999999998</c:v>
                </c:pt>
                <c:pt idx="19199">
                  <c:v>6463.9989999999998</c:v>
                </c:pt>
                <c:pt idx="19200">
                  <c:v>6463.9989999999998</c:v>
                </c:pt>
                <c:pt idx="19201">
                  <c:v>6463.9989999999998</c:v>
                </c:pt>
                <c:pt idx="19202">
                  <c:v>6463.9989999999998</c:v>
                </c:pt>
                <c:pt idx="19203">
                  <c:v>6463.9989999999998</c:v>
                </c:pt>
                <c:pt idx="19204">
                  <c:v>6463.9989999999998</c:v>
                </c:pt>
                <c:pt idx="19205">
                  <c:v>6463.9989999999998</c:v>
                </c:pt>
                <c:pt idx="19206">
                  <c:v>6464.9989999999998</c:v>
                </c:pt>
                <c:pt idx="19207">
                  <c:v>6464.9989999999998</c:v>
                </c:pt>
                <c:pt idx="19208">
                  <c:v>6464.9989999999998</c:v>
                </c:pt>
                <c:pt idx="19209">
                  <c:v>6464.9989999999998</c:v>
                </c:pt>
                <c:pt idx="19210">
                  <c:v>6464.9989999999998</c:v>
                </c:pt>
                <c:pt idx="19211">
                  <c:v>6464.9989999999998</c:v>
                </c:pt>
                <c:pt idx="19212">
                  <c:v>6466.9989999999998</c:v>
                </c:pt>
                <c:pt idx="19213">
                  <c:v>6466.9989999999998</c:v>
                </c:pt>
                <c:pt idx="19214">
                  <c:v>6466.9989999999998</c:v>
                </c:pt>
                <c:pt idx="19215">
                  <c:v>6466.9989999999998</c:v>
                </c:pt>
                <c:pt idx="19216">
                  <c:v>6466.9989999999998</c:v>
                </c:pt>
                <c:pt idx="19217">
                  <c:v>6466.9989999999998</c:v>
                </c:pt>
                <c:pt idx="19218">
                  <c:v>6466.9989999999998</c:v>
                </c:pt>
                <c:pt idx="19219">
                  <c:v>6467.9989999999998</c:v>
                </c:pt>
                <c:pt idx="19220">
                  <c:v>6467.9989999999998</c:v>
                </c:pt>
                <c:pt idx="19221">
                  <c:v>6467.9989999999998</c:v>
                </c:pt>
                <c:pt idx="19222">
                  <c:v>6467.9989999999998</c:v>
                </c:pt>
                <c:pt idx="19223">
                  <c:v>6467.9989999999998</c:v>
                </c:pt>
                <c:pt idx="19224">
                  <c:v>6467.9989999999998</c:v>
                </c:pt>
                <c:pt idx="19225">
                  <c:v>6468.9989999999998</c:v>
                </c:pt>
                <c:pt idx="19226">
                  <c:v>6468.9989999999998</c:v>
                </c:pt>
                <c:pt idx="19227">
                  <c:v>6468.9989999999998</c:v>
                </c:pt>
                <c:pt idx="19228">
                  <c:v>6468.9989999999998</c:v>
                </c:pt>
                <c:pt idx="19229">
                  <c:v>6468.9989999999998</c:v>
                </c:pt>
                <c:pt idx="19230">
                  <c:v>6468.9989999999998</c:v>
                </c:pt>
                <c:pt idx="19231">
                  <c:v>6468.9989999999998</c:v>
                </c:pt>
                <c:pt idx="19232">
                  <c:v>6469.9989999999998</c:v>
                </c:pt>
                <c:pt idx="19233">
                  <c:v>6469.9989999999998</c:v>
                </c:pt>
                <c:pt idx="19234">
                  <c:v>6469.9989999999998</c:v>
                </c:pt>
                <c:pt idx="19235">
                  <c:v>6469.9989999999998</c:v>
                </c:pt>
                <c:pt idx="19236">
                  <c:v>6469.9989999999998</c:v>
                </c:pt>
                <c:pt idx="19237">
                  <c:v>6469.9989999999998</c:v>
                </c:pt>
                <c:pt idx="19238">
                  <c:v>6469.9989999999998</c:v>
                </c:pt>
                <c:pt idx="19239">
                  <c:v>6471.9989999999998</c:v>
                </c:pt>
                <c:pt idx="19240">
                  <c:v>6471.9989999999998</c:v>
                </c:pt>
                <c:pt idx="19241">
                  <c:v>6471.9989999999998</c:v>
                </c:pt>
                <c:pt idx="19242">
                  <c:v>6471.9989999999998</c:v>
                </c:pt>
                <c:pt idx="19243">
                  <c:v>6471.9989999999998</c:v>
                </c:pt>
                <c:pt idx="19244">
                  <c:v>6471.9989999999998</c:v>
                </c:pt>
                <c:pt idx="19245">
                  <c:v>6472.9989999999998</c:v>
                </c:pt>
                <c:pt idx="19246">
                  <c:v>6472.9989999999998</c:v>
                </c:pt>
                <c:pt idx="19247">
                  <c:v>6472.9989999999998</c:v>
                </c:pt>
                <c:pt idx="19248">
                  <c:v>6472.9989999999998</c:v>
                </c:pt>
                <c:pt idx="19249">
                  <c:v>6472.9989999999998</c:v>
                </c:pt>
                <c:pt idx="19250">
                  <c:v>6472.9989999999998</c:v>
                </c:pt>
                <c:pt idx="19251">
                  <c:v>6472.9989999999998</c:v>
                </c:pt>
                <c:pt idx="19252">
                  <c:v>6473.9989999999998</c:v>
                </c:pt>
                <c:pt idx="19253">
                  <c:v>6473.9989999999998</c:v>
                </c:pt>
                <c:pt idx="19254">
                  <c:v>6473.9989999999998</c:v>
                </c:pt>
                <c:pt idx="19255">
                  <c:v>6473.9989999999998</c:v>
                </c:pt>
                <c:pt idx="19256">
                  <c:v>6473.9989999999998</c:v>
                </c:pt>
                <c:pt idx="19257">
                  <c:v>6473.9989999999998</c:v>
                </c:pt>
                <c:pt idx="19258">
                  <c:v>6474.9989999999998</c:v>
                </c:pt>
                <c:pt idx="19259">
                  <c:v>6474.9989999999998</c:v>
                </c:pt>
                <c:pt idx="19260">
                  <c:v>6474.9989999999998</c:v>
                </c:pt>
                <c:pt idx="19261">
                  <c:v>6474.9989999999998</c:v>
                </c:pt>
                <c:pt idx="19262">
                  <c:v>6474.9989999999998</c:v>
                </c:pt>
                <c:pt idx="19263">
                  <c:v>6474.9989999999998</c:v>
                </c:pt>
                <c:pt idx="19264">
                  <c:v>6474.9989999999998</c:v>
                </c:pt>
                <c:pt idx="19265">
                  <c:v>6476.9989999999998</c:v>
                </c:pt>
                <c:pt idx="19266">
                  <c:v>6476.9989999999998</c:v>
                </c:pt>
                <c:pt idx="19267">
                  <c:v>6476.9989999999998</c:v>
                </c:pt>
                <c:pt idx="19268">
                  <c:v>6476.9989999999998</c:v>
                </c:pt>
                <c:pt idx="19269">
                  <c:v>6476.9989999999998</c:v>
                </c:pt>
                <c:pt idx="19270">
                  <c:v>6476.9989999999998</c:v>
                </c:pt>
                <c:pt idx="19271">
                  <c:v>6477.9989999999998</c:v>
                </c:pt>
                <c:pt idx="19272">
                  <c:v>6477.9989999999998</c:v>
                </c:pt>
                <c:pt idx="19273">
                  <c:v>6477.9989999999998</c:v>
                </c:pt>
                <c:pt idx="19274">
                  <c:v>6477.9989999999998</c:v>
                </c:pt>
                <c:pt idx="19275">
                  <c:v>6477.9989999999998</c:v>
                </c:pt>
                <c:pt idx="19276">
                  <c:v>6477.9989999999998</c:v>
                </c:pt>
                <c:pt idx="19277">
                  <c:v>6477.9989999999998</c:v>
                </c:pt>
                <c:pt idx="19278">
                  <c:v>6478.9989999999998</c:v>
                </c:pt>
                <c:pt idx="19279">
                  <c:v>6478.9989999999998</c:v>
                </c:pt>
                <c:pt idx="19280">
                  <c:v>6478.9989999999998</c:v>
                </c:pt>
                <c:pt idx="19281">
                  <c:v>6478.9989999999998</c:v>
                </c:pt>
                <c:pt idx="19282">
                  <c:v>6478.9989999999998</c:v>
                </c:pt>
                <c:pt idx="19283">
                  <c:v>6478.9989999999998</c:v>
                </c:pt>
                <c:pt idx="19284">
                  <c:v>6478.9989999999998</c:v>
                </c:pt>
                <c:pt idx="19285">
                  <c:v>6479.9989999999998</c:v>
                </c:pt>
                <c:pt idx="19286">
                  <c:v>6479.9989999999998</c:v>
                </c:pt>
                <c:pt idx="19287">
                  <c:v>6479.9989999999998</c:v>
                </c:pt>
                <c:pt idx="19288">
                  <c:v>6479.9989999999998</c:v>
                </c:pt>
                <c:pt idx="19289">
                  <c:v>6479.9989999999998</c:v>
                </c:pt>
                <c:pt idx="19290">
                  <c:v>6479.9989999999998</c:v>
                </c:pt>
                <c:pt idx="19291">
                  <c:v>6481.9989999999998</c:v>
                </c:pt>
                <c:pt idx="19292">
                  <c:v>6481.9989999999998</c:v>
                </c:pt>
                <c:pt idx="19293">
                  <c:v>6481.9989999999998</c:v>
                </c:pt>
                <c:pt idx="19294">
                  <c:v>6481.9989999999998</c:v>
                </c:pt>
                <c:pt idx="19295">
                  <c:v>6481.9989999999998</c:v>
                </c:pt>
                <c:pt idx="19296">
                  <c:v>6481.9989999999998</c:v>
                </c:pt>
                <c:pt idx="19297">
                  <c:v>6481.9989999999998</c:v>
                </c:pt>
                <c:pt idx="19298">
                  <c:v>6482.9989999999998</c:v>
                </c:pt>
                <c:pt idx="19299">
                  <c:v>6482.9989999999998</c:v>
                </c:pt>
                <c:pt idx="19300">
                  <c:v>6482.9989999999998</c:v>
                </c:pt>
                <c:pt idx="19301">
                  <c:v>6482.9989999999998</c:v>
                </c:pt>
                <c:pt idx="19302">
                  <c:v>6482.9989999999998</c:v>
                </c:pt>
                <c:pt idx="19303">
                  <c:v>6482.9989999999998</c:v>
                </c:pt>
                <c:pt idx="19304">
                  <c:v>6483.9989999999998</c:v>
                </c:pt>
                <c:pt idx="19305">
                  <c:v>6483.9989999999998</c:v>
                </c:pt>
                <c:pt idx="19306">
                  <c:v>6483.9989999999998</c:v>
                </c:pt>
                <c:pt idx="19307">
                  <c:v>6483.9989999999998</c:v>
                </c:pt>
                <c:pt idx="19308">
                  <c:v>6483.9989999999998</c:v>
                </c:pt>
                <c:pt idx="19309">
                  <c:v>6483.9989999999998</c:v>
                </c:pt>
                <c:pt idx="19310">
                  <c:v>6483.9989999999998</c:v>
                </c:pt>
                <c:pt idx="19311">
                  <c:v>6484.9989999999998</c:v>
                </c:pt>
                <c:pt idx="19312">
                  <c:v>6484.9989999999998</c:v>
                </c:pt>
                <c:pt idx="19313">
                  <c:v>6484.9989999999998</c:v>
                </c:pt>
                <c:pt idx="19314">
                  <c:v>6484.9989999999998</c:v>
                </c:pt>
                <c:pt idx="19315">
                  <c:v>6484.9989999999998</c:v>
                </c:pt>
                <c:pt idx="19316">
                  <c:v>6484.9989999999998</c:v>
                </c:pt>
                <c:pt idx="19317">
                  <c:v>6486.9989999999998</c:v>
                </c:pt>
                <c:pt idx="19318">
                  <c:v>6486.9989999999998</c:v>
                </c:pt>
                <c:pt idx="19319">
                  <c:v>6486.9989999999998</c:v>
                </c:pt>
                <c:pt idx="19320">
                  <c:v>6486.9989999999998</c:v>
                </c:pt>
                <c:pt idx="19321">
                  <c:v>6486.9989999999998</c:v>
                </c:pt>
                <c:pt idx="19322">
                  <c:v>6486.9989999999998</c:v>
                </c:pt>
                <c:pt idx="19323">
                  <c:v>6486.9989999999998</c:v>
                </c:pt>
                <c:pt idx="19324">
                  <c:v>6487.9989999999998</c:v>
                </c:pt>
                <c:pt idx="19325">
                  <c:v>6487.9989999999998</c:v>
                </c:pt>
                <c:pt idx="19326">
                  <c:v>6487.9989999999998</c:v>
                </c:pt>
                <c:pt idx="19327">
                  <c:v>6487.9989999999998</c:v>
                </c:pt>
                <c:pt idx="19328">
                  <c:v>6487.9989999999998</c:v>
                </c:pt>
                <c:pt idx="19329">
                  <c:v>6487.9989999999998</c:v>
                </c:pt>
                <c:pt idx="19330">
                  <c:v>6488.9989999999998</c:v>
                </c:pt>
                <c:pt idx="19331">
                  <c:v>6488.9989999999998</c:v>
                </c:pt>
                <c:pt idx="19332">
                  <c:v>6488.9989999999998</c:v>
                </c:pt>
                <c:pt idx="19333">
                  <c:v>6488.9989999999998</c:v>
                </c:pt>
                <c:pt idx="19334">
                  <c:v>6488.9989999999998</c:v>
                </c:pt>
                <c:pt idx="19335">
                  <c:v>6488.9989999999998</c:v>
                </c:pt>
                <c:pt idx="19336">
                  <c:v>6488.9989999999998</c:v>
                </c:pt>
                <c:pt idx="19337">
                  <c:v>6489.9989999999998</c:v>
                </c:pt>
                <c:pt idx="19338">
                  <c:v>6489.9989999999998</c:v>
                </c:pt>
                <c:pt idx="19339">
                  <c:v>6489.9989999999998</c:v>
                </c:pt>
                <c:pt idx="19340">
                  <c:v>6489.9989999999998</c:v>
                </c:pt>
                <c:pt idx="19341">
                  <c:v>6489.9989999999998</c:v>
                </c:pt>
                <c:pt idx="19342">
                  <c:v>6489.9989999999998</c:v>
                </c:pt>
                <c:pt idx="19343">
                  <c:v>6489.9989999999998</c:v>
                </c:pt>
                <c:pt idx="19344">
                  <c:v>6491.9989999999998</c:v>
                </c:pt>
                <c:pt idx="19345">
                  <c:v>6491.9989999999998</c:v>
                </c:pt>
                <c:pt idx="19346">
                  <c:v>6491.9989999999998</c:v>
                </c:pt>
                <c:pt idx="19347">
                  <c:v>6491.9989999999998</c:v>
                </c:pt>
                <c:pt idx="19348">
                  <c:v>6491.9989999999998</c:v>
                </c:pt>
                <c:pt idx="19349">
                  <c:v>6491.9989999999998</c:v>
                </c:pt>
                <c:pt idx="19350">
                  <c:v>6492.9989999999998</c:v>
                </c:pt>
                <c:pt idx="19351">
                  <c:v>6492.9989999999998</c:v>
                </c:pt>
                <c:pt idx="19352">
                  <c:v>6492.9989999999998</c:v>
                </c:pt>
                <c:pt idx="19353">
                  <c:v>6492.9989999999998</c:v>
                </c:pt>
                <c:pt idx="19354">
                  <c:v>6492.9989999999998</c:v>
                </c:pt>
                <c:pt idx="19355">
                  <c:v>6492.9989999999998</c:v>
                </c:pt>
                <c:pt idx="19356">
                  <c:v>6492.9989999999998</c:v>
                </c:pt>
                <c:pt idx="19357">
                  <c:v>6493.9989999999998</c:v>
                </c:pt>
                <c:pt idx="19358">
                  <c:v>6493.9989999999998</c:v>
                </c:pt>
                <c:pt idx="19359">
                  <c:v>6493.9989999999998</c:v>
                </c:pt>
                <c:pt idx="19360">
                  <c:v>6493.9989999999998</c:v>
                </c:pt>
                <c:pt idx="19361">
                  <c:v>6493.9989999999998</c:v>
                </c:pt>
                <c:pt idx="19362">
                  <c:v>6493.9989999999998</c:v>
                </c:pt>
                <c:pt idx="19363">
                  <c:v>6494.9989999999998</c:v>
                </c:pt>
                <c:pt idx="19364">
                  <c:v>6494.9989999999998</c:v>
                </c:pt>
                <c:pt idx="19365">
                  <c:v>6494.9989999999998</c:v>
                </c:pt>
                <c:pt idx="19366">
                  <c:v>6494.9989999999998</c:v>
                </c:pt>
                <c:pt idx="19367">
                  <c:v>6494.9989999999998</c:v>
                </c:pt>
                <c:pt idx="19368">
                  <c:v>6494.9989999999998</c:v>
                </c:pt>
                <c:pt idx="19369">
                  <c:v>6494.9989999999998</c:v>
                </c:pt>
                <c:pt idx="19370">
                  <c:v>6496.9989999999998</c:v>
                </c:pt>
                <c:pt idx="19371">
                  <c:v>6496.9989999999998</c:v>
                </c:pt>
                <c:pt idx="19372">
                  <c:v>6496.9989999999998</c:v>
                </c:pt>
                <c:pt idx="19373">
                  <c:v>6496.9989999999998</c:v>
                </c:pt>
                <c:pt idx="19374">
                  <c:v>6496.9989999999998</c:v>
                </c:pt>
                <c:pt idx="19375">
                  <c:v>6496.9989999999998</c:v>
                </c:pt>
                <c:pt idx="19376">
                  <c:v>6497.9989999999998</c:v>
                </c:pt>
                <c:pt idx="19377">
                  <c:v>6497.9989999999998</c:v>
                </c:pt>
                <c:pt idx="19378">
                  <c:v>6497.9989999999998</c:v>
                </c:pt>
                <c:pt idx="19379">
                  <c:v>6497.9989999999998</c:v>
                </c:pt>
                <c:pt idx="19380">
                  <c:v>6497.9989999999998</c:v>
                </c:pt>
                <c:pt idx="19381">
                  <c:v>6497.9989999999998</c:v>
                </c:pt>
                <c:pt idx="19382">
                  <c:v>6497.9989999999998</c:v>
                </c:pt>
                <c:pt idx="19383">
                  <c:v>6498.9989999999998</c:v>
                </c:pt>
                <c:pt idx="19384">
                  <c:v>6498.9989999999998</c:v>
                </c:pt>
                <c:pt idx="19385">
                  <c:v>6498.9989999999998</c:v>
                </c:pt>
                <c:pt idx="19386">
                  <c:v>6498.9989999999998</c:v>
                </c:pt>
                <c:pt idx="19387">
                  <c:v>6498.9989999999998</c:v>
                </c:pt>
                <c:pt idx="19388">
                  <c:v>6498.9989999999998</c:v>
                </c:pt>
                <c:pt idx="19389">
                  <c:v>6498.9989999999998</c:v>
                </c:pt>
                <c:pt idx="19390">
                  <c:v>6499.9989999999998</c:v>
                </c:pt>
                <c:pt idx="19391">
                  <c:v>6499.9989999999998</c:v>
                </c:pt>
                <c:pt idx="19392">
                  <c:v>6499.9989999999998</c:v>
                </c:pt>
                <c:pt idx="19393">
                  <c:v>6499.9989999999998</c:v>
                </c:pt>
                <c:pt idx="19394">
                  <c:v>6499.9989999999998</c:v>
                </c:pt>
                <c:pt idx="19395">
                  <c:v>6499.9989999999998</c:v>
                </c:pt>
                <c:pt idx="19396">
                  <c:v>6501.9989999999998</c:v>
                </c:pt>
                <c:pt idx="19397">
                  <c:v>6501.9989999999998</c:v>
                </c:pt>
                <c:pt idx="19398">
                  <c:v>6501.9989999999998</c:v>
                </c:pt>
                <c:pt idx="19399">
                  <c:v>6501.9989999999998</c:v>
                </c:pt>
                <c:pt idx="19400">
                  <c:v>6501.9989999999998</c:v>
                </c:pt>
                <c:pt idx="19401">
                  <c:v>6501.9989999999998</c:v>
                </c:pt>
                <c:pt idx="19402">
                  <c:v>6501.9989999999998</c:v>
                </c:pt>
                <c:pt idx="19403">
                  <c:v>6502.9989999999998</c:v>
                </c:pt>
                <c:pt idx="19404">
                  <c:v>6502.9989999999998</c:v>
                </c:pt>
                <c:pt idx="19405">
                  <c:v>6502.9989999999998</c:v>
                </c:pt>
                <c:pt idx="19406">
                  <c:v>6502.9989999999998</c:v>
                </c:pt>
                <c:pt idx="19407">
                  <c:v>6502.9989999999998</c:v>
                </c:pt>
                <c:pt idx="19408">
                  <c:v>6502.9989999999998</c:v>
                </c:pt>
                <c:pt idx="19409">
                  <c:v>6503.9989999999998</c:v>
                </c:pt>
                <c:pt idx="19410">
                  <c:v>6503.9989999999998</c:v>
                </c:pt>
                <c:pt idx="19411">
                  <c:v>6503.9989999999998</c:v>
                </c:pt>
                <c:pt idx="19412">
                  <c:v>6503.9989999999998</c:v>
                </c:pt>
                <c:pt idx="19413">
                  <c:v>6503.9989999999998</c:v>
                </c:pt>
                <c:pt idx="19414">
                  <c:v>6503.9989999999998</c:v>
                </c:pt>
                <c:pt idx="19415">
                  <c:v>6503.9989999999998</c:v>
                </c:pt>
                <c:pt idx="19416">
                  <c:v>6504.9989999999998</c:v>
                </c:pt>
                <c:pt idx="19417">
                  <c:v>6504.9989999999998</c:v>
                </c:pt>
                <c:pt idx="19418">
                  <c:v>6504.9989999999998</c:v>
                </c:pt>
                <c:pt idx="19419">
                  <c:v>6504.9989999999998</c:v>
                </c:pt>
                <c:pt idx="19420">
                  <c:v>6504.9989999999998</c:v>
                </c:pt>
                <c:pt idx="19421">
                  <c:v>6504.9989999999998</c:v>
                </c:pt>
                <c:pt idx="19422">
                  <c:v>6506.9989999999998</c:v>
                </c:pt>
                <c:pt idx="19423">
                  <c:v>6506.9989999999998</c:v>
                </c:pt>
                <c:pt idx="19424">
                  <c:v>6506.9989999999998</c:v>
                </c:pt>
                <c:pt idx="19425">
                  <c:v>6506.9989999999998</c:v>
                </c:pt>
                <c:pt idx="19426">
                  <c:v>6506.9989999999998</c:v>
                </c:pt>
                <c:pt idx="19427">
                  <c:v>6506.9989999999998</c:v>
                </c:pt>
                <c:pt idx="19428">
                  <c:v>6506.9989999999998</c:v>
                </c:pt>
                <c:pt idx="19429">
                  <c:v>6507.9989999999998</c:v>
                </c:pt>
                <c:pt idx="19430">
                  <c:v>6507.9989999999998</c:v>
                </c:pt>
                <c:pt idx="19431">
                  <c:v>6507.9989999999998</c:v>
                </c:pt>
                <c:pt idx="19432">
                  <c:v>6507.9989999999998</c:v>
                </c:pt>
                <c:pt idx="19433">
                  <c:v>6507.9989999999998</c:v>
                </c:pt>
                <c:pt idx="19434">
                  <c:v>6507.9989999999998</c:v>
                </c:pt>
                <c:pt idx="19435">
                  <c:v>6507.9989999999998</c:v>
                </c:pt>
                <c:pt idx="19436">
                  <c:v>6508.9989999999998</c:v>
                </c:pt>
                <c:pt idx="19437">
                  <c:v>6508.9989999999998</c:v>
                </c:pt>
                <c:pt idx="19438">
                  <c:v>6508.9989999999998</c:v>
                </c:pt>
                <c:pt idx="19439">
                  <c:v>6508.9989999999998</c:v>
                </c:pt>
                <c:pt idx="19440">
                  <c:v>6508.9989999999998</c:v>
                </c:pt>
                <c:pt idx="19441">
                  <c:v>6508.9989999999998</c:v>
                </c:pt>
                <c:pt idx="19442">
                  <c:v>6509.9989999999998</c:v>
                </c:pt>
                <c:pt idx="19443">
                  <c:v>6509.9989999999998</c:v>
                </c:pt>
                <c:pt idx="19444">
                  <c:v>6509.9989999999998</c:v>
                </c:pt>
                <c:pt idx="19445">
                  <c:v>6509.9989999999998</c:v>
                </c:pt>
                <c:pt idx="19446">
                  <c:v>6509.9989999999998</c:v>
                </c:pt>
                <c:pt idx="19447">
                  <c:v>6509.9989999999998</c:v>
                </c:pt>
                <c:pt idx="19448">
                  <c:v>6509.9989999999998</c:v>
                </c:pt>
                <c:pt idx="19449">
                  <c:v>6511.9989999999998</c:v>
                </c:pt>
                <c:pt idx="19450">
                  <c:v>6511.9989999999998</c:v>
                </c:pt>
                <c:pt idx="19451">
                  <c:v>6511.9989999999998</c:v>
                </c:pt>
                <c:pt idx="19452">
                  <c:v>6511.9989999999998</c:v>
                </c:pt>
                <c:pt idx="19453">
                  <c:v>6511.9989999999998</c:v>
                </c:pt>
                <c:pt idx="19454">
                  <c:v>6511.9989999999998</c:v>
                </c:pt>
                <c:pt idx="19455">
                  <c:v>6512.9989999999998</c:v>
                </c:pt>
                <c:pt idx="19456">
                  <c:v>6512.9989999999998</c:v>
                </c:pt>
                <c:pt idx="19457">
                  <c:v>6512.9989999999998</c:v>
                </c:pt>
                <c:pt idx="19458">
                  <c:v>6512.9989999999998</c:v>
                </c:pt>
                <c:pt idx="19459">
                  <c:v>6512.9989999999998</c:v>
                </c:pt>
                <c:pt idx="19460">
                  <c:v>6512.9989999999998</c:v>
                </c:pt>
                <c:pt idx="19461">
                  <c:v>6512.9989999999998</c:v>
                </c:pt>
                <c:pt idx="19462">
                  <c:v>6513.9989999999998</c:v>
                </c:pt>
                <c:pt idx="19463">
                  <c:v>6513.9989999999998</c:v>
                </c:pt>
                <c:pt idx="19464">
                  <c:v>6513.9989999999998</c:v>
                </c:pt>
                <c:pt idx="19465">
                  <c:v>6513.9989999999998</c:v>
                </c:pt>
                <c:pt idx="19466">
                  <c:v>6513.9989999999998</c:v>
                </c:pt>
                <c:pt idx="19467">
                  <c:v>6513.9989999999998</c:v>
                </c:pt>
                <c:pt idx="19468">
                  <c:v>6514.9989999999998</c:v>
                </c:pt>
                <c:pt idx="19469">
                  <c:v>6514.9989999999998</c:v>
                </c:pt>
                <c:pt idx="19470">
                  <c:v>6514.9989999999998</c:v>
                </c:pt>
                <c:pt idx="19471">
                  <c:v>6514.9989999999998</c:v>
                </c:pt>
                <c:pt idx="19472">
                  <c:v>6514.9989999999998</c:v>
                </c:pt>
                <c:pt idx="19473">
                  <c:v>6514.9989999999998</c:v>
                </c:pt>
                <c:pt idx="19474">
                  <c:v>6514.9989999999998</c:v>
                </c:pt>
                <c:pt idx="19475">
                  <c:v>6516.9989999999998</c:v>
                </c:pt>
                <c:pt idx="19476">
                  <c:v>6516.9989999999998</c:v>
                </c:pt>
                <c:pt idx="19477">
                  <c:v>6516.9989999999998</c:v>
                </c:pt>
                <c:pt idx="19478">
                  <c:v>6516.9989999999998</c:v>
                </c:pt>
                <c:pt idx="19479">
                  <c:v>6516.9989999999998</c:v>
                </c:pt>
                <c:pt idx="19480">
                  <c:v>6516.9989999999998</c:v>
                </c:pt>
                <c:pt idx="19481">
                  <c:v>6517.9989999999998</c:v>
                </c:pt>
                <c:pt idx="19482">
                  <c:v>6517.9989999999998</c:v>
                </c:pt>
                <c:pt idx="19483">
                  <c:v>6517.9989999999998</c:v>
                </c:pt>
                <c:pt idx="19484">
                  <c:v>6517.9989999999998</c:v>
                </c:pt>
                <c:pt idx="19485">
                  <c:v>6517.9989999999998</c:v>
                </c:pt>
                <c:pt idx="19486">
                  <c:v>6517.9989999999998</c:v>
                </c:pt>
                <c:pt idx="19487">
                  <c:v>6517.9989999999998</c:v>
                </c:pt>
                <c:pt idx="19488">
                  <c:v>6518.9989999999998</c:v>
                </c:pt>
                <c:pt idx="19489">
                  <c:v>6518.9989999999998</c:v>
                </c:pt>
                <c:pt idx="19490">
                  <c:v>6518.9989999999998</c:v>
                </c:pt>
                <c:pt idx="19491">
                  <c:v>6518.9989999999998</c:v>
                </c:pt>
                <c:pt idx="19492">
                  <c:v>6518.9989999999998</c:v>
                </c:pt>
                <c:pt idx="19493">
                  <c:v>6518.9989999999998</c:v>
                </c:pt>
                <c:pt idx="19494">
                  <c:v>6518.9989999999998</c:v>
                </c:pt>
                <c:pt idx="19495">
                  <c:v>6519.9989999999998</c:v>
                </c:pt>
                <c:pt idx="19496">
                  <c:v>6519.9989999999998</c:v>
                </c:pt>
                <c:pt idx="19497">
                  <c:v>6519.9989999999998</c:v>
                </c:pt>
                <c:pt idx="19498">
                  <c:v>6519.9989999999998</c:v>
                </c:pt>
                <c:pt idx="19499">
                  <c:v>6519.9989999999998</c:v>
                </c:pt>
                <c:pt idx="19500">
                  <c:v>6519.9989999999998</c:v>
                </c:pt>
                <c:pt idx="19501">
                  <c:v>6521.9989999999998</c:v>
                </c:pt>
                <c:pt idx="19502">
                  <c:v>6521.9989999999998</c:v>
                </c:pt>
                <c:pt idx="19503">
                  <c:v>6521.9989999999998</c:v>
                </c:pt>
                <c:pt idx="19504">
                  <c:v>6521.9989999999998</c:v>
                </c:pt>
                <c:pt idx="19505">
                  <c:v>6521.9989999999998</c:v>
                </c:pt>
                <c:pt idx="19506">
                  <c:v>6521.9989999999998</c:v>
                </c:pt>
                <c:pt idx="19507">
                  <c:v>6521.9989999999998</c:v>
                </c:pt>
                <c:pt idx="19508">
                  <c:v>6522.9989999999998</c:v>
                </c:pt>
                <c:pt idx="19509">
                  <c:v>6522.9989999999998</c:v>
                </c:pt>
                <c:pt idx="19510">
                  <c:v>6522.9989999999998</c:v>
                </c:pt>
                <c:pt idx="19511">
                  <c:v>6522.9989999999998</c:v>
                </c:pt>
                <c:pt idx="19512">
                  <c:v>6522.9989999999998</c:v>
                </c:pt>
                <c:pt idx="19513">
                  <c:v>6522.9989999999998</c:v>
                </c:pt>
                <c:pt idx="19514">
                  <c:v>6523.9989999999998</c:v>
                </c:pt>
                <c:pt idx="19515">
                  <c:v>6523.9989999999998</c:v>
                </c:pt>
                <c:pt idx="19516">
                  <c:v>6523.9989999999998</c:v>
                </c:pt>
                <c:pt idx="19517">
                  <c:v>6523.9989999999998</c:v>
                </c:pt>
                <c:pt idx="19518">
                  <c:v>6523.9989999999998</c:v>
                </c:pt>
                <c:pt idx="19519">
                  <c:v>6523.9989999999998</c:v>
                </c:pt>
                <c:pt idx="19520">
                  <c:v>6523.9989999999998</c:v>
                </c:pt>
                <c:pt idx="19521">
                  <c:v>6524.9989999999998</c:v>
                </c:pt>
                <c:pt idx="19522">
                  <c:v>6524.9989999999998</c:v>
                </c:pt>
                <c:pt idx="19523">
                  <c:v>6524.9989999999998</c:v>
                </c:pt>
                <c:pt idx="19524">
                  <c:v>6524.9989999999998</c:v>
                </c:pt>
                <c:pt idx="19525">
                  <c:v>6524.9989999999998</c:v>
                </c:pt>
                <c:pt idx="19526">
                  <c:v>6524.9989999999998</c:v>
                </c:pt>
                <c:pt idx="19527">
                  <c:v>6526.9989999999998</c:v>
                </c:pt>
                <c:pt idx="19528">
                  <c:v>6526.9989999999998</c:v>
                </c:pt>
                <c:pt idx="19529">
                  <c:v>6526.9989999999998</c:v>
                </c:pt>
                <c:pt idx="19530">
                  <c:v>6526.9989999999998</c:v>
                </c:pt>
                <c:pt idx="19531">
                  <c:v>6526.9989999999998</c:v>
                </c:pt>
                <c:pt idx="19532">
                  <c:v>6526.9989999999998</c:v>
                </c:pt>
                <c:pt idx="19533">
                  <c:v>6526.9989999999998</c:v>
                </c:pt>
                <c:pt idx="19534">
                  <c:v>6527.9989999999998</c:v>
                </c:pt>
                <c:pt idx="19535">
                  <c:v>6527.9989999999998</c:v>
                </c:pt>
                <c:pt idx="19536">
                  <c:v>6527.9989999999998</c:v>
                </c:pt>
                <c:pt idx="19537">
                  <c:v>6527.9989999999998</c:v>
                </c:pt>
                <c:pt idx="19538">
                  <c:v>6527.9989999999998</c:v>
                </c:pt>
                <c:pt idx="19539">
                  <c:v>6527.9989999999998</c:v>
                </c:pt>
                <c:pt idx="19540">
                  <c:v>6527.9989999999998</c:v>
                </c:pt>
                <c:pt idx="19541">
                  <c:v>6528.9989999999998</c:v>
                </c:pt>
                <c:pt idx="19542">
                  <c:v>6528.9989999999998</c:v>
                </c:pt>
                <c:pt idx="19543">
                  <c:v>6528.9989999999998</c:v>
                </c:pt>
                <c:pt idx="19544">
                  <c:v>6528.9989999999998</c:v>
                </c:pt>
                <c:pt idx="19545">
                  <c:v>6528.9989999999998</c:v>
                </c:pt>
                <c:pt idx="19546">
                  <c:v>6528.9989999999998</c:v>
                </c:pt>
                <c:pt idx="19547">
                  <c:v>6529.9989999999998</c:v>
                </c:pt>
                <c:pt idx="19548">
                  <c:v>6529.9989999999998</c:v>
                </c:pt>
                <c:pt idx="19549">
                  <c:v>6529.9989999999998</c:v>
                </c:pt>
                <c:pt idx="19550">
                  <c:v>6529.9989999999998</c:v>
                </c:pt>
                <c:pt idx="19551">
                  <c:v>6529.9989999999998</c:v>
                </c:pt>
                <c:pt idx="19552">
                  <c:v>6529.9989999999998</c:v>
                </c:pt>
                <c:pt idx="19553">
                  <c:v>6529.9989999999998</c:v>
                </c:pt>
                <c:pt idx="19554">
                  <c:v>6531.9989999999998</c:v>
                </c:pt>
                <c:pt idx="19555">
                  <c:v>6531.9989999999998</c:v>
                </c:pt>
                <c:pt idx="19556">
                  <c:v>6531.9989999999998</c:v>
                </c:pt>
                <c:pt idx="19557">
                  <c:v>6531.9989999999998</c:v>
                </c:pt>
                <c:pt idx="19558">
                  <c:v>6531.9989999999998</c:v>
                </c:pt>
                <c:pt idx="19559">
                  <c:v>6531.9989999999998</c:v>
                </c:pt>
                <c:pt idx="19560">
                  <c:v>6532.9989999999998</c:v>
                </c:pt>
                <c:pt idx="19561">
                  <c:v>6532.9989999999998</c:v>
                </c:pt>
                <c:pt idx="19562">
                  <c:v>6532.9989999999998</c:v>
                </c:pt>
                <c:pt idx="19563">
                  <c:v>6532.9989999999998</c:v>
                </c:pt>
                <c:pt idx="19564">
                  <c:v>6532.9989999999998</c:v>
                </c:pt>
                <c:pt idx="19565">
                  <c:v>6532.9989999999998</c:v>
                </c:pt>
                <c:pt idx="19566">
                  <c:v>6532.9989999999998</c:v>
                </c:pt>
                <c:pt idx="19567">
                  <c:v>6533.9989999999998</c:v>
                </c:pt>
                <c:pt idx="19568">
                  <c:v>6533.9989999999998</c:v>
                </c:pt>
                <c:pt idx="19569">
                  <c:v>6533.9989999999998</c:v>
                </c:pt>
                <c:pt idx="19570">
                  <c:v>6533.9989999999998</c:v>
                </c:pt>
                <c:pt idx="19571">
                  <c:v>6533.9989999999998</c:v>
                </c:pt>
                <c:pt idx="19572">
                  <c:v>6533.9989999999998</c:v>
                </c:pt>
                <c:pt idx="19573">
                  <c:v>6534.9989999999998</c:v>
                </c:pt>
                <c:pt idx="19574">
                  <c:v>6534.9989999999998</c:v>
                </c:pt>
                <c:pt idx="19575">
                  <c:v>6534.9989999999998</c:v>
                </c:pt>
                <c:pt idx="19576">
                  <c:v>6534.9989999999998</c:v>
                </c:pt>
                <c:pt idx="19577">
                  <c:v>6534.9989999999998</c:v>
                </c:pt>
                <c:pt idx="19578">
                  <c:v>6534.9989999999998</c:v>
                </c:pt>
                <c:pt idx="19579">
                  <c:v>6534.9989999999998</c:v>
                </c:pt>
                <c:pt idx="19580">
                  <c:v>6536.9989999999998</c:v>
                </c:pt>
                <c:pt idx="19581">
                  <c:v>6536.9989999999998</c:v>
                </c:pt>
                <c:pt idx="19582">
                  <c:v>6536.9989999999998</c:v>
                </c:pt>
                <c:pt idx="19583">
                  <c:v>6536.9989999999998</c:v>
                </c:pt>
                <c:pt idx="19584">
                  <c:v>6536.9989999999998</c:v>
                </c:pt>
                <c:pt idx="19585">
                  <c:v>6536.9989999999998</c:v>
                </c:pt>
                <c:pt idx="19586">
                  <c:v>6537.9989999999998</c:v>
                </c:pt>
                <c:pt idx="19587">
                  <c:v>6537.9989999999998</c:v>
                </c:pt>
                <c:pt idx="19588">
                  <c:v>6537.9989999999998</c:v>
                </c:pt>
                <c:pt idx="19589">
                  <c:v>6537.9989999999998</c:v>
                </c:pt>
                <c:pt idx="19590">
                  <c:v>6537.9989999999998</c:v>
                </c:pt>
                <c:pt idx="19591">
                  <c:v>6537.9989999999998</c:v>
                </c:pt>
                <c:pt idx="19592">
                  <c:v>6537.9989999999998</c:v>
                </c:pt>
                <c:pt idx="19593">
                  <c:v>6538.9989999999998</c:v>
                </c:pt>
                <c:pt idx="19594">
                  <c:v>6538.9989999999998</c:v>
                </c:pt>
                <c:pt idx="19595">
                  <c:v>6538.9989999999998</c:v>
                </c:pt>
                <c:pt idx="19596">
                  <c:v>6538.9989999999998</c:v>
                </c:pt>
                <c:pt idx="19597">
                  <c:v>6538.9989999999998</c:v>
                </c:pt>
                <c:pt idx="19598">
                  <c:v>6538.9989999999998</c:v>
                </c:pt>
                <c:pt idx="19599">
                  <c:v>6538.9989999999998</c:v>
                </c:pt>
                <c:pt idx="19600">
                  <c:v>6539.9989999999998</c:v>
                </c:pt>
                <c:pt idx="19601">
                  <c:v>6539.9989999999998</c:v>
                </c:pt>
                <c:pt idx="19602">
                  <c:v>6539.9989999999998</c:v>
                </c:pt>
                <c:pt idx="19603">
                  <c:v>6539.9989999999998</c:v>
                </c:pt>
                <c:pt idx="19604">
                  <c:v>6539.9989999999998</c:v>
                </c:pt>
                <c:pt idx="19605">
                  <c:v>6539.9989999999998</c:v>
                </c:pt>
                <c:pt idx="19606">
                  <c:v>6541.9989999999998</c:v>
                </c:pt>
                <c:pt idx="19607">
                  <c:v>6541.9989999999998</c:v>
                </c:pt>
                <c:pt idx="19608">
                  <c:v>6541.9989999999998</c:v>
                </c:pt>
                <c:pt idx="19609">
                  <c:v>6541.9989999999998</c:v>
                </c:pt>
                <c:pt idx="19610">
                  <c:v>6541.9989999999998</c:v>
                </c:pt>
                <c:pt idx="19611">
                  <c:v>6541.9989999999998</c:v>
                </c:pt>
                <c:pt idx="19612">
                  <c:v>6541.9989999999998</c:v>
                </c:pt>
                <c:pt idx="19613">
                  <c:v>6542.9989999999998</c:v>
                </c:pt>
                <c:pt idx="19614">
                  <c:v>6542.9989999999998</c:v>
                </c:pt>
                <c:pt idx="19615">
                  <c:v>6542.9989999999998</c:v>
                </c:pt>
                <c:pt idx="19616">
                  <c:v>6542.9989999999998</c:v>
                </c:pt>
                <c:pt idx="19617">
                  <c:v>6542.9989999999998</c:v>
                </c:pt>
                <c:pt idx="19618">
                  <c:v>6542.9989999999998</c:v>
                </c:pt>
                <c:pt idx="19619">
                  <c:v>6543.9989999999998</c:v>
                </c:pt>
                <c:pt idx="19620">
                  <c:v>6543.9989999999998</c:v>
                </c:pt>
                <c:pt idx="19621">
                  <c:v>6543.9989999999998</c:v>
                </c:pt>
                <c:pt idx="19622">
                  <c:v>6543.9989999999998</c:v>
                </c:pt>
                <c:pt idx="19623">
                  <c:v>6543.9989999999998</c:v>
                </c:pt>
                <c:pt idx="19624">
                  <c:v>6543.9989999999998</c:v>
                </c:pt>
                <c:pt idx="19625">
                  <c:v>6543.9989999999998</c:v>
                </c:pt>
                <c:pt idx="19626">
                  <c:v>6544.9989999999998</c:v>
                </c:pt>
                <c:pt idx="19627">
                  <c:v>6544.9989999999998</c:v>
                </c:pt>
                <c:pt idx="19628">
                  <c:v>6544.9989999999998</c:v>
                </c:pt>
                <c:pt idx="19629">
                  <c:v>6544.9989999999998</c:v>
                </c:pt>
                <c:pt idx="19630">
                  <c:v>6544.9989999999998</c:v>
                </c:pt>
                <c:pt idx="19631">
                  <c:v>6544.9989999999998</c:v>
                </c:pt>
                <c:pt idx="19632">
                  <c:v>6546.9989999999998</c:v>
                </c:pt>
                <c:pt idx="19633">
                  <c:v>6546.9989999999998</c:v>
                </c:pt>
                <c:pt idx="19634">
                  <c:v>6546.9989999999998</c:v>
                </c:pt>
                <c:pt idx="19635">
                  <c:v>6546.9989999999998</c:v>
                </c:pt>
                <c:pt idx="19636">
                  <c:v>6546.9989999999998</c:v>
                </c:pt>
                <c:pt idx="19637">
                  <c:v>6546.9989999999998</c:v>
                </c:pt>
                <c:pt idx="19638">
                  <c:v>6546.9989999999998</c:v>
                </c:pt>
                <c:pt idx="19639">
                  <c:v>6547.9989999999998</c:v>
                </c:pt>
                <c:pt idx="19640">
                  <c:v>6547.9989999999998</c:v>
                </c:pt>
                <c:pt idx="19641">
                  <c:v>6547.9989999999998</c:v>
                </c:pt>
                <c:pt idx="19642">
                  <c:v>6547.9989999999998</c:v>
                </c:pt>
                <c:pt idx="19643">
                  <c:v>6547.9989999999998</c:v>
                </c:pt>
                <c:pt idx="19644">
                  <c:v>6547.9989999999998</c:v>
                </c:pt>
                <c:pt idx="19645">
                  <c:v>6547.9989999999998</c:v>
                </c:pt>
                <c:pt idx="19646">
                  <c:v>6548.9989999999998</c:v>
                </c:pt>
                <c:pt idx="19647">
                  <c:v>6548.9989999999998</c:v>
                </c:pt>
                <c:pt idx="19648">
                  <c:v>6548.9989999999998</c:v>
                </c:pt>
                <c:pt idx="19649">
                  <c:v>6548.9989999999998</c:v>
                </c:pt>
                <c:pt idx="19650">
                  <c:v>6548.9989999999998</c:v>
                </c:pt>
                <c:pt idx="19651">
                  <c:v>6548.9989999999998</c:v>
                </c:pt>
                <c:pt idx="19652">
                  <c:v>6549.9989999999998</c:v>
                </c:pt>
                <c:pt idx="19653">
                  <c:v>6549.9989999999998</c:v>
                </c:pt>
                <c:pt idx="19654">
                  <c:v>6549.9989999999998</c:v>
                </c:pt>
                <c:pt idx="19655">
                  <c:v>6549.9989999999998</c:v>
                </c:pt>
                <c:pt idx="19656">
                  <c:v>6549.9989999999998</c:v>
                </c:pt>
                <c:pt idx="19657">
                  <c:v>6549.9989999999998</c:v>
                </c:pt>
                <c:pt idx="19658">
                  <c:v>6549.9989999999998</c:v>
                </c:pt>
                <c:pt idx="19659">
                  <c:v>6551.9989999999998</c:v>
                </c:pt>
                <c:pt idx="19660">
                  <c:v>6551.9989999999998</c:v>
                </c:pt>
                <c:pt idx="19661">
                  <c:v>6551.9989999999998</c:v>
                </c:pt>
                <c:pt idx="19662">
                  <c:v>6551.9989999999998</c:v>
                </c:pt>
                <c:pt idx="19663">
                  <c:v>6551.9989999999998</c:v>
                </c:pt>
                <c:pt idx="19664">
                  <c:v>6551.9989999999998</c:v>
                </c:pt>
                <c:pt idx="19665">
                  <c:v>6552.9989999999998</c:v>
                </c:pt>
                <c:pt idx="19666">
                  <c:v>6552.9989999999998</c:v>
                </c:pt>
                <c:pt idx="19667">
                  <c:v>6552.9989999999998</c:v>
                </c:pt>
                <c:pt idx="19668">
                  <c:v>6552.9989999999998</c:v>
                </c:pt>
                <c:pt idx="19669">
                  <c:v>6552.9989999999998</c:v>
                </c:pt>
                <c:pt idx="19670">
                  <c:v>6552.9989999999998</c:v>
                </c:pt>
                <c:pt idx="19671">
                  <c:v>6552.9989999999998</c:v>
                </c:pt>
                <c:pt idx="19672">
                  <c:v>6553.9989999999998</c:v>
                </c:pt>
                <c:pt idx="19673">
                  <c:v>6553.9989999999998</c:v>
                </c:pt>
                <c:pt idx="19674">
                  <c:v>6553.9989999999998</c:v>
                </c:pt>
                <c:pt idx="19675">
                  <c:v>6553.9989999999998</c:v>
                </c:pt>
                <c:pt idx="19676">
                  <c:v>6553.9989999999998</c:v>
                </c:pt>
                <c:pt idx="19677">
                  <c:v>6553.9989999999998</c:v>
                </c:pt>
                <c:pt idx="19678">
                  <c:v>6554.9989999999998</c:v>
                </c:pt>
                <c:pt idx="19679">
                  <c:v>6554.9989999999998</c:v>
                </c:pt>
                <c:pt idx="19680">
                  <c:v>6554.9989999999998</c:v>
                </c:pt>
                <c:pt idx="19681">
                  <c:v>6554.9989999999998</c:v>
                </c:pt>
                <c:pt idx="19682">
                  <c:v>6554.9989999999998</c:v>
                </c:pt>
                <c:pt idx="19683">
                  <c:v>6554.9989999999998</c:v>
                </c:pt>
                <c:pt idx="19684">
                  <c:v>6554.9989999999998</c:v>
                </c:pt>
                <c:pt idx="19685">
                  <c:v>6556.9989999999998</c:v>
                </c:pt>
                <c:pt idx="19686">
                  <c:v>6556.9989999999998</c:v>
                </c:pt>
                <c:pt idx="19687">
                  <c:v>6556.9989999999998</c:v>
                </c:pt>
                <c:pt idx="19688">
                  <c:v>6556.9989999999998</c:v>
                </c:pt>
                <c:pt idx="19689">
                  <c:v>6556.9989999999998</c:v>
                </c:pt>
                <c:pt idx="19690">
                  <c:v>6556.9989999999998</c:v>
                </c:pt>
                <c:pt idx="19691">
                  <c:v>6556.9989999999998</c:v>
                </c:pt>
                <c:pt idx="19692">
                  <c:v>6557.9989999999998</c:v>
                </c:pt>
                <c:pt idx="19693">
                  <c:v>6557.9989999999998</c:v>
                </c:pt>
                <c:pt idx="19694">
                  <c:v>6557.9989999999998</c:v>
                </c:pt>
                <c:pt idx="19695">
                  <c:v>6557.9989999999998</c:v>
                </c:pt>
                <c:pt idx="19696">
                  <c:v>6557.9989999999998</c:v>
                </c:pt>
                <c:pt idx="19697">
                  <c:v>6557.9989999999998</c:v>
                </c:pt>
                <c:pt idx="19698">
                  <c:v>6558.9989999999998</c:v>
                </c:pt>
                <c:pt idx="19699">
                  <c:v>6558.9989999999998</c:v>
                </c:pt>
                <c:pt idx="19700">
                  <c:v>6558.9989999999998</c:v>
                </c:pt>
                <c:pt idx="19701">
                  <c:v>6558.9989999999998</c:v>
                </c:pt>
                <c:pt idx="19702">
                  <c:v>6558.9989999999998</c:v>
                </c:pt>
                <c:pt idx="19703">
                  <c:v>6558.9989999999998</c:v>
                </c:pt>
                <c:pt idx="19704">
                  <c:v>6558.9989999999998</c:v>
                </c:pt>
                <c:pt idx="19705">
                  <c:v>6559.9989999999998</c:v>
                </c:pt>
                <c:pt idx="19706">
                  <c:v>6559.9989999999998</c:v>
                </c:pt>
                <c:pt idx="19707">
                  <c:v>6559.9989999999998</c:v>
                </c:pt>
                <c:pt idx="19708">
                  <c:v>6559.9989999999998</c:v>
                </c:pt>
                <c:pt idx="19709">
                  <c:v>6559.9989999999998</c:v>
                </c:pt>
                <c:pt idx="19710">
                  <c:v>6559.9989999999998</c:v>
                </c:pt>
                <c:pt idx="19711">
                  <c:v>6561.9989999999998</c:v>
                </c:pt>
                <c:pt idx="19712">
                  <c:v>6561.9989999999998</c:v>
                </c:pt>
                <c:pt idx="19713">
                  <c:v>6561.9989999999998</c:v>
                </c:pt>
                <c:pt idx="19714">
                  <c:v>6561.9989999999998</c:v>
                </c:pt>
                <c:pt idx="19715">
                  <c:v>6561.9989999999998</c:v>
                </c:pt>
                <c:pt idx="19716">
                  <c:v>6561.9989999999998</c:v>
                </c:pt>
                <c:pt idx="19717">
                  <c:v>6561.9989999999998</c:v>
                </c:pt>
                <c:pt idx="19718">
                  <c:v>6562.9989999999998</c:v>
                </c:pt>
                <c:pt idx="19719">
                  <c:v>6562.9989999999998</c:v>
                </c:pt>
                <c:pt idx="19720">
                  <c:v>6562.9989999999998</c:v>
                </c:pt>
                <c:pt idx="19721">
                  <c:v>6562.9989999999998</c:v>
                </c:pt>
                <c:pt idx="19722">
                  <c:v>6562.9989999999998</c:v>
                </c:pt>
                <c:pt idx="19723">
                  <c:v>6562.9989999999998</c:v>
                </c:pt>
                <c:pt idx="19724">
                  <c:v>6563.9989999999998</c:v>
                </c:pt>
                <c:pt idx="19725">
                  <c:v>6563.9989999999998</c:v>
                </c:pt>
                <c:pt idx="19726">
                  <c:v>6563.9989999999998</c:v>
                </c:pt>
                <c:pt idx="19727">
                  <c:v>6563.9989999999998</c:v>
                </c:pt>
                <c:pt idx="19728">
                  <c:v>6563.9989999999998</c:v>
                </c:pt>
                <c:pt idx="19729">
                  <c:v>6563.9989999999998</c:v>
                </c:pt>
                <c:pt idx="19730">
                  <c:v>6563.9989999999998</c:v>
                </c:pt>
                <c:pt idx="19731">
                  <c:v>6564.9989999999998</c:v>
                </c:pt>
                <c:pt idx="19732">
                  <c:v>6564.9989999999998</c:v>
                </c:pt>
                <c:pt idx="19733">
                  <c:v>6564.9989999999998</c:v>
                </c:pt>
                <c:pt idx="19734">
                  <c:v>6564.9989999999998</c:v>
                </c:pt>
                <c:pt idx="19735">
                  <c:v>6564.9989999999998</c:v>
                </c:pt>
                <c:pt idx="19736">
                  <c:v>6564.9989999999998</c:v>
                </c:pt>
                <c:pt idx="19737">
                  <c:v>6566.9989999999998</c:v>
                </c:pt>
                <c:pt idx="19738">
                  <c:v>6566.9989999999998</c:v>
                </c:pt>
                <c:pt idx="19739">
                  <c:v>6566.9989999999998</c:v>
                </c:pt>
                <c:pt idx="19740">
                  <c:v>6566.9989999999998</c:v>
                </c:pt>
                <c:pt idx="19741">
                  <c:v>6566.9989999999998</c:v>
                </c:pt>
                <c:pt idx="19742">
                  <c:v>6566.9989999999998</c:v>
                </c:pt>
                <c:pt idx="19743">
                  <c:v>6566.9989999999998</c:v>
                </c:pt>
                <c:pt idx="19744">
                  <c:v>6567.9989999999998</c:v>
                </c:pt>
                <c:pt idx="19745">
                  <c:v>6567.9989999999998</c:v>
                </c:pt>
                <c:pt idx="19746">
                  <c:v>6567.9989999999998</c:v>
                </c:pt>
                <c:pt idx="19747">
                  <c:v>6567.9989999999998</c:v>
                </c:pt>
                <c:pt idx="19748">
                  <c:v>6567.9989999999998</c:v>
                </c:pt>
                <c:pt idx="19749">
                  <c:v>6567.9989999999998</c:v>
                </c:pt>
                <c:pt idx="19750">
                  <c:v>6567.9989999999998</c:v>
                </c:pt>
                <c:pt idx="19751">
                  <c:v>6568.9989999999998</c:v>
                </c:pt>
                <c:pt idx="19752">
                  <c:v>6568.9989999999998</c:v>
                </c:pt>
                <c:pt idx="19753">
                  <c:v>6568.9989999999998</c:v>
                </c:pt>
                <c:pt idx="19754">
                  <c:v>6568.9989999999998</c:v>
                </c:pt>
                <c:pt idx="19755">
                  <c:v>6568.9989999999998</c:v>
                </c:pt>
                <c:pt idx="19756">
                  <c:v>6568.9989999999998</c:v>
                </c:pt>
                <c:pt idx="19757">
                  <c:v>6569.9989999999998</c:v>
                </c:pt>
                <c:pt idx="19758">
                  <c:v>6569.9989999999998</c:v>
                </c:pt>
                <c:pt idx="19759">
                  <c:v>6569.9989999999998</c:v>
                </c:pt>
                <c:pt idx="19760">
                  <c:v>6569.9989999999998</c:v>
                </c:pt>
                <c:pt idx="19761">
                  <c:v>6569.9989999999998</c:v>
                </c:pt>
                <c:pt idx="19762">
                  <c:v>6569.9989999999998</c:v>
                </c:pt>
                <c:pt idx="19763">
                  <c:v>6569.9989999999998</c:v>
                </c:pt>
                <c:pt idx="19764">
                  <c:v>6571.9989999999998</c:v>
                </c:pt>
                <c:pt idx="19765">
                  <c:v>6571.9989999999998</c:v>
                </c:pt>
                <c:pt idx="19766">
                  <c:v>6571.9989999999998</c:v>
                </c:pt>
                <c:pt idx="19767">
                  <c:v>6571.9989999999998</c:v>
                </c:pt>
                <c:pt idx="19768">
                  <c:v>6571.9989999999998</c:v>
                </c:pt>
                <c:pt idx="19769">
                  <c:v>6571.9989999999998</c:v>
                </c:pt>
                <c:pt idx="19770">
                  <c:v>6572.9989999999998</c:v>
                </c:pt>
                <c:pt idx="19771">
                  <c:v>6572.9989999999998</c:v>
                </c:pt>
                <c:pt idx="19772">
                  <c:v>6572.9989999999998</c:v>
                </c:pt>
                <c:pt idx="19773">
                  <c:v>6572.9989999999998</c:v>
                </c:pt>
                <c:pt idx="19774">
                  <c:v>6572.9989999999998</c:v>
                </c:pt>
                <c:pt idx="19775">
                  <c:v>6572.9989999999998</c:v>
                </c:pt>
                <c:pt idx="19776">
                  <c:v>6572.9989999999998</c:v>
                </c:pt>
                <c:pt idx="19777">
                  <c:v>6573.9989999999998</c:v>
                </c:pt>
                <c:pt idx="19778">
                  <c:v>6573.9989999999998</c:v>
                </c:pt>
                <c:pt idx="19779">
                  <c:v>6573.9989999999998</c:v>
                </c:pt>
                <c:pt idx="19780">
                  <c:v>6573.9989999999998</c:v>
                </c:pt>
                <c:pt idx="19781">
                  <c:v>6573.9989999999998</c:v>
                </c:pt>
                <c:pt idx="19782">
                  <c:v>6573.9989999999998</c:v>
                </c:pt>
                <c:pt idx="19783">
                  <c:v>6574.9989999999998</c:v>
                </c:pt>
                <c:pt idx="19784">
                  <c:v>6574.9989999999998</c:v>
                </c:pt>
                <c:pt idx="19785">
                  <c:v>6574.9989999999998</c:v>
                </c:pt>
                <c:pt idx="19786">
                  <c:v>6574.9989999999998</c:v>
                </c:pt>
                <c:pt idx="19787">
                  <c:v>6574.9989999999998</c:v>
                </c:pt>
                <c:pt idx="19788">
                  <c:v>6574.9989999999998</c:v>
                </c:pt>
                <c:pt idx="19789">
                  <c:v>6574.9989999999998</c:v>
                </c:pt>
                <c:pt idx="19790">
                  <c:v>6576.9989999999998</c:v>
                </c:pt>
                <c:pt idx="19791">
                  <c:v>6576.9989999999998</c:v>
                </c:pt>
                <c:pt idx="19792">
                  <c:v>6576.9989999999998</c:v>
                </c:pt>
                <c:pt idx="19793">
                  <c:v>6576.9989999999998</c:v>
                </c:pt>
                <c:pt idx="19794">
                  <c:v>6576.9989999999998</c:v>
                </c:pt>
                <c:pt idx="19795">
                  <c:v>6576.9989999999998</c:v>
                </c:pt>
                <c:pt idx="19796">
                  <c:v>6576.9989999999998</c:v>
                </c:pt>
                <c:pt idx="19797">
                  <c:v>6577.9989999999998</c:v>
                </c:pt>
                <c:pt idx="19798">
                  <c:v>6577.9989999999998</c:v>
                </c:pt>
                <c:pt idx="19799">
                  <c:v>6577.9989999999998</c:v>
                </c:pt>
                <c:pt idx="19800">
                  <c:v>6577.9989999999998</c:v>
                </c:pt>
                <c:pt idx="19801">
                  <c:v>6577.9989999999998</c:v>
                </c:pt>
                <c:pt idx="19802">
                  <c:v>6577.9989999999998</c:v>
                </c:pt>
                <c:pt idx="19803">
                  <c:v>6578.9989999999998</c:v>
                </c:pt>
                <c:pt idx="19804">
                  <c:v>6578.9989999999998</c:v>
                </c:pt>
                <c:pt idx="19805">
                  <c:v>6578.9989999999998</c:v>
                </c:pt>
                <c:pt idx="19806">
                  <c:v>6578.9989999999998</c:v>
                </c:pt>
                <c:pt idx="19807">
                  <c:v>6578.9989999999998</c:v>
                </c:pt>
                <c:pt idx="19808">
                  <c:v>6578.9989999999998</c:v>
                </c:pt>
                <c:pt idx="19809">
                  <c:v>6578.9989999999998</c:v>
                </c:pt>
                <c:pt idx="19810">
                  <c:v>6579.9989999999998</c:v>
                </c:pt>
                <c:pt idx="19811">
                  <c:v>6579.9989999999998</c:v>
                </c:pt>
                <c:pt idx="19812">
                  <c:v>6579.9989999999998</c:v>
                </c:pt>
                <c:pt idx="19813">
                  <c:v>6579.9989999999998</c:v>
                </c:pt>
                <c:pt idx="19814">
                  <c:v>6579.9989999999998</c:v>
                </c:pt>
                <c:pt idx="19815">
                  <c:v>6579.9989999999998</c:v>
                </c:pt>
                <c:pt idx="19816">
                  <c:v>6581.9989999999998</c:v>
                </c:pt>
                <c:pt idx="19817">
                  <c:v>6581.9989999999998</c:v>
                </c:pt>
                <c:pt idx="19818">
                  <c:v>6581.9989999999998</c:v>
                </c:pt>
                <c:pt idx="19819">
                  <c:v>6581.9989999999998</c:v>
                </c:pt>
                <c:pt idx="19820">
                  <c:v>6581.9989999999998</c:v>
                </c:pt>
                <c:pt idx="19821">
                  <c:v>6581.9989999999998</c:v>
                </c:pt>
                <c:pt idx="19822">
                  <c:v>6581.9989999999998</c:v>
                </c:pt>
                <c:pt idx="19823">
                  <c:v>6582.9989999999998</c:v>
                </c:pt>
                <c:pt idx="19824">
                  <c:v>6582.9989999999998</c:v>
                </c:pt>
                <c:pt idx="19825">
                  <c:v>6582.9989999999998</c:v>
                </c:pt>
                <c:pt idx="19826">
                  <c:v>6582.9989999999998</c:v>
                </c:pt>
                <c:pt idx="19827">
                  <c:v>6582.9989999999998</c:v>
                </c:pt>
                <c:pt idx="19828">
                  <c:v>6582.9989999999998</c:v>
                </c:pt>
                <c:pt idx="19829">
                  <c:v>6583.9989999999998</c:v>
                </c:pt>
                <c:pt idx="19830">
                  <c:v>6583.9989999999998</c:v>
                </c:pt>
                <c:pt idx="19831">
                  <c:v>6583.9989999999998</c:v>
                </c:pt>
                <c:pt idx="19832">
                  <c:v>6583.9989999999998</c:v>
                </c:pt>
                <c:pt idx="19833">
                  <c:v>6583.9989999999998</c:v>
                </c:pt>
                <c:pt idx="19834">
                  <c:v>6583.9989999999998</c:v>
                </c:pt>
                <c:pt idx="19835">
                  <c:v>6583.9989999999998</c:v>
                </c:pt>
                <c:pt idx="19836">
                  <c:v>6584.9989999999998</c:v>
                </c:pt>
                <c:pt idx="19837">
                  <c:v>6584.9989999999998</c:v>
                </c:pt>
                <c:pt idx="19838">
                  <c:v>6584.9989999999998</c:v>
                </c:pt>
                <c:pt idx="19839">
                  <c:v>6584.9989999999998</c:v>
                </c:pt>
                <c:pt idx="19840">
                  <c:v>6584.9989999999998</c:v>
                </c:pt>
                <c:pt idx="19841">
                  <c:v>6584.9989999999998</c:v>
                </c:pt>
                <c:pt idx="19842">
                  <c:v>6584.9989999999998</c:v>
                </c:pt>
                <c:pt idx="19843">
                  <c:v>6586.9989999999998</c:v>
                </c:pt>
                <c:pt idx="19844">
                  <c:v>6586.9989999999998</c:v>
                </c:pt>
                <c:pt idx="19845">
                  <c:v>6586.9989999999998</c:v>
                </c:pt>
                <c:pt idx="19846">
                  <c:v>6586.9989999999998</c:v>
                </c:pt>
                <c:pt idx="19847">
                  <c:v>6586.9989999999998</c:v>
                </c:pt>
                <c:pt idx="19848">
                  <c:v>6586.9989999999998</c:v>
                </c:pt>
                <c:pt idx="19849">
                  <c:v>6587.9989999999998</c:v>
                </c:pt>
                <c:pt idx="19850">
                  <c:v>6587.9989999999998</c:v>
                </c:pt>
                <c:pt idx="19851">
                  <c:v>6587.9989999999998</c:v>
                </c:pt>
                <c:pt idx="19852">
                  <c:v>6587.9989999999998</c:v>
                </c:pt>
                <c:pt idx="19853">
                  <c:v>6587.9989999999998</c:v>
                </c:pt>
                <c:pt idx="19854">
                  <c:v>6587.9989999999998</c:v>
                </c:pt>
                <c:pt idx="19855">
                  <c:v>6587.9989999999998</c:v>
                </c:pt>
                <c:pt idx="19856">
                  <c:v>6588.9989999999998</c:v>
                </c:pt>
                <c:pt idx="19857">
                  <c:v>6588.9989999999998</c:v>
                </c:pt>
                <c:pt idx="19858">
                  <c:v>6588.9989999999998</c:v>
                </c:pt>
                <c:pt idx="19859">
                  <c:v>6588.9989999999998</c:v>
                </c:pt>
                <c:pt idx="19860">
                  <c:v>6588.9989999999998</c:v>
                </c:pt>
                <c:pt idx="19861">
                  <c:v>6588.9989999999998</c:v>
                </c:pt>
                <c:pt idx="19862">
                  <c:v>6589.9989999999998</c:v>
                </c:pt>
                <c:pt idx="19863">
                  <c:v>6589.9989999999998</c:v>
                </c:pt>
                <c:pt idx="19864">
                  <c:v>6589.9989999999998</c:v>
                </c:pt>
                <c:pt idx="19865">
                  <c:v>6589.9989999999998</c:v>
                </c:pt>
                <c:pt idx="19866">
                  <c:v>6589.9989999999998</c:v>
                </c:pt>
                <c:pt idx="19867">
                  <c:v>6589.9989999999998</c:v>
                </c:pt>
                <c:pt idx="19868">
                  <c:v>6589.9989999999998</c:v>
                </c:pt>
                <c:pt idx="19869">
                  <c:v>6591.9989999999998</c:v>
                </c:pt>
                <c:pt idx="19870">
                  <c:v>6591.9989999999998</c:v>
                </c:pt>
                <c:pt idx="19871">
                  <c:v>6591.9989999999998</c:v>
                </c:pt>
                <c:pt idx="19872">
                  <c:v>6591.9989999999998</c:v>
                </c:pt>
                <c:pt idx="19873">
                  <c:v>6591.9989999999998</c:v>
                </c:pt>
                <c:pt idx="19874">
                  <c:v>6591.9989999999998</c:v>
                </c:pt>
                <c:pt idx="19875">
                  <c:v>6592.9989999999998</c:v>
                </c:pt>
                <c:pt idx="19876">
                  <c:v>6592.9989999999998</c:v>
                </c:pt>
                <c:pt idx="19877">
                  <c:v>6592.9989999999998</c:v>
                </c:pt>
                <c:pt idx="19878">
                  <c:v>6592.9989999999998</c:v>
                </c:pt>
                <c:pt idx="19879">
                  <c:v>6592.9989999999998</c:v>
                </c:pt>
                <c:pt idx="19880">
                  <c:v>6592.9989999999998</c:v>
                </c:pt>
                <c:pt idx="19881">
                  <c:v>6592.9989999999998</c:v>
                </c:pt>
                <c:pt idx="19882">
                  <c:v>6593.9989999999998</c:v>
                </c:pt>
                <c:pt idx="19883">
                  <c:v>6593.9989999999998</c:v>
                </c:pt>
                <c:pt idx="19884">
                  <c:v>6593.9989999999998</c:v>
                </c:pt>
                <c:pt idx="19885">
                  <c:v>6593.9989999999998</c:v>
                </c:pt>
                <c:pt idx="19886">
                  <c:v>6593.9989999999998</c:v>
                </c:pt>
                <c:pt idx="19887">
                  <c:v>6593.9989999999998</c:v>
                </c:pt>
                <c:pt idx="19888">
                  <c:v>6594.9989999999998</c:v>
                </c:pt>
                <c:pt idx="19889">
                  <c:v>6594.9989999999998</c:v>
                </c:pt>
                <c:pt idx="19890">
                  <c:v>6594.9989999999998</c:v>
                </c:pt>
                <c:pt idx="19891">
                  <c:v>6594.9989999999998</c:v>
                </c:pt>
                <c:pt idx="19892">
                  <c:v>6594.9989999999998</c:v>
                </c:pt>
                <c:pt idx="19893">
                  <c:v>6594.9989999999998</c:v>
                </c:pt>
                <c:pt idx="19894">
                  <c:v>6594.9989999999998</c:v>
                </c:pt>
                <c:pt idx="19895">
                  <c:v>6596.9989999999998</c:v>
                </c:pt>
                <c:pt idx="19896">
                  <c:v>6596.9989999999998</c:v>
                </c:pt>
                <c:pt idx="19897">
                  <c:v>6596.9989999999998</c:v>
                </c:pt>
                <c:pt idx="19898">
                  <c:v>6596.9989999999998</c:v>
                </c:pt>
                <c:pt idx="19899">
                  <c:v>6596.9989999999998</c:v>
                </c:pt>
                <c:pt idx="19900">
                  <c:v>6596.9989999999998</c:v>
                </c:pt>
                <c:pt idx="19901">
                  <c:v>6596.9989999999998</c:v>
                </c:pt>
                <c:pt idx="19902">
                  <c:v>6597.9989999999998</c:v>
                </c:pt>
                <c:pt idx="19903">
                  <c:v>6597.9989999999998</c:v>
                </c:pt>
                <c:pt idx="19904">
                  <c:v>6597.9989999999998</c:v>
                </c:pt>
                <c:pt idx="19905">
                  <c:v>6597.9989999999998</c:v>
                </c:pt>
                <c:pt idx="19906">
                  <c:v>6597.9989999999998</c:v>
                </c:pt>
                <c:pt idx="19907">
                  <c:v>6597.9989999999998</c:v>
                </c:pt>
                <c:pt idx="19908">
                  <c:v>6598.9989999999998</c:v>
                </c:pt>
                <c:pt idx="19909">
                  <c:v>6598.9989999999998</c:v>
                </c:pt>
                <c:pt idx="19910">
                  <c:v>6598.9989999999998</c:v>
                </c:pt>
                <c:pt idx="19911">
                  <c:v>6598.9989999999998</c:v>
                </c:pt>
                <c:pt idx="19912">
                  <c:v>6598.9989999999998</c:v>
                </c:pt>
                <c:pt idx="19913">
                  <c:v>6598.9989999999998</c:v>
                </c:pt>
                <c:pt idx="19914">
                  <c:v>6598.9989999999998</c:v>
                </c:pt>
                <c:pt idx="19915">
                  <c:v>6599.9989999999998</c:v>
                </c:pt>
                <c:pt idx="19916">
                  <c:v>6599.9989999999998</c:v>
                </c:pt>
                <c:pt idx="19917">
                  <c:v>6599.9989999999998</c:v>
                </c:pt>
                <c:pt idx="19918">
                  <c:v>6599.9989999999998</c:v>
                </c:pt>
                <c:pt idx="19919">
                  <c:v>6599.9989999999998</c:v>
                </c:pt>
                <c:pt idx="19920">
                  <c:v>6599.9989999999998</c:v>
                </c:pt>
                <c:pt idx="19921">
                  <c:v>6601.9989999999998</c:v>
                </c:pt>
                <c:pt idx="19922">
                  <c:v>6601.9989999999998</c:v>
                </c:pt>
                <c:pt idx="19923">
                  <c:v>6601.9989999999998</c:v>
                </c:pt>
                <c:pt idx="19924">
                  <c:v>6601.9989999999998</c:v>
                </c:pt>
                <c:pt idx="19925">
                  <c:v>6601.9989999999998</c:v>
                </c:pt>
                <c:pt idx="19926">
                  <c:v>6601.9989999999998</c:v>
                </c:pt>
                <c:pt idx="19927">
                  <c:v>6601.9989999999998</c:v>
                </c:pt>
                <c:pt idx="19928">
                  <c:v>6602.9989999999998</c:v>
                </c:pt>
                <c:pt idx="19929">
                  <c:v>6602.9989999999998</c:v>
                </c:pt>
                <c:pt idx="19930">
                  <c:v>6602.9989999999998</c:v>
                </c:pt>
                <c:pt idx="19931">
                  <c:v>6602.9989999999998</c:v>
                </c:pt>
                <c:pt idx="19932">
                  <c:v>6602.9989999999998</c:v>
                </c:pt>
                <c:pt idx="19933">
                  <c:v>6602.9989999999998</c:v>
                </c:pt>
                <c:pt idx="19934">
                  <c:v>6603.9989999999998</c:v>
                </c:pt>
                <c:pt idx="19935">
                  <c:v>6603.9989999999998</c:v>
                </c:pt>
                <c:pt idx="19936">
                  <c:v>6603.9989999999998</c:v>
                </c:pt>
                <c:pt idx="19937">
                  <c:v>6603.9989999999998</c:v>
                </c:pt>
                <c:pt idx="19938">
                  <c:v>6603.9989999999998</c:v>
                </c:pt>
                <c:pt idx="19939">
                  <c:v>6603.9989999999998</c:v>
                </c:pt>
                <c:pt idx="19940">
                  <c:v>6603.9989999999998</c:v>
                </c:pt>
                <c:pt idx="19941">
                  <c:v>6604.9989999999998</c:v>
                </c:pt>
                <c:pt idx="19942">
                  <c:v>6604.9989999999998</c:v>
                </c:pt>
                <c:pt idx="19943">
                  <c:v>6604.9989999999998</c:v>
                </c:pt>
                <c:pt idx="19944">
                  <c:v>6604.9989999999998</c:v>
                </c:pt>
                <c:pt idx="19945">
                  <c:v>6604.9989999999998</c:v>
                </c:pt>
                <c:pt idx="19946">
                  <c:v>6604.9989999999998</c:v>
                </c:pt>
                <c:pt idx="19947">
                  <c:v>6604.9989999999998</c:v>
                </c:pt>
                <c:pt idx="19948">
                  <c:v>6606.9989999999998</c:v>
                </c:pt>
                <c:pt idx="19949">
                  <c:v>6606.9989999999998</c:v>
                </c:pt>
                <c:pt idx="19950">
                  <c:v>6606.9989999999998</c:v>
                </c:pt>
                <c:pt idx="19951">
                  <c:v>6606.9989999999998</c:v>
                </c:pt>
                <c:pt idx="19952">
                  <c:v>6606.9989999999998</c:v>
                </c:pt>
                <c:pt idx="19953">
                  <c:v>6606.9989999999998</c:v>
                </c:pt>
                <c:pt idx="19954">
                  <c:v>6607.9989999999998</c:v>
                </c:pt>
                <c:pt idx="19955">
                  <c:v>6607.9989999999998</c:v>
                </c:pt>
                <c:pt idx="19956">
                  <c:v>6607.9989999999998</c:v>
                </c:pt>
                <c:pt idx="19957">
                  <c:v>6607.9989999999998</c:v>
                </c:pt>
                <c:pt idx="19958">
                  <c:v>6607.9989999999998</c:v>
                </c:pt>
                <c:pt idx="19959">
                  <c:v>6607.9989999999998</c:v>
                </c:pt>
                <c:pt idx="19960">
                  <c:v>6607.9989999999998</c:v>
                </c:pt>
                <c:pt idx="19961">
                  <c:v>6608.9989999999998</c:v>
                </c:pt>
                <c:pt idx="19962">
                  <c:v>6608.9989999999998</c:v>
                </c:pt>
                <c:pt idx="19963">
                  <c:v>6608.9989999999998</c:v>
                </c:pt>
                <c:pt idx="19964">
                  <c:v>6608.9989999999998</c:v>
                </c:pt>
                <c:pt idx="19965">
                  <c:v>6608.9989999999998</c:v>
                </c:pt>
                <c:pt idx="19966">
                  <c:v>6608.9989999999998</c:v>
                </c:pt>
                <c:pt idx="19967">
                  <c:v>6609.9989999999998</c:v>
                </c:pt>
                <c:pt idx="19968">
                  <c:v>6609.9989999999998</c:v>
                </c:pt>
                <c:pt idx="19969">
                  <c:v>6609.9989999999998</c:v>
                </c:pt>
                <c:pt idx="19970">
                  <c:v>6609.9989999999998</c:v>
                </c:pt>
                <c:pt idx="19971">
                  <c:v>6609.9989999999998</c:v>
                </c:pt>
                <c:pt idx="19972">
                  <c:v>6609.9989999999998</c:v>
                </c:pt>
                <c:pt idx="19973">
                  <c:v>6609.9989999999998</c:v>
                </c:pt>
                <c:pt idx="19974">
                  <c:v>6611.9989999999998</c:v>
                </c:pt>
                <c:pt idx="19975">
                  <c:v>6611.9989999999998</c:v>
                </c:pt>
                <c:pt idx="19976">
                  <c:v>6611.9989999999998</c:v>
                </c:pt>
                <c:pt idx="19977">
                  <c:v>6611.9989999999998</c:v>
                </c:pt>
                <c:pt idx="19978">
                  <c:v>6611.9989999999998</c:v>
                </c:pt>
                <c:pt idx="19979">
                  <c:v>6611.9989999999998</c:v>
                </c:pt>
                <c:pt idx="19980">
                  <c:v>6612.9989999999998</c:v>
                </c:pt>
                <c:pt idx="19981">
                  <c:v>6612.9989999999998</c:v>
                </c:pt>
                <c:pt idx="19982">
                  <c:v>6612.9989999999998</c:v>
                </c:pt>
                <c:pt idx="19983">
                  <c:v>6612.9989999999998</c:v>
                </c:pt>
                <c:pt idx="19984">
                  <c:v>6612.9989999999998</c:v>
                </c:pt>
                <c:pt idx="19985">
                  <c:v>6612.9989999999998</c:v>
                </c:pt>
                <c:pt idx="19986">
                  <c:v>6612.9989999999998</c:v>
                </c:pt>
                <c:pt idx="19987">
                  <c:v>6613.9989999999998</c:v>
                </c:pt>
                <c:pt idx="19988">
                  <c:v>6613.9989999999998</c:v>
                </c:pt>
                <c:pt idx="19989">
                  <c:v>6613.9989999999998</c:v>
                </c:pt>
                <c:pt idx="19990">
                  <c:v>6613.9989999999998</c:v>
                </c:pt>
                <c:pt idx="19991">
                  <c:v>6613.9989999999998</c:v>
                </c:pt>
                <c:pt idx="19992">
                  <c:v>6613.9989999999998</c:v>
                </c:pt>
                <c:pt idx="19993">
                  <c:v>6614.9989999999998</c:v>
                </c:pt>
                <c:pt idx="19994">
                  <c:v>6614.9989999999998</c:v>
                </c:pt>
                <c:pt idx="19995">
                  <c:v>6614.9989999999998</c:v>
                </c:pt>
                <c:pt idx="19996">
                  <c:v>6614.9989999999998</c:v>
                </c:pt>
                <c:pt idx="19997">
                  <c:v>6614.9989999999998</c:v>
                </c:pt>
                <c:pt idx="19998">
                  <c:v>6614.9989999999998</c:v>
                </c:pt>
                <c:pt idx="19999">
                  <c:v>6614.9989999999998</c:v>
                </c:pt>
                <c:pt idx="20000">
                  <c:v>6616.9989999999998</c:v>
                </c:pt>
                <c:pt idx="20001">
                  <c:v>6616.9989999999998</c:v>
                </c:pt>
                <c:pt idx="20002">
                  <c:v>6616.9989999999998</c:v>
                </c:pt>
                <c:pt idx="20003">
                  <c:v>6616.9989999999998</c:v>
                </c:pt>
                <c:pt idx="20004">
                  <c:v>6616.9989999999998</c:v>
                </c:pt>
                <c:pt idx="20005">
                  <c:v>6616.9989999999998</c:v>
                </c:pt>
                <c:pt idx="20006">
                  <c:v>6616.9989999999998</c:v>
                </c:pt>
                <c:pt idx="20007">
                  <c:v>6617.9989999999998</c:v>
                </c:pt>
                <c:pt idx="20008">
                  <c:v>6617.9989999999998</c:v>
                </c:pt>
                <c:pt idx="20009">
                  <c:v>6617.9989999999998</c:v>
                </c:pt>
                <c:pt idx="20010">
                  <c:v>6617.9989999999998</c:v>
                </c:pt>
                <c:pt idx="20011">
                  <c:v>6617.9989999999998</c:v>
                </c:pt>
                <c:pt idx="20012">
                  <c:v>6617.9989999999998</c:v>
                </c:pt>
                <c:pt idx="20013">
                  <c:v>6618.9989999999998</c:v>
                </c:pt>
                <c:pt idx="20014">
                  <c:v>6618.9989999999998</c:v>
                </c:pt>
                <c:pt idx="20015">
                  <c:v>6618.9989999999998</c:v>
                </c:pt>
                <c:pt idx="20016">
                  <c:v>6618.9989999999998</c:v>
                </c:pt>
                <c:pt idx="20017">
                  <c:v>6618.9989999999998</c:v>
                </c:pt>
                <c:pt idx="20018">
                  <c:v>6618.9989999999998</c:v>
                </c:pt>
                <c:pt idx="20019">
                  <c:v>6618.9989999999998</c:v>
                </c:pt>
                <c:pt idx="20020">
                  <c:v>6619.9989999999998</c:v>
                </c:pt>
                <c:pt idx="20021">
                  <c:v>6619.9989999999998</c:v>
                </c:pt>
                <c:pt idx="20022">
                  <c:v>6619.9989999999998</c:v>
                </c:pt>
                <c:pt idx="20023">
                  <c:v>6619.9989999999998</c:v>
                </c:pt>
                <c:pt idx="20024">
                  <c:v>6619.9989999999998</c:v>
                </c:pt>
                <c:pt idx="20025">
                  <c:v>6619.9989999999998</c:v>
                </c:pt>
                <c:pt idx="20026">
                  <c:v>6621.9989999999998</c:v>
                </c:pt>
                <c:pt idx="20027">
                  <c:v>6621.9989999999998</c:v>
                </c:pt>
                <c:pt idx="20028">
                  <c:v>6621.9989999999998</c:v>
                </c:pt>
                <c:pt idx="20029">
                  <c:v>6621.9989999999998</c:v>
                </c:pt>
                <c:pt idx="20030">
                  <c:v>6621.9989999999998</c:v>
                </c:pt>
                <c:pt idx="20031">
                  <c:v>6621.9989999999998</c:v>
                </c:pt>
                <c:pt idx="20032">
                  <c:v>6621.9989999999998</c:v>
                </c:pt>
                <c:pt idx="20033">
                  <c:v>6622.9989999999998</c:v>
                </c:pt>
                <c:pt idx="20034">
                  <c:v>6622.9989999999998</c:v>
                </c:pt>
                <c:pt idx="20035">
                  <c:v>6622.9989999999998</c:v>
                </c:pt>
                <c:pt idx="20036">
                  <c:v>6622.9989999999998</c:v>
                </c:pt>
                <c:pt idx="20037">
                  <c:v>6622.9989999999998</c:v>
                </c:pt>
                <c:pt idx="20038">
                  <c:v>6622.9989999999998</c:v>
                </c:pt>
                <c:pt idx="20039">
                  <c:v>6623.9989999999998</c:v>
                </c:pt>
                <c:pt idx="20040">
                  <c:v>6623.9989999999998</c:v>
                </c:pt>
                <c:pt idx="20041">
                  <c:v>6623.9989999999998</c:v>
                </c:pt>
                <c:pt idx="20042">
                  <c:v>6623.9989999999998</c:v>
                </c:pt>
                <c:pt idx="20043">
                  <c:v>6623.9989999999998</c:v>
                </c:pt>
                <c:pt idx="20044">
                  <c:v>6623.9989999999998</c:v>
                </c:pt>
                <c:pt idx="20045">
                  <c:v>6623.9989999999998</c:v>
                </c:pt>
                <c:pt idx="20046">
                  <c:v>6624.9989999999998</c:v>
                </c:pt>
                <c:pt idx="20047">
                  <c:v>6624.9989999999998</c:v>
                </c:pt>
                <c:pt idx="20048">
                  <c:v>6624.9989999999998</c:v>
                </c:pt>
                <c:pt idx="20049">
                  <c:v>6624.9989999999998</c:v>
                </c:pt>
                <c:pt idx="20050">
                  <c:v>6624.9989999999998</c:v>
                </c:pt>
                <c:pt idx="20051">
                  <c:v>6624.9989999999998</c:v>
                </c:pt>
                <c:pt idx="20052">
                  <c:v>6624.9989999999998</c:v>
                </c:pt>
                <c:pt idx="20053">
                  <c:v>6626.9989999999998</c:v>
                </c:pt>
                <c:pt idx="20054">
                  <c:v>6626.9989999999998</c:v>
                </c:pt>
                <c:pt idx="20055">
                  <c:v>6626.9989999999998</c:v>
                </c:pt>
                <c:pt idx="20056">
                  <c:v>6626.9989999999998</c:v>
                </c:pt>
                <c:pt idx="20057">
                  <c:v>6626.9989999999998</c:v>
                </c:pt>
                <c:pt idx="20058">
                  <c:v>6626.9989999999998</c:v>
                </c:pt>
                <c:pt idx="20059">
                  <c:v>6627.9989999999998</c:v>
                </c:pt>
                <c:pt idx="20060">
                  <c:v>6627.9989999999998</c:v>
                </c:pt>
                <c:pt idx="20061">
                  <c:v>6627.9989999999998</c:v>
                </c:pt>
                <c:pt idx="20062">
                  <c:v>6627.9989999999998</c:v>
                </c:pt>
                <c:pt idx="20063">
                  <c:v>6627.9989999999998</c:v>
                </c:pt>
                <c:pt idx="20064">
                  <c:v>6627.9989999999998</c:v>
                </c:pt>
                <c:pt idx="20065">
                  <c:v>6627.9989999999998</c:v>
                </c:pt>
                <c:pt idx="20066">
                  <c:v>6628.9989999999998</c:v>
                </c:pt>
                <c:pt idx="20067">
                  <c:v>6628.9989999999998</c:v>
                </c:pt>
                <c:pt idx="20068">
                  <c:v>6628.9989999999998</c:v>
                </c:pt>
                <c:pt idx="20069">
                  <c:v>6628.9989999999998</c:v>
                </c:pt>
                <c:pt idx="20070">
                  <c:v>6628.9989999999998</c:v>
                </c:pt>
                <c:pt idx="20071">
                  <c:v>6628.9989999999998</c:v>
                </c:pt>
                <c:pt idx="20072">
                  <c:v>6629.9989999999998</c:v>
                </c:pt>
                <c:pt idx="20073">
                  <c:v>6629.9989999999998</c:v>
                </c:pt>
                <c:pt idx="20074">
                  <c:v>6629.9989999999998</c:v>
                </c:pt>
                <c:pt idx="20075">
                  <c:v>6629.9989999999998</c:v>
                </c:pt>
                <c:pt idx="20076">
                  <c:v>6629.9989999999998</c:v>
                </c:pt>
                <c:pt idx="20077">
                  <c:v>6629.9989999999998</c:v>
                </c:pt>
                <c:pt idx="20078">
                  <c:v>6629.9989999999998</c:v>
                </c:pt>
                <c:pt idx="20079">
                  <c:v>6631.9989999999998</c:v>
                </c:pt>
                <c:pt idx="20080">
                  <c:v>6631.9989999999998</c:v>
                </c:pt>
                <c:pt idx="20081">
                  <c:v>6631.9989999999998</c:v>
                </c:pt>
                <c:pt idx="20082">
                  <c:v>6631.9989999999998</c:v>
                </c:pt>
                <c:pt idx="20083">
                  <c:v>6631.9989999999998</c:v>
                </c:pt>
                <c:pt idx="20084">
                  <c:v>6631.9989999999998</c:v>
                </c:pt>
                <c:pt idx="20085">
                  <c:v>6632.9989999999998</c:v>
                </c:pt>
                <c:pt idx="20086">
                  <c:v>6632.9989999999998</c:v>
                </c:pt>
                <c:pt idx="20087">
                  <c:v>6632.9989999999998</c:v>
                </c:pt>
                <c:pt idx="20088">
                  <c:v>6632.9989999999998</c:v>
                </c:pt>
                <c:pt idx="20089">
                  <c:v>6632.9989999999998</c:v>
                </c:pt>
                <c:pt idx="20090">
                  <c:v>6632.9989999999998</c:v>
                </c:pt>
                <c:pt idx="20091">
                  <c:v>6632.9989999999998</c:v>
                </c:pt>
                <c:pt idx="20092">
                  <c:v>6633.9989999999998</c:v>
                </c:pt>
                <c:pt idx="20093">
                  <c:v>6633.9989999999998</c:v>
                </c:pt>
                <c:pt idx="20094">
                  <c:v>6633.9989999999998</c:v>
                </c:pt>
                <c:pt idx="20095">
                  <c:v>6633.9989999999998</c:v>
                </c:pt>
                <c:pt idx="20096">
                  <c:v>6633.9989999999998</c:v>
                </c:pt>
                <c:pt idx="20097">
                  <c:v>6633.9989999999998</c:v>
                </c:pt>
                <c:pt idx="20098">
                  <c:v>6633.9989999999998</c:v>
                </c:pt>
                <c:pt idx="20099">
                  <c:v>6634.9989999999998</c:v>
                </c:pt>
                <c:pt idx="20100">
                  <c:v>6634.9989999999998</c:v>
                </c:pt>
                <c:pt idx="20101">
                  <c:v>6634.9989999999998</c:v>
                </c:pt>
                <c:pt idx="20102">
                  <c:v>6634.9989999999998</c:v>
                </c:pt>
                <c:pt idx="20103">
                  <c:v>6634.9989999999998</c:v>
                </c:pt>
                <c:pt idx="20104">
                  <c:v>6634.9989999999998</c:v>
                </c:pt>
                <c:pt idx="20105">
                  <c:v>6636.9989999999998</c:v>
                </c:pt>
                <c:pt idx="20106">
                  <c:v>6636.9989999999998</c:v>
                </c:pt>
                <c:pt idx="20107">
                  <c:v>6636.9989999999998</c:v>
                </c:pt>
                <c:pt idx="20108">
                  <c:v>6636.9989999999998</c:v>
                </c:pt>
                <c:pt idx="20109">
                  <c:v>6636.9989999999998</c:v>
                </c:pt>
                <c:pt idx="20110">
                  <c:v>6636.9989999999998</c:v>
                </c:pt>
                <c:pt idx="20111">
                  <c:v>6636.9989999999998</c:v>
                </c:pt>
                <c:pt idx="20112">
                  <c:v>6637.9989999999998</c:v>
                </c:pt>
                <c:pt idx="20113">
                  <c:v>6637.9989999999998</c:v>
                </c:pt>
                <c:pt idx="20114">
                  <c:v>6637.9989999999998</c:v>
                </c:pt>
                <c:pt idx="20115">
                  <c:v>6637.9989999999998</c:v>
                </c:pt>
                <c:pt idx="20116">
                  <c:v>6637.9989999999998</c:v>
                </c:pt>
                <c:pt idx="20117">
                  <c:v>6637.9989999999998</c:v>
                </c:pt>
                <c:pt idx="20118">
                  <c:v>6638.9989999999998</c:v>
                </c:pt>
                <c:pt idx="20119">
                  <c:v>6638.9989999999998</c:v>
                </c:pt>
                <c:pt idx="20120">
                  <c:v>6638.9989999999998</c:v>
                </c:pt>
                <c:pt idx="20121">
                  <c:v>6638.9989999999998</c:v>
                </c:pt>
                <c:pt idx="20122">
                  <c:v>6638.9989999999998</c:v>
                </c:pt>
                <c:pt idx="20123">
                  <c:v>6638.9989999999998</c:v>
                </c:pt>
                <c:pt idx="20124">
                  <c:v>6638.9989999999998</c:v>
                </c:pt>
                <c:pt idx="20125">
                  <c:v>6639.9989999999998</c:v>
                </c:pt>
                <c:pt idx="20126">
                  <c:v>6639.9989999999998</c:v>
                </c:pt>
                <c:pt idx="20127">
                  <c:v>6639.9989999999998</c:v>
                </c:pt>
                <c:pt idx="20128">
                  <c:v>6639.9989999999998</c:v>
                </c:pt>
                <c:pt idx="20129">
                  <c:v>6639.9989999999998</c:v>
                </c:pt>
                <c:pt idx="20130">
                  <c:v>6639.9989999999998</c:v>
                </c:pt>
                <c:pt idx="20131">
                  <c:v>6641.9989999999998</c:v>
                </c:pt>
                <c:pt idx="20132">
                  <c:v>6641.9989999999998</c:v>
                </c:pt>
                <c:pt idx="20133">
                  <c:v>6641.9989999999998</c:v>
                </c:pt>
                <c:pt idx="20134">
                  <c:v>6641.9989999999998</c:v>
                </c:pt>
                <c:pt idx="20135">
                  <c:v>6641.9989999999998</c:v>
                </c:pt>
                <c:pt idx="20136">
                  <c:v>6641.9989999999998</c:v>
                </c:pt>
                <c:pt idx="20137">
                  <c:v>6641.9989999999998</c:v>
                </c:pt>
                <c:pt idx="20138">
                  <c:v>6642.9989999999998</c:v>
                </c:pt>
                <c:pt idx="20139">
                  <c:v>6642.9989999999998</c:v>
                </c:pt>
                <c:pt idx="20140">
                  <c:v>6642.9989999999998</c:v>
                </c:pt>
                <c:pt idx="20141">
                  <c:v>6642.9989999999998</c:v>
                </c:pt>
                <c:pt idx="20142">
                  <c:v>6642.9989999999998</c:v>
                </c:pt>
                <c:pt idx="20143">
                  <c:v>6642.9989999999998</c:v>
                </c:pt>
                <c:pt idx="20144">
                  <c:v>6643.9989999999998</c:v>
                </c:pt>
                <c:pt idx="20145">
                  <c:v>6643.9989999999998</c:v>
                </c:pt>
                <c:pt idx="20146">
                  <c:v>6643.9989999999998</c:v>
                </c:pt>
                <c:pt idx="20147">
                  <c:v>6643.9989999999998</c:v>
                </c:pt>
                <c:pt idx="20148">
                  <c:v>6643.9989999999998</c:v>
                </c:pt>
                <c:pt idx="20149">
                  <c:v>6643.9989999999998</c:v>
                </c:pt>
                <c:pt idx="20150">
                  <c:v>6643.9989999999998</c:v>
                </c:pt>
                <c:pt idx="20151">
                  <c:v>6644.9989999999998</c:v>
                </c:pt>
                <c:pt idx="20152">
                  <c:v>6644.9989999999998</c:v>
                </c:pt>
                <c:pt idx="20153">
                  <c:v>6644.9989999999998</c:v>
                </c:pt>
                <c:pt idx="20154">
                  <c:v>6644.9989999999998</c:v>
                </c:pt>
                <c:pt idx="20155">
                  <c:v>6644.9989999999998</c:v>
                </c:pt>
                <c:pt idx="20156">
                  <c:v>6644.9989999999998</c:v>
                </c:pt>
                <c:pt idx="20157">
                  <c:v>6644.9989999999998</c:v>
                </c:pt>
                <c:pt idx="20158">
                  <c:v>6646.9989999999998</c:v>
                </c:pt>
                <c:pt idx="20159">
                  <c:v>6646.9989999999998</c:v>
                </c:pt>
                <c:pt idx="20160">
                  <c:v>6646.9989999999998</c:v>
                </c:pt>
                <c:pt idx="20161">
                  <c:v>6646.9989999999998</c:v>
                </c:pt>
                <c:pt idx="20162">
                  <c:v>6646.9989999999998</c:v>
                </c:pt>
                <c:pt idx="20163">
                  <c:v>6646.9989999999998</c:v>
                </c:pt>
                <c:pt idx="20164">
                  <c:v>6647.9989999999998</c:v>
                </c:pt>
                <c:pt idx="20165">
                  <c:v>6647.9989999999998</c:v>
                </c:pt>
                <c:pt idx="20166">
                  <c:v>6647.9989999999998</c:v>
                </c:pt>
                <c:pt idx="20167">
                  <c:v>6647.9989999999998</c:v>
                </c:pt>
                <c:pt idx="20168">
                  <c:v>6647.9989999999998</c:v>
                </c:pt>
                <c:pt idx="20169">
                  <c:v>6647.9989999999998</c:v>
                </c:pt>
                <c:pt idx="20170">
                  <c:v>6647.9989999999998</c:v>
                </c:pt>
                <c:pt idx="20171">
                  <c:v>6648.9989999999998</c:v>
                </c:pt>
                <c:pt idx="20172">
                  <c:v>6648.9989999999998</c:v>
                </c:pt>
                <c:pt idx="20173">
                  <c:v>6648.9989999999998</c:v>
                </c:pt>
                <c:pt idx="20174">
                  <c:v>6648.9989999999998</c:v>
                </c:pt>
                <c:pt idx="20175">
                  <c:v>6648.9989999999998</c:v>
                </c:pt>
                <c:pt idx="20176">
                  <c:v>6648.9989999999998</c:v>
                </c:pt>
                <c:pt idx="20177">
                  <c:v>6649.9989999999998</c:v>
                </c:pt>
                <c:pt idx="20178">
                  <c:v>6649.9989999999998</c:v>
                </c:pt>
                <c:pt idx="20179">
                  <c:v>6649.9989999999998</c:v>
                </c:pt>
                <c:pt idx="20180">
                  <c:v>6649.9989999999998</c:v>
                </c:pt>
                <c:pt idx="20181">
                  <c:v>6649.9989999999998</c:v>
                </c:pt>
                <c:pt idx="20182">
                  <c:v>6649.9989999999998</c:v>
                </c:pt>
                <c:pt idx="20183">
                  <c:v>6649.9989999999998</c:v>
                </c:pt>
                <c:pt idx="20184">
                  <c:v>6651.9989999999998</c:v>
                </c:pt>
                <c:pt idx="20185">
                  <c:v>6651.9989999999998</c:v>
                </c:pt>
                <c:pt idx="20186">
                  <c:v>6651.9989999999998</c:v>
                </c:pt>
                <c:pt idx="20187">
                  <c:v>6651.9989999999998</c:v>
                </c:pt>
                <c:pt idx="20188">
                  <c:v>6651.9989999999998</c:v>
                </c:pt>
                <c:pt idx="20189">
                  <c:v>6651.9989999999998</c:v>
                </c:pt>
                <c:pt idx="20190">
                  <c:v>6652.9989999999998</c:v>
                </c:pt>
                <c:pt idx="20191">
                  <c:v>6652.9989999999998</c:v>
                </c:pt>
                <c:pt idx="20192">
                  <c:v>6652.9989999999998</c:v>
                </c:pt>
                <c:pt idx="20193">
                  <c:v>6652.9989999999998</c:v>
                </c:pt>
                <c:pt idx="20194">
                  <c:v>6652.9989999999998</c:v>
                </c:pt>
                <c:pt idx="20195">
                  <c:v>6652.9989999999998</c:v>
                </c:pt>
                <c:pt idx="20196">
                  <c:v>6652.9989999999998</c:v>
                </c:pt>
                <c:pt idx="20197">
                  <c:v>6653.9989999999998</c:v>
                </c:pt>
                <c:pt idx="20198">
                  <c:v>6653.9989999999998</c:v>
                </c:pt>
                <c:pt idx="20199">
                  <c:v>6653.9989999999998</c:v>
                </c:pt>
                <c:pt idx="20200">
                  <c:v>6653.9989999999998</c:v>
                </c:pt>
                <c:pt idx="20201">
                  <c:v>6653.9989999999998</c:v>
                </c:pt>
                <c:pt idx="20202">
                  <c:v>6653.9989999999998</c:v>
                </c:pt>
                <c:pt idx="20203">
                  <c:v>6653.9989999999998</c:v>
                </c:pt>
                <c:pt idx="20204">
                  <c:v>6654.9989999999998</c:v>
                </c:pt>
                <c:pt idx="20205">
                  <c:v>6654.9989999999998</c:v>
                </c:pt>
                <c:pt idx="20206">
                  <c:v>6654.9989999999998</c:v>
                </c:pt>
                <c:pt idx="20207">
                  <c:v>6654.9989999999998</c:v>
                </c:pt>
                <c:pt idx="20208">
                  <c:v>6654.9989999999998</c:v>
                </c:pt>
                <c:pt idx="20209">
                  <c:v>6654.9989999999998</c:v>
                </c:pt>
                <c:pt idx="20210">
                  <c:v>6656.9989999999998</c:v>
                </c:pt>
                <c:pt idx="20211">
                  <c:v>6656.9989999999998</c:v>
                </c:pt>
                <c:pt idx="20212">
                  <c:v>6656.9989999999998</c:v>
                </c:pt>
                <c:pt idx="20213">
                  <c:v>6656.9989999999998</c:v>
                </c:pt>
                <c:pt idx="20214">
                  <c:v>6656.9989999999998</c:v>
                </c:pt>
                <c:pt idx="20215">
                  <c:v>6656.9989999999998</c:v>
                </c:pt>
                <c:pt idx="20216">
                  <c:v>6656.9989999999998</c:v>
                </c:pt>
                <c:pt idx="20217">
                  <c:v>6657.9989999999998</c:v>
                </c:pt>
                <c:pt idx="20218">
                  <c:v>6657.9989999999998</c:v>
                </c:pt>
                <c:pt idx="20219">
                  <c:v>6657.9989999999998</c:v>
                </c:pt>
                <c:pt idx="20220">
                  <c:v>6657.9989999999998</c:v>
                </c:pt>
                <c:pt idx="20221">
                  <c:v>6657.9989999999998</c:v>
                </c:pt>
                <c:pt idx="20222">
                  <c:v>6657.9989999999998</c:v>
                </c:pt>
                <c:pt idx="20223">
                  <c:v>6658.9989999999998</c:v>
                </c:pt>
                <c:pt idx="20224">
                  <c:v>6658.9989999999998</c:v>
                </c:pt>
                <c:pt idx="20225">
                  <c:v>6658.9989999999998</c:v>
                </c:pt>
                <c:pt idx="20226">
                  <c:v>6658.9989999999998</c:v>
                </c:pt>
                <c:pt idx="20227">
                  <c:v>6658.9989999999998</c:v>
                </c:pt>
                <c:pt idx="20228">
                  <c:v>6658.9989999999998</c:v>
                </c:pt>
                <c:pt idx="20229">
                  <c:v>6658.9989999999998</c:v>
                </c:pt>
                <c:pt idx="20230">
                  <c:v>6659.9989999999998</c:v>
                </c:pt>
                <c:pt idx="20231">
                  <c:v>6659.9989999999998</c:v>
                </c:pt>
                <c:pt idx="20232">
                  <c:v>6659.9989999999998</c:v>
                </c:pt>
                <c:pt idx="20233">
                  <c:v>6659.9989999999998</c:v>
                </c:pt>
                <c:pt idx="20234">
                  <c:v>6659.9989999999998</c:v>
                </c:pt>
                <c:pt idx="20235">
                  <c:v>6659.9989999999998</c:v>
                </c:pt>
                <c:pt idx="20236">
                  <c:v>6661.9989999999998</c:v>
                </c:pt>
                <c:pt idx="20237">
                  <c:v>6661.9989999999998</c:v>
                </c:pt>
                <c:pt idx="20238">
                  <c:v>6661.9989999999998</c:v>
                </c:pt>
                <c:pt idx="20239">
                  <c:v>6661.9989999999998</c:v>
                </c:pt>
                <c:pt idx="20240">
                  <c:v>6661.9989999999998</c:v>
                </c:pt>
                <c:pt idx="20241">
                  <c:v>6661.9989999999998</c:v>
                </c:pt>
                <c:pt idx="20242">
                  <c:v>6661.9989999999998</c:v>
                </c:pt>
                <c:pt idx="20243">
                  <c:v>6662.9989999999998</c:v>
                </c:pt>
                <c:pt idx="20244">
                  <c:v>6662.9989999999998</c:v>
                </c:pt>
                <c:pt idx="20245">
                  <c:v>6662.9989999999998</c:v>
                </c:pt>
                <c:pt idx="20246">
                  <c:v>6662.9989999999998</c:v>
                </c:pt>
                <c:pt idx="20247">
                  <c:v>6662.9989999999998</c:v>
                </c:pt>
                <c:pt idx="20248">
                  <c:v>6662.9989999999998</c:v>
                </c:pt>
                <c:pt idx="20249">
                  <c:v>6662.9989999999998</c:v>
                </c:pt>
                <c:pt idx="20250">
                  <c:v>6663.9989999999998</c:v>
                </c:pt>
                <c:pt idx="20251">
                  <c:v>6663.9989999999998</c:v>
                </c:pt>
                <c:pt idx="20252">
                  <c:v>6663.9989999999998</c:v>
                </c:pt>
                <c:pt idx="20253">
                  <c:v>6663.9989999999998</c:v>
                </c:pt>
                <c:pt idx="20254">
                  <c:v>6663.9989999999998</c:v>
                </c:pt>
                <c:pt idx="20255">
                  <c:v>6663.9989999999998</c:v>
                </c:pt>
                <c:pt idx="20256">
                  <c:v>6664.9989999999998</c:v>
                </c:pt>
                <c:pt idx="20257">
                  <c:v>6664.9989999999998</c:v>
                </c:pt>
                <c:pt idx="20258">
                  <c:v>6664.9989999999998</c:v>
                </c:pt>
                <c:pt idx="20259">
                  <c:v>6664.9989999999998</c:v>
                </c:pt>
                <c:pt idx="20260">
                  <c:v>6664.9989999999998</c:v>
                </c:pt>
                <c:pt idx="20261">
                  <c:v>6664.9989999999998</c:v>
                </c:pt>
                <c:pt idx="20262">
                  <c:v>6664.9989999999998</c:v>
                </c:pt>
                <c:pt idx="20263">
                  <c:v>6666.9989999999998</c:v>
                </c:pt>
                <c:pt idx="20264">
                  <c:v>6666.9989999999998</c:v>
                </c:pt>
                <c:pt idx="20265">
                  <c:v>6666.9989999999998</c:v>
                </c:pt>
                <c:pt idx="20266">
                  <c:v>6666.9989999999998</c:v>
                </c:pt>
                <c:pt idx="20267">
                  <c:v>6666.9989999999998</c:v>
                </c:pt>
                <c:pt idx="20268">
                  <c:v>6666.9989999999998</c:v>
                </c:pt>
                <c:pt idx="20269">
                  <c:v>6667.9989999999998</c:v>
                </c:pt>
                <c:pt idx="20270">
                  <c:v>6667.9989999999998</c:v>
                </c:pt>
                <c:pt idx="20271">
                  <c:v>6667.9989999999998</c:v>
                </c:pt>
                <c:pt idx="20272">
                  <c:v>6667.9989999999998</c:v>
                </c:pt>
                <c:pt idx="20273">
                  <c:v>6667.9989999999998</c:v>
                </c:pt>
                <c:pt idx="20274">
                  <c:v>6667.9989999999998</c:v>
                </c:pt>
                <c:pt idx="20275">
                  <c:v>6667.9989999999998</c:v>
                </c:pt>
                <c:pt idx="20276">
                  <c:v>6668.9989999999998</c:v>
                </c:pt>
                <c:pt idx="20277">
                  <c:v>6668.9989999999998</c:v>
                </c:pt>
                <c:pt idx="20278">
                  <c:v>6668.9989999999998</c:v>
                </c:pt>
                <c:pt idx="20279">
                  <c:v>6668.9989999999998</c:v>
                </c:pt>
                <c:pt idx="20280">
                  <c:v>6668.9989999999998</c:v>
                </c:pt>
                <c:pt idx="20281">
                  <c:v>6668.9989999999998</c:v>
                </c:pt>
                <c:pt idx="20282">
                  <c:v>6669.9989999999998</c:v>
                </c:pt>
                <c:pt idx="20283">
                  <c:v>6669.9989999999998</c:v>
                </c:pt>
                <c:pt idx="20284">
                  <c:v>6669.9989999999998</c:v>
                </c:pt>
                <c:pt idx="20285">
                  <c:v>6669.9989999999998</c:v>
                </c:pt>
                <c:pt idx="20286">
                  <c:v>6669.9989999999998</c:v>
                </c:pt>
                <c:pt idx="20287">
                  <c:v>6669.9989999999998</c:v>
                </c:pt>
                <c:pt idx="20288">
                  <c:v>6669.9989999999998</c:v>
                </c:pt>
                <c:pt idx="20289">
                  <c:v>6671.9989999999998</c:v>
                </c:pt>
                <c:pt idx="20290">
                  <c:v>6671.9989999999998</c:v>
                </c:pt>
                <c:pt idx="20291">
                  <c:v>6671.9989999999998</c:v>
                </c:pt>
                <c:pt idx="20292">
                  <c:v>6671.9989999999998</c:v>
                </c:pt>
                <c:pt idx="20293">
                  <c:v>6671.9989999999998</c:v>
                </c:pt>
                <c:pt idx="20294">
                  <c:v>6671.9989999999998</c:v>
                </c:pt>
                <c:pt idx="20295">
                  <c:v>6672.9989999999998</c:v>
                </c:pt>
                <c:pt idx="20296">
                  <c:v>6672.9989999999998</c:v>
                </c:pt>
                <c:pt idx="20297">
                  <c:v>6672.9989999999998</c:v>
                </c:pt>
                <c:pt idx="20298">
                  <c:v>6672.9989999999998</c:v>
                </c:pt>
                <c:pt idx="20299">
                  <c:v>6672.9989999999998</c:v>
                </c:pt>
                <c:pt idx="20300">
                  <c:v>6672.9989999999998</c:v>
                </c:pt>
                <c:pt idx="20301">
                  <c:v>6672.9989999999998</c:v>
                </c:pt>
                <c:pt idx="20302">
                  <c:v>6673.9989999999998</c:v>
                </c:pt>
                <c:pt idx="20303">
                  <c:v>6673.9989999999998</c:v>
                </c:pt>
                <c:pt idx="20304">
                  <c:v>6673.9989999999998</c:v>
                </c:pt>
                <c:pt idx="20305">
                  <c:v>6673.9989999999998</c:v>
                </c:pt>
                <c:pt idx="20306">
                  <c:v>6673.9989999999998</c:v>
                </c:pt>
                <c:pt idx="20307">
                  <c:v>6673.9989999999998</c:v>
                </c:pt>
                <c:pt idx="20308">
                  <c:v>6673.9989999999998</c:v>
                </c:pt>
                <c:pt idx="20309">
                  <c:v>6674.9989999999998</c:v>
                </c:pt>
                <c:pt idx="20310">
                  <c:v>6674.9989999999998</c:v>
                </c:pt>
                <c:pt idx="20311">
                  <c:v>6674.9989999999998</c:v>
                </c:pt>
                <c:pt idx="20312">
                  <c:v>6674.9989999999998</c:v>
                </c:pt>
                <c:pt idx="20313">
                  <c:v>6674.9989999999998</c:v>
                </c:pt>
                <c:pt idx="20314">
                  <c:v>6674.9989999999998</c:v>
                </c:pt>
                <c:pt idx="20315">
                  <c:v>6676.9989999999998</c:v>
                </c:pt>
                <c:pt idx="20316">
                  <c:v>6676.9989999999998</c:v>
                </c:pt>
                <c:pt idx="20317">
                  <c:v>6676.9989999999998</c:v>
                </c:pt>
                <c:pt idx="20318">
                  <c:v>6676.9989999999998</c:v>
                </c:pt>
                <c:pt idx="20319">
                  <c:v>6676.9989999999998</c:v>
                </c:pt>
                <c:pt idx="20320">
                  <c:v>6676.9989999999998</c:v>
                </c:pt>
                <c:pt idx="20321">
                  <c:v>6676.9989999999998</c:v>
                </c:pt>
                <c:pt idx="20322">
                  <c:v>6677.9989999999998</c:v>
                </c:pt>
                <c:pt idx="20323">
                  <c:v>6677.9989999999998</c:v>
                </c:pt>
                <c:pt idx="20324">
                  <c:v>6677.9989999999998</c:v>
                </c:pt>
                <c:pt idx="20325">
                  <c:v>6677.9989999999998</c:v>
                </c:pt>
                <c:pt idx="20326">
                  <c:v>6677.9989999999998</c:v>
                </c:pt>
                <c:pt idx="20327">
                  <c:v>6677.9989999999998</c:v>
                </c:pt>
                <c:pt idx="20328">
                  <c:v>6678.9989999999998</c:v>
                </c:pt>
                <c:pt idx="20329">
                  <c:v>6678.9989999999998</c:v>
                </c:pt>
                <c:pt idx="20330">
                  <c:v>6678.9989999999998</c:v>
                </c:pt>
                <c:pt idx="20331">
                  <c:v>6678.9989999999998</c:v>
                </c:pt>
                <c:pt idx="20332">
                  <c:v>6678.9989999999998</c:v>
                </c:pt>
                <c:pt idx="20333">
                  <c:v>6678.9989999999998</c:v>
                </c:pt>
                <c:pt idx="20334">
                  <c:v>6678.9989999999998</c:v>
                </c:pt>
                <c:pt idx="20335">
                  <c:v>6679.9989999999998</c:v>
                </c:pt>
                <c:pt idx="20336">
                  <c:v>6679.9989999999998</c:v>
                </c:pt>
                <c:pt idx="20337">
                  <c:v>6679.9989999999998</c:v>
                </c:pt>
                <c:pt idx="20338">
                  <c:v>6679.9989999999998</c:v>
                </c:pt>
                <c:pt idx="20339">
                  <c:v>6679.9989999999998</c:v>
                </c:pt>
                <c:pt idx="20340">
                  <c:v>6679.9989999999998</c:v>
                </c:pt>
                <c:pt idx="20341">
                  <c:v>6681.9989999999998</c:v>
                </c:pt>
                <c:pt idx="20342">
                  <c:v>6681.9989999999998</c:v>
                </c:pt>
                <c:pt idx="20343">
                  <c:v>6681.9989999999998</c:v>
                </c:pt>
                <c:pt idx="20344">
                  <c:v>6681.9989999999998</c:v>
                </c:pt>
                <c:pt idx="20345">
                  <c:v>6681.9989999999998</c:v>
                </c:pt>
                <c:pt idx="20346">
                  <c:v>6681.9989999999998</c:v>
                </c:pt>
                <c:pt idx="20347">
                  <c:v>6681.9989999999998</c:v>
                </c:pt>
                <c:pt idx="20348">
                  <c:v>6682.9989999999998</c:v>
                </c:pt>
                <c:pt idx="20349">
                  <c:v>6682.9989999999998</c:v>
                </c:pt>
                <c:pt idx="20350">
                  <c:v>6682.9989999999998</c:v>
                </c:pt>
                <c:pt idx="20351">
                  <c:v>6682.9989999999998</c:v>
                </c:pt>
                <c:pt idx="20352">
                  <c:v>6682.9989999999998</c:v>
                </c:pt>
                <c:pt idx="20353">
                  <c:v>6682.9989999999998</c:v>
                </c:pt>
                <c:pt idx="20354">
                  <c:v>6682.9989999999998</c:v>
                </c:pt>
                <c:pt idx="20355">
                  <c:v>6683.9989999999998</c:v>
                </c:pt>
                <c:pt idx="20356">
                  <c:v>6683.9989999999998</c:v>
                </c:pt>
                <c:pt idx="20357">
                  <c:v>6683.9989999999998</c:v>
                </c:pt>
                <c:pt idx="20358">
                  <c:v>6683.9989999999998</c:v>
                </c:pt>
                <c:pt idx="20359">
                  <c:v>6683.9989999999998</c:v>
                </c:pt>
                <c:pt idx="20360">
                  <c:v>6683.9989999999998</c:v>
                </c:pt>
                <c:pt idx="20361">
                  <c:v>6684.9989999999998</c:v>
                </c:pt>
                <c:pt idx="20362">
                  <c:v>6684.9989999999998</c:v>
                </c:pt>
                <c:pt idx="20363">
                  <c:v>6684.9989999999998</c:v>
                </c:pt>
                <c:pt idx="20364">
                  <c:v>6684.9989999999998</c:v>
                </c:pt>
                <c:pt idx="20365">
                  <c:v>6684.9989999999998</c:v>
                </c:pt>
                <c:pt idx="20366">
                  <c:v>6684.9989999999998</c:v>
                </c:pt>
                <c:pt idx="20367">
                  <c:v>6684.9989999999998</c:v>
                </c:pt>
                <c:pt idx="20368">
                  <c:v>6686.9989999999998</c:v>
                </c:pt>
                <c:pt idx="20369">
                  <c:v>6686.9989999999998</c:v>
                </c:pt>
                <c:pt idx="20370">
                  <c:v>6686.9989999999998</c:v>
                </c:pt>
                <c:pt idx="20371">
                  <c:v>6686.9989999999998</c:v>
                </c:pt>
                <c:pt idx="20372">
                  <c:v>6686.9989999999998</c:v>
                </c:pt>
                <c:pt idx="20373">
                  <c:v>6686.9989999999998</c:v>
                </c:pt>
                <c:pt idx="20374">
                  <c:v>6687.9989999999998</c:v>
                </c:pt>
                <c:pt idx="20375">
                  <c:v>6687.9989999999998</c:v>
                </c:pt>
                <c:pt idx="20376">
                  <c:v>6687.9989999999998</c:v>
                </c:pt>
                <c:pt idx="20377">
                  <c:v>6687.9989999999998</c:v>
                </c:pt>
                <c:pt idx="20378">
                  <c:v>6687.9989999999998</c:v>
                </c:pt>
                <c:pt idx="20379">
                  <c:v>6687.9989999999998</c:v>
                </c:pt>
                <c:pt idx="20380">
                  <c:v>6687.9989999999998</c:v>
                </c:pt>
                <c:pt idx="20381">
                  <c:v>6688.9989999999998</c:v>
                </c:pt>
                <c:pt idx="20382">
                  <c:v>6688.9989999999998</c:v>
                </c:pt>
                <c:pt idx="20383">
                  <c:v>6688.9989999999998</c:v>
                </c:pt>
                <c:pt idx="20384">
                  <c:v>6688.9989999999998</c:v>
                </c:pt>
                <c:pt idx="20385">
                  <c:v>6688.9989999999998</c:v>
                </c:pt>
                <c:pt idx="20386">
                  <c:v>6688.9989999999998</c:v>
                </c:pt>
                <c:pt idx="20387">
                  <c:v>6689.9989999999998</c:v>
                </c:pt>
                <c:pt idx="20388">
                  <c:v>6689.9989999999998</c:v>
                </c:pt>
                <c:pt idx="20389">
                  <c:v>6689.9989999999998</c:v>
                </c:pt>
                <c:pt idx="20390">
                  <c:v>6689.9989999999998</c:v>
                </c:pt>
                <c:pt idx="20391">
                  <c:v>6689.9989999999998</c:v>
                </c:pt>
                <c:pt idx="20392">
                  <c:v>6689.9989999999998</c:v>
                </c:pt>
                <c:pt idx="20393">
                  <c:v>6689.9989999999998</c:v>
                </c:pt>
                <c:pt idx="20394">
                  <c:v>6691.9989999999998</c:v>
                </c:pt>
                <c:pt idx="20395">
                  <c:v>6691.9989999999998</c:v>
                </c:pt>
                <c:pt idx="20396">
                  <c:v>6691.9989999999998</c:v>
                </c:pt>
                <c:pt idx="20397">
                  <c:v>6691.9989999999998</c:v>
                </c:pt>
                <c:pt idx="20398">
                  <c:v>6691.9989999999998</c:v>
                </c:pt>
                <c:pt idx="20399">
                  <c:v>6691.9989999999998</c:v>
                </c:pt>
                <c:pt idx="20400">
                  <c:v>6692.9989999999998</c:v>
                </c:pt>
                <c:pt idx="20401">
                  <c:v>6692.9989999999998</c:v>
                </c:pt>
                <c:pt idx="20402">
                  <c:v>6692.9989999999998</c:v>
                </c:pt>
                <c:pt idx="20403">
                  <c:v>6692.9989999999998</c:v>
                </c:pt>
                <c:pt idx="20404">
                  <c:v>6692.9989999999998</c:v>
                </c:pt>
                <c:pt idx="20405">
                  <c:v>6692.9989999999998</c:v>
                </c:pt>
                <c:pt idx="20406">
                  <c:v>6692.9989999999998</c:v>
                </c:pt>
                <c:pt idx="20407">
                  <c:v>6693.9989999999998</c:v>
                </c:pt>
                <c:pt idx="20408">
                  <c:v>6693.9989999999998</c:v>
                </c:pt>
                <c:pt idx="20409">
                  <c:v>6693.9989999999998</c:v>
                </c:pt>
                <c:pt idx="20410">
                  <c:v>6693.9989999999998</c:v>
                </c:pt>
                <c:pt idx="20411">
                  <c:v>6693.9989999999998</c:v>
                </c:pt>
                <c:pt idx="20412">
                  <c:v>6693.9989999999998</c:v>
                </c:pt>
                <c:pt idx="20413">
                  <c:v>6693.9989999999998</c:v>
                </c:pt>
                <c:pt idx="20414">
                  <c:v>6694.9989999999998</c:v>
                </c:pt>
                <c:pt idx="20415">
                  <c:v>6694.9989999999998</c:v>
                </c:pt>
                <c:pt idx="20416">
                  <c:v>6694.9989999999998</c:v>
                </c:pt>
                <c:pt idx="20417">
                  <c:v>6694.9989999999998</c:v>
                </c:pt>
                <c:pt idx="20418">
                  <c:v>6694.9989999999998</c:v>
                </c:pt>
                <c:pt idx="20419">
                  <c:v>6694.9989999999998</c:v>
                </c:pt>
                <c:pt idx="20420">
                  <c:v>6696.9989999999998</c:v>
                </c:pt>
                <c:pt idx="20421">
                  <c:v>6696.9989999999998</c:v>
                </c:pt>
                <c:pt idx="20422">
                  <c:v>6696.9989999999998</c:v>
                </c:pt>
                <c:pt idx="20423">
                  <c:v>6696.9989999999998</c:v>
                </c:pt>
                <c:pt idx="20424">
                  <c:v>6696.9989999999998</c:v>
                </c:pt>
                <c:pt idx="20425">
                  <c:v>6696.9989999999998</c:v>
                </c:pt>
                <c:pt idx="20426">
                  <c:v>6696.9989999999998</c:v>
                </c:pt>
                <c:pt idx="20427">
                  <c:v>6697.9989999999998</c:v>
                </c:pt>
                <c:pt idx="20428">
                  <c:v>6697.9989999999998</c:v>
                </c:pt>
                <c:pt idx="20429">
                  <c:v>6697.9989999999998</c:v>
                </c:pt>
                <c:pt idx="20430">
                  <c:v>6697.9989999999998</c:v>
                </c:pt>
                <c:pt idx="20431">
                  <c:v>6697.9989999999998</c:v>
                </c:pt>
                <c:pt idx="20432">
                  <c:v>6697.9989999999998</c:v>
                </c:pt>
                <c:pt idx="20433">
                  <c:v>6698.9989999999998</c:v>
                </c:pt>
                <c:pt idx="20434">
                  <c:v>6698.9989999999998</c:v>
                </c:pt>
                <c:pt idx="20435">
                  <c:v>6698.9989999999998</c:v>
                </c:pt>
                <c:pt idx="20436">
                  <c:v>6698.9989999999998</c:v>
                </c:pt>
                <c:pt idx="20437">
                  <c:v>6698.9989999999998</c:v>
                </c:pt>
                <c:pt idx="20438">
                  <c:v>6698.9989999999998</c:v>
                </c:pt>
                <c:pt idx="20439">
                  <c:v>6698.9989999999998</c:v>
                </c:pt>
                <c:pt idx="20440">
                  <c:v>6699.9989999999998</c:v>
                </c:pt>
                <c:pt idx="20441">
                  <c:v>6699.9989999999998</c:v>
                </c:pt>
                <c:pt idx="20442">
                  <c:v>6699.9989999999998</c:v>
                </c:pt>
                <c:pt idx="20443">
                  <c:v>6699.9989999999998</c:v>
                </c:pt>
                <c:pt idx="20444">
                  <c:v>6699.9989999999998</c:v>
                </c:pt>
                <c:pt idx="20445">
                  <c:v>6699.9989999999998</c:v>
                </c:pt>
                <c:pt idx="20446">
                  <c:v>6701.9989999999998</c:v>
                </c:pt>
                <c:pt idx="20447">
                  <c:v>6701.9989999999998</c:v>
                </c:pt>
                <c:pt idx="20448">
                  <c:v>6701.9989999999998</c:v>
                </c:pt>
                <c:pt idx="20449">
                  <c:v>6701.9989999999998</c:v>
                </c:pt>
                <c:pt idx="20450">
                  <c:v>6701.9989999999998</c:v>
                </c:pt>
                <c:pt idx="20451">
                  <c:v>6701.9989999999998</c:v>
                </c:pt>
                <c:pt idx="20452">
                  <c:v>6701.9989999999998</c:v>
                </c:pt>
                <c:pt idx="20453">
                  <c:v>6702.9989999999998</c:v>
                </c:pt>
                <c:pt idx="20454">
                  <c:v>6702.9989999999998</c:v>
                </c:pt>
                <c:pt idx="20455">
                  <c:v>6702.9989999999998</c:v>
                </c:pt>
                <c:pt idx="20456">
                  <c:v>6702.9989999999998</c:v>
                </c:pt>
                <c:pt idx="20457">
                  <c:v>6702.9989999999998</c:v>
                </c:pt>
                <c:pt idx="20458">
                  <c:v>6702.9989999999998</c:v>
                </c:pt>
                <c:pt idx="20459">
                  <c:v>6702.9989999999998</c:v>
                </c:pt>
                <c:pt idx="20460">
                  <c:v>6703.9989999999998</c:v>
                </c:pt>
                <c:pt idx="20461">
                  <c:v>6703.9989999999998</c:v>
                </c:pt>
                <c:pt idx="20462">
                  <c:v>6703.9989999999998</c:v>
                </c:pt>
                <c:pt idx="20463">
                  <c:v>6703.9989999999998</c:v>
                </c:pt>
                <c:pt idx="20464">
                  <c:v>6703.9989999999998</c:v>
                </c:pt>
                <c:pt idx="20465">
                  <c:v>6703.9989999999998</c:v>
                </c:pt>
                <c:pt idx="20466">
                  <c:v>6704.9989999999998</c:v>
                </c:pt>
                <c:pt idx="20467">
                  <c:v>6704.9989999999998</c:v>
                </c:pt>
                <c:pt idx="20468">
                  <c:v>6704.9989999999998</c:v>
                </c:pt>
                <c:pt idx="20469">
                  <c:v>6704.9989999999998</c:v>
                </c:pt>
                <c:pt idx="20470">
                  <c:v>6704.9989999999998</c:v>
                </c:pt>
                <c:pt idx="20471">
                  <c:v>6704.9989999999998</c:v>
                </c:pt>
                <c:pt idx="20472">
                  <c:v>6704.9989999999998</c:v>
                </c:pt>
                <c:pt idx="20473">
                  <c:v>6706.9989999999998</c:v>
                </c:pt>
                <c:pt idx="20474">
                  <c:v>6706.9989999999998</c:v>
                </c:pt>
                <c:pt idx="20475">
                  <c:v>6706.9989999999998</c:v>
                </c:pt>
                <c:pt idx="20476">
                  <c:v>6706.9989999999998</c:v>
                </c:pt>
                <c:pt idx="20477">
                  <c:v>6706.9989999999998</c:v>
                </c:pt>
                <c:pt idx="20478">
                  <c:v>6706.9989999999998</c:v>
                </c:pt>
                <c:pt idx="20479">
                  <c:v>6707.9989999999998</c:v>
                </c:pt>
                <c:pt idx="20480">
                  <c:v>6707.9989999999998</c:v>
                </c:pt>
                <c:pt idx="20481">
                  <c:v>6707.9989999999998</c:v>
                </c:pt>
                <c:pt idx="20482">
                  <c:v>6707.9989999999998</c:v>
                </c:pt>
                <c:pt idx="20483">
                  <c:v>6707.9989999999998</c:v>
                </c:pt>
                <c:pt idx="20484">
                  <c:v>6707.9989999999998</c:v>
                </c:pt>
                <c:pt idx="20485">
                  <c:v>6707.9989999999998</c:v>
                </c:pt>
                <c:pt idx="20486">
                  <c:v>6708.9989999999998</c:v>
                </c:pt>
                <c:pt idx="20487">
                  <c:v>6708.9989999999998</c:v>
                </c:pt>
                <c:pt idx="20488">
                  <c:v>6708.9989999999998</c:v>
                </c:pt>
                <c:pt idx="20489">
                  <c:v>6708.9989999999998</c:v>
                </c:pt>
                <c:pt idx="20490">
                  <c:v>6708.9989999999998</c:v>
                </c:pt>
                <c:pt idx="20491">
                  <c:v>6708.9989999999998</c:v>
                </c:pt>
                <c:pt idx="20492">
                  <c:v>6709.9989999999998</c:v>
                </c:pt>
                <c:pt idx="20493">
                  <c:v>6709.9989999999998</c:v>
                </c:pt>
                <c:pt idx="20494">
                  <c:v>6709.9989999999998</c:v>
                </c:pt>
                <c:pt idx="20495">
                  <c:v>6709.9989999999998</c:v>
                </c:pt>
                <c:pt idx="20496">
                  <c:v>6709.9989999999998</c:v>
                </c:pt>
                <c:pt idx="20497">
                  <c:v>6709.9989999999998</c:v>
                </c:pt>
                <c:pt idx="20498">
                  <c:v>6709.9989999999998</c:v>
                </c:pt>
                <c:pt idx="20499">
                  <c:v>6711.9989999999998</c:v>
                </c:pt>
                <c:pt idx="20500">
                  <c:v>6711.9989999999998</c:v>
                </c:pt>
                <c:pt idx="20501">
                  <c:v>6711.9989999999998</c:v>
                </c:pt>
                <c:pt idx="20502">
                  <c:v>6711.9989999999998</c:v>
                </c:pt>
                <c:pt idx="20503">
                  <c:v>6711.9989999999998</c:v>
                </c:pt>
                <c:pt idx="20504">
                  <c:v>6711.9989999999998</c:v>
                </c:pt>
                <c:pt idx="20505">
                  <c:v>6711.9989999999998</c:v>
                </c:pt>
                <c:pt idx="20506">
                  <c:v>6712.9989999999998</c:v>
                </c:pt>
                <c:pt idx="20507">
                  <c:v>6712.9989999999998</c:v>
                </c:pt>
                <c:pt idx="20508">
                  <c:v>6712.9989999999998</c:v>
                </c:pt>
                <c:pt idx="20509">
                  <c:v>6712.9989999999998</c:v>
                </c:pt>
                <c:pt idx="20510">
                  <c:v>6712.9989999999998</c:v>
                </c:pt>
                <c:pt idx="20511">
                  <c:v>6712.9989999999998</c:v>
                </c:pt>
                <c:pt idx="20512">
                  <c:v>6713.9989999999998</c:v>
                </c:pt>
                <c:pt idx="20513">
                  <c:v>6713.9989999999998</c:v>
                </c:pt>
                <c:pt idx="20514">
                  <c:v>6713.9989999999998</c:v>
                </c:pt>
                <c:pt idx="20515">
                  <c:v>6713.9989999999998</c:v>
                </c:pt>
                <c:pt idx="20516">
                  <c:v>6713.9989999999998</c:v>
                </c:pt>
                <c:pt idx="20517">
                  <c:v>6713.9989999999998</c:v>
                </c:pt>
                <c:pt idx="20518">
                  <c:v>6713.9989999999998</c:v>
                </c:pt>
                <c:pt idx="20519">
                  <c:v>6714.9989999999998</c:v>
                </c:pt>
                <c:pt idx="20520">
                  <c:v>6714.9989999999998</c:v>
                </c:pt>
                <c:pt idx="20521">
                  <c:v>6714.9989999999998</c:v>
                </c:pt>
                <c:pt idx="20522">
                  <c:v>6714.9989999999998</c:v>
                </c:pt>
                <c:pt idx="20523">
                  <c:v>6714.9989999999998</c:v>
                </c:pt>
                <c:pt idx="20524">
                  <c:v>6714.9989999999998</c:v>
                </c:pt>
                <c:pt idx="20525">
                  <c:v>6716.9989999999998</c:v>
                </c:pt>
                <c:pt idx="20526">
                  <c:v>6716.9989999999998</c:v>
                </c:pt>
                <c:pt idx="20527">
                  <c:v>6716.9989999999998</c:v>
                </c:pt>
                <c:pt idx="20528">
                  <c:v>6716.9989999999998</c:v>
                </c:pt>
                <c:pt idx="20529">
                  <c:v>6716.9989999999998</c:v>
                </c:pt>
                <c:pt idx="20530">
                  <c:v>6716.9989999999998</c:v>
                </c:pt>
                <c:pt idx="20531">
                  <c:v>6716.9989999999998</c:v>
                </c:pt>
                <c:pt idx="20532">
                  <c:v>6717.9989999999998</c:v>
                </c:pt>
                <c:pt idx="20533">
                  <c:v>6717.9989999999998</c:v>
                </c:pt>
                <c:pt idx="20534">
                  <c:v>6717.9989999999998</c:v>
                </c:pt>
                <c:pt idx="20535">
                  <c:v>6717.9989999999998</c:v>
                </c:pt>
                <c:pt idx="20536">
                  <c:v>6717.9989999999998</c:v>
                </c:pt>
                <c:pt idx="20537">
                  <c:v>6717.9989999999998</c:v>
                </c:pt>
                <c:pt idx="20538">
                  <c:v>6718.9989999999998</c:v>
                </c:pt>
                <c:pt idx="20539">
                  <c:v>6718.9989999999998</c:v>
                </c:pt>
                <c:pt idx="20540">
                  <c:v>6718.9989999999998</c:v>
                </c:pt>
                <c:pt idx="20541">
                  <c:v>6718.9989999999998</c:v>
                </c:pt>
                <c:pt idx="20542">
                  <c:v>6718.9989999999998</c:v>
                </c:pt>
                <c:pt idx="20543">
                  <c:v>6718.9989999999998</c:v>
                </c:pt>
                <c:pt idx="20544">
                  <c:v>6718.9989999999998</c:v>
                </c:pt>
                <c:pt idx="20545">
                  <c:v>6719.9989999999998</c:v>
                </c:pt>
                <c:pt idx="20546">
                  <c:v>6719.9989999999998</c:v>
                </c:pt>
                <c:pt idx="20547">
                  <c:v>6719.9989999999998</c:v>
                </c:pt>
                <c:pt idx="20548">
                  <c:v>6719.9989999999998</c:v>
                </c:pt>
                <c:pt idx="20549">
                  <c:v>6719.9989999999998</c:v>
                </c:pt>
                <c:pt idx="20550">
                  <c:v>6719.9989999999998</c:v>
                </c:pt>
                <c:pt idx="20551">
                  <c:v>6721.9989999999998</c:v>
                </c:pt>
                <c:pt idx="20552">
                  <c:v>6721.9989999999998</c:v>
                </c:pt>
                <c:pt idx="20553">
                  <c:v>6721.9989999999998</c:v>
                </c:pt>
                <c:pt idx="20554">
                  <c:v>6721.9989999999998</c:v>
                </c:pt>
                <c:pt idx="20555">
                  <c:v>6721.9989999999998</c:v>
                </c:pt>
                <c:pt idx="20556">
                  <c:v>6721.9989999999998</c:v>
                </c:pt>
                <c:pt idx="20557">
                  <c:v>6721.9989999999998</c:v>
                </c:pt>
                <c:pt idx="20558">
                  <c:v>6722.9989999999998</c:v>
                </c:pt>
                <c:pt idx="20559">
                  <c:v>6722.9989999999998</c:v>
                </c:pt>
                <c:pt idx="20560">
                  <c:v>6722.9989999999998</c:v>
                </c:pt>
                <c:pt idx="20561">
                  <c:v>6722.9989999999998</c:v>
                </c:pt>
                <c:pt idx="20562">
                  <c:v>6722.9989999999998</c:v>
                </c:pt>
                <c:pt idx="20563">
                  <c:v>6722.9989999999998</c:v>
                </c:pt>
                <c:pt idx="20564">
                  <c:v>6722.9989999999998</c:v>
                </c:pt>
                <c:pt idx="20565">
                  <c:v>6723.9989999999998</c:v>
                </c:pt>
                <c:pt idx="20566">
                  <c:v>6723.9989999999998</c:v>
                </c:pt>
                <c:pt idx="20567">
                  <c:v>6723.9989999999998</c:v>
                </c:pt>
                <c:pt idx="20568">
                  <c:v>6723.9989999999998</c:v>
                </c:pt>
                <c:pt idx="20569">
                  <c:v>6723.9989999999998</c:v>
                </c:pt>
                <c:pt idx="20570">
                  <c:v>6723.9989999999998</c:v>
                </c:pt>
                <c:pt idx="20571">
                  <c:v>6724.9989999999998</c:v>
                </c:pt>
                <c:pt idx="20572">
                  <c:v>6724.9989999999998</c:v>
                </c:pt>
                <c:pt idx="20573">
                  <c:v>6724.9989999999998</c:v>
                </c:pt>
                <c:pt idx="20574">
                  <c:v>6724.9989999999998</c:v>
                </c:pt>
                <c:pt idx="20575">
                  <c:v>6724.9989999999998</c:v>
                </c:pt>
                <c:pt idx="20576">
                  <c:v>6724.9989999999998</c:v>
                </c:pt>
                <c:pt idx="20577">
                  <c:v>6724.9989999999998</c:v>
                </c:pt>
                <c:pt idx="20578">
                  <c:v>6726.9989999999998</c:v>
                </c:pt>
                <c:pt idx="20579">
                  <c:v>6726.9989999999998</c:v>
                </c:pt>
                <c:pt idx="20580">
                  <c:v>6726.9989999999998</c:v>
                </c:pt>
                <c:pt idx="20581">
                  <c:v>6726.9989999999998</c:v>
                </c:pt>
                <c:pt idx="20582">
                  <c:v>6726.9989999999998</c:v>
                </c:pt>
                <c:pt idx="20583">
                  <c:v>6726.9989999999998</c:v>
                </c:pt>
                <c:pt idx="20584">
                  <c:v>6727.9989999999998</c:v>
                </c:pt>
                <c:pt idx="20585">
                  <c:v>6727.9989999999998</c:v>
                </c:pt>
                <c:pt idx="20586">
                  <c:v>6727.9989999999998</c:v>
                </c:pt>
                <c:pt idx="20587">
                  <c:v>6727.9989999999998</c:v>
                </c:pt>
                <c:pt idx="20588">
                  <c:v>6727.9989999999998</c:v>
                </c:pt>
                <c:pt idx="20589">
                  <c:v>6727.9989999999998</c:v>
                </c:pt>
                <c:pt idx="20590">
                  <c:v>6727.9989999999998</c:v>
                </c:pt>
                <c:pt idx="20591">
                  <c:v>6728.9989999999998</c:v>
                </c:pt>
                <c:pt idx="20592">
                  <c:v>6728.9989999999998</c:v>
                </c:pt>
                <c:pt idx="20593">
                  <c:v>6728.9989999999998</c:v>
                </c:pt>
                <c:pt idx="20594">
                  <c:v>6728.9989999999998</c:v>
                </c:pt>
                <c:pt idx="20595">
                  <c:v>6728.9989999999998</c:v>
                </c:pt>
                <c:pt idx="20596">
                  <c:v>6728.9989999999998</c:v>
                </c:pt>
                <c:pt idx="20597">
                  <c:v>6729.9989999999998</c:v>
                </c:pt>
                <c:pt idx="20598">
                  <c:v>6729.9989999999998</c:v>
                </c:pt>
                <c:pt idx="20599">
                  <c:v>6729.9989999999998</c:v>
                </c:pt>
                <c:pt idx="20600">
                  <c:v>6729.9989999999998</c:v>
                </c:pt>
                <c:pt idx="20601">
                  <c:v>6729.9989999999998</c:v>
                </c:pt>
                <c:pt idx="20602">
                  <c:v>6729.9989999999998</c:v>
                </c:pt>
                <c:pt idx="20603">
                  <c:v>6729.9989999999998</c:v>
                </c:pt>
                <c:pt idx="20604">
                  <c:v>6731.9989999999998</c:v>
                </c:pt>
                <c:pt idx="20605">
                  <c:v>6731.9989999999998</c:v>
                </c:pt>
                <c:pt idx="20606">
                  <c:v>6731.9989999999998</c:v>
                </c:pt>
                <c:pt idx="20607">
                  <c:v>6731.9989999999998</c:v>
                </c:pt>
                <c:pt idx="20608">
                  <c:v>6731.9989999999998</c:v>
                </c:pt>
                <c:pt idx="20609">
                  <c:v>6731.9989999999998</c:v>
                </c:pt>
                <c:pt idx="20610">
                  <c:v>6731.9989999999998</c:v>
                </c:pt>
                <c:pt idx="20611">
                  <c:v>6732.9989999999998</c:v>
                </c:pt>
                <c:pt idx="20612">
                  <c:v>6732.9989999999998</c:v>
                </c:pt>
                <c:pt idx="20613">
                  <c:v>6732.9989999999998</c:v>
                </c:pt>
                <c:pt idx="20614">
                  <c:v>6732.9989999999998</c:v>
                </c:pt>
                <c:pt idx="20615">
                  <c:v>6732.9989999999998</c:v>
                </c:pt>
                <c:pt idx="20616">
                  <c:v>6732.9989999999998</c:v>
                </c:pt>
                <c:pt idx="20617">
                  <c:v>6733.9989999999998</c:v>
                </c:pt>
                <c:pt idx="20618">
                  <c:v>6733.9989999999998</c:v>
                </c:pt>
                <c:pt idx="20619">
                  <c:v>6733.9989999999998</c:v>
                </c:pt>
                <c:pt idx="20620">
                  <c:v>6733.9989999999998</c:v>
                </c:pt>
                <c:pt idx="20621">
                  <c:v>6733.9989999999998</c:v>
                </c:pt>
                <c:pt idx="20622">
                  <c:v>6733.9989999999998</c:v>
                </c:pt>
                <c:pt idx="20623">
                  <c:v>6733.9989999999998</c:v>
                </c:pt>
                <c:pt idx="20624">
                  <c:v>6734.9989999999998</c:v>
                </c:pt>
                <c:pt idx="20625">
                  <c:v>6734.9989999999998</c:v>
                </c:pt>
                <c:pt idx="20626">
                  <c:v>6734.9989999999998</c:v>
                </c:pt>
                <c:pt idx="20627">
                  <c:v>6734.9989999999998</c:v>
                </c:pt>
                <c:pt idx="20628">
                  <c:v>6734.9989999999998</c:v>
                </c:pt>
                <c:pt idx="20629">
                  <c:v>6734.9989999999998</c:v>
                </c:pt>
                <c:pt idx="20630">
                  <c:v>6736.9989999999998</c:v>
                </c:pt>
                <c:pt idx="20631">
                  <c:v>6736.9989999999998</c:v>
                </c:pt>
                <c:pt idx="20632">
                  <c:v>6736.9989999999998</c:v>
                </c:pt>
                <c:pt idx="20633">
                  <c:v>6736.9989999999998</c:v>
                </c:pt>
                <c:pt idx="20634">
                  <c:v>6736.9989999999998</c:v>
                </c:pt>
                <c:pt idx="20635">
                  <c:v>6736.9989999999998</c:v>
                </c:pt>
                <c:pt idx="20636">
                  <c:v>6736.9989999999998</c:v>
                </c:pt>
                <c:pt idx="20637">
                  <c:v>6737.9989999999998</c:v>
                </c:pt>
                <c:pt idx="20638">
                  <c:v>6737.9989999999998</c:v>
                </c:pt>
                <c:pt idx="20639">
                  <c:v>6737.9989999999998</c:v>
                </c:pt>
                <c:pt idx="20640">
                  <c:v>6737.9989999999998</c:v>
                </c:pt>
                <c:pt idx="20641">
                  <c:v>6737.9989999999998</c:v>
                </c:pt>
                <c:pt idx="20642">
                  <c:v>6737.9989999999998</c:v>
                </c:pt>
                <c:pt idx="20643">
                  <c:v>6738.9989999999998</c:v>
                </c:pt>
                <c:pt idx="20644">
                  <c:v>6738.9989999999998</c:v>
                </c:pt>
                <c:pt idx="20645">
                  <c:v>6738.9989999999998</c:v>
                </c:pt>
                <c:pt idx="20646">
                  <c:v>6738.9989999999998</c:v>
                </c:pt>
                <c:pt idx="20647">
                  <c:v>6738.9989999999998</c:v>
                </c:pt>
                <c:pt idx="20648">
                  <c:v>6738.9989999999998</c:v>
                </c:pt>
                <c:pt idx="20649">
                  <c:v>6738.9989999999998</c:v>
                </c:pt>
                <c:pt idx="20650">
                  <c:v>6739.9989999999998</c:v>
                </c:pt>
                <c:pt idx="20651">
                  <c:v>6739.9989999999998</c:v>
                </c:pt>
                <c:pt idx="20652">
                  <c:v>6739.9989999999998</c:v>
                </c:pt>
                <c:pt idx="20653">
                  <c:v>6739.9989999999998</c:v>
                </c:pt>
                <c:pt idx="20654">
                  <c:v>6739.9989999999998</c:v>
                </c:pt>
                <c:pt idx="20655">
                  <c:v>6739.9989999999998</c:v>
                </c:pt>
                <c:pt idx="20656">
                  <c:v>6739.9989999999998</c:v>
                </c:pt>
                <c:pt idx="20657">
                  <c:v>6741.9989999999998</c:v>
                </c:pt>
                <c:pt idx="20658">
                  <c:v>6741.9989999999998</c:v>
                </c:pt>
                <c:pt idx="20659">
                  <c:v>6741.9989999999998</c:v>
                </c:pt>
                <c:pt idx="20660">
                  <c:v>6741.9989999999998</c:v>
                </c:pt>
                <c:pt idx="20661">
                  <c:v>6741.9989999999998</c:v>
                </c:pt>
                <c:pt idx="20662">
                  <c:v>6741.9989999999998</c:v>
                </c:pt>
                <c:pt idx="20663">
                  <c:v>6742.9989999999998</c:v>
                </c:pt>
                <c:pt idx="20664">
                  <c:v>6742.9989999999998</c:v>
                </c:pt>
                <c:pt idx="20665">
                  <c:v>6742.9989999999998</c:v>
                </c:pt>
                <c:pt idx="20666">
                  <c:v>6742.9989999999998</c:v>
                </c:pt>
                <c:pt idx="20667">
                  <c:v>6742.9989999999998</c:v>
                </c:pt>
                <c:pt idx="20668">
                  <c:v>6742.9989999999998</c:v>
                </c:pt>
                <c:pt idx="20669">
                  <c:v>6742.9989999999998</c:v>
                </c:pt>
                <c:pt idx="20670">
                  <c:v>6743.9989999999998</c:v>
                </c:pt>
                <c:pt idx="20671">
                  <c:v>6743.9989999999998</c:v>
                </c:pt>
                <c:pt idx="20672">
                  <c:v>6743.9989999999998</c:v>
                </c:pt>
                <c:pt idx="20673">
                  <c:v>6743.9989999999998</c:v>
                </c:pt>
                <c:pt idx="20674">
                  <c:v>6743.9989999999998</c:v>
                </c:pt>
                <c:pt idx="20675">
                  <c:v>6743.9989999999998</c:v>
                </c:pt>
                <c:pt idx="20676">
                  <c:v>6744.9989999999998</c:v>
                </c:pt>
                <c:pt idx="20677">
                  <c:v>6744.9989999999998</c:v>
                </c:pt>
                <c:pt idx="20678">
                  <c:v>6744.9989999999998</c:v>
                </c:pt>
                <c:pt idx="20679">
                  <c:v>6744.9989999999998</c:v>
                </c:pt>
                <c:pt idx="20680">
                  <c:v>6744.9989999999998</c:v>
                </c:pt>
                <c:pt idx="20681">
                  <c:v>6744.9989999999998</c:v>
                </c:pt>
                <c:pt idx="20682">
                  <c:v>6744.9989999999998</c:v>
                </c:pt>
                <c:pt idx="20683">
                  <c:v>6746.9989999999998</c:v>
                </c:pt>
                <c:pt idx="20684">
                  <c:v>6746.9989999999998</c:v>
                </c:pt>
                <c:pt idx="20685">
                  <c:v>6746.9989999999998</c:v>
                </c:pt>
                <c:pt idx="20686">
                  <c:v>6746.9989999999998</c:v>
                </c:pt>
                <c:pt idx="20687">
                  <c:v>6746.9989999999998</c:v>
                </c:pt>
                <c:pt idx="20688">
                  <c:v>6746.9989999999998</c:v>
                </c:pt>
                <c:pt idx="20689">
                  <c:v>6747.9989999999998</c:v>
                </c:pt>
                <c:pt idx="20690">
                  <c:v>6747.9989999999998</c:v>
                </c:pt>
                <c:pt idx="20691">
                  <c:v>6747.9989999999998</c:v>
                </c:pt>
                <c:pt idx="20692">
                  <c:v>6747.9989999999998</c:v>
                </c:pt>
                <c:pt idx="20693">
                  <c:v>6747.9989999999998</c:v>
                </c:pt>
                <c:pt idx="20694">
                  <c:v>6747.9989999999998</c:v>
                </c:pt>
                <c:pt idx="20695">
                  <c:v>6747.9989999999998</c:v>
                </c:pt>
                <c:pt idx="20696">
                  <c:v>6748.9989999999998</c:v>
                </c:pt>
                <c:pt idx="20697">
                  <c:v>6748.9989999999998</c:v>
                </c:pt>
                <c:pt idx="20698">
                  <c:v>6748.9989999999998</c:v>
                </c:pt>
                <c:pt idx="20699">
                  <c:v>6748.9989999999998</c:v>
                </c:pt>
                <c:pt idx="20700">
                  <c:v>6748.9989999999998</c:v>
                </c:pt>
                <c:pt idx="20701">
                  <c:v>6748.9989999999998</c:v>
                </c:pt>
                <c:pt idx="20702">
                  <c:v>6749.9989999999998</c:v>
                </c:pt>
                <c:pt idx="20703">
                  <c:v>6749.9989999999998</c:v>
                </c:pt>
                <c:pt idx="20704">
                  <c:v>6749.9989999999998</c:v>
                </c:pt>
                <c:pt idx="20705">
                  <c:v>6749.9989999999998</c:v>
                </c:pt>
                <c:pt idx="20706">
                  <c:v>6749.9989999999998</c:v>
                </c:pt>
                <c:pt idx="20707">
                  <c:v>6749.9989999999998</c:v>
                </c:pt>
                <c:pt idx="20708">
                  <c:v>6749.9989999999998</c:v>
                </c:pt>
                <c:pt idx="20709">
                  <c:v>6751.9989999999998</c:v>
                </c:pt>
                <c:pt idx="20710">
                  <c:v>6751.9989999999998</c:v>
                </c:pt>
                <c:pt idx="20711">
                  <c:v>6751.9989999999998</c:v>
                </c:pt>
                <c:pt idx="20712">
                  <c:v>6751.9989999999998</c:v>
                </c:pt>
                <c:pt idx="20713">
                  <c:v>6751.9989999999998</c:v>
                </c:pt>
                <c:pt idx="20714">
                  <c:v>6751.9989999999998</c:v>
                </c:pt>
                <c:pt idx="20715">
                  <c:v>6751.9989999999998</c:v>
                </c:pt>
                <c:pt idx="20716">
                  <c:v>6752.9989999999998</c:v>
                </c:pt>
                <c:pt idx="20717">
                  <c:v>6752.9989999999998</c:v>
                </c:pt>
                <c:pt idx="20718">
                  <c:v>6752.9989999999998</c:v>
                </c:pt>
                <c:pt idx="20719">
                  <c:v>6752.9989999999998</c:v>
                </c:pt>
                <c:pt idx="20720">
                  <c:v>6752.9989999999998</c:v>
                </c:pt>
                <c:pt idx="20721">
                  <c:v>6752.9989999999998</c:v>
                </c:pt>
                <c:pt idx="20722">
                  <c:v>6753.9989999999998</c:v>
                </c:pt>
                <c:pt idx="20723">
                  <c:v>6753.9989999999998</c:v>
                </c:pt>
                <c:pt idx="20724">
                  <c:v>6753.9989999999998</c:v>
                </c:pt>
                <c:pt idx="20725">
                  <c:v>6753.9989999999998</c:v>
                </c:pt>
                <c:pt idx="20726">
                  <c:v>6753.9989999999998</c:v>
                </c:pt>
                <c:pt idx="20727">
                  <c:v>6753.9989999999998</c:v>
                </c:pt>
                <c:pt idx="20728">
                  <c:v>6753.9989999999998</c:v>
                </c:pt>
                <c:pt idx="20729">
                  <c:v>6754.9989999999998</c:v>
                </c:pt>
                <c:pt idx="20730">
                  <c:v>6754.9989999999998</c:v>
                </c:pt>
                <c:pt idx="20731">
                  <c:v>6754.9989999999998</c:v>
                </c:pt>
                <c:pt idx="20732">
                  <c:v>6754.9989999999998</c:v>
                </c:pt>
                <c:pt idx="20733">
                  <c:v>6754.9989999999998</c:v>
                </c:pt>
                <c:pt idx="20734">
                  <c:v>6754.9989999999998</c:v>
                </c:pt>
                <c:pt idx="20735">
                  <c:v>6756.9989999999998</c:v>
                </c:pt>
                <c:pt idx="20736">
                  <c:v>6756.9989999999998</c:v>
                </c:pt>
                <c:pt idx="20737">
                  <c:v>6756.9989999999998</c:v>
                </c:pt>
                <c:pt idx="20738">
                  <c:v>6756.9989999999998</c:v>
                </c:pt>
                <c:pt idx="20739">
                  <c:v>6756.9989999999998</c:v>
                </c:pt>
                <c:pt idx="20740">
                  <c:v>6756.9989999999998</c:v>
                </c:pt>
                <c:pt idx="20741">
                  <c:v>6756.9989999999998</c:v>
                </c:pt>
                <c:pt idx="20742">
                  <c:v>6757.9989999999998</c:v>
                </c:pt>
                <c:pt idx="20743">
                  <c:v>6757.9989999999998</c:v>
                </c:pt>
                <c:pt idx="20744">
                  <c:v>6757.9989999999998</c:v>
                </c:pt>
                <c:pt idx="20745">
                  <c:v>6757.9989999999998</c:v>
                </c:pt>
                <c:pt idx="20746">
                  <c:v>6757.9989999999998</c:v>
                </c:pt>
                <c:pt idx="20747">
                  <c:v>6757.9989999999998</c:v>
                </c:pt>
                <c:pt idx="20748">
                  <c:v>6758.9989999999998</c:v>
                </c:pt>
                <c:pt idx="20749">
                  <c:v>6758.9989999999998</c:v>
                </c:pt>
                <c:pt idx="20750">
                  <c:v>6758.9989999999998</c:v>
                </c:pt>
                <c:pt idx="20751">
                  <c:v>6758.9989999999998</c:v>
                </c:pt>
                <c:pt idx="20752">
                  <c:v>6758.9989999999998</c:v>
                </c:pt>
                <c:pt idx="20753">
                  <c:v>6758.9989999999998</c:v>
                </c:pt>
                <c:pt idx="20754">
                  <c:v>6758.9989999999998</c:v>
                </c:pt>
                <c:pt idx="20755">
                  <c:v>6759.9989999999998</c:v>
                </c:pt>
                <c:pt idx="20756">
                  <c:v>6759.9989999999998</c:v>
                </c:pt>
                <c:pt idx="20757">
                  <c:v>6759.9989999999998</c:v>
                </c:pt>
                <c:pt idx="20758">
                  <c:v>6759.9989999999998</c:v>
                </c:pt>
                <c:pt idx="20759">
                  <c:v>6759.9989999999998</c:v>
                </c:pt>
                <c:pt idx="20760">
                  <c:v>6759.9989999999998</c:v>
                </c:pt>
                <c:pt idx="20761">
                  <c:v>6759.9989999999998</c:v>
                </c:pt>
                <c:pt idx="20762">
                  <c:v>6761.9989999999998</c:v>
                </c:pt>
                <c:pt idx="20763">
                  <c:v>6761.9989999999998</c:v>
                </c:pt>
                <c:pt idx="20764">
                  <c:v>6761.9989999999998</c:v>
                </c:pt>
                <c:pt idx="20765">
                  <c:v>6761.9989999999998</c:v>
                </c:pt>
                <c:pt idx="20766">
                  <c:v>6761.9989999999998</c:v>
                </c:pt>
                <c:pt idx="20767">
                  <c:v>6761.9989999999998</c:v>
                </c:pt>
                <c:pt idx="20768">
                  <c:v>6762.9989999999998</c:v>
                </c:pt>
                <c:pt idx="20769">
                  <c:v>6762.9989999999998</c:v>
                </c:pt>
                <c:pt idx="20770">
                  <c:v>6762.9989999999998</c:v>
                </c:pt>
                <c:pt idx="20771">
                  <c:v>6762.9989999999998</c:v>
                </c:pt>
                <c:pt idx="20772">
                  <c:v>6762.9989999999998</c:v>
                </c:pt>
                <c:pt idx="20773">
                  <c:v>6762.9989999999998</c:v>
                </c:pt>
                <c:pt idx="20774">
                  <c:v>6762.9989999999998</c:v>
                </c:pt>
                <c:pt idx="20775">
                  <c:v>6763.9989999999998</c:v>
                </c:pt>
                <c:pt idx="20776">
                  <c:v>6763.9989999999998</c:v>
                </c:pt>
                <c:pt idx="20777">
                  <c:v>6763.9989999999998</c:v>
                </c:pt>
                <c:pt idx="20778">
                  <c:v>6763.9989999999998</c:v>
                </c:pt>
                <c:pt idx="20779">
                  <c:v>6763.9989999999998</c:v>
                </c:pt>
                <c:pt idx="20780">
                  <c:v>6763.9989999999998</c:v>
                </c:pt>
                <c:pt idx="20781">
                  <c:v>6764.9989999999998</c:v>
                </c:pt>
                <c:pt idx="20782">
                  <c:v>6764.9989999999998</c:v>
                </c:pt>
                <c:pt idx="20783">
                  <c:v>6764.9989999999998</c:v>
                </c:pt>
                <c:pt idx="20784">
                  <c:v>6764.9989999999998</c:v>
                </c:pt>
                <c:pt idx="20785">
                  <c:v>6764.9989999999998</c:v>
                </c:pt>
                <c:pt idx="20786">
                  <c:v>6764.9989999999998</c:v>
                </c:pt>
                <c:pt idx="20787">
                  <c:v>6764.9989999999998</c:v>
                </c:pt>
                <c:pt idx="20788">
                  <c:v>6766.9989999999998</c:v>
                </c:pt>
                <c:pt idx="20789">
                  <c:v>6766.9989999999998</c:v>
                </c:pt>
                <c:pt idx="20790">
                  <c:v>6766.9989999999998</c:v>
                </c:pt>
                <c:pt idx="20791">
                  <c:v>6766.9989999999998</c:v>
                </c:pt>
                <c:pt idx="20792">
                  <c:v>6766.9989999999998</c:v>
                </c:pt>
                <c:pt idx="20793">
                  <c:v>6766.9989999999998</c:v>
                </c:pt>
                <c:pt idx="20794">
                  <c:v>6767.9989999999998</c:v>
                </c:pt>
                <c:pt idx="20795">
                  <c:v>6767.9989999999998</c:v>
                </c:pt>
                <c:pt idx="20796">
                  <c:v>6767.9989999999998</c:v>
                </c:pt>
                <c:pt idx="20797">
                  <c:v>6767.9989999999998</c:v>
                </c:pt>
                <c:pt idx="20798">
                  <c:v>6767.9989999999998</c:v>
                </c:pt>
                <c:pt idx="20799">
                  <c:v>6767.9989999999998</c:v>
                </c:pt>
                <c:pt idx="20800">
                  <c:v>6767.9989999999998</c:v>
                </c:pt>
                <c:pt idx="20801">
                  <c:v>6768.9989999999998</c:v>
                </c:pt>
                <c:pt idx="20802">
                  <c:v>6768.9989999999998</c:v>
                </c:pt>
                <c:pt idx="20803">
                  <c:v>6768.9989999999998</c:v>
                </c:pt>
                <c:pt idx="20804">
                  <c:v>6768.9989999999998</c:v>
                </c:pt>
                <c:pt idx="20805">
                  <c:v>6768.9989999999998</c:v>
                </c:pt>
                <c:pt idx="20806">
                  <c:v>6768.9989999999998</c:v>
                </c:pt>
                <c:pt idx="20807">
                  <c:v>6769.9989999999998</c:v>
                </c:pt>
                <c:pt idx="20808">
                  <c:v>6769.9989999999998</c:v>
                </c:pt>
                <c:pt idx="20809">
                  <c:v>6769.9989999999998</c:v>
                </c:pt>
                <c:pt idx="20810">
                  <c:v>6769.9989999999998</c:v>
                </c:pt>
                <c:pt idx="20811">
                  <c:v>6769.9989999999998</c:v>
                </c:pt>
                <c:pt idx="20812">
                  <c:v>6769.9989999999998</c:v>
                </c:pt>
                <c:pt idx="20813">
                  <c:v>6769.9989999999998</c:v>
                </c:pt>
                <c:pt idx="20814">
                  <c:v>6771.9989999999998</c:v>
                </c:pt>
                <c:pt idx="20815">
                  <c:v>6771.9989999999998</c:v>
                </c:pt>
                <c:pt idx="20816">
                  <c:v>6771.9989999999998</c:v>
                </c:pt>
                <c:pt idx="20817">
                  <c:v>6771.9989999999998</c:v>
                </c:pt>
                <c:pt idx="20818">
                  <c:v>6771.9989999999998</c:v>
                </c:pt>
                <c:pt idx="20819">
                  <c:v>6771.9989999999998</c:v>
                </c:pt>
                <c:pt idx="20820">
                  <c:v>6771.9989999999998</c:v>
                </c:pt>
                <c:pt idx="20821">
                  <c:v>6772.9989999999998</c:v>
                </c:pt>
                <c:pt idx="20822">
                  <c:v>6772.9989999999998</c:v>
                </c:pt>
                <c:pt idx="20823">
                  <c:v>6772.9989999999998</c:v>
                </c:pt>
                <c:pt idx="20824">
                  <c:v>6772.9989999999998</c:v>
                </c:pt>
                <c:pt idx="20825">
                  <c:v>6772.9989999999998</c:v>
                </c:pt>
                <c:pt idx="20826">
                  <c:v>6772.9989999999998</c:v>
                </c:pt>
                <c:pt idx="20827">
                  <c:v>6773.9989999999998</c:v>
                </c:pt>
                <c:pt idx="20828">
                  <c:v>6773.9989999999998</c:v>
                </c:pt>
                <c:pt idx="20829">
                  <c:v>6773.9989999999998</c:v>
                </c:pt>
                <c:pt idx="20830">
                  <c:v>6773.9989999999998</c:v>
                </c:pt>
                <c:pt idx="20831">
                  <c:v>6773.9989999999998</c:v>
                </c:pt>
                <c:pt idx="20832">
                  <c:v>6773.9989999999998</c:v>
                </c:pt>
                <c:pt idx="20833">
                  <c:v>6773.9989999999998</c:v>
                </c:pt>
                <c:pt idx="20834">
                  <c:v>6774.9989999999998</c:v>
                </c:pt>
                <c:pt idx="20835">
                  <c:v>6774.9989999999998</c:v>
                </c:pt>
                <c:pt idx="20836">
                  <c:v>6774.9989999999998</c:v>
                </c:pt>
                <c:pt idx="20837">
                  <c:v>6774.9989999999998</c:v>
                </c:pt>
                <c:pt idx="20838">
                  <c:v>6774.9989999999998</c:v>
                </c:pt>
                <c:pt idx="20839">
                  <c:v>6774.9989999999998</c:v>
                </c:pt>
                <c:pt idx="20840">
                  <c:v>6776.9989999999998</c:v>
                </c:pt>
                <c:pt idx="20841">
                  <c:v>6776.9989999999998</c:v>
                </c:pt>
                <c:pt idx="20842">
                  <c:v>6776.9989999999998</c:v>
                </c:pt>
                <c:pt idx="20843">
                  <c:v>6776.9989999999998</c:v>
                </c:pt>
                <c:pt idx="20844">
                  <c:v>6776.9989999999998</c:v>
                </c:pt>
                <c:pt idx="20845">
                  <c:v>6776.9989999999998</c:v>
                </c:pt>
                <c:pt idx="20846">
                  <c:v>6776.9989999999998</c:v>
                </c:pt>
                <c:pt idx="20847">
                  <c:v>6777.9989999999998</c:v>
                </c:pt>
                <c:pt idx="20848">
                  <c:v>6777.9989999999998</c:v>
                </c:pt>
                <c:pt idx="20849">
                  <c:v>6777.9989999999998</c:v>
                </c:pt>
                <c:pt idx="20850">
                  <c:v>6777.9989999999998</c:v>
                </c:pt>
                <c:pt idx="20851">
                  <c:v>6777.9989999999998</c:v>
                </c:pt>
                <c:pt idx="20852">
                  <c:v>6777.9989999999998</c:v>
                </c:pt>
                <c:pt idx="20853">
                  <c:v>6778.9989999999998</c:v>
                </c:pt>
                <c:pt idx="20854">
                  <c:v>6778.9989999999998</c:v>
                </c:pt>
                <c:pt idx="20855">
                  <c:v>6778.9989999999998</c:v>
                </c:pt>
                <c:pt idx="20856">
                  <c:v>6778.9989999999998</c:v>
                </c:pt>
                <c:pt idx="20857">
                  <c:v>6778.9989999999998</c:v>
                </c:pt>
                <c:pt idx="20858">
                  <c:v>6778.9989999999998</c:v>
                </c:pt>
                <c:pt idx="20859">
                  <c:v>6778.9989999999998</c:v>
                </c:pt>
                <c:pt idx="20860">
                  <c:v>6779.9989999999998</c:v>
                </c:pt>
                <c:pt idx="20861">
                  <c:v>6779.9989999999998</c:v>
                </c:pt>
                <c:pt idx="20862">
                  <c:v>6779.9989999999998</c:v>
                </c:pt>
                <c:pt idx="20863">
                  <c:v>6779.9989999999998</c:v>
                </c:pt>
                <c:pt idx="20864">
                  <c:v>6779.9989999999998</c:v>
                </c:pt>
                <c:pt idx="20865">
                  <c:v>6779.9989999999998</c:v>
                </c:pt>
                <c:pt idx="20866">
                  <c:v>6779.9989999999998</c:v>
                </c:pt>
                <c:pt idx="20867">
                  <c:v>6781.9989999999998</c:v>
                </c:pt>
                <c:pt idx="20868">
                  <c:v>6781.9989999999998</c:v>
                </c:pt>
                <c:pt idx="20869">
                  <c:v>6781.9989999999998</c:v>
                </c:pt>
                <c:pt idx="20870">
                  <c:v>6781.9989999999998</c:v>
                </c:pt>
                <c:pt idx="20871">
                  <c:v>6781.9989999999998</c:v>
                </c:pt>
                <c:pt idx="20872">
                  <c:v>6781.9989999999998</c:v>
                </c:pt>
                <c:pt idx="20873">
                  <c:v>6782.9989999999998</c:v>
                </c:pt>
                <c:pt idx="20874">
                  <c:v>6782.9989999999998</c:v>
                </c:pt>
                <c:pt idx="20875">
                  <c:v>6782.9989999999998</c:v>
                </c:pt>
                <c:pt idx="20876">
                  <c:v>6782.9989999999998</c:v>
                </c:pt>
                <c:pt idx="20877">
                  <c:v>6782.9989999999998</c:v>
                </c:pt>
                <c:pt idx="20878">
                  <c:v>6782.9989999999998</c:v>
                </c:pt>
                <c:pt idx="20879">
                  <c:v>6782.9989999999998</c:v>
                </c:pt>
                <c:pt idx="20880">
                  <c:v>6783.9989999999998</c:v>
                </c:pt>
                <c:pt idx="20881">
                  <c:v>6783.9989999999998</c:v>
                </c:pt>
                <c:pt idx="20882">
                  <c:v>6783.9989999999998</c:v>
                </c:pt>
                <c:pt idx="20883">
                  <c:v>6783.9989999999998</c:v>
                </c:pt>
                <c:pt idx="20884">
                  <c:v>6783.9989999999998</c:v>
                </c:pt>
                <c:pt idx="20885">
                  <c:v>6783.9989999999998</c:v>
                </c:pt>
                <c:pt idx="20886">
                  <c:v>6784.9989999999998</c:v>
                </c:pt>
                <c:pt idx="20887">
                  <c:v>6784.9989999999998</c:v>
                </c:pt>
                <c:pt idx="20888">
                  <c:v>6784.9989999999998</c:v>
                </c:pt>
                <c:pt idx="20889">
                  <c:v>6784.9989999999998</c:v>
                </c:pt>
                <c:pt idx="20890">
                  <c:v>6784.9989999999998</c:v>
                </c:pt>
                <c:pt idx="20891">
                  <c:v>6784.9989999999998</c:v>
                </c:pt>
                <c:pt idx="20892">
                  <c:v>6784.9989999999998</c:v>
                </c:pt>
                <c:pt idx="20893">
                  <c:v>6786.9989999999998</c:v>
                </c:pt>
                <c:pt idx="20894">
                  <c:v>6786.9989999999998</c:v>
                </c:pt>
                <c:pt idx="20895">
                  <c:v>6786.9989999999998</c:v>
                </c:pt>
                <c:pt idx="20896">
                  <c:v>6786.9989999999998</c:v>
                </c:pt>
                <c:pt idx="20897">
                  <c:v>6786.9989999999998</c:v>
                </c:pt>
                <c:pt idx="20898">
                  <c:v>6786.9989999999998</c:v>
                </c:pt>
                <c:pt idx="20899">
                  <c:v>6787.9989999999998</c:v>
                </c:pt>
                <c:pt idx="20900">
                  <c:v>6787.9989999999998</c:v>
                </c:pt>
                <c:pt idx="20901">
                  <c:v>6787.9989999999998</c:v>
                </c:pt>
                <c:pt idx="20902">
                  <c:v>6787.9989999999998</c:v>
                </c:pt>
                <c:pt idx="20903">
                  <c:v>6787.9989999999998</c:v>
                </c:pt>
                <c:pt idx="20904">
                  <c:v>6787.9989999999998</c:v>
                </c:pt>
                <c:pt idx="20905">
                  <c:v>6787.9989999999998</c:v>
                </c:pt>
                <c:pt idx="20906">
                  <c:v>6788.9989999999998</c:v>
                </c:pt>
                <c:pt idx="20907">
                  <c:v>6788.9989999999998</c:v>
                </c:pt>
                <c:pt idx="20908">
                  <c:v>6788.9989999999998</c:v>
                </c:pt>
                <c:pt idx="20909">
                  <c:v>6788.9989999999998</c:v>
                </c:pt>
                <c:pt idx="20910">
                  <c:v>6788.9989999999998</c:v>
                </c:pt>
                <c:pt idx="20911">
                  <c:v>6788.9989999999998</c:v>
                </c:pt>
                <c:pt idx="20912">
                  <c:v>6788.9989999999998</c:v>
                </c:pt>
                <c:pt idx="20913">
                  <c:v>6789.9989999999998</c:v>
                </c:pt>
                <c:pt idx="20914">
                  <c:v>6789.9989999999998</c:v>
                </c:pt>
                <c:pt idx="20915">
                  <c:v>6789.9989999999998</c:v>
                </c:pt>
                <c:pt idx="20916">
                  <c:v>6789.9989999999998</c:v>
                </c:pt>
                <c:pt idx="20917">
                  <c:v>6789.9989999999998</c:v>
                </c:pt>
                <c:pt idx="20918">
                  <c:v>6789.9989999999998</c:v>
                </c:pt>
                <c:pt idx="20919">
                  <c:v>6791.9989999999998</c:v>
                </c:pt>
                <c:pt idx="20920">
                  <c:v>6791.9989999999998</c:v>
                </c:pt>
                <c:pt idx="20921">
                  <c:v>6791.9989999999998</c:v>
                </c:pt>
                <c:pt idx="20922">
                  <c:v>6791.9989999999998</c:v>
                </c:pt>
                <c:pt idx="20923">
                  <c:v>6791.9989999999998</c:v>
                </c:pt>
                <c:pt idx="20924">
                  <c:v>6791.9989999999998</c:v>
                </c:pt>
                <c:pt idx="20925">
                  <c:v>6791.9989999999998</c:v>
                </c:pt>
                <c:pt idx="20926">
                  <c:v>6792.9989999999998</c:v>
                </c:pt>
                <c:pt idx="20927">
                  <c:v>6792.9989999999998</c:v>
                </c:pt>
                <c:pt idx="20928">
                  <c:v>6792.9989999999998</c:v>
                </c:pt>
                <c:pt idx="20929">
                  <c:v>6792.9989999999998</c:v>
                </c:pt>
                <c:pt idx="20930">
                  <c:v>6792.9989999999998</c:v>
                </c:pt>
                <c:pt idx="20931">
                  <c:v>6792.9989999999998</c:v>
                </c:pt>
                <c:pt idx="20932">
                  <c:v>6793.9989999999998</c:v>
                </c:pt>
                <c:pt idx="20933">
                  <c:v>6793.9989999999998</c:v>
                </c:pt>
                <c:pt idx="20934">
                  <c:v>6793.9989999999998</c:v>
                </c:pt>
                <c:pt idx="20935">
                  <c:v>6793.9989999999998</c:v>
                </c:pt>
                <c:pt idx="20936">
                  <c:v>6793.9989999999998</c:v>
                </c:pt>
                <c:pt idx="20937">
                  <c:v>6793.9989999999998</c:v>
                </c:pt>
                <c:pt idx="20938">
                  <c:v>6793.9989999999998</c:v>
                </c:pt>
                <c:pt idx="20939">
                  <c:v>6794.9989999999998</c:v>
                </c:pt>
                <c:pt idx="20940">
                  <c:v>6794.9989999999998</c:v>
                </c:pt>
                <c:pt idx="20941">
                  <c:v>6794.9989999999998</c:v>
                </c:pt>
                <c:pt idx="20942">
                  <c:v>6794.9989999999998</c:v>
                </c:pt>
                <c:pt idx="20943">
                  <c:v>6794.9989999999998</c:v>
                </c:pt>
                <c:pt idx="20944">
                  <c:v>6794.9989999999998</c:v>
                </c:pt>
                <c:pt idx="20945">
                  <c:v>6796.9989999999998</c:v>
                </c:pt>
                <c:pt idx="20946">
                  <c:v>6796.9989999999998</c:v>
                </c:pt>
                <c:pt idx="20947">
                  <c:v>6796.9989999999998</c:v>
                </c:pt>
                <c:pt idx="20948">
                  <c:v>6796.9989999999998</c:v>
                </c:pt>
                <c:pt idx="20949">
                  <c:v>6796.9989999999998</c:v>
                </c:pt>
                <c:pt idx="20950">
                  <c:v>6796.9989999999998</c:v>
                </c:pt>
                <c:pt idx="20951">
                  <c:v>6796.9989999999998</c:v>
                </c:pt>
                <c:pt idx="20952">
                  <c:v>6797.9989999999998</c:v>
                </c:pt>
                <c:pt idx="20953">
                  <c:v>6797.9989999999998</c:v>
                </c:pt>
                <c:pt idx="20954">
                  <c:v>6797.9989999999998</c:v>
                </c:pt>
                <c:pt idx="20955">
                  <c:v>6797.9989999999998</c:v>
                </c:pt>
                <c:pt idx="20956">
                  <c:v>6797.9989999999998</c:v>
                </c:pt>
                <c:pt idx="20957">
                  <c:v>6797.9989999999998</c:v>
                </c:pt>
                <c:pt idx="20958">
                  <c:v>6798.9989999999998</c:v>
                </c:pt>
                <c:pt idx="20959">
                  <c:v>6798.9989999999998</c:v>
                </c:pt>
                <c:pt idx="20960">
                  <c:v>6798.9989999999998</c:v>
                </c:pt>
                <c:pt idx="20961">
                  <c:v>6798.9989999999998</c:v>
                </c:pt>
                <c:pt idx="20962">
                  <c:v>6798.9989999999998</c:v>
                </c:pt>
                <c:pt idx="20963">
                  <c:v>6798.9989999999998</c:v>
                </c:pt>
                <c:pt idx="20964">
                  <c:v>6798.9989999999998</c:v>
                </c:pt>
                <c:pt idx="20965">
                  <c:v>6799.9989999999998</c:v>
                </c:pt>
                <c:pt idx="20966">
                  <c:v>6799.9989999999998</c:v>
                </c:pt>
                <c:pt idx="20967">
                  <c:v>6799.9989999999998</c:v>
                </c:pt>
                <c:pt idx="20968">
                  <c:v>6799.9989999999998</c:v>
                </c:pt>
                <c:pt idx="20969">
                  <c:v>6799.9989999999998</c:v>
                </c:pt>
                <c:pt idx="20970">
                  <c:v>6799.9989999999998</c:v>
                </c:pt>
                <c:pt idx="20971">
                  <c:v>6799.9989999999998</c:v>
                </c:pt>
                <c:pt idx="20972">
                  <c:v>6801.9989999999998</c:v>
                </c:pt>
                <c:pt idx="20973">
                  <c:v>6801.9989999999998</c:v>
                </c:pt>
                <c:pt idx="20974">
                  <c:v>6801.9989999999998</c:v>
                </c:pt>
                <c:pt idx="20975">
                  <c:v>6801.9989999999998</c:v>
                </c:pt>
                <c:pt idx="20976">
                  <c:v>6801.9989999999998</c:v>
                </c:pt>
                <c:pt idx="20977">
                  <c:v>6801.9989999999998</c:v>
                </c:pt>
                <c:pt idx="20978">
                  <c:v>6802.9989999999998</c:v>
                </c:pt>
                <c:pt idx="20979">
                  <c:v>6802.9989999999998</c:v>
                </c:pt>
                <c:pt idx="20980">
                  <c:v>6802.9989999999998</c:v>
                </c:pt>
                <c:pt idx="20981">
                  <c:v>6802.9989999999998</c:v>
                </c:pt>
                <c:pt idx="20982">
                  <c:v>6802.9989999999998</c:v>
                </c:pt>
                <c:pt idx="20983">
                  <c:v>6802.9989999999998</c:v>
                </c:pt>
                <c:pt idx="20984">
                  <c:v>6802.9989999999998</c:v>
                </c:pt>
                <c:pt idx="20985">
                  <c:v>6803.9989999999998</c:v>
                </c:pt>
                <c:pt idx="20986">
                  <c:v>6803.9989999999998</c:v>
                </c:pt>
                <c:pt idx="20987">
                  <c:v>6803.9989999999998</c:v>
                </c:pt>
                <c:pt idx="20988">
                  <c:v>6803.9989999999998</c:v>
                </c:pt>
                <c:pt idx="20989">
                  <c:v>6803.9989999999998</c:v>
                </c:pt>
                <c:pt idx="20990">
                  <c:v>6803.9989999999998</c:v>
                </c:pt>
                <c:pt idx="20991">
                  <c:v>6804.9989999999998</c:v>
                </c:pt>
                <c:pt idx="20992">
                  <c:v>6804.9989999999998</c:v>
                </c:pt>
                <c:pt idx="20993">
                  <c:v>6804.9989999999998</c:v>
                </c:pt>
                <c:pt idx="20994">
                  <c:v>6804.9989999999998</c:v>
                </c:pt>
                <c:pt idx="20995">
                  <c:v>6804.9989999999998</c:v>
                </c:pt>
                <c:pt idx="20996">
                  <c:v>6804.9989999999998</c:v>
                </c:pt>
                <c:pt idx="20997">
                  <c:v>6804.9989999999998</c:v>
                </c:pt>
                <c:pt idx="20998">
                  <c:v>6806.9989999999998</c:v>
                </c:pt>
                <c:pt idx="20999">
                  <c:v>6806.9989999999998</c:v>
                </c:pt>
                <c:pt idx="21000">
                  <c:v>6806.9989999999998</c:v>
                </c:pt>
                <c:pt idx="21001">
                  <c:v>6806.9989999999998</c:v>
                </c:pt>
                <c:pt idx="21002">
                  <c:v>6806.9989999999998</c:v>
                </c:pt>
                <c:pt idx="21003">
                  <c:v>6806.9989999999998</c:v>
                </c:pt>
                <c:pt idx="21004">
                  <c:v>6807.9989999999998</c:v>
                </c:pt>
                <c:pt idx="21005">
                  <c:v>6807.9989999999998</c:v>
                </c:pt>
                <c:pt idx="21006">
                  <c:v>6807.9989999999998</c:v>
                </c:pt>
                <c:pt idx="21007">
                  <c:v>6807.9989999999998</c:v>
                </c:pt>
                <c:pt idx="21008">
                  <c:v>6807.9989999999998</c:v>
                </c:pt>
                <c:pt idx="21009">
                  <c:v>6807.9989999999998</c:v>
                </c:pt>
                <c:pt idx="21010">
                  <c:v>6807.9989999999998</c:v>
                </c:pt>
                <c:pt idx="21011">
                  <c:v>6808.9989999999998</c:v>
                </c:pt>
                <c:pt idx="21012">
                  <c:v>6808.9989999999998</c:v>
                </c:pt>
                <c:pt idx="21013">
                  <c:v>6808.9989999999998</c:v>
                </c:pt>
                <c:pt idx="21014">
                  <c:v>6808.9989999999998</c:v>
                </c:pt>
                <c:pt idx="21015">
                  <c:v>6808.9989999999998</c:v>
                </c:pt>
                <c:pt idx="21016">
                  <c:v>6808.9989999999998</c:v>
                </c:pt>
                <c:pt idx="21017">
                  <c:v>6808.9989999999998</c:v>
                </c:pt>
                <c:pt idx="21018">
                  <c:v>6809.9989999999998</c:v>
                </c:pt>
                <c:pt idx="21019">
                  <c:v>6809.9989999999998</c:v>
                </c:pt>
                <c:pt idx="21020">
                  <c:v>6809.9989999999998</c:v>
                </c:pt>
                <c:pt idx="21021">
                  <c:v>6809.9989999999998</c:v>
                </c:pt>
                <c:pt idx="21022">
                  <c:v>6809.9989999999998</c:v>
                </c:pt>
                <c:pt idx="21023">
                  <c:v>6809.9989999999998</c:v>
                </c:pt>
                <c:pt idx="21024">
                  <c:v>6811.9989999999998</c:v>
                </c:pt>
                <c:pt idx="21025">
                  <c:v>6811.9989999999998</c:v>
                </c:pt>
                <c:pt idx="21026">
                  <c:v>6811.9989999999998</c:v>
                </c:pt>
                <c:pt idx="21027">
                  <c:v>6811.9989999999998</c:v>
                </c:pt>
                <c:pt idx="21028">
                  <c:v>6811.9989999999998</c:v>
                </c:pt>
                <c:pt idx="21029">
                  <c:v>6811.9989999999998</c:v>
                </c:pt>
                <c:pt idx="21030">
                  <c:v>6811.9989999999998</c:v>
                </c:pt>
                <c:pt idx="21031">
                  <c:v>6812.9989999999998</c:v>
                </c:pt>
                <c:pt idx="21032">
                  <c:v>6812.9989999999998</c:v>
                </c:pt>
                <c:pt idx="21033">
                  <c:v>6812.9989999999998</c:v>
                </c:pt>
                <c:pt idx="21034">
                  <c:v>6812.9989999999998</c:v>
                </c:pt>
                <c:pt idx="21035">
                  <c:v>6812.9989999999998</c:v>
                </c:pt>
                <c:pt idx="21036">
                  <c:v>6812.9989999999998</c:v>
                </c:pt>
                <c:pt idx="21037">
                  <c:v>6813.9989999999998</c:v>
                </c:pt>
                <c:pt idx="21038">
                  <c:v>6813.9989999999998</c:v>
                </c:pt>
                <c:pt idx="21039">
                  <c:v>6813.9989999999998</c:v>
                </c:pt>
                <c:pt idx="21040">
                  <c:v>6813.9989999999998</c:v>
                </c:pt>
                <c:pt idx="21041">
                  <c:v>6813.9989999999998</c:v>
                </c:pt>
                <c:pt idx="21042">
                  <c:v>6813.9989999999998</c:v>
                </c:pt>
                <c:pt idx="21043">
                  <c:v>6813.9989999999998</c:v>
                </c:pt>
                <c:pt idx="21044">
                  <c:v>6814.9989999999998</c:v>
                </c:pt>
                <c:pt idx="21045">
                  <c:v>6814.9989999999998</c:v>
                </c:pt>
                <c:pt idx="21046">
                  <c:v>6814.9989999999998</c:v>
                </c:pt>
                <c:pt idx="21047">
                  <c:v>6814.9989999999998</c:v>
                </c:pt>
                <c:pt idx="21048">
                  <c:v>6814.9989999999998</c:v>
                </c:pt>
                <c:pt idx="21049">
                  <c:v>6814.9989999999998</c:v>
                </c:pt>
                <c:pt idx="21050">
                  <c:v>6816.9989999999998</c:v>
                </c:pt>
                <c:pt idx="21051">
                  <c:v>6816.9989999999998</c:v>
                </c:pt>
                <c:pt idx="21052">
                  <c:v>6816.9989999999998</c:v>
                </c:pt>
                <c:pt idx="21053">
                  <c:v>6816.9989999999998</c:v>
                </c:pt>
                <c:pt idx="21054">
                  <c:v>6816.9989999999998</c:v>
                </c:pt>
                <c:pt idx="21055">
                  <c:v>6816.9989999999998</c:v>
                </c:pt>
                <c:pt idx="21056">
                  <c:v>6816.9989999999998</c:v>
                </c:pt>
                <c:pt idx="21057">
                  <c:v>6817.9989999999998</c:v>
                </c:pt>
                <c:pt idx="21058">
                  <c:v>6817.9989999999998</c:v>
                </c:pt>
                <c:pt idx="21059">
                  <c:v>6817.9989999999998</c:v>
                </c:pt>
                <c:pt idx="21060">
                  <c:v>6817.9989999999998</c:v>
                </c:pt>
                <c:pt idx="21061">
                  <c:v>6817.9989999999998</c:v>
                </c:pt>
                <c:pt idx="21062">
                  <c:v>6817.9989999999998</c:v>
                </c:pt>
                <c:pt idx="21063">
                  <c:v>6817.9989999999998</c:v>
                </c:pt>
                <c:pt idx="21064">
                  <c:v>6818.9989999999998</c:v>
                </c:pt>
                <c:pt idx="21065">
                  <c:v>6818.9989999999998</c:v>
                </c:pt>
                <c:pt idx="21066">
                  <c:v>6818.9989999999998</c:v>
                </c:pt>
                <c:pt idx="21067">
                  <c:v>6818.9989999999998</c:v>
                </c:pt>
                <c:pt idx="21068">
                  <c:v>6818.9989999999998</c:v>
                </c:pt>
                <c:pt idx="21069">
                  <c:v>6818.9989999999998</c:v>
                </c:pt>
                <c:pt idx="21070">
                  <c:v>6819.9989999999998</c:v>
                </c:pt>
                <c:pt idx="21071">
                  <c:v>6819.9989999999998</c:v>
                </c:pt>
                <c:pt idx="21072">
                  <c:v>6819.9989999999998</c:v>
                </c:pt>
                <c:pt idx="21073">
                  <c:v>6819.9989999999998</c:v>
                </c:pt>
                <c:pt idx="21074">
                  <c:v>6819.9989999999998</c:v>
                </c:pt>
                <c:pt idx="21075">
                  <c:v>6819.9989999999998</c:v>
                </c:pt>
                <c:pt idx="21076">
                  <c:v>6819.9989999999998</c:v>
                </c:pt>
                <c:pt idx="21077">
                  <c:v>6821.9989999999998</c:v>
                </c:pt>
                <c:pt idx="21078">
                  <c:v>6821.9989999999998</c:v>
                </c:pt>
                <c:pt idx="21079">
                  <c:v>6821.9989999999998</c:v>
                </c:pt>
                <c:pt idx="21080">
                  <c:v>6821.9989999999998</c:v>
                </c:pt>
                <c:pt idx="21081">
                  <c:v>6821.9989999999998</c:v>
                </c:pt>
                <c:pt idx="21082">
                  <c:v>6821.9989999999998</c:v>
                </c:pt>
                <c:pt idx="21083">
                  <c:v>6822.9989999999998</c:v>
                </c:pt>
                <c:pt idx="21084">
                  <c:v>6822.9989999999998</c:v>
                </c:pt>
                <c:pt idx="21085">
                  <c:v>6822.9989999999998</c:v>
                </c:pt>
                <c:pt idx="21086">
                  <c:v>6822.9989999999998</c:v>
                </c:pt>
                <c:pt idx="21087">
                  <c:v>6822.9989999999998</c:v>
                </c:pt>
                <c:pt idx="21088">
                  <c:v>6822.9989999999998</c:v>
                </c:pt>
                <c:pt idx="21089">
                  <c:v>6822.9989999999998</c:v>
                </c:pt>
                <c:pt idx="21090">
                  <c:v>6823.9989999999998</c:v>
                </c:pt>
                <c:pt idx="21091">
                  <c:v>6823.9989999999998</c:v>
                </c:pt>
                <c:pt idx="21092">
                  <c:v>6823.9989999999998</c:v>
                </c:pt>
                <c:pt idx="21093">
                  <c:v>6823.9989999999998</c:v>
                </c:pt>
                <c:pt idx="21094">
                  <c:v>6823.9989999999998</c:v>
                </c:pt>
                <c:pt idx="21095">
                  <c:v>6823.9989999999998</c:v>
                </c:pt>
                <c:pt idx="21096">
                  <c:v>6824.9989999999998</c:v>
                </c:pt>
                <c:pt idx="21097">
                  <c:v>6824.9989999999998</c:v>
                </c:pt>
                <c:pt idx="21098">
                  <c:v>6824.9989999999998</c:v>
                </c:pt>
                <c:pt idx="21099">
                  <c:v>6824.9989999999998</c:v>
                </c:pt>
                <c:pt idx="21100">
                  <c:v>6824.9989999999998</c:v>
                </c:pt>
                <c:pt idx="21101">
                  <c:v>6824.9989999999998</c:v>
                </c:pt>
                <c:pt idx="21102">
                  <c:v>6824.9989999999998</c:v>
                </c:pt>
                <c:pt idx="21103">
                  <c:v>6826.9989999999998</c:v>
                </c:pt>
                <c:pt idx="21104">
                  <c:v>6826.9989999999998</c:v>
                </c:pt>
                <c:pt idx="21105">
                  <c:v>6826.9989999999998</c:v>
                </c:pt>
                <c:pt idx="21106">
                  <c:v>6826.9989999999998</c:v>
                </c:pt>
                <c:pt idx="21107">
                  <c:v>6826.9989999999998</c:v>
                </c:pt>
                <c:pt idx="21108">
                  <c:v>6826.9989999999998</c:v>
                </c:pt>
                <c:pt idx="21109">
                  <c:v>6827.9989999999998</c:v>
                </c:pt>
                <c:pt idx="21110">
                  <c:v>6827.9989999999998</c:v>
                </c:pt>
                <c:pt idx="21111">
                  <c:v>6827.9989999999998</c:v>
                </c:pt>
                <c:pt idx="21112">
                  <c:v>6827.9989999999998</c:v>
                </c:pt>
                <c:pt idx="21113">
                  <c:v>6827.9989999999998</c:v>
                </c:pt>
                <c:pt idx="21114">
                  <c:v>6827.9989999999998</c:v>
                </c:pt>
                <c:pt idx="21115">
                  <c:v>6827.9989999999998</c:v>
                </c:pt>
                <c:pt idx="21116">
                  <c:v>6828.9989999999998</c:v>
                </c:pt>
                <c:pt idx="21117">
                  <c:v>6828.9989999999998</c:v>
                </c:pt>
                <c:pt idx="21118">
                  <c:v>6828.9989999999998</c:v>
                </c:pt>
                <c:pt idx="21119">
                  <c:v>6828.9989999999998</c:v>
                </c:pt>
                <c:pt idx="21120">
                  <c:v>6828.9989999999998</c:v>
                </c:pt>
                <c:pt idx="21121">
                  <c:v>6828.9989999999998</c:v>
                </c:pt>
                <c:pt idx="21122">
                  <c:v>6828.9989999999998</c:v>
                </c:pt>
                <c:pt idx="21123">
                  <c:v>6829.9989999999998</c:v>
                </c:pt>
                <c:pt idx="21124">
                  <c:v>6829.9989999999998</c:v>
                </c:pt>
                <c:pt idx="21125">
                  <c:v>6829.9989999999998</c:v>
                </c:pt>
                <c:pt idx="21126">
                  <c:v>6829.9989999999998</c:v>
                </c:pt>
                <c:pt idx="21127">
                  <c:v>6829.9989999999998</c:v>
                </c:pt>
                <c:pt idx="21128">
                  <c:v>6829.9989999999998</c:v>
                </c:pt>
                <c:pt idx="21129">
                  <c:v>6831.9989999999998</c:v>
                </c:pt>
                <c:pt idx="21130">
                  <c:v>6831.9989999999998</c:v>
                </c:pt>
                <c:pt idx="21131">
                  <c:v>6831.9989999999998</c:v>
                </c:pt>
                <c:pt idx="21132">
                  <c:v>6831.9989999999998</c:v>
                </c:pt>
                <c:pt idx="21133">
                  <c:v>6831.9989999999998</c:v>
                </c:pt>
                <c:pt idx="21134">
                  <c:v>6831.9989999999998</c:v>
                </c:pt>
                <c:pt idx="21135">
                  <c:v>6831.9989999999998</c:v>
                </c:pt>
                <c:pt idx="21136">
                  <c:v>6832.9989999999998</c:v>
                </c:pt>
                <c:pt idx="21137">
                  <c:v>6832.9989999999998</c:v>
                </c:pt>
                <c:pt idx="21138">
                  <c:v>6832.9989999999998</c:v>
                </c:pt>
                <c:pt idx="21139">
                  <c:v>6832.9989999999998</c:v>
                </c:pt>
                <c:pt idx="21140">
                  <c:v>6832.9989999999998</c:v>
                </c:pt>
                <c:pt idx="21141">
                  <c:v>6832.9989999999998</c:v>
                </c:pt>
                <c:pt idx="21142">
                  <c:v>6833.9989999999998</c:v>
                </c:pt>
                <c:pt idx="21143">
                  <c:v>6833.9989999999998</c:v>
                </c:pt>
                <c:pt idx="21144">
                  <c:v>6833.9989999999998</c:v>
                </c:pt>
                <c:pt idx="21145">
                  <c:v>6833.9989999999998</c:v>
                </c:pt>
                <c:pt idx="21146">
                  <c:v>6833.9989999999998</c:v>
                </c:pt>
                <c:pt idx="21147">
                  <c:v>6833.9989999999998</c:v>
                </c:pt>
                <c:pt idx="21148">
                  <c:v>6833.9989999999998</c:v>
                </c:pt>
                <c:pt idx="21149">
                  <c:v>6834.9989999999998</c:v>
                </c:pt>
                <c:pt idx="21150">
                  <c:v>6834.9989999999998</c:v>
                </c:pt>
                <c:pt idx="21151">
                  <c:v>6834.9989999999998</c:v>
                </c:pt>
                <c:pt idx="21152">
                  <c:v>6834.9989999999998</c:v>
                </c:pt>
                <c:pt idx="21153">
                  <c:v>6834.9989999999998</c:v>
                </c:pt>
                <c:pt idx="21154">
                  <c:v>6834.9989999999998</c:v>
                </c:pt>
                <c:pt idx="21155">
                  <c:v>6836.9989999999998</c:v>
                </c:pt>
                <c:pt idx="21156">
                  <c:v>6836.9989999999998</c:v>
                </c:pt>
                <c:pt idx="21157">
                  <c:v>6836.9989999999998</c:v>
                </c:pt>
                <c:pt idx="21158">
                  <c:v>6836.9989999999998</c:v>
                </c:pt>
                <c:pt idx="21159">
                  <c:v>6836.9989999999998</c:v>
                </c:pt>
                <c:pt idx="21160">
                  <c:v>6836.9989999999998</c:v>
                </c:pt>
                <c:pt idx="21161">
                  <c:v>6836.9989999999998</c:v>
                </c:pt>
                <c:pt idx="21162">
                  <c:v>6837.9989999999998</c:v>
                </c:pt>
                <c:pt idx="21163">
                  <c:v>6837.9989999999998</c:v>
                </c:pt>
                <c:pt idx="21164">
                  <c:v>6837.9989999999998</c:v>
                </c:pt>
                <c:pt idx="21165">
                  <c:v>6837.9989999999998</c:v>
                </c:pt>
                <c:pt idx="21166">
                  <c:v>6837.9989999999998</c:v>
                </c:pt>
                <c:pt idx="21167">
                  <c:v>6837.9989999999998</c:v>
                </c:pt>
                <c:pt idx="21168">
                  <c:v>6837.9989999999998</c:v>
                </c:pt>
                <c:pt idx="21169">
                  <c:v>6838.9989999999998</c:v>
                </c:pt>
                <c:pt idx="21170">
                  <c:v>6838.9989999999998</c:v>
                </c:pt>
                <c:pt idx="21171">
                  <c:v>6838.9989999999998</c:v>
                </c:pt>
                <c:pt idx="21172">
                  <c:v>6838.9989999999998</c:v>
                </c:pt>
                <c:pt idx="21173">
                  <c:v>6838.9989999999998</c:v>
                </c:pt>
                <c:pt idx="21174">
                  <c:v>6838.9989999999998</c:v>
                </c:pt>
                <c:pt idx="21175">
                  <c:v>6839.9989999999998</c:v>
                </c:pt>
                <c:pt idx="21176">
                  <c:v>6839.9989999999998</c:v>
                </c:pt>
                <c:pt idx="21177">
                  <c:v>6839.9989999999998</c:v>
                </c:pt>
                <c:pt idx="21178">
                  <c:v>6839.9989999999998</c:v>
                </c:pt>
                <c:pt idx="21179">
                  <c:v>6839.9989999999998</c:v>
                </c:pt>
                <c:pt idx="21180">
                  <c:v>6839.9989999999998</c:v>
                </c:pt>
                <c:pt idx="21181">
                  <c:v>6839.9989999999998</c:v>
                </c:pt>
                <c:pt idx="21182">
                  <c:v>6841.9989999999998</c:v>
                </c:pt>
                <c:pt idx="21183">
                  <c:v>6841.9989999999998</c:v>
                </c:pt>
                <c:pt idx="21184">
                  <c:v>6841.9989999999998</c:v>
                </c:pt>
                <c:pt idx="21185">
                  <c:v>6841.9989999999998</c:v>
                </c:pt>
                <c:pt idx="21186">
                  <c:v>6841.9989999999998</c:v>
                </c:pt>
                <c:pt idx="21187">
                  <c:v>6841.9989999999998</c:v>
                </c:pt>
                <c:pt idx="21188">
                  <c:v>6842.9989999999998</c:v>
                </c:pt>
                <c:pt idx="21189">
                  <c:v>6842.9989999999998</c:v>
                </c:pt>
                <c:pt idx="21190">
                  <c:v>6842.9989999999998</c:v>
                </c:pt>
                <c:pt idx="21191">
                  <c:v>6842.9989999999998</c:v>
                </c:pt>
                <c:pt idx="21192">
                  <c:v>6842.9989999999998</c:v>
                </c:pt>
                <c:pt idx="21193">
                  <c:v>6842.9989999999998</c:v>
                </c:pt>
                <c:pt idx="21194">
                  <c:v>6842.9989999999998</c:v>
                </c:pt>
                <c:pt idx="21195">
                  <c:v>6843.9989999999998</c:v>
                </c:pt>
                <c:pt idx="21196">
                  <c:v>6843.9989999999998</c:v>
                </c:pt>
                <c:pt idx="21197">
                  <c:v>6843.9989999999998</c:v>
                </c:pt>
                <c:pt idx="21198">
                  <c:v>6843.9989999999998</c:v>
                </c:pt>
                <c:pt idx="21199">
                  <c:v>6843.9989999999998</c:v>
                </c:pt>
                <c:pt idx="21200">
                  <c:v>6843.9989999999998</c:v>
                </c:pt>
                <c:pt idx="21201">
                  <c:v>6844.9989999999998</c:v>
                </c:pt>
                <c:pt idx="21202">
                  <c:v>6844.9989999999998</c:v>
                </c:pt>
                <c:pt idx="21203">
                  <c:v>6844.9989999999998</c:v>
                </c:pt>
                <c:pt idx="21204">
                  <c:v>6844.9989999999998</c:v>
                </c:pt>
                <c:pt idx="21205">
                  <c:v>6844.9989999999998</c:v>
                </c:pt>
                <c:pt idx="21206">
                  <c:v>6844.9989999999998</c:v>
                </c:pt>
                <c:pt idx="21207">
                  <c:v>6844.9989999999998</c:v>
                </c:pt>
                <c:pt idx="21208">
                  <c:v>6846.9989999999998</c:v>
                </c:pt>
                <c:pt idx="21209">
                  <c:v>6846.9989999999998</c:v>
                </c:pt>
                <c:pt idx="21210">
                  <c:v>6846.9989999999998</c:v>
                </c:pt>
                <c:pt idx="21211">
                  <c:v>6846.9989999999998</c:v>
                </c:pt>
                <c:pt idx="21212">
                  <c:v>6846.9989999999998</c:v>
                </c:pt>
                <c:pt idx="21213">
                  <c:v>6846.9989999999998</c:v>
                </c:pt>
                <c:pt idx="21214">
                  <c:v>6847.9989999999998</c:v>
                </c:pt>
                <c:pt idx="21215">
                  <c:v>6847.9989999999998</c:v>
                </c:pt>
                <c:pt idx="21216">
                  <c:v>6847.9989999999998</c:v>
                </c:pt>
                <c:pt idx="21217">
                  <c:v>6847.9989999999998</c:v>
                </c:pt>
                <c:pt idx="21218">
                  <c:v>6847.9989999999998</c:v>
                </c:pt>
                <c:pt idx="21219">
                  <c:v>6847.9989999999998</c:v>
                </c:pt>
                <c:pt idx="21220">
                  <c:v>6847.9989999999998</c:v>
                </c:pt>
                <c:pt idx="21221">
                  <c:v>6848.9989999999998</c:v>
                </c:pt>
                <c:pt idx="21222">
                  <c:v>6848.9989999999998</c:v>
                </c:pt>
                <c:pt idx="21223">
                  <c:v>6848.9989999999998</c:v>
                </c:pt>
                <c:pt idx="21224">
                  <c:v>6848.9989999999998</c:v>
                </c:pt>
                <c:pt idx="21225">
                  <c:v>6848.9989999999998</c:v>
                </c:pt>
                <c:pt idx="21226">
                  <c:v>6848.9989999999998</c:v>
                </c:pt>
                <c:pt idx="21227">
                  <c:v>6848.9989999999998</c:v>
                </c:pt>
                <c:pt idx="21228">
                  <c:v>6849.9989999999998</c:v>
                </c:pt>
                <c:pt idx="21229">
                  <c:v>6849.9989999999998</c:v>
                </c:pt>
                <c:pt idx="21230">
                  <c:v>6849.9989999999998</c:v>
                </c:pt>
                <c:pt idx="21231">
                  <c:v>6849.9989999999998</c:v>
                </c:pt>
                <c:pt idx="21232">
                  <c:v>6849.9989999999998</c:v>
                </c:pt>
                <c:pt idx="21233">
                  <c:v>6849.9989999999998</c:v>
                </c:pt>
                <c:pt idx="21234">
                  <c:v>6851.9989999999998</c:v>
                </c:pt>
                <c:pt idx="21235">
                  <c:v>6851.9989999999998</c:v>
                </c:pt>
                <c:pt idx="21236">
                  <c:v>6851.9989999999998</c:v>
                </c:pt>
                <c:pt idx="21237">
                  <c:v>6851.9989999999998</c:v>
                </c:pt>
                <c:pt idx="21238">
                  <c:v>6851.9989999999998</c:v>
                </c:pt>
                <c:pt idx="21239">
                  <c:v>6851.9989999999998</c:v>
                </c:pt>
                <c:pt idx="21240">
                  <c:v>6851.9989999999998</c:v>
                </c:pt>
                <c:pt idx="21241">
                  <c:v>6852.9989999999998</c:v>
                </c:pt>
                <c:pt idx="21242">
                  <c:v>6852.9989999999998</c:v>
                </c:pt>
                <c:pt idx="21243">
                  <c:v>6852.9989999999998</c:v>
                </c:pt>
                <c:pt idx="21244">
                  <c:v>6852.9989999999998</c:v>
                </c:pt>
                <c:pt idx="21245">
                  <c:v>6852.9989999999998</c:v>
                </c:pt>
                <c:pt idx="21246">
                  <c:v>6852.9989999999998</c:v>
                </c:pt>
                <c:pt idx="21247">
                  <c:v>6853.9989999999998</c:v>
                </c:pt>
                <c:pt idx="21248">
                  <c:v>6853.9989999999998</c:v>
                </c:pt>
                <c:pt idx="21249">
                  <c:v>6853.9989999999998</c:v>
                </c:pt>
                <c:pt idx="21250">
                  <c:v>6853.9989999999998</c:v>
                </c:pt>
                <c:pt idx="21251">
                  <c:v>6853.9989999999998</c:v>
                </c:pt>
                <c:pt idx="21252">
                  <c:v>6853.9989999999998</c:v>
                </c:pt>
                <c:pt idx="21253">
                  <c:v>6853.9989999999998</c:v>
                </c:pt>
                <c:pt idx="21254">
                  <c:v>6854.9989999999998</c:v>
                </c:pt>
                <c:pt idx="21255">
                  <c:v>6854.9989999999998</c:v>
                </c:pt>
                <c:pt idx="21256">
                  <c:v>6854.9989999999998</c:v>
                </c:pt>
                <c:pt idx="21257">
                  <c:v>6854.9989999999998</c:v>
                </c:pt>
                <c:pt idx="21258">
                  <c:v>6854.9989999999998</c:v>
                </c:pt>
                <c:pt idx="21259">
                  <c:v>6854.9989999999998</c:v>
                </c:pt>
                <c:pt idx="21260">
                  <c:v>6856.9989999999998</c:v>
                </c:pt>
                <c:pt idx="21261">
                  <c:v>6856.9989999999998</c:v>
                </c:pt>
                <c:pt idx="21262">
                  <c:v>6856.9989999999998</c:v>
                </c:pt>
                <c:pt idx="21263">
                  <c:v>6856.9989999999998</c:v>
                </c:pt>
                <c:pt idx="21264">
                  <c:v>6856.9989999999998</c:v>
                </c:pt>
                <c:pt idx="21265">
                  <c:v>6856.9989999999998</c:v>
                </c:pt>
                <c:pt idx="21266">
                  <c:v>6856.9989999999998</c:v>
                </c:pt>
                <c:pt idx="21267">
                  <c:v>6857.9989999999998</c:v>
                </c:pt>
                <c:pt idx="21268">
                  <c:v>6857.9989999999998</c:v>
                </c:pt>
                <c:pt idx="21269">
                  <c:v>6857.9989999999998</c:v>
                </c:pt>
                <c:pt idx="21270">
                  <c:v>6857.9989999999998</c:v>
                </c:pt>
                <c:pt idx="21271">
                  <c:v>6857.9989999999998</c:v>
                </c:pt>
                <c:pt idx="21272">
                  <c:v>6857.9989999999998</c:v>
                </c:pt>
                <c:pt idx="21273">
                  <c:v>6857.9989999999998</c:v>
                </c:pt>
                <c:pt idx="21274">
                  <c:v>6858.9989999999998</c:v>
                </c:pt>
                <c:pt idx="21275">
                  <c:v>6858.9989999999998</c:v>
                </c:pt>
                <c:pt idx="21276">
                  <c:v>6858.9989999999998</c:v>
                </c:pt>
                <c:pt idx="21277">
                  <c:v>6858.9989999999998</c:v>
                </c:pt>
                <c:pt idx="21278">
                  <c:v>6858.9989999999998</c:v>
                </c:pt>
                <c:pt idx="21279">
                  <c:v>6858.9989999999998</c:v>
                </c:pt>
                <c:pt idx="21280">
                  <c:v>6859.9989999999998</c:v>
                </c:pt>
                <c:pt idx="21281">
                  <c:v>6859.9989999999998</c:v>
                </c:pt>
                <c:pt idx="21282">
                  <c:v>6859.9989999999998</c:v>
                </c:pt>
                <c:pt idx="21283">
                  <c:v>6859.9989999999998</c:v>
                </c:pt>
                <c:pt idx="21284">
                  <c:v>6859.9989999999998</c:v>
                </c:pt>
                <c:pt idx="21285">
                  <c:v>6859.9989999999998</c:v>
                </c:pt>
                <c:pt idx="21286">
                  <c:v>6859.9989999999998</c:v>
                </c:pt>
                <c:pt idx="21287">
                  <c:v>6861.9989999999998</c:v>
                </c:pt>
                <c:pt idx="21288">
                  <c:v>6861.9989999999998</c:v>
                </c:pt>
                <c:pt idx="21289">
                  <c:v>6861.9989999999998</c:v>
                </c:pt>
                <c:pt idx="21290">
                  <c:v>6861.9989999999998</c:v>
                </c:pt>
                <c:pt idx="21291">
                  <c:v>6861.9989999999998</c:v>
                </c:pt>
                <c:pt idx="21292">
                  <c:v>6861.9989999999998</c:v>
                </c:pt>
                <c:pt idx="21293">
                  <c:v>6862.9989999999998</c:v>
                </c:pt>
                <c:pt idx="21294">
                  <c:v>6862.9989999999998</c:v>
                </c:pt>
                <c:pt idx="21295">
                  <c:v>6862.9989999999998</c:v>
                </c:pt>
                <c:pt idx="21296">
                  <c:v>6862.9989999999998</c:v>
                </c:pt>
                <c:pt idx="21297">
                  <c:v>6862.9989999999998</c:v>
                </c:pt>
                <c:pt idx="21298">
                  <c:v>6862.9989999999998</c:v>
                </c:pt>
                <c:pt idx="21299">
                  <c:v>6862.9989999999998</c:v>
                </c:pt>
                <c:pt idx="21300">
                  <c:v>6863.9989999999998</c:v>
                </c:pt>
                <c:pt idx="21301">
                  <c:v>6863.9989999999998</c:v>
                </c:pt>
                <c:pt idx="21302">
                  <c:v>6863.9989999999998</c:v>
                </c:pt>
                <c:pt idx="21303">
                  <c:v>6863.9989999999998</c:v>
                </c:pt>
                <c:pt idx="21304">
                  <c:v>6863.9989999999998</c:v>
                </c:pt>
                <c:pt idx="21305">
                  <c:v>6863.9989999999998</c:v>
                </c:pt>
                <c:pt idx="21306">
                  <c:v>6864.9989999999998</c:v>
                </c:pt>
                <c:pt idx="21307">
                  <c:v>6864.9989999999998</c:v>
                </c:pt>
                <c:pt idx="21308">
                  <c:v>6864.9989999999998</c:v>
                </c:pt>
                <c:pt idx="21309">
                  <c:v>6864.9989999999998</c:v>
                </c:pt>
                <c:pt idx="21310">
                  <c:v>6864.9989999999998</c:v>
                </c:pt>
                <c:pt idx="21311">
                  <c:v>6864.9989999999998</c:v>
                </c:pt>
                <c:pt idx="21312">
                  <c:v>6864.9989999999998</c:v>
                </c:pt>
                <c:pt idx="21313">
                  <c:v>6866.9989999999998</c:v>
                </c:pt>
                <c:pt idx="21314">
                  <c:v>6866.9989999999998</c:v>
                </c:pt>
                <c:pt idx="21315">
                  <c:v>6866.9989999999998</c:v>
                </c:pt>
                <c:pt idx="21316">
                  <c:v>6866.9989999999998</c:v>
                </c:pt>
                <c:pt idx="21317">
                  <c:v>6866.9989999999998</c:v>
                </c:pt>
                <c:pt idx="21318">
                  <c:v>6866.9989999999998</c:v>
                </c:pt>
                <c:pt idx="21319">
                  <c:v>6866.9989999999998</c:v>
                </c:pt>
                <c:pt idx="21320">
                  <c:v>6867.9989999999998</c:v>
                </c:pt>
                <c:pt idx="21321">
                  <c:v>6867.9989999999998</c:v>
                </c:pt>
                <c:pt idx="21322">
                  <c:v>6867.9989999999998</c:v>
                </c:pt>
                <c:pt idx="21323">
                  <c:v>6867.9989999999998</c:v>
                </c:pt>
                <c:pt idx="21324">
                  <c:v>6867.9989999999998</c:v>
                </c:pt>
                <c:pt idx="21325">
                  <c:v>6867.9989999999998</c:v>
                </c:pt>
                <c:pt idx="21326">
                  <c:v>6868.9989999999998</c:v>
                </c:pt>
                <c:pt idx="21327">
                  <c:v>6868.9989999999998</c:v>
                </c:pt>
                <c:pt idx="21328">
                  <c:v>6868.9989999999998</c:v>
                </c:pt>
                <c:pt idx="21329">
                  <c:v>6868.9989999999998</c:v>
                </c:pt>
                <c:pt idx="21330">
                  <c:v>6868.9989999999998</c:v>
                </c:pt>
                <c:pt idx="21331">
                  <c:v>6868.9989999999998</c:v>
                </c:pt>
                <c:pt idx="21332">
                  <c:v>6868.9989999999998</c:v>
                </c:pt>
                <c:pt idx="21333">
                  <c:v>6869.9989999999998</c:v>
                </c:pt>
                <c:pt idx="21334">
                  <c:v>6869.9989999999998</c:v>
                </c:pt>
                <c:pt idx="21335">
                  <c:v>6869.9989999999998</c:v>
                </c:pt>
                <c:pt idx="21336">
                  <c:v>6869.9989999999998</c:v>
                </c:pt>
                <c:pt idx="21337">
                  <c:v>6869.9989999999998</c:v>
                </c:pt>
                <c:pt idx="21338">
                  <c:v>6869.9989999999998</c:v>
                </c:pt>
                <c:pt idx="21339">
                  <c:v>6871.9989999999998</c:v>
                </c:pt>
                <c:pt idx="21340">
                  <c:v>6871.9989999999998</c:v>
                </c:pt>
                <c:pt idx="21341">
                  <c:v>6871.9989999999998</c:v>
                </c:pt>
                <c:pt idx="21342">
                  <c:v>6871.9989999999998</c:v>
                </c:pt>
                <c:pt idx="21343">
                  <c:v>6871.9989999999998</c:v>
                </c:pt>
                <c:pt idx="21344">
                  <c:v>6871.9989999999998</c:v>
                </c:pt>
                <c:pt idx="21345">
                  <c:v>6871.9989999999998</c:v>
                </c:pt>
                <c:pt idx="21346">
                  <c:v>6872.9989999999998</c:v>
                </c:pt>
                <c:pt idx="21347">
                  <c:v>6872.9989999999998</c:v>
                </c:pt>
                <c:pt idx="21348">
                  <c:v>6872.9989999999998</c:v>
                </c:pt>
                <c:pt idx="21349">
                  <c:v>6872.9989999999998</c:v>
                </c:pt>
                <c:pt idx="21350">
                  <c:v>6872.9989999999998</c:v>
                </c:pt>
                <c:pt idx="21351">
                  <c:v>6872.9989999999998</c:v>
                </c:pt>
                <c:pt idx="21352">
                  <c:v>6873.9989999999998</c:v>
                </c:pt>
                <c:pt idx="21353">
                  <c:v>6873.9989999999998</c:v>
                </c:pt>
                <c:pt idx="21354">
                  <c:v>6873.9989999999998</c:v>
                </c:pt>
                <c:pt idx="21355">
                  <c:v>6873.9989999999998</c:v>
                </c:pt>
                <c:pt idx="21356">
                  <c:v>6873.9989999999998</c:v>
                </c:pt>
                <c:pt idx="21357">
                  <c:v>6873.9989999999998</c:v>
                </c:pt>
                <c:pt idx="21358">
                  <c:v>6873.9989999999998</c:v>
                </c:pt>
                <c:pt idx="21359">
                  <c:v>6874.9989999999998</c:v>
                </c:pt>
                <c:pt idx="21360">
                  <c:v>6874.9989999999998</c:v>
                </c:pt>
                <c:pt idx="21361">
                  <c:v>6874.9989999999998</c:v>
                </c:pt>
                <c:pt idx="21362">
                  <c:v>6874.9989999999998</c:v>
                </c:pt>
                <c:pt idx="21363">
                  <c:v>6874.9989999999998</c:v>
                </c:pt>
                <c:pt idx="21364">
                  <c:v>6874.9989999999998</c:v>
                </c:pt>
                <c:pt idx="21365">
                  <c:v>6876.9989999999998</c:v>
                </c:pt>
                <c:pt idx="21366">
                  <c:v>6876.9989999999998</c:v>
                </c:pt>
                <c:pt idx="21367">
                  <c:v>6876.9989999999998</c:v>
                </c:pt>
                <c:pt idx="21368">
                  <c:v>6876.9989999999998</c:v>
                </c:pt>
                <c:pt idx="21369">
                  <c:v>6876.9989999999998</c:v>
                </c:pt>
                <c:pt idx="21370">
                  <c:v>6876.9989999999998</c:v>
                </c:pt>
                <c:pt idx="21371">
                  <c:v>6876.9989999999998</c:v>
                </c:pt>
                <c:pt idx="21372">
                  <c:v>6877.9989999999998</c:v>
                </c:pt>
                <c:pt idx="21373">
                  <c:v>6877.9989999999998</c:v>
                </c:pt>
                <c:pt idx="21374">
                  <c:v>6877.9989999999998</c:v>
                </c:pt>
                <c:pt idx="21375">
                  <c:v>6877.9989999999998</c:v>
                </c:pt>
                <c:pt idx="21376">
                  <c:v>6877.9989999999998</c:v>
                </c:pt>
                <c:pt idx="21377">
                  <c:v>6877.9989999999998</c:v>
                </c:pt>
                <c:pt idx="21378">
                  <c:v>6877.9989999999998</c:v>
                </c:pt>
                <c:pt idx="21379">
                  <c:v>6878.9989999999998</c:v>
                </c:pt>
                <c:pt idx="21380">
                  <c:v>6878.9989999999998</c:v>
                </c:pt>
                <c:pt idx="21381">
                  <c:v>6878.9989999999998</c:v>
                </c:pt>
                <c:pt idx="21382">
                  <c:v>6878.9989999999998</c:v>
                </c:pt>
                <c:pt idx="21383">
                  <c:v>6878.9989999999998</c:v>
                </c:pt>
                <c:pt idx="21384">
                  <c:v>6878.9989999999998</c:v>
                </c:pt>
                <c:pt idx="21385">
                  <c:v>6879.9989999999998</c:v>
                </c:pt>
                <c:pt idx="21386">
                  <c:v>6879.9989999999998</c:v>
                </c:pt>
                <c:pt idx="21387">
                  <c:v>6879.9989999999998</c:v>
                </c:pt>
                <c:pt idx="21388">
                  <c:v>6879.9989999999998</c:v>
                </c:pt>
                <c:pt idx="21389">
                  <c:v>6879.9989999999998</c:v>
                </c:pt>
                <c:pt idx="21390">
                  <c:v>6879.9989999999998</c:v>
                </c:pt>
                <c:pt idx="21391">
                  <c:v>6879.9989999999998</c:v>
                </c:pt>
                <c:pt idx="21392">
                  <c:v>6881.9989999999998</c:v>
                </c:pt>
                <c:pt idx="21393">
                  <c:v>6881.9989999999998</c:v>
                </c:pt>
                <c:pt idx="21394">
                  <c:v>6881.9989999999998</c:v>
                </c:pt>
                <c:pt idx="21395">
                  <c:v>6881.9989999999998</c:v>
                </c:pt>
                <c:pt idx="21396">
                  <c:v>6881.9989999999998</c:v>
                </c:pt>
                <c:pt idx="21397">
                  <c:v>6881.9989999999998</c:v>
                </c:pt>
                <c:pt idx="21398">
                  <c:v>6882.9989999999998</c:v>
                </c:pt>
                <c:pt idx="21399">
                  <c:v>6882.9989999999998</c:v>
                </c:pt>
                <c:pt idx="21400">
                  <c:v>6882.9989999999998</c:v>
                </c:pt>
                <c:pt idx="21401">
                  <c:v>6882.9989999999998</c:v>
                </c:pt>
                <c:pt idx="21402">
                  <c:v>6882.9989999999998</c:v>
                </c:pt>
                <c:pt idx="21403">
                  <c:v>6882.9989999999998</c:v>
                </c:pt>
                <c:pt idx="21404">
                  <c:v>6882.9989999999998</c:v>
                </c:pt>
                <c:pt idx="21405">
                  <c:v>6883.9989999999998</c:v>
                </c:pt>
                <c:pt idx="21406">
                  <c:v>6883.9989999999998</c:v>
                </c:pt>
                <c:pt idx="21407">
                  <c:v>6883.9989999999998</c:v>
                </c:pt>
                <c:pt idx="21408">
                  <c:v>6883.9989999999998</c:v>
                </c:pt>
                <c:pt idx="21409">
                  <c:v>6883.9989999999998</c:v>
                </c:pt>
                <c:pt idx="21410">
                  <c:v>6883.9989999999998</c:v>
                </c:pt>
                <c:pt idx="21411">
                  <c:v>6884.9989999999998</c:v>
                </c:pt>
                <c:pt idx="21412">
                  <c:v>6884.9989999999998</c:v>
                </c:pt>
                <c:pt idx="21413">
                  <c:v>6884.9989999999998</c:v>
                </c:pt>
                <c:pt idx="21414">
                  <c:v>6884.9989999999998</c:v>
                </c:pt>
                <c:pt idx="21415">
                  <c:v>6884.9989999999998</c:v>
                </c:pt>
                <c:pt idx="21416">
                  <c:v>6884.9989999999998</c:v>
                </c:pt>
                <c:pt idx="21417">
                  <c:v>6884.9989999999998</c:v>
                </c:pt>
                <c:pt idx="21418">
                  <c:v>6886.9989999999998</c:v>
                </c:pt>
                <c:pt idx="21419">
                  <c:v>6886.9989999999998</c:v>
                </c:pt>
                <c:pt idx="21420">
                  <c:v>6886.9989999999998</c:v>
                </c:pt>
                <c:pt idx="21421">
                  <c:v>6886.9989999999998</c:v>
                </c:pt>
                <c:pt idx="21422">
                  <c:v>6886.9989999999998</c:v>
                </c:pt>
                <c:pt idx="21423">
                  <c:v>6886.9989999999998</c:v>
                </c:pt>
                <c:pt idx="21424">
                  <c:v>6886.9989999999998</c:v>
                </c:pt>
                <c:pt idx="21425">
                  <c:v>6887.9989999999998</c:v>
                </c:pt>
                <c:pt idx="21426">
                  <c:v>6887.9989999999998</c:v>
                </c:pt>
                <c:pt idx="21427">
                  <c:v>6887.9989999999998</c:v>
                </c:pt>
                <c:pt idx="21428">
                  <c:v>6887.9989999999998</c:v>
                </c:pt>
                <c:pt idx="21429">
                  <c:v>6887.9989999999998</c:v>
                </c:pt>
                <c:pt idx="21430">
                  <c:v>6887.9989999999998</c:v>
                </c:pt>
                <c:pt idx="21431">
                  <c:v>6888.9989999999998</c:v>
                </c:pt>
                <c:pt idx="21432">
                  <c:v>6888.9989999999998</c:v>
                </c:pt>
                <c:pt idx="21433">
                  <c:v>6888.9989999999998</c:v>
                </c:pt>
                <c:pt idx="21434">
                  <c:v>6888.9989999999998</c:v>
                </c:pt>
                <c:pt idx="21435">
                  <c:v>6888.9989999999998</c:v>
                </c:pt>
                <c:pt idx="21436">
                  <c:v>6888.9989999999998</c:v>
                </c:pt>
                <c:pt idx="21437">
                  <c:v>6888.9989999999998</c:v>
                </c:pt>
                <c:pt idx="21438">
                  <c:v>6889.9989999999998</c:v>
                </c:pt>
                <c:pt idx="21439">
                  <c:v>6889.9989999999998</c:v>
                </c:pt>
                <c:pt idx="21440">
                  <c:v>6889.9989999999998</c:v>
                </c:pt>
                <c:pt idx="21441">
                  <c:v>6889.9989999999998</c:v>
                </c:pt>
                <c:pt idx="21442">
                  <c:v>6889.9989999999998</c:v>
                </c:pt>
                <c:pt idx="21443">
                  <c:v>6889.9989999999998</c:v>
                </c:pt>
                <c:pt idx="21444">
                  <c:v>6891.9989999999998</c:v>
                </c:pt>
                <c:pt idx="21445">
                  <c:v>6891.9989999999998</c:v>
                </c:pt>
                <c:pt idx="21446">
                  <c:v>6891.9989999999998</c:v>
                </c:pt>
                <c:pt idx="21447">
                  <c:v>6891.9989999999998</c:v>
                </c:pt>
                <c:pt idx="21448">
                  <c:v>6891.9989999999998</c:v>
                </c:pt>
                <c:pt idx="21449">
                  <c:v>6891.9989999999998</c:v>
                </c:pt>
                <c:pt idx="21450">
                  <c:v>6891.9989999999998</c:v>
                </c:pt>
                <c:pt idx="21451">
                  <c:v>6892.9989999999998</c:v>
                </c:pt>
                <c:pt idx="21452">
                  <c:v>6892.9989999999998</c:v>
                </c:pt>
                <c:pt idx="21453">
                  <c:v>6892.9989999999998</c:v>
                </c:pt>
                <c:pt idx="21454">
                  <c:v>6892.9989999999998</c:v>
                </c:pt>
                <c:pt idx="21455">
                  <c:v>6892.9989999999998</c:v>
                </c:pt>
                <c:pt idx="21456">
                  <c:v>6892.9989999999998</c:v>
                </c:pt>
                <c:pt idx="21457">
                  <c:v>6893.9989999999998</c:v>
                </c:pt>
                <c:pt idx="21458">
                  <c:v>6893.9989999999998</c:v>
                </c:pt>
                <c:pt idx="21459">
                  <c:v>6893.9989999999998</c:v>
                </c:pt>
                <c:pt idx="21460">
                  <c:v>6893.9989999999998</c:v>
                </c:pt>
                <c:pt idx="21461">
                  <c:v>6893.9989999999998</c:v>
                </c:pt>
                <c:pt idx="21462">
                  <c:v>6893.9989999999998</c:v>
                </c:pt>
                <c:pt idx="21463">
                  <c:v>6893.9989999999998</c:v>
                </c:pt>
                <c:pt idx="21464">
                  <c:v>6894.9989999999998</c:v>
                </c:pt>
                <c:pt idx="21465">
                  <c:v>6894.9989999999998</c:v>
                </c:pt>
                <c:pt idx="21466">
                  <c:v>6894.9989999999998</c:v>
                </c:pt>
                <c:pt idx="21467">
                  <c:v>6894.9989999999998</c:v>
                </c:pt>
                <c:pt idx="21468">
                  <c:v>6894.9989999999998</c:v>
                </c:pt>
                <c:pt idx="21469">
                  <c:v>6894.9989999999998</c:v>
                </c:pt>
                <c:pt idx="21470">
                  <c:v>6894.9989999999998</c:v>
                </c:pt>
                <c:pt idx="21471">
                  <c:v>6896.9989999999998</c:v>
                </c:pt>
                <c:pt idx="21472">
                  <c:v>6896.9989999999998</c:v>
                </c:pt>
                <c:pt idx="21473">
                  <c:v>6896.9989999999998</c:v>
                </c:pt>
                <c:pt idx="21474">
                  <c:v>6896.9989999999998</c:v>
                </c:pt>
                <c:pt idx="21475">
                  <c:v>6896.9989999999998</c:v>
                </c:pt>
                <c:pt idx="21476">
                  <c:v>6896.9989999999998</c:v>
                </c:pt>
                <c:pt idx="21477">
                  <c:v>6897.9989999999998</c:v>
                </c:pt>
                <c:pt idx="21478">
                  <c:v>6897.9989999999998</c:v>
                </c:pt>
                <c:pt idx="21479">
                  <c:v>6897.9989999999998</c:v>
                </c:pt>
                <c:pt idx="21480">
                  <c:v>6897.9989999999998</c:v>
                </c:pt>
                <c:pt idx="21481">
                  <c:v>6897.9989999999998</c:v>
                </c:pt>
                <c:pt idx="21482">
                  <c:v>6897.9989999999998</c:v>
                </c:pt>
                <c:pt idx="21483">
                  <c:v>6897.9989999999998</c:v>
                </c:pt>
                <c:pt idx="21484">
                  <c:v>6898.9989999999998</c:v>
                </c:pt>
                <c:pt idx="21485">
                  <c:v>6898.9989999999998</c:v>
                </c:pt>
                <c:pt idx="21486">
                  <c:v>6898.9989999999998</c:v>
                </c:pt>
                <c:pt idx="21487">
                  <c:v>6898.9989999999998</c:v>
                </c:pt>
                <c:pt idx="21488">
                  <c:v>6898.9989999999998</c:v>
                </c:pt>
                <c:pt idx="21489">
                  <c:v>6898.9989999999998</c:v>
                </c:pt>
                <c:pt idx="21490">
                  <c:v>6899.9989999999998</c:v>
                </c:pt>
                <c:pt idx="21491">
                  <c:v>6899.9989999999998</c:v>
                </c:pt>
                <c:pt idx="21492">
                  <c:v>6899.9989999999998</c:v>
                </c:pt>
                <c:pt idx="21493">
                  <c:v>6899.9989999999998</c:v>
                </c:pt>
                <c:pt idx="21494">
                  <c:v>6899.9989999999998</c:v>
                </c:pt>
                <c:pt idx="21495">
                  <c:v>6899.9989999999998</c:v>
                </c:pt>
                <c:pt idx="21496">
                  <c:v>6899.9989999999998</c:v>
                </c:pt>
                <c:pt idx="21497">
                  <c:v>6901.9989999999998</c:v>
                </c:pt>
                <c:pt idx="21498">
                  <c:v>6901.9989999999998</c:v>
                </c:pt>
                <c:pt idx="21499">
                  <c:v>6901.9989999999998</c:v>
                </c:pt>
                <c:pt idx="21500">
                  <c:v>6901.9989999999998</c:v>
                </c:pt>
                <c:pt idx="21501">
                  <c:v>6901.9989999999998</c:v>
                </c:pt>
                <c:pt idx="21502">
                  <c:v>6901.9989999999998</c:v>
                </c:pt>
                <c:pt idx="21503">
                  <c:v>6902.9989999999998</c:v>
                </c:pt>
                <c:pt idx="21504">
                  <c:v>6902.9989999999998</c:v>
                </c:pt>
                <c:pt idx="21505">
                  <c:v>6902.9989999999998</c:v>
                </c:pt>
                <c:pt idx="21506">
                  <c:v>6902.9989999999998</c:v>
                </c:pt>
                <c:pt idx="21507">
                  <c:v>6902.9989999999998</c:v>
                </c:pt>
                <c:pt idx="21508">
                  <c:v>6902.9989999999998</c:v>
                </c:pt>
                <c:pt idx="21509">
                  <c:v>6902.9989999999998</c:v>
                </c:pt>
                <c:pt idx="21510">
                  <c:v>6903.9989999999998</c:v>
                </c:pt>
                <c:pt idx="21511">
                  <c:v>6903.9989999999998</c:v>
                </c:pt>
                <c:pt idx="21512">
                  <c:v>6903.9989999999998</c:v>
                </c:pt>
                <c:pt idx="21513">
                  <c:v>6903.9989999999998</c:v>
                </c:pt>
                <c:pt idx="21514">
                  <c:v>6903.9989999999998</c:v>
                </c:pt>
                <c:pt idx="21515">
                  <c:v>6903.9989999999998</c:v>
                </c:pt>
                <c:pt idx="21516">
                  <c:v>6904.9989999999998</c:v>
                </c:pt>
                <c:pt idx="21517">
                  <c:v>6904.9989999999998</c:v>
                </c:pt>
                <c:pt idx="21518">
                  <c:v>6904.9989999999998</c:v>
                </c:pt>
                <c:pt idx="21519">
                  <c:v>6904.9989999999998</c:v>
                </c:pt>
                <c:pt idx="21520">
                  <c:v>6904.9989999999998</c:v>
                </c:pt>
                <c:pt idx="21521">
                  <c:v>6904.9989999999998</c:v>
                </c:pt>
                <c:pt idx="21522">
                  <c:v>6904.9989999999998</c:v>
                </c:pt>
                <c:pt idx="21523">
                  <c:v>6906.9989999999998</c:v>
                </c:pt>
                <c:pt idx="21524">
                  <c:v>6906.9989999999998</c:v>
                </c:pt>
                <c:pt idx="21525">
                  <c:v>6906.9989999999998</c:v>
                </c:pt>
                <c:pt idx="21526">
                  <c:v>6906.9989999999998</c:v>
                </c:pt>
                <c:pt idx="21527">
                  <c:v>6906.9989999999998</c:v>
                </c:pt>
                <c:pt idx="21528">
                  <c:v>6906.9989999999998</c:v>
                </c:pt>
                <c:pt idx="21529">
                  <c:v>6906.9989999999998</c:v>
                </c:pt>
                <c:pt idx="21530">
                  <c:v>6907.9989999999998</c:v>
                </c:pt>
                <c:pt idx="21531">
                  <c:v>6907.9989999999998</c:v>
                </c:pt>
                <c:pt idx="21532">
                  <c:v>6907.9989999999998</c:v>
                </c:pt>
                <c:pt idx="21533">
                  <c:v>6907.9989999999998</c:v>
                </c:pt>
                <c:pt idx="21534">
                  <c:v>6907.9989999999998</c:v>
                </c:pt>
                <c:pt idx="21535">
                  <c:v>6907.9989999999998</c:v>
                </c:pt>
                <c:pt idx="21536">
                  <c:v>6908.9989999999998</c:v>
                </c:pt>
                <c:pt idx="21537">
                  <c:v>6908.9989999999998</c:v>
                </c:pt>
                <c:pt idx="21538">
                  <c:v>6908.9989999999998</c:v>
                </c:pt>
                <c:pt idx="21539">
                  <c:v>6908.9989999999998</c:v>
                </c:pt>
                <c:pt idx="21540">
                  <c:v>6908.9989999999998</c:v>
                </c:pt>
                <c:pt idx="21541">
                  <c:v>6908.9989999999998</c:v>
                </c:pt>
                <c:pt idx="21542">
                  <c:v>6908.9989999999998</c:v>
                </c:pt>
                <c:pt idx="21543">
                  <c:v>6909.9989999999998</c:v>
                </c:pt>
                <c:pt idx="21544">
                  <c:v>6909.9989999999998</c:v>
                </c:pt>
                <c:pt idx="21545">
                  <c:v>6909.9989999999998</c:v>
                </c:pt>
                <c:pt idx="21546">
                  <c:v>6909.9989999999998</c:v>
                </c:pt>
                <c:pt idx="21547">
                  <c:v>6909.9989999999998</c:v>
                </c:pt>
                <c:pt idx="21548">
                  <c:v>6909.9989999999998</c:v>
                </c:pt>
                <c:pt idx="21549">
                  <c:v>6911.9989999999998</c:v>
                </c:pt>
                <c:pt idx="21550">
                  <c:v>6911.9989999999998</c:v>
                </c:pt>
                <c:pt idx="21551">
                  <c:v>6911.9989999999998</c:v>
                </c:pt>
                <c:pt idx="21552">
                  <c:v>6911.9989999999998</c:v>
                </c:pt>
                <c:pt idx="21553">
                  <c:v>6911.9989999999998</c:v>
                </c:pt>
                <c:pt idx="21554">
                  <c:v>6911.9989999999998</c:v>
                </c:pt>
                <c:pt idx="21555">
                  <c:v>6911.9989999999998</c:v>
                </c:pt>
                <c:pt idx="21556">
                  <c:v>6912.9989999999998</c:v>
                </c:pt>
                <c:pt idx="21557">
                  <c:v>6912.9989999999998</c:v>
                </c:pt>
                <c:pt idx="21558">
                  <c:v>6912.9989999999998</c:v>
                </c:pt>
                <c:pt idx="21559">
                  <c:v>6912.9989999999998</c:v>
                </c:pt>
                <c:pt idx="21560">
                  <c:v>6912.9989999999998</c:v>
                </c:pt>
                <c:pt idx="21561">
                  <c:v>6912.9989999999998</c:v>
                </c:pt>
                <c:pt idx="21562">
                  <c:v>6913.9989999999998</c:v>
                </c:pt>
                <c:pt idx="21563">
                  <c:v>6913.9989999999998</c:v>
                </c:pt>
                <c:pt idx="21564">
                  <c:v>6913.9989999999998</c:v>
                </c:pt>
                <c:pt idx="21565">
                  <c:v>6913.9989999999998</c:v>
                </c:pt>
                <c:pt idx="21566">
                  <c:v>6913.9989999999998</c:v>
                </c:pt>
                <c:pt idx="21567">
                  <c:v>6913.9989999999998</c:v>
                </c:pt>
                <c:pt idx="21568">
                  <c:v>6913.9989999999998</c:v>
                </c:pt>
                <c:pt idx="21569">
                  <c:v>6914.9989999999998</c:v>
                </c:pt>
                <c:pt idx="21570">
                  <c:v>6914.9989999999998</c:v>
                </c:pt>
                <c:pt idx="21571">
                  <c:v>6914.9989999999998</c:v>
                </c:pt>
                <c:pt idx="21572">
                  <c:v>6914.9989999999998</c:v>
                </c:pt>
                <c:pt idx="21573">
                  <c:v>6914.9989999999998</c:v>
                </c:pt>
                <c:pt idx="21574">
                  <c:v>6914.9989999999998</c:v>
                </c:pt>
                <c:pt idx="21575">
                  <c:v>6914.9989999999998</c:v>
                </c:pt>
                <c:pt idx="21576">
                  <c:v>6916.9989999999998</c:v>
                </c:pt>
                <c:pt idx="21577">
                  <c:v>6916.9989999999998</c:v>
                </c:pt>
                <c:pt idx="21578">
                  <c:v>6916.9989999999998</c:v>
                </c:pt>
                <c:pt idx="21579">
                  <c:v>6916.9989999999998</c:v>
                </c:pt>
                <c:pt idx="21580">
                  <c:v>6916.9989999999998</c:v>
                </c:pt>
                <c:pt idx="21581">
                  <c:v>6916.9989999999998</c:v>
                </c:pt>
                <c:pt idx="21582">
                  <c:v>6917.9989999999998</c:v>
                </c:pt>
                <c:pt idx="21583">
                  <c:v>6917.9989999999998</c:v>
                </c:pt>
                <c:pt idx="21584">
                  <c:v>6917.9989999999998</c:v>
                </c:pt>
                <c:pt idx="21585">
                  <c:v>6917.9989999999998</c:v>
                </c:pt>
                <c:pt idx="21586">
                  <c:v>6917.9989999999998</c:v>
                </c:pt>
                <c:pt idx="21587">
                  <c:v>6917.9989999999998</c:v>
                </c:pt>
                <c:pt idx="21588">
                  <c:v>6917.9989999999998</c:v>
                </c:pt>
                <c:pt idx="21589">
                  <c:v>6918.9989999999998</c:v>
                </c:pt>
                <c:pt idx="21590">
                  <c:v>6918.9989999999998</c:v>
                </c:pt>
                <c:pt idx="21591">
                  <c:v>6918.9989999999998</c:v>
                </c:pt>
                <c:pt idx="21592">
                  <c:v>6918.9989999999998</c:v>
                </c:pt>
                <c:pt idx="21593">
                  <c:v>6918.9989999999998</c:v>
                </c:pt>
                <c:pt idx="21594">
                  <c:v>6918.9989999999998</c:v>
                </c:pt>
                <c:pt idx="21595">
                  <c:v>6919.9989999999998</c:v>
                </c:pt>
                <c:pt idx="21596">
                  <c:v>6919.9989999999998</c:v>
                </c:pt>
                <c:pt idx="21597">
                  <c:v>6919.9989999999998</c:v>
                </c:pt>
                <c:pt idx="21598">
                  <c:v>6919.9989999999998</c:v>
                </c:pt>
                <c:pt idx="21599">
                  <c:v>6919.9989999999998</c:v>
                </c:pt>
                <c:pt idx="21600">
                  <c:v>6919.9989999999998</c:v>
                </c:pt>
                <c:pt idx="21601">
                  <c:v>6919.9989999999998</c:v>
                </c:pt>
                <c:pt idx="21602">
                  <c:v>6921.9989999999998</c:v>
                </c:pt>
                <c:pt idx="21603">
                  <c:v>6921.9989999999998</c:v>
                </c:pt>
                <c:pt idx="21604">
                  <c:v>6921.9989999999998</c:v>
                </c:pt>
                <c:pt idx="21605">
                  <c:v>6921.9989999999998</c:v>
                </c:pt>
                <c:pt idx="21606">
                  <c:v>6921.9989999999998</c:v>
                </c:pt>
                <c:pt idx="21607">
                  <c:v>6921.9989999999998</c:v>
                </c:pt>
                <c:pt idx="21608">
                  <c:v>6922.9989999999998</c:v>
                </c:pt>
                <c:pt idx="21609">
                  <c:v>6922.9989999999998</c:v>
                </c:pt>
                <c:pt idx="21610">
                  <c:v>6922.9989999999998</c:v>
                </c:pt>
                <c:pt idx="21611">
                  <c:v>6922.9989999999998</c:v>
                </c:pt>
                <c:pt idx="21612">
                  <c:v>6922.9989999999998</c:v>
                </c:pt>
                <c:pt idx="21613">
                  <c:v>6922.9989999999998</c:v>
                </c:pt>
                <c:pt idx="21614">
                  <c:v>6922.9989999999998</c:v>
                </c:pt>
                <c:pt idx="21615">
                  <c:v>6923.9989999999998</c:v>
                </c:pt>
                <c:pt idx="21616">
                  <c:v>6923.9989999999998</c:v>
                </c:pt>
                <c:pt idx="21617">
                  <c:v>6923.9989999999998</c:v>
                </c:pt>
                <c:pt idx="21618">
                  <c:v>6923.9989999999998</c:v>
                </c:pt>
                <c:pt idx="21619">
                  <c:v>6923.9989999999998</c:v>
                </c:pt>
                <c:pt idx="21620">
                  <c:v>6923.9989999999998</c:v>
                </c:pt>
                <c:pt idx="21621">
                  <c:v>6924.9989999999998</c:v>
                </c:pt>
                <c:pt idx="21622">
                  <c:v>6924.9989999999998</c:v>
                </c:pt>
                <c:pt idx="21623">
                  <c:v>6924.9989999999998</c:v>
                </c:pt>
                <c:pt idx="21624">
                  <c:v>6924.9989999999998</c:v>
                </c:pt>
                <c:pt idx="21625">
                  <c:v>6924.9989999999998</c:v>
                </c:pt>
                <c:pt idx="21626">
                  <c:v>6924.9989999999998</c:v>
                </c:pt>
                <c:pt idx="21627">
                  <c:v>6924.9989999999998</c:v>
                </c:pt>
                <c:pt idx="21628">
                  <c:v>6926.9989999999998</c:v>
                </c:pt>
                <c:pt idx="21629">
                  <c:v>6926.9989999999998</c:v>
                </c:pt>
                <c:pt idx="21630">
                  <c:v>6926.9989999999998</c:v>
                </c:pt>
                <c:pt idx="21631">
                  <c:v>6926.9989999999998</c:v>
                </c:pt>
                <c:pt idx="21632">
                  <c:v>6926.9989999999998</c:v>
                </c:pt>
                <c:pt idx="21633">
                  <c:v>6926.9989999999998</c:v>
                </c:pt>
                <c:pt idx="21634">
                  <c:v>6926.9989999999998</c:v>
                </c:pt>
                <c:pt idx="21635">
                  <c:v>6927.9989999999998</c:v>
                </c:pt>
                <c:pt idx="21636">
                  <c:v>6927.9989999999998</c:v>
                </c:pt>
                <c:pt idx="21637">
                  <c:v>6927.9989999999998</c:v>
                </c:pt>
                <c:pt idx="21638">
                  <c:v>6927.9989999999998</c:v>
                </c:pt>
                <c:pt idx="21639">
                  <c:v>6927.9989999999998</c:v>
                </c:pt>
                <c:pt idx="21640">
                  <c:v>6927.9989999999998</c:v>
                </c:pt>
                <c:pt idx="21641">
                  <c:v>6928.9989999999998</c:v>
                </c:pt>
                <c:pt idx="21642">
                  <c:v>6928.9989999999998</c:v>
                </c:pt>
                <c:pt idx="21643">
                  <c:v>6928.9989999999998</c:v>
                </c:pt>
                <c:pt idx="21644">
                  <c:v>6928.9989999999998</c:v>
                </c:pt>
                <c:pt idx="21645">
                  <c:v>6928.9989999999998</c:v>
                </c:pt>
                <c:pt idx="21646">
                  <c:v>6928.9989999999998</c:v>
                </c:pt>
                <c:pt idx="21647">
                  <c:v>6928.9989999999998</c:v>
                </c:pt>
                <c:pt idx="21648">
                  <c:v>6929.9989999999998</c:v>
                </c:pt>
                <c:pt idx="21649">
                  <c:v>6929.9989999999998</c:v>
                </c:pt>
                <c:pt idx="21650">
                  <c:v>6929.9989999999998</c:v>
                </c:pt>
                <c:pt idx="21651">
                  <c:v>6929.9989999999998</c:v>
                </c:pt>
                <c:pt idx="21652">
                  <c:v>6929.9989999999998</c:v>
                </c:pt>
                <c:pt idx="21653">
                  <c:v>6929.9989999999998</c:v>
                </c:pt>
                <c:pt idx="21654">
                  <c:v>6931.9989999999998</c:v>
                </c:pt>
                <c:pt idx="21655">
                  <c:v>6931.9989999999998</c:v>
                </c:pt>
                <c:pt idx="21656">
                  <c:v>6931.9989999999998</c:v>
                </c:pt>
                <c:pt idx="21657">
                  <c:v>6931.9989999999998</c:v>
                </c:pt>
                <c:pt idx="21658">
                  <c:v>6931.9989999999998</c:v>
                </c:pt>
                <c:pt idx="21659">
                  <c:v>6931.9989999999998</c:v>
                </c:pt>
                <c:pt idx="21660">
                  <c:v>6931.9989999999998</c:v>
                </c:pt>
                <c:pt idx="21661">
                  <c:v>6932.9989999999998</c:v>
                </c:pt>
                <c:pt idx="21662">
                  <c:v>6932.9989999999998</c:v>
                </c:pt>
                <c:pt idx="21663">
                  <c:v>6932.9989999999998</c:v>
                </c:pt>
                <c:pt idx="21664">
                  <c:v>6932.9989999999998</c:v>
                </c:pt>
                <c:pt idx="21665">
                  <c:v>6932.9989999999998</c:v>
                </c:pt>
                <c:pt idx="21666">
                  <c:v>6932.9989999999998</c:v>
                </c:pt>
                <c:pt idx="21667">
                  <c:v>6933.9989999999998</c:v>
                </c:pt>
                <c:pt idx="21668">
                  <c:v>6933.9989999999998</c:v>
                </c:pt>
                <c:pt idx="21669">
                  <c:v>6933.9989999999998</c:v>
                </c:pt>
                <c:pt idx="21670">
                  <c:v>6933.9989999999998</c:v>
                </c:pt>
                <c:pt idx="21671">
                  <c:v>6933.9989999999998</c:v>
                </c:pt>
                <c:pt idx="21672">
                  <c:v>6933.9989999999998</c:v>
                </c:pt>
                <c:pt idx="21673">
                  <c:v>6933.9989999999998</c:v>
                </c:pt>
                <c:pt idx="21674">
                  <c:v>6934.9989999999998</c:v>
                </c:pt>
                <c:pt idx="21675">
                  <c:v>6934.9989999999998</c:v>
                </c:pt>
                <c:pt idx="21676">
                  <c:v>6934.9989999999998</c:v>
                </c:pt>
                <c:pt idx="21677">
                  <c:v>6934.9989999999998</c:v>
                </c:pt>
                <c:pt idx="21678">
                  <c:v>6934.9989999999998</c:v>
                </c:pt>
                <c:pt idx="21679">
                  <c:v>6934.9989999999998</c:v>
                </c:pt>
                <c:pt idx="21680">
                  <c:v>6934.9989999999998</c:v>
                </c:pt>
                <c:pt idx="21681">
                  <c:v>6936.9989999999998</c:v>
                </c:pt>
                <c:pt idx="21682">
                  <c:v>6936.9989999999998</c:v>
                </c:pt>
                <c:pt idx="21683">
                  <c:v>6936.9989999999998</c:v>
                </c:pt>
                <c:pt idx="21684">
                  <c:v>6936.9989999999998</c:v>
                </c:pt>
                <c:pt idx="21685">
                  <c:v>6936.9989999999998</c:v>
                </c:pt>
                <c:pt idx="21686">
                  <c:v>6936.9989999999998</c:v>
                </c:pt>
                <c:pt idx="21687">
                  <c:v>6937.9989999999998</c:v>
                </c:pt>
                <c:pt idx="21688">
                  <c:v>6937.9989999999998</c:v>
                </c:pt>
                <c:pt idx="21689">
                  <c:v>6937.9989999999998</c:v>
                </c:pt>
                <c:pt idx="21690">
                  <c:v>6937.9989999999998</c:v>
                </c:pt>
                <c:pt idx="21691">
                  <c:v>6937.9989999999998</c:v>
                </c:pt>
                <c:pt idx="21692">
                  <c:v>6937.9989999999998</c:v>
                </c:pt>
                <c:pt idx="21693">
                  <c:v>6937.9989999999998</c:v>
                </c:pt>
                <c:pt idx="21694">
                  <c:v>6938.9989999999998</c:v>
                </c:pt>
                <c:pt idx="21695">
                  <c:v>6938.9989999999998</c:v>
                </c:pt>
                <c:pt idx="21696">
                  <c:v>6938.9989999999998</c:v>
                </c:pt>
                <c:pt idx="21697">
                  <c:v>6938.9989999999998</c:v>
                </c:pt>
                <c:pt idx="21698">
                  <c:v>6938.9989999999998</c:v>
                </c:pt>
                <c:pt idx="21699">
                  <c:v>6938.9989999999998</c:v>
                </c:pt>
                <c:pt idx="21700">
                  <c:v>6939.9989999999998</c:v>
                </c:pt>
                <c:pt idx="21701">
                  <c:v>6939.9989999999998</c:v>
                </c:pt>
                <c:pt idx="21702">
                  <c:v>6939.9989999999998</c:v>
                </c:pt>
                <c:pt idx="21703">
                  <c:v>6939.9989999999998</c:v>
                </c:pt>
                <c:pt idx="21704">
                  <c:v>6939.9989999999998</c:v>
                </c:pt>
                <c:pt idx="21705">
                  <c:v>6939.9989999999998</c:v>
                </c:pt>
                <c:pt idx="21706">
                  <c:v>6939.9989999999998</c:v>
                </c:pt>
                <c:pt idx="21707">
                  <c:v>6941.9989999999998</c:v>
                </c:pt>
                <c:pt idx="21708">
                  <c:v>6941.9989999999998</c:v>
                </c:pt>
                <c:pt idx="21709">
                  <c:v>6941.9989999999998</c:v>
                </c:pt>
                <c:pt idx="21710">
                  <c:v>6941.9989999999998</c:v>
                </c:pt>
                <c:pt idx="21711">
                  <c:v>6941.9989999999998</c:v>
                </c:pt>
                <c:pt idx="21712">
                  <c:v>6941.9989999999998</c:v>
                </c:pt>
                <c:pt idx="21713">
                  <c:v>6942.9989999999998</c:v>
                </c:pt>
                <c:pt idx="21714">
                  <c:v>6942.9989999999998</c:v>
                </c:pt>
                <c:pt idx="21715">
                  <c:v>6942.9989999999998</c:v>
                </c:pt>
                <c:pt idx="21716">
                  <c:v>6942.9989999999998</c:v>
                </c:pt>
                <c:pt idx="21717">
                  <c:v>6942.9989999999998</c:v>
                </c:pt>
                <c:pt idx="21718">
                  <c:v>6942.9989999999998</c:v>
                </c:pt>
                <c:pt idx="21719">
                  <c:v>6942.9989999999998</c:v>
                </c:pt>
                <c:pt idx="21720">
                  <c:v>6943.9989999999998</c:v>
                </c:pt>
                <c:pt idx="21721">
                  <c:v>6943.9989999999998</c:v>
                </c:pt>
                <c:pt idx="21722">
                  <c:v>6943.9989999999998</c:v>
                </c:pt>
                <c:pt idx="21723">
                  <c:v>6943.9989999999998</c:v>
                </c:pt>
                <c:pt idx="21724">
                  <c:v>6943.9989999999998</c:v>
                </c:pt>
                <c:pt idx="21725">
                  <c:v>6943.9989999999998</c:v>
                </c:pt>
                <c:pt idx="21726">
                  <c:v>6943.9989999999998</c:v>
                </c:pt>
                <c:pt idx="21727">
                  <c:v>6944.9989999999998</c:v>
                </c:pt>
                <c:pt idx="21728">
                  <c:v>6944.9989999999998</c:v>
                </c:pt>
                <c:pt idx="21729">
                  <c:v>6944.9989999999998</c:v>
                </c:pt>
                <c:pt idx="21730">
                  <c:v>6944.9989999999998</c:v>
                </c:pt>
                <c:pt idx="21731">
                  <c:v>6944.9989999999998</c:v>
                </c:pt>
                <c:pt idx="21732">
                  <c:v>6944.9989999999998</c:v>
                </c:pt>
                <c:pt idx="21733">
                  <c:v>6946.9989999999998</c:v>
                </c:pt>
                <c:pt idx="21734">
                  <c:v>6946.9989999999998</c:v>
                </c:pt>
                <c:pt idx="21735">
                  <c:v>6946.9989999999998</c:v>
                </c:pt>
                <c:pt idx="21736">
                  <c:v>6946.9989999999998</c:v>
                </c:pt>
                <c:pt idx="21737">
                  <c:v>6946.9989999999998</c:v>
                </c:pt>
                <c:pt idx="21738">
                  <c:v>6946.9989999999998</c:v>
                </c:pt>
                <c:pt idx="21739">
                  <c:v>6946.9989999999998</c:v>
                </c:pt>
                <c:pt idx="21740">
                  <c:v>6947.9989999999998</c:v>
                </c:pt>
                <c:pt idx="21741">
                  <c:v>6947.9989999999998</c:v>
                </c:pt>
                <c:pt idx="21742">
                  <c:v>6947.9989999999998</c:v>
                </c:pt>
                <c:pt idx="21743">
                  <c:v>6947.9989999999998</c:v>
                </c:pt>
                <c:pt idx="21744">
                  <c:v>6947.9989999999998</c:v>
                </c:pt>
                <c:pt idx="21745">
                  <c:v>6947.9989999999998</c:v>
                </c:pt>
                <c:pt idx="21746">
                  <c:v>6948.9989999999998</c:v>
                </c:pt>
                <c:pt idx="21747">
                  <c:v>6948.9989999999998</c:v>
                </c:pt>
                <c:pt idx="21748">
                  <c:v>6948.9989999999998</c:v>
                </c:pt>
                <c:pt idx="21749">
                  <c:v>6948.9989999999998</c:v>
                </c:pt>
                <c:pt idx="21750">
                  <c:v>6948.9989999999998</c:v>
                </c:pt>
                <c:pt idx="21751">
                  <c:v>6948.9989999999998</c:v>
                </c:pt>
                <c:pt idx="21752">
                  <c:v>6948.9989999999998</c:v>
                </c:pt>
                <c:pt idx="21753">
                  <c:v>6949.9989999999998</c:v>
                </c:pt>
                <c:pt idx="21754">
                  <c:v>6949.9989999999998</c:v>
                </c:pt>
                <c:pt idx="21755">
                  <c:v>6949.9989999999998</c:v>
                </c:pt>
                <c:pt idx="21756">
                  <c:v>6949.9989999999998</c:v>
                </c:pt>
                <c:pt idx="21757">
                  <c:v>6949.9989999999998</c:v>
                </c:pt>
                <c:pt idx="21758">
                  <c:v>6949.9989999999998</c:v>
                </c:pt>
                <c:pt idx="21759">
                  <c:v>6951.9989999999998</c:v>
                </c:pt>
                <c:pt idx="21760">
                  <c:v>6951.9989999999998</c:v>
                </c:pt>
                <c:pt idx="21761">
                  <c:v>6951.9989999999998</c:v>
                </c:pt>
                <c:pt idx="21762">
                  <c:v>6951.9989999999998</c:v>
                </c:pt>
                <c:pt idx="21763">
                  <c:v>6951.9989999999998</c:v>
                </c:pt>
                <c:pt idx="21764">
                  <c:v>6951.9989999999998</c:v>
                </c:pt>
                <c:pt idx="21765">
                  <c:v>6951.9989999999998</c:v>
                </c:pt>
                <c:pt idx="21766">
                  <c:v>6952.9989999999998</c:v>
                </c:pt>
                <c:pt idx="21767">
                  <c:v>6952.9989999999998</c:v>
                </c:pt>
                <c:pt idx="21768">
                  <c:v>6952.9989999999998</c:v>
                </c:pt>
                <c:pt idx="21769">
                  <c:v>6952.9989999999998</c:v>
                </c:pt>
                <c:pt idx="21770">
                  <c:v>6952.9989999999998</c:v>
                </c:pt>
                <c:pt idx="21771">
                  <c:v>6952.9989999999998</c:v>
                </c:pt>
                <c:pt idx="21772">
                  <c:v>6953.9989999999998</c:v>
                </c:pt>
                <c:pt idx="21773">
                  <c:v>6953.9989999999998</c:v>
                </c:pt>
                <c:pt idx="21774">
                  <c:v>6953.9989999999998</c:v>
                </c:pt>
                <c:pt idx="21775">
                  <c:v>6953.9989999999998</c:v>
                </c:pt>
                <c:pt idx="21776">
                  <c:v>6953.9989999999998</c:v>
                </c:pt>
                <c:pt idx="21777">
                  <c:v>6953.9989999999998</c:v>
                </c:pt>
                <c:pt idx="21778">
                  <c:v>6953.9989999999998</c:v>
                </c:pt>
                <c:pt idx="21779">
                  <c:v>6954.9989999999998</c:v>
                </c:pt>
                <c:pt idx="21780">
                  <c:v>6954.9989999999998</c:v>
                </c:pt>
                <c:pt idx="21781">
                  <c:v>6954.9989999999998</c:v>
                </c:pt>
                <c:pt idx="21782">
                  <c:v>6954.9989999999998</c:v>
                </c:pt>
                <c:pt idx="21783">
                  <c:v>6954.9989999999998</c:v>
                </c:pt>
                <c:pt idx="21784">
                  <c:v>6954.9989999999998</c:v>
                </c:pt>
                <c:pt idx="21785">
                  <c:v>6954.9989999999998</c:v>
                </c:pt>
                <c:pt idx="21786">
                  <c:v>6956.9989999999998</c:v>
                </c:pt>
                <c:pt idx="21787">
                  <c:v>6956.9989999999998</c:v>
                </c:pt>
                <c:pt idx="21788">
                  <c:v>6956.9989999999998</c:v>
                </c:pt>
                <c:pt idx="21789">
                  <c:v>6956.9989999999998</c:v>
                </c:pt>
                <c:pt idx="21790">
                  <c:v>6956.9989999999998</c:v>
                </c:pt>
                <c:pt idx="21791">
                  <c:v>6956.9989999999998</c:v>
                </c:pt>
                <c:pt idx="21792">
                  <c:v>6957.9989999999998</c:v>
                </c:pt>
                <c:pt idx="21793">
                  <c:v>6957.9989999999998</c:v>
                </c:pt>
                <c:pt idx="21794">
                  <c:v>6957.9989999999998</c:v>
                </c:pt>
                <c:pt idx="21795">
                  <c:v>6957.9989999999998</c:v>
                </c:pt>
                <c:pt idx="21796">
                  <c:v>6957.9989999999998</c:v>
                </c:pt>
                <c:pt idx="21797">
                  <c:v>6957.9989999999998</c:v>
                </c:pt>
                <c:pt idx="21798">
                  <c:v>6957.9989999999998</c:v>
                </c:pt>
                <c:pt idx="21799">
                  <c:v>6958.9989999999998</c:v>
                </c:pt>
                <c:pt idx="21800">
                  <c:v>6958.9989999999998</c:v>
                </c:pt>
                <c:pt idx="21801">
                  <c:v>6958.9989999999998</c:v>
                </c:pt>
                <c:pt idx="21802">
                  <c:v>6958.9989999999998</c:v>
                </c:pt>
                <c:pt idx="21803">
                  <c:v>6958.9989999999998</c:v>
                </c:pt>
                <c:pt idx="21804">
                  <c:v>6958.9989999999998</c:v>
                </c:pt>
                <c:pt idx="21805">
                  <c:v>6959.9989999999998</c:v>
                </c:pt>
                <c:pt idx="21806">
                  <c:v>6959.9989999999998</c:v>
                </c:pt>
                <c:pt idx="21807">
                  <c:v>6959.9989999999998</c:v>
                </c:pt>
                <c:pt idx="21808">
                  <c:v>6959.9989999999998</c:v>
                </c:pt>
                <c:pt idx="21809">
                  <c:v>6959.9989999999998</c:v>
                </c:pt>
                <c:pt idx="21810">
                  <c:v>6959.9989999999998</c:v>
                </c:pt>
                <c:pt idx="21811">
                  <c:v>6959.9989999999998</c:v>
                </c:pt>
                <c:pt idx="21812">
                  <c:v>6961.9989999999998</c:v>
                </c:pt>
                <c:pt idx="21813">
                  <c:v>6961.9989999999998</c:v>
                </c:pt>
                <c:pt idx="21814">
                  <c:v>6961.9989999999998</c:v>
                </c:pt>
                <c:pt idx="21815">
                  <c:v>6961.9989999999998</c:v>
                </c:pt>
                <c:pt idx="21816">
                  <c:v>6961.9989999999998</c:v>
                </c:pt>
                <c:pt idx="21817">
                  <c:v>6961.9989999999998</c:v>
                </c:pt>
                <c:pt idx="21818">
                  <c:v>6962.9989999999998</c:v>
                </c:pt>
                <c:pt idx="21819">
                  <c:v>6962.9989999999998</c:v>
                </c:pt>
                <c:pt idx="21820">
                  <c:v>6962.9989999999998</c:v>
                </c:pt>
                <c:pt idx="21821">
                  <c:v>6962.9989999999998</c:v>
                </c:pt>
                <c:pt idx="21822">
                  <c:v>6962.9989999999998</c:v>
                </c:pt>
                <c:pt idx="21823">
                  <c:v>6962.9989999999998</c:v>
                </c:pt>
                <c:pt idx="21824">
                  <c:v>6962.9989999999998</c:v>
                </c:pt>
                <c:pt idx="21825">
                  <c:v>6963.9989999999998</c:v>
                </c:pt>
                <c:pt idx="21826">
                  <c:v>6963.9989999999998</c:v>
                </c:pt>
                <c:pt idx="21827">
                  <c:v>6963.9989999999998</c:v>
                </c:pt>
                <c:pt idx="21828">
                  <c:v>6963.9989999999998</c:v>
                </c:pt>
                <c:pt idx="21829">
                  <c:v>6963.9989999999998</c:v>
                </c:pt>
                <c:pt idx="21830">
                  <c:v>6963.9989999999998</c:v>
                </c:pt>
                <c:pt idx="21831">
                  <c:v>6963.9989999999998</c:v>
                </c:pt>
                <c:pt idx="21832">
                  <c:v>6964.9989999999998</c:v>
                </c:pt>
                <c:pt idx="21833">
                  <c:v>6964.9989999999998</c:v>
                </c:pt>
                <c:pt idx="21834">
                  <c:v>6964.9989999999998</c:v>
                </c:pt>
                <c:pt idx="21835">
                  <c:v>6964.9989999999998</c:v>
                </c:pt>
                <c:pt idx="21836">
                  <c:v>6964.9989999999998</c:v>
                </c:pt>
                <c:pt idx="21837">
                  <c:v>6964.9989999999998</c:v>
                </c:pt>
                <c:pt idx="21838">
                  <c:v>6966.9989999999998</c:v>
                </c:pt>
                <c:pt idx="21839">
                  <c:v>6966.9989999999998</c:v>
                </c:pt>
                <c:pt idx="21840">
                  <c:v>6966.9989999999998</c:v>
                </c:pt>
                <c:pt idx="21841">
                  <c:v>6966.9989999999998</c:v>
                </c:pt>
                <c:pt idx="21842">
                  <c:v>6966.9989999999998</c:v>
                </c:pt>
                <c:pt idx="21843">
                  <c:v>6966.9989999999998</c:v>
                </c:pt>
                <c:pt idx="21844">
                  <c:v>6966.9989999999998</c:v>
                </c:pt>
                <c:pt idx="21845">
                  <c:v>6967.9989999999998</c:v>
                </c:pt>
                <c:pt idx="21846">
                  <c:v>6967.9989999999998</c:v>
                </c:pt>
                <c:pt idx="21847">
                  <c:v>6967.9989999999998</c:v>
                </c:pt>
                <c:pt idx="21848">
                  <c:v>6967.9989999999998</c:v>
                </c:pt>
                <c:pt idx="21849">
                  <c:v>6967.9989999999998</c:v>
                </c:pt>
                <c:pt idx="21850">
                  <c:v>6967.9989999999998</c:v>
                </c:pt>
                <c:pt idx="21851">
                  <c:v>6968.9989999999998</c:v>
                </c:pt>
                <c:pt idx="21852">
                  <c:v>6968.9989999999998</c:v>
                </c:pt>
                <c:pt idx="21853">
                  <c:v>6968.9989999999998</c:v>
                </c:pt>
                <c:pt idx="21854">
                  <c:v>6968.9989999999998</c:v>
                </c:pt>
                <c:pt idx="21855">
                  <c:v>6968.9989999999998</c:v>
                </c:pt>
                <c:pt idx="21856">
                  <c:v>6968.9989999999998</c:v>
                </c:pt>
                <c:pt idx="21857">
                  <c:v>6968.9989999999998</c:v>
                </c:pt>
                <c:pt idx="21858">
                  <c:v>6969.9989999999998</c:v>
                </c:pt>
                <c:pt idx="21859">
                  <c:v>6969.9989999999998</c:v>
                </c:pt>
                <c:pt idx="21860">
                  <c:v>6969.9989999999998</c:v>
                </c:pt>
                <c:pt idx="21861">
                  <c:v>6969.9989999999998</c:v>
                </c:pt>
                <c:pt idx="21862">
                  <c:v>6969.9989999999998</c:v>
                </c:pt>
                <c:pt idx="21863">
                  <c:v>6969.9989999999998</c:v>
                </c:pt>
                <c:pt idx="21864">
                  <c:v>6971.9989999999998</c:v>
                </c:pt>
                <c:pt idx="21865">
                  <c:v>6971.9989999999998</c:v>
                </c:pt>
                <c:pt idx="21866">
                  <c:v>6971.9989999999998</c:v>
                </c:pt>
                <c:pt idx="21867">
                  <c:v>6971.9989999999998</c:v>
                </c:pt>
                <c:pt idx="21868">
                  <c:v>6971.9989999999998</c:v>
                </c:pt>
                <c:pt idx="21869">
                  <c:v>6971.9989999999998</c:v>
                </c:pt>
                <c:pt idx="21870">
                  <c:v>6971.9989999999998</c:v>
                </c:pt>
                <c:pt idx="21871">
                  <c:v>6972.9989999999998</c:v>
                </c:pt>
                <c:pt idx="21872">
                  <c:v>6972.9989999999998</c:v>
                </c:pt>
                <c:pt idx="21873">
                  <c:v>6972.9989999999998</c:v>
                </c:pt>
                <c:pt idx="21874">
                  <c:v>6972.9989999999998</c:v>
                </c:pt>
                <c:pt idx="21875">
                  <c:v>6972.9989999999998</c:v>
                </c:pt>
                <c:pt idx="21876">
                  <c:v>6972.9989999999998</c:v>
                </c:pt>
                <c:pt idx="21877">
                  <c:v>6972.9989999999998</c:v>
                </c:pt>
                <c:pt idx="21878">
                  <c:v>6973.9989999999998</c:v>
                </c:pt>
                <c:pt idx="21879">
                  <c:v>6973.9989999999998</c:v>
                </c:pt>
                <c:pt idx="21880">
                  <c:v>6973.9989999999998</c:v>
                </c:pt>
                <c:pt idx="21881">
                  <c:v>6973.9989999999998</c:v>
                </c:pt>
                <c:pt idx="21882">
                  <c:v>6973.9989999999998</c:v>
                </c:pt>
                <c:pt idx="21883">
                  <c:v>6973.9989999999998</c:v>
                </c:pt>
                <c:pt idx="21884">
                  <c:v>6974.9989999999998</c:v>
                </c:pt>
                <c:pt idx="21885">
                  <c:v>6974.9989999999998</c:v>
                </c:pt>
                <c:pt idx="21886">
                  <c:v>6974.9989999999998</c:v>
                </c:pt>
                <c:pt idx="21887">
                  <c:v>6974.9989999999998</c:v>
                </c:pt>
                <c:pt idx="21888">
                  <c:v>6974.9989999999998</c:v>
                </c:pt>
                <c:pt idx="21889">
                  <c:v>6974.9989999999998</c:v>
                </c:pt>
                <c:pt idx="21890">
                  <c:v>6974.9989999999998</c:v>
                </c:pt>
                <c:pt idx="21891">
                  <c:v>6976.9989999999998</c:v>
                </c:pt>
                <c:pt idx="21892">
                  <c:v>6976.9989999999998</c:v>
                </c:pt>
                <c:pt idx="21893">
                  <c:v>6976.9989999999998</c:v>
                </c:pt>
                <c:pt idx="21894">
                  <c:v>6976.9989999999998</c:v>
                </c:pt>
                <c:pt idx="21895">
                  <c:v>6976.9989999999998</c:v>
                </c:pt>
                <c:pt idx="21896">
                  <c:v>6976.9989999999998</c:v>
                </c:pt>
                <c:pt idx="21897">
                  <c:v>6977.9989999999998</c:v>
                </c:pt>
                <c:pt idx="21898">
                  <c:v>6977.9989999999998</c:v>
                </c:pt>
                <c:pt idx="21899">
                  <c:v>6977.9989999999998</c:v>
                </c:pt>
                <c:pt idx="21900">
                  <c:v>6977.9989999999998</c:v>
                </c:pt>
                <c:pt idx="21901">
                  <c:v>6977.9989999999998</c:v>
                </c:pt>
                <c:pt idx="21902">
                  <c:v>6977.9989999999998</c:v>
                </c:pt>
                <c:pt idx="21903">
                  <c:v>6977.9989999999998</c:v>
                </c:pt>
                <c:pt idx="21904">
                  <c:v>6978.9989999999998</c:v>
                </c:pt>
                <c:pt idx="21905">
                  <c:v>6978.9989999999998</c:v>
                </c:pt>
                <c:pt idx="21906">
                  <c:v>6978.9989999999998</c:v>
                </c:pt>
                <c:pt idx="21907">
                  <c:v>6978.9989999999998</c:v>
                </c:pt>
                <c:pt idx="21908">
                  <c:v>6978.9989999999998</c:v>
                </c:pt>
                <c:pt idx="21909">
                  <c:v>6978.9989999999998</c:v>
                </c:pt>
                <c:pt idx="21910">
                  <c:v>6979.9989999999998</c:v>
                </c:pt>
                <c:pt idx="21911">
                  <c:v>6979.9989999999998</c:v>
                </c:pt>
                <c:pt idx="21912">
                  <c:v>6979.9989999999998</c:v>
                </c:pt>
                <c:pt idx="21913">
                  <c:v>6979.9989999999998</c:v>
                </c:pt>
                <c:pt idx="21914">
                  <c:v>6979.9989999999998</c:v>
                </c:pt>
                <c:pt idx="21915">
                  <c:v>6979.9989999999998</c:v>
                </c:pt>
                <c:pt idx="21916">
                  <c:v>6979.9989999999998</c:v>
                </c:pt>
                <c:pt idx="21917">
                  <c:v>6981.9989999999998</c:v>
                </c:pt>
                <c:pt idx="21918">
                  <c:v>6981.9989999999998</c:v>
                </c:pt>
                <c:pt idx="21919">
                  <c:v>6981.9989999999998</c:v>
                </c:pt>
                <c:pt idx="21920">
                  <c:v>6981.9989999999998</c:v>
                </c:pt>
                <c:pt idx="21921">
                  <c:v>6981.9989999999998</c:v>
                </c:pt>
                <c:pt idx="21922">
                  <c:v>6981.9989999999998</c:v>
                </c:pt>
                <c:pt idx="21923">
                  <c:v>6982.9989999999998</c:v>
                </c:pt>
                <c:pt idx="21924">
                  <c:v>6982.9989999999998</c:v>
                </c:pt>
                <c:pt idx="21925">
                  <c:v>6982.9989999999998</c:v>
                </c:pt>
                <c:pt idx="21926">
                  <c:v>6982.9989999999998</c:v>
                </c:pt>
                <c:pt idx="21927">
                  <c:v>6982.9989999999998</c:v>
                </c:pt>
                <c:pt idx="21928">
                  <c:v>6982.9989999999998</c:v>
                </c:pt>
                <c:pt idx="21929">
                  <c:v>6982.9989999999998</c:v>
                </c:pt>
                <c:pt idx="21930">
                  <c:v>6983.9989999999998</c:v>
                </c:pt>
                <c:pt idx="21931">
                  <c:v>6983.9989999999998</c:v>
                </c:pt>
                <c:pt idx="21932">
                  <c:v>6983.9989999999998</c:v>
                </c:pt>
                <c:pt idx="21933">
                  <c:v>6983.9989999999998</c:v>
                </c:pt>
                <c:pt idx="21934">
                  <c:v>6983.9989999999998</c:v>
                </c:pt>
                <c:pt idx="21935">
                  <c:v>6983.9989999999998</c:v>
                </c:pt>
                <c:pt idx="21936">
                  <c:v>6983.9989999999998</c:v>
                </c:pt>
                <c:pt idx="21937">
                  <c:v>6984.9989999999998</c:v>
                </c:pt>
                <c:pt idx="21938">
                  <c:v>6984.9989999999998</c:v>
                </c:pt>
                <c:pt idx="21939">
                  <c:v>6984.9989999999998</c:v>
                </c:pt>
                <c:pt idx="21940">
                  <c:v>6984.9989999999998</c:v>
                </c:pt>
                <c:pt idx="21941">
                  <c:v>6984.9989999999998</c:v>
                </c:pt>
                <c:pt idx="21942">
                  <c:v>6984.9989999999998</c:v>
                </c:pt>
                <c:pt idx="21943">
                  <c:v>6986.9989999999998</c:v>
                </c:pt>
                <c:pt idx="21944">
                  <c:v>6986.9989999999998</c:v>
                </c:pt>
                <c:pt idx="21945">
                  <c:v>6986.9989999999998</c:v>
                </c:pt>
                <c:pt idx="21946">
                  <c:v>6986.9989999999998</c:v>
                </c:pt>
                <c:pt idx="21947">
                  <c:v>6986.9989999999998</c:v>
                </c:pt>
                <c:pt idx="21948">
                  <c:v>6986.9989999999998</c:v>
                </c:pt>
                <c:pt idx="21949">
                  <c:v>6986.9989999999998</c:v>
                </c:pt>
                <c:pt idx="21950">
                  <c:v>6987.9989999999998</c:v>
                </c:pt>
                <c:pt idx="21951">
                  <c:v>6987.9989999999998</c:v>
                </c:pt>
                <c:pt idx="21952">
                  <c:v>6987.9989999999998</c:v>
                </c:pt>
                <c:pt idx="21953">
                  <c:v>6987.9989999999998</c:v>
                </c:pt>
                <c:pt idx="21954">
                  <c:v>6987.9989999999998</c:v>
                </c:pt>
                <c:pt idx="21955">
                  <c:v>6987.9989999999998</c:v>
                </c:pt>
                <c:pt idx="21956">
                  <c:v>6988.9989999999998</c:v>
                </c:pt>
                <c:pt idx="21957">
                  <c:v>6988.9989999999998</c:v>
                </c:pt>
                <c:pt idx="21958">
                  <c:v>6988.9989999999998</c:v>
                </c:pt>
                <c:pt idx="21959">
                  <c:v>6988.9989999999998</c:v>
                </c:pt>
                <c:pt idx="21960">
                  <c:v>6988.9989999999998</c:v>
                </c:pt>
                <c:pt idx="21961">
                  <c:v>6988.9989999999998</c:v>
                </c:pt>
                <c:pt idx="21962">
                  <c:v>6988.9989999999998</c:v>
                </c:pt>
                <c:pt idx="21963">
                  <c:v>6989.9989999999998</c:v>
                </c:pt>
                <c:pt idx="21964">
                  <c:v>6989.9989999999998</c:v>
                </c:pt>
                <c:pt idx="21965">
                  <c:v>6989.9989999999998</c:v>
                </c:pt>
                <c:pt idx="21966">
                  <c:v>6989.9989999999998</c:v>
                </c:pt>
                <c:pt idx="21967">
                  <c:v>6989.9989999999998</c:v>
                </c:pt>
                <c:pt idx="21968">
                  <c:v>6989.9989999999998</c:v>
                </c:pt>
                <c:pt idx="21969">
                  <c:v>6991.9989999999998</c:v>
                </c:pt>
                <c:pt idx="21970">
                  <c:v>6991.9989999999998</c:v>
                </c:pt>
                <c:pt idx="21971">
                  <c:v>6991.9989999999998</c:v>
                </c:pt>
                <c:pt idx="21972">
                  <c:v>6991.9989999999998</c:v>
                </c:pt>
                <c:pt idx="21973">
                  <c:v>6991.9989999999998</c:v>
                </c:pt>
                <c:pt idx="21974">
                  <c:v>6991.9989999999998</c:v>
                </c:pt>
                <c:pt idx="21975">
                  <c:v>6991.9989999999998</c:v>
                </c:pt>
                <c:pt idx="21976">
                  <c:v>6992.9989999999998</c:v>
                </c:pt>
                <c:pt idx="21977">
                  <c:v>6992.9989999999998</c:v>
                </c:pt>
                <c:pt idx="21978">
                  <c:v>6992.9989999999998</c:v>
                </c:pt>
                <c:pt idx="21979">
                  <c:v>6992.9989999999998</c:v>
                </c:pt>
                <c:pt idx="21980">
                  <c:v>6992.9989999999998</c:v>
                </c:pt>
                <c:pt idx="21981">
                  <c:v>6992.9989999999998</c:v>
                </c:pt>
                <c:pt idx="21982">
                  <c:v>6992.9989999999998</c:v>
                </c:pt>
                <c:pt idx="21983">
                  <c:v>6993.9989999999998</c:v>
                </c:pt>
                <c:pt idx="21984">
                  <c:v>6993.9989999999998</c:v>
                </c:pt>
                <c:pt idx="21985">
                  <c:v>6993.9989999999998</c:v>
                </c:pt>
                <c:pt idx="21986">
                  <c:v>6993.9989999999998</c:v>
                </c:pt>
                <c:pt idx="21987">
                  <c:v>6993.9989999999998</c:v>
                </c:pt>
                <c:pt idx="21988">
                  <c:v>6993.9989999999998</c:v>
                </c:pt>
                <c:pt idx="21989">
                  <c:v>6994.9989999999998</c:v>
                </c:pt>
                <c:pt idx="21990">
                  <c:v>6994.9989999999998</c:v>
                </c:pt>
                <c:pt idx="21991">
                  <c:v>6994.9989999999998</c:v>
                </c:pt>
                <c:pt idx="21992">
                  <c:v>6994.9989999999998</c:v>
                </c:pt>
                <c:pt idx="21993">
                  <c:v>6994.9989999999998</c:v>
                </c:pt>
                <c:pt idx="21994">
                  <c:v>6994.9989999999998</c:v>
                </c:pt>
                <c:pt idx="21995">
                  <c:v>6994.9989999999998</c:v>
                </c:pt>
                <c:pt idx="21996">
                  <c:v>6996.9989999999998</c:v>
                </c:pt>
                <c:pt idx="21997">
                  <c:v>6996.9989999999998</c:v>
                </c:pt>
                <c:pt idx="21998">
                  <c:v>6996.9989999999998</c:v>
                </c:pt>
                <c:pt idx="21999">
                  <c:v>6996.9989999999998</c:v>
                </c:pt>
                <c:pt idx="22000">
                  <c:v>6996.9989999999998</c:v>
                </c:pt>
                <c:pt idx="22001">
                  <c:v>6996.9989999999998</c:v>
                </c:pt>
                <c:pt idx="22002">
                  <c:v>6997.9989999999998</c:v>
                </c:pt>
                <c:pt idx="22003">
                  <c:v>6997.9989999999998</c:v>
                </c:pt>
                <c:pt idx="22004">
                  <c:v>6997.9989999999998</c:v>
                </c:pt>
                <c:pt idx="22005">
                  <c:v>6997.9989999999998</c:v>
                </c:pt>
                <c:pt idx="22006">
                  <c:v>6997.9989999999998</c:v>
                </c:pt>
                <c:pt idx="22007">
                  <c:v>6997.9989999999998</c:v>
                </c:pt>
                <c:pt idx="22008">
                  <c:v>6997.9989999999998</c:v>
                </c:pt>
                <c:pt idx="22009">
                  <c:v>6998.9989999999998</c:v>
                </c:pt>
                <c:pt idx="22010">
                  <c:v>6998.9989999999998</c:v>
                </c:pt>
                <c:pt idx="22011">
                  <c:v>6998.9989999999998</c:v>
                </c:pt>
                <c:pt idx="22012">
                  <c:v>6998.9989999999998</c:v>
                </c:pt>
                <c:pt idx="22013">
                  <c:v>6998.9989999999998</c:v>
                </c:pt>
                <c:pt idx="22014">
                  <c:v>6998.9989999999998</c:v>
                </c:pt>
                <c:pt idx="22015">
                  <c:v>6999.9989999999998</c:v>
                </c:pt>
                <c:pt idx="22016">
                  <c:v>6999.9989999999998</c:v>
                </c:pt>
                <c:pt idx="22017">
                  <c:v>6999.9989999999998</c:v>
                </c:pt>
                <c:pt idx="22018">
                  <c:v>6999.9989999999998</c:v>
                </c:pt>
                <c:pt idx="22019">
                  <c:v>6999.9989999999998</c:v>
                </c:pt>
                <c:pt idx="22020">
                  <c:v>6999.9989999999998</c:v>
                </c:pt>
                <c:pt idx="22021">
                  <c:v>6999.9989999999998</c:v>
                </c:pt>
                <c:pt idx="22022">
                  <c:v>7001.9989999999998</c:v>
                </c:pt>
                <c:pt idx="22023">
                  <c:v>7001.9989999999998</c:v>
                </c:pt>
                <c:pt idx="22024">
                  <c:v>7001.9989999999998</c:v>
                </c:pt>
                <c:pt idx="22025">
                  <c:v>7001.9989999999998</c:v>
                </c:pt>
                <c:pt idx="22026">
                  <c:v>7001.9989999999998</c:v>
                </c:pt>
                <c:pt idx="22027">
                  <c:v>7001.9989999999998</c:v>
                </c:pt>
                <c:pt idx="22028">
                  <c:v>7002.9989999999998</c:v>
                </c:pt>
                <c:pt idx="22029">
                  <c:v>7002.9989999999998</c:v>
                </c:pt>
                <c:pt idx="22030">
                  <c:v>7002.9989999999998</c:v>
                </c:pt>
                <c:pt idx="22031">
                  <c:v>7002.9989999999998</c:v>
                </c:pt>
                <c:pt idx="22032">
                  <c:v>7002.9989999999998</c:v>
                </c:pt>
                <c:pt idx="22033">
                  <c:v>7002.9989999999998</c:v>
                </c:pt>
                <c:pt idx="22034">
                  <c:v>7002.9989999999998</c:v>
                </c:pt>
                <c:pt idx="22035">
                  <c:v>7003.9989999999998</c:v>
                </c:pt>
                <c:pt idx="22036">
                  <c:v>7003.9989999999998</c:v>
                </c:pt>
                <c:pt idx="22037">
                  <c:v>7003.9989999999998</c:v>
                </c:pt>
                <c:pt idx="22038">
                  <c:v>7003.9989999999998</c:v>
                </c:pt>
                <c:pt idx="22039">
                  <c:v>7003.9989999999998</c:v>
                </c:pt>
                <c:pt idx="22040">
                  <c:v>7003.9989999999998</c:v>
                </c:pt>
                <c:pt idx="22041">
                  <c:v>7003.9989999999998</c:v>
                </c:pt>
                <c:pt idx="22042">
                  <c:v>7004.9989999999998</c:v>
                </c:pt>
                <c:pt idx="22043">
                  <c:v>7004.9989999999998</c:v>
                </c:pt>
                <c:pt idx="22044">
                  <c:v>7004.9989999999998</c:v>
                </c:pt>
                <c:pt idx="22045">
                  <c:v>7004.9989999999998</c:v>
                </c:pt>
                <c:pt idx="22046">
                  <c:v>7004.9989999999998</c:v>
                </c:pt>
                <c:pt idx="22047">
                  <c:v>7004.9989999999998</c:v>
                </c:pt>
                <c:pt idx="22048">
                  <c:v>7006.9989999999998</c:v>
                </c:pt>
                <c:pt idx="22049">
                  <c:v>7006.9989999999998</c:v>
                </c:pt>
                <c:pt idx="22050">
                  <c:v>7006.9989999999998</c:v>
                </c:pt>
                <c:pt idx="22051">
                  <c:v>7006.9989999999998</c:v>
                </c:pt>
                <c:pt idx="22052">
                  <c:v>7006.9989999999998</c:v>
                </c:pt>
                <c:pt idx="22053">
                  <c:v>7006.9989999999998</c:v>
                </c:pt>
                <c:pt idx="22054">
                  <c:v>7006.9989999999998</c:v>
                </c:pt>
                <c:pt idx="22055">
                  <c:v>7007.9989999999998</c:v>
                </c:pt>
                <c:pt idx="22056">
                  <c:v>7007.9989999999998</c:v>
                </c:pt>
                <c:pt idx="22057">
                  <c:v>7007.9989999999998</c:v>
                </c:pt>
                <c:pt idx="22058">
                  <c:v>7007.9989999999998</c:v>
                </c:pt>
                <c:pt idx="22059">
                  <c:v>7007.9989999999998</c:v>
                </c:pt>
                <c:pt idx="22060">
                  <c:v>7007.9989999999998</c:v>
                </c:pt>
                <c:pt idx="22061">
                  <c:v>7008.9989999999998</c:v>
                </c:pt>
                <c:pt idx="22062">
                  <c:v>7008.9989999999998</c:v>
                </c:pt>
                <c:pt idx="22063">
                  <c:v>7008.9989999999998</c:v>
                </c:pt>
                <c:pt idx="22064">
                  <c:v>7008.9989999999998</c:v>
                </c:pt>
                <c:pt idx="22065">
                  <c:v>7008.9989999999998</c:v>
                </c:pt>
                <c:pt idx="22066">
                  <c:v>7008.9989999999998</c:v>
                </c:pt>
                <c:pt idx="22067">
                  <c:v>7008.9989999999998</c:v>
                </c:pt>
                <c:pt idx="22068">
                  <c:v>7009.9989999999998</c:v>
                </c:pt>
                <c:pt idx="22069">
                  <c:v>7009.9989999999998</c:v>
                </c:pt>
                <c:pt idx="22070">
                  <c:v>7009.9989999999998</c:v>
                </c:pt>
                <c:pt idx="22071">
                  <c:v>7009.9989999999998</c:v>
                </c:pt>
                <c:pt idx="22072">
                  <c:v>7009.9989999999998</c:v>
                </c:pt>
                <c:pt idx="22073">
                  <c:v>7009.9989999999998</c:v>
                </c:pt>
                <c:pt idx="22074">
                  <c:v>7011.9989999999998</c:v>
                </c:pt>
                <c:pt idx="22075">
                  <c:v>7011.9989999999998</c:v>
                </c:pt>
                <c:pt idx="22076">
                  <c:v>7011.9989999999998</c:v>
                </c:pt>
                <c:pt idx="22077">
                  <c:v>7011.9989999999998</c:v>
                </c:pt>
                <c:pt idx="22078">
                  <c:v>7011.9989999999998</c:v>
                </c:pt>
                <c:pt idx="22079">
                  <c:v>7011.9989999999998</c:v>
                </c:pt>
                <c:pt idx="22080">
                  <c:v>7011.9989999999998</c:v>
                </c:pt>
                <c:pt idx="22081">
                  <c:v>7012.9989999999998</c:v>
                </c:pt>
                <c:pt idx="22082">
                  <c:v>7012.9989999999998</c:v>
                </c:pt>
                <c:pt idx="22083">
                  <c:v>7012.9989999999998</c:v>
                </c:pt>
                <c:pt idx="22084">
                  <c:v>7012.9989999999998</c:v>
                </c:pt>
                <c:pt idx="22085">
                  <c:v>7012.9989999999998</c:v>
                </c:pt>
                <c:pt idx="22086">
                  <c:v>7012.9989999999998</c:v>
                </c:pt>
                <c:pt idx="22087">
                  <c:v>7012.9989999999998</c:v>
                </c:pt>
                <c:pt idx="22088">
                  <c:v>7013.9989999999998</c:v>
                </c:pt>
                <c:pt idx="22089">
                  <c:v>7013.9989999999998</c:v>
                </c:pt>
                <c:pt idx="22090">
                  <c:v>7013.9989999999998</c:v>
                </c:pt>
                <c:pt idx="22091">
                  <c:v>7013.9989999999998</c:v>
                </c:pt>
                <c:pt idx="22092">
                  <c:v>7013.9989999999998</c:v>
                </c:pt>
                <c:pt idx="22093">
                  <c:v>7013.9989999999998</c:v>
                </c:pt>
                <c:pt idx="22094">
                  <c:v>7014.9989999999998</c:v>
                </c:pt>
                <c:pt idx="22095">
                  <c:v>7014.9989999999998</c:v>
                </c:pt>
                <c:pt idx="22096">
                  <c:v>7014.9989999999998</c:v>
                </c:pt>
                <c:pt idx="22097">
                  <c:v>7014.9989999999998</c:v>
                </c:pt>
                <c:pt idx="22098">
                  <c:v>7014.9989999999998</c:v>
                </c:pt>
                <c:pt idx="22099">
                  <c:v>7014.9989999999998</c:v>
                </c:pt>
                <c:pt idx="22100">
                  <c:v>7014.9989999999998</c:v>
                </c:pt>
                <c:pt idx="22101">
                  <c:v>7016.9989999999998</c:v>
                </c:pt>
                <c:pt idx="22102">
                  <c:v>7016.9989999999998</c:v>
                </c:pt>
                <c:pt idx="22103">
                  <c:v>7016.9989999999998</c:v>
                </c:pt>
                <c:pt idx="22104">
                  <c:v>7016.9989999999998</c:v>
                </c:pt>
                <c:pt idx="22105">
                  <c:v>7016.9989999999998</c:v>
                </c:pt>
                <c:pt idx="22106">
                  <c:v>7016.9989999999998</c:v>
                </c:pt>
                <c:pt idx="22107">
                  <c:v>7017.9989999999998</c:v>
                </c:pt>
                <c:pt idx="22108">
                  <c:v>7017.9989999999998</c:v>
                </c:pt>
                <c:pt idx="22109">
                  <c:v>7017.9989999999998</c:v>
                </c:pt>
                <c:pt idx="22110">
                  <c:v>7017.9989999999998</c:v>
                </c:pt>
                <c:pt idx="22111">
                  <c:v>7017.9989999999998</c:v>
                </c:pt>
                <c:pt idx="22112">
                  <c:v>7017.9989999999998</c:v>
                </c:pt>
                <c:pt idx="22113">
                  <c:v>7017.9989999999998</c:v>
                </c:pt>
                <c:pt idx="22114">
                  <c:v>7018.9989999999998</c:v>
                </c:pt>
                <c:pt idx="22115">
                  <c:v>7018.9989999999998</c:v>
                </c:pt>
                <c:pt idx="22116">
                  <c:v>7018.9989999999998</c:v>
                </c:pt>
                <c:pt idx="22117">
                  <c:v>7018.9989999999998</c:v>
                </c:pt>
                <c:pt idx="22118">
                  <c:v>7018.9989999999998</c:v>
                </c:pt>
                <c:pt idx="22119">
                  <c:v>7018.9989999999998</c:v>
                </c:pt>
                <c:pt idx="22120">
                  <c:v>7019.9989999999998</c:v>
                </c:pt>
                <c:pt idx="22121">
                  <c:v>7019.9989999999998</c:v>
                </c:pt>
                <c:pt idx="22122">
                  <c:v>7019.9989999999998</c:v>
                </c:pt>
                <c:pt idx="22123">
                  <c:v>7019.9989999999998</c:v>
                </c:pt>
                <c:pt idx="22124">
                  <c:v>7019.9989999999998</c:v>
                </c:pt>
                <c:pt idx="22125">
                  <c:v>7019.9989999999998</c:v>
                </c:pt>
                <c:pt idx="22126">
                  <c:v>7019.9989999999998</c:v>
                </c:pt>
                <c:pt idx="22127">
                  <c:v>7021.9989999999998</c:v>
                </c:pt>
                <c:pt idx="22128">
                  <c:v>7021.9989999999998</c:v>
                </c:pt>
                <c:pt idx="22129">
                  <c:v>7021.9989999999998</c:v>
                </c:pt>
                <c:pt idx="22130">
                  <c:v>7021.9989999999998</c:v>
                </c:pt>
                <c:pt idx="22131">
                  <c:v>7021.9989999999998</c:v>
                </c:pt>
                <c:pt idx="22132">
                  <c:v>7021.9989999999998</c:v>
                </c:pt>
                <c:pt idx="22133">
                  <c:v>7021.9989999999998</c:v>
                </c:pt>
                <c:pt idx="22134">
                  <c:v>7022.9989999999998</c:v>
                </c:pt>
                <c:pt idx="22135">
                  <c:v>7022.9989999999998</c:v>
                </c:pt>
                <c:pt idx="22136">
                  <c:v>7022.9989999999998</c:v>
                </c:pt>
                <c:pt idx="22137">
                  <c:v>7022.9989999999998</c:v>
                </c:pt>
                <c:pt idx="22138">
                  <c:v>7022.9989999999998</c:v>
                </c:pt>
                <c:pt idx="22139">
                  <c:v>7022.9989999999998</c:v>
                </c:pt>
                <c:pt idx="22140">
                  <c:v>7023.9989999999998</c:v>
                </c:pt>
                <c:pt idx="22141">
                  <c:v>7023.9989999999998</c:v>
                </c:pt>
                <c:pt idx="22142">
                  <c:v>7023.9989999999998</c:v>
                </c:pt>
                <c:pt idx="22143">
                  <c:v>7023.9989999999998</c:v>
                </c:pt>
                <c:pt idx="22144">
                  <c:v>7023.9989999999998</c:v>
                </c:pt>
                <c:pt idx="22145">
                  <c:v>7023.9989999999998</c:v>
                </c:pt>
                <c:pt idx="22146">
                  <c:v>7023.9989999999998</c:v>
                </c:pt>
                <c:pt idx="22147">
                  <c:v>7024.9989999999998</c:v>
                </c:pt>
                <c:pt idx="22148">
                  <c:v>7024.9989999999998</c:v>
                </c:pt>
                <c:pt idx="22149">
                  <c:v>7024.9989999999998</c:v>
                </c:pt>
                <c:pt idx="22150">
                  <c:v>7024.9989999999998</c:v>
                </c:pt>
                <c:pt idx="22151">
                  <c:v>7024.9989999999998</c:v>
                </c:pt>
                <c:pt idx="22152">
                  <c:v>7024.9989999999998</c:v>
                </c:pt>
                <c:pt idx="22153">
                  <c:v>7026.9989999999998</c:v>
                </c:pt>
                <c:pt idx="22154">
                  <c:v>7026.9989999999998</c:v>
                </c:pt>
                <c:pt idx="22155">
                  <c:v>7026.9989999999998</c:v>
                </c:pt>
                <c:pt idx="22156">
                  <c:v>7026.9989999999998</c:v>
                </c:pt>
                <c:pt idx="22157">
                  <c:v>7026.9989999999998</c:v>
                </c:pt>
                <c:pt idx="22158">
                  <c:v>7026.9989999999998</c:v>
                </c:pt>
                <c:pt idx="22159">
                  <c:v>7026.9989999999998</c:v>
                </c:pt>
                <c:pt idx="22160">
                  <c:v>7027.9989999999998</c:v>
                </c:pt>
                <c:pt idx="22161">
                  <c:v>7027.9989999999998</c:v>
                </c:pt>
                <c:pt idx="22162">
                  <c:v>7027.9989999999998</c:v>
                </c:pt>
                <c:pt idx="22163">
                  <c:v>7027.9989999999998</c:v>
                </c:pt>
                <c:pt idx="22164">
                  <c:v>7027.9989999999998</c:v>
                </c:pt>
                <c:pt idx="22165">
                  <c:v>7027.9989999999998</c:v>
                </c:pt>
                <c:pt idx="22166">
                  <c:v>7028.9989999999998</c:v>
                </c:pt>
                <c:pt idx="22167">
                  <c:v>7028.9989999999998</c:v>
                </c:pt>
                <c:pt idx="22168">
                  <c:v>7028.9989999999998</c:v>
                </c:pt>
                <c:pt idx="22169">
                  <c:v>7028.9989999999998</c:v>
                </c:pt>
                <c:pt idx="22170">
                  <c:v>7028.9989999999998</c:v>
                </c:pt>
                <c:pt idx="22171">
                  <c:v>7028.9989999999998</c:v>
                </c:pt>
                <c:pt idx="22172">
                  <c:v>7028.9989999999998</c:v>
                </c:pt>
                <c:pt idx="22173">
                  <c:v>7029.9989999999998</c:v>
                </c:pt>
                <c:pt idx="22174">
                  <c:v>7029.9989999999998</c:v>
                </c:pt>
                <c:pt idx="22175">
                  <c:v>7029.9989999999998</c:v>
                </c:pt>
                <c:pt idx="22176">
                  <c:v>7029.9989999999998</c:v>
                </c:pt>
                <c:pt idx="22177">
                  <c:v>7029.9989999999998</c:v>
                </c:pt>
                <c:pt idx="22178">
                  <c:v>7029.9989999999998</c:v>
                </c:pt>
                <c:pt idx="22179">
                  <c:v>7031.9989999999998</c:v>
                </c:pt>
                <c:pt idx="22180">
                  <c:v>7031.9989999999998</c:v>
                </c:pt>
                <c:pt idx="22181">
                  <c:v>7031.9989999999998</c:v>
                </c:pt>
                <c:pt idx="22182">
                  <c:v>7031.9989999999998</c:v>
                </c:pt>
                <c:pt idx="22183">
                  <c:v>7031.9989999999998</c:v>
                </c:pt>
                <c:pt idx="22184">
                  <c:v>7031.9989999999998</c:v>
                </c:pt>
                <c:pt idx="22185">
                  <c:v>7031.9989999999998</c:v>
                </c:pt>
                <c:pt idx="22186">
                  <c:v>7032.9989999999998</c:v>
                </c:pt>
                <c:pt idx="22187">
                  <c:v>7032.9989999999998</c:v>
                </c:pt>
                <c:pt idx="22188">
                  <c:v>7032.9989999999998</c:v>
                </c:pt>
                <c:pt idx="22189">
                  <c:v>7032.9989999999998</c:v>
                </c:pt>
                <c:pt idx="22190">
                  <c:v>7032.9989999999998</c:v>
                </c:pt>
                <c:pt idx="22191">
                  <c:v>7032.9989999999998</c:v>
                </c:pt>
                <c:pt idx="22192">
                  <c:v>7032.9989999999998</c:v>
                </c:pt>
                <c:pt idx="22193">
                  <c:v>7033.9989999999998</c:v>
                </c:pt>
                <c:pt idx="22194">
                  <c:v>7033.9989999999998</c:v>
                </c:pt>
                <c:pt idx="22195">
                  <c:v>7033.9989999999998</c:v>
                </c:pt>
                <c:pt idx="22196">
                  <c:v>7033.9989999999998</c:v>
                </c:pt>
                <c:pt idx="22197">
                  <c:v>7033.9989999999998</c:v>
                </c:pt>
                <c:pt idx="22198">
                  <c:v>7033.9989999999998</c:v>
                </c:pt>
                <c:pt idx="22199">
                  <c:v>7034.9989999999998</c:v>
                </c:pt>
                <c:pt idx="22200">
                  <c:v>7034.9989999999998</c:v>
                </c:pt>
                <c:pt idx="22201">
                  <c:v>7034.9989999999998</c:v>
                </c:pt>
                <c:pt idx="22202">
                  <c:v>7034.9989999999998</c:v>
                </c:pt>
                <c:pt idx="22203">
                  <c:v>7034.9989999999998</c:v>
                </c:pt>
                <c:pt idx="22204">
                  <c:v>7034.9989999999998</c:v>
                </c:pt>
                <c:pt idx="22205">
                  <c:v>7034.9989999999998</c:v>
                </c:pt>
                <c:pt idx="22206">
                  <c:v>7036.9989999999998</c:v>
                </c:pt>
                <c:pt idx="22207">
                  <c:v>7036.9989999999998</c:v>
                </c:pt>
                <c:pt idx="22208">
                  <c:v>7036.9989999999998</c:v>
                </c:pt>
                <c:pt idx="22209">
                  <c:v>7036.9989999999998</c:v>
                </c:pt>
                <c:pt idx="22210">
                  <c:v>7036.9989999999998</c:v>
                </c:pt>
                <c:pt idx="22211">
                  <c:v>7036.9989999999998</c:v>
                </c:pt>
                <c:pt idx="22212">
                  <c:v>7037.9989999999998</c:v>
                </c:pt>
                <c:pt idx="22213">
                  <c:v>7037.9989999999998</c:v>
                </c:pt>
                <c:pt idx="22214">
                  <c:v>7037.9989999999998</c:v>
                </c:pt>
                <c:pt idx="22215">
                  <c:v>7037.9989999999998</c:v>
                </c:pt>
                <c:pt idx="22216">
                  <c:v>7037.9989999999998</c:v>
                </c:pt>
                <c:pt idx="22217">
                  <c:v>7037.9989999999998</c:v>
                </c:pt>
                <c:pt idx="22218">
                  <c:v>7037.9989999999998</c:v>
                </c:pt>
                <c:pt idx="22219">
                  <c:v>7038.9989999999998</c:v>
                </c:pt>
                <c:pt idx="22220">
                  <c:v>7038.9989999999998</c:v>
                </c:pt>
                <c:pt idx="22221">
                  <c:v>7038.9989999999998</c:v>
                </c:pt>
                <c:pt idx="22222">
                  <c:v>7038.9989999999998</c:v>
                </c:pt>
                <c:pt idx="22223">
                  <c:v>7038.9989999999998</c:v>
                </c:pt>
                <c:pt idx="22224">
                  <c:v>7038.9989999999998</c:v>
                </c:pt>
                <c:pt idx="22225">
                  <c:v>7039.9989999999998</c:v>
                </c:pt>
                <c:pt idx="22226">
                  <c:v>7039.9989999999998</c:v>
                </c:pt>
                <c:pt idx="22227">
                  <c:v>7039.9989999999998</c:v>
                </c:pt>
                <c:pt idx="22228">
                  <c:v>7039.9989999999998</c:v>
                </c:pt>
                <c:pt idx="22229">
                  <c:v>7039.9989999999998</c:v>
                </c:pt>
                <c:pt idx="22230">
                  <c:v>7039.9989999999998</c:v>
                </c:pt>
                <c:pt idx="22231">
                  <c:v>7039.9989999999998</c:v>
                </c:pt>
                <c:pt idx="22232">
                  <c:v>7041.9989999999998</c:v>
                </c:pt>
                <c:pt idx="22233">
                  <c:v>7041.9989999999998</c:v>
                </c:pt>
                <c:pt idx="22234">
                  <c:v>7041.9989999999998</c:v>
                </c:pt>
                <c:pt idx="22235">
                  <c:v>7041.9989999999998</c:v>
                </c:pt>
                <c:pt idx="22236">
                  <c:v>7041.9989999999998</c:v>
                </c:pt>
                <c:pt idx="22237">
                  <c:v>7041.9989999999998</c:v>
                </c:pt>
                <c:pt idx="22238">
                  <c:v>7041.9989999999998</c:v>
                </c:pt>
                <c:pt idx="22239">
                  <c:v>7042.9989999999998</c:v>
                </c:pt>
                <c:pt idx="22240">
                  <c:v>7042.9989999999998</c:v>
                </c:pt>
                <c:pt idx="22241">
                  <c:v>7042.9989999999998</c:v>
                </c:pt>
                <c:pt idx="22242">
                  <c:v>7042.9989999999998</c:v>
                </c:pt>
                <c:pt idx="22243">
                  <c:v>7042.9989999999998</c:v>
                </c:pt>
                <c:pt idx="22244">
                  <c:v>7042.9989999999998</c:v>
                </c:pt>
                <c:pt idx="22245">
                  <c:v>7043.9989999999998</c:v>
                </c:pt>
                <c:pt idx="22246">
                  <c:v>7043.9989999999998</c:v>
                </c:pt>
                <c:pt idx="22247">
                  <c:v>7043.9989999999998</c:v>
                </c:pt>
                <c:pt idx="22248">
                  <c:v>7043.9989999999998</c:v>
                </c:pt>
                <c:pt idx="22249">
                  <c:v>7043.9989999999998</c:v>
                </c:pt>
                <c:pt idx="22250">
                  <c:v>7043.9989999999998</c:v>
                </c:pt>
                <c:pt idx="22251">
                  <c:v>7043.9989999999998</c:v>
                </c:pt>
                <c:pt idx="22252">
                  <c:v>7044.9989999999998</c:v>
                </c:pt>
                <c:pt idx="22253">
                  <c:v>7044.9989999999998</c:v>
                </c:pt>
                <c:pt idx="22254">
                  <c:v>7044.9989999999998</c:v>
                </c:pt>
                <c:pt idx="22255">
                  <c:v>7044.9989999999998</c:v>
                </c:pt>
                <c:pt idx="22256">
                  <c:v>7044.9989999999998</c:v>
                </c:pt>
                <c:pt idx="22257">
                  <c:v>7044.9989999999998</c:v>
                </c:pt>
                <c:pt idx="22258">
                  <c:v>7046.9989999999998</c:v>
                </c:pt>
                <c:pt idx="22259">
                  <c:v>7046.9989999999998</c:v>
                </c:pt>
                <c:pt idx="22260">
                  <c:v>7046.9989999999998</c:v>
                </c:pt>
                <c:pt idx="22261">
                  <c:v>7046.9989999999998</c:v>
                </c:pt>
                <c:pt idx="22262">
                  <c:v>7046.9989999999998</c:v>
                </c:pt>
                <c:pt idx="22263">
                  <c:v>7046.9989999999998</c:v>
                </c:pt>
                <c:pt idx="22264">
                  <c:v>7046.9989999999998</c:v>
                </c:pt>
                <c:pt idx="22265">
                  <c:v>7047.9989999999998</c:v>
                </c:pt>
                <c:pt idx="22266">
                  <c:v>7047.9989999999998</c:v>
                </c:pt>
                <c:pt idx="22267">
                  <c:v>7047.9989999999998</c:v>
                </c:pt>
                <c:pt idx="22268">
                  <c:v>7047.9989999999998</c:v>
                </c:pt>
                <c:pt idx="22269">
                  <c:v>7047.9989999999998</c:v>
                </c:pt>
                <c:pt idx="22270">
                  <c:v>7047.9989999999998</c:v>
                </c:pt>
                <c:pt idx="22271">
                  <c:v>7048.9989999999998</c:v>
                </c:pt>
                <c:pt idx="22272">
                  <c:v>7048.9989999999998</c:v>
                </c:pt>
                <c:pt idx="22273">
                  <c:v>7048.9989999999998</c:v>
                </c:pt>
                <c:pt idx="22274">
                  <c:v>7048.9989999999998</c:v>
                </c:pt>
                <c:pt idx="22275">
                  <c:v>7048.9989999999998</c:v>
                </c:pt>
                <c:pt idx="22276">
                  <c:v>7048.9989999999998</c:v>
                </c:pt>
                <c:pt idx="22277">
                  <c:v>7048.9989999999998</c:v>
                </c:pt>
                <c:pt idx="22278">
                  <c:v>7049.9989999999998</c:v>
                </c:pt>
                <c:pt idx="22279">
                  <c:v>7049.9989999999998</c:v>
                </c:pt>
                <c:pt idx="22280">
                  <c:v>7049.9989999999998</c:v>
                </c:pt>
                <c:pt idx="22281">
                  <c:v>7049.9989999999998</c:v>
                </c:pt>
                <c:pt idx="22282">
                  <c:v>7049.9989999999998</c:v>
                </c:pt>
                <c:pt idx="22283">
                  <c:v>7049.9989999999998</c:v>
                </c:pt>
                <c:pt idx="22284">
                  <c:v>7049.9989999999998</c:v>
                </c:pt>
                <c:pt idx="22285">
                  <c:v>7051.9989999999998</c:v>
                </c:pt>
                <c:pt idx="22286">
                  <c:v>7051.9989999999998</c:v>
                </c:pt>
                <c:pt idx="22287">
                  <c:v>7051.9989999999998</c:v>
                </c:pt>
                <c:pt idx="22288">
                  <c:v>7051.9989999999998</c:v>
                </c:pt>
                <c:pt idx="22289">
                  <c:v>7051.9989999999998</c:v>
                </c:pt>
                <c:pt idx="22290">
                  <c:v>7051.9989999999998</c:v>
                </c:pt>
                <c:pt idx="22291">
                  <c:v>7052.9989999999998</c:v>
                </c:pt>
                <c:pt idx="22292">
                  <c:v>7052.9989999999998</c:v>
                </c:pt>
                <c:pt idx="22293">
                  <c:v>7052.9989999999998</c:v>
                </c:pt>
                <c:pt idx="22294">
                  <c:v>7052.9989999999998</c:v>
                </c:pt>
                <c:pt idx="22295">
                  <c:v>7052.9989999999998</c:v>
                </c:pt>
                <c:pt idx="22296">
                  <c:v>7052.9989999999998</c:v>
                </c:pt>
                <c:pt idx="22297">
                  <c:v>7052.9989999999998</c:v>
                </c:pt>
                <c:pt idx="22298">
                  <c:v>7053.9989999999998</c:v>
                </c:pt>
                <c:pt idx="22299">
                  <c:v>7053.9989999999998</c:v>
                </c:pt>
                <c:pt idx="22300">
                  <c:v>7053.9989999999998</c:v>
                </c:pt>
                <c:pt idx="22301">
                  <c:v>7053.9989999999998</c:v>
                </c:pt>
                <c:pt idx="22302">
                  <c:v>7053.9989999999998</c:v>
                </c:pt>
                <c:pt idx="22303">
                  <c:v>7053.9989999999998</c:v>
                </c:pt>
                <c:pt idx="22304">
                  <c:v>7054.9989999999998</c:v>
                </c:pt>
                <c:pt idx="22305">
                  <c:v>7054.9989999999998</c:v>
                </c:pt>
                <c:pt idx="22306">
                  <c:v>7054.9989999999998</c:v>
                </c:pt>
                <c:pt idx="22307">
                  <c:v>7054.9989999999998</c:v>
                </c:pt>
                <c:pt idx="22308">
                  <c:v>7054.9989999999998</c:v>
                </c:pt>
                <c:pt idx="22309">
                  <c:v>7054.9989999999998</c:v>
                </c:pt>
                <c:pt idx="22310">
                  <c:v>7054.9989999999998</c:v>
                </c:pt>
                <c:pt idx="22311">
                  <c:v>7056.9989999999998</c:v>
                </c:pt>
                <c:pt idx="22312">
                  <c:v>7056.9989999999998</c:v>
                </c:pt>
                <c:pt idx="22313">
                  <c:v>7056.9989999999998</c:v>
                </c:pt>
                <c:pt idx="22314">
                  <c:v>7056.9989999999998</c:v>
                </c:pt>
                <c:pt idx="22315">
                  <c:v>7056.9989999999998</c:v>
                </c:pt>
                <c:pt idx="22316">
                  <c:v>7056.9989999999998</c:v>
                </c:pt>
                <c:pt idx="22317">
                  <c:v>7057.9989999999998</c:v>
                </c:pt>
                <c:pt idx="22318">
                  <c:v>7057.9989999999998</c:v>
                </c:pt>
                <c:pt idx="22319">
                  <c:v>7057.9989999999998</c:v>
                </c:pt>
                <c:pt idx="22320">
                  <c:v>7057.9989999999998</c:v>
                </c:pt>
                <c:pt idx="22321">
                  <c:v>7057.9989999999998</c:v>
                </c:pt>
                <c:pt idx="22322">
                  <c:v>7057.9989999999998</c:v>
                </c:pt>
                <c:pt idx="22323">
                  <c:v>7057.9989999999998</c:v>
                </c:pt>
                <c:pt idx="22324">
                  <c:v>7058.9989999999998</c:v>
                </c:pt>
                <c:pt idx="22325">
                  <c:v>7058.9989999999998</c:v>
                </c:pt>
                <c:pt idx="22326">
                  <c:v>7058.9989999999998</c:v>
                </c:pt>
                <c:pt idx="22327">
                  <c:v>7058.9989999999998</c:v>
                </c:pt>
                <c:pt idx="22328">
                  <c:v>7058.9989999999998</c:v>
                </c:pt>
                <c:pt idx="22329">
                  <c:v>7058.9989999999998</c:v>
                </c:pt>
                <c:pt idx="22330">
                  <c:v>7059.9989999999998</c:v>
                </c:pt>
                <c:pt idx="22331">
                  <c:v>7059.9989999999998</c:v>
                </c:pt>
                <c:pt idx="22332">
                  <c:v>7059.9989999999998</c:v>
                </c:pt>
                <c:pt idx="22333">
                  <c:v>7059.9989999999998</c:v>
                </c:pt>
                <c:pt idx="22334">
                  <c:v>7059.9989999999998</c:v>
                </c:pt>
                <c:pt idx="22335">
                  <c:v>7059.9989999999998</c:v>
                </c:pt>
                <c:pt idx="22336">
                  <c:v>7059.9989999999998</c:v>
                </c:pt>
                <c:pt idx="22337">
                  <c:v>7061.9989999999998</c:v>
                </c:pt>
                <c:pt idx="22338">
                  <c:v>7061.9989999999998</c:v>
                </c:pt>
                <c:pt idx="22339">
                  <c:v>7061.9989999999998</c:v>
                </c:pt>
                <c:pt idx="22340">
                  <c:v>7061.9989999999998</c:v>
                </c:pt>
                <c:pt idx="22341">
                  <c:v>7061.9989999999998</c:v>
                </c:pt>
                <c:pt idx="22342">
                  <c:v>7061.9989999999998</c:v>
                </c:pt>
                <c:pt idx="22343">
                  <c:v>7061.9989999999998</c:v>
                </c:pt>
                <c:pt idx="22344">
                  <c:v>7062.9989999999998</c:v>
                </c:pt>
                <c:pt idx="22345">
                  <c:v>7062.9989999999998</c:v>
                </c:pt>
                <c:pt idx="22346">
                  <c:v>7062.9989999999998</c:v>
                </c:pt>
                <c:pt idx="22347">
                  <c:v>7062.9989999999998</c:v>
                </c:pt>
                <c:pt idx="22348">
                  <c:v>7062.9989999999998</c:v>
                </c:pt>
                <c:pt idx="22349">
                  <c:v>7062.9989999999998</c:v>
                </c:pt>
                <c:pt idx="22350">
                  <c:v>7063.9989999999998</c:v>
                </c:pt>
                <c:pt idx="22351">
                  <c:v>7063.9989999999998</c:v>
                </c:pt>
                <c:pt idx="22352">
                  <c:v>7063.9989999999998</c:v>
                </c:pt>
                <c:pt idx="22353">
                  <c:v>7063.9989999999998</c:v>
                </c:pt>
                <c:pt idx="22354">
                  <c:v>7063.9989999999998</c:v>
                </c:pt>
                <c:pt idx="22355">
                  <c:v>7063.9989999999998</c:v>
                </c:pt>
                <c:pt idx="22356">
                  <c:v>7063.9989999999998</c:v>
                </c:pt>
                <c:pt idx="22357">
                  <c:v>7064.9989999999998</c:v>
                </c:pt>
                <c:pt idx="22358">
                  <c:v>7064.9989999999998</c:v>
                </c:pt>
                <c:pt idx="22359">
                  <c:v>7064.9989999999998</c:v>
                </c:pt>
                <c:pt idx="22360">
                  <c:v>7064.9989999999998</c:v>
                </c:pt>
                <c:pt idx="22361">
                  <c:v>7064.9989999999998</c:v>
                </c:pt>
                <c:pt idx="22362">
                  <c:v>7064.9989999999998</c:v>
                </c:pt>
                <c:pt idx="22363">
                  <c:v>7066.9989999999998</c:v>
                </c:pt>
                <c:pt idx="22364">
                  <c:v>7066.9989999999998</c:v>
                </c:pt>
                <c:pt idx="22365">
                  <c:v>7066.9989999999998</c:v>
                </c:pt>
                <c:pt idx="22366">
                  <c:v>7066.9989999999998</c:v>
                </c:pt>
                <c:pt idx="22367">
                  <c:v>7066.9989999999998</c:v>
                </c:pt>
                <c:pt idx="22368">
                  <c:v>7066.9989999999998</c:v>
                </c:pt>
                <c:pt idx="22369">
                  <c:v>7066.9989999999998</c:v>
                </c:pt>
                <c:pt idx="22370">
                  <c:v>7067.9989999999998</c:v>
                </c:pt>
                <c:pt idx="22371">
                  <c:v>7067.9989999999998</c:v>
                </c:pt>
                <c:pt idx="22372">
                  <c:v>7067.9989999999998</c:v>
                </c:pt>
                <c:pt idx="22373">
                  <c:v>7067.9989999999998</c:v>
                </c:pt>
                <c:pt idx="22374">
                  <c:v>7067.9989999999998</c:v>
                </c:pt>
                <c:pt idx="22375">
                  <c:v>7067.9989999999998</c:v>
                </c:pt>
                <c:pt idx="22376">
                  <c:v>7068.9989999999998</c:v>
                </c:pt>
                <c:pt idx="22377">
                  <c:v>7068.9989999999998</c:v>
                </c:pt>
                <c:pt idx="22378">
                  <c:v>7068.9989999999998</c:v>
                </c:pt>
                <c:pt idx="22379">
                  <c:v>7068.9989999999998</c:v>
                </c:pt>
                <c:pt idx="22380">
                  <c:v>7068.9989999999998</c:v>
                </c:pt>
                <c:pt idx="22381">
                  <c:v>7068.9989999999998</c:v>
                </c:pt>
                <c:pt idx="22382">
                  <c:v>7068.9989999999998</c:v>
                </c:pt>
                <c:pt idx="22383">
                  <c:v>7069.9989999999998</c:v>
                </c:pt>
                <c:pt idx="22384">
                  <c:v>7069.9989999999998</c:v>
                </c:pt>
                <c:pt idx="22385">
                  <c:v>7069.9989999999998</c:v>
                </c:pt>
                <c:pt idx="22386">
                  <c:v>7069.9989999999998</c:v>
                </c:pt>
                <c:pt idx="22387">
                  <c:v>7069.9989999999998</c:v>
                </c:pt>
                <c:pt idx="22388">
                  <c:v>7069.9989999999998</c:v>
                </c:pt>
                <c:pt idx="22389">
                  <c:v>7069.9989999999998</c:v>
                </c:pt>
                <c:pt idx="22390">
                  <c:v>7071.9989999999998</c:v>
                </c:pt>
                <c:pt idx="22391">
                  <c:v>7071.9989999999998</c:v>
                </c:pt>
                <c:pt idx="22392">
                  <c:v>7071.9989999999998</c:v>
                </c:pt>
                <c:pt idx="22393">
                  <c:v>7071.9989999999998</c:v>
                </c:pt>
                <c:pt idx="22394">
                  <c:v>7071.9989999999998</c:v>
                </c:pt>
                <c:pt idx="22395">
                  <c:v>7071.9989999999998</c:v>
                </c:pt>
                <c:pt idx="22396">
                  <c:v>7072.9989999999998</c:v>
                </c:pt>
                <c:pt idx="22397">
                  <c:v>7072.9989999999998</c:v>
                </c:pt>
                <c:pt idx="22398">
                  <c:v>7072.9989999999998</c:v>
                </c:pt>
                <c:pt idx="22399">
                  <c:v>7072.9989999999998</c:v>
                </c:pt>
                <c:pt idx="22400">
                  <c:v>7072.9989999999998</c:v>
                </c:pt>
                <c:pt idx="22401">
                  <c:v>7072.9989999999998</c:v>
                </c:pt>
                <c:pt idx="22402">
                  <c:v>7072.9989999999998</c:v>
                </c:pt>
                <c:pt idx="22403">
                  <c:v>7073.9989999999998</c:v>
                </c:pt>
                <c:pt idx="22404">
                  <c:v>7073.9989999999998</c:v>
                </c:pt>
                <c:pt idx="22405">
                  <c:v>7073.9989999999998</c:v>
                </c:pt>
                <c:pt idx="22406">
                  <c:v>7073.9989999999998</c:v>
                </c:pt>
                <c:pt idx="22407">
                  <c:v>7073.9989999999998</c:v>
                </c:pt>
                <c:pt idx="22408">
                  <c:v>7073.9989999999998</c:v>
                </c:pt>
                <c:pt idx="22409">
                  <c:v>7074.9989999999998</c:v>
                </c:pt>
                <c:pt idx="22410">
                  <c:v>7074.9989999999998</c:v>
                </c:pt>
                <c:pt idx="22411">
                  <c:v>7074.9989999999998</c:v>
                </c:pt>
                <c:pt idx="22412">
                  <c:v>7074.9989999999998</c:v>
                </c:pt>
                <c:pt idx="22413">
                  <c:v>7074.9989999999998</c:v>
                </c:pt>
                <c:pt idx="22414">
                  <c:v>7074.9989999999998</c:v>
                </c:pt>
                <c:pt idx="22415">
                  <c:v>7074.9989999999998</c:v>
                </c:pt>
                <c:pt idx="22416">
                  <c:v>7076.9989999999998</c:v>
                </c:pt>
                <c:pt idx="22417">
                  <c:v>7076.9989999999998</c:v>
                </c:pt>
                <c:pt idx="22418">
                  <c:v>7076.9989999999998</c:v>
                </c:pt>
                <c:pt idx="22419">
                  <c:v>7076.9989999999998</c:v>
                </c:pt>
                <c:pt idx="22420">
                  <c:v>7076.9989999999998</c:v>
                </c:pt>
                <c:pt idx="22421">
                  <c:v>7076.9989999999998</c:v>
                </c:pt>
                <c:pt idx="22422">
                  <c:v>7077.9989999999998</c:v>
                </c:pt>
                <c:pt idx="22423">
                  <c:v>7077.9989999999998</c:v>
                </c:pt>
                <c:pt idx="22424">
                  <c:v>7077.9989999999998</c:v>
                </c:pt>
                <c:pt idx="22425">
                  <c:v>7077.9989999999998</c:v>
                </c:pt>
                <c:pt idx="22426">
                  <c:v>7077.9989999999998</c:v>
                </c:pt>
                <c:pt idx="22427">
                  <c:v>7077.9989999999998</c:v>
                </c:pt>
                <c:pt idx="22428">
                  <c:v>7077.9989999999998</c:v>
                </c:pt>
                <c:pt idx="22429">
                  <c:v>7078.9989999999998</c:v>
                </c:pt>
                <c:pt idx="22430">
                  <c:v>7078.9989999999998</c:v>
                </c:pt>
                <c:pt idx="22431">
                  <c:v>7078.9989999999998</c:v>
                </c:pt>
                <c:pt idx="22432">
                  <c:v>7078.9989999999998</c:v>
                </c:pt>
                <c:pt idx="22433">
                  <c:v>7078.9989999999998</c:v>
                </c:pt>
                <c:pt idx="22434">
                  <c:v>7078.9989999999998</c:v>
                </c:pt>
                <c:pt idx="22435">
                  <c:v>7079.9989999999998</c:v>
                </c:pt>
                <c:pt idx="22436">
                  <c:v>7079.9989999999998</c:v>
                </c:pt>
                <c:pt idx="22437">
                  <c:v>7079.9989999999998</c:v>
                </c:pt>
                <c:pt idx="22438">
                  <c:v>7079.9989999999998</c:v>
                </c:pt>
                <c:pt idx="22439">
                  <c:v>7079.9989999999998</c:v>
                </c:pt>
                <c:pt idx="22440">
                  <c:v>7079.9989999999998</c:v>
                </c:pt>
                <c:pt idx="22441">
                  <c:v>7079.9989999999998</c:v>
                </c:pt>
                <c:pt idx="22442">
                  <c:v>7081.9989999999998</c:v>
                </c:pt>
                <c:pt idx="22443">
                  <c:v>7081.9989999999998</c:v>
                </c:pt>
                <c:pt idx="22444">
                  <c:v>7081.9989999999998</c:v>
                </c:pt>
                <c:pt idx="22445">
                  <c:v>7081.9989999999998</c:v>
                </c:pt>
                <c:pt idx="22446">
                  <c:v>7081.9989999999998</c:v>
                </c:pt>
                <c:pt idx="22447">
                  <c:v>7081.9989999999998</c:v>
                </c:pt>
                <c:pt idx="22448">
                  <c:v>7081.9989999999998</c:v>
                </c:pt>
                <c:pt idx="22449">
                  <c:v>7082.9989999999998</c:v>
                </c:pt>
                <c:pt idx="22450">
                  <c:v>7082.9989999999998</c:v>
                </c:pt>
                <c:pt idx="22451">
                  <c:v>7082.9989999999998</c:v>
                </c:pt>
                <c:pt idx="22452">
                  <c:v>7082.9989999999998</c:v>
                </c:pt>
                <c:pt idx="22453">
                  <c:v>7082.9989999999998</c:v>
                </c:pt>
                <c:pt idx="22454">
                  <c:v>7082.9989999999998</c:v>
                </c:pt>
                <c:pt idx="22455">
                  <c:v>7083.9989999999998</c:v>
                </c:pt>
                <c:pt idx="22456">
                  <c:v>7083.9989999999998</c:v>
                </c:pt>
                <c:pt idx="22457">
                  <c:v>7083.9989999999998</c:v>
                </c:pt>
                <c:pt idx="22458">
                  <c:v>7083.9989999999998</c:v>
                </c:pt>
                <c:pt idx="22459">
                  <c:v>7083.9989999999998</c:v>
                </c:pt>
                <c:pt idx="22460">
                  <c:v>7083.9989999999998</c:v>
                </c:pt>
                <c:pt idx="22461">
                  <c:v>7083.9989999999998</c:v>
                </c:pt>
                <c:pt idx="22462">
                  <c:v>7084.9989999999998</c:v>
                </c:pt>
                <c:pt idx="22463">
                  <c:v>7084.9989999999998</c:v>
                </c:pt>
                <c:pt idx="22464">
                  <c:v>7084.9989999999998</c:v>
                </c:pt>
                <c:pt idx="22465">
                  <c:v>7084.9989999999998</c:v>
                </c:pt>
                <c:pt idx="22466">
                  <c:v>7084.9989999999998</c:v>
                </c:pt>
                <c:pt idx="22467">
                  <c:v>7084.9989999999998</c:v>
                </c:pt>
                <c:pt idx="22468">
                  <c:v>7086.9989999999998</c:v>
                </c:pt>
                <c:pt idx="22469">
                  <c:v>7086.9989999999998</c:v>
                </c:pt>
                <c:pt idx="22470">
                  <c:v>7086.9989999999998</c:v>
                </c:pt>
                <c:pt idx="22471">
                  <c:v>7086.9989999999998</c:v>
                </c:pt>
                <c:pt idx="22472">
                  <c:v>7086.9989999999998</c:v>
                </c:pt>
                <c:pt idx="22473">
                  <c:v>7086.9989999999998</c:v>
                </c:pt>
                <c:pt idx="22474">
                  <c:v>7086.9989999999998</c:v>
                </c:pt>
                <c:pt idx="22475">
                  <c:v>7087.9989999999998</c:v>
                </c:pt>
                <c:pt idx="22476">
                  <c:v>7087.9989999999998</c:v>
                </c:pt>
                <c:pt idx="22477">
                  <c:v>7087.9989999999998</c:v>
                </c:pt>
                <c:pt idx="22478">
                  <c:v>7087.9989999999998</c:v>
                </c:pt>
                <c:pt idx="22479">
                  <c:v>7087.9989999999998</c:v>
                </c:pt>
                <c:pt idx="22480">
                  <c:v>7087.9989999999998</c:v>
                </c:pt>
                <c:pt idx="22481">
                  <c:v>7088.9989999999998</c:v>
                </c:pt>
                <c:pt idx="22482">
                  <c:v>7088.9989999999998</c:v>
                </c:pt>
                <c:pt idx="22483">
                  <c:v>7088.9989999999998</c:v>
                </c:pt>
                <c:pt idx="22484">
                  <c:v>7088.9989999999998</c:v>
                </c:pt>
                <c:pt idx="22485">
                  <c:v>7088.9989999999998</c:v>
                </c:pt>
                <c:pt idx="22486">
                  <c:v>7088.9989999999998</c:v>
                </c:pt>
                <c:pt idx="22487">
                  <c:v>7088.9989999999998</c:v>
                </c:pt>
                <c:pt idx="22488">
                  <c:v>7089.9989999999998</c:v>
                </c:pt>
                <c:pt idx="22489">
                  <c:v>7089.9989999999998</c:v>
                </c:pt>
                <c:pt idx="22490">
                  <c:v>7089.9989999999998</c:v>
                </c:pt>
                <c:pt idx="22491">
                  <c:v>7089.9989999999998</c:v>
                </c:pt>
                <c:pt idx="22492">
                  <c:v>7089.9989999999998</c:v>
                </c:pt>
                <c:pt idx="22493">
                  <c:v>7089.9989999999998</c:v>
                </c:pt>
                <c:pt idx="22494">
                  <c:v>7089.9989999999998</c:v>
                </c:pt>
                <c:pt idx="22495">
                  <c:v>7091.9989999999998</c:v>
                </c:pt>
                <c:pt idx="22496">
                  <c:v>7091.9989999999998</c:v>
                </c:pt>
                <c:pt idx="22497">
                  <c:v>7091.9989999999998</c:v>
                </c:pt>
                <c:pt idx="22498">
                  <c:v>7091.9989999999998</c:v>
                </c:pt>
                <c:pt idx="22499">
                  <c:v>7091.9989999999998</c:v>
                </c:pt>
                <c:pt idx="22500">
                  <c:v>7091.9989999999998</c:v>
                </c:pt>
                <c:pt idx="22501">
                  <c:v>7092.9989999999998</c:v>
                </c:pt>
                <c:pt idx="22502">
                  <c:v>7092.9989999999998</c:v>
                </c:pt>
                <c:pt idx="22503">
                  <c:v>7092.9989999999998</c:v>
                </c:pt>
                <c:pt idx="22504">
                  <c:v>7092.9989999999998</c:v>
                </c:pt>
                <c:pt idx="22505">
                  <c:v>7092.9989999999998</c:v>
                </c:pt>
                <c:pt idx="22506">
                  <c:v>7092.9989999999998</c:v>
                </c:pt>
                <c:pt idx="22507">
                  <c:v>7092.9989999999998</c:v>
                </c:pt>
                <c:pt idx="22508">
                  <c:v>7093.9989999999998</c:v>
                </c:pt>
                <c:pt idx="22509">
                  <c:v>7093.9989999999998</c:v>
                </c:pt>
                <c:pt idx="22510">
                  <c:v>7093.9989999999998</c:v>
                </c:pt>
                <c:pt idx="22511">
                  <c:v>7093.9989999999998</c:v>
                </c:pt>
                <c:pt idx="22512">
                  <c:v>7093.9989999999998</c:v>
                </c:pt>
                <c:pt idx="22513">
                  <c:v>7093.9989999999998</c:v>
                </c:pt>
                <c:pt idx="22514">
                  <c:v>7094.9989999999998</c:v>
                </c:pt>
                <c:pt idx="22515">
                  <c:v>7094.9989999999998</c:v>
                </c:pt>
                <c:pt idx="22516">
                  <c:v>7094.9989999999998</c:v>
                </c:pt>
                <c:pt idx="22517">
                  <c:v>7094.9989999999998</c:v>
                </c:pt>
                <c:pt idx="22518">
                  <c:v>7094.9989999999998</c:v>
                </c:pt>
                <c:pt idx="22519">
                  <c:v>7094.9989999999998</c:v>
                </c:pt>
                <c:pt idx="22520">
                  <c:v>7094.9989999999998</c:v>
                </c:pt>
                <c:pt idx="22521">
                  <c:v>7096.9989999999998</c:v>
                </c:pt>
                <c:pt idx="22522">
                  <c:v>7096.9989999999998</c:v>
                </c:pt>
                <c:pt idx="22523">
                  <c:v>7096.9989999999998</c:v>
                </c:pt>
                <c:pt idx="22524">
                  <c:v>7096.9989999999998</c:v>
                </c:pt>
                <c:pt idx="22525">
                  <c:v>7096.9989999999998</c:v>
                </c:pt>
                <c:pt idx="22526">
                  <c:v>7096.9989999999998</c:v>
                </c:pt>
                <c:pt idx="22527">
                  <c:v>7097.9989999999998</c:v>
                </c:pt>
                <c:pt idx="22528">
                  <c:v>7097.9989999999998</c:v>
                </c:pt>
                <c:pt idx="22529">
                  <c:v>7097.9989999999998</c:v>
                </c:pt>
                <c:pt idx="22530">
                  <c:v>7097.9989999999998</c:v>
                </c:pt>
                <c:pt idx="22531">
                  <c:v>7097.9989999999998</c:v>
                </c:pt>
                <c:pt idx="22532">
                  <c:v>7097.9989999999998</c:v>
                </c:pt>
                <c:pt idx="22533">
                  <c:v>7097.9989999999998</c:v>
                </c:pt>
                <c:pt idx="22534">
                  <c:v>7098.9989999999998</c:v>
                </c:pt>
                <c:pt idx="22535">
                  <c:v>7098.9989999999998</c:v>
                </c:pt>
                <c:pt idx="22536">
                  <c:v>7098.9989999999998</c:v>
                </c:pt>
                <c:pt idx="22537">
                  <c:v>7098.9989999999998</c:v>
                </c:pt>
                <c:pt idx="22538">
                  <c:v>7098.9989999999998</c:v>
                </c:pt>
                <c:pt idx="22539">
                  <c:v>7098.9989999999998</c:v>
                </c:pt>
                <c:pt idx="22540">
                  <c:v>7098.9989999999998</c:v>
                </c:pt>
                <c:pt idx="22541">
                  <c:v>7099.9989999999998</c:v>
                </c:pt>
                <c:pt idx="22542">
                  <c:v>7099.9989999999998</c:v>
                </c:pt>
                <c:pt idx="22543">
                  <c:v>7099.9989999999998</c:v>
                </c:pt>
                <c:pt idx="22544">
                  <c:v>7099.9989999999998</c:v>
                </c:pt>
                <c:pt idx="22545">
                  <c:v>7099.9989999999998</c:v>
                </c:pt>
                <c:pt idx="22546">
                  <c:v>7099.9989999999998</c:v>
                </c:pt>
                <c:pt idx="22547">
                  <c:v>7101.9989999999998</c:v>
                </c:pt>
                <c:pt idx="22548">
                  <c:v>7101.9989999999998</c:v>
                </c:pt>
                <c:pt idx="22549">
                  <c:v>7101.9989999999998</c:v>
                </c:pt>
                <c:pt idx="22550">
                  <c:v>7101.9989999999998</c:v>
                </c:pt>
                <c:pt idx="22551">
                  <c:v>7101.9989999999998</c:v>
                </c:pt>
                <c:pt idx="22552">
                  <c:v>7101.9989999999998</c:v>
                </c:pt>
                <c:pt idx="22553">
                  <c:v>7101.9989999999998</c:v>
                </c:pt>
                <c:pt idx="22554">
                  <c:v>7102.9989999999998</c:v>
                </c:pt>
                <c:pt idx="22555">
                  <c:v>7102.9989999999998</c:v>
                </c:pt>
                <c:pt idx="22556">
                  <c:v>7102.9989999999998</c:v>
                </c:pt>
                <c:pt idx="22557">
                  <c:v>7102.9989999999998</c:v>
                </c:pt>
                <c:pt idx="22558">
                  <c:v>7102.9989999999998</c:v>
                </c:pt>
                <c:pt idx="22559">
                  <c:v>7102.9989999999998</c:v>
                </c:pt>
                <c:pt idx="22560">
                  <c:v>7103.9989999999998</c:v>
                </c:pt>
                <c:pt idx="22561">
                  <c:v>7103.9989999999998</c:v>
                </c:pt>
                <c:pt idx="22562">
                  <c:v>7103.9989999999998</c:v>
                </c:pt>
                <c:pt idx="22563">
                  <c:v>7103.9989999999998</c:v>
                </c:pt>
                <c:pt idx="22564">
                  <c:v>7103.9989999999998</c:v>
                </c:pt>
                <c:pt idx="22565">
                  <c:v>7103.9989999999998</c:v>
                </c:pt>
                <c:pt idx="22566">
                  <c:v>7103.9989999999998</c:v>
                </c:pt>
                <c:pt idx="22567">
                  <c:v>7104.9989999999998</c:v>
                </c:pt>
                <c:pt idx="22568">
                  <c:v>7104.9989999999998</c:v>
                </c:pt>
                <c:pt idx="22569">
                  <c:v>7104.9989999999998</c:v>
                </c:pt>
                <c:pt idx="22570">
                  <c:v>7104.9989999999998</c:v>
                </c:pt>
                <c:pt idx="22571">
                  <c:v>7104.9989999999998</c:v>
                </c:pt>
                <c:pt idx="22572">
                  <c:v>7104.9989999999998</c:v>
                </c:pt>
                <c:pt idx="22573">
                  <c:v>7106.9989999999998</c:v>
                </c:pt>
                <c:pt idx="22574">
                  <c:v>7106.9989999999998</c:v>
                </c:pt>
                <c:pt idx="22575">
                  <c:v>7106.9989999999998</c:v>
                </c:pt>
                <c:pt idx="22576">
                  <c:v>7106.9989999999998</c:v>
                </c:pt>
                <c:pt idx="22577">
                  <c:v>7106.9989999999998</c:v>
                </c:pt>
                <c:pt idx="22578">
                  <c:v>7106.9989999999998</c:v>
                </c:pt>
                <c:pt idx="22579">
                  <c:v>7106.9989999999998</c:v>
                </c:pt>
                <c:pt idx="22580">
                  <c:v>7107.9989999999998</c:v>
                </c:pt>
                <c:pt idx="22581">
                  <c:v>7107.9989999999998</c:v>
                </c:pt>
                <c:pt idx="22582">
                  <c:v>7107.9989999999998</c:v>
                </c:pt>
                <c:pt idx="22583">
                  <c:v>7107.9989999999998</c:v>
                </c:pt>
                <c:pt idx="22584">
                  <c:v>7107.9989999999998</c:v>
                </c:pt>
                <c:pt idx="22585">
                  <c:v>7107.9989999999998</c:v>
                </c:pt>
                <c:pt idx="22586">
                  <c:v>7108.9989999999998</c:v>
                </c:pt>
                <c:pt idx="22587">
                  <c:v>7108.9989999999998</c:v>
                </c:pt>
                <c:pt idx="22588">
                  <c:v>7108.9989999999998</c:v>
                </c:pt>
                <c:pt idx="22589">
                  <c:v>7108.9989999999998</c:v>
                </c:pt>
                <c:pt idx="22590">
                  <c:v>7108.9989999999998</c:v>
                </c:pt>
                <c:pt idx="22591">
                  <c:v>7108.9989999999998</c:v>
                </c:pt>
                <c:pt idx="22592">
                  <c:v>7108.9989999999998</c:v>
                </c:pt>
                <c:pt idx="22593">
                  <c:v>7109.9989999999998</c:v>
                </c:pt>
                <c:pt idx="22594">
                  <c:v>7109.9989999999998</c:v>
                </c:pt>
                <c:pt idx="22595">
                  <c:v>7109.9989999999998</c:v>
                </c:pt>
                <c:pt idx="22596">
                  <c:v>7109.9989999999998</c:v>
                </c:pt>
                <c:pt idx="22597">
                  <c:v>7109.9989999999998</c:v>
                </c:pt>
                <c:pt idx="22598">
                  <c:v>7109.9989999999998</c:v>
                </c:pt>
                <c:pt idx="22599">
                  <c:v>7109.9989999999998</c:v>
                </c:pt>
                <c:pt idx="22600">
                  <c:v>7111.9989999999998</c:v>
                </c:pt>
                <c:pt idx="22601">
                  <c:v>7111.9989999999998</c:v>
                </c:pt>
                <c:pt idx="22602">
                  <c:v>7111.9989999999998</c:v>
                </c:pt>
                <c:pt idx="22603">
                  <c:v>7111.9989999999998</c:v>
                </c:pt>
                <c:pt idx="22604">
                  <c:v>7111.9989999999998</c:v>
                </c:pt>
                <c:pt idx="22605">
                  <c:v>7111.9989999999998</c:v>
                </c:pt>
                <c:pt idx="22606">
                  <c:v>7112.9989999999998</c:v>
                </c:pt>
                <c:pt idx="22607">
                  <c:v>7112.9989999999998</c:v>
                </c:pt>
                <c:pt idx="22608">
                  <c:v>7112.9989999999998</c:v>
                </c:pt>
                <c:pt idx="22609">
                  <c:v>7112.9989999999998</c:v>
                </c:pt>
                <c:pt idx="22610">
                  <c:v>7112.9989999999998</c:v>
                </c:pt>
                <c:pt idx="22611">
                  <c:v>7112.9989999999998</c:v>
                </c:pt>
                <c:pt idx="22612">
                  <c:v>7112.9989999999998</c:v>
                </c:pt>
                <c:pt idx="22613">
                  <c:v>7113.9989999999998</c:v>
                </c:pt>
                <c:pt idx="22614">
                  <c:v>7113.9989999999998</c:v>
                </c:pt>
                <c:pt idx="22615">
                  <c:v>7113.9989999999998</c:v>
                </c:pt>
                <c:pt idx="22616">
                  <c:v>7113.9989999999998</c:v>
                </c:pt>
                <c:pt idx="22617">
                  <c:v>7113.9989999999998</c:v>
                </c:pt>
                <c:pt idx="22618">
                  <c:v>7113.9989999999998</c:v>
                </c:pt>
                <c:pt idx="22619">
                  <c:v>7114.9989999999998</c:v>
                </c:pt>
                <c:pt idx="22620">
                  <c:v>7114.9989999999998</c:v>
                </c:pt>
                <c:pt idx="22621">
                  <c:v>7114.9989999999998</c:v>
                </c:pt>
                <c:pt idx="22622">
                  <c:v>7114.9989999999998</c:v>
                </c:pt>
                <c:pt idx="22623">
                  <c:v>7114.9989999999998</c:v>
                </c:pt>
                <c:pt idx="22624">
                  <c:v>7114.9989999999998</c:v>
                </c:pt>
                <c:pt idx="22625">
                  <c:v>7114.9989999999998</c:v>
                </c:pt>
                <c:pt idx="22626">
                  <c:v>7116.9989999999998</c:v>
                </c:pt>
                <c:pt idx="22627">
                  <c:v>7116.9989999999998</c:v>
                </c:pt>
                <c:pt idx="22628">
                  <c:v>7116.9989999999998</c:v>
                </c:pt>
                <c:pt idx="22629">
                  <c:v>7116.9989999999998</c:v>
                </c:pt>
                <c:pt idx="22630">
                  <c:v>7116.9989999999998</c:v>
                </c:pt>
                <c:pt idx="22631">
                  <c:v>7116.9989999999998</c:v>
                </c:pt>
                <c:pt idx="22632">
                  <c:v>7117.9989999999998</c:v>
                </c:pt>
                <c:pt idx="22633">
                  <c:v>7117.9989999999998</c:v>
                </c:pt>
                <c:pt idx="22634">
                  <c:v>7117.9989999999998</c:v>
                </c:pt>
                <c:pt idx="22635">
                  <c:v>7117.9989999999998</c:v>
                </c:pt>
                <c:pt idx="22636">
                  <c:v>7117.9989999999998</c:v>
                </c:pt>
                <c:pt idx="22637">
                  <c:v>7117.9989999999998</c:v>
                </c:pt>
                <c:pt idx="22638">
                  <c:v>7117.9989999999998</c:v>
                </c:pt>
                <c:pt idx="22639">
                  <c:v>7118.9989999999998</c:v>
                </c:pt>
                <c:pt idx="22640">
                  <c:v>7118.9989999999998</c:v>
                </c:pt>
                <c:pt idx="22641">
                  <c:v>7118.9989999999998</c:v>
                </c:pt>
                <c:pt idx="22642">
                  <c:v>7118.9989999999998</c:v>
                </c:pt>
                <c:pt idx="22643">
                  <c:v>7118.9989999999998</c:v>
                </c:pt>
                <c:pt idx="22644">
                  <c:v>7118.9989999999998</c:v>
                </c:pt>
                <c:pt idx="22645">
                  <c:v>7118.9989999999998</c:v>
                </c:pt>
                <c:pt idx="22646">
                  <c:v>7119.9989999999998</c:v>
                </c:pt>
                <c:pt idx="22647">
                  <c:v>7119.9989999999998</c:v>
                </c:pt>
                <c:pt idx="22648">
                  <c:v>7119.9989999999998</c:v>
                </c:pt>
                <c:pt idx="22649">
                  <c:v>7119.9989999999998</c:v>
                </c:pt>
                <c:pt idx="22650">
                  <c:v>7119.9989999999998</c:v>
                </c:pt>
                <c:pt idx="22651">
                  <c:v>7119.9989999999998</c:v>
                </c:pt>
                <c:pt idx="22652">
                  <c:v>7121.9989999999998</c:v>
                </c:pt>
                <c:pt idx="22653">
                  <c:v>7121.9989999999998</c:v>
                </c:pt>
                <c:pt idx="22654">
                  <c:v>7121.9989999999998</c:v>
                </c:pt>
                <c:pt idx="22655">
                  <c:v>7121.9989999999998</c:v>
                </c:pt>
                <c:pt idx="22656">
                  <c:v>7121.9989999999998</c:v>
                </c:pt>
                <c:pt idx="22657">
                  <c:v>7121.9989999999998</c:v>
                </c:pt>
                <c:pt idx="22658">
                  <c:v>7121.9989999999998</c:v>
                </c:pt>
                <c:pt idx="22659">
                  <c:v>7122.9989999999998</c:v>
                </c:pt>
                <c:pt idx="22660">
                  <c:v>7122.9989999999998</c:v>
                </c:pt>
                <c:pt idx="22661">
                  <c:v>7122.9989999999998</c:v>
                </c:pt>
                <c:pt idx="22662">
                  <c:v>7122.9989999999998</c:v>
                </c:pt>
                <c:pt idx="22663">
                  <c:v>7122.9989999999998</c:v>
                </c:pt>
                <c:pt idx="22664">
                  <c:v>7122.9989999999998</c:v>
                </c:pt>
                <c:pt idx="22665">
                  <c:v>7123.9989999999998</c:v>
                </c:pt>
                <c:pt idx="22666">
                  <c:v>7123.9989999999998</c:v>
                </c:pt>
                <c:pt idx="22667">
                  <c:v>7123.9989999999998</c:v>
                </c:pt>
                <c:pt idx="22668">
                  <c:v>7123.9989999999998</c:v>
                </c:pt>
                <c:pt idx="22669">
                  <c:v>7123.9989999999998</c:v>
                </c:pt>
                <c:pt idx="22670">
                  <c:v>7123.9989999999998</c:v>
                </c:pt>
                <c:pt idx="22671">
                  <c:v>7123.9989999999998</c:v>
                </c:pt>
                <c:pt idx="22672">
                  <c:v>7124.9989999999998</c:v>
                </c:pt>
                <c:pt idx="22673">
                  <c:v>7124.9989999999998</c:v>
                </c:pt>
                <c:pt idx="22674">
                  <c:v>7124.9989999999998</c:v>
                </c:pt>
                <c:pt idx="22675">
                  <c:v>7124.9989999999998</c:v>
                </c:pt>
                <c:pt idx="22676">
                  <c:v>7124.9989999999998</c:v>
                </c:pt>
                <c:pt idx="22677">
                  <c:v>7124.9989999999998</c:v>
                </c:pt>
                <c:pt idx="22678">
                  <c:v>7126.9989999999998</c:v>
                </c:pt>
                <c:pt idx="22679">
                  <c:v>7126.9989999999998</c:v>
                </c:pt>
                <c:pt idx="22680">
                  <c:v>7126.9989999999998</c:v>
                </c:pt>
                <c:pt idx="22681">
                  <c:v>7126.9989999999998</c:v>
                </c:pt>
                <c:pt idx="22682">
                  <c:v>7126.9989999999998</c:v>
                </c:pt>
                <c:pt idx="22683">
                  <c:v>7126.9989999999998</c:v>
                </c:pt>
                <c:pt idx="22684">
                  <c:v>7126.9989999999998</c:v>
                </c:pt>
                <c:pt idx="22685">
                  <c:v>7127.9989999999998</c:v>
                </c:pt>
                <c:pt idx="22686">
                  <c:v>7127.9989999999998</c:v>
                </c:pt>
                <c:pt idx="22687">
                  <c:v>7127.9989999999998</c:v>
                </c:pt>
                <c:pt idx="22688">
                  <c:v>7127.9989999999998</c:v>
                </c:pt>
                <c:pt idx="22689">
                  <c:v>7127.9989999999998</c:v>
                </c:pt>
                <c:pt idx="22690">
                  <c:v>7127.9989999999998</c:v>
                </c:pt>
                <c:pt idx="22691">
                  <c:v>7127.9989999999998</c:v>
                </c:pt>
                <c:pt idx="22692">
                  <c:v>7128.9989999999998</c:v>
                </c:pt>
                <c:pt idx="22693">
                  <c:v>7128.9989999999998</c:v>
                </c:pt>
                <c:pt idx="22694">
                  <c:v>7128.9989999999998</c:v>
                </c:pt>
                <c:pt idx="22695">
                  <c:v>7128.9989999999998</c:v>
                </c:pt>
                <c:pt idx="22696">
                  <c:v>7128.9989999999998</c:v>
                </c:pt>
                <c:pt idx="22697">
                  <c:v>7128.9989999999998</c:v>
                </c:pt>
                <c:pt idx="22698">
                  <c:v>7129.9989999999998</c:v>
                </c:pt>
                <c:pt idx="22699">
                  <c:v>7129.9989999999998</c:v>
                </c:pt>
                <c:pt idx="22700">
                  <c:v>7129.9989999999998</c:v>
                </c:pt>
                <c:pt idx="22701">
                  <c:v>7129.9989999999998</c:v>
                </c:pt>
                <c:pt idx="22702">
                  <c:v>7129.9989999999998</c:v>
                </c:pt>
                <c:pt idx="22703">
                  <c:v>7129.9989999999998</c:v>
                </c:pt>
                <c:pt idx="22704">
                  <c:v>7129.9989999999998</c:v>
                </c:pt>
                <c:pt idx="22705">
                  <c:v>7131.9989999999998</c:v>
                </c:pt>
                <c:pt idx="22706">
                  <c:v>7131.9989999999998</c:v>
                </c:pt>
                <c:pt idx="22707">
                  <c:v>7131.9989999999998</c:v>
                </c:pt>
                <c:pt idx="22708">
                  <c:v>7131.9989999999998</c:v>
                </c:pt>
                <c:pt idx="22709">
                  <c:v>7131.9989999999998</c:v>
                </c:pt>
                <c:pt idx="22710">
                  <c:v>7131.9989999999998</c:v>
                </c:pt>
                <c:pt idx="22711">
                  <c:v>7132.9989999999998</c:v>
                </c:pt>
                <c:pt idx="22712">
                  <c:v>7132.9989999999998</c:v>
                </c:pt>
                <c:pt idx="22713">
                  <c:v>7132.9989999999998</c:v>
                </c:pt>
                <c:pt idx="22714">
                  <c:v>7132.9989999999998</c:v>
                </c:pt>
                <c:pt idx="22715">
                  <c:v>7132.9989999999998</c:v>
                </c:pt>
                <c:pt idx="22716">
                  <c:v>7132.9989999999998</c:v>
                </c:pt>
                <c:pt idx="22717">
                  <c:v>7132.9989999999998</c:v>
                </c:pt>
                <c:pt idx="22718">
                  <c:v>7133.9989999999998</c:v>
                </c:pt>
                <c:pt idx="22719">
                  <c:v>7133.9989999999998</c:v>
                </c:pt>
                <c:pt idx="22720">
                  <c:v>7133.9989999999998</c:v>
                </c:pt>
                <c:pt idx="22721">
                  <c:v>7133.9989999999998</c:v>
                </c:pt>
                <c:pt idx="22722">
                  <c:v>7133.9989999999998</c:v>
                </c:pt>
                <c:pt idx="22723">
                  <c:v>7133.9989999999998</c:v>
                </c:pt>
                <c:pt idx="22724">
                  <c:v>7134.9989999999998</c:v>
                </c:pt>
                <c:pt idx="22725">
                  <c:v>7134.9989999999998</c:v>
                </c:pt>
                <c:pt idx="22726">
                  <c:v>7134.9989999999998</c:v>
                </c:pt>
                <c:pt idx="22727">
                  <c:v>7134.9989999999998</c:v>
                </c:pt>
                <c:pt idx="22728">
                  <c:v>7134.9989999999998</c:v>
                </c:pt>
                <c:pt idx="22729">
                  <c:v>7134.9989999999998</c:v>
                </c:pt>
                <c:pt idx="22730">
                  <c:v>7134.9989999999998</c:v>
                </c:pt>
                <c:pt idx="22731">
                  <c:v>7136.9989999999998</c:v>
                </c:pt>
                <c:pt idx="22732">
                  <c:v>7136.9989999999998</c:v>
                </c:pt>
                <c:pt idx="22733">
                  <c:v>7136.9989999999998</c:v>
                </c:pt>
                <c:pt idx="22734">
                  <c:v>7136.9989999999998</c:v>
                </c:pt>
                <c:pt idx="22735">
                  <c:v>7136.9989999999998</c:v>
                </c:pt>
                <c:pt idx="22736">
                  <c:v>7136.9989999999998</c:v>
                </c:pt>
                <c:pt idx="22737">
                  <c:v>7137.9989999999998</c:v>
                </c:pt>
                <c:pt idx="22738">
                  <c:v>7137.9989999999998</c:v>
                </c:pt>
                <c:pt idx="22739">
                  <c:v>7137.9989999999998</c:v>
                </c:pt>
                <c:pt idx="22740">
                  <c:v>7137.9989999999998</c:v>
                </c:pt>
                <c:pt idx="22741">
                  <c:v>7137.9989999999998</c:v>
                </c:pt>
                <c:pt idx="22742">
                  <c:v>7137.9989999999998</c:v>
                </c:pt>
                <c:pt idx="22743">
                  <c:v>7137.9989999999998</c:v>
                </c:pt>
                <c:pt idx="22744">
                  <c:v>7138.9989999999998</c:v>
                </c:pt>
                <c:pt idx="22745">
                  <c:v>7138.9989999999998</c:v>
                </c:pt>
                <c:pt idx="22746">
                  <c:v>7138.9989999999998</c:v>
                </c:pt>
                <c:pt idx="22747">
                  <c:v>7138.9989999999998</c:v>
                </c:pt>
                <c:pt idx="22748">
                  <c:v>7138.9989999999998</c:v>
                </c:pt>
                <c:pt idx="22749">
                  <c:v>7138.9989999999998</c:v>
                </c:pt>
                <c:pt idx="22750">
                  <c:v>7138.9989999999998</c:v>
                </c:pt>
                <c:pt idx="22751">
                  <c:v>7139.9989999999998</c:v>
                </c:pt>
                <c:pt idx="22752">
                  <c:v>7139.9989999999998</c:v>
                </c:pt>
                <c:pt idx="22753">
                  <c:v>7139.9989999999998</c:v>
                </c:pt>
                <c:pt idx="22754">
                  <c:v>7139.9989999999998</c:v>
                </c:pt>
                <c:pt idx="22755">
                  <c:v>7139.9989999999998</c:v>
                </c:pt>
                <c:pt idx="22756">
                  <c:v>7139.9989999999998</c:v>
                </c:pt>
                <c:pt idx="22757">
                  <c:v>7141.9989999999998</c:v>
                </c:pt>
                <c:pt idx="22758">
                  <c:v>7141.9989999999998</c:v>
                </c:pt>
                <c:pt idx="22759">
                  <c:v>7141.9989999999998</c:v>
                </c:pt>
                <c:pt idx="22760">
                  <c:v>7141.9989999999998</c:v>
                </c:pt>
                <c:pt idx="22761">
                  <c:v>7141.9989999999998</c:v>
                </c:pt>
                <c:pt idx="22762">
                  <c:v>7141.9989999999998</c:v>
                </c:pt>
                <c:pt idx="22763">
                  <c:v>7141.9989999999998</c:v>
                </c:pt>
                <c:pt idx="22764">
                  <c:v>7142.9989999999998</c:v>
                </c:pt>
                <c:pt idx="22765">
                  <c:v>7142.9989999999998</c:v>
                </c:pt>
                <c:pt idx="22766">
                  <c:v>7142.9989999999998</c:v>
                </c:pt>
                <c:pt idx="22767">
                  <c:v>7142.9989999999998</c:v>
                </c:pt>
                <c:pt idx="22768">
                  <c:v>7142.9989999999998</c:v>
                </c:pt>
                <c:pt idx="22769">
                  <c:v>7142.9989999999998</c:v>
                </c:pt>
                <c:pt idx="22770">
                  <c:v>7143.9989999999998</c:v>
                </c:pt>
                <c:pt idx="22771">
                  <c:v>7143.9989999999998</c:v>
                </c:pt>
                <c:pt idx="22772">
                  <c:v>7143.9989999999998</c:v>
                </c:pt>
                <c:pt idx="22773">
                  <c:v>7143.9989999999998</c:v>
                </c:pt>
                <c:pt idx="22774">
                  <c:v>7143.9989999999998</c:v>
                </c:pt>
                <c:pt idx="22775">
                  <c:v>7143.9989999999998</c:v>
                </c:pt>
                <c:pt idx="22776">
                  <c:v>7143.9989999999998</c:v>
                </c:pt>
                <c:pt idx="22777">
                  <c:v>7144.9989999999998</c:v>
                </c:pt>
                <c:pt idx="22778">
                  <c:v>7144.9989999999998</c:v>
                </c:pt>
                <c:pt idx="22779">
                  <c:v>7144.9989999999998</c:v>
                </c:pt>
                <c:pt idx="22780">
                  <c:v>7144.9989999999998</c:v>
                </c:pt>
                <c:pt idx="22781">
                  <c:v>7144.9989999999998</c:v>
                </c:pt>
                <c:pt idx="22782">
                  <c:v>7144.9989999999998</c:v>
                </c:pt>
                <c:pt idx="22783">
                  <c:v>7146.9989999999998</c:v>
                </c:pt>
                <c:pt idx="22784">
                  <c:v>7146.9989999999998</c:v>
                </c:pt>
                <c:pt idx="22785">
                  <c:v>7146.9989999999998</c:v>
                </c:pt>
                <c:pt idx="22786">
                  <c:v>7146.9989999999998</c:v>
                </c:pt>
                <c:pt idx="22787">
                  <c:v>7146.9989999999998</c:v>
                </c:pt>
                <c:pt idx="22788">
                  <c:v>7146.9989999999998</c:v>
                </c:pt>
                <c:pt idx="22789">
                  <c:v>7146.9989999999998</c:v>
                </c:pt>
                <c:pt idx="22790">
                  <c:v>7147.9989999999998</c:v>
                </c:pt>
                <c:pt idx="22791">
                  <c:v>7147.9989999999998</c:v>
                </c:pt>
                <c:pt idx="22792">
                  <c:v>7147.9989999999998</c:v>
                </c:pt>
                <c:pt idx="22793">
                  <c:v>7147.9989999999998</c:v>
                </c:pt>
                <c:pt idx="22794">
                  <c:v>7147.9989999999998</c:v>
                </c:pt>
                <c:pt idx="22795">
                  <c:v>7147.9989999999998</c:v>
                </c:pt>
                <c:pt idx="22796">
                  <c:v>7147.9989999999998</c:v>
                </c:pt>
                <c:pt idx="22797">
                  <c:v>7148.9989999999998</c:v>
                </c:pt>
                <c:pt idx="22798">
                  <c:v>7148.9989999999998</c:v>
                </c:pt>
                <c:pt idx="22799">
                  <c:v>7148.9989999999998</c:v>
                </c:pt>
                <c:pt idx="22800">
                  <c:v>7148.9989999999998</c:v>
                </c:pt>
                <c:pt idx="22801">
                  <c:v>7148.9989999999998</c:v>
                </c:pt>
                <c:pt idx="22802">
                  <c:v>7148.9989999999998</c:v>
                </c:pt>
                <c:pt idx="22803">
                  <c:v>7149.9989999999998</c:v>
                </c:pt>
                <c:pt idx="22804">
                  <c:v>7149.9989999999998</c:v>
                </c:pt>
                <c:pt idx="22805">
                  <c:v>7149.9989999999998</c:v>
                </c:pt>
                <c:pt idx="22806">
                  <c:v>7149.9989999999998</c:v>
                </c:pt>
                <c:pt idx="22807">
                  <c:v>7149.9989999999998</c:v>
                </c:pt>
                <c:pt idx="22808">
                  <c:v>7149.9989999999998</c:v>
                </c:pt>
                <c:pt idx="22809">
                  <c:v>7149.9989999999998</c:v>
                </c:pt>
                <c:pt idx="22810">
                  <c:v>7151.9989999999998</c:v>
                </c:pt>
                <c:pt idx="22811">
                  <c:v>7151.9989999999998</c:v>
                </c:pt>
                <c:pt idx="22812">
                  <c:v>7151.9989999999998</c:v>
                </c:pt>
                <c:pt idx="22813">
                  <c:v>7151.9989999999998</c:v>
                </c:pt>
                <c:pt idx="22814">
                  <c:v>7151.9989999999998</c:v>
                </c:pt>
                <c:pt idx="22815">
                  <c:v>7151.9989999999998</c:v>
                </c:pt>
                <c:pt idx="22816">
                  <c:v>7152.9989999999998</c:v>
                </c:pt>
                <c:pt idx="22817">
                  <c:v>7152.9989999999998</c:v>
                </c:pt>
                <c:pt idx="22818">
                  <c:v>7152.9989999999998</c:v>
                </c:pt>
                <c:pt idx="22819">
                  <c:v>7152.9989999999998</c:v>
                </c:pt>
                <c:pt idx="22820">
                  <c:v>7152.9989999999998</c:v>
                </c:pt>
                <c:pt idx="22821">
                  <c:v>7152.9989999999998</c:v>
                </c:pt>
                <c:pt idx="22822">
                  <c:v>7152.9989999999998</c:v>
                </c:pt>
                <c:pt idx="22823">
                  <c:v>7153.9989999999998</c:v>
                </c:pt>
                <c:pt idx="22824">
                  <c:v>7153.9989999999998</c:v>
                </c:pt>
                <c:pt idx="22825">
                  <c:v>7153.9989999999998</c:v>
                </c:pt>
                <c:pt idx="22826">
                  <c:v>7153.9989999999998</c:v>
                </c:pt>
                <c:pt idx="22827">
                  <c:v>7153.9989999999998</c:v>
                </c:pt>
                <c:pt idx="22828">
                  <c:v>7153.9989999999998</c:v>
                </c:pt>
                <c:pt idx="22829">
                  <c:v>7154.9989999999998</c:v>
                </c:pt>
                <c:pt idx="22830">
                  <c:v>7154.9989999999998</c:v>
                </c:pt>
                <c:pt idx="22831">
                  <c:v>7154.9989999999998</c:v>
                </c:pt>
                <c:pt idx="22832">
                  <c:v>7154.9989999999998</c:v>
                </c:pt>
                <c:pt idx="22833">
                  <c:v>7154.9989999999998</c:v>
                </c:pt>
                <c:pt idx="22834">
                  <c:v>7154.9989999999998</c:v>
                </c:pt>
                <c:pt idx="22835">
                  <c:v>7154.9989999999998</c:v>
                </c:pt>
                <c:pt idx="22836">
                  <c:v>7156.9989999999998</c:v>
                </c:pt>
                <c:pt idx="22837">
                  <c:v>7156.9989999999998</c:v>
                </c:pt>
                <c:pt idx="22838">
                  <c:v>7156.9989999999998</c:v>
                </c:pt>
                <c:pt idx="22839">
                  <c:v>7156.9989999999998</c:v>
                </c:pt>
                <c:pt idx="22840">
                  <c:v>7156.9989999999998</c:v>
                </c:pt>
                <c:pt idx="22841">
                  <c:v>7156.9989999999998</c:v>
                </c:pt>
                <c:pt idx="22842">
                  <c:v>7157.9989999999998</c:v>
                </c:pt>
                <c:pt idx="22843">
                  <c:v>7157.9989999999998</c:v>
                </c:pt>
                <c:pt idx="22844">
                  <c:v>7157.9989999999998</c:v>
                </c:pt>
                <c:pt idx="22845">
                  <c:v>7157.9989999999998</c:v>
                </c:pt>
                <c:pt idx="22846">
                  <c:v>7157.9989999999998</c:v>
                </c:pt>
                <c:pt idx="22847">
                  <c:v>7157.9989999999998</c:v>
                </c:pt>
                <c:pt idx="22848">
                  <c:v>7157.9989999999998</c:v>
                </c:pt>
                <c:pt idx="22849">
                  <c:v>7158.9989999999998</c:v>
                </c:pt>
                <c:pt idx="22850">
                  <c:v>7158.9989999999998</c:v>
                </c:pt>
                <c:pt idx="22851">
                  <c:v>7158.9989999999998</c:v>
                </c:pt>
                <c:pt idx="22852">
                  <c:v>7158.9989999999998</c:v>
                </c:pt>
                <c:pt idx="22853">
                  <c:v>7158.9989999999998</c:v>
                </c:pt>
                <c:pt idx="22854">
                  <c:v>7158.9989999999998</c:v>
                </c:pt>
                <c:pt idx="22855">
                  <c:v>7158.9989999999998</c:v>
                </c:pt>
                <c:pt idx="22856">
                  <c:v>7159.9989999999998</c:v>
                </c:pt>
                <c:pt idx="22857">
                  <c:v>7159.9989999999998</c:v>
                </c:pt>
                <c:pt idx="22858">
                  <c:v>7159.9989999999998</c:v>
                </c:pt>
                <c:pt idx="22859">
                  <c:v>7159.9989999999998</c:v>
                </c:pt>
                <c:pt idx="22860">
                  <c:v>7159.9989999999998</c:v>
                </c:pt>
                <c:pt idx="22861">
                  <c:v>7159.9989999999998</c:v>
                </c:pt>
                <c:pt idx="22862">
                  <c:v>7161.9989999999998</c:v>
                </c:pt>
                <c:pt idx="22863">
                  <c:v>7161.9989999999998</c:v>
                </c:pt>
                <c:pt idx="22864">
                  <c:v>7161.9989999999998</c:v>
                </c:pt>
                <c:pt idx="22865">
                  <c:v>7161.9989999999998</c:v>
                </c:pt>
                <c:pt idx="22866">
                  <c:v>7161.9989999999998</c:v>
                </c:pt>
                <c:pt idx="22867">
                  <c:v>7161.9989999999998</c:v>
                </c:pt>
                <c:pt idx="22868">
                  <c:v>7161.9989999999998</c:v>
                </c:pt>
                <c:pt idx="22869">
                  <c:v>7162.9989999999998</c:v>
                </c:pt>
                <c:pt idx="22870">
                  <c:v>7162.9989999999998</c:v>
                </c:pt>
                <c:pt idx="22871">
                  <c:v>7162.9989999999998</c:v>
                </c:pt>
                <c:pt idx="22872">
                  <c:v>7162.9989999999998</c:v>
                </c:pt>
                <c:pt idx="22873">
                  <c:v>7162.9989999999998</c:v>
                </c:pt>
                <c:pt idx="22874">
                  <c:v>7162.9989999999998</c:v>
                </c:pt>
                <c:pt idx="22875">
                  <c:v>7163.9989999999998</c:v>
                </c:pt>
                <c:pt idx="22876">
                  <c:v>7163.9989999999998</c:v>
                </c:pt>
                <c:pt idx="22877">
                  <c:v>7163.9989999999998</c:v>
                </c:pt>
                <c:pt idx="22878">
                  <c:v>7163.9989999999998</c:v>
                </c:pt>
                <c:pt idx="22879">
                  <c:v>7163.9989999999998</c:v>
                </c:pt>
                <c:pt idx="22880">
                  <c:v>7163.9989999999998</c:v>
                </c:pt>
                <c:pt idx="22881">
                  <c:v>7163.9989999999998</c:v>
                </c:pt>
                <c:pt idx="22882">
                  <c:v>7164.9989999999998</c:v>
                </c:pt>
                <c:pt idx="22883">
                  <c:v>7164.9989999999998</c:v>
                </c:pt>
                <c:pt idx="22884">
                  <c:v>7164.9989999999998</c:v>
                </c:pt>
                <c:pt idx="22885">
                  <c:v>7164.9989999999998</c:v>
                </c:pt>
                <c:pt idx="22886">
                  <c:v>7164.9989999999998</c:v>
                </c:pt>
                <c:pt idx="22887">
                  <c:v>7164.9989999999998</c:v>
                </c:pt>
                <c:pt idx="22888">
                  <c:v>7166.9989999999998</c:v>
                </c:pt>
                <c:pt idx="22889">
                  <c:v>7166.9989999999998</c:v>
                </c:pt>
                <c:pt idx="22890">
                  <c:v>7166.9989999999998</c:v>
                </c:pt>
                <c:pt idx="22891">
                  <c:v>7166.9989999999998</c:v>
                </c:pt>
                <c:pt idx="22892">
                  <c:v>7166.9989999999998</c:v>
                </c:pt>
                <c:pt idx="22893">
                  <c:v>7166.9989999999998</c:v>
                </c:pt>
                <c:pt idx="22894">
                  <c:v>7166.9989999999998</c:v>
                </c:pt>
                <c:pt idx="22895">
                  <c:v>7167.9989999999998</c:v>
                </c:pt>
                <c:pt idx="22896">
                  <c:v>7167.9989999999998</c:v>
                </c:pt>
                <c:pt idx="22897">
                  <c:v>7167.9989999999998</c:v>
                </c:pt>
                <c:pt idx="22898">
                  <c:v>7167.9989999999998</c:v>
                </c:pt>
                <c:pt idx="22899">
                  <c:v>7167.9989999999998</c:v>
                </c:pt>
                <c:pt idx="22900">
                  <c:v>7167.9989999999998</c:v>
                </c:pt>
                <c:pt idx="22901">
                  <c:v>7167.9989999999998</c:v>
                </c:pt>
                <c:pt idx="22902">
                  <c:v>7168.9989999999998</c:v>
                </c:pt>
                <c:pt idx="22903">
                  <c:v>7168.9989999999998</c:v>
                </c:pt>
                <c:pt idx="22904">
                  <c:v>7168.9989999999998</c:v>
                </c:pt>
                <c:pt idx="22905">
                  <c:v>7168.9989999999998</c:v>
                </c:pt>
                <c:pt idx="22906">
                  <c:v>7168.9989999999998</c:v>
                </c:pt>
                <c:pt idx="22907">
                  <c:v>7168.9989999999998</c:v>
                </c:pt>
                <c:pt idx="22908">
                  <c:v>7169.9989999999998</c:v>
                </c:pt>
                <c:pt idx="22909">
                  <c:v>7169.9989999999998</c:v>
                </c:pt>
                <c:pt idx="22910">
                  <c:v>7169.9989999999998</c:v>
                </c:pt>
                <c:pt idx="22911">
                  <c:v>7169.9989999999998</c:v>
                </c:pt>
                <c:pt idx="22912">
                  <c:v>7169.9989999999998</c:v>
                </c:pt>
                <c:pt idx="22913">
                  <c:v>7169.9989999999998</c:v>
                </c:pt>
                <c:pt idx="22914">
                  <c:v>7169.9989999999998</c:v>
                </c:pt>
                <c:pt idx="22915">
                  <c:v>7171.9989999999998</c:v>
                </c:pt>
                <c:pt idx="22916">
                  <c:v>7171.9989999999998</c:v>
                </c:pt>
                <c:pt idx="22917">
                  <c:v>7171.9989999999998</c:v>
                </c:pt>
                <c:pt idx="22918">
                  <c:v>7171.9989999999998</c:v>
                </c:pt>
                <c:pt idx="22919">
                  <c:v>7171.9989999999998</c:v>
                </c:pt>
                <c:pt idx="22920">
                  <c:v>7171.9989999999998</c:v>
                </c:pt>
                <c:pt idx="22921">
                  <c:v>7172.9989999999998</c:v>
                </c:pt>
                <c:pt idx="22922">
                  <c:v>7172.9989999999998</c:v>
                </c:pt>
                <c:pt idx="22923">
                  <c:v>7172.9989999999998</c:v>
                </c:pt>
                <c:pt idx="22924">
                  <c:v>7172.9989999999998</c:v>
                </c:pt>
                <c:pt idx="22925">
                  <c:v>7172.9989999999998</c:v>
                </c:pt>
                <c:pt idx="22926">
                  <c:v>7172.9989999999998</c:v>
                </c:pt>
                <c:pt idx="22927">
                  <c:v>7172.9989999999998</c:v>
                </c:pt>
                <c:pt idx="22928">
                  <c:v>7173.9989999999998</c:v>
                </c:pt>
                <c:pt idx="22929">
                  <c:v>7173.9989999999998</c:v>
                </c:pt>
                <c:pt idx="22930">
                  <c:v>7173.9989999999998</c:v>
                </c:pt>
                <c:pt idx="22931">
                  <c:v>7173.9989999999998</c:v>
                </c:pt>
                <c:pt idx="22932">
                  <c:v>7173.9989999999998</c:v>
                </c:pt>
                <c:pt idx="22933">
                  <c:v>7173.9989999999998</c:v>
                </c:pt>
                <c:pt idx="22934">
                  <c:v>7174.9989999999998</c:v>
                </c:pt>
                <c:pt idx="22935">
                  <c:v>7174.9989999999998</c:v>
                </c:pt>
                <c:pt idx="22936">
                  <c:v>7174.9989999999998</c:v>
                </c:pt>
                <c:pt idx="22937">
                  <c:v>7174.9989999999998</c:v>
                </c:pt>
                <c:pt idx="22938">
                  <c:v>7174.9989999999998</c:v>
                </c:pt>
                <c:pt idx="22939">
                  <c:v>7174.9989999999998</c:v>
                </c:pt>
                <c:pt idx="22940">
                  <c:v>7174.9989999999998</c:v>
                </c:pt>
                <c:pt idx="22941">
                  <c:v>7176.9989999999998</c:v>
                </c:pt>
                <c:pt idx="22942">
                  <c:v>7176.9989999999998</c:v>
                </c:pt>
                <c:pt idx="22943">
                  <c:v>7176.9989999999998</c:v>
                </c:pt>
                <c:pt idx="22944">
                  <c:v>7176.9989999999998</c:v>
                </c:pt>
                <c:pt idx="22945">
                  <c:v>7176.9989999999998</c:v>
                </c:pt>
                <c:pt idx="22946">
                  <c:v>7176.9989999999998</c:v>
                </c:pt>
                <c:pt idx="22947">
                  <c:v>7176.9989999999998</c:v>
                </c:pt>
                <c:pt idx="22948">
                  <c:v>7177.9989999999998</c:v>
                </c:pt>
                <c:pt idx="22949">
                  <c:v>7177.9989999999998</c:v>
                </c:pt>
                <c:pt idx="22950">
                  <c:v>7177.9989999999998</c:v>
                </c:pt>
                <c:pt idx="22951">
                  <c:v>7177.9989999999998</c:v>
                </c:pt>
                <c:pt idx="22952">
                  <c:v>7177.9989999999998</c:v>
                </c:pt>
                <c:pt idx="22953">
                  <c:v>7177.9989999999998</c:v>
                </c:pt>
                <c:pt idx="22954">
                  <c:v>7178.9989999999998</c:v>
                </c:pt>
                <c:pt idx="22955">
                  <c:v>7178.9989999999998</c:v>
                </c:pt>
                <c:pt idx="22956">
                  <c:v>7178.9989999999998</c:v>
                </c:pt>
                <c:pt idx="22957">
                  <c:v>7178.9989999999998</c:v>
                </c:pt>
                <c:pt idx="22958">
                  <c:v>7178.9989999999998</c:v>
                </c:pt>
                <c:pt idx="22959">
                  <c:v>7178.9989999999998</c:v>
                </c:pt>
                <c:pt idx="22960">
                  <c:v>7178.9989999999998</c:v>
                </c:pt>
                <c:pt idx="22961">
                  <c:v>7179.9989999999998</c:v>
                </c:pt>
                <c:pt idx="22962">
                  <c:v>7179.9989999999998</c:v>
                </c:pt>
                <c:pt idx="22963">
                  <c:v>7179.9989999999998</c:v>
                </c:pt>
                <c:pt idx="22964">
                  <c:v>7179.9989999999998</c:v>
                </c:pt>
                <c:pt idx="22965">
                  <c:v>7179.9989999999998</c:v>
                </c:pt>
                <c:pt idx="22966">
                  <c:v>7179.9989999999998</c:v>
                </c:pt>
                <c:pt idx="22967">
                  <c:v>7181.9989999999998</c:v>
                </c:pt>
                <c:pt idx="22968">
                  <c:v>7181.9989999999998</c:v>
                </c:pt>
                <c:pt idx="22969">
                  <c:v>7181.9989999999998</c:v>
                </c:pt>
                <c:pt idx="22970">
                  <c:v>7181.9989999999998</c:v>
                </c:pt>
                <c:pt idx="22971">
                  <c:v>7181.9989999999998</c:v>
                </c:pt>
                <c:pt idx="22972">
                  <c:v>7181.9989999999998</c:v>
                </c:pt>
                <c:pt idx="22973">
                  <c:v>7181.9989999999998</c:v>
                </c:pt>
                <c:pt idx="22974">
                  <c:v>7182.9989999999998</c:v>
                </c:pt>
                <c:pt idx="22975">
                  <c:v>7182.9989999999998</c:v>
                </c:pt>
                <c:pt idx="22976">
                  <c:v>7182.9989999999998</c:v>
                </c:pt>
                <c:pt idx="22977">
                  <c:v>7182.9989999999998</c:v>
                </c:pt>
                <c:pt idx="22978">
                  <c:v>7182.9989999999998</c:v>
                </c:pt>
                <c:pt idx="22979">
                  <c:v>7182.9989999999998</c:v>
                </c:pt>
                <c:pt idx="22980">
                  <c:v>7183.9989999999998</c:v>
                </c:pt>
                <c:pt idx="22981">
                  <c:v>7183.9989999999998</c:v>
                </c:pt>
                <c:pt idx="22982">
                  <c:v>7183.9989999999998</c:v>
                </c:pt>
                <c:pt idx="22983">
                  <c:v>7183.9989999999998</c:v>
                </c:pt>
                <c:pt idx="22984">
                  <c:v>7183.9989999999998</c:v>
                </c:pt>
                <c:pt idx="22985">
                  <c:v>7183.9989999999998</c:v>
                </c:pt>
                <c:pt idx="22986">
                  <c:v>7183.9989999999998</c:v>
                </c:pt>
                <c:pt idx="22987">
                  <c:v>7184.9989999999998</c:v>
                </c:pt>
                <c:pt idx="22988">
                  <c:v>7184.9989999999998</c:v>
                </c:pt>
                <c:pt idx="22989">
                  <c:v>7184.9989999999998</c:v>
                </c:pt>
                <c:pt idx="22990">
                  <c:v>7184.9989999999998</c:v>
                </c:pt>
                <c:pt idx="22991">
                  <c:v>7184.9989999999998</c:v>
                </c:pt>
                <c:pt idx="22992">
                  <c:v>7184.9989999999998</c:v>
                </c:pt>
                <c:pt idx="22993">
                  <c:v>7186.9989999999998</c:v>
                </c:pt>
                <c:pt idx="22994">
                  <c:v>7186.9989999999998</c:v>
                </c:pt>
                <c:pt idx="22995">
                  <c:v>7186.9989999999998</c:v>
                </c:pt>
                <c:pt idx="22996">
                  <c:v>7186.9989999999998</c:v>
                </c:pt>
                <c:pt idx="22997">
                  <c:v>7186.9989999999998</c:v>
                </c:pt>
                <c:pt idx="22998">
                  <c:v>7186.9989999999998</c:v>
                </c:pt>
                <c:pt idx="22999">
                  <c:v>7186.9989999999998</c:v>
                </c:pt>
                <c:pt idx="23000">
                  <c:v>7187.9989999999998</c:v>
                </c:pt>
                <c:pt idx="23001">
                  <c:v>7187.9989999999998</c:v>
                </c:pt>
                <c:pt idx="23002">
                  <c:v>7187.9989999999998</c:v>
                </c:pt>
                <c:pt idx="23003">
                  <c:v>7187.9989999999998</c:v>
                </c:pt>
                <c:pt idx="23004">
                  <c:v>7187.9989999999998</c:v>
                </c:pt>
                <c:pt idx="23005">
                  <c:v>7187.9989999999998</c:v>
                </c:pt>
                <c:pt idx="23006">
                  <c:v>7187.9989999999998</c:v>
                </c:pt>
                <c:pt idx="23007">
                  <c:v>7188.9989999999998</c:v>
                </c:pt>
                <c:pt idx="23008">
                  <c:v>7188.9989999999998</c:v>
                </c:pt>
                <c:pt idx="23009">
                  <c:v>7188.9989999999998</c:v>
                </c:pt>
                <c:pt idx="23010">
                  <c:v>7188.9989999999998</c:v>
                </c:pt>
                <c:pt idx="23011">
                  <c:v>7188.9989999999998</c:v>
                </c:pt>
                <c:pt idx="23012">
                  <c:v>7188.9989999999998</c:v>
                </c:pt>
                <c:pt idx="23013">
                  <c:v>7189.9989999999998</c:v>
                </c:pt>
                <c:pt idx="23014">
                  <c:v>7189.9989999999998</c:v>
                </c:pt>
                <c:pt idx="23015">
                  <c:v>7189.9989999999998</c:v>
                </c:pt>
                <c:pt idx="23016">
                  <c:v>7189.9989999999998</c:v>
                </c:pt>
                <c:pt idx="23017">
                  <c:v>7189.9989999999998</c:v>
                </c:pt>
                <c:pt idx="23018">
                  <c:v>7189.9989999999998</c:v>
                </c:pt>
                <c:pt idx="23019">
                  <c:v>7189.9989999999998</c:v>
                </c:pt>
                <c:pt idx="23020">
                  <c:v>7191.9989999999998</c:v>
                </c:pt>
                <c:pt idx="23021">
                  <c:v>7191.9989999999998</c:v>
                </c:pt>
                <c:pt idx="23022">
                  <c:v>7191.9989999999998</c:v>
                </c:pt>
                <c:pt idx="23023">
                  <c:v>7191.9989999999998</c:v>
                </c:pt>
                <c:pt idx="23024">
                  <c:v>7191.9989999999998</c:v>
                </c:pt>
                <c:pt idx="23025">
                  <c:v>7191.9989999999998</c:v>
                </c:pt>
                <c:pt idx="23026">
                  <c:v>7192.9989999999998</c:v>
                </c:pt>
                <c:pt idx="23027">
                  <c:v>7192.9989999999998</c:v>
                </c:pt>
                <c:pt idx="23028">
                  <c:v>7192.9989999999998</c:v>
                </c:pt>
                <c:pt idx="23029">
                  <c:v>7192.9989999999998</c:v>
                </c:pt>
                <c:pt idx="23030">
                  <c:v>7192.9989999999998</c:v>
                </c:pt>
                <c:pt idx="23031">
                  <c:v>7192.9989999999998</c:v>
                </c:pt>
                <c:pt idx="23032">
                  <c:v>7192.9989999999998</c:v>
                </c:pt>
                <c:pt idx="23033">
                  <c:v>7193.9989999999998</c:v>
                </c:pt>
                <c:pt idx="23034">
                  <c:v>7193.9989999999998</c:v>
                </c:pt>
                <c:pt idx="23035">
                  <c:v>7193.9989999999998</c:v>
                </c:pt>
                <c:pt idx="23036">
                  <c:v>7193.9989999999998</c:v>
                </c:pt>
                <c:pt idx="23037">
                  <c:v>7193.9989999999998</c:v>
                </c:pt>
                <c:pt idx="23038">
                  <c:v>7193.9989999999998</c:v>
                </c:pt>
                <c:pt idx="23039">
                  <c:v>7194.9989999999998</c:v>
                </c:pt>
                <c:pt idx="23040">
                  <c:v>7194.9989999999998</c:v>
                </c:pt>
                <c:pt idx="23041">
                  <c:v>7194.9989999999998</c:v>
                </c:pt>
                <c:pt idx="23042">
                  <c:v>7194.9989999999998</c:v>
                </c:pt>
                <c:pt idx="23043">
                  <c:v>7194.9989999999998</c:v>
                </c:pt>
                <c:pt idx="23044">
                  <c:v>7194.9989999999998</c:v>
                </c:pt>
                <c:pt idx="23045">
                  <c:v>7194.9989999999998</c:v>
                </c:pt>
                <c:pt idx="23046">
                  <c:v>7196.9989999999998</c:v>
                </c:pt>
                <c:pt idx="23047">
                  <c:v>7196.9989999999998</c:v>
                </c:pt>
                <c:pt idx="23048">
                  <c:v>7196.9989999999998</c:v>
                </c:pt>
                <c:pt idx="23049">
                  <c:v>7196.9989999999998</c:v>
                </c:pt>
                <c:pt idx="23050">
                  <c:v>7196.9989999999998</c:v>
                </c:pt>
                <c:pt idx="23051">
                  <c:v>7196.9989999999998</c:v>
                </c:pt>
                <c:pt idx="23052">
                  <c:v>7196.9989999999998</c:v>
                </c:pt>
                <c:pt idx="23053">
                  <c:v>7197.9989999999998</c:v>
                </c:pt>
                <c:pt idx="23054">
                  <c:v>7197.9989999999998</c:v>
                </c:pt>
                <c:pt idx="23055">
                  <c:v>7197.9989999999998</c:v>
                </c:pt>
                <c:pt idx="23056">
                  <c:v>7197.9989999999998</c:v>
                </c:pt>
                <c:pt idx="23057">
                  <c:v>7197.9989999999998</c:v>
                </c:pt>
                <c:pt idx="23058">
                  <c:v>7197.9989999999998</c:v>
                </c:pt>
                <c:pt idx="23059">
                  <c:v>7198.9989999999998</c:v>
                </c:pt>
                <c:pt idx="23060">
                  <c:v>7198.9989999999998</c:v>
                </c:pt>
                <c:pt idx="23061">
                  <c:v>7198.9989999999998</c:v>
                </c:pt>
                <c:pt idx="23062">
                  <c:v>7198.9989999999998</c:v>
                </c:pt>
                <c:pt idx="23063">
                  <c:v>7198.9989999999998</c:v>
                </c:pt>
                <c:pt idx="23064">
                  <c:v>7198.9989999999998</c:v>
                </c:pt>
                <c:pt idx="23065">
                  <c:v>7198.9989999999998</c:v>
                </c:pt>
                <c:pt idx="23066">
                  <c:v>7199.9989999999998</c:v>
                </c:pt>
                <c:pt idx="23067">
                  <c:v>7199.9989999999998</c:v>
                </c:pt>
                <c:pt idx="23068">
                  <c:v>7199.9989999999998</c:v>
                </c:pt>
                <c:pt idx="23069">
                  <c:v>7199.9989999999998</c:v>
                </c:pt>
                <c:pt idx="23070">
                  <c:v>7199.9989999999998</c:v>
                </c:pt>
                <c:pt idx="23071">
                  <c:v>7199.9989999999998</c:v>
                </c:pt>
                <c:pt idx="23072">
                  <c:v>7201.9989999999998</c:v>
                </c:pt>
                <c:pt idx="23073">
                  <c:v>7201.9989999999998</c:v>
                </c:pt>
                <c:pt idx="23074">
                  <c:v>7201.9989999999998</c:v>
                </c:pt>
                <c:pt idx="23075">
                  <c:v>7201.9989999999998</c:v>
                </c:pt>
                <c:pt idx="23076">
                  <c:v>7201.9989999999998</c:v>
                </c:pt>
                <c:pt idx="23077">
                  <c:v>7201.9989999999998</c:v>
                </c:pt>
                <c:pt idx="23078">
                  <c:v>7201.9989999999998</c:v>
                </c:pt>
                <c:pt idx="23079">
                  <c:v>7202.9989999999998</c:v>
                </c:pt>
                <c:pt idx="23080">
                  <c:v>7202.9989999999998</c:v>
                </c:pt>
                <c:pt idx="23081">
                  <c:v>7202.9989999999998</c:v>
                </c:pt>
                <c:pt idx="23082">
                  <c:v>7202.9989999999998</c:v>
                </c:pt>
                <c:pt idx="23083">
                  <c:v>7202.9989999999998</c:v>
                </c:pt>
                <c:pt idx="23084">
                  <c:v>7202.9989999999998</c:v>
                </c:pt>
                <c:pt idx="23085">
                  <c:v>7203.9989999999998</c:v>
                </c:pt>
                <c:pt idx="23086">
                  <c:v>7203.9989999999998</c:v>
                </c:pt>
                <c:pt idx="23087">
                  <c:v>7203.9989999999998</c:v>
                </c:pt>
                <c:pt idx="23088">
                  <c:v>7203.9989999999998</c:v>
                </c:pt>
                <c:pt idx="23089">
                  <c:v>7203.9989999999998</c:v>
                </c:pt>
                <c:pt idx="23090">
                  <c:v>7203.9989999999998</c:v>
                </c:pt>
                <c:pt idx="23091">
                  <c:v>7203.9989999999998</c:v>
                </c:pt>
                <c:pt idx="23092">
                  <c:v>7204.9989999999998</c:v>
                </c:pt>
                <c:pt idx="23093">
                  <c:v>7204.9989999999998</c:v>
                </c:pt>
                <c:pt idx="23094">
                  <c:v>7204.9989999999998</c:v>
                </c:pt>
                <c:pt idx="23095">
                  <c:v>7204.9989999999998</c:v>
                </c:pt>
                <c:pt idx="23096">
                  <c:v>7204.9989999999998</c:v>
                </c:pt>
                <c:pt idx="23097">
                  <c:v>7204.9989999999998</c:v>
                </c:pt>
                <c:pt idx="23098">
                  <c:v>7204.9989999999998</c:v>
                </c:pt>
                <c:pt idx="23099">
                  <c:v>7206.9989999999998</c:v>
                </c:pt>
                <c:pt idx="23100">
                  <c:v>7206.9989999999998</c:v>
                </c:pt>
                <c:pt idx="23101">
                  <c:v>7206.9989999999998</c:v>
                </c:pt>
                <c:pt idx="23102">
                  <c:v>7206.9989999999998</c:v>
                </c:pt>
                <c:pt idx="23103">
                  <c:v>7206.9989999999998</c:v>
                </c:pt>
                <c:pt idx="23104">
                  <c:v>7206.9989999999998</c:v>
                </c:pt>
                <c:pt idx="23105">
                  <c:v>7207.9989999999998</c:v>
                </c:pt>
                <c:pt idx="23106">
                  <c:v>7207.9989999999998</c:v>
                </c:pt>
                <c:pt idx="23107">
                  <c:v>7207.9989999999998</c:v>
                </c:pt>
                <c:pt idx="23108">
                  <c:v>7207.9989999999998</c:v>
                </c:pt>
                <c:pt idx="23109">
                  <c:v>7207.9989999999998</c:v>
                </c:pt>
                <c:pt idx="23110">
                  <c:v>7207.9989999999998</c:v>
                </c:pt>
                <c:pt idx="23111">
                  <c:v>7207.9989999999998</c:v>
                </c:pt>
                <c:pt idx="23112">
                  <c:v>7208.9989999999998</c:v>
                </c:pt>
                <c:pt idx="23113">
                  <c:v>7208.9989999999998</c:v>
                </c:pt>
                <c:pt idx="23114">
                  <c:v>7208.9989999999998</c:v>
                </c:pt>
                <c:pt idx="23115">
                  <c:v>7208.9989999999998</c:v>
                </c:pt>
                <c:pt idx="23116">
                  <c:v>7208.9989999999998</c:v>
                </c:pt>
                <c:pt idx="23117">
                  <c:v>7208.9989999999998</c:v>
                </c:pt>
                <c:pt idx="23118">
                  <c:v>7209.9989999999998</c:v>
                </c:pt>
                <c:pt idx="23119">
                  <c:v>7209.9989999999998</c:v>
                </c:pt>
                <c:pt idx="23120">
                  <c:v>7209.9989999999998</c:v>
                </c:pt>
                <c:pt idx="23121">
                  <c:v>7209.9989999999998</c:v>
                </c:pt>
                <c:pt idx="23122">
                  <c:v>7209.9989999999998</c:v>
                </c:pt>
                <c:pt idx="23123">
                  <c:v>7209.9989999999998</c:v>
                </c:pt>
                <c:pt idx="23124">
                  <c:v>7209.9989999999998</c:v>
                </c:pt>
                <c:pt idx="23125">
                  <c:v>7211.9989999999998</c:v>
                </c:pt>
                <c:pt idx="23126">
                  <c:v>7211.9989999999998</c:v>
                </c:pt>
                <c:pt idx="23127">
                  <c:v>7211.9989999999998</c:v>
                </c:pt>
                <c:pt idx="23128">
                  <c:v>7211.9989999999998</c:v>
                </c:pt>
                <c:pt idx="23129">
                  <c:v>7211.9989999999998</c:v>
                </c:pt>
                <c:pt idx="23130">
                  <c:v>7211.9989999999998</c:v>
                </c:pt>
                <c:pt idx="23131">
                  <c:v>7212.9989999999998</c:v>
                </c:pt>
                <c:pt idx="23132">
                  <c:v>7212.9989999999998</c:v>
                </c:pt>
                <c:pt idx="23133">
                  <c:v>7212.9989999999998</c:v>
                </c:pt>
                <c:pt idx="23134">
                  <c:v>7212.9989999999998</c:v>
                </c:pt>
                <c:pt idx="23135">
                  <c:v>7212.9989999999998</c:v>
                </c:pt>
                <c:pt idx="23136">
                  <c:v>7212.9989999999998</c:v>
                </c:pt>
                <c:pt idx="23137">
                  <c:v>7212.9989999999998</c:v>
                </c:pt>
                <c:pt idx="23138">
                  <c:v>7213.9989999999998</c:v>
                </c:pt>
                <c:pt idx="23139">
                  <c:v>7213.9989999999998</c:v>
                </c:pt>
                <c:pt idx="23140">
                  <c:v>7213.9989999999998</c:v>
                </c:pt>
                <c:pt idx="23141">
                  <c:v>7213.9989999999998</c:v>
                </c:pt>
                <c:pt idx="23142">
                  <c:v>7213.9989999999998</c:v>
                </c:pt>
                <c:pt idx="23143">
                  <c:v>7213.9989999999998</c:v>
                </c:pt>
                <c:pt idx="23144">
                  <c:v>7214.9989999999998</c:v>
                </c:pt>
                <c:pt idx="23145">
                  <c:v>7214.9989999999998</c:v>
                </c:pt>
                <c:pt idx="23146">
                  <c:v>7214.9989999999998</c:v>
                </c:pt>
                <c:pt idx="23147">
                  <c:v>7214.9989999999998</c:v>
                </c:pt>
                <c:pt idx="23148">
                  <c:v>7214.9989999999998</c:v>
                </c:pt>
                <c:pt idx="23149">
                  <c:v>7214.9989999999998</c:v>
                </c:pt>
                <c:pt idx="23150">
                  <c:v>7214.9989999999998</c:v>
                </c:pt>
                <c:pt idx="23151">
                  <c:v>7216.9989999999998</c:v>
                </c:pt>
                <c:pt idx="23152">
                  <c:v>7216.9989999999998</c:v>
                </c:pt>
                <c:pt idx="23153">
                  <c:v>7216.9989999999998</c:v>
                </c:pt>
                <c:pt idx="23154">
                  <c:v>7216.9989999999998</c:v>
                </c:pt>
                <c:pt idx="23155">
                  <c:v>7216.9989999999998</c:v>
                </c:pt>
                <c:pt idx="23156">
                  <c:v>7216.9989999999998</c:v>
                </c:pt>
                <c:pt idx="23157">
                  <c:v>7216.9989999999998</c:v>
                </c:pt>
                <c:pt idx="23158">
                  <c:v>7217.9989999999998</c:v>
                </c:pt>
                <c:pt idx="23159">
                  <c:v>7217.9989999999998</c:v>
                </c:pt>
                <c:pt idx="23160">
                  <c:v>7217.9989999999998</c:v>
                </c:pt>
                <c:pt idx="23161">
                  <c:v>7217.9989999999998</c:v>
                </c:pt>
                <c:pt idx="23162">
                  <c:v>7217.9989999999998</c:v>
                </c:pt>
                <c:pt idx="23163">
                  <c:v>7217.9989999999998</c:v>
                </c:pt>
                <c:pt idx="23164">
                  <c:v>7218.9989999999998</c:v>
                </c:pt>
                <c:pt idx="23165">
                  <c:v>7218.9989999999998</c:v>
                </c:pt>
                <c:pt idx="23166">
                  <c:v>7218.9989999999998</c:v>
                </c:pt>
                <c:pt idx="23167">
                  <c:v>7218.9989999999998</c:v>
                </c:pt>
                <c:pt idx="23168">
                  <c:v>7218.9989999999998</c:v>
                </c:pt>
                <c:pt idx="23169">
                  <c:v>7218.9989999999998</c:v>
                </c:pt>
                <c:pt idx="23170">
                  <c:v>7218.9989999999998</c:v>
                </c:pt>
                <c:pt idx="23171">
                  <c:v>7219.9989999999998</c:v>
                </c:pt>
                <c:pt idx="23172">
                  <c:v>7219.9989999999998</c:v>
                </c:pt>
                <c:pt idx="23173">
                  <c:v>7219.9989999999998</c:v>
                </c:pt>
                <c:pt idx="23174">
                  <c:v>7219.9989999999998</c:v>
                </c:pt>
                <c:pt idx="23175">
                  <c:v>7219.9989999999998</c:v>
                </c:pt>
                <c:pt idx="23176">
                  <c:v>7219.9989999999998</c:v>
                </c:pt>
                <c:pt idx="23177">
                  <c:v>7221.9989999999998</c:v>
                </c:pt>
                <c:pt idx="23178">
                  <c:v>7221.9989999999998</c:v>
                </c:pt>
                <c:pt idx="23179">
                  <c:v>7221.9989999999998</c:v>
                </c:pt>
                <c:pt idx="23180">
                  <c:v>7221.9989999999998</c:v>
                </c:pt>
                <c:pt idx="23181">
                  <c:v>7221.9989999999998</c:v>
                </c:pt>
                <c:pt idx="23182">
                  <c:v>7221.9989999999998</c:v>
                </c:pt>
                <c:pt idx="23183">
                  <c:v>7221.9989999999998</c:v>
                </c:pt>
                <c:pt idx="23184">
                  <c:v>7222.9989999999998</c:v>
                </c:pt>
                <c:pt idx="23185">
                  <c:v>7222.9989999999998</c:v>
                </c:pt>
                <c:pt idx="23186">
                  <c:v>7222.9989999999998</c:v>
                </c:pt>
                <c:pt idx="23187">
                  <c:v>7222.9989999999998</c:v>
                </c:pt>
                <c:pt idx="23188">
                  <c:v>7222.9989999999998</c:v>
                </c:pt>
                <c:pt idx="23189">
                  <c:v>7222.9989999999998</c:v>
                </c:pt>
                <c:pt idx="23190">
                  <c:v>7223.9989999999998</c:v>
                </c:pt>
                <c:pt idx="23191">
                  <c:v>7223.9989999999998</c:v>
                </c:pt>
                <c:pt idx="23192">
                  <c:v>7223.9989999999998</c:v>
                </c:pt>
                <c:pt idx="23193">
                  <c:v>7223.9989999999998</c:v>
                </c:pt>
                <c:pt idx="23194">
                  <c:v>7223.9989999999998</c:v>
                </c:pt>
                <c:pt idx="23195">
                  <c:v>7223.9989999999998</c:v>
                </c:pt>
                <c:pt idx="23196">
                  <c:v>7223.9989999999998</c:v>
                </c:pt>
                <c:pt idx="23197">
                  <c:v>7224.9989999999998</c:v>
                </c:pt>
                <c:pt idx="23198">
                  <c:v>7224.9989999999998</c:v>
                </c:pt>
                <c:pt idx="23199">
                  <c:v>7224.9989999999998</c:v>
                </c:pt>
                <c:pt idx="23200">
                  <c:v>7224.9989999999998</c:v>
                </c:pt>
                <c:pt idx="23201">
                  <c:v>7224.9989999999998</c:v>
                </c:pt>
                <c:pt idx="23202">
                  <c:v>7224.9989999999998</c:v>
                </c:pt>
                <c:pt idx="23203">
                  <c:v>7224.9989999999998</c:v>
                </c:pt>
                <c:pt idx="23204">
                  <c:v>7226.9989999999998</c:v>
                </c:pt>
                <c:pt idx="23205">
                  <c:v>7226.9989999999998</c:v>
                </c:pt>
                <c:pt idx="23206">
                  <c:v>7226.9989999999998</c:v>
                </c:pt>
                <c:pt idx="23207">
                  <c:v>7226.9989999999998</c:v>
                </c:pt>
                <c:pt idx="23208">
                  <c:v>7226.9989999999998</c:v>
                </c:pt>
                <c:pt idx="23209">
                  <c:v>7226.9989999999998</c:v>
                </c:pt>
                <c:pt idx="23210">
                  <c:v>7227.9989999999998</c:v>
                </c:pt>
                <c:pt idx="23211">
                  <c:v>7227.9989999999998</c:v>
                </c:pt>
                <c:pt idx="23212">
                  <c:v>7227.9989999999998</c:v>
                </c:pt>
                <c:pt idx="23213">
                  <c:v>7227.9989999999998</c:v>
                </c:pt>
                <c:pt idx="23214">
                  <c:v>7227.9989999999998</c:v>
                </c:pt>
                <c:pt idx="23215">
                  <c:v>7227.9989999999998</c:v>
                </c:pt>
                <c:pt idx="23216">
                  <c:v>7227.9989999999998</c:v>
                </c:pt>
                <c:pt idx="23217">
                  <c:v>7228.9989999999998</c:v>
                </c:pt>
                <c:pt idx="23218">
                  <c:v>7228.9989999999998</c:v>
                </c:pt>
                <c:pt idx="23219">
                  <c:v>7228.9989999999998</c:v>
                </c:pt>
                <c:pt idx="23220">
                  <c:v>7228.9989999999998</c:v>
                </c:pt>
                <c:pt idx="23221">
                  <c:v>7228.9989999999998</c:v>
                </c:pt>
                <c:pt idx="23222">
                  <c:v>7228.9989999999998</c:v>
                </c:pt>
                <c:pt idx="23223">
                  <c:v>7229.9989999999998</c:v>
                </c:pt>
                <c:pt idx="23224">
                  <c:v>7229.9989999999998</c:v>
                </c:pt>
                <c:pt idx="23225">
                  <c:v>7229.9989999999998</c:v>
                </c:pt>
                <c:pt idx="23226">
                  <c:v>7229.9989999999998</c:v>
                </c:pt>
                <c:pt idx="23227">
                  <c:v>7229.9989999999998</c:v>
                </c:pt>
                <c:pt idx="23228">
                  <c:v>7229.9989999999998</c:v>
                </c:pt>
                <c:pt idx="23229">
                  <c:v>7229.9989999999998</c:v>
                </c:pt>
                <c:pt idx="23230">
                  <c:v>7231.9989999999998</c:v>
                </c:pt>
                <c:pt idx="23231">
                  <c:v>7231.9989999999998</c:v>
                </c:pt>
                <c:pt idx="23232">
                  <c:v>7231.9989999999998</c:v>
                </c:pt>
                <c:pt idx="23233">
                  <c:v>7231.9989999999998</c:v>
                </c:pt>
                <c:pt idx="23234">
                  <c:v>7231.9989999999998</c:v>
                </c:pt>
                <c:pt idx="23235">
                  <c:v>7231.9989999999998</c:v>
                </c:pt>
                <c:pt idx="23236">
                  <c:v>7232.9989999999998</c:v>
                </c:pt>
                <c:pt idx="23237">
                  <c:v>7232.9989999999998</c:v>
                </c:pt>
                <c:pt idx="23238">
                  <c:v>7232.9989999999998</c:v>
                </c:pt>
                <c:pt idx="23239">
                  <c:v>7232.9989999999998</c:v>
                </c:pt>
                <c:pt idx="23240">
                  <c:v>7232.9989999999998</c:v>
                </c:pt>
                <c:pt idx="23241">
                  <c:v>7232.9989999999998</c:v>
                </c:pt>
                <c:pt idx="23242">
                  <c:v>7232.9989999999998</c:v>
                </c:pt>
                <c:pt idx="23243">
                  <c:v>7233.9989999999998</c:v>
                </c:pt>
                <c:pt idx="23244">
                  <c:v>7233.9989999999998</c:v>
                </c:pt>
                <c:pt idx="23245">
                  <c:v>7233.9989999999998</c:v>
                </c:pt>
                <c:pt idx="23246">
                  <c:v>7233.9989999999998</c:v>
                </c:pt>
                <c:pt idx="23247">
                  <c:v>7233.9989999999998</c:v>
                </c:pt>
                <c:pt idx="23248">
                  <c:v>7233.9989999999998</c:v>
                </c:pt>
                <c:pt idx="23249">
                  <c:v>7234.9989999999998</c:v>
                </c:pt>
                <c:pt idx="23250">
                  <c:v>7234.9989999999998</c:v>
                </c:pt>
                <c:pt idx="23251">
                  <c:v>7234.9989999999998</c:v>
                </c:pt>
                <c:pt idx="23252">
                  <c:v>7234.9989999999998</c:v>
                </c:pt>
                <c:pt idx="23253">
                  <c:v>7234.9989999999998</c:v>
                </c:pt>
                <c:pt idx="23254">
                  <c:v>7234.9989999999998</c:v>
                </c:pt>
                <c:pt idx="23255">
                  <c:v>7234.9989999999998</c:v>
                </c:pt>
                <c:pt idx="23256">
                  <c:v>7236.9989999999998</c:v>
                </c:pt>
                <c:pt idx="23257">
                  <c:v>7236.9989999999998</c:v>
                </c:pt>
                <c:pt idx="23258">
                  <c:v>7236.9989999999998</c:v>
                </c:pt>
                <c:pt idx="23259">
                  <c:v>7236.9989999999998</c:v>
                </c:pt>
                <c:pt idx="23260">
                  <c:v>7236.9989999999998</c:v>
                </c:pt>
                <c:pt idx="23261">
                  <c:v>7236.9989999999998</c:v>
                </c:pt>
                <c:pt idx="23262">
                  <c:v>7236.9989999999998</c:v>
                </c:pt>
                <c:pt idx="23263">
                  <c:v>7237.9989999999998</c:v>
                </c:pt>
                <c:pt idx="23264">
                  <c:v>7237.9989999999998</c:v>
                </c:pt>
                <c:pt idx="23265">
                  <c:v>7237.9989999999998</c:v>
                </c:pt>
                <c:pt idx="23266">
                  <c:v>7237.9989999999998</c:v>
                </c:pt>
                <c:pt idx="23267">
                  <c:v>7237.9989999999998</c:v>
                </c:pt>
                <c:pt idx="23268">
                  <c:v>7237.9989999999998</c:v>
                </c:pt>
                <c:pt idx="23269">
                  <c:v>7238.9989999999998</c:v>
                </c:pt>
                <c:pt idx="23270">
                  <c:v>7238.9989999999998</c:v>
                </c:pt>
                <c:pt idx="23271">
                  <c:v>7238.9989999999998</c:v>
                </c:pt>
                <c:pt idx="23272">
                  <c:v>7238.9989999999998</c:v>
                </c:pt>
                <c:pt idx="23273">
                  <c:v>7238.9989999999998</c:v>
                </c:pt>
                <c:pt idx="23274">
                  <c:v>7238.9989999999998</c:v>
                </c:pt>
                <c:pt idx="23275">
                  <c:v>7238.9989999999998</c:v>
                </c:pt>
                <c:pt idx="23276">
                  <c:v>7239.9989999999998</c:v>
                </c:pt>
                <c:pt idx="23277">
                  <c:v>7239.9989999999998</c:v>
                </c:pt>
                <c:pt idx="23278">
                  <c:v>7239.9989999999998</c:v>
                </c:pt>
                <c:pt idx="23279">
                  <c:v>7239.9989999999998</c:v>
                </c:pt>
                <c:pt idx="23280">
                  <c:v>7239.9989999999998</c:v>
                </c:pt>
                <c:pt idx="23281">
                  <c:v>7239.9989999999998</c:v>
                </c:pt>
                <c:pt idx="23282">
                  <c:v>7241.9989999999998</c:v>
                </c:pt>
                <c:pt idx="23283">
                  <c:v>7241.9989999999998</c:v>
                </c:pt>
                <c:pt idx="23284">
                  <c:v>7241.9989999999998</c:v>
                </c:pt>
                <c:pt idx="23285">
                  <c:v>7241.9989999999998</c:v>
                </c:pt>
                <c:pt idx="23286">
                  <c:v>7241.9989999999998</c:v>
                </c:pt>
                <c:pt idx="23287">
                  <c:v>7241.9989999999998</c:v>
                </c:pt>
                <c:pt idx="23288">
                  <c:v>7241.9989999999998</c:v>
                </c:pt>
                <c:pt idx="23289">
                  <c:v>7242.9989999999998</c:v>
                </c:pt>
                <c:pt idx="23290">
                  <c:v>7242.9989999999998</c:v>
                </c:pt>
                <c:pt idx="23291">
                  <c:v>7242.9989999999998</c:v>
                </c:pt>
                <c:pt idx="23292">
                  <c:v>7242.9989999999998</c:v>
                </c:pt>
                <c:pt idx="23293">
                  <c:v>7242.9989999999998</c:v>
                </c:pt>
                <c:pt idx="23294">
                  <c:v>7242.9989999999998</c:v>
                </c:pt>
                <c:pt idx="23295">
                  <c:v>7243.9989999999998</c:v>
                </c:pt>
                <c:pt idx="23296">
                  <c:v>7243.9989999999998</c:v>
                </c:pt>
                <c:pt idx="23297">
                  <c:v>7243.9989999999998</c:v>
                </c:pt>
                <c:pt idx="23298">
                  <c:v>7243.9989999999998</c:v>
                </c:pt>
                <c:pt idx="23299">
                  <c:v>7243.9989999999998</c:v>
                </c:pt>
                <c:pt idx="23300">
                  <c:v>7243.9989999999998</c:v>
                </c:pt>
                <c:pt idx="23301">
                  <c:v>7243.9989999999998</c:v>
                </c:pt>
                <c:pt idx="23302">
                  <c:v>7244.9989999999998</c:v>
                </c:pt>
                <c:pt idx="23303">
                  <c:v>7244.9989999999998</c:v>
                </c:pt>
                <c:pt idx="23304">
                  <c:v>7244.9989999999998</c:v>
                </c:pt>
                <c:pt idx="23305">
                  <c:v>7244.9989999999998</c:v>
                </c:pt>
                <c:pt idx="23306">
                  <c:v>7244.9989999999998</c:v>
                </c:pt>
                <c:pt idx="23307">
                  <c:v>7244.9989999999998</c:v>
                </c:pt>
                <c:pt idx="23308">
                  <c:v>7244.9989999999998</c:v>
                </c:pt>
                <c:pt idx="23309">
                  <c:v>7246.9989999999998</c:v>
                </c:pt>
                <c:pt idx="23310">
                  <c:v>7246.9989999999998</c:v>
                </c:pt>
                <c:pt idx="23311">
                  <c:v>7246.9989999999998</c:v>
                </c:pt>
                <c:pt idx="23312">
                  <c:v>7246.9989999999998</c:v>
                </c:pt>
                <c:pt idx="23313">
                  <c:v>7246.9989999999998</c:v>
                </c:pt>
                <c:pt idx="23314">
                  <c:v>7246.9989999999998</c:v>
                </c:pt>
                <c:pt idx="23315">
                  <c:v>7247.9989999999998</c:v>
                </c:pt>
                <c:pt idx="23316">
                  <c:v>7247.9989999999998</c:v>
                </c:pt>
                <c:pt idx="23317">
                  <c:v>7247.9989999999998</c:v>
                </c:pt>
                <c:pt idx="23318">
                  <c:v>7247.9989999999998</c:v>
                </c:pt>
                <c:pt idx="23319">
                  <c:v>7247.9989999999998</c:v>
                </c:pt>
                <c:pt idx="23320">
                  <c:v>7247.9989999999998</c:v>
                </c:pt>
                <c:pt idx="23321">
                  <c:v>7247.9989999999998</c:v>
                </c:pt>
                <c:pt idx="23322">
                  <c:v>7248.9989999999998</c:v>
                </c:pt>
                <c:pt idx="23323">
                  <c:v>7248.9989999999998</c:v>
                </c:pt>
                <c:pt idx="23324">
                  <c:v>7248.9989999999998</c:v>
                </c:pt>
                <c:pt idx="23325">
                  <c:v>7248.9989999999998</c:v>
                </c:pt>
                <c:pt idx="23326">
                  <c:v>7248.9989999999998</c:v>
                </c:pt>
                <c:pt idx="23327">
                  <c:v>7248.9989999999998</c:v>
                </c:pt>
                <c:pt idx="23328">
                  <c:v>7249.9989999999998</c:v>
                </c:pt>
                <c:pt idx="23329">
                  <c:v>7249.9989999999998</c:v>
                </c:pt>
                <c:pt idx="23330">
                  <c:v>7249.9989999999998</c:v>
                </c:pt>
                <c:pt idx="23331">
                  <c:v>7249.9989999999998</c:v>
                </c:pt>
                <c:pt idx="23332">
                  <c:v>7249.9989999999998</c:v>
                </c:pt>
                <c:pt idx="23333">
                  <c:v>7249.9989999999998</c:v>
                </c:pt>
                <c:pt idx="23334">
                  <c:v>7249.9989999999998</c:v>
                </c:pt>
                <c:pt idx="23335">
                  <c:v>7251.9989999999998</c:v>
                </c:pt>
                <c:pt idx="23336">
                  <c:v>7251.9989999999998</c:v>
                </c:pt>
                <c:pt idx="23337">
                  <c:v>7251.9989999999998</c:v>
                </c:pt>
                <c:pt idx="23338">
                  <c:v>7251.9989999999998</c:v>
                </c:pt>
                <c:pt idx="23339">
                  <c:v>7251.9989999999998</c:v>
                </c:pt>
                <c:pt idx="23340">
                  <c:v>7251.9989999999998</c:v>
                </c:pt>
                <c:pt idx="23341">
                  <c:v>7252.9989999999998</c:v>
                </c:pt>
                <c:pt idx="23342">
                  <c:v>7252.9989999999998</c:v>
                </c:pt>
                <c:pt idx="23343">
                  <c:v>7252.9989999999998</c:v>
                </c:pt>
                <c:pt idx="23344">
                  <c:v>7252.9989999999998</c:v>
                </c:pt>
                <c:pt idx="23345">
                  <c:v>7252.9989999999998</c:v>
                </c:pt>
                <c:pt idx="23346">
                  <c:v>7252.9989999999998</c:v>
                </c:pt>
                <c:pt idx="23347">
                  <c:v>7252.9989999999998</c:v>
                </c:pt>
                <c:pt idx="23348">
                  <c:v>7253.9989999999998</c:v>
                </c:pt>
                <c:pt idx="23349">
                  <c:v>7253.9989999999998</c:v>
                </c:pt>
                <c:pt idx="23350">
                  <c:v>7253.9989999999998</c:v>
                </c:pt>
                <c:pt idx="23351">
                  <c:v>7253.9989999999998</c:v>
                </c:pt>
                <c:pt idx="23352">
                  <c:v>7253.9989999999998</c:v>
                </c:pt>
                <c:pt idx="23353">
                  <c:v>7253.9989999999998</c:v>
                </c:pt>
                <c:pt idx="23354">
                  <c:v>7253.9989999999998</c:v>
                </c:pt>
                <c:pt idx="23355">
                  <c:v>7254.9989999999998</c:v>
                </c:pt>
                <c:pt idx="23356">
                  <c:v>7254.9989999999998</c:v>
                </c:pt>
                <c:pt idx="23357">
                  <c:v>7254.9989999999998</c:v>
                </c:pt>
                <c:pt idx="23358">
                  <c:v>7254.9989999999998</c:v>
                </c:pt>
                <c:pt idx="23359">
                  <c:v>7254.9989999999998</c:v>
                </c:pt>
                <c:pt idx="23360">
                  <c:v>7254.9989999999998</c:v>
                </c:pt>
                <c:pt idx="23361">
                  <c:v>7256.9989999999998</c:v>
                </c:pt>
                <c:pt idx="23362">
                  <c:v>7256.9989999999998</c:v>
                </c:pt>
                <c:pt idx="23363">
                  <c:v>7256.9989999999998</c:v>
                </c:pt>
                <c:pt idx="23364">
                  <c:v>7256.9989999999998</c:v>
                </c:pt>
                <c:pt idx="23365">
                  <c:v>7256.9989999999998</c:v>
                </c:pt>
                <c:pt idx="23366">
                  <c:v>7256.9989999999998</c:v>
                </c:pt>
                <c:pt idx="23367">
                  <c:v>7256.9989999999998</c:v>
                </c:pt>
                <c:pt idx="23368">
                  <c:v>7257.9989999999998</c:v>
                </c:pt>
                <c:pt idx="23369">
                  <c:v>7257.9989999999998</c:v>
                </c:pt>
                <c:pt idx="23370">
                  <c:v>7257.9989999999998</c:v>
                </c:pt>
                <c:pt idx="23371">
                  <c:v>7257.9989999999998</c:v>
                </c:pt>
                <c:pt idx="23372">
                  <c:v>7257.9989999999998</c:v>
                </c:pt>
                <c:pt idx="23373">
                  <c:v>7257.9989999999998</c:v>
                </c:pt>
                <c:pt idx="23374">
                  <c:v>7258.9989999999998</c:v>
                </c:pt>
                <c:pt idx="23375">
                  <c:v>7258.9989999999998</c:v>
                </c:pt>
                <c:pt idx="23376">
                  <c:v>7258.9989999999998</c:v>
                </c:pt>
                <c:pt idx="23377">
                  <c:v>7258.9989999999998</c:v>
                </c:pt>
                <c:pt idx="23378">
                  <c:v>7258.9989999999998</c:v>
                </c:pt>
                <c:pt idx="23379">
                  <c:v>7258.9989999999998</c:v>
                </c:pt>
                <c:pt idx="23380">
                  <c:v>7258.9989999999998</c:v>
                </c:pt>
                <c:pt idx="23381">
                  <c:v>7259.9989999999998</c:v>
                </c:pt>
                <c:pt idx="23382">
                  <c:v>7259.9989999999998</c:v>
                </c:pt>
                <c:pt idx="23383">
                  <c:v>7259.9989999999998</c:v>
                </c:pt>
                <c:pt idx="23384">
                  <c:v>7259.9989999999998</c:v>
                </c:pt>
                <c:pt idx="23385">
                  <c:v>7259.9989999999998</c:v>
                </c:pt>
                <c:pt idx="23386">
                  <c:v>7259.9989999999998</c:v>
                </c:pt>
                <c:pt idx="23387">
                  <c:v>7261.9989999999998</c:v>
                </c:pt>
                <c:pt idx="23388">
                  <c:v>7261.9989999999998</c:v>
                </c:pt>
                <c:pt idx="23389">
                  <c:v>7261.9989999999998</c:v>
                </c:pt>
                <c:pt idx="23390">
                  <c:v>7261.9989999999998</c:v>
                </c:pt>
                <c:pt idx="23391">
                  <c:v>7261.9989999999998</c:v>
                </c:pt>
                <c:pt idx="23392">
                  <c:v>7261.9989999999998</c:v>
                </c:pt>
                <c:pt idx="23393">
                  <c:v>7261.9989999999998</c:v>
                </c:pt>
                <c:pt idx="23394">
                  <c:v>7262.9989999999998</c:v>
                </c:pt>
                <c:pt idx="23395">
                  <c:v>7262.9989999999998</c:v>
                </c:pt>
                <c:pt idx="23396">
                  <c:v>7262.9989999999998</c:v>
                </c:pt>
                <c:pt idx="23397">
                  <c:v>7262.9989999999998</c:v>
                </c:pt>
                <c:pt idx="23398">
                  <c:v>7262.9989999999998</c:v>
                </c:pt>
                <c:pt idx="23399">
                  <c:v>7262.9989999999998</c:v>
                </c:pt>
                <c:pt idx="23400">
                  <c:v>7263.9989999999998</c:v>
                </c:pt>
                <c:pt idx="23401">
                  <c:v>7263.9989999999998</c:v>
                </c:pt>
                <c:pt idx="23402">
                  <c:v>7263.9989999999998</c:v>
                </c:pt>
                <c:pt idx="23403">
                  <c:v>7263.9989999999998</c:v>
                </c:pt>
                <c:pt idx="23404">
                  <c:v>7263.9989999999998</c:v>
                </c:pt>
                <c:pt idx="23405">
                  <c:v>7263.9989999999998</c:v>
                </c:pt>
                <c:pt idx="23406">
                  <c:v>7263.9989999999998</c:v>
                </c:pt>
                <c:pt idx="23407">
                  <c:v>7264.9989999999998</c:v>
                </c:pt>
                <c:pt idx="23408">
                  <c:v>7264.9989999999998</c:v>
                </c:pt>
                <c:pt idx="23409">
                  <c:v>7264.9989999999998</c:v>
                </c:pt>
                <c:pt idx="23410">
                  <c:v>7264.9989999999998</c:v>
                </c:pt>
                <c:pt idx="23411">
                  <c:v>7264.9989999999998</c:v>
                </c:pt>
                <c:pt idx="23412">
                  <c:v>7264.9989999999998</c:v>
                </c:pt>
                <c:pt idx="23413">
                  <c:v>7264.9989999999998</c:v>
                </c:pt>
                <c:pt idx="23414">
                  <c:v>7266.9989999999998</c:v>
                </c:pt>
                <c:pt idx="23415">
                  <c:v>7266.9989999999998</c:v>
                </c:pt>
                <c:pt idx="23416">
                  <c:v>7266.9989999999998</c:v>
                </c:pt>
                <c:pt idx="23417">
                  <c:v>7266.9989999999998</c:v>
                </c:pt>
                <c:pt idx="23418">
                  <c:v>7266.9989999999998</c:v>
                </c:pt>
                <c:pt idx="23419">
                  <c:v>7266.9989999999998</c:v>
                </c:pt>
                <c:pt idx="23420">
                  <c:v>7267.9989999999998</c:v>
                </c:pt>
                <c:pt idx="23421">
                  <c:v>7267.9989999999998</c:v>
                </c:pt>
                <c:pt idx="23422">
                  <c:v>7267.9989999999998</c:v>
                </c:pt>
                <c:pt idx="23423">
                  <c:v>7267.9989999999998</c:v>
                </c:pt>
                <c:pt idx="23424">
                  <c:v>7267.9989999999998</c:v>
                </c:pt>
                <c:pt idx="23425">
                  <c:v>7267.9989999999998</c:v>
                </c:pt>
                <c:pt idx="23426">
                  <c:v>7267.9989999999998</c:v>
                </c:pt>
                <c:pt idx="23427">
                  <c:v>7268.9989999999998</c:v>
                </c:pt>
                <c:pt idx="23428">
                  <c:v>7268.9989999999998</c:v>
                </c:pt>
                <c:pt idx="23429">
                  <c:v>7268.9989999999998</c:v>
                </c:pt>
                <c:pt idx="23430">
                  <c:v>7268.9989999999998</c:v>
                </c:pt>
                <c:pt idx="23431">
                  <c:v>7268.9989999999998</c:v>
                </c:pt>
                <c:pt idx="23432">
                  <c:v>7268.9989999999998</c:v>
                </c:pt>
                <c:pt idx="23433">
                  <c:v>7269.9989999999998</c:v>
                </c:pt>
                <c:pt idx="23434">
                  <c:v>7269.9989999999998</c:v>
                </c:pt>
                <c:pt idx="23435">
                  <c:v>7269.9989999999998</c:v>
                </c:pt>
                <c:pt idx="23436">
                  <c:v>7269.9989999999998</c:v>
                </c:pt>
                <c:pt idx="23437">
                  <c:v>7269.9989999999998</c:v>
                </c:pt>
                <c:pt idx="23438">
                  <c:v>7269.9989999999998</c:v>
                </c:pt>
                <c:pt idx="23439">
                  <c:v>7269.9989999999998</c:v>
                </c:pt>
                <c:pt idx="23440">
                  <c:v>7271.9989999999998</c:v>
                </c:pt>
                <c:pt idx="23441">
                  <c:v>7271.9989999999998</c:v>
                </c:pt>
                <c:pt idx="23442">
                  <c:v>7271.9989999999998</c:v>
                </c:pt>
                <c:pt idx="23443">
                  <c:v>7271.9989999999998</c:v>
                </c:pt>
                <c:pt idx="23444">
                  <c:v>7271.9989999999998</c:v>
                </c:pt>
                <c:pt idx="23445">
                  <c:v>7271.9989999999998</c:v>
                </c:pt>
                <c:pt idx="23446">
                  <c:v>7272.9989999999998</c:v>
                </c:pt>
                <c:pt idx="23447">
                  <c:v>7272.9989999999998</c:v>
                </c:pt>
                <c:pt idx="23448">
                  <c:v>7272.9989999999998</c:v>
                </c:pt>
                <c:pt idx="23449">
                  <c:v>7272.9989999999998</c:v>
                </c:pt>
                <c:pt idx="23450">
                  <c:v>7272.9989999999998</c:v>
                </c:pt>
                <c:pt idx="23451">
                  <c:v>7272.9989999999998</c:v>
                </c:pt>
                <c:pt idx="23452">
                  <c:v>7272.9989999999998</c:v>
                </c:pt>
                <c:pt idx="23453">
                  <c:v>7273.9989999999998</c:v>
                </c:pt>
                <c:pt idx="23454">
                  <c:v>7273.9989999999998</c:v>
                </c:pt>
                <c:pt idx="23455">
                  <c:v>7273.9989999999998</c:v>
                </c:pt>
                <c:pt idx="23456">
                  <c:v>7273.9989999999998</c:v>
                </c:pt>
                <c:pt idx="23457">
                  <c:v>7273.9989999999998</c:v>
                </c:pt>
                <c:pt idx="23458">
                  <c:v>7273.9989999999998</c:v>
                </c:pt>
                <c:pt idx="23459">
                  <c:v>7273.9989999999998</c:v>
                </c:pt>
                <c:pt idx="23460">
                  <c:v>7274.9989999999998</c:v>
                </c:pt>
                <c:pt idx="23461">
                  <c:v>7274.9989999999998</c:v>
                </c:pt>
                <c:pt idx="23462">
                  <c:v>7274.9989999999998</c:v>
                </c:pt>
                <c:pt idx="23463">
                  <c:v>7274.9989999999998</c:v>
                </c:pt>
                <c:pt idx="23464">
                  <c:v>7274.9989999999998</c:v>
                </c:pt>
                <c:pt idx="23465">
                  <c:v>7274.9989999999998</c:v>
                </c:pt>
                <c:pt idx="23466">
                  <c:v>7276.9989999999998</c:v>
                </c:pt>
                <c:pt idx="23467">
                  <c:v>7276.9989999999998</c:v>
                </c:pt>
                <c:pt idx="23468">
                  <c:v>7276.9989999999998</c:v>
                </c:pt>
                <c:pt idx="23469">
                  <c:v>7276.9989999999998</c:v>
                </c:pt>
                <c:pt idx="23470">
                  <c:v>7276.9989999999998</c:v>
                </c:pt>
                <c:pt idx="23471">
                  <c:v>7276.9989999999998</c:v>
                </c:pt>
                <c:pt idx="23472">
                  <c:v>7276.9989999999998</c:v>
                </c:pt>
                <c:pt idx="23473">
                  <c:v>7277.9989999999998</c:v>
                </c:pt>
                <c:pt idx="23474">
                  <c:v>7277.9989999999998</c:v>
                </c:pt>
                <c:pt idx="23475">
                  <c:v>7277.9989999999998</c:v>
                </c:pt>
                <c:pt idx="23476">
                  <c:v>7277.9989999999998</c:v>
                </c:pt>
                <c:pt idx="23477">
                  <c:v>7277.9989999999998</c:v>
                </c:pt>
                <c:pt idx="23478">
                  <c:v>7277.9989999999998</c:v>
                </c:pt>
                <c:pt idx="23479">
                  <c:v>7278.9989999999998</c:v>
                </c:pt>
                <c:pt idx="23480">
                  <c:v>7278.9989999999998</c:v>
                </c:pt>
                <c:pt idx="23481">
                  <c:v>7278.9989999999998</c:v>
                </c:pt>
                <c:pt idx="23482">
                  <c:v>7278.9989999999998</c:v>
                </c:pt>
                <c:pt idx="23483">
                  <c:v>7278.9989999999998</c:v>
                </c:pt>
                <c:pt idx="23484">
                  <c:v>7278.9989999999998</c:v>
                </c:pt>
                <c:pt idx="23485">
                  <c:v>7278.9989999999998</c:v>
                </c:pt>
                <c:pt idx="23486">
                  <c:v>7279.9989999999998</c:v>
                </c:pt>
                <c:pt idx="23487">
                  <c:v>7279.9989999999998</c:v>
                </c:pt>
                <c:pt idx="23488">
                  <c:v>7279.9989999999998</c:v>
                </c:pt>
                <c:pt idx="23489">
                  <c:v>7279.9989999999998</c:v>
                </c:pt>
                <c:pt idx="23490">
                  <c:v>7279.9989999999998</c:v>
                </c:pt>
                <c:pt idx="23491">
                  <c:v>7279.9989999999998</c:v>
                </c:pt>
                <c:pt idx="23492">
                  <c:v>7281.9989999999998</c:v>
                </c:pt>
                <c:pt idx="23493">
                  <c:v>7281.9989999999998</c:v>
                </c:pt>
                <c:pt idx="23494">
                  <c:v>7281.9989999999998</c:v>
                </c:pt>
                <c:pt idx="23495">
                  <c:v>7281.9989999999998</c:v>
                </c:pt>
                <c:pt idx="23496">
                  <c:v>7281.9989999999998</c:v>
                </c:pt>
                <c:pt idx="23497">
                  <c:v>7281.9989999999998</c:v>
                </c:pt>
                <c:pt idx="23498">
                  <c:v>7281.9989999999998</c:v>
                </c:pt>
                <c:pt idx="23499">
                  <c:v>7282.9989999999998</c:v>
                </c:pt>
                <c:pt idx="23500">
                  <c:v>7282.9989999999998</c:v>
                </c:pt>
                <c:pt idx="23501">
                  <c:v>7282.9989999999998</c:v>
                </c:pt>
                <c:pt idx="23502">
                  <c:v>7282.9989999999998</c:v>
                </c:pt>
                <c:pt idx="23503">
                  <c:v>7282.9989999999998</c:v>
                </c:pt>
                <c:pt idx="23504">
                  <c:v>7282.9989999999998</c:v>
                </c:pt>
                <c:pt idx="23505">
                  <c:v>7282.9989999999998</c:v>
                </c:pt>
                <c:pt idx="23506">
                  <c:v>7283.9989999999998</c:v>
                </c:pt>
                <c:pt idx="23507">
                  <c:v>7283.9989999999998</c:v>
                </c:pt>
                <c:pt idx="23508">
                  <c:v>7283.9989999999998</c:v>
                </c:pt>
                <c:pt idx="23509">
                  <c:v>7283.9989999999998</c:v>
                </c:pt>
                <c:pt idx="23510">
                  <c:v>7283.9989999999998</c:v>
                </c:pt>
                <c:pt idx="23511">
                  <c:v>7283.9989999999998</c:v>
                </c:pt>
                <c:pt idx="23512">
                  <c:v>7284.9989999999998</c:v>
                </c:pt>
                <c:pt idx="23513">
                  <c:v>7284.9989999999998</c:v>
                </c:pt>
                <c:pt idx="23514">
                  <c:v>7284.9989999999998</c:v>
                </c:pt>
                <c:pt idx="23515">
                  <c:v>7284.9989999999998</c:v>
                </c:pt>
                <c:pt idx="23516">
                  <c:v>7284.9989999999998</c:v>
                </c:pt>
                <c:pt idx="23517">
                  <c:v>7284.9989999999998</c:v>
                </c:pt>
                <c:pt idx="23518">
                  <c:v>7284.9989999999998</c:v>
                </c:pt>
                <c:pt idx="23519">
                  <c:v>7286.9989999999998</c:v>
                </c:pt>
                <c:pt idx="23520">
                  <c:v>7286.9989999999998</c:v>
                </c:pt>
                <c:pt idx="23521">
                  <c:v>7286.9989999999998</c:v>
                </c:pt>
                <c:pt idx="23522">
                  <c:v>7286.9989999999998</c:v>
                </c:pt>
                <c:pt idx="23523">
                  <c:v>7286.9989999999998</c:v>
                </c:pt>
                <c:pt idx="23524">
                  <c:v>7286.9989999999998</c:v>
                </c:pt>
                <c:pt idx="23525">
                  <c:v>7287.9989999999998</c:v>
                </c:pt>
                <c:pt idx="23526">
                  <c:v>7287.9989999999998</c:v>
                </c:pt>
                <c:pt idx="23527">
                  <c:v>7287.9989999999998</c:v>
                </c:pt>
                <c:pt idx="23528">
                  <c:v>7287.9989999999998</c:v>
                </c:pt>
                <c:pt idx="23529">
                  <c:v>7287.9989999999998</c:v>
                </c:pt>
                <c:pt idx="23530">
                  <c:v>7287.9989999999998</c:v>
                </c:pt>
                <c:pt idx="23531">
                  <c:v>7287.9989999999998</c:v>
                </c:pt>
                <c:pt idx="23532">
                  <c:v>7288.9989999999998</c:v>
                </c:pt>
                <c:pt idx="23533">
                  <c:v>7288.9989999999998</c:v>
                </c:pt>
                <c:pt idx="23534">
                  <c:v>7288.9989999999998</c:v>
                </c:pt>
                <c:pt idx="23535">
                  <c:v>7288.9989999999998</c:v>
                </c:pt>
                <c:pt idx="23536">
                  <c:v>7288.9989999999998</c:v>
                </c:pt>
                <c:pt idx="23537">
                  <c:v>7288.9989999999998</c:v>
                </c:pt>
                <c:pt idx="23538">
                  <c:v>7289.9989999999998</c:v>
                </c:pt>
                <c:pt idx="23539">
                  <c:v>7289.9989999999998</c:v>
                </c:pt>
                <c:pt idx="23540">
                  <c:v>7289.9989999999998</c:v>
                </c:pt>
                <c:pt idx="23541">
                  <c:v>7289.9989999999998</c:v>
                </c:pt>
                <c:pt idx="23542">
                  <c:v>7289.9989999999998</c:v>
                </c:pt>
                <c:pt idx="23543">
                  <c:v>7289.9989999999998</c:v>
                </c:pt>
                <c:pt idx="23544">
                  <c:v>7289.9989999999998</c:v>
                </c:pt>
                <c:pt idx="23545">
                  <c:v>7291.9989999999998</c:v>
                </c:pt>
                <c:pt idx="23546">
                  <c:v>7291.9989999999998</c:v>
                </c:pt>
                <c:pt idx="23547">
                  <c:v>7291.9989999999998</c:v>
                </c:pt>
                <c:pt idx="23548">
                  <c:v>7291.9989999999998</c:v>
                </c:pt>
                <c:pt idx="23549">
                  <c:v>7291.9989999999998</c:v>
                </c:pt>
                <c:pt idx="23550">
                  <c:v>7291.9989999999998</c:v>
                </c:pt>
                <c:pt idx="23551">
                  <c:v>7292.9989999999998</c:v>
                </c:pt>
                <c:pt idx="23552">
                  <c:v>7292.9989999999998</c:v>
                </c:pt>
                <c:pt idx="23553">
                  <c:v>7292.9989999999998</c:v>
                </c:pt>
                <c:pt idx="23554">
                  <c:v>7292.9989999999998</c:v>
                </c:pt>
                <c:pt idx="23555">
                  <c:v>7292.9989999999998</c:v>
                </c:pt>
                <c:pt idx="23556">
                  <c:v>7292.9989999999998</c:v>
                </c:pt>
                <c:pt idx="23557">
                  <c:v>7292.9989999999998</c:v>
                </c:pt>
                <c:pt idx="23558">
                  <c:v>7293.9989999999998</c:v>
                </c:pt>
                <c:pt idx="23559">
                  <c:v>7293.9989999999998</c:v>
                </c:pt>
                <c:pt idx="23560">
                  <c:v>7293.9989999999998</c:v>
                </c:pt>
                <c:pt idx="23561">
                  <c:v>7293.9989999999998</c:v>
                </c:pt>
                <c:pt idx="23562">
                  <c:v>7293.9989999999998</c:v>
                </c:pt>
                <c:pt idx="23563">
                  <c:v>7293.9989999999998</c:v>
                </c:pt>
                <c:pt idx="23564">
                  <c:v>7293.9989999999998</c:v>
                </c:pt>
                <c:pt idx="23565">
                  <c:v>7294.9989999999998</c:v>
                </c:pt>
                <c:pt idx="23566">
                  <c:v>7294.9989999999998</c:v>
                </c:pt>
                <c:pt idx="23567">
                  <c:v>7294.9989999999998</c:v>
                </c:pt>
                <c:pt idx="23568">
                  <c:v>7294.9989999999998</c:v>
                </c:pt>
                <c:pt idx="23569">
                  <c:v>7294.9989999999998</c:v>
                </c:pt>
                <c:pt idx="23570">
                  <c:v>7294.9989999999998</c:v>
                </c:pt>
                <c:pt idx="23571">
                  <c:v>7296.9989999999998</c:v>
                </c:pt>
                <c:pt idx="23572">
                  <c:v>7296.9989999999998</c:v>
                </c:pt>
                <c:pt idx="23573">
                  <c:v>7296.9989999999998</c:v>
                </c:pt>
                <c:pt idx="23574">
                  <c:v>7296.9989999999998</c:v>
                </c:pt>
                <c:pt idx="23575">
                  <c:v>7296.9989999999998</c:v>
                </c:pt>
                <c:pt idx="23576">
                  <c:v>7296.9989999999998</c:v>
                </c:pt>
                <c:pt idx="23577">
                  <c:v>7296.9989999999998</c:v>
                </c:pt>
                <c:pt idx="23578">
                  <c:v>7297.9989999999998</c:v>
                </c:pt>
                <c:pt idx="23579">
                  <c:v>7297.9989999999998</c:v>
                </c:pt>
                <c:pt idx="23580">
                  <c:v>7297.9989999999998</c:v>
                </c:pt>
                <c:pt idx="23581">
                  <c:v>7297.9989999999998</c:v>
                </c:pt>
                <c:pt idx="23582">
                  <c:v>7297.9989999999998</c:v>
                </c:pt>
                <c:pt idx="23583">
                  <c:v>7297.9989999999998</c:v>
                </c:pt>
                <c:pt idx="23584">
                  <c:v>7298.9989999999998</c:v>
                </c:pt>
                <c:pt idx="23585">
                  <c:v>7298.9989999999998</c:v>
                </c:pt>
                <c:pt idx="23586">
                  <c:v>7298.9989999999998</c:v>
                </c:pt>
                <c:pt idx="23587">
                  <c:v>7298.9989999999998</c:v>
                </c:pt>
                <c:pt idx="23588">
                  <c:v>7298.9989999999998</c:v>
                </c:pt>
                <c:pt idx="23589">
                  <c:v>7298.9989999999998</c:v>
                </c:pt>
                <c:pt idx="23590">
                  <c:v>7298.9989999999998</c:v>
                </c:pt>
                <c:pt idx="23591">
                  <c:v>7299.9989999999998</c:v>
                </c:pt>
                <c:pt idx="23592">
                  <c:v>7299.9989999999998</c:v>
                </c:pt>
                <c:pt idx="23593">
                  <c:v>7299.9989999999998</c:v>
                </c:pt>
                <c:pt idx="23594">
                  <c:v>7299.9989999999998</c:v>
                </c:pt>
                <c:pt idx="23595">
                  <c:v>7299.9989999999998</c:v>
                </c:pt>
                <c:pt idx="23596">
                  <c:v>7299.9989999999998</c:v>
                </c:pt>
                <c:pt idx="23597">
                  <c:v>7301.9989999999998</c:v>
                </c:pt>
                <c:pt idx="23598">
                  <c:v>7301.9989999999998</c:v>
                </c:pt>
                <c:pt idx="23599">
                  <c:v>7301.9989999999998</c:v>
                </c:pt>
                <c:pt idx="23600">
                  <c:v>7301.9989999999998</c:v>
                </c:pt>
                <c:pt idx="23601">
                  <c:v>7301.9989999999998</c:v>
                </c:pt>
                <c:pt idx="23602">
                  <c:v>7301.9989999999998</c:v>
                </c:pt>
                <c:pt idx="23603">
                  <c:v>7301.9989999999998</c:v>
                </c:pt>
                <c:pt idx="23604">
                  <c:v>7302.9989999999998</c:v>
                </c:pt>
                <c:pt idx="23605">
                  <c:v>7302.9989999999998</c:v>
                </c:pt>
                <c:pt idx="23606">
                  <c:v>7302.9989999999998</c:v>
                </c:pt>
                <c:pt idx="23607">
                  <c:v>7302.9989999999998</c:v>
                </c:pt>
                <c:pt idx="23608">
                  <c:v>7302.9989999999998</c:v>
                </c:pt>
                <c:pt idx="23609">
                  <c:v>7302.9989999999998</c:v>
                </c:pt>
                <c:pt idx="23610">
                  <c:v>7302.9989999999998</c:v>
                </c:pt>
                <c:pt idx="23611">
                  <c:v>7303.9989999999998</c:v>
                </c:pt>
                <c:pt idx="23612">
                  <c:v>7303.9989999999998</c:v>
                </c:pt>
                <c:pt idx="23613">
                  <c:v>7303.9989999999998</c:v>
                </c:pt>
                <c:pt idx="23614">
                  <c:v>7303.9989999999998</c:v>
                </c:pt>
                <c:pt idx="23615">
                  <c:v>7303.9989999999998</c:v>
                </c:pt>
                <c:pt idx="23616">
                  <c:v>7303.9989999999998</c:v>
                </c:pt>
                <c:pt idx="23617">
                  <c:v>7304.9989999999998</c:v>
                </c:pt>
                <c:pt idx="23618">
                  <c:v>7304.9989999999998</c:v>
                </c:pt>
                <c:pt idx="23619">
                  <c:v>7304.9989999999998</c:v>
                </c:pt>
                <c:pt idx="23620">
                  <c:v>7304.9989999999998</c:v>
                </c:pt>
                <c:pt idx="23621">
                  <c:v>7304.9989999999998</c:v>
                </c:pt>
                <c:pt idx="23622">
                  <c:v>7304.9989999999998</c:v>
                </c:pt>
                <c:pt idx="23623">
                  <c:v>7304.9989999999998</c:v>
                </c:pt>
                <c:pt idx="23624">
                  <c:v>7306.9989999999998</c:v>
                </c:pt>
                <c:pt idx="23625">
                  <c:v>7306.9989999999998</c:v>
                </c:pt>
                <c:pt idx="23626">
                  <c:v>7306.9989999999998</c:v>
                </c:pt>
                <c:pt idx="23627">
                  <c:v>7306.9989999999998</c:v>
                </c:pt>
                <c:pt idx="23628">
                  <c:v>7306.9989999999998</c:v>
                </c:pt>
                <c:pt idx="23629">
                  <c:v>7306.9989999999998</c:v>
                </c:pt>
                <c:pt idx="23630">
                  <c:v>7307.9989999999998</c:v>
                </c:pt>
                <c:pt idx="23631">
                  <c:v>7307.9989999999998</c:v>
                </c:pt>
                <c:pt idx="23632">
                  <c:v>7307.9989999999998</c:v>
                </c:pt>
                <c:pt idx="23633">
                  <c:v>7307.9989999999998</c:v>
                </c:pt>
                <c:pt idx="23634">
                  <c:v>7307.9989999999998</c:v>
                </c:pt>
                <c:pt idx="23635">
                  <c:v>7307.9989999999998</c:v>
                </c:pt>
                <c:pt idx="23636">
                  <c:v>7307.9989999999998</c:v>
                </c:pt>
                <c:pt idx="23637">
                  <c:v>7308.9989999999998</c:v>
                </c:pt>
                <c:pt idx="23638">
                  <c:v>7308.9989999999998</c:v>
                </c:pt>
                <c:pt idx="23639">
                  <c:v>7308.9989999999998</c:v>
                </c:pt>
                <c:pt idx="23640">
                  <c:v>7308.9989999999998</c:v>
                </c:pt>
                <c:pt idx="23641">
                  <c:v>7308.9989999999998</c:v>
                </c:pt>
                <c:pt idx="23642">
                  <c:v>7308.9989999999998</c:v>
                </c:pt>
                <c:pt idx="23643">
                  <c:v>7309.9989999999998</c:v>
                </c:pt>
                <c:pt idx="23644">
                  <c:v>7309.9989999999998</c:v>
                </c:pt>
                <c:pt idx="23645">
                  <c:v>7309.9989999999998</c:v>
                </c:pt>
                <c:pt idx="23646">
                  <c:v>7309.9989999999998</c:v>
                </c:pt>
                <c:pt idx="23647">
                  <c:v>7309.9989999999998</c:v>
                </c:pt>
                <c:pt idx="23648">
                  <c:v>7309.9989999999998</c:v>
                </c:pt>
                <c:pt idx="23649">
                  <c:v>7309.9989999999998</c:v>
                </c:pt>
                <c:pt idx="23650">
                  <c:v>7311.9989999999998</c:v>
                </c:pt>
                <c:pt idx="23651">
                  <c:v>7311.9989999999998</c:v>
                </c:pt>
                <c:pt idx="23652">
                  <c:v>7311.9989999999998</c:v>
                </c:pt>
                <c:pt idx="23653">
                  <c:v>7311.9989999999998</c:v>
                </c:pt>
                <c:pt idx="23654">
                  <c:v>7311.9989999999998</c:v>
                </c:pt>
                <c:pt idx="23655">
                  <c:v>7311.9989999999998</c:v>
                </c:pt>
                <c:pt idx="23656">
                  <c:v>7312.9989999999998</c:v>
                </c:pt>
                <c:pt idx="23657">
                  <c:v>7312.9989999999998</c:v>
                </c:pt>
                <c:pt idx="23658">
                  <c:v>7312.9989999999998</c:v>
                </c:pt>
                <c:pt idx="23659">
                  <c:v>7312.9989999999998</c:v>
                </c:pt>
                <c:pt idx="23660">
                  <c:v>7312.9989999999998</c:v>
                </c:pt>
                <c:pt idx="23661">
                  <c:v>7312.9989999999998</c:v>
                </c:pt>
                <c:pt idx="23662">
                  <c:v>7312.9989999999998</c:v>
                </c:pt>
                <c:pt idx="23663">
                  <c:v>7313.9989999999998</c:v>
                </c:pt>
                <c:pt idx="23664">
                  <c:v>7313.9989999999998</c:v>
                </c:pt>
                <c:pt idx="23665">
                  <c:v>7313.9989999999998</c:v>
                </c:pt>
                <c:pt idx="23666">
                  <c:v>7313.9989999999998</c:v>
                </c:pt>
                <c:pt idx="23667">
                  <c:v>7313.9989999999998</c:v>
                </c:pt>
                <c:pt idx="23668">
                  <c:v>7313.9989999999998</c:v>
                </c:pt>
                <c:pt idx="23669">
                  <c:v>7313.9989999999998</c:v>
                </c:pt>
                <c:pt idx="23670">
                  <c:v>7314.9989999999998</c:v>
                </c:pt>
                <c:pt idx="23671">
                  <c:v>7314.9989999999998</c:v>
                </c:pt>
                <c:pt idx="23672">
                  <c:v>7314.9989999999998</c:v>
                </c:pt>
                <c:pt idx="23673">
                  <c:v>7314.9989999999998</c:v>
                </c:pt>
                <c:pt idx="23674">
                  <c:v>7314.9989999999998</c:v>
                </c:pt>
                <c:pt idx="23675">
                  <c:v>7314.9989999999998</c:v>
                </c:pt>
                <c:pt idx="23676">
                  <c:v>7316.9989999999998</c:v>
                </c:pt>
                <c:pt idx="23677">
                  <c:v>7316.9989999999998</c:v>
                </c:pt>
                <c:pt idx="23678">
                  <c:v>7316.9989999999998</c:v>
                </c:pt>
                <c:pt idx="23679">
                  <c:v>7316.9989999999998</c:v>
                </c:pt>
                <c:pt idx="23680">
                  <c:v>7316.9989999999998</c:v>
                </c:pt>
                <c:pt idx="23681">
                  <c:v>7316.9989999999998</c:v>
                </c:pt>
                <c:pt idx="23682">
                  <c:v>7316.9989999999998</c:v>
                </c:pt>
                <c:pt idx="23683">
                  <c:v>7317.9989999999998</c:v>
                </c:pt>
                <c:pt idx="23684">
                  <c:v>7317.9989999999998</c:v>
                </c:pt>
                <c:pt idx="23685">
                  <c:v>7317.9989999999998</c:v>
                </c:pt>
                <c:pt idx="23686">
                  <c:v>7317.9989999999998</c:v>
                </c:pt>
                <c:pt idx="23687">
                  <c:v>7317.9989999999998</c:v>
                </c:pt>
                <c:pt idx="23688">
                  <c:v>7317.9989999999998</c:v>
                </c:pt>
                <c:pt idx="23689">
                  <c:v>7318.9989999999998</c:v>
                </c:pt>
                <c:pt idx="23690">
                  <c:v>7318.9989999999998</c:v>
                </c:pt>
                <c:pt idx="23691">
                  <c:v>7318.9989999999998</c:v>
                </c:pt>
                <c:pt idx="23692">
                  <c:v>7318.9989999999998</c:v>
                </c:pt>
                <c:pt idx="23693">
                  <c:v>7318.9989999999998</c:v>
                </c:pt>
                <c:pt idx="23694">
                  <c:v>7318.9989999999998</c:v>
                </c:pt>
                <c:pt idx="23695">
                  <c:v>7318.9989999999998</c:v>
                </c:pt>
                <c:pt idx="23696">
                  <c:v>7319.9989999999998</c:v>
                </c:pt>
                <c:pt idx="23697">
                  <c:v>7319.9989999999998</c:v>
                </c:pt>
                <c:pt idx="23698">
                  <c:v>7319.9989999999998</c:v>
                </c:pt>
                <c:pt idx="23699">
                  <c:v>7319.9989999999998</c:v>
                </c:pt>
                <c:pt idx="23700">
                  <c:v>7319.9989999999998</c:v>
                </c:pt>
                <c:pt idx="23701">
                  <c:v>7319.9989999999998</c:v>
                </c:pt>
                <c:pt idx="23702">
                  <c:v>7321.9989999999998</c:v>
                </c:pt>
                <c:pt idx="23703">
                  <c:v>7321.9989999999998</c:v>
                </c:pt>
                <c:pt idx="23704">
                  <c:v>7321.9989999999998</c:v>
                </c:pt>
                <c:pt idx="23705">
                  <c:v>7321.9989999999998</c:v>
                </c:pt>
                <c:pt idx="23706">
                  <c:v>7321.9989999999998</c:v>
                </c:pt>
                <c:pt idx="23707">
                  <c:v>7321.9989999999998</c:v>
                </c:pt>
                <c:pt idx="23708">
                  <c:v>7321.9989999999998</c:v>
                </c:pt>
                <c:pt idx="23709">
                  <c:v>7322.9989999999998</c:v>
                </c:pt>
                <c:pt idx="23710">
                  <c:v>7322.9989999999998</c:v>
                </c:pt>
                <c:pt idx="23711">
                  <c:v>7322.9989999999998</c:v>
                </c:pt>
                <c:pt idx="23712">
                  <c:v>7322.9989999999998</c:v>
                </c:pt>
                <c:pt idx="23713">
                  <c:v>7322.9989999999998</c:v>
                </c:pt>
                <c:pt idx="23714">
                  <c:v>7322.9989999999998</c:v>
                </c:pt>
                <c:pt idx="23715">
                  <c:v>7322.9989999999998</c:v>
                </c:pt>
                <c:pt idx="23716">
                  <c:v>7323.9989999999998</c:v>
                </c:pt>
                <c:pt idx="23717">
                  <c:v>7323.9989999999998</c:v>
                </c:pt>
                <c:pt idx="23718">
                  <c:v>7323.9989999999998</c:v>
                </c:pt>
                <c:pt idx="23719">
                  <c:v>7323.9989999999998</c:v>
                </c:pt>
                <c:pt idx="23720">
                  <c:v>7323.9989999999998</c:v>
                </c:pt>
                <c:pt idx="23721">
                  <c:v>7323.9989999999998</c:v>
                </c:pt>
                <c:pt idx="23722">
                  <c:v>7324.9989999999998</c:v>
                </c:pt>
                <c:pt idx="23723">
                  <c:v>7324.9989999999998</c:v>
                </c:pt>
                <c:pt idx="23724">
                  <c:v>7324.9989999999998</c:v>
                </c:pt>
                <c:pt idx="23725">
                  <c:v>7324.9989999999998</c:v>
                </c:pt>
                <c:pt idx="23726">
                  <c:v>7324.9989999999998</c:v>
                </c:pt>
                <c:pt idx="23727">
                  <c:v>7324.9989999999998</c:v>
                </c:pt>
                <c:pt idx="23728">
                  <c:v>7324.9989999999998</c:v>
                </c:pt>
                <c:pt idx="23729">
                  <c:v>7326.9989999999998</c:v>
                </c:pt>
                <c:pt idx="23730">
                  <c:v>7326.9989999999998</c:v>
                </c:pt>
                <c:pt idx="23731">
                  <c:v>7326.9989999999998</c:v>
                </c:pt>
                <c:pt idx="23732">
                  <c:v>7326.9989999999998</c:v>
                </c:pt>
                <c:pt idx="23733">
                  <c:v>7326.9989999999998</c:v>
                </c:pt>
                <c:pt idx="23734">
                  <c:v>7326.9989999999998</c:v>
                </c:pt>
                <c:pt idx="23735">
                  <c:v>7327.9989999999998</c:v>
                </c:pt>
                <c:pt idx="23736">
                  <c:v>7327.9989999999998</c:v>
                </c:pt>
                <c:pt idx="23737">
                  <c:v>7327.9989999999998</c:v>
                </c:pt>
                <c:pt idx="23738">
                  <c:v>7327.9989999999998</c:v>
                </c:pt>
                <c:pt idx="23739">
                  <c:v>7327.9989999999998</c:v>
                </c:pt>
                <c:pt idx="23740">
                  <c:v>7327.9989999999998</c:v>
                </c:pt>
                <c:pt idx="23741">
                  <c:v>7327.9989999999998</c:v>
                </c:pt>
                <c:pt idx="23742">
                  <c:v>7328.9989999999998</c:v>
                </c:pt>
                <c:pt idx="23743">
                  <c:v>7328.9989999999998</c:v>
                </c:pt>
                <c:pt idx="23744">
                  <c:v>7328.9989999999998</c:v>
                </c:pt>
                <c:pt idx="23745">
                  <c:v>7328.9989999999998</c:v>
                </c:pt>
                <c:pt idx="23746">
                  <c:v>7328.9989999999998</c:v>
                </c:pt>
                <c:pt idx="23747">
                  <c:v>7328.9989999999998</c:v>
                </c:pt>
                <c:pt idx="23748">
                  <c:v>7329.9989999999998</c:v>
                </c:pt>
                <c:pt idx="23749">
                  <c:v>7329.9989999999998</c:v>
                </c:pt>
                <c:pt idx="23750">
                  <c:v>7329.9989999999998</c:v>
                </c:pt>
                <c:pt idx="23751">
                  <c:v>7329.9989999999998</c:v>
                </c:pt>
                <c:pt idx="23752">
                  <c:v>7329.9989999999998</c:v>
                </c:pt>
                <c:pt idx="23753">
                  <c:v>7329.9989999999998</c:v>
                </c:pt>
                <c:pt idx="23754">
                  <c:v>7329.9989999999998</c:v>
                </c:pt>
                <c:pt idx="23755">
                  <c:v>7331.9989999999998</c:v>
                </c:pt>
                <c:pt idx="23756">
                  <c:v>7331.9989999999998</c:v>
                </c:pt>
                <c:pt idx="23757">
                  <c:v>7331.9989999999998</c:v>
                </c:pt>
                <c:pt idx="23758">
                  <c:v>7331.9989999999998</c:v>
                </c:pt>
                <c:pt idx="23759">
                  <c:v>7331.9989999999998</c:v>
                </c:pt>
                <c:pt idx="23760">
                  <c:v>7331.9989999999998</c:v>
                </c:pt>
                <c:pt idx="23761">
                  <c:v>7331.9989999999998</c:v>
                </c:pt>
                <c:pt idx="23762">
                  <c:v>7332.9989999999998</c:v>
                </c:pt>
                <c:pt idx="23763">
                  <c:v>7332.9989999999998</c:v>
                </c:pt>
                <c:pt idx="23764">
                  <c:v>7332.9989999999998</c:v>
                </c:pt>
                <c:pt idx="23765">
                  <c:v>7332.9989999999998</c:v>
                </c:pt>
                <c:pt idx="23766">
                  <c:v>7332.9989999999998</c:v>
                </c:pt>
                <c:pt idx="23767">
                  <c:v>7332.9989999999998</c:v>
                </c:pt>
                <c:pt idx="23768">
                  <c:v>7333.9989999999998</c:v>
                </c:pt>
                <c:pt idx="23769">
                  <c:v>7333.9989999999998</c:v>
                </c:pt>
                <c:pt idx="23770">
                  <c:v>7333.9989999999998</c:v>
                </c:pt>
                <c:pt idx="23771">
                  <c:v>7333.9989999999998</c:v>
                </c:pt>
                <c:pt idx="23772">
                  <c:v>7333.9989999999998</c:v>
                </c:pt>
                <c:pt idx="23773">
                  <c:v>7333.9989999999998</c:v>
                </c:pt>
                <c:pt idx="23774">
                  <c:v>7333.9989999999998</c:v>
                </c:pt>
                <c:pt idx="23775">
                  <c:v>7334.9989999999998</c:v>
                </c:pt>
                <c:pt idx="23776">
                  <c:v>7334.9989999999998</c:v>
                </c:pt>
                <c:pt idx="23777">
                  <c:v>7334.9989999999998</c:v>
                </c:pt>
                <c:pt idx="23778">
                  <c:v>7334.9989999999998</c:v>
                </c:pt>
                <c:pt idx="23779">
                  <c:v>7334.9989999999998</c:v>
                </c:pt>
                <c:pt idx="23780">
                  <c:v>7334.9989999999998</c:v>
                </c:pt>
                <c:pt idx="23781">
                  <c:v>7336.9989999999998</c:v>
                </c:pt>
                <c:pt idx="23782">
                  <c:v>7336.9989999999998</c:v>
                </c:pt>
                <c:pt idx="23783">
                  <c:v>7336.9989999999998</c:v>
                </c:pt>
                <c:pt idx="23784">
                  <c:v>7336.9989999999998</c:v>
                </c:pt>
                <c:pt idx="23785">
                  <c:v>7336.9989999999998</c:v>
                </c:pt>
                <c:pt idx="23786">
                  <c:v>7336.9989999999998</c:v>
                </c:pt>
                <c:pt idx="23787">
                  <c:v>7336.9989999999998</c:v>
                </c:pt>
                <c:pt idx="23788">
                  <c:v>7337.9989999999998</c:v>
                </c:pt>
                <c:pt idx="23789">
                  <c:v>7337.9989999999998</c:v>
                </c:pt>
                <c:pt idx="23790">
                  <c:v>7337.9989999999998</c:v>
                </c:pt>
                <c:pt idx="23791">
                  <c:v>7337.9989999999998</c:v>
                </c:pt>
                <c:pt idx="23792">
                  <c:v>7337.9989999999998</c:v>
                </c:pt>
                <c:pt idx="23793">
                  <c:v>7337.9989999999998</c:v>
                </c:pt>
                <c:pt idx="23794">
                  <c:v>7338.9989999999998</c:v>
                </c:pt>
                <c:pt idx="23795">
                  <c:v>7338.9989999999998</c:v>
                </c:pt>
                <c:pt idx="23796">
                  <c:v>7338.9989999999998</c:v>
                </c:pt>
                <c:pt idx="23797">
                  <c:v>7338.9989999999998</c:v>
                </c:pt>
                <c:pt idx="23798">
                  <c:v>7338.9989999999998</c:v>
                </c:pt>
                <c:pt idx="23799">
                  <c:v>7338.9989999999998</c:v>
                </c:pt>
                <c:pt idx="23800">
                  <c:v>7338.9989999999998</c:v>
                </c:pt>
                <c:pt idx="23801">
                  <c:v>7339.9989999999998</c:v>
                </c:pt>
                <c:pt idx="23802">
                  <c:v>7339.9989999999998</c:v>
                </c:pt>
                <c:pt idx="23803">
                  <c:v>7339.9989999999998</c:v>
                </c:pt>
                <c:pt idx="23804">
                  <c:v>7339.9989999999998</c:v>
                </c:pt>
                <c:pt idx="23805">
                  <c:v>7339.9989999999998</c:v>
                </c:pt>
                <c:pt idx="23806">
                  <c:v>7339.9989999999998</c:v>
                </c:pt>
                <c:pt idx="23807">
                  <c:v>7341.9989999999998</c:v>
                </c:pt>
                <c:pt idx="23808">
                  <c:v>7341.9989999999998</c:v>
                </c:pt>
                <c:pt idx="23809">
                  <c:v>7341.9989999999998</c:v>
                </c:pt>
                <c:pt idx="23810">
                  <c:v>7341.9989999999998</c:v>
                </c:pt>
                <c:pt idx="23811">
                  <c:v>7341.9989999999998</c:v>
                </c:pt>
                <c:pt idx="23812">
                  <c:v>7341.9989999999998</c:v>
                </c:pt>
                <c:pt idx="23813">
                  <c:v>7341.9989999999998</c:v>
                </c:pt>
                <c:pt idx="23814">
                  <c:v>7342.9989999999998</c:v>
                </c:pt>
                <c:pt idx="23815">
                  <c:v>7342.9989999999998</c:v>
                </c:pt>
                <c:pt idx="23816">
                  <c:v>7342.9989999999998</c:v>
                </c:pt>
                <c:pt idx="23817">
                  <c:v>7342.9989999999998</c:v>
                </c:pt>
                <c:pt idx="23818">
                  <c:v>7342.9989999999998</c:v>
                </c:pt>
                <c:pt idx="23819">
                  <c:v>7342.9989999999998</c:v>
                </c:pt>
                <c:pt idx="23820">
                  <c:v>7342.9989999999998</c:v>
                </c:pt>
                <c:pt idx="23821">
                  <c:v>7343.9989999999998</c:v>
                </c:pt>
                <c:pt idx="23822">
                  <c:v>7343.9989999999998</c:v>
                </c:pt>
                <c:pt idx="23823">
                  <c:v>7343.9989999999998</c:v>
                </c:pt>
                <c:pt idx="23824">
                  <c:v>7343.9989999999998</c:v>
                </c:pt>
                <c:pt idx="23825">
                  <c:v>7343.9989999999998</c:v>
                </c:pt>
                <c:pt idx="23826">
                  <c:v>7343.9989999999998</c:v>
                </c:pt>
                <c:pt idx="23827">
                  <c:v>7344.9989999999998</c:v>
                </c:pt>
                <c:pt idx="23828">
                  <c:v>7344.9989999999998</c:v>
                </c:pt>
                <c:pt idx="23829">
                  <c:v>7344.9989999999998</c:v>
                </c:pt>
                <c:pt idx="23830">
                  <c:v>7344.9989999999998</c:v>
                </c:pt>
                <c:pt idx="23831">
                  <c:v>7344.9989999999998</c:v>
                </c:pt>
                <c:pt idx="23832">
                  <c:v>7344.9989999999998</c:v>
                </c:pt>
                <c:pt idx="23833">
                  <c:v>7344.9989999999998</c:v>
                </c:pt>
                <c:pt idx="23834">
                  <c:v>7346.9989999999998</c:v>
                </c:pt>
                <c:pt idx="23835">
                  <c:v>7346.9989999999998</c:v>
                </c:pt>
                <c:pt idx="23836">
                  <c:v>7346.9989999999998</c:v>
                </c:pt>
                <c:pt idx="23837">
                  <c:v>7346.9989999999998</c:v>
                </c:pt>
                <c:pt idx="23838">
                  <c:v>7346.9989999999998</c:v>
                </c:pt>
                <c:pt idx="23839">
                  <c:v>7346.9989999999998</c:v>
                </c:pt>
                <c:pt idx="23840">
                  <c:v>7347.9989999999998</c:v>
                </c:pt>
                <c:pt idx="23841">
                  <c:v>7347.9989999999998</c:v>
                </c:pt>
                <c:pt idx="23842">
                  <c:v>7347.9989999999998</c:v>
                </c:pt>
                <c:pt idx="23843">
                  <c:v>7347.9989999999998</c:v>
                </c:pt>
                <c:pt idx="23844">
                  <c:v>7347.9989999999998</c:v>
                </c:pt>
                <c:pt idx="23845">
                  <c:v>7347.9989999999998</c:v>
                </c:pt>
                <c:pt idx="23846">
                  <c:v>7347.9989999999998</c:v>
                </c:pt>
                <c:pt idx="23847">
                  <c:v>7348.9989999999998</c:v>
                </c:pt>
                <c:pt idx="23848">
                  <c:v>7348.9989999999998</c:v>
                </c:pt>
                <c:pt idx="23849">
                  <c:v>7348.9989999999998</c:v>
                </c:pt>
                <c:pt idx="23850">
                  <c:v>7348.9989999999998</c:v>
                </c:pt>
                <c:pt idx="23851">
                  <c:v>7348.9989999999998</c:v>
                </c:pt>
                <c:pt idx="23852">
                  <c:v>7348.9989999999998</c:v>
                </c:pt>
                <c:pt idx="23853">
                  <c:v>7349.9989999999998</c:v>
                </c:pt>
                <c:pt idx="23854">
                  <c:v>7349.9989999999998</c:v>
                </c:pt>
                <c:pt idx="23855">
                  <c:v>7349.9989999999998</c:v>
                </c:pt>
                <c:pt idx="23856">
                  <c:v>7349.9989999999998</c:v>
                </c:pt>
                <c:pt idx="23857">
                  <c:v>7349.9989999999998</c:v>
                </c:pt>
                <c:pt idx="23858">
                  <c:v>7349.9989999999998</c:v>
                </c:pt>
                <c:pt idx="23859">
                  <c:v>7349.9989999999998</c:v>
                </c:pt>
                <c:pt idx="23860">
                  <c:v>7351.9989999999998</c:v>
                </c:pt>
                <c:pt idx="23861">
                  <c:v>7351.9989999999998</c:v>
                </c:pt>
                <c:pt idx="23862">
                  <c:v>7351.9989999999998</c:v>
                </c:pt>
                <c:pt idx="23863">
                  <c:v>7351.9989999999998</c:v>
                </c:pt>
                <c:pt idx="23864">
                  <c:v>7351.9989999999998</c:v>
                </c:pt>
                <c:pt idx="23865">
                  <c:v>7351.9989999999998</c:v>
                </c:pt>
                <c:pt idx="23866">
                  <c:v>7351.9989999999998</c:v>
                </c:pt>
                <c:pt idx="23867">
                  <c:v>7352.9989999999998</c:v>
                </c:pt>
                <c:pt idx="23868">
                  <c:v>7352.9989999999998</c:v>
                </c:pt>
                <c:pt idx="23869">
                  <c:v>7352.9989999999998</c:v>
                </c:pt>
                <c:pt idx="23870">
                  <c:v>7352.9989999999998</c:v>
                </c:pt>
                <c:pt idx="23871">
                  <c:v>7352.9989999999998</c:v>
                </c:pt>
                <c:pt idx="23872">
                  <c:v>7352.9989999999998</c:v>
                </c:pt>
                <c:pt idx="23873">
                  <c:v>7353.9989999999998</c:v>
                </c:pt>
                <c:pt idx="23874">
                  <c:v>7353.9989999999998</c:v>
                </c:pt>
                <c:pt idx="23875">
                  <c:v>7353.9989999999998</c:v>
                </c:pt>
                <c:pt idx="23876">
                  <c:v>7353.9989999999998</c:v>
                </c:pt>
                <c:pt idx="23877">
                  <c:v>7353.9989999999998</c:v>
                </c:pt>
                <c:pt idx="23878">
                  <c:v>7353.9989999999998</c:v>
                </c:pt>
                <c:pt idx="23879">
                  <c:v>7353.9989999999998</c:v>
                </c:pt>
                <c:pt idx="23880">
                  <c:v>7354.9989999999998</c:v>
                </c:pt>
                <c:pt idx="23881">
                  <c:v>7354.9989999999998</c:v>
                </c:pt>
                <c:pt idx="23882">
                  <c:v>7354.9989999999998</c:v>
                </c:pt>
                <c:pt idx="23883">
                  <c:v>7354.9989999999998</c:v>
                </c:pt>
                <c:pt idx="23884">
                  <c:v>7354.9989999999998</c:v>
                </c:pt>
                <c:pt idx="23885">
                  <c:v>7354.9989999999998</c:v>
                </c:pt>
                <c:pt idx="23886">
                  <c:v>7356.9989999999998</c:v>
                </c:pt>
                <c:pt idx="23887">
                  <c:v>7356.9989999999998</c:v>
                </c:pt>
                <c:pt idx="23888">
                  <c:v>7356.9989999999998</c:v>
                </c:pt>
                <c:pt idx="23889">
                  <c:v>7356.9989999999998</c:v>
                </c:pt>
                <c:pt idx="23890">
                  <c:v>7356.9989999999998</c:v>
                </c:pt>
                <c:pt idx="23891">
                  <c:v>7356.9989999999998</c:v>
                </c:pt>
                <c:pt idx="23892">
                  <c:v>7356.9989999999998</c:v>
                </c:pt>
                <c:pt idx="23893">
                  <c:v>7357.9989999999998</c:v>
                </c:pt>
                <c:pt idx="23894">
                  <c:v>7357.9989999999998</c:v>
                </c:pt>
                <c:pt idx="23895">
                  <c:v>7357.9989999999998</c:v>
                </c:pt>
                <c:pt idx="23896">
                  <c:v>7357.9989999999998</c:v>
                </c:pt>
                <c:pt idx="23897">
                  <c:v>7357.9989999999998</c:v>
                </c:pt>
                <c:pt idx="23898">
                  <c:v>7357.9989999999998</c:v>
                </c:pt>
                <c:pt idx="23899">
                  <c:v>7358.9989999999998</c:v>
                </c:pt>
                <c:pt idx="23900">
                  <c:v>7358.9989999999998</c:v>
                </c:pt>
                <c:pt idx="23901">
                  <c:v>7358.9989999999998</c:v>
                </c:pt>
                <c:pt idx="23902">
                  <c:v>7358.9989999999998</c:v>
                </c:pt>
                <c:pt idx="23903">
                  <c:v>7358.9989999999998</c:v>
                </c:pt>
                <c:pt idx="23904">
                  <c:v>7358.9989999999998</c:v>
                </c:pt>
                <c:pt idx="23905">
                  <c:v>7358.9989999999998</c:v>
                </c:pt>
                <c:pt idx="23906">
                  <c:v>7359.9989999999998</c:v>
                </c:pt>
                <c:pt idx="23907">
                  <c:v>7359.9989999999998</c:v>
                </c:pt>
                <c:pt idx="23908">
                  <c:v>7359.9989999999998</c:v>
                </c:pt>
                <c:pt idx="23909">
                  <c:v>7359.9989999999998</c:v>
                </c:pt>
                <c:pt idx="23910">
                  <c:v>7359.9989999999998</c:v>
                </c:pt>
                <c:pt idx="23911">
                  <c:v>7359.9989999999998</c:v>
                </c:pt>
                <c:pt idx="23912">
                  <c:v>7359.9989999999998</c:v>
                </c:pt>
                <c:pt idx="23913">
                  <c:v>7361.9989999999998</c:v>
                </c:pt>
                <c:pt idx="23914">
                  <c:v>7361.9989999999998</c:v>
                </c:pt>
                <c:pt idx="23915">
                  <c:v>7361.9989999999998</c:v>
                </c:pt>
                <c:pt idx="23916">
                  <c:v>7361.9989999999998</c:v>
                </c:pt>
                <c:pt idx="23917">
                  <c:v>7361.9989999999998</c:v>
                </c:pt>
                <c:pt idx="23918">
                  <c:v>7361.9989999999998</c:v>
                </c:pt>
                <c:pt idx="23919">
                  <c:v>7362.9989999999998</c:v>
                </c:pt>
                <c:pt idx="23920">
                  <c:v>7362.9989999999998</c:v>
                </c:pt>
                <c:pt idx="23921">
                  <c:v>7362.9989999999998</c:v>
                </c:pt>
                <c:pt idx="23922">
                  <c:v>7362.9989999999998</c:v>
                </c:pt>
                <c:pt idx="23923">
                  <c:v>7362.9989999999998</c:v>
                </c:pt>
                <c:pt idx="23924">
                  <c:v>7362.9989999999998</c:v>
                </c:pt>
                <c:pt idx="23925">
                  <c:v>7362.9989999999998</c:v>
                </c:pt>
                <c:pt idx="23926">
                  <c:v>7363.9989999999998</c:v>
                </c:pt>
                <c:pt idx="23927">
                  <c:v>7363.9989999999998</c:v>
                </c:pt>
                <c:pt idx="23928">
                  <c:v>7363.9989999999998</c:v>
                </c:pt>
                <c:pt idx="23929">
                  <c:v>7363.9989999999998</c:v>
                </c:pt>
                <c:pt idx="23930">
                  <c:v>7363.9989999999998</c:v>
                </c:pt>
                <c:pt idx="23931">
                  <c:v>7363.9989999999998</c:v>
                </c:pt>
                <c:pt idx="23932">
                  <c:v>7364.9989999999998</c:v>
                </c:pt>
                <c:pt idx="23933">
                  <c:v>7364.9989999999998</c:v>
                </c:pt>
                <c:pt idx="23934">
                  <c:v>7364.9989999999998</c:v>
                </c:pt>
                <c:pt idx="23935">
                  <c:v>7364.9989999999998</c:v>
                </c:pt>
                <c:pt idx="23936">
                  <c:v>7364.9989999999998</c:v>
                </c:pt>
                <c:pt idx="23937">
                  <c:v>7364.9989999999998</c:v>
                </c:pt>
                <c:pt idx="23938">
                  <c:v>7364.9989999999998</c:v>
                </c:pt>
                <c:pt idx="23939">
                  <c:v>7366.9989999999998</c:v>
                </c:pt>
                <c:pt idx="23940">
                  <c:v>7366.9989999999998</c:v>
                </c:pt>
                <c:pt idx="23941">
                  <c:v>7366.9989999999998</c:v>
                </c:pt>
                <c:pt idx="23942">
                  <c:v>7366.9989999999998</c:v>
                </c:pt>
                <c:pt idx="23943">
                  <c:v>7366.9989999999998</c:v>
                </c:pt>
                <c:pt idx="23944">
                  <c:v>7366.9989999999998</c:v>
                </c:pt>
                <c:pt idx="23945">
                  <c:v>7367.9989999999998</c:v>
                </c:pt>
                <c:pt idx="23946">
                  <c:v>7367.9989999999998</c:v>
                </c:pt>
                <c:pt idx="23947">
                  <c:v>7367.9989999999998</c:v>
                </c:pt>
                <c:pt idx="23948">
                  <c:v>7367.9989999999998</c:v>
                </c:pt>
                <c:pt idx="23949">
                  <c:v>7367.9989999999998</c:v>
                </c:pt>
                <c:pt idx="23950">
                  <c:v>7367.9989999999998</c:v>
                </c:pt>
                <c:pt idx="23951">
                  <c:v>7367.9989999999998</c:v>
                </c:pt>
                <c:pt idx="23952">
                  <c:v>7368.9989999999998</c:v>
                </c:pt>
                <c:pt idx="23953">
                  <c:v>7368.9989999999998</c:v>
                </c:pt>
                <c:pt idx="23954">
                  <c:v>7368.9989999999998</c:v>
                </c:pt>
                <c:pt idx="23955">
                  <c:v>7368.9989999999998</c:v>
                </c:pt>
                <c:pt idx="23956">
                  <c:v>7368.9989999999998</c:v>
                </c:pt>
                <c:pt idx="23957">
                  <c:v>7368.9989999999998</c:v>
                </c:pt>
                <c:pt idx="23958">
                  <c:v>7369.9989999999998</c:v>
                </c:pt>
                <c:pt idx="23959">
                  <c:v>7369.9989999999998</c:v>
                </c:pt>
                <c:pt idx="23960">
                  <c:v>7369.9989999999998</c:v>
                </c:pt>
                <c:pt idx="23961">
                  <c:v>7369.9989999999998</c:v>
                </c:pt>
                <c:pt idx="23962">
                  <c:v>7369.9989999999998</c:v>
                </c:pt>
                <c:pt idx="23963">
                  <c:v>7369.9989999999998</c:v>
                </c:pt>
                <c:pt idx="23964">
                  <c:v>7369.9989999999998</c:v>
                </c:pt>
                <c:pt idx="23965">
                  <c:v>7371.9989999999998</c:v>
                </c:pt>
                <c:pt idx="23966">
                  <c:v>7371.9989999999998</c:v>
                </c:pt>
                <c:pt idx="23967">
                  <c:v>7371.9989999999998</c:v>
                </c:pt>
                <c:pt idx="23968">
                  <c:v>7371.9989999999998</c:v>
                </c:pt>
                <c:pt idx="23969">
                  <c:v>7371.9989999999998</c:v>
                </c:pt>
                <c:pt idx="23970">
                  <c:v>7371.9989999999998</c:v>
                </c:pt>
                <c:pt idx="23971">
                  <c:v>7371.9989999999998</c:v>
                </c:pt>
                <c:pt idx="23972">
                  <c:v>7372.9989999999998</c:v>
                </c:pt>
                <c:pt idx="23973">
                  <c:v>7372.9989999999998</c:v>
                </c:pt>
                <c:pt idx="23974">
                  <c:v>7372.9989999999998</c:v>
                </c:pt>
                <c:pt idx="23975">
                  <c:v>7372.9989999999998</c:v>
                </c:pt>
                <c:pt idx="23976">
                  <c:v>7372.9989999999998</c:v>
                </c:pt>
                <c:pt idx="23977">
                  <c:v>7372.9989999999998</c:v>
                </c:pt>
                <c:pt idx="23978">
                  <c:v>7373.9989999999998</c:v>
                </c:pt>
                <c:pt idx="23979">
                  <c:v>7373.9989999999998</c:v>
                </c:pt>
                <c:pt idx="23980">
                  <c:v>7373.9989999999998</c:v>
                </c:pt>
                <c:pt idx="23981">
                  <c:v>7373.9989999999998</c:v>
                </c:pt>
                <c:pt idx="23982">
                  <c:v>7373.9989999999998</c:v>
                </c:pt>
                <c:pt idx="23983">
                  <c:v>7373.9989999999998</c:v>
                </c:pt>
                <c:pt idx="23984">
                  <c:v>7373.9989999999998</c:v>
                </c:pt>
                <c:pt idx="23985">
                  <c:v>7374.9989999999998</c:v>
                </c:pt>
                <c:pt idx="23986">
                  <c:v>7374.9989999999998</c:v>
                </c:pt>
                <c:pt idx="23987">
                  <c:v>7374.9989999999998</c:v>
                </c:pt>
                <c:pt idx="23988">
                  <c:v>7374.9989999999998</c:v>
                </c:pt>
                <c:pt idx="23989">
                  <c:v>7374.9989999999998</c:v>
                </c:pt>
                <c:pt idx="23990">
                  <c:v>7374.9989999999998</c:v>
                </c:pt>
                <c:pt idx="23991">
                  <c:v>7376.9989999999998</c:v>
                </c:pt>
                <c:pt idx="23992">
                  <c:v>7376.9989999999998</c:v>
                </c:pt>
                <c:pt idx="23993">
                  <c:v>7376.9989999999998</c:v>
                </c:pt>
                <c:pt idx="23994">
                  <c:v>7376.9989999999998</c:v>
                </c:pt>
                <c:pt idx="23995">
                  <c:v>7376.9989999999998</c:v>
                </c:pt>
                <c:pt idx="23996">
                  <c:v>7376.9989999999998</c:v>
                </c:pt>
                <c:pt idx="23997">
                  <c:v>7376.9989999999998</c:v>
                </c:pt>
                <c:pt idx="23998">
                  <c:v>7377.9989999999998</c:v>
                </c:pt>
                <c:pt idx="23999">
                  <c:v>7377.9989999999998</c:v>
                </c:pt>
                <c:pt idx="24000">
                  <c:v>7377.9989999999998</c:v>
                </c:pt>
                <c:pt idx="24001">
                  <c:v>7377.9989999999998</c:v>
                </c:pt>
                <c:pt idx="24002">
                  <c:v>7377.9989999999998</c:v>
                </c:pt>
                <c:pt idx="24003">
                  <c:v>7377.9989999999998</c:v>
                </c:pt>
                <c:pt idx="24004">
                  <c:v>7378.9989999999998</c:v>
                </c:pt>
                <c:pt idx="24005">
                  <c:v>7378.9989999999998</c:v>
                </c:pt>
                <c:pt idx="24006">
                  <c:v>7378.9989999999998</c:v>
                </c:pt>
                <c:pt idx="24007">
                  <c:v>7378.9989999999998</c:v>
                </c:pt>
                <c:pt idx="24008">
                  <c:v>7378.9989999999998</c:v>
                </c:pt>
                <c:pt idx="24009">
                  <c:v>7378.9989999999998</c:v>
                </c:pt>
                <c:pt idx="24010">
                  <c:v>7378.9989999999998</c:v>
                </c:pt>
                <c:pt idx="24011">
                  <c:v>7379.9989999999998</c:v>
                </c:pt>
                <c:pt idx="24012">
                  <c:v>7379.9989999999998</c:v>
                </c:pt>
                <c:pt idx="24013">
                  <c:v>7379.9989999999998</c:v>
                </c:pt>
                <c:pt idx="24014">
                  <c:v>7379.9989999999998</c:v>
                </c:pt>
                <c:pt idx="24015">
                  <c:v>7379.9989999999998</c:v>
                </c:pt>
                <c:pt idx="24016">
                  <c:v>7379.9989999999998</c:v>
                </c:pt>
                <c:pt idx="24017">
                  <c:v>7379.9989999999998</c:v>
                </c:pt>
                <c:pt idx="24018">
                  <c:v>7381.9989999999998</c:v>
                </c:pt>
                <c:pt idx="24019">
                  <c:v>7381.9989999999998</c:v>
                </c:pt>
                <c:pt idx="24020">
                  <c:v>7381.9989999999998</c:v>
                </c:pt>
                <c:pt idx="24021">
                  <c:v>7381.9989999999998</c:v>
                </c:pt>
                <c:pt idx="24022">
                  <c:v>7381.9989999999998</c:v>
                </c:pt>
                <c:pt idx="24023">
                  <c:v>7381.9989999999998</c:v>
                </c:pt>
                <c:pt idx="24024">
                  <c:v>7382.9989999999998</c:v>
                </c:pt>
                <c:pt idx="24025">
                  <c:v>7382.9989999999998</c:v>
                </c:pt>
                <c:pt idx="24026">
                  <c:v>7382.9989999999998</c:v>
                </c:pt>
                <c:pt idx="24027">
                  <c:v>7382.9989999999998</c:v>
                </c:pt>
                <c:pt idx="24028">
                  <c:v>7382.9989999999998</c:v>
                </c:pt>
                <c:pt idx="24029">
                  <c:v>7382.9989999999998</c:v>
                </c:pt>
                <c:pt idx="24030">
                  <c:v>7382.9989999999998</c:v>
                </c:pt>
                <c:pt idx="24031">
                  <c:v>7383.9989999999998</c:v>
                </c:pt>
                <c:pt idx="24032">
                  <c:v>7383.9989999999998</c:v>
                </c:pt>
                <c:pt idx="24033">
                  <c:v>7383.9989999999998</c:v>
                </c:pt>
                <c:pt idx="24034">
                  <c:v>7383.9989999999998</c:v>
                </c:pt>
                <c:pt idx="24035">
                  <c:v>7383.9989999999998</c:v>
                </c:pt>
                <c:pt idx="24036">
                  <c:v>7383.9989999999998</c:v>
                </c:pt>
                <c:pt idx="24037">
                  <c:v>7384.9989999999998</c:v>
                </c:pt>
                <c:pt idx="24038">
                  <c:v>7384.9989999999998</c:v>
                </c:pt>
                <c:pt idx="24039">
                  <c:v>7384.9989999999998</c:v>
                </c:pt>
                <c:pt idx="24040">
                  <c:v>7384.9989999999998</c:v>
                </c:pt>
                <c:pt idx="24041">
                  <c:v>7384.9989999999998</c:v>
                </c:pt>
                <c:pt idx="24042">
                  <c:v>7384.9989999999998</c:v>
                </c:pt>
                <c:pt idx="24043">
                  <c:v>7384.9989999999998</c:v>
                </c:pt>
                <c:pt idx="24044">
                  <c:v>7386.9989999999998</c:v>
                </c:pt>
                <c:pt idx="24045">
                  <c:v>7386.9989999999998</c:v>
                </c:pt>
                <c:pt idx="24046">
                  <c:v>7386.9989999999998</c:v>
                </c:pt>
                <c:pt idx="24047">
                  <c:v>7386.9989999999998</c:v>
                </c:pt>
                <c:pt idx="24048">
                  <c:v>7386.9989999999998</c:v>
                </c:pt>
                <c:pt idx="24049">
                  <c:v>7386.9989999999998</c:v>
                </c:pt>
                <c:pt idx="24050">
                  <c:v>7387.9989999999998</c:v>
                </c:pt>
                <c:pt idx="24051">
                  <c:v>7387.9989999999998</c:v>
                </c:pt>
                <c:pt idx="24052">
                  <c:v>7387.9989999999998</c:v>
                </c:pt>
                <c:pt idx="24053">
                  <c:v>7387.9989999999998</c:v>
                </c:pt>
                <c:pt idx="24054">
                  <c:v>7387.9989999999998</c:v>
                </c:pt>
                <c:pt idx="24055">
                  <c:v>7387.9989999999998</c:v>
                </c:pt>
                <c:pt idx="24056">
                  <c:v>7387.9989999999998</c:v>
                </c:pt>
                <c:pt idx="24057">
                  <c:v>7388.9989999999998</c:v>
                </c:pt>
                <c:pt idx="24058">
                  <c:v>7388.9989999999998</c:v>
                </c:pt>
                <c:pt idx="24059">
                  <c:v>7388.9989999999998</c:v>
                </c:pt>
                <c:pt idx="24060">
                  <c:v>7388.9989999999998</c:v>
                </c:pt>
                <c:pt idx="24061">
                  <c:v>7388.9989999999998</c:v>
                </c:pt>
                <c:pt idx="24062">
                  <c:v>7388.9989999999998</c:v>
                </c:pt>
                <c:pt idx="24063">
                  <c:v>7389.9989999999998</c:v>
                </c:pt>
                <c:pt idx="24064">
                  <c:v>7389.9989999999998</c:v>
                </c:pt>
                <c:pt idx="24065">
                  <c:v>7389.9989999999998</c:v>
                </c:pt>
                <c:pt idx="24066">
                  <c:v>7389.9989999999998</c:v>
                </c:pt>
                <c:pt idx="24067">
                  <c:v>7389.9989999999998</c:v>
                </c:pt>
                <c:pt idx="24068">
                  <c:v>7389.9989999999998</c:v>
                </c:pt>
                <c:pt idx="24069">
                  <c:v>7389.9989999999998</c:v>
                </c:pt>
                <c:pt idx="24070">
                  <c:v>7391.9989999999998</c:v>
                </c:pt>
                <c:pt idx="24071">
                  <c:v>7391.9989999999998</c:v>
                </c:pt>
                <c:pt idx="24072">
                  <c:v>7391.9989999999998</c:v>
                </c:pt>
                <c:pt idx="24073">
                  <c:v>7391.9989999999998</c:v>
                </c:pt>
                <c:pt idx="24074">
                  <c:v>7391.9989999999998</c:v>
                </c:pt>
                <c:pt idx="24075">
                  <c:v>7391.9989999999998</c:v>
                </c:pt>
                <c:pt idx="24076">
                  <c:v>7391.9989999999998</c:v>
                </c:pt>
                <c:pt idx="24077">
                  <c:v>7392.9989999999998</c:v>
                </c:pt>
                <c:pt idx="24078">
                  <c:v>7392.9989999999998</c:v>
                </c:pt>
                <c:pt idx="24079">
                  <c:v>7392.9989999999998</c:v>
                </c:pt>
                <c:pt idx="24080">
                  <c:v>7392.9989999999998</c:v>
                </c:pt>
                <c:pt idx="24081">
                  <c:v>7392.9989999999998</c:v>
                </c:pt>
                <c:pt idx="24082">
                  <c:v>7392.9989999999998</c:v>
                </c:pt>
                <c:pt idx="24083">
                  <c:v>7393.9989999999998</c:v>
                </c:pt>
                <c:pt idx="24084">
                  <c:v>7393.9989999999998</c:v>
                </c:pt>
                <c:pt idx="24085">
                  <c:v>7393.9989999999998</c:v>
                </c:pt>
                <c:pt idx="24086">
                  <c:v>7393.9989999999998</c:v>
                </c:pt>
                <c:pt idx="24087">
                  <c:v>7393.9989999999998</c:v>
                </c:pt>
                <c:pt idx="24088">
                  <c:v>7393.9989999999998</c:v>
                </c:pt>
                <c:pt idx="24089">
                  <c:v>7393.9989999999998</c:v>
                </c:pt>
                <c:pt idx="24090">
                  <c:v>7394.9989999999998</c:v>
                </c:pt>
                <c:pt idx="24091">
                  <c:v>7394.9989999999998</c:v>
                </c:pt>
                <c:pt idx="24092">
                  <c:v>7394.9989999999998</c:v>
                </c:pt>
                <c:pt idx="24093">
                  <c:v>7394.9989999999998</c:v>
                </c:pt>
                <c:pt idx="24094">
                  <c:v>7394.9989999999998</c:v>
                </c:pt>
                <c:pt idx="24095">
                  <c:v>7394.9989999999998</c:v>
                </c:pt>
                <c:pt idx="24096">
                  <c:v>7396.9989999999998</c:v>
                </c:pt>
                <c:pt idx="24097">
                  <c:v>7396.9989999999998</c:v>
                </c:pt>
                <c:pt idx="24098">
                  <c:v>7396.9989999999998</c:v>
                </c:pt>
                <c:pt idx="24099">
                  <c:v>7396.9989999999998</c:v>
                </c:pt>
                <c:pt idx="24100">
                  <c:v>7396.9989999999998</c:v>
                </c:pt>
                <c:pt idx="24101">
                  <c:v>7396.9989999999998</c:v>
                </c:pt>
                <c:pt idx="24102">
                  <c:v>7396.9989999999998</c:v>
                </c:pt>
                <c:pt idx="24103">
                  <c:v>7397.9989999999998</c:v>
                </c:pt>
                <c:pt idx="24104">
                  <c:v>7397.9989999999998</c:v>
                </c:pt>
                <c:pt idx="24105">
                  <c:v>7397.9989999999998</c:v>
                </c:pt>
                <c:pt idx="24106">
                  <c:v>7397.9989999999998</c:v>
                </c:pt>
                <c:pt idx="24107">
                  <c:v>7397.9989999999998</c:v>
                </c:pt>
                <c:pt idx="24108">
                  <c:v>7397.9989999999998</c:v>
                </c:pt>
                <c:pt idx="24109">
                  <c:v>7398.9989999999998</c:v>
                </c:pt>
                <c:pt idx="24110">
                  <c:v>7398.9989999999998</c:v>
                </c:pt>
                <c:pt idx="24111">
                  <c:v>7398.9989999999998</c:v>
                </c:pt>
                <c:pt idx="24112">
                  <c:v>7398.9989999999998</c:v>
                </c:pt>
                <c:pt idx="24113">
                  <c:v>7398.9989999999998</c:v>
                </c:pt>
                <c:pt idx="24114">
                  <c:v>7398.9989999999998</c:v>
                </c:pt>
                <c:pt idx="24115">
                  <c:v>7398.9989999999998</c:v>
                </c:pt>
                <c:pt idx="24116">
                  <c:v>7399.9989999999998</c:v>
                </c:pt>
                <c:pt idx="24117">
                  <c:v>7399.9989999999998</c:v>
                </c:pt>
                <c:pt idx="24118">
                  <c:v>7399.9989999999998</c:v>
                </c:pt>
                <c:pt idx="24119">
                  <c:v>7399.9989999999998</c:v>
                </c:pt>
                <c:pt idx="24120">
                  <c:v>7399.9989999999998</c:v>
                </c:pt>
                <c:pt idx="24121">
                  <c:v>7399.9989999999998</c:v>
                </c:pt>
                <c:pt idx="24122">
                  <c:v>7399.9989999999998</c:v>
                </c:pt>
                <c:pt idx="24123">
                  <c:v>7401.9989999999998</c:v>
                </c:pt>
                <c:pt idx="24124">
                  <c:v>7401.9989999999998</c:v>
                </c:pt>
                <c:pt idx="24125">
                  <c:v>7401.9989999999998</c:v>
                </c:pt>
                <c:pt idx="24126">
                  <c:v>7401.9989999999998</c:v>
                </c:pt>
                <c:pt idx="24127">
                  <c:v>7401.9989999999998</c:v>
                </c:pt>
                <c:pt idx="24128">
                  <c:v>7401.9989999999998</c:v>
                </c:pt>
                <c:pt idx="24129">
                  <c:v>7402.9989999999998</c:v>
                </c:pt>
                <c:pt idx="24130">
                  <c:v>7402.9989999999998</c:v>
                </c:pt>
                <c:pt idx="24131">
                  <c:v>7402.9989999999998</c:v>
                </c:pt>
                <c:pt idx="24132">
                  <c:v>7402.9989999999998</c:v>
                </c:pt>
                <c:pt idx="24133">
                  <c:v>7402.9989999999998</c:v>
                </c:pt>
                <c:pt idx="24134">
                  <c:v>7402.9989999999998</c:v>
                </c:pt>
                <c:pt idx="24135">
                  <c:v>7402.9989999999998</c:v>
                </c:pt>
                <c:pt idx="24136">
                  <c:v>7403.9989999999998</c:v>
                </c:pt>
                <c:pt idx="24137">
                  <c:v>7403.9989999999998</c:v>
                </c:pt>
                <c:pt idx="24138">
                  <c:v>7403.9989999999998</c:v>
                </c:pt>
                <c:pt idx="24139">
                  <c:v>7403.9989999999998</c:v>
                </c:pt>
                <c:pt idx="24140">
                  <c:v>7403.9989999999998</c:v>
                </c:pt>
                <c:pt idx="24141">
                  <c:v>7403.9989999999998</c:v>
                </c:pt>
                <c:pt idx="24142">
                  <c:v>7404.9989999999998</c:v>
                </c:pt>
                <c:pt idx="24143">
                  <c:v>7404.9989999999998</c:v>
                </c:pt>
                <c:pt idx="24144">
                  <c:v>7404.9989999999998</c:v>
                </c:pt>
                <c:pt idx="24145">
                  <c:v>7404.9989999999998</c:v>
                </c:pt>
                <c:pt idx="24146">
                  <c:v>7404.9989999999998</c:v>
                </c:pt>
                <c:pt idx="24147">
                  <c:v>7404.9989999999998</c:v>
                </c:pt>
                <c:pt idx="24148">
                  <c:v>7404.9989999999998</c:v>
                </c:pt>
                <c:pt idx="24149">
                  <c:v>7406.9989999999998</c:v>
                </c:pt>
                <c:pt idx="24150">
                  <c:v>7406.9989999999998</c:v>
                </c:pt>
                <c:pt idx="24151">
                  <c:v>7406.9989999999998</c:v>
                </c:pt>
                <c:pt idx="24152">
                  <c:v>7406.9989999999998</c:v>
                </c:pt>
                <c:pt idx="24153">
                  <c:v>7406.9989999999998</c:v>
                </c:pt>
                <c:pt idx="24154">
                  <c:v>7406.9989999999998</c:v>
                </c:pt>
                <c:pt idx="24155">
                  <c:v>7407.9989999999998</c:v>
                </c:pt>
                <c:pt idx="24156">
                  <c:v>7407.9989999999998</c:v>
                </c:pt>
                <c:pt idx="24157">
                  <c:v>7407.9989999999998</c:v>
                </c:pt>
                <c:pt idx="24158">
                  <c:v>7407.9989999999998</c:v>
                </c:pt>
                <c:pt idx="24159">
                  <c:v>7407.9989999999998</c:v>
                </c:pt>
                <c:pt idx="24160">
                  <c:v>7407.9989999999998</c:v>
                </c:pt>
                <c:pt idx="24161">
                  <c:v>7407.9989999999998</c:v>
                </c:pt>
                <c:pt idx="24162">
                  <c:v>7408.9989999999998</c:v>
                </c:pt>
                <c:pt idx="24163">
                  <c:v>7408.9989999999998</c:v>
                </c:pt>
                <c:pt idx="24164">
                  <c:v>7408.9989999999998</c:v>
                </c:pt>
                <c:pt idx="24165">
                  <c:v>7408.9989999999998</c:v>
                </c:pt>
                <c:pt idx="24166">
                  <c:v>7408.9989999999998</c:v>
                </c:pt>
                <c:pt idx="24167">
                  <c:v>7408.9989999999998</c:v>
                </c:pt>
                <c:pt idx="24168">
                  <c:v>7408.9989999999998</c:v>
                </c:pt>
                <c:pt idx="24169">
                  <c:v>7409.9989999999998</c:v>
                </c:pt>
                <c:pt idx="24170">
                  <c:v>7409.9989999999998</c:v>
                </c:pt>
                <c:pt idx="24171">
                  <c:v>7409.9989999999998</c:v>
                </c:pt>
                <c:pt idx="24172">
                  <c:v>7409.9989999999998</c:v>
                </c:pt>
                <c:pt idx="24173">
                  <c:v>7409.9989999999998</c:v>
                </c:pt>
                <c:pt idx="24174">
                  <c:v>7409.9989999999998</c:v>
                </c:pt>
                <c:pt idx="24175">
                  <c:v>7411.9989999999998</c:v>
                </c:pt>
                <c:pt idx="24176">
                  <c:v>7411.9989999999998</c:v>
                </c:pt>
                <c:pt idx="24177">
                  <c:v>7411.9989999999998</c:v>
                </c:pt>
                <c:pt idx="24178">
                  <c:v>7411.9989999999998</c:v>
                </c:pt>
                <c:pt idx="24179">
                  <c:v>7411.9989999999998</c:v>
                </c:pt>
                <c:pt idx="24180">
                  <c:v>7411.9989999999998</c:v>
                </c:pt>
                <c:pt idx="24181">
                  <c:v>7411.9989999999998</c:v>
                </c:pt>
                <c:pt idx="24182">
                  <c:v>7412.9989999999998</c:v>
                </c:pt>
                <c:pt idx="24183">
                  <c:v>7412.9989999999998</c:v>
                </c:pt>
                <c:pt idx="24184">
                  <c:v>7412.9989999999998</c:v>
                </c:pt>
                <c:pt idx="24185">
                  <c:v>7412.9989999999998</c:v>
                </c:pt>
                <c:pt idx="24186">
                  <c:v>7412.9989999999998</c:v>
                </c:pt>
                <c:pt idx="24187">
                  <c:v>7412.9989999999998</c:v>
                </c:pt>
                <c:pt idx="24188">
                  <c:v>7413.9989999999998</c:v>
                </c:pt>
                <c:pt idx="24189">
                  <c:v>7413.9989999999998</c:v>
                </c:pt>
                <c:pt idx="24190">
                  <c:v>7413.9989999999998</c:v>
                </c:pt>
                <c:pt idx="24191">
                  <c:v>7413.9989999999998</c:v>
                </c:pt>
                <c:pt idx="24192">
                  <c:v>7413.9989999999998</c:v>
                </c:pt>
                <c:pt idx="24193">
                  <c:v>7413.9989999999998</c:v>
                </c:pt>
                <c:pt idx="24194">
                  <c:v>7413.9989999999998</c:v>
                </c:pt>
                <c:pt idx="24195">
                  <c:v>7414.9989999999998</c:v>
                </c:pt>
                <c:pt idx="24196">
                  <c:v>7414.9989999999998</c:v>
                </c:pt>
                <c:pt idx="24197">
                  <c:v>7414.9989999999998</c:v>
                </c:pt>
                <c:pt idx="24198">
                  <c:v>7414.9989999999998</c:v>
                </c:pt>
                <c:pt idx="24199">
                  <c:v>7414.9989999999998</c:v>
                </c:pt>
                <c:pt idx="24200">
                  <c:v>7414.9989999999998</c:v>
                </c:pt>
                <c:pt idx="24201">
                  <c:v>7416.9989999999998</c:v>
                </c:pt>
                <c:pt idx="24202">
                  <c:v>7416.9989999999998</c:v>
                </c:pt>
                <c:pt idx="24203">
                  <c:v>7416.9989999999998</c:v>
                </c:pt>
                <c:pt idx="24204">
                  <c:v>7416.9989999999998</c:v>
                </c:pt>
                <c:pt idx="24205">
                  <c:v>7416.9989999999998</c:v>
                </c:pt>
                <c:pt idx="24206">
                  <c:v>7416.9989999999998</c:v>
                </c:pt>
                <c:pt idx="24207">
                  <c:v>7416.9989999999998</c:v>
                </c:pt>
                <c:pt idx="24208">
                  <c:v>7417.9989999999998</c:v>
                </c:pt>
                <c:pt idx="24209">
                  <c:v>7417.9989999999998</c:v>
                </c:pt>
                <c:pt idx="24210">
                  <c:v>7417.9989999999998</c:v>
                </c:pt>
                <c:pt idx="24211">
                  <c:v>7417.9989999999998</c:v>
                </c:pt>
                <c:pt idx="24212">
                  <c:v>7417.9989999999998</c:v>
                </c:pt>
                <c:pt idx="24213">
                  <c:v>7417.9989999999998</c:v>
                </c:pt>
                <c:pt idx="24214">
                  <c:v>7418.9989999999998</c:v>
                </c:pt>
                <c:pt idx="24215">
                  <c:v>7418.9989999999998</c:v>
                </c:pt>
                <c:pt idx="24216">
                  <c:v>7418.9989999999998</c:v>
                </c:pt>
                <c:pt idx="24217">
                  <c:v>7418.9989999999998</c:v>
                </c:pt>
                <c:pt idx="24218">
                  <c:v>7418.9989999999998</c:v>
                </c:pt>
                <c:pt idx="24219">
                  <c:v>7418.9989999999998</c:v>
                </c:pt>
                <c:pt idx="24220">
                  <c:v>7418.9989999999998</c:v>
                </c:pt>
                <c:pt idx="24221">
                  <c:v>7419.9989999999998</c:v>
                </c:pt>
                <c:pt idx="24222">
                  <c:v>7419.9989999999998</c:v>
                </c:pt>
                <c:pt idx="24223">
                  <c:v>7419.9989999999998</c:v>
                </c:pt>
                <c:pt idx="24224">
                  <c:v>7419.9989999999998</c:v>
                </c:pt>
                <c:pt idx="24225">
                  <c:v>7419.9989999999998</c:v>
                </c:pt>
                <c:pt idx="24226">
                  <c:v>7419.9989999999998</c:v>
                </c:pt>
                <c:pt idx="24227">
                  <c:v>7419.9989999999998</c:v>
                </c:pt>
                <c:pt idx="24228">
                  <c:v>7421.9989999999998</c:v>
                </c:pt>
                <c:pt idx="24229">
                  <c:v>7421.9989999999998</c:v>
                </c:pt>
                <c:pt idx="24230">
                  <c:v>7421.9989999999998</c:v>
                </c:pt>
                <c:pt idx="24231">
                  <c:v>7421.9989999999998</c:v>
                </c:pt>
                <c:pt idx="24232">
                  <c:v>7421.9989999999998</c:v>
                </c:pt>
                <c:pt idx="24233">
                  <c:v>7421.9989999999998</c:v>
                </c:pt>
                <c:pt idx="24234">
                  <c:v>7422.9989999999998</c:v>
                </c:pt>
                <c:pt idx="24235">
                  <c:v>7422.9989999999998</c:v>
                </c:pt>
                <c:pt idx="24236">
                  <c:v>7422.9989999999998</c:v>
                </c:pt>
                <c:pt idx="24237">
                  <c:v>7422.9989999999998</c:v>
                </c:pt>
                <c:pt idx="24238">
                  <c:v>7422.9989999999998</c:v>
                </c:pt>
                <c:pt idx="24239">
                  <c:v>7422.9989999999998</c:v>
                </c:pt>
                <c:pt idx="24240">
                  <c:v>7422.9989999999998</c:v>
                </c:pt>
                <c:pt idx="24241">
                  <c:v>7423.9989999999998</c:v>
                </c:pt>
                <c:pt idx="24242">
                  <c:v>7423.9989999999998</c:v>
                </c:pt>
                <c:pt idx="24243">
                  <c:v>7423.9989999999998</c:v>
                </c:pt>
                <c:pt idx="24244">
                  <c:v>7423.9989999999998</c:v>
                </c:pt>
                <c:pt idx="24245">
                  <c:v>7423.9989999999998</c:v>
                </c:pt>
                <c:pt idx="24246">
                  <c:v>7423.9989999999998</c:v>
                </c:pt>
                <c:pt idx="24247">
                  <c:v>7424.9989999999998</c:v>
                </c:pt>
                <c:pt idx="24248">
                  <c:v>7424.9989999999998</c:v>
                </c:pt>
                <c:pt idx="24249">
                  <c:v>7424.9989999999998</c:v>
                </c:pt>
                <c:pt idx="24250">
                  <c:v>7424.9989999999998</c:v>
                </c:pt>
                <c:pt idx="24251">
                  <c:v>7424.9989999999998</c:v>
                </c:pt>
                <c:pt idx="24252">
                  <c:v>7424.9989999999998</c:v>
                </c:pt>
                <c:pt idx="24253">
                  <c:v>7424.9989999999998</c:v>
                </c:pt>
                <c:pt idx="24254">
                  <c:v>7426.9989999999998</c:v>
                </c:pt>
                <c:pt idx="24255">
                  <c:v>7426.9989999999998</c:v>
                </c:pt>
                <c:pt idx="24256">
                  <c:v>7426.9989999999998</c:v>
                </c:pt>
                <c:pt idx="24257">
                  <c:v>7426.9989999999998</c:v>
                </c:pt>
                <c:pt idx="24258">
                  <c:v>7426.9989999999998</c:v>
                </c:pt>
                <c:pt idx="24259">
                  <c:v>7426.9989999999998</c:v>
                </c:pt>
                <c:pt idx="24260">
                  <c:v>7427.9989999999998</c:v>
                </c:pt>
                <c:pt idx="24261">
                  <c:v>7427.9989999999998</c:v>
                </c:pt>
                <c:pt idx="24262">
                  <c:v>7427.9989999999998</c:v>
                </c:pt>
                <c:pt idx="24263">
                  <c:v>7427.9989999999998</c:v>
                </c:pt>
                <c:pt idx="24264">
                  <c:v>7427.9989999999998</c:v>
                </c:pt>
                <c:pt idx="24265">
                  <c:v>7427.9989999999998</c:v>
                </c:pt>
                <c:pt idx="24266">
                  <c:v>7427.9989999999998</c:v>
                </c:pt>
                <c:pt idx="24267">
                  <c:v>7428.9989999999998</c:v>
                </c:pt>
                <c:pt idx="24268">
                  <c:v>7428.9989999999998</c:v>
                </c:pt>
                <c:pt idx="24269">
                  <c:v>7428.9989999999998</c:v>
                </c:pt>
                <c:pt idx="24270">
                  <c:v>7428.9989999999998</c:v>
                </c:pt>
                <c:pt idx="24271">
                  <c:v>7428.9989999999998</c:v>
                </c:pt>
                <c:pt idx="24272">
                  <c:v>7428.9989999999998</c:v>
                </c:pt>
                <c:pt idx="24273">
                  <c:v>7428.9989999999998</c:v>
                </c:pt>
                <c:pt idx="24274">
                  <c:v>7429.9989999999998</c:v>
                </c:pt>
                <c:pt idx="24275">
                  <c:v>7429.9989999999998</c:v>
                </c:pt>
                <c:pt idx="24276">
                  <c:v>7429.9989999999998</c:v>
                </c:pt>
                <c:pt idx="24277">
                  <c:v>7429.9989999999998</c:v>
                </c:pt>
                <c:pt idx="24278">
                  <c:v>7429.9989999999998</c:v>
                </c:pt>
                <c:pt idx="24279">
                  <c:v>7429.9989999999998</c:v>
                </c:pt>
                <c:pt idx="24280">
                  <c:v>7431.9989999999998</c:v>
                </c:pt>
                <c:pt idx="24281">
                  <c:v>7431.9989999999998</c:v>
                </c:pt>
                <c:pt idx="24282">
                  <c:v>7431.9989999999998</c:v>
                </c:pt>
                <c:pt idx="24283">
                  <c:v>7431.9989999999998</c:v>
                </c:pt>
                <c:pt idx="24284">
                  <c:v>7431.9989999999998</c:v>
                </c:pt>
                <c:pt idx="24285">
                  <c:v>7431.9989999999998</c:v>
                </c:pt>
                <c:pt idx="24286">
                  <c:v>7431.9989999999998</c:v>
                </c:pt>
                <c:pt idx="24287">
                  <c:v>7432.9989999999998</c:v>
                </c:pt>
                <c:pt idx="24288">
                  <c:v>7432.9989999999998</c:v>
                </c:pt>
                <c:pt idx="24289">
                  <c:v>7432.9989999999998</c:v>
                </c:pt>
                <c:pt idx="24290">
                  <c:v>7432.9989999999998</c:v>
                </c:pt>
                <c:pt idx="24291">
                  <c:v>7432.9989999999998</c:v>
                </c:pt>
                <c:pt idx="24292">
                  <c:v>7432.9989999999998</c:v>
                </c:pt>
                <c:pt idx="24293">
                  <c:v>7433.9989999999998</c:v>
                </c:pt>
                <c:pt idx="24294">
                  <c:v>7433.9989999999998</c:v>
                </c:pt>
                <c:pt idx="24295">
                  <c:v>7433.9989999999998</c:v>
                </c:pt>
                <c:pt idx="24296">
                  <c:v>7433.9989999999998</c:v>
                </c:pt>
                <c:pt idx="24297">
                  <c:v>7433.9989999999998</c:v>
                </c:pt>
                <c:pt idx="24298">
                  <c:v>7433.9989999999998</c:v>
                </c:pt>
                <c:pt idx="24299">
                  <c:v>7433.9989999999998</c:v>
                </c:pt>
                <c:pt idx="24300">
                  <c:v>7434.9989999999998</c:v>
                </c:pt>
                <c:pt idx="24301">
                  <c:v>7434.9989999999998</c:v>
                </c:pt>
                <c:pt idx="24302">
                  <c:v>7434.9989999999998</c:v>
                </c:pt>
                <c:pt idx="24303">
                  <c:v>7434.9989999999998</c:v>
                </c:pt>
                <c:pt idx="24304">
                  <c:v>7434.9989999999998</c:v>
                </c:pt>
                <c:pt idx="24305">
                  <c:v>7434.9989999999998</c:v>
                </c:pt>
                <c:pt idx="24306">
                  <c:v>7436.9989999999998</c:v>
                </c:pt>
                <c:pt idx="24307">
                  <c:v>7436.9989999999998</c:v>
                </c:pt>
                <c:pt idx="24308">
                  <c:v>7436.9989999999998</c:v>
                </c:pt>
                <c:pt idx="24309">
                  <c:v>7436.9989999999998</c:v>
                </c:pt>
                <c:pt idx="24310">
                  <c:v>7436.9989999999998</c:v>
                </c:pt>
                <c:pt idx="24311">
                  <c:v>7436.9989999999998</c:v>
                </c:pt>
                <c:pt idx="24312">
                  <c:v>7436.9989999999998</c:v>
                </c:pt>
                <c:pt idx="24313">
                  <c:v>7437.9989999999998</c:v>
                </c:pt>
                <c:pt idx="24314">
                  <c:v>7437.9989999999998</c:v>
                </c:pt>
                <c:pt idx="24315">
                  <c:v>7437.9989999999998</c:v>
                </c:pt>
                <c:pt idx="24316">
                  <c:v>7437.9989999999998</c:v>
                </c:pt>
                <c:pt idx="24317">
                  <c:v>7437.9989999999998</c:v>
                </c:pt>
                <c:pt idx="24318">
                  <c:v>7437.9989999999998</c:v>
                </c:pt>
                <c:pt idx="24319">
                  <c:v>7437.9989999999998</c:v>
                </c:pt>
                <c:pt idx="24320">
                  <c:v>7438.9989999999998</c:v>
                </c:pt>
                <c:pt idx="24321">
                  <c:v>7438.9989999999998</c:v>
                </c:pt>
                <c:pt idx="24322">
                  <c:v>7438.9989999999998</c:v>
                </c:pt>
                <c:pt idx="24323">
                  <c:v>7438.9989999999998</c:v>
                </c:pt>
                <c:pt idx="24324">
                  <c:v>7438.9989999999998</c:v>
                </c:pt>
                <c:pt idx="24325">
                  <c:v>7438.9989999999998</c:v>
                </c:pt>
                <c:pt idx="24326">
                  <c:v>7439.9989999999998</c:v>
                </c:pt>
                <c:pt idx="24327">
                  <c:v>7439.9989999999998</c:v>
                </c:pt>
                <c:pt idx="24328">
                  <c:v>7439.9989999999998</c:v>
                </c:pt>
                <c:pt idx="24329">
                  <c:v>7439.9989999999998</c:v>
                </c:pt>
                <c:pt idx="24330">
                  <c:v>7439.9989999999998</c:v>
                </c:pt>
                <c:pt idx="24331">
                  <c:v>7439.9989999999998</c:v>
                </c:pt>
                <c:pt idx="24332">
                  <c:v>7439.9989999999998</c:v>
                </c:pt>
                <c:pt idx="24333">
                  <c:v>7441.9989999999998</c:v>
                </c:pt>
                <c:pt idx="24334">
                  <c:v>7441.9989999999998</c:v>
                </c:pt>
                <c:pt idx="24335">
                  <c:v>7441.9989999999998</c:v>
                </c:pt>
                <c:pt idx="24336">
                  <c:v>7441.9989999999998</c:v>
                </c:pt>
                <c:pt idx="24337">
                  <c:v>7441.9989999999998</c:v>
                </c:pt>
                <c:pt idx="24338">
                  <c:v>7441.9989999999998</c:v>
                </c:pt>
                <c:pt idx="24339">
                  <c:v>7442.9989999999998</c:v>
                </c:pt>
                <c:pt idx="24340">
                  <c:v>7442.9989999999998</c:v>
                </c:pt>
                <c:pt idx="24341">
                  <c:v>7442.9989999999998</c:v>
                </c:pt>
                <c:pt idx="24342">
                  <c:v>7442.9989999999998</c:v>
                </c:pt>
                <c:pt idx="24343">
                  <c:v>7442.9989999999998</c:v>
                </c:pt>
                <c:pt idx="24344">
                  <c:v>7442.9989999999998</c:v>
                </c:pt>
                <c:pt idx="24345">
                  <c:v>7442.9989999999998</c:v>
                </c:pt>
                <c:pt idx="24346">
                  <c:v>7443.9989999999998</c:v>
                </c:pt>
                <c:pt idx="24347">
                  <c:v>7443.9989999999998</c:v>
                </c:pt>
                <c:pt idx="24348">
                  <c:v>7443.9989999999998</c:v>
                </c:pt>
                <c:pt idx="24349">
                  <c:v>7443.9989999999998</c:v>
                </c:pt>
                <c:pt idx="24350">
                  <c:v>7443.9989999999998</c:v>
                </c:pt>
                <c:pt idx="24351">
                  <c:v>7443.9989999999998</c:v>
                </c:pt>
                <c:pt idx="24352">
                  <c:v>7444.9989999999998</c:v>
                </c:pt>
                <c:pt idx="24353">
                  <c:v>7444.9989999999998</c:v>
                </c:pt>
                <c:pt idx="24354">
                  <c:v>7444.9989999999998</c:v>
                </c:pt>
                <c:pt idx="24355">
                  <c:v>7444.9989999999998</c:v>
                </c:pt>
                <c:pt idx="24356">
                  <c:v>7444.9989999999998</c:v>
                </c:pt>
                <c:pt idx="24357">
                  <c:v>7444.9989999999998</c:v>
                </c:pt>
                <c:pt idx="24358">
                  <c:v>7444.9989999999998</c:v>
                </c:pt>
                <c:pt idx="24359">
                  <c:v>7446.9989999999998</c:v>
                </c:pt>
                <c:pt idx="24360">
                  <c:v>7446.9989999999998</c:v>
                </c:pt>
                <c:pt idx="24361">
                  <c:v>7446.9989999999998</c:v>
                </c:pt>
                <c:pt idx="24362">
                  <c:v>7446.9989999999998</c:v>
                </c:pt>
                <c:pt idx="24363">
                  <c:v>7446.9989999999998</c:v>
                </c:pt>
                <c:pt idx="24364">
                  <c:v>7446.9989999999998</c:v>
                </c:pt>
                <c:pt idx="24365">
                  <c:v>7447.9989999999998</c:v>
                </c:pt>
                <c:pt idx="24366">
                  <c:v>7447.9989999999998</c:v>
                </c:pt>
                <c:pt idx="24367">
                  <c:v>7447.9989999999998</c:v>
                </c:pt>
                <c:pt idx="24368">
                  <c:v>7447.9989999999998</c:v>
                </c:pt>
                <c:pt idx="24369">
                  <c:v>7447.9989999999998</c:v>
                </c:pt>
                <c:pt idx="24370">
                  <c:v>7447.9989999999998</c:v>
                </c:pt>
                <c:pt idx="24371">
                  <c:v>7447.9989999999998</c:v>
                </c:pt>
                <c:pt idx="24372">
                  <c:v>7448.9989999999998</c:v>
                </c:pt>
                <c:pt idx="24373">
                  <c:v>7448.9989999999998</c:v>
                </c:pt>
                <c:pt idx="24374">
                  <c:v>7448.9989999999998</c:v>
                </c:pt>
                <c:pt idx="24375">
                  <c:v>7448.9989999999998</c:v>
                </c:pt>
                <c:pt idx="24376">
                  <c:v>7448.9989999999998</c:v>
                </c:pt>
                <c:pt idx="24377">
                  <c:v>7448.9989999999998</c:v>
                </c:pt>
                <c:pt idx="24378">
                  <c:v>7448.9989999999998</c:v>
                </c:pt>
                <c:pt idx="24379">
                  <c:v>7449.9989999999998</c:v>
                </c:pt>
                <c:pt idx="24380">
                  <c:v>7449.9989999999998</c:v>
                </c:pt>
                <c:pt idx="24381">
                  <c:v>7449.9989999999998</c:v>
                </c:pt>
                <c:pt idx="24382">
                  <c:v>7449.9989999999998</c:v>
                </c:pt>
                <c:pt idx="24383">
                  <c:v>7449.9989999999998</c:v>
                </c:pt>
                <c:pt idx="24384">
                  <c:v>7449.9989999999998</c:v>
                </c:pt>
                <c:pt idx="24385">
                  <c:v>7451.9989999999998</c:v>
                </c:pt>
                <c:pt idx="24386">
                  <c:v>7451.9989999999998</c:v>
                </c:pt>
                <c:pt idx="24387">
                  <c:v>7451.9989999999998</c:v>
                </c:pt>
                <c:pt idx="24388">
                  <c:v>7451.9989999999998</c:v>
                </c:pt>
                <c:pt idx="24389">
                  <c:v>7451.9989999999998</c:v>
                </c:pt>
                <c:pt idx="24390">
                  <c:v>7451.9989999999998</c:v>
                </c:pt>
                <c:pt idx="24391">
                  <c:v>7451.9989999999998</c:v>
                </c:pt>
                <c:pt idx="24392">
                  <c:v>7452.9989999999998</c:v>
                </c:pt>
                <c:pt idx="24393">
                  <c:v>7452.9989999999998</c:v>
                </c:pt>
                <c:pt idx="24394">
                  <c:v>7452.9989999999998</c:v>
                </c:pt>
                <c:pt idx="24395">
                  <c:v>7452.9989999999998</c:v>
                </c:pt>
                <c:pt idx="24396">
                  <c:v>7452.9989999999998</c:v>
                </c:pt>
                <c:pt idx="24397">
                  <c:v>7452.9989999999998</c:v>
                </c:pt>
                <c:pt idx="24398">
                  <c:v>7453.9989999999998</c:v>
                </c:pt>
                <c:pt idx="24399">
                  <c:v>7453.9989999999998</c:v>
                </c:pt>
                <c:pt idx="24400">
                  <c:v>7453.9989999999998</c:v>
                </c:pt>
                <c:pt idx="24401">
                  <c:v>7453.9989999999998</c:v>
                </c:pt>
                <c:pt idx="24402">
                  <c:v>7453.9989999999998</c:v>
                </c:pt>
                <c:pt idx="24403">
                  <c:v>7453.9989999999998</c:v>
                </c:pt>
                <c:pt idx="24404">
                  <c:v>7453.9989999999998</c:v>
                </c:pt>
                <c:pt idx="24405">
                  <c:v>7454.9989999999998</c:v>
                </c:pt>
                <c:pt idx="24406">
                  <c:v>7454.9989999999998</c:v>
                </c:pt>
                <c:pt idx="24407">
                  <c:v>7454.9989999999998</c:v>
                </c:pt>
                <c:pt idx="24408">
                  <c:v>7454.9989999999998</c:v>
                </c:pt>
                <c:pt idx="24409">
                  <c:v>7454.9989999999998</c:v>
                </c:pt>
                <c:pt idx="24410">
                  <c:v>7454.9989999999998</c:v>
                </c:pt>
                <c:pt idx="24411">
                  <c:v>7456.9989999999998</c:v>
                </c:pt>
                <c:pt idx="24412">
                  <c:v>7456.9989999999998</c:v>
                </c:pt>
                <c:pt idx="24413">
                  <c:v>7456.9989999999998</c:v>
                </c:pt>
                <c:pt idx="24414">
                  <c:v>7456.9989999999998</c:v>
                </c:pt>
                <c:pt idx="24415">
                  <c:v>7456.9989999999998</c:v>
                </c:pt>
                <c:pt idx="24416">
                  <c:v>7456.9989999999998</c:v>
                </c:pt>
                <c:pt idx="24417">
                  <c:v>7456.9989999999998</c:v>
                </c:pt>
                <c:pt idx="24418">
                  <c:v>7457.9989999999998</c:v>
                </c:pt>
                <c:pt idx="24419">
                  <c:v>7457.9989999999998</c:v>
                </c:pt>
                <c:pt idx="24420">
                  <c:v>7457.9989999999998</c:v>
                </c:pt>
                <c:pt idx="24421">
                  <c:v>7457.9989999999998</c:v>
                </c:pt>
                <c:pt idx="24422">
                  <c:v>7457.9989999999998</c:v>
                </c:pt>
                <c:pt idx="24423">
                  <c:v>7457.9989999999998</c:v>
                </c:pt>
                <c:pt idx="24424">
                  <c:v>7457.9989999999998</c:v>
                </c:pt>
                <c:pt idx="24425">
                  <c:v>7458.9989999999998</c:v>
                </c:pt>
                <c:pt idx="24426">
                  <c:v>7458.9989999999998</c:v>
                </c:pt>
                <c:pt idx="24427">
                  <c:v>7458.9989999999998</c:v>
                </c:pt>
                <c:pt idx="24428">
                  <c:v>7458.9989999999998</c:v>
                </c:pt>
                <c:pt idx="24429">
                  <c:v>7458.9989999999998</c:v>
                </c:pt>
                <c:pt idx="24430">
                  <c:v>7458.9989999999998</c:v>
                </c:pt>
                <c:pt idx="24431">
                  <c:v>7459.9989999999998</c:v>
                </c:pt>
                <c:pt idx="24432">
                  <c:v>7459.9989999999998</c:v>
                </c:pt>
                <c:pt idx="24433">
                  <c:v>7459.9989999999998</c:v>
                </c:pt>
                <c:pt idx="24434">
                  <c:v>7459.9989999999998</c:v>
                </c:pt>
                <c:pt idx="24435">
                  <c:v>7459.9989999999998</c:v>
                </c:pt>
                <c:pt idx="24436">
                  <c:v>7459.9989999999998</c:v>
                </c:pt>
                <c:pt idx="24437">
                  <c:v>7459.9989999999998</c:v>
                </c:pt>
                <c:pt idx="24438">
                  <c:v>7461.9989999999998</c:v>
                </c:pt>
                <c:pt idx="24439">
                  <c:v>7461.9989999999998</c:v>
                </c:pt>
                <c:pt idx="24440">
                  <c:v>7461.9989999999998</c:v>
                </c:pt>
                <c:pt idx="24441">
                  <c:v>7461.9989999999998</c:v>
                </c:pt>
                <c:pt idx="24442">
                  <c:v>7461.9989999999998</c:v>
                </c:pt>
                <c:pt idx="24443">
                  <c:v>7461.9989999999998</c:v>
                </c:pt>
                <c:pt idx="24444">
                  <c:v>7462.9989999999998</c:v>
                </c:pt>
                <c:pt idx="24445">
                  <c:v>7462.9989999999998</c:v>
                </c:pt>
                <c:pt idx="24446">
                  <c:v>7462.9989999999998</c:v>
                </c:pt>
                <c:pt idx="24447">
                  <c:v>7462.9989999999998</c:v>
                </c:pt>
                <c:pt idx="24448">
                  <c:v>7462.9989999999998</c:v>
                </c:pt>
                <c:pt idx="24449">
                  <c:v>7462.9989999999998</c:v>
                </c:pt>
                <c:pt idx="24450">
                  <c:v>7462.9989999999998</c:v>
                </c:pt>
                <c:pt idx="24451">
                  <c:v>7463.9989999999998</c:v>
                </c:pt>
                <c:pt idx="24452">
                  <c:v>7463.9989999999998</c:v>
                </c:pt>
                <c:pt idx="24453">
                  <c:v>7463.9989999999998</c:v>
                </c:pt>
                <c:pt idx="24454">
                  <c:v>7463.9989999999998</c:v>
                </c:pt>
                <c:pt idx="24455">
                  <c:v>7463.9989999999998</c:v>
                </c:pt>
                <c:pt idx="24456">
                  <c:v>7463.9989999999998</c:v>
                </c:pt>
                <c:pt idx="24457">
                  <c:v>7464.9989999999998</c:v>
                </c:pt>
                <c:pt idx="24458">
                  <c:v>7464.9989999999998</c:v>
                </c:pt>
                <c:pt idx="24459">
                  <c:v>7464.9989999999998</c:v>
                </c:pt>
                <c:pt idx="24460">
                  <c:v>7464.9989999999998</c:v>
                </c:pt>
                <c:pt idx="24461">
                  <c:v>7464.9989999999998</c:v>
                </c:pt>
                <c:pt idx="24462">
                  <c:v>7464.9989999999998</c:v>
                </c:pt>
                <c:pt idx="24463">
                  <c:v>7464.9989999999998</c:v>
                </c:pt>
                <c:pt idx="24464">
                  <c:v>7466.9989999999998</c:v>
                </c:pt>
                <c:pt idx="24465">
                  <c:v>7466.9989999999998</c:v>
                </c:pt>
                <c:pt idx="24466">
                  <c:v>7466.9989999999998</c:v>
                </c:pt>
                <c:pt idx="24467">
                  <c:v>7466.9989999999998</c:v>
                </c:pt>
                <c:pt idx="24468">
                  <c:v>7466.9989999999998</c:v>
                </c:pt>
                <c:pt idx="24469">
                  <c:v>7466.9989999999998</c:v>
                </c:pt>
                <c:pt idx="24470">
                  <c:v>7467.9989999999998</c:v>
                </c:pt>
                <c:pt idx="24471">
                  <c:v>7467.9989999999998</c:v>
                </c:pt>
                <c:pt idx="24472">
                  <c:v>7467.9989999999998</c:v>
                </c:pt>
                <c:pt idx="24473">
                  <c:v>7467.9989999999998</c:v>
                </c:pt>
                <c:pt idx="24474">
                  <c:v>7467.9989999999998</c:v>
                </c:pt>
                <c:pt idx="24475">
                  <c:v>7467.9989999999998</c:v>
                </c:pt>
                <c:pt idx="24476">
                  <c:v>7467.9989999999998</c:v>
                </c:pt>
                <c:pt idx="24477">
                  <c:v>7468.9989999999998</c:v>
                </c:pt>
                <c:pt idx="24478">
                  <c:v>7468.9989999999998</c:v>
                </c:pt>
                <c:pt idx="24479">
                  <c:v>7468.9989999999998</c:v>
                </c:pt>
                <c:pt idx="24480">
                  <c:v>7468.9989999999998</c:v>
                </c:pt>
                <c:pt idx="24481">
                  <c:v>7468.9989999999998</c:v>
                </c:pt>
                <c:pt idx="24482">
                  <c:v>7468.9989999999998</c:v>
                </c:pt>
                <c:pt idx="24483">
                  <c:v>7468.9989999999998</c:v>
                </c:pt>
                <c:pt idx="24484">
                  <c:v>7469.9989999999998</c:v>
                </c:pt>
                <c:pt idx="24485">
                  <c:v>7469.9989999999998</c:v>
                </c:pt>
                <c:pt idx="24486">
                  <c:v>7469.9989999999998</c:v>
                </c:pt>
                <c:pt idx="24487">
                  <c:v>7469.9989999999998</c:v>
                </c:pt>
                <c:pt idx="24488">
                  <c:v>7469.9989999999998</c:v>
                </c:pt>
                <c:pt idx="24489">
                  <c:v>7469.9989999999998</c:v>
                </c:pt>
                <c:pt idx="24490">
                  <c:v>7471.9989999999998</c:v>
                </c:pt>
                <c:pt idx="24491">
                  <c:v>7471.9989999999998</c:v>
                </c:pt>
                <c:pt idx="24492">
                  <c:v>7471.9989999999998</c:v>
                </c:pt>
                <c:pt idx="24493">
                  <c:v>7471.9989999999998</c:v>
                </c:pt>
                <c:pt idx="24494">
                  <c:v>7471.9989999999998</c:v>
                </c:pt>
                <c:pt idx="24495">
                  <c:v>7471.9989999999998</c:v>
                </c:pt>
                <c:pt idx="24496">
                  <c:v>7471.9989999999998</c:v>
                </c:pt>
                <c:pt idx="24497">
                  <c:v>7472.9989999999998</c:v>
                </c:pt>
                <c:pt idx="24498">
                  <c:v>7472.9989999999998</c:v>
                </c:pt>
                <c:pt idx="24499">
                  <c:v>7472.9989999999998</c:v>
                </c:pt>
                <c:pt idx="24500">
                  <c:v>7472.9989999999998</c:v>
                </c:pt>
                <c:pt idx="24501">
                  <c:v>7472.9989999999998</c:v>
                </c:pt>
                <c:pt idx="24502">
                  <c:v>7472.9989999999998</c:v>
                </c:pt>
                <c:pt idx="24503">
                  <c:v>7473.9989999999998</c:v>
                </c:pt>
                <c:pt idx="24504">
                  <c:v>7473.9989999999998</c:v>
                </c:pt>
                <c:pt idx="24505">
                  <c:v>7473.9989999999998</c:v>
                </c:pt>
                <c:pt idx="24506">
                  <c:v>7473.9989999999998</c:v>
                </c:pt>
                <c:pt idx="24507">
                  <c:v>7473.9989999999998</c:v>
                </c:pt>
                <c:pt idx="24508">
                  <c:v>7473.9989999999998</c:v>
                </c:pt>
                <c:pt idx="24509">
                  <c:v>7473.9989999999998</c:v>
                </c:pt>
                <c:pt idx="24510">
                  <c:v>7474.9989999999998</c:v>
                </c:pt>
                <c:pt idx="24511">
                  <c:v>7474.9989999999998</c:v>
                </c:pt>
                <c:pt idx="24512">
                  <c:v>7474.9989999999998</c:v>
                </c:pt>
                <c:pt idx="24513">
                  <c:v>7474.9989999999998</c:v>
                </c:pt>
                <c:pt idx="24514">
                  <c:v>7474.9989999999998</c:v>
                </c:pt>
                <c:pt idx="24515">
                  <c:v>7474.9989999999998</c:v>
                </c:pt>
                <c:pt idx="24516">
                  <c:v>7476.9989999999998</c:v>
                </c:pt>
                <c:pt idx="24517">
                  <c:v>7476.9989999999998</c:v>
                </c:pt>
                <c:pt idx="24518">
                  <c:v>7476.9989999999998</c:v>
                </c:pt>
                <c:pt idx="24519">
                  <c:v>7476.9989999999998</c:v>
                </c:pt>
                <c:pt idx="24520">
                  <c:v>7476.9989999999998</c:v>
                </c:pt>
                <c:pt idx="24521">
                  <c:v>7476.9989999999998</c:v>
                </c:pt>
                <c:pt idx="24522">
                  <c:v>7476.9989999999998</c:v>
                </c:pt>
                <c:pt idx="24523">
                  <c:v>7477.9989999999998</c:v>
                </c:pt>
                <c:pt idx="24524">
                  <c:v>7477.9989999999998</c:v>
                </c:pt>
                <c:pt idx="24525">
                  <c:v>7477.9989999999998</c:v>
                </c:pt>
                <c:pt idx="24526">
                  <c:v>7477.9989999999998</c:v>
                </c:pt>
                <c:pt idx="24527">
                  <c:v>7477.9989999999998</c:v>
                </c:pt>
                <c:pt idx="24528">
                  <c:v>7477.9989999999998</c:v>
                </c:pt>
                <c:pt idx="24529">
                  <c:v>7477.9989999999998</c:v>
                </c:pt>
                <c:pt idx="24530">
                  <c:v>7478.9989999999998</c:v>
                </c:pt>
                <c:pt idx="24531">
                  <c:v>7478.9989999999998</c:v>
                </c:pt>
                <c:pt idx="24532">
                  <c:v>7478.9989999999998</c:v>
                </c:pt>
                <c:pt idx="24533">
                  <c:v>7478.9989999999998</c:v>
                </c:pt>
                <c:pt idx="24534">
                  <c:v>7478.9989999999998</c:v>
                </c:pt>
                <c:pt idx="24535">
                  <c:v>7478.9989999999998</c:v>
                </c:pt>
                <c:pt idx="24536">
                  <c:v>7479.9989999999998</c:v>
                </c:pt>
                <c:pt idx="24537">
                  <c:v>7479.9989999999998</c:v>
                </c:pt>
                <c:pt idx="24538">
                  <c:v>7479.9989999999998</c:v>
                </c:pt>
                <c:pt idx="24539">
                  <c:v>7479.9989999999998</c:v>
                </c:pt>
                <c:pt idx="24540">
                  <c:v>7479.9989999999998</c:v>
                </c:pt>
                <c:pt idx="24541">
                  <c:v>7479.9989999999998</c:v>
                </c:pt>
                <c:pt idx="24542">
                  <c:v>7479.9989999999998</c:v>
                </c:pt>
                <c:pt idx="24543">
                  <c:v>7481.9989999999998</c:v>
                </c:pt>
                <c:pt idx="24544">
                  <c:v>7481.9989999999998</c:v>
                </c:pt>
                <c:pt idx="24545">
                  <c:v>7481.9989999999998</c:v>
                </c:pt>
                <c:pt idx="24546">
                  <c:v>7481.9989999999998</c:v>
                </c:pt>
                <c:pt idx="24547">
                  <c:v>7481.9989999999998</c:v>
                </c:pt>
                <c:pt idx="24548">
                  <c:v>7481.9989999999998</c:v>
                </c:pt>
                <c:pt idx="24549">
                  <c:v>7482.9989999999998</c:v>
                </c:pt>
                <c:pt idx="24550">
                  <c:v>7482.9989999999998</c:v>
                </c:pt>
                <c:pt idx="24551">
                  <c:v>7482.9989999999998</c:v>
                </c:pt>
                <c:pt idx="24552">
                  <c:v>7482.9989999999998</c:v>
                </c:pt>
                <c:pt idx="24553">
                  <c:v>7482.9989999999998</c:v>
                </c:pt>
                <c:pt idx="24554">
                  <c:v>7482.9989999999998</c:v>
                </c:pt>
                <c:pt idx="24555">
                  <c:v>7482.9989999999998</c:v>
                </c:pt>
                <c:pt idx="24556">
                  <c:v>7483.9989999999998</c:v>
                </c:pt>
                <c:pt idx="24557">
                  <c:v>7483.9989999999998</c:v>
                </c:pt>
                <c:pt idx="24558">
                  <c:v>7483.9989999999998</c:v>
                </c:pt>
                <c:pt idx="24559">
                  <c:v>7483.9989999999998</c:v>
                </c:pt>
                <c:pt idx="24560">
                  <c:v>7483.9989999999998</c:v>
                </c:pt>
                <c:pt idx="24561">
                  <c:v>7483.9989999999998</c:v>
                </c:pt>
                <c:pt idx="24562">
                  <c:v>7484.9989999999998</c:v>
                </c:pt>
                <c:pt idx="24563">
                  <c:v>7484.9989999999998</c:v>
                </c:pt>
                <c:pt idx="24564">
                  <c:v>7484.9989999999998</c:v>
                </c:pt>
                <c:pt idx="24565">
                  <c:v>7484.9989999999998</c:v>
                </c:pt>
                <c:pt idx="24566">
                  <c:v>7484.9989999999998</c:v>
                </c:pt>
                <c:pt idx="24567">
                  <c:v>7484.9989999999998</c:v>
                </c:pt>
                <c:pt idx="24568">
                  <c:v>7484.9989999999998</c:v>
                </c:pt>
                <c:pt idx="24569">
                  <c:v>7486.9989999999998</c:v>
                </c:pt>
                <c:pt idx="24570">
                  <c:v>7486.9989999999998</c:v>
                </c:pt>
                <c:pt idx="24571">
                  <c:v>7486.9989999999998</c:v>
                </c:pt>
                <c:pt idx="24572">
                  <c:v>7486.9989999999998</c:v>
                </c:pt>
                <c:pt idx="24573">
                  <c:v>7486.9989999999998</c:v>
                </c:pt>
                <c:pt idx="24574">
                  <c:v>7486.9989999999998</c:v>
                </c:pt>
                <c:pt idx="24575">
                  <c:v>7486.9989999999998</c:v>
                </c:pt>
                <c:pt idx="24576">
                  <c:v>7487.9989999999998</c:v>
                </c:pt>
                <c:pt idx="24577">
                  <c:v>7487.9989999999998</c:v>
                </c:pt>
                <c:pt idx="24578">
                  <c:v>7487.9989999999998</c:v>
                </c:pt>
                <c:pt idx="24579">
                  <c:v>7487.9989999999998</c:v>
                </c:pt>
                <c:pt idx="24580">
                  <c:v>7487.9989999999998</c:v>
                </c:pt>
                <c:pt idx="24581">
                  <c:v>7487.9989999999998</c:v>
                </c:pt>
                <c:pt idx="24582">
                  <c:v>7488.9989999999998</c:v>
                </c:pt>
                <c:pt idx="24583">
                  <c:v>7488.9989999999998</c:v>
                </c:pt>
                <c:pt idx="24584">
                  <c:v>7488.9989999999998</c:v>
                </c:pt>
                <c:pt idx="24585">
                  <c:v>7488.9989999999998</c:v>
                </c:pt>
                <c:pt idx="24586">
                  <c:v>7488.9989999999998</c:v>
                </c:pt>
                <c:pt idx="24587">
                  <c:v>7488.9989999999998</c:v>
                </c:pt>
                <c:pt idx="24588">
                  <c:v>7488.9989999999998</c:v>
                </c:pt>
                <c:pt idx="24589">
                  <c:v>7489.9989999999998</c:v>
                </c:pt>
                <c:pt idx="24590">
                  <c:v>7489.9989999999998</c:v>
                </c:pt>
                <c:pt idx="24591">
                  <c:v>7489.9989999999998</c:v>
                </c:pt>
                <c:pt idx="24592">
                  <c:v>7489.9989999999998</c:v>
                </c:pt>
                <c:pt idx="24593">
                  <c:v>7489.9989999999998</c:v>
                </c:pt>
                <c:pt idx="24594">
                  <c:v>7489.9989999999998</c:v>
                </c:pt>
                <c:pt idx="24595">
                  <c:v>7491.9989999999998</c:v>
                </c:pt>
                <c:pt idx="24596">
                  <c:v>7491.9989999999998</c:v>
                </c:pt>
                <c:pt idx="24597">
                  <c:v>7491.9989999999998</c:v>
                </c:pt>
                <c:pt idx="24598">
                  <c:v>7491.9989999999998</c:v>
                </c:pt>
                <c:pt idx="24599">
                  <c:v>7491.9989999999998</c:v>
                </c:pt>
                <c:pt idx="24600">
                  <c:v>7491.9989999999998</c:v>
                </c:pt>
                <c:pt idx="24601">
                  <c:v>7491.9989999999998</c:v>
                </c:pt>
                <c:pt idx="24602">
                  <c:v>7492.9989999999998</c:v>
                </c:pt>
                <c:pt idx="24603">
                  <c:v>7492.9989999999998</c:v>
                </c:pt>
                <c:pt idx="24604">
                  <c:v>7492.9989999999998</c:v>
                </c:pt>
                <c:pt idx="24605">
                  <c:v>7492.9989999999998</c:v>
                </c:pt>
                <c:pt idx="24606">
                  <c:v>7492.9989999999998</c:v>
                </c:pt>
                <c:pt idx="24607">
                  <c:v>7492.9989999999998</c:v>
                </c:pt>
                <c:pt idx="24608">
                  <c:v>7493.9989999999998</c:v>
                </c:pt>
                <c:pt idx="24609">
                  <c:v>7493.9989999999998</c:v>
                </c:pt>
                <c:pt idx="24610">
                  <c:v>7493.9989999999998</c:v>
                </c:pt>
                <c:pt idx="24611">
                  <c:v>7493.9989999999998</c:v>
                </c:pt>
                <c:pt idx="24612">
                  <c:v>7493.9989999999998</c:v>
                </c:pt>
                <c:pt idx="24613">
                  <c:v>7493.9989999999998</c:v>
                </c:pt>
                <c:pt idx="24614">
                  <c:v>7493.9989999999998</c:v>
                </c:pt>
                <c:pt idx="24615">
                  <c:v>7494.9989999999998</c:v>
                </c:pt>
                <c:pt idx="24616">
                  <c:v>7494.9989999999998</c:v>
                </c:pt>
                <c:pt idx="24617">
                  <c:v>7494.9989999999998</c:v>
                </c:pt>
                <c:pt idx="24618">
                  <c:v>7494.9989999999998</c:v>
                </c:pt>
                <c:pt idx="24619">
                  <c:v>7494.9989999999998</c:v>
                </c:pt>
                <c:pt idx="24620">
                  <c:v>7494.9989999999998</c:v>
                </c:pt>
                <c:pt idx="24621">
                  <c:v>7496.9989999999998</c:v>
                </c:pt>
                <c:pt idx="24622">
                  <c:v>7496.9989999999998</c:v>
                </c:pt>
                <c:pt idx="24623">
                  <c:v>7496.9989999999998</c:v>
                </c:pt>
                <c:pt idx="24624">
                  <c:v>7496.9989999999998</c:v>
                </c:pt>
                <c:pt idx="24625">
                  <c:v>7496.9989999999998</c:v>
                </c:pt>
                <c:pt idx="24626">
                  <c:v>7496.9989999999998</c:v>
                </c:pt>
                <c:pt idx="24627">
                  <c:v>7496.9989999999998</c:v>
                </c:pt>
                <c:pt idx="24628">
                  <c:v>7497.9989999999998</c:v>
                </c:pt>
                <c:pt idx="24629">
                  <c:v>7497.9989999999998</c:v>
                </c:pt>
                <c:pt idx="24630">
                  <c:v>7497.9989999999998</c:v>
                </c:pt>
                <c:pt idx="24631">
                  <c:v>7497.9989999999998</c:v>
                </c:pt>
                <c:pt idx="24632">
                  <c:v>7497.9989999999998</c:v>
                </c:pt>
                <c:pt idx="24633">
                  <c:v>7497.9989999999998</c:v>
                </c:pt>
                <c:pt idx="24634">
                  <c:v>7497.9989999999998</c:v>
                </c:pt>
                <c:pt idx="24635">
                  <c:v>7498.9989999999998</c:v>
                </c:pt>
                <c:pt idx="24636">
                  <c:v>7498.9989999999998</c:v>
                </c:pt>
                <c:pt idx="24637">
                  <c:v>7498.9989999999998</c:v>
                </c:pt>
                <c:pt idx="24638">
                  <c:v>7498.9989999999998</c:v>
                </c:pt>
                <c:pt idx="24639">
                  <c:v>7498.9989999999998</c:v>
                </c:pt>
                <c:pt idx="24640">
                  <c:v>7498.9989999999998</c:v>
                </c:pt>
                <c:pt idx="24641">
                  <c:v>7499.9989999999998</c:v>
                </c:pt>
                <c:pt idx="24642">
                  <c:v>7499.9989999999998</c:v>
                </c:pt>
                <c:pt idx="24643">
                  <c:v>7499.9989999999998</c:v>
                </c:pt>
                <c:pt idx="24644">
                  <c:v>7499.9989999999998</c:v>
                </c:pt>
                <c:pt idx="24645">
                  <c:v>7499.9989999999998</c:v>
                </c:pt>
                <c:pt idx="24646">
                  <c:v>7499.9989999999998</c:v>
                </c:pt>
                <c:pt idx="24647">
                  <c:v>7499.9989999999998</c:v>
                </c:pt>
                <c:pt idx="24648">
                  <c:v>7501.9989999999998</c:v>
                </c:pt>
                <c:pt idx="24649">
                  <c:v>7501.9989999999998</c:v>
                </c:pt>
                <c:pt idx="24650">
                  <c:v>7501.9989999999998</c:v>
                </c:pt>
                <c:pt idx="24651">
                  <c:v>7501.9989999999998</c:v>
                </c:pt>
                <c:pt idx="24652">
                  <c:v>7501.9989999999998</c:v>
                </c:pt>
                <c:pt idx="24653">
                  <c:v>7501.9989999999998</c:v>
                </c:pt>
                <c:pt idx="24654">
                  <c:v>7502.9989999999998</c:v>
                </c:pt>
                <c:pt idx="24655">
                  <c:v>7502.9989999999998</c:v>
                </c:pt>
                <c:pt idx="24656">
                  <c:v>7502.9989999999998</c:v>
                </c:pt>
                <c:pt idx="24657">
                  <c:v>7502.9989999999998</c:v>
                </c:pt>
                <c:pt idx="24658">
                  <c:v>7502.9989999999998</c:v>
                </c:pt>
                <c:pt idx="24659">
                  <c:v>7502.9989999999998</c:v>
                </c:pt>
                <c:pt idx="24660">
                  <c:v>7502.9989999999998</c:v>
                </c:pt>
                <c:pt idx="24661">
                  <c:v>7503.9989999999998</c:v>
                </c:pt>
                <c:pt idx="24662">
                  <c:v>7503.9989999999998</c:v>
                </c:pt>
                <c:pt idx="24663">
                  <c:v>7503.9989999999998</c:v>
                </c:pt>
                <c:pt idx="24664">
                  <c:v>7503.9989999999998</c:v>
                </c:pt>
                <c:pt idx="24665">
                  <c:v>7503.9989999999998</c:v>
                </c:pt>
                <c:pt idx="24666">
                  <c:v>7503.9989999999998</c:v>
                </c:pt>
                <c:pt idx="24667">
                  <c:v>7504.9989999999998</c:v>
                </c:pt>
                <c:pt idx="24668">
                  <c:v>7504.9989999999998</c:v>
                </c:pt>
                <c:pt idx="24669">
                  <c:v>7504.9989999999998</c:v>
                </c:pt>
                <c:pt idx="24670">
                  <c:v>7504.9989999999998</c:v>
                </c:pt>
                <c:pt idx="24671">
                  <c:v>7504.9989999999998</c:v>
                </c:pt>
                <c:pt idx="24672">
                  <c:v>7504.9989999999998</c:v>
                </c:pt>
                <c:pt idx="24673">
                  <c:v>7504.9989999999998</c:v>
                </c:pt>
                <c:pt idx="24674">
                  <c:v>7506.9989999999998</c:v>
                </c:pt>
                <c:pt idx="24675">
                  <c:v>7506.9989999999998</c:v>
                </c:pt>
                <c:pt idx="24676">
                  <c:v>7506.9989999999998</c:v>
                </c:pt>
                <c:pt idx="24677">
                  <c:v>7506.9989999999998</c:v>
                </c:pt>
                <c:pt idx="24678">
                  <c:v>7506.9989999999998</c:v>
                </c:pt>
                <c:pt idx="24679">
                  <c:v>7506.9989999999998</c:v>
                </c:pt>
                <c:pt idx="24680">
                  <c:v>7506.9989999999998</c:v>
                </c:pt>
                <c:pt idx="24681">
                  <c:v>7507.9989999999998</c:v>
                </c:pt>
                <c:pt idx="24682">
                  <c:v>7507.9989999999998</c:v>
                </c:pt>
                <c:pt idx="24683">
                  <c:v>7507.9989999999998</c:v>
                </c:pt>
                <c:pt idx="24684">
                  <c:v>7507.9989999999998</c:v>
                </c:pt>
                <c:pt idx="24685">
                  <c:v>7507.9989999999998</c:v>
                </c:pt>
                <c:pt idx="24686">
                  <c:v>7507.9989999999998</c:v>
                </c:pt>
                <c:pt idx="24687">
                  <c:v>7508.9989999999998</c:v>
                </c:pt>
                <c:pt idx="24688">
                  <c:v>7508.9989999999998</c:v>
                </c:pt>
                <c:pt idx="24689">
                  <c:v>7508.9989999999998</c:v>
                </c:pt>
                <c:pt idx="24690">
                  <c:v>7508.9989999999998</c:v>
                </c:pt>
                <c:pt idx="24691">
                  <c:v>7508.9989999999998</c:v>
                </c:pt>
                <c:pt idx="24692">
                  <c:v>7508.9989999999998</c:v>
                </c:pt>
                <c:pt idx="24693">
                  <c:v>7508.9989999999998</c:v>
                </c:pt>
                <c:pt idx="24694">
                  <c:v>7509.9989999999998</c:v>
                </c:pt>
                <c:pt idx="24695">
                  <c:v>7509.9989999999998</c:v>
                </c:pt>
                <c:pt idx="24696">
                  <c:v>7509.9989999999998</c:v>
                </c:pt>
                <c:pt idx="24697">
                  <c:v>7509.9989999999998</c:v>
                </c:pt>
                <c:pt idx="24698">
                  <c:v>7509.9989999999998</c:v>
                </c:pt>
                <c:pt idx="24699">
                  <c:v>7509.9989999999998</c:v>
                </c:pt>
                <c:pt idx="24700">
                  <c:v>7511.9989999999998</c:v>
                </c:pt>
                <c:pt idx="24701">
                  <c:v>7511.9989999999998</c:v>
                </c:pt>
                <c:pt idx="24702">
                  <c:v>7511.9989999999998</c:v>
                </c:pt>
                <c:pt idx="24703">
                  <c:v>7511.9989999999998</c:v>
                </c:pt>
                <c:pt idx="24704">
                  <c:v>7511.9989999999998</c:v>
                </c:pt>
                <c:pt idx="24705">
                  <c:v>7511.9989999999998</c:v>
                </c:pt>
                <c:pt idx="24706">
                  <c:v>7511.9989999999998</c:v>
                </c:pt>
                <c:pt idx="24707">
                  <c:v>7512.9989999999998</c:v>
                </c:pt>
                <c:pt idx="24708">
                  <c:v>7512.9989999999998</c:v>
                </c:pt>
                <c:pt idx="24709">
                  <c:v>7512.9989999999998</c:v>
                </c:pt>
                <c:pt idx="24710">
                  <c:v>7512.9989999999998</c:v>
                </c:pt>
                <c:pt idx="24711">
                  <c:v>7512.9989999999998</c:v>
                </c:pt>
                <c:pt idx="24712">
                  <c:v>7512.9989999999998</c:v>
                </c:pt>
                <c:pt idx="24713">
                  <c:v>7513.9989999999998</c:v>
                </c:pt>
                <c:pt idx="24714">
                  <c:v>7513.9989999999998</c:v>
                </c:pt>
                <c:pt idx="24715">
                  <c:v>7513.9989999999998</c:v>
                </c:pt>
                <c:pt idx="24716">
                  <c:v>7513.9989999999998</c:v>
                </c:pt>
                <c:pt idx="24717">
                  <c:v>7513.9989999999998</c:v>
                </c:pt>
                <c:pt idx="24718">
                  <c:v>7513.9989999999998</c:v>
                </c:pt>
                <c:pt idx="24719">
                  <c:v>7513.9989999999998</c:v>
                </c:pt>
                <c:pt idx="24720">
                  <c:v>7514.9989999999998</c:v>
                </c:pt>
                <c:pt idx="24721">
                  <c:v>7514.9989999999998</c:v>
                </c:pt>
                <c:pt idx="24722">
                  <c:v>7514.9989999999998</c:v>
                </c:pt>
                <c:pt idx="24723">
                  <c:v>7514.9989999999998</c:v>
                </c:pt>
                <c:pt idx="24724">
                  <c:v>7514.9989999999998</c:v>
                </c:pt>
                <c:pt idx="24725">
                  <c:v>7514.9989999999998</c:v>
                </c:pt>
                <c:pt idx="24726">
                  <c:v>7514.9989999999998</c:v>
                </c:pt>
                <c:pt idx="24727">
                  <c:v>7516.9989999999998</c:v>
                </c:pt>
                <c:pt idx="24728">
                  <c:v>7516.9989999999998</c:v>
                </c:pt>
                <c:pt idx="24729">
                  <c:v>7516.9989999999998</c:v>
                </c:pt>
                <c:pt idx="24730">
                  <c:v>7516.9989999999998</c:v>
                </c:pt>
                <c:pt idx="24731">
                  <c:v>7516.9989999999998</c:v>
                </c:pt>
                <c:pt idx="24732">
                  <c:v>7516.9989999999998</c:v>
                </c:pt>
                <c:pt idx="24733">
                  <c:v>7517.9989999999998</c:v>
                </c:pt>
                <c:pt idx="24734">
                  <c:v>7517.9989999999998</c:v>
                </c:pt>
                <c:pt idx="24735">
                  <c:v>7517.9989999999998</c:v>
                </c:pt>
                <c:pt idx="24736">
                  <c:v>7517.9989999999998</c:v>
                </c:pt>
                <c:pt idx="24737">
                  <c:v>7517.9989999999998</c:v>
                </c:pt>
                <c:pt idx="24738">
                  <c:v>7517.9989999999998</c:v>
                </c:pt>
                <c:pt idx="24739">
                  <c:v>7517.9989999999998</c:v>
                </c:pt>
                <c:pt idx="24740">
                  <c:v>7518.9989999999998</c:v>
                </c:pt>
                <c:pt idx="24741">
                  <c:v>7518.9989999999998</c:v>
                </c:pt>
                <c:pt idx="24742">
                  <c:v>7518.9989999999998</c:v>
                </c:pt>
                <c:pt idx="24743">
                  <c:v>7518.9989999999998</c:v>
                </c:pt>
                <c:pt idx="24744">
                  <c:v>7518.9989999999998</c:v>
                </c:pt>
                <c:pt idx="24745">
                  <c:v>7518.9989999999998</c:v>
                </c:pt>
                <c:pt idx="24746">
                  <c:v>7519.9989999999998</c:v>
                </c:pt>
                <c:pt idx="24747">
                  <c:v>7519.9989999999998</c:v>
                </c:pt>
                <c:pt idx="24748">
                  <c:v>7519.9989999999998</c:v>
                </c:pt>
                <c:pt idx="24749">
                  <c:v>7519.9989999999998</c:v>
                </c:pt>
                <c:pt idx="24750">
                  <c:v>7519.9989999999998</c:v>
                </c:pt>
                <c:pt idx="24751">
                  <c:v>7519.9989999999998</c:v>
                </c:pt>
                <c:pt idx="24752">
                  <c:v>7519.9989999999998</c:v>
                </c:pt>
                <c:pt idx="24753">
                  <c:v>7521.9989999999998</c:v>
                </c:pt>
                <c:pt idx="24754">
                  <c:v>7521.9989999999998</c:v>
                </c:pt>
                <c:pt idx="24755">
                  <c:v>7521.9989999999998</c:v>
                </c:pt>
                <c:pt idx="24756">
                  <c:v>7521.9989999999998</c:v>
                </c:pt>
                <c:pt idx="24757">
                  <c:v>7521.9989999999998</c:v>
                </c:pt>
                <c:pt idx="24758">
                  <c:v>7521.9989999999998</c:v>
                </c:pt>
                <c:pt idx="24759">
                  <c:v>7522.9989999999998</c:v>
                </c:pt>
                <c:pt idx="24760">
                  <c:v>7522.9989999999998</c:v>
                </c:pt>
                <c:pt idx="24761">
                  <c:v>7522.9989999999998</c:v>
                </c:pt>
                <c:pt idx="24762">
                  <c:v>7522.9989999999998</c:v>
                </c:pt>
                <c:pt idx="24763">
                  <c:v>7522.9989999999998</c:v>
                </c:pt>
                <c:pt idx="24764">
                  <c:v>7522.9989999999998</c:v>
                </c:pt>
                <c:pt idx="24765">
                  <c:v>7522.9989999999998</c:v>
                </c:pt>
                <c:pt idx="24766">
                  <c:v>7523.9989999999998</c:v>
                </c:pt>
                <c:pt idx="24767">
                  <c:v>7523.9989999999998</c:v>
                </c:pt>
                <c:pt idx="24768">
                  <c:v>7523.9989999999998</c:v>
                </c:pt>
                <c:pt idx="24769">
                  <c:v>7523.9989999999998</c:v>
                </c:pt>
                <c:pt idx="24770">
                  <c:v>7523.9989999999998</c:v>
                </c:pt>
                <c:pt idx="24771">
                  <c:v>7523.9989999999998</c:v>
                </c:pt>
                <c:pt idx="24772">
                  <c:v>7524.9989999999998</c:v>
                </c:pt>
                <c:pt idx="24773">
                  <c:v>7524.9989999999998</c:v>
                </c:pt>
                <c:pt idx="24774">
                  <c:v>7524.9989999999998</c:v>
                </c:pt>
                <c:pt idx="24775">
                  <c:v>7524.9989999999998</c:v>
                </c:pt>
                <c:pt idx="24776">
                  <c:v>7524.9989999999998</c:v>
                </c:pt>
                <c:pt idx="24777">
                  <c:v>7524.9989999999998</c:v>
                </c:pt>
                <c:pt idx="24778">
                  <c:v>7524.9989999999998</c:v>
                </c:pt>
                <c:pt idx="24779">
                  <c:v>7526.9989999999998</c:v>
                </c:pt>
                <c:pt idx="24780">
                  <c:v>7526.9989999999998</c:v>
                </c:pt>
                <c:pt idx="24781">
                  <c:v>7526.9989999999998</c:v>
                </c:pt>
                <c:pt idx="24782">
                  <c:v>7526.9989999999998</c:v>
                </c:pt>
                <c:pt idx="24783">
                  <c:v>7526.9989999999998</c:v>
                </c:pt>
                <c:pt idx="24784">
                  <c:v>7526.9989999999998</c:v>
                </c:pt>
                <c:pt idx="24785">
                  <c:v>7526.9989999999998</c:v>
                </c:pt>
                <c:pt idx="24786">
                  <c:v>7527.9989999999998</c:v>
                </c:pt>
                <c:pt idx="24787">
                  <c:v>7527.9989999999998</c:v>
                </c:pt>
                <c:pt idx="24788">
                  <c:v>7527.9989999999998</c:v>
                </c:pt>
                <c:pt idx="24789">
                  <c:v>7527.9989999999998</c:v>
                </c:pt>
                <c:pt idx="24790">
                  <c:v>7527.9989999999998</c:v>
                </c:pt>
                <c:pt idx="24791">
                  <c:v>7527.9989999999998</c:v>
                </c:pt>
                <c:pt idx="24792">
                  <c:v>7528.9989999999998</c:v>
                </c:pt>
                <c:pt idx="24793">
                  <c:v>7528.9989999999998</c:v>
                </c:pt>
                <c:pt idx="24794">
                  <c:v>7528.9989999999998</c:v>
                </c:pt>
                <c:pt idx="24795">
                  <c:v>7528.9989999999998</c:v>
                </c:pt>
                <c:pt idx="24796">
                  <c:v>7528.9989999999998</c:v>
                </c:pt>
                <c:pt idx="24797">
                  <c:v>7528.9989999999998</c:v>
                </c:pt>
                <c:pt idx="24798">
                  <c:v>7528.9989999999998</c:v>
                </c:pt>
                <c:pt idx="24799">
                  <c:v>7529.9989999999998</c:v>
                </c:pt>
                <c:pt idx="24800">
                  <c:v>7529.9989999999998</c:v>
                </c:pt>
                <c:pt idx="24801">
                  <c:v>7529.9989999999998</c:v>
                </c:pt>
                <c:pt idx="24802">
                  <c:v>7529.9989999999998</c:v>
                </c:pt>
                <c:pt idx="24803">
                  <c:v>7529.9989999999998</c:v>
                </c:pt>
                <c:pt idx="24804">
                  <c:v>7529.9989999999998</c:v>
                </c:pt>
                <c:pt idx="24805">
                  <c:v>7531.9989999999998</c:v>
                </c:pt>
                <c:pt idx="24806">
                  <c:v>7531.9989999999998</c:v>
                </c:pt>
                <c:pt idx="24807">
                  <c:v>7531.9989999999998</c:v>
                </c:pt>
                <c:pt idx="24808">
                  <c:v>7531.9989999999998</c:v>
                </c:pt>
                <c:pt idx="24809">
                  <c:v>7531.9989999999998</c:v>
                </c:pt>
                <c:pt idx="24810">
                  <c:v>7531.9989999999998</c:v>
                </c:pt>
                <c:pt idx="24811">
                  <c:v>7531.9989999999998</c:v>
                </c:pt>
                <c:pt idx="24812">
                  <c:v>7532.9989999999998</c:v>
                </c:pt>
                <c:pt idx="24813">
                  <c:v>7532.9989999999998</c:v>
                </c:pt>
                <c:pt idx="24814">
                  <c:v>7532.9989999999998</c:v>
                </c:pt>
                <c:pt idx="24815">
                  <c:v>7532.9989999999998</c:v>
                </c:pt>
                <c:pt idx="24816">
                  <c:v>7532.9989999999998</c:v>
                </c:pt>
                <c:pt idx="24817">
                  <c:v>7532.9989999999998</c:v>
                </c:pt>
                <c:pt idx="24818">
                  <c:v>7533.9989999999998</c:v>
                </c:pt>
                <c:pt idx="24819">
                  <c:v>7533.9989999999998</c:v>
                </c:pt>
                <c:pt idx="24820">
                  <c:v>7533.9989999999998</c:v>
                </c:pt>
                <c:pt idx="24821">
                  <c:v>7533.9989999999998</c:v>
                </c:pt>
                <c:pt idx="24822">
                  <c:v>7533.9989999999998</c:v>
                </c:pt>
                <c:pt idx="24823">
                  <c:v>7533.9989999999998</c:v>
                </c:pt>
                <c:pt idx="24824">
                  <c:v>7533.9989999999998</c:v>
                </c:pt>
                <c:pt idx="24825">
                  <c:v>7534.9989999999998</c:v>
                </c:pt>
                <c:pt idx="24826">
                  <c:v>7534.9989999999998</c:v>
                </c:pt>
                <c:pt idx="24827">
                  <c:v>7534.9989999999998</c:v>
                </c:pt>
                <c:pt idx="24828">
                  <c:v>7534.9989999999998</c:v>
                </c:pt>
                <c:pt idx="24829">
                  <c:v>7534.9989999999998</c:v>
                </c:pt>
                <c:pt idx="24830">
                  <c:v>7534.9989999999998</c:v>
                </c:pt>
                <c:pt idx="24831">
                  <c:v>7534.9989999999998</c:v>
                </c:pt>
                <c:pt idx="24832">
                  <c:v>7536.9989999999998</c:v>
                </c:pt>
                <c:pt idx="24833">
                  <c:v>7536.9989999999998</c:v>
                </c:pt>
                <c:pt idx="24834">
                  <c:v>7536.9989999999998</c:v>
                </c:pt>
                <c:pt idx="24835">
                  <c:v>7536.9989999999998</c:v>
                </c:pt>
                <c:pt idx="24836">
                  <c:v>7536.9989999999998</c:v>
                </c:pt>
                <c:pt idx="24837">
                  <c:v>7536.9989999999998</c:v>
                </c:pt>
                <c:pt idx="24838">
                  <c:v>7537.9989999999998</c:v>
                </c:pt>
                <c:pt idx="24839">
                  <c:v>7537.9989999999998</c:v>
                </c:pt>
                <c:pt idx="24840">
                  <c:v>7537.9989999999998</c:v>
                </c:pt>
                <c:pt idx="24841">
                  <c:v>7537.9989999999998</c:v>
                </c:pt>
                <c:pt idx="24842">
                  <c:v>7537.9989999999998</c:v>
                </c:pt>
                <c:pt idx="24843">
                  <c:v>7537.9989999999998</c:v>
                </c:pt>
                <c:pt idx="24844">
                  <c:v>7537.9989999999998</c:v>
                </c:pt>
                <c:pt idx="24845">
                  <c:v>7538.9989999999998</c:v>
                </c:pt>
                <c:pt idx="24846">
                  <c:v>7538.9989999999998</c:v>
                </c:pt>
                <c:pt idx="24847">
                  <c:v>7538.9989999999998</c:v>
                </c:pt>
                <c:pt idx="24848">
                  <c:v>7538.9989999999998</c:v>
                </c:pt>
                <c:pt idx="24849">
                  <c:v>7538.9989999999998</c:v>
                </c:pt>
                <c:pt idx="24850">
                  <c:v>7538.9989999999998</c:v>
                </c:pt>
                <c:pt idx="24851">
                  <c:v>7539.9989999999998</c:v>
                </c:pt>
                <c:pt idx="24852">
                  <c:v>7539.9989999999998</c:v>
                </c:pt>
                <c:pt idx="24853">
                  <c:v>7539.9989999999998</c:v>
                </c:pt>
                <c:pt idx="24854">
                  <c:v>7539.9989999999998</c:v>
                </c:pt>
                <c:pt idx="24855">
                  <c:v>7539.9989999999998</c:v>
                </c:pt>
                <c:pt idx="24856">
                  <c:v>7539.9989999999998</c:v>
                </c:pt>
                <c:pt idx="24857">
                  <c:v>7539.9989999999998</c:v>
                </c:pt>
                <c:pt idx="24858">
                  <c:v>7541.9989999999998</c:v>
                </c:pt>
                <c:pt idx="24859">
                  <c:v>7541.9989999999998</c:v>
                </c:pt>
                <c:pt idx="24860">
                  <c:v>7541.9989999999998</c:v>
                </c:pt>
                <c:pt idx="24861">
                  <c:v>7541.9989999999998</c:v>
                </c:pt>
                <c:pt idx="24862">
                  <c:v>7541.9989999999998</c:v>
                </c:pt>
                <c:pt idx="24863">
                  <c:v>7541.9989999999998</c:v>
                </c:pt>
                <c:pt idx="24864">
                  <c:v>7542.9989999999998</c:v>
                </c:pt>
                <c:pt idx="24865">
                  <c:v>7542.9989999999998</c:v>
                </c:pt>
                <c:pt idx="24866">
                  <c:v>7542.9989999999998</c:v>
                </c:pt>
                <c:pt idx="24867">
                  <c:v>7542.9989999999998</c:v>
                </c:pt>
                <c:pt idx="24868">
                  <c:v>7542.9989999999998</c:v>
                </c:pt>
                <c:pt idx="24869">
                  <c:v>7542.9989999999998</c:v>
                </c:pt>
                <c:pt idx="24870">
                  <c:v>7542.9989999999998</c:v>
                </c:pt>
                <c:pt idx="24871">
                  <c:v>7543.9989999999998</c:v>
                </c:pt>
                <c:pt idx="24872">
                  <c:v>7543.9989999999998</c:v>
                </c:pt>
                <c:pt idx="24873">
                  <c:v>7543.9989999999998</c:v>
                </c:pt>
                <c:pt idx="24874">
                  <c:v>7543.9989999999998</c:v>
                </c:pt>
                <c:pt idx="24875">
                  <c:v>7543.9989999999998</c:v>
                </c:pt>
                <c:pt idx="24876">
                  <c:v>7543.9989999999998</c:v>
                </c:pt>
                <c:pt idx="24877">
                  <c:v>7544.9989999999998</c:v>
                </c:pt>
                <c:pt idx="24878">
                  <c:v>7544.9989999999998</c:v>
                </c:pt>
                <c:pt idx="24879">
                  <c:v>7544.9989999999998</c:v>
                </c:pt>
                <c:pt idx="24880">
                  <c:v>7544.9989999999998</c:v>
                </c:pt>
                <c:pt idx="24881">
                  <c:v>7544.9989999999998</c:v>
                </c:pt>
                <c:pt idx="24882">
                  <c:v>7544.9989999999998</c:v>
                </c:pt>
                <c:pt idx="24883">
                  <c:v>7544.9989999999998</c:v>
                </c:pt>
                <c:pt idx="24884">
                  <c:v>7546.9989999999998</c:v>
                </c:pt>
                <c:pt idx="24885">
                  <c:v>7546.9989999999998</c:v>
                </c:pt>
                <c:pt idx="24886">
                  <c:v>7546.9989999999998</c:v>
                </c:pt>
                <c:pt idx="24887">
                  <c:v>7546.9989999999998</c:v>
                </c:pt>
                <c:pt idx="24888">
                  <c:v>7546.9989999999998</c:v>
                </c:pt>
                <c:pt idx="24889">
                  <c:v>7546.9989999999998</c:v>
                </c:pt>
                <c:pt idx="24890">
                  <c:v>7546.9989999999998</c:v>
                </c:pt>
                <c:pt idx="24891">
                  <c:v>7547.9989999999998</c:v>
                </c:pt>
                <c:pt idx="24892">
                  <c:v>7547.9989999999998</c:v>
                </c:pt>
                <c:pt idx="24893">
                  <c:v>7547.9989999999998</c:v>
                </c:pt>
                <c:pt idx="24894">
                  <c:v>7547.9989999999998</c:v>
                </c:pt>
                <c:pt idx="24895">
                  <c:v>7547.9989999999998</c:v>
                </c:pt>
                <c:pt idx="24896">
                  <c:v>7547.9989999999998</c:v>
                </c:pt>
                <c:pt idx="24897">
                  <c:v>7548.9989999999998</c:v>
                </c:pt>
                <c:pt idx="24898">
                  <c:v>7548.9989999999998</c:v>
                </c:pt>
                <c:pt idx="24899">
                  <c:v>7548.9989999999998</c:v>
                </c:pt>
                <c:pt idx="24900">
                  <c:v>7548.9989999999998</c:v>
                </c:pt>
                <c:pt idx="24901">
                  <c:v>7548.9989999999998</c:v>
                </c:pt>
                <c:pt idx="24902">
                  <c:v>7548.9989999999998</c:v>
                </c:pt>
                <c:pt idx="24903">
                  <c:v>7548.9989999999998</c:v>
                </c:pt>
                <c:pt idx="24904">
                  <c:v>7549.9989999999998</c:v>
                </c:pt>
                <c:pt idx="24905">
                  <c:v>7549.9989999999998</c:v>
                </c:pt>
                <c:pt idx="24906">
                  <c:v>7549.9989999999998</c:v>
                </c:pt>
                <c:pt idx="24907">
                  <c:v>7549.9989999999998</c:v>
                </c:pt>
                <c:pt idx="24908">
                  <c:v>7549.9989999999998</c:v>
                </c:pt>
                <c:pt idx="24909">
                  <c:v>7549.9989999999998</c:v>
                </c:pt>
                <c:pt idx="24910">
                  <c:v>7551.9989999999998</c:v>
                </c:pt>
                <c:pt idx="24911">
                  <c:v>7551.9989999999998</c:v>
                </c:pt>
                <c:pt idx="24912">
                  <c:v>7551.9989999999998</c:v>
                </c:pt>
                <c:pt idx="24913">
                  <c:v>7551.9989999999998</c:v>
                </c:pt>
                <c:pt idx="24914">
                  <c:v>7551.9989999999998</c:v>
                </c:pt>
                <c:pt idx="24915">
                  <c:v>7551.9989999999998</c:v>
                </c:pt>
                <c:pt idx="24916">
                  <c:v>7551.9989999999998</c:v>
                </c:pt>
                <c:pt idx="24917">
                  <c:v>7552.9989999999998</c:v>
                </c:pt>
                <c:pt idx="24918">
                  <c:v>7552.9989999999998</c:v>
                </c:pt>
                <c:pt idx="24919">
                  <c:v>7552.9989999999998</c:v>
                </c:pt>
                <c:pt idx="24920">
                  <c:v>7552.9989999999998</c:v>
                </c:pt>
                <c:pt idx="24921">
                  <c:v>7552.9989999999998</c:v>
                </c:pt>
                <c:pt idx="24922">
                  <c:v>7552.9989999999998</c:v>
                </c:pt>
                <c:pt idx="24923">
                  <c:v>7553.9989999999998</c:v>
                </c:pt>
                <c:pt idx="24924">
                  <c:v>7553.9989999999998</c:v>
                </c:pt>
                <c:pt idx="24925">
                  <c:v>7553.9989999999998</c:v>
                </c:pt>
                <c:pt idx="24926">
                  <c:v>7553.9989999999998</c:v>
                </c:pt>
                <c:pt idx="24927">
                  <c:v>7553.9989999999998</c:v>
                </c:pt>
                <c:pt idx="24928">
                  <c:v>7553.9989999999998</c:v>
                </c:pt>
                <c:pt idx="24929">
                  <c:v>7553.9989999999998</c:v>
                </c:pt>
                <c:pt idx="24930">
                  <c:v>7554.9989999999998</c:v>
                </c:pt>
                <c:pt idx="24931">
                  <c:v>7554.9989999999998</c:v>
                </c:pt>
                <c:pt idx="24932">
                  <c:v>7554.9989999999998</c:v>
                </c:pt>
                <c:pt idx="24933">
                  <c:v>7554.9989999999998</c:v>
                </c:pt>
                <c:pt idx="24934">
                  <c:v>7554.9989999999998</c:v>
                </c:pt>
                <c:pt idx="24935">
                  <c:v>7554.9989999999998</c:v>
                </c:pt>
                <c:pt idx="24936">
                  <c:v>7554.9989999999998</c:v>
                </c:pt>
                <c:pt idx="24937">
                  <c:v>7556.9989999999998</c:v>
                </c:pt>
                <c:pt idx="24938">
                  <c:v>7556.9989999999998</c:v>
                </c:pt>
                <c:pt idx="24939">
                  <c:v>7556.9989999999998</c:v>
                </c:pt>
                <c:pt idx="24940">
                  <c:v>7556.9989999999998</c:v>
                </c:pt>
                <c:pt idx="24941">
                  <c:v>7556.9989999999998</c:v>
                </c:pt>
                <c:pt idx="24942">
                  <c:v>7556.9989999999998</c:v>
                </c:pt>
                <c:pt idx="24943">
                  <c:v>7557.9989999999998</c:v>
                </c:pt>
                <c:pt idx="24944">
                  <c:v>7557.9989999999998</c:v>
                </c:pt>
                <c:pt idx="24945">
                  <c:v>7557.9989999999998</c:v>
                </c:pt>
                <c:pt idx="24946">
                  <c:v>7557.9989999999998</c:v>
                </c:pt>
                <c:pt idx="24947">
                  <c:v>7557.9989999999998</c:v>
                </c:pt>
                <c:pt idx="24948">
                  <c:v>7557.9989999999998</c:v>
                </c:pt>
                <c:pt idx="24949">
                  <c:v>7557.9989999999998</c:v>
                </c:pt>
                <c:pt idx="24950">
                  <c:v>7558.9989999999998</c:v>
                </c:pt>
                <c:pt idx="24951">
                  <c:v>7558.9989999999998</c:v>
                </c:pt>
                <c:pt idx="24952">
                  <c:v>7558.9989999999998</c:v>
                </c:pt>
                <c:pt idx="24953">
                  <c:v>7558.9989999999998</c:v>
                </c:pt>
                <c:pt idx="24954">
                  <c:v>7558.9989999999998</c:v>
                </c:pt>
                <c:pt idx="24955">
                  <c:v>7558.9989999999998</c:v>
                </c:pt>
                <c:pt idx="24956">
                  <c:v>7559.9989999999998</c:v>
                </c:pt>
                <c:pt idx="24957">
                  <c:v>7559.9989999999998</c:v>
                </c:pt>
                <c:pt idx="24958">
                  <c:v>7559.9989999999998</c:v>
                </c:pt>
                <c:pt idx="24959">
                  <c:v>7559.9989999999998</c:v>
                </c:pt>
                <c:pt idx="24960">
                  <c:v>7559.9989999999998</c:v>
                </c:pt>
                <c:pt idx="24961">
                  <c:v>7559.9989999999998</c:v>
                </c:pt>
                <c:pt idx="24962">
                  <c:v>7559.9989999999998</c:v>
                </c:pt>
                <c:pt idx="24963">
                  <c:v>7561.9989999999998</c:v>
                </c:pt>
                <c:pt idx="24964">
                  <c:v>7561.9989999999998</c:v>
                </c:pt>
                <c:pt idx="24965">
                  <c:v>7561.9989999999998</c:v>
                </c:pt>
                <c:pt idx="24966">
                  <c:v>7561.9989999999998</c:v>
                </c:pt>
                <c:pt idx="24967">
                  <c:v>7561.9989999999998</c:v>
                </c:pt>
                <c:pt idx="24968">
                  <c:v>7561.9989999999998</c:v>
                </c:pt>
                <c:pt idx="24969">
                  <c:v>7562.9989999999998</c:v>
                </c:pt>
                <c:pt idx="24970">
                  <c:v>7562.9989999999998</c:v>
                </c:pt>
                <c:pt idx="24971">
                  <c:v>7562.9989999999998</c:v>
                </c:pt>
                <c:pt idx="24972">
                  <c:v>7562.9989999999998</c:v>
                </c:pt>
                <c:pt idx="24973">
                  <c:v>7562.9989999999998</c:v>
                </c:pt>
                <c:pt idx="24974">
                  <c:v>7562.9989999999998</c:v>
                </c:pt>
                <c:pt idx="24975">
                  <c:v>7562.9989999999998</c:v>
                </c:pt>
                <c:pt idx="24976">
                  <c:v>7563.9989999999998</c:v>
                </c:pt>
                <c:pt idx="24977">
                  <c:v>7563.9989999999998</c:v>
                </c:pt>
                <c:pt idx="24978">
                  <c:v>7563.9989999999998</c:v>
                </c:pt>
                <c:pt idx="24979">
                  <c:v>7563.9989999999998</c:v>
                </c:pt>
                <c:pt idx="24980">
                  <c:v>7563.9989999999998</c:v>
                </c:pt>
                <c:pt idx="24981">
                  <c:v>7563.9989999999998</c:v>
                </c:pt>
                <c:pt idx="24982">
                  <c:v>7563.9989999999998</c:v>
                </c:pt>
                <c:pt idx="24983">
                  <c:v>7564.9989999999998</c:v>
                </c:pt>
                <c:pt idx="24984">
                  <c:v>7564.9989999999998</c:v>
                </c:pt>
                <c:pt idx="24985">
                  <c:v>7564.9989999999998</c:v>
                </c:pt>
                <c:pt idx="24986">
                  <c:v>7564.9989999999998</c:v>
                </c:pt>
                <c:pt idx="24987">
                  <c:v>7564.9989999999998</c:v>
                </c:pt>
                <c:pt idx="24988">
                  <c:v>7564.9989999999998</c:v>
                </c:pt>
                <c:pt idx="24989">
                  <c:v>7566.9989999999998</c:v>
                </c:pt>
                <c:pt idx="24990">
                  <c:v>7566.9989999999998</c:v>
                </c:pt>
                <c:pt idx="24991">
                  <c:v>7566.9989999999998</c:v>
                </c:pt>
                <c:pt idx="24992">
                  <c:v>7566.9989999999998</c:v>
                </c:pt>
                <c:pt idx="24993">
                  <c:v>7566.9989999999998</c:v>
                </c:pt>
                <c:pt idx="24994">
                  <c:v>7566.9989999999998</c:v>
                </c:pt>
                <c:pt idx="24995">
                  <c:v>7566.9989999999998</c:v>
                </c:pt>
                <c:pt idx="24996">
                  <c:v>7567.9989999999998</c:v>
                </c:pt>
                <c:pt idx="24997">
                  <c:v>7567.9989999999998</c:v>
                </c:pt>
                <c:pt idx="24998">
                  <c:v>7567.9989999999998</c:v>
                </c:pt>
                <c:pt idx="24999">
                  <c:v>7567.9989999999998</c:v>
                </c:pt>
                <c:pt idx="25000">
                  <c:v>7567.9989999999998</c:v>
                </c:pt>
                <c:pt idx="25001">
                  <c:v>7567.9989999999998</c:v>
                </c:pt>
                <c:pt idx="25002">
                  <c:v>7568.9989999999998</c:v>
                </c:pt>
                <c:pt idx="25003">
                  <c:v>7568.9989999999998</c:v>
                </c:pt>
                <c:pt idx="25004">
                  <c:v>7568.9989999999998</c:v>
                </c:pt>
                <c:pt idx="25005">
                  <c:v>7568.9989999999998</c:v>
                </c:pt>
                <c:pt idx="25006">
                  <c:v>7568.9989999999998</c:v>
                </c:pt>
                <c:pt idx="25007">
                  <c:v>7568.9989999999998</c:v>
                </c:pt>
                <c:pt idx="25008">
                  <c:v>7568.9989999999998</c:v>
                </c:pt>
                <c:pt idx="25009">
                  <c:v>7569.9989999999998</c:v>
                </c:pt>
                <c:pt idx="25010">
                  <c:v>7569.9989999999998</c:v>
                </c:pt>
                <c:pt idx="25011">
                  <c:v>7569.9989999999998</c:v>
                </c:pt>
                <c:pt idx="25012">
                  <c:v>7569.9989999999998</c:v>
                </c:pt>
                <c:pt idx="25013">
                  <c:v>7569.9989999999998</c:v>
                </c:pt>
                <c:pt idx="25014">
                  <c:v>7569.9989999999998</c:v>
                </c:pt>
                <c:pt idx="25015">
                  <c:v>7571.9989999999998</c:v>
                </c:pt>
                <c:pt idx="25016">
                  <c:v>7571.9989999999998</c:v>
                </c:pt>
                <c:pt idx="25017">
                  <c:v>7571.9989999999998</c:v>
                </c:pt>
                <c:pt idx="25018">
                  <c:v>7571.9989999999998</c:v>
                </c:pt>
                <c:pt idx="25019">
                  <c:v>7571.9989999999998</c:v>
                </c:pt>
                <c:pt idx="25020">
                  <c:v>7571.9989999999998</c:v>
                </c:pt>
                <c:pt idx="25021">
                  <c:v>7571.9989999999998</c:v>
                </c:pt>
                <c:pt idx="25022">
                  <c:v>7572.9989999999998</c:v>
                </c:pt>
                <c:pt idx="25023">
                  <c:v>7572.9989999999998</c:v>
                </c:pt>
                <c:pt idx="25024">
                  <c:v>7572.9989999999998</c:v>
                </c:pt>
                <c:pt idx="25025">
                  <c:v>7572.9989999999998</c:v>
                </c:pt>
                <c:pt idx="25026">
                  <c:v>7572.9989999999998</c:v>
                </c:pt>
                <c:pt idx="25027">
                  <c:v>7572.9989999999998</c:v>
                </c:pt>
                <c:pt idx="25028">
                  <c:v>7573.9989999999998</c:v>
                </c:pt>
                <c:pt idx="25029">
                  <c:v>7573.9989999999998</c:v>
                </c:pt>
                <c:pt idx="25030">
                  <c:v>7573.9989999999998</c:v>
                </c:pt>
                <c:pt idx="25031">
                  <c:v>7573.9989999999998</c:v>
                </c:pt>
                <c:pt idx="25032">
                  <c:v>7573.9989999999998</c:v>
                </c:pt>
                <c:pt idx="25033">
                  <c:v>7573.9989999999998</c:v>
                </c:pt>
                <c:pt idx="25034">
                  <c:v>7573.9989999999998</c:v>
                </c:pt>
                <c:pt idx="25035">
                  <c:v>7574.9989999999998</c:v>
                </c:pt>
                <c:pt idx="25036">
                  <c:v>7574.9989999999998</c:v>
                </c:pt>
                <c:pt idx="25037">
                  <c:v>7574.9989999999998</c:v>
                </c:pt>
                <c:pt idx="25038">
                  <c:v>7574.9989999999998</c:v>
                </c:pt>
                <c:pt idx="25039">
                  <c:v>7574.9989999999998</c:v>
                </c:pt>
                <c:pt idx="25040">
                  <c:v>7574.9989999999998</c:v>
                </c:pt>
                <c:pt idx="25041">
                  <c:v>7574.9989999999998</c:v>
                </c:pt>
                <c:pt idx="25042">
                  <c:v>7576.9989999999998</c:v>
                </c:pt>
                <c:pt idx="25043">
                  <c:v>7576.9989999999998</c:v>
                </c:pt>
                <c:pt idx="25044">
                  <c:v>7576.9989999999998</c:v>
                </c:pt>
                <c:pt idx="25045">
                  <c:v>7576.9989999999998</c:v>
                </c:pt>
                <c:pt idx="25046">
                  <c:v>7576.9989999999998</c:v>
                </c:pt>
                <c:pt idx="25047">
                  <c:v>7576.9989999999998</c:v>
                </c:pt>
                <c:pt idx="25048">
                  <c:v>7577.9989999999998</c:v>
                </c:pt>
                <c:pt idx="25049">
                  <c:v>7577.9989999999998</c:v>
                </c:pt>
                <c:pt idx="25050">
                  <c:v>7577.9989999999998</c:v>
                </c:pt>
                <c:pt idx="25051">
                  <c:v>7577.9989999999998</c:v>
                </c:pt>
                <c:pt idx="25052">
                  <c:v>7577.9989999999998</c:v>
                </c:pt>
                <c:pt idx="25053">
                  <c:v>7577.9989999999998</c:v>
                </c:pt>
                <c:pt idx="25054">
                  <c:v>7577.9989999999998</c:v>
                </c:pt>
                <c:pt idx="25055">
                  <c:v>7578.9989999999998</c:v>
                </c:pt>
                <c:pt idx="25056">
                  <c:v>7578.9989999999998</c:v>
                </c:pt>
                <c:pt idx="25057">
                  <c:v>7578.9989999999998</c:v>
                </c:pt>
                <c:pt idx="25058">
                  <c:v>7578.9989999999998</c:v>
                </c:pt>
                <c:pt idx="25059">
                  <c:v>7578.9989999999998</c:v>
                </c:pt>
                <c:pt idx="25060">
                  <c:v>7578.9989999999998</c:v>
                </c:pt>
                <c:pt idx="25061">
                  <c:v>7579.9989999999998</c:v>
                </c:pt>
                <c:pt idx="25062">
                  <c:v>7579.9989999999998</c:v>
                </c:pt>
                <c:pt idx="25063">
                  <c:v>7579.9989999999998</c:v>
                </c:pt>
                <c:pt idx="25064">
                  <c:v>7579.9989999999998</c:v>
                </c:pt>
                <c:pt idx="25065">
                  <c:v>7579.9989999999998</c:v>
                </c:pt>
                <c:pt idx="25066">
                  <c:v>7579.9989999999998</c:v>
                </c:pt>
                <c:pt idx="25067">
                  <c:v>7579.9989999999998</c:v>
                </c:pt>
                <c:pt idx="25068">
                  <c:v>7581.9989999999998</c:v>
                </c:pt>
                <c:pt idx="25069">
                  <c:v>7581.9989999999998</c:v>
                </c:pt>
                <c:pt idx="25070">
                  <c:v>7581.9989999999998</c:v>
                </c:pt>
                <c:pt idx="25071">
                  <c:v>7581.9989999999998</c:v>
                </c:pt>
                <c:pt idx="25072">
                  <c:v>7581.9989999999998</c:v>
                </c:pt>
                <c:pt idx="25073">
                  <c:v>7581.9989999999998</c:v>
                </c:pt>
                <c:pt idx="25074">
                  <c:v>7582.9989999999998</c:v>
                </c:pt>
                <c:pt idx="25075">
                  <c:v>7582.9989999999998</c:v>
                </c:pt>
                <c:pt idx="25076">
                  <c:v>7582.9989999999998</c:v>
                </c:pt>
                <c:pt idx="25077">
                  <c:v>7582.9989999999998</c:v>
                </c:pt>
                <c:pt idx="25078">
                  <c:v>7582.9989999999998</c:v>
                </c:pt>
                <c:pt idx="25079">
                  <c:v>7582.9989999999998</c:v>
                </c:pt>
                <c:pt idx="25080">
                  <c:v>7582.9989999999998</c:v>
                </c:pt>
                <c:pt idx="25081">
                  <c:v>7583.9989999999998</c:v>
                </c:pt>
                <c:pt idx="25082">
                  <c:v>7583.9989999999998</c:v>
                </c:pt>
                <c:pt idx="25083">
                  <c:v>7583.9989999999998</c:v>
                </c:pt>
                <c:pt idx="25084">
                  <c:v>7583.9989999999998</c:v>
                </c:pt>
                <c:pt idx="25085">
                  <c:v>7583.9989999999998</c:v>
                </c:pt>
                <c:pt idx="25086">
                  <c:v>7583.9989999999998</c:v>
                </c:pt>
                <c:pt idx="25087">
                  <c:v>7583.9989999999998</c:v>
                </c:pt>
                <c:pt idx="25088">
                  <c:v>7584.9989999999998</c:v>
                </c:pt>
                <c:pt idx="25089">
                  <c:v>7584.9989999999998</c:v>
                </c:pt>
                <c:pt idx="25090">
                  <c:v>7584.9989999999998</c:v>
                </c:pt>
                <c:pt idx="25091">
                  <c:v>7584.9989999999998</c:v>
                </c:pt>
                <c:pt idx="25092">
                  <c:v>7584.9989999999998</c:v>
                </c:pt>
                <c:pt idx="25093">
                  <c:v>7584.9989999999998</c:v>
                </c:pt>
                <c:pt idx="25094">
                  <c:v>7586.9989999999998</c:v>
                </c:pt>
                <c:pt idx="25095">
                  <c:v>7586.9989999999998</c:v>
                </c:pt>
                <c:pt idx="25096">
                  <c:v>7586.9989999999998</c:v>
                </c:pt>
                <c:pt idx="25097">
                  <c:v>7586.9989999999998</c:v>
                </c:pt>
                <c:pt idx="25098">
                  <c:v>7586.9989999999998</c:v>
                </c:pt>
                <c:pt idx="25099">
                  <c:v>7586.9989999999998</c:v>
                </c:pt>
                <c:pt idx="25100">
                  <c:v>7586.9989999999998</c:v>
                </c:pt>
                <c:pt idx="25101">
                  <c:v>7587.9989999999998</c:v>
                </c:pt>
                <c:pt idx="25102">
                  <c:v>7587.9989999999998</c:v>
                </c:pt>
                <c:pt idx="25103">
                  <c:v>7587.9989999999998</c:v>
                </c:pt>
                <c:pt idx="25104">
                  <c:v>7587.9989999999998</c:v>
                </c:pt>
                <c:pt idx="25105">
                  <c:v>7587.9989999999998</c:v>
                </c:pt>
                <c:pt idx="25106">
                  <c:v>7587.9989999999998</c:v>
                </c:pt>
                <c:pt idx="25107">
                  <c:v>7588.9989999999998</c:v>
                </c:pt>
                <c:pt idx="25108">
                  <c:v>7588.9989999999998</c:v>
                </c:pt>
                <c:pt idx="25109">
                  <c:v>7588.9989999999998</c:v>
                </c:pt>
                <c:pt idx="25110">
                  <c:v>7588.9989999999998</c:v>
                </c:pt>
                <c:pt idx="25111">
                  <c:v>7588.9989999999998</c:v>
                </c:pt>
                <c:pt idx="25112">
                  <c:v>7588.9989999999998</c:v>
                </c:pt>
                <c:pt idx="25113">
                  <c:v>7588.9989999999998</c:v>
                </c:pt>
                <c:pt idx="25114">
                  <c:v>7589.9989999999998</c:v>
                </c:pt>
                <c:pt idx="25115">
                  <c:v>7589.9989999999998</c:v>
                </c:pt>
                <c:pt idx="25116">
                  <c:v>7589.9989999999998</c:v>
                </c:pt>
                <c:pt idx="25117">
                  <c:v>7589.9989999999998</c:v>
                </c:pt>
                <c:pt idx="25118">
                  <c:v>7589.9989999999998</c:v>
                </c:pt>
                <c:pt idx="25119">
                  <c:v>7589.9989999999998</c:v>
                </c:pt>
                <c:pt idx="25120">
                  <c:v>7591.9989999999998</c:v>
                </c:pt>
                <c:pt idx="25121">
                  <c:v>7591.9989999999998</c:v>
                </c:pt>
                <c:pt idx="25122">
                  <c:v>7591.9989999999998</c:v>
                </c:pt>
                <c:pt idx="25123">
                  <c:v>7591.9989999999998</c:v>
                </c:pt>
                <c:pt idx="25124">
                  <c:v>7591.9989999999998</c:v>
                </c:pt>
                <c:pt idx="25125">
                  <c:v>7591.9989999999998</c:v>
                </c:pt>
                <c:pt idx="25126">
                  <c:v>7591.9989999999998</c:v>
                </c:pt>
                <c:pt idx="25127">
                  <c:v>7592.9989999999998</c:v>
                </c:pt>
                <c:pt idx="25128">
                  <c:v>7592.9989999999998</c:v>
                </c:pt>
                <c:pt idx="25129">
                  <c:v>7592.9989999999998</c:v>
                </c:pt>
                <c:pt idx="25130">
                  <c:v>7592.9989999999998</c:v>
                </c:pt>
                <c:pt idx="25131">
                  <c:v>7592.9989999999998</c:v>
                </c:pt>
                <c:pt idx="25132">
                  <c:v>7592.9989999999998</c:v>
                </c:pt>
                <c:pt idx="25133">
                  <c:v>7592.9989999999998</c:v>
                </c:pt>
                <c:pt idx="25134">
                  <c:v>7593.9989999999998</c:v>
                </c:pt>
                <c:pt idx="25135">
                  <c:v>7593.9989999999998</c:v>
                </c:pt>
                <c:pt idx="25136">
                  <c:v>7593.9989999999998</c:v>
                </c:pt>
                <c:pt idx="25137">
                  <c:v>7593.9989999999998</c:v>
                </c:pt>
                <c:pt idx="25138">
                  <c:v>7593.9989999999998</c:v>
                </c:pt>
                <c:pt idx="25139">
                  <c:v>7593.9989999999998</c:v>
                </c:pt>
                <c:pt idx="25140">
                  <c:v>7594.9989999999998</c:v>
                </c:pt>
                <c:pt idx="25141">
                  <c:v>7594.9989999999998</c:v>
                </c:pt>
                <c:pt idx="25142">
                  <c:v>7594.9989999999998</c:v>
                </c:pt>
                <c:pt idx="25143">
                  <c:v>7594.9989999999998</c:v>
                </c:pt>
                <c:pt idx="25144">
                  <c:v>7594.9989999999998</c:v>
                </c:pt>
                <c:pt idx="25145">
                  <c:v>7594.9989999999998</c:v>
                </c:pt>
                <c:pt idx="25146">
                  <c:v>7594.9989999999998</c:v>
                </c:pt>
                <c:pt idx="25147">
                  <c:v>7596.9989999999998</c:v>
                </c:pt>
                <c:pt idx="25148">
                  <c:v>7596.9989999999998</c:v>
                </c:pt>
                <c:pt idx="25149">
                  <c:v>7596.9989999999998</c:v>
                </c:pt>
                <c:pt idx="25150">
                  <c:v>7596.9989999999998</c:v>
                </c:pt>
                <c:pt idx="25151">
                  <c:v>7596.9989999999998</c:v>
                </c:pt>
                <c:pt idx="25152">
                  <c:v>7596.9989999999998</c:v>
                </c:pt>
                <c:pt idx="25153">
                  <c:v>7597.9989999999998</c:v>
                </c:pt>
                <c:pt idx="25154">
                  <c:v>7597.9989999999998</c:v>
                </c:pt>
                <c:pt idx="25155">
                  <c:v>7597.9989999999998</c:v>
                </c:pt>
                <c:pt idx="25156">
                  <c:v>7597.9989999999998</c:v>
                </c:pt>
                <c:pt idx="25157">
                  <c:v>7597.9989999999998</c:v>
                </c:pt>
                <c:pt idx="25158">
                  <c:v>7597.9989999999998</c:v>
                </c:pt>
                <c:pt idx="25159">
                  <c:v>7597.9989999999998</c:v>
                </c:pt>
                <c:pt idx="25160">
                  <c:v>7598.9989999999998</c:v>
                </c:pt>
                <c:pt idx="25161">
                  <c:v>7598.9989999999998</c:v>
                </c:pt>
                <c:pt idx="25162">
                  <c:v>7598.9989999999998</c:v>
                </c:pt>
                <c:pt idx="25163">
                  <c:v>7598.9989999999998</c:v>
                </c:pt>
                <c:pt idx="25164">
                  <c:v>7598.9989999999998</c:v>
                </c:pt>
                <c:pt idx="25165">
                  <c:v>7598.9989999999998</c:v>
                </c:pt>
                <c:pt idx="25166">
                  <c:v>7599.9989999999998</c:v>
                </c:pt>
                <c:pt idx="25167">
                  <c:v>7599.9989999999998</c:v>
                </c:pt>
                <c:pt idx="25168">
                  <c:v>7599.9989999999998</c:v>
                </c:pt>
                <c:pt idx="25169">
                  <c:v>7599.9989999999998</c:v>
                </c:pt>
                <c:pt idx="25170">
                  <c:v>7599.9989999999998</c:v>
                </c:pt>
                <c:pt idx="25171">
                  <c:v>7599.9989999999998</c:v>
                </c:pt>
                <c:pt idx="25172">
                  <c:v>7599.9989999999998</c:v>
                </c:pt>
                <c:pt idx="25173">
                  <c:v>7601.9989999999998</c:v>
                </c:pt>
                <c:pt idx="25174">
                  <c:v>7601.9989999999998</c:v>
                </c:pt>
                <c:pt idx="25175">
                  <c:v>7601.9989999999998</c:v>
                </c:pt>
                <c:pt idx="25176">
                  <c:v>7601.9989999999998</c:v>
                </c:pt>
                <c:pt idx="25177">
                  <c:v>7601.9989999999998</c:v>
                </c:pt>
                <c:pt idx="25178">
                  <c:v>7601.9989999999998</c:v>
                </c:pt>
                <c:pt idx="25179">
                  <c:v>7602.9989999999998</c:v>
                </c:pt>
                <c:pt idx="25180">
                  <c:v>7602.9989999999998</c:v>
                </c:pt>
                <c:pt idx="25181">
                  <c:v>7602.9989999999998</c:v>
                </c:pt>
                <c:pt idx="25182">
                  <c:v>7602.9989999999998</c:v>
                </c:pt>
                <c:pt idx="25183">
                  <c:v>7602.9989999999998</c:v>
                </c:pt>
                <c:pt idx="25184">
                  <c:v>7602.9989999999998</c:v>
                </c:pt>
                <c:pt idx="25185">
                  <c:v>7602.9989999999998</c:v>
                </c:pt>
                <c:pt idx="25186">
                  <c:v>7603.9989999999998</c:v>
                </c:pt>
                <c:pt idx="25187">
                  <c:v>7603.9989999999998</c:v>
                </c:pt>
                <c:pt idx="25188">
                  <c:v>7603.9989999999998</c:v>
                </c:pt>
                <c:pt idx="25189">
                  <c:v>7603.9989999999998</c:v>
                </c:pt>
                <c:pt idx="25190">
                  <c:v>7603.9989999999998</c:v>
                </c:pt>
                <c:pt idx="25191">
                  <c:v>7603.9989999999998</c:v>
                </c:pt>
                <c:pt idx="25192">
                  <c:v>7603.9989999999998</c:v>
                </c:pt>
                <c:pt idx="25193">
                  <c:v>7604.9989999999998</c:v>
                </c:pt>
                <c:pt idx="25194">
                  <c:v>7604.9989999999998</c:v>
                </c:pt>
                <c:pt idx="25195">
                  <c:v>7604.9989999999998</c:v>
                </c:pt>
                <c:pt idx="25196">
                  <c:v>7604.9989999999998</c:v>
                </c:pt>
                <c:pt idx="25197">
                  <c:v>7604.9989999999998</c:v>
                </c:pt>
                <c:pt idx="25198">
                  <c:v>7604.9989999999998</c:v>
                </c:pt>
                <c:pt idx="25199">
                  <c:v>7606.9989999999998</c:v>
                </c:pt>
                <c:pt idx="25200">
                  <c:v>7606.9989999999998</c:v>
                </c:pt>
                <c:pt idx="25201">
                  <c:v>7606.9989999999998</c:v>
                </c:pt>
                <c:pt idx="25202">
                  <c:v>7606.9989999999998</c:v>
                </c:pt>
                <c:pt idx="25203">
                  <c:v>7606.9989999999998</c:v>
                </c:pt>
                <c:pt idx="25204">
                  <c:v>7606.9989999999998</c:v>
                </c:pt>
                <c:pt idx="25205">
                  <c:v>7606.9989999999998</c:v>
                </c:pt>
                <c:pt idx="25206">
                  <c:v>7607.9989999999998</c:v>
                </c:pt>
                <c:pt idx="25207">
                  <c:v>7607.9989999999998</c:v>
                </c:pt>
                <c:pt idx="25208">
                  <c:v>7607.9989999999998</c:v>
                </c:pt>
                <c:pt idx="25209">
                  <c:v>7607.9989999999998</c:v>
                </c:pt>
                <c:pt idx="25210">
                  <c:v>7607.9989999999998</c:v>
                </c:pt>
                <c:pt idx="25211">
                  <c:v>7607.9989999999998</c:v>
                </c:pt>
                <c:pt idx="25212">
                  <c:v>7608.9989999999998</c:v>
                </c:pt>
                <c:pt idx="25213">
                  <c:v>7608.9989999999998</c:v>
                </c:pt>
                <c:pt idx="25214">
                  <c:v>7608.9989999999998</c:v>
                </c:pt>
                <c:pt idx="25215">
                  <c:v>7608.9989999999998</c:v>
                </c:pt>
                <c:pt idx="25216">
                  <c:v>7608.9989999999998</c:v>
                </c:pt>
                <c:pt idx="25217">
                  <c:v>7608.9989999999998</c:v>
                </c:pt>
                <c:pt idx="25218">
                  <c:v>7608.9989999999998</c:v>
                </c:pt>
                <c:pt idx="25219">
                  <c:v>7609.9989999999998</c:v>
                </c:pt>
                <c:pt idx="25220">
                  <c:v>7609.9989999999998</c:v>
                </c:pt>
                <c:pt idx="25221">
                  <c:v>7609.9989999999998</c:v>
                </c:pt>
                <c:pt idx="25222">
                  <c:v>7609.9989999999998</c:v>
                </c:pt>
                <c:pt idx="25223">
                  <c:v>7609.9989999999998</c:v>
                </c:pt>
                <c:pt idx="25224">
                  <c:v>7609.9989999999998</c:v>
                </c:pt>
                <c:pt idx="25225">
                  <c:v>7611.9989999999998</c:v>
                </c:pt>
                <c:pt idx="25226">
                  <c:v>7611.9989999999998</c:v>
                </c:pt>
                <c:pt idx="25227">
                  <c:v>7611.9989999999998</c:v>
                </c:pt>
                <c:pt idx="25228">
                  <c:v>7611.9989999999998</c:v>
                </c:pt>
                <c:pt idx="25229">
                  <c:v>7611.9989999999998</c:v>
                </c:pt>
                <c:pt idx="25230">
                  <c:v>7611.9989999999998</c:v>
                </c:pt>
                <c:pt idx="25231">
                  <c:v>7611.9989999999998</c:v>
                </c:pt>
                <c:pt idx="25232">
                  <c:v>7612.9989999999998</c:v>
                </c:pt>
                <c:pt idx="25233">
                  <c:v>7612.9989999999998</c:v>
                </c:pt>
                <c:pt idx="25234">
                  <c:v>7612.9989999999998</c:v>
                </c:pt>
                <c:pt idx="25235">
                  <c:v>7612.9989999999998</c:v>
                </c:pt>
                <c:pt idx="25236">
                  <c:v>7612.9989999999998</c:v>
                </c:pt>
                <c:pt idx="25237">
                  <c:v>7612.9989999999998</c:v>
                </c:pt>
                <c:pt idx="25238">
                  <c:v>7612.9989999999998</c:v>
                </c:pt>
                <c:pt idx="25239">
                  <c:v>7613.9989999999998</c:v>
                </c:pt>
                <c:pt idx="25240">
                  <c:v>7613.9989999999998</c:v>
                </c:pt>
                <c:pt idx="25241">
                  <c:v>7613.9989999999998</c:v>
                </c:pt>
                <c:pt idx="25242">
                  <c:v>7613.9989999999998</c:v>
                </c:pt>
                <c:pt idx="25243">
                  <c:v>7613.9989999999998</c:v>
                </c:pt>
                <c:pt idx="25244">
                  <c:v>7613.9989999999998</c:v>
                </c:pt>
                <c:pt idx="25245">
                  <c:v>7614.9989999999998</c:v>
                </c:pt>
                <c:pt idx="25246">
                  <c:v>7614.9989999999998</c:v>
                </c:pt>
                <c:pt idx="25247">
                  <c:v>7614.9989999999998</c:v>
                </c:pt>
                <c:pt idx="25248">
                  <c:v>7614.9989999999998</c:v>
                </c:pt>
                <c:pt idx="25249">
                  <c:v>7614.9989999999998</c:v>
                </c:pt>
                <c:pt idx="25250">
                  <c:v>7614.9989999999998</c:v>
                </c:pt>
                <c:pt idx="25251">
                  <c:v>7614.9989999999998</c:v>
                </c:pt>
                <c:pt idx="25252">
                  <c:v>7616.9989999999998</c:v>
                </c:pt>
                <c:pt idx="25253">
                  <c:v>7616.9989999999998</c:v>
                </c:pt>
                <c:pt idx="25254">
                  <c:v>7616.9989999999998</c:v>
                </c:pt>
                <c:pt idx="25255">
                  <c:v>7616.9989999999998</c:v>
                </c:pt>
                <c:pt idx="25256">
                  <c:v>7616.9989999999998</c:v>
                </c:pt>
                <c:pt idx="25257">
                  <c:v>7616.9989999999998</c:v>
                </c:pt>
                <c:pt idx="25258">
                  <c:v>7617.9989999999998</c:v>
                </c:pt>
                <c:pt idx="25259">
                  <c:v>7617.9989999999998</c:v>
                </c:pt>
                <c:pt idx="25260">
                  <c:v>7617.9989999999998</c:v>
                </c:pt>
                <c:pt idx="25261">
                  <c:v>7617.9989999999998</c:v>
                </c:pt>
                <c:pt idx="25262">
                  <c:v>7617.9989999999998</c:v>
                </c:pt>
                <c:pt idx="25263">
                  <c:v>7617.9989999999998</c:v>
                </c:pt>
                <c:pt idx="25264">
                  <c:v>7617.9989999999998</c:v>
                </c:pt>
                <c:pt idx="25265">
                  <c:v>7618.9989999999998</c:v>
                </c:pt>
                <c:pt idx="25266">
                  <c:v>7618.9989999999998</c:v>
                </c:pt>
                <c:pt idx="25267">
                  <c:v>7618.9989999999998</c:v>
                </c:pt>
                <c:pt idx="25268">
                  <c:v>7618.9989999999998</c:v>
                </c:pt>
                <c:pt idx="25269">
                  <c:v>7618.9989999999998</c:v>
                </c:pt>
                <c:pt idx="25270">
                  <c:v>7618.9989999999998</c:v>
                </c:pt>
                <c:pt idx="25271">
                  <c:v>7619.9989999999998</c:v>
                </c:pt>
                <c:pt idx="25272">
                  <c:v>7619.9989999999998</c:v>
                </c:pt>
                <c:pt idx="25273">
                  <c:v>7619.9989999999998</c:v>
                </c:pt>
                <c:pt idx="25274">
                  <c:v>7619.9989999999998</c:v>
                </c:pt>
                <c:pt idx="25275">
                  <c:v>7619.9989999999998</c:v>
                </c:pt>
                <c:pt idx="25276">
                  <c:v>7619.9989999999998</c:v>
                </c:pt>
                <c:pt idx="25277">
                  <c:v>7619.9989999999998</c:v>
                </c:pt>
                <c:pt idx="25278">
                  <c:v>7621.9989999999998</c:v>
                </c:pt>
                <c:pt idx="25279">
                  <c:v>7621.9989999999998</c:v>
                </c:pt>
                <c:pt idx="25280">
                  <c:v>7621.9989999999998</c:v>
                </c:pt>
                <c:pt idx="25281">
                  <c:v>7621.9989999999998</c:v>
                </c:pt>
                <c:pt idx="25282">
                  <c:v>7621.9989999999998</c:v>
                </c:pt>
                <c:pt idx="25283">
                  <c:v>7621.9989999999998</c:v>
                </c:pt>
                <c:pt idx="25284">
                  <c:v>7622.9989999999998</c:v>
                </c:pt>
                <c:pt idx="25285">
                  <c:v>7622.9989999999998</c:v>
                </c:pt>
                <c:pt idx="25286">
                  <c:v>7622.9989999999998</c:v>
                </c:pt>
                <c:pt idx="25287">
                  <c:v>7622.9989999999998</c:v>
                </c:pt>
                <c:pt idx="25288">
                  <c:v>7622.9989999999998</c:v>
                </c:pt>
                <c:pt idx="25289">
                  <c:v>7622.9989999999998</c:v>
                </c:pt>
                <c:pt idx="25290">
                  <c:v>7622.9989999999998</c:v>
                </c:pt>
                <c:pt idx="25291">
                  <c:v>7623.9989999999998</c:v>
                </c:pt>
                <c:pt idx="25292">
                  <c:v>7623.9989999999998</c:v>
                </c:pt>
                <c:pt idx="25293">
                  <c:v>7623.9989999999998</c:v>
                </c:pt>
                <c:pt idx="25294">
                  <c:v>7623.9989999999998</c:v>
                </c:pt>
                <c:pt idx="25295">
                  <c:v>7623.9989999999998</c:v>
                </c:pt>
                <c:pt idx="25296">
                  <c:v>7623.9989999999998</c:v>
                </c:pt>
                <c:pt idx="25297">
                  <c:v>7623.9989999999998</c:v>
                </c:pt>
                <c:pt idx="25298">
                  <c:v>7624.9989999999998</c:v>
                </c:pt>
                <c:pt idx="25299">
                  <c:v>7624.9989999999998</c:v>
                </c:pt>
                <c:pt idx="25300">
                  <c:v>7624.9989999999998</c:v>
                </c:pt>
                <c:pt idx="25301">
                  <c:v>7624.9989999999998</c:v>
                </c:pt>
                <c:pt idx="25302">
                  <c:v>7624.9989999999998</c:v>
                </c:pt>
                <c:pt idx="25303">
                  <c:v>7624.9989999999998</c:v>
                </c:pt>
                <c:pt idx="25304">
                  <c:v>7626.9989999999998</c:v>
                </c:pt>
                <c:pt idx="25305">
                  <c:v>7626.9989999999998</c:v>
                </c:pt>
                <c:pt idx="25306">
                  <c:v>7626.9989999999998</c:v>
                </c:pt>
                <c:pt idx="25307">
                  <c:v>7626.9989999999998</c:v>
                </c:pt>
                <c:pt idx="25308">
                  <c:v>7626.9989999999998</c:v>
                </c:pt>
                <c:pt idx="25309">
                  <c:v>7626.9989999999998</c:v>
                </c:pt>
                <c:pt idx="25310">
                  <c:v>7626.9989999999998</c:v>
                </c:pt>
                <c:pt idx="25311">
                  <c:v>7627.9989999999998</c:v>
                </c:pt>
                <c:pt idx="25312">
                  <c:v>7627.9989999999998</c:v>
                </c:pt>
                <c:pt idx="25313">
                  <c:v>7627.9989999999998</c:v>
                </c:pt>
                <c:pt idx="25314">
                  <c:v>7627.9989999999998</c:v>
                </c:pt>
                <c:pt idx="25315">
                  <c:v>7627.9989999999998</c:v>
                </c:pt>
                <c:pt idx="25316">
                  <c:v>7627.9989999999998</c:v>
                </c:pt>
                <c:pt idx="25317">
                  <c:v>7628.9989999999998</c:v>
                </c:pt>
                <c:pt idx="25318">
                  <c:v>7628.9989999999998</c:v>
                </c:pt>
                <c:pt idx="25319">
                  <c:v>7628.9989999999998</c:v>
                </c:pt>
                <c:pt idx="25320">
                  <c:v>7628.9989999999998</c:v>
                </c:pt>
                <c:pt idx="25321">
                  <c:v>7628.9989999999998</c:v>
                </c:pt>
                <c:pt idx="25322">
                  <c:v>7628.9989999999998</c:v>
                </c:pt>
                <c:pt idx="25323">
                  <c:v>7628.9989999999998</c:v>
                </c:pt>
                <c:pt idx="25324">
                  <c:v>7629.9989999999998</c:v>
                </c:pt>
                <c:pt idx="25325">
                  <c:v>7629.9989999999998</c:v>
                </c:pt>
                <c:pt idx="25326">
                  <c:v>7629.9989999999998</c:v>
                </c:pt>
                <c:pt idx="25327">
                  <c:v>7629.9989999999998</c:v>
                </c:pt>
                <c:pt idx="25328">
                  <c:v>7629.9989999999998</c:v>
                </c:pt>
                <c:pt idx="25329">
                  <c:v>7629.9989999999998</c:v>
                </c:pt>
                <c:pt idx="25330">
                  <c:v>7631.9989999999998</c:v>
                </c:pt>
                <c:pt idx="25331">
                  <c:v>7631.9989999999998</c:v>
                </c:pt>
                <c:pt idx="25332">
                  <c:v>7631.9989999999998</c:v>
                </c:pt>
                <c:pt idx="25333">
                  <c:v>7631.9989999999998</c:v>
                </c:pt>
                <c:pt idx="25334">
                  <c:v>7631.9989999999998</c:v>
                </c:pt>
                <c:pt idx="25335">
                  <c:v>7631.9989999999998</c:v>
                </c:pt>
                <c:pt idx="25336">
                  <c:v>7631.9989999999998</c:v>
                </c:pt>
                <c:pt idx="25337">
                  <c:v>7632.9989999999998</c:v>
                </c:pt>
                <c:pt idx="25338">
                  <c:v>7632.9989999999998</c:v>
                </c:pt>
                <c:pt idx="25339">
                  <c:v>7632.9989999999998</c:v>
                </c:pt>
                <c:pt idx="25340">
                  <c:v>7632.9989999999998</c:v>
                </c:pt>
                <c:pt idx="25341">
                  <c:v>7632.9989999999998</c:v>
                </c:pt>
                <c:pt idx="25342">
                  <c:v>7632.9989999999998</c:v>
                </c:pt>
                <c:pt idx="25343">
                  <c:v>7632.9989999999998</c:v>
                </c:pt>
                <c:pt idx="25344">
                  <c:v>7633.9989999999998</c:v>
                </c:pt>
                <c:pt idx="25345">
                  <c:v>7633.9989999999998</c:v>
                </c:pt>
                <c:pt idx="25346">
                  <c:v>7633.9989999999998</c:v>
                </c:pt>
                <c:pt idx="25347">
                  <c:v>7633.9989999999998</c:v>
                </c:pt>
                <c:pt idx="25348">
                  <c:v>7633.9989999999998</c:v>
                </c:pt>
                <c:pt idx="25349">
                  <c:v>7633.9989999999998</c:v>
                </c:pt>
                <c:pt idx="25350">
                  <c:v>7634.9989999999998</c:v>
                </c:pt>
                <c:pt idx="25351">
                  <c:v>7634.9989999999998</c:v>
                </c:pt>
                <c:pt idx="25352">
                  <c:v>7634.9989999999998</c:v>
                </c:pt>
                <c:pt idx="25353">
                  <c:v>7634.9989999999998</c:v>
                </c:pt>
                <c:pt idx="25354">
                  <c:v>7634.9989999999998</c:v>
                </c:pt>
                <c:pt idx="25355">
                  <c:v>7634.9989999999998</c:v>
                </c:pt>
                <c:pt idx="25356">
                  <c:v>7634.9989999999998</c:v>
                </c:pt>
                <c:pt idx="25357">
                  <c:v>7636.9989999999998</c:v>
                </c:pt>
                <c:pt idx="25358">
                  <c:v>7636.9989999999998</c:v>
                </c:pt>
                <c:pt idx="25359">
                  <c:v>7636.9989999999998</c:v>
                </c:pt>
                <c:pt idx="25360">
                  <c:v>7636.9989999999998</c:v>
                </c:pt>
                <c:pt idx="25361">
                  <c:v>7636.9989999999998</c:v>
                </c:pt>
                <c:pt idx="25362">
                  <c:v>7636.9989999999998</c:v>
                </c:pt>
                <c:pt idx="25363">
                  <c:v>7637.9989999999998</c:v>
                </c:pt>
                <c:pt idx="25364">
                  <c:v>7637.9989999999998</c:v>
                </c:pt>
                <c:pt idx="25365">
                  <c:v>7637.9989999999998</c:v>
                </c:pt>
                <c:pt idx="25366">
                  <c:v>7637.9989999999998</c:v>
                </c:pt>
                <c:pt idx="25367">
                  <c:v>7637.9989999999998</c:v>
                </c:pt>
                <c:pt idx="25368">
                  <c:v>7637.9989999999998</c:v>
                </c:pt>
                <c:pt idx="25369">
                  <c:v>7637.9989999999998</c:v>
                </c:pt>
                <c:pt idx="25370">
                  <c:v>7638.9989999999998</c:v>
                </c:pt>
                <c:pt idx="25371">
                  <c:v>7638.9989999999998</c:v>
                </c:pt>
                <c:pt idx="25372">
                  <c:v>7638.9989999999998</c:v>
                </c:pt>
                <c:pt idx="25373">
                  <c:v>7638.9989999999998</c:v>
                </c:pt>
                <c:pt idx="25374">
                  <c:v>7638.9989999999998</c:v>
                </c:pt>
                <c:pt idx="25375">
                  <c:v>7638.9989999999998</c:v>
                </c:pt>
                <c:pt idx="25376">
                  <c:v>7639.9989999999998</c:v>
                </c:pt>
                <c:pt idx="25377">
                  <c:v>7639.9989999999998</c:v>
                </c:pt>
                <c:pt idx="25378">
                  <c:v>7639.9989999999998</c:v>
                </c:pt>
                <c:pt idx="25379">
                  <c:v>7639.9989999999998</c:v>
                </c:pt>
                <c:pt idx="25380">
                  <c:v>7639.9989999999998</c:v>
                </c:pt>
                <c:pt idx="25381">
                  <c:v>7639.9989999999998</c:v>
                </c:pt>
                <c:pt idx="25382">
                  <c:v>7639.9989999999998</c:v>
                </c:pt>
                <c:pt idx="25383">
                  <c:v>7641.9989999999998</c:v>
                </c:pt>
                <c:pt idx="25384">
                  <c:v>7641.9989999999998</c:v>
                </c:pt>
                <c:pt idx="25385">
                  <c:v>7641.9989999999998</c:v>
                </c:pt>
                <c:pt idx="25386">
                  <c:v>7641.9989999999998</c:v>
                </c:pt>
                <c:pt idx="25387">
                  <c:v>7641.9989999999998</c:v>
                </c:pt>
                <c:pt idx="25388">
                  <c:v>7641.9989999999998</c:v>
                </c:pt>
                <c:pt idx="25389">
                  <c:v>7641.9989999999998</c:v>
                </c:pt>
                <c:pt idx="25390">
                  <c:v>7642.9989999999998</c:v>
                </c:pt>
                <c:pt idx="25391">
                  <c:v>7642.9989999999998</c:v>
                </c:pt>
                <c:pt idx="25392">
                  <c:v>7642.9989999999998</c:v>
                </c:pt>
                <c:pt idx="25393">
                  <c:v>7642.9989999999998</c:v>
                </c:pt>
                <c:pt idx="25394">
                  <c:v>7642.9989999999998</c:v>
                </c:pt>
                <c:pt idx="25395">
                  <c:v>7642.9989999999998</c:v>
                </c:pt>
                <c:pt idx="25396">
                  <c:v>7643.9989999999998</c:v>
                </c:pt>
                <c:pt idx="25397">
                  <c:v>7643.9989999999998</c:v>
                </c:pt>
                <c:pt idx="25398">
                  <c:v>7643.9989999999998</c:v>
                </c:pt>
                <c:pt idx="25399">
                  <c:v>7643.9989999999998</c:v>
                </c:pt>
                <c:pt idx="25400">
                  <c:v>7643.9989999999998</c:v>
                </c:pt>
                <c:pt idx="25401">
                  <c:v>7643.9989999999998</c:v>
                </c:pt>
                <c:pt idx="25402">
                  <c:v>7643.9989999999998</c:v>
                </c:pt>
                <c:pt idx="25403">
                  <c:v>7644.9989999999998</c:v>
                </c:pt>
                <c:pt idx="25404">
                  <c:v>7644.9989999999998</c:v>
                </c:pt>
                <c:pt idx="25405">
                  <c:v>7644.9989999999998</c:v>
                </c:pt>
                <c:pt idx="25406">
                  <c:v>7644.9989999999998</c:v>
                </c:pt>
                <c:pt idx="25407">
                  <c:v>7644.9989999999998</c:v>
                </c:pt>
                <c:pt idx="25408">
                  <c:v>7644.9989999999998</c:v>
                </c:pt>
                <c:pt idx="25409">
                  <c:v>7646.9989999999998</c:v>
                </c:pt>
                <c:pt idx="25410">
                  <c:v>7646.9989999999998</c:v>
                </c:pt>
                <c:pt idx="25411">
                  <c:v>7646.9989999999998</c:v>
                </c:pt>
                <c:pt idx="25412">
                  <c:v>7646.9989999999998</c:v>
                </c:pt>
                <c:pt idx="25413">
                  <c:v>7646.9989999999998</c:v>
                </c:pt>
                <c:pt idx="25414">
                  <c:v>7646.9989999999998</c:v>
                </c:pt>
                <c:pt idx="25415">
                  <c:v>7646.9989999999998</c:v>
                </c:pt>
                <c:pt idx="25416">
                  <c:v>7647.9989999999998</c:v>
                </c:pt>
                <c:pt idx="25417">
                  <c:v>7647.9989999999998</c:v>
                </c:pt>
                <c:pt idx="25418">
                  <c:v>7647.9989999999998</c:v>
                </c:pt>
                <c:pt idx="25419">
                  <c:v>7647.9989999999998</c:v>
                </c:pt>
                <c:pt idx="25420">
                  <c:v>7647.9989999999998</c:v>
                </c:pt>
                <c:pt idx="25421">
                  <c:v>7647.9989999999998</c:v>
                </c:pt>
                <c:pt idx="25422">
                  <c:v>7648.9989999999998</c:v>
                </c:pt>
                <c:pt idx="25423">
                  <c:v>7648.9989999999998</c:v>
                </c:pt>
                <c:pt idx="25424">
                  <c:v>7648.9989999999998</c:v>
                </c:pt>
                <c:pt idx="25425">
                  <c:v>7648.9989999999998</c:v>
                </c:pt>
                <c:pt idx="25426">
                  <c:v>7648.9989999999998</c:v>
                </c:pt>
                <c:pt idx="25427">
                  <c:v>7648.9989999999998</c:v>
                </c:pt>
                <c:pt idx="25428">
                  <c:v>7648.9989999999998</c:v>
                </c:pt>
                <c:pt idx="25429">
                  <c:v>7649.9989999999998</c:v>
                </c:pt>
                <c:pt idx="25430">
                  <c:v>7649.9989999999998</c:v>
                </c:pt>
                <c:pt idx="25431">
                  <c:v>7649.9989999999998</c:v>
                </c:pt>
                <c:pt idx="25432">
                  <c:v>7649.9989999999998</c:v>
                </c:pt>
                <c:pt idx="25433">
                  <c:v>7649.9989999999998</c:v>
                </c:pt>
                <c:pt idx="25434">
                  <c:v>7649.9989999999998</c:v>
                </c:pt>
                <c:pt idx="25435">
                  <c:v>7651.9989999999998</c:v>
                </c:pt>
                <c:pt idx="25436">
                  <c:v>7651.9989999999998</c:v>
                </c:pt>
                <c:pt idx="25437">
                  <c:v>7651.9989999999998</c:v>
                </c:pt>
                <c:pt idx="25438">
                  <c:v>7651.9989999999998</c:v>
                </c:pt>
                <c:pt idx="25439">
                  <c:v>7651.9989999999998</c:v>
                </c:pt>
                <c:pt idx="25440">
                  <c:v>7651.9989999999998</c:v>
                </c:pt>
                <c:pt idx="25441">
                  <c:v>7651.9989999999998</c:v>
                </c:pt>
                <c:pt idx="25442">
                  <c:v>7652.9989999999998</c:v>
                </c:pt>
                <c:pt idx="25443">
                  <c:v>7652.9989999999998</c:v>
                </c:pt>
                <c:pt idx="25444">
                  <c:v>7652.9989999999998</c:v>
                </c:pt>
                <c:pt idx="25445">
                  <c:v>7652.9989999999998</c:v>
                </c:pt>
                <c:pt idx="25446">
                  <c:v>7652.9989999999998</c:v>
                </c:pt>
                <c:pt idx="25447">
                  <c:v>7652.9989999999998</c:v>
                </c:pt>
                <c:pt idx="25448">
                  <c:v>7652.9989999999998</c:v>
                </c:pt>
                <c:pt idx="25449">
                  <c:v>7653.9989999999998</c:v>
                </c:pt>
                <c:pt idx="25450">
                  <c:v>7653.9989999999998</c:v>
                </c:pt>
                <c:pt idx="25451">
                  <c:v>7653.9989999999998</c:v>
                </c:pt>
                <c:pt idx="25452">
                  <c:v>7653.9989999999998</c:v>
                </c:pt>
                <c:pt idx="25453">
                  <c:v>7653.9989999999998</c:v>
                </c:pt>
                <c:pt idx="25454">
                  <c:v>7653.9989999999998</c:v>
                </c:pt>
                <c:pt idx="25455">
                  <c:v>7654.9989999999998</c:v>
                </c:pt>
                <c:pt idx="25456">
                  <c:v>7654.9989999999998</c:v>
                </c:pt>
                <c:pt idx="25457">
                  <c:v>7654.9989999999998</c:v>
                </c:pt>
                <c:pt idx="25458">
                  <c:v>7654.9989999999998</c:v>
                </c:pt>
                <c:pt idx="25459">
                  <c:v>7654.9989999999998</c:v>
                </c:pt>
                <c:pt idx="25460">
                  <c:v>7654.9989999999998</c:v>
                </c:pt>
                <c:pt idx="25461">
                  <c:v>7654.9989999999998</c:v>
                </c:pt>
                <c:pt idx="25462">
                  <c:v>7656.9989999999998</c:v>
                </c:pt>
                <c:pt idx="25463">
                  <c:v>7656.9989999999998</c:v>
                </c:pt>
                <c:pt idx="25464">
                  <c:v>7656.9989999999998</c:v>
                </c:pt>
                <c:pt idx="25465">
                  <c:v>7656.9989999999998</c:v>
                </c:pt>
                <c:pt idx="25466">
                  <c:v>7656.9989999999998</c:v>
                </c:pt>
                <c:pt idx="25467">
                  <c:v>7656.9989999999998</c:v>
                </c:pt>
                <c:pt idx="25468">
                  <c:v>7657.9989999999998</c:v>
                </c:pt>
                <c:pt idx="25469">
                  <c:v>7657.9989999999998</c:v>
                </c:pt>
                <c:pt idx="25470">
                  <c:v>7657.9989999999998</c:v>
                </c:pt>
                <c:pt idx="25471">
                  <c:v>7657.9989999999998</c:v>
                </c:pt>
                <c:pt idx="25472">
                  <c:v>7657.9989999999998</c:v>
                </c:pt>
                <c:pt idx="25473">
                  <c:v>7657.9989999999998</c:v>
                </c:pt>
                <c:pt idx="25474">
                  <c:v>7657.9989999999998</c:v>
                </c:pt>
                <c:pt idx="25475">
                  <c:v>7658.9989999999998</c:v>
                </c:pt>
                <c:pt idx="25476">
                  <c:v>7658.9989999999998</c:v>
                </c:pt>
                <c:pt idx="25477">
                  <c:v>7658.9989999999998</c:v>
                </c:pt>
                <c:pt idx="25478">
                  <c:v>7658.9989999999998</c:v>
                </c:pt>
                <c:pt idx="25479">
                  <c:v>7658.9989999999998</c:v>
                </c:pt>
                <c:pt idx="25480">
                  <c:v>7658.9989999999998</c:v>
                </c:pt>
                <c:pt idx="25481">
                  <c:v>7659.9989999999998</c:v>
                </c:pt>
                <c:pt idx="25482">
                  <c:v>7659.9989999999998</c:v>
                </c:pt>
                <c:pt idx="25483">
                  <c:v>7659.9989999999998</c:v>
                </c:pt>
                <c:pt idx="25484">
                  <c:v>7659.9989999999998</c:v>
                </c:pt>
                <c:pt idx="25485">
                  <c:v>7659.9989999999998</c:v>
                </c:pt>
                <c:pt idx="25486">
                  <c:v>7659.9989999999998</c:v>
                </c:pt>
                <c:pt idx="25487">
                  <c:v>7659.9989999999998</c:v>
                </c:pt>
                <c:pt idx="25488">
                  <c:v>7661.9989999999998</c:v>
                </c:pt>
                <c:pt idx="25489">
                  <c:v>7661.9989999999998</c:v>
                </c:pt>
                <c:pt idx="25490">
                  <c:v>7661.9989999999998</c:v>
                </c:pt>
                <c:pt idx="25491">
                  <c:v>7661.9989999999998</c:v>
                </c:pt>
                <c:pt idx="25492">
                  <c:v>7661.9989999999998</c:v>
                </c:pt>
                <c:pt idx="25493">
                  <c:v>7661.9989999999998</c:v>
                </c:pt>
                <c:pt idx="25494">
                  <c:v>7661.9989999999998</c:v>
                </c:pt>
                <c:pt idx="25495">
                  <c:v>7662.9989999999998</c:v>
                </c:pt>
                <c:pt idx="25496">
                  <c:v>7662.9989999999998</c:v>
                </c:pt>
                <c:pt idx="25497">
                  <c:v>7662.9989999999998</c:v>
                </c:pt>
                <c:pt idx="25498">
                  <c:v>7662.9989999999998</c:v>
                </c:pt>
                <c:pt idx="25499">
                  <c:v>7662.9989999999998</c:v>
                </c:pt>
                <c:pt idx="25500">
                  <c:v>7662.9989999999998</c:v>
                </c:pt>
                <c:pt idx="25501">
                  <c:v>7663.9989999999998</c:v>
                </c:pt>
                <c:pt idx="25502">
                  <c:v>7663.9989999999998</c:v>
                </c:pt>
                <c:pt idx="25503">
                  <c:v>7663.9989999999998</c:v>
                </c:pt>
                <c:pt idx="25504">
                  <c:v>7663.9989999999998</c:v>
                </c:pt>
                <c:pt idx="25505">
                  <c:v>7663.9989999999998</c:v>
                </c:pt>
                <c:pt idx="25506">
                  <c:v>7663.9989999999998</c:v>
                </c:pt>
                <c:pt idx="25507">
                  <c:v>7663.9989999999998</c:v>
                </c:pt>
                <c:pt idx="25508">
                  <c:v>7664.9989999999998</c:v>
                </c:pt>
                <c:pt idx="25509">
                  <c:v>7664.9989999999998</c:v>
                </c:pt>
                <c:pt idx="25510">
                  <c:v>7664.9989999999998</c:v>
                </c:pt>
                <c:pt idx="25511">
                  <c:v>7664.9989999999998</c:v>
                </c:pt>
                <c:pt idx="25512">
                  <c:v>7664.9989999999998</c:v>
                </c:pt>
                <c:pt idx="25513">
                  <c:v>7664.9989999999998</c:v>
                </c:pt>
                <c:pt idx="25514">
                  <c:v>7666.9989999999998</c:v>
                </c:pt>
                <c:pt idx="25515">
                  <c:v>7666.9989999999998</c:v>
                </c:pt>
                <c:pt idx="25516">
                  <c:v>7666.9989999999998</c:v>
                </c:pt>
                <c:pt idx="25517">
                  <c:v>7666.9989999999998</c:v>
                </c:pt>
                <c:pt idx="25518">
                  <c:v>7666.9989999999998</c:v>
                </c:pt>
                <c:pt idx="25519">
                  <c:v>7666.9989999999998</c:v>
                </c:pt>
                <c:pt idx="25520">
                  <c:v>7666.9989999999998</c:v>
                </c:pt>
                <c:pt idx="25521">
                  <c:v>7667.9989999999998</c:v>
                </c:pt>
                <c:pt idx="25522">
                  <c:v>7667.9989999999998</c:v>
                </c:pt>
                <c:pt idx="25523">
                  <c:v>7667.9989999999998</c:v>
                </c:pt>
                <c:pt idx="25524">
                  <c:v>7667.9989999999998</c:v>
                </c:pt>
                <c:pt idx="25525">
                  <c:v>7667.9989999999998</c:v>
                </c:pt>
                <c:pt idx="25526">
                  <c:v>7667.9989999999998</c:v>
                </c:pt>
                <c:pt idx="25527">
                  <c:v>7668.9989999999998</c:v>
                </c:pt>
                <c:pt idx="25528">
                  <c:v>7668.9989999999998</c:v>
                </c:pt>
                <c:pt idx="25529">
                  <c:v>7668.9989999999998</c:v>
                </c:pt>
                <c:pt idx="25530">
                  <c:v>7668.9989999999998</c:v>
                </c:pt>
                <c:pt idx="25531">
                  <c:v>7668.9989999999998</c:v>
                </c:pt>
                <c:pt idx="25532">
                  <c:v>7668.9989999999998</c:v>
                </c:pt>
                <c:pt idx="25533">
                  <c:v>7668.9989999999998</c:v>
                </c:pt>
                <c:pt idx="25534">
                  <c:v>7669.9989999999998</c:v>
                </c:pt>
                <c:pt idx="25535">
                  <c:v>7669.9989999999998</c:v>
                </c:pt>
                <c:pt idx="25536">
                  <c:v>7669.9989999999998</c:v>
                </c:pt>
                <c:pt idx="25537">
                  <c:v>7669.9989999999998</c:v>
                </c:pt>
                <c:pt idx="25538">
                  <c:v>7669.9989999999998</c:v>
                </c:pt>
                <c:pt idx="25539">
                  <c:v>7669.9989999999998</c:v>
                </c:pt>
                <c:pt idx="25540">
                  <c:v>7669.9989999999998</c:v>
                </c:pt>
                <c:pt idx="25541">
                  <c:v>7671.9989999999998</c:v>
                </c:pt>
                <c:pt idx="25542">
                  <c:v>7671.9989999999998</c:v>
                </c:pt>
                <c:pt idx="25543">
                  <c:v>7671.9989999999998</c:v>
                </c:pt>
                <c:pt idx="25544">
                  <c:v>7671.9989999999998</c:v>
                </c:pt>
                <c:pt idx="25545">
                  <c:v>7671.9989999999998</c:v>
                </c:pt>
                <c:pt idx="25546">
                  <c:v>7671.9989999999998</c:v>
                </c:pt>
                <c:pt idx="25547">
                  <c:v>7672.9989999999998</c:v>
                </c:pt>
                <c:pt idx="25548">
                  <c:v>7672.9989999999998</c:v>
                </c:pt>
                <c:pt idx="25549">
                  <c:v>7672.9989999999998</c:v>
                </c:pt>
                <c:pt idx="25550">
                  <c:v>7672.9989999999998</c:v>
                </c:pt>
                <c:pt idx="25551">
                  <c:v>7672.9989999999998</c:v>
                </c:pt>
                <c:pt idx="25552">
                  <c:v>7672.9989999999998</c:v>
                </c:pt>
                <c:pt idx="25553">
                  <c:v>7672.9989999999998</c:v>
                </c:pt>
                <c:pt idx="25554">
                  <c:v>7673.9989999999998</c:v>
                </c:pt>
                <c:pt idx="25555">
                  <c:v>7673.9989999999998</c:v>
                </c:pt>
                <c:pt idx="25556">
                  <c:v>7673.9989999999998</c:v>
                </c:pt>
                <c:pt idx="25557">
                  <c:v>7673.9989999999998</c:v>
                </c:pt>
                <c:pt idx="25558">
                  <c:v>7673.9989999999998</c:v>
                </c:pt>
                <c:pt idx="25559">
                  <c:v>7673.9989999999998</c:v>
                </c:pt>
                <c:pt idx="25560">
                  <c:v>7674.9989999999998</c:v>
                </c:pt>
                <c:pt idx="25561">
                  <c:v>7674.9989999999998</c:v>
                </c:pt>
                <c:pt idx="25562">
                  <c:v>7674.9989999999998</c:v>
                </c:pt>
                <c:pt idx="25563">
                  <c:v>7674.9989999999998</c:v>
                </c:pt>
                <c:pt idx="25564">
                  <c:v>7674.9989999999998</c:v>
                </c:pt>
                <c:pt idx="25565">
                  <c:v>7674.9989999999998</c:v>
                </c:pt>
                <c:pt idx="25566">
                  <c:v>7674.9989999999998</c:v>
                </c:pt>
                <c:pt idx="25567">
                  <c:v>7676.9989999999998</c:v>
                </c:pt>
                <c:pt idx="25568">
                  <c:v>7676.9989999999998</c:v>
                </c:pt>
                <c:pt idx="25569">
                  <c:v>7676.9989999999998</c:v>
                </c:pt>
                <c:pt idx="25570">
                  <c:v>7676.9989999999998</c:v>
                </c:pt>
                <c:pt idx="25571">
                  <c:v>7676.9989999999998</c:v>
                </c:pt>
                <c:pt idx="25572">
                  <c:v>7676.9989999999998</c:v>
                </c:pt>
                <c:pt idx="25573">
                  <c:v>7677.9989999999998</c:v>
                </c:pt>
                <c:pt idx="25574">
                  <c:v>7677.9989999999998</c:v>
                </c:pt>
                <c:pt idx="25575">
                  <c:v>7677.9989999999998</c:v>
                </c:pt>
                <c:pt idx="25576">
                  <c:v>7677.9989999999998</c:v>
                </c:pt>
                <c:pt idx="25577">
                  <c:v>7677.9989999999998</c:v>
                </c:pt>
                <c:pt idx="25578">
                  <c:v>7677.9989999999998</c:v>
                </c:pt>
                <c:pt idx="25579">
                  <c:v>7677.9989999999998</c:v>
                </c:pt>
                <c:pt idx="25580">
                  <c:v>7678.9989999999998</c:v>
                </c:pt>
                <c:pt idx="25581">
                  <c:v>7678.9989999999998</c:v>
                </c:pt>
                <c:pt idx="25582">
                  <c:v>7678.9989999999998</c:v>
                </c:pt>
                <c:pt idx="25583">
                  <c:v>7678.9989999999998</c:v>
                </c:pt>
                <c:pt idx="25584">
                  <c:v>7678.9989999999998</c:v>
                </c:pt>
                <c:pt idx="25585">
                  <c:v>7678.9989999999998</c:v>
                </c:pt>
                <c:pt idx="25586">
                  <c:v>7679.9989999999998</c:v>
                </c:pt>
                <c:pt idx="25587">
                  <c:v>7679.9989999999998</c:v>
                </c:pt>
                <c:pt idx="25588">
                  <c:v>7679.9989999999998</c:v>
                </c:pt>
                <c:pt idx="25589">
                  <c:v>7679.9989999999998</c:v>
                </c:pt>
                <c:pt idx="25590">
                  <c:v>7679.9989999999998</c:v>
                </c:pt>
                <c:pt idx="25591">
                  <c:v>7679.9989999999998</c:v>
                </c:pt>
                <c:pt idx="25592">
                  <c:v>7679.9989999999998</c:v>
                </c:pt>
                <c:pt idx="25593">
                  <c:v>7681.9989999999998</c:v>
                </c:pt>
                <c:pt idx="25594">
                  <c:v>7681.9989999999998</c:v>
                </c:pt>
                <c:pt idx="25595">
                  <c:v>7681.9989999999998</c:v>
                </c:pt>
                <c:pt idx="25596">
                  <c:v>7681.9989999999998</c:v>
                </c:pt>
                <c:pt idx="25597">
                  <c:v>7681.9989999999998</c:v>
                </c:pt>
                <c:pt idx="25598">
                  <c:v>7681.9989999999998</c:v>
                </c:pt>
                <c:pt idx="25599">
                  <c:v>7681.9989999999998</c:v>
                </c:pt>
                <c:pt idx="25600">
                  <c:v>7682.9989999999998</c:v>
                </c:pt>
                <c:pt idx="25601">
                  <c:v>7682.9989999999998</c:v>
                </c:pt>
                <c:pt idx="25602">
                  <c:v>7682.9989999999998</c:v>
                </c:pt>
                <c:pt idx="25603">
                  <c:v>7682.9989999999998</c:v>
                </c:pt>
                <c:pt idx="25604">
                  <c:v>7682.9989999999998</c:v>
                </c:pt>
                <c:pt idx="25605">
                  <c:v>7682.9989999999998</c:v>
                </c:pt>
                <c:pt idx="25606">
                  <c:v>7683.9989999999998</c:v>
                </c:pt>
                <c:pt idx="25607">
                  <c:v>7683.9989999999998</c:v>
                </c:pt>
                <c:pt idx="25608">
                  <c:v>7683.9989999999998</c:v>
                </c:pt>
                <c:pt idx="25609">
                  <c:v>7683.9989999999998</c:v>
                </c:pt>
                <c:pt idx="25610">
                  <c:v>7683.9989999999998</c:v>
                </c:pt>
                <c:pt idx="25611">
                  <c:v>7683.9989999999998</c:v>
                </c:pt>
                <c:pt idx="25612">
                  <c:v>7683.9989999999998</c:v>
                </c:pt>
                <c:pt idx="25613">
                  <c:v>7684.9989999999998</c:v>
                </c:pt>
                <c:pt idx="25614">
                  <c:v>7684.9989999999998</c:v>
                </c:pt>
                <c:pt idx="25615">
                  <c:v>7684.9989999999998</c:v>
                </c:pt>
                <c:pt idx="25616">
                  <c:v>7684.9989999999998</c:v>
                </c:pt>
                <c:pt idx="25617">
                  <c:v>7684.9989999999998</c:v>
                </c:pt>
                <c:pt idx="25618">
                  <c:v>7684.9989999999998</c:v>
                </c:pt>
                <c:pt idx="25619">
                  <c:v>7686.9989999999998</c:v>
                </c:pt>
                <c:pt idx="25620">
                  <c:v>7686.9989999999998</c:v>
                </c:pt>
                <c:pt idx="25621">
                  <c:v>7686.9989999999998</c:v>
                </c:pt>
                <c:pt idx="25622">
                  <c:v>7686.9989999999998</c:v>
                </c:pt>
                <c:pt idx="25623">
                  <c:v>7686.9989999999998</c:v>
                </c:pt>
                <c:pt idx="25624">
                  <c:v>7686.9989999999998</c:v>
                </c:pt>
                <c:pt idx="25625">
                  <c:v>7686.9989999999998</c:v>
                </c:pt>
                <c:pt idx="25626">
                  <c:v>7687.9989999999998</c:v>
                </c:pt>
                <c:pt idx="25627">
                  <c:v>7687.9989999999998</c:v>
                </c:pt>
                <c:pt idx="25628">
                  <c:v>7687.9989999999998</c:v>
                </c:pt>
                <c:pt idx="25629">
                  <c:v>7687.9989999999998</c:v>
                </c:pt>
                <c:pt idx="25630">
                  <c:v>7687.9989999999998</c:v>
                </c:pt>
                <c:pt idx="25631">
                  <c:v>7687.9989999999998</c:v>
                </c:pt>
                <c:pt idx="25632">
                  <c:v>7688.9989999999998</c:v>
                </c:pt>
                <c:pt idx="25633">
                  <c:v>7688.9989999999998</c:v>
                </c:pt>
                <c:pt idx="25634">
                  <c:v>7688.9989999999998</c:v>
                </c:pt>
                <c:pt idx="25635">
                  <c:v>7688.9989999999998</c:v>
                </c:pt>
                <c:pt idx="25636">
                  <c:v>7688.9989999999998</c:v>
                </c:pt>
                <c:pt idx="25637">
                  <c:v>7688.9989999999998</c:v>
                </c:pt>
                <c:pt idx="25638">
                  <c:v>7688.9989999999998</c:v>
                </c:pt>
                <c:pt idx="25639">
                  <c:v>7689.9989999999998</c:v>
                </c:pt>
                <c:pt idx="25640">
                  <c:v>7689.9989999999998</c:v>
                </c:pt>
                <c:pt idx="25641">
                  <c:v>7689.9989999999998</c:v>
                </c:pt>
                <c:pt idx="25642">
                  <c:v>7689.9989999999998</c:v>
                </c:pt>
                <c:pt idx="25643">
                  <c:v>7689.9989999999998</c:v>
                </c:pt>
                <c:pt idx="25644">
                  <c:v>7689.9989999999998</c:v>
                </c:pt>
                <c:pt idx="25645">
                  <c:v>7689.9989999999998</c:v>
                </c:pt>
                <c:pt idx="25646">
                  <c:v>7691.9989999999998</c:v>
                </c:pt>
                <c:pt idx="25647">
                  <c:v>7691.9989999999998</c:v>
                </c:pt>
                <c:pt idx="25648">
                  <c:v>7691.9989999999998</c:v>
                </c:pt>
                <c:pt idx="25649">
                  <c:v>7691.9989999999998</c:v>
                </c:pt>
                <c:pt idx="25650">
                  <c:v>7691.9989999999998</c:v>
                </c:pt>
                <c:pt idx="25651">
                  <c:v>7691.9989999999998</c:v>
                </c:pt>
                <c:pt idx="25652">
                  <c:v>7692.9989999999998</c:v>
                </c:pt>
                <c:pt idx="25653">
                  <c:v>7692.9989999999998</c:v>
                </c:pt>
                <c:pt idx="25654">
                  <c:v>7692.9989999999998</c:v>
                </c:pt>
                <c:pt idx="25655">
                  <c:v>7692.9989999999998</c:v>
                </c:pt>
                <c:pt idx="25656">
                  <c:v>7692.9989999999998</c:v>
                </c:pt>
                <c:pt idx="25657">
                  <c:v>7692.9989999999998</c:v>
                </c:pt>
                <c:pt idx="25658">
                  <c:v>7692.9989999999998</c:v>
                </c:pt>
                <c:pt idx="25659">
                  <c:v>7693.9989999999998</c:v>
                </c:pt>
                <c:pt idx="25660">
                  <c:v>7693.9989999999998</c:v>
                </c:pt>
                <c:pt idx="25661">
                  <c:v>7693.9989999999998</c:v>
                </c:pt>
                <c:pt idx="25662">
                  <c:v>7693.9989999999998</c:v>
                </c:pt>
                <c:pt idx="25663">
                  <c:v>7693.9989999999998</c:v>
                </c:pt>
                <c:pt idx="25664">
                  <c:v>7693.9989999999998</c:v>
                </c:pt>
                <c:pt idx="25665">
                  <c:v>7694.9989999999998</c:v>
                </c:pt>
                <c:pt idx="25666">
                  <c:v>7694.9989999999998</c:v>
                </c:pt>
                <c:pt idx="25667">
                  <c:v>7694.9989999999998</c:v>
                </c:pt>
                <c:pt idx="25668">
                  <c:v>7694.9989999999998</c:v>
                </c:pt>
                <c:pt idx="25669">
                  <c:v>7694.9989999999998</c:v>
                </c:pt>
                <c:pt idx="25670">
                  <c:v>7694.9989999999998</c:v>
                </c:pt>
                <c:pt idx="25671">
                  <c:v>7694.9989999999998</c:v>
                </c:pt>
                <c:pt idx="25672">
                  <c:v>7696.9989999999998</c:v>
                </c:pt>
                <c:pt idx="25673">
                  <c:v>7696.9989999999998</c:v>
                </c:pt>
                <c:pt idx="25674">
                  <c:v>7696.9989999999998</c:v>
                </c:pt>
                <c:pt idx="25675">
                  <c:v>7696.9989999999998</c:v>
                </c:pt>
                <c:pt idx="25676">
                  <c:v>7696.9989999999998</c:v>
                </c:pt>
                <c:pt idx="25677">
                  <c:v>7696.9989999999998</c:v>
                </c:pt>
                <c:pt idx="25678">
                  <c:v>7697.9989999999998</c:v>
                </c:pt>
                <c:pt idx="25679">
                  <c:v>7697.9989999999998</c:v>
                </c:pt>
                <c:pt idx="25680">
                  <c:v>7697.9989999999998</c:v>
                </c:pt>
                <c:pt idx="25681">
                  <c:v>7697.9989999999998</c:v>
                </c:pt>
                <c:pt idx="25682">
                  <c:v>7697.9989999999998</c:v>
                </c:pt>
                <c:pt idx="25683">
                  <c:v>7697.9989999999998</c:v>
                </c:pt>
                <c:pt idx="25684">
                  <c:v>7697.9989999999998</c:v>
                </c:pt>
                <c:pt idx="25685">
                  <c:v>7698.9989999999998</c:v>
                </c:pt>
                <c:pt idx="25686">
                  <c:v>7698.9989999999998</c:v>
                </c:pt>
                <c:pt idx="25687">
                  <c:v>7698.9989999999998</c:v>
                </c:pt>
                <c:pt idx="25688">
                  <c:v>7698.9989999999998</c:v>
                </c:pt>
                <c:pt idx="25689">
                  <c:v>7698.9989999999998</c:v>
                </c:pt>
                <c:pt idx="25690">
                  <c:v>7698.9989999999998</c:v>
                </c:pt>
                <c:pt idx="25691">
                  <c:v>7699.9989999999998</c:v>
                </c:pt>
                <c:pt idx="25692">
                  <c:v>7699.9989999999998</c:v>
                </c:pt>
                <c:pt idx="25693">
                  <c:v>7699.9989999999998</c:v>
                </c:pt>
                <c:pt idx="25694">
                  <c:v>7699.9989999999998</c:v>
                </c:pt>
                <c:pt idx="25695">
                  <c:v>7699.9989999999998</c:v>
                </c:pt>
                <c:pt idx="25696">
                  <c:v>7699.9989999999998</c:v>
                </c:pt>
                <c:pt idx="25697">
                  <c:v>7699.9989999999998</c:v>
                </c:pt>
                <c:pt idx="25698">
                  <c:v>7701.9989999999998</c:v>
                </c:pt>
                <c:pt idx="25699">
                  <c:v>7701.9989999999998</c:v>
                </c:pt>
                <c:pt idx="25700">
                  <c:v>7701.9989999999998</c:v>
                </c:pt>
                <c:pt idx="25701">
                  <c:v>7701.9989999999998</c:v>
                </c:pt>
                <c:pt idx="25702">
                  <c:v>7701.9989999999998</c:v>
                </c:pt>
                <c:pt idx="25703">
                  <c:v>7701.9989999999998</c:v>
                </c:pt>
                <c:pt idx="25704">
                  <c:v>7701.9989999999998</c:v>
                </c:pt>
                <c:pt idx="25705">
                  <c:v>7702.9989999999998</c:v>
                </c:pt>
                <c:pt idx="25706">
                  <c:v>7702.9989999999998</c:v>
                </c:pt>
                <c:pt idx="25707">
                  <c:v>7702.9989999999998</c:v>
                </c:pt>
                <c:pt idx="25708">
                  <c:v>7702.9989999999998</c:v>
                </c:pt>
                <c:pt idx="25709">
                  <c:v>7702.9989999999998</c:v>
                </c:pt>
                <c:pt idx="25710">
                  <c:v>7702.9989999999998</c:v>
                </c:pt>
                <c:pt idx="25711">
                  <c:v>7703.9989999999998</c:v>
                </c:pt>
                <c:pt idx="25712">
                  <c:v>7703.9989999999998</c:v>
                </c:pt>
                <c:pt idx="25713">
                  <c:v>7703.9989999999998</c:v>
                </c:pt>
                <c:pt idx="25714">
                  <c:v>7703.9989999999998</c:v>
                </c:pt>
                <c:pt idx="25715">
                  <c:v>7703.9989999999998</c:v>
                </c:pt>
                <c:pt idx="25716">
                  <c:v>7703.9989999999998</c:v>
                </c:pt>
                <c:pt idx="25717">
                  <c:v>7703.9989999999998</c:v>
                </c:pt>
                <c:pt idx="25718">
                  <c:v>7704.9989999999998</c:v>
                </c:pt>
                <c:pt idx="25719">
                  <c:v>7704.9989999999998</c:v>
                </c:pt>
                <c:pt idx="25720">
                  <c:v>7704.9989999999998</c:v>
                </c:pt>
                <c:pt idx="25721">
                  <c:v>7704.9989999999998</c:v>
                </c:pt>
                <c:pt idx="25722">
                  <c:v>7704.9989999999998</c:v>
                </c:pt>
                <c:pt idx="25723">
                  <c:v>7704.9989999999998</c:v>
                </c:pt>
                <c:pt idx="25724">
                  <c:v>7706.9989999999998</c:v>
                </c:pt>
                <c:pt idx="25725">
                  <c:v>7706.9989999999998</c:v>
                </c:pt>
                <c:pt idx="25726">
                  <c:v>7706.9989999999998</c:v>
                </c:pt>
                <c:pt idx="25727">
                  <c:v>7706.9989999999998</c:v>
                </c:pt>
                <c:pt idx="25728">
                  <c:v>7706.9989999999998</c:v>
                </c:pt>
                <c:pt idx="25729">
                  <c:v>7706.9989999999998</c:v>
                </c:pt>
                <c:pt idx="25730">
                  <c:v>7706.9989999999998</c:v>
                </c:pt>
                <c:pt idx="25731">
                  <c:v>7707.9989999999998</c:v>
                </c:pt>
                <c:pt idx="25732">
                  <c:v>7707.9989999999998</c:v>
                </c:pt>
                <c:pt idx="25733">
                  <c:v>7707.9989999999998</c:v>
                </c:pt>
                <c:pt idx="25734">
                  <c:v>7707.9989999999998</c:v>
                </c:pt>
                <c:pt idx="25735">
                  <c:v>7707.9989999999998</c:v>
                </c:pt>
                <c:pt idx="25736">
                  <c:v>7707.9989999999998</c:v>
                </c:pt>
                <c:pt idx="25737">
                  <c:v>7708.9989999999998</c:v>
                </c:pt>
                <c:pt idx="25738">
                  <c:v>7708.9989999999998</c:v>
                </c:pt>
                <c:pt idx="25739">
                  <c:v>7708.9989999999998</c:v>
                </c:pt>
                <c:pt idx="25740">
                  <c:v>7708.9989999999998</c:v>
                </c:pt>
                <c:pt idx="25741">
                  <c:v>7708.9989999999998</c:v>
                </c:pt>
                <c:pt idx="25742">
                  <c:v>7708.9989999999998</c:v>
                </c:pt>
                <c:pt idx="25743">
                  <c:v>7708.9989999999998</c:v>
                </c:pt>
                <c:pt idx="25744">
                  <c:v>7709.9989999999998</c:v>
                </c:pt>
                <c:pt idx="25745">
                  <c:v>7709.9989999999998</c:v>
                </c:pt>
                <c:pt idx="25746">
                  <c:v>7709.9989999999998</c:v>
                </c:pt>
                <c:pt idx="25747">
                  <c:v>7709.9989999999998</c:v>
                </c:pt>
                <c:pt idx="25748">
                  <c:v>7709.9989999999998</c:v>
                </c:pt>
                <c:pt idx="25749">
                  <c:v>7709.9989999999998</c:v>
                </c:pt>
                <c:pt idx="25750">
                  <c:v>7709.9989999999998</c:v>
                </c:pt>
                <c:pt idx="25751">
                  <c:v>7711.9989999999998</c:v>
                </c:pt>
                <c:pt idx="25752">
                  <c:v>7711.9989999999998</c:v>
                </c:pt>
                <c:pt idx="25753">
                  <c:v>7711.9989999999998</c:v>
                </c:pt>
                <c:pt idx="25754">
                  <c:v>7711.9989999999998</c:v>
                </c:pt>
                <c:pt idx="25755">
                  <c:v>7711.9989999999998</c:v>
                </c:pt>
                <c:pt idx="25756">
                  <c:v>7711.9989999999998</c:v>
                </c:pt>
                <c:pt idx="25757">
                  <c:v>7712.9989999999998</c:v>
                </c:pt>
                <c:pt idx="25758">
                  <c:v>7712.9989999999998</c:v>
                </c:pt>
                <c:pt idx="25759">
                  <c:v>7712.9989999999998</c:v>
                </c:pt>
                <c:pt idx="25760">
                  <c:v>7712.9989999999998</c:v>
                </c:pt>
                <c:pt idx="25761">
                  <c:v>7712.9989999999998</c:v>
                </c:pt>
                <c:pt idx="25762">
                  <c:v>7712.9989999999998</c:v>
                </c:pt>
                <c:pt idx="25763">
                  <c:v>7712.9989999999998</c:v>
                </c:pt>
                <c:pt idx="25764">
                  <c:v>7713.9989999999998</c:v>
                </c:pt>
                <c:pt idx="25765">
                  <c:v>7713.9989999999998</c:v>
                </c:pt>
                <c:pt idx="25766">
                  <c:v>7713.9989999999998</c:v>
                </c:pt>
                <c:pt idx="25767">
                  <c:v>7713.9989999999998</c:v>
                </c:pt>
                <c:pt idx="25768">
                  <c:v>7713.9989999999998</c:v>
                </c:pt>
                <c:pt idx="25769">
                  <c:v>7713.9989999999998</c:v>
                </c:pt>
                <c:pt idx="25770">
                  <c:v>7714.9989999999998</c:v>
                </c:pt>
                <c:pt idx="25771">
                  <c:v>7714.9989999999998</c:v>
                </c:pt>
                <c:pt idx="25772">
                  <c:v>7714.9989999999998</c:v>
                </c:pt>
                <c:pt idx="25773">
                  <c:v>7714.9989999999998</c:v>
                </c:pt>
                <c:pt idx="25774">
                  <c:v>7714.9989999999998</c:v>
                </c:pt>
                <c:pt idx="25775">
                  <c:v>7714.9989999999998</c:v>
                </c:pt>
                <c:pt idx="25776">
                  <c:v>7714.9989999999998</c:v>
                </c:pt>
                <c:pt idx="25777">
                  <c:v>7716.9989999999998</c:v>
                </c:pt>
                <c:pt idx="25778">
                  <c:v>7716.9989999999998</c:v>
                </c:pt>
                <c:pt idx="25779">
                  <c:v>7716.9989999999998</c:v>
                </c:pt>
                <c:pt idx="25780">
                  <c:v>7716.9989999999998</c:v>
                </c:pt>
                <c:pt idx="25781">
                  <c:v>7716.9989999999998</c:v>
                </c:pt>
                <c:pt idx="25782">
                  <c:v>7716.9989999999998</c:v>
                </c:pt>
                <c:pt idx="25783">
                  <c:v>7717.9989999999998</c:v>
                </c:pt>
                <c:pt idx="25784">
                  <c:v>7717.9989999999998</c:v>
                </c:pt>
                <c:pt idx="25785">
                  <c:v>7717.9989999999998</c:v>
                </c:pt>
                <c:pt idx="25786">
                  <c:v>7717.9989999999998</c:v>
                </c:pt>
                <c:pt idx="25787">
                  <c:v>7717.9989999999998</c:v>
                </c:pt>
                <c:pt idx="25788">
                  <c:v>7717.9989999999998</c:v>
                </c:pt>
                <c:pt idx="25789">
                  <c:v>7717.9989999999998</c:v>
                </c:pt>
                <c:pt idx="25790">
                  <c:v>7718.9989999999998</c:v>
                </c:pt>
                <c:pt idx="25791">
                  <c:v>7718.9989999999998</c:v>
                </c:pt>
                <c:pt idx="25792">
                  <c:v>7718.9989999999998</c:v>
                </c:pt>
                <c:pt idx="25793">
                  <c:v>7718.9989999999998</c:v>
                </c:pt>
                <c:pt idx="25794">
                  <c:v>7718.9989999999998</c:v>
                </c:pt>
                <c:pt idx="25795">
                  <c:v>7718.9989999999998</c:v>
                </c:pt>
                <c:pt idx="25796">
                  <c:v>7718.9989999999998</c:v>
                </c:pt>
                <c:pt idx="25797">
                  <c:v>7719.9989999999998</c:v>
                </c:pt>
                <c:pt idx="25798">
                  <c:v>7719.9989999999998</c:v>
                </c:pt>
                <c:pt idx="25799">
                  <c:v>7719.9989999999998</c:v>
                </c:pt>
                <c:pt idx="25800">
                  <c:v>7719.9989999999998</c:v>
                </c:pt>
                <c:pt idx="25801">
                  <c:v>7719.9989999999998</c:v>
                </c:pt>
                <c:pt idx="25802">
                  <c:v>7719.9989999999998</c:v>
                </c:pt>
                <c:pt idx="25803">
                  <c:v>7721.9989999999998</c:v>
                </c:pt>
                <c:pt idx="25804">
                  <c:v>7721.9989999999998</c:v>
                </c:pt>
                <c:pt idx="25805">
                  <c:v>7721.9989999999998</c:v>
                </c:pt>
                <c:pt idx="25806">
                  <c:v>7721.9989999999998</c:v>
                </c:pt>
                <c:pt idx="25807">
                  <c:v>7721.9989999999998</c:v>
                </c:pt>
                <c:pt idx="25808">
                  <c:v>7721.9989999999998</c:v>
                </c:pt>
                <c:pt idx="25809">
                  <c:v>7721.9989999999998</c:v>
                </c:pt>
                <c:pt idx="25810">
                  <c:v>7722.9989999999998</c:v>
                </c:pt>
                <c:pt idx="25811">
                  <c:v>7722.9989999999998</c:v>
                </c:pt>
                <c:pt idx="25812">
                  <c:v>7722.9989999999998</c:v>
                </c:pt>
                <c:pt idx="25813">
                  <c:v>7722.9989999999998</c:v>
                </c:pt>
                <c:pt idx="25814">
                  <c:v>7722.9989999999998</c:v>
                </c:pt>
                <c:pt idx="25815">
                  <c:v>7722.9989999999998</c:v>
                </c:pt>
                <c:pt idx="25816">
                  <c:v>7723.9989999999998</c:v>
                </c:pt>
                <c:pt idx="25817">
                  <c:v>7723.9989999999998</c:v>
                </c:pt>
                <c:pt idx="25818">
                  <c:v>7723.9989999999998</c:v>
                </c:pt>
                <c:pt idx="25819">
                  <c:v>7723.9989999999998</c:v>
                </c:pt>
                <c:pt idx="25820">
                  <c:v>7723.9989999999998</c:v>
                </c:pt>
                <c:pt idx="25821">
                  <c:v>7723.9989999999998</c:v>
                </c:pt>
                <c:pt idx="25822">
                  <c:v>7723.9989999999998</c:v>
                </c:pt>
                <c:pt idx="25823">
                  <c:v>7724.9989999999998</c:v>
                </c:pt>
                <c:pt idx="25824">
                  <c:v>7724.9989999999998</c:v>
                </c:pt>
                <c:pt idx="25825">
                  <c:v>7724.9989999999998</c:v>
                </c:pt>
                <c:pt idx="25826">
                  <c:v>7724.9989999999998</c:v>
                </c:pt>
                <c:pt idx="25827">
                  <c:v>7724.9989999999998</c:v>
                </c:pt>
                <c:pt idx="25828">
                  <c:v>7724.9989999999998</c:v>
                </c:pt>
                <c:pt idx="25829">
                  <c:v>7726.9989999999998</c:v>
                </c:pt>
                <c:pt idx="25830">
                  <c:v>7726.9989999999998</c:v>
                </c:pt>
                <c:pt idx="25831">
                  <c:v>7726.9989999999998</c:v>
                </c:pt>
                <c:pt idx="25832">
                  <c:v>7726.9989999999998</c:v>
                </c:pt>
                <c:pt idx="25833">
                  <c:v>7726.9989999999998</c:v>
                </c:pt>
                <c:pt idx="25834">
                  <c:v>7726.9989999999998</c:v>
                </c:pt>
                <c:pt idx="25835">
                  <c:v>7726.9989999999998</c:v>
                </c:pt>
                <c:pt idx="25836">
                  <c:v>7727.9989999999998</c:v>
                </c:pt>
                <c:pt idx="25837">
                  <c:v>7727.9989999999998</c:v>
                </c:pt>
                <c:pt idx="25838">
                  <c:v>7727.9989999999998</c:v>
                </c:pt>
                <c:pt idx="25839">
                  <c:v>7727.9989999999998</c:v>
                </c:pt>
                <c:pt idx="25840">
                  <c:v>7727.9989999999998</c:v>
                </c:pt>
                <c:pt idx="25841">
                  <c:v>7727.9989999999998</c:v>
                </c:pt>
                <c:pt idx="25842">
                  <c:v>7728.9989999999998</c:v>
                </c:pt>
                <c:pt idx="25843">
                  <c:v>7728.9989999999998</c:v>
                </c:pt>
                <c:pt idx="25844">
                  <c:v>7728.9989999999998</c:v>
                </c:pt>
                <c:pt idx="25845">
                  <c:v>7728.9989999999998</c:v>
                </c:pt>
                <c:pt idx="25846">
                  <c:v>7728.9989999999998</c:v>
                </c:pt>
                <c:pt idx="25847">
                  <c:v>7728.9989999999998</c:v>
                </c:pt>
                <c:pt idx="25848">
                  <c:v>7728.9989999999998</c:v>
                </c:pt>
                <c:pt idx="25849">
                  <c:v>7729.9989999999998</c:v>
                </c:pt>
                <c:pt idx="25850">
                  <c:v>7729.9989999999998</c:v>
                </c:pt>
                <c:pt idx="25851">
                  <c:v>7729.9989999999998</c:v>
                </c:pt>
                <c:pt idx="25852">
                  <c:v>7729.9989999999998</c:v>
                </c:pt>
                <c:pt idx="25853">
                  <c:v>7729.9989999999998</c:v>
                </c:pt>
                <c:pt idx="25854">
                  <c:v>7729.9989999999998</c:v>
                </c:pt>
                <c:pt idx="25855">
                  <c:v>7729.9989999999998</c:v>
                </c:pt>
                <c:pt idx="25856">
                  <c:v>7731.9989999999998</c:v>
                </c:pt>
                <c:pt idx="25857">
                  <c:v>7731.9989999999998</c:v>
                </c:pt>
                <c:pt idx="25858">
                  <c:v>7731.9989999999998</c:v>
                </c:pt>
                <c:pt idx="25859">
                  <c:v>7731.9989999999998</c:v>
                </c:pt>
                <c:pt idx="25860">
                  <c:v>7731.9989999999998</c:v>
                </c:pt>
                <c:pt idx="25861">
                  <c:v>7731.9989999999998</c:v>
                </c:pt>
                <c:pt idx="25862">
                  <c:v>7732.9989999999998</c:v>
                </c:pt>
                <c:pt idx="25863">
                  <c:v>7732.9989999999998</c:v>
                </c:pt>
                <c:pt idx="25864">
                  <c:v>7732.9989999999998</c:v>
                </c:pt>
                <c:pt idx="25865">
                  <c:v>7732.9989999999998</c:v>
                </c:pt>
                <c:pt idx="25866">
                  <c:v>7732.9989999999998</c:v>
                </c:pt>
                <c:pt idx="25867">
                  <c:v>7732.9989999999998</c:v>
                </c:pt>
                <c:pt idx="25868">
                  <c:v>7732.9989999999998</c:v>
                </c:pt>
                <c:pt idx="25869">
                  <c:v>7733.9989999999998</c:v>
                </c:pt>
                <c:pt idx="25870">
                  <c:v>7733.9989999999998</c:v>
                </c:pt>
                <c:pt idx="25871">
                  <c:v>7733.9989999999998</c:v>
                </c:pt>
                <c:pt idx="25872">
                  <c:v>7733.9989999999998</c:v>
                </c:pt>
                <c:pt idx="25873">
                  <c:v>7733.9989999999998</c:v>
                </c:pt>
                <c:pt idx="25874">
                  <c:v>7733.9989999999998</c:v>
                </c:pt>
                <c:pt idx="25875">
                  <c:v>7734.9989999999998</c:v>
                </c:pt>
                <c:pt idx="25876">
                  <c:v>7734.9989999999998</c:v>
                </c:pt>
                <c:pt idx="25877">
                  <c:v>7734.9989999999998</c:v>
                </c:pt>
                <c:pt idx="25878">
                  <c:v>7734.9989999999998</c:v>
                </c:pt>
                <c:pt idx="25879">
                  <c:v>7734.9989999999998</c:v>
                </c:pt>
                <c:pt idx="25880">
                  <c:v>7734.9989999999998</c:v>
                </c:pt>
                <c:pt idx="25881">
                  <c:v>7734.9989999999998</c:v>
                </c:pt>
                <c:pt idx="25882">
                  <c:v>7736.9989999999998</c:v>
                </c:pt>
                <c:pt idx="25883">
                  <c:v>7736.9989999999998</c:v>
                </c:pt>
                <c:pt idx="25884">
                  <c:v>7736.9989999999998</c:v>
                </c:pt>
                <c:pt idx="25885">
                  <c:v>7736.9989999999998</c:v>
                </c:pt>
                <c:pt idx="25886">
                  <c:v>7736.9989999999998</c:v>
                </c:pt>
                <c:pt idx="25887">
                  <c:v>7736.9989999999998</c:v>
                </c:pt>
                <c:pt idx="25888">
                  <c:v>7737.9989999999998</c:v>
                </c:pt>
                <c:pt idx="25889">
                  <c:v>7737.9989999999998</c:v>
                </c:pt>
                <c:pt idx="25890">
                  <c:v>7737.9989999999998</c:v>
                </c:pt>
                <c:pt idx="25891">
                  <c:v>7737.9989999999998</c:v>
                </c:pt>
                <c:pt idx="25892">
                  <c:v>7737.9989999999998</c:v>
                </c:pt>
                <c:pt idx="25893">
                  <c:v>7737.9989999999998</c:v>
                </c:pt>
                <c:pt idx="25894">
                  <c:v>7737.9989999999998</c:v>
                </c:pt>
                <c:pt idx="25895">
                  <c:v>7738.9989999999998</c:v>
                </c:pt>
                <c:pt idx="25896">
                  <c:v>7738.9989999999998</c:v>
                </c:pt>
                <c:pt idx="25897">
                  <c:v>7738.9989999999998</c:v>
                </c:pt>
                <c:pt idx="25898">
                  <c:v>7738.9989999999998</c:v>
                </c:pt>
                <c:pt idx="25899">
                  <c:v>7738.9989999999998</c:v>
                </c:pt>
                <c:pt idx="25900">
                  <c:v>7738.9989999999998</c:v>
                </c:pt>
                <c:pt idx="25901">
                  <c:v>7738.9989999999998</c:v>
                </c:pt>
                <c:pt idx="25902">
                  <c:v>7739.9989999999998</c:v>
                </c:pt>
                <c:pt idx="25903">
                  <c:v>7739.9989999999998</c:v>
                </c:pt>
                <c:pt idx="25904">
                  <c:v>7739.9989999999998</c:v>
                </c:pt>
                <c:pt idx="25905">
                  <c:v>7739.9989999999998</c:v>
                </c:pt>
                <c:pt idx="25906">
                  <c:v>7739.9989999999998</c:v>
                </c:pt>
                <c:pt idx="25907">
                  <c:v>7739.9989999999998</c:v>
                </c:pt>
                <c:pt idx="25908">
                  <c:v>7741.9989999999998</c:v>
                </c:pt>
                <c:pt idx="25909">
                  <c:v>7741.9989999999998</c:v>
                </c:pt>
                <c:pt idx="25910">
                  <c:v>7741.9989999999998</c:v>
                </c:pt>
                <c:pt idx="25911">
                  <c:v>7741.9989999999998</c:v>
                </c:pt>
                <c:pt idx="25912">
                  <c:v>7741.9989999999998</c:v>
                </c:pt>
                <c:pt idx="25913">
                  <c:v>7741.9989999999998</c:v>
                </c:pt>
                <c:pt idx="25914">
                  <c:v>7741.9989999999998</c:v>
                </c:pt>
                <c:pt idx="25915">
                  <c:v>7742.9989999999998</c:v>
                </c:pt>
                <c:pt idx="25916">
                  <c:v>7742.9989999999998</c:v>
                </c:pt>
                <c:pt idx="25917">
                  <c:v>7742.9989999999998</c:v>
                </c:pt>
                <c:pt idx="25918">
                  <c:v>7742.9989999999998</c:v>
                </c:pt>
                <c:pt idx="25919">
                  <c:v>7742.9989999999998</c:v>
                </c:pt>
                <c:pt idx="25920">
                  <c:v>7742.9989999999998</c:v>
                </c:pt>
                <c:pt idx="25921">
                  <c:v>7743.9989999999998</c:v>
                </c:pt>
                <c:pt idx="25922">
                  <c:v>7743.9989999999998</c:v>
                </c:pt>
                <c:pt idx="25923">
                  <c:v>7743.9989999999998</c:v>
                </c:pt>
                <c:pt idx="25924">
                  <c:v>7743.9989999999998</c:v>
                </c:pt>
                <c:pt idx="25925">
                  <c:v>7743.9989999999998</c:v>
                </c:pt>
                <c:pt idx="25926">
                  <c:v>7743.9989999999998</c:v>
                </c:pt>
                <c:pt idx="25927">
                  <c:v>7743.9989999999998</c:v>
                </c:pt>
                <c:pt idx="25928">
                  <c:v>7744.9989999999998</c:v>
                </c:pt>
                <c:pt idx="25929">
                  <c:v>7744.9989999999998</c:v>
                </c:pt>
                <c:pt idx="25930">
                  <c:v>7744.9989999999998</c:v>
                </c:pt>
                <c:pt idx="25931">
                  <c:v>7744.9989999999998</c:v>
                </c:pt>
                <c:pt idx="25932">
                  <c:v>7744.9989999999998</c:v>
                </c:pt>
                <c:pt idx="25933">
                  <c:v>7744.9989999999998</c:v>
                </c:pt>
                <c:pt idx="25934">
                  <c:v>7746.9989999999998</c:v>
                </c:pt>
                <c:pt idx="25935">
                  <c:v>7746.9989999999998</c:v>
                </c:pt>
                <c:pt idx="25936">
                  <c:v>7746.9989999999998</c:v>
                </c:pt>
                <c:pt idx="25937">
                  <c:v>7746.9989999999998</c:v>
                </c:pt>
                <c:pt idx="25938">
                  <c:v>7746.9989999999998</c:v>
                </c:pt>
                <c:pt idx="25939">
                  <c:v>7746.9989999999998</c:v>
                </c:pt>
                <c:pt idx="25940">
                  <c:v>7746.9989999999998</c:v>
                </c:pt>
                <c:pt idx="25941">
                  <c:v>7747.9989999999998</c:v>
                </c:pt>
                <c:pt idx="25942">
                  <c:v>7747.9989999999998</c:v>
                </c:pt>
                <c:pt idx="25943">
                  <c:v>7747.9989999999998</c:v>
                </c:pt>
                <c:pt idx="25944">
                  <c:v>7747.9989999999998</c:v>
                </c:pt>
                <c:pt idx="25945">
                  <c:v>7747.9989999999998</c:v>
                </c:pt>
                <c:pt idx="25946">
                  <c:v>7747.9989999999998</c:v>
                </c:pt>
                <c:pt idx="25947">
                  <c:v>7747.9989999999998</c:v>
                </c:pt>
                <c:pt idx="25948">
                  <c:v>7748.9989999999998</c:v>
                </c:pt>
                <c:pt idx="25949">
                  <c:v>7748.9989999999998</c:v>
                </c:pt>
                <c:pt idx="25950">
                  <c:v>7748.9989999999998</c:v>
                </c:pt>
                <c:pt idx="25951">
                  <c:v>7748.9989999999998</c:v>
                </c:pt>
                <c:pt idx="25952">
                  <c:v>7748.9989999999998</c:v>
                </c:pt>
                <c:pt idx="25953">
                  <c:v>7748.9989999999998</c:v>
                </c:pt>
                <c:pt idx="25954">
                  <c:v>7749.9989999999998</c:v>
                </c:pt>
                <c:pt idx="25955">
                  <c:v>7749.9989999999998</c:v>
                </c:pt>
                <c:pt idx="25956">
                  <c:v>7749.9989999999998</c:v>
                </c:pt>
                <c:pt idx="25957">
                  <c:v>7749.9989999999998</c:v>
                </c:pt>
                <c:pt idx="25958">
                  <c:v>7749.9989999999998</c:v>
                </c:pt>
                <c:pt idx="25959">
                  <c:v>7749.9989999999998</c:v>
                </c:pt>
                <c:pt idx="25960">
                  <c:v>7749.9989999999998</c:v>
                </c:pt>
                <c:pt idx="25961">
                  <c:v>7751.9989999999998</c:v>
                </c:pt>
                <c:pt idx="25962">
                  <c:v>7751.9989999999998</c:v>
                </c:pt>
                <c:pt idx="25963">
                  <c:v>7751.9989999999998</c:v>
                </c:pt>
                <c:pt idx="25964">
                  <c:v>7751.9989999999998</c:v>
                </c:pt>
                <c:pt idx="25965">
                  <c:v>7751.9989999999998</c:v>
                </c:pt>
                <c:pt idx="25966">
                  <c:v>7751.9989999999998</c:v>
                </c:pt>
                <c:pt idx="25967">
                  <c:v>7752.9989999999998</c:v>
                </c:pt>
                <c:pt idx="25968">
                  <c:v>7752.9989999999998</c:v>
                </c:pt>
                <c:pt idx="25969">
                  <c:v>7752.9989999999998</c:v>
                </c:pt>
                <c:pt idx="25970">
                  <c:v>7752.9989999999998</c:v>
                </c:pt>
                <c:pt idx="25971">
                  <c:v>7752.9989999999998</c:v>
                </c:pt>
                <c:pt idx="25972">
                  <c:v>7752.9989999999998</c:v>
                </c:pt>
                <c:pt idx="25973">
                  <c:v>7752.9989999999998</c:v>
                </c:pt>
                <c:pt idx="25974">
                  <c:v>7753.9989999999998</c:v>
                </c:pt>
                <c:pt idx="25975">
                  <c:v>7753.9989999999998</c:v>
                </c:pt>
                <c:pt idx="25976">
                  <c:v>7753.9989999999998</c:v>
                </c:pt>
                <c:pt idx="25977">
                  <c:v>7753.9989999999998</c:v>
                </c:pt>
                <c:pt idx="25978">
                  <c:v>7753.9989999999998</c:v>
                </c:pt>
                <c:pt idx="25979">
                  <c:v>7753.9989999999998</c:v>
                </c:pt>
                <c:pt idx="25980">
                  <c:v>7754.9989999999998</c:v>
                </c:pt>
                <c:pt idx="25981">
                  <c:v>7754.9989999999998</c:v>
                </c:pt>
                <c:pt idx="25982">
                  <c:v>7754.9989999999998</c:v>
                </c:pt>
                <c:pt idx="25983">
                  <c:v>7754.9989999999998</c:v>
                </c:pt>
                <c:pt idx="25984">
                  <c:v>7754.9989999999998</c:v>
                </c:pt>
                <c:pt idx="25985">
                  <c:v>7754.9989999999998</c:v>
                </c:pt>
                <c:pt idx="25986">
                  <c:v>7754.9989999999998</c:v>
                </c:pt>
                <c:pt idx="25987">
                  <c:v>7756.9989999999998</c:v>
                </c:pt>
                <c:pt idx="25988">
                  <c:v>7756.9989999999998</c:v>
                </c:pt>
                <c:pt idx="25989">
                  <c:v>7756.9989999999998</c:v>
                </c:pt>
                <c:pt idx="25990">
                  <c:v>7756.9989999999998</c:v>
                </c:pt>
                <c:pt idx="25991">
                  <c:v>7756.9989999999998</c:v>
                </c:pt>
                <c:pt idx="25992">
                  <c:v>7756.9989999999998</c:v>
                </c:pt>
                <c:pt idx="25993">
                  <c:v>7757.9989999999998</c:v>
                </c:pt>
                <c:pt idx="25994">
                  <c:v>7757.9989999999998</c:v>
                </c:pt>
                <c:pt idx="25995">
                  <c:v>7757.9989999999998</c:v>
                </c:pt>
                <c:pt idx="25996">
                  <c:v>7757.9989999999998</c:v>
                </c:pt>
                <c:pt idx="25997">
                  <c:v>7757.9989999999998</c:v>
                </c:pt>
                <c:pt idx="25998">
                  <c:v>7757.9989999999998</c:v>
                </c:pt>
                <c:pt idx="25999">
                  <c:v>7757.9989999999998</c:v>
                </c:pt>
                <c:pt idx="26000">
                  <c:v>7758.9989999999998</c:v>
                </c:pt>
                <c:pt idx="26001">
                  <c:v>7758.9989999999998</c:v>
                </c:pt>
                <c:pt idx="26002">
                  <c:v>7758.9989999999998</c:v>
                </c:pt>
                <c:pt idx="26003">
                  <c:v>7758.9989999999998</c:v>
                </c:pt>
                <c:pt idx="26004">
                  <c:v>7758.9989999999998</c:v>
                </c:pt>
                <c:pt idx="26005">
                  <c:v>7758.9989999999998</c:v>
                </c:pt>
                <c:pt idx="26006">
                  <c:v>7758.9989999999998</c:v>
                </c:pt>
                <c:pt idx="26007">
                  <c:v>7759.9989999999998</c:v>
                </c:pt>
                <c:pt idx="26008">
                  <c:v>7759.9989999999998</c:v>
                </c:pt>
                <c:pt idx="26009">
                  <c:v>7759.9989999999998</c:v>
                </c:pt>
                <c:pt idx="26010">
                  <c:v>7759.9989999999998</c:v>
                </c:pt>
                <c:pt idx="26011">
                  <c:v>7759.9989999999998</c:v>
                </c:pt>
                <c:pt idx="26012">
                  <c:v>7759.9989999999998</c:v>
                </c:pt>
                <c:pt idx="26013">
                  <c:v>7761.9989999999998</c:v>
                </c:pt>
                <c:pt idx="26014">
                  <c:v>7761.9989999999998</c:v>
                </c:pt>
                <c:pt idx="26015">
                  <c:v>7761.9989999999998</c:v>
                </c:pt>
                <c:pt idx="26016">
                  <c:v>7761.9989999999998</c:v>
                </c:pt>
                <c:pt idx="26017">
                  <c:v>7761.9989999999998</c:v>
                </c:pt>
                <c:pt idx="26018">
                  <c:v>7761.9989999999998</c:v>
                </c:pt>
                <c:pt idx="26019">
                  <c:v>7761.9989999999998</c:v>
                </c:pt>
                <c:pt idx="26020">
                  <c:v>7762.9989999999998</c:v>
                </c:pt>
                <c:pt idx="26021">
                  <c:v>7762.9989999999998</c:v>
                </c:pt>
                <c:pt idx="26022">
                  <c:v>7762.9989999999998</c:v>
                </c:pt>
                <c:pt idx="26023">
                  <c:v>7762.9989999999998</c:v>
                </c:pt>
                <c:pt idx="26024">
                  <c:v>7762.9989999999998</c:v>
                </c:pt>
                <c:pt idx="26025">
                  <c:v>7762.9989999999998</c:v>
                </c:pt>
                <c:pt idx="26026">
                  <c:v>7763.9989999999998</c:v>
                </c:pt>
                <c:pt idx="26027">
                  <c:v>7763.9989999999998</c:v>
                </c:pt>
                <c:pt idx="26028">
                  <c:v>7763.9989999999998</c:v>
                </c:pt>
                <c:pt idx="26029">
                  <c:v>7763.9989999999998</c:v>
                </c:pt>
                <c:pt idx="26030">
                  <c:v>7763.9989999999998</c:v>
                </c:pt>
                <c:pt idx="26031">
                  <c:v>7763.9989999999998</c:v>
                </c:pt>
                <c:pt idx="26032">
                  <c:v>7763.9989999999998</c:v>
                </c:pt>
                <c:pt idx="26033">
                  <c:v>7764.9989999999998</c:v>
                </c:pt>
                <c:pt idx="26034">
                  <c:v>7764.9989999999998</c:v>
                </c:pt>
                <c:pt idx="26035">
                  <c:v>7764.9989999999998</c:v>
                </c:pt>
                <c:pt idx="26036">
                  <c:v>7764.9989999999998</c:v>
                </c:pt>
                <c:pt idx="26037">
                  <c:v>7764.9989999999998</c:v>
                </c:pt>
                <c:pt idx="26038">
                  <c:v>7764.9989999999998</c:v>
                </c:pt>
                <c:pt idx="26039">
                  <c:v>7766.9989999999998</c:v>
                </c:pt>
                <c:pt idx="26040">
                  <c:v>7766.9989999999998</c:v>
                </c:pt>
                <c:pt idx="26041">
                  <c:v>7766.9989999999998</c:v>
                </c:pt>
                <c:pt idx="26042">
                  <c:v>7766.9989999999998</c:v>
                </c:pt>
                <c:pt idx="26043">
                  <c:v>7766.9989999999998</c:v>
                </c:pt>
                <c:pt idx="26044">
                  <c:v>7766.9989999999998</c:v>
                </c:pt>
                <c:pt idx="26045">
                  <c:v>7766.9989999999998</c:v>
                </c:pt>
                <c:pt idx="26046">
                  <c:v>7767.9989999999998</c:v>
                </c:pt>
                <c:pt idx="26047">
                  <c:v>7767.9989999999998</c:v>
                </c:pt>
                <c:pt idx="26048">
                  <c:v>7767.9989999999998</c:v>
                </c:pt>
                <c:pt idx="26049">
                  <c:v>7767.9989999999998</c:v>
                </c:pt>
                <c:pt idx="26050">
                  <c:v>7767.9989999999998</c:v>
                </c:pt>
                <c:pt idx="26051">
                  <c:v>7767.9989999999998</c:v>
                </c:pt>
                <c:pt idx="26052">
                  <c:v>7767.9989999999998</c:v>
                </c:pt>
                <c:pt idx="26053">
                  <c:v>7768.9989999999998</c:v>
                </c:pt>
                <c:pt idx="26054">
                  <c:v>7768.9989999999998</c:v>
                </c:pt>
                <c:pt idx="26055">
                  <c:v>7768.9989999999998</c:v>
                </c:pt>
                <c:pt idx="26056">
                  <c:v>7768.9989999999998</c:v>
                </c:pt>
                <c:pt idx="26057">
                  <c:v>7768.9989999999998</c:v>
                </c:pt>
                <c:pt idx="26058">
                  <c:v>7768.9989999999998</c:v>
                </c:pt>
                <c:pt idx="26059">
                  <c:v>7769.9989999999998</c:v>
                </c:pt>
                <c:pt idx="26060">
                  <c:v>7769.9989999999998</c:v>
                </c:pt>
                <c:pt idx="26061">
                  <c:v>7769.9989999999998</c:v>
                </c:pt>
                <c:pt idx="26062">
                  <c:v>7769.9989999999998</c:v>
                </c:pt>
                <c:pt idx="26063">
                  <c:v>7769.9989999999998</c:v>
                </c:pt>
                <c:pt idx="26064">
                  <c:v>7769.9989999999998</c:v>
                </c:pt>
                <c:pt idx="26065">
                  <c:v>7769.9989999999998</c:v>
                </c:pt>
                <c:pt idx="26066">
                  <c:v>7771.9989999999998</c:v>
                </c:pt>
                <c:pt idx="26067">
                  <c:v>7771.9989999999998</c:v>
                </c:pt>
                <c:pt idx="26068">
                  <c:v>7771.9989999999998</c:v>
                </c:pt>
                <c:pt idx="26069">
                  <c:v>7771.9989999999998</c:v>
                </c:pt>
                <c:pt idx="26070">
                  <c:v>7771.9989999999998</c:v>
                </c:pt>
                <c:pt idx="26071">
                  <c:v>7771.9989999999998</c:v>
                </c:pt>
                <c:pt idx="26072">
                  <c:v>7772.9989999999998</c:v>
                </c:pt>
                <c:pt idx="26073">
                  <c:v>7772.9989999999998</c:v>
                </c:pt>
                <c:pt idx="26074">
                  <c:v>7772.9989999999998</c:v>
                </c:pt>
                <c:pt idx="26075">
                  <c:v>7772.9989999999998</c:v>
                </c:pt>
                <c:pt idx="26076">
                  <c:v>7772.9989999999998</c:v>
                </c:pt>
                <c:pt idx="26077">
                  <c:v>7772.9989999999998</c:v>
                </c:pt>
                <c:pt idx="26078">
                  <c:v>7772.9989999999998</c:v>
                </c:pt>
                <c:pt idx="26079">
                  <c:v>7773.9989999999998</c:v>
                </c:pt>
                <c:pt idx="26080">
                  <c:v>7773.9989999999998</c:v>
                </c:pt>
                <c:pt idx="26081">
                  <c:v>7773.9989999999998</c:v>
                </c:pt>
                <c:pt idx="26082">
                  <c:v>7773.9989999999998</c:v>
                </c:pt>
                <c:pt idx="26083">
                  <c:v>7773.9989999999998</c:v>
                </c:pt>
                <c:pt idx="26084">
                  <c:v>7773.9989999999998</c:v>
                </c:pt>
                <c:pt idx="26085">
                  <c:v>7774.9989999999998</c:v>
                </c:pt>
                <c:pt idx="26086">
                  <c:v>7774.9989999999998</c:v>
                </c:pt>
                <c:pt idx="26087">
                  <c:v>7774.9989999999998</c:v>
                </c:pt>
                <c:pt idx="26088">
                  <c:v>7774.9989999999998</c:v>
                </c:pt>
                <c:pt idx="26089">
                  <c:v>7774.9989999999998</c:v>
                </c:pt>
                <c:pt idx="26090">
                  <c:v>7774.9989999999998</c:v>
                </c:pt>
                <c:pt idx="26091">
                  <c:v>7774.9989999999998</c:v>
                </c:pt>
                <c:pt idx="26092">
                  <c:v>7776.9989999999998</c:v>
                </c:pt>
                <c:pt idx="26093">
                  <c:v>7776.9989999999998</c:v>
                </c:pt>
                <c:pt idx="26094">
                  <c:v>7776.9989999999998</c:v>
                </c:pt>
                <c:pt idx="26095">
                  <c:v>7776.9989999999998</c:v>
                </c:pt>
                <c:pt idx="26096">
                  <c:v>7776.9989999999998</c:v>
                </c:pt>
                <c:pt idx="26097">
                  <c:v>7776.9989999999998</c:v>
                </c:pt>
                <c:pt idx="26098">
                  <c:v>7777.9989999999998</c:v>
                </c:pt>
                <c:pt idx="26099">
                  <c:v>7777.9989999999998</c:v>
                </c:pt>
                <c:pt idx="26100">
                  <c:v>7777.9989999999998</c:v>
                </c:pt>
                <c:pt idx="26101">
                  <c:v>7777.9989999999998</c:v>
                </c:pt>
                <c:pt idx="26102">
                  <c:v>7777.9989999999998</c:v>
                </c:pt>
                <c:pt idx="26103">
                  <c:v>7777.9989999999998</c:v>
                </c:pt>
                <c:pt idx="26104">
                  <c:v>7777.9989999999998</c:v>
                </c:pt>
                <c:pt idx="26105">
                  <c:v>7778.9989999999998</c:v>
                </c:pt>
                <c:pt idx="26106">
                  <c:v>7778.9989999999998</c:v>
                </c:pt>
                <c:pt idx="26107">
                  <c:v>7778.9989999999998</c:v>
                </c:pt>
                <c:pt idx="26108">
                  <c:v>7778.9989999999998</c:v>
                </c:pt>
                <c:pt idx="26109">
                  <c:v>7778.9989999999998</c:v>
                </c:pt>
                <c:pt idx="26110">
                  <c:v>7778.9989999999998</c:v>
                </c:pt>
                <c:pt idx="26111">
                  <c:v>7778.9989999999998</c:v>
                </c:pt>
                <c:pt idx="26112">
                  <c:v>7779.9989999999998</c:v>
                </c:pt>
                <c:pt idx="26113">
                  <c:v>7779.9989999999998</c:v>
                </c:pt>
                <c:pt idx="26114">
                  <c:v>7779.9989999999998</c:v>
                </c:pt>
                <c:pt idx="26115">
                  <c:v>7779.9989999999998</c:v>
                </c:pt>
                <c:pt idx="26116">
                  <c:v>7779.9989999999998</c:v>
                </c:pt>
                <c:pt idx="26117">
                  <c:v>7779.9989999999998</c:v>
                </c:pt>
                <c:pt idx="26118">
                  <c:v>7781.9989999999998</c:v>
                </c:pt>
                <c:pt idx="26119">
                  <c:v>7781.9989999999998</c:v>
                </c:pt>
                <c:pt idx="26120">
                  <c:v>7781.9989999999998</c:v>
                </c:pt>
                <c:pt idx="26121">
                  <c:v>7781.9989999999998</c:v>
                </c:pt>
                <c:pt idx="26122">
                  <c:v>7781.9989999999998</c:v>
                </c:pt>
                <c:pt idx="26123">
                  <c:v>7781.9989999999998</c:v>
                </c:pt>
                <c:pt idx="26124">
                  <c:v>7781.9989999999998</c:v>
                </c:pt>
                <c:pt idx="26125">
                  <c:v>7782.9989999999998</c:v>
                </c:pt>
                <c:pt idx="26126">
                  <c:v>7782.9989999999998</c:v>
                </c:pt>
                <c:pt idx="26127">
                  <c:v>7782.9989999999998</c:v>
                </c:pt>
                <c:pt idx="26128">
                  <c:v>7782.9989999999998</c:v>
                </c:pt>
                <c:pt idx="26129">
                  <c:v>7782.9989999999998</c:v>
                </c:pt>
                <c:pt idx="26130">
                  <c:v>7782.9989999999998</c:v>
                </c:pt>
                <c:pt idx="26131">
                  <c:v>7783.9989999999998</c:v>
                </c:pt>
                <c:pt idx="26132">
                  <c:v>7783.9989999999998</c:v>
                </c:pt>
                <c:pt idx="26133">
                  <c:v>7783.9989999999998</c:v>
                </c:pt>
                <c:pt idx="26134">
                  <c:v>7783.9989999999998</c:v>
                </c:pt>
                <c:pt idx="26135">
                  <c:v>7783.9989999999998</c:v>
                </c:pt>
                <c:pt idx="26136">
                  <c:v>7783.9989999999998</c:v>
                </c:pt>
                <c:pt idx="26137">
                  <c:v>7783.9989999999998</c:v>
                </c:pt>
                <c:pt idx="26138">
                  <c:v>7784.9989999999998</c:v>
                </c:pt>
                <c:pt idx="26139">
                  <c:v>7784.9989999999998</c:v>
                </c:pt>
                <c:pt idx="26140">
                  <c:v>7784.9989999999998</c:v>
                </c:pt>
                <c:pt idx="26141">
                  <c:v>7784.9989999999998</c:v>
                </c:pt>
                <c:pt idx="26142">
                  <c:v>7784.9989999999998</c:v>
                </c:pt>
                <c:pt idx="26143">
                  <c:v>7784.9989999999998</c:v>
                </c:pt>
                <c:pt idx="26144">
                  <c:v>7786.9989999999998</c:v>
                </c:pt>
                <c:pt idx="26145">
                  <c:v>7786.9989999999998</c:v>
                </c:pt>
                <c:pt idx="26146">
                  <c:v>7786.9989999999998</c:v>
                </c:pt>
                <c:pt idx="26147">
                  <c:v>7786.9989999999998</c:v>
                </c:pt>
                <c:pt idx="26148">
                  <c:v>7786.9989999999998</c:v>
                </c:pt>
                <c:pt idx="26149">
                  <c:v>7786.9989999999998</c:v>
                </c:pt>
                <c:pt idx="26150">
                  <c:v>7786.9989999999998</c:v>
                </c:pt>
                <c:pt idx="26151">
                  <c:v>7787.9989999999998</c:v>
                </c:pt>
                <c:pt idx="26152">
                  <c:v>7787.9989999999998</c:v>
                </c:pt>
                <c:pt idx="26153">
                  <c:v>7787.9989999999998</c:v>
                </c:pt>
                <c:pt idx="26154">
                  <c:v>7787.9989999999998</c:v>
                </c:pt>
                <c:pt idx="26155">
                  <c:v>7787.9989999999998</c:v>
                </c:pt>
                <c:pt idx="26156">
                  <c:v>7787.9989999999998</c:v>
                </c:pt>
                <c:pt idx="26157">
                  <c:v>7787.9989999999998</c:v>
                </c:pt>
                <c:pt idx="26158">
                  <c:v>7788.9989999999998</c:v>
                </c:pt>
                <c:pt idx="26159">
                  <c:v>7788.9989999999998</c:v>
                </c:pt>
                <c:pt idx="26160">
                  <c:v>7788.9989999999998</c:v>
                </c:pt>
                <c:pt idx="26161">
                  <c:v>7788.9989999999998</c:v>
                </c:pt>
                <c:pt idx="26162">
                  <c:v>7788.9989999999998</c:v>
                </c:pt>
                <c:pt idx="26163">
                  <c:v>7788.9989999999998</c:v>
                </c:pt>
                <c:pt idx="26164">
                  <c:v>7789.9989999999998</c:v>
                </c:pt>
                <c:pt idx="26165">
                  <c:v>7789.9989999999998</c:v>
                </c:pt>
                <c:pt idx="26166">
                  <c:v>7789.9989999999998</c:v>
                </c:pt>
                <c:pt idx="26167">
                  <c:v>7789.9989999999998</c:v>
                </c:pt>
                <c:pt idx="26168">
                  <c:v>7789.9989999999998</c:v>
                </c:pt>
                <c:pt idx="26169">
                  <c:v>7789.9989999999998</c:v>
                </c:pt>
                <c:pt idx="26170">
                  <c:v>7789.9989999999998</c:v>
                </c:pt>
                <c:pt idx="26171">
                  <c:v>7791.9989999999998</c:v>
                </c:pt>
                <c:pt idx="26172">
                  <c:v>7791.9989999999998</c:v>
                </c:pt>
                <c:pt idx="26173">
                  <c:v>7791.9989999999998</c:v>
                </c:pt>
                <c:pt idx="26174">
                  <c:v>7791.9989999999998</c:v>
                </c:pt>
                <c:pt idx="26175">
                  <c:v>7791.9989999999998</c:v>
                </c:pt>
                <c:pt idx="26176">
                  <c:v>7791.9989999999998</c:v>
                </c:pt>
                <c:pt idx="26177">
                  <c:v>7792.9989999999998</c:v>
                </c:pt>
                <c:pt idx="26178">
                  <c:v>7792.9989999999998</c:v>
                </c:pt>
                <c:pt idx="26179">
                  <c:v>7792.9989999999998</c:v>
                </c:pt>
                <c:pt idx="26180">
                  <c:v>7792.9989999999998</c:v>
                </c:pt>
                <c:pt idx="26181">
                  <c:v>7792.9989999999998</c:v>
                </c:pt>
                <c:pt idx="26182">
                  <c:v>7792.9989999999998</c:v>
                </c:pt>
                <c:pt idx="26183">
                  <c:v>7792.9989999999998</c:v>
                </c:pt>
                <c:pt idx="26184">
                  <c:v>7793.9989999999998</c:v>
                </c:pt>
                <c:pt idx="26185">
                  <c:v>7793.9989999999998</c:v>
                </c:pt>
                <c:pt idx="26186">
                  <c:v>7793.9989999999998</c:v>
                </c:pt>
                <c:pt idx="26187">
                  <c:v>7793.9989999999998</c:v>
                </c:pt>
                <c:pt idx="26188">
                  <c:v>7793.9989999999998</c:v>
                </c:pt>
                <c:pt idx="26189">
                  <c:v>7793.9989999999998</c:v>
                </c:pt>
                <c:pt idx="26190">
                  <c:v>7794.9989999999998</c:v>
                </c:pt>
                <c:pt idx="26191">
                  <c:v>7794.9989999999998</c:v>
                </c:pt>
                <c:pt idx="26192">
                  <c:v>7794.9989999999998</c:v>
                </c:pt>
                <c:pt idx="26193">
                  <c:v>7794.9989999999998</c:v>
                </c:pt>
                <c:pt idx="26194">
                  <c:v>7794.9989999999998</c:v>
                </c:pt>
                <c:pt idx="26195">
                  <c:v>7794.9989999999998</c:v>
                </c:pt>
                <c:pt idx="26196">
                  <c:v>7794.9989999999998</c:v>
                </c:pt>
                <c:pt idx="26197">
                  <c:v>7796.9989999999998</c:v>
                </c:pt>
                <c:pt idx="26198">
                  <c:v>7796.9989999999998</c:v>
                </c:pt>
                <c:pt idx="26199">
                  <c:v>7796.9989999999998</c:v>
                </c:pt>
                <c:pt idx="26200">
                  <c:v>7796.9989999999998</c:v>
                </c:pt>
                <c:pt idx="26201">
                  <c:v>7796.9989999999998</c:v>
                </c:pt>
                <c:pt idx="26202">
                  <c:v>7796.9989999999998</c:v>
                </c:pt>
                <c:pt idx="26203">
                  <c:v>7796.9989999999998</c:v>
                </c:pt>
                <c:pt idx="26204">
                  <c:v>7797.9989999999998</c:v>
                </c:pt>
                <c:pt idx="26205">
                  <c:v>7797.9989999999998</c:v>
                </c:pt>
                <c:pt idx="26206">
                  <c:v>7797.9989999999998</c:v>
                </c:pt>
                <c:pt idx="26207">
                  <c:v>7797.9989999999998</c:v>
                </c:pt>
                <c:pt idx="26208">
                  <c:v>7797.9989999999998</c:v>
                </c:pt>
                <c:pt idx="26209">
                  <c:v>7797.9989999999998</c:v>
                </c:pt>
                <c:pt idx="26210">
                  <c:v>7798.9989999999998</c:v>
                </c:pt>
                <c:pt idx="26211">
                  <c:v>7798.9989999999998</c:v>
                </c:pt>
                <c:pt idx="26212">
                  <c:v>7798.9989999999998</c:v>
                </c:pt>
                <c:pt idx="26213">
                  <c:v>7798.9989999999998</c:v>
                </c:pt>
                <c:pt idx="26214">
                  <c:v>7798.9989999999998</c:v>
                </c:pt>
                <c:pt idx="26215">
                  <c:v>7798.9989999999998</c:v>
                </c:pt>
                <c:pt idx="26216">
                  <c:v>7798.9989999999998</c:v>
                </c:pt>
                <c:pt idx="26217">
                  <c:v>7799.9989999999998</c:v>
                </c:pt>
                <c:pt idx="26218">
                  <c:v>7799.9989999999998</c:v>
                </c:pt>
                <c:pt idx="26219">
                  <c:v>7799.9989999999998</c:v>
                </c:pt>
                <c:pt idx="26220">
                  <c:v>7799.9989999999998</c:v>
                </c:pt>
                <c:pt idx="26221">
                  <c:v>7799.9989999999998</c:v>
                </c:pt>
                <c:pt idx="26222">
                  <c:v>7799.9989999999998</c:v>
                </c:pt>
                <c:pt idx="26223">
                  <c:v>7801.9989999999998</c:v>
                </c:pt>
                <c:pt idx="26224">
                  <c:v>7801.9989999999998</c:v>
                </c:pt>
                <c:pt idx="26225">
                  <c:v>7801.9989999999998</c:v>
                </c:pt>
                <c:pt idx="26226">
                  <c:v>7801.9989999999998</c:v>
                </c:pt>
                <c:pt idx="26227">
                  <c:v>7801.9989999999998</c:v>
                </c:pt>
                <c:pt idx="26228">
                  <c:v>7801.9989999999998</c:v>
                </c:pt>
                <c:pt idx="26229">
                  <c:v>7801.9989999999998</c:v>
                </c:pt>
                <c:pt idx="26230">
                  <c:v>7802.9989999999998</c:v>
                </c:pt>
                <c:pt idx="26231">
                  <c:v>7802.9989999999998</c:v>
                </c:pt>
                <c:pt idx="26232">
                  <c:v>7802.9989999999998</c:v>
                </c:pt>
                <c:pt idx="26233">
                  <c:v>7802.9989999999998</c:v>
                </c:pt>
                <c:pt idx="26234">
                  <c:v>7802.9989999999998</c:v>
                </c:pt>
                <c:pt idx="26235">
                  <c:v>7802.9989999999998</c:v>
                </c:pt>
                <c:pt idx="26236">
                  <c:v>7803.9989999999998</c:v>
                </c:pt>
                <c:pt idx="26237">
                  <c:v>7803.9989999999998</c:v>
                </c:pt>
                <c:pt idx="26238">
                  <c:v>7803.9989999999998</c:v>
                </c:pt>
                <c:pt idx="26239">
                  <c:v>7803.9989999999998</c:v>
                </c:pt>
                <c:pt idx="26240">
                  <c:v>7803.9989999999998</c:v>
                </c:pt>
                <c:pt idx="26241">
                  <c:v>7803.9989999999998</c:v>
                </c:pt>
                <c:pt idx="26242">
                  <c:v>7803.9989999999998</c:v>
                </c:pt>
                <c:pt idx="26243">
                  <c:v>7804.9989999999998</c:v>
                </c:pt>
                <c:pt idx="26244">
                  <c:v>7804.9989999999998</c:v>
                </c:pt>
                <c:pt idx="26245">
                  <c:v>7804.9989999999998</c:v>
                </c:pt>
                <c:pt idx="26246">
                  <c:v>7804.9989999999998</c:v>
                </c:pt>
                <c:pt idx="26247">
                  <c:v>7804.9989999999998</c:v>
                </c:pt>
                <c:pt idx="26248">
                  <c:v>7804.9989999999998</c:v>
                </c:pt>
                <c:pt idx="26249">
                  <c:v>7806.9989999999998</c:v>
                </c:pt>
                <c:pt idx="26250">
                  <c:v>7806.9989999999998</c:v>
                </c:pt>
                <c:pt idx="26251">
                  <c:v>7806.9989999999998</c:v>
                </c:pt>
                <c:pt idx="26252">
                  <c:v>7806.9989999999998</c:v>
                </c:pt>
                <c:pt idx="26253">
                  <c:v>7806.9989999999998</c:v>
                </c:pt>
                <c:pt idx="26254">
                  <c:v>7806.9989999999998</c:v>
                </c:pt>
                <c:pt idx="26255">
                  <c:v>7806.9989999999998</c:v>
                </c:pt>
                <c:pt idx="26256">
                  <c:v>7807.9989999999998</c:v>
                </c:pt>
                <c:pt idx="26257">
                  <c:v>7807.9989999999998</c:v>
                </c:pt>
                <c:pt idx="26258">
                  <c:v>7807.9989999999998</c:v>
                </c:pt>
                <c:pt idx="26259">
                  <c:v>7807.9989999999998</c:v>
                </c:pt>
                <c:pt idx="26260">
                  <c:v>7807.9989999999998</c:v>
                </c:pt>
                <c:pt idx="26261">
                  <c:v>7807.9989999999998</c:v>
                </c:pt>
                <c:pt idx="26262">
                  <c:v>7807.9989999999998</c:v>
                </c:pt>
                <c:pt idx="26263">
                  <c:v>7808.9989999999998</c:v>
                </c:pt>
                <c:pt idx="26264">
                  <c:v>7808.9989999999998</c:v>
                </c:pt>
                <c:pt idx="26265">
                  <c:v>7808.9989999999998</c:v>
                </c:pt>
                <c:pt idx="26266">
                  <c:v>7808.9989999999998</c:v>
                </c:pt>
                <c:pt idx="26267">
                  <c:v>7808.9989999999998</c:v>
                </c:pt>
                <c:pt idx="26268">
                  <c:v>7808.9989999999998</c:v>
                </c:pt>
                <c:pt idx="26269">
                  <c:v>7809.9989999999998</c:v>
                </c:pt>
                <c:pt idx="26270">
                  <c:v>7809.9989999999998</c:v>
                </c:pt>
                <c:pt idx="26271">
                  <c:v>7809.9989999999998</c:v>
                </c:pt>
                <c:pt idx="26272">
                  <c:v>7809.9989999999998</c:v>
                </c:pt>
                <c:pt idx="26273">
                  <c:v>7809.9989999999998</c:v>
                </c:pt>
                <c:pt idx="26274">
                  <c:v>7809.9989999999998</c:v>
                </c:pt>
                <c:pt idx="26275">
                  <c:v>7809.9989999999998</c:v>
                </c:pt>
                <c:pt idx="26276">
                  <c:v>7811.9989999999998</c:v>
                </c:pt>
                <c:pt idx="26277">
                  <c:v>7811.9989999999998</c:v>
                </c:pt>
                <c:pt idx="26278">
                  <c:v>7811.9989999999998</c:v>
                </c:pt>
                <c:pt idx="26279">
                  <c:v>7811.9989999999998</c:v>
                </c:pt>
                <c:pt idx="26280">
                  <c:v>7811.9989999999998</c:v>
                </c:pt>
                <c:pt idx="26281">
                  <c:v>7811.9989999999998</c:v>
                </c:pt>
                <c:pt idx="26282">
                  <c:v>7812.9989999999998</c:v>
                </c:pt>
                <c:pt idx="26283">
                  <c:v>7812.9989999999998</c:v>
                </c:pt>
                <c:pt idx="26284">
                  <c:v>7812.9989999999998</c:v>
                </c:pt>
                <c:pt idx="26285">
                  <c:v>7812.9989999999998</c:v>
                </c:pt>
                <c:pt idx="26286">
                  <c:v>7812.9989999999998</c:v>
                </c:pt>
                <c:pt idx="26287">
                  <c:v>7812.9989999999998</c:v>
                </c:pt>
                <c:pt idx="26288">
                  <c:v>7812.9989999999998</c:v>
                </c:pt>
                <c:pt idx="26289">
                  <c:v>7813.9989999999998</c:v>
                </c:pt>
                <c:pt idx="26290">
                  <c:v>7813.9989999999998</c:v>
                </c:pt>
                <c:pt idx="26291">
                  <c:v>7813.9989999999998</c:v>
                </c:pt>
                <c:pt idx="26292">
                  <c:v>7813.9989999999998</c:v>
                </c:pt>
                <c:pt idx="26293">
                  <c:v>7813.9989999999998</c:v>
                </c:pt>
                <c:pt idx="26294">
                  <c:v>7813.9989999999998</c:v>
                </c:pt>
                <c:pt idx="26295">
                  <c:v>7814.9989999999998</c:v>
                </c:pt>
                <c:pt idx="26296">
                  <c:v>7814.9989999999998</c:v>
                </c:pt>
                <c:pt idx="26297">
                  <c:v>7814.9989999999998</c:v>
                </c:pt>
                <c:pt idx="26298">
                  <c:v>7814.9989999999998</c:v>
                </c:pt>
                <c:pt idx="26299">
                  <c:v>7814.9989999999998</c:v>
                </c:pt>
                <c:pt idx="26300">
                  <c:v>7814.9989999999998</c:v>
                </c:pt>
                <c:pt idx="26301">
                  <c:v>7814.9989999999998</c:v>
                </c:pt>
                <c:pt idx="26302">
                  <c:v>7816.9989999999998</c:v>
                </c:pt>
                <c:pt idx="26303">
                  <c:v>7816.9989999999998</c:v>
                </c:pt>
                <c:pt idx="26304">
                  <c:v>7816.9989999999998</c:v>
                </c:pt>
                <c:pt idx="26305">
                  <c:v>7816.9989999999998</c:v>
                </c:pt>
                <c:pt idx="26306">
                  <c:v>7816.9989999999998</c:v>
                </c:pt>
                <c:pt idx="26307">
                  <c:v>7816.9989999999998</c:v>
                </c:pt>
                <c:pt idx="26308">
                  <c:v>7816.9989999999998</c:v>
                </c:pt>
                <c:pt idx="26309">
                  <c:v>7817.9989999999998</c:v>
                </c:pt>
                <c:pt idx="26310">
                  <c:v>7817.9989999999998</c:v>
                </c:pt>
                <c:pt idx="26311">
                  <c:v>7817.9989999999998</c:v>
                </c:pt>
                <c:pt idx="26312">
                  <c:v>7817.9989999999998</c:v>
                </c:pt>
                <c:pt idx="26313">
                  <c:v>7817.9989999999998</c:v>
                </c:pt>
                <c:pt idx="26314">
                  <c:v>7817.9989999999998</c:v>
                </c:pt>
                <c:pt idx="26315">
                  <c:v>7818.9989999999998</c:v>
                </c:pt>
                <c:pt idx="26316">
                  <c:v>7818.9989999999998</c:v>
                </c:pt>
                <c:pt idx="26317">
                  <c:v>7818.9989999999998</c:v>
                </c:pt>
                <c:pt idx="26318">
                  <c:v>7818.9989999999998</c:v>
                </c:pt>
                <c:pt idx="26319">
                  <c:v>7818.9989999999998</c:v>
                </c:pt>
                <c:pt idx="26320">
                  <c:v>7818.9989999999998</c:v>
                </c:pt>
                <c:pt idx="26321">
                  <c:v>7818.9989999999998</c:v>
                </c:pt>
                <c:pt idx="26322">
                  <c:v>7819.9989999999998</c:v>
                </c:pt>
                <c:pt idx="26323">
                  <c:v>7819.9989999999998</c:v>
                </c:pt>
                <c:pt idx="26324">
                  <c:v>7819.9989999999998</c:v>
                </c:pt>
                <c:pt idx="26325">
                  <c:v>7819.9989999999998</c:v>
                </c:pt>
                <c:pt idx="26326">
                  <c:v>7819.9989999999998</c:v>
                </c:pt>
                <c:pt idx="26327">
                  <c:v>7819.9989999999998</c:v>
                </c:pt>
                <c:pt idx="26328">
                  <c:v>7821.9989999999998</c:v>
                </c:pt>
                <c:pt idx="26329">
                  <c:v>7821.9989999999998</c:v>
                </c:pt>
                <c:pt idx="26330">
                  <c:v>7821.9989999999998</c:v>
                </c:pt>
                <c:pt idx="26331">
                  <c:v>7821.9989999999998</c:v>
                </c:pt>
                <c:pt idx="26332">
                  <c:v>7821.9989999999998</c:v>
                </c:pt>
                <c:pt idx="26333">
                  <c:v>7821.9989999999998</c:v>
                </c:pt>
                <c:pt idx="26334">
                  <c:v>7821.9989999999998</c:v>
                </c:pt>
                <c:pt idx="26335">
                  <c:v>7822.9989999999998</c:v>
                </c:pt>
                <c:pt idx="26336">
                  <c:v>7822.9989999999998</c:v>
                </c:pt>
                <c:pt idx="26337">
                  <c:v>7822.9989999999998</c:v>
                </c:pt>
                <c:pt idx="26338">
                  <c:v>7822.9989999999998</c:v>
                </c:pt>
                <c:pt idx="26339">
                  <c:v>7822.9989999999998</c:v>
                </c:pt>
                <c:pt idx="26340">
                  <c:v>7822.9989999999998</c:v>
                </c:pt>
                <c:pt idx="26341">
                  <c:v>7823.9989999999998</c:v>
                </c:pt>
                <c:pt idx="26342">
                  <c:v>7823.9989999999998</c:v>
                </c:pt>
                <c:pt idx="26343">
                  <c:v>7823.9989999999998</c:v>
                </c:pt>
                <c:pt idx="26344">
                  <c:v>7823.9989999999998</c:v>
                </c:pt>
                <c:pt idx="26345">
                  <c:v>7823.9989999999998</c:v>
                </c:pt>
                <c:pt idx="26346">
                  <c:v>7823.9989999999998</c:v>
                </c:pt>
                <c:pt idx="26347">
                  <c:v>7823.9989999999998</c:v>
                </c:pt>
                <c:pt idx="26348">
                  <c:v>7824.9989999999998</c:v>
                </c:pt>
                <c:pt idx="26349">
                  <c:v>7824.9989999999998</c:v>
                </c:pt>
                <c:pt idx="26350">
                  <c:v>7824.9989999999998</c:v>
                </c:pt>
                <c:pt idx="26351">
                  <c:v>7824.9989999999998</c:v>
                </c:pt>
                <c:pt idx="26352">
                  <c:v>7824.9989999999998</c:v>
                </c:pt>
                <c:pt idx="26353">
                  <c:v>7824.9989999999998</c:v>
                </c:pt>
                <c:pt idx="26354">
                  <c:v>7824.9989999999998</c:v>
                </c:pt>
                <c:pt idx="26355">
                  <c:v>7826.9989999999998</c:v>
                </c:pt>
                <c:pt idx="26356">
                  <c:v>7826.9989999999998</c:v>
                </c:pt>
                <c:pt idx="26357">
                  <c:v>7826.9989999999998</c:v>
                </c:pt>
                <c:pt idx="26358">
                  <c:v>7826.9989999999998</c:v>
                </c:pt>
                <c:pt idx="26359">
                  <c:v>7826.9989999999998</c:v>
                </c:pt>
                <c:pt idx="26360">
                  <c:v>7826.9989999999998</c:v>
                </c:pt>
                <c:pt idx="26361">
                  <c:v>7827.9989999999998</c:v>
                </c:pt>
                <c:pt idx="26362">
                  <c:v>7827.9989999999998</c:v>
                </c:pt>
                <c:pt idx="26363">
                  <c:v>7827.9989999999998</c:v>
                </c:pt>
                <c:pt idx="26364">
                  <c:v>7827.9989999999998</c:v>
                </c:pt>
                <c:pt idx="26365">
                  <c:v>7827.9989999999998</c:v>
                </c:pt>
                <c:pt idx="26366">
                  <c:v>7827.9989999999998</c:v>
                </c:pt>
                <c:pt idx="26367">
                  <c:v>7827.9989999999998</c:v>
                </c:pt>
                <c:pt idx="26368">
                  <c:v>7828.9989999999998</c:v>
                </c:pt>
                <c:pt idx="26369">
                  <c:v>7828.9989999999998</c:v>
                </c:pt>
                <c:pt idx="26370">
                  <c:v>7828.9989999999998</c:v>
                </c:pt>
                <c:pt idx="26371">
                  <c:v>7828.9989999999998</c:v>
                </c:pt>
                <c:pt idx="26372">
                  <c:v>7828.9989999999998</c:v>
                </c:pt>
                <c:pt idx="26373">
                  <c:v>7828.9989999999998</c:v>
                </c:pt>
                <c:pt idx="26374">
                  <c:v>7829.9989999999998</c:v>
                </c:pt>
                <c:pt idx="26375">
                  <c:v>7829.9989999999998</c:v>
                </c:pt>
                <c:pt idx="26376">
                  <c:v>7829.9989999999998</c:v>
                </c:pt>
                <c:pt idx="26377">
                  <c:v>7829.9989999999998</c:v>
                </c:pt>
                <c:pt idx="26378">
                  <c:v>7829.9989999999998</c:v>
                </c:pt>
                <c:pt idx="26379">
                  <c:v>7829.9989999999998</c:v>
                </c:pt>
                <c:pt idx="26380">
                  <c:v>7829.9989999999998</c:v>
                </c:pt>
                <c:pt idx="26381">
                  <c:v>7831.9989999999998</c:v>
                </c:pt>
                <c:pt idx="26382">
                  <c:v>7831.9989999999998</c:v>
                </c:pt>
                <c:pt idx="26383">
                  <c:v>7831.9989999999998</c:v>
                </c:pt>
                <c:pt idx="26384">
                  <c:v>7831.9989999999998</c:v>
                </c:pt>
                <c:pt idx="26385">
                  <c:v>7831.9989999999998</c:v>
                </c:pt>
                <c:pt idx="26386">
                  <c:v>7831.9989999999998</c:v>
                </c:pt>
                <c:pt idx="26387">
                  <c:v>7832.9989999999998</c:v>
                </c:pt>
                <c:pt idx="26388">
                  <c:v>7832.9989999999998</c:v>
                </c:pt>
                <c:pt idx="26389">
                  <c:v>7832.9989999999998</c:v>
                </c:pt>
                <c:pt idx="26390">
                  <c:v>7832.9989999999998</c:v>
                </c:pt>
                <c:pt idx="26391">
                  <c:v>7832.9989999999998</c:v>
                </c:pt>
                <c:pt idx="26392">
                  <c:v>7832.9989999999998</c:v>
                </c:pt>
                <c:pt idx="26393">
                  <c:v>7832.9989999999998</c:v>
                </c:pt>
                <c:pt idx="26394">
                  <c:v>7833.9989999999998</c:v>
                </c:pt>
                <c:pt idx="26395">
                  <c:v>7833.9989999999998</c:v>
                </c:pt>
                <c:pt idx="26396">
                  <c:v>7833.9989999999998</c:v>
                </c:pt>
                <c:pt idx="26397">
                  <c:v>7833.9989999999998</c:v>
                </c:pt>
                <c:pt idx="26398">
                  <c:v>7833.9989999999998</c:v>
                </c:pt>
                <c:pt idx="26399">
                  <c:v>7833.9989999999998</c:v>
                </c:pt>
                <c:pt idx="26400">
                  <c:v>7834.9989999999998</c:v>
                </c:pt>
                <c:pt idx="26401">
                  <c:v>7834.9989999999998</c:v>
                </c:pt>
                <c:pt idx="26402">
                  <c:v>7834.9989999999998</c:v>
                </c:pt>
                <c:pt idx="26403">
                  <c:v>7834.9989999999998</c:v>
                </c:pt>
                <c:pt idx="26404">
                  <c:v>7834.9989999999998</c:v>
                </c:pt>
                <c:pt idx="26405">
                  <c:v>7834.9989999999998</c:v>
                </c:pt>
                <c:pt idx="26406">
                  <c:v>7834.9989999999998</c:v>
                </c:pt>
                <c:pt idx="26407">
                  <c:v>7836.9989999999998</c:v>
                </c:pt>
                <c:pt idx="26408">
                  <c:v>7836.9989999999998</c:v>
                </c:pt>
                <c:pt idx="26409">
                  <c:v>7836.9989999999998</c:v>
                </c:pt>
                <c:pt idx="26410">
                  <c:v>7836.9989999999998</c:v>
                </c:pt>
                <c:pt idx="26411">
                  <c:v>7836.9989999999998</c:v>
                </c:pt>
                <c:pt idx="26412">
                  <c:v>7836.9989999999998</c:v>
                </c:pt>
                <c:pt idx="26413">
                  <c:v>7836.9989999999998</c:v>
                </c:pt>
                <c:pt idx="26414">
                  <c:v>7837.9989999999998</c:v>
                </c:pt>
                <c:pt idx="26415">
                  <c:v>7837.9989999999998</c:v>
                </c:pt>
                <c:pt idx="26416">
                  <c:v>7837.9989999999998</c:v>
                </c:pt>
                <c:pt idx="26417">
                  <c:v>7837.9989999999998</c:v>
                </c:pt>
                <c:pt idx="26418">
                  <c:v>7837.9989999999998</c:v>
                </c:pt>
                <c:pt idx="26419">
                  <c:v>7837.9989999999998</c:v>
                </c:pt>
                <c:pt idx="26420">
                  <c:v>7838.9989999999998</c:v>
                </c:pt>
                <c:pt idx="26421">
                  <c:v>7838.9989999999998</c:v>
                </c:pt>
                <c:pt idx="26422">
                  <c:v>7838.9989999999998</c:v>
                </c:pt>
                <c:pt idx="26423">
                  <c:v>7838.9989999999998</c:v>
                </c:pt>
                <c:pt idx="26424">
                  <c:v>7838.9989999999998</c:v>
                </c:pt>
                <c:pt idx="26425">
                  <c:v>7838.9989999999998</c:v>
                </c:pt>
                <c:pt idx="26426">
                  <c:v>7838.9989999999998</c:v>
                </c:pt>
                <c:pt idx="26427">
                  <c:v>7839.9989999999998</c:v>
                </c:pt>
                <c:pt idx="26428">
                  <c:v>7839.9989999999998</c:v>
                </c:pt>
                <c:pt idx="26429">
                  <c:v>7839.9989999999998</c:v>
                </c:pt>
                <c:pt idx="26430">
                  <c:v>7839.9989999999998</c:v>
                </c:pt>
                <c:pt idx="26431">
                  <c:v>7839.9989999999998</c:v>
                </c:pt>
                <c:pt idx="26432">
                  <c:v>7839.9989999999998</c:v>
                </c:pt>
                <c:pt idx="26433">
                  <c:v>7841.9989999999998</c:v>
                </c:pt>
                <c:pt idx="26434">
                  <c:v>7841.9989999999998</c:v>
                </c:pt>
                <c:pt idx="26435">
                  <c:v>7841.9989999999998</c:v>
                </c:pt>
                <c:pt idx="26436">
                  <c:v>7841.9989999999998</c:v>
                </c:pt>
                <c:pt idx="26437">
                  <c:v>7841.9989999999998</c:v>
                </c:pt>
                <c:pt idx="26438">
                  <c:v>7841.9989999999998</c:v>
                </c:pt>
                <c:pt idx="26439">
                  <c:v>7841.9989999999998</c:v>
                </c:pt>
                <c:pt idx="26440">
                  <c:v>7842.9989999999998</c:v>
                </c:pt>
                <c:pt idx="26441">
                  <c:v>7842.9989999999998</c:v>
                </c:pt>
                <c:pt idx="26442">
                  <c:v>7842.9989999999998</c:v>
                </c:pt>
                <c:pt idx="26443">
                  <c:v>7842.9989999999998</c:v>
                </c:pt>
                <c:pt idx="26444">
                  <c:v>7842.9989999999998</c:v>
                </c:pt>
                <c:pt idx="26445">
                  <c:v>7842.9989999999998</c:v>
                </c:pt>
                <c:pt idx="26446">
                  <c:v>7843.9989999999998</c:v>
                </c:pt>
                <c:pt idx="26447">
                  <c:v>7843.9989999999998</c:v>
                </c:pt>
                <c:pt idx="26448">
                  <c:v>7843.9989999999998</c:v>
                </c:pt>
                <c:pt idx="26449">
                  <c:v>7843.9989999999998</c:v>
                </c:pt>
                <c:pt idx="26450">
                  <c:v>7843.9989999999998</c:v>
                </c:pt>
                <c:pt idx="26451">
                  <c:v>7843.9989999999998</c:v>
                </c:pt>
                <c:pt idx="26452">
                  <c:v>7843.9989999999998</c:v>
                </c:pt>
                <c:pt idx="26453">
                  <c:v>7844.9989999999998</c:v>
                </c:pt>
                <c:pt idx="26454">
                  <c:v>7844.9989999999998</c:v>
                </c:pt>
                <c:pt idx="26455">
                  <c:v>7844.9989999999998</c:v>
                </c:pt>
                <c:pt idx="26456">
                  <c:v>7844.9989999999998</c:v>
                </c:pt>
                <c:pt idx="26457">
                  <c:v>7844.9989999999998</c:v>
                </c:pt>
                <c:pt idx="26458">
                  <c:v>7844.9989999999998</c:v>
                </c:pt>
                <c:pt idx="26459">
                  <c:v>7844.9989999999998</c:v>
                </c:pt>
                <c:pt idx="26460">
                  <c:v>7846.9989999999998</c:v>
                </c:pt>
                <c:pt idx="26461">
                  <c:v>7846.9989999999998</c:v>
                </c:pt>
                <c:pt idx="26462">
                  <c:v>7846.9989999999998</c:v>
                </c:pt>
                <c:pt idx="26463">
                  <c:v>7846.9989999999998</c:v>
                </c:pt>
                <c:pt idx="26464">
                  <c:v>7846.9989999999998</c:v>
                </c:pt>
                <c:pt idx="26465">
                  <c:v>7846.9989999999998</c:v>
                </c:pt>
                <c:pt idx="26466">
                  <c:v>7847.9989999999998</c:v>
                </c:pt>
                <c:pt idx="26467">
                  <c:v>7847.9989999999998</c:v>
                </c:pt>
                <c:pt idx="26468">
                  <c:v>7847.9989999999998</c:v>
                </c:pt>
                <c:pt idx="26469">
                  <c:v>7847.9989999999998</c:v>
                </c:pt>
                <c:pt idx="26470">
                  <c:v>7847.9989999999998</c:v>
                </c:pt>
                <c:pt idx="26471">
                  <c:v>7847.9989999999998</c:v>
                </c:pt>
                <c:pt idx="26472">
                  <c:v>7847.9989999999998</c:v>
                </c:pt>
                <c:pt idx="26473">
                  <c:v>7848.9989999999998</c:v>
                </c:pt>
                <c:pt idx="26474">
                  <c:v>7848.9989999999998</c:v>
                </c:pt>
                <c:pt idx="26475">
                  <c:v>7848.9989999999998</c:v>
                </c:pt>
                <c:pt idx="26476">
                  <c:v>7848.9989999999998</c:v>
                </c:pt>
                <c:pt idx="26477">
                  <c:v>7848.9989999999998</c:v>
                </c:pt>
                <c:pt idx="26478">
                  <c:v>7848.9989999999998</c:v>
                </c:pt>
                <c:pt idx="26479">
                  <c:v>7849.9989999999998</c:v>
                </c:pt>
                <c:pt idx="26480">
                  <c:v>7849.9989999999998</c:v>
                </c:pt>
                <c:pt idx="26481">
                  <c:v>7849.9989999999998</c:v>
                </c:pt>
                <c:pt idx="26482">
                  <c:v>7849.9989999999998</c:v>
                </c:pt>
                <c:pt idx="26483">
                  <c:v>7849.9989999999998</c:v>
                </c:pt>
                <c:pt idx="26484">
                  <c:v>7849.9989999999998</c:v>
                </c:pt>
                <c:pt idx="26485">
                  <c:v>7849.9989999999998</c:v>
                </c:pt>
                <c:pt idx="26486">
                  <c:v>7851.9989999999998</c:v>
                </c:pt>
                <c:pt idx="26487">
                  <c:v>7851.9989999999998</c:v>
                </c:pt>
                <c:pt idx="26488">
                  <c:v>7851.9989999999998</c:v>
                </c:pt>
                <c:pt idx="26489">
                  <c:v>7851.9989999999998</c:v>
                </c:pt>
                <c:pt idx="26490">
                  <c:v>7851.9989999999998</c:v>
                </c:pt>
                <c:pt idx="26491">
                  <c:v>7851.9989999999998</c:v>
                </c:pt>
                <c:pt idx="26492">
                  <c:v>7852.9989999999998</c:v>
                </c:pt>
                <c:pt idx="26493">
                  <c:v>7852.9989999999998</c:v>
                </c:pt>
                <c:pt idx="26494">
                  <c:v>7852.9989999999998</c:v>
                </c:pt>
                <c:pt idx="26495">
                  <c:v>7852.9989999999998</c:v>
                </c:pt>
                <c:pt idx="26496">
                  <c:v>7852.9989999999998</c:v>
                </c:pt>
                <c:pt idx="26497">
                  <c:v>7852.9989999999998</c:v>
                </c:pt>
                <c:pt idx="26498">
                  <c:v>7852.9989999999998</c:v>
                </c:pt>
                <c:pt idx="26499">
                  <c:v>7853.9989999999998</c:v>
                </c:pt>
                <c:pt idx="26500">
                  <c:v>7853.9989999999998</c:v>
                </c:pt>
                <c:pt idx="26501">
                  <c:v>7853.9989999999998</c:v>
                </c:pt>
                <c:pt idx="26502">
                  <c:v>7853.9989999999998</c:v>
                </c:pt>
                <c:pt idx="26503">
                  <c:v>7853.9989999999998</c:v>
                </c:pt>
                <c:pt idx="26504">
                  <c:v>7853.9989999999998</c:v>
                </c:pt>
                <c:pt idx="26505">
                  <c:v>7854.9989999999998</c:v>
                </c:pt>
                <c:pt idx="26506">
                  <c:v>7854.9989999999998</c:v>
                </c:pt>
                <c:pt idx="26507">
                  <c:v>7854.9989999999998</c:v>
                </c:pt>
                <c:pt idx="26508">
                  <c:v>7854.9989999999998</c:v>
                </c:pt>
                <c:pt idx="26509">
                  <c:v>7854.9989999999998</c:v>
                </c:pt>
                <c:pt idx="26510">
                  <c:v>7854.9989999999998</c:v>
                </c:pt>
                <c:pt idx="26511">
                  <c:v>7854.9989999999998</c:v>
                </c:pt>
                <c:pt idx="26512">
                  <c:v>7856.9989999999998</c:v>
                </c:pt>
                <c:pt idx="26513">
                  <c:v>7856.9989999999998</c:v>
                </c:pt>
                <c:pt idx="26514">
                  <c:v>7856.9989999999998</c:v>
                </c:pt>
                <c:pt idx="26515">
                  <c:v>7856.9989999999998</c:v>
                </c:pt>
                <c:pt idx="26516">
                  <c:v>7856.9989999999998</c:v>
                </c:pt>
                <c:pt idx="26517">
                  <c:v>7856.9989999999998</c:v>
                </c:pt>
                <c:pt idx="26518">
                  <c:v>7856.9989999999998</c:v>
                </c:pt>
                <c:pt idx="26519">
                  <c:v>7857.9989999999998</c:v>
                </c:pt>
                <c:pt idx="26520">
                  <c:v>7857.9989999999998</c:v>
                </c:pt>
                <c:pt idx="26521">
                  <c:v>7857.9989999999998</c:v>
                </c:pt>
                <c:pt idx="26522">
                  <c:v>7857.9989999999998</c:v>
                </c:pt>
                <c:pt idx="26523">
                  <c:v>7857.9989999999998</c:v>
                </c:pt>
                <c:pt idx="26524">
                  <c:v>7857.9989999999998</c:v>
                </c:pt>
                <c:pt idx="26525">
                  <c:v>7858.9989999999998</c:v>
                </c:pt>
                <c:pt idx="26526">
                  <c:v>7858.9989999999998</c:v>
                </c:pt>
                <c:pt idx="26527">
                  <c:v>7858.9989999999998</c:v>
                </c:pt>
                <c:pt idx="26528">
                  <c:v>7858.9989999999998</c:v>
                </c:pt>
                <c:pt idx="26529">
                  <c:v>7858.9989999999998</c:v>
                </c:pt>
                <c:pt idx="26530">
                  <c:v>7858.9989999999998</c:v>
                </c:pt>
                <c:pt idx="26531">
                  <c:v>7858.9989999999998</c:v>
                </c:pt>
                <c:pt idx="26532">
                  <c:v>7859.9989999999998</c:v>
                </c:pt>
                <c:pt idx="26533">
                  <c:v>7859.9989999999998</c:v>
                </c:pt>
                <c:pt idx="26534">
                  <c:v>7859.9989999999998</c:v>
                </c:pt>
                <c:pt idx="26535">
                  <c:v>7859.9989999999998</c:v>
                </c:pt>
                <c:pt idx="26536">
                  <c:v>7859.9989999999998</c:v>
                </c:pt>
                <c:pt idx="26537">
                  <c:v>7859.9989999999998</c:v>
                </c:pt>
                <c:pt idx="26538">
                  <c:v>7861.9989999999998</c:v>
                </c:pt>
                <c:pt idx="26539">
                  <c:v>7861.9989999999998</c:v>
                </c:pt>
                <c:pt idx="26540">
                  <c:v>7861.9989999999998</c:v>
                </c:pt>
                <c:pt idx="26541">
                  <c:v>7861.9989999999998</c:v>
                </c:pt>
                <c:pt idx="26542">
                  <c:v>7861.9989999999998</c:v>
                </c:pt>
                <c:pt idx="26543">
                  <c:v>7861.9989999999998</c:v>
                </c:pt>
                <c:pt idx="26544">
                  <c:v>7861.9989999999998</c:v>
                </c:pt>
                <c:pt idx="26545">
                  <c:v>7862.9989999999998</c:v>
                </c:pt>
                <c:pt idx="26546">
                  <c:v>7862.9989999999998</c:v>
                </c:pt>
                <c:pt idx="26547">
                  <c:v>7862.9989999999998</c:v>
                </c:pt>
                <c:pt idx="26548">
                  <c:v>7862.9989999999998</c:v>
                </c:pt>
                <c:pt idx="26549">
                  <c:v>7862.9989999999998</c:v>
                </c:pt>
                <c:pt idx="26550">
                  <c:v>7862.9989999999998</c:v>
                </c:pt>
                <c:pt idx="26551">
                  <c:v>7863.9989999999998</c:v>
                </c:pt>
                <c:pt idx="26552">
                  <c:v>7863.9989999999998</c:v>
                </c:pt>
                <c:pt idx="26553">
                  <c:v>7863.9989999999998</c:v>
                </c:pt>
                <c:pt idx="26554">
                  <c:v>7863.9989999999998</c:v>
                </c:pt>
                <c:pt idx="26555">
                  <c:v>7863.9989999999998</c:v>
                </c:pt>
                <c:pt idx="26556">
                  <c:v>7863.9989999999998</c:v>
                </c:pt>
                <c:pt idx="26557">
                  <c:v>7863.9989999999998</c:v>
                </c:pt>
                <c:pt idx="26558">
                  <c:v>7864.9989999999998</c:v>
                </c:pt>
                <c:pt idx="26559">
                  <c:v>7864.9989999999998</c:v>
                </c:pt>
                <c:pt idx="26560">
                  <c:v>7864.9989999999998</c:v>
                </c:pt>
                <c:pt idx="26561">
                  <c:v>7864.9989999999998</c:v>
                </c:pt>
                <c:pt idx="26562">
                  <c:v>7864.9989999999998</c:v>
                </c:pt>
                <c:pt idx="26563">
                  <c:v>7864.9989999999998</c:v>
                </c:pt>
                <c:pt idx="26564">
                  <c:v>7864.9989999999998</c:v>
                </c:pt>
                <c:pt idx="26565">
                  <c:v>7866.9989999999998</c:v>
                </c:pt>
                <c:pt idx="26566">
                  <c:v>7866.9989999999998</c:v>
                </c:pt>
                <c:pt idx="26567">
                  <c:v>7866.9989999999998</c:v>
                </c:pt>
                <c:pt idx="26568">
                  <c:v>7866.9989999999998</c:v>
                </c:pt>
                <c:pt idx="26569">
                  <c:v>7866.9989999999998</c:v>
                </c:pt>
                <c:pt idx="26570">
                  <c:v>7866.9989999999998</c:v>
                </c:pt>
                <c:pt idx="26571">
                  <c:v>7867.9989999999998</c:v>
                </c:pt>
                <c:pt idx="26572">
                  <c:v>7867.9989999999998</c:v>
                </c:pt>
                <c:pt idx="26573">
                  <c:v>7867.9989999999998</c:v>
                </c:pt>
                <c:pt idx="26574">
                  <c:v>7867.9989999999998</c:v>
                </c:pt>
                <c:pt idx="26575">
                  <c:v>7867.9989999999998</c:v>
                </c:pt>
                <c:pt idx="26576">
                  <c:v>7867.9989999999998</c:v>
                </c:pt>
                <c:pt idx="26577">
                  <c:v>7867.9989999999998</c:v>
                </c:pt>
                <c:pt idx="26578">
                  <c:v>7868.9989999999998</c:v>
                </c:pt>
                <c:pt idx="26579">
                  <c:v>7868.9989999999998</c:v>
                </c:pt>
                <c:pt idx="26580">
                  <c:v>7868.9989999999998</c:v>
                </c:pt>
                <c:pt idx="26581">
                  <c:v>7868.9989999999998</c:v>
                </c:pt>
                <c:pt idx="26582">
                  <c:v>7868.9989999999998</c:v>
                </c:pt>
                <c:pt idx="26583">
                  <c:v>7868.9989999999998</c:v>
                </c:pt>
                <c:pt idx="26584">
                  <c:v>7869.9989999999998</c:v>
                </c:pt>
                <c:pt idx="26585">
                  <c:v>7869.9989999999998</c:v>
                </c:pt>
                <c:pt idx="26586">
                  <c:v>7869.9989999999998</c:v>
                </c:pt>
                <c:pt idx="26587">
                  <c:v>7869.9989999999998</c:v>
                </c:pt>
                <c:pt idx="26588">
                  <c:v>7869.9989999999998</c:v>
                </c:pt>
                <c:pt idx="26589">
                  <c:v>7869.9989999999998</c:v>
                </c:pt>
                <c:pt idx="26590">
                  <c:v>7869.9989999999998</c:v>
                </c:pt>
                <c:pt idx="26591">
                  <c:v>7871.9989999999998</c:v>
                </c:pt>
                <c:pt idx="26592">
                  <c:v>7871.9989999999998</c:v>
                </c:pt>
                <c:pt idx="26593">
                  <c:v>7871.9989999999998</c:v>
                </c:pt>
                <c:pt idx="26594">
                  <c:v>7871.9989999999998</c:v>
                </c:pt>
                <c:pt idx="26595">
                  <c:v>7871.9989999999998</c:v>
                </c:pt>
                <c:pt idx="26596">
                  <c:v>7871.9989999999998</c:v>
                </c:pt>
                <c:pt idx="26597">
                  <c:v>7872.9989999999998</c:v>
                </c:pt>
                <c:pt idx="26598">
                  <c:v>7872.9989999999998</c:v>
                </c:pt>
                <c:pt idx="26599">
                  <c:v>7872.9989999999998</c:v>
                </c:pt>
                <c:pt idx="26600">
                  <c:v>7872.9989999999998</c:v>
                </c:pt>
                <c:pt idx="26601">
                  <c:v>7872.9989999999998</c:v>
                </c:pt>
                <c:pt idx="26602">
                  <c:v>7872.9989999999998</c:v>
                </c:pt>
                <c:pt idx="26603">
                  <c:v>7872.9989999999998</c:v>
                </c:pt>
                <c:pt idx="26604">
                  <c:v>7873.9989999999998</c:v>
                </c:pt>
                <c:pt idx="26605">
                  <c:v>7873.9989999999998</c:v>
                </c:pt>
                <c:pt idx="26606">
                  <c:v>7873.9989999999998</c:v>
                </c:pt>
                <c:pt idx="26607">
                  <c:v>7873.9989999999998</c:v>
                </c:pt>
                <c:pt idx="26608">
                  <c:v>7873.9989999999998</c:v>
                </c:pt>
                <c:pt idx="26609">
                  <c:v>7873.9989999999998</c:v>
                </c:pt>
                <c:pt idx="26610">
                  <c:v>7873.9989999999998</c:v>
                </c:pt>
                <c:pt idx="26611">
                  <c:v>7874.9989999999998</c:v>
                </c:pt>
                <c:pt idx="26612">
                  <c:v>7874.9989999999998</c:v>
                </c:pt>
                <c:pt idx="26613">
                  <c:v>7874.9989999999998</c:v>
                </c:pt>
                <c:pt idx="26614">
                  <c:v>7874.9989999999998</c:v>
                </c:pt>
                <c:pt idx="26615">
                  <c:v>7874.9989999999998</c:v>
                </c:pt>
                <c:pt idx="26616">
                  <c:v>7874.9989999999998</c:v>
                </c:pt>
                <c:pt idx="26617">
                  <c:v>7876.9989999999998</c:v>
                </c:pt>
                <c:pt idx="26618">
                  <c:v>7876.9989999999998</c:v>
                </c:pt>
                <c:pt idx="26619">
                  <c:v>7876.9989999999998</c:v>
                </c:pt>
                <c:pt idx="26620">
                  <c:v>7876.9989999999998</c:v>
                </c:pt>
                <c:pt idx="26621">
                  <c:v>7876.9989999999998</c:v>
                </c:pt>
                <c:pt idx="26622">
                  <c:v>7876.9989999999998</c:v>
                </c:pt>
                <c:pt idx="26623">
                  <c:v>7876.9989999999998</c:v>
                </c:pt>
                <c:pt idx="26624">
                  <c:v>7877.9989999999998</c:v>
                </c:pt>
                <c:pt idx="26625">
                  <c:v>7877.9989999999998</c:v>
                </c:pt>
                <c:pt idx="26626">
                  <c:v>7877.9989999999998</c:v>
                </c:pt>
                <c:pt idx="26627">
                  <c:v>7877.9989999999998</c:v>
                </c:pt>
                <c:pt idx="26628">
                  <c:v>7877.9989999999998</c:v>
                </c:pt>
                <c:pt idx="26629">
                  <c:v>7877.9989999999998</c:v>
                </c:pt>
                <c:pt idx="26630">
                  <c:v>7878.9989999999998</c:v>
                </c:pt>
                <c:pt idx="26631">
                  <c:v>7878.9989999999998</c:v>
                </c:pt>
                <c:pt idx="26632">
                  <c:v>7878.9989999999998</c:v>
                </c:pt>
                <c:pt idx="26633">
                  <c:v>7878.9989999999998</c:v>
                </c:pt>
                <c:pt idx="26634">
                  <c:v>7878.9989999999998</c:v>
                </c:pt>
                <c:pt idx="26635">
                  <c:v>7878.9989999999998</c:v>
                </c:pt>
                <c:pt idx="26636">
                  <c:v>7878.9989999999998</c:v>
                </c:pt>
                <c:pt idx="26637">
                  <c:v>7879.9989999999998</c:v>
                </c:pt>
                <c:pt idx="26638">
                  <c:v>7879.9989999999998</c:v>
                </c:pt>
                <c:pt idx="26639">
                  <c:v>7879.9989999999998</c:v>
                </c:pt>
                <c:pt idx="26640">
                  <c:v>7879.9989999999998</c:v>
                </c:pt>
                <c:pt idx="26641">
                  <c:v>7879.9989999999998</c:v>
                </c:pt>
                <c:pt idx="26642">
                  <c:v>7879.9989999999998</c:v>
                </c:pt>
                <c:pt idx="26643">
                  <c:v>7881.9989999999998</c:v>
                </c:pt>
                <c:pt idx="26644">
                  <c:v>7881.9989999999998</c:v>
                </c:pt>
                <c:pt idx="26645">
                  <c:v>7881.9989999999998</c:v>
                </c:pt>
                <c:pt idx="26646">
                  <c:v>7881.9989999999998</c:v>
                </c:pt>
                <c:pt idx="26647">
                  <c:v>7881.9989999999998</c:v>
                </c:pt>
                <c:pt idx="26648">
                  <c:v>7881.9989999999998</c:v>
                </c:pt>
                <c:pt idx="26649">
                  <c:v>7881.9989999999998</c:v>
                </c:pt>
                <c:pt idx="26650">
                  <c:v>7882.9989999999998</c:v>
                </c:pt>
                <c:pt idx="26651">
                  <c:v>7882.9989999999998</c:v>
                </c:pt>
                <c:pt idx="26652">
                  <c:v>7882.9989999999998</c:v>
                </c:pt>
                <c:pt idx="26653">
                  <c:v>7882.9989999999998</c:v>
                </c:pt>
                <c:pt idx="26654">
                  <c:v>7882.9989999999998</c:v>
                </c:pt>
                <c:pt idx="26655">
                  <c:v>7882.9989999999998</c:v>
                </c:pt>
                <c:pt idx="26656">
                  <c:v>7883.9989999999998</c:v>
                </c:pt>
                <c:pt idx="26657">
                  <c:v>7883.9989999999998</c:v>
                </c:pt>
                <c:pt idx="26658">
                  <c:v>7883.9989999999998</c:v>
                </c:pt>
                <c:pt idx="26659">
                  <c:v>7883.9989999999998</c:v>
                </c:pt>
                <c:pt idx="26660">
                  <c:v>7883.9989999999998</c:v>
                </c:pt>
                <c:pt idx="26661">
                  <c:v>7883.9989999999998</c:v>
                </c:pt>
                <c:pt idx="26662">
                  <c:v>7883.9989999999998</c:v>
                </c:pt>
                <c:pt idx="26663">
                  <c:v>7884.9989999999998</c:v>
                </c:pt>
                <c:pt idx="26664">
                  <c:v>7884.9989999999998</c:v>
                </c:pt>
                <c:pt idx="26665">
                  <c:v>7884.9989999999998</c:v>
                </c:pt>
                <c:pt idx="26666">
                  <c:v>7884.9989999999998</c:v>
                </c:pt>
                <c:pt idx="26667">
                  <c:v>7884.9989999999998</c:v>
                </c:pt>
                <c:pt idx="26668">
                  <c:v>7884.9989999999998</c:v>
                </c:pt>
                <c:pt idx="26669">
                  <c:v>7884.9989999999998</c:v>
                </c:pt>
                <c:pt idx="26670">
                  <c:v>7886.9989999999998</c:v>
                </c:pt>
                <c:pt idx="26671">
                  <c:v>7886.9989999999998</c:v>
                </c:pt>
                <c:pt idx="26672">
                  <c:v>7886.9989999999998</c:v>
                </c:pt>
                <c:pt idx="26673">
                  <c:v>7886.9989999999998</c:v>
                </c:pt>
                <c:pt idx="26674">
                  <c:v>7886.9989999999998</c:v>
                </c:pt>
                <c:pt idx="26675">
                  <c:v>7886.9989999999998</c:v>
                </c:pt>
                <c:pt idx="26676">
                  <c:v>7887.9989999999998</c:v>
                </c:pt>
                <c:pt idx="26677">
                  <c:v>7887.9989999999998</c:v>
                </c:pt>
                <c:pt idx="26678">
                  <c:v>7887.9989999999998</c:v>
                </c:pt>
                <c:pt idx="26679">
                  <c:v>7887.9989999999998</c:v>
                </c:pt>
                <c:pt idx="26680">
                  <c:v>7887.9989999999998</c:v>
                </c:pt>
                <c:pt idx="26681">
                  <c:v>7887.9989999999998</c:v>
                </c:pt>
                <c:pt idx="26682">
                  <c:v>7887.9989999999998</c:v>
                </c:pt>
                <c:pt idx="26683">
                  <c:v>7888.9989999999998</c:v>
                </c:pt>
                <c:pt idx="26684">
                  <c:v>7888.9989999999998</c:v>
                </c:pt>
                <c:pt idx="26685">
                  <c:v>7888.9989999999998</c:v>
                </c:pt>
                <c:pt idx="26686">
                  <c:v>7888.9989999999998</c:v>
                </c:pt>
                <c:pt idx="26687">
                  <c:v>7888.9989999999998</c:v>
                </c:pt>
                <c:pt idx="26688">
                  <c:v>7888.9989999999998</c:v>
                </c:pt>
                <c:pt idx="26689">
                  <c:v>7889.9989999999998</c:v>
                </c:pt>
                <c:pt idx="26690">
                  <c:v>7889.9989999999998</c:v>
                </c:pt>
                <c:pt idx="26691">
                  <c:v>7889.9989999999998</c:v>
                </c:pt>
                <c:pt idx="26692">
                  <c:v>7889.9989999999998</c:v>
                </c:pt>
                <c:pt idx="26693">
                  <c:v>7889.9989999999998</c:v>
                </c:pt>
                <c:pt idx="26694">
                  <c:v>7889.9989999999998</c:v>
                </c:pt>
                <c:pt idx="26695">
                  <c:v>7889.9989999999998</c:v>
                </c:pt>
                <c:pt idx="26696">
                  <c:v>7891.9989999999998</c:v>
                </c:pt>
                <c:pt idx="26697">
                  <c:v>7891.9989999999998</c:v>
                </c:pt>
                <c:pt idx="26698">
                  <c:v>7891.9989999999998</c:v>
                </c:pt>
                <c:pt idx="26699">
                  <c:v>7891.9989999999998</c:v>
                </c:pt>
                <c:pt idx="26700">
                  <c:v>7891.9989999999998</c:v>
                </c:pt>
                <c:pt idx="26701">
                  <c:v>7891.9989999999998</c:v>
                </c:pt>
                <c:pt idx="26702">
                  <c:v>7892.9989999999998</c:v>
                </c:pt>
                <c:pt idx="26703">
                  <c:v>7892.9989999999998</c:v>
                </c:pt>
                <c:pt idx="26704">
                  <c:v>7892.9989999999998</c:v>
                </c:pt>
                <c:pt idx="26705">
                  <c:v>7892.9989999999998</c:v>
                </c:pt>
                <c:pt idx="26706">
                  <c:v>7892.9989999999998</c:v>
                </c:pt>
                <c:pt idx="26707">
                  <c:v>7892.9989999999998</c:v>
                </c:pt>
                <c:pt idx="26708">
                  <c:v>7892.9989999999998</c:v>
                </c:pt>
                <c:pt idx="26709">
                  <c:v>7893.9989999999998</c:v>
                </c:pt>
                <c:pt idx="26710">
                  <c:v>7893.9989999999998</c:v>
                </c:pt>
                <c:pt idx="26711">
                  <c:v>7893.9989999999998</c:v>
                </c:pt>
                <c:pt idx="26712">
                  <c:v>7893.9989999999998</c:v>
                </c:pt>
                <c:pt idx="26713">
                  <c:v>7893.9989999999998</c:v>
                </c:pt>
                <c:pt idx="26714">
                  <c:v>7893.9989999999998</c:v>
                </c:pt>
                <c:pt idx="26715">
                  <c:v>7893.9989999999998</c:v>
                </c:pt>
                <c:pt idx="26716">
                  <c:v>7894.9989999999998</c:v>
                </c:pt>
                <c:pt idx="26717">
                  <c:v>7894.9989999999998</c:v>
                </c:pt>
                <c:pt idx="26718">
                  <c:v>7894.9989999999998</c:v>
                </c:pt>
                <c:pt idx="26719">
                  <c:v>7894.9989999999998</c:v>
                </c:pt>
                <c:pt idx="26720">
                  <c:v>7894.9989999999998</c:v>
                </c:pt>
                <c:pt idx="26721">
                  <c:v>7894.9989999999998</c:v>
                </c:pt>
                <c:pt idx="26722">
                  <c:v>7896.9989999999998</c:v>
                </c:pt>
                <c:pt idx="26723">
                  <c:v>7896.9989999999998</c:v>
                </c:pt>
                <c:pt idx="26724">
                  <c:v>7896.9989999999998</c:v>
                </c:pt>
                <c:pt idx="26725">
                  <c:v>7896.9989999999998</c:v>
                </c:pt>
                <c:pt idx="26726">
                  <c:v>7896.9989999999998</c:v>
                </c:pt>
                <c:pt idx="26727">
                  <c:v>7896.9989999999998</c:v>
                </c:pt>
                <c:pt idx="26728">
                  <c:v>7896.9989999999998</c:v>
                </c:pt>
                <c:pt idx="26729">
                  <c:v>7897.9989999999998</c:v>
                </c:pt>
                <c:pt idx="26730">
                  <c:v>7897.9989999999998</c:v>
                </c:pt>
                <c:pt idx="26731">
                  <c:v>7897.9989999999998</c:v>
                </c:pt>
                <c:pt idx="26732">
                  <c:v>7897.9989999999998</c:v>
                </c:pt>
                <c:pt idx="26733">
                  <c:v>7897.9989999999998</c:v>
                </c:pt>
                <c:pt idx="26734">
                  <c:v>7897.9989999999998</c:v>
                </c:pt>
                <c:pt idx="26735">
                  <c:v>7898.9989999999998</c:v>
                </c:pt>
                <c:pt idx="26736">
                  <c:v>7898.9989999999998</c:v>
                </c:pt>
                <c:pt idx="26737">
                  <c:v>7898.9989999999998</c:v>
                </c:pt>
                <c:pt idx="26738">
                  <c:v>7898.9989999999998</c:v>
                </c:pt>
                <c:pt idx="26739">
                  <c:v>7898.9989999999998</c:v>
                </c:pt>
                <c:pt idx="26740">
                  <c:v>7898.9989999999998</c:v>
                </c:pt>
                <c:pt idx="26741">
                  <c:v>7898.9989999999998</c:v>
                </c:pt>
                <c:pt idx="26742">
                  <c:v>7899.9989999999998</c:v>
                </c:pt>
                <c:pt idx="26743">
                  <c:v>7899.9989999999998</c:v>
                </c:pt>
                <c:pt idx="26744">
                  <c:v>7899.9989999999998</c:v>
                </c:pt>
                <c:pt idx="26745">
                  <c:v>7899.9989999999998</c:v>
                </c:pt>
                <c:pt idx="26746">
                  <c:v>7899.9989999999998</c:v>
                </c:pt>
                <c:pt idx="26747">
                  <c:v>7899.9989999999998</c:v>
                </c:pt>
                <c:pt idx="26748">
                  <c:v>7901.9989999999998</c:v>
                </c:pt>
                <c:pt idx="26749">
                  <c:v>7901.9989999999998</c:v>
                </c:pt>
                <c:pt idx="26750">
                  <c:v>7901.9989999999998</c:v>
                </c:pt>
                <c:pt idx="26751">
                  <c:v>7901.9989999999998</c:v>
                </c:pt>
                <c:pt idx="26752">
                  <c:v>7901.9989999999998</c:v>
                </c:pt>
                <c:pt idx="26753">
                  <c:v>7901.9989999999998</c:v>
                </c:pt>
                <c:pt idx="26754">
                  <c:v>7901.9989999999998</c:v>
                </c:pt>
                <c:pt idx="26755">
                  <c:v>7902.9989999999998</c:v>
                </c:pt>
                <c:pt idx="26756">
                  <c:v>7902.9989999999998</c:v>
                </c:pt>
                <c:pt idx="26757">
                  <c:v>7902.9989999999998</c:v>
                </c:pt>
                <c:pt idx="26758">
                  <c:v>7902.9989999999998</c:v>
                </c:pt>
                <c:pt idx="26759">
                  <c:v>7902.9989999999998</c:v>
                </c:pt>
                <c:pt idx="26760">
                  <c:v>7902.9989999999998</c:v>
                </c:pt>
                <c:pt idx="26761">
                  <c:v>7902.9989999999998</c:v>
                </c:pt>
                <c:pt idx="26762">
                  <c:v>7903.9989999999998</c:v>
                </c:pt>
                <c:pt idx="26763">
                  <c:v>7903.9989999999998</c:v>
                </c:pt>
                <c:pt idx="26764">
                  <c:v>7903.9989999999998</c:v>
                </c:pt>
                <c:pt idx="26765">
                  <c:v>7903.9989999999998</c:v>
                </c:pt>
                <c:pt idx="26766">
                  <c:v>7903.9989999999998</c:v>
                </c:pt>
                <c:pt idx="26767">
                  <c:v>7903.9989999999998</c:v>
                </c:pt>
                <c:pt idx="26768">
                  <c:v>7904.9989999999998</c:v>
                </c:pt>
                <c:pt idx="26769">
                  <c:v>7904.9989999999998</c:v>
                </c:pt>
                <c:pt idx="26770">
                  <c:v>7904.9989999999998</c:v>
                </c:pt>
                <c:pt idx="26771">
                  <c:v>7904.9989999999998</c:v>
                </c:pt>
                <c:pt idx="26772">
                  <c:v>7904.9989999999998</c:v>
                </c:pt>
                <c:pt idx="26773">
                  <c:v>7904.9989999999998</c:v>
                </c:pt>
                <c:pt idx="26774">
                  <c:v>7904.9989999999998</c:v>
                </c:pt>
                <c:pt idx="26775">
                  <c:v>7906.9989999999998</c:v>
                </c:pt>
                <c:pt idx="26776">
                  <c:v>7906.9989999999998</c:v>
                </c:pt>
                <c:pt idx="26777">
                  <c:v>7906.9989999999998</c:v>
                </c:pt>
                <c:pt idx="26778">
                  <c:v>7906.9989999999998</c:v>
                </c:pt>
                <c:pt idx="26779">
                  <c:v>7906.9989999999998</c:v>
                </c:pt>
                <c:pt idx="26780">
                  <c:v>7906.9989999999998</c:v>
                </c:pt>
                <c:pt idx="26781">
                  <c:v>7907.9989999999998</c:v>
                </c:pt>
                <c:pt idx="26782">
                  <c:v>7907.9989999999998</c:v>
                </c:pt>
                <c:pt idx="26783">
                  <c:v>7907.9989999999998</c:v>
                </c:pt>
                <c:pt idx="26784">
                  <c:v>7907.9989999999998</c:v>
                </c:pt>
                <c:pt idx="26785">
                  <c:v>7907.9989999999998</c:v>
                </c:pt>
                <c:pt idx="26786">
                  <c:v>7907.9989999999998</c:v>
                </c:pt>
                <c:pt idx="26787">
                  <c:v>7907.9989999999998</c:v>
                </c:pt>
                <c:pt idx="26788">
                  <c:v>7908.9989999999998</c:v>
                </c:pt>
                <c:pt idx="26789">
                  <c:v>7908.9989999999998</c:v>
                </c:pt>
                <c:pt idx="26790">
                  <c:v>7908.9989999999998</c:v>
                </c:pt>
                <c:pt idx="26791">
                  <c:v>7908.9989999999998</c:v>
                </c:pt>
                <c:pt idx="26792">
                  <c:v>7908.9989999999998</c:v>
                </c:pt>
                <c:pt idx="26793">
                  <c:v>7908.9989999999998</c:v>
                </c:pt>
                <c:pt idx="26794">
                  <c:v>7909.9989999999998</c:v>
                </c:pt>
                <c:pt idx="26795">
                  <c:v>7909.9989999999998</c:v>
                </c:pt>
                <c:pt idx="26796">
                  <c:v>7909.9989999999998</c:v>
                </c:pt>
                <c:pt idx="26797">
                  <c:v>7909.9989999999998</c:v>
                </c:pt>
                <c:pt idx="26798">
                  <c:v>7909.9989999999998</c:v>
                </c:pt>
                <c:pt idx="26799">
                  <c:v>7909.9989999999998</c:v>
                </c:pt>
                <c:pt idx="26800">
                  <c:v>7909.9989999999998</c:v>
                </c:pt>
                <c:pt idx="26801">
                  <c:v>7911.9989999999998</c:v>
                </c:pt>
                <c:pt idx="26802">
                  <c:v>7911.9989999999998</c:v>
                </c:pt>
                <c:pt idx="26803">
                  <c:v>7911.9989999999998</c:v>
                </c:pt>
                <c:pt idx="26804">
                  <c:v>7911.9989999999998</c:v>
                </c:pt>
                <c:pt idx="26805">
                  <c:v>7911.9989999999998</c:v>
                </c:pt>
                <c:pt idx="26806">
                  <c:v>7911.9989999999998</c:v>
                </c:pt>
                <c:pt idx="26807">
                  <c:v>7912.9989999999998</c:v>
                </c:pt>
                <c:pt idx="26808">
                  <c:v>7912.9989999999998</c:v>
                </c:pt>
                <c:pt idx="26809">
                  <c:v>7912.9989999999998</c:v>
                </c:pt>
                <c:pt idx="26810">
                  <c:v>7912.9989999999998</c:v>
                </c:pt>
                <c:pt idx="26811">
                  <c:v>7912.9989999999998</c:v>
                </c:pt>
                <c:pt idx="26812">
                  <c:v>7912.9989999999998</c:v>
                </c:pt>
                <c:pt idx="26813">
                  <c:v>7912.9989999999998</c:v>
                </c:pt>
                <c:pt idx="26814">
                  <c:v>7913.9989999999998</c:v>
                </c:pt>
                <c:pt idx="26815">
                  <c:v>7913.9989999999998</c:v>
                </c:pt>
                <c:pt idx="26816">
                  <c:v>7913.9989999999998</c:v>
                </c:pt>
                <c:pt idx="26817">
                  <c:v>7913.9989999999998</c:v>
                </c:pt>
                <c:pt idx="26818">
                  <c:v>7913.9989999999998</c:v>
                </c:pt>
                <c:pt idx="26819">
                  <c:v>7913.9989999999998</c:v>
                </c:pt>
                <c:pt idx="26820">
                  <c:v>7913.9989999999998</c:v>
                </c:pt>
                <c:pt idx="26821">
                  <c:v>7914.9989999999998</c:v>
                </c:pt>
                <c:pt idx="26822">
                  <c:v>7914.9989999999998</c:v>
                </c:pt>
                <c:pt idx="26823">
                  <c:v>7914.9989999999998</c:v>
                </c:pt>
                <c:pt idx="26824">
                  <c:v>7914.9989999999998</c:v>
                </c:pt>
                <c:pt idx="26825">
                  <c:v>7914.9989999999998</c:v>
                </c:pt>
                <c:pt idx="26826">
                  <c:v>7914.9989999999998</c:v>
                </c:pt>
                <c:pt idx="26827">
                  <c:v>7916.9989999999998</c:v>
                </c:pt>
                <c:pt idx="26828">
                  <c:v>7916.9989999999998</c:v>
                </c:pt>
                <c:pt idx="26829">
                  <c:v>7916.9989999999998</c:v>
                </c:pt>
                <c:pt idx="26830">
                  <c:v>7916.9989999999998</c:v>
                </c:pt>
                <c:pt idx="26831">
                  <c:v>7916.9989999999998</c:v>
                </c:pt>
                <c:pt idx="26832">
                  <c:v>7916.9989999999998</c:v>
                </c:pt>
                <c:pt idx="26833">
                  <c:v>7916.9989999999998</c:v>
                </c:pt>
                <c:pt idx="26834">
                  <c:v>7917.9989999999998</c:v>
                </c:pt>
                <c:pt idx="26835">
                  <c:v>7917.9989999999998</c:v>
                </c:pt>
                <c:pt idx="26836">
                  <c:v>7917.9989999999998</c:v>
                </c:pt>
                <c:pt idx="26837">
                  <c:v>7917.9989999999998</c:v>
                </c:pt>
                <c:pt idx="26838">
                  <c:v>7917.9989999999998</c:v>
                </c:pt>
                <c:pt idx="26839">
                  <c:v>7917.9989999999998</c:v>
                </c:pt>
                <c:pt idx="26840">
                  <c:v>7918.9989999999998</c:v>
                </c:pt>
                <c:pt idx="26841">
                  <c:v>7918.9989999999998</c:v>
                </c:pt>
                <c:pt idx="26842">
                  <c:v>7918.9989999999998</c:v>
                </c:pt>
                <c:pt idx="26843">
                  <c:v>7918.9989999999998</c:v>
                </c:pt>
                <c:pt idx="26844">
                  <c:v>7918.9989999999998</c:v>
                </c:pt>
                <c:pt idx="26845">
                  <c:v>7918.9989999999998</c:v>
                </c:pt>
                <c:pt idx="26846">
                  <c:v>7918.9989999999998</c:v>
                </c:pt>
                <c:pt idx="26847">
                  <c:v>7919.9989999999998</c:v>
                </c:pt>
                <c:pt idx="26848">
                  <c:v>7919.9989999999998</c:v>
                </c:pt>
                <c:pt idx="26849">
                  <c:v>7919.9989999999998</c:v>
                </c:pt>
                <c:pt idx="26850">
                  <c:v>7919.9989999999998</c:v>
                </c:pt>
                <c:pt idx="26851">
                  <c:v>7919.9989999999998</c:v>
                </c:pt>
                <c:pt idx="26852">
                  <c:v>7919.9989999999998</c:v>
                </c:pt>
                <c:pt idx="26853">
                  <c:v>7921.9989999999998</c:v>
                </c:pt>
                <c:pt idx="26854">
                  <c:v>7921.9989999999998</c:v>
                </c:pt>
                <c:pt idx="26855">
                  <c:v>7921.9989999999998</c:v>
                </c:pt>
                <c:pt idx="26856">
                  <c:v>7921.9989999999998</c:v>
                </c:pt>
                <c:pt idx="26857">
                  <c:v>7921.9989999999998</c:v>
                </c:pt>
                <c:pt idx="26858">
                  <c:v>7921.9989999999998</c:v>
                </c:pt>
                <c:pt idx="26859">
                  <c:v>7921.9989999999998</c:v>
                </c:pt>
                <c:pt idx="26860">
                  <c:v>7922.9989999999998</c:v>
                </c:pt>
                <c:pt idx="26861">
                  <c:v>7922.9989999999998</c:v>
                </c:pt>
                <c:pt idx="26862">
                  <c:v>7922.9989999999998</c:v>
                </c:pt>
                <c:pt idx="26863">
                  <c:v>7922.9989999999998</c:v>
                </c:pt>
                <c:pt idx="26864">
                  <c:v>7922.9989999999998</c:v>
                </c:pt>
                <c:pt idx="26865">
                  <c:v>7922.9989999999998</c:v>
                </c:pt>
                <c:pt idx="26866">
                  <c:v>7922.9989999999998</c:v>
                </c:pt>
                <c:pt idx="26867">
                  <c:v>7923.9989999999998</c:v>
                </c:pt>
                <c:pt idx="26868">
                  <c:v>7923.9989999999998</c:v>
                </c:pt>
                <c:pt idx="26869">
                  <c:v>7923.9989999999998</c:v>
                </c:pt>
                <c:pt idx="26870">
                  <c:v>7923.9989999999998</c:v>
                </c:pt>
                <c:pt idx="26871">
                  <c:v>7923.9989999999998</c:v>
                </c:pt>
                <c:pt idx="26872">
                  <c:v>7923.9989999999998</c:v>
                </c:pt>
                <c:pt idx="26873">
                  <c:v>7924.9989999999998</c:v>
                </c:pt>
                <c:pt idx="26874">
                  <c:v>7924.9989999999998</c:v>
                </c:pt>
                <c:pt idx="26875">
                  <c:v>7924.9989999999998</c:v>
                </c:pt>
                <c:pt idx="26876">
                  <c:v>7924.9989999999998</c:v>
                </c:pt>
                <c:pt idx="26877">
                  <c:v>7924.9989999999998</c:v>
                </c:pt>
                <c:pt idx="26878">
                  <c:v>7924.9989999999998</c:v>
                </c:pt>
                <c:pt idx="26879">
                  <c:v>7924.9989999999998</c:v>
                </c:pt>
                <c:pt idx="26880">
                  <c:v>7926.9989999999998</c:v>
                </c:pt>
                <c:pt idx="26881">
                  <c:v>7926.9989999999998</c:v>
                </c:pt>
                <c:pt idx="26882">
                  <c:v>7926.9989999999998</c:v>
                </c:pt>
                <c:pt idx="26883">
                  <c:v>7926.9989999999998</c:v>
                </c:pt>
                <c:pt idx="26884">
                  <c:v>7926.9989999999998</c:v>
                </c:pt>
                <c:pt idx="26885">
                  <c:v>7926.9989999999998</c:v>
                </c:pt>
                <c:pt idx="26886">
                  <c:v>7927.9989999999998</c:v>
                </c:pt>
                <c:pt idx="26887">
                  <c:v>7927.9989999999998</c:v>
                </c:pt>
                <c:pt idx="26888">
                  <c:v>7927.9989999999998</c:v>
                </c:pt>
                <c:pt idx="26889">
                  <c:v>7927.9989999999998</c:v>
                </c:pt>
                <c:pt idx="26890">
                  <c:v>7927.9989999999998</c:v>
                </c:pt>
                <c:pt idx="26891">
                  <c:v>7927.9989999999998</c:v>
                </c:pt>
                <c:pt idx="26892">
                  <c:v>7927.9989999999998</c:v>
                </c:pt>
                <c:pt idx="26893">
                  <c:v>7928.9989999999998</c:v>
                </c:pt>
                <c:pt idx="26894">
                  <c:v>7928.9989999999998</c:v>
                </c:pt>
                <c:pt idx="26895">
                  <c:v>7928.9989999999998</c:v>
                </c:pt>
                <c:pt idx="26896">
                  <c:v>7928.9989999999998</c:v>
                </c:pt>
                <c:pt idx="26897">
                  <c:v>7928.9989999999998</c:v>
                </c:pt>
                <c:pt idx="26898">
                  <c:v>7928.9989999999998</c:v>
                </c:pt>
                <c:pt idx="26899">
                  <c:v>7929.9989999999998</c:v>
                </c:pt>
                <c:pt idx="26900">
                  <c:v>7929.9989999999998</c:v>
                </c:pt>
                <c:pt idx="26901">
                  <c:v>7929.9989999999998</c:v>
                </c:pt>
                <c:pt idx="26902">
                  <c:v>7929.9989999999998</c:v>
                </c:pt>
                <c:pt idx="26903">
                  <c:v>7929.9989999999998</c:v>
                </c:pt>
                <c:pt idx="26904">
                  <c:v>7929.9989999999998</c:v>
                </c:pt>
                <c:pt idx="26905">
                  <c:v>7929.9989999999998</c:v>
                </c:pt>
                <c:pt idx="26906">
                  <c:v>7931.9989999999998</c:v>
                </c:pt>
                <c:pt idx="26907">
                  <c:v>7931.9989999999998</c:v>
                </c:pt>
                <c:pt idx="26908">
                  <c:v>7931.9989999999998</c:v>
                </c:pt>
                <c:pt idx="26909">
                  <c:v>7931.9989999999998</c:v>
                </c:pt>
                <c:pt idx="26910">
                  <c:v>7931.9989999999998</c:v>
                </c:pt>
                <c:pt idx="26911">
                  <c:v>7931.9989999999998</c:v>
                </c:pt>
                <c:pt idx="26912">
                  <c:v>7932.9989999999998</c:v>
                </c:pt>
                <c:pt idx="26913">
                  <c:v>7932.9989999999998</c:v>
                </c:pt>
                <c:pt idx="26914">
                  <c:v>7932.9989999999998</c:v>
                </c:pt>
                <c:pt idx="26915">
                  <c:v>7932.9989999999998</c:v>
                </c:pt>
                <c:pt idx="26916">
                  <c:v>7932.9989999999998</c:v>
                </c:pt>
                <c:pt idx="26917">
                  <c:v>7932.9989999999998</c:v>
                </c:pt>
                <c:pt idx="26918">
                  <c:v>7932.9989999999998</c:v>
                </c:pt>
                <c:pt idx="26919">
                  <c:v>7933.9989999999998</c:v>
                </c:pt>
                <c:pt idx="26920">
                  <c:v>7933.9989999999998</c:v>
                </c:pt>
                <c:pt idx="26921">
                  <c:v>7933.9989999999998</c:v>
                </c:pt>
                <c:pt idx="26922">
                  <c:v>7933.9989999999998</c:v>
                </c:pt>
                <c:pt idx="26923">
                  <c:v>7933.9989999999998</c:v>
                </c:pt>
                <c:pt idx="26924">
                  <c:v>7933.9989999999998</c:v>
                </c:pt>
                <c:pt idx="26925">
                  <c:v>7933.9989999999998</c:v>
                </c:pt>
                <c:pt idx="26926">
                  <c:v>7934.9989999999998</c:v>
                </c:pt>
                <c:pt idx="26927">
                  <c:v>7934.9989999999998</c:v>
                </c:pt>
                <c:pt idx="26928">
                  <c:v>7934.9989999999998</c:v>
                </c:pt>
                <c:pt idx="26929">
                  <c:v>7934.9989999999998</c:v>
                </c:pt>
                <c:pt idx="26930">
                  <c:v>7934.9989999999998</c:v>
                </c:pt>
                <c:pt idx="26931">
                  <c:v>7934.9989999999998</c:v>
                </c:pt>
                <c:pt idx="26932">
                  <c:v>7936.9989999999998</c:v>
                </c:pt>
                <c:pt idx="26933">
                  <c:v>7936.9989999999998</c:v>
                </c:pt>
                <c:pt idx="26934">
                  <c:v>7936.9989999999998</c:v>
                </c:pt>
                <c:pt idx="26935">
                  <c:v>7936.9989999999998</c:v>
                </c:pt>
                <c:pt idx="26936">
                  <c:v>7936.9989999999998</c:v>
                </c:pt>
                <c:pt idx="26937">
                  <c:v>7936.9989999999998</c:v>
                </c:pt>
                <c:pt idx="26938">
                  <c:v>7936.9989999999998</c:v>
                </c:pt>
                <c:pt idx="26939">
                  <c:v>7937.9989999999998</c:v>
                </c:pt>
                <c:pt idx="26940">
                  <c:v>7937.9989999999998</c:v>
                </c:pt>
                <c:pt idx="26941">
                  <c:v>7937.9989999999998</c:v>
                </c:pt>
                <c:pt idx="26942">
                  <c:v>7937.9989999999998</c:v>
                </c:pt>
                <c:pt idx="26943">
                  <c:v>7937.9989999999998</c:v>
                </c:pt>
                <c:pt idx="26944">
                  <c:v>7937.9989999999998</c:v>
                </c:pt>
                <c:pt idx="26945">
                  <c:v>7938.9989999999998</c:v>
                </c:pt>
                <c:pt idx="26946">
                  <c:v>7938.9989999999998</c:v>
                </c:pt>
                <c:pt idx="26947">
                  <c:v>7938.9989999999998</c:v>
                </c:pt>
                <c:pt idx="26948">
                  <c:v>7938.9989999999998</c:v>
                </c:pt>
                <c:pt idx="26949">
                  <c:v>7938.9989999999998</c:v>
                </c:pt>
                <c:pt idx="26950">
                  <c:v>7938.9989999999998</c:v>
                </c:pt>
                <c:pt idx="26951">
                  <c:v>7938.9989999999998</c:v>
                </c:pt>
                <c:pt idx="26952">
                  <c:v>7939.9989999999998</c:v>
                </c:pt>
                <c:pt idx="26953">
                  <c:v>7939.9989999999998</c:v>
                </c:pt>
                <c:pt idx="26954">
                  <c:v>7939.9989999999998</c:v>
                </c:pt>
                <c:pt idx="26955">
                  <c:v>7939.9989999999998</c:v>
                </c:pt>
                <c:pt idx="26956">
                  <c:v>7939.9989999999998</c:v>
                </c:pt>
                <c:pt idx="26957">
                  <c:v>7939.9989999999998</c:v>
                </c:pt>
                <c:pt idx="26958">
                  <c:v>7941.9989999999998</c:v>
                </c:pt>
                <c:pt idx="26959">
                  <c:v>7941.9989999999998</c:v>
                </c:pt>
                <c:pt idx="26960">
                  <c:v>7941.9989999999998</c:v>
                </c:pt>
                <c:pt idx="26961">
                  <c:v>7941.9989999999998</c:v>
                </c:pt>
                <c:pt idx="26962">
                  <c:v>7941.9989999999998</c:v>
                </c:pt>
                <c:pt idx="26963">
                  <c:v>7941.9989999999998</c:v>
                </c:pt>
                <c:pt idx="26964">
                  <c:v>7941.9989999999998</c:v>
                </c:pt>
                <c:pt idx="26965">
                  <c:v>7942.9989999999998</c:v>
                </c:pt>
                <c:pt idx="26966">
                  <c:v>7942.9989999999998</c:v>
                </c:pt>
                <c:pt idx="26967">
                  <c:v>7942.9989999999998</c:v>
                </c:pt>
                <c:pt idx="26968">
                  <c:v>7942.9989999999998</c:v>
                </c:pt>
                <c:pt idx="26969">
                  <c:v>7942.9989999999998</c:v>
                </c:pt>
                <c:pt idx="26970">
                  <c:v>7942.9989999999998</c:v>
                </c:pt>
                <c:pt idx="26971">
                  <c:v>7942.9989999999998</c:v>
                </c:pt>
                <c:pt idx="26972">
                  <c:v>7943.9989999999998</c:v>
                </c:pt>
                <c:pt idx="26973">
                  <c:v>7943.9989999999998</c:v>
                </c:pt>
                <c:pt idx="26974">
                  <c:v>7943.9989999999998</c:v>
                </c:pt>
                <c:pt idx="26975">
                  <c:v>7943.9989999999998</c:v>
                </c:pt>
                <c:pt idx="26976">
                  <c:v>7943.9989999999998</c:v>
                </c:pt>
                <c:pt idx="26977">
                  <c:v>7943.9989999999998</c:v>
                </c:pt>
                <c:pt idx="26978">
                  <c:v>7944.9989999999998</c:v>
                </c:pt>
                <c:pt idx="26979">
                  <c:v>7944.9989999999998</c:v>
                </c:pt>
                <c:pt idx="26980">
                  <c:v>7944.9989999999998</c:v>
                </c:pt>
                <c:pt idx="26981">
                  <c:v>7944.9989999999998</c:v>
                </c:pt>
                <c:pt idx="26982">
                  <c:v>7944.9989999999998</c:v>
                </c:pt>
                <c:pt idx="26983">
                  <c:v>7944.9989999999998</c:v>
                </c:pt>
                <c:pt idx="26984">
                  <c:v>7944.9989999999998</c:v>
                </c:pt>
                <c:pt idx="26985">
                  <c:v>7946.9989999999998</c:v>
                </c:pt>
                <c:pt idx="26986">
                  <c:v>7946.9989999999998</c:v>
                </c:pt>
                <c:pt idx="26987">
                  <c:v>7946.9989999999998</c:v>
                </c:pt>
                <c:pt idx="26988">
                  <c:v>7946.9989999999998</c:v>
                </c:pt>
                <c:pt idx="26989">
                  <c:v>7946.9989999999998</c:v>
                </c:pt>
                <c:pt idx="26990">
                  <c:v>7946.9989999999998</c:v>
                </c:pt>
                <c:pt idx="26991">
                  <c:v>7947.9989999999998</c:v>
                </c:pt>
                <c:pt idx="26992">
                  <c:v>7947.9989999999998</c:v>
                </c:pt>
                <c:pt idx="26993">
                  <c:v>7947.9989999999998</c:v>
                </c:pt>
                <c:pt idx="26994">
                  <c:v>7947.9989999999998</c:v>
                </c:pt>
                <c:pt idx="26995">
                  <c:v>7947.9989999999998</c:v>
                </c:pt>
                <c:pt idx="26996">
                  <c:v>7947.9989999999998</c:v>
                </c:pt>
                <c:pt idx="26997">
                  <c:v>7947.9989999999998</c:v>
                </c:pt>
                <c:pt idx="26998">
                  <c:v>7948.9989999999998</c:v>
                </c:pt>
                <c:pt idx="26999">
                  <c:v>7948.9989999999998</c:v>
                </c:pt>
                <c:pt idx="27000">
                  <c:v>7948.9989999999998</c:v>
                </c:pt>
                <c:pt idx="27001">
                  <c:v>7948.9989999999998</c:v>
                </c:pt>
                <c:pt idx="27002">
                  <c:v>7948.9989999999998</c:v>
                </c:pt>
                <c:pt idx="27003">
                  <c:v>7948.9989999999998</c:v>
                </c:pt>
                <c:pt idx="27004">
                  <c:v>7949.9989999999998</c:v>
                </c:pt>
                <c:pt idx="27005">
                  <c:v>7949.9989999999998</c:v>
                </c:pt>
                <c:pt idx="27006">
                  <c:v>7949.9989999999998</c:v>
                </c:pt>
                <c:pt idx="27007">
                  <c:v>7949.9989999999998</c:v>
                </c:pt>
                <c:pt idx="27008">
                  <c:v>7949.9989999999998</c:v>
                </c:pt>
                <c:pt idx="27009">
                  <c:v>7949.9989999999998</c:v>
                </c:pt>
                <c:pt idx="27010">
                  <c:v>7949.9989999999998</c:v>
                </c:pt>
                <c:pt idx="27011">
                  <c:v>7951.9989999999998</c:v>
                </c:pt>
                <c:pt idx="27012">
                  <c:v>7951.9989999999998</c:v>
                </c:pt>
                <c:pt idx="27013">
                  <c:v>7951.9989999999998</c:v>
                </c:pt>
                <c:pt idx="27014">
                  <c:v>7951.9989999999998</c:v>
                </c:pt>
                <c:pt idx="27015">
                  <c:v>7951.9989999999998</c:v>
                </c:pt>
                <c:pt idx="27016">
                  <c:v>7951.9989999999998</c:v>
                </c:pt>
                <c:pt idx="27017">
                  <c:v>7951.9989999999998</c:v>
                </c:pt>
                <c:pt idx="27018">
                  <c:v>7952.9989999999998</c:v>
                </c:pt>
                <c:pt idx="27019">
                  <c:v>7952.9989999999998</c:v>
                </c:pt>
                <c:pt idx="27020">
                  <c:v>7952.9989999999998</c:v>
                </c:pt>
                <c:pt idx="27021">
                  <c:v>7952.9989999999998</c:v>
                </c:pt>
                <c:pt idx="27022">
                  <c:v>7952.9989999999998</c:v>
                </c:pt>
                <c:pt idx="27023">
                  <c:v>7952.9989999999998</c:v>
                </c:pt>
                <c:pt idx="27024">
                  <c:v>7953.9989999999998</c:v>
                </c:pt>
                <c:pt idx="27025">
                  <c:v>7953.9989999999998</c:v>
                </c:pt>
                <c:pt idx="27026">
                  <c:v>7953.9989999999998</c:v>
                </c:pt>
                <c:pt idx="27027">
                  <c:v>7953.9989999999998</c:v>
                </c:pt>
                <c:pt idx="27028">
                  <c:v>7953.9989999999998</c:v>
                </c:pt>
                <c:pt idx="27029">
                  <c:v>7953.9989999999998</c:v>
                </c:pt>
                <c:pt idx="27030">
                  <c:v>7953.9989999999998</c:v>
                </c:pt>
                <c:pt idx="27031">
                  <c:v>7954.9989999999998</c:v>
                </c:pt>
                <c:pt idx="27032">
                  <c:v>7954.9989999999998</c:v>
                </c:pt>
                <c:pt idx="27033">
                  <c:v>7954.9989999999998</c:v>
                </c:pt>
                <c:pt idx="27034">
                  <c:v>7954.9989999999998</c:v>
                </c:pt>
                <c:pt idx="27035">
                  <c:v>7954.9989999999998</c:v>
                </c:pt>
                <c:pt idx="27036">
                  <c:v>7954.9989999999998</c:v>
                </c:pt>
                <c:pt idx="27037">
                  <c:v>7956.9989999999998</c:v>
                </c:pt>
                <c:pt idx="27038">
                  <c:v>7956.9989999999998</c:v>
                </c:pt>
                <c:pt idx="27039">
                  <c:v>7956.9989999999998</c:v>
                </c:pt>
                <c:pt idx="27040">
                  <c:v>7956.9989999999998</c:v>
                </c:pt>
                <c:pt idx="27041">
                  <c:v>7956.9989999999998</c:v>
                </c:pt>
                <c:pt idx="27042">
                  <c:v>7956.9989999999998</c:v>
                </c:pt>
                <c:pt idx="27043">
                  <c:v>7956.9989999999998</c:v>
                </c:pt>
                <c:pt idx="27044">
                  <c:v>7957.9989999999998</c:v>
                </c:pt>
                <c:pt idx="27045">
                  <c:v>7957.9989999999998</c:v>
                </c:pt>
                <c:pt idx="27046">
                  <c:v>7957.9989999999998</c:v>
                </c:pt>
                <c:pt idx="27047">
                  <c:v>7957.9989999999998</c:v>
                </c:pt>
                <c:pt idx="27048">
                  <c:v>7957.9989999999998</c:v>
                </c:pt>
                <c:pt idx="27049">
                  <c:v>7957.9989999999998</c:v>
                </c:pt>
                <c:pt idx="27050">
                  <c:v>7958.9989999999998</c:v>
                </c:pt>
                <c:pt idx="27051">
                  <c:v>7958.9989999999998</c:v>
                </c:pt>
                <c:pt idx="27052">
                  <c:v>7958.9989999999998</c:v>
                </c:pt>
                <c:pt idx="27053">
                  <c:v>7958.9989999999998</c:v>
                </c:pt>
                <c:pt idx="27054">
                  <c:v>7958.9989999999998</c:v>
                </c:pt>
                <c:pt idx="27055">
                  <c:v>7958.9989999999998</c:v>
                </c:pt>
                <c:pt idx="27056">
                  <c:v>7958.9989999999998</c:v>
                </c:pt>
                <c:pt idx="27057">
                  <c:v>7959.9989999999998</c:v>
                </c:pt>
                <c:pt idx="27058">
                  <c:v>7959.9989999999998</c:v>
                </c:pt>
                <c:pt idx="27059">
                  <c:v>7959.9989999999998</c:v>
                </c:pt>
                <c:pt idx="27060">
                  <c:v>7959.9989999999998</c:v>
                </c:pt>
                <c:pt idx="27061">
                  <c:v>7959.9989999999998</c:v>
                </c:pt>
                <c:pt idx="27062">
                  <c:v>7959.9989999999998</c:v>
                </c:pt>
                <c:pt idx="27063">
                  <c:v>7961.9989999999998</c:v>
                </c:pt>
                <c:pt idx="27064">
                  <c:v>7961.9989999999998</c:v>
                </c:pt>
                <c:pt idx="27065">
                  <c:v>7961.9989999999998</c:v>
                </c:pt>
                <c:pt idx="27066">
                  <c:v>7961.9989999999998</c:v>
                </c:pt>
                <c:pt idx="27067">
                  <c:v>7961.9989999999998</c:v>
                </c:pt>
                <c:pt idx="27068">
                  <c:v>7961.9989999999998</c:v>
                </c:pt>
                <c:pt idx="27069">
                  <c:v>7961.9989999999998</c:v>
                </c:pt>
                <c:pt idx="27070">
                  <c:v>7962.9989999999998</c:v>
                </c:pt>
                <c:pt idx="27071">
                  <c:v>7962.9989999999998</c:v>
                </c:pt>
                <c:pt idx="27072">
                  <c:v>7962.9989999999998</c:v>
                </c:pt>
                <c:pt idx="27073">
                  <c:v>7962.9989999999998</c:v>
                </c:pt>
                <c:pt idx="27074">
                  <c:v>7962.9989999999998</c:v>
                </c:pt>
                <c:pt idx="27075">
                  <c:v>7962.9989999999998</c:v>
                </c:pt>
                <c:pt idx="27076">
                  <c:v>7962.9989999999998</c:v>
                </c:pt>
                <c:pt idx="27077">
                  <c:v>7963.9989999999998</c:v>
                </c:pt>
                <c:pt idx="27078">
                  <c:v>7963.9989999999998</c:v>
                </c:pt>
                <c:pt idx="27079">
                  <c:v>7963.9989999999998</c:v>
                </c:pt>
                <c:pt idx="27080">
                  <c:v>7963.9989999999998</c:v>
                </c:pt>
                <c:pt idx="27081">
                  <c:v>7963.9989999999998</c:v>
                </c:pt>
                <c:pt idx="27082">
                  <c:v>7963.9989999999998</c:v>
                </c:pt>
                <c:pt idx="27083">
                  <c:v>7964.9989999999998</c:v>
                </c:pt>
                <c:pt idx="27084">
                  <c:v>7964.9989999999998</c:v>
                </c:pt>
                <c:pt idx="27085">
                  <c:v>7964.9989999999998</c:v>
                </c:pt>
                <c:pt idx="27086">
                  <c:v>7964.9989999999998</c:v>
                </c:pt>
                <c:pt idx="27087">
                  <c:v>7964.9989999999998</c:v>
                </c:pt>
                <c:pt idx="27088">
                  <c:v>7964.9989999999998</c:v>
                </c:pt>
                <c:pt idx="27089">
                  <c:v>7964.9989999999998</c:v>
                </c:pt>
                <c:pt idx="27090">
                  <c:v>7966.9989999999998</c:v>
                </c:pt>
                <c:pt idx="27091">
                  <c:v>7966.9989999999998</c:v>
                </c:pt>
                <c:pt idx="27092">
                  <c:v>7966.9989999999998</c:v>
                </c:pt>
                <c:pt idx="27093">
                  <c:v>7966.9989999999998</c:v>
                </c:pt>
                <c:pt idx="27094">
                  <c:v>7966.9989999999998</c:v>
                </c:pt>
                <c:pt idx="27095">
                  <c:v>7966.9989999999998</c:v>
                </c:pt>
                <c:pt idx="27096">
                  <c:v>7967.9989999999998</c:v>
                </c:pt>
                <c:pt idx="27097">
                  <c:v>7967.9989999999998</c:v>
                </c:pt>
                <c:pt idx="27098">
                  <c:v>7967.9989999999998</c:v>
                </c:pt>
                <c:pt idx="27099">
                  <c:v>7967.9989999999998</c:v>
                </c:pt>
                <c:pt idx="27100">
                  <c:v>7967.9989999999998</c:v>
                </c:pt>
                <c:pt idx="27101">
                  <c:v>7967.9989999999998</c:v>
                </c:pt>
                <c:pt idx="27102">
                  <c:v>7967.9989999999998</c:v>
                </c:pt>
                <c:pt idx="27103">
                  <c:v>7968.9989999999998</c:v>
                </c:pt>
                <c:pt idx="27104">
                  <c:v>7968.9989999999998</c:v>
                </c:pt>
                <c:pt idx="27105">
                  <c:v>7968.9989999999998</c:v>
                </c:pt>
                <c:pt idx="27106">
                  <c:v>7968.9989999999998</c:v>
                </c:pt>
                <c:pt idx="27107">
                  <c:v>7968.9989999999998</c:v>
                </c:pt>
                <c:pt idx="27108">
                  <c:v>7968.9989999999998</c:v>
                </c:pt>
                <c:pt idx="27109">
                  <c:v>7969.9989999999998</c:v>
                </c:pt>
                <c:pt idx="27110">
                  <c:v>7969.9989999999998</c:v>
                </c:pt>
                <c:pt idx="27111">
                  <c:v>7969.9989999999998</c:v>
                </c:pt>
                <c:pt idx="27112">
                  <c:v>7969.9989999999998</c:v>
                </c:pt>
                <c:pt idx="27113">
                  <c:v>7969.9989999999998</c:v>
                </c:pt>
                <c:pt idx="27114">
                  <c:v>7969.9989999999998</c:v>
                </c:pt>
                <c:pt idx="27115">
                  <c:v>7969.9989999999998</c:v>
                </c:pt>
                <c:pt idx="27116">
                  <c:v>7971.9989999999998</c:v>
                </c:pt>
                <c:pt idx="27117">
                  <c:v>7971.9989999999998</c:v>
                </c:pt>
                <c:pt idx="27118">
                  <c:v>7971.9989999999998</c:v>
                </c:pt>
                <c:pt idx="27119">
                  <c:v>7971.9989999999998</c:v>
                </c:pt>
                <c:pt idx="27120">
                  <c:v>7971.9989999999998</c:v>
                </c:pt>
                <c:pt idx="27121">
                  <c:v>7971.9989999999998</c:v>
                </c:pt>
                <c:pt idx="27122">
                  <c:v>7971.9989999999998</c:v>
                </c:pt>
                <c:pt idx="27123">
                  <c:v>7972.9989999999998</c:v>
                </c:pt>
                <c:pt idx="27124">
                  <c:v>7972.9989999999998</c:v>
                </c:pt>
                <c:pt idx="27125">
                  <c:v>7972.9989999999998</c:v>
                </c:pt>
                <c:pt idx="27126">
                  <c:v>7972.9989999999998</c:v>
                </c:pt>
                <c:pt idx="27127">
                  <c:v>7972.9989999999998</c:v>
                </c:pt>
                <c:pt idx="27128">
                  <c:v>7972.9989999999998</c:v>
                </c:pt>
                <c:pt idx="27129">
                  <c:v>7973.9989999999998</c:v>
                </c:pt>
                <c:pt idx="27130">
                  <c:v>7973.9989999999998</c:v>
                </c:pt>
                <c:pt idx="27131">
                  <c:v>7973.9989999999998</c:v>
                </c:pt>
                <c:pt idx="27132">
                  <c:v>7973.9989999999998</c:v>
                </c:pt>
                <c:pt idx="27133">
                  <c:v>7973.9989999999998</c:v>
                </c:pt>
                <c:pt idx="27134">
                  <c:v>7973.9989999999998</c:v>
                </c:pt>
                <c:pt idx="27135">
                  <c:v>7973.9989999999998</c:v>
                </c:pt>
                <c:pt idx="27136">
                  <c:v>7974.9989999999998</c:v>
                </c:pt>
                <c:pt idx="27137">
                  <c:v>7974.9989999999998</c:v>
                </c:pt>
                <c:pt idx="27138">
                  <c:v>7974.9989999999998</c:v>
                </c:pt>
                <c:pt idx="27139">
                  <c:v>7974.9989999999998</c:v>
                </c:pt>
                <c:pt idx="27140">
                  <c:v>7974.9989999999998</c:v>
                </c:pt>
                <c:pt idx="27141">
                  <c:v>7974.9989999999998</c:v>
                </c:pt>
                <c:pt idx="27142">
                  <c:v>7976.9989999999998</c:v>
                </c:pt>
                <c:pt idx="27143">
                  <c:v>7976.9989999999998</c:v>
                </c:pt>
                <c:pt idx="27144">
                  <c:v>7976.9989999999998</c:v>
                </c:pt>
                <c:pt idx="27145">
                  <c:v>7976.9989999999998</c:v>
                </c:pt>
                <c:pt idx="27146">
                  <c:v>7976.9989999999998</c:v>
                </c:pt>
                <c:pt idx="27147">
                  <c:v>7976.9989999999998</c:v>
                </c:pt>
                <c:pt idx="27148">
                  <c:v>7976.9989999999998</c:v>
                </c:pt>
                <c:pt idx="27149">
                  <c:v>7977.9989999999998</c:v>
                </c:pt>
                <c:pt idx="27150">
                  <c:v>7977.9989999999998</c:v>
                </c:pt>
                <c:pt idx="27151">
                  <c:v>7977.9989999999998</c:v>
                </c:pt>
                <c:pt idx="27152">
                  <c:v>7977.9989999999998</c:v>
                </c:pt>
                <c:pt idx="27153">
                  <c:v>7977.9989999999998</c:v>
                </c:pt>
                <c:pt idx="27154">
                  <c:v>7977.9989999999998</c:v>
                </c:pt>
                <c:pt idx="27155">
                  <c:v>7978.9989999999998</c:v>
                </c:pt>
                <c:pt idx="27156">
                  <c:v>7978.9989999999998</c:v>
                </c:pt>
                <c:pt idx="27157">
                  <c:v>7978.9989999999998</c:v>
                </c:pt>
                <c:pt idx="27158">
                  <c:v>7978.9989999999998</c:v>
                </c:pt>
                <c:pt idx="27159">
                  <c:v>7978.9989999999998</c:v>
                </c:pt>
                <c:pt idx="27160">
                  <c:v>7978.9989999999998</c:v>
                </c:pt>
                <c:pt idx="27161">
                  <c:v>7978.9989999999998</c:v>
                </c:pt>
                <c:pt idx="27162">
                  <c:v>7979.9989999999998</c:v>
                </c:pt>
                <c:pt idx="27163">
                  <c:v>7979.9989999999998</c:v>
                </c:pt>
                <c:pt idx="27164">
                  <c:v>7979.9989999999998</c:v>
                </c:pt>
                <c:pt idx="27165">
                  <c:v>7979.9989999999998</c:v>
                </c:pt>
                <c:pt idx="27166">
                  <c:v>7979.9989999999998</c:v>
                </c:pt>
                <c:pt idx="27167">
                  <c:v>7979.9989999999998</c:v>
                </c:pt>
                <c:pt idx="27168">
                  <c:v>7979.9989999999998</c:v>
                </c:pt>
                <c:pt idx="27169">
                  <c:v>7981.9989999999998</c:v>
                </c:pt>
                <c:pt idx="27170">
                  <c:v>7981.9989999999998</c:v>
                </c:pt>
                <c:pt idx="27171">
                  <c:v>7981.9989999999998</c:v>
                </c:pt>
                <c:pt idx="27172">
                  <c:v>7981.9989999999998</c:v>
                </c:pt>
                <c:pt idx="27173">
                  <c:v>7981.9989999999998</c:v>
                </c:pt>
                <c:pt idx="27174">
                  <c:v>7981.9989999999998</c:v>
                </c:pt>
                <c:pt idx="27175">
                  <c:v>7982.9989999999998</c:v>
                </c:pt>
                <c:pt idx="27176">
                  <c:v>7982.9989999999998</c:v>
                </c:pt>
                <c:pt idx="27177">
                  <c:v>7982.9989999999998</c:v>
                </c:pt>
                <c:pt idx="27178">
                  <c:v>7982.9989999999998</c:v>
                </c:pt>
                <c:pt idx="27179">
                  <c:v>7982.9989999999998</c:v>
                </c:pt>
                <c:pt idx="27180">
                  <c:v>7982.9989999999998</c:v>
                </c:pt>
                <c:pt idx="27181">
                  <c:v>7982.9989999999998</c:v>
                </c:pt>
                <c:pt idx="27182">
                  <c:v>7983.9989999999998</c:v>
                </c:pt>
                <c:pt idx="27183">
                  <c:v>7983.9989999999998</c:v>
                </c:pt>
                <c:pt idx="27184">
                  <c:v>7983.9989999999998</c:v>
                </c:pt>
                <c:pt idx="27185">
                  <c:v>7983.9989999999998</c:v>
                </c:pt>
                <c:pt idx="27186">
                  <c:v>7983.9989999999998</c:v>
                </c:pt>
                <c:pt idx="27187">
                  <c:v>7983.9989999999998</c:v>
                </c:pt>
                <c:pt idx="27188">
                  <c:v>7984.9989999999998</c:v>
                </c:pt>
                <c:pt idx="27189">
                  <c:v>7984.9989999999998</c:v>
                </c:pt>
                <c:pt idx="27190">
                  <c:v>7984.9989999999998</c:v>
                </c:pt>
                <c:pt idx="27191">
                  <c:v>7984.9989999999998</c:v>
                </c:pt>
                <c:pt idx="27192">
                  <c:v>7984.9989999999998</c:v>
                </c:pt>
                <c:pt idx="27193">
                  <c:v>7984.9989999999998</c:v>
                </c:pt>
                <c:pt idx="27194">
                  <c:v>7984.9989999999998</c:v>
                </c:pt>
                <c:pt idx="27195">
                  <c:v>7986.9989999999998</c:v>
                </c:pt>
                <c:pt idx="27196">
                  <c:v>7986.9989999999998</c:v>
                </c:pt>
                <c:pt idx="27197">
                  <c:v>7986.9989999999998</c:v>
                </c:pt>
                <c:pt idx="27198">
                  <c:v>7986.9989999999998</c:v>
                </c:pt>
                <c:pt idx="27199">
                  <c:v>7986.9989999999998</c:v>
                </c:pt>
                <c:pt idx="27200">
                  <c:v>7986.9989999999998</c:v>
                </c:pt>
                <c:pt idx="27201">
                  <c:v>7987.9989999999998</c:v>
                </c:pt>
                <c:pt idx="27202">
                  <c:v>7987.9989999999998</c:v>
                </c:pt>
                <c:pt idx="27203">
                  <c:v>7987.9989999999998</c:v>
                </c:pt>
                <c:pt idx="27204">
                  <c:v>7987.9989999999998</c:v>
                </c:pt>
                <c:pt idx="27205">
                  <c:v>7987.9989999999998</c:v>
                </c:pt>
                <c:pt idx="27206">
                  <c:v>7987.9989999999998</c:v>
                </c:pt>
                <c:pt idx="27207">
                  <c:v>7987.9989999999998</c:v>
                </c:pt>
                <c:pt idx="27208">
                  <c:v>7988.9989999999998</c:v>
                </c:pt>
                <c:pt idx="27209">
                  <c:v>7988.9989999999998</c:v>
                </c:pt>
                <c:pt idx="27210">
                  <c:v>7988.9989999999998</c:v>
                </c:pt>
                <c:pt idx="27211">
                  <c:v>7988.9989999999998</c:v>
                </c:pt>
                <c:pt idx="27212">
                  <c:v>7988.9989999999998</c:v>
                </c:pt>
                <c:pt idx="27213">
                  <c:v>7988.9989999999998</c:v>
                </c:pt>
                <c:pt idx="27214">
                  <c:v>7989.9989999999998</c:v>
                </c:pt>
                <c:pt idx="27215">
                  <c:v>7989.9989999999998</c:v>
                </c:pt>
                <c:pt idx="27216">
                  <c:v>7989.9989999999998</c:v>
                </c:pt>
                <c:pt idx="27217">
                  <c:v>7989.9989999999998</c:v>
                </c:pt>
                <c:pt idx="27218">
                  <c:v>7989.9989999999998</c:v>
                </c:pt>
                <c:pt idx="27219">
                  <c:v>7989.9989999999998</c:v>
                </c:pt>
                <c:pt idx="27220">
                  <c:v>7989.9989999999998</c:v>
                </c:pt>
                <c:pt idx="27221">
                  <c:v>7991.9989999999998</c:v>
                </c:pt>
                <c:pt idx="27222">
                  <c:v>7991.9989999999998</c:v>
                </c:pt>
                <c:pt idx="27223">
                  <c:v>7991.9989999999998</c:v>
                </c:pt>
                <c:pt idx="27224">
                  <c:v>7991.9989999999998</c:v>
                </c:pt>
                <c:pt idx="27225">
                  <c:v>7991.9989999999998</c:v>
                </c:pt>
                <c:pt idx="27226">
                  <c:v>7991.9989999999998</c:v>
                </c:pt>
                <c:pt idx="27227">
                  <c:v>7991.9989999999998</c:v>
                </c:pt>
                <c:pt idx="27228">
                  <c:v>7992.9989999999998</c:v>
                </c:pt>
                <c:pt idx="27229">
                  <c:v>7992.9989999999998</c:v>
                </c:pt>
                <c:pt idx="27230">
                  <c:v>7992.9989999999998</c:v>
                </c:pt>
                <c:pt idx="27231">
                  <c:v>7992.9989999999998</c:v>
                </c:pt>
                <c:pt idx="27232">
                  <c:v>7992.9989999999998</c:v>
                </c:pt>
                <c:pt idx="27233">
                  <c:v>7992.9989999999998</c:v>
                </c:pt>
                <c:pt idx="27234">
                  <c:v>7993.9989999999998</c:v>
                </c:pt>
                <c:pt idx="27235">
                  <c:v>7993.9989999999998</c:v>
                </c:pt>
                <c:pt idx="27236">
                  <c:v>7993.9989999999998</c:v>
                </c:pt>
                <c:pt idx="27237">
                  <c:v>7993.9989999999998</c:v>
                </c:pt>
                <c:pt idx="27238">
                  <c:v>7993.9989999999998</c:v>
                </c:pt>
                <c:pt idx="27239">
                  <c:v>7993.9989999999998</c:v>
                </c:pt>
                <c:pt idx="27240">
                  <c:v>7993.9989999999998</c:v>
                </c:pt>
                <c:pt idx="27241">
                  <c:v>7994.9989999999998</c:v>
                </c:pt>
                <c:pt idx="27242">
                  <c:v>7994.9989999999998</c:v>
                </c:pt>
                <c:pt idx="27243">
                  <c:v>7994.9989999999998</c:v>
                </c:pt>
                <c:pt idx="27244">
                  <c:v>7994.9989999999998</c:v>
                </c:pt>
                <c:pt idx="27245">
                  <c:v>7994.9989999999998</c:v>
                </c:pt>
                <c:pt idx="27246">
                  <c:v>7994.9989999999998</c:v>
                </c:pt>
                <c:pt idx="27247">
                  <c:v>7996.9989999999998</c:v>
                </c:pt>
                <c:pt idx="27248">
                  <c:v>7996.9989999999998</c:v>
                </c:pt>
                <c:pt idx="27249">
                  <c:v>7996.9989999999998</c:v>
                </c:pt>
                <c:pt idx="27250">
                  <c:v>7996.9989999999998</c:v>
                </c:pt>
                <c:pt idx="27251">
                  <c:v>7996.9989999999998</c:v>
                </c:pt>
                <c:pt idx="27252">
                  <c:v>7996.9989999999998</c:v>
                </c:pt>
                <c:pt idx="27253">
                  <c:v>7996.9989999999998</c:v>
                </c:pt>
                <c:pt idx="27254">
                  <c:v>7997.9989999999998</c:v>
                </c:pt>
                <c:pt idx="27255">
                  <c:v>7997.9989999999998</c:v>
                </c:pt>
                <c:pt idx="27256">
                  <c:v>7997.9989999999998</c:v>
                </c:pt>
                <c:pt idx="27257">
                  <c:v>7997.9989999999998</c:v>
                </c:pt>
                <c:pt idx="27258">
                  <c:v>7997.9989999999998</c:v>
                </c:pt>
                <c:pt idx="27259">
                  <c:v>7997.9989999999998</c:v>
                </c:pt>
                <c:pt idx="27260">
                  <c:v>7998.9989999999998</c:v>
                </c:pt>
                <c:pt idx="27261">
                  <c:v>7998.9989999999998</c:v>
                </c:pt>
                <c:pt idx="27262">
                  <c:v>7998.9989999999998</c:v>
                </c:pt>
                <c:pt idx="27263">
                  <c:v>7998.9989999999998</c:v>
                </c:pt>
                <c:pt idx="27264">
                  <c:v>7998.9989999999998</c:v>
                </c:pt>
                <c:pt idx="27265">
                  <c:v>7998.9989999999998</c:v>
                </c:pt>
                <c:pt idx="27266">
                  <c:v>7998.9989999999998</c:v>
                </c:pt>
                <c:pt idx="27267">
                  <c:v>7999.9989999999998</c:v>
                </c:pt>
                <c:pt idx="27268">
                  <c:v>7999.9989999999998</c:v>
                </c:pt>
                <c:pt idx="27269">
                  <c:v>7999.9989999999998</c:v>
                </c:pt>
                <c:pt idx="27270">
                  <c:v>7999.9989999999998</c:v>
                </c:pt>
                <c:pt idx="27271">
                  <c:v>7999.9989999999998</c:v>
                </c:pt>
                <c:pt idx="27272">
                  <c:v>7999.9989999999998</c:v>
                </c:pt>
                <c:pt idx="27273">
                  <c:v>7999.9989999999998</c:v>
                </c:pt>
                <c:pt idx="27274">
                  <c:v>8001.9989999999998</c:v>
                </c:pt>
                <c:pt idx="27275">
                  <c:v>8001.9989999999998</c:v>
                </c:pt>
                <c:pt idx="27276">
                  <c:v>8001.9989999999998</c:v>
                </c:pt>
                <c:pt idx="27277">
                  <c:v>8001.9989999999998</c:v>
                </c:pt>
                <c:pt idx="27278">
                  <c:v>8001.9989999999998</c:v>
                </c:pt>
                <c:pt idx="27279">
                  <c:v>8001.9989999999998</c:v>
                </c:pt>
                <c:pt idx="27280">
                  <c:v>8002.9989999999998</c:v>
                </c:pt>
                <c:pt idx="27281">
                  <c:v>8002.9989999999998</c:v>
                </c:pt>
                <c:pt idx="27282">
                  <c:v>8002.9989999999998</c:v>
                </c:pt>
                <c:pt idx="27283">
                  <c:v>8002.9989999999998</c:v>
                </c:pt>
                <c:pt idx="27284">
                  <c:v>8002.9989999999998</c:v>
                </c:pt>
                <c:pt idx="27285">
                  <c:v>8002.9989999999998</c:v>
                </c:pt>
                <c:pt idx="27286">
                  <c:v>8002.9989999999998</c:v>
                </c:pt>
                <c:pt idx="27287">
                  <c:v>8003.9989999999998</c:v>
                </c:pt>
                <c:pt idx="27288">
                  <c:v>8003.9989999999998</c:v>
                </c:pt>
                <c:pt idx="27289">
                  <c:v>8003.9989999999998</c:v>
                </c:pt>
                <c:pt idx="27290">
                  <c:v>8003.9989999999998</c:v>
                </c:pt>
                <c:pt idx="27291">
                  <c:v>8003.9989999999998</c:v>
                </c:pt>
                <c:pt idx="27292">
                  <c:v>8003.9989999999998</c:v>
                </c:pt>
                <c:pt idx="27293">
                  <c:v>8004.9989999999998</c:v>
                </c:pt>
                <c:pt idx="27294">
                  <c:v>8004.9989999999998</c:v>
                </c:pt>
                <c:pt idx="27295">
                  <c:v>8004.9989999999998</c:v>
                </c:pt>
                <c:pt idx="27296">
                  <c:v>8004.9989999999998</c:v>
                </c:pt>
                <c:pt idx="27297">
                  <c:v>8004.9989999999998</c:v>
                </c:pt>
                <c:pt idx="27298">
                  <c:v>8004.9989999999998</c:v>
                </c:pt>
                <c:pt idx="27299">
                  <c:v>8004.9989999999998</c:v>
                </c:pt>
                <c:pt idx="27300">
                  <c:v>8006.9989999999998</c:v>
                </c:pt>
                <c:pt idx="27301">
                  <c:v>8006.9989999999998</c:v>
                </c:pt>
                <c:pt idx="27302">
                  <c:v>8006.9989999999998</c:v>
                </c:pt>
                <c:pt idx="27303">
                  <c:v>8006.9989999999998</c:v>
                </c:pt>
                <c:pt idx="27304">
                  <c:v>8006.9989999999998</c:v>
                </c:pt>
                <c:pt idx="27305">
                  <c:v>8006.9989999999998</c:v>
                </c:pt>
                <c:pt idx="27306">
                  <c:v>8007.9989999999998</c:v>
                </c:pt>
                <c:pt idx="27307">
                  <c:v>8007.9989999999998</c:v>
                </c:pt>
                <c:pt idx="27308">
                  <c:v>8007.9989999999998</c:v>
                </c:pt>
                <c:pt idx="27309">
                  <c:v>8007.9989999999998</c:v>
                </c:pt>
                <c:pt idx="27310">
                  <c:v>8007.9989999999998</c:v>
                </c:pt>
                <c:pt idx="27311">
                  <c:v>8007.9989999999998</c:v>
                </c:pt>
                <c:pt idx="27312">
                  <c:v>8007.9989999999998</c:v>
                </c:pt>
                <c:pt idx="27313">
                  <c:v>8008.9989999999998</c:v>
                </c:pt>
                <c:pt idx="27314">
                  <c:v>8008.9989999999998</c:v>
                </c:pt>
                <c:pt idx="27315">
                  <c:v>8008.9989999999998</c:v>
                </c:pt>
                <c:pt idx="27316">
                  <c:v>8008.9989999999998</c:v>
                </c:pt>
                <c:pt idx="27317">
                  <c:v>8008.9989999999998</c:v>
                </c:pt>
                <c:pt idx="27318">
                  <c:v>8008.9989999999998</c:v>
                </c:pt>
                <c:pt idx="27319">
                  <c:v>8009.9989999999998</c:v>
                </c:pt>
                <c:pt idx="27320">
                  <c:v>8009.9989999999998</c:v>
                </c:pt>
                <c:pt idx="27321">
                  <c:v>8009.9989999999998</c:v>
                </c:pt>
                <c:pt idx="27322">
                  <c:v>8009.9989999999998</c:v>
                </c:pt>
                <c:pt idx="27323">
                  <c:v>8009.9989999999998</c:v>
                </c:pt>
                <c:pt idx="27324">
                  <c:v>8009.9989999999998</c:v>
                </c:pt>
                <c:pt idx="27325">
                  <c:v>8009.9989999999998</c:v>
                </c:pt>
                <c:pt idx="27326">
                  <c:v>8011.9989999999998</c:v>
                </c:pt>
                <c:pt idx="27327">
                  <c:v>8011.9989999999998</c:v>
                </c:pt>
                <c:pt idx="27328">
                  <c:v>8011.9989999999998</c:v>
                </c:pt>
                <c:pt idx="27329">
                  <c:v>8011.9989999999998</c:v>
                </c:pt>
                <c:pt idx="27330">
                  <c:v>8011.9989999999998</c:v>
                </c:pt>
                <c:pt idx="27331">
                  <c:v>8011.9989999999998</c:v>
                </c:pt>
                <c:pt idx="27332">
                  <c:v>8011.9989999999998</c:v>
                </c:pt>
                <c:pt idx="27333">
                  <c:v>8012.9989999999998</c:v>
                </c:pt>
                <c:pt idx="27334">
                  <c:v>8012.9989999999998</c:v>
                </c:pt>
                <c:pt idx="27335">
                  <c:v>8012.9989999999998</c:v>
                </c:pt>
                <c:pt idx="27336">
                  <c:v>8012.9989999999998</c:v>
                </c:pt>
                <c:pt idx="27337">
                  <c:v>8012.9989999999998</c:v>
                </c:pt>
                <c:pt idx="27338">
                  <c:v>8012.9989999999998</c:v>
                </c:pt>
                <c:pt idx="27339">
                  <c:v>8013.9989999999998</c:v>
                </c:pt>
                <c:pt idx="27340">
                  <c:v>8013.9989999999998</c:v>
                </c:pt>
                <c:pt idx="27341">
                  <c:v>8013.9989999999998</c:v>
                </c:pt>
                <c:pt idx="27342">
                  <c:v>8013.9989999999998</c:v>
                </c:pt>
                <c:pt idx="27343">
                  <c:v>8013.9989999999998</c:v>
                </c:pt>
                <c:pt idx="27344">
                  <c:v>8013.9989999999998</c:v>
                </c:pt>
                <c:pt idx="27345">
                  <c:v>8013.9989999999998</c:v>
                </c:pt>
                <c:pt idx="27346">
                  <c:v>8014.9989999999998</c:v>
                </c:pt>
                <c:pt idx="27347">
                  <c:v>8014.9989999999998</c:v>
                </c:pt>
                <c:pt idx="27348">
                  <c:v>8014.9989999999998</c:v>
                </c:pt>
                <c:pt idx="27349">
                  <c:v>8014.9989999999998</c:v>
                </c:pt>
                <c:pt idx="27350">
                  <c:v>8014.9989999999998</c:v>
                </c:pt>
                <c:pt idx="27351">
                  <c:v>8014.9989999999998</c:v>
                </c:pt>
                <c:pt idx="27352">
                  <c:v>8016.9989999999998</c:v>
                </c:pt>
                <c:pt idx="27353">
                  <c:v>8016.9989999999998</c:v>
                </c:pt>
                <c:pt idx="27354">
                  <c:v>8016.9989999999998</c:v>
                </c:pt>
                <c:pt idx="27355">
                  <c:v>8016.9989999999998</c:v>
                </c:pt>
                <c:pt idx="27356">
                  <c:v>8016.9989999999998</c:v>
                </c:pt>
                <c:pt idx="27357">
                  <c:v>8016.9989999999998</c:v>
                </c:pt>
                <c:pt idx="27358">
                  <c:v>8016.9989999999998</c:v>
                </c:pt>
                <c:pt idx="27359">
                  <c:v>8017.9989999999998</c:v>
                </c:pt>
                <c:pt idx="27360">
                  <c:v>8017.9989999999998</c:v>
                </c:pt>
                <c:pt idx="27361">
                  <c:v>8017.9989999999998</c:v>
                </c:pt>
                <c:pt idx="27362">
                  <c:v>8017.9989999999998</c:v>
                </c:pt>
                <c:pt idx="27363">
                  <c:v>8017.9989999999998</c:v>
                </c:pt>
                <c:pt idx="27364">
                  <c:v>8017.9989999999998</c:v>
                </c:pt>
                <c:pt idx="27365">
                  <c:v>8018.9989999999998</c:v>
                </c:pt>
                <c:pt idx="27366">
                  <c:v>8018.9989999999998</c:v>
                </c:pt>
                <c:pt idx="27367">
                  <c:v>8018.9989999999998</c:v>
                </c:pt>
                <c:pt idx="27368">
                  <c:v>8018.9989999999998</c:v>
                </c:pt>
                <c:pt idx="27369">
                  <c:v>8018.9989999999998</c:v>
                </c:pt>
                <c:pt idx="27370">
                  <c:v>8018.9989999999998</c:v>
                </c:pt>
                <c:pt idx="27371">
                  <c:v>8018.9989999999998</c:v>
                </c:pt>
                <c:pt idx="27372">
                  <c:v>8019.9989999999998</c:v>
                </c:pt>
                <c:pt idx="27373">
                  <c:v>8019.9989999999998</c:v>
                </c:pt>
                <c:pt idx="27374">
                  <c:v>8019.9989999999998</c:v>
                </c:pt>
                <c:pt idx="27375">
                  <c:v>8019.9989999999998</c:v>
                </c:pt>
                <c:pt idx="27376">
                  <c:v>8019.9989999999998</c:v>
                </c:pt>
                <c:pt idx="27377">
                  <c:v>8019.9989999999998</c:v>
                </c:pt>
                <c:pt idx="27378">
                  <c:v>8019.9989999999998</c:v>
                </c:pt>
                <c:pt idx="27379">
                  <c:v>8021.9989999999998</c:v>
                </c:pt>
                <c:pt idx="27380">
                  <c:v>8021.9989999999998</c:v>
                </c:pt>
                <c:pt idx="27381">
                  <c:v>8021.9989999999998</c:v>
                </c:pt>
                <c:pt idx="27382">
                  <c:v>8021.9989999999998</c:v>
                </c:pt>
                <c:pt idx="27383">
                  <c:v>8021.9989999999998</c:v>
                </c:pt>
                <c:pt idx="27384">
                  <c:v>8021.9989999999998</c:v>
                </c:pt>
                <c:pt idx="27385">
                  <c:v>8022.9989999999998</c:v>
                </c:pt>
                <c:pt idx="27386">
                  <c:v>8022.9989999999998</c:v>
                </c:pt>
                <c:pt idx="27387">
                  <c:v>8022.9989999999998</c:v>
                </c:pt>
                <c:pt idx="27388">
                  <c:v>8022.9989999999998</c:v>
                </c:pt>
                <c:pt idx="27389">
                  <c:v>8022.9989999999998</c:v>
                </c:pt>
                <c:pt idx="27390">
                  <c:v>8022.9989999999998</c:v>
                </c:pt>
                <c:pt idx="27391">
                  <c:v>8022.9989999999998</c:v>
                </c:pt>
                <c:pt idx="27392">
                  <c:v>8023.9989999999998</c:v>
                </c:pt>
                <c:pt idx="27393">
                  <c:v>8023.9989999999998</c:v>
                </c:pt>
                <c:pt idx="27394">
                  <c:v>8023.9989999999998</c:v>
                </c:pt>
                <c:pt idx="27395">
                  <c:v>8023.9989999999998</c:v>
                </c:pt>
                <c:pt idx="27396">
                  <c:v>8023.9989999999998</c:v>
                </c:pt>
                <c:pt idx="27397">
                  <c:v>8023.9989999999998</c:v>
                </c:pt>
                <c:pt idx="27398">
                  <c:v>8024.9989999999998</c:v>
                </c:pt>
                <c:pt idx="27399">
                  <c:v>8024.9989999999998</c:v>
                </c:pt>
                <c:pt idx="27400">
                  <c:v>8024.9989999999998</c:v>
                </c:pt>
                <c:pt idx="27401">
                  <c:v>8024.9989999999998</c:v>
                </c:pt>
                <c:pt idx="27402">
                  <c:v>8024.9989999999998</c:v>
                </c:pt>
                <c:pt idx="27403">
                  <c:v>8024.9989999999998</c:v>
                </c:pt>
                <c:pt idx="27404">
                  <c:v>8024.9989999999998</c:v>
                </c:pt>
                <c:pt idx="27405">
                  <c:v>8026.9989999999998</c:v>
                </c:pt>
                <c:pt idx="27406">
                  <c:v>8026.9989999999998</c:v>
                </c:pt>
                <c:pt idx="27407">
                  <c:v>8026.9989999999998</c:v>
                </c:pt>
                <c:pt idx="27408">
                  <c:v>8026.9989999999998</c:v>
                </c:pt>
                <c:pt idx="27409">
                  <c:v>8026.9989999999998</c:v>
                </c:pt>
                <c:pt idx="27410">
                  <c:v>8026.9989999999998</c:v>
                </c:pt>
                <c:pt idx="27411">
                  <c:v>8027.9989999999998</c:v>
                </c:pt>
                <c:pt idx="27412">
                  <c:v>8027.9989999999998</c:v>
                </c:pt>
                <c:pt idx="27413">
                  <c:v>8027.9989999999998</c:v>
                </c:pt>
                <c:pt idx="27414">
                  <c:v>8027.9989999999998</c:v>
                </c:pt>
                <c:pt idx="27415">
                  <c:v>8027.9989999999998</c:v>
                </c:pt>
                <c:pt idx="27416">
                  <c:v>8027.9989999999998</c:v>
                </c:pt>
                <c:pt idx="27417">
                  <c:v>8027.9989999999998</c:v>
                </c:pt>
                <c:pt idx="27418">
                  <c:v>8028.9989999999998</c:v>
                </c:pt>
                <c:pt idx="27419">
                  <c:v>8028.9989999999998</c:v>
                </c:pt>
                <c:pt idx="27420">
                  <c:v>8028.9989999999998</c:v>
                </c:pt>
                <c:pt idx="27421">
                  <c:v>8028.9989999999998</c:v>
                </c:pt>
                <c:pt idx="27422">
                  <c:v>8028.9989999999998</c:v>
                </c:pt>
                <c:pt idx="27423">
                  <c:v>8028.9989999999998</c:v>
                </c:pt>
                <c:pt idx="27424">
                  <c:v>8028.9989999999998</c:v>
                </c:pt>
                <c:pt idx="27425">
                  <c:v>8029.9989999999998</c:v>
                </c:pt>
                <c:pt idx="27426">
                  <c:v>8029.9989999999998</c:v>
                </c:pt>
                <c:pt idx="27427">
                  <c:v>8029.9989999999998</c:v>
                </c:pt>
                <c:pt idx="27428">
                  <c:v>8029.9989999999998</c:v>
                </c:pt>
                <c:pt idx="27429">
                  <c:v>8029.9989999999998</c:v>
                </c:pt>
                <c:pt idx="27430">
                  <c:v>8029.9989999999998</c:v>
                </c:pt>
                <c:pt idx="27431">
                  <c:v>8031.9989999999998</c:v>
                </c:pt>
                <c:pt idx="27432">
                  <c:v>8031.9989999999998</c:v>
                </c:pt>
                <c:pt idx="27433">
                  <c:v>8031.9989999999998</c:v>
                </c:pt>
                <c:pt idx="27434">
                  <c:v>8031.9989999999998</c:v>
                </c:pt>
                <c:pt idx="27435">
                  <c:v>8031.9989999999998</c:v>
                </c:pt>
                <c:pt idx="27436">
                  <c:v>8031.9989999999998</c:v>
                </c:pt>
                <c:pt idx="27437">
                  <c:v>8031.9989999999998</c:v>
                </c:pt>
                <c:pt idx="27438">
                  <c:v>8032.9989999999998</c:v>
                </c:pt>
                <c:pt idx="27439">
                  <c:v>8032.9989999999998</c:v>
                </c:pt>
                <c:pt idx="27440">
                  <c:v>8032.9989999999998</c:v>
                </c:pt>
                <c:pt idx="27441">
                  <c:v>8032.9989999999998</c:v>
                </c:pt>
                <c:pt idx="27442">
                  <c:v>8032.9989999999998</c:v>
                </c:pt>
                <c:pt idx="27443">
                  <c:v>8032.9989999999998</c:v>
                </c:pt>
                <c:pt idx="27444">
                  <c:v>8033.9989999999998</c:v>
                </c:pt>
                <c:pt idx="27445">
                  <c:v>8033.9989999999998</c:v>
                </c:pt>
                <c:pt idx="27446">
                  <c:v>8033.9989999999998</c:v>
                </c:pt>
                <c:pt idx="27447">
                  <c:v>8033.9989999999998</c:v>
                </c:pt>
                <c:pt idx="27448">
                  <c:v>8033.9989999999998</c:v>
                </c:pt>
                <c:pt idx="27449">
                  <c:v>8033.9989999999998</c:v>
                </c:pt>
                <c:pt idx="27450">
                  <c:v>8033.9989999999998</c:v>
                </c:pt>
                <c:pt idx="27451">
                  <c:v>8034.9989999999998</c:v>
                </c:pt>
                <c:pt idx="27452">
                  <c:v>8034.9989999999998</c:v>
                </c:pt>
                <c:pt idx="27453">
                  <c:v>8034.9989999999998</c:v>
                </c:pt>
                <c:pt idx="27454">
                  <c:v>8034.9989999999998</c:v>
                </c:pt>
                <c:pt idx="27455">
                  <c:v>8034.9989999999998</c:v>
                </c:pt>
                <c:pt idx="27456">
                  <c:v>8034.9989999999998</c:v>
                </c:pt>
                <c:pt idx="27457">
                  <c:v>8036.9989999999998</c:v>
                </c:pt>
                <c:pt idx="27458">
                  <c:v>8036.9989999999998</c:v>
                </c:pt>
                <c:pt idx="27459">
                  <c:v>8036.9989999999998</c:v>
                </c:pt>
                <c:pt idx="27460">
                  <c:v>8036.9989999999998</c:v>
                </c:pt>
                <c:pt idx="27461">
                  <c:v>8036.9989999999998</c:v>
                </c:pt>
                <c:pt idx="27462">
                  <c:v>8036.9989999999998</c:v>
                </c:pt>
                <c:pt idx="27463">
                  <c:v>8036.9989999999998</c:v>
                </c:pt>
                <c:pt idx="27464">
                  <c:v>8037.9989999999998</c:v>
                </c:pt>
                <c:pt idx="27465">
                  <c:v>8037.9989999999998</c:v>
                </c:pt>
                <c:pt idx="27466">
                  <c:v>8037.9989999999998</c:v>
                </c:pt>
                <c:pt idx="27467">
                  <c:v>8037.9989999999998</c:v>
                </c:pt>
                <c:pt idx="27468">
                  <c:v>8037.9989999999998</c:v>
                </c:pt>
                <c:pt idx="27469">
                  <c:v>8037.9989999999998</c:v>
                </c:pt>
                <c:pt idx="27470">
                  <c:v>8038.9989999999998</c:v>
                </c:pt>
                <c:pt idx="27471">
                  <c:v>8038.9989999999998</c:v>
                </c:pt>
                <c:pt idx="27472">
                  <c:v>8038.9989999999998</c:v>
                </c:pt>
                <c:pt idx="27473">
                  <c:v>8038.9989999999998</c:v>
                </c:pt>
                <c:pt idx="27474">
                  <c:v>8038.9989999999998</c:v>
                </c:pt>
                <c:pt idx="27475">
                  <c:v>8038.9989999999998</c:v>
                </c:pt>
                <c:pt idx="27476">
                  <c:v>8038.9989999999998</c:v>
                </c:pt>
                <c:pt idx="27477">
                  <c:v>8039.9989999999998</c:v>
                </c:pt>
                <c:pt idx="27478">
                  <c:v>8039.9989999999998</c:v>
                </c:pt>
                <c:pt idx="27479">
                  <c:v>8039.9989999999998</c:v>
                </c:pt>
                <c:pt idx="27480">
                  <c:v>8039.9989999999998</c:v>
                </c:pt>
                <c:pt idx="27481">
                  <c:v>8039.9989999999998</c:v>
                </c:pt>
                <c:pt idx="27482">
                  <c:v>8039.9989999999998</c:v>
                </c:pt>
                <c:pt idx="27483">
                  <c:v>8039.9989999999998</c:v>
                </c:pt>
                <c:pt idx="27484">
                  <c:v>8041.9989999999998</c:v>
                </c:pt>
                <c:pt idx="27485">
                  <c:v>8041.9989999999998</c:v>
                </c:pt>
                <c:pt idx="27486">
                  <c:v>8041.9989999999998</c:v>
                </c:pt>
                <c:pt idx="27487">
                  <c:v>8041.9989999999998</c:v>
                </c:pt>
                <c:pt idx="27488">
                  <c:v>8041.9989999999998</c:v>
                </c:pt>
                <c:pt idx="27489">
                  <c:v>8041.9989999999998</c:v>
                </c:pt>
                <c:pt idx="27490">
                  <c:v>8042.9989999999998</c:v>
                </c:pt>
                <c:pt idx="27491">
                  <c:v>8042.9989999999998</c:v>
                </c:pt>
                <c:pt idx="27492">
                  <c:v>8042.9989999999998</c:v>
                </c:pt>
                <c:pt idx="27493">
                  <c:v>8042.9989999999998</c:v>
                </c:pt>
                <c:pt idx="27494">
                  <c:v>8042.9989999999998</c:v>
                </c:pt>
                <c:pt idx="27495">
                  <c:v>8042.9989999999998</c:v>
                </c:pt>
                <c:pt idx="27496">
                  <c:v>8042.9989999999998</c:v>
                </c:pt>
                <c:pt idx="27497">
                  <c:v>8043.9989999999998</c:v>
                </c:pt>
                <c:pt idx="27498">
                  <c:v>8043.9989999999998</c:v>
                </c:pt>
                <c:pt idx="27499">
                  <c:v>8043.9989999999998</c:v>
                </c:pt>
                <c:pt idx="27500">
                  <c:v>8043.9989999999998</c:v>
                </c:pt>
                <c:pt idx="27501">
                  <c:v>8043.9989999999998</c:v>
                </c:pt>
                <c:pt idx="27502">
                  <c:v>8043.9989999999998</c:v>
                </c:pt>
                <c:pt idx="27503">
                  <c:v>8044.9989999999998</c:v>
                </c:pt>
                <c:pt idx="27504">
                  <c:v>8044.9989999999998</c:v>
                </c:pt>
                <c:pt idx="27505">
                  <c:v>8044.9989999999998</c:v>
                </c:pt>
                <c:pt idx="27506">
                  <c:v>8044.9989999999998</c:v>
                </c:pt>
                <c:pt idx="27507">
                  <c:v>8044.9989999999998</c:v>
                </c:pt>
                <c:pt idx="27508">
                  <c:v>8044.9989999999998</c:v>
                </c:pt>
                <c:pt idx="27509">
                  <c:v>8044.9989999999998</c:v>
                </c:pt>
                <c:pt idx="27510">
                  <c:v>8046.9989999999998</c:v>
                </c:pt>
                <c:pt idx="27511">
                  <c:v>8046.9989999999998</c:v>
                </c:pt>
                <c:pt idx="27512">
                  <c:v>8046.9989999999998</c:v>
                </c:pt>
                <c:pt idx="27513">
                  <c:v>8046.9989999999998</c:v>
                </c:pt>
                <c:pt idx="27514">
                  <c:v>8046.9989999999998</c:v>
                </c:pt>
                <c:pt idx="27515">
                  <c:v>8046.9989999999998</c:v>
                </c:pt>
                <c:pt idx="27516">
                  <c:v>8047.9989999999998</c:v>
                </c:pt>
                <c:pt idx="27517">
                  <c:v>8047.9989999999998</c:v>
                </c:pt>
                <c:pt idx="27518">
                  <c:v>8047.9989999999998</c:v>
                </c:pt>
                <c:pt idx="27519">
                  <c:v>8047.9989999999998</c:v>
                </c:pt>
                <c:pt idx="27520">
                  <c:v>8047.9989999999998</c:v>
                </c:pt>
                <c:pt idx="27521">
                  <c:v>8047.9989999999998</c:v>
                </c:pt>
                <c:pt idx="27522">
                  <c:v>8047.9989999999998</c:v>
                </c:pt>
                <c:pt idx="27523">
                  <c:v>8048.9989999999998</c:v>
                </c:pt>
                <c:pt idx="27524">
                  <c:v>8048.9989999999998</c:v>
                </c:pt>
                <c:pt idx="27525">
                  <c:v>8048.9989999999998</c:v>
                </c:pt>
                <c:pt idx="27526">
                  <c:v>8048.9989999999998</c:v>
                </c:pt>
                <c:pt idx="27527">
                  <c:v>8048.9989999999998</c:v>
                </c:pt>
                <c:pt idx="27528">
                  <c:v>8048.9989999999998</c:v>
                </c:pt>
                <c:pt idx="27529">
                  <c:v>8048.9989999999998</c:v>
                </c:pt>
                <c:pt idx="27530">
                  <c:v>8049.9989999999998</c:v>
                </c:pt>
                <c:pt idx="27531">
                  <c:v>8049.9989999999998</c:v>
                </c:pt>
                <c:pt idx="27532">
                  <c:v>8049.9989999999998</c:v>
                </c:pt>
                <c:pt idx="27533">
                  <c:v>8049.9989999999998</c:v>
                </c:pt>
                <c:pt idx="27534">
                  <c:v>8049.9989999999998</c:v>
                </c:pt>
                <c:pt idx="27535">
                  <c:v>8049.9989999999998</c:v>
                </c:pt>
                <c:pt idx="27536">
                  <c:v>8051.9989999999998</c:v>
                </c:pt>
                <c:pt idx="27537">
                  <c:v>8051.9989999999998</c:v>
                </c:pt>
                <c:pt idx="27538">
                  <c:v>8051.9989999999998</c:v>
                </c:pt>
                <c:pt idx="27539">
                  <c:v>8051.9989999999998</c:v>
                </c:pt>
                <c:pt idx="27540">
                  <c:v>8051.9989999999998</c:v>
                </c:pt>
                <c:pt idx="27541">
                  <c:v>8051.9989999999998</c:v>
                </c:pt>
                <c:pt idx="27542">
                  <c:v>8051.9989999999998</c:v>
                </c:pt>
                <c:pt idx="27543">
                  <c:v>8052.9989999999998</c:v>
                </c:pt>
                <c:pt idx="27544">
                  <c:v>8052.9989999999998</c:v>
                </c:pt>
                <c:pt idx="27545">
                  <c:v>8052.9989999999998</c:v>
                </c:pt>
                <c:pt idx="27546">
                  <c:v>8052.9989999999998</c:v>
                </c:pt>
                <c:pt idx="27547">
                  <c:v>8052.9989999999998</c:v>
                </c:pt>
                <c:pt idx="27548">
                  <c:v>8052.9989999999998</c:v>
                </c:pt>
                <c:pt idx="27549">
                  <c:v>8053.9989999999998</c:v>
                </c:pt>
                <c:pt idx="27550">
                  <c:v>8053.9989999999998</c:v>
                </c:pt>
                <c:pt idx="27551">
                  <c:v>8053.9989999999998</c:v>
                </c:pt>
                <c:pt idx="27552">
                  <c:v>8053.9989999999998</c:v>
                </c:pt>
                <c:pt idx="27553">
                  <c:v>8053.9989999999998</c:v>
                </c:pt>
                <c:pt idx="27554">
                  <c:v>8053.9989999999998</c:v>
                </c:pt>
                <c:pt idx="27555">
                  <c:v>8053.9989999999998</c:v>
                </c:pt>
                <c:pt idx="27556">
                  <c:v>8054.9989999999998</c:v>
                </c:pt>
                <c:pt idx="27557">
                  <c:v>8054.9989999999998</c:v>
                </c:pt>
                <c:pt idx="27558">
                  <c:v>8054.9989999999998</c:v>
                </c:pt>
                <c:pt idx="27559">
                  <c:v>8054.9989999999998</c:v>
                </c:pt>
                <c:pt idx="27560">
                  <c:v>8054.9989999999998</c:v>
                </c:pt>
                <c:pt idx="27561">
                  <c:v>8054.9989999999998</c:v>
                </c:pt>
                <c:pt idx="27562">
                  <c:v>8056.9989999999998</c:v>
                </c:pt>
                <c:pt idx="27563">
                  <c:v>8056.9989999999998</c:v>
                </c:pt>
                <c:pt idx="27564">
                  <c:v>8056.9989999999998</c:v>
                </c:pt>
                <c:pt idx="27565">
                  <c:v>8056.9989999999998</c:v>
                </c:pt>
                <c:pt idx="27566">
                  <c:v>8056.9989999999998</c:v>
                </c:pt>
                <c:pt idx="27567">
                  <c:v>8056.9989999999998</c:v>
                </c:pt>
                <c:pt idx="27568">
                  <c:v>8056.9989999999998</c:v>
                </c:pt>
                <c:pt idx="27569">
                  <c:v>8057.9989999999998</c:v>
                </c:pt>
                <c:pt idx="27570">
                  <c:v>8057.9989999999998</c:v>
                </c:pt>
                <c:pt idx="27571">
                  <c:v>8057.9989999999998</c:v>
                </c:pt>
                <c:pt idx="27572">
                  <c:v>8057.9989999999998</c:v>
                </c:pt>
                <c:pt idx="27573">
                  <c:v>8057.9989999999998</c:v>
                </c:pt>
                <c:pt idx="27574">
                  <c:v>8057.9989999999998</c:v>
                </c:pt>
                <c:pt idx="27575">
                  <c:v>8057.9989999999998</c:v>
                </c:pt>
                <c:pt idx="27576">
                  <c:v>8058.9989999999998</c:v>
                </c:pt>
                <c:pt idx="27577">
                  <c:v>8058.9989999999998</c:v>
                </c:pt>
                <c:pt idx="27578">
                  <c:v>8058.9989999999998</c:v>
                </c:pt>
                <c:pt idx="27579">
                  <c:v>8058.9989999999998</c:v>
                </c:pt>
                <c:pt idx="27580">
                  <c:v>8058.9989999999998</c:v>
                </c:pt>
                <c:pt idx="27581">
                  <c:v>8058.9989999999998</c:v>
                </c:pt>
                <c:pt idx="27582">
                  <c:v>8059.9989999999998</c:v>
                </c:pt>
                <c:pt idx="27583">
                  <c:v>8059.9989999999998</c:v>
                </c:pt>
                <c:pt idx="27584">
                  <c:v>8059.9989999999998</c:v>
                </c:pt>
                <c:pt idx="27585">
                  <c:v>8059.9989999999998</c:v>
                </c:pt>
                <c:pt idx="27586">
                  <c:v>8059.9989999999998</c:v>
                </c:pt>
                <c:pt idx="27587">
                  <c:v>8059.9989999999998</c:v>
                </c:pt>
                <c:pt idx="27588">
                  <c:v>8059.9989999999998</c:v>
                </c:pt>
                <c:pt idx="27589">
                  <c:v>8061.9989999999998</c:v>
                </c:pt>
                <c:pt idx="27590">
                  <c:v>8061.9989999999998</c:v>
                </c:pt>
                <c:pt idx="27591">
                  <c:v>8061.9989999999998</c:v>
                </c:pt>
                <c:pt idx="27592">
                  <c:v>8061.9989999999998</c:v>
                </c:pt>
                <c:pt idx="27593">
                  <c:v>8061.9989999999998</c:v>
                </c:pt>
                <c:pt idx="27594">
                  <c:v>8061.9989999999998</c:v>
                </c:pt>
                <c:pt idx="27595">
                  <c:v>8062.9989999999998</c:v>
                </c:pt>
                <c:pt idx="27596">
                  <c:v>8062.9989999999998</c:v>
                </c:pt>
                <c:pt idx="27597">
                  <c:v>8062.9989999999998</c:v>
                </c:pt>
                <c:pt idx="27598">
                  <c:v>8062.9989999999998</c:v>
                </c:pt>
                <c:pt idx="27599">
                  <c:v>8062.9989999999998</c:v>
                </c:pt>
                <c:pt idx="27600">
                  <c:v>8062.9989999999998</c:v>
                </c:pt>
                <c:pt idx="27601">
                  <c:v>8062.9989999999998</c:v>
                </c:pt>
                <c:pt idx="27602">
                  <c:v>8063.9989999999998</c:v>
                </c:pt>
                <c:pt idx="27603">
                  <c:v>8063.9989999999998</c:v>
                </c:pt>
                <c:pt idx="27604">
                  <c:v>8063.9989999999998</c:v>
                </c:pt>
                <c:pt idx="27605">
                  <c:v>8063.9989999999998</c:v>
                </c:pt>
                <c:pt idx="27606">
                  <c:v>8063.9989999999998</c:v>
                </c:pt>
                <c:pt idx="27607">
                  <c:v>8063.9989999999998</c:v>
                </c:pt>
                <c:pt idx="27608">
                  <c:v>8064.9989999999998</c:v>
                </c:pt>
                <c:pt idx="27609">
                  <c:v>8064.9989999999998</c:v>
                </c:pt>
                <c:pt idx="27610">
                  <c:v>8064.9989999999998</c:v>
                </c:pt>
                <c:pt idx="27611">
                  <c:v>8064.9989999999998</c:v>
                </c:pt>
                <c:pt idx="27612">
                  <c:v>8064.9989999999998</c:v>
                </c:pt>
                <c:pt idx="27613">
                  <c:v>8064.9989999999998</c:v>
                </c:pt>
                <c:pt idx="27614">
                  <c:v>8064.9989999999998</c:v>
                </c:pt>
                <c:pt idx="27615">
                  <c:v>8066.9989999999998</c:v>
                </c:pt>
                <c:pt idx="27616">
                  <c:v>8066.9989999999998</c:v>
                </c:pt>
                <c:pt idx="27617">
                  <c:v>8066.9989999999998</c:v>
                </c:pt>
                <c:pt idx="27618">
                  <c:v>8066.9989999999998</c:v>
                </c:pt>
                <c:pt idx="27619">
                  <c:v>8066.9989999999998</c:v>
                </c:pt>
                <c:pt idx="27620">
                  <c:v>8066.9989999999998</c:v>
                </c:pt>
                <c:pt idx="27621">
                  <c:v>8067.9989999999998</c:v>
                </c:pt>
                <c:pt idx="27622">
                  <c:v>8067.9989999999998</c:v>
                </c:pt>
                <c:pt idx="27623">
                  <c:v>8067.9989999999998</c:v>
                </c:pt>
                <c:pt idx="27624">
                  <c:v>8067.9989999999998</c:v>
                </c:pt>
                <c:pt idx="27625">
                  <c:v>8067.9989999999998</c:v>
                </c:pt>
                <c:pt idx="27626">
                  <c:v>8067.9989999999998</c:v>
                </c:pt>
                <c:pt idx="27627">
                  <c:v>8067.9989999999998</c:v>
                </c:pt>
                <c:pt idx="27628">
                  <c:v>8068.9989999999998</c:v>
                </c:pt>
                <c:pt idx="27629">
                  <c:v>8068.9989999999998</c:v>
                </c:pt>
                <c:pt idx="27630">
                  <c:v>8068.9989999999998</c:v>
                </c:pt>
                <c:pt idx="27631">
                  <c:v>8068.9989999999998</c:v>
                </c:pt>
                <c:pt idx="27632">
                  <c:v>8068.9989999999998</c:v>
                </c:pt>
                <c:pt idx="27633">
                  <c:v>8068.9989999999998</c:v>
                </c:pt>
                <c:pt idx="27634">
                  <c:v>8068.9989999999998</c:v>
                </c:pt>
                <c:pt idx="27635">
                  <c:v>8069.9989999999998</c:v>
                </c:pt>
                <c:pt idx="27636">
                  <c:v>8069.9989999999998</c:v>
                </c:pt>
                <c:pt idx="27637">
                  <c:v>8069.9989999999998</c:v>
                </c:pt>
                <c:pt idx="27638">
                  <c:v>8069.9989999999998</c:v>
                </c:pt>
                <c:pt idx="27639">
                  <c:v>8069.9989999999998</c:v>
                </c:pt>
                <c:pt idx="27640">
                  <c:v>8069.9989999999998</c:v>
                </c:pt>
                <c:pt idx="27641">
                  <c:v>8071.9989999999998</c:v>
                </c:pt>
                <c:pt idx="27642">
                  <c:v>8071.9989999999998</c:v>
                </c:pt>
                <c:pt idx="27643">
                  <c:v>8071.9989999999998</c:v>
                </c:pt>
                <c:pt idx="27644">
                  <c:v>8071.9989999999998</c:v>
                </c:pt>
                <c:pt idx="27645">
                  <c:v>8071.9989999999998</c:v>
                </c:pt>
                <c:pt idx="27646">
                  <c:v>8071.9989999999998</c:v>
                </c:pt>
                <c:pt idx="27647">
                  <c:v>8071.9989999999998</c:v>
                </c:pt>
                <c:pt idx="27648">
                  <c:v>8072.9989999999998</c:v>
                </c:pt>
                <c:pt idx="27649">
                  <c:v>8072.9989999999998</c:v>
                </c:pt>
                <c:pt idx="27650">
                  <c:v>8072.9989999999998</c:v>
                </c:pt>
                <c:pt idx="27651">
                  <c:v>8072.9989999999998</c:v>
                </c:pt>
                <c:pt idx="27652">
                  <c:v>8072.9989999999998</c:v>
                </c:pt>
                <c:pt idx="27653">
                  <c:v>8072.9989999999998</c:v>
                </c:pt>
                <c:pt idx="27654">
                  <c:v>8073.9989999999998</c:v>
                </c:pt>
                <c:pt idx="27655">
                  <c:v>8073.9989999999998</c:v>
                </c:pt>
                <c:pt idx="27656">
                  <c:v>8073.9989999999998</c:v>
                </c:pt>
                <c:pt idx="27657">
                  <c:v>8073.9989999999998</c:v>
                </c:pt>
                <c:pt idx="27658">
                  <c:v>8073.9989999999998</c:v>
                </c:pt>
                <c:pt idx="27659">
                  <c:v>8073.9989999999998</c:v>
                </c:pt>
                <c:pt idx="27660">
                  <c:v>8073.9989999999998</c:v>
                </c:pt>
                <c:pt idx="27661">
                  <c:v>8074.9989999999998</c:v>
                </c:pt>
                <c:pt idx="27662">
                  <c:v>8074.9989999999998</c:v>
                </c:pt>
                <c:pt idx="27663">
                  <c:v>8074.9989999999998</c:v>
                </c:pt>
                <c:pt idx="27664">
                  <c:v>8074.9989999999998</c:v>
                </c:pt>
                <c:pt idx="27665">
                  <c:v>8074.9989999999998</c:v>
                </c:pt>
                <c:pt idx="27666">
                  <c:v>8074.9989999999998</c:v>
                </c:pt>
                <c:pt idx="27667">
                  <c:v>8076.9989999999998</c:v>
                </c:pt>
                <c:pt idx="27668">
                  <c:v>8076.9989999999998</c:v>
                </c:pt>
                <c:pt idx="27669">
                  <c:v>8076.9989999999998</c:v>
                </c:pt>
                <c:pt idx="27670">
                  <c:v>8076.9989999999998</c:v>
                </c:pt>
                <c:pt idx="27671">
                  <c:v>8076.9989999999998</c:v>
                </c:pt>
                <c:pt idx="27672">
                  <c:v>8076.9989999999998</c:v>
                </c:pt>
                <c:pt idx="27673">
                  <c:v>8076.9989999999998</c:v>
                </c:pt>
                <c:pt idx="27674">
                  <c:v>8077.9989999999998</c:v>
                </c:pt>
                <c:pt idx="27675">
                  <c:v>8077.9989999999998</c:v>
                </c:pt>
                <c:pt idx="27676">
                  <c:v>8077.9989999999998</c:v>
                </c:pt>
                <c:pt idx="27677">
                  <c:v>8077.9989999999998</c:v>
                </c:pt>
                <c:pt idx="27678">
                  <c:v>8077.9989999999998</c:v>
                </c:pt>
                <c:pt idx="27679">
                  <c:v>8077.9989999999998</c:v>
                </c:pt>
                <c:pt idx="27680">
                  <c:v>8077.9989999999998</c:v>
                </c:pt>
                <c:pt idx="27681">
                  <c:v>8078.9989999999998</c:v>
                </c:pt>
                <c:pt idx="27682">
                  <c:v>8078.9989999999998</c:v>
                </c:pt>
                <c:pt idx="27683">
                  <c:v>8078.9989999999998</c:v>
                </c:pt>
                <c:pt idx="27684">
                  <c:v>8078.9989999999998</c:v>
                </c:pt>
                <c:pt idx="27685">
                  <c:v>8078.9989999999998</c:v>
                </c:pt>
                <c:pt idx="27686">
                  <c:v>8078.9989999999998</c:v>
                </c:pt>
                <c:pt idx="27687">
                  <c:v>8079.9989999999998</c:v>
                </c:pt>
                <c:pt idx="27688">
                  <c:v>8079.9989999999998</c:v>
                </c:pt>
                <c:pt idx="27689">
                  <c:v>8079.9989999999998</c:v>
                </c:pt>
                <c:pt idx="27690">
                  <c:v>8079.9989999999998</c:v>
                </c:pt>
                <c:pt idx="27691">
                  <c:v>8079.9989999999998</c:v>
                </c:pt>
                <c:pt idx="27692">
                  <c:v>8079.9989999999998</c:v>
                </c:pt>
                <c:pt idx="27693">
                  <c:v>8079.9989999999998</c:v>
                </c:pt>
                <c:pt idx="27694">
                  <c:v>8081.9989999999998</c:v>
                </c:pt>
                <c:pt idx="27695">
                  <c:v>8081.9989999999998</c:v>
                </c:pt>
                <c:pt idx="27696">
                  <c:v>8081.9989999999998</c:v>
                </c:pt>
                <c:pt idx="27697">
                  <c:v>8081.9989999999998</c:v>
                </c:pt>
                <c:pt idx="27698">
                  <c:v>8081.9989999999998</c:v>
                </c:pt>
                <c:pt idx="27699">
                  <c:v>8081.9989999999998</c:v>
                </c:pt>
                <c:pt idx="27700">
                  <c:v>8082.9989999999998</c:v>
                </c:pt>
                <c:pt idx="27701">
                  <c:v>8082.9989999999998</c:v>
                </c:pt>
                <c:pt idx="27702">
                  <c:v>8082.9989999999998</c:v>
                </c:pt>
                <c:pt idx="27703">
                  <c:v>8082.9989999999998</c:v>
                </c:pt>
                <c:pt idx="27704">
                  <c:v>8082.9989999999998</c:v>
                </c:pt>
                <c:pt idx="27705">
                  <c:v>8082.9989999999998</c:v>
                </c:pt>
                <c:pt idx="27706">
                  <c:v>8082.9989999999998</c:v>
                </c:pt>
                <c:pt idx="27707">
                  <c:v>8083.9989999999998</c:v>
                </c:pt>
                <c:pt idx="27708">
                  <c:v>8083.9989999999998</c:v>
                </c:pt>
                <c:pt idx="27709">
                  <c:v>8083.9989999999998</c:v>
                </c:pt>
                <c:pt idx="27710">
                  <c:v>8083.9989999999998</c:v>
                </c:pt>
                <c:pt idx="27711">
                  <c:v>8083.9989999999998</c:v>
                </c:pt>
                <c:pt idx="27712">
                  <c:v>8083.9989999999998</c:v>
                </c:pt>
                <c:pt idx="27713">
                  <c:v>8084.9989999999998</c:v>
                </c:pt>
                <c:pt idx="27714">
                  <c:v>8084.9989999999998</c:v>
                </c:pt>
                <c:pt idx="27715">
                  <c:v>8084.9989999999998</c:v>
                </c:pt>
                <c:pt idx="27716">
                  <c:v>8084.9989999999998</c:v>
                </c:pt>
                <c:pt idx="27717">
                  <c:v>8084.9989999999998</c:v>
                </c:pt>
                <c:pt idx="27718">
                  <c:v>8084.9989999999998</c:v>
                </c:pt>
                <c:pt idx="27719">
                  <c:v>8084.9989999999998</c:v>
                </c:pt>
                <c:pt idx="27720">
                  <c:v>8086.9989999999998</c:v>
                </c:pt>
                <c:pt idx="27721">
                  <c:v>8086.9989999999998</c:v>
                </c:pt>
                <c:pt idx="27722">
                  <c:v>8086.9989999999998</c:v>
                </c:pt>
                <c:pt idx="27723">
                  <c:v>8086.9989999999998</c:v>
                </c:pt>
                <c:pt idx="27724">
                  <c:v>8086.9989999999998</c:v>
                </c:pt>
                <c:pt idx="27725">
                  <c:v>8086.9989999999998</c:v>
                </c:pt>
                <c:pt idx="27726">
                  <c:v>8087.9989999999998</c:v>
                </c:pt>
                <c:pt idx="27727">
                  <c:v>8087.9989999999998</c:v>
                </c:pt>
                <c:pt idx="27728">
                  <c:v>8087.9989999999998</c:v>
                </c:pt>
                <c:pt idx="27729">
                  <c:v>8087.9989999999998</c:v>
                </c:pt>
                <c:pt idx="27730">
                  <c:v>8087.9989999999998</c:v>
                </c:pt>
                <c:pt idx="27731">
                  <c:v>8087.9989999999998</c:v>
                </c:pt>
                <c:pt idx="27732">
                  <c:v>8087.9989999999998</c:v>
                </c:pt>
                <c:pt idx="27733">
                  <c:v>8088.9989999999998</c:v>
                </c:pt>
                <c:pt idx="27734">
                  <c:v>8088.9989999999998</c:v>
                </c:pt>
                <c:pt idx="27735">
                  <c:v>8088.9989999999998</c:v>
                </c:pt>
                <c:pt idx="27736">
                  <c:v>8088.9989999999998</c:v>
                </c:pt>
                <c:pt idx="27737">
                  <c:v>8088.9989999999998</c:v>
                </c:pt>
                <c:pt idx="27738">
                  <c:v>8088.9989999999998</c:v>
                </c:pt>
                <c:pt idx="27739">
                  <c:v>8088.9989999999998</c:v>
                </c:pt>
                <c:pt idx="27740">
                  <c:v>8089.9989999999998</c:v>
                </c:pt>
                <c:pt idx="27741">
                  <c:v>8089.9989999999998</c:v>
                </c:pt>
                <c:pt idx="27742">
                  <c:v>8089.9989999999998</c:v>
                </c:pt>
                <c:pt idx="27743">
                  <c:v>8089.9989999999998</c:v>
                </c:pt>
                <c:pt idx="27744">
                  <c:v>8089.9989999999998</c:v>
                </c:pt>
                <c:pt idx="27745">
                  <c:v>8089.9989999999998</c:v>
                </c:pt>
                <c:pt idx="27746">
                  <c:v>8091.9989999999998</c:v>
                </c:pt>
                <c:pt idx="27747">
                  <c:v>8091.9989999999998</c:v>
                </c:pt>
                <c:pt idx="27748">
                  <c:v>8091.9989999999998</c:v>
                </c:pt>
                <c:pt idx="27749">
                  <c:v>8091.9989999999998</c:v>
                </c:pt>
                <c:pt idx="27750">
                  <c:v>8091.9989999999998</c:v>
                </c:pt>
                <c:pt idx="27751">
                  <c:v>8091.9989999999998</c:v>
                </c:pt>
                <c:pt idx="27752">
                  <c:v>8091.9989999999998</c:v>
                </c:pt>
                <c:pt idx="27753">
                  <c:v>8092.9989999999998</c:v>
                </c:pt>
                <c:pt idx="27754">
                  <c:v>8092.9989999999998</c:v>
                </c:pt>
                <c:pt idx="27755">
                  <c:v>8092.9989999999998</c:v>
                </c:pt>
                <c:pt idx="27756">
                  <c:v>8092.9989999999998</c:v>
                </c:pt>
                <c:pt idx="27757">
                  <c:v>8092.9989999999998</c:v>
                </c:pt>
                <c:pt idx="27758">
                  <c:v>8092.9989999999998</c:v>
                </c:pt>
                <c:pt idx="27759">
                  <c:v>8093.9989999999998</c:v>
                </c:pt>
                <c:pt idx="27760">
                  <c:v>8093.9989999999998</c:v>
                </c:pt>
                <c:pt idx="27761">
                  <c:v>8093.9989999999998</c:v>
                </c:pt>
                <c:pt idx="27762">
                  <c:v>8093.9989999999998</c:v>
                </c:pt>
                <c:pt idx="27763">
                  <c:v>8093.9989999999998</c:v>
                </c:pt>
                <c:pt idx="27764">
                  <c:v>8093.9989999999998</c:v>
                </c:pt>
                <c:pt idx="27765">
                  <c:v>8093.9989999999998</c:v>
                </c:pt>
                <c:pt idx="27766">
                  <c:v>8094.9989999999998</c:v>
                </c:pt>
                <c:pt idx="27767">
                  <c:v>8094.9989999999998</c:v>
                </c:pt>
                <c:pt idx="27768">
                  <c:v>8094.9989999999998</c:v>
                </c:pt>
                <c:pt idx="27769">
                  <c:v>8094.9989999999998</c:v>
                </c:pt>
                <c:pt idx="27770">
                  <c:v>8094.9989999999998</c:v>
                </c:pt>
                <c:pt idx="27771">
                  <c:v>8094.9989999999998</c:v>
                </c:pt>
                <c:pt idx="27772">
                  <c:v>8096.9989999999998</c:v>
                </c:pt>
                <c:pt idx="27773">
                  <c:v>8096.9989999999998</c:v>
                </c:pt>
                <c:pt idx="27774">
                  <c:v>8096.9989999999998</c:v>
                </c:pt>
                <c:pt idx="27775">
                  <c:v>8096.9989999999998</c:v>
                </c:pt>
                <c:pt idx="27776">
                  <c:v>8096.9989999999998</c:v>
                </c:pt>
                <c:pt idx="27777">
                  <c:v>8096.9989999999998</c:v>
                </c:pt>
                <c:pt idx="27778">
                  <c:v>8096.9989999999998</c:v>
                </c:pt>
                <c:pt idx="27779">
                  <c:v>8097.9989999999998</c:v>
                </c:pt>
                <c:pt idx="27780">
                  <c:v>8097.9989999999998</c:v>
                </c:pt>
                <c:pt idx="27781">
                  <c:v>8097.9989999999998</c:v>
                </c:pt>
                <c:pt idx="27782">
                  <c:v>8097.9989999999998</c:v>
                </c:pt>
                <c:pt idx="27783">
                  <c:v>8097.9989999999998</c:v>
                </c:pt>
                <c:pt idx="27784">
                  <c:v>8097.9989999999998</c:v>
                </c:pt>
                <c:pt idx="27785">
                  <c:v>8097.9989999999998</c:v>
                </c:pt>
                <c:pt idx="27786">
                  <c:v>8098.9989999999998</c:v>
                </c:pt>
                <c:pt idx="27787">
                  <c:v>8098.9989999999998</c:v>
                </c:pt>
                <c:pt idx="27788">
                  <c:v>8098.9989999999998</c:v>
                </c:pt>
                <c:pt idx="27789">
                  <c:v>8098.9989999999998</c:v>
                </c:pt>
                <c:pt idx="27790">
                  <c:v>8098.9989999999998</c:v>
                </c:pt>
                <c:pt idx="27791">
                  <c:v>8098.9989999999998</c:v>
                </c:pt>
                <c:pt idx="27792">
                  <c:v>8099.9989999999998</c:v>
                </c:pt>
                <c:pt idx="27793">
                  <c:v>8099.9989999999998</c:v>
                </c:pt>
                <c:pt idx="27794">
                  <c:v>8099.9989999999998</c:v>
                </c:pt>
                <c:pt idx="27795">
                  <c:v>8099.9989999999998</c:v>
                </c:pt>
                <c:pt idx="27796">
                  <c:v>8099.9989999999998</c:v>
                </c:pt>
                <c:pt idx="27797">
                  <c:v>8099.9989999999998</c:v>
                </c:pt>
                <c:pt idx="27798">
                  <c:v>8099.9989999999998</c:v>
                </c:pt>
                <c:pt idx="27799">
                  <c:v>8101.9989999999998</c:v>
                </c:pt>
                <c:pt idx="27800">
                  <c:v>8101.9989999999998</c:v>
                </c:pt>
                <c:pt idx="27801">
                  <c:v>8101.9989999999998</c:v>
                </c:pt>
                <c:pt idx="27802">
                  <c:v>8101.9989999999998</c:v>
                </c:pt>
                <c:pt idx="27803">
                  <c:v>8101.9989999999998</c:v>
                </c:pt>
                <c:pt idx="27804">
                  <c:v>8101.9989999999998</c:v>
                </c:pt>
                <c:pt idx="27805">
                  <c:v>8102.9989999999998</c:v>
                </c:pt>
                <c:pt idx="27806">
                  <c:v>8102.9989999999998</c:v>
                </c:pt>
                <c:pt idx="27807">
                  <c:v>8102.9989999999998</c:v>
                </c:pt>
                <c:pt idx="27808">
                  <c:v>8102.9989999999998</c:v>
                </c:pt>
                <c:pt idx="27809">
                  <c:v>8102.9989999999998</c:v>
                </c:pt>
                <c:pt idx="27810">
                  <c:v>8102.9989999999998</c:v>
                </c:pt>
                <c:pt idx="27811">
                  <c:v>8102.9989999999998</c:v>
                </c:pt>
                <c:pt idx="27812">
                  <c:v>8103.9989999999998</c:v>
                </c:pt>
                <c:pt idx="27813">
                  <c:v>8103.9989999999998</c:v>
                </c:pt>
                <c:pt idx="27814">
                  <c:v>8103.9989999999998</c:v>
                </c:pt>
                <c:pt idx="27815">
                  <c:v>8103.9989999999998</c:v>
                </c:pt>
                <c:pt idx="27816">
                  <c:v>8103.9989999999998</c:v>
                </c:pt>
                <c:pt idx="27817">
                  <c:v>8103.9989999999998</c:v>
                </c:pt>
                <c:pt idx="27818">
                  <c:v>8104.9989999999998</c:v>
                </c:pt>
                <c:pt idx="27819">
                  <c:v>8104.9989999999998</c:v>
                </c:pt>
                <c:pt idx="27820">
                  <c:v>8104.9989999999998</c:v>
                </c:pt>
                <c:pt idx="27821">
                  <c:v>8104.9989999999998</c:v>
                </c:pt>
                <c:pt idx="27822">
                  <c:v>8104.9989999999998</c:v>
                </c:pt>
                <c:pt idx="27823">
                  <c:v>8104.9989999999998</c:v>
                </c:pt>
                <c:pt idx="27824">
                  <c:v>8104.9989999999998</c:v>
                </c:pt>
                <c:pt idx="27825">
                  <c:v>8106.9989999999998</c:v>
                </c:pt>
                <c:pt idx="27826">
                  <c:v>8106.9989999999998</c:v>
                </c:pt>
                <c:pt idx="27827">
                  <c:v>8106.9989999999998</c:v>
                </c:pt>
                <c:pt idx="27828">
                  <c:v>8106.9989999999998</c:v>
                </c:pt>
                <c:pt idx="27829">
                  <c:v>8106.9989999999998</c:v>
                </c:pt>
                <c:pt idx="27830">
                  <c:v>8106.9989999999998</c:v>
                </c:pt>
                <c:pt idx="27831">
                  <c:v>8106.9989999999998</c:v>
                </c:pt>
                <c:pt idx="27832">
                  <c:v>8107.9989999999998</c:v>
                </c:pt>
                <c:pt idx="27833">
                  <c:v>8107.9989999999998</c:v>
                </c:pt>
                <c:pt idx="27834">
                  <c:v>8107.9989999999998</c:v>
                </c:pt>
                <c:pt idx="27835">
                  <c:v>8107.9989999999998</c:v>
                </c:pt>
                <c:pt idx="27836">
                  <c:v>8107.9989999999998</c:v>
                </c:pt>
                <c:pt idx="27837">
                  <c:v>8107.9989999999998</c:v>
                </c:pt>
                <c:pt idx="27838">
                  <c:v>8108.9989999999998</c:v>
                </c:pt>
                <c:pt idx="27839">
                  <c:v>8108.9989999999998</c:v>
                </c:pt>
                <c:pt idx="27840">
                  <c:v>8108.9989999999998</c:v>
                </c:pt>
                <c:pt idx="27841">
                  <c:v>8108.9989999999998</c:v>
                </c:pt>
                <c:pt idx="27842">
                  <c:v>8108.9989999999998</c:v>
                </c:pt>
                <c:pt idx="27843">
                  <c:v>8108.9989999999998</c:v>
                </c:pt>
                <c:pt idx="27844">
                  <c:v>8108.9989999999998</c:v>
                </c:pt>
                <c:pt idx="27845">
                  <c:v>8109.9989999999998</c:v>
                </c:pt>
                <c:pt idx="27846">
                  <c:v>8109.9989999999998</c:v>
                </c:pt>
                <c:pt idx="27847">
                  <c:v>8109.9989999999998</c:v>
                </c:pt>
                <c:pt idx="27848">
                  <c:v>8109.9989999999998</c:v>
                </c:pt>
                <c:pt idx="27849">
                  <c:v>8109.9989999999998</c:v>
                </c:pt>
                <c:pt idx="27850">
                  <c:v>8109.9989999999998</c:v>
                </c:pt>
                <c:pt idx="27851">
                  <c:v>8111.9989999999998</c:v>
                </c:pt>
                <c:pt idx="27852">
                  <c:v>8111.9989999999998</c:v>
                </c:pt>
                <c:pt idx="27853">
                  <c:v>8111.9989999999998</c:v>
                </c:pt>
                <c:pt idx="27854">
                  <c:v>8111.9989999999998</c:v>
                </c:pt>
                <c:pt idx="27855">
                  <c:v>8111.9989999999998</c:v>
                </c:pt>
                <c:pt idx="27856">
                  <c:v>8111.9989999999998</c:v>
                </c:pt>
                <c:pt idx="27857">
                  <c:v>8111.9989999999998</c:v>
                </c:pt>
                <c:pt idx="27858">
                  <c:v>8112.9989999999998</c:v>
                </c:pt>
                <c:pt idx="27859">
                  <c:v>8112.9989999999998</c:v>
                </c:pt>
                <c:pt idx="27860">
                  <c:v>8112.9989999999998</c:v>
                </c:pt>
                <c:pt idx="27861">
                  <c:v>8112.9989999999998</c:v>
                </c:pt>
                <c:pt idx="27862">
                  <c:v>8112.9989999999998</c:v>
                </c:pt>
                <c:pt idx="27863">
                  <c:v>8112.9989999999998</c:v>
                </c:pt>
                <c:pt idx="27864">
                  <c:v>8113.9989999999998</c:v>
                </c:pt>
                <c:pt idx="27865">
                  <c:v>8113.9989999999998</c:v>
                </c:pt>
                <c:pt idx="27866">
                  <c:v>8113.9989999999998</c:v>
                </c:pt>
                <c:pt idx="27867">
                  <c:v>8113.9989999999998</c:v>
                </c:pt>
                <c:pt idx="27868">
                  <c:v>8113.9989999999998</c:v>
                </c:pt>
                <c:pt idx="27869">
                  <c:v>8113.9989999999998</c:v>
                </c:pt>
                <c:pt idx="27870">
                  <c:v>8113.9989999999998</c:v>
                </c:pt>
                <c:pt idx="27871">
                  <c:v>8114.9989999999998</c:v>
                </c:pt>
                <c:pt idx="27872">
                  <c:v>8114.9989999999998</c:v>
                </c:pt>
                <c:pt idx="27873">
                  <c:v>8114.9989999999998</c:v>
                </c:pt>
                <c:pt idx="27874">
                  <c:v>8114.9989999999998</c:v>
                </c:pt>
                <c:pt idx="27875">
                  <c:v>8114.9989999999998</c:v>
                </c:pt>
                <c:pt idx="27876">
                  <c:v>8114.9989999999998</c:v>
                </c:pt>
                <c:pt idx="27877">
                  <c:v>8116.9989999999998</c:v>
                </c:pt>
                <c:pt idx="27878">
                  <c:v>8116.9989999999998</c:v>
                </c:pt>
                <c:pt idx="27879">
                  <c:v>8116.9989999999998</c:v>
                </c:pt>
                <c:pt idx="27880">
                  <c:v>8116.9989999999998</c:v>
                </c:pt>
                <c:pt idx="27881">
                  <c:v>8116.9989999999998</c:v>
                </c:pt>
                <c:pt idx="27882">
                  <c:v>8116.9989999999998</c:v>
                </c:pt>
                <c:pt idx="27883">
                  <c:v>8116.9989999999998</c:v>
                </c:pt>
                <c:pt idx="27884">
                  <c:v>8117.9989999999998</c:v>
                </c:pt>
                <c:pt idx="27885">
                  <c:v>8117.9989999999998</c:v>
                </c:pt>
                <c:pt idx="27886">
                  <c:v>8117.9989999999998</c:v>
                </c:pt>
                <c:pt idx="27887">
                  <c:v>8117.9989999999998</c:v>
                </c:pt>
                <c:pt idx="27888">
                  <c:v>8117.9989999999998</c:v>
                </c:pt>
                <c:pt idx="27889">
                  <c:v>8117.9989999999998</c:v>
                </c:pt>
                <c:pt idx="27890">
                  <c:v>8117.9989999999998</c:v>
                </c:pt>
                <c:pt idx="27891">
                  <c:v>8118.9989999999998</c:v>
                </c:pt>
                <c:pt idx="27892">
                  <c:v>8118.9989999999998</c:v>
                </c:pt>
                <c:pt idx="27893">
                  <c:v>8118.9989999999998</c:v>
                </c:pt>
                <c:pt idx="27894">
                  <c:v>8118.9989999999998</c:v>
                </c:pt>
                <c:pt idx="27895">
                  <c:v>8118.9989999999998</c:v>
                </c:pt>
                <c:pt idx="27896">
                  <c:v>8118.9989999999998</c:v>
                </c:pt>
                <c:pt idx="27897">
                  <c:v>8119.9989999999998</c:v>
                </c:pt>
                <c:pt idx="27898">
                  <c:v>8119.9989999999998</c:v>
                </c:pt>
                <c:pt idx="27899">
                  <c:v>8119.9989999999998</c:v>
                </c:pt>
                <c:pt idx="27900">
                  <c:v>8119.9989999999998</c:v>
                </c:pt>
                <c:pt idx="27901">
                  <c:v>8119.9989999999998</c:v>
                </c:pt>
                <c:pt idx="27902">
                  <c:v>8119.9989999999998</c:v>
                </c:pt>
                <c:pt idx="27903">
                  <c:v>8119.9989999999998</c:v>
                </c:pt>
                <c:pt idx="27904">
                  <c:v>8121.9989999999998</c:v>
                </c:pt>
                <c:pt idx="27905">
                  <c:v>8121.9989999999998</c:v>
                </c:pt>
                <c:pt idx="27906">
                  <c:v>8121.9989999999998</c:v>
                </c:pt>
                <c:pt idx="27907">
                  <c:v>8121.9989999999998</c:v>
                </c:pt>
                <c:pt idx="27908">
                  <c:v>8121.9989999999998</c:v>
                </c:pt>
                <c:pt idx="27909">
                  <c:v>8121.9989999999998</c:v>
                </c:pt>
                <c:pt idx="27910">
                  <c:v>8122.9989999999998</c:v>
                </c:pt>
                <c:pt idx="27911">
                  <c:v>8122.9989999999998</c:v>
                </c:pt>
                <c:pt idx="27912">
                  <c:v>8122.9989999999998</c:v>
                </c:pt>
                <c:pt idx="27913">
                  <c:v>8122.9989999999998</c:v>
                </c:pt>
                <c:pt idx="27914">
                  <c:v>8122.9989999999998</c:v>
                </c:pt>
                <c:pt idx="27915">
                  <c:v>8122.9989999999998</c:v>
                </c:pt>
                <c:pt idx="27916">
                  <c:v>8122.9989999999998</c:v>
                </c:pt>
                <c:pt idx="27917">
                  <c:v>8123.9989999999998</c:v>
                </c:pt>
                <c:pt idx="27918">
                  <c:v>8123.9989999999998</c:v>
                </c:pt>
                <c:pt idx="27919">
                  <c:v>8123.9989999999998</c:v>
                </c:pt>
                <c:pt idx="27920">
                  <c:v>8123.9989999999998</c:v>
                </c:pt>
                <c:pt idx="27921">
                  <c:v>8123.9989999999998</c:v>
                </c:pt>
                <c:pt idx="27922">
                  <c:v>8123.9989999999998</c:v>
                </c:pt>
                <c:pt idx="27923">
                  <c:v>8124.9989999999998</c:v>
                </c:pt>
                <c:pt idx="27924">
                  <c:v>8124.9989999999998</c:v>
                </c:pt>
                <c:pt idx="27925">
                  <c:v>8124.9989999999998</c:v>
                </c:pt>
                <c:pt idx="27926">
                  <c:v>8124.9989999999998</c:v>
                </c:pt>
                <c:pt idx="27927">
                  <c:v>8124.9989999999998</c:v>
                </c:pt>
                <c:pt idx="27928">
                  <c:v>8124.9989999999998</c:v>
                </c:pt>
                <c:pt idx="27929">
                  <c:v>8124.9989999999998</c:v>
                </c:pt>
                <c:pt idx="27930">
                  <c:v>8126.9989999999998</c:v>
                </c:pt>
                <c:pt idx="27931">
                  <c:v>8126.9989999999998</c:v>
                </c:pt>
                <c:pt idx="27932">
                  <c:v>8126.9989999999998</c:v>
                </c:pt>
                <c:pt idx="27933">
                  <c:v>8126.9989999999998</c:v>
                </c:pt>
                <c:pt idx="27934">
                  <c:v>8126.9989999999998</c:v>
                </c:pt>
                <c:pt idx="27935">
                  <c:v>8126.9989999999998</c:v>
                </c:pt>
                <c:pt idx="27936">
                  <c:v>8126.9989999999998</c:v>
                </c:pt>
                <c:pt idx="27937">
                  <c:v>8127.9989999999998</c:v>
                </c:pt>
                <c:pt idx="27938">
                  <c:v>8127.9989999999998</c:v>
                </c:pt>
                <c:pt idx="27939">
                  <c:v>8127.9989999999998</c:v>
                </c:pt>
                <c:pt idx="27940">
                  <c:v>8127.9989999999998</c:v>
                </c:pt>
                <c:pt idx="27941">
                  <c:v>8127.9989999999998</c:v>
                </c:pt>
                <c:pt idx="27942">
                  <c:v>8127.9989999999998</c:v>
                </c:pt>
                <c:pt idx="27943">
                  <c:v>8128.9989999999998</c:v>
                </c:pt>
                <c:pt idx="27944">
                  <c:v>8128.9989999999998</c:v>
                </c:pt>
                <c:pt idx="27945">
                  <c:v>8128.9989999999998</c:v>
                </c:pt>
                <c:pt idx="27946">
                  <c:v>8128.9989999999998</c:v>
                </c:pt>
                <c:pt idx="27947">
                  <c:v>8128.9989999999998</c:v>
                </c:pt>
                <c:pt idx="27948">
                  <c:v>8128.9989999999998</c:v>
                </c:pt>
                <c:pt idx="27949">
                  <c:v>8128.9989999999998</c:v>
                </c:pt>
                <c:pt idx="27950">
                  <c:v>8129.9989999999998</c:v>
                </c:pt>
                <c:pt idx="27951">
                  <c:v>8129.9989999999998</c:v>
                </c:pt>
                <c:pt idx="27952">
                  <c:v>8129.9989999999998</c:v>
                </c:pt>
                <c:pt idx="27953">
                  <c:v>8129.9989999999998</c:v>
                </c:pt>
                <c:pt idx="27954">
                  <c:v>8129.9989999999998</c:v>
                </c:pt>
                <c:pt idx="27955">
                  <c:v>8129.9989999999998</c:v>
                </c:pt>
                <c:pt idx="27956">
                  <c:v>8131.9989999999998</c:v>
                </c:pt>
                <c:pt idx="27957">
                  <c:v>8131.9989999999998</c:v>
                </c:pt>
                <c:pt idx="27958">
                  <c:v>8131.9989999999998</c:v>
                </c:pt>
                <c:pt idx="27959">
                  <c:v>8131.9989999999998</c:v>
                </c:pt>
                <c:pt idx="27960">
                  <c:v>8131.9989999999998</c:v>
                </c:pt>
                <c:pt idx="27961">
                  <c:v>8131.9989999999998</c:v>
                </c:pt>
                <c:pt idx="27962">
                  <c:v>8131.9989999999998</c:v>
                </c:pt>
                <c:pt idx="27963">
                  <c:v>8132.9989999999998</c:v>
                </c:pt>
                <c:pt idx="27964">
                  <c:v>8132.9989999999998</c:v>
                </c:pt>
                <c:pt idx="27965">
                  <c:v>8132.9989999999998</c:v>
                </c:pt>
                <c:pt idx="27966">
                  <c:v>8132.9989999999998</c:v>
                </c:pt>
                <c:pt idx="27967">
                  <c:v>8132.9989999999998</c:v>
                </c:pt>
                <c:pt idx="27968">
                  <c:v>8132.9989999999998</c:v>
                </c:pt>
                <c:pt idx="27969">
                  <c:v>8133.9989999999998</c:v>
                </c:pt>
                <c:pt idx="27970">
                  <c:v>8133.9989999999998</c:v>
                </c:pt>
                <c:pt idx="27971">
                  <c:v>8133.9989999999998</c:v>
                </c:pt>
                <c:pt idx="27972">
                  <c:v>8133.9989999999998</c:v>
                </c:pt>
                <c:pt idx="27973">
                  <c:v>8133.9989999999998</c:v>
                </c:pt>
                <c:pt idx="27974">
                  <c:v>8133.9989999999998</c:v>
                </c:pt>
                <c:pt idx="27975">
                  <c:v>8133.9989999999998</c:v>
                </c:pt>
                <c:pt idx="27976">
                  <c:v>8134.9989999999998</c:v>
                </c:pt>
                <c:pt idx="27977">
                  <c:v>8134.9989999999998</c:v>
                </c:pt>
                <c:pt idx="27978">
                  <c:v>8134.9989999999998</c:v>
                </c:pt>
                <c:pt idx="27979">
                  <c:v>8134.9989999999998</c:v>
                </c:pt>
                <c:pt idx="27980">
                  <c:v>8134.9989999999998</c:v>
                </c:pt>
                <c:pt idx="27981">
                  <c:v>8134.9989999999998</c:v>
                </c:pt>
                <c:pt idx="27982">
                  <c:v>8134.9989999999998</c:v>
                </c:pt>
                <c:pt idx="27983">
                  <c:v>8136.9989999999998</c:v>
                </c:pt>
                <c:pt idx="27984">
                  <c:v>8136.9989999999998</c:v>
                </c:pt>
                <c:pt idx="27985">
                  <c:v>8136.9989999999998</c:v>
                </c:pt>
                <c:pt idx="27986">
                  <c:v>8136.9989999999998</c:v>
                </c:pt>
                <c:pt idx="27987">
                  <c:v>8136.9989999999998</c:v>
                </c:pt>
                <c:pt idx="27988">
                  <c:v>8136.9989999999998</c:v>
                </c:pt>
                <c:pt idx="27989">
                  <c:v>8137.9989999999998</c:v>
                </c:pt>
                <c:pt idx="27990">
                  <c:v>8137.9989999999998</c:v>
                </c:pt>
                <c:pt idx="27991">
                  <c:v>8137.9989999999998</c:v>
                </c:pt>
                <c:pt idx="27992">
                  <c:v>8137.9989999999998</c:v>
                </c:pt>
                <c:pt idx="27993">
                  <c:v>8137.9989999999998</c:v>
                </c:pt>
                <c:pt idx="27994">
                  <c:v>8137.9989999999998</c:v>
                </c:pt>
                <c:pt idx="27995">
                  <c:v>8137.9989999999998</c:v>
                </c:pt>
                <c:pt idx="27996">
                  <c:v>8138.9989999999998</c:v>
                </c:pt>
                <c:pt idx="27997">
                  <c:v>8138.9989999999998</c:v>
                </c:pt>
                <c:pt idx="27998">
                  <c:v>8138.9989999999998</c:v>
                </c:pt>
                <c:pt idx="27999">
                  <c:v>8138.9989999999998</c:v>
                </c:pt>
                <c:pt idx="28000">
                  <c:v>8138.9989999999998</c:v>
                </c:pt>
                <c:pt idx="28001">
                  <c:v>8138.9989999999998</c:v>
                </c:pt>
                <c:pt idx="28002">
                  <c:v>8139.9989999999998</c:v>
                </c:pt>
                <c:pt idx="28003">
                  <c:v>8139.9989999999998</c:v>
                </c:pt>
                <c:pt idx="28004">
                  <c:v>8139.9989999999998</c:v>
                </c:pt>
                <c:pt idx="28005">
                  <c:v>8139.9989999999998</c:v>
                </c:pt>
                <c:pt idx="28006">
                  <c:v>8139.9989999999998</c:v>
                </c:pt>
                <c:pt idx="28007">
                  <c:v>8139.9989999999998</c:v>
                </c:pt>
                <c:pt idx="28008">
                  <c:v>8139.9989999999998</c:v>
                </c:pt>
                <c:pt idx="28009">
                  <c:v>8141.9989999999998</c:v>
                </c:pt>
                <c:pt idx="28010">
                  <c:v>8141.9989999999998</c:v>
                </c:pt>
                <c:pt idx="28011">
                  <c:v>8141.9989999999998</c:v>
                </c:pt>
                <c:pt idx="28012">
                  <c:v>8141.9989999999998</c:v>
                </c:pt>
                <c:pt idx="28013">
                  <c:v>8141.9989999999998</c:v>
                </c:pt>
                <c:pt idx="28014">
                  <c:v>8141.9989999999998</c:v>
                </c:pt>
                <c:pt idx="28015">
                  <c:v>8142.9989999999998</c:v>
                </c:pt>
                <c:pt idx="28016">
                  <c:v>8142.9989999999998</c:v>
                </c:pt>
                <c:pt idx="28017">
                  <c:v>8142.9989999999998</c:v>
                </c:pt>
                <c:pt idx="28018">
                  <c:v>8142.9989999999998</c:v>
                </c:pt>
                <c:pt idx="28019">
                  <c:v>8142.9989999999998</c:v>
                </c:pt>
                <c:pt idx="28020">
                  <c:v>8142.9989999999998</c:v>
                </c:pt>
                <c:pt idx="28021">
                  <c:v>8142.9989999999998</c:v>
                </c:pt>
                <c:pt idx="28022">
                  <c:v>8143.9989999999998</c:v>
                </c:pt>
                <c:pt idx="28023">
                  <c:v>8143.9989999999998</c:v>
                </c:pt>
                <c:pt idx="28024">
                  <c:v>8143.9989999999998</c:v>
                </c:pt>
                <c:pt idx="28025">
                  <c:v>8143.9989999999998</c:v>
                </c:pt>
                <c:pt idx="28026">
                  <c:v>8143.9989999999998</c:v>
                </c:pt>
                <c:pt idx="28027">
                  <c:v>8143.9989999999998</c:v>
                </c:pt>
                <c:pt idx="28028">
                  <c:v>8144.9989999999998</c:v>
                </c:pt>
                <c:pt idx="28029">
                  <c:v>8144.9989999999998</c:v>
                </c:pt>
                <c:pt idx="28030">
                  <c:v>8144.9989999999998</c:v>
                </c:pt>
                <c:pt idx="28031">
                  <c:v>8144.9989999999998</c:v>
                </c:pt>
                <c:pt idx="28032">
                  <c:v>8144.9989999999998</c:v>
                </c:pt>
                <c:pt idx="28033">
                  <c:v>8144.9989999999998</c:v>
                </c:pt>
                <c:pt idx="28034">
                  <c:v>8144.9989999999998</c:v>
                </c:pt>
                <c:pt idx="28035">
                  <c:v>8146.9989999999998</c:v>
                </c:pt>
                <c:pt idx="28036">
                  <c:v>8146.9989999999998</c:v>
                </c:pt>
                <c:pt idx="28037">
                  <c:v>8146.9989999999998</c:v>
                </c:pt>
                <c:pt idx="28038">
                  <c:v>8146.9989999999998</c:v>
                </c:pt>
                <c:pt idx="28039">
                  <c:v>8146.9989999999998</c:v>
                </c:pt>
                <c:pt idx="28040">
                  <c:v>8146.9989999999998</c:v>
                </c:pt>
                <c:pt idx="28041">
                  <c:v>8146.9989999999998</c:v>
                </c:pt>
                <c:pt idx="28042">
                  <c:v>8147.9989999999998</c:v>
                </c:pt>
                <c:pt idx="28043">
                  <c:v>8147.9989999999998</c:v>
                </c:pt>
                <c:pt idx="28044">
                  <c:v>8147.9989999999998</c:v>
                </c:pt>
                <c:pt idx="28045">
                  <c:v>8147.9989999999998</c:v>
                </c:pt>
                <c:pt idx="28046">
                  <c:v>8147.9989999999998</c:v>
                </c:pt>
                <c:pt idx="28047">
                  <c:v>8147.9989999999998</c:v>
                </c:pt>
                <c:pt idx="28048">
                  <c:v>8148.9989999999998</c:v>
                </c:pt>
                <c:pt idx="28049">
                  <c:v>8148.9989999999998</c:v>
                </c:pt>
                <c:pt idx="28050">
                  <c:v>8148.9989999999998</c:v>
                </c:pt>
                <c:pt idx="28051">
                  <c:v>8148.9989999999998</c:v>
                </c:pt>
                <c:pt idx="28052">
                  <c:v>8148.9989999999998</c:v>
                </c:pt>
                <c:pt idx="28053">
                  <c:v>8148.9989999999998</c:v>
                </c:pt>
                <c:pt idx="28054">
                  <c:v>8148.9989999999998</c:v>
                </c:pt>
                <c:pt idx="28055">
                  <c:v>8149.9989999999998</c:v>
                </c:pt>
                <c:pt idx="28056">
                  <c:v>8149.9989999999998</c:v>
                </c:pt>
                <c:pt idx="28057">
                  <c:v>8149.9989999999998</c:v>
                </c:pt>
                <c:pt idx="28058">
                  <c:v>8149.9989999999998</c:v>
                </c:pt>
                <c:pt idx="28059">
                  <c:v>8149.9989999999998</c:v>
                </c:pt>
                <c:pt idx="28060">
                  <c:v>8149.9989999999998</c:v>
                </c:pt>
                <c:pt idx="28061">
                  <c:v>8151.9989999999998</c:v>
                </c:pt>
                <c:pt idx="28062">
                  <c:v>8151.9989999999998</c:v>
                </c:pt>
                <c:pt idx="28063">
                  <c:v>8151.9989999999998</c:v>
                </c:pt>
                <c:pt idx="28064">
                  <c:v>8151.9989999999998</c:v>
                </c:pt>
                <c:pt idx="28065">
                  <c:v>8151.9989999999998</c:v>
                </c:pt>
                <c:pt idx="28066">
                  <c:v>8151.9989999999998</c:v>
                </c:pt>
                <c:pt idx="28067">
                  <c:v>8151.9989999999998</c:v>
                </c:pt>
                <c:pt idx="28068">
                  <c:v>8152.9989999999998</c:v>
                </c:pt>
                <c:pt idx="28069">
                  <c:v>8152.9989999999998</c:v>
                </c:pt>
                <c:pt idx="28070">
                  <c:v>8152.9989999999998</c:v>
                </c:pt>
                <c:pt idx="28071">
                  <c:v>8152.9989999999998</c:v>
                </c:pt>
                <c:pt idx="28072">
                  <c:v>8152.9989999999998</c:v>
                </c:pt>
                <c:pt idx="28073">
                  <c:v>8152.9989999999998</c:v>
                </c:pt>
                <c:pt idx="28074">
                  <c:v>8153.9989999999998</c:v>
                </c:pt>
                <c:pt idx="28075">
                  <c:v>8153.9989999999998</c:v>
                </c:pt>
                <c:pt idx="28076">
                  <c:v>8153.9989999999998</c:v>
                </c:pt>
                <c:pt idx="28077">
                  <c:v>8153.9989999999998</c:v>
                </c:pt>
                <c:pt idx="28078">
                  <c:v>8153.9989999999998</c:v>
                </c:pt>
                <c:pt idx="28079">
                  <c:v>8153.9989999999998</c:v>
                </c:pt>
                <c:pt idx="28080">
                  <c:v>8153.9989999999998</c:v>
                </c:pt>
                <c:pt idx="28081">
                  <c:v>8154.9989999999998</c:v>
                </c:pt>
                <c:pt idx="28082">
                  <c:v>8154.9989999999998</c:v>
                </c:pt>
                <c:pt idx="28083">
                  <c:v>8154.9989999999998</c:v>
                </c:pt>
                <c:pt idx="28084">
                  <c:v>8154.9989999999998</c:v>
                </c:pt>
                <c:pt idx="28085">
                  <c:v>8154.9989999999998</c:v>
                </c:pt>
                <c:pt idx="28086">
                  <c:v>8154.9989999999998</c:v>
                </c:pt>
                <c:pt idx="28087">
                  <c:v>8154.9989999999998</c:v>
                </c:pt>
                <c:pt idx="28088">
                  <c:v>8156.9989999999998</c:v>
                </c:pt>
                <c:pt idx="28089">
                  <c:v>8156.9989999999998</c:v>
                </c:pt>
                <c:pt idx="28090">
                  <c:v>8156.9989999999998</c:v>
                </c:pt>
                <c:pt idx="28091">
                  <c:v>8156.9989999999998</c:v>
                </c:pt>
                <c:pt idx="28092">
                  <c:v>8156.9989999999998</c:v>
                </c:pt>
                <c:pt idx="28093">
                  <c:v>8156.9989999999998</c:v>
                </c:pt>
                <c:pt idx="28094">
                  <c:v>8157.9989999999998</c:v>
                </c:pt>
                <c:pt idx="28095">
                  <c:v>8157.9989999999998</c:v>
                </c:pt>
                <c:pt idx="28096">
                  <c:v>8157.9989999999998</c:v>
                </c:pt>
                <c:pt idx="28097">
                  <c:v>8157.9989999999998</c:v>
                </c:pt>
                <c:pt idx="28098">
                  <c:v>8157.9989999999998</c:v>
                </c:pt>
                <c:pt idx="28099">
                  <c:v>8157.9989999999998</c:v>
                </c:pt>
                <c:pt idx="28100">
                  <c:v>8157.9989999999998</c:v>
                </c:pt>
                <c:pt idx="28101">
                  <c:v>8158.9989999999998</c:v>
                </c:pt>
                <c:pt idx="28102">
                  <c:v>8158.9989999999998</c:v>
                </c:pt>
                <c:pt idx="28103">
                  <c:v>8158.9989999999998</c:v>
                </c:pt>
                <c:pt idx="28104">
                  <c:v>8158.9989999999998</c:v>
                </c:pt>
                <c:pt idx="28105">
                  <c:v>8158.9989999999998</c:v>
                </c:pt>
                <c:pt idx="28106">
                  <c:v>8158.9989999999998</c:v>
                </c:pt>
                <c:pt idx="28107">
                  <c:v>8159.9989999999998</c:v>
                </c:pt>
                <c:pt idx="28108">
                  <c:v>8159.9989999999998</c:v>
                </c:pt>
                <c:pt idx="28109">
                  <c:v>8159.9989999999998</c:v>
                </c:pt>
                <c:pt idx="28110">
                  <c:v>8159.9989999999998</c:v>
                </c:pt>
                <c:pt idx="28111">
                  <c:v>8159.9989999999998</c:v>
                </c:pt>
                <c:pt idx="28112">
                  <c:v>8159.9989999999998</c:v>
                </c:pt>
                <c:pt idx="28113">
                  <c:v>8159.9989999999998</c:v>
                </c:pt>
                <c:pt idx="28114">
                  <c:v>8161.9989999999998</c:v>
                </c:pt>
                <c:pt idx="28115">
                  <c:v>8161.9989999999998</c:v>
                </c:pt>
                <c:pt idx="28116">
                  <c:v>8161.9989999999998</c:v>
                </c:pt>
                <c:pt idx="28117">
                  <c:v>8161.9989999999998</c:v>
                </c:pt>
                <c:pt idx="28118">
                  <c:v>8161.9989999999998</c:v>
                </c:pt>
                <c:pt idx="28119">
                  <c:v>8161.9989999999998</c:v>
                </c:pt>
                <c:pt idx="28120">
                  <c:v>8162.9989999999998</c:v>
                </c:pt>
                <c:pt idx="28121">
                  <c:v>8162.9989999999998</c:v>
                </c:pt>
                <c:pt idx="28122">
                  <c:v>8162.9989999999998</c:v>
                </c:pt>
                <c:pt idx="28123">
                  <c:v>8162.9989999999998</c:v>
                </c:pt>
                <c:pt idx="28124">
                  <c:v>8162.9989999999998</c:v>
                </c:pt>
                <c:pt idx="28125">
                  <c:v>8162.9989999999998</c:v>
                </c:pt>
                <c:pt idx="28126">
                  <c:v>8162.9989999999998</c:v>
                </c:pt>
                <c:pt idx="28127">
                  <c:v>8163.9989999999998</c:v>
                </c:pt>
                <c:pt idx="28128">
                  <c:v>8163.9989999999998</c:v>
                </c:pt>
                <c:pt idx="28129">
                  <c:v>8163.9989999999998</c:v>
                </c:pt>
                <c:pt idx="28130">
                  <c:v>8163.9989999999998</c:v>
                </c:pt>
                <c:pt idx="28131">
                  <c:v>8163.9989999999998</c:v>
                </c:pt>
                <c:pt idx="28132">
                  <c:v>8163.9989999999998</c:v>
                </c:pt>
                <c:pt idx="28133">
                  <c:v>8164.9989999999998</c:v>
                </c:pt>
                <c:pt idx="28134">
                  <c:v>8164.9989999999998</c:v>
                </c:pt>
                <c:pt idx="28135">
                  <c:v>8164.9989999999998</c:v>
                </c:pt>
                <c:pt idx="28136">
                  <c:v>8164.9989999999998</c:v>
                </c:pt>
                <c:pt idx="28137">
                  <c:v>8164.9989999999998</c:v>
                </c:pt>
                <c:pt idx="28138">
                  <c:v>8164.9989999999998</c:v>
                </c:pt>
                <c:pt idx="28139">
                  <c:v>8164.9989999999998</c:v>
                </c:pt>
                <c:pt idx="28140">
                  <c:v>8166.9989999999998</c:v>
                </c:pt>
                <c:pt idx="28141">
                  <c:v>8166.9989999999998</c:v>
                </c:pt>
                <c:pt idx="28142">
                  <c:v>8166.9989999999998</c:v>
                </c:pt>
                <c:pt idx="28143">
                  <c:v>8166.9989999999998</c:v>
                </c:pt>
                <c:pt idx="28144">
                  <c:v>8166.9989999999998</c:v>
                </c:pt>
                <c:pt idx="28145">
                  <c:v>8166.9989999999998</c:v>
                </c:pt>
                <c:pt idx="28146">
                  <c:v>8166.9989999999998</c:v>
                </c:pt>
                <c:pt idx="28147">
                  <c:v>8167.9989999999998</c:v>
                </c:pt>
                <c:pt idx="28148">
                  <c:v>8167.9989999999998</c:v>
                </c:pt>
                <c:pt idx="28149">
                  <c:v>8167.9989999999998</c:v>
                </c:pt>
                <c:pt idx="28150">
                  <c:v>8167.9989999999998</c:v>
                </c:pt>
                <c:pt idx="28151">
                  <c:v>8167.9989999999998</c:v>
                </c:pt>
                <c:pt idx="28152">
                  <c:v>8167.9989999999998</c:v>
                </c:pt>
                <c:pt idx="28153">
                  <c:v>8168.9989999999998</c:v>
                </c:pt>
                <c:pt idx="28154">
                  <c:v>8168.9989999999998</c:v>
                </c:pt>
                <c:pt idx="28155">
                  <c:v>8168.9989999999998</c:v>
                </c:pt>
                <c:pt idx="28156">
                  <c:v>8168.9989999999998</c:v>
                </c:pt>
                <c:pt idx="28157">
                  <c:v>8168.9989999999998</c:v>
                </c:pt>
                <c:pt idx="28158">
                  <c:v>8168.9989999999998</c:v>
                </c:pt>
                <c:pt idx="28159">
                  <c:v>8168.9989999999998</c:v>
                </c:pt>
                <c:pt idx="28160">
                  <c:v>8169.9989999999998</c:v>
                </c:pt>
                <c:pt idx="28161">
                  <c:v>8169.9989999999998</c:v>
                </c:pt>
                <c:pt idx="28162">
                  <c:v>8169.9989999999998</c:v>
                </c:pt>
                <c:pt idx="28163">
                  <c:v>8169.9989999999998</c:v>
                </c:pt>
                <c:pt idx="28164">
                  <c:v>8169.9989999999998</c:v>
                </c:pt>
                <c:pt idx="28165">
                  <c:v>8169.9989999999998</c:v>
                </c:pt>
                <c:pt idx="28166">
                  <c:v>8171.9989999999998</c:v>
                </c:pt>
                <c:pt idx="28167">
                  <c:v>8171.9989999999998</c:v>
                </c:pt>
                <c:pt idx="28168">
                  <c:v>8171.9989999999998</c:v>
                </c:pt>
                <c:pt idx="28169">
                  <c:v>8171.9989999999998</c:v>
                </c:pt>
                <c:pt idx="28170">
                  <c:v>8171.9989999999998</c:v>
                </c:pt>
                <c:pt idx="28171">
                  <c:v>8171.9989999999998</c:v>
                </c:pt>
                <c:pt idx="28172">
                  <c:v>8171.9989999999998</c:v>
                </c:pt>
                <c:pt idx="28173">
                  <c:v>8172.9989999999998</c:v>
                </c:pt>
                <c:pt idx="28174">
                  <c:v>8172.9989999999998</c:v>
                </c:pt>
                <c:pt idx="28175">
                  <c:v>8172.9989999999998</c:v>
                </c:pt>
                <c:pt idx="28176">
                  <c:v>8172.9989999999998</c:v>
                </c:pt>
                <c:pt idx="28177">
                  <c:v>8172.9989999999998</c:v>
                </c:pt>
                <c:pt idx="28178">
                  <c:v>8172.9989999999998</c:v>
                </c:pt>
                <c:pt idx="28179">
                  <c:v>8173.9989999999998</c:v>
                </c:pt>
                <c:pt idx="28180">
                  <c:v>8173.9989999999998</c:v>
                </c:pt>
                <c:pt idx="28181">
                  <c:v>8173.9989999999998</c:v>
                </c:pt>
                <c:pt idx="28182">
                  <c:v>8173.9989999999998</c:v>
                </c:pt>
                <c:pt idx="28183">
                  <c:v>8173.9989999999998</c:v>
                </c:pt>
                <c:pt idx="28184">
                  <c:v>8173.9989999999998</c:v>
                </c:pt>
                <c:pt idx="28185">
                  <c:v>8173.9989999999998</c:v>
                </c:pt>
                <c:pt idx="28186">
                  <c:v>8174.9989999999998</c:v>
                </c:pt>
                <c:pt idx="28187">
                  <c:v>8174.9989999999998</c:v>
                </c:pt>
                <c:pt idx="28188">
                  <c:v>8174.9989999999998</c:v>
                </c:pt>
                <c:pt idx="28189">
                  <c:v>8174.9989999999998</c:v>
                </c:pt>
                <c:pt idx="28190">
                  <c:v>8174.9989999999998</c:v>
                </c:pt>
                <c:pt idx="28191">
                  <c:v>8174.9989999999998</c:v>
                </c:pt>
                <c:pt idx="28192">
                  <c:v>8174.9989999999998</c:v>
                </c:pt>
                <c:pt idx="28193">
                  <c:v>8176.9989999999998</c:v>
                </c:pt>
                <c:pt idx="28194">
                  <c:v>8176.9989999999998</c:v>
                </c:pt>
                <c:pt idx="28195">
                  <c:v>8176.9989999999998</c:v>
                </c:pt>
                <c:pt idx="28196">
                  <c:v>8176.9989999999998</c:v>
                </c:pt>
                <c:pt idx="28197">
                  <c:v>8176.9989999999998</c:v>
                </c:pt>
                <c:pt idx="28198">
                  <c:v>8176.9989999999998</c:v>
                </c:pt>
                <c:pt idx="28199">
                  <c:v>8177.9989999999998</c:v>
                </c:pt>
                <c:pt idx="28200">
                  <c:v>8177.9989999999998</c:v>
                </c:pt>
                <c:pt idx="28201">
                  <c:v>8177.9989999999998</c:v>
                </c:pt>
                <c:pt idx="28202">
                  <c:v>8177.9989999999998</c:v>
                </c:pt>
                <c:pt idx="28203">
                  <c:v>8177.9989999999998</c:v>
                </c:pt>
                <c:pt idx="28204">
                  <c:v>8177.9989999999998</c:v>
                </c:pt>
                <c:pt idx="28205">
                  <c:v>8177.9989999999998</c:v>
                </c:pt>
                <c:pt idx="28206">
                  <c:v>8178.9989999999998</c:v>
                </c:pt>
                <c:pt idx="28207">
                  <c:v>8178.9989999999998</c:v>
                </c:pt>
                <c:pt idx="28208">
                  <c:v>8178.9989999999998</c:v>
                </c:pt>
                <c:pt idx="28209">
                  <c:v>8178.9989999999998</c:v>
                </c:pt>
                <c:pt idx="28210">
                  <c:v>8178.9989999999998</c:v>
                </c:pt>
                <c:pt idx="28211">
                  <c:v>8178.9989999999998</c:v>
                </c:pt>
                <c:pt idx="28212">
                  <c:v>8179.9989999999998</c:v>
                </c:pt>
                <c:pt idx="28213">
                  <c:v>8179.9989999999998</c:v>
                </c:pt>
                <c:pt idx="28214">
                  <c:v>8179.9989999999998</c:v>
                </c:pt>
                <c:pt idx="28215">
                  <c:v>8179.9989999999998</c:v>
                </c:pt>
                <c:pt idx="28216">
                  <c:v>8179.9989999999998</c:v>
                </c:pt>
                <c:pt idx="28217">
                  <c:v>8179.9989999999998</c:v>
                </c:pt>
                <c:pt idx="28218">
                  <c:v>8179.9989999999998</c:v>
                </c:pt>
                <c:pt idx="28219">
                  <c:v>8181.9989999999998</c:v>
                </c:pt>
                <c:pt idx="28220">
                  <c:v>8181.9989999999998</c:v>
                </c:pt>
                <c:pt idx="28221">
                  <c:v>8181.9989999999998</c:v>
                </c:pt>
                <c:pt idx="28222">
                  <c:v>8181.9989999999998</c:v>
                </c:pt>
                <c:pt idx="28223">
                  <c:v>8181.9989999999998</c:v>
                </c:pt>
                <c:pt idx="28224">
                  <c:v>8181.9989999999998</c:v>
                </c:pt>
                <c:pt idx="28225">
                  <c:v>8182.9989999999998</c:v>
                </c:pt>
                <c:pt idx="28226">
                  <c:v>8182.9989999999998</c:v>
                </c:pt>
                <c:pt idx="28227">
                  <c:v>8182.9989999999998</c:v>
                </c:pt>
                <c:pt idx="28228">
                  <c:v>8182.9989999999998</c:v>
                </c:pt>
                <c:pt idx="28229">
                  <c:v>8182.9989999999998</c:v>
                </c:pt>
                <c:pt idx="28230">
                  <c:v>8182.9989999999998</c:v>
                </c:pt>
                <c:pt idx="28231">
                  <c:v>8182.9989999999998</c:v>
                </c:pt>
                <c:pt idx="28232">
                  <c:v>8183.9989999999998</c:v>
                </c:pt>
                <c:pt idx="28233">
                  <c:v>8183.9989999999998</c:v>
                </c:pt>
                <c:pt idx="28234">
                  <c:v>8183.9989999999998</c:v>
                </c:pt>
                <c:pt idx="28235">
                  <c:v>8183.9989999999998</c:v>
                </c:pt>
                <c:pt idx="28236">
                  <c:v>8183.9989999999998</c:v>
                </c:pt>
                <c:pt idx="28237">
                  <c:v>8183.9989999999998</c:v>
                </c:pt>
                <c:pt idx="28238">
                  <c:v>8183.9989999999998</c:v>
                </c:pt>
                <c:pt idx="28239">
                  <c:v>8184.9989999999998</c:v>
                </c:pt>
                <c:pt idx="28240">
                  <c:v>8184.9989999999998</c:v>
                </c:pt>
                <c:pt idx="28241">
                  <c:v>8184.9989999999998</c:v>
                </c:pt>
                <c:pt idx="28242">
                  <c:v>8184.9989999999998</c:v>
                </c:pt>
                <c:pt idx="28243">
                  <c:v>8184.9989999999998</c:v>
                </c:pt>
                <c:pt idx="28244">
                  <c:v>8184.9989999999998</c:v>
                </c:pt>
                <c:pt idx="28245">
                  <c:v>8186.9989999999998</c:v>
                </c:pt>
                <c:pt idx="28246">
                  <c:v>8186.9989999999998</c:v>
                </c:pt>
                <c:pt idx="28247">
                  <c:v>8186.9989999999998</c:v>
                </c:pt>
                <c:pt idx="28248">
                  <c:v>8186.9989999999998</c:v>
                </c:pt>
                <c:pt idx="28249">
                  <c:v>8186.9989999999998</c:v>
                </c:pt>
                <c:pt idx="28250">
                  <c:v>8186.9989999999998</c:v>
                </c:pt>
                <c:pt idx="28251">
                  <c:v>8186.9989999999998</c:v>
                </c:pt>
                <c:pt idx="28252">
                  <c:v>8187.9989999999998</c:v>
                </c:pt>
                <c:pt idx="28253">
                  <c:v>8187.9989999999998</c:v>
                </c:pt>
                <c:pt idx="28254">
                  <c:v>8187.9989999999998</c:v>
                </c:pt>
                <c:pt idx="28255">
                  <c:v>8187.9989999999998</c:v>
                </c:pt>
                <c:pt idx="28256">
                  <c:v>8187.9989999999998</c:v>
                </c:pt>
                <c:pt idx="28257">
                  <c:v>8187.9989999999998</c:v>
                </c:pt>
                <c:pt idx="28258">
                  <c:v>8188.9989999999998</c:v>
                </c:pt>
                <c:pt idx="28259">
                  <c:v>8188.9989999999998</c:v>
                </c:pt>
                <c:pt idx="28260">
                  <c:v>8188.9989999999998</c:v>
                </c:pt>
                <c:pt idx="28261">
                  <c:v>8188.9989999999998</c:v>
                </c:pt>
                <c:pt idx="28262">
                  <c:v>8188.9989999999998</c:v>
                </c:pt>
                <c:pt idx="28263">
                  <c:v>8188.9989999999998</c:v>
                </c:pt>
                <c:pt idx="28264">
                  <c:v>8188.9989999999998</c:v>
                </c:pt>
                <c:pt idx="28265">
                  <c:v>8189.9989999999998</c:v>
                </c:pt>
                <c:pt idx="28266">
                  <c:v>8189.9989999999998</c:v>
                </c:pt>
                <c:pt idx="28267">
                  <c:v>8189.9989999999998</c:v>
                </c:pt>
                <c:pt idx="28268">
                  <c:v>8189.9989999999998</c:v>
                </c:pt>
                <c:pt idx="28269">
                  <c:v>8189.9989999999998</c:v>
                </c:pt>
                <c:pt idx="28270">
                  <c:v>8189.9989999999998</c:v>
                </c:pt>
                <c:pt idx="28271">
                  <c:v>8191.9989999999998</c:v>
                </c:pt>
                <c:pt idx="28272">
                  <c:v>8191.9989999999998</c:v>
                </c:pt>
                <c:pt idx="28273">
                  <c:v>8191.9989999999998</c:v>
                </c:pt>
                <c:pt idx="28274">
                  <c:v>8191.9989999999998</c:v>
                </c:pt>
                <c:pt idx="28275">
                  <c:v>8191.9989999999998</c:v>
                </c:pt>
                <c:pt idx="28276">
                  <c:v>8191.9989999999998</c:v>
                </c:pt>
                <c:pt idx="28277">
                  <c:v>8191.9989999999998</c:v>
                </c:pt>
                <c:pt idx="28278">
                  <c:v>8192.9989999999998</c:v>
                </c:pt>
                <c:pt idx="28279">
                  <c:v>8192.9989999999998</c:v>
                </c:pt>
                <c:pt idx="28280">
                  <c:v>8192.9989999999998</c:v>
                </c:pt>
                <c:pt idx="28281">
                  <c:v>8192.9989999999998</c:v>
                </c:pt>
                <c:pt idx="28282">
                  <c:v>8192.9989999999998</c:v>
                </c:pt>
                <c:pt idx="28283">
                  <c:v>8192.9989999999998</c:v>
                </c:pt>
                <c:pt idx="28284">
                  <c:v>8193.9989999999998</c:v>
                </c:pt>
                <c:pt idx="28285">
                  <c:v>8193.9989999999998</c:v>
                </c:pt>
                <c:pt idx="28286">
                  <c:v>8193.9989999999998</c:v>
                </c:pt>
                <c:pt idx="28287">
                  <c:v>8193.9989999999998</c:v>
                </c:pt>
                <c:pt idx="28288">
                  <c:v>8193.9989999999998</c:v>
                </c:pt>
                <c:pt idx="28289">
                  <c:v>8193.9989999999998</c:v>
                </c:pt>
                <c:pt idx="28290">
                  <c:v>8193.9989999999998</c:v>
                </c:pt>
                <c:pt idx="28291">
                  <c:v>8194.9989999999998</c:v>
                </c:pt>
                <c:pt idx="28292">
                  <c:v>8194.9989999999998</c:v>
                </c:pt>
                <c:pt idx="28293">
                  <c:v>8194.9989999999998</c:v>
                </c:pt>
                <c:pt idx="28294">
                  <c:v>8194.9989999999998</c:v>
                </c:pt>
                <c:pt idx="28295">
                  <c:v>8194.9989999999998</c:v>
                </c:pt>
                <c:pt idx="28296">
                  <c:v>8194.9989999999998</c:v>
                </c:pt>
                <c:pt idx="28297">
                  <c:v>8194.9989999999998</c:v>
                </c:pt>
                <c:pt idx="28298">
                  <c:v>8196.9989999999998</c:v>
                </c:pt>
                <c:pt idx="28299">
                  <c:v>8196.9989999999998</c:v>
                </c:pt>
                <c:pt idx="28300">
                  <c:v>8196.9989999999998</c:v>
                </c:pt>
                <c:pt idx="28301">
                  <c:v>8196.9989999999998</c:v>
                </c:pt>
                <c:pt idx="28302">
                  <c:v>8196.9989999999998</c:v>
                </c:pt>
                <c:pt idx="28303">
                  <c:v>8196.9989999999998</c:v>
                </c:pt>
                <c:pt idx="28304">
                  <c:v>8197.9989999999998</c:v>
                </c:pt>
                <c:pt idx="28305">
                  <c:v>8197.9989999999998</c:v>
                </c:pt>
                <c:pt idx="28306">
                  <c:v>8197.9989999999998</c:v>
                </c:pt>
                <c:pt idx="28307">
                  <c:v>8197.9989999999998</c:v>
                </c:pt>
                <c:pt idx="28308">
                  <c:v>8197.9989999999998</c:v>
                </c:pt>
                <c:pt idx="28309">
                  <c:v>8197.9989999999998</c:v>
                </c:pt>
                <c:pt idx="28310">
                  <c:v>8197.9989999999998</c:v>
                </c:pt>
                <c:pt idx="28311">
                  <c:v>8198.9989999999998</c:v>
                </c:pt>
                <c:pt idx="28312">
                  <c:v>8198.9989999999998</c:v>
                </c:pt>
                <c:pt idx="28313">
                  <c:v>8198.9989999999998</c:v>
                </c:pt>
                <c:pt idx="28314">
                  <c:v>8198.9989999999998</c:v>
                </c:pt>
                <c:pt idx="28315">
                  <c:v>8198.9989999999998</c:v>
                </c:pt>
                <c:pt idx="28316">
                  <c:v>8198.9989999999998</c:v>
                </c:pt>
                <c:pt idx="28317">
                  <c:v>8199.9989999999998</c:v>
                </c:pt>
                <c:pt idx="28318">
                  <c:v>8199.9989999999998</c:v>
                </c:pt>
                <c:pt idx="28319">
                  <c:v>8199.9989999999998</c:v>
                </c:pt>
                <c:pt idx="28320">
                  <c:v>8199.9989999999998</c:v>
                </c:pt>
                <c:pt idx="28321">
                  <c:v>8199.9989999999998</c:v>
                </c:pt>
                <c:pt idx="28322">
                  <c:v>8199.9989999999998</c:v>
                </c:pt>
                <c:pt idx="28323">
                  <c:v>8199.9989999999998</c:v>
                </c:pt>
                <c:pt idx="28324">
                  <c:v>8201.9989999999998</c:v>
                </c:pt>
                <c:pt idx="28325">
                  <c:v>8201.9989999999998</c:v>
                </c:pt>
                <c:pt idx="28326">
                  <c:v>8201.9989999999998</c:v>
                </c:pt>
                <c:pt idx="28327">
                  <c:v>8201.9989999999998</c:v>
                </c:pt>
                <c:pt idx="28328">
                  <c:v>8201.9989999999998</c:v>
                </c:pt>
                <c:pt idx="28329">
                  <c:v>8201.9989999999998</c:v>
                </c:pt>
                <c:pt idx="28330">
                  <c:v>8202.9989999999998</c:v>
                </c:pt>
                <c:pt idx="28331">
                  <c:v>8202.9989999999998</c:v>
                </c:pt>
                <c:pt idx="28332">
                  <c:v>8202.9989999999998</c:v>
                </c:pt>
                <c:pt idx="28333">
                  <c:v>8202.9989999999998</c:v>
                </c:pt>
                <c:pt idx="28334">
                  <c:v>8202.9989999999998</c:v>
                </c:pt>
                <c:pt idx="28335">
                  <c:v>8202.9989999999998</c:v>
                </c:pt>
                <c:pt idx="28336">
                  <c:v>8202.9989999999998</c:v>
                </c:pt>
                <c:pt idx="28337">
                  <c:v>8203.9989999999998</c:v>
                </c:pt>
                <c:pt idx="28338">
                  <c:v>8203.9989999999998</c:v>
                </c:pt>
                <c:pt idx="28339">
                  <c:v>8203.9989999999998</c:v>
                </c:pt>
                <c:pt idx="28340">
                  <c:v>8203.9989999999998</c:v>
                </c:pt>
                <c:pt idx="28341">
                  <c:v>8203.9989999999998</c:v>
                </c:pt>
                <c:pt idx="28342">
                  <c:v>8203.9989999999998</c:v>
                </c:pt>
                <c:pt idx="28343">
                  <c:v>8203.9989999999998</c:v>
                </c:pt>
                <c:pt idx="28344">
                  <c:v>8204.9989999999998</c:v>
                </c:pt>
                <c:pt idx="28345">
                  <c:v>8204.9989999999998</c:v>
                </c:pt>
                <c:pt idx="28346">
                  <c:v>8204.9989999999998</c:v>
                </c:pt>
                <c:pt idx="28347">
                  <c:v>8204.9989999999998</c:v>
                </c:pt>
                <c:pt idx="28348">
                  <c:v>8204.9989999999998</c:v>
                </c:pt>
                <c:pt idx="28349">
                  <c:v>8204.9989999999998</c:v>
                </c:pt>
                <c:pt idx="28350">
                  <c:v>8206.9989999999998</c:v>
                </c:pt>
                <c:pt idx="28351">
                  <c:v>8206.9989999999998</c:v>
                </c:pt>
                <c:pt idx="28352">
                  <c:v>8206.9989999999998</c:v>
                </c:pt>
                <c:pt idx="28353">
                  <c:v>8206.9989999999998</c:v>
                </c:pt>
                <c:pt idx="28354">
                  <c:v>8206.9989999999998</c:v>
                </c:pt>
                <c:pt idx="28355">
                  <c:v>8206.9989999999998</c:v>
                </c:pt>
                <c:pt idx="28356">
                  <c:v>8206.9989999999998</c:v>
                </c:pt>
                <c:pt idx="28357">
                  <c:v>8207.9989999999998</c:v>
                </c:pt>
                <c:pt idx="28358">
                  <c:v>8207.9989999999998</c:v>
                </c:pt>
                <c:pt idx="28359">
                  <c:v>8207.9989999999998</c:v>
                </c:pt>
                <c:pt idx="28360">
                  <c:v>8207.9989999999998</c:v>
                </c:pt>
                <c:pt idx="28361">
                  <c:v>8207.9989999999998</c:v>
                </c:pt>
                <c:pt idx="28362">
                  <c:v>8207.9989999999998</c:v>
                </c:pt>
                <c:pt idx="28363">
                  <c:v>8208.9989999999998</c:v>
                </c:pt>
                <c:pt idx="28364">
                  <c:v>8208.9989999999998</c:v>
                </c:pt>
                <c:pt idx="28365">
                  <c:v>8208.9989999999998</c:v>
                </c:pt>
                <c:pt idx="28366">
                  <c:v>8208.9989999999998</c:v>
                </c:pt>
                <c:pt idx="28367">
                  <c:v>8208.9989999999998</c:v>
                </c:pt>
                <c:pt idx="28368">
                  <c:v>8208.9989999999998</c:v>
                </c:pt>
                <c:pt idx="28369">
                  <c:v>8208.9989999999998</c:v>
                </c:pt>
                <c:pt idx="28370">
                  <c:v>8209.9989999999998</c:v>
                </c:pt>
                <c:pt idx="28371">
                  <c:v>8209.9989999999998</c:v>
                </c:pt>
                <c:pt idx="28372">
                  <c:v>8209.9989999999998</c:v>
                </c:pt>
                <c:pt idx="28373">
                  <c:v>8209.9989999999998</c:v>
                </c:pt>
                <c:pt idx="28374">
                  <c:v>8209.9989999999998</c:v>
                </c:pt>
                <c:pt idx="28375">
                  <c:v>8209.9989999999998</c:v>
                </c:pt>
                <c:pt idx="28376">
                  <c:v>8211.9989999999998</c:v>
                </c:pt>
                <c:pt idx="28377">
                  <c:v>8211.9989999999998</c:v>
                </c:pt>
                <c:pt idx="28378">
                  <c:v>8211.9989999999998</c:v>
                </c:pt>
                <c:pt idx="28379">
                  <c:v>8211.9989999999998</c:v>
                </c:pt>
                <c:pt idx="28380">
                  <c:v>8211.9989999999998</c:v>
                </c:pt>
                <c:pt idx="28381">
                  <c:v>8211.9989999999998</c:v>
                </c:pt>
                <c:pt idx="28382">
                  <c:v>8211.9989999999998</c:v>
                </c:pt>
                <c:pt idx="28383">
                  <c:v>8212.9989999999998</c:v>
                </c:pt>
                <c:pt idx="28384">
                  <c:v>8212.9989999999998</c:v>
                </c:pt>
                <c:pt idx="28385">
                  <c:v>8212.9989999999998</c:v>
                </c:pt>
                <c:pt idx="28386">
                  <c:v>8212.9989999999998</c:v>
                </c:pt>
                <c:pt idx="28387">
                  <c:v>8212.9989999999998</c:v>
                </c:pt>
                <c:pt idx="28388">
                  <c:v>8212.9989999999998</c:v>
                </c:pt>
                <c:pt idx="28389">
                  <c:v>8212.9989999999998</c:v>
                </c:pt>
                <c:pt idx="28390">
                  <c:v>8213.9989999999998</c:v>
                </c:pt>
                <c:pt idx="28391">
                  <c:v>8213.9989999999998</c:v>
                </c:pt>
                <c:pt idx="28392">
                  <c:v>8213.9989999999998</c:v>
                </c:pt>
                <c:pt idx="28393">
                  <c:v>8213.9989999999998</c:v>
                </c:pt>
                <c:pt idx="28394">
                  <c:v>8213.9989999999998</c:v>
                </c:pt>
                <c:pt idx="28395">
                  <c:v>8213.9989999999998</c:v>
                </c:pt>
                <c:pt idx="28396">
                  <c:v>8214.9989999999998</c:v>
                </c:pt>
                <c:pt idx="28397">
                  <c:v>8214.9989999999998</c:v>
                </c:pt>
                <c:pt idx="28398">
                  <c:v>8214.9989999999998</c:v>
                </c:pt>
                <c:pt idx="28399">
                  <c:v>8214.9989999999998</c:v>
                </c:pt>
                <c:pt idx="28400">
                  <c:v>8214.9989999999998</c:v>
                </c:pt>
                <c:pt idx="28401">
                  <c:v>8214.9989999999998</c:v>
                </c:pt>
                <c:pt idx="28402">
                  <c:v>8214.9989999999998</c:v>
                </c:pt>
                <c:pt idx="28403">
                  <c:v>8216.9989999999998</c:v>
                </c:pt>
                <c:pt idx="28404">
                  <c:v>8216.9989999999998</c:v>
                </c:pt>
                <c:pt idx="28405">
                  <c:v>8216.9989999999998</c:v>
                </c:pt>
                <c:pt idx="28406">
                  <c:v>8216.9989999999998</c:v>
                </c:pt>
                <c:pt idx="28407">
                  <c:v>8216.9989999999998</c:v>
                </c:pt>
                <c:pt idx="28408">
                  <c:v>8216.9989999999998</c:v>
                </c:pt>
                <c:pt idx="28409">
                  <c:v>8217.9989999999998</c:v>
                </c:pt>
                <c:pt idx="28410">
                  <c:v>8217.9989999999998</c:v>
                </c:pt>
                <c:pt idx="28411">
                  <c:v>8217.9989999999998</c:v>
                </c:pt>
                <c:pt idx="28412">
                  <c:v>8217.9989999999998</c:v>
                </c:pt>
                <c:pt idx="28413">
                  <c:v>8217.9989999999998</c:v>
                </c:pt>
                <c:pt idx="28414">
                  <c:v>8217.9989999999998</c:v>
                </c:pt>
                <c:pt idx="28415">
                  <c:v>8217.9989999999998</c:v>
                </c:pt>
                <c:pt idx="28416">
                  <c:v>8218.9989999999998</c:v>
                </c:pt>
                <c:pt idx="28417">
                  <c:v>8218.9989999999998</c:v>
                </c:pt>
                <c:pt idx="28418">
                  <c:v>8218.9989999999998</c:v>
                </c:pt>
                <c:pt idx="28419">
                  <c:v>8218.9989999999998</c:v>
                </c:pt>
                <c:pt idx="28420">
                  <c:v>8218.9989999999998</c:v>
                </c:pt>
                <c:pt idx="28421">
                  <c:v>8218.9989999999998</c:v>
                </c:pt>
                <c:pt idx="28422">
                  <c:v>8219.9989999999998</c:v>
                </c:pt>
                <c:pt idx="28423">
                  <c:v>8219.9989999999998</c:v>
                </c:pt>
                <c:pt idx="28424">
                  <c:v>8219.9989999999998</c:v>
                </c:pt>
                <c:pt idx="28425">
                  <c:v>8219.9989999999998</c:v>
                </c:pt>
                <c:pt idx="28426">
                  <c:v>8219.9989999999998</c:v>
                </c:pt>
                <c:pt idx="28427">
                  <c:v>8219.9989999999998</c:v>
                </c:pt>
                <c:pt idx="28428">
                  <c:v>8219.9989999999998</c:v>
                </c:pt>
                <c:pt idx="28429">
                  <c:v>8221.9989999999998</c:v>
                </c:pt>
                <c:pt idx="28430">
                  <c:v>8221.9989999999998</c:v>
                </c:pt>
                <c:pt idx="28431">
                  <c:v>8221.9989999999998</c:v>
                </c:pt>
                <c:pt idx="28432">
                  <c:v>8221.9989999999998</c:v>
                </c:pt>
                <c:pt idx="28433">
                  <c:v>8221.9989999999998</c:v>
                </c:pt>
                <c:pt idx="28434">
                  <c:v>8221.9989999999998</c:v>
                </c:pt>
                <c:pt idx="28435">
                  <c:v>8222.9989999999998</c:v>
                </c:pt>
                <c:pt idx="28436">
                  <c:v>8222.9989999999998</c:v>
                </c:pt>
                <c:pt idx="28437">
                  <c:v>8222.9989999999998</c:v>
                </c:pt>
                <c:pt idx="28438">
                  <c:v>8222.9989999999998</c:v>
                </c:pt>
                <c:pt idx="28439">
                  <c:v>8222.9989999999998</c:v>
                </c:pt>
                <c:pt idx="28440">
                  <c:v>8222.9989999999998</c:v>
                </c:pt>
                <c:pt idx="28441">
                  <c:v>8222.9989999999998</c:v>
                </c:pt>
                <c:pt idx="28442">
                  <c:v>8223.9989999999998</c:v>
                </c:pt>
                <c:pt idx="28443">
                  <c:v>8223.9989999999998</c:v>
                </c:pt>
                <c:pt idx="28444">
                  <c:v>8223.9989999999998</c:v>
                </c:pt>
                <c:pt idx="28445">
                  <c:v>8223.9989999999998</c:v>
                </c:pt>
                <c:pt idx="28446">
                  <c:v>8223.9989999999998</c:v>
                </c:pt>
                <c:pt idx="28447">
                  <c:v>8223.9989999999998</c:v>
                </c:pt>
                <c:pt idx="28448">
                  <c:v>8223.9989999999998</c:v>
                </c:pt>
                <c:pt idx="28449">
                  <c:v>8224.9989999999998</c:v>
                </c:pt>
                <c:pt idx="28450">
                  <c:v>8224.9989999999998</c:v>
                </c:pt>
                <c:pt idx="28451">
                  <c:v>8224.9989999999998</c:v>
                </c:pt>
                <c:pt idx="28452">
                  <c:v>8224.9989999999998</c:v>
                </c:pt>
                <c:pt idx="28453">
                  <c:v>8224.9989999999998</c:v>
                </c:pt>
                <c:pt idx="28454">
                  <c:v>8224.9989999999998</c:v>
                </c:pt>
                <c:pt idx="28455">
                  <c:v>8226.9989999999998</c:v>
                </c:pt>
                <c:pt idx="28456">
                  <c:v>8226.9989999999998</c:v>
                </c:pt>
                <c:pt idx="28457">
                  <c:v>8226.9989999999998</c:v>
                </c:pt>
                <c:pt idx="28458">
                  <c:v>8226.9989999999998</c:v>
                </c:pt>
                <c:pt idx="28459">
                  <c:v>8226.9989999999998</c:v>
                </c:pt>
                <c:pt idx="28460">
                  <c:v>8226.9989999999998</c:v>
                </c:pt>
                <c:pt idx="28461">
                  <c:v>8226.9989999999998</c:v>
                </c:pt>
                <c:pt idx="28462">
                  <c:v>8227.9989999999998</c:v>
                </c:pt>
                <c:pt idx="28463">
                  <c:v>8227.9989999999998</c:v>
                </c:pt>
                <c:pt idx="28464">
                  <c:v>8227.9989999999998</c:v>
                </c:pt>
                <c:pt idx="28465">
                  <c:v>8227.9989999999998</c:v>
                </c:pt>
                <c:pt idx="28466">
                  <c:v>8227.9989999999998</c:v>
                </c:pt>
                <c:pt idx="28467">
                  <c:v>8227.9989999999998</c:v>
                </c:pt>
                <c:pt idx="28468">
                  <c:v>8228.9989999999998</c:v>
                </c:pt>
                <c:pt idx="28469">
                  <c:v>8228.9989999999998</c:v>
                </c:pt>
                <c:pt idx="28470">
                  <c:v>8228.9989999999998</c:v>
                </c:pt>
                <c:pt idx="28471">
                  <c:v>8228.9989999999998</c:v>
                </c:pt>
                <c:pt idx="28472">
                  <c:v>8228.9989999999998</c:v>
                </c:pt>
                <c:pt idx="28473">
                  <c:v>8228.9989999999998</c:v>
                </c:pt>
                <c:pt idx="28474">
                  <c:v>8228.9989999999998</c:v>
                </c:pt>
                <c:pt idx="28475">
                  <c:v>8229.9989999999998</c:v>
                </c:pt>
                <c:pt idx="28476">
                  <c:v>8229.9989999999998</c:v>
                </c:pt>
                <c:pt idx="28477">
                  <c:v>8229.9989999999998</c:v>
                </c:pt>
                <c:pt idx="28478">
                  <c:v>8229.9989999999998</c:v>
                </c:pt>
                <c:pt idx="28479">
                  <c:v>8229.9989999999998</c:v>
                </c:pt>
                <c:pt idx="28480">
                  <c:v>8229.9989999999998</c:v>
                </c:pt>
                <c:pt idx="28481">
                  <c:v>8231.9989999999998</c:v>
                </c:pt>
                <c:pt idx="28482">
                  <c:v>8231.9989999999998</c:v>
                </c:pt>
                <c:pt idx="28483">
                  <c:v>8231.9989999999998</c:v>
                </c:pt>
                <c:pt idx="28484">
                  <c:v>8231.9989999999998</c:v>
                </c:pt>
                <c:pt idx="28485">
                  <c:v>8231.9989999999998</c:v>
                </c:pt>
                <c:pt idx="28486">
                  <c:v>8231.9989999999998</c:v>
                </c:pt>
                <c:pt idx="28487">
                  <c:v>8231.9989999999998</c:v>
                </c:pt>
                <c:pt idx="28488">
                  <c:v>8232.9989999999998</c:v>
                </c:pt>
                <c:pt idx="28489">
                  <c:v>8232.9989999999998</c:v>
                </c:pt>
                <c:pt idx="28490">
                  <c:v>8232.9989999999998</c:v>
                </c:pt>
                <c:pt idx="28491">
                  <c:v>8232.9989999999998</c:v>
                </c:pt>
                <c:pt idx="28492">
                  <c:v>8232.9989999999998</c:v>
                </c:pt>
                <c:pt idx="28493">
                  <c:v>8232.9989999999998</c:v>
                </c:pt>
                <c:pt idx="28494">
                  <c:v>8232.9989999999998</c:v>
                </c:pt>
                <c:pt idx="28495">
                  <c:v>8233.9989999999998</c:v>
                </c:pt>
                <c:pt idx="28496">
                  <c:v>8233.9989999999998</c:v>
                </c:pt>
                <c:pt idx="28497">
                  <c:v>8233.9989999999998</c:v>
                </c:pt>
                <c:pt idx="28498">
                  <c:v>8233.9989999999998</c:v>
                </c:pt>
                <c:pt idx="28499">
                  <c:v>8233.9989999999998</c:v>
                </c:pt>
                <c:pt idx="28500">
                  <c:v>8233.9989999999998</c:v>
                </c:pt>
                <c:pt idx="28501">
                  <c:v>8234.9989999999998</c:v>
                </c:pt>
                <c:pt idx="28502">
                  <c:v>8234.9989999999998</c:v>
                </c:pt>
                <c:pt idx="28503">
                  <c:v>8234.9989999999998</c:v>
                </c:pt>
                <c:pt idx="28504">
                  <c:v>8234.9989999999998</c:v>
                </c:pt>
                <c:pt idx="28505">
                  <c:v>8234.9989999999998</c:v>
                </c:pt>
                <c:pt idx="28506">
                  <c:v>8234.9989999999998</c:v>
                </c:pt>
                <c:pt idx="28507">
                  <c:v>8234.9989999999998</c:v>
                </c:pt>
                <c:pt idx="28508">
                  <c:v>8236.9989999999998</c:v>
                </c:pt>
                <c:pt idx="28509">
                  <c:v>8236.9989999999998</c:v>
                </c:pt>
                <c:pt idx="28510">
                  <c:v>8236.9989999999998</c:v>
                </c:pt>
                <c:pt idx="28511">
                  <c:v>8236.9989999999998</c:v>
                </c:pt>
                <c:pt idx="28512">
                  <c:v>8236.9989999999998</c:v>
                </c:pt>
                <c:pt idx="28513">
                  <c:v>8236.9989999999998</c:v>
                </c:pt>
                <c:pt idx="28514">
                  <c:v>8237.9989999999998</c:v>
                </c:pt>
                <c:pt idx="28515">
                  <c:v>8237.9989999999998</c:v>
                </c:pt>
                <c:pt idx="28516">
                  <c:v>8237.9989999999998</c:v>
                </c:pt>
                <c:pt idx="28517">
                  <c:v>8237.9989999999998</c:v>
                </c:pt>
                <c:pt idx="28518">
                  <c:v>8237.9989999999998</c:v>
                </c:pt>
                <c:pt idx="28519">
                  <c:v>8237.9989999999998</c:v>
                </c:pt>
                <c:pt idx="28520">
                  <c:v>8237.9989999999998</c:v>
                </c:pt>
                <c:pt idx="28521">
                  <c:v>8238.9989999999998</c:v>
                </c:pt>
                <c:pt idx="28522">
                  <c:v>8238.9989999999998</c:v>
                </c:pt>
                <c:pt idx="28523">
                  <c:v>8238.9989999999998</c:v>
                </c:pt>
                <c:pt idx="28524">
                  <c:v>8238.9989999999998</c:v>
                </c:pt>
                <c:pt idx="28525">
                  <c:v>8238.9989999999998</c:v>
                </c:pt>
                <c:pt idx="28526">
                  <c:v>8238.9989999999998</c:v>
                </c:pt>
                <c:pt idx="28527">
                  <c:v>8239.9989999999998</c:v>
                </c:pt>
                <c:pt idx="28528">
                  <c:v>8239.9989999999998</c:v>
                </c:pt>
                <c:pt idx="28529">
                  <c:v>8239.9989999999998</c:v>
                </c:pt>
                <c:pt idx="28530">
                  <c:v>8239.9989999999998</c:v>
                </c:pt>
                <c:pt idx="28531">
                  <c:v>8239.9989999999998</c:v>
                </c:pt>
                <c:pt idx="28532">
                  <c:v>8239.9989999999998</c:v>
                </c:pt>
                <c:pt idx="28533">
                  <c:v>8239.9989999999998</c:v>
                </c:pt>
                <c:pt idx="28534">
                  <c:v>8241.9989999999998</c:v>
                </c:pt>
                <c:pt idx="28535">
                  <c:v>8241.9989999999998</c:v>
                </c:pt>
                <c:pt idx="28536">
                  <c:v>8241.9989999999998</c:v>
                </c:pt>
                <c:pt idx="28537">
                  <c:v>8241.9989999999998</c:v>
                </c:pt>
                <c:pt idx="28538">
                  <c:v>8241.9989999999998</c:v>
                </c:pt>
                <c:pt idx="28539">
                  <c:v>8241.9989999999998</c:v>
                </c:pt>
                <c:pt idx="28540">
                  <c:v>8242.9989999999998</c:v>
                </c:pt>
                <c:pt idx="28541">
                  <c:v>8242.9989999999998</c:v>
                </c:pt>
                <c:pt idx="28542">
                  <c:v>8242.9989999999998</c:v>
                </c:pt>
                <c:pt idx="28543">
                  <c:v>8242.9989999999998</c:v>
                </c:pt>
                <c:pt idx="28544">
                  <c:v>8242.9989999999998</c:v>
                </c:pt>
                <c:pt idx="28545">
                  <c:v>8242.9989999999998</c:v>
                </c:pt>
                <c:pt idx="28546">
                  <c:v>8242.9989999999998</c:v>
                </c:pt>
                <c:pt idx="28547">
                  <c:v>8243.9989999999998</c:v>
                </c:pt>
                <c:pt idx="28548">
                  <c:v>8243.9989999999998</c:v>
                </c:pt>
                <c:pt idx="28549">
                  <c:v>8243.9989999999998</c:v>
                </c:pt>
                <c:pt idx="28550">
                  <c:v>8243.9989999999998</c:v>
                </c:pt>
                <c:pt idx="28551">
                  <c:v>8243.9989999999998</c:v>
                </c:pt>
                <c:pt idx="28552">
                  <c:v>8243.9989999999998</c:v>
                </c:pt>
                <c:pt idx="28553">
                  <c:v>8243.9989999999998</c:v>
                </c:pt>
                <c:pt idx="28554">
                  <c:v>8244.9989999999998</c:v>
                </c:pt>
                <c:pt idx="28555">
                  <c:v>8244.9989999999998</c:v>
                </c:pt>
                <c:pt idx="28556">
                  <c:v>8244.9989999999998</c:v>
                </c:pt>
                <c:pt idx="28557">
                  <c:v>8244.9989999999998</c:v>
                </c:pt>
                <c:pt idx="28558">
                  <c:v>8244.9989999999998</c:v>
                </c:pt>
                <c:pt idx="28559">
                  <c:v>8244.9989999999998</c:v>
                </c:pt>
                <c:pt idx="28560">
                  <c:v>8246.9989999999998</c:v>
                </c:pt>
                <c:pt idx="28561">
                  <c:v>8246.9989999999998</c:v>
                </c:pt>
                <c:pt idx="28562">
                  <c:v>8246.9989999999998</c:v>
                </c:pt>
                <c:pt idx="28563">
                  <c:v>8246.9989999999998</c:v>
                </c:pt>
                <c:pt idx="28564">
                  <c:v>8246.9989999999998</c:v>
                </c:pt>
                <c:pt idx="28565">
                  <c:v>8246.9989999999998</c:v>
                </c:pt>
                <c:pt idx="28566">
                  <c:v>8246.9989999999998</c:v>
                </c:pt>
                <c:pt idx="28567">
                  <c:v>8247.9989999999998</c:v>
                </c:pt>
                <c:pt idx="28568">
                  <c:v>8247.9989999999998</c:v>
                </c:pt>
                <c:pt idx="28569">
                  <c:v>8247.9989999999998</c:v>
                </c:pt>
                <c:pt idx="28570">
                  <c:v>8247.9989999999998</c:v>
                </c:pt>
                <c:pt idx="28571">
                  <c:v>8247.9989999999998</c:v>
                </c:pt>
                <c:pt idx="28572">
                  <c:v>8247.9989999999998</c:v>
                </c:pt>
                <c:pt idx="28573">
                  <c:v>8248.9989999999998</c:v>
                </c:pt>
                <c:pt idx="28574">
                  <c:v>8248.9989999999998</c:v>
                </c:pt>
                <c:pt idx="28575">
                  <c:v>8248.9989999999998</c:v>
                </c:pt>
                <c:pt idx="28576">
                  <c:v>8248.9989999999998</c:v>
                </c:pt>
                <c:pt idx="28577">
                  <c:v>8248.9989999999998</c:v>
                </c:pt>
                <c:pt idx="28578">
                  <c:v>8248.9989999999998</c:v>
                </c:pt>
                <c:pt idx="28579">
                  <c:v>8248.9989999999998</c:v>
                </c:pt>
                <c:pt idx="28580">
                  <c:v>8249.9989999999998</c:v>
                </c:pt>
                <c:pt idx="28581">
                  <c:v>8249.9989999999998</c:v>
                </c:pt>
                <c:pt idx="28582">
                  <c:v>8249.9989999999998</c:v>
                </c:pt>
                <c:pt idx="28583">
                  <c:v>8249.9989999999998</c:v>
                </c:pt>
                <c:pt idx="28584">
                  <c:v>8249.9989999999998</c:v>
                </c:pt>
                <c:pt idx="28585">
                  <c:v>8249.9989999999998</c:v>
                </c:pt>
                <c:pt idx="28586">
                  <c:v>8251.9989999999998</c:v>
                </c:pt>
                <c:pt idx="28587">
                  <c:v>8251.9989999999998</c:v>
                </c:pt>
                <c:pt idx="28588">
                  <c:v>8251.9989999999998</c:v>
                </c:pt>
                <c:pt idx="28589">
                  <c:v>8251.9989999999998</c:v>
                </c:pt>
                <c:pt idx="28590">
                  <c:v>8251.9989999999998</c:v>
                </c:pt>
                <c:pt idx="28591">
                  <c:v>8251.9989999999998</c:v>
                </c:pt>
                <c:pt idx="28592">
                  <c:v>8251.9989999999998</c:v>
                </c:pt>
                <c:pt idx="28593">
                  <c:v>8252.9989999999998</c:v>
                </c:pt>
                <c:pt idx="28594">
                  <c:v>8252.9989999999998</c:v>
                </c:pt>
                <c:pt idx="28595">
                  <c:v>8252.9989999999998</c:v>
                </c:pt>
                <c:pt idx="28596">
                  <c:v>8252.9989999999998</c:v>
                </c:pt>
                <c:pt idx="28597">
                  <c:v>8252.9989999999998</c:v>
                </c:pt>
                <c:pt idx="28598">
                  <c:v>8252.9989999999998</c:v>
                </c:pt>
                <c:pt idx="28599">
                  <c:v>8252.9989999999998</c:v>
                </c:pt>
                <c:pt idx="28600">
                  <c:v>8253.9989999999998</c:v>
                </c:pt>
                <c:pt idx="28601">
                  <c:v>8253.9989999999998</c:v>
                </c:pt>
                <c:pt idx="28602">
                  <c:v>8253.9989999999998</c:v>
                </c:pt>
                <c:pt idx="28603">
                  <c:v>8253.9989999999998</c:v>
                </c:pt>
                <c:pt idx="28604">
                  <c:v>8253.9989999999998</c:v>
                </c:pt>
                <c:pt idx="28605">
                  <c:v>8253.9989999999998</c:v>
                </c:pt>
                <c:pt idx="28606">
                  <c:v>8254.9989999999998</c:v>
                </c:pt>
                <c:pt idx="28607">
                  <c:v>8254.9989999999998</c:v>
                </c:pt>
                <c:pt idx="28608">
                  <c:v>8254.9989999999998</c:v>
                </c:pt>
                <c:pt idx="28609">
                  <c:v>8254.9989999999998</c:v>
                </c:pt>
                <c:pt idx="28610">
                  <c:v>8254.9989999999998</c:v>
                </c:pt>
                <c:pt idx="28611">
                  <c:v>8254.9989999999998</c:v>
                </c:pt>
                <c:pt idx="28612">
                  <c:v>8254.9989999999998</c:v>
                </c:pt>
                <c:pt idx="28613">
                  <c:v>8256.9989999999998</c:v>
                </c:pt>
                <c:pt idx="28614">
                  <c:v>8256.9989999999998</c:v>
                </c:pt>
                <c:pt idx="28615">
                  <c:v>8256.9989999999998</c:v>
                </c:pt>
                <c:pt idx="28616">
                  <c:v>8256.9989999999998</c:v>
                </c:pt>
                <c:pt idx="28617">
                  <c:v>8256.9989999999998</c:v>
                </c:pt>
                <c:pt idx="28618">
                  <c:v>8256.9989999999998</c:v>
                </c:pt>
                <c:pt idx="28619">
                  <c:v>8257.9989999999998</c:v>
                </c:pt>
                <c:pt idx="28620">
                  <c:v>8257.9989999999998</c:v>
                </c:pt>
                <c:pt idx="28621">
                  <c:v>8257.9989999999998</c:v>
                </c:pt>
                <c:pt idx="28622">
                  <c:v>8257.9989999999998</c:v>
                </c:pt>
                <c:pt idx="28623">
                  <c:v>8257.9989999999998</c:v>
                </c:pt>
                <c:pt idx="28624">
                  <c:v>8257.9989999999998</c:v>
                </c:pt>
                <c:pt idx="28625">
                  <c:v>8257.9989999999998</c:v>
                </c:pt>
                <c:pt idx="28626">
                  <c:v>8258.9989999999998</c:v>
                </c:pt>
                <c:pt idx="28627">
                  <c:v>8258.9989999999998</c:v>
                </c:pt>
                <c:pt idx="28628">
                  <c:v>8258.9989999999998</c:v>
                </c:pt>
                <c:pt idx="28629">
                  <c:v>8258.9989999999998</c:v>
                </c:pt>
                <c:pt idx="28630">
                  <c:v>8258.9989999999998</c:v>
                </c:pt>
                <c:pt idx="28631">
                  <c:v>8258.9989999999998</c:v>
                </c:pt>
                <c:pt idx="28632">
                  <c:v>8259.9989999999998</c:v>
                </c:pt>
                <c:pt idx="28633">
                  <c:v>8259.9989999999998</c:v>
                </c:pt>
                <c:pt idx="28634">
                  <c:v>8259.9989999999998</c:v>
                </c:pt>
                <c:pt idx="28635">
                  <c:v>8259.9989999999998</c:v>
                </c:pt>
                <c:pt idx="28636">
                  <c:v>8259.9989999999998</c:v>
                </c:pt>
                <c:pt idx="28637">
                  <c:v>8259.9989999999998</c:v>
                </c:pt>
                <c:pt idx="28638">
                  <c:v>8259.9989999999998</c:v>
                </c:pt>
                <c:pt idx="28639">
                  <c:v>8261.9989999999998</c:v>
                </c:pt>
                <c:pt idx="28640">
                  <c:v>8261.9989999999998</c:v>
                </c:pt>
                <c:pt idx="28641">
                  <c:v>8261.9989999999998</c:v>
                </c:pt>
                <c:pt idx="28642">
                  <c:v>8261.9989999999998</c:v>
                </c:pt>
                <c:pt idx="28643">
                  <c:v>8261.9989999999998</c:v>
                </c:pt>
                <c:pt idx="28644">
                  <c:v>8261.9989999999998</c:v>
                </c:pt>
                <c:pt idx="28645">
                  <c:v>8261.9989999999998</c:v>
                </c:pt>
                <c:pt idx="28646">
                  <c:v>8262.9989999999998</c:v>
                </c:pt>
                <c:pt idx="28647">
                  <c:v>8262.9989999999998</c:v>
                </c:pt>
                <c:pt idx="28648">
                  <c:v>8262.9989999999998</c:v>
                </c:pt>
                <c:pt idx="28649">
                  <c:v>8262.9989999999998</c:v>
                </c:pt>
                <c:pt idx="28650">
                  <c:v>8262.9989999999998</c:v>
                </c:pt>
                <c:pt idx="28651">
                  <c:v>8262.9989999999998</c:v>
                </c:pt>
                <c:pt idx="28652">
                  <c:v>8263.9989999999998</c:v>
                </c:pt>
                <c:pt idx="28653">
                  <c:v>8263.9989999999998</c:v>
                </c:pt>
                <c:pt idx="28654">
                  <c:v>8263.9989999999998</c:v>
                </c:pt>
                <c:pt idx="28655">
                  <c:v>8263.9989999999998</c:v>
                </c:pt>
                <c:pt idx="28656">
                  <c:v>8263.9989999999998</c:v>
                </c:pt>
                <c:pt idx="28657">
                  <c:v>8263.9989999999998</c:v>
                </c:pt>
                <c:pt idx="28658">
                  <c:v>8263.9989999999998</c:v>
                </c:pt>
                <c:pt idx="28659">
                  <c:v>8264.9989999999998</c:v>
                </c:pt>
                <c:pt idx="28660">
                  <c:v>8264.9989999999998</c:v>
                </c:pt>
                <c:pt idx="28661">
                  <c:v>8264.9989999999998</c:v>
                </c:pt>
                <c:pt idx="28662">
                  <c:v>8264.9989999999998</c:v>
                </c:pt>
                <c:pt idx="28663">
                  <c:v>8264.9989999999998</c:v>
                </c:pt>
                <c:pt idx="28664">
                  <c:v>8264.9989999999998</c:v>
                </c:pt>
                <c:pt idx="28665">
                  <c:v>8266.9989999999998</c:v>
                </c:pt>
                <c:pt idx="28666">
                  <c:v>8266.9989999999998</c:v>
                </c:pt>
                <c:pt idx="28667">
                  <c:v>8266.9989999999998</c:v>
                </c:pt>
                <c:pt idx="28668">
                  <c:v>8266.9989999999998</c:v>
                </c:pt>
                <c:pt idx="28669">
                  <c:v>8266.9989999999998</c:v>
                </c:pt>
                <c:pt idx="28670">
                  <c:v>8266.9989999999998</c:v>
                </c:pt>
                <c:pt idx="28671">
                  <c:v>8266.9989999999998</c:v>
                </c:pt>
                <c:pt idx="28672">
                  <c:v>8267.9989999999998</c:v>
                </c:pt>
                <c:pt idx="28673">
                  <c:v>8267.9989999999998</c:v>
                </c:pt>
                <c:pt idx="28674">
                  <c:v>8267.9989999999998</c:v>
                </c:pt>
                <c:pt idx="28675">
                  <c:v>8267.9989999999998</c:v>
                </c:pt>
                <c:pt idx="28676">
                  <c:v>8267.9989999999998</c:v>
                </c:pt>
                <c:pt idx="28677">
                  <c:v>8267.9989999999998</c:v>
                </c:pt>
                <c:pt idx="28678">
                  <c:v>8268.9989999999998</c:v>
                </c:pt>
                <c:pt idx="28679">
                  <c:v>8268.9989999999998</c:v>
                </c:pt>
                <c:pt idx="28680">
                  <c:v>8268.9989999999998</c:v>
                </c:pt>
                <c:pt idx="28681">
                  <c:v>8268.9989999999998</c:v>
                </c:pt>
                <c:pt idx="28682">
                  <c:v>8268.9989999999998</c:v>
                </c:pt>
                <c:pt idx="28683">
                  <c:v>8268.9989999999998</c:v>
                </c:pt>
                <c:pt idx="28684">
                  <c:v>8268.9989999999998</c:v>
                </c:pt>
                <c:pt idx="28685">
                  <c:v>8269.9989999999998</c:v>
                </c:pt>
                <c:pt idx="28686">
                  <c:v>8269.9989999999998</c:v>
                </c:pt>
                <c:pt idx="28687">
                  <c:v>8269.9989999999998</c:v>
                </c:pt>
                <c:pt idx="28688">
                  <c:v>8269.9989999999998</c:v>
                </c:pt>
                <c:pt idx="28689">
                  <c:v>8269.9989999999998</c:v>
                </c:pt>
                <c:pt idx="28690">
                  <c:v>8269.9989999999998</c:v>
                </c:pt>
                <c:pt idx="28691">
                  <c:v>8271.9989999999998</c:v>
                </c:pt>
                <c:pt idx="28692">
                  <c:v>8271.9989999999998</c:v>
                </c:pt>
                <c:pt idx="28693">
                  <c:v>8271.9989999999998</c:v>
                </c:pt>
                <c:pt idx="28694">
                  <c:v>8271.9989999999998</c:v>
                </c:pt>
                <c:pt idx="28695">
                  <c:v>8271.9989999999998</c:v>
                </c:pt>
                <c:pt idx="28696">
                  <c:v>8271.9989999999998</c:v>
                </c:pt>
                <c:pt idx="28697">
                  <c:v>8271.9989999999998</c:v>
                </c:pt>
                <c:pt idx="28698">
                  <c:v>8272.9989999999998</c:v>
                </c:pt>
                <c:pt idx="28699">
                  <c:v>8272.9989999999998</c:v>
                </c:pt>
                <c:pt idx="28700">
                  <c:v>8272.9989999999998</c:v>
                </c:pt>
                <c:pt idx="28701">
                  <c:v>8272.9989999999998</c:v>
                </c:pt>
                <c:pt idx="28702">
                  <c:v>8272.9989999999998</c:v>
                </c:pt>
                <c:pt idx="28703">
                  <c:v>8272.9989999999998</c:v>
                </c:pt>
                <c:pt idx="28704">
                  <c:v>8272.9989999999998</c:v>
                </c:pt>
                <c:pt idx="28705">
                  <c:v>8273.9989999999998</c:v>
                </c:pt>
                <c:pt idx="28706">
                  <c:v>8273.9989999999998</c:v>
                </c:pt>
                <c:pt idx="28707">
                  <c:v>8273.9989999999998</c:v>
                </c:pt>
                <c:pt idx="28708">
                  <c:v>8273.9989999999998</c:v>
                </c:pt>
                <c:pt idx="28709">
                  <c:v>8273.9989999999998</c:v>
                </c:pt>
                <c:pt idx="28710">
                  <c:v>8273.9989999999998</c:v>
                </c:pt>
                <c:pt idx="28711">
                  <c:v>8274.9989999999998</c:v>
                </c:pt>
                <c:pt idx="28712">
                  <c:v>8274.9989999999998</c:v>
                </c:pt>
                <c:pt idx="28713">
                  <c:v>8274.9989999999998</c:v>
                </c:pt>
                <c:pt idx="28714">
                  <c:v>8274.9989999999998</c:v>
                </c:pt>
                <c:pt idx="28715">
                  <c:v>8274.9989999999998</c:v>
                </c:pt>
                <c:pt idx="28716">
                  <c:v>8274.9989999999998</c:v>
                </c:pt>
                <c:pt idx="28717">
                  <c:v>8274.9989999999998</c:v>
                </c:pt>
                <c:pt idx="28718">
                  <c:v>8276.9989999999998</c:v>
                </c:pt>
                <c:pt idx="28719">
                  <c:v>8276.9989999999998</c:v>
                </c:pt>
                <c:pt idx="28720">
                  <c:v>8276.9989999999998</c:v>
                </c:pt>
                <c:pt idx="28721">
                  <c:v>8276.9989999999998</c:v>
                </c:pt>
                <c:pt idx="28722">
                  <c:v>8276.9989999999998</c:v>
                </c:pt>
                <c:pt idx="28723">
                  <c:v>8276.9989999999998</c:v>
                </c:pt>
                <c:pt idx="28724">
                  <c:v>8277.9989999999998</c:v>
                </c:pt>
                <c:pt idx="28725">
                  <c:v>8277.9989999999998</c:v>
                </c:pt>
                <c:pt idx="28726">
                  <c:v>8277.9989999999998</c:v>
                </c:pt>
                <c:pt idx="28727">
                  <c:v>8277.9989999999998</c:v>
                </c:pt>
                <c:pt idx="28728">
                  <c:v>8277.9989999999998</c:v>
                </c:pt>
                <c:pt idx="28729">
                  <c:v>8277.9989999999998</c:v>
                </c:pt>
                <c:pt idx="28730">
                  <c:v>8277.9989999999998</c:v>
                </c:pt>
                <c:pt idx="28731">
                  <c:v>8278.9989999999998</c:v>
                </c:pt>
                <c:pt idx="28732">
                  <c:v>8278.9989999999998</c:v>
                </c:pt>
                <c:pt idx="28733">
                  <c:v>8278.9989999999998</c:v>
                </c:pt>
                <c:pt idx="28734">
                  <c:v>8278.9989999999998</c:v>
                </c:pt>
                <c:pt idx="28735">
                  <c:v>8278.9989999999998</c:v>
                </c:pt>
                <c:pt idx="28736">
                  <c:v>8278.9989999999998</c:v>
                </c:pt>
                <c:pt idx="28737">
                  <c:v>8279.9989999999998</c:v>
                </c:pt>
                <c:pt idx="28738">
                  <c:v>8279.9989999999998</c:v>
                </c:pt>
                <c:pt idx="28739">
                  <c:v>8279.9989999999998</c:v>
                </c:pt>
                <c:pt idx="28740">
                  <c:v>8279.9989999999998</c:v>
                </c:pt>
                <c:pt idx="28741">
                  <c:v>8279.9989999999998</c:v>
                </c:pt>
                <c:pt idx="28742">
                  <c:v>8279.9989999999998</c:v>
                </c:pt>
                <c:pt idx="28743">
                  <c:v>8279.9989999999998</c:v>
                </c:pt>
                <c:pt idx="28744">
                  <c:v>8281.9989999999998</c:v>
                </c:pt>
                <c:pt idx="28745">
                  <c:v>8281.9989999999998</c:v>
                </c:pt>
                <c:pt idx="28746">
                  <c:v>8281.9989999999998</c:v>
                </c:pt>
                <c:pt idx="28747">
                  <c:v>8281.9989999999998</c:v>
                </c:pt>
                <c:pt idx="28748">
                  <c:v>8281.9989999999998</c:v>
                </c:pt>
                <c:pt idx="28749">
                  <c:v>8281.9989999999998</c:v>
                </c:pt>
                <c:pt idx="28750">
                  <c:v>8281.9989999999998</c:v>
                </c:pt>
                <c:pt idx="28751">
                  <c:v>8282.9989999999998</c:v>
                </c:pt>
                <c:pt idx="28752">
                  <c:v>8282.9989999999998</c:v>
                </c:pt>
                <c:pt idx="28753">
                  <c:v>8282.9989999999998</c:v>
                </c:pt>
                <c:pt idx="28754">
                  <c:v>8282.9989999999998</c:v>
                </c:pt>
                <c:pt idx="28755">
                  <c:v>8282.9989999999998</c:v>
                </c:pt>
                <c:pt idx="28756">
                  <c:v>8282.9989999999998</c:v>
                </c:pt>
                <c:pt idx="28757">
                  <c:v>8283.9989999999998</c:v>
                </c:pt>
                <c:pt idx="28758">
                  <c:v>8283.9989999999998</c:v>
                </c:pt>
                <c:pt idx="28759">
                  <c:v>8283.9989999999998</c:v>
                </c:pt>
                <c:pt idx="28760">
                  <c:v>8283.9989999999998</c:v>
                </c:pt>
                <c:pt idx="28761">
                  <c:v>8283.9989999999998</c:v>
                </c:pt>
                <c:pt idx="28762">
                  <c:v>8283.9989999999998</c:v>
                </c:pt>
                <c:pt idx="28763">
                  <c:v>8283.9989999999998</c:v>
                </c:pt>
                <c:pt idx="28764">
                  <c:v>8284.9989999999998</c:v>
                </c:pt>
                <c:pt idx="28765">
                  <c:v>8284.9989999999998</c:v>
                </c:pt>
                <c:pt idx="28766">
                  <c:v>8284.9989999999998</c:v>
                </c:pt>
                <c:pt idx="28767">
                  <c:v>8284.9989999999998</c:v>
                </c:pt>
                <c:pt idx="28768">
                  <c:v>8284.9989999999998</c:v>
                </c:pt>
                <c:pt idx="28769">
                  <c:v>8284.9989999999998</c:v>
                </c:pt>
                <c:pt idx="28770">
                  <c:v>8286.9989999999998</c:v>
                </c:pt>
                <c:pt idx="28771">
                  <c:v>8286.9989999999998</c:v>
                </c:pt>
                <c:pt idx="28772">
                  <c:v>8286.9989999999998</c:v>
                </c:pt>
                <c:pt idx="28773">
                  <c:v>8286.9989999999998</c:v>
                </c:pt>
                <c:pt idx="28774">
                  <c:v>8286.9989999999998</c:v>
                </c:pt>
                <c:pt idx="28775">
                  <c:v>8286.9989999999998</c:v>
                </c:pt>
                <c:pt idx="28776">
                  <c:v>8286.9989999999998</c:v>
                </c:pt>
                <c:pt idx="28777">
                  <c:v>8287.9989999999998</c:v>
                </c:pt>
                <c:pt idx="28778">
                  <c:v>8287.9989999999998</c:v>
                </c:pt>
                <c:pt idx="28779">
                  <c:v>8287.9989999999998</c:v>
                </c:pt>
                <c:pt idx="28780">
                  <c:v>8287.9989999999998</c:v>
                </c:pt>
                <c:pt idx="28781">
                  <c:v>8287.9989999999998</c:v>
                </c:pt>
                <c:pt idx="28782">
                  <c:v>8287.9989999999998</c:v>
                </c:pt>
                <c:pt idx="28783">
                  <c:v>8288.9989999999998</c:v>
                </c:pt>
                <c:pt idx="28784">
                  <c:v>8288.9989999999998</c:v>
                </c:pt>
                <c:pt idx="28785">
                  <c:v>8288.9989999999998</c:v>
                </c:pt>
                <c:pt idx="28786">
                  <c:v>8288.9989999999998</c:v>
                </c:pt>
                <c:pt idx="28787">
                  <c:v>8288.9989999999998</c:v>
                </c:pt>
                <c:pt idx="28788">
                  <c:v>8288.9989999999998</c:v>
                </c:pt>
                <c:pt idx="28789">
                  <c:v>8288.9989999999998</c:v>
                </c:pt>
                <c:pt idx="28790">
                  <c:v>8289.9989999999998</c:v>
                </c:pt>
                <c:pt idx="28791">
                  <c:v>8289.9989999999998</c:v>
                </c:pt>
                <c:pt idx="28792">
                  <c:v>8289.9989999999998</c:v>
                </c:pt>
                <c:pt idx="28793">
                  <c:v>8289.9989999999998</c:v>
                </c:pt>
                <c:pt idx="28794">
                  <c:v>8289.9989999999998</c:v>
                </c:pt>
                <c:pt idx="28795">
                  <c:v>8289.9989999999998</c:v>
                </c:pt>
                <c:pt idx="28796">
                  <c:v>8289.9989999999998</c:v>
                </c:pt>
                <c:pt idx="28797">
                  <c:v>8291.9989999999998</c:v>
                </c:pt>
                <c:pt idx="28798">
                  <c:v>8291.9989999999998</c:v>
                </c:pt>
                <c:pt idx="28799">
                  <c:v>8291.9989999999998</c:v>
                </c:pt>
                <c:pt idx="28800">
                  <c:v>8291.9989999999998</c:v>
                </c:pt>
                <c:pt idx="28801">
                  <c:v>8291.9989999999998</c:v>
                </c:pt>
                <c:pt idx="28802">
                  <c:v>8291.9989999999998</c:v>
                </c:pt>
                <c:pt idx="28803">
                  <c:v>8292.9989999999998</c:v>
                </c:pt>
                <c:pt idx="28804">
                  <c:v>8292.9989999999998</c:v>
                </c:pt>
                <c:pt idx="28805">
                  <c:v>8292.9989999999998</c:v>
                </c:pt>
                <c:pt idx="28806">
                  <c:v>8292.9989999999998</c:v>
                </c:pt>
                <c:pt idx="28807">
                  <c:v>8292.9989999999998</c:v>
                </c:pt>
                <c:pt idx="28808">
                  <c:v>8292.9989999999998</c:v>
                </c:pt>
                <c:pt idx="28809">
                  <c:v>8292.9989999999998</c:v>
                </c:pt>
                <c:pt idx="28810">
                  <c:v>8293.9989999999998</c:v>
                </c:pt>
                <c:pt idx="28811">
                  <c:v>8293.9989999999998</c:v>
                </c:pt>
                <c:pt idx="28812">
                  <c:v>8293.9989999999998</c:v>
                </c:pt>
                <c:pt idx="28813">
                  <c:v>8293.9989999999998</c:v>
                </c:pt>
                <c:pt idx="28814">
                  <c:v>8293.9989999999998</c:v>
                </c:pt>
                <c:pt idx="28815">
                  <c:v>8293.9989999999998</c:v>
                </c:pt>
                <c:pt idx="28816">
                  <c:v>8294.9989999999998</c:v>
                </c:pt>
                <c:pt idx="28817">
                  <c:v>8294.9989999999998</c:v>
                </c:pt>
                <c:pt idx="28818">
                  <c:v>8294.9989999999998</c:v>
                </c:pt>
                <c:pt idx="28819">
                  <c:v>8294.9989999999998</c:v>
                </c:pt>
                <c:pt idx="28820">
                  <c:v>8294.9989999999998</c:v>
                </c:pt>
                <c:pt idx="28821">
                  <c:v>8294.9989999999998</c:v>
                </c:pt>
                <c:pt idx="28822">
                  <c:v>8294.9989999999998</c:v>
                </c:pt>
                <c:pt idx="28823">
                  <c:v>8296.9989999999998</c:v>
                </c:pt>
                <c:pt idx="28824">
                  <c:v>8296.9989999999998</c:v>
                </c:pt>
                <c:pt idx="28825">
                  <c:v>8296.9989999999998</c:v>
                </c:pt>
                <c:pt idx="28826">
                  <c:v>8296.9989999999998</c:v>
                </c:pt>
                <c:pt idx="28827">
                  <c:v>8296.9989999999998</c:v>
                </c:pt>
                <c:pt idx="28828">
                  <c:v>8296.9989999999998</c:v>
                </c:pt>
                <c:pt idx="28829">
                  <c:v>8297.9989999999998</c:v>
                </c:pt>
                <c:pt idx="28830">
                  <c:v>8297.9989999999998</c:v>
                </c:pt>
                <c:pt idx="28831">
                  <c:v>8297.9989999999998</c:v>
                </c:pt>
                <c:pt idx="28832">
                  <c:v>8297.9989999999998</c:v>
                </c:pt>
                <c:pt idx="28833">
                  <c:v>8297.9989999999998</c:v>
                </c:pt>
                <c:pt idx="28834">
                  <c:v>8297.9989999999998</c:v>
                </c:pt>
                <c:pt idx="28835">
                  <c:v>8297.9989999999998</c:v>
                </c:pt>
                <c:pt idx="28836">
                  <c:v>8298.9989999999998</c:v>
                </c:pt>
                <c:pt idx="28837">
                  <c:v>8298.9989999999998</c:v>
                </c:pt>
                <c:pt idx="28838">
                  <c:v>8298.9989999999998</c:v>
                </c:pt>
                <c:pt idx="28839">
                  <c:v>8298.9989999999998</c:v>
                </c:pt>
                <c:pt idx="28840">
                  <c:v>8298.9989999999998</c:v>
                </c:pt>
                <c:pt idx="28841">
                  <c:v>8298.9989999999998</c:v>
                </c:pt>
                <c:pt idx="28842">
                  <c:v>8299.9989999999998</c:v>
                </c:pt>
                <c:pt idx="28843">
                  <c:v>8299.9989999999998</c:v>
                </c:pt>
                <c:pt idx="28844">
                  <c:v>8299.9989999999998</c:v>
                </c:pt>
                <c:pt idx="28845">
                  <c:v>8299.9989999999998</c:v>
                </c:pt>
                <c:pt idx="28846">
                  <c:v>8299.9989999999998</c:v>
                </c:pt>
                <c:pt idx="28847">
                  <c:v>8299.9989999999998</c:v>
                </c:pt>
                <c:pt idx="28848">
                  <c:v>8299.9989999999998</c:v>
                </c:pt>
                <c:pt idx="28849">
                  <c:v>8301.9989999999998</c:v>
                </c:pt>
                <c:pt idx="28850">
                  <c:v>8301.9989999999998</c:v>
                </c:pt>
                <c:pt idx="28851">
                  <c:v>8301.9989999999998</c:v>
                </c:pt>
                <c:pt idx="28852">
                  <c:v>8301.9989999999998</c:v>
                </c:pt>
                <c:pt idx="28853">
                  <c:v>8301.9989999999998</c:v>
                </c:pt>
                <c:pt idx="28854">
                  <c:v>8301.9989999999998</c:v>
                </c:pt>
                <c:pt idx="28855">
                  <c:v>8301.9989999999998</c:v>
                </c:pt>
                <c:pt idx="28856">
                  <c:v>8302.9989999999998</c:v>
                </c:pt>
                <c:pt idx="28857">
                  <c:v>8302.9989999999998</c:v>
                </c:pt>
                <c:pt idx="28858">
                  <c:v>8302.9989999999998</c:v>
                </c:pt>
                <c:pt idx="28859">
                  <c:v>8302.9989999999998</c:v>
                </c:pt>
                <c:pt idx="28860">
                  <c:v>8302.9989999999998</c:v>
                </c:pt>
                <c:pt idx="28861">
                  <c:v>8302.9989999999998</c:v>
                </c:pt>
                <c:pt idx="28862">
                  <c:v>8303.9989999999998</c:v>
                </c:pt>
                <c:pt idx="28863">
                  <c:v>8303.9989999999998</c:v>
                </c:pt>
                <c:pt idx="28864">
                  <c:v>8303.9989999999998</c:v>
                </c:pt>
                <c:pt idx="28865">
                  <c:v>8303.9989999999998</c:v>
                </c:pt>
                <c:pt idx="28866">
                  <c:v>8303.9989999999998</c:v>
                </c:pt>
                <c:pt idx="28867">
                  <c:v>8303.9989999999998</c:v>
                </c:pt>
                <c:pt idx="28868">
                  <c:v>8303.9989999999998</c:v>
                </c:pt>
                <c:pt idx="28869">
                  <c:v>8304.9989999999998</c:v>
                </c:pt>
                <c:pt idx="28870">
                  <c:v>8304.9989999999998</c:v>
                </c:pt>
                <c:pt idx="28871">
                  <c:v>8304.9989999999998</c:v>
                </c:pt>
                <c:pt idx="28872">
                  <c:v>8304.9989999999998</c:v>
                </c:pt>
                <c:pt idx="28873">
                  <c:v>8304.9989999999998</c:v>
                </c:pt>
                <c:pt idx="28874">
                  <c:v>8304.9989999999998</c:v>
                </c:pt>
                <c:pt idx="28875">
                  <c:v>8306.9989999999998</c:v>
                </c:pt>
                <c:pt idx="28876">
                  <c:v>8306.9989999999998</c:v>
                </c:pt>
                <c:pt idx="28877">
                  <c:v>8306.9989999999998</c:v>
                </c:pt>
                <c:pt idx="28878">
                  <c:v>8306.9989999999998</c:v>
                </c:pt>
                <c:pt idx="28879">
                  <c:v>8306.9989999999998</c:v>
                </c:pt>
                <c:pt idx="28880">
                  <c:v>8306.9989999999998</c:v>
                </c:pt>
                <c:pt idx="28881">
                  <c:v>8306.9989999999998</c:v>
                </c:pt>
                <c:pt idx="28882">
                  <c:v>8307.9989999999998</c:v>
                </c:pt>
                <c:pt idx="28883">
                  <c:v>8307.9989999999998</c:v>
                </c:pt>
                <c:pt idx="28884">
                  <c:v>8307.9989999999998</c:v>
                </c:pt>
                <c:pt idx="28885">
                  <c:v>8307.9989999999998</c:v>
                </c:pt>
                <c:pt idx="28886">
                  <c:v>8307.9989999999998</c:v>
                </c:pt>
                <c:pt idx="28887">
                  <c:v>8307.9989999999998</c:v>
                </c:pt>
                <c:pt idx="28888">
                  <c:v>8308.9989999999998</c:v>
                </c:pt>
                <c:pt idx="28889">
                  <c:v>8308.9989999999998</c:v>
                </c:pt>
                <c:pt idx="28890">
                  <c:v>8308.9989999999998</c:v>
                </c:pt>
                <c:pt idx="28891">
                  <c:v>8308.9989999999998</c:v>
                </c:pt>
                <c:pt idx="28892">
                  <c:v>8308.9989999999998</c:v>
                </c:pt>
                <c:pt idx="28893">
                  <c:v>8308.9989999999998</c:v>
                </c:pt>
                <c:pt idx="28894">
                  <c:v>8308.9989999999998</c:v>
                </c:pt>
                <c:pt idx="28895">
                  <c:v>8309.9989999999998</c:v>
                </c:pt>
                <c:pt idx="28896">
                  <c:v>8309.9989999999998</c:v>
                </c:pt>
                <c:pt idx="28897">
                  <c:v>8309.9989999999998</c:v>
                </c:pt>
                <c:pt idx="28898">
                  <c:v>8309.9989999999998</c:v>
                </c:pt>
                <c:pt idx="28899">
                  <c:v>8309.9989999999998</c:v>
                </c:pt>
                <c:pt idx="28900">
                  <c:v>8309.9989999999998</c:v>
                </c:pt>
                <c:pt idx="28901">
                  <c:v>8309.9989999999998</c:v>
                </c:pt>
                <c:pt idx="28902">
                  <c:v>8311.9989999999998</c:v>
                </c:pt>
                <c:pt idx="28903">
                  <c:v>8311.9989999999998</c:v>
                </c:pt>
                <c:pt idx="28904">
                  <c:v>8311.9989999999998</c:v>
                </c:pt>
                <c:pt idx="28905">
                  <c:v>8311.9989999999998</c:v>
                </c:pt>
                <c:pt idx="28906">
                  <c:v>8311.9989999999998</c:v>
                </c:pt>
                <c:pt idx="28907">
                  <c:v>8311.9989999999998</c:v>
                </c:pt>
                <c:pt idx="28908">
                  <c:v>8312.9989999999998</c:v>
                </c:pt>
                <c:pt idx="28909">
                  <c:v>8312.9989999999998</c:v>
                </c:pt>
                <c:pt idx="28910">
                  <c:v>8312.9989999999998</c:v>
                </c:pt>
                <c:pt idx="28911">
                  <c:v>8312.9989999999998</c:v>
                </c:pt>
                <c:pt idx="28912">
                  <c:v>8312.9989999999998</c:v>
                </c:pt>
                <c:pt idx="28913">
                  <c:v>8312.9989999999998</c:v>
                </c:pt>
                <c:pt idx="28914">
                  <c:v>8312.9989999999998</c:v>
                </c:pt>
                <c:pt idx="28915">
                  <c:v>8313.9989999999998</c:v>
                </c:pt>
                <c:pt idx="28916">
                  <c:v>8313.9989999999998</c:v>
                </c:pt>
                <c:pt idx="28917">
                  <c:v>8313.9989999999998</c:v>
                </c:pt>
                <c:pt idx="28918">
                  <c:v>8313.9989999999998</c:v>
                </c:pt>
                <c:pt idx="28919">
                  <c:v>8313.9989999999998</c:v>
                </c:pt>
                <c:pt idx="28920">
                  <c:v>8313.9989999999998</c:v>
                </c:pt>
                <c:pt idx="28921">
                  <c:v>8314.9989999999998</c:v>
                </c:pt>
                <c:pt idx="28922">
                  <c:v>8314.9989999999998</c:v>
                </c:pt>
                <c:pt idx="28923">
                  <c:v>8314.9989999999998</c:v>
                </c:pt>
                <c:pt idx="28924">
                  <c:v>8314.9989999999998</c:v>
                </c:pt>
                <c:pt idx="28925">
                  <c:v>8314.9989999999998</c:v>
                </c:pt>
                <c:pt idx="28926">
                  <c:v>8314.9989999999998</c:v>
                </c:pt>
                <c:pt idx="28927">
                  <c:v>8314.9989999999998</c:v>
                </c:pt>
                <c:pt idx="28928">
                  <c:v>8316.9989999999998</c:v>
                </c:pt>
                <c:pt idx="28929">
                  <c:v>8316.9989999999998</c:v>
                </c:pt>
                <c:pt idx="28930">
                  <c:v>8316.9989999999998</c:v>
                </c:pt>
                <c:pt idx="28931">
                  <c:v>8316.9989999999998</c:v>
                </c:pt>
                <c:pt idx="28932">
                  <c:v>8316.9989999999998</c:v>
                </c:pt>
                <c:pt idx="28933">
                  <c:v>8316.9989999999998</c:v>
                </c:pt>
                <c:pt idx="28934">
                  <c:v>8317.9989999999998</c:v>
                </c:pt>
                <c:pt idx="28935">
                  <c:v>8317.9989999999998</c:v>
                </c:pt>
                <c:pt idx="28936">
                  <c:v>8317.9989999999998</c:v>
                </c:pt>
                <c:pt idx="28937">
                  <c:v>8317.9989999999998</c:v>
                </c:pt>
                <c:pt idx="28938">
                  <c:v>8317.9989999999998</c:v>
                </c:pt>
                <c:pt idx="28939">
                  <c:v>8317.9989999999998</c:v>
                </c:pt>
                <c:pt idx="28940">
                  <c:v>8317.9989999999998</c:v>
                </c:pt>
                <c:pt idx="28941">
                  <c:v>8318.9989999999998</c:v>
                </c:pt>
                <c:pt idx="28942">
                  <c:v>8318.9989999999998</c:v>
                </c:pt>
                <c:pt idx="28943">
                  <c:v>8318.9989999999998</c:v>
                </c:pt>
                <c:pt idx="28944">
                  <c:v>8318.9989999999998</c:v>
                </c:pt>
                <c:pt idx="28945">
                  <c:v>8318.9989999999998</c:v>
                </c:pt>
                <c:pt idx="28946">
                  <c:v>8318.9989999999998</c:v>
                </c:pt>
                <c:pt idx="28947">
                  <c:v>8319.9989999999998</c:v>
                </c:pt>
                <c:pt idx="28948">
                  <c:v>8319.9989999999998</c:v>
                </c:pt>
                <c:pt idx="28949">
                  <c:v>8319.9989999999998</c:v>
                </c:pt>
                <c:pt idx="28950">
                  <c:v>8319.9989999999998</c:v>
                </c:pt>
                <c:pt idx="28951">
                  <c:v>8319.9989999999998</c:v>
                </c:pt>
                <c:pt idx="28952">
                  <c:v>8319.9989999999998</c:v>
                </c:pt>
                <c:pt idx="28953">
                  <c:v>8319.9989999999998</c:v>
                </c:pt>
                <c:pt idx="28954">
                  <c:v>8321.9989999999998</c:v>
                </c:pt>
                <c:pt idx="28955">
                  <c:v>8321.9989999999998</c:v>
                </c:pt>
                <c:pt idx="28956">
                  <c:v>8321.9989999999998</c:v>
                </c:pt>
                <c:pt idx="28957">
                  <c:v>8321.9989999999998</c:v>
                </c:pt>
                <c:pt idx="28958">
                  <c:v>8321.9989999999998</c:v>
                </c:pt>
                <c:pt idx="28959">
                  <c:v>8321.9989999999998</c:v>
                </c:pt>
                <c:pt idx="28960">
                  <c:v>8321.9989999999998</c:v>
                </c:pt>
                <c:pt idx="28961">
                  <c:v>8322.9989999999998</c:v>
                </c:pt>
                <c:pt idx="28962">
                  <c:v>8322.9989999999998</c:v>
                </c:pt>
                <c:pt idx="28963">
                  <c:v>8322.9989999999998</c:v>
                </c:pt>
                <c:pt idx="28964">
                  <c:v>8322.9989999999998</c:v>
                </c:pt>
                <c:pt idx="28965">
                  <c:v>8322.9989999999998</c:v>
                </c:pt>
                <c:pt idx="28966">
                  <c:v>8322.9989999999998</c:v>
                </c:pt>
                <c:pt idx="28967">
                  <c:v>8323.9989999999998</c:v>
                </c:pt>
                <c:pt idx="28968">
                  <c:v>8323.9989999999998</c:v>
                </c:pt>
                <c:pt idx="28969">
                  <c:v>8323.9989999999998</c:v>
                </c:pt>
                <c:pt idx="28970">
                  <c:v>8323.9989999999998</c:v>
                </c:pt>
                <c:pt idx="28971">
                  <c:v>8323.9989999999998</c:v>
                </c:pt>
                <c:pt idx="28972">
                  <c:v>8323.9989999999998</c:v>
                </c:pt>
                <c:pt idx="28973">
                  <c:v>8323.9989999999998</c:v>
                </c:pt>
                <c:pt idx="28974">
                  <c:v>8324.9989999999998</c:v>
                </c:pt>
                <c:pt idx="28975">
                  <c:v>8324.9989999999998</c:v>
                </c:pt>
                <c:pt idx="28976">
                  <c:v>8324.9989999999998</c:v>
                </c:pt>
                <c:pt idx="28977">
                  <c:v>8324.9989999999998</c:v>
                </c:pt>
                <c:pt idx="28978">
                  <c:v>8324.9989999999998</c:v>
                </c:pt>
                <c:pt idx="28979">
                  <c:v>8324.9989999999998</c:v>
                </c:pt>
                <c:pt idx="28980">
                  <c:v>8326.9989999999998</c:v>
                </c:pt>
                <c:pt idx="28981">
                  <c:v>8326.9989999999998</c:v>
                </c:pt>
                <c:pt idx="28982">
                  <c:v>8326.9989999999998</c:v>
                </c:pt>
                <c:pt idx="28983">
                  <c:v>8326.9989999999998</c:v>
                </c:pt>
                <c:pt idx="28984">
                  <c:v>8326.9989999999998</c:v>
                </c:pt>
                <c:pt idx="28985">
                  <c:v>8326.9989999999998</c:v>
                </c:pt>
                <c:pt idx="28986">
                  <c:v>8326.9989999999998</c:v>
                </c:pt>
                <c:pt idx="28987">
                  <c:v>8327.9989999999998</c:v>
                </c:pt>
                <c:pt idx="28988">
                  <c:v>8327.9989999999998</c:v>
                </c:pt>
                <c:pt idx="28989">
                  <c:v>8327.9989999999998</c:v>
                </c:pt>
                <c:pt idx="28990">
                  <c:v>8327.9989999999998</c:v>
                </c:pt>
                <c:pt idx="28991">
                  <c:v>8327.9989999999998</c:v>
                </c:pt>
                <c:pt idx="28992">
                  <c:v>8327.9989999999998</c:v>
                </c:pt>
                <c:pt idx="28993">
                  <c:v>8328.9989999999998</c:v>
                </c:pt>
                <c:pt idx="28994">
                  <c:v>8328.9989999999998</c:v>
                </c:pt>
                <c:pt idx="28995">
                  <c:v>8328.9989999999998</c:v>
                </c:pt>
                <c:pt idx="28996">
                  <c:v>8328.9989999999998</c:v>
                </c:pt>
                <c:pt idx="28997">
                  <c:v>8328.9989999999998</c:v>
                </c:pt>
                <c:pt idx="28998">
                  <c:v>8328.9989999999998</c:v>
                </c:pt>
                <c:pt idx="28999">
                  <c:v>8328.9989999999998</c:v>
                </c:pt>
                <c:pt idx="29000">
                  <c:v>8329.9989999999998</c:v>
                </c:pt>
                <c:pt idx="29001">
                  <c:v>8329.9989999999998</c:v>
                </c:pt>
                <c:pt idx="29002">
                  <c:v>8329.9989999999998</c:v>
                </c:pt>
                <c:pt idx="29003">
                  <c:v>8329.9989999999998</c:v>
                </c:pt>
                <c:pt idx="29004">
                  <c:v>8329.9989999999998</c:v>
                </c:pt>
                <c:pt idx="29005">
                  <c:v>8329.9989999999998</c:v>
                </c:pt>
                <c:pt idx="29006">
                  <c:v>8329.9989999999998</c:v>
                </c:pt>
                <c:pt idx="29007">
                  <c:v>8331.9989999999998</c:v>
                </c:pt>
                <c:pt idx="29008">
                  <c:v>8331.9989999999998</c:v>
                </c:pt>
                <c:pt idx="29009">
                  <c:v>8331.9989999999998</c:v>
                </c:pt>
                <c:pt idx="29010">
                  <c:v>8331.9989999999998</c:v>
                </c:pt>
                <c:pt idx="29011">
                  <c:v>8331.9989999999998</c:v>
                </c:pt>
                <c:pt idx="29012">
                  <c:v>8331.9989999999998</c:v>
                </c:pt>
                <c:pt idx="29013">
                  <c:v>8332.9989999999998</c:v>
                </c:pt>
                <c:pt idx="29014">
                  <c:v>8332.9989999999998</c:v>
                </c:pt>
                <c:pt idx="29015">
                  <c:v>8332.9989999999998</c:v>
                </c:pt>
                <c:pt idx="29016">
                  <c:v>8332.9989999999998</c:v>
                </c:pt>
                <c:pt idx="29017">
                  <c:v>8332.9989999999998</c:v>
                </c:pt>
                <c:pt idx="29018">
                  <c:v>8332.9989999999998</c:v>
                </c:pt>
                <c:pt idx="29019">
                  <c:v>8332.9989999999998</c:v>
                </c:pt>
                <c:pt idx="29020">
                  <c:v>8333.9989999999998</c:v>
                </c:pt>
                <c:pt idx="29021">
                  <c:v>8333.9989999999998</c:v>
                </c:pt>
                <c:pt idx="29022">
                  <c:v>8333.9989999999998</c:v>
                </c:pt>
                <c:pt idx="29023">
                  <c:v>8333.9989999999998</c:v>
                </c:pt>
                <c:pt idx="29024">
                  <c:v>8333.9989999999998</c:v>
                </c:pt>
                <c:pt idx="29025">
                  <c:v>8333.9989999999998</c:v>
                </c:pt>
                <c:pt idx="29026">
                  <c:v>8334.9989999999998</c:v>
                </c:pt>
                <c:pt idx="29027">
                  <c:v>8334.9989999999998</c:v>
                </c:pt>
                <c:pt idx="29028">
                  <c:v>8334.9989999999998</c:v>
                </c:pt>
                <c:pt idx="29029">
                  <c:v>8334.9989999999998</c:v>
                </c:pt>
                <c:pt idx="29030">
                  <c:v>8334.9989999999998</c:v>
                </c:pt>
                <c:pt idx="29031">
                  <c:v>8334.9989999999998</c:v>
                </c:pt>
                <c:pt idx="29032">
                  <c:v>8334.9989999999998</c:v>
                </c:pt>
                <c:pt idx="29033">
                  <c:v>8336.9989999999998</c:v>
                </c:pt>
                <c:pt idx="29034">
                  <c:v>8336.9989999999998</c:v>
                </c:pt>
                <c:pt idx="29035">
                  <c:v>8336.9989999999998</c:v>
                </c:pt>
                <c:pt idx="29036">
                  <c:v>8336.9989999999998</c:v>
                </c:pt>
                <c:pt idx="29037">
                  <c:v>8336.9989999999998</c:v>
                </c:pt>
                <c:pt idx="29038">
                  <c:v>8336.9989999999998</c:v>
                </c:pt>
                <c:pt idx="29039">
                  <c:v>8337.9989999999998</c:v>
                </c:pt>
                <c:pt idx="29040">
                  <c:v>8337.9989999999998</c:v>
                </c:pt>
                <c:pt idx="29041">
                  <c:v>8337.9989999999998</c:v>
                </c:pt>
                <c:pt idx="29042">
                  <c:v>8337.9989999999998</c:v>
                </c:pt>
                <c:pt idx="29043">
                  <c:v>8337.9989999999998</c:v>
                </c:pt>
                <c:pt idx="29044">
                  <c:v>8337.9989999999998</c:v>
                </c:pt>
                <c:pt idx="29045">
                  <c:v>8337.9989999999998</c:v>
                </c:pt>
                <c:pt idx="29046">
                  <c:v>8338.9989999999998</c:v>
                </c:pt>
                <c:pt idx="29047">
                  <c:v>8338.9989999999998</c:v>
                </c:pt>
                <c:pt idx="29048">
                  <c:v>8338.9989999999998</c:v>
                </c:pt>
                <c:pt idx="29049">
                  <c:v>8338.9989999999998</c:v>
                </c:pt>
                <c:pt idx="29050">
                  <c:v>8338.9989999999998</c:v>
                </c:pt>
                <c:pt idx="29051">
                  <c:v>8338.9989999999998</c:v>
                </c:pt>
                <c:pt idx="29052">
                  <c:v>8338.9989999999998</c:v>
                </c:pt>
                <c:pt idx="29053">
                  <c:v>8339.9989999999998</c:v>
                </c:pt>
                <c:pt idx="29054">
                  <c:v>8339.9989999999998</c:v>
                </c:pt>
                <c:pt idx="29055">
                  <c:v>8339.9989999999998</c:v>
                </c:pt>
                <c:pt idx="29056">
                  <c:v>8339.9989999999998</c:v>
                </c:pt>
                <c:pt idx="29057">
                  <c:v>8339.9989999999998</c:v>
                </c:pt>
                <c:pt idx="29058">
                  <c:v>8339.9989999999998</c:v>
                </c:pt>
                <c:pt idx="29059">
                  <c:v>8341.9989999999998</c:v>
                </c:pt>
                <c:pt idx="29060">
                  <c:v>8341.9989999999998</c:v>
                </c:pt>
                <c:pt idx="29061">
                  <c:v>8341.9989999999998</c:v>
                </c:pt>
                <c:pt idx="29062">
                  <c:v>8341.9989999999998</c:v>
                </c:pt>
                <c:pt idx="29063">
                  <c:v>8341.9989999999998</c:v>
                </c:pt>
                <c:pt idx="29064">
                  <c:v>8341.9989999999998</c:v>
                </c:pt>
                <c:pt idx="29065">
                  <c:v>8341.9989999999998</c:v>
                </c:pt>
                <c:pt idx="29066">
                  <c:v>8342.9989999999998</c:v>
                </c:pt>
                <c:pt idx="29067">
                  <c:v>8342.9989999999998</c:v>
                </c:pt>
                <c:pt idx="29068">
                  <c:v>8342.9989999999998</c:v>
                </c:pt>
                <c:pt idx="29069">
                  <c:v>8342.9989999999998</c:v>
                </c:pt>
                <c:pt idx="29070">
                  <c:v>8342.9989999999998</c:v>
                </c:pt>
                <c:pt idx="29071">
                  <c:v>8342.9989999999998</c:v>
                </c:pt>
                <c:pt idx="29072">
                  <c:v>8343.9989999999998</c:v>
                </c:pt>
                <c:pt idx="29073">
                  <c:v>8343.9989999999998</c:v>
                </c:pt>
                <c:pt idx="29074">
                  <c:v>8343.9989999999998</c:v>
                </c:pt>
                <c:pt idx="29075">
                  <c:v>8343.9989999999998</c:v>
                </c:pt>
                <c:pt idx="29076">
                  <c:v>8343.9989999999998</c:v>
                </c:pt>
                <c:pt idx="29077">
                  <c:v>8343.9989999999998</c:v>
                </c:pt>
                <c:pt idx="29078">
                  <c:v>8343.9989999999998</c:v>
                </c:pt>
                <c:pt idx="29079">
                  <c:v>8344.9989999999998</c:v>
                </c:pt>
                <c:pt idx="29080">
                  <c:v>8344.9989999999998</c:v>
                </c:pt>
                <c:pt idx="29081">
                  <c:v>8344.9989999999998</c:v>
                </c:pt>
                <c:pt idx="29082">
                  <c:v>8344.9989999999998</c:v>
                </c:pt>
                <c:pt idx="29083">
                  <c:v>8344.9989999999998</c:v>
                </c:pt>
                <c:pt idx="29084">
                  <c:v>8344.9989999999998</c:v>
                </c:pt>
                <c:pt idx="29085">
                  <c:v>8346.9989999999998</c:v>
                </c:pt>
                <c:pt idx="29086">
                  <c:v>8346.9989999999998</c:v>
                </c:pt>
                <c:pt idx="29087">
                  <c:v>8346.9989999999998</c:v>
                </c:pt>
                <c:pt idx="29088">
                  <c:v>8346.9989999999998</c:v>
                </c:pt>
                <c:pt idx="29089">
                  <c:v>8346.9989999999998</c:v>
                </c:pt>
                <c:pt idx="29090">
                  <c:v>8346.9989999999998</c:v>
                </c:pt>
                <c:pt idx="29091">
                  <c:v>8346.9989999999998</c:v>
                </c:pt>
                <c:pt idx="29092">
                  <c:v>8347.9989999999998</c:v>
                </c:pt>
                <c:pt idx="29093">
                  <c:v>8347.9989999999998</c:v>
                </c:pt>
                <c:pt idx="29094">
                  <c:v>8347.9989999999998</c:v>
                </c:pt>
                <c:pt idx="29095">
                  <c:v>8347.9989999999998</c:v>
                </c:pt>
                <c:pt idx="29096">
                  <c:v>8347.9989999999998</c:v>
                </c:pt>
                <c:pt idx="29097">
                  <c:v>8347.9989999999998</c:v>
                </c:pt>
                <c:pt idx="29098">
                  <c:v>8348.9989999999998</c:v>
                </c:pt>
                <c:pt idx="29099">
                  <c:v>8348.9989999999998</c:v>
                </c:pt>
                <c:pt idx="29100">
                  <c:v>8348.9989999999998</c:v>
                </c:pt>
                <c:pt idx="29101">
                  <c:v>8348.9989999999998</c:v>
                </c:pt>
                <c:pt idx="29102">
                  <c:v>8348.9989999999998</c:v>
                </c:pt>
                <c:pt idx="29103">
                  <c:v>8348.9989999999998</c:v>
                </c:pt>
                <c:pt idx="29104">
                  <c:v>8348.9989999999998</c:v>
                </c:pt>
                <c:pt idx="29105">
                  <c:v>8349.9989999999998</c:v>
                </c:pt>
                <c:pt idx="29106">
                  <c:v>8349.9989999999998</c:v>
                </c:pt>
                <c:pt idx="29107">
                  <c:v>8349.9989999999998</c:v>
                </c:pt>
                <c:pt idx="29108">
                  <c:v>8349.9989999999998</c:v>
                </c:pt>
                <c:pt idx="29109">
                  <c:v>8349.9989999999998</c:v>
                </c:pt>
                <c:pt idx="29110">
                  <c:v>8349.9989999999998</c:v>
                </c:pt>
                <c:pt idx="29111">
                  <c:v>8349.9989999999998</c:v>
                </c:pt>
                <c:pt idx="29112">
                  <c:v>8351.9989999999998</c:v>
                </c:pt>
                <c:pt idx="29113">
                  <c:v>8351.9989999999998</c:v>
                </c:pt>
                <c:pt idx="29114">
                  <c:v>8351.9989999999998</c:v>
                </c:pt>
                <c:pt idx="29115">
                  <c:v>8351.9989999999998</c:v>
                </c:pt>
                <c:pt idx="29116">
                  <c:v>8351.9989999999998</c:v>
                </c:pt>
                <c:pt idx="29117">
                  <c:v>8351.9989999999998</c:v>
                </c:pt>
                <c:pt idx="29118">
                  <c:v>8352.9989999999998</c:v>
                </c:pt>
                <c:pt idx="29119">
                  <c:v>8352.9989999999998</c:v>
                </c:pt>
                <c:pt idx="29120">
                  <c:v>8352.9989999999998</c:v>
                </c:pt>
                <c:pt idx="29121">
                  <c:v>8352.9989999999998</c:v>
                </c:pt>
                <c:pt idx="29122">
                  <c:v>8352.9989999999998</c:v>
                </c:pt>
                <c:pt idx="29123">
                  <c:v>8352.9989999999998</c:v>
                </c:pt>
                <c:pt idx="29124">
                  <c:v>8352.9989999999998</c:v>
                </c:pt>
                <c:pt idx="29125">
                  <c:v>8353.9989999999998</c:v>
                </c:pt>
                <c:pt idx="29126">
                  <c:v>8353.9989999999998</c:v>
                </c:pt>
                <c:pt idx="29127">
                  <c:v>8353.9989999999998</c:v>
                </c:pt>
                <c:pt idx="29128">
                  <c:v>8353.9989999999998</c:v>
                </c:pt>
                <c:pt idx="29129">
                  <c:v>8353.9989999999998</c:v>
                </c:pt>
                <c:pt idx="29130">
                  <c:v>8353.9989999999998</c:v>
                </c:pt>
                <c:pt idx="29131">
                  <c:v>8354.9989999999998</c:v>
                </c:pt>
                <c:pt idx="29132">
                  <c:v>8354.9989999999998</c:v>
                </c:pt>
                <c:pt idx="29133">
                  <c:v>8354.9989999999998</c:v>
                </c:pt>
                <c:pt idx="29134">
                  <c:v>8354.9989999999998</c:v>
                </c:pt>
                <c:pt idx="29135">
                  <c:v>8354.9989999999998</c:v>
                </c:pt>
                <c:pt idx="29136">
                  <c:v>8354.9989999999998</c:v>
                </c:pt>
                <c:pt idx="29137">
                  <c:v>8354.9989999999998</c:v>
                </c:pt>
                <c:pt idx="29138">
                  <c:v>8356.9989999999998</c:v>
                </c:pt>
                <c:pt idx="29139">
                  <c:v>8356.9989999999998</c:v>
                </c:pt>
                <c:pt idx="29140">
                  <c:v>8356.9989999999998</c:v>
                </c:pt>
                <c:pt idx="29141">
                  <c:v>8356.9989999999998</c:v>
                </c:pt>
                <c:pt idx="29142">
                  <c:v>8356.9989999999998</c:v>
                </c:pt>
                <c:pt idx="29143">
                  <c:v>8356.9989999999998</c:v>
                </c:pt>
                <c:pt idx="29144">
                  <c:v>8357.9989999999998</c:v>
                </c:pt>
                <c:pt idx="29145">
                  <c:v>8357.9989999999998</c:v>
                </c:pt>
                <c:pt idx="29146">
                  <c:v>8357.9989999999998</c:v>
                </c:pt>
                <c:pt idx="29147">
                  <c:v>8357.9989999999998</c:v>
                </c:pt>
                <c:pt idx="29148">
                  <c:v>8357.9989999999998</c:v>
                </c:pt>
                <c:pt idx="29149">
                  <c:v>8357.9989999999998</c:v>
                </c:pt>
                <c:pt idx="29150">
                  <c:v>8357.9989999999998</c:v>
                </c:pt>
                <c:pt idx="29151">
                  <c:v>8358.9989999999998</c:v>
                </c:pt>
                <c:pt idx="29152">
                  <c:v>8358.9989999999998</c:v>
                </c:pt>
                <c:pt idx="29153">
                  <c:v>8358.9989999999998</c:v>
                </c:pt>
                <c:pt idx="29154">
                  <c:v>8358.9989999999998</c:v>
                </c:pt>
                <c:pt idx="29155">
                  <c:v>8358.9989999999998</c:v>
                </c:pt>
                <c:pt idx="29156">
                  <c:v>8358.9989999999998</c:v>
                </c:pt>
                <c:pt idx="29157">
                  <c:v>8358.9989999999998</c:v>
                </c:pt>
                <c:pt idx="29158">
                  <c:v>8359.9989999999998</c:v>
                </c:pt>
                <c:pt idx="29159">
                  <c:v>8359.9989999999998</c:v>
                </c:pt>
                <c:pt idx="29160">
                  <c:v>8359.9989999999998</c:v>
                </c:pt>
                <c:pt idx="29161">
                  <c:v>8359.9989999999998</c:v>
                </c:pt>
                <c:pt idx="29162">
                  <c:v>8359.9989999999998</c:v>
                </c:pt>
                <c:pt idx="29163">
                  <c:v>8359.9989999999998</c:v>
                </c:pt>
                <c:pt idx="29164">
                  <c:v>8361.9989999999998</c:v>
                </c:pt>
                <c:pt idx="29165">
                  <c:v>8361.9989999999998</c:v>
                </c:pt>
                <c:pt idx="29166">
                  <c:v>8361.9989999999998</c:v>
                </c:pt>
                <c:pt idx="29167">
                  <c:v>8361.9989999999998</c:v>
                </c:pt>
                <c:pt idx="29168">
                  <c:v>8361.9989999999998</c:v>
                </c:pt>
                <c:pt idx="29169">
                  <c:v>8361.9989999999998</c:v>
                </c:pt>
                <c:pt idx="29170">
                  <c:v>8361.9989999999998</c:v>
                </c:pt>
                <c:pt idx="29171">
                  <c:v>8362.9989999999998</c:v>
                </c:pt>
                <c:pt idx="29172">
                  <c:v>8362.9989999999998</c:v>
                </c:pt>
                <c:pt idx="29173">
                  <c:v>8362.9989999999998</c:v>
                </c:pt>
                <c:pt idx="29174">
                  <c:v>8362.9989999999998</c:v>
                </c:pt>
                <c:pt idx="29175">
                  <c:v>8362.9989999999998</c:v>
                </c:pt>
                <c:pt idx="29176">
                  <c:v>8362.9989999999998</c:v>
                </c:pt>
                <c:pt idx="29177">
                  <c:v>8363.9989999999998</c:v>
                </c:pt>
                <c:pt idx="29178">
                  <c:v>8363.9989999999998</c:v>
                </c:pt>
                <c:pt idx="29179">
                  <c:v>8363.9989999999998</c:v>
                </c:pt>
                <c:pt idx="29180">
                  <c:v>8363.9989999999998</c:v>
                </c:pt>
                <c:pt idx="29181">
                  <c:v>8363.9989999999998</c:v>
                </c:pt>
                <c:pt idx="29182">
                  <c:v>8363.9989999999998</c:v>
                </c:pt>
                <c:pt idx="29183">
                  <c:v>8363.9989999999998</c:v>
                </c:pt>
                <c:pt idx="29184">
                  <c:v>8364.9989999999998</c:v>
                </c:pt>
                <c:pt idx="29185">
                  <c:v>8364.9989999999998</c:v>
                </c:pt>
                <c:pt idx="29186">
                  <c:v>8364.9989999999998</c:v>
                </c:pt>
                <c:pt idx="29187">
                  <c:v>8364.9989999999998</c:v>
                </c:pt>
                <c:pt idx="29188">
                  <c:v>8364.9989999999998</c:v>
                </c:pt>
                <c:pt idx="29189">
                  <c:v>8364.9989999999998</c:v>
                </c:pt>
                <c:pt idx="29190">
                  <c:v>8366.9989999999998</c:v>
                </c:pt>
                <c:pt idx="29191">
                  <c:v>8366.9989999999998</c:v>
                </c:pt>
                <c:pt idx="29192">
                  <c:v>8366.9989999999998</c:v>
                </c:pt>
                <c:pt idx="29193">
                  <c:v>8366.9989999999998</c:v>
                </c:pt>
                <c:pt idx="29194">
                  <c:v>8366.9989999999998</c:v>
                </c:pt>
                <c:pt idx="29195">
                  <c:v>8366.9989999999998</c:v>
                </c:pt>
                <c:pt idx="29196">
                  <c:v>8366.9989999999998</c:v>
                </c:pt>
                <c:pt idx="29197">
                  <c:v>8367.9989999999998</c:v>
                </c:pt>
                <c:pt idx="29198">
                  <c:v>8367.9989999999998</c:v>
                </c:pt>
                <c:pt idx="29199">
                  <c:v>8367.9989999999998</c:v>
                </c:pt>
                <c:pt idx="29200">
                  <c:v>8367.9989999999998</c:v>
                </c:pt>
                <c:pt idx="29201">
                  <c:v>8367.9989999999998</c:v>
                </c:pt>
                <c:pt idx="29202">
                  <c:v>8367.9989999999998</c:v>
                </c:pt>
                <c:pt idx="29203">
                  <c:v>8367.9989999999998</c:v>
                </c:pt>
                <c:pt idx="29204">
                  <c:v>8368.9989999999998</c:v>
                </c:pt>
                <c:pt idx="29205">
                  <c:v>8368.9989999999998</c:v>
                </c:pt>
                <c:pt idx="29206">
                  <c:v>8368.9989999999998</c:v>
                </c:pt>
                <c:pt idx="29207">
                  <c:v>8368.9989999999998</c:v>
                </c:pt>
                <c:pt idx="29208">
                  <c:v>8368.9989999999998</c:v>
                </c:pt>
                <c:pt idx="29209">
                  <c:v>8368.9989999999998</c:v>
                </c:pt>
                <c:pt idx="29210">
                  <c:v>8369.9989999999998</c:v>
                </c:pt>
                <c:pt idx="29211">
                  <c:v>8369.9989999999998</c:v>
                </c:pt>
                <c:pt idx="29212">
                  <c:v>8369.9989999999998</c:v>
                </c:pt>
                <c:pt idx="29213">
                  <c:v>8369.9989999999998</c:v>
                </c:pt>
                <c:pt idx="29214">
                  <c:v>8369.9989999999998</c:v>
                </c:pt>
                <c:pt idx="29215">
                  <c:v>8369.9989999999998</c:v>
                </c:pt>
                <c:pt idx="29216">
                  <c:v>8369.9989999999998</c:v>
                </c:pt>
                <c:pt idx="29217">
                  <c:v>8371.9989999999998</c:v>
                </c:pt>
                <c:pt idx="29218">
                  <c:v>8371.9989999999998</c:v>
                </c:pt>
                <c:pt idx="29219">
                  <c:v>8371.9989999999998</c:v>
                </c:pt>
                <c:pt idx="29220">
                  <c:v>8371.9989999999998</c:v>
                </c:pt>
                <c:pt idx="29221">
                  <c:v>8371.9989999999998</c:v>
                </c:pt>
                <c:pt idx="29222">
                  <c:v>8371.9989999999998</c:v>
                </c:pt>
                <c:pt idx="29223">
                  <c:v>8372.9989999999998</c:v>
                </c:pt>
                <c:pt idx="29224">
                  <c:v>8372.9989999999998</c:v>
                </c:pt>
                <c:pt idx="29225">
                  <c:v>8372.9989999999998</c:v>
                </c:pt>
                <c:pt idx="29226">
                  <c:v>8372.9989999999998</c:v>
                </c:pt>
                <c:pt idx="29227">
                  <c:v>8372.9989999999998</c:v>
                </c:pt>
                <c:pt idx="29228">
                  <c:v>8372.9989999999998</c:v>
                </c:pt>
                <c:pt idx="29229">
                  <c:v>8372.9989999999998</c:v>
                </c:pt>
                <c:pt idx="29230">
                  <c:v>8373.9989999999998</c:v>
                </c:pt>
                <c:pt idx="29231">
                  <c:v>8373.9989999999998</c:v>
                </c:pt>
                <c:pt idx="29232">
                  <c:v>8373.9989999999998</c:v>
                </c:pt>
                <c:pt idx="29233">
                  <c:v>8373.9989999999998</c:v>
                </c:pt>
                <c:pt idx="29234">
                  <c:v>8373.9989999999998</c:v>
                </c:pt>
                <c:pt idx="29235">
                  <c:v>8373.9989999999998</c:v>
                </c:pt>
                <c:pt idx="29236">
                  <c:v>8374.9989999999998</c:v>
                </c:pt>
                <c:pt idx="29237">
                  <c:v>8374.9989999999998</c:v>
                </c:pt>
                <c:pt idx="29238">
                  <c:v>8374.9989999999998</c:v>
                </c:pt>
                <c:pt idx="29239">
                  <c:v>8374.9989999999998</c:v>
                </c:pt>
                <c:pt idx="29240">
                  <c:v>8374.9989999999998</c:v>
                </c:pt>
                <c:pt idx="29241">
                  <c:v>8374.9989999999998</c:v>
                </c:pt>
                <c:pt idx="29242">
                  <c:v>8374.9989999999998</c:v>
                </c:pt>
                <c:pt idx="29243">
                  <c:v>8376.9989999999998</c:v>
                </c:pt>
                <c:pt idx="29244">
                  <c:v>8376.9989999999998</c:v>
                </c:pt>
                <c:pt idx="29245">
                  <c:v>8376.9989999999998</c:v>
                </c:pt>
                <c:pt idx="29246">
                  <c:v>8376.9989999999998</c:v>
                </c:pt>
                <c:pt idx="29247">
                  <c:v>8376.9989999999998</c:v>
                </c:pt>
                <c:pt idx="29248">
                  <c:v>8376.9989999999998</c:v>
                </c:pt>
                <c:pt idx="29249">
                  <c:v>8377.9989999999998</c:v>
                </c:pt>
                <c:pt idx="29250">
                  <c:v>8377.9989999999998</c:v>
                </c:pt>
                <c:pt idx="29251">
                  <c:v>8377.9989999999998</c:v>
                </c:pt>
                <c:pt idx="29252">
                  <c:v>8377.9989999999998</c:v>
                </c:pt>
                <c:pt idx="29253">
                  <c:v>8377.9989999999998</c:v>
                </c:pt>
                <c:pt idx="29254">
                  <c:v>8377.9989999999998</c:v>
                </c:pt>
                <c:pt idx="29255">
                  <c:v>8377.9989999999998</c:v>
                </c:pt>
                <c:pt idx="29256">
                  <c:v>8378.9989999999998</c:v>
                </c:pt>
                <c:pt idx="29257">
                  <c:v>8378.9989999999998</c:v>
                </c:pt>
                <c:pt idx="29258">
                  <c:v>8378.9989999999998</c:v>
                </c:pt>
                <c:pt idx="29259">
                  <c:v>8378.9989999999998</c:v>
                </c:pt>
                <c:pt idx="29260">
                  <c:v>8378.9989999999998</c:v>
                </c:pt>
                <c:pt idx="29261">
                  <c:v>8378.9989999999998</c:v>
                </c:pt>
                <c:pt idx="29262">
                  <c:v>8378.9989999999998</c:v>
                </c:pt>
                <c:pt idx="29263">
                  <c:v>8379.9989999999998</c:v>
                </c:pt>
                <c:pt idx="29264">
                  <c:v>8379.9989999999998</c:v>
                </c:pt>
                <c:pt idx="29265">
                  <c:v>8379.9989999999998</c:v>
                </c:pt>
                <c:pt idx="29266">
                  <c:v>8379.9989999999998</c:v>
                </c:pt>
                <c:pt idx="29267">
                  <c:v>8379.9989999999998</c:v>
                </c:pt>
                <c:pt idx="29268">
                  <c:v>8379.9989999999998</c:v>
                </c:pt>
                <c:pt idx="29269">
                  <c:v>8381.9989999999998</c:v>
                </c:pt>
                <c:pt idx="29270">
                  <c:v>8381.9989999999998</c:v>
                </c:pt>
                <c:pt idx="29271">
                  <c:v>8381.9989999999998</c:v>
                </c:pt>
                <c:pt idx="29272">
                  <c:v>8381.9989999999998</c:v>
                </c:pt>
                <c:pt idx="29273">
                  <c:v>8381.9989999999998</c:v>
                </c:pt>
                <c:pt idx="29274">
                  <c:v>8381.9989999999998</c:v>
                </c:pt>
                <c:pt idx="29275">
                  <c:v>8381.9989999999998</c:v>
                </c:pt>
                <c:pt idx="29276">
                  <c:v>8382.9989999999998</c:v>
                </c:pt>
                <c:pt idx="29277">
                  <c:v>8382.9989999999998</c:v>
                </c:pt>
                <c:pt idx="29278">
                  <c:v>8382.9989999999998</c:v>
                </c:pt>
                <c:pt idx="29279">
                  <c:v>8382.9989999999998</c:v>
                </c:pt>
                <c:pt idx="29280">
                  <c:v>8382.9989999999998</c:v>
                </c:pt>
                <c:pt idx="29281">
                  <c:v>8382.9989999999998</c:v>
                </c:pt>
                <c:pt idx="29282">
                  <c:v>8383.9989999999998</c:v>
                </c:pt>
                <c:pt idx="29283">
                  <c:v>8383.9989999999998</c:v>
                </c:pt>
                <c:pt idx="29284">
                  <c:v>8383.9989999999998</c:v>
                </c:pt>
                <c:pt idx="29285">
                  <c:v>8383.9989999999998</c:v>
                </c:pt>
                <c:pt idx="29286">
                  <c:v>8383.9989999999998</c:v>
                </c:pt>
                <c:pt idx="29287">
                  <c:v>8383.9989999999998</c:v>
                </c:pt>
                <c:pt idx="29288">
                  <c:v>8383.9989999999998</c:v>
                </c:pt>
                <c:pt idx="29289">
                  <c:v>8384.9989999999998</c:v>
                </c:pt>
                <c:pt idx="29290">
                  <c:v>8384.9989999999998</c:v>
                </c:pt>
                <c:pt idx="29291">
                  <c:v>8384.9989999999998</c:v>
                </c:pt>
                <c:pt idx="29292">
                  <c:v>8384.9989999999998</c:v>
                </c:pt>
                <c:pt idx="29293">
                  <c:v>8384.9989999999998</c:v>
                </c:pt>
                <c:pt idx="29294">
                  <c:v>8384.9989999999998</c:v>
                </c:pt>
                <c:pt idx="29295">
                  <c:v>8386.9989999999998</c:v>
                </c:pt>
                <c:pt idx="29296">
                  <c:v>8386.9989999999998</c:v>
                </c:pt>
                <c:pt idx="29297">
                  <c:v>8386.9989999999998</c:v>
                </c:pt>
                <c:pt idx="29298">
                  <c:v>8386.9989999999998</c:v>
                </c:pt>
                <c:pt idx="29299">
                  <c:v>8386.9989999999998</c:v>
                </c:pt>
                <c:pt idx="29300">
                  <c:v>8386.9989999999998</c:v>
                </c:pt>
                <c:pt idx="29301">
                  <c:v>8386.9989999999998</c:v>
                </c:pt>
                <c:pt idx="29302">
                  <c:v>8387.9989999999998</c:v>
                </c:pt>
                <c:pt idx="29303">
                  <c:v>8387.9989999999998</c:v>
                </c:pt>
                <c:pt idx="29304">
                  <c:v>8387.9989999999998</c:v>
                </c:pt>
                <c:pt idx="29305">
                  <c:v>8387.9989999999998</c:v>
                </c:pt>
                <c:pt idx="29306">
                  <c:v>8387.9989999999998</c:v>
                </c:pt>
                <c:pt idx="29307">
                  <c:v>8387.9989999999998</c:v>
                </c:pt>
                <c:pt idx="29308">
                  <c:v>8387.9989999999998</c:v>
                </c:pt>
                <c:pt idx="29309">
                  <c:v>8388.9989999999998</c:v>
                </c:pt>
                <c:pt idx="29310">
                  <c:v>8388.9989999999998</c:v>
                </c:pt>
                <c:pt idx="29311">
                  <c:v>8388.9989999999998</c:v>
                </c:pt>
                <c:pt idx="29312">
                  <c:v>8388.9989999999998</c:v>
                </c:pt>
                <c:pt idx="29313">
                  <c:v>8388.9989999999998</c:v>
                </c:pt>
                <c:pt idx="29314">
                  <c:v>8388.9989999999998</c:v>
                </c:pt>
                <c:pt idx="29315">
                  <c:v>8389.9989999999998</c:v>
                </c:pt>
                <c:pt idx="29316">
                  <c:v>8389.9989999999998</c:v>
                </c:pt>
                <c:pt idx="29317">
                  <c:v>8389.9989999999998</c:v>
                </c:pt>
                <c:pt idx="29318">
                  <c:v>8389.9989999999998</c:v>
                </c:pt>
                <c:pt idx="29319">
                  <c:v>8389.9989999999998</c:v>
                </c:pt>
                <c:pt idx="29320">
                  <c:v>8389.9989999999998</c:v>
                </c:pt>
                <c:pt idx="29321">
                  <c:v>8389.9989999999998</c:v>
                </c:pt>
                <c:pt idx="29322">
                  <c:v>8391.9989999999998</c:v>
                </c:pt>
                <c:pt idx="29323">
                  <c:v>8391.9989999999998</c:v>
                </c:pt>
                <c:pt idx="29324">
                  <c:v>8391.9989999999998</c:v>
                </c:pt>
                <c:pt idx="29325">
                  <c:v>8391.9989999999998</c:v>
                </c:pt>
                <c:pt idx="29326">
                  <c:v>8391.9989999999998</c:v>
                </c:pt>
                <c:pt idx="29327">
                  <c:v>8391.9989999999998</c:v>
                </c:pt>
                <c:pt idx="29328">
                  <c:v>8392.9989999999998</c:v>
                </c:pt>
                <c:pt idx="29329">
                  <c:v>8392.9989999999998</c:v>
                </c:pt>
                <c:pt idx="29330">
                  <c:v>8392.9989999999998</c:v>
                </c:pt>
                <c:pt idx="29331">
                  <c:v>8392.9989999999998</c:v>
                </c:pt>
                <c:pt idx="29332">
                  <c:v>8392.9989999999998</c:v>
                </c:pt>
                <c:pt idx="29333">
                  <c:v>8392.9989999999998</c:v>
                </c:pt>
                <c:pt idx="29334">
                  <c:v>8392.9989999999998</c:v>
                </c:pt>
                <c:pt idx="29335">
                  <c:v>8393.9989999999998</c:v>
                </c:pt>
                <c:pt idx="29336">
                  <c:v>8393.9989999999998</c:v>
                </c:pt>
                <c:pt idx="29337">
                  <c:v>8393.9989999999998</c:v>
                </c:pt>
                <c:pt idx="29338">
                  <c:v>8393.9989999999998</c:v>
                </c:pt>
                <c:pt idx="29339">
                  <c:v>8393.9989999999998</c:v>
                </c:pt>
                <c:pt idx="29340">
                  <c:v>8393.9989999999998</c:v>
                </c:pt>
                <c:pt idx="29341">
                  <c:v>8394.9989999999998</c:v>
                </c:pt>
                <c:pt idx="29342">
                  <c:v>8394.9989999999998</c:v>
                </c:pt>
                <c:pt idx="29343">
                  <c:v>8394.9989999999998</c:v>
                </c:pt>
                <c:pt idx="29344">
                  <c:v>8394.9989999999998</c:v>
                </c:pt>
                <c:pt idx="29345">
                  <c:v>8394.9989999999998</c:v>
                </c:pt>
                <c:pt idx="29346">
                  <c:v>8394.9989999999998</c:v>
                </c:pt>
                <c:pt idx="29347">
                  <c:v>8394.9989999999998</c:v>
                </c:pt>
                <c:pt idx="29348">
                  <c:v>8396.9989999999998</c:v>
                </c:pt>
                <c:pt idx="29349">
                  <c:v>8396.9989999999998</c:v>
                </c:pt>
                <c:pt idx="29350">
                  <c:v>8396.9989999999998</c:v>
                </c:pt>
                <c:pt idx="29351">
                  <c:v>8396.9989999999998</c:v>
                </c:pt>
                <c:pt idx="29352">
                  <c:v>8396.9989999999998</c:v>
                </c:pt>
                <c:pt idx="29353">
                  <c:v>8396.9989999999998</c:v>
                </c:pt>
                <c:pt idx="29354">
                  <c:v>8397.9989999999998</c:v>
                </c:pt>
                <c:pt idx="29355">
                  <c:v>8397.9989999999998</c:v>
                </c:pt>
                <c:pt idx="29356">
                  <c:v>8397.9989999999998</c:v>
                </c:pt>
                <c:pt idx="29357">
                  <c:v>8397.9989999999998</c:v>
                </c:pt>
                <c:pt idx="29358">
                  <c:v>8397.9989999999998</c:v>
                </c:pt>
                <c:pt idx="29359">
                  <c:v>8397.9989999999998</c:v>
                </c:pt>
                <c:pt idx="29360">
                  <c:v>8397.9989999999998</c:v>
                </c:pt>
                <c:pt idx="29361">
                  <c:v>8398.9989999999998</c:v>
                </c:pt>
                <c:pt idx="29362">
                  <c:v>8398.9989999999998</c:v>
                </c:pt>
                <c:pt idx="29363">
                  <c:v>8398.9989999999998</c:v>
                </c:pt>
                <c:pt idx="29364">
                  <c:v>8398.9989999999998</c:v>
                </c:pt>
                <c:pt idx="29365">
                  <c:v>8398.9989999999998</c:v>
                </c:pt>
                <c:pt idx="29366">
                  <c:v>8398.9989999999998</c:v>
                </c:pt>
                <c:pt idx="29367">
                  <c:v>8398.9989999999998</c:v>
                </c:pt>
                <c:pt idx="29368">
                  <c:v>8399.9989999999998</c:v>
                </c:pt>
                <c:pt idx="29369">
                  <c:v>8399.9989999999998</c:v>
                </c:pt>
                <c:pt idx="29370">
                  <c:v>8399.9989999999998</c:v>
                </c:pt>
                <c:pt idx="29371">
                  <c:v>8399.9989999999998</c:v>
                </c:pt>
                <c:pt idx="29372">
                  <c:v>8399.9989999999998</c:v>
                </c:pt>
                <c:pt idx="29373">
                  <c:v>8399.9989999999998</c:v>
                </c:pt>
                <c:pt idx="29374">
                  <c:v>8401.9989999999998</c:v>
                </c:pt>
                <c:pt idx="29375">
                  <c:v>8401.9989999999998</c:v>
                </c:pt>
                <c:pt idx="29376">
                  <c:v>8401.9989999999998</c:v>
                </c:pt>
                <c:pt idx="29377">
                  <c:v>8401.9989999999998</c:v>
                </c:pt>
                <c:pt idx="29378">
                  <c:v>8401.9989999999998</c:v>
                </c:pt>
                <c:pt idx="29379">
                  <c:v>8401.9989999999998</c:v>
                </c:pt>
                <c:pt idx="29380">
                  <c:v>8401.9989999999998</c:v>
                </c:pt>
                <c:pt idx="29381">
                  <c:v>8402.9989999999998</c:v>
                </c:pt>
                <c:pt idx="29382">
                  <c:v>8402.9989999999998</c:v>
                </c:pt>
                <c:pt idx="29383">
                  <c:v>8402.9989999999998</c:v>
                </c:pt>
                <c:pt idx="29384">
                  <c:v>8402.9989999999998</c:v>
                </c:pt>
                <c:pt idx="29385">
                  <c:v>8402.9989999999998</c:v>
                </c:pt>
                <c:pt idx="29386">
                  <c:v>8402.9989999999998</c:v>
                </c:pt>
                <c:pt idx="29387">
                  <c:v>8403.9989999999998</c:v>
                </c:pt>
                <c:pt idx="29388">
                  <c:v>8403.9989999999998</c:v>
                </c:pt>
                <c:pt idx="29389">
                  <c:v>8403.9989999999998</c:v>
                </c:pt>
                <c:pt idx="29390">
                  <c:v>8403.9989999999998</c:v>
                </c:pt>
                <c:pt idx="29391">
                  <c:v>8403.9989999999998</c:v>
                </c:pt>
                <c:pt idx="29392">
                  <c:v>8403.9989999999998</c:v>
                </c:pt>
                <c:pt idx="29393">
                  <c:v>8403.9989999999998</c:v>
                </c:pt>
                <c:pt idx="29394">
                  <c:v>8404.9989999999998</c:v>
                </c:pt>
                <c:pt idx="29395">
                  <c:v>8404.9989999999998</c:v>
                </c:pt>
                <c:pt idx="29396">
                  <c:v>8404.9989999999998</c:v>
                </c:pt>
                <c:pt idx="29397">
                  <c:v>8404.9989999999998</c:v>
                </c:pt>
                <c:pt idx="29398">
                  <c:v>8404.9989999999998</c:v>
                </c:pt>
                <c:pt idx="29399">
                  <c:v>8404.9989999999998</c:v>
                </c:pt>
                <c:pt idx="29400">
                  <c:v>8406.9989999999998</c:v>
                </c:pt>
                <c:pt idx="29401">
                  <c:v>8406.9989999999998</c:v>
                </c:pt>
                <c:pt idx="29402">
                  <c:v>8406.9989999999998</c:v>
                </c:pt>
                <c:pt idx="29403">
                  <c:v>8406.9989999999998</c:v>
                </c:pt>
                <c:pt idx="29404">
                  <c:v>8406.9989999999998</c:v>
                </c:pt>
                <c:pt idx="29405">
                  <c:v>8406.9989999999998</c:v>
                </c:pt>
                <c:pt idx="29406">
                  <c:v>8406.9989999999998</c:v>
                </c:pt>
                <c:pt idx="29407">
                  <c:v>8407.9989999999998</c:v>
                </c:pt>
                <c:pt idx="29408">
                  <c:v>8407.9989999999998</c:v>
                </c:pt>
                <c:pt idx="29409">
                  <c:v>8407.9989999999998</c:v>
                </c:pt>
                <c:pt idx="29410">
                  <c:v>8407.9989999999998</c:v>
                </c:pt>
                <c:pt idx="29411">
                  <c:v>8407.9989999999998</c:v>
                </c:pt>
                <c:pt idx="29412">
                  <c:v>8407.9989999999998</c:v>
                </c:pt>
                <c:pt idx="29413">
                  <c:v>8407.9989999999998</c:v>
                </c:pt>
                <c:pt idx="29414">
                  <c:v>8408.9989999999998</c:v>
                </c:pt>
                <c:pt idx="29415">
                  <c:v>8408.9989999999998</c:v>
                </c:pt>
                <c:pt idx="29416">
                  <c:v>8408.9989999999998</c:v>
                </c:pt>
                <c:pt idx="29417">
                  <c:v>8408.9989999999998</c:v>
                </c:pt>
                <c:pt idx="29418">
                  <c:v>8408.9989999999998</c:v>
                </c:pt>
                <c:pt idx="29419">
                  <c:v>8408.9989999999998</c:v>
                </c:pt>
                <c:pt idx="29420">
                  <c:v>8409.9989999999998</c:v>
                </c:pt>
                <c:pt idx="29421">
                  <c:v>8409.9989999999998</c:v>
                </c:pt>
                <c:pt idx="29422">
                  <c:v>8409.9989999999998</c:v>
                </c:pt>
                <c:pt idx="29423">
                  <c:v>8409.9989999999998</c:v>
                </c:pt>
                <c:pt idx="29424">
                  <c:v>8409.9989999999998</c:v>
                </c:pt>
                <c:pt idx="29425">
                  <c:v>8409.9989999999998</c:v>
                </c:pt>
                <c:pt idx="29426">
                  <c:v>8409.9989999999998</c:v>
                </c:pt>
                <c:pt idx="29427">
                  <c:v>8411.9989999999998</c:v>
                </c:pt>
                <c:pt idx="29428">
                  <c:v>8411.9989999999998</c:v>
                </c:pt>
                <c:pt idx="29429">
                  <c:v>8411.9989999999998</c:v>
                </c:pt>
                <c:pt idx="29430">
                  <c:v>8411.9989999999998</c:v>
                </c:pt>
                <c:pt idx="29431">
                  <c:v>8411.9989999999998</c:v>
                </c:pt>
                <c:pt idx="29432">
                  <c:v>8411.9989999999998</c:v>
                </c:pt>
                <c:pt idx="29433">
                  <c:v>8412.9989999999998</c:v>
                </c:pt>
                <c:pt idx="29434">
                  <c:v>8412.9989999999998</c:v>
                </c:pt>
                <c:pt idx="29435">
                  <c:v>8412.9989999999998</c:v>
                </c:pt>
                <c:pt idx="29436">
                  <c:v>8412.9989999999998</c:v>
                </c:pt>
                <c:pt idx="29437">
                  <c:v>8412.9989999999998</c:v>
                </c:pt>
                <c:pt idx="29438">
                  <c:v>8412.9989999999998</c:v>
                </c:pt>
                <c:pt idx="29439">
                  <c:v>8412.9989999999998</c:v>
                </c:pt>
                <c:pt idx="29440">
                  <c:v>8413.9989999999998</c:v>
                </c:pt>
                <c:pt idx="29441">
                  <c:v>8413.9989999999998</c:v>
                </c:pt>
                <c:pt idx="29442">
                  <c:v>8413.9989999999998</c:v>
                </c:pt>
                <c:pt idx="29443">
                  <c:v>8413.9989999999998</c:v>
                </c:pt>
                <c:pt idx="29444">
                  <c:v>8413.9989999999998</c:v>
                </c:pt>
                <c:pt idx="29445">
                  <c:v>8413.9989999999998</c:v>
                </c:pt>
                <c:pt idx="29446">
                  <c:v>8414.9989999999998</c:v>
                </c:pt>
                <c:pt idx="29447">
                  <c:v>8414.9989999999998</c:v>
                </c:pt>
                <c:pt idx="29448">
                  <c:v>8414.9989999999998</c:v>
                </c:pt>
                <c:pt idx="29449">
                  <c:v>8414.9989999999998</c:v>
                </c:pt>
                <c:pt idx="29450">
                  <c:v>8414.9989999999998</c:v>
                </c:pt>
                <c:pt idx="29451">
                  <c:v>8414.9989999999998</c:v>
                </c:pt>
                <c:pt idx="29452">
                  <c:v>8414.9989999999998</c:v>
                </c:pt>
                <c:pt idx="29453">
                  <c:v>8416.9989999999998</c:v>
                </c:pt>
                <c:pt idx="29454">
                  <c:v>8416.9989999999998</c:v>
                </c:pt>
                <c:pt idx="29455">
                  <c:v>8416.9989999999998</c:v>
                </c:pt>
                <c:pt idx="29456">
                  <c:v>8416.9989999999998</c:v>
                </c:pt>
                <c:pt idx="29457">
                  <c:v>8416.9989999999998</c:v>
                </c:pt>
                <c:pt idx="29458">
                  <c:v>8416.9989999999998</c:v>
                </c:pt>
                <c:pt idx="29459">
                  <c:v>8416.9989999999998</c:v>
                </c:pt>
                <c:pt idx="29460">
                  <c:v>8417.9989999999998</c:v>
                </c:pt>
                <c:pt idx="29461">
                  <c:v>8417.9989999999998</c:v>
                </c:pt>
                <c:pt idx="29462">
                  <c:v>8417.9989999999998</c:v>
                </c:pt>
                <c:pt idx="29463">
                  <c:v>8417.9989999999998</c:v>
                </c:pt>
                <c:pt idx="29464">
                  <c:v>8417.9989999999998</c:v>
                </c:pt>
                <c:pt idx="29465">
                  <c:v>8417.9989999999998</c:v>
                </c:pt>
                <c:pt idx="29466">
                  <c:v>8418.9989999999998</c:v>
                </c:pt>
                <c:pt idx="29467">
                  <c:v>8418.9989999999998</c:v>
                </c:pt>
                <c:pt idx="29468">
                  <c:v>8418.9989999999998</c:v>
                </c:pt>
                <c:pt idx="29469">
                  <c:v>8418.9989999999998</c:v>
                </c:pt>
                <c:pt idx="29470">
                  <c:v>8418.9989999999998</c:v>
                </c:pt>
                <c:pt idx="29471">
                  <c:v>8418.9989999999998</c:v>
                </c:pt>
                <c:pt idx="29472">
                  <c:v>8418.9989999999998</c:v>
                </c:pt>
                <c:pt idx="29473">
                  <c:v>8419.9989999999998</c:v>
                </c:pt>
                <c:pt idx="29474">
                  <c:v>8419.9989999999998</c:v>
                </c:pt>
                <c:pt idx="29475">
                  <c:v>8419.9989999999998</c:v>
                </c:pt>
                <c:pt idx="29476">
                  <c:v>8419.9989999999998</c:v>
                </c:pt>
                <c:pt idx="29477">
                  <c:v>8419.9989999999998</c:v>
                </c:pt>
                <c:pt idx="29478">
                  <c:v>8419.9989999999998</c:v>
                </c:pt>
                <c:pt idx="29479">
                  <c:v>8421.9989999999998</c:v>
                </c:pt>
                <c:pt idx="29480">
                  <c:v>8421.9989999999998</c:v>
                </c:pt>
                <c:pt idx="29481">
                  <c:v>8421.9989999999998</c:v>
                </c:pt>
                <c:pt idx="29482">
                  <c:v>8421.9989999999998</c:v>
                </c:pt>
                <c:pt idx="29483">
                  <c:v>8421.9989999999998</c:v>
                </c:pt>
                <c:pt idx="29484">
                  <c:v>8421.9989999999998</c:v>
                </c:pt>
                <c:pt idx="29485">
                  <c:v>8421.9989999999998</c:v>
                </c:pt>
                <c:pt idx="29486">
                  <c:v>8422.9989999999998</c:v>
                </c:pt>
                <c:pt idx="29487">
                  <c:v>8422.9989999999998</c:v>
                </c:pt>
                <c:pt idx="29488">
                  <c:v>8422.9989999999998</c:v>
                </c:pt>
                <c:pt idx="29489">
                  <c:v>8422.9989999999998</c:v>
                </c:pt>
                <c:pt idx="29490">
                  <c:v>8422.9989999999998</c:v>
                </c:pt>
                <c:pt idx="29491">
                  <c:v>8422.9989999999998</c:v>
                </c:pt>
                <c:pt idx="29492">
                  <c:v>8423.9989999999998</c:v>
                </c:pt>
                <c:pt idx="29493">
                  <c:v>8423.9989999999998</c:v>
                </c:pt>
                <c:pt idx="29494">
                  <c:v>8423.9989999999998</c:v>
                </c:pt>
                <c:pt idx="29495">
                  <c:v>8423.9989999999998</c:v>
                </c:pt>
                <c:pt idx="29496">
                  <c:v>8423.9989999999998</c:v>
                </c:pt>
                <c:pt idx="29497">
                  <c:v>8423.9989999999998</c:v>
                </c:pt>
                <c:pt idx="29498">
                  <c:v>8423.9989999999998</c:v>
                </c:pt>
                <c:pt idx="29499">
                  <c:v>8424.9989999999998</c:v>
                </c:pt>
                <c:pt idx="29500">
                  <c:v>8424.9989999999998</c:v>
                </c:pt>
                <c:pt idx="29501">
                  <c:v>8424.9989999999998</c:v>
                </c:pt>
                <c:pt idx="29502">
                  <c:v>8424.9989999999998</c:v>
                </c:pt>
                <c:pt idx="29503">
                  <c:v>8424.9989999999998</c:v>
                </c:pt>
                <c:pt idx="29504">
                  <c:v>8424.9989999999998</c:v>
                </c:pt>
                <c:pt idx="29505">
                  <c:v>8426.9989999999998</c:v>
                </c:pt>
                <c:pt idx="29506">
                  <c:v>8426.9989999999998</c:v>
                </c:pt>
                <c:pt idx="29507">
                  <c:v>8426.9989999999998</c:v>
                </c:pt>
                <c:pt idx="29508">
                  <c:v>8426.9989999999998</c:v>
                </c:pt>
                <c:pt idx="29509">
                  <c:v>8426.9989999999998</c:v>
                </c:pt>
                <c:pt idx="29510">
                  <c:v>8426.9989999999998</c:v>
                </c:pt>
                <c:pt idx="29511">
                  <c:v>8426.9989999999998</c:v>
                </c:pt>
                <c:pt idx="29512">
                  <c:v>8427.9989999999998</c:v>
                </c:pt>
                <c:pt idx="29513">
                  <c:v>8427.9989999999998</c:v>
                </c:pt>
                <c:pt idx="29514">
                  <c:v>8427.9989999999998</c:v>
                </c:pt>
                <c:pt idx="29515">
                  <c:v>8427.9989999999998</c:v>
                </c:pt>
                <c:pt idx="29516">
                  <c:v>8427.9989999999998</c:v>
                </c:pt>
                <c:pt idx="29517">
                  <c:v>8427.9989999999998</c:v>
                </c:pt>
                <c:pt idx="29518">
                  <c:v>8427.9989999999998</c:v>
                </c:pt>
                <c:pt idx="29519">
                  <c:v>8428.9989999999998</c:v>
                </c:pt>
                <c:pt idx="29520">
                  <c:v>8428.9989999999998</c:v>
                </c:pt>
                <c:pt idx="29521">
                  <c:v>8428.9989999999998</c:v>
                </c:pt>
                <c:pt idx="29522">
                  <c:v>8428.9989999999998</c:v>
                </c:pt>
                <c:pt idx="29523">
                  <c:v>8428.9989999999998</c:v>
                </c:pt>
                <c:pt idx="29524">
                  <c:v>8428.9989999999998</c:v>
                </c:pt>
                <c:pt idx="29525">
                  <c:v>8429.9989999999998</c:v>
                </c:pt>
                <c:pt idx="29526">
                  <c:v>8429.9989999999998</c:v>
                </c:pt>
                <c:pt idx="29527">
                  <c:v>8429.9989999999998</c:v>
                </c:pt>
                <c:pt idx="29528">
                  <c:v>8429.9989999999998</c:v>
                </c:pt>
                <c:pt idx="29529">
                  <c:v>8429.9989999999998</c:v>
                </c:pt>
                <c:pt idx="29530">
                  <c:v>8429.9989999999998</c:v>
                </c:pt>
                <c:pt idx="29531">
                  <c:v>8429.9989999999998</c:v>
                </c:pt>
                <c:pt idx="29532">
                  <c:v>8431.9989999999998</c:v>
                </c:pt>
                <c:pt idx="29533">
                  <c:v>8431.9989999999998</c:v>
                </c:pt>
                <c:pt idx="29534">
                  <c:v>8431.9989999999998</c:v>
                </c:pt>
                <c:pt idx="29535">
                  <c:v>8431.9989999999998</c:v>
                </c:pt>
                <c:pt idx="29536">
                  <c:v>8431.9989999999998</c:v>
                </c:pt>
                <c:pt idx="29537">
                  <c:v>8431.9989999999998</c:v>
                </c:pt>
                <c:pt idx="29538">
                  <c:v>8432.9989999999998</c:v>
                </c:pt>
                <c:pt idx="29539">
                  <c:v>8432.9989999999998</c:v>
                </c:pt>
                <c:pt idx="29540">
                  <c:v>8432.9989999999998</c:v>
                </c:pt>
                <c:pt idx="29541">
                  <c:v>8432.9989999999998</c:v>
                </c:pt>
                <c:pt idx="29542">
                  <c:v>8432.9989999999998</c:v>
                </c:pt>
                <c:pt idx="29543">
                  <c:v>8432.9989999999998</c:v>
                </c:pt>
                <c:pt idx="29544">
                  <c:v>8432.9989999999998</c:v>
                </c:pt>
                <c:pt idx="29545">
                  <c:v>8433.9989999999998</c:v>
                </c:pt>
                <c:pt idx="29546">
                  <c:v>8433.9989999999998</c:v>
                </c:pt>
                <c:pt idx="29547">
                  <c:v>8433.9989999999998</c:v>
                </c:pt>
                <c:pt idx="29548">
                  <c:v>8433.9989999999998</c:v>
                </c:pt>
                <c:pt idx="29549">
                  <c:v>8433.9989999999998</c:v>
                </c:pt>
                <c:pt idx="29550">
                  <c:v>8433.9989999999998</c:v>
                </c:pt>
                <c:pt idx="29551">
                  <c:v>8434.9989999999998</c:v>
                </c:pt>
                <c:pt idx="29552">
                  <c:v>8434.9989999999998</c:v>
                </c:pt>
                <c:pt idx="29553">
                  <c:v>8434.9989999999998</c:v>
                </c:pt>
                <c:pt idx="29554">
                  <c:v>8434.9989999999998</c:v>
                </c:pt>
                <c:pt idx="29555">
                  <c:v>8434.9989999999998</c:v>
                </c:pt>
                <c:pt idx="29556">
                  <c:v>8434.9989999999998</c:v>
                </c:pt>
                <c:pt idx="29557">
                  <c:v>8434.9989999999998</c:v>
                </c:pt>
                <c:pt idx="29558">
                  <c:v>8436.9989999999998</c:v>
                </c:pt>
                <c:pt idx="29559">
                  <c:v>8436.9989999999998</c:v>
                </c:pt>
                <c:pt idx="29560">
                  <c:v>8436.9989999999998</c:v>
                </c:pt>
                <c:pt idx="29561">
                  <c:v>8436.9989999999998</c:v>
                </c:pt>
                <c:pt idx="29562">
                  <c:v>8436.9989999999998</c:v>
                </c:pt>
                <c:pt idx="29563">
                  <c:v>8436.9989999999998</c:v>
                </c:pt>
                <c:pt idx="29564">
                  <c:v>8436.9989999999998</c:v>
                </c:pt>
                <c:pt idx="29565">
                  <c:v>8437.9989999999998</c:v>
                </c:pt>
                <c:pt idx="29566">
                  <c:v>8437.9989999999998</c:v>
                </c:pt>
                <c:pt idx="29567">
                  <c:v>8437.9989999999998</c:v>
                </c:pt>
                <c:pt idx="29568">
                  <c:v>8437.9989999999998</c:v>
                </c:pt>
                <c:pt idx="29569">
                  <c:v>8437.9989999999998</c:v>
                </c:pt>
                <c:pt idx="29570">
                  <c:v>8437.9989999999998</c:v>
                </c:pt>
                <c:pt idx="29571">
                  <c:v>8438.9989999999998</c:v>
                </c:pt>
                <c:pt idx="29572">
                  <c:v>8438.9989999999998</c:v>
                </c:pt>
                <c:pt idx="29573">
                  <c:v>8438.9989999999998</c:v>
                </c:pt>
                <c:pt idx="29574">
                  <c:v>8438.9989999999998</c:v>
                </c:pt>
                <c:pt idx="29575">
                  <c:v>8438.9989999999998</c:v>
                </c:pt>
                <c:pt idx="29576">
                  <c:v>8438.9989999999998</c:v>
                </c:pt>
                <c:pt idx="29577">
                  <c:v>8438.9989999999998</c:v>
                </c:pt>
                <c:pt idx="29578">
                  <c:v>8439.9989999999998</c:v>
                </c:pt>
                <c:pt idx="29579">
                  <c:v>8439.9989999999998</c:v>
                </c:pt>
                <c:pt idx="29580">
                  <c:v>8439.9989999999998</c:v>
                </c:pt>
                <c:pt idx="29581">
                  <c:v>8439.9989999999998</c:v>
                </c:pt>
                <c:pt idx="29582">
                  <c:v>8439.9989999999998</c:v>
                </c:pt>
                <c:pt idx="29583">
                  <c:v>8439.9989999999998</c:v>
                </c:pt>
                <c:pt idx="29584">
                  <c:v>8441.9989999999998</c:v>
                </c:pt>
                <c:pt idx="29585">
                  <c:v>8441.9989999999998</c:v>
                </c:pt>
                <c:pt idx="29586">
                  <c:v>8441.9989999999998</c:v>
                </c:pt>
                <c:pt idx="29587">
                  <c:v>8441.9989999999998</c:v>
                </c:pt>
                <c:pt idx="29588">
                  <c:v>8441.9989999999998</c:v>
                </c:pt>
                <c:pt idx="29589">
                  <c:v>8441.9989999999998</c:v>
                </c:pt>
                <c:pt idx="29590">
                  <c:v>8441.9989999999998</c:v>
                </c:pt>
                <c:pt idx="29591">
                  <c:v>8442.9989999999998</c:v>
                </c:pt>
                <c:pt idx="29592">
                  <c:v>8442.9989999999998</c:v>
                </c:pt>
                <c:pt idx="29593">
                  <c:v>8442.9989999999998</c:v>
                </c:pt>
                <c:pt idx="29594">
                  <c:v>8442.9989999999998</c:v>
                </c:pt>
                <c:pt idx="29595">
                  <c:v>8442.9989999999998</c:v>
                </c:pt>
                <c:pt idx="29596">
                  <c:v>8442.9989999999998</c:v>
                </c:pt>
                <c:pt idx="29597">
                  <c:v>8443.9989999999998</c:v>
                </c:pt>
                <c:pt idx="29598">
                  <c:v>8443.9989999999998</c:v>
                </c:pt>
                <c:pt idx="29599">
                  <c:v>8443.9989999999998</c:v>
                </c:pt>
                <c:pt idx="29600">
                  <c:v>8443.9989999999998</c:v>
                </c:pt>
                <c:pt idx="29601">
                  <c:v>8443.9989999999998</c:v>
                </c:pt>
                <c:pt idx="29602">
                  <c:v>8443.9989999999998</c:v>
                </c:pt>
                <c:pt idx="29603">
                  <c:v>8443.9989999999998</c:v>
                </c:pt>
                <c:pt idx="29604">
                  <c:v>8444.9989999999998</c:v>
                </c:pt>
                <c:pt idx="29605">
                  <c:v>8444.9989999999998</c:v>
                </c:pt>
                <c:pt idx="29606">
                  <c:v>8444.9989999999998</c:v>
                </c:pt>
                <c:pt idx="29607">
                  <c:v>8444.9989999999998</c:v>
                </c:pt>
                <c:pt idx="29608">
                  <c:v>8444.9989999999998</c:v>
                </c:pt>
                <c:pt idx="29609">
                  <c:v>8444.9989999999998</c:v>
                </c:pt>
                <c:pt idx="29610">
                  <c:v>8444.9989999999998</c:v>
                </c:pt>
                <c:pt idx="29611">
                  <c:v>8446.9989999999998</c:v>
                </c:pt>
                <c:pt idx="29612">
                  <c:v>8446.9989999999998</c:v>
                </c:pt>
                <c:pt idx="29613">
                  <c:v>8446.9989999999998</c:v>
                </c:pt>
                <c:pt idx="29614">
                  <c:v>8446.9989999999998</c:v>
                </c:pt>
                <c:pt idx="29615">
                  <c:v>8446.9989999999998</c:v>
                </c:pt>
                <c:pt idx="29616">
                  <c:v>8446.9989999999998</c:v>
                </c:pt>
                <c:pt idx="29617">
                  <c:v>8447.9989999999998</c:v>
                </c:pt>
                <c:pt idx="29618">
                  <c:v>8447.9989999999998</c:v>
                </c:pt>
                <c:pt idx="29619">
                  <c:v>8447.9989999999998</c:v>
                </c:pt>
                <c:pt idx="29620">
                  <c:v>8447.9989999999998</c:v>
                </c:pt>
                <c:pt idx="29621">
                  <c:v>8447.9989999999998</c:v>
                </c:pt>
                <c:pt idx="29622">
                  <c:v>8447.9989999999998</c:v>
                </c:pt>
                <c:pt idx="29623">
                  <c:v>8447.9989999999998</c:v>
                </c:pt>
                <c:pt idx="29624">
                  <c:v>8448.9989999999998</c:v>
                </c:pt>
                <c:pt idx="29625">
                  <c:v>8448.9989999999998</c:v>
                </c:pt>
                <c:pt idx="29626">
                  <c:v>8448.9989999999998</c:v>
                </c:pt>
                <c:pt idx="29627">
                  <c:v>8448.9989999999998</c:v>
                </c:pt>
                <c:pt idx="29628">
                  <c:v>8448.9989999999998</c:v>
                </c:pt>
                <c:pt idx="29629">
                  <c:v>8448.9989999999998</c:v>
                </c:pt>
                <c:pt idx="29630">
                  <c:v>8449.9989999999998</c:v>
                </c:pt>
                <c:pt idx="29631">
                  <c:v>8449.9989999999998</c:v>
                </c:pt>
                <c:pt idx="29632">
                  <c:v>8449.9989999999998</c:v>
                </c:pt>
                <c:pt idx="29633">
                  <c:v>8449.9989999999998</c:v>
                </c:pt>
                <c:pt idx="29634">
                  <c:v>8449.9989999999998</c:v>
                </c:pt>
                <c:pt idx="29635">
                  <c:v>8449.9989999999998</c:v>
                </c:pt>
                <c:pt idx="29636">
                  <c:v>8449.9989999999998</c:v>
                </c:pt>
                <c:pt idx="29637">
                  <c:v>8451.9989999999998</c:v>
                </c:pt>
                <c:pt idx="29638">
                  <c:v>8451.9989999999998</c:v>
                </c:pt>
                <c:pt idx="29639">
                  <c:v>8451.9989999999998</c:v>
                </c:pt>
                <c:pt idx="29640">
                  <c:v>8451.9989999999998</c:v>
                </c:pt>
                <c:pt idx="29641">
                  <c:v>8451.9989999999998</c:v>
                </c:pt>
                <c:pt idx="29642">
                  <c:v>8451.9989999999998</c:v>
                </c:pt>
                <c:pt idx="29643">
                  <c:v>8452.9989999999998</c:v>
                </c:pt>
                <c:pt idx="29644">
                  <c:v>8452.9989999999998</c:v>
                </c:pt>
                <c:pt idx="29645">
                  <c:v>8452.9989999999998</c:v>
                </c:pt>
                <c:pt idx="29646">
                  <c:v>8452.9989999999998</c:v>
                </c:pt>
                <c:pt idx="29647">
                  <c:v>8452.9989999999998</c:v>
                </c:pt>
                <c:pt idx="29648">
                  <c:v>8452.9989999999998</c:v>
                </c:pt>
                <c:pt idx="29649">
                  <c:v>8452.9989999999998</c:v>
                </c:pt>
                <c:pt idx="29650">
                  <c:v>8453.9989999999998</c:v>
                </c:pt>
                <c:pt idx="29651">
                  <c:v>8453.9989999999998</c:v>
                </c:pt>
                <c:pt idx="29652">
                  <c:v>8453.9989999999998</c:v>
                </c:pt>
                <c:pt idx="29653">
                  <c:v>8453.9989999999998</c:v>
                </c:pt>
                <c:pt idx="29654">
                  <c:v>8453.9989999999998</c:v>
                </c:pt>
                <c:pt idx="29655">
                  <c:v>8453.9989999999998</c:v>
                </c:pt>
                <c:pt idx="29656">
                  <c:v>8454.9989999999998</c:v>
                </c:pt>
                <c:pt idx="29657">
                  <c:v>8454.9989999999998</c:v>
                </c:pt>
                <c:pt idx="29658">
                  <c:v>8454.9989999999998</c:v>
                </c:pt>
                <c:pt idx="29659">
                  <c:v>8454.9989999999998</c:v>
                </c:pt>
                <c:pt idx="29660">
                  <c:v>8454.9989999999998</c:v>
                </c:pt>
                <c:pt idx="29661">
                  <c:v>8454.9989999999998</c:v>
                </c:pt>
                <c:pt idx="29662">
                  <c:v>8454.9989999999998</c:v>
                </c:pt>
                <c:pt idx="29663">
                  <c:v>8456.9989999999998</c:v>
                </c:pt>
                <c:pt idx="29664">
                  <c:v>8456.9989999999998</c:v>
                </c:pt>
                <c:pt idx="29665">
                  <c:v>8456.9989999999998</c:v>
                </c:pt>
                <c:pt idx="29666">
                  <c:v>8456.9989999999998</c:v>
                </c:pt>
                <c:pt idx="29667">
                  <c:v>8456.9989999999998</c:v>
                </c:pt>
                <c:pt idx="29668">
                  <c:v>8456.9989999999998</c:v>
                </c:pt>
                <c:pt idx="29669">
                  <c:v>8456.9989999999998</c:v>
                </c:pt>
                <c:pt idx="29670">
                  <c:v>8457.9989999999998</c:v>
                </c:pt>
                <c:pt idx="29671">
                  <c:v>8457.9989999999998</c:v>
                </c:pt>
                <c:pt idx="29672">
                  <c:v>8457.9989999999998</c:v>
                </c:pt>
                <c:pt idx="29673">
                  <c:v>8457.9989999999998</c:v>
                </c:pt>
                <c:pt idx="29674">
                  <c:v>8457.9989999999998</c:v>
                </c:pt>
                <c:pt idx="29675">
                  <c:v>8457.9989999999998</c:v>
                </c:pt>
                <c:pt idx="29676">
                  <c:v>8458.9989999999998</c:v>
                </c:pt>
                <c:pt idx="29677">
                  <c:v>8458.9989999999998</c:v>
                </c:pt>
                <c:pt idx="29678">
                  <c:v>8458.9989999999998</c:v>
                </c:pt>
                <c:pt idx="29679">
                  <c:v>8458.9989999999998</c:v>
                </c:pt>
                <c:pt idx="29680">
                  <c:v>8458.9989999999998</c:v>
                </c:pt>
                <c:pt idx="29681">
                  <c:v>8458.9989999999998</c:v>
                </c:pt>
                <c:pt idx="29682">
                  <c:v>8458.9989999999998</c:v>
                </c:pt>
                <c:pt idx="29683">
                  <c:v>8459.9989999999998</c:v>
                </c:pt>
                <c:pt idx="29684">
                  <c:v>8459.9989999999998</c:v>
                </c:pt>
                <c:pt idx="29685">
                  <c:v>8459.9989999999998</c:v>
                </c:pt>
                <c:pt idx="29686">
                  <c:v>8459.9989999999998</c:v>
                </c:pt>
                <c:pt idx="29687">
                  <c:v>8459.9989999999998</c:v>
                </c:pt>
                <c:pt idx="29688">
                  <c:v>8459.9989999999998</c:v>
                </c:pt>
                <c:pt idx="29689">
                  <c:v>8461.9989999999998</c:v>
                </c:pt>
                <c:pt idx="29690">
                  <c:v>8461.9989999999998</c:v>
                </c:pt>
                <c:pt idx="29691">
                  <c:v>8461.9989999999998</c:v>
                </c:pt>
                <c:pt idx="29692">
                  <c:v>8461.9989999999998</c:v>
                </c:pt>
                <c:pt idx="29693">
                  <c:v>8461.9989999999998</c:v>
                </c:pt>
                <c:pt idx="29694">
                  <c:v>8461.9989999999998</c:v>
                </c:pt>
                <c:pt idx="29695">
                  <c:v>8461.9989999999998</c:v>
                </c:pt>
                <c:pt idx="29696">
                  <c:v>8462.9989999999998</c:v>
                </c:pt>
                <c:pt idx="29697">
                  <c:v>8462.9989999999998</c:v>
                </c:pt>
                <c:pt idx="29698">
                  <c:v>8462.9989999999998</c:v>
                </c:pt>
                <c:pt idx="29699">
                  <c:v>8462.9989999999998</c:v>
                </c:pt>
                <c:pt idx="29700">
                  <c:v>8462.9989999999998</c:v>
                </c:pt>
                <c:pt idx="29701">
                  <c:v>8462.9989999999998</c:v>
                </c:pt>
                <c:pt idx="29702">
                  <c:v>8463.9989999999998</c:v>
                </c:pt>
                <c:pt idx="29703">
                  <c:v>8463.9989999999998</c:v>
                </c:pt>
                <c:pt idx="29704">
                  <c:v>8463.9989999999998</c:v>
                </c:pt>
                <c:pt idx="29705">
                  <c:v>8463.9989999999998</c:v>
                </c:pt>
                <c:pt idx="29706">
                  <c:v>8463.9989999999998</c:v>
                </c:pt>
                <c:pt idx="29707">
                  <c:v>8463.9989999999998</c:v>
                </c:pt>
                <c:pt idx="29708">
                  <c:v>8463.9989999999998</c:v>
                </c:pt>
                <c:pt idx="29709">
                  <c:v>8464.9989999999998</c:v>
                </c:pt>
                <c:pt idx="29710">
                  <c:v>8464.9989999999998</c:v>
                </c:pt>
                <c:pt idx="29711">
                  <c:v>8464.9989999999998</c:v>
                </c:pt>
                <c:pt idx="29712">
                  <c:v>8464.9989999999998</c:v>
                </c:pt>
                <c:pt idx="29713">
                  <c:v>8464.9989999999998</c:v>
                </c:pt>
                <c:pt idx="29714">
                  <c:v>8464.9989999999998</c:v>
                </c:pt>
                <c:pt idx="29715">
                  <c:v>8464.9989999999998</c:v>
                </c:pt>
                <c:pt idx="29716">
                  <c:v>8466.9989999999998</c:v>
                </c:pt>
                <c:pt idx="29717">
                  <c:v>8466.9989999999998</c:v>
                </c:pt>
                <c:pt idx="29718">
                  <c:v>8466.9989999999998</c:v>
                </c:pt>
                <c:pt idx="29719">
                  <c:v>8466.9989999999998</c:v>
                </c:pt>
                <c:pt idx="29720">
                  <c:v>8466.9989999999998</c:v>
                </c:pt>
                <c:pt idx="29721">
                  <c:v>8466.9989999999998</c:v>
                </c:pt>
                <c:pt idx="29722">
                  <c:v>8467.9989999999998</c:v>
                </c:pt>
                <c:pt idx="29723">
                  <c:v>8467.9989999999998</c:v>
                </c:pt>
                <c:pt idx="29724">
                  <c:v>8467.9989999999998</c:v>
                </c:pt>
                <c:pt idx="29725">
                  <c:v>8467.9989999999998</c:v>
                </c:pt>
                <c:pt idx="29726">
                  <c:v>8467.9989999999998</c:v>
                </c:pt>
                <c:pt idx="29727">
                  <c:v>8467.9989999999998</c:v>
                </c:pt>
                <c:pt idx="29728">
                  <c:v>8467.9989999999998</c:v>
                </c:pt>
                <c:pt idx="29729">
                  <c:v>8468.9989999999998</c:v>
                </c:pt>
                <c:pt idx="29730">
                  <c:v>8468.9989999999998</c:v>
                </c:pt>
                <c:pt idx="29731">
                  <c:v>8468.9989999999998</c:v>
                </c:pt>
                <c:pt idx="29732">
                  <c:v>8468.9989999999998</c:v>
                </c:pt>
                <c:pt idx="29733">
                  <c:v>8468.9989999999998</c:v>
                </c:pt>
                <c:pt idx="29734">
                  <c:v>8468.9989999999998</c:v>
                </c:pt>
                <c:pt idx="29735">
                  <c:v>8469.9989999999998</c:v>
                </c:pt>
                <c:pt idx="29736">
                  <c:v>8469.9989999999998</c:v>
                </c:pt>
                <c:pt idx="29737">
                  <c:v>8469.9989999999998</c:v>
                </c:pt>
                <c:pt idx="29738">
                  <c:v>8469.9989999999998</c:v>
                </c:pt>
                <c:pt idx="29739">
                  <c:v>8469.9989999999998</c:v>
                </c:pt>
                <c:pt idx="29740">
                  <c:v>8469.9989999999998</c:v>
                </c:pt>
                <c:pt idx="29741">
                  <c:v>8469.9989999999998</c:v>
                </c:pt>
                <c:pt idx="29742">
                  <c:v>8471.9989999999998</c:v>
                </c:pt>
                <c:pt idx="29743">
                  <c:v>8471.9989999999998</c:v>
                </c:pt>
                <c:pt idx="29744">
                  <c:v>8471.9989999999998</c:v>
                </c:pt>
                <c:pt idx="29745">
                  <c:v>8471.9989999999998</c:v>
                </c:pt>
                <c:pt idx="29746">
                  <c:v>8471.9989999999998</c:v>
                </c:pt>
                <c:pt idx="29747">
                  <c:v>8471.9989999999998</c:v>
                </c:pt>
                <c:pt idx="29748">
                  <c:v>8472.9989999999998</c:v>
                </c:pt>
                <c:pt idx="29749">
                  <c:v>8472.9989999999998</c:v>
                </c:pt>
                <c:pt idx="29750">
                  <c:v>8472.9989999999998</c:v>
                </c:pt>
                <c:pt idx="29751">
                  <c:v>8472.9989999999998</c:v>
                </c:pt>
                <c:pt idx="29752">
                  <c:v>8472.9989999999998</c:v>
                </c:pt>
                <c:pt idx="29753">
                  <c:v>8472.9989999999998</c:v>
                </c:pt>
                <c:pt idx="29754">
                  <c:v>8472.9989999999998</c:v>
                </c:pt>
                <c:pt idx="29755">
                  <c:v>8473.9989999999998</c:v>
                </c:pt>
                <c:pt idx="29756">
                  <c:v>8473.9989999999998</c:v>
                </c:pt>
                <c:pt idx="29757">
                  <c:v>8473.9989999999998</c:v>
                </c:pt>
                <c:pt idx="29758">
                  <c:v>8473.9989999999998</c:v>
                </c:pt>
                <c:pt idx="29759">
                  <c:v>8473.9989999999998</c:v>
                </c:pt>
                <c:pt idx="29760">
                  <c:v>8473.9989999999998</c:v>
                </c:pt>
                <c:pt idx="29761">
                  <c:v>8474.9989999999998</c:v>
                </c:pt>
                <c:pt idx="29762">
                  <c:v>8474.9989999999998</c:v>
                </c:pt>
                <c:pt idx="29763">
                  <c:v>8474.9989999999998</c:v>
                </c:pt>
                <c:pt idx="29764">
                  <c:v>8474.9989999999998</c:v>
                </c:pt>
                <c:pt idx="29765">
                  <c:v>8474.9989999999998</c:v>
                </c:pt>
                <c:pt idx="29766">
                  <c:v>8474.9989999999998</c:v>
                </c:pt>
                <c:pt idx="29767">
                  <c:v>8474.9989999999998</c:v>
                </c:pt>
                <c:pt idx="29768">
                  <c:v>8476.9989999999998</c:v>
                </c:pt>
                <c:pt idx="29769">
                  <c:v>8476.9989999999998</c:v>
                </c:pt>
                <c:pt idx="29770">
                  <c:v>8476.9989999999998</c:v>
                </c:pt>
                <c:pt idx="29771">
                  <c:v>8476.9989999999998</c:v>
                </c:pt>
                <c:pt idx="29772">
                  <c:v>8476.9989999999998</c:v>
                </c:pt>
                <c:pt idx="29773">
                  <c:v>8476.9989999999998</c:v>
                </c:pt>
                <c:pt idx="29774">
                  <c:v>8476.9989999999998</c:v>
                </c:pt>
                <c:pt idx="29775">
                  <c:v>8477.9989999999998</c:v>
                </c:pt>
                <c:pt idx="29776">
                  <c:v>8477.9989999999998</c:v>
                </c:pt>
                <c:pt idx="29777">
                  <c:v>8477.9989999999998</c:v>
                </c:pt>
                <c:pt idx="29778">
                  <c:v>8477.9989999999998</c:v>
                </c:pt>
                <c:pt idx="29779">
                  <c:v>8477.9989999999998</c:v>
                </c:pt>
                <c:pt idx="29780">
                  <c:v>8477.9989999999998</c:v>
                </c:pt>
                <c:pt idx="29781">
                  <c:v>8478.9989999999998</c:v>
                </c:pt>
                <c:pt idx="29782">
                  <c:v>8478.9989999999998</c:v>
                </c:pt>
                <c:pt idx="29783">
                  <c:v>8478.9989999999998</c:v>
                </c:pt>
                <c:pt idx="29784">
                  <c:v>8478.9989999999998</c:v>
                </c:pt>
                <c:pt idx="29785">
                  <c:v>8478.9989999999998</c:v>
                </c:pt>
                <c:pt idx="29786">
                  <c:v>8478.9989999999998</c:v>
                </c:pt>
                <c:pt idx="29787">
                  <c:v>8478.9989999999998</c:v>
                </c:pt>
                <c:pt idx="29788">
                  <c:v>8479.9989999999998</c:v>
                </c:pt>
                <c:pt idx="29789">
                  <c:v>8479.9989999999998</c:v>
                </c:pt>
                <c:pt idx="29790">
                  <c:v>8479.9989999999998</c:v>
                </c:pt>
                <c:pt idx="29791">
                  <c:v>8479.9989999999998</c:v>
                </c:pt>
                <c:pt idx="29792">
                  <c:v>8479.9989999999998</c:v>
                </c:pt>
                <c:pt idx="29793">
                  <c:v>8479.9989999999998</c:v>
                </c:pt>
                <c:pt idx="29794">
                  <c:v>8481.9989999999998</c:v>
                </c:pt>
                <c:pt idx="29795">
                  <c:v>8481.9989999999998</c:v>
                </c:pt>
                <c:pt idx="29796">
                  <c:v>8481.9989999999998</c:v>
                </c:pt>
                <c:pt idx="29797">
                  <c:v>8481.9989999999998</c:v>
                </c:pt>
                <c:pt idx="29798">
                  <c:v>8481.9989999999998</c:v>
                </c:pt>
                <c:pt idx="29799">
                  <c:v>8481.9989999999998</c:v>
                </c:pt>
                <c:pt idx="29800">
                  <c:v>8481.9989999999998</c:v>
                </c:pt>
                <c:pt idx="29801">
                  <c:v>8482.9989999999998</c:v>
                </c:pt>
                <c:pt idx="29802">
                  <c:v>8482.9989999999998</c:v>
                </c:pt>
                <c:pt idx="29803">
                  <c:v>8482.9989999999998</c:v>
                </c:pt>
                <c:pt idx="29804">
                  <c:v>8482.9989999999998</c:v>
                </c:pt>
                <c:pt idx="29805">
                  <c:v>8482.9989999999998</c:v>
                </c:pt>
                <c:pt idx="29806">
                  <c:v>8482.9989999999998</c:v>
                </c:pt>
                <c:pt idx="29807">
                  <c:v>8483.9989999999998</c:v>
                </c:pt>
                <c:pt idx="29808">
                  <c:v>8483.9989999999998</c:v>
                </c:pt>
                <c:pt idx="29809">
                  <c:v>8483.9989999999998</c:v>
                </c:pt>
                <c:pt idx="29810">
                  <c:v>8483.9989999999998</c:v>
                </c:pt>
                <c:pt idx="29811">
                  <c:v>8483.9989999999998</c:v>
                </c:pt>
                <c:pt idx="29812">
                  <c:v>8483.9989999999998</c:v>
                </c:pt>
                <c:pt idx="29813">
                  <c:v>8483.9989999999998</c:v>
                </c:pt>
                <c:pt idx="29814">
                  <c:v>8484.9989999999998</c:v>
                </c:pt>
                <c:pt idx="29815">
                  <c:v>8484.9989999999998</c:v>
                </c:pt>
                <c:pt idx="29816">
                  <c:v>8484.9989999999998</c:v>
                </c:pt>
                <c:pt idx="29817">
                  <c:v>8484.9989999999998</c:v>
                </c:pt>
                <c:pt idx="29818">
                  <c:v>8484.9989999999998</c:v>
                </c:pt>
                <c:pt idx="29819">
                  <c:v>8484.9989999999998</c:v>
                </c:pt>
                <c:pt idx="29820">
                  <c:v>8484.9989999999998</c:v>
                </c:pt>
                <c:pt idx="29821">
                  <c:v>8486.9989999999998</c:v>
                </c:pt>
                <c:pt idx="29822">
                  <c:v>8486.9989999999998</c:v>
                </c:pt>
                <c:pt idx="29823">
                  <c:v>8486.9989999999998</c:v>
                </c:pt>
                <c:pt idx="29824">
                  <c:v>8486.9989999999998</c:v>
                </c:pt>
                <c:pt idx="29825">
                  <c:v>8486.9989999999998</c:v>
                </c:pt>
                <c:pt idx="29826">
                  <c:v>8486.9989999999998</c:v>
                </c:pt>
                <c:pt idx="29827">
                  <c:v>8487.9989999999998</c:v>
                </c:pt>
                <c:pt idx="29828">
                  <c:v>8487.9989999999998</c:v>
                </c:pt>
                <c:pt idx="29829">
                  <c:v>8487.9989999999998</c:v>
                </c:pt>
                <c:pt idx="29830">
                  <c:v>8487.9989999999998</c:v>
                </c:pt>
                <c:pt idx="29831">
                  <c:v>8487.9989999999998</c:v>
                </c:pt>
                <c:pt idx="29832">
                  <c:v>8487.9989999999998</c:v>
                </c:pt>
                <c:pt idx="29833">
                  <c:v>8487.9989999999998</c:v>
                </c:pt>
                <c:pt idx="29834">
                  <c:v>8488.9989999999998</c:v>
                </c:pt>
                <c:pt idx="29835">
                  <c:v>8488.9989999999998</c:v>
                </c:pt>
                <c:pt idx="29836">
                  <c:v>8488.9989999999998</c:v>
                </c:pt>
                <c:pt idx="29837">
                  <c:v>8488.9989999999998</c:v>
                </c:pt>
                <c:pt idx="29838">
                  <c:v>8488.9989999999998</c:v>
                </c:pt>
                <c:pt idx="29839">
                  <c:v>8488.9989999999998</c:v>
                </c:pt>
                <c:pt idx="29840">
                  <c:v>8489.9989999999998</c:v>
                </c:pt>
                <c:pt idx="29841">
                  <c:v>8489.9989999999998</c:v>
                </c:pt>
                <c:pt idx="29842">
                  <c:v>8489.9989999999998</c:v>
                </c:pt>
                <c:pt idx="29843">
                  <c:v>8489.9989999999998</c:v>
                </c:pt>
                <c:pt idx="29844">
                  <c:v>8489.9989999999998</c:v>
                </c:pt>
                <c:pt idx="29845">
                  <c:v>8489.9989999999998</c:v>
                </c:pt>
                <c:pt idx="29846">
                  <c:v>8489.9989999999998</c:v>
                </c:pt>
                <c:pt idx="29847">
                  <c:v>8491.9989999999998</c:v>
                </c:pt>
                <c:pt idx="29848">
                  <c:v>8491.9989999999998</c:v>
                </c:pt>
                <c:pt idx="29849">
                  <c:v>8491.9989999999998</c:v>
                </c:pt>
                <c:pt idx="29850">
                  <c:v>8491.9989999999998</c:v>
                </c:pt>
                <c:pt idx="29851">
                  <c:v>8491.9989999999998</c:v>
                </c:pt>
                <c:pt idx="29852">
                  <c:v>8491.9989999999998</c:v>
                </c:pt>
                <c:pt idx="29853">
                  <c:v>8492.9989999999998</c:v>
                </c:pt>
                <c:pt idx="29854">
                  <c:v>8492.9989999999998</c:v>
                </c:pt>
                <c:pt idx="29855">
                  <c:v>8492.9989999999998</c:v>
                </c:pt>
                <c:pt idx="29856">
                  <c:v>8492.9989999999998</c:v>
                </c:pt>
                <c:pt idx="29857">
                  <c:v>8492.9989999999998</c:v>
                </c:pt>
                <c:pt idx="29858">
                  <c:v>8492.9989999999998</c:v>
                </c:pt>
                <c:pt idx="29859">
                  <c:v>8492.9989999999998</c:v>
                </c:pt>
                <c:pt idx="29860">
                  <c:v>8493.9989999999998</c:v>
                </c:pt>
                <c:pt idx="29861">
                  <c:v>8493.9989999999998</c:v>
                </c:pt>
                <c:pt idx="29862">
                  <c:v>8493.9989999999998</c:v>
                </c:pt>
                <c:pt idx="29863">
                  <c:v>8493.9989999999998</c:v>
                </c:pt>
                <c:pt idx="29864">
                  <c:v>8493.9989999999998</c:v>
                </c:pt>
                <c:pt idx="29865">
                  <c:v>8493.9989999999998</c:v>
                </c:pt>
                <c:pt idx="29866">
                  <c:v>8493.9989999999998</c:v>
                </c:pt>
                <c:pt idx="29867">
                  <c:v>8494.9989999999998</c:v>
                </c:pt>
                <c:pt idx="29868">
                  <c:v>8494.9989999999998</c:v>
                </c:pt>
                <c:pt idx="29869">
                  <c:v>8494.9989999999998</c:v>
                </c:pt>
                <c:pt idx="29870">
                  <c:v>8494.9989999999998</c:v>
                </c:pt>
                <c:pt idx="29871">
                  <c:v>8494.9989999999998</c:v>
                </c:pt>
                <c:pt idx="29872">
                  <c:v>8494.9989999999998</c:v>
                </c:pt>
                <c:pt idx="29873">
                  <c:v>8496.9989999999998</c:v>
                </c:pt>
                <c:pt idx="29874">
                  <c:v>8496.9989999999998</c:v>
                </c:pt>
                <c:pt idx="29875">
                  <c:v>8496.9989999999998</c:v>
                </c:pt>
                <c:pt idx="29876">
                  <c:v>8496.9989999999998</c:v>
                </c:pt>
                <c:pt idx="29877">
                  <c:v>8496.9989999999998</c:v>
                </c:pt>
                <c:pt idx="29878">
                  <c:v>8496.9989999999998</c:v>
                </c:pt>
                <c:pt idx="29879">
                  <c:v>8496.9989999999998</c:v>
                </c:pt>
                <c:pt idx="29880">
                  <c:v>8497.9989999999998</c:v>
                </c:pt>
                <c:pt idx="29881">
                  <c:v>8497.9989999999998</c:v>
                </c:pt>
                <c:pt idx="29882">
                  <c:v>8497.9989999999998</c:v>
                </c:pt>
                <c:pt idx="29883">
                  <c:v>8497.9989999999998</c:v>
                </c:pt>
                <c:pt idx="29884">
                  <c:v>8497.9989999999998</c:v>
                </c:pt>
                <c:pt idx="29885">
                  <c:v>8497.9989999999998</c:v>
                </c:pt>
                <c:pt idx="29886">
                  <c:v>8498.9989999999998</c:v>
                </c:pt>
                <c:pt idx="29887">
                  <c:v>8498.9989999999998</c:v>
                </c:pt>
                <c:pt idx="29888">
                  <c:v>8498.9989999999998</c:v>
                </c:pt>
                <c:pt idx="29889">
                  <c:v>8498.9989999999998</c:v>
                </c:pt>
                <c:pt idx="29890">
                  <c:v>8498.9989999999998</c:v>
                </c:pt>
                <c:pt idx="29891">
                  <c:v>8498.9989999999998</c:v>
                </c:pt>
                <c:pt idx="29892">
                  <c:v>8498.9989999999998</c:v>
                </c:pt>
                <c:pt idx="29893">
                  <c:v>8499.9989999999998</c:v>
                </c:pt>
                <c:pt idx="29894">
                  <c:v>8499.9989999999998</c:v>
                </c:pt>
                <c:pt idx="29895">
                  <c:v>8499.9989999999998</c:v>
                </c:pt>
                <c:pt idx="29896">
                  <c:v>8499.9989999999998</c:v>
                </c:pt>
                <c:pt idx="29897">
                  <c:v>8499.9989999999998</c:v>
                </c:pt>
                <c:pt idx="29898">
                  <c:v>8499.9989999999998</c:v>
                </c:pt>
                <c:pt idx="29899">
                  <c:v>8501.9989999999998</c:v>
                </c:pt>
                <c:pt idx="29900">
                  <c:v>8501.9989999999998</c:v>
                </c:pt>
                <c:pt idx="29901">
                  <c:v>8501.9989999999998</c:v>
                </c:pt>
                <c:pt idx="29902">
                  <c:v>8501.9989999999998</c:v>
                </c:pt>
                <c:pt idx="29903">
                  <c:v>8501.9989999999998</c:v>
                </c:pt>
                <c:pt idx="29904">
                  <c:v>8501.9989999999998</c:v>
                </c:pt>
                <c:pt idx="29905">
                  <c:v>8501.9989999999998</c:v>
                </c:pt>
                <c:pt idx="29906">
                  <c:v>8502.9989999999998</c:v>
                </c:pt>
                <c:pt idx="29907">
                  <c:v>8502.9989999999998</c:v>
                </c:pt>
                <c:pt idx="29908">
                  <c:v>8502.9989999999998</c:v>
                </c:pt>
                <c:pt idx="29909">
                  <c:v>8502.9989999999998</c:v>
                </c:pt>
                <c:pt idx="29910">
                  <c:v>8502.9989999999998</c:v>
                </c:pt>
                <c:pt idx="29911">
                  <c:v>8502.9989999999998</c:v>
                </c:pt>
                <c:pt idx="29912">
                  <c:v>8503.9989999999998</c:v>
                </c:pt>
                <c:pt idx="29913">
                  <c:v>8503.9989999999998</c:v>
                </c:pt>
                <c:pt idx="29914">
                  <c:v>8503.9989999999998</c:v>
                </c:pt>
                <c:pt idx="29915">
                  <c:v>8503.9989999999998</c:v>
                </c:pt>
                <c:pt idx="29916">
                  <c:v>8503.9989999999998</c:v>
                </c:pt>
                <c:pt idx="29917">
                  <c:v>8503.9989999999998</c:v>
                </c:pt>
                <c:pt idx="29918">
                  <c:v>8503.9989999999998</c:v>
                </c:pt>
                <c:pt idx="29919">
                  <c:v>8504.9989999999998</c:v>
                </c:pt>
                <c:pt idx="29920">
                  <c:v>8504.9989999999998</c:v>
                </c:pt>
                <c:pt idx="29921">
                  <c:v>8504.9989999999998</c:v>
                </c:pt>
                <c:pt idx="29922">
                  <c:v>8504.9989999999998</c:v>
                </c:pt>
                <c:pt idx="29923">
                  <c:v>8504.9989999999998</c:v>
                </c:pt>
                <c:pt idx="29924">
                  <c:v>8504.9989999999998</c:v>
                </c:pt>
                <c:pt idx="29925">
                  <c:v>8504.9989999999998</c:v>
                </c:pt>
                <c:pt idx="29926">
                  <c:v>8506.9989999999998</c:v>
                </c:pt>
                <c:pt idx="29927">
                  <c:v>8506.9989999999998</c:v>
                </c:pt>
                <c:pt idx="29928">
                  <c:v>8506.9989999999998</c:v>
                </c:pt>
                <c:pt idx="29929">
                  <c:v>8506.9989999999998</c:v>
                </c:pt>
                <c:pt idx="29930">
                  <c:v>8506.9989999999998</c:v>
                </c:pt>
                <c:pt idx="29931">
                  <c:v>8506.9989999999998</c:v>
                </c:pt>
                <c:pt idx="29932">
                  <c:v>8507.9989999999998</c:v>
                </c:pt>
                <c:pt idx="29933">
                  <c:v>8507.9989999999998</c:v>
                </c:pt>
                <c:pt idx="29934">
                  <c:v>8507.9989999999998</c:v>
                </c:pt>
                <c:pt idx="29935">
                  <c:v>8507.9989999999998</c:v>
                </c:pt>
                <c:pt idx="29936">
                  <c:v>8507.9989999999998</c:v>
                </c:pt>
                <c:pt idx="29937">
                  <c:v>8507.9989999999998</c:v>
                </c:pt>
                <c:pt idx="29938">
                  <c:v>8507.9989999999998</c:v>
                </c:pt>
                <c:pt idx="29939">
                  <c:v>8508.9989999999998</c:v>
                </c:pt>
                <c:pt idx="29940">
                  <c:v>8508.9989999999998</c:v>
                </c:pt>
                <c:pt idx="29941">
                  <c:v>8508.9989999999998</c:v>
                </c:pt>
                <c:pt idx="29942">
                  <c:v>8508.9989999999998</c:v>
                </c:pt>
                <c:pt idx="29943">
                  <c:v>8508.9989999999998</c:v>
                </c:pt>
                <c:pt idx="29944">
                  <c:v>8508.9989999999998</c:v>
                </c:pt>
                <c:pt idx="29945">
                  <c:v>8509.9989999999998</c:v>
                </c:pt>
                <c:pt idx="29946">
                  <c:v>8509.9989999999998</c:v>
                </c:pt>
                <c:pt idx="29947">
                  <c:v>8509.9989999999998</c:v>
                </c:pt>
                <c:pt idx="29948">
                  <c:v>8509.9989999999998</c:v>
                </c:pt>
                <c:pt idx="29949">
                  <c:v>8509.9989999999998</c:v>
                </c:pt>
                <c:pt idx="29950">
                  <c:v>8509.9989999999998</c:v>
                </c:pt>
                <c:pt idx="29951">
                  <c:v>8509.9989999999998</c:v>
                </c:pt>
                <c:pt idx="29952">
                  <c:v>8511.9989999999998</c:v>
                </c:pt>
                <c:pt idx="29953">
                  <c:v>8511.9989999999998</c:v>
                </c:pt>
                <c:pt idx="29954">
                  <c:v>8511.9989999999998</c:v>
                </c:pt>
                <c:pt idx="29955">
                  <c:v>8511.9989999999998</c:v>
                </c:pt>
                <c:pt idx="29956">
                  <c:v>8511.9989999999998</c:v>
                </c:pt>
                <c:pt idx="29957">
                  <c:v>8511.9989999999998</c:v>
                </c:pt>
                <c:pt idx="29958">
                  <c:v>8512.9989999999998</c:v>
                </c:pt>
                <c:pt idx="29959">
                  <c:v>8512.9989999999998</c:v>
                </c:pt>
                <c:pt idx="29960">
                  <c:v>8512.9989999999998</c:v>
                </c:pt>
                <c:pt idx="29961">
                  <c:v>8512.9989999999998</c:v>
                </c:pt>
                <c:pt idx="29962">
                  <c:v>8512.9989999999998</c:v>
                </c:pt>
                <c:pt idx="29963">
                  <c:v>8512.9989999999998</c:v>
                </c:pt>
                <c:pt idx="29964">
                  <c:v>8512.9989999999998</c:v>
                </c:pt>
                <c:pt idx="29965">
                  <c:v>8513.9989999999998</c:v>
                </c:pt>
                <c:pt idx="29966">
                  <c:v>8513.9989999999998</c:v>
                </c:pt>
                <c:pt idx="29967">
                  <c:v>8513.9989999999998</c:v>
                </c:pt>
                <c:pt idx="29968">
                  <c:v>8513.9989999999998</c:v>
                </c:pt>
                <c:pt idx="29969">
                  <c:v>8513.9989999999998</c:v>
                </c:pt>
                <c:pt idx="29970">
                  <c:v>8513.9989999999998</c:v>
                </c:pt>
                <c:pt idx="29971">
                  <c:v>8513.9989999999998</c:v>
                </c:pt>
                <c:pt idx="29972">
                  <c:v>8514.9989999999998</c:v>
                </c:pt>
                <c:pt idx="29973">
                  <c:v>8514.9989999999998</c:v>
                </c:pt>
                <c:pt idx="29974">
                  <c:v>8514.9989999999998</c:v>
                </c:pt>
                <c:pt idx="29975">
                  <c:v>8514.9989999999998</c:v>
                </c:pt>
                <c:pt idx="29976">
                  <c:v>8514.9989999999998</c:v>
                </c:pt>
                <c:pt idx="29977">
                  <c:v>8514.9989999999998</c:v>
                </c:pt>
                <c:pt idx="29978">
                  <c:v>8516.9989999999998</c:v>
                </c:pt>
                <c:pt idx="29979">
                  <c:v>8516.9989999999998</c:v>
                </c:pt>
                <c:pt idx="29980">
                  <c:v>8516.9989999999998</c:v>
                </c:pt>
                <c:pt idx="29981">
                  <c:v>8516.9989999999998</c:v>
                </c:pt>
                <c:pt idx="29982">
                  <c:v>8516.9989999999998</c:v>
                </c:pt>
                <c:pt idx="29983">
                  <c:v>8516.9989999999998</c:v>
                </c:pt>
                <c:pt idx="29984">
                  <c:v>8516.9989999999998</c:v>
                </c:pt>
                <c:pt idx="29985">
                  <c:v>8517.9989999999998</c:v>
                </c:pt>
                <c:pt idx="29986">
                  <c:v>8517.9989999999998</c:v>
                </c:pt>
                <c:pt idx="29987">
                  <c:v>8517.9989999999998</c:v>
                </c:pt>
                <c:pt idx="29988">
                  <c:v>8517.9989999999998</c:v>
                </c:pt>
                <c:pt idx="29989">
                  <c:v>8517.9989999999998</c:v>
                </c:pt>
                <c:pt idx="29990">
                  <c:v>8517.9989999999998</c:v>
                </c:pt>
                <c:pt idx="29991">
                  <c:v>8518.9989999999998</c:v>
                </c:pt>
                <c:pt idx="29992">
                  <c:v>8518.9989999999998</c:v>
                </c:pt>
                <c:pt idx="29993">
                  <c:v>8518.9989999999998</c:v>
                </c:pt>
                <c:pt idx="29994">
                  <c:v>8518.9989999999998</c:v>
                </c:pt>
                <c:pt idx="29995">
                  <c:v>8518.9989999999998</c:v>
                </c:pt>
                <c:pt idx="29996">
                  <c:v>8518.9989999999998</c:v>
                </c:pt>
                <c:pt idx="29997">
                  <c:v>8518.9989999999998</c:v>
                </c:pt>
                <c:pt idx="29998">
                  <c:v>8519.9989999999998</c:v>
                </c:pt>
                <c:pt idx="29999">
                  <c:v>8519.9989999999998</c:v>
                </c:pt>
                <c:pt idx="30000">
                  <c:v>8519.9989999999998</c:v>
                </c:pt>
                <c:pt idx="30001">
                  <c:v>8519.9989999999998</c:v>
                </c:pt>
                <c:pt idx="30002">
                  <c:v>8519.9989999999998</c:v>
                </c:pt>
                <c:pt idx="30003">
                  <c:v>8519.9989999999998</c:v>
                </c:pt>
                <c:pt idx="30004">
                  <c:v>8521.9989999999998</c:v>
                </c:pt>
                <c:pt idx="30005">
                  <c:v>8521.9989999999998</c:v>
                </c:pt>
                <c:pt idx="30006">
                  <c:v>8521.9989999999998</c:v>
                </c:pt>
                <c:pt idx="30007">
                  <c:v>8521.9989999999998</c:v>
                </c:pt>
                <c:pt idx="30008">
                  <c:v>8521.9989999999998</c:v>
                </c:pt>
                <c:pt idx="30009">
                  <c:v>8521.9989999999998</c:v>
                </c:pt>
                <c:pt idx="30010">
                  <c:v>8521.9989999999998</c:v>
                </c:pt>
                <c:pt idx="30011">
                  <c:v>8522.9989999999998</c:v>
                </c:pt>
                <c:pt idx="30012">
                  <c:v>8522.9989999999998</c:v>
                </c:pt>
                <c:pt idx="30013">
                  <c:v>8522.9989999999998</c:v>
                </c:pt>
                <c:pt idx="30014">
                  <c:v>8522.9989999999998</c:v>
                </c:pt>
                <c:pt idx="30015">
                  <c:v>8522.9989999999998</c:v>
                </c:pt>
                <c:pt idx="30016">
                  <c:v>8522.9989999999998</c:v>
                </c:pt>
                <c:pt idx="30017">
                  <c:v>8522.9989999999998</c:v>
                </c:pt>
                <c:pt idx="30018">
                  <c:v>8523.9989999999998</c:v>
                </c:pt>
                <c:pt idx="30019">
                  <c:v>8523.9989999999998</c:v>
                </c:pt>
                <c:pt idx="30020">
                  <c:v>8523.9989999999998</c:v>
                </c:pt>
                <c:pt idx="30021">
                  <c:v>8523.9989999999998</c:v>
                </c:pt>
                <c:pt idx="30022">
                  <c:v>8523.9989999999998</c:v>
                </c:pt>
                <c:pt idx="30023">
                  <c:v>8523.9989999999998</c:v>
                </c:pt>
                <c:pt idx="30024">
                  <c:v>8524.9989999999998</c:v>
                </c:pt>
                <c:pt idx="30025">
                  <c:v>8524.9989999999998</c:v>
                </c:pt>
                <c:pt idx="30026">
                  <c:v>8524.9989999999998</c:v>
                </c:pt>
                <c:pt idx="30027">
                  <c:v>8524.9989999999998</c:v>
                </c:pt>
                <c:pt idx="30028">
                  <c:v>8524.9989999999998</c:v>
                </c:pt>
                <c:pt idx="30029">
                  <c:v>8524.9989999999998</c:v>
                </c:pt>
                <c:pt idx="30030">
                  <c:v>8524.9989999999998</c:v>
                </c:pt>
                <c:pt idx="30031">
                  <c:v>8526.9989999999998</c:v>
                </c:pt>
                <c:pt idx="30032">
                  <c:v>8526.9989999999998</c:v>
                </c:pt>
                <c:pt idx="30033">
                  <c:v>8526.9989999999998</c:v>
                </c:pt>
                <c:pt idx="30034">
                  <c:v>8526.9989999999998</c:v>
                </c:pt>
                <c:pt idx="30035">
                  <c:v>8526.9989999999998</c:v>
                </c:pt>
                <c:pt idx="30036">
                  <c:v>8526.9989999999998</c:v>
                </c:pt>
                <c:pt idx="30037">
                  <c:v>8527.9989999999998</c:v>
                </c:pt>
                <c:pt idx="30038">
                  <c:v>8527.9989999999998</c:v>
                </c:pt>
                <c:pt idx="30039">
                  <c:v>8527.9989999999998</c:v>
                </c:pt>
                <c:pt idx="30040">
                  <c:v>8527.9989999999998</c:v>
                </c:pt>
                <c:pt idx="30041">
                  <c:v>8527.9989999999998</c:v>
                </c:pt>
                <c:pt idx="30042">
                  <c:v>8527.9989999999998</c:v>
                </c:pt>
                <c:pt idx="30043">
                  <c:v>8527.9989999999998</c:v>
                </c:pt>
                <c:pt idx="30044">
                  <c:v>8528.9989999999998</c:v>
                </c:pt>
                <c:pt idx="30045">
                  <c:v>8528.9989999999998</c:v>
                </c:pt>
                <c:pt idx="30046">
                  <c:v>8528.9989999999998</c:v>
                </c:pt>
                <c:pt idx="30047">
                  <c:v>8528.9989999999998</c:v>
                </c:pt>
                <c:pt idx="30048">
                  <c:v>8528.9989999999998</c:v>
                </c:pt>
                <c:pt idx="30049">
                  <c:v>8528.9989999999998</c:v>
                </c:pt>
                <c:pt idx="30050">
                  <c:v>8529.9989999999998</c:v>
                </c:pt>
                <c:pt idx="30051">
                  <c:v>8529.9989999999998</c:v>
                </c:pt>
                <c:pt idx="30052">
                  <c:v>8529.9989999999998</c:v>
                </c:pt>
                <c:pt idx="30053">
                  <c:v>8529.9989999999998</c:v>
                </c:pt>
                <c:pt idx="30054">
                  <c:v>8529.9989999999998</c:v>
                </c:pt>
                <c:pt idx="30055">
                  <c:v>8529.9989999999998</c:v>
                </c:pt>
                <c:pt idx="30056">
                  <c:v>8529.9989999999998</c:v>
                </c:pt>
                <c:pt idx="30057">
                  <c:v>8531.9989999999998</c:v>
                </c:pt>
                <c:pt idx="30058">
                  <c:v>8531.9989999999998</c:v>
                </c:pt>
                <c:pt idx="30059">
                  <c:v>8531.9989999999998</c:v>
                </c:pt>
                <c:pt idx="30060">
                  <c:v>8531.9989999999998</c:v>
                </c:pt>
                <c:pt idx="30061">
                  <c:v>8531.9989999999998</c:v>
                </c:pt>
                <c:pt idx="30062">
                  <c:v>8531.9989999999998</c:v>
                </c:pt>
                <c:pt idx="30063">
                  <c:v>8532.9989999999998</c:v>
                </c:pt>
                <c:pt idx="30064">
                  <c:v>8532.9989999999998</c:v>
                </c:pt>
                <c:pt idx="30065">
                  <c:v>8532.9989999999998</c:v>
                </c:pt>
                <c:pt idx="30066">
                  <c:v>8532.9989999999998</c:v>
                </c:pt>
                <c:pt idx="30067">
                  <c:v>8532.9989999999998</c:v>
                </c:pt>
                <c:pt idx="30068">
                  <c:v>8532.9989999999998</c:v>
                </c:pt>
                <c:pt idx="30069">
                  <c:v>8532.9989999999998</c:v>
                </c:pt>
                <c:pt idx="30070">
                  <c:v>8533.9989999999998</c:v>
                </c:pt>
                <c:pt idx="30071">
                  <c:v>8533.9989999999998</c:v>
                </c:pt>
                <c:pt idx="30072">
                  <c:v>8533.9989999999998</c:v>
                </c:pt>
                <c:pt idx="30073">
                  <c:v>8533.9989999999998</c:v>
                </c:pt>
                <c:pt idx="30074">
                  <c:v>8533.9989999999998</c:v>
                </c:pt>
                <c:pt idx="30075">
                  <c:v>8533.9989999999998</c:v>
                </c:pt>
                <c:pt idx="30076">
                  <c:v>8533.9989999999998</c:v>
                </c:pt>
                <c:pt idx="30077">
                  <c:v>8534.9989999999998</c:v>
                </c:pt>
                <c:pt idx="30078">
                  <c:v>8534.9989999999998</c:v>
                </c:pt>
                <c:pt idx="30079">
                  <c:v>8534.9989999999998</c:v>
                </c:pt>
                <c:pt idx="30080">
                  <c:v>8534.9989999999998</c:v>
                </c:pt>
                <c:pt idx="30081">
                  <c:v>8534.9989999999998</c:v>
                </c:pt>
                <c:pt idx="30082">
                  <c:v>8534.9989999999998</c:v>
                </c:pt>
                <c:pt idx="30083">
                  <c:v>8536.9989999999998</c:v>
                </c:pt>
                <c:pt idx="30084">
                  <c:v>8536.9989999999998</c:v>
                </c:pt>
                <c:pt idx="30085">
                  <c:v>8536.9989999999998</c:v>
                </c:pt>
                <c:pt idx="30086">
                  <c:v>8536.9989999999998</c:v>
                </c:pt>
                <c:pt idx="30087">
                  <c:v>8536.9989999999998</c:v>
                </c:pt>
                <c:pt idx="30088">
                  <c:v>8536.9989999999998</c:v>
                </c:pt>
                <c:pt idx="30089">
                  <c:v>8536.9989999999998</c:v>
                </c:pt>
                <c:pt idx="30090">
                  <c:v>8537.9989999999998</c:v>
                </c:pt>
                <c:pt idx="30091">
                  <c:v>8537.9989999999998</c:v>
                </c:pt>
                <c:pt idx="30092">
                  <c:v>8537.9989999999998</c:v>
                </c:pt>
                <c:pt idx="30093">
                  <c:v>8537.9989999999998</c:v>
                </c:pt>
                <c:pt idx="30094">
                  <c:v>8537.9989999999998</c:v>
                </c:pt>
                <c:pt idx="30095">
                  <c:v>8537.9989999999998</c:v>
                </c:pt>
                <c:pt idx="30096">
                  <c:v>8538.9989999999998</c:v>
                </c:pt>
                <c:pt idx="30097">
                  <c:v>8538.9989999999998</c:v>
                </c:pt>
                <c:pt idx="30098">
                  <c:v>8538.9989999999998</c:v>
                </c:pt>
                <c:pt idx="30099">
                  <c:v>8538.9989999999998</c:v>
                </c:pt>
                <c:pt idx="30100">
                  <c:v>8538.9989999999998</c:v>
                </c:pt>
                <c:pt idx="30101">
                  <c:v>8538.9989999999998</c:v>
                </c:pt>
                <c:pt idx="30102">
                  <c:v>8538.9989999999998</c:v>
                </c:pt>
                <c:pt idx="30103">
                  <c:v>8539.9989999999998</c:v>
                </c:pt>
                <c:pt idx="30104">
                  <c:v>8539.9989999999998</c:v>
                </c:pt>
                <c:pt idx="30105">
                  <c:v>8539.9989999999998</c:v>
                </c:pt>
                <c:pt idx="30106">
                  <c:v>8539.9989999999998</c:v>
                </c:pt>
                <c:pt idx="30107">
                  <c:v>8539.9989999999998</c:v>
                </c:pt>
                <c:pt idx="30108">
                  <c:v>8539.9989999999998</c:v>
                </c:pt>
                <c:pt idx="30109">
                  <c:v>8541.9989999999998</c:v>
                </c:pt>
                <c:pt idx="30110">
                  <c:v>8541.9989999999998</c:v>
                </c:pt>
                <c:pt idx="30111">
                  <c:v>8541.9989999999998</c:v>
                </c:pt>
                <c:pt idx="30112">
                  <c:v>8541.9989999999998</c:v>
                </c:pt>
                <c:pt idx="30113">
                  <c:v>8541.9989999999998</c:v>
                </c:pt>
                <c:pt idx="30114">
                  <c:v>8541.9989999999998</c:v>
                </c:pt>
                <c:pt idx="30115">
                  <c:v>8541.9989999999998</c:v>
                </c:pt>
                <c:pt idx="30116">
                  <c:v>8542.9989999999998</c:v>
                </c:pt>
                <c:pt idx="30117">
                  <c:v>8542.9989999999998</c:v>
                </c:pt>
                <c:pt idx="30118">
                  <c:v>8542.9989999999998</c:v>
                </c:pt>
                <c:pt idx="30119">
                  <c:v>8542.9989999999998</c:v>
                </c:pt>
                <c:pt idx="30120">
                  <c:v>8542.9989999999998</c:v>
                </c:pt>
                <c:pt idx="30121">
                  <c:v>8542.9989999999998</c:v>
                </c:pt>
                <c:pt idx="30122">
                  <c:v>8542.9989999999998</c:v>
                </c:pt>
                <c:pt idx="30123">
                  <c:v>8543.9989999999998</c:v>
                </c:pt>
                <c:pt idx="30124">
                  <c:v>8543.9989999999998</c:v>
                </c:pt>
                <c:pt idx="30125">
                  <c:v>8543.9989999999998</c:v>
                </c:pt>
                <c:pt idx="30126">
                  <c:v>8543.9989999999998</c:v>
                </c:pt>
                <c:pt idx="30127">
                  <c:v>8543.9989999999998</c:v>
                </c:pt>
                <c:pt idx="30128">
                  <c:v>8543.9989999999998</c:v>
                </c:pt>
                <c:pt idx="30129">
                  <c:v>8544.9989999999998</c:v>
                </c:pt>
                <c:pt idx="30130">
                  <c:v>8544.9989999999998</c:v>
                </c:pt>
                <c:pt idx="30131">
                  <c:v>8544.9989999999998</c:v>
                </c:pt>
                <c:pt idx="30132">
                  <c:v>8544.9989999999998</c:v>
                </c:pt>
                <c:pt idx="30133">
                  <c:v>8544.9989999999998</c:v>
                </c:pt>
                <c:pt idx="30134">
                  <c:v>8544.9989999999998</c:v>
                </c:pt>
                <c:pt idx="30135">
                  <c:v>8544.9989999999998</c:v>
                </c:pt>
                <c:pt idx="30136">
                  <c:v>8546.9989999999998</c:v>
                </c:pt>
                <c:pt idx="30137">
                  <c:v>8546.9989999999998</c:v>
                </c:pt>
                <c:pt idx="30138">
                  <c:v>8546.9989999999998</c:v>
                </c:pt>
                <c:pt idx="30139">
                  <c:v>8546.9989999999998</c:v>
                </c:pt>
                <c:pt idx="30140">
                  <c:v>8546.9989999999998</c:v>
                </c:pt>
                <c:pt idx="30141">
                  <c:v>8546.9989999999998</c:v>
                </c:pt>
                <c:pt idx="30142">
                  <c:v>8547.9989999999998</c:v>
                </c:pt>
                <c:pt idx="30143">
                  <c:v>8547.9989999999998</c:v>
                </c:pt>
                <c:pt idx="30144">
                  <c:v>8547.9989999999998</c:v>
                </c:pt>
                <c:pt idx="30145">
                  <c:v>8547.9989999999998</c:v>
                </c:pt>
                <c:pt idx="30146">
                  <c:v>8547.9989999999998</c:v>
                </c:pt>
                <c:pt idx="30147">
                  <c:v>8547.9989999999998</c:v>
                </c:pt>
                <c:pt idx="30148">
                  <c:v>8547.9989999999998</c:v>
                </c:pt>
                <c:pt idx="30149">
                  <c:v>8548.9989999999998</c:v>
                </c:pt>
                <c:pt idx="30150">
                  <c:v>8548.9989999999998</c:v>
                </c:pt>
                <c:pt idx="30151">
                  <c:v>8548.9989999999998</c:v>
                </c:pt>
                <c:pt idx="30152">
                  <c:v>8548.9989999999998</c:v>
                </c:pt>
                <c:pt idx="30153">
                  <c:v>8548.9989999999998</c:v>
                </c:pt>
                <c:pt idx="30154">
                  <c:v>8548.9989999999998</c:v>
                </c:pt>
                <c:pt idx="30155">
                  <c:v>8549.9989999999998</c:v>
                </c:pt>
                <c:pt idx="30156">
                  <c:v>8549.9989999999998</c:v>
                </c:pt>
                <c:pt idx="30157">
                  <c:v>8549.9989999999998</c:v>
                </c:pt>
                <c:pt idx="30158">
                  <c:v>8549.9989999999998</c:v>
                </c:pt>
                <c:pt idx="30159">
                  <c:v>8549.9989999999998</c:v>
                </c:pt>
                <c:pt idx="30160">
                  <c:v>8549.9989999999998</c:v>
                </c:pt>
                <c:pt idx="30161">
                  <c:v>8549.9989999999998</c:v>
                </c:pt>
                <c:pt idx="30162">
                  <c:v>8551.9989999999998</c:v>
                </c:pt>
                <c:pt idx="30163">
                  <c:v>8551.9989999999998</c:v>
                </c:pt>
                <c:pt idx="30164">
                  <c:v>8551.9989999999998</c:v>
                </c:pt>
                <c:pt idx="30165">
                  <c:v>8551.9989999999998</c:v>
                </c:pt>
                <c:pt idx="30166">
                  <c:v>8551.9989999999998</c:v>
                </c:pt>
                <c:pt idx="30167">
                  <c:v>8551.9989999999998</c:v>
                </c:pt>
                <c:pt idx="30168">
                  <c:v>8552.9989999999998</c:v>
                </c:pt>
                <c:pt idx="30169">
                  <c:v>8552.9989999999998</c:v>
                </c:pt>
                <c:pt idx="30170">
                  <c:v>8552.9989999999998</c:v>
                </c:pt>
                <c:pt idx="30171">
                  <c:v>8552.9989999999998</c:v>
                </c:pt>
                <c:pt idx="30172">
                  <c:v>8552.9989999999998</c:v>
                </c:pt>
                <c:pt idx="30173">
                  <c:v>8552.9989999999998</c:v>
                </c:pt>
                <c:pt idx="30174">
                  <c:v>8552.9989999999998</c:v>
                </c:pt>
                <c:pt idx="30175">
                  <c:v>8553.9989999999998</c:v>
                </c:pt>
                <c:pt idx="30176">
                  <c:v>8553.9989999999998</c:v>
                </c:pt>
                <c:pt idx="30177">
                  <c:v>8553.9989999999998</c:v>
                </c:pt>
                <c:pt idx="30178">
                  <c:v>8553.9989999999998</c:v>
                </c:pt>
                <c:pt idx="30179">
                  <c:v>8553.9989999999998</c:v>
                </c:pt>
                <c:pt idx="30180">
                  <c:v>8553.9989999999998</c:v>
                </c:pt>
                <c:pt idx="30181">
                  <c:v>8553.9989999999998</c:v>
                </c:pt>
                <c:pt idx="30182">
                  <c:v>8554.9989999999998</c:v>
                </c:pt>
                <c:pt idx="30183">
                  <c:v>8554.9989999999998</c:v>
                </c:pt>
                <c:pt idx="30184">
                  <c:v>8554.9989999999998</c:v>
                </c:pt>
                <c:pt idx="30185">
                  <c:v>8554.9989999999998</c:v>
                </c:pt>
                <c:pt idx="30186">
                  <c:v>8554.9989999999998</c:v>
                </c:pt>
                <c:pt idx="30187">
                  <c:v>8554.9989999999998</c:v>
                </c:pt>
                <c:pt idx="30188">
                  <c:v>8556.9989999999998</c:v>
                </c:pt>
                <c:pt idx="30189">
                  <c:v>8556.9989999999998</c:v>
                </c:pt>
                <c:pt idx="30190">
                  <c:v>8556.9989999999998</c:v>
                </c:pt>
                <c:pt idx="30191">
                  <c:v>8556.9989999999998</c:v>
                </c:pt>
                <c:pt idx="30192">
                  <c:v>8556.9989999999998</c:v>
                </c:pt>
                <c:pt idx="30193">
                  <c:v>8556.9989999999998</c:v>
                </c:pt>
                <c:pt idx="30194">
                  <c:v>8556.9989999999998</c:v>
                </c:pt>
                <c:pt idx="30195">
                  <c:v>8557.9989999999998</c:v>
                </c:pt>
                <c:pt idx="30196">
                  <c:v>8557.9989999999998</c:v>
                </c:pt>
                <c:pt idx="30197">
                  <c:v>8557.9989999999998</c:v>
                </c:pt>
                <c:pt idx="30198">
                  <c:v>8557.9989999999998</c:v>
                </c:pt>
                <c:pt idx="30199">
                  <c:v>8557.9989999999998</c:v>
                </c:pt>
                <c:pt idx="30200">
                  <c:v>8557.9989999999998</c:v>
                </c:pt>
                <c:pt idx="30201">
                  <c:v>8558.9989999999998</c:v>
                </c:pt>
                <c:pt idx="30202">
                  <c:v>8558.9989999999998</c:v>
                </c:pt>
                <c:pt idx="30203">
                  <c:v>8558.9989999999998</c:v>
                </c:pt>
                <c:pt idx="30204">
                  <c:v>8558.9989999999998</c:v>
                </c:pt>
                <c:pt idx="30205">
                  <c:v>8558.9989999999998</c:v>
                </c:pt>
                <c:pt idx="30206">
                  <c:v>8558.9989999999998</c:v>
                </c:pt>
                <c:pt idx="30207">
                  <c:v>8558.9989999999998</c:v>
                </c:pt>
                <c:pt idx="30208">
                  <c:v>8559.9989999999998</c:v>
                </c:pt>
                <c:pt idx="30209">
                  <c:v>8559.9989999999998</c:v>
                </c:pt>
                <c:pt idx="30210">
                  <c:v>8559.9989999999998</c:v>
                </c:pt>
                <c:pt idx="30211">
                  <c:v>8559.9989999999998</c:v>
                </c:pt>
                <c:pt idx="30212">
                  <c:v>8559.9989999999998</c:v>
                </c:pt>
                <c:pt idx="30213">
                  <c:v>8559.9989999999998</c:v>
                </c:pt>
                <c:pt idx="30214">
                  <c:v>8561.9989999999998</c:v>
                </c:pt>
                <c:pt idx="30215">
                  <c:v>8561.9989999999998</c:v>
                </c:pt>
                <c:pt idx="30216">
                  <c:v>8561.9989999999998</c:v>
                </c:pt>
                <c:pt idx="30217">
                  <c:v>8561.9989999999998</c:v>
                </c:pt>
                <c:pt idx="30218">
                  <c:v>8561.9989999999998</c:v>
                </c:pt>
                <c:pt idx="30219">
                  <c:v>8561.9989999999998</c:v>
                </c:pt>
                <c:pt idx="30220">
                  <c:v>8561.9989999999998</c:v>
                </c:pt>
                <c:pt idx="30221">
                  <c:v>8562.9989999999998</c:v>
                </c:pt>
                <c:pt idx="30222">
                  <c:v>8562.9989999999998</c:v>
                </c:pt>
                <c:pt idx="30223">
                  <c:v>8562.9989999999998</c:v>
                </c:pt>
                <c:pt idx="30224">
                  <c:v>8562.9989999999998</c:v>
                </c:pt>
                <c:pt idx="30225">
                  <c:v>8562.9989999999998</c:v>
                </c:pt>
                <c:pt idx="30226">
                  <c:v>8562.9989999999998</c:v>
                </c:pt>
                <c:pt idx="30227">
                  <c:v>8562.9989999999998</c:v>
                </c:pt>
                <c:pt idx="30228">
                  <c:v>8563.9989999999998</c:v>
                </c:pt>
                <c:pt idx="30229">
                  <c:v>8563.9989999999998</c:v>
                </c:pt>
                <c:pt idx="30230">
                  <c:v>8563.9989999999998</c:v>
                </c:pt>
                <c:pt idx="30231">
                  <c:v>8563.9989999999998</c:v>
                </c:pt>
                <c:pt idx="30232">
                  <c:v>8563.9989999999998</c:v>
                </c:pt>
                <c:pt idx="30233">
                  <c:v>8563.9989999999998</c:v>
                </c:pt>
                <c:pt idx="30234">
                  <c:v>8564.9989999999998</c:v>
                </c:pt>
                <c:pt idx="30235">
                  <c:v>8564.9989999999998</c:v>
                </c:pt>
                <c:pt idx="30236">
                  <c:v>8564.9989999999998</c:v>
                </c:pt>
                <c:pt idx="30237">
                  <c:v>8564.9989999999998</c:v>
                </c:pt>
                <c:pt idx="30238">
                  <c:v>8564.9989999999998</c:v>
                </c:pt>
                <c:pt idx="30239">
                  <c:v>8564.9989999999998</c:v>
                </c:pt>
                <c:pt idx="30240">
                  <c:v>8564.9989999999998</c:v>
                </c:pt>
                <c:pt idx="30241">
                  <c:v>8566.9989999999998</c:v>
                </c:pt>
                <c:pt idx="30242">
                  <c:v>8566.9989999999998</c:v>
                </c:pt>
                <c:pt idx="30243">
                  <c:v>8566.9989999999998</c:v>
                </c:pt>
                <c:pt idx="30244">
                  <c:v>8566.9989999999998</c:v>
                </c:pt>
                <c:pt idx="30245">
                  <c:v>8566.9989999999998</c:v>
                </c:pt>
                <c:pt idx="30246">
                  <c:v>8566.9989999999998</c:v>
                </c:pt>
                <c:pt idx="30247">
                  <c:v>8567.9989999999998</c:v>
                </c:pt>
                <c:pt idx="30248">
                  <c:v>8567.9989999999998</c:v>
                </c:pt>
                <c:pt idx="30249">
                  <c:v>8567.9989999999998</c:v>
                </c:pt>
                <c:pt idx="30250">
                  <c:v>8567.9989999999998</c:v>
                </c:pt>
                <c:pt idx="30251">
                  <c:v>8567.9989999999998</c:v>
                </c:pt>
                <c:pt idx="30252">
                  <c:v>8567.9989999999998</c:v>
                </c:pt>
                <c:pt idx="30253">
                  <c:v>8567.9989999999998</c:v>
                </c:pt>
                <c:pt idx="30254">
                  <c:v>8568.9989999999998</c:v>
                </c:pt>
                <c:pt idx="30255">
                  <c:v>8568.9989999999998</c:v>
                </c:pt>
                <c:pt idx="30256">
                  <c:v>8568.9989999999998</c:v>
                </c:pt>
                <c:pt idx="30257">
                  <c:v>8568.9989999999998</c:v>
                </c:pt>
                <c:pt idx="30258">
                  <c:v>8568.9989999999998</c:v>
                </c:pt>
                <c:pt idx="30259">
                  <c:v>8568.9989999999998</c:v>
                </c:pt>
                <c:pt idx="30260">
                  <c:v>8569.9989999999998</c:v>
                </c:pt>
                <c:pt idx="30261">
                  <c:v>8569.9989999999998</c:v>
                </c:pt>
                <c:pt idx="30262">
                  <c:v>8569.9989999999998</c:v>
                </c:pt>
                <c:pt idx="30263">
                  <c:v>8569.9989999999998</c:v>
                </c:pt>
                <c:pt idx="30264">
                  <c:v>8569.9989999999998</c:v>
                </c:pt>
                <c:pt idx="30265">
                  <c:v>8569.9989999999998</c:v>
                </c:pt>
                <c:pt idx="30266">
                  <c:v>8569.9989999999998</c:v>
                </c:pt>
                <c:pt idx="30267">
                  <c:v>8571.9989999999998</c:v>
                </c:pt>
                <c:pt idx="30268">
                  <c:v>8571.9989999999998</c:v>
                </c:pt>
                <c:pt idx="30269">
                  <c:v>8571.9989999999998</c:v>
                </c:pt>
                <c:pt idx="30270">
                  <c:v>8571.9989999999998</c:v>
                </c:pt>
                <c:pt idx="30271">
                  <c:v>8571.9989999999998</c:v>
                </c:pt>
                <c:pt idx="30272">
                  <c:v>8571.9989999999998</c:v>
                </c:pt>
                <c:pt idx="30273">
                  <c:v>8571.9989999999998</c:v>
                </c:pt>
                <c:pt idx="30274">
                  <c:v>8572.9989999999998</c:v>
                </c:pt>
                <c:pt idx="30275">
                  <c:v>8572.9989999999998</c:v>
                </c:pt>
                <c:pt idx="30276">
                  <c:v>8572.9989999999998</c:v>
                </c:pt>
                <c:pt idx="30277">
                  <c:v>8572.9989999999998</c:v>
                </c:pt>
                <c:pt idx="30278">
                  <c:v>8572.9989999999998</c:v>
                </c:pt>
                <c:pt idx="30279">
                  <c:v>8572.9989999999998</c:v>
                </c:pt>
                <c:pt idx="30280">
                  <c:v>8573.9989999999998</c:v>
                </c:pt>
                <c:pt idx="30281">
                  <c:v>8573.9989999999998</c:v>
                </c:pt>
                <c:pt idx="30282">
                  <c:v>8573.9989999999998</c:v>
                </c:pt>
                <c:pt idx="30283">
                  <c:v>8573.9989999999998</c:v>
                </c:pt>
                <c:pt idx="30284">
                  <c:v>8573.9989999999998</c:v>
                </c:pt>
                <c:pt idx="30285">
                  <c:v>8573.9989999999998</c:v>
                </c:pt>
                <c:pt idx="30286">
                  <c:v>8573.9989999999998</c:v>
                </c:pt>
                <c:pt idx="30287">
                  <c:v>8574.9989999999998</c:v>
                </c:pt>
                <c:pt idx="30288">
                  <c:v>8574.9989999999998</c:v>
                </c:pt>
                <c:pt idx="30289">
                  <c:v>8574.9989999999998</c:v>
                </c:pt>
                <c:pt idx="30290">
                  <c:v>8574.9989999999998</c:v>
                </c:pt>
                <c:pt idx="30291">
                  <c:v>8574.9989999999998</c:v>
                </c:pt>
                <c:pt idx="30292">
                  <c:v>8574.9989999999998</c:v>
                </c:pt>
                <c:pt idx="30293">
                  <c:v>8576.9989999999998</c:v>
                </c:pt>
                <c:pt idx="30294">
                  <c:v>8576.9989999999998</c:v>
                </c:pt>
                <c:pt idx="30295">
                  <c:v>8576.9989999999998</c:v>
                </c:pt>
                <c:pt idx="30296">
                  <c:v>8576.9989999999998</c:v>
                </c:pt>
                <c:pt idx="30297">
                  <c:v>8576.9989999999998</c:v>
                </c:pt>
                <c:pt idx="30298">
                  <c:v>8576.9989999999998</c:v>
                </c:pt>
                <c:pt idx="30299">
                  <c:v>8576.9989999999998</c:v>
                </c:pt>
                <c:pt idx="30300">
                  <c:v>8577.9989999999998</c:v>
                </c:pt>
                <c:pt idx="30301">
                  <c:v>8577.9989999999998</c:v>
                </c:pt>
                <c:pt idx="30302">
                  <c:v>8577.9989999999998</c:v>
                </c:pt>
                <c:pt idx="30303">
                  <c:v>8577.9989999999998</c:v>
                </c:pt>
                <c:pt idx="30304">
                  <c:v>8577.9989999999998</c:v>
                </c:pt>
                <c:pt idx="30305">
                  <c:v>8577.9989999999998</c:v>
                </c:pt>
                <c:pt idx="30306">
                  <c:v>8578.9989999999998</c:v>
                </c:pt>
                <c:pt idx="30307">
                  <c:v>8578.9989999999998</c:v>
                </c:pt>
                <c:pt idx="30308">
                  <c:v>8578.9989999999998</c:v>
                </c:pt>
                <c:pt idx="30309">
                  <c:v>8578.9989999999998</c:v>
                </c:pt>
                <c:pt idx="30310">
                  <c:v>8578.9989999999998</c:v>
                </c:pt>
                <c:pt idx="30311">
                  <c:v>8578.9989999999998</c:v>
                </c:pt>
                <c:pt idx="30312">
                  <c:v>8578.9989999999998</c:v>
                </c:pt>
                <c:pt idx="30313">
                  <c:v>8579.9989999999998</c:v>
                </c:pt>
                <c:pt idx="30314">
                  <c:v>8579.9989999999998</c:v>
                </c:pt>
                <c:pt idx="30315">
                  <c:v>8579.9989999999998</c:v>
                </c:pt>
                <c:pt idx="30316">
                  <c:v>8579.9989999999998</c:v>
                </c:pt>
                <c:pt idx="30317">
                  <c:v>8579.9989999999998</c:v>
                </c:pt>
                <c:pt idx="30318">
                  <c:v>8579.9989999999998</c:v>
                </c:pt>
                <c:pt idx="30319">
                  <c:v>8581.9989999999998</c:v>
                </c:pt>
                <c:pt idx="30320">
                  <c:v>8581.9989999999998</c:v>
                </c:pt>
                <c:pt idx="30321">
                  <c:v>8581.9989999999998</c:v>
                </c:pt>
                <c:pt idx="30322">
                  <c:v>8581.9989999999998</c:v>
                </c:pt>
                <c:pt idx="30323">
                  <c:v>8581.9989999999998</c:v>
                </c:pt>
                <c:pt idx="30324">
                  <c:v>8581.9989999999998</c:v>
                </c:pt>
                <c:pt idx="30325">
                  <c:v>8581.9989999999998</c:v>
                </c:pt>
                <c:pt idx="30326">
                  <c:v>8582.9989999999998</c:v>
                </c:pt>
                <c:pt idx="30327">
                  <c:v>8582.9989999999998</c:v>
                </c:pt>
                <c:pt idx="30328">
                  <c:v>8582.9989999999998</c:v>
                </c:pt>
                <c:pt idx="30329">
                  <c:v>8582.9989999999998</c:v>
                </c:pt>
                <c:pt idx="30330">
                  <c:v>8582.9989999999998</c:v>
                </c:pt>
                <c:pt idx="30331">
                  <c:v>8582.9989999999998</c:v>
                </c:pt>
                <c:pt idx="30332">
                  <c:v>8582.9989999999998</c:v>
                </c:pt>
                <c:pt idx="30333">
                  <c:v>8583.9989999999998</c:v>
                </c:pt>
                <c:pt idx="30334">
                  <c:v>8583.9989999999998</c:v>
                </c:pt>
                <c:pt idx="30335">
                  <c:v>8583.9989999999998</c:v>
                </c:pt>
                <c:pt idx="30336">
                  <c:v>8583.9989999999998</c:v>
                </c:pt>
                <c:pt idx="30337">
                  <c:v>8583.9989999999998</c:v>
                </c:pt>
                <c:pt idx="30338">
                  <c:v>8583.9989999999998</c:v>
                </c:pt>
                <c:pt idx="30339">
                  <c:v>8584.9989999999998</c:v>
                </c:pt>
                <c:pt idx="30340">
                  <c:v>8584.9989999999998</c:v>
                </c:pt>
                <c:pt idx="30341">
                  <c:v>8584.9989999999998</c:v>
                </c:pt>
                <c:pt idx="30342">
                  <c:v>8584.9989999999998</c:v>
                </c:pt>
                <c:pt idx="30343">
                  <c:v>8584.9989999999998</c:v>
                </c:pt>
                <c:pt idx="30344">
                  <c:v>8584.9989999999998</c:v>
                </c:pt>
                <c:pt idx="30345">
                  <c:v>8584.9989999999998</c:v>
                </c:pt>
                <c:pt idx="30346">
                  <c:v>8586.9989999999998</c:v>
                </c:pt>
                <c:pt idx="30347">
                  <c:v>8586.9989999999998</c:v>
                </c:pt>
                <c:pt idx="30348">
                  <c:v>8586.9989999999998</c:v>
                </c:pt>
                <c:pt idx="30349">
                  <c:v>8586.9989999999998</c:v>
                </c:pt>
                <c:pt idx="30350">
                  <c:v>8586.9989999999998</c:v>
                </c:pt>
                <c:pt idx="30351">
                  <c:v>8586.9989999999998</c:v>
                </c:pt>
                <c:pt idx="30352">
                  <c:v>8587.9989999999998</c:v>
                </c:pt>
                <c:pt idx="30353">
                  <c:v>8587.9989999999998</c:v>
                </c:pt>
                <c:pt idx="30354">
                  <c:v>8587.9989999999998</c:v>
                </c:pt>
                <c:pt idx="30355">
                  <c:v>8587.9989999999998</c:v>
                </c:pt>
                <c:pt idx="30356">
                  <c:v>8587.9989999999998</c:v>
                </c:pt>
                <c:pt idx="30357">
                  <c:v>8587.9989999999998</c:v>
                </c:pt>
                <c:pt idx="30358">
                  <c:v>8587.9989999999998</c:v>
                </c:pt>
                <c:pt idx="30359">
                  <c:v>8588.9989999999998</c:v>
                </c:pt>
                <c:pt idx="30360">
                  <c:v>8588.9989999999998</c:v>
                </c:pt>
                <c:pt idx="30361">
                  <c:v>8588.9989999999998</c:v>
                </c:pt>
                <c:pt idx="30362">
                  <c:v>8588.9989999999998</c:v>
                </c:pt>
                <c:pt idx="30363">
                  <c:v>8588.9989999999998</c:v>
                </c:pt>
                <c:pt idx="30364">
                  <c:v>8588.9989999999998</c:v>
                </c:pt>
                <c:pt idx="30365">
                  <c:v>8589.9989999999998</c:v>
                </c:pt>
                <c:pt idx="30366">
                  <c:v>8589.9989999999998</c:v>
                </c:pt>
                <c:pt idx="30367">
                  <c:v>8589.9989999999998</c:v>
                </c:pt>
                <c:pt idx="30368">
                  <c:v>8589.9989999999998</c:v>
                </c:pt>
                <c:pt idx="30369">
                  <c:v>8589.9989999999998</c:v>
                </c:pt>
                <c:pt idx="30370">
                  <c:v>8589.9989999999998</c:v>
                </c:pt>
                <c:pt idx="30371">
                  <c:v>8589.9989999999998</c:v>
                </c:pt>
                <c:pt idx="30372">
                  <c:v>8591.9989999999998</c:v>
                </c:pt>
                <c:pt idx="30373">
                  <c:v>8591.9989999999998</c:v>
                </c:pt>
                <c:pt idx="30374">
                  <c:v>8591.9989999999998</c:v>
                </c:pt>
                <c:pt idx="30375">
                  <c:v>8591.9989999999998</c:v>
                </c:pt>
                <c:pt idx="30376">
                  <c:v>8591.9989999999998</c:v>
                </c:pt>
                <c:pt idx="30377">
                  <c:v>8591.9989999999998</c:v>
                </c:pt>
                <c:pt idx="30378">
                  <c:v>8591.9989999999998</c:v>
                </c:pt>
                <c:pt idx="30379">
                  <c:v>8592.9989999999998</c:v>
                </c:pt>
                <c:pt idx="30380">
                  <c:v>8592.9989999999998</c:v>
                </c:pt>
                <c:pt idx="30381">
                  <c:v>8592.9989999999998</c:v>
                </c:pt>
                <c:pt idx="30382">
                  <c:v>8592.9989999999998</c:v>
                </c:pt>
                <c:pt idx="30383">
                  <c:v>8592.9989999999998</c:v>
                </c:pt>
                <c:pt idx="30384">
                  <c:v>8592.9989999999998</c:v>
                </c:pt>
                <c:pt idx="30385">
                  <c:v>8593.9989999999998</c:v>
                </c:pt>
                <c:pt idx="30386">
                  <c:v>8593.9989999999998</c:v>
                </c:pt>
                <c:pt idx="30387">
                  <c:v>8593.9989999999998</c:v>
                </c:pt>
                <c:pt idx="30388">
                  <c:v>8593.9989999999998</c:v>
                </c:pt>
                <c:pt idx="30389">
                  <c:v>8593.9989999999998</c:v>
                </c:pt>
                <c:pt idx="30390">
                  <c:v>8593.9989999999998</c:v>
                </c:pt>
                <c:pt idx="30391">
                  <c:v>8593.9989999999998</c:v>
                </c:pt>
                <c:pt idx="30392">
                  <c:v>8594.9989999999998</c:v>
                </c:pt>
                <c:pt idx="30393">
                  <c:v>8594.9989999999998</c:v>
                </c:pt>
                <c:pt idx="30394">
                  <c:v>8594.9989999999998</c:v>
                </c:pt>
                <c:pt idx="30395">
                  <c:v>8594.9989999999998</c:v>
                </c:pt>
                <c:pt idx="30396">
                  <c:v>8594.9989999999998</c:v>
                </c:pt>
                <c:pt idx="30397">
                  <c:v>8594.9989999999998</c:v>
                </c:pt>
                <c:pt idx="30398">
                  <c:v>8596.9989999999998</c:v>
                </c:pt>
                <c:pt idx="30399">
                  <c:v>8596.9989999999998</c:v>
                </c:pt>
                <c:pt idx="30400">
                  <c:v>8596.9989999999998</c:v>
                </c:pt>
                <c:pt idx="30401">
                  <c:v>8596.9989999999998</c:v>
                </c:pt>
                <c:pt idx="30402">
                  <c:v>8596.9989999999998</c:v>
                </c:pt>
                <c:pt idx="30403">
                  <c:v>8596.9989999999998</c:v>
                </c:pt>
                <c:pt idx="30404">
                  <c:v>8596.9989999999998</c:v>
                </c:pt>
                <c:pt idx="30405">
                  <c:v>8597.9989999999998</c:v>
                </c:pt>
                <c:pt idx="30406">
                  <c:v>8597.9989999999998</c:v>
                </c:pt>
                <c:pt idx="30407">
                  <c:v>8597.9989999999998</c:v>
                </c:pt>
                <c:pt idx="30408">
                  <c:v>8597.9989999999998</c:v>
                </c:pt>
                <c:pt idx="30409">
                  <c:v>8597.9989999999998</c:v>
                </c:pt>
                <c:pt idx="30410">
                  <c:v>8597.9989999999998</c:v>
                </c:pt>
                <c:pt idx="30411">
                  <c:v>8598.9989999999998</c:v>
                </c:pt>
                <c:pt idx="30412">
                  <c:v>8598.9989999999998</c:v>
                </c:pt>
                <c:pt idx="30413">
                  <c:v>8598.9989999999998</c:v>
                </c:pt>
                <c:pt idx="30414">
                  <c:v>8598.9989999999998</c:v>
                </c:pt>
                <c:pt idx="30415">
                  <c:v>8598.9989999999998</c:v>
                </c:pt>
                <c:pt idx="30416">
                  <c:v>8598.9989999999998</c:v>
                </c:pt>
                <c:pt idx="30417">
                  <c:v>8598.9989999999998</c:v>
                </c:pt>
                <c:pt idx="30418">
                  <c:v>8599.9989999999998</c:v>
                </c:pt>
                <c:pt idx="30419">
                  <c:v>8599.9989999999998</c:v>
                </c:pt>
                <c:pt idx="30420">
                  <c:v>8599.9989999999998</c:v>
                </c:pt>
                <c:pt idx="30421">
                  <c:v>8599.9989999999998</c:v>
                </c:pt>
                <c:pt idx="30422">
                  <c:v>8599.9989999999998</c:v>
                </c:pt>
                <c:pt idx="30423">
                  <c:v>8599.9989999999998</c:v>
                </c:pt>
                <c:pt idx="30424">
                  <c:v>8599.9989999999998</c:v>
                </c:pt>
                <c:pt idx="30425">
                  <c:v>8601.9989999999998</c:v>
                </c:pt>
                <c:pt idx="30426">
                  <c:v>8601.9989999999998</c:v>
                </c:pt>
                <c:pt idx="30427">
                  <c:v>8601.9989999999998</c:v>
                </c:pt>
                <c:pt idx="30428">
                  <c:v>8601.9989999999998</c:v>
                </c:pt>
                <c:pt idx="30429">
                  <c:v>8601.9989999999998</c:v>
                </c:pt>
                <c:pt idx="30430">
                  <c:v>8601.9989999999998</c:v>
                </c:pt>
                <c:pt idx="30431">
                  <c:v>8602.9989999999998</c:v>
                </c:pt>
                <c:pt idx="30432">
                  <c:v>8602.9989999999998</c:v>
                </c:pt>
                <c:pt idx="30433">
                  <c:v>8602.9989999999998</c:v>
                </c:pt>
                <c:pt idx="30434">
                  <c:v>8602.9989999999998</c:v>
                </c:pt>
                <c:pt idx="30435">
                  <c:v>8602.9989999999998</c:v>
                </c:pt>
                <c:pt idx="30436">
                  <c:v>8602.9989999999998</c:v>
                </c:pt>
                <c:pt idx="30437">
                  <c:v>8602.9989999999998</c:v>
                </c:pt>
                <c:pt idx="30438">
                  <c:v>8603.9989999999998</c:v>
                </c:pt>
                <c:pt idx="30439">
                  <c:v>8603.9989999999998</c:v>
                </c:pt>
                <c:pt idx="30440">
                  <c:v>8603.9989999999998</c:v>
                </c:pt>
                <c:pt idx="30441">
                  <c:v>8603.9989999999998</c:v>
                </c:pt>
                <c:pt idx="30442">
                  <c:v>8603.9989999999998</c:v>
                </c:pt>
                <c:pt idx="30443">
                  <c:v>8603.9989999999998</c:v>
                </c:pt>
                <c:pt idx="30444">
                  <c:v>8604.9989999999998</c:v>
                </c:pt>
                <c:pt idx="30445">
                  <c:v>8604.9989999999998</c:v>
                </c:pt>
                <c:pt idx="30446">
                  <c:v>8604.9989999999998</c:v>
                </c:pt>
                <c:pt idx="30447">
                  <c:v>8604.9989999999998</c:v>
                </c:pt>
                <c:pt idx="30448">
                  <c:v>8604.9989999999998</c:v>
                </c:pt>
                <c:pt idx="30449">
                  <c:v>8604.9989999999998</c:v>
                </c:pt>
                <c:pt idx="30450">
                  <c:v>8604.9989999999998</c:v>
                </c:pt>
                <c:pt idx="30451">
                  <c:v>8606.9989999999998</c:v>
                </c:pt>
                <c:pt idx="30452">
                  <c:v>8606.9989999999998</c:v>
                </c:pt>
                <c:pt idx="30453">
                  <c:v>8606.9989999999998</c:v>
                </c:pt>
                <c:pt idx="30454">
                  <c:v>8606.9989999999998</c:v>
                </c:pt>
                <c:pt idx="30455">
                  <c:v>8606.9989999999998</c:v>
                </c:pt>
                <c:pt idx="30456">
                  <c:v>8606.9989999999998</c:v>
                </c:pt>
                <c:pt idx="30457">
                  <c:v>8607.9989999999998</c:v>
                </c:pt>
                <c:pt idx="30458">
                  <c:v>8607.9989999999998</c:v>
                </c:pt>
                <c:pt idx="30459">
                  <c:v>8607.9989999999998</c:v>
                </c:pt>
                <c:pt idx="30460">
                  <c:v>8607.9989999999998</c:v>
                </c:pt>
                <c:pt idx="30461">
                  <c:v>8607.9989999999998</c:v>
                </c:pt>
                <c:pt idx="30462">
                  <c:v>8607.9989999999998</c:v>
                </c:pt>
                <c:pt idx="30463">
                  <c:v>8607.9989999999998</c:v>
                </c:pt>
                <c:pt idx="30464">
                  <c:v>8608.9989999999998</c:v>
                </c:pt>
                <c:pt idx="30465">
                  <c:v>8608.9989999999998</c:v>
                </c:pt>
                <c:pt idx="30466">
                  <c:v>8608.9989999999998</c:v>
                </c:pt>
                <c:pt idx="30467">
                  <c:v>8608.9989999999998</c:v>
                </c:pt>
                <c:pt idx="30468">
                  <c:v>8608.9989999999998</c:v>
                </c:pt>
                <c:pt idx="30469">
                  <c:v>8608.9989999999998</c:v>
                </c:pt>
                <c:pt idx="30470">
                  <c:v>8609.9989999999998</c:v>
                </c:pt>
                <c:pt idx="30471">
                  <c:v>8609.9989999999998</c:v>
                </c:pt>
                <c:pt idx="30472">
                  <c:v>8609.9989999999998</c:v>
                </c:pt>
                <c:pt idx="30473">
                  <c:v>8609.9989999999998</c:v>
                </c:pt>
                <c:pt idx="30474">
                  <c:v>8609.9989999999998</c:v>
                </c:pt>
                <c:pt idx="30475">
                  <c:v>8609.9989999999998</c:v>
                </c:pt>
                <c:pt idx="30476">
                  <c:v>8609.9989999999998</c:v>
                </c:pt>
                <c:pt idx="30477">
                  <c:v>8611.9989999999998</c:v>
                </c:pt>
                <c:pt idx="30478">
                  <c:v>8611.9989999999998</c:v>
                </c:pt>
                <c:pt idx="30479">
                  <c:v>8611.9989999999998</c:v>
                </c:pt>
                <c:pt idx="30480">
                  <c:v>8611.9989999999998</c:v>
                </c:pt>
                <c:pt idx="30481">
                  <c:v>8611.9989999999998</c:v>
                </c:pt>
                <c:pt idx="30482">
                  <c:v>8611.9989999999998</c:v>
                </c:pt>
                <c:pt idx="30483">
                  <c:v>8611.9989999999998</c:v>
                </c:pt>
                <c:pt idx="30484">
                  <c:v>8612.9989999999998</c:v>
                </c:pt>
                <c:pt idx="30485">
                  <c:v>8612.9989999999998</c:v>
                </c:pt>
                <c:pt idx="30486">
                  <c:v>8612.9989999999998</c:v>
                </c:pt>
                <c:pt idx="30487">
                  <c:v>8612.9989999999998</c:v>
                </c:pt>
                <c:pt idx="30488">
                  <c:v>8612.9989999999998</c:v>
                </c:pt>
                <c:pt idx="30489">
                  <c:v>8612.9989999999998</c:v>
                </c:pt>
                <c:pt idx="30490">
                  <c:v>8613.9989999999998</c:v>
                </c:pt>
                <c:pt idx="30491">
                  <c:v>8613.9989999999998</c:v>
                </c:pt>
                <c:pt idx="30492">
                  <c:v>8613.9989999999998</c:v>
                </c:pt>
                <c:pt idx="30493">
                  <c:v>8613.9989999999998</c:v>
                </c:pt>
                <c:pt idx="30494">
                  <c:v>8613.9989999999998</c:v>
                </c:pt>
                <c:pt idx="30495">
                  <c:v>8613.9989999999998</c:v>
                </c:pt>
                <c:pt idx="30496">
                  <c:v>8613.9989999999998</c:v>
                </c:pt>
                <c:pt idx="30497">
                  <c:v>8614.9989999999998</c:v>
                </c:pt>
                <c:pt idx="30498">
                  <c:v>8614.9989999999998</c:v>
                </c:pt>
                <c:pt idx="30499">
                  <c:v>8614.9989999999998</c:v>
                </c:pt>
                <c:pt idx="30500">
                  <c:v>8614.9989999999998</c:v>
                </c:pt>
                <c:pt idx="30501">
                  <c:v>8614.9989999999998</c:v>
                </c:pt>
                <c:pt idx="30502">
                  <c:v>8614.9989999999998</c:v>
                </c:pt>
                <c:pt idx="30503">
                  <c:v>8616.9989999999998</c:v>
                </c:pt>
                <c:pt idx="30504">
                  <c:v>8616.9989999999998</c:v>
                </c:pt>
                <c:pt idx="30505">
                  <c:v>8616.9989999999998</c:v>
                </c:pt>
                <c:pt idx="30506">
                  <c:v>8616.9989999999998</c:v>
                </c:pt>
                <c:pt idx="30507">
                  <c:v>8616.9989999999998</c:v>
                </c:pt>
                <c:pt idx="30508">
                  <c:v>8616.9989999999998</c:v>
                </c:pt>
                <c:pt idx="30509">
                  <c:v>8616.9989999999998</c:v>
                </c:pt>
                <c:pt idx="30510">
                  <c:v>8617.9989999999998</c:v>
                </c:pt>
                <c:pt idx="30511">
                  <c:v>8617.9989999999998</c:v>
                </c:pt>
                <c:pt idx="30512">
                  <c:v>8617.9989999999998</c:v>
                </c:pt>
                <c:pt idx="30513">
                  <c:v>8617.9989999999998</c:v>
                </c:pt>
                <c:pt idx="30514">
                  <c:v>8617.9989999999998</c:v>
                </c:pt>
                <c:pt idx="30515">
                  <c:v>8617.9989999999998</c:v>
                </c:pt>
                <c:pt idx="30516">
                  <c:v>8618.9989999999998</c:v>
                </c:pt>
                <c:pt idx="30517">
                  <c:v>8618.9989999999998</c:v>
                </c:pt>
                <c:pt idx="30518">
                  <c:v>8618.9989999999998</c:v>
                </c:pt>
                <c:pt idx="30519">
                  <c:v>8618.9989999999998</c:v>
                </c:pt>
                <c:pt idx="30520">
                  <c:v>8618.9989999999998</c:v>
                </c:pt>
                <c:pt idx="30521">
                  <c:v>8618.9989999999998</c:v>
                </c:pt>
                <c:pt idx="30522">
                  <c:v>8618.9989999999998</c:v>
                </c:pt>
                <c:pt idx="30523">
                  <c:v>8619.9989999999998</c:v>
                </c:pt>
                <c:pt idx="30524">
                  <c:v>8619.9989999999998</c:v>
                </c:pt>
                <c:pt idx="30525">
                  <c:v>8619.9989999999998</c:v>
                </c:pt>
                <c:pt idx="30526">
                  <c:v>8619.9989999999998</c:v>
                </c:pt>
                <c:pt idx="30527">
                  <c:v>8619.9989999999998</c:v>
                </c:pt>
                <c:pt idx="30528">
                  <c:v>8619.9989999999998</c:v>
                </c:pt>
                <c:pt idx="30529">
                  <c:v>8619.9989999999998</c:v>
                </c:pt>
                <c:pt idx="30530">
                  <c:v>8621.9989999999998</c:v>
                </c:pt>
                <c:pt idx="30531">
                  <c:v>8621.9989999999998</c:v>
                </c:pt>
                <c:pt idx="30532">
                  <c:v>8621.9989999999998</c:v>
                </c:pt>
                <c:pt idx="30533">
                  <c:v>8621.9989999999998</c:v>
                </c:pt>
                <c:pt idx="30534">
                  <c:v>8621.9989999999998</c:v>
                </c:pt>
                <c:pt idx="30535">
                  <c:v>8621.9989999999998</c:v>
                </c:pt>
                <c:pt idx="30536">
                  <c:v>8622.9989999999998</c:v>
                </c:pt>
                <c:pt idx="30537">
                  <c:v>8622.9989999999998</c:v>
                </c:pt>
                <c:pt idx="30538">
                  <c:v>8622.9989999999998</c:v>
                </c:pt>
                <c:pt idx="30539">
                  <c:v>8622.9989999999998</c:v>
                </c:pt>
                <c:pt idx="30540">
                  <c:v>8622.9989999999998</c:v>
                </c:pt>
                <c:pt idx="30541">
                  <c:v>8622.9989999999998</c:v>
                </c:pt>
                <c:pt idx="30542">
                  <c:v>8622.9989999999998</c:v>
                </c:pt>
                <c:pt idx="30543">
                  <c:v>8623.9989999999998</c:v>
                </c:pt>
                <c:pt idx="30544">
                  <c:v>8623.9989999999998</c:v>
                </c:pt>
                <c:pt idx="30545">
                  <c:v>8623.9989999999998</c:v>
                </c:pt>
                <c:pt idx="30546">
                  <c:v>8623.9989999999998</c:v>
                </c:pt>
                <c:pt idx="30547">
                  <c:v>8623.9989999999998</c:v>
                </c:pt>
                <c:pt idx="30548">
                  <c:v>8623.9989999999998</c:v>
                </c:pt>
                <c:pt idx="30549">
                  <c:v>8624.9989999999998</c:v>
                </c:pt>
                <c:pt idx="30550">
                  <c:v>8624.9989999999998</c:v>
                </c:pt>
                <c:pt idx="30551">
                  <c:v>8624.9989999999998</c:v>
                </c:pt>
                <c:pt idx="30552">
                  <c:v>8624.9989999999998</c:v>
                </c:pt>
                <c:pt idx="30553">
                  <c:v>8624.9989999999998</c:v>
                </c:pt>
                <c:pt idx="30554">
                  <c:v>8624.9989999999998</c:v>
                </c:pt>
                <c:pt idx="30555">
                  <c:v>8624.9989999999998</c:v>
                </c:pt>
                <c:pt idx="30556">
                  <c:v>8626.9989999999998</c:v>
                </c:pt>
                <c:pt idx="30557">
                  <c:v>8626.9989999999998</c:v>
                </c:pt>
                <c:pt idx="30558">
                  <c:v>8626.9989999999998</c:v>
                </c:pt>
                <c:pt idx="30559">
                  <c:v>8626.9989999999998</c:v>
                </c:pt>
                <c:pt idx="30560">
                  <c:v>8626.9989999999998</c:v>
                </c:pt>
                <c:pt idx="30561">
                  <c:v>8626.9989999999998</c:v>
                </c:pt>
                <c:pt idx="30562">
                  <c:v>8627.9989999999998</c:v>
                </c:pt>
                <c:pt idx="30563">
                  <c:v>8627.9989999999998</c:v>
                </c:pt>
                <c:pt idx="30564">
                  <c:v>8627.9989999999998</c:v>
                </c:pt>
                <c:pt idx="30565">
                  <c:v>8627.9989999999998</c:v>
                </c:pt>
                <c:pt idx="30566">
                  <c:v>8627.9989999999998</c:v>
                </c:pt>
                <c:pt idx="30567">
                  <c:v>8627.9989999999998</c:v>
                </c:pt>
                <c:pt idx="30568">
                  <c:v>8627.9989999999998</c:v>
                </c:pt>
                <c:pt idx="30569">
                  <c:v>8628.9989999999998</c:v>
                </c:pt>
                <c:pt idx="30570">
                  <c:v>8628.9989999999998</c:v>
                </c:pt>
                <c:pt idx="30571">
                  <c:v>8628.9989999999998</c:v>
                </c:pt>
                <c:pt idx="30572">
                  <c:v>8628.9989999999998</c:v>
                </c:pt>
                <c:pt idx="30573">
                  <c:v>8628.9989999999998</c:v>
                </c:pt>
                <c:pt idx="30574">
                  <c:v>8628.9989999999998</c:v>
                </c:pt>
                <c:pt idx="30575">
                  <c:v>8629.9989999999998</c:v>
                </c:pt>
                <c:pt idx="30576">
                  <c:v>8629.9989999999998</c:v>
                </c:pt>
                <c:pt idx="30577">
                  <c:v>8629.9989999999998</c:v>
                </c:pt>
                <c:pt idx="30578">
                  <c:v>8629.9989999999998</c:v>
                </c:pt>
                <c:pt idx="30579">
                  <c:v>8629.9989999999998</c:v>
                </c:pt>
                <c:pt idx="30580">
                  <c:v>8629.9989999999998</c:v>
                </c:pt>
                <c:pt idx="30581">
                  <c:v>8629.9989999999998</c:v>
                </c:pt>
                <c:pt idx="30582">
                  <c:v>8631.9989999999998</c:v>
                </c:pt>
                <c:pt idx="30583">
                  <c:v>8631.9989999999998</c:v>
                </c:pt>
                <c:pt idx="30584">
                  <c:v>8631.9989999999998</c:v>
                </c:pt>
                <c:pt idx="30585">
                  <c:v>8631.9989999999998</c:v>
                </c:pt>
                <c:pt idx="30586">
                  <c:v>8631.9989999999998</c:v>
                </c:pt>
                <c:pt idx="30587">
                  <c:v>8631.9989999999998</c:v>
                </c:pt>
                <c:pt idx="30588">
                  <c:v>8631.9989999999998</c:v>
                </c:pt>
                <c:pt idx="30589">
                  <c:v>8632.9989999999998</c:v>
                </c:pt>
                <c:pt idx="30590">
                  <c:v>8632.9989999999998</c:v>
                </c:pt>
                <c:pt idx="30591">
                  <c:v>8632.9989999999998</c:v>
                </c:pt>
                <c:pt idx="30592">
                  <c:v>8632.9989999999998</c:v>
                </c:pt>
                <c:pt idx="30593">
                  <c:v>8632.9989999999998</c:v>
                </c:pt>
                <c:pt idx="30594">
                  <c:v>8632.9989999999998</c:v>
                </c:pt>
                <c:pt idx="30595">
                  <c:v>8633.9989999999998</c:v>
                </c:pt>
                <c:pt idx="30596">
                  <c:v>8633.9989999999998</c:v>
                </c:pt>
                <c:pt idx="30597">
                  <c:v>8633.9989999999998</c:v>
                </c:pt>
                <c:pt idx="30598">
                  <c:v>8633.9989999999998</c:v>
                </c:pt>
                <c:pt idx="30599">
                  <c:v>8633.9989999999998</c:v>
                </c:pt>
                <c:pt idx="30600">
                  <c:v>8633.9989999999998</c:v>
                </c:pt>
                <c:pt idx="30601">
                  <c:v>8633.9989999999998</c:v>
                </c:pt>
                <c:pt idx="30602">
                  <c:v>8634.9989999999998</c:v>
                </c:pt>
                <c:pt idx="30603">
                  <c:v>8634.9989999999998</c:v>
                </c:pt>
                <c:pt idx="30604">
                  <c:v>8634.9989999999998</c:v>
                </c:pt>
                <c:pt idx="30605">
                  <c:v>8634.9989999999998</c:v>
                </c:pt>
                <c:pt idx="30606">
                  <c:v>8634.9989999999998</c:v>
                </c:pt>
                <c:pt idx="30607">
                  <c:v>8634.9989999999998</c:v>
                </c:pt>
                <c:pt idx="30608">
                  <c:v>8636.9989999999998</c:v>
                </c:pt>
                <c:pt idx="30609">
                  <c:v>8636.9989999999998</c:v>
                </c:pt>
                <c:pt idx="30610">
                  <c:v>8636.9989999999998</c:v>
                </c:pt>
                <c:pt idx="30611">
                  <c:v>8636.9989999999998</c:v>
                </c:pt>
                <c:pt idx="30612">
                  <c:v>8636.9989999999998</c:v>
                </c:pt>
                <c:pt idx="30613">
                  <c:v>8636.9989999999998</c:v>
                </c:pt>
                <c:pt idx="30614">
                  <c:v>8636.9989999999998</c:v>
                </c:pt>
                <c:pt idx="30615">
                  <c:v>8637.9989999999998</c:v>
                </c:pt>
                <c:pt idx="30616">
                  <c:v>8637.9989999999998</c:v>
                </c:pt>
                <c:pt idx="30617">
                  <c:v>8637.9989999999998</c:v>
                </c:pt>
                <c:pt idx="30618">
                  <c:v>8637.9989999999998</c:v>
                </c:pt>
                <c:pt idx="30619">
                  <c:v>8637.9989999999998</c:v>
                </c:pt>
                <c:pt idx="30620">
                  <c:v>8637.9989999999998</c:v>
                </c:pt>
                <c:pt idx="30621">
                  <c:v>8638.9989999999998</c:v>
                </c:pt>
                <c:pt idx="30622">
                  <c:v>8638.9989999999998</c:v>
                </c:pt>
                <c:pt idx="30623">
                  <c:v>8638.9989999999998</c:v>
                </c:pt>
                <c:pt idx="30624">
                  <c:v>8638.9989999999998</c:v>
                </c:pt>
                <c:pt idx="30625">
                  <c:v>8638.9989999999998</c:v>
                </c:pt>
                <c:pt idx="30626">
                  <c:v>8638.9989999999998</c:v>
                </c:pt>
                <c:pt idx="30627">
                  <c:v>8638.9989999999998</c:v>
                </c:pt>
                <c:pt idx="30628">
                  <c:v>8639.9989999999998</c:v>
                </c:pt>
                <c:pt idx="30629">
                  <c:v>8639.9989999999998</c:v>
                </c:pt>
                <c:pt idx="30630">
                  <c:v>8639.9989999999998</c:v>
                </c:pt>
                <c:pt idx="30631">
                  <c:v>8639.9989999999998</c:v>
                </c:pt>
                <c:pt idx="30632">
                  <c:v>8639.9989999999998</c:v>
                </c:pt>
                <c:pt idx="30633">
                  <c:v>8639.9989999999998</c:v>
                </c:pt>
                <c:pt idx="30634">
                  <c:v>8639.9989999999998</c:v>
                </c:pt>
                <c:pt idx="30635">
                  <c:v>8641.9989999999998</c:v>
                </c:pt>
                <c:pt idx="30636">
                  <c:v>8641.9989999999998</c:v>
                </c:pt>
                <c:pt idx="30637">
                  <c:v>8641.9989999999998</c:v>
                </c:pt>
                <c:pt idx="30638">
                  <c:v>8641.9989999999998</c:v>
                </c:pt>
                <c:pt idx="30639">
                  <c:v>8641.9989999999998</c:v>
                </c:pt>
                <c:pt idx="30640">
                  <c:v>8641.9989999999998</c:v>
                </c:pt>
                <c:pt idx="30641">
                  <c:v>8642.9989999999998</c:v>
                </c:pt>
                <c:pt idx="30642">
                  <c:v>8642.9989999999998</c:v>
                </c:pt>
                <c:pt idx="30643">
                  <c:v>8642.9989999999998</c:v>
                </c:pt>
                <c:pt idx="30644">
                  <c:v>8642.9989999999998</c:v>
                </c:pt>
                <c:pt idx="30645">
                  <c:v>8642.9989999999998</c:v>
                </c:pt>
                <c:pt idx="30646">
                  <c:v>8642.9989999999998</c:v>
                </c:pt>
                <c:pt idx="30647">
                  <c:v>8642.9989999999998</c:v>
                </c:pt>
                <c:pt idx="30648">
                  <c:v>8643.9989999999998</c:v>
                </c:pt>
                <c:pt idx="30649">
                  <c:v>8643.9989999999998</c:v>
                </c:pt>
                <c:pt idx="30650">
                  <c:v>8643.9989999999998</c:v>
                </c:pt>
                <c:pt idx="30651">
                  <c:v>8643.9989999999998</c:v>
                </c:pt>
                <c:pt idx="30652">
                  <c:v>8643.9989999999998</c:v>
                </c:pt>
                <c:pt idx="30653">
                  <c:v>8643.9989999999998</c:v>
                </c:pt>
                <c:pt idx="30654">
                  <c:v>8644.9989999999998</c:v>
                </c:pt>
                <c:pt idx="30655">
                  <c:v>8644.9989999999998</c:v>
                </c:pt>
                <c:pt idx="30656">
                  <c:v>8644.9989999999998</c:v>
                </c:pt>
                <c:pt idx="30657">
                  <c:v>8644.9989999999998</c:v>
                </c:pt>
                <c:pt idx="30658">
                  <c:v>8644.9989999999998</c:v>
                </c:pt>
                <c:pt idx="30659">
                  <c:v>8644.9989999999998</c:v>
                </c:pt>
                <c:pt idx="30660">
                  <c:v>8644.9989999999998</c:v>
                </c:pt>
                <c:pt idx="30661">
                  <c:v>8646.9989999999998</c:v>
                </c:pt>
                <c:pt idx="30662">
                  <c:v>8646.9989999999998</c:v>
                </c:pt>
                <c:pt idx="30663">
                  <c:v>8646.9989999999998</c:v>
                </c:pt>
                <c:pt idx="30664">
                  <c:v>8646.9989999999998</c:v>
                </c:pt>
                <c:pt idx="30665">
                  <c:v>8646.9989999999998</c:v>
                </c:pt>
                <c:pt idx="30666">
                  <c:v>8646.9989999999998</c:v>
                </c:pt>
                <c:pt idx="30667">
                  <c:v>8647.9989999999998</c:v>
                </c:pt>
                <c:pt idx="30668">
                  <c:v>8647.9989999999998</c:v>
                </c:pt>
                <c:pt idx="30669">
                  <c:v>8647.9989999999998</c:v>
                </c:pt>
                <c:pt idx="30670">
                  <c:v>8647.9989999999998</c:v>
                </c:pt>
                <c:pt idx="30671">
                  <c:v>8647.9989999999998</c:v>
                </c:pt>
                <c:pt idx="30672">
                  <c:v>8647.9989999999998</c:v>
                </c:pt>
                <c:pt idx="30673">
                  <c:v>8647.9989999999998</c:v>
                </c:pt>
                <c:pt idx="30674">
                  <c:v>8648.9989999999998</c:v>
                </c:pt>
                <c:pt idx="30675">
                  <c:v>8648.9989999999998</c:v>
                </c:pt>
                <c:pt idx="30676">
                  <c:v>8648.9989999999998</c:v>
                </c:pt>
                <c:pt idx="30677">
                  <c:v>8648.9989999999998</c:v>
                </c:pt>
                <c:pt idx="30678">
                  <c:v>8648.9989999999998</c:v>
                </c:pt>
                <c:pt idx="30679">
                  <c:v>8648.9989999999998</c:v>
                </c:pt>
                <c:pt idx="30680">
                  <c:v>8648.9989999999998</c:v>
                </c:pt>
                <c:pt idx="30681">
                  <c:v>8649.9989999999998</c:v>
                </c:pt>
                <c:pt idx="30682">
                  <c:v>8649.9989999999998</c:v>
                </c:pt>
                <c:pt idx="30683">
                  <c:v>8649.9989999999998</c:v>
                </c:pt>
                <c:pt idx="30684">
                  <c:v>8649.9989999999998</c:v>
                </c:pt>
                <c:pt idx="30685">
                  <c:v>8649.9989999999998</c:v>
                </c:pt>
                <c:pt idx="30686">
                  <c:v>8649.9989999999998</c:v>
                </c:pt>
                <c:pt idx="30687">
                  <c:v>8651.9989999999998</c:v>
                </c:pt>
                <c:pt idx="30688">
                  <c:v>8651.9989999999998</c:v>
                </c:pt>
                <c:pt idx="30689">
                  <c:v>8651.9989999999998</c:v>
                </c:pt>
                <c:pt idx="30690">
                  <c:v>8651.9989999999998</c:v>
                </c:pt>
                <c:pt idx="30691">
                  <c:v>8651.9989999999998</c:v>
                </c:pt>
                <c:pt idx="30692">
                  <c:v>8651.9989999999998</c:v>
                </c:pt>
                <c:pt idx="30693">
                  <c:v>8651.9989999999998</c:v>
                </c:pt>
                <c:pt idx="30694">
                  <c:v>8652.9989999999998</c:v>
                </c:pt>
                <c:pt idx="30695">
                  <c:v>8652.9989999999998</c:v>
                </c:pt>
                <c:pt idx="30696">
                  <c:v>8652.9989999999998</c:v>
                </c:pt>
                <c:pt idx="30697">
                  <c:v>8652.9989999999998</c:v>
                </c:pt>
                <c:pt idx="30698">
                  <c:v>8652.9989999999998</c:v>
                </c:pt>
                <c:pt idx="30699">
                  <c:v>8652.9989999999998</c:v>
                </c:pt>
                <c:pt idx="30700">
                  <c:v>8653.9989999999998</c:v>
                </c:pt>
                <c:pt idx="30701">
                  <c:v>8653.9989999999998</c:v>
                </c:pt>
                <c:pt idx="30702">
                  <c:v>8653.9989999999998</c:v>
                </c:pt>
                <c:pt idx="30703">
                  <c:v>8653.9989999999998</c:v>
                </c:pt>
                <c:pt idx="30704">
                  <c:v>8653.9989999999998</c:v>
                </c:pt>
                <c:pt idx="30705">
                  <c:v>8653.9989999999998</c:v>
                </c:pt>
                <c:pt idx="30706">
                  <c:v>8653.9989999999998</c:v>
                </c:pt>
                <c:pt idx="30707">
                  <c:v>8654.9989999999998</c:v>
                </c:pt>
                <c:pt idx="30708">
                  <c:v>8654.9989999999998</c:v>
                </c:pt>
                <c:pt idx="30709">
                  <c:v>8654.9989999999998</c:v>
                </c:pt>
                <c:pt idx="30710">
                  <c:v>8654.9989999999998</c:v>
                </c:pt>
                <c:pt idx="30711">
                  <c:v>8654.9989999999998</c:v>
                </c:pt>
                <c:pt idx="30712">
                  <c:v>8654.9989999999998</c:v>
                </c:pt>
                <c:pt idx="30713">
                  <c:v>8656.9989999999998</c:v>
                </c:pt>
                <c:pt idx="30714">
                  <c:v>8656.9989999999998</c:v>
                </c:pt>
                <c:pt idx="30715">
                  <c:v>8656.9989999999998</c:v>
                </c:pt>
                <c:pt idx="30716">
                  <c:v>8656.9989999999998</c:v>
                </c:pt>
                <c:pt idx="30717">
                  <c:v>8656.9989999999998</c:v>
                </c:pt>
                <c:pt idx="30718">
                  <c:v>8656.9989999999998</c:v>
                </c:pt>
                <c:pt idx="30719">
                  <c:v>8656.9989999999998</c:v>
                </c:pt>
                <c:pt idx="30720">
                  <c:v>8657.9989999999998</c:v>
                </c:pt>
                <c:pt idx="30721">
                  <c:v>8657.9989999999998</c:v>
                </c:pt>
                <c:pt idx="30722">
                  <c:v>8657.9989999999998</c:v>
                </c:pt>
                <c:pt idx="30723">
                  <c:v>8657.9989999999998</c:v>
                </c:pt>
                <c:pt idx="30724">
                  <c:v>8657.9989999999998</c:v>
                </c:pt>
                <c:pt idx="30725">
                  <c:v>8657.9989999999998</c:v>
                </c:pt>
                <c:pt idx="30726">
                  <c:v>8658.9989999999998</c:v>
                </c:pt>
                <c:pt idx="30727">
                  <c:v>8658.9989999999998</c:v>
                </c:pt>
                <c:pt idx="30728">
                  <c:v>8658.9989999999998</c:v>
                </c:pt>
                <c:pt idx="30729">
                  <c:v>8658.9989999999998</c:v>
                </c:pt>
                <c:pt idx="30730">
                  <c:v>8658.9989999999998</c:v>
                </c:pt>
                <c:pt idx="30731">
                  <c:v>8658.9989999999998</c:v>
                </c:pt>
                <c:pt idx="30732">
                  <c:v>8658.9989999999998</c:v>
                </c:pt>
                <c:pt idx="30733">
                  <c:v>8659.9989999999998</c:v>
                </c:pt>
                <c:pt idx="30734">
                  <c:v>8659.9989999999998</c:v>
                </c:pt>
                <c:pt idx="30735">
                  <c:v>8659.9989999999998</c:v>
                </c:pt>
                <c:pt idx="30736">
                  <c:v>8659.9989999999998</c:v>
                </c:pt>
                <c:pt idx="30737">
                  <c:v>8659.9989999999998</c:v>
                </c:pt>
                <c:pt idx="30738">
                  <c:v>8659.9989999999998</c:v>
                </c:pt>
                <c:pt idx="30739">
                  <c:v>8659.9989999999998</c:v>
                </c:pt>
                <c:pt idx="30740">
                  <c:v>8661.9989999999998</c:v>
                </c:pt>
                <c:pt idx="30741">
                  <c:v>8661.9989999999998</c:v>
                </c:pt>
                <c:pt idx="30742">
                  <c:v>8661.9989999999998</c:v>
                </c:pt>
                <c:pt idx="30743">
                  <c:v>8661.9989999999998</c:v>
                </c:pt>
                <c:pt idx="30744">
                  <c:v>8661.9989999999998</c:v>
                </c:pt>
                <c:pt idx="30745">
                  <c:v>8661.9989999999998</c:v>
                </c:pt>
                <c:pt idx="30746">
                  <c:v>8662.9989999999998</c:v>
                </c:pt>
                <c:pt idx="30747">
                  <c:v>8662.9989999999998</c:v>
                </c:pt>
                <c:pt idx="30748">
                  <c:v>8662.9989999999998</c:v>
                </c:pt>
                <c:pt idx="30749">
                  <c:v>8662.9989999999998</c:v>
                </c:pt>
                <c:pt idx="30750">
                  <c:v>8662.9989999999998</c:v>
                </c:pt>
                <c:pt idx="30751">
                  <c:v>8662.9989999999998</c:v>
                </c:pt>
                <c:pt idx="30752">
                  <c:v>8662.9989999999998</c:v>
                </c:pt>
                <c:pt idx="30753">
                  <c:v>8663.9989999999998</c:v>
                </c:pt>
                <c:pt idx="30754">
                  <c:v>8663.9989999999998</c:v>
                </c:pt>
                <c:pt idx="30755">
                  <c:v>8663.9989999999998</c:v>
                </c:pt>
                <c:pt idx="30756">
                  <c:v>8663.9989999999998</c:v>
                </c:pt>
                <c:pt idx="30757">
                  <c:v>8663.9989999999998</c:v>
                </c:pt>
                <c:pt idx="30758">
                  <c:v>8663.9989999999998</c:v>
                </c:pt>
                <c:pt idx="30759">
                  <c:v>8664.9989999999998</c:v>
                </c:pt>
                <c:pt idx="30760">
                  <c:v>8664.9989999999998</c:v>
                </c:pt>
                <c:pt idx="30761">
                  <c:v>8664.9989999999998</c:v>
                </c:pt>
                <c:pt idx="30762">
                  <c:v>8664.9989999999998</c:v>
                </c:pt>
                <c:pt idx="30763">
                  <c:v>8664.9989999999998</c:v>
                </c:pt>
                <c:pt idx="30764">
                  <c:v>8664.9989999999998</c:v>
                </c:pt>
                <c:pt idx="30765">
                  <c:v>8664.9989999999998</c:v>
                </c:pt>
                <c:pt idx="30766">
                  <c:v>8666.9989999999998</c:v>
                </c:pt>
                <c:pt idx="30767">
                  <c:v>8666.9989999999998</c:v>
                </c:pt>
                <c:pt idx="30768">
                  <c:v>8666.9989999999998</c:v>
                </c:pt>
                <c:pt idx="30769">
                  <c:v>8666.9989999999998</c:v>
                </c:pt>
                <c:pt idx="30770">
                  <c:v>8666.9989999999998</c:v>
                </c:pt>
                <c:pt idx="30771">
                  <c:v>8666.9989999999998</c:v>
                </c:pt>
                <c:pt idx="30772">
                  <c:v>8667.9989999999998</c:v>
                </c:pt>
                <c:pt idx="30773">
                  <c:v>8667.9989999999998</c:v>
                </c:pt>
                <c:pt idx="30774">
                  <c:v>8667.9989999999998</c:v>
                </c:pt>
                <c:pt idx="30775">
                  <c:v>8667.9989999999998</c:v>
                </c:pt>
                <c:pt idx="30776">
                  <c:v>8667.9989999999998</c:v>
                </c:pt>
                <c:pt idx="30777">
                  <c:v>8667.9989999999998</c:v>
                </c:pt>
                <c:pt idx="30778">
                  <c:v>8667.9989999999998</c:v>
                </c:pt>
                <c:pt idx="30779">
                  <c:v>8668.9989999999998</c:v>
                </c:pt>
                <c:pt idx="30780">
                  <c:v>8668.9989999999998</c:v>
                </c:pt>
                <c:pt idx="30781">
                  <c:v>8668.9989999999998</c:v>
                </c:pt>
                <c:pt idx="30782">
                  <c:v>8668.9989999999998</c:v>
                </c:pt>
                <c:pt idx="30783">
                  <c:v>8668.9989999999998</c:v>
                </c:pt>
                <c:pt idx="30784">
                  <c:v>8668.9989999999998</c:v>
                </c:pt>
                <c:pt idx="30785">
                  <c:v>8668.9989999999998</c:v>
                </c:pt>
                <c:pt idx="30786">
                  <c:v>8669.9989999999998</c:v>
                </c:pt>
                <c:pt idx="30787">
                  <c:v>8669.9989999999998</c:v>
                </c:pt>
                <c:pt idx="30788">
                  <c:v>8669.9989999999998</c:v>
                </c:pt>
                <c:pt idx="30789">
                  <c:v>8669.9989999999998</c:v>
                </c:pt>
                <c:pt idx="30790">
                  <c:v>8669.9989999999998</c:v>
                </c:pt>
                <c:pt idx="30791">
                  <c:v>8669.9989999999998</c:v>
                </c:pt>
                <c:pt idx="30792">
                  <c:v>8671.9989999999998</c:v>
                </c:pt>
                <c:pt idx="30793">
                  <c:v>8671.9989999999998</c:v>
                </c:pt>
                <c:pt idx="30794">
                  <c:v>8671.9989999999998</c:v>
                </c:pt>
                <c:pt idx="30795">
                  <c:v>8671.9989999999998</c:v>
                </c:pt>
                <c:pt idx="30796">
                  <c:v>8671.9989999999998</c:v>
                </c:pt>
                <c:pt idx="30797">
                  <c:v>8671.9989999999998</c:v>
                </c:pt>
                <c:pt idx="30798">
                  <c:v>8671.9989999999998</c:v>
                </c:pt>
                <c:pt idx="30799">
                  <c:v>8672.9989999999998</c:v>
                </c:pt>
                <c:pt idx="30800">
                  <c:v>8672.9989999999998</c:v>
                </c:pt>
                <c:pt idx="30801">
                  <c:v>8672.9989999999998</c:v>
                </c:pt>
                <c:pt idx="30802">
                  <c:v>8672.9989999999998</c:v>
                </c:pt>
                <c:pt idx="30803">
                  <c:v>8672.9989999999998</c:v>
                </c:pt>
                <c:pt idx="30804">
                  <c:v>8672.9989999999998</c:v>
                </c:pt>
                <c:pt idx="30805">
                  <c:v>8673.9989999999998</c:v>
                </c:pt>
                <c:pt idx="30806">
                  <c:v>8673.9989999999998</c:v>
                </c:pt>
                <c:pt idx="30807">
                  <c:v>8673.9989999999998</c:v>
                </c:pt>
                <c:pt idx="30808">
                  <c:v>8673.9989999999998</c:v>
                </c:pt>
                <c:pt idx="30809">
                  <c:v>8673.9989999999998</c:v>
                </c:pt>
                <c:pt idx="30810">
                  <c:v>8673.9989999999998</c:v>
                </c:pt>
                <c:pt idx="30811">
                  <c:v>8673.9989999999998</c:v>
                </c:pt>
                <c:pt idx="30812">
                  <c:v>8674.9989999999998</c:v>
                </c:pt>
                <c:pt idx="30813">
                  <c:v>8674.9989999999998</c:v>
                </c:pt>
                <c:pt idx="30814">
                  <c:v>8674.9989999999998</c:v>
                </c:pt>
                <c:pt idx="30815">
                  <c:v>8674.9989999999998</c:v>
                </c:pt>
                <c:pt idx="30816">
                  <c:v>8674.9989999999998</c:v>
                </c:pt>
                <c:pt idx="30817">
                  <c:v>8674.9989999999998</c:v>
                </c:pt>
                <c:pt idx="30818">
                  <c:v>8676.9989999999998</c:v>
                </c:pt>
                <c:pt idx="30819">
                  <c:v>8676.9989999999998</c:v>
                </c:pt>
                <c:pt idx="30820">
                  <c:v>8676.9989999999998</c:v>
                </c:pt>
                <c:pt idx="30821">
                  <c:v>8676.9989999999998</c:v>
                </c:pt>
                <c:pt idx="30822">
                  <c:v>8676.9989999999998</c:v>
                </c:pt>
                <c:pt idx="30823">
                  <c:v>8676.9989999999998</c:v>
                </c:pt>
                <c:pt idx="30824">
                  <c:v>8676.9989999999998</c:v>
                </c:pt>
                <c:pt idx="30825">
                  <c:v>8677.9989999999998</c:v>
                </c:pt>
                <c:pt idx="30826">
                  <c:v>8677.9989999999998</c:v>
                </c:pt>
                <c:pt idx="30827">
                  <c:v>8677.9989999999998</c:v>
                </c:pt>
                <c:pt idx="30828">
                  <c:v>8677.9989999999998</c:v>
                </c:pt>
                <c:pt idx="30829">
                  <c:v>8677.9989999999998</c:v>
                </c:pt>
                <c:pt idx="30830">
                  <c:v>8677.9989999999998</c:v>
                </c:pt>
                <c:pt idx="30831">
                  <c:v>8677.9989999999998</c:v>
                </c:pt>
                <c:pt idx="30832">
                  <c:v>8678.9989999999998</c:v>
                </c:pt>
                <c:pt idx="30833">
                  <c:v>8678.9989999999998</c:v>
                </c:pt>
                <c:pt idx="30834">
                  <c:v>8678.9989999999998</c:v>
                </c:pt>
                <c:pt idx="30835">
                  <c:v>8678.9989999999998</c:v>
                </c:pt>
                <c:pt idx="30836">
                  <c:v>8678.9989999999998</c:v>
                </c:pt>
                <c:pt idx="30837">
                  <c:v>8678.9989999999998</c:v>
                </c:pt>
                <c:pt idx="30838">
                  <c:v>8679.9989999999998</c:v>
                </c:pt>
                <c:pt idx="30839">
                  <c:v>8679.9989999999998</c:v>
                </c:pt>
                <c:pt idx="30840">
                  <c:v>8679.9989999999998</c:v>
                </c:pt>
                <c:pt idx="30841">
                  <c:v>8679.9989999999998</c:v>
                </c:pt>
                <c:pt idx="30842">
                  <c:v>8679.9989999999998</c:v>
                </c:pt>
                <c:pt idx="30843">
                  <c:v>8679.9989999999998</c:v>
                </c:pt>
                <c:pt idx="30844">
                  <c:v>8679.9989999999998</c:v>
                </c:pt>
                <c:pt idx="30845">
                  <c:v>8681.9989999999998</c:v>
                </c:pt>
                <c:pt idx="30846">
                  <c:v>8681.9989999999998</c:v>
                </c:pt>
                <c:pt idx="30847">
                  <c:v>8681.9989999999998</c:v>
                </c:pt>
                <c:pt idx="30848">
                  <c:v>8681.9989999999998</c:v>
                </c:pt>
                <c:pt idx="30849">
                  <c:v>8681.9989999999998</c:v>
                </c:pt>
                <c:pt idx="30850">
                  <c:v>8681.9989999999998</c:v>
                </c:pt>
                <c:pt idx="30851">
                  <c:v>8682.9989999999998</c:v>
                </c:pt>
                <c:pt idx="30852">
                  <c:v>8682.9989999999998</c:v>
                </c:pt>
                <c:pt idx="30853">
                  <c:v>8682.9989999999998</c:v>
                </c:pt>
                <c:pt idx="30854">
                  <c:v>8682.9989999999998</c:v>
                </c:pt>
                <c:pt idx="30855">
                  <c:v>8682.9989999999998</c:v>
                </c:pt>
                <c:pt idx="30856">
                  <c:v>8682.9989999999998</c:v>
                </c:pt>
                <c:pt idx="30857">
                  <c:v>8682.9989999999998</c:v>
                </c:pt>
                <c:pt idx="30858">
                  <c:v>8683.9989999999998</c:v>
                </c:pt>
                <c:pt idx="30859">
                  <c:v>8683.9989999999998</c:v>
                </c:pt>
                <c:pt idx="30860">
                  <c:v>8683.9989999999998</c:v>
                </c:pt>
                <c:pt idx="30861">
                  <c:v>8683.9989999999998</c:v>
                </c:pt>
                <c:pt idx="30862">
                  <c:v>8683.9989999999998</c:v>
                </c:pt>
                <c:pt idx="30863">
                  <c:v>8683.9989999999998</c:v>
                </c:pt>
                <c:pt idx="30864">
                  <c:v>8684.9989999999998</c:v>
                </c:pt>
                <c:pt idx="30865">
                  <c:v>8684.9989999999998</c:v>
                </c:pt>
                <c:pt idx="30866">
                  <c:v>8684.9989999999998</c:v>
                </c:pt>
                <c:pt idx="30867">
                  <c:v>8684.9989999999998</c:v>
                </c:pt>
                <c:pt idx="30868">
                  <c:v>8684.9989999999998</c:v>
                </c:pt>
                <c:pt idx="30869">
                  <c:v>8684.9989999999998</c:v>
                </c:pt>
                <c:pt idx="30870">
                  <c:v>8684.9989999999998</c:v>
                </c:pt>
                <c:pt idx="30871">
                  <c:v>8686.9989999999998</c:v>
                </c:pt>
                <c:pt idx="30872">
                  <c:v>8686.9989999999998</c:v>
                </c:pt>
                <c:pt idx="30873">
                  <c:v>8686.9989999999998</c:v>
                </c:pt>
                <c:pt idx="30874">
                  <c:v>8686.9989999999998</c:v>
                </c:pt>
                <c:pt idx="30875">
                  <c:v>8686.9989999999998</c:v>
                </c:pt>
                <c:pt idx="30876">
                  <c:v>8686.9989999999998</c:v>
                </c:pt>
                <c:pt idx="30877">
                  <c:v>8687.9989999999998</c:v>
                </c:pt>
                <c:pt idx="30878">
                  <c:v>8687.9989999999998</c:v>
                </c:pt>
                <c:pt idx="30879">
                  <c:v>8687.9989999999998</c:v>
                </c:pt>
                <c:pt idx="30880">
                  <c:v>8687.9989999999998</c:v>
                </c:pt>
                <c:pt idx="30881">
                  <c:v>8687.9989999999998</c:v>
                </c:pt>
                <c:pt idx="30882">
                  <c:v>8687.9989999999998</c:v>
                </c:pt>
                <c:pt idx="30883">
                  <c:v>8687.9989999999998</c:v>
                </c:pt>
                <c:pt idx="30884">
                  <c:v>8688.9989999999998</c:v>
                </c:pt>
                <c:pt idx="30885">
                  <c:v>8688.9989999999998</c:v>
                </c:pt>
                <c:pt idx="30886">
                  <c:v>8688.9989999999998</c:v>
                </c:pt>
                <c:pt idx="30887">
                  <c:v>8688.9989999999998</c:v>
                </c:pt>
                <c:pt idx="30888">
                  <c:v>8688.9989999999998</c:v>
                </c:pt>
                <c:pt idx="30889">
                  <c:v>8688.9989999999998</c:v>
                </c:pt>
                <c:pt idx="30890">
                  <c:v>8688.9989999999998</c:v>
                </c:pt>
                <c:pt idx="30891">
                  <c:v>8689.9989999999998</c:v>
                </c:pt>
                <c:pt idx="30892">
                  <c:v>8689.9989999999998</c:v>
                </c:pt>
                <c:pt idx="30893">
                  <c:v>8689.9989999999998</c:v>
                </c:pt>
                <c:pt idx="30894">
                  <c:v>8689.9989999999998</c:v>
                </c:pt>
                <c:pt idx="30895">
                  <c:v>8689.9989999999998</c:v>
                </c:pt>
                <c:pt idx="30896">
                  <c:v>8689.9989999999998</c:v>
                </c:pt>
                <c:pt idx="30897">
                  <c:v>8691.9989999999998</c:v>
                </c:pt>
                <c:pt idx="30898">
                  <c:v>8691.9989999999998</c:v>
                </c:pt>
                <c:pt idx="30899">
                  <c:v>8691.9989999999998</c:v>
                </c:pt>
                <c:pt idx="30900">
                  <c:v>8691.9989999999998</c:v>
                </c:pt>
                <c:pt idx="30901">
                  <c:v>8691.9989999999998</c:v>
                </c:pt>
                <c:pt idx="30902">
                  <c:v>8691.9989999999998</c:v>
                </c:pt>
                <c:pt idx="30903">
                  <c:v>8691.9989999999998</c:v>
                </c:pt>
                <c:pt idx="30904">
                  <c:v>8692.9989999999998</c:v>
                </c:pt>
                <c:pt idx="30905">
                  <c:v>8692.9989999999998</c:v>
                </c:pt>
                <c:pt idx="30906">
                  <c:v>8692.9989999999998</c:v>
                </c:pt>
                <c:pt idx="30907">
                  <c:v>8692.9989999999998</c:v>
                </c:pt>
                <c:pt idx="30908">
                  <c:v>8692.9989999999998</c:v>
                </c:pt>
                <c:pt idx="30909">
                  <c:v>8692.9989999999998</c:v>
                </c:pt>
                <c:pt idx="30910">
                  <c:v>8693.9989999999998</c:v>
                </c:pt>
                <c:pt idx="30911">
                  <c:v>8693.9989999999998</c:v>
                </c:pt>
                <c:pt idx="30912">
                  <c:v>8693.9989999999998</c:v>
                </c:pt>
                <c:pt idx="30913">
                  <c:v>8693.9989999999998</c:v>
                </c:pt>
                <c:pt idx="30914">
                  <c:v>8693.9989999999998</c:v>
                </c:pt>
                <c:pt idx="30915">
                  <c:v>8693.9989999999998</c:v>
                </c:pt>
                <c:pt idx="30916">
                  <c:v>8693.9989999999998</c:v>
                </c:pt>
                <c:pt idx="30917">
                  <c:v>8694.9989999999998</c:v>
                </c:pt>
                <c:pt idx="30918">
                  <c:v>8694.9989999999998</c:v>
                </c:pt>
                <c:pt idx="30919">
                  <c:v>8694.9989999999998</c:v>
                </c:pt>
                <c:pt idx="30920">
                  <c:v>8694.9989999999998</c:v>
                </c:pt>
                <c:pt idx="30921">
                  <c:v>8694.9989999999998</c:v>
                </c:pt>
                <c:pt idx="30922">
                  <c:v>8694.9989999999998</c:v>
                </c:pt>
                <c:pt idx="30923">
                  <c:v>8696.9989999999998</c:v>
                </c:pt>
                <c:pt idx="30924">
                  <c:v>8696.9989999999998</c:v>
                </c:pt>
                <c:pt idx="30925">
                  <c:v>8696.9989999999998</c:v>
                </c:pt>
                <c:pt idx="30926">
                  <c:v>8696.9989999999998</c:v>
                </c:pt>
                <c:pt idx="30927">
                  <c:v>8696.9989999999998</c:v>
                </c:pt>
                <c:pt idx="30928">
                  <c:v>8696.9989999999998</c:v>
                </c:pt>
                <c:pt idx="30929">
                  <c:v>8696.9989999999998</c:v>
                </c:pt>
                <c:pt idx="30930">
                  <c:v>8697.9989999999998</c:v>
                </c:pt>
                <c:pt idx="30931">
                  <c:v>8697.9989999999998</c:v>
                </c:pt>
                <c:pt idx="30932">
                  <c:v>8697.9989999999998</c:v>
                </c:pt>
                <c:pt idx="30933">
                  <c:v>8697.9989999999998</c:v>
                </c:pt>
                <c:pt idx="30934">
                  <c:v>8697.9989999999998</c:v>
                </c:pt>
                <c:pt idx="30935">
                  <c:v>8697.9989999999998</c:v>
                </c:pt>
                <c:pt idx="30936">
                  <c:v>8697.9989999999998</c:v>
                </c:pt>
                <c:pt idx="30937">
                  <c:v>8698.9989999999998</c:v>
                </c:pt>
                <c:pt idx="30938">
                  <c:v>8698.9989999999998</c:v>
                </c:pt>
                <c:pt idx="30939">
                  <c:v>8698.9989999999998</c:v>
                </c:pt>
                <c:pt idx="30940">
                  <c:v>8698.9989999999998</c:v>
                </c:pt>
                <c:pt idx="30941">
                  <c:v>8698.9989999999998</c:v>
                </c:pt>
                <c:pt idx="30942">
                  <c:v>8698.9989999999998</c:v>
                </c:pt>
                <c:pt idx="30943">
                  <c:v>8699.9989999999998</c:v>
                </c:pt>
                <c:pt idx="30944">
                  <c:v>8699.9989999999998</c:v>
                </c:pt>
                <c:pt idx="30945">
                  <c:v>8699.9989999999998</c:v>
                </c:pt>
                <c:pt idx="30946">
                  <c:v>8699.9989999999998</c:v>
                </c:pt>
                <c:pt idx="30947">
                  <c:v>8699.9989999999998</c:v>
                </c:pt>
                <c:pt idx="30948">
                  <c:v>8699.9989999999998</c:v>
                </c:pt>
                <c:pt idx="30949">
                  <c:v>8699.9989999999998</c:v>
                </c:pt>
                <c:pt idx="30950">
                  <c:v>8701.9989999999998</c:v>
                </c:pt>
                <c:pt idx="30951">
                  <c:v>8701.9989999999998</c:v>
                </c:pt>
                <c:pt idx="30952">
                  <c:v>8701.9989999999998</c:v>
                </c:pt>
                <c:pt idx="30953">
                  <c:v>8701.9989999999998</c:v>
                </c:pt>
                <c:pt idx="30954">
                  <c:v>8701.9989999999998</c:v>
                </c:pt>
                <c:pt idx="30955">
                  <c:v>8701.9989999999998</c:v>
                </c:pt>
                <c:pt idx="30956">
                  <c:v>8702.9989999999998</c:v>
                </c:pt>
                <c:pt idx="30957">
                  <c:v>8702.9989999999998</c:v>
                </c:pt>
                <c:pt idx="30958">
                  <c:v>8702.9989999999998</c:v>
                </c:pt>
                <c:pt idx="30959">
                  <c:v>8702.9989999999998</c:v>
                </c:pt>
                <c:pt idx="30960">
                  <c:v>8702.9989999999998</c:v>
                </c:pt>
                <c:pt idx="30961">
                  <c:v>8702.9989999999998</c:v>
                </c:pt>
                <c:pt idx="30962">
                  <c:v>8702.9989999999998</c:v>
                </c:pt>
                <c:pt idx="30963">
                  <c:v>8703.9989999999998</c:v>
                </c:pt>
                <c:pt idx="30964">
                  <c:v>8703.9989999999998</c:v>
                </c:pt>
                <c:pt idx="30965">
                  <c:v>8703.9989999999998</c:v>
                </c:pt>
                <c:pt idx="30966">
                  <c:v>8703.9989999999998</c:v>
                </c:pt>
                <c:pt idx="30967">
                  <c:v>8703.9989999999998</c:v>
                </c:pt>
                <c:pt idx="30968">
                  <c:v>8703.9989999999998</c:v>
                </c:pt>
                <c:pt idx="30969">
                  <c:v>8704.9989999999998</c:v>
                </c:pt>
                <c:pt idx="30970">
                  <c:v>8704.9989999999998</c:v>
                </c:pt>
                <c:pt idx="30971">
                  <c:v>8704.9989999999998</c:v>
                </c:pt>
                <c:pt idx="30972">
                  <c:v>8704.9989999999998</c:v>
                </c:pt>
                <c:pt idx="30973">
                  <c:v>8704.9989999999998</c:v>
                </c:pt>
                <c:pt idx="30974">
                  <c:v>8704.9989999999998</c:v>
                </c:pt>
                <c:pt idx="30975">
                  <c:v>8704.9989999999998</c:v>
                </c:pt>
                <c:pt idx="30976">
                  <c:v>8706.9989999999998</c:v>
                </c:pt>
                <c:pt idx="30977">
                  <c:v>8706.9989999999998</c:v>
                </c:pt>
                <c:pt idx="30978">
                  <c:v>8706.9989999999998</c:v>
                </c:pt>
                <c:pt idx="30979">
                  <c:v>8706.9989999999998</c:v>
                </c:pt>
                <c:pt idx="30980">
                  <c:v>8706.9989999999998</c:v>
                </c:pt>
                <c:pt idx="30981">
                  <c:v>8706.9989999999998</c:v>
                </c:pt>
                <c:pt idx="30982">
                  <c:v>8707.9989999999998</c:v>
                </c:pt>
                <c:pt idx="30983">
                  <c:v>8707.9989999999998</c:v>
                </c:pt>
                <c:pt idx="30984">
                  <c:v>8707.9989999999998</c:v>
                </c:pt>
                <c:pt idx="30985">
                  <c:v>8707.9989999999998</c:v>
                </c:pt>
                <c:pt idx="30986">
                  <c:v>8707.9989999999998</c:v>
                </c:pt>
                <c:pt idx="30987">
                  <c:v>8707.9989999999998</c:v>
                </c:pt>
                <c:pt idx="30988">
                  <c:v>8707.9989999999998</c:v>
                </c:pt>
                <c:pt idx="30989">
                  <c:v>8708.9989999999998</c:v>
                </c:pt>
                <c:pt idx="30990">
                  <c:v>8708.9989999999998</c:v>
                </c:pt>
                <c:pt idx="30991">
                  <c:v>8708.9989999999998</c:v>
                </c:pt>
                <c:pt idx="30992">
                  <c:v>8708.9989999999998</c:v>
                </c:pt>
                <c:pt idx="30993">
                  <c:v>8708.9989999999998</c:v>
                </c:pt>
                <c:pt idx="30994">
                  <c:v>8708.9989999999998</c:v>
                </c:pt>
                <c:pt idx="30995">
                  <c:v>8708.9989999999998</c:v>
                </c:pt>
                <c:pt idx="30996">
                  <c:v>8709.9989999999998</c:v>
                </c:pt>
                <c:pt idx="30997">
                  <c:v>8709.9989999999998</c:v>
                </c:pt>
                <c:pt idx="30998">
                  <c:v>8709.9989999999998</c:v>
                </c:pt>
                <c:pt idx="30999">
                  <c:v>8709.9989999999998</c:v>
                </c:pt>
                <c:pt idx="31000">
                  <c:v>8709.9989999999998</c:v>
                </c:pt>
                <c:pt idx="31001">
                  <c:v>8709.9989999999998</c:v>
                </c:pt>
                <c:pt idx="31002">
                  <c:v>8711.9989999999998</c:v>
                </c:pt>
                <c:pt idx="31003">
                  <c:v>8711.9989999999998</c:v>
                </c:pt>
                <c:pt idx="31004">
                  <c:v>8711.9989999999998</c:v>
                </c:pt>
                <c:pt idx="31005">
                  <c:v>8711.9989999999998</c:v>
                </c:pt>
                <c:pt idx="31006">
                  <c:v>8711.9989999999998</c:v>
                </c:pt>
                <c:pt idx="31007">
                  <c:v>8711.9989999999998</c:v>
                </c:pt>
                <c:pt idx="31008">
                  <c:v>8711.9989999999998</c:v>
                </c:pt>
                <c:pt idx="31009">
                  <c:v>8712.9989999999998</c:v>
                </c:pt>
                <c:pt idx="31010">
                  <c:v>8712.9989999999998</c:v>
                </c:pt>
                <c:pt idx="31011">
                  <c:v>8712.9989999999998</c:v>
                </c:pt>
                <c:pt idx="31012">
                  <c:v>8712.9989999999998</c:v>
                </c:pt>
                <c:pt idx="31013">
                  <c:v>8712.9989999999998</c:v>
                </c:pt>
                <c:pt idx="31014">
                  <c:v>8712.9989999999998</c:v>
                </c:pt>
                <c:pt idx="31015">
                  <c:v>8713.9989999999998</c:v>
                </c:pt>
                <c:pt idx="31016">
                  <c:v>8713.9989999999998</c:v>
                </c:pt>
                <c:pt idx="31017">
                  <c:v>8713.9989999999998</c:v>
                </c:pt>
                <c:pt idx="31018">
                  <c:v>8713.9989999999998</c:v>
                </c:pt>
                <c:pt idx="31019">
                  <c:v>8713.9989999999998</c:v>
                </c:pt>
                <c:pt idx="31020">
                  <c:v>8713.9989999999998</c:v>
                </c:pt>
                <c:pt idx="31021">
                  <c:v>8713.9989999999998</c:v>
                </c:pt>
                <c:pt idx="31022">
                  <c:v>8714.9989999999998</c:v>
                </c:pt>
                <c:pt idx="31023">
                  <c:v>8714.9989999999998</c:v>
                </c:pt>
                <c:pt idx="31024">
                  <c:v>8714.9989999999998</c:v>
                </c:pt>
                <c:pt idx="31025">
                  <c:v>8714.9989999999998</c:v>
                </c:pt>
                <c:pt idx="31026">
                  <c:v>8714.9989999999998</c:v>
                </c:pt>
                <c:pt idx="31027">
                  <c:v>8714.9989999999998</c:v>
                </c:pt>
                <c:pt idx="31028">
                  <c:v>8716.9989999999998</c:v>
                </c:pt>
                <c:pt idx="31029">
                  <c:v>8716.9989999999998</c:v>
                </c:pt>
                <c:pt idx="31030">
                  <c:v>8716.9989999999998</c:v>
                </c:pt>
                <c:pt idx="31031">
                  <c:v>8716.9989999999998</c:v>
                </c:pt>
                <c:pt idx="31032">
                  <c:v>8716.9989999999998</c:v>
                </c:pt>
                <c:pt idx="31033">
                  <c:v>8716.9989999999998</c:v>
                </c:pt>
                <c:pt idx="31034">
                  <c:v>8716.9989999999998</c:v>
                </c:pt>
                <c:pt idx="31035">
                  <c:v>8717.9989999999998</c:v>
                </c:pt>
                <c:pt idx="31036">
                  <c:v>8717.9989999999998</c:v>
                </c:pt>
                <c:pt idx="31037">
                  <c:v>8717.9989999999998</c:v>
                </c:pt>
                <c:pt idx="31038">
                  <c:v>8717.9989999999998</c:v>
                </c:pt>
                <c:pt idx="31039">
                  <c:v>8717.9989999999998</c:v>
                </c:pt>
                <c:pt idx="31040">
                  <c:v>8717.9989999999998</c:v>
                </c:pt>
                <c:pt idx="31041">
                  <c:v>8717.9989999999998</c:v>
                </c:pt>
                <c:pt idx="31042">
                  <c:v>8718.9989999999998</c:v>
                </c:pt>
                <c:pt idx="31043">
                  <c:v>8718.9989999999998</c:v>
                </c:pt>
                <c:pt idx="31044">
                  <c:v>8718.9989999999998</c:v>
                </c:pt>
                <c:pt idx="31045">
                  <c:v>8718.9989999999998</c:v>
                </c:pt>
                <c:pt idx="31046">
                  <c:v>8718.9989999999998</c:v>
                </c:pt>
                <c:pt idx="31047">
                  <c:v>8718.9989999999998</c:v>
                </c:pt>
                <c:pt idx="31048">
                  <c:v>8719.9989999999998</c:v>
                </c:pt>
                <c:pt idx="31049">
                  <c:v>8719.9989999999998</c:v>
                </c:pt>
                <c:pt idx="31050">
                  <c:v>8719.9989999999998</c:v>
                </c:pt>
                <c:pt idx="31051">
                  <c:v>8719.9989999999998</c:v>
                </c:pt>
                <c:pt idx="31052">
                  <c:v>8719.9989999999998</c:v>
                </c:pt>
                <c:pt idx="31053">
                  <c:v>8719.9989999999998</c:v>
                </c:pt>
                <c:pt idx="31054">
                  <c:v>8719.9989999999998</c:v>
                </c:pt>
                <c:pt idx="31055">
                  <c:v>8721.9989999999998</c:v>
                </c:pt>
                <c:pt idx="31056">
                  <c:v>8721.9989999999998</c:v>
                </c:pt>
                <c:pt idx="31057">
                  <c:v>8721.9989999999998</c:v>
                </c:pt>
                <c:pt idx="31058">
                  <c:v>8721.9989999999998</c:v>
                </c:pt>
                <c:pt idx="31059">
                  <c:v>8721.9989999999998</c:v>
                </c:pt>
                <c:pt idx="31060">
                  <c:v>8721.9989999999998</c:v>
                </c:pt>
                <c:pt idx="31061">
                  <c:v>8722.9989999999998</c:v>
                </c:pt>
                <c:pt idx="31062">
                  <c:v>8722.9989999999998</c:v>
                </c:pt>
                <c:pt idx="31063">
                  <c:v>8722.9989999999998</c:v>
                </c:pt>
                <c:pt idx="31064">
                  <c:v>8722.9989999999998</c:v>
                </c:pt>
                <c:pt idx="31065">
                  <c:v>8722.9989999999998</c:v>
                </c:pt>
                <c:pt idx="31066">
                  <c:v>8722.9989999999998</c:v>
                </c:pt>
                <c:pt idx="31067">
                  <c:v>8722.9989999999998</c:v>
                </c:pt>
                <c:pt idx="31068">
                  <c:v>8723.9989999999998</c:v>
                </c:pt>
                <c:pt idx="31069">
                  <c:v>8723.9989999999998</c:v>
                </c:pt>
                <c:pt idx="31070">
                  <c:v>8723.9989999999998</c:v>
                </c:pt>
                <c:pt idx="31071">
                  <c:v>8723.9989999999998</c:v>
                </c:pt>
                <c:pt idx="31072">
                  <c:v>8723.9989999999998</c:v>
                </c:pt>
                <c:pt idx="31073">
                  <c:v>8723.9989999999998</c:v>
                </c:pt>
                <c:pt idx="31074">
                  <c:v>8724.9989999999998</c:v>
                </c:pt>
                <c:pt idx="31075">
                  <c:v>8724.9989999999998</c:v>
                </c:pt>
                <c:pt idx="31076">
                  <c:v>8724.9989999999998</c:v>
                </c:pt>
                <c:pt idx="31077">
                  <c:v>8724.9989999999998</c:v>
                </c:pt>
                <c:pt idx="31078">
                  <c:v>8724.9989999999998</c:v>
                </c:pt>
                <c:pt idx="31079">
                  <c:v>8724.9989999999998</c:v>
                </c:pt>
                <c:pt idx="31080">
                  <c:v>8724.9989999999998</c:v>
                </c:pt>
                <c:pt idx="31081">
                  <c:v>8726.9989999999998</c:v>
                </c:pt>
                <c:pt idx="31082">
                  <c:v>8726.9989999999998</c:v>
                </c:pt>
                <c:pt idx="31083">
                  <c:v>8726.9989999999998</c:v>
                </c:pt>
                <c:pt idx="31084">
                  <c:v>8726.9989999999998</c:v>
                </c:pt>
                <c:pt idx="31085">
                  <c:v>8726.9989999999998</c:v>
                </c:pt>
                <c:pt idx="31086">
                  <c:v>8726.9989999999998</c:v>
                </c:pt>
                <c:pt idx="31087">
                  <c:v>8726.9989999999998</c:v>
                </c:pt>
                <c:pt idx="31088">
                  <c:v>8727.9989999999998</c:v>
                </c:pt>
                <c:pt idx="31089">
                  <c:v>8727.9989999999998</c:v>
                </c:pt>
                <c:pt idx="31090">
                  <c:v>8727.9989999999998</c:v>
                </c:pt>
                <c:pt idx="31091">
                  <c:v>8727.9989999999998</c:v>
                </c:pt>
                <c:pt idx="31092">
                  <c:v>8727.9989999999998</c:v>
                </c:pt>
                <c:pt idx="31093">
                  <c:v>8727.9989999999998</c:v>
                </c:pt>
                <c:pt idx="31094">
                  <c:v>8728.9989999999998</c:v>
                </c:pt>
                <c:pt idx="31095">
                  <c:v>8728.9989999999998</c:v>
                </c:pt>
                <c:pt idx="31096">
                  <c:v>8728.9989999999998</c:v>
                </c:pt>
                <c:pt idx="31097">
                  <c:v>8728.9989999999998</c:v>
                </c:pt>
                <c:pt idx="31098">
                  <c:v>8728.9989999999998</c:v>
                </c:pt>
                <c:pt idx="31099">
                  <c:v>8728.9989999999998</c:v>
                </c:pt>
                <c:pt idx="31100">
                  <c:v>8728.9989999999998</c:v>
                </c:pt>
                <c:pt idx="31101">
                  <c:v>8729.9989999999998</c:v>
                </c:pt>
                <c:pt idx="31102">
                  <c:v>8729.9989999999998</c:v>
                </c:pt>
                <c:pt idx="31103">
                  <c:v>8729.9989999999998</c:v>
                </c:pt>
                <c:pt idx="31104">
                  <c:v>8729.9989999999998</c:v>
                </c:pt>
                <c:pt idx="31105">
                  <c:v>8729.9989999999998</c:v>
                </c:pt>
                <c:pt idx="31106">
                  <c:v>8729.9989999999998</c:v>
                </c:pt>
                <c:pt idx="31107">
                  <c:v>8731.9989999999998</c:v>
                </c:pt>
                <c:pt idx="31108">
                  <c:v>8731.9989999999998</c:v>
                </c:pt>
                <c:pt idx="31109">
                  <c:v>8731.9989999999998</c:v>
                </c:pt>
                <c:pt idx="31110">
                  <c:v>8731.9989999999998</c:v>
                </c:pt>
                <c:pt idx="31111">
                  <c:v>8731.9989999999998</c:v>
                </c:pt>
                <c:pt idx="31112">
                  <c:v>8731.9989999999998</c:v>
                </c:pt>
                <c:pt idx="31113">
                  <c:v>8731.9989999999998</c:v>
                </c:pt>
                <c:pt idx="31114">
                  <c:v>8732.9989999999998</c:v>
                </c:pt>
                <c:pt idx="31115">
                  <c:v>8732.9989999999998</c:v>
                </c:pt>
                <c:pt idx="31116">
                  <c:v>8732.9989999999998</c:v>
                </c:pt>
                <c:pt idx="31117">
                  <c:v>8732.9989999999998</c:v>
                </c:pt>
                <c:pt idx="31118">
                  <c:v>8732.9989999999998</c:v>
                </c:pt>
                <c:pt idx="31119">
                  <c:v>8732.9989999999998</c:v>
                </c:pt>
                <c:pt idx="31120">
                  <c:v>8733.9989999999998</c:v>
                </c:pt>
                <c:pt idx="31121">
                  <c:v>8733.9989999999998</c:v>
                </c:pt>
                <c:pt idx="31122">
                  <c:v>8733.9989999999998</c:v>
                </c:pt>
                <c:pt idx="31123">
                  <c:v>8733.9989999999998</c:v>
                </c:pt>
                <c:pt idx="31124">
                  <c:v>8733.9989999999998</c:v>
                </c:pt>
                <c:pt idx="31125">
                  <c:v>8733.9989999999998</c:v>
                </c:pt>
                <c:pt idx="31126">
                  <c:v>8733.9989999999998</c:v>
                </c:pt>
                <c:pt idx="31127">
                  <c:v>8734.9989999999998</c:v>
                </c:pt>
                <c:pt idx="31128">
                  <c:v>8734.9989999999998</c:v>
                </c:pt>
                <c:pt idx="31129">
                  <c:v>8734.9989999999998</c:v>
                </c:pt>
                <c:pt idx="31130">
                  <c:v>8734.9989999999998</c:v>
                </c:pt>
                <c:pt idx="31131">
                  <c:v>8734.9989999999998</c:v>
                </c:pt>
                <c:pt idx="31132">
                  <c:v>8734.9989999999998</c:v>
                </c:pt>
                <c:pt idx="31133">
                  <c:v>8736.9989999999998</c:v>
                </c:pt>
                <c:pt idx="31134">
                  <c:v>8736.9989999999998</c:v>
                </c:pt>
                <c:pt idx="31135">
                  <c:v>8736.9989999999998</c:v>
                </c:pt>
                <c:pt idx="31136">
                  <c:v>8736.9989999999998</c:v>
                </c:pt>
                <c:pt idx="31137">
                  <c:v>8736.9989999999998</c:v>
                </c:pt>
                <c:pt idx="31138">
                  <c:v>8736.9989999999998</c:v>
                </c:pt>
                <c:pt idx="31139">
                  <c:v>8736.9989999999998</c:v>
                </c:pt>
                <c:pt idx="31140">
                  <c:v>8737.9989999999998</c:v>
                </c:pt>
                <c:pt idx="31141">
                  <c:v>8737.9989999999998</c:v>
                </c:pt>
                <c:pt idx="31142">
                  <c:v>8737.9989999999998</c:v>
                </c:pt>
                <c:pt idx="31143">
                  <c:v>8737.9989999999998</c:v>
                </c:pt>
                <c:pt idx="31144">
                  <c:v>8737.9989999999998</c:v>
                </c:pt>
                <c:pt idx="31145">
                  <c:v>8737.9989999999998</c:v>
                </c:pt>
                <c:pt idx="31146">
                  <c:v>8737.9989999999998</c:v>
                </c:pt>
                <c:pt idx="31147">
                  <c:v>8738.9989999999998</c:v>
                </c:pt>
                <c:pt idx="31148">
                  <c:v>8738.9989999999998</c:v>
                </c:pt>
                <c:pt idx="31149">
                  <c:v>8738.9989999999998</c:v>
                </c:pt>
                <c:pt idx="31150">
                  <c:v>8738.9989999999998</c:v>
                </c:pt>
                <c:pt idx="31151">
                  <c:v>8738.9989999999998</c:v>
                </c:pt>
                <c:pt idx="31152">
                  <c:v>8738.9989999999998</c:v>
                </c:pt>
                <c:pt idx="31153">
                  <c:v>8739.9989999999998</c:v>
                </c:pt>
                <c:pt idx="31154">
                  <c:v>8739.9989999999998</c:v>
                </c:pt>
                <c:pt idx="31155">
                  <c:v>8739.9989999999998</c:v>
                </c:pt>
                <c:pt idx="31156">
                  <c:v>8739.9989999999998</c:v>
                </c:pt>
                <c:pt idx="31157">
                  <c:v>8739.9989999999998</c:v>
                </c:pt>
                <c:pt idx="31158">
                  <c:v>8739.9989999999998</c:v>
                </c:pt>
                <c:pt idx="31159">
                  <c:v>8739.9989999999998</c:v>
                </c:pt>
                <c:pt idx="31160">
                  <c:v>8741.9989999999998</c:v>
                </c:pt>
                <c:pt idx="31161">
                  <c:v>8741.9989999999998</c:v>
                </c:pt>
                <c:pt idx="31162">
                  <c:v>8741.9989999999998</c:v>
                </c:pt>
                <c:pt idx="31163">
                  <c:v>8741.9989999999998</c:v>
                </c:pt>
                <c:pt idx="31164">
                  <c:v>8741.9989999999998</c:v>
                </c:pt>
                <c:pt idx="31165">
                  <c:v>8741.9989999999998</c:v>
                </c:pt>
                <c:pt idx="31166">
                  <c:v>8742.9989999999998</c:v>
                </c:pt>
                <c:pt idx="31167">
                  <c:v>8742.9989999999998</c:v>
                </c:pt>
                <c:pt idx="31168">
                  <c:v>8742.9989999999998</c:v>
                </c:pt>
                <c:pt idx="31169">
                  <c:v>8742.9989999999998</c:v>
                </c:pt>
                <c:pt idx="31170">
                  <c:v>8742.9989999999998</c:v>
                </c:pt>
                <c:pt idx="31171">
                  <c:v>8742.9989999999998</c:v>
                </c:pt>
                <c:pt idx="31172">
                  <c:v>8742.9989999999998</c:v>
                </c:pt>
                <c:pt idx="31173">
                  <c:v>8743.9989999999998</c:v>
                </c:pt>
                <c:pt idx="31174">
                  <c:v>8743.9989999999998</c:v>
                </c:pt>
                <c:pt idx="31175">
                  <c:v>8743.9989999999998</c:v>
                </c:pt>
                <c:pt idx="31176">
                  <c:v>8743.9989999999998</c:v>
                </c:pt>
                <c:pt idx="31177">
                  <c:v>8743.9989999999998</c:v>
                </c:pt>
                <c:pt idx="31178">
                  <c:v>8743.9989999999998</c:v>
                </c:pt>
                <c:pt idx="31179">
                  <c:v>8744.9989999999998</c:v>
                </c:pt>
                <c:pt idx="31180">
                  <c:v>8744.9989999999998</c:v>
                </c:pt>
                <c:pt idx="31181">
                  <c:v>8744.9989999999998</c:v>
                </c:pt>
                <c:pt idx="31182">
                  <c:v>8744.9989999999998</c:v>
                </c:pt>
                <c:pt idx="31183">
                  <c:v>8744.9989999999998</c:v>
                </c:pt>
                <c:pt idx="31184">
                  <c:v>8744.9989999999998</c:v>
                </c:pt>
                <c:pt idx="31185">
                  <c:v>8744.9989999999998</c:v>
                </c:pt>
                <c:pt idx="31186">
                  <c:v>8746.9989999999998</c:v>
                </c:pt>
                <c:pt idx="31187">
                  <c:v>8746.9989999999998</c:v>
                </c:pt>
                <c:pt idx="31188">
                  <c:v>8746.9989999999998</c:v>
                </c:pt>
                <c:pt idx="31189">
                  <c:v>8746.9989999999998</c:v>
                </c:pt>
                <c:pt idx="31190">
                  <c:v>8746.9989999999998</c:v>
                </c:pt>
                <c:pt idx="31191">
                  <c:v>8746.9989999999998</c:v>
                </c:pt>
                <c:pt idx="31192">
                  <c:v>8746.9989999999998</c:v>
                </c:pt>
                <c:pt idx="31193">
                  <c:v>8747.9989999999998</c:v>
                </c:pt>
                <c:pt idx="31194">
                  <c:v>8747.9989999999998</c:v>
                </c:pt>
                <c:pt idx="31195">
                  <c:v>8747.9989999999998</c:v>
                </c:pt>
                <c:pt idx="31196">
                  <c:v>8747.9989999999998</c:v>
                </c:pt>
                <c:pt idx="31197">
                  <c:v>8747.9989999999998</c:v>
                </c:pt>
                <c:pt idx="31198">
                  <c:v>8747.9989999999998</c:v>
                </c:pt>
                <c:pt idx="31199">
                  <c:v>8748.9989999999998</c:v>
                </c:pt>
                <c:pt idx="31200">
                  <c:v>8748.9989999999998</c:v>
                </c:pt>
                <c:pt idx="31201">
                  <c:v>8748.9989999999998</c:v>
                </c:pt>
                <c:pt idx="31202">
                  <c:v>8748.9989999999998</c:v>
                </c:pt>
                <c:pt idx="31203">
                  <c:v>8748.9989999999998</c:v>
                </c:pt>
                <c:pt idx="31204">
                  <c:v>8748.9989999999998</c:v>
                </c:pt>
                <c:pt idx="31205">
                  <c:v>8748.9989999999998</c:v>
                </c:pt>
                <c:pt idx="31206">
                  <c:v>8749.9989999999998</c:v>
                </c:pt>
                <c:pt idx="31207">
                  <c:v>8749.9989999999998</c:v>
                </c:pt>
                <c:pt idx="31208">
                  <c:v>8749.9989999999998</c:v>
                </c:pt>
                <c:pt idx="31209">
                  <c:v>8749.9989999999998</c:v>
                </c:pt>
                <c:pt idx="31210">
                  <c:v>8749.9989999999998</c:v>
                </c:pt>
                <c:pt idx="31211">
                  <c:v>8749.9989999999998</c:v>
                </c:pt>
                <c:pt idx="31212">
                  <c:v>8751.9989999999998</c:v>
                </c:pt>
                <c:pt idx="31213">
                  <c:v>8751.9989999999998</c:v>
                </c:pt>
                <c:pt idx="31214">
                  <c:v>8751.9989999999998</c:v>
                </c:pt>
                <c:pt idx="31215">
                  <c:v>8751.9989999999998</c:v>
                </c:pt>
                <c:pt idx="31216">
                  <c:v>8751.9989999999998</c:v>
                </c:pt>
                <c:pt idx="31217">
                  <c:v>8751.9989999999998</c:v>
                </c:pt>
                <c:pt idx="31218">
                  <c:v>8751.9989999999998</c:v>
                </c:pt>
                <c:pt idx="31219">
                  <c:v>8752.9989999999998</c:v>
                </c:pt>
                <c:pt idx="31220">
                  <c:v>8752.9989999999998</c:v>
                </c:pt>
                <c:pt idx="31221">
                  <c:v>8752.9989999999998</c:v>
                </c:pt>
                <c:pt idx="31222">
                  <c:v>8752.9989999999998</c:v>
                </c:pt>
                <c:pt idx="31223">
                  <c:v>8752.9989999999998</c:v>
                </c:pt>
                <c:pt idx="31224">
                  <c:v>8752.9989999999998</c:v>
                </c:pt>
                <c:pt idx="31225">
                  <c:v>8753.9989999999998</c:v>
                </c:pt>
                <c:pt idx="31226">
                  <c:v>8753.9989999999998</c:v>
                </c:pt>
                <c:pt idx="31227">
                  <c:v>8753.9989999999998</c:v>
                </c:pt>
                <c:pt idx="31228">
                  <c:v>8753.9989999999998</c:v>
                </c:pt>
                <c:pt idx="31229">
                  <c:v>8753.9989999999998</c:v>
                </c:pt>
                <c:pt idx="31230">
                  <c:v>8753.9989999999998</c:v>
                </c:pt>
                <c:pt idx="31231">
                  <c:v>8753.9989999999998</c:v>
                </c:pt>
                <c:pt idx="31232">
                  <c:v>8754.9989999999998</c:v>
                </c:pt>
                <c:pt idx="31233">
                  <c:v>8754.9989999999998</c:v>
                </c:pt>
                <c:pt idx="31234">
                  <c:v>8754.9989999999998</c:v>
                </c:pt>
                <c:pt idx="31235">
                  <c:v>8754.9989999999998</c:v>
                </c:pt>
                <c:pt idx="31236">
                  <c:v>8754.9989999999998</c:v>
                </c:pt>
                <c:pt idx="31237">
                  <c:v>8754.9989999999998</c:v>
                </c:pt>
                <c:pt idx="31238">
                  <c:v>8754.9989999999998</c:v>
                </c:pt>
                <c:pt idx="31239">
                  <c:v>8756.9989999999998</c:v>
                </c:pt>
                <c:pt idx="31240">
                  <c:v>8756.9989999999998</c:v>
                </c:pt>
                <c:pt idx="31241">
                  <c:v>8756.9989999999998</c:v>
                </c:pt>
                <c:pt idx="31242">
                  <c:v>8756.9989999999998</c:v>
                </c:pt>
                <c:pt idx="31243">
                  <c:v>8756.9989999999998</c:v>
                </c:pt>
                <c:pt idx="31244">
                  <c:v>8756.9989999999998</c:v>
                </c:pt>
                <c:pt idx="31245">
                  <c:v>8757.9989999999998</c:v>
                </c:pt>
                <c:pt idx="31246">
                  <c:v>8757.9989999999998</c:v>
                </c:pt>
                <c:pt idx="31247">
                  <c:v>8757.9989999999998</c:v>
                </c:pt>
                <c:pt idx="31248">
                  <c:v>8757.9989999999998</c:v>
                </c:pt>
                <c:pt idx="31249">
                  <c:v>8757.9989999999998</c:v>
                </c:pt>
                <c:pt idx="31250">
                  <c:v>8757.9989999999998</c:v>
                </c:pt>
                <c:pt idx="31251">
                  <c:v>8757.9989999999998</c:v>
                </c:pt>
                <c:pt idx="31252">
                  <c:v>8758.9989999999998</c:v>
                </c:pt>
                <c:pt idx="31253">
                  <c:v>8758.9989999999998</c:v>
                </c:pt>
                <c:pt idx="31254">
                  <c:v>8758.9989999999998</c:v>
                </c:pt>
                <c:pt idx="31255">
                  <c:v>8758.9989999999998</c:v>
                </c:pt>
                <c:pt idx="31256">
                  <c:v>8758.9989999999998</c:v>
                </c:pt>
                <c:pt idx="31257">
                  <c:v>8758.9989999999998</c:v>
                </c:pt>
                <c:pt idx="31258">
                  <c:v>8759.9989999999998</c:v>
                </c:pt>
                <c:pt idx="31259">
                  <c:v>8759.9989999999998</c:v>
                </c:pt>
                <c:pt idx="31260">
                  <c:v>8759.9989999999998</c:v>
                </c:pt>
                <c:pt idx="31261">
                  <c:v>8759.9989999999998</c:v>
                </c:pt>
                <c:pt idx="31262">
                  <c:v>8759.9989999999998</c:v>
                </c:pt>
                <c:pt idx="31263">
                  <c:v>8759.9989999999998</c:v>
                </c:pt>
                <c:pt idx="31264">
                  <c:v>8759.9989999999998</c:v>
                </c:pt>
                <c:pt idx="31265">
                  <c:v>8761.9989999999998</c:v>
                </c:pt>
                <c:pt idx="31266">
                  <c:v>8761.9989999999998</c:v>
                </c:pt>
                <c:pt idx="31267">
                  <c:v>8761.9989999999998</c:v>
                </c:pt>
                <c:pt idx="31268">
                  <c:v>8761.9989999999998</c:v>
                </c:pt>
                <c:pt idx="31269">
                  <c:v>8761.9989999999998</c:v>
                </c:pt>
                <c:pt idx="31270">
                  <c:v>8761.9989999999998</c:v>
                </c:pt>
                <c:pt idx="31271">
                  <c:v>8762.9989999999998</c:v>
                </c:pt>
                <c:pt idx="31272">
                  <c:v>8762.9989999999998</c:v>
                </c:pt>
                <c:pt idx="31273">
                  <c:v>8762.9989999999998</c:v>
                </c:pt>
                <c:pt idx="31274">
                  <c:v>8762.9989999999998</c:v>
                </c:pt>
                <c:pt idx="31275">
                  <c:v>8762.9989999999998</c:v>
                </c:pt>
                <c:pt idx="31276">
                  <c:v>8762.9989999999998</c:v>
                </c:pt>
                <c:pt idx="31277">
                  <c:v>8762.9989999999998</c:v>
                </c:pt>
                <c:pt idx="31278">
                  <c:v>8763.9989999999998</c:v>
                </c:pt>
                <c:pt idx="31279">
                  <c:v>8763.9989999999998</c:v>
                </c:pt>
                <c:pt idx="31280">
                  <c:v>8763.9989999999998</c:v>
                </c:pt>
                <c:pt idx="31281">
                  <c:v>8763.9989999999998</c:v>
                </c:pt>
                <c:pt idx="31282">
                  <c:v>8763.9989999999998</c:v>
                </c:pt>
                <c:pt idx="31283">
                  <c:v>8763.9989999999998</c:v>
                </c:pt>
                <c:pt idx="31284">
                  <c:v>8764.9989999999998</c:v>
                </c:pt>
                <c:pt idx="31285">
                  <c:v>8764.9989999999998</c:v>
                </c:pt>
                <c:pt idx="31286">
                  <c:v>8764.9989999999998</c:v>
                </c:pt>
                <c:pt idx="31287">
                  <c:v>8764.9989999999998</c:v>
                </c:pt>
                <c:pt idx="31288">
                  <c:v>8764.9989999999998</c:v>
                </c:pt>
                <c:pt idx="31289">
                  <c:v>8764.9989999999998</c:v>
                </c:pt>
                <c:pt idx="31290">
                  <c:v>8764.9989999999998</c:v>
                </c:pt>
                <c:pt idx="31291">
                  <c:v>8766.9989999999998</c:v>
                </c:pt>
                <c:pt idx="31292">
                  <c:v>8766.9989999999998</c:v>
                </c:pt>
                <c:pt idx="31293">
                  <c:v>8766.9989999999998</c:v>
                </c:pt>
                <c:pt idx="31294">
                  <c:v>8766.9989999999998</c:v>
                </c:pt>
                <c:pt idx="31295">
                  <c:v>8766.9989999999998</c:v>
                </c:pt>
                <c:pt idx="31296">
                  <c:v>8766.9989999999998</c:v>
                </c:pt>
                <c:pt idx="31297">
                  <c:v>8766.9989999999998</c:v>
                </c:pt>
                <c:pt idx="31298">
                  <c:v>8767.9989999999998</c:v>
                </c:pt>
                <c:pt idx="31299">
                  <c:v>8767.9989999999998</c:v>
                </c:pt>
                <c:pt idx="31300">
                  <c:v>8767.9989999999998</c:v>
                </c:pt>
                <c:pt idx="31301">
                  <c:v>8767.9989999999998</c:v>
                </c:pt>
                <c:pt idx="31302">
                  <c:v>8767.9989999999998</c:v>
                </c:pt>
                <c:pt idx="31303">
                  <c:v>8767.9989999999998</c:v>
                </c:pt>
                <c:pt idx="31304">
                  <c:v>8768.9989999999998</c:v>
                </c:pt>
                <c:pt idx="31305">
                  <c:v>8768.9989999999998</c:v>
                </c:pt>
                <c:pt idx="31306">
                  <c:v>8768.9989999999998</c:v>
                </c:pt>
                <c:pt idx="31307">
                  <c:v>8768.9989999999998</c:v>
                </c:pt>
                <c:pt idx="31308">
                  <c:v>8768.9989999999998</c:v>
                </c:pt>
                <c:pt idx="31309">
                  <c:v>8768.9989999999998</c:v>
                </c:pt>
                <c:pt idx="31310">
                  <c:v>8768.9989999999998</c:v>
                </c:pt>
                <c:pt idx="31311">
                  <c:v>8769.9989999999998</c:v>
                </c:pt>
                <c:pt idx="31312">
                  <c:v>8769.9989999999998</c:v>
                </c:pt>
                <c:pt idx="31313">
                  <c:v>8769.9989999999998</c:v>
                </c:pt>
                <c:pt idx="31314">
                  <c:v>8769.9989999999998</c:v>
                </c:pt>
                <c:pt idx="31315">
                  <c:v>8769.9989999999998</c:v>
                </c:pt>
                <c:pt idx="31316">
                  <c:v>8769.9989999999998</c:v>
                </c:pt>
                <c:pt idx="31317">
                  <c:v>8771.9989999999998</c:v>
                </c:pt>
                <c:pt idx="31318">
                  <c:v>8771.9989999999998</c:v>
                </c:pt>
                <c:pt idx="31319">
                  <c:v>8771.9989999999998</c:v>
                </c:pt>
                <c:pt idx="31320">
                  <c:v>8771.9989999999998</c:v>
                </c:pt>
                <c:pt idx="31321">
                  <c:v>8771.9989999999998</c:v>
                </c:pt>
                <c:pt idx="31322">
                  <c:v>8771.9989999999998</c:v>
                </c:pt>
                <c:pt idx="31323">
                  <c:v>8771.9989999999998</c:v>
                </c:pt>
                <c:pt idx="31324">
                  <c:v>8772.9989999999998</c:v>
                </c:pt>
                <c:pt idx="31325">
                  <c:v>8772.9989999999998</c:v>
                </c:pt>
                <c:pt idx="31326">
                  <c:v>8772.9989999999998</c:v>
                </c:pt>
                <c:pt idx="31327">
                  <c:v>8772.9989999999998</c:v>
                </c:pt>
                <c:pt idx="31328">
                  <c:v>8772.9989999999998</c:v>
                </c:pt>
                <c:pt idx="31329">
                  <c:v>8772.9989999999998</c:v>
                </c:pt>
                <c:pt idx="31330">
                  <c:v>8773.9989999999998</c:v>
                </c:pt>
                <c:pt idx="31331">
                  <c:v>8773.9989999999998</c:v>
                </c:pt>
                <c:pt idx="31332">
                  <c:v>8773.9989999999998</c:v>
                </c:pt>
                <c:pt idx="31333">
                  <c:v>8773.9989999999998</c:v>
                </c:pt>
                <c:pt idx="31334">
                  <c:v>8773.9989999999998</c:v>
                </c:pt>
                <c:pt idx="31335">
                  <c:v>8773.9989999999998</c:v>
                </c:pt>
                <c:pt idx="31336">
                  <c:v>8773.9989999999998</c:v>
                </c:pt>
                <c:pt idx="31337">
                  <c:v>8774.9989999999998</c:v>
                </c:pt>
                <c:pt idx="31338">
                  <c:v>8774.9989999999998</c:v>
                </c:pt>
                <c:pt idx="31339">
                  <c:v>8774.9989999999998</c:v>
                </c:pt>
                <c:pt idx="31340">
                  <c:v>8774.9989999999998</c:v>
                </c:pt>
                <c:pt idx="31341">
                  <c:v>8774.9989999999998</c:v>
                </c:pt>
                <c:pt idx="31342">
                  <c:v>8774.9989999999998</c:v>
                </c:pt>
                <c:pt idx="31343">
                  <c:v>8774.9989999999998</c:v>
                </c:pt>
                <c:pt idx="31344">
                  <c:v>8776.9989999999998</c:v>
                </c:pt>
                <c:pt idx="31345">
                  <c:v>8776.9989999999998</c:v>
                </c:pt>
                <c:pt idx="31346">
                  <c:v>8776.9989999999998</c:v>
                </c:pt>
                <c:pt idx="31347">
                  <c:v>8776.9989999999998</c:v>
                </c:pt>
                <c:pt idx="31348">
                  <c:v>8776.9989999999998</c:v>
                </c:pt>
                <c:pt idx="31349">
                  <c:v>8776.9989999999998</c:v>
                </c:pt>
                <c:pt idx="31350">
                  <c:v>8777.9989999999998</c:v>
                </c:pt>
                <c:pt idx="31351">
                  <c:v>8777.9989999999998</c:v>
                </c:pt>
                <c:pt idx="31352">
                  <c:v>8777.9989999999998</c:v>
                </c:pt>
                <c:pt idx="31353">
                  <c:v>8777.9989999999998</c:v>
                </c:pt>
                <c:pt idx="31354">
                  <c:v>8777.9989999999998</c:v>
                </c:pt>
                <c:pt idx="31355">
                  <c:v>8777.9989999999998</c:v>
                </c:pt>
                <c:pt idx="31356">
                  <c:v>8777.9989999999998</c:v>
                </c:pt>
                <c:pt idx="31357">
                  <c:v>8778.9989999999998</c:v>
                </c:pt>
                <c:pt idx="31358">
                  <c:v>8778.9989999999998</c:v>
                </c:pt>
                <c:pt idx="31359">
                  <c:v>8778.9989999999998</c:v>
                </c:pt>
                <c:pt idx="31360">
                  <c:v>8778.9989999999998</c:v>
                </c:pt>
                <c:pt idx="31361">
                  <c:v>8778.9989999999998</c:v>
                </c:pt>
                <c:pt idx="31362">
                  <c:v>8778.9989999999998</c:v>
                </c:pt>
                <c:pt idx="31363">
                  <c:v>8779.9989999999998</c:v>
                </c:pt>
                <c:pt idx="31364">
                  <c:v>8779.9989999999998</c:v>
                </c:pt>
                <c:pt idx="31365">
                  <c:v>8779.9989999999998</c:v>
                </c:pt>
                <c:pt idx="31366">
                  <c:v>8779.9989999999998</c:v>
                </c:pt>
                <c:pt idx="31367">
                  <c:v>8779.9989999999998</c:v>
                </c:pt>
                <c:pt idx="31368">
                  <c:v>8779.9989999999998</c:v>
                </c:pt>
                <c:pt idx="31369">
                  <c:v>8779.9989999999998</c:v>
                </c:pt>
                <c:pt idx="31370">
                  <c:v>8781.9989999999998</c:v>
                </c:pt>
                <c:pt idx="31371">
                  <c:v>8781.9989999999998</c:v>
                </c:pt>
                <c:pt idx="31372">
                  <c:v>8781.9989999999998</c:v>
                </c:pt>
                <c:pt idx="31373">
                  <c:v>8781.9989999999998</c:v>
                </c:pt>
                <c:pt idx="31374">
                  <c:v>8781.9989999999998</c:v>
                </c:pt>
                <c:pt idx="31375">
                  <c:v>8781.9989999999998</c:v>
                </c:pt>
                <c:pt idx="31376">
                  <c:v>8782.9989999999998</c:v>
                </c:pt>
                <c:pt idx="31377">
                  <c:v>8782.9989999999998</c:v>
                </c:pt>
                <c:pt idx="31378">
                  <c:v>8782.9989999999998</c:v>
                </c:pt>
                <c:pt idx="31379">
                  <c:v>8782.9989999999998</c:v>
                </c:pt>
                <c:pt idx="31380">
                  <c:v>8782.9989999999998</c:v>
                </c:pt>
                <c:pt idx="31381">
                  <c:v>8782.9989999999998</c:v>
                </c:pt>
                <c:pt idx="31382">
                  <c:v>8782.9989999999998</c:v>
                </c:pt>
                <c:pt idx="31383">
                  <c:v>8783.9989999999998</c:v>
                </c:pt>
                <c:pt idx="31384">
                  <c:v>8783.9989999999998</c:v>
                </c:pt>
                <c:pt idx="31385">
                  <c:v>8783.9989999999998</c:v>
                </c:pt>
                <c:pt idx="31386">
                  <c:v>8783.9989999999998</c:v>
                </c:pt>
                <c:pt idx="31387">
                  <c:v>8783.9989999999998</c:v>
                </c:pt>
                <c:pt idx="31388">
                  <c:v>8783.9989999999998</c:v>
                </c:pt>
                <c:pt idx="31389">
                  <c:v>8784.9989999999998</c:v>
                </c:pt>
                <c:pt idx="31390">
                  <c:v>8784.9989999999998</c:v>
                </c:pt>
                <c:pt idx="31391">
                  <c:v>8784.9989999999998</c:v>
                </c:pt>
                <c:pt idx="31392">
                  <c:v>8784.9989999999998</c:v>
                </c:pt>
                <c:pt idx="31393">
                  <c:v>8784.9989999999998</c:v>
                </c:pt>
                <c:pt idx="31394">
                  <c:v>8784.9989999999998</c:v>
                </c:pt>
                <c:pt idx="31395">
                  <c:v>8784.9989999999998</c:v>
                </c:pt>
                <c:pt idx="31396">
                  <c:v>8786.9989999999998</c:v>
                </c:pt>
                <c:pt idx="31397">
                  <c:v>8786.9989999999998</c:v>
                </c:pt>
                <c:pt idx="31398">
                  <c:v>8786.9989999999998</c:v>
                </c:pt>
                <c:pt idx="31399">
                  <c:v>8786.9989999999998</c:v>
                </c:pt>
                <c:pt idx="31400">
                  <c:v>8786.9989999999998</c:v>
                </c:pt>
                <c:pt idx="31401">
                  <c:v>8786.9989999999998</c:v>
                </c:pt>
                <c:pt idx="31402">
                  <c:v>8786.9989999999998</c:v>
                </c:pt>
                <c:pt idx="31403">
                  <c:v>8787.9989999999998</c:v>
                </c:pt>
                <c:pt idx="31404">
                  <c:v>8787.9989999999998</c:v>
                </c:pt>
                <c:pt idx="31405">
                  <c:v>8787.9989999999998</c:v>
                </c:pt>
                <c:pt idx="31406">
                  <c:v>8787.9989999999998</c:v>
                </c:pt>
                <c:pt idx="31407">
                  <c:v>8787.9989999999998</c:v>
                </c:pt>
                <c:pt idx="31408">
                  <c:v>8787.9989999999998</c:v>
                </c:pt>
                <c:pt idx="31409">
                  <c:v>8788.9989999999998</c:v>
                </c:pt>
                <c:pt idx="31410">
                  <c:v>8788.9989999999998</c:v>
                </c:pt>
                <c:pt idx="31411">
                  <c:v>8788.9989999999998</c:v>
                </c:pt>
                <c:pt idx="31412">
                  <c:v>8788.9989999999998</c:v>
                </c:pt>
                <c:pt idx="31413">
                  <c:v>8788.9989999999998</c:v>
                </c:pt>
                <c:pt idx="31414">
                  <c:v>8788.9989999999998</c:v>
                </c:pt>
                <c:pt idx="31415">
                  <c:v>8788.9989999999998</c:v>
                </c:pt>
                <c:pt idx="31416">
                  <c:v>8789.9989999999998</c:v>
                </c:pt>
                <c:pt idx="31417">
                  <c:v>8789.9989999999998</c:v>
                </c:pt>
                <c:pt idx="31418">
                  <c:v>8789.9989999999998</c:v>
                </c:pt>
                <c:pt idx="31419">
                  <c:v>8789.9989999999998</c:v>
                </c:pt>
                <c:pt idx="31420">
                  <c:v>8789.9989999999998</c:v>
                </c:pt>
                <c:pt idx="31421">
                  <c:v>8789.9989999999998</c:v>
                </c:pt>
                <c:pt idx="31422">
                  <c:v>8791.9989999999998</c:v>
                </c:pt>
                <c:pt idx="31423">
                  <c:v>8791.9989999999998</c:v>
                </c:pt>
                <c:pt idx="31424">
                  <c:v>8791.9989999999998</c:v>
                </c:pt>
                <c:pt idx="31425">
                  <c:v>8791.9989999999998</c:v>
                </c:pt>
                <c:pt idx="31426">
                  <c:v>8791.9989999999998</c:v>
                </c:pt>
                <c:pt idx="31427">
                  <c:v>8791.9989999999998</c:v>
                </c:pt>
                <c:pt idx="31428">
                  <c:v>8791.9989999999998</c:v>
                </c:pt>
                <c:pt idx="31429">
                  <c:v>8792.9989999999998</c:v>
                </c:pt>
                <c:pt idx="31430">
                  <c:v>8792.9989999999998</c:v>
                </c:pt>
                <c:pt idx="31431">
                  <c:v>8792.9989999999998</c:v>
                </c:pt>
                <c:pt idx="31432">
                  <c:v>8792.9989999999998</c:v>
                </c:pt>
                <c:pt idx="31433">
                  <c:v>8792.9989999999998</c:v>
                </c:pt>
                <c:pt idx="31434">
                  <c:v>8792.9989999999998</c:v>
                </c:pt>
                <c:pt idx="31435">
                  <c:v>8793.9989999999998</c:v>
                </c:pt>
                <c:pt idx="31436">
                  <c:v>8793.9989999999998</c:v>
                </c:pt>
                <c:pt idx="31437">
                  <c:v>8793.9989999999998</c:v>
                </c:pt>
                <c:pt idx="31438">
                  <c:v>8793.9989999999998</c:v>
                </c:pt>
                <c:pt idx="31439">
                  <c:v>8793.9989999999998</c:v>
                </c:pt>
                <c:pt idx="31440">
                  <c:v>8793.9989999999998</c:v>
                </c:pt>
                <c:pt idx="31441">
                  <c:v>8793.9989999999998</c:v>
                </c:pt>
                <c:pt idx="31442">
                  <c:v>8794.9989999999998</c:v>
                </c:pt>
                <c:pt idx="31443">
                  <c:v>8794.9989999999998</c:v>
                </c:pt>
                <c:pt idx="31444">
                  <c:v>8794.9989999999998</c:v>
                </c:pt>
                <c:pt idx="31445">
                  <c:v>8794.9989999999998</c:v>
                </c:pt>
                <c:pt idx="31446">
                  <c:v>8794.9989999999998</c:v>
                </c:pt>
                <c:pt idx="31447">
                  <c:v>8794.9989999999998</c:v>
                </c:pt>
                <c:pt idx="31448">
                  <c:v>8794.9989999999998</c:v>
                </c:pt>
                <c:pt idx="31449">
                  <c:v>8796.9989999999998</c:v>
                </c:pt>
                <c:pt idx="31450">
                  <c:v>8796.9989999999998</c:v>
                </c:pt>
                <c:pt idx="31451">
                  <c:v>8796.9989999999998</c:v>
                </c:pt>
                <c:pt idx="31452">
                  <c:v>8796.9989999999998</c:v>
                </c:pt>
                <c:pt idx="31453">
                  <c:v>8796.9989999999998</c:v>
                </c:pt>
                <c:pt idx="31454">
                  <c:v>8796.9989999999998</c:v>
                </c:pt>
                <c:pt idx="31455">
                  <c:v>8797.9989999999998</c:v>
                </c:pt>
                <c:pt idx="31456">
                  <c:v>8797.9989999999998</c:v>
                </c:pt>
                <c:pt idx="31457">
                  <c:v>8797.9989999999998</c:v>
                </c:pt>
                <c:pt idx="31458">
                  <c:v>8797.9989999999998</c:v>
                </c:pt>
                <c:pt idx="31459">
                  <c:v>8797.9989999999998</c:v>
                </c:pt>
                <c:pt idx="31460">
                  <c:v>8797.9989999999998</c:v>
                </c:pt>
                <c:pt idx="31461">
                  <c:v>8797.9989999999998</c:v>
                </c:pt>
                <c:pt idx="31462">
                  <c:v>8798.9989999999998</c:v>
                </c:pt>
                <c:pt idx="31463">
                  <c:v>8798.9989999999998</c:v>
                </c:pt>
                <c:pt idx="31464">
                  <c:v>8798.9989999999998</c:v>
                </c:pt>
                <c:pt idx="31465">
                  <c:v>8798.9989999999998</c:v>
                </c:pt>
                <c:pt idx="31466">
                  <c:v>8798.9989999999998</c:v>
                </c:pt>
                <c:pt idx="31467">
                  <c:v>8798.9989999999998</c:v>
                </c:pt>
                <c:pt idx="31468">
                  <c:v>8799.9989999999998</c:v>
                </c:pt>
                <c:pt idx="31469">
                  <c:v>8799.9989999999998</c:v>
                </c:pt>
                <c:pt idx="31470">
                  <c:v>8799.9989999999998</c:v>
                </c:pt>
                <c:pt idx="31471">
                  <c:v>8799.9989999999998</c:v>
                </c:pt>
                <c:pt idx="31472">
                  <c:v>8799.9989999999998</c:v>
                </c:pt>
                <c:pt idx="31473">
                  <c:v>8799.9989999999998</c:v>
                </c:pt>
                <c:pt idx="31474">
                  <c:v>8799.9989999999998</c:v>
                </c:pt>
                <c:pt idx="31475">
                  <c:v>8801.9989999999998</c:v>
                </c:pt>
                <c:pt idx="31476">
                  <c:v>8801.9989999999998</c:v>
                </c:pt>
                <c:pt idx="31477">
                  <c:v>8801.9989999999998</c:v>
                </c:pt>
                <c:pt idx="31478">
                  <c:v>8801.9989999999998</c:v>
                </c:pt>
                <c:pt idx="31479">
                  <c:v>8801.9989999999998</c:v>
                </c:pt>
                <c:pt idx="31480">
                  <c:v>8801.9989999999998</c:v>
                </c:pt>
                <c:pt idx="31481">
                  <c:v>8802.9989999999998</c:v>
                </c:pt>
                <c:pt idx="31482">
                  <c:v>8802.9989999999998</c:v>
                </c:pt>
                <c:pt idx="31483">
                  <c:v>8802.9989999999998</c:v>
                </c:pt>
                <c:pt idx="31484">
                  <c:v>8802.9989999999998</c:v>
                </c:pt>
                <c:pt idx="31485">
                  <c:v>8802.9989999999998</c:v>
                </c:pt>
                <c:pt idx="31486">
                  <c:v>8802.9989999999998</c:v>
                </c:pt>
                <c:pt idx="31487">
                  <c:v>8802.9989999999998</c:v>
                </c:pt>
                <c:pt idx="31488">
                  <c:v>8803.9989999999998</c:v>
                </c:pt>
                <c:pt idx="31489">
                  <c:v>8803.9989999999998</c:v>
                </c:pt>
                <c:pt idx="31490">
                  <c:v>8803.9989999999998</c:v>
                </c:pt>
                <c:pt idx="31491">
                  <c:v>8803.9989999999998</c:v>
                </c:pt>
                <c:pt idx="31492">
                  <c:v>8803.9989999999998</c:v>
                </c:pt>
                <c:pt idx="31493">
                  <c:v>8803.9989999999998</c:v>
                </c:pt>
                <c:pt idx="31494">
                  <c:v>8803.9989999999998</c:v>
                </c:pt>
                <c:pt idx="31495">
                  <c:v>8804.9989999999998</c:v>
                </c:pt>
                <c:pt idx="31496">
                  <c:v>8804.9989999999998</c:v>
                </c:pt>
                <c:pt idx="31497">
                  <c:v>8804.9989999999998</c:v>
                </c:pt>
                <c:pt idx="31498">
                  <c:v>8804.9989999999998</c:v>
                </c:pt>
                <c:pt idx="31499">
                  <c:v>8804.9989999999998</c:v>
                </c:pt>
                <c:pt idx="31500">
                  <c:v>8804.9989999999998</c:v>
                </c:pt>
                <c:pt idx="31501">
                  <c:v>8806.9989999999998</c:v>
                </c:pt>
                <c:pt idx="31502">
                  <c:v>8806.9989999999998</c:v>
                </c:pt>
                <c:pt idx="31503">
                  <c:v>8806.9989999999998</c:v>
                </c:pt>
                <c:pt idx="31504">
                  <c:v>8806.9989999999998</c:v>
                </c:pt>
                <c:pt idx="31505">
                  <c:v>8806.9989999999998</c:v>
                </c:pt>
                <c:pt idx="31506">
                  <c:v>8806.9989999999998</c:v>
                </c:pt>
                <c:pt idx="31507">
                  <c:v>8806.9989999999998</c:v>
                </c:pt>
                <c:pt idx="31508">
                  <c:v>8807.9989999999998</c:v>
                </c:pt>
                <c:pt idx="31509">
                  <c:v>8807.9989999999998</c:v>
                </c:pt>
                <c:pt idx="31510">
                  <c:v>8807.9989999999998</c:v>
                </c:pt>
                <c:pt idx="31511">
                  <c:v>8807.9989999999998</c:v>
                </c:pt>
                <c:pt idx="31512">
                  <c:v>8807.9989999999998</c:v>
                </c:pt>
                <c:pt idx="31513">
                  <c:v>8807.9989999999998</c:v>
                </c:pt>
                <c:pt idx="31514">
                  <c:v>8808.9989999999998</c:v>
                </c:pt>
                <c:pt idx="31515">
                  <c:v>8808.9989999999998</c:v>
                </c:pt>
                <c:pt idx="31516">
                  <c:v>8808.9989999999998</c:v>
                </c:pt>
                <c:pt idx="31517">
                  <c:v>8808.9989999999998</c:v>
                </c:pt>
                <c:pt idx="31518">
                  <c:v>8808.9989999999998</c:v>
                </c:pt>
                <c:pt idx="31519">
                  <c:v>8808.9989999999998</c:v>
                </c:pt>
                <c:pt idx="31520">
                  <c:v>8808.9989999999998</c:v>
                </c:pt>
                <c:pt idx="31521">
                  <c:v>8809.9989999999998</c:v>
                </c:pt>
                <c:pt idx="31522">
                  <c:v>8809.9989999999998</c:v>
                </c:pt>
                <c:pt idx="31523">
                  <c:v>8809.9989999999998</c:v>
                </c:pt>
                <c:pt idx="31524">
                  <c:v>8809.9989999999998</c:v>
                </c:pt>
                <c:pt idx="31525">
                  <c:v>8809.9989999999998</c:v>
                </c:pt>
                <c:pt idx="31526">
                  <c:v>8809.9989999999998</c:v>
                </c:pt>
                <c:pt idx="31527">
                  <c:v>8811.9989999999998</c:v>
                </c:pt>
                <c:pt idx="31528">
                  <c:v>8811.9989999999998</c:v>
                </c:pt>
                <c:pt idx="31529">
                  <c:v>8811.9989999999998</c:v>
                </c:pt>
                <c:pt idx="31530">
                  <c:v>8811.9989999999998</c:v>
                </c:pt>
                <c:pt idx="31531">
                  <c:v>8811.9989999999998</c:v>
                </c:pt>
                <c:pt idx="31532">
                  <c:v>8811.9989999999998</c:v>
                </c:pt>
                <c:pt idx="31533">
                  <c:v>8811.9989999999998</c:v>
                </c:pt>
                <c:pt idx="31534">
                  <c:v>8812.9989999999998</c:v>
                </c:pt>
                <c:pt idx="31535">
                  <c:v>8812.9989999999998</c:v>
                </c:pt>
                <c:pt idx="31536">
                  <c:v>8812.9989999999998</c:v>
                </c:pt>
                <c:pt idx="31537">
                  <c:v>8812.9989999999998</c:v>
                </c:pt>
                <c:pt idx="31538">
                  <c:v>8812.9989999999998</c:v>
                </c:pt>
                <c:pt idx="31539">
                  <c:v>8812.9989999999998</c:v>
                </c:pt>
                <c:pt idx="31540">
                  <c:v>8813.9989999999998</c:v>
                </c:pt>
                <c:pt idx="31541">
                  <c:v>8813.9989999999998</c:v>
                </c:pt>
                <c:pt idx="31542">
                  <c:v>8813.9989999999998</c:v>
                </c:pt>
                <c:pt idx="31543">
                  <c:v>8813.9989999999998</c:v>
                </c:pt>
                <c:pt idx="31544">
                  <c:v>8813.9989999999998</c:v>
                </c:pt>
                <c:pt idx="31545">
                  <c:v>8813.9989999999998</c:v>
                </c:pt>
                <c:pt idx="31546">
                  <c:v>8813.9989999999998</c:v>
                </c:pt>
                <c:pt idx="31547">
                  <c:v>8814.9989999999998</c:v>
                </c:pt>
                <c:pt idx="31548">
                  <c:v>8814.9989999999998</c:v>
                </c:pt>
                <c:pt idx="31549">
                  <c:v>8814.9989999999998</c:v>
                </c:pt>
                <c:pt idx="31550">
                  <c:v>8814.9989999999998</c:v>
                </c:pt>
                <c:pt idx="31551">
                  <c:v>8814.9989999999998</c:v>
                </c:pt>
                <c:pt idx="31552">
                  <c:v>8814.9989999999998</c:v>
                </c:pt>
                <c:pt idx="31553">
                  <c:v>8814.9989999999998</c:v>
                </c:pt>
                <c:pt idx="31554">
                  <c:v>8816.9989999999998</c:v>
                </c:pt>
                <c:pt idx="31555">
                  <c:v>8816.9989999999998</c:v>
                </c:pt>
                <c:pt idx="31556">
                  <c:v>8816.9989999999998</c:v>
                </c:pt>
                <c:pt idx="31557">
                  <c:v>8816.9989999999998</c:v>
                </c:pt>
                <c:pt idx="31558">
                  <c:v>8816.9989999999998</c:v>
                </c:pt>
                <c:pt idx="31559">
                  <c:v>8816.9989999999998</c:v>
                </c:pt>
                <c:pt idx="31560">
                  <c:v>8817.9989999999998</c:v>
                </c:pt>
                <c:pt idx="31561">
                  <c:v>8817.9989999999998</c:v>
                </c:pt>
                <c:pt idx="31562">
                  <c:v>8817.9989999999998</c:v>
                </c:pt>
                <c:pt idx="31563">
                  <c:v>8817.9989999999998</c:v>
                </c:pt>
                <c:pt idx="31564">
                  <c:v>8817.9989999999998</c:v>
                </c:pt>
                <c:pt idx="31565">
                  <c:v>8817.9989999999998</c:v>
                </c:pt>
                <c:pt idx="31566">
                  <c:v>8817.9989999999998</c:v>
                </c:pt>
                <c:pt idx="31567">
                  <c:v>8818.9989999999998</c:v>
                </c:pt>
                <c:pt idx="31568">
                  <c:v>8818.9989999999998</c:v>
                </c:pt>
                <c:pt idx="31569">
                  <c:v>8818.9989999999998</c:v>
                </c:pt>
                <c:pt idx="31570">
                  <c:v>8818.9989999999998</c:v>
                </c:pt>
                <c:pt idx="31571">
                  <c:v>8818.9989999999998</c:v>
                </c:pt>
                <c:pt idx="31572">
                  <c:v>8818.9989999999998</c:v>
                </c:pt>
                <c:pt idx="31573">
                  <c:v>8819.9989999999998</c:v>
                </c:pt>
                <c:pt idx="31574">
                  <c:v>8819.9989999999998</c:v>
                </c:pt>
                <c:pt idx="31575">
                  <c:v>8819.9989999999998</c:v>
                </c:pt>
                <c:pt idx="31576">
                  <c:v>8819.9989999999998</c:v>
                </c:pt>
                <c:pt idx="31577">
                  <c:v>8819.9989999999998</c:v>
                </c:pt>
                <c:pt idx="31578">
                  <c:v>8819.9989999999998</c:v>
                </c:pt>
                <c:pt idx="31579">
                  <c:v>8819.9989999999998</c:v>
                </c:pt>
                <c:pt idx="31580">
                  <c:v>8821.9989999999998</c:v>
                </c:pt>
                <c:pt idx="31581">
                  <c:v>8821.9989999999998</c:v>
                </c:pt>
                <c:pt idx="31582">
                  <c:v>8821.9989999999998</c:v>
                </c:pt>
                <c:pt idx="31583">
                  <c:v>8821.9989999999998</c:v>
                </c:pt>
                <c:pt idx="31584">
                  <c:v>8821.9989999999998</c:v>
                </c:pt>
                <c:pt idx="31585">
                  <c:v>8821.9989999999998</c:v>
                </c:pt>
                <c:pt idx="31586">
                  <c:v>8822.9989999999998</c:v>
                </c:pt>
                <c:pt idx="31587">
                  <c:v>8822.9989999999998</c:v>
                </c:pt>
                <c:pt idx="31588">
                  <c:v>8822.9989999999998</c:v>
                </c:pt>
                <c:pt idx="31589">
                  <c:v>8822.9989999999998</c:v>
                </c:pt>
                <c:pt idx="31590">
                  <c:v>8822.9989999999998</c:v>
                </c:pt>
                <c:pt idx="31591">
                  <c:v>8822.9989999999998</c:v>
                </c:pt>
                <c:pt idx="31592">
                  <c:v>8822.9989999999998</c:v>
                </c:pt>
                <c:pt idx="31593">
                  <c:v>8823.9989999999998</c:v>
                </c:pt>
                <c:pt idx="31594">
                  <c:v>8823.9989999999998</c:v>
                </c:pt>
                <c:pt idx="31595">
                  <c:v>8823.9989999999998</c:v>
                </c:pt>
                <c:pt idx="31596">
                  <c:v>8823.9989999999998</c:v>
                </c:pt>
                <c:pt idx="31597">
                  <c:v>8823.9989999999998</c:v>
                </c:pt>
                <c:pt idx="31598">
                  <c:v>8823.9989999999998</c:v>
                </c:pt>
                <c:pt idx="31599">
                  <c:v>8823.9989999999998</c:v>
                </c:pt>
                <c:pt idx="31600">
                  <c:v>8824.9989999999998</c:v>
                </c:pt>
                <c:pt idx="31601">
                  <c:v>8824.9989999999998</c:v>
                </c:pt>
                <c:pt idx="31602">
                  <c:v>8824.9989999999998</c:v>
                </c:pt>
                <c:pt idx="31603">
                  <c:v>8824.9989999999998</c:v>
                </c:pt>
                <c:pt idx="31604">
                  <c:v>8824.9989999999998</c:v>
                </c:pt>
                <c:pt idx="31605">
                  <c:v>8824.9989999999998</c:v>
                </c:pt>
                <c:pt idx="31606">
                  <c:v>8826.9989999999998</c:v>
                </c:pt>
                <c:pt idx="31607">
                  <c:v>8826.9989999999998</c:v>
                </c:pt>
                <c:pt idx="31608">
                  <c:v>8826.9989999999998</c:v>
                </c:pt>
                <c:pt idx="31609">
                  <c:v>8826.9989999999998</c:v>
                </c:pt>
                <c:pt idx="31610">
                  <c:v>8826.9989999999998</c:v>
                </c:pt>
                <c:pt idx="31611">
                  <c:v>8826.9989999999998</c:v>
                </c:pt>
                <c:pt idx="31612">
                  <c:v>8826.9989999999998</c:v>
                </c:pt>
                <c:pt idx="31613">
                  <c:v>8827.9989999999998</c:v>
                </c:pt>
                <c:pt idx="31614">
                  <c:v>8827.9989999999998</c:v>
                </c:pt>
                <c:pt idx="31615">
                  <c:v>8827.9989999999998</c:v>
                </c:pt>
                <c:pt idx="31616">
                  <c:v>8827.9989999999998</c:v>
                </c:pt>
                <c:pt idx="31617">
                  <c:v>8827.9989999999998</c:v>
                </c:pt>
                <c:pt idx="31618">
                  <c:v>8827.9989999999998</c:v>
                </c:pt>
                <c:pt idx="31619">
                  <c:v>8828.9989999999998</c:v>
                </c:pt>
                <c:pt idx="31620">
                  <c:v>8828.9989999999998</c:v>
                </c:pt>
                <c:pt idx="31621">
                  <c:v>8828.9989999999998</c:v>
                </c:pt>
                <c:pt idx="31622">
                  <c:v>8828.9989999999998</c:v>
                </c:pt>
                <c:pt idx="31623">
                  <c:v>8828.9989999999998</c:v>
                </c:pt>
                <c:pt idx="31624">
                  <c:v>8828.9989999999998</c:v>
                </c:pt>
                <c:pt idx="31625">
                  <c:v>8828.9989999999998</c:v>
                </c:pt>
                <c:pt idx="31626">
                  <c:v>8829.9989999999998</c:v>
                </c:pt>
                <c:pt idx="31627">
                  <c:v>8829.9989999999998</c:v>
                </c:pt>
                <c:pt idx="31628">
                  <c:v>8829.9989999999998</c:v>
                </c:pt>
                <c:pt idx="31629">
                  <c:v>8829.9989999999998</c:v>
                </c:pt>
                <c:pt idx="31630">
                  <c:v>8829.9989999999998</c:v>
                </c:pt>
                <c:pt idx="31631">
                  <c:v>8829.9989999999998</c:v>
                </c:pt>
                <c:pt idx="31632">
                  <c:v>8831.9989999999998</c:v>
                </c:pt>
                <c:pt idx="31633">
                  <c:v>8831.9989999999998</c:v>
                </c:pt>
                <c:pt idx="31634">
                  <c:v>8831.9989999999998</c:v>
                </c:pt>
                <c:pt idx="31635">
                  <c:v>8831.9989999999998</c:v>
                </c:pt>
                <c:pt idx="31636">
                  <c:v>8831.9989999999998</c:v>
                </c:pt>
                <c:pt idx="31637">
                  <c:v>8831.9989999999998</c:v>
                </c:pt>
                <c:pt idx="31638">
                  <c:v>8831.9989999999998</c:v>
                </c:pt>
                <c:pt idx="31639">
                  <c:v>8832.9989999999998</c:v>
                </c:pt>
                <c:pt idx="31640">
                  <c:v>8832.9989999999998</c:v>
                </c:pt>
                <c:pt idx="31641">
                  <c:v>8832.9989999999998</c:v>
                </c:pt>
                <c:pt idx="31642">
                  <c:v>8832.9989999999998</c:v>
                </c:pt>
                <c:pt idx="31643">
                  <c:v>8832.9989999999998</c:v>
                </c:pt>
                <c:pt idx="31644">
                  <c:v>8832.9989999999998</c:v>
                </c:pt>
                <c:pt idx="31645">
                  <c:v>8832.9989999999998</c:v>
                </c:pt>
                <c:pt idx="31646">
                  <c:v>8833.9989999999998</c:v>
                </c:pt>
                <c:pt idx="31647">
                  <c:v>8833.9989999999998</c:v>
                </c:pt>
                <c:pt idx="31648">
                  <c:v>8833.9989999999998</c:v>
                </c:pt>
                <c:pt idx="31649">
                  <c:v>8833.9989999999998</c:v>
                </c:pt>
                <c:pt idx="31650">
                  <c:v>8833.9989999999998</c:v>
                </c:pt>
                <c:pt idx="31651">
                  <c:v>8833.9989999999998</c:v>
                </c:pt>
                <c:pt idx="31652">
                  <c:v>8834.9989999999998</c:v>
                </c:pt>
                <c:pt idx="31653">
                  <c:v>8834.9989999999998</c:v>
                </c:pt>
                <c:pt idx="31654">
                  <c:v>8834.9989999999998</c:v>
                </c:pt>
                <c:pt idx="31655">
                  <c:v>8834.9989999999998</c:v>
                </c:pt>
                <c:pt idx="31656">
                  <c:v>8834.9989999999998</c:v>
                </c:pt>
                <c:pt idx="31657">
                  <c:v>8834.9989999999998</c:v>
                </c:pt>
                <c:pt idx="31658">
                  <c:v>8834.9989999999998</c:v>
                </c:pt>
                <c:pt idx="31659">
                  <c:v>8836.9989999999998</c:v>
                </c:pt>
                <c:pt idx="31660">
                  <c:v>8836.9989999999998</c:v>
                </c:pt>
                <c:pt idx="31661">
                  <c:v>8836.9989999999998</c:v>
                </c:pt>
                <c:pt idx="31662">
                  <c:v>8836.9989999999998</c:v>
                </c:pt>
                <c:pt idx="31663">
                  <c:v>8836.9989999999998</c:v>
                </c:pt>
                <c:pt idx="31664">
                  <c:v>8836.9989999999998</c:v>
                </c:pt>
                <c:pt idx="31665">
                  <c:v>8837.9989999999998</c:v>
                </c:pt>
                <c:pt idx="31666">
                  <c:v>8837.9989999999998</c:v>
                </c:pt>
                <c:pt idx="31667">
                  <c:v>8837.9989999999998</c:v>
                </c:pt>
                <c:pt idx="31668">
                  <c:v>8837.9989999999998</c:v>
                </c:pt>
                <c:pt idx="31669">
                  <c:v>8837.9989999999998</c:v>
                </c:pt>
                <c:pt idx="31670">
                  <c:v>8837.9989999999998</c:v>
                </c:pt>
                <c:pt idx="31671">
                  <c:v>8837.9989999999998</c:v>
                </c:pt>
                <c:pt idx="31672">
                  <c:v>8838.9989999999998</c:v>
                </c:pt>
                <c:pt idx="31673">
                  <c:v>8838.9989999999998</c:v>
                </c:pt>
                <c:pt idx="31674">
                  <c:v>8838.9989999999998</c:v>
                </c:pt>
                <c:pt idx="31675">
                  <c:v>8838.9989999999998</c:v>
                </c:pt>
                <c:pt idx="31676">
                  <c:v>8838.9989999999998</c:v>
                </c:pt>
                <c:pt idx="31677">
                  <c:v>8838.9989999999998</c:v>
                </c:pt>
                <c:pt idx="31678">
                  <c:v>8839.9989999999998</c:v>
                </c:pt>
                <c:pt idx="31679">
                  <c:v>8839.9989999999998</c:v>
                </c:pt>
                <c:pt idx="31680">
                  <c:v>8839.9989999999998</c:v>
                </c:pt>
                <c:pt idx="31681">
                  <c:v>8839.9989999999998</c:v>
                </c:pt>
                <c:pt idx="31682">
                  <c:v>8839.9989999999998</c:v>
                </c:pt>
                <c:pt idx="31683">
                  <c:v>8839.9989999999998</c:v>
                </c:pt>
                <c:pt idx="31684">
                  <c:v>8839.9989999999998</c:v>
                </c:pt>
                <c:pt idx="31685">
                  <c:v>8841.9989999999998</c:v>
                </c:pt>
                <c:pt idx="31686">
                  <c:v>8841.9989999999998</c:v>
                </c:pt>
                <c:pt idx="31687">
                  <c:v>8841.9989999999998</c:v>
                </c:pt>
                <c:pt idx="31688">
                  <c:v>8841.9989999999998</c:v>
                </c:pt>
                <c:pt idx="31689">
                  <c:v>8841.9989999999998</c:v>
                </c:pt>
                <c:pt idx="31690">
                  <c:v>8841.9989999999998</c:v>
                </c:pt>
                <c:pt idx="31691">
                  <c:v>8842.9989999999998</c:v>
                </c:pt>
                <c:pt idx="31692">
                  <c:v>8842.9989999999998</c:v>
                </c:pt>
                <c:pt idx="31693">
                  <c:v>8842.9989999999998</c:v>
                </c:pt>
                <c:pt idx="31694">
                  <c:v>8842.9989999999998</c:v>
                </c:pt>
                <c:pt idx="31695">
                  <c:v>8842.9989999999998</c:v>
                </c:pt>
                <c:pt idx="31696">
                  <c:v>8842.9989999999998</c:v>
                </c:pt>
                <c:pt idx="31697">
                  <c:v>8842.9989999999998</c:v>
                </c:pt>
                <c:pt idx="31698">
                  <c:v>8843.9989999999998</c:v>
                </c:pt>
                <c:pt idx="31699">
                  <c:v>8843.9989999999998</c:v>
                </c:pt>
                <c:pt idx="31700">
                  <c:v>8843.9989999999998</c:v>
                </c:pt>
                <c:pt idx="31701">
                  <c:v>8843.9989999999998</c:v>
                </c:pt>
                <c:pt idx="31702">
                  <c:v>8843.9989999999998</c:v>
                </c:pt>
                <c:pt idx="31703">
                  <c:v>8843.9989999999998</c:v>
                </c:pt>
                <c:pt idx="31704">
                  <c:v>8843.9989999999998</c:v>
                </c:pt>
                <c:pt idx="31705">
                  <c:v>8844.9989999999998</c:v>
                </c:pt>
                <c:pt idx="31706">
                  <c:v>8844.9989999999998</c:v>
                </c:pt>
                <c:pt idx="31707">
                  <c:v>8844.9989999999998</c:v>
                </c:pt>
                <c:pt idx="31708">
                  <c:v>8844.9989999999998</c:v>
                </c:pt>
                <c:pt idx="31709">
                  <c:v>8844.9989999999998</c:v>
                </c:pt>
                <c:pt idx="31710">
                  <c:v>8844.9989999999998</c:v>
                </c:pt>
                <c:pt idx="31711">
                  <c:v>8846.9989999999998</c:v>
                </c:pt>
                <c:pt idx="31712">
                  <c:v>8846.9989999999998</c:v>
                </c:pt>
                <c:pt idx="31713">
                  <c:v>8846.9989999999998</c:v>
                </c:pt>
                <c:pt idx="31714">
                  <c:v>8846.9989999999998</c:v>
                </c:pt>
                <c:pt idx="31715">
                  <c:v>8846.9989999999998</c:v>
                </c:pt>
                <c:pt idx="31716">
                  <c:v>8846.9989999999998</c:v>
                </c:pt>
                <c:pt idx="31717">
                  <c:v>8846.9989999999998</c:v>
                </c:pt>
                <c:pt idx="31718">
                  <c:v>8847.9989999999998</c:v>
                </c:pt>
                <c:pt idx="31719">
                  <c:v>8847.9989999999998</c:v>
                </c:pt>
                <c:pt idx="31720">
                  <c:v>8847.9989999999998</c:v>
                </c:pt>
                <c:pt idx="31721">
                  <c:v>8847.9989999999998</c:v>
                </c:pt>
                <c:pt idx="31722">
                  <c:v>8847.9989999999998</c:v>
                </c:pt>
                <c:pt idx="31723">
                  <c:v>8847.9989999999998</c:v>
                </c:pt>
                <c:pt idx="31724">
                  <c:v>8848.9989999999998</c:v>
                </c:pt>
                <c:pt idx="31725">
                  <c:v>8848.9989999999998</c:v>
                </c:pt>
                <c:pt idx="31726">
                  <c:v>8848.9989999999998</c:v>
                </c:pt>
                <c:pt idx="31727">
                  <c:v>8848.9989999999998</c:v>
                </c:pt>
                <c:pt idx="31728">
                  <c:v>8848.9989999999998</c:v>
                </c:pt>
                <c:pt idx="31729">
                  <c:v>8848.9989999999998</c:v>
                </c:pt>
                <c:pt idx="31730">
                  <c:v>8848.9989999999998</c:v>
                </c:pt>
                <c:pt idx="31731">
                  <c:v>8849.9989999999998</c:v>
                </c:pt>
                <c:pt idx="31732">
                  <c:v>8849.9989999999998</c:v>
                </c:pt>
                <c:pt idx="31733">
                  <c:v>8849.9989999999998</c:v>
                </c:pt>
                <c:pt idx="31734">
                  <c:v>8849.9989999999998</c:v>
                </c:pt>
                <c:pt idx="31735">
                  <c:v>8849.9989999999998</c:v>
                </c:pt>
                <c:pt idx="31736">
                  <c:v>8849.9989999999998</c:v>
                </c:pt>
                <c:pt idx="31737">
                  <c:v>8851.9989999999998</c:v>
                </c:pt>
                <c:pt idx="31738">
                  <c:v>8851.9989999999998</c:v>
                </c:pt>
                <c:pt idx="31739">
                  <c:v>8851.9989999999998</c:v>
                </c:pt>
                <c:pt idx="31740">
                  <c:v>8851.9989999999998</c:v>
                </c:pt>
                <c:pt idx="31741">
                  <c:v>8851.9989999999998</c:v>
                </c:pt>
                <c:pt idx="31742">
                  <c:v>8851.9989999999998</c:v>
                </c:pt>
                <c:pt idx="31743">
                  <c:v>8851.9989999999998</c:v>
                </c:pt>
                <c:pt idx="31744">
                  <c:v>8852.9989999999998</c:v>
                </c:pt>
                <c:pt idx="31745">
                  <c:v>8852.9989999999998</c:v>
                </c:pt>
                <c:pt idx="31746">
                  <c:v>8852.9989999999998</c:v>
                </c:pt>
                <c:pt idx="31747">
                  <c:v>8852.9989999999998</c:v>
                </c:pt>
                <c:pt idx="31748">
                  <c:v>8852.9989999999998</c:v>
                </c:pt>
                <c:pt idx="31749">
                  <c:v>8852.9989999999998</c:v>
                </c:pt>
                <c:pt idx="31750">
                  <c:v>8852.9989999999998</c:v>
                </c:pt>
                <c:pt idx="31751">
                  <c:v>8853.9989999999998</c:v>
                </c:pt>
                <c:pt idx="31752">
                  <c:v>8853.9989999999998</c:v>
                </c:pt>
                <c:pt idx="31753">
                  <c:v>8853.9989999999998</c:v>
                </c:pt>
                <c:pt idx="31754">
                  <c:v>8853.9989999999998</c:v>
                </c:pt>
                <c:pt idx="31755">
                  <c:v>8853.9989999999998</c:v>
                </c:pt>
                <c:pt idx="31756">
                  <c:v>8853.9989999999998</c:v>
                </c:pt>
                <c:pt idx="31757">
                  <c:v>8854.9989999999998</c:v>
                </c:pt>
                <c:pt idx="31758">
                  <c:v>8854.9989999999998</c:v>
                </c:pt>
                <c:pt idx="31759">
                  <c:v>8854.9989999999998</c:v>
                </c:pt>
                <c:pt idx="31760">
                  <c:v>8854.9989999999998</c:v>
                </c:pt>
                <c:pt idx="31761">
                  <c:v>8854.9989999999998</c:v>
                </c:pt>
                <c:pt idx="31762">
                  <c:v>8854.9989999999998</c:v>
                </c:pt>
                <c:pt idx="31763">
                  <c:v>8854.9989999999998</c:v>
                </c:pt>
                <c:pt idx="31764">
                  <c:v>8856.9989999999998</c:v>
                </c:pt>
                <c:pt idx="31765">
                  <c:v>8856.9989999999998</c:v>
                </c:pt>
                <c:pt idx="31766">
                  <c:v>8856.9989999999998</c:v>
                </c:pt>
                <c:pt idx="31767">
                  <c:v>8856.9989999999998</c:v>
                </c:pt>
                <c:pt idx="31768">
                  <c:v>8856.9989999999998</c:v>
                </c:pt>
                <c:pt idx="31769">
                  <c:v>8856.9989999999998</c:v>
                </c:pt>
                <c:pt idx="31770">
                  <c:v>8857.9989999999998</c:v>
                </c:pt>
                <c:pt idx="31771">
                  <c:v>8857.9989999999998</c:v>
                </c:pt>
                <c:pt idx="31772">
                  <c:v>8857.9989999999998</c:v>
                </c:pt>
                <c:pt idx="31773">
                  <c:v>8857.9989999999998</c:v>
                </c:pt>
                <c:pt idx="31774">
                  <c:v>8857.9989999999998</c:v>
                </c:pt>
                <c:pt idx="31775">
                  <c:v>8857.9989999999998</c:v>
                </c:pt>
                <c:pt idx="31776">
                  <c:v>8857.9989999999998</c:v>
                </c:pt>
                <c:pt idx="31777">
                  <c:v>8858.9989999999998</c:v>
                </c:pt>
                <c:pt idx="31778">
                  <c:v>8858.9989999999998</c:v>
                </c:pt>
                <c:pt idx="31779">
                  <c:v>8858.9989999999998</c:v>
                </c:pt>
                <c:pt idx="31780">
                  <c:v>8858.9989999999998</c:v>
                </c:pt>
                <c:pt idx="31781">
                  <c:v>8858.9989999999998</c:v>
                </c:pt>
                <c:pt idx="31782">
                  <c:v>8858.9989999999998</c:v>
                </c:pt>
                <c:pt idx="31783">
                  <c:v>8859.9989999999998</c:v>
                </c:pt>
                <c:pt idx="31784">
                  <c:v>8859.9989999999998</c:v>
                </c:pt>
                <c:pt idx="31785">
                  <c:v>8859.9989999999998</c:v>
                </c:pt>
                <c:pt idx="31786">
                  <c:v>8859.9989999999998</c:v>
                </c:pt>
                <c:pt idx="31787">
                  <c:v>8859.9989999999998</c:v>
                </c:pt>
                <c:pt idx="31788">
                  <c:v>8859.9989999999998</c:v>
                </c:pt>
                <c:pt idx="31789">
                  <c:v>8859.9989999999998</c:v>
                </c:pt>
                <c:pt idx="31790">
                  <c:v>8861.9989999999998</c:v>
                </c:pt>
                <c:pt idx="31791">
                  <c:v>8861.9989999999998</c:v>
                </c:pt>
                <c:pt idx="31792">
                  <c:v>8861.9989999999998</c:v>
                </c:pt>
                <c:pt idx="31793">
                  <c:v>8861.9989999999998</c:v>
                </c:pt>
                <c:pt idx="31794">
                  <c:v>8861.9989999999998</c:v>
                </c:pt>
                <c:pt idx="31795">
                  <c:v>8861.9989999999998</c:v>
                </c:pt>
                <c:pt idx="31796">
                  <c:v>8862.9989999999998</c:v>
                </c:pt>
                <c:pt idx="31797">
                  <c:v>8862.9989999999998</c:v>
                </c:pt>
                <c:pt idx="31798">
                  <c:v>8862.9989999999998</c:v>
                </c:pt>
                <c:pt idx="31799">
                  <c:v>8862.9989999999998</c:v>
                </c:pt>
                <c:pt idx="31800">
                  <c:v>8862.9989999999998</c:v>
                </c:pt>
                <c:pt idx="31801">
                  <c:v>8862.9989999999998</c:v>
                </c:pt>
                <c:pt idx="31802">
                  <c:v>8862.9989999999998</c:v>
                </c:pt>
                <c:pt idx="31803">
                  <c:v>8863.9989999999998</c:v>
                </c:pt>
                <c:pt idx="31804">
                  <c:v>8863.9989999999998</c:v>
                </c:pt>
                <c:pt idx="31805">
                  <c:v>8863.9989999999998</c:v>
                </c:pt>
                <c:pt idx="31806">
                  <c:v>8863.9989999999998</c:v>
                </c:pt>
                <c:pt idx="31807">
                  <c:v>8863.9989999999998</c:v>
                </c:pt>
                <c:pt idx="31808">
                  <c:v>8863.9989999999998</c:v>
                </c:pt>
                <c:pt idx="31809">
                  <c:v>8863.9989999999998</c:v>
                </c:pt>
                <c:pt idx="31810">
                  <c:v>8864.9989999999998</c:v>
                </c:pt>
                <c:pt idx="31811">
                  <c:v>8864.9989999999998</c:v>
                </c:pt>
                <c:pt idx="31812">
                  <c:v>8864.9989999999998</c:v>
                </c:pt>
                <c:pt idx="31813">
                  <c:v>8864.9989999999998</c:v>
                </c:pt>
                <c:pt idx="31814">
                  <c:v>8864.9989999999998</c:v>
                </c:pt>
                <c:pt idx="31815">
                  <c:v>8864.9989999999998</c:v>
                </c:pt>
                <c:pt idx="31816">
                  <c:v>8866.9989999999998</c:v>
                </c:pt>
                <c:pt idx="31817">
                  <c:v>8866.9989999999998</c:v>
                </c:pt>
                <c:pt idx="31818">
                  <c:v>8866.9989999999998</c:v>
                </c:pt>
                <c:pt idx="31819">
                  <c:v>8866.9989999999998</c:v>
                </c:pt>
                <c:pt idx="31820">
                  <c:v>8866.9989999999998</c:v>
                </c:pt>
                <c:pt idx="31821">
                  <c:v>8866.9989999999998</c:v>
                </c:pt>
                <c:pt idx="31822">
                  <c:v>8866.9989999999998</c:v>
                </c:pt>
                <c:pt idx="31823">
                  <c:v>8867.9989999999998</c:v>
                </c:pt>
                <c:pt idx="31824">
                  <c:v>8867.9989999999998</c:v>
                </c:pt>
                <c:pt idx="31825">
                  <c:v>8867.9989999999998</c:v>
                </c:pt>
                <c:pt idx="31826">
                  <c:v>8867.9989999999998</c:v>
                </c:pt>
                <c:pt idx="31827">
                  <c:v>8867.9989999999998</c:v>
                </c:pt>
                <c:pt idx="31828">
                  <c:v>8867.9989999999998</c:v>
                </c:pt>
                <c:pt idx="31829">
                  <c:v>8868.9989999999998</c:v>
                </c:pt>
                <c:pt idx="31830">
                  <c:v>8868.9989999999998</c:v>
                </c:pt>
                <c:pt idx="31831">
                  <c:v>8868.9989999999998</c:v>
                </c:pt>
                <c:pt idx="31832">
                  <c:v>8868.9989999999998</c:v>
                </c:pt>
                <c:pt idx="31833">
                  <c:v>8868.9989999999998</c:v>
                </c:pt>
                <c:pt idx="31834">
                  <c:v>8868.9989999999998</c:v>
                </c:pt>
                <c:pt idx="31835">
                  <c:v>8868.9989999999998</c:v>
                </c:pt>
                <c:pt idx="31836">
                  <c:v>8869.9989999999998</c:v>
                </c:pt>
                <c:pt idx="31837">
                  <c:v>8869.9989999999998</c:v>
                </c:pt>
                <c:pt idx="31838">
                  <c:v>8869.9989999999998</c:v>
                </c:pt>
                <c:pt idx="31839">
                  <c:v>8869.9989999999998</c:v>
                </c:pt>
                <c:pt idx="31840">
                  <c:v>8869.9989999999998</c:v>
                </c:pt>
                <c:pt idx="31841">
                  <c:v>8869.9989999999998</c:v>
                </c:pt>
                <c:pt idx="31842">
                  <c:v>8871.9989999999998</c:v>
                </c:pt>
                <c:pt idx="31843">
                  <c:v>8871.9989999999998</c:v>
                </c:pt>
                <c:pt idx="31844">
                  <c:v>8871.9989999999998</c:v>
                </c:pt>
                <c:pt idx="31845">
                  <c:v>8871.9989999999998</c:v>
                </c:pt>
                <c:pt idx="31846">
                  <c:v>8871.9989999999998</c:v>
                </c:pt>
                <c:pt idx="31847">
                  <c:v>8871.9989999999998</c:v>
                </c:pt>
                <c:pt idx="31848">
                  <c:v>8871.9989999999998</c:v>
                </c:pt>
                <c:pt idx="31849">
                  <c:v>8872.9989999999998</c:v>
                </c:pt>
                <c:pt idx="31850">
                  <c:v>8872.9989999999998</c:v>
                </c:pt>
                <c:pt idx="31851">
                  <c:v>8872.9989999999998</c:v>
                </c:pt>
                <c:pt idx="31852">
                  <c:v>8872.9989999999998</c:v>
                </c:pt>
                <c:pt idx="31853">
                  <c:v>8872.9989999999998</c:v>
                </c:pt>
                <c:pt idx="31854">
                  <c:v>8872.9989999999998</c:v>
                </c:pt>
                <c:pt idx="31855">
                  <c:v>8872.9989999999998</c:v>
                </c:pt>
                <c:pt idx="31856">
                  <c:v>8873.9989999999998</c:v>
                </c:pt>
                <c:pt idx="31857">
                  <c:v>8873.9989999999998</c:v>
                </c:pt>
                <c:pt idx="31858">
                  <c:v>8873.9989999999998</c:v>
                </c:pt>
                <c:pt idx="31859">
                  <c:v>8873.9989999999998</c:v>
                </c:pt>
                <c:pt idx="31860">
                  <c:v>8873.9989999999998</c:v>
                </c:pt>
                <c:pt idx="31861">
                  <c:v>8873.9989999999998</c:v>
                </c:pt>
                <c:pt idx="31862">
                  <c:v>8874.9989999999998</c:v>
                </c:pt>
                <c:pt idx="31863">
                  <c:v>8874.9989999999998</c:v>
                </c:pt>
                <c:pt idx="31864">
                  <c:v>8874.9989999999998</c:v>
                </c:pt>
                <c:pt idx="31865">
                  <c:v>8874.9989999999998</c:v>
                </c:pt>
                <c:pt idx="31866">
                  <c:v>8874.9989999999998</c:v>
                </c:pt>
                <c:pt idx="31867">
                  <c:v>8874.9989999999998</c:v>
                </c:pt>
                <c:pt idx="31868">
                  <c:v>8874.9989999999998</c:v>
                </c:pt>
                <c:pt idx="31869">
                  <c:v>8876.9989999999998</c:v>
                </c:pt>
                <c:pt idx="31870">
                  <c:v>8876.9989999999998</c:v>
                </c:pt>
                <c:pt idx="31871">
                  <c:v>8876.9989999999998</c:v>
                </c:pt>
                <c:pt idx="31872">
                  <c:v>8876.9989999999998</c:v>
                </c:pt>
                <c:pt idx="31873">
                  <c:v>8876.9989999999998</c:v>
                </c:pt>
                <c:pt idx="31874">
                  <c:v>8876.9989999999998</c:v>
                </c:pt>
                <c:pt idx="31875">
                  <c:v>8877.9989999999998</c:v>
                </c:pt>
                <c:pt idx="31876">
                  <c:v>8877.9989999999998</c:v>
                </c:pt>
                <c:pt idx="31877">
                  <c:v>8877.9989999999998</c:v>
                </c:pt>
                <c:pt idx="31878">
                  <c:v>8877.9989999999998</c:v>
                </c:pt>
                <c:pt idx="31879">
                  <c:v>8877.9989999999998</c:v>
                </c:pt>
                <c:pt idx="31880">
                  <c:v>8877.9989999999998</c:v>
                </c:pt>
                <c:pt idx="31881">
                  <c:v>8877.9989999999998</c:v>
                </c:pt>
                <c:pt idx="31882">
                  <c:v>8878.9989999999998</c:v>
                </c:pt>
                <c:pt idx="31883">
                  <c:v>8878.9989999999998</c:v>
                </c:pt>
                <c:pt idx="31884">
                  <c:v>8878.9989999999998</c:v>
                </c:pt>
                <c:pt idx="31885">
                  <c:v>8878.9989999999998</c:v>
                </c:pt>
                <c:pt idx="31886">
                  <c:v>8878.9989999999998</c:v>
                </c:pt>
                <c:pt idx="31887">
                  <c:v>8878.9989999999998</c:v>
                </c:pt>
                <c:pt idx="31888">
                  <c:v>8879.9989999999998</c:v>
                </c:pt>
                <c:pt idx="31889">
                  <c:v>8879.9989999999998</c:v>
                </c:pt>
                <c:pt idx="31890">
                  <c:v>8879.9989999999998</c:v>
                </c:pt>
                <c:pt idx="31891">
                  <c:v>8879.9989999999998</c:v>
                </c:pt>
                <c:pt idx="31892">
                  <c:v>8879.9989999999998</c:v>
                </c:pt>
                <c:pt idx="31893">
                  <c:v>8879.9989999999998</c:v>
                </c:pt>
                <c:pt idx="31894">
                  <c:v>8879.9989999999998</c:v>
                </c:pt>
                <c:pt idx="31895">
                  <c:v>8881.9989999999998</c:v>
                </c:pt>
                <c:pt idx="31896">
                  <c:v>8881.9989999999998</c:v>
                </c:pt>
                <c:pt idx="31897">
                  <c:v>8881.9989999999998</c:v>
                </c:pt>
                <c:pt idx="31898">
                  <c:v>8881.9989999999998</c:v>
                </c:pt>
                <c:pt idx="31899">
                  <c:v>8881.9989999999998</c:v>
                </c:pt>
                <c:pt idx="31900">
                  <c:v>8881.9989999999998</c:v>
                </c:pt>
                <c:pt idx="31901">
                  <c:v>8881.9989999999998</c:v>
                </c:pt>
                <c:pt idx="31902">
                  <c:v>8882.9989999999998</c:v>
                </c:pt>
                <c:pt idx="31903">
                  <c:v>8882.9989999999998</c:v>
                </c:pt>
                <c:pt idx="31904">
                  <c:v>8882.9989999999998</c:v>
                </c:pt>
                <c:pt idx="31905">
                  <c:v>8882.9989999999998</c:v>
                </c:pt>
                <c:pt idx="31906">
                  <c:v>8882.9989999999998</c:v>
                </c:pt>
                <c:pt idx="31907">
                  <c:v>8882.9989999999998</c:v>
                </c:pt>
                <c:pt idx="31908">
                  <c:v>8883.9989999999998</c:v>
                </c:pt>
                <c:pt idx="31909">
                  <c:v>8883.9989999999998</c:v>
                </c:pt>
                <c:pt idx="31910">
                  <c:v>8883.9989999999998</c:v>
                </c:pt>
                <c:pt idx="31911">
                  <c:v>8883.9989999999998</c:v>
                </c:pt>
                <c:pt idx="31912">
                  <c:v>8883.9989999999998</c:v>
                </c:pt>
                <c:pt idx="31913">
                  <c:v>8883.9989999999998</c:v>
                </c:pt>
                <c:pt idx="31914">
                  <c:v>8883.9989999999998</c:v>
                </c:pt>
                <c:pt idx="31915">
                  <c:v>8884.9989999999998</c:v>
                </c:pt>
                <c:pt idx="31916">
                  <c:v>8884.9989999999998</c:v>
                </c:pt>
                <c:pt idx="31917">
                  <c:v>8884.9989999999998</c:v>
                </c:pt>
                <c:pt idx="31918">
                  <c:v>8884.9989999999998</c:v>
                </c:pt>
                <c:pt idx="31919">
                  <c:v>8884.9989999999998</c:v>
                </c:pt>
                <c:pt idx="31920">
                  <c:v>8884.9989999999998</c:v>
                </c:pt>
                <c:pt idx="31921">
                  <c:v>8886.9989999999998</c:v>
                </c:pt>
                <c:pt idx="31922">
                  <c:v>8886.9989999999998</c:v>
                </c:pt>
                <c:pt idx="31923">
                  <c:v>8886.9989999999998</c:v>
                </c:pt>
                <c:pt idx="31924">
                  <c:v>8886.9989999999998</c:v>
                </c:pt>
                <c:pt idx="31925">
                  <c:v>8886.9989999999998</c:v>
                </c:pt>
                <c:pt idx="31926">
                  <c:v>8886.9989999999998</c:v>
                </c:pt>
                <c:pt idx="31927">
                  <c:v>8886.9989999999998</c:v>
                </c:pt>
                <c:pt idx="31928">
                  <c:v>8887.9989999999998</c:v>
                </c:pt>
                <c:pt idx="31929">
                  <c:v>8887.9989999999998</c:v>
                </c:pt>
                <c:pt idx="31930">
                  <c:v>8887.9989999999998</c:v>
                </c:pt>
                <c:pt idx="31931">
                  <c:v>8887.9989999999998</c:v>
                </c:pt>
                <c:pt idx="31932">
                  <c:v>8887.9989999999998</c:v>
                </c:pt>
                <c:pt idx="31933">
                  <c:v>8887.9989999999998</c:v>
                </c:pt>
                <c:pt idx="31934">
                  <c:v>8888.9989999999998</c:v>
                </c:pt>
                <c:pt idx="31935">
                  <c:v>8888.9989999999998</c:v>
                </c:pt>
                <c:pt idx="31936">
                  <c:v>8888.9989999999998</c:v>
                </c:pt>
                <c:pt idx="31937">
                  <c:v>8888.9989999999998</c:v>
                </c:pt>
                <c:pt idx="31938">
                  <c:v>8888.9989999999998</c:v>
                </c:pt>
                <c:pt idx="31939">
                  <c:v>8888.9989999999998</c:v>
                </c:pt>
                <c:pt idx="31940">
                  <c:v>8888.9989999999998</c:v>
                </c:pt>
                <c:pt idx="31941">
                  <c:v>8889.9989999999998</c:v>
                </c:pt>
                <c:pt idx="31942">
                  <c:v>8889.9989999999998</c:v>
                </c:pt>
                <c:pt idx="31943">
                  <c:v>8889.9989999999998</c:v>
                </c:pt>
                <c:pt idx="31944">
                  <c:v>8889.9989999999998</c:v>
                </c:pt>
                <c:pt idx="31945">
                  <c:v>8889.9989999999998</c:v>
                </c:pt>
                <c:pt idx="31946">
                  <c:v>8889.9989999999998</c:v>
                </c:pt>
                <c:pt idx="31947">
                  <c:v>8891.9989999999998</c:v>
                </c:pt>
                <c:pt idx="31948">
                  <c:v>8891.9989999999998</c:v>
                </c:pt>
                <c:pt idx="31949">
                  <c:v>8891.9989999999998</c:v>
                </c:pt>
                <c:pt idx="31950">
                  <c:v>8891.9989999999998</c:v>
                </c:pt>
                <c:pt idx="31951">
                  <c:v>8891.9989999999998</c:v>
                </c:pt>
                <c:pt idx="31952">
                  <c:v>8891.9989999999998</c:v>
                </c:pt>
                <c:pt idx="31953">
                  <c:v>8891.9989999999998</c:v>
                </c:pt>
                <c:pt idx="31954">
                  <c:v>8892.9989999999998</c:v>
                </c:pt>
                <c:pt idx="31955">
                  <c:v>8892.9989999999998</c:v>
                </c:pt>
                <c:pt idx="31956">
                  <c:v>8892.9989999999998</c:v>
                </c:pt>
                <c:pt idx="31957">
                  <c:v>8892.9989999999998</c:v>
                </c:pt>
                <c:pt idx="31958">
                  <c:v>8892.9989999999998</c:v>
                </c:pt>
                <c:pt idx="31959">
                  <c:v>8892.9989999999998</c:v>
                </c:pt>
                <c:pt idx="31960">
                  <c:v>8892.9989999999998</c:v>
                </c:pt>
                <c:pt idx="31961">
                  <c:v>8893.9989999999998</c:v>
                </c:pt>
                <c:pt idx="31962">
                  <c:v>8893.9989999999998</c:v>
                </c:pt>
                <c:pt idx="31963">
                  <c:v>8893.9989999999998</c:v>
                </c:pt>
                <c:pt idx="31964">
                  <c:v>8893.9989999999998</c:v>
                </c:pt>
                <c:pt idx="31965">
                  <c:v>8893.9989999999998</c:v>
                </c:pt>
                <c:pt idx="31966">
                  <c:v>8893.9989999999998</c:v>
                </c:pt>
                <c:pt idx="31967">
                  <c:v>8894.9989999999998</c:v>
                </c:pt>
                <c:pt idx="31968">
                  <c:v>8894.9989999999998</c:v>
                </c:pt>
                <c:pt idx="31969">
                  <c:v>8894.9989999999998</c:v>
                </c:pt>
                <c:pt idx="31970">
                  <c:v>8894.9989999999998</c:v>
                </c:pt>
                <c:pt idx="31971">
                  <c:v>8894.9989999999998</c:v>
                </c:pt>
                <c:pt idx="31972">
                  <c:v>8894.9989999999998</c:v>
                </c:pt>
                <c:pt idx="31973">
                  <c:v>8894.9989999999998</c:v>
                </c:pt>
                <c:pt idx="31974">
                  <c:v>8896.9989999999998</c:v>
                </c:pt>
                <c:pt idx="31975">
                  <c:v>8896.9989999999998</c:v>
                </c:pt>
                <c:pt idx="31976">
                  <c:v>8896.9989999999998</c:v>
                </c:pt>
                <c:pt idx="31977">
                  <c:v>8896.9989999999998</c:v>
                </c:pt>
                <c:pt idx="31978">
                  <c:v>8896.9989999999998</c:v>
                </c:pt>
                <c:pt idx="31979">
                  <c:v>8896.9989999999998</c:v>
                </c:pt>
                <c:pt idx="31980">
                  <c:v>8897.9989999999998</c:v>
                </c:pt>
                <c:pt idx="31981">
                  <c:v>8897.9989999999998</c:v>
                </c:pt>
                <c:pt idx="31982">
                  <c:v>8897.9989999999998</c:v>
                </c:pt>
                <c:pt idx="31983">
                  <c:v>8897.9989999999998</c:v>
                </c:pt>
                <c:pt idx="31984">
                  <c:v>8897.9989999999998</c:v>
                </c:pt>
                <c:pt idx="31985">
                  <c:v>8897.9989999999998</c:v>
                </c:pt>
                <c:pt idx="31986">
                  <c:v>8897.9989999999998</c:v>
                </c:pt>
                <c:pt idx="31987">
                  <c:v>8898.9989999999998</c:v>
                </c:pt>
                <c:pt idx="31988">
                  <c:v>8898.9989999999998</c:v>
                </c:pt>
                <c:pt idx="31989">
                  <c:v>8898.9989999999998</c:v>
                </c:pt>
                <c:pt idx="31990">
                  <c:v>8898.9989999999998</c:v>
                </c:pt>
                <c:pt idx="31991">
                  <c:v>8898.9989999999998</c:v>
                </c:pt>
                <c:pt idx="31992">
                  <c:v>8898.9989999999998</c:v>
                </c:pt>
                <c:pt idx="31993">
                  <c:v>8899.9989999999998</c:v>
                </c:pt>
                <c:pt idx="31994">
                  <c:v>8899.9989999999998</c:v>
                </c:pt>
                <c:pt idx="31995">
                  <c:v>8899.9989999999998</c:v>
                </c:pt>
                <c:pt idx="31996">
                  <c:v>8899.9989999999998</c:v>
                </c:pt>
                <c:pt idx="31997">
                  <c:v>8899.9989999999998</c:v>
                </c:pt>
                <c:pt idx="31998">
                  <c:v>8899.9989999999998</c:v>
                </c:pt>
                <c:pt idx="31999">
                  <c:v>8899.9989999999998</c:v>
                </c:pt>
                <c:pt idx="32000">
                  <c:v>8901.9989999999998</c:v>
                </c:pt>
                <c:pt idx="32001">
                  <c:v>8901.9989999999998</c:v>
                </c:pt>
                <c:pt idx="32002">
                  <c:v>8901.9989999999998</c:v>
                </c:pt>
                <c:pt idx="32003">
                  <c:v>8901.9989999999998</c:v>
                </c:pt>
                <c:pt idx="32004">
                  <c:v>8901.9989999999998</c:v>
                </c:pt>
                <c:pt idx="32005">
                  <c:v>8901.9989999999998</c:v>
                </c:pt>
                <c:pt idx="32006">
                  <c:v>8901.9989999999998</c:v>
                </c:pt>
                <c:pt idx="32007">
                  <c:v>8902.9989999999998</c:v>
                </c:pt>
                <c:pt idx="32008">
                  <c:v>8902.9989999999998</c:v>
                </c:pt>
                <c:pt idx="32009">
                  <c:v>8902.9989999999998</c:v>
                </c:pt>
                <c:pt idx="32010">
                  <c:v>8902.9989999999998</c:v>
                </c:pt>
                <c:pt idx="32011">
                  <c:v>8902.9989999999998</c:v>
                </c:pt>
                <c:pt idx="32012">
                  <c:v>8902.9989999999998</c:v>
                </c:pt>
                <c:pt idx="32013">
                  <c:v>8903.9989999999998</c:v>
                </c:pt>
                <c:pt idx="32014">
                  <c:v>8903.9989999999998</c:v>
                </c:pt>
                <c:pt idx="32015">
                  <c:v>8903.9989999999998</c:v>
                </c:pt>
                <c:pt idx="32016">
                  <c:v>8903.9989999999998</c:v>
                </c:pt>
                <c:pt idx="32017">
                  <c:v>8903.9989999999998</c:v>
                </c:pt>
                <c:pt idx="32018">
                  <c:v>8903.9989999999998</c:v>
                </c:pt>
                <c:pt idx="32019">
                  <c:v>8903.9989999999998</c:v>
                </c:pt>
                <c:pt idx="32020">
                  <c:v>8904.9989999999998</c:v>
                </c:pt>
                <c:pt idx="32021">
                  <c:v>8904.9989999999998</c:v>
                </c:pt>
                <c:pt idx="32022">
                  <c:v>8904.9989999999998</c:v>
                </c:pt>
                <c:pt idx="32023">
                  <c:v>8904.9989999999998</c:v>
                </c:pt>
                <c:pt idx="32024">
                  <c:v>8904.9989999999998</c:v>
                </c:pt>
                <c:pt idx="32025">
                  <c:v>8904.9989999999998</c:v>
                </c:pt>
                <c:pt idx="32026">
                  <c:v>8906.9989999999998</c:v>
                </c:pt>
                <c:pt idx="32027">
                  <c:v>8906.9989999999998</c:v>
                </c:pt>
                <c:pt idx="32028">
                  <c:v>8906.9989999999998</c:v>
                </c:pt>
                <c:pt idx="32029">
                  <c:v>8906.9989999999998</c:v>
                </c:pt>
                <c:pt idx="32030">
                  <c:v>8906.9989999999998</c:v>
                </c:pt>
                <c:pt idx="32031">
                  <c:v>8906.9989999999998</c:v>
                </c:pt>
                <c:pt idx="32032">
                  <c:v>8906.9989999999998</c:v>
                </c:pt>
                <c:pt idx="32033">
                  <c:v>8907.9989999999998</c:v>
                </c:pt>
                <c:pt idx="32034">
                  <c:v>8907.9989999999998</c:v>
                </c:pt>
                <c:pt idx="32035">
                  <c:v>8907.9989999999998</c:v>
                </c:pt>
                <c:pt idx="32036">
                  <c:v>8907.9989999999998</c:v>
                </c:pt>
                <c:pt idx="32037">
                  <c:v>8907.9989999999998</c:v>
                </c:pt>
                <c:pt idx="32038">
                  <c:v>8907.9989999999998</c:v>
                </c:pt>
                <c:pt idx="32039">
                  <c:v>8908.9989999999998</c:v>
                </c:pt>
                <c:pt idx="32040">
                  <c:v>8908.9989999999998</c:v>
                </c:pt>
                <c:pt idx="32041">
                  <c:v>8908.9989999999998</c:v>
                </c:pt>
                <c:pt idx="32042">
                  <c:v>8908.9989999999998</c:v>
                </c:pt>
                <c:pt idx="32043">
                  <c:v>8908.9989999999998</c:v>
                </c:pt>
                <c:pt idx="32044">
                  <c:v>8908.9989999999998</c:v>
                </c:pt>
                <c:pt idx="32045">
                  <c:v>8908.9989999999998</c:v>
                </c:pt>
                <c:pt idx="32046">
                  <c:v>8909.9989999999998</c:v>
                </c:pt>
                <c:pt idx="32047">
                  <c:v>8909.9989999999998</c:v>
                </c:pt>
                <c:pt idx="32048">
                  <c:v>8909.9989999999998</c:v>
                </c:pt>
                <c:pt idx="32049">
                  <c:v>8909.9989999999998</c:v>
                </c:pt>
                <c:pt idx="32050">
                  <c:v>8909.9989999999998</c:v>
                </c:pt>
                <c:pt idx="32051">
                  <c:v>8909.9989999999998</c:v>
                </c:pt>
                <c:pt idx="32052">
                  <c:v>8909.9989999999998</c:v>
                </c:pt>
                <c:pt idx="32053">
                  <c:v>8911.9989999999998</c:v>
                </c:pt>
                <c:pt idx="32054">
                  <c:v>8911.9989999999998</c:v>
                </c:pt>
                <c:pt idx="32055">
                  <c:v>8911.9989999999998</c:v>
                </c:pt>
                <c:pt idx="32056">
                  <c:v>8911.9989999999998</c:v>
                </c:pt>
                <c:pt idx="32057">
                  <c:v>8911.9989999999998</c:v>
                </c:pt>
                <c:pt idx="32058">
                  <c:v>8911.9989999999998</c:v>
                </c:pt>
                <c:pt idx="32059">
                  <c:v>8912.9989999999998</c:v>
                </c:pt>
                <c:pt idx="32060">
                  <c:v>8912.9989999999998</c:v>
                </c:pt>
                <c:pt idx="32061">
                  <c:v>8912.9989999999998</c:v>
                </c:pt>
                <c:pt idx="32062">
                  <c:v>8912.9989999999998</c:v>
                </c:pt>
                <c:pt idx="32063">
                  <c:v>8912.9989999999998</c:v>
                </c:pt>
                <c:pt idx="32064">
                  <c:v>8912.9989999999998</c:v>
                </c:pt>
                <c:pt idx="32065">
                  <c:v>8912.9989999999998</c:v>
                </c:pt>
                <c:pt idx="32066">
                  <c:v>8913.9989999999998</c:v>
                </c:pt>
                <c:pt idx="32067">
                  <c:v>8913.9989999999998</c:v>
                </c:pt>
                <c:pt idx="32068">
                  <c:v>8913.9989999999998</c:v>
                </c:pt>
                <c:pt idx="32069">
                  <c:v>8913.9989999999998</c:v>
                </c:pt>
                <c:pt idx="32070">
                  <c:v>8913.9989999999998</c:v>
                </c:pt>
                <c:pt idx="32071">
                  <c:v>8913.9989999999998</c:v>
                </c:pt>
                <c:pt idx="32072">
                  <c:v>8914.9989999999998</c:v>
                </c:pt>
                <c:pt idx="32073">
                  <c:v>8914.9989999999998</c:v>
                </c:pt>
                <c:pt idx="32074">
                  <c:v>8914.9989999999998</c:v>
                </c:pt>
                <c:pt idx="32075">
                  <c:v>8914.9989999999998</c:v>
                </c:pt>
                <c:pt idx="32076">
                  <c:v>8914.9989999999998</c:v>
                </c:pt>
                <c:pt idx="32077">
                  <c:v>8914.9989999999998</c:v>
                </c:pt>
                <c:pt idx="32078">
                  <c:v>8914.9989999999998</c:v>
                </c:pt>
                <c:pt idx="32079">
                  <c:v>8916.9989999999998</c:v>
                </c:pt>
                <c:pt idx="32080">
                  <c:v>8916.9989999999998</c:v>
                </c:pt>
                <c:pt idx="32081">
                  <c:v>8916.9989999999998</c:v>
                </c:pt>
                <c:pt idx="32082">
                  <c:v>8916.9989999999998</c:v>
                </c:pt>
                <c:pt idx="32083">
                  <c:v>8916.9989999999998</c:v>
                </c:pt>
                <c:pt idx="32084">
                  <c:v>8916.9989999999998</c:v>
                </c:pt>
                <c:pt idx="32085">
                  <c:v>8917.9989999999998</c:v>
                </c:pt>
                <c:pt idx="32086">
                  <c:v>8917.9989999999998</c:v>
                </c:pt>
                <c:pt idx="32087">
                  <c:v>8917.9989999999998</c:v>
                </c:pt>
                <c:pt idx="32088">
                  <c:v>8917.9989999999998</c:v>
                </c:pt>
                <c:pt idx="32089">
                  <c:v>8917.9989999999998</c:v>
                </c:pt>
                <c:pt idx="32090">
                  <c:v>8917.9989999999998</c:v>
                </c:pt>
                <c:pt idx="32091">
                  <c:v>8917.9989999999998</c:v>
                </c:pt>
                <c:pt idx="32092">
                  <c:v>8918.9989999999998</c:v>
                </c:pt>
                <c:pt idx="32093">
                  <c:v>8918.9989999999998</c:v>
                </c:pt>
                <c:pt idx="32094">
                  <c:v>8918.9989999999998</c:v>
                </c:pt>
                <c:pt idx="32095">
                  <c:v>8918.9989999999998</c:v>
                </c:pt>
                <c:pt idx="32096">
                  <c:v>8918.9989999999998</c:v>
                </c:pt>
                <c:pt idx="32097">
                  <c:v>8918.9989999999998</c:v>
                </c:pt>
                <c:pt idx="32098">
                  <c:v>8919.9989999999998</c:v>
                </c:pt>
                <c:pt idx="32099">
                  <c:v>8919.9989999999998</c:v>
                </c:pt>
                <c:pt idx="32100">
                  <c:v>8919.9989999999998</c:v>
                </c:pt>
                <c:pt idx="32101">
                  <c:v>8919.9989999999998</c:v>
                </c:pt>
                <c:pt idx="32102">
                  <c:v>8919.9989999999998</c:v>
                </c:pt>
                <c:pt idx="32103">
                  <c:v>8919.9989999999998</c:v>
                </c:pt>
                <c:pt idx="32104">
                  <c:v>8919.9989999999998</c:v>
                </c:pt>
                <c:pt idx="32105">
                  <c:v>8921.9989999999998</c:v>
                </c:pt>
                <c:pt idx="32106">
                  <c:v>8921.9989999999998</c:v>
                </c:pt>
                <c:pt idx="32107">
                  <c:v>8921.9989999999998</c:v>
                </c:pt>
                <c:pt idx="32108">
                  <c:v>8921.9989999999998</c:v>
                </c:pt>
                <c:pt idx="32109">
                  <c:v>8921.9989999999998</c:v>
                </c:pt>
                <c:pt idx="32110">
                  <c:v>8921.9989999999998</c:v>
                </c:pt>
                <c:pt idx="32111">
                  <c:v>8921.9989999999998</c:v>
                </c:pt>
                <c:pt idx="32112">
                  <c:v>8922.9989999999998</c:v>
                </c:pt>
                <c:pt idx="32113">
                  <c:v>8922.9989999999998</c:v>
                </c:pt>
                <c:pt idx="32114">
                  <c:v>8922.9989999999998</c:v>
                </c:pt>
                <c:pt idx="32115">
                  <c:v>8922.9989999999998</c:v>
                </c:pt>
                <c:pt idx="32116">
                  <c:v>8922.9989999999998</c:v>
                </c:pt>
                <c:pt idx="32117">
                  <c:v>8922.9989999999998</c:v>
                </c:pt>
                <c:pt idx="32118">
                  <c:v>8923.9989999999998</c:v>
                </c:pt>
                <c:pt idx="32119">
                  <c:v>8923.9989999999998</c:v>
                </c:pt>
                <c:pt idx="32120">
                  <c:v>8923.9989999999998</c:v>
                </c:pt>
                <c:pt idx="32121">
                  <c:v>8923.9989999999998</c:v>
                </c:pt>
                <c:pt idx="32122">
                  <c:v>8923.9989999999998</c:v>
                </c:pt>
                <c:pt idx="32123">
                  <c:v>8923.9989999999998</c:v>
                </c:pt>
                <c:pt idx="32124">
                  <c:v>8923.9989999999998</c:v>
                </c:pt>
                <c:pt idx="32125">
                  <c:v>8924.9989999999998</c:v>
                </c:pt>
                <c:pt idx="32126">
                  <c:v>8924.9989999999998</c:v>
                </c:pt>
                <c:pt idx="32127">
                  <c:v>8924.9989999999998</c:v>
                </c:pt>
                <c:pt idx="32128">
                  <c:v>8924.9989999999998</c:v>
                </c:pt>
                <c:pt idx="32129">
                  <c:v>8924.9989999999998</c:v>
                </c:pt>
                <c:pt idx="32130">
                  <c:v>8924.9989999999998</c:v>
                </c:pt>
                <c:pt idx="32131">
                  <c:v>8926.9989999999998</c:v>
                </c:pt>
                <c:pt idx="32132">
                  <c:v>8926.9989999999998</c:v>
                </c:pt>
                <c:pt idx="32133">
                  <c:v>8926.9989999999998</c:v>
                </c:pt>
                <c:pt idx="32134">
                  <c:v>8926.9989999999998</c:v>
                </c:pt>
                <c:pt idx="32135">
                  <c:v>8926.9989999999998</c:v>
                </c:pt>
                <c:pt idx="32136">
                  <c:v>8926.9989999999998</c:v>
                </c:pt>
                <c:pt idx="32137">
                  <c:v>8926.9989999999998</c:v>
                </c:pt>
                <c:pt idx="32138">
                  <c:v>8927.9989999999998</c:v>
                </c:pt>
                <c:pt idx="32139">
                  <c:v>8927.9989999999998</c:v>
                </c:pt>
                <c:pt idx="32140">
                  <c:v>8927.9989999999998</c:v>
                </c:pt>
                <c:pt idx="32141">
                  <c:v>8927.9989999999998</c:v>
                </c:pt>
                <c:pt idx="32142">
                  <c:v>8927.9989999999998</c:v>
                </c:pt>
                <c:pt idx="32143">
                  <c:v>8927.9989999999998</c:v>
                </c:pt>
                <c:pt idx="32144">
                  <c:v>8928.9989999999998</c:v>
                </c:pt>
                <c:pt idx="32145">
                  <c:v>8928.9989999999998</c:v>
                </c:pt>
                <c:pt idx="32146">
                  <c:v>8928.9989999999998</c:v>
                </c:pt>
                <c:pt idx="32147">
                  <c:v>8928.9989999999998</c:v>
                </c:pt>
                <c:pt idx="32148">
                  <c:v>8928.9989999999998</c:v>
                </c:pt>
                <c:pt idx="32149">
                  <c:v>8928.9989999999998</c:v>
                </c:pt>
                <c:pt idx="32150">
                  <c:v>8928.9989999999998</c:v>
                </c:pt>
                <c:pt idx="32151">
                  <c:v>8929.9989999999998</c:v>
                </c:pt>
                <c:pt idx="32152">
                  <c:v>8929.9989999999998</c:v>
                </c:pt>
                <c:pt idx="32153">
                  <c:v>8929.9989999999998</c:v>
                </c:pt>
                <c:pt idx="32154">
                  <c:v>8929.9989999999998</c:v>
                </c:pt>
                <c:pt idx="32155">
                  <c:v>8929.9989999999998</c:v>
                </c:pt>
                <c:pt idx="32156">
                  <c:v>8929.9989999999998</c:v>
                </c:pt>
                <c:pt idx="32157">
                  <c:v>8929.9989999999998</c:v>
                </c:pt>
                <c:pt idx="32158">
                  <c:v>8931.9989999999998</c:v>
                </c:pt>
                <c:pt idx="32159">
                  <c:v>8931.9989999999998</c:v>
                </c:pt>
                <c:pt idx="32160">
                  <c:v>8931.9989999999998</c:v>
                </c:pt>
                <c:pt idx="32161">
                  <c:v>8931.9989999999998</c:v>
                </c:pt>
                <c:pt idx="32162">
                  <c:v>8931.9989999999998</c:v>
                </c:pt>
                <c:pt idx="32163">
                  <c:v>8931.9989999999998</c:v>
                </c:pt>
                <c:pt idx="32164">
                  <c:v>8932.9989999999998</c:v>
                </c:pt>
                <c:pt idx="32165">
                  <c:v>8932.9989999999998</c:v>
                </c:pt>
                <c:pt idx="32166">
                  <c:v>8932.9989999999998</c:v>
                </c:pt>
                <c:pt idx="32167">
                  <c:v>8932.9989999999998</c:v>
                </c:pt>
                <c:pt idx="32168">
                  <c:v>8932.9989999999998</c:v>
                </c:pt>
                <c:pt idx="32169">
                  <c:v>8932.9989999999998</c:v>
                </c:pt>
                <c:pt idx="32170">
                  <c:v>8932.9989999999998</c:v>
                </c:pt>
                <c:pt idx="32171">
                  <c:v>8933.9989999999998</c:v>
                </c:pt>
                <c:pt idx="32172">
                  <c:v>8933.9989999999998</c:v>
                </c:pt>
                <c:pt idx="32173">
                  <c:v>8933.9989999999998</c:v>
                </c:pt>
                <c:pt idx="32174">
                  <c:v>8933.9989999999998</c:v>
                </c:pt>
                <c:pt idx="32175">
                  <c:v>8933.9989999999998</c:v>
                </c:pt>
                <c:pt idx="32176">
                  <c:v>8933.9989999999998</c:v>
                </c:pt>
                <c:pt idx="32177">
                  <c:v>8934.9989999999998</c:v>
                </c:pt>
                <c:pt idx="32178">
                  <c:v>8934.9989999999998</c:v>
                </c:pt>
                <c:pt idx="32179">
                  <c:v>8934.9989999999998</c:v>
                </c:pt>
                <c:pt idx="32180">
                  <c:v>8934.9989999999998</c:v>
                </c:pt>
                <c:pt idx="32181">
                  <c:v>8934.9989999999998</c:v>
                </c:pt>
                <c:pt idx="32182">
                  <c:v>8934.9989999999998</c:v>
                </c:pt>
                <c:pt idx="32183">
                  <c:v>8934.9989999999998</c:v>
                </c:pt>
                <c:pt idx="32184">
                  <c:v>8936.9989999999998</c:v>
                </c:pt>
                <c:pt idx="32185">
                  <c:v>8936.9989999999998</c:v>
                </c:pt>
                <c:pt idx="32186">
                  <c:v>8936.9989999999998</c:v>
                </c:pt>
                <c:pt idx="32187">
                  <c:v>8936.9989999999998</c:v>
                </c:pt>
                <c:pt idx="32188">
                  <c:v>8936.9989999999998</c:v>
                </c:pt>
                <c:pt idx="32189">
                  <c:v>8936.9989999999998</c:v>
                </c:pt>
                <c:pt idx="32190">
                  <c:v>8937.9989999999998</c:v>
                </c:pt>
                <c:pt idx="32191">
                  <c:v>8937.9989999999998</c:v>
                </c:pt>
                <c:pt idx="32192">
                  <c:v>8937.9989999999998</c:v>
                </c:pt>
                <c:pt idx="32193">
                  <c:v>8937.9989999999998</c:v>
                </c:pt>
                <c:pt idx="32194">
                  <c:v>8937.9989999999998</c:v>
                </c:pt>
                <c:pt idx="32195">
                  <c:v>8937.9989999999998</c:v>
                </c:pt>
                <c:pt idx="32196">
                  <c:v>8937.9989999999998</c:v>
                </c:pt>
                <c:pt idx="32197">
                  <c:v>8938.9989999999998</c:v>
                </c:pt>
                <c:pt idx="32198">
                  <c:v>8938.9989999999998</c:v>
                </c:pt>
                <c:pt idx="32199">
                  <c:v>8938.9989999999998</c:v>
                </c:pt>
                <c:pt idx="32200">
                  <c:v>8938.9989999999998</c:v>
                </c:pt>
                <c:pt idx="32201">
                  <c:v>8938.9989999999998</c:v>
                </c:pt>
                <c:pt idx="32202">
                  <c:v>8938.9989999999998</c:v>
                </c:pt>
                <c:pt idx="32203">
                  <c:v>8939.9989999999998</c:v>
                </c:pt>
                <c:pt idx="32204">
                  <c:v>8939.9989999999998</c:v>
                </c:pt>
                <c:pt idx="32205">
                  <c:v>8939.9989999999998</c:v>
                </c:pt>
                <c:pt idx="32206">
                  <c:v>8939.9989999999998</c:v>
                </c:pt>
                <c:pt idx="32207">
                  <c:v>8939.9989999999998</c:v>
                </c:pt>
                <c:pt idx="32208">
                  <c:v>8939.9989999999998</c:v>
                </c:pt>
                <c:pt idx="32209">
                  <c:v>8939.9989999999998</c:v>
                </c:pt>
                <c:pt idx="32210">
                  <c:v>8941.9989999999998</c:v>
                </c:pt>
                <c:pt idx="32211">
                  <c:v>8941.9989999999998</c:v>
                </c:pt>
                <c:pt idx="32212">
                  <c:v>8941.9989999999998</c:v>
                </c:pt>
                <c:pt idx="32213">
                  <c:v>8941.9989999999998</c:v>
                </c:pt>
                <c:pt idx="32214">
                  <c:v>8941.9989999999998</c:v>
                </c:pt>
                <c:pt idx="32215">
                  <c:v>8941.9989999999998</c:v>
                </c:pt>
                <c:pt idx="32216">
                  <c:v>8941.9989999999998</c:v>
                </c:pt>
                <c:pt idx="32217">
                  <c:v>8942.9989999999998</c:v>
                </c:pt>
                <c:pt idx="32218">
                  <c:v>8942.9989999999998</c:v>
                </c:pt>
                <c:pt idx="32219">
                  <c:v>8942.9989999999998</c:v>
                </c:pt>
                <c:pt idx="32220">
                  <c:v>8942.9989999999998</c:v>
                </c:pt>
                <c:pt idx="32221">
                  <c:v>8942.9989999999998</c:v>
                </c:pt>
                <c:pt idx="32222">
                  <c:v>8942.9989999999998</c:v>
                </c:pt>
                <c:pt idx="32223">
                  <c:v>8943.9989999999998</c:v>
                </c:pt>
                <c:pt idx="32224">
                  <c:v>8943.9989999999998</c:v>
                </c:pt>
                <c:pt idx="32225">
                  <c:v>8943.9989999999998</c:v>
                </c:pt>
                <c:pt idx="32226">
                  <c:v>8943.9989999999998</c:v>
                </c:pt>
                <c:pt idx="32227">
                  <c:v>8943.9989999999998</c:v>
                </c:pt>
                <c:pt idx="32228">
                  <c:v>8943.9989999999998</c:v>
                </c:pt>
                <c:pt idx="32229">
                  <c:v>8943.9989999999998</c:v>
                </c:pt>
                <c:pt idx="32230">
                  <c:v>8944.9989999999998</c:v>
                </c:pt>
                <c:pt idx="32231">
                  <c:v>8944.9989999999998</c:v>
                </c:pt>
                <c:pt idx="32232">
                  <c:v>8944.9989999999998</c:v>
                </c:pt>
                <c:pt idx="32233">
                  <c:v>8944.9989999999998</c:v>
                </c:pt>
                <c:pt idx="32234">
                  <c:v>8944.9989999999998</c:v>
                </c:pt>
                <c:pt idx="32235">
                  <c:v>8944.9989999999998</c:v>
                </c:pt>
                <c:pt idx="32236">
                  <c:v>8946.9989999999998</c:v>
                </c:pt>
                <c:pt idx="32237">
                  <c:v>8946.9989999999998</c:v>
                </c:pt>
                <c:pt idx="32238">
                  <c:v>8946.9989999999998</c:v>
                </c:pt>
                <c:pt idx="32239">
                  <c:v>8946.9989999999998</c:v>
                </c:pt>
                <c:pt idx="32240">
                  <c:v>8946.9989999999998</c:v>
                </c:pt>
                <c:pt idx="32241">
                  <c:v>8946.9989999999998</c:v>
                </c:pt>
                <c:pt idx="32242">
                  <c:v>8946.9989999999998</c:v>
                </c:pt>
                <c:pt idx="32243">
                  <c:v>8947.9989999999998</c:v>
                </c:pt>
                <c:pt idx="32244">
                  <c:v>8947.9989999999998</c:v>
                </c:pt>
                <c:pt idx="32245">
                  <c:v>8947.9989999999998</c:v>
                </c:pt>
                <c:pt idx="32246">
                  <c:v>8947.9989999999998</c:v>
                </c:pt>
                <c:pt idx="32247">
                  <c:v>8947.9989999999998</c:v>
                </c:pt>
                <c:pt idx="32248">
                  <c:v>8947.9989999999998</c:v>
                </c:pt>
                <c:pt idx="32249">
                  <c:v>8948.9989999999998</c:v>
                </c:pt>
                <c:pt idx="32250">
                  <c:v>8948.9989999999998</c:v>
                </c:pt>
                <c:pt idx="32251">
                  <c:v>8948.9989999999998</c:v>
                </c:pt>
                <c:pt idx="32252">
                  <c:v>8948.9989999999998</c:v>
                </c:pt>
                <c:pt idx="32253">
                  <c:v>8948.9989999999998</c:v>
                </c:pt>
                <c:pt idx="32254">
                  <c:v>8948.9989999999998</c:v>
                </c:pt>
                <c:pt idx="32255">
                  <c:v>8948.9989999999998</c:v>
                </c:pt>
                <c:pt idx="32256">
                  <c:v>8949.9989999999998</c:v>
                </c:pt>
                <c:pt idx="32257">
                  <c:v>8949.9989999999998</c:v>
                </c:pt>
                <c:pt idx="32258">
                  <c:v>8949.9989999999998</c:v>
                </c:pt>
                <c:pt idx="32259">
                  <c:v>8949.9989999999998</c:v>
                </c:pt>
                <c:pt idx="32260">
                  <c:v>8949.9989999999998</c:v>
                </c:pt>
                <c:pt idx="32261">
                  <c:v>8949.9989999999998</c:v>
                </c:pt>
                <c:pt idx="32262">
                  <c:v>8949.9989999999998</c:v>
                </c:pt>
                <c:pt idx="32263">
                  <c:v>8951.9989999999998</c:v>
                </c:pt>
                <c:pt idx="32264">
                  <c:v>8951.9989999999998</c:v>
                </c:pt>
                <c:pt idx="32265">
                  <c:v>8951.9989999999998</c:v>
                </c:pt>
                <c:pt idx="32266">
                  <c:v>8951.9989999999998</c:v>
                </c:pt>
                <c:pt idx="32267">
                  <c:v>8951.9989999999998</c:v>
                </c:pt>
                <c:pt idx="32268">
                  <c:v>8951.9989999999998</c:v>
                </c:pt>
                <c:pt idx="32269">
                  <c:v>8952.9989999999998</c:v>
                </c:pt>
                <c:pt idx="32270">
                  <c:v>8952.9989999999998</c:v>
                </c:pt>
                <c:pt idx="32271">
                  <c:v>8952.9989999999998</c:v>
                </c:pt>
                <c:pt idx="32272">
                  <c:v>8952.9989999999998</c:v>
                </c:pt>
                <c:pt idx="32273">
                  <c:v>8952.9989999999998</c:v>
                </c:pt>
                <c:pt idx="32274">
                  <c:v>8952.9989999999998</c:v>
                </c:pt>
                <c:pt idx="32275">
                  <c:v>8952.9989999999998</c:v>
                </c:pt>
                <c:pt idx="32276">
                  <c:v>8953.9989999999998</c:v>
                </c:pt>
                <c:pt idx="32277">
                  <c:v>8953.9989999999998</c:v>
                </c:pt>
                <c:pt idx="32278">
                  <c:v>8953.9989999999998</c:v>
                </c:pt>
                <c:pt idx="32279">
                  <c:v>8953.9989999999998</c:v>
                </c:pt>
                <c:pt idx="32280">
                  <c:v>8953.9989999999998</c:v>
                </c:pt>
                <c:pt idx="32281">
                  <c:v>8953.9989999999998</c:v>
                </c:pt>
                <c:pt idx="32282">
                  <c:v>8954.9989999999998</c:v>
                </c:pt>
                <c:pt idx="32283">
                  <c:v>8954.9989999999998</c:v>
                </c:pt>
                <c:pt idx="32284">
                  <c:v>8954.9989999999998</c:v>
                </c:pt>
                <c:pt idx="32285">
                  <c:v>8954.9989999999998</c:v>
                </c:pt>
                <c:pt idx="32286">
                  <c:v>8954.9989999999998</c:v>
                </c:pt>
                <c:pt idx="32287">
                  <c:v>8954.9989999999998</c:v>
                </c:pt>
                <c:pt idx="32288">
                  <c:v>8954.9989999999998</c:v>
                </c:pt>
                <c:pt idx="32289">
                  <c:v>8956.9989999999998</c:v>
                </c:pt>
                <c:pt idx="32290">
                  <c:v>8956.9989999999998</c:v>
                </c:pt>
                <c:pt idx="32291">
                  <c:v>8956.9989999999998</c:v>
                </c:pt>
                <c:pt idx="32292">
                  <c:v>8956.9989999999998</c:v>
                </c:pt>
                <c:pt idx="32293">
                  <c:v>8956.9989999999998</c:v>
                </c:pt>
                <c:pt idx="32294">
                  <c:v>8956.9989999999998</c:v>
                </c:pt>
                <c:pt idx="32295">
                  <c:v>8957.9989999999998</c:v>
                </c:pt>
                <c:pt idx="32296">
                  <c:v>8957.9989999999998</c:v>
                </c:pt>
                <c:pt idx="32297">
                  <c:v>8957.9989999999998</c:v>
                </c:pt>
                <c:pt idx="32298">
                  <c:v>8957.9989999999998</c:v>
                </c:pt>
                <c:pt idx="32299">
                  <c:v>8957.9989999999998</c:v>
                </c:pt>
                <c:pt idx="32300">
                  <c:v>8957.9989999999998</c:v>
                </c:pt>
                <c:pt idx="32301">
                  <c:v>8957.9989999999998</c:v>
                </c:pt>
                <c:pt idx="32302">
                  <c:v>8958.9989999999998</c:v>
                </c:pt>
                <c:pt idx="32303">
                  <c:v>8958.9989999999998</c:v>
                </c:pt>
                <c:pt idx="32304">
                  <c:v>8958.9989999999998</c:v>
                </c:pt>
                <c:pt idx="32305">
                  <c:v>8958.9989999999998</c:v>
                </c:pt>
                <c:pt idx="32306">
                  <c:v>8958.9989999999998</c:v>
                </c:pt>
                <c:pt idx="32307">
                  <c:v>8958.9989999999998</c:v>
                </c:pt>
                <c:pt idx="32308">
                  <c:v>8958.9989999999998</c:v>
                </c:pt>
                <c:pt idx="32309">
                  <c:v>8959.9989999999998</c:v>
                </c:pt>
                <c:pt idx="32310">
                  <c:v>8959.9989999999998</c:v>
                </c:pt>
                <c:pt idx="32311">
                  <c:v>8959.9989999999998</c:v>
                </c:pt>
                <c:pt idx="32312">
                  <c:v>8959.9989999999998</c:v>
                </c:pt>
                <c:pt idx="32313">
                  <c:v>8959.9989999999998</c:v>
                </c:pt>
                <c:pt idx="32314">
                  <c:v>8959.9989999999998</c:v>
                </c:pt>
                <c:pt idx="32315">
                  <c:v>8961.9989999999998</c:v>
                </c:pt>
                <c:pt idx="32316">
                  <c:v>8961.9989999999998</c:v>
                </c:pt>
                <c:pt idx="32317">
                  <c:v>8961.9989999999998</c:v>
                </c:pt>
                <c:pt idx="32318">
                  <c:v>8961.9989999999998</c:v>
                </c:pt>
                <c:pt idx="32319">
                  <c:v>8961.9989999999998</c:v>
                </c:pt>
                <c:pt idx="32320">
                  <c:v>8961.9989999999998</c:v>
                </c:pt>
                <c:pt idx="32321">
                  <c:v>8961.9989999999998</c:v>
                </c:pt>
                <c:pt idx="32322">
                  <c:v>8962.9989999999998</c:v>
                </c:pt>
                <c:pt idx="32323">
                  <c:v>8962.9989999999998</c:v>
                </c:pt>
                <c:pt idx="32324">
                  <c:v>8962.9989999999998</c:v>
                </c:pt>
                <c:pt idx="32325">
                  <c:v>8962.9989999999998</c:v>
                </c:pt>
                <c:pt idx="32326">
                  <c:v>8962.9989999999998</c:v>
                </c:pt>
                <c:pt idx="32327">
                  <c:v>8962.9989999999998</c:v>
                </c:pt>
                <c:pt idx="32328">
                  <c:v>8963.9989999999998</c:v>
                </c:pt>
                <c:pt idx="32329">
                  <c:v>8963.9989999999998</c:v>
                </c:pt>
                <c:pt idx="32330">
                  <c:v>8963.9989999999998</c:v>
                </c:pt>
                <c:pt idx="32331">
                  <c:v>8963.9989999999998</c:v>
                </c:pt>
                <c:pt idx="32332">
                  <c:v>8963.9989999999998</c:v>
                </c:pt>
                <c:pt idx="32333">
                  <c:v>8963.9989999999998</c:v>
                </c:pt>
                <c:pt idx="32334">
                  <c:v>8963.9989999999998</c:v>
                </c:pt>
                <c:pt idx="32335">
                  <c:v>8964.9989999999998</c:v>
                </c:pt>
                <c:pt idx="32336">
                  <c:v>8964.9989999999998</c:v>
                </c:pt>
                <c:pt idx="32337">
                  <c:v>8964.9989999999998</c:v>
                </c:pt>
                <c:pt idx="32338">
                  <c:v>8964.9989999999998</c:v>
                </c:pt>
                <c:pt idx="32339">
                  <c:v>8964.9989999999998</c:v>
                </c:pt>
                <c:pt idx="32340">
                  <c:v>8964.9989999999998</c:v>
                </c:pt>
                <c:pt idx="32341">
                  <c:v>8966.9989999999998</c:v>
                </c:pt>
                <c:pt idx="32342">
                  <c:v>8966.9989999999998</c:v>
                </c:pt>
                <c:pt idx="32343">
                  <c:v>8966.9989999999998</c:v>
                </c:pt>
                <c:pt idx="32344">
                  <c:v>8966.9989999999998</c:v>
                </c:pt>
                <c:pt idx="32345">
                  <c:v>8966.9989999999998</c:v>
                </c:pt>
                <c:pt idx="32346">
                  <c:v>8966.9989999999998</c:v>
                </c:pt>
                <c:pt idx="32347">
                  <c:v>8966.9989999999998</c:v>
                </c:pt>
                <c:pt idx="32348">
                  <c:v>8967.9989999999998</c:v>
                </c:pt>
                <c:pt idx="32349">
                  <c:v>8967.9989999999998</c:v>
                </c:pt>
                <c:pt idx="32350">
                  <c:v>8967.9989999999998</c:v>
                </c:pt>
                <c:pt idx="32351">
                  <c:v>8967.9989999999998</c:v>
                </c:pt>
                <c:pt idx="32352">
                  <c:v>8967.9989999999998</c:v>
                </c:pt>
                <c:pt idx="32353">
                  <c:v>8967.9989999999998</c:v>
                </c:pt>
                <c:pt idx="32354">
                  <c:v>8968.9989999999998</c:v>
                </c:pt>
                <c:pt idx="32355">
                  <c:v>8968.9989999999998</c:v>
                </c:pt>
                <c:pt idx="32356">
                  <c:v>8968.9989999999998</c:v>
                </c:pt>
                <c:pt idx="32357">
                  <c:v>8968.9989999999998</c:v>
                </c:pt>
                <c:pt idx="32358">
                  <c:v>8968.9989999999998</c:v>
                </c:pt>
                <c:pt idx="32359">
                  <c:v>8968.9989999999998</c:v>
                </c:pt>
                <c:pt idx="32360">
                  <c:v>8968.9989999999998</c:v>
                </c:pt>
                <c:pt idx="32361">
                  <c:v>8969.9989999999998</c:v>
                </c:pt>
                <c:pt idx="32362">
                  <c:v>8969.9989999999998</c:v>
                </c:pt>
                <c:pt idx="32363">
                  <c:v>8969.9989999999998</c:v>
                </c:pt>
                <c:pt idx="32364">
                  <c:v>8969.9989999999998</c:v>
                </c:pt>
                <c:pt idx="32365">
                  <c:v>8969.9989999999998</c:v>
                </c:pt>
                <c:pt idx="32366">
                  <c:v>8969.9989999999998</c:v>
                </c:pt>
                <c:pt idx="32367">
                  <c:v>8969.9989999999998</c:v>
                </c:pt>
                <c:pt idx="32368">
                  <c:v>8971.9989999999998</c:v>
                </c:pt>
                <c:pt idx="32369">
                  <c:v>8971.9989999999998</c:v>
                </c:pt>
                <c:pt idx="32370">
                  <c:v>8971.9989999999998</c:v>
                </c:pt>
                <c:pt idx="32371">
                  <c:v>8971.9989999999998</c:v>
                </c:pt>
                <c:pt idx="32372">
                  <c:v>8971.9989999999998</c:v>
                </c:pt>
                <c:pt idx="32373">
                  <c:v>8971.9989999999998</c:v>
                </c:pt>
                <c:pt idx="32374">
                  <c:v>8972.9989999999998</c:v>
                </c:pt>
                <c:pt idx="32375">
                  <c:v>8972.9989999999998</c:v>
                </c:pt>
                <c:pt idx="32376">
                  <c:v>8972.9989999999998</c:v>
                </c:pt>
                <c:pt idx="32377">
                  <c:v>8972.9989999999998</c:v>
                </c:pt>
                <c:pt idx="32378">
                  <c:v>8972.9989999999998</c:v>
                </c:pt>
                <c:pt idx="32379">
                  <c:v>8972.9989999999998</c:v>
                </c:pt>
                <c:pt idx="32380">
                  <c:v>8972.9989999999998</c:v>
                </c:pt>
                <c:pt idx="32381">
                  <c:v>8973.9989999999998</c:v>
                </c:pt>
                <c:pt idx="32382">
                  <c:v>8973.9989999999998</c:v>
                </c:pt>
                <c:pt idx="32383">
                  <c:v>8973.9989999999998</c:v>
                </c:pt>
                <c:pt idx="32384">
                  <c:v>8973.9989999999998</c:v>
                </c:pt>
                <c:pt idx="32385">
                  <c:v>8973.9989999999998</c:v>
                </c:pt>
                <c:pt idx="32386">
                  <c:v>8973.9989999999998</c:v>
                </c:pt>
                <c:pt idx="32387">
                  <c:v>8974.9989999999998</c:v>
                </c:pt>
                <c:pt idx="32388">
                  <c:v>8974.9989999999998</c:v>
                </c:pt>
                <c:pt idx="32389">
                  <c:v>8974.9989999999998</c:v>
                </c:pt>
                <c:pt idx="32390">
                  <c:v>8974.9989999999998</c:v>
                </c:pt>
                <c:pt idx="32391">
                  <c:v>8974.9989999999998</c:v>
                </c:pt>
                <c:pt idx="32392">
                  <c:v>8974.9989999999998</c:v>
                </c:pt>
                <c:pt idx="32393">
                  <c:v>8974.9989999999998</c:v>
                </c:pt>
                <c:pt idx="32394">
                  <c:v>8976.9989999999998</c:v>
                </c:pt>
                <c:pt idx="32395">
                  <c:v>8976.9989999999998</c:v>
                </c:pt>
                <c:pt idx="32396">
                  <c:v>8976.9989999999998</c:v>
                </c:pt>
                <c:pt idx="32397">
                  <c:v>8976.9989999999998</c:v>
                </c:pt>
                <c:pt idx="32398">
                  <c:v>8976.9989999999998</c:v>
                </c:pt>
                <c:pt idx="32399">
                  <c:v>8976.9989999999998</c:v>
                </c:pt>
                <c:pt idx="32400">
                  <c:v>8977.9989999999998</c:v>
                </c:pt>
                <c:pt idx="32401">
                  <c:v>8977.9989999999998</c:v>
                </c:pt>
                <c:pt idx="32402">
                  <c:v>8977.9989999999998</c:v>
                </c:pt>
                <c:pt idx="32403">
                  <c:v>8977.9989999999998</c:v>
                </c:pt>
                <c:pt idx="32404">
                  <c:v>8977.9989999999998</c:v>
                </c:pt>
                <c:pt idx="32405">
                  <c:v>8977.9989999999998</c:v>
                </c:pt>
                <c:pt idx="32406">
                  <c:v>8977.9989999999998</c:v>
                </c:pt>
                <c:pt idx="32407">
                  <c:v>8978.9989999999998</c:v>
                </c:pt>
                <c:pt idx="32408">
                  <c:v>8978.9989999999998</c:v>
                </c:pt>
                <c:pt idx="32409">
                  <c:v>8978.9989999999998</c:v>
                </c:pt>
                <c:pt idx="32410">
                  <c:v>8978.9989999999998</c:v>
                </c:pt>
                <c:pt idx="32411">
                  <c:v>8978.9989999999998</c:v>
                </c:pt>
                <c:pt idx="32412">
                  <c:v>8978.9989999999998</c:v>
                </c:pt>
                <c:pt idx="32413">
                  <c:v>8978.9989999999998</c:v>
                </c:pt>
                <c:pt idx="32414">
                  <c:v>8979.9989999999998</c:v>
                </c:pt>
                <c:pt idx="32415">
                  <c:v>8979.9989999999998</c:v>
                </c:pt>
                <c:pt idx="32416">
                  <c:v>8979.9989999999998</c:v>
                </c:pt>
                <c:pt idx="32417">
                  <c:v>8979.9989999999998</c:v>
                </c:pt>
                <c:pt idx="32418">
                  <c:v>8979.9989999999998</c:v>
                </c:pt>
                <c:pt idx="32419">
                  <c:v>8979.9989999999998</c:v>
                </c:pt>
                <c:pt idx="32420">
                  <c:v>8981.9989999999998</c:v>
                </c:pt>
                <c:pt idx="32421">
                  <c:v>8981.9989999999998</c:v>
                </c:pt>
                <c:pt idx="32422">
                  <c:v>8981.9989999999998</c:v>
                </c:pt>
                <c:pt idx="32423">
                  <c:v>8981.9989999999998</c:v>
                </c:pt>
                <c:pt idx="32424">
                  <c:v>8981.9989999999998</c:v>
                </c:pt>
                <c:pt idx="32425">
                  <c:v>8981.9989999999998</c:v>
                </c:pt>
                <c:pt idx="32426">
                  <c:v>8981.9989999999998</c:v>
                </c:pt>
                <c:pt idx="32427">
                  <c:v>8982.9989999999998</c:v>
                </c:pt>
                <c:pt idx="32428">
                  <c:v>8982.9989999999998</c:v>
                </c:pt>
                <c:pt idx="32429">
                  <c:v>8982.9989999999998</c:v>
                </c:pt>
                <c:pt idx="32430">
                  <c:v>8982.9989999999998</c:v>
                </c:pt>
                <c:pt idx="32431">
                  <c:v>8982.9989999999998</c:v>
                </c:pt>
                <c:pt idx="32432">
                  <c:v>8982.9989999999998</c:v>
                </c:pt>
                <c:pt idx="32433">
                  <c:v>8983.9989999999998</c:v>
                </c:pt>
                <c:pt idx="32434">
                  <c:v>8983.9989999999998</c:v>
                </c:pt>
                <c:pt idx="32435">
                  <c:v>8983.9989999999998</c:v>
                </c:pt>
                <c:pt idx="32436">
                  <c:v>8983.9989999999998</c:v>
                </c:pt>
                <c:pt idx="32437">
                  <c:v>8983.9989999999998</c:v>
                </c:pt>
                <c:pt idx="32438">
                  <c:v>8983.9989999999998</c:v>
                </c:pt>
                <c:pt idx="32439">
                  <c:v>8983.9989999999998</c:v>
                </c:pt>
                <c:pt idx="32440">
                  <c:v>8984.9989999999998</c:v>
                </c:pt>
                <c:pt idx="32441">
                  <c:v>8984.9989999999998</c:v>
                </c:pt>
                <c:pt idx="32442">
                  <c:v>8984.9989999999998</c:v>
                </c:pt>
                <c:pt idx="32443">
                  <c:v>8984.9989999999998</c:v>
                </c:pt>
                <c:pt idx="32444">
                  <c:v>8984.9989999999998</c:v>
                </c:pt>
                <c:pt idx="32445">
                  <c:v>8984.9989999999998</c:v>
                </c:pt>
                <c:pt idx="32446">
                  <c:v>8986.9989999999998</c:v>
                </c:pt>
                <c:pt idx="32447">
                  <c:v>8986.9989999999998</c:v>
                </c:pt>
                <c:pt idx="32448">
                  <c:v>8986.9989999999998</c:v>
                </c:pt>
                <c:pt idx="32449">
                  <c:v>8986.9989999999998</c:v>
                </c:pt>
                <c:pt idx="32450">
                  <c:v>8986.9989999999998</c:v>
                </c:pt>
                <c:pt idx="32451">
                  <c:v>8986.9989999999998</c:v>
                </c:pt>
                <c:pt idx="32452">
                  <c:v>8986.9989999999998</c:v>
                </c:pt>
                <c:pt idx="32453">
                  <c:v>8987.9989999999998</c:v>
                </c:pt>
                <c:pt idx="32454">
                  <c:v>8987.9989999999998</c:v>
                </c:pt>
                <c:pt idx="32455">
                  <c:v>8987.9989999999998</c:v>
                </c:pt>
                <c:pt idx="32456">
                  <c:v>8987.9989999999998</c:v>
                </c:pt>
                <c:pt idx="32457">
                  <c:v>8987.9989999999998</c:v>
                </c:pt>
                <c:pt idx="32458">
                  <c:v>8987.9989999999998</c:v>
                </c:pt>
                <c:pt idx="32459">
                  <c:v>8987.9989999999998</c:v>
                </c:pt>
                <c:pt idx="32460">
                  <c:v>8988.9989999999998</c:v>
                </c:pt>
                <c:pt idx="32461">
                  <c:v>8988.9989999999998</c:v>
                </c:pt>
                <c:pt idx="32462">
                  <c:v>8988.9989999999998</c:v>
                </c:pt>
                <c:pt idx="32463">
                  <c:v>8988.9989999999998</c:v>
                </c:pt>
                <c:pt idx="32464">
                  <c:v>8988.9989999999998</c:v>
                </c:pt>
                <c:pt idx="32465">
                  <c:v>8988.9989999999998</c:v>
                </c:pt>
                <c:pt idx="32466">
                  <c:v>8989.9989999999998</c:v>
                </c:pt>
                <c:pt idx="32467">
                  <c:v>8989.9989999999998</c:v>
                </c:pt>
                <c:pt idx="32468">
                  <c:v>8989.9989999999998</c:v>
                </c:pt>
                <c:pt idx="32469">
                  <c:v>8989.9989999999998</c:v>
                </c:pt>
                <c:pt idx="32470">
                  <c:v>8989.9989999999998</c:v>
                </c:pt>
                <c:pt idx="32471">
                  <c:v>8989.9989999999998</c:v>
                </c:pt>
                <c:pt idx="32472">
                  <c:v>8989.9989999999998</c:v>
                </c:pt>
                <c:pt idx="32473">
                  <c:v>8991.9989999999998</c:v>
                </c:pt>
                <c:pt idx="32474">
                  <c:v>8991.9989999999998</c:v>
                </c:pt>
                <c:pt idx="32475">
                  <c:v>8991.9989999999998</c:v>
                </c:pt>
                <c:pt idx="32476">
                  <c:v>8991.9989999999998</c:v>
                </c:pt>
                <c:pt idx="32477">
                  <c:v>8991.9989999999998</c:v>
                </c:pt>
                <c:pt idx="32478">
                  <c:v>8991.9989999999998</c:v>
                </c:pt>
                <c:pt idx="32479">
                  <c:v>8992.9989999999998</c:v>
                </c:pt>
                <c:pt idx="32480">
                  <c:v>8992.9989999999998</c:v>
                </c:pt>
                <c:pt idx="32481">
                  <c:v>8992.9989999999998</c:v>
                </c:pt>
                <c:pt idx="32482">
                  <c:v>8992.9989999999998</c:v>
                </c:pt>
                <c:pt idx="32483">
                  <c:v>8992.9989999999998</c:v>
                </c:pt>
                <c:pt idx="32484">
                  <c:v>8992.9989999999998</c:v>
                </c:pt>
                <c:pt idx="32485">
                  <c:v>8992.9989999999998</c:v>
                </c:pt>
                <c:pt idx="32486">
                  <c:v>8993.9989999999998</c:v>
                </c:pt>
                <c:pt idx="32487">
                  <c:v>8993.9989999999998</c:v>
                </c:pt>
                <c:pt idx="32488">
                  <c:v>8993.9989999999998</c:v>
                </c:pt>
                <c:pt idx="32489">
                  <c:v>8993.9989999999998</c:v>
                </c:pt>
                <c:pt idx="32490">
                  <c:v>8993.9989999999998</c:v>
                </c:pt>
                <c:pt idx="32491">
                  <c:v>8993.9989999999998</c:v>
                </c:pt>
                <c:pt idx="32492">
                  <c:v>8994.9989999999998</c:v>
                </c:pt>
                <c:pt idx="32493">
                  <c:v>8994.9989999999998</c:v>
                </c:pt>
                <c:pt idx="32494">
                  <c:v>8994.9989999999998</c:v>
                </c:pt>
                <c:pt idx="32495">
                  <c:v>8994.9989999999998</c:v>
                </c:pt>
                <c:pt idx="32496">
                  <c:v>8994.9989999999998</c:v>
                </c:pt>
                <c:pt idx="32497">
                  <c:v>8994.9989999999998</c:v>
                </c:pt>
                <c:pt idx="32498">
                  <c:v>8994.9989999999998</c:v>
                </c:pt>
                <c:pt idx="32499">
                  <c:v>8996.9989999999998</c:v>
                </c:pt>
                <c:pt idx="32500">
                  <c:v>8996.9989999999998</c:v>
                </c:pt>
                <c:pt idx="32501">
                  <c:v>8996.9989999999998</c:v>
                </c:pt>
                <c:pt idx="32502">
                  <c:v>8996.9989999999998</c:v>
                </c:pt>
                <c:pt idx="32503">
                  <c:v>8996.9989999999998</c:v>
                </c:pt>
                <c:pt idx="32504">
                  <c:v>8996.9989999999998</c:v>
                </c:pt>
                <c:pt idx="32505">
                  <c:v>8997.9989999999998</c:v>
                </c:pt>
                <c:pt idx="32506">
                  <c:v>8997.9989999999998</c:v>
                </c:pt>
                <c:pt idx="32507">
                  <c:v>8997.9989999999998</c:v>
                </c:pt>
                <c:pt idx="32508">
                  <c:v>8997.9989999999998</c:v>
                </c:pt>
                <c:pt idx="32509">
                  <c:v>8997.9989999999998</c:v>
                </c:pt>
                <c:pt idx="32510">
                  <c:v>8997.9989999999998</c:v>
                </c:pt>
                <c:pt idx="32511">
                  <c:v>8997.9989999999998</c:v>
                </c:pt>
                <c:pt idx="32512">
                  <c:v>8998.9989999999998</c:v>
                </c:pt>
                <c:pt idx="32513">
                  <c:v>8998.9989999999998</c:v>
                </c:pt>
                <c:pt idx="32514">
                  <c:v>8998.9989999999998</c:v>
                </c:pt>
                <c:pt idx="32515">
                  <c:v>8998.9989999999998</c:v>
                </c:pt>
                <c:pt idx="32516">
                  <c:v>8998.9989999999998</c:v>
                </c:pt>
                <c:pt idx="32517">
                  <c:v>8998.9989999999998</c:v>
                </c:pt>
                <c:pt idx="32518">
                  <c:v>8998.9989999999998</c:v>
                </c:pt>
                <c:pt idx="32519">
                  <c:v>8999.9989999999998</c:v>
                </c:pt>
                <c:pt idx="32520">
                  <c:v>8999.9989999999998</c:v>
                </c:pt>
                <c:pt idx="32521">
                  <c:v>8999.9989999999998</c:v>
                </c:pt>
                <c:pt idx="32522">
                  <c:v>8999.9989999999998</c:v>
                </c:pt>
                <c:pt idx="32523">
                  <c:v>8999.9989999999998</c:v>
                </c:pt>
                <c:pt idx="32524">
                  <c:v>8999.9989999999998</c:v>
                </c:pt>
                <c:pt idx="32525">
                  <c:v>9001.9989999999998</c:v>
                </c:pt>
                <c:pt idx="32526">
                  <c:v>9001.9989999999998</c:v>
                </c:pt>
                <c:pt idx="32527">
                  <c:v>9001.9989999999998</c:v>
                </c:pt>
                <c:pt idx="32528">
                  <c:v>9001.9989999999998</c:v>
                </c:pt>
                <c:pt idx="32529">
                  <c:v>9001.9989999999998</c:v>
                </c:pt>
                <c:pt idx="32530">
                  <c:v>9001.9989999999998</c:v>
                </c:pt>
                <c:pt idx="32531">
                  <c:v>9001.9989999999998</c:v>
                </c:pt>
                <c:pt idx="32532">
                  <c:v>9002.9989999999998</c:v>
                </c:pt>
                <c:pt idx="32533">
                  <c:v>9002.9989999999998</c:v>
                </c:pt>
                <c:pt idx="32534">
                  <c:v>9002.9989999999998</c:v>
                </c:pt>
                <c:pt idx="32535">
                  <c:v>9002.9989999999998</c:v>
                </c:pt>
                <c:pt idx="32536">
                  <c:v>9002.9989999999998</c:v>
                </c:pt>
                <c:pt idx="32537">
                  <c:v>9002.9989999999998</c:v>
                </c:pt>
                <c:pt idx="32538">
                  <c:v>9003.9989999999998</c:v>
                </c:pt>
                <c:pt idx="32539">
                  <c:v>9003.9989999999998</c:v>
                </c:pt>
                <c:pt idx="32540">
                  <c:v>9003.9989999999998</c:v>
                </c:pt>
                <c:pt idx="32541">
                  <c:v>9003.9989999999998</c:v>
                </c:pt>
                <c:pt idx="32542">
                  <c:v>9003.9989999999998</c:v>
                </c:pt>
                <c:pt idx="32543">
                  <c:v>9003.9989999999998</c:v>
                </c:pt>
                <c:pt idx="32544">
                  <c:v>9003.9989999999998</c:v>
                </c:pt>
                <c:pt idx="32545">
                  <c:v>9004.9989999999998</c:v>
                </c:pt>
                <c:pt idx="32546">
                  <c:v>9004.9989999999998</c:v>
                </c:pt>
                <c:pt idx="32547">
                  <c:v>9004.9989999999998</c:v>
                </c:pt>
                <c:pt idx="32548">
                  <c:v>9004.9989999999998</c:v>
                </c:pt>
                <c:pt idx="32549">
                  <c:v>9004.9989999999998</c:v>
                </c:pt>
                <c:pt idx="32550">
                  <c:v>9004.9989999999998</c:v>
                </c:pt>
                <c:pt idx="32551">
                  <c:v>9006.9989999999998</c:v>
                </c:pt>
                <c:pt idx="32552">
                  <c:v>9006.9989999999998</c:v>
                </c:pt>
                <c:pt idx="32553">
                  <c:v>9006.9989999999998</c:v>
                </c:pt>
                <c:pt idx="32554">
                  <c:v>9006.9989999999998</c:v>
                </c:pt>
                <c:pt idx="32555">
                  <c:v>9006.9989999999998</c:v>
                </c:pt>
                <c:pt idx="32556">
                  <c:v>9006.9989999999998</c:v>
                </c:pt>
                <c:pt idx="32557">
                  <c:v>9006.9989999999998</c:v>
                </c:pt>
                <c:pt idx="32558">
                  <c:v>9007.9989999999998</c:v>
                </c:pt>
                <c:pt idx="32559">
                  <c:v>9007.9989999999998</c:v>
                </c:pt>
                <c:pt idx="32560">
                  <c:v>9007.9989999999998</c:v>
                </c:pt>
                <c:pt idx="32561">
                  <c:v>9007.9989999999998</c:v>
                </c:pt>
                <c:pt idx="32562">
                  <c:v>9007.9989999999998</c:v>
                </c:pt>
                <c:pt idx="32563">
                  <c:v>9007.9989999999998</c:v>
                </c:pt>
                <c:pt idx="32564">
                  <c:v>9007.9989999999998</c:v>
                </c:pt>
                <c:pt idx="32565">
                  <c:v>9008.9989999999998</c:v>
                </c:pt>
                <c:pt idx="32566">
                  <c:v>9008.9989999999998</c:v>
                </c:pt>
                <c:pt idx="32567">
                  <c:v>9008.9989999999998</c:v>
                </c:pt>
                <c:pt idx="32568">
                  <c:v>9008.9989999999998</c:v>
                </c:pt>
                <c:pt idx="32569">
                  <c:v>9008.9989999999998</c:v>
                </c:pt>
                <c:pt idx="32570">
                  <c:v>9008.9989999999998</c:v>
                </c:pt>
                <c:pt idx="32571">
                  <c:v>9009.9989999999998</c:v>
                </c:pt>
                <c:pt idx="32572">
                  <c:v>9009.9989999999998</c:v>
                </c:pt>
                <c:pt idx="32573">
                  <c:v>9009.9989999999998</c:v>
                </c:pt>
                <c:pt idx="32574">
                  <c:v>9009.9989999999998</c:v>
                </c:pt>
                <c:pt idx="32575">
                  <c:v>9009.9989999999998</c:v>
                </c:pt>
                <c:pt idx="32576">
                  <c:v>9009.9989999999998</c:v>
                </c:pt>
                <c:pt idx="32577">
                  <c:v>9009.9989999999998</c:v>
                </c:pt>
                <c:pt idx="32578">
                  <c:v>9011.9989999999998</c:v>
                </c:pt>
                <c:pt idx="32579">
                  <c:v>9011.9989999999998</c:v>
                </c:pt>
                <c:pt idx="32580">
                  <c:v>9011.9989999999998</c:v>
                </c:pt>
                <c:pt idx="32581">
                  <c:v>9011.9989999999998</c:v>
                </c:pt>
                <c:pt idx="32582">
                  <c:v>9011.9989999999998</c:v>
                </c:pt>
                <c:pt idx="32583">
                  <c:v>9011.9989999999998</c:v>
                </c:pt>
                <c:pt idx="32584">
                  <c:v>9012.9989999999998</c:v>
                </c:pt>
                <c:pt idx="32585">
                  <c:v>9012.9989999999998</c:v>
                </c:pt>
                <c:pt idx="32586">
                  <c:v>9012.9989999999998</c:v>
                </c:pt>
                <c:pt idx="32587">
                  <c:v>9012.9989999999998</c:v>
                </c:pt>
                <c:pt idx="32588">
                  <c:v>9012.9989999999998</c:v>
                </c:pt>
                <c:pt idx="32589">
                  <c:v>9012.9989999999998</c:v>
                </c:pt>
                <c:pt idx="32590">
                  <c:v>9012.9989999999998</c:v>
                </c:pt>
                <c:pt idx="32591">
                  <c:v>9013.9989999999998</c:v>
                </c:pt>
                <c:pt idx="32592">
                  <c:v>9013.9989999999998</c:v>
                </c:pt>
                <c:pt idx="32593">
                  <c:v>9013.9989999999998</c:v>
                </c:pt>
                <c:pt idx="32594">
                  <c:v>9013.9989999999998</c:v>
                </c:pt>
                <c:pt idx="32595">
                  <c:v>9013.9989999999998</c:v>
                </c:pt>
                <c:pt idx="32596">
                  <c:v>9013.9989999999998</c:v>
                </c:pt>
                <c:pt idx="32597">
                  <c:v>9014.9989999999998</c:v>
                </c:pt>
                <c:pt idx="32598">
                  <c:v>9014.9989999999998</c:v>
                </c:pt>
                <c:pt idx="32599">
                  <c:v>9014.9989999999998</c:v>
                </c:pt>
                <c:pt idx="32600">
                  <c:v>9014.9989999999998</c:v>
                </c:pt>
                <c:pt idx="32601">
                  <c:v>9014.9989999999998</c:v>
                </c:pt>
                <c:pt idx="32602">
                  <c:v>9014.9989999999998</c:v>
                </c:pt>
                <c:pt idx="32603">
                  <c:v>9014.9989999999998</c:v>
                </c:pt>
                <c:pt idx="32604">
                  <c:v>9016.9989999999998</c:v>
                </c:pt>
                <c:pt idx="32605">
                  <c:v>9016.9989999999998</c:v>
                </c:pt>
                <c:pt idx="32606">
                  <c:v>9016.9989999999998</c:v>
                </c:pt>
                <c:pt idx="32607">
                  <c:v>9016.9989999999998</c:v>
                </c:pt>
                <c:pt idx="32608">
                  <c:v>9016.9989999999998</c:v>
                </c:pt>
                <c:pt idx="32609">
                  <c:v>9016.9989999999998</c:v>
                </c:pt>
                <c:pt idx="32610">
                  <c:v>9017.9989999999998</c:v>
                </c:pt>
                <c:pt idx="32611">
                  <c:v>9017.9989999999998</c:v>
                </c:pt>
                <c:pt idx="32612">
                  <c:v>9017.9989999999998</c:v>
                </c:pt>
                <c:pt idx="32613">
                  <c:v>9017.9989999999998</c:v>
                </c:pt>
                <c:pt idx="32614">
                  <c:v>9017.9989999999998</c:v>
                </c:pt>
                <c:pt idx="32615">
                  <c:v>9017.9989999999998</c:v>
                </c:pt>
                <c:pt idx="32616">
                  <c:v>9017.9989999999998</c:v>
                </c:pt>
                <c:pt idx="32617">
                  <c:v>9018.9989999999998</c:v>
                </c:pt>
                <c:pt idx="32618">
                  <c:v>9018.9989999999998</c:v>
                </c:pt>
                <c:pt idx="32619">
                  <c:v>9018.9989999999998</c:v>
                </c:pt>
                <c:pt idx="32620">
                  <c:v>9018.9989999999998</c:v>
                </c:pt>
                <c:pt idx="32621">
                  <c:v>9018.9989999999998</c:v>
                </c:pt>
                <c:pt idx="32622">
                  <c:v>9018.9989999999998</c:v>
                </c:pt>
                <c:pt idx="32623">
                  <c:v>9018.9989999999998</c:v>
                </c:pt>
                <c:pt idx="32624">
                  <c:v>9019.9989999999998</c:v>
                </c:pt>
                <c:pt idx="32625">
                  <c:v>9019.9989999999998</c:v>
                </c:pt>
                <c:pt idx="32626">
                  <c:v>9019.9989999999998</c:v>
                </c:pt>
                <c:pt idx="32627">
                  <c:v>9019.9989999999998</c:v>
                </c:pt>
                <c:pt idx="32628">
                  <c:v>9019.9989999999998</c:v>
                </c:pt>
                <c:pt idx="32629">
                  <c:v>9019.9989999999998</c:v>
                </c:pt>
                <c:pt idx="32630">
                  <c:v>9021.9989999999998</c:v>
                </c:pt>
                <c:pt idx="32631">
                  <c:v>9021.9989999999998</c:v>
                </c:pt>
                <c:pt idx="32632">
                  <c:v>9021.9989999999998</c:v>
                </c:pt>
                <c:pt idx="32633">
                  <c:v>9021.9989999999998</c:v>
                </c:pt>
                <c:pt idx="32634">
                  <c:v>9021.9989999999998</c:v>
                </c:pt>
                <c:pt idx="32635">
                  <c:v>9021.9989999999998</c:v>
                </c:pt>
                <c:pt idx="32636">
                  <c:v>9021.9989999999998</c:v>
                </c:pt>
                <c:pt idx="32637">
                  <c:v>9022.9989999999998</c:v>
                </c:pt>
                <c:pt idx="32638">
                  <c:v>9022.9989999999998</c:v>
                </c:pt>
                <c:pt idx="32639">
                  <c:v>9022.9989999999998</c:v>
                </c:pt>
                <c:pt idx="32640">
                  <c:v>9022.9989999999998</c:v>
                </c:pt>
                <c:pt idx="32641">
                  <c:v>9022.9989999999998</c:v>
                </c:pt>
                <c:pt idx="32642">
                  <c:v>9022.9989999999998</c:v>
                </c:pt>
                <c:pt idx="32643">
                  <c:v>9023.9989999999998</c:v>
                </c:pt>
                <c:pt idx="32644">
                  <c:v>9023.9989999999998</c:v>
                </c:pt>
                <c:pt idx="32645">
                  <c:v>9023.9989999999998</c:v>
                </c:pt>
                <c:pt idx="32646">
                  <c:v>9023.9989999999998</c:v>
                </c:pt>
                <c:pt idx="32647">
                  <c:v>9023.9989999999998</c:v>
                </c:pt>
                <c:pt idx="32648">
                  <c:v>9023.9989999999998</c:v>
                </c:pt>
                <c:pt idx="32649">
                  <c:v>9023.9989999999998</c:v>
                </c:pt>
                <c:pt idx="32650">
                  <c:v>9024.9989999999998</c:v>
                </c:pt>
                <c:pt idx="32651">
                  <c:v>9024.9989999999998</c:v>
                </c:pt>
                <c:pt idx="32652">
                  <c:v>9024.9989999999998</c:v>
                </c:pt>
                <c:pt idx="32653">
                  <c:v>9024.9989999999998</c:v>
                </c:pt>
                <c:pt idx="32654">
                  <c:v>9024.9989999999998</c:v>
                </c:pt>
                <c:pt idx="32655">
                  <c:v>9024.9989999999998</c:v>
                </c:pt>
                <c:pt idx="32656">
                  <c:v>9026.9989999999998</c:v>
                </c:pt>
                <c:pt idx="32657">
                  <c:v>9026.9989999999998</c:v>
                </c:pt>
                <c:pt idx="32658">
                  <c:v>9026.9989999999998</c:v>
                </c:pt>
                <c:pt idx="32659">
                  <c:v>9026.9989999999998</c:v>
                </c:pt>
                <c:pt idx="32660">
                  <c:v>9026.9989999999998</c:v>
                </c:pt>
                <c:pt idx="32661">
                  <c:v>9026.9989999999998</c:v>
                </c:pt>
                <c:pt idx="32662">
                  <c:v>9026.9989999999998</c:v>
                </c:pt>
                <c:pt idx="32663">
                  <c:v>9027.9989999999998</c:v>
                </c:pt>
                <c:pt idx="32664">
                  <c:v>9027.9989999999998</c:v>
                </c:pt>
                <c:pt idx="32665">
                  <c:v>9027.9989999999998</c:v>
                </c:pt>
                <c:pt idx="32666">
                  <c:v>9027.9989999999998</c:v>
                </c:pt>
                <c:pt idx="32667">
                  <c:v>9027.9989999999998</c:v>
                </c:pt>
                <c:pt idx="32668">
                  <c:v>9027.9989999999998</c:v>
                </c:pt>
                <c:pt idx="32669">
                  <c:v>9027.9989999999998</c:v>
                </c:pt>
                <c:pt idx="32670">
                  <c:v>9028.9989999999998</c:v>
                </c:pt>
                <c:pt idx="32671">
                  <c:v>9028.9989999999998</c:v>
                </c:pt>
                <c:pt idx="32672">
                  <c:v>9028.9989999999998</c:v>
                </c:pt>
                <c:pt idx="32673">
                  <c:v>9028.9989999999998</c:v>
                </c:pt>
                <c:pt idx="32674">
                  <c:v>9028.9989999999998</c:v>
                </c:pt>
                <c:pt idx="32675">
                  <c:v>9028.9989999999998</c:v>
                </c:pt>
                <c:pt idx="32676">
                  <c:v>9029.9989999999998</c:v>
                </c:pt>
                <c:pt idx="32677">
                  <c:v>9029.9989999999998</c:v>
                </c:pt>
                <c:pt idx="32678">
                  <c:v>9029.9989999999998</c:v>
                </c:pt>
                <c:pt idx="32679">
                  <c:v>9029.9989999999998</c:v>
                </c:pt>
                <c:pt idx="32680">
                  <c:v>9029.9989999999998</c:v>
                </c:pt>
                <c:pt idx="32681">
                  <c:v>9029.9989999999998</c:v>
                </c:pt>
                <c:pt idx="32682">
                  <c:v>9029.9989999999998</c:v>
                </c:pt>
                <c:pt idx="32683">
                  <c:v>9031.9989999999998</c:v>
                </c:pt>
                <c:pt idx="32684">
                  <c:v>9031.9989999999998</c:v>
                </c:pt>
                <c:pt idx="32685">
                  <c:v>9031.9989999999998</c:v>
                </c:pt>
                <c:pt idx="32686">
                  <c:v>9031.9989999999998</c:v>
                </c:pt>
                <c:pt idx="32687">
                  <c:v>9031.9989999999998</c:v>
                </c:pt>
                <c:pt idx="32688">
                  <c:v>9031.9989999999998</c:v>
                </c:pt>
                <c:pt idx="32689">
                  <c:v>9032.9989999999998</c:v>
                </c:pt>
                <c:pt idx="32690">
                  <c:v>9032.9989999999998</c:v>
                </c:pt>
                <c:pt idx="32691">
                  <c:v>9032.9989999999998</c:v>
                </c:pt>
                <c:pt idx="32692">
                  <c:v>9032.9989999999998</c:v>
                </c:pt>
                <c:pt idx="32693">
                  <c:v>9032.9989999999998</c:v>
                </c:pt>
                <c:pt idx="32694">
                  <c:v>9032.9989999999998</c:v>
                </c:pt>
                <c:pt idx="32695">
                  <c:v>9032.9989999999998</c:v>
                </c:pt>
                <c:pt idx="32696">
                  <c:v>9033.9989999999998</c:v>
                </c:pt>
                <c:pt idx="32697">
                  <c:v>9033.9989999999998</c:v>
                </c:pt>
                <c:pt idx="32698">
                  <c:v>9033.9989999999998</c:v>
                </c:pt>
                <c:pt idx="32699">
                  <c:v>9033.9989999999998</c:v>
                </c:pt>
                <c:pt idx="32700">
                  <c:v>9033.9989999999998</c:v>
                </c:pt>
                <c:pt idx="32701">
                  <c:v>9033.9989999999998</c:v>
                </c:pt>
                <c:pt idx="32702">
                  <c:v>9034.9989999999998</c:v>
                </c:pt>
                <c:pt idx="32703">
                  <c:v>9034.9989999999998</c:v>
                </c:pt>
                <c:pt idx="32704">
                  <c:v>9034.9989999999998</c:v>
                </c:pt>
                <c:pt idx="32705">
                  <c:v>9034.9989999999998</c:v>
                </c:pt>
                <c:pt idx="32706">
                  <c:v>9034.9989999999998</c:v>
                </c:pt>
                <c:pt idx="32707">
                  <c:v>9034.9989999999998</c:v>
                </c:pt>
                <c:pt idx="32708">
                  <c:v>9034.9989999999998</c:v>
                </c:pt>
                <c:pt idx="32709">
                  <c:v>9036.9989999999998</c:v>
                </c:pt>
                <c:pt idx="32710">
                  <c:v>9036.9989999999998</c:v>
                </c:pt>
                <c:pt idx="32711">
                  <c:v>9036.9989999999998</c:v>
                </c:pt>
                <c:pt idx="32712">
                  <c:v>9036.9989999999998</c:v>
                </c:pt>
                <c:pt idx="32713">
                  <c:v>9036.9989999999998</c:v>
                </c:pt>
                <c:pt idx="32714">
                  <c:v>9036.9989999999998</c:v>
                </c:pt>
                <c:pt idx="32715">
                  <c:v>9036.9989999999998</c:v>
                </c:pt>
                <c:pt idx="32716">
                  <c:v>9037.9989999999998</c:v>
                </c:pt>
                <c:pt idx="32717">
                  <c:v>9037.9989999999998</c:v>
                </c:pt>
                <c:pt idx="32718">
                  <c:v>9037.9989999999998</c:v>
                </c:pt>
                <c:pt idx="32719">
                  <c:v>9037.9989999999998</c:v>
                </c:pt>
                <c:pt idx="32720">
                  <c:v>9037.9989999999998</c:v>
                </c:pt>
                <c:pt idx="32721">
                  <c:v>9037.9989999999998</c:v>
                </c:pt>
                <c:pt idx="32722">
                  <c:v>9038.9989999999998</c:v>
                </c:pt>
                <c:pt idx="32723">
                  <c:v>9038.9989999999998</c:v>
                </c:pt>
                <c:pt idx="32724">
                  <c:v>9038.9989999999998</c:v>
                </c:pt>
                <c:pt idx="32725">
                  <c:v>9038.9989999999998</c:v>
                </c:pt>
                <c:pt idx="32726">
                  <c:v>9038.9989999999998</c:v>
                </c:pt>
                <c:pt idx="32727">
                  <c:v>9038.9989999999998</c:v>
                </c:pt>
                <c:pt idx="32728">
                  <c:v>9038.9989999999998</c:v>
                </c:pt>
                <c:pt idx="32729">
                  <c:v>9039.9989999999998</c:v>
                </c:pt>
                <c:pt idx="32730">
                  <c:v>9039.9989999999998</c:v>
                </c:pt>
                <c:pt idx="32731">
                  <c:v>9039.9989999999998</c:v>
                </c:pt>
                <c:pt idx="32732">
                  <c:v>9039.9989999999998</c:v>
                </c:pt>
                <c:pt idx="32733">
                  <c:v>9039.9989999999998</c:v>
                </c:pt>
                <c:pt idx="32734">
                  <c:v>9039.9989999999998</c:v>
                </c:pt>
                <c:pt idx="32735">
                  <c:v>9041.9989999999998</c:v>
                </c:pt>
                <c:pt idx="32736">
                  <c:v>9041.9989999999998</c:v>
                </c:pt>
                <c:pt idx="32737">
                  <c:v>9041.9989999999998</c:v>
                </c:pt>
                <c:pt idx="32738">
                  <c:v>9041.9989999999998</c:v>
                </c:pt>
                <c:pt idx="32739">
                  <c:v>9041.9989999999998</c:v>
                </c:pt>
                <c:pt idx="32740">
                  <c:v>9041.9989999999998</c:v>
                </c:pt>
                <c:pt idx="32741">
                  <c:v>9041.9989999999998</c:v>
                </c:pt>
                <c:pt idx="32742">
                  <c:v>9042.9989999999998</c:v>
                </c:pt>
                <c:pt idx="32743">
                  <c:v>9042.9989999999998</c:v>
                </c:pt>
                <c:pt idx="32744">
                  <c:v>9042.9989999999998</c:v>
                </c:pt>
                <c:pt idx="32745">
                  <c:v>9042.9989999999998</c:v>
                </c:pt>
                <c:pt idx="32746">
                  <c:v>9042.9989999999998</c:v>
                </c:pt>
                <c:pt idx="32747">
                  <c:v>9042.9989999999998</c:v>
                </c:pt>
                <c:pt idx="32748">
                  <c:v>9043.9989999999998</c:v>
                </c:pt>
                <c:pt idx="32749">
                  <c:v>9043.9989999999998</c:v>
                </c:pt>
                <c:pt idx="32750">
                  <c:v>9043.9989999999998</c:v>
                </c:pt>
                <c:pt idx="32751">
                  <c:v>9043.9989999999998</c:v>
                </c:pt>
                <c:pt idx="32752">
                  <c:v>9043.9989999999998</c:v>
                </c:pt>
                <c:pt idx="32753">
                  <c:v>9043.9989999999998</c:v>
                </c:pt>
                <c:pt idx="32754">
                  <c:v>9043.9989999999998</c:v>
                </c:pt>
                <c:pt idx="32755">
                  <c:v>9044.9989999999998</c:v>
                </c:pt>
                <c:pt idx="32756">
                  <c:v>9044.9989999999998</c:v>
                </c:pt>
                <c:pt idx="32757">
                  <c:v>9044.9989999999998</c:v>
                </c:pt>
                <c:pt idx="32758">
                  <c:v>9044.9989999999998</c:v>
                </c:pt>
                <c:pt idx="32759">
                  <c:v>9044.9989999999998</c:v>
                </c:pt>
                <c:pt idx="32760">
                  <c:v>9044.9989999999998</c:v>
                </c:pt>
                <c:pt idx="32761">
                  <c:v>9046.9989999999998</c:v>
                </c:pt>
                <c:pt idx="32762">
                  <c:v>9046.9989999999998</c:v>
                </c:pt>
                <c:pt idx="32763">
                  <c:v>9046.9989999999998</c:v>
                </c:pt>
                <c:pt idx="32764">
                  <c:v>9046.9989999999998</c:v>
                </c:pt>
                <c:pt idx="32765">
                  <c:v>9046.9989999999998</c:v>
                </c:pt>
                <c:pt idx="32766">
                  <c:v>9046.9989999999998</c:v>
                </c:pt>
                <c:pt idx="32767">
                  <c:v>9046.9989999999998</c:v>
                </c:pt>
                <c:pt idx="32768">
                  <c:v>9047.9989999999998</c:v>
                </c:pt>
                <c:pt idx="32769">
                  <c:v>9047.9989999999998</c:v>
                </c:pt>
                <c:pt idx="32770">
                  <c:v>9047.9989999999998</c:v>
                </c:pt>
                <c:pt idx="32771">
                  <c:v>9047.9989999999998</c:v>
                </c:pt>
                <c:pt idx="32772">
                  <c:v>9047.9989999999998</c:v>
                </c:pt>
                <c:pt idx="32773">
                  <c:v>9047.9989999999998</c:v>
                </c:pt>
                <c:pt idx="32774">
                  <c:v>9047.9989999999998</c:v>
                </c:pt>
                <c:pt idx="32775">
                  <c:v>9048.9989999999998</c:v>
                </c:pt>
                <c:pt idx="32776">
                  <c:v>9048.9989999999998</c:v>
                </c:pt>
                <c:pt idx="32777">
                  <c:v>9048.9989999999998</c:v>
                </c:pt>
                <c:pt idx="32778">
                  <c:v>9048.9989999999998</c:v>
                </c:pt>
                <c:pt idx="32779">
                  <c:v>9048.9989999999998</c:v>
                </c:pt>
                <c:pt idx="32780">
                  <c:v>9048.9989999999998</c:v>
                </c:pt>
                <c:pt idx="32781">
                  <c:v>9049.9989999999998</c:v>
                </c:pt>
                <c:pt idx="32782">
                  <c:v>9049.9989999999998</c:v>
                </c:pt>
                <c:pt idx="32783">
                  <c:v>9049.9989999999998</c:v>
                </c:pt>
                <c:pt idx="32784">
                  <c:v>9049.9989999999998</c:v>
                </c:pt>
                <c:pt idx="32785">
                  <c:v>9049.9989999999998</c:v>
                </c:pt>
                <c:pt idx="32786">
                  <c:v>9049.9989999999998</c:v>
                </c:pt>
                <c:pt idx="32787">
                  <c:v>9049.9989999999998</c:v>
                </c:pt>
                <c:pt idx="32788">
                  <c:v>9051.9989999999998</c:v>
                </c:pt>
                <c:pt idx="32789">
                  <c:v>9051.9989999999998</c:v>
                </c:pt>
                <c:pt idx="32790">
                  <c:v>9051.9989999999998</c:v>
                </c:pt>
                <c:pt idx="32791">
                  <c:v>9051.9989999999998</c:v>
                </c:pt>
                <c:pt idx="32792">
                  <c:v>9051.9989999999998</c:v>
                </c:pt>
                <c:pt idx="32793">
                  <c:v>9051.9989999999998</c:v>
                </c:pt>
                <c:pt idx="32794">
                  <c:v>9052.9989999999998</c:v>
                </c:pt>
                <c:pt idx="32795">
                  <c:v>9052.9989999999998</c:v>
                </c:pt>
                <c:pt idx="32796">
                  <c:v>9052.9989999999998</c:v>
                </c:pt>
                <c:pt idx="32797">
                  <c:v>9052.9989999999998</c:v>
                </c:pt>
                <c:pt idx="32798">
                  <c:v>9052.9989999999998</c:v>
                </c:pt>
                <c:pt idx="32799">
                  <c:v>9052.9989999999998</c:v>
                </c:pt>
                <c:pt idx="32800">
                  <c:v>9052.9989999999998</c:v>
                </c:pt>
                <c:pt idx="32801">
                  <c:v>9053.9989999999998</c:v>
                </c:pt>
                <c:pt idx="32802">
                  <c:v>9053.9989999999998</c:v>
                </c:pt>
                <c:pt idx="32803">
                  <c:v>9053.9989999999998</c:v>
                </c:pt>
                <c:pt idx="32804">
                  <c:v>9053.9989999999998</c:v>
                </c:pt>
                <c:pt idx="32805">
                  <c:v>9053.9989999999998</c:v>
                </c:pt>
                <c:pt idx="32806">
                  <c:v>9053.9989999999998</c:v>
                </c:pt>
                <c:pt idx="32807">
                  <c:v>9054.9989999999998</c:v>
                </c:pt>
                <c:pt idx="32808">
                  <c:v>9054.9989999999998</c:v>
                </c:pt>
                <c:pt idx="32809">
                  <c:v>9054.9989999999998</c:v>
                </c:pt>
                <c:pt idx="32810">
                  <c:v>9054.9989999999998</c:v>
                </c:pt>
                <c:pt idx="32811">
                  <c:v>9054.9989999999998</c:v>
                </c:pt>
                <c:pt idx="32812">
                  <c:v>9054.9989999999998</c:v>
                </c:pt>
                <c:pt idx="32813">
                  <c:v>9054.9989999999998</c:v>
                </c:pt>
                <c:pt idx="32814">
                  <c:v>9056.9989999999998</c:v>
                </c:pt>
                <c:pt idx="32815">
                  <c:v>9056.9989999999998</c:v>
                </c:pt>
                <c:pt idx="32816">
                  <c:v>9056.9989999999998</c:v>
                </c:pt>
                <c:pt idx="32817">
                  <c:v>9056.9989999999998</c:v>
                </c:pt>
                <c:pt idx="32818">
                  <c:v>9056.9989999999998</c:v>
                </c:pt>
                <c:pt idx="32819">
                  <c:v>9056.9989999999998</c:v>
                </c:pt>
                <c:pt idx="32820">
                  <c:v>9056.9989999999998</c:v>
                </c:pt>
                <c:pt idx="32821">
                  <c:v>9057.9989999999998</c:v>
                </c:pt>
                <c:pt idx="32822">
                  <c:v>9057.9989999999998</c:v>
                </c:pt>
                <c:pt idx="32823">
                  <c:v>9057.9989999999998</c:v>
                </c:pt>
                <c:pt idx="32824">
                  <c:v>9057.9989999999998</c:v>
                </c:pt>
                <c:pt idx="32825">
                  <c:v>9057.9989999999998</c:v>
                </c:pt>
                <c:pt idx="32826">
                  <c:v>9057.9989999999998</c:v>
                </c:pt>
                <c:pt idx="32827">
                  <c:v>9058.9989999999998</c:v>
                </c:pt>
                <c:pt idx="32828">
                  <c:v>9058.9989999999998</c:v>
                </c:pt>
                <c:pt idx="32829">
                  <c:v>9058.9989999999998</c:v>
                </c:pt>
                <c:pt idx="32830">
                  <c:v>9058.9989999999998</c:v>
                </c:pt>
                <c:pt idx="32831">
                  <c:v>9058.9989999999998</c:v>
                </c:pt>
                <c:pt idx="32832">
                  <c:v>9058.9989999999998</c:v>
                </c:pt>
                <c:pt idx="32833">
                  <c:v>9058.9989999999998</c:v>
                </c:pt>
                <c:pt idx="32834">
                  <c:v>9059.9989999999998</c:v>
                </c:pt>
                <c:pt idx="32835">
                  <c:v>9059.9989999999998</c:v>
                </c:pt>
                <c:pt idx="32836">
                  <c:v>9059.9989999999998</c:v>
                </c:pt>
                <c:pt idx="32837">
                  <c:v>9059.9989999999998</c:v>
                </c:pt>
                <c:pt idx="32838">
                  <c:v>9059.9989999999998</c:v>
                </c:pt>
                <c:pt idx="32839">
                  <c:v>9059.9989999999998</c:v>
                </c:pt>
                <c:pt idx="32840">
                  <c:v>9061.9989999999998</c:v>
                </c:pt>
                <c:pt idx="32841">
                  <c:v>9061.9989999999998</c:v>
                </c:pt>
                <c:pt idx="32842">
                  <c:v>9061.9989999999998</c:v>
                </c:pt>
                <c:pt idx="32843">
                  <c:v>9061.9989999999998</c:v>
                </c:pt>
                <c:pt idx="32844">
                  <c:v>9061.9989999999998</c:v>
                </c:pt>
                <c:pt idx="32845">
                  <c:v>9061.9989999999998</c:v>
                </c:pt>
                <c:pt idx="32846">
                  <c:v>9061.9989999999998</c:v>
                </c:pt>
                <c:pt idx="32847">
                  <c:v>9062.9989999999998</c:v>
                </c:pt>
                <c:pt idx="32848">
                  <c:v>9062.9989999999998</c:v>
                </c:pt>
                <c:pt idx="32849">
                  <c:v>9062.9989999999998</c:v>
                </c:pt>
                <c:pt idx="32850">
                  <c:v>9062.9989999999998</c:v>
                </c:pt>
                <c:pt idx="32851">
                  <c:v>9062.9989999999998</c:v>
                </c:pt>
                <c:pt idx="32852">
                  <c:v>9062.9989999999998</c:v>
                </c:pt>
                <c:pt idx="32853">
                  <c:v>9063.9989999999998</c:v>
                </c:pt>
                <c:pt idx="32854">
                  <c:v>9063.9989999999998</c:v>
                </c:pt>
                <c:pt idx="32855">
                  <c:v>9063.9989999999998</c:v>
                </c:pt>
                <c:pt idx="32856">
                  <c:v>9063.9989999999998</c:v>
                </c:pt>
                <c:pt idx="32857">
                  <c:v>9063.9989999999998</c:v>
                </c:pt>
                <c:pt idx="32858">
                  <c:v>9063.9989999999998</c:v>
                </c:pt>
                <c:pt idx="32859">
                  <c:v>9063.9989999999998</c:v>
                </c:pt>
                <c:pt idx="32860">
                  <c:v>9064.9989999999998</c:v>
                </c:pt>
                <c:pt idx="32861">
                  <c:v>9064.9989999999998</c:v>
                </c:pt>
                <c:pt idx="32862">
                  <c:v>9064.9989999999998</c:v>
                </c:pt>
                <c:pt idx="32863">
                  <c:v>9064.9989999999998</c:v>
                </c:pt>
                <c:pt idx="32864">
                  <c:v>9064.9989999999998</c:v>
                </c:pt>
                <c:pt idx="32865">
                  <c:v>9064.9989999999998</c:v>
                </c:pt>
                <c:pt idx="32866">
                  <c:v>9064.9989999999998</c:v>
                </c:pt>
                <c:pt idx="32867">
                  <c:v>9066.9989999999998</c:v>
                </c:pt>
                <c:pt idx="32868">
                  <c:v>9066.9989999999998</c:v>
                </c:pt>
                <c:pt idx="32869">
                  <c:v>9066.9989999999998</c:v>
                </c:pt>
                <c:pt idx="32870">
                  <c:v>9066.9989999999998</c:v>
                </c:pt>
                <c:pt idx="32871">
                  <c:v>9066.9989999999998</c:v>
                </c:pt>
                <c:pt idx="32872">
                  <c:v>9066.9989999999998</c:v>
                </c:pt>
                <c:pt idx="32873">
                  <c:v>9067.9989999999998</c:v>
                </c:pt>
                <c:pt idx="32874">
                  <c:v>9067.9989999999998</c:v>
                </c:pt>
                <c:pt idx="32875">
                  <c:v>9067.9989999999998</c:v>
                </c:pt>
                <c:pt idx="32876">
                  <c:v>9067.9989999999998</c:v>
                </c:pt>
                <c:pt idx="32877">
                  <c:v>9067.9989999999998</c:v>
                </c:pt>
                <c:pt idx="32878">
                  <c:v>9067.9989999999998</c:v>
                </c:pt>
                <c:pt idx="32879">
                  <c:v>9067.9989999999998</c:v>
                </c:pt>
                <c:pt idx="32880">
                  <c:v>9068.9989999999998</c:v>
                </c:pt>
                <c:pt idx="32881">
                  <c:v>9068.9989999999998</c:v>
                </c:pt>
                <c:pt idx="32882">
                  <c:v>9068.9989999999998</c:v>
                </c:pt>
                <c:pt idx="32883">
                  <c:v>9068.9989999999998</c:v>
                </c:pt>
                <c:pt idx="32884">
                  <c:v>9068.9989999999998</c:v>
                </c:pt>
                <c:pt idx="32885">
                  <c:v>9068.9989999999998</c:v>
                </c:pt>
                <c:pt idx="32886">
                  <c:v>9069.9989999999998</c:v>
                </c:pt>
                <c:pt idx="32887">
                  <c:v>9069.9989999999998</c:v>
                </c:pt>
                <c:pt idx="32888">
                  <c:v>9069.9989999999998</c:v>
                </c:pt>
                <c:pt idx="32889">
                  <c:v>9069.9989999999998</c:v>
                </c:pt>
                <c:pt idx="32890">
                  <c:v>9069.9989999999998</c:v>
                </c:pt>
                <c:pt idx="32891">
                  <c:v>9069.9989999999998</c:v>
                </c:pt>
                <c:pt idx="32892">
                  <c:v>9069.9989999999998</c:v>
                </c:pt>
                <c:pt idx="32893">
                  <c:v>9071.9989999999998</c:v>
                </c:pt>
                <c:pt idx="32894">
                  <c:v>9071.9989999999998</c:v>
                </c:pt>
                <c:pt idx="32895">
                  <c:v>9071.9989999999998</c:v>
                </c:pt>
                <c:pt idx="32896">
                  <c:v>9071.9989999999998</c:v>
                </c:pt>
                <c:pt idx="32897">
                  <c:v>9071.9989999999998</c:v>
                </c:pt>
                <c:pt idx="32898">
                  <c:v>9071.9989999999998</c:v>
                </c:pt>
                <c:pt idx="32899">
                  <c:v>9072.9989999999998</c:v>
                </c:pt>
                <c:pt idx="32900">
                  <c:v>9072.9989999999998</c:v>
                </c:pt>
                <c:pt idx="32901">
                  <c:v>9072.9989999999998</c:v>
                </c:pt>
                <c:pt idx="32902">
                  <c:v>9072.9989999999998</c:v>
                </c:pt>
                <c:pt idx="32903">
                  <c:v>9072.9989999999998</c:v>
                </c:pt>
                <c:pt idx="32904">
                  <c:v>9072.9989999999998</c:v>
                </c:pt>
                <c:pt idx="32905">
                  <c:v>9072.9989999999998</c:v>
                </c:pt>
                <c:pt idx="32906">
                  <c:v>9073.9989999999998</c:v>
                </c:pt>
                <c:pt idx="32907">
                  <c:v>9073.9989999999998</c:v>
                </c:pt>
                <c:pt idx="32908">
                  <c:v>9073.9989999999998</c:v>
                </c:pt>
                <c:pt idx="32909">
                  <c:v>9073.9989999999998</c:v>
                </c:pt>
                <c:pt idx="32910">
                  <c:v>9073.9989999999998</c:v>
                </c:pt>
                <c:pt idx="32911">
                  <c:v>9073.9989999999998</c:v>
                </c:pt>
                <c:pt idx="32912">
                  <c:v>9074.9989999999998</c:v>
                </c:pt>
                <c:pt idx="32913">
                  <c:v>9074.9989999999998</c:v>
                </c:pt>
                <c:pt idx="32914">
                  <c:v>9074.9989999999998</c:v>
                </c:pt>
                <c:pt idx="32915">
                  <c:v>9074.9989999999998</c:v>
                </c:pt>
                <c:pt idx="32916">
                  <c:v>9074.9989999999998</c:v>
                </c:pt>
                <c:pt idx="32917">
                  <c:v>9074.9989999999998</c:v>
                </c:pt>
                <c:pt idx="32918">
                  <c:v>9074.9989999999998</c:v>
                </c:pt>
                <c:pt idx="32919">
                  <c:v>9076.9989999999998</c:v>
                </c:pt>
                <c:pt idx="32920">
                  <c:v>9076.9989999999998</c:v>
                </c:pt>
                <c:pt idx="32921">
                  <c:v>9076.9989999999998</c:v>
                </c:pt>
                <c:pt idx="32922">
                  <c:v>9076.9989999999998</c:v>
                </c:pt>
                <c:pt idx="32923">
                  <c:v>9076.9989999999998</c:v>
                </c:pt>
                <c:pt idx="32924">
                  <c:v>9076.9989999999998</c:v>
                </c:pt>
                <c:pt idx="32925">
                  <c:v>9076.9989999999998</c:v>
                </c:pt>
                <c:pt idx="32926">
                  <c:v>9077.9989999999998</c:v>
                </c:pt>
                <c:pt idx="32927">
                  <c:v>9077.9989999999998</c:v>
                </c:pt>
                <c:pt idx="32928">
                  <c:v>9077.9989999999998</c:v>
                </c:pt>
                <c:pt idx="32929">
                  <c:v>9077.9989999999998</c:v>
                </c:pt>
                <c:pt idx="32930">
                  <c:v>9077.9989999999998</c:v>
                </c:pt>
                <c:pt idx="32931">
                  <c:v>9077.9989999999998</c:v>
                </c:pt>
                <c:pt idx="32932">
                  <c:v>9078.9989999999998</c:v>
                </c:pt>
                <c:pt idx="32933">
                  <c:v>9078.9989999999998</c:v>
                </c:pt>
                <c:pt idx="32934">
                  <c:v>9078.9989999999998</c:v>
                </c:pt>
                <c:pt idx="32935">
                  <c:v>9078.9989999999998</c:v>
                </c:pt>
                <c:pt idx="32936">
                  <c:v>9078.9989999999998</c:v>
                </c:pt>
                <c:pt idx="32937">
                  <c:v>9078.9989999999998</c:v>
                </c:pt>
                <c:pt idx="32938">
                  <c:v>9078.9989999999998</c:v>
                </c:pt>
                <c:pt idx="32939">
                  <c:v>9079.9989999999998</c:v>
                </c:pt>
                <c:pt idx="32940">
                  <c:v>9079.9989999999998</c:v>
                </c:pt>
                <c:pt idx="32941">
                  <c:v>9079.9989999999998</c:v>
                </c:pt>
                <c:pt idx="32942">
                  <c:v>9079.9989999999998</c:v>
                </c:pt>
                <c:pt idx="32943">
                  <c:v>9079.9989999999998</c:v>
                </c:pt>
                <c:pt idx="32944">
                  <c:v>9079.9989999999998</c:v>
                </c:pt>
                <c:pt idx="32945">
                  <c:v>9081.9989999999998</c:v>
                </c:pt>
                <c:pt idx="32946">
                  <c:v>9081.9989999999998</c:v>
                </c:pt>
                <c:pt idx="32947">
                  <c:v>9081.9989999999998</c:v>
                </c:pt>
                <c:pt idx="32948">
                  <c:v>9081.9989999999998</c:v>
                </c:pt>
                <c:pt idx="32949">
                  <c:v>9081.9989999999998</c:v>
                </c:pt>
                <c:pt idx="32950">
                  <c:v>9081.9989999999998</c:v>
                </c:pt>
                <c:pt idx="32951">
                  <c:v>9081.9989999999998</c:v>
                </c:pt>
                <c:pt idx="32952">
                  <c:v>9082.9989999999998</c:v>
                </c:pt>
                <c:pt idx="32953">
                  <c:v>9082.9989999999998</c:v>
                </c:pt>
                <c:pt idx="32954">
                  <c:v>9082.9989999999998</c:v>
                </c:pt>
                <c:pt idx="32955">
                  <c:v>9082.9989999999998</c:v>
                </c:pt>
                <c:pt idx="32956">
                  <c:v>9082.9989999999998</c:v>
                </c:pt>
                <c:pt idx="32957">
                  <c:v>9082.9989999999998</c:v>
                </c:pt>
                <c:pt idx="32958">
                  <c:v>9083.9989999999998</c:v>
                </c:pt>
                <c:pt idx="32959">
                  <c:v>9083.9989999999998</c:v>
                </c:pt>
                <c:pt idx="32960">
                  <c:v>9083.9989999999998</c:v>
                </c:pt>
                <c:pt idx="32961">
                  <c:v>9083.9989999999998</c:v>
                </c:pt>
                <c:pt idx="32962">
                  <c:v>9083.9989999999998</c:v>
                </c:pt>
                <c:pt idx="32963">
                  <c:v>9083.9989999999998</c:v>
                </c:pt>
                <c:pt idx="32964">
                  <c:v>9083.9989999999998</c:v>
                </c:pt>
                <c:pt idx="32965">
                  <c:v>9084.9989999999998</c:v>
                </c:pt>
                <c:pt idx="32966">
                  <c:v>9084.9989999999998</c:v>
                </c:pt>
                <c:pt idx="32967">
                  <c:v>9084.9989999999998</c:v>
                </c:pt>
                <c:pt idx="32968">
                  <c:v>9084.9989999999998</c:v>
                </c:pt>
                <c:pt idx="32969">
                  <c:v>9084.9989999999998</c:v>
                </c:pt>
                <c:pt idx="32970">
                  <c:v>9084.9989999999998</c:v>
                </c:pt>
                <c:pt idx="32971">
                  <c:v>9084.9989999999998</c:v>
                </c:pt>
                <c:pt idx="32972">
                  <c:v>9086.9989999999998</c:v>
                </c:pt>
                <c:pt idx="32973">
                  <c:v>9086.9989999999998</c:v>
                </c:pt>
                <c:pt idx="32974">
                  <c:v>9086.9989999999998</c:v>
                </c:pt>
                <c:pt idx="32975">
                  <c:v>9086.9989999999998</c:v>
                </c:pt>
                <c:pt idx="32976">
                  <c:v>9086.9989999999998</c:v>
                </c:pt>
                <c:pt idx="32977">
                  <c:v>9086.9989999999998</c:v>
                </c:pt>
                <c:pt idx="32978">
                  <c:v>9087.9989999999998</c:v>
                </c:pt>
                <c:pt idx="32979">
                  <c:v>9087.9989999999998</c:v>
                </c:pt>
                <c:pt idx="32980">
                  <c:v>9087.9989999999998</c:v>
                </c:pt>
                <c:pt idx="32981">
                  <c:v>9087.9989999999998</c:v>
                </c:pt>
                <c:pt idx="32982">
                  <c:v>9087.9989999999998</c:v>
                </c:pt>
                <c:pt idx="32983">
                  <c:v>9087.9989999999998</c:v>
                </c:pt>
                <c:pt idx="32984">
                  <c:v>9087.9989999999998</c:v>
                </c:pt>
                <c:pt idx="32985">
                  <c:v>9088.9989999999998</c:v>
                </c:pt>
                <c:pt idx="32986">
                  <c:v>9088.9989999999998</c:v>
                </c:pt>
                <c:pt idx="32987">
                  <c:v>9088.9989999999998</c:v>
                </c:pt>
                <c:pt idx="32988">
                  <c:v>9088.9989999999998</c:v>
                </c:pt>
                <c:pt idx="32989">
                  <c:v>9088.9989999999998</c:v>
                </c:pt>
                <c:pt idx="32990">
                  <c:v>9088.9989999999998</c:v>
                </c:pt>
                <c:pt idx="32991">
                  <c:v>9089.9989999999998</c:v>
                </c:pt>
                <c:pt idx="32992">
                  <c:v>9089.9989999999998</c:v>
                </c:pt>
                <c:pt idx="32993">
                  <c:v>9089.9989999999998</c:v>
                </c:pt>
                <c:pt idx="32994">
                  <c:v>9089.9989999999998</c:v>
                </c:pt>
                <c:pt idx="32995">
                  <c:v>9089.9989999999998</c:v>
                </c:pt>
                <c:pt idx="32996">
                  <c:v>9089.9989999999998</c:v>
                </c:pt>
                <c:pt idx="32997">
                  <c:v>9089.9989999999998</c:v>
                </c:pt>
                <c:pt idx="32998">
                  <c:v>9091.9989999999998</c:v>
                </c:pt>
                <c:pt idx="32999">
                  <c:v>9091.9989999999998</c:v>
                </c:pt>
                <c:pt idx="33000">
                  <c:v>9091.9989999999998</c:v>
                </c:pt>
                <c:pt idx="33001">
                  <c:v>9091.9989999999998</c:v>
                </c:pt>
                <c:pt idx="33002">
                  <c:v>9091.9989999999998</c:v>
                </c:pt>
                <c:pt idx="33003">
                  <c:v>9091.9989999999998</c:v>
                </c:pt>
                <c:pt idx="33004">
                  <c:v>9092.9989999999998</c:v>
                </c:pt>
                <c:pt idx="33005">
                  <c:v>9092.9989999999998</c:v>
                </c:pt>
                <c:pt idx="33006">
                  <c:v>9092.9989999999998</c:v>
                </c:pt>
                <c:pt idx="33007">
                  <c:v>9092.9989999999998</c:v>
                </c:pt>
                <c:pt idx="33008">
                  <c:v>9092.9989999999998</c:v>
                </c:pt>
                <c:pt idx="33009">
                  <c:v>9092.9989999999998</c:v>
                </c:pt>
                <c:pt idx="33010">
                  <c:v>9092.9989999999998</c:v>
                </c:pt>
                <c:pt idx="33011">
                  <c:v>9093.9989999999998</c:v>
                </c:pt>
                <c:pt idx="33012">
                  <c:v>9093.9989999999998</c:v>
                </c:pt>
                <c:pt idx="33013">
                  <c:v>9093.9989999999998</c:v>
                </c:pt>
                <c:pt idx="33014">
                  <c:v>9093.9989999999998</c:v>
                </c:pt>
                <c:pt idx="33015">
                  <c:v>9093.9989999999998</c:v>
                </c:pt>
                <c:pt idx="33016">
                  <c:v>9093.9989999999998</c:v>
                </c:pt>
                <c:pt idx="33017">
                  <c:v>9094.9989999999998</c:v>
                </c:pt>
                <c:pt idx="33018">
                  <c:v>9094.9989999999998</c:v>
                </c:pt>
                <c:pt idx="33019">
                  <c:v>9094.9989999999998</c:v>
                </c:pt>
                <c:pt idx="33020">
                  <c:v>9094.9989999999998</c:v>
                </c:pt>
                <c:pt idx="33021">
                  <c:v>9094.9989999999998</c:v>
                </c:pt>
                <c:pt idx="33022">
                  <c:v>9094.9989999999998</c:v>
                </c:pt>
                <c:pt idx="33023">
                  <c:v>9094.9989999999998</c:v>
                </c:pt>
                <c:pt idx="33024">
                  <c:v>9096.9989999999998</c:v>
                </c:pt>
                <c:pt idx="33025">
                  <c:v>9096.9989999999998</c:v>
                </c:pt>
                <c:pt idx="33026">
                  <c:v>9096.9989999999998</c:v>
                </c:pt>
                <c:pt idx="33027">
                  <c:v>9096.9989999999998</c:v>
                </c:pt>
                <c:pt idx="33028">
                  <c:v>9096.9989999999998</c:v>
                </c:pt>
                <c:pt idx="33029">
                  <c:v>9096.9989999999998</c:v>
                </c:pt>
                <c:pt idx="33030">
                  <c:v>9096.9989999999998</c:v>
                </c:pt>
                <c:pt idx="33031">
                  <c:v>9097.9989999999998</c:v>
                </c:pt>
                <c:pt idx="33032">
                  <c:v>9097.9989999999998</c:v>
                </c:pt>
                <c:pt idx="33033">
                  <c:v>9097.9989999999998</c:v>
                </c:pt>
                <c:pt idx="33034">
                  <c:v>9097.9989999999998</c:v>
                </c:pt>
                <c:pt idx="33035">
                  <c:v>9097.9989999999998</c:v>
                </c:pt>
                <c:pt idx="33036">
                  <c:v>9097.9989999999998</c:v>
                </c:pt>
                <c:pt idx="33037">
                  <c:v>9098.9989999999998</c:v>
                </c:pt>
                <c:pt idx="33038">
                  <c:v>9098.9989999999998</c:v>
                </c:pt>
                <c:pt idx="33039">
                  <c:v>9098.9989999999998</c:v>
                </c:pt>
                <c:pt idx="33040">
                  <c:v>9098.9989999999998</c:v>
                </c:pt>
                <c:pt idx="33041">
                  <c:v>9098.9989999999998</c:v>
                </c:pt>
                <c:pt idx="33042">
                  <c:v>9098.9989999999998</c:v>
                </c:pt>
                <c:pt idx="33043">
                  <c:v>9098.9989999999998</c:v>
                </c:pt>
                <c:pt idx="33044">
                  <c:v>9099.9989999999998</c:v>
                </c:pt>
                <c:pt idx="33045">
                  <c:v>9099.9989999999998</c:v>
                </c:pt>
                <c:pt idx="33046">
                  <c:v>9099.9989999999998</c:v>
                </c:pt>
                <c:pt idx="33047">
                  <c:v>9099.9989999999998</c:v>
                </c:pt>
                <c:pt idx="33048">
                  <c:v>9099.9989999999998</c:v>
                </c:pt>
                <c:pt idx="33049">
                  <c:v>9099.9989999999998</c:v>
                </c:pt>
                <c:pt idx="33050">
                  <c:v>9101.9989999999998</c:v>
                </c:pt>
                <c:pt idx="33051">
                  <c:v>9101.9989999999998</c:v>
                </c:pt>
                <c:pt idx="33052">
                  <c:v>9101.9989999999998</c:v>
                </c:pt>
                <c:pt idx="33053">
                  <c:v>9101.9989999999998</c:v>
                </c:pt>
                <c:pt idx="33054">
                  <c:v>9101.9989999999998</c:v>
                </c:pt>
                <c:pt idx="33055">
                  <c:v>9101.9989999999998</c:v>
                </c:pt>
                <c:pt idx="33056">
                  <c:v>9101.9989999999998</c:v>
                </c:pt>
                <c:pt idx="33057">
                  <c:v>9102.9989999999998</c:v>
                </c:pt>
                <c:pt idx="33058">
                  <c:v>9102.9989999999998</c:v>
                </c:pt>
                <c:pt idx="33059">
                  <c:v>9102.9989999999998</c:v>
                </c:pt>
                <c:pt idx="33060">
                  <c:v>9102.9989999999998</c:v>
                </c:pt>
                <c:pt idx="33061">
                  <c:v>9102.9989999999998</c:v>
                </c:pt>
                <c:pt idx="33062">
                  <c:v>9102.9989999999998</c:v>
                </c:pt>
                <c:pt idx="33063">
                  <c:v>9103.9989999999998</c:v>
                </c:pt>
                <c:pt idx="33064">
                  <c:v>9103.9989999999998</c:v>
                </c:pt>
                <c:pt idx="33065">
                  <c:v>9103.9989999999998</c:v>
                </c:pt>
                <c:pt idx="33066">
                  <c:v>9103.9989999999998</c:v>
                </c:pt>
                <c:pt idx="33067">
                  <c:v>9103.9989999999998</c:v>
                </c:pt>
                <c:pt idx="33068">
                  <c:v>9103.9989999999998</c:v>
                </c:pt>
                <c:pt idx="33069">
                  <c:v>9103.9989999999998</c:v>
                </c:pt>
                <c:pt idx="33070">
                  <c:v>9104.9989999999998</c:v>
                </c:pt>
                <c:pt idx="33071">
                  <c:v>9104.9989999999998</c:v>
                </c:pt>
                <c:pt idx="33072">
                  <c:v>9104.9989999999998</c:v>
                </c:pt>
                <c:pt idx="33073">
                  <c:v>9104.9989999999998</c:v>
                </c:pt>
                <c:pt idx="33074">
                  <c:v>9104.9989999999998</c:v>
                </c:pt>
                <c:pt idx="33075">
                  <c:v>9104.9989999999998</c:v>
                </c:pt>
                <c:pt idx="33076">
                  <c:v>9104.9989999999998</c:v>
                </c:pt>
                <c:pt idx="33077">
                  <c:v>9106.9989999999998</c:v>
                </c:pt>
                <c:pt idx="33078">
                  <c:v>9106.9989999999998</c:v>
                </c:pt>
                <c:pt idx="33079">
                  <c:v>9106.9989999999998</c:v>
                </c:pt>
                <c:pt idx="33080">
                  <c:v>9106.9989999999998</c:v>
                </c:pt>
                <c:pt idx="33081">
                  <c:v>9106.9989999999998</c:v>
                </c:pt>
                <c:pt idx="33082">
                  <c:v>9106.9989999999998</c:v>
                </c:pt>
                <c:pt idx="33083">
                  <c:v>9107.9989999999998</c:v>
                </c:pt>
                <c:pt idx="33084">
                  <c:v>9107.9989999999998</c:v>
                </c:pt>
                <c:pt idx="33085">
                  <c:v>9107.9989999999998</c:v>
                </c:pt>
                <c:pt idx="33086">
                  <c:v>9107.9989999999998</c:v>
                </c:pt>
                <c:pt idx="33087">
                  <c:v>9107.9989999999998</c:v>
                </c:pt>
                <c:pt idx="33088">
                  <c:v>9107.9989999999998</c:v>
                </c:pt>
                <c:pt idx="33089">
                  <c:v>9107.9989999999998</c:v>
                </c:pt>
                <c:pt idx="33090">
                  <c:v>9108.9989999999998</c:v>
                </c:pt>
                <c:pt idx="33091">
                  <c:v>9108.9989999999998</c:v>
                </c:pt>
                <c:pt idx="33092">
                  <c:v>9108.9989999999998</c:v>
                </c:pt>
                <c:pt idx="33093">
                  <c:v>9108.9989999999998</c:v>
                </c:pt>
                <c:pt idx="33094">
                  <c:v>9108.9989999999998</c:v>
                </c:pt>
                <c:pt idx="33095">
                  <c:v>9108.9989999999998</c:v>
                </c:pt>
                <c:pt idx="33096">
                  <c:v>9109.9989999999998</c:v>
                </c:pt>
                <c:pt idx="33097">
                  <c:v>9109.9989999999998</c:v>
                </c:pt>
                <c:pt idx="33098">
                  <c:v>9109.9989999999998</c:v>
                </c:pt>
                <c:pt idx="33099">
                  <c:v>9109.9989999999998</c:v>
                </c:pt>
                <c:pt idx="33100">
                  <c:v>9109.9989999999998</c:v>
                </c:pt>
                <c:pt idx="33101">
                  <c:v>9109.9989999999998</c:v>
                </c:pt>
                <c:pt idx="33102">
                  <c:v>9109.9989999999998</c:v>
                </c:pt>
                <c:pt idx="33103">
                  <c:v>9111.9989999999998</c:v>
                </c:pt>
                <c:pt idx="33104">
                  <c:v>9111.9989999999998</c:v>
                </c:pt>
                <c:pt idx="33105">
                  <c:v>9111.9989999999998</c:v>
                </c:pt>
                <c:pt idx="33106">
                  <c:v>9111.9989999999998</c:v>
                </c:pt>
                <c:pt idx="33107">
                  <c:v>9111.9989999999998</c:v>
                </c:pt>
                <c:pt idx="33108">
                  <c:v>9111.9989999999998</c:v>
                </c:pt>
                <c:pt idx="33109">
                  <c:v>9112.9989999999998</c:v>
                </c:pt>
                <c:pt idx="33110">
                  <c:v>9112.9989999999998</c:v>
                </c:pt>
                <c:pt idx="33111">
                  <c:v>9112.9989999999998</c:v>
                </c:pt>
                <c:pt idx="33112">
                  <c:v>9112.9989999999998</c:v>
                </c:pt>
                <c:pt idx="33113">
                  <c:v>9112.9989999999998</c:v>
                </c:pt>
                <c:pt idx="33114">
                  <c:v>9112.9989999999998</c:v>
                </c:pt>
                <c:pt idx="33115">
                  <c:v>9112.9989999999998</c:v>
                </c:pt>
                <c:pt idx="33116">
                  <c:v>9113.9989999999998</c:v>
                </c:pt>
                <c:pt idx="33117">
                  <c:v>9113.9989999999998</c:v>
                </c:pt>
                <c:pt idx="33118">
                  <c:v>9113.9989999999998</c:v>
                </c:pt>
                <c:pt idx="33119">
                  <c:v>9113.9989999999998</c:v>
                </c:pt>
                <c:pt idx="33120">
                  <c:v>9113.9989999999998</c:v>
                </c:pt>
                <c:pt idx="33121">
                  <c:v>9113.9989999999998</c:v>
                </c:pt>
                <c:pt idx="33122">
                  <c:v>9113.9989999999998</c:v>
                </c:pt>
                <c:pt idx="33123">
                  <c:v>9114.9989999999998</c:v>
                </c:pt>
                <c:pt idx="33124">
                  <c:v>9114.9989999999998</c:v>
                </c:pt>
                <c:pt idx="33125">
                  <c:v>9114.9989999999998</c:v>
                </c:pt>
                <c:pt idx="33126">
                  <c:v>9114.9989999999998</c:v>
                </c:pt>
                <c:pt idx="33127">
                  <c:v>9114.9989999999998</c:v>
                </c:pt>
                <c:pt idx="33128">
                  <c:v>9114.9989999999998</c:v>
                </c:pt>
                <c:pt idx="33129">
                  <c:v>9116.9989999999998</c:v>
                </c:pt>
                <c:pt idx="33130">
                  <c:v>9116.9989999999998</c:v>
                </c:pt>
                <c:pt idx="33131">
                  <c:v>9116.9989999999998</c:v>
                </c:pt>
                <c:pt idx="33132">
                  <c:v>9116.9989999999998</c:v>
                </c:pt>
                <c:pt idx="33133">
                  <c:v>9116.9989999999998</c:v>
                </c:pt>
                <c:pt idx="33134">
                  <c:v>9116.9989999999998</c:v>
                </c:pt>
                <c:pt idx="33135">
                  <c:v>9116.9989999999998</c:v>
                </c:pt>
                <c:pt idx="33136">
                  <c:v>9117.9989999999998</c:v>
                </c:pt>
                <c:pt idx="33137">
                  <c:v>9117.9989999999998</c:v>
                </c:pt>
                <c:pt idx="33138">
                  <c:v>9117.9989999999998</c:v>
                </c:pt>
                <c:pt idx="33139">
                  <c:v>9117.9989999999998</c:v>
                </c:pt>
                <c:pt idx="33140">
                  <c:v>9117.9989999999998</c:v>
                </c:pt>
                <c:pt idx="33141">
                  <c:v>9117.9989999999998</c:v>
                </c:pt>
                <c:pt idx="33142">
                  <c:v>9118.9989999999998</c:v>
                </c:pt>
                <c:pt idx="33143">
                  <c:v>9118.9989999999998</c:v>
                </c:pt>
                <c:pt idx="33144">
                  <c:v>9118.9989999999998</c:v>
                </c:pt>
                <c:pt idx="33145">
                  <c:v>9118.9989999999998</c:v>
                </c:pt>
                <c:pt idx="33146">
                  <c:v>9118.9989999999998</c:v>
                </c:pt>
                <c:pt idx="33147">
                  <c:v>9118.9989999999998</c:v>
                </c:pt>
                <c:pt idx="33148">
                  <c:v>9118.9989999999998</c:v>
                </c:pt>
                <c:pt idx="33149">
                  <c:v>9119.9989999999998</c:v>
                </c:pt>
                <c:pt idx="33150">
                  <c:v>9119.9989999999998</c:v>
                </c:pt>
                <c:pt idx="33151">
                  <c:v>9119.9989999999998</c:v>
                </c:pt>
                <c:pt idx="33152">
                  <c:v>9119.9989999999998</c:v>
                </c:pt>
                <c:pt idx="33153">
                  <c:v>9119.9989999999998</c:v>
                </c:pt>
                <c:pt idx="33154">
                  <c:v>9119.9989999999998</c:v>
                </c:pt>
                <c:pt idx="33155">
                  <c:v>9121.9989999999998</c:v>
                </c:pt>
                <c:pt idx="33156">
                  <c:v>9121.9989999999998</c:v>
                </c:pt>
                <c:pt idx="33157">
                  <c:v>9121.9989999999998</c:v>
                </c:pt>
                <c:pt idx="33158">
                  <c:v>9121.9989999999998</c:v>
                </c:pt>
                <c:pt idx="33159">
                  <c:v>9121.9989999999998</c:v>
                </c:pt>
                <c:pt idx="33160">
                  <c:v>9121.9989999999998</c:v>
                </c:pt>
                <c:pt idx="33161">
                  <c:v>9121.9989999999998</c:v>
                </c:pt>
                <c:pt idx="33162">
                  <c:v>9122.9989999999998</c:v>
                </c:pt>
                <c:pt idx="33163">
                  <c:v>9122.9989999999998</c:v>
                </c:pt>
                <c:pt idx="33164">
                  <c:v>9122.9989999999998</c:v>
                </c:pt>
                <c:pt idx="33165">
                  <c:v>9122.9989999999998</c:v>
                </c:pt>
                <c:pt idx="33166">
                  <c:v>9122.9989999999998</c:v>
                </c:pt>
                <c:pt idx="33167">
                  <c:v>9122.9989999999998</c:v>
                </c:pt>
                <c:pt idx="33168">
                  <c:v>9123.9989999999998</c:v>
                </c:pt>
                <c:pt idx="33169">
                  <c:v>9123.9989999999998</c:v>
                </c:pt>
                <c:pt idx="33170">
                  <c:v>9123.9989999999998</c:v>
                </c:pt>
                <c:pt idx="33171">
                  <c:v>9123.9989999999998</c:v>
                </c:pt>
                <c:pt idx="33172">
                  <c:v>9123.9989999999998</c:v>
                </c:pt>
                <c:pt idx="33173">
                  <c:v>9123.9989999999998</c:v>
                </c:pt>
                <c:pt idx="33174">
                  <c:v>9123.9989999999998</c:v>
                </c:pt>
                <c:pt idx="33175">
                  <c:v>9124.9989999999998</c:v>
                </c:pt>
                <c:pt idx="33176">
                  <c:v>9124.9989999999998</c:v>
                </c:pt>
                <c:pt idx="33177">
                  <c:v>9124.9989999999998</c:v>
                </c:pt>
                <c:pt idx="33178">
                  <c:v>9124.9989999999998</c:v>
                </c:pt>
                <c:pt idx="33179">
                  <c:v>9124.9989999999998</c:v>
                </c:pt>
                <c:pt idx="33180">
                  <c:v>9124.9989999999998</c:v>
                </c:pt>
                <c:pt idx="33181">
                  <c:v>9124.9989999999998</c:v>
                </c:pt>
                <c:pt idx="33182">
                  <c:v>9126.9989999999998</c:v>
                </c:pt>
                <c:pt idx="33183">
                  <c:v>9126.9989999999998</c:v>
                </c:pt>
                <c:pt idx="33184">
                  <c:v>9126.9989999999998</c:v>
                </c:pt>
                <c:pt idx="33185">
                  <c:v>9126.9989999999998</c:v>
                </c:pt>
                <c:pt idx="33186">
                  <c:v>9126.9989999999998</c:v>
                </c:pt>
                <c:pt idx="33187">
                  <c:v>9126.9989999999998</c:v>
                </c:pt>
                <c:pt idx="33188">
                  <c:v>9127.9989999999998</c:v>
                </c:pt>
                <c:pt idx="33189">
                  <c:v>9127.9989999999998</c:v>
                </c:pt>
                <c:pt idx="33190">
                  <c:v>9127.9989999999998</c:v>
                </c:pt>
                <c:pt idx="33191">
                  <c:v>9127.9989999999998</c:v>
                </c:pt>
                <c:pt idx="33192">
                  <c:v>9127.9989999999998</c:v>
                </c:pt>
                <c:pt idx="33193">
                  <c:v>9127.9989999999998</c:v>
                </c:pt>
                <c:pt idx="33194">
                  <c:v>9127.9989999999998</c:v>
                </c:pt>
                <c:pt idx="33195">
                  <c:v>9128.9989999999998</c:v>
                </c:pt>
                <c:pt idx="33196">
                  <c:v>9128.9989999999998</c:v>
                </c:pt>
                <c:pt idx="33197">
                  <c:v>9128.9989999999998</c:v>
                </c:pt>
                <c:pt idx="33198">
                  <c:v>9128.9989999999998</c:v>
                </c:pt>
                <c:pt idx="33199">
                  <c:v>9128.9989999999998</c:v>
                </c:pt>
                <c:pt idx="33200">
                  <c:v>9128.9989999999998</c:v>
                </c:pt>
                <c:pt idx="33201">
                  <c:v>9129.9989999999998</c:v>
                </c:pt>
                <c:pt idx="33202">
                  <c:v>9129.9989999999998</c:v>
                </c:pt>
                <c:pt idx="33203">
                  <c:v>9129.9989999999998</c:v>
                </c:pt>
                <c:pt idx="33204">
                  <c:v>9129.9989999999998</c:v>
                </c:pt>
                <c:pt idx="33205">
                  <c:v>9129.9989999999998</c:v>
                </c:pt>
                <c:pt idx="33206">
                  <c:v>9129.9989999999998</c:v>
                </c:pt>
                <c:pt idx="33207">
                  <c:v>9129.9989999999998</c:v>
                </c:pt>
                <c:pt idx="33208">
                  <c:v>9131.9989999999998</c:v>
                </c:pt>
                <c:pt idx="33209">
                  <c:v>9131.9989999999998</c:v>
                </c:pt>
                <c:pt idx="33210">
                  <c:v>9131.9989999999998</c:v>
                </c:pt>
                <c:pt idx="33211">
                  <c:v>9131.9989999999998</c:v>
                </c:pt>
                <c:pt idx="33212">
                  <c:v>9131.9989999999998</c:v>
                </c:pt>
                <c:pt idx="33213">
                  <c:v>9131.9989999999998</c:v>
                </c:pt>
                <c:pt idx="33214">
                  <c:v>9132.9989999999998</c:v>
                </c:pt>
                <c:pt idx="33215">
                  <c:v>9132.9989999999998</c:v>
                </c:pt>
                <c:pt idx="33216">
                  <c:v>9132.9989999999998</c:v>
                </c:pt>
                <c:pt idx="33217">
                  <c:v>9132.9989999999998</c:v>
                </c:pt>
                <c:pt idx="33218">
                  <c:v>9132.9989999999998</c:v>
                </c:pt>
                <c:pt idx="33219">
                  <c:v>9132.9989999999998</c:v>
                </c:pt>
                <c:pt idx="33220">
                  <c:v>9132.9989999999998</c:v>
                </c:pt>
                <c:pt idx="33221">
                  <c:v>9133.9989999999998</c:v>
                </c:pt>
                <c:pt idx="33222">
                  <c:v>9133.9989999999998</c:v>
                </c:pt>
                <c:pt idx="33223">
                  <c:v>9133.9989999999998</c:v>
                </c:pt>
                <c:pt idx="33224">
                  <c:v>9133.9989999999998</c:v>
                </c:pt>
                <c:pt idx="33225">
                  <c:v>9133.9989999999998</c:v>
                </c:pt>
                <c:pt idx="33226">
                  <c:v>9133.9989999999998</c:v>
                </c:pt>
                <c:pt idx="33227">
                  <c:v>9133.9989999999998</c:v>
                </c:pt>
                <c:pt idx="33228">
                  <c:v>9134.9989999999998</c:v>
                </c:pt>
                <c:pt idx="33229">
                  <c:v>9134.9989999999998</c:v>
                </c:pt>
                <c:pt idx="33230">
                  <c:v>9134.9989999999998</c:v>
                </c:pt>
                <c:pt idx="33231">
                  <c:v>9134.9989999999998</c:v>
                </c:pt>
                <c:pt idx="33232">
                  <c:v>9134.9989999999998</c:v>
                </c:pt>
                <c:pt idx="33233">
                  <c:v>9134.9989999999998</c:v>
                </c:pt>
                <c:pt idx="33234">
                  <c:v>9136.9989999999998</c:v>
                </c:pt>
                <c:pt idx="33235">
                  <c:v>9136.9989999999998</c:v>
                </c:pt>
                <c:pt idx="33236">
                  <c:v>9136.9989999999998</c:v>
                </c:pt>
                <c:pt idx="33237">
                  <c:v>9136.9989999999998</c:v>
                </c:pt>
                <c:pt idx="33238">
                  <c:v>9136.9989999999998</c:v>
                </c:pt>
                <c:pt idx="33239">
                  <c:v>9136.9989999999998</c:v>
                </c:pt>
                <c:pt idx="33240">
                  <c:v>9136.9989999999998</c:v>
                </c:pt>
                <c:pt idx="33241">
                  <c:v>9137.9989999999998</c:v>
                </c:pt>
                <c:pt idx="33242">
                  <c:v>9137.9989999999998</c:v>
                </c:pt>
                <c:pt idx="33243">
                  <c:v>9137.9989999999998</c:v>
                </c:pt>
                <c:pt idx="33244">
                  <c:v>9137.9989999999998</c:v>
                </c:pt>
                <c:pt idx="33245">
                  <c:v>9137.9989999999998</c:v>
                </c:pt>
                <c:pt idx="33246">
                  <c:v>9137.9989999999998</c:v>
                </c:pt>
                <c:pt idx="33247">
                  <c:v>9138.9989999999998</c:v>
                </c:pt>
                <c:pt idx="33248">
                  <c:v>9138.9989999999998</c:v>
                </c:pt>
                <c:pt idx="33249">
                  <c:v>9138.9989999999998</c:v>
                </c:pt>
                <c:pt idx="33250">
                  <c:v>9138.9989999999998</c:v>
                </c:pt>
                <c:pt idx="33251">
                  <c:v>9138.9989999999998</c:v>
                </c:pt>
                <c:pt idx="33252">
                  <c:v>9138.9989999999998</c:v>
                </c:pt>
                <c:pt idx="33253">
                  <c:v>9138.9989999999998</c:v>
                </c:pt>
                <c:pt idx="33254">
                  <c:v>9139.9989999999998</c:v>
                </c:pt>
                <c:pt idx="33255">
                  <c:v>9139.9989999999998</c:v>
                </c:pt>
                <c:pt idx="33256">
                  <c:v>9139.9989999999998</c:v>
                </c:pt>
                <c:pt idx="33257">
                  <c:v>9139.9989999999998</c:v>
                </c:pt>
                <c:pt idx="33258">
                  <c:v>9139.9989999999998</c:v>
                </c:pt>
                <c:pt idx="33259">
                  <c:v>9139.9989999999998</c:v>
                </c:pt>
                <c:pt idx="33260">
                  <c:v>9141.9989999999998</c:v>
                </c:pt>
                <c:pt idx="33261">
                  <c:v>9141.9989999999998</c:v>
                </c:pt>
                <c:pt idx="33262">
                  <c:v>9141.9989999999998</c:v>
                </c:pt>
                <c:pt idx="33263">
                  <c:v>9141.9989999999998</c:v>
                </c:pt>
                <c:pt idx="33264">
                  <c:v>9141.9989999999998</c:v>
                </c:pt>
                <c:pt idx="33265">
                  <c:v>9141.9989999999998</c:v>
                </c:pt>
                <c:pt idx="33266">
                  <c:v>9141.9989999999998</c:v>
                </c:pt>
                <c:pt idx="33267">
                  <c:v>9142.9989999999998</c:v>
                </c:pt>
                <c:pt idx="33268">
                  <c:v>9142.9989999999998</c:v>
                </c:pt>
                <c:pt idx="33269">
                  <c:v>9142.9989999999998</c:v>
                </c:pt>
                <c:pt idx="33270">
                  <c:v>9142.9989999999998</c:v>
                </c:pt>
                <c:pt idx="33271">
                  <c:v>9142.9989999999998</c:v>
                </c:pt>
                <c:pt idx="33272">
                  <c:v>9142.9989999999998</c:v>
                </c:pt>
                <c:pt idx="33273">
                  <c:v>9142.9989999999998</c:v>
                </c:pt>
                <c:pt idx="33274">
                  <c:v>9143.9989999999998</c:v>
                </c:pt>
                <c:pt idx="33275">
                  <c:v>9143.9989999999998</c:v>
                </c:pt>
                <c:pt idx="33276">
                  <c:v>9143.9989999999998</c:v>
                </c:pt>
                <c:pt idx="33277">
                  <c:v>9143.9989999999998</c:v>
                </c:pt>
                <c:pt idx="33278">
                  <c:v>9143.9989999999998</c:v>
                </c:pt>
                <c:pt idx="33279">
                  <c:v>9143.9989999999998</c:v>
                </c:pt>
                <c:pt idx="33280">
                  <c:v>9144.9989999999998</c:v>
                </c:pt>
                <c:pt idx="33281">
                  <c:v>9144.9989999999998</c:v>
                </c:pt>
                <c:pt idx="33282">
                  <c:v>9144.9989999999998</c:v>
                </c:pt>
                <c:pt idx="33283">
                  <c:v>9144.9989999999998</c:v>
                </c:pt>
                <c:pt idx="33284">
                  <c:v>9144.9989999999998</c:v>
                </c:pt>
                <c:pt idx="33285">
                  <c:v>9144.9989999999998</c:v>
                </c:pt>
                <c:pt idx="33286">
                  <c:v>9144.9989999999998</c:v>
                </c:pt>
                <c:pt idx="33287">
                  <c:v>9146.9989999999998</c:v>
                </c:pt>
                <c:pt idx="33288">
                  <c:v>9146.9989999999998</c:v>
                </c:pt>
                <c:pt idx="33289">
                  <c:v>9146.9989999999998</c:v>
                </c:pt>
                <c:pt idx="33290">
                  <c:v>9146.9989999999998</c:v>
                </c:pt>
                <c:pt idx="33291">
                  <c:v>9146.9989999999998</c:v>
                </c:pt>
                <c:pt idx="33292">
                  <c:v>9146.9989999999998</c:v>
                </c:pt>
                <c:pt idx="33293">
                  <c:v>9147.9989999999998</c:v>
                </c:pt>
                <c:pt idx="33294">
                  <c:v>9147.9989999999998</c:v>
                </c:pt>
                <c:pt idx="33295">
                  <c:v>9147.9989999999998</c:v>
                </c:pt>
                <c:pt idx="33296">
                  <c:v>9147.9989999999998</c:v>
                </c:pt>
                <c:pt idx="33297">
                  <c:v>9147.9989999999998</c:v>
                </c:pt>
                <c:pt idx="33298">
                  <c:v>9147.9989999999998</c:v>
                </c:pt>
                <c:pt idx="33299">
                  <c:v>9147.9989999999998</c:v>
                </c:pt>
                <c:pt idx="33300">
                  <c:v>9148.9989999999998</c:v>
                </c:pt>
                <c:pt idx="33301">
                  <c:v>9148.9989999999998</c:v>
                </c:pt>
                <c:pt idx="33302">
                  <c:v>9148.9989999999998</c:v>
                </c:pt>
                <c:pt idx="33303">
                  <c:v>9148.9989999999998</c:v>
                </c:pt>
                <c:pt idx="33304">
                  <c:v>9148.9989999999998</c:v>
                </c:pt>
                <c:pt idx="33305">
                  <c:v>9148.9989999999998</c:v>
                </c:pt>
                <c:pt idx="33306">
                  <c:v>9149.9989999999998</c:v>
                </c:pt>
                <c:pt idx="33307">
                  <c:v>9149.9989999999998</c:v>
                </c:pt>
                <c:pt idx="33308">
                  <c:v>9149.9989999999998</c:v>
                </c:pt>
                <c:pt idx="33309">
                  <c:v>9149.9989999999998</c:v>
                </c:pt>
                <c:pt idx="33310">
                  <c:v>9149.9989999999998</c:v>
                </c:pt>
                <c:pt idx="33311">
                  <c:v>9149.9989999999998</c:v>
                </c:pt>
                <c:pt idx="33312">
                  <c:v>9149.9989999999998</c:v>
                </c:pt>
                <c:pt idx="33313">
                  <c:v>9151.9989999999998</c:v>
                </c:pt>
                <c:pt idx="33314">
                  <c:v>9151.9989999999998</c:v>
                </c:pt>
                <c:pt idx="33315">
                  <c:v>9151.9989999999998</c:v>
                </c:pt>
                <c:pt idx="33316">
                  <c:v>9151.9989999999998</c:v>
                </c:pt>
                <c:pt idx="33317">
                  <c:v>9151.9989999999998</c:v>
                </c:pt>
                <c:pt idx="33318">
                  <c:v>9151.9989999999998</c:v>
                </c:pt>
                <c:pt idx="33319">
                  <c:v>9152.9989999999998</c:v>
                </c:pt>
                <c:pt idx="33320">
                  <c:v>9152.9989999999998</c:v>
                </c:pt>
                <c:pt idx="33321">
                  <c:v>9152.9989999999998</c:v>
                </c:pt>
                <c:pt idx="33322">
                  <c:v>9152.9989999999998</c:v>
                </c:pt>
                <c:pt idx="33323">
                  <c:v>9152.9989999999998</c:v>
                </c:pt>
                <c:pt idx="33324">
                  <c:v>9152.9989999999998</c:v>
                </c:pt>
                <c:pt idx="33325">
                  <c:v>9152.9989999999998</c:v>
                </c:pt>
                <c:pt idx="33326">
                  <c:v>9153.9989999999998</c:v>
                </c:pt>
                <c:pt idx="33327">
                  <c:v>9153.9989999999998</c:v>
                </c:pt>
                <c:pt idx="33328">
                  <c:v>9153.9989999999998</c:v>
                </c:pt>
                <c:pt idx="33329">
                  <c:v>9153.9989999999998</c:v>
                </c:pt>
                <c:pt idx="33330">
                  <c:v>9153.9989999999998</c:v>
                </c:pt>
                <c:pt idx="33331">
                  <c:v>9153.9989999999998</c:v>
                </c:pt>
                <c:pt idx="33332">
                  <c:v>9153.9989999999998</c:v>
                </c:pt>
                <c:pt idx="33333">
                  <c:v>9154.9989999999998</c:v>
                </c:pt>
                <c:pt idx="33334">
                  <c:v>9154.9989999999998</c:v>
                </c:pt>
                <c:pt idx="33335">
                  <c:v>9154.9989999999998</c:v>
                </c:pt>
                <c:pt idx="33336">
                  <c:v>9154.9989999999998</c:v>
                </c:pt>
                <c:pt idx="33337">
                  <c:v>9154.9989999999998</c:v>
                </c:pt>
                <c:pt idx="33338">
                  <c:v>9154.9989999999998</c:v>
                </c:pt>
                <c:pt idx="33339">
                  <c:v>9156.9989999999998</c:v>
                </c:pt>
                <c:pt idx="33340">
                  <c:v>9156.9989999999998</c:v>
                </c:pt>
                <c:pt idx="33341">
                  <c:v>9156.9989999999998</c:v>
                </c:pt>
                <c:pt idx="33342">
                  <c:v>9156.9989999999998</c:v>
                </c:pt>
                <c:pt idx="33343">
                  <c:v>9156.9989999999998</c:v>
                </c:pt>
                <c:pt idx="33344">
                  <c:v>9156.9989999999998</c:v>
                </c:pt>
                <c:pt idx="33345">
                  <c:v>9156.9989999999998</c:v>
                </c:pt>
                <c:pt idx="33346">
                  <c:v>9157.9989999999998</c:v>
                </c:pt>
                <c:pt idx="33347">
                  <c:v>9157.9989999999998</c:v>
                </c:pt>
                <c:pt idx="33348">
                  <c:v>9157.9989999999998</c:v>
                </c:pt>
                <c:pt idx="33349">
                  <c:v>9157.9989999999998</c:v>
                </c:pt>
                <c:pt idx="33350">
                  <c:v>9157.9989999999998</c:v>
                </c:pt>
                <c:pt idx="33351">
                  <c:v>9157.9989999999998</c:v>
                </c:pt>
                <c:pt idx="33352">
                  <c:v>9158.9989999999998</c:v>
                </c:pt>
                <c:pt idx="33353">
                  <c:v>9158.9989999999998</c:v>
                </c:pt>
                <c:pt idx="33354">
                  <c:v>9158.9989999999998</c:v>
                </c:pt>
                <c:pt idx="33355">
                  <c:v>9158.9989999999998</c:v>
                </c:pt>
                <c:pt idx="33356">
                  <c:v>9158.9989999999998</c:v>
                </c:pt>
                <c:pt idx="33357">
                  <c:v>9158.9989999999998</c:v>
                </c:pt>
                <c:pt idx="33358">
                  <c:v>9158.9989999999998</c:v>
                </c:pt>
                <c:pt idx="33359">
                  <c:v>9159.9989999999998</c:v>
                </c:pt>
                <c:pt idx="33360">
                  <c:v>9159.9989999999998</c:v>
                </c:pt>
                <c:pt idx="33361">
                  <c:v>9159.9989999999998</c:v>
                </c:pt>
                <c:pt idx="33362">
                  <c:v>9159.9989999999998</c:v>
                </c:pt>
                <c:pt idx="33363">
                  <c:v>9159.9989999999998</c:v>
                </c:pt>
                <c:pt idx="33364">
                  <c:v>9159.9989999999998</c:v>
                </c:pt>
                <c:pt idx="33365">
                  <c:v>9161.9989999999998</c:v>
                </c:pt>
                <c:pt idx="33366">
                  <c:v>9161.9989999999998</c:v>
                </c:pt>
                <c:pt idx="33367">
                  <c:v>9161.9989999999998</c:v>
                </c:pt>
                <c:pt idx="33368">
                  <c:v>9161.9989999999998</c:v>
                </c:pt>
                <c:pt idx="33369">
                  <c:v>9161.9989999999998</c:v>
                </c:pt>
                <c:pt idx="33370">
                  <c:v>9161.9989999999998</c:v>
                </c:pt>
                <c:pt idx="33371">
                  <c:v>9161.9989999999998</c:v>
                </c:pt>
                <c:pt idx="33372">
                  <c:v>9162.9989999999998</c:v>
                </c:pt>
                <c:pt idx="33373">
                  <c:v>9162.9989999999998</c:v>
                </c:pt>
                <c:pt idx="33374">
                  <c:v>9162.9989999999998</c:v>
                </c:pt>
                <c:pt idx="33375">
                  <c:v>9162.9989999999998</c:v>
                </c:pt>
                <c:pt idx="33376">
                  <c:v>9162.9989999999998</c:v>
                </c:pt>
                <c:pt idx="33377">
                  <c:v>9162.9989999999998</c:v>
                </c:pt>
                <c:pt idx="33378">
                  <c:v>9162.9989999999998</c:v>
                </c:pt>
                <c:pt idx="33379">
                  <c:v>9163.9989999999998</c:v>
                </c:pt>
                <c:pt idx="33380">
                  <c:v>9163.9989999999998</c:v>
                </c:pt>
                <c:pt idx="33381">
                  <c:v>9163.9989999999998</c:v>
                </c:pt>
                <c:pt idx="33382">
                  <c:v>9163.9989999999998</c:v>
                </c:pt>
                <c:pt idx="33383">
                  <c:v>9163.9989999999998</c:v>
                </c:pt>
                <c:pt idx="33384">
                  <c:v>9163.9989999999998</c:v>
                </c:pt>
                <c:pt idx="33385">
                  <c:v>9164.9989999999998</c:v>
                </c:pt>
                <c:pt idx="33386">
                  <c:v>9164.9989999999998</c:v>
                </c:pt>
                <c:pt idx="33387">
                  <c:v>9164.9989999999998</c:v>
                </c:pt>
                <c:pt idx="33388">
                  <c:v>9164.9989999999998</c:v>
                </c:pt>
                <c:pt idx="33389">
                  <c:v>9164.9989999999998</c:v>
                </c:pt>
                <c:pt idx="33390">
                  <c:v>9164.9989999999998</c:v>
                </c:pt>
                <c:pt idx="33391">
                  <c:v>9164.9989999999998</c:v>
                </c:pt>
                <c:pt idx="33392">
                  <c:v>9166.9989999999998</c:v>
                </c:pt>
                <c:pt idx="33393">
                  <c:v>9166.9989999999998</c:v>
                </c:pt>
                <c:pt idx="33394">
                  <c:v>9166.9989999999998</c:v>
                </c:pt>
                <c:pt idx="33395">
                  <c:v>9166.9989999999998</c:v>
                </c:pt>
                <c:pt idx="33396">
                  <c:v>9166.9989999999998</c:v>
                </c:pt>
                <c:pt idx="33397">
                  <c:v>9166.9989999999998</c:v>
                </c:pt>
                <c:pt idx="33398">
                  <c:v>9167.9989999999998</c:v>
                </c:pt>
                <c:pt idx="33399">
                  <c:v>9167.9989999999998</c:v>
                </c:pt>
                <c:pt idx="33400">
                  <c:v>9167.9989999999998</c:v>
                </c:pt>
                <c:pt idx="33401">
                  <c:v>9167.9989999999998</c:v>
                </c:pt>
                <c:pt idx="33402">
                  <c:v>9167.9989999999998</c:v>
                </c:pt>
                <c:pt idx="33403">
                  <c:v>9167.9989999999998</c:v>
                </c:pt>
                <c:pt idx="33404">
                  <c:v>9167.9989999999998</c:v>
                </c:pt>
                <c:pt idx="33405">
                  <c:v>9168.9989999999998</c:v>
                </c:pt>
                <c:pt idx="33406">
                  <c:v>9168.9989999999998</c:v>
                </c:pt>
                <c:pt idx="33407">
                  <c:v>9168.9989999999998</c:v>
                </c:pt>
                <c:pt idx="33408">
                  <c:v>9168.9989999999998</c:v>
                </c:pt>
                <c:pt idx="33409">
                  <c:v>9168.9989999999998</c:v>
                </c:pt>
                <c:pt idx="33410">
                  <c:v>9168.9989999999998</c:v>
                </c:pt>
                <c:pt idx="33411">
                  <c:v>9169.9989999999998</c:v>
                </c:pt>
                <c:pt idx="33412">
                  <c:v>9169.9989999999998</c:v>
                </c:pt>
                <c:pt idx="33413">
                  <c:v>9169.9989999999998</c:v>
                </c:pt>
                <c:pt idx="33414">
                  <c:v>9169.9989999999998</c:v>
                </c:pt>
                <c:pt idx="33415">
                  <c:v>9169.9989999999998</c:v>
                </c:pt>
                <c:pt idx="33416">
                  <c:v>9169.9989999999998</c:v>
                </c:pt>
                <c:pt idx="33417">
                  <c:v>9169.9989999999998</c:v>
                </c:pt>
                <c:pt idx="33418">
                  <c:v>9171.9989999999998</c:v>
                </c:pt>
                <c:pt idx="33419">
                  <c:v>9171.9989999999998</c:v>
                </c:pt>
                <c:pt idx="33420">
                  <c:v>9171.9989999999998</c:v>
                </c:pt>
                <c:pt idx="33421">
                  <c:v>9171.9989999999998</c:v>
                </c:pt>
                <c:pt idx="33422">
                  <c:v>9171.9989999999998</c:v>
                </c:pt>
                <c:pt idx="33423">
                  <c:v>9171.9989999999998</c:v>
                </c:pt>
                <c:pt idx="33424">
                  <c:v>9172.9989999999998</c:v>
                </c:pt>
                <c:pt idx="33425">
                  <c:v>9172.9989999999998</c:v>
                </c:pt>
                <c:pt idx="33426">
                  <c:v>9172.9989999999998</c:v>
                </c:pt>
                <c:pt idx="33427">
                  <c:v>9172.9989999999998</c:v>
                </c:pt>
                <c:pt idx="33428">
                  <c:v>9172.9989999999998</c:v>
                </c:pt>
                <c:pt idx="33429">
                  <c:v>9172.9989999999998</c:v>
                </c:pt>
                <c:pt idx="33430">
                  <c:v>9172.9989999999998</c:v>
                </c:pt>
                <c:pt idx="33431">
                  <c:v>9173.9989999999998</c:v>
                </c:pt>
                <c:pt idx="33432">
                  <c:v>9173.9989999999998</c:v>
                </c:pt>
                <c:pt idx="33433">
                  <c:v>9173.9989999999998</c:v>
                </c:pt>
                <c:pt idx="33434">
                  <c:v>9173.9989999999998</c:v>
                </c:pt>
                <c:pt idx="33435">
                  <c:v>9173.9989999999998</c:v>
                </c:pt>
                <c:pt idx="33436">
                  <c:v>9173.9989999999998</c:v>
                </c:pt>
                <c:pt idx="33437">
                  <c:v>9173.9989999999998</c:v>
                </c:pt>
                <c:pt idx="33438">
                  <c:v>9174.9989999999998</c:v>
                </c:pt>
                <c:pt idx="33439">
                  <c:v>9174.9989999999998</c:v>
                </c:pt>
                <c:pt idx="33440">
                  <c:v>9174.9989999999998</c:v>
                </c:pt>
                <c:pt idx="33441">
                  <c:v>9174.9989999999998</c:v>
                </c:pt>
                <c:pt idx="33442">
                  <c:v>9174.9989999999998</c:v>
                </c:pt>
                <c:pt idx="33443">
                  <c:v>9174.9989999999998</c:v>
                </c:pt>
                <c:pt idx="33444">
                  <c:v>9176.9989999999998</c:v>
                </c:pt>
                <c:pt idx="33445">
                  <c:v>9176.9989999999998</c:v>
                </c:pt>
                <c:pt idx="33446">
                  <c:v>9176.9989999999998</c:v>
                </c:pt>
                <c:pt idx="33447">
                  <c:v>9176.9989999999998</c:v>
                </c:pt>
                <c:pt idx="33448">
                  <c:v>9176.9989999999998</c:v>
                </c:pt>
                <c:pt idx="33449">
                  <c:v>9176.9989999999998</c:v>
                </c:pt>
                <c:pt idx="33450">
                  <c:v>9176.9989999999998</c:v>
                </c:pt>
                <c:pt idx="33451">
                  <c:v>9177.9989999999998</c:v>
                </c:pt>
                <c:pt idx="33452">
                  <c:v>9177.9989999999998</c:v>
                </c:pt>
                <c:pt idx="33453">
                  <c:v>9177.9989999999998</c:v>
                </c:pt>
                <c:pt idx="33454">
                  <c:v>9177.9989999999998</c:v>
                </c:pt>
                <c:pt idx="33455">
                  <c:v>9177.9989999999998</c:v>
                </c:pt>
                <c:pt idx="33456">
                  <c:v>9177.9989999999998</c:v>
                </c:pt>
                <c:pt idx="33457">
                  <c:v>9178.9989999999998</c:v>
                </c:pt>
                <c:pt idx="33458">
                  <c:v>9178.9989999999998</c:v>
                </c:pt>
                <c:pt idx="33459">
                  <c:v>9178.9989999999998</c:v>
                </c:pt>
                <c:pt idx="33460">
                  <c:v>9178.9989999999998</c:v>
                </c:pt>
                <c:pt idx="33461">
                  <c:v>9178.9989999999998</c:v>
                </c:pt>
                <c:pt idx="33462">
                  <c:v>9178.9989999999998</c:v>
                </c:pt>
                <c:pt idx="33463">
                  <c:v>9178.9989999999998</c:v>
                </c:pt>
                <c:pt idx="33464">
                  <c:v>9179.9989999999998</c:v>
                </c:pt>
                <c:pt idx="33465">
                  <c:v>9179.9989999999998</c:v>
                </c:pt>
                <c:pt idx="33466">
                  <c:v>9179.9989999999998</c:v>
                </c:pt>
                <c:pt idx="33467">
                  <c:v>9179.9989999999998</c:v>
                </c:pt>
                <c:pt idx="33468">
                  <c:v>9179.9989999999998</c:v>
                </c:pt>
                <c:pt idx="33469">
                  <c:v>9179.9989999999998</c:v>
                </c:pt>
                <c:pt idx="33470">
                  <c:v>9181.9989999999998</c:v>
                </c:pt>
                <c:pt idx="33471">
                  <c:v>9181.9989999999998</c:v>
                </c:pt>
                <c:pt idx="33472">
                  <c:v>9181.9989999999998</c:v>
                </c:pt>
                <c:pt idx="33473">
                  <c:v>9181.9989999999998</c:v>
                </c:pt>
                <c:pt idx="33474">
                  <c:v>9181.9989999999998</c:v>
                </c:pt>
                <c:pt idx="33475">
                  <c:v>9181.9989999999998</c:v>
                </c:pt>
                <c:pt idx="33476">
                  <c:v>9181.9989999999998</c:v>
                </c:pt>
                <c:pt idx="33477">
                  <c:v>9182.9989999999998</c:v>
                </c:pt>
                <c:pt idx="33478">
                  <c:v>9182.9989999999998</c:v>
                </c:pt>
                <c:pt idx="33479">
                  <c:v>9182.9989999999998</c:v>
                </c:pt>
                <c:pt idx="33480">
                  <c:v>9182.9989999999998</c:v>
                </c:pt>
                <c:pt idx="33481">
                  <c:v>9182.9989999999998</c:v>
                </c:pt>
                <c:pt idx="33482">
                  <c:v>9182.9989999999998</c:v>
                </c:pt>
                <c:pt idx="33483">
                  <c:v>9182.9989999999998</c:v>
                </c:pt>
                <c:pt idx="33484">
                  <c:v>9183.9989999999998</c:v>
                </c:pt>
                <c:pt idx="33485">
                  <c:v>9183.9989999999998</c:v>
                </c:pt>
                <c:pt idx="33486">
                  <c:v>9183.9989999999998</c:v>
                </c:pt>
                <c:pt idx="33487">
                  <c:v>9183.9989999999998</c:v>
                </c:pt>
                <c:pt idx="33488">
                  <c:v>9183.9989999999998</c:v>
                </c:pt>
                <c:pt idx="33489">
                  <c:v>9183.9989999999998</c:v>
                </c:pt>
                <c:pt idx="33490">
                  <c:v>9184.9989999999998</c:v>
                </c:pt>
                <c:pt idx="33491">
                  <c:v>9184.9989999999998</c:v>
                </c:pt>
                <c:pt idx="33492">
                  <c:v>9184.9989999999998</c:v>
                </c:pt>
                <c:pt idx="33493">
                  <c:v>9184.9989999999998</c:v>
                </c:pt>
                <c:pt idx="33494">
                  <c:v>9184.9989999999998</c:v>
                </c:pt>
                <c:pt idx="33495">
                  <c:v>9184.9989999999998</c:v>
                </c:pt>
                <c:pt idx="33496">
                  <c:v>9184.9989999999998</c:v>
                </c:pt>
                <c:pt idx="33497">
                  <c:v>9186.9989999999998</c:v>
                </c:pt>
                <c:pt idx="33498">
                  <c:v>9186.9989999999998</c:v>
                </c:pt>
                <c:pt idx="33499">
                  <c:v>9186.9989999999998</c:v>
                </c:pt>
                <c:pt idx="33500">
                  <c:v>9186.9989999999998</c:v>
                </c:pt>
                <c:pt idx="33501">
                  <c:v>9186.9989999999998</c:v>
                </c:pt>
                <c:pt idx="33502">
                  <c:v>9186.9989999999998</c:v>
                </c:pt>
                <c:pt idx="33503">
                  <c:v>9187.9989999999998</c:v>
                </c:pt>
                <c:pt idx="33504">
                  <c:v>9187.9989999999998</c:v>
                </c:pt>
                <c:pt idx="33505">
                  <c:v>9187.9989999999998</c:v>
                </c:pt>
                <c:pt idx="33506">
                  <c:v>9187.9989999999998</c:v>
                </c:pt>
                <c:pt idx="33507">
                  <c:v>9187.9989999999998</c:v>
                </c:pt>
                <c:pt idx="33508">
                  <c:v>9187.9989999999998</c:v>
                </c:pt>
                <c:pt idx="33509">
                  <c:v>9187.9989999999998</c:v>
                </c:pt>
                <c:pt idx="33510">
                  <c:v>9188.9989999999998</c:v>
                </c:pt>
                <c:pt idx="33511">
                  <c:v>9188.9989999999998</c:v>
                </c:pt>
                <c:pt idx="33512">
                  <c:v>9188.9989999999998</c:v>
                </c:pt>
                <c:pt idx="33513">
                  <c:v>9188.9989999999998</c:v>
                </c:pt>
                <c:pt idx="33514">
                  <c:v>9188.9989999999998</c:v>
                </c:pt>
                <c:pt idx="33515">
                  <c:v>9188.9989999999998</c:v>
                </c:pt>
                <c:pt idx="33516">
                  <c:v>9189.9989999999998</c:v>
                </c:pt>
                <c:pt idx="33517">
                  <c:v>9189.9989999999998</c:v>
                </c:pt>
                <c:pt idx="33518">
                  <c:v>9189.9989999999998</c:v>
                </c:pt>
                <c:pt idx="33519">
                  <c:v>9189.9989999999998</c:v>
                </c:pt>
                <c:pt idx="33520">
                  <c:v>9189.9989999999998</c:v>
                </c:pt>
                <c:pt idx="33521">
                  <c:v>9189.9989999999998</c:v>
                </c:pt>
                <c:pt idx="33522">
                  <c:v>9189.9989999999998</c:v>
                </c:pt>
                <c:pt idx="33523">
                  <c:v>9191.9989999999998</c:v>
                </c:pt>
                <c:pt idx="33524">
                  <c:v>9191.9989999999998</c:v>
                </c:pt>
                <c:pt idx="33525">
                  <c:v>9191.9989999999998</c:v>
                </c:pt>
                <c:pt idx="33526">
                  <c:v>9191.9989999999998</c:v>
                </c:pt>
                <c:pt idx="33527">
                  <c:v>9191.9989999999998</c:v>
                </c:pt>
                <c:pt idx="33528">
                  <c:v>9191.9989999999998</c:v>
                </c:pt>
                <c:pt idx="33529">
                  <c:v>9191.9989999999998</c:v>
                </c:pt>
                <c:pt idx="33530">
                  <c:v>9192.9989999999998</c:v>
                </c:pt>
                <c:pt idx="33531">
                  <c:v>9192.9989999999998</c:v>
                </c:pt>
                <c:pt idx="33532">
                  <c:v>9192.9989999999998</c:v>
                </c:pt>
                <c:pt idx="33533">
                  <c:v>9192.9989999999998</c:v>
                </c:pt>
                <c:pt idx="33534">
                  <c:v>9192.9989999999998</c:v>
                </c:pt>
                <c:pt idx="33535">
                  <c:v>9192.9989999999998</c:v>
                </c:pt>
                <c:pt idx="33536">
                  <c:v>9193.9989999999998</c:v>
                </c:pt>
                <c:pt idx="33537">
                  <c:v>9193.9989999999998</c:v>
                </c:pt>
                <c:pt idx="33538">
                  <c:v>9193.9989999999998</c:v>
                </c:pt>
                <c:pt idx="33539">
                  <c:v>9193.9989999999998</c:v>
                </c:pt>
                <c:pt idx="33540">
                  <c:v>9193.9989999999998</c:v>
                </c:pt>
                <c:pt idx="33541">
                  <c:v>9193.9989999999998</c:v>
                </c:pt>
                <c:pt idx="33542">
                  <c:v>9193.9989999999998</c:v>
                </c:pt>
                <c:pt idx="33543">
                  <c:v>9194.9989999999998</c:v>
                </c:pt>
                <c:pt idx="33544">
                  <c:v>9194.9989999999998</c:v>
                </c:pt>
                <c:pt idx="33545">
                  <c:v>9194.9989999999998</c:v>
                </c:pt>
                <c:pt idx="33546">
                  <c:v>9194.9989999999998</c:v>
                </c:pt>
                <c:pt idx="33547">
                  <c:v>9194.9989999999998</c:v>
                </c:pt>
                <c:pt idx="33548">
                  <c:v>9194.9989999999998</c:v>
                </c:pt>
                <c:pt idx="33549">
                  <c:v>9196.9989999999998</c:v>
                </c:pt>
                <c:pt idx="33550">
                  <c:v>9196.9989999999998</c:v>
                </c:pt>
                <c:pt idx="33551">
                  <c:v>9196.9989999999998</c:v>
                </c:pt>
                <c:pt idx="33552">
                  <c:v>9196.9989999999998</c:v>
                </c:pt>
                <c:pt idx="33553">
                  <c:v>9196.9989999999998</c:v>
                </c:pt>
                <c:pt idx="33554">
                  <c:v>9196.9989999999998</c:v>
                </c:pt>
                <c:pt idx="33555">
                  <c:v>9196.9989999999998</c:v>
                </c:pt>
                <c:pt idx="33556">
                  <c:v>9197.9989999999998</c:v>
                </c:pt>
                <c:pt idx="33557">
                  <c:v>9197.9989999999998</c:v>
                </c:pt>
                <c:pt idx="33558">
                  <c:v>9197.9989999999998</c:v>
                </c:pt>
                <c:pt idx="33559">
                  <c:v>9197.9989999999998</c:v>
                </c:pt>
                <c:pt idx="33560">
                  <c:v>9197.9989999999998</c:v>
                </c:pt>
                <c:pt idx="33561">
                  <c:v>9197.9989999999998</c:v>
                </c:pt>
                <c:pt idx="33562">
                  <c:v>9198.9989999999998</c:v>
                </c:pt>
                <c:pt idx="33563">
                  <c:v>9198.9989999999998</c:v>
                </c:pt>
                <c:pt idx="33564">
                  <c:v>9198.9989999999998</c:v>
                </c:pt>
                <c:pt idx="33565">
                  <c:v>9198.9989999999998</c:v>
                </c:pt>
                <c:pt idx="33566">
                  <c:v>9198.9989999999998</c:v>
                </c:pt>
                <c:pt idx="33567">
                  <c:v>9198.9989999999998</c:v>
                </c:pt>
                <c:pt idx="33568">
                  <c:v>9198.9989999999998</c:v>
                </c:pt>
                <c:pt idx="33569">
                  <c:v>9199.9989999999998</c:v>
                </c:pt>
                <c:pt idx="33570">
                  <c:v>9199.9989999999998</c:v>
                </c:pt>
                <c:pt idx="33571">
                  <c:v>9199.9989999999998</c:v>
                </c:pt>
                <c:pt idx="33572">
                  <c:v>9199.9989999999998</c:v>
                </c:pt>
                <c:pt idx="33573">
                  <c:v>9199.9989999999998</c:v>
                </c:pt>
                <c:pt idx="33574">
                  <c:v>9199.9989999999998</c:v>
                </c:pt>
                <c:pt idx="33575">
                  <c:v>9201.9989999999998</c:v>
                </c:pt>
                <c:pt idx="33576">
                  <c:v>9201.9989999999998</c:v>
                </c:pt>
                <c:pt idx="33577">
                  <c:v>9201.9989999999998</c:v>
                </c:pt>
                <c:pt idx="33578">
                  <c:v>9201.9989999999998</c:v>
                </c:pt>
                <c:pt idx="33579">
                  <c:v>9201.9989999999998</c:v>
                </c:pt>
                <c:pt idx="33580">
                  <c:v>9201.9989999999998</c:v>
                </c:pt>
                <c:pt idx="33581">
                  <c:v>9201.9989999999998</c:v>
                </c:pt>
                <c:pt idx="33582">
                  <c:v>9202.9989999999998</c:v>
                </c:pt>
                <c:pt idx="33583">
                  <c:v>9202.9989999999998</c:v>
                </c:pt>
                <c:pt idx="33584">
                  <c:v>9202.9989999999998</c:v>
                </c:pt>
                <c:pt idx="33585">
                  <c:v>9202.9989999999998</c:v>
                </c:pt>
                <c:pt idx="33586">
                  <c:v>9202.9989999999998</c:v>
                </c:pt>
                <c:pt idx="33587">
                  <c:v>9202.9989999999998</c:v>
                </c:pt>
                <c:pt idx="33588">
                  <c:v>9202.9989999999998</c:v>
                </c:pt>
                <c:pt idx="33589">
                  <c:v>9203.9989999999998</c:v>
                </c:pt>
                <c:pt idx="33590">
                  <c:v>9203.9989999999998</c:v>
                </c:pt>
                <c:pt idx="33591">
                  <c:v>9203.9989999999998</c:v>
                </c:pt>
                <c:pt idx="33592">
                  <c:v>9203.9989999999998</c:v>
                </c:pt>
                <c:pt idx="33593">
                  <c:v>9203.9989999999998</c:v>
                </c:pt>
                <c:pt idx="33594">
                  <c:v>9203.9989999999998</c:v>
                </c:pt>
                <c:pt idx="33595">
                  <c:v>9204.9989999999998</c:v>
                </c:pt>
                <c:pt idx="33596">
                  <c:v>9204.9989999999998</c:v>
                </c:pt>
                <c:pt idx="33597">
                  <c:v>9204.9989999999998</c:v>
                </c:pt>
                <c:pt idx="33598">
                  <c:v>9204.9989999999998</c:v>
                </c:pt>
                <c:pt idx="33599">
                  <c:v>9204.9989999999998</c:v>
                </c:pt>
                <c:pt idx="33600">
                  <c:v>9204.9989999999998</c:v>
                </c:pt>
                <c:pt idx="33601">
                  <c:v>9204.9989999999998</c:v>
                </c:pt>
                <c:pt idx="33602">
                  <c:v>9206.9989999999998</c:v>
                </c:pt>
                <c:pt idx="33603">
                  <c:v>9206.9989999999998</c:v>
                </c:pt>
                <c:pt idx="33604">
                  <c:v>9206.9989999999998</c:v>
                </c:pt>
                <c:pt idx="33605">
                  <c:v>9206.9989999999998</c:v>
                </c:pt>
                <c:pt idx="33606">
                  <c:v>9206.9989999999998</c:v>
                </c:pt>
                <c:pt idx="33607">
                  <c:v>9206.9989999999998</c:v>
                </c:pt>
                <c:pt idx="33608">
                  <c:v>9207.9989999999998</c:v>
                </c:pt>
                <c:pt idx="33609">
                  <c:v>9207.9989999999998</c:v>
                </c:pt>
                <c:pt idx="33610">
                  <c:v>9207.9989999999998</c:v>
                </c:pt>
                <c:pt idx="33611">
                  <c:v>9207.9989999999998</c:v>
                </c:pt>
                <c:pt idx="33612">
                  <c:v>9207.9989999999998</c:v>
                </c:pt>
                <c:pt idx="33613">
                  <c:v>9207.9989999999998</c:v>
                </c:pt>
                <c:pt idx="33614">
                  <c:v>9207.9989999999998</c:v>
                </c:pt>
                <c:pt idx="33615">
                  <c:v>9208.9989999999998</c:v>
                </c:pt>
                <c:pt idx="33616">
                  <c:v>9208.9989999999998</c:v>
                </c:pt>
                <c:pt idx="33617">
                  <c:v>9208.9989999999998</c:v>
                </c:pt>
                <c:pt idx="33618">
                  <c:v>9208.9989999999998</c:v>
                </c:pt>
                <c:pt idx="33619">
                  <c:v>9208.9989999999998</c:v>
                </c:pt>
                <c:pt idx="33620">
                  <c:v>9208.9989999999998</c:v>
                </c:pt>
                <c:pt idx="33621">
                  <c:v>9209.9989999999998</c:v>
                </c:pt>
                <c:pt idx="33622">
                  <c:v>9209.9989999999998</c:v>
                </c:pt>
                <c:pt idx="33623">
                  <c:v>9209.9989999999998</c:v>
                </c:pt>
                <c:pt idx="33624">
                  <c:v>9209.9989999999998</c:v>
                </c:pt>
                <c:pt idx="33625">
                  <c:v>9209.9989999999998</c:v>
                </c:pt>
                <c:pt idx="33626">
                  <c:v>9209.9989999999998</c:v>
                </c:pt>
                <c:pt idx="33627">
                  <c:v>9209.9989999999998</c:v>
                </c:pt>
                <c:pt idx="33628">
                  <c:v>9211.9989999999998</c:v>
                </c:pt>
                <c:pt idx="33629">
                  <c:v>9211.9989999999998</c:v>
                </c:pt>
                <c:pt idx="33630">
                  <c:v>9211.9989999999998</c:v>
                </c:pt>
                <c:pt idx="33631">
                  <c:v>9211.9989999999998</c:v>
                </c:pt>
                <c:pt idx="33632">
                  <c:v>9211.9989999999998</c:v>
                </c:pt>
                <c:pt idx="33633">
                  <c:v>9211.9989999999998</c:v>
                </c:pt>
                <c:pt idx="33634">
                  <c:v>9211.9989999999998</c:v>
                </c:pt>
                <c:pt idx="33635">
                  <c:v>9212.9989999999998</c:v>
                </c:pt>
                <c:pt idx="33636">
                  <c:v>9212.9989999999998</c:v>
                </c:pt>
                <c:pt idx="33637">
                  <c:v>9212.9989999999998</c:v>
                </c:pt>
                <c:pt idx="33638">
                  <c:v>9212.9989999999998</c:v>
                </c:pt>
                <c:pt idx="33639">
                  <c:v>9212.9989999999998</c:v>
                </c:pt>
                <c:pt idx="33640">
                  <c:v>9212.9989999999998</c:v>
                </c:pt>
                <c:pt idx="33641">
                  <c:v>9213.9989999999998</c:v>
                </c:pt>
                <c:pt idx="33642">
                  <c:v>9213.9989999999998</c:v>
                </c:pt>
                <c:pt idx="33643">
                  <c:v>9213.9989999999998</c:v>
                </c:pt>
                <c:pt idx="33644">
                  <c:v>9213.9989999999998</c:v>
                </c:pt>
                <c:pt idx="33645">
                  <c:v>9213.9989999999998</c:v>
                </c:pt>
                <c:pt idx="33646">
                  <c:v>9213.9989999999998</c:v>
                </c:pt>
                <c:pt idx="33647">
                  <c:v>9213.9989999999998</c:v>
                </c:pt>
                <c:pt idx="33648">
                  <c:v>9214.9989999999998</c:v>
                </c:pt>
                <c:pt idx="33649">
                  <c:v>9214.9989999999998</c:v>
                </c:pt>
                <c:pt idx="33650">
                  <c:v>9214.9989999999998</c:v>
                </c:pt>
                <c:pt idx="33651">
                  <c:v>9214.9989999999998</c:v>
                </c:pt>
                <c:pt idx="33652">
                  <c:v>9214.9989999999998</c:v>
                </c:pt>
                <c:pt idx="33653">
                  <c:v>9214.9989999999998</c:v>
                </c:pt>
                <c:pt idx="33654">
                  <c:v>9216.9989999999998</c:v>
                </c:pt>
                <c:pt idx="33655">
                  <c:v>9216.9989999999998</c:v>
                </c:pt>
                <c:pt idx="33656">
                  <c:v>9216.9989999999998</c:v>
                </c:pt>
                <c:pt idx="33657">
                  <c:v>9216.9989999999998</c:v>
                </c:pt>
                <c:pt idx="33658">
                  <c:v>9216.9989999999998</c:v>
                </c:pt>
                <c:pt idx="33659">
                  <c:v>9216.9989999999998</c:v>
                </c:pt>
                <c:pt idx="33660">
                  <c:v>9216.9989999999998</c:v>
                </c:pt>
                <c:pt idx="33661">
                  <c:v>9217.9989999999998</c:v>
                </c:pt>
                <c:pt idx="33662">
                  <c:v>9217.9989999999998</c:v>
                </c:pt>
                <c:pt idx="33663">
                  <c:v>9217.9989999999998</c:v>
                </c:pt>
                <c:pt idx="33664">
                  <c:v>9217.9989999999998</c:v>
                </c:pt>
                <c:pt idx="33665">
                  <c:v>9217.9989999999998</c:v>
                </c:pt>
                <c:pt idx="33666">
                  <c:v>9217.9989999999998</c:v>
                </c:pt>
                <c:pt idx="33667">
                  <c:v>9218.9989999999998</c:v>
                </c:pt>
                <c:pt idx="33668">
                  <c:v>9218.9989999999998</c:v>
                </c:pt>
                <c:pt idx="33669">
                  <c:v>9218.9989999999998</c:v>
                </c:pt>
                <c:pt idx="33670">
                  <c:v>9218.9989999999998</c:v>
                </c:pt>
                <c:pt idx="33671">
                  <c:v>9218.9989999999998</c:v>
                </c:pt>
                <c:pt idx="33672">
                  <c:v>9218.9989999999998</c:v>
                </c:pt>
                <c:pt idx="33673">
                  <c:v>9218.9989999999998</c:v>
                </c:pt>
                <c:pt idx="33674">
                  <c:v>9219.9989999999998</c:v>
                </c:pt>
                <c:pt idx="33675">
                  <c:v>9219.9989999999998</c:v>
                </c:pt>
                <c:pt idx="33676">
                  <c:v>9219.9989999999998</c:v>
                </c:pt>
                <c:pt idx="33677">
                  <c:v>9219.9989999999998</c:v>
                </c:pt>
                <c:pt idx="33678">
                  <c:v>9219.9989999999998</c:v>
                </c:pt>
                <c:pt idx="33679">
                  <c:v>9219.9989999999998</c:v>
                </c:pt>
                <c:pt idx="33680">
                  <c:v>9219.9989999999998</c:v>
                </c:pt>
                <c:pt idx="33681">
                  <c:v>9221.9989999999998</c:v>
                </c:pt>
                <c:pt idx="33682">
                  <c:v>9221.9989999999998</c:v>
                </c:pt>
                <c:pt idx="33683">
                  <c:v>9221.9989999999998</c:v>
                </c:pt>
                <c:pt idx="33684">
                  <c:v>9221.9989999999998</c:v>
                </c:pt>
                <c:pt idx="33685">
                  <c:v>9221.9989999999998</c:v>
                </c:pt>
                <c:pt idx="33686">
                  <c:v>9221.9989999999998</c:v>
                </c:pt>
                <c:pt idx="33687">
                  <c:v>9222.9989999999998</c:v>
                </c:pt>
                <c:pt idx="33688">
                  <c:v>9222.9989999999998</c:v>
                </c:pt>
                <c:pt idx="33689">
                  <c:v>9222.9989999999998</c:v>
                </c:pt>
                <c:pt idx="33690">
                  <c:v>9222.9989999999998</c:v>
                </c:pt>
                <c:pt idx="33691">
                  <c:v>9222.9989999999998</c:v>
                </c:pt>
                <c:pt idx="33692">
                  <c:v>9222.9989999999998</c:v>
                </c:pt>
                <c:pt idx="33693">
                  <c:v>9222.9989999999998</c:v>
                </c:pt>
                <c:pt idx="33694">
                  <c:v>9223.9989999999998</c:v>
                </c:pt>
                <c:pt idx="33695">
                  <c:v>9223.9989999999998</c:v>
                </c:pt>
                <c:pt idx="33696">
                  <c:v>9223.9989999999998</c:v>
                </c:pt>
                <c:pt idx="33697">
                  <c:v>9223.9989999999998</c:v>
                </c:pt>
                <c:pt idx="33698">
                  <c:v>9223.9989999999998</c:v>
                </c:pt>
                <c:pt idx="33699">
                  <c:v>9223.9989999999998</c:v>
                </c:pt>
                <c:pt idx="33700">
                  <c:v>9224.9989999999998</c:v>
                </c:pt>
                <c:pt idx="33701">
                  <c:v>9224.9989999999998</c:v>
                </c:pt>
                <c:pt idx="33702">
                  <c:v>9224.9989999999998</c:v>
                </c:pt>
                <c:pt idx="33703">
                  <c:v>9224.9989999999998</c:v>
                </c:pt>
                <c:pt idx="33704">
                  <c:v>9224.9989999999998</c:v>
                </c:pt>
                <c:pt idx="33705">
                  <c:v>9224.9989999999998</c:v>
                </c:pt>
                <c:pt idx="33706">
                  <c:v>9224.9989999999998</c:v>
                </c:pt>
                <c:pt idx="33707">
                  <c:v>9226.9989999999998</c:v>
                </c:pt>
                <c:pt idx="33708">
                  <c:v>9226.9989999999998</c:v>
                </c:pt>
                <c:pt idx="33709">
                  <c:v>9226.9989999999998</c:v>
                </c:pt>
                <c:pt idx="33710">
                  <c:v>9226.9989999999998</c:v>
                </c:pt>
                <c:pt idx="33711">
                  <c:v>9226.9989999999998</c:v>
                </c:pt>
                <c:pt idx="33712">
                  <c:v>9226.9989999999998</c:v>
                </c:pt>
                <c:pt idx="33713">
                  <c:v>9227.9989999999998</c:v>
                </c:pt>
                <c:pt idx="33714">
                  <c:v>9227.9989999999998</c:v>
                </c:pt>
                <c:pt idx="33715">
                  <c:v>9227.9989999999998</c:v>
                </c:pt>
                <c:pt idx="33716">
                  <c:v>9227.9989999999998</c:v>
                </c:pt>
                <c:pt idx="33717">
                  <c:v>9227.9989999999998</c:v>
                </c:pt>
                <c:pt idx="33718">
                  <c:v>9227.9989999999998</c:v>
                </c:pt>
                <c:pt idx="33719">
                  <c:v>9227.9989999999998</c:v>
                </c:pt>
                <c:pt idx="33720">
                  <c:v>9228.9989999999998</c:v>
                </c:pt>
                <c:pt idx="33721">
                  <c:v>9228.9989999999998</c:v>
                </c:pt>
                <c:pt idx="33722">
                  <c:v>9228.9989999999998</c:v>
                </c:pt>
                <c:pt idx="33723">
                  <c:v>9228.9989999999998</c:v>
                </c:pt>
                <c:pt idx="33724">
                  <c:v>9228.9989999999998</c:v>
                </c:pt>
                <c:pt idx="33725">
                  <c:v>9228.9989999999998</c:v>
                </c:pt>
                <c:pt idx="33726">
                  <c:v>9229.9989999999998</c:v>
                </c:pt>
                <c:pt idx="33727">
                  <c:v>9229.9989999999998</c:v>
                </c:pt>
                <c:pt idx="33728">
                  <c:v>9229.9989999999998</c:v>
                </c:pt>
                <c:pt idx="33729">
                  <c:v>9229.9989999999998</c:v>
                </c:pt>
                <c:pt idx="33730">
                  <c:v>9229.9989999999998</c:v>
                </c:pt>
                <c:pt idx="33731">
                  <c:v>9229.9989999999998</c:v>
                </c:pt>
                <c:pt idx="33732">
                  <c:v>9229.9989999999998</c:v>
                </c:pt>
                <c:pt idx="33733">
                  <c:v>9231.9989999999998</c:v>
                </c:pt>
                <c:pt idx="33734">
                  <c:v>9231.9989999999998</c:v>
                </c:pt>
                <c:pt idx="33735">
                  <c:v>9231.9989999999998</c:v>
                </c:pt>
                <c:pt idx="33736">
                  <c:v>9231.9989999999998</c:v>
                </c:pt>
                <c:pt idx="33737">
                  <c:v>9231.9989999999998</c:v>
                </c:pt>
                <c:pt idx="33738">
                  <c:v>9231.9989999999998</c:v>
                </c:pt>
                <c:pt idx="33739">
                  <c:v>9231.9989999999998</c:v>
                </c:pt>
                <c:pt idx="33740">
                  <c:v>9232.9989999999998</c:v>
                </c:pt>
                <c:pt idx="33741">
                  <c:v>9232.9989999999998</c:v>
                </c:pt>
                <c:pt idx="33742">
                  <c:v>9232.9989999999998</c:v>
                </c:pt>
                <c:pt idx="33743">
                  <c:v>9232.9989999999998</c:v>
                </c:pt>
                <c:pt idx="33744">
                  <c:v>9232.9989999999998</c:v>
                </c:pt>
                <c:pt idx="33745">
                  <c:v>9232.9989999999998</c:v>
                </c:pt>
                <c:pt idx="33746">
                  <c:v>9233.9989999999998</c:v>
                </c:pt>
                <c:pt idx="33747">
                  <c:v>9233.9989999999998</c:v>
                </c:pt>
                <c:pt idx="33748">
                  <c:v>9233.9989999999998</c:v>
                </c:pt>
                <c:pt idx="33749">
                  <c:v>9233.9989999999998</c:v>
                </c:pt>
                <c:pt idx="33750">
                  <c:v>9233.9989999999998</c:v>
                </c:pt>
                <c:pt idx="33751">
                  <c:v>9233.9989999999998</c:v>
                </c:pt>
                <c:pt idx="33752">
                  <c:v>9233.9989999999998</c:v>
                </c:pt>
                <c:pt idx="33753">
                  <c:v>9234.9989999999998</c:v>
                </c:pt>
                <c:pt idx="33754">
                  <c:v>9234.9989999999998</c:v>
                </c:pt>
                <c:pt idx="33755">
                  <c:v>9234.9989999999998</c:v>
                </c:pt>
                <c:pt idx="33756">
                  <c:v>9234.9989999999998</c:v>
                </c:pt>
                <c:pt idx="33757">
                  <c:v>9234.9989999999998</c:v>
                </c:pt>
                <c:pt idx="33758">
                  <c:v>9234.9989999999998</c:v>
                </c:pt>
                <c:pt idx="33759">
                  <c:v>9236.9989999999998</c:v>
                </c:pt>
                <c:pt idx="33760">
                  <c:v>9236.9989999999998</c:v>
                </c:pt>
                <c:pt idx="33761">
                  <c:v>9236.9989999999998</c:v>
                </c:pt>
                <c:pt idx="33762">
                  <c:v>9236.9989999999998</c:v>
                </c:pt>
                <c:pt idx="33763">
                  <c:v>9236.9989999999998</c:v>
                </c:pt>
                <c:pt idx="33764">
                  <c:v>9236.9989999999998</c:v>
                </c:pt>
                <c:pt idx="33765">
                  <c:v>9236.9989999999998</c:v>
                </c:pt>
                <c:pt idx="33766">
                  <c:v>9237.9989999999998</c:v>
                </c:pt>
                <c:pt idx="33767">
                  <c:v>9237.9989999999998</c:v>
                </c:pt>
                <c:pt idx="33768">
                  <c:v>9237.9989999999998</c:v>
                </c:pt>
                <c:pt idx="33769">
                  <c:v>9237.9989999999998</c:v>
                </c:pt>
                <c:pt idx="33770">
                  <c:v>9237.9989999999998</c:v>
                </c:pt>
                <c:pt idx="33771">
                  <c:v>9237.9989999999998</c:v>
                </c:pt>
                <c:pt idx="33772">
                  <c:v>9238.9989999999998</c:v>
                </c:pt>
                <c:pt idx="33773">
                  <c:v>9238.9989999999998</c:v>
                </c:pt>
                <c:pt idx="33774">
                  <c:v>9238.9989999999998</c:v>
                </c:pt>
                <c:pt idx="33775">
                  <c:v>9238.9989999999998</c:v>
                </c:pt>
                <c:pt idx="33776">
                  <c:v>9238.9989999999998</c:v>
                </c:pt>
                <c:pt idx="33777">
                  <c:v>9238.9989999999998</c:v>
                </c:pt>
                <c:pt idx="33778">
                  <c:v>9238.9989999999998</c:v>
                </c:pt>
                <c:pt idx="33779">
                  <c:v>9239.9989999999998</c:v>
                </c:pt>
                <c:pt idx="33780">
                  <c:v>9239.9989999999998</c:v>
                </c:pt>
                <c:pt idx="33781">
                  <c:v>9239.9989999999998</c:v>
                </c:pt>
                <c:pt idx="33782">
                  <c:v>9239.9989999999998</c:v>
                </c:pt>
                <c:pt idx="33783">
                  <c:v>9239.9989999999998</c:v>
                </c:pt>
                <c:pt idx="33784">
                  <c:v>9239.9989999999998</c:v>
                </c:pt>
                <c:pt idx="33785">
                  <c:v>9239.9989999999998</c:v>
                </c:pt>
                <c:pt idx="33786">
                  <c:v>9241.9989999999998</c:v>
                </c:pt>
                <c:pt idx="33787">
                  <c:v>9241.9989999999998</c:v>
                </c:pt>
                <c:pt idx="33788">
                  <c:v>9241.9989999999998</c:v>
                </c:pt>
                <c:pt idx="33789">
                  <c:v>9241.9989999999998</c:v>
                </c:pt>
                <c:pt idx="33790">
                  <c:v>9241.9989999999998</c:v>
                </c:pt>
                <c:pt idx="33791">
                  <c:v>9241.9989999999998</c:v>
                </c:pt>
                <c:pt idx="33792">
                  <c:v>9242.9989999999998</c:v>
                </c:pt>
                <c:pt idx="33793">
                  <c:v>9242.9989999999998</c:v>
                </c:pt>
                <c:pt idx="33794">
                  <c:v>9242.9989999999998</c:v>
                </c:pt>
                <c:pt idx="33795">
                  <c:v>9242.9989999999998</c:v>
                </c:pt>
                <c:pt idx="33796">
                  <c:v>9242.9989999999998</c:v>
                </c:pt>
                <c:pt idx="33797">
                  <c:v>9242.9989999999998</c:v>
                </c:pt>
                <c:pt idx="33798">
                  <c:v>9242.9989999999998</c:v>
                </c:pt>
                <c:pt idx="33799">
                  <c:v>9243.9989999999998</c:v>
                </c:pt>
                <c:pt idx="33800">
                  <c:v>9243.9989999999998</c:v>
                </c:pt>
                <c:pt idx="33801">
                  <c:v>9243.9989999999998</c:v>
                </c:pt>
                <c:pt idx="33802">
                  <c:v>9243.9989999999998</c:v>
                </c:pt>
                <c:pt idx="33803">
                  <c:v>9243.9989999999998</c:v>
                </c:pt>
                <c:pt idx="33804">
                  <c:v>9243.9989999999998</c:v>
                </c:pt>
                <c:pt idx="33805">
                  <c:v>9244.9989999999998</c:v>
                </c:pt>
                <c:pt idx="33806">
                  <c:v>9244.9989999999998</c:v>
                </c:pt>
                <c:pt idx="33807">
                  <c:v>9244.9989999999998</c:v>
                </c:pt>
                <c:pt idx="33808">
                  <c:v>9244.9989999999998</c:v>
                </c:pt>
                <c:pt idx="33809">
                  <c:v>9244.9989999999998</c:v>
                </c:pt>
                <c:pt idx="33810">
                  <c:v>9244.9989999999998</c:v>
                </c:pt>
                <c:pt idx="33811">
                  <c:v>9244.9989999999998</c:v>
                </c:pt>
                <c:pt idx="33812">
                  <c:v>9246.9989999999998</c:v>
                </c:pt>
                <c:pt idx="33813">
                  <c:v>9246.9989999999998</c:v>
                </c:pt>
                <c:pt idx="33814">
                  <c:v>9246.9989999999998</c:v>
                </c:pt>
                <c:pt idx="33815">
                  <c:v>9246.9989999999998</c:v>
                </c:pt>
                <c:pt idx="33816">
                  <c:v>9246.9989999999998</c:v>
                </c:pt>
                <c:pt idx="33817">
                  <c:v>9246.9989999999998</c:v>
                </c:pt>
                <c:pt idx="33818">
                  <c:v>9247.9989999999998</c:v>
                </c:pt>
                <c:pt idx="33819">
                  <c:v>9247.9989999999998</c:v>
                </c:pt>
                <c:pt idx="33820">
                  <c:v>9247.9989999999998</c:v>
                </c:pt>
                <c:pt idx="33821">
                  <c:v>9247.9989999999998</c:v>
                </c:pt>
                <c:pt idx="33822">
                  <c:v>9247.9989999999998</c:v>
                </c:pt>
                <c:pt idx="33823">
                  <c:v>9247.9989999999998</c:v>
                </c:pt>
                <c:pt idx="33824">
                  <c:v>9247.9989999999998</c:v>
                </c:pt>
                <c:pt idx="33825">
                  <c:v>9248.9989999999998</c:v>
                </c:pt>
                <c:pt idx="33826">
                  <c:v>9248.9989999999998</c:v>
                </c:pt>
                <c:pt idx="33827">
                  <c:v>9248.9989999999998</c:v>
                </c:pt>
                <c:pt idx="33828">
                  <c:v>9248.9989999999998</c:v>
                </c:pt>
                <c:pt idx="33829">
                  <c:v>9248.9989999999998</c:v>
                </c:pt>
                <c:pt idx="33830">
                  <c:v>9248.9989999999998</c:v>
                </c:pt>
                <c:pt idx="33831">
                  <c:v>9249.9989999999998</c:v>
                </c:pt>
                <c:pt idx="33832">
                  <c:v>9249.9989999999998</c:v>
                </c:pt>
                <c:pt idx="33833">
                  <c:v>9249.9989999999998</c:v>
                </c:pt>
                <c:pt idx="33834">
                  <c:v>9249.9989999999998</c:v>
                </c:pt>
                <c:pt idx="33835">
                  <c:v>9249.9989999999998</c:v>
                </c:pt>
                <c:pt idx="33836">
                  <c:v>9249.9989999999998</c:v>
                </c:pt>
                <c:pt idx="33837">
                  <c:v>9249.9989999999998</c:v>
                </c:pt>
                <c:pt idx="33838">
                  <c:v>9251.9989999999998</c:v>
                </c:pt>
                <c:pt idx="33839">
                  <c:v>9251.9989999999998</c:v>
                </c:pt>
                <c:pt idx="33840">
                  <c:v>9251.9989999999998</c:v>
                </c:pt>
                <c:pt idx="33841">
                  <c:v>9251.9989999999998</c:v>
                </c:pt>
                <c:pt idx="33842">
                  <c:v>9251.9989999999998</c:v>
                </c:pt>
                <c:pt idx="33843">
                  <c:v>9251.9989999999998</c:v>
                </c:pt>
                <c:pt idx="33844">
                  <c:v>9251.9989999999998</c:v>
                </c:pt>
                <c:pt idx="33845">
                  <c:v>9252.9989999999998</c:v>
                </c:pt>
                <c:pt idx="33846">
                  <c:v>9252.9989999999998</c:v>
                </c:pt>
                <c:pt idx="33847">
                  <c:v>9252.9989999999998</c:v>
                </c:pt>
                <c:pt idx="33848">
                  <c:v>9252.9989999999998</c:v>
                </c:pt>
                <c:pt idx="33849">
                  <c:v>9252.9989999999998</c:v>
                </c:pt>
                <c:pt idx="33850">
                  <c:v>9252.9989999999998</c:v>
                </c:pt>
                <c:pt idx="33851">
                  <c:v>9253.9989999999998</c:v>
                </c:pt>
                <c:pt idx="33852">
                  <c:v>9253.9989999999998</c:v>
                </c:pt>
                <c:pt idx="33853">
                  <c:v>9253.9989999999998</c:v>
                </c:pt>
                <c:pt idx="33854">
                  <c:v>9253.9989999999998</c:v>
                </c:pt>
                <c:pt idx="33855">
                  <c:v>9253.9989999999998</c:v>
                </c:pt>
                <c:pt idx="33856">
                  <c:v>9253.9989999999998</c:v>
                </c:pt>
                <c:pt idx="33857">
                  <c:v>9253.9989999999998</c:v>
                </c:pt>
                <c:pt idx="33858">
                  <c:v>9254.9989999999998</c:v>
                </c:pt>
                <c:pt idx="33859">
                  <c:v>9254.9989999999998</c:v>
                </c:pt>
                <c:pt idx="33860">
                  <c:v>9254.9989999999998</c:v>
                </c:pt>
                <c:pt idx="33861">
                  <c:v>9254.9989999999998</c:v>
                </c:pt>
                <c:pt idx="33862">
                  <c:v>9254.9989999999998</c:v>
                </c:pt>
                <c:pt idx="33863">
                  <c:v>9254.9989999999998</c:v>
                </c:pt>
                <c:pt idx="33864">
                  <c:v>9256.9989999999998</c:v>
                </c:pt>
                <c:pt idx="33865">
                  <c:v>9256.9989999999998</c:v>
                </c:pt>
                <c:pt idx="33866">
                  <c:v>9256.9989999999998</c:v>
                </c:pt>
                <c:pt idx="33867">
                  <c:v>9256.9989999999998</c:v>
                </c:pt>
                <c:pt idx="33868">
                  <c:v>9256.9989999999998</c:v>
                </c:pt>
                <c:pt idx="33869">
                  <c:v>9256.9989999999998</c:v>
                </c:pt>
                <c:pt idx="33870">
                  <c:v>9256.9989999999998</c:v>
                </c:pt>
                <c:pt idx="33871">
                  <c:v>9257.9989999999998</c:v>
                </c:pt>
                <c:pt idx="33872">
                  <c:v>9257.9989999999998</c:v>
                </c:pt>
                <c:pt idx="33873">
                  <c:v>9257.9989999999998</c:v>
                </c:pt>
                <c:pt idx="33874">
                  <c:v>9257.9989999999998</c:v>
                </c:pt>
                <c:pt idx="33875">
                  <c:v>9257.9989999999998</c:v>
                </c:pt>
                <c:pt idx="33876">
                  <c:v>9257.9989999999998</c:v>
                </c:pt>
                <c:pt idx="33877">
                  <c:v>9258.9989999999998</c:v>
                </c:pt>
                <c:pt idx="33878">
                  <c:v>9258.9989999999998</c:v>
                </c:pt>
                <c:pt idx="33879">
                  <c:v>9258.9989999999998</c:v>
                </c:pt>
                <c:pt idx="33880">
                  <c:v>9258.9989999999998</c:v>
                </c:pt>
                <c:pt idx="33881">
                  <c:v>9258.9989999999998</c:v>
                </c:pt>
                <c:pt idx="33882">
                  <c:v>9258.9989999999998</c:v>
                </c:pt>
                <c:pt idx="33883">
                  <c:v>9258.9989999999998</c:v>
                </c:pt>
                <c:pt idx="33884">
                  <c:v>9259.9989999999998</c:v>
                </c:pt>
                <c:pt idx="33885">
                  <c:v>9259.9989999999998</c:v>
                </c:pt>
                <c:pt idx="33886">
                  <c:v>9259.9989999999998</c:v>
                </c:pt>
                <c:pt idx="33887">
                  <c:v>9259.9989999999998</c:v>
                </c:pt>
                <c:pt idx="33888">
                  <c:v>9259.9989999999998</c:v>
                </c:pt>
                <c:pt idx="33889">
                  <c:v>9259.9989999999998</c:v>
                </c:pt>
                <c:pt idx="33890">
                  <c:v>9259.9989999999998</c:v>
                </c:pt>
                <c:pt idx="33891">
                  <c:v>9261.9989999999998</c:v>
                </c:pt>
                <c:pt idx="33892">
                  <c:v>9261.9989999999998</c:v>
                </c:pt>
                <c:pt idx="33893">
                  <c:v>9261.9989999999998</c:v>
                </c:pt>
                <c:pt idx="33894">
                  <c:v>9261.9989999999998</c:v>
                </c:pt>
                <c:pt idx="33895">
                  <c:v>9261.9989999999998</c:v>
                </c:pt>
                <c:pt idx="33896">
                  <c:v>9261.9989999999998</c:v>
                </c:pt>
                <c:pt idx="33897">
                  <c:v>9262.9989999999998</c:v>
                </c:pt>
                <c:pt idx="33898">
                  <c:v>9262.9989999999998</c:v>
                </c:pt>
                <c:pt idx="33899">
                  <c:v>9262.9989999999998</c:v>
                </c:pt>
                <c:pt idx="33900">
                  <c:v>9262.9989999999998</c:v>
                </c:pt>
                <c:pt idx="33901">
                  <c:v>9262.9989999999998</c:v>
                </c:pt>
                <c:pt idx="33902">
                  <c:v>9262.9989999999998</c:v>
                </c:pt>
                <c:pt idx="33903">
                  <c:v>9262.9989999999998</c:v>
                </c:pt>
                <c:pt idx="33904">
                  <c:v>9263.9989999999998</c:v>
                </c:pt>
                <c:pt idx="33905">
                  <c:v>9263.9989999999998</c:v>
                </c:pt>
                <c:pt idx="33906">
                  <c:v>9263.9989999999998</c:v>
                </c:pt>
                <c:pt idx="33907">
                  <c:v>9263.9989999999998</c:v>
                </c:pt>
                <c:pt idx="33908">
                  <c:v>9263.9989999999998</c:v>
                </c:pt>
                <c:pt idx="33909">
                  <c:v>9263.9989999999998</c:v>
                </c:pt>
                <c:pt idx="33910">
                  <c:v>9264.9989999999998</c:v>
                </c:pt>
                <c:pt idx="33911">
                  <c:v>9264.9989999999998</c:v>
                </c:pt>
                <c:pt idx="33912">
                  <c:v>9264.9989999999998</c:v>
                </c:pt>
                <c:pt idx="33913">
                  <c:v>9264.9989999999998</c:v>
                </c:pt>
                <c:pt idx="33914">
                  <c:v>9264.9989999999998</c:v>
                </c:pt>
                <c:pt idx="33915">
                  <c:v>9264.9989999999998</c:v>
                </c:pt>
                <c:pt idx="33916">
                  <c:v>9264.9989999999998</c:v>
                </c:pt>
                <c:pt idx="33917">
                  <c:v>9266.9989999999998</c:v>
                </c:pt>
                <c:pt idx="33918">
                  <c:v>9266.9989999999998</c:v>
                </c:pt>
                <c:pt idx="33919">
                  <c:v>9266.9989999999998</c:v>
                </c:pt>
                <c:pt idx="33920">
                  <c:v>9266.9989999999998</c:v>
                </c:pt>
                <c:pt idx="33921">
                  <c:v>9266.9989999999998</c:v>
                </c:pt>
                <c:pt idx="33922">
                  <c:v>9266.9989999999998</c:v>
                </c:pt>
                <c:pt idx="33923">
                  <c:v>9267.9989999999998</c:v>
                </c:pt>
                <c:pt idx="33924">
                  <c:v>9267.9989999999998</c:v>
                </c:pt>
                <c:pt idx="33925">
                  <c:v>9267.9989999999998</c:v>
                </c:pt>
                <c:pt idx="33926">
                  <c:v>9267.9989999999998</c:v>
                </c:pt>
                <c:pt idx="33927">
                  <c:v>9267.9989999999998</c:v>
                </c:pt>
                <c:pt idx="33928">
                  <c:v>9267.9989999999998</c:v>
                </c:pt>
                <c:pt idx="33929">
                  <c:v>9267.9989999999998</c:v>
                </c:pt>
                <c:pt idx="33930">
                  <c:v>9268.9989999999998</c:v>
                </c:pt>
                <c:pt idx="33931">
                  <c:v>9268.9989999999998</c:v>
                </c:pt>
                <c:pt idx="33932">
                  <c:v>9268.9989999999998</c:v>
                </c:pt>
                <c:pt idx="33933">
                  <c:v>9268.9989999999998</c:v>
                </c:pt>
                <c:pt idx="33934">
                  <c:v>9268.9989999999998</c:v>
                </c:pt>
                <c:pt idx="33935">
                  <c:v>9268.9989999999998</c:v>
                </c:pt>
                <c:pt idx="33936">
                  <c:v>9268.9989999999998</c:v>
                </c:pt>
                <c:pt idx="33937">
                  <c:v>9269.9989999999998</c:v>
                </c:pt>
                <c:pt idx="33938">
                  <c:v>9269.9989999999998</c:v>
                </c:pt>
                <c:pt idx="33939">
                  <c:v>9269.9989999999998</c:v>
                </c:pt>
                <c:pt idx="33940">
                  <c:v>9269.9989999999998</c:v>
                </c:pt>
                <c:pt idx="33941">
                  <c:v>9269.9989999999998</c:v>
                </c:pt>
                <c:pt idx="33942">
                  <c:v>9269.9989999999998</c:v>
                </c:pt>
                <c:pt idx="33943">
                  <c:v>9271.9989999999998</c:v>
                </c:pt>
                <c:pt idx="33944">
                  <c:v>9271.9989999999998</c:v>
                </c:pt>
                <c:pt idx="33945">
                  <c:v>9271.9989999999998</c:v>
                </c:pt>
                <c:pt idx="33946">
                  <c:v>9271.9989999999998</c:v>
                </c:pt>
                <c:pt idx="33947">
                  <c:v>9271.9989999999998</c:v>
                </c:pt>
                <c:pt idx="33948">
                  <c:v>9271.9989999999998</c:v>
                </c:pt>
                <c:pt idx="33949">
                  <c:v>9271.9989999999998</c:v>
                </c:pt>
                <c:pt idx="33950">
                  <c:v>9272.9989999999998</c:v>
                </c:pt>
                <c:pt idx="33951">
                  <c:v>9272.9989999999998</c:v>
                </c:pt>
                <c:pt idx="33952">
                  <c:v>9272.9989999999998</c:v>
                </c:pt>
                <c:pt idx="33953">
                  <c:v>9272.9989999999998</c:v>
                </c:pt>
                <c:pt idx="33954">
                  <c:v>9272.9989999999998</c:v>
                </c:pt>
                <c:pt idx="33955">
                  <c:v>9272.9989999999998</c:v>
                </c:pt>
                <c:pt idx="33956">
                  <c:v>9273.9989999999998</c:v>
                </c:pt>
                <c:pt idx="33957">
                  <c:v>9273.9989999999998</c:v>
                </c:pt>
                <c:pt idx="33958">
                  <c:v>9273.9989999999998</c:v>
                </c:pt>
                <c:pt idx="33959">
                  <c:v>9273.9989999999998</c:v>
                </c:pt>
                <c:pt idx="33960">
                  <c:v>9273.9989999999998</c:v>
                </c:pt>
                <c:pt idx="33961">
                  <c:v>9273.9989999999998</c:v>
                </c:pt>
                <c:pt idx="33962">
                  <c:v>9273.9989999999998</c:v>
                </c:pt>
                <c:pt idx="33963">
                  <c:v>9274.9989999999998</c:v>
                </c:pt>
                <c:pt idx="33964">
                  <c:v>9274.9989999999998</c:v>
                </c:pt>
                <c:pt idx="33965">
                  <c:v>9274.9989999999998</c:v>
                </c:pt>
                <c:pt idx="33966">
                  <c:v>9274.9989999999998</c:v>
                </c:pt>
                <c:pt idx="33967">
                  <c:v>9274.9989999999998</c:v>
                </c:pt>
                <c:pt idx="33968">
                  <c:v>9274.9989999999998</c:v>
                </c:pt>
                <c:pt idx="33969">
                  <c:v>9276.9989999999998</c:v>
                </c:pt>
                <c:pt idx="33970">
                  <c:v>9276.9989999999998</c:v>
                </c:pt>
                <c:pt idx="33971">
                  <c:v>9276.9989999999998</c:v>
                </c:pt>
                <c:pt idx="33972">
                  <c:v>9276.9989999999998</c:v>
                </c:pt>
                <c:pt idx="33973">
                  <c:v>9276.9989999999998</c:v>
                </c:pt>
                <c:pt idx="33974">
                  <c:v>9276.9989999999998</c:v>
                </c:pt>
                <c:pt idx="33975">
                  <c:v>9276.9989999999998</c:v>
                </c:pt>
                <c:pt idx="33976">
                  <c:v>9277.9989999999998</c:v>
                </c:pt>
                <c:pt idx="33977">
                  <c:v>9277.9989999999998</c:v>
                </c:pt>
                <c:pt idx="33978">
                  <c:v>9277.9989999999998</c:v>
                </c:pt>
                <c:pt idx="33979">
                  <c:v>9277.9989999999998</c:v>
                </c:pt>
                <c:pt idx="33980">
                  <c:v>9277.9989999999998</c:v>
                </c:pt>
                <c:pt idx="33981">
                  <c:v>9277.9989999999998</c:v>
                </c:pt>
                <c:pt idx="33982">
                  <c:v>9278.9989999999998</c:v>
                </c:pt>
                <c:pt idx="33983">
                  <c:v>9278.9989999999998</c:v>
                </c:pt>
                <c:pt idx="33984">
                  <c:v>9278.9989999999998</c:v>
                </c:pt>
                <c:pt idx="33985">
                  <c:v>9278.9989999999998</c:v>
                </c:pt>
                <c:pt idx="33986">
                  <c:v>9278.9989999999998</c:v>
                </c:pt>
                <c:pt idx="33987">
                  <c:v>9278.9989999999998</c:v>
                </c:pt>
                <c:pt idx="33988">
                  <c:v>9278.9989999999998</c:v>
                </c:pt>
                <c:pt idx="33989">
                  <c:v>9279.9989999999998</c:v>
                </c:pt>
                <c:pt idx="33990">
                  <c:v>9279.9989999999998</c:v>
                </c:pt>
                <c:pt idx="33991">
                  <c:v>9279.9989999999998</c:v>
                </c:pt>
                <c:pt idx="33992">
                  <c:v>9279.9989999999998</c:v>
                </c:pt>
                <c:pt idx="33993">
                  <c:v>9279.9989999999998</c:v>
                </c:pt>
                <c:pt idx="33994">
                  <c:v>9279.9989999999998</c:v>
                </c:pt>
                <c:pt idx="33995">
                  <c:v>9279.9989999999998</c:v>
                </c:pt>
                <c:pt idx="33996">
                  <c:v>9281.9989999999998</c:v>
                </c:pt>
                <c:pt idx="33997">
                  <c:v>9281.9989999999998</c:v>
                </c:pt>
                <c:pt idx="33998">
                  <c:v>9281.9989999999998</c:v>
                </c:pt>
                <c:pt idx="33999">
                  <c:v>9281.9989999999998</c:v>
                </c:pt>
                <c:pt idx="34000">
                  <c:v>9281.9989999999998</c:v>
                </c:pt>
                <c:pt idx="34001">
                  <c:v>9281.9989999999998</c:v>
                </c:pt>
                <c:pt idx="34002">
                  <c:v>9282.9989999999998</c:v>
                </c:pt>
                <c:pt idx="34003">
                  <c:v>9282.9989999999998</c:v>
                </c:pt>
                <c:pt idx="34004">
                  <c:v>9282.9989999999998</c:v>
                </c:pt>
                <c:pt idx="34005">
                  <c:v>9282.9989999999998</c:v>
                </c:pt>
                <c:pt idx="34006">
                  <c:v>9282.9989999999998</c:v>
                </c:pt>
                <c:pt idx="34007">
                  <c:v>9282.9989999999998</c:v>
                </c:pt>
                <c:pt idx="34008">
                  <c:v>9282.9989999999998</c:v>
                </c:pt>
                <c:pt idx="34009">
                  <c:v>9283.9989999999998</c:v>
                </c:pt>
                <c:pt idx="34010">
                  <c:v>9283.9989999999998</c:v>
                </c:pt>
                <c:pt idx="34011">
                  <c:v>9283.9989999999998</c:v>
                </c:pt>
                <c:pt idx="34012">
                  <c:v>9283.9989999999998</c:v>
                </c:pt>
                <c:pt idx="34013">
                  <c:v>9283.9989999999998</c:v>
                </c:pt>
                <c:pt idx="34014">
                  <c:v>9283.9989999999998</c:v>
                </c:pt>
                <c:pt idx="34015">
                  <c:v>9284.9989999999998</c:v>
                </c:pt>
                <c:pt idx="34016">
                  <c:v>9284.9989999999998</c:v>
                </c:pt>
                <c:pt idx="34017">
                  <c:v>9284.9989999999998</c:v>
                </c:pt>
                <c:pt idx="34018">
                  <c:v>9284.9989999999998</c:v>
                </c:pt>
                <c:pt idx="34019">
                  <c:v>9284.9989999999998</c:v>
                </c:pt>
                <c:pt idx="34020">
                  <c:v>9284.9989999999998</c:v>
                </c:pt>
                <c:pt idx="34021">
                  <c:v>9284.9989999999998</c:v>
                </c:pt>
                <c:pt idx="34022">
                  <c:v>9286.9989999999998</c:v>
                </c:pt>
                <c:pt idx="34023">
                  <c:v>9286.9989999999998</c:v>
                </c:pt>
                <c:pt idx="34024">
                  <c:v>9286.9989999999998</c:v>
                </c:pt>
                <c:pt idx="34025">
                  <c:v>9286.9989999999998</c:v>
                </c:pt>
                <c:pt idx="34026">
                  <c:v>9286.9989999999998</c:v>
                </c:pt>
                <c:pt idx="34027">
                  <c:v>9286.9989999999998</c:v>
                </c:pt>
                <c:pt idx="34028">
                  <c:v>9287.9989999999998</c:v>
                </c:pt>
                <c:pt idx="34029">
                  <c:v>9287.9989999999998</c:v>
                </c:pt>
                <c:pt idx="34030">
                  <c:v>9287.9989999999998</c:v>
                </c:pt>
                <c:pt idx="34031">
                  <c:v>9287.9989999999998</c:v>
                </c:pt>
                <c:pt idx="34032">
                  <c:v>9287.9989999999998</c:v>
                </c:pt>
                <c:pt idx="34033">
                  <c:v>9287.9989999999998</c:v>
                </c:pt>
                <c:pt idx="34034">
                  <c:v>9287.9989999999998</c:v>
                </c:pt>
                <c:pt idx="34035">
                  <c:v>9288.9989999999998</c:v>
                </c:pt>
                <c:pt idx="34036">
                  <c:v>9288.9989999999998</c:v>
                </c:pt>
                <c:pt idx="34037">
                  <c:v>9288.9989999999998</c:v>
                </c:pt>
                <c:pt idx="34038">
                  <c:v>9288.9989999999998</c:v>
                </c:pt>
                <c:pt idx="34039">
                  <c:v>9288.9989999999998</c:v>
                </c:pt>
                <c:pt idx="34040">
                  <c:v>9288.9989999999998</c:v>
                </c:pt>
                <c:pt idx="34041">
                  <c:v>9288.9989999999998</c:v>
                </c:pt>
                <c:pt idx="34042">
                  <c:v>9289.9989999999998</c:v>
                </c:pt>
                <c:pt idx="34043">
                  <c:v>9289.9989999999998</c:v>
                </c:pt>
                <c:pt idx="34044">
                  <c:v>9289.9989999999998</c:v>
                </c:pt>
                <c:pt idx="34045">
                  <c:v>9289.9989999999998</c:v>
                </c:pt>
                <c:pt idx="34046">
                  <c:v>9289.9989999999998</c:v>
                </c:pt>
                <c:pt idx="34047">
                  <c:v>9289.9989999999998</c:v>
                </c:pt>
                <c:pt idx="34048">
                  <c:v>9291.9989999999998</c:v>
                </c:pt>
                <c:pt idx="34049">
                  <c:v>9291.9989999999998</c:v>
                </c:pt>
                <c:pt idx="34050">
                  <c:v>9291.9989999999998</c:v>
                </c:pt>
                <c:pt idx="34051">
                  <c:v>9291.9989999999998</c:v>
                </c:pt>
                <c:pt idx="34052">
                  <c:v>9291.9989999999998</c:v>
                </c:pt>
                <c:pt idx="34053">
                  <c:v>9291.9989999999998</c:v>
                </c:pt>
                <c:pt idx="34054">
                  <c:v>9291.9989999999998</c:v>
                </c:pt>
                <c:pt idx="34055">
                  <c:v>9292.9989999999998</c:v>
                </c:pt>
                <c:pt idx="34056">
                  <c:v>9292.9989999999998</c:v>
                </c:pt>
                <c:pt idx="34057">
                  <c:v>9292.9989999999998</c:v>
                </c:pt>
                <c:pt idx="34058">
                  <c:v>9292.9989999999998</c:v>
                </c:pt>
                <c:pt idx="34059">
                  <c:v>9292.9989999999998</c:v>
                </c:pt>
                <c:pt idx="34060">
                  <c:v>9292.9989999999998</c:v>
                </c:pt>
                <c:pt idx="34061">
                  <c:v>9293.9989999999998</c:v>
                </c:pt>
                <c:pt idx="34062">
                  <c:v>9293.9989999999998</c:v>
                </c:pt>
                <c:pt idx="34063">
                  <c:v>9293.9989999999998</c:v>
                </c:pt>
                <c:pt idx="34064">
                  <c:v>9293.9989999999998</c:v>
                </c:pt>
                <c:pt idx="34065">
                  <c:v>9293.9989999999998</c:v>
                </c:pt>
                <c:pt idx="34066">
                  <c:v>9293.9989999999998</c:v>
                </c:pt>
                <c:pt idx="34067">
                  <c:v>9293.9989999999998</c:v>
                </c:pt>
                <c:pt idx="34068">
                  <c:v>9294.9989999999998</c:v>
                </c:pt>
                <c:pt idx="34069">
                  <c:v>9294.9989999999998</c:v>
                </c:pt>
                <c:pt idx="34070">
                  <c:v>9294.9989999999998</c:v>
                </c:pt>
                <c:pt idx="34071">
                  <c:v>9294.9989999999998</c:v>
                </c:pt>
                <c:pt idx="34072">
                  <c:v>9294.9989999999998</c:v>
                </c:pt>
                <c:pt idx="34073">
                  <c:v>9294.9989999999998</c:v>
                </c:pt>
                <c:pt idx="34074">
                  <c:v>9296.9989999999998</c:v>
                </c:pt>
                <c:pt idx="34075">
                  <c:v>9296.9989999999998</c:v>
                </c:pt>
                <c:pt idx="34076">
                  <c:v>9296.9989999999998</c:v>
                </c:pt>
                <c:pt idx="34077">
                  <c:v>9296.9989999999998</c:v>
                </c:pt>
                <c:pt idx="34078">
                  <c:v>9296.9989999999998</c:v>
                </c:pt>
                <c:pt idx="34079">
                  <c:v>9296.9989999999998</c:v>
                </c:pt>
                <c:pt idx="34080">
                  <c:v>9296.9989999999998</c:v>
                </c:pt>
                <c:pt idx="34081">
                  <c:v>9297.9989999999998</c:v>
                </c:pt>
                <c:pt idx="34082">
                  <c:v>9297.9989999999998</c:v>
                </c:pt>
                <c:pt idx="34083">
                  <c:v>9297.9989999999998</c:v>
                </c:pt>
                <c:pt idx="34084">
                  <c:v>9297.9989999999998</c:v>
                </c:pt>
                <c:pt idx="34085">
                  <c:v>9297.9989999999998</c:v>
                </c:pt>
                <c:pt idx="34086">
                  <c:v>9297.9989999999998</c:v>
                </c:pt>
                <c:pt idx="34087">
                  <c:v>9297.9989999999998</c:v>
                </c:pt>
                <c:pt idx="34088">
                  <c:v>9298.9989999999998</c:v>
                </c:pt>
                <c:pt idx="34089">
                  <c:v>9298.9989999999998</c:v>
                </c:pt>
                <c:pt idx="34090">
                  <c:v>9298.9989999999998</c:v>
                </c:pt>
                <c:pt idx="34091">
                  <c:v>9298.9989999999998</c:v>
                </c:pt>
                <c:pt idx="34092">
                  <c:v>9298.9989999999998</c:v>
                </c:pt>
                <c:pt idx="34093">
                  <c:v>9298.9989999999998</c:v>
                </c:pt>
                <c:pt idx="34094">
                  <c:v>9299.9989999999998</c:v>
                </c:pt>
                <c:pt idx="34095">
                  <c:v>9299.9989999999998</c:v>
                </c:pt>
                <c:pt idx="34096">
                  <c:v>9299.9989999999998</c:v>
                </c:pt>
                <c:pt idx="34097">
                  <c:v>9299.9989999999998</c:v>
                </c:pt>
                <c:pt idx="34098">
                  <c:v>9299.9989999999998</c:v>
                </c:pt>
                <c:pt idx="34099">
                  <c:v>9299.9989999999998</c:v>
                </c:pt>
                <c:pt idx="34100">
                  <c:v>9299.9989999999998</c:v>
                </c:pt>
                <c:pt idx="34101">
                  <c:v>9301.9989999999998</c:v>
                </c:pt>
                <c:pt idx="34102">
                  <c:v>9301.9989999999998</c:v>
                </c:pt>
                <c:pt idx="34103">
                  <c:v>9301.9989999999998</c:v>
                </c:pt>
                <c:pt idx="34104">
                  <c:v>9301.9989999999998</c:v>
                </c:pt>
                <c:pt idx="34105">
                  <c:v>9301.9989999999998</c:v>
                </c:pt>
                <c:pt idx="34106">
                  <c:v>9301.9989999999998</c:v>
                </c:pt>
                <c:pt idx="34107">
                  <c:v>9302.9989999999998</c:v>
                </c:pt>
                <c:pt idx="34108">
                  <c:v>9302.9989999999998</c:v>
                </c:pt>
                <c:pt idx="34109">
                  <c:v>9302.9989999999998</c:v>
                </c:pt>
                <c:pt idx="34110">
                  <c:v>9302.9989999999998</c:v>
                </c:pt>
                <c:pt idx="34111">
                  <c:v>9302.9989999999998</c:v>
                </c:pt>
                <c:pt idx="34112">
                  <c:v>9302.9989999999998</c:v>
                </c:pt>
                <c:pt idx="34113">
                  <c:v>9302.9989999999998</c:v>
                </c:pt>
                <c:pt idx="34114">
                  <c:v>9303.9989999999998</c:v>
                </c:pt>
                <c:pt idx="34115">
                  <c:v>9303.9989999999998</c:v>
                </c:pt>
                <c:pt idx="34116">
                  <c:v>9303.9989999999998</c:v>
                </c:pt>
                <c:pt idx="34117">
                  <c:v>9303.9989999999998</c:v>
                </c:pt>
                <c:pt idx="34118">
                  <c:v>9303.9989999999998</c:v>
                </c:pt>
                <c:pt idx="34119">
                  <c:v>9303.9989999999998</c:v>
                </c:pt>
                <c:pt idx="34120">
                  <c:v>9304.9989999999998</c:v>
                </c:pt>
                <c:pt idx="34121">
                  <c:v>9304.9989999999998</c:v>
                </c:pt>
                <c:pt idx="34122">
                  <c:v>9304.9989999999998</c:v>
                </c:pt>
                <c:pt idx="34123">
                  <c:v>9304.9989999999998</c:v>
                </c:pt>
                <c:pt idx="34124">
                  <c:v>9304.9989999999998</c:v>
                </c:pt>
                <c:pt idx="34125">
                  <c:v>9304.9989999999998</c:v>
                </c:pt>
                <c:pt idx="34126">
                  <c:v>9304.9989999999998</c:v>
                </c:pt>
                <c:pt idx="34127">
                  <c:v>9306.9989999999998</c:v>
                </c:pt>
                <c:pt idx="34128">
                  <c:v>9306.9989999999998</c:v>
                </c:pt>
                <c:pt idx="34129">
                  <c:v>9306.9989999999998</c:v>
                </c:pt>
                <c:pt idx="34130">
                  <c:v>9306.9989999999998</c:v>
                </c:pt>
                <c:pt idx="34131">
                  <c:v>9306.9989999999998</c:v>
                </c:pt>
                <c:pt idx="34132">
                  <c:v>9306.9989999999998</c:v>
                </c:pt>
                <c:pt idx="34133">
                  <c:v>9307.9989999999998</c:v>
                </c:pt>
                <c:pt idx="34134">
                  <c:v>9307.9989999999998</c:v>
                </c:pt>
                <c:pt idx="34135">
                  <c:v>9307.9989999999998</c:v>
                </c:pt>
                <c:pt idx="34136">
                  <c:v>9307.9989999999998</c:v>
                </c:pt>
                <c:pt idx="34137">
                  <c:v>9307.9989999999998</c:v>
                </c:pt>
                <c:pt idx="34138">
                  <c:v>9307.9989999999998</c:v>
                </c:pt>
                <c:pt idx="34139">
                  <c:v>9307.9989999999998</c:v>
                </c:pt>
                <c:pt idx="34140">
                  <c:v>9308.9989999999998</c:v>
                </c:pt>
                <c:pt idx="34141">
                  <c:v>9308.9989999999998</c:v>
                </c:pt>
                <c:pt idx="34142">
                  <c:v>9308.9989999999998</c:v>
                </c:pt>
                <c:pt idx="34143">
                  <c:v>9308.9989999999998</c:v>
                </c:pt>
                <c:pt idx="34144">
                  <c:v>9308.9989999999998</c:v>
                </c:pt>
                <c:pt idx="34145">
                  <c:v>9308.9989999999998</c:v>
                </c:pt>
                <c:pt idx="34146">
                  <c:v>9308.9989999999998</c:v>
                </c:pt>
                <c:pt idx="34147">
                  <c:v>9309.9989999999998</c:v>
                </c:pt>
                <c:pt idx="34148">
                  <c:v>9309.9989999999998</c:v>
                </c:pt>
                <c:pt idx="34149">
                  <c:v>9309.9989999999998</c:v>
                </c:pt>
                <c:pt idx="34150">
                  <c:v>9309.9989999999998</c:v>
                </c:pt>
                <c:pt idx="34151">
                  <c:v>9309.9989999999998</c:v>
                </c:pt>
                <c:pt idx="34152">
                  <c:v>9309.9989999999998</c:v>
                </c:pt>
                <c:pt idx="34153">
                  <c:v>9311.9989999999998</c:v>
                </c:pt>
                <c:pt idx="34154">
                  <c:v>9311.9989999999998</c:v>
                </c:pt>
                <c:pt idx="34155">
                  <c:v>9311.9989999999998</c:v>
                </c:pt>
                <c:pt idx="34156">
                  <c:v>9311.9989999999998</c:v>
                </c:pt>
                <c:pt idx="34157">
                  <c:v>9311.9989999999998</c:v>
                </c:pt>
                <c:pt idx="34158">
                  <c:v>9311.9989999999998</c:v>
                </c:pt>
                <c:pt idx="34159">
                  <c:v>9311.9989999999998</c:v>
                </c:pt>
                <c:pt idx="34160">
                  <c:v>9312.9989999999998</c:v>
                </c:pt>
                <c:pt idx="34161">
                  <c:v>9312.9989999999998</c:v>
                </c:pt>
                <c:pt idx="34162">
                  <c:v>9312.9989999999998</c:v>
                </c:pt>
                <c:pt idx="34163">
                  <c:v>9312.9989999999998</c:v>
                </c:pt>
                <c:pt idx="34164">
                  <c:v>9312.9989999999998</c:v>
                </c:pt>
                <c:pt idx="34165">
                  <c:v>9312.9989999999998</c:v>
                </c:pt>
                <c:pt idx="34166">
                  <c:v>9313.9989999999998</c:v>
                </c:pt>
                <c:pt idx="34167">
                  <c:v>9313.9989999999998</c:v>
                </c:pt>
                <c:pt idx="34168">
                  <c:v>9313.9989999999998</c:v>
                </c:pt>
                <c:pt idx="34169">
                  <c:v>9313.9989999999998</c:v>
                </c:pt>
                <c:pt idx="34170">
                  <c:v>9313.9989999999998</c:v>
                </c:pt>
                <c:pt idx="34171">
                  <c:v>9313.9989999999998</c:v>
                </c:pt>
                <c:pt idx="34172">
                  <c:v>9313.9989999999998</c:v>
                </c:pt>
                <c:pt idx="34173">
                  <c:v>9314.9989999999998</c:v>
                </c:pt>
                <c:pt idx="34174">
                  <c:v>9314.9989999999998</c:v>
                </c:pt>
                <c:pt idx="34175">
                  <c:v>9314.9989999999998</c:v>
                </c:pt>
                <c:pt idx="34176">
                  <c:v>9314.9989999999998</c:v>
                </c:pt>
                <c:pt idx="34177">
                  <c:v>9314.9989999999998</c:v>
                </c:pt>
                <c:pt idx="34178">
                  <c:v>9314.9989999999998</c:v>
                </c:pt>
                <c:pt idx="34179">
                  <c:v>9316.9989999999998</c:v>
                </c:pt>
                <c:pt idx="34180">
                  <c:v>9316.9989999999998</c:v>
                </c:pt>
                <c:pt idx="34181">
                  <c:v>9316.9989999999998</c:v>
                </c:pt>
                <c:pt idx="34182">
                  <c:v>9316.9989999999998</c:v>
                </c:pt>
                <c:pt idx="34183">
                  <c:v>9316.9989999999998</c:v>
                </c:pt>
                <c:pt idx="34184">
                  <c:v>9316.9989999999998</c:v>
                </c:pt>
                <c:pt idx="34185">
                  <c:v>9316.9989999999998</c:v>
                </c:pt>
                <c:pt idx="34186">
                  <c:v>9317.9989999999998</c:v>
                </c:pt>
                <c:pt idx="34187">
                  <c:v>9317.9989999999998</c:v>
                </c:pt>
                <c:pt idx="34188">
                  <c:v>9317.9989999999998</c:v>
                </c:pt>
                <c:pt idx="34189">
                  <c:v>9317.9989999999998</c:v>
                </c:pt>
                <c:pt idx="34190">
                  <c:v>9317.9989999999998</c:v>
                </c:pt>
                <c:pt idx="34191">
                  <c:v>9317.9989999999998</c:v>
                </c:pt>
                <c:pt idx="34192">
                  <c:v>9317.9989999999998</c:v>
                </c:pt>
                <c:pt idx="34193">
                  <c:v>9318.9989999999998</c:v>
                </c:pt>
                <c:pt idx="34194">
                  <c:v>9318.9989999999998</c:v>
                </c:pt>
                <c:pt idx="34195">
                  <c:v>9318.9989999999998</c:v>
                </c:pt>
                <c:pt idx="34196">
                  <c:v>9318.9989999999998</c:v>
                </c:pt>
                <c:pt idx="34197">
                  <c:v>9318.9989999999998</c:v>
                </c:pt>
                <c:pt idx="34198">
                  <c:v>9318.9989999999998</c:v>
                </c:pt>
                <c:pt idx="34199">
                  <c:v>9319.9989999999998</c:v>
                </c:pt>
                <c:pt idx="34200">
                  <c:v>9319.9989999999998</c:v>
                </c:pt>
                <c:pt idx="34201">
                  <c:v>9319.9989999999998</c:v>
                </c:pt>
                <c:pt idx="34202">
                  <c:v>9319.9989999999998</c:v>
                </c:pt>
                <c:pt idx="34203">
                  <c:v>9319.9989999999998</c:v>
                </c:pt>
                <c:pt idx="34204">
                  <c:v>9319.9989999999998</c:v>
                </c:pt>
                <c:pt idx="34205">
                  <c:v>9319.9989999999998</c:v>
                </c:pt>
                <c:pt idx="34206">
                  <c:v>9321.9989999999998</c:v>
                </c:pt>
                <c:pt idx="34207">
                  <c:v>9321.9989999999998</c:v>
                </c:pt>
                <c:pt idx="34208">
                  <c:v>9321.9989999999998</c:v>
                </c:pt>
                <c:pt idx="34209">
                  <c:v>9321.9989999999998</c:v>
                </c:pt>
                <c:pt idx="34210">
                  <c:v>9321.9989999999998</c:v>
                </c:pt>
                <c:pt idx="34211">
                  <c:v>9321.9989999999998</c:v>
                </c:pt>
                <c:pt idx="34212">
                  <c:v>9322.9989999999998</c:v>
                </c:pt>
                <c:pt idx="34213">
                  <c:v>9322.9989999999998</c:v>
                </c:pt>
                <c:pt idx="34214">
                  <c:v>9322.9989999999998</c:v>
                </c:pt>
                <c:pt idx="34215">
                  <c:v>9322.9989999999998</c:v>
                </c:pt>
                <c:pt idx="34216">
                  <c:v>9322.9989999999998</c:v>
                </c:pt>
                <c:pt idx="34217">
                  <c:v>9322.9989999999998</c:v>
                </c:pt>
                <c:pt idx="34218">
                  <c:v>9322.9989999999998</c:v>
                </c:pt>
                <c:pt idx="34219">
                  <c:v>9323.9989999999998</c:v>
                </c:pt>
                <c:pt idx="34220">
                  <c:v>9323.9989999999998</c:v>
                </c:pt>
                <c:pt idx="34221">
                  <c:v>9323.9989999999998</c:v>
                </c:pt>
                <c:pt idx="34222">
                  <c:v>9323.9989999999998</c:v>
                </c:pt>
                <c:pt idx="34223">
                  <c:v>9323.9989999999998</c:v>
                </c:pt>
                <c:pt idx="34224">
                  <c:v>9323.9989999999998</c:v>
                </c:pt>
                <c:pt idx="34225">
                  <c:v>9324.9989999999998</c:v>
                </c:pt>
                <c:pt idx="34226">
                  <c:v>9324.9989999999998</c:v>
                </c:pt>
                <c:pt idx="34227">
                  <c:v>9324.9989999999998</c:v>
                </c:pt>
                <c:pt idx="34228">
                  <c:v>9324.9989999999998</c:v>
                </c:pt>
                <c:pt idx="34229">
                  <c:v>9324.9989999999998</c:v>
                </c:pt>
                <c:pt idx="34230">
                  <c:v>9324.9989999999998</c:v>
                </c:pt>
                <c:pt idx="34231">
                  <c:v>9324.9989999999998</c:v>
                </c:pt>
                <c:pt idx="34232">
                  <c:v>9326.9989999999998</c:v>
                </c:pt>
                <c:pt idx="34233">
                  <c:v>9326.9989999999998</c:v>
                </c:pt>
                <c:pt idx="34234">
                  <c:v>9326.9989999999998</c:v>
                </c:pt>
                <c:pt idx="34235">
                  <c:v>9326.9989999999998</c:v>
                </c:pt>
                <c:pt idx="34236">
                  <c:v>9326.9989999999998</c:v>
                </c:pt>
                <c:pt idx="34237">
                  <c:v>9326.9989999999998</c:v>
                </c:pt>
                <c:pt idx="34238">
                  <c:v>9327.9989999999998</c:v>
                </c:pt>
                <c:pt idx="34239">
                  <c:v>9327.9989999999998</c:v>
                </c:pt>
                <c:pt idx="34240">
                  <c:v>9327.9989999999998</c:v>
                </c:pt>
                <c:pt idx="34241">
                  <c:v>9327.9989999999998</c:v>
                </c:pt>
                <c:pt idx="34242">
                  <c:v>9327.9989999999998</c:v>
                </c:pt>
                <c:pt idx="34243">
                  <c:v>9327.9989999999998</c:v>
                </c:pt>
                <c:pt idx="34244">
                  <c:v>9327.9989999999998</c:v>
                </c:pt>
                <c:pt idx="34245">
                  <c:v>9328.9989999999998</c:v>
                </c:pt>
                <c:pt idx="34246">
                  <c:v>9328.9989999999998</c:v>
                </c:pt>
                <c:pt idx="34247">
                  <c:v>9328.9989999999998</c:v>
                </c:pt>
                <c:pt idx="34248">
                  <c:v>9328.9989999999998</c:v>
                </c:pt>
                <c:pt idx="34249">
                  <c:v>9328.9989999999998</c:v>
                </c:pt>
                <c:pt idx="34250">
                  <c:v>9328.9989999999998</c:v>
                </c:pt>
                <c:pt idx="34251">
                  <c:v>9328.9989999999998</c:v>
                </c:pt>
                <c:pt idx="34252">
                  <c:v>9329.9989999999998</c:v>
                </c:pt>
                <c:pt idx="34253">
                  <c:v>9329.9989999999998</c:v>
                </c:pt>
                <c:pt idx="34254">
                  <c:v>9329.9989999999998</c:v>
                </c:pt>
                <c:pt idx="34255">
                  <c:v>9329.9989999999998</c:v>
                </c:pt>
                <c:pt idx="34256">
                  <c:v>9329.9989999999998</c:v>
                </c:pt>
                <c:pt idx="34257">
                  <c:v>9329.9989999999998</c:v>
                </c:pt>
                <c:pt idx="34258">
                  <c:v>9331.9989999999998</c:v>
                </c:pt>
                <c:pt idx="34259">
                  <c:v>9331.9989999999998</c:v>
                </c:pt>
                <c:pt idx="34260">
                  <c:v>9331.9989999999998</c:v>
                </c:pt>
                <c:pt idx="34261">
                  <c:v>9331.9989999999998</c:v>
                </c:pt>
                <c:pt idx="34262">
                  <c:v>9331.9989999999998</c:v>
                </c:pt>
                <c:pt idx="34263">
                  <c:v>9331.9989999999998</c:v>
                </c:pt>
                <c:pt idx="34264">
                  <c:v>9331.9989999999998</c:v>
                </c:pt>
                <c:pt idx="34265">
                  <c:v>9332.9989999999998</c:v>
                </c:pt>
                <c:pt idx="34266">
                  <c:v>9332.9989999999998</c:v>
                </c:pt>
                <c:pt idx="34267">
                  <c:v>9332.9989999999998</c:v>
                </c:pt>
                <c:pt idx="34268">
                  <c:v>9332.9989999999998</c:v>
                </c:pt>
                <c:pt idx="34269">
                  <c:v>9332.9989999999998</c:v>
                </c:pt>
                <c:pt idx="34270">
                  <c:v>9332.9989999999998</c:v>
                </c:pt>
                <c:pt idx="34271">
                  <c:v>9333.9989999999998</c:v>
                </c:pt>
                <c:pt idx="34272">
                  <c:v>9333.9989999999998</c:v>
                </c:pt>
                <c:pt idx="34273">
                  <c:v>9333.9989999999998</c:v>
                </c:pt>
                <c:pt idx="34274">
                  <c:v>9333.9989999999998</c:v>
                </c:pt>
                <c:pt idx="34275">
                  <c:v>9333.9989999999998</c:v>
                </c:pt>
                <c:pt idx="34276">
                  <c:v>9333.9989999999998</c:v>
                </c:pt>
                <c:pt idx="34277">
                  <c:v>9333.9989999999998</c:v>
                </c:pt>
                <c:pt idx="34278">
                  <c:v>9334.9989999999998</c:v>
                </c:pt>
                <c:pt idx="34279">
                  <c:v>9334.9989999999998</c:v>
                </c:pt>
                <c:pt idx="34280">
                  <c:v>9334.9989999999998</c:v>
                </c:pt>
                <c:pt idx="34281">
                  <c:v>9334.9989999999998</c:v>
                </c:pt>
                <c:pt idx="34282">
                  <c:v>9334.9989999999998</c:v>
                </c:pt>
                <c:pt idx="34283">
                  <c:v>9334.9989999999998</c:v>
                </c:pt>
                <c:pt idx="34284">
                  <c:v>9336.9989999999998</c:v>
                </c:pt>
                <c:pt idx="34285">
                  <c:v>9336.9989999999998</c:v>
                </c:pt>
                <c:pt idx="34286">
                  <c:v>9336.9989999999998</c:v>
                </c:pt>
                <c:pt idx="34287">
                  <c:v>9336.9989999999998</c:v>
                </c:pt>
                <c:pt idx="34288">
                  <c:v>9336.9989999999998</c:v>
                </c:pt>
                <c:pt idx="34289">
                  <c:v>9336.9989999999998</c:v>
                </c:pt>
                <c:pt idx="34290">
                  <c:v>9336.9989999999998</c:v>
                </c:pt>
                <c:pt idx="34291">
                  <c:v>9337.9989999999998</c:v>
                </c:pt>
                <c:pt idx="34292">
                  <c:v>9337.9989999999998</c:v>
                </c:pt>
                <c:pt idx="34293">
                  <c:v>9337.9989999999998</c:v>
                </c:pt>
                <c:pt idx="34294">
                  <c:v>9337.9989999999998</c:v>
                </c:pt>
                <c:pt idx="34295">
                  <c:v>9337.9989999999998</c:v>
                </c:pt>
                <c:pt idx="34296">
                  <c:v>9337.9989999999998</c:v>
                </c:pt>
                <c:pt idx="34297">
                  <c:v>9337.9989999999998</c:v>
                </c:pt>
                <c:pt idx="34298">
                  <c:v>9338.9989999999998</c:v>
                </c:pt>
                <c:pt idx="34299">
                  <c:v>9338.9989999999998</c:v>
                </c:pt>
                <c:pt idx="34300">
                  <c:v>9338.9989999999998</c:v>
                </c:pt>
                <c:pt idx="34301">
                  <c:v>9338.9989999999998</c:v>
                </c:pt>
                <c:pt idx="34302">
                  <c:v>9338.9989999999998</c:v>
                </c:pt>
                <c:pt idx="34303">
                  <c:v>9338.9989999999998</c:v>
                </c:pt>
                <c:pt idx="34304">
                  <c:v>9339.9989999999998</c:v>
                </c:pt>
                <c:pt idx="34305">
                  <c:v>9339.9989999999998</c:v>
                </c:pt>
                <c:pt idx="34306">
                  <c:v>9339.9989999999998</c:v>
                </c:pt>
                <c:pt idx="34307">
                  <c:v>9339.9989999999998</c:v>
                </c:pt>
                <c:pt idx="34308">
                  <c:v>9339.9989999999998</c:v>
                </c:pt>
                <c:pt idx="34309">
                  <c:v>9339.9989999999998</c:v>
                </c:pt>
                <c:pt idx="34310">
                  <c:v>9339.9989999999998</c:v>
                </c:pt>
                <c:pt idx="34311">
                  <c:v>9341.9989999999998</c:v>
                </c:pt>
                <c:pt idx="34312">
                  <c:v>9341.9989999999998</c:v>
                </c:pt>
                <c:pt idx="34313">
                  <c:v>9341.9989999999998</c:v>
                </c:pt>
                <c:pt idx="34314">
                  <c:v>9341.9989999999998</c:v>
                </c:pt>
                <c:pt idx="34315">
                  <c:v>9341.9989999999998</c:v>
                </c:pt>
                <c:pt idx="34316">
                  <c:v>9341.9989999999998</c:v>
                </c:pt>
                <c:pt idx="34317">
                  <c:v>9342.9989999999998</c:v>
                </c:pt>
                <c:pt idx="34318">
                  <c:v>9342.9989999999998</c:v>
                </c:pt>
                <c:pt idx="34319">
                  <c:v>9342.9989999999998</c:v>
                </c:pt>
                <c:pt idx="34320">
                  <c:v>9342.9989999999998</c:v>
                </c:pt>
                <c:pt idx="34321">
                  <c:v>9342.9989999999998</c:v>
                </c:pt>
                <c:pt idx="34322">
                  <c:v>9342.9989999999998</c:v>
                </c:pt>
                <c:pt idx="34323">
                  <c:v>9342.9989999999998</c:v>
                </c:pt>
                <c:pt idx="34324">
                  <c:v>9343.9989999999998</c:v>
                </c:pt>
                <c:pt idx="34325">
                  <c:v>9343.9989999999998</c:v>
                </c:pt>
                <c:pt idx="34326">
                  <c:v>9343.9989999999998</c:v>
                </c:pt>
                <c:pt idx="34327">
                  <c:v>9343.9989999999998</c:v>
                </c:pt>
                <c:pt idx="34328">
                  <c:v>9343.9989999999998</c:v>
                </c:pt>
                <c:pt idx="34329">
                  <c:v>9343.9989999999998</c:v>
                </c:pt>
                <c:pt idx="34330">
                  <c:v>9344.9989999999998</c:v>
                </c:pt>
                <c:pt idx="34331">
                  <c:v>9344.9989999999998</c:v>
                </c:pt>
                <c:pt idx="34332">
                  <c:v>9344.9989999999998</c:v>
                </c:pt>
                <c:pt idx="34333">
                  <c:v>9344.9989999999998</c:v>
                </c:pt>
                <c:pt idx="34334">
                  <c:v>9344.9989999999998</c:v>
                </c:pt>
                <c:pt idx="34335">
                  <c:v>9344.9989999999998</c:v>
                </c:pt>
                <c:pt idx="34336">
                  <c:v>9344.9989999999998</c:v>
                </c:pt>
                <c:pt idx="34337">
                  <c:v>9346.9989999999998</c:v>
                </c:pt>
                <c:pt idx="34338">
                  <c:v>9346.9989999999998</c:v>
                </c:pt>
                <c:pt idx="34339">
                  <c:v>9346.9989999999998</c:v>
                </c:pt>
                <c:pt idx="34340">
                  <c:v>9346.9989999999998</c:v>
                </c:pt>
                <c:pt idx="34341">
                  <c:v>9346.9989999999998</c:v>
                </c:pt>
                <c:pt idx="34342">
                  <c:v>9346.9989999999998</c:v>
                </c:pt>
                <c:pt idx="34343">
                  <c:v>9346.9989999999998</c:v>
                </c:pt>
                <c:pt idx="34344">
                  <c:v>9347.9989999999998</c:v>
                </c:pt>
                <c:pt idx="34345">
                  <c:v>9347.9989999999998</c:v>
                </c:pt>
                <c:pt idx="34346">
                  <c:v>9347.9989999999998</c:v>
                </c:pt>
                <c:pt idx="34347">
                  <c:v>9347.9989999999998</c:v>
                </c:pt>
                <c:pt idx="34348">
                  <c:v>9347.9989999999998</c:v>
                </c:pt>
                <c:pt idx="34349">
                  <c:v>9347.9989999999998</c:v>
                </c:pt>
                <c:pt idx="34350">
                  <c:v>9348.9989999999998</c:v>
                </c:pt>
                <c:pt idx="34351">
                  <c:v>9348.9989999999998</c:v>
                </c:pt>
                <c:pt idx="34352">
                  <c:v>9348.9989999999998</c:v>
                </c:pt>
                <c:pt idx="34353">
                  <c:v>9348.9989999999998</c:v>
                </c:pt>
                <c:pt idx="34354">
                  <c:v>9348.9989999999998</c:v>
                </c:pt>
                <c:pt idx="34355">
                  <c:v>9348.9989999999998</c:v>
                </c:pt>
                <c:pt idx="34356">
                  <c:v>9348.9989999999998</c:v>
                </c:pt>
                <c:pt idx="34357">
                  <c:v>9349.9989999999998</c:v>
                </c:pt>
                <c:pt idx="34358">
                  <c:v>9349.9989999999998</c:v>
                </c:pt>
                <c:pt idx="34359">
                  <c:v>9349.9989999999998</c:v>
                </c:pt>
                <c:pt idx="34360">
                  <c:v>9349.9989999999998</c:v>
                </c:pt>
                <c:pt idx="34361">
                  <c:v>9349.9989999999998</c:v>
                </c:pt>
                <c:pt idx="34362">
                  <c:v>9349.9989999999998</c:v>
                </c:pt>
                <c:pt idx="34363">
                  <c:v>9351.9989999999998</c:v>
                </c:pt>
                <c:pt idx="34364">
                  <c:v>9351.9989999999998</c:v>
                </c:pt>
                <c:pt idx="34365">
                  <c:v>9351.9989999999998</c:v>
                </c:pt>
                <c:pt idx="34366">
                  <c:v>9351.9989999999998</c:v>
                </c:pt>
                <c:pt idx="34367">
                  <c:v>9351.9989999999998</c:v>
                </c:pt>
                <c:pt idx="34368">
                  <c:v>9351.9989999999998</c:v>
                </c:pt>
                <c:pt idx="34369">
                  <c:v>9351.9989999999998</c:v>
                </c:pt>
                <c:pt idx="34370">
                  <c:v>9352.9989999999998</c:v>
                </c:pt>
                <c:pt idx="34371">
                  <c:v>9352.9989999999998</c:v>
                </c:pt>
                <c:pt idx="34372">
                  <c:v>9352.9989999999998</c:v>
                </c:pt>
                <c:pt idx="34373">
                  <c:v>9352.9989999999998</c:v>
                </c:pt>
                <c:pt idx="34374">
                  <c:v>9352.9989999999998</c:v>
                </c:pt>
                <c:pt idx="34375">
                  <c:v>9352.9989999999998</c:v>
                </c:pt>
                <c:pt idx="34376">
                  <c:v>9353.9989999999998</c:v>
                </c:pt>
                <c:pt idx="34377">
                  <c:v>9353.9989999999998</c:v>
                </c:pt>
                <c:pt idx="34378">
                  <c:v>9353.9989999999998</c:v>
                </c:pt>
                <c:pt idx="34379">
                  <c:v>9353.9989999999998</c:v>
                </c:pt>
                <c:pt idx="34380">
                  <c:v>9353.9989999999998</c:v>
                </c:pt>
                <c:pt idx="34381">
                  <c:v>9353.9989999999998</c:v>
                </c:pt>
                <c:pt idx="34382">
                  <c:v>9353.9989999999998</c:v>
                </c:pt>
                <c:pt idx="34383">
                  <c:v>9354.9989999999998</c:v>
                </c:pt>
                <c:pt idx="34384">
                  <c:v>9354.9989999999998</c:v>
                </c:pt>
                <c:pt idx="34385">
                  <c:v>9354.9989999999998</c:v>
                </c:pt>
                <c:pt idx="34386">
                  <c:v>9354.9989999999998</c:v>
                </c:pt>
                <c:pt idx="34387">
                  <c:v>9354.9989999999998</c:v>
                </c:pt>
                <c:pt idx="34388">
                  <c:v>9354.9989999999998</c:v>
                </c:pt>
                <c:pt idx="34389">
                  <c:v>9356.9989999999998</c:v>
                </c:pt>
                <c:pt idx="34390">
                  <c:v>9356.9989999999998</c:v>
                </c:pt>
                <c:pt idx="34391">
                  <c:v>9356.9989999999998</c:v>
                </c:pt>
                <c:pt idx="34392">
                  <c:v>9356.9989999999998</c:v>
                </c:pt>
                <c:pt idx="34393">
                  <c:v>9356.9989999999998</c:v>
                </c:pt>
                <c:pt idx="34394">
                  <c:v>9356.9989999999998</c:v>
                </c:pt>
                <c:pt idx="34395">
                  <c:v>9356.9989999999998</c:v>
                </c:pt>
                <c:pt idx="34396">
                  <c:v>9357.9989999999998</c:v>
                </c:pt>
                <c:pt idx="34397">
                  <c:v>9357.9989999999998</c:v>
                </c:pt>
                <c:pt idx="34398">
                  <c:v>9357.9989999999998</c:v>
                </c:pt>
                <c:pt idx="34399">
                  <c:v>9357.9989999999998</c:v>
                </c:pt>
                <c:pt idx="34400">
                  <c:v>9357.9989999999998</c:v>
                </c:pt>
                <c:pt idx="34401">
                  <c:v>9357.9989999999998</c:v>
                </c:pt>
                <c:pt idx="34402">
                  <c:v>9357.9989999999998</c:v>
                </c:pt>
                <c:pt idx="34403">
                  <c:v>9358.9989999999998</c:v>
                </c:pt>
                <c:pt idx="34404">
                  <c:v>9358.9989999999998</c:v>
                </c:pt>
                <c:pt idx="34405">
                  <c:v>9358.9989999999998</c:v>
                </c:pt>
                <c:pt idx="34406">
                  <c:v>9358.9989999999998</c:v>
                </c:pt>
                <c:pt idx="34407">
                  <c:v>9358.9989999999998</c:v>
                </c:pt>
                <c:pt idx="34408">
                  <c:v>9358.9989999999998</c:v>
                </c:pt>
                <c:pt idx="34409">
                  <c:v>9359.9989999999998</c:v>
                </c:pt>
                <c:pt idx="34410">
                  <c:v>9359.9989999999998</c:v>
                </c:pt>
                <c:pt idx="34411">
                  <c:v>9359.9989999999998</c:v>
                </c:pt>
                <c:pt idx="34412">
                  <c:v>9359.9989999999998</c:v>
                </c:pt>
                <c:pt idx="34413">
                  <c:v>9359.9989999999998</c:v>
                </c:pt>
                <c:pt idx="34414">
                  <c:v>9359.9989999999998</c:v>
                </c:pt>
                <c:pt idx="34415">
                  <c:v>9359.9989999999998</c:v>
                </c:pt>
                <c:pt idx="34416">
                  <c:v>9361.9989999999998</c:v>
                </c:pt>
                <c:pt idx="34417">
                  <c:v>9361.9989999999998</c:v>
                </c:pt>
                <c:pt idx="34418">
                  <c:v>9361.9989999999998</c:v>
                </c:pt>
                <c:pt idx="34419">
                  <c:v>9361.9989999999998</c:v>
                </c:pt>
                <c:pt idx="34420">
                  <c:v>9361.9989999999998</c:v>
                </c:pt>
                <c:pt idx="34421">
                  <c:v>9361.9989999999998</c:v>
                </c:pt>
                <c:pt idx="34422">
                  <c:v>9362.9989999999998</c:v>
                </c:pt>
                <c:pt idx="34423">
                  <c:v>9362.9989999999998</c:v>
                </c:pt>
                <c:pt idx="34424">
                  <c:v>9362.9989999999998</c:v>
                </c:pt>
                <c:pt idx="34425">
                  <c:v>9362.9989999999998</c:v>
                </c:pt>
                <c:pt idx="34426">
                  <c:v>9362.9989999999998</c:v>
                </c:pt>
                <c:pt idx="34427">
                  <c:v>9362.9989999999998</c:v>
                </c:pt>
                <c:pt idx="34428">
                  <c:v>9362.9989999999998</c:v>
                </c:pt>
                <c:pt idx="34429">
                  <c:v>9363.9989999999998</c:v>
                </c:pt>
                <c:pt idx="34430">
                  <c:v>9363.9989999999998</c:v>
                </c:pt>
                <c:pt idx="34431">
                  <c:v>9363.9989999999998</c:v>
                </c:pt>
                <c:pt idx="34432">
                  <c:v>9363.9989999999998</c:v>
                </c:pt>
                <c:pt idx="34433">
                  <c:v>9363.9989999999998</c:v>
                </c:pt>
                <c:pt idx="34434">
                  <c:v>9363.9989999999998</c:v>
                </c:pt>
                <c:pt idx="34435">
                  <c:v>9364.9989999999998</c:v>
                </c:pt>
                <c:pt idx="34436">
                  <c:v>9364.9989999999998</c:v>
                </c:pt>
                <c:pt idx="34437">
                  <c:v>9364.9989999999998</c:v>
                </c:pt>
                <c:pt idx="34438">
                  <c:v>9364.9989999999998</c:v>
                </c:pt>
                <c:pt idx="34439">
                  <c:v>9364.9989999999998</c:v>
                </c:pt>
                <c:pt idx="34440">
                  <c:v>9364.9989999999998</c:v>
                </c:pt>
                <c:pt idx="34441">
                  <c:v>9364.9989999999998</c:v>
                </c:pt>
                <c:pt idx="34442">
                  <c:v>9366.9989999999998</c:v>
                </c:pt>
                <c:pt idx="34443">
                  <c:v>9366.9989999999998</c:v>
                </c:pt>
                <c:pt idx="34444">
                  <c:v>9366.9989999999998</c:v>
                </c:pt>
                <c:pt idx="34445">
                  <c:v>9366.9989999999998</c:v>
                </c:pt>
                <c:pt idx="34446">
                  <c:v>9366.9989999999998</c:v>
                </c:pt>
                <c:pt idx="34447">
                  <c:v>9366.9989999999998</c:v>
                </c:pt>
                <c:pt idx="34448">
                  <c:v>9366.9989999999998</c:v>
                </c:pt>
                <c:pt idx="34449">
                  <c:v>9367.9989999999998</c:v>
                </c:pt>
                <c:pt idx="34450">
                  <c:v>9367.9989999999998</c:v>
                </c:pt>
                <c:pt idx="34451">
                  <c:v>9367.9989999999998</c:v>
                </c:pt>
                <c:pt idx="34452">
                  <c:v>9367.9989999999998</c:v>
                </c:pt>
                <c:pt idx="34453">
                  <c:v>9367.9989999999998</c:v>
                </c:pt>
                <c:pt idx="34454">
                  <c:v>9367.9989999999998</c:v>
                </c:pt>
                <c:pt idx="34455">
                  <c:v>9368.9989999999998</c:v>
                </c:pt>
                <c:pt idx="34456">
                  <c:v>9368.9989999999998</c:v>
                </c:pt>
                <c:pt idx="34457">
                  <c:v>9368.9989999999998</c:v>
                </c:pt>
                <c:pt idx="34458">
                  <c:v>9368.9989999999998</c:v>
                </c:pt>
                <c:pt idx="34459">
                  <c:v>9368.9989999999998</c:v>
                </c:pt>
                <c:pt idx="34460">
                  <c:v>9368.9989999999998</c:v>
                </c:pt>
                <c:pt idx="34461">
                  <c:v>9368.9989999999998</c:v>
                </c:pt>
                <c:pt idx="34462">
                  <c:v>9369.9989999999998</c:v>
                </c:pt>
                <c:pt idx="34463">
                  <c:v>9369.9989999999998</c:v>
                </c:pt>
                <c:pt idx="34464">
                  <c:v>9369.9989999999998</c:v>
                </c:pt>
                <c:pt idx="34465">
                  <c:v>9369.9989999999998</c:v>
                </c:pt>
                <c:pt idx="34466">
                  <c:v>9369.9989999999998</c:v>
                </c:pt>
                <c:pt idx="34467">
                  <c:v>9369.9989999999998</c:v>
                </c:pt>
                <c:pt idx="34468">
                  <c:v>9371.9989999999998</c:v>
                </c:pt>
                <c:pt idx="34469">
                  <c:v>9371.9989999999998</c:v>
                </c:pt>
                <c:pt idx="34470">
                  <c:v>9371.9989999999998</c:v>
                </c:pt>
                <c:pt idx="34471">
                  <c:v>9371.9989999999998</c:v>
                </c:pt>
                <c:pt idx="34472">
                  <c:v>9371.9989999999998</c:v>
                </c:pt>
                <c:pt idx="34473">
                  <c:v>9371.9989999999998</c:v>
                </c:pt>
                <c:pt idx="34474">
                  <c:v>9371.9989999999998</c:v>
                </c:pt>
                <c:pt idx="34475">
                  <c:v>9372.9989999999998</c:v>
                </c:pt>
                <c:pt idx="34476">
                  <c:v>9372.9989999999998</c:v>
                </c:pt>
                <c:pt idx="34477">
                  <c:v>9372.9989999999998</c:v>
                </c:pt>
                <c:pt idx="34478">
                  <c:v>9372.9989999999998</c:v>
                </c:pt>
                <c:pt idx="34479">
                  <c:v>9372.9989999999998</c:v>
                </c:pt>
                <c:pt idx="34480">
                  <c:v>9372.9989999999998</c:v>
                </c:pt>
                <c:pt idx="34481">
                  <c:v>9373.9989999999998</c:v>
                </c:pt>
                <c:pt idx="34482">
                  <c:v>9373.9989999999998</c:v>
                </c:pt>
                <c:pt idx="34483">
                  <c:v>9373.9989999999998</c:v>
                </c:pt>
                <c:pt idx="34484">
                  <c:v>9373.9989999999998</c:v>
                </c:pt>
                <c:pt idx="34485">
                  <c:v>9373.9989999999998</c:v>
                </c:pt>
                <c:pt idx="34486">
                  <c:v>9373.9989999999998</c:v>
                </c:pt>
                <c:pt idx="34487">
                  <c:v>9373.9989999999998</c:v>
                </c:pt>
                <c:pt idx="34488">
                  <c:v>9374.9989999999998</c:v>
                </c:pt>
                <c:pt idx="34489">
                  <c:v>9374.9989999999998</c:v>
                </c:pt>
                <c:pt idx="34490">
                  <c:v>9374.9989999999998</c:v>
                </c:pt>
                <c:pt idx="34491">
                  <c:v>9374.9989999999998</c:v>
                </c:pt>
                <c:pt idx="34492">
                  <c:v>9374.9989999999998</c:v>
                </c:pt>
                <c:pt idx="34493">
                  <c:v>9374.9989999999998</c:v>
                </c:pt>
                <c:pt idx="34494">
                  <c:v>9374.9989999999998</c:v>
                </c:pt>
                <c:pt idx="34495">
                  <c:v>9376.9989999999998</c:v>
                </c:pt>
                <c:pt idx="34496">
                  <c:v>9376.9989999999998</c:v>
                </c:pt>
                <c:pt idx="34497">
                  <c:v>9376.9989999999998</c:v>
                </c:pt>
                <c:pt idx="34498">
                  <c:v>9376.9989999999998</c:v>
                </c:pt>
                <c:pt idx="34499">
                  <c:v>9376.9989999999998</c:v>
                </c:pt>
                <c:pt idx="34500">
                  <c:v>9376.9989999999998</c:v>
                </c:pt>
                <c:pt idx="34501">
                  <c:v>9377.9989999999998</c:v>
                </c:pt>
                <c:pt idx="34502">
                  <c:v>9377.9989999999998</c:v>
                </c:pt>
                <c:pt idx="34503">
                  <c:v>9377.9989999999998</c:v>
                </c:pt>
                <c:pt idx="34504">
                  <c:v>9377.9989999999998</c:v>
                </c:pt>
                <c:pt idx="34505">
                  <c:v>9377.9989999999998</c:v>
                </c:pt>
                <c:pt idx="34506">
                  <c:v>9377.9989999999998</c:v>
                </c:pt>
                <c:pt idx="34507">
                  <c:v>9377.9989999999998</c:v>
                </c:pt>
                <c:pt idx="34508">
                  <c:v>9378.9989999999998</c:v>
                </c:pt>
                <c:pt idx="34509">
                  <c:v>9378.9989999999998</c:v>
                </c:pt>
                <c:pt idx="34510">
                  <c:v>9378.9989999999998</c:v>
                </c:pt>
                <c:pt idx="34511">
                  <c:v>9378.9989999999998</c:v>
                </c:pt>
                <c:pt idx="34512">
                  <c:v>9378.9989999999998</c:v>
                </c:pt>
                <c:pt idx="34513">
                  <c:v>9378.9989999999998</c:v>
                </c:pt>
                <c:pt idx="34514">
                  <c:v>9379.9989999999998</c:v>
                </c:pt>
                <c:pt idx="34515">
                  <c:v>9379.9989999999998</c:v>
                </c:pt>
                <c:pt idx="34516">
                  <c:v>9379.9989999999998</c:v>
                </c:pt>
                <c:pt idx="34517">
                  <c:v>9379.9989999999998</c:v>
                </c:pt>
                <c:pt idx="34518">
                  <c:v>9379.9989999999998</c:v>
                </c:pt>
                <c:pt idx="34519">
                  <c:v>9379.9989999999998</c:v>
                </c:pt>
                <c:pt idx="34520">
                  <c:v>9379.9989999999998</c:v>
                </c:pt>
                <c:pt idx="34521">
                  <c:v>9381.9989999999998</c:v>
                </c:pt>
                <c:pt idx="34522">
                  <c:v>9381.9989999999998</c:v>
                </c:pt>
                <c:pt idx="34523">
                  <c:v>9381.9989999999998</c:v>
                </c:pt>
                <c:pt idx="34524">
                  <c:v>9381.9989999999998</c:v>
                </c:pt>
                <c:pt idx="34525">
                  <c:v>9381.9989999999998</c:v>
                </c:pt>
                <c:pt idx="34526">
                  <c:v>9381.9989999999998</c:v>
                </c:pt>
                <c:pt idx="34527">
                  <c:v>9382.9989999999998</c:v>
                </c:pt>
                <c:pt idx="34528">
                  <c:v>9382.9989999999998</c:v>
                </c:pt>
                <c:pt idx="34529">
                  <c:v>9382.9989999999998</c:v>
                </c:pt>
                <c:pt idx="34530">
                  <c:v>9382.9989999999998</c:v>
                </c:pt>
                <c:pt idx="34531">
                  <c:v>9382.9989999999998</c:v>
                </c:pt>
                <c:pt idx="34532">
                  <c:v>9382.9989999999998</c:v>
                </c:pt>
                <c:pt idx="34533">
                  <c:v>9382.9989999999998</c:v>
                </c:pt>
                <c:pt idx="34534">
                  <c:v>9383.9989999999998</c:v>
                </c:pt>
                <c:pt idx="34535">
                  <c:v>9383.9989999999998</c:v>
                </c:pt>
                <c:pt idx="34536">
                  <c:v>9383.9989999999998</c:v>
                </c:pt>
                <c:pt idx="34537">
                  <c:v>9383.9989999999998</c:v>
                </c:pt>
                <c:pt idx="34538">
                  <c:v>9383.9989999999998</c:v>
                </c:pt>
                <c:pt idx="34539">
                  <c:v>9383.9989999999998</c:v>
                </c:pt>
                <c:pt idx="34540">
                  <c:v>9384.9989999999998</c:v>
                </c:pt>
                <c:pt idx="34541">
                  <c:v>9384.9989999999998</c:v>
                </c:pt>
                <c:pt idx="34542">
                  <c:v>9384.9989999999998</c:v>
                </c:pt>
                <c:pt idx="34543">
                  <c:v>9384.9989999999998</c:v>
                </c:pt>
                <c:pt idx="34544">
                  <c:v>9384.9989999999998</c:v>
                </c:pt>
                <c:pt idx="34545">
                  <c:v>9384.9989999999998</c:v>
                </c:pt>
                <c:pt idx="34546">
                  <c:v>9384.9989999999998</c:v>
                </c:pt>
                <c:pt idx="34547">
                  <c:v>9386.9989999999998</c:v>
                </c:pt>
                <c:pt idx="34548">
                  <c:v>9386.9989999999998</c:v>
                </c:pt>
                <c:pt idx="34549">
                  <c:v>9386.9989999999998</c:v>
                </c:pt>
                <c:pt idx="34550">
                  <c:v>9386.9989999999998</c:v>
                </c:pt>
                <c:pt idx="34551">
                  <c:v>9386.9989999999998</c:v>
                </c:pt>
                <c:pt idx="34552">
                  <c:v>9386.9989999999998</c:v>
                </c:pt>
                <c:pt idx="34553">
                  <c:v>9386.9989999999998</c:v>
                </c:pt>
                <c:pt idx="34554">
                  <c:v>9387.9989999999998</c:v>
                </c:pt>
                <c:pt idx="34555">
                  <c:v>9387.9989999999998</c:v>
                </c:pt>
                <c:pt idx="34556">
                  <c:v>9387.9989999999998</c:v>
                </c:pt>
                <c:pt idx="34557">
                  <c:v>9387.9989999999998</c:v>
                </c:pt>
                <c:pt idx="34558">
                  <c:v>9387.9989999999998</c:v>
                </c:pt>
                <c:pt idx="34559">
                  <c:v>9387.9989999999998</c:v>
                </c:pt>
                <c:pt idx="34560">
                  <c:v>9388.9989999999998</c:v>
                </c:pt>
                <c:pt idx="34561">
                  <c:v>9388.9989999999998</c:v>
                </c:pt>
                <c:pt idx="34562">
                  <c:v>9388.9989999999998</c:v>
                </c:pt>
                <c:pt idx="34563">
                  <c:v>9388.9989999999998</c:v>
                </c:pt>
                <c:pt idx="34564">
                  <c:v>9388.9989999999998</c:v>
                </c:pt>
                <c:pt idx="34565">
                  <c:v>9388.9989999999998</c:v>
                </c:pt>
                <c:pt idx="34566">
                  <c:v>9388.9989999999998</c:v>
                </c:pt>
                <c:pt idx="34567">
                  <c:v>9389.9989999999998</c:v>
                </c:pt>
                <c:pt idx="34568">
                  <c:v>9389.9989999999998</c:v>
                </c:pt>
                <c:pt idx="34569">
                  <c:v>9389.9989999999998</c:v>
                </c:pt>
                <c:pt idx="34570">
                  <c:v>9389.9989999999998</c:v>
                </c:pt>
                <c:pt idx="34571">
                  <c:v>9389.9989999999998</c:v>
                </c:pt>
                <c:pt idx="34572">
                  <c:v>9389.9989999999998</c:v>
                </c:pt>
                <c:pt idx="34573">
                  <c:v>9391.9989999999998</c:v>
                </c:pt>
                <c:pt idx="34574">
                  <c:v>9391.9989999999998</c:v>
                </c:pt>
                <c:pt idx="34575">
                  <c:v>9391.9989999999998</c:v>
                </c:pt>
                <c:pt idx="34576">
                  <c:v>9391.9989999999998</c:v>
                </c:pt>
                <c:pt idx="34577">
                  <c:v>9391.9989999999998</c:v>
                </c:pt>
                <c:pt idx="34578">
                  <c:v>9391.9989999999998</c:v>
                </c:pt>
                <c:pt idx="34579">
                  <c:v>9391.9989999999998</c:v>
                </c:pt>
                <c:pt idx="34580">
                  <c:v>9392.9989999999998</c:v>
                </c:pt>
                <c:pt idx="34581">
                  <c:v>9392.9989999999998</c:v>
                </c:pt>
                <c:pt idx="34582">
                  <c:v>9392.9989999999998</c:v>
                </c:pt>
                <c:pt idx="34583">
                  <c:v>9392.9989999999998</c:v>
                </c:pt>
                <c:pt idx="34584">
                  <c:v>9392.9989999999998</c:v>
                </c:pt>
                <c:pt idx="34585">
                  <c:v>9392.9989999999998</c:v>
                </c:pt>
                <c:pt idx="34586">
                  <c:v>9393.9989999999998</c:v>
                </c:pt>
                <c:pt idx="34587">
                  <c:v>9393.9989999999998</c:v>
                </c:pt>
                <c:pt idx="34588">
                  <c:v>9393.9989999999998</c:v>
                </c:pt>
                <c:pt idx="34589">
                  <c:v>9393.9989999999998</c:v>
                </c:pt>
                <c:pt idx="34590">
                  <c:v>9393.9989999999998</c:v>
                </c:pt>
                <c:pt idx="34591">
                  <c:v>9393.9989999999998</c:v>
                </c:pt>
                <c:pt idx="34592">
                  <c:v>9393.9989999999998</c:v>
                </c:pt>
                <c:pt idx="34593">
                  <c:v>9394.9989999999998</c:v>
                </c:pt>
                <c:pt idx="34594">
                  <c:v>9394.9989999999998</c:v>
                </c:pt>
                <c:pt idx="34595">
                  <c:v>9394.9989999999998</c:v>
                </c:pt>
                <c:pt idx="34596">
                  <c:v>9394.9989999999998</c:v>
                </c:pt>
                <c:pt idx="34597">
                  <c:v>9394.9989999999998</c:v>
                </c:pt>
                <c:pt idx="34598">
                  <c:v>9394.9989999999998</c:v>
                </c:pt>
                <c:pt idx="34599">
                  <c:v>9394.9989999999998</c:v>
                </c:pt>
                <c:pt idx="34600">
                  <c:v>9396.9989999999998</c:v>
                </c:pt>
                <c:pt idx="34601">
                  <c:v>9396.9989999999998</c:v>
                </c:pt>
                <c:pt idx="34602">
                  <c:v>9396.9989999999998</c:v>
                </c:pt>
                <c:pt idx="34603">
                  <c:v>9396.9989999999998</c:v>
                </c:pt>
                <c:pt idx="34604">
                  <c:v>9396.9989999999998</c:v>
                </c:pt>
                <c:pt idx="34605">
                  <c:v>9396.9989999999998</c:v>
                </c:pt>
                <c:pt idx="34606">
                  <c:v>9397.9989999999998</c:v>
                </c:pt>
                <c:pt idx="34607">
                  <c:v>9397.9989999999998</c:v>
                </c:pt>
                <c:pt idx="34608">
                  <c:v>9397.9989999999998</c:v>
                </c:pt>
                <c:pt idx="34609">
                  <c:v>9397.9989999999998</c:v>
                </c:pt>
                <c:pt idx="34610">
                  <c:v>9397.9989999999998</c:v>
                </c:pt>
                <c:pt idx="34611">
                  <c:v>9397.9989999999998</c:v>
                </c:pt>
                <c:pt idx="34612">
                  <c:v>9397.9989999999998</c:v>
                </c:pt>
                <c:pt idx="34613">
                  <c:v>9398.9989999999998</c:v>
                </c:pt>
                <c:pt idx="34614">
                  <c:v>9398.9989999999998</c:v>
                </c:pt>
                <c:pt idx="34615">
                  <c:v>9398.9989999999998</c:v>
                </c:pt>
                <c:pt idx="34616">
                  <c:v>9398.9989999999998</c:v>
                </c:pt>
                <c:pt idx="34617">
                  <c:v>9398.9989999999998</c:v>
                </c:pt>
                <c:pt idx="34618">
                  <c:v>9398.9989999999998</c:v>
                </c:pt>
                <c:pt idx="34619">
                  <c:v>9399.9989999999998</c:v>
                </c:pt>
                <c:pt idx="34620">
                  <c:v>9399.9989999999998</c:v>
                </c:pt>
                <c:pt idx="34621">
                  <c:v>9399.9989999999998</c:v>
                </c:pt>
                <c:pt idx="34622">
                  <c:v>9399.9989999999998</c:v>
                </c:pt>
                <c:pt idx="34623">
                  <c:v>9399.9989999999998</c:v>
                </c:pt>
                <c:pt idx="34624">
                  <c:v>9399.9989999999998</c:v>
                </c:pt>
                <c:pt idx="34625">
                  <c:v>9399.9989999999998</c:v>
                </c:pt>
                <c:pt idx="34626">
                  <c:v>9401.9989999999998</c:v>
                </c:pt>
                <c:pt idx="34627">
                  <c:v>9401.9989999999998</c:v>
                </c:pt>
                <c:pt idx="34628">
                  <c:v>9401.9989999999998</c:v>
                </c:pt>
                <c:pt idx="34629">
                  <c:v>9401.9989999999998</c:v>
                </c:pt>
                <c:pt idx="34630">
                  <c:v>9401.9989999999998</c:v>
                </c:pt>
                <c:pt idx="34631">
                  <c:v>9401.9989999999998</c:v>
                </c:pt>
                <c:pt idx="34632">
                  <c:v>9402.9989999999998</c:v>
                </c:pt>
                <c:pt idx="34633">
                  <c:v>9402.9989999999998</c:v>
                </c:pt>
                <c:pt idx="34634">
                  <c:v>9402.9989999999998</c:v>
                </c:pt>
                <c:pt idx="34635">
                  <c:v>9402.9989999999998</c:v>
                </c:pt>
                <c:pt idx="34636">
                  <c:v>9402.9989999999998</c:v>
                </c:pt>
                <c:pt idx="34637">
                  <c:v>9402.9989999999998</c:v>
                </c:pt>
                <c:pt idx="34638">
                  <c:v>9402.9989999999998</c:v>
                </c:pt>
                <c:pt idx="34639">
                  <c:v>9403.9989999999998</c:v>
                </c:pt>
                <c:pt idx="34640">
                  <c:v>9403.9989999999998</c:v>
                </c:pt>
                <c:pt idx="34641">
                  <c:v>9403.9989999999998</c:v>
                </c:pt>
                <c:pt idx="34642">
                  <c:v>9403.9989999999998</c:v>
                </c:pt>
                <c:pt idx="34643">
                  <c:v>9403.9989999999998</c:v>
                </c:pt>
                <c:pt idx="34644">
                  <c:v>9403.9989999999998</c:v>
                </c:pt>
                <c:pt idx="34645">
                  <c:v>9404.9989999999998</c:v>
                </c:pt>
                <c:pt idx="34646">
                  <c:v>9404.9989999999998</c:v>
                </c:pt>
                <c:pt idx="34647">
                  <c:v>9404.9989999999998</c:v>
                </c:pt>
                <c:pt idx="34648">
                  <c:v>9404.9989999999998</c:v>
                </c:pt>
                <c:pt idx="34649">
                  <c:v>9404.9989999999998</c:v>
                </c:pt>
                <c:pt idx="34650">
                  <c:v>9404.9989999999998</c:v>
                </c:pt>
                <c:pt idx="34651">
                  <c:v>9404.9989999999998</c:v>
                </c:pt>
                <c:pt idx="34652">
                  <c:v>9406.9989999999998</c:v>
                </c:pt>
                <c:pt idx="34653">
                  <c:v>9406.9989999999998</c:v>
                </c:pt>
                <c:pt idx="34654">
                  <c:v>9406.9989999999998</c:v>
                </c:pt>
                <c:pt idx="34655">
                  <c:v>9406.9989999999998</c:v>
                </c:pt>
                <c:pt idx="34656">
                  <c:v>9406.9989999999998</c:v>
                </c:pt>
                <c:pt idx="34657">
                  <c:v>9406.9989999999998</c:v>
                </c:pt>
                <c:pt idx="34658">
                  <c:v>9406.9989999999998</c:v>
                </c:pt>
                <c:pt idx="34659">
                  <c:v>9407.9989999999998</c:v>
                </c:pt>
                <c:pt idx="34660">
                  <c:v>9407.9989999999998</c:v>
                </c:pt>
                <c:pt idx="34661">
                  <c:v>9407.9989999999998</c:v>
                </c:pt>
                <c:pt idx="34662">
                  <c:v>9407.9989999999998</c:v>
                </c:pt>
                <c:pt idx="34663">
                  <c:v>9407.9989999999998</c:v>
                </c:pt>
                <c:pt idx="34664">
                  <c:v>9407.9989999999998</c:v>
                </c:pt>
                <c:pt idx="34665">
                  <c:v>9408.9989999999998</c:v>
                </c:pt>
                <c:pt idx="34666">
                  <c:v>9408.9989999999998</c:v>
                </c:pt>
                <c:pt idx="34667">
                  <c:v>9408.9989999999998</c:v>
                </c:pt>
                <c:pt idx="34668">
                  <c:v>9408.9989999999998</c:v>
                </c:pt>
                <c:pt idx="34669">
                  <c:v>9408.9989999999998</c:v>
                </c:pt>
                <c:pt idx="34670">
                  <c:v>9408.9989999999998</c:v>
                </c:pt>
                <c:pt idx="34671">
                  <c:v>9408.9989999999998</c:v>
                </c:pt>
                <c:pt idx="34672">
                  <c:v>9409.9989999999998</c:v>
                </c:pt>
                <c:pt idx="34673">
                  <c:v>9409.9989999999998</c:v>
                </c:pt>
                <c:pt idx="34674">
                  <c:v>9409.9989999999998</c:v>
                </c:pt>
                <c:pt idx="34675">
                  <c:v>9409.9989999999998</c:v>
                </c:pt>
                <c:pt idx="34676">
                  <c:v>9409.9989999999998</c:v>
                </c:pt>
                <c:pt idx="34677">
                  <c:v>9409.9989999999998</c:v>
                </c:pt>
                <c:pt idx="34678">
                  <c:v>9411.9989999999998</c:v>
                </c:pt>
                <c:pt idx="34679">
                  <c:v>9411.9989999999998</c:v>
                </c:pt>
                <c:pt idx="34680">
                  <c:v>9411.9989999999998</c:v>
                </c:pt>
                <c:pt idx="34681">
                  <c:v>9411.9989999999998</c:v>
                </c:pt>
                <c:pt idx="34682">
                  <c:v>9411.9989999999998</c:v>
                </c:pt>
                <c:pt idx="34683">
                  <c:v>9411.9989999999998</c:v>
                </c:pt>
                <c:pt idx="34684">
                  <c:v>9411.9989999999998</c:v>
                </c:pt>
                <c:pt idx="34685">
                  <c:v>9412.9989999999998</c:v>
                </c:pt>
                <c:pt idx="34686">
                  <c:v>9412.9989999999998</c:v>
                </c:pt>
                <c:pt idx="34687">
                  <c:v>9412.9989999999998</c:v>
                </c:pt>
                <c:pt idx="34688">
                  <c:v>9412.9989999999998</c:v>
                </c:pt>
                <c:pt idx="34689">
                  <c:v>9412.9989999999998</c:v>
                </c:pt>
                <c:pt idx="34690">
                  <c:v>9412.9989999999998</c:v>
                </c:pt>
                <c:pt idx="34691">
                  <c:v>9413.9989999999998</c:v>
                </c:pt>
                <c:pt idx="34692">
                  <c:v>9413.9989999999998</c:v>
                </c:pt>
                <c:pt idx="34693">
                  <c:v>9413.9989999999998</c:v>
                </c:pt>
                <c:pt idx="34694">
                  <c:v>9413.9989999999998</c:v>
                </c:pt>
                <c:pt idx="34695">
                  <c:v>9413.9989999999998</c:v>
                </c:pt>
                <c:pt idx="34696">
                  <c:v>9413.9989999999998</c:v>
                </c:pt>
                <c:pt idx="34697">
                  <c:v>9413.9989999999998</c:v>
                </c:pt>
                <c:pt idx="34698">
                  <c:v>9414.9989999999998</c:v>
                </c:pt>
                <c:pt idx="34699">
                  <c:v>9414.9989999999998</c:v>
                </c:pt>
                <c:pt idx="34700">
                  <c:v>9414.9989999999998</c:v>
                </c:pt>
                <c:pt idx="34701">
                  <c:v>9414.9989999999998</c:v>
                </c:pt>
                <c:pt idx="34702">
                  <c:v>9414.9989999999998</c:v>
                </c:pt>
                <c:pt idx="34703">
                  <c:v>9414.9989999999998</c:v>
                </c:pt>
                <c:pt idx="34704">
                  <c:v>9414.9989999999998</c:v>
                </c:pt>
                <c:pt idx="34705">
                  <c:v>9416.9989999999998</c:v>
                </c:pt>
                <c:pt idx="34706">
                  <c:v>9416.9989999999998</c:v>
                </c:pt>
                <c:pt idx="34707">
                  <c:v>9416.9989999999998</c:v>
                </c:pt>
                <c:pt idx="34708">
                  <c:v>9416.9989999999998</c:v>
                </c:pt>
                <c:pt idx="34709">
                  <c:v>9416.9989999999998</c:v>
                </c:pt>
                <c:pt idx="34710">
                  <c:v>9416.9989999999998</c:v>
                </c:pt>
                <c:pt idx="34711">
                  <c:v>9417.9989999999998</c:v>
                </c:pt>
                <c:pt idx="34712">
                  <c:v>9417.9989999999998</c:v>
                </c:pt>
                <c:pt idx="34713">
                  <c:v>9417.9989999999998</c:v>
                </c:pt>
                <c:pt idx="34714">
                  <c:v>9417.9989999999998</c:v>
                </c:pt>
                <c:pt idx="34715">
                  <c:v>9417.9989999999998</c:v>
                </c:pt>
                <c:pt idx="34716">
                  <c:v>9417.9989999999998</c:v>
                </c:pt>
                <c:pt idx="34717">
                  <c:v>9417.9989999999998</c:v>
                </c:pt>
                <c:pt idx="34718">
                  <c:v>9418.9989999999998</c:v>
                </c:pt>
                <c:pt idx="34719">
                  <c:v>9418.9989999999998</c:v>
                </c:pt>
                <c:pt idx="34720">
                  <c:v>9418.9989999999998</c:v>
                </c:pt>
                <c:pt idx="34721">
                  <c:v>9418.9989999999998</c:v>
                </c:pt>
                <c:pt idx="34722">
                  <c:v>9418.9989999999998</c:v>
                </c:pt>
                <c:pt idx="34723">
                  <c:v>9418.9989999999998</c:v>
                </c:pt>
                <c:pt idx="34724">
                  <c:v>9419.9989999999998</c:v>
                </c:pt>
                <c:pt idx="34725">
                  <c:v>9419.9989999999998</c:v>
                </c:pt>
                <c:pt idx="34726">
                  <c:v>9419.9989999999998</c:v>
                </c:pt>
                <c:pt idx="34727">
                  <c:v>9419.9989999999998</c:v>
                </c:pt>
                <c:pt idx="34728">
                  <c:v>9419.9989999999998</c:v>
                </c:pt>
                <c:pt idx="34729">
                  <c:v>9419.9989999999998</c:v>
                </c:pt>
                <c:pt idx="34730">
                  <c:v>9419.9989999999998</c:v>
                </c:pt>
                <c:pt idx="34731">
                  <c:v>9421.9989999999998</c:v>
                </c:pt>
                <c:pt idx="34732">
                  <c:v>9421.9989999999998</c:v>
                </c:pt>
                <c:pt idx="34733">
                  <c:v>9421.9989999999998</c:v>
                </c:pt>
                <c:pt idx="34734">
                  <c:v>9421.9989999999998</c:v>
                </c:pt>
                <c:pt idx="34735">
                  <c:v>9421.9989999999998</c:v>
                </c:pt>
                <c:pt idx="34736">
                  <c:v>9421.9989999999998</c:v>
                </c:pt>
                <c:pt idx="34737">
                  <c:v>9422.9989999999998</c:v>
                </c:pt>
                <c:pt idx="34738">
                  <c:v>9422.9989999999998</c:v>
                </c:pt>
                <c:pt idx="34739">
                  <c:v>9422.9989999999998</c:v>
                </c:pt>
                <c:pt idx="34740">
                  <c:v>9422.9989999999998</c:v>
                </c:pt>
                <c:pt idx="34741">
                  <c:v>9422.9989999999998</c:v>
                </c:pt>
                <c:pt idx="34742">
                  <c:v>9422.9989999999998</c:v>
                </c:pt>
                <c:pt idx="34743">
                  <c:v>9422.9989999999998</c:v>
                </c:pt>
                <c:pt idx="34744">
                  <c:v>9423.9989999999998</c:v>
                </c:pt>
                <c:pt idx="34745">
                  <c:v>9423.9989999999998</c:v>
                </c:pt>
                <c:pt idx="34746">
                  <c:v>9423.9989999999998</c:v>
                </c:pt>
                <c:pt idx="34747">
                  <c:v>9423.9989999999998</c:v>
                </c:pt>
                <c:pt idx="34748">
                  <c:v>9423.9989999999998</c:v>
                </c:pt>
                <c:pt idx="34749">
                  <c:v>9423.9989999999998</c:v>
                </c:pt>
                <c:pt idx="34750">
                  <c:v>9423.9989999999998</c:v>
                </c:pt>
                <c:pt idx="34751">
                  <c:v>9424.9989999999998</c:v>
                </c:pt>
                <c:pt idx="34752">
                  <c:v>9424.9989999999998</c:v>
                </c:pt>
                <c:pt idx="34753">
                  <c:v>9424.9989999999998</c:v>
                </c:pt>
                <c:pt idx="34754">
                  <c:v>9424.9989999999998</c:v>
                </c:pt>
                <c:pt idx="34755">
                  <c:v>9424.9989999999998</c:v>
                </c:pt>
                <c:pt idx="34756">
                  <c:v>9424.9989999999998</c:v>
                </c:pt>
                <c:pt idx="34757">
                  <c:v>9426.9989999999998</c:v>
                </c:pt>
                <c:pt idx="34758">
                  <c:v>9426.9989999999998</c:v>
                </c:pt>
                <c:pt idx="34759">
                  <c:v>9426.9989999999998</c:v>
                </c:pt>
                <c:pt idx="34760">
                  <c:v>9426.9989999999998</c:v>
                </c:pt>
                <c:pt idx="34761">
                  <c:v>9426.9989999999998</c:v>
                </c:pt>
                <c:pt idx="34762">
                  <c:v>9426.9989999999998</c:v>
                </c:pt>
                <c:pt idx="34763">
                  <c:v>9426.9989999999998</c:v>
                </c:pt>
                <c:pt idx="34764">
                  <c:v>9427.9989999999998</c:v>
                </c:pt>
                <c:pt idx="34765">
                  <c:v>9427.9989999999998</c:v>
                </c:pt>
                <c:pt idx="34766">
                  <c:v>9427.9989999999998</c:v>
                </c:pt>
                <c:pt idx="34767">
                  <c:v>9427.9989999999998</c:v>
                </c:pt>
                <c:pt idx="34768">
                  <c:v>9427.9989999999998</c:v>
                </c:pt>
                <c:pt idx="34769">
                  <c:v>9427.9989999999998</c:v>
                </c:pt>
                <c:pt idx="34770">
                  <c:v>9428.9989999999998</c:v>
                </c:pt>
                <c:pt idx="34771">
                  <c:v>9428.9989999999998</c:v>
                </c:pt>
                <c:pt idx="34772">
                  <c:v>9428.9989999999998</c:v>
                </c:pt>
                <c:pt idx="34773">
                  <c:v>9428.9989999999998</c:v>
                </c:pt>
                <c:pt idx="34774">
                  <c:v>9428.9989999999998</c:v>
                </c:pt>
                <c:pt idx="34775">
                  <c:v>9428.9989999999998</c:v>
                </c:pt>
                <c:pt idx="34776">
                  <c:v>9428.9989999999998</c:v>
                </c:pt>
                <c:pt idx="34777">
                  <c:v>9429.9989999999998</c:v>
                </c:pt>
                <c:pt idx="34778">
                  <c:v>9429.9989999999998</c:v>
                </c:pt>
                <c:pt idx="34779">
                  <c:v>9429.9989999999998</c:v>
                </c:pt>
                <c:pt idx="34780">
                  <c:v>9429.9989999999998</c:v>
                </c:pt>
                <c:pt idx="34781">
                  <c:v>9429.9989999999998</c:v>
                </c:pt>
                <c:pt idx="34782">
                  <c:v>9429.9989999999998</c:v>
                </c:pt>
                <c:pt idx="34783">
                  <c:v>9431.9989999999998</c:v>
                </c:pt>
                <c:pt idx="34784">
                  <c:v>9431.9989999999998</c:v>
                </c:pt>
                <c:pt idx="34785">
                  <c:v>9431.9989999999998</c:v>
                </c:pt>
                <c:pt idx="34786">
                  <c:v>9431.9989999999998</c:v>
                </c:pt>
                <c:pt idx="34787">
                  <c:v>9431.9989999999998</c:v>
                </c:pt>
                <c:pt idx="34788">
                  <c:v>9431.9989999999998</c:v>
                </c:pt>
                <c:pt idx="34789">
                  <c:v>9431.9989999999998</c:v>
                </c:pt>
                <c:pt idx="34790">
                  <c:v>9432.9989999999998</c:v>
                </c:pt>
                <c:pt idx="34791">
                  <c:v>9432.9989999999998</c:v>
                </c:pt>
                <c:pt idx="34792">
                  <c:v>9432.9989999999998</c:v>
                </c:pt>
                <c:pt idx="34793">
                  <c:v>9432.9989999999998</c:v>
                </c:pt>
                <c:pt idx="34794">
                  <c:v>9432.9989999999998</c:v>
                </c:pt>
                <c:pt idx="34795">
                  <c:v>9432.9989999999998</c:v>
                </c:pt>
                <c:pt idx="34796">
                  <c:v>9433.9989999999998</c:v>
                </c:pt>
                <c:pt idx="34797">
                  <c:v>9433.9989999999998</c:v>
                </c:pt>
                <c:pt idx="34798">
                  <c:v>9433.9989999999998</c:v>
                </c:pt>
                <c:pt idx="34799">
                  <c:v>9433.9989999999998</c:v>
                </c:pt>
                <c:pt idx="34800">
                  <c:v>9433.9989999999998</c:v>
                </c:pt>
                <c:pt idx="34801">
                  <c:v>9433.9989999999998</c:v>
                </c:pt>
                <c:pt idx="34802">
                  <c:v>9433.9989999999998</c:v>
                </c:pt>
                <c:pt idx="34803">
                  <c:v>9434.9989999999998</c:v>
                </c:pt>
                <c:pt idx="34804">
                  <c:v>9434.9989999999998</c:v>
                </c:pt>
                <c:pt idx="34805">
                  <c:v>9434.9989999999998</c:v>
                </c:pt>
                <c:pt idx="34806">
                  <c:v>9434.9989999999998</c:v>
                </c:pt>
                <c:pt idx="34807">
                  <c:v>9434.9989999999998</c:v>
                </c:pt>
                <c:pt idx="34808">
                  <c:v>9434.9989999999998</c:v>
                </c:pt>
                <c:pt idx="34809">
                  <c:v>9434.9989999999998</c:v>
                </c:pt>
                <c:pt idx="34810">
                  <c:v>9436.9989999999998</c:v>
                </c:pt>
                <c:pt idx="34811">
                  <c:v>9436.9989999999998</c:v>
                </c:pt>
                <c:pt idx="34812">
                  <c:v>9436.9989999999998</c:v>
                </c:pt>
                <c:pt idx="34813">
                  <c:v>9436.9989999999998</c:v>
                </c:pt>
                <c:pt idx="34814">
                  <c:v>9436.9989999999998</c:v>
                </c:pt>
                <c:pt idx="34815">
                  <c:v>9436.9989999999998</c:v>
                </c:pt>
                <c:pt idx="34816">
                  <c:v>9437.9989999999998</c:v>
                </c:pt>
                <c:pt idx="34817">
                  <c:v>9437.9989999999998</c:v>
                </c:pt>
                <c:pt idx="34818">
                  <c:v>9437.9989999999998</c:v>
                </c:pt>
                <c:pt idx="34819">
                  <c:v>9437.9989999999998</c:v>
                </c:pt>
                <c:pt idx="34820">
                  <c:v>9437.9989999999998</c:v>
                </c:pt>
                <c:pt idx="34821">
                  <c:v>9437.9989999999998</c:v>
                </c:pt>
                <c:pt idx="34822">
                  <c:v>9437.9989999999998</c:v>
                </c:pt>
                <c:pt idx="34823">
                  <c:v>9438.9989999999998</c:v>
                </c:pt>
                <c:pt idx="34824">
                  <c:v>9438.9989999999998</c:v>
                </c:pt>
                <c:pt idx="34825">
                  <c:v>9438.9989999999998</c:v>
                </c:pt>
                <c:pt idx="34826">
                  <c:v>9438.9989999999998</c:v>
                </c:pt>
                <c:pt idx="34827">
                  <c:v>9438.9989999999998</c:v>
                </c:pt>
                <c:pt idx="34828">
                  <c:v>9438.9989999999998</c:v>
                </c:pt>
                <c:pt idx="34829">
                  <c:v>9439.9989999999998</c:v>
                </c:pt>
                <c:pt idx="34830">
                  <c:v>9439.9989999999998</c:v>
                </c:pt>
                <c:pt idx="34831">
                  <c:v>9439.9989999999998</c:v>
                </c:pt>
                <c:pt idx="34832">
                  <c:v>9439.9989999999998</c:v>
                </c:pt>
                <c:pt idx="34833">
                  <c:v>9439.9989999999998</c:v>
                </c:pt>
                <c:pt idx="34834">
                  <c:v>9439.9989999999998</c:v>
                </c:pt>
                <c:pt idx="34835">
                  <c:v>9439.9989999999998</c:v>
                </c:pt>
                <c:pt idx="34836">
                  <c:v>9441.9989999999998</c:v>
                </c:pt>
                <c:pt idx="34837">
                  <c:v>9441.9989999999998</c:v>
                </c:pt>
                <c:pt idx="34838">
                  <c:v>9441.9989999999998</c:v>
                </c:pt>
                <c:pt idx="34839">
                  <c:v>9441.9989999999998</c:v>
                </c:pt>
                <c:pt idx="34840">
                  <c:v>9441.9989999999998</c:v>
                </c:pt>
                <c:pt idx="34841">
                  <c:v>9441.9989999999998</c:v>
                </c:pt>
                <c:pt idx="34842">
                  <c:v>9442.9989999999998</c:v>
                </c:pt>
                <c:pt idx="34843">
                  <c:v>9442.9989999999998</c:v>
                </c:pt>
                <c:pt idx="34844">
                  <c:v>9442.9989999999998</c:v>
                </c:pt>
                <c:pt idx="34845">
                  <c:v>9442.9989999999998</c:v>
                </c:pt>
                <c:pt idx="34846">
                  <c:v>9442.9989999999998</c:v>
                </c:pt>
                <c:pt idx="34847">
                  <c:v>9442.9989999999998</c:v>
                </c:pt>
                <c:pt idx="34848">
                  <c:v>9442.9989999999998</c:v>
                </c:pt>
                <c:pt idx="34849">
                  <c:v>9443.9989999999998</c:v>
                </c:pt>
                <c:pt idx="34850">
                  <c:v>9443.9989999999998</c:v>
                </c:pt>
                <c:pt idx="34851">
                  <c:v>9443.9989999999998</c:v>
                </c:pt>
                <c:pt idx="34852">
                  <c:v>9443.9989999999998</c:v>
                </c:pt>
                <c:pt idx="34853">
                  <c:v>9443.9989999999998</c:v>
                </c:pt>
                <c:pt idx="34854">
                  <c:v>9443.9989999999998</c:v>
                </c:pt>
                <c:pt idx="34855">
                  <c:v>9443.9989999999998</c:v>
                </c:pt>
                <c:pt idx="34856">
                  <c:v>9444.9989999999998</c:v>
                </c:pt>
                <c:pt idx="34857">
                  <c:v>9444.9989999999998</c:v>
                </c:pt>
                <c:pt idx="34858">
                  <c:v>9444.9989999999998</c:v>
                </c:pt>
                <c:pt idx="34859">
                  <c:v>9444.9989999999998</c:v>
                </c:pt>
                <c:pt idx="34860">
                  <c:v>9444.9989999999998</c:v>
                </c:pt>
                <c:pt idx="34861">
                  <c:v>9444.9989999999998</c:v>
                </c:pt>
                <c:pt idx="34862">
                  <c:v>9446.9989999999998</c:v>
                </c:pt>
                <c:pt idx="34863">
                  <c:v>9446.9989999999998</c:v>
                </c:pt>
                <c:pt idx="34864">
                  <c:v>9446.9989999999998</c:v>
                </c:pt>
                <c:pt idx="34865">
                  <c:v>9446.9989999999998</c:v>
                </c:pt>
                <c:pt idx="34866">
                  <c:v>9446.9989999999998</c:v>
                </c:pt>
                <c:pt idx="34867">
                  <c:v>9446.9989999999998</c:v>
                </c:pt>
                <c:pt idx="34868">
                  <c:v>9446.9989999999998</c:v>
                </c:pt>
                <c:pt idx="34869">
                  <c:v>9447.9989999999998</c:v>
                </c:pt>
                <c:pt idx="34870">
                  <c:v>9447.9989999999998</c:v>
                </c:pt>
                <c:pt idx="34871">
                  <c:v>9447.9989999999998</c:v>
                </c:pt>
                <c:pt idx="34872">
                  <c:v>9447.9989999999998</c:v>
                </c:pt>
                <c:pt idx="34873">
                  <c:v>9447.9989999999998</c:v>
                </c:pt>
                <c:pt idx="34874">
                  <c:v>9447.9989999999998</c:v>
                </c:pt>
                <c:pt idx="34875">
                  <c:v>9448.9989999999998</c:v>
                </c:pt>
                <c:pt idx="34876">
                  <c:v>9448.9989999999998</c:v>
                </c:pt>
                <c:pt idx="34877">
                  <c:v>9448.9989999999998</c:v>
                </c:pt>
                <c:pt idx="34878">
                  <c:v>9448.9989999999998</c:v>
                </c:pt>
                <c:pt idx="34879">
                  <c:v>9448.9989999999998</c:v>
                </c:pt>
                <c:pt idx="34880">
                  <c:v>9448.9989999999998</c:v>
                </c:pt>
                <c:pt idx="34881">
                  <c:v>9448.9989999999998</c:v>
                </c:pt>
                <c:pt idx="34882">
                  <c:v>9449.9989999999998</c:v>
                </c:pt>
                <c:pt idx="34883">
                  <c:v>9449.9989999999998</c:v>
                </c:pt>
                <c:pt idx="34884">
                  <c:v>9449.9989999999998</c:v>
                </c:pt>
                <c:pt idx="34885">
                  <c:v>9449.9989999999998</c:v>
                </c:pt>
                <c:pt idx="34886">
                  <c:v>9449.9989999999998</c:v>
                </c:pt>
                <c:pt idx="34887">
                  <c:v>9449.9989999999998</c:v>
                </c:pt>
                <c:pt idx="34888">
                  <c:v>9451.9989999999998</c:v>
                </c:pt>
                <c:pt idx="34889">
                  <c:v>9451.9989999999998</c:v>
                </c:pt>
                <c:pt idx="34890">
                  <c:v>9451.9989999999998</c:v>
                </c:pt>
                <c:pt idx="34891">
                  <c:v>9451.9989999999998</c:v>
                </c:pt>
                <c:pt idx="34892">
                  <c:v>9451.9989999999998</c:v>
                </c:pt>
                <c:pt idx="34893">
                  <c:v>9451.9989999999998</c:v>
                </c:pt>
                <c:pt idx="34894">
                  <c:v>9451.9989999999998</c:v>
                </c:pt>
                <c:pt idx="34895">
                  <c:v>9452.9989999999998</c:v>
                </c:pt>
                <c:pt idx="34896">
                  <c:v>9452.9989999999998</c:v>
                </c:pt>
                <c:pt idx="34897">
                  <c:v>9452.9989999999998</c:v>
                </c:pt>
                <c:pt idx="34898">
                  <c:v>9452.9989999999998</c:v>
                </c:pt>
                <c:pt idx="34899">
                  <c:v>9452.9989999999998</c:v>
                </c:pt>
                <c:pt idx="34900">
                  <c:v>9452.9989999999998</c:v>
                </c:pt>
                <c:pt idx="34901">
                  <c:v>9452.9989999999998</c:v>
                </c:pt>
                <c:pt idx="34902">
                  <c:v>9453.9989999999998</c:v>
                </c:pt>
                <c:pt idx="34903">
                  <c:v>9453.9989999999998</c:v>
                </c:pt>
                <c:pt idx="34904">
                  <c:v>9453.9989999999998</c:v>
                </c:pt>
                <c:pt idx="34905">
                  <c:v>9453.9989999999998</c:v>
                </c:pt>
                <c:pt idx="34906">
                  <c:v>9453.9989999999998</c:v>
                </c:pt>
                <c:pt idx="34907">
                  <c:v>9453.9989999999998</c:v>
                </c:pt>
                <c:pt idx="34908">
                  <c:v>9454.9989999999998</c:v>
                </c:pt>
                <c:pt idx="34909">
                  <c:v>9454.9989999999998</c:v>
                </c:pt>
                <c:pt idx="34910">
                  <c:v>9454.9989999999998</c:v>
                </c:pt>
                <c:pt idx="34911">
                  <c:v>9454.9989999999998</c:v>
                </c:pt>
                <c:pt idx="34912">
                  <c:v>9454.9989999999998</c:v>
                </c:pt>
                <c:pt idx="34913">
                  <c:v>9454.9989999999998</c:v>
                </c:pt>
                <c:pt idx="34914">
                  <c:v>9454.9989999999998</c:v>
                </c:pt>
                <c:pt idx="34915">
                  <c:v>9456.9989999999998</c:v>
                </c:pt>
                <c:pt idx="34916">
                  <c:v>9456.9989999999998</c:v>
                </c:pt>
                <c:pt idx="34917">
                  <c:v>9456.9989999999998</c:v>
                </c:pt>
                <c:pt idx="34918">
                  <c:v>9456.9989999999998</c:v>
                </c:pt>
                <c:pt idx="34919">
                  <c:v>9456.9989999999998</c:v>
                </c:pt>
                <c:pt idx="34920">
                  <c:v>9456.9989999999998</c:v>
                </c:pt>
                <c:pt idx="34921">
                  <c:v>9457.9989999999998</c:v>
                </c:pt>
                <c:pt idx="34922">
                  <c:v>9457.9989999999998</c:v>
                </c:pt>
                <c:pt idx="34923">
                  <c:v>9457.9989999999998</c:v>
                </c:pt>
                <c:pt idx="34924">
                  <c:v>9457.9989999999998</c:v>
                </c:pt>
                <c:pt idx="34925">
                  <c:v>9457.9989999999998</c:v>
                </c:pt>
                <c:pt idx="34926">
                  <c:v>9457.9989999999998</c:v>
                </c:pt>
                <c:pt idx="34927">
                  <c:v>9457.9989999999998</c:v>
                </c:pt>
                <c:pt idx="34928">
                  <c:v>9458.9989999999998</c:v>
                </c:pt>
                <c:pt idx="34929">
                  <c:v>9458.9989999999998</c:v>
                </c:pt>
                <c:pt idx="34930">
                  <c:v>9458.9989999999998</c:v>
                </c:pt>
                <c:pt idx="34931">
                  <c:v>9458.9989999999998</c:v>
                </c:pt>
                <c:pt idx="34932">
                  <c:v>9458.9989999999998</c:v>
                </c:pt>
                <c:pt idx="34933">
                  <c:v>9458.9989999999998</c:v>
                </c:pt>
                <c:pt idx="34934">
                  <c:v>9459.9989999999998</c:v>
                </c:pt>
                <c:pt idx="34935">
                  <c:v>9459.9989999999998</c:v>
                </c:pt>
                <c:pt idx="34936">
                  <c:v>9459.9989999999998</c:v>
                </c:pt>
                <c:pt idx="34937">
                  <c:v>9459.9989999999998</c:v>
                </c:pt>
                <c:pt idx="34938">
                  <c:v>9459.9989999999998</c:v>
                </c:pt>
                <c:pt idx="34939">
                  <c:v>9459.9989999999998</c:v>
                </c:pt>
                <c:pt idx="34940">
                  <c:v>9459.9989999999998</c:v>
                </c:pt>
                <c:pt idx="34941">
                  <c:v>9461.9989999999998</c:v>
                </c:pt>
                <c:pt idx="34942">
                  <c:v>9461.9989999999998</c:v>
                </c:pt>
                <c:pt idx="34943">
                  <c:v>9461.9989999999998</c:v>
                </c:pt>
                <c:pt idx="34944">
                  <c:v>9461.9989999999998</c:v>
                </c:pt>
                <c:pt idx="34945">
                  <c:v>9461.9989999999998</c:v>
                </c:pt>
                <c:pt idx="34946">
                  <c:v>9461.9989999999998</c:v>
                </c:pt>
                <c:pt idx="34947">
                  <c:v>9462.9989999999998</c:v>
                </c:pt>
                <c:pt idx="34948">
                  <c:v>9462.9989999999998</c:v>
                </c:pt>
                <c:pt idx="34949">
                  <c:v>9462.9989999999998</c:v>
                </c:pt>
                <c:pt idx="34950">
                  <c:v>9462.9989999999998</c:v>
                </c:pt>
                <c:pt idx="34951">
                  <c:v>9462.9989999999998</c:v>
                </c:pt>
                <c:pt idx="34952">
                  <c:v>9462.9989999999998</c:v>
                </c:pt>
                <c:pt idx="34953">
                  <c:v>9462.9989999999998</c:v>
                </c:pt>
                <c:pt idx="34954">
                  <c:v>9463.9989999999998</c:v>
                </c:pt>
                <c:pt idx="34955">
                  <c:v>9463.9989999999998</c:v>
                </c:pt>
                <c:pt idx="34956">
                  <c:v>9463.9989999999998</c:v>
                </c:pt>
                <c:pt idx="34957">
                  <c:v>9463.9989999999998</c:v>
                </c:pt>
                <c:pt idx="34958">
                  <c:v>9463.9989999999998</c:v>
                </c:pt>
                <c:pt idx="34959">
                  <c:v>9463.9989999999998</c:v>
                </c:pt>
                <c:pt idx="34960">
                  <c:v>9463.9989999999998</c:v>
                </c:pt>
                <c:pt idx="34961">
                  <c:v>9464.9989999999998</c:v>
                </c:pt>
                <c:pt idx="34962">
                  <c:v>9464.9989999999998</c:v>
                </c:pt>
                <c:pt idx="34963">
                  <c:v>9464.9989999999998</c:v>
                </c:pt>
                <c:pt idx="34964">
                  <c:v>9464.9989999999998</c:v>
                </c:pt>
                <c:pt idx="34965">
                  <c:v>9464.9989999999998</c:v>
                </c:pt>
                <c:pt idx="34966">
                  <c:v>9464.9989999999998</c:v>
                </c:pt>
                <c:pt idx="34967">
                  <c:v>9466.9989999999998</c:v>
                </c:pt>
                <c:pt idx="34968">
                  <c:v>9466.9989999999998</c:v>
                </c:pt>
                <c:pt idx="34969">
                  <c:v>9466.9989999999998</c:v>
                </c:pt>
                <c:pt idx="34970">
                  <c:v>9466.9989999999998</c:v>
                </c:pt>
                <c:pt idx="34971">
                  <c:v>9466.9989999999998</c:v>
                </c:pt>
                <c:pt idx="34972">
                  <c:v>9466.9989999999998</c:v>
                </c:pt>
                <c:pt idx="34973">
                  <c:v>9466.9989999999998</c:v>
                </c:pt>
                <c:pt idx="34974">
                  <c:v>9467.9989999999998</c:v>
                </c:pt>
                <c:pt idx="34975">
                  <c:v>9467.9989999999998</c:v>
                </c:pt>
                <c:pt idx="34976">
                  <c:v>9467.9989999999998</c:v>
                </c:pt>
                <c:pt idx="34977">
                  <c:v>9467.9989999999998</c:v>
                </c:pt>
                <c:pt idx="34978">
                  <c:v>9467.9989999999998</c:v>
                </c:pt>
                <c:pt idx="34979">
                  <c:v>9467.9989999999998</c:v>
                </c:pt>
                <c:pt idx="34980">
                  <c:v>9468.9989999999998</c:v>
                </c:pt>
                <c:pt idx="34981">
                  <c:v>9468.9989999999998</c:v>
                </c:pt>
                <c:pt idx="34982">
                  <c:v>9468.9989999999998</c:v>
                </c:pt>
                <c:pt idx="34983">
                  <c:v>9468.9989999999998</c:v>
                </c:pt>
                <c:pt idx="34984">
                  <c:v>9468.9989999999998</c:v>
                </c:pt>
                <c:pt idx="34985">
                  <c:v>9468.9989999999998</c:v>
                </c:pt>
                <c:pt idx="34986">
                  <c:v>9468.9989999999998</c:v>
                </c:pt>
                <c:pt idx="34987">
                  <c:v>9469.9989999999998</c:v>
                </c:pt>
                <c:pt idx="34988">
                  <c:v>9469.9989999999998</c:v>
                </c:pt>
                <c:pt idx="34989">
                  <c:v>9469.9989999999998</c:v>
                </c:pt>
                <c:pt idx="34990">
                  <c:v>9469.9989999999998</c:v>
                </c:pt>
                <c:pt idx="34991">
                  <c:v>9469.9989999999998</c:v>
                </c:pt>
                <c:pt idx="34992">
                  <c:v>9469.9989999999998</c:v>
                </c:pt>
                <c:pt idx="34993">
                  <c:v>9471.9989999999998</c:v>
                </c:pt>
                <c:pt idx="34994">
                  <c:v>9471.9989999999998</c:v>
                </c:pt>
                <c:pt idx="34995">
                  <c:v>9471.9989999999998</c:v>
                </c:pt>
                <c:pt idx="34996">
                  <c:v>9471.9989999999998</c:v>
                </c:pt>
                <c:pt idx="34997">
                  <c:v>9471.9989999999998</c:v>
                </c:pt>
                <c:pt idx="34998">
                  <c:v>9471.9989999999998</c:v>
                </c:pt>
                <c:pt idx="34999">
                  <c:v>9471.9989999999998</c:v>
                </c:pt>
                <c:pt idx="35000">
                  <c:v>9472.9989999999998</c:v>
                </c:pt>
                <c:pt idx="35001">
                  <c:v>9472.9989999999998</c:v>
                </c:pt>
                <c:pt idx="35002">
                  <c:v>9472.9989999999998</c:v>
                </c:pt>
                <c:pt idx="35003">
                  <c:v>9472.9989999999998</c:v>
                </c:pt>
                <c:pt idx="35004">
                  <c:v>9472.9989999999998</c:v>
                </c:pt>
                <c:pt idx="35005">
                  <c:v>9472.9989999999998</c:v>
                </c:pt>
                <c:pt idx="35006">
                  <c:v>9472.9989999999998</c:v>
                </c:pt>
                <c:pt idx="35007">
                  <c:v>9473.9989999999998</c:v>
                </c:pt>
                <c:pt idx="35008">
                  <c:v>9473.9989999999998</c:v>
                </c:pt>
                <c:pt idx="35009">
                  <c:v>9473.9989999999998</c:v>
                </c:pt>
                <c:pt idx="35010">
                  <c:v>9473.9989999999998</c:v>
                </c:pt>
                <c:pt idx="35011">
                  <c:v>9473.9989999999998</c:v>
                </c:pt>
                <c:pt idx="35012">
                  <c:v>9473.9989999999998</c:v>
                </c:pt>
                <c:pt idx="35013">
                  <c:v>9474.9989999999998</c:v>
                </c:pt>
                <c:pt idx="35014">
                  <c:v>9474.9989999999998</c:v>
                </c:pt>
                <c:pt idx="35015">
                  <c:v>9474.9989999999998</c:v>
                </c:pt>
                <c:pt idx="35016">
                  <c:v>9474.9989999999998</c:v>
                </c:pt>
                <c:pt idx="35017">
                  <c:v>9474.9989999999998</c:v>
                </c:pt>
                <c:pt idx="35018">
                  <c:v>9474.9989999999998</c:v>
                </c:pt>
                <c:pt idx="35019">
                  <c:v>9474.9989999999998</c:v>
                </c:pt>
                <c:pt idx="35020">
                  <c:v>9476.9989999999998</c:v>
                </c:pt>
                <c:pt idx="35021">
                  <c:v>9476.9989999999998</c:v>
                </c:pt>
                <c:pt idx="35022">
                  <c:v>9476.9989999999998</c:v>
                </c:pt>
                <c:pt idx="35023">
                  <c:v>9476.9989999999998</c:v>
                </c:pt>
                <c:pt idx="35024">
                  <c:v>9476.9989999999998</c:v>
                </c:pt>
                <c:pt idx="35025">
                  <c:v>9476.9989999999998</c:v>
                </c:pt>
                <c:pt idx="35026">
                  <c:v>9477.9989999999998</c:v>
                </c:pt>
                <c:pt idx="35027">
                  <c:v>9477.9989999999998</c:v>
                </c:pt>
                <c:pt idx="35028">
                  <c:v>9477.9989999999998</c:v>
                </c:pt>
                <c:pt idx="35029">
                  <c:v>9477.9989999999998</c:v>
                </c:pt>
                <c:pt idx="35030">
                  <c:v>9477.9989999999998</c:v>
                </c:pt>
                <c:pt idx="35031">
                  <c:v>9477.9989999999998</c:v>
                </c:pt>
                <c:pt idx="35032">
                  <c:v>9477.9989999999998</c:v>
                </c:pt>
                <c:pt idx="35033">
                  <c:v>9478.9989999999998</c:v>
                </c:pt>
                <c:pt idx="35034">
                  <c:v>9478.9989999999998</c:v>
                </c:pt>
                <c:pt idx="35035">
                  <c:v>9478.9989999999998</c:v>
                </c:pt>
                <c:pt idx="35036">
                  <c:v>9478.9989999999998</c:v>
                </c:pt>
                <c:pt idx="35037">
                  <c:v>9478.9989999999998</c:v>
                </c:pt>
                <c:pt idx="35038">
                  <c:v>9478.9989999999998</c:v>
                </c:pt>
                <c:pt idx="35039">
                  <c:v>9479.9989999999998</c:v>
                </c:pt>
                <c:pt idx="35040">
                  <c:v>9479.9989999999998</c:v>
                </c:pt>
                <c:pt idx="35041">
                  <c:v>9479.9989999999998</c:v>
                </c:pt>
                <c:pt idx="35042">
                  <c:v>9479.9989999999998</c:v>
                </c:pt>
                <c:pt idx="35043">
                  <c:v>9479.9989999999998</c:v>
                </c:pt>
                <c:pt idx="35044">
                  <c:v>9479.9989999999998</c:v>
                </c:pt>
                <c:pt idx="35045">
                  <c:v>9479.9989999999998</c:v>
                </c:pt>
                <c:pt idx="35046">
                  <c:v>9481.9989999999998</c:v>
                </c:pt>
                <c:pt idx="35047">
                  <c:v>9481.9989999999998</c:v>
                </c:pt>
                <c:pt idx="35048">
                  <c:v>9481.9989999999998</c:v>
                </c:pt>
                <c:pt idx="35049">
                  <c:v>9481.9989999999998</c:v>
                </c:pt>
                <c:pt idx="35050">
                  <c:v>9481.9989999999998</c:v>
                </c:pt>
                <c:pt idx="35051">
                  <c:v>9481.9989999999998</c:v>
                </c:pt>
                <c:pt idx="35052">
                  <c:v>9482.9989999999998</c:v>
                </c:pt>
                <c:pt idx="35053">
                  <c:v>9482.9989999999998</c:v>
                </c:pt>
                <c:pt idx="35054">
                  <c:v>9482.9989999999998</c:v>
                </c:pt>
                <c:pt idx="35055">
                  <c:v>9482.9989999999998</c:v>
                </c:pt>
                <c:pt idx="35056">
                  <c:v>9482.9989999999998</c:v>
                </c:pt>
                <c:pt idx="35057">
                  <c:v>9482.9989999999998</c:v>
                </c:pt>
                <c:pt idx="35058">
                  <c:v>9482.9989999999998</c:v>
                </c:pt>
                <c:pt idx="35059">
                  <c:v>9483.9989999999998</c:v>
                </c:pt>
                <c:pt idx="35060">
                  <c:v>9483.9989999999998</c:v>
                </c:pt>
                <c:pt idx="35061">
                  <c:v>9483.9989999999998</c:v>
                </c:pt>
                <c:pt idx="35062">
                  <c:v>9483.9989999999998</c:v>
                </c:pt>
                <c:pt idx="35063">
                  <c:v>9483.9989999999998</c:v>
                </c:pt>
                <c:pt idx="35064">
                  <c:v>9483.9989999999998</c:v>
                </c:pt>
                <c:pt idx="35065">
                  <c:v>9483.9989999999998</c:v>
                </c:pt>
                <c:pt idx="35066">
                  <c:v>9484.9989999999998</c:v>
                </c:pt>
                <c:pt idx="35067">
                  <c:v>9484.9989999999998</c:v>
                </c:pt>
                <c:pt idx="35068">
                  <c:v>9484.9989999999998</c:v>
                </c:pt>
                <c:pt idx="35069">
                  <c:v>9484.9989999999998</c:v>
                </c:pt>
                <c:pt idx="35070">
                  <c:v>9484.9989999999998</c:v>
                </c:pt>
                <c:pt idx="35071">
                  <c:v>9484.9989999999998</c:v>
                </c:pt>
                <c:pt idx="35072">
                  <c:v>9486.9989999999998</c:v>
                </c:pt>
                <c:pt idx="35073">
                  <c:v>9486.9989999999998</c:v>
                </c:pt>
                <c:pt idx="35074">
                  <c:v>9486.9989999999998</c:v>
                </c:pt>
                <c:pt idx="35075">
                  <c:v>9486.9989999999998</c:v>
                </c:pt>
                <c:pt idx="35076">
                  <c:v>9486.9989999999998</c:v>
                </c:pt>
                <c:pt idx="35077">
                  <c:v>9486.9989999999998</c:v>
                </c:pt>
                <c:pt idx="35078">
                  <c:v>9486.9989999999998</c:v>
                </c:pt>
                <c:pt idx="35079">
                  <c:v>9487.9989999999998</c:v>
                </c:pt>
                <c:pt idx="35080">
                  <c:v>9487.9989999999998</c:v>
                </c:pt>
                <c:pt idx="35081">
                  <c:v>9487.9989999999998</c:v>
                </c:pt>
                <c:pt idx="35082">
                  <c:v>9487.9989999999998</c:v>
                </c:pt>
                <c:pt idx="35083">
                  <c:v>9487.9989999999998</c:v>
                </c:pt>
                <c:pt idx="35084">
                  <c:v>9487.9989999999998</c:v>
                </c:pt>
                <c:pt idx="35085">
                  <c:v>9488.9989999999998</c:v>
                </c:pt>
                <c:pt idx="35086">
                  <c:v>9488.9989999999998</c:v>
                </c:pt>
                <c:pt idx="35087">
                  <c:v>9488.9989999999998</c:v>
                </c:pt>
                <c:pt idx="35088">
                  <c:v>9488.9989999999998</c:v>
                </c:pt>
                <c:pt idx="35089">
                  <c:v>9488.9989999999998</c:v>
                </c:pt>
                <c:pt idx="35090">
                  <c:v>9488.9989999999998</c:v>
                </c:pt>
                <c:pt idx="35091">
                  <c:v>9488.9989999999998</c:v>
                </c:pt>
                <c:pt idx="35092">
                  <c:v>9489.9989999999998</c:v>
                </c:pt>
                <c:pt idx="35093">
                  <c:v>9489.9989999999998</c:v>
                </c:pt>
                <c:pt idx="35094">
                  <c:v>9489.9989999999998</c:v>
                </c:pt>
                <c:pt idx="35095">
                  <c:v>9489.9989999999998</c:v>
                </c:pt>
                <c:pt idx="35096">
                  <c:v>9489.9989999999998</c:v>
                </c:pt>
                <c:pt idx="35097">
                  <c:v>9489.9989999999998</c:v>
                </c:pt>
                <c:pt idx="35098">
                  <c:v>9491.9989999999998</c:v>
                </c:pt>
                <c:pt idx="35099">
                  <c:v>9491.9989999999998</c:v>
                </c:pt>
                <c:pt idx="35100">
                  <c:v>9491.9989999999998</c:v>
                </c:pt>
                <c:pt idx="35101">
                  <c:v>9491.9989999999998</c:v>
                </c:pt>
                <c:pt idx="35102">
                  <c:v>9491.9989999999998</c:v>
                </c:pt>
                <c:pt idx="35103">
                  <c:v>9491.9989999999998</c:v>
                </c:pt>
                <c:pt idx="35104">
                  <c:v>9491.9989999999998</c:v>
                </c:pt>
                <c:pt idx="35105">
                  <c:v>9492.9989999999998</c:v>
                </c:pt>
                <c:pt idx="35106">
                  <c:v>9492.9989999999998</c:v>
                </c:pt>
                <c:pt idx="35107">
                  <c:v>9492.9989999999998</c:v>
                </c:pt>
                <c:pt idx="35108">
                  <c:v>9492.9989999999998</c:v>
                </c:pt>
                <c:pt idx="35109">
                  <c:v>9492.9989999999998</c:v>
                </c:pt>
                <c:pt idx="35110">
                  <c:v>9492.9989999999998</c:v>
                </c:pt>
                <c:pt idx="35111">
                  <c:v>9492.9989999999998</c:v>
                </c:pt>
                <c:pt idx="35112">
                  <c:v>9493.9989999999998</c:v>
                </c:pt>
                <c:pt idx="35113">
                  <c:v>9493.9989999999998</c:v>
                </c:pt>
                <c:pt idx="35114">
                  <c:v>9493.9989999999998</c:v>
                </c:pt>
                <c:pt idx="35115">
                  <c:v>9493.9989999999998</c:v>
                </c:pt>
                <c:pt idx="35116">
                  <c:v>9493.9989999999998</c:v>
                </c:pt>
                <c:pt idx="35117">
                  <c:v>9493.9989999999998</c:v>
                </c:pt>
                <c:pt idx="35118">
                  <c:v>9494.9989999999998</c:v>
                </c:pt>
                <c:pt idx="35119">
                  <c:v>9494.9989999999998</c:v>
                </c:pt>
                <c:pt idx="35120">
                  <c:v>9494.9989999999998</c:v>
                </c:pt>
                <c:pt idx="35121">
                  <c:v>9494.9989999999998</c:v>
                </c:pt>
                <c:pt idx="35122">
                  <c:v>9494.9989999999998</c:v>
                </c:pt>
                <c:pt idx="35123">
                  <c:v>9494.9989999999998</c:v>
                </c:pt>
                <c:pt idx="35124">
                  <c:v>9494.9989999999998</c:v>
                </c:pt>
                <c:pt idx="35125">
                  <c:v>9496.9989999999998</c:v>
                </c:pt>
                <c:pt idx="35126">
                  <c:v>9496.9989999999998</c:v>
                </c:pt>
                <c:pt idx="35127">
                  <c:v>9496.9989999999998</c:v>
                </c:pt>
                <c:pt idx="35128">
                  <c:v>9496.9989999999998</c:v>
                </c:pt>
                <c:pt idx="35129">
                  <c:v>9496.9989999999998</c:v>
                </c:pt>
                <c:pt idx="35130">
                  <c:v>9496.9989999999998</c:v>
                </c:pt>
                <c:pt idx="35131">
                  <c:v>9497.9989999999998</c:v>
                </c:pt>
                <c:pt idx="35132">
                  <c:v>9497.9989999999998</c:v>
                </c:pt>
                <c:pt idx="35133">
                  <c:v>9497.9989999999998</c:v>
                </c:pt>
                <c:pt idx="35134">
                  <c:v>9497.9989999999998</c:v>
                </c:pt>
                <c:pt idx="35135">
                  <c:v>9497.9989999999998</c:v>
                </c:pt>
                <c:pt idx="35136">
                  <c:v>9497.9989999999998</c:v>
                </c:pt>
                <c:pt idx="35137">
                  <c:v>9497.9989999999998</c:v>
                </c:pt>
                <c:pt idx="35138">
                  <c:v>9498.9989999999998</c:v>
                </c:pt>
                <c:pt idx="35139">
                  <c:v>9498.9989999999998</c:v>
                </c:pt>
                <c:pt idx="35140">
                  <c:v>9498.9989999999998</c:v>
                </c:pt>
                <c:pt idx="35141">
                  <c:v>9498.9989999999998</c:v>
                </c:pt>
                <c:pt idx="35142">
                  <c:v>9498.9989999999998</c:v>
                </c:pt>
                <c:pt idx="35143">
                  <c:v>9498.9989999999998</c:v>
                </c:pt>
                <c:pt idx="35144">
                  <c:v>9499.9989999999998</c:v>
                </c:pt>
                <c:pt idx="35145">
                  <c:v>9499.9989999999998</c:v>
                </c:pt>
                <c:pt idx="35146">
                  <c:v>9499.9989999999998</c:v>
                </c:pt>
                <c:pt idx="35147">
                  <c:v>9499.9989999999998</c:v>
                </c:pt>
                <c:pt idx="35148">
                  <c:v>9499.9989999999998</c:v>
                </c:pt>
                <c:pt idx="35149">
                  <c:v>9499.9989999999998</c:v>
                </c:pt>
                <c:pt idx="35150">
                  <c:v>9499.9989999999998</c:v>
                </c:pt>
                <c:pt idx="35151">
                  <c:v>9501.9989999999998</c:v>
                </c:pt>
                <c:pt idx="35152">
                  <c:v>9501.9989999999998</c:v>
                </c:pt>
                <c:pt idx="35153">
                  <c:v>9501.9989999999998</c:v>
                </c:pt>
                <c:pt idx="35154">
                  <c:v>9501.9989999999998</c:v>
                </c:pt>
                <c:pt idx="35155">
                  <c:v>9501.9989999999998</c:v>
                </c:pt>
                <c:pt idx="35156">
                  <c:v>9501.9989999999998</c:v>
                </c:pt>
                <c:pt idx="35157">
                  <c:v>9501.9989999999998</c:v>
                </c:pt>
                <c:pt idx="35158">
                  <c:v>9502.9989999999998</c:v>
                </c:pt>
                <c:pt idx="35159">
                  <c:v>9502.9989999999998</c:v>
                </c:pt>
                <c:pt idx="35160">
                  <c:v>9502.9989999999998</c:v>
                </c:pt>
                <c:pt idx="35161">
                  <c:v>9502.9989999999998</c:v>
                </c:pt>
                <c:pt idx="35162">
                  <c:v>9502.9989999999998</c:v>
                </c:pt>
                <c:pt idx="35163">
                  <c:v>9502.9989999999998</c:v>
                </c:pt>
                <c:pt idx="35164">
                  <c:v>9503.9989999999998</c:v>
                </c:pt>
                <c:pt idx="35165">
                  <c:v>9503.9989999999998</c:v>
                </c:pt>
                <c:pt idx="35166">
                  <c:v>9503.9989999999998</c:v>
                </c:pt>
                <c:pt idx="35167">
                  <c:v>9503.9989999999998</c:v>
                </c:pt>
                <c:pt idx="35168">
                  <c:v>9503.9989999999998</c:v>
                </c:pt>
                <c:pt idx="35169">
                  <c:v>9503.9989999999998</c:v>
                </c:pt>
                <c:pt idx="35170">
                  <c:v>9503.9989999999998</c:v>
                </c:pt>
                <c:pt idx="35171">
                  <c:v>9504.9989999999998</c:v>
                </c:pt>
                <c:pt idx="35172">
                  <c:v>9504.9989999999998</c:v>
                </c:pt>
                <c:pt idx="35173">
                  <c:v>9504.9989999999998</c:v>
                </c:pt>
                <c:pt idx="35174">
                  <c:v>9504.9989999999998</c:v>
                </c:pt>
                <c:pt idx="35175">
                  <c:v>9504.9989999999998</c:v>
                </c:pt>
                <c:pt idx="35176">
                  <c:v>9504.9989999999998</c:v>
                </c:pt>
                <c:pt idx="35177">
                  <c:v>9506.9989999999998</c:v>
                </c:pt>
                <c:pt idx="35178">
                  <c:v>9506.9989999999998</c:v>
                </c:pt>
                <c:pt idx="35179">
                  <c:v>9506.9989999999998</c:v>
                </c:pt>
                <c:pt idx="35180">
                  <c:v>9506.9989999999998</c:v>
                </c:pt>
                <c:pt idx="35181">
                  <c:v>9506.9989999999998</c:v>
                </c:pt>
                <c:pt idx="35182">
                  <c:v>9506.9989999999998</c:v>
                </c:pt>
                <c:pt idx="35183">
                  <c:v>9506.9989999999998</c:v>
                </c:pt>
                <c:pt idx="35184">
                  <c:v>9507.9989999999998</c:v>
                </c:pt>
                <c:pt idx="35185">
                  <c:v>9507.9989999999998</c:v>
                </c:pt>
                <c:pt idx="35186">
                  <c:v>9507.9989999999998</c:v>
                </c:pt>
                <c:pt idx="35187">
                  <c:v>9507.9989999999998</c:v>
                </c:pt>
                <c:pt idx="35188">
                  <c:v>9507.9989999999998</c:v>
                </c:pt>
                <c:pt idx="35189">
                  <c:v>9507.9989999999998</c:v>
                </c:pt>
                <c:pt idx="35190">
                  <c:v>9508.9989999999998</c:v>
                </c:pt>
                <c:pt idx="35191">
                  <c:v>9508.9989999999998</c:v>
                </c:pt>
                <c:pt idx="35192">
                  <c:v>9508.9989999999998</c:v>
                </c:pt>
                <c:pt idx="35193">
                  <c:v>9508.9989999999998</c:v>
                </c:pt>
                <c:pt idx="35194">
                  <c:v>9508.9989999999998</c:v>
                </c:pt>
                <c:pt idx="35195">
                  <c:v>9508.9989999999998</c:v>
                </c:pt>
                <c:pt idx="35196">
                  <c:v>9508.9989999999998</c:v>
                </c:pt>
                <c:pt idx="35197">
                  <c:v>9509.9989999999998</c:v>
                </c:pt>
                <c:pt idx="35198">
                  <c:v>9509.9989999999998</c:v>
                </c:pt>
                <c:pt idx="35199">
                  <c:v>9509.9989999999998</c:v>
                </c:pt>
                <c:pt idx="35200">
                  <c:v>9509.9989999999998</c:v>
                </c:pt>
                <c:pt idx="35201">
                  <c:v>9509.9989999999998</c:v>
                </c:pt>
                <c:pt idx="35202">
                  <c:v>9509.9989999999998</c:v>
                </c:pt>
                <c:pt idx="35203">
                  <c:v>9511.9989999999998</c:v>
                </c:pt>
                <c:pt idx="35204">
                  <c:v>9511.9989999999998</c:v>
                </c:pt>
                <c:pt idx="35205">
                  <c:v>9511.9989999999998</c:v>
                </c:pt>
                <c:pt idx="35206">
                  <c:v>9511.9989999999998</c:v>
                </c:pt>
                <c:pt idx="35207">
                  <c:v>9511.9989999999998</c:v>
                </c:pt>
                <c:pt idx="35208">
                  <c:v>9511.9989999999998</c:v>
                </c:pt>
                <c:pt idx="35209">
                  <c:v>9511.9989999999998</c:v>
                </c:pt>
                <c:pt idx="35210">
                  <c:v>9512.9989999999998</c:v>
                </c:pt>
                <c:pt idx="35211">
                  <c:v>9512.9989999999998</c:v>
                </c:pt>
                <c:pt idx="35212">
                  <c:v>9512.9989999999998</c:v>
                </c:pt>
                <c:pt idx="35213">
                  <c:v>9512.9989999999998</c:v>
                </c:pt>
                <c:pt idx="35214">
                  <c:v>9512.9989999999998</c:v>
                </c:pt>
                <c:pt idx="35215">
                  <c:v>9512.9989999999998</c:v>
                </c:pt>
                <c:pt idx="35216">
                  <c:v>9512.9989999999998</c:v>
                </c:pt>
                <c:pt idx="35217">
                  <c:v>9513.9989999999998</c:v>
                </c:pt>
                <c:pt idx="35218">
                  <c:v>9513.9989999999998</c:v>
                </c:pt>
                <c:pt idx="35219">
                  <c:v>9513.9989999999998</c:v>
                </c:pt>
                <c:pt idx="35220">
                  <c:v>9513.9989999999998</c:v>
                </c:pt>
                <c:pt idx="35221">
                  <c:v>9513.9989999999998</c:v>
                </c:pt>
                <c:pt idx="35222">
                  <c:v>9513.9989999999998</c:v>
                </c:pt>
                <c:pt idx="35223">
                  <c:v>9514.9989999999998</c:v>
                </c:pt>
                <c:pt idx="35224">
                  <c:v>9514.9989999999998</c:v>
                </c:pt>
                <c:pt idx="35225">
                  <c:v>9514.9989999999998</c:v>
                </c:pt>
                <c:pt idx="35226">
                  <c:v>9514.9989999999998</c:v>
                </c:pt>
                <c:pt idx="35227">
                  <c:v>9514.9989999999998</c:v>
                </c:pt>
                <c:pt idx="35228">
                  <c:v>9514.9989999999998</c:v>
                </c:pt>
                <c:pt idx="35229">
                  <c:v>9514.9989999999998</c:v>
                </c:pt>
                <c:pt idx="35230">
                  <c:v>9516.9989999999998</c:v>
                </c:pt>
                <c:pt idx="35231">
                  <c:v>9516.9989999999998</c:v>
                </c:pt>
                <c:pt idx="35232">
                  <c:v>9516.9989999999998</c:v>
                </c:pt>
                <c:pt idx="35233">
                  <c:v>9516.9989999999998</c:v>
                </c:pt>
                <c:pt idx="35234">
                  <c:v>9516.9989999999998</c:v>
                </c:pt>
                <c:pt idx="35235">
                  <c:v>9516.9989999999998</c:v>
                </c:pt>
                <c:pt idx="35236">
                  <c:v>9517.9989999999998</c:v>
                </c:pt>
                <c:pt idx="35237">
                  <c:v>9517.9989999999998</c:v>
                </c:pt>
                <c:pt idx="35238">
                  <c:v>9517.9989999999998</c:v>
                </c:pt>
                <c:pt idx="35239">
                  <c:v>9517.9989999999998</c:v>
                </c:pt>
                <c:pt idx="35240">
                  <c:v>9517.9989999999998</c:v>
                </c:pt>
                <c:pt idx="35241">
                  <c:v>9517.9989999999998</c:v>
                </c:pt>
                <c:pt idx="35242">
                  <c:v>9517.9989999999998</c:v>
                </c:pt>
                <c:pt idx="35243">
                  <c:v>9518.9989999999998</c:v>
                </c:pt>
                <c:pt idx="35244">
                  <c:v>9518.9989999999998</c:v>
                </c:pt>
                <c:pt idx="35245">
                  <c:v>9518.9989999999998</c:v>
                </c:pt>
                <c:pt idx="35246">
                  <c:v>9518.9989999999998</c:v>
                </c:pt>
                <c:pt idx="35247">
                  <c:v>9518.9989999999998</c:v>
                </c:pt>
                <c:pt idx="35248">
                  <c:v>9518.9989999999998</c:v>
                </c:pt>
                <c:pt idx="35249">
                  <c:v>9519.9989999999998</c:v>
                </c:pt>
                <c:pt idx="35250">
                  <c:v>9519.9989999999998</c:v>
                </c:pt>
                <c:pt idx="35251">
                  <c:v>9519.9989999999998</c:v>
                </c:pt>
                <c:pt idx="35252">
                  <c:v>9519.9989999999998</c:v>
                </c:pt>
                <c:pt idx="35253">
                  <c:v>9519.9989999999998</c:v>
                </c:pt>
                <c:pt idx="35254">
                  <c:v>9519.9989999999998</c:v>
                </c:pt>
                <c:pt idx="35255">
                  <c:v>9519.9989999999998</c:v>
                </c:pt>
                <c:pt idx="35256">
                  <c:v>9521.9989999999998</c:v>
                </c:pt>
                <c:pt idx="35257">
                  <c:v>9521.9989999999998</c:v>
                </c:pt>
                <c:pt idx="35258">
                  <c:v>9521.9989999999998</c:v>
                </c:pt>
                <c:pt idx="35259">
                  <c:v>9521.9989999999998</c:v>
                </c:pt>
                <c:pt idx="35260">
                  <c:v>9521.9989999999998</c:v>
                </c:pt>
                <c:pt idx="35261">
                  <c:v>9521.9989999999998</c:v>
                </c:pt>
                <c:pt idx="35262">
                  <c:v>9521.9989999999998</c:v>
                </c:pt>
                <c:pt idx="35263">
                  <c:v>9522.9989999999998</c:v>
                </c:pt>
                <c:pt idx="35264">
                  <c:v>9522.9989999999998</c:v>
                </c:pt>
                <c:pt idx="35265">
                  <c:v>9522.9989999999998</c:v>
                </c:pt>
                <c:pt idx="35266">
                  <c:v>9522.9989999999998</c:v>
                </c:pt>
                <c:pt idx="35267">
                  <c:v>9522.9989999999998</c:v>
                </c:pt>
                <c:pt idx="35268">
                  <c:v>9522.9989999999998</c:v>
                </c:pt>
                <c:pt idx="35269">
                  <c:v>9523.9989999999998</c:v>
                </c:pt>
                <c:pt idx="35270">
                  <c:v>9523.9989999999998</c:v>
                </c:pt>
                <c:pt idx="35271">
                  <c:v>9523.9989999999998</c:v>
                </c:pt>
                <c:pt idx="35272">
                  <c:v>9523.9989999999998</c:v>
                </c:pt>
                <c:pt idx="35273">
                  <c:v>9523.9989999999998</c:v>
                </c:pt>
                <c:pt idx="35274">
                  <c:v>9523.9989999999998</c:v>
                </c:pt>
                <c:pt idx="35275">
                  <c:v>9523.9989999999998</c:v>
                </c:pt>
                <c:pt idx="35276">
                  <c:v>9524.9989999999998</c:v>
                </c:pt>
                <c:pt idx="35277">
                  <c:v>9524.9989999999998</c:v>
                </c:pt>
                <c:pt idx="35278">
                  <c:v>9524.9989999999998</c:v>
                </c:pt>
                <c:pt idx="35279">
                  <c:v>9524.9989999999998</c:v>
                </c:pt>
                <c:pt idx="35280">
                  <c:v>9524.9989999999998</c:v>
                </c:pt>
                <c:pt idx="35281">
                  <c:v>9524.9989999999998</c:v>
                </c:pt>
                <c:pt idx="35282">
                  <c:v>9526.9989999999998</c:v>
                </c:pt>
                <c:pt idx="35283">
                  <c:v>9526.9989999999998</c:v>
                </c:pt>
                <c:pt idx="35284">
                  <c:v>9526.9989999999998</c:v>
                </c:pt>
                <c:pt idx="35285">
                  <c:v>9526.9989999999998</c:v>
                </c:pt>
                <c:pt idx="35286">
                  <c:v>9526.9989999999998</c:v>
                </c:pt>
                <c:pt idx="35287">
                  <c:v>9526.9989999999998</c:v>
                </c:pt>
                <c:pt idx="35288">
                  <c:v>9526.9989999999998</c:v>
                </c:pt>
                <c:pt idx="35289">
                  <c:v>9527.9989999999998</c:v>
                </c:pt>
                <c:pt idx="35290">
                  <c:v>9527.9989999999998</c:v>
                </c:pt>
                <c:pt idx="35291">
                  <c:v>9527.9989999999998</c:v>
                </c:pt>
                <c:pt idx="35292">
                  <c:v>9527.9989999999998</c:v>
                </c:pt>
                <c:pt idx="35293">
                  <c:v>9527.9989999999998</c:v>
                </c:pt>
                <c:pt idx="35294">
                  <c:v>9527.9989999999998</c:v>
                </c:pt>
                <c:pt idx="35295">
                  <c:v>9528.9989999999998</c:v>
                </c:pt>
                <c:pt idx="35296">
                  <c:v>9528.9989999999998</c:v>
                </c:pt>
                <c:pt idx="35297">
                  <c:v>9528.9989999999998</c:v>
                </c:pt>
                <c:pt idx="35298">
                  <c:v>9528.9989999999998</c:v>
                </c:pt>
                <c:pt idx="35299">
                  <c:v>9528.9989999999998</c:v>
                </c:pt>
                <c:pt idx="35300">
                  <c:v>9528.9989999999998</c:v>
                </c:pt>
                <c:pt idx="35301">
                  <c:v>9528.9989999999998</c:v>
                </c:pt>
                <c:pt idx="35302">
                  <c:v>9529.9989999999998</c:v>
                </c:pt>
                <c:pt idx="35303">
                  <c:v>9529.9989999999998</c:v>
                </c:pt>
                <c:pt idx="35304">
                  <c:v>9529.9989999999998</c:v>
                </c:pt>
                <c:pt idx="35305">
                  <c:v>9529.9989999999998</c:v>
                </c:pt>
                <c:pt idx="35306">
                  <c:v>9529.9989999999998</c:v>
                </c:pt>
                <c:pt idx="35307">
                  <c:v>9529.9989999999998</c:v>
                </c:pt>
                <c:pt idx="35308">
                  <c:v>9529.9989999999998</c:v>
                </c:pt>
                <c:pt idx="35309">
                  <c:v>9531.9989999999998</c:v>
                </c:pt>
                <c:pt idx="35310">
                  <c:v>9531.9989999999998</c:v>
                </c:pt>
                <c:pt idx="35311">
                  <c:v>9531.9989999999998</c:v>
                </c:pt>
                <c:pt idx="35312">
                  <c:v>9531.9989999999998</c:v>
                </c:pt>
                <c:pt idx="35313">
                  <c:v>9531.9989999999998</c:v>
                </c:pt>
                <c:pt idx="35314">
                  <c:v>9531.9989999999998</c:v>
                </c:pt>
                <c:pt idx="35315">
                  <c:v>9532.9989999999998</c:v>
                </c:pt>
                <c:pt idx="35316">
                  <c:v>9532.9989999999998</c:v>
                </c:pt>
                <c:pt idx="35317">
                  <c:v>9532.9989999999998</c:v>
                </c:pt>
                <c:pt idx="35318">
                  <c:v>9532.9989999999998</c:v>
                </c:pt>
                <c:pt idx="35319">
                  <c:v>9532.9989999999998</c:v>
                </c:pt>
                <c:pt idx="35320">
                  <c:v>9532.9989999999998</c:v>
                </c:pt>
                <c:pt idx="35321">
                  <c:v>9532.9989999999998</c:v>
                </c:pt>
                <c:pt idx="35322">
                  <c:v>9533.9989999999998</c:v>
                </c:pt>
                <c:pt idx="35323">
                  <c:v>9533.9989999999998</c:v>
                </c:pt>
                <c:pt idx="35324">
                  <c:v>9533.9989999999998</c:v>
                </c:pt>
                <c:pt idx="35325">
                  <c:v>9533.9989999999998</c:v>
                </c:pt>
                <c:pt idx="35326">
                  <c:v>9533.9989999999998</c:v>
                </c:pt>
                <c:pt idx="35327">
                  <c:v>9533.9989999999998</c:v>
                </c:pt>
                <c:pt idx="35328">
                  <c:v>9534.9989999999998</c:v>
                </c:pt>
                <c:pt idx="35329">
                  <c:v>9534.9989999999998</c:v>
                </c:pt>
                <c:pt idx="35330">
                  <c:v>9534.9989999999998</c:v>
                </c:pt>
                <c:pt idx="35331">
                  <c:v>9534.9989999999998</c:v>
                </c:pt>
                <c:pt idx="35332">
                  <c:v>9534.9989999999998</c:v>
                </c:pt>
                <c:pt idx="35333">
                  <c:v>9534.9989999999998</c:v>
                </c:pt>
                <c:pt idx="35334">
                  <c:v>9534.9989999999998</c:v>
                </c:pt>
                <c:pt idx="35335">
                  <c:v>9536.9989999999998</c:v>
                </c:pt>
                <c:pt idx="35336">
                  <c:v>9536.9989999999998</c:v>
                </c:pt>
                <c:pt idx="35337">
                  <c:v>9536.9989999999998</c:v>
                </c:pt>
                <c:pt idx="35338">
                  <c:v>9536.9989999999998</c:v>
                </c:pt>
                <c:pt idx="35339">
                  <c:v>9536.9989999999998</c:v>
                </c:pt>
                <c:pt idx="35340">
                  <c:v>9536.9989999999998</c:v>
                </c:pt>
                <c:pt idx="35341">
                  <c:v>9537.9989999999998</c:v>
                </c:pt>
                <c:pt idx="35342">
                  <c:v>9537.9989999999998</c:v>
                </c:pt>
                <c:pt idx="35343">
                  <c:v>9537.9989999999998</c:v>
                </c:pt>
                <c:pt idx="35344">
                  <c:v>9537.9989999999998</c:v>
                </c:pt>
                <c:pt idx="35345">
                  <c:v>9537.9989999999998</c:v>
                </c:pt>
                <c:pt idx="35346">
                  <c:v>9537.9989999999998</c:v>
                </c:pt>
                <c:pt idx="35347">
                  <c:v>9537.9989999999998</c:v>
                </c:pt>
                <c:pt idx="35348">
                  <c:v>9538.9989999999998</c:v>
                </c:pt>
                <c:pt idx="35349">
                  <c:v>9538.9989999999998</c:v>
                </c:pt>
                <c:pt idx="35350">
                  <c:v>9538.9989999999998</c:v>
                </c:pt>
                <c:pt idx="35351">
                  <c:v>9538.9989999999998</c:v>
                </c:pt>
                <c:pt idx="35352">
                  <c:v>9538.9989999999998</c:v>
                </c:pt>
                <c:pt idx="35353">
                  <c:v>9538.9989999999998</c:v>
                </c:pt>
                <c:pt idx="35354">
                  <c:v>9539.9989999999998</c:v>
                </c:pt>
                <c:pt idx="35355">
                  <c:v>9539.9989999999998</c:v>
                </c:pt>
                <c:pt idx="35356">
                  <c:v>9539.9989999999998</c:v>
                </c:pt>
                <c:pt idx="35357">
                  <c:v>9539.9989999999998</c:v>
                </c:pt>
                <c:pt idx="35358">
                  <c:v>9539.9989999999998</c:v>
                </c:pt>
                <c:pt idx="35359">
                  <c:v>9539.9989999999998</c:v>
                </c:pt>
                <c:pt idx="35360">
                  <c:v>9539.9989999999998</c:v>
                </c:pt>
                <c:pt idx="35361">
                  <c:v>9541.9989999999998</c:v>
                </c:pt>
                <c:pt idx="35362">
                  <c:v>9541.9989999999998</c:v>
                </c:pt>
                <c:pt idx="35363">
                  <c:v>9541.9989999999998</c:v>
                </c:pt>
                <c:pt idx="35364">
                  <c:v>9541.9989999999998</c:v>
                </c:pt>
                <c:pt idx="35365">
                  <c:v>9541.9989999999998</c:v>
                </c:pt>
                <c:pt idx="35366">
                  <c:v>9541.9989999999998</c:v>
                </c:pt>
                <c:pt idx="35367">
                  <c:v>9541.9989999999998</c:v>
                </c:pt>
                <c:pt idx="35368">
                  <c:v>9542.9989999999998</c:v>
                </c:pt>
                <c:pt idx="35369">
                  <c:v>9542.9989999999998</c:v>
                </c:pt>
                <c:pt idx="35370">
                  <c:v>9542.9989999999998</c:v>
                </c:pt>
                <c:pt idx="35371">
                  <c:v>9542.9989999999998</c:v>
                </c:pt>
                <c:pt idx="35372">
                  <c:v>9542.9989999999998</c:v>
                </c:pt>
                <c:pt idx="35373">
                  <c:v>9542.9989999999998</c:v>
                </c:pt>
                <c:pt idx="35374">
                  <c:v>9543.9989999999998</c:v>
                </c:pt>
                <c:pt idx="35375">
                  <c:v>9543.9989999999998</c:v>
                </c:pt>
                <c:pt idx="35376">
                  <c:v>9543.9989999999998</c:v>
                </c:pt>
                <c:pt idx="35377">
                  <c:v>9543.9989999999998</c:v>
                </c:pt>
                <c:pt idx="35378">
                  <c:v>9543.9989999999998</c:v>
                </c:pt>
                <c:pt idx="35379">
                  <c:v>9543.9989999999998</c:v>
                </c:pt>
                <c:pt idx="35380">
                  <c:v>9543.9989999999998</c:v>
                </c:pt>
                <c:pt idx="35381">
                  <c:v>9544.9989999999998</c:v>
                </c:pt>
                <c:pt idx="35382">
                  <c:v>9544.9989999999998</c:v>
                </c:pt>
                <c:pt idx="35383">
                  <c:v>9544.9989999999998</c:v>
                </c:pt>
                <c:pt idx="35384">
                  <c:v>9544.9989999999998</c:v>
                </c:pt>
                <c:pt idx="35385">
                  <c:v>9544.9989999999998</c:v>
                </c:pt>
                <c:pt idx="35386">
                  <c:v>9544.9989999999998</c:v>
                </c:pt>
                <c:pt idx="35387">
                  <c:v>9546.9989999999998</c:v>
                </c:pt>
                <c:pt idx="35388">
                  <c:v>9546.9989999999998</c:v>
                </c:pt>
                <c:pt idx="35389">
                  <c:v>9546.9989999999998</c:v>
                </c:pt>
                <c:pt idx="35390">
                  <c:v>9546.9989999999998</c:v>
                </c:pt>
                <c:pt idx="35391">
                  <c:v>9546.9989999999998</c:v>
                </c:pt>
                <c:pt idx="35392">
                  <c:v>9546.9989999999998</c:v>
                </c:pt>
                <c:pt idx="35393">
                  <c:v>9546.9989999999998</c:v>
                </c:pt>
                <c:pt idx="35394">
                  <c:v>9547.9989999999998</c:v>
                </c:pt>
                <c:pt idx="35395">
                  <c:v>9547.9989999999998</c:v>
                </c:pt>
                <c:pt idx="35396">
                  <c:v>9547.9989999999998</c:v>
                </c:pt>
                <c:pt idx="35397">
                  <c:v>9547.9989999999998</c:v>
                </c:pt>
                <c:pt idx="35398">
                  <c:v>9547.9989999999998</c:v>
                </c:pt>
                <c:pt idx="35399">
                  <c:v>9547.9989999999998</c:v>
                </c:pt>
                <c:pt idx="35400">
                  <c:v>9548.9989999999998</c:v>
                </c:pt>
                <c:pt idx="35401">
                  <c:v>9548.9989999999998</c:v>
                </c:pt>
                <c:pt idx="35402">
                  <c:v>9548.9989999999998</c:v>
                </c:pt>
                <c:pt idx="35403">
                  <c:v>9548.9989999999998</c:v>
                </c:pt>
                <c:pt idx="35404">
                  <c:v>9548.9989999999998</c:v>
                </c:pt>
                <c:pt idx="35405">
                  <c:v>9548.9989999999998</c:v>
                </c:pt>
                <c:pt idx="35406">
                  <c:v>9548.9989999999998</c:v>
                </c:pt>
                <c:pt idx="35407">
                  <c:v>9549.9989999999998</c:v>
                </c:pt>
                <c:pt idx="35408">
                  <c:v>9549.9989999999998</c:v>
                </c:pt>
                <c:pt idx="35409">
                  <c:v>9549.9989999999998</c:v>
                </c:pt>
                <c:pt idx="35410">
                  <c:v>9549.9989999999998</c:v>
                </c:pt>
                <c:pt idx="35411">
                  <c:v>9549.9989999999998</c:v>
                </c:pt>
                <c:pt idx="35412">
                  <c:v>9549.9989999999998</c:v>
                </c:pt>
                <c:pt idx="35413">
                  <c:v>9549.9989999999998</c:v>
                </c:pt>
                <c:pt idx="35414">
                  <c:v>9551.9989999999998</c:v>
                </c:pt>
                <c:pt idx="35415">
                  <c:v>9551.9989999999998</c:v>
                </c:pt>
                <c:pt idx="35416">
                  <c:v>9551.9989999999998</c:v>
                </c:pt>
                <c:pt idx="35417">
                  <c:v>9551.9989999999998</c:v>
                </c:pt>
                <c:pt idx="35418">
                  <c:v>9551.9989999999998</c:v>
                </c:pt>
                <c:pt idx="35419">
                  <c:v>9551.9989999999998</c:v>
                </c:pt>
                <c:pt idx="35420">
                  <c:v>9552.9989999999998</c:v>
                </c:pt>
                <c:pt idx="35421">
                  <c:v>9552.9989999999998</c:v>
                </c:pt>
                <c:pt idx="35422">
                  <c:v>9552.9989999999998</c:v>
                </c:pt>
                <c:pt idx="35423">
                  <c:v>9552.9989999999998</c:v>
                </c:pt>
                <c:pt idx="35424">
                  <c:v>9552.9989999999998</c:v>
                </c:pt>
                <c:pt idx="35425">
                  <c:v>9552.9989999999998</c:v>
                </c:pt>
                <c:pt idx="35426">
                  <c:v>9552.9989999999998</c:v>
                </c:pt>
                <c:pt idx="35427">
                  <c:v>9553.9989999999998</c:v>
                </c:pt>
                <c:pt idx="35428">
                  <c:v>9553.9989999999998</c:v>
                </c:pt>
                <c:pt idx="35429">
                  <c:v>9553.9989999999998</c:v>
                </c:pt>
                <c:pt idx="35430">
                  <c:v>9553.9989999999998</c:v>
                </c:pt>
                <c:pt idx="35431">
                  <c:v>9553.9989999999998</c:v>
                </c:pt>
                <c:pt idx="35432">
                  <c:v>9553.9989999999998</c:v>
                </c:pt>
                <c:pt idx="35433">
                  <c:v>9554.9989999999998</c:v>
                </c:pt>
                <c:pt idx="35434">
                  <c:v>9554.9989999999998</c:v>
                </c:pt>
                <c:pt idx="35435">
                  <c:v>9554.9989999999998</c:v>
                </c:pt>
                <c:pt idx="35436">
                  <c:v>9554.9989999999998</c:v>
                </c:pt>
                <c:pt idx="35437">
                  <c:v>9554.9989999999998</c:v>
                </c:pt>
                <c:pt idx="35438">
                  <c:v>9554.9989999999998</c:v>
                </c:pt>
                <c:pt idx="35439">
                  <c:v>9554.9989999999998</c:v>
                </c:pt>
                <c:pt idx="35440">
                  <c:v>9556.9989999999998</c:v>
                </c:pt>
                <c:pt idx="35441">
                  <c:v>9556.9989999999998</c:v>
                </c:pt>
                <c:pt idx="35442">
                  <c:v>9556.9989999999998</c:v>
                </c:pt>
                <c:pt idx="35443">
                  <c:v>9556.9989999999998</c:v>
                </c:pt>
                <c:pt idx="35444">
                  <c:v>9556.9989999999998</c:v>
                </c:pt>
                <c:pt idx="35445">
                  <c:v>9556.9989999999998</c:v>
                </c:pt>
                <c:pt idx="35446">
                  <c:v>9557.9989999999998</c:v>
                </c:pt>
                <c:pt idx="35447">
                  <c:v>9557.9989999999998</c:v>
                </c:pt>
                <c:pt idx="35448">
                  <c:v>9557.9989999999998</c:v>
                </c:pt>
                <c:pt idx="35449">
                  <c:v>9557.9989999999998</c:v>
                </c:pt>
                <c:pt idx="35450">
                  <c:v>9557.9989999999998</c:v>
                </c:pt>
                <c:pt idx="35451">
                  <c:v>9557.9989999999998</c:v>
                </c:pt>
                <c:pt idx="35452">
                  <c:v>9557.9989999999998</c:v>
                </c:pt>
                <c:pt idx="35453">
                  <c:v>9558.9989999999998</c:v>
                </c:pt>
                <c:pt idx="35454">
                  <c:v>9558.9989999999998</c:v>
                </c:pt>
                <c:pt idx="35455">
                  <c:v>9558.9989999999998</c:v>
                </c:pt>
                <c:pt idx="35456">
                  <c:v>9558.9989999999998</c:v>
                </c:pt>
                <c:pt idx="35457">
                  <c:v>9558.9989999999998</c:v>
                </c:pt>
                <c:pt idx="35458">
                  <c:v>9558.9989999999998</c:v>
                </c:pt>
                <c:pt idx="35459">
                  <c:v>9559.9989999999998</c:v>
                </c:pt>
                <c:pt idx="35460">
                  <c:v>9559.9989999999998</c:v>
                </c:pt>
                <c:pt idx="35461">
                  <c:v>9559.9989999999998</c:v>
                </c:pt>
                <c:pt idx="35462">
                  <c:v>9559.9989999999998</c:v>
                </c:pt>
                <c:pt idx="35463">
                  <c:v>9559.9989999999998</c:v>
                </c:pt>
                <c:pt idx="35464">
                  <c:v>9559.9989999999998</c:v>
                </c:pt>
                <c:pt idx="35465">
                  <c:v>9559.9989999999998</c:v>
                </c:pt>
                <c:pt idx="35466">
                  <c:v>9561.9989999999998</c:v>
                </c:pt>
                <c:pt idx="35467">
                  <c:v>9561.9989999999998</c:v>
                </c:pt>
                <c:pt idx="35468">
                  <c:v>9561.9989999999998</c:v>
                </c:pt>
                <c:pt idx="35469">
                  <c:v>9561.9989999999998</c:v>
                </c:pt>
                <c:pt idx="35470">
                  <c:v>9561.9989999999998</c:v>
                </c:pt>
                <c:pt idx="35471">
                  <c:v>9561.9989999999998</c:v>
                </c:pt>
                <c:pt idx="35472">
                  <c:v>9561.9989999999998</c:v>
                </c:pt>
                <c:pt idx="35473">
                  <c:v>9562.9989999999998</c:v>
                </c:pt>
                <c:pt idx="35474">
                  <c:v>9562.9989999999998</c:v>
                </c:pt>
                <c:pt idx="35475">
                  <c:v>9562.9989999999998</c:v>
                </c:pt>
                <c:pt idx="35476">
                  <c:v>9562.9989999999998</c:v>
                </c:pt>
                <c:pt idx="35477">
                  <c:v>9562.9989999999998</c:v>
                </c:pt>
                <c:pt idx="35478">
                  <c:v>9562.9989999999998</c:v>
                </c:pt>
                <c:pt idx="35479">
                  <c:v>9563.9989999999998</c:v>
                </c:pt>
                <c:pt idx="35480">
                  <c:v>9563.9989999999998</c:v>
                </c:pt>
                <c:pt idx="35481">
                  <c:v>9563.9989999999998</c:v>
                </c:pt>
                <c:pt idx="35482">
                  <c:v>9563.9989999999998</c:v>
                </c:pt>
                <c:pt idx="35483">
                  <c:v>9563.9989999999998</c:v>
                </c:pt>
                <c:pt idx="35484">
                  <c:v>9563.9989999999998</c:v>
                </c:pt>
                <c:pt idx="35485">
                  <c:v>9563.9989999999998</c:v>
                </c:pt>
                <c:pt idx="35486">
                  <c:v>9564.9989999999998</c:v>
                </c:pt>
                <c:pt idx="35487">
                  <c:v>9564.9989999999998</c:v>
                </c:pt>
                <c:pt idx="35488">
                  <c:v>9564.9989999999998</c:v>
                </c:pt>
                <c:pt idx="35489">
                  <c:v>9564.9989999999998</c:v>
                </c:pt>
                <c:pt idx="35490">
                  <c:v>9564.9989999999998</c:v>
                </c:pt>
                <c:pt idx="35491">
                  <c:v>9564.9989999999998</c:v>
                </c:pt>
                <c:pt idx="35492">
                  <c:v>9566.9989999999998</c:v>
                </c:pt>
                <c:pt idx="35493">
                  <c:v>9566.9989999999998</c:v>
                </c:pt>
                <c:pt idx="35494">
                  <c:v>9566.9989999999998</c:v>
                </c:pt>
                <c:pt idx="35495">
                  <c:v>9566.9989999999998</c:v>
                </c:pt>
                <c:pt idx="35496">
                  <c:v>9566.9989999999998</c:v>
                </c:pt>
                <c:pt idx="35497">
                  <c:v>9566.9989999999998</c:v>
                </c:pt>
                <c:pt idx="35498">
                  <c:v>9566.9989999999998</c:v>
                </c:pt>
                <c:pt idx="35499">
                  <c:v>9567.9989999999998</c:v>
                </c:pt>
                <c:pt idx="35500">
                  <c:v>9567.9989999999998</c:v>
                </c:pt>
                <c:pt idx="35501">
                  <c:v>9567.9989999999998</c:v>
                </c:pt>
                <c:pt idx="35502">
                  <c:v>9567.9989999999998</c:v>
                </c:pt>
                <c:pt idx="35503">
                  <c:v>9567.9989999999998</c:v>
                </c:pt>
                <c:pt idx="35504">
                  <c:v>9567.9989999999998</c:v>
                </c:pt>
                <c:pt idx="35505">
                  <c:v>9568.9989999999998</c:v>
                </c:pt>
                <c:pt idx="35506">
                  <c:v>9568.9989999999998</c:v>
                </c:pt>
                <c:pt idx="35507">
                  <c:v>9568.9989999999998</c:v>
                </c:pt>
                <c:pt idx="35508">
                  <c:v>9568.9989999999998</c:v>
                </c:pt>
                <c:pt idx="35509">
                  <c:v>9568.9989999999998</c:v>
                </c:pt>
                <c:pt idx="35510">
                  <c:v>9568.9989999999998</c:v>
                </c:pt>
                <c:pt idx="35511">
                  <c:v>9568.9989999999998</c:v>
                </c:pt>
                <c:pt idx="35512">
                  <c:v>9569.9989999999998</c:v>
                </c:pt>
                <c:pt idx="35513">
                  <c:v>9569.9989999999998</c:v>
                </c:pt>
                <c:pt idx="35514">
                  <c:v>9569.9989999999998</c:v>
                </c:pt>
                <c:pt idx="35515">
                  <c:v>9569.9989999999998</c:v>
                </c:pt>
                <c:pt idx="35516">
                  <c:v>9569.9989999999998</c:v>
                </c:pt>
                <c:pt idx="35517">
                  <c:v>9569.9989999999998</c:v>
                </c:pt>
                <c:pt idx="35518">
                  <c:v>9569.9989999999998</c:v>
                </c:pt>
                <c:pt idx="35519">
                  <c:v>9571.9989999999998</c:v>
                </c:pt>
                <c:pt idx="35520">
                  <c:v>9571.9989999999998</c:v>
                </c:pt>
                <c:pt idx="35521">
                  <c:v>9571.9989999999998</c:v>
                </c:pt>
                <c:pt idx="35522">
                  <c:v>9571.9989999999998</c:v>
                </c:pt>
                <c:pt idx="35523">
                  <c:v>9571.9989999999998</c:v>
                </c:pt>
                <c:pt idx="35524">
                  <c:v>9571.9989999999998</c:v>
                </c:pt>
                <c:pt idx="35525">
                  <c:v>9572.9989999999998</c:v>
                </c:pt>
                <c:pt idx="35526">
                  <c:v>9572.9989999999998</c:v>
                </c:pt>
                <c:pt idx="35527">
                  <c:v>9572.9989999999998</c:v>
                </c:pt>
                <c:pt idx="35528">
                  <c:v>9572.9989999999998</c:v>
                </c:pt>
                <c:pt idx="35529">
                  <c:v>9572.9989999999998</c:v>
                </c:pt>
                <c:pt idx="35530">
                  <c:v>9572.9989999999998</c:v>
                </c:pt>
                <c:pt idx="35531">
                  <c:v>9572.9989999999998</c:v>
                </c:pt>
                <c:pt idx="35532">
                  <c:v>9573.9989999999998</c:v>
                </c:pt>
                <c:pt idx="35533">
                  <c:v>9573.9989999999998</c:v>
                </c:pt>
                <c:pt idx="35534">
                  <c:v>9573.9989999999998</c:v>
                </c:pt>
                <c:pt idx="35535">
                  <c:v>9573.9989999999998</c:v>
                </c:pt>
                <c:pt idx="35536">
                  <c:v>9573.9989999999998</c:v>
                </c:pt>
                <c:pt idx="35537">
                  <c:v>9573.9989999999998</c:v>
                </c:pt>
                <c:pt idx="35538">
                  <c:v>9574.9989999999998</c:v>
                </c:pt>
                <c:pt idx="35539">
                  <c:v>9574.9989999999998</c:v>
                </c:pt>
                <c:pt idx="35540">
                  <c:v>9574.9989999999998</c:v>
                </c:pt>
                <c:pt idx="35541">
                  <c:v>9574.9989999999998</c:v>
                </c:pt>
                <c:pt idx="35542">
                  <c:v>9574.9989999999998</c:v>
                </c:pt>
                <c:pt idx="35543">
                  <c:v>9574.9989999999998</c:v>
                </c:pt>
                <c:pt idx="35544">
                  <c:v>9574.9989999999998</c:v>
                </c:pt>
                <c:pt idx="35545">
                  <c:v>9576.9989999999998</c:v>
                </c:pt>
                <c:pt idx="35546">
                  <c:v>9576.9989999999998</c:v>
                </c:pt>
                <c:pt idx="35547">
                  <c:v>9576.9989999999998</c:v>
                </c:pt>
                <c:pt idx="35548">
                  <c:v>9576.9989999999998</c:v>
                </c:pt>
                <c:pt idx="35549">
                  <c:v>9576.9989999999998</c:v>
                </c:pt>
                <c:pt idx="35550">
                  <c:v>9576.9989999999998</c:v>
                </c:pt>
                <c:pt idx="35551">
                  <c:v>9577.9989999999998</c:v>
                </c:pt>
                <c:pt idx="35552">
                  <c:v>9577.9989999999998</c:v>
                </c:pt>
                <c:pt idx="35553">
                  <c:v>9577.9989999999998</c:v>
                </c:pt>
                <c:pt idx="35554">
                  <c:v>9577.9989999999998</c:v>
                </c:pt>
                <c:pt idx="35555">
                  <c:v>9577.9989999999998</c:v>
                </c:pt>
                <c:pt idx="35556">
                  <c:v>9577.9989999999998</c:v>
                </c:pt>
                <c:pt idx="35557">
                  <c:v>9577.9989999999998</c:v>
                </c:pt>
                <c:pt idx="35558">
                  <c:v>9578.9989999999998</c:v>
                </c:pt>
                <c:pt idx="35559">
                  <c:v>9578.9989999999998</c:v>
                </c:pt>
                <c:pt idx="35560">
                  <c:v>9578.9989999999998</c:v>
                </c:pt>
                <c:pt idx="35561">
                  <c:v>9578.9989999999998</c:v>
                </c:pt>
                <c:pt idx="35562">
                  <c:v>9578.9989999999998</c:v>
                </c:pt>
                <c:pt idx="35563">
                  <c:v>9578.9989999999998</c:v>
                </c:pt>
                <c:pt idx="35564">
                  <c:v>9578.9989999999998</c:v>
                </c:pt>
                <c:pt idx="35565">
                  <c:v>9579.9989999999998</c:v>
                </c:pt>
                <c:pt idx="35566">
                  <c:v>9579.9989999999998</c:v>
                </c:pt>
                <c:pt idx="35567">
                  <c:v>9579.9989999999998</c:v>
                </c:pt>
                <c:pt idx="35568">
                  <c:v>9579.9989999999998</c:v>
                </c:pt>
                <c:pt idx="35569">
                  <c:v>9579.9989999999998</c:v>
                </c:pt>
                <c:pt idx="35570">
                  <c:v>9579.9989999999998</c:v>
                </c:pt>
                <c:pt idx="35571">
                  <c:v>9581.9989999999998</c:v>
                </c:pt>
                <c:pt idx="35572">
                  <c:v>9581.9989999999998</c:v>
                </c:pt>
                <c:pt idx="35573">
                  <c:v>9581.9989999999998</c:v>
                </c:pt>
                <c:pt idx="35574">
                  <c:v>9581.9989999999998</c:v>
                </c:pt>
                <c:pt idx="35575">
                  <c:v>9581.9989999999998</c:v>
                </c:pt>
                <c:pt idx="35576">
                  <c:v>9581.9989999999998</c:v>
                </c:pt>
                <c:pt idx="35577">
                  <c:v>9581.9989999999998</c:v>
                </c:pt>
                <c:pt idx="35578">
                  <c:v>9582.9989999999998</c:v>
                </c:pt>
                <c:pt idx="35579">
                  <c:v>9582.9989999999998</c:v>
                </c:pt>
                <c:pt idx="35580">
                  <c:v>9582.9989999999998</c:v>
                </c:pt>
                <c:pt idx="35581">
                  <c:v>9582.9989999999998</c:v>
                </c:pt>
                <c:pt idx="35582">
                  <c:v>9582.9989999999998</c:v>
                </c:pt>
                <c:pt idx="35583">
                  <c:v>9582.9989999999998</c:v>
                </c:pt>
                <c:pt idx="35584">
                  <c:v>9583.9989999999998</c:v>
                </c:pt>
                <c:pt idx="35585">
                  <c:v>9583.9989999999998</c:v>
                </c:pt>
                <c:pt idx="35586">
                  <c:v>9583.9989999999998</c:v>
                </c:pt>
                <c:pt idx="35587">
                  <c:v>9583.9989999999998</c:v>
                </c:pt>
                <c:pt idx="35588">
                  <c:v>9583.9989999999998</c:v>
                </c:pt>
                <c:pt idx="35589">
                  <c:v>9583.9989999999998</c:v>
                </c:pt>
                <c:pt idx="35590">
                  <c:v>9583.9989999999998</c:v>
                </c:pt>
                <c:pt idx="35591">
                  <c:v>9584.9989999999998</c:v>
                </c:pt>
                <c:pt idx="35592">
                  <c:v>9584.9989999999998</c:v>
                </c:pt>
                <c:pt idx="35593">
                  <c:v>9584.9989999999998</c:v>
                </c:pt>
                <c:pt idx="35594">
                  <c:v>9584.9989999999998</c:v>
                </c:pt>
                <c:pt idx="35595">
                  <c:v>9584.9989999999998</c:v>
                </c:pt>
                <c:pt idx="35596">
                  <c:v>9584.9989999999998</c:v>
                </c:pt>
                <c:pt idx="35597">
                  <c:v>9586.9989999999998</c:v>
                </c:pt>
                <c:pt idx="35598">
                  <c:v>9586.9989999999998</c:v>
                </c:pt>
                <c:pt idx="35599">
                  <c:v>9586.9989999999998</c:v>
                </c:pt>
                <c:pt idx="35600">
                  <c:v>9586.9989999999998</c:v>
                </c:pt>
                <c:pt idx="35601">
                  <c:v>9586.9989999999998</c:v>
                </c:pt>
                <c:pt idx="35602">
                  <c:v>9586.9989999999998</c:v>
                </c:pt>
                <c:pt idx="35603">
                  <c:v>9586.9989999999998</c:v>
                </c:pt>
                <c:pt idx="35604">
                  <c:v>9587.9989999999998</c:v>
                </c:pt>
                <c:pt idx="35605">
                  <c:v>9587.9989999999998</c:v>
                </c:pt>
                <c:pt idx="35606">
                  <c:v>9587.9989999999998</c:v>
                </c:pt>
                <c:pt idx="35607">
                  <c:v>9587.9989999999998</c:v>
                </c:pt>
                <c:pt idx="35608">
                  <c:v>9587.9989999999998</c:v>
                </c:pt>
                <c:pt idx="35609">
                  <c:v>9587.9989999999998</c:v>
                </c:pt>
                <c:pt idx="35610">
                  <c:v>9588.9989999999998</c:v>
                </c:pt>
                <c:pt idx="35611">
                  <c:v>9588.9989999999998</c:v>
                </c:pt>
                <c:pt idx="35612">
                  <c:v>9588.9989999999998</c:v>
                </c:pt>
                <c:pt idx="35613">
                  <c:v>9588.9989999999998</c:v>
                </c:pt>
                <c:pt idx="35614">
                  <c:v>9588.9989999999998</c:v>
                </c:pt>
                <c:pt idx="35615">
                  <c:v>9588.9989999999998</c:v>
                </c:pt>
                <c:pt idx="35616">
                  <c:v>9588.9989999999998</c:v>
                </c:pt>
                <c:pt idx="35617">
                  <c:v>9589.9989999999998</c:v>
                </c:pt>
                <c:pt idx="35618">
                  <c:v>9589.9989999999998</c:v>
                </c:pt>
                <c:pt idx="35619">
                  <c:v>9589.9989999999998</c:v>
                </c:pt>
                <c:pt idx="35620">
                  <c:v>9589.9989999999998</c:v>
                </c:pt>
                <c:pt idx="35621">
                  <c:v>9589.9989999999998</c:v>
                </c:pt>
                <c:pt idx="35622">
                  <c:v>9589.9989999999998</c:v>
                </c:pt>
                <c:pt idx="35623">
                  <c:v>9589.9989999999998</c:v>
                </c:pt>
                <c:pt idx="35624">
                  <c:v>9591.9989999999998</c:v>
                </c:pt>
                <c:pt idx="35625">
                  <c:v>9591.9989999999998</c:v>
                </c:pt>
                <c:pt idx="35626">
                  <c:v>9591.9989999999998</c:v>
                </c:pt>
                <c:pt idx="35627">
                  <c:v>9591.9989999999998</c:v>
                </c:pt>
                <c:pt idx="35628">
                  <c:v>9591.9989999999998</c:v>
                </c:pt>
                <c:pt idx="35629">
                  <c:v>9591.9989999999998</c:v>
                </c:pt>
                <c:pt idx="35630">
                  <c:v>9592.9989999999998</c:v>
                </c:pt>
                <c:pt idx="35631">
                  <c:v>9592.9989999999998</c:v>
                </c:pt>
                <c:pt idx="35632">
                  <c:v>9592.9989999999998</c:v>
                </c:pt>
                <c:pt idx="35633">
                  <c:v>9592.9989999999998</c:v>
                </c:pt>
                <c:pt idx="35634">
                  <c:v>9592.9989999999998</c:v>
                </c:pt>
                <c:pt idx="35635">
                  <c:v>9592.9989999999998</c:v>
                </c:pt>
                <c:pt idx="35636">
                  <c:v>9592.9989999999998</c:v>
                </c:pt>
                <c:pt idx="35637">
                  <c:v>9593.9989999999998</c:v>
                </c:pt>
                <c:pt idx="35638">
                  <c:v>9593.9989999999998</c:v>
                </c:pt>
                <c:pt idx="35639">
                  <c:v>9593.9989999999998</c:v>
                </c:pt>
                <c:pt idx="35640">
                  <c:v>9593.9989999999998</c:v>
                </c:pt>
                <c:pt idx="35641">
                  <c:v>9593.9989999999998</c:v>
                </c:pt>
                <c:pt idx="35642">
                  <c:v>9593.9989999999998</c:v>
                </c:pt>
                <c:pt idx="35643">
                  <c:v>9594.9989999999998</c:v>
                </c:pt>
                <c:pt idx="35644">
                  <c:v>9594.9989999999998</c:v>
                </c:pt>
                <c:pt idx="35645">
                  <c:v>9594.9989999999998</c:v>
                </c:pt>
                <c:pt idx="35646">
                  <c:v>9594.9989999999998</c:v>
                </c:pt>
                <c:pt idx="35647">
                  <c:v>9594.9989999999998</c:v>
                </c:pt>
                <c:pt idx="35648">
                  <c:v>9594.9989999999998</c:v>
                </c:pt>
                <c:pt idx="35649">
                  <c:v>9594.9989999999998</c:v>
                </c:pt>
                <c:pt idx="35650">
                  <c:v>9596.9989999999998</c:v>
                </c:pt>
                <c:pt idx="35651">
                  <c:v>9596.9989999999998</c:v>
                </c:pt>
                <c:pt idx="35652">
                  <c:v>9596.9989999999998</c:v>
                </c:pt>
                <c:pt idx="35653">
                  <c:v>9596.9989999999998</c:v>
                </c:pt>
                <c:pt idx="35654">
                  <c:v>9596.9989999999998</c:v>
                </c:pt>
                <c:pt idx="35655">
                  <c:v>9596.9989999999998</c:v>
                </c:pt>
                <c:pt idx="35656">
                  <c:v>9597.9989999999998</c:v>
                </c:pt>
                <c:pt idx="35657">
                  <c:v>9597.9989999999998</c:v>
                </c:pt>
                <c:pt idx="35658">
                  <c:v>9597.9989999999998</c:v>
                </c:pt>
                <c:pt idx="35659">
                  <c:v>9597.9989999999998</c:v>
                </c:pt>
                <c:pt idx="35660">
                  <c:v>9597.9989999999998</c:v>
                </c:pt>
                <c:pt idx="35661">
                  <c:v>9597.9989999999998</c:v>
                </c:pt>
                <c:pt idx="35662">
                  <c:v>9597.9989999999998</c:v>
                </c:pt>
                <c:pt idx="35663">
                  <c:v>9598.9989999999998</c:v>
                </c:pt>
                <c:pt idx="35664">
                  <c:v>9598.9989999999998</c:v>
                </c:pt>
                <c:pt idx="35665">
                  <c:v>9598.9989999999998</c:v>
                </c:pt>
                <c:pt idx="35666">
                  <c:v>9598.9989999999998</c:v>
                </c:pt>
                <c:pt idx="35667">
                  <c:v>9598.9989999999998</c:v>
                </c:pt>
                <c:pt idx="35668">
                  <c:v>9598.9989999999998</c:v>
                </c:pt>
                <c:pt idx="35669">
                  <c:v>9598.9989999999998</c:v>
                </c:pt>
                <c:pt idx="35670">
                  <c:v>9599.9989999999998</c:v>
                </c:pt>
                <c:pt idx="35671">
                  <c:v>9599.9989999999998</c:v>
                </c:pt>
                <c:pt idx="35672">
                  <c:v>9599.9989999999998</c:v>
                </c:pt>
                <c:pt idx="35673">
                  <c:v>9599.9989999999998</c:v>
                </c:pt>
                <c:pt idx="35674">
                  <c:v>9599.9989999999998</c:v>
                </c:pt>
                <c:pt idx="35675">
                  <c:v>9599.9989999999998</c:v>
                </c:pt>
                <c:pt idx="35676">
                  <c:v>9601.9989999999998</c:v>
                </c:pt>
                <c:pt idx="35677">
                  <c:v>9601.9989999999998</c:v>
                </c:pt>
                <c:pt idx="35678">
                  <c:v>9601.9989999999998</c:v>
                </c:pt>
                <c:pt idx="35679">
                  <c:v>9601.9989999999998</c:v>
                </c:pt>
                <c:pt idx="35680">
                  <c:v>9601.9989999999998</c:v>
                </c:pt>
                <c:pt idx="35681">
                  <c:v>9601.9989999999998</c:v>
                </c:pt>
                <c:pt idx="35682">
                  <c:v>9601.9989999999998</c:v>
                </c:pt>
                <c:pt idx="35683">
                  <c:v>9602.9989999999998</c:v>
                </c:pt>
                <c:pt idx="35684">
                  <c:v>9602.9989999999998</c:v>
                </c:pt>
                <c:pt idx="35685">
                  <c:v>9602.9989999999998</c:v>
                </c:pt>
                <c:pt idx="35686">
                  <c:v>9602.9989999999998</c:v>
                </c:pt>
                <c:pt idx="35687">
                  <c:v>9602.9989999999998</c:v>
                </c:pt>
                <c:pt idx="35688">
                  <c:v>9602.9989999999998</c:v>
                </c:pt>
                <c:pt idx="35689">
                  <c:v>9603.9989999999998</c:v>
                </c:pt>
                <c:pt idx="35690">
                  <c:v>9603.9989999999998</c:v>
                </c:pt>
                <c:pt idx="35691">
                  <c:v>9603.9989999999998</c:v>
                </c:pt>
                <c:pt idx="35692">
                  <c:v>9603.9989999999998</c:v>
                </c:pt>
                <c:pt idx="35693">
                  <c:v>9603.9989999999998</c:v>
                </c:pt>
                <c:pt idx="35694">
                  <c:v>9603.9989999999998</c:v>
                </c:pt>
                <c:pt idx="35695">
                  <c:v>9603.9989999999998</c:v>
                </c:pt>
                <c:pt idx="35696">
                  <c:v>9604.9989999999998</c:v>
                </c:pt>
                <c:pt idx="35697">
                  <c:v>9604.9989999999998</c:v>
                </c:pt>
                <c:pt idx="35698">
                  <c:v>9604.9989999999998</c:v>
                </c:pt>
                <c:pt idx="35699">
                  <c:v>9604.9989999999998</c:v>
                </c:pt>
                <c:pt idx="35700">
                  <c:v>9604.9989999999998</c:v>
                </c:pt>
                <c:pt idx="35701">
                  <c:v>9604.9989999999998</c:v>
                </c:pt>
                <c:pt idx="35702">
                  <c:v>9606.9989999999998</c:v>
                </c:pt>
                <c:pt idx="35703">
                  <c:v>9606.9989999999998</c:v>
                </c:pt>
                <c:pt idx="35704">
                  <c:v>9606.9989999999998</c:v>
                </c:pt>
                <c:pt idx="35705">
                  <c:v>9606.9989999999998</c:v>
                </c:pt>
                <c:pt idx="35706">
                  <c:v>9606.9989999999998</c:v>
                </c:pt>
                <c:pt idx="35707">
                  <c:v>9606.9989999999998</c:v>
                </c:pt>
                <c:pt idx="35708">
                  <c:v>9606.9989999999998</c:v>
                </c:pt>
                <c:pt idx="35709">
                  <c:v>9607.9989999999998</c:v>
                </c:pt>
                <c:pt idx="35710">
                  <c:v>9607.9989999999998</c:v>
                </c:pt>
                <c:pt idx="35711">
                  <c:v>9607.9989999999998</c:v>
                </c:pt>
                <c:pt idx="35712">
                  <c:v>9607.9989999999998</c:v>
                </c:pt>
                <c:pt idx="35713">
                  <c:v>9607.9989999999998</c:v>
                </c:pt>
                <c:pt idx="35714">
                  <c:v>9607.9989999999998</c:v>
                </c:pt>
                <c:pt idx="35715">
                  <c:v>9607.9989999999998</c:v>
                </c:pt>
                <c:pt idx="35716">
                  <c:v>9608.9989999999998</c:v>
                </c:pt>
                <c:pt idx="35717">
                  <c:v>9608.9989999999998</c:v>
                </c:pt>
                <c:pt idx="35718">
                  <c:v>9608.9989999999998</c:v>
                </c:pt>
                <c:pt idx="35719">
                  <c:v>9608.9989999999998</c:v>
                </c:pt>
                <c:pt idx="35720">
                  <c:v>9608.9989999999998</c:v>
                </c:pt>
                <c:pt idx="35721">
                  <c:v>9608.9989999999998</c:v>
                </c:pt>
                <c:pt idx="35722">
                  <c:v>9609.9989999999998</c:v>
                </c:pt>
                <c:pt idx="35723">
                  <c:v>9609.9989999999998</c:v>
                </c:pt>
                <c:pt idx="35724">
                  <c:v>9609.9989999999998</c:v>
                </c:pt>
                <c:pt idx="35725">
                  <c:v>9609.9989999999998</c:v>
                </c:pt>
                <c:pt idx="35726">
                  <c:v>9609.9989999999998</c:v>
                </c:pt>
                <c:pt idx="35727">
                  <c:v>9609.9989999999998</c:v>
                </c:pt>
                <c:pt idx="35728">
                  <c:v>9609.9989999999998</c:v>
                </c:pt>
                <c:pt idx="35729">
                  <c:v>9611.9989999999998</c:v>
                </c:pt>
                <c:pt idx="35730">
                  <c:v>9611.9989999999998</c:v>
                </c:pt>
                <c:pt idx="35731">
                  <c:v>9611.9989999999998</c:v>
                </c:pt>
                <c:pt idx="35732">
                  <c:v>9611.9989999999998</c:v>
                </c:pt>
                <c:pt idx="35733">
                  <c:v>9611.9989999999998</c:v>
                </c:pt>
                <c:pt idx="35734">
                  <c:v>9611.9989999999998</c:v>
                </c:pt>
                <c:pt idx="35735">
                  <c:v>9612.9989999999998</c:v>
                </c:pt>
                <c:pt idx="35736">
                  <c:v>9612.9989999999998</c:v>
                </c:pt>
                <c:pt idx="35737">
                  <c:v>9612.9989999999998</c:v>
                </c:pt>
                <c:pt idx="35738">
                  <c:v>9612.9989999999998</c:v>
                </c:pt>
                <c:pt idx="35739">
                  <c:v>9612.9989999999998</c:v>
                </c:pt>
                <c:pt idx="35740">
                  <c:v>9612.9989999999998</c:v>
                </c:pt>
                <c:pt idx="35741">
                  <c:v>9612.9989999999998</c:v>
                </c:pt>
                <c:pt idx="35742">
                  <c:v>9613.9989999999998</c:v>
                </c:pt>
                <c:pt idx="35743">
                  <c:v>9613.9989999999998</c:v>
                </c:pt>
                <c:pt idx="35744">
                  <c:v>9613.9989999999998</c:v>
                </c:pt>
                <c:pt idx="35745">
                  <c:v>9613.9989999999998</c:v>
                </c:pt>
                <c:pt idx="35746">
                  <c:v>9613.9989999999998</c:v>
                </c:pt>
                <c:pt idx="35747">
                  <c:v>9613.9989999999998</c:v>
                </c:pt>
                <c:pt idx="35748">
                  <c:v>9614.9989999999998</c:v>
                </c:pt>
                <c:pt idx="35749">
                  <c:v>9614.9989999999998</c:v>
                </c:pt>
                <c:pt idx="35750">
                  <c:v>9614.9989999999998</c:v>
                </c:pt>
                <c:pt idx="35751">
                  <c:v>9614.9989999999998</c:v>
                </c:pt>
                <c:pt idx="35752">
                  <c:v>9614.9989999999998</c:v>
                </c:pt>
                <c:pt idx="35753">
                  <c:v>9614.9989999999998</c:v>
                </c:pt>
                <c:pt idx="35754">
                  <c:v>9614.9989999999998</c:v>
                </c:pt>
                <c:pt idx="35755">
                  <c:v>9616.9989999999998</c:v>
                </c:pt>
                <c:pt idx="35756">
                  <c:v>9616.9989999999998</c:v>
                </c:pt>
                <c:pt idx="35757">
                  <c:v>9616.9989999999998</c:v>
                </c:pt>
                <c:pt idx="35758">
                  <c:v>9616.9989999999998</c:v>
                </c:pt>
                <c:pt idx="35759">
                  <c:v>9616.9989999999998</c:v>
                </c:pt>
                <c:pt idx="35760">
                  <c:v>9616.9989999999998</c:v>
                </c:pt>
                <c:pt idx="35761">
                  <c:v>9617.9989999999998</c:v>
                </c:pt>
                <c:pt idx="35762">
                  <c:v>9617.9989999999998</c:v>
                </c:pt>
                <c:pt idx="35763">
                  <c:v>9617.9989999999998</c:v>
                </c:pt>
                <c:pt idx="35764">
                  <c:v>9617.9989999999998</c:v>
                </c:pt>
                <c:pt idx="35765">
                  <c:v>9617.9989999999998</c:v>
                </c:pt>
                <c:pt idx="35766">
                  <c:v>9617.9989999999998</c:v>
                </c:pt>
                <c:pt idx="35767">
                  <c:v>9617.9989999999998</c:v>
                </c:pt>
                <c:pt idx="35768">
                  <c:v>9618.9989999999998</c:v>
                </c:pt>
                <c:pt idx="35769">
                  <c:v>9618.9989999999998</c:v>
                </c:pt>
                <c:pt idx="35770">
                  <c:v>9618.9989999999998</c:v>
                </c:pt>
                <c:pt idx="35771">
                  <c:v>9618.9989999999998</c:v>
                </c:pt>
                <c:pt idx="35772">
                  <c:v>9618.9989999999998</c:v>
                </c:pt>
                <c:pt idx="35773">
                  <c:v>9618.9989999999998</c:v>
                </c:pt>
                <c:pt idx="35774">
                  <c:v>9618.9989999999998</c:v>
                </c:pt>
                <c:pt idx="35775">
                  <c:v>9619.9989999999998</c:v>
                </c:pt>
                <c:pt idx="35776">
                  <c:v>9619.9989999999998</c:v>
                </c:pt>
                <c:pt idx="35777">
                  <c:v>9619.9989999999998</c:v>
                </c:pt>
                <c:pt idx="35778">
                  <c:v>9619.9989999999998</c:v>
                </c:pt>
                <c:pt idx="35779">
                  <c:v>9619.9989999999998</c:v>
                </c:pt>
                <c:pt idx="35780">
                  <c:v>9619.9989999999998</c:v>
                </c:pt>
                <c:pt idx="35781">
                  <c:v>9621.9989999999998</c:v>
                </c:pt>
                <c:pt idx="35782">
                  <c:v>9621.9989999999998</c:v>
                </c:pt>
                <c:pt idx="35783">
                  <c:v>9621.9989999999998</c:v>
                </c:pt>
                <c:pt idx="35784">
                  <c:v>9621.9989999999998</c:v>
                </c:pt>
                <c:pt idx="35785">
                  <c:v>9621.9989999999998</c:v>
                </c:pt>
                <c:pt idx="35786">
                  <c:v>9621.9989999999998</c:v>
                </c:pt>
                <c:pt idx="35787">
                  <c:v>9621.9989999999998</c:v>
                </c:pt>
                <c:pt idx="35788">
                  <c:v>9622.9989999999998</c:v>
                </c:pt>
                <c:pt idx="35789">
                  <c:v>9622.9989999999998</c:v>
                </c:pt>
                <c:pt idx="35790">
                  <c:v>9622.9989999999998</c:v>
                </c:pt>
                <c:pt idx="35791">
                  <c:v>9622.9989999999998</c:v>
                </c:pt>
                <c:pt idx="35792">
                  <c:v>9622.9989999999998</c:v>
                </c:pt>
                <c:pt idx="35793">
                  <c:v>9622.9989999999998</c:v>
                </c:pt>
                <c:pt idx="35794">
                  <c:v>9623.9989999999998</c:v>
                </c:pt>
                <c:pt idx="35795">
                  <c:v>9623.9989999999998</c:v>
                </c:pt>
                <c:pt idx="35796">
                  <c:v>9623.9989999999998</c:v>
                </c:pt>
                <c:pt idx="35797">
                  <c:v>9623.9989999999998</c:v>
                </c:pt>
                <c:pt idx="35798">
                  <c:v>9623.9989999999998</c:v>
                </c:pt>
                <c:pt idx="35799">
                  <c:v>9623.9989999999998</c:v>
                </c:pt>
                <c:pt idx="35800">
                  <c:v>9623.9989999999998</c:v>
                </c:pt>
                <c:pt idx="35801">
                  <c:v>9624.9989999999998</c:v>
                </c:pt>
                <c:pt idx="35802">
                  <c:v>9624.9989999999998</c:v>
                </c:pt>
                <c:pt idx="35803">
                  <c:v>9624.9989999999998</c:v>
                </c:pt>
                <c:pt idx="35804">
                  <c:v>9624.9989999999998</c:v>
                </c:pt>
                <c:pt idx="35805">
                  <c:v>9624.9989999999998</c:v>
                </c:pt>
                <c:pt idx="35806">
                  <c:v>9624.9989999999998</c:v>
                </c:pt>
                <c:pt idx="35807">
                  <c:v>9626.9989999999998</c:v>
                </c:pt>
                <c:pt idx="35808">
                  <c:v>9626.9989999999998</c:v>
                </c:pt>
                <c:pt idx="35809">
                  <c:v>9626.9989999999998</c:v>
                </c:pt>
                <c:pt idx="35810">
                  <c:v>9626.9989999999998</c:v>
                </c:pt>
                <c:pt idx="35811">
                  <c:v>9626.9989999999998</c:v>
                </c:pt>
                <c:pt idx="35812">
                  <c:v>9626.9989999999998</c:v>
                </c:pt>
                <c:pt idx="35813">
                  <c:v>9626.9989999999998</c:v>
                </c:pt>
                <c:pt idx="35814">
                  <c:v>9627.9989999999998</c:v>
                </c:pt>
                <c:pt idx="35815">
                  <c:v>9627.9989999999998</c:v>
                </c:pt>
                <c:pt idx="35816">
                  <c:v>9627.9989999999998</c:v>
                </c:pt>
                <c:pt idx="35817">
                  <c:v>9627.9989999999998</c:v>
                </c:pt>
                <c:pt idx="35818">
                  <c:v>9627.9989999999998</c:v>
                </c:pt>
                <c:pt idx="35819">
                  <c:v>9627.9989999999998</c:v>
                </c:pt>
                <c:pt idx="35820">
                  <c:v>9627.9989999999998</c:v>
                </c:pt>
                <c:pt idx="35821">
                  <c:v>9628.9989999999998</c:v>
                </c:pt>
                <c:pt idx="35822">
                  <c:v>9628.9989999999998</c:v>
                </c:pt>
                <c:pt idx="35823">
                  <c:v>9628.9989999999998</c:v>
                </c:pt>
                <c:pt idx="35824">
                  <c:v>9628.9989999999998</c:v>
                </c:pt>
                <c:pt idx="35825">
                  <c:v>9628.9989999999998</c:v>
                </c:pt>
                <c:pt idx="35826">
                  <c:v>9628.9989999999998</c:v>
                </c:pt>
                <c:pt idx="35827">
                  <c:v>9629.9989999999998</c:v>
                </c:pt>
                <c:pt idx="35828">
                  <c:v>9629.9989999999998</c:v>
                </c:pt>
                <c:pt idx="35829">
                  <c:v>9629.9989999999998</c:v>
                </c:pt>
                <c:pt idx="35830">
                  <c:v>9629.9989999999998</c:v>
                </c:pt>
                <c:pt idx="35831">
                  <c:v>9629.9989999999998</c:v>
                </c:pt>
                <c:pt idx="35832">
                  <c:v>9629.9989999999998</c:v>
                </c:pt>
                <c:pt idx="35833">
                  <c:v>9629.9989999999998</c:v>
                </c:pt>
                <c:pt idx="35834">
                  <c:v>9631.9989999999998</c:v>
                </c:pt>
                <c:pt idx="35835">
                  <c:v>9631.9989999999998</c:v>
                </c:pt>
                <c:pt idx="35836">
                  <c:v>9631.9989999999998</c:v>
                </c:pt>
                <c:pt idx="35837">
                  <c:v>9631.9989999999998</c:v>
                </c:pt>
                <c:pt idx="35838">
                  <c:v>9631.9989999999998</c:v>
                </c:pt>
                <c:pt idx="35839">
                  <c:v>9631.9989999999998</c:v>
                </c:pt>
                <c:pt idx="35840">
                  <c:v>9632.9989999999998</c:v>
                </c:pt>
                <c:pt idx="35841">
                  <c:v>9632.9989999999998</c:v>
                </c:pt>
                <c:pt idx="35842">
                  <c:v>9632.9989999999998</c:v>
                </c:pt>
                <c:pt idx="35843">
                  <c:v>9632.9989999999998</c:v>
                </c:pt>
                <c:pt idx="35844">
                  <c:v>9632.9989999999998</c:v>
                </c:pt>
                <c:pt idx="35845">
                  <c:v>9632.9989999999998</c:v>
                </c:pt>
                <c:pt idx="35846">
                  <c:v>9632.9989999999998</c:v>
                </c:pt>
                <c:pt idx="35847">
                  <c:v>9633.9989999999998</c:v>
                </c:pt>
                <c:pt idx="35848">
                  <c:v>9633.9989999999998</c:v>
                </c:pt>
                <c:pt idx="35849">
                  <c:v>9633.9989999999998</c:v>
                </c:pt>
                <c:pt idx="35850">
                  <c:v>9633.9989999999998</c:v>
                </c:pt>
                <c:pt idx="35851">
                  <c:v>9633.9989999999998</c:v>
                </c:pt>
                <c:pt idx="35852">
                  <c:v>9633.9989999999998</c:v>
                </c:pt>
                <c:pt idx="35853">
                  <c:v>9634.9989999999998</c:v>
                </c:pt>
                <c:pt idx="35854">
                  <c:v>9634.9989999999998</c:v>
                </c:pt>
                <c:pt idx="35855">
                  <c:v>9634.9989999999998</c:v>
                </c:pt>
                <c:pt idx="35856">
                  <c:v>9634.9989999999998</c:v>
                </c:pt>
                <c:pt idx="35857">
                  <c:v>9634.9989999999998</c:v>
                </c:pt>
                <c:pt idx="35858">
                  <c:v>9634.9989999999998</c:v>
                </c:pt>
                <c:pt idx="35859">
                  <c:v>9634.9989999999998</c:v>
                </c:pt>
                <c:pt idx="35860">
                  <c:v>9636.9989999999998</c:v>
                </c:pt>
                <c:pt idx="35861">
                  <c:v>9636.9989999999998</c:v>
                </c:pt>
                <c:pt idx="35862">
                  <c:v>9636.9989999999998</c:v>
                </c:pt>
                <c:pt idx="35863">
                  <c:v>9636.9989999999998</c:v>
                </c:pt>
                <c:pt idx="35864">
                  <c:v>9636.9989999999998</c:v>
                </c:pt>
                <c:pt idx="35865">
                  <c:v>9636.9989999999998</c:v>
                </c:pt>
                <c:pt idx="35866">
                  <c:v>9637.9989999999998</c:v>
                </c:pt>
                <c:pt idx="35867">
                  <c:v>9637.9989999999998</c:v>
                </c:pt>
                <c:pt idx="35868">
                  <c:v>9637.9989999999998</c:v>
                </c:pt>
                <c:pt idx="35869">
                  <c:v>9637.9989999999998</c:v>
                </c:pt>
                <c:pt idx="35870">
                  <c:v>9637.9989999999998</c:v>
                </c:pt>
                <c:pt idx="35871">
                  <c:v>9637.9989999999998</c:v>
                </c:pt>
                <c:pt idx="35872">
                  <c:v>9637.9989999999998</c:v>
                </c:pt>
                <c:pt idx="35873">
                  <c:v>9638.9989999999998</c:v>
                </c:pt>
                <c:pt idx="35874">
                  <c:v>9638.9989999999998</c:v>
                </c:pt>
                <c:pt idx="35875">
                  <c:v>9638.9989999999998</c:v>
                </c:pt>
                <c:pt idx="35876">
                  <c:v>9638.9989999999998</c:v>
                </c:pt>
                <c:pt idx="35877">
                  <c:v>9638.9989999999998</c:v>
                </c:pt>
                <c:pt idx="35878">
                  <c:v>9638.9989999999998</c:v>
                </c:pt>
                <c:pt idx="35879">
                  <c:v>9638.9989999999998</c:v>
                </c:pt>
                <c:pt idx="35880">
                  <c:v>9639.9989999999998</c:v>
                </c:pt>
                <c:pt idx="35881">
                  <c:v>9639.9989999999998</c:v>
                </c:pt>
                <c:pt idx="35882">
                  <c:v>9639.9989999999998</c:v>
                </c:pt>
                <c:pt idx="35883">
                  <c:v>9639.9989999999998</c:v>
                </c:pt>
                <c:pt idx="35884">
                  <c:v>9639.9989999999998</c:v>
                </c:pt>
                <c:pt idx="35885">
                  <c:v>9639.9989999999998</c:v>
                </c:pt>
                <c:pt idx="35886">
                  <c:v>9641.9989999999998</c:v>
                </c:pt>
                <c:pt idx="35887">
                  <c:v>9641.9989999999998</c:v>
                </c:pt>
                <c:pt idx="35888">
                  <c:v>9641.9989999999998</c:v>
                </c:pt>
                <c:pt idx="35889">
                  <c:v>9641.9989999999998</c:v>
                </c:pt>
                <c:pt idx="35890">
                  <c:v>9641.9989999999998</c:v>
                </c:pt>
                <c:pt idx="35891">
                  <c:v>9641.9989999999998</c:v>
                </c:pt>
                <c:pt idx="35892">
                  <c:v>9641.9989999999998</c:v>
                </c:pt>
                <c:pt idx="35893">
                  <c:v>9642.9989999999998</c:v>
                </c:pt>
                <c:pt idx="35894">
                  <c:v>9642.9989999999998</c:v>
                </c:pt>
                <c:pt idx="35895">
                  <c:v>9642.9989999999998</c:v>
                </c:pt>
                <c:pt idx="35896">
                  <c:v>9642.9989999999998</c:v>
                </c:pt>
                <c:pt idx="35897">
                  <c:v>9642.9989999999998</c:v>
                </c:pt>
                <c:pt idx="35898">
                  <c:v>9642.9989999999998</c:v>
                </c:pt>
                <c:pt idx="35899">
                  <c:v>9643.9989999999998</c:v>
                </c:pt>
                <c:pt idx="35900">
                  <c:v>9643.9989999999998</c:v>
                </c:pt>
                <c:pt idx="35901">
                  <c:v>9643.9989999999998</c:v>
                </c:pt>
                <c:pt idx="35902">
                  <c:v>9643.9989999999998</c:v>
                </c:pt>
                <c:pt idx="35903">
                  <c:v>9643.9989999999998</c:v>
                </c:pt>
                <c:pt idx="35904">
                  <c:v>9643.9989999999998</c:v>
                </c:pt>
                <c:pt idx="35905">
                  <c:v>9643.9989999999998</c:v>
                </c:pt>
                <c:pt idx="35906">
                  <c:v>9644.9989999999998</c:v>
                </c:pt>
                <c:pt idx="35907">
                  <c:v>9644.9989999999998</c:v>
                </c:pt>
                <c:pt idx="35908">
                  <c:v>9644.9989999999998</c:v>
                </c:pt>
                <c:pt idx="35909">
                  <c:v>9644.9989999999998</c:v>
                </c:pt>
                <c:pt idx="35910">
                  <c:v>9644.9989999999998</c:v>
                </c:pt>
                <c:pt idx="35911">
                  <c:v>9644.9989999999998</c:v>
                </c:pt>
                <c:pt idx="35912">
                  <c:v>9646.9989999999998</c:v>
                </c:pt>
                <c:pt idx="35913">
                  <c:v>9646.9989999999998</c:v>
                </c:pt>
                <c:pt idx="35914">
                  <c:v>9646.9989999999998</c:v>
                </c:pt>
                <c:pt idx="35915">
                  <c:v>9646.9989999999998</c:v>
                </c:pt>
                <c:pt idx="35916">
                  <c:v>9646.9989999999998</c:v>
                </c:pt>
                <c:pt idx="35917">
                  <c:v>9646.9989999999998</c:v>
                </c:pt>
                <c:pt idx="35918">
                  <c:v>9646.9989999999998</c:v>
                </c:pt>
                <c:pt idx="35919">
                  <c:v>9647.9989999999998</c:v>
                </c:pt>
                <c:pt idx="35920">
                  <c:v>9647.9989999999998</c:v>
                </c:pt>
                <c:pt idx="35921">
                  <c:v>9647.9989999999998</c:v>
                </c:pt>
                <c:pt idx="35922">
                  <c:v>9647.9989999999998</c:v>
                </c:pt>
                <c:pt idx="35923">
                  <c:v>9647.9989999999998</c:v>
                </c:pt>
                <c:pt idx="35924">
                  <c:v>9647.9989999999998</c:v>
                </c:pt>
                <c:pt idx="35925">
                  <c:v>9647.9989999999998</c:v>
                </c:pt>
                <c:pt idx="35926">
                  <c:v>9648.9989999999998</c:v>
                </c:pt>
                <c:pt idx="35927">
                  <c:v>9648.9989999999998</c:v>
                </c:pt>
                <c:pt idx="35928">
                  <c:v>9648.9989999999998</c:v>
                </c:pt>
                <c:pt idx="35929">
                  <c:v>9648.9989999999998</c:v>
                </c:pt>
                <c:pt idx="35930">
                  <c:v>9648.9989999999998</c:v>
                </c:pt>
                <c:pt idx="35931">
                  <c:v>9648.9989999999998</c:v>
                </c:pt>
                <c:pt idx="35932">
                  <c:v>9649.9989999999998</c:v>
                </c:pt>
                <c:pt idx="35933">
                  <c:v>9649.9989999999998</c:v>
                </c:pt>
                <c:pt idx="35934">
                  <c:v>9649.9989999999998</c:v>
                </c:pt>
                <c:pt idx="35935">
                  <c:v>9649.9989999999998</c:v>
                </c:pt>
                <c:pt idx="35936">
                  <c:v>9649.9989999999998</c:v>
                </c:pt>
                <c:pt idx="35937">
                  <c:v>9649.9989999999998</c:v>
                </c:pt>
                <c:pt idx="35938">
                  <c:v>9649.9989999999998</c:v>
                </c:pt>
                <c:pt idx="35939">
                  <c:v>9651.9989999999998</c:v>
                </c:pt>
                <c:pt idx="35940">
                  <c:v>9651.9989999999998</c:v>
                </c:pt>
                <c:pt idx="35941">
                  <c:v>9651.9989999999998</c:v>
                </c:pt>
                <c:pt idx="35942">
                  <c:v>9651.9989999999998</c:v>
                </c:pt>
                <c:pt idx="35943">
                  <c:v>9651.9989999999998</c:v>
                </c:pt>
                <c:pt idx="35944">
                  <c:v>9651.9989999999998</c:v>
                </c:pt>
                <c:pt idx="35945">
                  <c:v>9652.9989999999998</c:v>
                </c:pt>
                <c:pt idx="35946">
                  <c:v>9652.9989999999998</c:v>
                </c:pt>
                <c:pt idx="35947">
                  <c:v>9652.9989999999998</c:v>
                </c:pt>
                <c:pt idx="35948">
                  <c:v>9652.9989999999998</c:v>
                </c:pt>
                <c:pt idx="35949">
                  <c:v>9652.9989999999998</c:v>
                </c:pt>
                <c:pt idx="35950">
                  <c:v>9652.9989999999998</c:v>
                </c:pt>
                <c:pt idx="35951">
                  <c:v>9652.9989999999998</c:v>
                </c:pt>
                <c:pt idx="35952">
                  <c:v>9653.9989999999998</c:v>
                </c:pt>
                <c:pt idx="35953">
                  <c:v>9653.9989999999998</c:v>
                </c:pt>
                <c:pt idx="35954">
                  <c:v>9653.9989999999998</c:v>
                </c:pt>
                <c:pt idx="35955">
                  <c:v>9653.9989999999998</c:v>
                </c:pt>
                <c:pt idx="35956">
                  <c:v>9653.9989999999998</c:v>
                </c:pt>
                <c:pt idx="35957">
                  <c:v>9653.9989999999998</c:v>
                </c:pt>
                <c:pt idx="35958">
                  <c:v>9654.9989999999998</c:v>
                </c:pt>
                <c:pt idx="35959">
                  <c:v>9654.9989999999998</c:v>
                </c:pt>
                <c:pt idx="35960">
                  <c:v>9654.9989999999998</c:v>
                </c:pt>
                <c:pt idx="35961">
                  <c:v>9654.9989999999998</c:v>
                </c:pt>
                <c:pt idx="35962">
                  <c:v>9654.9989999999998</c:v>
                </c:pt>
                <c:pt idx="35963">
                  <c:v>9654.9989999999998</c:v>
                </c:pt>
                <c:pt idx="35964">
                  <c:v>9654.9989999999998</c:v>
                </c:pt>
                <c:pt idx="35965">
                  <c:v>9656.9989999999998</c:v>
                </c:pt>
                <c:pt idx="35966">
                  <c:v>9656.9989999999998</c:v>
                </c:pt>
                <c:pt idx="35967">
                  <c:v>9656.9989999999998</c:v>
                </c:pt>
                <c:pt idx="35968">
                  <c:v>9656.9989999999998</c:v>
                </c:pt>
                <c:pt idx="35969">
                  <c:v>9656.9989999999998</c:v>
                </c:pt>
                <c:pt idx="35970">
                  <c:v>9656.9989999999998</c:v>
                </c:pt>
                <c:pt idx="35971">
                  <c:v>9656.9989999999998</c:v>
                </c:pt>
                <c:pt idx="35972">
                  <c:v>9657.9989999999998</c:v>
                </c:pt>
                <c:pt idx="35973">
                  <c:v>9657.9989999999998</c:v>
                </c:pt>
                <c:pt idx="35974">
                  <c:v>9657.9989999999998</c:v>
                </c:pt>
                <c:pt idx="35975">
                  <c:v>9657.9989999999998</c:v>
                </c:pt>
                <c:pt idx="35976">
                  <c:v>9657.9989999999998</c:v>
                </c:pt>
                <c:pt idx="35977">
                  <c:v>9657.9989999999998</c:v>
                </c:pt>
                <c:pt idx="35978">
                  <c:v>9658.9989999999998</c:v>
                </c:pt>
                <c:pt idx="35979">
                  <c:v>9658.9989999999998</c:v>
                </c:pt>
                <c:pt idx="35980">
                  <c:v>9658.9989999999998</c:v>
                </c:pt>
                <c:pt idx="35981">
                  <c:v>9658.9989999999998</c:v>
                </c:pt>
                <c:pt idx="35982">
                  <c:v>9658.9989999999998</c:v>
                </c:pt>
                <c:pt idx="35983">
                  <c:v>9658.9989999999998</c:v>
                </c:pt>
                <c:pt idx="35984">
                  <c:v>9658.9989999999998</c:v>
                </c:pt>
                <c:pt idx="35985">
                  <c:v>9659.9989999999998</c:v>
                </c:pt>
                <c:pt idx="35986">
                  <c:v>9659.9989999999998</c:v>
                </c:pt>
                <c:pt idx="35987">
                  <c:v>9659.9989999999998</c:v>
                </c:pt>
                <c:pt idx="35988">
                  <c:v>9659.9989999999998</c:v>
                </c:pt>
                <c:pt idx="35989">
                  <c:v>9659.9989999999998</c:v>
                </c:pt>
                <c:pt idx="35990">
                  <c:v>9659.9989999999998</c:v>
                </c:pt>
                <c:pt idx="35991">
                  <c:v>9661.9989999999998</c:v>
                </c:pt>
                <c:pt idx="35992">
                  <c:v>9661.9989999999998</c:v>
                </c:pt>
                <c:pt idx="35993">
                  <c:v>9661.9989999999998</c:v>
                </c:pt>
                <c:pt idx="35994">
                  <c:v>9661.9989999999998</c:v>
                </c:pt>
                <c:pt idx="35995">
                  <c:v>9661.9989999999998</c:v>
                </c:pt>
                <c:pt idx="35996">
                  <c:v>9661.9989999999998</c:v>
                </c:pt>
                <c:pt idx="35997">
                  <c:v>9661.9989999999998</c:v>
                </c:pt>
                <c:pt idx="35998">
                  <c:v>9662.9989999999998</c:v>
                </c:pt>
                <c:pt idx="35999">
                  <c:v>9662.9989999999998</c:v>
                </c:pt>
                <c:pt idx="36000">
                  <c:v>9662.9989999999998</c:v>
                </c:pt>
                <c:pt idx="36001">
                  <c:v>9662.9989999999998</c:v>
                </c:pt>
                <c:pt idx="36002">
                  <c:v>9662.9989999999998</c:v>
                </c:pt>
                <c:pt idx="36003">
                  <c:v>9662.9989999999998</c:v>
                </c:pt>
                <c:pt idx="36004">
                  <c:v>9663.9989999999998</c:v>
                </c:pt>
                <c:pt idx="36005">
                  <c:v>9663.9989999999998</c:v>
                </c:pt>
                <c:pt idx="36006">
                  <c:v>9663.9989999999998</c:v>
                </c:pt>
                <c:pt idx="36007">
                  <c:v>9663.9989999999998</c:v>
                </c:pt>
                <c:pt idx="36008">
                  <c:v>9663.9989999999998</c:v>
                </c:pt>
                <c:pt idx="36009">
                  <c:v>9663.9989999999998</c:v>
                </c:pt>
                <c:pt idx="36010">
                  <c:v>9663.9989999999998</c:v>
                </c:pt>
                <c:pt idx="36011">
                  <c:v>9664.9989999999998</c:v>
                </c:pt>
                <c:pt idx="36012">
                  <c:v>9664.9989999999998</c:v>
                </c:pt>
                <c:pt idx="36013">
                  <c:v>9664.9989999999998</c:v>
                </c:pt>
                <c:pt idx="36014">
                  <c:v>9664.9989999999998</c:v>
                </c:pt>
                <c:pt idx="36015">
                  <c:v>9664.9989999999998</c:v>
                </c:pt>
                <c:pt idx="36016">
                  <c:v>9664.9989999999998</c:v>
                </c:pt>
                <c:pt idx="36017">
                  <c:v>9666.9989999999998</c:v>
                </c:pt>
                <c:pt idx="36018">
                  <c:v>9666.9989999999998</c:v>
                </c:pt>
                <c:pt idx="36019">
                  <c:v>9666.9989999999998</c:v>
                </c:pt>
                <c:pt idx="36020">
                  <c:v>9666.9989999999998</c:v>
                </c:pt>
                <c:pt idx="36021">
                  <c:v>9666.9989999999998</c:v>
                </c:pt>
                <c:pt idx="36022">
                  <c:v>9666.9989999999998</c:v>
                </c:pt>
                <c:pt idx="36023">
                  <c:v>9666.9989999999998</c:v>
                </c:pt>
                <c:pt idx="36024">
                  <c:v>9667.9989999999998</c:v>
                </c:pt>
                <c:pt idx="36025">
                  <c:v>9667.9989999999998</c:v>
                </c:pt>
                <c:pt idx="36026">
                  <c:v>9667.9989999999998</c:v>
                </c:pt>
                <c:pt idx="36027">
                  <c:v>9667.9989999999998</c:v>
                </c:pt>
                <c:pt idx="36028">
                  <c:v>9667.9989999999998</c:v>
                </c:pt>
                <c:pt idx="36029">
                  <c:v>9667.9989999999998</c:v>
                </c:pt>
                <c:pt idx="36030">
                  <c:v>9667.9989999999998</c:v>
                </c:pt>
                <c:pt idx="36031">
                  <c:v>9668.9989999999998</c:v>
                </c:pt>
                <c:pt idx="36032">
                  <c:v>9668.9989999999998</c:v>
                </c:pt>
                <c:pt idx="36033">
                  <c:v>9668.9989999999998</c:v>
                </c:pt>
                <c:pt idx="36034">
                  <c:v>9668.9989999999998</c:v>
                </c:pt>
                <c:pt idx="36035">
                  <c:v>9668.9989999999998</c:v>
                </c:pt>
                <c:pt idx="36036">
                  <c:v>9668.9989999999998</c:v>
                </c:pt>
                <c:pt idx="36037">
                  <c:v>9669.9989999999998</c:v>
                </c:pt>
                <c:pt idx="36038">
                  <c:v>9669.9989999999998</c:v>
                </c:pt>
                <c:pt idx="36039">
                  <c:v>9669.9989999999998</c:v>
                </c:pt>
                <c:pt idx="36040">
                  <c:v>9669.9989999999998</c:v>
                </c:pt>
                <c:pt idx="36041">
                  <c:v>9669.9989999999998</c:v>
                </c:pt>
                <c:pt idx="36042">
                  <c:v>9669.9989999999998</c:v>
                </c:pt>
                <c:pt idx="36043">
                  <c:v>9669.9989999999998</c:v>
                </c:pt>
                <c:pt idx="36044">
                  <c:v>9671.9989999999998</c:v>
                </c:pt>
                <c:pt idx="36045">
                  <c:v>9671.9989999999998</c:v>
                </c:pt>
                <c:pt idx="36046">
                  <c:v>9671.9989999999998</c:v>
                </c:pt>
                <c:pt idx="36047">
                  <c:v>9671.9989999999998</c:v>
                </c:pt>
                <c:pt idx="36048">
                  <c:v>9671.9989999999998</c:v>
                </c:pt>
                <c:pt idx="36049">
                  <c:v>9671.9989999999998</c:v>
                </c:pt>
                <c:pt idx="36050">
                  <c:v>9672.9989999999998</c:v>
                </c:pt>
                <c:pt idx="36051">
                  <c:v>9672.9989999999998</c:v>
                </c:pt>
                <c:pt idx="36052">
                  <c:v>9672.9989999999998</c:v>
                </c:pt>
                <c:pt idx="36053">
                  <c:v>9672.9989999999998</c:v>
                </c:pt>
                <c:pt idx="36054">
                  <c:v>9672.9989999999998</c:v>
                </c:pt>
                <c:pt idx="36055">
                  <c:v>9672.9989999999998</c:v>
                </c:pt>
                <c:pt idx="36056">
                  <c:v>9672.9989999999998</c:v>
                </c:pt>
                <c:pt idx="36057">
                  <c:v>9673.9989999999998</c:v>
                </c:pt>
                <c:pt idx="36058">
                  <c:v>9673.9989999999998</c:v>
                </c:pt>
                <c:pt idx="36059">
                  <c:v>9673.9989999999998</c:v>
                </c:pt>
                <c:pt idx="36060">
                  <c:v>9673.9989999999998</c:v>
                </c:pt>
                <c:pt idx="36061">
                  <c:v>9673.9989999999998</c:v>
                </c:pt>
                <c:pt idx="36062">
                  <c:v>9673.9989999999998</c:v>
                </c:pt>
                <c:pt idx="36063">
                  <c:v>9674.9989999999998</c:v>
                </c:pt>
                <c:pt idx="36064">
                  <c:v>9674.9989999999998</c:v>
                </c:pt>
                <c:pt idx="36065">
                  <c:v>9674.9989999999998</c:v>
                </c:pt>
                <c:pt idx="36066">
                  <c:v>9674.9989999999998</c:v>
                </c:pt>
                <c:pt idx="36067">
                  <c:v>9674.9989999999998</c:v>
                </c:pt>
                <c:pt idx="36068">
                  <c:v>9674.9989999999998</c:v>
                </c:pt>
                <c:pt idx="36069">
                  <c:v>9674.9989999999998</c:v>
                </c:pt>
                <c:pt idx="36070">
                  <c:v>9676.9989999999998</c:v>
                </c:pt>
                <c:pt idx="36071">
                  <c:v>9676.9989999999998</c:v>
                </c:pt>
                <c:pt idx="36072">
                  <c:v>9676.9989999999998</c:v>
                </c:pt>
                <c:pt idx="36073">
                  <c:v>9676.9989999999998</c:v>
                </c:pt>
                <c:pt idx="36074">
                  <c:v>9676.9989999999998</c:v>
                </c:pt>
                <c:pt idx="36075">
                  <c:v>9676.9989999999998</c:v>
                </c:pt>
                <c:pt idx="36076">
                  <c:v>9676.9989999999998</c:v>
                </c:pt>
                <c:pt idx="36077">
                  <c:v>9677.9989999999998</c:v>
                </c:pt>
                <c:pt idx="36078">
                  <c:v>9677.9989999999998</c:v>
                </c:pt>
                <c:pt idx="36079">
                  <c:v>9677.9989999999998</c:v>
                </c:pt>
                <c:pt idx="36080">
                  <c:v>9677.9989999999998</c:v>
                </c:pt>
                <c:pt idx="36081">
                  <c:v>9677.9989999999998</c:v>
                </c:pt>
                <c:pt idx="36082">
                  <c:v>9677.9989999999998</c:v>
                </c:pt>
                <c:pt idx="36083">
                  <c:v>9678.9989999999998</c:v>
                </c:pt>
                <c:pt idx="36084">
                  <c:v>9678.9989999999998</c:v>
                </c:pt>
                <c:pt idx="36085">
                  <c:v>9678.9989999999998</c:v>
                </c:pt>
                <c:pt idx="36086">
                  <c:v>9678.9989999999998</c:v>
                </c:pt>
                <c:pt idx="36087">
                  <c:v>9678.9989999999998</c:v>
                </c:pt>
                <c:pt idx="36088">
                  <c:v>9678.9989999999998</c:v>
                </c:pt>
                <c:pt idx="36089">
                  <c:v>9678.9989999999998</c:v>
                </c:pt>
                <c:pt idx="36090">
                  <c:v>9679.9989999999998</c:v>
                </c:pt>
                <c:pt idx="36091">
                  <c:v>9679.9989999999998</c:v>
                </c:pt>
                <c:pt idx="36092">
                  <c:v>9679.9989999999998</c:v>
                </c:pt>
                <c:pt idx="36093">
                  <c:v>9679.9989999999998</c:v>
                </c:pt>
                <c:pt idx="36094">
                  <c:v>9679.9989999999998</c:v>
                </c:pt>
                <c:pt idx="36095">
                  <c:v>9679.9989999999998</c:v>
                </c:pt>
                <c:pt idx="36096">
                  <c:v>9681.9989999999998</c:v>
                </c:pt>
                <c:pt idx="36097">
                  <c:v>9681.9989999999998</c:v>
                </c:pt>
                <c:pt idx="36098">
                  <c:v>9681.9989999999998</c:v>
                </c:pt>
                <c:pt idx="36099">
                  <c:v>9681.9989999999998</c:v>
                </c:pt>
                <c:pt idx="36100">
                  <c:v>9681.9989999999998</c:v>
                </c:pt>
                <c:pt idx="36101">
                  <c:v>9681.9989999999998</c:v>
                </c:pt>
                <c:pt idx="36102">
                  <c:v>9681.9989999999998</c:v>
                </c:pt>
                <c:pt idx="36103">
                  <c:v>9682.9989999999998</c:v>
                </c:pt>
                <c:pt idx="36104">
                  <c:v>9682.9989999999998</c:v>
                </c:pt>
                <c:pt idx="36105">
                  <c:v>9682.9989999999998</c:v>
                </c:pt>
                <c:pt idx="36106">
                  <c:v>9682.9989999999998</c:v>
                </c:pt>
                <c:pt idx="36107">
                  <c:v>9682.9989999999998</c:v>
                </c:pt>
                <c:pt idx="36108">
                  <c:v>9682.9989999999998</c:v>
                </c:pt>
                <c:pt idx="36109">
                  <c:v>9683.9989999999998</c:v>
                </c:pt>
                <c:pt idx="36110">
                  <c:v>9683.9989999999998</c:v>
                </c:pt>
                <c:pt idx="36111">
                  <c:v>9683.9989999999998</c:v>
                </c:pt>
                <c:pt idx="36112">
                  <c:v>9683.9989999999998</c:v>
                </c:pt>
                <c:pt idx="36113">
                  <c:v>9683.9989999999998</c:v>
                </c:pt>
                <c:pt idx="36114">
                  <c:v>9683.9989999999998</c:v>
                </c:pt>
                <c:pt idx="36115">
                  <c:v>9683.9989999999998</c:v>
                </c:pt>
                <c:pt idx="36116">
                  <c:v>9684.9989999999998</c:v>
                </c:pt>
                <c:pt idx="36117">
                  <c:v>9684.9989999999998</c:v>
                </c:pt>
                <c:pt idx="36118">
                  <c:v>9684.9989999999998</c:v>
                </c:pt>
                <c:pt idx="36119">
                  <c:v>9684.9989999999998</c:v>
                </c:pt>
                <c:pt idx="36120">
                  <c:v>9684.9989999999998</c:v>
                </c:pt>
                <c:pt idx="36121">
                  <c:v>9684.9989999999998</c:v>
                </c:pt>
                <c:pt idx="36122">
                  <c:v>9684.9989999999998</c:v>
                </c:pt>
                <c:pt idx="36123">
                  <c:v>9686.9989999999998</c:v>
                </c:pt>
                <c:pt idx="36124">
                  <c:v>9686.9989999999998</c:v>
                </c:pt>
                <c:pt idx="36125">
                  <c:v>9686.9989999999998</c:v>
                </c:pt>
                <c:pt idx="36126">
                  <c:v>9686.9989999999998</c:v>
                </c:pt>
                <c:pt idx="36127">
                  <c:v>9686.9989999999998</c:v>
                </c:pt>
                <c:pt idx="36128">
                  <c:v>9686.9989999999998</c:v>
                </c:pt>
                <c:pt idx="36129">
                  <c:v>9687.9989999999998</c:v>
                </c:pt>
                <c:pt idx="36130">
                  <c:v>9687.9989999999998</c:v>
                </c:pt>
                <c:pt idx="36131">
                  <c:v>9687.9989999999998</c:v>
                </c:pt>
                <c:pt idx="36132">
                  <c:v>9687.9989999999998</c:v>
                </c:pt>
                <c:pt idx="36133">
                  <c:v>9687.9989999999998</c:v>
                </c:pt>
                <c:pt idx="36134">
                  <c:v>9687.9989999999998</c:v>
                </c:pt>
                <c:pt idx="36135">
                  <c:v>9687.9989999999998</c:v>
                </c:pt>
                <c:pt idx="36136">
                  <c:v>9688.9989999999998</c:v>
                </c:pt>
                <c:pt idx="36137">
                  <c:v>9688.9989999999998</c:v>
                </c:pt>
                <c:pt idx="36138">
                  <c:v>9688.9989999999998</c:v>
                </c:pt>
                <c:pt idx="36139">
                  <c:v>9688.9989999999998</c:v>
                </c:pt>
                <c:pt idx="36140">
                  <c:v>9688.9989999999998</c:v>
                </c:pt>
                <c:pt idx="36141">
                  <c:v>9688.9989999999998</c:v>
                </c:pt>
                <c:pt idx="36142">
                  <c:v>9689.9989999999998</c:v>
                </c:pt>
                <c:pt idx="36143">
                  <c:v>9689.9989999999998</c:v>
                </c:pt>
                <c:pt idx="36144">
                  <c:v>9689.9989999999998</c:v>
                </c:pt>
                <c:pt idx="36145">
                  <c:v>9689.9989999999998</c:v>
                </c:pt>
                <c:pt idx="36146">
                  <c:v>9689.9989999999998</c:v>
                </c:pt>
                <c:pt idx="36147">
                  <c:v>9689.9989999999998</c:v>
                </c:pt>
                <c:pt idx="36148">
                  <c:v>9689.9989999999998</c:v>
                </c:pt>
                <c:pt idx="36149">
                  <c:v>9691.9989999999998</c:v>
                </c:pt>
                <c:pt idx="36150">
                  <c:v>9691.9989999999998</c:v>
                </c:pt>
                <c:pt idx="36151">
                  <c:v>9691.9989999999998</c:v>
                </c:pt>
                <c:pt idx="36152">
                  <c:v>9691.9989999999998</c:v>
                </c:pt>
                <c:pt idx="36153">
                  <c:v>9691.9989999999998</c:v>
                </c:pt>
                <c:pt idx="36154">
                  <c:v>9691.9989999999998</c:v>
                </c:pt>
                <c:pt idx="36155">
                  <c:v>9692.9989999999998</c:v>
                </c:pt>
                <c:pt idx="36156">
                  <c:v>9692.9989999999998</c:v>
                </c:pt>
                <c:pt idx="36157">
                  <c:v>9692.9989999999998</c:v>
                </c:pt>
                <c:pt idx="36158">
                  <c:v>9692.9989999999998</c:v>
                </c:pt>
                <c:pt idx="36159">
                  <c:v>9692.9989999999998</c:v>
                </c:pt>
                <c:pt idx="36160">
                  <c:v>9692.9989999999998</c:v>
                </c:pt>
                <c:pt idx="36161">
                  <c:v>9692.9989999999998</c:v>
                </c:pt>
                <c:pt idx="36162">
                  <c:v>9693.9989999999998</c:v>
                </c:pt>
                <c:pt idx="36163">
                  <c:v>9693.9989999999998</c:v>
                </c:pt>
                <c:pt idx="36164">
                  <c:v>9693.9989999999998</c:v>
                </c:pt>
                <c:pt idx="36165">
                  <c:v>9693.9989999999998</c:v>
                </c:pt>
                <c:pt idx="36166">
                  <c:v>9693.9989999999998</c:v>
                </c:pt>
                <c:pt idx="36167">
                  <c:v>9693.9989999999998</c:v>
                </c:pt>
                <c:pt idx="36168">
                  <c:v>9694.9989999999998</c:v>
                </c:pt>
                <c:pt idx="36169">
                  <c:v>9694.9989999999998</c:v>
                </c:pt>
                <c:pt idx="36170">
                  <c:v>9694.9989999999998</c:v>
                </c:pt>
                <c:pt idx="36171">
                  <c:v>9694.9989999999998</c:v>
                </c:pt>
                <c:pt idx="36172">
                  <c:v>9694.9989999999998</c:v>
                </c:pt>
                <c:pt idx="36173">
                  <c:v>9694.9989999999998</c:v>
                </c:pt>
                <c:pt idx="36174">
                  <c:v>9694.9989999999998</c:v>
                </c:pt>
                <c:pt idx="36175">
                  <c:v>9696.9989999999998</c:v>
                </c:pt>
                <c:pt idx="36176">
                  <c:v>9696.9989999999998</c:v>
                </c:pt>
                <c:pt idx="36177">
                  <c:v>9696.9989999999998</c:v>
                </c:pt>
                <c:pt idx="36178">
                  <c:v>9696.9989999999998</c:v>
                </c:pt>
                <c:pt idx="36179">
                  <c:v>9696.9989999999998</c:v>
                </c:pt>
                <c:pt idx="36180">
                  <c:v>9696.9989999999998</c:v>
                </c:pt>
                <c:pt idx="36181">
                  <c:v>9696.9989999999998</c:v>
                </c:pt>
                <c:pt idx="36182">
                  <c:v>9697.9989999999998</c:v>
                </c:pt>
                <c:pt idx="36183">
                  <c:v>9697.9989999999998</c:v>
                </c:pt>
                <c:pt idx="36184">
                  <c:v>9697.9989999999998</c:v>
                </c:pt>
                <c:pt idx="36185">
                  <c:v>9697.9989999999998</c:v>
                </c:pt>
                <c:pt idx="36186">
                  <c:v>9697.9989999999998</c:v>
                </c:pt>
                <c:pt idx="36187">
                  <c:v>9697.9989999999998</c:v>
                </c:pt>
                <c:pt idx="36188">
                  <c:v>9698.9989999999998</c:v>
                </c:pt>
                <c:pt idx="36189">
                  <c:v>9698.9989999999998</c:v>
                </c:pt>
                <c:pt idx="36190">
                  <c:v>9698.9989999999998</c:v>
                </c:pt>
                <c:pt idx="36191">
                  <c:v>9698.9989999999998</c:v>
                </c:pt>
                <c:pt idx="36192">
                  <c:v>9698.9989999999998</c:v>
                </c:pt>
                <c:pt idx="36193">
                  <c:v>9698.9989999999998</c:v>
                </c:pt>
                <c:pt idx="36194">
                  <c:v>9698.9989999999998</c:v>
                </c:pt>
                <c:pt idx="36195">
                  <c:v>9699.9989999999998</c:v>
                </c:pt>
                <c:pt idx="36196">
                  <c:v>9699.9989999999998</c:v>
                </c:pt>
                <c:pt idx="36197">
                  <c:v>9699.9989999999998</c:v>
                </c:pt>
                <c:pt idx="36198">
                  <c:v>9699.9989999999998</c:v>
                </c:pt>
                <c:pt idx="36199">
                  <c:v>9699.9989999999998</c:v>
                </c:pt>
                <c:pt idx="36200">
                  <c:v>9699.9989999999998</c:v>
                </c:pt>
                <c:pt idx="36201">
                  <c:v>9701.9989999999998</c:v>
                </c:pt>
                <c:pt idx="36202">
                  <c:v>9701.9989999999998</c:v>
                </c:pt>
                <c:pt idx="36203">
                  <c:v>9701.9989999999998</c:v>
                </c:pt>
                <c:pt idx="36204">
                  <c:v>9701.9989999999998</c:v>
                </c:pt>
                <c:pt idx="36205">
                  <c:v>9701.9989999999998</c:v>
                </c:pt>
                <c:pt idx="36206">
                  <c:v>9701.9989999999998</c:v>
                </c:pt>
                <c:pt idx="36207">
                  <c:v>9701.9989999999998</c:v>
                </c:pt>
                <c:pt idx="36208">
                  <c:v>9702.9989999999998</c:v>
                </c:pt>
                <c:pt idx="36209">
                  <c:v>9702.9989999999998</c:v>
                </c:pt>
                <c:pt idx="36210">
                  <c:v>9702.9989999999998</c:v>
                </c:pt>
                <c:pt idx="36211">
                  <c:v>9702.9989999999998</c:v>
                </c:pt>
                <c:pt idx="36212">
                  <c:v>9702.9989999999998</c:v>
                </c:pt>
                <c:pt idx="36213">
                  <c:v>9702.9989999999998</c:v>
                </c:pt>
                <c:pt idx="36214">
                  <c:v>9703.9989999999998</c:v>
                </c:pt>
                <c:pt idx="36215">
                  <c:v>9703.9989999999998</c:v>
                </c:pt>
                <c:pt idx="36216">
                  <c:v>9703.9989999999998</c:v>
                </c:pt>
                <c:pt idx="36217">
                  <c:v>9703.9989999999998</c:v>
                </c:pt>
                <c:pt idx="36218">
                  <c:v>9703.9989999999998</c:v>
                </c:pt>
                <c:pt idx="36219">
                  <c:v>9703.9989999999998</c:v>
                </c:pt>
                <c:pt idx="36220">
                  <c:v>9703.9989999999998</c:v>
                </c:pt>
                <c:pt idx="36221">
                  <c:v>9704.9989999999998</c:v>
                </c:pt>
                <c:pt idx="36222">
                  <c:v>9704.9989999999998</c:v>
                </c:pt>
                <c:pt idx="36223">
                  <c:v>9704.9989999999998</c:v>
                </c:pt>
                <c:pt idx="36224">
                  <c:v>9704.9989999999998</c:v>
                </c:pt>
                <c:pt idx="36225">
                  <c:v>9704.9989999999998</c:v>
                </c:pt>
                <c:pt idx="36226">
                  <c:v>9704.9989999999998</c:v>
                </c:pt>
                <c:pt idx="36227">
                  <c:v>9704.9989999999998</c:v>
                </c:pt>
                <c:pt idx="36228">
                  <c:v>9706.9989999999998</c:v>
                </c:pt>
                <c:pt idx="36229">
                  <c:v>9706.9989999999998</c:v>
                </c:pt>
                <c:pt idx="36230">
                  <c:v>9706.9989999999998</c:v>
                </c:pt>
                <c:pt idx="36231">
                  <c:v>9706.9989999999998</c:v>
                </c:pt>
                <c:pt idx="36232">
                  <c:v>9706.9989999999998</c:v>
                </c:pt>
                <c:pt idx="36233">
                  <c:v>9706.9989999999998</c:v>
                </c:pt>
                <c:pt idx="36234">
                  <c:v>9707.9989999999998</c:v>
                </c:pt>
                <c:pt idx="36235">
                  <c:v>9707.9989999999998</c:v>
                </c:pt>
                <c:pt idx="36236">
                  <c:v>9707.9989999999998</c:v>
                </c:pt>
                <c:pt idx="36237">
                  <c:v>9707.9989999999998</c:v>
                </c:pt>
                <c:pt idx="36238">
                  <c:v>9707.9989999999998</c:v>
                </c:pt>
                <c:pt idx="36239">
                  <c:v>9707.9989999999998</c:v>
                </c:pt>
                <c:pt idx="36240">
                  <c:v>9707.9989999999998</c:v>
                </c:pt>
                <c:pt idx="36241">
                  <c:v>9708.9989999999998</c:v>
                </c:pt>
                <c:pt idx="36242">
                  <c:v>9708.9989999999998</c:v>
                </c:pt>
                <c:pt idx="36243">
                  <c:v>9708.9989999999998</c:v>
                </c:pt>
                <c:pt idx="36244">
                  <c:v>9708.9989999999998</c:v>
                </c:pt>
                <c:pt idx="36245">
                  <c:v>9708.9989999999998</c:v>
                </c:pt>
                <c:pt idx="36246">
                  <c:v>9708.9989999999998</c:v>
                </c:pt>
                <c:pt idx="36247">
                  <c:v>9709.9989999999998</c:v>
                </c:pt>
                <c:pt idx="36248">
                  <c:v>9709.9989999999998</c:v>
                </c:pt>
                <c:pt idx="36249">
                  <c:v>9709.9989999999998</c:v>
                </c:pt>
                <c:pt idx="36250">
                  <c:v>9709.9989999999998</c:v>
                </c:pt>
                <c:pt idx="36251">
                  <c:v>9709.9989999999998</c:v>
                </c:pt>
                <c:pt idx="36252">
                  <c:v>9709.9989999999998</c:v>
                </c:pt>
                <c:pt idx="36253">
                  <c:v>9709.9989999999998</c:v>
                </c:pt>
                <c:pt idx="36254">
                  <c:v>9711.9989999999998</c:v>
                </c:pt>
                <c:pt idx="36255">
                  <c:v>9711.9989999999998</c:v>
                </c:pt>
                <c:pt idx="36256">
                  <c:v>9711.9989999999998</c:v>
                </c:pt>
                <c:pt idx="36257">
                  <c:v>9711.9989999999998</c:v>
                </c:pt>
                <c:pt idx="36258">
                  <c:v>9711.9989999999998</c:v>
                </c:pt>
                <c:pt idx="36259">
                  <c:v>9711.9989999999998</c:v>
                </c:pt>
                <c:pt idx="36260">
                  <c:v>9712.9989999999998</c:v>
                </c:pt>
                <c:pt idx="36261">
                  <c:v>9712.9989999999998</c:v>
                </c:pt>
                <c:pt idx="36262">
                  <c:v>9712.9989999999998</c:v>
                </c:pt>
                <c:pt idx="36263">
                  <c:v>9712.9989999999998</c:v>
                </c:pt>
                <c:pt idx="36264">
                  <c:v>9712.9989999999998</c:v>
                </c:pt>
                <c:pt idx="36265">
                  <c:v>9712.9989999999998</c:v>
                </c:pt>
                <c:pt idx="36266">
                  <c:v>9712.9989999999998</c:v>
                </c:pt>
                <c:pt idx="36267">
                  <c:v>9713.9989999999998</c:v>
                </c:pt>
                <c:pt idx="36268">
                  <c:v>9713.9989999999998</c:v>
                </c:pt>
                <c:pt idx="36269">
                  <c:v>9713.9989999999998</c:v>
                </c:pt>
                <c:pt idx="36270">
                  <c:v>9713.9989999999998</c:v>
                </c:pt>
                <c:pt idx="36271">
                  <c:v>9713.9989999999998</c:v>
                </c:pt>
                <c:pt idx="36272">
                  <c:v>9713.9989999999998</c:v>
                </c:pt>
                <c:pt idx="36273">
                  <c:v>9714.9989999999998</c:v>
                </c:pt>
                <c:pt idx="36274">
                  <c:v>9714.9989999999998</c:v>
                </c:pt>
                <c:pt idx="36275">
                  <c:v>9714.9989999999998</c:v>
                </c:pt>
                <c:pt idx="36276">
                  <c:v>9714.9989999999998</c:v>
                </c:pt>
                <c:pt idx="36277">
                  <c:v>9714.9989999999998</c:v>
                </c:pt>
                <c:pt idx="36278">
                  <c:v>9714.9989999999998</c:v>
                </c:pt>
                <c:pt idx="36279">
                  <c:v>9714.9989999999998</c:v>
                </c:pt>
                <c:pt idx="36280">
                  <c:v>9716.9989999999998</c:v>
                </c:pt>
                <c:pt idx="36281">
                  <c:v>9716.9989999999998</c:v>
                </c:pt>
                <c:pt idx="36282">
                  <c:v>9716.9989999999998</c:v>
                </c:pt>
                <c:pt idx="36283">
                  <c:v>9716.9989999999998</c:v>
                </c:pt>
                <c:pt idx="36284">
                  <c:v>9716.9989999999998</c:v>
                </c:pt>
                <c:pt idx="36285">
                  <c:v>9716.9989999999998</c:v>
                </c:pt>
                <c:pt idx="36286">
                  <c:v>9716.9989999999998</c:v>
                </c:pt>
                <c:pt idx="36287">
                  <c:v>9717.9989999999998</c:v>
                </c:pt>
                <c:pt idx="36288">
                  <c:v>9717.9989999999998</c:v>
                </c:pt>
                <c:pt idx="36289">
                  <c:v>9717.9989999999998</c:v>
                </c:pt>
                <c:pt idx="36290">
                  <c:v>9717.9989999999998</c:v>
                </c:pt>
                <c:pt idx="36291">
                  <c:v>9717.9989999999998</c:v>
                </c:pt>
                <c:pt idx="36292">
                  <c:v>9717.9989999999998</c:v>
                </c:pt>
                <c:pt idx="36293">
                  <c:v>9718.9989999999998</c:v>
                </c:pt>
                <c:pt idx="36294">
                  <c:v>9718.9989999999998</c:v>
                </c:pt>
                <c:pt idx="36295">
                  <c:v>9718.9989999999998</c:v>
                </c:pt>
                <c:pt idx="36296">
                  <c:v>9718.9989999999998</c:v>
                </c:pt>
                <c:pt idx="36297">
                  <c:v>9718.9989999999998</c:v>
                </c:pt>
                <c:pt idx="36298">
                  <c:v>9718.9989999999998</c:v>
                </c:pt>
                <c:pt idx="36299">
                  <c:v>9718.9989999999998</c:v>
                </c:pt>
                <c:pt idx="36300">
                  <c:v>9719.9989999999998</c:v>
                </c:pt>
                <c:pt idx="36301">
                  <c:v>9719.9989999999998</c:v>
                </c:pt>
                <c:pt idx="36302">
                  <c:v>9719.9989999999998</c:v>
                </c:pt>
                <c:pt idx="36303">
                  <c:v>9719.9989999999998</c:v>
                </c:pt>
                <c:pt idx="36304">
                  <c:v>9719.9989999999998</c:v>
                </c:pt>
                <c:pt idx="36305">
                  <c:v>9719.9989999999998</c:v>
                </c:pt>
                <c:pt idx="36306">
                  <c:v>9721.9989999999998</c:v>
                </c:pt>
                <c:pt idx="36307">
                  <c:v>9721.9989999999998</c:v>
                </c:pt>
                <c:pt idx="36308">
                  <c:v>9721.9989999999998</c:v>
                </c:pt>
                <c:pt idx="36309">
                  <c:v>9721.9989999999998</c:v>
                </c:pt>
                <c:pt idx="36310">
                  <c:v>9721.9989999999998</c:v>
                </c:pt>
                <c:pt idx="36311">
                  <c:v>9721.9989999999998</c:v>
                </c:pt>
                <c:pt idx="36312">
                  <c:v>9721.9989999999998</c:v>
                </c:pt>
                <c:pt idx="36313">
                  <c:v>9722.9989999999998</c:v>
                </c:pt>
                <c:pt idx="36314">
                  <c:v>9722.9989999999998</c:v>
                </c:pt>
                <c:pt idx="36315">
                  <c:v>9722.9989999999998</c:v>
                </c:pt>
                <c:pt idx="36316">
                  <c:v>9722.9989999999998</c:v>
                </c:pt>
                <c:pt idx="36317">
                  <c:v>9722.9989999999998</c:v>
                </c:pt>
                <c:pt idx="36318">
                  <c:v>9722.9989999999998</c:v>
                </c:pt>
                <c:pt idx="36319">
                  <c:v>9723.9989999999998</c:v>
                </c:pt>
                <c:pt idx="36320">
                  <c:v>9723.9989999999998</c:v>
                </c:pt>
                <c:pt idx="36321">
                  <c:v>9723.9989999999998</c:v>
                </c:pt>
                <c:pt idx="36322">
                  <c:v>9723.9989999999998</c:v>
                </c:pt>
                <c:pt idx="36323">
                  <c:v>9723.9989999999998</c:v>
                </c:pt>
                <c:pt idx="36324">
                  <c:v>9723.9989999999998</c:v>
                </c:pt>
                <c:pt idx="36325">
                  <c:v>9723.9989999999998</c:v>
                </c:pt>
                <c:pt idx="36326">
                  <c:v>9724.9989999999998</c:v>
                </c:pt>
                <c:pt idx="36327">
                  <c:v>9724.9989999999998</c:v>
                </c:pt>
                <c:pt idx="36328">
                  <c:v>9724.9989999999998</c:v>
                </c:pt>
                <c:pt idx="36329">
                  <c:v>9724.9989999999998</c:v>
                </c:pt>
                <c:pt idx="36330">
                  <c:v>9724.9989999999998</c:v>
                </c:pt>
                <c:pt idx="36331">
                  <c:v>9724.9989999999998</c:v>
                </c:pt>
                <c:pt idx="36332">
                  <c:v>9724.9989999999998</c:v>
                </c:pt>
                <c:pt idx="36333">
                  <c:v>9726.9989999999998</c:v>
                </c:pt>
                <c:pt idx="36334">
                  <c:v>9726.9989999999998</c:v>
                </c:pt>
                <c:pt idx="36335">
                  <c:v>9726.9989999999998</c:v>
                </c:pt>
                <c:pt idx="36336">
                  <c:v>9726.9989999999998</c:v>
                </c:pt>
                <c:pt idx="36337">
                  <c:v>9726.9989999999998</c:v>
                </c:pt>
                <c:pt idx="36338">
                  <c:v>9726.9989999999998</c:v>
                </c:pt>
                <c:pt idx="36339">
                  <c:v>9727.9989999999998</c:v>
                </c:pt>
                <c:pt idx="36340">
                  <c:v>9727.9989999999998</c:v>
                </c:pt>
                <c:pt idx="36341">
                  <c:v>9727.9989999999998</c:v>
                </c:pt>
                <c:pt idx="36342">
                  <c:v>9727.9989999999998</c:v>
                </c:pt>
                <c:pt idx="36343">
                  <c:v>9727.9989999999998</c:v>
                </c:pt>
                <c:pt idx="36344">
                  <c:v>9727.9989999999998</c:v>
                </c:pt>
                <c:pt idx="36345">
                  <c:v>9727.9989999999998</c:v>
                </c:pt>
                <c:pt idx="36346">
                  <c:v>9728.9989999999998</c:v>
                </c:pt>
                <c:pt idx="36347">
                  <c:v>9728.9989999999998</c:v>
                </c:pt>
                <c:pt idx="36348">
                  <c:v>9728.9989999999998</c:v>
                </c:pt>
                <c:pt idx="36349">
                  <c:v>9728.9989999999998</c:v>
                </c:pt>
                <c:pt idx="36350">
                  <c:v>9728.9989999999998</c:v>
                </c:pt>
                <c:pt idx="36351">
                  <c:v>9728.9989999999998</c:v>
                </c:pt>
                <c:pt idx="36352">
                  <c:v>9729.9989999999998</c:v>
                </c:pt>
                <c:pt idx="36353">
                  <c:v>9729.9989999999998</c:v>
                </c:pt>
                <c:pt idx="36354">
                  <c:v>9729.9989999999998</c:v>
                </c:pt>
                <c:pt idx="36355">
                  <c:v>9729.9989999999998</c:v>
                </c:pt>
                <c:pt idx="36356">
                  <c:v>9729.9989999999998</c:v>
                </c:pt>
                <c:pt idx="36357">
                  <c:v>9729.9989999999998</c:v>
                </c:pt>
                <c:pt idx="36358">
                  <c:v>9729.9989999999998</c:v>
                </c:pt>
                <c:pt idx="36359">
                  <c:v>9731.9989999999998</c:v>
                </c:pt>
                <c:pt idx="36360">
                  <c:v>9731.9989999999998</c:v>
                </c:pt>
                <c:pt idx="36361">
                  <c:v>9731.9989999999998</c:v>
                </c:pt>
                <c:pt idx="36362">
                  <c:v>9731.9989999999998</c:v>
                </c:pt>
                <c:pt idx="36363">
                  <c:v>9731.9989999999998</c:v>
                </c:pt>
                <c:pt idx="36364">
                  <c:v>9731.9989999999998</c:v>
                </c:pt>
                <c:pt idx="36365">
                  <c:v>9732.9989999999998</c:v>
                </c:pt>
                <c:pt idx="36366">
                  <c:v>9732.9989999999998</c:v>
                </c:pt>
                <c:pt idx="36367">
                  <c:v>9732.9989999999998</c:v>
                </c:pt>
                <c:pt idx="36368">
                  <c:v>9732.9989999999998</c:v>
                </c:pt>
                <c:pt idx="36369">
                  <c:v>9732.9989999999998</c:v>
                </c:pt>
                <c:pt idx="36370">
                  <c:v>9732.9989999999998</c:v>
                </c:pt>
                <c:pt idx="36371">
                  <c:v>9732.9989999999998</c:v>
                </c:pt>
                <c:pt idx="36372">
                  <c:v>9733.9989999999998</c:v>
                </c:pt>
                <c:pt idx="36373">
                  <c:v>9733.9989999999998</c:v>
                </c:pt>
                <c:pt idx="36374">
                  <c:v>9733.9989999999998</c:v>
                </c:pt>
                <c:pt idx="36375">
                  <c:v>9733.9989999999998</c:v>
                </c:pt>
                <c:pt idx="36376">
                  <c:v>9733.9989999999998</c:v>
                </c:pt>
                <c:pt idx="36377">
                  <c:v>9733.9989999999998</c:v>
                </c:pt>
                <c:pt idx="36378">
                  <c:v>9733.9989999999998</c:v>
                </c:pt>
                <c:pt idx="36379">
                  <c:v>9734.9989999999998</c:v>
                </c:pt>
                <c:pt idx="36380">
                  <c:v>9734.9989999999998</c:v>
                </c:pt>
                <c:pt idx="36381">
                  <c:v>9734.9989999999998</c:v>
                </c:pt>
                <c:pt idx="36382">
                  <c:v>9734.9989999999998</c:v>
                </c:pt>
                <c:pt idx="36383">
                  <c:v>9734.9989999999998</c:v>
                </c:pt>
                <c:pt idx="36384">
                  <c:v>9734.9989999999998</c:v>
                </c:pt>
                <c:pt idx="36385">
                  <c:v>9736.9989999999998</c:v>
                </c:pt>
                <c:pt idx="36386">
                  <c:v>9736.9989999999998</c:v>
                </c:pt>
                <c:pt idx="36387">
                  <c:v>9736.9989999999998</c:v>
                </c:pt>
                <c:pt idx="36388">
                  <c:v>9736.9989999999998</c:v>
                </c:pt>
                <c:pt idx="36389">
                  <c:v>9736.9989999999998</c:v>
                </c:pt>
                <c:pt idx="36390">
                  <c:v>9736.9989999999998</c:v>
                </c:pt>
                <c:pt idx="36391">
                  <c:v>9736.9989999999998</c:v>
                </c:pt>
                <c:pt idx="36392">
                  <c:v>9737.9989999999998</c:v>
                </c:pt>
                <c:pt idx="36393">
                  <c:v>9737.9989999999998</c:v>
                </c:pt>
                <c:pt idx="36394">
                  <c:v>9737.9989999999998</c:v>
                </c:pt>
                <c:pt idx="36395">
                  <c:v>9737.9989999999998</c:v>
                </c:pt>
                <c:pt idx="36396">
                  <c:v>9737.9989999999998</c:v>
                </c:pt>
                <c:pt idx="36397">
                  <c:v>9737.9989999999998</c:v>
                </c:pt>
                <c:pt idx="36398">
                  <c:v>9738.9989999999998</c:v>
                </c:pt>
                <c:pt idx="36399">
                  <c:v>9738.9989999999998</c:v>
                </c:pt>
                <c:pt idx="36400">
                  <c:v>9738.9989999999998</c:v>
                </c:pt>
                <c:pt idx="36401">
                  <c:v>9738.9989999999998</c:v>
                </c:pt>
                <c:pt idx="36402">
                  <c:v>9738.9989999999998</c:v>
                </c:pt>
                <c:pt idx="36403">
                  <c:v>9738.9989999999998</c:v>
                </c:pt>
                <c:pt idx="36404">
                  <c:v>9738.9989999999998</c:v>
                </c:pt>
                <c:pt idx="36405">
                  <c:v>9739.9989999999998</c:v>
                </c:pt>
                <c:pt idx="36406">
                  <c:v>9739.9989999999998</c:v>
                </c:pt>
                <c:pt idx="36407">
                  <c:v>9739.9989999999998</c:v>
                </c:pt>
                <c:pt idx="36408">
                  <c:v>9739.9989999999998</c:v>
                </c:pt>
                <c:pt idx="36409">
                  <c:v>9739.9989999999998</c:v>
                </c:pt>
                <c:pt idx="36410">
                  <c:v>9739.9989999999998</c:v>
                </c:pt>
                <c:pt idx="36411">
                  <c:v>9741.9989999999998</c:v>
                </c:pt>
                <c:pt idx="36412">
                  <c:v>9741.9989999999998</c:v>
                </c:pt>
                <c:pt idx="36413">
                  <c:v>9741.9989999999998</c:v>
                </c:pt>
                <c:pt idx="36414">
                  <c:v>9741.9989999999998</c:v>
                </c:pt>
                <c:pt idx="36415">
                  <c:v>9741.9989999999998</c:v>
                </c:pt>
                <c:pt idx="36416">
                  <c:v>9741.9989999999998</c:v>
                </c:pt>
                <c:pt idx="36417">
                  <c:v>9741.9989999999998</c:v>
                </c:pt>
                <c:pt idx="36418">
                  <c:v>9742.9989999999998</c:v>
                </c:pt>
                <c:pt idx="36419">
                  <c:v>9742.9989999999998</c:v>
                </c:pt>
                <c:pt idx="36420">
                  <c:v>9742.9989999999998</c:v>
                </c:pt>
                <c:pt idx="36421">
                  <c:v>9742.9989999999998</c:v>
                </c:pt>
                <c:pt idx="36422">
                  <c:v>9742.9989999999998</c:v>
                </c:pt>
                <c:pt idx="36423">
                  <c:v>9742.9989999999998</c:v>
                </c:pt>
                <c:pt idx="36424">
                  <c:v>9743.9989999999998</c:v>
                </c:pt>
                <c:pt idx="36425">
                  <c:v>9743.9989999999998</c:v>
                </c:pt>
                <c:pt idx="36426">
                  <c:v>9743.9989999999998</c:v>
                </c:pt>
                <c:pt idx="36427">
                  <c:v>9743.9989999999998</c:v>
                </c:pt>
                <c:pt idx="36428">
                  <c:v>9743.9989999999998</c:v>
                </c:pt>
                <c:pt idx="36429">
                  <c:v>9743.9989999999998</c:v>
                </c:pt>
                <c:pt idx="36430">
                  <c:v>9743.9989999999998</c:v>
                </c:pt>
                <c:pt idx="36431">
                  <c:v>9744.9989999999998</c:v>
                </c:pt>
                <c:pt idx="36432">
                  <c:v>9744.9989999999998</c:v>
                </c:pt>
                <c:pt idx="36433">
                  <c:v>9744.9989999999998</c:v>
                </c:pt>
                <c:pt idx="36434">
                  <c:v>9744.9989999999998</c:v>
                </c:pt>
                <c:pt idx="36435">
                  <c:v>9744.9989999999998</c:v>
                </c:pt>
                <c:pt idx="36436">
                  <c:v>9744.9989999999998</c:v>
                </c:pt>
                <c:pt idx="36437">
                  <c:v>9744.9989999999998</c:v>
                </c:pt>
                <c:pt idx="36438">
                  <c:v>9746.9989999999998</c:v>
                </c:pt>
                <c:pt idx="36439">
                  <c:v>9746.9989999999998</c:v>
                </c:pt>
                <c:pt idx="36440">
                  <c:v>9746.9989999999998</c:v>
                </c:pt>
                <c:pt idx="36441">
                  <c:v>9746.9989999999998</c:v>
                </c:pt>
                <c:pt idx="36442">
                  <c:v>9746.9989999999998</c:v>
                </c:pt>
                <c:pt idx="36443">
                  <c:v>9746.9989999999998</c:v>
                </c:pt>
                <c:pt idx="36444">
                  <c:v>9747.9989999999998</c:v>
                </c:pt>
                <c:pt idx="36445">
                  <c:v>9747.9989999999998</c:v>
                </c:pt>
                <c:pt idx="36446">
                  <c:v>9747.9989999999998</c:v>
                </c:pt>
                <c:pt idx="36447">
                  <c:v>9747.9989999999998</c:v>
                </c:pt>
                <c:pt idx="36448">
                  <c:v>9747.9989999999998</c:v>
                </c:pt>
                <c:pt idx="36449">
                  <c:v>9747.9989999999998</c:v>
                </c:pt>
                <c:pt idx="36450">
                  <c:v>9747.9989999999998</c:v>
                </c:pt>
                <c:pt idx="36451">
                  <c:v>9748.9989999999998</c:v>
                </c:pt>
                <c:pt idx="36452">
                  <c:v>9748.9989999999998</c:v>
                </c:pt>
                <c:pt idx="36453">
                  <c:v>9748.9989999999998</c:v>
                </c:pt>
                <c:pt idx="36454">
                  <c:v>9748.9989999999998</c:v>
                </c:pt>
                <c:pt idx="36455">
                  <c:v>9748.9989999999998</c:v>
                </c:pt>
                <c:pt idx="36456">
                  <c:v>9748.9989999999998</c:v>
                </c:pt>
                <c:pt idx="36457">
                  <c:v>9749.9989999999998</c:v>
                </c:pt>
                <c:pt idx="36458">
                  <c:v>9749.9989999999998</c:v>
                </c:pt>
                <c:pt idx="36459">
                  <c:v>9749.9989999999998</c:v>
                </c:pt>
                <c:pt idx="36460">
                  <c:v>9749.9989999999998</c:v>
                </c:pt>
                <c:pt idx="36461">
                  <c:v>9749.9989999999998</c:v>
                </c:pt>
                <c:pt idx="36462">
                  <c:v>9749.9989999999998</c:v>
                </c:pt>
                <c:pt idx="36463">
                  <c:v>9749.9989999999998</c:v>
                </c:pt>
                <c:pt idx="36464">
                  <c:v>9751.9989999999998</c:v>
                </c:pt>
                <c:pt idx="36465">
                  <c:v>9751.9989999999998</c:v>
                </c:pt>
                <c:pt idx="36466">
                  <c:v>9751.9989999999998</c:v>
                </c:pt>
                <c:pt idx="36467">
                  <c:v>9751.9989999999998</c:v>
                </c:pt>
                <c:pt idx="36468">
                  <c:v>9751.9989999999998</c:v>
                </c:pt>
                <c:pt idx="36469">
                  <c:v>9751.9989999999998</c:v>
                </c:pt>
                <c:pt idx="36470">
                  <c:v>9752.9989999999998</c:v>
                </c:pt>
                <c:pt idx="36471">
                  <c:v>9752.9989999999998</c:v>
                </c:pt>
                <c:pt idx="36472">
                  <c:v>9752.9989999999998</c:v>
                </c:pt>
                <c:pt idx="36473">
                  <c:v>9752.9989999999998</c:v>
                </c:pt>
                <c:pt idx="36474">
                  <c:v>9752.9989999999998</c:v>
                </c:pt>
                <c:pt idx="36475">
                  <c:v>9752.9989999999998</c:v>
                </c:pt>
                <c:pt idx="36476">
                  <c:v>9752.9989999999998</c:v>
                </c:pt>
                <c:pt idx="36477">
                  <c:v>9753.9989999999998</c:v>
                </c:pt>
                <c:pt idx="36478">
                  <c:v>9753.9989999999998</c:v>
                </c:pt>
                <c:pt idx="36479">
                  <c:v>9753.9989999999998</c:v>
                </c:pt>
                <c:pt idx="36480">
                  <c:v>9753.9989999999998</c:v>
                </c:pt>
                <c:pt idx="36481">
                  <c:v>9753.9989999999998</c:v>
                </c:pt>
                <c:pt idx="36482">
                  <c:v>9753.9989999999998</c:v>
                </c:pt>
                <c:pt idx="36483">
                  <c:v>9753.9989999999998</c:v>
                </c:pt>
                <c:pt idx="36484">
                  <c:v>9754.9989999999998</c:v>
                </c:pt>
                <c:pt idx="36485">
                  <c:v>9754.9989999999998</c:v>
                </c:pt>
                <c:pt idx="36486">
                  <c:v>9754.9989999999998</c:v>
                </c:pt>
                <c:pt idx="36487">
                  <c:v>9754.9989999999998</c:v>
                </c:pt>
                <c:pt idx="36488">
                  <c:v>9754.9989999999998</c:v>
                </c:pt>
                <c:pt idx="36489">
                  <c:v>9754.9989999999998</c:v>
                </c:pt>
                <c:pt idx="36490">
                  <c:v>9756.9989999999998</c:v>
                </c:pt>
                <c:pt idx="36491">
                  <c:v>9756.9989999999998</c:v>
                </c:pt>
                <c:pt idx="36492">
                  <c:v>9756.9989999999998</c:v>
                </c:pt>
                <c:pt idx="36493">
                  <c:v>9756.9989999999998</c:v>
                </c:pt>
                <c:pt idx="36494">
                  <c:v>9756.9989999999998</c:v>
                </c:pt>
                <c:pt idx="36495">
                  <c:v>9756.9989999999998</c:v>
                </c:pt>
                <c:pt idx="36496">
                  <c:v>9756.9989999999998</c:v>
                </c:pt>
                <c:pt idx="36497">
                  <c:v>9757.9989999999998</c:v>
                </c:pt>
                <c:pt idx="36498">
                  <c:v>9757.9989999999998</c:v>
                </c:pt>
                <c:pt idx="36499">
                  <c:v>9757.9989999999998</c:v>
                </c:pt>
                <c:pt idx="36500">
                  <c:v>9757.9989999999998</c:v>
                </c:pt>
                <c:pt idx="36501">
                  <c:v>9757.9989999999998</c:v>
                </c:pt>
                <c:pt idx="36502">
                  <c:v>9757.9989999999998</c:v>
                </c:pt>
                <c:pt idx="36503">
                  <c:v>9758.9989999999998</c:v>
                </c:pt>
                <c:pt idx="36504">
                  <c:v>9758.9989999999998</c:v>
                </c:pt>
                <c:pt idx="36505">
                  <c:v>9758.9989999999998</c:v>
                </c:pt>
                <c:pt idx="36506">
                  <c:v>9758.9989999999998</c:v>
                </c:pt>
                <c:pt idx="36507">
                  <c:v>9758.9989999999998</c:v>
                </c:pt>
                <c:pt idx="36508">
                  <c:v>9758.9989999999998</c:v>
                </c:pt>
                <c:pt idx="36509">
                  <c:v>9758.9989999999998</c:v>
                </c:pt>
                <c:pt idx="36510">
                  <c:v>9759.9989999999998</c:v>
                </c:pt>
                <c:pt idx="36511">
                  <c:v>9759.9989999999998</c:v>
                </c:pt>
                <c:pt idx="36512">
                  <c:v>9759.9989999999998</c:v>
                </c:pt>
                <c:pt idx="36513">
                  <c:v>9759.9989999999998</c:v>
                </c:pt>
                <c:pt idx="36514">
                  <c:v>9759.9989999999998</c:v>
                </c:pt>
                <c:pt idx="36515">
                  <c:v>9759.9989999999998</c:v>
                </c:pt>
                <c:pt idx="36516">
                  <c:v>9761.9989999999998</c:v>
                </c:pt>
                <c:pt idx="36517">
                  <c:v>9761.9989999999998</c:v>
                </c:pt>
                <c:pt idx="36518">
                  <c:v>9761.9989999999998</c:v>
                </c:pt>
                <c:pt idx="36519">
                  <c:v>9761.9989999999998</c:v>
                </c:pt>
                <c:pt idx="36520">
                  <c:v>9761.9989999999998</c:v>
                </c:pt>
                <c:pt idx="36521">
                  <c:v>9761.9989999999998</c:v>
                </c:pt>
                <c:pt idx="36522">
                  <c:v>9761.9989999999998</c:v>
                </c:pt>
                <c:pt idx="36523">
                  <c:v>9762.9989999999998</c:v>
                </c:pt>
                <c:pt idx="36524">
                  <c:v>9762.9989999999998</c:v>
                </c:pt>
                <c:pt idx="36525">
                  <c:v>9762.9989999999998</c:v>
                </c:pt>
                <c:pt idx="36526">
                  <c:v>9762.9989999999998</c:v>
                </c:pt>
                <c:pt idx="36527">
                  <c:v>9762.9989999999998</c:v>
                </c:pt>
                <c:pt idx="36528">
                  <c:v>9762.9989999999998</c:v>
                </c:pt>
                <c:pt idx="36529">
                  <c:v>9762.9989999999998</c:v>
                </c:pt>
                <c:pt idx="36530">
                  <c:v>9763.9989999999998</c:v>
                </c:pt>
                <c:pt idx="36531">
                  <c:v>9763.9989999999998</c:v>
                </c:pt>
                <c:pt idx="36532">
                  <c:v>9763.9989999999998</c:v>
                </c:pt>
                <c:pt idx="36533">
                  <c:v>9763.9989999999998</c:v>
                </c:pt>
                <c:pt idx="36534">
                  <c:v>9763.9989999999998</c:v>
                </c:pt>
                <c:pt idx="36535">
                  <c:v>9763.9989999999998</c:v>
                </c:pt>
                <c:pt idx="36536">
                  <c:v>9764.9989999999998</c:v>
                </c:pt>
                <c:pt idx="36537">
                  <c:v>9764.9989999999998</c:v>
                </c:pt>
                <c:pt idx="36538">
                  <c:v>9764.9989999999998</c:v>
                </c:pt>
                <c:pt idx="36539">
                  <c:v>9764.9989999999998</c:v>
                </c:pt>
                <c:pt idx="36540">
                  <c:v>9764.9989999999998</c:v>
                </c:pt>
                <c:pt idx="36541">
                  <c:v>9764.9989999999998</c:v>
                </c:pt>
                <c:pt idx="36542">
                  <c:v>9764.9989999999998</c:v>
                </c:pt>
                <c:pt idx="36543">
                  <c:v>9766.9989999999998</c:v>
                </c:pt>
                <c:pt idx="36544">
                  <c:v>9766.9989999999998</c:v>
                </c:pt>
                <c:pt idx="36545">
                  <c:v>9766.9989999999998</c:v>
                </c:pt>
                <c:pt idx="36546">
                  <c:v>9766.9989999999998</c:v>
                </c:pt>
                <c:pt idx="36547">
                  <c:v>9766.9989999999998</c:v>
                </c:pt>
                <c:pt idx="36548">
                  <c:v>9766.9989999999998</c:v>
                </c:pt>
                <c:pt idx="36549">
                  <c:v>9767.9989999999998</c:v>
                </c:pt>
                <c:pt idx="36550">
                  <c:v>9767.9989999999998</c:v>
                </c:pt>
                <c:pt idx="36551">
                  <c:v>9767.9989999999998</c:v>
                </c:pt>
                <c:pt idx="36552">
                  <c:v>9767.9989999999998</c:v>
                </c:pt>
                <c:pt idx="36553">
                  <c:v>9767.9989999999998</c:v>
                </c:pt>
                <c:pt idx="36554">
                  <c:v>9767.9989999999998</c:v>
                </c:pt>
                <c:pt idx="36555">
                  <c:v>9767.9989999999998</c:v>
                </c:pt>
                <c:pt idx="36556">
                  <c:v>9768.9989999999998</c:v>
                </c:pt>
                <c:pt idx="36557">
                  <c:v>9768.9989999999998</c:v>
                </c:pt>
                <c:pt idx="36558">
                  <c:v>9768.9989999999998</c:v>
                </c:pt>
                <c:pt idx="36559">
                  <c:v>9768.9989999999998</c:v>
                </c:pt>
                <c:pt idx="36560">
                  <c:v>9768.9989999999998</c:v>
                </c:pt>
                <c:pt idx="36561">
                  <c:v>9768.9989999999998</c:v>
                </c:pt>
                <c:pt idx="36562">
                  <c:v>9769.9989999999998</c:v>
                </c:pt>
                <c:pt idx="36563">
                  <c:v>9769.9989999999998</c:v>
                </c:pt>
                <c:pt idx="36564">
                  <c:v>9769.9989999999998</c:v>
                </c:pt>
                <c:pt idx="36565">
                  <c:v>9769.9989999999998</c:v>
                </c:pt>
                <c:pt idx="36566">
                  <c:v>9769.9989999999998</c:v>
                </c:pt>
                <c:pt idx="36567">
                  <c:v>9769.9989999999998</c:v>
                </c:pt>
                <c:pt idx="36568">
                  <c:v>9769.9989999999998</c:v>
                </c:pt>
                <c:pt idx="36569">
                  <c:v>9771.9989999999998</c:v>
                </c:pt>
                <c:pt idx="36570">
                  <c:v>9771.9989999999998</c:v>
                </c:pt>
                <c:pt idx="36571">
                  <c:v>9771.9989999999998</c:v>
                </c:pt>
                <c:pt idx="36572">
                  <c:v>9771.9989999999998</c:v>
                </c:pt>
                <c:pt idx="36573">
                  <c:v>9771.9989999999998</c:v>
                </c:pt>
                <c:pt idx="36574">
                  <c:v>9771.9989999999998</c:v>
                </c:pt>
                <c:pt idx="36575">
                  <c:v>9772.9989999999998</c:v>
                </c:pt>
                <c:pt idx="36576">
                  <c:v>9772.9989999999998</c:v>
                </c:pt>
                <c:pt idx="36577">
                  <c:v>9772.9989999999998</c:v>
                </c:pt>
                <c:pt idx="36578">
                  <c:v>9772.9989999999998</c:v>
                </c:pt>
                <c:pt idx="36579">
                  <c:v>9772.9989999999998</c:v>
                </c:pt>
                <c:pt idx="36580">
                  <c:v>9772.9989999999998</c:v>
                </c:pt>
                <c:pt idx="36581">
                  <c:v>9772.9989999999998</c:v>
                </c:pt>
                <c:pt idx="36582">
                  <c:v>9773.9989999999998</c:v>
                </c:pt>
                <c:pt idx="36583">
                  <c:v>9773.9989999999998</c:v>
                </c:pt>
                <c:pt idx="36584">
                  <c:v>9773.9989999999998</c:v>
                </c:pt>
                <c:pt idx="36585">
                  <c:v>9773.9989999999998</c:v>
                </c:pt>
                <c:pt idx="36586">
                  <c:v>9773.9989999999998</c:v>
                </c:pt>
                <c:pt idx="36587">
                  <c:v>9773.9989999999998</c:v>
                </c:pt>
                <c:pt idx="36588">
                  <c:v>9773.9989999999998</c:v>
                </c:pt>
                <c:pt idx="36589">
                  <c:v>9774.9989999999998</c:v>
                </c:pt>
                <c:pt idx="36590">
                  <c:v>9774.9989999999998</c:v>
                </c:pt>
                <c:pt idx="36591">
                  <c:v>9774.9989999999998</c:v>
                </c:pt>
                <c:pt idx="36592">
                  <c:v>9774.9989999999998</c:v>
                </c:pt>
                <c:pt idx="36593">
                  <c:v>9774.9989999999998</c:v>
                </c:pt>
                <c:pt idx="36594">
                  <c:v>9774.9989999999998</c:v>
                </c:pt>
                <c:pt idx="36595">
                  <c:v>9776.9989999999998</c:v>
                </c:pt>
                <c:pt idx="36596">
                  <c:v>9776.9989999999998</c:v>
                </c:pt>
                <c:pt idx="36597">
                  <c:v>9776.9989999999998</c:v>
                </c:pt>
                <c:pt idx="36598">
                  <c:v>9776.9989999999998</c:v>
                </c:pt>
                <c:pt idx="36599">
                  <c:v>9776.9989999999998</c:v>
                </c:pt>
                <c:pt idx="36600">
                  <c:v>9776.9989999999998</c:v>
                </c:pt>
                <c:pt idx="36601">
                  <c:v>9776.9989999999998</c:v>
                </c:pt>
                <c:pt idx="36602">
                  <c:v>9777.9989999999998</c:v>
                </c:pt>
                <c:pt idx="36603">
                  <c:v>9777.9989999999998</c:v>
                </c:pt>
                <c:pt idx="36604">
                  <c:v>9777.9989999999998</c:v>
                </c:pt>
                <c:pt idx="36605">
                  <c:v>9777.9989999999998</c:v>
                </c:pt>
                <c:pt idx="36606">
                  <c:v>9777.9989999999998</c:v>
                </c:pt>
                <c:pt idx="36607">
                  <c:v>9777.9989999999998</c:v>
                </c:pt>
                <c:pt idx="36608">
                  <c:v>9778.9989999999998</c:v>
                </c:pt>
                <c:pt idx="36609">
                  <c:v>9778.9989999999998</c:v>
                </c:pt>
                <c:pt idx="36610">
                  <c:v>9778.9989999999998</c:v>
                </c:pt>
                <c:pt idx="36611">
                  <c:v>9778.9989999999998</c:v>
                </c:pt>
                <c:pt idx="36612">
                  <c:v>9778.9989999999998</c:v>
                </c:pt>
                <c:pt idx="36613">
                  <c:v>9778.9989999999998</c:v>
                </c:pt>
                <c:pt idx="36614">
                  <c:v>9778.9989999999998</c:v>
                </c:pt>
                <c:pt idx="36615">
                  <c:v>9779.9989999999998</c:v>
                </c:pt>
                <c:pt idx="36616">
                  <c:v>9779.9989999999998</c:v>
                </c:pt>
                <c:pt idx="36617">
                  <c:v>9779.9989999999998</c:v>
                </c:pt>
                <c:pt idx="36618">
                  <c:v>9779.9989999999998</c:v>
                </c:pt>
                <c:pt idx="36619">
                  <c:v>9779.9989999999998</c:v>
                </c:pt>
                <c:pt idx="36620">
                  <c:v>9779.9989999999998</c:v>
                </c:pt>
                <c:pt idx="36621">
                  <c:v>9781.9989999999998</c:v>
                </c:pt>
                <c:pt idx="36622">
                  <c:v>9781.9989999999998</c:v>
                </c:pt>
                <c:pt idx="36623">
                  <c:v>9781.9989999999998</c:v>
                </c:pt>
                <c:pt idx="36624">
                  <c:v>9781.9989999999998</c:v>
                </c:pt>
                <c:pt idx="36625">
                  <c:v>9781.9989999999998</c:v>
                </c:pt>
                <c:pt idx="36626">
                  <c:v>9781.9989999999998</c:v>
                </c:pt>
                <c:pt idx="36627">
                  <c:v>9781.9989999999998</c:v>
                </c:pt>
                <c:pt idx="36628">
                  <c:v>9782.9989999999998</c:v>
                </c:pt>
                <c:pt idx="36629">
                  <c:v>9782.9989999999998</c:v>
                </c:pt>
                <c:pt idx="36630">
                  <c:v>9782.9989999999998</c:v>
                </c:pt>
                <c:pt idx="36631">
                  <c:v>9782.9989999999998</c:v>
                </c:pt>
                <c:pt idx="36632">
                  <c:v>9782.9989999999998</c:v>
                </c:pt>
                <c:pt idx="36633">
                  <c:v>9782.9989999999998</c:v>
                </c:pt>
                <c:pt idx="36634">
                  <c:v>9782.9989999999998</c:v>
                </c:pt>
                <c:pt idx="36635">
                  <c:v>9783.9989999999998</c:v>
                </c:pt>
                <c:pt idx="36636">
                  <c:v>9783.9989999999998</c:v>
                </c:pt>
                <c:pt idx="36637">
                  <c:v>9783.9989999999998</c:v>
                </c:pt>
                <c:pt idx="36638">
                  <c:v>9783.9989999999998</c:v>
                </c:pt>
                <c:pt idx="36639">
                  <c:v>9783.9989999999998</c:v>
                </c:pt>
                <c:pt idx="36640">
                  <c:v>9783.9989999999998</c:v>
                </c:pt>
                <c:pt idx="36641">
                  <c:v>9784.9989999999998</c:v>
                </c:pt>
                <c:pt idx="36642">
                  <c:v>9784.9989999999998</c:v>
                </c:pt>
                <c:pt idx="36643">
                  <c:v>9784.9989999999998</c:v>
                </c:pt>
                <c:pt idx="36644">
                  <c:v>9784.9989999999998</c:v>
                </c:pt>
                <c:pt idx="36645">
                  <c:v>9784.9989999999998</c:v>
                </c:pt>
                <c:pt idx="36646">
                  <c:v>9784.9989999999998</c:v>
                </c:pt>
                <c:pt idx="36647">
                  <c:v>9784.9989999999998</c:v>
                </c:pt>
                <c:pt idx="36648">
                  <c:v>9786.9989999999998</c:v>
                </c:pt>
                <c:pt idx="36649">
                  <c:v>9786.9989999999998</c:v>
                </c:pt>
                <c:pt idx="36650">
                  <c:v>9786.9989999999998</c:v>
                </c:pt>
                <c:pt idx="36651">
                  <c:v>9786.9989999999998</c:v>
                </c:pt>
                <c:pt idx="36652">
                  <c:v>9786.9989999999998</c:v>
                </c:pt>
                <c:pt idx="36653">
                  <c:v>9786.9989999999998</c:v>
                </c:pt>
                <c:pt idx="36654">
                  <c:v>9787.9989999999998</c:v>
                </c:pt>
                <c:pt idx="36655">
                  <c:v>9787.9989999999998</c:v>
                </c:pt>
                <c:pt idx="36656">
                  <c:v>9787.9989999999998</c:v>
                </c:pt>
                <c:pt idx="36657">
                  <c:v>9787.9989999999998</c:v>
                </c:pt>
                <c:pt idx="36658">
                  <c:v>9787.9989999999998</c:v>
                </c:pt>
                <c:pt idx="36659">
                  <c:v>9787.9989999999998</c:v>
                </c:pt>
                <c:pt idx="36660">
                  <c:v>9787.9989999999998</c:v>
                </c:pt>
                <c:pt idx="36661">
                  <c:v>9788.9989999999998</c:v>
                </c:pt>
                <c:pt idx="36662">
                  <c:v>9788.9989999999998</c:v>
                </c:pt>
                <c:pt idx="36663">
                  <c:v>9788.9989999999998</c:v>
                </c:pt>
                <c:pt idx="36664">
                  <c:v>9788.9989999999998</c:v>
                </c:pt>
                <c:pt idx="36665">
                  <c:v>9788.9989999999998</c:v>
                </c:pt>
                <c:pt idx="36666">
                  <c:v>9788.9989999999998</c:v>
                </c:pt>
                <c:pt idx="36667">
                  <c:v>9789.9989999999998</c:v>
                </c:pt>
                <c:pt idx="36668">
                  <c:v>9789.9989999999998</c:v>
                </c:pt>
                <c:pt idx="36669">
                  <c:v>9789.9989999999998</c:v>
                </c:pt>
                <c:pt idx="36670">
                  <c:v>9789.9989999999998</c:v>
                </c:pt>
                <c:pt idx="36671">
                  <c:v>9789.9989999999998</c:v>
                </c:pt>
                <c:pt idx="36672">
                  <c:v>9789.9989999999998</c:v>
                </c:pt>
                <c:pt idx="36673">
                  <c:v>9789.9989999999998</c:v>
                </c:pt>
                <c:pt idx="36674">
                  <c:v>9791.9989999999998</c:v>
                </c:pt>
                <c:pt idx="36675">
                  <c:v>9791.9989999999998</c:v>
                </c:pt>
                <c:pt idx="36676">
                  <c:v>9791.9989999999998</c:v>
                </c:pt>
                <c:pt idx="36677">
                  <c:v>9791.9989999999998</c:v>
                </c:pt>
                <c:pt idx="36678">
                  <c:v>9791.9989999999998</c:v>
                </c:pt>
                <c:pt idx="36679">
                  <c:v>9791.9989999999998</c:v>
                </c:pt>
                <c:pt idx="36680">
                  <c:v>9792.9989999999998</c:v>
                </c:pt>
                <c:pt idx="36681">
                  <c:v>9792.9989999999998</c:v>
                </c:pt>
                <c:pt idx="36682">
                  <c:v>9792.9989999999998</c:v>
                </c:pt>
                <c:pt idx="36683">
                  <c:v>9792.9989999999998</c:v>
                </c:pt>
                <c:pt idx="36684">
                  <c:v>9792.9989999999998</c:v>
                </c:pt>
                <c:pt idx="36685">
                  <c:v>9792.9989999999998</c:v>
                </c:pt>
                <c:pt idx="36686">
                  <c:v>9792.9989999999998</c:v>
                </c:pt>
                <c:pt idx="36687">
                  <c:v>9793.9989999999998</c:v>
                </c:pt>
                <c:pt idx="36688">
                  <c:v>9793.9989999999998</c:v>
                </c:pt>
                <c:pt idx="36689">
                  <c:v>9793.9989999999998</c:v>
                </c:pt>
                <c:pt idx="36690">
                  <c:v>9793.9989999999998</c:v>
                </c:pt>
                <c:pt idx="36691">
                  <c:v>9793.9989999999998</c:v>
                </c:pt>
                <c:pt idx="36692">
                  <c:v>9793.9989999999998</c:v>
                </c:pt>
                <c:pt idx="36693">
                  <c:v>9793.9989999999998</c:v>
                </c:pt>
                <c:pt idx="36694">
                  <c:v>9794.9989999999998</c:v>
                </c:pt>
                <c:pt idx="36695">
                  <c:v>9794.9989999999998</c:v>
                </c:pt>
                <c:pt idx="36696">
                  <c:v>9794.9989999999998</c:v>
                </c:pt>
                <c:pt idx="36697">
                  <c:v>9794.9989999999998</c:v>
                </c:pt>
                <c:pt idx="36698">
                  <c:v>9794.9989999999998</c:v>
                </c:pt>
                <c:pt idx="36699">
                  <c:v>9794.9989999999998</c:v>
                </c:pt>
                <c:pt idx="36700">
                  <c:v>9796.9989999999998</c:v>
                </c:pt>
                <c:pt idx="36701">
                  <c:v>9796.9989999999998</c:v>
                </c:pt>
                <c:pt idx="36702">
                  <c:v>9796.9989999999998</c:v>
                </c:pt>
                <c:pt idx="36703">
                  <c:v>9796.9989999999998</c:v>
                </c:pt>
                <c:pt idx="36704">
                  <c:v>9796.9989999999998</c:v>
                </c:pt>
                <c:pt idx="36705">
                  <c:v>9796.9989999999998</c:v>
                </c:pt>
                <c:pt idx="36706">
                  <c:v>9796.9989999999998</c:v>
                </c:pt>
                <c:pt idx="36707">
                  <c:v>9797.9989999999998</c:v>
                </c:pt>
                <c:pt idx="36708">
                  <c:v>9797.9989999999998</c:v>
                </c:pt>
                <c:pt idx="36709">
                  <c:v>9797.9989999999998</c:v>
                </c:pt>
                <c:pt idx="36710">
                  <c:v>9797.9989999999998</c:v>
                </c:pt>
                <c:pt idx="36711">
                  <c:v>9797.9989999999998</c:v>
                </c:pt>
                <c:pt idx="36712">
                  <c:v>9797.9989999999998</c:v>
                </c:pt>
                <c:pt idx="36713">
                  <c:v>9798.9989999999998</c:v>
                </c:pt>
                <c:pt idx="36714">
                  <c:v>9798.9989999999998</c:v>
                </c:pt>
                <c:pt idx="36715">
                  <c:v>9798.9989999999998</c:v>
                </c:pt>
                <c:pt idx="36716">
                  <c:v>9798.9989999999998</c:v>
                </c:pt>
                <c:pt idx="36717">
                  <c:v>9798.9989999999998</c:v>
                </c:pt>
                <c:pt idx="36718">
                  <c:v>9798.9989999999998</c:v>
                </c:pt>
                <c:pt idx="36719">
                  <c:v>9798.9989999999998</c:v>
                </c:pt>
                <c:pt idx="36720">
                  <c:v>9799.9989999999998</c:v>
                </c:pt>
                <c:pt idx="36721">
                  <c:v>9799.9989999999998</c:v>
                </c:pt>
                <c:pt idx="36722">
                  <c:v>9799.9989999999998</c:v>
                </c:pt>
                <c:pt idx="36723">
                  <c:v>9799.9989999999998</c:v>
                </c:pt>
                <c:pt idx="36724">
                  <c:v>9799.9989999999998</c:v>
                </c:pt>
                <c:pt idx="36725">
                  <c:v>9799.9989999999998</c:v>
                </c:pt>
                <c:pt idx="36726">
                  <c:v>9801.9989999999998</c:v>
                </c:pt>
                <c:pt idx="36727">
                  <c:v>9801.9989999999998</c:v>
                </c:pt>
                <c:pt idx="36728">
                  <c:v>9801.9989999999998</c:v>
                </c:pt>
                <c:pt idx="36729">
                  <c:v>9801.9989999999998</c:v>
                </c:pt>
                <c:pt idx="36730">
                  <c:v>9801.9989999999998</c:v>
                </c:pt>
                <c:pt idx="36731">
                  <c:v>9801.9989999999998</c:v>
                </c:pt>
                <c:pt idx="36732">
                  <c:v>9801.9989999999998</c:v>
                </c:pt>
                <c:pt idx="36733">
                  <c:v>9802.9989999999998</c:v>
                </c:pt>
                <c:pt idx="36734">
                  <c:v>9802.9989999999998</c:v>
                </c:pt>
                <c:pt idx="36735">
                  <c:v>9802.9989999999998</c:v>
                </c:pt>
                <c:pt idx="36736">
                  <c:v>9802.9989999999998</c:v>
                </c:pt>
                <c:pt idx="36737">
                  <c:v>9802.9989999999998</c:v>
                </c:pt>
                <c:pt idx="36738">
                  <c:v>9802.9989999999998</c:v>
                </c:pt>
                <c:pt idx="36739">
                  <c:v>9802.9989999999998</c:v>
                </c:pt>
                <c:pt idx="36740">
                  <c:v>9803.9989999999998</c:v>
                </c:pt>
                <c:pt idx="36741">
                  <c:v>9803.9989999999998</c:v>
                </c:pt>
                <c:pt idx="36742">
                  <c:v>9803.9989999999998</c:v>
                </c:pt>
                <c:pt idx="36743">
                  <c:v>9803.9989999999998</c:v>
                </c:pt>
                <c:pt idx="36744">
                  <c:v>9803.9989999999998</c:v>
                </c:pt>
                <c:pt idx="36745">
                  <c:v>9803.9989999999998</c:v>
                </c:pt>
                <c:pt idx="36746">
                  <c:v>9804.9989999999998</c:v>
                </c:pt>
                <c:pt idx="36747">
                  <c:v>9804.9989999999998</c:v>
                </c:pt>
                <c:pt idx="36748">
                  <c:v>9804.9989999999998</c:v>
                </c:pt>
                <c:pt idx="36749">
                  <c:v>9804.9989999999998</c:v>
                </c:pt>
                <c:pt idx="36750">
                  <c:v>9804.9989999999998</c:v>
                </c:pt>
                <c:pt idx="36751">
                  <c:v>9804.9989999999998</c:v>
                </c:pt>
                <c:pt idx="36752">
                  <c:v>9804.9989999999998</c:v>
                </c:pt>
                <c:pt idx="36753">
                  <c:v>9806.9989999999998</c:v>
                </c:pt>
                <c:pt idx="36754">
                  <c:v>9806.9989999999998</c:v>
                </c:pt>
                <c:pt idx="36755">
                  <c:v>9806.9989999999998</c:v>
                </c:pt>
                <c:pt idx="36756">
                  <c:v>9806.9989999999998</c:v>
                </c:pt>
                <c:pt idx="36757">
                  <c:v>9806.9989999999998</c:v>
                </c:pt>
                <c:pt idx="36758">
                  <c:v>9806.9989999999998</c:v>
                </c:pt>
                <c:pt idx="36759">
                  <c:v>9807.9989999999998</c:v>
                </c:pt>
                <c:pt idx="36760">
                  <c:v>9807.9989999999998</c:v>
                </c:pt>
                <c:pt idx="36761">
                  <c:v>9807.9989999999998</c:v>
                </c:pt>
                <c:pt idx="36762">
                  <c:v>9807.9989999999998</c:v>
                </c:pt>
                <c:pt idx="36763">
                  <c:v>9807.9989999999998</c:v>
                </c:pt>
                <c:pt idx="36764">
                  <c:v>9807.9989999999998</c:v>
                </c:pt>
                <c:pt idx="36765">
                  <c:v>9807.9989999999998</c:v>
                </c:pt>
                <c:pt idx="36766">
                  <c:v>9808.9989999999998</c:v>
                </c:pt>
                <c:pt idx="36767">
                  <c:v>9808.9989999999998</c:v>
                </c:pt>
                <c:pt idx="36768">
                  <c:v>9808.9989999999998</c:v>
                </c:pt>
                <c:pt idx="36769">
                  <c:v>9808.9989999999998</c:v>
                </c:pt>
                <c:pt idx="36770">
                  <c:v>9808.9989999999998</c:v>
                </c:pt>
                <c:pt idx="36771">
                  <c:v>9808.9989999999998</c:v>
                </c:pt>
                <c:pt idx="36772">
                  <c:v>9809.9989999999998</c:v>
                </c:pt>
                <c:pt idx="36773">
                  <c:v>9809.9989999999998</c:v>
                </c:pt>
                <c:pt idx="36774">
                  <c:v>9809.9989999999998</c:v>
                </c:pt>
                <c:pt idx="36775">
                  <c:v>9809.9989999999998</c:v>
                </c:pt>
                <c:pt idx="36776">
                  <c:v>9809.9989999999998</c:v>
                </c:pt>
                <c:pt idx="36777">
                  <c:v>9809.9989999999998</c:v>
                </c:pt>
                <c:pt idx="36778">
                  <c:v>9809.9989999999998</c:v>
                </c:pt>
                <c:pt idx="36779">
                  <c:v>9811.9989999999998</c:v>
                </c:pt>
                <c:pt idx="36780">
                  <c:v>9811.9989999999998</c:v>
                </c:pt>
                <c:pt idx="36781">
                  <c:v>9811.9989999999998</c:v>
                </c:pt>
                <c:pt idx="36782">
                  <c:v>9811.9989999999998</c:v>
                </c:pt>
                <c:pt idx="36783">
                  <c:v>9811.9989999999998</c:v>
                </c:pt>
                <c:pt idx="36784">
                  <c:v>9811.9989999999998</c:v>
                </c:pt>
                <c:pt idx="36785">
                  <c:v>9811.9989999999998</c:v>
                </c:pt>
                <c:pt idx="36786">
                  <c:v>9812.9989999999998</c:v>
                </c:pt>
                <c:pt idx="36787">
                  <c:v>9812.9989999999998</c:v>
                </c:pt>
                <c:pt idx="36788">
                  <c:v>9812.9989999999998</c:v>
                </c:pt>
                <c:pt idx="36789">
                  <c:v>9812.9989999999998</c:v>
                </c:pt>
                <c:pt idx="36790">
                  <c:v>9812.9989999999998</c:v>
                </c:pt>
                <c:pt idx="36791">
                  <c:v>9812.9989999999998</c:v>
                </c:pt>
                <c:pt idx="36792">
                  <c:v>9813.9989999999998</c:v>
                </c:pt>
                <c:pt idx="36793">
                  <c:v>9813.9989999999998</c:v>
                </c:pt>
                <c:pt idx="36794">
                  <c:v>9813.9989999999998</c:v>
                </c:pt>
                <c:pt idx="36795">
                  <c:v>9813.9989999999998</c:v>
                </c:pt>
                <c:pt idx="36796">
                  <c:v>9813.9989999999998</c:v>
                </c:pt>
                <c:pt idx="36797">
                  <c:v>9813.9989999999998</c:v>
                </c:pt>
                <c:pt idx="36798">
                  <c:v>9813.9989999999998</c:v>
                </c:pt>
                <c:pt idx="36799">
                  <c:v>9814.9989999999998</c:v>
                </c:pt>
                <c:pt idx="36800">
                  <c:v>9814.9989999999998</c:v>
                </c:pt>
                <c:pt idx="36801">
                  <c:v>9814.9989999999998</c:v>
                </c:pt>
                <c:pt idx="36802">
                  <c:v>9814.9989999999998</c:v>
                </c:pt>
                <c:pt idx="36803">
                  <c:v>9814.9989999999998</c:v>
                </c:pt>
                <c:pt idx="36804">
                  <c:v>9814.9989999999998</c:v>
                </c:pt>
                <c:pt idx="36805">
                  <c:v>9816.9989999999998</c:v>
                </c:pt>
                <c:pt idx="36806">
                  <c:v>9816.9989999999998</c:v>
                </c:pt>
                <c:pt idx="36807">
                  <c:v>9816.9989999999998</c:v>
                </c:pt>
                <c:pt idx="36808">
                  <c:v>9816.9989999999998</c:v>
                </c:pt>
                <c:pt idx="36809">
                  <c:v>9816.9989999999998</c:v>
                </c:pt>
                <c:pt idx="36810">
                  <c:v>9816.9989999999998</c:v>
                </c:pt>
                <c:pt idx="36811">
                  <c:v>9816.9989999999998</c:v>
                </c:pt>
                <c:pt idx="36812">
                  <c:v>9817.9989999999998</c:v>
                </c:pt>
                <c:pt idx="36813">
                  <c:v>9817.9989999999998</c:v>
                </c:pt>
                <c:pt idx="36814">
                  <c:v>9817.9989999999998</c:v>
                </c:pt>
                <c:pt idx="36815">
                  <c:v>9817.9989999999998</c:v>
                </c:pt>
                <c:pt idx="36816">
                  <c:v>9817.9989999999998</c:v>
                </c:pt>
                <c:pt idx="36817">
                  <c:v>9817.9989999999998</c:v>
                </c:pt>
                <c:pt idx="36818">
                  <c:v>9818.9989999999998</c:v>
                </c:pt>
                <c:pt idx="36819">
                  <c:v>9818.9989999999998</c:v>
                </c:pt>
                <c:pt idx="36820">
                  <c:v>9818.9989999999998</c:v>
                </c:pt>
                <c:pt idx="36821">
                  <c:v>9818.9989999999998</c:v>
                </c:pt>
                <c:pt idx="36822">
                  <c:v>9818.9989999999998</c:v>
                </c:pt>
                <c:pt idx="36823">
                  <c:v>9818.9989999999998</c:v>
                </c:pt>
                <c:pt idx="36824">
                  <c:v>9818.9989999999998</c:v>
                </c:pt>
                <c:pt idx="36825">
                  <c:v>9819.9989999999998</c:v>
                </c:pt>
                <c:pt idx="36826">
                  <c:v>9819.9989999999998</c:v>
                </c:pt>
                <c:pt idx="36827">
                  <c:v>9819.9989999999998</c:v>
                </c:pt>
                <c:pt idx="36828">
                  <c:v>9819.9989999999998</c:v>
                </c:pt>
                <c:pt idx="36829">
                  <c:v>9819.9989999999998</c:v>
                </c:pt>
                <c:pt idx="36830">
                  <c:v>9819.9989999999998</c:v>
                </c:pt>
                <c:pt idx="36831">
                  <c:v>9821.9989999999998</c:v>
                </c:pt>
                <c:pt idx="36832">
                  <c:v>9821.9989999999998</c:v>
                </c:pt>
                <c:pt idx="36833">
                  <c:v>9821.9989999999998</c:v>
                </c:pt>
                <c:pt idx="36834">
                  <c:v>9821.9989999999998</c:v>
                </c:pt>
                <c:pt idx="36835">
                  <c:v>9821.9989999999998</c:v>
                </c:pt>
                <c:pt idx="36836">
                  <c:v>9821.9989999999998</c:v>
                </c:pt>
                <c:pt idx="36837">
                  <c:v>9821.9989999999998</c:v>
                </c:pt>
                <c:pt idx="36838">
                  <c:v>9822.9989999999998</c:v>
                </c:pt>
                <c:pt idx="36839">
                  <c:v>9822.9989999999998</c:v>
                </c:pt>
                <c:pt idx="36840">
                  <c:v>9822.9989999999998</c:v>
                </c:pt>
                <c:pt idx="36841">
                  <c:v>9822.9989999999998</c:v>
                </c:pt>
                <c:pt idx="36842">
                  <c:v>9822.9989999999998</c:v>
                </c:pt>
                <c:pt idx="36843">
                  <c:v>9822.9989999999998</c:v>
                </c:pt>
                <c:pt idx="36844">
                  <c:v>9822.9989999999998</c:v>
                </c:pt>
                <c:pt idx="36845">
                  <c:v>9823.9989999999998</c:v>
                </c:pt>
                <c:pt idx="36846">
                  <c:v>9823.9989999999998</c:v>
                </c:pt>
                <c:pt idx="36847">
                  <c:v>9823.9989999999998</c:v>
                </c:pt>
                <c:pt idx="36848">
                  <c:v>9823.9989999999998</c:v>
                </c:pt>
                <c:pt idx="36849">
                  <c:v>9823.9989999999998</c:v>
                </c:pt>
                <c:pt idx="36850">
                  <c:v>9823.9989999999998</c:v>
                </c:pt>
                <c:pt idx="36851">
                  <c:v>9824.9989999999998</c:v>
                </c:pt>
                <c:pt idx="36852">
                  <c:v>9824.9989999999998</c:v>
                </c:pt>
                <c:pt idx="36853">
                  <c:v>9824.9989999999998</c:v>
                </c:pt>
                <c:pt idx="36854">
                  <c:v>9824.9989999999998</c:v>
                </c:pt>
                <c:pt idx="36855">
                  <c:v>9824.9989999999998</c:v>
                </c:pt>
                <c:pt idx="36856">
                  <c:v>9824.9989999999998</c:v>
                </c:pt>
                <c:pt idx="36857">
                  <c:v>9824.9989999999998</c:v>
                </c:pt>
                <c:pt idx="36858">
                  <c:v>9826.9989999999998</c:v>
                </c:pt>
                <c:pt idx="36859">
                  <c:v>9826.9989999999998</c:v>
                </c:pt>
                <c:pt idx="36860">
                  <c:v>9826.9989999999998</c:v>
                </c:pt>
                <c:pt idx="36861">
                  <c:v>9826.9989999999998</c:v>
                </c:pt>
                <c:pt idx="36862">
                  <c:v>9826.9989999999998</c:v>
                </c:pt>
                <c:pt idx="36863">
                  <c:v>9826.9989999999998</c:v>
                </c:pt>
                <c:pt idx="36864">
                  <c:v>9827.9989999999998</c:v>
                </c:pt>
                <c:pt idx="36865">
                  <c:v>9827.9989999999998</c:v>
                </c:pt>
                <c:pt idx="36866">
                  <c:v>9827.9989999999998</c:v>
                </c:pt>
                <c:pt idx="36867">
                  <c:v>9827.9989999999998</c:v>
                </c:pt>
                <c:pt idx="36868">
                  <c:v>9827.9989999999998</c:v>
                </c:pt>
                <c:pt idx="36869">
                  <c:v>9827.9989999999998</c:v>
                </c:pt>
                <c:pt idx="36870">
                  <c:v>9827.9989999999998</c:v>
                </c:pt>
                <c:pt idx="36871">
                  <c:v>9828.9989999999998</c:v>
                </c:pt>
                <c:pt idx="36872">
                  <c:v>9828.9989999999998</c:v>
                </c:pt>
                <c:pt idx="36873">
                  <c:v>9828.9989999999998</c:v>
                </c:pt>
                <c:pt idx="36874">
                  <c:v>9828.9989999999998</c:v>
                </c:pt>
                <c:pt idx="36875">
                  <c:v>9828.9989999999998</c:v>
                </c:pt>
                <c:pt idx="36876">
                  <c:v>9828.9989999999998</c:v>
                </c:pt>
                <c:pt idx="36877">
                  <c:v>9829.9989999999998</c:v>
                </c:pt>
                <c:pt idx="36878">
                  <c:v>9829.9989999999998</c:v>
                </c:pt>
                <c:pt idx="36879">
                  <c:v>9829.9989999999998</c:v>
                </c:pt>
                <c:pt idx="36880">
                  <c:v>9829.9989999999998</c:v>
                </c:pt>
                <c:pt idx="36881">
                  <c:v>9829.9989999999998</c:v>
                </c:pt>
                <c:pt idx="36882">
                  <c:v>9829.9989999999998</c:v>
                </c:pt>
                <c:pt idx="36883">
                  <c:v>9829.9989999999998</c:v>
                </c:pt>
                <c:pt idx="36884">
                  <c:v>9831.9989999999998</c:v>
                </c:pt>
                <c:pt idx="36885">
                  <c:v>9831.9989999999998</c:v>
                </c:pt>
                <c:pt idx="36886">
                  <c:v>9831.9989999999998</c:v>
                </c:pt>
                <c:pt idx="36887">
                  <c:v>9831.9989999999998</c:v>
                </c:pt>
                <c:pt idx="36888">
                  <c:v>9831.9989999999998</c:v>
                </c:pt>
                <c:pt idx="36889">
                  <c:v>9831.9989999999998</c:v>
                </c:pt>
                <c:pt idx="36890">
                  <c:v>9831.9989999999998</c:v>
                </c:pt>
                <c:pt idx="36891">
                  <c:v>9832.9989999999998</c:v>
                </c:pt>
                <c:pt idx="36892">
                  <c:v>9832.9989999999998</c:v>
                </c:pt>
                <c:pt idx="36893">
                  <c:v>9832.9989999999998</c:v>
                </c:pt>
                <c:pt idx="36894">
                  <c:v>9832.9989999999998</c:v>
                </c:pt>
                <c:pt idx="36895">
                  <c:v>9832.9989999999998</c:v>
                </c:pt>
                <c:pt idx="36896">
                  <c:v>9832.9989999999998</c:v>
                </c:pt>
                <c:pt idx="36897">
                  <c:v>9833.9989999999998</c:v>
                </c:pt>
                <c:pt idx="36898">
                  <c:v>9833.9989999999998</c:v>
                </c:pt>
                <c:pt idx="36899">
                  <c:v>9833.9989999999998</c:v>
                </c:pt>
                <c:pt idx="36900">
                  <c:v>9833.9989999999998</c:v>
                </c:pt>
                <c:pt idx="36901">
                  <c:v>9833.9989999999998</c:v>
                </c:pt>
                <c:pt idx="36902">
                  <c:v>9833.9989999999998</c:v>
                </c:pt>
                <c:pt idx="36903">
                  <c:v>9833.9989999999998</c:v>
                </c:pt>
                <c:pt idx="36904">
                  <c:v>9834.9989999999998</c:v>
                </c:pt>
                <c:pt idx="36905">
                  <c:v>9834.9989999999998</c:v>
                </c:pt>
                <c:pt idx="36906">
                  <c:v>9834.9989999999998</c:v>
                </c:pt>
                <c:pt idx="36907">
                  <c:v>9834.9989999999998</c:v>
                </c:pt>
                <c:pt idx="36908">
                  <c:v>9834.9989999999998</c:v>
                </c:pt>
                <c:pt idx="36909">
                  <c:v>9834.9989999999998</c:v>
                </c:pt>
                <c:pt idx="36910">
                  <c:v>9836.9989999999998</c:v>
                </c:pt>
                <c:pt idx="36911">
                  <c:v>9836.9989999999998</c:v>
                </c:pt>
                <c:pt idx="36912">
                  <c:v>9836.9989999999998</c:v>
                </c:pt>
                <c:pt idx="36913">
                  <c:v>9836.9989999999998</c:v>
                </c:pt>
                <c:pt idx="36914">
                  <c:v>9836.9989999999998</c:v>
                </c:pt>
                <c:pt idx="36915">
                  <c:v>9836.9989999999998</c:v>
                </c:pt>
                <c:pt idx="36916">
                  <c:v>9836.9989999999998</c:v>
                </c:pt>
                <c:pt idx="36917">
                  <c:v>9837.9989999999998</c:v>
                </c:pt>
                <c:pt idx="36918">
                  <c:v>9837.9989999999998</c:v>
                </c:pt>
                <c:pt idx="36919">
                  <c:v>9837.9989999999998</c:v>
                </c:pt>
                <c:pt idx="36920">
                  <c:v>9837.9989999999998</c:v>
                </c:pt>
                <c:pt idx="36921">
                  <c:v>9837.9989999999998</c:v>
                </c:pt>
                <c:pt idx="36922">
                  <c:v>9837.9989999999998</c:v>
                </c:pt>
                <c:pt idx="36923">
                  <c:v>9838.9989999999998</c:v>
                </c:pt>
                <c:pt idx="36924">
                  <c:v>9838.9989999999998</c:v>
                </c:pt>
                <c:pt idx="36925">
                  <c:v>9838.9989999999998</c:v>
                </c:pt>
                <c:pt idx="36926">
                  <c:v>9838.9989999999998</c:v>
                </c:pt>
                <c:pt idx="36927">
                  <c:v>9838.9989999999998</c:v>
                </c:pt>
                <c:pt idx="36928">
                  <c:v>9838.9989999999998</c:v>
                </c:pt>
                <c:pt idx="36929">
                  <c:v>9838.9989999999998</c:v>
                </c:pt>
                <c:pt idx="36930">
                  <c:v>9839.9989999999998</c:v>
                </c:pt>
                <c:pt idx="36931">
                  <c:v>9839.9989999999998</c:v>
                </c:pt>
                <c:pt idx="36932">
                  <c:v>9839.9989999999998</c:v>
                </c:pt>
                <c:pt idx="36933">
                  <c:v>9839.9989999999998</c:v>
                </c:pt>
                <c:pt idx="36934">
                  <c:v>9839.9989999999998</c:v>
                </c:pt>
                <c:pt idx="36935">
                  <c:v>9839.9989999999998</c:v>
                </c:pt>
                <c:pt idx="36936">
                  <c:v>9839.9989999999998</c:v>
                </c:pt>
                <c:pt idx="36937">
                  <c:v>9841.9989999999998</c:v>
                </c:pt>
                <c:pt idx="36938">
                  <c:v>9841.9989999999998</c:v>
                </c:pt>
                <c:pt idx="36939">
                  <c:v>9841.9989999999998</c:v>
                </c:pt>
                <c:pt idx="36940">
                  <c:v>9841.9989999999998</c:v>
                </c:pt>
                <c:pt idx="36941">
                  <c:v>9841.9989999999998</c:v>
                </c:pt>
                <c:pt idx="36942">
                  <c:v>9841.9989999999998</c:v>
                </c:pt>
                <c:pt idx="36943">
                  <c:v>9842.9989999999998</c:v>
                </c:pt>
                <c:pt idx="36944">
                  <c:v>9842.9989999999998</c:v>
                </c:pt>
                <c:pt idx="36945">
                  <c:v>9842.9989999999998</c:v>
                </c:pt>
                <c:pt idx="36946">
                  <c:v>9842.9989999999998</c:v>
                </c:pt>
                <c:pt idx="36947">
                  <c:v>9842.9989999999998</c:v>
                </c:pt>
                <c:pt idx="36948">
                  <c:v>9842.9989999999998</c:v>
                </c:pt>
                <c:pt idx="36949">
                  <c:v>9842.9989999999998</c:v>
                </c:pt>
                <c:pt idx="36950">
                  <c:v>9843.9989999999998</c:v>
                </c:pt>
                <c:pt idx="36951">
                  <c:v>9843.9989999999998</c:v>
                </c:pt>
                <c:pt idx="36952">
                  <c:v>9843.9989999999998</c:v>
                </c:pt>
                <c:pt idx="36953">
                  <c:v>9843.9989999999998</c:v>
                </c:pt>
                <c:pt idx="36954">
                  <c:v>9843.9989999999998</c:v>
                </c:pt>
                <c:pt idx="36955">
                  <c:v>9843.9989999999998</c:v>
                </c:pt>
                <c:pt idx="36956">
                  <c:v>9844.9989999999998</c:v>
                </c:pt>
                <c:pt idx="36957">
                  <c:v>9844.9989999999998</c:v>
                </c:pt>
                <c:pt idx="36958">
                  <c:v>9844.9989999999998</c:v>
                </c:pt>
                <c:pt idx="36959">
                  <c:v>9844.9989999999998</c:v>
                </c:pt>
                <c:pt idx="36960">
                  <c:v>9844.9989999999998</c:v>
                </c:pt>
                <c:pt idx="36961">
                  <c:v>9844.9989999999998</c:v>
                </c:pt>
                <c:pt idx="36962">
                  <c:v>9844.9989999999998</c:v>
                </c:pt>
                <c:pt idx="36963">
                  <c:v>9846.9989999999998</c:v>
                </c:pt>
                <c:pt idx="36964">
                  <c:v>9846.9989999999998</c:v>
                </c:pt>
                <c:pt idx="36965">
                  <c:v>9846.9989999999998</c:v>
                </c:pt>
                <c:pt idx="36966">
                  <c:v>9846.9989999999998</c:v>
                </c:pt>
                <c:pt idx="36967">
                  <c:v>9846.9989999999998</c:v>
                </c:pt>
                <c:pt idx="36968">
                  <c:v>9846.9989999999998</c:v>
                </c:pt>
                <c:pt idx="36969">
                  <c:v>9847.9989999999998</c:v>
                </c:pt>
                <c:pt idx="36970">
                  <c:v>9847.9989999999998</c:v>
                </c:pt>
                <c:pt idx="36971">
                  <c:v>9847.9989999999998</c:v>
                </c:pt>
                <c:pt idx="36972">
                  <c:v>9847.9989999999998</c:v>
                </c:pt>
                <c:pt idx="36973">
                  <c:v>9847.9989999999998</c:v>
                </c:pt>
                <c:pt idx="36974">
                  <c:v>9847.9989999999998</c:v>
                </c:pt>
                <c:pt idx="36975">
                  <c:v>9847.9989999999998</c:v>
                </c:pt>
                <c:pt idx="36976">
                  <c:v>9848.9989999999998</c:v>
                </c:pt>
                <c:pt idx="36977">
                  <c:v>9848.9989999999998</c:v>
                </c:pt>
                <c:pt idx="36978">
                  <c:v>9848.9989999999998</c:v>
                </c:pt>
                <c:pt idx="36979">
                  <c:v>9848.9989999999998</c:v>
                </c:pt>
                <c:pt idx="36980">
                  <c:v>9848.9989999999998</c:v>
                </c:pt>
                <c:pt idx="36981">
                  <c:v>9848.9989999999998</c:v>
                </c:pt>
                <c:pt idx="36982">
                  <c:v>9849.9989999999998</c:v>
                </c:pt>
                <c:pt idx="36983">
                  <c:v>9849.9989999999998</c:v>
                </c:pt>
                <c:pt idx="36984">
                  <c:v>9849.9989999999998</c:v>
                </c:pt>
                <c:pt idx="36985">
                  <c:v>9849.9989999999998</c:v>
                </c:pt>
                <c:pt idx="36986">
                  <c:v>9849.9989999999998</c:v>
                </c:pt>
                <c:pt idx="36987">
                  <c:v>9849.9989999999998</c:v>
                </c:pt>
                <c:pt idx="36988">
                  <c:v>9849.9989999999998</c:v>
                </c:pt>
                <c:pt idx="36989">
                  <c:v>9851.9989999999998</c:v>
                </c:pt>
                <c:pt idx="36990">
                  <c:v>9851.9989999999998</c:v>
                </c:pt>
                <c:pt idx="36991">
                  <c:v>9851.9989999999998</c:v>
                </c:pt>
                <c:pt idx="36992">
                  <c:v>9851.9989999999998</c:v>
                </c:pt>
                <c:pt idx="36993">
                  <c:v>9851.9989999999998</c:v>
                </c:pt>
                <c:pt idx="36994">
                  <c:v>9851.9989999999998</c:v>
                </c:pt>
                <c:pt idx="36995">
                  <c:v>9851.9989999999998</c:v>
                </c:pt>
                <c:pt idx="36996">
                  <c:v>9852.9989999999998</c:v>
                </c:pt>
                <c:pt idx="36997">
                  <c:v>9852.9989999999998</c:v>
                </c:pt>
                <c:pt idx="36998">
                  <c:v>9852.9989999999998</c:v>
                </c:pt>
                <c:pt idx="36999">
                  <c:v>9852.9989999999998</c:v>
                </c:pt>
                <c:pt idx="37000">
                  <c:v>9852.9989999999998</c:v>
                </c:pt>
                <c:pt idx="37001">
                  <c:v>9852.9989999999998</c:v>
                </c:pt>
                <c:pt idx="37002">
                  <c:v>9853.9989999999998</c:v>
                </c:pt>
                <c:pt idx="37003">
                  <c:v>9853.9989999999998</c:v>
                </c:pt>
                <c:pt idx="37004">
                  <c:v>9853.9989999999998</c:v>
                </c:pt>
                <c:pt idx="37005">
                  <c:v>9853.9989999999998</c:v>
                </c:pt>
                <c:pt idx="37006">
                  <c:v>9853.9989999999998</c:v>
                </c:pt>
                <c:pt idx="37007">
                  <c:v>9853.9989999999998</c:v>
                </c:pt>
                <c:pt idx="37008">
                  <c:v>9853.9989999999998</c:v>
                </c:pt>
                <c:pt idx="37009">
                  <c:v>9854.9989999999998</c:v>
                </c:pt>
                <c:pt idx="37010">
                  <c:v>9854.9989999999998</c:v>
                </c:pt>
                <c:pt idx="37011">
                  <c:v>9854.9989999999998</c:v>
                </c:pt>
                <c:pt idx="37012">
                  <c:v>9854.9989999999998</c:v>
                </c:pt>
                <c:pt idx="37013">
                  <c:v>9854.9989999999998</c:v>
                </c:pt>
                <c:pt idx="37014">
                  <c:v>9854.9989999999998</c:v>
                </c:pt>
                <c:pt idx="37015">
                  <c:v>9856.9989999999998</c:v>
                </c:pt>
                <c:pt idx="37016">
                  <c:v>9856.9989999999998</c:v>
                </c:pt>
                <c:pt idx="37017">
                  <c:v>9856.9989999999998</c:v>
                </c:pt>
                <c:pt idx="37018">
                  <c:v>9856.9989999999998</c:v>
                </c:pt>
                <c:pt idx="37019">
                  <c:v>9856.9989999999998</c:v>
                </c:pt>
                <c:pt idx="37020">
                  <c:v>9856.9989999999998</c:v>
                </c:pt>
                <c:pt idx="37021">
                  <c:v>9856.9989999999998</c:v>
                </c:pt>
                <c:pt idx="37022">
                  <c:v>9857.9989999999998</c:v>
                </c:pt>
                <c:pt idx="37023">
                  <c:v>9857.9989999999998</c:v>
                </c:pt>
                <c:pt idx="37024">
                  <c:v>9857.9989999999998</c:v>
                </c:pt>
                <c:pt idx="37025">
                  <c:v>9857.9989999999998</c:v>
                </c:pt>
                <c:pt idx="37026">
                  <c:v>9857.9989999999998</c:v>
                </c:pt>
                <c:pt idx="37027">
                  <c:v>9857.9989999999998</c:v>
                </c:pt>
                <c:pt idx="37028">
                  <c:v>9858.9989999999998</c:v>
                </c:pt>
                <c:pt idx="37029">
                  <c:v>9858.9989999999998</c:v>
                </c:pt>
                <c:pt idx="37030">
                  <c:v>9858.9989999999998</c:v>
                </c:pt>
                <c:pt idx="37031">
                  <c:v>9858.9989999999998</c:v>
                </c:pt>
                <c:pt idx="37032">
                  <c:v>9858.9989999999998</c:v>
                </c:pt>
                <c:pt idx="37033">
                  <c:v>9858.9989999999998</c:v>
                </c:pt>
                <c:pt idx="37034">
                  <c:v>9858.9989999999998</c:v>
                </c:pt>
                <c:pt idx="37035">
                  <c:v>9859.9989999999998</c:v>
                </c:pt>
                <c:pt idx="37036">
                  <c:v>9859.9989999999998</c:v>
                </c:pt>
                <c:pt idx="37037">
                  <c:v>9859.9989999999998</c:v>
                </c:pt>
                <c:pt idx="37038">
                  <c:v>9859.9989999999998</c:v>
                </c:pt>
                <c:pt idx="37039">
                  <c:v>9859.9989999999998</c:v>
                </c:pt>
                <c:pt idx="37040">
                  <c:v>9859.9989999999998</c:v>
                </c:pt>
                <c:pt idx="37041">
                  <c:v>9859.9989999999998</c:v>
                </c:pt>
                <c:pt idx="37042">
                  <c:v>9861.9989999999998</c:v>
                </c:pt>
                <c:pt idx="37043">
                  <c:v>9861.9989999999998</c:v>
                </c:pt>
                <c:pt idx="37044">
                  <c:v>9861.9989999999998</c:v>
                </c:pt>
                <c:pt idx="37045">
                  <c:v>9861.9989999999998</c:v>
                </c:pt>
                <c:pt idx="37046">
                  <c:v>9861.9989999999998</c:v>
                </c:pt>
                <c:pt idx="37047">
                  <c:v>9861.9989999999998</c:v>
                </c:pt>
                <c:pt idx="37048">
                  <c:v>9862.9989999999998</c:v>
                </c:pt>
                <c:pt idx="37049">
                  <c:v>9862.9989999999998</c:v>
                </c:pt>
                <c:pt idx="37050">
                  <c:v>9862.9989999999998</c:v>
                </c:pt>
                <c:pt idx="37051">
                  <c:v>9862.9989999999998</c:v>
                </c:pt>
                <c:pt idx="37052">
                  <c:v>9862.9989999999998</c:v>
                </c:pt>
                <c:pt idx="37053">
                  <c:v>9862.9989999999998</c:v>
                </c:pt>
                <c:pt idx="37054">
                  <c:v>9862.9989999999998</c:v>
                </c:pt>
                <c:pt idx="37055">
                  <c:v>9863.9989999999998</c:v>
                </c:pt>
                <c:pt idx="37056">
                  <c:v>9863.9989999999998</c:v>
                </c:pt>
                <c:pt idx="37057">
                  <c:v>9863.9989999999998</c:v>
                </c:pt>
                <c:pt idx="37058">
                  <c:v>9863.9989999999998</c:v>
                </c:pt>
                <c:pt idx="37059">
                  <c:v>9863.9989999999998</c:v>
                </c:pt>
                <c:pt idx="37060">
                  <c:v>9863.9989999999998</c:v>
                </c:pt>
                <c:pt idx="37061">
                  <c:v>9864.9989999999998</c:v>
                </c:pt>
                <c:pt idx="37062">
                  <c:v>9864.9989999999998</c:v>
                </c:pt>
                <c:pt idx="37063">
                  <c:v>9864.9989999999998</c:v>
                </c:pt>
                <c:pt idx="37064">
                  <c:v>9864.9989999999998</c:v>
                </c:pt>
                <c:pt idx="37065">
                  <c:v>9864.9989999999998</c:v>
                </c:pt>
                <c:pt idx="37066">
                  <c:v>9864.9989999999998</c:v>
                </c:pt>
                <c:pt idx="37067">
                  <c:v>9864.9989999999998</c:v>
                </c:pt>
                <c:pt idx="37068">
                  <c:v>9866.9989999999998</c:v>
                </c:pt>
                <c:pt idx="37069">
                  <c:v>9866.9989999999998</c:v>
                </c:pt>
                <c:pt idx="37070">
                  <c:v>9866.9989999999998</c:v>
                </c:pt>
                <c:pt idx="37071">
                  <c:v>9866.9989999999998</c:v>
                </c:pt>
                <c:pt idx="37072">
                  <c:v>9866.9989999999998</c:v>
                </c:pt>
                <c:pt idx="37073">
                  <c:v>9866.9989999999998</c:v>
                </c:pt>
                <c:pt idx="37074">
                  <c:v>9867.9989999999998</c:v>
                </c:pt>
                <c:pt idx="37075">
                  <c:v>9867.9989999999998</c:v>
                </c:pt>
                <c:pt idx="37076">
                  <c:v>9867.9989999999998</c:v>
                </c:pt>
                <c:pt idx="37077">
                  <c:v>9867.9989999999998</c:v>
                </c:pt>
                <c:pt idx="37078">
                  <c:v>9867.9989999999998</c:v>
                </c:pt>
                <c:pt idx="37079">
                  <c:v>9867.9989999999998</c:v>
                </c:pt>
                <c:pt idx="37080">
                  <c:v>9867.9989999999998</c:v>
                </c:pt>
                <c:pt idx="37081">
                  <c:v>9868.9989999999998</c:v>
                </c:pt>
                <c:pt idx="37082">
                  <c:v>9868.9989999999998</c:v>
                </c:pt>
                <c:pt idx="37083">
                  <c:v>9868.9989999999998</c:v>
                </c:pt>
                <c:pt idx="37084">
                  <c:v>9868.9989999999998</c:v>
                </c:pt>
                <c:pt idx="37085">
                  <c:v>9868.9989999999998</c:v>
                </c:pt>
                <c:pt idx="37086">
                  <c:v>9868.9989999999998</c:v>
                </c:pt>
                <c:pt idx="37087">
                  <c:v>9869.9989999999998</c:v>
                </c:pt>
                <c:pt idx="37088">
                  <c:v>9869.9989999999998</c:v>
                </c:pt>
                <c:pt idx="37089">
                  <c:v>9869.9989999999998</c:v>
                </c:pt>
                <c:pt idx="37090">
                  <c:v>9869.9989999999998</c:v>
                </c:pt>
                <c:pt idx="37091">
                  <c:v>9869.9989999999998</c:v>
                </c:pt>
                <c:pt idx="37092">
                  <c:v>9869.9989999999998</c:v>
                </c:pt>
                <c:pt idx="37093">
                  <c:v>9869.9989999999998</c:v>
                </c:pt>
                <c:pt idx="37094">
                  <c:v>9871.9989999999998</c:v>
                </c:pt>
                <c:pt idx="37095">
                  <c:v>9871.9989999999998</c:v>
                </c:pt>
                <c:pt idx="37096">
                  <c:v>9871.9989999999998</c:v>
                </c:pt>
                <c:pt idx="37097">
                  <c:v>9871.9989999999998</c:v>
                </c:pt>
                <c:pt idx="37098">
                  <c:v>9871.9989999999998</c:v>
                </c:pt>
                <c:pt idx="37099">
                  <c:v>9871.9989999999998</c:v>
                </c:pt>
                <c:pt idx="37100">
                  <c:v>9871.9989999999998</c:v>
                </c:pt>
                <c:pt idx="37101">
                  <c:v>9872.9989999999998</c:v>
                </c:pt>
                <c:pt idx="37102">
                  <c:v>9872.9989999999998</c:v>
                </c:pt>
                <c:pt idx="37103">
                  <c:v>9872.9989999999998</c:v>
                </c:pt>
                <c:pt idx="37104">
                  <c:v>9872.9989999999998</c:v>
                </c:pt>
                <c:pt idx="37105">
                  <c:v>9872.9989999999998</c:v>
                </c:pt>
                <c:pt idx="37106">
                  <c:v>9872.9989999999998</c:v>
                </c:pt>
                <c:pt idx="37107">
                  <c:v>9873.9989999999998</c:v>
                </c:pt>
                <c:pt idx="37108">
                  <c:v>9873.9989999999998</c:v>
                </c:pt>
                <c:pt idx="37109">
                  <c:v>9873.9989999999998</c:v>
                </c:pt>
                <c:pt idx="37110">
                  <c:v>9873.9989999999998</c:v>
                </c:pt>
                <c:pt idx="37111">
                  <c:v>9873.9989999999998</c:v>
                </c:pt>
                <c:pt idx="37112">
                  <c:v>9873.9989999999998</c:v>
                </c:pt>
                <c:pt idx="37113">
                  <c:v>9873.9989999999998</c:v>
                </c:pt>
                <c:pt idx="37114">
                  <c:v>9874.9989999999998</c:v>
                </c:pt>
                <c:pt idx="37115">
                  <c:v>9874.9989999999998</c:v>
                </c:pt>
                <c:pt idx="37116">
                  <c:v>9874.9989999999998</c:v>
                </c:pt>
                <c:pt idx="37117">
                  <c:v>9874.9989999999998</c:v>
                </c:pt>
                <c:pt idx="37118">
                  <c:v>9874.9989999999998</c:v>
                </c:pt>
                <c:pt idx="37119">
                  <c:v>9874.9989999999998</c:v>
                </c:pt>
                <c:pt idx="37120">
                  <c:v>9876.9989999999998</c:v>
                </c:pt>
                <c:pt idx="37121">
                  <c:v>9876.9989999999998</c:v>
                </c:pt>
                <c:pt idx="37122">
                  <c:v>9876.9989999999998</c:v>
                </c:pt>
                <c:pt idx="37123">
                  <c:v>9876.9989999999998</c:v>
                </c:pt>
                <c:pt idx="37124">
                  <c:v>9876.9989999999998</c:v>
                </c:pt>
                <c:pt idx="37125">
                  <c:v>9876.9989999999998</c:v>
                </c:pt>
                <c:pt idx="37126">
                  <c:v>9876.9989999999998</c:v>
                </c:pt>
                <c:pt idx="37127">
                  <c:v>9877.9989999999998</c:v>
                </c:pt>
                <c:pt idx="37128">
                  <c:v>9877.9989999999998</c:v>
                </c:pt>
                <c:pt idx="37129">
                  <c:v>9877.9989999999998</c:v>
                </c:pt>
                <c:pt idx="37130">
                  <c:v>9877.9989999999998</c:v>
                </c:pt>
                <c:pt idx="37131">
                  <c:v>9877.9989999999998</c:v>
                </c:pt>
                <c:pt idx="37132">
                  <c:v>9877.9989999999998</c:v>
                </c:pt>
                <c:pt idx="37133">
                  <c:v>9878.9989999999998</c:v>
                </c:pt>
                <c:pt idx="37134">
                  <c:v>9878.9989999999998</c:v>
                </c:pt>
                <c:pt idx="37135">
                  <c:v>9878.9989999999998</c:v>
                </c:pt>
                <c:pt idx="37136">
                  <c:v>9878.9989999999998</c:v>
                </c:pt>
                <c:pt idx="37137">
                  <c:v>9878.9989999999998</c:v>
                </c:pt>
                <c:pt idx="37138">
                  <c:v>9878.9989999999998</c:v>
                </c:pt>
                <c:pt idx="37139">
                  <c:v>9878.9989999999998</c:v>
                </c:pt>
                <c:pt idx="37140">
                  <c:v>9879.9989999999998</c:v>
                </c:pt>
                <c:pt idx="37141">
                  <c:v>9879.9989999999998</c:v>
                </c:pt>
                <c:pt idx="37142">
                  <c:v>9879.9989999999998</c:v>
                </c:pt>
                <c:pt idx="37143">
                  <c:v>9879.9989999999998</c:v>
                </c:pt>
                <c:pt idx="37144">
                  <c:v>9879.9989999999998</c:v>
                </c:pt>
                <c:pt idx="37145">
                  <c:v>9879.9989999999998</c:v>
                </c:pt>
                <c:pt idx="37146">
                  <c:v>9879.9989999999998</c:v>
                </c:pt>
                <c:pt idx="37147">
                  <c:v>9881.9989999999998</c:v>
                </c:pt>
                <c:pt idx="37148">
                  <c:v>9881.9989999999998</c:v>
                </c:pt>
                <c:pt idx="37149">
                  <c:v>9881.9989999999998</c:v>
                </c:pt>
                <c:pt idx="37150">
                  <c:v>9881.9989999999998</c:v>
                </c:pt>
                <c:pt idx="37151">
                  <c:v>9881.9989999999998</c:v>
                </c:pt>
                <c:pt idx="37152">
                  <c:v>9881.9989999999998</c:v>
                </c:pt>
                <c:pt idx="37153">
                  <c:v>9882.9989999999998</c:v>
                </c:pt>
                <c:pt idx="37154">
                  <c:v>9882.9989999999998</c:v>
                </c:pt>
                <c:pt idx="37155">
                  <c:v>9882.9989999999998</c:v>
                </c:pt>
                <c:pt idx="37156">
                  <c:v>9882.9989999999998</c:v>
                </c:pt>
                <c:pt idx="37157">
                  <c:v>9882.9989999999998</c:v>
                </c:pt>
                <c:pt idx="37158">
                  <c:v>9882.9989999999998</c:v>
                </c:pt>
                <c:pt idx="37159">
                  <c:v>9882.9989999999998</c:v>
                </c:pt>
                <c:pt idx="37160">
                  <c:v>9883.9989999999998</c:v>
                </c:pt>
                <c:pt idx="37161">
                  <c:v>9883.9989999999998</c:v>
                </c:pt>
                <c:pt idx="37162">
                  <c:v>9883.9989999999998</c:v>
                </c:pt>
                <c:pt idx="37163">
                  <c:v>9883.9989999999998</c:v>
                </c:pt>
                <c:pt idx="37164">
                  <c:v>9883.9989999999998</c:v>
                </c:pt>
                <c:pt idx="37165">
                  <c:v>9883.9989999999998</c:v>
                </c:pt>
                <c:pt idx="37166">
                  <c:v>9884.9989999999998</c:v>
                </c:pt>
                <c:pt idx="37167">
                  <c:v>9884.9989999999998</c:v>
                </c:pt>
                <c:pt idx="37168">
                  <c:v>9884.9989999999998</c:v>
                </c:pt>
                <c:pt idx="37169">
                  <c:v>9884.9989999999998</c:v>
                </c:pt>
                <c:pt idx="37170">
                  <c:v>9884.9989999999998</c:v>
                </c:pt>
                <c:pt idx="37171">
                  <c:v>9884.9989999999998</c:v>
                </c:pt>
                <c:pt idx="37172">
                  <c:v>9884.9989999999998</c:v>
                </c:pt>
                <c:pt idx="37173">
                  <c:v>9886.9989999999998</c:v>
                </c:pt>
                <c:pt idx="37174">
                  <c:v>9886.9989999999998</c:v>
                </c:pt>
                <c:pt idx="37175">
                  <c:v>9886.9989999999998</c:v>
                </c:pt>
                <c:pt idx="37176">
                  <c:v>9886.9989999999998</c:v>
                </c:pt>
                <c:pt idx="37177">
                  <c:v>9886.9989999999998</c:v>
                </c:pt>
                <c:pt idx="37178">
                  <c:v>9886.9989999999998</c:v>
                </c:pt>
                <c:pt idx="37179">
                  <c:v>9887.9989999999998</c:v>
                </c:pt>
                <c:pt idx="37180">
                  <c:v>9887.9989999999998</c:v>
                </c:pt>
                <c:pt idx="37181">
                  <c:v>9887.9989999999998</c:v>
                </c:pt>
                <c:pt idx="37182">
                  <c:v>9887.9989999999998</c:v>
                </c:pt>
                <c:pt idx="37183">
                  <c:v>9887.9989999999998</c:v>
                </c:pt>
                <c:pt idx="37184">
                  <c:v>9887.9989999999998</c:v>
                </c:pt>
                <c:pt idx="37185">
                  <c:v>9887.9989999999998</c:v>
                </c:pt>
                <c:pt idx="37186">
                  <c:v>9888.9989999999998</c:v>
                </c:pt>
                <c:pt idx="37187">
                  <c:v>9888.9989999999998</c:v>
                </c:pt>
                <c:pt idx="37188">
                  <c:v>9888.9989999999998</c:v>
                </c:pt>
                <c:pt idx="37189">
                  <c:v>9888.9989999999998</c:v>
                </c:pt>
                <c:pt idx="37190">
                  <c:v>9888.9989999999998</c:v>
                </c:pt>
                <c:pt idx="37191">
                  <c:v>9888.9989999999998</c:v>
                </c:pt>
                <c:pt idx="37192">
                  <c:v>9888.9989999999998</c:v>
                </c:pt>
                <c:pt idx="37193">
                  <c:v>9889.9989999999998</c:v>
                </c:pt>
                <c:pt idx="37194">
                  <c:v>9889.9989999999998</c:v>
                </c:pt>
                <c:pt idx="37195">
                  <c:v>9889.9989999999998</c:v>
                </c:pt>
                <c:pt idx="37196">
                  <c:v>9889.9989999999998</c:v>
                </c:pt>
                <c:pt idx="37197">
                  <c:v>9889.9989999999998</c:v>
                </c:pt>
                <c:pt idx="37198">
                  <c:v>9889.9989999999998</c:v>
                </c:pt>
                <c:pt idx="37199">
                  <c:v>9891.9989999999998</c:v>
                </c:pt>
                <c:pt idx="37200">
                  <c:v>9891.9989999999998</c:v>
                </c:pt>
                <c:pt idx="37201">
                  <c:v>9891.9989999999998</c:v>
                </c:pt>
                <c:pt idx="37202">
                  <c:v>9891.9989999999998</c:v>
                </c:pt>
                <c:pt idx="37203">
                  <c:v>9891.9989999999998</c:v>
                </c:pt>
                <c:pt idx="37204">
                  <c:v>9891.9989999999998</c:v>
                </c:pt>
                <c:pt idx="37205">
                  <c:v>9891.9989999999998</c:v>
                </c:pt>
                <c:pt idx="37206">
                  <c:v>9892.9989999999998</c:v>
                </c:pt>
                <c:pt idx="37207">
                  <c:v>9892.9989999999998</c:v>
                </c:pt>
                <c:pt idx="37208">
                  <c:v>9892.9989999999998</c:v>
                </c:pt>
                <c:pt idx="37209">
                  <c:v>9892.9989999999998</c:v>
                </c:pt>
                <c:pt idx="37210">
                  <c:v>9892.9989999999998</c:v>
                </c:pt>
                <c:pt idx="37211">
                  <c:v>9892.9989999999998</c:v>
                </c:pt>
                <c:pt idx="37212">
                  <c:v>9893.9989999999998</c:v>
                </c:pt>
                <c:pt idx="37213">
                  <c:v>9893.9989999999998</c:v>
                </c:pt>
                <c:pt idx="37214">
                  <c:v>9893.9989999999998</c:v>
                </c:pt>
                <c:pt idx="37215">
                  <c:v>9893.9989999999998</c:v>
                </c:pt>
                <c:pt idx="37216">
                  <c:v>9893.9989999999998</c:v>
                </c:pt>
                <c:pt idx="37217">
                  <c:v>9893.9989999999998</c:v>
                </c:pt>
                <c:pt idx="37218">
                  <c:v>9893.9989999999998</c:v>
                </c:pt>
                <c:pt idx="37219">
                  <c:v>9894.9989999999998</c:v>
                </c:pt>
                <c:pt idx="37220">
                  <c:v>9894.9989999999998</c:v>
                </c:pt>
                <c:pt idx="37221">
                  <c:v>9894.9989999999998</c:v>
                </c:pt>
                <c:pt idx="37222">
                  <c:v>9894.9989999999998</c:v>
                </c:pt>
                <c:pt idx="37223">
                  <c:v>9894.9989999999998</c:v>
                </c:pt>
                <c:pt idx="37224">
                  <c:v>9894.9989999999998</c:v>
                </c:pt>
                <c:pt idx="37225">
                  <c:v>9896.9989999999998</c:v>
                </c:pt>
                <c:pt idx="37226">
                  <c:v>9896.9989999999998</c:v>
                </c:pt>
                <c:pt idx="37227">
                  <c:v>9896.9989999999998</c:v>
                </c:pt>
                <c:pt idx="37228">
                  <c:v>9896.9989999999998</c:v>
                </c:pt>
                <c:pt idx="37229">
                  <c:v>9896.9989999999998</c:v>
                </c:pt>
                <c:pt idx="37230">
                  <c:v>9896.9989999999998</c:v>
                </c:pt>
                <c:pt idx="37231">
                  <c:v>9896.9989999999998</c:v>
                </c:pt>
                <c:pt idx="37232">
                  <c:v>9897.9989999999998</c:v>
                </c:pt>
                <c:pt idx="37233">
                  <c:v>9897.9989999999998</c:v>
                </c:pt>
                <c:pt idx="37234">
                  <c:v>9897.9989999999998</c:v>
                </c:pt>
                <c:pt idx="37235">
                  <c:v>9897.9989999999998</c:v>
                </c:pt>
                <c:pt idx="37236">
                  <c:v>9897.9989999999998</c:v>
                </c:pt>
                <c:pt idx="37237">
                  <c:v>9897.9989999999998</c:v>
                </c:pt>
                <c:pt idx="37238">
                  <c:v>9898.9989999999998</c:v>
                </c:pt>
                <c:pt idx="37239">
                  <c:v>9898.9989999999998</c:v>
                </c:pt>
                <c:pt idx="37240">
                  <c:v>9898.9989999999998</c:v>
                </c:pt>
                <c:pt idx="37241">
                  <c:v>9898.9989999999998</c:v>
                </c:pt>
                <c:pt idx="37242">
                  <c:v>9898.9989999999998</c:v>
                </c:pt>
                <c:pt idx="37243">
                  <c:v>9898.9989999999998</c:v>
                </c:pt>
                <c:pt idx="37244">
                  <c:v>9898.9989999999998</c:v>
                </c:pt>
                <c:pt idx="37245">
                  <c:v>9899.9989999999998</c:v>
                </c:pt>
                <c:pt idx="37246">
                  <c:v>9899.9989999999998</c:v>
                </c:pt>
                <c:pt idx="37247">
                  <c:v>9899.9989999999998</c:v>
                </c:pt>
                <c:pt idx="37248">
                  <c:v>9899.9989999999998</c:v>
                </c:pt>
                <c:pt idx="37249">
                  <c:v>9899.9989999999998</c:v>
                </c:pt>
                <c:pt idx="37250">
                  <c:v>9899.9989999999998</c:v>
                </c:pt>
                <c:pt idx="37251">
                  <c:v>9899.9989999999998</c:v>
                </c:pt>
                <c:pt idx="37252">
                  <c:v>9901.9989999999998</c:v>
                </c:pt>
                <c:pt idx="37253">
                  <c:v>9901.9989999999998</c:v>
                </c:pt>
                <c:pt idx="37254">
                  <c:v>9901.9989999999998</c:v>
                </c:pt>
                <c:pt idx="37255">
                  <c:v>9901.9989999999998</c:v>
                </c:pt>
                <c:pt idx="37256">
                  <c:v>9901.9989999999998</c:v>
                </c:pt>
                <c:pt idx="37257">
                  <c:v>9901.9989999999998</c:v>
                </c:pt>
                <c:pt idx="37258">
                  <c:v>9902.9989999999998</c:v>
                </c:pt>
                <c:pt idx="37259">
                  <c:v>9902.9989999999998</c:v>
                </c:pt>
                <c:pt idx="37260">
                  <c:v>9902.9989999999998</c:v>
                </c:pt>
                <c:pt idx="37261">
                  <c:v>9902.9989999999998</c:v>
                </c:pt>
                <c:pt idx="37262">
                  <c:v>9902.9989999999998</c:v>
                </c:pt>
                <c:pt idx="37263">
                  <c:v>9902.9989999999998</c:v>
                </c:pt>
                <c:pt idx="37264">
                  <c:v>9902.9989999999998</c:v>
                </c:pt>
                <c:pt idx="37265">
                  <c:v>9903.9989999999998</c:v>
                </c:pt>
                <c:pt idx="37266">
                  <c:v>9903.9989999999998</c:v>
                </c:pt>
                <c:pt idx="37267">
                  <c:v>9903.9989999999998</c:v>
                </c:pt>
                <c:pt idx="37268">
                  <c:v>9903.9989999999998</c:v>
                </c:pt>
                <c:pt idx="37269">
                  <c:v>9903.9989999999998</c:v>
                </c:pt>
                <c:pt idx="37270">
                  <c:v>9903.9989999999998</c:v>
                </c:pt>
                <c:pt idx="37271">
                  <c:v>9904.9989999999998</c:v>
                </c:pt>
                <c:pt idx="37272">
                  <c:v>9904.9989999999998</c:v>
                </c:pt>
                <c:pt idx="37273">
                  <c:v>9904.9989999999998</c:v>
                </c:pt>
                <c:pt idx="37274">
                  <c:v>9904.9989999999998</c:v>
                </c:pt>
                <c:pt idx="37275">
                  <c:v>9904.9989999999998</c:v>
                </c:pt>
                <c:pt idx="37276">
                  <c:v>9904.9989999999998</c:v>
                </c:pt>
                <c:pt idx="37277">
                  <c:v>9904.9989999999998</c:v>
                </c:pt>
                <c:pt idx="37278">
                  <c:v>9906.9989999999998</c:v>
                </c:pt>
                <c:pt idx="37279">
                  <c:v>9906.9989999999998</c:v>
                </c:pt>
                <c:pt idx="37280">
                  <c:v>9906.9989999999998</c:v>
                </c:pt>
                <c:pt idx="37281">
                  <c:v>9906.9989999999998</c:v>
                </c:pt>
                <c:pt idx="37282">
                  <c:v>9906.9989999999998</c:v>
                </c:pt>
                <c:pt idx="37283">
                  <c:v>9906.9989999999998</c:v>
                </c:pt>
                <c:pt idx="37284">
                  <c:v>9907.9989999999998</c:v>
                </c:pt>
                <c:pt idx="37285">
                  <c:v>9907.9989999999998</c:v>
                </c:pt>
                <c:pt idx="37286">
                  <c:v>9907.9989999999998</c:v>
                </c:pt>
                <c:pt idx="37287">
                  <c:v>9907.9989999999998</c:v>
                </c:pt>
                <c:pt idx="37288">
                  <c:v>9907.9989999999998</c:v>
                </c:pt>
                <c:pt idx="37289">
                  <c:v>9907.9989999999998</c:v>
                </c:pt>
                <c:pt idx="37290">
                  <c:v>9907.9989999999998</c:v>
                </c:pt>
                <c:pt idx="37291">
                  <c:v>9908.9989999999998</c:v>
                </c:pt>
                <c:pt idx="37292">
                  <c:v>9908.9989999999998</c:v>
                </c:pt>
                <c:pt idx="37293">
                  <c:v>9908.9989999999998</c:v>
                </c:pt>
                <c:pt idx="37294">
                  <c:v>9908.9989999999998</c:v>
                </c:pt>
                <c:pt idx="37295">
                  <c:v>9908.9989999999998</c:v>
                </c:pt>
                <c:pt idx="37296">
                  <c:v>9908.9989999999998</c:v>
                </c:pt>
                <c:pt idx="37297">
                  <c:v>9908.9989999999998</c:v>
                </c:pt>
                <c:pt idx="37298">
                  <c:v>9909.9989999999998</c:v>
                </c:pt>
                <c:pt idx="37299">
                  <c:v>9909.9989999999998</c:v>
                </c:pt>
                <c:pt idx="37300">
                  <c:v>9909.9989999999998</c:v>
                </c:pt>
                <c:pt idx="37301">
                  <c:v>9909.9989999999998</c:v>
                </c:pt>
                <c:pt idx="37302">
                  <c:v>9909.9989999999998</c:v>
                </c:pt>
                <c:pt idx="37303">
                  <c:v>9909.9989999999998</c:v>
                </c:pt>
                <c:pt idx="37304">
                  <c:v>9911.9989999999998</c:v>
                </c:pt>
                <c:pt idx="37305">
                  <c:v>9911.9989999999998</c:v>
                </c:pt>
                <c:pt idx="37306">
                  <c:v>9911.9989999999998</c:v>
                </c:pt>
                <c:pt idx="37307">
                  <c:v>9911.9989999999998</c:v>
                </c:pt>
                <c:pt idx="37308">
                  <c:v>9911.9989999999998</c:v>
                </c:pt>
                <c:pt idx="37309">
                  <c:v>9911.9989999999998</c:v>
                </c:pt>
                <c:pt idx="37310">
                  <c:v>9911.9989999999998</c:v>
                </c:pt>
                <c:pt idx="37311">
                  <c:v>9912.9989999999998</c:v>
                </c:pt>
                <c:pt idx="37312">
                  <c:v>9912.9989999999998</c:v>
                </c:pt>
                <c:pt idx="37313">
                  <c:v>9912.9989999999998</c:v>
                </c:pt>
                <c:pt idx="37314">
                  <c:v>9912.9989999999998</c:v>
                </c:pt>
                <c:pt idx="37315">
                  <c:v>9912.9989999999998</c:v>
                </c:pt>
                <c:pt idx="37316">
                  <c:v>9912.9989999999998</c:v>
                </c:pt>
                <c:pt idx="37317">
                  <c:v>9913.9989999999998</c:v>
                </c:pt>
                <c:pt idx="37318">
                  <c:v>9913.9989999999998</c:v>
                </c:pt>
                <c:pt idx="37319">
                  <c:v>9913.9989999999998</c:v>
                </c:pt>
                <c:pt idx="37320">
                  <c:v>9913.9989999999998</c:v>
                </c:pt>
                <c:pt idx="37321">
                  <c:v>9913.9989999999998</c:v>
                </c:pt>
                <c:pt idx="37322">
                  <c:v>9913.9989999999998</c:v>
                </c:pt>
                <c:pt idx="37323">
                  <c:v>9913.9989999999998</c:v>
                </c:pt>
                <c:pt idx="37324">
                  <c:v>9914.9989999999998</c:v>
                </c:pt>
                <c:pt idx="37325">
                  <c:v>9914.9989999999998</c:v>
                </c:pt>
                <c:pt idx="37326">
                  <c:v>9914.9989999999998</c:v>
                </c:pt>
                <c:pt idx="37327">
                  <c:v>9914.9989999999998</c:v>
                </c:pt>
                <c:pt idx="37328">
                  <c:v>9914.9989999999998</c:v>
                </c:pt>
                <c:pt idx="37329">
                  <c:v>9914.9989999999998</c:v>
                </c:pt>
                <c:pt idx="37330">
                  <c:v>9916.9989999999998</c:v>
                </c:pt>
                <c:pt idx="37331">
                  <c:v>9916.9989999999998</c:v>
                </c:pt>
                <c:pt idx="37332">
                  <c:v>9916.9989999999998</c:v>
                </c:pt>
                <c:pt idx="37333">
                  <c:v>9916.9989999999998</c:v>
                </c:pt>
                <c:pt idx="37334">
                  <c:v>9916.9989999999998</c:v>
                </c:pt>
                <c:pt idx="37335">
                  <c:v>9916.9989999999998</c:v>
                </c:pt>
                <c:pt idx="37336">
                  <c:v>9916.9989999999998</c:v>
                </c:pt>
                <c:pt idx="37337">
                  <c:v>9917.9989999999998</c:v>
                </c:pt>
                <c:pt idx="37338">
                  <c:v>9917.9989999999998</c:v>
                </c:pt>
                <c:pt idx="37339">
                  <c:v>9917.9989999999998</c:v>
                </c:pt>
                <c:pt idx="37340">
                  <c:v>9917.9989999999998</c:v>
                </c:pt>
                <c:pt idx="37341">
                  <c:v>9917.9989999999998</c:v>
                </c:pt>
                <c:pt idx="37342">
                  <c:v>9917.9989999999998</c:v>
                </c:pt>
                <c:pt idx="37343">
                  <c:v>9917.9989999999998</c:v>
                </c:pt>
                <c:pt idx="37344">
                  <c:v>9918.9989999999998</c:v>
                </c:pt>
                <c:pt idx="37345">
                  <c:v>9918.9989999999998</c:v>
                </c:pt>
                <c:pt idx="37346">
                  <c:v>9918.9989999999998</c:v>
                </c:pt>
                <c:pt idx="37347">
                  <c:v>9918.9989999999998</c:v>
                </c:pt>
                <c:pt idx="37348">
                  <c:v>9918.9989999999998</c:v>
                </c:pt>
                <c:pt idx="37349">
                  <c:v>9918.9989999999998</c:v>
                </c:pt>
                <c:pt idx="37350">
                  <c:v>9919.9989999999998</c:v>
                </c:pt>
                <c:pt idx="37351">
                  <c:v>9919.9989999999998</c:v>
                </c:pt>
                <c:pt idx="37352">
                  <c:v>9919.9989999999998</c:v>
                </c:pt>
                <c:pt idx="37353">
                  <c:v>9919.9989999999998</c:v>
                </c:pt>
                <c:pt idx="37354">
                  <c:v>9919.9989999999998</c:v>
                </c:pt>
                <c:pt idx="37355">
                  <c:v>9919.9989999999998</c:v>
                </c:pt>
                <c:pt idx="37356">
                  <c:v>9919.9989999999998</c:v>
                </c:pt>
                <c:pt idx="37357">
                  <c:v>9921.9989999999998</c:v>
                </c:pt>
                <c:pt idx="37358">
                  <c:v>9921.9989999999998</c:v>
                </c:pt>
                <c:pt idx="37359">
                  <c:v>9921.9989999999998</c:v>
                </c:pt>
                <c:pt idx="37360">
                  <c:v>9921.9989999999998</c:v>
                </c:pt>
                <c:pt idx="37361">
                  <c:v>9921.9989999999998</c:v>
                </c:pt>
                <c:pt idx="37362">
                  <c:v>9921.9989999999998</c:v>
                </c:pt>
                <c:pt idx="37363">
                  <c:v>9922.9989999999998</c:v>
                </c:pt>
                <c:pt idx="37364">
                  <c:v>9922.9989999999998</c:v>
                </c:pt>
                <c:pt idx="37365">
                  <c:v>9922.9989999999998</c:v>
                </c:pt>
                <c:pt idx="37366">
                  <c:v>9922.9989999999998</c:v>
                </c:pt>
                <c:pt idx="37367">
                  <c:v>9922.9989999999998</c:v>
                </c:pt>
                <c:pt idx="37368">
                  <c:v>9922.9989999999998</c:v>
                </c:pt>
                <c:pt idx="37369">
                  <c:v>9922.9989999999998</c:v>
                </c:pt>
                <c:pt idx="37370">
                  <c:v>9923.9989999999998</c:v>
                </c:pt>
                <c:pt idx="37371">
                  <c:v>9923.9989999999998</c:v>
                </c:pt>
                <c:pt idx="37372">
                  <c:v>9923.9989999999998</c:v>
                </c:pt>
                <c:pt idx="37373">
                  <c:v>9923.9989999999998</c:v>
                </c:pt>
                <c:pt idx="37374">
                  <c:v>9923.9989999999998</c:v>
                </c:pt>
                <c:pt idx="37375">
                  <c:v>9923.9989999999998</c:v>
                </c:pt>
                <c:pt idx="37376">
                  <c:v>9924.9989999999998</c:v>
                </c:pt>
                <c:pt idx="37377">
                  <c:v>9924.9989999999998</c:v>
                </c:pt>
                <c:pt idx="37378">
                  <c:v>9924.9989999999998</c:v>
                </c:pt>
                <c:pt idx="37379">
                  <c:v>9924.9989999999998</c:v>
                </c:pt>
                <c:pt idx="37380">
                  <c:v>9924.9989999999998</c:v>
                </c:pt>
                <c:pt idx="37381">
                  <c:v>9924.9989999999998</c:v>
                </c:pt>
                <c:pt idx="37382">
                  <c:v>9924.9989999999998</c:v>
                </c:pt>
                <c:pt idx="37383">
                  <c:v>9926.9989999999998</c:v>
                </c:pt>
                <c:pt idx="37384">
                  <c:v>9926.9989999999998</c:v>
                </c:pt>
                <c:pt idx="37385">
                  <c:v>9926.9989999999998</c:v>
                </c:pt>
                <c:pt idx="37386">
                  <c:v>9926.9989999999998</c:v>
                </c:pt>
                <c:pt idx="37387">
                  <c:v>9926.9989999999998</c:v>
                </c:pt>
                <c:pt idx="37388">
                  <c:v>9926.9989999999998</c:v>
                </c:pt>
                <c:pt idx="37389">
                  <c:v>9927.9989999999998</c:v>
                </c:pt>
                <c:pt idx="37390">
                  <c:v>9927.9989999999998</c:v>
                </c:pt>
                <c:pt idx="37391">
                  <c:v>9927.9989999999998</c:v>
                </c:pt>
                <c:pt idx="37392">
                  <c:v>9927.9989999999998</c:v>
                </c:pt>
                <c:pt idx="37393">
                  <c:v>9927.9989999999998</c:v>
                </c:pt>
                <c:pt idx="37394">
                  <c:v>9927.9989999999998</c:v>
                </c:pt>
                <c:pt idx="37395">
                  <c:v>9927.9989999999998</c:v>
                </c:pt>
                <c:pt idx="37396">
                  <c:v>9928.9989999999998</c:v>
                </c:pt>
                <c:pt idx="37397">
                  <c:v>9928.9989999999998</c:v>
                </c:pt>
                <c:pt idx="37398">
                  <c:v>9928.9989999999998</c:v>
                </c:pt>
                <c:pt idx="37399">
                  <c:v>9928.9989999999998</c:v>
                </c:pt>
                <c:pt idx="37400">
                  <c:v>9928.9989999999998</c:v>
                </c:pt>
                <c:pt idx="37401">
                  <c:v>9928.9989999999998</c:v>
                </c:pt>
                <c:pt idx="37402">
                  <c:v>9928.9989999999998</c:v>
                </c:pt>
                <c:pt idx="37403">
                  <c:v>9929.9989999999998</c:v>
                </c:pt>
                <c:pt idx="37404">
                  <c:v>9929.9989999999998</c:v>
                </c:pt>
                <c:pt idx="37405">
                  <c:v>9929.9989999999998</c:v>
                </c:pt>
                <c:pt idx="37406">
                  <c:v>9929.9989999999998</c:v>
                </c:pt>
                <c:pt idx="37407">
                  <c:v>9929.9989999999998</c:v>
                </c:pt>
                <c:pt idx="37408">
                  <c:v>9929.9989999999998</c:v>
                </c:pt>
                <c:pt idx="37409">
                  <c:v>9931.9989999999998</c:v>
                </c:pt>
                <c:pt idx="37410">
                  <c:v>9931.9989999999998</c:v>
                </c:pt>
                <c:pt idx="37411">
                  <c:v>9931.9989999999998</c:v>
                </c:pt>
                <c:pt idx="37412">
                  <c:v>9931.9989999999998</c:v>
                </c:pt>
                <c:pt idx="37413">
                  <c:v>9931.9989999999998</c:v>
                </c:pt>
                <c:pt idx="37414">
                  <c:v>9931.9989999999998</c:v>
                </c:pt>
                <c:pt idx="37415">
                  <c:v>9931.9989999999998</c:v>
                </c:pt>
                <c:pt idx="37416">
                  <c:v>9932.9989999999998</c:v>
                </c:pt>
                <c:pt idx="37417">
                  <c:v>9932.9989999999998</c:v>
                </c:pt>
                <c:pt idx="37418">
                  <c:v>9932.9989999999998</c:v>
                </c:pt>
                <c:pt idx="37419">
                  <c:v>9932.9989999999998</c:v>
                </c:pt>
                <c:pt idx="37420">
                  <c:v>9932.9989999999998</c:v>
                </c:pt>
                <c:pt idx="37421">
                  <c:v>9932.9989999999998</c:v>
                </c:pt>
                <c:pt idx="37422">
                  <c:v>9933.9989999999998</c:v>
                </c:pt>
                <c:pt idx="37423">
                  <c:v>9933.9989999999998</c:v>
                </c:pt>
                <c:pt idx="37424">
                  <c:v>9933.9989999999998</c:v>
                </c:pt>
                <c:pt idx="37425">
                  <c:v>9933.9989999999998</c:v>
                </c:pt>
                <c:pt idx="37426">
                  <c:v>9933.9989999999998</c:v>
                </c:pt>
                <c:pt idx="37427">
                  <c:v>9933.9989999999998</c:v>
                </c:pt>
                <c:pt idx="37428">
                  <c:v>9933.9989999999998</c:v>
                </c:pt>
                <c:pt idx="37429">
                  <c:v>9934.9989999999998</c:v>
                </c:pt>
                <c:pt idx="37430">
                  <c:v>9934.9989999999998</c:v>
                </c:pt>
                <c:pt idx="37431">
                  <c:v>9934.9989999999998</c:v>
                </c:pt>
                <c:pt idx="37432">
                  <c:v>9934.9989999999998</c:v>
                </c:pt>
                <c:pt idx="37433">
                  <c:v>9934.9989999999998</c:v>
                </c:pt>
                <c:pt idx="37434">
                  <c:v>9934.9989999999998</c:v>
                </c:pt>
                <c:pt idx="37435">
                  <c:v>9936.9989999999998</c:v>
                </c:pt>
                <c:pt idx="37436">
                  <c:v>9936.9989999999998</c:v>
                </c:pt>
                <c:pt idx="37437">
                  <c:v>9936.9989999999998</c:v>
                </c:pt>
                <c:pt idx="37438">
                  <c:v>9936.9989999999998</c:v>
                </c:pt>
                <c:pt idx="37439">
                  <c:v>9936.9989999999998</c:v>
                </c:pt>
                <c:pt idx="37440">
                  <c:v>9936.9989999999998</c:v>
                </c:pt>
                <c:pt idx="37441">
                  <c:v>9936.9989999999998</c:v>
                </c:pt>
                <c:pt idx="37442">
                  <c:v>9937.9989999999998</c:v>
                </c:pt>
                <c:pt idx="37443">
                  <c:v>9937.9989999999998</c:v>
                </c:pt>
                <c:pt idx="37444">
                  <c:v>9937.9989999999998</c:v>
                </c:pt>
                <c:pt idx="37445">
                  <c:v>9937.9989999999998</c:v>
                </c:pt>
                <c:pt idx="37446">
                  <c:v>9937.9989999999998</c:v>
                </c:pt>
                <c:pt idx="37447">
                  <c:v>9937.9989999999998</c:v>
                </c:pt>
                <c:pt idx="37448">
                  <c:v>9937.9989999999998</c:v>
                </c:pt>
                <c:pt idx="37449">
                  <c:v>9938.9989999999998</c:v>
                </c:pt>
                <c:pt idx="37450">
                  <c:v>9938.9989999999998</c:v>
                </c:pt>
                <c:pt idx="37451">
                  <c:v>9938.9989999999998</c:v>
                </c:pt>
                <c:pt idx="37452">
                  <c:v>9938.9989999999998</c:v>
                </c:pt>
                <c:pt idx="37453">
                  <c:v>9938.9989999999998</c:v>
                </c:pt>
                <c:pt idx="37454">
                  <c:v>9938.9989999999998</c:v>
                </c:pt>
                <c:pt idx="37455">
                  <c:v>9939.9989999999998</c:v>
                </c:pt>
                <c:pt idx="37456">
                  <c:v>9939.9989999999998</c:v>
                </c:pt>
                <c:pt idx="37457">
                  <c:v>9939.9989999999998</c:v>
                </c:pt>
                <c:pt idx="37458">
                  <c:v>9939.9989999999998</c:v>
                </c:pt>
                <c:pt idx="37459">
                  <c:v>9939.9989999999998</c:v>
                </c:pt>
                <c:pt idx="37460">
                  <c:v>9939.9989999999998</c:v>
                </c:pt>
                <c:pt idx="37461">
                  <c:v>9939.9989999999998</c:v>
                </c:pt>
                <c:pt idx="37462">
                  <c:v>9941.9989999999998</c:v>
                </c:pt>
                <c:pt idx="37463">
                  <c:v>9941.9989999999998</c:v>
                </c:pt>
                <c:pt idx="37464">
                  <c:v>9941.9989999999998</c:v>
                </c:pt>
                <c:pt idx="37465">
                  <c:v>9941.9989999999998</c:v>
                </c:pt>
                <c:pt idx="37466">
                  <c:v>9941.9989999999998</c:v>
                </c:pt>
                <c:pt idx="37467">
                  <c:v>9941.9989999999998</c:v>
                </c:pt>
                <c:pt idx="37468">
                  <c:v>9942.9989999999998</c:v>
                </c:pt>
                <c:pt idx="37469">
                  <c:v>9942.9989999999998</c:v>
                </c:pt>
                <c:pt idx="37470">
                  <c:v>9942.9989999999998</c:v>
                </c:pt>
                <c:pt idx="37471">
                  <c:v>9942.9989999999998</c:v>
                </c:pt>
                <c:pt idx="37472">
                  <c:v>9942.9989999999998</c:v>
                </c:pt>
                <c:pt idx="37473">
                  <c:v>9942.9989999999998</c:v>
                </c:pt>
                <c:pt idx="37474">
                  <c:v>9942.9989999999998</c:v>
                </c:pt>
                <c:pt idx="37475">
                  <c:v>9943.9989999999998</c:v>
                </c:pt>
                <c:pt idx="37476">
                  <c:v>9943.9989999999998</c:v>
                </c:pt>
                <c:pt idx="37477">
                  <c:v>9943.9989999999998</c:v>
                </c:pt>
                <c:pt idx="37478">
                  <c:v>9943.9989999999998</c:v>
                </c:pt>
                <c:pt idx="37479">
                  <c:v>9943.9989999999998</c:v>
                </c:pt>
                <c:pt idx="37480">
                  <c:v>9943.9989999999998</c:v>
                </c:pt>
                <c:pt idx="37481">
                  <c:v>9944.9989999999998</c:v>
                </c:pt>
                <c:pt idx="37482">
                  <c:v>9944.9989999999998</c:v>
                </c:pt>
                <c:pt idx="37483">
                  <c:v>9944.9989999999998</c:v>
                </c:pt>
                <c:pt idx="37484">
                  <c:v>9944.9989999999998</c:v>
                </c:pt>
                <c:pt idx="37485">
                  <c:v>9944.9989999999998</c:v>
                </c:pt>
                <c:pt idx="37486">
                  <c:v>9944.9989999999998</c:v>
                </c:pt>
                <c:pt idx="37487">
                  <c:v>9944.9989999999998</c:v>
                </c:pt>
                <c:pt idx="37488">
                  <c:v>9946.9989999999998</c:v>
                </c:pt>
                <c:pt idx="37489">
                  <c:v>9946.9989999999998</c:v>
                </c:pt>
                <c:pt idx="37490">
                  <c:v>9946.9989999999998</c:v>
                </c:pt>
                <c:pt idx="37491">
                  <c:v>9946.9989999999998</c:v>
                </c:pt>
                <c:pt idx="37492">
                  <c:v>9946.9989999999998</c:v>
                </c:pt>
                <c:pt idx="37493">
                  <c:v>9946.9989999999998</c:v>
                </c:pt>
                <c:pt idx="37494">
                  <c:v>9947.9989999999998</c:v>
                </c:pt>
                <c:pt idx="37495">
                  <c:v>9947.9989999999998</c:v>
                </c:pt>
                <c:pt idx="37496">
                  <c:v>9947.9989999999998</c:v>
                </c:pt>
                <c:pt idx="37497">
                  <c:v>9947.9989999999998</c:v>
                </c:pt>
                <c:pt idx="37498">
                  <c:v>9947.9989999999998</c:v>
                </c:pt>
                <c:pt idx="37499">
                  <c:v>9947.9989999999998</c:v>
                </c:pt>
                <c:pt idx="37500">
                  <c:v>9947.9989999999998</c:v>
                </c:pt>
                <c:pt idx="37501">
                  <c:v>9948.9989999999998</c:v>
                </c:pt>
                <c:pt idx="37502">
                  <c:v>9948.9989999999998</c:v>
                </c:pt>
                <c:pt idx="37503">
                  <c:v>9948.9989999999998</c:v>
                </c:pt>
                <c:pt idx="37504">
                  <c:v>9948.9989999999998</c:v>
                </c:pt>
                <c:pt idx="37505">
                  <c:v>9948.9989999999998</c:v>
                </c:pt>
                <c:pt idx="37506">
                  <c:v>9948.9989999999998</c:v>
                </c:pt>
                <c:pt idx="37507">
                  <c:v>9948.9989999999998</c:v>
                </c:pt>
                <c:pt idx="37508">
                  <c:v>9949.9989999999998</c:v>
                </c:pt>
                <c:pt idx="37509">
                  <c:v>9949.9989999999998</c:v>
                </c:pt>
                <c:pt idx="37510">
                  <c:v>9949.9989999999998</c:v>
                </c:pt>
                <c:pt idx="37511">
                  <c:v>9949.9989999999998</c:v>
                </c:pt>
                <c:pt idx="37512">
                  <c:v>9949.9989999999998</c:v>
                </c:pt>
                <c:pt idx="37513">
                  <c:v>9949.9989999999998</c:v>
                </c:pt>
                <c:pt idx="37514">
                  <c:v>9951.9989999999998</c:v>
                </c:pt>
                <c:pt idx="37515">
                  <c:v>9951.9989999999998</c:v>
                </c:pt>
                <c:pt idx="37516">
                  <c:v>9951.9989999999998</c:v>
                </c:pt>
                <c:pt idx="37517">
                  <c:v>9951.9989999999998</c:v>
                </c:pt>
                <c:pt idx="37518">
                  <c:v>9951.9989999999998</c:v>
                </c:pt>
                <c:pt idx="37519">
                  <c:v>9951.9989999999998</c:v>
                </c:pt>
                <c:pt idx="37520">
                  <c:v>9951.9989999999998</c:v>
                </c:pt>
                <c:pt idx="37521">
                  <c:v>9952.9989999999998</c:v>
                </c:pt>
                <c:pt idx="37522">
                  <c:v>9952.9989999999998</c:v>
                </c:pt>
                <c:pt idx="37523">
                  <c:v>9952.9989999999998</c:v>
                </c:pt>
                <c:pt idx="37524">
                  <c:v>9952.9989999999998</c:v>
                </c:pt>
                <c:pt idx="37525">
                  <c:v>9952.9989999999998</c:v>
                </c:pt>
                <c:pt idx="37526">
                  <c:v>9952.9989999999998</c:v>
                </c:pt>
                <c:pt idx="37527">
                  <c:v>9953.9989999999998</c:v>
                </c:pt>
                <c:pt idx="37528">
                  <c:v>9953.9989999999998</c:v>
                </c:pt>
                <c:pt idx="37529">
                  <c:v>9953.9989999999998</c:v>
                </c:pt>
                <c:pt idx="37530">
                  <c:v>9953.9989999999998</c:v>
                </c:pt>
                <c:pt idx="37531">
                  <c:v>9953.9989999999998</c:v>
                </c:pt>
                <c:pt idx="37532">
                  <c:v>9953.9989999999998</c:v>
                </c:pt>
                <c:pt idx="37533">
                  <c:v>9953.9989999999998</c:v>
                </c:pt>
                <c:pt idx="37534">
                  <c:v>9954.9989999999998</c:v>
                </c:pt>
                <c:pt idx="37535">
                  <c:v>9954.9989999999998</c:v>
                </c:pt>
                <c:pt idx="37536">
                  <c:v>9954.9989999999998</c:v>
                </c:pt>
                <c:pt idx="37537">
                  <c:v>9954.9989999999998</c:v>
                </c:pt>
                <c:pt idx="37538">
                  <c:v>9954.9989999999998</c:v>
                </c:pt>
                <c:pt idx="37539">
                  <c:v>9954.9989999999998</c:v>
                </c:pt>
                <c:pt idx="37540">
                  <c:v>9956.9989999999998</c:v>
                </c:pt>
                <c:pt idx="37541">
                  <c:v>9956.9989999999998</c:v>
                </c:pt>
                <c:pt idx="37542">
                  <c:v>9956.9989999999998</c:v>
                </c:pt>
                <c:pt idx="37543">
                  <c:v>9956.9989999999998</c:v>
                </c:pt>
                <c:pt idx="37544">
                  <c:v>9956.9989999999998</c:v>
                </c:pt>
                <c:pt idx="37545">
                  <c:v>9956.9989999999998</c:v>
                </c:pt>
                <c:pt idx="37546">
                  <c:v>9956.9989999999998</c:v>
                </c:pt>
                <c:pt idx="37547">
                  <c:v>9957.9989999999998</c:v>
                </c:pt>
                <c:pt idx="37548">
                  <c:v>9957.9989999999998</c:v>
                </c:pt>
                <c:pt idx="37549">
                  <c:v>9957.9989999999998</c:v>
                </c:pt>
                <c:pt idx="37550">
                  <c:v>9957.9989999999998</c:v>
                </c:pt>
                <c:pt idx="37551">
                  <c:v>9957.9989999999998</c:v>
                </c:pt>
                <c:pt idx="37552">
                  <c:v>9957.9989999999998</c:v>
                </c:pt>
                <c:pt idx="37553">
                  <c:v>9957.9989999999998</c:v>
                </c:pt>
                <c:pt idx="37554">
                  <c:v>9958.9989999999998</c:v>
                </c:pt>
                <c:pt idx="37555">
                  <c:v>9958.9989999999998</c:v>
                </c:pt>
                <c:pt idx="37556">
                  <c:v>9958.9989999999998</c:v>
                </c:pt>
                <c:pt idx="37557">
                  <c:v>9958.9989999999998</c:v>
                </c:pt>
                <c:pt idx="37558">
                  <c:v>9958.9989999999998</c:v>
                </c:pt>
                <c:pt idx="37559">
                  <c:v>9958.9989999999998</c:v>
                </c:pt>
                <c:pt idx="37560">
                  <c:v>9959.9989999999998</c:v>
                </c:pt>
                <c:pt idx="37561">
                  <c:v>9959.9989999999998</c:v>
                </c:pt>
                <c:pt idx="37562">
                  <c:v>9959.9989999999998</c:v>
                </c:pt>
                <c:pt idx="37563">
                  <c:v>9959.9989999999998</c:v>
                </c:pt>
                <c:pt idx="37564">
                  <c:v>9959.9989999999998</c:v>
                </c:pt>
                <c:pt idx="37565">
                  <c:v>9959.9989999999998</c:v>
                </c:pt>
                <c:pt idx="37566">
                  <c:v>9959.9989999999998</c:v>
                </c:pt>
                <c:pt idx="37567">
                  <c:v>9961.9989999999998</c:v>
                </c:pt>
                <c:pt idx="37568">
                  <c:v>9961.9989999999998</c:v>
                </c:pt>
                <c:pt idx="37569">
                  <c:v>9961.9989999999998</c:v>
                </c:pt>
                <c:pt idx="37570">
                  <c:v>9961.9989999999998</c:v>
                </c:pt>
                <c:pt idx="37571">
                  <c:v>9961.9989999999998</c:v>
                </c:pt>
                <c:pt idx="37572">
                  <c:v>9961.9989999999998</c:v>
                </c:pt>
                <c:pt idx="37573">
                  <c:v>9962.9989999999998</c:v>
                </c:pt>
                <c:pt idx="37574">
                  <c:v>9962.9989999999998</c:v>
                </c:pt>
                <c:pt idx="37575">
                  <c:v>9962.9989999999998</c:v>
                </c:pt>
                <c:pt idx="37576">
                  <c:v>9962.9989999999998</c:v>
                </c:pt>
                <c:pt idx="37577">
                  <c:v>9962.9989999999998</c:v>
                </c:pt>
                <c:pt idx="37578">
                  <c:v>9962.9989999999998</c:v>
                </c:pt>
                <c:pt idx="37579">
                  <c:v>9962.9989999999998</c:v>
                </c:pt>
                <c:pt idx="37580">
                  <c:v>9963.9989999999998</c:v>
                </c:pt>
                <c:pt idx="37581">
                  <c:v>9963.9989999999998</c:v>
                </c:pt>
                <c:pt idx="37582">
                  <c:v>9963.9989999999998</c:v>
                </c:pt>
                <c:pt idx="37583">
                  <c:v>9963.9989999999998</c:v>
                </c:pt>
                <c:pt idx="37584">
                  <c:v>9963.9989999999998</c:v>
                </c:pt>
                <c:pt idx="37585">
                  <c:v>9963.9989999999998</c:v>
                </c:pt>
                <c:pt idx="37586">
                  <c:v>9964.9989999999998</c:v>
                </c:pt>
                <c:pt idx="37587">
                  <c:v>9964.9989999999998</c:v>
                </c:pt>
                <c:pt idx="37588">
                  <c:v>9964.9989999999998</c:v>
                </c:pt>
                <c:pt idx="37589">
                  <c:v>9964.9989999999998</c:v>
                </c:pt>
                <c:pt idx="37590">
                  <c:v>9964.9989999999998</c:v>
                </c:pt>
                <c:pt idx="37591">
                  <c:v>9964.9989999999998</c:v>
                </c:pt>
                <c:pt idx="37592">
                  <c:v>9964.9989999999998</c:v>
                </c:pt>
                <c:pt idx="37593">
                  <c:v>9966.9989999999998</c:v>
                </c:pt>
                <c:pt idx="37594">
                  <c:v>9966.9989999999998</c:v>
                </c:pt>
                <c:pt idx="37595">
                  <c:v>9966.9989999999998</c:v>
                </c:pt>
                <c:pt idx="37596">
                  <c:v>9966.9989999999998</c:v>
                </c:pt>
                <c:pt idx="37597">
                  <c:v>9966.9989999999998</c:v>
                </c:pt>
                <c:pt idx="37598">
                  <c:v>9966.9989999999998</c:v>
                </c:pt>
                <c:pt idx="37599">
                  <c:v>9966.9989999999998</c:v>
                </c:pt>
                <c:pt idx="37600">
                  <c:v>9967.9989999999998</c:v>
                </c:pt>
                <c:pt idx="37601">
                  <c:v>9967.9989999999998</c:v>
                </c:pt>
                <c:pt idx="37602">
                  <c:v>9967.9989999999998</c:v>
                </c:pt>
                <c:pt idx="37603">
                  <c:v>9967.9989999999998</c:v>
                </c:pt>
                <c:pt idx="37604">
                  <c:v>9967.9989999999998</c:v>
                </c:pt>
                <c:pt idx="37605">
                  <c:v>9967.9989999999998</c:v>
                </c:pt>
                <c:pt idx="37606">
                  <c:v>9968.9989999999998</c:v>
                </c:pt>
                <c:pt idx="37607">
                  <c:v>9968.9989999999998</c:v>
                </c:pt>
                <c:pt idx="37608">
                  <c:v>9968.9989999999998</c:v>
                </c:pt>
                <c:pt idx="37609">
                  <c:v>9968.9989999999998</c:v>
                </c:pt>
                <c:pt idx="37610">
                  <c:v>9968.9989999999998</c:v>
                </c:pt>
                <c:pt idx="37611">
                  <c:v>9968.9989999999998</c:v>
                </c:pt>
                <c:pt idx="37612">
                  <c:v>9968.9989999999998</c:v>
                </c:pt>
                <c:pt idx="37613">
                  <c:v>9969.9989999999998</c:v>
                </c:pt>
                <c:pt idx="37614">
                  <c:v>9969.9989999999998</c:v>
                </c:pt>
                <c:pt idx="37615">
                  <c:v>9969.9989999999998</c:v>
                </c:pt>
                <c:pt idx="37616">
                  <c:v>9969.9989999999998</c:v>
                </c:pt>
                <c:pt idx="37617">
                  <c:v>9969.9989999999998</c:v>
                </c:pt>
                <c:pt idx="37618">
                  <c:v>9969.9989999999998</c:v>
                </c:pt>
                <c:pt idx="37619">
                  <c:v>9971.9989999999998</c:v>
                </c:pt>
                <c:pt idx="37620">
                  <c:v>9971.9989999999998</c:v>
                </c:pt>
                <c:pt idx="37621">
                  <c:v>9971.9989999999998</c:v>
                </c:pt>
                <c:pt idx="37622">
                  <c:v>9971.9989999999998</c:v>
                </c:pt>
                <c:pt idx="37623">
                  <c:v>9971.9989999999998</c:v>
                </c:pt>
                <c:pt idx="37624">
                  <c:v>9971.9989999999998</c:v>
                </c:pt>
                <c:pt idx="37625">
                  <c:v>9971.9989999999998</c:v>
                </c:pt>
                <c:pt idx="37626">
                  <c:v>9972.9989999999998</c:v>
                </c:pt>
                <c:pt idx="37627">
                  <c:v>9972.9989999999998</c:v>
                </c:pt>
                <c:pt idx="37628">
                  <c:v>9972.9989999999998</c:v>
                </c:pt>
                <c:pt idx="37629">
                  <c:v>9972.9989999999998</c:v>
                </c:pt>
                <c:pt idx="37630">
                  <c:v>9972.9989999999998</c:v>
                </c:pt>
                <c:pt idx="37631">
                  <c:v>9972.9989999999998</c:v>
                </c:pt>
                <c:pt idx="37632">
                  <c:v>9973.9989999999998</c:v>
                </c:pt>
                <c:pt idx="37633">
                  <c:v>9973.9989999999998</c:v>
                </c:pt>
                <c:pt idx="37634">
                  <c:v>9973.9989999999998</c:v>
                </c:pt>
                <c:pt idx="37635">
                  <c:v>9973.9989999999998</c:v>
                </c:pt>
                <c:pt idx="37636">
                  <c:v>9973.9989999999998</c:v>
                </c:pt>
                <c:pt idx="37637">
                  <c:v>9973.9989999999998</c:v>
                </c:pt>
                <c:pt idx="37638">
                  <c:v>9973.9989999999998</c:v>
                </c:pt>
                <c:pt idx="37639">
                  <c:v>9974.9989999999998</c:v>
                </c:pt>
                <c:pt idx="37640">
                  <c:v>9974.9989999999998</c:v>
                </c:pt>
                <c:pt idx="37641">
                  <c:v>9974.9989999999998</c:v>
                </c:pt>
                <c:pt idx="37642">
                  <c:v>9974.9989999999998</c:v>
                </c:pt>
                <c:pt idx="37643">
                  <c:v>9974.9989999999998</c:v>
                </c:pt>
                <c:pt idx="37644">
                  <c:v>9974.9989999999998</c:v>
                </c:pt>
                <c:pt idx="37645">
                  <c:v>9976.9989999999998</c:v>
                </c:pt>
                <c:pt idx="37646">
                  <c:v>9976.9989999999998</c:v>
                </c:pt>
                <c:pt idx="37647">
                  <c:v>9976.9989999999998</c:v>
                </c:pt>
                <c:pt idx="37648">
                  <c:v>9976.9989999999998</c:v>
                </c:pt>
                <c:pt idx="37649">
                  <c:v>9976.9989999999998</c:v>
                </c:pt>
                <c:pt idx="37650">
                  <c:v>9976.9989999999998</c:v>
                </c:pt>
                <c:pt idx="37651">
                  <c:v>9976.9989999999998</c:v>
                </c:pt>
                <c:pt idx="37652">
                  <c:v>9977.9989999999998</c:v>
                </c:pt>
                <c:pt idx="37653">
                  <c:v>9977.9989999999998</c:v>
                </c:pt>
                <c:pt idx="37654">
                  <c:v>9977.9989999999998</c:v>
                </c:pt>
                <c:pt idx="37655">
                  <c:v>9977.9989999999998</c:v>
                </c:pt>
                <c:pt idx="37656">
                  <c:v>9977.9989999999998</c:v>
                </c:pt>
                <c:pt idx="37657">
                  <c:v>9977.9989999999998</c:v>
                </c:pt>
                <c:pt idx="37658">
                  <c:v>9977.9989999999998</c:v>
                </c:pt>
                <c:pt idx="37659">
                  <c:v>9978.9989999999998</c:v>
                </c:pt>
                <c:pt idx="37660">
                  <c:v>9978.9989999999998</c:v>
                </c:pt>
                <c:pt idx="37661">
                  <c:v>9978.9989999999998</c:v>
                </c:pt>
                <c:pt idx="37662">
                  <c:v>9978.9989999999998</c:v>
                </c:pt>
                <c:pt idx="37663">
                  <c:v>9978.9989999999998</c:v>
                </c:pt>
                <c:pt idx="37664">
                  <c:v>9978.9989999999998</c:v>
                </c:pt>
                <c:pt idx="37665">
                  <c:v>9979.9989999999998</c:v>
                </c:pt>
                <c:pt idx="37666">
                  <c:v>9979.9989999999998</c:v>
                </c:pt>
                <c:pt idx="37667">
                  <c:v>9979.9989999999998</c:v>
                </c:pt>
                <c:pt idx="37668">
                  <c:v>9979.9989999999998</c:v>
                </c:pt>
                <c:pt idx="37669">
                  <c:v>9979.9989999999998</c:v>
                </c:pt>
                <c:pt idx="37670">
                  <c:v>9979.9989999999998</c:v>
                </c:pt>
                <c:pt idx="37671">
                  <c:v>9979.9989999999998</c:v>
                </c:pt>
                <c:pt idx="37672">
                  <c:v>9981.9989999999998</c:v>
                </c:pt>
                <c:pt idx="37673">
                  <c:v>9981.9989999999998</c:v>
                </c:pt>
                <c:pt idx="37674">
                  <c:v>9981.9989999999998</c:v>
                </c:pt>
                <c:pt idx="37675">
                  <c:v>9981.9989999999998</c:v>
                </c:pt>
                <c:pt idx="37676">
                  <c:v>9981.9989999999998</c:v>
                </c:pt>
                <c:pt idx="37677">
                  <c:v>9981.9989999999998</c:v>
                </c:pt>
                <c:pt idx="37678">
                  <c:v>9982.9989999999998</c:v>
                </c:pt>
                <c:pt idx="37679">
                  <c:v>9982.9989999999998</c:v>
                </c:pt>
                <c:pt idx="37680">
                  <c:v>9982.9989999999998</c:v>
                </c:pt>
                <c:pt idx="37681">
                  <c:v>9982.9989999999998</c:v>
                </c:pt>
                <c:pt idx="37682">
                  <c:v>9982.9989999999998</c:v>
                </c:pt>
                <c:pt idx="37683">
                  <c:v>9982.9989999999998</c:v>
                </c:pt>
                <c:pt idx="37684">
                  <c:v>9982.9989999999998</c:v>
                </c:pt>
                <c:pt idx="37685">
                  <c:v>9983.9989999999998</c:v>
                </c:pt>
                <c:pt idx="37686">
                  <c:v>9983.9989999999998</c:v>
                </c:pt>
                <c:pt idx="37687">
                  <c:v>9983.9989999999998</c:v>
                </c:pt>
                <c:pt idx="37688">
                  <c:v>9983.9989999999998</c:v>
                </c:pt>
                <c:pt idx="37689">
                  <c:v>9983.9989999999998</c:v>
                </c:pt>
                <c:pt idx="37690">
                  <c:v>9983.9989999999998</c:v>
                </c:pt>
                <c:pt idx="37691">
                  <c:v>9984.9989999999998</c:v>
                </c:pt>
                <c:pt idx="37692">
                  <c:v>9984.9989999999998</c:v>
                </c:pt>
                <c:pt idx="37693">
                  <c:v>9984.9989999999998</c:v>
                </c:pt>
                <c:pt idx="37694">
                  <c:v>9984.9989999999998</c:v>
                </c:pt>
                <c:pt idx="37695">
                  <c:v>9984.9989999999998</c:v>
                </c:pt>
                <c:pt idx="37696">
                  <c:v>9984.9989999999998</c:v>
                </c:pt>
                <c:pt idx="37697">
                  <c:v>9984.9989999999998</c:v>
                </c:pt>
                <c:pt idx="37698">
                  <c:v>9986.9989999999998</c:v>
                </c:pt>
                <c:pt idx="37699">
                  <c:v>9986.9989999999998</c:v>
                </c:pt>
                <c:pt idx="37700">
                  <c:v>9986.9989999999998</c:v>
                </c:pt>
                <c:pt idx="37701">
                  <c:v>9986.9989999999998</c:v>
                </c:pt>
                <c:pt idx="37702">
                  <c:v>9986.9989999999998</c:v>
                </c:pt>
                <c:pt idx="37703">
                  <c:v>9986.9989999999998</c:v>
                </c:pt>
                <c:pt idx="37704">
                  <c:v>9986.9989999999998</c:v>
                </c:pt>
                <c:pt idx="37705">
                  <c:v>9987.9989999999998</c:v>
                </c:pt>
                <c:pt idx="37706">
                  <c:v>9987.9989999999998</c:v>
                </c:pt>
                <c:pt idx="37707">
                  <c:v>9987.9989999999998</c:v>
                </c:pt>
                <c:pt idx="37708">
                  <c:v>9987.9989999999998</c:v>
                </c:pt>
                <c:pt idx="37709">
                  <c:v>9987.9989999999998</c:v>
                </c:pt>
                <c:pt idx="37710">
                  <c:v>9987.9989999999998</c:v>
                </c:pt>
                <c:pt idx="37711">
                  <c:v>9988.9989999999998</c:v>
                </c:pt>
                <c:pt idx="37712">
                  <c:v>9988.9989999999998</c:v>
                </c:pt>
                <c:pt idx="37713">
                  <c:v>9988.9989999999998</c:v>
                </c:pt>
                <c:pt idx="37714">
                  <c:v>9988.9989999999998</c:v>
                </c:pt>
                <c:pt idx="37715">
                  <c:v>9988.9989999999998</c:v>
                </c:pt>
                <c:pt idx="37716">
                  <c:v>9988.9989999999998</c:v>
                </c:pt>
                <c:pt idx="37717">
                  <c:v>9988.9989999999998</c:v>
                </c:pt>
                <c:pt idx="37718">
                  <c:v>9989.9989999999998</c:v>
                </c:pt>
                <c:pt idx="37719">
                  <c:v>9989.9989999999998</c:v>
                </c:pt>
                <c:pt idx="37720">
                  <c:v>9989.9989999999998</c:v>
                </c:pt>
                <c:pt idx="37721">
                  <c:v>9989.9989999999998</c:v>
                </c:pt>
                <c:pt idx="37722">
                  <c:v>9989.9989999999998</c:v>
                </c:pt>
                <c:pt idx="37723">
                  <c:v>9989.9989999999998</c:v>
                </c:pt>
                <c:pt idx="37724">
                  <c:v>9991.9989999999998</c:v>
                </c:pt>
                <c:pt idx="37725">
                  <c:v>9991.9989999999998</c:v>
                </c:pt>
                <c:pt idx="37726">
                  <c:v>9991.9989999999998</c:v>
                </c:pt>
                <c:pt idx="37727">
                  <c:v>9991.9989999999998</c:v>
                </c:pt>
                <c:pt idx="37728">
                  <c:v>9991.9989999999998</c:v>
                </c:pt>
                <c:pt idx="37729">
                  <c:v>9991.9989999999998</c:v>
                </c:pt>
                <c:pt idx="37730">
                  <c:v>9991.9989999999998</c:v>
                </c:pt>
                <c:pt idx="37731">
                  <c:v>9992.9989999999998</c:v>
                </c:pt>
                <c:pt idx="37732">
                  <c:v>9992.9989999999998</c:v>
                </c:pt>
                <c:pt idx="37733">
                  <c:v>9992.9989999999998</c:v>
                </c:pt>
                <c:pt idx="37734">
                  <c:v>9992.9989999999998</c:v>
                </c:pt>
                <c:pt idx="37735">
                  <c:v>9992.9989999999998</c:v>
                </c:pt>
                <c:pt idx="37736">
                  <c:v>9992.9989999999998</c:v>
                </c:pt>
                <c:pt idx="37737">
                  <c:v>9993.9989999999998</c:v>
                </c:pt>
                <c:pt idx="37738">
                  <c:v>9993.9989999999998</c:v>
                </c:pt>
                <c:pt idx="37739">
                  <c:v>9993.9989999999998</c:v>
                </c:pt>
                <c:pt idx="37740">
                  <c:v>9993.9989999999998</c:v>
                </c:pt>
                <c:pt idx="37741">
                  <c:v>9993.9989999999998</c:v>
                </c:pt>
                <c:pt idx="37742">
                  <c:v>9993.9989999999998</c:v>
                </c:pt>
                <c:pt idx="37743">
                  <c:v>9993.9989999999998</c:v>
                </c:pt>
                <c:pt idx="37744">
                  <c:v>9994.9989999999998</c:v>
                </c:pt>
                <c:pt idx="37745">
                  <c:v>9994.9989999999998</c:v>
                </c:pt>
                <c:pt idx="37746">
                  <c:v>9994.9989999999998</c:v>
                </c:pt>
                <c:pt idx="37747">
                  <c:v>9994.9989999999998</c:v>
                </c:pt>
                <c:pt idx="37748">
                  <c:v>9994.9989999999998</c:v>
                </c:pt>
                <c:pt idx="37749">
                  <c:v>9994.9989999999998</c:v>
                </c:pt>
                <c:pt idx="37750">
                  <c:v>9994.9989999999998</c:v>
                </c:pt>
                <c:pt idx="37751">
                  <c:v>9996.9989999999998</c:v>
                </c:pt>
                <c:pt idx="37752">
                  <c:v>9996.9989999999998</c:v>
                </c:pt>
                <c:pt idx="37753">
                  <c:v>9996.9989999999998</c:v>
                </c:pt>
                <c:pt idx="37754">
                  <c:v>9996.9989999999998</c:v>
                </c:pt>
                <c:pt idx="37755">
                  <c:v>9996.9989999999998</c:v>
                </c:pt>
                <c:pt idx="37756">
                  <c:v>9996.9989999999998</c:v>
                </c:pt>
                <c:pt idx="37757">
                  <c:v>9997.9989999999998</c:v>
                </c:pt>
                <c:pt idx="37758">
                  <c:v>9997.9989999999998</c:v>
                </c:pt>
                <c:pt idx="37759">
                  <c:v>9997.9989999999998</c:v>
                </c:pt>
                <c:pt idx="37760">
                  <c:v>9997.9989999999998</c:v>
                </c:pt>
                <c:pt idx="37761">
                  <c:v>9997.9989999999998</c:v>
                </c:pt>
                <c:pt idx="37762">
                  <c:v>9997.9989999999998</c:v>
                </c:pt>
                <c:pt idx="37763">
                  <c:v>9997.9989999999998</c:v>
                </c:pt>
                <c:pt idx="37764">
                  <c:v>9998.9989999999998</c:v>
                </c:pt>
                <c:pt idx="37765">
                  <c:v>9998.9989999999998</c:v>
                </c:pt>
                <c:pt idx="37766">
                  <c:v>9998.9989999999998</c:v>
                </c:pt>
                <c:pt idx="37767">
                  <c:v>9998.9989999999998</c:v>
                </c:pt>
                <c:pt idx="37768">
                  <c:v>9998.9989999999998</c:v>
                </c:pt>
                <c:pt idx="37769">
                  <c:v>9998.9989999999998</c:v>
                </c:pt>
                <c:pt idx="37770">
                  <c:v>9999.9989999999998</c:v>
                </c:pt>
                <c:pt idx="37771">
                  <c:v>9999.9989999999998</c:v>
                </c:pt>
                <c:pt idx="37772">
                  <c:v>9999.9989999999998</c:v>
                </c:pt>
                <c:pt idx="37773">
                  <c:v>9999.9989999999998</c:v>
                </c:pt>
                <c:pt idx="37774">
                  <c:v>9999.9989999999998</c:v>
                </c:pt>
                <c:pt idx="37775">
                  <c:v>9999.9989999999998</c:v>
                </c:pt>
                <c:pt idx="37776">
                  <c:v>9999.9989999999998</c:v>
                </c:pt>
                <c:pt idx="37777">
                  <c:v>10001.999</c:v>
                </c:pt>
                <c:pt idx="37778">
                  <c:v>10001.999</c:v>
                </c:pt>
                <c:pt idx="37779">
                  <c:v>10001.999</c:v>
                </c:pt>
                <c:pt idx="37780">
                  <c:v>10001.999</c:v>
                </c:pt>
                <c:pt idx="37781">
                  <c:v>10001.999</c:v>
                </c:pt>
                <c:pt idx="37782">
                  <c:v>10001.999</c:v>
                </c:pt>
                <c:pt idx="37783">
                  <c:v>10002.999</c:v>
                </c:pt>
                <c:pt idx="37784">
                  <c:v>10002.999</c:v>
                </c:pt>
                <c:pt idx="37785">
                  <c:v>10002.999</c:v>
                </c:pt>
                <c:pt idx="37786">
                  <c:v>10002.999</c:v>
                </c:pt>
                <c:pt idx="37787">
                  <c:v>10002.999</c:v>
                </c:pt>
                <c:pt idx="37788">
                  <c:v>10002.999</c:v>
                </c:pt>
                <c:pt idx="37789">
                  <c:v>10002.999</c:v>
                </c:pt>
                <c:pt idx="37790">
                  <c:v>10003.999</c:v>
                </c:pt>
                <c:pt idx="37791">
                  <c:v>10003.999</c:v>
                </c:pt>
                <c:pt idx="37792">
                  <c:v>10003.999</c:v>
                </c:pt>
                <c:pt idx="37793">
                  <c:v>10003.999</c:v>
                </c:pt>
                <c:pt idx="37794">
                  <c:v>10003.999</c:v>
                </c:pt>
                <c:pt idx="37795">
                  <c:v>10003.999</c:v>
                </c:pt>
                <c:pt idx="37796">
                  <c:v>10004.999</c:v>
                </c:pt>
                <c:pt idx="37797">
                  <c:v>10004.999</c:v>
                </c:pt>
                <c:pt idx="37798">
                  <c:v>10004.999</c:v>
                </c:pt>
                <c:pt idx="37799">
                  <c:v>10004.999</c:v>
                </c:pt>
                <c:pt idx="37800">
                  <c:v>10004.999</c:v>
                </c:pt>
                <c:pt idx="37801">
                  <c:v>10004.999</c:v>
                </c:pt>
                <c:pt idx="37802">
                  <c:v>10004.999</c:v>
                </c:pt>
                <c:pt idx="37803">
                  <c:v>10006.999</c:v>
                </c:pt>
                <c:pt idx="37804">
                  <c:v>10006.999</c:v>
                </c:pt>
                <c:pt idx="37805">
                  <c:v>10006.999</c:v>
                </c:pt>
                <c:pt idx="37806">
                  <c:v>10006.999</c:v>
                </c:pt>
                <c:pt idx="37807">
                  <c:v>10006.999</c:v>
                </c:pt>
                <c:pt idx="37808">
                  <c:v>10006.999</c:v>
                </c:pt>
                <c:pt idx="37809">
                  <c:v>10006.999</c:v>
                </c:pt>
                <c:pt idx="37810">
                  <c:v>10007.999</c:v>
                </c:pt>
                <c:pt idx="37811">
                  <c:v>10007.999</c:v>
                </c:pt>
                <c:pt idx="37812">
                  <c:v>10007.999</c:v>
                </c:pt>
                <c:pt idx="37813">
                  <c:v>10007.999</c:v>
                </c:pt>
                <c:pt idx="37814">
                  <c:v>10007.999</c:v>
                </c:pt>
                <c:pt idx="37815">
                  <c:v>10007.999</c:v>
                </c:pt>
                <c:pt idx="37816">
                  <c:v>10008.999</c:v>
                </c:pt>
                <c:pt idx="37817">
                  <c:v>10008.999</c:v>
                </c:pt>
                <c:pt idx="37818">
                  <c:v>10008.999</c:v>
                </c:pt>
                <c:pt idx="37819">
                  <c:v>10008.999</c:v>
                </c:pt>
                <c:pt idx="37820">
                  <c:v>10008.999</c:v>
                </c:pt>
                <c:pt idx="37821">
                  <c:v>10008.999</c:v>
                </c:pt>
                <c:pt idx="37822">
                  <c:v>10008.999</c:v>
                </c:pt>
                <c:pt idx="37823">
                  <c:v>10009.999</c:v>
                </c:pt>
                <c:pt idx="37824">
                  <c:v>10009.999</c:v>
                </c:pt>
                <c:pt idx="37825">
                  <c:v>10009.999</c:v>
                </c:pt>
                <c:pt idx="37826">
                  <c:v>10009.999</c:v>
                </c:pt>
                <c:pt idx="37827">
                  <c:v>10009.999</c:v>
                </c:pt>
                <c:pt idx="37828">
                  <c:v>10009.999</c:v>
                </c:pt>
                <c:pt idx="37829">
                  <c:v>10011.999</c:v>
                </c:pt>
                <c:pt idx="37830">
                  <c:v>10011.999</c:v>
                </c:pt>
                <c:pt idx="37831">
                  <c:v>10011.999</c:v>
                </c:pt>
                <c:pt idx="37832">
                  <c:v>10011.999</c:v>
                </c:pt>
                <c:pt idx="37833">
                  <c:v>10011.999</c:v>
                </c:pt>
                <c:pt idx="37834">
                  <c:v>10011.999</c:v>
                </c:pt>
                <c:pt idx="37835">
                  <c:v>10011.999</c:v>
                </c:pt>
                <c:pt idx="37836">
                  <c:v>10012.999</c:v>
                </c:pt>
                <c:pt idx="37837">
                  <c:v>10012.999</c:v>
                </c:pt>
                <c:pt idx="37838">
                  <c:v>10012.999</c:v>
                </c:pt>
                <c:pt idx="37839">
                  <c:v>10012.999</c:v>
                </c:pt>
                <c:pt idx="37840">
                  <c:v>10012.999</c:v>
                </c:pt>
                <c:pt idx="37841">
                  <c:v>10012.999</c:v>
                </c:pt>
                <c:pt idx="37842">
                  <c:v>10013.999</c:v>
                </c:pt>
                <c:pt idx="37843">
                  <c:v>10013.999</c:v>
                </c:pt>
                <c:pt idx="37844">
                  <c:v>10013.999</c:v>
                </c:pt>
                <c:pt idx="37845">
                  <c:v>10013.999</c:v>
                </c:pt>
                <c:pt idx="37846">
                  <c:v>10013.999</c:v>
                </c:pt>
                <c:pt idx="37847">
                  <c:v>10013.999</c:v>
                </c:pt>
                <c:pt idx="37848">
                  <c:v>10013.999</c:v>
                </c:pt>
                <c:pt idx="37849">
                  <c:v>10014.999</c:v>
                </c:pt>
                <c:pt idx="37850">
                  <c:v>10014.999</c:v>
                </c:pt>
                <c:pt idx="37851">
                  <c:v>10014.999</c:v>
                </c:pt>
                <c:pt idx="37852">
                  <c:v>10014.999</c:v>
                </c:pt>
                <c:pt idx="37853">
                  <c:v>10014.999</c:v>
                </c:pt>
                <c:pt idx="37854">
                  <c:v>10014.999</c:v>
                </c:pt>
                <c:pt idx="37855">
                  <c:v>10014.999</c:v>
                </c:pt>
                <c:pt idx="37856">
                  <c:v>10016.999</c:v>
                </c:pt>
                <c:pt idx="37857">
                  <c:v>10016.999</c:v>
                </c:pt>
                <c:pt idx="37858">
                  <c:v>10016.999</c:v>
                </c:pt>
                <c:pt idx="37859">
                  <c:v>10016.999</c:v>
                </c:pt>
                <c:pt idx="37860">
                  <c:v>10016.999</c:v>
                </c:pt>
                <c:pt idx="37861">
                  <c:v>10016.999</c:v>
                </c:pt>
                <c:pt idx="37862">
                  <c:v>10017.999</c:v>
                </c:pt>
                <c:pt idx="37863">
                  <c:v>10017.999</c:v>
                </c:pt>
                <c:pt idx="37864">
                  <c:v>10017.999</c:v>
                </c:pt>
                <c:pt idx="37865">
                  <c:v>10017.999</c:v>
                </c:pt>
                <c:pt idx="37866">
                  <c:v>10017.999</c:v>
                </c:pt>
                <c:pt idx="37867">
                  <c:v>10017.999</c:v>
                </c:pt>
                <c:pt idx="37868">
                  <c:v>10017.999</c:v>
                </c:pt>
                <c:pt idx="37869">
                  <c:v>10018.999</c:v>
                </c:pt>
                <c:pt idx="37870">
                  <c:v>10018.999</c:v>
                </c:pt>
                <c:pt idx="37871">
                  <c:v>10018.999</c:v>
                </c:pt>
                <c:pt idx="37872">
                  <c:v>10018.999</c:v>
                </c:pt>
                <c:pt idx="37873">
                  <c:v>10018.999</c:v>
                </c:pt>
                <c:pt idx="37874">
                  <c:v>10018.999</c:v>
                </c:pt>
                <c:pt idx="37875">
                  <c:v>10019.999</c:v>
                </c:pt>
                <c:pt idx="37876">
                  <c:v>10019.999</c:v>
                </c:pt>
                <c:pt idx="37877">
                  <c:v>10019.999</c:v>
                </c:pt>
                <c:pt idx="37878">
                  <c:v>10019.999</c:v>
                </c:pt>
                <c:pt idx="37879">
                  <c:v>10019.999</c:v>
                </c:pt>
                <c:pt idx="37880">
                  <c:v>10019.999</c:v>
                </c:pt>
                <c:pt idx="37881">
                  <c:v>10019.999</c:v>
                </c:pt>
                <c:pt idx="37882">
                  <c:v>10021.999</c:v>
                </c:pt>
                <c:pt idx="37883">
                  <c:v>10021.999</c:v>
                </c:pt>
                <c:pt idx="37884">
                  <c:v>10021.999</c:v>
                </c:pt>
                <c:pt idx="37885">
                  <c:v>10021.999</c:v>
                </c:pt>
                <c:pt idx="37886">
                  <c:v>10021.999</c:v>
                </c:pt>
                <c:pt idx="37887">
                  <c:v>10021.999</c:v>
                </c:pt>
                <c:pt idx="37888">
                  <c:v>10022.999</c:v>
                </c:pt>
                <c:pt idx="37889">
                  <c:v>10022.999</c:v>
                </c:pt>
                <c:pt idx="37890">
                  <c:v>10022.999</c:v>
                </c:pt>
                <c:pt idx="37891">
                  <c:v>10022.999</c:v>
                </c:pt>
                <c:pt idx="37892">
                  <c:v>10022.999</c:v>
                </c:pt>
                <c:pt idx="37893">
                  <c:v>10022.999</c:v>
                </c:pt>
                <c:pt idx="37894">
                  <c:v>10022.999</c:v>
                </c:pt>
                <c:pt idx="37895">
                  <c:v>10023.999</c:v>
                </c:pt>
                <c:pt idx="37896">
                  <c:v>10023.999</c:v>
                </c:pt>
                <c:pt idx="37897">
                  <c:v>10023.999</c:v>
                </c:pt>
                <c:pt idx="37898">
                  <c:v>10023.999</c:v>
                </c:pt>
                <c:pt idx="37899">
                  <c:v>10023.999</c:v>
                </c:pt>
                <c:pt idx="37900">
                  <c:v>10023.999</c:v>
                </c:pt>
                <c:pt idx="37901">
                  <c:v>10024.999</c:v>
                </c:pt>
                <c:pt idx="37902">
                  <c:v>10024.999</c:v>
                </c:pt>
                <c:pt idx="37903">
                  <c:v>10024.999</c:v>
                </c:pt>
                <c:pt idx="37904">
                  <c:v>10024.999</c:v>
                </c:pt>
                <c:pt idx="37905">
                  <c:v>10024.999</c:v>
                </c:pt>
                <c:pt idx="37906">
                  <c:v>10024.999</c:v>
                </c:pt>
                <c:pt idx="37907">
                  <c:v>10024.999</c:v>
                </c:pt>
                <c:pt idx="37908">
                  <c:v>10026.999</c:v>
                </c:pt>
                <c:pt idx="37909">
                  <c:v>10026.999</c:v>
                </c:pt>
                <c:pt idx="37910">
                  <c:v>10026.999</c:v>
                </c:pt>
                <c:pt idx="37911">
                  <c:v>10026.999</c:v>
                </c:pt>
                <c:pt idx="37912">
                  <c:v>10026.999</c:v>
                </c:pt>
                <c:pt idx="37913">
                  <c:v>10026.999</c:v>
                </c:pt>
                <c:pt idx="37914">
                  <c:v>10026.999</c:v>
                </c:pt>
                <c:pt idx="37915">
                  <c:v>10027.999</c:v>
                </c:pt>
                <c:pt idx="37916">
                  <c:v>10027.999</c:v>
                </c:pt>
                <c:pt idx="37917">
                  <c:v>10027.999</c:v>
                </c:pt>
                <c:pt idx="37918">
                  <c:v>10027.999</c:v>
                </c:pt>
                <c:pt idx="37919">
                  <c:v>10027.999</c:v>
                </c:pt>
                <c:pt idx="37920">
                  <c:v>10027.999</c:v>
                </c:pt>
                <c:pt idx="37921">
                  <c:v>10028.999</c:v>
                </c:pt>
                <c:pt idx="37922">
                  <c:v>10028.999</c:v>
                </c:pt>
                <c:pt idx="37923">
                  <c:v>10028.999</c:v>
                </c:pt>
                <c:pt idx="37924">
                  <c:v>10028.999</c:v>
                </c:pt>
                <c:pt idx="37925">
                  <c:v>10028.999</c:v>
                </c:pt>
                <c:pt idx="37926">
                  <c:v>10028.999</c:v>
                </c:pt>
                <c:pt idx="37927">
                  <c:v>10028.999</c:v>
                </c:pt>
                <c:pt idx="37928">
                  <c:v>10029.999</c:v>
                </c:pt>
                <c:pt idx="37929">
                  <c:v>10029.999</c:v>
                </c:pt>
                <c:pt idx="37930">
                  <c:v>10029.999</c:v>
                </c:pt>
                <c:pt idx="37931">
                  <c:v>10029.999</c:v>
                </c:pt>
                <c:pt idx="37932">
                  <c:v>10029.999</c:v>
                </c:pt>
                <c:pt idx="37933">
                  <c:v>10029.999</c:v>
                </c:pt>
                <c:pt idx="37934">
                  <c:v>10031.999</c:v>
                </c:pt>
                <c:pt idx="37935">
                  <c:v>10031.999</c:v>
                </c:pt>
                <c:pt idx="37936">
                  <c:v>10031.999</c:v>
                </c:pt>
                <c:pt idx="37937">
                  <c:v>10031.999</c:v>
                </c:pt>
                <c:pt idx="37938">
                  <c:v>10031.999</c:v>
                </c:pt>
                <c:pt idx="37939">
                  <c:v>10031.999</c:v>
                </c:pt>
                <c:pt idx="37940">
                  <c:v>10031.999</c:v>
                </c:pt>
                <c:pt idx="37941">
                  <c:v>10032.999</c:v>
                </c:pt>
                <c:pt idx="37942">
                  <c:v>10032.999</c:v>
                </c:pt>
                <c:pt idx="37943">
                  <c:v>10032.999</c:v>
                </c:pt>
                <c:pt idx="37944">
                  <c:v>10032.999</c:v>
                </c:pt>
                <c:pt idx="37945">
                  <c:v>10032.999</c:v>
                </c:pt>
                <c:pt idx="37946">
                  <c:v>10032.999</c:v>
                </c:pt>
                <c:pt idx="37947">
                  <c:v>10033.999</c:v>
                </c:pt>
                <c:pt idx="37948">
                  <c:v>10033.999</c:v>
                </c:pt>
                <c:pt idx="37949">
                  <c:v>10033.999</c:v>
                </c:pt>
                <c:pt idx="37950">
                  <c:v>10033.999</c:v>
                </c:pt>
                <c:pt idx="37951">
                  <c:v>10033.999</c:v>
                </c:pt>
                <c:pt idx="37952">
                  <c:v>10033.999</c:v>
                </c:pt>
                <c:pt idx="37953">
                  <c:v>10033.999</c:v>
                </c:pt>
                <c:pt idx="37954">
                  <c:v>10034.999</c:v>
                </c:pt>
                <c:pt idx="37955">
                  <c:v>10034.999</c:v>
                </c:pt>
                <c:pt idx="37956">
                  <c:v>10034.999</c:v>
                </c:pt>
                <c:pt idx="37957">
                  <c:v>10034.999</c:v>
                </c:pt>
                <c:pt idx="37958">
                  <c:v>10034.999</c:v>
                </c:pt>
                <c:pt idx="37959">
                  <c:v>10034.999</c:v>
                </c:pt>
                <c:pt idx="37960">
                  <c:v>10034.999</c:v>
                </c:pt>
                <c:pt idx="37961">
                  <c:v>10036.999</c:v>
                </c:pt>
                <c:pt idx="37962">
                  <c:v>10036.999</c:v>
                </c:pt>
                <c:pt idx="37963">
                  <c:v>10036.999</c:v>
                </c:pt>
                <c:pt idx="37964">
                  <c:v>10036.999</c:v>
                </c:pt>
                <c:pt idx="37965">
                  <c:v>10036.999</c:v>
                </c:pt>
                <c:pt idx="37966">
                  <c:v>10036.999</c:v>
                </c:pt>
                <c:pt idx="37967">
                  <c:v>10037.999</c:v>
                </c:pt>
                <c:pt idx="37968">
                  <c:v>10037.999</c:v>
                </c:pt>
                <c:pt idx="37969">
                  <c:v>10037.999</c:v>
                </c:pt>
                <c:pt idx="37970">
                  <c:v>10037.999</c:v>
                </c:pt>
                <c:pt idx="37971">
                  <c:v>10037.999</c:v>
                </c:pt>
                <c:pt idx="37972">
                  <c:v>10037.999</c:v>
                </c:pt>
                <c:pt idx="37973">
                  <c:v>10037.999</c:v>
                </c:pt>
                <c:pt idx="37974">
                  <c:v>10038.999</c:v>
                </c:pt>
                <c:pt idx="37975">
                  <c:v>10038.999</c:v>
                </c:pt>
                <c:pt idx="37976">
                  <c:v>10038.999</c:v>
                </c:pt>
                <c:pt idx="37977">
                  <c:v>10038.999</c:v>
                </c:pt>
                <c:pt idx="37978">
                  <c:v>10038.999</c:v>
                </c:pt>
                <c:pt idx="37979">
                  <c:v>10038.999</c:v>
                </c:pt>
                <c:pt idx="37980">
                  <c:v>10039.999</c:v>
                </c:pt>
                <c:pt idx="37981">
                  <c:v>10039.999</c:v>
                </c:pt>
                <c:pt idx="37982">
                  <c:v>10039.999</c:v>
                </c:pt>
                <c:pt idx="37983">
                  <c:v>10039.999</c:v>
                </c:pt>
                <c:pt idx="37984">
                  <c:v>10039.999</c:v>
                </c:pt>
                <c:pt idx="37985">
                  <c:v>10039.999</c:v>
                </c:pt>
                <c:pt idx="37986">
                  <c:v>10039.999</c:v>
                </c:pt>
                <c:pt idx="37987">
                  <c:v>10041.999</c:v>
                </c:pt>
                <c:pt idx="37988">
                  <c:v>10041.999</c:v>
                </c:pt>
                <c:pt idx="37989">
                  <c:v>10041.999</c:v>
                </c:pt>
                <c:pt idx="37990">
                  <c:v>10041.999</c:v>
                </c:pt>
                <c:pt idx="37991">
                  <c:v>10041.999</c:v>
                </c:pt>
                <c:pt idx="37992">
                  <c:v>10041.999</c:v>
                </c:pt>
                <c:pt idx="37993">
                  <c:v>10042.999</c:v>
                </c:pt>
                <c:pt idx="37994">
                  <c:v>10042.999</c:v>
                </c:pt>
                <c:pt idx="37995">
                  <c:v>10042.999</c:v>
                </c:pt>
                <c:pt idx="37996">
                  <c:v>10042.999</c:v>
                </c:pt>
                <c:pt idx="37997">
                  <c:v>10042.999</c:v>
                </c:pt>
                <c:pt idx="37998">
                  <c:v>10042.999</c:v>
                </c:pt>
                <c:pt idx="37999">
                  <c:v>10042.999</c:v>
                </c:pt>
                <c:pt idx="38000">
                  <c:v>10043.999</c:v>
                </c:pt>
                <c:pt idx="38001">
                  <c:v>10043.999</c:v>
                </c:pt>
                <c:pt idx="38002">
                  <c:v>10043.999</c:v>
                </c:pt>
                <c:pt idx="38003">
                  <c:v>10043.999</c:v>
                </c:pt>
                <c:pt idx="38004">
                  <c:v>10043.999</c:v>
                </c:pt>
                <c:pt idx="38005">
                  <c:v>10043.999</c:v>
                </c:pt>
                <c:pt idx="38006">
                  <c:v>10043.999</c:v>
                </c:pt>
                <c:pt idx="38007">
                  <c:v>10044.999</c:v>
                </c:pt>
                <c:pt idx="38008">
                  <c:v>10044.999</c:v>
                </c:pt>
                <c:pt idx="38009">
                  <c:v>10044.999</c:v>
                </c:pt>
                <c:pt idx="38010">
                  <c:v>10044.999</c:v>
                </c:pt>
                <c:pt idx="38011">
                  <c:v>10044.999</c:v>
                </c:pt>
                <c:pt idx="38012">
                  <c:v>10044.999</c:v>
                </c:pt>
                <c:pt idx="38013">
                  <c:v>10046.999</c:v>
                </c:pt>
                <c:pt idx="38014">
                  <c:v>10046.999</c:v>
                </c:pt>
                <c:pt idx="38015">
                  <c:v>10046.999</c:v>
                </c:pt>
                <c:pt idx="38016">
                  <c:v>10046.999</c:v>
                </c:pt>
                <c:pt idx="38017">
                  <c:v>10046.999</c:v>
                </c:pt>
                <c:pt idx="38018">
                  <c:v>10046.999</c:v>
                </c:pt>
                <c:pt idx="38019">
                  <c:v>10046.999</c:v>
                </c:pt>
                <c:pt idx="38020">
                  <c:v>10047.999</c:v>
                </c:pt>
                <c:pt idx="38021">
                  <c:v>10047.999</c:v>
                </c:pt>
                <c:pt idx="38022">
                  <c:v>10047.999</c:v>
                </c:pt>
                <c:pt idx="38023">
                  <c:v>10047.999</c:v>
                </c:pt>
                <c:pt idx="38024">
                  <c:v>10047.999</c:v>
                </c:pt>
                <c:pt idx="38025">
                  <c:v>10047.999</c:v>
                </c:pt>
                <c:pt idx="38026">
                  <c:v>10048.999</c:v>
                </c:pt>
                <c:pt idx="38027">
                  <c:v>10048.999</c:v>
                </c:pt>
                <c:pt idx="38028">
                  <c:v>10048.999</c:v>
                </c:pt>
                <c:pt idx="38029">
                  <c:v>10048.999</c:v>
                </c:pt>
                <c:pt idx="38030">
                  <c:v>10048.999</c:v>
                </c:pt>
                <c:pt idx="38031">
                  <c:v>10048.999</c:v>
                </c:pt>
                <c:pt idx="38032">
                  <c:v>10048.999</c:v>
                </c:pt>
                <c:pt idx="38033">
                  <c:v>10049.999</c:v>
                </c:pt>
                <c:pt idx="38034">
                  <c:v>10049.999</c:v>
                </c:pt>
                <c:pt idx="38035">
                  <c:v>10049.999</c:v>
                </c:pt>
                <c:pt idx="38036">
                  <c:v>10049.999</c:v>
                </c:pt>
                <c:pt idx="38037">
                  <c:v>10049.999</c:v>
                </c:pt>
                <c:pt idx="38038">
                  <c:v>10049.999</c:v>
                </c:pt>
                <c:pt idx="38039">
                  <c:v>10051.999</c:v>
                </c:pt>
                <c:pt idx="38040">
                  <c:v>10051.999</c:v>
                </c:pt>
                <c:pt idx="38041">
                  <c:v>10051.999</c:v>
                </c:pt>
                <c:pt idx="38042">
                  <c:v>10051.999</c:v>
                </c:pt>
                <c:pt idx="38043">
                  <c:v>10051.999</c:v>
                </c:pt>
                <c:pt idx="38044">
                  <c:v>10051.999</c:v>
                </c:pt>
                <c:pt idx="38045">
                  <c:v>10051.999</c:v>
                </c:pt>
                <c:pt idx="38046">
                  <c:v>10052.999</c:v>
                </c:pt>
                <c:pt idx="38047">
                  <c:v>10052.999</c:v>
                </c:pt>
                <c:pt idx="38048">
                  <c:v>10052.999</c:v>
                </c:pt>
                <c:pt idx="38049">
                  <c:v>10052.999</c:v>
                </c:pt>
                <c:pt idx="38050">
                  <c:v>10052.999</c:v>
                </c:pt>
                <c:pt idx="38051">
                  <c:v>10052.999</c:v>
                </c:pt>
                <c:pt idx="38052">
                  <c:v>10053.999</c:v>
                </c:pt>
                <c:pt idx="38053">
                  <c:v>10053.999</c:v>
                </c:pt>
                <c:pt idx="38054">
                  <c:v>10053.999</c:v>
                </c:pt>
                <c:pt idx="38055">
                  <c:v>10053.999</c:v>
                </c:pt>
                <c:pt idx="38056">
                  <c:v>10053.999</c:v>
                </c:pt>
                <c:pt idx="38057">
                  <c:v>10053.999</c:v>
                </c:pt>
                <c:pt idx="38058">
                  <c:v>10053.999</c:v>
                </c:pt>
                <c:pt idx="38059">
                  <c:v>10054.999</c:v>
                </c:pt>
                <c:pt idx="38060">
                  <c:v>10054.999</c:v>
                </c:pt>
                <c:pt idx="38061">
                  <c:v>10054.999</c:v>
                </c:pt>
                <c:pt idx="38062">
                  <c:v>10054.999</c:v>
                </c:pt>
                <c:pt idx="38063">
                  <c:v>10054.999</c:v>
                </c:pt>
                <c:pt idx="38064">
                  <c:v>10054.999</c:v>
                </c:pt>
                <c:pt idx="38065">
                  <c:v>10054.999</c:v>
                </c:pt>
                <c:pt idx="38066">
                  <c:v>10056.999</c:v>
                </c:pt>
                <c:pt idx="38067">
                  <c:v>10056.999</c:v>
                </c:pt>
                <c:pt idx="38068">
                  <c:v>10056.999</c:v>
                </c:pt>
                <c:pt idx="38069">
                  <c:v>10056.999</c:v>
                </c:pt>
                <c:pt idx="38070">
                  <c:v>10056.999</c:v>
                </c:pt>
                <c:pt idx="38071">
                  <c:v>10056.999</c:v>
                </c:pt>
                <c:pt idx="38072">
                  <c:v>10057.999</c:v>
                </c:pt>
                <c:pt idx="38073">
                  <c:v>10057.999</c:v>
                </c:pt>
                <c:pt idx="38074">
                  <c:v>10057.999</c:v>
                </c:pt>
                <c:pt idx="38075">
                  <c:v>10057.999</c:v>
                </c:pt>
                <c:pt idx="38076">
                  <c:v>10057.999</c:v>
                </c:pt>
                <c:pt idx="38077">
                  <c:v>10057.999</c:v>
                </c:pt>
                <c:pt idx="38078">
                  <c:v>10057.999</c:v>
                </c:pt>
                <c:pt idx="38079">
                  <c:v>10058.999</c:v>
                </c:pt>
                <c:pt idx="38080">
                  <c:v>10058.999</c:v>
                </c:pt>
                <c:pt idx="38081">
                  <c:v>10058.999</c:v>
                </c:pt>
                <c:pt idx="38082">
                  <c:v>10058.999</c:v>
                </c:pt>
                <c:pt idx="38083">
                  <c:v>10058.999</c:v>
                </c:pt>
                <c:pt idx="38084">
                  <c:v>10058.999</c:v>
                </c:pt>
                <c:pt idx="38085">
                  <c:v>10059.999</c:v>
                </c:pt>
                <c:pt idx="38086">
                  <c:v>10059.999</c:v>
                </c:pt>
                <c:pt idx="38087">
                  <c:v>10059.999</c:v>
                </c:pt>
                <c:pt idx="38088">
                  <c:v>10059.999</c:v>
                </c:pt>
                <c:pt idx="38089">
                  <c:v>10059.999</c:v>
                </c:pt>
                <c:pt idx="38090">
                  <c:v>10059.999</c:v>
                </c:pt>
                <c:pt idx="38091">
                  <c:v>10059.999</c:v>
                </c:pt>
                <c:pt idx="38092">
                  <c:v>10061.999</c:v>
                </c:pt>
                <c:pt idx="38093">
                  <c:v>10061.999</c:v>
                </c:pt>
                <c:pt idx="38094">
                  <c:v>10061.999</c:v>
                </c:pt>
                <c:pt idx="38095">
                  <c:v>10061.999</c:v>
                </c:pt>
                <c:pt idx="38096">
                  <c:v>10061.999</c:v>
                </c:pt>
                <c:pt idx="38097">
                  <c:v>10061.999</c:v>
                </c:pt>
                <c:pt idx="38098">
                  <c:v>10062.999</c:v>
                </c:pt>
                <c:pt idx="38099">
                  <c:v>10062.999</c:v>
                </c:pt>
                <c:pt idx="38100">
                  <c:v>10062.999</c:v>
                </c:pt>
                <c:pt idx="38101">
                  <c:v>10062.999</c:v>
                </c:pt>
                <c:pt idx="38102">
                  <c:v>10062.999</c:v>
                </c:pt>
                <c:pt idx="38103">
                  <c:v>10062.999</c:v>
                </c:pt>
                <c:pt idx="38104">
                  <c:v>10062.999</c:v>
                </c:pt>
                <c:pt idx="38105">
                  <c:v>10063.999</c:v>
                </c:pt>
                <c:pt idx="38106">
                  <c:v>10063.999</c:v>
                </c:pt>
                <c:pt idx="38107">
                  <c:v>10063.999</c:v>
                </c:pt>
                <c:pt idx="38108">
                  <c:v>10063.999</c:v>
                </c:pt>
                <c:pt idx="38109">
                  <c:v>10063.999</c:v>
                </c:pt>
                <c:pt idx="38110">
                  <c:v>10063.999</c:v>
                </c:pt>
                <c:pt idx="38111">
                  <c:v>10063.999</c:v>
                </c:pt>
                <c:pt idx="38112">
                  <c:v>10064.999</c:v>
                </c:pt>
                <c:pt idx="38113">
                  <c:v>10064.999</c:v>
                </c:pt>
                <c:pt idx="38114">
                  <c:v>10064.999</c:v>
                </c:pt>
                <c:pt idx="38115">
                  <c:v>10064.999</c:v>
                </c:pt>
                <c:pt idx="38116">
                  <c:v>10064.999</c:v>
                </c:pt>
                <c:pt idx="38117">
                  <c:v>10064.999</c:v>
                </c:pt>
                <c:pt idx="38118">
                  <c:v>10066.999</c:v>
                </c:pt>
                <c:pt idx="38119">
                  <c:v>10066.999</c:v>
                </c:pt>
                <c:pt idx="38120">
                  <c:v>10066.999</c:v>
                </c:pt>
                <c:pt idx="38121">
                  <c:v>10066.999</c:v>
                </c:pt>
                <c:pt idx="38122">
                  <c:v>10066.999</c:v>
                </c:pt>
                <c:pt idx="38123">
                  <c:v>10066.999</c:v>
                </c:pt>
                <c:pt idx="38124">
                  <c:v>10066.999</c:v>
                </c:pt>
                <c:pt idx="38125">
                  <c:v>10067.999</c:v>
                </c:pt>
                <c:pt idx="38126">
                  <c:v>10067.999</c:v>
                </c:pt>
                <c:pt idx="38127">
                  <c:v>10067.999</c:v>
                </c:pt>
                <c:pt idx="38128">
                  <c:v>10067.999</c:v>
                </c:pt>
                <c:pt idx="38129">
                  <c:v>10067.999</c:v>
                </c:pt>
                <c:pt idx="38130">
                  <c:v>10067.999</c:v>
                </c:pt>
                <c:pt idx="38131">
                  <c:v>10068.999</c:v>
                </c:pt>
                <c:pt idx="38132">
                  <c:v>10068.999</c:v>
                </c:pt>
                <c:pt idx="38133">
                  <c:v>10068.999</c:v>
                </c:pt>
                <c:pt idx="38134">
                  <c:v>10068.999</c:v>
                </c:pt>
                <c:pt idx="38135">
                  <c:v>10068.999</c:v>
                </c:pt>
                <c:pt idx="38136">
                  <c:v>10068.999</c:v>
                </c:pt>
                <c:pt idx="38137">
                  <c:v>10068.999</c:v>
                </c:pt>
                <c:pt idx="38138">
                  <c:v>10069.999</c:v>
                </c:pt>
                <c:pt idx="38139">
                  <c:v>10069.999</c:v>
                </c:pt>
                <c:pt idx="38140">
                  <c:v>10069.999</c:v>
                </c:pt>
                <c:pt idx="38141">
                  <c:v>10069.999</c:v>
                </c:pt>
                <c:pt idx="38142">
                  <c:v>10069.999</c:v>
                </c:pt>
                <c:pt idx="38143">
                  <c:v>10069.999</c:v>
                </c:pt>
                <c:pt idx="38144">
                  <c:v>10071.999</c:v>
                </c:pt>
                <c:pt idx="38145">
                  <c:v>10071.999</c:v>
                </c:pt>
                <c:pt idx="38146">
                  <c:v>10071.999</c:v>
                </c:pt>
                <c:pt idx="38147">
                  <c:v>10071.999</c:v>
                </c:pt>
                <c:pt idx="38148">
                  <c:v>10071.999</c:v>
                </c:pt>
                <c:pt idx="38149">
                  <c:v>10071.999</c:v>
                </c:pt>
                <c:pt idx="38150">
                  <c:v>10071.999</c:v>
                </c:pt>
                <c:pt idx="38151">
                  <c:v>10072.999</c:v>
                </c:pt>
                <c:pt idx="38152">
                  <c:v>10072.999</c:v>
                </c:pt>
                <c:pt idx="38153">
                  <c:v>10072.999</c:v>
                </c:pt>
                <c:pt idx="38154">
                  <c:v>10072.999</c:v>
                </c:pt>
                <c:pt idx="38155">
                  <c:v>10072.999</c:v>
                </c:pt>
                <c:pt idx="38156">
                  <c:v>10072.999</c:v>
                </c:pt>
                <c:pt idx="38157">
                  <c:v>10072.999</c:v>
                </c:pt>
                <c:pt idx="38158">
                  <c:v>10073.999</c:v>
                </c:pt>
                <c:pt idx="38159">
                  <c:v>10073.999</c:v>
                </c:pt>
                <c:pt idx="38160">
                  <c:v>10073.999</c:v>
                </c:pt>
                <c:pt idx="38161">
                  <c:v>10073.999</c:v>
                </c:pt>
                <c:pt idx="38162">
                  <c:v>10073.999</c:v>
                </c:pt>
                <c:pt idx="38163">
                  <c:v>10073.999</c:v>
                </c:pt>
                <c:pt idx="38164">
                  <c:v>10074.999</c:v>
                </c:pt>
                <c:pt idx="38165">
                  <c:v>10074.999</c:v>
                </c:pt>
                <c:pt idx="38166">
                  <c:v>10074.999</c:v>
                </c:pt>
                <c:pt idx="38167">
                  <c:v>10074.999</c:v>
                </c:pt>
                <c:pt idx="38168">
                  <c:v>10074.999</c:v>
                </c:pt>
                <c:pt idx="38169">
                  <c:v>10074.999</c:v>
                </c:pt>
                <c:pt idx="38170">
                  <c:v>10074.999</c:v>
                </c:pt>
                <c:pt idx="38171">
                  <c:v>10076.999</c:v>
                </c:pt>
                <c:pt idx="38172">
                  <c:v>10076.999</c:v>
                </c:pt>
                <c:pt idx="38173">
                  <c:v>10076.999</c:v>
                </c:pt>
                <c:pt idx="38174">
                  <c:v>10076.999</c:v>
                </c:pt>
                <c:pt idx="38175">
                  <c:v>10076.999</c:v>
                </c:pt>
                <c:pt idx="38176">
                  <c:v>10076.999</c:v>
                </c:pt>
                <c:pt idx="38177">
                  <c:v>10077.999</c:v>
                </c:pt>
                <c:pt idx="38178">
                  <c:v>10077.999</c:v>
                </c:pt>
                <c:pt idx="38179">
                  <c:v>10077.999</c:v>
                </c:pt>
                <c:pt idx="38180">
                  <c:v>10077.999</c:v>
                </c:pt>
                <c:pt idx="38181">
                  <c:v>10077.999</c:v>
                </c:pt>
                <c:pt idx="38182">
                  <c:v>10077.999</c:v>
                </c:pt>
                <c:pt idx="38183">
                  <c:v>10077.999</c:v>
                </c:pt>
                <c:pt idx="38184">
                  <c:v>10078.999</c:v>
                </c:pt>
                <c:pt idx="38185">
                  <c:v>10078.999</c:v>
                </c:pt>
                <c:pt idx="38186">
                  <c:v>10078.999</c:v>
                </c:pt>
                <c:pt idx="38187">
                  <c:v>10078.999</c:v>
                </c:pt>
                <c:pt idx="38188">
                  <c:v>10078.999</c:v>
                </c:pt>
                <c:pt idx="38189">
                  <c:v>10078.999</c:v>
                </c:pt>
                <c:pt idx="38190">
                  <c:v>10079.999</c:v>
                </c:pt>
                <c:pt idx="38191">
                  <c:v>10079.999</c:v>
                </c:pt>
                <c:pt idx="38192">
                  <c:v>10079.999</c:v>
                </c:pt>
                <c:pt idx="38193">
                  <c:v>10079.999</c:v>
                </c:pt>
                <c:pt idx="38194">
                  <c:v>10079.999</c:v>
                </c:pt>
                <c:pt idx="38195">
                  <c:v>10079.999</c:v>
                </c:pt>
                <c:pt idx="38196">
                  <c:v>10079.999</c:v>
                </c:pt>
                <c:pt idx="38197">
                  <c:v>10081.999</c:v>
                </c:pt>
                <c:pt idx="38198">
                  <c:v>10081.999</c:v>
                </c:pt>
                <c:pt idx="38199">
                  <c:v>10081.999</c:v>
                </c:pt>
                <c:pt idx="38200">
                  <c:v>10081.999</c:v>
                </c:pt>
                <c:pt idx="38201">
                  <c:v>10081.999</c:v>
                </c:pt>
                <c:pt idx="38202">
                  <c:v>10081.999</c:v>
                </c:pt>
                <c:pt idx="38203">
                  <c:v>10082.999</c:v>
                </c:pt>
                <c:pt idx="38204">
                  <c:v>10082.999</c:v>
                </c:pt>
                <c:pt idx="38205">
                  <c:v>10082.999</c:v>
                </c:pt>
                <c:pt idx="38206">
                  <c:v>10082.999</c:v>
                </c:pt>
                <c:pt idx="38207">
                  <c:v>10082.999</c:v>
                </c:pt>
                <c:pt idx="38208">
                  <c:v>10082.999</c:v>
                </c:pt>
                <c:pt idx="38209">
                  <c:v>10082.999</c:v>
                </c:pt>
                <c:pt idx="38210">
                  <c:v>10083.999</c:v>
                </c:pt>
                <c:pt idx="38211">
                  <c:v>10083.999</c:v>
                </c:pt>
                <c:pt idx="38212">
                  <c:v>10083.999</c:v>
                </c:pt>
                <c:pt idx="38213">
                  <c:v>10083.999</c:v>
                </c:pt>
                <c:pt idx="38214">
                  <c:v>10083.999</c:v>
                </c:pt>
                <c:pt idx="38215">
                  <c:v>10083.999</c:v>
                </c:pt>
                <c:pt idx="38216">
                  <c:v>10083.999</c:v>
                </c:pt>
                <c:pt idx="38217">
                  <c:v>10084.999</c:v>
                </c:pt>
                <c:pt idx="38218">
                  <c:v>10084.999</c:v>
                </c:pt>
                <c:pt idx="38219">
                  <c:v>10084.999</c:v>
                </c:pt>
                <c:pt idx="38220">
                  <c:v>10084.999</c:v>
                </c:pt>
                <c:pt idx="38221">
                  <c:v>10084.999</c:v>
                </c:pt>
                <c:pt idx="38222">
                  <c:v>10084.999</c:v>
                </c:pt>
                <c:pt idx="38223">
                  <c:v>10086.999</c:v>
                </c:pt>
                <c:pt idx="38224">
                  <c:v>10086.999</c:v>
                </c:pt>
                <c:pt idx="38225">
                  <c:v>10086.999</c:v>
                </c:pt>
                <c:pt idx="38226">
                  <c:v>10086.999</c:v>
                </c:pt>
                <c:pt idx="38227">
                  <c:v>10086.999</c:v>
                </c:pt>
                <c:pt idx="38228">
                  <c:v>10086.999</c:v>
                </c:pt>
                <c:pt idx="38229">
                  <c:v>10086.999</c:v>
                </c:pt>
                <c:pt idx="38230">
                  <c:v>10087.999</c:v>
                </c:pt>
                <c:pt idx="38231">
                  <c:v>10087.999</c:v>
                </c:pt>
                <c:pt idx="38232">
                  <c:v>10087.999</c:v>
                </c:pt>
                <c:pt idx="38233">
                  <c:v>10087.999</c:v>
                </c:pt>
                <c:pt idx="38234">
                  <c:v>10087.999</c:v>
                </c:pt>
                <c:pt idx="38235">
                  <c:v>10087.999</c:v>
                </c:pt>
                <c:pt idx="38236">
                  <c:v>10088.999</c:v>
                </c:pt>
                <c:pt idx="38237">
                  <c:v>10088.999</c:v>
                </c:pt>
                <c:pt idx="38238">
                  <c:v>10088.999</c:v>
                </c:pt>
                <c:pt idx="38239">
                  <c:v>10088.999</c:v>
                </c:pt>
                <c:pt idx="38240">
                  <c:v>10088.999</c:v>
                </c:pt>
                <c:pt idx="38241">
                  <c:v>10088.999</c:v>
                </c:pt>
                <c:pt idx="38242">
                  <c:v>10088.999</c:v>
                </c:pt>
                <c:pt idx="38243">
                  <c:v>10089.999</c:v>
                </c:pt>
                <c:pt idx="38244">
                  <c:v>10089.999</c:v>
                </c:pt>
                <c:pt idx="38245">
                  <c:v>10089.999</c:v>
                </c:pt>
                <c:pt idx="38246">
                  <c:v>10089.999</c:v>
                </c:pt>
                <c:pt idx="38247">
                  <c:v>10089.999</c:v>
                </c:pt>
                <c:pt idx="38248">
                  <c:v>10089.999</c:v>
                </c:pt>
                <c:pt idx="38249">
                  <c:v>10091.999</c:v>
                </c:pt>
                <c:pt idx="38250">
                  <c:v>10091.999</c:v>
                </c:pt>
                <c:pt idx="38251">
                  <c:v>10091.999</c:v>
                </c:pt>
                <c:pt idx="38252">
                  <c:v>10091.999</c:v>
                </c:pt>
                <c:pt idx="38253">
                  <c:v>10091.999</c:v>
                </c:pt>
                <c:pt idx="38254">
                  <c:v>10091.999</c:v>
                </c:pt>
                <c:pt idx="38255">
                  <c:v>10091.999</c:v>
                </c:pt>
                <c:pt idx="38256">
                  <c:v>10092.999</c:v>
                </c:pt>
                <c:pt idx="38257">
                  <c:v>10092.999</c:v>
                </c:pt>
                <c:pt idx="38258">
                  <c:v>10092.999</c:v>
                </c:pt>
                <c:pt idx="38259">
                  <c:v>10092.999</c:v>
                </c:pt>
                <c:pt idx="38260">
                  <c:v>10092.999</c:v>
                </c:pt>
                <c:pt idx="38261">
                  <c:v>10092.999</c:v>
                </c:pt>
                <c:pt idx="38262">
                  <c:v>10092.999</c:v>
                </c:pt>
                <c:pt idx="38263">
                  <c:v>10093.999</c:v>
                </c:pt>
                <c:pt idx="38264">
                  <c:v>10093.999</c:v>
                </c:pt>
                <c:pt idx="38265">
                  <c:v>10093.999</c:v>
                </c:pt>
                <c:pt idx="38266">
                  <c:v>10093.999</c:v>
                </c:pt>
                <c:pt idx="38267">
                  <c:v>10093.999</c:v>
                </c:pt>
                <c:pt idx="38268">
                  <c:v>10093.999</c:v>
                </c:pt>
                <c:pt idx="38269">
                  <c:v>10094.999</c:v>
                </c:pt>
                <c:pt idx="38270">
                  <c:v>10094.999</c:v>
                </c:pt>
                <c:pt idx="38271">
                  <c:v>10094.999</c:v>
                </c:pt>
                <c:pt idx="38272">
                  <c:v>10094.999</c:v>
                </c:pt>
                <c:pt idx="38273">
                  <c:v>10094.999</c:v>
                </c:pt>
                <c:pt idx="38274">
                  <c:v>10094.999</c:v>
                </c:pt>
                <c:pt idx="38275">
                  <c:v>10094.999</c:v>
                </c:pt>
                <c:pt idx="38276">
                  <c:v>10096.999</c:v>
                </c:pt>
                <c:pt idx="38277">
                  <c:v>10096.999</c:v>
                </c:pt>
                <c:pt idx="38278">
                  <c:v>10096.999</c:v>
                </c:pt>
                <c:pt idx="38279">
                  <c:v>10096.999</c:v>
                </c:pt>
                <c:pt idx="38280">
                  <c:v>10096.999</c:v>
                </c:pt>
                <c:pt idx="38281">
                  <c:v>10096.999</c:v>
                </c:pt>
                <c:pt idx="38282">
                  <c:v>10097.999</c:v>
                </c:pt>
                <c:pt idx="38283">
                  <c:v>10097.999</c:v>
                </c:pt>
                <c:pt idx="38284">
                  <c:v>10097.999</c:v>
                </c:pt>
                <c:pt idx="38285">
                  <c:v>10097.999</c:v>
                </c:pt>
                <c:pt idx="38286">
                  <c:v>10097.999</c:v>
                </c:pt>
                <c:pt idx="38287">
                  <c:v>10097.999</c:v>
                </c:pt>
                <c:pt idx="38288">
                  <c:v>10097.999</c:v>
                </c:pt>
                <c:pt idx="38289">
                  <c:v>10098.999</c:v>
                </c:pt>
                <c:pt idx="38290">
                  <c:v>10098.999</c:v>
                </c:pt>
                <c:pt idx="38291">
                  <c:v>10098.999</c:v>
                </c:pt>
                <c:pt idx="38292">
                  <c:v>10098.999</c:v>
                </c:pt>
                <c:pt idx="38293">
                  <c:v>10098.999</c:v>
                </c:pt>
                <c:pt idx="38294">
                  <c:v>10098.999</c:v>
                </c:pt>
                <c:pt idx="38295">
                  <c:v>10099.999</c:v>
                </c:pt>
                <c:pt idx="38296">
                  <c:v>10099.999</c:v>
                </c:pt>
                <c:pt idx="38297">
                  <c:v>10099.999</c:v>
                </c:pt>
                <c:pt idx="38298">
                  <c:v>10099.999</c:v>
                </c:pt>
                <c:pt idx="38299">
                  <c:v>10099.999</c:v>
                </c:pt>
                <c:pt idx="38300">
                  <c:v>10099.999</c:v>
                </c:pt>
                <c:pt idx="38301">
                  <c:v>10099.999</c:v>
                </c:pt>
                <c:pt idx="38302">
                  <c:v>10101.999</c:v>
                </c:pt>
                <c:pt idx="38303">
                  <c:v>10101.999</c:v>
                </c:pt>
                <c:pt idx="38304">
                  <c:v>10101.999</c:v>
                </c:pt>
                <c:pt idx="38305">
                  <c:v>10101.999</c:v>
                </c:pt>
                <c:pt idx="38306">
                  <c:v>10101.999</c:v>
                </c:pt>
                <c:pt idx="38307">
                  <c:v>10101.999</c:v>
                </c:pt>
                <c:pt idx="38308">
                  <c:v>10102.999</c:v>
                </c:pt>
                <c:pt idx="38309">
                  <c:v>10102.999</c:v>
                </c:pt>
                <c:pt idx="38310">
                  <c:v>10102.999</c:v>
                </c:pt>
                <c:pt idx="38311">
                  <c:v>10102.999</c:v>
                </c:pt>
                <c:pt idx="38312">
                  <c:v>10102.999</c:v>
                </c:pt>
                <c:pt idx="38313">
                  <c:v>10102.999</c:v>
                </c:pt>
                <c:pt idx="38314">
                  <c:v>10102.999</c:v>
                </c:pt>
                <c:pt idx="38315">
                  <c:v>10103.999</c:v>
                </c:pt>
                <c:pt idx="38316">
                  <c:v>10103.999</c:v>
                </c:pt>
                <c:pt idx="38317">
                  <c:v>10103.999</c:v>
                </c:pt>
                <c:pt idx="38318">
                  <c:v>10103.999</c:v>
                </c:pt>
                <c:pt idx="38319">
                  <c:v>10103.999</c:v>
                </c:pt>
                <c:pt idx="38320">
                  <c:v>10103.999</c:v>
                </c:pt>
                <c:pt idx="38321">
                  <c:v>10103.999</c:v>
                </c:pt>
                <c:pt idx="38322">
                  <c:v>10104.999</c:v>
                </c:pt>
                <c:pt idx="38323">
                  <c:v>10104.999</c:v>
                </c:pt>
                <c:pt idx="38324">
                  <c:v>10104.999</c:v>
                </c:pt>
                <c:pt idx="38325">
                  <c:v>10104.999</c:v>
                </c:pt>
                <c:pt idx="38326">
                  <c:v>10104.999</c:v>
                </c:pt>
                <c:pt idx="38327">
                  <c:v>10104.999</c:v>
                </c:pt>
                <c:pt idx="38328">
                  <c:v>10106.999</c:v>
                </c:pt>
                <c:pt idx="38329">
                  <c:v>10106.999</c:v>
                </c:pt>
                <c:pt idx="38330">
                  <c:v>10106.999</c:v>
                </c:pt>
                <c:pt idx="38331">
                  <c:v>10106.999</c:v>
                </c:pt>
                <c:pt idx="38332">
                  <c:v>10106.999</c:v>
                </c:pt>
                <c:pt idx="38333">
                  <c:v>10106.999</c:v>
                </c:pt>
                <c:pt idx="38334">
                  <c:v>10106.999</c:v>
                </c:pt>
                <c:pt idx="38335">
                  <c:v>10107.999</c:v>
                </c:pt>
                <c:pt idx="38336">
                  <c:v>10107.999</c:v>
                </c:pt>
                <c:pt idx="38337">
                  <c:v>10107.999</c:v>
                </c:pt>
                <c:pt idx="38338">
                  <c:v>10107.999</c:v>
                </c:pt>
                <c:pt idx="38339">
                  <c:v>10107.999</c:v>
                </c:pt>
                <c:pt idx="38340">
                  <c:v>10107.999</c:v>
                </c:pt>
                <c:pt idx="38341">
                  <c:v>10108.999</c:v>
                </c:pt>
                <c:pt idx="38342">
                  <c:v>10108.999</c:v>
                </c:pt>
                <c:pt idx="38343">
                  <c:v>10108.999</c:v>
                </c:pt>
                <c:pt idx="38344">
                  <c:v>10108.999</c:v>
                </c:pt>
                <c:pt idx="38345">
                  <c:v>10108.999</c:v>
                </c:pt>
                <c:pt idx="38346">
                  <c:v>10108.999</c:v>
                </c:pt>
                <c:pt idx="38347">
                  <c:v>10108.999</c:v>
                </c:pt>
                <c:pt idx="38348">
                  <c:v>10109.999</c:v>
                </c:pt>
                <c:pt idx="38349">
                  <c:v>10109.999</c:v>
                </c:pt>
                <c:pt idx="38350">
                  <c:v>10109.999</c:v>
                </c:pt>
                <c:pt idx="38351">
                  <c:v>10109.999</c:v>
                </c:pt>
                <c:pt idx="38352">
                  <c:v>10109.999</c:v>
                </c:pt>
                <c:pt idx="38353">
                  <c:v>10109.999</c:v>
                </c:pt>
                <c:pt idx="38354">
                  <c:v>10111.999</c:v>
                </c:pt>
                <c:pt idx="38355">
                  <c:v>10111.999</c:v>
                </c:pt>
                <c:pt idx="38356">
                  <c:v>10111.999</c:v>
                </c:pt>
                <c:pt idx="38357">
                  <c:v>10111.999</c:v>
                </c:pt>
                <c:pt idx="38358">
                  <c:v>10111.999</c:v>
                </c:pt>
                <c:pt idx="38359">
                  <c:v>10111.999</c:v>
                </c:pt>
                <c:pt idx="38360">
                  <c:v>10111.999</c:v>
                </c:pt>
                <c:pt idx="38361">
                  <c:v>10112.999</c:v>
                </c:pt>
                <c:pt idx="38362">
                  <c:v>10112.999</c:v>
                </c:pt>
                <c:pt idx="38363">
                  <c:v>10112.999</c:v>
                </c:pt>
                <c:pt idx="38364">
                  <c:v>10112.999</c:v>
                </c:pt>
                <c:pt idx="38365">
                  <c:v>10112.999</c:v>
                </c:pt>
                <c:pt idx="38366">
                  <c:v>10112.999</c:v>
                </c:pt>
                <c:pt idx="38367">
                  <c:v>10112.999</c:v>
                </c:pt>
                <c:pt idx="38368">
                  <c:v>10113.999</c:v>
                </c:pt>
                <c:pt idx="38369">
                  <c:v>10113.999</c:v>
                </c:pt>
                <c:pt idx="38370">
                  <c:v>10113.999</c:v>
                </c:pt>
                <c:pt idx="38371">
                  <c:v>10113.999</c:v>
                </c:pt>
                <c:pt idx="38372">
                  <c:v>10113.999</c:v>
                </c:pt>
                <c:pt idx="38373">
                  <c:v>10113.999</c:v>
                </c:pt>
                <c:pt idx="38374">
                  <c:v>10114.999</c:v>
                </c:pt>
                <c:pt idx="38375">
                  <c:v>10114.999</c:v>
                </c:pt>
                <c:pt idx="38376">
                  <c:v>10114.999</c:v>
                </c:pt>
                <c:pt idx="38377">
                  <c:v>10114.999</c:v>
                </c:pt>
                <c:pt idx="38378">
                  <c:v>10114.999</c:v>
                </c:pt>
                <c:pt idx="38379">
                  <c:v>10114.999</c:v>
                </c:pt>
                <c:pt idx="38380">
                  <c:v>10114.999</c:v>
                </c:pt>
                <c:pt idx="38381">
                  <c:v>10116.999</c:v>
                </c:pt>
                <c:pt idx="38382">
                  <c:v>10116.999</c:v>
                </c:pt>
                <c:pt idx="38383">
                  <c:v>10116.999</c:v>
                </c:pt>
                <c:pt idx="38384">
                  <c:v>10116.999</c:v>
                </c:pt>
                <c:pt idx="38385">
                  <c:v>10116.999</c:v>
                </c:pt>
                <c:pt idx="38386">
                  <c:v>10116.999</c:v>
                </c:pt>
                <c:pt idx="38387">
                  <c:v>10117.999</c:v>
                </c:pt>
                <c:pt idx="38388">
                  <c:v>10117.999</c:v>
                </c:pt>
                <c:pt idx="38389">
                  <c:v>10117.999</c:v>
                </c:pt>
                <c:pt idx="38390">
                  <c:v>10117.999</c:v>
                </c:pt>
                <c:pt idx="38391">
                  <c:v>10117.999</c:v>
                </c:pt>
                <c:pt idx="38392">
                  <c:v>10117.999</c:v>
                </c:pt>
                <c:pt idx="38393">
                  <c:v>10117.999</c:v>
                </c:pt>
                <c:pt idx="38394">
                  <c:v>10118.999</c:v>
                </c:pt>
                <c:pt idx="38395">
                  <c:v>10118.999</c:v>
                </c:pt>
                <c:pt idx="38396">
                  <c:v>10118.999</c:v>
                </c:pt>
                <c:pt idx="38397">
                  <c:v>10118.999</c:v>
                </c:pt>
                <c:pt idx="38398">
                  <c:v>10118.999</c:v>
                </c:pt>
                <c:pt idx="38399">
                  <c:v>10118.999</c:v>
                </c:pt>
                <c:pt idx="38400">
                  <c:v>10119.999</c:v>
                </c:pt>
                <c:pt idx="38401">
                  <c:v>10119.999</c:v>
                </c:pt>
                <c:pt idx="38402">
                  <c:v>10119.999</c:v>
                </c:pt>
                <c:pt idx="38403">
                  <c:v>10119.999</c:v>
                </c:pt>
                <c:pt idx="38404">
                  <c:v>10119.999</c:v>
                </c:pt>
                <c:pt idx="38405">
                  <c:v>10119.999</c:v>
                </c:pt>
                <c:pt idx="38406">
                  <c:v>10119.999</c:v>
                </c:pt>
                <c:pt idx="38407">
                  <c:v>10121.999</c:v>
                </c:pt>
                <c:pt idx="38408">
                  <c:v>10121.999</c:v>
                </c:pt>
                <c:pt idx="38409">
                  <c:v>10121.999</c:v>
                </c:pt>
                <c:pt idx="38410">
                  <c:v>10121.999</c:v>
                </c:pt>
                <c:pt idx="38411">
                  <c:v>10121.999</c:v>
                </c:pt>
                <c:pt idx="38412">
                  <c:v>10121.999</c:v>
                </c:pt>
                <c:pt idx="38413">
                  <c:v>10121.999</c:v>
                </c:pt>
                <c:pt idx="38414">
                  <c:v>10122.999</c:v>
                </c:pt>
                <c:pt idx="38415">
                  <c:v>10122.999</c:v>
                </c:pt>
                <c:pt idx="38416">
                  <c:v>10122.999</c:v>
                </c:pt>
                <c:pt idx="38417">
                  <c:v>10122.999</c:v>
                </c:pt>
                <c:pt idx="38418">
                  <c:v>10122.999</c:v>
                </c:pt>
                <c:pt idx="38419">
                  <c:v>10122.999</c:v>
                </c:pt>
                <c:pt idx="38420">
                  <c:v>10123.999</c:v>
                </c:pt>
                <c:pt idx="38421">
                  <c:v>10123.999</c:v>
                </c:pt>
                <c:pt idx="38422">
                  <c:v>10123.999</c:v>
                </c:pt>
                <c:pt idx="38423">
                  <c:v>10123.999</c:v>
                </c:pt>
                <c:pt idx="38424">
                  <c:v>10123.999</c:v>
                </c:pt>
                <c:pt idx="38425">
                  <c:v>10123.999</c:v>
                </c:pt>
                <c:pt idx="38426">
                  <c:v>10123.999</c:v>
                </c:pt>
                <c:pt idx="38427">
                  <c:v>10124.999</c:v>
                </c:pt>
                <c:pt idx="38428">
                  <c:v>10124.999</c:v>
                </c:pt>
                <c:pt idx="38429">
                  <c:v>10124.999</c:v>
                </c:pt>
                <c:pt idx="38430">
                  <c:v>10124.999</c:v>
                </c:pt>
                <c:pt idx="38431">
                  <c:v>10124.999</c:v>
                </c:pt>
                <c:pt idx="38432">
                  <c:v>10124.999</c:v>
                </c:pt>
                <c:pt idx="38433">
                  <c:v>10126.999</c:v>
                </c:pt>
                <c:pt idx="38434">
                  <c:v>10126.999</c:v>
                </c:pt>
                <c:pt idx="38435">
                  <c:v>10126.999</c:v>
                </c:pt>
                <c:pt idx="38436">
                  <c:v>10126.999</c:v>
                </c:pt>
                <c:pt idx="38437">
                  <c:v>10126.999</c:v>
                </c:pt>
                <c:pt idx="38438">
                  <c:v>10126.999</c:v>
                </c:pt>
                <c:pt idx="38439">
                  <c:v>10126.999</c:v>
                </c:pt>
                <c:pt idx="38440">
                  <c:v>10127.999</c:v>
                </c:pt>
                <c:pt idx="38441">
                  <c:v>10127.999</c:v>
                </c:pt>
                <c:pt idx="38442">
                  <c:v>10127.999</c:v>
                </c:pt>
                <c:pt idx="38443">
                  <c:v>10127.999</c:v>
                </c:pt>
                <c:pt idx="38444">
                  <c:v>10127.999</c:v>
                </c:pt>
                <c:pt idx="38445">
                  <c:v>10127.999</c:v>
                </c:pt>
                <c:pt idx="38446">
                  <c:v>10128.999</c:v>
                </c:pt>
                <c:pt idx="38447">
                  <c:v>10128.999</c:v>
                </c:pt>
                <c:pt idx="38448">
                  <c:v>10128.999</c:v>
                </c:pt>
                <c:pt idx="38449">
                  <c:v>10128.999</c:v>
                </c:pt>
                <c:pt idx="38450">
                  <c:v>10128.999</c:v>
                </c:pt>
                <c:pt idx="38451">
                  <c:v>10128.999</c:v>
                </c:pt>
                <c:pt idx="38452">
                  <c:v>10128.999</c:v>
                </c:pt>
                <c:pt idx="38453">
                  <c:v>10129.999</c:v>
                </c:pt>
                <c:pt idx="38454">
                  <c:v>10129.999</c:v>
                </c:pt>
                <c:pt idx="38455">
                  <c:v>10129.999</c:v>
                </c:pt>
                <c:pt idx="38456">
                  <c:v>10129.999</c:v>
                </c:pt>
                <c:pt idx="38457">
                  <c:v>10129.999</c:v>
                </c:pt>
                <c:pt idx="38458">
                  <c:v>10129.999</c:v>
                </c:pt>
                <c:pt idx="38459">
                  <c:v>10131.999</c:v>
                </c:pt>
                <c:pt idx="38460">
                  <c:v>10131.999</c:v>
                </c:pt>
                <c:pt idx="38461">
                  <c:v>10131.999</c:v>
                </c:pt>
                <c:pt idx="38462">
                  <c:v>10131.999</c:v>
                </c:pt>
                <c:pt idx="38463">
                  <c:v>10131.999</c:v>
                </c:pt>
                <c:pt idx="38464">
                  <c:v>10131.999</c:v>
                </c:pt>
                <c:pt idx="38465">
                  <c:v>10131.999</c:v>
                </c:pt>
                <c:pt idx="38466">
                  <c:v>10132.999</c:v>
                </c:pt>
                <c:pt idx="38467">
                  <c:v>10132.999</c:v>
                </c:pt>
                <c:pt idx="38468">
                  <c:v>10132.999</c:v>
                </c:pt>
                <c:pt idx="38469">
                  <c:v>10132.999</c:v>
                </c:pt>
                <c:pt idx="38470">
                  <c:v>10132.999</c:v>
                </c:pt>
                <c:pt idx="38471">
                  <c:v>10132.999</c:v>
                </c:pt>
                <c:pt idx="38472">
                  <c:v>10132.999</c:v>
                </c:pt>
                <c:pt idx="38473">
                  <c:v>10133.999</c:v>
                </c:pt>
                <c:pt idx="38474">
                  <c:v>10133.999</c:v>
                </c:pt>
                <c:pt idx="38475">
                  <c:v>10133.999</c:v>
                </c:pt>
                <c:pt idx="38476">
                  <c:v>10133.999</c:v>
                </c:pt>
                <c:pt idx="38477">
                  <c:v>10133.999</c:v>
                </c:pt>
                <c:pt idx="38478">
                  <c:v>10133.999</c:v>
                </c:pt>
                <c:pt idx="38479">
                  <c:v>10134.999</c:v>
                </c:pt>
                <c:pt idx="38480">
                  <c:v>10134.999</c:v>
                </c:pt>
                <c:pt idx="38481">
                  <c:v>10134.999</c:v>
                </c:pt>
                <c:pt idx="38482">
                  <c:v>10134.999</c:v>
                </c:pt>
                <c:pt idx="38483">
                  <c:v>10134.999</c:v>
                </c:pt>
                <c:pt idx="38484">
                  <c:v>10134.999</c:v>
                </c:pt>
                <c:pt idx="38485">
                  <c:v>10134.999</c:v>
                </c:pt>
                <c:pt idx="38486">
                  <c:v>10136.999</c:v>
                </c:pt>
                <c:pt idx="38487">
                  <c:v>10136.999</c:v>
                </c:pt>
                <c:pt idx="38488">
                  <c:v>10136.999</c:v>
                </c:pt>
                <c:pt idx="38489">
                  <c:v>10136.999</c:v>
                </c:pt>
                <c:pt idx="38490">
                  <c:v>10136.999</c:v>
                </c:pt>
                <c:pt idx="38491">
                  <c:v>10136.999</c:v>
                </c:pt>
                <c:pt idx="38492">
                  <c:v>10137.999</c:v>
                </c:pt>
                <c:pt idx="38493">
                  <c:v>10137.999</c:v>
                </c:pt>
                <c:pt idx="38494">
                  <c:v>10137.999</c:v>
                </c:pt>
                <c:pt idx="38495">
                  <c:v>10137.999</c:v>
                </c:pt>
                <c:pt idx="38496">
                  <c:v>10137.999</c:v>
                </c:pt>
                <c:pt idx="38497">
                  <c:v>10137.999</c:v>
                </c:pt>
                <c:pt idx="38498">
                  <c:v>10137.999</c:v>
                </c:pt>
                <c:pt idx="38499">
                  <c:v>10138.999</c:v>
                </c:pt>
                <c:pt idx="38500">
                  <c:v>10138.999</c:v>
                </c:pt>
                <c:pt idx="38501">
                  <c:v>10138.999</c:v>
                </c:pt>
                <c:pt idx="38502">
                  <c:v>10138.999</c:v>
                </c:pt>
                <c:pt idx="38503">
                  <c:v>10138.999</c:v>
                </c:pt>
                <c:pt idx="38504">
                  <c:v>10138.999</c:v>
                </c:pt>
                <c:pt idx="38505">
                  <c:v>10139.999</c:v>
                </c:pt>
                <c:pt idx="38506">
                  <c:v>10139.999</c:v>
                </c:pt>
                <c:pt idx="38507">
                  <c:v>10139.999</c:v>
                </c:pt>
                <c:pt idx="38508">
                  <c:v>10139.999</c:v>
                </c:pt>
                <c:pt idx="38509">
                  <c:v>10139.999</c:v>
                </c:pt>
                <c:pt idx="38510">
                  <c:v>10139.999</c:v>
                </c:pt>
                <c:pt idx="38511">
                  <c:v>10139.999</c:v>
                </c:pt>
                <c:pt idx="38512">
                  <c:v>10141.999</c:v>
                </c:pt>
                <c:pt idx="38513">
                  <c:v>10141.999</c:v>
                </c:pt>
                <c:pt idx="38514">
                  <c:v>10141.999</c:v>
                </c:pt>
                <c:pt idx="38515">
                  <c:v>10141.999</c:v>
                </c:pt>
                <c:pt idx="38516">
                  <c:v>10141.999</c:v>
                </c:pt>
                <c:pt idx="38517">
                  <c:v>10141.999</c:v>
                </c:pt>
                <c:pt idx="38518">
                  <c:v>10141.999</c:v>
                </c:pt>
                <c:pt idx="38519">
                  <c:v>10142.999</c:v>
                </c:pt>
                <c:pt idx="38520">
                  <c:v>10142.999</c:v>
                </c:pt>
                <c:pt idx="38521">
                  <c:v>10142.999</c:v>
                </c:pt>
                <c:pt idx="38522">
                  <c:v>10142.999</c:v>
                </c:pt>
                <c:pt idx="38523">
                  <c:v>10142.999</c:v>
                </c:pt>
                <c:pt idx="38524">
                  <c:v>10142.999</c:v>
                </c:pt>
                <c:pt idx="38525">
                  <c:v>10143.999</c:v>
                </c:pt>
                <c:pt idx="38526">
                  <c:v>10143.999</c:v>
                </c:pt>
                <c:pt idx="38527">
                  <c:v>10143.999</c:v>
                </c:pt>
                <c:pt idx="38528">
                  <c:v>10143.999</c:v>
                </c:pt>
                <c:pt idx="38529">
                  <c:v>10143.999</c:v>
                </c:pt>
                <c:pt idx="38530">
                  <c:v>10143.999</c:v>
                </c:pt>
                <c:pt idx="38531">
                  <c:v>10143.999</c:v>
                </c:pt>
                <c:pt idx="38532">
                  <c:v>10144.999</c:v>
                </c:pt>
                <c:pt idx="38533">
                  <c:v>10144.999</c:v>
                </c:pt>
                <c:pt idx="38534">
                  <c:v>10144.999</c:v>
                </c:pt>
                <c:pt idx="38535">
                  <c:v>10144.999</c:v>
                </c:pt>
                <c:pt idx="38536">
                  <c:v>10144.999</c:v>
                </c:pt>
                <c:pt idx="38537">
                  <c:v>10144.999</c:v>
                </c:pt>
                <c:pt idx="38538">
                  <c:v>10146.999</c:v>
                </c:pt>
                <c:pt idx="38539">
                  <c:v>10146.999</c:v>
                </c:pt>
                <c:pt idx="38540">
                  <c:v>10146.999</c:v>
                </c:pt>
                <c:pt idx="38541">
                  <c:v>10146.999</c:v>
                </c:pt>
                <c:pt idx="38542">
                  <c:v>10146.999</c:v>
                </c:pt>
                <c:pt idx="38543">
                  <c:v>10146.999</c:v>
                </c:pt>
                <c:pt idx="38544">
                  <c:v>10146.999</c:v>
                </c:pt>
                <c:pt idx="38545">
                  <c:v>10147.999</c:v>
                </c:pt>
                <c:pt idx="38546">
                  <c:v>10147.999</c:v>
                </c:pt>
                <c:pt idx="38547">
                  <c:v>10147.999</c:v>
                </c:pt>
                <c:pt idx="38548">
                  <c:v>10147.999</c:v>
                </c:pt>
                <c:pt idx="38549">
                  <c:v>10147.999</c:v>
                </c:pt>
                <c:pt idx="38550">
                  <c:v>10147.999</c:v>
                </c:pt>
                <c:pt idx="38551">
                  <c:v>10148.999</c:v>
                </c:pt>
                <c:pt idx="38552">
                  <c:v>10148.999</c:v>
                </c:pt>
                <c:pt idx="38553">
                  <c:v>10148.999</c:v>
                </c:pt>
                <c:pt idx="38554">
                  <c:v>10148.999</c:v>
                </c:pt>
                <c:pt idx="38555">
                  <c:v>10148.999</c:v>
                </c:pt>
                <c:pt idx="38556">
                  <c:v>10148.999</c:v>
                </c:pt>
                <c:pt idx="38557">
                  <c:v>10148.999</c:v>
                </c:pt>
                <c:pt idx="38558">
                  <c:v>10149.999</c:v>
                </c:pt>
                <c:pt idx="38559">
                  <c:v>10149.999</c:v>
                </c:pt>
                <c:pt idx="38560">
                  <c:v>10149.999</c:v>
                </c:pt>
                <c:pt idx="38561">
                  <c:v>10149.999</c:v>
                </c:pt>
                <c:pt idx="38562">
                  <c:v>10149.999</c:v>
                </c:pt>
                <c:pt idx="38563">
                  <c:v>10149.999</c:v>
                </c:pt>
                <c:pt idx="38564">
                  <c:v>10149.999</c:v>
                </c:pt>
                <c:pt idx="38565">
                  <c:v>10151.999</c:v>
                </c:pt>
                <c:pt idx="38566">
                  <c:v>10151.999</c:v>
                </c:pt>
                <c:pt idx="38567">
                  <c:v>10151.999</c:v>
                </c:pt>
                <c:pt idx="38568">
                  <c:v>10151.999</c:v>
                </c:pt>
                <c:pt idx="38569">
                  <c:v>10151.999</c:v>
                </c:pt>
                <c:pt idx="38570">
                  <c:v>10151.999</c:v>
                </c:pt>
                <c:pt idx="38571">
                  <c:v>10152.999</c:v>
                </c:pt>
                <c:pt idx="38572">
                  <c:v>10152.999</c:v>
                </c:pt>
                <c:pt idx="38573">
                  <c:v>10152.999</c:v>
                </c:pt>
                <c:pt idx="38574">
                  <c:v>10152.999</c:v>
                </c:pt>
                <c:pt idx="38575">
                  <c:v>10152.999</c:v>
                </c:pt>
                <c:pt idx="38576">
                  <c:v>10152.999</c:v>
                </c:pt>
                <c:pt idx="38577">
                  <c:v>10152.999</c:v>
                </c:pt>
                <c:pt idx="38578">
                  <c:v>10153.999</c:v>
                </c:pt>
                <c:pt idx="38579">
                  <c:v>10153.999</c:v>
                </c:pt>
                <c:pt idx="38580">
                  <c:v>10153.999</c:v>
                </c:pt>
                <c:pt idx="38581">
                  <c:v>10153.999</c:v>
                </c:pt>
                <c:pt idx="38582">
                  <c:v>10153.999</c:v>
                </c:pt>
                <c:pt idx="38583">
                  <c:v>10153.999</c:v>
                </c:pt>
                <c:pt idx="38584">
                  <c:v>10154.999</c:v>
                </c:pt>
                <c:pt idx="38585">
                  <c:v>10154.999</c:v>
                </c:pt>
                <c:pt idx="38586">
                  <c:v>10154.999</c:v>
                </c:pt>
                <c:pt idx="38587">
                  <c:v>10154.999</c:v>
                </c:pt>
                <c:pt idx="38588">
                  <c:v>10154.999</c:v>
                </c:pt>
                <c:pt idx="38589">
                  <c:v>10154.999</c:v>
                </c:pt>
                <c:pt idx="38590">
                  <c:v>10154.999</c:v>
                </c:pt>
                <c:pt idx="38591">
                  <c:v>10156.999</c:v>
                </c:pt>
                <c:pt idx="38592">
                  <c:v>10156.999</c:v>
                </c:pt>
                <c:pt idx="38593">
                  <c:v>10156.999</c:v>
                </c:pt>
                <c:pt idx="38594">
                  <c:v>10156.999</c:v>
                </c:pt>
                <c:pt idx="38595">
                  <c:v>10156.999</c:v>
                </c:pt>
                <c:pt idx="38596">
                  <c:v>10156.999</c:v>
                </c:pt>
                <c:pt idx="38597">
                  <c:v>10157.999</c:v>
                </c:pt>
                <c:pt idx="38598">
                  <c:v>10157.999</c:v>
                </c:pt>
                <c:pt idx="38599">
                  <c:v>10157.999</c:v>
                </c:pt>
                <c:pt idx="38600">
                  <c:v>10157.999</c:v>
                </c:pt>
                <c:pt idx="38601">
                  <c:v>10157.999</c:v>
                </c:pt>
                <c:pt idx="38602">
                  <c:v>10157.999</c:v>
                </c:pt>
                <c:pt idx="38603">
                  <c:v>10157.999</c:v>
                </c:pt>
                <c:pt idx="38604">
                  <c:v>10158.999</c:v>
                </c:pt>
                <c:pt idx="38605">
                  <c:v>10158.999</c:v>
                </c:pt>
                <c:pt idx="38606">
                  <c:v>10158.999</c:v>
                </c:pt>
                <c:pt idx="38607">
                  <c:v>10158.999</c:v>
                </c:pt>
                <c:pt idx="38608">
                  <c:v>10158.999</c:v>
                </c:pt>
                <c:pt idx="38609">
                  <c:v>10158.999</c:v>
                </c:pt>
                <c:pt idx="38610">
                  <c:v>10159.999</c:v>
                </c:pt>
                <c:pt idx="38611">
                  <c:v>10159.999</c:v>
                </c:pt>
                <c:pt idx="38612">
                  <c:v>10159.999</c:v>
                </c:pt>
                <c:pt idx="38613">
                  <c:v>10159.999</c:v>
                </c:pt>
                <c:pt idx="38614">
                  <c:v>10159.999</c:v>
                </c:pt>
                <c:pt idx="38615">
                  <c:v>10159.999</c:v>
                </c:pt>
                <c:pt idx="38616">
                  <c:v>10159.999</c:v>
                </c:pt>
                <c:pt idx="38617">
                  <c:v>10161.999</c:v>
                </c:pt>
                <c:pt idx="38618">
                  <c:v>10161.999</c:v>
                </c:pt>
                <c:pt idx="38619">
                  <c:v>10161.999</c:v>
                </c:pt>
                <c:pt idx="38620">
                  <c:v>10161.999</c:v>
                </c:pt>
                <c:pt idx="38621">
                  <c:v>10161.999</c:v>
                </c:pt>
                <c:pt idx="38622">
                  <c:v>10161.999</c:v>
                </c:pt>
                <c:pt idx="38623">
                  <c:v>10161.999</c:v>
                </c:pt>
                <c:pt idx="38624">
                  <c:v>10162.999</c:v>
                </c:pt>
                <c:pt idx="38625">
                  <c:v>10162.999</c:v>
                </c:pt>
                <c:pt idx="38626">
                  <c:v>10162.999</c:v>
                </c:pt>
                <c:pt idx="38627">
                  <c:v>10162.999</c:v>
                </c:pt>
                <c:pt idx="38628">
                  <c:v>10162.999</c:v>
                </c:pt>
                <c:pt idx="38629">
                  <c:v>10162.999</c:v>
                </c:pt>
                <c:pt idx="38630">
                  <c:v>10163.999</c:v>
                </c:pt>
                <c:pt idx="38631">
                  <c:v>10163.999</c:v>
                </c:pt>
                <c:pt idx="38632">
                  <c:v>10163.999</c:v>
                </c:pt>
                <c:pt idx="38633">
                  <c:v>10163.999</c:v>
                </c:pt>
                <c:pt idx="38634">
                  <c:v>10163.999</c:v>
                </c:pt>
                <c:pt idx="38635">
                  <c:v>10163.999</c:v>
                </c:pt>
                <c:pt idx="38636">
                  <c:v>10163.999</c:v>
                </c:pt>
                <c:pt idx="38637">
                  <c:v>10164.999</c:v>
                </c:pt>
                <c:pt idx="38638">
                  <c:v>10164.999</c:v>
                </c:pt>
                <c:pt idx="38639">
                  <c:v>10164.999</c:v>
                </c:pt>
                <c:pt idx="38640">
                  <c:v>10164.999</c:v>
                </c:pt>
                <c:pt idx="38641">
                  <c:v>10164.999</c:v>
                </c:pt>
                <c:pt idx="38642">
                  <c:v>10164.999</c:v>
                </c:pt>
                <c:pt idx="38643">
                  <c:v>10166.999</c:v>
                </c:pt>
                <c:pt idx="38644">
                  <c:v>10166.999</c:v>
                </c:pt>
                <c:pt idx="38645">
                  <c:v>10166.999</c:v>
                </c:pt>
                <c:pt idx="38646">
                  <c:v>10166.999</c:v>
                </c:pt>
                <c:pt idx="38647">
                  <c:v>10166.999</c:v>
                </c:pt>
                <c:pt idx="38648">
                  <c:v>10166.999</c:v>
                </c:pt>
                <c:pt idx="38649">
                  <c:v>10166.999</c:v>
                </c:pt>
                <c:pt idx="38650">
                  <c:v>10167.999</c:v>
                </c:pt>
                <c:pt idx="38651">
                  <c:v>10167.999</c:v>
                </c:pt>
                <c:pt idx="38652">
                  <c:v>10167.999</c:v>
                </c:pt>
                <c:pt idx="38653">
                  <c:v>10167.999</c:v>
                </c:pt>
                <c:pt idx="38654">
                  <c:v>10167.999</c:v>
                </c:pt>
                <c:pt idx="38655">
                  <c:v>10167.999</c:v>
                </c:pt>
                <c:pt idx="38656">
                  <c:v>10168.999</c:v>
                </c:pt>
                <c:pt idx="38657">
                  <c:v>10168.999</c:v>
                </c:pt>
                <c:pt idx="38658">
                  <c:v>10168.999</c:v>
                </c:pt>
                <c:pt idx="38659">
                  <c:v>10168.999</c:v>
                </c:pt>
                <c:pt idx="38660">
                  <c:v>10168.999</c:v>
                </c:pt>
                <c:pt idx="38661">
                  <c:v>10168.999</c:v>
                </c:pt>
                <c:pt idx="38662">
                  <c:v>10168.999</c:v>
                </c:pt>
                <c:pt idx="38663">
                  <c:v>10169.999</c:v>
                </c:pt>
                <c:pt idx="38664">
                  <c:v>10169.999</c:v>
                </c:pt>
                <c:pt idx="38665">
                  <c:v>10169.999</c:v>
                </c:pt>
                <c:pt idx="38666">
                  <c:v>10169.999</c:v>
                </c:pt>
                <c:pt idx="38667">
                  <c:v>10169.999</c:v>
                </c:pt>
                <c:pt idx="38668">
                  <c:v>10169.999</c:v>
                </c:pt>
                <c:pt idx="38669">
                  <c:v>10169.999</c:v>
                </c:pt>
                <c:pt idx="38670">
                  <c:v>10171.999</c:v>
                </c:pt>
                <c:pt idx="38671">
                  <c:v>10171.999</c:v>
                </c:pt>
                <c:pt idx="38672">
                  <c:v>10171.999</c:v>
                </c:pt>
                <c:pt idx="38673">
                  <c:v>10171.999</c:v>
                </c:pt>
                <c:pt idx="38674">
                  <c:v>10171.999</c:v>
                </c:pt>
                <c:pt idx="38675">
                  <c:v>10171.999</c:v>
                </c:pt>
                <c:pt idx="38676">
                  <c:v>10172.999</c:v>
                </c:pt>
                <c:pt idx="38677">
                  <c:v>10172.999</c:v>
                </c:pt>
                <c:pt idx="38678">
                  <c:v>10172.999</c:v>
                </c:pt>
                <c:pt idx="38679">
                  <c:v>10172.999</c:v>
                </c:pt>
                <c:pt idx="38680">
                  <c:v>10172.999</c:v>
                </c:pt>
                <c:pt idx="38681">
                  <c:v>10172.999</c:v>
                </c:pt>
                <c:pt idx="38682">
                  <c:v>10172.999</c:v>
                </c:pt>
                <c:pt idx="38683">
                  <c:v>10173.999</c:v>
                </c:pt>
                <c:pt idx="38684">
                  <c:v>10173.999</c:v>
                </c:pt>
                <c:pt idx="38685">
                  <c:v>10173.999</c:v>
                </c:pt>
                <c:pt idx="38686">
                  <c:v>10173.999</c:v>
                </c:pt>
                <c:pt idx="38687">
                  <c:v>10173.999</c:v>
                </c:pt>
                <c:pt idx="38688">
                  <c:v>10173.999</c:v>
                </c:pt>
                <c:pt idx="38689">
                  <c:v>10174.999</c:v>
                </c:pt>
                <c:pt idx="38690">
                  <c:v>10174.999</c:v>
                </c:pt>
                <c:pt idx="38691">
                  <c:v>10174.999</c:v>
                </c:pt>
                <c:pt idx="38692">
                  <c:v>10174.999</c:v>
                </c:pt>
                <c:pt idx="38693">
                  <c:v>10174.999</c:v>
                </c:pt>
                <c:pt idx="38694">
                  <c:v>10174.999</c:v>
                </c:pt>
                <c:pt idx="38695">
                  <c:v>10174.999</c:v>
                </c:pt>
                <c:pt idx="38696">
                  <c:v>10176.999</c:v>
                </c:pt>
                <c:pt idx="38697">
                  <c:v>10176.999</c:v>
                </c:pt>
                <c:pt idx="38698">
                  <c:v>10176.999</c:v>
                </c:pt>
                <c:pt idx="38699">
                  <c:v>10176.999</c:v>
                </c:pt>
                <c:pt idx="38700">
                  <c:v>10176.999</c:v>
                </c:pt>
                <c:pt idx="38701">
                  <c:v>10176.999</c:v>
                </c:pt>
                <c:pt idx="38702">
                  <c:v>10177.999</c:v>
                </c:pt>
                <c:pt idx="38703">
                  <c:v>10177.999</c:v>
                </c:pt>
                <c:pt idx="38704">
                  <c:v>10177.999</c:v>
                </c:pt>
                <c:pt idx="38705">
                  <c:v>10177.999</c:v>
                </c:pt>
                <c:pt idx="38706">
                  <c:v>10177.999</c:v>
                </c:pt>
                <c:pt idx="38707">
                  <c:v>10177.999</c:v>
                </c:pt>
                <c:pt idx="38708">
                  <c:v>10177.999</c:v>
                </c:pt>
                <c:pt idx="38709">
                  <c:v>10178.999</c:v>
                </c:pt>
                <c:pt idx="38710">
                  <c:v>10178.999</c:v>
                </c:pt>
                <c:pt idx="38711">
                  <c:v>10178.999</c:v>
                </c:pt>
                <c:pt idx="38712">
                  <c:v>10178.999</c:v>
                </c:pt>
                <c:pt idx="38713">
                  <c:v>10178.999</c:v>
                </c:pt>
                <c:pt idx="38714">
                  <c:v>10178.999</c:v>
                </c:pt>
                <c:pt idx="38715">
                  <c:v>10179.999</c:v>
                </c:pt>
                <c:pt idx="38716">
                  <c:v>10179.999</c:v>
                </c:pt>
                <c:pt idx="38717">
                  <c:v>10179.999</c:v>
                </c:pt>
                <c:pt idx="38718">
                  <c:v>10179.999</c:v>
                </c:pt>
                <c:pt idx="38719">
                  <c:v>10179.999</c:v>
                </c:pt>
                <c:pt idx="38720">
                  <c:v>10179.999</c:v>
                </c:pt>
                <c:pt idx="38721">
                  <c:v>10179.999</c:v>
                </c:pt>
                <c:pt idx="38722">
                  <c:v>10181.999</c:v>
                </c:pt>
                <c:pt idx="38723">
                  <c:v>10181.999</c:v>
                </c:pt>
                <c:pt idx="38724">
                  <c:v>10181.999</c:v>
                </c:pt>
                <c:pt idx="38725">
                  <c:v>10181.999</c:v>
                </c:pt>
                <c:pt idx="38726">
                  <c:v>10181.999</c:v>
                </c:pt>
                <c:pt idx="38727">
                  <c:v>10181.999</c:v>
                </c:pt>
                <c:pt idx="38728">
                  <c:v>10181.999</c:v>
                </c:pt>
                <c:pt idx="38729">
                  <c:v>10182.999</c:v>
                </c:pt>
                <c:pt idx="38730">
                  <c:v>10182.999</c:v>
                </c:pt>
                <c:pt idx="38731">
                  <c:v>10182.999</c:v>
                </c:pt>
                <c:pt idx="38732">
                  <c:v>10182.999</c:v>
                </c:pt>
                <c:pt idx="38733">
                  <c:v>10182.999</c:v>
                </c:pt>
                <c:pt idx="38734">
                  <c:v>10182.999</c:v>
                </c:pt>
                <c:pt idx="38735">
                  <c:v>10183.999</c:v>
                </c:pt>
                <c:pt idx="38736">
                  <c:v>10183.999</c:v>
                </c:pt>
                <c:pt idx="38737">
                  <c:v>10183.999</c:v>
                </c:pt>
                <c:pt idx="38738">
                  <c:v>10183.999</c:v>
                </c:pt>
                <c:pt idx="38739">
                  <c:v>10183.999</c:v>
                </c:pt>
                <c:pt idx="38740">
                  <c:v>10183.999</c:v>
                </c:pt>
                <c:pt idx="38741">
                  <c:v>10183.999</c:v>
                </c:pt>
                <c:pt idx="38742">
                  <c:v>10184.999</c:v>
                </c:pt>
                <c:pt idx="38743">
                  <c:v>10184.999</c:v>
                </c:pt>
                <c:pt idx="38744">
                  <c:v>10184.999</c:v>
                </c:pt>
                <c:pt idx="38745">
                  <c:v>10184.999</c:v>
                </c:pt>
                <c:pt idx="38746">
                  <c:v>10184.999</c:v>
                </c:pt>
                <c:pt idx="38747">
                  <c:v>10184.999</c:v>
                </c:pt>
                <c:pt idx="38748">
                  <c:v>10186.999</c:v>
                </c:pt>
                <c:pt idx="38749">
                  <c:v>10186.999</c:v>
                </c:pt>
                <c:pt idx="38750">
                  <c:v>10186.999</c:v>
                </c:pt>
                <c:pt idx="38751">
                  <c:v>10186.999</c:v>
                </c:pt>
                <c:pt idx="38752">
                  <c:v>10186.999</c:v>
                </c:pt>
                <c:pt idx="38753">
                  <c:v>10186.999</c:v>
                </c:pt>
                <c:pt idx="38754">
                  <c:v>10186.999</c:v>
                </c:pt>
                <c:pt idx="38755">
                  <c:v>10187.999</c:v>
                </c:pt>
                <c:pt idx="38756">
                  <c:v>10187.999</c:v>
                </c:pt>
                <c:pt idx="38757">
                  <c:v>10187.999</c:v>
                </c:pt>
                <c:pt idx="38758">
                  <c:v>10187.999</c:v>
                </c:pt>
                <c:pt idx="38759">
                  <c:v>10187.999</c:v>
                </c:pt>
                <c:pt idx="38760">
                  <c:v>10187.999</c:v>
                </c:pt>
                <c:pt idx="38761">
                  <c:v>10188.999</c:v>
                </c:pt>
                <c:pt idx="38762">
                  <c:v>10188.999</c:v>
                </c:pt>
                <c:pt idx="38763">
                  <c:v>10188.999</c:v>
                </c:pt>
                <c:pt idx="38764">
                  <c:v>10188.999</c:v>
                </c:pt>
                <c:pt idx="38765">
                  <c:v>10188.999</c:v>
                </c:pt>
                <c:pt idx="38766">
                  <c:v>10188.999</c:v>
                </c:pt>
                <c:pt idx="38767">
                  <c:v>10188.999</c:v>
                </c:pt>
                <c:pt idx="38768">
                  <c:v>10189.999</c:v>
                </c:pt>
                <c:pt idx="38769">
                  <c:v>10189.999</c:v>
                </c:pt>
                <c:pt idx="38770">
                  <c:v>10189.999</c:v>
                </c:pt>
                <c:pt idx="38771">
                  <c:v>10189.999</c:v>
                </c:pt>
                <c:pt idx="38772">
                  <c:v>10189.999</c:v>
                </c:pt>
                <c:pt idx="38773">
                  <c:v>10189.999</c:v>
                </c:pt>
                <c:pt idx="38774">
                  <c:v>10189.999</c:v>
                </c:pt>
                <c:pt idx="38775">
                  <c:v>10191.999</c:v>
                </c:pt>
                <c:pt idx="38776">
                  <c:v>10191.999</c:v>
                </c:pt>
                <c:pt idx="38777">
                  <c:v>10191.999</c:v>
                </c:pt>
                <c:pt idx="38778">
                  <c:v>10191.999</c:v>
                </c:pt>
                <c:pt idx="38779">
                  <c:v>10191.999</c:v>
                </c:pt>
                <c:pt idx="38780">
                  <c:v>10191.999</c:v>
                </c:pt>
                <c:pt idx="38781">
                  <c:v>10192.999</c:v>
                </c:pt>
                <c:pt idx="38782">
                  <c:v>10192.999</c:v>
                </c:pt>
                <c:pt idx="38783">
                  <c:v>10192.999</c:v>
                </c:pt>
                <c:pt idx="38784">
                  <c:v>10192.999</c:v>
                </c:pt>
                <c:pt idx="38785">
                  <c:v>10192.999</c:v>
                </c:pt>
                <c:pt idx="38786">
                  <c:v>10192.999</c:v>
                </c:pt>
                <c:pt idx="38787">
                  <c:v>10192.999</c:v>
                </c:pt>
                <c:pt idx="38788">
                  <c:v>10193.999</c:v>
                </c:pt>
                <c:pt idx="38789">
                  <c:v>10193.999</c:v>
                </c:pt>
                <c:pt idx="38790">
                  <c:v>10193.999</c:v>
                </c:pt>
                <c:pt idx="38791">
                  <c:v>10193.999</c:v>
                </c:pt>
                <c:pt idx="38792">
                  <c:v>10193.999</c:v>
                </c:pt>
                <c:pt idx="38793">
                  <c:v>10193.999</c:v>
                </c:pt>
                <c:pt idx="38794">
                  <c:v>10194.999</c:v>
                </c:pt>
                <c:pt idx="38795">
                  <c:v>10194.999</c:v>
                </c:pt>
                <c:pt idx="38796">
                  <c:v>10194.999</c:v>
                </c:pt>
                <c:pt idx="38797">
                  <c:v>10194.999</c:v>
                </c:pt>
                <c:pt idx="38798">
                  <c:v>10194.999</c:v>
                </c:pt>
                <c:pt idx="38799">
                  <c:v>10194.999</c:v>
                </c:pt>
                <c:pt idx="38800">
                  <c:v>10194.999</c:v>
                </c:pt>
                <c:pt idx="38801">
                  <c:v>10196.999</c:v>
                </c:pt>
                <c:pt idx="38802">
                  <c:v>10196.999</c:v>
                </c:pt>
                <c:pt idx="38803">
                  <c:v>10196.999</c:v>
                </c:pt>
                <c:pt idx="38804">
                  <c:v>10196.999</c:v>
                </c:pt>
                <c:pt idx="38805">
                  <c:v>10196.999</c:v>
                </c:pt>
                <c:pt idx="38806">
                  <c:v>10196.999</c:v>
                </c:pt>
                <c:pt idx="38807">
                  <c:v>10197.999</c:v>
                </c:pt>
                <c:pt idx="38808">
                  <c:v>10197.999</c:v>
                </c:pt>
                <c:pt idx="38809">
                  <c:v>10197.999</c:v>
                </c:pt>
                <c:pt idx="38810">
                  <c:v>10197.999</c:v>
                </c:pt>
                <c:pt idx="38811">
                  <c:v>10197.999</c:v>
                </c:pt>
                <c:pt idx="38812">
                  <c:v>10197.999</c:v>
                </c:pt>
                <c:pt idx="38813">
                  <c:v>10197.999</c:v>
                </c:pt>
                <c:pt idx="38814">
                  <c:v>10198.999</c:v>
                </c:pt>
                <c:pt idx="38815">
                  <c:v>10198.999</c:v>
                </c:pt>
                <c:pt idx="38816">
                  <c:v>10198.999</c:v>
                </c:pt>
                <c:pt idx="38817">
                  <c:v>10198.999</c:v>
                </c:pt>
                <c:pt idx="38818">
                  <c:v>10198.999</c:v>
                </c:pt>
                <c:pt idx="38819">
                  <c:v>10198.999</c:v>
                </c:pt>
                <c:pt idx="38820">
                  <c:v>10198.999</c:v>
                </c:pt>
                <c:pt idx="38821">
                  <c:v>10199.999</c:v>
                </c:pt>
                <c:pt idx="38822">
                  <c:v>10199.999</c:v>
                </c:pt>
                <c:pt idx="38823">
                  <c:v>10199.999</c:v>
                </c:pt>
                <c:pt idx="38824">
                  <c:v>10199.999</c:v>
                </c:pt>
                <c:pt idx="38825">
                  <c:v>10199.999</c:v>
                </c:pt>
                <c:pt idx="38826">
                  <c:v>10199.999</c:v>
                </c:pt>
                <c:pt idx="38827">
                  <c:v>10201.999</c:v>
                </c:pt>
                <c:pt idx="38828">
                  <c:v>10201.999</c:v>
                </c:pt>
                <c:pt idx="38829">
                  <c:v>10201.999</c:v>
                </c:pt>
                <c:pt idx="38830">
                  <c:v>10201.999</c:v>
                </c:pt>
                <c:pt idx="38831">
                  <c:v>10201.999</c:v>
                </c:pt>
                <c:pt idx="38832">
                  <c:v>10201.999</c:v>
                </c:pt>
                <c:pt idx="38833">
                  <c:v>10201.999</c:v>
                </c:pt>
                <c:pt idx="38834">
                  <c:v>10202.999</c:v>
                </c:pt>
                <c:pt idx="38835">
                  <c:v>10202.999</c:v>
                </c:pt>
                <c:pt idx="38836">
                  <c:v>10202.999</c:v>
                </c:pt>
                <c:pt idx="38837">
                  <c:v>10202.999</c:v>
                </c:pt>
                <c:pt idx="38838">
                  <c:v>10202.999</c:v>
                </c:pt>
                <c:pt idx="38839">
                  <c:v>10202.999</c:v>
                </c:pt>
                <c:pt idx="38840">
                  <c:v>10203.999</c:v>
                </c:pt>
                <c:pt idx="38841">
                  <c:v>10203.999</c:v>
                </c:pt>
                <c:pt idx="38842">
                  <c:v>10203.999</c:v>
                </c:pt>
                <c:pt idx="38843">
                  <c:v>10203.999</c:v>
                </c:pt>
                <c:pt idx="38844">
                  <c:v>10203.999</c:v>
                </c:pt>
                <c:pt idx="38845">
                  <c:v>10203.999</c:v>
                </c:pt>
                <c:pt idx="38846">
                  <c:v>10203.999</c:v>
                </c:pt>
                <c:pt idx="38847">
                  <c:v>10204.999</c:v>
                </c:pt>
                <c:pt idx="38848">
                  <c:v>10204.999</c:v>
                </c:pt>
                <c:pt idx="38849">
                  <c:v>10204.999</c:v>
                </c:pt>
                <c:pt idx="38850">
                  <c:v>10204.999</c:v>
                </c:pt>
                <c:pt idx="38851">
                  <c:v>10204.999</c:v>
                </c:pt>
                <c:pt idx="38852">
                  <c:v>10204.999</c:v>
                </c:pt>
                <c:pt idx="38853">
                  <c:v>10206.999</c:v>
                </c:pt>
                <c:pt idx="38854">
                  <c:v>10206.999</c:v>
                </c:pt>
                <c:pt idx="38855">
                  <c:v>10206.999</c:v>
                </c:pt>
                <c:pt idx="38856">
                  <c:v>10206.999</c:v>
                </c:pt>
                <c:pt idx="38857">
                  <c:v>10206.999</c:v>
                </c:pt>
                <c:pt idx="38858">
                  <c:v>10206.999</c:v>
                </c:pt>
                <c:pt idx="38859">
                  <c:v>10206.999</c:v>
                </c:pt>
                <c:pt idx="38860">
                  <c:v>10207.999</c:v>
                </c:pt>
                <c:pt idx="38861">
                  <c:v>10207.999</c:v>
                </c:pt>
                <c:pt idx="38862">
                  <c:v>10207.999</c:v>
                </c:pt>
                <c:pt idx="38863">
                  <c:v>10207.999</c:v>
                </c:pt>
                <c:pt idx="38864">
                  <c:v>10207.999</c:v>
                </c:pt>
                <c:pt idx="38865">
                  <c:v>10207.999</c:v>
                </c:pt>
                <c:pt idx="38866">
                  <c:v>10208.999</c:v>
                </c:pt>
                <c:pt idx="38867">
                  <c:v>10208.999</c:v>
                </c:pt>
                <c:pt idx="38868">
                  <c:v>10208.999</c:v>
                </c:pt>
                <c:pt idx="38869">
                  <c:v>10208.999</c:v>
                </c:pt>
                <c:pt idx="38870">
                  <c:v>10208.999</c:v>
                </c:pt>
                <c:pt idx="38871">
                  <c:v>10208.999</c:v>
                </c:pt>
                <c:pt idx="38872">
                  <c:v>10208.999</c:v>
                </c:pt>
                <c:pt idx="38873">
                  <c:v>10209.999</c:v>
                </c:pt>
                <c:pt idx="38874">
                  <c:v>10209.999</c:v>
                </c:pt>
                <c:pt idx="38875">
                  <c:v>10209.999</c:v>
                </c:pt>
                <c:pt idx="38876">
                  <c:v>10209.999</c:v>
                </c:pt>
                <c:pt idx="38877">
                  <c:v>10209.999</c:v>
                </c:pt>
                <c:pt idx="38878">
                  <c:v>10209.999</c:v>
                </c:pt>
                <c:pt idx="38879">
                  <c:v>10209.999</c:v>
                </c:pt>
                <c:pt idx="38880">
                  <c:v>10211.999</c:v>
                </c:pt>
                <c:pt idx="38881">
                  <c:v>10211.999</c:v>
                </c:pt>
                <c:pt idx="38882">
                  <c:v>10211.999</c:v>
                </c:pt>
                <c:pt idx="38883">
                  <c:v>10211.999</c:v>
                </c:pt>
                <c:pt idx="38884">
                  <c:v>10211.999</c:v>
                </c:pt>
                <c:pt idx="38885">
                  <c:v>10211.999</c:v>
                </c:pt>
                <c:pt idx="38886">
                  <c:v>10212.999</c:v>
                </c:pt>
                <c:pt idx="38887">
                  <c:v>10212.999</c:v>
                </c:pt>
                <c:pt idx="38888">
                  <c:v>10212.999</c:v>
                </c:pt>
                <c:pt idx="38889">
                  <c:v>10212.999</c:v>
                </c:pt>
                <c:pt idx="38890">
                  <c:v>10212.999</c:v>
                </c:pt>
                <c:pt idx="38891">
                  <c:v>10212.999</c:v>
                </c:pt>
                <c:pt idx="38892">
                  <c:v>10212.999</c:v>
                </c:pt>
                <c:pt idx="38893">
                  <c:v>10213.999</c:v>
                </c:pt>
                <c:pt idx="38894">
                  <c:v>10213.999</c:v>
                </c:pt>
                <c:pt idx="38895">
                  <c:v>10213.999</c:v>
                </c:pt>
                <c:pt idx="38896">
                  <c:v>10213.999</c:v>
                </c:pt>
                <c:pt idx="38897">
                  <c:v>10213.999</c:v>
                </c:pt>
                <c:pt idx="38898">
                  <c:v>10213.999</c:v>
                </c:pt>
                <c:pt idx="38899">
                  <c:v>10214.999</c:v>
                </c:pt>
                <c:pt idx="38900">
                  <c:v>10214.999</c:v>
                </c:pt>
                <c:pt idx="38901">
                  <c:v>10214.999</c:v>
                </c:pt>
                <c:pt idx="38902">
                  <c:v>10214.999</c:v>
                </c:pt>
                <c:pt idx="38903">
                  <c:v>10214.999</c:v>
                </c:pt>
                <c:pt idx="38904">
                  <c:v>10214.999</c:v>
                </c:pt>
                <c:pt idx="38905">
                  <c:v>10214.999</c:v>
                </c:pt>
                <c:pt idx="38906">
                  <c:v>10216.999</c:v>
                </c:pt>
                <c:pt idx="38907">
                  <c:v>10216.999</c:v>
                </c:pt>
                <c:pt idx="38908">
                  <c:v>10216.999</c:v>
                </c:pt>
                <c:pt idx="38909">
                  <c:v>10216.999</c:v>
                </c:pt>
                <c:pt idx="38910">
                  <c:v>10216.999</c:v>
                </c:pt>
                <c:pt idx="38911">
                  <c:v>10216.999</c:v>
                </c:pt>
                <c:pt idx="38912">
                  <c:v>10217.999</c:v>
                </c:pt>
                <c:pt idx="38913">
                  <c:v>10217.999</c:v>
                </c:pt>
                <c:pt idx="38914">
                  <c:v>10217.999</c:v>
                </c:pt>
                <c:pt idx="38915">
                  <c:v>10217.999</c:v>
                </c:pt>
                <c:pt idx="38916">
                  <c:v>10217.999</c:v>
                </c:pt>
                <c:pt idx="38917">
                  <c:v>10217.999</c:v>
                </c:pt>
                <c:pt idx="38918">
                  <c:v>10217.999</c:v>
                </c:pt>
                <c:pt idx="38919">
                  <c:v>10218.999</c:v>
                </c:pt>
                <c:pt idx="38920">
                  <c:v>10218.999</c:v>
                </c:pt>
                <c:pt idx="38921">
                  <c:v>10218.999</c:v>
                </c:pt>
                <c:pt idx="38922">
                  <c:v>10218.999</c:v>
                </c:pt>
                <c:pt idx="38923">
                  <c:v>10218.999</c:v>
                </c:pt>
                <c:pt idx="38924">
                  <c:v>10218.999</c:v>
                </c:pt>
                <c:pt idx="38925">
                  <c:v>10218.999</c:v>
                </c:pt>
                <c:pt idx="38926">
                  <c:v>10219.999</c:v>
                </c:pt>
                <c:pt idx="38927">
                  <c:v>10219.999</c:v>
                </c:pt>
                <c:pt idx="38928">
                  <c:v>10219.999</c:v>
                </c:pt>
                <c:pt idx="38929">
                  <c:v>10219.999</c:v>
                </c:pt>
                <c:pt idx="38930">
                  <c:v>10219.999</c:v>
                </c:pt>
                <c:pt idx="38931">
                  <c:v>10219.999</c:v>
                </c:pt>
                <c:pt idx="38932">
                  <c:v>10221.999</c:v>
                </c:pt>
                <c:pt idx="38933">
                  <c:v>10221.999</c:v>
                </c:pt>
                <c:pt idx="38934">
                  <c:v>10221.999</c:v>
                </c:pt>
                <c:pt idx="38935">
                  <c:v>10221.999</c:v>
                </c:pt>
                <c:pt idx="38936">
                  <c:v>10221.999</c:v>
                </c:pt>
                <c:pt idx="38937">
                  <c:v>10221.999</c:v>
                </c:pt>
                <c:pt idx="38938">
                  <c:v>10221.999</c:v>
                </c:pt>
                <c:pt idx="38939">
                  <c:v>10222.999</c:v>
                </c:pt>
                <c:pt idx="38940">
                  <c:v>10222.999</c:v>
                </c:pt>
                <c:pt idx="38941">
                  <c:v>10222.999</c:v>
                </c:pt>
                <c:pt idx="38942">
                  <c:v>10222.999</c:v>
                </c:pt>
                <c:pt idx="38943">
                  <c:v>10222.999</c:v>
                </c:pt>
                <c:pt idx="38944">
                  <c:v>10222.999</c:v>
                </c:pt>
                <c:pt idx="38945">
                  <c:v>10223.999</c:v>
                </c:pt>
                <c:pt idx="38946">
                  <c:v>10223.999</c:v>
                </c:pt>
                <c:pt idx="38947">
                  <c:v>10223.999</c:v>
                </c:pt>
                <c:pt idx="38948">
                  <c:v>10223.999</c:v>
                </c:pt>
                <c:pt idx="38949">
                  <c:v>10223.999</c:v>
                </c:pt>
                <c:pt idx="38950">
                  <c:v>10223.999</c:v>
                </c:pt>
                <c:pt idx="38951">
                  <c:v>10223.999</c:v>
                </c:pt>
                <c:pt idx="38952">
                  <c:v>10224.999</c:v>
                </c:pt>
                <c:pt idx="38953">
                  <c:v>10224.999</c:v>
                </c:pt>
                <c:pt idx="38954">
                  <c:v>10224.999</c:v>
                </c:pt>
                <c:pt idx="38955">
                  <c:v>10224.999</c:v>
                </c:pt>
                <c:pt idx="38956">
                  <c:v>10224.999</c:v>
                </c:pt>
                <c:pt idx="38957">
                  <c:v>10224.999</c:v>
                </c:pt>
                <c:pt idx="38958">
                  <c:v>10226.999</c:v>
                </c:pt>
                <c:pt idx="38959">
                  <c:v>10226.999</c:v>
                </c:pt>
                <c:pt idx="38960">
                  <c:v>10226.999</c:v>
                </c:pt>
                <c:pt idx="38961">
                  <c:v>10226.999</c:v>
                </c:pt>
                <c:pt idx="38962">
                  <c:v>10226.999</c:v>
                </c:pt>
                <c:pt idx="38963">
                  <c:v>10226.999</c:v>
                </c:pt>
                <c:pt idx="38964">
                  <c:v>10226.999</c:v>
                </c:pt>
                <c:pt idx="38965">
                  <c:v>10227.999</c:v>
                </c:pt>
                <c:pt idx="38966">
                  <c:v>10227.999</c:v>
                </c:pt>
                <c:pt idx="38967">
                  <c:v>10227.999</c:v>
                </c:pt>
                <c:pt idx="38968">
                  <c:v>10227.999</c:v>
                </c:pt>
                <c:pt idx="38969">
                  <c:v>10227.999</c:v>
                </c:pt>
                <c:pt idx="38970">
                  <c:v>10227.999</c:v>
                </c:pt>
                <c:pt idx="38971">
                  <c:v>10227.999</c:v>
                </c:pt>
                <c:pt idx="38972">
                  <c:v>10228.999</c:v>
                </c:pt>
                <c:pt idx="38973">
                  <c:v>10228.999</c:v>
                </c:pt>
                <c:pt idx="38974">
                  <c:v>10228.999</c:v>
                </c:pt>
                <c:pt idx="38975">
                  <c:v>10228.999</c:v>
                </c:pt>
                <c:pt idx="38976">
                  <c:v>10228.999</c:v>
                </c:pt>
                <c:pt idx="38977">
                  <c:v>10228.999</c:v>
                </c:pt>
                <c:pt idx="38978">
                  <c:v>10229.999</c:v>
                </c:pt>
                <c:pt idx="38979">
                  <c:v>10229.999</c:v>
                </c:pt>
                <c:pt idx="38980">
                  <c:v>10229.999</c:v>
                </c:pt>
                <c:pt idx="38981">
                  <c:v>10229.999</c:v>
                </c:pt>
                <c:pt idx="38982">
                  <c:v>10229.999</c:v>
                </c:pt>
                <c:pt idx="38983">
                  <c:v>10229.999</c:v>
                </c:pt>
                <c:pt idx="38984">
                  <c:v>10229.999</c:v>
                </c:pt>
                <c:pt idx="38985">
                  <c:v>10231.999</c:v>
                </c:pt>
                <c:pt idx="38986">
                  <c:v>10231.999</c:v>
                </c:pt>
                <c:pt idx="38987">
                  <c:v>10231.999</c:v>
                </c:pt>
                <c:pt idx="38988">
                  <c:v>10231.999</c:v>
                </c:pt>
                <c:pt idx="38989">
                  <c:v>10231.999</c:v>
                </c:pt>
                <c:pt idx="38990">
                  <c:v>10231.999</c:v>
                </c:pt>
                <c:pt idx="38991">
                  <c:v>10232.999</c:v>
                </c:pt>
                <c:pt idx="38992">
                  <c:v>10232.999</c:v>
                </c:pt>
                <c:pt idx="38993">
                  <c:v>10232.999</c:v>
                </c:pt>
                <c:pt idx="38994">
                  <c:v>10232.999</c:v>
                </c:pt>
                <c:pt idx="38995">
                  <c:v>10232.999</c:v>
                </c:pt>
                <c:pt idx="38996">
                  <c:v>10232.999</c:v>
                </c:pt>
                <c:pt idx="38997">
                  <c:v>10232.999</c:v>
                </c:pt>
                <c:pt idx="38998">
                  <c:v>10233.999</c:v>
                </c:pt>
                <c:pt idx="38999">
                  <c:v>10233.999</c:v>
                </c:pt>
                <c:pt idx="39000">
                  <c:v>10233.999</c:v>
                </c:pt>
                <c:pt idx="39001">
                  <c:v>10233.999</c:v>
                </c:pt>
                <c:pt idx="39002">
                  <c:v>10233.999</c:v>
                </c:pt>
                <c:pt idx="39003">
                  <c:v>10233.999</c:v>
                </c:pt>
                <c:pt idx="39004">
                  <c:v>10234.999</c:v>
                </c:pt>
                <c:pt idx="39005">
                  <c:v>10234.999</c:v>
                </c:pt>
                <c:pt idx="39006">
                  <c:v>10234.999</c:v>
                </c:pt>
                <c:pt idx="39007">
                  <c:v>10234.999</c:v>
                </c:pt>
                <c:pt idx="39008">
                  <c:v>10234.999</c:v>
                </c:pt>
                <c:pt idx="39009">
                  <c:v>10234.999</c:v>
                </c:pt>
                <c:pt idx="39010">
                  <c:v>10234.999</c:v>
                </c:pt>
                <c:pt idx="39011">
                  <c:v>10236.999</c:v>
                </c:pt>
                <c:pt idx="39012">
                  <c:v>10236.999</c:v>
                </c:pt>
                <c:pt idx="39013">
                  <c:v>10236.999</c:v>
                </c:pt>
                <c:pt idx="39014">
                  <c:v>10236.999</c:v>
                </c:pt>
                <c:pt idx="39015">
                  <c:v>10236.999</c:v>
                </c:pt>
                <c:pt idx="39016">
                  <c:v>10236.999</c:v>
                </c:pt>
                <c:pt idx="39017">
                  <c:v>10237.999</c:v>
                </c:pt>
                <c:pt idx="39018">
                  <c:v>10237.999</c:v>
                </c:pt>
                <c:pt idx="39019">
                  <c:v>10237.999</c:v>
                </c:pt>
                <c:pt idx="39020">
                  <c:v>10237.999</c:v>
                </c:pt>
                <c:pt idx="39021">
                  <c:v>10237.999</c:v>
                </c:pt>
                <c:pt idx="39022">
                  <c:v>10237.999</c:v>
                </c:pt>
                <c:pt idx="39023">
                  <c:v>10237.999</c:v>
                </c:pt>
                <c:pt idx="39024">
                  <c:v>10238.999</c:v>
                </c:pt>
                <c:pt idx="39025">
                  <c:v>10238.999</c:v>
                </c:pt>
                <c:pt idx="39026">
                  <c:v>10238.999</c:v>
                </c:pt>
                <c:pt idx="39027">
                  <c:v>10238.999</c:v>
                </c:pt>
                <c:pt idx="39028">
                  <c:v>10238.999</c:v>
                </c:pt>
                <c:pt idx="39029">
                  <c:v>10238.999</c:v>
                </c:pt>
                <c:pt idx="39030">
                  <c:v>10238.999</c:v>
                </c:pt>
                <c:pt idx="39031">
                  <c:v>10239.999</c:v>
                </c:pt>
                <c:pt idx="39032">
                  <c:v>10239.999</c:v>
                </c:pt>
                <c:pt idx="39033">
                  <c:v>10239.999</c:v>
                </c:pt>
                <c:pt idx="39034">
                  <c:v>10239.999</c:v>
                </c:pt>
                <c:pt idx="39035">
                  <c:v>10239.999</c:v>
                </c:pt>
                <c:pt idx="39036">
                  <c:v>10239.999</c:v>
                </c:pt>
                <c:pt idx="39037">
                  <c:v>10241.999</c:v>
                </c:pt>
                <c:pt idx="39038">
                  <c:v>10241.999</c:v>
                </c:pt>
                <c:pt idx="39039">
                  <c:v>10241.999</c:v>
                </c:pt>
                <c:pt idx="39040">
                  <c:v>10241.999</c:v>
                </c:pt>
                <c:pt idx="39041">
                  <c:v>10241.999</c:v>
                </c:pt>
                <c:pt idx="39042">
                  <c:v>10241.999</c:v>
                </c:pt>
                <c:pt idx="39043">
                  <c:v>10241.999</c:v>
                </c:pt>
                <c:pt idx="39044">
                  <c:v>10242.999</c:v>
                </c:pt>
                <c:pt idx="39045">
                  <c:v>10242.999</c:v>
                </c:pt>
                <c:pt idx="39046">
                  <c:v>10242.999</c:v>
                </c:pt>
                <c:pt idx="39047">
                  <c:v>10242.999</c:v>
                </c:pt>
                <c:pt idx="39048">
                  <c:v>10242.999</c:v>
                </c:pt>
                <c:pt idx="39049">
                  <c:v>10242.999</c:v>
                </c:pt>
                <c:pt idx="39050">
                  <c:v>10243.999</c:v>
                </c:pt>
                <c:pt idx="39051">
                  <c:v>10243.999</c:v>
                </c:pt>
                <c:pt idx="39052">
                  <c:v>10243.999</c:v>
                </c:pt>
                <c:pt idx="39053">
                  <c:v>10243.999</c:v>
                </c:pt>
                <c:pt idx="39054">
                  <c:v>10243.999</c:v>
                </c:pt>
                <c:pt idx="39055">
                  <c:v>10243.999</c:v>
                </c:pt>
                <c:pt idx="39056">
                  <c:v>10243.999</c:v>
                </c:pt>
                <c:pt idx="39057">
                  <c:v>10244.999</c:v>
                </c:pt>
                <c:pt idx="39058">
                  <c:v>10244.999</c:v>
                </c:pt>
                <c:pt idx="39059">
                  <c:v>10244.999</c:v>
                </c:pt>
                <c:pt idx="39060">
                  <c:v>10244.999</c:v>
                </c:pt>
                <c:pt idx="39061">
                  <c:v>10244.999</c:v>
                </c:pt>
                <c:pt idx="39062">
                  <c:v>10244.999</c:v>
                </c:pt>
                <c:pt idx="39063">
                  <c:v>10246.999</c:v>
                </c:pt>
                <c:pt idx="39064">
                  <c:v>10246.999</c:v>
                </c:pt>
                <c:pt idx="39065">
                  <c:v>10246.999</c:v>
                </c:pt>
                <c:pt idx="39066">
                  <c:v>10246.999</c:v>
                </c:pt>
                <c:pt idx="39067">
                  <c:v>10246.999</c:v>
                </c:pt>
                <c:pt idx="39068">
                  <c:v>10246.999</c:v>
                </c:pt>
                <c:pt idx="39069">
                  <c:v>10246.999</c:v>
                </c:pt>
                <c:pt idx="39070">
                  <c:v>10247.999</c:v>
                </c:pt>
                <c:pt idx="39071">
                  <c:v>10247.999</c:v>
                </c:pt>
                <c:pt idx="39072">
                  <c:v>10247.999</c:v>
                </c:pt>
                <c:pt idx="39073">
                  <c:v>10247.999</c:v>
                </c:pt>
                <c:pt idx="39074">
                  <c:v>10247.999</c:v>
                </c:pt>
                <c:pt idx="39075">
                  <c:v>10247.999</c:v>
                </c:pt>
                <c:pt idx="39076">
                  <c:v>10247.999</c:v>
                </c:pt>
                <c:pt idx="39077">
                  <c:v>10248.999</c:v>
                </c:pt>
                <c:pt idx="39078">
                  <c:v>10248.999</c:v>
                </c:pt>
                <c:pt idx="39079">
                  <c:v>10248.999</c:v>
                </c:pt>
                <c:pt idx="39080">
                  <c:v>10248.999</c:v>
                </c:pt>
                <c:pt idx="39081">
                  <c:v>10248.999</c:v>
                </c:pt>
                <c:pt idx="39082">
                  <c:v>10248.999</c:v>
                </c:pt>
                <c:pt idx="39083">
                  <c:v>10249.999</c:v>
                </c:pt>
                <c:pt idx="39084">
                  <c:v>10249.999</c:v>
                </c:pt>
                <c:pt idx="39085">
                  <c:v>10249.999</c:v>
                </c:pt>
                <c:pt idx="39086">
                  <c:v>10249.999</c:v>
                </c:pt>
                <c:pt idx="39087">
                  <c:v>10249.999</c:v>
                </c:pt>
                <c:pt idx="39088">
                  <c:v>10249.999</c:v>
                </c:pt>
                <c:pt idx="39089">
                  <c:v>10249.999</c:v>
                </c:pt>
                <c:pt idx="39090">
                  <c:v>10251.999</c:v>
                </c:pt>
                <c:pt idx="39091">
                  <c:v>10251.999</c:v>
                </c:pt>
                <c:pt idx="39092">
                  <c:v>10251.999</c:v>
                </c:pt>
                <c:pt idx="39093">
                  <c:v>10251.999</c:v>
                </c:pt>
                <c:pt idx="39094">
                  <c:v>10251.999</c:v>
                </c:pt>
                <c:pt idx="39095">
                  <c:v>10251.999</c:v>
                </c:pt>
                <c:pt idx="39096">
                  <c:v>10252.999</c:v>
                </c:pt>
                <c:pt idx="39097">
                  <c:v>10252.999</c:v>
                </c:pt>
                <c:pt idx="39098">
                  <c:v>10252.999</c:v>
                </c:pt>
                <c:pt idx="39099">
                  <c:v>10252.999</c:v>
                </c:pt>
                <c:pt idx="39100">
                  <c:v>10252.999</c:v>
                </c:pt>
                <c:pt idx="39101">
                  <c:v>10252.999</c:v>
                </c:pt>
                <c:pt idx="39102">
                  <c:v>10252.999</c:v>
                </c:pt>
                <c:pt idx="39103">
                  <c:v>10253.999</c:v>
                </c:pt>
                <c:pt idx="39104">
                  <c:v>10253.999</c:v>
                </c:pt>
                <c:pt idx="39105">
                  <c:v>10253.999</c:v>
                </c:pt>
                <c:pt idx="39106">
                  <c:v>10253.999</c:v>
                </c:pt>
                <c:pt idx="39107">
                  <c:v>10253.999</c:v>
                </c:pt>
                <c:pt idx="39108">
                  <c:v>10253.999</c:v>
                </c:pt>
                <c:pt idx="39109">
                  <c:v>10254.999</c:v>
                </c:pt>
                <c:pt idx="39110">
                  <c:v>10254.999</c:v>
                </c:pt>
                <c:pt idx="39111">
                  <c:v>10254.999</c:v>
                </c:pt>
                <c:pt idx="39112">
                  <c:v>10254.999</c:v>
                </c:pt>
                <c:pt idx="39113">
                  <c:v>10254.999</c:v>
                </c:pt>
                <c:pt idx="39114">
                  <c:v>10254.999</c:v>
                </c:pt>
                <c:pt idx="39115">
                  <c:v>10254.999</c:v>
                </c:pt>
                <c:pt idx="39116">
                  <c:v>10256.999</c:v>
                </c:pt>
                <c:pt idx="39117">
                  <c:v>10256.999</c:v>
                </c:pt>
                <c:pt idx="39118">
                  <c:v>10256.999</c:v>
                </c:pt>
                <c:pt idx="39119">
                  <c:v>10256.999</c:v>
                </c:pt>
                <c:pt idx="39120">
                  <c:v>10256.999</c:v>
                </c:pt>
                <c:pt idx="39121">
                  <c:v>10256.999</c:v>
                </c:pt>
                <c:pt idx="39122">
                  <c:v>10257.999</c:v>
                </c:pt>
                <c:pt idx="39123">
                  <c:v>10257.999</c:v>
                </c:pt>
                <c:pt idx="39124">
                  <c:v>10257.999</c:v>
                </c:pt>
                <c:pt idx="39125">
                  <c:v>10257.999</c:v>
                </c:pt>
                <c:pt idx="39126">
                  <c:v>10257.999</c:v>
                </c:pt>
                <c:pt idx="39127">
                  <c:v>10257.999</c:v>
                </c:pt>
                <c:pt idx="39128">
                  <c:v>10257.999</c:v>
                </c:pt>
                <c:pt idx="39129">
                  <c:v>10258.999</c:v>
                </c:pt>
                <c:pt idx="39130">
                  <c:v>10258.999</c:v>
                </c:pt>
                <c:pt idx="39131">
                  <c:v>10258.999</c:v>
                </c:pt>
                <c:pt idx="39132">
                  <c:v>10258.999</c:v>
                </c:pt>
                <c:pt idx="39133">
                  <c:v>10258.999</c:v>
                </c:pt>
                <c:pt idx="39134">
                  <c:v>10258.999</c:v>
                </c:pt>
                <c:pt idx="39135">
                  <c:v>10258.999</c:v>
                </c:pt>
                <c:pt idx="39136">
                  <c:v>10259.999</c:v>
                </c:pt>
                <c:pt idx="39137">
                  <c:v>10259.999</c:v>
                </c:pt>
                <c:pt idx="39138">
                  <c:v>10259.999</c:v>
                </c:pt>
                <c:pt idx="39139">
                  <c:v>10259.999</c:v>
                </c:pt>
                <c:pt idx="39140">
                  <c:v>10259.999</c:v>
                </c:pt>
                <c:pt idx="39141">
                  <c:v>10259.999</c:v>
                </c:pt>
                <c:pt idx="39142">
                  <c:v>10261.999</c:v>
                </c:pt>
                <c:pt idx="39143">
                  <c:v>10261.999</c:v>
                </c:pt>
                <c:pt idx="39144">
                  <c:v>10261.999</c:v>
                </c:pt>
                <c:pt idx="39145">
                  <c:v>10261.999</c:v>
                </c:pt>
                <c:pt idx="39146">
                  <c:v>10261.999</c:v>
                </c:pt>
                <c:pt idx="39147">
                  <c:v>10261.999</c:v>
                </c:pt>
                <c:pt idx="39148">
                  <c:v>10261.999</c:v>
                </c:pt>
                <c:pt idx="39149">
                  <c:v>10262.999</c:v>
                </c:pt>
                <c:pt idx="39150">
                  <c:v>10262.999</c:v>
                </c:pt>
                <c:pt idx="39151">
                  <c:v>10262.999</c:v>
                </c:pt>
                <c:pt idx="39152">
                  <c:v>10262.999</c:v>
                </c:pt>
                <c:pt idx="39153">
                  <c:v>10262.999</c:v>
                </c:pt>
                <c:pt idx="39154">
                  <c:v>10262.999</c:v>
                </c:pt>
                <c:pt idx="39155">
                  <c:v>10263.999</c:v>
                </c:pt>
                <c:pt idx="39156">
                  <c:v>10263.999</c:v>
                </c:pt>
                <c:pt idx="39157">
                  <c:v>10263.999</c:v>
                </c:pt>
                <c:pt idx="39158">
                  <c:v>10263.999</c:v>
                </c:pt>
                <c:pt idx="39159">
                  <c:v>10263.999</c:v>
                </c:pt>
                <c:pt idx="39160">
                  <c:v>10263.999</c:v>
                </c:pt>
                <c:pt idx="39161">
                  <c:v>10263.999</c:v>
                </c:pt>
                <c:pt idx="39162">
                  <c:v>10264.999</c:v>
                </c:pt>
                <c:pt idx="39163">
                  <c:v>10264.999</c:v>
                </c:pt>
                <c:pt idx="39164">
                  <c:v>10264.999</c:v>
                </c:pt>
                <c:pt idx="39165">
                  <c:v>10264.999</c:v>
                </c:pt>
                <c:pt idx="39166">
                  <c:v>10264.999</c:v>
                </c:pt>
                <c:pt idx="39167">
                  <c:v>10264.999</c:v>
                </c:pt>
                <c:pt idx="39168">
                  <c:v>10266.999</c:v>
                </c:pt>
                <c:pt idx="39169">
                  <c:v>10266.999</c:v>
                </c:pt>
                <c:pt idx="39170">
                  <c:v>10266.999</c:v>
                </c:pt>
                <c:pt idx="39171">
                  <c:v>10266.999</c:v>
                </c:pt>
                <c:pt idx="39172">
                  <c:v>10266.999</c:v>
                </c:pt>
                <c:pt idx="39173">
                  <c:v>10266.999</c:v>
                </c:pt>
                <c:pt idx="39174">
                  <c:v>10266.999</c:v>
                </c:pt>
                <c:pt idx="39175">
                  <c:v>10267.999</c:v>
                </c:pt>
                <c:pt idx="39176">
                  <c:v>10267.999</c:v>
                </c:pt>
                <c:pt idx="39177">
                  <c:v>10267.999</c:v>
                </c:pt>
                <c:pt idx="39178">
                  <c:v>10267.999</c:v>
                </c:pt>
                <c:pt idx="39179">
                  <c:v>10267.999</c:v>
                </c:pt>
                <c:pt idx="39180">
                  <c:v>10267.999</c:v>
                </c:pt>
                <c:pt idx="39181">
                  <c:v>10267.999</c:v>
                </c:pt>
                <c:pt idx="39182">
                  <c:v>10268.999</c:v>
                </c:pt>
                <c:pt idx="39183">
                  <c:v>10268.999</c:v>
                </c:pt>
                <c:pt idx="39184">
                  <c:v>10268.999</c:v>
                </c:pt>
                <c:pt idx="39185">
                  <c:v>10268.999</c:v>
                </c:pt>
                <c:pt idx="39186">
                  <c:v>10268.999</c:v>
                </c:pt>
                <c:pt idx="39187">
                  <c:v>10268.999</c:v>
                </c:pt>
                <c:pt idx="39188">
                  <c:v>10269.999</c:v>
                </c:pt>
                <c:pt idx="39189">
                  <c:v>10269.999</c:v>
                </c:pt>
                <c:pt idx="39190">
                  <c:v>10269.999</c:v>
                </c:pt>
                <c:pt idx="39191">
                  <c:v>10269.999</c:v>
                </c:pt>
                <c:pt idx="39192">
                  <c:v>10269.999</c:v>
                </c:pt>
                <c:pt idx="39193">
                  <c:v>10269.999</c:v>
                </c:pt>
                <c:pt idx="39194">
                  <c:v>10269.999</c:v>
                </c:pt>
                <c:pt idx="39195">
                  <c:v>10271.999</c:v>
                </c:pt>
                <c:pt idx="39196">
                  <c:v>10271.999</c:v>
                </c:pt>
                <c:pt idx="39197">
                  <c:v>10271.999</c:v>
                </c:pt>
                <c:pt idx="39198">
                  <c:v>10271.999</c:v>
                </c:pt>
                <c:pt idx="39199">
                  <c:v>10271.999</c:v>
                </c:pt>
                <c:pt idx="39200">
                  <c:v>10271.999</c:v>
                </c:pt>
                <c:pt idx="39201">
                  <c:v>10272.999</c:v>
                </c:pt>
                <c:pt idx="39202">
                  <c:v>10272.999</c:v>
                </c:pt>
                <c:pt idx="39203">
                  <c:v>10272.999</c:v>
                </c:pt>
                <c:pt idx="39204">
                  <c:v>10272.999</c:v>
                </c:pt>
                <c:pt idx="39205">
                  <c:v>10272.999</c:v>
                </c:pt>
                <c:pt idx="39206">
                  <c:v>10272.999</c:v>
                </c:pt>
                <c:pt idx="39207">
                  <c:v>10272.999</c:v>
                </c:pt>
                <c:pt idx="39208">
                  <c:v>10273.999</c:v>
                </c:pt>
                <c:pt idx="39209">
                  <c:v>10273.999</c:v>
                </c:pt>
                <c:pt idx="39210">
                  <c:v>10273.999</c:v>
                </c:pt>
                <c:pt idx="39211">
                  <c:v>10273.999</c:v>
                </c:pt>
                <c:pt idx="39212">
                  <c:v>10273.999</c:v>
                </c:pt>
                <c:pt idx="39213">
                  <c:v>10273.999</c:v>
                </c:pt>
                <c:pt idx="39214">
                  <c:v>10274.999</c:v>
                </c:pt>
                <c:pt idx="39215">
                  <c:v>10274.999</c:v>
                </c:pt>
                <c:pt idx="39216">
                  <c:v>10274.999</c:v>
                </c:pt>
                <c:pt idx="39217">
                  <c:v>10274.999</c:v>
                </c:pt>
                <c:pt idx="39218">
                  <c:v>10274.999</c:v>
                </c:pt>
                <c:pt idx="39219">
                  <c:v>10274.999</c:v>
                </c:pt>
                <c:pt idx="39220">
                  <c:v>10274.999</c:v>
                </c:pt>
                <c:pt idx="39221">
                  <c:v>10276.999</c:v>
                </c:pt>
                <c:pt idx="39222">
                  <c:v>10276.999</c:v>
                </c:pt>
                <c:pt idx="39223">
                  <c:v>10276.999</c:v>
                </c:pt>
                <c:pt idx="39224">
                  <c:v>10276.999</c:v>
                </c:pt>
                <c:pt idx="39225">
                  <c:v>10276.999</c:v>
                </c:pt>
                <c:pt idx="39226">
                  <c:v>10276.999</c:v>
                </c:pt>
                <c:pt idx="39227">
                  <c:v>10276.999</c:v>
                </c:pt>
                <c:pt idx="39228">
                  <c:v>10277.999</c:v>
                </c:pt>
                <c:pt idx="39229">
                  <c:v>10277.999</c:v>
                </c:pt>
                <c:pt idx="39230">
                  <c:v>10277.999</c:v>
                </c:pt>
                <c:pt idx="39231">
                  <c:v>10277.999</c:v>
                </c:pt>
                <c:pt idx="39232">
                  <c:v>10277.999</c:v>
                </c:pt>
                <c:pt idx="39233">
                  <c:v>10277.999</c:v>
                </c:pt>
                <c:pt idx="39234">
                  <c:v>10278.999</c:v>
                </c:pt>
                <c:pt idx="39235">
                  <c:v>10278.999</c:v>
                </c:pt>
                <c:pt idx="39236">
                  <c:v>10278.999</c:v>
                </c:pt>
                <c:pt idx="39237">
                  <c:v>10278.999</c:v>
                </c:pt>
                <c:pt idx="39238">
                  <c:v>10278.999</c:v>
                </c:pt>
                <c:pt idx="39239">
                  <c:v>10278.999</c:v>
                </c:pt>
                <c:pt idx="39240">
                  <c:v>10278.999</c:v>
                </c:pt>
                <c:pt idx="39241">
                  <c:v>10279.999</c:v>
                </c:pt>
                <c:pt idx="39242">
                  <c:v>10279.999</c:v>
                </c:pt>
                <c:pt idx="39243">
                  <c:v>10279.999</c:v>
                </c:pt>
                <c:pt idx="39244">
                  <c:v>10279.999</c:v>
                </c:pt>
                <c:pt idx="39245">
                  <c:v>10279.999</c:v>
                </c:pt>
                <c:pt idx="39246">
                  <c:v>10279.999</c:v>
                </c:pt>
                <c:pt idx="39247">
                  <c:v>10281.999</c:v>
                </c:pt>
                <c:pt idx="39248">
                  <c:v>10281.999</c:v>
                </c:pt>
                <c:pt idx="39249">
                  <c:v>10281.999</c:v>
                </c:pt>
                <c:pt idx="39250">
                  <c:v>10281.999</c:v>
                </c:pt>
                <c:pt idx="39251">
                  <c:v>10281.999</c:v>
                </c:pt>
                <c:pt idx="39252">
                  <c:v>10281.999</c:v>
                </c:pt>
                <c:pt idx="39253">
                  <c:v>10281.999</c:v>
                </c:pt>
                <c:pt idx="39254">
                  <c:v>10282.999</c:v>
                </c:pt>
                <c:pt idx="39255">
                  <c:v>10282.999</c:v>
                </c:pt>
                <c:pt idx="39256">
                  <c:v>10282.999</c:v>
                </c:pt>
                <c:pt idx="39257">
                  <c:v>10282.999</c:v>
                </c:pt>
                <c:pt idx="39258">
                  <c:v>10282.999</c:v>
                </c:pt>
                <c:pt idx="39259">
                  <c:v>10282.999</c:v>
                </c:pt>
                <c:pt idx="39260">
                  <c:v>10283.999</c:v>
                </c:pt>
                <c:pt idx="39261">
                  <c:v>10283.999</c:v>
                </c:pt>
                <c:pt idx="39262">
                  <c:v>10283.999</c:v>
                </c:pt>
                <c:pt idx="39263">
                  <c:v>10283.999</c:v>
                </c:pt>
                <c:pt idx="39264">
                  <c:v>10283.999</c:v>
                </c:pt>
                <c:pt idx="39265">
                  <c:v>10283.999</c:v>
                </c:pt>
                <c:pt idx="39266">
                  <c:v>10283.999</c:v>
                </c:pt>
                <c:pt idx="39267">
                  <c:v>10284.999</c:v>
                </c:pt>
                <c:pt idx="39268">
                  <c:v>10284.999</c:v>
                </c:pt>
                <c:pt idx="39269">
                  <c:v>10284.999</c:v>
                </c:pt>
                <c:pt idx="39270">
                  <c:v>10284.999</c:v>
                </c:pt>
                <c:pt idx="39271">
                  <c:v>10284.999</c:v>
                </c:pt>
                <c:pt idx="39272">
                  <c:v>10284.999</c:v>
                </c:pt>
                <c:pt idx="39273">
                  <c:v>10286.999</c:v>
                </c:pt>
                <c:pt idx="39274">
                  <c:v>10286.999</c:v>
                </c:pt>
                <c:pt idx="39275">
                  <c:v>10286.999</c:v>
                </c:pt>
                <c:pt idx="39276">
                  <c:v>10286.999</c:v>
                </c:pt>
                <c:pt idx="39277">
                  <c:v>10286.999</c:v>
                </c:pt>
                <c:pt idx="39278">
                  <c:v>10286.999</c:v>
                </c:pt>
                <c:pt idx="39279">
                  <c:v>10286.999</c:v>
                </c:pt>
                <c:pt idx="39280">
                  <c:v>10287.999</c:v>
                </c:pt>
                <c:pt idx="39281">
                  <c:v>10287.999</c:v>
                </c:pt>
                <c:pt idx="39282">
                  <c:v>10287.999</c:v>
                </c:pt>
                <c:pt idx="39283">
                  <c:v>10287.999</c:v>
                </c:pt>
                <c:pt idx="39284">
                  <c:v>10287.999</c:v>
                </c:pt>
                <c:pt idx="39285">
                  <c:v>10287.999</c:v>
                </c:pt>
                <c:pt idx="39286">
                  <c:v>10287.999</c:v>
                </c:pt>
                <c:pt idx="39287">
                  <c:v>10288.999</c:v>
                </c:pt>
                <c:pt idx="39288">
                  <c:v>10288.999</c:v>
                </c:pt>
                <c:pt idx="39289">
                  <c:v>10288.999</c:v>
                </c:pt>
                <c:pt idx="39290">
                  <c:v>10288.999</c:v>
                </c:pt>
                <c:pt idx="39291">
                  <c:v>10288.999</c:v>
                </c:pt>
                <c:pt idx="39292">
                  <c:v>10288.999</c:v>
                </c:pt>
                <c:pt idx="39293">
                  <c:v>10289.999</c:v>
                </c:pt>
                <c:pt idx="39294">
                  <c:v>10289.999</c:v>
                </c:pt>
                <c:pt idx="39295">
                  <c:v>10289.999</c:v>
                </c:pt>
                <c:pt idx="39296">
                  <c:v>10289.999</c:v>
                </c:pt>
                <c:pt idx="39297">
                  <c:v>10289.999</c:v>
                </c:pt>
                <c:pt idx="39298">
                  <c:v>10289.999</c:v>
                </c:pt>
                <c:pt idx="39299">
                  <c:v>10289.999</c:v>
                </c:pt>
                <c:pt idx="39300">
                  <c:v>10291.999</c:v>
                </c:pt>
                <c:pt idx="39301">
                  <c:v>10291.999</c:v>
                </c:pt>
                <c:pt idx="39302">
                  <c:v>10291.999</c:v>
                </c:pt>
                <c:pt idx="39303">
                  <c:v>10291.999</c:v>
                </c:pt>
                <c:pt idx="39304">
                  <c:v>10291.999</c:v>
                </c:pt>
                <c:pt idx="39305">
                  <c:v>10291.999</c:v>
                </c:pt>
                <c:pt idx="39306">
                  <c:v>10292.999</c:v>
                </c:pt>
                <c:pt idx="39307">
                  <c:v>10292.999</c:v>
                </c:pt>
                <c:pt idx="39308">
                  <c:v>10292.999</c:v>
                </c:pt>
                <c:pt idx="39309">
                  <c:v>10292.999</c:v>
                </c:pt>
                <c:pt idx="39310">
                  <c:v>10292.999</c:v>
                </c:pt>
                <c:pt idx="39311">
                  <c:v>10292.999</c:v>
                </c:pt>
                <c:pt idx="39312">
                  <c:v>10292.999</c:v>
                </c:pt>
                <c:pt idx="39313">
                  <c:v>10293.999</c:v>
                </c:pt>
                <c:pt idx="39314">
                  <c:v>10293.999</c:v>
                </c:pt>
                <c:pt idx="39315">
                  <c:v>10293.999</c:v>
                </c:pt>
                <c:pt idx="39316">
                  <c:v>10293.999</c:v>
                </c:pt>
                <c:pt idx="39317">
                  <c:v>10293.999</c:v>
                </c:pt>
                <c:pt idx="39318">
                  <c:v>10293.999</c:v>
                </c:pt>
                <c:pt idx="39319">
                  <c:v>10294.999</c:v>
                </c:pt>
                <c:pt idx="39320">
                  <c:v>10294.999</c:v>
                </c:pt>
                <c:pt idx="39321">
                  <c:v>10294.999</c:v>
                </c:pt>
                <c:pt idx="39322">
                  <c:v>10294.999</c:v>
                </c:pt>
                <c:pt idx="39323">
                  <c:v>10294.999</c:v>
                </c:pt>
                <c:pt idx="39324">
                  <c:v>10294.999</c:v>
                </c:pt>
                <c:pt idx="39325">
                  <c:v>10294.999</c:v>
                </c:pt>
                <c:pt idx="39326">
                  <c:v>10296.999</c:v>
                </c:pt>
                <c:pt idx="39327">
                  <c:v>10296.999</c:v>
                </c:pt>
                <c:pt idx="39328">
                  <c:v>10296.999</c:v>
                </c:pt>
                <c:pt idx="39329">
                  <c:v>10296.999</c:v>
                </c:pt>
                <c:pt idx="39330">
                  <c:v>10296.999</c:v>
                </c:pt>
                <c:pt idx="39331">
                  <c:v>10296.999</c:v>
                </c:pt>
                <c:pt idx="39332">
                  <c:v>10296.999</c:v>
                </c:pt>
                <c:pt idx="39333">
                  <c:v>10297.999</c:v>
                </c:pt>
                <c:pt idx="39334">
                  <c:v>10297.999</c:v>
                </c:pt>
                <c:pt idx="39335">
                  <c:v>10297.999</c:v>
                </c:pt>
                <c:pt idx="39336">
                  <c:v>10297.999</c:v>
                </c:pt>
                <c:pt idx="39337">
                  <c:v>10297.999</c:v>
                </c:pt>
                <c:pt idx="39338">
                  <c:v>10297.999</c:v>
                </c:pt>
                <c:pt idx="39339">
                  <c:v>10298.999</c:v>
                </c:pt>
                <c:pt idx="39340">
                  <c:v>10298.999</c:v>
                </c:pt>
                <c:pt idx="39341">
                  <c:v>10298.999</c:v>
                </c:pt>
                <c:pt idx="39342">
                  <c:v>10298.999</c:v>
                </c:pt>
                <c:pt idx="39343">
                  <c:v>10298.999</c:v>
                </c:pt>
                <c:pt idx="39344">
                  <c:v>10298.999</c:v>
                </c:pt>
                <c:pt idx="39345">
                  <c:v>10298.999</c:v>
                </c:pt>
                <c:pt idx="39346">
                  <c:v>10299.999</c:v>
                </c:pt>
                <c:pt idx="39347">
                  <c:v>10299.999</c:v>
                </c:pt>
                <c:pt idx="39348">
                  <c:v>10299.999</c:v>
                </c:pt>
                <c:pt idx="39349">
                  <c:v>10299.999</c:v>
                </c:pt>
                <c:pt idx="39350">
                  <c:v>10299.999</c:v>
                </c:pt>
                <c:pt idx="39351">
                  <c:v>10299.999</c:v>
                </c:pt>
                <c:pt idx="39352">
                  <c:v>10301.999</c:v>
                </c:pt>
                <c:pt idx="39353">
                  <c:v>10301.999</c:v>
                </c:pt>
                <c:pt idx="39354">
                  <c:v>10301.999</c:v>
                </c:pt>
                <c:pt idx="39355">
                  <c:v>10301.999</c:v>
                </c:pt>
                <c:pt idx="39356">
                  <c:v>10301.999</c:v>
                </c:pt>
                <c:pt idx="39357">
                  <c:v>10301.999</c:v>
                </c:pt>
                <c:pt idx="39358">
                  <c:v>10301.999</c:v>
                </c:pt>
                <c:pt idx="39359">
                  <c:v>10302.999</c:v>
                </c:pt>
                <c:pt idx="39360">
                  <c:v>10302.999</c:v>
                </c:pt>
                <c:pt idx="39361">
                  <c:v>10302.999</c:v>
                </c:pt>
                <c:pt idx="39362">
                  <c:v>10302.999</c:v>
                </c:pt>
                <c:pt idx="39363">
                  <c:v>10302.999</c:v>
                </c:pt>
                <c:pt idx="39364">
                  <c:v>10302.999</c:v>
                </c:pt>
                <c:pt idx="39365">
                  <c:v>10303.999</c:v>
                </c:pt>
                <c:pt idx="39366">
                  <c:v>10303.999</c:v>
                </c:pt>
                <c:pt idx="39367">
                  <c:v>10303.999</c:v>
                </c:pt>
                <c:pt idx="39368">
                  <c:v>10303.999</c:v>
                </c:pt>
                <c:pt idx="39369">
                  <c:v>10303.999</c:v>
                </c:pt>
                <c:pt idx="39370">
                  <c:v>10303.999</c:v>
                </c:pt>
                <c:pt idx="39371">
                  <c:v>10303.999</c:v>
                </c:pt>
                <c:pt idx="39372">
                  <c:v>10304.999</c:v>
                </c:pt>
                <c:pt idx="39373">
                  <c:v>10304.999</c:v>
                </c:pt>
                <c:pt idx="39374">
                  <c:v>10304.999</c:v>
                </c:pt>
                <c:pt idx="39375">
                  <c:v>10304.999</c:v>
                </c:pt>
                <c:pt idx="39376">
                  <c:v>10304.999</c:v>
                </c:pt>
                <c:pt idx="39377">
                  <c:v>10304.999</c:v>
                </c:pt>
                <c:pt idx="39378">
                  <c:v>10304.999</c:v>
                </c:pt>
                <c:pt idx="39379">
                  <c:v>10306.999</c:v>
                </c:pt>
                <c:pt idx="39380">
                  <c:v>10306.999</c:v>
                </c:pt>
                <c:pt idx="39381">
                  <c:v>10306.999</c:v>
                </c:pt>
                <c:pt idx="39382">
                  <c:v>10306.999</c:v>
                </c:pt>
                <c:pt idx="39383">
                  <c:v>10306.999</c:v>
                </c:pt>
                <c:pt idx="39384">
                  <c:v>10306.999</c:v>
                </c:pt>
                <c:pt idx="39385">
                  <c:v>10307.999</c:v>
                </c:pt>
                <c:pt idx="39386">
                  <c:v>10307.999</c:v>
                </c:pt>
                <c:pt idx="39387">
                  <c:v>10307.999</c:v>
                </c:pt>
                <c:pt idx="39388">
                  <c:v>10307.999</c:v>
                </c:pt>
                <c:pt idx="39389">
                  <c:v>10307.999</c:v>
                </c:pt>
                <c:pt idx="39390">
                  <c:v>10307.999</c:v>
                </c:pt>
                <c:pt idx="39391">
                  <c:v>10307.999</c:v>
                </c:pt>
                <c:pt idx="39392">
                  <c:v>10308.999</c:v>
                </c:pt>
                <c:pt idx="39393">
                  <c:v>10308.999</c:v>
                </c:pt>
                <c:pt idx="39394">
                  <c:v>10308.999</c:v>
                </c:pt>
                <c:pt idx="39395">
                  <c:v>10308.999</c:v>
                </c:pt>
                <c:pt idx="39396">
                  <c:v>10308.999</c:v>
                </c:pt>
                <c:pt idx="39397">
                  <c:v>10308.999</c:v>
                </c:pt>
                <c:pt idx="39398">
                  <c:v>10309.999</c:v>
                </c:pt>
                <c:pt idx="39399">
                  <c:v>10309.999</c:v>
                </c:pt>
                <c:pt idx="39400">
                  <c:v>10309.999</c:v>
                </c:pt>
                <c:pt idx="39401">
                  <c:v>10309.999</c:v>
                </c:pt>
                <c:pt idx="39402">
                  <c:v>10309.999</c:v>
                </c:pt>
                <c:pt idx="39403">
                  <c:v>10309.999</c:v>
                </c:pt>
                <c:pt idx="39404">
                  <c:v>10309.999</c:v>
                </c:pt>
                <c:pt idx="39405">
                  <c:v>10311.999</c:v>
                </c:pt>
                <c:pt idx="39406">
                  <c:v>10311.999</c:v>
                </c:pt>
                <c:pt idx="39407">
                  <c:v>10311.999</c:v>
                </c:pt>
                <c:pt idx="39408">
                  <c:v>10311.999</c:v>
                </c:pt>
                <c:pt idx="39409">
                  <c:v>10311.999</c:v>
                </c:pt>
                <c:pt idx="39410">
                  <c:v>10311.999</c:v>
                </c:pt>
                <c:pt idx="39411">
                  <c:v>10312.999</c:v>
                </c:pt>
                <c:pt idx="39412">
                  <c:v>10312.999</c:v>
                </c:pt>
                <c:pt idx="39413">
                  <c:v>10312.999</c:v>
                </c:pt>
                <c:pt idx="39414">
                  <c:v>10312.999</c:v>
                </c:pt>
                <c:pt idx="39415">
                  <c:v>10312.999</c:v>
                </c:pt>
                <c:pt idx="39416">
                  <c:v>10312.999</c:v>
                </c:pt>
                <c:pt idx="39417">
                  <c:v>10312.999</c:v>
                </c:pt>
                <c:pt idx="39418">
                  <c:v>10313.999</c:v>
                </c:pt>
                <c:pt idx="39419">
                  <c:v>10313.999</c:v>
                </c:pt>
                <c:pt idx="39420">
                  <c:v>10313.999</c:v>
                </c:pt>
                <c:pt idx="39421">
                  <c:v>10313.999</c:v>
                </c:pt>
                <c:pt idx="39422">
                  <c:v>10313.999</c:v>
                </c:pt>
                <c:pt idx="39423">
                  <c:v>10313.999</c:v>
                </c:pt>
                <c:pt idx="39424">
                  <c:v>10314.999</c:v>
                </c:pt>
                <c:pt idx="39425">
                  <c:v>10314.999</c:v>
                </c:pt>
                <c:pt idx="39426">
                  <c:v>10314.999</c:v>
                </c:pt>
                <c:pt idx="39427">
                  <c:v>10314.999</c:v>
                </c:pt>
                <c:pt idx="39428">
                  <c:v>10314.999</c:v>
                </c:pt>
                <c:pt idx="39429">
                  <c:v>10314.999</c:v>
                </c:pt>
                <c:pt idx="39430">
                  <c:v>10314.999</c:v>
                </c:pt>
                <c:pt idx="39431">
                  <c:v>10316.999</c:v>
                </c:pt>
                <c:pt idx="39432">
                  <c:v>10316.999</c:v>
                </c:pt>
                <c:pt idx="39433">
                  <c:v>10316.999</c:v>
                </c:pt>
                <c:pt idx="39434">
                  <c:v>10316.999</c:v>
                </c:pt>
                <c:pt idx="39435">
                  <c:v>10316.999</c:v>
                </c:pt>
                <c:pt idx="39436">
                  <c:v>10316.999</c:v>
                </c:pt>
                <c:pt idx="39437">
                  <c:v>10316.999</c:v>
                </c:pt>
                <c:pt idx="39438">
                  <c:v>10317.999</c:v>
                </c:pt>
                <c:pt idx="39439">
                  <c:v>10317.999</c:v>
                </c:pt>
                <c:pt idx="39440">
                  <c:v>10317.999</c:v>
                </c:pt>
                <c:pt idx="39441">
                  <c:v>10317.999</c:v>
                </c:pt>
                <c:pt idx="39442">
                  <c:v>10317.999</c:v>
                </c:pt>
                <c:pt idx="39443">
                  <c:v>10317.999</c:v>
                </c:pt>
                <c:pt idx="39444">
                  <c:v>10318.999</c:v>
                </c:pt>
                <c:pt idx="39445">
                  <c:v>10318.999</c:v>
                </c:pt>
                <c:pt idx="39446">
                  <c:v>10318.999</c:v>
                </c:pt>
                <c:pt idx="39447">
                  <c:v>10318.999</c:v>
                </c:pt>
                <c:pt idx="39448">
                  <c:v>10318.999</c:v>
                </c:pt>
                <c:pt idx="39449">
                  <c:v>10318.999</c:v>
                </c:pt>
                <c:pt idx="39450">
                  <c:v>10318.999</c:v>
                </c:pt>
                <c:pt idx="39451">
                  <c:v>10319.999</c:v>
                </c:pt>
                <c:pt idx="39452">
                  <c:v>10319.999</c:v>
                </c:pt>
                <c:pt idx="39453">
                  <c:v>10319.999</c:v>
                </c:pt>
                <c:pt idx="39454">
                  <c:v>10319.999</c:v>
                </c:pt>
                <c:pt idx="39455">
                  <c:v>10319.999</c:v>
                </c:pt>
                <c:pt idx="39456">
                  <c:v>10319.999</c:v>
                </c:pt>
                <c:pt idx="39457">
                  <c:v>10321.999</c:v>
                </c:pt>
                <c:pt idx="39458">
                  <c:v>10321.999</c:v>
                </c:pt>
                <c:pt idx="39459">
                  <c:v>10321.999</c:v>
                </c:pt>
                <c:pt idx="39460">
                  <c:v>10321.999</c:v>
                </c:pt>
                <c:pt idx="39461">
                  <c:v>10321.999</c:v>
                </c:pt>
                <c:pt idx="39462">
                  <c:v>10321.999</c:v>
                </c:pt>
                <c:pt idx="39463">
                  <c:v>10321.999</c:v>
                </c:pt>
                <c:pt idx="39464">
                  <c:v>10322.999</c:v>
                </c:pt>
                <c:pt idx="39465">
                  <c:v>10322.999</c:v>
                </c:pt>
                <c:pt idx="39466">
                  <c:v>10322.999</c:v>
                </c:pt>
                <c:pt idx="39467">
                  <c:v>10322.999</c:v>
                </c:pt>
                <c:pt idx="39468">
                  <c:v>10322.999</c:v>
                </c:pt>
                <c:pt idx="39469">
                  <c:v>10322.999</c:v>
                </c:pt>
                <c:pt idx="39470">
                  <c:v>10323.999</c:v>
                </c:pt>
                <c:pt idx="39471">
                  <c:v>10323.999</c:v>
                </c:pt>
                <c:pt idx="39472">
                  <c:v>10323.999</c:v>
                </c:pt>
                <c:pt idx="39473">
                  <c:v>10323.999</c:v>
                </c:pt>
                <c:pt idx="39474">
                  <c:v>10323.999</c:v>
                </c:pt>
                <c:pt idx="39475">
                  <c:v>10323.999</c:v>
                </c:pt>
                <c:pt idx="39476">
                  <c:v>10323.999</c:v>
                </c:pt>
                <c:pt idx="39477">
                  <c:v>10324.999</c:v>
                </c:pt>
                <c:pt idx="39478">
                  <c:v>10324.999</c:v>
                </c:pt>
                <c:pt idx="39479">
                  <c:v>10324.999</c:v>
                </c:pt>
                <c:pt idx="39480">
                  <c:v>10324.999</c:v>
                </c:pt>
                <c:pt idx="39481">
                  <c:v>10324.999</c:v>
                </c:pt>
                <c:pt idx="39482">
                  <c:v>10324.999</c:v>
                </c:pt>
                <c:pt idx="39483">
                  <c:v>10324.999</c:v>
                </c:pt>
                <c:pt idx="39484">
                  <c:v>10326.999</c:v>
                </c:pt>
                <c:pt idx="39485">
                  <c:v>10326.999</c:v>
                </c:pt>
                <c:pt idx="39486">
                  <c:v>10326.999</c:v>
                </c:pt>
                <c:pt idx="39487">
                  <c:v>10326.999</c:v>
                </c:pt>
                <c:pt idx="39488">
                  <c:v>10326.999</c:v>
                </c:pt>
                <c:pt idx="39489">
                  <c:v>10326.999</c:v>
                </c:pt>
                <c:pt idx="39490">
                  <c:v>10327.999</c:v>
                </c:pt>
                <c:pt idx="39491">
                  <c:v>10327.999</c:v>
                </c:pt>
                <c:pt idx="39492">
                  <c:v>10327.999</c:v>
                </c:pt>
                <c:pt idx="39493">
                  <c:v>10327.999</c:v>
                </c:pt>
                <c:pt idx="39494">
                  <c:v>10327.999</c:v>
                </c:pt>
                <c:pt idx="39495">
                  <c:v>10327.999</c:v>
                </c:pt>
                <c:pt idx="39496">
                  <c:v>10327.999</c:v>
                </c:pt>
                <c:pt idx="39497">
                  <c:v>10328.999</c:v>
                </c:pt>
                <c:pt idx="39498">
                  <c:v>10328.999</c:v>
                </c:pt>
                <c:pt idx="39499">
                  <c:v>10328.999</c:v>
                </c:pt>
                <c:pt idx="39500">
                  <c:v>10328.999</c:v>
                </c:pt>
                <c:pt idx="39501">
                  <c:v>10328.999</c:v>
                </c:pt>
                <c:pt idx="39502">
                  <c:v>10328.999</c:v>
                </c:pt>
                <c:pt idx="39503">
                  <c:v>10329.999</c:v>
                </c:pt>
                <c:pt idx="39504">
                  <c:v>10329.999</c:v>
                </c:pt>
                <c:pt idx="39505">
                  <c:v>10329.999</c:v>
                </c:pt>
                <c:pt idx="39506">
                  <c:v>10329.999</c:v>
                </c:pt>
                <c:pt idx="39507">
                  <c:v>10329.999</c:v>
                </c:pt>
                <c:pt idx="39508">
                  <c:v>10329.999</c:v>
                </c:pt>
                <c:pt idx="39509">
                  <c:v>10329.999</c:v>
                </c:pt>
                <c:pt idx="39510">
                  <c:v>10331.999</c:v>
                </c:pt>
                <c:pt idx="39511">
                  <c:v>10331.999</c:v>
                </c:pt>
                <c:pt idx="39512">
                  <c:v>10331.999</c:v>
                </c:pt>
                <c:pt idx="39513">
                  <c:v>10331.999</c:v>
                </c:pt>
                <c:pt idx="39514">
                  <c:v>10331.999</c:v>
                </c:pt>
                <c:pt idx="39515">
                  <c:v>10331.999</c:v>
                </c:pt>
                <c:pt idx="39516">
                  <c:v>10332.999</c:v>
                </c:pt>
                <c:pt idx="39517">
                  <c:v>10332.999</c:v>
                </c:pt>
                <c:pt idx="39518">
                  <c:v>10332.999</c:v>
                </c:pt>
                <c:pt idx="39519">
                  <c:v>10332.999</c:v>
                </c:pt>
                <c:pt idx="39520">
                  <c:v>10332.999</c:v>
                </c:pt>
                <c:pt idx="39521">
                  <c:v>10332.999</c:v>
                </c:pt>
                <c:pt idx="39522">
                  <c:v>10332.999</c:v>
                </c:pt>
                <c:pt idx="39523">
                  <c:v>10333.999</c:v>
                </c:pt>
                <c:pt idx="39524">
                  <c:v>10333.999</c:v>
                </c:pt>
                <c:pt idx="39525">
                  <c:v>10333.999</c:v>
                </c:pt>
                <c:pt idx="39526">
                  <c:v>10333.999</c:v>
                </c:pt>
                <c:pt idx="39527">
                  <c:v>10333.999</c:v>
                </c:pt>
                <c:pt idx="39528">
                  <c:v>10333.999</c:v>
                </c:pt>
                <c:pt idx="39529">
                  <c:v>10334.999</c:v>
                </c:pt>
                <c:pt idx="39530">
                  <c:v>10334.999</c:v>
                </c:pt>
                <c:pt idx="39531">
                  <c:v>10334.999</c:v>
                </c:pt>
                <c:pt idx="39532">
                  <c:v>10334.999</c:v>
                </c:pt>
                <c:pt idx="39533">
                  <c:v>10334.999</c:v>
                </c:pt>
                <c:pt idx="39534">
                  <c:v>10334.999</c:v>
                </c:pt>
                <c:pt idx="39535">
                  <c:v>10334.999</c:v>
                </c:pt>
                <c:pt idx="39536">
                  <c:v>10336.999</c:v>
                </c:pt>
                <c:pt idx="39537">
                  <c:v>10336.999</c:v>
                </c:pt>
                <c:pt idx="39538">
                  <c:v>10336.999</c:v>
                </c:pt>
                <c:pt idx="39539">
                  <c:v>10336.999</c:v>
                </c:pt>
                <c:pt idx="39540">
                  <c:v>10336.999</c:v>
                </c:pt>
                <c:pt idx="39541">
                  <c:v>10336.999</c:v>
                </c:pt>
                <c:pt idx="39542">
                  <c:v>10336.999</c:v>
                </c:pt>
                <c:pt idx="39543">
                  <c:v>10337.999</c:v>
                </c:pt>
                <c:pt idx="39544">
                  <c:v>10337.999</c:v>
                </c:pt>
                <c:pt idx="39545">
                  <c:v>10337.999</c:v>
                </c:pt>
                <c:pt idx="39546">
                  <c:v>10337.999</c:v>
                </c:pt>
                <c:pt idx="39547">
                  <c:v>10337.999</c:v>
                </c:pt>
                <c:pt idx="39548">
                  <c:v>10337.999</c:v>
                </c:pt>
                <c:pt idx="39549">
                  <c:v>10338.999</c:v>
                </c:pt>
                <c:pt idx="39550">
                  <c:v>10338.999</c:v>
                </c:pt>
                <c:pt idx="39551">
                  <c:v>10338.999</c:v>
                </c:pt>
                <c:pt idx="39552">
                  <c:v>10338.999</c:v>
                </c:pt>
                <c:pt idx="39553">
                  <c:v>10338.999</c:v>
                </c:pt>
                <c:pt idx="39554">
                  <c:v>10338.999</c:v>
                </c:pt>
                <c:pt idx="39555">
                  <c:v>10338.999</c:v>
                </c:pt>
                <c:pt idx="39556">
                  <c:v>10339.999</c:v>
                </c:pt>
                <c:pt idx="39557">
                  <c:v>10339.999</c:v>
                </c:pt>
                <c:pt idx="39558">
                  <c:v>10339.999</c:v>
                </c:pt>
                <c:pt idx="39559">
                  <c:v>10339.999</c:v>
                </c:pt>
                <c:pt idx="39560">
                  <c:v>10339.999</c:v>
                </c:pt>
                <c:pt idx="39561">
                  <c:v>10339.999</c:v>
                </c:pt>
                <c:pt idx="39562">
                  <c:v>10341.999</c:v>
                </c:pt>
                <c:pt idx="39563">
                  <c:v>10341.999</c:v>
                </c:pt>
                <c:pt idx="39564">
                  <c:v>10341.999</c:v>
                </c:pt>
                <c:pt idx="39565">
                  <c:v>10341.999</c:v>
                </c:pt>
                <c:pt idx="39566">
                  <c:v>10341.999</c:v>
                </c:pt>
                <c:pt idx="39567">
                  <c:v>10341.999</c:v>
                </c:pt>
                <c:pt idx="39568">
                  <c:v>10341.999</c:v>
                </c:pt>
                <c:pt idx="39569">
                  <c:v>10342.999</c:v>
                </c:pt>
                <c:pt idx="39570">
                  <c:v>10342.999</c:v>
                </c:pt>
                <c:pt idx="39571">
                  <c:v>10342.999</c:v>
                </c:pt>
                <c:pt idx="39572">
                  <c:v>10342.999</c:v>
                </c:pt>
                <c:pt idx="39573">
                  <c:v>10342.999</c:v>
                </c:pt>
                <c:pt idx="39574">
                  <c:v>10342.999</c:v>
                </c:pt>
                <c:pt idx="39575">
                  <c:v>10343.999</c:v>
                </c:pt>
                <c:pt idx="39576">
                  <c:v>10343.999</c:v>
                </c:pt>
                <c:pt idx="39577">
                  <c:v>10343.999</c:v>
                </c:pt>
                <c:pt idx="39578">
                  <c:v>10343.999</c:v>
                </c:pt>
                <c:pt idx="39579">
                  <c:v>10343.999</c:v>
                </c:pt>
                <c:pt idx="39580">
                  <c:v>10343.999</c:v>
                </c:pt>
                <c:pt idx="39581">
                  <c:v>10343.999</c:v>
                </c:pt>
                <c:pt idx="39582">
                  <c:v>10344.999</c:v>
                </c:pt>
                <c:pt idx="39583">
                  <c:v>10344.999</c:v>
                </c:pt>
                <c:pt idx="39584">
                  <c:v>10344.999</c:v>
                </c:pt>
                <c:pt idx="39585">
                  <c:v>10344.999</c:v>
                </c:pt>
                <c:pt idx="39586">
                  <c:v>10344.999</c:v>
                </c:pt>
                <c:pt idx="39587">
                  <c:v>10344.999</c:v>
                </c:pt>
                <c:pt idx="39588">
                  <c:v>10344.999</c:v>
                </c:pt>
                <c:pt idx="39589">
                  <c:v>10346.999</c:v>
                </c:pt>
                <c:pt idx="39590">
                  <c:v>10346.999</c:v>
                </c:pt>
                <c:pt idx="39591">
                  <c:v>10346.999</c:v>
                </c:pt>
                <c:pt idx="39592">
                  <c:v>10346.999</c:v>
                </c:pt>
                <c:pt idx="39593">
                  <c:v>10346.999</c:v>
                </c:pt>
                <c:pt idx="39594">
                  <c:v>10346.999</c:v>
                </c:pt>
                <c:pt idx="39595">
                  <c:v>10347.999</c:v>
                </c:pt>
                <c:pt idx="39596">
                  <c:v>10347.999</c:v>
                </c:pt>
                <c:pt idx="39597">
                  <c:v>10347.999</c:v>
                </c:pt>
                <c:pt idx="39598">
                  <c:v>10347.999</c:v>
                </c:pt>
                <c:pt idx="39599">
                  <c:v>10347.999</c:v>
                </c:pt>
                <c:pt idx="39600">
                  <c:v>10347.999</c:v>
                </c:pt>
                <c:pt idx="39601">
                  <c:v>10347.999</c:v>
                </c:pt>
                <c:pt idx="39602">
                  <c:v>10348.999</c:v>
                </c:pt>
                <c:pt idx="39603">
                  <c:v>10348.999</c:v>
                </c:pt>
                <c:pt idx="39604">
                  <c:v>10348.999</c:v>
                </c:pt>
                <c:pt idx="39605">
                  <c:v>10348.999</c:v>
                </c:pt>
                <c:pt idx="39606">
                  <c:v>10348.999</c:v>
                </c:pt>
                <c:pt idx="39607">
                  <c:v>10348.999</c:v>
                </c:pt>
                <c:pt idx="39608">
                  <c:v>10349.999</c:v>
                </c:pt>
                <c:pt idx="39609">
                  <c:v>10349.999</c:v>
                </c:pt>
                <c:pt idx="39610">
                  <c:v>10349.999</c:v>
                </c:pt>
                <c:pt idx="39611">
                  <c:v>10349.999</c:v>
                </c:pt>
                <c:pt idx="39612">
                  <c:v>10349.999</c:v>
                </c:pt>
                <c:pt idx="39613">
                  <c:v>10349.999</c:v>
                </c:pt>
                <c:pt idx="39614">
                  <c:v>10349.999</c:v>
                </c:pt>
                <c:pt idx="39615">
                  <c:v>10351.999</c:v>
                </c:pt>
                <c:pt idx="39616">
                  <c:v>10351.999</c:v>
                </c:pt>
                <c:pt idx="39617">
                  <c:v>10351.999</c:v>
                </c:pt>
                <c:pt idx="39618">
                  <c:v>10351.999</c:v>
                </c:pt>
                <c:pt idx="39619">
                  <c:v>10351.999</c:v>
                </c:pt>
                <c:pt idx="39620">
                  <c:v>10351.999</c:v>
                </c:pt>
                <c:pt idx="39621">
                  <c:v>10352.999</c:v>
                </c:pt>
                <c:pt idx="39622">
                  <c:v>10352.999</c:v>
                </c:pt>
                <c:pt idx="39623">
                  <c:v>10352.999</c:v>
                </c:pt>
                <c:pt idx="39624">
                  <c:v>10352.999</c:v>
                </c:pt>
                <c:pt idx="39625">
                  <c:v>10352.999</c:v>
                </c:pt>
                <c:pt idx="39626">
                  <c:v>10352.999</c:v>
                </c:pt>
                <c:pt idx="39627">
                  <c:v>10352.999</c:v>
                </c:pt>
                <c:pt idx="39628">
                  <c:v>10353.999</c:v>
                </c:pt>
                <c:pt idx="39629">
                  <c:v>10353.999</c:v>
                </c:pt>
                <c:pt idx="39630">
                  <c:v>10353.999</c:v>
                </c:pt>
                <c:pt idx="39631">
                  <c:v>10353.999</c:v>
                </c:pt>
                <c:pt idx="39632">
                  <c:v>10353.999</c:v>
                </c:pt>
                <c:pt idx="39633">
                  <c:v>10353.999</c:v>
                </c:pt>
                <c:pt idx="39634">
                  <c:v>10353.999</c:v>
                </c:pt>
                <c:pt idx="39635">
                  <c:v>10354.999</c:v>
                </c:pt>
                <c:pt idx="39636">
                  <c:v>10354.999</c:v>
                </c:pt>
                <c:pt idx="39637">
                  <c:v>10354.999</c:v>
                </c:pt>
                <c:pt idx="39638">
                  <c:v>10354.999</c:v>
                </c:pt>
                <c:pt idx="39639">
                  <c:v>10354.999</c:v>
                </c:pt>
                <c:pt idx="39640">
                  <c:v>10354.999</c:v>
                </c:pt>
                <c:pt idx="39641">
                  <c:v>10356.999</c:v>
                </c:pt>
                <c:pt idx="39642">
                  <c:v>10356.999</c:v>
                </c:pt>
                <c:pt idx="39643">
                  <c:v>10356.999</c:v>
                </c:pt>
                <c:pt idx="39644">
                  <c:v>10356.999</c:v>
                </c:pt>
                <c:pt idx="39645">
                  <c:v>10356.999</c:v>
                </c:pt>
                <c:pt idx="39646">
                  <c:v>10356.999</c:v>
                </c:pt>
                <c:pt idx="39647">
                  <c:v>10356.999</c:v>
                </c:pt>
                <c:pt idx="39648">
                  <c:v>10357.999</c:v>
                </c:pt>
                <c:pt idx="39649">
                  <c:v>10357.999</c:v>
                </c:pt>
                <c:pt idx="39650">
                  <c:v>10357.999</c:v>
                </c:pt>
                <c:pt idx="39651">
                  <c:v>10357.999</c:v>
                </c:pt>
                <c:pt idx="39652">
                  <c:v>10357.999</c:v>
                </c:pt>
                <c:pt idx="39653">
                  <c:v>10357.999</c:v>
                </c:pt>
                <c:pt idx="39654">
                  <c:v>10358.999</c:v>
                </c:pt>
                <c:pt idx="39655">
                  <c:v>10358.999</c:v>
                </c:pt>
                <c:pt idx="39656">
                  <c:v>10358.999</c:v>
                </c:pt>
                <c:pt idx="39657">
                  <c:v>10358.999</c:v>
                </c:pt>
                <c:pt idx="39658">
                  <c:v>10358.999</c:v>
                </c:pt>
                <c:pt idx="39659">
                  <c:v>10358.999</c:v>
                </c:pt>
                <c:pt idx="39660">
                  <c:v>10358.999</c:v>
                </c:pt>
                <c:pt idx="39661">
                  <c:v>10359.999</c:v>
                </c:pt>
                <c:pt idx="39662">
                  <c:v>10359.999</c:v>
                </c:pt>
                <c:pt idx="39663">
                  <c:v>10359.999</c:v>
                </c:pt>
                <c:pt idx="39664">
                  <c:v>10359.999</c:v>
                </c:pt>
                <c:pt idx="39665">
                  <c:v>10359.999</c:v>
                </c:pt>
                <c:pt idx="39666">
                  <c:v>10359.999</c:v>
                </c:pt>
                <c:pt idx="39667">
                  <c:v>10361.999</c:v>
                </c:pt>
                <c:pt idx="39668">
                  <c:v>10361.999</c:v>
                </c:pt>
                <c:pt idx="39669">
                  <c:v>10361.999</c:v>
                </c:pt>
                <c:pt idx="39670">
                  <c:v>10361.999</c:v>
                </c:pt>
                <c:pt idx="39671">
                  <c:v>10361.999</c:v>
                </c:pt>
                <c:pt idx="39672">
                  <c:v>10361.999</c:v>
                </c:pt>
                <c:pt idx="39673">
                  <c:v>10361.999</c:v>
                </c:pt>
                <c:pt idx="39674">
                  <c:v>10362.999</c:v>
                </c:pt>
                <c:pt idx="39675">
                  <c:v>10362.999</c:v>
                </c:pt>
                <c:pt idx="39676">
                  <c:v>10362.999</c:v>
                </c:pt>
                <c:pt idx="39677">
                  <c:v>10362.999</c:v>
                </c:pt>
                <c:pt idx="39678">
                  <c:v>10362.999</c:v>
                </c:pt>
                <c:pt idx="39679">
                  <c:v>10362.999</c:v>
                </c:pt>
                <c:pt idx="39680">
                  <c:v>10363.999</c:v>
                </c:pt>
                <c:pt idx="39681">
                  <c:v>10363.999</c:v>
                </c:pt>
                <c:pt idx="39682">
                  <c:v>10363.999</c:v>
                </c:pt>
                <c:pt idx="39683">
                  <c:v>10363.999</c:v>
                </c:pt>
                <c:pt idx="39684">
                  <c:v>10363.999</c:v>
                </c:pt>
                <c:pt idx="39685">
                  <c:v>10363.999</c:v>
                </c:pt>
                <c:pt idx="39686">
                  <c:v>10363.999</c:v>
                </c:pt>
                <c:pt idx="39687">
                  <c:v>10364.999</c:v>
                </c:pt>
                <c:pt idx="39688">
                  <c:v>10364.999</c:v>
                </c:pt>
                <c:pt idx="39689">
                  <c:v>10364.999</c:v>
                </c:pt>
                <c:pt idx="39690">
                  <c:v>10364.999</c:v>
                </c:pt>
                <c:pt idx="39691">
                  <c:v>10364.999</c:v>
                </c:pt>
                <c:pt idx="39692">
                  <c:v>10364.999</c:v>
                </c:pt>
                <c:pt idx="39693">
                  <c:v>10364.999</c:v>
                </c:pt>
                <c:pt idx="39694">
                  <c:v>10366.999</c:v>
                </c:pt>
                <c:pt idx="39695">
                  <c:v>10366.999</c:v>
                </c:pt>
                <c:pt idx="39696">
                  <c:v>10366.999</c:v>
                </c:pt>
                <c:pt idx="39697">
                  <c:v>10366.999</c:v>
                </c:pt>
                <c:pt idx="39698">
                  <c:v>10366.999</c:v>
                </c:pt>
                <c:pt idx="39699">
                  <c:v>10366.999</c:v>
                </c:pt>
                <c:pt idx="39700">
                  <c:v>10367.999</c:v>
                </c:pt>
                <c:pt idx="39701">
                  <c:v>10367.999</c:v>
                </c:pt>
                <c:pt idx="39702">
                  <c:v>10367.999</c:v>
                </c:pt>
                <c:pt idx="39703">
                  <c:v>10367.999</c:v>
                </c:pt>
                <c:pt idx="39704">
                  <c:v>10367.999</c:v>
                </c:pt>
                <c:pt idx="39705">
                  <c:v>10367.999</c:v>
                </c:pt>
                <c:pt idx="39706">
                  <c:v>10367.999</c:v>
                </c:pt>
                <c:pt idx="39707">
                  <c:v>10368.999</c:v>
                </c:pt>
                <c:pt idx="39708">
                  <c:v>10368.999</c:v>
                </c:pt>
                <c:pt idx="39709">
                  <c:v>10368.999</c:v>
                </c:pt>
                <c:pt idx="39710">
                  <c:v>10368.999</c:v>
                </c:pt>
                <c:pt idx="39711">
                  <c:v>10368.999</c:v>
                </c:pt>
                <c:pt idx="39712">
                  <c:v>10368.999</c:v>
                </c:pt>
                <c:pt idx="39713">
                  <c:v>10369.999</c:v>
                </c:pt>
                <c:pt idx="39714">
                  <c:v>10369.999</c:v>
                </c:pt>
                <c:pt idx="39715">
                  <c:v>10369.999</c:v>
                </c:pt>
                <c:pt idx="39716">
                  <c:v>10369.999</c:v>
                </c:pt>
                <c:pt idx="39717">
                  <c:v>10369.999</c:v>
                </c:pt>
                <c:pt idx="39718">
                  <c:v>10369.999</c:v>
                </c:pt>
                <c:pt idx="39719">
                  <c:v>10369.999</c:v>
                </c:pt>
                <c:pt idx="39720">
                  <c:v>10371.999</c:v>
                </c:pt>
                <c:pt idx="39721">
                  <c:v>10371.999</c:v>
                </c:pt>
                <c:pt idx="39722">
                  <c:v>10371.999</c:v>
                </c:pt>
                <c:pt idx="39723">
                  <c:v>10371.999</c:v>
                </c:pt>
                <c:pt idx="39724">
                  <c:v>10371.999</c:v>
                </c:pt>
                <c:pt idx="39725">
                  <c:v>10371.999</c:v>
                </c:pt>
                <c:pt idx="39726">
                  <c:v>10372.999</c:v>
                </c:pt>
                <c:pt idx="39727">
                  <c:v>10372.999</c:v>
                </c:pt>
                <c:pt idx="39728">
                  <c:v>10372.999</c:v>
                </c:pt>
                <c:pt idx="39729">
                  <c:v>10372.999</c:v>
                </c:pt>
                <c:pt idx="39730">
                  <c:v>10372.999</c:v>
                </c:pt>
                <c:pt idx="39731">
                  <c:v>10372.999</c:v>
                </c:pt>
                <c:pt idx="39732">
                  <c:v>10372.999</c:v>
                </c:pt>
                <c:pt idx="39733">
                  <c:v>10373.999</c:v>
                </c:pt>
                <c:pt idx="39734">
                  <c:v>10373.999</c:v>
                </c:pt>
                <c:pt idx="39735">
                  <c:v>10373.999</c:v>
                </c:pt>
                <c:pt idx="39736">
                  <c:v>10373.999</c:v>
                </c:pt>
                <c:pt idx="39737">
                  <c:v>10373.999</c:v>
                </c:pt>
                <c:pt idx="39738">
                  <c:v>10373.999</c:v>
                </c:pt>
                <c:pt idx="39739">
                  <c:v>10373.999</c:v>
                </c:pt>
                <c:pt idx="39740">
                  <c:v>10374.999</c:v>
                </c:pt>
                <c:pt idx="39741">
                  <c:v>10374.999</c:v>
                </c:pt>
                <c:pt idx="39742">
                  <c:v>10374.999</c:v>
                </c:pt>
                <c:pt idx="39743">
                  <c:v>10374.999</c:v>
                </c:pt>
                <c:pt idx="39744">
                  <c:v>10374.999</c:v>
                </c:pt>
                <c:pt idx="39745">
                  <c:v>10374.999</c:v>
                </c:pt>
                <c:pt idx="39746">
                  <c:v>10376.999</c:v>
                </c:pt>
                <c:pt idx="39747">
                  <c:v>10376.999</c:v>
                </c:pt>
                <c:pt idx="39748">
                  <c:v>10376.999</c:v>
                </c:pt>
                <c:pt idx="39749">
                  <c:v>10376.999</c:v>
                </c:pt>
                <c:pt idx="39750">
                  <c:v>10376.999</c:v>
                </c:pt>
                <c:pt idx="39751">
                  <c:v>10376.999</c:v>
                </c:pt>
                <c:pt idx="39752">
                  <c:v>10376.999</c:v>
                </c:pt>
                <c:pt idx="39753">
                  <c:v>10377.999</c:v>
                </c:pt>
                <c:pt idx="39754">
                  <c:v>10377.999</c:v>
                </c:pt>
                <c:pt idx="39755">
                  <c:v>10377.999</c:v>
                </c:pt>
                <c:pt idx="39756">
                  <c:v>10377.999</c:v>
                </c:pt>
                <c:pt idx="39757">
                  <c:v>10377.999</c:v>
                </c:pt>
                <c:pt idx="39758">
                  <c:v>10377.999</c:v>
                </c:pt>
                <c:pt idx="39759">
                  <c:v>10378.999</c:v>
                </c:pt>
                <c:pt idx="39760">
                  <c:v>10378.999</c:v>
                </c:pt>
                <c:pt idx="39761">
                  <c:v>10378.999</c:v>
                </c:pt>
                <c:pt idx="39762">
                  <c:v>10378.999</c:v>
                </c:pt>
                <c:pt idx="39763">
                  <c:v>10378.999</c:v>
                </c:pt>
                <c:pt idx="39764">
                  <c:v>10378.999</c:v>
                </c:pt>
                <c:pt idx="39765">
                  <c:v>10378.999</c:v>
                </c:pt>
                <c:pt idx="39766">
                  <c:v>10379.999</c:v>
                </c:pt>
                <c:pt idx="39767">
                  <c:v>10379.999</c:v>
                </c:pt>
                <c:pt idx="39768">
                  <c:v>10379.999</c:v>
                </c:pt>
                <c:pt idx="39769">
                  <c:v>10379.999</c:v>
                </c:pt>
                <c:pt idx="39770">
                  <c:v>10379.999</c:v>
                </c:pt>
                <c:pt idx="39771">
                  <c:v>10379.999</c:v>
                </c:pt>
                <c:pt idx="39772">
                  <c:v>10381.999</c:v>
                </c:pt>
                <c:pt idx="39773">
                  <c:v>10381.999</c:v>
                </c:pt>
                <c:pt idx="39774">
                  <c:v>10381.999</c:v>
                </c:pt>
                <c:pt idx="39775">
                  <c:v>10381.999</c:v>
                </c:pt>
                <c:pt idx="39776">
                  <c:v>10381.999</c:v>
                </c:pt>
                <c:pt idx="39777">
                  <c:v>10381.999</c:v>
                </c:pt>
                <c:pt idx="39778">
                  <c:v>10381.999</c:v>
                </c:pt>
                <c:pt idx="39779">
                  <c:v>10382.999</c:v>
                </c:pt>
                <c:pt idx="39780">
                  <c:v>10382.999</c:v>
                </c:pt>
                <c:pt idx="39781">
                  <c:v>10382.999</c:v>
                </c:pt>
                <c:pt idx="39782">
                  <c:v>10382.999</c:v>
                </c:pt>
                <c:pt idx="39783">
                  <c:v>10382.999</c:v>
                </c:pt>
                <c:pt idx="39784">
                  <c:v>10382.999</c:v>
                </c:pt>
                <c:pt idx="39785">
                  <c:v>10382.999</c:v>
                </c:pt>
                <c:pt idx="39786">
                  <c:v>10383.999</c:v>
                </c:pt>
                <c:pt idx="39787">
                  <c:v>10383.999</c:v>
                </c:pt>
                <c:pt idx="39788">
                  <c:v>10383.999</c:v>
                </c:pt>
                <c:pt idx="39789">
                  <c:v>10383.999</c:v>
                </c:pt>
                <c:pt idx="39790">
                  <c:v>10383.999</c:v>
                </c:pt>
                <c:pt idx="39791">
                  <c:v>10383.999</c:v>
                </c:pt>
                <c:pt idx="39792">
                  <c:v>10384.999</c:v>
                </c:pt>
                <c:pt idx="39793">
                  <c:v>10384.999</c:v>
                </c:pt>
                <c:pt idx="39794">
                  <c:v>10384.999</c:v>
                </c:pt>
                <c:pt idx="39795">
                  <c:v>10384.999</c:v>
                </c:pt>
                <c:pt idx="39796">
                  <c:v>10384.999</c:v>
                </c:pt>
                <c:pt idx="39797">
                  <c:v>10384.999</c:v>
                </c:pt>
                <c:pt idx="39798">
                  <c:v>10384.999</c:v>
                </c:pt>
                <c:pt idx="39799">
                  <c:v>10386.999</c:v>
                </c:pt>
                <c:pt idx="39800">
                  <c:v>10386.999</c:v>
                </c:pt>
                <c:pt idx="39801">
                  <c:v>10386.999</c:v>
                </c:pt>
                <c:pt idx="39802">
                  <c:v>10386.999</c:v>
                </c:pt>
                <c:pt idx="39803">
                  <c:v>10386.999</c:v>
                </c:pt>
                <c:pt idx="39804">
                  <c:v>10386.999</c:v>
                </c:pt>
                <c:pt idx="39805">
                  <c:v>10387.999</c:v>
                </c:pt>
                <c:pt idx="39806">
                  <c:v>10387.999</c:v>
                </c:pt>
                <c:pt idx="39807">
                  <c:v>10387.999</c:v>
                </c:pt>
                <c:pt idx="39808">
                  <c:v>10387.999</c:v>
                </c:pt>
                <c:pt idx="39809">
                  <c:v>10387.999</c:v>
                </c:pt>
                <c:pt idx="39810">
                  <c:v>10387.999</c:v>
                </c:pt>
                <c:pt idx="39811">
                  <c:v>10387.999</c:v>
                </c:pt>
                <c:pt idx="39812">
                  <c:v>10388.999</c:v>
                </c:pt>
                <c:pt idx="39813">
                  <c:v>10388.999</c:v>
                </c:pt>
                <c:pt idx="39814">
                  <c:v>10388.999</c:v>
                </c:pt>
                <c:pt idx="39815">
                  <c:v>10388.999</c:v>
                </c:pt>
                <c:pt idx="39816">
                  <c:v>10388.999</c:v>
                </c:pt>
                <c:pt idx="39817">
                  <c:v>10388.999</c:v>
                </c:pt>
                <c:pt idx="39818">
                  <c:v>10389.999</c:v>
                </c:pt>
                <c:pt idx="39819">
                  <c:v>10389.999</c:v>
                </c:pt>
                <c:pt idx="39820">
                  <c:v>10389.999</c:v>
                </c:pt>
                <c:pt idx="39821">
                  <c:v>10389.999</c:v>
                </c:pt>
                <c:pt idx="39822">
                  <c:v>10389.999</c:v>
                </c:pt>
                <c:pt idx="39823">
                  <c:v>10389.999</c:v>
                </c:pt>
                <c:pt idx="39824">
                  <c:v>10389.999</c:v>
                </c:pt>
                <c:pt idx="39825">
                  <c:v>10391.999</c:v>
                </c:pt>
                <c:pt idx="39826">
                  <c:v>10391.999</c:v>
                </c:pt>
                <c:pt idx="39827">
                  <c:v>10391.999</c:v>
                </c:pt>
                <c:pt idx="39828">
                  <c:v>10391.999</c:v>
                </c:pt>
                <c:pt idx="39829">
                  <c:v>10391.999</c:v>
                </c:pt>
                <c:pt idx="39830">
                  <c:v>10391.999</c:v>
                </c:pt>
                <c:pt idx="39831">
                  <c:v>10392.999</c:v>
                </c:pt>
                <c:pt idx="39832">
                  <c:v>10392.999</c:v>
                </c:pt>
                <c:pt idx="39833">
                  <c:v>10392.999</c:v>
                </c:pt>
                <c:pt idx="39834">
                  <c:v>10392.999</c:v>
                </c:pt>
                <c:pt idx="39835">
                  <c:v>10392.999</c:v>
                </c:pt>
                <c:pt idx="39836">
                  <c:v>10392.999</c:v>
                </c:pt>
                <c:pt idx="39837">
                  <c:v>10392.999</c:v>
                </c:pt>
                <c:pt idx="39838">
                  <c:v>10393.999</c:v>
                </c:pt>
                <c:pt idx="39839">
                  <c:v>10393.999</c:v>
                </c:pt>
                <c:pt idx="39840">
                  <c:v>10393.999</c:v>
                </c:pt>
                <c:pt idx="39841">
                  <c:v>10393.999</c:v>
                </c:pt>
                <c:pt idx="39842">
                  <c:v>10393.999</c:v>
                </c:pt>
                <c:pt idx="39843">
                  <c:v>10393.999</c:v>
                </c:pt>
                <c:pt idx="39844">
                  <c:v>10393.999</c:v>
                </c:pt>
                <c:pt idx="39845">
                  <c:v>10394.999</c:v>
                </c:pt>
                <c:pt idx="39846">
                  <c:v>10394.999</c:v>
                </c:pt>
                <c:pt idx="39847">
                  <c:v>10394.999</c:v>
                </c:pt>
                <c:pt idx="39848">
                  <c:v>10394.999</c:v>
                </c:pt>
                <c:pt idx="39849">
                  <c:v>10394.999</c:v>
                </c:pt>
                <c:pt idx="39850">
                  <c:v>10394.999</c:v>
                </c:pt>
                <c:pt idx="39851">
                  <c:v>10396.999</c:v>
                </c:pt>
                <c:pt idx="39852">
                  <c:v>10396.999</c:v>
                </c:pt>
                <c:pt idx="39853">
                  <c:v>10396.999</c:v>
                </c:pt>
                <c:pt idx="39854">
                  <c:v>10396.999</c:v>
                </c:pt>
                <c:pt idx="39855">
                  <c:v>10396.999</c:v>
                </c:pt>
                <c:pt idx="39856">
                  <c:v>10396.999</c:v>
                </c:pt>
                <c:pt idx="39857">
                  <c:v>10396.999</c:v>
                </c:pt>
                <c:pt idx="39858">
                  <c:v>10397.999</c:v>
                </c:pt>
                <c:pt idx="39859">
                  <c:v>10397.999</c:v>
                </c:pt>
                <c:pt idx="39860">
                  <c:v>10397.999</c:v>
                </c:pt>
                <c:pt idx="39861">
                  <c:v>10397.999</c:v>
                </c:pt>
                <c:pt idx="39862">
                  <c:v>10397.999</c:v>
                </c:pt>
                <c:pt idx="39863">
                  <c:v>10397.999</c:v>
                </c:pt>
                <c:pt idx="39864">
                  <c:v>10398.999</c:v>
                </c:pt>
                <c:pt idx="39865">
                  <c:v>10398.999</c:v>
                </c:pt>
                <c:pt idx="39866">
                  <c:v>10398.999</c:v>
                </c:pt>
                <c:pt idx="39867">
                  <c:v>10398.999</c:v>
                </c:pt>
                <c:pt idx="39868">
                  <c:v>10398.999</c:v>
                </c:pt>
                <c:pt idx="39869">
                  <c:v>10398.999</c:v>
                </c:pt>
                <c:pt idx="39870">
                  <c:v>10398.999</c:v>
                </c:pt>
                <c:pt idx="39871">
                  <c:v>10399.999</c:v>
                </c:pt>
                <c:pt idx="39872">
                  <c:v>10399.999</c:v>
                </c:pt>
                <c:pt idx="39873">
                  <c:v>10399.999</c:v>
                </c:pt>
                <c:pt idx="39874">
                  <c:v>10399.999</c:v>
                </c:pt>
                <c:pt idx="39875">
                  <c:v>10399.999</c:v>
                </c:pt>
                <c:pt idx="39876">
                  <c:v>10399.999</c:v>
                </c:pt>
                <c:pt idx="39877">
                  <c:v>10401.999</c:v>
                </c:pt>
                <c:pt idx="39878">
                  <c:v>10401.999</c:v>
                </c:pt>
                <c:pt idx="39879">
                  <c:v>10401.999</c:v>
                </c:pt>
                <c:pt idx="39880">
                  <c:v>10401.999</c:v>
                </c:pt>
                <c:pt idx="39881">
                  <c:v>10401.999</c:v>
                </c:pt>
                <c:pt idx="39882">
                  <c:v>10401.999</c:v>
                </c:pt>
                <c:pt idx="39883">
                  <c:v>10401.999</c:v>
                </c:pt>
                <c:pt idx="39884">
                  <c:v>10402.999</c:v>
                </c:pt>
                <c:pt idx="39885">
                  <c:v>10402.999</c:v>
                </c:pt>
                <c:pt idx="39886">
                  <c:v>10402.999</c:v>
                </c:pt>
                <c:pt idx="39887">
                  <c:v>10402.999</c:v>
                </c:pt>
                <c:pt idx="39888">
                  <c:v>10402.999</c:v>
                </c:pt>
                <c:pt idx="39889">
                  <c:v>10402.999</c:v>
                </c:pt>
                <c:pt idx="39890">
                  <c:v>10402.999</c:v>
                </c:pt>
                <c:pt idx="39891">
                  <c:v>10403.999</c:v>
                </c:pt>
                <c:pt idx="39892">
                  <c:v>10403.999</c:v>
                </c:pt>
                <c:pt idx="39893">
                  <c:v>10403.999</c:v>
                </c:pt>
                <c:pt idx="39894">
                  <c:v>10403.999</c:v>
                </c:pt>
                <c:pt idx="39895">
                  <c:v>10403.999</c:v>
                </c:pt>
                <c:pt idx="39896">
                  <c:v>10403.999</c:v>
                </c:pt>
                <c:pt idx="39897">
                  <c:v>10404.999</c:v>
                </c:pt>
                <c:pt idx="39898">
                  <c:v>10404.999</c:v>
                </c:pt>
                <c:pt idx="39899">
                  <c:v>10404.999</c:v>
                </c:pt>
                <c:pt idx="39900">
                  <c:v>10404.999</c:v>
                </c:pt>
                <c:pt idx="39901">
                  <c:v>10404.999</c:v>
                </c:pt>
                <c:pt idx="39902">
                  <c:v>10404.999</c:v>
                </c:pt>
                <c:pt idx="39903">
                  <c:v>10404.999</c:v>
                </c:pt>
                <c:pt idx="39904">
                  <c:v>10406.999</c:v>
                </c:pt>
                <c:pt idx="39905">
                  <c:v>10406.999</c:v>
                </c:pt>
                <c:pt idx="39906">
                  <c:v>10406.999</c:v>
                </c:pt>
                <c:pt idx="39907">
                  <c:v>10406.999</c:v>
                </c:pt>
                <c:pt idx="39908">
                  <c:v>10406.999</c:v>
                </c:pt>
                <c:pt idx="39909">
                  <c:v>10406.999</c:v>
                </c:pt>
                <c:pt idx="39910">
                  <c:v>10407.999</c:v>
                </c:pt>
                <c:pt idx="39911">
                  <c:v>10407.999</c:v>
                </c:pt>
                <c:pt idx="39912">
                  <c:v>10407.999</c:v>
                </c:pt>
                <c:pt idx="39913">
                  <c:v>10407.999</c:v>
                </c:pt>
                <c:pt idx="39914">
                  <c:v>10407.999</c:v>
                </c:pt>
                <c:pt idx="39915">
                  <c:v>10407.999</c:v>
                </c:pt>
                <c:pt idx="39916">
                  <c:v>10407.999</c:v>
                </c:pt>
                <c:pt idx="39917">
                  <c:v>10408.999</c:v>
                </c:pt>
                <c:pt idx="39918">
                  <c:v>10408.999</c:v>
                </c:pt>
                <c:pt idx="39919">
                  <c:v>10408.999</c:v>
                </c:pt>
                <c:pt idx="39920">
                  <c:v>10408.999</c:v>
                </c:pt>
                <c:pt idx="39921">
                  <c:v>10408.999</c:v>
                </c:pt>
                <c:pt idx="39922">
                  <c:v>10408.999</c:v>
                </c:pt>
                <c:pt idx="39923">
                  <c:v>10409.999</c:v>
                </c:pt>
                <c:pt idx="39924">
                  <c:v>10409.999</c:v>
                </c:pt>
                <c:pt idx="39925">
                  <c:v>10409.999</c:v>
                </c:pt>
                <c:pt idx="39926">
                  <c:v>10409.999</c:v>
                </c:pt>
                <c:pt idx="39927">
                  <c:v>10409.999</c:v>
                </c:pt>
                <c:pt idx="39928">
                  <c:v>10409.999</c:v>
                </c:pt>
                <c:pt idx="39929">
                  <c:v>10409.999</c:v>
                </c:pt>
                <c:pt idx="39930">
                  <c:v>10411.999</c:v>
                </c:pt>
                <c:pt idx="39931">
                  <c:v>10411.999</c:v>
                </c:pt>
                <c:pt idx="39932">
                  <c:v>10411.999</c:v>
                </c:pt>
                <c:pt idx="39933">
                  <c:v>10411.999</c:v>
                </c:pt>
                <c:pt idx="39934">
                  <c:v>10411.999</c:v>
                </c:pt>
                <c:pt idx="39935">
                  <c:v>10411.999</c:v>
                </c:pt>
                <c:pt idx="39936">
                  <c:v>10412.999</c:v>
                </c:pt>
                <c:pt idx="39937">
                  <c:v>10412.999</c:v>
                </c:pt>
                <c:pt idx="39938">
                  <c:v>10412.999</c:v>
                </c:pt>
                <c:pt idx="39939">
                  <c:v>10412.999</c:v>
                </c:pt>
                <c:pt idx="39940">
                  <c:v>10412.999</c:v>
                </c:pt>
                <c:pt idx="39941">
                  <c:v>10412.999</c:v>
                </c:pt>
                <c:pt idx="39942">
                  <c:v>10412.999</c:v>
                </c:pt>
                <c:pt idx="39943">
                  <c:v>10413.999</c:v>
                </c:pt>
                <c:pt idx="39944">
                  <c:v>10413.999</c:v>
                </c:pt>
                <c:pt idx="39945">
                  <c:v>10413.999</c:v>
                </c:pt>
                <c:pt idx="39946">
                  <c:v>10413.999</c:v>
                </c:pt>
                <c:pt idx="39947">
                  <c:v>10413.999</c:v>
                </c:pt>
                <c:pt idx="39948">
                  <c:v>10413.999</c:v>
                </c:pt>
                <c:pt idx="39949">
                  <c:v>10413.999</c:v>
                </c:pt>
                <c:pt idx="39950">
                  <c:v>10414.999</c:v>
                </c:pt>
                <c:pt idx="39951">
                  <c:v>10414.999</c:v>
                </c:pt>
                <c:pt idx="39952">
                  <c:v>10414.999</c:v>
                </c:pt>
                <c:pt idx="39953">
                  <c:v>10414.999</c:v>
                </c:pt>
                <c:pt idx="39954">
                  <c:v>10414.999</c:v>
                </c:pt>
                <c:pt idx="39955">
                  <c:v>10414.999</c:v>
                </c:pt>
                <c:pt idx="39956">
                  <c:v>10416.999</c:v>
                </c:pt>
                <c:pt idx="39957">
                  <c:v>10416.999</c:v>
                </c:pt>
                <c:pt idx="39958">
                  <c:v>10416.999</c:v>
                </c:pt>
                <c:pt idx="39959">
                  <c:v>10416.999</c:v>
                </c:pt>
                <c:pt idx="39960">
                  <c:v>10416.999</c:v>
                </c:pt>
                <c:pt idx="39961">
                  <c:v>10416.999</c:v>
                </c:pt>
                <c:pt idx="39962">
                  <c:v>10416.999</c:v>
                </c:pt>
                <c:pt idx="39963">
                  <c:v>10417.999</c:v>
                </c:pt>
                <c:pt idx="39964">
                  <c:v>10417.999</c:v>
                </c:pt>
                <c:pt idx="39965">
                  <c:v>10417.999</c:v>
                </c:pt>
                <c:pt idx="39966">
                  <c:v>10417.999</c:v>
                </c:pt>
                <c:pt idx="39967">
                  <c:v>10417.999</c:v>
                </c:pt>
                <c:pt idx="39968">
                  <c:v>10417.999</c:v>
                </c:pt>
                <c:pt idx="39969">
                  <c:v>10418.999</c:v>
                </c:pt>
                <c:pt idx="39970">
                  <c:v>10418.999</c:v>
                </c:pt>
                <c:pt idx="39971">
                  <c:v>10418.999</c:v>
                </c:pt>
                <c:pt idx="39972">
                  <c:v>10418.999</c:v>
                </c:pt>
                <c:pt idx="39973">
                  <c:v>10418.999</c:v>
                </c:pt>
                <c:pt idx="39974">
                  <c:v>10418.999</c:v>
                </c:pt>
                <c:pt idx="39975">
                  <c:v>10418.999</c:v>
                </c:pt>
                <c:pt idx="39976">
                  <c:v>10419.999</c:v>
                </c:pt>
                <c:pt idx="39977">
                  <c:v>10419.999</c:v>
                </c:pt>
                <c:pt idx="39978">
                  <c:v>10419.999</c:v>
                </c:pt>
                <c:pt idx="39979">
                  <c:v>10419.999</c:v>
                </c:pt>
                <c:pt idx="39980">
                  <c:v>10419.999</c:v>
                </c:pt>
                <c:pt idx="39981">
                  <c:v>10419.999</c:v>
                </c:pt>
                <c:pt idx="39982">
                  <c:v>10421.999</c:v>
                </c:pt>
                <c:pt idx="39983">
                  <c:v>10421.999</c:v>
                </c:pt>
                <c:pt idx="39984">
                  <c:v>10421.999</c:v>
                </c:pt>
                <c:pt idx="39985">
                  <c:v>10421.999</c:v>
                </c:pt>
                <c:pt idx="39986">
                  <c:v>10421.999</c:v>
                </c:pt>
                <c:pt idx="39987">
                  <c:v>10421.999</c:v>
                </c:pt>
                <c:pt idx="39988">
                  <c:v>10421.999</c:v>
                </c:pt>
                <c:pt idx="39989">
                  <c:v>10422.999</c:v>
                </c:pt>
                <c:pt idx="39990">
                  <c:v>10422.999</c:v>
                </c:pt>
                <c:pt idx="39991">
                  <c:v>10422.999</c:v>
                </c:pt>
                <c:pt idx="39992">
                  <c:v>10422.999</c:v>
                </c:pt>
                <c:pt idx="39993">
                  <c:v>10422.999</c:v>
                </c:pt>
                <c:pt idx="39994">
                  <c:v>10422.999</c:v>
                </c:pt>
                <c:pt idx="39995">
                  <c:v>10422.999</c:v>
                </c:pt>
                <c:pt idx="39996">
                  <c:v>10423.999</c:v>
                </c:pt>
                <c:pt idx="39997">
                  <c:v>10423.999</c:v>
                </c:pt>
                <c:pt idx="39998">
                  <c:v>10423.999</c:v>
                </c:pt>
                <c:pt idx="39999">
                  <c:v>10423.999</c:v>
                </c:pt>
                <c:pt idx="40000">
                  <c:v>10423.999</c:v>
                </c:pt>
                <c:pt idx="40001">
                  <c:v>10423.999</c:v>
                </c:pt>
                <c:pt idx="40002">
                  <c:v>10424.999</c:v>
                </c:pt>
                <c:pt idx="40003">
                  <c:v>10424.999</c:v>
                </c:pt>
                <c:pt idx="40004">
                  <c:v>10424.999</c:v>
                </c:pt>
                <c:pt idx="40005">
                  <c:v>10424.999</c:v>
                </c:pt>
                <c:pt idx="40006">
                  <c:v>10424.999</c:v>
                </c:pt>
                <c:pt idx="40007">
                  <c:v>10424.999</c:v>
                </c:pt>
                <c:pt idx="40008">
                  <c:v>10424.999</c:v>
                </c:pt>
                <c:pt idx="40009">
                  <c:v>10426.999</c:v>
                </c:pt>
                <c:pt idx="40010">
                  <c:v>10426.999</c:v>
                </c:pt>
                <c:pt idx="40011">
                  <c:v>10426.999</c:v>
                </c:pt>
                <c:pt idx="40012">
                  <c:v>10426.999</c:v>
                </c:pt>
                <c:pt idx="40013">
                  <c:v>10426.999</c:v>
                </c:pt>
                <c:pt idx="40014">
                  <c:v>10426.999</c:v>
                </c:pt>
                <c:pt idx="40015">
                  <c:v>10427.999</c:v>
                </c:pt>
                <c:pt idx="40016">
                  <c:v>10427.999</c:v>
                </c:pt>
                <c:pt idx="40017">
                  <c:v>10427.999</c:v>
                </c:pt>
                <c:pt idx="40018">
                  <c:v>10427.999</c:v>
                </c:pt>
                <c:pt idx="40019">
                  <c:v>10427.999</c:v>
                </c:pt>
                <c:pt idx="40020">
                  <c:v>10427.999</c:v>
                </c:pt>
                <c:pt idx="40021">
                  <c:v>10427.999</c:v>
                </c:pt>
                <c:pt idx="40022">
                  <c:v>10428.999</c:v>
                </c:pt>
                <c:pt idx="40023">
                  <c:v>10428.999</c:v>
                </c:pt>
                <c:pt idx="40024">
                  <c:v>10428.999</c:v>
                </c:pt>
                <c:pt idx="40025">
                  <c:v>10428.999</c:v>
                </c:pt>
                <c:pt idx="40026">
                  <c:v>10428.999</c:v>
                </c:pt>
                <c:pt idx="40027">
                  <c:v>10428.999</c:v>
                </c:pt>
                <c:pt idx="40028">
                  <c:v>10429.999</c:v>
                </c:pt>
                <c:pt idx="40029">
                  <c:v>10429.999</c:v>
                </c:pt>
                <c:pt idx="40030">
                  <c:v>10429.999</c:v>
                </c:pt>
                <c:pt idx="40031">
                  <c:v>10429.999</c:v>
                </c:pt>
                <c:pt idx="40032">
                  <c:v>10429.999</c:v>
                </c:pt>
                <c:pt idx="40033">
                  <c:v>10429.999</c:v>
                </c:pt>
                <c:pt idx="40034">
                  <c:v>10429.999</c:v>
                </c:pt>
                <c:pt idx="40035">
                  <c:v>10431.999</c:v>
                </c:pt>
                <c:pt idx="40036">
                  <c:v>10431.999</c:v>
                </c:pt>
                <c:pt idx="40037">
                  <c:v>10431.999</c:v>
                </c:pt>
                <c:pt idx="40038">
                  <c:v>10431.999</c:v>
                </c:pt>
                <c:pt idx="40039">
                  <c:v>10431.999</c:v>
                </c:pt>
                <c:pt idx="40040">
                  <c:v>10431.999</c:v>
                </c:pt>
                <c:pt idx="40041">
                  <c:v>10431.999</c:v>
                </c:pt>
                <c:pt idx="40042">
                  <c:v>10432.999</c:v>
                </c:pt>
                <c:pt idx="40043">
                  <c:v>10432.999</c:v>
                </c:pt>
                <c:pt idx="40044">
                  <c:v>10432.999</c:v>
                </c:pt>
                <c:pt idx="40045">
                  <c:v>10432.999</c:v>
                </c:pt>
                <c:pt idx="40046">
                  <c:v>10432.999</c:v>
                </c:pt>
                <c:pt idx="40047">
                  <c:v>10432.999</c:v>
                </c:pt>
                <c:pt idx="40048">
                  <c:v>10433.999</c:v>
                </c:pt>
                <c:pt idx="40049">
                  <c:v>10433.999</c:v>
                </c:pt>
                <c:pt idx="40050">
                  <c:v>10433.999</c:v>
                </c:pt>
                <c:pt idx="40051">
                  <c:v>10433.999</c:v>
                </c:pt>
                <c:pt idx="40052">
                  <c:v>10433.999</c:v>
                </c:pt>
                <c:pt idx="40053">
                  <c:v>10433.999</c:v>
                </c:pt>
                <c:pt idx="40054">
                  <c:v>10433.999</c:v>
                </c:pt>
                <c:pt idx="40055">
                  <c:v>10434.999</c:v>
                </c:pt>
                <c:pt idx="40056">
                  <c:v>10434.999</c:v>
                </c:pt>
                <c:pt idx="40057">
                  <c:v>10434.999</c:v>
                </c:pt>
                <c:pt idx="40058">
                  <c:v>10434.999</c:v>
                </c:pt>
                <c:pt idx="40059">
                  <c:v>10434.999</c:v>
                </c:pt>
                <c:pt idx="40060">
                  <c:v>10434.999</c:v>
                </c:pt>
                <c:pt idx="40061">
                  <c:v>10436.999</c:v>
                </c:pt>
                <c:pt idx="40062">
                  <c:v>10436.999</c:v>
                </c:pt>
                <c:pt idx="40063">
                  <c:v>10436.999</c:v>
                </c:pt>
                <c:pt idx="40064">
                  <c:v>10436.999</c:v>
                </c:pt>
                <c:pt idx="40065">
                  <c:v>10436.999</c:v>
                </c:pt>
                <c:pt idx="40066">
                  <c:v>10436.999</c:v>
                </c:pt>
                <c:pt idx="40067">
                  <c:v>10436.999</c:v>
                </c:pt>
                <c:pt idx="40068">
                  <c:v>10437.999</c:v>
                </c:pt>
                <c:pt idx="40069">
                  <c:v>10437.999</c:v>
                </c:pt>
                <c:pt idx="40070">
                  <c:v>10437.999</c:v>
                </c:pt>
                <c:pt idx="40071">
                  <c:v>10437.999</c:v>
                </c:pt>
                <c:pt idx="40072">
                  <c:v>10437.999</c:v>
                </c:pt>
                <c:pt idx="40073">
                  <c:v>10437.999</c:v>
                </c:pt>
                <c:pt idx="40074">
                  <c:v>10438.999</c:v>
                </c:pt>
                <c:pt idx="40075">
                  <c:v>10438.999</c:v>
                </c:pt>
                <c:pt idx="40076">
                  <c:v>10438.999</c:v>
                </c:pt>
                <c:pt idx="40077">
                  <c:v>10438.999</c:v>
                </c:pt>
                <c:pt idx="40078">
                  <c:v>10438.999</c:v>
                </c:pt>
                <c:pt idx="40079">
                  <c:v>10438.999</c:v>
                </c:pt>
                <c:pt idx="40080">
                  <c:v>10438.999</c:v>
                </c:pt>
                <c:pt idx="40081">
                  <c:v>10439.999</c:v>
                </c:pt>
                <c:pt idx="40082">
                  <c:v>10439.999</c:v>
                </c:pt>
                <c:pt idx="40083">
                  <c:v>10439.999</c:v>
                </c:pt>
                <c:pt idx="40084">
                  <c:v>10439.999</c:v>
                </c:pt>
                <c:pt idx="40085">
                  <c:v>10439.999</c:v>
                </c:pt>
                <c:pt idx="40086">
                  <c:v>10439.999</c:v>
                </c:pt>
                <c:pt idx="40087">
                  <c:v>10441.999</c:v>
                </c:pt>
                <c:pt idx="40088">
                  <c:v>10441.999</c:v>
                </c:pt>
                <c:pt idx="40089">
                  <c:v>10441.999</c:v>
                </c:pt>
                <c:pt idx="40090">
                  <c:v>10441.999</c:v>
                </c:pt>
                <c:pt idx="40091">
                  <c:v>10441.999</c:v>
                </c:pt>
                <c:pt idx="40092">
                  <c:v>10441.999</c:v>
                </c:pt>
                <c:pt idx="40093">
                  <c:v>10441.999</c:v>
                </c:pt>
                <c:pt idx="40094">
                  <c:v>10442.999</c:v>
                </c:pt>
                <c:pt idx="40095">
                  <c:v>10442.999</c:v>
                </c:pt>
                <c:pt idx="40096">
                  <c:v>10442.999</c:v>
                </c:pt>
                <c:pt idx="40097">
                  <c:v>10442.999</c:v>
                </c:pt>
                <c:pt idx="40098">
                  <c:v>10442.999</c:v>
                </c:pt>
                <c:pt idx="40099">
                  <c:v>10442.999</c:v>
                </c:pt>
                <c:pt idx="40100">
                  <c:v>10442.999</c:v>
                </c:pt>
                <c:pt idx="40101">
                  <c:v>10443.999</c:v>
                </c:pt>
                <c:pt idx="40102">
                  <c:v>10443.999</c:v>
                </c:pt>
                <c:pt idx="40103">
                  <c:v>10443.999</c:v>
                </c:pt>
                <c:pt idx="40104">
                  <c:v>10443.999</c:v>
                </c:pt>
                <c:pt idx="40105">
                  <c:v>10443.999</c:v>
                </c:pt>
                <c:pt idx="40106">
                  <c:v>10443.999</c:v>
                </c:pt>
                <c:pt idx="40107">
                  <c:v>10444.999</c:v>
                </c:pt>
                <c:pt idx="40108">
                  <c:v>10444.999</c:v>
                </c:pt>
                <c:pt idx="40109">
                  <c:v>10444.999</c:v>
                </c:pt>
                <c:pt idx="40110">
                  <c:v>10444.999</c:v>
                </c:pt>
                <c:pt idx="40111">
                  <c:v>10444.999</c:v>
                </c:pt>
                <c:pt idx="40112">
                  <c:v>10444.999</c:v>
                </c:pt>
                <c:pt idx="40113">
                  <c:v>10444.999</c:v>
                </c:pt>
                <c:pt idx="40114">
                  <c:v>10446.999</c:v>
                </c:pt>
                <c:pt idx="40115">
                  <c:v>10446.999</c:v>
                </c:pt>
                <c:pt idx="40116">
                  <c:v>10446.999</c:v>
                </c:pt>
                <c:pt idx="40117">
                  <c:v>10446.999</c:v>
                </c:pt>
                <c:pt idx="40118">
                  <c:v>10446.999</c:v>
                </c:pt>
                <c:pt idx="40119">
                  <c:v>10446.999</c:v>
                </c:pt>
                <c:pt idx="40120">
                  <c:v>10447.999</c:v>
                </c:pt>
                <c:pt idx="40121">
                  <c:v>10447.999</c:v>
                </c:pt>
                <c:pt idx="40122">
                  <c:v>10447.999</c:v>
                </c:pt>
                <c:pt idx="40123">
                  <c:v>10447.999</c:v>
                </c:pt>
                <c:pt idx="40124">
                  <c:v>10447.999</c:v>
                </c:pt>
                <c:pt idx="40125">
                  <c:v>10447.999</c:v>
                </c:pt>
                <c:pt idx="40126">
                  <c:v>10447.999</c:v>
                </c:pt>
                <c:pt idx="40127">
                  <c:v>10448.999</c:v>
                </c:pt>
                <c:pt idx="40128">
                  <c:v>10448.999</c:v>
                </c:pt>
                <c:pt idx="40129">
                  <c:v>10448.999</c:v>
                </c:pt>
                <c:pt idx="40130">
                  <c:v>10448.999</c:v>
                </c:pt>
                <c:pt idx="40131">
                  <c:v>10448.999</c:v>
                </c:pt>
                <c:pt idx="40132">
                  <c:v>10448.999</c:v>
                </c:pt>
                <c:pt idx="40133">
                  <c:v>10449.999</c:v>
                </c:pt>
                <c:pt idx="40134">
                  <c:v>10449.999</c:v>
                </c:pt>
                <c:pt idx="40135">
                  <c:v>10449.999</c:v>
                </c:pt>
                <c:pt idx="40136">
                  <c:v>10449.999</c:v>
                </c:pt>
                <c:pt idx="40137">
                  <c:v>10449.999</c:v>
                </c:pt>
                <c:pt idx="40138">
                  <c:v>10449.999</c:v>
                </c:pt>
                <c:pt idx="40139">
                  <c:v>10449.999</c:v>
                </c:pt>
                <c:pt idx="40140">
                  <c:v>10451.999</c:v>
                </c:pt>
                <c:pt idx="40141">
                  <c:v>10451.999</c:v>
                </c:pt>
                <c:pt idx="40142">
                  <c:v>10451.999</c:v>
                </c:pt>
                <c:pt idx="40143">
                  <c:v>10451.999</c:v>
                </c:pt>
                <c:pt idx="40144">
                  <c:v>10451.999</c:v>
                </c:pt>
                <c:pt idx="40145">
                  <c:v>10451.999</c:v>
                </c:pt>
                <c:pt idx="40146">
                  <c:v>10451.999</c:v>
                </c:pt>
                <c:pt idx="40147">
                  <c:v>10452.999</c:v>
                </c:pt>
                <c:pt idx="40148">
                  <c:v>10452.999</c:v>
                </c:pt>
                <c:pt idx="40149">
                  <c:v>10452.999</c:v>
                </c:pt>
                <c:pt idx="40150">
                  <c:v>10452.999</c:v>
                </c:pt>
                <c:pt idx="40151">
                  <c:v>10452.999</c:v>
                </c:pt>
                <c:pt idx="40152">
                  <c:v>10452.999</c:v>
                </c:pt>
                <c:pt idx="40153">
                  <c:v>10453.999</c:v>
                </c:pt>
                <c:pt idx="40154">
                  <c:v>10453.999</c:v>
                </c:pt>
                <c:pt idx="40155">
                  <c:v>10453.999</c:v>
                </c:pt>
                <c:pt idx="40156">
                  <c:v>10453.999</c:v>
                </c:pt>
                <c:pt idx="40157">
                  <c:v>10453.999</c:v>
                </c:pt>
                <c:pt idx="40158">
                  <c:v>10453.999</c:v>
                </c:pt>
                <c:pt idx="40159">
                  <c:v>10453.999</c:v>
                </c:pt>
                <c:pt idx="40160">
                  <c:v>10454.999</c:v>
                </c:pt>
                <c:pt idx="40161">
                  <c:v>10454.999</c:v>
                </c:pt>
                <c:pt idx="40162">
                  <c:v>10454.999</c:v>
                </c:pt>
                <c:pt idx="40163">
                  <c:v>10454.999</c:v>
                </c:pt>
                <c:pt idx="40164">
                  <c:v>10454.999</c:v>
                </c:pt>
                <c:pt idx="40165">
                  <c:v>10454.999</c:v>
                </c:pt>
                <c:pt idx="40166">
                  <c:v>10456.999</c:v>
                </c:pt>
                <c:pt idx="40167">
                  <c:v>10456.999</c:v>
                </c:pt>
                <c:pt idx="40168">
                  <c:v>10456.999</c:v>
                </c:pt>
                <c:pt idx="40169">
                  <c:v>10456.999</c:v>
                </c:pt>
                <c:pt idx="40170">
                  <c:v>10456.999</c:v>
                </c:pt>
                <c:pt idx="40171">
                  <c:v>10456.999</c:v>
                </c:pt>
                <c:pt idx="40172">
                  <c:v>10456.999</c:v>
                </c:pt>
                <c:pt idx="40173">
                  <c:v>10457.999</c:v>
                </c:pt>
                <c:pt idx="40174">
                  <c:v>10457.999</c:v>
                </c:pt>
                <c:pt idx="40175">
                  <c:v>10457.999</c:v>
                </c:pt>
                <c:pt idx="40176">
                  <c:v>10457.999</c:v>
                </c:pt>
                <c:pt idx="40177">
                  <c:v>10457.999</c:v>
                </c:pt>
                <c:pt idx="40178">
                  <c:v>10457.999</c:v>
                </c:pt>
                <c:pt idx="40179">
                  <c:v>10458.999</c:v>
                </c:pt>
                <c:pt idx="40180">
                  <c:v>10458.999</c:v>
                </c:pt>
                <c:pt idx="40181">
                  <c:v>10458.999</c:v>
                </c:pt>
                <c:pt idx="40182">
                  <c:v>10458.999</c:v>
                </c:pt>
                <c:pt idx="40183">
                  <c:v>10458.999</c:v>
                </c:pt>
                <c:pt idx="40184">
                  <c:v>10458.999</c:v>
                </c:pt>
                <c:pt idx="40185">
                  <c:v>10458.999</c:v>
                </c:pt>
                <c:pt idx="40186">
                  <c:v>10459.999</c:v>
                </c:pt>
                <c:pt idx="40187">
                  <c:v>10459.999</c:v>
                </c:pt>
                <c:pt idx="40188">
                  <c:v>10459.999</c:v>
                </c:pt>
                <c:pt idx="40189">
                  <c:v>10459.999</c:v>
                </c:pt>
                <c:pt idx="40190">
                  <c:v>10459.999</c:v>
                </c:pt>
                <c:pt idx="40191">
                  <c:v>10459.999</c:v>
                </c:pt>
                <c:pt idx="40192">
                  <c:v>10459.999</c:v>
                </c:pt>
                <c:pt idx="40193">
                  <c:v>10461.999</c:v>
                </c:pt>
                <c:pt idx="40194">
                  <c:v>10461.999</c:v>
                </c:pt>
                <c:pt idx="40195">
                  <c:v>10461.999</c:v>
                </c:pt>
                <c:pt idx="40196">
                  <c:v>10461.999</c:v>
                </c:pt>
                <c:pt idx="40197">
                  <c:v>10461.999</c:v>
                </c:pt>
                <c:pt idx="40198">
                  <c:v>10461.999</c:v>
                </c:pt>
                <c:pt idx="40199">
                  <c:v>10462.999</c:v>
                </c:pt>
                <c:pt idx="40200">
                  <c:v>10462.999</c:v>
                </c:pt>
                <c:pt idx="40201">
                  <c:v>10462.999</c:v>
                </c:pt>
                <c:pt idx="40202">
                  <c:v>10462.999</c:v>
                </c:pt>
                <c:pt idx="40203">
                  <c:v>10462.999</c:v>
                </c:pt>
                <c:pt idx="40204">
                  <c:v>10462.999</c:v>
                </c:pt>
                <c:pt idx="40205">
                  <c:v>10462.999</c:v>
                </c:pt>
                <c:pt idx="40206">
                  <c:v>10463.999</c:v>
                </c:pt>
                <c:pt idx="40207">
                  <c:v>10463.999</c:v>
                </c:pt>
                <c:pt idx="40208">
                  <c:v>10463.999</c:v>
                </c:pt>
                <c:pt idx="40209">
                  <c:v>10463.999</c:v>
                </c:pt>
                <c:pt idx="40210">
                  <c:v>10463.999</c:v>
                </c:pt>
                <c:pt idx="40211">
                  <c:v>10463.999</c:v>
                </c:pt>
                <c:pt idx="40212">
                  <c:v>10464.999</c:v>
                </c:pt>
                <c:pt idx="40213">
                  <c:v>10464.999</c:v>
                </c:pt>
                <c:pt idx="40214">
                  <c:v>10464.999</c:v>
                </c:pt>
                <c:pt idx="40215">
                  <c:v>10464.999</c:v>
                </c:pt>
                <c:pt idx="40216">
                  <c:v>10464.999</c:v>
                </c:pt>
                <c:pt idx="40217">
                  <c:v>10464.999</c:v>
                </c:pt>
                <c:pt idx="40218">
                  <c:v>10464.999</c:v>
                </c:pt>
                <c:pt idx="40219">
                  <c:v>10466.999</c:v>
                </c:pt>
                <c:pt idx="40220">
                  <c:v>10466.999</c:v>
                </c:pt>
                <c:pt idx="40221">
                  <c:v>10466.999</c:v>
                </c:pt>
                <c:pt idx="40222">
                  <c:v>10466.999</c:v>
                </c:pt>
                <c:pt idx="40223">
                  <c:v>10466.999</c:v>
                </c:pt>
                <c:pt idx="40224">
                  <c:v>10466.999</c:v>
                </c:pt>
                <c:pt idx="40225">
                  <c:v>10467.999</c:v>
                </c:pt>
                <c:pt idx="40226">
                  <c:v>10467.999</c:v>
                </c:pt>
                <c:pt idx="40227">
                  <c:v>10467.999</c:v>
                </c:pt>
                <c:pt idx="40228">
                  <c:v>10467.999</c:v>
                </c:pt>
                <c:pt idx="40229">
                  <c:v>10467.999</c:v>
                </c:pt>
                <c:pt idx="40230">
                  <c:v>10467.999</c:v>
                </c:pt>
                <c:pt idx="40231">
                  <c:v>10467.999</c:v>
                </c:pt>
                <c:pt idx="40232">
                  <c:v>10468.999</c:v>
                </c:pt>
                <c:pt idx="40233">
                  <c:v>10468.999</c:v>
                </c:pt>
                <c:pt idx="40234">
                  <c:v>10468.999</c:v>
                </c:pt>
                <c:pt idx="40235">
                  <c:v>10468.999</c:v>
                </c:pt>
                <c:pt idx="40236">
                  <c:v>10468.999</c:v>
                </c:pt>
                <c:pt idx="40237">
                  <c:v>10468.999</c:v>
                </c:pt>
                <c:pt idx="40238">
                  <c:v>10469.999</c:v>
                </c:pt>
                <c:pt idx="40239">
                  <c:v>10469.999</c:v>
                </c:pt>
                <c:pt idx="40240">
                  <c:v>10469.999</c:v>
                </c:pt>
                <c:pt idx="40241">
                  <c:v>10469.999</c:v>
                </c:pt>
                <c:pt idx="40242">
                  <c:v>10469.999</c:v>
                </c:pt>
                <c:pt idx="40243">
                  <c:v>10469.999</c:v>
                </c:pt>
                <c:pt idx="40244">
                  <c:v>10469.999</c:v>
                </c:pt>
                <c:pt idx="40245">
                  <c:v>10471.999</c:v>
                </c:pt>
                <c:pt idx="40246">
                  <c:v>10471.999</c:v>
                </c:pt>
                <c:pt idx="40247">
                  <c:v>10471.999</c:v>
                </c:pt>
                <c:pt idx="40248">
                  <c:v>10471.999</c:v>
                </c:pt>
                <c:pt idx="40249">
                  <c:v>10471.999</c:v>
                </c:pt>
                <c:pt idx="40250">
                  <c:v>10471.999</c:v>
                </c:pt>
                <c:pt idx="40251">
                  <c:v>10471.999</c:v>
                </c:pt>
                <c:pt idx="40252">
                  <c:v>10472.999</c:v>
                </c:pt>
                <c:pt idx="40253">
                  <c:v>10472.999</c:v>
                </c:pt>
                <c:pt idx="40254">
                  <c:v>10472.999</c:v>
                </c:pt>
                <c:pt idx="40255">
                  <c:v>10472.999</c:v>
                </c:pt>
                <c:pt idx="40256">
                  <c:v>10472.999</c:v>
                </c:pt>
                <c:pt idx="40257">
                  <c:v>10472.999</c:v>
                </c:pt>
                <c:pt idx="40258">
                  <c:v>10473.999</c:v>
                </c:pt>
                <c:pt idx="40259">
                  <c:v>10473.999</c:v>
                </c:pt>
                <c:pt idx="40260">
                  <c:v>10473.999</c:v>
                </c:pt>
                <c:pt idx="40261">
                  <c:v>10473.999</c:v>
                </c:pt>
                <c:pt idx="40262">
                  <c:v>10473.999</c:v>
                </c:pt>
                <c:pt idx="40263">
                  <c:v>10473.999</c:v>
                </c:pt>
                <c:pt idx="40264">
                  <c:v>10473.999</c:v>
                </c:pt>
                <c:pt idx="40265">
                  <c:v>10474.999</c:v>
                </c:pt>
                <c:pt idx="40266">
                  <c:v>10474.999</c:v>
                </c:pt>
                <c:pt idx="40267">
                  <c:v>10474.999</c:v>
                </c:pt>
                <c:pt idx="40268">
                  <c:v>10474.999</c:v>
                </c:pt>
                <c:pt idx="40269">
                  <c:v>10474.999</c:v>
                </c:pt>
                <c:pt idx="40270">
                  <c:v>10474.999</c:v>
                </c:pt>
                <c:pt idx="40271">
                  <c:v>10476.999</c:v>
                </c:pt>
                <c:pt idx="40272">
                  <c:v>10476.999</c:v>
                </c:pt>
                <c:pt idx="40273">
                  <c:v>10476.999</c:v>
                </c:pt>
                <c:pt idx="40274">
                  <c:v>10476.999</c:v>
                </c:pt>
                <c:pt idx="40275">
                  <c:v>10476.999</c:v>
                </c:pt>
                <c:pt idx="40276">
                  <c:v>10476.999</c:v>
                </c:pt>
                <c:pt idx="40277">
                  <c:v>10476.999</c:v>
                </c:pt>
                <c:pt idx="40278">
                  <c:v>10477.999</c:v>
                </c:pt>
                <c:pt idx="40279">
                  <c:v>10477.999</c:v>
                </c:pt>
                <c:pt idx="40280">
                  <c:v>10477.999</c:v>
                </c:pt>
                <c:pt idx="40281">
                  <c:v>10477.999</c:v>
                </c:pt>
                <c:pt idx="40282">
                  <c:v>10477.999</c:v>
                </c:pt>
                <c:pt idx="40283">
                  <c:v>10477.999</c:v>
                </c:pt>
                <c:pt idx="40284">
                  <c:v>10478.999</c:v>
                </c:pt>
                <c:pt idx="40285">
                  <c:v>10478.999</c:v>
                </c:pt>
                <c:pt idx="40286">
                  <c:v>10478.999</c:v>
                </c:pt>
                <c:pt idx="40287">
                  <c:v>10478.999</c:v>
                </c:pt>
                <c:pt idx="40288">
                  <c:v>10478.999</c:v>
                </c:pt>
                <c:pt idx="40289">
                  <c:v>10478.999</c:v>
                </c:pt>
                <c:pt idx="40290">
                  <c:v>10478.999</c:v>
                </c:pt>
                <c:pt idx="40291">
                  <c:v>10479.999</c:v>
                </c:pt>
                <c:pt idx="40292">
                  <c:v>10479.999</c:v>
                </c:pt>
                <c:pt idx="40293">
                  <c:v>10479.999</c:v>
                </c:pt>
                <c:pt idx="40294">
                  <c:v>10479.999</c:v>
                </c:pt>
                <c:pt idx="40295">
                  <c:v>10479.999</c:v>
                </c:pt>
                <c:pt idx="40296">
                  <c:v>10479.999</c:v>
                </c:pt>
                <c:pt idx="40297">
                  <c:v>10479.999</c:v>
                </c:pt>
                <c:pt idx="40298">
                  <c:v>10481.999</c:v>
                </c:pt>
                <c:pt idx="40299">
                  <c:v>10481.999</c:v>
                </c:pt>
                <c:pt idx="40300">
                  <c:v>10481.999</c:v>
                </c:pt>
                <c:pt idx="40301">
                  <c:v>10481.999</c:v>
                </c:pt>
                <c:pt idx="40302">
                  <c:v>10481.999</c:v>
                </c:pt>
                <c:pt idx="40303">
                  <c:v>10481.999</c:v>
                </c:pt>
                <c:pt idx="40304">
                  <c:v>10482.999</c:v>
                </c:pt>
                <c:pt idx="40305">
                  <c:v>10482.999</c:v>
                </c:pt>
                <c:pt idx="40306">
                  <c:v>10482.999</c:v>
                </c:pt>
                <c:pt idx="40307">
                  <c:v>10482.999</c:v>
                </c:pt>
                <c:pt idx="40308">
                  <c:v>10482.999</c:v>
                </c:pt>
                <c:pt idx="40309">
                  <c:v>10482.999</c:v>
                </c:pt>
                <c:pt idx="40310">
                  <c:v>10482.999</c:v>
                </c:pt>
                <c:pt idx="40311">
                  <c:v>10483.999</c:v>
                </c:pt>
                <c:pt idx="40312">
                  <c:v>10483.999</c:v>
                </c:pt>
                <c:pt idx="40313">
                  <c:v>10483.999</c:v>
                </c:pt>
                <c:pt idx="40314">
                  <c:v>10483.999</c:v>
                </c:pt>
                <c:pt idx="40315">
                  <c:v>10483.999</c:v>
                </c:pt>
                <c:pt idx="40316">
                  <c:v>10483.999</c:v>
                </c:pt>
                <c:pt idx="40317">
                  <c:v>10484.999</c:v>
                </c:pt>
                <c:pt idx="40318">
                  <c:v>10484.999</c:v>
                </c:pt>
                <c:pt idx="40319">
                  <c:v>10484.999</c:v>
                </c:pt>
                <c:pt idx="40320">
                  <c:v>10484.999</c:v>
                </c:pt>
                <c:pt idx="40321">
                  <c:v>10484.999</c:v>
                </c:pt>
                <c:pt idx="40322">
                  <c:v>10484.999</c:v>
                </c:pt>
                <c:pt idx="40323">
                  <c:v>10484.999</c:v>
                </c:pt>
                <c:pt idx="40324">
                  <c:v>10486.999</c:v>
                </c:pt>
                <c:pt idx="40325">
                  <c:v>10486.999</c:v>
                </c:pt>
                <c:pt idx="40326">
                  <c:v>10486.999</c:v>
                </c:pt>
                <c:pt idx="40327">
                  <c:v>10486.999</c:v>
                </c:pt>
                <c:pt idx="40328">
                  <c:v>10486.999</c:v>
                </c:pt>
                <c:pt idx="40329">
                  <c:v>10486.999</c:v>
                </c:pt>
                <c:pt idx="40330">
                  <c:v>10487.999</c:v>
                </c:pt>
                <c:pt idx="40331">
                  <c:v>10487.999</c:v>
                </c:pt>
                <c:pt idx="40332">
                  <c:v>10487.999</c:v>
                </c:pt>
                <c:pt idx="40333">
                  <c:v>10487.999</c:v>
                </c:pt>
                <c:pt idx="40334">
                  <c:v>10487.999</c:v>
                </c:pt>
                <c:pt idx="40335">
                  <c:v>10487.999</c:v>
                </c:pt>
                <c:pt idx="40336">
                  <c:v>10487.999</c:v>
                </c:pt>
                <c:pt idx="40337">
                  <c:v>10488.999</c:v>
                </c:pt>
                <c:pt idx="40338">
                  <c:v>10488.999</c:v>
                </c:pt>
                <c:pt idx="40339">
                  <c:v>10488.999</c:v>
                </c:pt>
                <c:pt idx="40340">
                  <c:v>10488.999</c:v>
                </c:pt>
                <c:pt idx="40341">
                  <c:v>10488.999</c:v>
                </c:pt>
                <c:pt idx="40342">
                  <c:v>10488.999</c:v>
                </c:pt>
                <c:pt idx="40343">
                  <c:v>10489.999</c:v>
                </c:pt>
                <c:pt idx="40344">
                  <c:v>10489.999</c:v>
                </c:pt>
                <c:pt idx="40345">
                  <c:v>10489.999</c:v>
                </c:pt>
                <c:pt idx="40346">
                  <c:v>10489.999</c:v>
                </c:pt>
                <c:pt idx="40347">
                  <c:v>10489.999</c:v>
                </c:pt>
                <c:pt idx="40348">
                  <c:v>10489.999</c:v>
                </c:pt>
                <c:pt idx="40349">
                  <c:v>10489.999</c:v>
                </c:pt>
                <c:pt idx="40350">
                  <c:v>10491.999</c:v>
                </c:pt>
                <c:pt idx="40351">
                  <c:v>10491.999</c:v>
                </c:pt>
                <c:pt idx="40352">
                  <c:v>10491.999</c:v>
                </c:pt>
                <c:pt idx="40353">
                  <c:v>10491.999</c:v>
                </c:pt>
                <c:pt idx="40354">
                  <c:v>10491.999</c:v>
                </c:pt>
                <c:pt idx="40355">
                  <c:v>10491.999</c:v>
                </c:pt>
                <c:pt idx="40356">
                  <c:v>10491.999</c:v>
                </c:pt>
                <c:pt idx="40357">
                  <c:v>10492.999</c:v>
                </c:pt>
                <c:pt idx="40358">
                  <c:v>10492.999</c:v>
                </c:pt>
                <c:pt idx="40359">
                  <c:v>10492.999</c:v>
                </c:pt>
                <c:pt idx="40360">
                  <c:v>10492.999</c:v>
                </c:pt>
                <c:pt idx="40361">
                  <c:v>10492.999</c:v>
                </c:pt>
                <c:pt idx="40362">
                  <c:v>10492.999</c:v>
                </c:pt>
                <c:pt idx="40363">
                  <c:v>10493.999</c:v>
                </c:pt>
                <c:pt idx="40364">
                  <c:v>10493.999</c:v>
                </c:pt>
                <c:pt idx="40365">
                  <c:v>10493.999</c:v>
                </c:pt>
                <c:pt idx="40366">
                  <c:v>10493.999</c:v>
                </c:pt>
                <c:pt idx="40367">
                  <c:v>10493.999</c:v>
                </c:pt>
                <c:pt idx="40368">
                  <c:v>10493.999</c:v>
                </c:pt>
                <c:pt idx="40369">
                  <c:v>10493.999</c:v>
                </c:pt>
                <c:pt idx="40370">
                  <c:v>10494.999</c:v>
                </c:pt>
                <c:pt idx="40371">
                  <c:v>10494.999</c:v>
                </c:pt>
                <c:pt idx="40372">
                  <c:v>10494.999</c:v>
                </c:pt>
                <c:pt idx="40373">
                  <c:v>10494.999</c:v>
                </c:pt>
                <c:pt idx="40374">
                  <c:v>10494.999</c:v>
                </c:pt>
                <c:pt idx="40375">
                  <c:v>10494.999</c:v>
                </c:pt>
                <c:pt idx="40376">
                  <c:v>10496.999</c:v>
                </c:pt>
                <c:pt idx="40377">
                  <c:v>10496.999</c:v>
                </c:pt>
                <c:pt idx="40378">
                  <c:v>10496.999</c:v>
                </c:pt>
                <c:pt idx="40379">
                  <c:v>10496.999</c:v>
                </c:pt>
                <c:pt idx="40380">
                  <c:v>10496.999</c:v>
                </c:pt>
                <c:pt idx="40381">
                  <c:v>10496.999</c:v>
                </c:pt>
                <c:pt idx="40382">
                  <c:v>10496.999</c:v>
                </c:pt>
                <c:pt idx="40383">
                  <c:v>10497.999</c:v>
                </c:pt>
                <c:pt idx="40384">
                  <c:v>10497.999</c:v>
                </c:pt>
                <c:pt idx="40385">
                  <c:v>10497.999</c:v>
                </c:pt>
                <c:pt idx="40386">
                  <c:v>10497.999</c:v>
                </c:pt>
                <c:pt idx="40387">
                  <c:v>10497.999</c:v>
                </c:pt>
                <c:pt idx="40388">
                  <c:v>10497.999</c:v>
                </c:pt>
                <c:pt idx="40389">
                  <c:v>10498.999</c:v>
                </c:pt>
                <c:pt idx="40390">
                  <c:v>10498.999</c:v>
                </c:pt>
                <c:pt idx="40391">
                  <c:v>10498.999</c:v>
                </c:pt>
                <c:pt idx="40392">
                  <c:v>10498.999</c:v>
                </c:pt>
                <c:pt idx="40393">
                  <c:v>10498.999</c:v>
                </c:pt>
                <c:pt idx="40394">
                  <c:v>10498.999</c:v>
                </c:pt>
                <c:pt idx="40395">
                  <c:v>10498.999</c:v>
                </c:pt>
                <c:pt idx="40396">
                  <c:v>10499.999</c:v>
                </c:pt>
                <c:pt idx="40397">
                  <c:v>10499.999</c:v>
                </c:pt>
                <c:pt idx="40398">
                  <c:v>10499.999</c:v>
                </c:pt>
                <c:pt idx="40399">
                  <c:v>10499.999</c:v>
                </c:pt>
                <c:pt idx="40400">
                  <c:v>10499.999</c:v>
                </c:pt>
                <c:pt idx="40401">
                  <c:v>10499.999</c:v>
                </c:pt>
                <c:pt idx="40402">
                  <c:v>10499.999</c:v>
                </c:pt>
                <c:pt idx="40403">
                  <c:v>10501.999</c:v>
                </c:pt>
                <c:pt idx="40404">
                  <c:v>10501.999</c:v>
                </c:pt>
                <c:pt idx="40405">
                  <c:v>10501.999</c:v>
                </c:pt>
                <c:pt idx="40406">
                  <c:v>10501.999</c:v>
                </c:pt>
                <c:pt idx="40407">
                  <c:v>10501.999</c:v>
                </c:pt>
                <c:pt idx="40408">
                  <c:v>10501.999</c:v>
                </c:pt>
                <c:pt idx="40409">
                  <c:v>10502.999</c:v>
                </c:pt>
                <c:pt idx="40410">
                  <c:v>10502.999</c:v>
                </c:pt>
                <c:pt idx="40411">
                  <c:v>10502.999</c:v>
                </c:pt>
                <c:pt idx="40412">
                  <c:v>10502.999</c:v>
                </c:pt>
                <c:pt idx="40413">
                  <c:v>10502.999</c:v>
                </c:pt>
                <c:pt idx="40414">
                  <c:v>10502.999</c:v>
                </c:pt>
                <c:pt idx="40415">
                  <c:v>10502.999</c:v>
                </c:pt>
                <c:pt idx="40416">
                  <c:v>10503.999</c:v>
                </c:pt>
                <c:pt idx="40417">
                  <c:v>10503.999</c:v>
                </c:pt>
                <c:pt idx="40418">
                  <c:v>10503.999</c:v>
                </c:pt>
                <c:pt idx="40419">
                  <c:v>10503.999</c:v>
                </c:pt>
                <c:pt idx="40420">
                  <c:v>10503.999</c:v>
                </c:pt>
                <c:pt idx="40421">
                  <c:v>10503.999</c:v>
                </c:pt>
                <c:pt idx="40422">
                  <c:v>10504.999</c:v>
                </c:pt>
                <c:pt idx="40423">
                  <c:v>10504.999</c:v>
                </c:pt>
                <c:pt idx="40424">
                  <c:v>10504.999</c:v>
                </c:pt>
                <c:pt idx="40425">
                  <c:v>10504.999</c:v>
                </c:pt>
                <c:pt idx="40426">
                  <c:v>10504.999</c:v>
                </c:pt>
                <c:pt idx="40427">
                  <c:v>10504.999</c:v>
                </c:pt>
                <c:pt idx="40428">
                  <c:v>10504.999</c:v>
                </c:pt>
                <c:pt idx="40429">
                  <c:v>10506.999</c:v>
                </c:pt>
                <c:pt idx="40430">
                  <c:v>10506.999</c:v>
                </c:pt>
                <c:pt idx="40431">
                  <c:v>10506.999</c:v>
                </c:pt>
                <c:pt idx="40432">
                  <c:v>10506.999</c:v>
                </c:pt>
                <c:pt idx="40433">
                  <c:v>10506.999</c:v>
                </c:pt>
                <c:pt idx="40434">
                  <c:v>10506.999</c:v>
                </c:pt>
                <c:pt idx="40435">
                  <c:v>10507.999</c:v>
                </c:pt>
                <c:pt idx="40436">
                  <c:v>10507.999</c:v>
                </c:pt>
                <c:pt idx="40437">
                  <c:v>10507.999</c:v>
                </c:pt>
                <c:pt idx="40438">
                  <c:v>10507.999</c:v>
                </c:pt>
                <c:pt idx="40439">
                  <c:v>10507.999</c:v>
                </c:pt>
                <c:pt idx="40440">
                  <c:v>10507.999</c:v>
                </c:pt>
                <c:pt idx="40441">
                  <c:v>10507.999</c:v>
                </c:pt>
                <c:pt idx="40442">
                  <c:v>10508.999</c:v>
                </c:pt>
                <c:pt idx="40443">
                  <c:v>10508.999</c:v>
                </c:pt>
                <c:pt idx="40444">
                  <c:v>10508.999</c:v>
                </c:pt>
                <c:pt idx="40445">
                  <c:v>10508.999</c:v>
                </c:pt>
                <c:pt idx="40446">
                  <c:v>10508.999</c:v>
                </c:pt>
                <c:pt idx="40447">
                  <c:v>10508.999</c:v>
                </c:pt>
                <c:pt idx="40448">
                  <c:v>10508.999</c:v>
                </c:pt>
                <c:pt idx="40449">
                  <c:v>10509.999</c:v>
                </c:pt>
                <c:pt idx="40450">
                  <c:v>10509.999</c:v>
                </c:pt>
                <c:pt idx="40451">
                  <c:v>10509.999</c:v>
                </c:pt>
                <c:pt idx="40452">
                  <c:v>10509.999</c:v>
                </c:pt>
                <c:pt idx="40453">
                  <c:v>10509.999</c:v>
                </c:pt>
                <c:pt idx="40454">
                  <c:v>10509.999</c:v>
                </c:pt>
                <c:pt idx="40455">
                  <c:v>10511.999</c:v>
                </c:pt>
                <c:pt idx="40456">
                  <c:v>10511.999</c:v>
                </c:pt>
                <c:pt idx="40457">
                  <c:v>10511.999</c:v>
                </c:pt>
                <c:pt idx="40458">
                  <c:v>10511.999</c:v>
                </c:pt>
                <c:pt idx="40459">
                  <c:v>10511.999</c:v>
                </c:pt>
                <c:pt idx="40460">
                  <c:v>10511.999</c:v>
                </c:pt>
                <c:pt idx="40461">
                  <c:v>10511.999</c:v>
                </c:pt>
                <c:pt idx="40462">
                  <c:v>10512.999</c:v>
                </c:pt>
                <c:pt idx="40463">
                  <c:v>10512.999</c:v>
                </c:pt>
                <c:pt idx="40464">
                  <c:v>10512.999</c:v>
                </c:pt>
                <c:pt idx="40465">
                  <c:v>10512.999</c:v>
                </c:pt>
                <c:pt idx="40466">
                  <c:v>10512.999</c:v>
                </c:pt>
                <c:pt idx="40467">
                  <c:v>10512.999</c:v>
                </c:pt>
                <c:pt idx="40468">
                  <c:v>10513.999</c:v>
                </c:pt>
                <c:pt idx="40469">
                  <c:v>10513.999</c:v>
                </c:pt>
                <c:pt idx="40470">
                  <c:v>10513.999</c:v>
                </c:pt>
                <c:pt idx="40471">
                  <c:v>10513.999</c:v>
                </c:pt>
                <c:pt idx="40472">
                  <c:v>10513.999</c:v>
                </c:pt>
                <c:pt idx="40473">
                  <c:v>10513.999</c:v>
                </c:pt>
                <c:pt idx="40474">
                  <c:v>10513.999</c:v>
                </c:pt>
                <c:pt idx="40475">
                  <c:v>10514.999</c:v>
                </c:pt>
                <c:pt idx="40476">
                  <c:v>10514.999</c:v>
                </c:pt>
                <c:pt idx="40477">
                  <c:v>10514.999</c:v>
                </c:pt>
                <c:pt idx="40478">
                  <c:v>10514.999</c:v>
                </c:pt>
                <c:pt idx="40479">
                  <c:v>10514.999</c:v>
                </c:pt>
                <c:pt idx="40480">
                  <c:v>10514.999</c:v>
                </c:pt>
                <c:pt idx="40481">
                  <c:v>10516.999</c:v>
                </c:pt>
                <c:pt idx="40482">
                  <c:v>10516.999</c:v>
                </c:pt>
                <c:pt idx="40483">
                  <c:v>10516.999</c:v>
                </c:pt>
                <c:pt idx="40484">
                  <c:v>10516.999</c:v>
                </c:pt>
                <c:pt idx="40485">
                  <c:v>10516.999</c:v>
                </c:pt>
                <c:pt idx="40486">
                  <c:v>10516.999</c:v>
                </c:pt>
                <c:pt idx="40487">
                  <c:v>10516.999</c:v>
                </c:pt>
                <c:pt idx="40488">
                  <c:v>10517.999</c:v>
                </c:pt>
                <c:pt idx="40489">
                  <c:v>10517.999</c:v>
                </c:pt>
                <c:pt idx="40490">
                  <c:v>10517.999</c:v>
                </c:pt>
                <c:pt idx="40491">
                  <c:v>10517.999</c:v>
                </c:pt>
                <c:pt idx="40492">
                  <c:v>10517.999</c:v>
                </c:pt>
                <c:pt idx="40493">
                  <c:v>10517.999</c:v>
                </c:pt>
                <c:pt idx="40494">
                  <c:v>10518.999</c:v>
                </c:pt>
                <c:pt idx="40495">
                  <c:v>10518.999</c:v>
                </c:pt>
                <c:pt idx="40496">
                  <c:v>10518.999</c:v>
                </c:pt>
                <c:pt idx="40497">
                  <c:v>10518.999</c:v>
                </c:pt>
                <c:pt idx="40498">
                  <c:v>10518.999</c:v>
                </c:pt>
                <c:pt idx="40499">
                  <c:v>10518.999</c:v>
                </c:pt>
                <c:pt idx="40500">
                  <c:v>10518.999</c:v>
                </c:pt>
                <c:pt idx="40501">
                  <c:v>10519.999</c:v>
                </c:pt>
                <c:pt idx="40502">
                  <c:v>10519.999</c:v>
                </c:pt>
                <c:pt idx="40503">
                  <c:v>10519.999</c:v>
                </c:pt>
                <c:pt idx="40504">
                  <c:v>10519.999</c:v>
                </c:pt>
                <c:pt idx="40505">
                  <c:v>10519.999</c:v>
                </c:pt>
                <c:pt idx="40506">
                  <c:v>10519.999</c:v>
                </c:pt>
                <c:pt idx="40507">
                  <c:v>10519.999</c:v>
                </c:pt>
                <c:pt idx="40508">
                  <c:v>10521.999</c:v>
                </c:pt>
                <c:pt idx="40509">
                  <c:v>10521.999</c:v>
                </c:pt>
                <c:pt idx="40510">
                  <c:v>10521.999</c:v>
                </c:pt>
                <c:pt idx="40511">
                  <c:v>10521.999</c:v>
                </c:pt>
                <c:pt idx="40512">
                  <c:v>10521.999</c:v>
                </c:pt>
                <c:pt idx="40513">
                  <c:v>10521.999</c:v>
                </c:pt>
                <c:pt idx="40514">
                  <c:v>10522.999</c:v>
                </c:pt>
                <c:pt idx="40515">
                  <c:v>10522.999</c:v>
                </c:pt>
                <c:pt idx="40516">
                  <c:v>10522.999</c:v>
                </c:pt>
                <c:pt idx="40517">
                  <c:v>10522.999</c:v>
                </c:pt>
                <c:pt idx="40518">
                  <c:v>10522.999</c:v>
                </c:pt>
                <c:pt idx="40519">
                  <c:v>10522.999</c:v>
                </c:pt>
                <c:pt idx="40520">
                  <c:v>10522.999</c:v>
                </c:pt>
                <c:pt idx="40521">
                  <c:v>10523.999</c:v>
                </c:pt>
                <c:pt idx="40522">
                  <c:v>10523.999</c:v>
                </c:pt>
                <c:pt idx="40523">
                  <c:v>10523.999</c:v>
                </c:pt>
                <c:pt idx="40524">
                  <c:v>10523.999</c:v>
                </c:pt>
                <c:pt idx="40525">
                  <c:v>10523.999</c:v>
                </c:pt>
                <c:pt idx="40526">
                  <c:v>10523.999</c:v>
                </c:pt>
                <c:pt idx="40527">
                  <c:v>10524.999</c:v>
                </c:pt>
                <c:pt idx="40528">
                  <c:v>10524.999</c:v>
                </c:pt>
                <c:pt idx="40529">
                  <c:v>10524.999</c:v>
                </c:pt>
                <c:pt idx="40530">
                  <c:v>10524.999</c:v>
                </c:pt>
                <c:pt idx="40531">
                  <c:v>10524.999</c:v>
                </c:pt>
                <c:pt idx="40532">
                  <c:v>10524.999</c:v>
                </c:pt>
                <c:pt idx="40533">
                  <c:v>10524.999</c:v>
                </c:pt>
                <c:pt idx="40534">
                  <c:v>10526.999</c:v>
                </c:pt>
                <c:pt idx="40535">
                  <c:v>10526.999</c:v>
                </c:pt>
                <c:pt idx="40536">
                  <c:v>10526.999</c:v>
                </c:pt>
                <c:pt idx="40537">
                  <c:v>10526.999</c:v>
                </c:pt>
                <c:pt idx="40538">
                  <c:v>10526.999</c:v>
                </c:pt>
                <c:pt idx="40539">
                  <c:v>10526.999</c:v>
                </c:pt>
                <c:pt idx="40540">
                  <c:v>10527.999</c:v>
                </c:pt>
                <c:pt idx="40541">
                  <c:v>10527.999</c:v>
                </c:pt>
                <c:pt idx="40542">
                  <c:v>10527.999</c:v>
                </c:pt>
                <c:pt idx="40543">
                  <c:v>10527.999</c:v>
                </c:pt>
                <c:pt idx="40544">
                  <c:v>10527.999</c:v>
                </c:pt>
                <c:pt idx="40545">
                  <c:v>10527.999</c:v>
                </c:pt>
                <c:pt idx="40546">
                  <c:v>10527.999</c:v>
                </c:pt>
                <c:pt idx="40547">
                  <c:v>10528.999</c:v>
                </c:pt>
                <c:pt idx="40548">
                  <c:v>10528.999</c:v>
                </c:pt>
                <c:pt idx="40549">
                  <c:v>10528.999</c:v>
                </c:pt>
                <c:pt idx="40550">
                  <c:v>10528.999</c:v>
                </c:pt>
                <c:pt idx="40551">
                  <c:v>10528.999</c:v>
                </c:pt>
                <c:pt idx="40552">
                  <c:v>10528.999</c:v>
                </c:pt>
                <c:pt idx="40553">
                  <c:v>10528.999</c:v>
                </c:pt>
                <c:pt idx="40554">
                  <c:v>10529.999</c:v>
                </c:pt>
                <c:pt idx="40555">
                  <c:v>10529.999</c:v>
                </c:pt>
                <c:pt idx="40556">
                  <c:v>10529.999</c:v>
                </c:pt>
                <c:pt idx="40557">
                  <c:v>10529.999</c:v>
                </c:pt>
                <c:pt idx="40558">
                  <c:v>10529.999</c:v>
                </c:pt>
                <c:pt idx="40559">
                  <c:v>10529.999</c:v>
                </c:pt>
                <c:pt idx="40560">
                  <c:v>10531.999</c:v>
                </c:pt>
                <c:pt idx="40561">
                  <c:v>10531.999</c:v>
                </c:pt>
                <c:pt idx="40562">
                  <c:v>10531.999</c:v>
                </c:pt>
                <c:pt idx="40563">
                  <c:v>10531.999</c:v>
                </c:pt>
                <c:pt idx="40564">
                  <c:v>10531.999</c:v>
                </c:pt>
                <c:pt idx="40565">
                  <c:v>10531.999</c:v>
                </c:pt>
                <c:pt idx="40566">
                  <c:v>10531.999</c:v>
                </c:pt>
                <c:pt idx="40567">
                  <c:v>10532.999</c:v>
                </c:pt>
                <c:pt idx="40568">
                  <c:v>10532.999</c:v>
                </c:pt>
                <c:pt idx="40569">
                  <c:v>10532.999</c:v>
                </c:pt>
                <c:pt idx="40570">
                  <c:v>10532.999</c:v>
                </c:pt>
                <c:pt idx="40571">
                  <c:v>10532.999</c:v>
                </c:pt>
                <c:pt idx="40572">
                  <c:v>10532.999</c:v>
                </c:pt>
                <c:pt idx="40573">
                  <c:v>10533.999</c:v>
                </c:pt>
                <c:pt idx="40574">
                  <c:v>10533.999</c:v>
                </c:pt>
                <c:pt idx="40575">
                  <c:v>10533.999</c:v>
                </c:pt>
                <c:pt idx="40576">
                  <c:v>10533.999</c:v>
                </c:pt>
                <c:pt idx="40577">
                  <c:v>10533.999</c:v>
                </c:pt>
                <c:pt idx="40578">
                  <c:v>10533.999</c:v>
                </c:pt>
                <c:pt idx="40579">
                  <c:v>10533.999</c:v>
                </c:pt>
                <c:pt idx="40580">
                  <c:v>10534.999</c:v>
                </c:pt>
                <c:pt idx="40581">
                  <c:v>10534.999</c:v>
                </c:pt>
                <c:pt idx="40582">
                  <c:v>10534.999</c:v>
                </c:pt>
                <c:pt idx="40583">
                  <c:v>10534.999</c:v>
                </c:pt>
                <c:pt idx="40584">
                  <c:v>10534.999</c:v>
                </c:pt>
                <c:pt idx="40585">
                  <c:v>10534.999</c:v>
                </c:pt>
                <c:pt idx="40586">
                  <c:v>10536.999</c:v>
                </c:pt>
                <c:pt idx="40587">
                  <c:v>10536.999</c:v>
                </c:pt>
                <c:pt idx="40588">
                  <c:v>10536.999</c:v>
                </c:pt>
                <c:pt idx="40589">
                  <c:v>10536.999</c:v>
                </c:pt>
                <c:pt idx="40590">
                  <c:v>10536.999</c:v>
                </c:pt>
                <c:pt idx="40591">
                  <c:v>10536.999</c:v>
                </c:pt>
                <c:pt idx="40592">
                  <c:v>10536.999</c:v>
                </c:pt>
                <c:pt idx="40593">
                  <c:v>10537.999</c:v>
                </c:pt>
                <c:pt idx="40594">
                  <c:v>10537.999</c:v>
                </c:pt>
                <c:pt idx="40595">
                  <c:v>10537.999</c:v>
                </c:pt>
                <c:pt idx="40596">
                  <c:v>10537.999</c:v>
                </c:pt>
                <c:pt idx="40597">
                  <c:v>10537.999</c:v>
                </c:pt>
                <c:pt idx="40598">
                  <c:v>10537.999</c:v>
                </c:pt>
                <c:pt idx="40599">
                  <c:v>10537.999</c:v>
                </c:pt>
                <c:pt idx="40600">
                  <c:v>10538.999</c:v>
                </c:pt>
                <c:pt idx="40601">
                  <c:v>10538.999</c:v>
                </c:pt>
                <c:pt idx="40602">
                  <c:v>10538.999</c:v>
                </c:pt>
                <c:pt idx="40603">
                  <c:v>10538.999</c:v>
                </c:pt>
                <c:pt idx="40604">
                  <c:v>10538.999</c:v>
                </c:pt>
                <c:pt idx="40605">
                  <c:v>10538.999</c:v>
                </c:pt>
                <c:pt idx="40606">
                  <c:v>10539.999</c:v>
                </c:pt>
                <c:pt idx="40607">
                  <c:v>10539.999</c:v>
                </c:pt>
                <c:pt idx="40608">
                  <c:v>10539.999</c:v>
                </c:pt>
                <c:pt idx="40609">
                  <c:v>10539.999</c:v>
                </c:pt>
                <c:pt idx="40610">
                  <c:v>10539.999</c:v>
                </c:pt>
                <c:pt idx="40611">
                  <c:v>10539.999</c:v>
                </c:pt>
                <c:pt idx="40612">
                  <c:v>10539.999</c:v>
                </c:pt>
                <c:pt idx="40613">
                  <c:v>10541.999</c:v>
                </c:pt>
                <c:pt idx="40614">
                  <c:v>10541.999</c:v>
                </c:pt>
                <c:pt idx="40615">
                  <c:v>10541.999</c:v>
                </c:pt>
                <c:pt idx="40616">
                  <c:v>10541.999</c:v>
                </c:pt>
                <c:pt idx="40617">
                  <c:v>10541.999</c:v>
                </c:pt>
                <c:pt idx="40618">
                  <c:v>10541.999</c:v>
                </c:pt>
                <c:pt idx="40619">
                  <c:v>10542.999</c:v>
                </c:pt>
                <c:pt idx="40620">
                  <c:v>10542.999</c:v>
                </c:pt>
                <c:pt idx="40621">
                  <c:v>10542.999</c:v>
                </c:pt>
                <c:pt idx="40622">
                  <c:v>10542.999</c:v>
                </c:pt>
                <c:pt idx="40623">
                  <c:v>10542.999</c:v>
                </c:pt>
                <c:pt idx="40624">
                  <c:v>10542.999</c:v>
                </c:pt>
                <c:pt idx="40625">
                  <c:v>10542.999</c:v>
                </c:pt>
                <c:pt idx="40626">
                  <c:v>10543.999</c:v>
                </c:pt>
                <c:pt idx="40627">
                  <c:v>10543.999</c:v>
                </c:pt>
                <c:pt idx="40628">
                  <c:v>10543.999</c:v>
                </c:pt>
                <c:pt idx="40629">
                  <c:v>10543.999</c:v>
                </c:pt>
                <c:pt idx="40630">
                  <c:v>10543.999</c:v>
                </c:pt>
                <c:pt idx="40631">
                  <c:v>10543.999</c:v>
                </c:pt>
                <c:pt idx="40632">
                  <c:v>10544.999</c:v>
                </c:pt>
                <c:pt idx="40633">
                  <c:v>10544.999</c:v>
                </c:pt>
                <c:pt idx="40634">
                  <c:v>10544.999</c:v>
                </c:pt>
                <c:pt idx="40635">
                  <c:v>10544.999</c:v>
                </c:pt>
                <c:pt idx="40636">
                  <c:v>10544.999</c:v>
                </c:pt>
                <c:pt idx="40637">
                  <c:v>10544.999</c:v>
                </c:pt>
                <c:pt idx="40638">
                  <c:v>10544.999</c:v>
                </c:pt>
                <c:pt idx="40639">
                  <c:v>10546.999</c:v>
                </c:pt>
                <c:pt idx="40640">
                  <c:v>10546.999</c:v>
                </c:pt>
                <c:pt idx="40641">
                  <c:v>10546.999</c:v>
                </c:pt>
                <c:pt idx="40642">
                  <c:v>10546.999</c:v>
                </c:pt>
                <c:pt idx="40643">
                  <c:v>10546.999</c:v>
                </c:pt>
                <c:pt idx="40644">
                  <c:v>10546.999</c:v>
                </c:pt>
                <c:pt idx="40645">
                  <c:v>10547.999</c:v>
                </c:pt>
                <c:pt idx="40646">
                  <c:v>10547.999</c:v>
                </c:pt>
                <c:pt idx="40647">
                  <c:v>10547.999</c:v>
                </c:pt>
                <c:pt idx="40648">
                  <c:v>10547.999</c:v>
                </c:pt>
                <c:pt idx="40649">
                  <c:v>10547.999</c:v>
                </c:pt>
                <c:pt idx="40650">
                  <c:v>10547.999</c:v>
                </c:pt>
                <c:pt idx="40651">
                  <c:v>10547.999</c:v>
                </c:pt>
                <c:pt idx="40652">
                  <c:v>10548.999</c:v>
                </c:pt>
                <c:pt idx="40653">
                  <c:v>10548.999</c:v>
                </c:pt>
                <c:pt idx="40654">
                  <c:v>10548.999</c:v>
                </c:pt>
                <c:pt idx="40655">
                  <c:v>10548.999</c:v>
                </c:pt>
                <c:pt idx="40656">
                  <c:v>10548.999</c:v>
                </c:pt>
                <c:pt idx="40657">
                  <c:v>10548.999</c:v>
                </c:pt>
                <c:pt idx="40658">
                  <c:v>10548.999</c:v>
                </c:pt>
                <c:pt idx="40659">
                  <c:v>10549.999</c:v>
                </c:pt>
                <c:pt idx="40660">
                  <c:v>10549.999</c:v>
                </c:pt>
                <c:pt idx="40661">
                  <c:v>10549.999</c:v>
                </c:pt>
                <c:pt idx="40662">
                  <c:v>10549.999</c:v>
                </c:pt>
                <c:pt idx="40663">
                  <c:v>10549.999</c:v>
                </c:pt>
                <c:pt idx="40664">
                  <c:v>10549.999</c:v>
                </c:pt>
                <c:pt idx="40665">
                  <c:v>10551.999</c:v>
                </c:pt>
                <c:pt idx="40666">
                  <c:v>10551.999</c:v>
                </c:pt>
                <c:pt idx="40667">
                  <c:v>10551.999</c:v>
                </c:pt>
                <c:pt idx="40668">
                  <c:v>10551.999</c:v>
                </c:pt>
                <c:pt idx="40669">
                  <c:v>10551.999</c:v>
                </c:pt>
                <c:pt idx="40670">
                  <c:v>10551.999</c:v>
                </c:pt>
                <c:pt idx="40671">
                  <c:v>10551.999</c:v>
                </c:pt>
                <c:pt idx="40672">
                  <c:v>10552.999</c:v>
                </c:pt>
                <c:pt idx="40673">
                  <c:v>10552.999</c:v>
                </c:pt>
                <c:pt idx="40674">
                  <c:v>10552.999</c:v>
                </c:pt>
                <c:pt idx="40675">
                  <c:v>10552.999</c:v>
                </c:pt>
                <c:pt idx="40676">
                  <c:v>10552.999</c:v>
                </c:pt>
                <c:pt idx="40677">
                  <c:v>10552.999</c:v>
                </c:pt>
                <c:pt idx="40678">
                  <c:v>10553.999</c:v>
                </c:pt>
                <c:pt idx="40679">
                  <c:v>10553.999</c:v>
                </c:pt>
                <c:pt idx="40680">
                  <c:v>10553.999</c:v>
                </c:pt>
                <c:pt idx="40681">
                  <c:v>10553.999</c:v>
                </c:pt>
                <c:pt idx="40682">
                  <c:v>10553.999</c:v>
                </c:pt>
                <c:pt idx="40683">
                  <c:v>10553.999</c:v>
                </c:pt>
                <c:pt idx="40684">
                  <c:v>10553.999</c:v>
                </c:pt>
                <c:pt idx="40685">
                  <c:v>10554.999</c:v>
                </c:pt>
                <c:pt idx="40686">
                  <c:v>10554.999</c:v>
                </c:pt>
                <c:pt idx="40687">
                  <c:v>10554.999</c:v>
                </c:pt>
                <c:pt idx="40688">
                  <c:v>10554.999</c:v>
                </c:pt>
                <c:pt idx="40689">
                  <c:v>10554.999</c:v>
                </c:pt>
                <c:pt idx="40690">
                  <c:v>10554.999</c:v>
                </c:pt>
                <c:pt idx="40691">
                  <c:v>10556.999</c:v>
                </c:pt>
                <c:pt idx="40692">
                  <c:v>10556.999</c:v>
                </c:pt>
                <c:pt idx="40693">
                  <c:v>10556.999</c:v>
                </c:pt>
                <c:pt idx="40694">
                  <c:v>10556.999</c:v>
                </c:pt>
                <c:pt idx="40695">
                  <c:v>10556.999</c:v>
                </c:pt>
                <c:pt idx="40696">
                  <c:v>10556.999</c:v>
                </c:pt>
                <c:pt idx="40697">
                  <c:v>10556.999</c:v>
                </c:pt>
                <c:pt idx="40698">
                  <c:v>10557.999</c:v>
                </c:pt>
                <c:pt idx="40699">
                  <c:v>10557.999</c:v>
                </c:pt>
                <c:pt idx="40700">
                  <c:v>10557.999</c:v>
                </c:pt>
                <c:pt idx="40701">
                  <c:v>10557.999</c:v>
                </c:pt>
                <c:pt idx="40702">
                  <c:v>10557.999</c:v>
                </c:pt>
                <c:pt idx="40703">
                  <c:v>10557.999</c:v>
                </c:pt>
                <c:pt idx="40704">
                  <c:v>10557.999</c:v>
                </c:pt>
                <c:pt idx="40705">
                  <c:v>10558.999</c:v>
                </c:pt>
                <c:pt idx="40706">
                  <c:v>10558.999</c:v>
                </c:pt>
                <c:pt idx="40707">
                  <c:v>10558.999</c:v>
                </c:pt>
                <c:pt idx="40708">
                  <c:v>10558.999</c:v>
                </c:pt>
                <c:pt idx="40709">
                  <c:v>10558.999</c:v>
                </c:pt>
                <c:pt idx="40710">
                  <c:v>10558.999</c:v>
                </c:pt>
                <c:pt idx="40711">
                  <c:v>10559.999</c:v>
                </c:pt>
                <c:pt idx="40712">
                  <c:v>10559.999</c:v>
                </c:pt>
                <c:pt idx="40713">
                  <c:v>10559.999</c:v>
                </c:pt>
                <c:pt idx="40714">
                  <c:v>10559.999</c:v>
                </c:pt>
                <c:pt idx="40715">
                  <c:v>10559.999</c:v>
                </c:pt>
                <c:pt idx="40716">
                  <c:v>10559.999</c:v>
                </c:pt>
                <c:pt idx="40717">
                  <c:v>10559.999</c:v>
                </c:pt>
                <c:pt idx="40718">
                  <c:v>10561.999</c:v>
                </c:pt>
                <c:pt idx="40719">
                  <c:v>10561.999</c:v>
                </c:pt>
                <c:pt idx="40720">
                  <c:v>10561.999</c:v>
                </c:pt>
                <c:pt idx="40721">
                  <c:v>10561.999</c:v>
                </c:pt>
                <c:pt idx="40722">
                  <c:v>10561.999</c:v>
                </c:pt>
                <c:pt idx="40723">
                  <c:v>10561.999</c:v>
                </c:pt>
                <c:pt idx="40724">
                  <c:v>10562.999</c:v>
                </c:pt>
                <c:pt idx="40725">
                  <c:v>10562.999</c:v>
                </c:pt>
                <c:pt idx="40726">
                  <c:v>10562.999</c:v>
                </c:pt>
                <c:pt idx="40727">
                  <c:v>10562.999</c:v>
                </c:pt>
                <c:pt idx="40728">
                  <c:v>10562.999</c:v>
                </c:pt>
                <c:pt idx="40729">
                  <c:v>10562.999</c:v>
                </c:pt>
                <c:pt idx="40730">
                  <c:v>10562.999</c:v>
                </c:pt>
                <c:pt idx="40731">
                  <c:v>10563.999</c:v>
                </c:pt>
                <c:pt idx="40732">
                  <c:v>10563.999</c:v>
                </c:pt>
                <c:pt idx="40733">
                  <c:v>10563.999</c:v>
                </c:pt>
                <c:pt idx="40734">
                  <c:v>10563.999</c:v>
                </c:pt>
                <c:pt idx="40735">
                  <c:v>10563.999</c:v>
                </c:pt>
                <c:pt idx="40736">
                  <c:v>10563.999</c:v>
                </c:pt>
                <c:pt idx="40737">
                  <c:v>10564.999</c:v>
                </c:pt>
                <c:pt idx="40738">
                  <c:v>10564.999</c:v>
                </c:pt>
                <c:pt idx="40739">
                  <c:v>10564.999</c:v>
                </c:pt>
                <c:pt idx="40740">
                  <c:v>10564.999</c:v>
                </c:pt>
                <c:pt idx="40741">
                  <c:v>10564.999</c:v>
                </c:pt>
                <c:pt idx="40742">
                  <c:v>10564.999</c:v>
                </c:pt>
                <c:pt idx="40743">
                  <c:v>10564.999</c:v>
                </c:pt>
                <c:pt idx="40744">
                  <c:v>10566.999</c:v>
                </c:pt>
                <c:pt idx="40745">
                  <c:v>10566.999</c:v>
                </c:pt>
                <c:pt idx="40746">
                  <c:v>10566.999</c:v>
                </c:pt>
                <c:pt idx="40747">
                  <c:v>10566.999</c:v>
                </c:pt>
                <c:pt idx="40748">
                  <c:v>10566.999</c:v>
                </c:pt>
                <c:pt idx="40749">
                  <c:v>10566.999</c:v>
                </c:pt>
                <c:pt idx="40750">
                  <c:v>10567.999</c:v>
                </c:pt>
                <c:pt idx="40751">
                  <c:v>10567.999</c:v>
                </c:pt>
                <c:pt idx="40752">
                  <c:v>10567.999</c:v>
                </c:pt>
                <c:pt idx="40753">
                  <c:v>10567.999</c:v>
                </c:pt>
                <c:pt idx="40754">
                  <c:v>10567.999</c:v>
                </c:pt>
                <c:pt idx="40755">
                  <c:v>10567.999</c:v>
                </c:pt>
                <c:pt idx="40756">
                  <c:v>10567.999</c:v>
                </c:pt>
                <c:pt idx="40757">
                  <c:v>10568.999</c:v>
                </c:pt>
                <c:pt idx="40758">
                  <c:v>10568.999</c:v>
                </c:pt>
                <c:pt idx="40759">
                  <c:v>10568.999</c:v>
                </c:pt>
                <c:pt idx="40760">
                  <c:v>10568.999</c:v>
                </c:pt>
                <c:pt idx="40761">
                  <c:v>10568.999</c:v>
                </c:pt>
                <c:pt idx="40762">
                  <c:v>10568.999</c:v>
                </c:pt>
                <c:pt idx="40763">
                  <c:v>10568.999</c:v>
                </c:pt>
                <c:pt idx="40764">
                  <c:v>10569.999</c:v>
                </c:pt>
                <c:pt idx="40765">
                  <c:v>10569.999</c:v>
                </c:pt>
                <c:pt idx="40766">
                  <c:v>10569.999</c:v>
                </c:pt>
                <c:pt idx="40767">
                  <c:v>10569.999</c:v>
                </c:pt>
                <c:pt idx="40768">
                  <c:v>10569.999</c:v>
                </c:pt>
                <c:pt idx="40769">
                  <c:v>10569.999</c:v>
                </c:pt>
                <c:pt idx="40770">
                  <c:v>10571.999</c:v>
                </c:pt>
                <c:pt idx="40771">
                  <c:v>10571.999</c:v>
                </c:pt>
                <c:pt idx="40772">
                  <c:v>10571.999</c:v>
                </c:pt>
                <c:pt idx="40773">
                  <c:v>10571.999</c:v>
                </c:pt>
                <c:pt idx="40774">
                  <c:v>10571.999</c:v>
                </c:pt>
                <c:pt idx="40775">
                  <c:v>10571.999</c:v>
                </c:pt>
                <c:pt idx="40776">
                  <c:v>10571.999</c:v>
                </c:pt>
                <c:pt idx="40777">
                  <c:v>10572.999</c:v>
                </c:pt>
                <c:pt idx="40778">
                  <c:v>10572.999</c:v>
                </c:pt>
                <c:pt idx="40779">
                  <c:v>10572.999</c:v>
                </c:pt>
                <c:pt idx="40780">
                  <c:v>10572.999</c:v>
                </c:pt>
                <c:pt idx="40781">
                  <c:v>10572.999</c:v>
                </c:pt>
                <c:pt idx="40782">
                  <c:v>10572.999</c:v>
                </c:pt>
                <c:pt idx="40783">
                  <c:v>10573.999</c:v>
                </c:pt>
                <c:pt idx="40784">
                  <c:v>10573.999</c:v>
                </c:pt>
                <c:pt idx="40785">
                  <c:v>10573.999</c:v>
                </c:pt>
                <c:pt idx="40786">
                  <c:v>10573.999</c:v>
                </c:pt>
                <c:pt idx="40787">
                  <c:v>10573.999</c:v>
                </c:pt>
                <c:pt idx="40788">
                  <c:v>10573.999</c:v>
                </c:pt>
                <c:pt idx="40789">
                  <c:v>10573.999</c:v>
                </c:pt>
                <c:pt idx="40790">
                  <c:v>10574.999</c:v>
                </c:pt>
                <c:pt idx="40791">
                  <c:v>10574.999</c:v>
                </c:pt>
                <c:pt idx="40792">
                  <c:v>10574.999</c:v>
                </c:pt>
                <c:pt idx="40793">
                  <c:v>10574.999</c:v>
                </c:pt>
                <c:pt idx="40794">
                  <c:v>10574.999</c:v>
                </c:pt>
                <c:pt idx="40795">
                  <c:v>10574.999</c:v>
                </c:pt>
                <c:pt idx="40796">
                  <c:v>10576.999</c:v>
                </c:pt>
                <c:pt idx="40797">
                  <c:v>10576.999</c:v>
                </c:pt>
                <c:pt idx="40798">
                  <c:v>10576.999</c:v>
                </c:pt>
                <c:pt idx="40799">
                  <c:v>10576.999</c:v>
                </c:pt>
                <c:pt idx="40800">
                  <c:v>10576.999</c:v>
                </c:pt>
                <c:pt idx="40801">
                  <c:v>10576.999</c:v>
                </c:pt>
                <c:pt idx="40802">
                  <c:v>10576.999</c:v>
                </c:pt>
                <c:pt idx="40803">
                  <c:v>10577.999</c:v>
                </c:pt>
                <c:pt idx="40804">
                  <c:v>10577.999</c:v>
                </c:pt>
                <c:pt idx="40805">
                  <c:v>10577.999</c:v>
                </c:pt>
                <c:pt idx="40806">
                  <c:v>10577.999</c:v>
                </c:pt>
                <c:pt idx="40807">
                  <c:v>10577.999</c:v>
                </c:pt>
                <c:pt idx="40808">
                  <c:v>10577.999</c:v>
                </c:pt>
                <c:pt idx="40809">
                  <c:v>10577.999</c:v>
                </c:pt>
                <c:pt idx="40810">
                  <c:v>10578.999</c:v>
                </c:pt>
                <c:pt idx="40811">
                  <c:v>10578.999</c:v>
                </c:pt>
                <c:pt idx="40812">
                  <c:v>10578.999</c:v>
                </c:pt>
                <c:pt idx="40813">
                  <c:v>10578.999</c:v>
                </c:pt>
                <c:pt idx="40814">
                  <c:v>10578.999</c:v>
                </c:pt>
                <c:pt idx="40815">
                  <c:v>10578.999</c:v>
                </c:pt>
                <c:pt idx="40816">
                  <c:v>10579.999</c:v>
                </c:pt>
                <c:pt idx="40817">
                  <c:v>10579.999</c:v>
                </c:pt>
                <c:pt idx="40818">
                  <c:v>10579.999</c:v>
                </c:pt>
                <c:pt idx="40819">
                  <c:v>10579.999</c:v>
                </c:pt>
                <c:pt idx="40820">
                  <c:v>10579.999</c:v>
                </c:pt>
                <c:pt idx="40821">
                  <c:v>10579.999</c:v>
                </c:pt>
                <c:pt idx="40822">
                  <c:v>10579.999</c:v>
                </c:pt>
                <c:pt idx="40823">
                  <c:v>10581.999</c:v>
                </c:pt>
                <c:pt idx="40824">
                  <c:v>10581.999</c:v>
                </c:pt>
                <c:pt idx="40825">
                  <c:v>10581.999</c:v>
                </c:pt>
                <c:pt idx="40826">
                  <c:v>10581.999</c:v>
                </c:pt>
                <c:pt idx="40827">
                  <c:v>10581.999</c:v>
                </c:pt>
                <c:pt idx="40828">
                  <c:v>10581.999</c:v>
                </c:pt>
                <c:pt idx="40829">
                  <c:v>10582.999</c:v>
                </c:pt>
                <c:pt idx="40830">
                  <c:v>10582.999</c:v>
                </c:pt>
                <c:pt idx="40831">
                  <c:v>10582.999</c:v>
                </c:pt>
                <c:pt idx="40832">
                  <c:v>10582.999</c:v>
                </c:pt>
                <c:pt idx="40833">
                  <c:v>10582.999</c:v>
                </c:pt>
                <c:pt idx="40834">
                  <c:v>10582.999</c:v>
                </c:pt>
                <c:pt idx="40835">
                  <c:v>10582.999</c:v>
                </c:pt>
                <c:pt idx="40836">
                  <c:v>10583.999</c:v>
                </c:pt>
                <c:pt idx="40837">
                  <c:v>10583.999</c:v>
                </c:pt>
                <c:pt idx="40838">
                  <c:v>10583.999</c:v>
                </c:pt>
                <c:pt idx="40839">
                  <c:v>10583.999</c:v>
                </c:pt>
                <c:pt idx="40840">
                  <c:v>10583.999</c:v>
                </c:pt>
                <c:pt idx="40841">
                  <c:v>10583.999</c:v>
                </c:pt>
                <c:pt idx="40842">
                  <c:v>10584.999</c:v>
                </c:pt>
                <c:pt idx="40843">
                  <c:v>10584.999</c:v>
                </c:pt>
                <c:pt idx="40844">
                  <c:v>10584.999</c:v>
                </c:pt>
                <c:pt idx="40845">
                  <c:v>10584.999</c:v>
                </c:pt>
                <c:pt idx="40846">
                  <c:v>10584.999</c:v>
                </c:pt>
                <c:pt idx="40847">
                  <c:v>10584.999</c:v>
                </c:pt>
                <c:pt idx="40848">
                  <c:v>10584.999</c:v>
                </c:pt>
                <c:pt idx="40849">
                  <c:v>10586.999</c:v>
                </c:pt>
                <c:pt idx="40850">
                  <c:v>10586.999</c:v>
                </c:pt>
                <c:pt idx="40851">
                  <c:v>10586.999</c:v>
                </c:pt>
                <c:pt idx="40852">
                  <c:v>10586.999</c:v>
                </c:pt>
                <c:pt idx="40853">
                  <c:v>10586.999</c:v>
                </c:pt>
                <c:pt idx="40854">
                  <c:v>10586.999</c:v>
                </c:pt>
                <c:pt idx="40855">
                  <c:v>10586.999</c:v>
                </c:pt>
                <c:pt idx="40856">
                  <c:v>10587.999</c:v>
                </c:pt>
                <c:pt idx="40857">
                  <c:v>10587.999</c:v>
                </c:pt>
                <c:pt idx="40858">
                  <c:v>10587.999</c:v>
                </c:pt>
                <c:pt idx="40859">
                  <c:v>10587.999</c:v>
                </c:pt>
                <c:pt idx="40860">
                  <c:v>10587.999</c:v>
                </c:pt>
                <c:pt idx="40861">
                  <c:v>10587.999</c:v>
                </c:pt>
                <c:pt idx="40862">
                  <c:v>10588.999</c:v>
                </c:pt>
                <c:pt idx="40863">
                  <c:v>10588.999</c:v>
                </c:pt>
                <c:pt idx="40864">
                  <c:v>10588.999</c:v>
                </c:pt>
                <c:pt idx="40865">
                  <c:v>10588.999</c:v>
                </c:pt>
                <c:pt idx="40866">
                  <c:v>10588.999</c:v>
                </c:pt>
                <c:pt idx="40867">
                  <c:v>10588.999</c:v>
                </c:pt>
                <c:pt idx="40868">
                  <c:v>10588.999</c:v>
                </c:pt>
                <c:pt idx="40869">
                  <c:v>10589.999</c:v>
                </c:pt>
                <c:pt idx="40870">
                  <c:v>10589.999</c:v>
                </c:pt>
                <c:pt idx="40871">
                  <c:v>10589.999</c:v>
                </c:pt>
                <c:pt idx="40872">
                  <c:v>10589.999</c:v>
                </c:pt>
                <c:pt idx="40873">
                  <c:v>10589.999</c:v>
                </c:pt>
                <c:pt idx="40874">
                  <c:v>10589.999</c:v>
                </c:pt>
                <c:pt idx="40875">
                  <c:v>10591.999</c:v>
                </c:pt>
                <c:pt idx="40876">
                  <c:v>10591.999</c:v>
                </c:pt>
                <c:pt idx="40877">
                  <c:v>10591.999</c:v>
                </c:pt>
                <c:pt idx="40878">
                  <c:v>10591.999</c:v>
                </c:pt>
                <c:pt idx="40879">
                  <c:v>10591.999</c:v>
                </c:pt>
                <c:pt idx="40880">
                  <c:v>10591.999</c:v>
                </c:pt>
                <c:pt idx="40881">
                  <c:v>10591.999</c:v>
                </c:pt>
                <c:pt idx="40882">
                  <c:v>10592.999</c:v>
                </c:pt>
                <c:pt idx="40883">
                  <c:v>10592.999</c:v>
                </c:pt>
                <c:pt idx="40884">
                  <c:v>10592.999</c:v>
                </c:pt>
                <c:pt idx="40885">
                  <c:v>10592.999</c:v>
                </c:pt>
                <c:pt idx="40886">
                  <c:v>10592.999</c:v>
                </c:pt>
                <c:pt idx="40887">
                  <c:v>10592.999</c:v>
                </c:pt>
                <c:pt idx="40888">
                  <c:v>10593.999</c:v>
                </c:pt>
                <c:pt idx="40889">
                  <c:v>10593.999</c:v>
                </c:pt>
                <c:pt idx="40890">
                  <c:v>10593.999</c:v>
                </c:pt>
                <c:pt idx="40891">
                  <c:v>10593.999</c:v>
                </c:pt>
                <c:pt idx="40892">
                  <c:v>10593.999</c:v>
                </c:pt>
                <c:pt idx="40893">
                  <c:v>10593.999</c:v>
                </c:pt>
                <c:pt idx="40894">
                  <c:v>10593.999</c:v>
                </c:pt>
                <c:pt idx="40895">
                  <c:v>10594.999</c:v>
                </c:pt>
                <c:pt idx="40896">
                  <c:v>10594.999</c:v>
                </c:pt>
                <c:pt idx="40897">
                  <c:v>10594.999</c:v>
                </c:pt>
                <c:pt idx="40898">
                  <c:v>10594.999</c:v>
                </c:pt>
                <c:pt idx="40899">
                  <c:v>10594.999</c:v>
                </c:pt>
                <c:pt idx="40900">
                  <c:v>10594.999</c:v>
                </c:pt>
                <c:pt idx="40901">
                  <c:v>10596.999</c:v>
                </c:pt>
                <c:pt idx="40902">
                  <c:v>10596.999</c:v>
                </c:pt>
                <c:pt idx="40903">
                  <c:v>10596.999</c:v>
                </c:pt>
                <c:pt idx="40904">
                  <c:v>10596.999</c:v>
                </c:pt>
                <c:pt idx="40905">
                  <c:v>10596.999</c:v>
                </c:pt>
                <c:pt idx="40906">
                  <c:v>10596.999</c:v>
                </c:pt>
                <c:pt idx="40907">
                  <c:v>10596.999</c:v>
                </c:pt>
                <c:pt idx="40908">
                  <c:v>10597.999</c:v>
                </c:pt>
                <c:pt idx="40909">
                  <c:v>10597.999</c:v>
                </c:pt>
                <c:pt idx="40910">
                  <c:v>10597.999</c:v>
                </c:pt>
                <c:pt idx="40911">
                  <c:v>10597.999</c:v>
                </c:pt>
                <c:pt idx="40912">
                  <c:v>10597.999</c:v>
                </c:pt>
                <c:pt idx="40913">
                  <c:v>10597.999</c:v>
                </c:pt>
                <c:pt idx="40914">
                  <c:v>10597.999</c:v>
                </c:pt>
                <c:pt idx="40915">
                  <c:v>10598.999</c:v>
                </c:pt>
                <c:pt idx="40916">
                  <c:v>10598.999</c:v>
                </c:pt>
                <c:pt idx="40917">
                  <c:v>10598.999</c:v>
                </c:pt>
                <c:pt idx="40918">
                  <c:v>10598.999</c:v>
                </c:pt>
                <c:pt idx="40919">
                  <c:v>10598.999</c:v>
                </c:pt>
                <c:pt idx="40920">
                  <c:v>10598.999</c:v>
                </c:pt>
                <c:pt idx="40921">
                  <c:v>10599.999</c:v>
                </c:pt>
                <c:pt idx="40922">
                  <c:v>10599.999</c:v>
                </c:pt>
                <c:pt idx="40923">
                  <c:v>10599.999</c:v>
                </c:pt>
                <c:pt idx="40924">
                  <c:v>10599.999</c:v>
                </c:pt>
                <c:pt idx="40925">
                  <c:v>10599.999</c:v>
                </c:pt>
                <c:pt idx="40926">
                  <c:v>10599.999</c:v>
                </c:pt>
                <c:pt idx="40927">
                  <c:v>10599.999</c:v>
                </c:pt>
                <c:pt idx="40928">
                  <c:v>10601.999</c:v>
                </c:pt>
                <c:pt idx="40929">
                  <c:v>10601.999</c:v>
                </c:pt>
                <c:pt idx="40930">
                  <c:v>10601.999</c:v>
                </c:pt>
                <c:pt idx="40931">
                  <c:v>10601.999</c:v>
                </c:pt>
                <c:pt idx="40932">
                  <c:v>10601.999</c:v>
                </c:pt>
                <c:pt idx="40933">
                  <c:v>10601.999</c:v>
                </c:pt>
                <c:pt idx="40934">
                  <c:v>10602.999</c:v>
                </c:pt>
                <c:pt idx="40935">
                  <c:v>10602.999</c:v>
                </c:pt>
                <c:pt idx="40936">
                  <c:v>10602.999</c:v>
                </c:pt>
                <c:pt idx="40937">
                  <c:v>10602.999</c:v>
                </c:pt>
                <c:pt idx="40938">
                  <c:v>10602.999</c:v>
                </c:pt>
                <c:pt idx="40939">
                  <c:v>10602.999</c:v>
                </c:pt>
                <c:pt idx="40940">
                  <c:v>10602.999</c:v>
                </c:pt>
                <c:pt idx="40941">
                  <c:v>10603.999</c:v>
                </c:pt>
                <c:pt idx="40942">
                  <c:v>10603.999</c:v>
                </c:pt>
                <c:pt idx="40943">
                  <c:v>10603.999</c:v>
                </c:pt>
                <c:pt idx="40944">
                  <c:v>10603.999</c:v>
                </c:pt>
                <c:pt idx="40945">
                  <c:v>10603.999</c:v>
                </c:pt>
                <c:pt idx="40946">
                  <c:v>10603.999</c:v>
                </c:pt>
                <c:pt idx="40947">
                  <c:v>10604.999</c:v>
                </c:pt>
                <c:pt idx="40948">
                  <c:v>10604.999</c:v>
                </c:pt>
                <c:pt idx="40949">
                  <c:v>10604.999</c:v>
                </c:pt>
                <c:pt idx="40950">
                  <c:v>10604.999</c:v>
                </c:pt>
                <c:pt idx="40951">
                  <c:v>10604.999</c:v>
                </c:pt>
                <c:pt idx="40952">
                  <c:v>10604.999</c:v>
                </c:pt>
                <c:pt idx="40953">
                  <c:v>10604.999</c:v>
                </c:pt>
                <c:pt idx="40954">
                  <c:v>10606.999</c:v>
                </c:pt>
                <c:pt idx="40955">
                  <c:v>10606.999</c:v>
                </c:pt>
                <c:pt idx="40956">
                  <c:v>10606.999</c:v>
                </c:pt>
                <c:pt idx="40957">
                  <c:v>10606.999</c:v>
                </c:pt>
                <c:pt idx="40958">
                  <c:v>10606.999</c:v>
                </c:pt>
                <c:pt idx="40959">
                  <c:v>10606.999</c:v>
                </c:pt>
                <c:pt idx="40960">
                  <c:v>10606.999</c:v>
                </c:pt>
                <c:pt idx="40961">
                  <c:v>10607.999</c:v>
                </c:pt>
                <c:pt idx="40962">
                  <c:v>10607.999</c:v>
                </c:pt>
                <c:pt idx="40963">
                  <c:v>10607.999</c:v>
                </c:pt>
                <c:pt idx="40964">
                  <c:v>10607.999</c:v>
                </c:pt>
                <c:pt idx="40965">
                  <c:v>10607.999</c:v>
                </c:pt>
                <c:pt idx="40966">
                  <c:v>10607.999</c:v>
                </c:pt>
                <c:pt idx="40967">
                  <c:v>10608.999</c:v>
                </c:pt>
                <c:pt idx="40968">
                  <c:v>10608.999</c:v>
                </c:pt>
                <c:pt idx="40969">
                  <c:v>10608.999</c:v>
                </c:pt>
                <c:pt idx="40970">
                  <c:v>10608.999</c:v>
                </c:pt>
                <c:pt idx="40971">
                  <c:v>10608.999</c:v>
                </c:pt>
                <c:pt idx="40972">
                  <c:v>10608.999</c:v>
                </c:pt>
                <c:pt idx="40973">
                  <c:v>10608.999</c:v>
                </c:pt>
                <c:pt idx="40974">
                  <c:v>10609.999</c:v>
                </c:pt>
                <c:pt idx="40975">
                  <c:v>10609.999</c:v>
                </c:pt>
                <c:pt idx="40976">
                  <c:v>10609.999</c:v>
                </c:pt>
                <c:pt idx="40977">
                  <c:v>10609.999</c:v>
                </c:pt>
                <c:pt idx="40978">
                  <c:v>10609.999</c:v>
                </c:pt>
                <c:pt idx="40979">
                  <c:v>10609.999</c:v>
                </c:pt>
                <c:pt idx="40980">
                  <c:v>10611.999</c:v>
                </c:pt>
                <c:pt idx="40981">
                  <c:v>10611.999</c:v>
                </c:pt>
                <c:pt idx="40982">
                  <c:v>10611.999</c:v>
                </c:pt>
                <c:pt idx="40983">
                  <c:v>10611.999</c:v>
                </c:pt>
                <c:pt idx="40984">
                  <c:v>10611.999</c:v>
                </c:pt>
                <c:pt idx="40985">
                  <c:v>10611.999</c:v>
                </c:pt>
                <c:pt idx="40986">
                  <c:v>10611.999</c:v>
                </c:pt>
                <c:pt idx="40987">
                  <c:v>10612.999</c:v>
                </c:pt>
                <c:pt idx="40988">
                  <c:v>10612.999</c:v>
                </c:pt>
                <c:pt idx="40989">
                  <c:v>10612.999</c:v>
                </c:pt>
                <c:pt idx="40990">
                  <c:v>10612.999</c:v>
                </c:pt>
                <c:pt idx="40991">
                  <c:v>10612.999</c:v>
                </c:pt>
                <c:pt idx="40992">
                  <c:v>10612.999</c:v>
                </c:pt>
                <c:pt idx="40993">
                  <c:v>10613.999</c:v>
                </c:pt>
                <c:pt idx="40994">
                  <c:v>10613.999</c:v>
                </c:pt>
                <c:pt idx="40995">
                  <c:v>10613.999</c:v>
                </c:pt>
                <c:pt idx="40996">
                  <c:v>10613.999</c:v>
                </c:pt>
                <c:pt idx="40997">
                  <c:v>10613.999</c:v>
                </c:pt>
                <c:pt idx="40998">
                  <c:v>10613.999</c:v>
                </c:pt>
                <c:pt idx="40999">
                  <c:v>10613.999</c:v>
                </c:pt>
                <c:pt idx="41000">
                  <c:v>10614.999</c:v>
                </c:pt>
                <c:pt idx="41001">
                  <c:v>10614.999</c:v>
                </c:pt>
                <c:pt idx="41002">
                  <c:v>10614.999</c:v>
                </c:pt>
                <c:pt idx="41003">
                  <c:v>10614.999</c:v>
                </c:pt>
                <c:pt idx="41004">
                  <c:v>10614.999</c:v>
                </c:pt>
                <c:pt idx="41005">
                  <c:v>10614.999</c:v>
                </c:pt>
                <c:pt idx="41006">
                  <c:v>10614.999</c:v>
                </c:pt>
                <c:pt idx="41007">
                  <c:v>10616.999</c:v>
                </c:pt>
                <c:pt idx="41008">
                  <c:v>10616.999</c:v>
                </c:pt>
                <c:pt idx="41009">
                  <c:v>10616.999</c:v>
                </c:pt>
                <c:pt idx="41010">
                  <c:v>10616.999</c:v>
                </c:pt>
                <c:pt idx="41011">
                  <c:v>10616.999</c:v>
                </c:pt>
                <c:pt idx="41012">
                  <c:v>10616.999</c:v>
                </c:pt>
                <c:pt idx="41013">
                  <c:v>10617.999</c:v>
                </c:pt>
                <c:pt idx="41014">
                  <c:v>10617.999</c:v>
                </c:pt>
                <c:pt idx="41015">
                  <c:v>10617.999</c:v>
                </c:pt>
                <c:pt idx="41016">
                  <c:v>10617.999</c:v>
                </c:pt>
                <c:pt idx="41017">
                  <c:v>10617.999</c:v>
                </c:pt>
                <c:pt idx="41018">
                  <c:v>10617.999</c:v>
                </c:pt>
                <c:pt idx="41019">
                  <c:v>10617.999</c:v>
                </c:pt>
                <c:pt idx="41020">
                  <c:v>10618.999</c:v>
                </c:pt>
                <c:pt idx="41021">
                  <c:v>10618.999</c:v>
                </c:pt>
                <c:pt idx="41022">
                  <c:v>10618.999</c:v>
                </c:pt>
                <c:pt idx="41023">
                  <c:v>10618.999</c:v>
                </c:pt>
                <c:pt idx="41024">
                  <c:v>10618.999</c:v>
                </c:pt>
                <c:pt idx="41025">
                  <c:v>10618.999</c:v>
                </c:pt>
                <c:pt idx="41026">
                  <c:v>10619.999</c:v>
                </c:pt>
                <c:pt idx="41027">
                  <c:v>10619.999</c:v>
                </c:pt>
                <c:pt idx="41028">
                  <c:v>10619.999</c:v>
                </c:pt>
                <c:pt idx="41029">
                  <c:v>10619.999</c:v>
                </c:pt>
                <c:pt idx="41030">
                  <c:v>10619.999</c:v>
                </c:pt>
                <c:pt idx="41031">
                  <c:v>10619.999</c:v>
                </c:pt>
                <c:pt idx="41032">
                  <c:v>10619.999</c:v>
                </c:pt>
                <c:pt idx="41033">
                  <c:v>10621.999</c:v>
                </c:pt>
                <c:pt idx="41034">
                  <c:v>10621.999</c:v>
                </c:pt>
                <c:pt idx="41035">
                  <c:v>10621.999</c:v>
                </c:pt>
                <c:pt idx="41036">
                  <c:v>10621.999</c:v>
                </c:pt>
                <c:pt idx="41037">
                  <c:v>10621.999</c:v>
                </c:pt>
                <c:pt idx="41038">
                  <c:v>10621.999</c:v>
                </c:pt>
                <c:pt idx="41039">
                  <c:v>10622.999</c:v>
                </c:pt>
                <c:pt idx="41040">
                  <c:v>10622.999</c:v>
                </c:pt>
                <c:pt idx="41041">
                  <c:v>10622.999</c:v>
                </c:pt>
                <c:pt idx="41042">
                  <c:v>10622.999</c:v>
                </c:pt>
                <c:pt idx="41043">
                  <c:v>10622.999</c:v>
                </c:pt>
                <c:pt idx="41044">
                  <c:v>10622.999</c:v>
                </c:pt>
                <c:pt idx="41045">
                  <c:v>10622.999</c:v>
                </c:pt>
                <c:pt idx="41046">
                  <c:v>10623.999</c:v>
                </c:pt>
                <c:pt idx="41047">
                  <c:v>10623.999</c:v>
                </c:pt>
                <c:pt idx="41048">
                  <c:v>10623.999</c:v>
                </c:pt>
                <c:pt idx="41049">
                  <c:v>10623.999</c:v>
                </c:pt>
                <c:pt idx="41050">
                  <c:v>10623.999</c:v>
                </c:pt>
                <c:pt idx="41051">
                  <c:v>10623.999</c:v>
                </c:pt>
                <c:pt idx="41052">
                  <c:v>10624.999</c:v>
                </c:pt>
                <c:pt idx="41053">
                  <c:v>10624.999</c:v>
                </c:pt>
                <c:pt idx="41054">
                  <c:v>10624.999</c:v>
                </c:pt>
                <c:pt idx="41055">
                  <c:v>10624.999</c:v>
                </c:pt>
                <c:pt idx="41056">
                  <c:v>10624.999</c:v>
                </c:pt>
                <c:pt idx="41057">
                  <c:v>10624.999</c:v>
                </c:pt>
                <c:pt idx="41058">
                  <c:v>10624.999</c:v>
                </c:pt>
                <c:pt idx="41059">
                  <c:v>10626.999</c:v>
                </c:pt>
                <c:pt idx="41060">
                  <c:v>10626.999</c:v>
                </c:pt>
                <c:pt idx="41061">
                  <c:v>10626.999</c:v>
                </c:pt>
                <c:pt idx="41062">
                  <c:v>10626.999</c:v>
                </c:pt>
                <c:pt idx="41063">
                  <c:v>10626.999</c:v>
                </c:pt>
                <c:pt idx="41064">
                  <c:v>10626.999</c:v>
                </c:pt>
                <c:pt idx="41065">
                  <c:v>10626.999</c:v>
                </c:pt>
                <c:pt idx="41066">
                  <c:v>10627.999</c:v>
                </c:pt>
                <c:pt idx="41067">
                  <c:v>10627.999</c:v>
                </c:pt>
                <c:pt idx="41068">
                  <c:v>10627.999</c:v>
                </c:pt>
                <c:pt idx="41069">
                  <c:v>10627.999</c:v>
                </c:pt>
                <c:pt idx="41070">
                  <c:v>10627.999</c:v>
                </c:pt>
                <c:pt idx="41071">
                  <c:v>10627.999</c:v>
                </c:pt>
                <c:pt idx="41072">
                  <c:v>10628.999</c:v>
                </c:pt>
                <c:pt idx="41073">
                  <c:v>10628.999</c:v>
                </c:pt>
                <c:pt idx="41074">
                  <c:v>10628.999</c:v>
                </c:pt>
                <c:pt idx="41075">
                  <c:v>10628.999</c:v>
                </c:pt>
                <c:pt idx="41076">
                  <c:v>10628.999</c:v>
                </c:pt>
                <c:pt idx="41077">
                  <c:v>10628.999</c:v>
                </c:pt>
                <c:pt idx="41078">
                  <c:v>10628.999</c:v>
                </c:pt>
                <c:pt idx="41079">
                  <c:v>10629.999</c:v>
                </c:pt>
                <c:pt idx="41080">
                  <c:v>10629.999</c:v>
                </c:pt>
                <c:pt idx="41081">
                  <c:v>10629.999</c:v>
                </c:pt>
                <c:pt idx="41082">
                  <c:v>10629.999</c:v>
                </c:pt>
                <c:pt idx="41083">
                  <c:v>10629.999</c:v>
                </c:pt>
                <c:pt idx="41084">
                  <c:v>10629.999</c:v>
                </c:pt>
                <c:pt idx="41085">
                  <c:v>10631.999</c:v>
                </c:pt>
                <c:pt idx="41086">
                  <c:v>10631.999</c:v>
                </c:pt>
                <c:pt idx="41087">
                  <c:v>10631.999</c:v>
                </c:pt>
                <c:pt idx="41088">
                  <c:v>10631.999</c:v>
                </c:pt>
                <c:pt idx="41089">
                  <c:v>10631.999</c:v>
                </c:pt>
                <c:pt idx="41090">
                  <c:v>10631.999</c:v>
                </c:pt>
                <c:pt idx="41091">
                  <c:v>10631.999</c:v>
                </c:pt>
                <c:pt idx="41092">
                  <c:v>10632.999</c:v>
                </c:pt>
                <c:pt idx="41093">
                  <c:v>10632.999</c:v>
                </c:pt>
                <c:pt idx="41094">
                  <c:v>10632.999</c:v>
                </c:pt>
                <c:pt idx="41095">
                  <c:v>10632.999</c:v>
                </c:pt>
                <c:pt idx="41096">
                  <c:v>10632.999</c:v>
                </c:pt>
                <c:pt idx="41097">
                  <c:v>10632.999</c:v>
                </c:pt>
                <c:pt idx="41098">
                  <c:v>10633.999</c:v>
                </c:pt>
                <c:pt idx="41099">
                  <c:v>10633.999</c:v>
                </c:pt>
                <c:pt idx="41100">
                  <c:v>10633.999</c:v>
                </c:pt>
                <c:pt idx="41101">
                  <c:v>10633.999</c:v>
                </c:pt>
                <c:pt idx="41102">
                  <c:v>10633.999</c:v>
                </c:pt>
                <c:pt idx="41103">
                  <c:v>10633.999</c:v>
                </c:pt>
                <c:pt idx="41104">
                  <c:v>10633.999</c:v>
                </c:pt>
                <c:pt idx="41105">
                  <c:v>10634.999</c:v>
                </c:pt>
                <c:pt idx="41106">
                  <c:v>10634.999</c:v>
                </c:pt>
                <c:pt idx="41107">
                  <c:v>10634.999</c:v>
                </c:pt>
                <c:pt idx="41108">
                  <c:v>10634.999</c:v>
                </c:pt>
                <c:pt idx="41109">
                  <c:v>10634.999</c:v>
                </c:pt>
                <c:pt idx="41110">
                  <c:v>10634.999</c:v>
                </c:pt>
                <c:pt idx="41111">
                  <c:v>10634.999</c:v>
                </c:pt>
                <c:pt idx="41112">
                  <c:v>10636.999</c:v>
                </c:pt>
                <c:pt idx="41113">
                  <c:v>10636.999</c:v>
                </c:pt>
                <c:pt idx="41114">
                  <c:v>10636.999</c:v>
                </c:pt>
                <c:pt idx="41115">
                  <c:v>10636.999</c:v>
                </c:pt>
                <c:pt idx="41116">
                  <c:v>10636.999</c:v>
                </c:pt>
                <c:pt idx="41117">
                  <c:v>10636.999</c:v>
                </c:pt>
                <c:pt idx="41118">
                  <c:v>10637.999</c:v>
                </c:pt>
                <c:pt idx="41119">
                  <c:v>10637.999</c:v>
                </c:pt>
                <c:pt idx="41120">
                  <c:v>10637.999</c:v>
                </c:pt>
                <c:pt idx="41121">
                  <c:v>10637.999</c:v>
                </c:pt>
                <c:pt idx="41122">
                  <c:v>10637.999</c:v>
                </c:pt>
                <c:pt idx="41123">
                  <c:v>10637.999</c:v>
                </c:pt>
                <c:pt idx="41124">
                  <c:v>10637.999</c:v>
                </c:pt>
                <c:pt idx="41125">
                  <c:v>10638.999</c:v>
                </c:pt>
                <c:pt idx="41126">
                  <c:v>10638.999</c:v>
                </c:pt>
                <c:pt idx="41127">
                  <c:v>10638.999</c:v>
                </c:pt>
                <c:pt idx="41128">
                  <c:v>10638.999</c:v>
                </c:pt>
                <c:pt idx="41129">
                  <c:v>10638.999</c:v>
                </c:pt>
                <c:pt idx="41130">
                  <c:v>10638.999</c:v>
                </c:pt>
                <c:pt idx="41131">
                  <c:v>10639.999</c:v>
                </c:pt>
                <c:pt idx="41132">
                  <c:v>10639.999</c:v>
                </c:pt>
                <c:pt idx="41133">
                  <c:v>10639.999</c:v>
                </c:pt>
                <c:pt idx="41134">
                  <c:v>10639.999</c:v>
                </c:pt>
                <c:pt idx="41135">
                  <c:v>10639.999</c:v>
                </c:pt>
                <c:pt idx="41136">
                  <c:v>10639.999</c:v>
                </c:pt>
                <c:pt idx="41137">
                  <c:v>10639.999</c:v>
                </c:pt>
                <c:pt idx="41138">
                  <c:v>10641.999</c:v>
                </c:pt>
                <c:pt idx="41139">
                  <c:v>10641.999</c:v>
                </c:pt>
                <c:pt idx="41140">
                  <c:v>10641.999</c:v>
                </c:pt>
                <c:pt idx="41141">
                  <c:v>10641.999</c:v>
                </c:pt>
                <c:pt idx="41142">
                  <c:v>10641.999</c:v>
                </c:pt>
                <c:pt idx="41143">
                  <c:v>10641.999</c:v>
                </c:pt>
                <c:pt idx="41144">
                  <c:v>10642.999</c:v>
                </c:pt>
                <c:pt idx="41145">
                  <c:v>10642.999</c:v>
                </c:pt>
                <c:pt idx="41146">
                  <c:v>10642.999</c:v>
                </c:pt>
                <c:pt idx="41147">
                  <c:v>10642.999</c:v>
                </c:pt>
                <c:pt idx="41148">
                  <c:v>10642.999</c:v>
                </c:pt>
                <c:pt idx="41149">
                  <c:v>10642.999</c:v>
                </c:pt>
                <c:pt idx="41150">
                  <c:v>10642.999</c:v>
                </c:pt>
                <c:pt idx="41151">
                  <c:v>10643.999</c:v>
                </c:pt>
                <c:pt idx="41152">
                  <c:v>10643.999</c:v>
                </c:pt>
                <c:pt idx="41153">
                  <c:v>10643.999</c:v>
                </c:pt>
                <c:pt idx="41154">
                  <c:v>10643.999</c:v>
                </c:pt>
                <c:pt idx="41155">
                  <c:v>10643.999</c:v>
                </c:pt>
                <c:pt idx="41156">
                  <c:v>10643.999</c:v>
                </c:pt>
                <c:pt idx="41157">
                  <c:v>10644.999</c:v>
                </c:pt>
                <c:pt idx="41158">
                  <c:v>10644.999</c:v>
                </c:pt>
                <c:pt idx="41159">
                  <c:v>10644.999</c:v>
                </c:pt>
                <c:pt idx="41160">
                  <c:v>10644.999</c:v>
                </c:pt>
                <c:pt idx="41161">
                  <c:v>10644.999</c:v>
                </c:pt>
                <c:pt idx="41162">
                  <c:v>10644.999</c:v>
                </c:pt>
                <c:pt idx="41163">
                  <c:v>10644.999</c:v>
                </c:pt>
                <c:pt idx="41164">
                  <c:v>10646.999</c:v>
                </c:pt>
                <c:pt idx="41165">
                  <c:v>10646.999</c:v>
                </c:pt>
                <c:pt idx="41166">
                  <c:v>10646.999</c:v>
                </c:pt>
                <c:pt idx="41167">
                  <c:v>10646.999</c:v>
                </c:pt>
                <c:pt idx="41168">
                  <c:v>10646.999</c:v>
                </c:pt>
                <c:pt idx="41169">
                  <c:v>10646.999</c:v>
                </c:pt>
                <c:pt idx="41170">
                  <c:v>10646.999</c:v>
                </c:pt>
                <c:pt idx="41171">
                  <c:v>10647.999</c:v>
                </c:pt>
                <c:pt idx="41172">
                  <c:v>10647.999</c:v>
                </c:pt>
                <c:pt idx="41173">
                  <c:v>10647.999</c:v>
                </c:pt>
                <c:pt idx="41174">
                  <c:v>10647.999</c:v>
                </c:pt>
                <c:pt idx="41175">
                  <c:v>10647.999</c:v>
                </c:pt>
                <c:pt idx="41176">
                  <c:v>10647.999</c:v>
                </c:pt>
                <c:pt idx="41177">
                  <c:v>10648.999</c:v>
                </c:pt>
                <c:pt idx="41178">
                  <c:v>10648.999</c:v>
                </c:pt>
                <c:pt idx="41179">
                  <c:v>10648.999</c:v>
                </c:pt>
                <c:pt idx="41180">
                  <c:v>10648.999</c:v>
                </c:pt>
                <c:pt idx="41181">
                  <c:v>10648.999</c:v>
                </c:pt>
                <c:pt idx="41182">
                  <c:v>10648.999</c:v>
                </c:pt>
                <c:pt idx="41183">
                  <c:v>10648.999</c:v>
                </c:pt>
                <c:pt idx="41184">
                  <c:v>10649.999</c:v>
                </c:pt>
                <c:pt idx="41185">
                  <c:v>10649.999</c:v>
                </c:pt>
                <c:pt idx="41186">
                  <c:v>10649.999</c:v>
                </c:pt>
                <c:pt idx="41187">
                  <c:v>10649.999</c:v>
                </c:pt>
                <c:pt idx="41188">
                  <c:v>10649.999</c:v>
                </c:pt>
                <c:pt idx="41189">
                  <c:v>10649.999</c:v>
                </c:pt>
                <c:pt idx="41190">
                  <c:v>10651.999</c:v>
                </c:pt>
                <c:pt idx="41191">
                  <c:v>10651.999</c:v>
                </c:pt>
                <c:pt idx="41192">
                  <c:v>10651.999</c:v>
                </c:pt>
                <c:pt idx="41193">
                  <c:v>10651.999</c:v>
                </c:pt>
                <c:pt idx="41194">
                  <c:v>10651.999</c:v>
                </c:pt>
                <c:pt idx="41195">
                  <c:v>10651.999</c:v>
                </c:pt>
                <c:pt idx="41196">
                  <c:v>10651.999</c:v>
                </c:pt>
                <c:pt idx="41197">
                  <c:v>10652.999</c:v>
                </c:pt>
                <c:pt idx="41198">
                  <c:v>10652.999</c:v>
                </c:pt>
                <c:pt idx="41199">
                  <c:v>10652.999</c:v>
                </c:pt>
                <c:pt idx="41200">
                  <c:v>10652.999</c:v>
                </c:pt>
                <c:pt idx="41201">
                  <c:v>10652.999</c:v>
                </c:pt>
                <c:pt idx="41202">
                  <c:v>10652.999</c:v>
                </c:pt>
                <c:pt idx="41203">
                  <c:v>10653.999</c:v>
                </c:pt>
                <c:pt idx="41204">
                  <c:v>10653.999</c:v>
                </c:pt>
                <c:pt idx="41205">
                  <c:v>10653.999</c:v>
                </c:pt>
                <c:pt idx="41206">
                  <c:v>10653.999</c:v>
                </c:pt>
                <c:pt idx="41207">
                  <c:v>10653.999</c:v>
                </c:pt>
                <c:pt idx="41208">
                  <c:v>10653.999</c:v>
                </c:pt>
                <c:pt idx="41209">
                  <c:v>10653.999</c:v>
                </c:pt>
                <c:pt idx="41210">
                  <c:v>10654.999</c:v>
                </c:pt>
                <c:pt idx="41211">
                  <c:v>10654.999</c:v>
                </c:pt>
                <c:pt idx="41212">
                  <c:v>10654.999</c:v>
                </c:pt>
                <c:pt idx="41213">
                  <c:v>10654.999</c:v>
                </c:pt>
                <c:pt idx="41214">
                  <c:v>10654.999</c:v>
                </c:pt>
                <c:pt idx="41215">
                  <c:v>10654.999</c:v>
                </c:pt>
                <c:pt idx="41216">
                  <c:v>10654.999</c:v>
                </c:pt>
                <c:pt idx="41217">
                  <c:v>10656.999</c:v>
                </c:pt>
                <c:pt idx="41218">
                  <c:v>10656.999</c:v>
                </c:pt>
                <c:pt idx="41219">
                  <c:v>10656.999</c:v>
                </c:pt>
                <c:pt idx="41220">
                  <c:v>10656.999</c:v>
                </c:pt>
                <c:pt idx="41221">
                  <c:v>10656.999</c:v>
                </c:pt>
                <c:pt idx="41222">
                  <c:v>10656.999</c:v>
                </c:pt>
                <c:pt idx="41223">
                  <c:v>10657.999</c:v>
                </c:pt>
                <c:pt idx="41224">
                  <c:v>10657.999</c:v>
                </c:pt>
                <c:pt idx="41225">
                  <c:v>10657.999</c:v>
                </c:pt>
                <c:pt idx="41226">
                  <c:v>10657.999</c:v>
                </c:pt>
                <c:pt idx="41227">
                  <c:v>10657.999</c:v>
                </c:pt>
                <c:pt idx="41228">
                  <c:v>10657.999</c:v>
                </c:pt>
                <c:pt idx="41229">
                  <c:v>10657.999</c:v>
                </c:pt>
                <c:pt idx="41230">
                  <c:v>10658.999</c:v>
                </c:pt>
                <c:pt idx="41231">
                  <c:v>10658.999</c:v>
                </c:pt>
                <c:pt idx="41232">
                  <c:v>10658.999</c:v>
                </c:pt>
                <c:pt idx="41233">
                  <c:v>10658.999</c:v>
                </c:pt>
                <c:pt idx="41234">
                  <c:v>10658.999</c:v>
                </c:pt>
                <c:pt idx="41235">
                  <c:v>10658.999</c:v>
                </c:pt>
                <c:pt idx="41236">
                  <c:v>10659.999</c:v>
                </c:pt>
                <c:pt idx="41237">
                  <c:v>10659.999</c:v>
                </c:pt>
                <c:pt idx="41238">
                  <c:v>10659.999</c:v>
                </c:pt>
                <c:pt idx="41239">
                  <c:v>10659.999</c:v>
                </c:pt>
                <c:pt idx="41240">
                  <c:v>10659.999</c:v>
                </c:pt>
                <c:pt idx="41241">
                  <c:v>10659.999</c:v>
                </c:pt>
                <c:pt idx="41242">
                  <c:v>10659.999</c:v>
                </c:pt>
                <c:pt idx="41243">
                  <c:v>10661.999</c:v>
                </c:pt>
                <c:pt idx="41244">
                  <c:v>10661.999</c:v>
                </c:pt>
                <c:pt idx="41245">
                  <c:v>10661.999</c:v>
                </c:pt>
                <c:pt idx="41246">
                  <c:v>10661.999</c:v>
                </c:pt>
                <c:pt idx="41247">
                  <c:v>10661.999</c:v>
                </c:pt>
                <c:pt idx="41248">
                  <c:v>10661.999</c:v>
                </c:pt>
                <c:pt idx="41249">
                  <c:v>10662.999</c:v>
                </c:pt>
                <c:pt idx="41250">
                  <c:v>10662.999</c:v>
                </c:pt>
                <c:pt idx="41251">
                  <c:v>10662.999</c:v>
                </c:pt>
                <c:pt idx="41252">
                  <c:v>10662.999</c:v>
                </c:pt>
                <c:pt idx="41253">
                  <c:v>10662.999</c:v>
                </c:pt>
                <c:pt idx="41254">
                  <c:v>10662.999</c:v>
                </c:pt>
                <c:pt idx="41255">
                  <c:v>10662.999</c:v>
                </c:pt>
                <c:pt idx="41256">
                  <c:v>10663.999</c:v>
                </c:pt>
                <c:pt idx="41257">
                  <c:v>10663.999</c:v>
                </c:pt>
                <c:pt idx="41258">
                  <c:v>10663.999</c:v>
                </c:pt>
                <c:pt idx="41259">
                  <c:v>10663.999</c:v>
                </c:pt>
                <c:pt idx="41260">
                  <c:v>10663.999</c:v>
                </c:pt>
                <c:pt idx="41261">
                  <c:v>10663.999</c:v>
                </c:pt>
                <c:pt idx="41262">
                  <c:v>10663.999</c:v>
                </c:pt>
                <c:pt idx="41263">
                  <c:v>10664.999</c:v>
                </c:pt>
                <c:pt idx="41264">
                  <c:v>10664.999</c:v>
                </c:pt>
                <c:pt idx="41265">
                  <c:v>10664.999</c:v>
                </c:pt>
                <c:pt idx="41266">
                  <c:v>10664.999</c:v>
                </c:pt>
                <c:pt idx="41267">
                  <c:v>10664.999</c:v>
                </c:pt>
                <c:pt idx="41268">
                  <c:v>10664.999</c:v>
                </c:pt>
                <c:pt idx="41269">
                  <c:v>10666.999</c:v>
                </c:pt>
                <c:pt idx="41270">
                  <c:v>10666.999</c:v>
                </c:pt>
                <c:pt idx="41271">
                  <c:v>10666.999</c:v>
                </c:pt>
                <c:pt idx="41272">
                  <c:v>10666.999</c:v>
                </c:pt>
                <c:pt idx="41273">
                  <c:v>10666.999</c:v>
                </c:pt>
                <c:pt idx="41274">
                  <c:v>10666.999</c:v>
                </c:pt>
                <c:pt idx="41275">
                  <c:v>10666.999</c:v>
                </c:pt>
                <c:pt idx="41276">
                  <c:v>10667.999</c:v>
                </c:pt>
                <c:pt idx="41277">
                  <c:v>10667.999</c:v>
                </c:pt>
                <c:pt idx="41278">
                  <c:v>10667.999</c:v>
                </c:pt>
                <c:pt idx="41279">
                  <c:v>10667.999</c:v>
                </c:pt>
                <c:pt idx="41280">
                  <c:v>10667.999</c:v>
                </c:pt>
                <c:pt idx="41281">
                  <c:v>10667.999</c:v>
                </c:pt>
                <c:pt idx="41282">
                  <c:v>10668.999</c:v>
                </c:pt>
                <c:pt idx="41283">
                  <c:v>10668.999</c:v>
                </c:pt>
                <c:pt idx="41284">
                  <c:v>10668.999</c:v>
                </c:pt>
                <c:pt idx="41285">
                  <c:v>10668.999</c:v>
                </c:pt>
                <c:pt idx="41286">
                  <c:v>10668.999</c:v>
                </c:pt>
                <c:pt idx="41287">
                  <c:v>10668.999</c:v>
                </c:pt>
                <c:pt idx="41288">
                  <c:v>10668.999</c:v>
                </c:pt>
                <c:pt idx="41289">
                  <c:v>10669.999</c:v>
                </c:pt>
                <c:pt idx="41290">
                  <c:v>10669.999</c:v>
                </c:pt>
                <c:pt idx="41291">
                  <c:v>10669.999</c:v>
                </c:pt>
                <c:pt idx="41292">
                  <c:v>10669.999</c:v>
                </c:pt>
                <c:pt idx="41293">
                  <c:v>10669.999</c:v>
                </c:pt>
                <c:pt idx="41294">
                  <c:v>10669.999</c:v>
                </c:pt>
                <c:pt idx="41295">
                  <c:v>10671.999</c:v>
                </c:pt>
                <c:pt idx="41296">
                  <c:v>10671.999</c:v>
                </c:pt>
                <c:pt idx="41297">
                  <c:v>10671.999</c:v>
                </c:pt>
                <c:pt idx="41298">
                  <c:v>10671.999</c:v>
                </c:pt>
                <c:pt idx="41299">
                  <c:v>10671.999</c:v>
                </c:pt>
                <c:pt idx="41300">
                  <c:v>10671.999</c:v>
                </c:pt>
                <c:pt idx="41301">
                  <c:v>10671.999</c:v>
                </c:pt>
                <c:pt idx="41302">
                  <c:v>10672.999</c:v>
                </c:pt>
                <c:pt idx="41303">
                  <c:v>10672.999</c:v>
                </c:pt>
                <c:pt idx="41304">
                  <c:v>10672.999</c:v>
                </c:pt>
                <c:pt idx="41305">
                  <c:v>10672.999</c:v>
                </c:pt>
                <c:pt idx="41306">
                  <c:v>10672.999</c:v>
                </c:pt>
                <c:pt idx="41307">
                  <c:v>10672.999</c:v>
                </c:pt>
                <c:pt idx="41308">
                  <c:v>10673.999</c:v>
                </c:pt>
                <c:pt idx="41309">
                  <c:v>10673.999</c:v>
                </c:pt>
                <c:pt idx="41310">
                  <c:v>10673.999</c:v>
                </c:pt>
                <c:pt idx="41311">
                  <c:v>10673.999</c:v>
                </c:pt>
                <c:pt idx="41312">
                  <c:v>10673.999</c:v>
                </c:pt>
                <c:pt idx="41313">
                  <c:v>10673.999</c:v>
                </c:pt>
                <c:pt idx="41314">
                  <c:v>10673.999</c:v>
                </c:pt>
                <c:pt idx="41315">
                  <c:v>10674.999</c:v>
                </c:pt>
                <c:pt idx="41316">
                  <c:v>10674.999</c:v>
                </c:pt>
                <c:pt idx="41317">
                  <c:v>10674.999</c:v>
                </c:pt>
                <c:pt idx="41318">
                  <c:v>10674.999</c:v>
                </c:pt>
                <c:pt idx="41319">
                  <c:v>10674.999</c:v>
                </c:pt>
                <c:pt idx="41320">
                  <c:v>10674.999</c:v>
                </c:pt>
                <c:pt idx="41321">
                  <c:v>10674.999</c:v>
                </c:pt>
                <c:pt idx="41322">
                  <c:v>10676.999</c:v>
                </c:pt>
                <c:pt idx="41323">
                  <c:v>10676.999</c:v>
                </c:pt>
                <c:pt idx="41324">
                  <c:v>10676.999</c:v>
                </c:pt>
                <c:pt idx="41325">
                  <c:v>10676.999</c:v>
                </c:pt>
                <c:pt idx="41326">
                  <c:v>10676.999</c:v>
                </c:pt>
                <c:pt idx="41327">
                  <c:v>10676.999</c:v>
                </c:pt>
                <c:pt idx="41328">
                  <c:v>10677.999</c:v>
                </c:pt>
                <c:pt idx="41329">
                  <c:v>10677.999</c:v>
                </c:pt>
                <c:pt idx="41330">
                  <c:v>10677.999</c:v>
                </c:pt>
                <c:pt idx="41331">
                  <c:v>10677.999</c:v>
                </c:pt>
                <c:pt idx="41332">
                  <c:v>10677.999</c:v>
                </c:pt>
                <c:pt idx="41333">
                  <c:v>10677.999</c:v>
                </c:pt>
                <c:pt idx="41334">
                  <c:v>10677.999</c:v>
                </c:pt>
                <c:pt idx="41335">
                  <c:v>10678.999</c:v>
                </c:pt>
                <c:pt idx="41336">
                  <c:v>10678.999</c:v>
                </c:pt>
                <c:pt idx="41337">
                  <c:v>10678.999</c:v>
                </c:pt>
                <c:pt idx="41338">
                  <c:v>10678.999</c:v>
                </c:pt>
                <c:pt idx="41339">
                  <c:v>10678.999</c:v>
                </c:pt>
                <c:pt idx="41340">
                  <c:v>10678.999</c:v>
                </c:pt>
                <c:pt idx="41341">
                  <c:v>10679.999</c:v>
                </c:pt>
                <c:pt idx="41342">
                  <c:v>10679.999</c:v>
                </c:pt>
                <c:pt idx="41343">
                  <c:v>10679.999</c:v>
                </c:pt>
                <c:pt idx="41344">
                  <c:v>10679.999</c:v>
                </c:pt>
                <c:pt idx="41345">
                  <c:v>10679.999</c:v>
                </c:pt>
                <c:pt idx="41346">
                  <c:v>10679.999</c:v>
                </c:pt>
                <c:pt idx="41347">
                  <c:v>10679.999</c:v>
                </c:pt>
                <c:pt idx="41348">
                  <c:v>10681.999</c:v>
                </c:pt>
                <c:pt idx="41349">
                  <c:v>10681.999</c:v>
                </c:pt>
                <c:pt idx="41350">
                  <c:v>10681.999</c:v>
                </c:pt>
                <c:pt idx="41351">
                  <c:v>10681.999</c:v>
                </c:pt>
                <c:pt idx="41352">
                  <c:v>10681.999</c:v>
                </c:pt>
                <c:pt idx="41353">
                  <c:v>10681.999</c:v>
                </c:pt>
                <c:pt idx="41354">
                  <c:v>10682.999</c:v>
                </c:pt>
                <c:pt idx="41355">
                  <c:v>10682.999</c:v>
                </c:pt>
                <c:pt idx="41356">
                  <c:v>10682.999</c:v>
                </c:pt>
                <c:pt idx="41357">
                  <c:v>10682.999</c:v>
                </c:pt>
                <c:pt idx="41358">
                  <c:v>10682.999</c:v>
                </c:pt>
                <c:pt idx="41359">
                  <c:v>10682.999</c:v>
                </c:pt>
                <c:pt idx="41360">
                  <c:v>10682.999</c:v>
                </c:pt>
                <c:pt idx="41361">
                  <c:v>10683.999</c:v>
                </c:pt>
                <c:pt idx="41362">
                  <c:v>10683.999</c:v>
                </c:pt>
                <c:pt idx="41363">
                  <c:v>10683.999</c:v>
                </c:pt>
                <c:pt idx="41364">
                  <c:v>10683.999</c:v>
                </c:pt>
                <c:pt idx="41365">
                  <c:v>10683.999</c:v>
                </c:pt>
                <c:pt idx="41366">
                  <c:v>10683.999</c:v>
                </c:pt>
                <c:pt idx="41367">
                  <c:v>10683.999</c:v>
                </c:pt>
                <c:pt idx="41368">
                  <c:v>10684.999</c:v>
                </c:pt>
                <c:pt idx="41369">
                  <c:v>10684.999</c:v>
                </c:pt>
                <c:pt idx="41370">
                  <c:v>10684.999</c:v>
                </c:pt>
                <c:pt idx="41371">
                  <c:v>10684.999</c:v>
                </c:pt>
                <c:pt idx="41372">
                  <c:v>10684.999</c:v>
                </c:pt>
                <c:pt idx="41373">
                  <c:v>10684.999</c:v>
                </c:pt>
                <c:pt idx="41374">
                  <c:v>10686.999</c:v>
                </c:pt>
                <c:pt idx="41375">
                  <c:v>10686.999</c:v>
                </c:pt>
                <c:pt idx="41376">
                  <c:v>10686.999</c:v>
                </c:pt>
                <c:pt idx="41377">
                  <c:v>10686.999</c:v>
                </c:pt>
                <c:pt idx="41378">
                  <c:v>10686.999</c:v>
                </c:pt>
                <c:pt idx="41379">
                  <c:v>10686.999</c:v>
                </c:pt>
                <c:pt idx="41380">
                  <c:v>10686.999</c:v>
                </c:pt>
                <c:pt idx="41381">
                  <c:v>10687.999</c:v>
                </c:pt>
                <c:pt idx="41382">
                  <c:v>10687.999</c:v>
                </c:pt>
                <c:pt idx="41383">
                  <c:v>10687.999</c:v>
                </c:pt>
                <c:pt idx="41384">
                  <c:v>10687.999</c:v>
                </c:pt>
                <c:pt idx="41385">
                  <c:v>10687.999</c:v>
                </c:pt>
                <c:pt idx="41386">
                  <c:v>10687.999</c:v>
                </c:pt>
                <c:pt idx="41387">
                  <c:v>10688.999</c:v>
                </c:pt>
                <c:pt idx="41388">
                  <c:v>10688.999</c:v>
                </c:pt>
                <c:pt idx="41389">
                  <c:v>10688.999</c:v>
                </c:pt>
                <c:pt idx="41390">
                  <c:v>10688.999</c:v>
                </c:pt>
                <c:pt idx="41391">
                  <c:v>10688.999</c:v>
                </c:pt>
                <c:pt idx="41392">
                  <c:v>10688.999</c:v>
                </c:pt>
                <c:pt idx="41393">
                  <c:v>10688.999</c:v>
                </c:pt>
                <c:pt idx="41394">
                  <c:v>10689.999</c:v>
                </c:pt>
                <c:pt idx="41395">
                  <c:v>10689.999</c:v>
                </c:pt>
                <c:pt idx="41396">
                  <c:v>10689.999</c:v>
                </c:pt>
                <c:pt idx="41397">
                  <c:v>10689.999</c:v>
                </c:pt>
                <c:pt idx="41398">
                  <c:v>10689.999</c:v>
                </c:pt>
                <c:pt idx="41399">
                  <c:v>10689.999</c:v>
                </c:pt>
                <c:pt idx="41400">
                  <c:v>10691.999</c:v>
                </c:pt>
                <c:pt idx="41401">
                  <c:v>10691.999</c:v>
                </c:pt>
                <c:pt idx="41402">
                  <c:v>10691.999</c:v>
                </c:pt>
                <c:pt idx="41403">
                  <c:v>10691.999</c:v>
                </c:pt>
                <c:pt idx="41404">
                  <c:v>10691.999</c:v>
                </c:pt>
                <c:pt idx="41405">
                  <c:v>10691.999</c:v>
                </c:pt>
                <c:pt idx="41406">
                  <c:v>10691.999</c:v>
                </c:pt>
                <c:pt idx="41407">
                  <c:v>10692.999</c:v>
                </c:pt>
                <c:pt idx="41408">
                  <c:v>10692.999</c:v>
                </c:pt>
                <c:pt idx="41409">
                  <c:v>10692.999</c:v>
                </c:pt>
                <c:pt idx="41410">
                  <c:v>10692.999</c:v>
                </c:pt>
                <c:pt idx="41411">
                  <c:v>10692.999</c:v>
                </c:pt>
                <c:pt idx="41412">
                  <c:v>10692.999</c:v>
                </c:pt>
                <c:pt idx="41413">
                  <c:v>10692.999</c:v>
                </c:pt>
                <c:pt idx="41414">
                  <c:v>10693.999</c:v>
                </c:pt>
                <c:pt idx="41415">
                  <c:v>10693.999</c:v>
                </c:pt>
                <c:pt idx="41416">
                  <c:v>10693.999</c:v>
                </c:pt>
                <c:pt idx="41417">
                  <c:v>10693.999</c:v>
                </c:pt>
                <c:pt idx="41418">
                  <c:v>10693.999</c:v>
                </c:pt>
                <c:pt idx="41419">
                  <c:v>10693.999</c:v>
                </c:pt>
                <c:pt idx="41420">
                  <c:v>10694.999</c:v>
                </c:pt>
                <c:pt idx="41421">
                  <c:v>10694.999</c:v>
                </c:pt>
                <c:pt idx="41422">
                  <c:v>10694.999</c:v>
                </c:pt>
                <c:pt idx="41423">
                  <c:v>10694.999</c:v>
                </c:pt>
                <c:pt idx="41424">
                  <c:v>10694.999</c:v>
                </c:pt>
                <c:pt idx="41425">
                  <c:v>10694.999</c:v>
                </c:pt>
                <c:pt idx="41426">
                  <c:v>10694.999</c:v>
                </c:pt>
                <c:pt idx="41427">
                  <c:v>10696.999</c:v>
                </c:pt>
                <c:pt idx="41428">
                  <c:v>10696.999</c:v>
                </c:pt>
                <c:pt idx="41429">
                  <c:v>10696.999</c:v>
                </c:pt>
                <c:pt idx="41430">
                  <c:v>10696.999</c:v>
                </c:pt>
                <c:pt idx="41431">
                  <c:v>10696.999</c:v>
                </c:pt>
                <c:pt idx="41432">
                  <c:v>10696.999</c:v>
                </c:pt>
                <c:pt idx="41433">
                  <c:v>10697.999</c:v>
                </c:pt>
                <c:pt idx="41434">
                  <c:v>10697.999</c:v>
                </c:pt>
                <c:pt idx="41435">
                  <c:v>10697.999</c:v>
                </c:pt>
                <c:pt idx="41436">
                  <c:v>10697.999</c:v>
                </c:pt>
                <c:pt idx="41437">
                  <c:v>10697.999</c:v>
                </c:pt>
                <c:pt idx="41438">
                  <c:v>10697.999</c:v>
                </c:pt>
                <c:pt idx="41439">
                  <c:v>10697.999</c:v>
                </c:pt>
                <c:pt idx="41440">
                  <c:v>10698.999</c:v>
                </c:pt>
                <c:pt idx="41441">
                  <c:v>10698.999</c:v>
                </c:pt>
                <c:pt idx="41442">
                  <c:v>10698.999</c:v>
                </c:pt>
                <c:pt idx="41443">
                  <c:v>10698.999</c:v>
                </c:pt>
                <c:pt idx="41444">
                  <c:v>10698.999</c:v>
                </c:pt>
                <c:pt idx="41445">
                  <c:v>10698.999</c:v>
                </c:pt>
                <c:pt idx="41446">
                  <c:v>10699.999</c:v>
                </c:pt>
                <c:pt idx="41447">
                  <c:v>10699.999</c:v>
                </c:pt>
                <c:pt idx="41448">
                  <c:v>10699.999</c:v>
                </c:pt>
                <c:pt idx="41449">
                  <c:v>10699.999</c:v>
                </c:pt>
                <c:pt idx="41450">
                  <c:v>10699.999</c:v>
                </c:pt>
                <c:pt idx="41451">
                  <c:v>10699.999</c:v>
                </c:pt>
                <c:pt idx="41452">
                  <c:v>10699.999</c:v>
                </c:pt>
                <c:pt idx="41453">
                  <c:v>10701.999</c:v>
                </c:pt>
                <c:pt idx="41454">
                  <c:v>10701.999</c:v>
                </c:pt>
                <c:pt idx="41455">
                  <c:v>10701.999</c:v>
                </c:pt>
                <c:pt idx="41456">
                  <c:v>10701.999</c:v>
                </c:pt>
                <c:pt idx="41457">
                  <c:v>10701.999</c:v>
                </c:pt>
                <c:pt idx="41458">
                  <c:v>10701.999</c:v>
                </c:pt>
                <c:pt idx="41459">
                  <c:v>10702.999</c:v>
                </c:pt>
                <c:pt idx="41460">
                  <c:v>10702.999</c:v>
                </c:pt>
                <c:pt idx="41461">
                  <c:v>10702.999</c:v>
                </c:pt>
                <c:pt idx="41462">
                  <c:v>10702.999</c:v>
                </c:pt>
                <c:pt idx="41463">
                  <c:v>10702.999</c:v>
                </c:pt>
                <c:pt idx="41464">
                  <c:v>10702.999</c:v>
                </c:pt>
                <c:pt idx="41465">
                  <c:v>10702.999</c:v>
                </c:pt>
                <c:pt idx="41466">
                  <c:v>10703.999</c:v>
                </c:pt>
                <c:pt idx="41467">
                  <c:v>10703.999</c:v>
                </c:pt>
                <c:pt idx="41468">
                  <c:v>10703.999</c:v>
                </c:pt>
                <c:pt idx="41469">
                  <c:v>10703.999</c:v>
                </c:pt>
                <c:pt idx="41470">
                  <c:v>10703.999</c:v>
                </c:pt>
                <c:pt idx="41471">
                  <c:v>10703.999</c:v>
                </c:pt>
                <c:pt idx="41472">
                  <c:v>10703.999</c:v>
                </c:pt>
                <c:pt idx="41473">
                  <c:v>10704.999</c:v>
                </c:pt>
                <c:pt idx="41474">
                  <c:v>10704.999</c:v>
                </c:pt>
                <c:pt idx="41475">
                  <c:v>10704.999</c:v>
                </c:pt>
                <c:pt idx="41476">
                  <c:v>10704.999</c:v>
                </c:pt>
                <c:pt idx="41477">
                  <c:v>10704.999</c:v>
                </c:pt>
                <c:pt idx="41478">
                  <c:v>10704.999</c:v>
                </c:pt>
                <c:pt idx="41479">
                  <c:v>10706.999</c:v>
                </c:pt>
                <c:pt idx="41480">
                  <c:v>10706.999</c:v>
                </c:pt>
                <c:pt idx="41481">
                  <c:v>10706.999</c:v>
                </c:pt>
                <c:pt idx="41482">
                  <c:v>10706.999</c:v>
                </c:pt>
                <c:pt idx="41483">
                  <c:v>10706.999</c:v>
                </c:pt>
                <c:pt idx="41484">
                  <c:v>10706.999</c:v>
                </c:pt>
                <c:pt idx="41485">
                  <c:v>10706.999</c:v>
                </c:pt>
                <c:pt idx="41486">
                  <c:v>10707.999</c:v>
                </c:pt>
                <c:pt idx="41487">
                  <c:v>10707.999</c:v>
                </c:pt>
                <c:pt idx="41488">
                  <c:v>10707.999</c:v>
                </c:pt>
                <c:pt idx="41489">
                  <c:v>10707.999</c:v>
                </c:pt>
                <c:pt idx="41490">
                  <c:v>10707.999</c:v>
                </c:pt>
                <c:pt idx="41491">
                  <c:v>10707.999</c:v>
                </c:pt>
                <c:pt idx="41492">
                  <c:v>10708.999</c:v>
                </c:pt>
                <c:pt idx="41493">
                  <c:v>10708.999</c:v>
                </c:pt>
                <c:pt idx="41494">
                  <c:v>10708.999</c:v>
                </c:pt>
                <c:pt idx="41495">
                  <c:v>10708.999</c:v>
                </c:pt>
                <c:pt idx="41496">
                  <c:v>10708.999</c:v>
                </c:pt>
                <c:pt idx="41497">
                  <c:v>10708.999</c:v>
                </c:pt>
                <c:pt idx="41498">
                  <c:v>10708.999</c:v>
                </c:pt>
                <c:pt idx="41499">
                  <c:v>10709.999</c:v>
                </c:pt>
                <c:pt idx="41500">
                  <c:v>10709.999</c:v>
                </c:pt>
                <c:pt idx="41501">
                  <c:v>10709.999</c:v>
                </c:pt>
                <c:pt idx="41502">
                  <c:v>10709.999</c:v>
                </c:pt>
                <c:pt idx="41503">
                  <c:v>10709.999</c:v>
                </c:pt>
                <c:pt idx="41504">
                  <c:v>10709.999</c:v>
                </c:pt>
                <c:pt idx="41505">
                  <c:v>10711.999</c:v>
                </c:pt>
                <c:pt idx="41506">
                  <c:v>10711.999</c:v>
                </c:pt>
                <c:pt idx="41507">
                  <c:v>10711.999</c:v>
                </c:pt>
                <c:pt idx="41508">
                  <c:v>10711.999</c:v>
                </c:pt>
                <c:pt idx="41509">
                  <c:v>10711.999</c:v>
                </c:pt>
                <c:pt idx="41510">
                  <c:v>10711.999</c:v>
                </c:pt>
                <c:pt idx="41511">
                  <c:v>10711.999</c:v>
                </c:pt>
                <c:pt idx="41512">
                  <c:v>10712.999</c:v>
                </c:pt>
                <c:pt idx="41513">
                  <c:v>10712.999</c:v>
                </c:pt>
                <c:pt idx="41514">
                  <c:v>10712.999</c:v>
                </c:pt>
                <c:pt idx="41515">
                  <c:v>10712.999</c:v>
                </c:pt>
                <c:pt idx="41516">
                  <c:v>10712.999</c:v>
                </c:pt>
                <c:pt idx="41517">
                  <c:v>10712.999</c:v>
                </c:pt>
                <c:pt idx="41518">
                  <c:v>10712.999</c:v>
                </c:pt>
                <c:pt idx="41519">
                  <c:v>10713.999</c:v>
                </c:pt>
                <c:pt idx="41520">
                  <c:v>10713.999</c:v>
                </c:pt>
                <c:pt idx="41521">
                  <c:v>10713.999</c:v>
                </c:pt>
                <c:pt idx="41522">
                  <c:v>10713.999</c:v>
                </c:pt>
                <c:pt idx="41523">
                  <c:v>10713.999</c:v>
                </c:pt>
                <c:pt idx="41524">
                  <c:v>10713.999</c:v>
                </c:pt>
                <c:pt idx="41525">
                  <c:v>10714.999</c:v>
                </c:pt>
                <c:pt idx="41526">
                  <c:v>10714.999</c:v>
                </c:pt>
                <c:pt idx="41527">
                  <c:v>10714.999</c:v>
                </c:pt>
                <c:pt idx="41528">
                  <c:v>10714.999</c:v>
                </c:pt>
                <c:pt idx="41529">
                  <c:v>10714.999</c:v>
                </c:pt>
                <c:pt idx="41530">
                  <c:v>10714.999</c:v>
                </c:pt>
                <c:pt idx="41531">
                  <c:v>10714.999</c:v>
                </c:pt>
                <c:pt idx="41532">
                  <c:v>10716.999</c:v>
                </c:pt>
                <c:pt idx="41533">
                  <c:v>10716.999</c:v>
                </c:pt>
                <c:pt idx="41534">
                  <c:v>10716.999</c:v>
                </c:pt>
                <c:pt idx="41535">
                  <c:v>10716.999</c:v>
                </c:pt>
                <c:pt idx="41536">
                  <c:v>10716.999</c:v>
                </c:pt>
                <c:pt idx="41537">
                  <c:v>10716.999</c:v>
                </c:pt>
                <c:pt idx="41538">
                  <c:v>10717.999</c:v>
                </c:pt>
                <c:pt idx="41539">
                  <c:v>10717.999</c:v>
                </c:pt>
                <c:pt idx="41540">
                  <c:v>10717.999</c:v>
                </c:pt>
                <c:pt idx="41541">
                  <c:v>10717.999</c:v>
                </c:pt>
                <c:pt idx="41542">
                  <c:v>10717.999</c:v>
                </c:pt>
                <c:pt idx="41543">
                  <c:v>10717.999</c:v>
                </c:pt>
                <c:pt idx="41544">
                  <c:v>10717.999</c:v>
                </c:pt>
                <c:pt idx="41545">
                  <c:v>10718.999</c:v>
                </c:pt>
                <c:pt idx="41546">
                  <c:v>10718.999</c:v>
                </c:pt>
                <c:pt idx="41547">
                  <c:v>10718.999</c:v>
                </c:pt>
                <c:pt idx="41548">
                  <c:v>10718.999</c:v>
                </c:pt>
                <c:pt idx="41549">
                  <c:v>10718.999</c:v>
                </c:pt>
                <c:pt idx="41550">
                  <c:v>10718.999</c:v>
                </c:pt>
                <c:pt idx="41551">
                  <c:v>10719.999</c:v>
                </c:pt>
                <c:pt idx="41552">
                  <c:v>10719.999</c:v>
                </c:pt>
                <c:pt idx="41553">
                  <c:v>10719.999</c:v>
                </c:pt>
                <c:pt idx="41554">
                  <c:v>10719.999</c:v>
                </c:pt>
                <c:pt idx="41555">
                  <c:v>10719.999</c:v>
                </c:pt>
                <c:pt idx="41556">
                  <c:v>10719.999</c:v>
                </c:pt>
                <c:pt idx="41557">
                  <c:v>10719.999</c:v>
                </c:pt>
                <c:pt idx="41558">
                  <c:v>10721.999</c:v>
                </c:pt>
                <c:pt idx="41559">
                  <c:v>10721.999</c:v>
                </c:pt>
                <c:pt idx="41560">
                  <c:v>10721.999</c:v>
                </c:pt>
                <c:pt idx="41561">
                  <c:v>10721.999</c:v>
                </c:pt>
                <c:pt idx="41562">
                  <c:v>10721.999</c:v>
                </c:pt>
                <c:pt idx="41563">
                  <c:v>10721.999</c:v>
                </c:pt>
                <c:pt idx="41564">
                  <c:v>10722.999</c:v>
                </c:pt>
                <c:pt idx="41565">
                  <c:v>10722.999</c:v>
                </c:pt>
                <c:pt idx="41566">
                  <c:v>10722.999</c:v>
                </c:pt>
                <c:pt idx="41567">
                  <c:v>10722.999</c:v>
                </c:pt>
                <c:pt idx="41568">
                  <c:v>10722.999</c:v>
                </c:pt>
                <c:pt idx="41569">
                  <c:v>10722.999</c:v>
                </c:pt>
                <c:pt idx="41570">
                  <c:v>10722.999</c:v>
                </c:pt>
                <c:pt idx="41571">
                  <c:v>10723.999</c:v>
                </c:pt>
                <c:pt idx="41572">
                  <c:v>10723.999</c:v>
                </c:pt>
                <c:pt idx="41573">
                  <c:v>10723.999</c:v>
                </c:pt>
                <c:pt idx="41574">
                  <c:v>10723.999</c:v>
                </c:pt>
                <c:pt idx="41575">
                  <c:v>10723.999</c:v>
                </c:pt>
                <c:pt idx="41576">
                  <c:v>10723.999</c:v>
                </c:pt>
                <c:pt idx="41577">
                  <c:v>10723.999</c:v>
                </c:pt>
                <c:pt idx="41578">
                  <c:v>10724.999</c:v>
                </c:pt>
                <c:pt idx="41579">
                  <c:v>10724.999</c:v>
                </c:pt>
                <c:pt idx="41580">
                  <c:v>10724.999</c:v>
                </c:pt>
                <c:pt idx="41581">
                  <c:v>10724.999</c:v>
                </c:pt>
                <c:pt idx="41582">
                  <c:v>10724.999</c:v>
                </c:pt>
                <c:pt idx="41583">
                  <c:v>10724.999</c:v>
                </c:pt>
                <c:pt idx="41584">
                  <c:v>10726.999</c:v>
                </c:pt>
                <c:pt idx="41585">
                  <c:v>10726.999</c:v>
                </c:pt>
                <c:pt idx="41586">
                  <c:v>10726.999</c:v>
                </c:pt>
                <c:pt idx="41587">
                  <c:v>10726.999</c:v>
                </c:pt>
                <c:pt idx="41588">
                  <c:v>10726.999</c:v>
                </c:pt>
                <c:pt idx="41589">
                  <c:v>10726.999</c:v>
                </c:pt>
                <c:pt idx="41590">
                  <c:v>10726.999</c:v>
                </c:pt>
                <c:pt idx="41591">
                  <c:v>10727.999</c:v>
                </c:pt>
                <c:pt idx="41592">
                  <c:v>10727.999</c:v>
                </c:pt>
                <c:pt idx="41593">
                  <c:v>10727.999</c:v>
                </c:pt>
                <c:pt idx="41594">
                  <c:v>10727.999</c:v>
                </c:pt>
                <c:pt idx="41595">
                  <c:v>10727.999</c:v>
                </c:pt>
                <c:pt idx="41596">
                  <c:v>10727.999</c:v>
                </c:pt>
                <c:pt idx="41597">
                  <c:v>10728.999</c:v>
                </c:pt>
                <c:pt idx="41598">
                  <c:v>10728.999</c:v>
                </c:pt>
                <c:pt idx="41599">
                  <c:v>10728.999</c:v>
                </c:pt>
                <c:pt idx="41600">
                  <c:v>10728.999</c:v>
                </c:pt>
                <c:pt idx="41601">
                  <c:v>10728.999</c:v>
                </c:pt>
                <c:pt idx="41602">
                  <c:v>10728.999</c:v>
                </c:pt>
                <c:pt idx="41603">
                  <c:v>10728.999</c:v>
                </c:pt>
                <c:pt idx="41604">
                  <c:v>10729.999</c:v>
                </c:pt>
                <c:pt idx="41605">
                  <c:v>10729.999</c:v>
                </c:pt>
                <c:pt idx="41606">
                  <c:v>10729.999</c:v>
                </c:pt>
                <c:pt idx="41607">
                  <c:v>10729.999</c:v>
                </c:pt>
                <c:pt idx="41608">
                  <c:v>10729.999</c:v>
                </c:pt>
                <c:pt idx="41609">
                  <c:v>10729.999</c:v>
                </c:pt>
                <c:pt idx="41610">
                  <c:v>10731.999</c:v>
                </c:pt>
                <c:pt idx="41611">
                  <c:v>10731.999</c:v>
                </c:pt>
                <c:pt idx="41612">
                  <c:v>10731.999</c:v>
                </c:pt>
                <c:pt idx="41613">
                  <c:v>10731.999</c:v>
                </c:pt>
                <c:pt idx="41614">
                  <c:v>10731.999</c:v>
                </c:pt>
                <c:pt idx="41615">
                  <c:v>10731.999</c:v>
                </c:pt>
                <c:pt idx="41616">
                  <c:v>10731.999</c:v>
                </c:pt>
                <c:pt idx="41617">
                  <c:v>10732.999</c:v>
                </c:pt>
                <c:pt idx="41618">
                  <c:v>10732.999</c:v>
                </c:pt>
                <c:pt idx="41619">
                  <c:v>10732.999</c:v>
                </c:pt>
                <c:pt idx="41620">
                  <c:v>10732.999</c:v>
                </c:pt>
                <c:pt idx="41621">
                  <c:v>10732.999</c:v>
                </c:pt>
                <c:pt idx="41622">
                  <c:v>10732.999</c:v>
                </c:pt>
                <c:pt idx="41623">
                  <c:v>10732.999</c:v>
                </c:pt>
                <c:pt idx="41624">
                  <c:v>10733.999</c:v>
                </c:pt>
                <c:pt idx="41625">
                  <c:v>10733.999</c:v>
                </c:pt>
                <c:pt idx="41626">
                  <c:v>10733.999</c:v>
                </c:pt>
                <c:pt idx="41627">
                  <c:v>10733.999</c:v>
                </c:pt>
                <c:pt idx="41628">
                  <c:v>10733.999</c:v>
                </c:pt>
                <c:pt idx="41629">
                  <c:v>10733.999</c:v>
                </c:pt>
                <c:pt idx="41630">
                  <c:v>10734.999</c:v>
                </c:pt>
                <c:pt idx="41631">
                  <c:v>10734.999</c:v>
                </c:pt>
                <c:pt idx="41632">
                  <c:v>10734.999</c:v>
                </c:pt>
                <c:pt idx="41633">
                  <c:v>10734.999</c:v>
                </c:pt>
                <c:pt idx="41634">
                  <c:v>10734.999</c:v>
                </c:pt>
                <c:pt idx="41635">
                  <c:v>10734.999</c:v>
                </c:pt>
                <c:pt idx="41636">
                  <c:v>10734.999</c:v>
                </c:pt>
                <c:pt idx="41637">
                  <c:v>10736.999</c:v>
                </c:pt>
                <c:pt idx="41638">
                  <c:v>10736.999</c:v>
                </c:pt>
                <c:pt idx="41639">
                  <c:v>10736.999</c:v>
                </c:pt>
                <c:pt idx="41640">
                  <c:v>10736.999</c:v>
                </c:pt>
                <c:pt idx="41641">
                  <c:v>10736.999</c:v>
                </c:pt>
                <c:pt idx="41642">
                  <c:v>10736.999</c:v>
                </c:pt>
                <c:pt idx="41643">
                  <c:v>10737.999</c:v>
                </c:pt>
                <c:pt idx="41644">
                  <c:v>10737.999</c:v>
                </c:pt>
                <c:pt idx="41645">
                  <c:v>10737.999</c:v>
                </c:pt>
                <c:pt idx="41646">
                  <c:v>10737.999</c:v>
                </c:pt>
                <c:pt idx="41647">
                  <c:v>10737.999</c:v>
                </c:pt>
                <c:pt idx="41648">
                  <c:v>10737.999</c:v>
                </c:pt>
                <c:pt idx="41649">
                  <c:v>10737.999</c:v>
                </c:pt>
                <c:pt idx="41650">
                  <c:v>10738.999</c:v>
                </c:pt>
                <c:pt idx="41651">
                  <c:v>10738.999</c:v>
                </c:pt>
                <c:pt idx="41652">
                  <c:v>10738.999</c:v>
                </c:pt>
                <c:pt idx="41653">
                  <c:v>10738.999</c:v>
                </c:pt>
                <c:pt idx="41654">
                  <c:v>10738.999</c:v>
                </c:pt>
                <c:pt idx="41655">
                  <c:v>10738.999</c:v>
                </c:pt>
                <c:pt idx="41656">
                  <c:v>10739.999</c:v>
                </c:pt>
                <c:pt idx="41657">
                  <c:v>10739.999</c:v>
                </c:pt>
                <c:pt idx="41658">
                  <c:v>10739.999</c:v>
                </c:pt>
                <c:pt idx="41659">
                  <c:v>10739.999</c:v>
                </c:pt>
                <c:pt idx="41660">
                  <c:v>10739.999</c:v>
                </c:pt>
                <c:pt idx="41661">
                  <c:v>10739.999</c:v>
                </c:pt>
                <c:pt idx="41662">
                  <c:v>10739.999</c:v>
                </c:pt>
                <c:pt idx="41663">
                  <c:v>10741.999</c:v>
                </c:pt>
                <c:pt idx="41664">
                  <c:v>10741.999</c:v>
                </c:pt>
                <c:pt idx="41665">
                  <c:v>10741.999</c:v>
                </c:pt>
                <c:pt idx="41666">
                  <c:v>10741.999</c:v>
                </c:pt>
                <c:pt idx="41667">
                  <c:v>10741.999</c:v>
                </c:pt>
                <c:pt idx="41668">
                  <c:v>10741.999</c:v>
                </c:pt>
                <c:pt idx="41669">
                  <c:v>10741.999</c:v>
                </c:pt>
                <c:pt idx="41670">
                  <c:v>10742.999</c:v>
                </c:pt>
                <c:pt idx="41671">
                  <c:v>10742.999</c:v>
                </c:pt>
                <c:pt idx="41672">
                  <c:v>10742.999</c:v>
                </c:pt>
                <c:pt idx="41673">
                  <c:v>10742.999</c:v>
                </c:pt>
                <c:pt idx="41674">
                  <c:v>10742.999</c:v>
                </c:pt>
                <c:pt idx="41675">
                  <c:v>10742.999</c:v>
                </c:pt>
                <c:pt idx="41676">
                  <c:v>10743.999</c:v>
                </c:pt>
                <c:pt idx="41677">
                  <c:v>10743.999</c:v>
                </c:pt>
                <c:pt idx="41678">
                  <c:v>10743.999</c:v>
                </c:pt>
                <c:pt idx="41679">
                  <c:v>10743.999</c:v>
                </c:pt>
                <c:pt idx="41680">
                  <c:v>10743.999</c:v>
                </c:pt>
                <c:pt idx="41681">
                  <c:v>10743.999</c:v>
                </c:pt>
                <c:pt idx="41682">
                  <c:v>10743.999</c:v>
                </c:pt>
                <c:pt idx="41683">
                  <c:v>10744.999</c:v>
                </c:pt>
                <c:pt idx="41684">
                  <c:v>10744.999</c:v>
                </c:pt>
                <c:pt idx="41685">
                  <c:v>10744.999</c:v>
                </c:pt>
                <c:pt idx="41686">
                  <c:v>10744.999</c:v>
                </c:pt>
                <c:pt idx="41687">
                  <c:v>10744.999</c:v>
                </c:pt>
                <c:pt idx="41688">
                  <c:v>10744.999</c:v>
                </c:pt>
                <c:pt idx="41689">
                  <c:v>10746.999</c:v>
                </c:pt>
                <c:pt idx="41690">
                  <c:v>10746.999</c:v>
                </c:pt>
                <c:pt idx="41691">
                  <c:v>10746.999</c:v>
                </c:pt>
                <c:pt idx="41692">
                  <c:v>10746.999</c:v>
                </c:pt>
                <c:pt idx="41693">
                  <c:v>10746.999</c:v>
                </c:pt>
                <c:pt idx="41694">
                  <c:v>10746.999</c:v>
                </c:pt>
                <c:pt idx="41695">
                  <c:v>10746.999</c:v>
                </c:pt>
                <c:pt idx="41696">
                  <c:v>10747.999</c:v>
                </c:pt>
                <c:pt idx="41697">
                  <c:v>10747.999</c:v>
                </c:pt>
                <c:pt idx="41698">
                  <c:v>10747.999</c:v>
                </c:pt>
                <c:pt idx="41699">
                  <c:v>10747.999</c:v>
                </c:pt>
                <c:pt idx="41700">
                  <c:v>10747.999</c:v>
                </c:pt>
                <c:pt idx="41701">
                  <c:v>10747.999</c:v>
                </c:pt>
                <c:pt idx="41702">
                  <c:v>10748.999</c:v>
                </c:pt>
                <c:pt idx="41703">
                  <c:v>10748.999</c:v>
                </c:pt>
                <c:pt idx="41704">
                  <c:v>10748.999</c:v>
                </c:pt>
                <c:pt idx="41705">
                  <c:v>10748.999</c:v>
                </c:pt>
                <c:pt idx="41706">
                  <c:v>10748.999</c:v>
                </c:pt>
                <c:pt idx="41707">
                  <c:v>10748.999</c:v>
                </c:pt>
                <c:pt idx="41708">
                  <c:v>10748.999</c:v>
                </c:pt>
                <c:pt idx="41709">
                  <c:v>10749.999</c:v>
                </c:pt>
                <c:pt idx="41710">
                  <c:v>10749.999</c:v>
                </c:pt>
                <c:pt idx="41711">
                  <c:v>10749.999</c:v>
                </c:pt>
                <c:pt idx="41712">
                  <c:v>10749.999</c:v>
                </c:pt>
                <c:pt idx="41713">
                  <c:v>10749.999</c:v>
                </c:pt>
                <c:pt idx="41714">
                  <c:v>10749.999</c:v>
                </c:pt>
                <c:pt idx="41715">
                  <c:v>10751.999</c:v>
                </c:pt>
                <c:pt idx="41716">
                  <c:v>10751.999</c:v>
                </c:pt>
                <c:pt idx="41717">
                  <c:v>10751.999</c:v>
                </c:pt>
                <c:pt idx="41718">
                  <c:v>10751.999</c:v>
                </c:pt>
                <c:pt idx="41719">
                  <c:v>10751.999</c:v>
                </c:pt>
                <c:pt idx="41720">
                  <c:v>10751.999</c:v>
                </c:pt>
                <c:pt idx="41721">
                  <c:v>10751.999</c:v>
                </c:pt>
                <c:pt idx="41722">
                  <c:v>10752.999</c:v>
                </c:pt>
                <c:pt idx="41723">
                  <c:v>10752.999</c:v>
                </c:pt>
                <c:pt idx="41724">
                  <c:v>10752.999</c:v>
                </c:pt>
                <c:pt idx="41725">
                  <c:v>10752.999</c:v>
                </c:pt>
                <c:pt idx="41726">
                  <c:v>10752.999</c:v>
                </c:pt>
                <c:pt idx="41727">
                  <c:v>10752.999</c:v>
                </c:pt>
                <c:pt idx="41728">
                  <c:v>10752.999</c:v>
                </c:pt>
                <c:pt idx="41729">
                  <c:v>10753.999</c:v>
                </c:pt>
                <c:pt idx="41730">
                  <c:v>10753.999</c:v>
                </c:pt>
                <c:pt idx="41731">
                  <c:v>10753.999</c:v>
                </c:pt>
                <c:pt idx="41732">
                  <c:v>10753.999</c:v>
                </c:pt>
                <c:pt idx="41733">
                  <c:v>10753.999</c:v>
                </c:pt>
                <c:pt idx="41734">
                  <c:v>10753.999</c:v>
                </c:pt>
                <c:pt idx="41735">
                  <c:v>10754.999</c:v>
                </c:pt>
                <c:pt idx="41736">
                  <c:v>10754.999</c:v>
                </c:pt>
                <c:pt idx="41737">
                  <c:v>10754.999</c:v>
                </c:pt>
                <c:pt idx="41738">
                  <c:v>10754.999</c:v>
                </c:pt>
                <c:pt idx="41739">
                  <c:v>10754.999</c:v>
                </c:pt>
                <c:pt idx="41740">
                  <c:v>10754.999</c:v>
                </c:pt>
                <c:pt idx="41741">
                  <c:v>10754.999</c:v>
                </c:pt>
                <c:pt idx="41742">
                  <c:v>10756.999</c:v>
                </c:pt>
                <c:pt idx="41743">
                  <c:v>10756.999</c:v>
                </c:pt>
                <c:pt idx="41744">
                  <c:v>10756.999</c:v>
                </c:pt>
                <c:pt idx="41745">
                  <c:v>10756.999</c:v>
                </c:pt>
                <c:pt idx="41746">
                  <c:v>10756.999</c:v>
                </c:pt>
                <c:pt idx="41747">
                  <c:v>10756.999</c:v>
                </c:pt>
                <c:pt idx="41748">
                  <c:v>10757.999</c:v>
                </c:pt>
                <c:pt idx="41749">
                  <c:v>10757.999</c:v>
                </c:pt>
                <c:pt idx="41750">
                  <c:v>10757.999</c:v>
                </c:pt>
                <c:pt idx="41751">
                  <c:v>10757.999</c:v>
                </c:pt>
                <c:pt idx="41752">
                  <c:v>10757.999</c:v>
                </c:pt>
                <c:pt idx="41753">
                  <c:v>10757.999</c:v>
                </c:pt>
                <c:pt idx="41754">
                  <c:v>10757.999</c:v>
                </c:pt>
                <c:pt idx="41755">
                  <c:v>10758.999</c:v>
                </c:pt>
                <c:pt idx="41756">
                  <c:v>10758.999</c:v>
                </c:pt>
                <c:pt idx="41757">
                  <c:v>10758.999</c:v>
                </c:pt>
                <c:pt idx="41758">
                  <c:v>10758.999</c:v>
                </c:pt>
                <c:pt idx="41759">
                  <c:v>10758.999</c:v>
                </c:pt>
                <c:pt idx="41760">
                  <c:v>10758.999</c:v>
                </c:pt>
                <c:pt idx="41761">
                  <c:v>10759.999</c:v>
                </c:pt>
                <c:pt idx="41762">
                  <c:v>10759.999</c:v>
                </c:pt>
                <c:pt idx="41763">
                  <c:v>10759.999</c:v>
                </c:pt>
                <c:pt idx="41764">
                  <c:v>10759.999</c:v>
                </c:pt>
                <c:pt idx="41765">
                  <c:v>10759.999</c:v>
                </c:pt>
                <c:pt idx="41766">
                  <c:v>10759.999</c:v>
                </c:pt>
                <c:pt idx="41767">
                  <c:v>10759.999</c:v>
                </c:pt>
                <c:pt idx="41768">
                  <c:v>10761.999</c:v>
                </c:pt>
                <c:pt idx="41769">
                  <c:v>10761.999</c:v>
                </c:pt>
                <c:pt idx="41770">
                  <c:v>10761.999</c:v>
                </c:pt>
                <c:pt idx="41771">
                  <c:v>10761.999</c:v>
                </c:pt>
                <c:pt idx="41772">
                  <c:v>10761.999</c:v>
                </c:pt>
                <c:pt idx="41773">
                  <c:v>10761.999</c:v>
                </c:pt>
                <c:pt idx="41774">
                  <c:v>10761.999</c:v>
                </c:pt>
                <c:pt idx="41775">
                  <c:v>10762.999</c:v>
                </c:pt>
                <c:pt idx="41776">
                  <c:v>10762.999</c:v>
                </c:pt>
                <c:pt idx="41777">
                  <c:v>10762.999</c:v>
                </c:pt>
                <c:pt idx="41778">
                  <c:v>10762.999</c:v>
                </c:pt>
                <c:pt idx="41779">
                  <c:v>10762.999</c:v>
                </c:pt>
                <c:pt idx="41780">
                  <c:v>10762.999</c:v>
                </c:pt>
                <c:pt idx="41781">
                  <c:v>10763.999</c:v>
                </c:pt>
                <c:pt idx="41782">
                  <c:v>10763.999</c:v>
                </c:pt>
                <c:pt idx="41783">
                  <c:v>10763.999</c:v>
                </c:pt>
                <c:pt idx="41784">
                  <c:v>10763.999</c:v>
                </c:pt>
                <c:pt idx="41785">
                  <c:v>10763.999</c:v>
                </c:pt>
                <c:pt idx="41786">
                  <c:v>10763.999</c:v>
                </c:pt>
                <c:pt idx="41787">
                  <c:v>10763.999</c:v>
                </c:pt>
                <c:pt idx="41788">
                  <c:v>10764.999</c:v>
                </c:pt>
                <c:pt idx="41789">
                  <c:v>10764.999</c:v>
                </c:pt>
                <c:pt idx="41790">
                  <c:v>10764.999</c:v>
                </c:pt>
                <c:pt idx="41791">
                  <c:v>10764.999</c:v>
                </c:pt>
                <c:pt idx="41792">
                  <c:v>10764.999</c:v>
                </c:pt>
                <c:pt idx="41793">
                  <c:v>10764.999</c:v>
                </c:pt>
                <c:pt idx="41794">
                  <c:v>10766.999</c:v>
                </c:pt>
                <c:pt idx="41795">
                  <c:v>10766.999</c:v>
                </c:pt>
                <c:pt idx="41796">
                  <c:v>10766.999</c:v>
                </c:pt>
                <c:pt idx="41797">
                  <c:v>10766.999</c:v>
                </c:pt>
                <c:pt idx="41798">
                  <c:v>10766.999</c:v>
                </c:pt>
                <c:pt idx="41799">
                  <c:v>10766.999</c:v>
                </c:pt>
                <c:pt idx="41800">
                  <c:v>10766.999</c:v>
                </c:pt>
                <c:pt idx="41801">
                  <c:v>10767.999</c:v>
                </c:pt>
                <c:pt idx="41802">
                  <c:v>10767.999</c:v>
                </c:pt>
                <c:pt idx="41803">
                  <c:v>10767.999</c:v>
                </c:pt>
                <c:pt idx="41804">
                  <c:v>10767.999</c:v>
                </c:pt>
                <c:pt idx="41805">
                  <c:v>10767.999</c:v>
                </c:pt>
                <c:pt idx="41806">
                  <c:v>10767.999</c:v>
                </c:pt>
                <c:pt idx="41807">
                  <c:v>10768.999</c:v>
                </c:pt>
                <c:pt idx="41808">
                  <c:v>10768.999</c:v>
                </c:pt>
                <c:pt idx="41809">
                  <c:v>10768.999</c:v>
                </c:pt>
                <c:pt idx="41810">
                  <c:v>10768.999</c:v>
                </c:pt>
                <c:pt idx="41811">
                  <c:v>10768.999</c:v>
                </c:pt>
                <c:pt idx="41812">
                  <c:v>10768.999</c:v>
                </c:pt>
                <c:pt idx="41813">
                  <c:v>10769.999</c:v>
                </c:pt>
                <c:pt idx="41814">
                  <c:v>10769.999</c:v>
                </c:pt>
                <c:pt idx="41815">
                  <c:v>10769.999</c:v>
                </c:pt>
                <c:pt idx="41816">
                  <c:v>10769.999</c:v>
                </c:pt>
                <c:pt idx="41817">
                  <c:v>10771.999</c:v>
                </c:pt>
                <c:pt idx="41818">
                  <c:v>10771.999</c:v>
                </c:pt>
                <c:pt idx="41819">
                  <c:v>10771.999</c:v>
                </c:pt>
                <c:pt idx="41820">
                  <c:v>10771.999</c:v>
                </c:pt>
                <c:pt idx="41821">
                  <c:v>10771.999</c:v>
                </c:pt>
                <c:pt idx="41822">
                  <c:v>10771.999</c:v>
                </c:pt>
                <c:pt idx="41823">
                  <c:v>10772.999</c:v>
                </c:pt>
                <c:pt idx="41824">
                  <c:v>10772.999</c:v>
                </c:pt>
                <c:pt idx="41825">
                  <c:v>10772.999</c:v>
                </c:pt>
                <c:pt idx="41826">
                  <c:v>10772.999</c:v>
                </c:pt>
                <c:pt idx="41827">
                  <c:v>10772.999</c:v>
                </c:pt>
                <c:pt idx="41828">
                  <c:v>10772.999</c:v>
                </c:pt>
                <c:pt idx="41829">
                  <c:v>10772.999</c:v>
                </c:pt>
                <c:pt idx="41830">
                  <c:v>10773.999</c:v>
                </c:pt>
                <c:pt idx="41831">
                  <c:v>10773.999</c:v>
                </c:pt>
                <c:pt idx="41832">
                  <c:v>10773.999</c:v>
                </c:pt>
                <c:pt idx="41833">
                  <c:v>10773.999</c:v>
                </c:pt>
                <c:pt idx="41834">
                  <c:v>10774.999</c:v>
                </c:pt>
                <c:pt idx="41835">
                  <c:v>10774.999</c:v>
                </c:pt>
                <c:pt idx="41836">
                  <c:v>10774.999</c:v>
                </c:pt>
                <c:pt idx="41837">
                  <c:v>10774.999</c:v>
                </c:pt>
                <c:pt idx="41838">
                  <c:v>10776.999</c:v>
                </c:pt>
                <c:pt idx="41839">
                  <c:v>10776.999</c:v>
                </c:pt>
                <c:pt idx="41840">
                  <c:v>10776.999</c:v>
                </c:pt>
                <c:pt idx="41841">
                  <c:v>10776.999</c:v>
                </c:pt>
                <c:pt idx="41842">
                  <c:v>10776.999</c:v>
                </c:pt>
                <c:pt idx="41843">
                  <c:v>10776.999</c:v>
                </c:pt>
                <c:pt idx="41844">
                  <c:v>10777.999</c:v>
                </c:pt>
                <c:pt idx="41845">
                  <c:v>10777.999</c:v>
                </c:pt>
                <c:pt idx="41846">
                  <c:v>10777.999</c:v>
                </c:pt>
                <c:pt idx="41847">
                  <c:v>10777.999</c:v>
                </c:pt>
                <c:pt idx="41848">
                  <c:v>10777.999</c:v>
                </c:pt>
                <c:pt idx="41849">
                  <c:v>10777.999</c:v>
                </c:pt>
                <c:pt idx="41850">
                  <c:v>10777.999</c:v>
                </c:pt>
                <c:pt idx="41851">
                  <c:v>10778.999</c:v>
                </c:pt>
                <c:pt idx="41852">
                  <c:v>10778.999</c:v>
                </c:pt>
                <c:pt idx="41853">
                  <c:v>10778.999</c:v>
                </c:pt>
                <c:pt idx="41854">
                  <c:v>10778.999</c:v>
                </c:pt>
                <c:pt idx="41855">
                  <c:v>10779.999</c:v>
                </c:pt>
                <c:pt idx="41856">
                  <c:v>10779.999</c:v>
                </c:pt>
                <c:pt idx="41857">
                  <c:v>10779.999</c:v>
                </c:pt>
                <c:pt idx="41858">
                  <c:v>10779.999</c:v>
                </c:pt>
                <c:pt idx="41859">
                  <c:v>10779.999</c:v>
                </c:pt>
                <c:pt idx="41860">
                  <c:v>10781.999</c:v>
                </c:pt>
                <c:pt idx="41861">
                  <c:v>10781.999</c:v>
                </c:pt>
                <c:pt idx="41862">
                  <c:v>10781.999</c:v>
                </c:pt>
                <c:pt idx="41863">
                  <c:v>10781.999</c:v>
                </c:pt>
                <c:pt idx="41864">
                  <c:v>10781.999</c:v>
                </c:pt>
                <c:pt idx="41865">
                  <c:v>10781.999</c:v>
                </c:pt>
                <c:pt idx="41866">
                  <c:v>10782.999</c:v>
                </c:pt>
                <c:pt idx="41867">
                  <c:v>10782.999</c:v>
                </c:pt>
                <c:pt idx="41868">
                  <c:v>10782.999</c:v>
                </c:pt>
                <c:pt idx="41869">
                  <c:v>10782.999</c:v>
                </c:pt>
                <c:pt idx="41870">
                  <c:v>10782.999</c:v>
                </c:pt>
                <c:pt idx="41871">
                  <c:v>10782.999</c:v>
                </c:pt>
                <c:pt idx="41872">
                  <c:v>10783.999</c:v>
                </c:pt>
                <c:pt idx="41873">
                  <c:v>10783.999</c:v>
                </c:pt>
                <c:pt idx="41874">
                  <c:v>10783.999</c:v>
                </c:pt>
                <c:pt idx="41875">
                  <c:v>10783.999</c:v>
                </c:pt>
                <c:pt idx="41876">
                  <c:v>10783.999</c:v>
                </c:pt>
                <c:pt idx="41877">
                  <c:v>10784.999</c:v>
                </c:pt>
                <c:pt idx="41878">
                  <c:v>10784.999</c:v>
                </c:pt>
                <c:pt idx="41879">
                  <c:v>10784.999</c:v>
                </c:pt>
                <c:pt idx="41880">
                  <c:v>10784.999</c:v>
                </c:pt>
                <c:pt idx="41881">
                  <c:v>10786.999</c:v>
                </c:pt>
                <c:pt idx="41882">
                  <c:v>10786.999</c:v>
                </c:pt>
                <c:pt idx="41883">
                  <c:v>10786.999</c:v>
                </c:pt>
                <c:pt idx="41884">
                  <c:v>10786.999</c:v>
                </c:pt>
                <c:pt idx="41885">
                  <c:v>10786.999</c:v>
                </c:pt>
                <c:pt idx="41886">
                  <c:v>10786.999</c:v>
                </c:pt>
                <c:pt idx="41887">
                  <c:v>10787.999</c:v>
                </c:pt>
                <c:pt idx="41888">
                  <c:v>10787.999</c:v>
                </c:pt>
                <c:pt idx="41889">
                  <c:v>10787.999</c:v>
                </c:pt>
                <c:pt idx="41890">
                  <c:v>10787.999</c:v>
                </c:pt>
                <c:pt idx="41891">
                  <c:v>10787.999</c:v>
                </c:pt>
                <c:pt idx="41892">
                  <c:v>10787.999</c:v>
                </c:pt>
                <c:pt idx="41893">
                  <c:v>10787.999</c:v>
                </c:pt>
                <c:pt idx="41894">
                  <c:v>10788.999</c:v>
                </c:pt>
                <c:pt idx="41895">
                  <c:v>10788.999</c:v>
                </c:pt>
                <c:pt idx="41896">
                  <c:v>10788.999</c:v>
                </c:pt>
                <c:pt idx="41897">
                  <c:v>10788.999</c:v>
                </c:pt>
                <c:pt idx="41898">
                  <c:v>10789.999</c:v>
                </c:pt>
                <c:pt idx="41899">
                  <c:v>10789.999</c:v>
                </c:pt>
                <c:pt idx="41900">
                  <c:v>10789.999</c:v>
                </c:pt>
                <c:pt idx="41901">
                  <c:v>10789.999</c:v>
                </c:pt>
                <c:pt idx="41902">
                  <c:v>10791.999</c:v>
                </c:pt>
                <c:pt idx="41903">
                  <c:v>10791.999</c:v>
                </c:pt>
                <c:pt idx="41904">
                  <c:v>10791.999</c:v>
                </c:pt>
                <c:pt idx="41905">
                  <c:v>10791.999</c:v>
                </c:pt>
                <c:pt idx="41906">
                  <c:v>10791.999</c:v>
                </c:pt>
                <c:pt idx="41907">
                  <c:v>10791.999</c:v>
                </c:pt>
                <c:pt idx="41908">
                  <c:v>10792.999</c:v>
                </c:pt>
                <c:pt idx="41909">
                  <c:v>10792.999</c:v>
                </c:pt>
                <c:pt idx="41910">
                  <c:v>10792.999</c:v>
                </c:pt>
                <c:pt idx="41911">
                  <c:v>10792.999</c:v>
                </c:pt>
                <c:pt idx="41912">
                  <c:v>10792.999</c:v>
                </c:pt>
                <c:pt idx="41913">
                  <c:v>10792.999</c:v>
                </c:pt>
                <c:pt idx="41914">
                  <c:v>10792.999</c:v>
                </c:pt>
                <c:pt idx="41915">
                  <c:v>10793.999</c:v>
                </c:pt>
                <c:pt idx="41916">
                  <c:v>10793.999</c:v>
                </c:pt>
                <c:pt idx="41917">
                  <c:v>10793.999</c:v>
                </c:pt>
                <c:pt idx="41918">
                  <c:v>10793.999</c:v>
                </c:pt>
                <c:pt idx="41919">
                  <c:v>10793.999</c:v>
                </c:pt>
                <c:pt idx="41920">
                  <c:v>10794.999</c:v>
                </c:pt>
                <c:pt idx="41921">
                  <c:v>10794.999</c:v>
                </c:pt>
                <c:pt idx="41922">
                  <c:v>10794.999</c:v>
                </c:pt>
                <c:pt idx="41923">
                  <c:v>10794.999</c:v>
                </c:pt>
                <c:pt idx="41924">
                  <c:v>10796.999</c:v>
                </c:pt>
                <c:pt idx="41925">
                  <c:v>10796.999</c:v>
                </c:pt>
                <c:pt idx="41926">
                  <c:v>10796.999</c:v>
                </c:pt>
                <c:pt idx="41927">
                  <c:v>10796.999</c:v>
                </c:pt>
                <c:pt idx="41928">
                  <c:v>10796.999</c:v>
                </c:pt>
                <c:pt idx="41929">
                  <c:v>10796.999</c:v>
                </c:pt>
                <c:pt idx="41930">
                  <c:v>10797.999</c:v>
                </c:pt>
                <c:pt idx="41931">
                  <c:v>10797.999</c:v>
                </c:pt>
                <c:pt idx="41932">
                  <c:v>10797.999</c:v>
                </c:pt>
                <c:pt idx="41933">
                  <c:v>10797.999</c:v>
                </c:pt>
                <c:pt idx="41934">
                  <c:v>10797.999</c:v>
                </c:pt>
                <c:pt idx="41935">
                  <c:v>10797.999</c:v>
                </c:pt>
                <c:pt idx="41936">
                  <c:v>10797.999</c:v>
                </c:pt>
                <c:pt idx="41937">
                  <c:v>10798.999</c:v>
                </c:pt>
                <c:pt idx="41938">
                  <c:v>10798.999</c:v>
                </c:pt>
                <c:pt idx="41939">
                  <c:v>10798.999</c:v>
                </c:pt>
                <c:pt idx="41940">
                  <c:v>10798.999</c:v>
                </c:pt>
                <c:pt idx="41941">
                  <c:v>10799.999</c:v>
                </c:pt>
                <c:pt idx="41942">
                  <c:v>10799.999</c:v>
                </c:pt>
                <c:pt idx="41943">
                  <c:v>10799.999</c:v>
                </c:pt>
                <c:pt idx="41944">
                  <c:v>10799.999</c:v>
                </c:pt>
                <c:pt idx="41945">
                  <c:v>10801.999</c:v>
                </c:pt>
                <c:pt idx="41946">
                  <c:v>10801.999</c:v>
                </c:pt>
                <c:pt idx="41947">
                  <c:v>10801.999</c:v>
                </c:pt>
                <c:pt idx="41948">
                  <c:v>10801.999</c:v>
                </c:pt>
                <c:pt idx="41949">
                  <c:v>10801.999</c:v>
                </c:pt>
                <c:pt idx="41950">
                  <c:v>10801.999</c:v>
                </c:pt>
                <c:pt idx="41951">
                  <c:v>10802.999</c:v>
                </c:pt>
                <c:pt idx="41952">
                  <c:v>10802.999</c:v>
                </c:pt>
                <c:pt idx="41953">
                  <c:v>10802.999</c:v>
                </c:pt>
                <c:pt idx="41954">
                  <c:v>10802.999</c:v>
                </c:pt>
                <c:pt idx="41955">
                  <c:v>10802.999</c:v>
                </c:pt>
                <c:pt idx="41956">
                  <c:v>10802.999</c:v>
                </c:pt>
                <c:pt idx="41957">
                  <c:v>10802.999</c:v>
                </c:pt>
                <c:pt idx="41958">
                  <c:v>10803.999</c:v>
                </c:pt>
                <c:pt idx="41959">
                  <c:v>10803.999</c:v>
                </c:pt>
                <c:pt idx="41960">
                  <c:v>10803.999</c:v>
                </c:pt>
                <c:pt idx="41961">
                  <c:v>10803.999</c:v>
                </c:pt>
                <c:pt idx="41962">
                  <c:v>10804.999</c:v>
                </c:pt>
                <c:pt idx="41963">
                  <c:v>10804.999</c:v>
                </c:pt>
                <c:pt idx="41964">
                  <c:v>10804.999</c:v>
                </c:pt>
                <c:pt idx="41965">
                  <c:v>10804.999</c:v>
                </c:pt>
                <c:pt idx="41966">
                  <c:v>10804.999</c:v>
                </c:pt>
                <c:pt idx="41967">
                  <c:v>10806.999</c:v>
                </c:pt>
                <c:pt idx="41968">
                  <c:v>10806.999</c:v>
                </c:pt>
                <c:pt idx="41969">
                  <c:v>10806.999</c:v>
                </c:pt>
                <c:pt idx="41970">
                  <c:v>10806.999</c:v>
                </c:pt>
                <c:pt idx="41971">
                  <c:v>10806.999</c:v>
                </c:pt>
                <c:pt idx="41972">
                  <c:v>10806.999</c:v>
                </c:pt>
                <c:pt idx="41973">
                  <c:v>10807.999</c:v>
                </c:pt>
                <c:pt idx="41974">
                  <c:v>10807.999</c:v>
                </c:pt>
                <c:pt idx="41975">
                  <c:v>10807.999</c:v>
                </c:pt>
                <c:pt idx="41976">
                  <c:v>10807.999</c:v>
                </c:pt>
                <c:pt idx="41977">
                  <c:v>10807.999</c:v>
                </c:pt>
                <c:pt idx="41978">
                  <c:v>10807.999</c:v>
                </c:pt>
                <c:pt idx="41979">
                  <c:v>10808.999</c:v>
                </c:pt>
                <c:pt idx="41980">
                  <c:v>10808.999</c:v>
                </c:pt>
                <c:pt idx="41981">
                  <c:v>10808.999</c:v>
                </c:pt>
                <c:pt idx="41982">
                  <c:v>10808.999</c:v>
                </c:pt>
                <c:pt idx="41983">
                  <c:v>10808.999</c:v>
                </c:pt>
                <c:pt idx="41984">
                  <c:v>10809.999</c:v>
                </c:pt>
                <c:pt idx="41985">
                  <c:v>10809.999</c:v>
                </c:pt>
                <c:pt idx="41986">
                  <c:v>10809.999</c:v>
                </c:pt>
                <c:pt idx="41987">
                  <c:v>10809.999</c:v>
                </c:pt>
                <c:pt idx="41988">
                  <c:v>10811.999</c:v>
                </c:pt>
                <c:pt idx="41989">
                  <c:v>10811.999</c:v>
                </c:pt>
                <c:pt idx="41990">
                  <c:v>10811.999</c:v>
                </c:pt>
                <c:pt idx="41991">
                  <c:v>10811.999</c:v>
                </c:pt>
                <c:pt idx="41992">
                  <c:v>10811.999</c:v>
                </c:pt>
                <c:pt idx="41993">
                  <c:v>10811.999</c:v>
                </c:pt>
                <c:pt idx="41994">
                  <c:v>10812.999</c:v>
                </c:pt>
                <c:pt idx="41995">
                  <c:v>10812.999</c:v>
                </c:pt>
                <c:pt idx="41996">
                  <c:v>10812.999</c:v>
                </c:pt>
                <c:pt idx="41997">
                  <c:v>10812.999</c:v>
                </c:pt>
                <c:pt idx="41998">
                  <c:v>10812.999</c:v>
                </c:pt>
                <c:pt idx="41999">
                  <c:v>10812.999</c:v>
                </c:pt>
                <c:pt idx="42000">
                  <c:v>10812.999</c:v>
                </c:pt>
                <c:pt idx="42001">
                  <c:v>10813.999</c:v>
                </c:pt>
                <c:pt idx="42002">
                  <c:v>10813.999</c:v>
                </c:pt>
                <c:pt idx="42003">
                  <c:v>10813.999</c:v>
                </c:pt>
                <c:pt idx="42004">
                  <c:v>10813.999</c:v>
                </c:pt>
                <c:pt idx="42005">
                  <c:v>10814.999</c:v>
                </c:pt>
                <c:pt idx="42006">
                  <c:v>10814.999</c:v>
                </c:pt>
                <c:pt idx="42007">
                  <c:v>10814.999</c:v>
                </c:pt>
                <c:pt idx="42008">
                  <c:v>10814.999</c:v>
                </c:pt>
                <c:pt idx="42009">
                  <c:v>10816.999</c:v>
                </c:pt>
                <c:pt idx="42010">
                  <c:v>10816.999</c:v>
                </c:pt>
                <c:pt idx="42011">
                  <c:v>10816.999</c:v>
                </c:pt>
                <c:pt idx="42012">
                  <c:v>10816.999</c:v>
                </c:pt>
                <c:pt idx="42013">
                  <c:v>10816.999</c:v>
                </c:pt>
                <c:pt idx="42014">
                  <c:v>10816.999</c:v>
                </c:pt>
                <c:pt idx="42015">
                  <c:v>10817.999</c:v>
                </c:pt>
                <c:pt idx="42016">
                  <c:v>10817.999</c:v>
                </c:pt>
                <c:pt idx="42017">
                  <c:v>10817.999</c:v>
                </c:pt>
                <c:pt idx="42018">
                  <c:v>10817.999</c:v>
                </c:pt>
                <c:pt idx="42019">
                  <c:v>10817.999</c:v>
                </c:pt>
                <c:pt idx="42020">
                  <c:v>10817.999</c:v>
                </c:pt>
                <c:pt idx="42021">
                  <c:v>10817.999</c:v>
                </c:pt>
                <c:pt idx="42022">
                  <c:v>10818.999</c:v>
                </c:pt>
                <c:pt idx="42023">
                  <c:v>10818.999</c:v>
                </c:pt>
                <c:pt idx="42024">
                  <c:v>10818.999</c:v>
                </c:pt>
                <c:pt idx="42025">
                  <c:v>10818.999</c:v>
                </c:pt>
                <c:pt idx="42026">
                  <c:v>10818.999</c:v>
                </c:pt>
                <c:pt idx="42027">
                  <c:v>10819.999</c:v>
                </c:pt>
                <c:pt idx="42028">
                  <c:v>10819.999</c:v>
                </c:pt>
                <c:pt idx="42029">
                  <c:v>10819.999</c:v>
                </c:pt>
                <c:pt idx="42030">
                  <c:v>10819.999</c:v>
                </c:pt>
                <c:pt idx="42031">
                  <c:v>10821.999</c:v>
                </c:pt>
                <c:pt idx="42032">
                  <c:v>10821.999</c:v>
                </c:pt>
                <c:pt idx="42033">
                  <c:v>10821.999</c:v>
                </c:pt>
                <c:pt idx="42034">
                  <c:v>10821.999</c:v>
                </c:pt>
                <c:pt idx="42035">
                  <c:v>10821.999</c:v>
                </c:pt>
                <c:pt idx="42036">
                  <c:v>10821.999</c:v>
                </c:pt>
                <c:pt idx="42037">
                  <c:v>10822.999</c:v>
                </c:pt>
                <c:pt idx="42038">
                  <c:v>10822.999</c:v>
                </c:pt>
                <c:pt idx="42039">
                  <c:v>10822.999</c:v>
                </c:pt>
                <c:pt idx="42040">
                  <c:v>10822.999</c:v>
                </c:pt>
                <c:pt idx="42041">
                  <c:v>10822.999</c:v>
                </c:pt>
                <c:pt idx="42042">
                  <c:v>10822.999</c:v>
                </c:pt>
                <c:pt idx="42043">
                  <c:v>10822.999</c:v>
                </c:pt>
                <c:pt idx="42044">
                  <c:v>10823.999</c:v>
                </c:pt>
                <c:pt idx="42045">
                  <c:v>10823.999</c:v>
                </c:pt>
                <c:pt idx="42046">
                  <c:v>10823.999</c:v>
                </c:pt>
                <c:pt idx="42047">
                  <c:v>10823.999</c:v>
                </c:pt>
                <c:pt idx="42048">
                  <c:v>10824.999</c:v>
                </c:pt>
                <c:pt idx="42049">
                  <c:v>10824.999</c:v>
                </c:pt>
                <c:pt idx="42050">
                  <c:v>10824.999</c:v>
                </c:pt>
                <c:pt idx="42051">
                  <c:v>10824.999</c:v>
                </c:pt>
                <c:pt idx="42052">
                  <c:v>10826.999</c:v>
                </c:pt>
                <c:pt idx="42053">
                  <c:v>10826.999</c:v>
                </c:pt>
                <c:pt idx="42054">
                  <c:v>10826.999</c:v>
                </c:pt>
                <c:pt idx="42055">
                  <c:v>10826.999</c:v>
                </c:pt>
                <c:pt idx="42056">
                  <c:v>10826.999</c:v>
                </c:pt>
                <c:pt idx="42057">
                  <c:v>10826.999</c:v>
                </c:pt>
                <c:pt idx="42058">
                  <c:v>10827.999</c:v>
                </c:pt>
                <c:pt idx="42059">
                  <c:v>10827.999</c:v>
                </c:pt>
                <c:pt idx="42060">
                  <c:v>10827.999</c:v>
                </c:pt>
                <c:pt idx="42061">
                  <c:v>10827.999</c:v>
                </c:pt>
                <c:pt idx="42062">
                  <c:v>10827.999</c:v>
                </c:pt>
                <c:pt idx="42063">
                  <c:v>10827.999</c:v>
                </c:pt>
                <c:pt idx="42064">
                  <c:v>10827.999</c:v>
                </c:pt>
                <c:pt idx="42065">
                  <c:v>10828.999</c:v>
                </c:pt>
                <c:pt idx="42066">
                  <c:v>10828.999</c:v>
                </c:pt>
                <c:pt idx="42067">
                  <c:v>10828.999</c:v>
                </c:pt>
                <c:pt idx="42068">
                  <c:v>10828.999</c:v>
                </c:pt>
                <c:pt idx="42069">
                  <c:v>10829.999</c:v>
                </c:pt>
                <c:pt idx="42070">
                  <c:v>10829.999</c:v>
                </c:pt>
                <c:pt idx="42071">
                  <c:v>10829.999</c:v>
                </c:pt>
                <c:pt idx="42072">
                  <c:v>10829.999</c:v>
                </c:pt>
                <c:pt idx="42073">
                  <c:v>10829.999</c:v>
                </c:pt>
                <c:pt idx="42074">
                  <c:v>10831.999</c:v>
                </c:pt>
                <c:pt idx="42075">
                  <c:v>10831.999</c:v>
                </c:pt>
                <c:pt idx="42076">
                  <c:v>10831.999</c:v>
                </c:pt>
                <c:pt idx="42077">
                  <c:v>10831.999</c:v>
                </c:pt>
                <c:pt idx="42078">
                  <c:v>10831.999</c:v>
                </c:pt>
                <c:pt idx="42079">
                  <c:v>10831.999</c:v>
                </c:pt>
                <c:pt idx="42080">
                  <c:v>10832.999</c:v>
                </c:pt>
                <c:pt idx="42081">
                  <c:v>10832.999</c:v>
                </c:pt>
                <c:pt idx="42082">
                  <c:v>10832.999</c:v>
                </c:pt>
                <c:pt idx="42083">
                  <c:v>10832.999</c:v>
                </c:pt>
                <c:pt idx="42084">
                  <c:v>10832.999</c:v>
                </c:pt>
                <c:pt idx="42085">
                  <c:v>10832.999</c:v>
                </c:pt>
                <c:pt idx="42086">
                  <c:v>10833.999</c:v>
                </c:pt>
                <c:pt idx="42087">
                  <c:v>10833.999</c:v>
                </c:pt>
                <c:pt idx="42088">
                  <c:v>10833.999</c:v>
                </c:pt>
                <c:pt idx="42089">
                  <c:v>10833.999</c:v>
                </c:pt>
                <c:pt idx="42090">
                  <c:v>10833.999</c:v>
                </c:pt>
                <c:pt idx="42091">
                  <c:v>10834.999</c:v>
                </c:pt>
                <c:pt idx="42092">
                  <c:v>10834.999</c:v>
                </c:pt>
                <c:pt idx="42093">
                  <c:v>10834.999</c:v>
                </c:pt>
                <c:pt idx="42094">
                  <c:v>10834.999</c:v>
                </c:pt>
                <c:pt idx="42095">
                  <c:v>10836.999</c:v>
                </c:pt>
                <c:pt idx="42096">
                  <c:v>10836.999</c:v>
                </c:pt>
                <c:pt idx="42097">
                  <c:v>10836.999</c:v>
                </c:pt>
                <c:pt idx="42098">
                  <c:v>10836.999</c:v>
                </c:pt>
                <c:pt idx="42099">
                  <c:v>10836.999</c:v>
                </c:pt>
                <c:pt idx="42100">
                  <c:v>10836.999</c:v>
                </c:pt>
                <c:pt idx="42101">
                  <c:v>10837.999</c:v>
                </c:pt>
                <c:pt idx="42102">
                  <c:v>10837.999</c:v>
                </c:pt>
                <c:pt idx="42103">
                  <c:v>10837.999</c:v>
                </c:pt>
                <c:pt idx="42104">
                  <c:v>10837.999</c:v>
                </c:pt>
                <c:pt idx="42105">
                  <c:v>10837.999</c:v>
                </c:pt>
                <c:pt idx="42106">
                  <c:v>10837.999</c:v>
                </c:pt>
                <c:pt idx="42107">
                  <c:v>10837.999</c:v>
                </c:pt>
                <c:pt idx="42108">
                  <c:v>10838.999</c:v>
                </c:pt>
                <c:pt idx="42109">
                  <c:v>10838.999</c:v>
                </c:pt>
                <c:pt idx="42110">
                  <c:v>10838.999</c:v>
                </c:pt>
                <c:pt idx="42111">
                  <c:v>10838.999</c:v>
                </c:pt>
                <c:pt idx="42112">
                  <c:v>10839.999</c:v>
                </c:pt>
                <c:pt idx="42113">
                  <c:v>10839.999</c:v>
                </c:pt>
                <c:pt idx="42114">
                  <c:v>10839.999</c:v>
                </c:pt>
                <c:pt idx="42115">
                  <c:v>10839.999</c:v>
                </c:pt>
                <c:pt idx="42116">
                  <c:v>10841.999</c:v>
                </c:pt>
                <c:pt idx="42117">
                  <c:v>10841.999</c:v>
                </c:pt>
                <c:pt idx="42118">
                  <c:v>10841.999</c:v>
                </c:pt>
                <c:pt idx="42119">
                  <c:v>10841.999</c:v>
                </c:pt>
                <c:pt idx="42120">
                  <c:v>10841.999</c:v>
                </c:pt>
                <c:pt idx="42121">
                  <c:v>10841.999</c:v>
                </c:pt>
                <c:pt idx="42122">
                  <c:v>10842.999</c:v>
                </c:pt>
                <c:pt idx="42123">
                  <c:v>10842.999</c:v>
                </c:pt>
                <c:pt idx="42124">
                  <c:v>10842.999</c:v>
                </c:pt>
                <c:pt idx="42125">
                  <c:v>10842.999</c:v>
                </c:pt>
                <c:pt idx="42126">
                  <c:v>10842.999</c:v>
                </c:pt>
                <c:pt idx="42127">
                  <c:v>10842.999</c:v>
                </c:pt>
                <c:pt idx="42128">
                  <c:v>10842.999</c:v>
                </c:pt>
                <c:pt idx="42129">
                  <c:v>10843.999</c:v>
                </c:pt>
                <c:pt idx="42130">
                  <c:v>10843.999</c:v>
                </c:pt>
                <c:pt idx="42131">
                  <c:v>10843.999</c:v>
                </c:pt>
                <c:pt idx="42132">
                  <c:v>10843.999</c:v>
                </c:pt>
                <c:pt idx="42133">
                  <c:v>10843.999</c:v>
                </c:pt>
                <c:pt idx="42134">
                  <c:v>10844.999</c:v>
                </c:pt>
                <c:pt idx="42135">
                  <c:v>10844.999</c:v>
                </c:pt>
                <c:pt idx="42136">
                  <c:v>10844.999</c:v>
                </c:pt>
                <c:pt idx="42137">
                  <c:v>10844.999</c:v>
                </c:pt>
                <c:pt idx="42138">
                  <c:v>10846.999</c:v>
                </c:pt>
                <c:pt idx="42139">
                  <c:v>10846.999</c:v>
                </c:pt>
                <c:pt idx="42140">
                  <c:v>10846.999</c:v>
                </c:pt>
                <c:pt idx="42141">
                  <c:v>10846.999</c:v>
                </c:pt>
                <c:pt idx="42142">
                  <c:v>10846.999</c:v>
                </c:pt>
                <c:pt idx="42143">
                  <c:v>10846.999</c:v>
                </c:pt>
                <c:pt idx="42144">
                  <c:v>10847.999</c:v>
                </c:pt>
                <c:pt idx="42145">
                  <c:v>10847.999</c:v>
                </c:pt>
                <c:pt idx="42146">
                  <c:v>10847.999</c:v>
                </c:pt>
                <c:pt idx="42147">
                  <c:v>10847.999</c:v>
                </c:pt>
                <c:pt idx="42148">
                  <c:v>10847.999</c:v>
                </c:pt>
                <c:pt idx="42149">
                  <c:v>10847.999</c:v>
                </c:pt>
                <c:pt idx="42150">
                  <c:v>10847.999</c:v>
                </c:pt>
                <c:pt idx="42151">
                  <c:v>10848.999</c:v>
                </c:pt>
                <c:pt idx="42152">
                  <c:v>10848.999</c:v>
                </c:pt>
                <c:pt idx="42153">
                  <c:v>10848.999</c:v>
                </c:pt>
                <c:pt idx="42154">
                  <c:v>10848.999</c:v>
                </c:pt>
                <c:pt idx="42155">
                  <c:v>10849.999</c:v>
                </c:pt>
                <c:pt idx="42156">
                  <c:v>10849.999</c:v>
                </c:pt>
                <c:pt idx="42157">
                  <c:v>10849.999</c:v>
                </c:pt>
                <c:pt idx="42158">
                  <c:v>10849.999</c:v>
                </c:pt>
                <c:pt idx="42159">
                  <c:v>10851.999</c:v>
                </c:pt>
                <c:pt idx="42160">
                  <c:v>10851.999</c:v>
                </c:pt>
                <c:pt idx="42161">
                  <c:v>10851.999</c:v>
                </c:pt>
                <c:pt idx="42162">
                  <c:v>10851.999</c:v>
                </c:pt>
                <c:pt idx="42163">
                  <c:v>10851.999</c:v>
                </c:pt>
                <c:pt idx="42164">
                  <c:v>10851.999</c:v>
                </c:pt>
                <c:pt idx="42165">
                  <c:v>10852.999</c:v>
                </c:pt>
                <c:pt idx="42166">
                  <c:v>10852.999</c:v>
                </c:pt>
                <c:pt idx="42167">
                  <c:v>10852.999</c:v>
                </c:pt>
                <c:pt idx="42168">
                  <c:v>10852.999</c:v>
                </c:pt>
                <c:pt idx="42169">
                  <c:v>10852.999</c:v>
                </c:pt>
                <c:pt idx="42170">
                  <c:v>10852.999</c:v>
                </c:pt>
                <c:pt idx="42171">
                  <c:v>10852.999</c:v>
                </c:pt>
                <c:pt idx="42172">
                  <c:v>10853.999</c:v>
                </c:pt>
                <c:pt idx="42173">
                  <c:v>10853.999</c:v>
                </c:pt>
                <c:pt idx="42174">
                  <c:v>10853.999</c:v>
                </c:pt>
                <c:pt idx="42175">
                  <c:v>10853.999</c:v>
                </c:pt>
                <c:pt idx="42176">
                  <c:v>10854.999</c:v>
                </c:pt>
                <c:pt idx="42177">
                  <c:v>10854.999</c:v>
                </c:pt>
                <c:pt idx="42178">
                  <c:v>10854.999</c:v>
                </c:pt>
                <c:pt idx="42179">
                  <c:v>10854.999</c:v>
                </c:pt>
                <c:pt idx="42180">
                  <c:v>10854.999</c:v>
                </c:pt>
                <c:pt idx="42181">
                  <c:v>10856.999</c:v>
                </c:pt>
                <c:pt idx="42182">
                  <c:v>10856.999</c:v>
                </c:pt>
                <c:pt idx="42183">
                  <c:v>10856.999</c:v>
                </c:pt>
                <c:pt idx="42184">
                  <c:v>10856.999</c:v>
                </c:pt>
                <c:pt idx="42185">
                  <c:v>10856.999</c:v>
                </c:pt>
                <c:pt idx="42186">
                  <c:v>10856.999</c:v>
                </c:pt>
                <c:pt idx="42187">
                  <c:v>10857.999</c:v>
                </c:pt>
                <c:pt idx="42188">
                  <c:v>10857.999</c:v>
                </c:pt>
                <c:pt idx="42189">
                  <c:v>10857.999</c:v>
                </c:pt>
                <c:pt idx="42190">
                  <c:v>10857.999</c:v>
                </c:pt>
                <c:pt idx="42191">
                  <c:v>10857.999</c:v>
                </c:pt>
                <c:pt idx="42192">
                  <c:v>10857.999</c:v>
                </c:pt>
                <c:pt idx="42193">
                  <c:v>10858.999</c:v>
                </c:pt>
                <c:pt idx="42194">
                  <c:v>10858.999</c:v>
                </c:pt>
                <c:pt idx="42195">
                  <c:v>10858.999</c:v>
                </c:pt>
                <c:pt idx="42196">
                  <c:v>10858.999</c:v>
                </c:pt>
                <c:pt idx="42197">
                  <c:v>10858.999</c:v>
                </c:pt>
                <c:pt idx="42198">
                  <c:v>10859.999</c:v>
                </c:pt>
                <c:pt idx="42199">
                  <c:v>10859.999</c:v>
                </c:pt>
                <c:pt idx="42200">
                  <c:v>10859.999</c:v>
                </c:pt>
                <c:pt idx="42201">
                  <c:v>10859.999</c:v>
                </c:pt>
                <c:pt idx="42202">
                  <c:v>10861.999</c:v>
                </c:pt>
                <c:pt idx="42203">
                  <c:v>10861.999</c:v>
                </c:pt>
                <c:pt idx="42204">
                  <c:v>10861.999</c:v>
                </c:pt>
                <c:pt idx="42205">
                  <c:v>10861.999</c:v>
                </c:pt>
                <c:pt idx="42206">
                  <c:v>10861.999</c:v>
                </c:pt>
                <c:pt idx="42207">
                  <c:v>10861.999</c:v>
                </c:pt>
                <c:pt idx="42208">
                  <c:v>10862.999</c:v>
                </c:pt>
                <c:pt idx="42209">
                  <c:v>10862.999</c:v>
                </c:pt>
                <c:pt idx="42210">
                  <c:v>10862.999</c:v>
                </c:pt>
                <c:pt idx="42211">
                  <c:v>10862.999</c:v>
                </c:pt>
                <c:pt idx="42212">
                  <c:v>10862.999</c:v>
                </c:pt>
                <c:pt idx="42213">
                  <c:v>10862.999</c:v>
                </c:pt>
                <c:pt idx="42214">
                  <c:v>10862.999</c:v>
                </c:pt>
                <c:pt idx="42215">
                  <c:v>10863.999</c:v>
                </c:pt>
                <c:pt idx="42216">
                  <c:v>10863.999</c:v>
                </c:pt>
                <c:pt idx="42217">
                  <c:v>10863.999</c:v>
                </c:pt>
                <c:pt idx="42218">
                  <c:v>10863.999</c:v>
                </c:pt>
                <c:pt idx="42219">
                  <c:v>10864.999</c:v>
                </c:pt>
                <c:pt idx="42220">
                  <c:v>10864.999</c:v>
                </c:pt>
                <c:pt idx="42221">
                  <c:v>10864.999</c:v>
                </c:pt>
                <c:pt idx="42222">
                  <c:v>10864.999</c:v>
                </c:pt>
                <c:pt idx="42223">
                  <c:v>10866.999</c:v>
                </c:pt>
                <c:pt idx="42224">
                  <c:v>10866.999</c:v>
                </c:pt>
                <c:pt idx="42225">
                  <c:v>10866.999</c:v>
                </c:pt>
                <c:pt idx="42226">
                  <c:v>10866.999</c:v>
                </c:pt>
                <c:pt idx="42227">
                  <c:v>10866.999</c:v>
                </c:pt>
                <c:pt idx="42228">
                  <c:v>10866.999</c:v>
                </c:pt>
                <c:pt idx="42229">
                  <c:v>10867.999</c:v>
                </c:pt>
                <c:pt idx="42230">
                  <c:v>10867.999</c:v>
                </c:pt>
                <c:pt idx="42231">
                  <c:v>10867.999</c:v>
                </c:pt>
                <c:pt idx="42232">
                  <c:v>10867.999</c:v>
                </c:pt>
                <c:pt idx="42233">
                  <c:v>10867.999</c:v>
                </c:pt>
                <c:pt idx="42234">
                  <c:v>10867.999</c:v>
                </c:pt>
                <c:pt idx="42235">
                  <c:v>10867.999</c:v>
                </c:pt>
                <c:pt idx="42236">
                  <c:v>10868.999</c:v>
                </c:pt>
                <c:pt idx="42237">
                  <c:v>10868.999</c:v>
                </c:pt>
                <c:pt idx="42238">
                  <c:v>10868.999</c:v>
                </c:pt>
                <c:pt idx="42239">
                  <c:v>10868.999</c:v>
                </c:pt>
                <c:pt idx="42240">
                  <c:v>10868.999</c:v>
                </c:pt>
                <c:pt idx="42241">
                  <c:v>10869.999</c:v>
                </c:pt>
                <c:pt idx="42242">
                  <c:v>10869.999</c:v>
                </c:pt>
                <c:pt idx="42243">
                  <c:v>10869.999</c:v>
                </c:pt>
                <c:pt idx="42244">
                  <c:v>10869.999</c:v>
                </c:pt>
                <c:pt idx="42245">
                  <c:v>10871.999</c:v>
                </c:pt>
                <c:pt idx="42246">
                  <c:v>10871.999</c:v>
                </c:pt>
                <c:pt idx="42247">
                  <c:v>10871.999</c:v>
                </c:pt>
                <c:pt idx="42248">
                  <c:v>10871.999</c:v>
                </c:pt>
                <c:pt idx="42249">
                  <c:v>10871.999</c:v>
                </c:pt>
                <c:pt idx="42250">
                  <c:v>10871.999</c:v>
                </c:pt>
                <c:pt idx="42251">
                  <c:v>10872.999</c:v>
                </c:pt>
                <c:pt idx="42252">
                  <c:v>10872.999</c:v>
                </c:pt>
                <c:pt idx="42253">
                  <c:v>10872.999</c:v>
                </c:pt>
                <c:pt idx="42254">
                  <c:v>10872.999</c:v>
                </c:pt>
                <c:pt idx="42255">
                  <c:v>10872.999</c:v>
                </c:pt>
                <c:pt idx="42256">
                  <c:v>10872.999</c:v>
                </c:pt>
                <c:pt idx="42257">
                  <c:v>10872.999</c:v>
                </c:pt>
                <c:pt idx="42258">
                  <c:v>10873.999</c:v>
                </c:pt>
                <c:pt idx="42259">
                  <c:v>10873.999</c:v>
                </c:pt>
                <c:pt idx="42260">
                  <c:v>10873.999</c:v>
                </c:pt>
                <c:pt idx="42261">
                  <c:v>10873.999</c:v>
                </c:pt>
                <c:pt idx="42262">
                  <c:v>10874.999</c:v>
                </c:pt>
                <c:pt idx="42263">
                  <c:v>10874.999</c:v>
                </c:pt>
                <c:pt idx="42264">
                  <c:v>10874.999</c:v>
                </c:pt>
                <c:pt idx="42265">
                  <c:v>10874.999</c:v>
                </c:pt>
                <c:pt idx="42266">
                  <c:v>10876.999</c:v>
                </c:pt>
                <c:pt idx="42267">
                  <c:v>10876.999</c:v>
                </c:pt>
                <c:pt idx="42268">
                  <c:v>10876.999</c:v>
                </c:pt>
                <c:pt idx="42269">
                  <c:v>10876.999</c:v>
                </c:pt>
                <c:pt idx="42270">
                  <c:v>10876.999</c:v>
                </c:pt>
                <c:pt idx="42271">
                  <c:v>10876.999</c:v>
                </c:pt>
                <c:pt idx="42272">
                  <c:v>10877.999</c:v>
                </c:pt>
                <c:pt idx="42273">
                  <c:v>10877.999</c:v>
                </c:pt>
                <c:pt idx="42274">
                  <c:v>10877.999</c:v>
                </c:pt>
                <c:pt idx="42275">
                  <c:v>10877.999</c:v>
                </c:pt>
                <c:pt idx="42276">
                  <c:v>10877.999</c:v>
                </c:pt>
                <c:pt idx="42277">
                  <c:v>10877.999</c:v>
                </c:pt>
                <c:pt idx="42278">
                  <c:v>10877.999</c:v>
                </c:pt>
                <c:pt idx="42279">
                  <c:v>10878.999</c:v>
                </c:pt>
                <c:pt idx="42280">
                  <c:v>10878.999</c:v>
                </c:pt>
                <c:pt idx="42281">
                  <c:v>10878.999</c:v>
                </c:pt>
                <c:pt idx="42282">
                  <c:v>10878.999</c:v>
                </c:pt>
                <c:pt idx="42283">
                  <c:v>10879.999</c:v>
                </c:pt>
                <c:pt idx="42284">
                  <c:v>10879.999</c:v>
                </c:pt>
                <c:pt idx="42285">
                  <c:v>10879.999</c:v>
                </c:pt>
                <c:pt idx="42286">
                  <c:v>10879.999</c:v>
                </c:pt>
                <c:pt idx="42287">
                  <c:v>10879.999</c:v>
                </c:pt>
                <c:pt idx="42288">
                  <c:v>10881.999</c:v>
                </c:pt>
                <c:pt idx="42289">
                  <c:v>10881.999</c:v>
                </c:pt>
                <c:pt idx="42290">
                  <c:v>10881.999</c:v>
                </c:pt>
                <c:pt idx="42291">
                  <c:v>10881.999</c:v>
                </c:pt>
                <c:pt idx="42292">
                  <c:v>10881.999</c:v>
                </c:pt>
                <c:pt idx="42293">
                  <c:v>10881.999</c:v>
                </c:pt>
                <c:pt idx="42294">
                  <c:v>10882.999</c:v>
                </c:pt>
                <c:pt idx="42295">
                  <c:v>10882.999</c:v>
                </c:pt>
                <c:pt idx="42296">
                  <c:v>10882.999</c:v>
                </c:pt>
                <c:pt idx="42297">
                  <c:v>10882.999</c:v>
                </c:pt>
                <c:pt idx="42298">
                  <c:v>10882.999</c:v>
                </c:pt>
                <c:pt idx="42299">
                  <c:v>10882.999</c:v>
                </c:pt>
                <c:pt idx="42300">
                  <c:v>10882.999</c:v>
                </c:pt>
                <c:pt idx="42301">
                  <c:v>10883.999</c:v>
                </c:pt>
                <c:pt idx="42302">
                  <c:v>10883.999</c:v>
                </c:pt>
                <c:pt idx="42303">
                  <c:v>10883.999</c:v>
                </c:pt>
                <c:pt idx="42304">
                  <c:v>10883.999</c:v>
                </c:pt>
                <c:pt idx="42305">
                  <c:v>10884.999</c:v>
                </c:pt>
                <c:pt idx="42306">
                  <c:v>10884.999</c:v>
                </c:pt>
                <c:pt idx="42307">
                  <c:v>10884.999</c:v>
                </c:pt>
                <c:pt idx="42308">
                  <c:v>10884.999</c:v>
                </c:pt>
                <c:pt idx="42309">
                  <c:v>10886.999</c:v>
                </c:pt>
                <c:pt idx="42310">
                  <c:v>10886.999</c:v>
                </c:pt>
                <c:pt idx="42311">
                  <c:v>10886.999</c:v>
                </c:pt>
                <c:pt idx="42312">
                  <c:v>10886.999</c:v>
                </c:pt>
                <c:pt idx="42313">
                  <c:v>10886.999</c:v>
                </c:pt>
                <c:pt idx="42314">
                  <c:v>10886.999</c:v>
                </c:pt>
                <c:pt idx="42315">
                  <c:v>10887.999</c:v>
                </c:pt>
                <c:pt idx="42316">
                  <c:v>10887.999</c:v>
                </c:pt>
                <c:pt idx="42317">
                  <c:v>10887.999</c:v>
                </c:pt>
                <c:pt idx="42318">
                  <c:v>10887.999</c:v>
                </c:pt>
                <c:pt idx="42319">
                  <c:v>10887.999</c:v>
                </c:pt>
                <c:pt idx="42320">
                  <c:v>10887.999</c:v>
                </c:pt>
                <c:pt idx="42321">
                  <c:v>10887.999</c:v>
                </c:pt>
                <c:pt idx="42322">
                  <c:v>10888.999</c:v>
                </c:pt>
                <c:pt idx="42323">
                  <c:v>10888.999</c:v>
                </c:pt>
                <c:pt idx="42324">
                  <c:v>10888.999</c:v>
                </c:pt>
                <c:pt idx="42325">
                  <c:v>10888.999</c:v>
                </c:pt>
                <c:pt idx="42326">
                  <c:v>10889.999</c:v>
                </c:pt>
                <c:pt idx="42327">
                  <c:v>10889.999</c:v>
                </c:pt>
                <c:pt idx="42328">
                  <c:v>10889.999</c:v>
                </c:pt>
                <c:pt idx="42329">
                  <c:v>10889.999</c:v>
                </c:pt>
                <c:pt idx="42330">
                  <c:v>10891.999</c:v>
                </c:pt>
                <c:pt idx="42331">
                  <c:v>10891.999</c:v>
                </c:pt>
                <c:pt idx="42332">
                  <c:v>10891.999</c:v>
                </c:pt>
                <c:pt idx="42333">
                  <c:v>10891.999</c:v>
                </c:pt>
                <c:pt idx="42334">
                  <c:v>10891.999</c:v>
                </c:pt>
                <c:pt idx="42335">
                  <c:v>10891.999</c:v>
                </c:pt>
                <c:pt idx="42336">
                  <c:v>10892.999</c:v>
                </c:pt>
                <c:pt idx="42337">
                  <c:v>10892.999</c:v>
                </c:pt>
                <c:pt idx="42338">
                  <c:v>10892.999</c:v>
                </c:pt>
                <c:pt idx="42339">
                  <c:v>10892.999</c:v>
                </c:pt>
                <c:pt idx="42340">
                  <c:v>10892.999</c:v>
                </c:pt>
                <c:pt idx="42341">
                  <c:v>10892.999</c:v>
                </c:pt>
                <c:pt idx="42342">
                  <c:v>10892.999</c:v>
                </c:pt>
                <c:pt idx="42343">
                  <c:v>10893.999</c:v>
                </c:pt>
                <c:pt idx="42344">
                  <c:v>10893.999</c:v>
                </c:pt>
                <c:pt idx="42345">
                  <c:v>10893.999</c:v>
                </c:pt>
                <c:pt idx="42346">
                  <c:v>10893.999</c:v>
                </c:pt>
                <c:pt idx="42347">
                  <c:v>10893.999</c:v>
                </c:pt>
                <c:pt idx="42348">
                  <c:v>10894.999</c:v>
                </c:pt>
                <c:pt idx="42349">
                  <c:v>10894.999</c:v>
                </c:pt>
                <c:pt idx="42350">
                  <c:v>10894.999</c:v>
                </c:pt>
                <c:pt idx="42351">
                  <c:v>10894.999</c:v>
                </c:pt>
                <c:pt idx="42352">
                  <c:v>10896.999</c:v>
                </c:pt>
                <c:pt idx="42353">
                  <c:v>10896.999</c:v>
                </c:pt>
                <c:pt idx="42354">
                  <c:v>10896.999</c:v>
                </c:pt>
                <c:pt idx="42355">
                  <c:v>10896.999</c:v>
                </c:pt>
                <c:pt idx="42356">
                  <c:v>10896.999</c:v>
                </c:pt>
                <c:pt idx="42357">
                  <c:v>10896.999</c:v>
                </c:pt>
                <c:pt idx="42358">
                  <c:v>10897.999</c:v>
                </c:pt>
                <c:pt idx="42359">
                  <c:v>10897.999</c:v>
                </c:pt>
                <c:pt idx="42360">
                  <c:v>10897.999</c:v>
                </c:pt>
                <c:pt idx="42361">
                  <c:v>10897.999</c:v>
                </c:pt>
                <c:pt idx="42362">
                  <c:v>10897.999</c:v>
                </c:pt>
                <c:pt idx="42363">
                  <c:v>10897.999</c:v>
                </c:pt>
                <c:pt idx="42364">
                  <c:v>10897.999</c:v>
                </c:pt>
                <c:pt idx="42365">
                  <c:v>10898.999</c:v>
                </c:pt>
                <c:pt idx="42366">
                  <c:v>10898.999</c:v>
                </c:pt>
                <c:pt idx="42367">
                  <c:v>10898.999</c:v>
                </c:pt>
                <c:pt idx="42368">
                  <c:v>10898.999</c:v>
                </c:pt>
                <c:pt idx="42369">
                  <c:v>10899.999</c:v>
                </c:pt>
                <c:pt idx="42370">
                  <c:v>10899.999</c:v>
                </c:pt>
                <c:pt idx="42371">
                  <c:v>10899.999</c:v>
                </c:pt>
                <c:pt idx="42372">
                  <c:v>10899.999</c:v>
                </c:pt>
                <c:pt idx="42373">
                  <c:v>10901.999</c:v>
                </c:pt>
                <c:pt idx="42374">
                  <c:v>10901.999</c:v>
                </c:pt>
                <c:pt idx="42375">
                  <c:v>10901.999</c:v>
                </c:pt>
                <c:pt idx="42376">
                  <c:v>10901.999</c:v>
                </c:pt>
                <c:pt idx="42377">
                  <c:v>10901.999</c:v>
                </c:pt>
                <c:pt idx="42378">
                  <c:v>10901.999</c:v>
                </c:pt>
                <c:pt idx="42379">
                  <c:v>10902.999</c:v>
                </c:pt>
                <c:pt idx="42380">
                  <c:v>10902.999</c:v>
                </c:pt>
                <c:pt idx="42381">
                  <c:v>10902.999</c:v>
                </c:pt>
                <c:pt idx="42382">
                  <c:v>10902.999</c:v>
                </c:pt>
                <c:pt idx="42383">
                  <c:v>10902.999</c:v>
                </c:pt>
                <c:pt idx="42384">
                  <c:v>10902.999</c:v>
                </c:pt>
                <c:pt idx="42385">
                  <c:v>10902.999</c:v>
                </c:pt>
                <c:pt idx="42386">
                  <c:v>10903.999</c:v>
                </c:pt>
                <c:pt idx="42387">
                  <c:v>10903.999</c:v>
                </c:pt>
                <c:pt idx="42388">
                  <c:v>10903.999</c:v>
                </c:pt>
                <c:pt idx="42389">
                  <c:v>10903.999</c:v>
                </c:pt>
                <c:pt idx="42390">
                  <c:v>10904.999</c:v>
                </c:pt>
                <c:pt idx="42391">
                  <c:v>10904.999</c:v>
                </c:pt>
                <c:pt idx="42392">
                  <c:v>10904.999</c:v>
                </c:pt>
                <c:pt idx="42393">
                  <c:v>10904.999</c:v>
                </c:pt>
                <c:pt idx="42394">
                  <c:v>10904.999</c:v>
                </c:pt>
                <c:pt idx="42395">
                  <c:v>10906.999</c:v>
                </c:pt>
                <c:pt idx="42396">
                  <c:v>10906.999</c:v>
                </c:pt>
                <c:pt idx="42397">
                  <c:v>10906.999</c:v>
                </c:pt>
                <c:pt idx="42398">
                  <c:v>10906.999</c:v>
                </c:pt>
                <c:pt idx="42399">
                  <c:v>10906.999</c:v>
                </c:pt>
                <c:pt idx="42400">
                  <c:v>10906.999</c:v>
                </c:pt>
                <c:pt idx="42401">
                  <c:v>10907.999</c:v>
                </c:pt>
                <c:pt idx="42402">
                  <c:v>10907.999</c:v>
                </c:pt>
                <c:pt idx="42403">
                  <c:v>10907.999</c:v>
                </c:pt>
                <c:pt idx="42404">
                  <c:v>10907.999</c:v>
                </c:pt>
                <c:pt idx="42405">
                  <c:v>10907.999</c:v>
                </c:pt>
                <c:pt idx="42406">
                  <c:v>10907.999</c:v>
                </c:pt>
                <c:pt idx="42407">
                  <c:v>10907.999</c:v>
                </c:pt>
                <c:pt idx="42408">
                  <c:v>10908.999</c:v>
                </c:pt>
                <c:pt idx="42409">
                  <c:v>10908.999</c:v>
                </c:pt>
                <c:pt idx="42410">
                  <c:v>10908.999</c:v>
                </c:pt>
                <c:pt idx="42411">
                  <c:v>10908.999</c:v>
                </c:pt>
                <c:pt idx="42412">
                  <c:v>10909.999</c:v>
                </c:pt>
                <c:pt idx="42413">
                  <c:v>10909.999</c:v>
                </c:pt>
                <c:pt idx="42414">
                  <c:v>10909.999</c:v>
                </c:pt>
                <c:pt idx="42415">
                  <c:v>10909.999</c:v>
                </c:pt>
                <c:pt idx="42416">
                  <c:v>10911.999</c:v>
                </c:pt>
                <c:pt idx="42417">
                  <c:v>10911.999</c:v>
                </c:pt>
                <c:pt idx="42418">
                  <c:v>10911.999</c:v>
                </c:pt>
                <c:pt idx="42419">
                  <c:v>10911.999</c:v>
                </c:pt>
                <c:pt idx="42420">
                  <c:v>10911.999</c:v>
                </c:pt>
                <c:pt idx="42421">
                  <c:v>10911.999</c:v>
                </c:pt>
                <c:pt idx="42422">
                  <c:v>10912.999</c:v>
                </c:pt>
                <c:pt idx="42423">
                  <c:v>10912.999</c:v>
                </c:pt>
                <c:pt idx="42424">
                  <c:v>10912.999</c:v>
                </c:pt>
                <c:pt idx="42425">
                  <c:v>10912.999</c:v>
                </c:pt>
                <c:pt idx="42426">
                  <c:v>10912.999</c:v>
                </c:pt>
                <c:pt idx="42427">
                  <c:v>10912.999</c:v>
                </c:pt>
                <c:pt idx="42428">
                  <c:v>10912.999</c:v>
                </c:pt>
                <c:pt idx="42429">
                  <c:v>10913.999</c:v>
                </c:pt>
                <c:pt idx="42430">
                  <c:v>10913.999</c:v>
                </c:pt>
                <c:pt idx="42431">
                  <c:v>10913.999</c:v>
                </c:pt>
                <c:pt idx="42432">
                  <c:v>10913.999</c:v>
                </c:pt>
                <c:pt idx="42433">
                  <c:v>10914.999</c:v>
                </c:pt>
                <c:pt idx="42434">
                  <c:v>10914.999</c:v>
                </c:pt>
                <c:pt idx="42435">
                  <c:v>10914.999</c:v>
                </c:pt>
                <c:pt idx="42436">
                  <c:v>10914.999</c:v>
                </c:pt>
                <c:pt idx="42437">
                  <c:v>10914.999</c:v>
                </c:pt>
                <c:pt idx="42438">
                  <c:v>10916.999</c:v>
                </c:pt>
                <c:pt idx="42439">
                  <c:v>10916.999</c:v>
                </c:pt>
                <c:pt idx="42440">
                  <c:v>10916.999</c:v>
                </c:pt>
                <c:pt idx="42441">
                  <c:v>10916.999</c:v>
                </c:pt>
                <c:pt idx="42442">
                  <c:v>10916.999</c:v>
                </c:pt>
                <c:pt idx="42443">
                  <c:v>10916.999</c:v>
                </c:pt>
                <c:pt idx="42444">
                  <c:v>10917.999</c:v>
                </c:pt>
                <c:pt idx="42445">
                  <c:v>10917.999</c:v>
                </c:pt>
                <c:pt idx="42446">
                  <c:v>10917.999</c:v>
                </c:pt>
                <c:pt idx="42447">
                  <c:v>10917.999</c:v>
                </c:pt>
                <c:pt idx="42448">
                  <c:v>10917.999</c:v>
                </c:pt>
                <c:pt idx="42449">
                  <c:v>10917.999</c:v>
                </c:pt>
                <c:pt idx="42450">
                  <c:v>10918.999</c:v>
                </c:pt>
                <c:pt idx="42451">
                  <c:v>10918.999</c:v>
                </c:pt>
                <c:pt idx="42452">
                  <c:v>10918.999</c:v>
                </c:pt>
                <c:pt idx="42453">
                  <c:v>10918.999</c:v>
                </c:pt>
                <c:pt idx="42454">
                  <c:v>10918.999</c:v>
                </c:pt>
                <c:pt idx="42455">
                  <c:v>10919.999</c:v>
                </c:pt>
                <c:pt idx="42456">
                  <c:v>10919.999</c:v>
                </c:pt>
                <c:pt idx="42457">
                  <c:v>10919.999</c:v>
                </c:pt>
                <c:pt idx="42458">
                  <c:v>10919.999</c:v>
                </c:pt>
                <c:pt idx="42459">
                  <c:v>10921.999</c:v>
                </c:pt>
                <c:pt idx="42460">
                  <c:v>10921.999</c:v>
                </c:pt>
                <c:pt idx="42461">
                  <c:v>10921.999</c:v>
                </c:pt>
                <c:pt idx="42462">
                  <c:v>10921.999</c:v>
                </c:pt>
                <c:pt idx="42463">
                  <c:v>10921.999</c:v>
                </c:pt>
                <c:pt idx="42464">
                  <c:v>10921.999</c:v>
                </c:pt>
                <c:pt idx="42465">
                  <c:v>10922.999</c:v>
                </c:pt>
                <c:pt idx="42466">
                  <c:v>10922.999</c:v>
                </c:pt>
                <c:pt idx="42467">
                  <c:v>10922.999</c:v>
                </c:pt>
                <c:pt idx="42468">
                  <c:v>10922.999</c:v>
                </c:pt>
                <c:pt idx="42469">
                  <c:v>10922.999</c:v>
                </c:pt>
                <c:pt idx="42470">
                  <c:v>10922.999</c:v>
                </c:pt>
                <c:pt idx="42471">
                  <c:v>10922.999</c:v>
                </c:pt>
                <c:pt idx="42472">
                  <c:v>10923.999</c:v>
                </c:pt>
                <c:pt idx="42473">
                  <c:v>10923.999</c:v>
                </c:pt>
                <c:pt idx="42474">
                  <c:v>10923.999</c:v>
                </c:pt>
                <c:pt idx="42475">
                  <c:v>10923.999</c:v>
                </c:pt>
                <c:pt idx="42476">
                  <c:v>10924.999</c:v>
                </c:pt>
                <c:pt idx="42477">
                  <c:v>10924.999</c:v>
                </c:pt>
                <c:pt idx="42478">
                  <c:v>10924.999</c:v>
                </c:pt>
                <c:pt idx="42479">
                  <c:v>10924.999</c:v>
                </c:pt>
                <c:pt idx="42480">
                  <c:v>10926.999</c:v>
                </c:pt>
                <c:pt idx="42481">
                  <c:v>10926.999</c:v>
                </c:pt>
                <c:pt idx="42482">
                  <c:v>10926.999</c:v>
                </c:pt>
                <c:pt idx="42483">
                  <c:v>10926.999</c:v>
                </c:pt>
                <c:pt idx="42484">
                  <c:v>10926.999</c:v>
                </c:pt>
                <c:pt idx="42485">
                  <c:v>10926.999</c:v>
                </c:pt>
                <c:pt idx="42486">
                  <c:v>10927.999</c:v>
                </c:pt>
                <c:pt idx="42487">
                  <c:v>10927.999</c:v>
                </c:pt>
                <c:pt idx="42488">
                  <c:v>10927.999</c:v>
                </c:pt>
                <c:pt idx="42489">
                  <c:v>10927.999</c:v>
                </c:pt>
                <c:pt idx="42490">
                  <c:v>10927.999</c:v>
                </c:pt>
                <c:pt idx="42491">
                  <c:v>10927.999</c:v>
                </c:pt>
                <c:pt idx="42492">
                  <c:v>10927.999</c:v>
                </c:pt>
                <c:pt idx="42493">
                  <c:v>10928.999</c:v>
                </c:pt>
                <c:pt idx="42494">
                  <c:v>10928.999</c:v>
                </c:pt>
                <c:pt idx="42495">
                  <c:v>10928.999</c:v>
                </c:pt>
                <c:pt idx="42496">
                  <c:v>10928.999</c:v>
                </c:pt>
                <c:pt idx="42497">
                  <c:v>10929.999</c:v>
                </c:pt>
                <c:pt idx="42498">
                  <c:v>10929.999</c:v>
                </c:pt>
                <c:pt idx="42499">
                  <c:v>10929.999</c:v>
                </c:pt>
                <c:pt idx="42500">
                  <c:v>10929.999</c:v>
                </c:pt>
                <c:pt idx="42501">
                  <c:v>10929.999</c:v>
                </c:pt>
                <c:pt idx="42502">
                  <c:v>10931.999</c:v>
                </c:pt>
                <c:pt idx="42503">
                  <c:v>10931.999</c:v>
                </c:pt>
                <c:pt idx="42504">
                  <c:v>10931.999</c:v>
                </c:pt>
                <c:pt idx="42505">
                  <c:v>10931.999</c:v>
                </c:pt>
                <c:pt idx="42506">
                  <c:v>10931.999</c:v>
                </c:pt>
                <c:pt idx="42507">
                  <c:v>10931.999</c:v>
                </c:pt>
                <c:pt idx="42508">
                  <c:v>10932.999</c:v>
                </c:pt>
                <c:pt idx="42509">
                  <c:v>10932.999</c:v>
                </c:pt>
                <c:pt idx="42510">
                  <c:v>10932.999</c:v>
                </c:pt>
                <c:pt idx="42511">
                  <c:v>10932.999</c:v>
                </c:pt>
                <c:pt idx="42512">
                  <c:v>10932.999</c:v>
                </c:pt>
                <c:pt idx="42513">
                  <c:v>10932.999</c:v>
                </c:pt>
                <c:pt idx="42514">
                  <c:v>10932.999</c:v>
                </c:pt>
                <c:pt idx="42515">
                  <c:v>10933.999</c:v>
                </c:pt>
                <c:pt idx="42516">
                  <c:v>10933.999</c:v>
                </c:pt>
                <c:pt idx="42517">
                  <c:v>10933.999</c:v>
                </c:pt>
                <c:pt idx="42518">
                  <c:v>10933.999</c:v>
                </c:pt>
                <c:pt idx="42519">
                  <c:v>10934.999</c:v>
                </c:pt>
                <c:pt idx="42520">
                  <c:v>10934.999</c:v>
                </c:pt>
                <c:pt idx="42521">
                  <c:v>10934.999</c:v>
                </c:pt>
                <c:pt idx="42522">
                  <c:v>10934.999</c:v>
                </c:pt>
                <c:pt idx="42523">
                  <c:v>10936.999</c:v>
                </c:pt>
                <c:pt idx="42524">
                  <c:v>10936.999</c:v>
                </c:pt>
                <c:pt idx="42525">
                  <c:v>10936.999</c:v>
                </c:pt>
                <c:pt idx="42526">
                  <c:v>10936.999</c:v>
                </c:pt>
                <c:pt idx="42527">
                  <c:v>10936.999</c:v>
                </c:pt>
                <c:pt idx="42528">
                  <c:v>10936.999</c:v>
                </c:pt>
                <c:pt idx="42529">
                  <c:v>10937.999</c:v>
                </c:pt>
                <c:pt idx="42530">
                  <c:v>10937.999</c:v>
                </c:pt>
                <c:pt idx="42531">
                  <c:v>10937.999</c:v>
                </c:pt>
                <c:pt idx="42532">
                  <c:v>10937.999</c:v>
                </c:pt>
                <c:pt idx="42533">
                  <c:v>10937.999</c:v>
                </c:pt>
                <c:pt idx="42534">
                  <c:v>10937.999</c:v>
                </c:pt>
                <c:pt idx="42535">
                  <c:v>10937.999</c:v>
                </c:pt>
                <c:pt idx="42536">
                  <c:v>10938.999</c:v>
                </c:pt>
                <c:pt idx="42537">
                  <c:v>10938.999</c:v>
                </c:pt>
                <c:pt idx="42538">
                  <c:v>10938.999</c:v>
                </c:pt>
                <c:pt idx="42539">
                  <c:v>10938.999</c:v>
                </c:pt>
                <c:pt idx="42540">
                  <c:v>10939.999</c:v>
                </c:pt>
                <c:pt idx="42541">
                  <c:v>10939.999</c:v>
                </c:pt>
                <c:pt idx="42542">
                  <c:v>10939.999</c:v>
                </c:pt>
                <c:pt idx="42543">
                  <c:v>10939.999</c:v>
                </c:pt>
                <c:pt idx="42544">
                  <c:v>10939.999</c:v>
                </c:pt>
                <c:pt idx="42545">
                  <c:v>10941.999</c:v>
                </c:pt>
                <c:pt idx="42546">
                  <c:v>10941.999</c:v>
                </c:pt>
                <c:pt idx="42547">
                  <c:v>10941.999</c:v>
                </c:pt>
                <c:pt idx="42548">
                  <c:v>10941.999</c:v>
                </c:pt>
                <c:pt idx="42549">
                  <c:v>10941.999</c:v>
                </c:pt>
                <c:pt idx="42550">
                  <c:v>10941.999</c:v>
                </c:pt>
                <c:pt idx="42551">
                  <c:v>10942.999</c:v>
                </c:pt>
                <c:pt idx="42552">
                  <c:v>10942.999</c:v>
                </c:pt>
                <c:pt idx="42553">
                  <c:v>10942.999</c:v>
                </c:pt>
                <c:pt idx="42554">
                  <c:v>10942.999</c:v>
                </c:pt>
                <c:pt idx="42555">
                  <c:v>10942.999</c:v>
                </c:pt>
                <c:pt idx="42556">
                  <c:v>10942.999</c:v>
                </c:pt>
                <c:pt idx="42557">
                  <c:v>10943.999</c:v>
                </c:pt>
                <c:pt idx="42558">
                  <c:v>10943.999</c:v>
                </c:pt>
                <c:pt idx="42559">
                  <c:v>10943.999</c:v>
                </c:pt>
                <c:pt idx="42560">
                  <c:v>10943.999</c:v>
                </c:pt>
                <c:pt idx="42561">
                  <c:v>10943.999</c:v>
                </c:pt>
                <c:pt idx="42562">
                  <c:v>10944.999</c:v>
                </c:pt>
                <c:pt idx="42563">
                  <c:v>10944.999</c:v>
                </c:pt>
                <c:pt idx="42564">
                  <c:v>10944.999</c:v>
                </c:pt>
                <c:pt idx="42565">
                  <c:v>10944.999</c:v>
                </c:pt>
                <c:pt idx="42566">
                  <c:v>10946.999</c:v>
                </c:pt>
                <c:pt idx="42567">
                  <c:v>10946.999</c:v>
                </c:pt>
                <c:pt idx="42568">
                  <c:v>10946.999</c:v>
                </c:pt>
                <c:pt idx="42569">
                  <c:v>10946.999</c:v>
                </c:pt>
                <c:pt idx="42570">
                  <c:v>10946.999</c:v>
                </c:pt>
                <c:pt idx="42571">
                  <c:v>10946.999</c:v>
                </c:pt>
                <c:pt idx="42572">
                  <c:v>10947.999</c:v>
                </c:pt>
                <c:pt idx="42573">
                  <c:v>10947.999</c:v>
                </c:pt>
                <c:pt idx="42574">
                  <c:v>10947.999</c:v>
                </c:pt>
                <c:pt idx="42575">
                  <c:v>10947.999</c:v>
                </c:pt>
                <c:pt idx="42576">
                  <c:v>10947.999</c:v>
                </c:pt>
                <c:pt idx="42577">
                  <c:v>10947.999</c:v>
                </c:pt>
                <c:pt idx="42578">
                  <c:v>10947.999</c:v>
                </c:pt>
                <c:pt idx="42579">
                  <c:v>10948.999</c:v>
                </c:pt>
                <c:pt idx="42580">
                  <c:v>10948.999</c:v>
                </c:pt>
                <c:pt idx="42581">
                  <c:v>10948.999</c:v>
                </c:pt>
                <c:pt idx="42582">
                  <c:v>10948.999</c:v>
                </c:pt>
                <c:pt idx="42583">
                  <c:v>10949.999</c:v>
                </c:pt>
                <c:pt idx="42584">
                  <c:v>10949.999</c:v>
                </c:pt>
                <c:pt idx="42585">
                  <c:v>10949.999</c:v>
                </c:pt>
                <c:pt idx="42586">
                  <c:v>10949.999</c:v>
                </c:pt>
                <c:pt idx="42587">
                  <c:v>10951.999</c:v>
                </c:pt>
                <c:pt idx="42588">
                  <c:v>10951.999</c:v>
                </c:pt>
                <c:pt idx="42589">
                  <c:v>10951.999</c:v>
                </c:pt>
                <c:pt idx="42590">
                  <c:v>10951.999</c:v>
                </c:pt>
                <c:pt idx="42591">
                  <c:v>10951.999</c:v>
                </c:pt>
                <c:pt idx="42592">
                  <c:v>10951.999</c:v>
                </c:pt>
                <c:pt idx="42593">
                  <c:v>10952.999</c:v>
                </c:pt>
                <c:pt idx="42594">
                  <c:v>10952.999</c:v>
                </c:pt>
                <c:pt idx="42595">
                  <c:v>10952.999</c:v>
                </c:pt>
                <c:pt idx="42596">
                  <c:v>10952.999</c:v>
                </c:pt>
                <c:pt idx="42597">
                  <c:v>10952.999</c:v>
                </c:pt>
                <c:pt idx="42598">
                  <c:v>10952.999</c:v>
                </c:pt>
                <c:pt idx="42599">
                  <c:v>10952.999</c:v>
                </c:pt>
                <c:pt idx="42600">
                  <c:v>10953.999</c:v>
                </c:pt>
                <c:pt idx="42601">
                  <c:v>10953.999</c:v>
                </c:pt>
                <c:pt idx="42602">
                  <c:v>10953.999</c:v>
                </c:pt>
                <c:pt idx="42603">
                  <c:v>10953.999</c:v>
                </c:pt>
                <c:pt idx="42604">
                  <c:v>10954.999</c:v>
                </c:pt>
                <c:pt idx="42605">
                  <c:v>10954.999</c:v>
                </c:pt>
                <c:pt idx="42606">
                  <c:v>10954.999</c:v>
                </c:pt>
                <c:pt idx="42607">
                  <c:v>10954.999</c:v>
                </c:pt>
                <c:pt idx="42608">
                  <c:v>10954.999</c:v>
                </c:pt>
                <c:pt idx="42609">
                  <c:v>10956.999</c:v>
                </c:pt>
                <c:pt idx="42610">
                  <c:v>10956.999</c:v>
                </c:pt>
                <c:pt idx="42611">
                  <c:v>10956.999</c:v>
                </c:pt>
                <c:pt idx="42612">
                  <c:v>10956.999</c:v>
                </c:pt>
                <c:pt idx="42613">
                  <c:v>10956.999</c:v>
                </c:pt>
                <c:pt idx="42614">
                  <c:v>10956.999</c:v>
                </c:pt>
                <c:pt idx="42615">
                  <c:v>10957.999</c:v>
                </c:pt>
                <c:pt idx="42616">
                  <c:v>10957.999</c:v>
                </c:pt>
                <c:pt idx="42617">
                  <c:v>10957.999</c:v>
                </c:pt>
                <c:pt idx="42618">
                  <c:v>10957.999</c:v>
                </c:pt>
                <c:pt idx="42619">
                  <c:v>10957.999</c:v>
                </c:pt>
                <c:pt idx="42620">
                  <c:v>10957.999</c:v>
                </c:pt>
                <c:pt idx="42621">
                  <c:v>10957.999</c:v>
                </c:pt>
                <c:pt idx="42622">
                  <c:v>10958.999</c:v>
                </c:pt>
                <c:pt idx="42623">
                  <c:v>10958.999</c:v>
                </c:pt>
                <c:pt idx="42624">
                  <c:v>10958.999</c:v>
                </c:pt>
                <c:pt idx="42625">
                  <c:v>10958.999</c:v>
                </c:pt>
                <c:pt idx="42626">
                  <c:v>10959.999</c:v>
                </c:pt>
                <c:pt idx="42627">
                  <c:v>10959.999</c:v>
                </c:pt>
                <c:pt idx="42628">
                  <c:v>10959.999</c:v>
                </c:pt>
                <c:pt idx="42629">
                  <c:v>10959.999</c:v>
                </c:pt>
                <c:pt idx="42630">
                  <c:v>10961.999</c:v>
                </c:pt>
                <c:pt idx="42631">
                  <c:v>10961.999</c:v>
                </c:pt>
                <c:pt idx="42632">
                  <c:v>10961.999</c:v>
                </c:pt>
                <c:pt idx="42633">
                  <c:v>10961.999</c:v>
                </c:pt>
                <c:pt idx="42634">
                  <c:v>10961.999</c:v>
                </c:pt>
                <c:pt idx="42635">
                  <c:v>10961.999</c:v>
                </c:pt>
                <c:pt idx="42636">
                  <c:v>10962.999</c:v>
                </c:pt>
                <c:pt idx="42637">
                  <c:v>10962.999</c:v>
                </c:pt>
                <c:pt idx="42638">
                  <c:v>10962.999</c:v>
                </c:pt>
                <c:pt idx="42639">
                  <c:v>10962.999</c:v>
                </c:pt>
                <c:pt idx="42640">
                  <c:v>10962.999</c:v>
                </c:pt>
                <c:pt idx="42641">
                  <c:v>10962.999</c:v>
                </c:pt>
                <c:pt idx="42642">
                  <c:v>10962.999</c:v>
                </c:pt>
                <c:pt idx="42643">
                  <c:v>10963.999</c:v>
                </c:pt>
                <c:pt idx="42644">
                  <c:v>10963.999</c:v>
                </c:pt>
                <c:pt idx="42645">
                  <c:v>10963.999</c:v>
                </c:pt>
                <c:pt idx="42646">
                  <c:v>10963.999</c:v>
                </c:pt>
                <c:pt idx="42647">
                  <c:v>10964.999</c:v>
                </c:pt>
                <c:pt idx="42648">
                  <c:v>10964.999</c:v>
                </c:pt>
                <c:pt idx="42649">
                  <c:v>10964.999</c:v>
                </c:pt>
                <c:pt idx="42650">
                  <c:v>10964.999</c:v>
                </c:pt>
                <c:pt idx="42651">
                  <c:v>10964.999</c:v>
                </c:pt>
                <c:pt idx="42652">
                  <c:v>10966.999</c:v>
                </c:pt>
                <c:pt idx="42653">
                  <c:v>10966.999</c:v>
                </c:pt>
                <c:pt idx="42654">
                  <c:v>10966.999</c:v>
                </c:pt>
                <c:pt idx="42655">
                  <c:v>10966.999</c:v>
                </c:pt>
                <c:pt idx="42656">
                  <c:v>10966.999</c:v>
                </c:pt>
                <c:pt idx="42657">
                  <c:v>10966.999</c:v>
                </c:pt>
                <c:pt idx="42658">
                  <c:v>10967.999</c:v>
                </c:pt>
                <c:pt idx="42659">
                  <c:v>10967.999</c:v>
                </c:pt>
                <c:pt idx="42660">
                  <c:v>10967.999</c:v>
                </c:pt>
                <c:pt idx="42661">
                  <c:v>10967.999</c:v>
                </c:pt>
                <c:pt idx="42662">
                  <c:v>10967.999</c:v>
                </c:pt>
                <c:pt idx="42663">
                  <c:v>10967.999</c:v>
                </c:pt>
                <c:pt idx="42664">
                  <c:v>10968.999</c:v>
                </c:pt>
                <c:pt idx="42665">
                  <c:v>10968.999</c:v>
                </c:pt>
                <c:pt idx="42666">
                  <c:v>10968.999</c:v>
                </c:pt>
                <c:pt idx="42667">
                  <c:v>10968.999</c:v>
                </c:pt>
                <c:pt idx="42668">
                  <c:v>10968.999</c:v>
                </c:pt>
                <c:pt idx="42669">
                  <c:v>10969.999</c:v>
                </c:pt>
                <c:pt idx="42670">
                  <c:v>10969.999</c:v>
                </c:pt>
                <c:pt idx="42671">
                  <c:v>10969.999</c:v>
                </c:pt>
                <c:pt idx="42672">
                  <c:v>10969.999</c:v>
                </c:pt>
                <c:pt idx="42673">
                  <c:v>10971.999</c:v>
                </c:pt>
                <c:pt idx="42674">
                  <c:v>10971.999</c:v>
                </c:pt>
                <c:pt idx="42675">
                  <c:v>10971.999</c:v>
                </c:pt>
                <c:pt idx="42676">
                  <c:v>10971.999</c:v>
                </c:pt>
                <c:pt idx="42677">
                  <c:v>10971.999</c:v>
                </c:pt>
                <c:pt idx="42678">
                  <c:v>10971.999</c:v>
                </c:pt>
                <c:pt idx="42679">
                  <c:v>10972.999</c:v>
                </c:pt>
                <c:pt idx="42680">
                  <c:v>10972.999</c:v>
                </c:pt>
                <c:pt idx="42681">
                  <c:v>10972.999</c:v>
                </c:pt>
                <c:pt idx="42682">
                  <c:v>10972.999</c:v>
                </c:pt>
                <c:pt idx="42683">
                  <c:v>10972.999</c:v>
                </c:pt>
                <c:pt idx="42684">
                  <c:v>10972.999</c:v>
                </c:pt>
                <c:pt idx="42685">
                  <c:v>10972.999</c:v>
                </c:pt>
                <c:pt idx="42686">
                  <c:v>10973.999</c:v>
                </c:pt>
                <c:pt idx="42687">
                  <c:v>10973.999</c:v>
                </c:pt>
                <c:pt idx="42688">
                  <c:v>10973.999</c:v>
                </c:pt>
                <c:pt idx="42689">
                  <c:v>10973.999</c:v>
                </c:pt>
                <c:pt idx="42690">
                  <c:v>10974.999</c:v>
                </c:pt>
                <c:pt idx="42691">
                  <c:v>10974.999</c:v>
                </c:pt>
                <c:pt idx="42692">
                  <c:v>10974.999</c:v>
                </c:pt>
                <c:pt idx="42693">
                  <c:v>10974.999</c:v>
                </c:pt>
                <c:pt idx="42694">
                  <c:v>10976.999</c:v>
                </c:pt>
                <c:pt idx="42695">
                  <c:v>10976.999</c:v>
                </c:pt>
                <c:pt idx="42696">
                  <c:v>10976.999</c:v>
                </c:pt>
                <c:pt idx="42697">
                  <c:v>10976.999</c:v>
                </c:pt>
                <c:pt idx="42698">
                  <c:v>10976.999</c:v>
                </c:pt>
                <c:pt idx="42699">
                  <c:v>10976.999</c:v>
                </c:pt>
                <c:pt idx="42700">
                  <c:v>10977.999</c:v>
                </c:pt>
                <c:pt idx="42701">
                  <c:v>10977.999</c:v>
                </c:pt>
                <c:pt idx="42702">
                  <c:v>10977.999</c:v>
                </c:pt>
                <c:pt idx="42703">
                  <c:v>10977.999</c:v>
                </c:pt>
                <c:pt idx="42704">
                  <c:v>10977.999</c:v>
                </c:pt>
                <c:pt idx="42705">
                  <c:v>10977.999</c:v>
                </c:pt>
                <c:pt idx="42706">
                  <c:v>10977.999</c:v>
                </c:pt>
                <c:pt idx="42707">
                  <c:v>10978.999</c:v>
                </c:pt>
                <c:pt idx="42708">
                  <c:v>10978.999</c:v>
                </c:pt>
                <c:pt idx="42709">
                  <c:v>10978.999</c:v>
                </c:pt>
                <c:pt idx="42710">
                  <c:v>10978.999</c:v>
                </c:pt>
                <c:pt idx="42711">
                  <c:v>10979.999</c:v>
                </c:pt>
                <c:pt idx="42712">
                  <c:v>10979.999</c:v>
                </c:pt>
                <c:pt idx="42713">
                  <c:v>10979.999</c:v>
                </c:pt>
                <c:pt idx="42714">
                  <c:v>10979.999</c:v>
                </c:pt>
                <c:pt idx="42715">
                  <c:v>10979.999</c:v>
                </c:pt>
                <c:pt idx="42716">
                  <c:v>10981.999</c:v>
                </c:pt>
                <c:pt idx="42717">
                  <c:v>10981.999</c:v>
                </c:pt>
                <c:pt idx="42718">
                  <c:v>10981.999</c:v>
                </c:pt>
                <c:pt idx="42719">
                  <c:v>10981.999</c:v>
                </c:pt>
                <c:pt idx="42720">
                  <c:v>10981.999</c:v>
                </c:pt>
                <c:pt idx="42721">
                  <c:v>10981.999</c:v>
                </c:pt>
                <c:pt idx="42722">
                  <c:v>10982.999</c:v>
                </c:pt>
                <c:pt idx="42723">
                  <c:v>10982.999</c:v>
                </c:pt>
                <c:pt idx="42724">
                  <c:v>10982.999</c:v>
                </c:pt>
                <c:pt idx="42725">
                  <c:v>10982.999</c:v>
                </c:pt>
                <c:pt idx="42726">
                  <c:v>10982.999</c:v>
                </c:pt>
                <c:pt idx="42727">
                  <c:v>10982.999</c:v>
                </c:pt>
                <c:pt idx="42728">
                  <c:v>10982.999</c:v>
                </c:pt>
                <c:pt idx="42729">
                  <c:v>10983.999</c:v>
                </c:pt>
                <c:pt idx="42730">
                  <c:v>10983.999</c:v>
                </c:pt>
                <c:pt idx="42731">
                  <c:v>10983.999</c:v>
                </c:pt>
                <c:pt idx="42732">
                  <c:v>10983.999</c:v>
                </c:pt>
                <c:pt idx="42733">
                  <c:v>10984.999</c:v>
                </c:pt>
                <c:pt idx="42734">
                  <c:v>10984.999</c:v>
                </c:pt>
                <c:pt idx="42735">
                  <c:v>10984.999</c:v>
                </c:pt>
                <c:pt idx="42736">
                  <c:v>10984.999</c:v>
                </c:pt>
                <c:pt idx="42737">
                  <c:v>10986.999</c:v>
                </c:pt>
                <c:pt idx="42738">
                  <c:v>10986.999</c:v>
                </c:pt>
                <c:pt idx="42739">
                  <c:v>10986.999</c:v>
                </c:pt>
                <c:pt idx="42740">
                  <c:v>10986.999</c:v>
                </c:pt>
                <c:pt idx="42741">
                  <c:v>10986.999</c:v>
                </c:pt>
                <c:pt idx="42742">
                  <c:v>10986.999</c:v>
                </c:pt>
                <c:pt idx="42743">
                  <c:v>10987.999</c:v>
                </c:pt>
                <c:pt idx="42744">
                  <c:v>10987.999</c:v>
                </c:pt>
                <c:pt idx="42745">
                  <c:v>10987.999</c:v>
                </c:pt>
                <c:pt idx="42746">
                  <c:v>10987.999</c:v>
                </c:pt>
                <c:pt idx="42747">
                  <c:v>10987.999</c:v>
                </c:pt>
                <c:pt idx="42748">
                  <c:v>10987.999</c:v>
                </c:pt>
                <c:pt idx="42749">
                  <c:v>10987.999</c:v>
                </c:pt>
                <c:pt idx="42750">
                  <c:v>10988.999</c:v>
                </c:pt>
                <c:pt idx="42751">
                  <c:v>10988.999</c:v>
                </c:pt>
                <c:pt idx="42752">
                  <c:v>10988.999</c:v>
                </c:pt>
                <c:pt idx="42753">
                  <c:v>10988.999</c:v>
                </c:pt>
                <c:pt idx="42754">
                  <c:v>10989.999</c:v>
                </c:pt>
                <c:pt idx="42755">
                  <c:v>10989.999</c:v>
                </c:pt>
                <c:pt idx="42756">
                  <c:v>10989.999</c:v>
                </c:pt>
                <c:pt idx="42757">
                  <c:v>10989.999</c:v>
                </c:pt>
                <c:pt idx="42758">
                  <c:v>10989.999</c:v>
                </c:pt>
                <c:pt idx="42759">
                  <c:v>10991.999</c:v>
                </c:pt>
                <c:pt idx="42760">
                  <c:v>10991.999</c:v>
                </c:pt>
                <c:pt idx="42761">
                  <c:v>10991.999</c:v>
                </c:pt>
                <c:pt idx="42762">
                  <c:v>10991.999</c:v>
                </c:pt>
                <c:pt idx="42763">
                  <c:v>10991.999</c:v>
                </c:pt>
                <c:pt idx="42764">
                  <c:v>10991.999</c:v>
                </c:pt>
                <c:pt idx="42765">
                  <c:v>10992.999</c:v>
                </c:pt>
                <c:pt idx="42766">
                  <c:v>10992.999</c:v>
                </c:pt>
                <c:pt idx="42767">
                  <c:v>10992.999</c:v>
                </c:pt>
                <c:pt idx="42768">
                  <c:v>10992.999</c:v>
                </c:pt>
                <c:pt idx="42769">
                  <c:v>10992.999</c:v>
                </c:pt>
                <c:pt idx="42770">
                  <c:v>10992.999</c:v>
                </c:pt>
                <c:pt idx="42771">
                  <c:v>10993.999</c:v>
                </c:pt>
                <c:pt idx="42772">
                  <c:v>10993.999</c:v>
                </c:pt>
                <c:pt idx="42773">
                  <c:v>10993.999</c:v>
                </c:pt>
                <c:pt idx="42774">
                  <c:v>10993.999</c:v>
                </c:pt>
                <c:pt idx="42775">
                  <c:v>10993.999</c:v>
                </c:pt>
                <c:pt idx="42776">
                  <c:v>10994.999</c:v>
                </c:pt>
                <c:pt idx="42777">
                  <c:v>10994.999</c:v>
                </c:pt>
                <c:pt idx="42778">
                  <c:v>10994.999</c:v>
                </c:pt>
                <c:pt idx="42779">
                  <c:v>10994.999</c:v>
                </c:pt>
                <c:pt idx="42780">
                  <c:v>10996.999</c:v>
                </c:pt>
                <c:pt idx="42781">
                  <c:v>10996.999</c:v>
                </c:pt>
                <c:pt idx="42782">
                  <c:v>10996.999</c:v>
                </c:pt>
                <c:pt idx="42783">
                  <c:v>10996.999</c:v>
                </c:pt>
                <c:pt idx="42784">
                  <c:v>10996.999</c:v>
                </c:pt>
                <c:pt idx="42785">
                  <c:v>10996.999</c:v>
                </c:pt>
                <c:pt idx="42786">
                  <c:v>10997.999</c:v>
                </c:pt>
                <c:pt idx="42787">
                  <c:v>10997.999</c:v>
                </c:pt>
                <c:pt idx="42788">
                  <c:v>10997.999</c:v>
                </c:pt>
                <c:pt idx="42789">
                  <c:v>10997.999</c:v>
                </c:pt>
                <c:pt idx="42790">
                  <c:v>10997.999</c:v>
                </c:pt>
                <c:pt idx="42791">
                  <c:v>10997.999</c:v>
                </c:pt>
                <c:pt idx="42792">
                  <c:v>10997.999</c:v>
                </c:pt>
                <c:pt idx="42793">
                  <c:v>10998.999</c:v>
                </c:pt>
                <c:pt idx="42794">
                  <c:v>10998.999</c:v>
                </c:pt>
                <c:pt idx="42795">
                  <c:v>10998.999</c:v>
                </c:pt>
                <c:pt idx="42796">
                  <c:v>10998.999</c:v>
                </c:pt>
                <c:pt idx="42797">
                  <c:v>10999.999</c:v>
                </c:pt>
                <c:pt idx="42798">
                  <c:v>10999.999</c:v>
                </c:pt>
                <c:pt idx="42799">
                  <c:v>10999.999</c:v>
                </c:pt>
                <c:pt idx="42800">
                  <c:v>10999.999</c:v>
                </c:pt>
                <c:pt idx="42801">
                  <c:v>11001.999</c:v>
                </c:pt>
                <c:pt idx="42802">
                  <c:v>11001.999</c:v>
                </c:pt>
                <c:pt idx="42803">
                  <c:v>11001.999</c:v>
                </c:pt>
                <c:pt idx="42804">
                  <c:v>11001.999</c:v>
                </c:pt>
                <c:pt idx="42805">
                  <c:v>11001.999</c:v>
                </c:pt>
                <c:pt idx="42806">
                  <c:v>11001.999</c:v>
                </c:pt>
                <c:pt idx="42807">
                  <c:v>11002.999</c:v>
                </c:pt>
                <c:pt idx="42808">
                  <c:v>11002.999</c:v>
                </c:pt>
                <c:pt idx="42809">
                  <c:v>11002.999</c:v>
                </c:pt>
                <c:pt idx="42810">
                  <c:v>11002.999</c:v>
                </c:pt>
                <c:pt idx="42811">
                  <c:v>11002.999</c:v>
                </c:pt>
                <c:pt idx="42812">
                  <c:v>11002.999</c:v>
                </c:pt>
                <c:pt idx="42813">
                  <c:v>11002.999</c:v>
                </c:pt>
                <c:pt idx="42814">
                  <c:v>11003.999</c:v>
                </c:pt>
                <c:pt idx="42815">
                  <c:v>11003.999</c:v>
                </c:pt>
                <c:pt idx="42816">
                  <c:v>11003.999</c:v>
                </c:pt>
                <c:pt idx="42817">
                  <c:v>11003.999</c:v>
                </c:pt>
                <c:pt idx="42818">
                  <c:v>11004.999</c:v>
                </c:pt>
                <c:pt idx="42819">
                  <c:v>11004.999</c:v>
                </c:pt>
                <c:pt idx="42820">
                  <c:v>11004.999</c:v>
                </c:pt>
                <c:pt idx="42821">
                  <c:v>11004.999</c:v>
                </c:pt>
                <c:pt idx="42822">
                  <c:v>11004.999</c:v>
                </c:pt>
                <c:pt idx="42823">
                  <c:v>11006.999</c:v>
                </c:pt>
                <c:pt idx="42824">
                  <c:v>11006.999</c:v>
                </c:pt>
                <c:pt idx="42825">
                  <c:v>11006.999</c:v>
                </c:pt>
                <c:pt idx="42826">
                  <c:v>11006.999</c:v>
                </c:pt>
                <c:pt idx="42827">
                  <c:v>11006.999</c:v>
                </c:pt>
                <c:pt idx="42828">
                  <c:v>11006.999</c:v>
                </c:pt>
                <c:pt idx="42829">
                  <c:v>11007.999</c:v>
                </c:pt>
                <c:pt idx="42830">
                  <c:v>11007.999</c:v>
                </c:pt>
                <c:pt idx="42831">
                  <c:v>11007.999</c:v>
                </c:pt>
                <c:pt idx="42832">
                  <c:v>11007.999</c:v>
                </c:pt>
                <c:pt idx="42833">
                  <c:v>11007.999</c:v>
                </c:pt>
                <c:pt idx="42834">
                  <c:v>11007.999</c:v>
                </c:pt>
                <c:pt idx="42835">
                  <c:v>11007.999</c:v>
                </c:pt>
                <c:pt idx="42836">
                  <c:v>11008.999</c:v>
                </c:pt>
                <c:pt idx="42837">
                  <c:v>11008.999</c:v>
                </c:pt>
                <c:pt idx="42838">
                  <c:v>11008.999</c:v>
                </c:pt>
                <c:pt idx="42839">
                  <c:v>11008.999</c:v>
                </c:pt>
                <c:pt idx="42840">
                  <c:v>11009.999</c:v>
                </c:pt>
                <c:pt idx="42841">
                  <c:v>11009.999</c:v>
                </c:pt>
                <c:pt idx="42842">
                  <c:v>11009.999</c:v>
                </c:pt>
                <c:pt idx="42843">
                  <c:v>11009.999</c:v>
                </c:pt>
                <c:pt idx="42844">
                  <c:v>11011.999</c:v>
                </c:pt>
                <c:pt idx="42845">
                  <c:v>11011.999</c:v>
                </c:pt>
                <c:pt idx="42846">
                  <c:v>11011.999</c:v>
                </c:pt>
                <c:pt idx="42847">
                  <c:v>11011.999</c:v>
                </c:pt>
                <c:pt idx="42848">
                  <c:v>11011.999</c:v>
                </c:pt>
                <c:pt idx="42849">
                  <c:v>11011.999</c:v>
                </c:pt>
                <c:pt idx="42850">
                  <c:v>11012.999</c:v>
                </c:pt>
                <c:pt idx="42851">
                  <c:v>11012.999</c:v>
                </c:pt>
                <c:pt idx="42852">
                  <c:v>11012.999</c:v>
                </c:pt>
                <c:pt idx="42853">
                  <c:v>11012.999</c:v>
                </c:pt>
                <c:pt idx="42854">
                  <c:v>11012.999</c:v>
                </c:pt>
                <c:pt idx="42855">
                  <c:v>11012.999</c:v>
                </c:pt>
                <c:pt idx="42856">
                  <c:v>11012.999</c:v>
                </c:pt>
                <c:pt idx="42857">
                  <c:v>11013.999</c:v>
                </c:pt>
                <c:pt idx="42858">
                  <c:v>11013.999</c:v>
                </c:pt>
                <c:pt idx="42859">
                  <c:v>11013.999</c:v>
                </c:pt>
                <c:pt idx="42860">
                  <c:v>11013.999</c:v>
                </c:pt>
                <c:pt idx="42861">
                  <c:v>11014.999</c:v>
                </c:pt>
                <c:pt idx="42862">
                  <c:v>11014.999</c:v>
                </c:pt>
                <c:pt idx="42863">
                  <c:v>11014.999</c:v>
                </c:pt>
                <c:pt idx="42864">
                  <c:v>11014.999</c:v>
                </c:pt>
                <c:pt idx="42865">
                  <c:v>11014.999</c:v>
                </c:pt>
                <c:pt idx="42866">
                  <c:v>11016.999</c:v>
                </c:pt>
                <c:pt idx="42867">
                  <c:v>11016.999</c:v>
                </c:pt>
                <c:pt idx="42868">
                  <c:v>11016.999</c:v>
                </c:pt>
                <c:pt idx="42869">
                  <c:v>11016.999</c:v>
                </c:pt>
                <c:pt idx="42870">
                  <c:v>11016.999</c:v>
                </c:pt>
                <c:pt idx="42871">
                  <c:v>11016.999</c:v>
                </c:pt>
                <c:pt idx="42872">
                  <c:v>11017.999</c:v>
                </c:pt>
                <c:pt idx="42873">
                  <c:v>11017.999</c:v>
                </c:pt>
                <c:pt idx="42874">
                  <c:v>11017.999</c:v>
                </c:pt>
                <c:pt idx="42875">
                  <c:v>11017.999</c:v>
                </c:pt>
                <c:pt idx="42876">
                  <c:v>11017.999</c:v>
                </c:pt>
                <c:pt idx="42877">
                  <c:v>11017.999</c:v>
                </c:pt>
                <c:pt idx="42878">
                  <c:v>11018.999</c:v>
                </c:pt>
                <c:pt idx="42879">
                  <c:v>11018.999</c:v>
                </c:pt>
                <c:pt idx="42880">
                  <c:v>11018.999</c:v>
                </c:pt>
                <c:pt idx="42881">
                  <c:v>11018.999</c:v>
                </c:pt>
                <c:pt idx="42882">
                  <c:v>11018.999</c:v>
                </c:pt>
                <c:pt idx="42883">
                  <c:v>11019.999</c:v>
                </c:pt>
                <c:pt idx="42884">
                  <c:v>11019.999</c:v>
                </c:pt>
                <c:pt idx="42885">
                  <c:v>11019.999</c:v>
                </c:pt>
                <c:pt idx="42886">
                  <c:v>11019.999</c:v>
                </c:pt>
                <c:pt idx="42887">
                  <c:v>11021.999</c:v>
                </c:pt>
                <c:pt idx="42888">
                  <c:v>11021.999</c:v>
                </c:pt>
                <c:pt idx="42889">
                  <c:v>11021.999</c:v>
                </c:pt>
                <c:pt idx="42890">
                  <c:v>11021.999</c:v>
                </c:pt>
                <c:pt idx="42891">
                  <c:v>11021.999</c:v>
                </c:pt>
                <c:pt idx="42892">
                  <c:v>11021.999</c:v>
                </c:pt>
                <c:pt idx="42893">
                  <c:v>11022.999</c:v>
                </c:pt>
                <c:pt idx="42894">
                  <c:v>11022.999</c:v>
                </c:pt>
                <c:pt idx="42895">
                  <c:v>11022.999</c:v>
                </c:pt>
                <c:pt idx="42896">
                  <c:v>11022.999</c:v>
                </c:pt>
                <c:pt idx="42897">
                  <c:v>11022.999</c:v>
                </c:pt>
                <c:pt idx="42898">
                  <c:v>11022.999</c:v>
                </c:pt>
                <c:pt idx="42899">
                  <c:v>11022.999</c:v>
                </c:pt>
                <c:pt idx="42900">
                  <c:v>11023.999</c:v>
                </c:pt>
                <c:pt idx="42901">
                  <c:v>11023.999</c:v>
                </c:pt>
                <c:pt idx="42902">
                  <c:v>11023.999</c:v>
                </c:pt>
                <c:pt idx="42903">
                  <c:v>11023.999</c:v>
                </c:pt>
                <c:pt idx="42904">
                  <c:v>11024.999</c:v>
                </c:pt>
                <c:pt idx="42905">
                  <c:v>11024.999</c:v>
                </c:pt>
                <c:pt idx="42906">
                  <c:v>11024.999</c:v>
                </c:pt>
                <c:pt idx="42907">
                  <c:v>11024.999</c:v>
                </c:pt>
                <c:pt idx="42908">
                  <c:v>11026.999</c:v>
                </c:pt>
                <c:pt idx="42909">
                  <c:v>11026.999</c:v>
                </c:pt>
                <c:pt idx="42910">
                  <c:v>11026.999</c:v>
                </c:pt>
                <c:pt idx="42911">
                  <c:v>11026.999</c:v>
                </c:pt>
                <c:pt idx="42912">
                  <c:v>11026.999</c:v>
                </c:pt>
                <c:pt idx="42913">
                  <c:v>11026.999</c:v>
                </c:pt>
                <c:pt idx="42914">
                  <c:v>11027.999</c:v>
                </c:pt>
                <c:pt idx="42915">
                  <c:v>11027.999</c:v>
                </c:pt>
                <c:pt idx="42916">
                  <c:v>11027.999</c:v>
                </c:pt>
                <c:pt idx="42917">
                  <c:v>11027.999</c:v>
                </c:pt>
                <c:pt idx="42918">
                  <c:v>11027.999</c:v>
                </c:pt>
                <c:pt idx="42919">
                  <c:v>11027.999</c:v>
                </c:pt>
                <c:pt idx="42920">
                  <c:v>11027.999</c:v>
                </c:pt>
                <c:pt idx="42921">
                  <c:v>11028.999</c:v>
                </c:pt>
                <c:pt idx="42922">
                  <c:v>11028.999</c:v>
                </c:pt>
                <c:pt idx="42923">
                  <c:v>11028.999</c:v>
                </c:pt>
                <c:pt idx="42924">
                  <c:v>11028.999</c:v>
                </c:pt>
                <c:pt idx="42925">
                  <c:v>11028.999</c:v>
                </c:pt>
                <c:pt idx="42926">
                  <c:v>11029.999</c:v>
                </c:pt>
                <c:pt idx="42927">
                  <c:v>11029.999</c:v>
                </c:pt>
                <c:pt idx="42928">
                  <c:v>11029.999</c:v>
                </c:pt>
                <c:pt idx="42929">
                  <c:v>11029.999</c:v>
                </c:pt>
                <c:pt idx="42930">
                  <c:v>11031.999</c:v>
                </c:pt>
                <c:pt idx="42931">
                  <c:v>11031.999</c:v>
                </c:pt>
                <c:pt idx="42932">
                  <c:v>11031.999</c:v>
                </c:pt>
                <c:pt idx="42933">
                  <c:v>11031.999</c:v>
                </c:pt>
                <c:pt idx="42934">
                  <c:v>11031.999</c:v>
                </c:pt>
                <c:pt idx="42935">
                  <c:v>11031.999</c:v>
                </c:pt>
                <c:pt idx="42936">
                  <c:v>11032.999</c:v>
                </c:pt>
                <c:pt idx="42937">
                  <c:v>11032.999</c:v>
                </c:pt>
                <c:pt idx="42938">
                  <c:v>11032.999</c:v>
                </c:pt>
                <c:pt idx="42939">
                  <c:v>11032.999</c:v>
                </c:pt>
                <c:pt idx="42940">
                  <c:v>11032.999</c:v>
                </c:pt>
                <c:pt idx="42941">
                  <c:v>11032.999</c:v>
                </c:pt>
                <c:pt idx="42942">
                  <c:v>11032.999</c:v>
                </c:pt>
                <c:pt idx="42943">
                  <c:v>11033.999</c:v>
                </c:pt>
                <c:pt idx="42944">
                  <c:v>11033.999</c:v>
                </c:pt>
                <c:pt idx="42945">
                  <c:v>11033.999</c:v>
                </c:pt>
                <c:pt idx="42946">
                  <c:v>11033.999</c:v>
                </c:pt>
                <c:pt idx="42947">
                  <c:v>11034.999</c:v>
                </c:pt>
                <c:pt idx="42948">
                  <c:v>11034.999</c:v>
                </c:pt>
                <c:pt idx="42949">
                  <c:v>11034.999</c:v>
                </c:pt>
                <c:pt idx="42950">
                  <c:v>11034.999</c:v>
                </c:pt>
                <c:pt idx="42951">
                  <c:v>11036.999</c:v>
                </c:pt>
                <c:pt idx="42952">
                  <c:v>11036.999</c:v>
                </c:pt>
                <c:pt idx="42953">
                  <c:v>11036.999</c:v>
                </c:pt>
                <c:pt idx="42954">
                  <c:v>11036.999</c:v>
                </c:pt>
                <c:pt idx="42955">
                  <c:v>11036.999</c:v>
                </c:pt>
                <c:pt idx="42956">
                  <c:v>11036.999</c:v>
                </c:pt>
                <c:pt idx="42957">
                  <c:v>11037.999</c:v>
                </c:pt>
                <c:pt idx="42958">
                  <c:v>11037.999</c:v>
                </c:pt>
                <c:pt idx="42959">
                  <c:v>11037.999</c:v>
                </c:pt>
                <c:pt idx="42960">
                  <c:v>11037.999</c:v>
                </c:pt>
                <c:pt idx="42961">
                  <c:v>11037.999</c:v>
                </c:pt>
                <c:pt idx="42962">
                  <c:v>11037.999</c:v>
                </c:pt>
                <c:pt idx="42963">
                  <c:v>11037.999</c:v>
                </c:pt>
                <c:pt idx="42964">
                  <c:v>11038.999</c:v>
                </c:pt>
                <c:pt idx="42965">
                  <c:v>11038.999</c:v>
                </c:pt>
                <c:pt idx="42966">
                  <c:v>11038.999</c:v>
                </c:pt>
                <c:pt idx="42967">
                  <c:v>11038.999</c:v>
                </c:pt>
                <c:pt idx="42968">
                  <c:v>11039.999</c:v>
                </c:pt>
                <c:pt idx="42969">
                  <c:v>11039.999</c:v>
                </c:pt>
                <c:pt idx="42970">
                  <c:v>11039.999</c:v>
                </c:pt>
                <c:pt idx="42971">
                  <c:v>11039.999</c:v>
                </c:pt>
                <c:pt idx="42972">
                  <c:v>11039.999</c:v>
                </c:pt>
                <c:pt idx="42973">
                  <c:v>11041.999</c:v>
                </c:pt>
                <c:pt idx="42974">
                  <c:v>11041.999</c:v>
                </c:pt>
                <c:pt idx="42975">
                  <c:v>11041.999</c:v>
                </c:pt>
                <c:pt idx="42976">
                  <c:v>11041.999</c:v>
                </c:pt>
                <c:pt idx="42977">
                  <c:v>11041.999</c:v>
                </c:pt>
                <c:pt idx="42978">
                  <c:v>11041.999</c:v>
                </c:pt>
                <c:pt idx="42979">
                  <c:v>11042.999</c:v>
                </c:pt>
                <c:pt idx="42980">
                  <c:v>11042.999</c:v>
                </c:pt>
                <c:pt idx="42981">
                  <c:v>11042.999</c:v>
                </c:pt>
                <c:pt idx="42982">
                  <c:v>11042.999</c:v>
                </c:pt>
                <c:pt idx="42983">
                  <c:v>11042.999</c:v>
                </c:pt>
                <c:pt idx="42984">
                  <c:v>11042.999</c:v>
                </c:pt>
                <c:pt idx="42985">
                  <c:v>11043.999</c:v>
                </c:pt>
                <c:pt idx="42986">
                  <c:v>11043.999</c:v>
                </c:pt>
                <c:pt idx="42987">
                  <c:v>11043.999</c:v>
                </c:pt>
                <c:pt idx="42988">
                  <c:v>11043.999</c:v>
                </c:pt>
                <c:pt idx="42989">
                  <c:v>11043.999</c:v>
                </c:pt>
                <c:pt idx="42990">
                  <c:v>11044.999</c:v>
                </c:pt>
                <c:pt idx="42991">
                  <c:v>11044.999</c:v>
                </c:pt>
                <c:pt idx="42992">
                  <c:v>11044.999</c:v>
                </c:pt>
                <c:pt idx="42993">
                  <c:v>11044.999</c:v>
                </c:pt>
                <c:pt idx="42994">
                  <c:v>11046.999</c:v>
                </c:pt>
                <c:pt idx="42995">
                  <c:v>11046.999</c:v>
                </c:pt>
                <c:pt idx="42996">
                  <c:v>11046.999</c:v>
                </c:pt>
                <c:pt idx="42997">
                  <c:v>11046.999</c:v>
                </c:pt>
                <c:pt idx="42998">
                  <c:v>11046.999</c:v>
                </c:pt>
                <c:pt idx="42999">
                  <c:v>11046.999</c:v>
                </c:pt>
                <c:pt idx="43000">
                  <c:v>11047.999</c:v>
                </c:pt>
                <c:pt idx="43001">
                  <c:v>11047.999</c:v>
                </c:pt>
                <c:pt idx="43002">
                  <c:v>11047.999</c:v>
                </c:pt>
                <c:pt idx="43003">
                  <c:v>11047.999</c:v>
                </c:pt>
                <c:pt idx="43004">
                  <c:v>11047.999</c:v>
                </c:pt>
                <c:pt idx="43005">
                  <c:v>11047.999</c:v>
                </c:pt>
                <c:pt idx="43006">
                  <c:v>11047.999</c:v>
                </c:pt>
                <c:pt idx="43007">
                  <c:v>11048.999</c:v>
                </c:pt>
                <c:pt idx="43008">
                  <c:v>11048.999</c:v>
                </c:pt>
                <c:pt idx="43009">
                  <c:v>11048.999</c:v>
                </c:pt>
                <c:pt idx="43010">
                  <c:v>11048.999</c:v>
                </c:pt>
                <c:pt idx="43011">
                  <c:v>11049.999</c:v>
                </c:pt>
                <c:pt idx="43012">
                  <c:v>11049.999</c:v>
                </c:pt>
                <c:pt idx="43013">
                  <c:v>11049.999</c:v>
                </c:pt>
                <c:pt idx="43014">
                  <c:v>11049.999</c:v>
                </c:pt>
                <c:pt idx="43015">
                  <c:v>11051.999</c:v>
                </c:pt>
                <c:pt idx="43016">
                  <c:v>11051.999</c:v>
                </c:pt>
                <c:pt idx="43017">
                  <c:v>11051.999</c:v>
                </c:pt>
                <c:pt idx="43018">
                  <c:v>11051.999</c:v>
                </c:pt>
                <c:pt idx="43019">
                  <c:v>11051.999</c:v>
                </c:pt>
                <c:pt idx="43020">
                  <c:v>11051.999</c:v>
                </c:pt>
                <c:pt idx="43021">
                  <c:v>11052.999</c:v>
                </c:pt>
                <c:pt idx="43022">
                  <c:v>11052.999</c:v>
                </c:pt>
                <c:pt idx="43023">
                  <c:v>11052.999</c:v>
                </c:pt>
                <c:pt idx="43024">
                  <c:v>11052.999</c:v>
                </c:pt>
                <c:pt idx="43025">
                  <c:v>11052.999</c:v>
                </c:pt>
                <c:pt idx="43026">
                  <c:v>11052.999</c:v>
                </c:pt>
                <c:pt idx="43027">
                  <c:v>11052.999</c:v>
                </c:pt>
                <c:pt idx="43028">
                  <c:v>11053.999</c:v>
                </c:pt>
                <c:pt idx="43029">
                  <c:v>11053.999</c:v>
                </c:pt>
                <c:pt idx="43030">
                  <c:v>11053.999</c:v>
                </c:pt>
                <c:pt idx="43031">
                  <c:v>11053.999</c:v>
                </c:pt>
                <c:pt idx="43032">
                  <c:v>11053.999</c:v>
                </c:pt>
                <c:pt idx="43033">
                  <c:v>11054.999</c:v>
                </c:pt>
                <c:pt idx="43034">
                  <c:v>11054.999</c:v>
                </c:pt>
                <c:pt idx="43035">
                  <c:v>11054.999</c:v>
                </c:pt>
                <c:pt idx="43036">
                  <c:v>11054.999</c:v>
                </c:pt>
                <c:pt idx="43037">
                  <c:v>11056.999</c:v>
                </c:pt>
                <c:pt idx="43038">
                  <c:v>11056.999</c:v>
                </c:pt>
                <c:pt idx="43039">
                  <c:v>11056.999</c:v>
                </c:pt>
                <c:pt idx="43040">
                  <c:v>11056.999</c:v>
                </c:pt>
                <c:pt idx="43041">
                  <c:v>11056.999</c:v>
                </c:pt>
                <c:pt idx="43042">
                  <c:v>11056.999</c:v>
                </c:pt>
                <c:pt idx="43043">
                  <c:v>11057.999</c:v>
                </c:pt>
                <c:pt idx="43044">
                  <c:v>11057.999</c:v>
                </c:pt>
                <c:pt idx="43045">
                  <c:v>11057.999</c:v>
                </c:pt>
                <c:pt idx="43046">
                  <c:v>11057.999</c:v>
                </c:pt>
                <c:pt idx="43047">
                  <c:v>11057.999</c:v>
                </c:pt>
                <c:pt idx="43048">
                  <c:v>11057.999</c:v>
                </c:pt>
                <c:pt idx="43049">
                  <c:v>11057.999</c:v>
                </c:pt>
                <c:pt idx="43050">
                  <c:v>11058.999</c:v>
                </c:pt>
                <c:pt idx="43051">
                  <c:v>11058.999</c:v>
                </c:pt>
                <c:pt idx="43052">
                  <c:v>11058.999</c:v>
                </c:pt>
                <c:pt idx="43053">
                  <c:v>11058.999</c:v>
                </c:pt>
                <c:pt idx="43054">
                  <c:v>11059.999</c:v>
                </c:pt>
                <c:pt idx="43055">
                  <c:v>11059.999</c:v>
                </c:pt>
                <c:pt idx="43056">
                  <c:v>11059.999</c:v>
                </c:pt>
                <c:pt idx="43057">
                  <c:v>11059.999</c:v>
                </c:pt>
                <c:pt idx="43058">
                  <c:v>11061.999</c:v>
                </c:pt>
                <c:pt idx="43059">
                  <c:v>11061.999</c:v>
                </c:pt>
                <c:pt idx="43060">
                  <c:v>11061.999</c:v>
                </c:pt>
                <c:pt idx="43061">
                  <c:v>11061.999</c:v>
                </c:pt>
                <c:pt idx="43062">
                  <c:v>11061.999</c:v>
                </c:pt>
                <c:pt idx="43063">
                  <c:v>11061.999</c:v>
                </c:pt>
                <c:pt idx="43064">
                  <c:v>11062.999</c:v>
                </c:pt>
                <c:pt idx="43065">
                  <c:v>11062.999</c:v>
                </c:pt>
                <c:pt idx="43066">
                  <c:v>11062.999</c:v>
                </c:pt>
                <c:pt idx="43067">
                  <c:v>11062.999</c:v>
                </c:pt>
                <c:pt idx="43068">
                  <c:v>11062.999</c:v>
                </c:pt>
                <c:pt idx="43069">
                  <c:v>11062.999</c:v>
                </c:pt>
                <c:pt idx="43070">
                  <c:v>11062.999</c:v>
                </c:pt>
                <c:pt idx="43071">
                  <c:v>11063.999</c:v>
                </c:pt>
                <c:pt idx="43072">
                  <c:v>11063.999</c:v>
                </c:pt>
                <c:pt idx="43073">
                  <c:v>11063.999</c:v>
                </c:pt>
                <c:pt idx="43074">
                  <c:v>11063.999</c:v>
                </c:pt>
                <c:pt idx="43075">
                  <c:v>11064.999</c:v>
                </c:pt>
                <c:pt idx="43076">
                  <c:v>11064.999</c:v>
                </c:pt>
                <c:pt idx="43077">
                  <c:v>11064.999</c:v>
                </c:pt>
                <c:pt idx="43078">
                  <c:v>11064.999</c:v>
                </c:pt>
                <c:pt idx="43079">
                  <c:v>11064.999</c:v>
                </c:pt>
                <c:pt idx="43080">
                  <c:v>11066.999</c:v>
                </c:pt>
                <c:pt idx="43081">
                  <c:v>11066.999</c:v>
                </c:pt>
                <c:pt idx="43082">
                  <c:v>11066.999</c:v>
                </c:pt>
                <c:pt idx="43083">
                  <c:v>11066.999</c:v>
                </c:pt>
                <c:pt idx="43084">
                  <c:v>11066.999</c:v>
                </c:pt>
                <c:pt idx="43085">
                  <c:v>11066.999</c:v>
                </c:pt>
                <c:pt idx="43086">
                  <c:v>11067.999</c:v>
                </c:pt>
                <c:pt idx="43087">
                  <c:v>11067.999</c:v>
                </c:pt>
                <c:pt idx="43088">
                  <c:v>11067.999</c:v>
                </c:pt>
                <c:pt idx="43089">
                  <c:v>11067.999</c:v>
                </c:pt>
                <c:pt idx="43090">
                  <c:v>11067.999</c:v>
                </c:pt>
                <c:pt idx="43091">
                  <c:v>11067.999</c:v>
                </c:pt>
                <c:pt idx="43092">
                  <c:v>11068.999</c:v>
                </c:pt>
                <c:pt idx="43093">
                  <c:v>11068.999</c:v>
                </c:pt>
                <c:pt idx="43094">
                  <c:v>11068.999</c:v>
                </c:pt>
                <c:pt idx="43095">
                  <c:v>11068.999</c:v>
                </c:pt>
                <c:pt idx="43096">
                  <c:v>11068.999</c:v>
                </c:pt>
                <c:pt idx="43097">
                  <c:v>11069.999</c:v>
                </c:pt>
                <c:pt idx="43098">
                  <c:v>11069.999</c:v>
                </c:pt>
                <c:pt idx="43099">
                  <c:v>11069.999</c:v>
                </c:pt>
                <c:pt idx="43100">
                  <c:v>11069.999</c:v>
                </c:pt>
                <c:pt idx="43101">
                  <c:v>11071.999</c:v>
                </c:pt>
                <c:pt idx="43102">
                  <c:v>11071.999</c:v>
                </c:pt>
                <c:pt idx="43103">
                  <c:v>11071.999</c:v>
                </c:pt>
                <c:pt idx="43104">
                  <c:v>11071.999</c:v>
                </c:pt>
                <c:pt idx="43105">
                  <c:v>11071.999</c:v>
                </c:pt>
                <c:pt idx="43106">
                  <c:v>11071.999</c:v>
                </c:pt>
                <c:pt idx="43107">
                  <c:v>11072.999</c:v>
                </c:pt>
                <c:pt idx="43108">
                  <c:v>11072.999</c:v>
                </c:pt>
                <c:pt idx="43109">
                  <c:v>11072.999</c:v>
                </c:pt>
                <c:pt idx="43110">
                  <c:v>11072.999</c:v>
                </c:pt>
                <c:pt idx="43111">
                  <c:v>11072.999</c:v>
                </c:pt>
                <c:pt idx="43112">
                  <c:v>11072.999</c:v>
                </c:pt>
                <c:pt idx="43113">
                  <c:v>11072.999</c:v>
                </c:pt>
                <c:pt idx="43114">
                  <c:v>11073.999</c:v>
                </c:pt>
                <c:pt idx="43115">
                  <c:v>11073.999</c:v>
                </c:pt>
                <c:pt idx="43116">
                  <c:v>11073.999</c:v>
                </c:pt>
                <c:pt idx="43117">
                  <c:v>11073.999</c:v>
                </c:pt>
                <c:pt idx="43118">
                  <c:v>11074.999</c:v>
                </c:pt>
                <c:pt idx="43119">
                  <c:v>11074.999</c:v>
                </c:pt>
                <c:pt idx="43120">
                  <c:v>11074.999</c:v>
                </c:pt>
                <c:pt idx="43121">
                  <c:v>11074.999</c:v>
                </c:pt>
                <c:pt idx="43122">
                  <c:v>11076.999</c:v>
                </c:pt>
                <c:pt idx="43123">
                  <c:v>11076.999</c:v>
                </c:pt>
                <c:pt idx="43124">
                  <c:v>11076.999</c:v>
                </c:pt>
                <c:pt idx="43125">
                  <c:v>11076.999</c:v>
                </c:pt>
                <c:pt idx="43126">
                  <c:v>11076.999</c:v>
                </c:pt>
                <c:pt idx="43127">
                  <c:v>11076.999</c:v>
                </c:pt>
                <c:pt idx="43128">
                  <c:v>11077.999</c:v>
                </c:pt>
                <c:pt idx="43129">
                  <c:v>11077.999</c:v>
                </c:pt>
                <c:pt idx="43130">
                  <c:v>11077.999</c:v>
                </c:pt>
                <c:pt idx="43131">
                  <c:v>11077.999</c:v>
                </c:pt>
                <c:pt idx="43132">
                  <c:v>11077.999</c:v>
                </c:pt>
                <c:pt idx="43133">
                  <c:v>11077.999</c:v>
                </c:pt>
                <c:pt idx="43134">
                  <c:v>11077.999</c:v>
                </c:pt>
                <c:pt idx="43135">
                  <c:v>11078.999</c:v>
                </c:pt>
                <c:pt idx="43136">
                  <c:v>11078.999</c:v>
                </c:pt>
                <c:pt idx="43137">
                  <c:v>11078.999</c:v>
                </c:pt>
                <c:pt idx="43138">
                  <c:v>11078.999</c:v>
                </c:pt>
                <c:pt idx="43139">
                  <c:v>11078.999</c:v>
                </c:pt>
                <c:pt idx="43140">
                  <c:v>11079.999</c:v>
                </c:pt>
                <c:pt idx="43141">
                  <c:v>11079.999</c:v>
                </c:pt>
                <c:pt idx="43142">
                  <c:v>11079.999</c:v>
                </c:pt>
                <c:pt idx="43143">
                  <c:v>11079.999</c:v>
                </c:pt>
                <c:pt idx="43144">
                  <c:v>11081.999</c:v>
                </c:pt>
                <c:pt idx="43145">
                  <c:v>11081.999</c:v>
                </c:pt>
                <c:pt idx="43146">
                  <c:v>11081.999</c:v>
                </c:pt>
                <c:pt idx="43147">
                  <c:v>11081.999</c:v>
                </c:pt>
                <c:pt idx="43148">
                  <c:v>11081.999</c:v>
                </c:pt>
                <c:pt idx="43149">
                  <c:v>11081.999</c:v>
                </c:pt>
                <c:pt idx="43150">
                  <c:v>11082.999</c:v>
                </c:pt>
                <c:pt idx="43151">
                  <c:v>11082.999</c:v>
                </c:pt>
                <c:pt idx="43152">
                  <c:v>11082.999</c:v>
                </c:pt>
                <c:pt idx="43153">
                  <c:v>11082.999</c:v>
                </c:pt>
                <c:pt idx="43154">
                  <c:v>11082.999</c:v>
                </c:pt>
                <c:pt idx="43155">
                  <c:v>11082.999</c:v>
                </c:pt>
                <c:pt idx="43156">
                  <c:v>11082.999</c:v>
                </c:pt>
                <c:pt idx="43157">
                  <c:v>11083.999</c:v>
                </c:pt>
                <c:pt idx="43158">
                  <c:v>11083.999</c:v>
                </c:pt>
                <c:pt idx="43159">
                  <c:v>11083.999</c:v>
                </c:pt>
                <c:pt idx="43160">
                  <c:v>11083.999</c:v>
                </c:pt>
                <c:pt idx="43161">
                  <c:v>11084.999</c:v>
                </c:pt>
                <c:pt idx="43162">
                  <c:v>11084.999</c:v>
                </c:pt>
                <c:pt idx="43163">
                  <c:v>11084.999</c:v>
                </c:pt>
                <c:pt idx="43164">
                  <c:v>11084.999</c:v>
                </c:pt>
                <c:pt idx="43165">
                  <c:v>11086.999</c:v>
                </c:pt>
                <c:pt idx="43166">
                  <c:v>11086.999</c:v>
                </c:pt>
                <c:pt idx="43167">
                  <c:v>11086.999</c:v>
                </c:pt>
                <c:pt idx="43168">
                  <c:v>11086.999</c:v>
                </c:pt>
                <c:pt idx="43169">
                  <c:v>11086.999</c:v>
                </c:pt>
                <c:pt idx="43170">
                  <c:v>11086.999</c:v>
                </c:pt>
                <c:pt idx="43171">
                  <c:v>11087.999</c:v>
                </c:pt>
                <c:pt idx="43172">
                  <c:v>11087.999</c:v>
                </c:pt>
                <c:pt idx="43173">
                  <c:v>11087.999</c:v>
                </c:pt>
                <c:pt idx="43174">
                  <c:v>11087.999</c:v>
                </c:pt>
                <c:pt idx="43175">
                  <c:v>11087.999</c:v>
                </c:pt>
                <c:pt idx="43176">
                  <c:v>11087.999</c:v>
                </c:pt>
                <c:pt idx="43177">
                  <c:v>11087.999</c:v>
                </c:pt>
                <c:pt idx="43178">
                  <c:v>11088.999</c:v>
                </c:pt>
                <c:pt idx="43179">
                  <c:v>11088.999</c:v>
                </c:pt>
                <c:pt idx="43180">
                  <c:v>11088.999</c:v>
                </c:pt>
                <c:pt idx="43181">
                  <c:v>11088.999</c:v>
                </c:pt>
                <c:pt idx="43182">
                  <c:v>11089.999</c:v>
                </c:pt>
                <c:pt idx="43183">
                  <c:v>11089.999</c:v>
                </c:pt>
                <c:pt idx="43184">
                  <c:v>11089.999</c:v>
                </c:pt>
                <c:pt idx="43185">
                  <c:v>11089.999</c:v>
                </c:pt>
                <c:pt idx="43186">
                  <c:v>11089.999</c:v>
                </c:pt>
                <c:pt idx="43187">
                  <c:v>11091.999</c:v>
                </c:pt>
                <c:pt idx="43188">
                  <c:v>11091.999</c:v>
                </c:pt>
                <c:pt idx="43189">
                  <c:v>11091.999</c:v>
                </c:pt>
                <c:pt idx="43190">
                  <c:v>11091.999</c:v>
                </c:pt>
                <c:pt idx="43191">
                  <c:v>11091.999</c:v>
                </c:pt>
                <c:pt idx="43192">
                  <c:v>11091.999</c:v>
                </c:pt>
                <c:pt idx="43193">
                  <c:v>11092.999</c:v>
                </c:pt>
                <c:pt idx="43194">
                  <c:v>11092.999</c:v>
                </c:pt>
                <c:pt idx="43195">
                  <c:v>11092.999</c:v>
                </c:pt>
                <c:pt idx="43196">
                  <c:v>11092.999</c:v>
                </c:pt>
                <c:pt idx="43197">
                  <c:v>11092.999</c:v>
                </c:pt>
                <c:pt idx="43198">
                  <c:v>11092.999</c:v>
                </c:pt>
                <c:pt idx="43199">
                  <c:v>11093.999</c:v>
                </c:pt>
                <c:pt idx="43200">
                  <c:v>11093.999</c:v>
                </c:pt>
                <c:pt idx="43201">
                  <c:v>11093.999</c:v>
                </c:pt>
                <c:pt idx="43202">
                  <c:v>11093.999</c:v>
                </c:pt>
                <c:pt idx="43203">
                  <c:v>11093.999</c:v>
                </c:pt>
                <c:pt idx="43204">
                  <c:v>11094.999</c:v>
                </c:pt>
                <c:pt idx="43205">
                  <c:v>11094.999</c:v>
                </c:pt>
                <c:pt idx="43206">
                  <c:v>11094.999</c:v>
                </c:pt>
                <c:pt idx="43207">
                  <c:v>11094.999</c:v>
                </c:pt>
                <c:pt idx="43208">
                  <c:v>11096.999</c:v>
                </c:pt>
                <c:pt idx="43209">
                  <c:v>11096.999</c:v>
                </c:pt>
                <c:pt idx="43210">
                  <c:v>11096.999</c:v>
                </c:pt>
                <c:pt idx="43211">
                  <c:v>11096.999</c:v>
                </c:pt>
                <c:pt idx="43212">
                  <c:v>11096.999</c:v>
                </c:pt>
                <c:pt idx="43213">
                  <c:v>11096.999</c:v>
                </c:pt>
                <c:pt idx="43214">
                  <c:v>11097.999</c:v>
                </c:pt>
                <c:pt idx="43215">
                  <c:v>11097.999</c:v>
                </c:pt>
                <c:pt idx="43216">
                  <c:v>11097.999</c:v>
                </c:pt>
                <c:pt idx="43217">
                  <c:v>11097.999</c:v>
                </c:pt>
                <c:pt idx="43218">
                  <c:v>11097.999</c:v>
                </c:pt>
                <c:pt idx="43219">
                  <c:v>11097.999</c:v>
                </c:pt>
                <c:pt idx="43220">
                  <c:v>11097.999</c:v>
                </c:pt>
                <c:pt idx="43221">
                  <c:v>11098.999</c:v>
                </c:pt>
                <c:pt idx="43222">
                  <c:v>11098.999</c:v>
                </c:pt>
                <c:pt idx="43223">
                  <c:v>11098.999</c:v>
                </c:pt>
                <c:pt idx="43224">
                  <c:v>11098.999</c:v>
                </c:pt>
                <c:pt idx="43225">
                  <c:v>11099.999</c:v>
                </c:pt>
                <c:pt idx="43226">
                  <c:v>11099.999</c:v>
                </c:pt>
                <c:pt idx="43227">
                  <c:v>11099.999</c:v>
                </c:pt>
                <c:pt idx="43228">
                  <c:v>11099.999</c:v>
                </c:pt>
                <c:pt idx="43229">
                  <c:v>11101.999</c:v>
                </c:pt>
                <c:pt idx="43230">
                  <c:v>11101.999</c:v>
                </c:pt>
                <c:pt idx="43231">
                  <c:v>11101.999</c:v>
                </c:pt>
                <c:pt idx="43232">
                  <c:v>11101.999</c:v>
                </c:pt>
                <c:pt idx="43233">
                  <c:v>11101.999</c:v>
                </c:pt>
                <c:pt idx="43234">
                  <c:v>11101.999</c:v>
                </c:pt>
                <c:pt idx="43235">
                  <c:v>11102.999</c:v>
                </c:pt>
                <c:pt idx="43236">
                  <c:v>11102.999</c:v>
                </c:pt>
                <c:pt idx="43237">
                  <c:v>11102.999</c:v>
                </c:pt>
                <c:pt idx="43238">
                  <c:v>11102.999</c:v>
                </c:pt>
                <c:pt idx="43239">
                  <c:v>11102.999</c:v>
                </c:pt>
                <c:pt idx="43240">
                  <c:v>11102.999</c:v>
                </c:pt>
                <c:pt idx="43241">
                  <c:v>11102.999</c:v>
                </c:pt>
                <c:pt idx="43242">
                  <c:v>11103.999</c:v>
                </c:pt>
                <c:pt idx="43243">
                  <c:v>11103.999</c:v>
                </c:pt>
                <c:pt idx="43244">
                  <c:v>11103.999</c:v>
                </c:pt>
                <c:pt idx="43245">
                  <c:v>11103.999</c:v>
                </c:pt>
                <c:pt idx="43246">
                  <c:v>11103.999</c:v>
                </c:pt>
                <c:pt idx="43247">
                  <c:v>11104.999</c:v>
                </c:pt>
                <c:pt idx="43248">
                  <c:v>11104.999</c:v>
                </c:pt>
                <c:pt idx="43249">
                  <c:v>11104.999</c:v>
                </c:pt>
                <c:pt idx="43250">
                  <c:v>11104.999</c:v>
                </c:pt>
                <c:pt idx="43251">
                  <c:v>11106.999</c:v>
                </c:pt>
                <c:pt idx="43252">
                  <c:v>11106.999</c:v>
                </c:pt>
                <c:pt idx="43253">
                  <c:v>11106.999</c:v>
                </c:pt>
                <c:pt idx="43254">
                  <c:v>11106.999</c:v>
                </c:pt>
                <c:pt idx="43255">
                  <c:v>11106.999</c:v>
                </c:pt>
                <c:pt idx="43256">
                  <c:v>11106.999</c:v>
                </c:pt>
                <c:pt idx="43257">
                  <c:v>11107.999</c:v>
                </c:pt>
                <c:pt idx="43258">
                  <c:v>11107.999</c:v>
                </c:pt>
                <c:pt idx="43259">
                  <c:v>11107.999</c:v>
                </c:pt>
                <c:pt idx="43260">
                  <c:v>11107.999</c:v>
                </c:pt>
                <c:pt idx="43261">
                  <c:v>11107.999</c:v>
                </c:pt>
                <c:pt idx="43262">
                  <c:v>11107.999</c:v>
                </c:pt>
                <c:pt idx="43263">
                  <c:v>11107.999</c:v>
                </c:pt>
                <c:pt idx="43264">
                  <c:v>11108.999</c:v>
                </c:pt>
                <c:pt idx="43265">
                  <c:v>11108.999</c:v>
                </c:pt>
                <c:pt idx="43266">
                  <c:v>11108.999</c:v>
                </c:pt>
                <c:pt idx="43267">
                  <c:v>11108.999</c:v>
                </c:pt>
                <c:pt idx="43268">
                  <c:v>11109.999</c:v>
                </c:pt>
                <c:pt idx="43269">
                  <c:v>11109.999</c:v>
                </c:pt>
                <c:pt idx="43270">
                  <c:v>11109.999</c:v>
                </c:pt>
                <c:pt idx="43271">
                  <c:v>11109.999</c:v>
                </c:pt>
                <c:pt idx="43272">
                  <c:v>11111.999</c:v>
                </c:pt>
                <c:pt idx="43273">
                  <c:v>11111.999</c:v>
                </c:pt>
                <c:pt idx="43274">
                  <c:v>11111.999</c:v>
                </c:pt>
                <c:pt idx="43275">
                  <c:v>11111.999</c:v>
                </c:pt>
                <c:pt idx="43276">
                  <c:v>11111.999</c:v>
                </c:pt>
                <c:pt idx="43277">
                  <c:v>11111.999</c:v>
                </c:pt>
                <c:pt idx="43278">
                  <c:v>11112.999</c:v>
                </c:pt>
                <c:pt idx="43279">
                  <c:v>11112.999</c:v>
                </c:pt>
                <c:pt idx="43280">
                  <c:v>11112.999</c:v>
                </c:pt>
                <c:pt idx="43281">
                  <c:v>11112.999</c:v>
                </c:pt>
                <c:pt idx="43282">
                  <c:v>11112.999</c:v>
                </c:pt>
                <c:pt idx="43283">
                  <c:v>11112.999</c:v>
                </c:pt>
                <c:pt idx="43284">
                  <c:v>11112.999</c:v>
                </c:pt>
                <c:pt idx="43285">
                  <c:v>11113.999</c:v>
                </c:pt>
                <c:pt idx="43286">
                  <c:v>11113.999</c:v>
                </c:pt>
                <c:pt idx="43287">
                  <c:v>11113.999</c:v>
                </c:pt>
                <c:pt idx="43288">
                  <c:v>11113.999</c:v>
                </c:pt>
                <c:pt idx="43289">
                  <c:v>11114.999</c:v>
                </c:pt>
                <c:pt idx="43290">
                  <c:v>11114.999</c:v>
                </c:pt>
                <c:pt idx="43291">
                  <c:v>11114.999</c:v>
                </c:pt>
                <c:pt idx="43292">
                  <c:v>11114.999</c:v>
                </c:pt>
                <c:pt idx="43293">
                  <c:v>11114.999</c:v>
                </c:pt>
                <c:pt idx="43294">
                  <c:v>11116.999</c:v>
                </c:pt>
                <c:pt idx="43295">
                  <c:v>11116.999</c:v>
                </c:pt>
                <c:pt idx="43296">
                  <c:v>11116.999</c:v>
                </c:pt>
                <c:pt idx="43297">
                  <c:v>11116.999</c:v>
                </c:pt>
                <c:pt idx="43298">
                  <c:v>11116.999</c:v>
                </c:pt>
                <c:pt idx="43299">
                  <c:v>11116.999</c:v>
                </c:pt>
                <c:pt idx="43300">
                  <c:v>11117.999</c:v>
                </c:pt>
                <c:pt idx="43301">
                  <c:v>11117.999</c:v>
                </c:pt>
                <c:pt idx="43302">
                  <c:v>11117.999</c:v>
                </c:pt>
                <c:pt idx="43303">
                  <c:v>11117.999</c:v>
                </c:pt>
                <c:pt idx="43304">
                  <c:v>11117.999</c:v>
                </c:pt>
                <c:pt idx="43305">
                  <c:v>11117.999</c:v>
                </c:pt>
                <c:pt idx="43306">
                  <c:v>11117.999</c:v>
                </c:pt>
                <c:pt idx="43307">
                  <c:v>11118.999</c:v>
                </c:pt>
                <c:pt idx="43308">
                  <c:v>11118.999</c:v>
                </c:pt>
                <c:pt idx="43309">
                  <c:v>11118.999</c:v>
                </c:pt>
                <c:pt idx="43310">
                  <c:v>11118.999</c:v>
                </c:pt>
                <c:pt idx="43311">
                  <c:v>11119.999</c:v>
                </c:pt>
                <c:pt idx="43312">
                  <c:v>11119.999</c:v>
                </c:pt>
                <c:pt idx="43313">
                  <c:v>11119.999</c:v>
                </c:pt>
                <c:pt idx="43314">
                  <c:v>11119.999</c:v>
                </c:pt>
                <c:pt idx="43315">
                  <c:v>11121.999</c:v>
                </c:pt>
                <c:pt idx="43316">
                  <c:v>11121.999</c:v>
                </c:pt>
                <c:pt idx="43317">
                  <c:v>11121.999</c:v>
                </c:pt>
                <c:pt idx="43318">
                  <c:v>11121.999</c:v>
                </c:pt>
                <c:pt idx="43319">
                  <c:v>11121.999</c:v>
                </c:pt>
                <c:pt idx="43320">
                  <c:v>11121.999</c:v>
                </c:pt>
                <c:pt idx="43321">
                  <c:v>11122.999</c:v>
                </c:pt>
                <c:pt idx="43322">
                  <c:v>11122.999</c:v>
                </c:pt>
                <c:pt idx="43323">
                  <c:v>11122.999</c:v>
                </c:pt>
                <c:pt idx="43324">
                  <c:v>11122.999</c:v>
                </c:pt>
                <c:pt idx="43325">
                  <c:v>11122.999</c:v>
                </c:pt>
                <c:pt idx="43326">
                  <c:v>11122.999</c:v>
                </c:pt>
                <c:pt idx="43327">
                  <c:v>11122.999</c:v>
                </c:pt>
                <c:pt idx="43328">
                  <c:v>11123.999</c:v>
                </c:pt>
                <c:pt idx="43329">
                  <c:v>11123.999</c:v>
                </c:pt>
                <c:pt idx="43330">
                  <c:v>11123.999</c:v>
                </c:pt>
                <c:pt idx="43331">
                  <c:v>11123.999</c:v>
                </c:pt>
                <c:pt idx="43332">
                  <c:v>11124.999</c:v>
                </c:pt>
                <c:pt idx="43333">
                  <c:v>11124.999</c:v>
                </c:pt>
                <c:pt idx="43334">
                  <c:v>11124.999</c:v>
                </c:pt>
                <c:pt idx="43335">
                  <c:v>11124.999</c:v>
                </c:pt>
                <c:pt idx="43336">
                  <c:v>11126.999</c:v>
                </c:pt>
                <c:pt idx="43337">
                  <c:v>11126.999</c:v>
                </c:pt>
                <c:pt idx="43338">
                  <c:v>11126.999</c:v>
                </c:pt>
                <c:pt idx="43339">
                  <c:v>11126.999</c:v>
                </c:pt>
                <c:pt idx="43340">
                  <c:v>11126.999</c:v>
                </c:pt>
                <c:pt idx="43341">
                  <c:v>11126.999</c:v>
                </c:pt>
                <c:pt idx="43342">
                  <c:v>11127.999</c:v>
                </c:pt>
                <c:pt idx="43343">
                  <c:v>11127.999</c:v>
                </c:pt>
                <c:pt idx="43344">
                  <c:v>11127.999</c:v>
                </c:pt>
                <c:pt idx="43345">
                  <c:v>11127.999</c:v>
                </c:pt>
                <c:pt idx="43346">
                  <c:v>11127.999</c:v>
                </c:pt>
                <c:pt idx="43347">
                  <c:v>11127.999</c:v>
                </c:pt>
                <c:pt idx="43348">
                  <c:v>11127.999</c:v>
                </c:pt>
                <c:pt idx="43349">
                  <c:v>11128.999</c:v>
                </c:pt>
                <c:pt idx="43350">
                  <c:v>11128.999</c:v>
                </c:pt>
                <c:pt idx="43351">
                  <c:v>11128.999</c:v>
                </c:pt>
                <c:pt idx="43352">
                  <c:v>11128.999</c:v>
                </c:pt>
                <c:pt idx="43353">
                  <c:v>11128.999</c:v>
                </c:pt>
                <c:pt idx="43354">
                  <c:v>11129.999</c:v>
                </c:pt>
                <c:pt idx="43355">
                  <c:v>11129.999</c:v>
                </c:pt>
                <c:pt idx="43356">
                  <c:v>11129.999</c:v>
                </c:pt>
                <c:pt idx="43357">
                  <c:v>11129.999</c:v>
                </c:pt>
                <c:pt idx="43358">
                  <c:v>11131.999</c:v>
                </c:pt>
                <c:pt idx="43359">
                  <c:v>11131.999</c:v>
                </c:pt>
                <c:pt idx="43360">
                  <c:v>11131.999</c:v>
                </c:pt>
                <c:pt idx="43361">
                  <c:v>11131.999</c:v>
                </c:pt>
                <c:pt idx="43362">
                  <c:v>11131.999</c:v>
                </c:pt>
                <c:pt idx="43363">
                  <c:v>11131.999</c:v>
                </c:pt>
                <c:pt idx="43364">
                  <c:v>11132.999</c:v>
                </c:pt>
                <c:pt idx="43365">
                  <c:v>11132.999</c:v>
                </c:pt>
                <c:pt idx="43366">
                  <c:v>11132.999</c:v>
                </c:pt>
                <c:pt idx="43367">
                  <c:v>11132.999</c:v>
                </c:pt>
                <c:pt idx="43368">
                  <c:v>11132.999</c:v>
                </c:pt>
                <c:pt idx="43369">
                  <c:v>11132.999</c:v>
                </c:pt>
                <c:pt idx="43370">
                  <c:v>11132.999</c:v>
                </c:pt>
                <c:pt idx="43371">
                  <c:v>11133.999</c:v>
                </c:pt>
                <c:pt idx="43372">
                  <c:v>11133.999</c:v>
                </c:pt>
                <c:pt idx="43373">
                  <c:v>11133.999</c:v>
                </c:pt>
                <c:pt idx="43374">
                  <c:v>11133.999</c:v>
                </c:pt>
                <c:pt idx="43375">
                  <c:v>11134.999</c:v>
                </c:pt>
                <c:pt idx="43376">
                  <c:v>11134.999</c:v>
                </c:pt>
                <c:pt idx="43377">
                  <c:v>11134.999</c:v>
                </c:pt>
                <c:pt idx="43378">
                  <c:v>11134.999</c:v>
                </c:pt>
                <c:pt idx="43379">
                  <c:v>11136.999</c:v>
                </c:pt>
                <c:pt idx="43380">
                  <c:v>11136.999</c:v>
                </c:pt>
                <c:pt idx="43381">
                  <c:v>11136.999</c:v>
                </c:pt>
                <c:pt idx="43382">
                  <c:v>11136.999</c:v>
                </c:pt>
                <c:pt idx="43383">
                  <c:v>11136.999</c:v>
                </c:pt>
                <c:pt idx="43384">
                  <c:v>11136.999</c:v>
                </c:pt>
                <c:pt idx="43385">
                  <c:v>11137.999</c:v>
                </c:pt>
                <c:pt idx="43386">
                  <c:v>11137.999</c:v>
                </c:pt>
                <c:pt idx="43387">
                  <c:v>11137.999</c:v>
                </c:pt>
                <c:pt idx="43388">
                  <c:v>11137.999</c:v>
                </c:pt>
                <c:pt idx="43389">
                  <c:v>11137.999</c:v>
                </c:pt>
                <c:pt idx="43390">
                  <c:v>11137.999</c:v>
                </c:pt>
                <c:pt idx="43391">
                  <c:v>11137.999</c:v>
                </c:pt>
                <c:pt idx="43392">
                  <c:v>11138.999</c:v>
                </c:pt>
                <c:pt idx="43393">
                  <c:v>11138.999</c:v>
                </c:pt>
                <c:pt idx="43394">
                  <c:v>11138.999</c:v>
                </c:pt>
                <c:pt idx="43395">
                  <c:v>11138.999</c:v>
                </c:pt>
                <c:pt idx="43396">
                  <c:v>11139.999</c:v>
                </c:pt>
                <c:pt idx="43397">
                  <c:v>11139.999</c:v>
                </c:pt>
                <c:pt idx="43398">
                  <c:v>11139.999</c:v>
                </c:pt>
                <c:pt idx="43399">
                  <c:v>11139.999</c:v>
                </c:pt>
                <c:pt idx="43400">
                  <c:v>11139.999</c:v>
                </c:pt>
                <c:pt idx="43401">
                  <c:v>11141.999</c:v>
                </c:pt>
                <c:pt idx="43402">
                  <c:v>11141.999</c:v>
                </c:pt>
                <c:pt idx="43403">
                  <c:v>11141.999</c:v>
                </c:pt>
                <c:pt idx="43404">
                  <c:v>11141.999</c:v>
                </c:pt>
                <c:pt idx="43405">
                  <c:v>11141.999</c:v>
                </c:pt>
                <c:pt idx="43406">
                  <c:v>11141.999</c:v>
                </c:pt>
                <c:pt idx="43407">
                  <c:v>11142.999</c:v>
                </c:pt>
                <c:pt idx="43408">
                  <c:v>11142.999</c:v>
                </c:pt>
                <c:pt idx="43409">
                  <c:v>11142.999</c:v>
                </c:pt>
                <c:pt idx="43410">
                  <c:v>11142.999</c:v>
                </c:pt>
                <c:pt idx="43411">
                  <c:v>11142.999</c:v>
                </c:pt>
                <c:pt idx="43412">
                  <c:v>11142.999</c:v>
                </c:pt>
                <c:pt idx="43413">
                  <c:v>11142.999</c:v>
                </c:pt>
                <c:pt idx="43414">
                  <c:v>11143.999</c:v>
                </c:pt>
                <c:pt idx="43415">
                  <c:v>11143.999</c:v>
                </c:pt>
                <c:pt idx="43416">
                  <c:v>11143.999</c:v>
                </c:pt>
                <c:pt idx="43417">
                  <c:v>11143.999</c:v>
                </c:pt>
                <c:pt idx="43418">
                  <c:v>11144.999</c:v>
                </c:pt>
                <c:pt idx="43419">
                  <c:v>11144.999</c:v>
                </c:pt>
                <c:pt idx="43420">
                  <c:v>11144.999</c:v>
                </c:pt>
                <c:pt idx="43421">
                  <c:v>11144.999</c:v>
                </c:pt>
                <c:pt idx="43422">
                  <c:v>11146.999</c:v>
                </c:pt>
                <c:pt idx="43423">
                  <c:v>11146.999</c:v>
                </c:pt>
                <c:pt idx="43424">
                  <c:v>11146.999</c:v>
                </c:pt>
                <c:pt idx="43425">
                  <c:v>11146.999</c:v>
                </c:pt>
                <c:pt idx="43426">
                  <c:v>11146.999</c:v>
                </c:pt>
                <c:pt idx="43427">
                  <c:v>11146.999</c:v>
                </c:pt>
                <c:pt idx="43428">
                  <c:v>11147.999</c:v>
                </c:pt>
                <c:pt idx="43429">
                  <c:v>11147.999</c:v>
                </c:pt>
                <c:pt idx="43430">
                  <c:v>11147.999</c:v>
                </c:pt>
                <c:pt idx="43431">
                  <c:v>11147.999</c:v>
                </c:pt>
                <c:pt idx="43432">
                  <c:v>11147.999</c:v>
                </c:pt>
                <c:pt idx="43433">
                  <c:v>11147.999</c:v>
                </c:pt>
                <c:pt idx="43434">
                  <c:v>11147.999</c:v>
                </c:pt>
                <c:pt idx="43435">
                  <c:v>11148.999</c:v>
                </c:pt>
                <c:pt idx="43436">
                  <c:v>11148.999</c:v>
                </c:pt>
                <c:pt idx="43437">
                  <c:v>11148.999</c:v>
                </c:pt>
                <c:pt idx="43438">
                  <c:v>11148.999</c:v>
                </c:pt>
                <c:pt idx="43439">
                  <c:v>11149.999</c:v>
                </c:pt>
                <c:pt idx="43440">
                  <c:v>11149.999</c:v>
                </c:pt>
                <c:pt idx="43441">
                  <c:v>11149.999</c:v>
                </c:pt>
                <c:pt idx="43442">
                  <c:v>11149.999</c:v>
                </c:pt>
                <c:pt idx="43443">
                  <c:v>11151.999</c:v>
                </c:pt>
                <c:pt idx="43444">
                  <c:v>11151.999</c:v>
                </c:pt>
                <c:pt idx="43445">
                  <c:v>11151.999</c:v>
                </c:pt>
                <c:pt idx="43446">
                  <c:v>11151.999</c:v>
                </c:pt>
                <c:pt idx="43447">
                  <c:v>11151.999</c:v>
                </c:pt>
                <c:pt idx="43448">
                  <c:v>11151.999</c:v>
                </c:pt>
                <c:pt idx="43449">
                  <c:v>11152.999</c:v>
                </c:pt>
                <c:pt idx="43450">
                  <c:v>11152.999</c:v>
                </c:pt>
                <c:pt idx="43451">
                  <c:v>11152.999</c:v>
                </c:pt>
                <c:pt idx="43452">
                  <c:v>11152.999</c:v>
                </c:pt>
                <c:pt idx="43453">
                  <c:v>11152.999</c:v>
                </c:pt>
                <c:pt idx="43454">
                  <c:v>11152.999</c:v>
                </c:pt>
                <c:pt idx="43455">
                  <c:v>11152.999</c:v>
                </c:pt>
                <c:pt idx="43456">
                  <c:v>11153.999</c:v>
                </c:pt>
                <c:pt idx="43457">
                  <c:v>11153.999</c:v>
                </c:pt>
                <c:pt idx="43458">
                  <c:v>11153.999</c:v>
                </c:pt>
                <c:pt idx="43459">
                  <c:v>11153.999</c:v>
                </c:pt>
                <c:pt idx="43460">
                  <c:v>11153.999</c:v>
                </c:pt>
                <c:pt idx="43461">
                  <c:v>11154.999</c:v>
                </c:pt>
                <c:pt idx="43462">
                  <c:v>11154.999</c:v>
                </c:pt>
                <c:pt idx="43463">
                  <c:v>11154.999</c:v>
                </c:pt>
                <c:pt idx="43464">
                  <c:v>11154.999</c:v>
                </c:pt>
                <c:pt idx="43465">
                  <c:v>11156.999</c:v>
                </c:pt>
                <c:pt idx="43466">
                  <c:v>11156.999</c:v>
                </c:pt>
                <c:pt idx="43467">
                  <c:v>11156.999</c:v>
                </c:pt>
                <c:pt idx="43468">
                  <c:v>11156.999</c:v>
                </c:pt>
                <c:pt idx="43469">
                  <c:v>11156.999</c:v>
                </c:pt>
                <c:pt idx="43470">
                  <c:v>11156.999</c:v>
                </c:pt>
                <c:pt idx="43471">
                  <c:v>11157.999</c:v>
                </c:pt>
                <c:pt idx="43472">
                  <c:v>11157.999</c:v>
                </c:pt>
                <c:pt idx="43473">
                  <c:v>11157.999</c:v>
                </c:pt>
                <c:pt idx="43474">
                  <c:v>11157.999</c:v>
                </c:pt>
                <c:pt idx="43475">
                  <c:v>11157.999</c:v>
                </c:pt>
                <c:pt idx="43476">
                  <c:v>11157.999</c:v>
                </c:pt>
                <c:pt idx="43477">
                  <c:v>11157.999</c:v>
                </c:pt>
                <c:pt idx="43478">
                  <c:v>11158.999</c:v>
                </c:pt>
                <c:pt idx="43479">
                  <c:v>11158.999</c:v>
                </c:pt>
                <c:pt idx="43480">
                  <c:v>11158.999</c:v>
                </c:pt>
                <c:pt idx="43481">
                  <c:v>11158.999</c:v>
                </c:pt>
                <c:pt idx="43482">
                  <c:v>11159.999</c:v>
                </c:pt>
                <c:pt idx="43483">
                  <c:v>11159.999</c:v>
                </c:pt>
                <c:pt idx="43484">
                  <c:v>11159.999</c:v>
                </c:pt>
                <c:pt idx="43485">
                  <c:v>11159.999</c:v>
                </c:pt>
                <c:pt idx="43486">
                  <c:v>11161.999</c:v>
                </c:pt>
                <c:pt idx="43487">
                  <c:v>11161.999</c:v>
                </c:pt>
                <c:pt idx="43488">
                  <c:v>11161.999</c:v>
                </c:pt>
                <c:pt idx="43489">
                  <c:v>11161.999</c:v>
                </c:pt>
                <c:pt idx="43490">
                  <c:v>11161.999</c:v>
                </c:pt>
                <c:pt idx="43491">
                  <c:v>11161.999</c:v>
                </c:pt>
                <c:pt idx="43492">
                  <c:v>11162.999</c:v>
                </c:pt>
                <c:pt idx="43493">
                  <c:v>11162.999</c:v>
                </c:pt>
                <c:pt idx="43494">
                  <c:v>11162.999</c:v>
                </c:pt>
                <c:pt idx="43495">
                  <c:v>11162.999</c:v>
                </c:pt>
                <c:pt idx="43496">
                  <c:v>11162.999</c:v>
                </c:pt>
                <c:pt idx="43497">
                  <c:v>11162.999</c:v>
                </c:pt>
                <c:pt idx="43498">
                  <c:v>11162.999</c:v>
                </c:pt>
                <c:pt idx="43499">
                  <c:v>11163.999</c:v>
                </c:pt>
                <c:pt idx="43500">
                  <c:v>11163.999</c:v>
                </c:pt>
                <c:pt idx="43501">
                  <c:v>11163.999</c:v>
                </c:pt>
                <c:pt idx="43502">
                  <c:v>11163.999</c:v>
                </c:pt>
                <c:pt idx="43503">
                  <c:v>11164.999</c:v>
                </c:pt>
                <c:pt idx="43504">
                  <c:v>11164.999</c:v>
                </c:pt>
                <c:pt idx="43505">
                  <c:v>11164.999</c:v>
                </c:pt>
                <c:pt idx="43506">
                  <c:v>11164.999</c:v>
                </c:pt>
                <c:pt idx="43507">
                  <c:v>11164.999</c:v>
                </c:pt>
                <c:pt idx="43508">
                  <c:v>11166.999</c:v>
                </c:pt>
                <c:pt idx="43509">
                  <c:v>11166.999</c:v>
                </c:pt>
                <c:pt idx="43510">
                  <c:v>11166.999</c:v>
                </c:pt>
                <c:pt idx="43511">
                  <c:v>11166.999</c:v>
                </c:pt>
                <c:pt idx="43512">
                  <c:v>11166.999</c:v>
                </c:pt>
                <c:pt idx="43513">
                  <c:v>11166.999</c:v>
                </c:pt>
                <c:pt idx="43514">
                  <c:v>11167.999</c:v>
                </c:pt>
                <c:pt idx="43515">
                  <c:v>11167.999</c:v>
                </c:pt>
                <c:pt idx="43516">
                  <c:v>11167.999</c:v>
                </c:pt>
                <c:pt idx="43517">
                  <c:v>11167.999</c:v>
                </c:pt>
                <c:pt idx="43518">
                  <c:v>11167.999</c:v>
                </c:pt>
                <c:pt idx="43519">
                  <c:v>11167.999</c:v>
                </c:pt>
                <c:pt idx="43520">
                  <c:v>11167.999</c:v>
                </c:pt>
                <c:pt idx="43521">
                  <c:v>11168.999</c:v>
                </c:pt>
                <c:pt idx="43522">
                  <c:v>11168.999</c:v>
                </c:pt>
                <c:pt idx="43523">
                  <c:v>11168.999</c:v>
                </c:pt>
                <c:pt idx="43524">
                  <c:v>11168.999</c:v>
                </c:pt>
                <c:pt idx="43525">
                  <c:v>11169.999</c:v>
                </c:pt>
                <c:pt idx="43526">
                  <c:v>11169.999</c:v>
                </c:pt>
                <c:pt idx="43527">
                  <c:v>11169.999</c:v>
                </c:pt>
                <c:pt idx="43528">
                  <c:v>11169.999</c:v>
                </c:pt>
                <c:pt idx="43529">
                  <c:v>11171.999</c:v>
                </c:pt>
                <c:pt idx="43530">
                  <c:v>11171.999</c:v>
                </c:pt>
                <c:pt idx="43531">
                  <c:v>11171.999</c:v>
                </c:pt>
                <c:pt idx="43532">
                  <c:v>11171.999</c:v>
                </c:pt>
                <c:pt idx="43533">
                  <c:v>11171.999</c:v>
                </c:pt>
                <c:pt idx="43534">
                  <c:v>11171.999</c:v>
                </c:pt>
                <c:pt idx="43535">
                  <c:v>11172.999</c:v>
                </c:pt>
                <c:pt idx="43536">
                  <c:v>11172.999</c:v>
                </c:pt>
                <c:pt idx="43537">
                  <c:v>11172.999</c:v>
                </c:pt>
                <c:pt idx="43538">
                  <c:v>11172.999</c:v>
                </c:pt>
                <c:pt idx="43539">
                  <c:v>11172.999</c:v>
                </c:pt>
                <c:pt idx="43540">
                  <c:v>11172.999</c:v>
                </c:pt>
                <c:pt idx="43541">
                  <c:v>11172.999</c:v>
                </c:pt>
                <c:pt idx="43542">
                  <c:v>11173.999</c:v>
                </c:pt>
                <c:pt idx="43543">
                  <c:v>11173.999</c:v>
                </c:pt>
                <c:pt idx="43544">
                  <c:v>11173.999</c:v>
                </c:pt>
                <c:pt idx="43545">
                  <c:v>11173.999</c:v>
                </c:pt>
                <c:pt idx="43546">
                  <c:v>11174.999</c:v>
                </c:pt>
                <c:pt idx="43547">
                  <c:v>11174.999</c:v>
                </c:pt>
                <c:pt idx="43548">
                  <c:v>11174.999</c:v>
                </c:pt>
                <c:pt idx="43549">
                  <c:v>11174.999</c:v>
                </c:pt>
                <c:pt idx="43550">
                  <c:v>11174.999</c:v>
                </c:pt>
                <c:pt idx="43551">
                  <c:v>11176.999</c:v>
                </c:pt>
                <c:pt idx="43552">
                  <c:v>11176.999</c:v>
                </c:pt>
                <c:pt idx="43553">
                  <c:v>11176.999</c:v>
                </c:pt>
                <c:pt idx="43554">
                  <c:v>11176.999</c:v>
                </c:pt>
                <c:pt idx="43555">
                  <c:v>11176.999</c:v>
                </c:pt>
                <c:pt idx="43556">
                  <c:v>11176.999</c:v>
                </c:pt>
                <c:pt idx="43557">
                  <c:v>11177.999</c:v>
                </c:pt>
                <c:pt idx="43558">
                  <c:v>11177.999</c:v>
                </c:pt>
                <c:pt idx="43559">
                  <c:v>11177.999</c:v>
                </c:pt>
                <c:pt idx="43560">
                  <c:v>11177.999</c:v>
                </c:pt>
                <c:pt idx="43561">
                  <c:v>11177.999</c:v>
                </c:pt>
                <c:pt idx="43562">
                  <c:v>11177.999</c:v>
                </c:pt>
                <c:pt idx="43563">
                  <c:v>11178.999</c:v>
                </c:pt>
                <c:pt idx="43564">
                  <c:v>11178.999</c:v>
                </c:pt>
                <c:pt idx="43565">
                  <c:v>11178.999</c:v>
                </c:pt>
                <c:pt idx="43566">
                  <c:v>11178.999</c:v>
                </c:pt>
                <c:pt idx="43567">
                  <c:v>11178.999</c:v>
                </c:pt>
                <c:pt idx="43568">
                  <c:v>11179.999</c:v>
                </c:pt>
                <c:pt idx="43569">
                  <c:v>11179.999</c:v>
                </c:pt>
                <c:pt idx="43570">
                  <c:v>11179.999</c:v>
                </c:pt>
                <c:pt idx="43571">
                  <c:v>11179.999</c:v>
                </c:pt>
                <c:pt idx="43572">
                  <c:v>11181.999</c:v>
                </c:pt>
                <c:pt idx="43573">
                  <c:v>11181.999</c:v>
                </c:pt>
                <c:pt idx="43574">
                  <c:v>11181.999</c:v>
                </c:pt>
                <c:pt idx="43575">
                  <c:v>11181.999</c:v>
                </c:pt>
                <c:pt idx="43576">
                  <c:v>11181.999</c:v>
                </c:pt>
                <c:pt idx="43577">
                  <c:v>11181.999</c:v>
                </c:pt>
                <c:pt idx="43578">
                  <c:v>11182.999</c:v>
                </c:pt>
                <c:pt idx="43579">
                  <c:v>11182.999</c:v>
                </c:pt>
                <c:pt idx="43580">
                  <c:v>11182.999</c:v>
                </c:pt>
                <c:pt idx="43581">
                  <c:v>11182.999</c:v>
                </c:pt>
                <c:pt idx="43582">
                  <c:v>11182.999</c:v>
                </c:pt>
                <c:pt idx="43583">
                  <c:v>11182.999</c:v>
                </c:pt>
                <c:pt idx="43584">
                  <c:v>11182.999</c:v>
                </c:pt>
                <c:pt idx="43585">
                  <c:v>11183.999</c:v>
                </c:pt>
                <c:pt idx="43586">
                  <c:v>11183.999</c:v>
                </c:pt>
                <c:pt idx="43587">
                  <c:v>11183.999</c:v>
                </c:pt>
                <c:pt idx="43588">
                  <c:v>11183.999</c:v>
                </c:pt>
                <c:pt idx="43589">
                  <c:v>11184.999</c:v>
                </c:pt>
                <c:pt idx="43590">
                  <c:v>11184.999</c:v>
                </c:pt>
                <c:pt idx="43591">
                  <c:v>11184.999</c:v>
                </c:pt>
                <c:pt idx="43592">
                  <c:v>11184.999</c:v>
                </c:pt>
                <c:pt idx="43593">
                  <c:v>11186.999</c:v>
                </c:pt>
                <c:pt idx="43594">
                  <c:v>11186.999</c:v>
                </c:pt>
                <c:pt idx="43595">
                  <c:v>11186.999</c:v>
                </c:pt>
                <c:pt idx="43596">
                  <c:v>11186.999</c:v>
                </c:pt>
                <c:pt idx="43597">
                  <c:v>11186.999</c:v>
                </c:pt>
                <c:pt idx="43598">
                  <c:v>11186.999</c:v>
                </c:pt>
                <c:pt idx="43599">
                  <c:v>11187.999</c:v>
                </c:pt>
                <c:pt idx="43600">
                  <c:v>11187.999</c:v>
                </c:pt>
                <c:pt idx="43601">
                  <c:v>11187.999</c:v>
                </c:pt>
                <c:pt idx="43602">
                  <c:v>11187.999</c:v>
                </c:pt>
                <c:pt idx="43603">
                  <c:v>11187.999</c:v>
                </c:pt>
                <c:pt idx="43604">
                  <c:v>11187.999</c:v>
                </c:pt>
                <c:pt idx="43605">
                  <c:v>11187.999</c:v>
                </c:pt>
                <c:pt idx="43606">
                  <c:v>11188.999</c:v>
                </c:pt>
                <c:pt idx="43607">
                  <c:v>11188.999</c:v>
                </c:pt>
                <c:pt idx="43608">
                  <c:v>11188.999</c:v>
                </c:pt>
                <c:pt idx="43609">
                  <c:v>11188.999</c:v>
                </c:pt>
                <c:pt idx="43610">
                  <c:v>11189.999</c:v>
                </c:pt>
                <c:pt idx="43611">
                  <c:v>11189.999</c:v>
                </c:pt>
                <c:pt idx="43612">
                  <c:v>11189.999</c:v>
                </c:pt>
                <c:pt idx="43613">
                  <c:v>11189.999</c:v>
                </c:pt>
                <c:pt idx="43614">
                  <c:v>11189.999</c:v>
                </c:pt>
                <c:pt idx="43615">
                  <c:v>11191.999</c:v>
                </c:pt>
                <c:pt idx="43616">
                  <c:v>11191.999</c:v>
                </c:pt>
                <c:pt idx="43617">
                  <c:v>11191.999</c:v>
                </c:pt>
                <c:pt idx="43618">
                  <c:v>11191.999</c:v>
                </c:pt>
                <c:pt idx="43619">
                  <c:v>11191.999</c:v>
                </c:pt>
                <c:pt idx="43620">
                  <c:v>11191.999</c:v>
                </c:pt>
                <c:pt idx="43621">
                  <c:v>11192.999</c:v>
                </c:pt>
                <c:pt idx="43622">
                  <c:v>11192.999</c:v>
                </c:pt>
                <c:pt idx="43623">
                  <c:v>11192.999</c:v>
                </c:pt>
                <c:pt idx="43624">
                  <c:v>11192.999</c:v>
                </c:pt>
                <c:pt idx="43625">
                  <c:v>11192.999</c:v>
                </c:pt>
                <c:pt idx="43626">
                  <c:v>11192.999</c:v>
                </c:pt>
                <c:pt idx="43627">
                  <c:v>11192.999</c:v>
                </c:pt>
                <c:pt idx="43628">
                  <c:v>11193.999</c:v>
                </c:pt>
                <c:pt idx="43629">
                  <c:v>11193.999</c:v>
                </c:pt>
                <c:pt idx="43630">
                  <c:v>11193.999</c:v>
                </c:pt>
                <c:pt idx="43631">
                  <c:v>11193.999</c:v>
                </c:pt>
                <c:pt idx="43632">
                  <c:v>11194.999</c:v>
                </c:pt>
                <c:pt idx="43633">
                  <c:v>11194.999</c:v>
                </c:pt>
                <c:pt idx="43634">
                  <c:v>11194.999</c:v>
                </c:pt>
                <c:pt idx="43635">
                  <c:v>11194.999</c:v>
                </c:pt>
                <c:pt idx="43636">
                  <c:v>11196.999</c:v>
                </c:pt>
                <c:pt idx="43637">
                  <c:v>11196.999</c:v>
                </c:pt>
                <c:pt idx="43638">
                  <c:v>11196.999</c:v>
                </c:pt>
                <c:pt idx="43639">
                  <c:v>11196.999</c:v>
                </c:pt>
                <c:pt idx="43640">
                  <c:v>11196.999</c:v>
                </c:pt>
                <c:pt idx="43641">
                  <c:v>11196.999</c:v>
                </c:pt>
                <c:pt idx="43642">
                  <c:v>11197.999</c:v>
                </c:pt>
                <c:pt idx="43643">
                  <c:v>11197.999</c:v>
                </c:pt>
                <c:pt idx="43644">
                  <c:v>11197.999</c:v>
                </c:pt>
                <c:pt idx="43645">
                  <c:v>11197.999</c:v>
                </c:pt>
                <c:pt idx="43646">
                  <c:v>11197.999</c:v>
                </c:pt>
                <c:pt idx="43647">
                  <c:v>11197.999</c:v>
                </c:pt>
                <c:pt idx="43648">
                  <c:v>11197.999</c:v>
                </c:pt>
                <c:pt idx="43649">
                  <c:v>11198.999</c:v>
                </c:pt>
                <c:pt idx="43650">
                  <c:v>11198.999</c:v>
                </c:pt>
                <c:pt idx="43651">
                  <c:v>11198.999</c:v>
                </c:pt>
                <c:pt idx="43652">
                  <c:v>11198.999</c:v>
                </c:pt>
                <c:pt idx="43653">
                  <c:v>11199.999</c:v>
                </c:pt>
                <c:pt idx="43654">
                  <c:v>11199.999</c:v>
                </c:pt>
                <c:pt idx="43655">
                  <c:v>11199.999</c:v>
                </c:pt>
                <c:pt idx="43656">
                  <c:v>11199.999</c:v>
                </c:pt>
                <c:pt idx="43657">
                  <c:v>11199.999</c:v>
                </c:pt>
                <c:pt idx="43658">
                  <c:v>11201.999</c:v>
                </c:pt>
                <c:pt idx="43659">
                  <c:v>11201.999</c:v>
                </c:pt>
                <c:pt idx="43660">
                  <c:v>11201.999</c:v>
                </c:pt>
                <c:pt idx="43661">
                  <c:v>11201.999</c:v>
                </c:pt>
                <c:pt idx="43662">
                  <c:v>11201.999</c:v>
                </c:pt>
                <c:pt idx="43663">
                  <c:v>11201.999</c:v>
                </c:pt>
                <c:pt idx="43664">
                  <c:v>11202.999</c:v>
                </c:pt>
                <c:pt idx="43665">
                  <c:v>11202.999</c:v>
                </c:pt>
                <c:pt idx="43666">
                  <c:v>11202.999</c:v>
                </c:pt>
                <c:pt idx="43667">
                  <c:v>11202.999</c:v>
                </c:pt>
                <c:pt idx="43668">
                  <c:v>11202.999</c:v>
                </c:pt>
                <c:pt idx="43669">
                  <c:v>11202.999</c:v>
                </c:pt>
                <c:pt idx="43670">
                  <c:v>11203.999</c:v>
                </c:pt>
                <c:pt idx="43671">
                  <c:v>11203.999</c:v>
                </c:pt>
                <c:pt idx="43672">
                  <c:v>11203.999</c:v>
                </c:pt>
                <c:pt idx="43673">
                  <c:v>11203.999</c:v>
                </c:pt>
                <c:pt idx="43674">
                  <c:v>11203.999</c:v>
                </c:pt>
                <c:pt idx="43675">
                  <c:v>11204.999</c:v>
                </c:pt>
                <c:pt idx="43676">
                  <c:v>11204.999</c:v>
                </c:pt>
                <c:pt idx="43677">
                  <c:v>11204.999</c:v>
                </c:pt>
                <c:pt idx="43678">
                  <c:v>11204.999</c:v>
                </c:pt>
                <c:pt idx="43679">
                  <c:v>11206.999</c:v>
                </c:pt>
                <c:pt idx="43680">
                  <c:v>11206.999</c:v>
                </c:pt>
                <c:pt idx="43681">
                  <c:v>11206.999</c:v>
                </c:pt>
                <c:pt idx="43682">
                  <c:v>11206.999</c:v>
                </c:pt>
                <c:pt idx="43683">
                  <c:v>11206.999</c:v>
                </c:pt>
                <c:pt idx="43684">
                  <c:v>11206.999</c:v>
                </c:pt>
                <c:pt idx="43685">
                  <c:v>11207.999</c:v>
                </c:pt>
                <c:pt idx="43686">
                  <c:v>11207.999</c:v>
                </c:pt>
                <c:pt idx="43687">
                  <c:v>11207.999</c:v>
                </c:pt>
                <c:pt idx="43688">
                  <c:v>11207.999</c:v>
                </c:pt>
                <c:pt idx="43689">
                  <c:v>11207.999</c:v>
                </c:pt>
                <c:pt idx="43690">
                  <c:v>11207.999</c:v>
                </c:pt>
                <c:pt idx="43691">
                  <c:v>11207.999</c:v>
                </c:pt>
                <c:pt idx="43692">
                  <c:v>11208.999</c:v>
                </c:pt>
                <c:pt idx="43693">
                  <c:v>11208.999</c:v>
                </c:pt>
                <c:pt idx="43694">
                  <c:v>11208.999</c:v>
                </c:pt>
                <c:pt idx="43695">
                  <c:v>11208.999</c:v>
                </c:pt>
                <c:pt idx="43696">
                  <c:v>11209.999</c:v>
                </c:pt>
                <c:pt idx="43697">
                  <c:v>11209.999</c:v>
                </c:pt>
                <c:pt idx="43698">
                  <c:v>11209.999</c:v>
                </c:pt>
                <c:pt idx="43699">
                  <c:v>11209.999</c:v>
                </c:pt>
                <c:pt idx="43700">
                  <c:v>11211.999</c:v>
                </c:pt>
                <c:pt idx="43701">
                  <c:v>11211.999</c:v>
                </c:pt>
                <c:pt idx="43702">
                  <c:v>11211.999</c:v>
                </c:pt>
                <c:pt idx="43703">
                  <c:v>11211.999</c:v>
                </c:pt>
                <c:pt idx="43704">
                  <c:v>11211.999</c:v>
                </c:pt>
                <c:pt idx="43705">
                  <c:v>11211.999</c:v>
                </c:pt>
                <c:pt idx="43706">
                  <c:v>11212.999</c:v>
                </c:pt>
                <c:pt idx="43707">
                  <c:v>11212.999</c:v>
                </c:pt>
                <c:pt idx="43708">
                  <c:v>11212.999</c:v>
                </c:pt>
                <c:pt idx="43709">
                  <c:v>11212.999</c:v>
                </c:pt>
                <c:pt idx="43710">
                  <c:v>11212.999</c:v>
                </c:pt>
                <c:pt idx="43711">
                  <c:v>11212.999</c:v>
                </c:pt>
                <c:pt idx="43712">
                  <c:v>11212.999</c:v>
                </c:pt>
                <c:pt idx="43713">
                  <c:v>11213.999</c:v>
                </c:pt>
                <c:pt idx="43714">
                  <c:v>11213.999</c:v>
                </c:pt>
                <c:pt idx="43715">
                  <c:v>11213.999</c:v>
                </c:pt>
                <c:pt idx="43716">
                  <c:v>11213.999</c:v>
                </c:pt>
                <c:pt idx="43717">
                  <c:v>11214.999</c:v>
                </c:pt>
                <c:pt idx="43718">
                  <c:v>11214.999</c:v>
                </c:pt>
                <c:pt idx="43719">
                  <c:v>11214.999</c:v>
                </c:pt>
                <c:pt idx="43720">
                  <c:v>11214.999</c:v>
                </c:pt>
                <c:pt idx="43721">
                  <c:v>11214.999</c:v>
                </c:pt>
                <c:pt idx="43722">
                  <c:v>11216.999</c:v>
                </c:pt>
                <c:pt idx="43723">
                  <c:v>11216.999</c:v>
                </c:pt>
                <c:pt idx="43724">
                  <c:v>11216.999</c:v>
                </c:pt>
                <c:pt idx="43725">
                  <c:v>11216.999</c:v>
                </c:pt>
                <c:pt idx="43726">
                  <c:v>11216.999</c:v>
                </c:pt>
                <c:pt idx="43727">
                  <c:v>11216.999</c:v>
                </c:pt>
                <c:pt idx="43728">
                  <c:v>11217.999</c:v>
                </c:pt>
                <c:pt idx="43729">
                  <c:v>11217.999</c:v>
                </c:pt>
                <c:pt idx="43730">
                  <c:v>11217.999</c:v>
                </c:pt>
                <c:pt idx="43731">
                  <c:v>11217.999</c:v>
                </c:pt>
                <c:pt idx="43732">
                  <c:v>11217.999</c:v>
                </c:pt>
                <c:pt idx="43733">
                  <c:v>11217.999</c:v>
                </c:pt>
                <c:pt idx="43734">
                  <c:v>11217.999</c:v>
                </c:pt>
                <c:pt idx="43735">
                  <c:v>11218.999</c:v>
                </c:pt>
                <c:pt idx="43736">
                  <c:v>11218.999</c:v>
                </c:pt>
                <c:pt idx="43737">
                  <c:v>11218.999</c:v>
                </c:pt>
                <c:pt idx="43738">
                  <c:v>11218.999</c:v>
                </c:pt>
                <c:pt idx="43739">
                  <c:v>11219.999</c:v>
                </c:pt>
                <c:pt idx="43740">
                  <c:v>11219.999</c:v>
                </c:pt>
                <c:pt idx="43741">
                  <c:v>11219.999</c:v>
                </c:pt>
                <c:pt idx="43742">
                  <c:v>11219.999</c:v>
                </c:pt>
                <c:pt idx="43743">
                  <c:v>11221.999</c:v>
                </c:pt>
                <c:pt idx="43744">
                  <c:v>11221.999</c:v>
                </c:pt>
                <c:pt idx="43745">
                  <c:v>11221.999</c:v>
                </c:pt>
                <c:pt idx="43746">
                  <c:v>11221.999</c:v>
                </c:pt>
                <c:pt idx="43747">
                  <c:v>11221.999</c:v>
                </c:pt>
                <c:pt idx="43748">
                  <c:v>11221.999</c:v>
                </c:pt>
                <c:pt idx="43749">
                  <c:v>11222.999</c:v>
                </c:pt>
                <c:pt idx="43750">
                  <c:v>11222.999</c:v>
                </c:pt>
                <c:pt idx="43751">
                  <c:v>11222.999</c:v>
                </c:pt>
                <c:pt idx="43752">
                  <c:v>11222.999</c:v>
                </c:pt>
                <c:pt idx="43753">
                  <c:v>11222.999</c:v>
                </c:pt>
                <c:pt idx="43754">
                  <c:v>11222.999</c:v>
                </c:pt>
                <c:pt idx="43755">
                  <c:v>11222.999</c:v>
                </c:pt>
                <c:pt idx="43756">
                  <c:v>11223.999</c:v>
                </c:pt>
                <c:pt idx="43757">
                  <c:v>11223.999</c:v>
                </c:pt>
                <c:pt idx="43758">
                  <c:v>11223.999</c:v>
                </c:pt>
                <c:pt idx="43759">
                  <c:v>11223.999</c:v>
                </c:pt>
                <c:pt idx="43760">
                  <c:v>11224.999</c:v>
                </c:pt>
                <c:pt idx="43761">
                  <c:v>11224.999</c:v>
                </c:pt>
                <c:pt idx="43762">
                  <c:v>11224.999</c:v>
                </c:pt>
                <c:pt idx="43763">
                  <c:v>11224.999</c:v>
                </c:pt>
                <c:pt idx="43764">
                  <c:v>11224.999</c:v>
                </c:pt>
                <c:pt idx="43765">
                  <c:v>11226.999</c:v>
                </c:pt>
                <c:pt idx="43766">
                  <c:v>11226.999</c:v>
                </c:pt>
                <c:pt idx="43767">
                  <c:v>11226.999</c:v>
                </c:pt>
                <c:pt idx="43768">
                  <c:v>11226.999</c:v>
                </c:pt>
                <c:pt idx="43769">
                  <c:v>11226.999</c:v>
                </c:pt>
                <c:pt idx="43770">
                  <c:v>11226.999</c:v>
                </c:pt>
                <c:pt idx="43771">
                  <c:v>11227.999</c:v>
                </c:pt>
                <c:pt idx="43772">
                  <c:v>11227.999</c:v>
                </c:pt>
                <c:pt idx="43773">
                  <c:v>11227.999</c:v>
                </c:pt>
                <c:pt idx="43774">
                  <c:v>11227.999</c:v>
                </c:pt>
                <c:pt idx="43775">
                  <c:v>11227.999</c:v>
                </c:pt>
                <c:pt idx="43776">
                  <c:v>11227.999</c:v>
                </c:pt>
                <c:pt idx="43777">
                  <c:v>11228.999</c:v>
                </c:pt>
                <c:pt idx="43778">
                  <c:v>11228.999</c:v>
                </c:pt>
                <c:pt idx="43779">
                  <c:v>11228.999</c:v>
                </c:pt>
                <c:pt idx="43780">
                  <c:v>11228.999</c:v>
                </c:pt>
                <c:pt idx="43781">
                  <c:v>11228.999</c:v>
                </c:pt>
                <c:pt idx="43782">
                  <c:v>11229.999</c:v>
                </c:pt>
                <c:pt idx="43783">
                  <c:v>11229.999</c:v>
                </c:pt>
                <c:pt idx="43784">
                  <c:v>11229.999</c:v>
                </c:pt>
                <c:pt idx="43785">
                  <c:v>11229.999</c:v>
                </c:pt>
                <c:pt idx="43786">
                  <c:v>11231.999</c:v>
                </c:pt>
                <c:pt idx="43787">
                  <c:v>11231.999</c:v>
                </c:pt>
                <c:pt idx="43788">
                  <c:v>11231.999</c:v>
                </c:pt>
                <c:pt idx="43789">
                  <c:v>11231.999</c:v>
                </c:pt>
                <c:pt idx="43790">
                  <c:v>11231.999</c:v>
                </c:pt>
                <c:pt idx="43791">
                  <c:v>11231.999</c:v>
                </c:pt>
                <c:pt idx="43792">
                  <c:v>11232.999</c:v>
                </c:pt>
                <c:pt idx="43793">
                  <c:v>11232.999</c:v>
                </c:pt>
                <c:pt idx="43794">
                  <c:v>11232.999</c:v>
                </c:pt>
                <c:pt idx="43795">
                  <c:v>11232.999</c:v>
                </c:pt>
                <c:pt idx="43796">
                  <c:v>11232.999</c:v>
                </c:pt>
                <c:pt idx="43797">
                  <c:v>11232.999</c:v>
                </c:pt>
                <c:pt idx="43798">
                  <c:v>11232.999</c:v>
                </c:pt>
                <c:pt idx="43799">
                  <c:v>11233.999</c:v>
                </c:pt>
                <c:pt idx="43800">
                  <c:v>11233.999</c:v>
                </c:pt>
                <c:pt idx="43801">
                  <c:v>11233.999</c:v>
                </c:pt>
                <c:pt idx="43802">
                  <c:v>11233.999</c:v>
                </c:pt>
                <c:pt idx="43803">
                  <c:v>11234.999</c:v>
                </c:pt>
                <c:pt idx="43804">
                  <c:v>11234.999</c:v>
                </c:pt>
                <c:pt idx="43805">
                  <c:v>11234.999</c:v>
                </c:pt>
                <c:pt idx="43806">
                  <c:v>11234.999</c:v>
                </c:pt>
                <c:pt idx="43807">
                  <c:v>11236.999</c:v>
                </c:pt>
                <c:pt idx="43808">
                  <c:v>11236.999</c:v>
                </c:pt>
                <c:pt idx="43809">
                  <c:v>11236.999</c:v>
                </c:pt>
                <c:pt idx="43810">
                  <c:v>11236.999</c:v>
                </c:pt>
                <c:pt idx="43811">
                  <c:v>11236.999</c:v>
                </c:pt>
                <c:pt idx="43812">
                  <c:v>11236.999</c:v>
                </c:pt>
                <c:pt idx="43813">
                  <c:v>11237.999</c:v>
                </c:pt>
                <c:pt idx="43814">
                  <c:v>11237.999</c:v>
                </c:pt>
                <c:pt idx="43815">
                  <c:v>11237.999</c:v>
                </c:pt>
                <c:pt idx="43816">
                  <c:v>11237.999</c:v>
                </c:pt>
                <c:pt idx="43817">
                  <c:v>11237.999</c:v>
                </c:pt>
                <c:pt idx="43818">
                  <c:v>11237.999</c:v>
                </c:pt>
                <c:pt idx="43819">
                  <c:v>11237.999</c:v>
                </c:pt>
                <c:pt idx="43820">
                  <c:v>11238.999</c:v>
                </c:pt>
                <c:pt idx="43821">
                  <c:v>11238.999</c:v>
                </c:pt>
                <c:pt idx="43822">
                  <c:v>11238.999</c:v>
                </c:pt>
                <c:pt idx="43823">
                  <c:v>11238.999</c:v>
                </c:pt>
                <c:pt idx="43824">
                  <c:v>11239.999</c:v>
                </c:pt>
                <c:pt idx="43825">
                  <c:v>11239.999</c:v>
                </c:pt>
                <c:pt idx="43826">
                  <c:v>11239.999</c:v>
                </c:pt>
                <c:pt idx="43827">
                  <c:v>11239.999</c:v>
                </c:pt>
                <c:pt idx="43828">
                  <c:v>11239.999</c:v>
                </c:pt>
                <c:pt idx="43829">
                  <c:v>11241.999</c:v>
                </c:pt>
                <c:pt idx="43830">
                  <c:v>11241.999</c:v>
                </c:pt>
                <c:pt idx="43831">
                  <c:v>11241.999</c:v>
                </c:pt>
                <c:pt idx="43832">
                  <c:v>11241.999</c:v>
                </c:pt>
                <c:pt idx="43833">
                  <c:v>11241.999</c:v>
                </c:pt>
                <c:pt idx="43834">
                  <c:v>11241.999</c:v>
                </c:pt>
                <c:pt idx="43835">
                  <c:v>11242.999</c:v>
                </c:pt>
                <c:pt idx="43836">
                  <c:v>11242.999</c:v>
                </c:pt>
                <c:pt idx="43837">
                  <c:v>11242.999</c:v>
                </c:pt>
                <c:pt idx="43838">
                  <c:v>11242.999</c:v>
                </c:pt>
                <c:pt idx="43839">
                  <c:v>11242.999</c:v>
                </c:pt>
                <c:pt idx="43840">
                  <c:v>11242.999</c:v>
                </c:pt>
                <c:pt idx="43841">
                  <c:v>11242.999</c:v>
                </c:pt>
                <c:pt idx="43842">
                  <c:v>11243.999</c:v>
                </c:pt>
                <c:pt idx="43843">
                  <c:v>11243.999</c:v>
                </c:pt>
                <c:pt idx="43844">
                  <c:v>11243.999</c:v>
                </c:pt>
                <c:pt idx="43845">
                  <c:v>11243.999</c:v>
                </c:pt>
                <c:pt idx="43846">
                  <c:v>11244.999</c:v>
                </c:pt>
                <c:pt idx="43847">
                  <c:v>11244.999</c:v>
                </c:pt>
                <c:pt idx="43848">
                  <c:v>11244.999</c:v>
                </c:pt>
                <c:pt idx="43849">
                  <c:v>11244.999</c:v>
                </c:pt>
                <c:pt idx="43850">
                  <c:v>11246.999</c:v>
                </c:pt>
                <c:pt idx="43851">
                  <c:v>11246.999</c:v>
                </c:pt>
                <c:pt idx="43852">
                  <c:v>11246.999</c:v>
                </c:pt>
                <c:pt idx="43853">
                  <c:v>11246.999</c:v>
                </c:pt>
                <c:pt idx="43854">
                  <c:v>11246.999</c:v>
                </c:pt>
                <c:pt idx="43855">
                  <c:v>11246.999</c:v>
                </c:pt>
                <c:pt idx="43856">
                  <c:v>11247.999</c:v>
                </c:pt>
                <c:pt idx="43857">
                  <c:v>11247.999</c:v>
                </c:pt>
                <c:pt idx="43858">
                  <c:v>11247.999</c:v>
                </c:pt>
                <c:pt idx="43859">
                  <c:v>11247.999</c:v>
                </c:pt>
                <c:pt idx="43860">
                  <c:v>11247.999</c:v>
                </c:pt>
                <c:pt idx="43861">
                  <c:v>11247.999</c:v>
                </c:pt>
                <c:pt idx="43862">
                  <c:v>11247.999</c:v>
                </c:pt>
                <c:pt idx="43863">
                  <c:v>11248.999</c:v>
                </c:pt>
                <c:pt idx="43864">
                  <c:v>11248.999</c:v>
                </c:pt>
                <c:pt idx="43865">
                  <c:v>11248.999</c:v>
                </c:pt>
                <c:pt idx="43866">
                  <c:v>11248.999</c:v>
                </c:pt>
                <c:pt idx="43867">
                  <c:v>11249.999</c:v>
                </c:pt>
                <c:pt idx="43868">
                  <c:v>11249.999</c:v>
                </c:pt>
                <c:pt idx="43869">
                  <c:v>11249.999</c:v>
                </c:pt>
                <c:pt idx="43870">
                  <c:v>11249.999</c:v>
                </c:pt>
                <c:pt idx="43871">
                  <c:v>11249.999</c:v>
                </c:pt>
                <c:pt idx="43872">
                  <c:v>11251.999</c:v>
                </c:pt>
                <c:pt idx="43873">
                  <c:v>11251.999</c:v>
                </c:pt>
                <c:pt idx="43874">
                  <c:v>11251.999</c:v>
                </c:pt>
                <c:pt idx="43875">
                  <c:v>11251.999</c:v>
                </c:pt>
                <c:pt idx="43876">
                  <c:v>11251.999</c:v>
                </c:pt>
                <c:pt idx="43877">
                  <c:v>11251.999</c:v>
                </c:pt>
                <c:pt idx="43878">
                  <c:v>11252.999</c:v>
                </c:pt>
                <c:pt idx="43879">
                  <c:v>11252.999</c:v>
                </c:pt>
                <c:pt idx="43880">
                  <c:v>11252.999</c:v>
                </c:pt>
                <c:pt idx="43881">
                  <c:v>11252.999</c:v>
                </c:pt>
                <c:pt idx="43882">
                  <c:v>11252.999</c:v>
                </c:pt>
                <c:pt idx="43883">
                  <c:v>11252.999</c:v>
                </c:pt>
                <c:pt idx="43884">
                  <c:v>11253.999</c:v>
                </c:pt>
                <c:pt idx="43885">
                  <c:v>11253.999</c:v>
                </c:pt>
                <c:pt idx="43886">
                  <c:v>11253.999</c:v>
                </c:pt>
                <c:pt idx="43887">
                  <c:v>11253.999</c:v>
                </c:pt>
                <c:pt idx="43888">
                  <c:v>11253.999</c:v>
                </c:pt>
                <c:pt idx="43889">
                  <c:v>11254.999</c:v>
                </c:pt>
                <c:pt idx="43890">
                  <c:v>11254.999</c:v>
                </c:pt>
                <c:pt idx="43891">
                  <c:v>11254.999</c:v>
                </c:pt>
                <c:pt idx="43892">
                  <c:v>11254.999</c:v>
                </c:pt>
                <c:pt idx="43893">
                  <c:v>11256.999</c:v>
                </c:pt>
                <c:pt idx="43894">
                  <c:v>11256.999</c:v>
                </c:pt>
                <c:pt idx="43895">
                  <c:v>11256.999</c:v>
                </c:pt>
                <c:pt idx="43896">
                  <c:v>11256.999</c:v>
                </c:pt>
                <c:pt idx="43897">
                  <c:v>11256.999</c:v>
                </c:pt>
                <c:pt idx="43898">
                  <c:v>11256.999</c:v>
                </c:pt>
                <c:pt idx="43899">
                  <c:v>11257.999</c:v>
                </c:pt>
                <c:pt idx="43900">
                  <c:v>11257.999</c:v>
                </c:pt>
                <c:pt idx="43901">
                  <c:v>11257.999</c:v>
                </c:pt>
                <c:pt idx="43902">
                  <c:v>11257.999</c:v>
                </c:pt>
                <c:pt idx="43903">
                  <c:v>11257.999</c:v>
                </c:pt>
                <c:pt idx="43904">
                  <c:v>11257.999</c:v>
                </c:pt>
                <c:pt idx="43905">
                  <c:v>11257.999</c:v>
                </c:pt>
                <c:pt idx="43906">
                  <c:v>11258.999</c:v>
                </c:pt>
                <c:pt idx="43907">
                  <c:v>11258.999</c:v>
                </c:pt>
                <c:pt idx="43908">
                  <c:v>11258.999</c:v>
                </c:pt>
                <c:pt idx="43909">
                  <c:v>11258.999</c:v>
                </c:pt>
                <c:pt idx="43910">
                  <c:v>11259.999</c:v>
                </c:pt>
                <c:pt idx="43911">
                  <c:v>11259.999</c:v>
                </c:pt>
                <c:pt idx="43912">
                  <c:v>11259.999</c:v>
                </c:pt>
                <c:pt idx="43913">
                  <c:v>11259.999</c:v>
                </c:pt>
                <c:pt idx="43914">
                  <c:v>11261.999</c:v>
                </c:pt>
                <c:pt idx="43915">
                  <c:v>11261.999</c:v>
                </c:pt>
                <c:pt idx="43916">
                  <c:v>11261.999</c:v>
                </c:pt>
                <c:pt idx="43917">
                  <c:v>11261.999</c:v>
                </c:pt>
                <c:pt idx="43918">
                  <c:v>11261.999</c:v>
                </c:pt>
                <c:pt idx="43919">
                  <c:v>11261.999</c:v>
                </c:pt>
                <c:pt idx="43920">
                  <c:v>11262.999</c:v>
                </c:pt>
                <c:pt idx="43921">
                  <c:v>11262.999</c:v>
                </c:pt>
                <c:pt idx="43922">
                  <c:v>11262.999</c:v>
                </c:pt>
                <c:pt idx="43923">
                  <c:v>11262.999</c:v>
                </c:pt>
                <c:pt idx="43924">
                  <c:v>11262.999</c:v>
                </c:pt>
                <c:pt idx="43925">
                  <c:v>11262.999</c:v>
                </c:pt>
                <c:pt idx="43926">
                  <c:v>11262.999</c:v>
                </c:pt>
                <c:pt idx="43927">
                  <c:v>11263.999</c:v>
                </c:pt>
                <c:pt idx="43928">
                  <c:v>11263.999</c:v>
                </c:pt>
                <c:pt idx="43929">
                  <c:v>11263.999</c:v>
                </c:pt>
                <c:pt idx="43930">
                  <c:v>11263.999</c:v>
                </c:pt>
                <c:pt idx="43931">
                  <c:v>11263.999</c:v>
                </c:pt>
                <c:pt idx="43932">
                  <c:v>11264.999</c:v>
                </c:pt>
                <c:pt idx="43933">
                  <c:v>11264.999</c:v>
                </c:pt>
                <c:pt idx="43934">
                  <c:v>11264.999</c:v>
                </c:pt>
                <c:pt idx="43935">
                  <c:v>11264.999</c:v>
                </c:pt>
                <c:pt idx="43936">
                  <c:v>11266.999</c:v>
                </c:pt>
                <c:pt idx="43937">
                  <c:v>11266.999</c:v>
                </c:pt>
                <c:pt idx="43938">
                  <c:v>11266.999</c:v>
                </c:pt>
                <c:pt idx="43939">
                  <c:v>11266.999</c:v>
                </c:pt>
                <c:pt idx="43940">
                  <c:v>11266.999</c:v>
                </c:pt>
                <c:pt idx="43941">
                  <c:v>11266.999</c:v>
                </c:pt>
                <c:pt idx="43942">
                  <c:v>11267.999</c:v>
                </c:pt>
                <c:pt idx="43943">
                  <c:v>11267.999</c:v>
                </c:pt>
                <c:pt idx="43944">
                  <c:v>11267.999</c:v>
                </c:pt>
                <c:pt idx="43945">
                  <c:v>11267.999</c:v>
                </c:pt>
                <c:pt idx="43946">
                  <c:v>11267.999</c:v>
                </c:pt>
                <c:pt idx="43947">
                  <c:v>11267.999</c:v>
                </c:pt>
                <c:pt idx="43948">
                  <c:v>11267.999</c:v>
                </c:pt>
                <c:pt idx="43949">
                  <c:v>11268.999</c:v>
                </c:pt>
                <c:pt idx="43950">
                  <c:v>11268.999</c:v>
                </c:pt>
                <c:pt idx="43951">
                  <c:v>11268.999</c:v>
                </c:pt>
                <c:pt idx="43952">
                  <c:v>11268.999</c:v>
                </c:pt>
                <c:pt idx="43953">
                  <c:v>11269.999</c:v>
                </c:pt>
                <c:pt idx="43954">
                  <c:v>11269.999</c:v>
                </c:pt>
                <c:pt idx="43955">
                  <c:v>11269.999</c:v>
                </c:pt>
                <c:pt idx="43956">
                  <c:v>11269.999</c:v>
                </c:pt>
                <c:pt idx="43957">
                  <c:v>11271.999</c:v>
                </c:pt>
                <c:pt idx="43958">
                  <c:v>11271.999</c:v>
                </c:pt>
                <c:pt idx="43959">
                  <c:v>11271.999</c:v>
                </c:pt>
                <c:pt idx="43960">
                  <c:v>11271.999</c:v>
                </c:pt>
                <c:pt idx="43961">
                  <c:v>11271.999</c:v>
                </c:pt>
                <c:pt idx="43962">
                  <c:v>11271.999</c:v>
                </c:pt>
                <c:pt idx="43963">
                  <c:v>11272.999</c:v>
                </c:pt>
                <c:pt idx="43964">
                  <c:v>11272.999</c:v>
                </c:pt>
                <c:pt idx="43965">
                  <c:v>11272.999</c:v>
                </c:pt>
                <c:pt idx="43966">
                  <c:v>11272.999</c:v>
                </c:pt>
                <c:pt idx="43967">
                  <c:v>11272.999</c:v>
                </c:pt>
                <c:pt idx="43968">
                  <c:v>11272.999</c:v>
                </c:pt>
                <c:pt idx="43969">
                  <c:v>11272.999</c:v>
                </c:pt>
                <c:pt idx="43970">
                  <c:v>11273.999</c:v>
                </c:pt>
                <c:pt idx="43971">
                  <c:v>11273.999</c:v>
                </c:pt>
                <c:pt idx="43972">
                  <c:v>11273.999</c:v>
                </c:pt>
                <c:pt idx="43973">
                  <c:v>11273.999</c:v>
                </c:pt>
                <c:pt idx="43974">
                  <c:v>11274.999</c:v>
                </c:pt>
                <c:pt idx="43975">
                  <c:v>11274.999</c:v>
                </c:pt>
                <c:pt idx="43976">
                  <c:v>11274.999</c:v>
                </c:pt>
                <c:pt idx="43977">
                  <c:v>11274.999</c:v>
                </c:pt>
                <c:pt idx="43978">
                  <c:v>11274.999</c:v>
                </c:pt>
                <c:pt idx="43979">
                  <c:v>11276.999</c:v>
                </c:pt>
                <c:pt idx="43980">
                  <c:v>11276.999</c:v>
                </c:pt>
                <c:pt idx="43981">
                  <c:v>11276.999</c:v>
                </c:pt>
                <c:pt idx="43982">
                  <c:v>11276.999</c:v>
                </c:pt>
                <c:pt idx="43983">
                  <c:v>11276.999</c:v>
                </c:pt>
                <c:pt idx="43984">
                  <c:v>11276.999</c:v>
                </c:pt>
                <c:pt idx="43985">
                  <c:v>11277.999</c:v>
                </c:pt>
                <c:pt idx="43986">
                  <c:v>11277.999</c:v>
                </c:pt>
                <c:pt idx="43987">
                  <c:v>11277.999</c:v>
                </c:pt>
                <c:pt idx="43988">
                  <c:v>11277.999</c:v>
                </c:pt>
                <c:pt idx="43989">
                  <c:v>11277.999</c:v>
                </c:pt>
                <c:pt idx="43990">
                  <c:v>11277.999</c:v>
                </c:pt>
                <c:pt idx="43991">
                  <c:v>11278.999</c:v>
                </c:pt>
                <c:pt idx="43992">
                  <c:v>11278.999</c:v>
                </c:pt>
                <c:pt idx="43993">
                  <c:v>11278.999</c:v>
                </c:pt>
                <c:pt idx="43994">
                  <c:v>11278.999</c:v>
                </c:pt>
                <c:pt idx="43995">
                  <c:v>11278.999</c:v>
                </c:pt>
                <c:pt idx="43996">
                  <c:v>11279.999</c:v>
                </c:pt>
                <c:pt idx="43997">
                  <c:v>11279.999</c:v>
                </c:pt>
                <c:pt idx="43998">
                  <c:v>11279.999</c:v>
                </c:pt>
                <c:pt idx="43999">
                  <c:v>11279.999</c:v>
                </c:pt>
                <c:pt idx="44000">
                  <c:v>11281.999</c:v>
                </c:pt>
                <c:pt idx="44001">
                  <c:v>11281.999</c:v>
                </c:pt>
                <c:pt idx="44002">
                  <c:v>11281.999</c:v>
                </c:pt>
                <c:pt idx="44003">
                  <c:v>11281.999</c:v>
                </c:pt>
                <c:pt idx="44004">
                  <c:v>11281.999</c:v>
                </c:pt>
                <c:pt idx="44005">
                  <c:v>11281.999</c:v>
                </c:pt>
                <c:pt idx="44006">
                  <c:v>11282.999</c:v>
                </c:pt>
                <c:pt idx="44007">
                  <c:v>11282.999</c:v>
                </c:pt>
                <c:pt idx="44008">
                  <c:v>11282.999</c:v>
                </c:pt>
                <c:pt idx="44009">
                  <c:v>11282.999</c:v>
                </c:pt>
                <c:pt idx="44010">
                  <c:v>11282.999</c:v>
                </c:pt>
                <c:pt idx="44011">
                  <c:v>11282.999</c:v>
                </c:pt>
                <c:pt idx="44012">
                  <c:v>11282.999</c:v>
                </c:pt>
                <c:pt idx="44013">
                  <c:v>11283.999</c:v>
                </c:pt>
                <c:pt idx="44014">
                  <c:v>11283.999</c:v>
                </c:pt>
                <c:pt idx="44015">
                  <c:v>11283.999</c:v>
                </c:pt>
                <c:pt idx="44016">
                  <c:v>11283.999</c:v>
                </c:pt>
                <c:pt idx="44017">
                  <c:v>11284.999</c:v>
                </c:pt>
                <c:pt idx="44018">
                  <c:v>11284.999</c:v>
                </c:pt>
                <c:pt idx="44019">
                  <c:v>11284.999</c:v>
                </c:pt>
                <c:pt idx="44020">
                  <c:v>11284.999</c:v>
                </c:pt>
                <c:pt idx="44021">
                  <c:v>11286.999</c:v>
                </c:pt>
                <c:pt idx="44022">
                  <c:v>11286.999</c:v>
                </c:pt>
                <c:pt idx="44023">
                  <c:v>11286.999</c:v>
                </c:pt>
                <c:pt idx="44024">
                  <c:v>11286.999</c:v>
                </c:pt>
                <c:pt idx="44025">
                  <c:v>11286.999</c:v>
                </c:pt>
                <c:pt idx="44026">
                  <c:v>11286.999</c:v>
                </c:pt>
                <c:pt idx="44027">
                  <c:v>11287.999</c:v>
                </c:pt>
                <c:pt idx="44028">
                  <c:v>11287.999</c:v>
                </c:pt>
                <c:pt idx="44029">
                  <c:v>11287.999</c:v>
                </c:pt>
                <c:pt idx="44030">
                  <c:v>11287.999</c:v>
                </c:pt>
                <c:pt idx="44031">
                  <c:v>11287.999</c:v>
                </c:pt>
                <c:pt idx="44032">
                  <c:v>11287.999</c:v>
                </c:pt>
                <c:pt idx="44033">
                  <c:v>11287.999</c:v>
                </c:pt>
                <c:pt idx="44034">
                  <c:v>11288.999</c:v>
                </c:pt>
                <c:pt idx="44035">
                  <c:v>11288.999</c:v>
                </c:pt>
                <c:pt idx="44036">
                  <c:v>11288.999</c:v>
                </c:pt>
                <c:pt idx="44037">
                  <c:v>11288.999</c:v>
                </c:pt>
                <c:pt idx="44038">
                  <c:v>11288.999</c:v>
                </c:pt>
                <c:pt idx="44039">
                  <c:v>11289.999</c:v>
                </c:pt>
                <c:pt idx="44040">
                  <c:v>11289.999</c:v>
                </c:pt>
                <c:pt idx="44041">
                  <c:v>11289.999</c:v>
                </c:pt>
                <c:pt idx="44042">
                  <c:v>11289.999</c:v>
                </c:pt>
                <c:pt idx="44043">
                  <c:v>11291.999</c:v>
                </c:pt>
                <c:pt idx="44044">
                  <c:v>11291.999</c:v>
                </c:pt>
                <c:pt idx="44045">
                  <c:v>11291.999</c:v>
                </c:pt>
                <c:pt idx="44046">
                  <c:v>11291.999</c:v>
                </c:pt>
                <c:pt idx="44047">
                  <c:v>11291.999</c:v>
                </c:pt>
                <c:pt idx="44048">
                  <c:v>11291.999</c:v>
                </c:pt>
                <c:pt idx="44049">
                  <c:v>11292.999</c:v>
                </c:pt>
                <c:pt idx="44050">
                  <c:v>11292.999</c:v>
                </c:pt>
                <c:pt idx="44051">
                  <c:v>11292.999</c:v>
                </c:pt>
                <c:pt idx="44052">
                  <c:v>11292.999</c:v>
                </c:pt>
                <c:pt idx="44053">
                  <c:v>11292.999</c:v>
                </c:pt>
                <c:pt idx="44054">
                  <c:v>11292.999</c:v>
                </c:pt>
                <c:pt idx="44055">
                  <c:v>11292.999</c:v>
                </c:pt>
                <c:pt idx="44056">
                  <c:v>11293.999</c:v>
                </c:pt>
                <c:pt idx="44057">
                  <c:v>11293.999</c:v>
                </c:pt>
                <c:pt idx="44058">
                  <c:v>11293.999</c:v>
                </c:pt>
                <c:pt idx="44059">
                  <c:v>11293.999</c:v>
                </c:pt>
                <c:pt idx="44060">
                  <c:v>11294.999</c:v>
                </c:pt>
                <c:pt idx="44061">
                  <c:v>11294.999</c:v>
                </c:pt>
                <c:pt idx="44062">
                  <c:v>11294.999</c:v>
                </c:pt>
                <c:pt idx="44063">
                  <c:v>11294.999</c:v>
                </c:pt>
                <c:pt idx="44064">
                  <c:v>11296.999</c:v>
                </c:pt>
                <c:pt idx="44065">
                  <c:v>11296.999</c:v>
                </c:pt>
                <c:pt idx="44066">
                  <c:v>11296.999</c:v>
                </c:pt>
                <c:pt idx="44067">
                  <c:v>11296.999</c:v>
                </c:pt>
                <c:pt idx="44068">
                  <c:v>11296.999</c:v>
                </c:pt>
                <c:pt idx="44069">
                  <c:v>11296.999</c:v>
                </c:pt>
                <c:pt idx="44070">
                  <c:v>11297.999</c:v>
                </c:pt>
                <c:pt idx="44071">
                  <c:v>11297.999</c:v>
                </c:pt>
                <c:pt idx="44072">
                  <c:v>11297.999</c:v>
                </c:pt>
                <c:pt idx="44073">
                  <c:v>11297.999</c:v>
                </c:pt>
                <c:pt idx="44074">
                  <c:v>11297.999</c:v>
                </c:pt>
                <c:pt idx="44075">
                  <c:v>11297.999</c:v>
                </c:pt>
                <c:pt idx="44076">
                  <c:v>11297.999</c:v>
                </c:pt>
                <c:pt idx="44077">
                  <c:v>11298.999</c:v>
                </c:pt>
                <c:pt idx="44078">
                  <c:v>11298.999</c:v>
                </c:pt>
                <c:pt idx="44079">
                  <c:v>11298.999</c:v>
                </c:pt>
                <c:pt idx="44080">
                  <c:v>11298.999</c:v>
                </c:pt>
                <c:pt idx="44081">
                  <c:v>11299.999</c:v>
                </c:pt>
                <c:pt idx="44082">
                  <c:v>11299.999</c:v>
                </c:pt>
                <c:pt idx="44083">
                  <c:v>11299.999</c:v>
                </c:pt>
                <c:pt idx="44084">
                  <c:v>11299.999</c:v>
                </c:pt>
                <c:pt idx="44085">
                  <c:v>11299.999</c:v>
                </c:pt>
                <c:pt idx="44086">
                  <c:v>11301.999</c:v>
                </c:pt>
                <c:pt idx="44087">
                  <c:v>11301.999</c:v>
                </c:pt>
                <c:pt idx="44088">
                  <c:v>11301.999</c:v>
                </c:pt>
                <c:pt idx="44089">
                  <c:v>11301.999</c:v>
                </c:pt>
                <c:pt idx="44090">
                  <c:v>11301.999</c:v>
                </c:pt>
                <c:pt idx="44091">
                  <c:v>11301.999</c:v>
                </c:pt>
                <c:pt idx="44092">
                  <c:v>11302.999</c:v>
                </c:pt>
                <c:pt idx="44093">
                  <c:v>11302.999</c:v>
                </c:pt>
                <c:pt idx="44094">
                  <c:v>11302.999</c:v>
                </c:pt>
                <c:pt idx="44095">
                  <c:v>11302.999</c:v>
                </c:pt>
                <c:pt idx="44096">
                  <c:v>11302.999</c:v>
                </c:pt>
                <c:pt idx="44097">
                  <c:v>11302.999</c:v>
                </c:pt>
                <c:pt idx="44098">
                  <c:v>11303.999</c:v>
                </c:pt>
                <c:pt idx="44099">
                  <c:v>11303.999</c:v>
                </c:pt>
                <c:pt idx="44100">
                  <c:v>11303.999</c:v>
                </c:pt>
                <c:pt idx="44101">
                  <c:v>11303.999</c:v>
                </c:pt>
                <c:pt idx="44102">
                  <c:v>11303.999</c:v>
                </c:pt>
                <c:pt idx="44103">
                  <c:v>11304.999</c:v>
                </c:pt>
                <c:pt idx="44104">
                  <c:v>11304.999</c:v>
                </c:pt>
                <c:pt idx="44105">
                  <c:v>11304.999</c:v>
                </c:pt>
                <c:pt idx="44106">
                  <c:v>11304.999</c:v>
                </c:pt>
                <c:pt idx="44107">
                  <c:v>11306.999</c:v>
                </c:pt>
                <c:pt idx="44108">
                  <c:v>11306.999</c:v>
                </c:pt>
                <c:pt idx="44109">
                  <c:v>11306.999</c:v>
                </c:pt>
                <c:pt idx="44110">
                  <c:v>11306.999</c:v>
                </c:pt>
                <c:pt idx="44111">
                  <c:v>11306.999</c:v>
                </c:pt>
                <c:pt idx="44112">
                  <c:v>11306.999</c:v>
                </c:pt>
                <c:pt idx="44113">
                  <c:v>11307.999</c:v>
                </c:pt>
                <c:pt idx="44114">
                  <c:v>11307.999</c:v>
                </c:pt>
                <c:pt idx="44115">
                  <c:v>11307.999</c:v>
                </c:pt>
                <c:pt idx="44116">
                  <c:v>11307.999</c:v>
                </c:pt>
                <c:pt idx="44117">
                  <c:v>11307.999</c:v>
                </c:pt>
                <c:pt idx="44118">
                  <c:v>11307.999</c:v>
                </c:pt>
                <c:pt idx="44119">
                  <c:v>11307.999</c:v>
                </c:pt>
                <c:pt idx="44120">
                  <c:v>11308.999</c:v>
                </c:pt>
                <c:pt idx="44121">
                  <c:v>11308.999</c:v>
                </c:pt>
                <c:pt idx="44122">
                  <c:v>11308.999</c:v>
                </c:pt>
                <c:pt idx="44123">
                  <c:v>11308.999</c:v>
                </c:pt>
                <c:pt idx="44124">
                  <c:v>11309.999</c:v>
                </c:pt>
                <c:pt idx="44125">
                  <c:v>11309.999</c:v>
                </c:pt>
                <c:pt idx="44126">
                  <c:v>11309.999</c:v>
                </c:pt>
                <c:pt idx="44127">
                  <c:v>11309.999</c:v>
                </c:pt>
                <c:pt idx="44128">
                  <c:v>11311.999</c:v>
                </c:pt>
                <c:pt idx="44129">
                  <c:v>11311.999</c:v>
                </c:pt>
                <c:pt idx="44130">
                  <c:v>11311.999</c:v>
                </c:pt>
                <c:pt idx="44131">
                  <c:v>11311.999</c:v>
                </c:pt>
                <c:pt idx="44132">
                  <c:v>11311.999</c:v>
                </c:pt>
                <c:pt idx="44133">
                  <c:v>11311.999</c:v>
                </c:pt>
                <c:pt idx="44134">
                  <c:v>11312.999</c:v>
                </c:pt>
                <c:pt idx="44135">
                  <c:v>11312.999</c:v>
                </c:pt>
                <c:pt idx="44136">
                  <c:v>11312.999</c:v>
                </c:pt>
                <c:pt idx="44137">
                  <c:v>11312.999</c:v>
                </c:pt>
                <c:pt idx="44138">
                  <c:v>11312.999</c:v>
                </c:pt>
                <c:pt idx="44139">
                  <c:v>11312.999</c:v>
                </c:pt>
                <c:pt idx="44140">
                  <c:v>11312.999</c:v>
                </c:pt>
                <c:pt idx="44141">
                  <c:v>11313.999</c:v>
                </c:pt>
                <c:pt idx="44142">
                  <c:v>11313.999</c:v>
                </c:pt>
                <c:pt idx="44143">
                  <c:v>11313.999</c:v>
                </c:pt>
                <c:pt idx="44144">
                  <c:v>11313.999</c:v>
                </c:pt>
                <c:pt idx="44145">
                  <c:v>11313.999</c:v>
                </c:pt>
                <c:pt idx="44146">
                  <c:v>11314.999</c:v>
                </c:pt>
                <c:pt idx="44147">
                  <c:v>11314.999</c:v>
                </c:pt>
                <c:pt idx="44148">
                  <c:v>11314.999</c:v>
                </c:pt>
                <c:pt idx="44149">
                  <c:v>11314.999</c:v>
                </c:pt>
                <c:pt idx="44150">
                  <c:v>11316.999</c:v>
                </c:pt>
                <c:pt idx="44151">
                  <c:v>11316.999</c:v>
                </c:pt>
                <c:pt idx="44152">
                  <c:v>11316.999</c:v>
                </c:pt>
                <c:pt idx="44153">
                  <c:v>11316.999</c:v>
                </c:pt>
                <c:pt idx="44154">
                  <c:v>11316.999</c:v>
                </c:pt>
                <c:pt idx="44155">
                  <c:v>11316.999</c:v>
                </c:pt>
                <c:pt idx="44156">
                  <c:v>11317.999</c:v>
                </c:pt>
                <c:pt idx="44157">
                  <c:v>11317.999</c:v>
                </c:pt>
                <c:pt idx="44158">
                  <c:v>11317.999</c:v>
                </c:pt>
                <c:pt idx="44159">
                  <c:v>11317.999</c:v>
                </c:pt>
                <c:pt idx="44160">
                  <c:v>11317.999</c:v>
                </c:pt>
                <c:pt idx="44161">
                  <c:v>11317.999</c:v>
                </c:pt>
                <c:pt idx="44162">
                  <c:v>11317.999</c:v>
                </c:pt>
                <c:pt idx="44163">
                  <c:v>11318.999</c:v>
                </c:pt>
                <c:pt idx="44164">
                  <c:v>11318.999</c:v>
                </c:pt>
                <c:pt idx="44165">
                  <c:v>11318.999</c:v>
                </c:pt>
                <c:pt idx="44166">
                  <c:v>11318.999</c:v>
                </c:pt>
                <c:pt idx="44167">
                  <c:v>11319.999</c:v>
                </c:pt>
                <c:pt idx="44168">
                  <c:v>11319.999</c:v>
                </c:pt>
                <c:pt idx="44169">
                  <c:v>11319.999</c:v>
                </c:pt>
                <c:pt idx="44170">
                  <c:v>11319.999</c:v>
                </c:pt>
                <c:pt idx="44171">
                  <c:v>11321.999</c:v>
                </c:pt>
                <c:pt idx="44172">
                  <c:v>11321.999</c:v>
                </c:pt>
                <c:pt idx="44173">
                  <c:v>11321.999</c:v>
                </c:pt>
                <c:pt idx="44174">
                  <c:v>11321.999</c:v>
                </c:pt>
                <c:pt idx="44175">
                  <c:v>11321.999</c:v>
                </c:pt>
                <c:pt idx="44176">
                  <c:v>11321.999</c:v>
                </c:pt>
                <c:pt idx="44177">
                  <c:v>11322.999</c:v>
                </c:pt>
                <c:pt idx="44178">
                  <c:v>11322.999</c:v>
                </c:pt>
                <c:pt idx="44179">
                  <c:v>11322.999</c:v>
                </c:pt>
                <c:pt idx="44180">
                  <c:v>11322.999</c:v>
                </c:pt>
                <c:pt idx="44181">
                  <c:v>11322.999</c:v>
                </c:pt>
                <c:pt idx="44182">
                  <c:v>11322.999</c:v>
                </c:pt>
                <c:pt idx="44183">
                  <c:v>11322.999</c:v>
                </c:pt>
                <c:pt idx="44184">
                  <c:v>11323.999</c:v>
                </c:pt>
                <c:pt idx="44185">
                  <c:v>11323.999</c:v>
                </c:pt>
                <c:pt idx="44186">
                  <c:v>11323.999</c:v>
                </c:pt>
                <c:pt idx="44187">
                  <c:v>11323.999</c:v>
                </c:pt>
                <c:pt idx="44188">
                  <c:v>11324.999</c:v>
                </c:pt>
                <c:pt idx="44189">
                  <c:v>11324.999</c:v>
                </c:pt>
                <c:pt idx="44190">
                  <c:v>11324.999</c:v>
                </c:pt>
                <c:pt idx="44191">
                  <c:v>11324.999</c:v>
                </c:pt>
                <c:pt idx="44192">
                  <c:v>11324.999</c:v>
                </c:pt>
                <c:pt idx="44193">
                  <c:v>11326.999</c:v>
                </c:pt>
                <c:pt idx="44194">
                  <c:v>11326.999</c:v>
                </c:pt>
                <c:pt idx="44195">
                  <c:v>11326.999</c:v>
                </c:pt>
                <c:pt idx="44196">
                  <c:v>11326.999</c:v>
                </c:pt>
                <c:pt idx="44197">
                  <c:v>11326.999</c:v>
                </c:pt>
                <c:pt idx="44198">
                  <c:v>11326.999</c:v>
                </c:pt>
                <c:pt idx="44199">
                  <c:v>11327.999</c:v>
                </c:pt>
                <c:pt idx="44200">
                  <c:v>11327.999</c:v>
                </c:pt>
                <c:pt idx="44201">
                  <c:v>11327.999</c:v>
                </c:pt>
                <c:pt idx="44202">
                  <c:v>11327.999</c:v>
                </c:pt>
                <c:pt idx="44203">
                  <c:v>11327.999</c:v>
                </c:pt>
                <c:pt idx="44204">
                  <c:v>11327.999</c:v>
                </c:pt>
                <c:pt idx="44205">
                  <c:v>11328.999</c:v>
                </c:pt>
                <c:pt idx="44206">
                  <c:v>11328.999</c:v>
                </c:pt>
                <c:pt idx="44207">
                  <c:v>11328.999</c:v>
                </c:pt>
                <c:pt idx="44208">
                  <c:v>11328.999</c:v>
                </c:pt>
                <c:pt idx="44209">
                  <c:v>11328.999</c:v>
                </c:pt>
                <c:pt idx="44210">
                  <c:v>11329.999</c:v>
                </c:pt>
                <c:pt idx="44211">
                  <c:v>11329.999</c:v>
                </c:pt>
                <c:pt idx="44212">
                  <c:v>11329.999</c:v>
                </c:pt>
                <c:pt idx="44213">
                  <c:v>11329.999</c:v>
                </c:pt>
                <c:pt idx="44214">
                  <c:v>11331.999</c:v>
                </c:pt>
                <c:pt idx="44215">
                  <c:v>11331.999</c:v>
                </c:pt>
                <c:pt idx="44216">
                  <c:v>11331.999</c:v>
                </c:pt>
                <c:pt idx="44217">
                  <c:v>11331.999</c:v>
                </c:pt>
                <c:pt idx="44218">
                  <c:v>11331.999</c:v>
                </c:pt>
                <c:pt idx="44219">
                  <c:v>11331.999</c:v>
                </c:pt>
                <c:pt idx="44220">
                  <c:v>11332.999</c:v>
                </c:pt>
                <c:pt idx="44221">
                  <c:v>11332.999</c:v>
                </c:pt>
                <c:pt idx="44222">
                  <c:v>11332.999</c:v>
                </c:pt>
                <c:pt idx="44223">
                  <c:v>11332.999</c:v>
                </c:pt>
                <c:pt idx="44224">
                  <c:v>11332.999</c:v>
                </c:pt>
                <c:pt idx="44225">
                  <c:v>11332.999</c:v>
                </c:pt>
                <c:pt idx="44226">
                  <c:v>11332.999</c:v>
                </c:pt>
                <c:pt idx="44227">
                  <c:v>11333.999</c:v>
                </c:pt>
                <c:pt idx="44228">
                  <c:v>11333.999</c:v>
                </c:pt>
                <c:pt idx="44229">
                  <c:v>11333.999</c:v>
                </c:pt>
                <c:pt idx="44230">
                  <c:v>11333.999</c:v>
                </c:pt>
                <c:pt idx="44231">
                  <c:v>11334.999</c:v>
                </c:pt>
                <c:pt idx="44232">
                  <c:v>11334.999</c:v>
                </c:pt>
                <c:pt idx="44233">
                  <c:v>11334.999</c:v>
                </c:pt>
                <c:pt idx="44234">
                  <c:v>11334.999</c:v>
                </c:pt>
                <c:pt idx="44235">
                  <c:v>11336.999</c:v>
                </c:pt>
                <c:pt idx="44236">
                  <c:v>11336.999</c:v>
                </c:pt>
                <c:pt idx="44237">
                  <c:v>11336.999</c:v>
                </c:pt>
                <c:pt idx="44238">
                  <c:v>11336.999</c:v>
                </c:pt>
                <c:pt idx="44239">
                  <c:v>11336.999</c:v>
                </c:pt>
                <c:pt idx="44240">
                  <c:v>11336.999</c:v>
                </c:pt>
                <c:pt idx="44241">
                  <c:v>11337.999</c:v>
                </c:pt>
                <c:pt idx="44242">
                  <c:v>11337.999</c:v>
                </c:pt>
                <c:pt idx="44243">
                  <c:v>11337.999</c:v>
                </c:pt>
                <c:pt idx="44244">
                  <c:v>11337.999</c:v>
                </c:pt>
                <c:pt idx="44245">
                  <c:v>11337.999</c:v>
                </c:pt>
                <c:pt idx="44246">
                  <c:v>11337.999</c:v>
                </c:pt>
                <c:pt idx="44247">
                  <c:v>11337.999</c:v>
                </c:pt>
                <c:pt idx="44248">
                  <c:v>11338.999</c:v>
                </c:pt>
                <c:pt idx="44249">
                  <c:v>11338.999</c:v>
                </c:pt>
                <c:pt idx="44250">
                  <c:v>11338.999</c:v>
                </c:pt>
                <c:pt idx="44251">
                  <c:v>11338.999</c:v>
                </c:pt>
                <c:pt idx="44252">
                  <c:v>11338.999</c:v>
                </c:pt>
                <c:pt idx="44253">
                  <c:v>11339.999</c:v>
                </c:pt>
                <c:pt idx="44254">
                  <c:v>11339.999</c:v>
                </c:pt>
                <c:pt idx="44255">
                  <c:v>11339.999</c:v>
                </c:pt>
                <c:pt idx="44256">
                  <c:v>11339.999</c:v>
                </c:pt>
                <c:pt idx="44257">
                  <c:v>11341.999</c:v>
                </c:pt>
                <c:pt idx="44258">
                  <c:v>11341.999</c:v>
                </c:pt>
                <c:pt idx="44259">
                  <c:v>11341.999</c:v>
                </c:pt>
                <c:pt idx="44260">
                  <c:v>11341.999</c:v>
                </c:pt>
                <c:pt idx="44261">
                  <c:v>11341.999</c:v>
                </c:pt>
                <c:pt idx="44262">
                  <c:v>11341.999</c:v>
                </c:pt>
                <c:pt idx="44263">
                  <c:v>11342.999</c:v>
                </c:pt>
                <c:pt idx="44264">
                  <c:v>11342.999</c:v>
                </c:pt>
                <c:pt idx="44265">
                  <c:v>11342.999</c:v>
                </c:pt>
                <c:pt idx="44266">
                  <c:v>11342.999</c:v>
                </c:pt>
                <c:pt idx="44267">
                  <c:v>11342.999</c:v>
                </c:pt>
                <c:pt idx="44268">
                  <c:v>11342.999</c:v>
                </c:pt>
                <c:pt idx="44269">
                  <c:v>11342.999</c:v>
                </c:pt>
                <c:pt idx="44270">
                  <c:v>11343.999</c:v>
                </c:pt>
                <c:pt idx="44271">
                  <c:v>11343.999</c:v>
                </c:pt>
                <c:pt idx="44272">
                  <c:v>11343.999</c:v>
                </c:pt>
                <c:pt idx="44273">
                  <c:v>11343.999</c:v>
                </c:pt>
                <c:pt idx="44274">
                  <c:v>11344.999</c:v>
                </c:pt>
                <c:pt idx="44275">
                  <c:v>11344.999</c:v>
                </c:pt>
                <c:pt idx="44276">
                  <c:v>11344.999</c:v>
                </c:pt>
                <c:pt idx="44277">
                  <c:v>11344.999</c:v>
                </c:pt>
                <c:pt idx="44278">
                  <c:v>11346.999</c:v>
                </c:pt>
                <c:pt idx="44279">
                  <c:v>11346.999</c:v>
                </c:pt>
                <c:pt idx="44280">
                  <c:v>11346.999</c:v>
                </c:pt>
                <c:pt idx="44281">
                  <c:v>11346.999</c:v>
                </c:pt>
                <c:pt idx="44282">
                  <c:v>11346.999</c:v>
                </c:pt>
                <c:pt idx="44283">
                  <c:v>11346.999</c:v>
                </c:pt>
                <c:pt idx="44284">
                  <c:v>11347.999</c:v>
                </c:pt>
                <c:pt idx="44285">
                  <c:v>11347.999</c:v>
                </c:pt>
                <c:pt idx="44286">
                  <c:v>11347.999</c:v>
                </c:pt>
                <c:pt idx="44287">
                  <c:v>11347.999</c:v>
                </c:pt>
                <c:pt idx="44288">
                  <c:v>11347.999</c:v>
                </c:pt>
                <c:pt idx="44289">
                  <c:v>11347.999</c:v>
                </c:pt>
                <c:pt idx="44290">
                  <c:v>11347.999</c:v>
                </c:pt>
                <c:pt idx="44291">
                  <c:v>11348.999</c:v>
                </c:pt>
                <c:pt idx="44292">
                  <c:v>11348.999</c:v>
                </c:pt>
                <c:pt idx="44293">
                  <c:v>11348.999</c:v>
                </c:pt>
                <c:pt idx="44294">
                  <c:v>11348.999</c:v>
                </c:pt>
                <c:pt idx="44295">
                  <c:v>11349.999</c:v>
                </c:pt>
                <c:pt idx="44296">
                  <c:v>11349.999</c:v>
                </c:pt>
                <c:pt idx="44297">
                  <c:v>11349.999</c:v>
                </c:pt>
                <c:pt idx="44298">
                  <c:v>11349.999</c:v>
                </c:pt>
                <c:pt idx="44299">
                  <c:v>11349.999</c:v>
                </c:pt>
                <c:pt idx="44300">
                  <c:v>11351.999</c:v>
                </c:pt>
                <c:pt idx="44301">
                  <c:v>11351.999</c:v>
                </c:pt>
                <c:pt idx="44302">
                  <c:v>11351.999</c:v>
                </c:pt>
                <c:pt idx="44303">
                  <c:v>11351.999</c:v>
                </c:pt>
                <c:pt idx="44304">
                  <c:v>11351.999</c:v>
                </c:pt>
                <c:pt idx="44305">
                  <c:v>11351.999</c:v>
                </c:pt>
                <c:pt idx="44306">
                  <c:v>11352.999</c:v>
                </c:pt>
                <c:pt idx="44307">
                  <c:v>11352.999</c:v>
                </c:pt>
                <c:pt idx="44308">
                  <c:v>11352.999</c:v>
                </c:pt>
                <c:pt idx="44309">
                  <c:v>11352.999</c:v>
                </c:pt>
                <c:pt idx="44310">
                  <c:v>11352.999</c:v>
                </c:pt>
                <c:pt idx="44311">
                  <c:v>11352.999</c:v>
                </c:pt>
                <c:pt idx="44312">
                  <c:v>11352.999</c:v>
                </c:pt>
                <c:pt idx="44313">
                  <c:v>11353.999</c:v>
                </c:pt>
                <c:pt idx="44314">
                  <c:v>11353.999</c:v>
                </c:pt>
                <c:pt idx="44315">
                  <c:v>11353.999</c:v>
                </c:pt>
                <c:pt idx="44316">
                  <c:v>11353.999</c:v>
                </c:pt>
                <c:pt idx="44317">
                  <c:v>11354.999</c:v>
                </c:pt>
                <c:pt idx="44318">
                  <c:v>11354.999</c:v>
                </c:pt>
                <c:pt idx="44319">
                  <c:v>11354.999</c:v>
                </c:pt>
                <c:pt idx="44320">
                  <c:v>11354.999</c:v>
                </c:pt>
                <c:pt idx="44321">
                  <c:v>11356.999</c:v>
                </c:pt>
                <c:pt idx="44322">
                  <c:v>11356.999</c:v>
                </c:pt>
                <c:pt idx="44323">
                  <c:v>11356.999</c:v>
                </c:pt>
                <c:pt idx="44324">
                  <c:v>11356.999</c:v>
                </c:pt>
                <c:pt idx="44325">
                  <c:v>11356.999</c:v>
                </c:pt>
                <c:pt idx="44326">
                  <c:v>11356.999</c:v>
                </c:pt>
                <c:pt idx="44327">
                  <c:v>11357.999</c:v>
                </c:pt>
                <c:pt idx="44328">
                  <c:v>11357.999</c:v>
                </c:pt>
                <c:pt idx="44329">
                  <c:v>11357.999</c:v>
                </c:pt>
                <c:pt idx="44330">
                  <c:v>11357.999</c:v>
                </c:pt>
                <c:pt idx="44331">
                  <c:v>11357.999</c:v>
                </c:pt>
                <c:pt idx="44332">
                  <c:v>11357.999</c:v>
                </c:pt>
                <c:pt idx="44333">
                  <c:v>11357.999</c:v>
                </c:pt>
                <c:pt idx="44334">
                  <c:v>11358.999</c:v>
                </c:pt>
                <c:pt idx="44335">
                  <c:v>11358.999</c:v>
                </c:pt>
                <c:pt idx="44336">
                  <c:v>11358.999</c:v>
                </c:pt>
                <c:pt idx="44337">
                  <c:v>11358.999</c:v>
                </c:pt>
                <c:pt idx="44338">
                  <c:v>11359.999</c:v>
                </c:pt>
                <c:pt idx="44339">
                  <c:v>11359.999</c:v>
                </c:pt>
                <c:pt idx="44340">
                  <c:v>11359.999</c:v>
                </c:pt>
                <c:pt idx="44341">
                  <c:v>11359.999</c:v>
                </c:pt>
                <c:pt idx="44342">
                  <c:v>11361.999</c:v>
                </c:pt>
                <c:pt idx="44343">
                  <c:v>11361.999</c:v>
                </c:pt>
                <c:pt idx="44344">
                  <c:v>11361.999</c:v>
                </c:pt>
                <c:pt idx="44345">
                  <c:v>11361.999</c:v>
                </c:pt>
                <c:pt idx="44346">
                  <c:v>11361.999</c:v>
                </c:pt>
                <c:pt idx="44347">
                  <c:v>11361.999</c:v>
                </c:pt>
                <c:pt idx="44348">
                  <c:v>11362.999</c:v>
                </c:pt>
                <c:pt idx="44349">
                  <c:v>11362.999</c:v>
                </c:pt>
                <c:pt idx="44350">
                  <c:v>11362.999</c:v>
                </c:pt>
                <c:pt idx="44351">
                  <c:v>11362.999</c:v>
                </c:pt>
                <c:pt idx="44352">
                  <c:v>11362.999</c:v>
                </c:pt>
                <c:pt idx="44353">
                  <c:v>11362.999</c:v>
                </c:pt>
                <c:pt idx="44354">
                  <c:v>11362.999</c:v>
                </c:pt>
                <c:pt idx="44355">
                  <c:v>11363.999</c:v>
                </c:pt>
                <c:pt idx="44356">
                  <c:v>11363.999</c:v>
                </c:pt>
                <c:pt idx="44357">
                  <c:v>11363.999</c:v>
                </c:pt>
                <c:pt idx="44358">
                  <c:v>11363.999</c:v>
                </c:pt>
                <c:pt idx="44359">
                  <c:v>11363.999</c:v>
                </c:pt>
                <c:pt idx="44360">
                  <c:v>11364.999</c:v>
                </c:pt>
                <c:pt idx="44361">
                  <c:v>11364.999</c:v>
                </c:pt>
                <c:pt idx="44362">
                  <c:v>11364.999</c:v>
                </c:pt>
                <c:pt idx="44363">
                  <c:v>11364.999</c:v>
                </c:pt>
                <c:pt idx="44364">
                  <c:v>11366.999</c:v>
                </c:pt>
                <c:pt idx="44365">
                  <c:v>11366.999</c:v>
                </c:pt>
                <c:pt idx="44366">
                  <c:v>11366.999</c:v>
                </c:pt>
                <c:pt idx="44367">
                  <c:v>11366.999</c:v>
                </c:pt>
                <c:pt idx="44368">
                  <c:v>11366.999</c:v>
                </c:pt>
                <c:pt idx="44369">
                  <c:v>11366.999</c:v>
                </c:pt>
                <c:pt idx="44370">
                  <c:v>11367.999</c:v>
                </c:pt>
                <c:pt idx="44371">
                  <c:v>11367.999</c:v>
                </c:pt>
                <c:pt idx="44372">
                  <c:v>11367.999</c:v>
                </c:pt>
                <c:pt idx="44373">
                  <c:v>11367.999</c:v>
                </c:pt>
                <c:pt idx="44374">
                  <c:v>11367.999</c:v>
                </c:pt>
                <c:pt idx="44375">
                  <c:v>11367.999</c:v>
                </c:pt>
                <c:pt idx="44376">
                  <c:v>11367.999</c:v>
                </c:pt>
                <c:pt idx="44377">
                  <c:v>11368.999</c:v>
                </c:pt>
                <c:pt idx="44378">
                  <c:v>11368.999</c:v>
                </c:pt>
                <c:pt idx="44379">
                  <c:v>11368.999</c:v>
                </c:pt>
                <c:pt idx="44380">
                  <c:v>11368.999</c:v>
                </c:pt>
                <c:pt idx="44381">
                  <c:v>11369.999</c:v>
                </c:pt>
                <c:pt idx="44382">
                  <c:v>11369.999</c:v>
                </c:pt>
                <c:pt idx="44383">
                  <c:v>11369.999</c:v>
                </c:pt>
                <c:pt idx="44384">
                  <c:v>11369.999</c:v>
                </c:pt>
                <c:pt idx="44385">
                  <c:v>11371.999</c:v>
                </c:pt>
                <c:pt idx="44386">
                  <c:v>11371.999</c:v>
                </c:pt>
                <c:pt idx="44387">
                  <c:v>11371.999</c:v>
                </c:pt>
                <c:pt idx="44388">
                  <c:v>11371.999</c:v>
                </c:pt>
                <c:pt idx="44389">
                  <c:v>11371.999</c:v>
                </c:pt>
                <c:pt idx="44390">
                  <c:v>11371.999</c:v>
                </c:pt>
                <c:pt idx="44391">
                  <c:v>11372.999</c:v>
                </c:pt>
                <c:pt idx="44392">
                  <c:v>11372.999</c:v>
                </c:pt>
                <c:pt idx="44393">
                  <c:v>11372.999</c:v>
                </c:pt>
                <c:pt idx="44394">
                  <c:v>11372.999</c:v>
                </c:pt>
                <c:pt idx="44395">
                  <c:v>11372.999</c:v>
                </c:pt>
                <c:pt idx="44396">
                  <c:v>11372.999</c:v>
                </c:pt>
                <c:pt idx="44397">
                  <c:v>11372.999</c:v>
                </c:pt>
                <c:pt idx="44398">
                  <c:v>11373.999</c:v>
                </c:pt>
                <c:pt idx="44399">
                  <c:v>11373.999</c:v>
                </c:pt>
                <c:pt idx="44400">
                  <c:v>11373.999</c:v>
                </c:pt>
                <c:pt idx="44401">
                  <c:v>11373.999</c:v>
                </c:pt>
                <c:pt idx="44402">
                  <c:v>11374.999</c:v>
                </c:pt>
                <c:pt idx="44403">
                  <c:v>11374.999</c:v>
                </c:pt>
                <c:pt idx="44404">
                  <c:v>11374.999</c:v>
                </c:pt>
                <c:pt idx="44405">
                  <c:v>11374.999</c:v>
                </c:pt>
                <c:pt idx="44406">
                  <c:v>11374.999</c:v>
                </c:pt>
                <c:pt idx="44407">
                  <c:v>11376.999</c:v>
                </c:pt>
                <c:pt idx="44408">
                  <c:v>11376.999</c:v>
                </c:pt>
                <c:pt idx="44409">
                  <c:v>11376.999</c:v>
                </c:pt>
                <c:pt idx="44410">
                  <c:v>11376.999</c:v>
                </c:pt>
                <c:pt idx="44411">
                  <c:v>11376.999</c:v>
                </c:pt>
                <c:pt idx="44412">
                  <c:v>11376.999</c:v>
                </c:pt>
                <c:pt idx="44413">
                  <c:v>11377.999</c:v>
                </c:pt>
                <c:pt idx="44414">
                  <c:v>11377.999</c:v>
                </c:pt>
                <c:pt idx="44415">
                  <c:v>11377.999</c:v>
                </c:pt>
                <c:pt idx="44416">
                  <c:v>11377.999</c:v>
                </c:pt>
                <c:pt idx="44417">
                  <c:v>11377.999</c:v>
                </c:pt>
                <c:pt idx="44418">
                  <c:v>11377.999</c:v>
                </c:pt>
                <c:pt idx="44419">
                  <c:v>11377.999</c:v>
                </c:pt>
                <c:pt idx="44420">
                  <c:v>11378.999</c:v>
                </c:pt>
                <c:pt idx="44421">
                  <c:v>11378.999</c:v>
                </c:pt>
                <c:pt idx="44422">
                  <c:v>11378.999</c:v>
                </c:pt>
                <c:pt idx="44423">
                  <c:v>11378.999</c:v>
                </c:pt>
                <c:pt idx="44424">
                  <c:v>11379.999</c:v>
                </c:pt>
                <c:pt idx="44425">
                  <c:v>11379.999</c:v>
                </c:pt>
                <c:pt idx="44426">
                  <c:v>11379.999</c:v>
                </c:pt>
                <c:pt idx="44427">
                  <c:v>11379.999</c:v>
                </c:pt>
                <c:pt idx="44428">
                  <c:v>11381.999</c:v>
                </c:pt>
                <c:pt idx="44429">
                  <c:v>11381.999</c:v>
                </c:pt>
                <c:pt idx="44430">
                  <c:v>11381.999</c:v>
                </c:pt>
                <c:pt idx="44431">
                  <c:v>11381.999</c:v>
                </c:pt>
                <c:pt idx="44432">
                  <c:v>11381.999</c:v>
                </c:pt>
                <c:pt idx="44433">
                  <c:v>11381.999</c:v>
                </c:pt>
                <c:pt idx="44434">
                  <c:v>11382.999</c:v>
                </c:pt>
                <c:pt idx="44435">
                  <c:v>11382.999</c:v>
                </c:pt>
                <c:pt idx="44436">
                  <c:v>11382.999</c:v>
                </c:pt>
                <c:pt idx="44437">
                  <c:v>11382.999</c:v>
                </c:pt>
                <c:pt idx="44438">
                  <c:v>11382.999</c:v>
                </c:pt>
                <c:pt idx="44439">
                  <c:v>11382.999</c:v>
                </c:pt>
                <c:pt idx="44440">
                  <c:v>11382.999</c:v>
                </c:pt>
                <c:pt idx="44441">
                  <c:v>11383.999</c:v>
                </c:pt>
                <c:pt idx="44442">
                  <c:v>11383.999</c:v>
                </c:pt>
                <c:pt idx="44443">
                  <c:v>11383.999</c:v>
                </c:pt>
                <c:pt idx="44444">
                  <c:v>11383.999</c:v>
                </c:pt>
                <c:pt idx="44445">
                  <c:v>11384.999</c:v>
                </c:pt>
                <c:pt idx="44446">
                  <c:v>11384.999</c:v>
                </c:pt>
                <c:pt idx="44447">
                  <c:v>11384.999</c:v>
                </c:pt>
                <c:pt idx="44448">
                  <c:v>11384.999</c:v>
                </c:pt>
                <c:pt idx="44449">
                  <c:v>11386.999</c:v>
                </c:pt>
                <c:pt idx="44450">
                  <c:v>11386.999</c:v>
                </c:pt>
                <c:pt idx="44451">
                  <c:v>11386.999</c:v>
                </c:pt>
                <c:pt idx="44452">
                  <c:v>11386.999</c:v>
                </c:pt>
                <c:pt idx="44453">
                  <c:v>11386.999</c:v>
                </c:pt>
                <c:pt idx="44454">
                  <c:v>11386.999</c:v>
                </c:pt>
                <c:pt idx="44455">
                  <c:v>11387.999</c:v>
                </c:pt>
                <c:pt idx="44456">
                  <c:v>11387.999</c:v>
                </c:pt>
                <c:pt idx="44457">
                  <c:v>11387.999</c:v>
                </c:pt>
                <c:pt idx="44458">
                  <c:v>11387.999</c:v>
                </c:pt>
                <c:pt idx="44459">
                  <c:v>11387.999</c:v>
                </c:pt>
                <c:pt idx="44460">
                  <c:v>11387.999</c:v>
                </c:pt>
                <c:pt idx="44461">
                  <c:v>11387.999</c:v>
                </c:pt>
                <c:pt idx="44462">
                  <c:v>11388.999</c:v>
                </c:pt>
                <c:pt idx="44463">
                  <c:v>11388.999</c:v>
                </c:pt>
                <c:pt idx="44464">
                  <c:v>11388.999</c:v>
                </c:pt>
                <c:pt idx="44465">
                  <c:v>11388.999</c:v>
                </c:pt>
                <c:pt idx="44466">
                  <c:v>11388.999</c:v>
                </c:pt>
                <c:pt idx="44467">
                  <c:v>11389.999</c:v>
                </c:pt>
                <c:pt idx="44468">
                  <c:v>11389.999</c:v>
                </c:pt>
                <c:pt idx="44469">
                  <c:v>11389.999</c:v>
                </c:pt>
                <c:pt idx="44470">
                  <c:v>11389.999</c:v>
                </c:pt>
                <c:pt idx="44471">
                  <c:v>11391.999</c:v>
                </c:pt>
                <c:pt idx="44472">
                  <c:v>11391.999</c:v>
                </c:pt>
                <c:pt idx="44473">
                  <c:v>11391.999</c:v>
                </c:pt>
                <c:pt idx="44474">
                  <c:v>11391.999</c:v>
                </c:pt>
                <c:pt idx="44475">
                  <c:v>11391.999</c:v>
                </c:pt>
                <c:pt idx="44476">
                  <c:v>11391.999</c:v>
                </c:pt>
                <c:pt idx="44477">
                  <c:v>11392.999</c:v>
                </c:pt>
                <c:pt idx="44478">
                  <c:v>11392.999</c:v>
                </c:pt>
                <c:pt idx="44479">
                  <c:v>11392.999</c:v>
                </c:pt>
                <c:pt idx="44480">
                  <c:v>11392.999</c:v>
                </c:pt>
                <c:pt idx="44481">
                  <c:v>11392.999</c:v>
                </c:pt>
                <c:pt idx="44482">
                  <c:v>11392.999</c:v>
                </c:pt>
                <c:pt idx="44483">
                  <c:v>11392.999</c:v>
                </c:pt>
                <c:pt idx="44484">
                  <c:v>11393.999</c:v>
                </c:pt>
                <c:pt idx="44485">
                  <c:v>11393.999</c:v>
                </c:pt>
                <c:pt idx="44486">
                  <c:v>11393.999</c:v>
                </c:pt>
                <c:pt idx="44487">
                  <c:v>11393.999</c:v>
                </c:pt>
                <c:pt idx="44488">
                  <c:v>11394.999</c:v>
                </c:pt>
                <c:pt idx="44489">
                  <c:v>11394.999</c:v>
                </c:pt>
                <c:pt idx="44490">
                  <c:v>11394.999</c:v>
                </c:pt>
                <c:pt idx="44491">
                  <c:v>11394.999</c:v>
                </c:pt>
                <c:pt idx="44492">
                  <c:v>11396.999</c:v>
                </c:pt>
                <c:pt idx="44493">
                  <c:v>11396.999</c:v>
                </c:pt>
                <c:pt idx="44494">
                  <c:v>11396.999</c:v>
                </c:pt>
                <c:pt idx="44495">
                  <c:v>11396.999</c:v>
                </c:pt>
                <c:pt idx="44496">
                  <c:v>11396.999</c:v>
                </c:pt>
                <c:pt idx="44497">
                  <c:v>11396.999</c:v>
                </c:pt>
                <c:pt idx="44498">
                  <c:v>11397.999</c:v>
                </c:pt>
                <c:pt idx="44499">
                  <c:v>11397.999</c:v>
                </c:pt>
                <c:pt idx="44500">
                  <c:v>11397.999</c:v>
                </c:pt>
                <c:pt idx="44501">
                  <c:v>11397.999</c:v>
                </c:pt>
                <c:pt idx="44502">
                  <c:v>11397.999</c:v>
                </c:pt>
                <c:pt idx="44503">
                  <c:v>11397.999</c:v>
                </c:pt>
                <c:pt idx="44504">
                  <c:v>11397.999</c:v>
                </c:pt>
                <c:pt idx="44505">
                  <c:v>11398.999</c:v>
                </c:pt>
                <c:pt idx="44506">
                  <c:v>11398.999</c:v>
                </c:pt>
                <c:pt idx="44507">
                  <c:v>11398.999</c:v>
                </c:pt>
                <c:pt idx="44508">
                  <c:v>11398.999</c:v>
                </c:pt>
                <c:pt idx="44509">
                  <c:v>11399.999</c:v>
                </c:pt>
                <c:pt idx="44510">
                  <c:v>11399.999</c:v>
                </c:pt>
                <c:pt idx="44511">
                  <c:v>11399.999</c:v>
                </c:pt>
                <c:pt idx="44512">
                  <c:v>11399.999</c:v>
                </c:pt>
                <c:pt idx="44513">
                  <c:v>11399.999</c:v>
                </c:pt>
                <c:pt idx="44514">
                  <c:v>11401.999</c:v>
                </c:pt>
                <c:pt idx="44515">
                  <c:v>11401.999</c:v>
                </c:pt>
                <c:pt idx="44516">
                  <c:v>11401.999</c:v>
                </c:pt>
                <c:pt idx="44517">
                  <c:v>11401.999</c:v>
                </c:pt>
                <c:pt idx="44518">
                  <c:v>11401.999</c:v>
                </c:pt>
                <c:pt idx="44519">
                  <c:v>11401.999</c:v>
                </c:pt>
                <c:pt idx="44520">
                  <c:v>11402.999</c:v>
                </c:pt>
                <c:pt idx="44521">
                  <c:v>11402.999</c:v>
                </c:pt>
                <c:pt idx="44522">
                  <c:v>11402.999</c:v>
                </c:pt>
                <c:pt idx="44523">
                  <c:v>11402.999</c:v>
                </c:pt>
                <c:pt idx="44524">
                  <c:v>11402.999</c:v>
                </c:pt>
                <c:pt idx="44525">
                  <c:v>11402.999</c:v>
                </c:pt>
                <c:pt idx="44526">
                  <c:v>11402.999</c:v>
                </c:pt>
                <c:pt idx="44527">
                  <c:v>11403.999</c:v>
                </c:pt>
                <c:pt idx="44528">
                  <c:v>11403.999</c:v>
                </c:pt>
                <c:pt idx="44529">
                  <c:v>11403.999</c:v>
                </c:pt>
                <c:pt idx="44530">
                  <c:v>11403.999</c:v>
                </c:pt>
                <c:pt idx="44531">
                  <c:v>11404.999</c:v>
                </c:pt>
                <c:pt idx="44532">
                  <c:v>11404.999</c:v>
                </c:pt>
                <c:pt idx="44533">
                  <c:v>11404.999</c:v>
                </c:pt>
                <c:pt idx="44534">
                  <c:v>11404.999</c:v>
                </c:pt>
                <c:pt idx="44535">
                  <c:v>11406.999</c:v>
                </c:pt>
                <c:pt idx="44536">
                  <c:v>11406.999</c:v>
                </c:pt>
                <c:pt idx="44537">
                  <c:v>11406.999</c:v>
                </c:pt>
                <c:pt idx="44538">
                  <c:v>11406.999</c:v>
                </c:pt>
                <c:pt idx="44539">
                  <c:v>11406.999</c:v>
                </c:pt>
                <c:pt idx="44540">
                  <c:v>11406.999</c:v>
                </c:pt>
                <c:pt idx="44541">
                  <c:v>11407.999</c:v>
                </c:pt>
                <c:pt idx="44542">
                  <c:v>11407.999</c:v>
                </c:pt>
                <c:pt idx="44543">
                  <c:v>11407.999</c:v>
                </c:pt>
                <c:pt idx="44544">
                  <c:v>11407.999</c:v>
                </c:pt>
                <c:pt idx="44545">
                  <c:v>11407.999</c:v>
                </c:pt>
                <c:pt idx="44546">
                  <c:v>11407.999</c:v>
                </c:pt>
                <c:pt idx="44547">
                  <c:v>11407.999</c:v>
                </c:pt>
                <c:pt idx="44548">
                  <c:v>11408.999</c:v>
                </c:pt>
                <c:pt idx="44549">
                  <c:v>11408.999</c:v>
                </c:pt>
                <c:pt idx="44550">
                  <c:v>11408.999</c:v>
                </c:pt>
                <c:pt idx="44551">
                  <c:v>11408.999</c:v>
                </c:pt>
                <c:pt idx="44552">
                  <c:v>11409.999</c:v>
                </c:pt>
                <c:pt idx="44553">
                  <c:v>11409.999</c:v>
                </c:pt>
                <c:pt idx="44554">
                  <c:v>11409.999</c:v>
                </c:pt>
                <c:pt idx="44555">
                  <c:v>11409.999</c:v>
                </c:pt>
                <c:pt idx="44556">
                  <c:v>11409.999</c:v>
                </c:pt>
                <c:pt idx="44557">
                  <c:v>11411.999</c:v>
                </c:pt>
                <c:pt idx="44558">
                  <c:v>11411.999</c:v>
                </c:pt>
                <c:pt idx="44559">
                  <c:v>11411.999</c:v>
                </c:pt>
                <c:pt idx="44560">
                  <c:v>11411.999</c:v>
                </c:pt>
                <c:pt idx="44561">
                  <c:v>11411.999</c:v>
                </c:pt>
                <c:pt idx="44562">
                  <c:v>11411.999</c:v>
                </c:pt>
                <c:pt idx="44563">
                  <c:v>11412.999</c:v>
                </c:pt>
                <c:pt idx="44564">
                  <c:v>11412.999</c:v>
                </c:pt>
                <c:pt idx="44565">
                  <c:v>11412.999</c:v>
                </c:pt>
                <c:pt idx="44566">
                  <c:v>11412.999</c:v>
                </c:pt>
                <c:pt idx="44567">
                  <c:v>11412.999</c:v>
                </c:pt>
                <c:pt idx="44568">
                  <c:v>11412.999</c:v>
                </c:pt>
                <c:pt idx="44569">
                  <c:v>11413.999</c:v>
                </c:pt>
                <c:pt idx="44570">
                  <c:v>11413.999</c:v>
                </c:pt>
                <c:pt idx="44571">
                  <c:v>11413.999</c:v>
                </c:pt>
                <c:pt idx="44572">
                  <c:v>11413.999</c:v>
                </c:pt>
                <c:pt idx="44573">
                  <c:v>11413.999</c:v>
                </c:pt>
                <c:pt idx="44574">
                  <c:v>11414.999</c:v>
                </c:pt>
                <c:pt idx="44575">
                  <c:v>11414.999</c:v>
                </c:pt>
                <c:pt idx="44576">
                  <c:v>11414.999</c:v>
                </c:pt>
                <c:pt idx="44577">
                  <c:v>11414.999</c:v>
                </c:pt>
                <c:pt idx="44578">
                  <c:v>11416.999</c:v>
                </c:pt>
                <c:pt idx="44579">
                  <c:v>11416.999</c:v>
                </c:pt>
                <c:pt idx="44580">
                  <c:v>11416.999</c:v>
                </c:pt>
                <c:pt idx="44581">
                  <c:v>11416.999</c:v>
                </c:pt>
                <c:pt idx="44582">
                  <c:v>11416.999</c:v>
                </c:pt>
                <c:pt idx="44583">
                  <c:v>11416.999</c:v>
                </c:pt>
                <c:pt idx="44584">
                  <c:v>11417.999</c:v>
                </c:pt>
                <c:pt idx="44585">
                  <c:v>11417.999</c:v>
                </c:pt>
                <c:pt idx="44586">
                  <c:v>11417.999</c:v>
                </c:pt>
                <c:pt idx="44587">
                  <c:v>11417.999</c:v>
                </c:pt>
                <c:pt idx="44588">
                  <c:v>11417.999</c:v>
                </c:pt>
                <c:pt idx="44589">
                  <c:v>11417.999</c:v>
                </c:pt>
                <c:pt idx="44590">
                  <c:v>11417.999</c:v>
                </c:pt>
                <c:pt idx="44591">
                  <c:v>11418.999</c:v>
                </c:pt>
                <c:pt idx="44592">
                  <c:v>11418.999</c:v>
                </c:pt>
                <c:pt idx="44593">
                  <c:v>11418.999</c:v>
                </c:pt>
                <c:pt idx="44594">
                  <c:v>11418.999</c:v>
                </c:pt>
                <c:pt idx="44595">
                  <c:v>11419.999</c:v>
                </c:pt>
                <c:pt idx="44596">
                  <c:v>11419.999</c:v>
                </c:pt>
                <c:pt idx="44597">
                  <c:v>11419.999</c:v>
                </c:pt>
                <c:pt idx="44598">
                  <c:v>11419.999</c:v>
                </c:pt>
                <c:pt idx="44599">
                  <c:v>11421.999</c:v>
                </c:pt>
                <c:pt idx="44600">
                  <c:v>11421.999</c:v>
                </c:pt>
                <c:pt idx="44601">
                  <c:v>11421.999</c:v>
                </c:pt>
                <c:pt idx="44602">
                  <c:v>11421.999</c:v>
                </c:pt>
                <c:pt idx="44603">
                  <c:v>11421.999</c:v>
                </c:pt>
                <c:pt idx="44604">
                  <c:v>11421.999</c:v>
                </c:pt>
                <c:pt idx="44605">
                  <c:v>11422.999</c:v>
                </c:pt>
                <c:pt idx="44606">
                  <c:v>11422.999</c:v>
                </c:pt>
                <c:pt idx="44607">
                  <c:v>11422.999</c:v>
                </c:pt>
                <c:pt idx="44608">
                  <c:v>11422.999</c:v>
                </c:pt>
                <c:pt idx="44609">
                  <c:v>11422.999</c:v>
                </c:pt>
                <c:pt idx="44610">
                  <c:v>11422.999</c:v>
                </c:pt>
                <c:pt idx="44611">
                  <c:v>11422.999</c:v>
                </c:pt>
                <c:pt idx="44612">
                  <c:v>11423.999</c:v>
                </c:pt>
                <c:pt idx="44613">
                  <c:v>11423.999</c:v>
                </c:pt>
                <c:pt idx="44614">
                  <c:v>11423.999</c:v>
                </c:pt>
                <c:pt idx="44615">
                  <c:v>11423.999</c:v>
                </c:pt>
                <c:pt idx="44616">
                  <c:v>11424.999</c:v>
                </c:pt>
                <c:pt idx="44617">
                  <c:v>11424.999</c:v>
                </c:pt>
                <c:pt idx="44618">
                  <c:v>11424.999</c:v>
                </c:pt>
                <c:pt idx="44619">
                  <c:v>11424.999</c:v>
                </c:pt>
                <c:pt idx="44620">
                  <c:v>11424.999</c:v>
                </c:pt>
                <c:pt idx="44621">
                  <c:v>11426.999</c:v>
                </c:pt>
                <c:pt idx="44622">
                  <c:v>11426.999</c:v>
                </c:pt>
                <c:pt idx="44623">
                  <c:v>11426.999</c:v>
                </c:pt>
                <c:pt idx="44624">
                  <c:v>11426.999</c:v>
                </c:pt>
                <c:pt idx="44625">
                  <c:v>11426.999</c:v>
                </c:pt>
                <c:pt idx="44626">
                  <c:v>11426.999</c:v>
                </c:pt>
                <c:pt idx="44627">
                  <c:v>11427.999</c:v>
                </c:pt>
                <c:pt idx="44628">
                  <c:v>11427.999</c:v>
                </c:pt>
                <c:pt idx="44629">
                  <c:v>11427.999</c:v>
                </c:pt>
                <c:pt idx="44630">
                  <c:v>11427.999</c:v>
                </c:pt>
                <c:pt idx="44631">
                  <c:v>11427.999</c:v>
                </c:pt>
                <c:pt idx="44632">
                  <c:v>11427.999</c:v>
                </c:pt>
                <c:pt idx="44633">
                  <c:v>11427.999</c:v>
                </c:pt>
                <c:pt idx="44634">
                  <c:v>11428.999</c:v>
                </c:pt>
                <c:pt idx="44635">
                  <c:v>11428.999</c:v>
                </c:pt>
                <c:pt idx="44636">
                  <c:v>11428.999</c:v>
                </c:pt>
                <c:pt idx="44637">
                  <c:v>11428.999</c:v>
                </c:pt>
                <c:pt idx="44638">
                  <c:v>11429.999</c:v>
                </c:pt>
                <c:pt idx="44639">
                  <c:v>11429.999</c:v>
                </c:pt>
                <c:pt idx="44640">
                  <c:v>11429.999</c:v>
                </c:pt>
                <c:pt idx="44641">
                  <c:v>11429.999</c:v>
                </c:pt>
                <c:pt idx="44642">
                  <c:v>11431.999</c:v>
                </c:pt>
                <c:pt idx="44643">
                  <c:v>11431.999</c:v>
                </c:pt>
                <c:pt idx="44644">
                  <c:v>11431.999</c:v>
                </c:pt>
                <c:pt idx="44645">
                  <c:v>11431.999</c:v>
                </c:pt>
                <c:pt idx="44646">
                  <c:v>11431.999</c:v>
                </c:pt>
                <c:pt idx="44647">
                  <c:v>11431.999</c:v>
                </c:pt>
                <c:pt idx="44648">
                  <c:v>11432.999</c:v>
                </c:pt>
                <c:pt idx="44649">
                  <c:v>11432.999</c:v>
                </c:pt>
                <c:pt idx="44650">
                  <c:v>11432.999</c:v>
                </c:pt>
                <c:pt idx="44651">
                  <c:v>11432.999</c:v>
                </c:pt>
                <c:pt idx="44652">
                  <c:v>11432.999</c:v>
                </c:pt>
                <c:pt idx="44653">
                  <c:v>11432.999</c:v>
                </c:pt>
                <c:pt idx="44654">
                  <c:v>11432.999</c:v>
                </c:pt>
                <c:pt idx="44655">
                  <c:v>11433.999</c:v>
                </c:pt>
                <c:pt idx="44656">
                  <c:v>11433.999</c:v>
                </c:pt>
                <c:pt idx="44657">
                  <c:v>11433.999</c:v>
                </c:pt>
                <c:pt idx="44658">
                  <c:v>11433.999</c:v>
                </c:pt>
                <c:pt idx="44659">
                  <c:v>11434.999</c:v>
                </c:pt>
                <c:pt idx="44660">
                  <c:v>11434.999</c:v>
                </c:pt>
                <c:pt idx="44661">
                  <c:v>11434.999</c:v>
                </c:pt>
                <c:pt idx="44662">
                  <c:v>11434.999</c:v>
                </c:pt>
                <c:pt idx="44663">
                  <c:v>11434.999</c:v>
                </c:pt>
                <c:pt idx="44664">
                  <c:v>11436.999</c:v>
                </c:pt>
                <c:pt idx="44665">
                  <c:v>11436.999</c:v>
                </c:pt>
                <c:pt idx="44666">
                  <c:v>11436.999</c:v>
                </c:pt>
                <c:pt idx="44667">
                  <c:v>11436.999</c:v>
                </c:pt>
                <c:pt idx="44668">
                  <c:v>11436.999</c:v>
                </c:pt>
                <c:pt idx="44669">
                  <c:v>11436.999</c:v>
                </c:pt>
                <c:pt idx="44670">
                  <c:v>11437.999</c:v>
                </c:pt>
                <c:pt idx="44671">
                  <c:v>11437.999</c:v>
                </c:pt>
                <c:pt idx="44672">
                  <c:v>11437.999</c:v>
                </c:pt>
                <c:pt idx="44673">
                  <c:v>11437.999</c:v>
                </c:pt>
                <c:pt idx="44674">
                  <c:v>11437.999</c:v>
                </c:pt>
                <c:pt idx="44675">
                  <c:v>11437.999</c:v>
                </c:pt>
                <c:pt idx="44676">
                  <c:v>11438.999</c:v>
                </c:pt>
                <c:pt idx="44677">
                  <c:v>11438.999</c:v>
                </c:pt>
                <c:pt idx="44678">
                  <c:v>11438.999</c:v>
                </c:pt>
                <c:pt idx="44679">
                  <c:v>11438.999</c:v>
                </c:pt>
                <c:pt idx="44680">
                  <c:v>11438.999</c:v>
                </c:pt>
                <c:pt idx="44681">
                  <c:v>11439.999</c:v>
                </c:pt>
                <c:pt idx="44682">
                  <c:v>11439.999</c:v>
                </c:pt>
                <c:pt idx="44683">
                  <c:v>11439.999</c:v>
                </c:pt>
                <c:pt idx="44684">
                  <c:v>11439.999</c:v>
                </c:pt>
                <c:pt idx="44685">
                  <c:v>11441.999</c:v>
                </c:pt>
                <c:pt idx="44686">
                  <c:v>11441.999</c:v>
                </c:pt>
                <c:pt idx="44687">
                  <c:v>11441.999</c:v>
                </c:pt>
                <c:pt idx="44688">
                  <c:v>11441.999</c:v>
                </c:pt>
                <c:pt idx="44689">
                  <c:v>11441.999</c:v>
                </c:pt>
                <c:pt idx="44690">
                  <c:v>11441.999</c:v>
                </c:pt>
                <c:pt idx="44691">
                  <c:v>11442.999</c:v>
                </c:pt>
                <c:pt idx="44692">
                  <c:v>11442.999</c:v>
                </c:pt>
                <c:pt idx="44693">
                  <c:v>11442.999</c:v>
                </c:pt>
                <c:pt idx="44694">
                  <c:v>11442.999</c:v>
                </c:pt>
                <c:pt idx="44695">
                  <c:v>11442.999</c:v>
                </c:pt>
                <c:pt idx="44696">
                  <c:v>11442.999</c:v>
                </c:pt>
                <c:pt idx="44697">
                  <c:v>11442.999</c:v>
                </c:pt>
                <c:pt idx="44698">
                  <c:v>11443.999</c:v>
                </c:pt>
                <c:pt idx="44699">
                  <c:v>11443.999</c:v>
                </c:pt>
                <c:pt idx="44700">
                  <c:v>11443.999</c:v>
                </c:pt>
                <c:pt idx="44701">
                  <c:v>11443.999</c:v>
                </c:pt>
                <c:pt idx="44702">
                  <c:v>11444.999</c:v>
                </c:pt>
                <c:pt idx="44703">
                  <c:v>11444.999</c:v>
                </c:pt>
                <c:pt idx="44704">
                  <c:v>11444.999</c:v>
                </c:pt>
                <c:pt idx="44705">
                  <c:v>11444.999</c:v>
                </c:pt>
                <c:pt idx="44706">
                  <c:v>11446.999</c:v>
                </c:pt>
                <c:pt idx="44707">
                  <c:v>11446.999</c:v>
                </c:pt>
                <c:pt idx="44708">
                  <c:v>11446.999</c:v>
                </c:pt>
                <c:pt idx="44709">
                  <c:v>11446.999</c:v>
                </c:pt>
                <c:pt idx="44710">
                  <c:v>11446.999</c:v>
                </c:pt>
                <c:pt idx="44711">
                  <c:v>11446.999</c:v>
                </c:pt>
                <c:pt idx="44712">
                  <c:v>11447.999</c:v>
                </c:pt>
                <c:pt idx="44713">
                  <c:v>11447.999</c:v>
                </c:pt>
                <c:pt idx="44714">
                  <c:v>11447.999</c:v>
                </c:pt>
                <c:pt idx="44715">
                  <c:v>11447.999</c:v>
                </c:pt>
                <c:pt idx="44716">
                  <c:v>11447.999</c:v>
                </c:pt>
                <c:pt idx="44717">
                  <c:v>11447.999</c:v>
                </c:pt>
                <c:pt idx="44718">
                  <c:v>11447.999</c:v>
                </c:pt>
                <c:pt idx="44719">
                  <c:v>11448.999</c:v>
                </c:pt>
                <c:pt idx="44720">
                  <c:v>11448.999</c:v>
                </c:pt>
                <c:pt idx="44721">
                  <c:v>11448.999</c:v>
                </c:pt>
                <c:pt idx="44722">
                  <c:v>11448.999</c:v>
                </c:pt>
                <c:pt idx="44723">
                  <c:v>11449.999</c:v>
                </c:pt>
                <c:pt idx="44724">
                  <c:v>11449.999</c:v>
                </c:pt>
                <c:pt idx="44725">
                  <c:v>11449.999</c:v>
                </c:pt>
                <c:pt idx="44726">
                  <c:v>11449.999</c:v>
                </c:pt>
                <c:pt idx="44727">
                  <c:v>11449.999</c:v>
                </c:pt>
                <c:pt idx="44728">
                  <c:v>11451.999</c:v>
                </c:pt>
                <c:pt idx="44729">
                  <c:v>11451.999</c:v>
                </c:pt>
                <c:pt idx="44730">
                  <c:v>11451.999</c:v>
                </c:pt>
                <c:pt idx="44731">
                  <c:v>11451.999</c:v>
                </c:pt>
                <c:pt idx="44732">
                  <c:v>11451.999</c:v>
                </c:pt>
                <c:pt idx="44733">
                  <c:v>11451.999</c:v>
                </c:pt>
                <c:pt idx="44734">
                  <c:v>11452.999</c:v>
                </c:pt>
                <c:pt idx="44735">
                  <c:v>11452.999</c:v>
                </c:pt>
                <c:pt idx="44736">
                  <c:v>11452.999</c:v>
                </c:pt>
                <c:pt idx="44737">
                  <c:v>11452.999</c:v>
                </c:pt>
                <c:pt idx="44738">
                  <c:v>11452.999</c:v>
                </c:pt>
                <c:pt idx="44739">
                  <c:v>11452.999</c:v>
                </c:pt>
                <c:pt idx="44740">
                  <c:v>11452.999</c:v>
                </c:pt>
                <c:pt idx="44741">
                  <c:v>11453.999</c:v>
                </c:pt>
                <c:pt idx="44742">
                  <c:v>11453.999</c:v>
                </c:pt>
                <c:pt idx="44743">
                  <c:v>11453.999</c:v>
                </c:pt>
                <c:pt idx="44744">
                  <c:v>11453.999</c:v>
                </c:pt>
                <c:pt idx="44745">
                  <c:v>11454.999</c:v>
                </c:pt>
                <c:pt idx="44746">
                  <c:v>11454.999</c:v>
                </c:pt>
                <c:pt idx="44747">
                  <c:v>11454.999</c:v>
                </c:pt>
                <c:pt idx="44748">
                  <c:v>11454.999</c:v>
                </c:pt>
                <c:pt idx="44749">
                  <c:v>11456.999</c:v>
                </c:pt>
                <c:pt idx="44750">
                  <c:v>11456.999</c:v>
                </c:pt>
                <c:pt idx="44751">
                  <c:v>11456.999</c:v>
                </c:pt>
                <c:pt idx="44752">
                  <c:v>11456.999</c:v>
                </c:pt>
                <c:pt idx="44753">
                  <c:v>11456.999</c:v>
                </c:pt>
                <c:pt idx="44754">
                  <c:v>11456.999</c:v>
                </c:pt>
                <c:pt idx="44755">
                  <c:v>11457.999</c:v>
                </c:pt>
                <c:pt idx="44756">
                  <c:v>11457.999</c:v>
                </c:pt>
                <c:pt idx="44757">
                  <c:v>11457.999</c:v>
                </c:pt>
                <c:pt idx="44758">
                  <c:v>11457.999</c:v>
                </c:pt>
                <c:pt idx="44759">
                  <c:v>11457.999</c:v>
                </c:pt>
                <c:pt idx="44760">
                  <c:v>11457.999</c:v>
                </c:pt>
                <c:pt idx="44761">
                  <c:v>11457.999</c:v>
                </c:pt>
                <c:pt idx="44762">
                  <c:v>11458.999</c:v>
                </c:pt>
                <c:pt idx="44763">
                  <c:v>11458.999</c:v>
                </c:pt>
                <c:pt idx="44764">
                  <c:v>11458.999</c:v>
                </c:pt>
                <c:pt idx="44765">
                  <c:v>11458.999</c:v>
                </c:pt>
                <c:pt idx="44766">
                  <c:v>11459.999</c:v>
                </c:pt>
                <c:pt idx="44767">
                  <c:v>11459.999</c:v>
                </c:pt>
                <c:pt idx="44768">
                  <c:v>11459.999</c:v>
                </c:pt>
                <c:pt idx="44769">
                  <c:v>11459.999</c:v>
                </c:pt>
                <c:pt idx="44770">
                  <c:v>11459.999</c:v>
                </c:pt>
                <c:pt idx="44771">
                  <c:v>11461.999</c:v>
                </c:pt>
                <c:pt idx="44772">
                  <c:v>11461.999</c:v>
                </c:pt>
                <c:pt idx="44773">
                  <c:v>11461.999</c:v>
                </c:pt>
                <c:pt idx="44774">
                  <c:v>11461.999</c:v>
                </c:pt>
                <c:pt idx="44775">
                  <c:v>11461.999</c:v>
                </c:pt>
                <c:pt idx="44776">
                  <c:v>11461.999</c:v>
                </c:pt>
                <c:pt idx="44777">
                  <c:v>11462.999</c:v>
                </c:pt>
                <c:pt idx="44778">
                  <c:v>11462.999</c:v>
                </c:pt>
                <c:pt idx="44779">
                  <c:v>11462.999</c:v>
                </c:pt>
                <c:pt idx="44780">
                  <c:v>11462.999</c:v>
                </c:pt>
                <c:pt idx="44781">
                  <c:v>11462.999</c:v>
                </c:pt>
                <c:pt idx="44782">
                  <c:v>11462.999</c:v>
                </c:pt>
                <c:pt idx="44783">
                  <c:v>11463.999</c:v>
                </c:pt>
                <c:pt idx="44784">
                  <c:v>11463.999</c:v>
                </c:pt>
                <c:pt idx="44785">
                  <c:v>11463.999</c:v>
                </c:pt>
                <c:pt idx="44786">
                  <c:v>11463.999</c:v>
                </c:pt>
                <c:pt idx="44787">
                  <c:v>11463.999</c:v>
                </c:pt>
                <c:pt idx="44788">
                  <c:v>11464.999</c:v>
                </c:pt>
                <c:pt idx="44789">
                  <c:v>11464.999</c:v>
                </c:pt>
                <c:pt idx="44790">
                  <c:v>11464.999</c:v>
                </c:pt>
                <c:pt idx="44791">
                  <c:v>11464.999</c:v>
                </c:pt>
                <c:pt idx="44792">
                  <c:v>11466.999</c:v>
                </c:pt>
                <c:pt idx="44793">
                  <c:v>11466.999</c:v>
                </c:pt>
                <c:pt idx="44794">
                  <c:v>11466.999</c:v>
                </c:pt>
                <c:pt idx="44795">
                  <c:v>11466.999</c:v>
                </c:pt>
                <c:pt idx="44796">
                  <c:v>11466.999</c:v>
                </c:pt>
                <c:pt idx="44797">
                  <c:v>11466.999</c:v>
                </c:pt>
                <c:pt idx="44798">
                  <c:v>11467.999</c:v>
                </c:pt>
                <c:pt idx="44799">
                  <c:v>11467.999</c:v>
                </c:pt>
                <c:pt idx="44800">
                  <c:v>11467.999</c:v>
                </c:pt>
                <c:pt idx="44801">
                  <c:v>11467.999</c:v>
                </c:pt>
                <c:pt idx="44802">
                  <c:v>11467.999</c:v>
                </c:pt>
                <c:pt idx="44803">
                  <c:v>11467.999</c:v>
                </c:pt>
                <c:pt idx="44804">
                  <c:v>11467.999</c:v>
                </c:pt>
                <c:pt idx="44805">
                  <c:v>11468.999</c:v>
                </c:pt>
                <c:pt idx="44806">
                  <c:v>11468.999</c:v>
                </c:pt>
                <c:pt idx="44807">
                  <c:v>11468.999</c:v>
                </c:pt>
                <c:pt idx="44808">
                  <c:v>11468.999</c:v>
                </c:pt>
                <c:pt idx="44809">
                  <c:v>11469.999</c:v>
                </c:pt>
                <c:pt idx="44810">
                  <c:v>11469.999</c:v>
                </c:pt>
                <c:pt idx="44811">
                  <c:v>11469.999</c:v>
                </c:pt>
                <c:pt idx="44812">
                  <c:v>11469.999</c:v>
                </c:pt>
                <c:pt idx="44813">
                  <c:v>11471.999</c:v>
                </c:pt>
                <c:pt idx="44814">
                  <c:v>11471.999</c:v>
                </c:pt>
                <c:pt idx="44815">
                  <c:v>11471.999</c:v>
                </c:pt>
                <c:pt idx="44816">
                  <c:v>11471.999</c:v>
                </c:pt>
                <c:pt idx="44817">
                  <c:v>11471.999</c:v>
                </c:pt>
                <c:pt idx="44818">
                  <c:v>11471.999</c:v>
                </c:pt>
                <c:pt idx="44819">
                  <c:v>11472.999</c:v>
                </c:pt>
                <c:pt idx="44820">
                  <c:v>11472.999</c:v>
                </c:pt>
                <c:pt idx="44821">
                  <c:v>11472.999</c:v>
                </c:pt>
                <c:pt idx="44822">
                  <c:v>11472.999</c:v>
                </c:pt>
                <c:pt idx="44823">
                  <c:v>11472.999</c:v>
                </c:pt>
                <c:pt idx="44824">
                  <c:v>11472.999</c:v>
                </c:pt>
                <c:pt idx="44825">
                  <c:v>11472.999</c:v>
                </c:pt>
                <c:pt idx="44826">
                  <c:v>11473.999</c:v>
                </c:pt>
                <c:pt idx="44827">
                  <c:v>11473.999</c:v>
                </c:pt>
                <c:pt idx="44828">
                  <c:v>11473.999</c:v>
                </c:pt>
                <c:pt idx="44829">
                  <c:v>11473.999</c:v>
                </c:pt>
                <c:pt idx="44830">
                  <c:v>11474.999</c:v>
                </c:pt>
                <c:pt idx="44831">
                  <c:v>11474.999</c:v>
                </c:pt>
                <c:pt idx="44832">
                  <c:v>11474.999</c:v>
                </c:pt>
                <c:pt idx="44833">
                  <c:v>11474.999</c:v>
                </c:pt>
                <c:pt idx="44834">
                  <c:v>11474.999</c:v>
                </c:pt>
                <c:pt idx="44835">
                  <c:v>11476.999</c:v>
                </c:pt>
                <c:pt idx="44836">
                  <c:v>11476.999</c:v>
                </c:pt>
                <c:pt idx="44837">
                  <c:v>11476.999</c:v>
                </c:pt>
                <c:pt idx="44838">
                  <c:v>11476.999</c:v>
                </c:pt>
                <c:pt idx="44839">
                  <c:v>11476.999</c:v>
                </c:pt>
                <c:pt idx="44840">
                  <c:v>11476.999</c:v>
                </c:pt>
                <c:pt idx="44841">
                  <c:v>11477.999</c:v>
                </c:pt>
                <c:pt idx="44842">
                  <c:v>11477.999</c:v>
                </c:pt>
                <c:pt idx="44843">
                  <c:v>11477.999</c:v>
                </c:pt>
                <c:pt idx="44844">
                  <c:v>11477.999</c:v>
                </c:pt>
                <c:pt idx="44845">
                  <c:v>11477.999</c:v>
                </c:pt>
                <c:pt idx="44846">
                  <c:v>11477.999</c:v>
                </c:pt>
                <c:pt idx="44847">
                  <c:v>11477.999</c:v>
                </c:pt>
                <c:pt idx="44848">
                  <c:v>11478.999</c:v>
                </c:pt>
                <c:pt idx="44849">
                  <c:v>11478.999</c:v>
                </c:pt>
                <c:pt idx="44850">
                  <c:v>11478.999</c:v>
                </c:pt>
                <c:pt idx="44851">
                  <c:v>11478.999</c:v>
                </c:pt>
                <c:pt idx="44852">
                  <c:v>11479.999</c:v>
                </c:pt>
                <c:pt idx="44853">
                  <c:v>11479.999</c:v>
                </c:pt>
                <c:pt idx="44854">
                  <c:v>11479.999</c:v>
                </c:pt>
                <c:pt idx="44855">
                  <c:v>11479.999</c:v>
                </c:pt>
                <c:pt idx="44856">
                  <c:v>11481.999</c:v>
                </c:pt>
                <c:pt idx="44857">
                  <c:v>11481.999</c:v>
                </c:pt>
                <c:pt idx="44858">
                  <c:v>11481.999</c:v>
                </c:pt>
                <c:pt idx="44859">
                  <c:v>11481.999</c:v>
                </c:pt>
                <c:pt idx="44860">
                  <c:v>11481.999</c:v>
                </c:pt>
                <c:pt idx="44861">
                  <c:v>11481.999</c:v>
                </c:pt>
                <c:pt idx="44862">
                  <c:v>11482.999</c:v>
                </c:pt>
                <c:pt idx="44863">
                  <c:v>11482.999</c:v>
                </c:pt>
                <c:pt idx="44864">
                  <c:v>11482.999</c:v>
                </c:pt>
                <c:pt idx="44865">
                  <c:v>11482.999</c:v>
                </c:pt>
                <c:pt idx="44866">
                  <c:v>11482.999</c:v>
                </c:pt>
                <c:pt idx="44867">
                  <c:v>11482.999</c:v>
                </c:pt>
                <c:pt idx="44868">
                  <c:v>11482.999</c:v>
                </c:pt>
                <c:pt idx="44869">
                  <c:v>11483.999</c:v>
                </c:pt>
                <c:pt idx="44870">
                  <c:v>11483.999</c:v>
                </c:pt>
                <c:pt idx="44871">
                  <c:v>11483.999</c:v>
                </c:pt>
                <c:pt idx="44872">
                  <c:v>11483.999</c:v>
                </c:pt>
                <c:pt idx="44873">
                  <c:v>11484.999</c:v>
                </c:pt>
                <c:pt idx="44874">
                  <c:v>11484.999</c:v>
                </c:pt>
                <c:pt idx="44875">
                  <c:v>11484.999</c:v>
                </c:pt>
                <c:pt idx="44876">
                  <c:v>11484.999</c:v>
                </c:pt>
                <c:pt idx="44877">
                  <c:v>11484.999</c:v>
                </c:pt>
                <c:pt idx="44878">
                  <c:v>11486.999</c:v>
                </c:pt>
                <c:pt idx="44879">
                  <c:v>11486.999</c:v>
                </c:pt>
                <c:pt idx="44880">
                  <c:v>11486.999</c:v>
                </c:pt>
                <c:pt idx="44881">
                  <c:v>11486.999</c:v>
                </c:pt>
                <c:pt idx="44882">
                  <c:v>11486.999</c:v>
                </c:pt>
                <c:pt idx="44883">
                  <c:v>11486.999</c:v>
                </c:pt>
                <c:pt idx="44884">
                  <c:v>11487.999</c:v>
                </c:pt>
                <c:pt idx="44885">
                  <c:v>11487.999</c:v>
                </c:pt>
                <c:pt idx="44886">
                  <c:v>11487.999</c:v>
                </c:pt>
                <c:pt idx="44887">
                  <c:v>11487.999</c:v>
                </c:pt>
                <c:pt idx="44888">
                  <c:v>11487.999</c:v>
                </c:pt>
                <c:pt idx="44889">
                  <c:v>11487.999</c:v>
                </c:pt>
                <c:pt idx="44890">
                  <c:v>11488.999</c:v>
                </c:pt>
                <c:pt idx="44891">
                  <c:v>11488.999</c:v>
                </c:pt>
                <c:pt idx="44892">
                  <c:v>11488.999</c:v>
                </c:pt>
                <c:pt idx="44893">
                  <c:v>11488.999</c:v>
                </c:pt>
                <c:pt idx="44894">
                  <c:v>11488.999</c:v>
                </c:pt>
                <c:pt idx="44895">
                  <c:v>11489.999</c:v>
                </c:pt>
                <c:pt idx="44896">
                  <c:v>11489.999</c:v>
                </c:pt>
                <c:pt idx="44897">
                  <c:v>11489.999</c:v>
                </c:pt>
                <c:pt idx="44898">
                  <c:v>11489.999</c:v>
                </c:pt>
                <c:pt idx="44899">
                  <c:v>11491.999</c:v>
                </c:pt>
                <c:pt idx="44900">
                  <c:v>11491.999</c:v>
                </c:pt>
                <c:pt idx="44901">
                  <c:v>11491.999</c:v>
                </c:pt>
                <c:pt idx="44902">
                  <c:v>11491.999</c:v>
                </c:pt>
                <c:pt idx="44903">
                  <c:v>11491.999</c:v>
                </c:pt>
                <c:pt idx="44904">
                  <c:v>11491.999</c:v>
                </c:pt>
                <c:pt idx="44905">
                  <c:v>11492.999</c:v>
                </c:pt>
                <c:pt idx="44906">
                  <c:v>11492.999</c:v>
                </c:pt>
                <c:pt idx="44907">
                  <c:v>11492.999</c:v>
                </c:pt>
                <c:pt idx="44908">
                  <c:v>11492.999</c:v>
                </c:pt>
                <c:pt idx="44909">
                  <c:v>11492.999</c:v>
                </c:pt>
                <c:pt idx="44910">
                  <c:v>11492.999</c:v>
                </c:pt>
                <c:pt idx="44911">
                  <c:v>11492.999</c:v>
                </c:pt>
                <c:pt idx="44912">
                  <c:v>11493.999</c:v>
                </c:pt>
                <c:pt idx="44913">
                  <c:v>11493.999</c:v>
                </c:pt>
                <c:pt idx="44914">
                  <c:v>11493.999</c:v>
                </c:pt>
                <c:pt idx="44915">
                  <c:v>11493.999</c:v>
                </c:pt>
                <c:pt idx="44916">
                  <c:v>11494.999</c:v>
                </c:pt>
                <c:pt idx="44917">
                  <c:v>11494.999</c:v>
                </c:pt>
                <c:pt idx="44918">
                  <c:v>11494.999</c:v>
                </c:pt>
                <c:pt idx="44919">
                  <c:v>11494.999</c:v>
                </c:pt>
                <c:pt idx="44920">
                  <c:v>11496.999</c:v>
                </c:pt>
                <c:pt idx="44921">
                  <c:v>11496.999</c:v>
                </c:pt>
                <c:pt idx="44922">
                  <c:v>11496.999</c:v>
                </c:pt>
                <c:pt idx="44923">
                  <c:v>11496.999</c:v>
                </c:pt>
                <c:pt idx="44924">
                  <c:v>11496.999</c:v>
                </c:pt>
                <c:pt idx="44925">
                  <c:v>11496.999</c:v>
                </c:pt>
                <c:pt idx="44926">
                  <c:v>11497.999</c:v>
                </c:pt>
                <c:pt idx="44927">
                  <c:v>11497.999</c:v>
                </c:pt>
                <c:pt idx="44928">
                  <c:v>11497.999</c:v>
                </c:pt>
                <c:pt idx="44929">
                  <c:v>11497.999</c:v>
                </c:pt>
                <c:pt idx="44930">
                  <c:v>11497.999</c:v>
                </c:pt>
                <c:pt idx="44931">
                  <c:v>11497.999</c:v>
                </c:pt>
                <c:pt idx="44932">
                  <c:v>11497.999</c:v>
                </c:pt>
                <c:pt idx="44933">
                  <c:v>11498.999</c:v>
                </c:pt>
                <c:pt idx="44934">
                  <c:v>11498.999</c:v>
                </c:pt>
                <c:pt idx="44935">
                  <c:v>11498.999</c:v>
                </c:pt>
                <c:pt idx="44936">
                  <c:v>11498.999</c:v>
                </c:pt>
                <c:pt idx="44937">
                  <c:v>11498.999</c:v>
                </c:pt>
                <c:pt idx="44938">
                  <c:v>11499.999</c:v>
                </c:pt>
                <c:pt idx="44939">
                  <c:v>11499.999</c:v>
                </c:pt>
                <c:pt idx="44940">
                  <c:v>11499.999</c:v>
                </c:pt>
                <c:pt idx="44941">
                  <c:v>11499.999</c:v>
                </c:pt>
                <c:pt idx="44942">
                  <c:v>11501.999</c:v>
                </c:pt>
                <c:pt idx="44943">
                  <c:v>11501.999</c:v>
                </c:pt>
                <c:pt idx="44944">
                  <c:v>11501.999</c:v>
                </c:pt>
                <c:pt idx="44945">
                  <c:v>11501.999</c:v>
                </c:pt>
                <c:pt idx="44946">
                  <c:v>11501.999</c:v>
                </c:pt>
                <c:pt idx="44947">
                  <c:v>11501.999</c:v>
                </c:pt>
                <c:pt idx="44948">
                  <c:v>11502.999</c:v>
                </c:pt>
                <c:pt idx="44949">
                  <c:v>11502.999</c:v>
                </c:pt>
                <c:pt idx="44950">
                  <c:v>11502.999</c:v>
                </c:pt>
                <c:pt idx="44951">
                  <c:v>11502.999</c:v>
                </c:pt>
                <c:pt idx="44952">
                  <c:v>11502.999</c:v>
                </c:pt>
                <c:pt idx="44953">
                  <c:v>11502.999</c:v>
                </c:pt>
                <c:pt idx="44954">
                  <c:v>11502.999</c:v>
                </c:pt>
                <c:pt idx="44955">
                  <c:v>11503.999</c:v>
                </c:pt>
                <c:pt idx="44956">
                  <c:v>11503.999</c:v>
                </c:pt>
                <c:pt idx="44957">
                  <c:v>11503.999</c:v>
                </c:pt>
                <c:pt idx="44958">
                  <c:v>11503.999</c:v>
                </c:pt>
                <c:pt idx="44959">
                  <c:v>11504.999</c:v>
                </c:pt>
                <c:pt idx="44960">
                  <c:v>11504.999</c:v>
                </c:pt>
                <c:pt idx="44961">
                  <c:v>11504.999</c:v>
                </c:pt>
                <c:pt idx="44962">
                  <c:v>11504.999</c:v>
                </c:pt>
                <c:pt idx="44963">
                  <c:v>11506.999</c:v>
                </c:pt>
                <c:pt idx="44964">
                  <c:v>11506.999</c:v>
                </c:pt>
                <c:pt idx="44965">
                  <c:v>11506.999</c:v>
                </c:pt>
                <c:pt idx="44966">
                  <c:v>11506.999</c:v>
                </c:pt>
                <c:pt idx="44967">
                  <c:v>11506.999</c:v>
                </c:pt>
                <c:pt idx="44968">
                  <c:v>11506.999</c:v>
                </c:pt>
                <c:pt idx="44969">
                  <c:v>11507.999</c:v>
                </c:pt>
                <c:pt idx="44970">
                  <c:v>11507.999</c:v>
                </c:pt>
                <c:pt idx="44971">
                  <c:v>11507.999</c:v>
                </c:pt>
                <c:pt idx="44972">
                  <c:v>11507.999</c:v>
                </c:pt>
                <c:pt idx="44973">
                  <c:v>11507.999</c:v>
                </c:pt>
                <c:pt idx="44974">
                  <c:v>11507.999</c:v>
                </c:pt>
                <c:pt idx="44975">
                  <c:v>11507.999</c:v>
                </c:pt>
                <c:pt idx="44976">
                  <c:v>11508.999</c:v>
                </c:pt>
                <c:pt idx="44977">
                  <c:v>11508.999</c:v>
                </c:pt>
                <c:pt idx="44978">
                  <c:v>11508.999</c:v>
                </c:pt>
                <c:pt idx="44979">
                  <c:v>11508.999</c:v>
                </c:pt>
                <c:pt idx="44980">
                  <c:v>11509.999</c:v>
                </c:pt>
                <c:pt idx="44981">
                  <c:v>11509.999</c:v>
                </c:pt>
                <c:pt idx="44982">
                  <c:v>11509.999</c:v>
                </c:pt>
                <c:pt idx="44983">
                  <c:v>11509.999</c:v>
                </c:pt>
                <c:pt idx="44984">
                  <c:v>11509.999</c:v>
                </c:pt>
                <c:pt idx="44985">
                  <c:v>11511.999</c:v>
                </c:pt>
                <c:pt idx="44986">
                  <c:v>11511.999</c:v>
                </c:pt>
                <c:pt idx="44987">
                  <c:v>11511.999</c:v>
                </c:pt>
                <c:pt idx="44988">
                  <c:v>11511.999</c:v>
                </c:pt>
                <c:pt idx="44989">
                  <c:v>11511.999</c:v>
                </c:pt>
                <c:pt idx="44990">
                  <c:v>11511.999</c:v>
                </c:pt>
                <c:pt idx="44991">
                  <c:v>11512.999</c:v>
                </c:pt>
                <c:pt idx="44992">
                  <c:v>11512.999</c:v>
                </c:pt>
                <c:pt idx="44993">
                  <c:v>11512.999</c:v>
                </c:pt>
                <c:pt idx="44994">
                  <c:v>11512.999</c:v>
                </c:pt>
                <c:pt idx="44995">
                  <c:v>11512.999</c:v>
                </c:pt>
                <c:pt idx="44996">
                  <c:v>11512.999</c:v>
                </c:pt>
                <c:pt idx="44997">
                  <c:v>11513.999</c:v>
                </c:pt>
                <c:pt idx="44998">
                  <c:v>11513.999</c:v>
                </c:pt>
                <c:pt idx="44999">
                  <c:v>11513.999</c:v>
                </c:pt>
                <c:pt idx="45000">
                  <c:v>11513.999</c:v>
                </c:pt>
                <c:pt idx="45001">
                  <c:v>11513.999</c:v>
                </c:pt>
                <c:pt idx="45002">
                  <c:v>11514.999</c:v>
                </c:pt>
                <c:pt idx="45003">
                  <c:v>11514.999</c:v>
                </c:pt>
                <c:pt idx="45004">
                  <c:v>11514.999</c:v>
                </c:pt>
                <c:pt idx="45005">
                  <c:v>11514.999</c:v>
                </c:pt>
                <c:pt idx="45006">
                  <c:v>11516.999</c:v>
                </c:pt>
                <c:pt idx="45007">
                  <c:v>11516.999</c:v>
                </c:pt>
                <c:pt idx="45008">
                  <c:v>11516.999</c:v>
                </c:pt>
                <c:pt idx="45009">
                  <c:v>11516.999</c:v>
                </c:pt>
                <c:pt idx="45010">
                  <c:v>11516.999</c:v>
                </c:pt>
                <c:pt idx="45011">
                  <c:v>11516.999</c:v>
                </c:pt>
                <c:pt idx="45012">
                  <c:v>11517.999</c:v>
                </c:pt>
                <c:pt idx="45013">
                  <c:v>11517.999</c:v>
                </c:pt>
                <c:pt idx="45014">
                  <c:v>11517.999</c:v>
                </c:pt>
                <c:pt idx="45015">
                  <c:v>11517.999</c:v>
                </c:pt>
                <c:pt idx="45016">
                  <c:v>11517.999</c:v>
                </c:pt>
                <c:pt idx="45017">
                  <c:v>11517.999</c:v>
                </c:pt>
                <c:pt idx="45018">
                  <c:v>11517.999</c:v>
                </c:pt>
                <c:pt idx="45019">
                  <c:v>11518.999</c:v>
                </c:pt>
                <c:pt idx="45020">
                  <c:v>11518.999</c:v>
                </c:pt>
                <c:pt idx="45021">
                  <c:v>11518.999</c:v>
                </c:pt>
                <c:pt idx="45022">
                  <c:v>11518.999</c:v>
                </c:pt>
                <c:pt idx="45023">
                  <c:v>11519.999</c:v>
                </c:pt>
                <c:pt idx="45024">
                  <c:v>11519.999</c:v>
                </c:pt>
                <c:pt idx="45025">
                  <c:v>11519.999</c:v>
                </c:pt>
                <c:pt idx="45026">
                  <c:v>11519.999</c:v>
                </c:pt>
                <c:pt idx="45027">
                  <c:v>11521.999</c:v>
                </c:pt>
                <c:pt idx="45028">
                  <c:v>11521.999</c:v>
                </c:pt>
                <c:pt idx="45029">
                  <c:v>11521.999</c:v>
                </c:pt>
                <c:pt idx="45030">
                  <c:v>11521.999</c:v>
                </c:pt>
                <c:pt idx="45031">
                  <c:v>11521.999</c:v>
                </c:pt>
                <c:pt idx="45032">
                  <c:v>11521.999</c:v>
                </c:pt>
                <c:pt idx="45033">
                  <c:v>11522.999</c:v>
                </c:pt>
                <c:pt idx="45034">
                  <c:v>11522.999</c:v>
                </c:pt>
                <c:pt idx="45035">
                  <c:v>11522.999</c:v>
                </c:pt>
                <c:pt idx="45036">
                  <c:v>11522.999</c:v>
                </c:pt>
                <c:pt idx="45037">
                  <c:v>11522.999</c:v>
                </c:pt>
                <c:pt idx="45038">
                  <c:v>11522.999</c:v>
                </c:pt>
                <c:pt idx="45039">
                  <c:v>11522.999</c:v>
                </c:pt>
                <c:pt idx="45040">
                  <c:v>11523.999</c:v>
                </c:pt>
                <c:pt idx="45041">
                  <c:v>11523.999</c:v>
                </c:pt>
                <c:pt idx="45042">
                  <c:v>11523.999</c:v>
                </c:pt>
                <c:pt idx="45043">
                  <c:v>11523.999</c:v>
                </c:pt>
                <c:pt idx="45044">
                  <c:v>11523.999</c:v>
                </c:pt>
                <c:pt idx="45045">
                  <c:v>11524.999</c:v>
                </c:pt>
                <c:pt idx="45046">
                  <c:v>11524.999</c:v>
                </c:pt>
                <c:pt idx="45047">
                  <c:v>11524.999</c:v>
                </c:pt>
                <c:pt idx="45048">
                  <c:v>11524.999</c:v>
                </c:pt>
                <c:pt idx="45049">
                  <c:v>11526.999</c:v>
                </c:pt>
                <c:pt idx="45050">
                  <c:v>11526.999</c:v>
                </c:pt>
                <c:pt idx="45051">
                  <c:v>11526.999</c:v>
                </c:pt>
                <c:pt idx="45052">
                  <c:v>11526.999</c:v>
                </c:pt>
                <c:pt idx="45053">
                  <c:v>11526.999</c:v>
                </c:pt>
                <c:pt idx="45054">
                  <c:v>11526.999</c:v>
                </c:pt>
                <c:pt idx="45055">
                  <c:v>11527.999</c:v>
                </c:pt>
                <c:pt idx="45056">
                  <c:v>11527.999</c:v>
                </c:pt>
                <c:pt idx="45057">
                  <c:v>11527.999</c:v>
                </c:pt>
                <c:pt idx="45058">
                  <c:v>11527.999</c:v>
                </c:pt>
                <c:pt idx="45059">
                  <c:v>11527.999</c:v>
                </c:pt>
                <c:pt idx="45060">
                  <c:v>11527.999</c:v>
                </c:pt>
                <c:pt idx="45061">
                  <c:v>11527.999</c:v>
                </c:pt>
                <c:pt idx="45062">
                  <c:v>11528.999</c:v>
                </c:pt>
                <c:pt idx="45063">
                  <c:v>11528.999</c:v>
                </c:pt>
                <c:pt idx="45064">
                  <c:v>11528.999</c:v>
                </c:pt>
                <c:pt idx="45065">
                  <c:v>11528.999</c:v>
                </c:pt>
                <c:pt idx="45066">
                  <c:v>11529.999</c:v>
                </c:pt>
                <c:pt idx="45067">
                  <c:v>11529.999</c:v>
                </c:pt>
                <c:pt idx="45068">
                  <c:v>11529.999</c:v>
                </c:pt>
                <c:pt idx="45069">
                  <c:v>11529.999</c:v>
                </c:pt>
                <c:pt idx="45070">
                  <c:v>11531.999</c:v>
                </c:pt>
                <c:pt idx="45071">
                  <c:v>11531.999</c:v>
                </c:pt>
                <c:pt idx="45072">
                  <c:v>11531.999</c:v>
                </c:pt>
                <c:pt idx="45073">
                  <c:v>11531.999</c:v>
                </c:pt>
                <c:pt idx="45074">
                  <c:v>11531.999</c:v>
                </c:pt>
                <c:pt idx="45075">
                  <c:v>11531.999</c:v>
                </c:pt>
                <c:pt idx="45076">
                  <c:v>11532.999</c:v>
                </c:pt>
                <c:pt idx="45077">
                  <c:v>11532.999</c:v>
                </c:pt>
                <c:pt idx="45078">
                  <c:v>11532.999</c:v>
                </c:pt>
                <c:pt idx="45079">
                  <c:v>11532.999</c:v>
                </c:pt>
                <c:pt idx="45080">
                  <c:v>11532.999</c:v>
                </c:pt>
                <c:pt idx="45081">
                  <c:v>11532.999</c:v>
                </c:pt>
                <c:pt idx="45082">
                  <c:v>11532.999</c:v>
                </c:pt>
                <c:pt idx="45083">
                  <c:v>11533.999</c:v>
                </c:pt>
                <c:pt idx="45084">
                  <c:v>11533.999</c:v>
                </c:pt>
                <c:pt idx="45085">
                  <c:v>11533.999</c:v>
                </c:pt>
                <c:pt idx="45086">
                  <c:v>11533.999</c:v>
                </c:pt>
                <c:pt idx="45087">
                  <c:v>11534.999</c:v>
                </c:pt>
                <c:pt idx="45088">
                  <c:v>11534.999</c:v>
                </c:pt>
                <c:pt idx="45089">
                  <c:v>11534.999</c:v>
                </c:pt>
                <c:pt idx="45090">
                  <c:v>11534.999</c:v>
                </c:pt>
                <c:pt idx="45091">
                  <c:v>11534.999</c:v>
                </c:pt>
                <c:pt idx="45092">
                  <c:v>11536.999</c:v>
                </c:pt>
                <c:pt idx="45093">
                  <c:v>11536.999</c:v>
                </c:pt>
                <c:pt idx="45094">
                  <c:v>11536.999</c:v>
                </c:pt>
                <c:pt idx="45095">
                  <c:v>11536.999</c:v>
                </c:pt>
                <c:pt idx="45096">
                  <c:v>11536.999</c:v>
                </c:pt>
                <c:pt idx="45097">
                  <c:v>11536.999</c:v>
                </c:pt>
                <c:pt idx="45098">
                  <c:v>11537.999</c:v>
                </c:pt>
                <c:pt idx="45099">
                  <c:v>11537.999</c:v>
                </c:pt>
                <c:pt idx="45100">
                  <c:v>11537.999</c:v>
                </c:pt>
                <c:pt idx="45101">
                  <c:v>11537.999</c:v>
                </c:pt>
                <c:pt idx="45102">
                  <c:v>11537.999</c:v>
                </c:pt>
                <c:pt idx="45103">
                  <c:v>11537.999</c:v>
                </c:pt>
                <c:pt idx="45104">
                  <c:v>11538.999</c:v>
                </c:pt>
                <c:pt idx="45105">
                  <c:v>11538.999</c:v>
                </c:pt>
                <c:pt idx="45106">
                  <c:v>11538.999</c:v>
                </c:pt>
                <c:pt idx="45107">
                  <c:v>11538.999</c:v>
                </c:pt>
                <c:pt idx="45108">
                  <c:v>11538.999</c:v>
                </c:pt>
                <c:pt idx="45109">
                  <c:v>11539.999</c:v>
                </c:pt>
                <c:pt idx="45110">
                  <c:v>11539.999</c:v>
                </c:pt>
                <c:pt idx="45111">
                  <c:v>11539.999</c:v>
                </c:pt>
                <c:pt idx="45112">
                  <c:v>11539.999</c:v>
                </c:pt>
                <c:pt idx="45113">
                  <c:v>11541.999</c:v>
                </c:pt>
                <c:pt idx="45114">
                  <c:v>11541.999</c:v>
                </c:pt>
                <c:pt idx="45115">
                  <c:v>11541.999</c:v>
                </c:pt>
                <c:pt idx="45116">
                  <c:v>11541.999</c:v>
                </c:pt>
                <c:pt idx="45117">
                  <c:v>11541.999</c:v>
                </c:pt>
                <c:pt idx="45118">
                  <c:v>11541.999</c:v>
                </c:pt>
                <c:pt idx="45119">
                  <c:v>11542.999</c:v>
                </c:pt>
                <c:pt idx="45120">
                  <c:v>11542.999</c:v>
                </c:pt>
                <c:pt idx="45121">
                  <c:v>11542.999</c:v>
                </c:pt>
                <c:pt idx="45122">
                  <c:v>11542.999</c:v>
                </c:pt>
                <c:pt idx="45123">
                  <c:v>11542.999</c:v>
                </c:pt>
                <c:pt idx="45124">
                  <c:v>11542.999</c:v>
                </c:pt>
                <c:pt idx="45125">
                  <c:v>11542.999</c:v>
                </c:pt>
                <c:pt idx="45126">
                  <c:v>11543.999</c:v>
                </c:pt>
                <c:pt idx="45127">
                  <c:v>11543.999</c:v>
                </c:pt>
                <c:pt idx="45128">
                  <c:v>11543.999</c:v>
                </c:pt>
                <c:pt idx="45129">
                  <c:v>11543.999</c:v>
                </c:pt>
                <c:pt idx="45130">
                  <c:v>11544.999</c:v>
                </c:pt>
                <c:pt idx="45131">
                  <c:v>11544.999</c:v>
                </c:pt>
                <c:pt idx="45132">
                  <c:v>11544.999</c:v>
                </c:pt>
                <c:pt idx="45133">
                  <c:v>11544.999</c:v>
                </c:pt>
                <c:pt idx="45134">
                  <c:v>11546.999</c:v>
                </c:pt>
                <c:pt idx="45135">
                  <c:v>11546.999</c:v>
                </c:pt>
                <c:pt idx="45136">
                  <c:v>11546.999</c:v>
                </c:pt>
                <c:pt idx="45137">
                  <c:v>11546.999</c:v>
                </c:pt>
                <c:pt idx="45138">
                  <c:v>11546.999</c:v>
                </c:pt>
                <c:pt idx="45139">
                  <c:v>11546.999</c:v>
                </c:pt>
                <c:pt idx="45140">
                  <c:v>11547.999</c:v>
                </c:pt>
                <c:pt idx="45141">
                  <c:v>11547.999</c:v>
                </c:pt>
                <c:pt idx="45142">
                  <c:v>11547.999</c:v>
                </c:pt>
                <c:pt idx="45143">
                  <c:v>11547.999</c:v>
                </c:pt>
                <c:pt idx="45144">
                  <c:v>11547.999</c:v>
                </c:pt>
                <c:pt idx="45145">
                  <c:v>11547.999</c:v>
                </c:pt>
                <c:pt idx="45146">
                  <c:v>11547.999</c:v>
                </c:pt>
                <c:pt idx="45147">
                  <c:v>11548.999</c:v>
                </c:pt>
                <c:pt idx="45148">
                  <c:v>11548.999</c:v>
                </c:pt>
                <c:pt idx="45149">
                  <c:v>11548.999</c:v>
                </c:pt>
                <c:pt idx="45150">
                  <c:v>11548.999</c:v>
                </c:pt>
                <c:pt idx="45151">
                  <c:v>11548.999</c:v>
                </c:pt>
                <c:pt idx="45152">
                  <c:v>11549.999</c:v>
                </c:pt>
                <c:pt idx="45153">
                  <c:v>11549.999</c:v>
                </c:pt>
                <c:pt idx="45154">
                  <c:v>11549.999</c:v>
                </c:pt>
                <c:pt idx="45155">
                  <c:v>11549.999</c:v>
                </c:pt>
                <c:pt idx="45156">
                  <c:v>11551.999</c:v>
                </c:pt>
                <c:pt idx="45157">
                  <c:v>11551.999</c:v>
                </c:pt>
                <c:pt idx="45158">
                  <c:v>11551.999</c:v>
                </c:pt>
                <c:pt idx="45159">
                  <c:v>11551.999</c:v>
                </c:pt>
                <c:pt idx="45160">
                  <c:v>11551.999</c:v>
                </c:pt>
                <c:pt idx="45161">
                  <c:v>11551.999</c:v>
                </c:pt>
                <c:pt idx="45162">
                  <c:v>11552.999</c:v>
                </c:pt>
                <c:pt idx="45163">
                  <c:v>11552.999</c:v>
                </c:pt>
                <c:pt idx="45164">
                  <c:v>11552.999</c:v>
                </c:pt>
                <c:pt idx="45165">
                  <c:v>11552.999</c:v>
                </c:pt>
                <c:pt idx="45166">
                  <c:v>11552.999</c:v>
                </c:pt>
                <c:pt idx="45167">
                  <c:v>11552.999</c:v>
                </c:pt>
                <c:pt idx="45168">
                  <c:v>11552.999</c:v>
                </c:pt>
                <c:pt idx="45169">
                  <c:v>11553.999</c:v>
                </c:pt>
                <c:pt idx="45170">
                  <c:v>11553.999</c:v>
                </c:pt>
                <c:pt idx="45171">
                  <c:v>11553.999</c:v>
                </c:pt>
                <c:pt idx="45172">
                  <c:v>11553.999</c:v>
                </c:pt>
                <c:pt idx="45173">
                  <c:v>11554.999</c:v>
                </c:pt>
                <c:pt idx="45174">
                  <c:v>11554.999</c:v>
                </c:pt>
                <c:pt idx="45175">
                  <c:v>11554.999</c:v>
                </c:pt>
                <c:pt idx="45176">
                  <c:v>11554.999</c:v>
                </c:pt>
                <c:pt idx="45177">
                  <c:v>11556.999</c:v>
                </c:pt>
                <c:pt idx="45178">
                  <c:v>11556.999</c:v>
                </c:pt>
                <c:pt idx="45179">
                  <c:v>11556.999</c:v>
                </c:pt>
                <c:pt idx="45180">
                  <c:v>11556.999</c:v>
                </c:pt>
                <c:pt idx="45181">
                  <c:v>11556.999</c:v>
                </c:pt>
                <c:pt idx="45182">
                  <c:v>11556.999</c:v>
                </c:pt>
                <c:pt idx="45183">
                  <c:v>11557.999</c:v>
                </c:pt>
                <c:pt idx="45184">
                  <c:v>11557.999</c:v>
                </c:pt>
                <c:pt idx="45185">
                  <c:v>11557.999</c:v>
                </c:pt>
                <c:pt idx="45186">
                  <c:v>11557.999</c:v>
                </c:pt>
                <c:pt idx="45187">
                  <c:v>11557.999</c:v>
                </c:pt>
                <c:pt idx="45188">
                  <c:v>11557.999</c:v>
                </c:pt>
                <c:pt idx="45189">
                  <c:v>11557.999</c:v>
                </c:pt>
                <c:pt idx="45190">
                  <c:v>11558.999</c:v>
                </c:pt>
                <c:pt idx="45191">
                  <c:v>11558.999</c:v>
                </c:pt>
                <c:pt idx="45192">
                  <c:v>11558.999</c:v>
                </c:pt>
                <c:pt idx="45193">
                  <c:v>11558.999</c:v>
                </c:pt>
                <c:pt idx="45194">
                  <c:v>11559.999</c:v>
                </c:pt>
                <c:pt idx="45195">
                  <c:v>11559.999</c:v>
                </c:pt>
                <c:pt idx="45196">
                  <c:v>11559.999</c:v>
                </c:pt>
                <c:pt idx="45197">
                  <c:v>11559.999</c:v>
                </c:pt>
                <c:pt idx="45198">
                  <c:v>11559.999</c:v>
                </c:pt>
                <c:pt idx="45199">
                  <c:v>11561.999</c:v>
                </c:pt>
                <c:pt idx="45200">
                  <c:v>11561.999</c:v>
                </c:pt>
                <c:pt idx="45201">
                  <c:v>11561.999</c:v>
                </c:pt>
                <c:pt idx="45202">
                  <c:v>11561.999</c:v>
                </c:pt>
                <c:pt idx="45203">
                  <c:v>11561.999</c:v>
                </c:pt>
                <c:pt idx="45204">
                  <c:v>11561.999</c:v>
                </c:pt>
                <c:pt idx="45205">
                  <c:v>11562.999</c:v>
                </c:pt>
                <c:pt idx="45206">
                  <c:v>11562.999</c:v>
                </c:pt>
                <c:pt idx="45207">
                  <c:v>11562.999</c:v>
                </c:pt>
                <c:pt idx="45208">
                  <c:v>11562.999</c:v>
                </c:pt>
                <c:pt idx="45209">
                  <c:v>11562.999</c:v>
                </c:pt>
                <c:pt idx="45210">
                  <c:v>11562.999</c:v>
                </c:pt>
                <c:pt idx="45211">
                  <c:v>11563.999</c:v>
                </c:pt>
                <c:pt idx="45212">
                  <c:v>11563.999</c:v>
                </c:pt>
                <c:pt idx="45213">
                  <c:v>11563.999</c:v>
                </c:pt>
                <c:pt idx="45214">
                  <c:v>11563.999</c:v>
                </c:pt>
                <c:pt idx="45215">
                  <c:v>11563.999</c:v>
                </c:pt>
                <c:pt idx="45216">
                  <c:v>11564.999</c:v>
                </c:pt>
                <c:pt idx="45217">
                  <c:v>11564.999</c:v>
                </c:pt>
                <c:pt idx="45218">
                  <c:v>11564.999</c:v>
                </c:pt>
                <c:pt idx="45219">
                  <c:v>11564.999</c:v>
                </c:pt>
                <c:pt idx="45220">
                  <c:v>11566.999</c:v>
                </c:pt>
                <c:pt idx="45221">
                  <c:v>11566.999</c:v>
                </c:pt>
                <c:pt idx="45222">
                  <c:v>11566.999</c:v>
                </c:pt>
                <c:pt idx="45223">
                  <c:v>11566.999</c:v>
                </c:pt>
                <c:pt idx="45224">
                  <c:v>11566.999</c:v>
                </c:pt>
                <c:pt idx="45225">
                  <c:v>11566.999</c:v>
                </c:pt>
                <c:pt idx="45226">
                  <c:v>11567.999</c:v>
                </c:pt>
                <c:pt idx="45227">
                  <c:v>11567.999</c:v>
                </c:pt>
                <c:pt idx="45228">
                  <c:v>11567.999</c:v>
                </c:pt>
                <c:pt idx="45229">
                  <c:v>11567.999</c:v>
                </c:pt>
                <c:pt idx="45230">
                  <c:v>11567.999</c:v>
                </c:pt>
                <c:pt idx="45231">
                  <c:v>11567.999</c:v>
                </c:pt>
                <c:pt idx="45232">
                  <c:v>11567.999</c:v>
                </c:pt>
                <c:pt idx="45233">
                  <c:v>11568.999</c:v>
                </c:pt>
                <c:pt idx="45234">
                  <c:v>11568.999</c:v>
                </c:pt>
                <c:pt idx="45235">
                  <c:v>11568.999</c:v>
                </c:pt>
                <c:pt idx="45236">
                  <c:v>11568.999</c:v>
                </c:pt>
                <c:pt idx="45237">
                  <c:v>11569.999</c:v>
                </c:pt>
                <c:pt idx="45238">
                  <c:v>11569.999</c:v>
                </c:pt>
                <c:pt idx="45239">
                  <c:v>11569.999</c:v>
                </c:pt>
                <c:pt idx="45240">
                  <c:v>11569.999</c:v>
                </c:pt>
                <c:pt idx="45241">
                  <c:v>11571.999</c:v>
                </c:pt>
                <c:pt idx="45242">
                  <c:v>11571.999</c:v>
                </c:pt>
                <c:pt idx="45243">
                  <c:v>11571.999</c:v>
                </c:pt>
                <c:pt idx="45244">
                  <c:v>11571.999</c:v>
                </c:pt>
                <c:pt idx="45245">
                  <c:v>11571.999</c:v>
                </c:pt>
                <c:pt idx="45246">
                  <c:v>11571.999</c:v>
                </c:pt>
                <c:pt idx="45247">
                  <c:v>11572.999</c:v>
                </c:pt>
                <c:pt idx="45248">
                  <c:v>11572.999</c:v>
                </c:pt>
                <c:pt idx="45249">
                  <c:v>11572.999</c:v>
                </c:pt>
                <c:pt idx="45250">
                  <c:v>11572.999</c:v>
                </c:pt>
                <c:pt idx="45251">
                  <c:v>11572.999</c:v>
                </c:pt>
                <c:pt idx="45252">
                  <c:v>11572.999</c:v>
                </c:pt>
                <c:pt idx="45253">
                  <c:v>11572.999</c:v>
                </c:pt>
                <c:pt idx="45254">
                  <c:v>11573.999</c:v>
                </c:pt>
                <c:pt idx="45255">
                  <c:v>11573.999</c:v>
                </c:pt>
                <c:pt idx="45256">
                  <c:v>11573.999</c:v>
                </c:pt>
                <c:pt idx="45257">
                  <c:v>11573.999</c:v>
                </c:pt>
                <c:pt idx="45258">
                  <c:v>11573.999</c:v>
                </c:pt>
                <c:pt idx="45259">
                  <c:v>11574.999</c:v>
                </c:pt>
                <c:pt idx="45260">
                  <c:v>11574.999</c:v>
                </c:pt>
                <c:pt idx="45261">
                  <c:v>11574.999</c:v>
                </c:pt>
                <c:pt idx="45262">
                  <c:v>11574.999</c:v>
                </c:pt>
                <c:pt idx="45263">
                  <c:v>11576.999</c:v>
                </c:pt>
                <c:pt idx="45264">
                  <c:v>11576.999</c:v>
                </c:pt>
                <c:pt idx="45265">
                  <c:v>11576.999</c:v>
                </c:pt>
                <c:pt idx="45266">
                  <c:v>11576.999</c:v>
                </c:pt>
                <c:pt idx="45267">
                  <c:v>11576.999</c:v>
                </c:pt>
                <c:pt idx="45268">
                  <c:v>11576.999</c:v>
                </c:pt>
                <c:pt idx="45269">
                  <c:v>11577.999</c:v>
                </c:pt>
                <c:pt idx="45270">
                  <c:v>11577.999</c:v>
                </c:pt>
                <c:pt idx="45271">
                  <c:v>11577.999</c:v>
                </c:pt>
                <c:pt idx="45272">
                  <c:v>11577.999</c:v>
                </c:pt>
                <c:pt idx="45273">
                  <c:v>11577.999</c:v>
                </c:pt>
                <c:pt idx="45274">
                  <c:v>11577.999</c:v>
                </c:pt>
                <c:pt idx="45275">
                  <c:v>11577.999</c:v>
                </c:pt>
                <c:pt idx="45276">
                  <c:v>11578.999</c:v>
                </c:pt>
                <c:pt idx="45277">
                  <c:v>11578.999</c:v>
                </c:pt>
                <c:pt idx="45278">
                  <c:v>11578.999</c:v>
                </c:pt>
                <c:pt idx="45279">
                  <c:v>11578.999</c:v>
                </c:pt>
                <c:pt idx="45280">
                  <c:v>11579.999</c:v>
                </c:pt>
                <c:pt idx="45281">
                  <c:v>11579.999</c:v>
                </c:pt>
                <c:pt idx="45282">
                  <c:v>11579.999</c:v>
                </c:pt>
                <c:pt idx="45283">
                  <c:v>11579.999</c:v>
                </c:pt>
                <c:pt idx="45284">
                  <c:v>11581.999</c:v>
                </c:pt>
                <c:pt idx="45285">
                  <c:v>11581.999</c:v>
                </c:pt>
                <c:pt idx="45286">
                  <c:v>11581.999</c:v>
                </c:pt>
                <c:pt idx="45287">
                  <c:v>11581.999</c:v>
                </c:pt>
                <c:pt idx="45288">
                  <c:v>11581.999</c:v>
                </c:pt>
                <c:pt idx="45289">
                  <c:v>11581.999</c:v>
                </c:pt>
                <c:pt idx="45290">
                  <c:v>11582.999</c:v>
                </c:pt>
                <c:pt idx="45291">
                  <c:v>11582.999</c:v>
                </c:pt>
                <c:pt idx="45292">
                  <c:v>11582.999</c:v>
                </c:pt>
                <c:pt idx="45293">
                  <c:v>11582.999</c:v>
                </c:pt>
                <c:pt idx="45294">
                  <c:v>11582.999</c:v>
                </c:pt>
                <c:pt idx="45295">
                  <c:v>11582.999</c:v>
                </c:pt>
                <c:pt idx="45296">
                  <c:v>11582.999</c:v>
                </c:pt>
                <c:pt idx="45297">
                  <c:v>11583.999</c:v>
                </c:pt>
                <c:pt idx="45298">
                  <c:v>11583.999</c:v>
                </c:pt>
                <c:pt idx="45299">
                  <c:v>11583.999</c:v>
                </c:pt>
                <c:pt idx="45300">
                  <c:v>11583.999</c:v>
                </c:pt>
                <c:pt idx="45301">
                  <c:v>11584.999</c:v>
                </c:pt>
                <c:pt idx="45302">
                  <c:v>11584.999</c:v>
                </c:pt>
                <c:pt idx="45303">
                  <c:v>11584.999</c:v>
                </c:pt>
                <c:pt idx="45304">
                  <c:v>11584.999</c:v>
                </c:pt>
                <c:pt idx="45305">
                  <c:v>11584.999</c:v>
                </c:pt>
                <c:pt idx="45306">
                  <c:v>11586.999</c:v>
                </c:pt>
                <c:pt idx="45307">
                  <c:v>11586.999</c:v>
                </c:pt>
                <c:pt idx="45308">
                  <c:v>11586.999</c:v>
                </c:pt>
                <c:pt idx="45309">
                  <c:v>11586.999</c:v>
                </c:pt>
                <c:pt idx="45310">
                  <c:v>11586.999</c:v>
                </c:pt>
                <c:pt idx="45311">
                  <c:v>11586.999</c:v>
                </c:pt>
                <c:pt idx="45312">
                  <c:v>11587.999</c:v>
                </c:pt>
                <c:pt idx="45313">
                  <c:v>11587.999</c:v>
                </c:pt>
                <c:pt idx="45314">
                  <c:v>11587.999</c:v>
                </c:pt>
                <c:pt idx="45315">
                  <c:v>11587.999</c:v>
                </c:pt>
                <c:pt idx="45316">
                  <c:v>11587.999</c:v>
                </c:pt>
                <c:pt idx="45317">
                  <c:v>11587.999</c:v>
                </c:pt>
                <c:pt idx="45318">
                  <c:v>11588.999</c:v>
                </c:pt>
                <c:pt idx="45319">
                  <c:v>11588.999</c:v>
                </c:pt>
                <c:pt idx="45320">
                  <c:v>11588.999</c:v>
                </c:pt>
                <c:pt idx="45321">
                  <c:v>11588.999</c:v>
                </c:pt>
                <c:pt idx="45322">
                  <c:v>11588.999</c:v>
                </c:pt>
                <c:pt idx="45323">
                  <c:v>11589.999</c:v>
                </c:pt>
                <c:pt idx="45324">
                  <c:v>11589.999</c:v>
                </c:pt>
                <c:pt idx="45325">
                  <c:v>11589.999</c:v>
                </c:pt>
                <c:pt idx="45326">
                  <c:v>11589.999</c:v>
                </c:pt>
                <c:pt idx="45327">
                  <c:v>11591.999</c:v>
                </c:pt>
                <c:pt idx="45328">
                  <c:v>11591.999</c:v>
                </c:pt>
                <c:pt idx="45329">
                  <c:v>11591.999</c:v>
                </c:pt>
                <c:pt idx="45330">
                  <c:v>11591.999</c:v>
                </c:pt>
                <c:pt idx="45331">
                  <c:v>11591.999</c:v>
                </c:pt>
                <c:pt idx="45332">
                  <c:v>11591.999</c:v>
                </c:pt>
                <c:pt idx="45333">
                  <c:v>11592.999</c:v>
                </c:pt>
                <c:pt idx="45334">
                  <c:v>11592.999</c:v>
                </c:pt>
                <c:pt idx="45335">
                  <c:v>11592.999</c:v>
                </c:pt>
                <c:pt idx="45336">
                  <c:v>11592.999</c:v>
                </c:pt>
                <c:pt idx="45337">
                  <c:v>11592.999</c:v>
                </c:pt>
                <c:pt idx="45338">
                  <c:v>11592.999</c:v>
                </c:pt>
                <c:pt idx="45339">
                  <c:v>11592.999</c:v>
                </c:pt>
                <c:pt idx="45340">
                  <c:v>11593.999</c:v>
                </c:pt>
                <c:pt idx="45341">
                  <c:v>11593.999</c:v>
                </c:pt>
                <c:pt idx="45342">
                  <c:v>11593.999</c:v>
                </c:pt>
                <c:pt idx="45343">
                  <c:v>11593.999</c:v>
                </c:pt>
                <c:pt idx="45344">
                  <c:v>11594.999</c:v>
                </c:pt>
                <c:pt idx="45345">
                  <c:v>11594.999</c:v>
                </c:pt>
                <c:pt idx="45346">
                  <c:v>11594.999</c:v>
                </c:pt>
                <c:pt idx="45347">
                  <c:v>11594.999</c:v>
                </c:pt>
                <c:pt idx="45348">
                  <c:v>11596.999</c:v>
                </c:pt>
                <c:pt idx="45349">
                  <c:v>11596.999</c:v>
                </c:pt>
                <c:pt idx="45350">
                  <c:v>11596.999</c:v>
                </c:pt>
                <c:pt idx="45351">
                  <c:v>11596.999</c:v>
                </c:pt>
                <c:pt idx="45352">
                  <c:v>11596.999</c:v>
                </c:pt>
                <c:pt idx="45353">
                  <c:v>11596.999</c:v>
                </c:pt>
                <c:pt idx="45354">
                  <c:v>11597.999</c:v>
                </c:pt>
                <c:pt idx="45355">
                  <c:v>11597.999</c:v>
                </c:pt>
                <c:pt idx="45356">
                  <c:v>11597.999</c:v>
                </c:pt>
                <c:pt idx="45357">
                  <c:v>11597.999</c:v>
                </c:pt>
                <c:pt idx="45358">
                  <c:v>11597.999</c:v>
                </c:pt>
                <c:pt idx="45359">
                  <c:v>11597.999</c:v>
                </c:pt>
                <c:pt idx="45360">
                  <c:v>11597.999</c:v>
                </c:pt>
                <c:pt idx="45361">
                  <c:v>11598.999</c:v>
                </c:pt>
                <c:pt idx="45362">
                  <c:v>11598.999</c:v>
                </c:pt>
                <c:pt idx="45363">
                  <c:v>11598.999</c:v>
                </c:pt>
                <c:pt idx="45364">
                  <c:v>11598.999</c:v>
                </c:pt>
                <c:pt idx="45365">
                  <c:v>11598.999</c:v>
                </c:pt>
                <c:pt idx="45366">
                  <c:v>11599.999</c:v>
                </c:pt>
                <c:pt idx="45367">
                  <c:v>11599.999</c:v>
                </c:pt>
                <c:pt idx="45368">
                  <c:v>11599.999</c:v>
                </c:pt>
                <c:pt idx="45369">
                  <c:v>11599.999</c:v>
                </c:pt>
                <c:pt idx="45370">
                  <c:v>11601.999</c:v>
                </c:pt>
                <c:pt idx="45371">
                  <c:v>11601.999</c:v>
                </c:pt>
                <c:pt idx="45372">
                  <c:v>11601.999</c:v>
                </c:pt>
                <c:pt idx="45373">
                  <c:v>11601.999</c:v>
                </c:pt>
                <c:pt idx="45374">
                  <c:v>11601.999</c:v>
                </c:pt>
                <c:pt idx="45375">
                  <c:v>11601.999</c:v>
                </c:pt>
                <c:pt idx="45376">
                  <c:v>11602.999</c:v>
                </c:pt>
                <c:pt idx="45377">
                  <c:v>11602.999</c:v>
                </c:pt>
                <c:pt idx="45378">
                  <c:v>11602.999</c:v>
                </c:pt>
                <c:pt idx="45379">
                  <c:v>11602.999</c:v>
                </c:pt>
                <c:pt idx="45380">
                  <c:v>11602.999</c:v>
                </c:pt>
                <c:pt idx="45381">
                  <c:v>11602.999</c:v>
                </c:pt>
                <c:pt idx="45382">
                  <c:v>11602.999</c:v>
                </c:pt>
                <c:pt idx="45383">
                  <c:v>11603.999</c:v>
                </c:pt>
                <c:pt idx="45384">
                  <c:v>11603.999</c:v>
                </c:pt>
                <c:pt idx="45385">
                  <c:v>11603.999</c:v>
                </c:pt>
                <c:pt idx="45386">
                  <c:v>11603.999</c:v>
                </c:pt>
                <c:pt idx="45387">
                  <c:v>11604.999</c:v>
                </c:pt>
                <c:pt idx="45388">
                  <c:v>11604.999</c:v>
                </c:pt>
                <c:pt idx="45389">
                  <c:v>11604.999</c:v>
                </c:pt>
                <c:pt idx="45390">
                  <c:v>11604.999</c:v>
                </c:pt>
                <c:pt idx="45391">
                  <c:v>11606.999</c:v>
                </c:pt>
                <c:pt idx="45392">
                  <c:v>11606.999</c:v>
                </c:pt>
                <c:pt idx="45393">
                  <c:v>11606.999</c:v>
                </c:pt>
                <c:pt idx="45394">
                  <c:v>11606.999</c:v>
                </c:pt>
                <c:pt idx="45395">
                  <c:v>11606.999</c:v>
                </c:pt>
                <c:pt idx="45396">
                  <c:v>11606.999</c:v>
                </c:pt>
                <c:pt idx="45397">
                  <c:v>11607.999</c:v>
                </c:pt>
                <c:pt idx="45398">
                  <c:v>11607.999</c:v>
                </c:pt>
                <c:pt idx="45399">
                  <c:v>11607.999</c:v>
                </c:pt>
                <c:pt idx="45400">
                  <c:v>11607.999</c:v>
                </c:pt>
                <c:pt idx="45401">
                  <c:v>11607.999</c:v>
                </c:pt>
                <c:pt idx="45402">
                  <c:v>11607.999</c:v>
                </c:pt>
                <c:pt idx="45403">
                  <c:v>11607.999</c:v>
                </c:pt>
                <c:pt idx="45404">
                  <c:v>11608.999</c:v>
                </c:pt>
                <c:pt idx="45405">
                  <c:v>11608.999</c:v>
                </c:pt>
                <c:pt idx="45406">
                  <c:v>11608.999</c:v>
                </c:pt>
                <c:pt idx="45407">
                  <c:v>11608.999</c:v>
                </c:pt>
                <c:pt idx="45408">
                  <c:v>11609.999</c:v>
                </c:pt>
                <c:pt idx="45409">
                  <c:v>11609.999</c:v>
                </c:pt>
                <c:pt idx="45410">
                  <c:v>11609.999</c:v>
                </c:pt>
                <c:pt idx="45411">
                  <c:v>11609.999</c:v>
                </c:pt>
                <c:pt idx="45412">
                  <c:v>11609.999</c:v>
                </c:pt>
                <c:pt idx="45413">
                  <c:v>11611.999</c:v>
                </c:pt>
                <c:pt idx="45414">
                  <c:v>11611.999</c:v>
                </c:pt>
                <c:pt idx="45415">
                  <c:v>11611.999</c:v>
                </c:pt>
                <c:pt idx="45416">
                  <c:v>11611.999</c:v>
                </c:pt>
                <c:pt idx="45417">
                  <c:v>11611.999</c:v>
                </c:pt>
                <c:pt idx="45418">
                  <c:v>11611.999</c:v>
                </c:pt>
                <c:pt idx="45419">
                  <c:v>11612.999</c:v>
                </c:pt>
                <c:pt idx="45420">
                  <c:v>11612.999</c:v>
                </c:pt>
                <c:pt idx="45421">
                  <c:v>11612.999</c:v>
                </c:pt>
                <c:pt idx="45422">
                  <c:v>11612.999</c:v>
                </c:pt>
                <c:pt idx="45423">
                  <c:v>11612.999</c:v>
                </c:pt>
                <c:pt idx="45424">
                  <c:v>11612.999</c:v>
                </c:pt>
                <c:pt idx="45425">
                  <c:v>11612.999</c:v>
                </c:pt>
                <c:pt idx="45426">
                  <c:v>11613.999</c:v>
                </c:pt>
                <c:pt idx="45427">
                  <c:v>11613.999</c:v>
                </c:pt>
                <c:pt idx="45428">
                  <c:v>11613.999</c:v>
                </c:pt>
                <c:pt idx="45429">
                  <c:v>11613.999</c:v>
                </c:pt>
                <c:pt idx="45430">
                  <c:v>11614.999</c:v>
                </c:pt>
                <c:pt idx="45431">
                  <c:v>11614.999</c:v>
                </c:pt>
                <c:pt idx="45432">
                  <c:v>11614.999</c:v>
                </c:pt>
                <c:pt idx="45433">
                  <c:v>11614.999</c:v>
                </c:pt>
                <c:pt idx="45434">
                  <c:v>11616.999</c:v>
                </c:pt>
                <c:pt idx="45435">
                  <c:v>11616.999</c:v>
                </c:pt>
                <c:pt idx="45436">
                  <c:v>11616.999</c:v>
                </c:pt>
                <c:pt idx="45437">
                  <c:v>11616.999</c:v>
                </c:pt>
                <c:pt idx="45438">
                  <c:v>11616.999</c:v>
                </c:pt>
                <c:pt idx="45439">
                  <c:v>11616.999</c:v>
                </c:pt>
                <c:pt idx="45440">
                  <c:v>11617.999</c:v>
                </c:pt>
                <c:pt idx="45441">
                  <c:v>11617.999</c:v>
                </c:pt>
                <c:pt idx="45442">
                  <c:v>11617.999</c:v>
                </c:pt>
                <c:pt idx="45443">
                  <c:v>11617.999</c:v>
                </c:pt>
                <c:pt idx="45444">
                  <c:v>11617.999</c:v>
                </c:pt>
                <c:pt idx="45445">
                  <c:v>11617.999</c:v>
                </c:pt>
                <c:pt idx="45446">
                  <c:v>11617.999</c:v>
                </c:pt>
                <c:pt idx="45447">
                  <c:v>11618.999</c:v>
                </c:pt>
                <c:pt idx="45448">
                  <c:v>11618.999</c:v>
                </c:pt>
                <c:pt idx="45449">
                  <c:v>11618.999</c:v>
                </c:pt>
                <c:pt idx="45450">
                  <c:v>11618.999</c:v>
                </c:pt>
                <c:pt idx="45451">
                  <c:v>11619.999</c:v>
                </c:pt>
                <c:pt idx="45452">
                  <c:v>11619.999</c:v>
                </c:pt>
                <c:pt idx="45453">
                  <c:v>11619.999</c:v>
                </c:pt>
                <c:pt idx="45454">
                  <c:v>11619.999</c:v>
                </c:pt>
                <c:pt idx="45455">
                  <c:v>11621.999</c:v>
                </c:pt>
                <c:pt idx="45456">
                  <c:v>11621.999</c:v>
                </c:pt>
                <c:pt idx="45457">
                  <c:v>11621.999</c:v>
                </c:pt>
                <c:pt idx="45458">
                  <c:v>11621.999</c:v>
                </c:pt>
                <c:pt idx="45459">
                  <c:v>11621.999</c:v>
                </c:pt>
                <c:pt idx="45460">
                  <c:v>11621.999</c:v>
                </c:pt>
                <c:pt idx="45461">
                  <c:v>11622.999</c:v>
                </c:pt>
                <c:pt idx="45462">
                  <c:v>11622.999</c:v>
                </c:pt>
                <c:pt idx="45463">
                  <c:v>11622.999</c:v>
                </c:pt>
                <c:pt idx="45464">
                  <c:v>11622.999</c:v>
                </c:pt>
                <c:pt idx="45465">
                  <c:v>11622.999</c:v>
                </c:pt>
                <c:pt idx="45466">
                  <c:v>11622.999</c:v>
                </c:pt>
                <c:pt idx="45467">
                  <c:v>11622.999</c:v>
                </c:pt>
                <c:pt idx="45468">
                  <c:v>11623.999</c:v>
                </c:pt>
                <c:pt idx="45469">
                  <c:v>11623.999</c:v>
                </c:pt>
                <c:pt idx="45470">
                  <c:v>11623.999</c:v>
                </c:pt>
                <c:pt idx="45471">
                  <c:v>11623.999</c:v>
                </c:pt>
                <c:pt idx="45472">
                  <c:v>11623.999</c:v>
                </c:pt>
                <c:pt idx="45473">
                  <c:v>11624.999</c:v>
                </c:pt>
                <c:pt idx="45474">
                  <c:v>11624.999</c:v>
                </c:pt>
                <c:pt idx="45475">
                  <c:v>11624.999</c:v>
                </c:pt>
                <c:pt idx="45476">
                  <c:v>11624.999</c:v>
                </c:pt>
                <c:pt idx="45477">
                  <c:v>11626.999</c:v>
                </c:pt>
                <c:pt idx="45478">
                  <c:v>11626.999</c:v>
                </c:pt>
                <c:pt idx="45479">
                  <c:v>11626.999</c:v>
                </c:pt>
                <c:pt idx="45480">
                  <c:v>11626.999</c:v>
                </c:pt>
                <c:pt idx="45481">
                  <c:v>11626.999</c:v>
                </c:pt>
                <c:pt idx="45482">
                  <c:v>11626.999</c:v>
                </c:pt>
                <c:pt idx="45483">
                  <c:v>11627.999</c:v>
                </c:pt>
                <c:pt idx="45484">
                  <c:v>11627.999</c:v>
                </c:pt>
                <c:pt idx="45485">
                  <c:v>11627.999</c:v>
                </c:pt>
                <c:pt idx="45486">
                  <c:v>11627.999</c:v>
                </c:pt>
                <c:pt idx="45487">
                  <c:v>11627.999</c:v>
                </c:pt>
                <c:pt idx="45488">
                  <c:v>11627.999</c:v>
                </c:pt>
                <c:pt idx="45489">
                  <c:v>11627.999</c:v>
                </c:pt>
                <c:pt idx="45490">
                  <c:v>11628.999</c:v>
                </c:pt>
                <c:pt idx="45491">
                  <c:v>11628.999</c:v>
                </c:pt>
                <c:pt idx="45492">
                  <c:v>11628.999</c:v>
                </c:pt>
                <c:pt idx="45493">
                  <c:v>11628.999</c:v>
                </c:pt>
                <c:pt idx="45494">
                  <c:v>11629.999</c:v>
                </c:pt>
                <c:pt idx="45495">
                  <c:v>11629.999</c:v>
                </c:pt>
                <c:pt idx="45496">
                  <c:v>11629.999</c:v>
                </c:pt>
                <c:pt idx="45497">
                  <c:v>11629.999</c:v>
                </c:pt>
                <c:pt idx="45498">
                  <c:v>11631.999</c:v>
                </c:pt>
                <c:pt idx="45499">
                  <c:v>11631.999</c:v>
                </c:pt>
                <c:pt idx="45500">
                  <c:v>11631.999</c:v>
                </c:pt>
                <c:pt idx="45501">
                  <c:v>11631.999</c:v>
                </c:pt>
                <c:pt idx="45502">
                  <c:v>11631.999</c:v>
                </c:pt>
                <c:pt idx="45503">
                  <c:v>11631.999</c:v>
                </c:pt>
                <c:pt idx="45504">
                  <c:v>11632.999</c:v>
                </c:pt>
                <c:pt idx="45505">
                  <c:v>11632.999</c:v>
                </c:pt>
                <c:pt idx="45506">
                  <c:v>11632.999</c:v>
                </c:pt>
                <c:pt idx="45507">
                  <c:v>11632.999</c:v>
                </c:pt>
                <c:pt idx="45508">
                  <c:v>11632.999</c:v>
                </c:pt>
                <c:pt idx="45509">
                  <c:v>11632.999</c:v>
                </c:pt>
                <c:pt idx="45510">
                  <c:v>11632.999</c:v>
                </c:pt>
                <c:pt idx="45511">
                  <c:v>11633.999</c:v>
                </c:pt>
                <c:pt idx="45512">
                  <c:v>11633.999</c:v>
                </c:pt>
                <c:pt idx="45513">
                  <c:v>11633.999</c:v>
                </c:pt>
                <c:pt idx="45514">
                  <c:v>11633.999</c:v>
                </c:pt>
                <c:pt idx="45515">
                  <c:v>11634.999</c:v>
                </c:pt>
                <c:pt idx="45516">
                  <c:v>11634.999</c:v>
                </c:pt>
                <c:pt idx="45517">
                  <c:v>11634.999</c:v>
                </c:pt>
                <c:pt idx="45518">
                  <c:v>11634.999</c:v>
                </c:pt>
                <c:pt idx="45519">
                  <c:v>11634.999</c:v>
                </c:pt>
                <c:pt idx="45520">
                  <c:v>11636.999</c:v>
                </c:pt>
                <c:pt idx="45521">
                  <c:v>11636.999</c:v>
                </c:pt>
                <c:pt idx="45522">
                  <c:v>11636.999</c:v>
                </c:pt>
                <c:pt idx="45523">
                  <c:v>11636.999</c:v>
                </c:pt>
                <c:pt idx="45524">
                  <c:v>11636.999</c:v>
                </c:pt>
                <c:pt idx="45525">
                  <c:v>11636.999</c:v>
                </c:pt>
                <c:pt idx="45526">
                  <c:v>11637.999</c:v>
                </c:pt>
                <c:pt idx="45527">
                  <c:v>11637.999</c:v>
                </c:pt>
                <c:pt idx="45528">
                  <c:v>11637.999</c:v>
                </c:pt>
                <c:pt idx="45529">
                  <c:v>11637.999</c:v>
                </c:pt>
                <c:pt idx="45530">
                  <c:v>11637.999</c:v>
                </c:pt>
                <c:pt idx="45531">
                  <c:v>11637.999</c:v>
                </c:pt>
                <c:pt idx="45532">
                  <c:v>11637.999</c:v>
                </c:pt>
                <c:pt idx="45533">
                  <c:v>11638.999</c:v>
                </c:pt>
                <c:pt idx="45534">
                  <c:v>11638.999</c:v>
                </c:pt>
                <c:pt idx="45535">
                  <c:v>11638.999</c:v>
                </c:pt>
                <c:pt idx="45536">
                  <c:v>11638.999</c:v>
                </c:pt>
                <c:pt idx="45537">
                  <c:v>11639.999</c:v>
                </c:pt>
                <c:pt idx="45538">
                  <c:v>11639.999</c:v>
                </c:pt>
                <c:pt idx="45539">
                  <c:v>11639.999</c:v>
                </c:pt>
                <c:pt idx="45540">
                  <c:v>11639.999</c:v>
                </c:pt>
                <c:pt idx="45541">
                  <c:v>11641.999</c:v>
                </c:pt>
                <c:pt idx="45542">
                  <c:v>11641.999</c:v>
                </c:pt>
                <c:pt idx="45543">
                  <c:v>11641.999</c:v>
                </c:pt>
                <c:pt idx="45544">
                  <c:v>11641.999</c:v>
                </c:pt>
                <c:pt idx="45545">
                  <c:v>11641.999</c:v>
                </c:pt>
                <c:pt idx="45546">
                  <c:v>11641.999</c:v>
                </c:pt>
                <c:pt idx="45547">
                  <c:v>11642.999</c:v>
                </c:pt>
                <c:pt idx="45548">
                  <c:v>11642.999</c:v>
                </c:pt>
                <c:pt idx="45549">
                  <c:v>11642.999</c:v>
                </c:pt>
                <c:pt idx="45550">
                  <c:v>11642.999</c:v>
                </c:pt>
                <c:pt idx="45551">
                  <c:v>11642.999</c:v>
                </c:pt>
                <c:pt idx="45552">
                  <c:v>11642.999</c:v>
                </c:pt>
                <c:pt idx="45553">
                  <c:v>11642.999</c:v>
                </c:pt>
                <c:pt idx="45554">
                  <c:v>11643.999</c:v>
                </c:pt>
                <c:pt idx="45555">
                  <c:v>11643.999</c:v>
                </c:pt>
                <c:pt idx="45556">
                  <c:v>11643.999</c:v>
                </c:pt>
                <c:pt idx="45557">
                  <c:v>11643.999</c:v>
                </c:pt>
                <c:pt idx="45558">
                  <c:v>11644.999</c:v>
                </c:pt>
                <c:pt idx="45559">
                  <c:v>11644.999</c:v>
                </c:pt>
                <c:pt idx="45560">
                  <c:v>11644.999</c:v>
                </c:pt>
                <c:pt idx="45561">
                  <c:v>11644.999</c:v>
                </c:pt>
                <c:pt idx="45562">
                  <c:v>11644.999</c:v>
                </c:pt>
                <c:pt idx="45563">
                  <c:v>11646.999</c:v>
                </c:pt>
                <c:pt idx="45564">
                  <c:v>11646.999</c:v>
                </c:pt>
                <c:pt idx="45565">
                  <c:v>11646.999</c:v>
                </c:pt>
                <c:pt idx="45566">
                  <c:v>11646.999</c:v>
                </c:pt>
                <c:pt idx="45567">
                  <c:v>11646.999</c:v>
                </c:pt>
                <c:pt idx="45568">
                  <c:v>11646.999</c:v>
                </c:pt>
                <c:pt idx="45569">
                  <c:v>11647.999</c:v>
                </c:pt>
                <c:pt idx="45570">
                  <c:v>11647.999</c:v>
                </c:pt>
                <c:pt idx="45571">
                  <c:v>11647.999</c:v>
                </c:pt>
                <c:pt idx="45572">
                  <c:v>11647.999</c:v>
                </c:pt>
                <c:pt idx="45573">
                  <c:v>11647.999</c:v>
                </c:pt>
                <c:pt idx="45574">
                  <c:v>11647.999</c:v>
                </c:pt>
                <c:pt idx="45575">
                  <c:v>11648.999</c:v>
                </c:pt>
                <c:pt idx="45576">
                  <c:v>11648.999</c:v>
                </c:pt>
                <c:pt idx="45577">
                  <c:v>11648.999</c:v>
                </c:pt>
                <c:pt idx="45578">
                  <c:v>11648.999</c:v>
                </c:pt>
                <c:pt idx="45579">
                  <c:v>11648.999</c:v>
                </c:pt>
                <c:pt idx="45580">
                  <c:v>11649.999</c:v>
                </c:pt>
                <c:pt idx="45581">
                  <c:v>11649.999</c:v>
                </c:pt>
                <c:pt idx="45582">
                  <c:v>11649.999</c:v>
                </c:pt>
                <c:pt idx="45583">
                  <c:v>11649.999</c:v>
                </c:pt>
                <c:pt idx="45584">
                  <c:v>11651.999</c:v>
                </c:pt>
                <c:pt idx="45585">
                  <c:v>11651.999</c:v>
                </c:pt>
                <c:pt idx="45586">
                  <c:v>11651.999</c:v>
                </c:pt>
                <c:pt idx="45587">
                  <c:v>11651.999</c:v>
                </c:pt>
                <c:pt idx="45588">
                  <c:v>11651.999</c:v>
                </c:pt>
                <c:pt idx="45589">
                  <c:v>11651.999</c:v>
                </c:pt>
                <c:pt idx="45590">
                  <c:v>11652.999</c:v>
                </c:pt>
                <c:pt idx="45591">
                  <c:v>11652.999</c:v>
                </c:pt>
                <c:pt idx="45592">
                  <c:v>11652.999</c:v>
                </c:pt>
                <c:pt idx="45593">
                  <c:v>11652.999</c:v>
                </c:pt>
                <c:pt idx="45594">
                  <c:v>11652.999</c:v>
                </c:pt>
                <c:pt idx="45595">
                  <c:v>11652.999</c:v>
                </c:pt>
                <c:pt idx="45596">
                  <c:v>11652.999</c:v>
                </c:pt>
                <c:pt idx="45597">
                  <c:v>11653.999</c:v>
                </c:pt>
                <c:pt idx="45598">
                  <c:v>11653.999</c:v>
                </c:pt>
                <c:pt idx="45599">
                  <c:v>11653.999</c:v>
                </c:pt>
                <c:pt idx="45600">
                  <c:v>11653.999</c:v>
                </c:pt>
                <c:pt idx="45601">
                  <c:v>11654.999</c:v>
                </c:pt>
                <c:pt idx="45602">
                  <c:v>11654.999</c:v>
                </c:pt>
                <c:pt idx="45603">
                  <c:v>11654.999</c:v>
                </c:pt>
                <c:pt idx="45604">
                  <c:v>11654.999</c:v>
                </c:pt>
                <c:pt idx="45605">
                  <c:v>11656.999</c:v>
                </c:pt>
                <c:pt idx="45606">
                  <c:v>11656.999</c:v>
                </c:pt>
                <c:pt idx="45607">
                  <c:v>11656.999</c:v>
                </c:pt>
                <c:pt idx="45608">
                  <c:v>11656.999</c:v>
                </c:pt>
                <c:pt idx="45609">
                  <c:v>11656.999</c:v>
                </c:pt>
                <c:pt idx="45610">
                  <c:v>11656.999</c:v>
                </c:pt>
                <c:pt idx="45611">
                  <c:v>11657.999</c:v>
                </c:pt>
                <c:pt idx="45612">
                  <c:v>11657.999</c:v>
                </c:pt>
                <c:pt idx="45613">
                  <c:v>11657.999</c:v>
                </c:pt>
                <c:pt idx="45614">
                  <c:v>11657.999</c:v>
                </c:pt>
                <c:pt idx="45615">
                  <c:v>11657.999</c:v>
                </c:pt>
                <c:pt idx="45616">
                  <c:v>11657.999</c:v>
                </c:pt>
                <c:pt idx="45617">
                  <c:v>11657.999</c:v>
                </c:pt>
                <c:pt idx="45618">
                  <c:v>11658.999</c:v>
                </c:pt>
                <c:pt idx="45619">
                  <c:v>11658.999</c:v>
                </c:pt>
                <c:pt idx="45620">
                  <c:v>11658.999</c:v>
                </c:pt>
                <c:pt idx="45621">
                  <c:v>11658.999</c:v>
                </c:pt>
                <c:pt idx="45622">
                  <c:v>11659.999</c:v>
                </c:pt>
                <c:pt idx="45623">
                  <c:v>11659.999</c:v>
                </c:pt>
                <c:pt idx="45624">
                  <c:v>11659.999</c:v>
                </c:pt>
                <c:pt idx="45625">
                  <c:v>11659.999</c:v>
                </c:pt>
                <c:pt idx="45626">
                  <c:v>11659.999</c:v>
                </c:pt>
                <c:pt idx="45627">
                  <c:v>11661.999</c:v>
                </c:pt>
                <c:pt idx="45628">
                  <c:v>11661.999</c:v>
                </c:pt>
                <c:pt idx="45629">
                  <c:v>11661.999</c:v>
                </c:pt>
                <c:pt idx="45630">
                  <c:v>11661.999</c:v>
                </c:pt>
                <c:pt idx="45631">
                  <c:v>11661.999</c:v>
                </c:pt>
                <c:pt idx="45632">
                  <c:v>11661.999</c:v>
                </c:pt>
                <c:pt idx="45633">
                  <c:v>11662.999</c:v>
                </c:pt>
                <c:pt idx="45634">
                  <c:v>11662.999</c:v>
                </c:pt>
                <c:pt idx="45635">
                  <c:v>11662.999</c:v>
                </c:pt>
                <c:pt idx="45636">
                  <c:v>11662.999</c:v>
                </c:pt>
                <c:pt idx="45637">
                  <c:v>11662.999</c:v>
                </c:pt>
                <c:pt idx="45638">
                  <c:v>11662.999</c:v>
                </c:pt>
                <c:pt idx="45639">
                  <c:v>11662.999</c:v>
                </c:pt>
                <c:pt idx="45640">
                  <c:v>11663.999</c:v>
                </c:pt>
                <c:pt idx="45641">
                  <c:v>11663.999</c:v>
                </c:pt>
                <c:pt idx="45642">
                  <c:v>11663.999</c:v>
                </c:pt>
                <c:pt idx="45643">
                  <c:v>11663.999</c:v>
                </c:pt>
                <c:pt idx="45644">
                  <c:v>11664.999</c:v>
                </c:pt>
                <c:pt idx="45645">
                  <c:v>11664.999</c:v>
                </c:pt>
                <c:pt idx="45646">
                  <c:v>11664.999</c:v>
                </c:pt>
                <c:pt idx="45647">
                  <c:v>11664.999</c:v>
                </c:pt>
                <c:pt idx="45648">
                  <c:v>11666.999</c:v>
                </c:pt>
                <c:pt idx="45649">
                  <c:v>11666.999</c:v>
                </c:pt>
                <c:pt idx="45650">
                  <c:v>11666.999</c:v>
                </c:pt>
                <c:pt idx="45651">
                  <c:v>11666.999</c:v>
                </c:pt>
                <c:pt idx="45652">
                  <c:v>11666.999</c:v>
                </c:pt>
                <c:pt idx="45653">
                  <c:v>11666.999</c:v>
                </c:pt>
                <c:pt idx="45654">
                  <c:v>11667.999</c:v>
                </c:pt>
                <c:pt idx="45655">
                  <c:v>11667.999</c:v>
                </c:pt>
                <c:pt idx="45656">
                  <c:v>11667.999</c:v>
                </c:pt>
                <c:pt idx="45657">
                  <c:v>11667.999</c:v>
                </c:pt>
                <c:pt idx="45658">
                  <c:v>11667.999</c:v>
                </c:pt>
                <c:pt idx="45659">
                  <c:v>11667.999</c:v>
                </c:pt>
                <c:pt idx="45660">
                  <c:v>11667.999</c:v>
                </c:pt>
                <c:pt idx="45661">
                  <c:v>11668.999</c:v>
                </c:pt>
                <c:pt idx="45662">
                  <c:v>11668.999</c:v>
                </c:pt>
                <c:pt idx="45663">
                  <c:v>11668.999</c:v>
                </c:pt>
                <c:pt idx="45664">
                  <c:v>11668.999</c:v>
                </c:pt>
                <c:pt idx="45665">
                  <c:v>11669.999</c:v>
                </c:pt>
                <c:pt idx="45666">
                  <c:v>11669.999</c:v>
                </c:pt>
                <c:pt idx="45667">
                  <c:v>11669.999</c:v>
                </c:pt>
                <c:pt idx="45668">
                  <c:v>11669.999</c:v>
                </c:pt>
                <c:pt idx="45669">
                  <c:v>11669.999</c:v>
                </c:pt>
                <c:pt idx="45670">
                  <c:v>11671.999</c:v>
                </c:pt>
                <c:pt idx="45671">
                  <c:v>11671.999</c:v>
                </c:pt>
                <c:pt idx="45672">
                  <c:v>11671.999</c:v>
                </c:pt>
                <c:pt idx="45673">
                  <c:v>11671.999</c:v>
                </c:pt>
                <c:pt idx="45674">
                  <c:v>11671.999</c:v>
                </c:pt>
                <c:pt idx="45675">
                  <c:v>11671.999</c:v>
                </c:pt>
                <c:pt idx="45676">
                  <c:v>11672.999</c:v>
                </c:pt>
                <c:pt idx="45677">
                  <c:v>11672.999</c:v>
                </c:pt>
                <c:pt idx="45678">
                  <c:v>11672.999</c:v>
                </c:pt>
                <c:pt idx="45679">
                  <c:v>11672.999</c:v>
                </c:pt>
                <c:pt idx="45680">
                  <c:v>11672.999</c:v>
                </c:pt>
                <c:pt idx="45681">
                  <c:v>11672.999</c:v>
                </c:pt>
                <c:pt idx="45682">
                  <c:v>11673.999</c:v>
                </c:pt>
                <c:pt idx="45683">
                  <c:v>11673.999</c:v>
                </c:pt>
                <c:pt idx="45684">
                  <c:v>11673.999</c:v>
                </c:pt>
                <c:pt idx="45685">
                  <c:v>11673.999</c:v>
                </c:pt>
                <c:pt idx="45686">
                  <c:v>11673.999</c:v>
                </c:pt>
                <c:pt idx="45687">
                  <c:v>11674.999</c:v>
                </c:pt>
                <c:pt idx="45688">
                  <c:v>11674.999</c:v>
                </c:pt>
                <c:pt idx="45689">
                  <c:v>11674.999</c:v>
                </c:pt>
                <c:pt idx="45690">
                  <c:v>11674.999</c:v>
                </c:pt>
                <c:pt idx="45691">
                  <c:v>11676.999</c:v>
                </c:pt>
                <c:pt idx="45692">
                  <c:v>11676.999</c:v>
                </c:pt>
                <c:pt idx="45693">
                  <c:v>11676.999</c:v>
                </c:pt>
                <c:pt idx="45694">
                  <c:v>11676.999</c:v>
                </c:pt>
                <c:pt idx="45695">
                  <c:v>11676.999</c:v>
                </c:pt>
                <c:pt idx="45696">
                  <c:v>11676.999</c:v>
                </c:pt>
                <c:pt idx="45697">
                  <c:v>11677.999</c:v>
                </c:pt>
                <c:pt idx="45698">
                  <c:v>11677.999</c:v>
                </c:pt>
                <c:pt idx="45699">
                  <c:v>11677.999</c:v>
                </c:pt>
                <c:pt idx="45700">
                  <c:v>11677.999</c:v>
                </c:pt>
                <c:pt idx="45701">
                  <c:v>11677.999</c:v>
                </c:pt>
                <c:pt idx="45702">
                  <c:v>11677.999</c:v>
                </c:pt>
                <c:pt idx="45703">
                  <c:v>11677.999</c:v>
                </c:pt>
                <c:pt idx="45704">
                  <c:v>11678.999</c:v>
                </c:pt>
                <c:pt idx="45705">
                  <c:v>11678.999</c:v>
                </c:pt>
                <c:pt idx="45706">
                  <c:v>11678.999</c:v>
                </c:pt>
                <c:pt idx="45707">
                  <c:v>11678.999</c:v>
                </c:pt>
                <c:pt idx="45708">
                  <c:v>11679.999</c:v>
                </c:pt>
                <c:pt idx="45709">
                  <c:v>11679.999</c:v>
                </c:pt>
                <c:pt idx="45710">
                  <c:v>11679.999</c:v>
                </c:pt>
                <c:pt idx="45711">
                  <c:v>11679.999</c:v>
                </c:pt>
                <c:pt idx="45712">
                  <c:v>11681.999</c:v>
                </c:pt>
                <c:pt idx="45713">
                  <c:v>11681.999</c:v>
                </c:pt>
                <c:pt idx="45714">
                  <c:v>11681.999</c:v>
                </c:pt>
                <c:pt idx="45715">
                  <c:v>11681.999</c:v>
                </c:pt>
                <c:pt idx="45716">
                  <c:v>11681.999</c:v>
                </c:pt>
                <c:pt idx="45717">
                  <c:v>11681.999</c:v>
                </c:pt>
                <c:pt idx="45718">
                  <c:v>11682.999</c:v>
                </c:pt>
                <c:pt idx="45719">
                  <c:v>11682.999</c:v>
                </c:pt>
                <c:pt idx="45720">
                  <c:v>11682.999</c:v>
                </c:pt>
                <c:pt idx="45721">
                  <c:v>11682.999</c:v>
                </c:pt>
                <c:pt idx="45722">
                  <c:v>11682.999</c:v>
                </c:pt>
                <c:pt idx="45723">
                  <c:v>11682.999</c:v>
                </c:pt>
                <c:pt idx="45724">
                  <c:v>11682.999</c:v>
                </c:pt>
                <c:pt idx="45725">
                  <c:v>11683.999</c:v>
                </c:pt>
                <c:pt idx="45726">
                  <c:v>11683.999</c:v>
                </c:pt>
                <c:pt idx="45727">
                  <c:v>11683.999</c:v>
                </c:pt>
                <c:pt idx="45728">
                  <c:v>11683.999</c:v>
                </c:pt>
                <c:pt idx="45729">
                  <c:v>11684.999</c:v>
                </c:pt>
                <c:pt idx="45730">
                  <c:v>11684.999</c:v>
                </c:pt>
                <c:pt idx="45731">
                  <c:v>11684.999</c:v>
                </c:pt>
                <c:pt idx="45732">
                  <c:v>11684.999</c:v>
                </c:pt>
                <c:pt idx="45733">
                  <c:v>11684.999</c:v>
                </c:pt>
                <c:pt idx="45734">
                  <c:v>11686.999</c:v>
                </c:pt>
                <c:pt idx="45735">
                  <c:v>11686.999</c:v>
                </c:pt>
                <c:pt idx="45736">
                  <c:v>11686.999</c:v>
                </c:pt>
                <c:pt idx="45737">
                  <c:v>11686.999</c:v>
                </c:pt>
                <c:pt idx="45738">
                  <c:v>11686.999</c:v>
                </c:pt>
                <c:pt idx="45739">
                  <c:v>11686.999</c:v>
                </c:pt>
                <c:pt idx="45740">
                  <c:v>11687.999</c:v>
                </c:pt>
                <c:pt idx="45741">
                  <c:v>11687.999</c:v>
                </c:pt>
                <c:pt idx="45742">
                  <c:v>11687.999</c:v>
                </c:pt>
                <c:pt idx="45743">
                  <c:v>11687.999</c:v>
                </c:pt>
                <c:pt idx="45744">
                  <c:v>11687.999</c:v>
                </c:pt>
                <c:pt idx="45745">
                  <c:v>11687.999</c:v>
                </c:pt>
                <c:pt idx="45746">
                  <c:v>11687.999</c:v>
                </c:pt>
                <c:pt idx="45747">
                  <c:v>11688.999</c:v>
                </c:pt>
                <c:pt idx="45748">
                  <c:v>11688.999</c:v>
                </c:pt>
                <c:pt idx="45749">
                  <c:v>11688.999</c:v>
                </c:pt>
                <c:pt idx="45750">
                  <c:v>11688.999</c:v>
                </c:pt>
                <c:pt idx="45751">
                  <c:v>11689.999</c:v>
                </c:pt>
                <c:pt idx="45752">
                  <c:v>11689.999</c:v>
                </c:pt>
                <c:pt idx="45753">
                  <c:v>11689.999</c:v>
                </c:pt>
                <c:pt idx="45754">
                  <c:v>11689.999</c:v>
                </c:pt>
                <c:pt idx="45755">
                  <c:v>11691.999</c:v>
                </c:pt>
                <c:pt idx="45756">
                  <c:v>11691.999</c:v>
                </c:pt>
                <c:pt idx="45757">
                  <c:v>11691.999</c:v>
                </c:pt>
                <c:pt idx="45758">
                  <c:v>11691.999</c:v>
                </c:pt>
                <c:pt idx="45759">
                  <c:v>11691.999</c:v>
                </c:pt>
                <c:pt idx="45760">
                  <c:v>11691.999</c:v>
                </c:pt>
                <c:pt idx="45761">
                  <c:v>11692.999</c:v>
                </c:pt>
                <c:pt idx="45762">
                  <c:v>11692.999</c:v>
                </c:pt>
                <c:pt idx="45763">
                  <c:v>11692.999</c:v>
                </c:pt>
                <c:pt idx="45764">
                  <c:v>11692.999</c:v>
                </c:pt>
                <c:pt idx="45765">
                  <c:v>11692.999</c:v>
                </c:pt>
                <c:pt idx="45766">
                  <c:v>11692.999</c:v>
                </c:pt>
                <c:pt idx="45767">
                  <c:v>11692.999</c:v>
                </c:pt>
                <c:pt idx="45768">
                  <c:v>11693.999</c:v>
                </c:pt>
                <c:pt idx="45769">
                  <c:v>11693.999</c:v>
                </c:pt>
                <c:pt idx="45770">
                  <c:v>11693.999</c:v>
                </c:pt>
                <c:pt idx="45771">
                  <c:v>11693.999</c:v>
                </c:pt>
                <c:pt idx="45772">
                  <c:v>11694.999</c:v>
                </c:pt>
                <c:pt idx="45773">
                  <c:v>11694.999</c:v>
                </c:pt>
                <c:pt idx="45774">
                  <c:v>11694.999</c:v>
                </c:pt>
                <c:pt idx="45775">
                  <c:v>11694.999</c:v>
                </c:pt>
                <c:pt idx="45776">
                  <c:v>11694.999</c:v>
                </c:pt>
                <c:pt idx="45777">
                  <c:v>11696.999</c:v>
                </c:pt>
                <c:pt idx="45778">
                  <c:v>11696.999</c:v>
                </c:pt>
                <c:pt idx="45779">
                  <c:v>11696.999</c:v>
                </c:pt>
                <c:pt idx="45780">
                  <c:v>11696.999</c:v>
                </c:pt>
                <c:pt idx="45781">
                  <c:v>11696.999</c:v>
                </c:pt>
                <c:pt idx="45782">
                  <c:v>11696.999</c:v>
                </c:pt>
                <c:pt idx="45783">
                  <c:v>11697.999</c:v>
                </c:pt>
                <c:pt idx="45784">
                  <c:v>11697.999</c:v>
                </c:pt>
                <c:pt idx="45785">
                  <c:v>11697.999</c:v>
                </c:pt>
                <c:pt idx="45786">
                  <c:v>11697.999</c:v>
                </c:pt>
                <c:pt idx="45787">
                  <c:v>11697.999</c:v>
                </c:pt>
                <c:pt idx="45788">
                  <c:v>11697.999</c:v>
                </c:pt>
                <c:pt idx="45789">
                  <c:v>11698.999</c:v>
                </c:pt>
                <c:pt idx="45790">
                  <c:v>11698.999</c:v>
                </c:pt>
                <c:pt idx="45791">
                  <c:v>11698.999</c:v>
                </c:pt>
                <c:pt idx="45792">
                  <c:v>11698.999</c:v>
                </c:pt>
                <c:pt idx="45793">
                  <c:v>11698.999</c:v>
                </c:pt>
                <c:pt idx="45794">
                  <c:v>11699.999</c:v>
                </c:pt>
                <c:pt idx="45795">
                  <c:v>11699.999</c:v>
                </c:pt>
                <c:pt idx="45796">
                  <c:v>11699.999</c:v>
                </c:pt>
                <c:pt idx="45797">
                  <c:v>11699.999</c:v>
                </c:pt>
                <c:pt idx="45798">
                  <c:v>11701.999</c:v>
                </c:pt>
                <c:pt idx="45799">
                  <c:v>11701.999</c:v>
                </c:pt>
                <c:pt idx="45800">
                  <c:v>11701.999</c:v>
                </c:pt>
                <c:pt idx="45801">
                  <c:v>11701.999</c:v>
                </c:pt>
                <c:pt idx="45802">
                  <c:v>11701.999</c:v>
                </c:pt>
                <c:pt idx="45803">
                  <c:v>11701.999</c:v>
                </c:pt>
                <c:pt idx="45804">
                  <c:v>11702.999</c:v>
                </c:pt>
                <c:pt idx="45805">
                  <c:v>11702.999</c:v>
                </c:pt>
                <c:pt idx="45806">
                  <c:v>11702.999</c:v>
                </c:pt>
                <c:pt idx="45807">
                  <c:v>11702.999</c:v>
                </c:pt>
                <c:pt idx="45808">
                  <c:v>11702.999</c:v>
                </c:pt>
                <c:pt idx="45809">
                  <c:v>11702.999</c:v>
                </c:pt>
                <c:pt idx="45810">
                  <c:v>11702.999</c:v>
                </c:pt>
                <c:pt idx="45811">
                  <c:v>11703.999</c:v>
                </c:pt>
                <c:pt idx="45812">
                  <c:v>11703.999</c:v>
                </c:pt>
                <c:pt idx="45813">
                  <c:v>11703.999</c:v>
                </c:pt>
                <c:pt idx="45814">
                  <c:v>11703.999</c:v>
                </c:pt>
                <c:pt idx="45815">
                  <c:v>11704.999</c:v>
                </c:pt>
                <c:pt idx="45816">
                  <c:v>11704.999</c:v>
                </c:pt>
                <c:pt idx="45817">
                  <c:v>11704.999</c:v>
                </c:pt>
                <c:pt idx="45818">
                  <c:v>11704.999</c:v>
                </c:pt>
                <c:pt idx="45819">
                  <c:v>11706.999</c:v>
                </c:pt>
                <c:pt idx="45820">
                  <c:v>11706.999</c:v>
                </c:pt>
                <c:pt idx="45821">
                  <c:v>11706.999</c:v>
                </c:pt>
                <c:pt idx="45822">
                  <c:v>11706.999</c:v>
                </c:pt>
                <c:pt idx="45823">
                  <c:v>11706.999</c:v>
                </c:pt>
                <c:pt idx="45824">
                  <c:v>11706.999</c:v>
                </c:pt>
                <c:pt idx="45825">
                  <c:v>11707.999</c:v>
                </c:pt>
                <c:pt idx="45826">
                  <c:v>11707.999</c:v>
                </c:pt>
                <c:pt idx="45827">
                  <c:v>11707.999</c:v>
                </c:pt>
                <c:pt idx="45828">
                  <c:v>11707.999</c:v>
                </c:pt>
                <c:pt idx="45829">
                  <c:v>11707.999</c:v>
                </c:pt>
                <c:pt idx="45830">
                  <c:v>11707.999</c:v>
                </c:pt>
                <c:pt idx="45831">
                  <c:v>11707.999</c:v>
                </c:pt>
                <c:pt idx="45832">
                  <c:v>11708.999</c:v>
                </c:pt>
                <c:pt idx="45833">
                  <c:v>11708.999</c:v>
                </c:pt>
                <c:pt idx="45834">
                  <c:v>11708.999</c:v>
                </c:pt>
                <c:pt idx="45835">
                  <c:v>11708.999</c:v>
                </c:pt>
                <c:pt idx="45836">
                  <c:v>11709.999</c:v>
                </c:pt>
                <c:pt idx="45837">
                  <c:v>11709.999</c:v>
                </c:pt>
                <c:pt idx="45838">
                  <c:v>11709.999</c:v>
                </c:pt>
                <c:pt idx="45839">
                  <c:v>11709.999</c:v>
                </c:pt>
                <c:pt idx="45840">
                  <c:v>11709.999</c:v>
                </c:pt>
                <c:pt idx="45841">
                  <c:v>11711.999</c:v>
                </c:pt>
                <c:pt idx="45842">
                  <c:v>11711.999</c:v>
                </c:pt>
                <c:pt idx="45843">
                  <c:v>11711.999</c:v>
                </c:pt>
                <c:pt idx="45844">
                  <c:v>11711.999</c:v>
                </c:pt>
                <c:pt idx="45845">
                  <c:v>11711.999</c:v>
                </c:pt>
                <c:pt idx="45846">
                  <c:v>11711.999</c:v>
                </c:pt>
                <c:pt idx="45847">
                  <c:v>11712.999</c:v>
                </c:pt>
                <c:pt idx="45848">
                  <c:v>11712.999</c:v>
                </c:pt>
                <c:pt idx="45849">
                  <c:v>11712.999</c:v>
                </c:pt>
                <c:pt idx="45850">
                  <c:v>11712.999</c:v>
                </c:pt>
                <c:pt idx="45851">
                  <c:v>11712.999</c:v>
                </c:pt>
                <c:pt idx="45852">
                  <c:v>11712.999</c:v>
                </c:pt>
                <c:pt idx="45853">
                  <c:v>11712.999</c:v>
                </c:pt>
                <c:pt idx="45854">
                  <c:v>11713.999</c:v>
                </c:pt>
                <c:pt idx="45855">
                  <c:v>11713.999</c:v>
                </c:pt>
                <c:pt idx="45856">
                  <c:v>11713.999</c:v>
                </c:pt>
                <c:pt idx="45857">
                  <c:v>11713.999</c:v>
                </c:pt>
                <c:pt idx="45858">
                  <c:v>11714.999</c:v>
                </c:pt>
                <c:pt idx="45859">
                  <c:v>11714.999</c:v>
                </c:pt>
                <c:pt idx="45860">
                  <c:v>11714.999</c:v>
                </c:pt>
                <c:pt idx="45861">
                  <c:v>11714.999</c:v>
                </c:pt>
                <c:pt idx="45862">
                  <c:v>11716.999</c:v>
                </c:pt>
                <c:pt idx="45863">
                  <c:v>11716.999</c:v>
                </c:pt>
                <c:pt idx="45864">
                  <c:v>11716.999</c:v>
                </c:pt>
                <c:pt idx="45865">
                  <c:v>11716.999</c:v>
                </c:pt>
                <c:pt idx="45866">
                  <c:v>11716.999</c:v>
                </c:pt>
                <c:pt idx="45867">
                  <c:v>11716.999</c:v>
                </c:pt>
                <c:pt idx="45868">
                  <c:v>11717.999</c:v>
                </c:pt>
                <c:pt idx="45869">
                  <c:v>11717.999</c:v>
                </c:pt>
                <c:pt idx="45870">
                  <c:v>11717.999</c:v>
                </c:pt>
                <c:pt idx="45871">
                  <c:v>11717.999</c:v>
                </c:pt>
                <c:pt idx="45872">
                  <c:v>11717.999</c:v>
                </c:pt>
                <c:pt idx="45873">
                  <c:v>11717.999</c:v>
                </c:pt>
                <c:pt idx="45874">
                  <c:v>11717.999</c:v>
                </c:pt>
                <c:pt idx="45875">
                  <c:v>11718.999</c:v>
                </c:pt>
                <c:pt idx="45876">
                  <c:v>11718.999</c:v>
                </c:pt>
                <c:pt idx="45877">
                  <c:v>11718.999</c:v>
                </c:pt>
                <c:pt idx="45878">
                  <c:v>11718.999</c:v>
                </c:pt>
                <c:pt idx="45879">
                  <c:v>11719.999</c:v>
                </c:pt>
                <c:pt idx="45880">
                  <c:v>11719.999</c:v>
                </c:pt>
                <c:pt idx="45881">
                  <c:v>11719.999</c:v>
                </c:pt>
                <c:pt idx="45882">
                  <c:v>11719.999</c:v>
                </c:pt>
                <c:pt idx="45883">
                  <c:v>11719.999</c:v>
                </c:pt>
                <c:pt idx="45884">
                  <c:v>11721.999</c:v>
                </c:pt>
                <c:pt idx="45885">
                  <c:v>11721.999</c:v>
                </c:pt>
                <c:pt idx="45886">
                  <c:v>11721.999</c:v>
                </c:pt>
                <c:pt idx="45887">
                  <c:v>11721.999</c:v>
                </c:pt>
                <c:pt idx="45888">
                  <c:v>11721.999</c:v>
                </c:pt>
                <c:pt idx="45889">
                  <c:v>11721.999</c:v>
                </c:pt>
                <c:pt idx="45890">
                  <c:v>11722.999</c:v>
                </c:pt>
                <c:pt idx="45891">
                  <c:v>11722.999</c:v>
                </c:pt>
                <c:pt idx="45892">
                  <c:v>11722.999</c:v>
                </c:pt>
                <c:pt idx="45893">
                  <c:v>11722.999</c:v>
                </c:pt>
                <c:pt idx="45894">
                  <c:v>11722.999</c:v>
                </c:pt>
                <c:pt idx="45895">
                  <c:v>11722.999</c:v>
                </c:pt>
                <c:pt idx="45896">
                  <c:v>11723.999</c:v>
                </c:pt>
                <c:pt idx="45897">
                  <c:v>11723.999</c:v>
                </c:pt>
                <c:pt idx="45898">
                  <c:v>11723.999</c:v>
                </c:pt>
                <c:pt idx="45899">
                  <c:v>11723.999</c:v>
                </c:pt>
                <c:pt idx="45900">
                  <c:v>11723.999</c:v>
                </c:pt>
                <c:pt idx="45901">
                  <c:v>11724.999</c:v>
                </c:pt>
                <c:pt idx="45902">
                  <c:v>11724.999</c:v>
                </c:pt>
                <c:pt idx="45903">
                  <c:v>11724.999</c:v>
                </c:pt>
                <c:pt idx="45904">
                  <c:v>11724.999</c:v>
                </c:pt>
                <c:pt idx="45905">
                  <c:v>11726.999</c:v>
                </c:pt>
                <c:pt idx="45906">
                  <c:v>11726.999</c:v>
                </c:pt>
                <c:pt idx="45907">
                  <c:v>11726.999</c:v>
                </c:pt>
                <c:pt idx="45908">
                  <c:v>11726.999</c:v>
                </c:pt>
                <c:pt idx="45909">
                  <c:v>11726.999</c:v>
                </c:pt>
                <c:pt idx="45910">
                  <c:v>11726.999</c:v>
                </c:pt>
                <c:pt idx="45911">
                  <c:v>11727.999</c:v>
                </c:pt>
                <c:pt idx="45912">
                  <c:v>11727.999</c:v>
                </c:pt>
                <c:pt idx="45913">
                  <c:v>11727.999</c:v>
                </c:pt>
                <c:pt idx="45914">
                  <c:v>11727.999</c:v>
                </c:pt>
                <c:pt idx="45915">
                  <c:v>11727.999</c:v>
                </c:pt>
                <c:pt idx="45916">
                  <c:v>11727.999</c:v>
                </c:pt>
                <c:pt idx="45917">
                  <c:v>11727.999</c:v>
                </c:pt>
                <c:pt idx="45918">
                  <c:v>11728.999</c:v>
                </c:pt>
                <c:pt idx="45919">
                  <c:v>11728.999</c:v>
                </c:pt>
                <c:pt idx="45920">
                  <c:v>11728.999</c:v>
                </c:pt>
                <c:pt idx="45921">
                  <c:v>11728.999</c:v>
                </c:pt>
                <c:pt idx="45922">
                  <c:v>11729.999</c:v>
                </c:pt>
                <c:pt idx="45923">
                  <c:v>11729.999</c:v>
                </c:pt>
                <c:pt idx="45924">
                  <c:v>11729.999</c:v>
                </c:pt>
                <c:pt idx="45925">
                  <c:v>11729.999</c:v>
                </c:pt>
                <c:pt idx="45926">
                  <c:v>11731.999</c:v>
                </c:pt>
                <c:pt idx="45927">
                  <c:v>11731.999</c:v>
                </c:pt>
                <c:pt idx="45928">
                  <c:v>11731.999</c:v>
                </c:pt>
                <c:pt idx="45929">
                  <c:v>11731.999</c:v>
                </c:pt>
                <c:pt idx="45930">
                  <c:v>11731.999</c:v>
                </c:pt>
                <c:pt idx="45931">
                  <c:v>11731.999</c:v>
                </c:pt>
                <c:pt idx="45932">
                  <c:v>11732.999</c:v>
                </c:pt>
                <c:pt idx="45933">
                  <c:v>11732.999</c:v>
                </c:pt>
                <c:pt idx="45934">
                  <c:v>11732.999</c:v>
                </c:pt>
                <c:pt idx="45935">
                  <c:v>11732.999</c:v>
                </c:pt>
                <c:pt idx="45936">
                  <c:v>11732.999</c:v>
                </c:pt>
                <c:pt idx="45937">
                  <c:v>11732.999</c:v>
                </c:pt>
                <c:pt idx="45938">
                  <c:v>11732.999</c:v>
                </c:pt>
                <c:pt idx="45939">
                  <c:v>11733.999</c:v>
                </c:pt>
                <c:pt idx="45940">
                  <c:v>11733.999</c:v>
                </c:pt>
                <c:pt idx="45941">
                  <c:v>11733.999</c:v>
                </c:pt>
                <c:pt idx="45942">
                  <c:v>11733.999</c:v>
                </c:pt>
                <c:pt idx="45943">
                  <c:v>11734.999</c:v>
                </c:pt>
                <c:pt idx="45944">
                  <c:v>11734.999</c:v>
                </c:pt>
                <c:pt idx="45945">
                  <c:v>11734.999</c:v>
                </c:pt>
                <c:pt idx="45946">
                  <c:v>11734.999</c:v>
                </c:pt>
                <c:pt idx="45947">
                  <c:v>11734.999</c:v>
                </c:pt>
                <c:pt idx="45948">
                  <c:v>11736.999</c:v>
                </c:pt>
                <c:pt idx="45949">
                  <c:v>11736.999</c:v>
                </c:pt>
                <c:pt idx="45950">
                  <c:v>11736.999</c:v>
                </c:pt>
                <c:pt idx="45951">
                  <c:v>11736.999</c:v>
                </c:pt>
                <c:pt idx="45952">
                  <c:v>11736.999</c:v>
                </c:pt>
                <c:pt idx="45953">
                  <c:v>11736.999</c:v>
                </c:pt>
                <c:pt idx="45954">
                  <c:v>11737.999</c:v>
                </c:pt>
                <c:pt idx="45955">
                  <c:v>11737.999</c:v>
                </c:pt>
                <c:pt idx="45956">
                  <c:v>11737.999</c:v>
                </c:pt>
                <c:pt idx="45957">
                  <c:v>11737.999</c:v>
                </c:pt>
                <c:pt idx="45958">
                  <c:v>11737.999</c:v>
                </c:pt>
                <c:pt idx="45959">
                  <c:v>11737.999</c:v>
                </c:pt>
                <c:pt idx="45960">
                  <c:v>11737.999</c:v>
                </c:pt>
                <c:pt idx="45961">
                  <c:v>11738.999</c:v>
                </c:pt>
                <c:pt idx="45962">
                  <c:v>11738.999</c:v>
                </c:pt>
                <c:pt idx="45963">
                  <c:v>11738.999</c:v>
                </c:pt>
                <c:pt idx="45964">
                  <c:v>11738.999</c:v>
                </c:pt>
                <c:pt idx="45965">
                  <c:v>11739.999</c:v>
                </c:pt>
                <c:pt idx="45966">
                  <c:v>11739.999</c:v>
                </c:pt>
                <c:pt idx="45967">
                  <c:v>11739.999</c:v>
                </c:pt>
                <c:pt idx="45968">
                  <c:v>11739.999</c:v>
                </c:pt>
                <c:pt idx="45969">
                  <c:v>11741.999</c:v>
                </c:pt>
                <c:pt idx="45970">
                  <c:v>11741.999</c:v>
                </c:pt>
                <c:pt idx="45971">
                  <c:v>11741.999</c:v>
                </c:pt>
                <c:pt idx="45972">
                  <c:v>11741.999</c:v>
                </c:pt>
                <c:pt idx="45973">
                  <c:v>11741.999</c:v>
                </c:pt>
                <c:pt idx="45974">
                  <c:v>11741.999</c:v>
                </c:pt>
                <c:pt idx="45975">
                  <c:v>11742.999</c:v>
                </c:pt>
                <c:pt idx="45976">
                  <c:v>11742.999</c:v>
                </c:pt>
                <c:pt idx="45977">
                  <c:v>11742.999</c:v>
                </c:pt>
                <c:pt idx="45978">
                  <c:v>11742.999</c:v>
                </c:pt>
                <c:pt idx="45979">
                  <c:v>11742.999</c:v>
                </c:pt>
                <c:pt idx="45980">
                  <c:v>11742.999</c:v>
                </c:pt>
                <c:pt idx="45981">
                  <c:v>11742.999</c:v>
                </c:pt>
                <c:pt idx="45982">
                  <c:v>11743.999</c:v>
                </c:pt>
                <c:pt idx="45983">
                  <c:v>11743.999</c:v>
                </c:pt>
                <c:pt idx="45984">
                  <c:v>11743.999</c:v>
                </c:pt>
                <c:pt idx="45985">
                  <c:v>11743.999</c:v>
                </c:pt>
                <c:pt idx="45986">
                  <c:v>11744.999</c:v>
                </c:pt>
                <c:pt idx="45987">
                  <c:v>11744.999</c:v>
                </c:pt>
                <c:pt idx="45988">
                  <c:v>11744.999</c:v>
                </c:pt>
                <c:pt idx="45989">
                  <c:v>11744.999</c:v>
                </c:pt>
                <c:pt idx="45990">
                  <c:v>11744.999</c:v>
                </c:pt>
                <c:pt idx="45991">
                  <c:v>11746.999</c:v>
                </c:pt>
                <c:pt idx="45992">
                  <c:v>11746.999</c:v>
                </c:pt>
                <c:pt idx="45993">
                  <c:v>11746.999</c:v>
                </c:pt>
                <c:pt idx="45994">
                  <c:v>11746.999</c:v>
                </c:pt>
                <c:pt idx="45995">
                  <c:v>11746.999</c:v>
                </c:pt>
                <c:pt idx="45996">
                  <c:v>11746.999</c:v>
                </c:pt>
                <c:pt idx="45997">
                  <c:v>11747.999</c:v>
                </c:pt>
                <c:pt idx="45998">
                  <c:v>11747.999</c:v>
                </c:pt>
                <c:pt idx="45999">
                  <c:v>11747.999</c:v>
                </c:pt>
                <c:pt idx="46000">
                  <c:v>11747.999</c:v>
                </c:pt>
                <c:pt idx="46001">
                  <c:v>11747.999</c:v>
                </c:pt>
                <c:pt idx="46002">
                  <c:v>11747.999</c:v>
                </c:pt>
                <c:pt idx="46003">
                  <c:v>11748.999</c:v>
                </c:pt>
                <c:pt idx="46004">
                  <c:v>11748.999</c:v>
                </c:pt>
                <c:pt idx="46005">
                  <c:v>11748.999</c:v>
                </c:pt>
                <c:pt idx="46006">
                  <c:v>11748.999</c:v>
                </c:pt>
                <c:pt idx="46007">
                  <c:v>11748.999</c:v>
                </c:pt>
                <c:pt idx="46008">
                  <c:v>11749.999</c:v>
                </c:pt>
                <c:pt idx="46009">
                  <c:v>11749.999</c:v>
                </c:pt>
                <c:pt idx="46010">
                  <c:v>11749.999</c:v>
                </c:pt>
                <c:pt idx="46011">
                  <c:v>11749.999</c:v>
                </c:pt>
                <c:pt idx="46012">
                  <c:v>11751.999</c:v>
                </c:pt>
                <c:pt idx="46013">
                  <c:v>11751.999</c:v>
                </c:pt>
                <c:pt idx="46014">
                  <c:v>11751.999</c:v>
                </c:pt>
                <c:pt idx="46015">
                  <c:v>11751.999</c:v>
                </c:pt>
                <c:pt idx="46016">
                  <c:v>11751.999</c:v>
                </c:pt>
                <c:pt idx="46017">
                  <c:v>11751.999</c:v>
                </c:pt>
                <c:pt idx="46018">
                  <c:v>11752.999</c:v>
                </c:pt>
                <c:pt idx="46019">
                  <c:v>11752.999</c:v>
                </c:pt>
                <c:pt idx="46020">
                  <c:v>11752.999</c:v>
                </c:pt>
                <c:pt idx="46021">
                  <c:v>11752.999</c:v>
                </c:pt>
                <c:pt idx="46022">
                  <c:v>11752.999</c:v>
                </c:pt>
                <c:pt idx="46023">
                  <c:v>11752.999</c:v>
                </c:pt>
                <c:pt idx="46024">
                  <c:v>11752.999</c:v>
                </c:pt>
                <c:pt idx="46025">
                  <c:v>11753.999</c:v>
                </c:pt>
                <c:pt idx="46026">
                  <c:v>11753.999</c:v>
                </c:pt>
                <c:pt idx="46027">
                  <c:v>11753.999</c:v>
                </c:pt>
                <c:pt idx="46028">
                  <c:v>11753.999</c:v>
                </c:pt>
                <c:pt idx="46029">
                  <c:v>11754.999</c:v>
                </c:pt>
                <c:pt idx="46030">
                  <c:v>11754.999</c:v>
                </c:pt>
                <c:pt idx="46031">
                  <c:v>11754.999</c:v>
                </c:pt>
                <c:pt idx="46032">
                  <c:v>11754.999</c:v>
                </c:pt>
                <c:pt idx="46033">
                  <c:v>11756.999</c:v>
                </c:pt>
                <c:pt idx="46034">
                  <c:v>11756.999</c:v>
                </c:pt>
                <c:pt idx="46035">
                  <c:v>11756.999</c:v>
                </c:pt>
                <c:pt idx="46036">
                  <c:v>11756.999</c:v>
                </c:pt>
                <c:pt idx="46037">
                  <c:v>11756.999</c:v>
                </c:pt>
                <c:pt idx="46038">
                  <c:v>11756.999</c:v>
                </c:pt>
                <c:pt idx="46039">
                  <c:v>11757.999</c:v>
                </c:pt>
                <c:pt idx="46040">
                  <c:v>11757.999</c:v>
                </c:pt>
                <c:pt idx="46041">
                  <c:v>11757.999</c:v>
                </c:pt>
                <c:pt idx="46042">
                  <c:v>11757.999</c:v>
                </c:pt>
                <c:pt idx="46043">
                  <c:v>11757.999</c:v>
                </c:pt>
                <c:pt idx="46044">
                  <c:v>11757.999</c:v>
                </c:pt>
                <c:pt idx="46045">
                  <c:v>11757.999</c:v>
                </c:pt>
                <c:pt idx="46046">
                  <c:v>11758.999</c:v>
                </c:pt>
                <c:pt idx="46047">
                  <c:v>11758.999</c:v>
                </c:pt>
                <c:pt idx="46048">
                  <c:v>11758.999</c:v>
                </c:pt>
                <c:pt idx="46049">
                  <c:v>11758.999</c:v>
                </c:pt>
                <c:pt idx="46050">
                  <c:v>11758.999</c:v>
                </c:pt>
                <c:pt idx="46051">
                  <c:v>11759.999</c:v>
                </c:pt>
                <c:pt idx="46052">
                  <c:v>11759.999</c:v>
                </c:pt>
                <c:pt idx="46053">
                  <c:v>11759.999</c:v>
                </c:pt>
                <c:pt idx="46054">
                  <c:v>11759.999</c:v>
                </c:pt>
                <c:pt idx="46055">
                  <c:v>11761.999</c:v>
                </c:pt>
                <c:pt idx="46056">
                  <c:v>11761.999</c:v>
                </c:pt>
                <c:pt idx="46057">
                  <c:v>11761.999</c:v>
                </c:pt>
                <c:pt idx="46058">
                  <c:v>11761.999</c:v>
                </c:pt>
                <c:pt idx="46059">
                  <c:v>11761.999</c:v>
                </c:pt>
                <c:pt idx="46060">
                  <c:v>11761.999</c:v>
                </c:pt>
                <c:pt idx="46061">
                  <c:v>11762.999</c:v>
                </c:pt>
                <c:pt idx="46062">
                  <c:v>11762.999</c:v>
                </c:pt>
                <c:pt idx="46063">
                  <c:v>11762.999</c:v>
                </c:pt>
                <c:pt idx="46064">
                  <c:v>11762.999</c:v>
                </c:pt>
                <c:pt idx="46065">
                  <c:v>11762.999</c:v>
                </c:pt>
                <c:pt idx="46066">
                  <c:v>11762.999</c:v>
                </c:pt>
                <c:pt idx="46067">
                  <c:v>11762.999</c:v>
                </c:pt>
                <c:pt idx="46068">
                  <c:v>11763.999</c:v>
                </c:pt>
                <c:pt idx="46069">
                  <c:v>11763.999</c:v>
                </c:pt>
                <c:pt idx="46070">
                  <c:v>11763.999</c:v>
                </c:pt>
                <c:pt idx="46071">
                  <c:v>11763.999</c:v>
                </c:pt>
                <c:pt idx="46072">
                  <c:v>11764.999</c:v>
                </c:pt>
                <c:pt idx="46073">
                  <c:v>11764.999</c:v>
                </c:pt>
                <c:pt idx="46074">
                  <c:v>11764.999</c:v>
                </c:pt>
                <c:pt idx="46075">
                  <c:v>11764.999</c:v>
                </c:pt>
                <c:pt idx="46076">
                  <c:v>11766.999</c:v>
                </c:pt>
                <c:pt idx="46077">
                  <c:v>11766.999</c:v>
                </c:pt>
                <c:pt idx="46078">
                  <c:v>11766.999</c:v>
                </c:pt>
                <c:pt idx="46079">
                  <c:v>11766.999</c:v>
                </c:pt>
                <c:pt idx="46080">
                  <c:v>11766.999</c:v>
                </c:pt>
                <c:pt idx="46081">
                  <c:v>11766.999</c:v>
                </c:pt>
                <c:pt idx="46082">
                  <c:v>11767.999</c:v>
                </c:pt>
                <c:pt idx="46083">
                  <c:v>11767.999</c:v>
                </c:pt>
                <c:pt idx="46084">
                  <c:v>11767.999</c:v>
                </c:pt>
                <c:pt idx="46085">
                  <c:v>11767.999</c:v>
                </c:pt>
                <c:pt idx="46086">
                  <c:v>11767.999</c:v>
                </c:pt>
                <c:pt idx="46087">
                  <c:v>11767.999</c:v>
                </c:pt>
                <c:pt idx="46088">
                  <c:v>11767.999</c:v>
                </c:pt>
                <c:pt idx="46089">
                  <c:v>11768.999</c:v>
                </c:pt>
                <c:pt idx="46090">
                  <c:v>11768.999</c:v>
                </c:pt>
                <c:pt idx="46091">
                  <c:v>11768.999</c:v>
                </c:pt>
                <c:pt idx="46092">
                  <c:v>11768.999</c:v>
                </c:pt>
                <c:pt idx="46093">
                  <c:v>11769.999</c:v>
                </c:pt>
                <c:pt idx="46094">
                  <c:v>11769.999</c:v>
                </c:pt>
                <c:pt idx="46095">
                  <c:v>11769.999</c:v>
                </c:pt>
                <c:pt idx="46096">
                  <c:v>11769.999</c:v>
                </c:pt>
                <c:pt idx="46097">
                  <c:v>11769.999</c:v>
                </c:pt>
                <c:pt idx="46098">
                  <c:v>11771.999</c:v>
                </c:pt>
                <c:pt idx="46099">
                  <c:v>11771.999</c:v>
                </c:pt>
                <c:pt idx="46100">
                  <c:v>11771.999</c:v>
                </c:pt>
                <c:pt idx="46101">
                  <c:v>11771.999</c:v>
                </c:pt>
                <c:pt idx="46102">
                  <c:v>11771.999</c:v>
                </c:pt>
                <c:pt idx="46103">
                  <c:v>11771.999</c:v>
                </c:pt>
                <c:pt idx="46104">
                  <c:v>11772.999</c:v>
                </c:pt>
                <c:pt idx="46105">
                  <c:v>11772.999</c:v>
                </c:pt>
                <c:pt idx="46106">
                  <c:v>11772.999</c:v>
                </c:pt>
                <c:pt idx="46107">
                  <c:v>11772.999</c:v>
                </c:pt>
                <c:pt idx="46108">
                  <c:v>11772.999</c:v>
                </c:pt>
                <c:pt idx="46109">
                  <c:v>11772.999</c:v>
                </c:pt>
                <c:pt idx="46110">
                  <c:v>11773.999</c:v>
                </c:pt>
                <c:pt idx="46111">
                  <c:v>11773.999</c:v>
                </c:pt>
                <c:pt idx="46112">
                  <c:v>11773.999</c:v>
                </c:pt>
                <c:pt idx="46113">
                  <c:v>11773.999</c:v>
                </c:pt>
                <c:pt idx="46114">
                  <c:v>11773.999</c:v>
                </c:pt>
                <c:pt idx="46115">
                  <c:v>11774.999</c:v>
                </c:pt>
                <c:pt idx="46116">
                  <c:v>11774.999</c:v>
                </c:pt>
                <c:pt idx="46117">
                  <c:v>11774.999</c:v>
                </c:pt>
                <c:pt idx="46118">
                  <c:v>11774.999</c:v>
                </c:pt>
                <c:pt idx="46119">
                  <c:v>11776.999</c:v>
                </c:pt>
                <c:pt idx="46120">
                  <c:v>11776.999</c:v>
                </c:pt>
                <c:pt idx="46121">
                  <c:v>11776.999</c:v>
                </c:pt>
                <c:pt idx="46122">
                  <c:v>11776.999</c:v>
                </c:pt>
                <c:pt idx="46123">
                  <c:v>11776.999</c:v>
                </c:pt>
                <c:pt idx="46124">
                  <c:v>11776.999</c:v>
                </c:pt>
                <c:pt idx="46125">
                  <c:v>11777.999</c:v>
                </c:pt>
                <c:pt idx="46126">
                  <c:v>11777.999</c:v>
                </c:pt>
                <c:pt idx="46127">
                  <c:v>11777.999</c:v>
                </c:pt>
                <c:pt idx="46128">
                  <c:v>11777.999</c:v>
                </c:pt>
                <c:pt idx="46129">
                  <c:v>11777.999</c:v>
                </c:pt>
                <c:pt idx="46130">
                  <c:v>11777.999</c:v>
                </c:pt>
                <c:pt idx="46131">
                  <c:v>11777.999</c:v>
                </c:pt>
                <c:pt idx="46132">
                  <c:v>11778.999</c:v>
                </c:pt>
                <c:pt idx="46133">
                  <c:v>11778.999</c:v>
                </c:pt>
                <c:pt idx="46134">
                  <c:v>11778.999</c:v>
                </c:pt>
                <c:pt idx="46135">
                  <c:v>11778.999</c:v>
                </c:pt>
                <c:pt idx="46136">
                  <c:v>11779.999</c:v>
                </c:pt>
                <c:pt idx="46137">
                  <c:v>11779.999</c:v>
                </c:pt>
                <c:pt idx="46138">
                  <c:v>11779.999</c:v>
                </c:pt>
                <c:pt idx="46139">
                  <c:v>11779.999</c:v>
                </c:pt>
                <c:pt idx="46140">
                  <c:v>11781.999</c:v>
                </c:pt>
                <c:pt idx="46141">
                  <c:v>11781.999</c:v>
                </c:pt>
                <c:pt idx="46142">
                  <c:v>11781.999</c:v>
                </c:pt>
                <c:pt idx="46143">
                  <c:v>11781.999</c:v>
                </c:pt>
                <c:pt idx="46144">
                  <c:v>11781.999</c:v>
                </c:pt>
                <c:pt idx="46145">
                  <c:v>11781.999</c:v>
                </c:pt>
                <c:pt idx="46146">
                  <c:v>11782.999</c:v>
                </c:pt>
                <c:pt idx="46147">
                  <c:v>11782.999</c:v>
                </c:pt>
                <c:pt idx="46148">
                  <c:v>11782.999</c:v>
                </c:pt>
                <c:pt idx="46149">
                  <c:v>11782.999</c:v>
                </c:pt>
                <c:pt idx="46150">
                  <c:v>11782.999</c:v>
                </c:pt>
                <c:pt idx="46151">
                  <c:v>11782.999</c:v>
                </c:pt>
                <c:pt idx="46152">
                  <c:v>11782.999</c:v>
                </c:pt>
                <c:pt idx="46153">
                  <c:v>11783.999</c:v>
                </c:pt>
                <c:pt idx="46154">
                  <c:v>11783.999</c:v>
                </c:pt>
                <c:pt idx="46155">
                  <c:v>11783.999</c:v>
                </c:pt>
                <c:pt idx="46156">
                  <c:v>11783.999</c:v>
                </c:pt>
                <c:pt idx="46157">
                  <c:v>11783.999</c:v>
                </c:pt>
                <c:pt idx="46158">
                  <c:v>11784.999</c:v>
                </c:pt>
                <c:pt idx="46159">
                  <c:v>11784.999</c:v>
                </c:pt>
                <c:pt idx="46160">
                  <c:v>11784.999</c:v>
                </c:pt>
                <c:pt idx="46161">
                  <c:v>11784.999</c:v>
                </c:pt>
                <c:pt idx="46162">
                  <c:v>11786.999</c:v>
                </c:pt>
                <c:pt idx="46163">
                  <c:v>11786.999</c:v>
                </c:pt>
                <c:pt idx="46164">
                  <c:v>11786.999</c:v>
                </c:pt>
                <c:pt idx="46165">
                  <c:v>11786.999</c:v>
                </c:pt>
                <c:pt idx="46166">
                  <c:v>11786.999</c:v>
                </c:pt>
                <c:pt idx="46167">
                  <c:v>11786.999</c:v>
                </c:pt>
                <c:pt idx="46168">
                  <c:v>11787.999</c:v>
                </c:pt>
                <c:pt idx="46169">
                  <c:v>11787.999</c:v>
                </c:pt>
                <c:pt idx="46170">
                  <c:v>11787.999</c:v>
                </c:pt>
                <c:pt idx="46171">
                  <c:v>11787.999</c:v>
                </c:pt>
                <c:pt idx="46172">
                  <c:v>11787.999</c:v>
                </c:pt>
                <c:pt idx="46173">
                  <c:v>11787.999</c:v>
                </c:pt>
                <c:pt idx="46174">
                  <c:v>11787.999</c:v>
                </c:pt>
                <c:pt idx="46175">
                  <c:v>11788.999</c:v>
                </c:pt>
                <c:pt idx="46176">
                  <c:v>11788.999</c:v>
                </c:pt>
                <c:pt idx="46177">
                  <c:v>11788.999</c:v>
                </c:pt>
                <c:pt idx="46178">
                  <c:v>11788.999</c:v>
                </c:pt>
                <c:pt idx="46179">
                  <c:v>11789.999</c:v>
                </c:pt>
                <c:pt idx="46180">
                  <c:v>11789.999</c:v>
                </c:pt>
                <c:pt idx="46181">
                  <c:v>11789.999</c:v>
                </c:pt>
                <c:pt idx="46182">
                  <c:v>11789.999</c:v>
                </c:pt>
                <c:pt idx="46183">
                  <c:v>11791.999</c:v>
                </c:pt>
                <c:pt idx="46184">
                  <c:v>11791.999</c:v>
                </c:pt>
                <c:pt idx="46185">
                  <c:v>11791.999</c:v>
                </c:pt>
                <c:pt idx="46186">
                  <c:v>11791.999</c:v>
                </c:pt>
                <c:pt idx="46187">
                  <c:v>11791.999</c:v>
                </c:pt>
                <c:pt idx="46188">
                  <c:v>11791.999</c:v>
                </c:pt>
                <c:pt idx="46189">
                  <c:v>11792.999</c:v>
                </c:pt>
                <c:pt idx="46190">
                  <c:v>11792.999</c:v>
                </c:pt>
                <c:pt idx="46191">
                  <c:v>11792.999</c:v>
                </c:pt>
                <c:pt idx="46192">
                  <c:v>11792.999</c:v>
                </c:pt>
                <c:pt idx="46193">
                  <c:v>11792.999</c:v>
                </c:pt>
                <c:pt idx="46194">
                  <c:v>11792.999</c:v>
                </c:pt>
                <c:pt idx="46195">
                  <c:v>11792.999</c:v>
                </c:pt>
                <c:pt idx="46196">
                  <c:v>11793.999</c:v>
                </c:pt>
                <c:pt idx="46197">
                  <c:v>11793.999</c:v>
                </c:pt>
                <c:pt idx="46198">
                  <c:v>11793.999</c:v>
                </c:pt>
                <c:pt idx="46199">
                  <c:v>11793.999</c:v>
                </c:pt>
                <c:pt idx="46200">
                  <c:v>11794.999</c:v>
                </c:pt>
                <c:pt idx="46201">
                  <c:v>11794.999</c:v>
                </c:pt>
                <c:pt idx="46202">
                  <c:v>11794.999</c:v>
                </c:pt>
                <c:pt idx="46203">
                  <c:v>11794.999</c:v>
                </c:pt>
                <c:pt idx="46204">
                  <c:v>11794.999</c:v>
                </c:pt>
                <c:pt idx="46205">
                  <c:v>11796.999</c:v>
                </c:pt>
                <c:pt idx="46206">
                  <c:v>11796.999</c:v>
                </c:pt>
                <c:pt idx="46207">
                  <c:v>11796.999</c:v>
                </c:pt>
                <c:pt idx="46208">
                  <c:v>11796.999</c:v>
                </c:pt>
                <c:pt idx="46209">
                  <c:v>11796.999</c:v>
                </c:pt>
                <c:pt idx="46210">
                  <c:v>11796.999</c:v>
                </c:pt>
                <c:pt idx="46211">
                  <c:v>11797.999</c:v>
                </c:pt>
                <c:pt idx="46212">
                  <c:v>11797.999</c:v>
                </c:pt>
                <c:pt idx="46213">
                  <c:v>11797.999</c:v>
                </c:pt>
                <c:pt idx="46214">
                  <c:v>11797.999</c:v>
                </c:pt>
                <c:pt idx="46215">
                  <c:v>11797.999</c:v>
                </c:pt>
                <c:pt idx="46216">
                  <c:v>11797.999</c:v>
                </c:pt>
                <c:pt idx="46217">
                  <c:v>11798.999</c:v>
                </c:pt>
                <c:pt idx="46218">
                  <c:v>11798.999</c:v>
                </c:pt>
                <c:pt idx="46219">
                  <c:v>11798.999</c:v>
                </c:pt>
                <c:pt idx="46220">
                  <c:v>11798.999</c:v>
                </c:pt>
                <c:pt idx="46221">
                  <c:v>11798.999</c:v>
                </c:pt>
                <c:pt idx="46222">
                  <c:v>11799.999</c:v>
                </c:pt>
                <c:pt idx="46223">
                  <c:v>11799.999</c:v>
                </c:pt>
                <c:pt idx="46224">
                  <c:v>11799.999</c:v>
                </c:pt>
                <c:pt idx="46225">
                  <c:v>11799.999</c:v>
                </c:pt>
                <c:pt idx="46226">
                  <c:v>11801.999</c:v>
                </c:pt>
                <c:pt idx="46227">
                  <c:v>11801.999</c:v>
                </c:pt>
                <c:pt idx="46228">
                  <c:v>11801.999</c:v>
                </c:pt>
                <c:pt idx="46229">
                  <c:v>11801.999</c:v>
                </c:pt>
                <c:pt idx="46230">
                  <c:v>11801.999</c:v>
                </c:pt>
                <c:pt idx="46231">
                  <c:v>11801.999</c:v>
                </c:pt>
                <c:pt idx="46232">
                  <c:v>11802.999</c:v>
                </c:pt>
                <c:pt idx="46233">
                  <c:v>11802.999</c:v>
                </c:pt>
                <c:pt idx="46234">
                  <c:v>11802.999</c:v>
                </c:pt>
                <c:pt idx="46235">
                  <c:v>11802.999</c:v>
                </c:pt>
                <c:pt idx="46236">
                  <c:v>11802.999</c:v>
                </c:pt>
                <c:pt idx="46237">
                  <c:v>11802.999</c:v>
                </c:pt>
                <c:pt idx="46238">
                  <c:v>11802.999</c:v>
                </c:pt>
                <c:pt idx="46239">
                  <c:v>11803.999</c:v>
                </c:pt>
                <c:pt idx="46240">
                  <c:v>11803.999</c:v>
                </c:pt>
                <c:pt idx="46241">
                  <c:v>11803.999</c:v>
                </c:pt>
                <c:pt idx="46242">
                  <c:v>11803.999</c:v>
                </c:pt>
                <c:pt idx="46243">
                  <c:v>11804.999</c:v>
                </c:pt>
                <c:pt idx="46244">
                  <c:v>11804.999</c:v>
                </c:pt>
                <c:pt idx="46245">
                  <c:v>11804.999</c:v>
                </c:pt>
                <c:pt idx="46246">
                  <c:v>11804.999</c:v>
                </c:pt>
                <c:pt idx="46247">
                  <c:v>11806.999</c:v>
                </c:pt>
                <c:pt idx="46248">
                  <c:v>11806.999</c:v>
                </c:pt>
                <c:pt idx="46249">
                  <c:v>11806.999</c:v>
                </c:pt>
                <c:pt idx="46250">
                  <c:v>11806.999</c:v>
                </c:pt>
                <c:pt idx="46251">
                  <c:v>11806.999</c:v>
                </c:pt>
                <c:pt idx="46252">
                  <c:v>11806.999</c:v>
                </c:pt>
                <c:pt idx="46253">
                  <c:v>11807.999</c:v>
                </c:pt>
                <c:pt idx="46254">
                  <c:v>11807.999</c:v>
                </c:pt>
                <c:pt idx="46255">
                  <c:v>11807.999</c:v>
                </c:pt>
                <c:pt idx="46256">
                  <c:v>11807.999</c:v>
                </c:pt>
                <c:pt idx="46257">
                  <c:v>11807.999</c:v>
                </c:pt>
                <c:pt idx="46258">
                  <c:v>11807.999</c:v>
                </c:pt>
                <c:pt idx="46259">
                  <c:v>11807.999</c:v>
                </c:pt>
                <c:pt idx="46260">
                  <c:v>11808.999</c:v>
                </c:pt>
                <c:pt idx="46261">
                  <c:v>11808.999</c:v>
                </c:pt>
                <c:pt idx="46262">
                  <c:v>11808.999</c:v>
                </c:pt>
                <c:pt idx="46263">
                  <c:v>11808.999</c:v>
                </c:pt>
                <c:pt idx="46264">
                  <c:v>11808.999</c:v>
                </c:pt>
                <c:pt idx="46265">
                  <c:v>11809.999</c:v>
                </c:pt>
                <c:pt idx="46266">
                  <c:v>11809.999</c:v>
                </c:pt>
                <c:pt idx="46267">
                  <c:v>11809.999</c:v>
                </c:pt>
                <c:pt idx="46268">
                  <c:v>11809.999</c:v>
                </c:pt>
                <c:pt idx="46269">
                  <c:v>11811.999</c:v>
                </c:pt>
                <c:pt idx="46270">
                  <c:v>11811.999</c:v>
                </c:pt>
                <c:pt idx="46271">
                  <c:v>11811.999</c:v>
                </c:pt>
                <c:pt idx="46272">
                  <c:v>11811.999</c:v>
                </c:pt>
                <c:pt idx="46273">
                  <c:v>11811.999</c:v>
                </c:pt>
                <c:pt idx="46274">
                  <c:v>11811.999</c:v>
                </c:pt>
                <c:pt idx="46275">
                  <c:v>11812.999</c:v>
                </c:pt>
                <c:pt idx="46276">
                  <c:v>11812.999</c:v>
                </c:pt>
                <c:pt idx="46277">
                  <c:v>11812.999</c:v>
                </c:pt>
                <c:pt idx="46278">
                  <c:v>11812.999</c:v>
                </c:pt>
                <c:pt idx="46279">
                  <c:v>11812.999</c:v>
                </c:pt>
                <c:pt idx="46280">
                  <c:v>11812.999</c:v>
                </c:pt>
                <c:pt idx="46281">
                  <c:v>11812.999</c:v>
                </c:pt>
                <c:pt idx="46282">
                  <c:v>11813.999</c:v>
                </c:pt>
                <c:pt idx="46283">
                  <c:v>11813.999</c:v>
                </c:pt>
                <c:pt idx="46284">
                  <c:v>11813.999</c:v>
                </c:pt>
                <c:pt idx="46285">
                  <c:v>11813.999</c:v>
                </c:pt>
                <c:pt idx="46286">
                  <c:v>11814.999</c:v>
                </c:pt>
                <c:pt idx="46287">
                  <c:v>11814.999</c:v>
                </c:pt>
                <c:pt idx="46288">
                  <c:v>11814.999</c:v>
                </c:pt>
                <c:pt idx="46289">
                  <c:v>11814.999</c:v>
                </c:pt>
                <c:pt idx="46290">
                  <c:v>11816.999</c:v>
                </c:pt>
                <c:pt idx="46291">
                  <c:v>11816.999</c:v>
                </c:pt>
                <c:pt idx="46292">
                  <c:v>11816.999</c:v>
                </c:pt>
                <c:pt idx="46293">
                  <c:v>11816.999</c:v>
                </c:pt>
                <c:pt idx="46294">
                  <c:v>11816.999</c:v>
                </c:pt>
                <c:pt idx="46295">
                  <c:v>11816.999</c:v>
                </c:pt>
                <c:pt idx="46296">
                  <c:v>11817.999</c:v>
                </c:pt>
                <c:pt idx="46297">
                  <c:v>11817.999</c:v>
                </c:pt>
                <c:pt idx="46298">
                  <c:v>11817.999</c:v>
                </c:pt>
                <c:pt idx="46299">
                  <c:v>11817.999</c:v>
                </c:pt>
                <c:pt idx="46300">
                  <c:v>11817.999</c:v>
                </c:pt>
                <c:pt idx="46301">
                  <c:v>11817.999</c:v>
                </c:pt>
                <c:pt idx="46302">
                  <c:v>11817.999</c:v>
                </c:pt>
                <c:pt idx="46303">
                  <c:v>11818.999</c:v>
                </c:pt>
                <c:pt idx="46304">
                  <c:v>11818.999</c:v>
                </c:pt>
                <c:pt idx="46305">
                  <c:v>11818.999</c:v>
                </c:pt>
                <c:pt idx="46306">
                  <c:v>11818.999</c:v>
                </c:pt>
                <c:pt idx="46307">
                  <c:v>11819.999</c:v>
                </c:pt>
                <c:pt idx="46308">
                  <c:v>11819.999</c:v>
                </c:pt>
                <c:pt idx="46309">
                  <c:v>11819.999</c:v>
                </c:pt>
                <c:pt idx="46310">
                  <c:v>11819.999</c:v>
                </c:pt>
                <c:pt idx="46311">
                  <c:v>11819.999</c:v>
                </c:pt>
                <c:pt idx="46312">
                  <c:v>11821.999</c:v>
                </c:pt>
                <c:pt idx="46313">
                  <c:v>11821.999</c:v>
                </c:pt>
                <c:pt idx="46314">
                  <c:v>11821.999</c:v>
                </c:pt>
                <c:pt idx="46315">
                  <c:v>11821.999</c:v>
                </c:pt>
                <c:pt idx="46316">
                  <c:v>11821.999</c:v>
                </c:pt>
                <c:pt idx="46317">
                  <c:v>11821.999</c:v>
                </c:pt>
                <c:pt idx="46318">
                  <c:v>11822.999</c:v>
                </c:pt>
                <c:pt idx="46319">
                  <c:v>11822.999</c:v>
                </c:pt>
                <c:pt idx="46320">
                  <c:v>11822.999</c:v>
                </c:pt>
                <c:pt idx="46321">
                  <c:v>11822.999</c:v>
                </c:pt>
                <c:pt idx="46322">
                  <c:v>11822.999</c:v>
                </c:pt>
                <c:pt idx="46323">
                  <c:v>11822.999</c:v>
                </c:pt>
                <c:pt idx="46324">
                  <c:v>11823.999</c:v>
                </c:pt>
                <c:pt idx="46325">
                  <c:v>11823.999</c:v>
                </c:pt>
                <c:pt idx="46326">
                  <c:v>11823.999</c:v>
                </c:pt>
                <c:pt idx="46327">
                  <c:v>11823.999</c:v>
                </c:pt>
                <c:pt idx="46328">
                  <c:v>11823.999</c:v>
                </c:pt>
                <c:pt idx="46329">
                  <c:v>11824.999</c:v>
                </c:pt>
                <c:pt idx="46330">
                  <c:v>11824.999</c:v>
                </c:pt>
                <c:pt idx="46331">
                  <c:v>11824.999</c:v>
                </c:pt>
                <c:pt idx="46332">
                  <c:v>11824.999</c:v>
                </c:pt>
                <c:pt idx="46333">
                  <c:v>11826.999</c:v>
                </c:pt>
                <c:pt idx="46334">
                  <c:v>11826.999</c:v>
                </c:pt>
                <c:pt idx="46335">
                  <c:v>11826.999</c:v>
                </c:pt>
                <c:pt idx="46336">
                  <c:v>11826.999</c:v>
                </c:pt>
                <c:pt idx="46337">
                  <c:v>11826.999</c:v>
                </c:pt>
                <c:pt idx="46338">
                  <c:v>11826.999</c:v>
                </c:pt>
                <c:pt idx="46339">
                  <c:v>11827.999</c:v>
                </c:pt>
                <c:pt idx="46340">
                  <c:v>11827.999</c:v>
                </c:pt>
                <c:pt idx="46341">
                  <c:v>11827.999</c:v>
                </c:pt>
                <c:pt idx="46342">
                  <c:v>11827.999</c:v>
                </c:pt>
                <c:pt idx="46343">
                  <c:v>11827.999</c:v>
                </c:pt>
                <c:pt idx="46344">
                  <c:v>11827.999</c:v>
                </c:pt>
                <c:pt idx="46345">
                  <c:v>11827.999</c:v>
                </c:pt>
                <c:pt idx="46346">
                  <c:v>11828.999</c:v>
                </c:pt>
                <c:pt idx="46347">
                  <c:v>11828.999</c:v>
                </c:pt>
                <c:pt idx="46348">
                  <c:v>11828.999</c:v>
                </c:pt>
                <c:pt idx="46349">
                  <c:v>11828.999</c:v>
                </c:pt>
                <c:pt idx="46350">
                  <c:v>11829.999</c:v>
                </c:pt>
                <c:pt idx="46351">
                  <c:v>11829.999</c:v>
                </c:pt>
                <c:pt idx="46352">
                  <c:v>11829.999</c:v>
                </c:pt>
                <c:pt idx="46353">
                  <c:v>11829.999</c:v>
                </c:pt>
                <c:pt idx="46354">
                  <c:v>11831.999</c:v>
                </c:pt>
                <c:pt idx="46355">
                  <c:v>11831.999</c:v>
                </c:pt>
                <c:pt idx="46356">
                  <c:v>11831.999</c:v>
                </c:pt>
                <c:pt idx="46357">
                  <c:v>11831.999</c:v>
                </c:pt>
                <c:pt idx="46358">
                  <c:v>11831.999</c:v>
                </c:pt>
                <c:pt idx="46359">
                  <c:v>11831.999</c:v>
                </c:pt>
                <c:pt idx="46360">
                  <c:v>11832.999</c:v>
                </c:pt>
                <c:pt idx="46361">
                  <c:v>11832.999</c:v>
                </c:pt>
                <c:pt idx="46362">
                  <c:v>11832.999</c:v>
                </c:pt>
                <c:pt idx="46363">
                  <c:v>11832.999</c:v>
                </c:pt>
                <c:pt idx="46364">
                  <c:v>11832.999</c:v>
                </c:pt>
                <c:pt idx="46365">
                  <c:v>11832.999</c:v>
                </c:pt>
                <c:pt idx="46366">
                  <c:v>11832.999</c:v>
                </c:pt>
                <c:pt idx="46367">
                  <c:v>11833.999</c:v>
                </c:pt>
                <c:pt idx="46368">
                  <c:v>11833.999</c:v>
                </c:pt>
                <c:pt idx="46369">
                  <c:v>11833.999</c:v>
                </c:pt>
                <c:pt idx="46370">
                  <c:v>11833.999</c:v>
                </c:pt>
                <c:pt idx="46371">
                  <c:v>11833.999</c:v>
                </c:pt>
                <c:pt idx="46372">
                  <c:v>11834.999</c:v>
                </c:pt>
                <c:pt idx="46373">
                  <c:v>11834.999</c:v>
                </c:pt>
                <c:pt idx="46374">
                  <c:v>11834.999</c:v>
                </c:pt>
                <c:pt idx="46375">
                  <c:v>11834.999</c:v>
                </c:pt>
                <c:pt idx="46376">
                  <c:v>11836.999</c:v>
                </c:pt>
                <c:pt idx="46377">
                  <c:v>11836.999</c:v>
                </c:pt>
                <c:pt idx="46378">
                  <c:v>11836.999</c:v>
                </c:pt>
                <c:pt idx="46379">
                  <c:v>11836.999</c:v>
                </c:pt>
                <c:pt idx="46380">
                  <c:v>11836.999</c:v>
                </c:pt>
                <c:pt idx="46381">
                  <c:v>11836.999</c:v>
                </c:pt>
                <c:pt idx="46382">
                  <c:v>11837.999</c:v>
                </c:pt>
                <c:pt idx="46383">
                  <c:v>11837.999</c:v>
                </c:pt>
                <c:pt idx="46384">
                  <c:v>11837.999</c:v>
                </c:pt>
                <c:pt idx="46385">
                  <c:v>11837.999</c:v>
                </c:pt>
                <c:pt idx="46386">
                  <c:v>11837.999</c:v>
                </c:pt>
                <c:pt idx="46387">
                  <c:v>11837.999</c:v>
                </c:pt>
                <c:pt idx="46388">
                  <c:v>11837.999</c:v>
                </c:pt>
                <c:pt idx="46389">
                  <c:v>11838.999</c:v>
                </c:pt>
                <c:pt idx="46390">
                  <c:v>11838.999</c:v>
                </c:pt>
                <c:pt idx="46391">
                  <c:v>11838.999</c:v>
                </c:pt>
                <c:pt idx="46392">
                  <c:v>11838.999</c:v>
                </c:pt>
                <c:pt idx="46393">
                  <c:v>11839.999</c:v>
                </c:pt>
                <c:pt idx="46394">
                  <c:v>11839.999</c:v>
                </c:pt>
                <c:pt idx="46395">
                  <c:v>11839.999</c:v>
                </c:pt>
                <c:pt idx="46396">
                  <c:v>11839.999</c:v>
                </c:pt>
                <c:pt idx="46397">
                  <c:v>11841.999</c:v>
                </c:pt>
                <c:pt idx="46398">
                  <c:v>11841.999</c:v>
                </c:pt>
                <c:pt idx="46399">
                  <c:v>11841.999</c:v>
                </c:pt>
                <c:pt idx="46400">
                  <c:v>11841.999</c:v>
                </c:pt>
                <c:pt idx="46401">
                  <c:v>11841.999</c:v>
                </c:pt>
                <c:pt idx="46402">
                  <c:v>11841.999</c:v>
                </c:pt>
                <c:pt idx="46403">
                  <c:v>11842.999</c:v>
                </c:pt>
                <c:pt idx="46404">
                  <c:v>11842.999</c:v>
                </c:pt>
                <c:pt idx="46405">
                  <c:v>11842.999</c:v>
                </c:pt>
                <c:pt idx="46406">
                  <c:v>11842.999</c:v>
                </c:pt>
                <c:pt idx="46407">
                  <c:v>11842.999</c:v>
                </c:pt>
                <c:pt idx="46408">
                  <c:v>11842.999</c:v>
                </c:pt>
                <c:pt idx="46409">
                  <c:v>11842.999</c:v>
                </c:pt>
                <c:pt idx="46410">
                  <c:v>11843.999</c:v>
                </c:pt>
                <c:pt idx="46411">
                  <c:v>11843.999</c:v>
                </c:pt>
                <c:pt idx="46412">
                  <c:v>11843.999</c:v>
                </c:pt>
                <c:pt idx="46413">
                  <c:v>11843.999</c:v>
                </c:pt>
                <c:pt idx="46414">
                  <c:v>11844.999</c:v>
                </c:pt>
                <c:pt idx="46415">
                  <c:v>11844.999</c:v>
                </c:pt>
                <c:pt idx="46416">
                  <c:v>11844.999</c:v>
                </c:pt>
                <c:pt idx="46417">
                  <c:v>11844.999</c:v>
                </c:pt>
                <c:pt idx="46418">
                  <c:v>11844.999</c:v>
                </c:pt>
                <c:pt idx="46419">
                  <c:v>11846.999</c:v>
                </c:pt>
                <c:pt idx="46420">
                  <c:v>11846.999</c:v>
                </c:pt>
                <c:pt idx="46421">
                  <c:v>11846.999</c:v>
                </c:pt>
                <c:pt idx="46422">
                  <c:v>11846.999</c:v>
                </c:pt>
                <c:pt idx="46423">
                  <c:v>11846.999</c:v>
                </c:pt>
                <c:pt idx="46424">
                  <c:v>11846.999</c:v>
                </c:pt>
                <c:pt idx="46425">
                  <c:v>11847.999</c:v>
                </c:pt>
                <c:pt idx="46426">
                  <c:v>11847.999</c:v>
                </c:pt>
                <c:pt idx="46427">
                  <c:v>11847.999</c:v>
                </c:pt>
                <c:pt idx="46428">
                  <c:v>11847.999</c:v>
                </c:pt>
                <c:pt idx="46429">
                  <c:v>11847.999</c:v>
                </c:pt>
                <c:pt idx="46430">
                  <c:v>11847.999</c:v>
                </c:pt>
                <c:pt idx="46431">
                  <c:v>11847.999</c:v>
                </c:pt>
                <c:pt idx="46432">
                  <c:v>11848.999</c:v>
                </c:pt>
                <c:pt idx="46433">
                  <c:v>11848.999</c:v>
                </c:pt>
                <c:pt idx="46434">
                  <c:v>11848.999</c:v>
                </c:pt>
                <c:pt idx="46435">
                  <c:v>11848.999</c:v>
                </c:pt>
                <c:pt idx="46436">
                  <c:v>11849.999</c:v>
                </c:pt>
                <c:pt idx="46437">
                  <c:v>11849.999</c:v>
                </c:pt>
                <c:pt idx="46438">
                  <c:v>11849.999</c:v>
                </c:pt>
                <c:pt idx="46439">
                  <c:v>11849.999</c:v>
                </c:pt>
                <c:pt idx="46440">
                  <c:v>11851.999</c:v>
                </c:pt>
                <c:pt idx="46441">
                  <c:v>11851.999</c:v>
                </c:pt>
                <c:pt idx="46442">
                  <c:v>11851.999</c:v>
                </c:pt>
                <c:pt idx="46443">
                  <c:v>11851.999</c:v>
                </c:pt>
                <c:pt idx="46444">
                  <c:v>11851.999</c:v>
                </c:pt>
                <c:pt idx="46445">
                  <c:v>11851.999</c:v>
                </c:pt>
                <c:pt idx="46446">
                  <c:v>11852.999</c:v>
                </c:pt>
                <c:pt idx="46447">
                  <c:v>11852.999</c:v>
                </c:pt>
                <c:pt idx="46448">
                  <c:v>11852.999</c:v>
                </c:pt>
                <c:pt idx="46449">
                  <c:v>11852.999</c:v>
                </c:pt>
                <c:pt idx="46450">
                  <c:v>11852.999</c:v>
                </c:pt>
                <c:pt idx="46451">
                  <c:v>11852.999</c:v>
                </c:pt>
                <c:pt idx="46452">
                  <c:v>11852.999</c:v>
                </c:pt>
                <c:pt idx="46453">
                  <c:v>11853.999</c:v>
                </c:pt>
                <c:pt idx="46454">
                  <c:v>11853.999</c:v>
                </c:pt>
                <c:pt idx="46455">
                  <c:v>11853.999</c:v>
                </c:pt>
                <c:pt idx="46456">
                  <c:v>11853.999</c:v>
                </c:pt>
                <c:pt idx="46457">
                  <c:v>11854.999</c:v>
                </c:pt>
                <c:pt idx="46458">
                  <c:v>11854.999</c:v>
                </c:pt>
                <c:pt idx="46459">
                  <c:v>11854.999</c:v>
                </c:pt>
                <c:pt idx="46460">
                  <c:v>11854.999</c:v>
                </c:pt>
                <c:pt idx="46461">
                  <c:v>11856.999</c:v>
                </c:pt>
                <c:pt idx="46462">
                  <c:v>11856.999</c:v>
                </c:pt>
                <c:pt idx="46463">
                  <c:v>11856.999</c:v>
                </c:pt>
                <c:pt idx="46464">
                  <c:v>11856.999</c:v>
                </c:pt>
                <c:pt idx="46465">
                  <c:v>11856.999</c:v>
                </c:pt>
                <c:pt idx="46466">
                  <c:v>11856.999</c:v>
                </c:pt>
                <c:pt idx="46467">
                  <c:v>11857.999</c:v>
                </c:pt>
                <c:pt idx="46468">
                  <c:v>11857.999</c:v>
                </c:pt>
                <c:pt idx="46469">
                  <c:v>11857.999</c:v>
                </c:pt>
                <c:pt idx="46470">
                  <c:v>11857.999</c:v>
                </c:pt>
                <c:pt idx="46471">
                  <c:v>11857.999</c:v>
                </c:pt>
                <c:pt idx="46472">
                  <c:v>11857.999</c:v>
                </c:pt>
                <c:pt idx="46473">
                  <c:v>11857.999</c:v>
                </c:pt>
                <c:pt idx="46474">
                  <c:v>11858.999</c:v>
                </c:pt>
                <c:pt idx="46475">
                  <c:v>11858.999</c:v>
                </c:pt>
                <c:pt idx="46476">
                  <c:v>11858.999</c:v>
                </c:pt>
                <c:pt idx="46477">
                  <c:v>11858.999</c:v>
                </c:pt>
                <c:pt idx="46478">
                  <c:v>11858.999</c:v>
                </c:pt>
                <c:pt idx="46479">
                  <c:v>11859.999</c:v>
                </c:pt>
                <c:pt idx="46480">
                  <c:v>11859.999</c:v>
                </c:pt>
                <c:pt idx="46481">
                  <c:v>11859.999</c:v>
                </c:pt>
                <c:pt idx="46482">
                  <c:v>11859.999</c:v>
                </c:pt>
                <c:pt idx="46483">
                  <c:v>11861.999</c:v>
                </c:pt>
                <c:pt idx="46484">
                  <c:v>11861.999</c:v>
                </c:pt>
                <c:pt idx="46485">
                  <c:v>11861.999</c:v>
                </c:pt>
                <c:pt idx="46486">
                  <c:v>11861.999</c:v>
                </c:pt>
                <c:pt idx="46487">
                  <c:v>11861.999</c:v>
                </c:pt>
                <c:pt idx="46488">
                  <c:v>11861.999</c:v>
                </c:pt>
                <c:pt idx="46489">
                  <c:v>11862.999</c:v>
                </c:pt>
                <c:pt idx="46490">
                  <c:v>11862.999</c:v>
                </c:pt>
                <c:pt idx="46491">
                  <c:v>11862.999</c:v>
                </c:pt>
                <c:pt idx="46492">
                  <c:v>11862.999</c:v>
                </c:pt>
                <c:pt idx="46493">
                  <c:v>11862.999</c:v>
                </c:pt>
                <c:pt idx="46494">
                  <c:v>11862.999</c:v>
                </c:pt>
                <c:pt idx="46495">
                  <c:v>11862.999</c:v>
                </c:pt>
                <c:pt idx="46496">
                  <c:v>11863.999</c:v>
                </c:pt>
                <c:pt idx="46497">
                  <c:v>11863.999</c:v>
                </c:pt>
                <c:pt idx="46498">
                  <c:v>11863.999</c:v>
                </c:pt>
                <c:pt idx="46499">
                  <c:v>11863.999</c:v>
                </c:pt>
                <c:pt idx="46500">
                  <c:v>11864.999</c:v>
                </c:pt>
                <c:pt idx="46501">
                  <c:v>11864.999</c:v>
                </c:pt>
                <c:pt idx="46502">
                  <c:v>11864.999</c:v>
                </c:pt>
                <c:pt idx="46503">
                  <c:v>11864.999</c:v>
                </c:pt>
                <c:pt idx="46504">
                  <c:v>11866.999</c:v>
                </c:pt>
                <c:pt idx="46505">
                  <c:v>11866.999</c:v>
                </c:pt>
                <c:pt idx="46506">
                  <c:v>11866.999</c:v>
                </c:pt>
                <c:pt idx="46507">
                  <c:v>11866.999</c:v>
                </c:pt>
                <c:pt idx="46508">
                  <c:v>11866.999</c:v>
                </c:pt>
                <c:pt idx="46509">
                  <c:v>11866.999</c:v>
                </c:pt>
                <c:pt idx="46510">
                  <c:v>11867.999</c:v>
                </c:pt>
                <c:pt idx="46511">
                  <c:v>11867.999</c:v>
                </c:pt>
                <c:pt idx="46512">
                  <c:v>11867.999</c:v>
                </c:pt>
                <c:pt idx="46513">
                  <c:v>11867.999</c:v>
                </c:pt>
                <c:pt idx="46514">
                  <c:v>11867.999</c:v>
                </c:pt>
                <c:pt idx="46515">
                  <c:v>11867.999</c:v>
                </c:pt>
                <c:pt idx="46516">
                  <c:v>11867.999</c:v>
                </c:pt>
                <c:pt idx="46517">
                  <c:v>11868.999</c:v>
                </c:pt>
                <c:pt idx="46518">
                  <c:v>11868.999</c:v>
                </c:pt>
                <c:pt idx="46519">
                  <c:v>11868.999</c:v>
                </c:pt>
                <c:pt idx="46520">
                  <c:v>11868.999</c:v>
                </c:pt>
                <c:pt idx="46521">
                  <c:v>11869.999</c:v>
                </c:pt>
                <c:pt idx="46522">
                  <c:v>11869.999</c:v>
                </c:pt>
                <c:pt idx="46523">
                  <c:v>11869.999</c:v>
                </c:pt>
                <c:pt idx="46524">
                  <c:v>11869.999</c:v>
                </c:pt>
                <c:pt idx="46525">
                  <c:v>11869.999</c:v>
                </c:pt>
                <c:pt idx="46526">
                  <c:v>11871.999</c:v>
                </c:pt>
                <c:pt idx="46527">
                  <c:v>11871.999</c:v>
                </c:pt>
                <c:pt idx="46528">
                  <c:v>11871.999</c:v>
                </c:pt>
                <c:pt idx="46529">
                  <c:v>11871.999</c:v>
                </c:pt>
                <c:pt idx="46530">
                  <c:v>11871.999</c:v>
                </c:pt>
                <c:pt idx="46531">
                  <c:v>11871.999</c:v>
                </c:pt>
                <c:pt idx="46532">
                  <c:v>11872.999</c:v>
                </c:pt>
                <c:pt idx="46533">
                  <c:v>11872.999</c:v>
                </c:pt>
                <c:pt idx="46534">
                  <c:v>11872.999</c:v>
                </c:pt>
                <c:pt idx="46535">
                  <c:v>11872.999</c:v>
                </c:pt>
                <c:pt idx="46536">
                  <c:v>11872.999</c:v>
                </c:pt>
                <c:pt idx="46537">
                  <c:v>11872.999</c:v>
                </c:pt>
                <c:pt idx="46538">
                  <c:v>11872.999</c:v>
                </c:pt>
                <c:pt idx="46539">
                  <c:v>11873.999</c:v>
                </c:pt>
                <c:pt idx="46540">
                  <c:v>11873.999</c:v>
                </c:pt>
                <c:pt idx="46541">
                  <c:v>11873.999</c:v>
                </c:pt>
                <c:pt idx="46542">
                  <c:v>11873.999</c:v>
                </c:pt>
                <c:pt idx="46543">
                  <c:v>11874.999</c:v>
                </c:pt>
                <c:pt idx="46544">
                  <c:v>11874.999</c:v>
                </c:pt>
                <c:pt idx="46545">
                  <c:v>11874.999</c:v>
                </c:pt>
                <c:pt idx="46546">
                  <c:v>11874.999</c:v>
                </c:pt>
                <c:pt idx="46547">
                  <c:v>11876.999</c:v>
                </c:pt>
                <c:pt idx="46548">
                  <c:v>11876.999</c:v>
                </c:pt>
                <c:pt idx="46549">
                  <c:v>11876.999</c:v>
                </c:pt>
                <c:pt idx="46550">
                  <c:v>11876.999</c:v>
                </c:pt>
                <c:pt idx="46551">
                  <c:v>11876.999</c:v>
                </c:pt>
                <c:pt idx="46552">
                  <c:v>11876.999</c:v>
                </c:pt>
                <c:pt idx="46553">
                  <c:v>11877.999</c:v>
                </c:pt>
                <c:pt idx="46554">
                  <c:v>11877.999</c:v>
                </c:pt>
                <c:pt idx="46555">
                  <c:v>11877.999</c:v>
                </c:pt>
                <c:pt idx="46556">
                  <c:v>11877.999</c:v>
                </c:pt>
                <c:pt idx="46557">
                  <c:v>11877.999</c:v>
                </c:pt>
                <c:pt idx="46558">
                  <c:v>11877.999</c:v>
                </c:pt>
                <c:pt idx="46559">
                  <c:v>11877.999</c:v>
                </c:pt>
                <c:pt idx="46560">
                  <c:v>11878.999</c:v>
                </c:pt>
                <c:pt idx="46561">
                  <c:v>11878.999</c:v>
                </c:pt>
                <c:pt idx="46562">
                  <c:v>11878.999</c:v>
                </c:pt>
                <c:pt idx="46563">
                  <c:v>11878.999</c:v>
                </c:pt>
                <c:pt idx="46564">
                  <c:v>11879.999</c:v>
                </c:pt>
                <c:pt idx="46565">
                  <c:v>11879.999</c:v>
                </c:pt>
                <c:pt idx="46566">
                  <c:v>11879.999</c:v>
                </c:pt>
                <c:pt idx="46567">
                  <c:v>11879.999</c:v>
                </c:pt>
                <c:pt idx="46568">
                  <c:v>11881.999</c:v>
                </c:pt>
                <c:pt idx="46569">
                  <c:v>11881.999</c:v>
                </c:pt>
                <c:pt idx="46570">
                  <c:v>11881.999</c:v>
                </c:pt>
                <c:pt idx="46571">
                  <c:v>11881.999</c:v>
                </c:pt>
                <c:pt idx="46572">
                  <c:v>11881.999</c:v>
                </c:pt>
                <c:pt idx="46573">
                  <c:v>11881.999</c:v>
                </c:pt>
                <c:pt idx="46574">
                  <c:v>11882.999</c:v>
                </c:pt>
                <c:pt idx="46575">
                  <c:v>11882.999</c:v>
                </c:pt>
                <c:pt idx="46576">
                  <c:v>11882.999</c:v>
                </c:pt>
                <c:pt idx="46577">
                  <c:v>11882.999</c:v>
                </c:pt>
                <c:pt idx="46578">
                  <c:v>11882.999</c:v>
                </c:pt>
                <c:pt idx="46579">
                  <c:v>11882.999</c:v>
                </c:pt>
                <c:pt idx="46580">
                  <c:v>11882.999</c:v>
                </c:pt>
                <c:pt idx="46581">
                  <c:v>11883.999</c:v>
                </c:pt>
                <c:pt idx="46582">
                  <c:v>11883.999</c:v>
                </c:pt>
                <c:pt idx="46583">
                  <c:v>11883.999</c:v>
                </c:pt>
                <c:pt idx="46584">
                  <c:v>11883.999</c:v>
                </c:pt>
                <c:pt idx="46585">
                  <c:v>11883.999</c:v>
                </c:pt>
                <c:pt idx="46586">
                  <c:v>11884.999</c:v>
                </c:pt>
                <c:pt idx="46587">
                  <c:v>11884.999</c:v>
                </c:pt>
                <c:pt idx="46588">
                  <c:v>11884.999</c:v>
                </c:pt>
                <c:pt idx="46589">
                  <c:v>11884.999</c:v>
                </c:pt>
                <c:pt idx="46590">
                  <c:v>11886.999</c:v>
                </c:pt>
                <c:pt idx="46591">
                  <c:v>11886.999</c:v>
                </c:pt>
                <c:pt idx="46592">
                  <c:v>11886.999</c:v>
                </c:pt>
                <c:pt idx="46593">
                  <c:v>11886.999</c:v>
                </c:pt>
                <c:pt idx="46594">
                  <c:v>11886.999</c:v>
                </c:pt>
                <c:pt idx="46595">
                  <c:v>11886.999</c:v>
                </c:pt>
                <c:pt idx="46596">
                  <c:v>11887.999</c:v>
                </c:pt>
                <c:pt idx="46597">
                  <c:v>11887.999</c:v>
                </c:pt>
                <c:pt idx="46598">
                  <c:v>11887.999</c:v>
                </c:pt>
                <c:pt idx="46599">
                  <c:v>11887.999</c:v>
                </c:pt>
                <c:pt idx="46600">
                  <c:v>11887.999</c:v>
                </c:pt>
                <c:pt idx="46601">
                  <c:v>11887.999</c:v>
                </c:pt>
                <c:pt idx="46602">
                  <c:v>11887.999</c:v>
                </c:pt>
                <c:pt idx="46603">
                  <c:v>11888.999</c:v>
                </c:pt>
                <c:pt idx="46604">
                  <c:v>11888.999</c:v>
                </c:pt>
                <c:pt idx="46605">
                  <c:v>11888.999</c:v>
                </c:pt>
                <c:pt idx="46606">
                  <c:v>11888.999</c:v>
                </c:pt>
                <c:pt idx="46607">
                  <c:v>11889.999</c:v>
                </c:pt>
                <c:pt idx="46608">
                  <c:v>11889.999</c:v>
                </c:pt>
                <c:pt idx="46609">
                  <c:v>11889.999</c:v>
                </c:pt>
                <c:pt idx="46610">
                  <c:v>11889.999</c:v>
                </c:pt>
                <c:pt idx="46611">
                  <c:v>11891.999</c:v>
                </c:pt>
                <c:pt idx="46612">
                  <c:v>11891.999</c:v>
                </c:pt>
                <c:pt idx="46613">
                  <c:v>11891.999</c:v>
                </c:pt>
                <c:pt idx="46614">
                  <c:v>11891.999</c:v>
                </c:pt>
                <c:pt idx="46615">
                  <c:v>11891.999</c:v>
                </c:pt>
                <c:pt idx="46616">
                  <c:v>11891.999</c:v>
                </c:pt>
                <c:pt idx="46617">
                  <c:v>11892.999</c:v>
                </c:pt>
                <c:pt idx="46618">
                  <c:v>11892.999</c:v>
                </c:pt>
                <c:pt idx="46619">
                  <c:v>11892.999</c:v>
                </c:pt>
                <c:pt idx="46620">
                  <c:v>11892.999</c:v>
                </c:pt>
                <c:pt idx="46621">
                  <c:v>11892.999</c:v>
                </c:pt>
                <c:pt idx="46622">
                  <c:v>11892.999</c:v>
                </c:pt>
                <c:pt idx="46623">
                  <c:v>11892.999</c:v>
                </c:pt>
                <c:pt idx="46624">
                  <c:v>11893.999</c:v>
                </c:pt>
                <c:pt idx="46625">
                  <c:v>11893.999</c:v>
                </c:pt>
                <c:pt idx="46626">
                  <c:v>11893.999</c:v>
                </c:pt>
                <c:pt idx="46627">
                  <c:v>11893.999</c:v>
                </c:pt>
                <c:pt idx="46628">
                  <c:v>11894.999</c:v>
                </c:pt>
                <c:pt idx="46629">
                  <c:v>11894.999</c:v>
                </c:pt>
                <c:pt idx="46630">
                  <c:v>11894.999</c:v>
                </c:pt>
                <c:pt idx="46631">
                  <c:v>11894.999</c:v>
                </c:pt>
                <c:pt idx="46632">
                  <c:v>11894.999</c:v>
                </c:pt>
                <c:pt idx="46633">
                  <c:v>11896.999</c:v>
                </c:pt>
                <c:pt idx="46634">
                  <c:v>11896.999</c:v>
                </c:pt>
                <c:pt idx="46635">
                  <c:v>11896.999</c:v>
                </c:pt>
                <c:pt idx="46636">
                  <c:v>11896.999</c:v>
                </c:pt>
                <c:pt idx="46637">
                  <c:v>11896.999</c:v>
                </c:pt>
                <c:pt idx="46638">
                  <c:v>11896.999</c:v>
                </c:pt>
                <c:pt idx="46639">
                  <c:v>11897.999</c:v>
                </c:pt>
                <c:pt idx="46640">
                  <c:v>11897.999</c:v>
                </c:pt>
                <c:pt idx="46641">
                  <c:v>11897.999</c:v>
                </c:pt>
                <c:pt idx="46642">
                  <c:v>11897.999</c:v>
                </c:pt>
                <c:pt idx="46643">
                  <c:v>11897.999</c:v>
                </c:pt>
                <c:pt idx="46644">
                  <c:v>11897.999</c:v>
                </c:pt>
                <c:pt idx="46645">
                  <c:v>11897.999</c:v>
                </c:pt>
                <c:pt idx="46646">
                  <c:v>11898.999</c:v>
                </c:pt>
                <c:pt idx="46647">
                  <c:v>11898.999</c:v>
                </c:pt>
                <c:pt idx="46648">
                  <c:v>11898.999</c:v>
                </c:pt>
                <c:pt idx="46649">
                  <c:v>11898.999</c:v>
                </c:pt>
                <c:pt idx="46650">
                  <c:v>11899.999</c:v>
                </c:pt>
                <c:pt idx="46651">
                  <c:v>11899.999</c:v>
                </c:pt>
                <c:pt idx="46652">
                  <c:v>11899.999</c:v>
                </c:pt>
                <c:pt idx="46653">
                  <c:v>11899.999</c:v>
                </c:pt>
                <c:pt idx="46654">
                  <c:v>11901.999</c:v>
                </c:pt>
                <c:pt idx="46655">
                  <c:v>11901.999</c:v>
                </c:pt>
                <c:pt idx="46656">
                  <c:v>11901.999</c:v>
                </c:pt>
                <c:pt idx="46657">
                  <c:v>11901.999</c:v>
                </c:pt>
                <c:pt idx="46658">
                  <c:v>11901.999</c:v>
                </c:pt>
                <c:pt idx="46659">
                  <c:v>11901.999</c:v>
                </c:pt>
                <c:pt idx="46660">
                  <c:v>11902.999</c:v>
                </c:pt>
                <c:pt idx="46661">
                  <c:v>11902.999</c:v>
                </c:pt>
                <c:pt idx="46662">
                  <c:v>11902.999</c:v>
                </c:pt>
                <c:pt idx="46663">
                  <c:v>11902.999</c:v>
                </c:pt>
                <c:pt idx="46664">
                  <c:v>11902.999</c:v>
                </c:pt>
                <c:pt idx="46665">
                  <c:v>11902.999</c:v>
                </c:pt>
                <c:pt idx="46666">
                  <c:v>11902.999</c:v>
                </c:pt>
                <c:pt idx="46667">
                  <c:v>11903.999</c:v>
                </c:pt>
                <c:pt idx="46668">
                  <c:v>11903.999</c:v>
                </c:pt>
                <c:pt idx="46669">
                  <c:v>11903.999</c:v>
                </c:pt>
                <c:pt idx="46670">
                  <c:v>11903.999</c:v>
                </c:pt>
                <c:pt idx="46671">
                  <c:v>11904.999</c:v>
                </c:pt>
                <c:pt idx="46672">
                  <c:v>11904.999</c:v>
                </c:pt>
                <c:pt idx="46673">
                  <c:v>11904.999</c:v>
                </c:pt>
                <c:pt idx="46674">
                  <c:v>11904.999</c:v>
                </c:pt>
                <c:pt idx="46675">
                  <c:v>11904.999</c:v>
                </c:pt>
                <c:pt idx="46676">
                  <c:v>11906.999</c:v>
                </c:pt>
                <c:pt idx="46677">
                  <c:v>11906.999</c:v>
                </c:pt>
                <c:pt idx="46678">
                  <c:v>11906.999</c:v>
                </c:pt>
                <c:pt idx="46679">
                  <c:v>11906.999</c:v>
                </c:pt>
                <c:pt idx="46680">
                  <c:v>11906.999</c:v>
                </c:pt>
                <c:pt idx="46681">
                  <c:v>11906.999</c:v>
                </c:pt>
                <c:pt idx="46682">
                  <c:v>11907.999</c:v>
                </c:pt>
                <c:pt idx="46683">
                  <c:v>11907.999</c:v>
                </c:pt>
                <c:pt idx="46684">
                  <c:v>11907.999</c:v>
                </c:pt>
                <c:pt idx="46685">
                  <c:v>11907.999</c:v>
                </c:pt>
                <c:pt idx="46686">
                  <c:v>11907.999</c:v>
                </c:pt>
                <c:pt idx="46687">
                  <c:v>11907.999</c:v>
                </c:pt>
                <c:pt idx="46688">
                  <c:v>11908.999</c:v>
                </c:pt>
                <c:pt idx="46689">
                  <c:v>11908.999</c:v>
                </c:pt>
                <c:pt idx="46690">
                  <c:v>11908.999</c:v>
                </c:pt>
                <c:pt idx="46691">
                  <c:v>11908.999</c:v>
                </c:pt>
                <c:pt idx="46692">
                  <c:v>11908.999</c:v>
                </c:pt>
                <c:pt idx="46693">
                  <c:v>11909.999</c:v>
                </c:pt>
                <c:pt idx="46694">
                  <c:v>11909.999</c:v>
                </c:pt>
                <c:pt idx="46695">
                  <c:v>11909.999</c:v>
                </c:pt>
                <c:pt idx="46696">
                  <c:v>11909.999</c:v>
                </c:pt>
                <c:pt idx="46697">
                  <c:v>11911.999</c:v>
                </c:pt>
                <c:pt idx="46698">
                  <c:v>11911.999</c:v>
                </c:pt>
                <c:pt idx="46699">
                  <c:v>11911.999</c:v>
                </c:pt>
                <c:pt idx="46700">
                  <c:v>11911.999</c:v>
                </c:pt>
                <c:pt idx="46701">
                  <c:v>11911.999</c:v>
                </c:pt>
                <c:pt idx="46702">
                  <c:v>11911.999</c:v>
                </c:pt>
                <c:pt idx="46703">
                  <c:v>11912.999</c:v>
                </c:pt>
                <c:pt idx="46704">
                  <c:v>11912.999</c:v>
                </c:pt>
                <c:pt idx="46705">
                  <c:v>11912.999</c:v>
                </c:pt>
                <c:pt idx="46706">
                  <c:v>11912.999</c:v>
                </c:pt>
                <c:pt idx="46707">
                  <c:v>11912.999</c:v>
                </c:pt>
                <c:pt idx="46708">
                  <c:v>11912.999</c:v>
                </c:pt>
                <c:pt idx="46709">
                  <c:v>11912.999</c:v>
                </c:pt>
                <c:pt idx="46710">
                  <c:v>11913.999</c:v>
                </c:pt>
                <c:pt idx="46711">
                  <c:v>11913.999</c:v>
                </c:pt>
                <c:pt idx="46712">
                  <c:v>11913.999</c:v>
                </c:pt>
                <c:pt idx="46713">
                  <c:v>11913.999</c:v>
                </c:pt>
                <c:pt idx="46714">
                  <c:v>11914.999</c:v>
                </c:pt>
                <c:pt idx="46715">
                  <c:v>11914.999</c:v>
                </c:pt>
                <c:pt idx="46716">
                  <c:v>11914.999</c:v>
                </c:pt>
                <c:pt idx="46717">
                  <c:v>11914.999</c:v>
                </c:pt>
                <c:pt idx="46718">
                  <c:v>11916.999</c:v>
                </c:pt>
                <c:pt idx="46719">
                  <c:v>11916.999</c:v>
                </c:pt>
                <c:pt idx="46720">
                  <c:v>11916.999</c:v>
                </c:pt>
                <c:pt idx="46721">
                  <c:v>11916.999</c:v>
                </c:pt>
                <c:pt idx="46722">
                  <c:v>11916.999</c:v>
                </c:pt>
                <c:pt idx="46723">
                  <c:v>11916.999</c:v>
                </c:pt>
                <c:pt idx="46724">
                  <c:v>11917.999</c:v>
                </c:pt>
                <c:pt idx="46725">
                  <c:v>11917.999</c:v>
                </c:pt>
                <c:pt idx="46726">
                  <c:v>11917.999</c:v>
                </c:pt>
                <c:pt idx="46727">
                  <c:v>11917.999</c:v>
                </c:pt>
                <c:pt idx="46728">
                  <c:v>11917.999</c:v>
                </c:pt>
                <c:pt idx="46729">
                  <c:v>11917.999</c:v>
                </c:pt>
                <c:pt idx="46730">
                  <c:v>11917.999</c:v>
                </c:pt>
                <c:pt idx="46731">
                  <c:v>11918.999</c:v>
                </c:pt>
                <c:pt idx="46732">
                  <c:v>11918.999</c:v>
                </c:pt>
                <c:pt idx="46733">
                  <c:v>11918.999</c:v>
                </c:pt>
                <c:pt idx="46734">
                  <c:v>11918.999</c:v>
                </c:pt>
                <c:pt idx="46735">
                  <c:v>11919.999</c:v>
                </c:pt>
                <c:pt idx="46736">
                  <c:v>11919.999</c:v>
                </c:pt>
                <c:pt idx="46737">
                  <c:v>11919.999</c:v>
                </c:pt>
                <c:pt idx="46738">
                  <c:v>11919.999</c:v>
                </c:pt>
                <c:pt idx="46739">
                  <c:v>11919.999</c:v>
                </c:pt>
                <c:pt idx="46740">
                  <c:v>11921.999</c:v>
                </c:pt>
                <c:pt idx="46741">
                  <c:v>11921.999</c:v>
                </c:pt>
                <c:pt idx="46742">
                  <c:v>11921.999</c:v>
                </c:pt>
                <c:pt idx="46743">
                  <c:v>11921.999</c:v>
                </c:pt>
                <c:pt idx="46744">
                  <c:v>11921.999</c:v>
                </c:pt>
                <c:pt idx="46745">
                  <c:v>11921.999</c:v>
                </c:pt>
                <c:pt idx="46746">
                  <c:v>11922.999</c:v>
                </c:pt>
                <c:pt idx="46747">
                  <c:v>11922.999</c:v>
                </c:pt>
                <c:pt idx="46748">
                  <c:v>11922.999</c:v>
                </c:pt>
                <c:pt idx="46749">
                  <c:v>11922.999</c:v>
                </c:pt>
                <c:pt idx="46750">
                  <c:v>11922.999</c:v>
                </c:pt>
                <c:pt idx="46751">
                  <c:v>11922.999</c:v>
                </c:pt>
                <c:pt idx="46752">
                  <c:v>11922.999</c:v>
                </c:pt>
                <c:pt idx="46753">
                  <c:v>11923.999</c:v>
                </c:pt>
                <c:pt idx="46754">
                  <c:v>11923.999</c:v>
                </c:pt>
                <c:pt idx="46755">
                  <c:v>11923.999</c:v>
                </c:pt>
                <c:pt idx="46756">
                  <c:v>11923.999</c:v>
                </c:pt>
                <c:pt idx="46757">
                  <c:v>11924.999</c:v>
                </c:pt>
                <c:pt idx="46758">
                  <c:v>11924.999</c:v>
                </c:pt>
                <c:pt idx="46759">
                  <c:v>11924.999</c:v>
                </c:pt>
                <c:pt idx="46760">
                  <c:v>11924.999</c:v>
                </c:pt>
                <c:pt idx="46761">
                  <c:v>11926.999</c:v>
                </c:pt>
                <c:pt idx="46762">
                  <c:v>11926.999</c:v>
                </c:pt>
                <c:pt idx="46763">
                  <c:v>11926.999</c:v>
                </c:pt>
                <c:pt idx="46764">
                  <c:v>11926.999</c:v>
                </c:pt>
                <c:pt idx="46765">
                  <c:v>11926.999</c:v>
                </c:pt>
                <c:pt idx="46766">
                  <c:v>11926.999</c:v>
                </c:pt>
                <c:pt idx="46767">
                  <c:v>11927.999</c:v>
                </c:pt>
                <c:pt idx="46768">
                  <c:v>11927.999</c:v>
                </c:pt>
                <c:pt idx="46769">
                  <c:v>11927.999</c:v>
                </c:pt>
                <c:pt idx="46770">
                  <c:v>11927.999</c:v>
                </c:pt>
                <c:pt idx="46771">
                  <c:v>11927.999</c:v>
                </c:pt>
                <c:pt idx="46772">
                  <c:v>11927.999</c:v>
                </c:pt>
                <c:pt idx="46773">
                  <c:v>11927.999</c:v>
                </c:pt>
                <c:pt idx="46774">
                  <c:v>11928.999</c:v>
                </c:pt>
                <c:pt idx="46775">
                  <c:v>11928.999</c:v>
                </c:pt>
                <c:pt idx="46776">
                  <c:v>11928.999</c:v>
                </c:pt>
                <c:pt idx="46777">
                  <c:v>11928.999</c:v>
                </c:pt>
                <c:pt idx="46778">
                  <c:v>11929.999</c:v>
                </c:pt>
                <c:pt idx="46779">
                  <c:v>11929.999</c:v>
                </c:pt>
                <c:pt idx="46780">
                  <c:v>11929.999</c:v>
                </c:pt>
                <c:pt idx="46781">
                  <c:v>11929.999</c:v>
                </c:pt>
                <c:pt idx="46782">
                  <c:v>11929.999</c:v>
                </c:pt>
                <c:pt idx="46783">
                  <c:v>11931.999</c:v>
                </c:pt>
                <c:pt idx="46784">
                  <c:v>11931.999</c:v>
                </c:pt>
                <c:pt idx="46785">
                  <c:v>11931.999</c:v>
                </c:pt>
                <c:pt idx="46786">
                  <c:v>11931.999</c:v>
                </c:pt>
                <c:pt idx="46787">
                  <c:v>11931.999</c:v>
                </c:pt>
                <c:pt idx="46788">
                  <c:v>11931.999</c:v>
                </c:pt>
                <c:pt idx="46789">
                  <c:v>11932.999</c:v>
                </c:pt>
                <c:pt idx="46790">
                  <c:v>11932.999</c:v>
                </c:pt>
                <c:pt idx="46791">
                  <c:v>11932.999</c:v>
                </c:pt>
                <c:pt idx="46792">
                  <c:v>11932.999</c:v>
                </c:pt>
                <c:pt idx="46793">
                  <c:v>11932.999</c:v>
                </c:pt>
                <c:pt idx="46794">
                  <c:v>11932.999</c:v>
                </c:pt>
                <c:pt idx="46795">
                  <c:v>11933.999</c:v>
                </c:pt>
                <c:pt idx="46796">
                  <c:v>11933.999</c:v>
                </c:pt>
                <c:pt idx="46797">
                  <c:v>11933.999</c:v>
                </c:pt>
                <c:pt idx="46798">
                  <c:v>11933.999</c:v>
                </c:pt>
                <c:pt idx="46799">
                  <c:v>11933.999</c:v>
                </c:pt>
                <c:pt idx="46800">
                  <c:v>11934.999</c:v>
                </c:pt>
                <c:pt idx="46801">
                  <c:v>11934.999</c:v>
                </c:pt>
                <c:pt idx="46802">
                  <c:v>11934.999</c:v>
                </c:pt>
                <c:pt idx="46803">
                  <c:v>11934.999</c:v>
                </c:pt>
                <c:pt idx="46804">
                  <c:v>11936.999</c:v>
                </c:pt>
                <c:pt idx="46805">
                  <c:v>11936.999</c:v>
                </c:pt>
                <c:pt idx="46806">
                  <c:v>11936.999</c:v>
                </c:pt>
                <c:pt idx="46807">
                  <c:v>11936.999</c:v>
                </c:pt>
                <c:pt idx="46808">
                  <c:v>11936.999</c:v>
                </c:pt>
                <c:pt idx="46809">
                  <c:v>11936.999</c:v>
                </c:pt>
                <c:pt idx="46810">
                  <c:v>11937.999</c:v>
                </c:pt>
                <c:pt idx="46811">
                  <c:v>11937.999</c:v>
                </c:pt>
                <c:pt idx="46812">
                  <c:v>11937.999</c:v>
                </c:pt>
                <c:pt idx="46813">
                  <c:v>11937.999</c:v>
                </c:pt>
                <c:pt idx="46814">
                  <c:v>11937.999</c:v>
                </c:pt>
                <c:pt idx="46815">
                  <c:v>11937.999</c:v>
                </c:pt>
                <c:pt idx="46816">
                  <c:v>11937.999</c:v>
                </c:pt>
                <c:pt idx="46817">
                  <c:v>11938.999</c:v>
                </c:pt>
                <c:pt idx="46818">
                  <c:v>11938.999</c:v>
                </c:pt>
                <c:pt idx="46819">
                  <c:v>11938.999</c:v>
                </c:pt>
                <c:pt idx="46820">
                  <c:v>11938.999</c:v>
                </c:pt>
                <c:pt idx="46821">
                  <c:v>11939.999</c:v>
                </c:pt>
                <c:pt idx="46822">
                  <c:v>11939.999</c:v>
                </c:pt>
                <c:pt idx="46823">
                  <c:v>11939.999</c:v>
                </c:pt>
                <c:pt idx="46824">
                  <c:v>11939.999</c:v>
                </c:pt>
                <c:pt idx="46825">
                  <c:v>11941.999</c:v>
                </c:pt>
                <c:pt idx="46826">
                  <c:v>11941.999</c:v>
                </c:pt>
                <c:pt idx="46827">
                  <c:v>11941.999</c:v>
                </c:pt>
                <c:pt idx="46828">
                  <c:v>11941.999</c:v>
                </c:pt>
                <c:pt idx="46829">
                  <c:v>11941.999</c:v>
                </c:pt>
                <c:pt idx="46830">
                  <c:v>11941.999</c:v>
                </c:pt>
                <c:pt idx="46831">
                  <c:v>11942.999</c:v>
                </c:pt>
                <c:pt idx="46832">
                  <c:v>11942.999</c:v>
                </c:pt>
                <c:pt idx="46833">
                  <c:v>11942.999</c:v>
                </c:pt>
                <c:pt idx="46834">
                  <c:v>11942.999</c:v>
                </c:pt>
                <c:pt idx="46835">
                  <c:v>11942.999</c:v>
                </c:pt>
                <c:pt idx="46836">
                  <c:v>11942.999</c:v>
                </c:pt>
                <c:pt idx="46837">
                  <c:v>11942.999</c:v>
                </c:pt>
                <c:pt idx="46838">
                  <c:v>11943.999</c:v>
                </c:pt>
                <c:pt idx="46839">
                  <c:v>11943.999</c:v>
                </c:pt>
                <c:pt idx="46840">
                  <c:v>11943.999</c:v>
                </c:pt>
                <c:pt idx="46841">
                  <c:v>11943.999</c:v>
                </c:pt>
                <c:pt idx="46842">
                  <c:v>11944.999</c:v>
                </c:pt>
                <c:pt idx="46843">
                  <c:v>11944.999</c:v>
                </c:pt>
                <c:pt idx="46844">
                  <c:v>11944.999</c:v>
                </c:pt>
                <c:pt idx="46845">
                  <c:v>11944.999</c:v>
                </c:pt>
                <c:pt idx="46846">
                  <c:v>11944.999</c:v>
                </c:pt>
                <c:pt idx="46847">
                  <c:v>11946.999</c:v>
                </c:pt>
                <c:pt idx="46848">
                  <c:v>11946.999</c:v>
                </c:pt>
                <c:pt idx="46849">
                  <c:v>11946.999</c:v>
                </c:pt>
                <c:pt idx="46850">
                  <c:v>11946.999</c:v>
                </c:pt>
                <c:pt idx="46851">
                  <c:v>11946.999</c:v>
                </c:pt>
                <c:pt idx="46852">
                  <c:v>11946.999</c:v>
                </c:pt>
                <c:pt idx="46853">
                  <c:v>11947.999</c:v>
                </c:pt>
                <c:pt idx="46854">
                  <c:v>11947.999</c:v>
                </c:pt>
                <c:pt idx="46855">
                  <c:v>11947.999</c:v>
                </c:pt>
                <c:pt idx="46856">
                  <c:v>11947.999</c:v>
                </c:pt>
                <c:pt idx="46857">
                  <c:v>11947.999</c:v>
                </c:pt>
                <c:pt idx="46858">
                  <c:v>11947.999</c:v>
                </c:pt>
                <c:pt idx="46859">
                  <c:v>11947.999</c:v>
                </c:pt>
                <c:pt idx="46860">
                  <c:v>11948.999</c:v>
                </c:pt>
                <c:pt idx="46861">
                  <c:v>11948.999</c:v>
                </c:pt>
                <c:pt idx="46862">
                  <c:v>11948.999</c:v>
                </c:pt>
                <c:pt idx="46863">
                  <c:v>11948.999</c:v>
                </c:pt>
                <c:pt idx="46864">
                  <c:v>11949.999</c:v>
                </c:pt>
                <c:pt idx="46865">
                  <c:v>11949.999</c:v>
                </c:pt>
                <c:pt idx="46866">
                  <c:v>11949.999</c:v>
                </c:pt>
                <c:pt idx="46867">
                  <c:v>11949.999</c:v>
                </c:pt>
                <c:pt idx="46868">
                  <c:v>11951.999</c:v>
                </c:pt>
                <c:pt idx="46869">
                  <c:v>11951.999</c:v>
                </c:pt>
                <c:pt idx="46870">
                  <c:v>11951.999</c:v>
                </c:pt>
                <c:pt idx="46871">
                  <c:v>11951.999</c:v>
                </c:pt>
                <c:pt idx="46872">
                  <c:v>11951.999</c:v>
                </c:pt>
                <c:pt idx="46873">
                  <c:v>11951.999</c:v>
                </c:pt>
                <c:pt idx="46874">
                  <c:v>11952.999</c:v>
                </c:pt>
                <c:pt idx="46875">
                  <c:v>11952.999</c:v>
                </c:pt>
                <c:pt idx="46876">
                  <c:v>11952.999</c:v>
                </c:pt>
                <c:pt idx="46877">
                  <c:v>11952.999</c:v>
                </c:pt>
                <c:pt idx="46878">
                  <c:v>11952.999</c:v>
                </c:pt>
                <c:pt idx="46879">
                  <c:v>11952.999</c:v>
                </c:pt>
                <c:pt idx="46880">
                  <c:v>11952.999</c:v>
                </c:pt>
                <c:pt idx="46881">
                  <c:v>11953.999</c:v>
                </c:pt>
                <c:pt idx="46882">
                  <c:v>11953.999</c:v>
                </c:pt>
                <c:pt idx="46883">
                  <c:v>11953.999</c:v>
                </c:pt>
                <c:pt idx="46884">
                  <c:v>11953.999</c:v>
                </c:pt>
                <c:pt idx="46885">
                  <c:v>11954.999</c:v>
                </c:pt>
                <c:pt idx="46886">
                  <c:v>11954.999</c:v>
                </c:pt>
                <c:pt idx="46887">
                  <c:v>11954.999</c:v>
                </c:pt>
                <c:pt idx="46888">
                  <c:v>11954.999</c:v>
                </c:pt>
                <c:pt idx="46889">
                  <c:v>11954.999</c:v>
                </c:pt>
                <c:pt idx="46890">
                  <c:v>11956.999</c:v>
                </c:pt>
                <c:pt idx="46891">
                  <c:v>11956.999</c:v>
                </c:pt>
                <c:pt idx="46892">
                  <c:v>11956.999</c:v>
                </c:pt>
                <c:pt idx="46893">
                  <c:v>11956.999</c:v>
                </c:pt>
                <c:pt idx="46894">
                  <c:v>11956.999</c:v>
                </c:pt>
                <c:pt idx="46895">
                  <c:v>11956.999</c:v>
                </c:pt>
                <c:pt idx="46896">
                  <c:v>11957.999</c:v>
                </c:pt>
                <c:pt idx="46897">
                  <c:v>11957.999</c:v>
                </c:pt>
                <c:pt idx="46898">
                  <c:v>11957.999</c:v>
                </c:pt>
                <c:pt idx="46899">
                  <c:v>11957.999</c:v>
                </c:pt>
                <c:pt idx="46900">
                  <c:v>11957.999</c:v>
                </c:pt>
                <c:pt idx="46901">
                  <c:v>11957.999</c:v>
                </c:pt>
                <c:pt idx="46902">
                  <c:v>11958.999</c:v>
                </c:pt>
                <c:pt idx="46903">
                  <c:v>11958.999</c:v>
                </c:pt>
                <c:pt idx="46904">
                  <c:v>11958.999</c:v>
                </c:pt>
                <c:pt idx="46905">
                  <c:v>11958.999</c:v>
                </c:pt>
                <c:pt idx="46906">
                  <c:v>11958.999</c:v>
                </c:pt>
                <c:pt idx="46907">
                  <c:v>11959.999</c:v>
                </c:pt>
                <c:pt idx="46908">
                  <c:v>11959.999</c:v>
                </c:pt>
                <c:pt idx="46909">
                  <c:v>11959.999</c:v>
                </c:pt>
                <c:pt idx="46910">
                  <c:v>11959.999</c:v>
                </c:pt>
                <c:pt idx="46911">
                  <c:v>11961.999</c:v>
                </c:pt>
                <c:pt idx="46912">
                  <c:v>11961.999</c:v>
                </c:pt>
                <c:pt idx="46913">
                  <c:v>11961.999</c:v>
                </c:pt>
                <c:pt idx="46914">
                  <c:v>11961.999</c:v>
                </c:pt>
                <c:pt idx="46915">
                  <c:v>11961.999</c:v>
                </c:pt>
                <c:pt idx="46916">
                  <c:v>11961.999</c:v>
                </c:pt>
                <c:pt idx="46917">
                  <c:v>11962.999</c:v>
                </c:pt>
                <c:pt idx="46918">
                  <c:v>11962.999</c:v>
                </c:pt>
                <c:pt idx="46919">
                  <c:v>11962.999</c:v>
                </c:pt>
                <c:pt idx="46920">
                  <c:v>11962.999</c:v>
                </c:pt>
                <c:pt idx="46921">
                  <c:v>11962.999</c:v>
                </c:pt>
                <c:pt idx="46922">
                  <c:v>11962.999</c:v>
                </c:pt>
                <c:pt idx="46923">
                  <c:v>11962.999</c:v>
                </c:pt>
                <c:pt idx="46924">
                  <c:v>11963.999</c:v>
                </c:pt>
                <c:pt idx="46925">
                  <c:v>11963.999</c:v>
                </c:pt>
                <c:pt idx="46926">
                  <c:v>11963.999</c:v>
                </c:pt>
                <c:pt idx="46927">
                  <c:v>11963.999</c:v>
                </c:pt>
                <c:pt idx="46928">
                  <c:v>11964.999</c:v>
                </c:pt>
                <c:pt idx="46929">
                  <c:v>11964.999</c:v>
                </c:pt>
                <c:pt idx="46930">
                  <c:v>11964.999</c:v>
                </c:pt>
                <c:pt idx="46931">
                  <c:v>11964.999</c:v>
                </c:pt>
                <c:pt idx="46932">
                  <c:v>11966.999</c:v>
                </c:pt>
                <c:pt idx="46933">
                  <c:v>11966.999</c:v>
                </c:pt>
                <c:pt idx="46934">
                  <c:v>11966.999</c:v>
                </c:pt>
                <c:pt idx="46935">
                  <c:v>11966.999</c:v>
                </c:pt>
                <c:pt idx="46936">
                  <c:v>11966.999</c:v>
                </c:pt>
                <c:pt idx="46937">
                  <c:v>11966.999</c:v>
                </c:pt>
                <c:pt idx="46938">
                  <c:v>11967.999</c:v>
                </c:pt>
                <c:pt idx="46939">
                  <c:v>11967.999</c:v>
                </c:pt>
                <c:pt idx="46940">
                  <c:v>11967.999</c:v>
                </c:pt>
                <c:pt idx="46941">
                  <c:v>11967.999</c:v>
                </c:pt>
                <c:pt idx="46942">
                  <c:v>11967.999</c:v>
                </c:pt>
                <c:pt idx="46943">
                  <c:v>11967.999</c:v>
                </c:pt>
                <c:pt idx="46944">
                  <c:v>11967.999</c:v>
                </c:pt>
                <c:pt idx="46945">
                  <c:v>11968.999</c:v>
                </c:pt>
                <c:pt idx="46946">
                  <c:v>11968.999</c:v>
                </c:pt>
                <c:pt idx="46947">
                  <c:v>11968.999</c:v>
                </c:pt>
                <c:pt idx="46948">
                  <c:v>11968.999</c:v>
                </c:pt>
                <c:pt idx="46949">
                  <c:v>11969.999</c:v>
                </c:pt>
                <c:pt idx="46950">
                  <c:v>11969.999</c:v>
                </c:pt>
                <c:pt idx="46951">
                  <c:v>11969.999</c:v>
                </c:pt>
                <c:pt idx="46952">
                  <c:v>11969.999</c:v>
                </c:pt>
                <c:pt idx="46953">
                  <c:v>11969.999</c:v>
                </c:pt>
                <c:pt idx="46954">
                  <c:v>11971.999</c:v>
                </c:pt>
                <c:pt idx="46955">
                  <c:v>11971.999</c:v>
                </c:pt>
                <c:pt idx="46956">
                  <c:v>11971.999</c:v>
                </c:pt>
                <c:pt idx="46957">
                  <c:v>11971.999</c:v>
                </c:pt>
                <c:pt idx="46958">
                  <c:v>11971.999</c:v>
                </c:pt>
                <c:pt idx="46959">
                  <c:v>11971.999</c:v>
                </c:pt>
                <c:pt idx="46960">
                  <c:v>11972.999</c:v>
                </c:pt>
                <c:pt idx="46961">
                  <c:v>11972.999</c:v>
                </c:pt>
                <c:pt idx="46962">
                  <c:v>11972.999</c:v>
                </c:pt>
                <c:pt idx="46963">
                  <c:v>11972.999</c:v>
                </c:pt>
                <c:pt idx="46964">
                  <c:v>11972.999</c:v>
                </c:pt>
                <c:pt idx="46965">
                  <c:v>11972.999</c:v>
                </c:pt>
                <c:pt idx="46966">
                  <c:v>11972.999</c:v>
                </c:pt>
                <c:pt idx="46967">
                  <c:v>11973.999</c:v>
                </c:pt>
                <c:pt idx="46968">
                  <c:v>11973.999</c:v>
                </c:pt>
                <c:pt idx="46969">
                  <c:v>11973.999</c:v>
                </c:pt>
                <c:pt idx="46970">
                  <c:v>11973.999</c:v>
                </c:pt>
                <c:pt idx="46971">
                  <c:v>11974.999</c:v>
                </c:pt>
                <c:pt idx="46972">
                  <c:v>11974.999</c:v>
                </c:pt>
                <c:pt idx="46973">
                  <c:v>11974.999</c:v>
                </c:pt>
                <c:pt idx="46974">
                  <c:v>11974.999</c:v>
                </c:pt>
                <c:pt idx="46975">
                  <c:v>11976.999</c:v>
                </c:pt>
                <c:pt idx="46976">
                  <c:v>11976.999</c:v>
                </c:pt>
                <c:pt idx="46977">
                  <c:v>11976.999</c:v>
                </c:pt>
                <c:pt idx="46978">
                  <c:v>11976.999</c:v>
                </c:pt>
                <c:pt idx="46979">
                  <c:v>11976.999</c:v>
                </c:pt>
                <c:pt idx="46980">
                  <c:v>11976.999</c:v>
                </c:pt>
                <c:pt idx="46981">
                  <c:v>11977.999</c:v>
                </c:pt>
                <c:pt idx="46982">
                  <c:v>11977.999</c:v>
                </c:pt>
                <c:pt idx="46983">
                  <c:v>11977.999</c:v>
                </c:pt>
                <c:pt idx="46984">
                  <c:v>11977.999</c:v>
                </c:pt>
                <c:pt idx="46985">
                  <c:v>11977.999</c:v>
                </c:pt>
                <c:pt idx="46986">
                  <c:v>11977.999</c:v>
                </c:pt>
                <c:pt idx="46987">
                  <c:v>11977.999</c:v>
                </c:pt>
                <c:pt idx="46988">
                  <c:v>11978.999</c:v>
                </c:pt>
                <c:pt idx="46989">
                  <c:v>11978.999</c:v>
                </c:pt>
                <c:pt idx="46990">
                  <c:v>11978.999</c:v>
                </c:pt>
                <c:pt idx="46991">
                  <c:v>11978.999</c:v>
                </c:pt>
                <c:pt idx="46992">
                  <c:v>11979.999</c:v>
                </c:pt>
                <c:pt idx="46993">
                  <c:v>11979.999</c:v>
                </c:pt>
                <c:pt idx="46994">
                  <c:v>11979.999</c:v>
                </c:pt>
                <c:pt idx="46995">
                  <c:v>11979.999</c:v>
                </c:pt>
                <c:pt idx="46996">
                  <c:v>11979.999</c:v>
                </c:pt>
                <c:pt idx="46997">
                  <c:v>11981.999</c:v>
                </c:pt>
                <c:pt idx="46998">
                  <c:v>11981.999</c:v>
                </c:pt>
                <c:pt idx="46999">
                  <c:v>11981.999</c:v>
                </c:pt>
                <c:pt idx="47000">
                  <c:v>11981.999</c:v>
                </c:pt>
                <c:pt idx="47001">
                  <c:v>11981.999</c:v>
                </c:pt>
                <c:pt idx="47002">
                  <c:v>11981.999</c:v>
                </c:pt>
                <c:pt idx="47003">
                  <c:v>11982.999</c:v>
                </c:pt>
                <c:pt idx="47004">
                  <c:v>11982.999</c:v>
                </c:pt>
                <c:pt idx="47005">
                  <c:v>11982.999</c:v>
                </c:pt>
                <c:pt idx="47006">
                  <c:v>11982.999</c:v>
                </c:pt>
                <c:pt idx="47007">
                  <c:v>11982.999</c:v>
                </c:pt>
                <c:pt idx="47008">
                  <c:v>11982.999</c:v>
                </c:pt>
                <c:pt idx="47009">
                  <c:v>11983.999</c:v>
                </c:pt>
                <c:pt idx="47010">
                  <c:v>11983.999</c:v>
                </c:pt>
                <c:pt idx="47011">
                  <c:v>11983.999</c:v>
                </c:pt>
                <c:pt idx="47012">
                  <c:v>11983.999</c:v>
                </c:pt>
                <c:pt idx="47013">
                  <c:v>11983.999</c:v>
                </c:pt>
                <c:pt idx="47014">
                  <c:v>11984.999</c:v>
                </c:pt>
                <c:pt idx="47015">
                  <c:v>11984.999</c:v>
                </c:pt>
                <c:pt idx="47016">
                  <c:v>11984.999</c:v>
                </c:pt>
                <c:pt idx="47017">
                  <c:v>11984.999</c:v>
                </c:pt>
                <c:pt idx="47018">
                  <c:v>11986.999</c:v>
                </c:pt>
                <c:pt idx="47019">
                  <c:v>11986.999</c:v>
                </c:pt>
                <c:pt idx="47020">
                  <c:v>11986.999</c:v>
                </c:pt>
                <c:pt idx="47021">
                  <c:v>11986.999</c:v>
                </c:pt>
                <c:pt idx="47022">
                  <c:v>11986.999</c:v>
                </c:pt>
                <c:pt idx="47023">
                  <c:v>11986.999</c:v>
                </c:pt>
                <c:pt idx="47024">
                  <c:v>11987.999</c:v>
                </c:pt>
                <c:pt idx="47025">
                  <c:v>11987.999</c:v>
                </c:pt>
                <c:pt idx="47026">
                  <c:v>11987.999</c:v>
                </c:pt>
                <c:pt idx="47027">
                  <c:v>11987.999</c:v>
                </c:pt>
                <c:pt idx="47028">
                  <c:v>11987.999</c:v>
                </c:pt>
                <c:pt idx="47029">
                  <c:v>11987.999</c:v>
                </c:pt>
                <c:pt idx="47030">
                  <c:v>11987.999</c:v>
                </c:pt>
                <c:pt idx="47031">
                  <c:v>11988.999</c:v>
                </c:pt>
                <c:pt idx="47032">
                  <c:v>11988.999</c:v>
                </c:pt>
                <c:pt idx="47033">
                  <c:v>11988.999</c:v>
                </c:pt>
                <c:pt idx="47034">
                  <c:v>11988.999</c:v>
                </c:pt>
                <c:pt idx="47035">
                  <c:v>11989.999</c:v>
                </c:pt>
                <c:pt idx="47036">
                  <c:v>11989.999</c:v>
                </c:pt>
                <c:pt idx="47037">
                  <c:v>11989.999</c:v>
                </c:pt>
                <c:pt idx="47038">
                  <c:v>11989.999</c:v>
                </c:pt>
                <c:pt idx="47039">
                  <c:v>11991.999</c:v>
                </c:pt>
                <c:pt idx="47040">
                  <c:v>11991.999</c:v>
                </c:pt>
                <c:pt idx="47041">
                  <c:v>11991.999</c:v>
                </c:pt>
                <c:pt idx="47042">
                  <c:v>11991.999</c:v>
                </c:pt>
                <c:pt idx="47043">
                  <c:v>11991.999</c:v>
                </c:pt>
                <c:pt idx="47044">
                  <c:v>11991.999</c:v>
                </c:pt>
                <c:pt idx="47045">
                  <c:v>11992.999</c:v>
                </c:pt>
                <c:pt idx="47046">
                  <c:v>11992.999</c:v>
                </c:pt>
                <c:pt idx="47047">
                  <c:v>11992.999</c:v>
                </c:pt>
                <c:pt idx="47048">
                  <c:v>11992.999</c:v>
                </c:pt>
                <c:pt idx="47049">
                  <c:v>11992.999</c:v>
                </c:pt>
                <c:pt idx="47050">
                  <c:v>11992.999</c:v>
                </c:pt>
                <c:pt idx="47051">
                  <c:v>11992.999</c:v>
                </c:pt>
                <c:pt idx="47052">
                  <c:v>11993.999</c:v>
                </c:pt>
                <c:pt idx="47053">
                  <c:v>11993.999</c:v>
                </c:pt>
                <c:pt idx="47054">
                  <c:v>11993.999</c:v>
                </c:pt>
                <c:pt idx="47055">
                  <c:v>11993.999</c:v>
                </c:pt>
                <c:pt idx="47056">
                  <c:v>11993.999</c:v>
                </c:pt>
                <c:pt idx="47057">
                  <c:v>11994.999</c:v>
                </c:pt>
                <c:pt idx="47058">
                  <c:v>11994.999</c:v>
                </c:pt>
                <c:pt idx="47059">
                  <c:v>11994.999</c:v>
                </c:pt>
                <c:pt idx="47060">
                  <c:v>11994.999</c:v>
                </c:pt>
                <c:pt idx="47061">
                  <c:v>11996.999</c:v>
                </c:pt>
                <c:pt idx="47062">
                  <c:v>11996.999</c:v>
                </c:pt>
                <c:pt idx="47063">
                  <c:v>11996.999</c:v>
                </c:pt>
                <c:pt idx="47064">
                  <c:v>11996.999</c:v>
                </c:pt>
                <c:pt idx="47065">
                  <c:v>11996.999</c:v>
                </c:pt>
                <c:pt idx="47066">
                  <c:v>11996.999</c:v>
                </c:pt>
                <c:pt idx="47067">
                  <c:v>11997.999</c:v>
                </c:pt>
                <c:pt idx="47068">
                  <c:v>11997.999</c:v>
                </c:pt>
                <c:pt idx="47069">
                  <c:v>11997.999</c:v>
                </c:pt>
                <c:pt idx="47070">
                  <c:v>11997.999</c:v>
                </c:pt>
                <c:pt idx="47071">
                  <c:v>11997.999</c:v>
                </c:pt>
                <c:pt idx="47072">
                  <c:v>11997.999</c:v>
                </c:pt>
                <c:pt idx="47073">
                  <c:v>11997.999</c:v>
                </c:pt>
                <c:pt idx="47074">
                  <c:v>11998.999</c:v>
                </c:pt>
                <c:pt idx="47075">
                  <c:v>11998.999</c:v>
                </c:pt>
                <c:pt idx="47076">
                  <c:v>11998.999</c:v>
                </c:pt>
                <c:pt idx="47077">
                  <c:v>11998.999</c:v>
                </c:pt>
                <c:pt idx="47078">
                  <c:v>11999.999</c:v>
                </c:pt>
                <c:pt idx="47079">
                  <c:v>11999.999</c:v>
                </c:pt>
                <c:pt idx="47080">
                  <c:v>11999.999</c:v>
                </c:pt>
                <c:pt idx="47081">
                  <c:v>11999.999</c:v>
                </c:pt>
              </c:numCache>
            </c:numRef>
          </c:xVal>
          <c:yVal>
            <c:numRef>
              <c:f>Sheet1!$D$2:$D$47083</c:f>
              <c:numCache>
                <c:formatCode>General</c:formatCode>
                <c:ptCount val="47082"/>
                <c:pt idx="0">
                  <c:v>1.9990000000000001</c:v>
                </c:pt>
                <c:pt idx="1">
                  <c:v>1.7650000000000001</c:v>
                </c:pt>
                <c:pt idx="2">
                  <c:v>1.532</c:v>
                </c:pt>
                <c:pt idx="3">
                  <c:v>2.298</c:v>
                </c:pt>
                <c:pt idx="4">
                  <c:v>2.0649999999999999</c:v>
                </c:pt>
                <c:pt idx="5">
                  <c:v>1.831</c:v>
                </c:pt>
                <c:pt idx="6">
                  <c:v>1.597</c:v>
                </c:pt>
                <c:pt idx="7">
                  <c:v>2.3639999999999999</c:v>
                </c:pt>
                <c:pt idx="8">
                  <c:v>2.13</c:v>
                </c:pt>
                <c:pt idx="9">
                  <c:v>1.897</c:v>
                </c:pt>
                <c:pt idx="10">
                  <c:v>1.663</c:v>
                </c:pt>
                <c:pt idx="11">
                  <c:v>2.4290000000000003</c:v>
                </c:pt>
                <c:pt idx="12">
                  <c:v>2.1960000000000002</c:v>
                </c:pt>
                <c:pt idx="13">
                  <c:v>1.962</c:v>
                </c:pt>
                <c:pt idx="14">
                  <c:v>1.7290000000000001</c:v>
                </c:pt>
                <c:pt idx="15">
                  <c:v>1.4950000000000001</c:v>
                </c:pt>
                <c:pt idx="16">
                  <c:v>3.2610000000000001</c:v>
                </c:pt>
                <c:pt idx="17">
                  <c:v>3.028</c:v>
                </c:pt>
                <c:pt idx="18">
                  <c:v>2.794</c:v>
                </c:pt>
                <c:pt idx="19">
                  <c:v>2.5609999999999999</c:v>
                </c:pt>
                <c:pt idx="20">
                  <c:v>2.327</c:v>
                </c:pt>
                <c:pt idx="21">
                  <c:v>2.093</c:v>
                </c:pt>
                <c:pt idx="22">
                  <c:v>2.86</c:v>
                </c:pt>
                <c:pt idx="23">
                  <c:v>2.6259999999999999</c:v>
                </c:pt>
                <c:pt idx="24">
                  <c:v>2.3930000000000002</c:v>
                </c:pt>
                <c:pt idx="25">
                  <c:v>2.1590000000000003</c:v>
                </c:pt>
                <c:pt idx="26">
                  <c:v>1.925</c:v>
                </c:pt>
                <c:pt idx="27">
                  <c:v>1.6919999999999999</c:v>
                </c:pt>
                <c:pt idx="28">
                  <c:v>2.4580000000000002</c:v>
                </c:pt>
                <c:pt idx="29">
                  <c:v>2.2250000000000001</c:v>
                </c:pt>
                <c:pt idx="30">
                  <c:v>1.9910000000000001</c:v>
                </c:pt>
                <c:pt idx="31">
                  <c:v>1.7570000000000001</c:v>
                </c:pt>
                <c:pt idx="32">
                  <c:v>1.524</c:v>
                </c:pt>
                <c:pt idx="33">
                  <c:v>2.29</c:v>
                </c:pt>
                <c:pt idx="34">
                  <c:v>2.0569999999999999</c:v>
                </c:pt>
                <c:pt idx="35">
                  <c:v>1.823</c:v>
                </c:pt>
                <c:pt idx="36">
                  <c:v>1.589</c:v>
                </c:pt>
                <c:pt idx="37">
                  <c:v>3.3559999999999999</c:v>
                </c:pt>
                <c:pt idx="38">
                  <c:v>3.1219999999999999</c:v>
                </c:pt>
                <c:pt idx="39">
                  <c:v>2.8890000000000002</c:v>
                </c:pt>
                <c:pt idx="40">
                  <c:v>2.6550000000000002</c:v>
                </c:pt>
                <c:pt idx="41">
                  <c:v>2.4210000000000003</c:v>
                </c:pt>
                <c:pt idx="42">
                  <c:v>2.1880000000000002</c:v>
                </c:pt>
                <c:pt idx="43">
                  <c:v>2.9540000000000002</c:v>
                </c:pt>
                <c:pt idx="44">
                  <c:v>2.7210000000000001</c:v>
                </c:pt>
                <c:pt idx="45">
                  <c:v>2.4870000000000001</c:v>
                </c:pt>
                <c:pt idx="46">
                  <c:v>2.2530000000000001</c:v>
                </c:pt>
                <c:pt idx="47">
                  <c:v>2.02</c:v>
                </c:pt>
                <c:pt idx="48">
                  <c:v>1.786</c:v>
                </c:pt>
                <c:pt idx="49">
                  <c:v>1.5529999999999999</c:v>
                </c:pt>
                <c:pt idx="50">
                  <c:v>2.319</c:v>
                </c:pt>
                <c:pt idx="51">
                  <c:v>2.085</c:v>
                </c:pt>
                <c:pt idx="52">
                  <c:v>1.8520000000000001</c:v>
                </c:pt>
                <c:pt idx="53">
                  <c:v>1.6180000000000001</c:v>
                </c:pt>
                <c:pt idx="54">
                  <c:v>2.3850000000000002</c:v>
                </c:pt>
                <c:pt idx="55">
                  <c:v>2.1510000000000002</c:v>
                </c:pt>
                <c:pt idx="56">
                  <c:v>1.917</c:v>
                </c:pt>
                <c:pt idx="57">
                  <c:v>1.6839999999999999</c:v>
                </c:pt>
                <c:pt idx="58">
                  <c:v>3.45</c:v>
                </c:pt>
                <c:pt idx="59">
                  <c:v>3.2170000000000001</c:v>
                </c:pt>
                <c:pt idx="60">
                  <c:v>2.9830000000000001</c:v>
                </c:pt>
                <c:pt idx="61">
                  <c:v>2.7490000000000001</c:v>
                </c:pt>
                <c:pt idx="62">
                  <c:v>2.516</c:v>
                </c:pt>
                <c:pt idx="63">
                  <c:v>2.282</c:v>
                </c:pt>
                <c:pt idx="64">
                  <c:v>3.0489999999999999</c:v>
                </c:pt>
                <c:pt idx="65">
                  <c:v>2.8149999999999999</c:v>
                </c:pt>
                <c:pt idx="66">
                  <c:v>2.581</c:v>
                </c:pt>
                <c:pt idx="67">
                  <c:v>2.3479999999999999</c:v>
                </c:pt>
                <c:pt idx="68">
                  <c:v>2.1139999999999999</c:v>
                </c:pt>
                <c:pt idx="69">
                  <c:v>1.881</c:v>
                </c:pt>
                <c:pt idx="70">
                  <c:v>1.647</c:v>
                </c:pt>
                <c:pt idx="71">
                  <c:v>2.4130000000000003</c:v>
                </c:pt>
                <c:pt idx="72">
                  <c:v>2.1800000000000002</c:v>
                </c:pt>
                <c:pt idx="73">
                  <c:v>1.946</c:v>
                </c:pt>
                <c:pt idx="74">
                  <c:v>1.7130000000000001</c:v>
                </c:pt>
                <c:pt idx="75">
                  <c:v>2.4790000000000001</c:v>
                </c:pt>
                <c:pt idx="76">
                  <c:v>2.2450000000000001</c:v>
                </c:pt>
                <c:pt idx="77">
                  <c:v>2.012</c:v>
                </c:pt>
                <c:pt idx="78">
                  <c:v>1.778</c:v>
                </c:pt>
                <c:pt idx="79">
                  <c:v>1.5449999999999999</c:v>
                </c:pt>
                <c:pt idx="80">
                  <c:v>3.3109999999999999</c:v>
                </c:pt>
                <c:pt idx="81">
                  <c:v>3.077</c:v>
                </c:pt>
                <c:pt idx="82">
                  <c:v>2.8439999999999999</c:v>
                </c:pt>
                <c:pt idx="83">
                  <c:v>2.61</c:v>
                </c:pt>
                <c:pt idx="84">
                  <c:v>2.3770000000000002</c:v>
                </c:pt>
                <c:pt idx="85">
                  <c:v>2.1430000000000002</c:v>
                </c:pt>
                <c:pt idx="86">
                  <c:v>2.9090000000000003</c:v>
                </c:pt>
                <c:pt idx="87">
                  <c:v>2.6760000000000002</c:v>
                </c:pt>
                <c:pt idx="88">
                  <c:v>2.4420000000000002</c:v>
                </c:pt>
                <c:pt idx="89">
                  <c:v>2.2090000000000001</c:v>
                </c:pt>
                <c:pt idx="90">
                  <c:v>1.9750000000000001</c:v>
                </c:pt>
                <c:pt idx="91">
                  <c:v>1.7410000000000001</c:v>
                </c:pt>
                <c:pt idx="92">
                  <c:v>1.508</c:v>
                </c:pt>
                <c:pt idx="93">
                  <c:v>2.274</c:v>
                </c:pt>
                <c:pt idx="94">
                  <c:v>2.0409999999999999</c:v>
                </c:pt>
                <c:pt idx="95">
                  <c:v>1.8069999999999999</c:v>
                </c:pt>
                <c:pt idx="96">
                  <c:v>1.573</c:v>
                </c:pt>
                <c:pt idx="97">
                  <c:v>2.34</c:v>
                </c:pt>
                <c:pt idx="98">
                  <c:v>2.1059999999999999</c:v>
                </c:pt>
                <c:pt idx="99">
                  <c:v>1.873</c:v>
                </c:pt>
                <c:pt idx="100">
                  <c:v>1.639</c:v>
                </c:pt>
                <c:pt idx="101">
                  <c:v>3.4050000000000002</c:v>
                </c:pt>
                <c:pt idx="102">
                  <c:v>3.1720000000000002</c:v>
                </c:pt>
                <c:pt idx="103">
                  <c:v>2.9380000000000002</c:v>
                </c:pt>
                <c:pt idx="104">
                  <c:v>2.7050000000000001</c:v>
                </c:pt>
                <c:pt idx="105">
                  <c:v>2.4710000000000001</c:v>
                </c:pt>
                <c:pt idx="106">
                  <c:v>2.2370000000000001</c:v>
                </c:pt>
                <c:pt idx="107">
                  <c:v>3.004</c:v>
                </c:pt>
                <c:pt idx="108">
                  <c:v>2.77</c:v>
                </c:pt>
                <c:pt idx="109">
                  <c:v>2.5369999999999999</c:v>
                </c:pt>
                <c:pt idx="110">
                  <c:v>2.3029999999999999</c:v>
                </c:pt>
                <c:pt idx="111">
                  <c:v>2.069</c:v>
                </c:pt>
                <c:pt idx="112">
                  <c:v>1.8360000000000001</c:v>
                </c:pt>
                <c:pt idx="113">
                  <c:v>1.6020000000000001</c:v>
                </c:pt>
                <c:pt idx="114">
                  <c:v>2.3690000000000002</c:v>
                </c:pt>
                <c:pt idx="115">
                  <c:v>2.1350000000000002</c:v>
                </c:pt>
                <c:pt idx="116">
                  <c:v>1.901</c:v>
                </c:pt>
                <c:pt idx="117">
                  <c:v>1.6679999999999999</c:v>
                </c:pt>
                <c:pt idx="118">
                  <c:v>2.4340000000000002</c:v>
                </c:pt>
                <c:pt idx="119">
                  <c:v>2.2010000000000001</c:v>
                </c:pt>
                <c:pt idx="120">
                  <c:v>1.9670000000000001</c:v>
                </c:pt>
                <c:pt idx="121">
                  <c:v>1.7330000000000001</c:v>
                </c:pt>
                <c:pt idx="122">
                  <c:v>1.5</c:v>
                </c:pt>
                <c:pt idx="123">
                  <c:v>3.266</c:v>
                </c:pt>
                <c:pt idx="124">
                  <c:v>3.0329999999999999</c:v>
                </c:pt>
                <c:pt idx="125">
                  <c:v>2.7989999999999999</c:v>
                </c:pt>
                <c:pt idx="126">
                  <c:v>2.5649999999999999</c:v>
                </c:pt>
                <c:pt idx="127">
                  <c:v>2.3319999999999999</c:v>
                </c:pt>
                <c:pt idx="128">
                  <c:v>2.0979999999999999</c:v>
                </c:pt>
                <c:pt idx="129">
                  <c:v>2.8650000000000002</c:v>
                </c:pt>
                <c:pt idx="130">
                  <c:v>2.6310000000000002</c:v>
                </c:pt>
                <c:pt idx="131">
                  <c:v>2.3970000000000002</c:v>
                </c:pt>
                <c:pt idx="132">
                  <c:v>2.1640000000000001</c:v>
                </c:pt>
                <c:pt idx="133">
                  <c:v>1.93</c:v>
                </c:pt>
                <c:pt idx="134">
                  <c:v>1.6970000000000001</c:v>
                </c:pt>
                <c:pt idx="135">
                  <c:v>2.4630000000000001</c:v>
                </c:pt>
                <c:pt idx="136">
                  <c:v>2.2290000000000001</c:v>
                </c:pt>
                <c:pt idx="137">
                  <c:v>1.996</c:v>
                </c:pt>
                <c:pt idx="138">
                  <c:v>1.762</c:v>
                </c:pt>
                <c:pt idx="139">
                  <c:v>1.5290000000000001</c:v>
                </c:pt>
                <c:pt idx="140">
                  <c:v>2.2949999999999999</c:v>
                </c:pt>
                <c:pt idx="141">
                  <c:v>2.0609999999999999</c:v>
                </c:pt>
                <c:pt idx="142">
                  <c:v>1.8280000000000001</c:v>
                </c:pt>
                <c:pt idx="143">
                  <c:v>1.5940000000000001</c:v>
                </c:pt>
                <c:pt idx="144">
                  <c:v>3.3610000000000002</c:v>
                </c:pt>
                <c:pt idx="145">
                  <c:v>3.1270000000000002</c:v>
                </c:pt>
                <c:pt idx="146">
                  <c:v>2.8930000000000002</c:v>
                </c:pt>
                <c:pt idx="147">
                  <c:v>2.66</c:v>
                </c:pt>
                <c:pt idx="148">
                  <c:v>2.4260000000000002</c:v>
                </c:pt>
                <c:pt idx="149">
                  <c:v>2.1930000000000001</c:v>
                </c:pt>
                <c:pt idx="150">
                  <c:v>2.9590000000000001</c:v>
                </c:pt>
                <c:pt idx="151">
                  <c:v>2.7250000000000001</c:v>
                </c:pt>
                <c:pt idx="152">
                  <c:v>2.492</c:v>
                </c:pt>
                <c:pt idx="153">
                  <c:v>2.258</c:v>
                </c:pt>
                <c:pt idx="154">
                  <c:v>2.0249999999999999</c:v>
                </c:pt>
                <c:pt idx="155">
                  <c:v>1.7910000000000001</c:v>
                </c:pt>
                <c:pt idx="156">
                  <c:v>1.5569999999999999</c:v>
                </c:pt>
                <c:pt idx="157">
                  <c:v>2.3239999999999998</c:v>
                </c:pt>
                <c:pt idx="158">
                  <c:v>2.09</c:v>
                </c:pt>
                <c:pt idx="159">
                  <c:v>1.857</c:v>
                </c:pt>
                <c:pt idx="160">
                  <c:v>1.623</c:v>
                </c:pt>
                <c:pt idx="161">
                  <c:v>2.3890000000000002</c:v>
                </c:pt>
                <c:pt idx="162">
                  <c:v>2.1560000000000001</c:v>
                </c:pt>
                <c:pt idx="163">
                  <c:v>1.9219999999999999</c:v>
                </c:pt>
                <c:pt idx="164">
                  <c:v>1.6890000000000001</c:v>
                </c:pt>
                <c:pt idx="165">
                  <c:v>3.4550000000000001</c:v>
                </c:pt>
                <c:pt idx="166">
                  <c:v>3.2210000000000001</c:v>
                </c:pt>
                <c:pt idx="167">
                  <c:v>2.988</c:v>
                </c:pt>
                <c:pt idx="168">
                  <c:v>2.754</c:v>
                </c:pt>
                <c:pt idx="169">
                  <c:v>2.5209999999999999</c:v>
                </c:pt>
                <c:pt idx="170">
                  <c:v>2.2869999999999999</c:v>
                </c:pt>
                <c:pt idx="171">
                  <c:v>3.0529999999999999</c:v>
                </c:pt>
                <c:pt idx="172">
                  <c:v>2.82</c:v>
                </c:pt>
                <c:pt idx="173">
                  <c:v>2.5859999999999999</c:v>
                </c:pt>
                <c:pt idx="174">
                  <c:v>2.3530000000000002</c:v>
                </c:pt>
                <c:pt idx="175">
                  <c:v>2.1190000000000002</c:v>
                </c:pt>
                <c:pt idx="176">
                  <c:v>1.885</c:v>
                </c:pt>
                <c:pt idx="177">
                  <c:v>1.6520000000000001</c:v>
                </c:pt>
                <c:pt idx="178">
                  <c:v>2.4180000000000001</c:v>
                </c:pt>
                <c:pt idx="179">
                  <c:v>2.1850000000000001</c:v>
                </c:pt>
                <c:pt idx="180">
                  <c:v>1.9510000000000001</c:v>
                </c:pt>
                <c:pt idx="181">
                  <c:v>1.7170000000000001</c:v>
                </c:pt>
                <c:pt idx="182">
                  <c:v>1.484</c:v>
                </c:pt>
                <c:pt idx="183">
                  <c:v>2.25</c:v>
                </c:pt>
                <c:pt idx="184">
                  <c:v>2.0169999999999999</c:v>
                </c:pt>
                <c:pt idx="185">
                  <c:v>1.7830000000000001</c:v>
                </c:pt>
                <c:pt idx="186">
                  <c:v>1.5489999999999999</c:v>
                </c:pt>
                <c:pt idx="187">
                  <c:v>3.3160000000000003</c:v>
                </c:pt>
                <c:pt idx="188">
                  <c:v>3.0819999999999999</c:v>
                </c:pt>
                <c:pt idx="189">
                  <c:v>2.8490000000000002</c:v>
                </c:pt>
                <c:pt idx="190">
                  <c:v>2.6150000000000002</c:v>
                </c:pt>
                <c:pt idx="191">
                  <c:v>2.3810000000000002</c:v>
                </c:pt>
                <c:pt idx="192">
                  <c:v>2.1480000000000001</c:v>
                </c:pt>
                <c:pt idx="193">
                  <c:v>2.9140000000000001</c:v>
                </c:pt>
                <c:pt idx="194">
                  <c:v>2.681</c:v>
                </c:pt>
                <c:pt idx="195">
                  <c:v>2.4470000000000001</c:v>
                </c:pt>
                <c:pt idx="196">
                  <c:v>2.2130000000000001</c:v>
                </c:pt>
                <c:pt idx="197">
                  <c:v>1.98</c:v>
                </c:pt>
                <c:pt idx="198">
                  <c:v>1.746</c:v>
                </c:pt>
                <c:pt idx="199">
                  <c:v>1.5130000000000001</c:v>
                </c:pt>
                <c:pt idx="200">
                  <c:v>2.2789999999999999</c:v>
                </c:pt>
                <c:pt idx="201">
                  <c:v>2.0449999999999999</c:v>
                </c:pt>
                <c:pt idx="202">
                  <c:v>1.8120000000000001</c:v>
                </c:pt>
                <c:pt idx="203">
                  <c:v>1.5780000000000001</c:v>
                </c:pt>
                <c:pt idx="204">
                  <c:v>2.3450000000000002</c:v>
                </c:pt>
                <c:pt idx="205">
                  <c:v>2.1110000000000002</c:v>
                </c:pt>
                <c:pt idx="206">
                  <c:v>1.877</c:v>
                </c:pt>
                <c:pt idx="207">
                  <c:v>1.6440000000000001</c:v>
                </c:pt>
                <c:pt idx="208">
                  <c:v>3.41</c:v>
                </c:pt>
                <c:pt idx="209">
                  <c:v>3.177</c:v>
                </c:pt>
                <c:pt idx="210">
                  <c:v>2.9430000000000001</c:v>
                </c:pt>
                <c:pt idx="211">
                  <c:v>2.7090000000000001</c:v>
                </c:pt>
                <c:pt idx="212">
                  <c:v>2.476</c:v>
                </c:pt>
                <c:pt idx="213">
                  <c:v>2.242</c:v>
                </c:pt>
                <c:pt idx="214">
                  <c:v>3.0089999999999999</c:v>
                </c:pt>
                <c:pt idx="215">
                  <c:v>2.7749999999999999</c:v>
                </c:pt>
                <c:pt idx="216">
                  <c:v>2.5409999999999999</c:v>
                </c:pt>
                <c:pt idx="217">
                  <c:v>2.3079999999999998</c:v>
                </c:pt>
                <c:pt idx="218">
                  <c:v>2.0739999999999998</c:v>
                </c:pt>
                <c:pt idx="219">
                  <c:v>1.841</c:v>
                </c:pt>
                <c:pt idx="220">
                  <c:v>1.607</c:v>
                </c:pt>
                <c:pt idx="221">
                  <c:v>2.3730000000000002</c:v>
                </c:pt>
                <c:pt idx="222">
                  <c:v>2.14</c:v>
                </c:pt>
                <c:pt idx="223">
                  <c:v>1.9060000000000001</c:v>
                </c:pt>
                <c:pt idx="224">
                  <c:v>1.673</c:v>
                </c:pt>
                <c:pt idx="225">
                  <c:v>2.4390000000000001</c:v>
                </c:pt>
                <c:pt idx="226">
                  <c:v>2.2050000000000001</c:v>
                </c:pt>
                <c:pt idx="227">
                  <c:v>1.972</c:v>
                </c:pt>
                <c:pt idx="228">
                  <c:v>1.738</c:v>
                </c:pt>
                <c:pt idx="229">
                  <c:v>1.5050000000000001</c:v>
                </c:pt>
                <c:pt idx="230">
                  <c:v>3.2709999999999999</c:v>
                </c:pt>
                <c:pt idx="231">
                  <c:v>3.0369999999999999</c:v>
                </c:pt>
                <c:pt idx="232">
                  <c:v>2.8040000000000003</c:v>
                </c:pt>
                <c:pt idx="233">
                  <c:v>2.57</c:v>
                </c:pt>
                <c:pt idx="234">
                  <c:v>2.3370000000000002</c:v>
                </c:pt>
                <c:pt idx="235">
                  <c:v>2.1030000000000002</c:v>
                </c:pt>
                <c:pt idx="236">
                  <c:v>2.8690000000000002</c:v>
                </c:pt>
                <c:pt idx="237">
                  <c:v>2.6360000000000001</c:v>
                </c:pt>
                <c:pt idx="238">
                  <c:v>2.4020000000000001</c:v>
                </c:pt>
                <c:pt idx="239">
                  <c:v>2.169</c:v>
                </c:pt>
                <c:pt idx="240">
                  <c:v>1.9350000000000001</c:v>
                </c:pt>
                <c:pt idx="241">
                  <c:v>1.7010000000000001</c:v>
                </c:pt>
                <c:pt idx="242">
                  <c:v>2.468</c:v>
                </c:pt>
                <c:pt idx="243">
                  <c:v>2.234</c:v>
                </c:pt>
                <c:pt idx="244">
                  <c:v>2.0009999999999999</c:v>
                </c:pt>
                <c:pt idx="245">
                  <c:v>1.7670000000000001</c:v>
                </c:pt>
                <c:pt idx="246">
                  <c:v>1.5330000000000001</c:v>
                </c:pt>
                <c:pt idx="247">
                  <c:v>2.3000000000000003</c:v>
                </c:pt>
                <c:pt idx="248">
                  <c:v>2.0659999999999998</c:v>
                </c:pt>
                <c:pt idx="249">
                  <c:v>1.833</c:v>
                </c:pt>
                <c:pt idx="250">
                  <c:v>1.599</c:v>
                </c:pt>
                <c:pt idx="251">
                  <c:v>3.3650000000000002</c:v>
                </c:pt>
                <c:pt idx="252">
                  <c:v>3.1320000000000001</c:v>
                </c:pt>
                <c:pt idx="253">
                  <c:v>2.8980000000000001</c:v>
                </c:pt>
                <c:pt idx="254">
                  <c:v>2.665</c:v>
                </c:pt>
                <c:pt idx="255">
                  <c:v>2.431</c:v>
                </c:pt>
                <c:pt idx="256">
                  <c:v>2.1970000000000001</c:v>
                </c:pt>
                <c:pt idx="257">
                  <c:v>2.964</c:v>
                </c:pt>
                <c:pt idx="258">
                  <c:v>2.73</c:v>
                </c:pt>
                <c:pt idx="259">
                  <c:v>2.4969999999999999</c:v>
                </c:pt>
                <c:pt idx="260">
                  <c:v>2.2629999999999999</c:v>
                </c:pt>
                <c:pt idx="261">
                  <c:v>2.0289999999999999</c:v>
                </c:pt>
                <c:pt idx="262">
                  <c:v>1.796</c:v>
                </c:pt>
                <c:pt idx="263">
                  <c:v>1.5620000000000001</c:v>
                </c:pt>
                <c:pt idx="264">
                  <c:v>2.3290000000000002</c:v>
                </c:pt>
                <c:pt idx="265">
                  <c:v>2.0950000000000002</c:v>
                </c:pt>
                <c:pt idx="266">
                  <c:v>1.861</c:v>
                </c:pt>
                <c:pt idx="267">
                  <c:v>1.6280000000000001</c:v>
                </c:pt>
                <c:pt idx="268">
                  <c:v>2.3940000000000001</c:v>
                </c:pt>
                <c:pt idx="269">
                  <c:v>2.161</c:v>
                </c:pt>
                <c:pt idx="270">
                  <c:v>1.927</c:v>
                </c:pt>
                <c:pt idx="271">
                  <c:v>1.6930000000000001</c:v>
                </c:pt>
                <c:pt idx="272">
                  <c:v>3.46</c:v>
                </c:pt>
                <c:pt idx="273">
                  <c:v>3.226</c:v>
                </c:pt>
                <c:pt idx="274">
                  <c:v>2.9929999999999999</c:v>
                </c:pt>
                <c:pt idx="275">
                  <c:v>2.7589999999999999</c:v>
                </c:pt>
                <c:pt idx="276">
                  <c:v>2.5249999999999999</c:v>
                </c:pt>
                <c:pt idx="277">
                  <c:v>2.2920000000000003</c:v>
                </c:pt>
                <c:pt idx="278">
                  <c:v>3.0580000000000003</c:v>
                </c:pt>
                <c:pt idx="279">
                  <c:v>2.8250000000000002</c:v>
                </c:pt>
                <c:pt idx="280">
                  <c:v>2.5910000000000002</c:v>
                </c:pt>
                <c:pt idx="281">
                  <c:v>2.3570000000000002</c:v>
                </c:pt>
                <c:pt idx="282">
                  <c:v>2.1240000000000001</c:v>
                </c:pt>
                <c:pt idx="283">
                  <c:v>1.8900000000000001</c:v>
                </c:pt>
                <c:pt idx="284">
                  <c:v>1.657</c:v>
                </c:pt>
                <c:pt idx="285">
                  <c:v>2.423</c:v>
                </c:pt>
                <c:pt idx="286">
                  <c:v>2.1890000000000001</c:v>
                </c:pt>
                <c:pt idx="287">
                  <c:v>1.956</c:v>
                </c:pt>
                <c:pt idx="288">
                  <c:v>1.722</c:v>
                </c:pt>
                <c:pt idx="289">
                  <c:v>1.4890000000000001</c:v>
                </c:pt>
                <c:pt idx="290">
                  <c:v>2.2549999999999999</c:v>
                </c:pt>
                <c:pt idx="291">
                  <c:v>2.0209999999999999</c:v>
                </c:pt>
                <c:pt idx="292">
                  <c:v>1.788</c:v>
                </c:pt>
                <c:pt idx="293">
                  <c:v>1.554</c:v>
                </c:pt>
                <c:pt idx="294">
                  <c:v>3.3210000000000002</c:v>
                </c:pt>
                <c:pt idx="295">
                  <c:v>3.0870000000000002</c:v>
                </c:pt>
                <c:pt idx="296">
                  <c:v>2.8530000000000002</c:v>
                </c:pt>
                <c:pt idx="297">
                  <c:v>2.62</c:v>
                </c:pt>
                <c:pt idx="298">
                  <c:v>2.3860000000000001</c:v>
                </c:pt>
                <c:pt idx="299">
                  <c:v>2.153</c:v>
                </c:pt>
                <c:pt idx="300">
                  <c:v>2.919</c:v>
                </c:pt>
                <c:pt idx="301">
                  <c:v>2.6850000000000001</c:v>
                </c:pt>
                <c:pt idx="302">
                  <c:v>2.452</c:v>
                </c:pt>
                <c:pt idx="303">
                  <c:v>2.218</c:v>
                </c:pt>
                <c:pt idx="304">
                  <c:v>1.9850000000000001</c:v>
                </c:pt>
                <c:pt idx="305">
                  <c:v>1.7510000000000001</c:v>
                </c:pt>
                <c:pt idx="306">
                  <c:v>1.5170000000000001</c:v>
                </c:pt>
                <c:pt idx="307">
                  <c:v>2.2840000000000003</c:v>
                </c:pt>
                <c:pt idx="308">
                  <c:v>2.0499999999999998</c:v>
                </c:pt>
                <c:pt idx="309">
                  <c:v>1.8169999999999999</c:v>
                </c:pt>
                <c:pt idx="310">
                  <c:v>1.583</c:v>
                </c:pt>
                <c:pt idx="311">
                  <c:v>2.3490000000000002</c:v>
                </c:pt>
                <c:pt idx="312">
                  <c:v>2.1160000000000001</c:v>
                </c:pt>
                <c:pt idx="313">
                  <c:v>1.8820000000000001</c:v>
                </c:pt>
                <c:pt idx="314">
                  <c:v>1.649</c:v>
                </c:pt>
                <c:pt idx="315">
                  <c:v>3.415</c:v>
                </c:pt>
                <c:pt idx="316">
                  <c:v>3.181</c:v>
                </c:pt>
                <c:pt idx="317">
                  <c:v>2.948</c:v>
                </c:pt>
                <c:pt idx="318">
                  <c:v>2.714</c:v>
                </c:pt>
                <c:pt idx="319">
                  <c:v>2.4809999999999999</c:v>
                </c:pt>
                <c:pt idx="320">
                  <c:v>2.2469999999999999</c:v>
                </c:pt>
                <c:pt idx="321">
                  <c:v>3.0129999999999999</c:v>
                </c:pt>
                <c:pt idx="322">
                  <c:v>2.7800000000000002</c:v>
                </c:pt>
                <c:pt idx="323">
                  <c:v>2.5460000000000003</c:v>
                </c:pt>
                <c:pt idx="324">
                  <c:v>2.3130000000000002</c:v>
                </c:pt>
                <c:pt idx="325">
                  <c:v>2.0790000000000002</c:v>
                </c:pt>
                <c:pt idx="326">
                  <c:v>1.845</c:v>
                </c:pt>
                <c:pt idx="327">
                  <c:v>1.6120000000000001</c:v>
                </c:pt>
                <c:pt idx="328">
                  <c:v>2.3780000000000001</c:v>
                </c:pt>
                <c:pt idx="329">
                  <c:v>2.145</c:v>
                </c:pt>
                <c:pt idx="330">
                  <c:v>1.911</c:v>
                </c:pt>
                <c:pt idx="331">
                  <c:v>1.677</c:v>
                </c:pt>
                <c:pt idx="332">
                  <c:v>2.444</c:v>
                </c:pt>
                <c:pt idx="333">
                  <c:v>2.21</c:v>
                </c:pt>
                <c:pt idx="334">
                  <c:v>1.9770000000000001</c:v>
                </c:pt>
                <c:pt idx="335">
                  <c:v>1.7430000000000001</c:v>
                </c:pt>
                <c:pt idx="336">
                  <c:v>1.5090000000000001</c:v>
                </c:pt>
                <c:pt idx="337">
                  <c:v>3.2760000000000002</c:v>
                </c:pt>
                <c:pt idx="338">
                  <c:v>3.0420000000000003</c:v>
                </c:pt>
                <c:pt idx="339">
                  <c:v>2.8090000000000002</c:v>
                </c:pt>
                <c:pt idx="340">
                  <c:v>2.5750000000000002</c:v>
                </c:pt>
                <c:pt idx="341">
                  <c:v>2.3410000000000002</c:v>
                </c:pt>
                <c:pt idx="342">
                  <c:v>2.1080000000000001</c:v>
                </c:pt>
                <c:pt idx="343">
                  <c:v>2.8740000000000001</c:v>
                </c:pt>
                <c:pt idx="344">
                  <c:v>2.641</c:v>
                </c:pt>
                <c:pt idx="345">
                  <c:v>2.407</c:v>
                </c:pt>
                <c:pt idx="346">
                  <c:v>2.173</c:v>
                </c:pt>
                <c:pt idx="347">
                  <c:v>1.94</c:v>
                </c:pt>
                <c:pt idx="348">
                  <c:v>1.706</c:v>
                </c:pt>
                <c:pt idx="349">
                  <c:v>2.4729999999999999</c:v>
                </c:pt>
                <c:pt idx="350">
                  <c:v>2.2389999999999999</c:v>
                </c:pt>
                <c:pt idx="351">
                  <c:v>2.0049999999999999</c:v>
                </c:pt>
                <c:pt idx="352">
                  <c:v>1.772</c:v>
                </c:pt>
                <c:pt idx="353">
                  <c:v>1.538</c:v>
                </c:pt>
                <c:pt idx="354">
                  <c:v>2.3050000000000002</c:v>
                </c:pt>
                <c:pt idx="355">
                  <c:v>2.0710000000000002</c:v>
                </c:pt>
                <c:pt idx="356">
                  <c:v>1.837</c:v>
                </c:pt>
                <c:pt idx="357">
                  <c:v>1.6040000000000001</c:v>
                </c:pt>
                <c:pt idx="358">
                  <c:v>3.37</c:v>
                </c:pt>
                <c:pt idx="359">
                  <c:v>3.137</c:v>
                </c:pt>
                <c:pt idx="360">
                  <c:v>2.903</c:v>
                </c:pt>
                <c:pt idx="361">
                  <c:v>2.669</c:v>
                </c:pt>
                <c:pt idx="362">
                  <c:v>2.4359999999999999</c:v>
                </c:pt>
                <c:pt idx="363">
                  <c:v>2.202</c:v>
                </c:pt>
                <c:pt idx="364">
                  <c:v>2.9689999999999999</c:v>
                </c:pt>
                <c:pt idx="365">
                  <c:v>2.7349999999999999</c:v>
                </c:pt>
                <c:pt idx="366">
                  <c:v>2.5009999999999999</c:v>
                </c:pt>
                <c:pt idx="367">
                  <c:v>2.2680000000000002</c:v>
                </c:pt>
                <c:pt idx="368">
                  <c:v>2.0340000000000003</c:v>
                </c:pt>
                <c:pt idx="369">
                  <c:v>1.8009999999999999</c:v>
                </c:pt>
                <c:pt idx="370">
                  <c:v>1.5669999999999999</c:v>
                </c:pt>
                <c:pt idx="371">
                  <c:v>2.3330000000000002</c:v>
                </c:pt>
                <c:pt idx="372">
                  <c:v>2.1</c:v>
                </c:pt>
                <c:pt idx="373">
                  <c:v>1.8660000000000001</c:v>
                </c:pt>
                <c:pt idx="374">
                  <c:v>1.633</c:v>
                </c:pt>
                <c:pt idx="375">
                  <c:v>2.399</c:v>
                </c:pt>
                <c:pt idx="376">
                  <c:v>2.165</c:v>
                </c:pt>
                <c:pt idx="377">
                  <c:v>1.9319999999999999</c:v>
                </c:pt>
                <c:pt idx="378">
                  <c:v>1.698</c:v>
                </c:pt>
                <c:pt idx="379">
                  <c:v>3.4649999999999999</c:v>
                </c:pt>
                <c:pt idx="380">
                  <c:v>3.2309999999999999</c:v>
                </c:pt>
                <c:pt idx="381">
                  <c:v>2.9969999999999999</c:v>
                </c:pt>
                <c:pt idx="382">
                  <c:v>2.7640000000000002</c:v>
                </c:pt>
                <c:pt idx="383">
                  <c:v>2.5300000000000002</c:v>
                </c:pt>
                <c:pt idx="384">
                  <c:v>2.2970000000000002</c:v>
                </c:pt>
                <c:pt idx="385">
                  <c:v>3.0630000000000002</c:v>
                </c:pt>
                <c:pt idx="386">
                  <c:v>2.8290000000000002</c:v>
                </c:pt>
                <c:pt idx="387">
                  <c:v>2.5960000000000001</c:v>
                </c:pt>
                <c:pt idx="388">
                  <c:v>2.3620000000000001</c:v>
                </c:pt>
                <c:pt idx="389">
                  <c:v>2.129</c:v>
                </c:pt>
                <c:pt idx="390">
                  <c:v>1.895</c:v>
                </c:pt>
                <c:pt idx="391">
                  <c:v>1.661</c:v>
                </c:pt>
                <c:pt idx="392">
                  <c:v>2.4279999999999999</c:v>
                </c:pt>
                <c:pt idx="393">
                  <c:v>2.194</c:v>
                </c:pt>
                <c:pt idx="394">
                  <c:v>1.9610000000000001</c:v>
                </c:pt>
                <c:pt idx="395">
                  <c:v>1.7270000000000001</c:v>
                </c:pt>
                <c:pt idx="396">
                  <c:v>1.4930000000000001</c:v>
                </c:pt>
                <c:pt idx="397">
                  <c:v>2.2600000000000002</c:v>
                </c:pt>
                <c:pt idx="398">
                  <c:v>2.0260000000000002</c:v>
                </c:pt>
                <c:pt idx="399">
                  <c:v>1.7929999999999999</c:v>
                </c:pt>
                <c:pt idx="400">
                  <c:v>1.5589999999999999</c:v>
                </c:pt>
                <c:pt idx="401">
                  <c:v>3.3250000000000002</c:v>
                </c:pt>
                <c:pt idx="402">
                  <c:v>3.0920000000000001</c:v>
                </c:pt>
                <c:pt idx="403">
                  <c:v>2.8580000000000001</c:v>
                </c:pt>
                <c:pt idx="404">
                  <c:v>2.625</c:v>
                </c:pt>
                <c:pt idx="405">
                  <c:v>2.391</c:v>
                </c:pt>
                <c:pt idx="406">
                  <c:v>2.157</c:v>
                </c:pt>
                <c:pt idx="407">
                  <c:v>2.9239999999999999</c:v>
                </c:pt>
                <c:pt idx="408">
                  <c:v>2.69</c:v>
                </c:pt>
                <c:pt idx="409">
                  <c:v>2.4569999999999999</c:v>
                </c:pt>
                <c:pt idx="410">
                  <c:v>2.2229999999999999</c:v>
                </c:pt>
                <c:pt idx="411">
                  <c:v>1.9890000000000001</c:v>
                </c:pt>
                <c:pt idx="412">
                  <c:v>1.756</c:v>
                </c:pt>
                <c:pt idx="413">
                  <c:v>1.522</c:v>
                </c:pt>
                <c:pt idx="414">
                  <c:v>2.2890000000000001</c:v>
                </c:pt>
                <c:pt idx="415">
                  <c:v>2.0550000000000002</c:v>
                </c:pt>
                <c:pt idx="416">
                  <c:v>1.821</c:v>
                </c:pt>
                <c:pt idx="417">
                  <c:v>1.5880000000000001</c:v>
                </c:pt>
                <c:pt idx="418">
                  <c:v>2.3540000000000001</c:v>
                </c:pt>
                <c:pt idx="419">
                  <c:v>2.121</c:v>
                </c:pt>
                <c:pt idx="420">
                  <c:v>1.887</c:v>
                </c:pt>
                <c:pt idx="421">
                  <c:v>1.653</c:v>
                </c:pt>
                <c:pt idx="422">
                  <c:v>3.42</c:v>
                </c:pt>
                <c:pt idx="423">
                  <c:v>3.1859999999999999</c:v>
                </c:pt>
                <c:pt idx="424">
                  <c:v>2.9529999999999998</c:v>
                </c:pt>
                <c:pt idx="425">
                  <c:v>2.7189999999999999</c:v>
                </c:pt>
                <c:pt idx="426">
                  <c:v>2.4849999999999999</c:v>
                </c:pt>
                <c:pt idx="427">
                  <c:v>2.2520000000000002</c:v>
                </c:pt>
                <c:pt idx="428">
                  <c:v>3.0180000000000002</c:v>
                </c:pt>
                <c:pt idx="429">
                  <c:v>2.7850000000000001</c:v>
                </c:pt>
                <c:pt idx="430">
                  <c:v>2.5510000000000002</c:v>
                </c:pt>
                <c:pt idx="431">
                  <c:v>2.3170000000000002</c:v>
                </c:pt>
                <c:pt idx="432">
                  <c:v>2.0840000000000001</c:v>
                </c:pt>
                <c:pt idx="433">
                  <c:v>1.85</c:v>
                </c:pt>
                <c:pt idx="434">
                  <c:v>1.617</c:v>
                </c:pt>
                <c:pt idx="435">
                  <c:v>2.383</c:v>
                </c:pt>
                <c:pt idx="436">
                  <c:v>2.149</c:v>
                </c:pt>
                <c:pt idx="437">
                  <c:v>1.9160000000000001</c:v>
                </c:pt>
                <c:pt idx="438">
                  <c:v>1.6819999999999999</c:v>
                </c:pt>
                <c:pt idx="439">
                  <c:v>2.4489999999999998</c:v>
                </c:pt>
                <c:pt idx="440">
                  <c:v>2.2149999999999999</c:v>
                </c:pt>
                <c:pt idx="441">
                  <c:v>1.9810000000000001</c:v>
                </c:pt>
                <c:pt idx="442">
                  <c:v>1.748</c:v>
                </c:pt>
                <c:pt idx="443">
                  <c:v>1.514</c:v>
                </c:pt>
                <c:pt idx="444">
                  <c:v>3.2810000000000001</c:v>
                </c:pt>
                <c:pt idx="445">
                  <c:v>3.0470000000000002</c:v>
                </c:pt>
                <c:pt idx="446">
                  <c:v>2.8130000000000002</c:v>
                </c:pt>
                <c:pt idx="447">
                  <c:v>2.58</c:v>
                </c:pt>
                <c:pt idx="448">
                  <c:v>2.3460000000000001</c:v>
                </c:pt>
                <c:pt idx="449">
                  <c:v>2.113</c:v>
                </c:pt>
                <c:pt idx="450">
                  <c:v>2.879</c:v>
                </c:pt>
                <c:pt idx="451">
                  <c:v>2.645</c:v>
                </c:pt>
                <c:pt idx="452">
                  <c:v>2.4119999999999999</c:v>
                </c:pt>
                <c:pt idx="453">
                  <c:v>2.1779999999999999</c:v>
                </c:pt>
                <c:pt idx="454">
                  <c:v>1.9450000000000001</c:v>
                </c:pt>
                <c:pt idx="455">
                  <c:v>1.7110000000000001</c:v>
                </c:pt>
                <c:pt idx="456">
                  <c:v>2.4769999999999999</c:v>
                </c:pt>
                <c:pt idx="457">
                  <c:v>2.2440000000000002</c:v>
                </c:pt>
                <c:pt idx="458">
                  <c:v>2.0100000000000002</c:v>
                </c:pt>
                <c:pt idx="459">
                  <c:v>1.7770000000000001</c:v>
                </c:pt>
                <c:pt idx="460">
                  <c:v>1.5429999999999999</c:v>
                </c:pt>
                <c:pt idx="461">
                  <c:v>2.3090000000000002</c:v>
                </c:pt>
                <c:pt idx="462">
                  <c:v>2.0760000000000001</c:v>
                </c:pt>
                <c:pt idx="463">
                  <c:v>1.8420000000000001</c:v>
                </c:pt>
                <c:pt idx="464">
                  <c:v>1.609</c:v>
                </c:pt>
                <c:pt idx="465">
                  <c:v>3.375</c:v>
                </c:pt>
                <c:pt idx="466">
                  <c:v>3.141</c:v>
                </c:pt>
                <c:pt idx="467">
                  <c:v>2.9079999999999999</c:v>
                </c:pt>
                <c:pt idx="468">
                  <c:v>2.6739999999999999</c:v>
                </c:pt>
                <c:pt idx="469">
                  <c:v>2.4409999999999998</c:v>
                </c:pt>
                <c:pt idx="470">
                  <c:v>2.2069999999999999</c:v>
                </c:pt>
                <c:pt idx="471">
                  <c:v>2.9729999999999999</c:v>
                </c:pt>
                <c:pt idx="472">
                  <c:v>2.74</c:v>
                </c:pt>
                <c:pt idx="473">
                  <c:v>2.5060000000000002</c:v>
                </c:pt>
                <c:pt idx="474">
                  <c:v>2.2730000000000001</c:v>
                </c:pt>
                <c:pt idx="475">
                  <c:v>2.0390000000000001</c:v>
                </c:pt>
                <c:pt idx="476">
                  <c:v>1.8049999999999999</c:v>
                </c:pt>
                <c:pt idx="477">
                  <c:v>1.5720000000000001</c:v>
                </c:pt>
                <c:pt idx="478">
                  <c:v>2.3380000000000001</c:v>
                </c:pt>
                <c:pt idx="479">
                  <c:v>2.105</c:v>
                </c:pt>
                <c:pt idx="480">
                  <c:v>1.871</c:v>
                </c:pt>
                <c:pt idx="481">
                  <c:v>1.637</c:v>
                </c:pt>
                <c:pt idx="482">
                  <c:v>2.4039999999999999</c:v>
                </c:pt>
                <c:pt idx="483">
                  <c:v>2.17</c:v>
                </c:pt>
                <c:pt idx="484">
                  <c:v>1.9370000000000001</c:v>
                </c:pt>
                <c:pt idx="485">
                  <c:v>1.7030000000000001</c:v>
                </c:pt>
                <c:pt idx="486">
                  <c:v>3.4689999999999999</c:v>
                </c:pt>
                <c:pt idx="487">
                  <c:v>3.2360000000000002</c:v>
                </c:pt>
                <c:pt idx="488">
                  <c:v>3.0020000000000002</c:v>
                </c:pt>
                <c:pt idx="489">
                  <c:v>2.7690000000000001</c:v>
                </c:pt>
                <c:pt idx="490">
                  <c:v>2.5350000000000001</c:v>
                </c:pt>
                <c:pt idx="491">
                  <c:v>2.3010000000000002</c:v>
                </c:pt>
                <c:pt idx="492">
                  <c:v>3.0680000000000001</c:v>
                </c:pt>
                <c:pt idx="493">
                  <c:v>2.8340000000000001</c:v>
                </c:pt>
                <c:pt idx="494">
                  <c:v>2.601</c:v>
                </c:pt>
                <c:pt idx="495">
                  <c:v>2.367</c:v>
                </c:pt>
                <c:pt idx="496">
                  <c:v>2.133</c:v>
                </c:pt>
                <c:pt idx="497">
                  <c:v>1.9000000000000001</c:v>
                </c:pt>
                <c:pt idx="498">
                  <c:v>1.6659999999999999</c:v>
                </c:pt>
                <c:pt idx="499">
                  <c:v>2.4329999999999998</c:v>
                </c:pt>
                <c:pt idx="500">
                  <c:v>2.1989999999999998</c:v>
                </c:pt>
                <c:pt idx="501">
                  <c:v>1.9650000000000001</c:v>
                </c:pt>
                <c:pt idx="502">
                  <c:v>1.732</c:v>
                </c:pt>
                <c:pt idx="503">
                  <c:v>1.498</c:v>
                </c:pt>
                <c:pt idx="504">
                  <c:v>2.2650000000000001</c:v>
                </c:pt>
                <c:pt idx="505">
                  <c:v>2.0310000000000001</c:v>
                </c:pt>
                <c:pt idx="506">
                  <c:v>1.7969999999999999</c:v>
                </c:pt>
                <c:pt idx="507">
                  <c:v>1.5640000000000001</c:v>
                </c:pt>
                <c:pt idx="508">
                  <c:v>3.33</c:v>
                </c:pt>
                <c:pt idx="509">
                  <c:v>3.097</c:v>
                </c:pt>
                <c:pt idx="510">
                  <c:v>2.863</c:v>
                </c:pt>
                <c:pt idx="511">
                  <c:v>2.629</c:v>
                </c:pt>
                <c:pt idx="512">
                  <c:v>2.3959999999999999</c:v>
                </c:pt>
                <c:pt idx="513">
                  <c:v>2.1619999999999999</c:v>
                </c:pt>
                <c:pt idx="514">
                  <c:v>2.9290000000000003</c:v>
                </c:pt>
                <c:pt idx="515">
                  <c:v>2.6949999999999998</c:v>
                </c:pt>
                <c:pt idx="516">
                  <c:v>2.4609999999999999</c:v>
                </c:pt>
                <c:pt idx="517">
                  <c:v>2.2280000000000002</c:v>
                </c:pt>
                <c:pt idx="518">
                  <c:v>1.994</c:v>
                </c:pt>
                <c:pt idx="519">
                  <c:v>1.7610000000000001</c:v>
                </c:pt>
                <c:pt idx="520">
                  <c:v>1.5270000000000001</c:v>
                </c:pt>
                <c:pt idx="521">
                  <c:v>2.2930000000000001</c:v>
                </c:pt>
                <c:pt idx="522">
                  <c:v>2.06</c:v>
                </c:pt>
                <c:pt idx="523">
                  <c:v>1.8260000000000001</c:v>
                </c:pt>
                <c:pt idx="524">
                  <c:v>1.593</c:v>
                </c:pt>
                <c:pt idx="525">
                  <c:v>2.359</c:v>
                </c:pt>
                <c:pt idx="526">
                  <c:v>2.125</c:v>
                </c:pt>
                <c:pt idx="527">
                  <c:v>1.8920000000000001</c:v>
                </c:pt>
                <c:pt idx="528">
                  <c:v>1.6580000000000001</c:v>
                </c:pt>
                <c:pt idx="529">
                  <c:v>3.4250000000000003</c:v>
                </c:pt>
                <c:pt idx="530">
                  <c:v>3.1910000000000003</c:v>
                </c:pt>
                <c:pt idx="531">
                  <c:v>2.9569999999999999</c:v>
                </c:pt>
                <c:pt idx="532">
                  <c:v>2.7240000000000002</c:v>
                </c:pt>
                <c:pt idx="533">
                  <c:v>2.4900000000000002</c:v>
                </c:pt>
                <c:pt idx="534">
                  <c:v>2.2570000000000001</c:v>
                </c:pt>
                <c:pt idx="535">
                  <c:v>3.0230000000000001</c:v>
                </c:pt>
                <c:pt idx="536">
                  <c:v>2.7890000000000001</c:v>
                </c:pt>
                <c:pt idx="537">
                  <c:v>2.556</c:v>
                </c:pt>
                <c:pt idx="538">
                  <c:v>2.3220000000000001</c:v>
                </c:pt>
                <c:pt idx="539">
                  <c:v>2.089</c:v>
                </c:pt>
                <c:pt idx="540">
                  <c:v>1.855</c:v>
                </c:pt>
                <c:pt idx="541">
                  <c:v>1.621</c:v>
                </c:pt>
                <c:pt idx="542">
                  <c:v>2.3879999999999999</c:v>
                </c:pt>
                <c:pt idx="543">
                  <c:v>2.1539999999999999</c:v>
                </c:pt>
                <c:pt idx="544">
                  <c:v>1.921</c:v>
                </c:pt>
                <c:pt idx="545">
                  <c:v>1.6870000000000001</c:v>
                </c:pt>
                <c:pt idx="546">
                  <c:v>2.4529999999999998</c:v>
                </c:pt>
                <c:pt idx="547">
                  <c:v>2.2200000000000002</c:v>
                </c:pt>
                <c:pt idx="548">
                  <c:v>1.986</c:v>
                </c:pt>
                <c:pt idx="549">
                  <c:v>1.7530000000000001</c:v>
                </c:pt>
                <c:pt idx="550">
                  <c:v>1.5190000000000001</c:v>
                </c:pt>
                <c:pt idx="551">
                  <c:v>3.2850000000000001</c:v>
                </c:pt>
                <c:pt idx="552">
                  <c:v>3.052</c:v>
                </c:pt>
                <c:pt idx="553">
                  <c:v>2.8180000000000001</c:v>
                </c:pt>
                <c:pt idx="554">
                  <c:v>2.585</c:v>
                </c:pt>
                <c:pt idx="555">
                  <c:v>2.351</c:v>
                </c:pt>
                <c:pt idx="556">
                  <c:v>2.117</c:v>
                </c:pt>
                <c:pt idx="557">
                  <c:v>2.8839999999999999</c:v>
                </c:pt>
                <c:pt idx="558">
                  <c:v>2.65</c:v>
                </c:pt>
                <c:pt idx="559">
                  <c:v>2.4170000000000003</c:v>
                </c:pt>
                <c:pt idx="560">
                  <c:v>2.1829999999999998</c:v>
                </c:pt>
                <c:pt idx="561">
                  <c:v>1.9490000000000001</c:v>
                </c:pt>
                <c:pt idx="562">
                  <c:v>1.716</c:v>
                </c:pt>
                <c:pt idx="563">
                  <c:v>1.482</c:v>
                </c:pt>
                <c:pt idx="564">
                  <c:v>2.2490000000000001</c:v>
                </c:pt>
                <c:pt idx="565">
                  <c:v>2.0150000000000001</c:v>
                </c:pt>
                <c:pt idx="566">
                  <c:v>1.7810000000000001</c:v>
                </c:pt>
                <c:pt idx="567">
                  <c:v>1.548</c:v>
                </c:pt>
                <c:pt idx="568">
                  <c:v>2.3140000000000001</c:v>
                </c:pt>
                <c:pt idx="569">
                  <c:v>2.081</c:v>
                </c:pt>
                <c:pt idx="570">
                  <c:v>1.847</c:v>
                </c:pt>
                <c:pt idx="571">
                  <c:v>1.613</c:v>
                </c:pt>
                <c:pt idx="572">
                  <c:v>3.38</c:v>
                </c:pt>
                <c:pt idx="573">
                  <c:v>3.1459999999999999</c:v>
                </c:pt>
                <c:pt idx="574">
                  <c:v>2.9130000000000003</c:v>
                </c:pt>
                <c:pt idx="575">
                  <c:v>2.6790000000000003</c:v>
                </c:pt>
                <c:pt idx="576">
                  <c:v>2.4449999999999998</c:v>
                </c:pt>
                <c:pt idx="577">
                  <c:v>2.2120000000000002</c:v>
                </c:pt>
                <c:pt idx="578">
                  <c:v>2.9780000000000002</c:v>
                </c:pt>
                <c:pt idx="579">
                  <c:v>2.7450000000000001</c:v>
                </c:pt>
                <c:pt idx="580">
                  <c:v>2.5110000000000001</c:v>
                </c:pt>
                <c:pt idx="581">
                  <c:v>2.2770000000000001</c:v>
                </c:pt>
                <c:pt idx="582">
                  <c:v>2.044</c:v>
                </c:pt>
                <c:pt idx="583">
                  <c:v>1.81</c:v>
                </c:pt>
                <c:pt idx="584">
                  <c:v>1.577</c:v>
                </c:pt>
                <c:pt idx="585">
                  <c:v>2.343</c:v>
                </c:pt>
                <c:pt idx="586">
                  <c:v>2.109</c:v>
                </c:pt>
                <c:pt idx="587">
                  <c:v>1.8760000000000001</c:v>
                </c:pt>
                <c:pt idx="588">
                  <c:v>1.6420000000000001</c:v>
                </c:pt>
                <c:pt idx="589">
                  <c:v>2.4090000000000003</c:v>
                </c:pt>
                <c:pt idx="590">
                  <c:v>2.1750000000000003</c:v>
                </c:pt>
                <c:pt idx="591">
                  <c:v>1.9410000000000001</c:v>
                </c:pt>
                <c:pt idx="592">
                  <c:v>1.708</c:v>
                </c:pt>
                <c:pt idx="593">
                  <c:v>3.4740000000000002</c:v>
                </c:pt>
                <c:pt idx="594">
                  <c:v>3.2410000000000001</c:v>
                </c:pt>
                <c:pt idx="595">
                  <c:v>3.0070000000000001</c:v>
                </c:pt>
                <c:pt idx="596">
                  <c:v>2.7730000000000001</c:v>
                </c:pt>
                <c:pt idx="597">
                  <c:v>2.54</c:v>
                </c:pt>
                <c:pt idx="598">
                  <c:v>2.306</c:v>
                </c:pt>
                <c:pt idx="599">
                  <c:v>3.073</c:v>
                </c:pt>
                <c:pt idx="600">
                  <c:v>2.839</c:v>
                </c:pt>
                <c:pt idx="601">
                  <c:v>2.605</c:v>
                </c:pt>
                <c:pt idx="602">
                  <c:v>2.3719999999999999</c:v>
                </c:pt>
                <c:pt idx="603">
                  <c:v>2.1379999999999999</c:v>
                </c:pt>
                <c:pt idx="604">
                  <c:v>1.905</c:v>
                </c:pt>
                <c:pt idx="605">
                  <c:v>1.671</c:v>
                </c:pt>
                <c:pt idx="606">
                  <c:v>2.4369999999999998</c:v>
                </c:pt>
                <c:pt idx="607">
                  <c:v>2.2040000000000002</c:v>
                </c:pt>
                <c:pt idx="608">
                  <c:v>1.97</c:v>
                </c:pt>
                <c:pt idx="609">
                  <c:v>1.7370000000000001</c:v>
                </c:pt>
                <c:pt idx="610">
                  <c:v>1.5030000000000001</c:v>
                </c:pt>
                <c:pt idx="611">
                  <c:v>2.2690000000000001</c:v>
                </c:pt>
                <c:pt idx="612">
                  <c:v>2.036</c:v>
                </c:pt>
                <c:pt idx="613">
                  <c:v>1.802</c:v>
                </c:pt>
                <c:pt idx="614">
                  <c:v>1.569</c:v>
                </c:pt>
                <c:pt idx="615">
                  <c:v>3.335</c:v>
                </c:pt>
                <c:pt idx="616">
                  <c:v>3.101</c:v>
                </c:pt>
                <c:pt idx="617">
                  <c:v>2.8679999999999999</c:v>
                </c:pt>
                <c:pt idx="618">
                  <c:v>2.6339999999999999</c:v>
                </c:pt>
                <c:pt idx="619">
                  <c:v>2.4010000000000002</c:v>
                </c:pt>
                <c:pt idx="620">
                  <c:v>2.1670000000000003</c:v>
                </c:pt>
                <c:pt idx="621">
                  <c:v>2.9330000000000003</c:v>
                </c:pt>
                <c:pt idx="622">
                  <c:v>2.7</c:v>
                </c:pt>
                <c:pt idx="623">
                  <c:v>2.4660000000000002</c:v>
                </c:pt>
                <c:pt idx="624">
                  <c:v>2.2330000000000001</c:v>
                </c:pt>
                <c:pt idx="625">
                  <c:v>1.9990000000000001</c:v>
                </c:pt>
                <c:pt idx="626">
                  <c:v>1.7650000000000001</c:v>
                </c:pt>
                <c:pt idx="627">
                  <c:v>1.532</c:v>
                </c:pt>
                <c:pt idx="628">
                  <c:v>2.298</c:v>
                </c:pt>
                <c:pt idx="629">
                  <c:v>2.0649999999999999</c:v>
                </c:pt>
                <c:pt idx="630">
                  <c:v>1.831</c:v>
                </c:pt>
                <c:pt idx="631">
                  <c:v>1.597</c:v>
                </c:pt>
                <c:pt idx="632">
                  <c:v>2.3639999999999999</c:v>
                </c:pt>
                <c:pt idx="633">
                  <c:v>2.13</c:v>
                </c:pt>
                <c:pt idx="634">
                  <c:v>1.897</c:v>
                </c:pt>
                <c:pt idx="635">
                  <c:v>1.663</c:v>
                </c:pt>
                <c:pt idx="636">
                  <c:v>3.4290000000000003</c:v>
                </c:pt>
                <c:pt idx="637">
                  <c:v>3.1960000000000002</c:v>
                </c:pt>
                <c:pt idx="638">
                  <c:v>2.9620000000000002</c:v>
                </c:pt>
                <c:pt idx="639">
                  <c:v>2.7290000000000001</c:v>
                </c:pt>
                <c:pt idx="640">
                  <c:v>2.4950000000000001</c:v>
                </c:pt>
                <c:pt idx="641">
                  <c:v>2.2610000000000001</c:v>
                </c:pt>
                <c:pt idx="642">
                  <c:v>3.028</c:v>
                </c:pt>
                <c:pt idx="643">
                  <c:v>2.794</c:v>
                </c:pt>
                <c:pt idx="644">
                  <c:v>2.5609999999999999</c:v>
                </c:pt>
                <c:pt idx="645">
                  <c:v>2.327</c:v>
                </c:pt>
                <c:pt idx="646">
                  <c:v>2.093</c:v>
                </c:pt>
                <c:pt idx="647">
                  <c:v>1.86</c:v>
                </c:pt>
                <c:pt idx="648">
                  <c:v>1.6260000000000001</c:v>
                </c:pt>
                <c:pt idx="649">
                  <c:v>2.3930000000000002</c:v>
                </c:pt>
                <c:pt idx="650">
                  <c:v>2.1590000000000003</c:v>
                </c:pt>
                <c:pt idx="651">
                  <c:v>1.925</c:v>
                </c:pt>
                <c:pt idx="652">
                  <c:v>1.6919999999999999</c:v>
                </c:pt>
                <c:pt idx="653">
                  <c:v>2.4580000000000002</c:v>
                </c:pt>
                <c:pt idx="654">
                  <c:v>2.2250000000000001</c:v>
                </c:pt>
                <c:pt idx="655">
                  <c:v>1.9910000000000001</c:v>
                </c:pt>
                <c:pt idx="656">
                  <c:v>1.7570000000000001</c:v>
                </c:pt>
                <c:pt idx="657">
                  <c:v>1.524</c:v>
                </c:pt>
                <c:pt idx="658">
                  <c:v>3.29</c:v>
                </c:pt>
                <c:pt idx="659">
                  <c:v>3.0569999999999999</c:v>
                </c:pt>
                <c:pt idx="660">
                  <c:v>2.823</c:v>
                </c:pt>
                <c:pt idx="661">
                  <c:v>2.589</c:v>
                </c:pt>
                <c:pt idx="662">
                  <c:v>2.3559999999999999</c:v>
                </c:pt>
                <c:pt idx="663">
                  <c:v>2.1219999999999999</c:v>
                </c:pt>
                <c:pt idx="664">
                  <c:v>2.8890000000000002</c:v>
                </c:pt>
                <c:pt idx="665">
                  <c:v>2.6550000000000002</c:v>
                </c:pt>
                <c:pt idx="666">
                  <c:v>2.4210000000000003</c:v>
                </c:pt>
                <c:pt idx="667">
                  <c:v>2.1880000000000002</c:v>
                </c:pt>
                <c:pt idx="668">
                  <c:v>1.954</c:v>
                </c:pt>
                <c:pt idx="669">
                  <c:v>1.7210000000000001</c:v>
                </c:pt>
                <c:pt idx="670">
                  <c:v>1.4870000000000001</c:v>
                </c:pt>
                <c:pt idx="671">
                  <c:v>2.2530000000000001</c:v>
                </c:pt>
                <c:pt idx="672">
                  <c:v>2.02</c:v>
                </c:pt>
                <c:pt idx="673">
                  <c:v>1.786</c:v>
                </c:pt>
                <c:pt idx="674">
                  <c:v>1.5529999999999999</c:v>
                </c:pt>
                <c:pt idx="675">
                  <c:v>2.319</c:v>
                </c:pt>
                <c:pt idx="676">
                  <c:v>2.085</c:v>
                </c:pt>
                <c:pt idx="677">
                  <c:v>1.8520000000000001</c:v>
                </c:pt>
                <c:pt idx="678">
                  <c:v>1.6180000000000001</c:v>
                </c:pt>
                <c:pt idx="679">
                  <c:v>3.3850000000000002</c:v>
                </c:pt>
                <c:pt idx="680">
                  <c:v>3.1510000000000002</c:v>
                </c:pt>
                <c:pt idx="681">
                  <c:v>2.9170000000000003</c:v>
                </c:pt>
                <c:pt idx="682">
                  <c:v>2.6840000000000002</c:v>
                </c:pt>
                <c:pt idx="683">
                  <c:v>2.4500000000000002</c:v>
                </c:pt>
                <c:pt idx="684">
                  <c:v>2.2170000000000001</c:v>
                </c:pt>
                <c:pt idx="685">
                  <c:v>2.9830000000000001</c:v>
                </c:pt>
                <c:pt idx="686">
                  <c:v>2.7490000000000001</c:v>
                </c:pt>
                <c:pt idx="687">
                  <c:v>2.516</c:v>
                </c:pt>
                <c:pt idx="688">
                  <c:v>2.282</c:v>
                </c:pt>
                <c:pt idx="689">
                  <c:v>2.0489999999999999</c:v>
                </c:pt>
                <c:pt idx="690">
                  <c:v>1.8149999999999999</c:v>
                </c:pt>
                <c:pt idx="691">
                  <c:v>1.581</c:v>
                </c:pt>
                <c:pt idx="692">
                  <c:v>2.3479999999999999</c:v>
                </c:pt>
                <c:pt idx="693">
                  <c:v>2.1139999999999999</c:v>
                </c:pt>
                <c:pt idx="694">
                  <c:v>1.881</c:v>
                </c:pt>
                <c:pt idx="695">
                  <c:v>1.647</c:v>
                </c:pt>
                <c:pt idx="696">
                  <c:v>2.4130000000000003</c:v>
                </c:pt>
                <c:pt idx="697">
                  <c:v>2.1800000000000002</c:v>
                </c:pt>
                <c:pt idx="698">
                  <c:v>1.946</c:v>
                </c:pt>
                <c:pt idx="699">
                  <c:v>1.7130000000000001</c:v>
                </c:pt>
                <c:pt idx="700">
                  <c:v>3.4790000000000001</c:v>
                </c:pt>
                <c:pt idx="701">
                  <c:v>3.2450000000000001</c:v>
                </c:pt>
                <c:pt idx="702">
                  <c:v>3.012</c:v>
                </c:pt>
                <c:pt idx="703">
                  <c:v>2.778</c:v>
                </c:pt>
                <c:pt idx="704">
                  <c:v>2.5449999999999999</c:v>
                </c:pt>
                <c:pt idx="705">
                  <c:v>2.3109999999999999</c:v>
                </c:pt>
                <c:pt idx="706">
                  <c:v>3.077</c:v>
                </c:pt>
                <c:pt idx="707">
                  <c:v>2.8439999999999999</c:v>
                </c:pt>
                <c:pt idx="708">
                  <c:v>2.61</c:v>
                </c:pt>
                <c:pt idx="709">
                  <c:v>2.3770000000000002</c:v>
                </c:pt>
                <c:pt idx="710">
                  <c:v>2.1430000000000002</c:v>
                </c:pt>
                <c:pt idx="711">
                  <c:v>1.909</c:v>
                </c:pt>
                <c:pt idx="712">
                  <c:v>1.6759999999999999</c:v>
                </c:pt>
                <c:pt idx="713">
                  <c:v>2.4420000000000002</c:v>
                </c:pt>
                <c:pt idx="714">
                  <c:v>2.2090000000000001</c:v>
                </c:pt>
                <c:pt idx="715">
                  <c:v>1.9750000000000001</c:v>
                </c:pt>
                <c:pt idx="716">
                  <c:v>1.7410000000000001</c:v>
                </c:pt>
                <c:pt idx="717">
                  <c:v>1.508</c:v>
                </c:pt>
                <c:pt idx="718">
                  <c:v>2.274</c:v>
                </c:pt>
                <c:pt idx="719">
                  <c:v>2.0409999999999999</c:v>
                </c:pt>
                <c:pt idx="720">
                  <c:v>1.8069999999999999</c:v>
                </c:pt>
                <c:pt idx="721">
                  <c:v>1.573</c:v>
                </c:pt>
                <c:pt idx="722">
                  <c:v>3.34</c:v>
                </c:pt>
                <c:pt idx="723">
                  <c:v>3.1059999999999999</c:v>
                </c:pt>
                <c:pt idx="724">
                  <c:v>2.8730000000000002</c:v>
                </c:pt>
                <c:pt idx="725">
                  <c:v>2.6390000000000002</c:v>
                </c:pt>
                <c:pt idx="726">
                  <c:v>2.4050000000000002</c:v>
                </c:pt>
                <c:pt idx="727">
                  <c:v>2.1720000000000002</c:v>
                </c:pt>
                <c:pt idx="728">
                  <c:v>2.9380000000000002</c:v>
                </c:pt>
                <c:pt idx="729">
                  <c:v>2.7050000000000001</c:v>
                </c:pt>
                <c:pt idx="730">
                  <c:v>2.4710000000000001</c:v>
                </c:pt>
                <c:pt idx="731">
                  <c:v>2.2370000000000001</c:v>
                </c:pt>
                <c:pt idx="732">
                  <c:v>2.004</c:v>
                </c:pt>
                <c:pt idx="733">
                  <c:v>1.77</c:v>
                </c:pt>
                <c:pt idx="734">
                  <c:v>1.5369999999999999</c:v>
                </c:pt>
                <c:pt idx="735">
                  <c:v>2.3029999999999999</c:v>
                </c:pt>
                <c:pt idx="736">
                  <c:v>2.069</c:v>
                </c:pt>
                <c:pt idx="737">
                  <c:v>1.8360000000000001</c:v>
                </c:pt>
                <c:pt idx="738">
                  <c:v>1.6020000000000001</c:v>
                </c:pt>
                <c:pt idx="739">
                  <c:v>2.3690000000000002</c:v>
                </c:pt>
                <c:pt idx="740">
                  <c:v>2.1350000000000002</c:v>
                </c:pt>
                <c:pt idx="741">
                  <c:v>1.901</c:v>
                </c:pt>
                <c:pt idx="742">
                  <c:v>1.6679999999999999</c:v>
                </c:pt>
                <c:pt idx="743">
                  <c:v>3.4340000000000002</c:v>
                </c:pt>
                <c:pt idx="744">
                  <c:v>3.2010000000000001</c:v>
                </c:pt>
                <c:pt idx="745">
                  <c:v>2.9670000000000001</c:v>
                </c:pt>
                <c:pt idx="746">
                  <c:v>2.7330000000000001</c:v>
                </c:pt>
                <c:pt idx="747">
                  <c:v>2.5</c:v>
                </c:pt>
                <c:pt idx="748">
                  <c:v>2.266</c:v>
                </c:pt>
                <c:pt idx="749">
                  <c:v>3.0329999999999999</c:v>
                </c:pt>
                <c:pt idx="750">
                  <c:v>2.7989999999999999</c:v>
                </c:pt>
                <c:pt idx="751">
                  <c:v>2.5649999999999999</c:v>
                </c:pt>
                <c:pt idx="752">
                  <c:v>2.3319999999999999</c:v>
                </c:pt>
                <c:pt idx="753">
                  <c:v>2.0979999999999999</c:v>
                </c:pt>
                <c:pt idx="754">
                  <c:v>1.865</c:v>
                </c:pt>
                <c:pt idx="755">
                  <c:v>1.631</c:v>
                </c:pt>
                <c:pt idx="756">
                  <c:v>2.3970000000000002</c:v>
                </c:pt>
                <c:pt idx="757">
                  <c:v>2.1640000000000001</c:v>
                </c:pt>
                <c:pt idx="758">
                  <c:v>1.93</c:v>
                </c:pt>
                <c:pt idx="759">
                  <c:v>1.6970000000000001</c:v>
                </c:pt>
                <c:pt idx="760">
                  <c:v>2.4630000000000001</c:v>
                </c:pt>
                <c:pt idx="761">
                  <c:v>2.2290000000000001</c:v>
                </c:pt>
                <c:pt idx="762">
                  <c:v>1.996</c:v>
                </c:pt>
                <c:pt idx="763">
                  <c:v>1.762</c:v>
                </c:pt>
                <c:pt idx="764">
                  <c:v>1.5290000000000001</c:v>
                </c:pt>
                <c:pt idx="765">
                  <c:v>3.2949999999999999</c:v>
                </c:pt>
                <c:pt idx="766">
                  <c:v>3.0609999999999999</c:v>
                </c:pt>
                <c:pt idx="767">
                  <c:v>2.8279999999999998</c:v>
                </c:pt>
                <c:pt idx="768">
                  <c:v>2.5939999999999999</c:v>
                </c:pt>
                <c:pt idx="769">
                  <c:v>2.3610000000000002</c:v>
                </c:pt>
                <c:pt idx="770">
                  <c:v>2.1270000000000002</c:v>
                </c:pt>
                <c:pt idx="771">
                  <c:v>2.8930000000000002</c:v>
                </c:pt>
                <c:pt idx="772">
                  <c:v>2.66</c:v>
                </c:pt>
                <c:pt idx="773">
                  <c:v>2.4260000000000002</c:v>
                </c:pt>
                <c:pt idx="774">
                  <c:v>2.1930000000000001</c:v>
                </c:pt>
                <c:pt idx="775">
                  <c:v>1.9590000000000001</c:v>
                </c:pt>
                <c:pt idx="776">
                  <c:v>1.7250000000000001</c:v>
                </c:pt>
                <c:pt idx="777">
                  <c:v>1.492</c:v>
                </c:pt>
                <c:pt idx="778">
                  <c:v>2.258</c:v>
                </c:pt>
                <c:pt idx="779">
                  <c:v>2.0249999999999999</c:v>
                </c:pt>
                <c:pt idx="780">
                  <c:v>1.7910000000000001</c:v>
                </c:pt>
                <c:pt idx="781">
                  <c:v>1.5569999999999999</c:v>
                </c:pt>
                <c:pt idx="782">
                  <c:v>2.3239999999999998</c:v>
                </c:pt>
                <c:pt idx="783">
                  <c:v>2.09</c:v>
                </c:pt>
                <c:pt idx="784">
                  <c:v>1.857</c:v>
                </c:pt>
                <c:pt idx="785">
                  <c:v>1.623</c:v>
                </c:pt>
                <c:pt idx="786">
                  <c:v>3.3890000000000002</c:v>
                </c:pt>
                <c:pt idx="787">
                  <c:v>3.1560000000000001</c:v>
                </c:pt>
                <c:pt idx="788">
                  <c:v>2.9220000000000002</c:v>
                </c:pt>
                <c:pt idx="789">
                  <c:v>2.6890000000000001</c:v>
                </c:pt>
                <c:pt idx="790">
                  <c:v>2.4550000000000001</c:v>
                </c:pt>
                <c:pt idx="791">
                  <c:v>2.2210000000000001</c:v>
                </c:pt>
                <c:pt idx="792">
                  <c:v>2.988</c:v>
                </c:pt>
                <c:pt idx="793">
                  <c:v>2.754</c:v>
                </c:pt>
                <c:pt idx="794">
                  <c:v>2.5209999999999999</c:v>
                </c:pt>
                <c:pt idx="795">
                  <c:v>2.2869999999999999</c:v>
                </c:pt>
                <c:pt idx="796">
                  <c:v>2.0529999999999999</c:v>
                </c:pt>
                <c:pt idx="797">
                  <c:v>1.82</c:v>
                </c:pt>
                <c:pt idx="798">
                  <c:v>1.5860000000000001</c:v>
                </c:pt>
                <c:pt idx="799">
                  <c:v>2.3530000000000002</c:v>
                </c:pt>
                <c:pt idx="800">
                  <c:v>2.1190000000000002</c:v>
                </c:pt>
                <c:pt idx="801">
                  <c:v>1.885</c:v>
                </c:pt>
                <c:pt idx="802">
                  <c:v>1.6520000000000001</c:v>
                </c:pt>
                <c:pt idx="803">
                  <c:v>2.4180000000000001</c:v>
                </c:pt>
                <c:pt idx="804">
                  <c:v>2.1850000000000001</c:v>
                </c:pt>
                <c:pt idx="805">
                  <c:v>1.9510000000000001</c:v>
                </c:pt>
                <c:pt idx="806">
                  <c:v>1.7170000000000001</c:v>
                </c:pt>
                <c:pt idx="807">
                  <c:v>1.484</c:v>
                </c:pt>
                <c:pt idx="808">
                  <c:v>3.25</c:v>
                </c:pt>
                <c:pt idx="809">
                  <c:v>3.0169999999999999</c:v>
                </c:pt>
                <c:pt idx="810">
                  <c:v>2.7829999999999999</c:v>
                </c:pt>
                <c:pt idx="811">
                  <c:v>2.5489999999999999</c:v>
                </c:pt>
                <c:pt idx="812">
                  <c:v>2.3159999999999998</c:v>
                </c:pt>
                <c:pt idx="813">
                  <c:v>2.0819999999999999</c:v>
                </c:pt>
                <c:pt idx="814">
                  <c:v>2.8490000000000002</c:v>
                </c:pt>
                <c:pt idx="815">
                  <c:v>2.6150000000000002</c:v>
                </c:pt>
                <c:pt idx="816">
                  <c:v>2.3810000000000002</c:v>
                </c:pt>
                <c:pt idx="817">
                  <c:v>2.1480000000000001</c:v>
                </c:pt>
                <c:pt idx="818">
                  <c:v>1.9140000000000001</c:v>
                </c:pt>
                <c:pt idx="819">
                  <c:v>1.681</c:v>
                </c:pt>
                <c:pt idx="820">
                  <c:v>2.4470000000000001</c:v>
                </c:pt>
                <c:pt idx="821">
                  <c:v>2.2130000000000001</c:v>
                </c:pt>
                <c:pt idx="822">
                  <c:v>1.98</c:v>
                </c:pt>
                <c:pt idx="823">
                  <c:v>1.746</c:v>
                </c:pt>
                <c:pt idx="824">
                  <c:v>1.5130000000000001</c:v>
                </c:pt>
                <c:pt idx="825">
                  <c:v>2.2789999999999999</c:v>
                </c:pt>
                <c:pt idx="826">
                  <c:v>2.0449999999999999</c:v>
                </c:pt>
                <c:pt idx="827">
                  <c:v>1.8120000000000001</c:v>
                </c:pt>
                <c:pt idx="828">
                  <c:v>1.5780000000000001</c:v>
                </c:pt>
                <c:pt idx="829">
                  <c:v>3.3450000000000002</c:v>
                </c:pt>
                <c:pt idx="830">
                  <c:v>3.1110000000000002</c:v>
                </c:pt>
                <c:pt idx="831">
                  <c:v>2.8770000000000002</c:v>
                </c:pt>
                <c:pt idx="832">
                  <c:v>2.6440000000000001</c:v>
                </c:pt>
                <c:pt idx="833">
                  <c:v>2.41</c:v>
                </c:pt>
                <c:pt idx="834">
                  <c:v>2.177</c:v>
                </c:pt>
                <c:pt idx="835">
                  <c:v>2.9430000000000001</c:v>
                </c:pt>
                <c:pt idx="836">
                  <c:v>2.7090000000000001</c:v>
                </c:pt>
                <c:pt idx="837">
                  <c:v>2.476</c:v>
                </c:pt>
                <c:pt idx="838">
                  <c:v>2.242</c:v>
                </c:pt>
                <c:pt idx="839">
                  <c:v>2.0089999999999999</c:v>
                </c:pt>
                <c:pt idx="840">
                  <c:v>1.7750000000000001</c:v>
                </c:pt>
                <c:pt idx="841">
                  <c:v>1.5409999999999999</c:v>
                </c:pt>
                <c:pt idx="842">
                  <c:v>2.3079999999999998</c:v>
                </c:pt>
                <c:pt idx="843">
                  <c:v>2.0739999999999998</c:v>
                </c:pt>
                <c:pt idx="844">
                  <c:v>1.841</c:v>
                </c:pt>
                <c:pt idx="845">
                  <c:v>1.607</c:v>
                </c:pt>
                <c:pt idx="846">
                  <c:v>2.3730000000000002</c:v>
                </c:pt>
                <c:pt idx="847">
                  <c:v>2.14</c:v>
                </c:pt>
                <c:pt idx="848">
                  <c:v>1.9060000000000001</c:v>
                </c:pt>
                <c:pt idx="849">
                  <c:v>1.673</c:v>
                </c:pt>
                <c:pt idx="850">
                  <c:v>3.4390000000000001</c:v>
                </c:pt>
                <c:pt idx="851">
                  <c:v>3.2050000000000001</c:v>
                </c:pt>
                <c:pt idx="852">
                  <c:v>2.972</c:v>
                </c:pt>
                <c:pt idx="853">
                  <c:v>2.738</c:v>
                </c:pt>
                <c:pt idx="854">
                  <c:v>2.5049999999999999</c:v>
                </c:pt>
                <c:pt idx="855">
                  <c:v>2.2709999999999999</c:v>
                </c:pt>
                <c:pt idx="856">
                  <c:v>3.0369999999999999</c:v>
                </c:pt>
                <c:pt idx="857">
                  <c:v>2.8040000000000003</c:v>
                </c:pt>
                <c:pt idx="858">
                  <c:v>2.57</c:v>
                </c:pt>
                <c:pt idx="859">
                  <c:v>2.3370000000000002</c:v>
                </c:pt>
                <c:pt idx="860">
                  <c:v>2.1030000000000002</c:v>
                </c:pt>
                <c:pt idx="861">
                  <c:v>1.869</c:v>
                </c:pt>
                <c:pt idx="862">
                  <c:v>1.6360000000000001</c:v>
                </c:pt>
                <c:pt idx="863">
                  <c:v>2.4020000000000001</c:v>
                </c:pt>
                <c:pt idx="864">
                  <c:v>2.169</c:v>
                </c:pt>
                <c:pt idx="865">
                  <c:v>1.9350000000000001</c:v>
                </c:pt>
                <c:pt idx="866">
                  <c:v>1.7010000000000001</c:v>
                </c:pt>
                <c:pt idx="867">
                  <c:v>2.468</c:v>
                </c:pt>
                <c:pt idx="868">
                  <c:v>2.234</c:v>
                </c:pt>
                <c:pt idx="869">
                  <c:v>2.0009999999999999</c:v>
                </c:pt>
                <c:pt idx="870">
                  <c:v>1.7670000000000001</c:v>
                </c:pt>
                <c:pt idx="871">
                  <c:v>1.5330000000000001</c:v>
                </c:pt>
                <c:pt idx="872">
                  <c:v>3.3000000000000003</c:v>
                </c:pt>
                <c:pt idx="873">
                  <c:v>3.0660000000000003</c:v>
                </c:pt>
                <c:pt idx="874">
                  <c:v>2.8330000000000002</c:v>
                </c:pt>
                <c:pt idx="875">
                  <c:v>2.5990000000000002</c:v>
                </c:pt>
                <c:pt idx="876">
                  <c:v>2.3650000000000002</c:v>
                </c:pt>
                <c:pt idx="877">
                  <c:v>2.1320000000000001</c:v>
                </c:pt>
                <c:pt idx="878">
                  <c:v>2.8980000000000001</c:v>
                </c:pt>
                <c:pt idx="879">
                  <c:v>2.665</c:v>
                </c:pt>
                <c:pt idx="880">
                  <c:v>2.431</c:v>
                </c:pt>
                <c:pt idx="881">
                  <c:v>2.1970000000000001</c:v>
                </c:pt>
                <c:pt idx="882">
                  <c:v>1.964</c:v>
                </c:pt>
                <c:pt idx="883">
                  <c:v>1.73</c:v>
                </c:pt>
                <c:pt idx="884">
                  <c:v>1.4970000000000001</c:v>
                </c:pt>
                <c:pt idx="885">
                  <c:v>2.2629999999999999</c:v>
                </c:pt>
                <c:pt idx="886">
                  <c:v>2.0289999999999999</c:v>
                </c:pt>
                <c:pt idx="887">
                  <c:v>1.796</c:v>
                </c:pt>
                <c:pt idx="888">
                  <c:v>1.5620000000000001</c:v>
                </c:pt>
                <c:pt idx="889">
                  <c:v>2.3290000000000002</c:v>
                </c:pt>
                <c:pt idx="890">
                  <c:v>2.0950000000000002</c:v>
                </c:pt>
                <c:pt idx="891">
                  <c:v>1.861</c:v>
                </c:pt>
                <c:pt idx="892">
                  <c:v>1.6280000000000001</c:v>
                </c:pt>
                <c:pt idx="893">
                  <c:v>3.3940000000000001</c:v>
                </c:pt>
                <c:pt idx="894">
                  <c:v>3.161</c:v>
                </c:pt>
                <c:pt idx="895">
                  <c:v>2.927</c:v>
                </c:pt>
                <c:pt idx="896">
                  <c:v>2.6930000000000001</c:v>
                </c:pt>
                <c:pt idx="897">
                  <c:v>2.46</c:v>
                </c:pt>
                <c:pt idx="898">
                  <c:v>2.226</c:v>
                </c:pt>
                <c:pt idx="899">
                  <c:v>2.9929999999999999</c:v>
                </c:pt>
                <c:pt idx="900">
                  <c:v>2.7589999999999999</c:v>
                </c:pt>
                <c:pt idx="901">
                  <c:v>2.5249999999999999</c:v>
                </c:pt>
                <c:pt idx="902">
                  <c:v>2.2920000000000003</c:v>
                </c:pt>
                <c:pt idx="903">
                  <c:v>2.0579999999999998</c:v>
                </c:pt>
                <c:pt idx="904">
                  <c:v>1.825</c:v>
                </c:pt>
                <c:pt idx="905">
                  <c:v>1.591</c:v>
                </c:pt>
                <c:pt idx="906">
                  <c:v>2.3570000000000002</c:v>
                </c:pt>
                <c:pt idx="907">
                  <c:v>2.1240000000000001</c:v>
                </c:pt>
                <c:pt idx="908">
                  <c:v>1.8900000000000001</c:v>
                </c:pt>
                <c:pt idx="909">
                  <c:v>1.657</c:v>
                </c:pt>
                <c:pt idx="910">
                  <c:v>2.423</c:v>
                </c:pt>
                <c:pt idx="911">
                  <c:v>2.1890000000000001</c:v>
                </c:pt>
                <c:pt idx="912">
                  <c:v>1.956</c:v>
                </c:pt>
                <c:pt idx="913">
                  <c:v>1.722</c:v>
                </c:pt>
                <c:pt idx="914">
                  <c:v>1.4890000000000001</c:v>
                </c:pt>
                <c:pt idx="915">
                  <c:v>3.2549999999999999</c:v>
                </c:pt>
                <c:pt idx="916">
                  <c:v>3.0209999999999999</c:v>
                </c:pt>
                <c:pt idx="917">
                  <c:v>2.7880000000000003</c:v>
                </c:pt>
                <c:pt idx="918">
                  <c:v>2.5540000000000003</c:v>
                </c:pt>
                <c:pt idx="919">
                  <c:v>2.3210000000000002</c:v>
                </c:pt>
                <c:pt idx="920">
                  <c:v>2.0870000000000002</c:v>
                </c:pt>
                <c:pt idx="921">
                  <c:v>2.8530000000000002</c:v>
                </c:pt>
                <c:pt idx="922">
                  <c:v>2.62</c:v>
                </c:pt>
                <c:pt idx="923">
                  <c:v>2.3860000000000001</c:v>
                </c:pt>
                <c:pt idx="924">
                  <c:v>2.153</c:v>
                </c:pt>
                <c:pt idx="925">
                  <c:v>1.919</c:v>
                </c:pt>
                <c:pt idx="926">
                  <c:v>1.6850000000000001</c:v>
                </c:pt>
                <c:pt idx="927">
                  <c:v>2.452</c:v>
                </c:pt>
                <c:pt idx="928">
                  <c:v>2.218</c:v>
                </c:pt>
                <c:pt idx="929">
                  <c:v>1.9850000000000001</c:v>
                </c:pt>
                <c:pt idx="930">
                  <c:v>1.7510000000000001</c:v>
                </c:pt>
                <c:pt idx="931">
                  <c:v>1.5170000000000001</c:v>
                </c:pt>
                <c:pt idx="932">
                  <c:v>2.2840000000000003</c:v>
                </c:pt>
                <c:pt idx="933">
                  <c:v>2.0499999999999998</c:v>
                </c:pt>
                <c:pt idx="934">
                  <c:v>1.8169999999999999</c:v>
                </c:pt>
                <c:pt idx="935">
                  <c:v>1.583</c:v>
                </c:pt>
                <c:pt idx="936">
                  <c:v>3.3490000000000002</c:v>
                </c:pt>
                <c:pt idx="937">
                  <c:v>3.1160000000000001</c:v>
                </c:pt>
                <c:pt idx="938">
                  <c:v>2.8820000000000001</c:v>
                </c:pt>
                <c:pt idx="939">
                  <c:v>2.649</c:v>
                </c:pt>
                <c:pt idx="940">
                  <c:v>2.415</c:v>
                </c:pt>
                <c:pt idx="941">
                  <c:v>2.181</c:v>
                </c:pt>
                <c:pt idx="942">
                  <c:v>2.948</c:v>
                </c:pt>
                <c:pt idx="943">
                  <c:v>2.714</c:v>
                </c:pt>
                <c:pt idx="944">
                  <c:v>2.4809999999999999</c:v>
                </c:pt>
                <c:pt idx="945">
                  <c:v>2.2469999999999999</c:v>
                </c:pt>
                <c:pt idx="946">
                  <c:v>2.0129999999999999</c:v>
                </c:pt>
                <c:pt idx="947">
                  <c:v>1.78</c:v>
                </c:pt>
                <c:pt idx="948">
                  <c:v>1.546</c:v>
                </c:pt>
                <c:pt idx="949">
                  <c:v>2.3130000000000002</c:v>
                </c:pt>
                <c:pt idx="950">
                  <c:v>2.0790000000000002</c:v>
                </c:pt>
                <c:pt idx="951">
                  <c:v>1.845</c:v>
                </c:pt>
                <c:pt idx="952">
                  <c:v>1.6120000000000001</c:v>
                </c:pt>
                <c:pt idx="953">
                  <c:v>2.3780000000000001</c:v>
                </c:pt>
                <c:pt idx="954">
                  <c:v>2.145</c:v>
                </c:pt>
                <c:pt idx="955">
                  <c:v>1.911</c:v>
                </c:pt>
                <c:pt idx="956">
                  <c:v>1.677</c:v>
                </c:pt>
                <c:pt idx="957">
                  <c:v>3.444</c:v>
                </c:pt>
                <c:pt idx="958">
                  <c:v>3.21</c:v>
                </c:pt>
                <c:pt idx="959">
                  <c:v>2.9769999999999999</c:v>
                </c:pt>
                <c:pt idx="960">
                  <c:v>2.7429999999999999</c:v>
                </c:pt>
                <c:pt idx="961">
                  <c:v>2.5089999999999999</c:v>
                </c:pt>
                <c:pt idx="962">
                  <c:v>2.2760000000000002</c:v>
                </c:pt>
                <c:pt idx="963">
                  <c:v>3.0420000000000003</c:v>
                </c:pt>
                <c:pt idx="964">
                  <c:v>2.8090000000000002</c:v>
                </c:pt>
                <c:pt idx="965">
                  <c:v>2.5750000000000002</c:v>
                </c:pt>
                <c:pt idx="966">
                  <c:v>2.3410000000000002</c:v>
                </c:pt>
                <c:pt idx="967">
                  <c:v>2.1080000000000001</c:v>
                </c:pt>
                <c:pt idx="968">
                  <c:v>1.8740000000000001</c:v>
                </c:pt>
                <c:pt idx="969">
                  <c:v>1.641</c:v>
                </c:pt>
                <c:pt idx="970">
                  <c:v>2.407</c:v>
                </c:pt>
                <c:pt idx="971">
                  <c:v>2.173</c:v>
                </c:pt>
                <c:pt idx="972">
                  <c:v>1.94</c:v>
                </c:pt>
                <c:pt idx="973">
                  <c:v>1.706</c:v>
                </c:pt>
                <c:pt idx="974">
                  <c:v>2.4729999999999999</c:v>
                </c:pt>
                <c:pt idx="975">
                  <c:v>2.2389999999999999</c:v>
                </c:pt>
                <c:pt idx="976">
                  <c:v>2.0049999999999999</c:v>
                </c:pt>
                <c:pt idx="977">
                  <c:v>1.772</c:v>
                </c:pt>
                <c:pt idx="978">
                  <c:v>1.538</c:v>
                </c:pt>
                <c:pt idx="979">
                  <c:v>3.3050000000000002</c:v>
                </c:pt>
                <c:pt idx="980">
                  <c:v>3.0710000000000002</c:v>
                </c:pt>
                <c:pt idx="981">
                  <c:v>2.8370000000000002</c:v>
                </c:pt>
                <c:pt idx="982">
                  <c:v>2.6040000000000001</c:v>
                </c:pt>
                <c:pt idx="983">
                  <c:v>2.37</c:v>
                </c:pt>
                <c:pt idx="984">
                  <c:v>2.137</c:v>
                </c:pt>
                <c:pt idx="985">
                  <c:v>2.903</c:v>
                </c:pt>
                <c:pt idx="986">
                  <c:v>2.669</c:v>
                </c:pt>
                <c:pt idx="987">
                  <c:v>2.4359999999999999</c:v>
                </c:pt>
                <c:pt idx="988">
                  <c:v>2.202</c:v>
                </c:pt>
                <c:pt idx="989">
                  <c:v>1.9690000000000001</c:v>
                </c:pt>
                <c:pt idx="990">
                  <c:v>1.7350000000000001</c:v>
                </c:pt>
                <c:pt idx="991">
                  <c:v>1.5010000000000001</c:v>
                </c:pt>
                <c:pt idx="992">
                  <c:v>2.2680000000000002</c:v>
                </c:pt>
                <c:pt idx="993">
                  <c:v>2.0340000000000003</c:v>
                </c:pt>
                <c:pt idx="994">
                  <c:v>1.8009999999999999</c:v>
                </c:pt>
                <c:pt idx="995">
                  <c:v>1.5669999999999999</c:v>
                </c:pt>
                <c:pt idx="996">
                  <c:v>2.3330000000000002</c:v>
                </c:pt>
                <c:pt idx="997">
                  <c:v>2.1</c:v>
                </c:pt>
                <c:pt idx="998">
                  <c:v>1.8660000000000001</c:v>
                </c:pt>
                <c:pt idx="999">
                  <c:v>1.633</c:v>
                </c:pt>
                <c:pt idx="1000">
                  <c:v>3.399</c:v>
                </c:pt>
                <c:pt idx="1001">
                  <c:v>3.165</c:v>
                </c:pt>
                <c:pt idx="1002">
                  <c:v>2.9319999999999999</c:v>
                </c:pt>
                <c:pt idx="1003">
                  <c:v>2.698</c:v>
                </c:pt>
                <c:pt idx="1004">
                  <c:v>2.4649999999999999</c:v>
                </c:pt>
                <c:pt idx="1005">
                  <c:v>2.2309999999999999</c:v>
                </c:pt>
                <c:pt idx="1006">
                  <c:v>2.9969999999999999</c:v>
                </c:pt>
                <c:pt idx="1007">
                  <c:v>2.7640000000000002</c:v>
                </c:pt>
                <c:pt idx="1008">
                  <c:v>2.5300000000000002</c:v>
                </c:pt>
                <c:pt idx="1009">
                  <c:v>2.2970000000000002</c:v>
                </c:pt>
                <c:pt idx="1010">
                  <c:v>2.0630000000000002</c:v>
                </c:pt>
                <c:pt idx="1011">
                  <c:v>1.829</c:v>
                </c:pt>
                <c:pt idx="1012">
                  <c:v>1.5960000000000001</c:v>
                </c:pt>
                <c:pt idx="1013">
                  <c:v>2.3620000000000001</c:v>
                </c:pt>
                <c:pt idx="1014">
                  <c:v>2.129</c:v>
                </c:pt>
                <c:pt idx="1015">
                  <c:v>1.895</c:v>
                </c:pt>
                <c:pt idx="1016">
                  <c:v>1.661</c:v>
                </c:pt>
                <c:pt idx="1017">
                  <c:v>2.4279999999999999</c:v>
                </c:pt>
                <c:pt idx="1018">
                  <c:v>2.194</c:v>
                </c:pt>
                <c:pt idx="1019">
                  <c:v>1.9610000000000001</c:v>
                </c:pt>
                <c:pt idx="1020">
                  <c:v>1.7270000000000001</c:v>
                </c:pt>
                <c:pt idx="1021">
                  <c:v>1.4930000000000001</c:v>
                </c:pt>
                <c:pt idx="1022">
                  <c:v>3.2600000000000002</c:v>
                </c:pt>
                <c:pt idx="1023">
                  <c:v>3.0260000000000002</c:v>
                </c:pt>
                <c:pt idx="1024">
                  <c:v>2.7930000000000001</c:v>
                </c:pt>
                <c:pt idx="1025">
                  <c:v>2.5590000000000002</c:v>
                </c:pt>
                <c:pt idx="1026">
                  <c:v>2.3250000000000002</c:v>
                </c:pt>
                <c:pt idx="1027">
                  <c:v>2.0920000000000001</c:v>
                </c:pt>
                <c:pt idx="1028">
                  <c:v>2.8580000000000001</c:v>
                </c:pt>
                <c:pt idx="1029">
                  <c:v>2.625</c:v>
                </c:pt>
                <c:pt idx="1030">
                  <c:v>2.391</c:v>
                </c:pt>
                <c:pt idx="1031">
                  <c:v>2.157</c:v>
                </c:pt>
                <c:pt idx="1032">
                  <c:v>1.9239999999999999</c:v>
                </c:pt>
                <c:pt idx="1033">
                  <c:v>1.69</c:v>
                </c:pt>
                <c:pt idx="1034">
                  <c:v>2.4569999999999999</c:v>
                </c:pt>
                <c:pt idx="1035">
                  <c:v>2.2229999999999999</c:v>
                </c:pt>
                <c:pt idx="1036">
                  <c:v>1.9890000000000001</c:v>
                </c:pt>
                <c:pt idx="1037">
                  <c:v>1.756</c:v>
                </c:pt>
                <c:pt idx="1038">
                  <c:v>1.522</c:v>
                </c:pt>
                <c:pt idx="1039">
                  <c:v>2.2890000000000001</c:v>
                </c:pt>
                <c:pt idx="1040">
                  <c:v>2.0550000000000002</c:v>
                </c:pt>
                <c:pt idx="1041">
                  <c:v>1.821</c:v>
                </c:pt>
                <c:pt idx="1042">
                  <c:v>1.5880000000000001</c:v>
                </c:pt>
                <c:pt idx="1043">
                  <c:v>3.3540000000000001</c:v>
                </c:pt>
                <c:pt idx="1044">
                  <c:v>3.121</c:v>
                </c:pt>
                <c:pt idx="1045">
                  <c:v>2.887</c:v>
                </c:pt>
                <c:pt idx="1046">
                  <c:v>2.653</c:v>
                </c:pt>
                <c:pt idx="1047">
                  <c:v>2.42</c:v>
                </c:pt>
                <c:pt idx="1048">
                  <c:v>2.1859999999999999</c:v>
                </c:pt>
                <c:pt idx="1049">
                  <c:v>2.9529999999999998</c:v>
                </c:pt>
                <c:pt idx="1050">
                  <c:v>2.7189999999999999</c:v>
                </c:pt>
                <c:pt idx="1051">
                  <c:v>2.4849999999999999</c:v>
                </c:pt>
                <c:pt idx="1052">
                  <c:v>2.2520000000000002</c:v>
                </c:pt>
                <c:pt idx="1053">
                  <c:v>2.0180000000000002</c:v>
                </c:pt>
                <c:pt idx="1054">
                  <c:v>1.7850000000000001</c:v>
                </c:pt>
                <c:pt idx="1055">
                  <c:v>1.5509999999999999</c:v>
                </c:pt>
                <c:pt idx="1056">
                  <c:v>2.3170000000000002</c:v>
                </c:pt>
                <c:pt idx="1057">
                  <c:v>2.0840000000000001</c:v>
                </c:pt>
                <c:pt idx="1058">
                  <c:v>1.85</c:v>
                </c:pt>
                <c:pt idx="1059">
                  <c:v>1.617</c:v>
                </c:pt>
                <c:pt idx="1060">
                  <c:v>2.383</c:v>
                </c:pt>
                <c:pt idx="1061">
                  <c:v>2.149</c:v>
                </c:pt>
                <c:pt idx="1062">
                  <c:v>1.9160000000000001</c:v>
                </c:pt>
                <c:pt idx="1063">
                  <c:v>1.6819999999999999</c:v>
                </c:pt>
                <c:pt idx="1064">
                  <c:v>3.4490000000000003</c:v>
                </c:pt>
                <c:pt idx="1065">
                  <c:v>3.2149999999999999</c:v>
                </c:pt>
                <c:pt idx="1066">
                  <c:v>2.9809999999999999</c:v>
                </c:pt>
                <c:pt idx="1067">
                  <c:v>2.7480000000000002</c:v>
                </c:pt>
                <c:pt idx="1068">
                  <c:v>2.5140000000000002</c:v>
                </c:pt>
                <c:pt idx="1069">
                  <c:v>2.2810000000000001</c:v>
                </c:pt>
                <c:pt idx="1070">
                  <c:v>3.0470000000000002</c:v>
                </c:pt>
                <c:pt idx="1071">
                  <c:v>2.8130000000000002</c:v>
                </c:pt>
                <c:pt idx="1072">
                  <c:v>2.58</c:v>
                </c:pt>
                <c:pt idx="1073">
                  <c:v>2.3460000000000001</c:v>
                </c:pt>
                <c:pt idx="1074">
                  <c:v>2.113</c:v>
                </c:pt>
                <c:pt idx="1075">
                  <c:v>1.879</c:v>
                </c:pt>
                <c:pt idx="1076">
                  <c:v>1.645</c:v>
                </c:pt>
                <c:pt idx="1077">
                  <c:v>2.4119999999999999</c:v>
                </c:pt>
                <c:pt idx="1078">
                  <c:v>2.1779999999999999</c:v>
                </c:pt>
                <c:pt idx="1079">
                  <c:v>1.9450000000000001</c:v>
                </c:pt>
                <c:pt idx="1080">
                  <c:v>1.7110000000000001</c:v>
                </c:pt>
                <c:pt idx="1081">
                  <c:v>2.4769999999999999</c:v>
                </c:pt>
                <c:pt idx="1082">
                  <c:v>2.2440000000000002</c:v>
                </c:pt>
                <c:pt idx="1083">
                  <c:v>2.0100000000000002</c:v>
                </c:pt>
                <c:pt idx="1084">
                  <c:v>1.7770000000000001</c:v>
                </c:pt>
                <c:pt idx="1085">
                  <c:v>1.5429999999999999</c:v>
                </c:pt>
                <c:pt idx="1086">
                  <c:v>3.3090000000000002</c:v>
                </c:pt>
                <c:pt idx="1087">
                  <c:v>3.0760000000000001</c:v>
                </c:pt>
                <c:pt idx="1088">
                  <c:v>2.8420000000000001</c:v>
                </c:pt>
                <c:pt idx="1089">
                  <c:v>2.609</c:v>
                </c:pt>
                <c:pt idx="1090">
                  <c:v>2.375</c:v>
                </c:pt>
                <c:pt idx="1091">
                  <c:v>2.141</c:v>
                </c:pt>
                <c:pt idx="1092">
                  <c:v>2.9079999999999999</c:v>
                </c:pt>
                <c:pt idx="1093">
                  <c:v>2.6739999999999999</c:v>
                </c:pt>
                <c:pt idx="1094">
                  <c:v>2.4409999999999998</c:v>
                </c:pt>
                <c:pt idx="1095">
                  <c:v>2.2069999999999999</c:v>
                </c:pt>
                <c:pt idx="1096">
                  <c:v>1.9730000000000001</c:v>
                </c:pt>
                <c:pt idx="1097">
                  <c:v>1.74</c:v>
                </c:pt>
                <c:pt idx="1098">
                  <c:v>1.506</c:v>
                </c:pt>
                <c:pt idx="1099">
                  <c:v>2.2730000000000001</c:v>
                </c:pt>
                <c:pt idx="1100">
                  <c:v>2.0390000000000001</c:v>
                </c:pt>
                <c:pt idx="1101">
                  <c:v>1.8049999999999999</c:v>
                </c:pt>
                <c:pt idx="1102">
                  <c:v>1.5720000000000001</c:v>
                </c:pt>
                <c:pt idx="1103">
                  <c:v>2.3380000000000001</c:v>
                </c:pt>
                <c:pt idx="1104">
                  <c:v>2.105</c:v>
                </c:pt>
                <c:pt idx="1105">
                  <c:v>1.871</c:v>
                </c:pt>
                <c:pt idx="1106">
                  <c:v>1.637</c:v>
                </c:pt>
                <c:pt idx="1107">
                  <c:v>3.4039999999999999</c:v>
                </c:pt>
                <c:pt idx="1108">
                  <c:v>3.17</c:v>
                </c:pt>
                <c:pt idx="1109">
                  <c:v>2.9370000000000003</c:v>
                </c:pt>
                <c:pt idx="1110">
                  <c:v>2.7029999999999998</c:v>
                </c:pt>
                <c:pt idx="1111">
                  <c:v>2.4689999999999999</c:v>
                </c:pt>
                <c:pt idx="1112">
                  <c:v>2.2360000000000002</c:v>
                </c:pt>
                <c:pt idx="1113">
                  <c:v>3.0020000000000002</c:v>
                </c:pt>
                <c:pt idx="1114">
                  <c:v>2.7690000000000001</c:v>
                </c:pt>
                <c:pt idx="1115">
                  <c:v>2.5350000000000001</c:v>
                </c:pt>
                <c:pt idx="1116">
                  <c:v>2.3010000000000002</c:v>
                </c:pt>
                <c:pt idx="1117">
                  <c:v>2.0680000000000001</c:v>
                </c:pt>
                <c:pt idx="1118">
                  <c:v>1.8340000000000001</c:v>
                </c:pt>
                <c:pt idx="1119">
                  <c:v>1.601</c:v>
                </c:pt>
                <c:pt idx="1120">
                  <c:v>2.367</c:v>
                </c:pt>
                <c:pt idx="1121">
                  <c:v>2.133</c:v>
                </c:pt>
                <c:pt idx="1122">
                  <c:v>1.9000000000000001</c:v>
                </c:pt>
                <c:pt idx="1123">
                  <c:v>1.6659999999999999</c:v>
                </c:pt>
                <c:pt idx="1124">
                  <c:v>2.4329999999999998</c:v>
                </c:pt>
                <c:pt idx="1125">
                  <c:v>2.1989999999999998</c:v>
                </c:pt>
                <c:pt idx="1126">
                  <c:v>1.9650000000000001</c:v>
                </c:pt>
                <c:pt idx="1127">
                  <c:v>1.732</c:v>
                </c:pt>
                <c:pt idx="1128">
                  <c:v>1.498</c:v>
                </c:pt>
                <c:pt idx="1129">
                  <c:v>3.2650000000000001</c:v>
                </c:pt>
                <c:pt idx="1130">
                  <c:v>3.0310000000000001</c:v>
                </c:pt>
                <c:pt idx="1131">
                  <c:v>2.7970000000000002</c:v>
                </c:pt>
                <c:pt idx="1132">
                  <c:v>2.5640000000000001</c:v>
                </c:pt>
                <c:pt idx="1133">
                  <c:v>2.33</c:v>
                </c:pt>
                <c:pt idx="1134">
                  <c:v>2.097</c:v>
                </c:pt>
                <c:pt idx="1135">
                  <c:v>2.863</c:v>
                </c:pt>
                <c:pt idx="1136">
                  <c:v>2.629</c:v>
                </c:pt>
                <c:pt idx="1137">
                  <c:v>2.3959999999999999</c:v>
                </c:pt>
                <c:pt idx="1138">
                  <c:v>2.1619999999999999</c:v>
                </c:pt>
                <c:pt idx="1139">
                  <c:v>1.929</c:v>
                </c:pt>
                <c:pt idx="1140">
                  <c:v>1.6950000000000001</c:v>
                </c:pt>
                <c:pt idx="1141">
                  <c:v>2.4609999999999999</c:v>
                </c:pt>
                <c:pt idx="1142">
                  <c:v>2.2280000000000002</c:v>
                </c:pt>
                <c:pt idx="1143">
                  <c:v>1.994</c:v>
                </c:pt>
                <c:pt idx="1144">
                  <c:v>1.7610000000000001</c:v>
                </c:pt>
                <c:pt idx="1145">
                  <c:v>1.5270000000000001</c:v>
                </c:pt>
                <c:pt idx="1146">
                  <c:v>2.2930000000000001</c:v>
                </c:pt>
                <c:pt idx="1147">
                  <c:v>2.06</c:v>
                </c:pt>
                <c:pt idx="1148">
                  <c:v>1.8260000000000001</c:v>
                </c:pt>
                <c:pt idx="1149">
                  <c:v>1.593</c:v>
                </c:pt>
                <c:pt idx="1150">
                  <c:v>3.359</c:v>
                </c:pt>
                <c:pt idx="1151">
                  <c:v>3.125</c:v>
                </c:pt>
                <c:pt idx="1152">
                  <c:v>2.8919999999999999</c:v>
                </c:pt>
                <c:pt idx="1153">
                  <c:v>2.6579999999999999</c:v>
                </c:pt>
                <c:pt idx="1154">
                  <c:v>2.4250000000000003</c:v>
                </c:pt>
                <c:pt idx="1155">
                  <c:v>2.1909999999999998</c:v>
                </c:pt>
                <c:pt idx="1156">
                  <c:v>2.9569999999999999</c:v>
                </c:pt>
                <c:pt idx="1157">
                  <c:v>2.7240000000000002</c:v>
                </c:pt>
                <c:pt idx="1158">
                  <c:v>2.4900000000000002</c:v>
                </c:pt>
                <c:pt idx="1159">
                  <c:v>2.2570000000000001</c:v>
                </c:pt>
                <c:pt idx="1160">
                  <c:v>2.0230000000000001</c:v>
                </c:pt>
                <c:pt idx="1161">
                  <c:v>1.7890000000000001</c:v>
                </c:pt>
                <c:pt idx="1162">
                  <c:v>1.556</c:v>
                </c:pt>
                <c:pt idx="1163">
                  <c:v>2.3220000000000001</c:v>
                </c:pt>
                <c:pt idx="1164">
                  <c:v>2.089</c:v>
                </c:pt>
                <c:pt idx="1165">
                  <c:v>1.855</c:v>
                </c:pt>
                <c:pt idx="1166">
                  <c:v>1.621</c:v>
                </c:pt>
                <c:pt idx="1167">
                  <c:v>2.3879999999999999</c:v>
                </c:pt>
                <c:pt idx="1168">
                  <c:v>2.1539999999999999</c:v>
                </c:pt>
                <c:pt idx="1169">
                  <c:v>1.921</c:v>
                </c:pt>
                <c:pt idx="1170">
                  <c:v>1.6870000000000001</c:v>
                </c:pt>
                <c:pt idx="1171">
                  <c:v>3.4530000000000003</c:v>
                </c:pt>
                <c:pt idx="1172">
                  <c:v>3.22</c:v>
                </c:pt>
                <c:pt idx="1173">
                  <c:v>2.9860000000000002</c:v>
                </c:pt>
                <c:pt idx="1174">
                  <c:v>2.7530000000000001</c:v>
                </c:pt>
                <c:pt idx="1175">
                  <c:v>2.5190000000000001</c:v>
                </c:pt>
                <c:pt idx="1176">
                  <c:v>2.2850000000000001</c:v>
                </c:pt>
                <c:pt idx="1177">
                  <c:v>3.052</c:v>
                </c:pt>
                <c:pt idx="1178">
                  <c:v>2.8180000000000001</c:v>
                </c:pt>
                <c:pt idx="1179">
                  <c:v>2.585</c:v>
                </c:pt>
                <c:pt idx="1180">
                  <c:v>2.351</c:v>
                </c:pt>
                <c:pt idx="1181">
                  <c:v>2.117</c:v>
                </c:pt>
                <c:pt idx="1182">
                  <c:v>1.8840000000000001</c:v>
                </c:pt>
                <c:pt idx="1183">
                  <c:v>1.6500000000000001</c:v>
                </c:pt>
                <c:pt idx="1184">
                  <c:v>2.4170000000000003</c:v>
                </c:pt>
                <c:pt idx="1185">
                  <c:v>2.1829999999999998</c:v>
                </c:pt>
                <c:pt idx="1186">
                  <c:v>1.9490000000000001</c:v>
                </c:pt>
                <c:pt idx="1187">
                  <c:v>1.716</c:v>
                </c:pt>
                <c:pt idx="1188">
                  <c:v>1.482</c:v>
                </c:pt>
                <c:pt idx="1189">
                  <c:v>2.2490000000000001</c:v>
                </c:pt>
                <c:pt idx="1190">
                  <c:v>2.0150000000000001</c:v>
                </c:pt>
                <c:pt idx="1191">
                  <c:v>1.7810000000000001</c:v>
                </c:pt>
                <c:pt idx="1192">
                  <c:v>1.548</c:v>
                </c:pt>
                <c:pt idx="1193">
                  <c:v>3.3140000000000001</c:v>
                </c:pt>
                <c:pt idx="1194">
                  <c:v>3.081</c:v>
                </c:pt>
                <c:pt idx="1195">
                  <c:v>2.847</c:v>
                </c:pt>
                <c:pt idx="1196">
                  <c:v>2.613</c:v>
                </c:pt>
                <c:pt idx="1197">
                  <c:v>2.38</c:v>
                </c:pt>
                <c:pt idx="1198">
                  <c:v>2.1459999999999999</c:v>
                </c:pt>
                <c:pt idx="1199">
                  <c:v>2.9130000000000003</c:v>
                </c:pt>
                <c:pt idx="1200">
                  <c:v>2.6790000000000003</c:v>
                </c:pt>
                <c:pt idx="1201">
                  <c:v>2.4449999999999998</c:v>
                </c:pt>
                <c:pt idx="1202">
                  <c:v>2.2120000000000002</c:v>
                </c:pt>
                <c:pt idx="1203">
                  <c:v>1.978</c:v>
                </c:pt>
                <c:pt idx="1204">
                  <c:v>1.7450000000000001</c:v>
                </c:pt>
                <c:pt idx="1205">
                  <c:v>1.5110000000000001</c:v>
                </c:pt>
                <c:pt idx="1206">
                  <c:v>2.2770000000000001</c:v>
                </c:pt>
                <c:pt idx="1207">
                  <c:v>2.044</c:v>
                </c:pt>
                <c:pt idx="1208">
                  <c:v>1.81</c:v>
                </c:pt>
                <c:pt idx="1209">
                  <c:v>1.577</c:v>
                </c:pt>
                <c:pt idx="1210">
                  <c:v>2.343</c:v>
                </c:pt>
                <c:pt idx="1211">
                  <c:v>2.109</c:v>
                </c:pt>
                <c:pt idx="1212">
                  <c:v>1.8760000000000001</c:v>
                </c:pt>
                <c:pt idx="1213">
                  <c:v>1.6420000000000001</c:v>
                </c:pt>
                <c:pt idx="1214">
                  <c:v>3.4090000000000003</c:v>
                </c:pt>
                <c:pt idx="1215">
                  <c:v>3.1750000000000003</c:v>
                </c:pt>
                <c:pt idx="1216">
                  <c:v>2.9410000000000003</c:v>
                </c:pt>
                <c:pt idx="1217">
                  <c:v>2.7080000000000002</c:v>
                </c:pt>
                <c:pt idx="1218">
                  <c:v>2.4740000000000002</c:v>
                </c:pt>
                <c:pt idx="1219">
                  <c:v>2.2410000000000001</c:v>
                </c:pt>
                <c:pt idx="1220">
                  <c:v>3.0070000000000001</c:v>
                </c:pt>
                <c:pt idx="1221">
                  <c:v>2.7730000000000001</c:v>
                </c:pt>
                <c:pt idx="1222">
                  <c:v>2.54</c:v>
                </c:pt>
                <c:pt idx="1223">
                  <c:v>2.306</c:v>
                </c:pt>
                <c:pt idx="1224">
                  <c:v>2.073</c:v>
                </c:pt>
                <c:pt idx="1225">
                  <c:v>1.839</c:v>
                </c:pt>
                <c:pt idx="1226">
                  <c:v>1.605</c:v>
                </c:pt>
                <c:pt idx="1227">
                  <c:v>2.3719999999999999</c:v>
                </c:pt>
                <c:pt idx="1228">
                  <c:v>2.1379999999999999</c:v>
                </c:pt>
                <c:pt idx="1229">
                  <c:v>1.905</c:v>
                </c:pt>
                <c:pt idx="1230">
                  <c:v>1.671</c:v>
                </c:pt>
                <c:pt idx="1231">
                  <c:v>2.4369999999999998</c:v>
                </c:pt>
                <c:pt idx="1232">
                  <c:v>2.2040000000000002</c:v>
                </c:pt>
                <c:pt idx="1233">
                  <c:v>1.97</c:v>
                </c:pt>
                <c:pt idx="1234">
                  <c:v>1.7370000000000001</c:v>
                </c:pt>
                <c:pt idx="1235">
                  <c:v>1.5030000000000001</c:v>
                </c:pt>
                <c:pt idx="1236">
                  <c:v>3.2690000000000001</c:v>
                </c:pt>
                <c:pt idx="1237">
                  <c:v>3.036</c:v>
                </c:pt>
                <c:pt idx="1238">
                  <c:v>2.802</c:v>
                </c:pt>
                <c:pt idx="1239">
                  <c:v>2.569</c:v>
                </c:pt>
                <c:pt idx="1240">
                  <c:v>2.335</c:v>
                </c:pt>
                <c:pt idx="1241">
                  <c:v>2.101</c:v>
                </c:pt>
                <c:pt idx="1242">
                  <c:v>2.8679999999999999</c:v>
                </c:pt>
                <c:pt idx="1243">
                  <c:v>2.6339999999999999</c:v>
                </c:pt>
                <c:pt idx="1244">
                  <c:v>2.4010000000000002</c:v>
                </c:pt>
                <c:pt idx="1245">
                  <c:v>2.1670000000000003</c:v>
                </c:pt>
                <c:pt idx="1246">
                  <c:v>1.9330000000000001</c:v>
                </c:pt>
                <c:pt idx="1247">
                  <c:v>1.7</c:v>
                </c:pt>
                <c:pt idx="1248">
                  <c:v>2.4660000000000002</c:v>
                </c:pt>
                <c:pt idx="1249">
                  <c:v>2.2330000000000001</c:v>
                </c:pt>
                <c:pt idx="1250">
                  <c:v>1.9990000000000001</c:v>
                </c:pt>
                <c:pt idx="1251">
                  <c:v>1.7650000000000001</c:v>
                </c:pt>
                <c:pt idx="1252">
                  <c:v>1.532</c:v>
                </c:pt>
                <c:pt idx="1253">
                  <c:v>2.298</c:v>
                </c:pt>
                <c:pt idx="1254">
                  <c:v>2.0649999999999999</c:v>
                </c:pt>
                <c:pt idx="1255">
                  <c:v>1.831</c:v>
                </c:pt>
                <c:pt idx="1256">
                  <c:v>1.597</c:v>
                </c:pt>
                <c:pt idx="1257">
                  <c:v>3.3639999999999999</c:v>
                </c:pt>
                <c:pt idx="1258">
                  <c:v>3.13</c:v>
                </c:pt>
                <c:pt idx="1259">
                  <c:v>2.8970000000000002</c:v>
                </c:pt>
                <c:pt idx="1260">
                  <c:v>2.6630000000000003</c:v>
                </c:pt>
                <c:pt idx="1261">
                  <c:v>2.4290000000000003</c:v>
                </c:pt>
                <c:pt idx="1262">
                  <c:v>2.1960000000000002</c:v>
                </c:pt>
                <c:pt idx="1263">
                  <c:v>2.9620000000000002</c:v>
                </c:pt>
                <c:pt idx="1264">
                  <c:v>2.7290000000000001</c:v>
                </c:pt>
                <c:pt idx="1265">
                  <c:v>2.4950000000000001</c:v>
                </c:pt>
                <c:pt idx="1266">
                  <c:v>2.2610000000000001</c:v>
                </c:pt>
                <c:pt idx="1267">
                  <c:v>2.028</c:v>
                </c:pt>
                <c:pt idx="1268">
                  <c:v>1.794</c:v>
                </c:pt>
                <c:pt idx="1269">
                  <c:v>1.5609999999999999</c:v>
                </c:pt>
                <c:pt idx="1270">
                  <c:v>2.327</c:v>
                </c:pt>
                <c:pt idx="1271">
                  <c:v>2.093</c:v>
                </c:pt>
                <c:pt idx="1272">
                  <c:v>1.86</c:v>
                </c:pt>
                <c:pt idx="1273">
                  <c:v>1.6260000000000001</c:v>
                </c:pt>
                <c:pt idx="1274">
                  <c:v>2.3930000000000002</c:v>
                </c:pt>
                <c:pt idx="1275">
                  <c:v>2.1590000000000003</c:v>
                </c:pt>
                <c:pt idx="1276">
                  <c:v>1.925</c:v>
                </c:pt>
                <c:pt idx="1277">
                  <c:v>1.6919999999999999</c:v>
                </c:pt>
                <c:pt idx="1278">
                  <c:v>3.4580000000000002</c:v>
                </c:pt>
                <c:pt idx="1279">
                  <c:v>3.2250000000000001</c:v>
                </c:pt>
                <c:pt idx="1280">
                  <c:v>2.9910000000000001</c:v>
                </c:pt>
                <c:pt idx="1281">
                  <c:v>2.7570000000000001</c:v>
                </c:pt>
                <c:pt idx="1282">
                  <c:v>2.524</c:v>
                </c:pt>
                <c:pt idx="1283">
                  <c:v>2.29</c:v>
                </c:pt>
                <c:pt idx="1284">
                  <c:v>3.0569999999999999</c:v>
                </c:pt>
                <c:pt idx="1285">
                  <c:v>2.823</c:v>
                </c:pt>
                <c:pt idx="1286">
                  <c:v>2.589</c:v>
                </c:pt>
                <c:pt idx="1287">
                  <c:v>2.3559999999999999</c:v>
                </c:pt>
                <c:pt idx="1288">
                  <c:v>2.1219999999999999</c:v>
                </c:pt>
                <c:pt idx="1289">
                  <c:v>1.889</c:v>
                </c:pt>
                <c:pt idx="1290">
                  <c:v>1.655</c:v>
                </c:pt>
                <c:pt idx="1291">
                  <c:v>2.4210000000000003</c:v>
                </c:pt>
                <c:pt idx="1292">
                  <c:v>2.1880000000000002</c:v>
                </c:pt>
                <c:pt idx="1293">
                  <c:v>1.954</c:v>
                </c:pt>
                <c:pt idx="1294">
                  <c:v>1.7210000000000001</c:v>
                </c:pt>
                <c:pt idx="1295">
                  <c:v>1.4870000000000001</c:v>
                </c:pt>
                <c:pt idx="1296">
                  <c:v>2.2530000000000001</c:v>
                </c:pt>
                <c:pt idx="1297">
                  <c:v>2.02</c:v>
                </c:pt>
                <c:pt idx="1298">
                  <c:v>1.786</c:v>
                </c:pt>
                <c:pt idx="1299">
                  <c:v>1.5529999999999999</c:v>
                </c:pt>
                <c:pt idx="1300">
                  <c:v>3.319</c:v>
                </c:pt>
                <c:pt idx="1301">
                  <c:v>3.085</c:v>
                </c:pt>
                <c:pt idx="1302">
                  <c:v>2.8519999999999999</c:v>
                </c:pt>
                <c:pt idx="1303">
                  <c:v>2.6179999999999999</c:v>
                </c:pt>
                <c:pt idx="1304">
                  <c:v>2.3850000000000002</c:v>
                </c:pt>
                <c:pt idx="1305">
                  <c:v>2.1510000000000002</c:v>
                </c:pt>
                <c:pt idx="1306">
                  <c:v>2.9170000000000003</c:v>
                </c:pt>
                <c:pt idx="1307">
                  <c:v>2.6840000000000002</c:v>
                </c:pt>
                <c:pt idx="1308">
                  <c:v>2.4500000000000002</c:v>
                </c:pt>
                <c:pt idx="1309">
                  <c:v>2.2170000000000001</c:v>
                </c:pt>
                <c:pt idx="1310">
                  <c:v>1.9830000000000001</c:v>
                </c:pt>
                <c:pt idx="1311">
                  <c:v>1.7490000000000001</c:v>
                </c:pt>
                <c:pt idx="1312">
                  <c:v>1.516</c:v>
                </c:pt>
                <c:pt idx="1313">
                  <c:v>2.282</c:v>
                </c:pt>
                <c:pt idx="1314">
                  <c:v>2.0489999999999999</c:v>
                </c:pt>
                <c:pt idx="1315">
                  <c:v>1.8149999999999999</c:v>
                </c:pt>
                <c:pt idx="1316">
                  <c:v>1.581</c:v>
                </c:pt>
                <c:pt idx="1317">
                  <c:v>2.3479999999999999</c:v>
                </c:pt>
                <c:pt idx="1318">
                  <c:v>2.1139999999999999</c:v>
                </c:pt>
                <c:pt idx="1319">
                  <c:v>1.881</c:v>
                </c:pt>
                <c:pt idx="1320">
                  <c:v>1.647</c:v>
                </c:pt>
                <c:pt idx="1321">
                  <c:v>3.4130000000000003</c:v>
                </c:pt>
                <c:pt idx="1322">
                  <c:v>3.18</c:v>
                </c:pt>
                <c:pt idx="1323">
                  <c:v>2.9460000000000002</c:v>
                </c:pt>
                <c:pt idx="1324">
                  <c:v>2.7130000000000001</c:v>
                </c:pt>
                <c:pt idx="1325">
                  <c:v>2.4790000000000001</c:v>
                </c:pt>
                <c:pt idx="1326">
                  <c:v>2.2450000000000001</c:v>
                </c:pt>
                <c:pt idx="1327">
                  <c:v>3.012</c:v>
                </c:pt>
                <c:pt idx="1328">
                  <c:v>2.778</c:v>
                </c:pt>
                <c:pt idx="1329">
                  <c:v>2.5449999999999999</c:v>
                </c:pt>
                <c:pt idx="1330">
                  <c:v>2.3109999999999999</c:v>
                </c:pt>
                <c:pt idx="1331">
                  <c:v>2.077</c:v>
                </c:pt>
                <c:pt idx="1332">
                  <c:v>1.8440000000000001</c:v>
                </c:pt>
                <c:pt idx="1333">
                  <c:v>1.61</c:v>
                </c:pt>
                <c:pt idx="1334">
                  <c:v>2.3770000000000002</c:v>
                </c:pt>
                <c:pt idx="1335">
                  <c:v>2.1430000000000002</c:v>
                </c:pt>
                <c:pt idx="1336">
                  <c:v>1.909</c:v>
                </c:pt>
                <c:pt idx="1337">
                  <c:v>1.6759999999999999</c:v>
                </c:pt>
                <c:pt idx="1338">
                  <c:v>2.4420000000000002</c:v>
                </c:pt>
                <c:pt idx="1339">
                  <c:v>2.2090000000000001</c:v>
                </c:pt>
                <c:pt idx="1340">
                  <c:v>1.9750000000000001</c:v>
                </c:pt>
                <c:pt idx="1341">
                  <c:v>1.7410000000000001</c:v>
                </c:pt>
                <c:pt idx="1342">
                  <c:v>1.508</c:v>
                </c:pt>
                <c:pt idx="1343">
                  <c:v>3.274</c:v>
                </c:pt>
                <c:pt idx="1344">
                  <c:v>3.0409999999999999</c:v>
                </c:pt>
                <c:pt idx="1345">
                  <c:v>2.8069999999999999</c:v>
                </c:pt>
                <c:pt idx="1346">
                  <c:v>2.573</c:v>
                </c:pt>
                <c:pt idx="1347">
                  <c:v>2.34</c:v>
                </c:pt>
                <c:pt idx="1348">
                  <c:v>2.1059999999999999</c:v>
                </c:pt>
                <c:pt idx="1349">
                  <c:v>2.8730000000000002</c:v>
                </c:pt>
                <c:pt idx="1350">
                  <c:v>2.6390000000000002</c:v>
                </c:pt>
                <c:pt idx="1351">
                  <c:v>2.4050000000000002</c:v>
                </c:pt>
                <c:pt idx="1352">
                  <c:v>2.1720000000000002</c:v>
                </c:pt>
                <c:pt idx="1353">
                  <c:v>1.9379999999999999</c:v>
                </c:pt>
                <c:pt idx="1354">
                  <c:v>1.7050000000000001</c:v>
                </c:pt>
                <c:pt idx="1355">
                  <c:v>2.4710000000000001</c:v>
                </c:pt>
                <c:pt idx="1356">
                  <c:v>2.2370000000000001</c:v>
                </c:pt>
                <c:pt idx="1357">
                  <c:v>2.004</c:v>
                </c:pt>
                <c:pt idx="1358">
                  <c:v>1.77</c:v>
                </c:pt>
                <c:pt idx="1359">
                  <c:v>1.5369999999999999</c:v>
                </c:pt>
                <c:pt idx="1360">
                  <c:v>2.3029999999999999</c:v>
                </c:pt>
                <c:pt idx="1361">
                  <c:v>2.069</c:v>
                </c:pt>
                <c:pt idx="1362">
                  <c:v>1.8360000000000001</c:v>
                </c:pt>
                <c:pt idx="1363">
                  <c:v>1.6020000000000001</c:v>
                </c:pt>
                <c:pt idx="1364">
                  <c:v>3.3690000000000002</c:v>
                </c:pt>
                <c:pt idx="1365">
                  <c:v>3.1350000000000002</c:v>
                </c:pt>
                <c:pt idx="1366">
                  <c:v>2.9010000000000002</c:v>
                </c:pt>
                <c:pt idx="1367">
                  <c:v>2.6680000000000001</c:v>
                </c:pt>
                <c:pt idx="1368">
                  <c:v>2.4340000000000002</c:v>
                </c:pt>
                <c:pt idx="1369">
                  <c:v>2.2010000000000001</c:v>
                </c:pt>
                <c:pt idx="1370">
                  <c:v>2.9670000000000001</c:v>
                </c:pt>
                <c:pt idx="1371">
                  <c:v>2.7330000000000001</c:v>
                </c:pt>
                <c:pt idx="1372">
                  <c:v>2.5</c:v>
                </c:pt>
                <c:pt idx="1373">
                  <c:v>2.266</c:v>
                </c:pt>
                <c:pt idx="1374">
                  <c:v>2.0329999999999999</c:v>
                </c:pt>
                <c:pt idx="1375">
                  <c:v>1.7989999999999999</c:v>
                </c:pt>
                <c:pt idx="1376">
                  <c:v>1.5649999999999999</c:v>
                </c:pt>
                <c:pt idx="1377">
                  <c:v>2.3319999999999999</c:v>
                </c:pt>
                <c:pt idx="1378">
                  <c:v>2.0979999999999999</c:v>
                </c:pt>
                <c:pt idx="1379">
                  <c:v>1.865</c:v>
                </c:pt>
                <c:pt idx="1380">
                  <c:v>1.631</c:v>
                </c:pt>
                <c:pt idx="1381">
                  <c:v>2.3970000000000002</c:v>
                </c:pt>
                <c:pt idx="1382">
                  <c:v>2.1640000000000001</c:v>
                </c:pt>
                <c:pt idx="1383">
                  <c:v>1.93</c:v>
                </c:pt>
                <c:pt idx="1384">
                  <c:v>1.6970000000000001</c:v>
                </c:pt>
                <c:pt idx="1385">
                  <c:v>3.4630000000000001</c:v>
                </c:pt>
                <c:pt idx="1386">
                  <c:v>3.2290000000000001</c:v>
                </c:pt>
                <c:pt idx="1387">
                  <c:v>2.996</c:v>
                </c:pt>
                <c:pt idx="1388">
                  <c:v>2.762</c:v>
                </c:pt>
                <c:pt idx="1389">
                  <c:v>2.5289999999999999</c:v>
                </c:pt>
                <c:pt idx="1390">
                  <c:v>2.2949999999999999</c:v>
                </c:pt>
                <c:pt idx="1391">
                  <c:v>3.0609999999999999</c:v>
                </c:pt>
                <c:pt idx="1392">
                  <c:v>2.8279999999999998</c:v>
                </c:pt>
                <c:pt idx="1393">
                  <c:v>2.5939999999999999</c:v>
                </c:pt>
                <c:pt idx="1394">
                  <c:v>2.3610000000000002</c:v>
                </c:pt>
                <c:pt idx="1395">
                  <c:v>2.1270000000000002</c:v>
                </c:pt>
                <c:pt idx="1396">
                  <c:v>1.893</c:v>
                </c:pt>
                <c:pt idx="1397">
                  <c:v>1.6600000000000001</c:v>
                </c:pt>
                <c:pt idx="1398">
                  <c:v>2.4260000000000002</c:v>
                </c:pt>
                <c:pt idx="1399">
                  <c:v>2.1930000000000001</c:v>
                </c:pt>
                <c:pt idx="1400">
                  <c:v>1.9590000000000001</c:v>
                </c:pt>
                <c:pt idx="1401">
                  <c:v>1.7250000000000001</c:v>
                </c:pt>
                <c:pt idx="1402">
                  <c:v>1.492</c:v>
                </c:pt>
                <c:pt idx="1403">
                  <c:v>2.258</c:v>
                </c:pt>
                <c:pt idx="1404">
                  <c:v>2.0249999999999999</c:v>
                </c:pt>
                <c:pt idx="1405">
                  <c:v>1.7910000000000001</c:v>
                </c:pt>
                <c:pt idx="1406">
                  <c:v>1.5569999999999999</c:v>
                </c:pt>
                <c:pt idx="1407">
                  <c:v>3.3240000000000003</c:v>
                </c:pt>
                <c:pt idx="1408">
                  <c:v>3.09</c:v>
                </c:pt>
                <c:pt idx="1409">
                  <c:v>2.8570000000000002</c:v>
                </c:pt>
                <c:pt idx="1410">
                  <c:v>2.6230000000000002</c:v>
                </c:pt>
                <c:pt idx="1411">
                  <c:v>2.3890000000000002</c:v>
                </c:pt>
                <c:pt idx="1412">
                  <c:v>2.1560000000000001</c:v>
                </c:pt>
                <c:pt idx="1413">
                  <c:v>2.9220000000000002</c:v>
                </c:pt>
                <c:pt idx="1414">
                  <c:v>2.6890000000000001</c:v>
                </c:pt>
                <c:pt idx="1415">
                  <c:v>2.4550000000000001</c:v>
                </c:pt>
                <c:pt idx="1416">
                  <c:v>2.2210000000000001</c:v>
                </c:pt>
                <c:pt idx="1417">
                  <c:v>1.988</c:v>
                </c:pt>
                <c:pt idx="1418">
                  <c:v>1.754</c:v>
                </c:pt>
                <c:pt idx="1419">
                  <c:v>1.5210000000000001</c:v>
                </c:pt>
                <c:pt idx="1420">
                  <c:v>2.2869999999999999</c:v>
                </c:pt>
                <c:pt idx="1421">
                  <c:v>2.0529999999999999</c:v>
                </c:pt>
                <c:pt idx="1422">
                  <c:v>1.82</c:v>
                </c:pt>
                <c:pt idx="1423">
                  <c:v>1.5860000000000001</c:v>
                </c:pt>
                <c:pt idx="1424">
                  <c:v>2.3530000000000002</c:v>
                </c:pt>
                <c:pt idx="1425">
                  <c:v>2.1190000000000002</c:v>
                </c:pt>
                <c:pt idx="1426">
                  <c:v>1.885</c:v>
                </c:pt>
                <c:pt idx="1427">
                  <c:v>1.6520000000000001</c:v>
                </c:pt>
                <c:pt idx="1428">
                  <c:v>3.4180000000000001</c:v>
                </c:pt>
                <c:pt idx="1429">
                  <c:v>3.1850000000000001</c:v>
                </c:pt>
                <c:pt idx="1430">
                  <c:v>2.9510000000000001</c:v>
                </c:pt>
                <c:pt idx="1431">
                  <c:v>2.7170000000000001</c:v>
                </c:pt>
                <c:pt idx="1432">
                  <c:v>2.484</c:v>
                </c:pt>
                <c:pt idx="1433">
                  <c:v>2.25</c:v>
                </c:pt>
                <c:pt idx="1434">
                  <c:v>3.0169999999999999</c:v>
                </c:pt>
                <c:pt idx="1435">
                  <c:v>2.7829999999999999</c:v>
                </c:pt>
                <c:pt idx="1436">
                  <c:v>2.5489999999999999</c:v>
                </c:pt>
                <c:pt idx="1437">
                  <c:v>2.3159999999999998</c:v>
                </c:pt>
                <c:pt idx="1438">
                  <c:v>2.0819999999999999</c:v>
                </c:pt>
                <c:pt idx="1439">
                  <c:v>1.849</c:v>
                </c:pt>
                <c:pt idx="1440">
                  <c:v>1.615</c:v>
                </c:pt>
                <c:pt idx="1441">
                  <c:v>2.3810000000000002</c:v>
                </c:pt>
                <c:pt idx="1442">
                  <c:v>2.1480000000000001</c:v>
                </c:pt>
                <c:pt idx="1443">
                  <c:v>1.9140000000000001</c:v>
                </c:pt>
                <c:pt idx="1444">
                  <c:v>1.681</c:v>
                </c:pt>
                <c:pt idx="1445">
                  <c:v>2.4470000000000001</c:v>
                </c:pt>
                <c:pt idx="1446">
                  <c:v>2.2130000000000001</c:v>
                </c:pt>
                <c:pt idx="1447">
                  <c:v>1.98</c:v>
                </c:pt>
                <c:pt idx="1448">
                  <c:v>1.746</c:v>
                </c:pt>
                <c:pt idx="1449">
                  <c:v>1.5130000000000001</c:v>
                </c:pt>
                <c:pt idx="1450">
                  <c:v>3.2789999999999999</c:v>
                </c:pt>
                <c:pt idx="1451">
                  <c:v>3.0449999999999999</c:v>
                </c:pt>
                <c:pt idx="1452">
                  <c:v>2.8120000000000003</c:v>
                </c:pt>
                <c:pt idx="1453">
                  <c:v>2.5779999999999998</c:v>
                </c:pt>
                <c:pt idx="1454">
                  <c:v>2.3450000000000002</c:v>
                </c:pt>
                <c:pt idx="1455">
                  <c:v>2.1110000000000002</c:v>
                </c:pt>
                <c:pt idx="1456">
                  <c:v>2.8770000000000002</c:v>
                </c:pt>
                <c:pt idx="1457">
                  <c:v>2.6440000000000001</c:v>
                </c:pt>
                <c:pt idx="1458">
                  <c:v>2.41</c:v>
                </c:pt>
                <c:pt idx="1459">
                  <c:v>2.177</c:v>
                </c:pt>
                <c:pt idx="1460">
                  <c:v>1.9430000000000001</c:v>
                </c:pt>
                <c:pt idx="1461">
                  <c:v>1.7090000000000001</c:v>
                </c:pt>
                <c:pt idx="1462">
                  <c:v>2.476</c:v>
                </c:pt>
                <c:pt idx="1463">
                  <c:v>2.242</c:v>
                </c:pt>
                <c:pt idx="1464">
                  <c:v>2.0089999999999999</c:v>
                </c:pt>
                <c:pt idx="1465">
                  <c:v>1.7750000000000001</c:v>
                </c:pt>
                <c:pt idx="1466">
                  <c:v>1.5409999999999999</c:v>
                </c:pt>
                <c:pt idx="1467">
                  <c:v>2.3079999999999998</c:v>
                </c:pt>
                <c:pt idx="1468">
                  <c:v>2.0739999999999998</c:v>
                </c:pt>
                <c:pt idx="1469">
                  <c:v>1.841</c:v>
                </c:pt>
                <c:pt idx="1470">
                  <c:v>1.607</c:v>
                </c:pt>
                <c:pt idx="1471">
                  <c:v>3.3730000000000002</c:v>
                </c:pt>
                <c:pt idx="1472">
                  <c:v>3.14</c:v>
                </c:pt>
                <c:pt idx="1473">
                  <c:v>2.9060000000000001</c:v>
                </c:pt>
                <c:pt idx="1474">
                  <c:v>2.673</c:v>
                </c:pt>
                <c:pt idx="1475">
                  <c:v>2.4390000000000001</c:v>
                </c:pt>
                <c:pt idx="1476">
                  <c:v>2.2050000000000001</c:v>
                </c:pt>
                <c:pt idx="1477">
                  <c:v>2.972</c:v>
                </c:pt>
                <c:pt idx="1478">
                  <c:v>2.738</c:v>
                </c:pt>
                <c:pt idx="1479">
                  <c:v>2.5049999999999999</c:v>
                </c:pt>
                <c:pt idx="1480">
                  <c:v>2.2709999999999999</c:v>
                </c:pt>
                <c:pt idx="1481">
                  <c:v>2.0369999999999999</c:v>
                </c:pt>
                <c:pt idx="1482">
                  <c:v>1.804</c:v>
                </c:pt>
                <c:pt idx="1483">
                  <c:v>1.57</c:v>
                </c:pt>
                <c:pt idx="1484">
                  <c:v>2.3370000000000002</c:v>
                </c:pt>
                <c:pt idx="1485">
                  <c:v>2.1030000000000002</c:v>
                </c:pt>
                <c:pt idx="1486">
                  <c:v>1.869</c:v>
                </c:pt>
                <c:pt idx="1487">
                  <c:v>1.6360000000000001</c:v>
                </c:pt>
                <c:pt idx="1488">
                  <c:v>2.4020000000000001</c:v>
                </c:pt>
                <c:pt idx="1489">
                  <c:v>2.169</c:v>
                </c:pt>
                <c:pt idx="1490">
                  <c:v>1.9350000000000001</c:v>
                </c:pt>
                <c:pt idx="1491">
                  <c:v>1.7010000000000001</c:v>
                </c:pt>
                <c:pt idx="1492">
                  <c:v>3.468</c:v>
                </c:pt>
                <c:pt idx="1493">
                  <c:v>3.234</c:v>
                </c:pt>
                <c:pt idx="1494">
                  <c:v>3.0009999999999999</c:v>
                </c:pt>
                <c:pt idx="1495">
                  <c:v>2.7669999999999999</c:v>
                </c:pt>
                <c:pt idx="1496">
                  <c:v>2.5329999999999999</c:v>
                </c:pt>
                <c:pt idx="1497">
                  <c:v>2.3000000000000003</c:v>
                </c:pt>
                <c:pt idx="1498">
                  <c:v>3.0660000000000003</c:v>
                </c:pt>
                <c:pt idx="1499">
                  <c:v>2.8330000000000002</c:v>
                </c:pt>
                <c:pt idx="1500">
                  <c:v>2.5990000000000002</c:v>
                </c:pt>
                <c:pt idx="1501">
                  <c:v>2.3650000000000002</c:v>
                </c:pt>
                <c:pt idx="1502">
                  <c:v>2.1320000000000001</c:v>
                </c:pt>
                <c:pt idx="1503">
                  <c:v>1.8980000000000001</c:v>
                </c:pt>
                <c:pt idx="1504">
                  <c:v>1.665</c:v>
                </c:pt>
                <c:pt idx="1505">
                  <c:v>2.431</c:v>
                </c:pt>
                <c:pt idx="1506">
                  <c:v>2.1970000000000001</c:v>
                </c:pt>
                <c:pt idx="1507">
                  <c:v>1.964</c:v>
                </c:pt>
                <c:pt idx="1508">
                  <c:v>1.73</c:v>
                </c:pt>
                <c:pt idx="1509">
                  <c:v>1.4970000000000001</c:v>
                </c:pt>
                <c:pt idx="1510">
                  <c:v>2.2629999999999999</c:v>
                </c:pt>
                <c:pt idx="1511">
                  <c:v>2.0289999999999999</c:v>
                </c:pt>
                <c:pt idx="1512">
                  <c:v>1.796</c:v>
                </c:pt>
                <c:pt idx="1513">
                  <c:v>1.5620000000000001</c:v>
                </c:pt>
                <c:pt idx="1514">
                  <c:v>3.3290000000000002</c:v>
                </c:pt>
                <c:pt idx="1515">
                  <c:v>3.0950000000000002</c:v>
                </c:pt>
                <c:pt idx="1516">
                  <c:v>2.8610000000000002</c:v>
                </c:pt>
                <c:pt idx="1517">
                  <c:v>2.6280000000000001</c:v>
                </c:pt>
                <c:pt idx="1518">
                  <c:v>2.3940000000000001</c:v>
                </c:pt>
                <c:pt idx="1519">
                  <c:v>2.161</c:v>
                </c:pt>
                <c:pt idx="1520">
                  <c:v>2.927</c:v>
                </c:pt>
                <c:pt idx="1521">
                  <c:v>2.6930000000000001</c:v>
                </c:pt>
                <c:pt idx="1522">
                  <c:v>2.46</c:v>
                </c:pt>
                <c:pt idx="1523">
                  <c:v>2.226</c:v>
                </c:pt>
                <c:pt idx="1524">
                  <c:v>1.9930000000000001</c:v>
                </c:pt>
                <c:pt idx="1525">
                  <c:v>1.7590000000000001</c:v>
                </c:pt>
                <c:pt idx="1526">
                  <c:v>1.5250000000000001</c:v>
                </c:pt>
                <c:pt idx="1527">
                  <c:v>2.2920000000000003</c:v>
                </c:pt>
                <c:pt idx="1528">
                  <c:v>2.0579999999999998</c:v>
                </c:pt>
                <c:pt idx="1529">
                  <c:v>1.825</c:v>
                </c:pt>
                <c:pt idx="1530">
                  <c:v>1.591</c:v>
                </c:pt>
                <c:pt idx="1531">
                  <c:v>2.3570000000000002</c:v>
                </c:pt>
                <c:pt idx="1532">
                  <c:v>2.1240000000000001</c:v>
                </c:pt>
                <c:pt idx="1533">
                  <c:v>1.8900000000000001</c:v>
                </c:pt>
                <c:pt idx="1534">
                  <c:v>1.657</c:v>
                </c:pt>
                <c:pt idx="1535">
                  <c:v>3.423</c:v>
                </c:pt>
                <c:pt idx="1536">
                  <c:v>3.1890000000000001</c:v>
                </c:pt>
                <c:pt idx="1537">
                  <c:v>2.956</c:v>
                </c:pt>
                <c:pt idx="1538">
                  <c:v>2.722</c:v>
                </c:pt>
                <c:pt idx="1539">
                  <c:v>2.4889999999999999</c:v>
                </c:pt>
                <c:pt idx="1540">
                  <c:v>2.2549999999999999</c:v>
                </c:pt>
                <c:pt idx="1541">
                  <c:v>3.0209999999999999</c:v>
                </c:pt>
                <c:pt idx="1542">
                  <c:v>2.7880000000000003</c:v>
                </c:pt>
                <c:pt idx="1543">
                  <c:v>2.5540000000000003</c:v>
                </c:pt>
                <c:pt idx="1544">
                  <c:v>2.3210000000000002</c:v>
                </c:pt>
                <c:pt idx="1545">
                  <c:v>2.0870000000000002</c:v>
                </c:pt>
                <c:pt idx="1546">
                  <c:v>1.853</c:v>
                </c:pt>
                <c:pt idx="1547">
                  <c:v>1.62</c:v>
                </c:pt>
                <c:pt idx="1548">
                  <c:v>2.3860000000000001</c:v>
                </c:pt>
                <c:pt idx="1549">
                  <c:v>2.153</c:v>
                </c:pt>
                <c:pt idx="1550">
                  <c:v>1.919</c:v>
                </c:pt>
                <c:pt idx="1551">
                  <c:v>1.6850000000000001</c:v>
                </c:pt>
                <c:pt idx="1552">
                  <c:v>2.452</c:v>
                </c:pt>
                <c:pt idx="1553">
                  <c:v>2.218</c:v>
                </c:pt>
                <c:pt idx="1554">
                  <c:v>1.9850000000000001</c:v>
                </c:pt>
                <c:pt idx="1555">
                  <c:v>1.7510000000000001</c:v>
                </c:pt>
                <c:pt idx="1556">
                  <c:v>1.5170000000000001</c:v>
                </c:pt>
                <c:pt idx="1557">
                  <c:v>3.2840000000000003</c:v>
                </c:pt>
                <c:pt idx="1558">
                  <c:v>3.0500000000000003</c:v>
                </c:pt>
                <c:pt idx="1559">
                  <c:v>2.8170000000000002</c:v>
                </c:pt>
                <c:pt idx="1560">
                  <c:v>2.5830000000000002</c:v>
                </c:pt>
                <c:pt idx="1561">
                  <c:v>2.3490000000000002</c:v>
                </c:pt>
                <c:pt idx="1562">
                  <c:v>2.1160000000000001</c:v>
                </c:pt>
                <c:pt idx="1563">
                  <c:v>2.8820000000000001</c:v>
                </c:pt>
                <c:pt idx="1564">
                  <c:v>2.649</c:v>
                </c:pt>
                <c:pt idx="1565">
                  <c:v>2.415</c:v>
                </c:pt>
                <c:pt idx="1566">
                  <c:v>2.181</c:v>
                </c:pt>
                <c:pt idx="1567">
                  <c:v>1.948</c:v>
                </c:pt>
                <c:pt idx="1568">
                  <c:v>1.714</c:v>
                </c:pt>
                <c:pt idx="1569">
                  <c:v>2.4809999999999999</c:v>
                </c:pt>
                <c:pt idx="1570">
                  <c:v>2.2469999999999999</c:v>
                </c:pt>
                <c:pt idx="1571">
                  <c:v>2.0129999999999999</c:v>
                </c:pt>
                <c:pt idx="1572">
                  <c:v>1.78</c:v>
                </c:pt>
                <c:pt idx="1573">
                  <c:v>1.546</c:v>
                </c:pt>
                <c:pt idx="1574">
                  <c:v>2.3130000000000002</c:v>
                </c:pt>
                <c:pt idx="1575">
                  <c:v>2.0790000000000002</c:v>
                </c:pt>
                <c:pt idx="1576">
                  <c:v>1.845</c:v>
                </c:pt>
                <c:pt idx="1577">
                  <c:v>1.6120000000000001</c:v>
                </c:pt>
                <c:pt idx="1578">
                  <c:v>3.3780000000000001</c:v>
                </c:pt>
                <c:pt idx="1579">
                  <c:v>3.145</c:v>
                </c:pt>
                <c:pt idx="1580">
                  <c:v>2.911</c:v>
                </c:pt>
                <c:pt idx="1581">
                  <c:v>2.677</c:v>
                </c:pt>
                <c:pt idx="1582">
                  <c:v>2.444</c:v>
                </c:pt>
                <c:pt idx="1583">
                  <c:v>2.21</c:v>
                </c:pt>
                <c:pt idx="1584">
                  <c:v>2.9769999999999999</c:v>
                </c:pt>
                <c:pt idx="1585">
                  <c:v>2.7429999999999999</c:v>
                </c:pt>
                <c:pt idx="1586">
                  <c:v>2.5089999999999999</c:v>
                </c:pt>
                <c:pt idx="1587">
                  <c:v>2.2760000000000002</c:v>
                </c:pt>
                <c:pt idx="1588">
                  <c:v>2.0420000000000003</c:v>
                </c:pt>
                <c:pt idx="1589">
                  <c:v>1.8089999999999999</c:v>
                </c:pt>
                <c:pt idx="1590">
                  <c:v>1.575</c:v>
                </c:pt>
                <c:pt idx="1591">
                  <c:v>2.3410000000000002</c:v>
                </c:pt>
                <c:pt idx="1592">
                  <c:v>2.1080000000000001</c:v>
                </c:pt>
                <c:pt idx="1593">
                  <c:v>1.8740000000000001</c:v>
                </c:pt>
                <c:pt idx="1594">
                  <c:v>1.641</c:v>
                </c:pt>
                <c:pt idx="1595">
                  <c:v>2.407</c:v>
                </c:pt>
                <c:pt idx="1596">
                  <c:v>2.173</c:v>
                </c:pt>
                <c:pt idx="1597">
                  <c:v>1.94</c:v>
                </c:pt>
                <c:pt idx="1598">
                  <c:v>1.706</c:v>
                </c:pt>
                <c:pt idx="1599">
                  <c:v>3.4729999999999999</c:v>
                </c:pt>
                <c:pt idx="1600">
                  <c:v>3.2389999999999999</c:v>
                </c:pt>
                <c:pt idx="1601">
                  <c:v>3.0049999999999999</c:v>
                </c:pt>
                <c:pt idx="1602">
                  <c:v>2.7720000000000002</c:v>
                </c:pt>
                <c:pt idx="1603">
                  <c:v>2.5380000000000003</c:v>
                </c:pt>
                <c:pt idx="1604">
                  <c:v>2.3050000000000002</c:v>
                </c:pt>
                <c:pt idx="1605">
                  <c:v>3.0710000000000002</c:v>
                </c:pt>
                <c:pt idx="1606">
                  <c:v>2.8370000000000002</c:v>
                </c:pt>
                <c:pt idx="1607">
                  <c:v>2.6040000000000001</c:v>
                </c:pt>
                <c:pt idx="1608">
                  <c:v>2.37</c:v>
                </c:pt>
                <c:pt idx="1609">
                  <c:v>2.137</c:v>
                </c:pt>
                <c:pt idx="1610">
                  <c:v>1.903</c:v>
                </c:pt>
                <c:pt idx="1611">
                  <c:v>1.669</c:v>
                </c:pt>
                <c:pt idx="1612">
                  <c:v>2.4359999999999999</c:v>
                </c:pt>
                <c:pt idx="1613">
                  <c:v>2.202</c:v>
                </c:pt>
                <c:pt idx="1614">
                  <c:v>1.9690000000000001</c:v>
                </c:pt>
                <c:pt idx="1615">
                  <c:v>1.7350000000000001</c:v>
                </c:pt>
                <c:pt idx="1616">
                  <c:v>1.5010000000000001</c:v>
                </c:pt>
                <c:pt idx="1617">
                  <c:v>2.2680000000000002</c:v>
                </c:pt>
                <c:pt idx="1618">
                  <c:v>2.0340000000000003</c:v>
                </c:pt>
                <c:pt idx="1619">
                  <c:v>1.8009999999999999</c:v>
                </c:pt>
                <c:pt idx="1620">
                  <c:v>1.5669999999999999</c:v>
                </c:pt>
                <c:pt idx="1621">
                  <c:v>3.3330000000000002</c:v>
                </c:pt>
                <c:pt idx="1622">
                  <c:v>3.1</c:v>
                </c:pt>
                <c:pt idx="1623">
                  <c:v>2.8660000000000001</c:v>
                </c:pt>
                <c:pt idx="1624">
                  <c:v>2.633</c:v>
                </c:pt>
                <c:pt idx="1625">
                  <c:v>2.399</c:v>
                </c:pt>
                <c:pt idx="1626">
                  <c:v>2.165</c:v>
                </c:pt>
                <c:pt idx="1627">
                  <c:v>2.9319999999999999</c:v>
                </c:pt>
                <c:pt idx="1628">
                  <c:v>2.698</c:v>
                </c:pt>
                <c:pt idx="1629">
                  <c:v>2.4649999999999999</c:v>
                </c:pt>
                <c:pt idx="1630">
                  <c:v>2.2309999999999999</c:v>
                </c:pt>
                <c:pt idx="1631">
                  <c:v>1.9970000000000001</c:v>
                </c:pt>
                <c:pt idx="1632">
                  <c:v>1.764</c:v>
                </c:pt>
                <c:pt idx="1633">
                  <c:v>1.53</c:v>
                </c:pt>
                <c:pt idx="1634">
                  <c:v>2.2970000000000002</c:v>
                </c:pt>
                <c:pt idx="1635">
                  <c:v>2.0630000000000002</c:v>
                </c:pt>
                <c:pt idx="1636">
                  <c:v>1.829</c:v>
                </c:pt>
                <c:pt idx="1637">
                  <c:v>1.5960000000000001</c:v>
                </c:pt>
                <c:pt idx="1638">
                  <c:v>2.3620000000000001</c:v>
                </c:pt>
                <c:pt idx="1639">
                  <c:v>2.129</c:v>
                </c:pt>
                <c:pt idx="1640">
                  <c:v>1.895</c:v>
                </c:pt>
                <c:pt idx="1641">
                  <c:v>1.661</c:v>
                </c:pt>
                <c:pt idx="1642">
                  <c:v>3.4279999999999999</c:v>
                </c:pt>
                <c:pt idx="1643">
                  <c:v>3.194</c:v>
                </c:pt>
                <c:pt idx="1644">
                  <c:v>2.9609999999999999</c:v>
                </c:pt>
                <c:pt idx="1645">
                  <c:v>2.7269999999999999</c:v>
                </c:pt>
                <c:pt idx="1646">
                  <c:v>2.4929999999999999</c:v>
                </c:pt>
                <c:pt idx="1647">
                  <c:v>2.2600000000000002</c:v>
                </c:pt>
                <c:pt idx="1648">
                  <c:v>3.0260000000000002</c:v>
                </c:pt>
                <c:pt idx="1649">
                  <c:v>2.7930000000000001</c:v>
                </c:pt>
                <c:pt idx="1650">
                  <c:v>2.5590000000000002</c:v>
                </c:pt>
                <c:pt idx="1651">
                  <c:v>2.3250000000000002</c:v>
                </c:pt>
                <c:pt idx="1652">
                  <c:v>2.0920000000000001</c:v>
                </c:pt>
                <c:pt idx="1653">
                  <c:v>1.8580000000000001</c:v>
                </c:pt>
                <c:pt idx="1654">
                  <c:v>1.625</c:v>
                </c:pt>
                <c:pt idx="1655">
                  <c:v>2.391</c:v>
                </c:pt>
                <c:pt idx="1656">
                  <c:v>2.157</c:v>
                </c:pt>
                <c:pt idx="1657">
                  <c:v>1.9239999999999999</c:v>
                </c:pt>
                <c:pt idx="1658">
                  <c:v>1.69</c:v>
                </c:pt>
                <c:pt idx="1659">
                  <c:v>2.4569999999999999</c:v>
                </c:pt>
                <c:pt idx="1660">
                  <c:v>2.2229999999999999</c:v>
                </c:pt>
                <c:pt idx="1661">
                  <c:v>1.9890000000000001</c:v>
                </c:pt>
                <c:pt idx="1662">
                  <c:v>1.756</c:v>
                </c:pt>
                <c:pt idx="1663">
                  <c:v>1.522</c:v>
                </c:pt>
                <c:pt idx="1664">
                  <c:v>3.2890000000000001</c:v>
                </c:pt>
                <c:pt idx="1665">
                  <c:v>3.0550000000000002</c:v>
                </c:pt>
                <c:pt idx="1666">
                  <c:v>2.8210000000000002</c:v>
                </c:pt>
                <c:pt idx="1667">
                  <c:v>2.5880000000000001</c:v>
                </c:pt>
                <c:pt idx="1668">
                  <c:v>2.3540000000000001</c:v>
                </c:pt>
                <c:pt idx="1669">
                  <c:v>2.121</c:v>
                </c:pt>
                <c:pt idx="1670">
                  <c:v>2.887</c:v>
                </c:pt>
                <c:pt idx="1671">
                  <c:v>2.653</c:v>
                </c:pt>
                <c:pt idx="1672">
                  <c:v>2.42</c:v>
                </c:pt>
                <c:pt idx="1673">
                  <c:v>2.1859999999999999</c:v>
                </c:pt>
                <c:pt idx="1674">
                  <c:v>1.9530000000000001</c:v>
                </c:pt>
                <c:pt idx="1675">
                  <c:v>1.7190000000000001</c:v>
                </c:pt>
                <c:pt idx="1676">
                  <c:v>1.4850000000000001</c:v>
                </c:pt>
                <c:pt idx="1677">
                  <c:v>2.2520000000000002</c:v>
                </c:pt>
                <c:pt idx="1678">
                  <c:v>2.0180000000000002</c:v>
                </c:pt>
                <c:pt idx="1679">
                  <c:v>1.7850000000000001</c:v>
                </c:pt>
                <c:pt idx="1680">
                  <c:v>1.5509999999999999</c:v>
                </c:pt>
                <c:pt idx="1681">
                  <c:v>2.3170000000000002</c:v>
                </c:pt>
                <c:pt idx="1682">
                  <c:v>2.0840000000000001</c:v>
                </c:pt>
                <c:pt idx="1683">
                  <c:v>1.85</c:v>
                </c:pt>
                <c:pt idx="1684">
                  <c:v>1.617</c:v>
                </c:pt>
                <c:pt idx="1685">
                  <c:v>3.383</c:v>
                </c:pt>
                <c:pt idx="1686">
                  <c:v>3.149</c:v>
                </c:pt>
                <c:pt idx="1687">
                  <c:v>2.9159999999999999</c:v>
                </c:pt>
                <c:pt idx="1688">
                  <c:v>2.6819999999999999</c:v>
                </c:pt>
                <c:pt idx="1689">
                  <c:v>2.4489999999999998</c:v>
                </c:pt>
                <c:pt idx="1690">
                  <c:v>2.2149999999999999</c:v>
                </c:pt>
                <c:pt idx="1691">
                  <c:v>2.9809999999999999</c:v>
                </c:pt>
                <c:pt idx="1692">
                  <c:v>2.7480000000000002</c:v>
                </c:pt>
                <c:pt idx="1693">
                  <c:v>2.5140000000000002</c:v>
                </c:pt>
                <c:pt idx="1694">
                  <c:v>2.2810000000000001</c:v>
                </c:pt>
                <c:pt idx="1695">
                  <c:v>2.0470000000000002</c:v>
                </c:pt>
                <c:pt idx="1696">
                  <c:v>1.8129999999999999</c:v>
                </c:pt>
                <c:pt idx="1697">
                  <c:v>1.58</c:v>
                </c:pt>
                <c:pt idx="1698">
                  <c:v>2.3460000000000001</c:v>
                </c:pt>
                <c:pt idx="1699">
                  <c:v>2.113</c:v>
                </c:pt>
                <c:pt idx="1700">
                  <c:v>1.879</c:v>
                </c:pt>
                <c:pt idx="1701">
                  <c:v>1.645</c:v>
                </c:pt>
                <c:pt idx="1702">
                  <c:v>2.4119999999999999</c:v>
                </c:pt>
                <c:pt idx="1703">
                  <c:v>2.1779999999999999</c:v>
                </c:pt>
                <c:pt idx="1704">
                  <c:v>1.9450000000000001</c:v>
                </c:pt>
                <c:pt idx="1705">
                  <c:v>1.7110000000000001</c:v>
                </c:pt>
                <c:pt idx="1706">
                  <c:v>3.4769999999999999</c:v>
                </c:pt>
                <c:pt idx="1707">
                  <c:v>3.2440000000000002</c:v>
                </c:pt>
                <c:pt idx="1708">
                  <c:v>3.0100000000000002</c:v>
                </c:pt>
                <c:pt idx="1709">
                  <c:v>2.7770000000000001</c:v>
                </c:pt>
                <c:pt idx="1710">
                  <c:v>2.5430000000000001</c:v>
                </c:pt>
                <c:pt idx="1711">
                  <c:v>2.3090000000000002</c:v>
                </c:pt>
                <c:pt idx="1712">
                  <c:v>3.0760000000000001</c:v>
                </c:pt>
                <c:pt idx="1713">
                  <c:v>2.8420000000000001</c:v>
                </c:pt>
                <c:pt idx="1714">
                  <c:v>2.609</c:v>
                </c:pt>
                <c:pt idx="1715">
                  <c:v>2.375</c:v>
                </c:pt>
                <c:pt idx="1716">
                  <c:v>2.141</c:v>
                </c:pt>
                <c:pt idx="1717">
                  <c:v>1.9080000000000001</c:v>
                </c:pt>
                <c:pt idx="1718">
                  <c:v>1.6739999999999999</c:v>
                </c:pt>
                <c:pt idx="1719">
                  <c:v>2.4409999999999998</c:v>
                </c:pt>
                <c:pt idx="1720">
                  <c:v>2.2069999999999999</c:v>
                </c:pt>
                <c:pt idx="1721">
                  <c:v>1.9730000000000001</c:v>
                </c:pt>
                <c:pt idx="1722">
                  <c:v>1.74</c:v>
                </c:pt>
                <c:pt idx="1723">
                  <c:v>1.506</c:v>
                </c:pt>
                <c:pt idx="1724">
                  <c:v>2.2730000000000001</c:v>
                </c:pt>
                <c:pt idx="1725">
                  <c:v>2.0390000000000001</c:v>
                </c:pt>
                <c:pt idx="1726">
                  <c:v>1.8049999999999999</c:v>
                </c:pt>
                <c:pt idx="1727">
                  <c:v>1.5720000000000001</c:v>
                </c:pt>
                <c:pt idx="1728">
                  <c:v>3.3380000000000001</c:v>
                </c:pt>
                <c:pt idx="1729">
                  <c:v>3.105</c:v>
                </c:pt>
                <c:pt idx="1730">
                  <c:v>2.871</c:v>
                </c:pt>
                <c:pt idx="1731">
                  <c:v>2.637</c:v>
                </c:pt>
                <c:pt idx="1732">
                  <c:v>2.4039999999999999</c:v>
                </c:pt>
                <c:pt idx="1733">
                  <c:v>2.17</c:v>
                </c:pt>
                <c:pt idx="1734">
                  <c:v>2.9370000000000003</c:v>
                </c:pt>
                <c:pt idx="1735">
                  <c:v>2.7029999999999998</c:v>
                </c:pt>
                <c:pt idx="1736">
                  <c:v>2.4689999999999999</c:v>
                </c:pt>
                <c:pt idx="1737">
                  <c:v>2.2360000000000002</c:v>
                </c:pt>
                <c:pt idx="1738">
                  <c:v>2.0020000000000002</c:v>
                </c:pt>
                <c:pt idx="1739">
                  <c:v>1.7690000000000001</c:v>
                </c:pt>
                <c:pt idx="1740">
                  <c:v>1.5350000000000001</c:v>
                </c:pt>
                <c:pt idx="1741">
                  <c:v>2.3010000000000002</c:v>
                </c:pt>
                <c:pt idx="1742">
                  <c:v>2.0680000000000001</c:v>
                </c:pt>
                <c:pt idx="1743">
                  <c:v>1.8340000000000001</c:v>
                </c:pt>
                <c:pt idx="1744">
                  <c:v>1.601</c:v>
                </c:pt>
                <c:pt idx="1745">
                  <c:v>2.367</c:v>
                </c:pt>
                <c:pt idx="1746">
                  <c:v>2.133</c:v>
                </c:pt>
                <c:pt idx="1747">
                  <c:v>1.9000000000000001</c:v>
                </c:pt>
                <c:pt idx="1748">
                  <c:v>1.6659999999999999</c:v>
                </c:pt>
                <c:pt idx="1749">
                  <c:v>3.4330000000000003</c:v>
                </c:pt>
                <c:pt idx="1750">
                  <c:v>3.1990000000000003</c:v>
                </c:pt>
                <c:pt idx="1751">
                  <c:v>2.9649999999999999</c:v>
                </c:pt>
                <c:pt idx="1752">
                  <c:v>2.7320000000000002</c:v>
                </c:pt>
                <c:pt idx="1753">
                  <c:v>2.4980000000000002</c:v>
                </c:pt>
                <c:pt idx="1754">
                  <c:v>2.2650000000000001</c:v>
                </c:pt>
                <c:pt idx="1755">
                  <c:v>3.0310000000000001</c:v>
                </c:pt>
                <c:pt idx="1756">
                  <c:v>2.7970000000000002</c:v>
                </c:pt>
                <c:pt idx="1757">
                  <c:v>2.5640000000000001</c:v>
                </c:pt>
                <c:pt idx="1758">
                  <c:v>2.33</c:v>
                </c:pt>
                <c:pt idx="1759">
                  <c:v>2.097</c:v>
                </c:pt>
                <c:pt idx="1760">
                  <c:v>1.863</c:v>
                </c:pt>
                <c:pt idx="1761">
                  <c:v>1.629</c:v>
                </c:pt>
                <c:pt idx="1762">
                  <c:v>2.3959999999999999</c:v>
                </c:pt>
                <c:pt idx="1763">
                  <c:v>2.1619999999999999</c:v>
                </c:pt>
                <c:pt idx="1764">
                  <c:v>1.929</c:v>
                </c:pt>
                <c:pt idx="1765">
                  <c:v>1.6950000000000001</c:v>
                </c:pt>
                <c:pt idx="1766">
                  <c:v>2.4609999999999999</c:v>
                </c:pt>
                <c:pt idx="1767">
                  <c:v>2.2280000000000002</c:v>
                </c:pt>
                <c:pt idx="1768">
                  <c:v>1.994</c:v>
                </c:pt>
                <c:pt idx="1769">
                  <c:v>1.7610000000000001</c:v>
                </c:pt>
                <c:pt idx="1770">
                  <c:v>1.5270000000000001</c:v>
                </c:pt>
                <c:pt idx="1771">
                  <c:v>3.2930000000000001</c:v>
                </c:pt>
                <c:pt idx="1772">
                  <c:v>3.06</c:v>
                </c:pt>
                <c:pt idx="1773">
                  <c:v>2.8260000000000001</c:v>
                </c:pt>
                <c:pt idx="1774">
                  <c:v>2.593</c:v>
                </c:pt>
                <c:pt idx="1775">
                  <c:v>2.359</c:v>
                </c:pt>
                <c:pt idx="1776">
                  <c:v>2.125</c:v>
                </c:pt>
                <c:pt idx="1777">
                  <c:v>2.8919999999999999</c:v>
                </c:pt>
                <c:pt idx="1778">
                  <c:v>2.6579999999999999</c:v>
                </c:pt>
                <c:pt idx="1779">
                  <c:v>2.4250000000000003</c:v>
                </c:pt>
                <c:pt idx="1780">
                  <c:v>2.1909999999999998</c:v>
                </c:pt>
                <c:pt idx="1781">
                  <c:v>1.9570000000000001</c:v>
                </c:pt>
                <c:pt idx="1782">
                  <c:v>1.724</c:v>
                </c:pt>
                <c:pt idx="1783">
                  <c:v>1.49</c:v>
                </c:pt>
                <c:pt idx="1784">
                  <c:v>2.2570000000000001</c:v>
                </c:pt>
                <c:pt idx="1785">
                  <c:v>2.0230000000000001</c:v>
                </c:pt>
                <c:pt idx="1786">
                  <c:v>1.7890000000000001</c:v>
                </c:pt>
                <c:pt idx="1787">
                  <c:v>1.556</c:v>
                </c:pt>
                <c:pt idx="1788">
                  <c:v>2.3220000000000001</c:v>
                </c:pt>
                <c:pt idx="1789">
                  <c:v>2.089</c:v>
                </c:pt>
                <c:pt idx="1790">
                  <c:v>1.855</c:v>
                </c:pt>
                <c:pt idx="1791">
                  <c:v>1.621</c:v>
                </c:pt>
                <c:pt idx="1792">
                  <c:v>3.3879999999999999</c:v>
                </c:pt>
                <c:pt idx="1793">
                  <c:v>3.1539999999999999</c:v>
                </c:pt>
                <c:pt idx="1794">
                  <c:v>2.9210000000000003</c:v>
                </c:pt>
                <c:pt idx="1795">
                  <c:v>2.6870000000000003</c:v>
                </c:pt>
                <c:pt idx="1796">
                  <c:v>2.4529999999999998</c:v>
                </c:pt>
                <c:pt idx="1797">
                  <c:v>2.2200000000000002</c:v>
                </c:pt>
                <c:pt idx="1798">
                  <c:v>2.9860000000000002</c:v>
                </c:pt>
                <c:pt idx="1799">
                  <c:v>2.7530000000000001</c:v>
                </c:pt>
                <c:pt idx="1800">
                  <c:v>2.5190000000000001</c:v>
                </c:pt>
                <c:pt idx="1801">
                  <c:v>2.2850000000000001</c:v>
                </c:pt>
                <c:pt idx="1802">
                  <c:v>2.052</c:v>
                </c:pt>
                <c:pt idx="1803">
                  <c:v>1.8180000000000001</c:v>
                </c:pt>
                <c:pt idx="1804">
                  <c:v>1.585</c:v>
                </c:pt>
                <c:pt idx="1805">
                  <c:v>2.351</c:v>
                </c:pt>
                <c:pt idx="1806">
                  <c:v>2.117</c:v>
                </c:pt>
                <c:pt idx="1807">
                  <c:v>1.8840000000000001</c:v>
                </c:pt>
                <c:pt idx="1808">
                  <c:v>1.6500000000000001</c:v>
                </c:pt>
                <c:pt idx="1809">
                  <c:v>2.4170000000000003</c:v>
                </c:pt>
                <c:pt idx="1810">
                  <c:v>2.1829999999999998</c:v>
                </c:pt>
                <c:pt idx="1811">
                  <c:v>1.9490000000000001</c:v>
                </c:pt>
                <c:pt idx="1812">
                  <c:v>1.716</c:v>
                </c:pt>
                <c:pt idx="1813">
                  <c:v>1.482</c:v>
                </c:pt>
                <c:pt idx="1814">
                  <c:v>3.2490000000000001</c:v>
                </c:pt>
                <c:pt idx="1815">
                  <c:v>3.0150000000000001</c:v>
                </c:pt>
                <c:pt idx="1816">
                  <c:v>2.7810000000000001</c:v>
                </c:pt>
                <c:pt idx="1817">
                  <c:v>2.548</c:v>
                </c:pt>
                <c:pt idx="1818">
                  <c:v>2.3140000000000001</c:v>
                </c:pt>
                <c:pt idx="1819">
                  <c:v>2.081</c:v>
                </c:pt>
                <c:pt idx="1820">
                  <c:v>2.847</c:v>
                </c:pt>
                <c:pt idx="1821">
                  <c:v>2.613</c:v>
                </c:pt>
                <c:pt idx="1822">
                  <c:v>2.38</c:v>
                </c:pt>
                <c:pt idx="1823">
                  <c:v>2.1459999999999999</c:v>
                </c:pt>
                <c:pt idx="1824">
                  <c:v>1.913</c:v>
                </c:pt>
                <c:pt idx="1825">
                  <c:v>1.679</c:v>
                </c:pt>
                <c:pt idx="1826">
                  <c:v>2.4449999999999998</c:v>
                </c:pt>
                <c:pt idx="1827">
                  <c:v>2.2120000000000002</c:v>
                </c:pt>
                <c:pt idx="1828">
                  <c:v>1.978</c:v>
                </c:pt>
                <c:pt idx="1829">
                  <c:v>1.7450000000000001</c:v>
                </c:pt>
                <c:pt idx="1830">
                  <c:v>1.5110000000000001</c:v>
                </c:pt>
                <c:pt idx="1831">
                  <c:v>2.2770000000000001</c:v>
                </c:pt>
                <c:pt idx="1832">
                  <c:v>2.044</c:v>
                </c:pt>
                <c:pt idx="1833">
                  <c:v>1.81</c:v>
                </c:pt>
                <c:pt idx="1834">
                  <c:v>1.577</c:v>
                </c:pt>
                <c:pt idx="1835">
                  <c:v>3.343</c:v>
                </c:pt>
                <c:pt idx="1836">
                  <c:v>3.109</c:v>
                </c:pt>
                <c:pt idx="1837">
                  <c:v>2.8759999999999999</c:v>
                </c:pt>
                <c:pt idx="1838">
                  <c:v>2.6419999999999999</c:v>
                </c:pt>
                <c:pt idx="1839">
                  <c:v>2.4090000000000003</c:v>
                </c:pt>
                <c:pt idx="1840">
                  <c:v>2.1750000000000003</c:v>
                </c:pt>
                <c:pt idx="1841">
                  <c:v>2.9410000000000003</c:v>
                </c:pt>
                <c:pt idx="1842">
                  <c:v>2.7080000000000002</c:v>
                </c:pt>
                <c:pt idx="1843">
                  <c:v>2.4740000000000002</c:v>
                </c:pt>
                <c:pt idx="1844">
                  <c:v>2.2410000000000001</c:v>
                </c:pt>
                <c:pt idx="1845">
                  <c:v>2.0070000000000001</c:v>
                </c:pt>
                <c:pt idx="1846">
                  <c:v>1.7730000000000001</c:v>
                </c:pt>
                <c:pt idx="1847">
                  <c:v>1.54</c:v>
                </c:pt>
                <c:pt idx="1848">
                  <c:v>2.306</c:v>
                </c:pt>
                <c:pt idx="1849">
                  <c:v>2.073</c:v>
                </c:pt>
                <c:pt idx="1850">
                  <c:v>1.839</c:v>
                </c:pt>
                <c:pt idx="1851">
                  <c:v>1.605</c:v>
                </c:pt>
                <c:pt idx="1852">
                  <c:v>2.3719999999999999</c:v>
                </c:pt>
                <c:pt idx="1853">
                  <c:v>2.1379999999999999</c:v>
                </c:pt>
                <c:pt idx="1854">
                  <c:v>1.905</c:v>
                </c:pt>
                <c:pt idx="1855">
                  <c:v>1.671</c:v>
                </c:pt>
                <c:pt idx="1856">
                  <c:v>3.4370000000000003</c:v>
                </c:pt>
                <c:pt idx="1857">
                  <c:v>3.2040000000000002</c:v>
                </c:pt>
                <c:pt idx="1858">
                  <c:v>2.97</c:v>
                </c:pt>
                <c:pt idx="1859">
                  <c:v>2.7370000000000001</c:v>
                </c:pt>
                <c:pt idx="1860">
                  <c:v>2.5030000000000001</c:v>
                </c:pt>
                <c:pt idx="1861">
                  <c:v>2.2690000000000001</c:v>
                </c:pt>
                <c:pt idx="1862">
                  <c:v>3.036</c:v>
                </c:pt>
                <c:pt idx="1863">
                  <c:v>2.802</c:v>
                </c:pt>
                <c:pt idx="1864">
                  <c:v>2.569</c:v>
                </c:pt>
                <c:pt idx="1865">
                  <c:v>2.335</c:v>
                </c:pt>
                <c:pt idx="1866">
                  <c:v>2.101</c:v>
                </c:pt>
                <c:pt idx="1867">
                  <c:v>1.8680000000000001</c:v>
                </c:pt>
                <c:pt idx="1868">
                  <c:v>1.6340000000000001</c:v>
                </c:pt>
                <c:pt idx="1869">
                  <c:v>2.4010000000000002</c:v>
                </c:pt>
                <c:pt idx="1870">
                  <c:v>2.1670000000000003</c:v>
                </c:pt>
                <c:pt idx="1871">
                  <c:v>1.9330000000000001</c:v>
                </c:pt>
                <c:pt idx="1872">
                  <c:v>1.7</c:v>
                </c:pt>
                <c:pt idx="1873">
                  <c:v>2.4660000000000002</c:v>
                </c:pt>
                <c:pt idx="1874">
                  <c:v>2.2330000000000001</c:v>
                </c:pt>
                <c:pt idx="1875">
                  <c:v>1.9990000000000001</c:v>
                </c:pt>
                <c:pt idx="1876">
                  <c:v>1.7650000000000001</c:v>
                </c:pt>
                <c:pt idx="1877">
                  <c:v>1.532</c:v>
                </c:pt>
                <c:pt idx="1878">
                  <c:v>3.298</c:v>
                </c:pt>
                <c:pt idx="1879">
                  <c:v>3.0649999999999999</c:v>
                </c:pt>
                <c:pt idx="1880">
                  <c:v>2.831</c:v>
                </c:pt>
                <c:pt idx="1881">
                  <c:v>2.597</c:v>
                </c:pt>
                <c:pt idx="1882">
                  <c:v>2.3639999999999999</c:v>
                </c:pt>
                <c:pt idx="1883">
                  <c:v>2.13</c:v>
                </c:pt>
                <c:pt idx="1884">
                  <c:v>2.8970000000000002</c:v>
                </c:pt>
                <c:pt idx="1885">
                  <c:v>2.6630000000000003</c:v>
                </c:pt>
                <c:pt idx="1886">
                  <c:v>2.4290000000000003</c:v>
                </c:pt>
                <c:pt idx="1887">
                  <c:v>2.1960000000000002</c:v>
                </c:pt>
                <c:pt idx="1888">
                  <c:v>1.962</c:v>
                </c:pt>
                <c:pt idx="1889">
                  <c:v>1.7290000000000001</c:v>
                </c:pt>
                <c:pt idx="1890">
                  <c:v>1.4950000000000001</c:v>
                </c:pt>
                <c:pt idx="1891">
                  <c:v>2.2610000000000001</c:v>
                </c:pt>
                <c:pt idx="1892">
                  <c:v>2.028</c:v>
                </c:pt>
                <c:pt idx="1893">
                  <c:v>1.794</c:v>
                </c:pt>
                <c:pt idx="1894">
                  <c:v>1.5609999999999999</c:v>
                </c:pt>
                <c:pt idx="1895">
                  <c:v>2.327</c:v>
                </c:pt>
                <c:pt idx="1896">
                  <c:v>2.093</c:v>
                </c:pt>
                <c:pt idx="1897">
                  <c:v>1.86</c:v>
                </c:pt>
                <c:pt idx="1898">
                  <c:v>1.6260000000000001</c:v>
                </c:pt>
                <c:pt idx="1899">
                  <c:v>3.3930000000000002</c:v>
                </c:pt>
                <c:pt idx="1900">
                  <c:v>3.1590000000000003</c:v>
                </c:pt>
                <c:pt idx="1901">
                  <c:v>2.9250000000000003</c:v>
                </c:pt>
                <c:pt idx="1902">
                  <c:v>2.6920000000000002</c:v>
                </c:pt>
                <c:pt idx="1903">
                  <c:v>2.4580000000000002</c:v>
                </c:pt>
                <c:pt idx="1904">
                  <c:v>2.2250000000000001</c:v>
                </c:pt>
                <c:pt idx="1905">
                  <c:v>2.9910000000000001</c:v>
                </c:pt>
                <c:pt idx="1906">
                  <c:v>2.7570000000000001</c:v>
                </c:pt>
                <c:pt idx="1907">
                  <c:v>2.524</c:v>
                </c:pt>
                <c:pt idx="1908">
                  <c:v>2.29</c:v>
                </c:pt>
                <c:pt idx="1909">
                  <c:v>2.0569999999999999</c:v>
                </c:pt>
                <c:pt idx="1910">
                  <c:v>1.823</c:v>
                </c:pt>
                <c:pt idx="1911">
                  <c:v>1.589</c:v>
                </c:pt>
                <c:pt idx="1912">
                  <c:v>2.3559999999999999</c:v>
                </c:pt>
                <c:pt idx="1913">
                  <c:v>2.1219999999999999</c:v>
                </c:pt>
                <c:pt idx="1914">
                  <c:v>1.889</c:v>
                </c:pt>
                <c:pt idx="1915">
                  <c:v>1.655</c:v>
                </c:pt>
                <c:pt idx="1916">
                  <c:v>2.4210000000000003</c:v>
                </c:pt>
                <c:pt idx="1917">
                  <c:v>2.1880000000000002</c:v>
                </c:pt>
                <c:pt idx="1918">
                  <c:v>1.954</c:v>
                </c:pt>
                <c:pt idx="1919">
                  <c:v>1.7210000000000001</c:v>
                </c:pt>
                <c:pt idx="1920">
                  <c:v>1.4870000000000001</c:v>
                </c:pt>
                <c:pt idx="1921">
                  <c:v>3.2530000000000001</c:v>
                </c:pt>
                <c:pt idx="1922">
                  <c:v>3.02</c:v>
                </c:pt>
                <c:pt idx="1923">
                  <c:v>2.786</c:v>
                </c:pt>
                <c:pt idx="1924">
                  <c:v>2.5529999999999999</c:v>
                </c:pt>
                <c:pt idx="1925">
                  <c:v>2.319</c:v>
                </c:pt>
                <c:pt idx="1926">
                  <c:v>2.085</c:v>
                </c:pt>
                <c:pt idx="1927">
                  <c:v>2.8519999999999999</c:v>
                </c:pt>
                <c:pt idx="1928">
                  <c:v>2.6179999999999999</c:v>
                </c:pt>
                <c:pt idx="1929">
                  <c:v>2.3850000000000002</c:v>
                </c:pt>
                <c:pt idx="1930">
                  <c:v>2.1510000000000002</c:v>
                </c:pt>
                <c:pt idx="1931">
                  <c:v>1.917</c:v>
                </c:pt>
                <c:pt idx="1932">
                  <c:v>1.6839999999999999</c:v>
                </c:pt>
                <c:pt idx="1933">
                  <c:v>2.4500000000000002</c:v>
                </c:pt>
                <c:pt idx="1934">
                  <c:v>2.2170000000000001</c:v>
                </c:pt>
                <c:pt idx="1935">
                  <c:v>1.9830000000000001</c:v>
                </c:pt>
                <c:pt idx="1936">
                  <c:v>1.7490000000000001</c:v>
                </c:pt>
                <c:pt idx="1937">
                  <c:v>1.516</c:v>
                </c:pt>
                <c:pt idx="1938">
                  <c:v>2.282</c:v>
                </c:pt>
                <c:pt idx="1939">
                  <c:v>2.0489999999999999</c:v>
                </c:pt>
                <c:pt idx="1940">
                  <c:v>1.8149999999999999</c:v>
                </c:pt>
                <c:pt idx="1941">
                  <c:v>1.581</c:v>
                </c:pt>
                <c:pt idx="1942">
                  <c:v>3.3479999999999999</c:v>
                </c:pt>
                <c:pt idx="1943">
                  <c:v>3.1139999999999999</c:v>
                </c:pt>
                <c:pt idx="1944">
                  <c:v>2.8810000000000002</c:v>
                </c:pt>
                <c:pt idx="1945">
                  <c:v>2.6470000000000002</c:v>
                </c:pt>
                <c:pt idx="1946">
                  <c:v>2.4130000000000003</c:v>
                </c:pt>
                <c:pt idx="1947">
                  <c:v>2.1800000000000002</c:v>
                </c:pt>
                <c:pt idx="1948">
                  <c:v>2.9460000000000002</c:v>
                </c:pt>
                <c:pt idx="1949">
                  <c:v>2.7130000000000001</c:v>
                </c:pt>
                <c:pt idx="1950">
                  <c:v>2.4790000000000001</c:v>
                </c:pt>
                <c:pt idx="1951">
                  <c:v>2.2450000000000001</c:v>
                </c:pt>
                <c:pt idx="1952">
                  <c:v>2.012</c:v>
                </c:pt>
                <c:pt idx="1953">
                  <c:v>1.778</c:v>
                </c:pt>
                <c:pt idx="1954">
                  <c:v>1.5449999999999999</c:v>
                </c:pt>
                <c:pt idx="1955">
                  <c:v>2.3109999999999999</c:v>
                </c:pt>
                <c:pt idx="1956">
                  <c:v>2.077</c:v>
                </c:pt>
                <c:pt idx="1957">
                  <c:v>1.8440000000000001</c:v>
                </c:pt>
                <c:pt idx="1958">
                  <c:v>1.61</c:v>
                </c:pt>
                <c:pt idx="1959">
                  <c:v>2.3770000000000002</c:v>
                </c:pt>
                <c:pt idx="1960">
                  <c:v>2.1430000000000002</c:v>
                </c:pt>
                <c:pt idx="1961">
                  <c:v>1.909</c:v>
                </c:pt>
                <c:pt idx="1962">
                  <c:v>1.6759999999999999</c:v>
                </c:pt>
                <c:pt idx="1963">
                  <c:v>3.4420000000000002</c:v>
                </c:pt>
                <c:pt idx="1964">
                  <c:v>3.2090000000000001</c:v>
                </c:pt>
                <c:pt idx="1965">
                  <c:v>2.9750000000000001</c:v>
                </c:pt>
                <c:pt idx="1966">
                  <c:v>2.7410000000000001</c:v>
                </c:pt>
                <c:pt idx="1967">
                  <c:v>2.508</c:v>
                </c:pt>
                <c:pt idx="1968">
                  <c:v>2.274</c:v>
                </c:pt>
                <c:pt idx="1969">
                  <c:v>3.0409999999999999</c:v>
                </c:pt>
                <c:pt idx="1970">
                  <c:v>2.8069999999999999</c:v>
                </c:pt>
                <c:pt idx="1971">
                  <c:v>2.573</c:v>
                </c:pt>
                <c:pt idx="1972">
                  <c:v>2.34</c:v>
                </c:pt>
                <c:pt idx="1973">
                  <c:v>2.1059999999999999</c:v>
                </c:pt>
                <c:pt idx="1974">
                  <c:v>1.873</c:v>
                </c:pt>
                <c:pt idx="1975">
                  <c:v>1.639</c:v>
                </c:pt>
                <c:pt idx="1976">
                  <c:v>2.4050000000000002</c:v>
                </c:pt>
                <c:pt idx="1977">
                  <c:v>2.1720000000000002</c:v>
                </c:pt>
                <c:pt idx="1978">
                  <c:v>1.9379999999999999</c:v>
                </c:pt>
                <c:pt idx="1979">
                  <c:v>1.7050000000000001</c:v>
                </c:pt>
                <c:pt idx="1980">
                  <c:v>2.4710000000000001</c:v>
                </c:pt>
                <c:pt idx="1981">
                  <c:v>2.2370000000000001</c:v>
                </c:pt>
                <c:pt idx="1982">
                  <c:v>2.004</c:v>
                </c:pt>
                <c:pt idx="1983">
                  <c:v>1.77</c:v>
                </c:pt>
                <c:pt idx="1984">
                  <c:v>1.5369999999999999</c:v>
                </c:pt>
                <c:pt idx="1985">
                  <c:v>3.3029999999999999</c:v>
                </c:pt>
                <c:pt idx="1986">
                  <c:v>3.069</c:v>
                </c:pt>
                <c:pt idx="1987">
                  <c:v>2.8359999999999999</c:v>
                </c:pt>
                <c:pt idx="1988">
                  <c:v>2.6019999999999999</c:v>
                </c:pt>
                <c:pt idx="1989">
                  <c:v>2.3690000000000002</c:v>
                </c:pt>
                <c:pt idx="1990">
                  <c:v>2.1350000000000002</c:v>
                </c:pt>
                <c:pt idx="1991">
                  <c:v>2.9010000000000002</c:v>
                </c:pt>
                <c:pt idx="1992">
                  <c:v>2.6680000000000001</c:v>
                </c:pt>
                <c:pt idx="1993">
                  <c:v>2.4340000000000002</c:v>
                </c:pt>
                <c:pt idx="1994">
                  <c:v>2.2010000000000001</c:v>
                </c:pt>
                <c:pt idx="1995">
                  <c:v>1.9670000000000001</c:v>
                </c:pt>
                <c:pt idx="1996">
                  <c:v>1.7330000000000001</c:v>
                </c:pt>
                <c:pt idx="1997">
                  <c:v>1.5</c:v>
                </c:pt>
                <c:pt idx="1998">
                  <c:v>2.266</c:v>
                </c:pt>
                <c:pt idx="1999">
                  <c:v>2.0329999999999999</c:v>
                </c:pt>
                <c:pt idx="2000">
                  <c:v>1.7989999999999999</c:v>
                </c:pt>
                <c:pt idx="2001">
                  <c:v>1.5649999999999999</c:v>
                </c:pt>
                <c:pt idx="2002">
                  <c:v>2.3319999999999999</c:v>
                </c:pt>
                <c:pt idx="2003">
                  <c:v>2.0979999999999999</c:v>
                </c:pt>
                <c:pt idx="2004">
                  <c:v>1.865</c:v>
                </c:pt>
                <c:pt idx="2005">
                  <c:v>1.631</c:v>
                </c:pt>
                <c:pt idx="2006">
                  <c:v>3.3970000000000002</c:v>
                </c:pt>
                <c:pt idx="2007">
                  <c:v>3.1640000000000001</c:v>
                </c:pt>
                <c:pt idx="2008">
                  <c:v>2.93</c:v>
                </c:pt>
                <c:pt idx="2009">
                  <c:v>2.6970000000000001</c:v>
                </c:pt>
                <c:pt idx="2010">
                  <c:v>2.4630000000000001</c:v>
                </c:pt>
                <c:pt idx="2011">
                  <c:v>2.2290000000000001</c:v>
                </c:pt>
                <c:pt idx="2012">
                  <c:v>2.996</c:v>
                </c:pt>
                <c:pt idx="2013">
                  <c:v>2.762</c:v>
                </c:pt>
                <c:pt idx="2014">
                  <c:v>2.5289999999999999</c:v>
                </c:pt>
                <c:pt idx="2015">
                  <c:v>2.2949999999999999</c:v>
                </c:pt>
                <c:pt idx="2016">
                  <c:v>2.0609999999999999</c:v>
                </c:pt>
                <c:pt idx="2017">
                  <c:v>1.8280000000000001</c:v>
                </c:pt>
                <c:pt idx="2018">
                  <c:v>1.5940000000000001</c:v>
                </c:pt>
                <c:pt idx="2019">
                  <c:v>2.3610000000000002</c:v>
                </c:pt>
                <c:pt idx="2020">
                  <c:v>2.1270000000000002</c:v>
                </c:pt>
                <c:pt idx="2021">
                  <c:v>1.893</c:v>
                </c:pt>
                <c:pt idx="2022">
                  <c:v>1.6600000000000001</c:v>
                </c:pt>
                <c:pt idx="2023">
                  <c:v>2.4260000000000002</c:v>
                </c:pt>
                <c:pt idx="2024">
                  <c:v>2.1930000000000001</c:v>
                </c:pt>
                <c:pt idx="2025">
                  <c:v>1.9590000000000001</c:v>
                </c:pt>
                <c:pt idx="2026">
                  <c:v>1.7250000000000001</c:v>
                </c:pt>
                <c:pt idx="2027">
                  <c:v>1.492</c:v>
                </c:pt>
                <c:pt idx="2028">
                  <c:v>3.258</c:v>
                </c:pt>
                <c:pt idx="2029">
                  <c:v>3.0249999999999999</c:v>
                </c:pt>
                <c:pt idx="2030">
                  <c:v>2.7909999999999999</c:v>
                </c:pt>
                <c:pt idx="2031">
                  <c:v>2.5569999999999999</c:v>
                </c:pt>
                <c:pt idx="2032">
                  <c:v>2.3239999999999998</c:v>
                </c:pt>
                <c:pt idx="2033">
                  <c:v>2.09</c:v>
                </c:pt>
                <c:pt idx="2034">
                  <c:v>2.8570000000000002</c:v>
                </c:pt>
                <c:pt idx="2035">
                  <c:v>2.6230000000000002</c:v>
                </c:pt>
                <c:pt idx="2036">
                  <c:v>2.3890000000000002</c:v>
                </c:pt>
                <c:pt idx="2037">
                  <c:v>2.1560000000000001</c:v>
                </c:pt>
                <c:pt idx="2038">
                  <c:v>1.9219999999999999</c:v>
                </c:pt>
                <c:pt idx="2039">
                  <c:v>1.6890000000000001</c:v>
                </c:pt>
                <c:pt idx="2040">
                  <c:v>2.4550000000000001</c:v>
                </c:pt>
                <c:pt idx="2041">
                  <c:v>2.2210000000000001</c:v>
                </c:pt>
                <c:pt idx="2042">
                  <c:v>1.988</c:v>
                </c:pt>
                <c:pt idx="2043">
                  <c:v>1.754</c:v>
                </c:pt>
                <c:pt idx="2044">
                  <c:v>1.5210000000000001</c:v>
                </c:pt>
                <c:pt idx="2045">
                  <c:v>2.2869999999999999</c:v>
                </c:pt>
                <c:pt idx="2046">
                  <c:v>2.0529999999999999</c:v>
                </c:pt>
                <c:pt idx="2047">
                  <c:v>1.82</c:v>
                </c:pt>
                <c:pt idx="2048">
                  <c:v>1.5860000000000001</c:v>
                </c:pt>
                <c:pt idx="2049">
                  <c:v>3.3530000000000002</c:v>
                </c:pt>
                <c:pt idx="2050">
                  <c:v>3.1190000000000002</c:v>
                </c:pt>
                <c:pt idx="2051">
                  <c:v>2.8850000000000002</c:v>
                </c:pt>
                <c:pt idx="2052">
                  <c:v>2.6520000000000001</c:v>
                </c:pt>
                <c:pt idx="2053">
                  <c:v>2.4180000000000001</c:v>
                </c:pt>
                <c:pt idx="2054">
                  <c:v>2.1850000000000001</c:v>
                </c:pt>
                <c:pt idx="2055">
                  <c:v>2.9510000000000001</c:v>
                </c:pt>
                <c:pt idx="2056">
                  <c:v>2.7170000000000001</c:v>
                </c:pt>
                <c:pt idx="2057">
                  <c:v>2.484</c:v>
                </c:pt>
                <c:pt idx="2058">
                  <c:v>2.25</c:v>
                </c:pt>
                <c:pt idx="2059">
                  <c:v>2.0169999999999999</c:v>
                </c:pt>
                <c:pt idx="2060">
                  <c:v>1.7830000000000001</c:v>
                </c:pt>
                <c:pt idx="2061">
                  <c:v>1.5489999999999999</c:v>
                </c:pt>
                <c:pt idx="2062">
                  <c:v>2.3159999999999998</c:v>
                </c:pt>
                <c:pt idx="2063">
                  <c:v>2.0819999999999999</c:v>
                </c:pt>
                <c:pt idx="2064">
                  <c:v>1.849</c:v>
                </c:pt>
                <c:pt idx="2065">
                  <c:v>1.615</c:v>
                </c:pt>
                <c:pt idx="2066">
                  <c:v>2.3810000000000002</c:v>
                </c:pt>
                <c:pt idx="2067">
                  <c:v>2.1480000000000001</c:v>
                </c:pt>
                <c:pt idx="2068">
                  <c:v>1.9140000000000001</c:v>
                </c:pt>
                <c:pt idx="2069">
                  <c:v>1.681</c:v>
                </c:pt>
                <c:pt idx="2070">
                  <c:v>3.4470000000000001</c:v>
                </c:pt>
                <c:pt idx="2071">
                  <c:v>3.2130000000000001</c:v>
                </c:pt>
                <c:pt idx="2072">
                  <c:v>2.98</c:v>
                </c:pt>
                <c:pt idx="2073">
                  <c:v>2.746</c:v>
                </c:pt>
                <c:pt idx="2074">
                  <c:v>2.5129999999999999</c:v>
                </c:pt>
                <c:pt idx="2075">
                  <c:v>2.2789999999999999</c:v>
                </c:pt>
                <c:pt idx="2076">
                  <c:v>3.0449999999999999</c:v>
                </c:pt>
                <c:pt idx="2077">
                  <c:v>2.8120000000000003</c:v>
                </c:pt>
                <c:pt idx="2078">
                  <c:v>2.5779999999999998</c:v>
                </c:pt>
                <c:pt idx="2079">
                  <c:v>2.3450000000000002</c:v>
                </c:pt>
                <c:pt idx="2080">
                  <c:v>2.1110000000000002</c:v>
                </c:pt>
                <c:pt idx="2081">
                  <c:v>1.877</c:v>
                </c:pt>
                <c:pt idx="2082">
                  <c:v>1.6440000000000001</c:v>
                </c:pt>
                <c:pt idx="2083">
                  <c:v>2.41</c:v>
                </c:pt>
                <c:pt idx="2084">
                  <c:v>2.177</c:v>
                </c:pt>
                <c:pt idx="2085">
                  <c:v>1.9430000000000001</c:v>
                </c:pt>
                <c:pt idx="2086">
                  <c:v>1.7090000000000001</c:v>
                </c:pt>
                <c:pt idx="2087">
                  <c:v>2.476</c:v>
                </c:pt>
                <c:pt idx="2088">
                  <c:v>2.242</c:v>
                </c:pt>
                <c:pt idx="2089">
                  <c:v>2.0089999999999999</c:v>
                </c:pt>
                <c:pt idx="2090">
                  <c:v>1.7750000000000001</c:v>
                </c:pt>
                <c:pt idx="2091">
                  <c:v>1.5409999999999999</c:v>
                </c:pt>
                <c:pt idx="2092">
                  <c:v>3.3080000000000003</c:v>
                </c:pt>
                <c:pt idx="2093">
                  <c:v>3.0739999999999998</c:v>
                </c:pt>
                <c:pt idx="2094">
                  <c:v>2.8410000000000002</c:v>
                </c:pt>
                <c:pt idx="2095">
                  <c:v>2.6070000000000002</c:v>
                </c:pt>
                <c:pt idx="2096">
                  <c:v>2.3730000000000002</c:v>
                </c:pt>
                <c:pt idx="2097">
                  <c:v>2.14</c:v>
                </c:pt>
                <c:pt idx="2098">
                  <c:v>2.9060000000000001</c:v>
                </c:pt>
                <c:pt idx="2099">
                  <c:v>2.673</c:v>
                </c:pt>
                <c:pt idx="2100">
                  <c:v>2.4390000000000001</c:v>
                </c:pt>
                <c:pt idx="2101">
                  <c:v>2.2050000000000001</c:v>
                </c:pt>
                <c:pt idx="2102">
                  <c:v>1.972</c:v>
                </c:pt>
                <c:pt idx="2103">
                  <c:v>1.738</c:v>
                </c:pt>
                <c:pt idx="2104">
                  <c:v>1.5050000000000001</c:v>
                </c:pt>
                <c:pt idx="2105">
                  <c:v>2.2709999999999999</c:v>
                </c:pt>
                <c:pt idx="2106">
                  <c:v>2.0369999999999999</c:v>
                </c:pt>
                <c:pt idx="2107">
                  <c:v>1.804</c:v>
                </c:pt>
                <c:pt idx="2108">
                  <c:v>1.57</c:v>
                </c:pt>
                <c:pt idx="2109">
                  <c:v>2.3370000000000002</c:v>
                </c:pt>
                <c:pt idx="2110">
                  <c:v>2.1030000000000002</c:v>
                </c:pt>
                <c:pt idx="2111">
                  <c:v>1.869</c:v>
                </c:pt>
                <c:pt idx="2112">
                  <c:v>1.6360000000000001</c:v>
                </c:pt>
                <c:pt idx="2113">
                  <c:v>3.4020000000000001</c:v>
                </c:pt>
                <c:pt idx="2114">
                  <c:v>3.169</c:v>
                </c:pt>
                <c:pt idx="2115">
                  <c:v>2.9350000000000001</c:v>
                </c:pt>
                <c:pt idx="2116">
                  <c:v>2.7010000000000001</c:v>
                </c:pt>
                <c:pt idx="2117">
                  <c:v>2.468</c:v>
                </c:pt>
                <c:pt idx="2118">
                  <c:v>2.234</c:v>
                </c:pt>
                <c:pt idx="2119">
                  <c:v>3.0009999999999999</c:v>
                </c:pt>
                <c:pt idx="2120">
                  <c:v>2.7669999999999999</c:v>
                </c:pt>
                <c:pt idx="2121">
                  <c:v>2.5329999999999999</c:v>
                </c:pt>
                <c:pt idx="2122">
                  <c:v>2.3000000000000003</c:v>
                </c:pt>
                <c:pt idx="2123">
                  <c:v>2.0659999999999998</c:v>
                </c:pt>
                <c:pt idx="2124">
                  <c:v>1.833</c:v>
                </c:pt>
                <c:pt idx="2125">
                  <c:v>1.599</c:v>
                </c:pt>
                <c:pt idx="2126">
                  <c:v>2.3650000000000002</c:v>
                </c:pt>
                <c:pt idx="2127">
                  <c:v>2.1320000000000001</c:v>
                </c:pt>
                <c:pt idx="2128">
                  <c:v>1.8980000000000001</c:v>
                </c:pt>
                <c:pt idx="2129">
                  <c:v>1.665</c:v>
                </c:pt>
                <c:pt idx="2130">
                  <c:v>2.431</c:v>
                </c:pt>
                <c:pt idx="2131">
                  <c:v>2.1970000000000001</c:v>
                </c:pt>
                <c:pt idx="2132">
                  <c:v>1.964</c:v>
                </c:pt>
                <c:pt idx="2133">
                  <c:v>1.73</c:v>
                </c:pt>
                <c:pt idx="2134">
                  <c:v>1.4970000000000001</c:v>
                </c:pt>
                <c:pt idx="2135">
                  <c:v>3.2629999999999999</c:v>
                </c:pt>
                <c:pt idx="2136">
                  <c:v>3.0289999999999999</c:v>
                </c:pt>
                <c:pt idx="2137">
                  <c:v>2.7960000000000003</c:v>
                </c:pt>
                <c:pt idx="2138">
                  <c:v>2.5619999999999998</c:v>
                </c:pt>
                <c:pt idx="2139">
                  <c:v>2.3290000000000002</c:v>
                </c:pt>
                <c:pt idx="2140">
                  <c:v>2.0950000000000002</c:v>
                </c:pt>
                <c:pt idx="2141">
                  <c:v>2.8610000000000002</c:v>
                </c:pt>
                <c:pt idx="2142">
                  <c:v>2.6280000000000001</c:v>
                </c:pt>
                <c:pt idx="2143">
                  <c:v>2.3940000000000001</c:v>
                </c:pt>
                <c:pt idx="2144">
                  <c:v>2.161</c:v>
                </c:pt>
                <c:pt idx="2145">
                  <c:v>1.927</c:v>
                </c:pt>
                <c:pt idx="2146">
                  <c:v>1.6930000000000001</c:v>
                </c:pt>
                <c:pt idx="2147">
                  <c:v>2.46</c:v>
                </c:pt>
                <c:pt idx="2148">
                  <c:v>2.226</c:v>
                </c:pt>
                <c:pt idx="2149">
                  <c:v>1.9930000000000001</c:v>
                </c:pt>
                <c:pt idx="2150">
                  <c:v>1.7590000000000001</c:v>
                </c:pt>
                <c:pt idx="2151">
                  <c:v>1.5250000000000001</c:v>
                </c:pt>
                <c:pt idx="2152">
                  <c:v>2.2920000000000003</c:v>
                </c:pt>
                <c:pt idx="2153">
                  <c:v>2.0579999999999998</c:v>
                </c:pt>
                <c:pt idx="2154">
                  <c:v>1.825</c:v>
                </c:pt>
                <c:pt idx="2155">
                  <c:v>1.591</c:v>
                </c:pt>
                <c:pt idx="2156">
                  <c:v>3.3570000000000002</c:v>
                </c:pt>
                <c:pt idx="2157">
                  <c:v>3.1240000000000001</c:v>
                </c:pt>
                <c:pt idx="2158">
                  <c:v>2.89</c:v>
                </c:pt>
                <c:pt idx="2159">
                  <c:v>2.657</c:v>
                </c:pt>
                <c:pt idx="2160">
                  <c:v>2.423</c:v>
                </c:pt>
                <c:pt idx="2161">
                  <c:v>2.1890000000000001</c:v>
                </c:pt>
                <c:pt idx="2162">
                  <c:v>2.956</c:v>
                </c:pt>
                <c:pt idx="2163">
                  <c:v>2.722</c:v>
                </c:pt>
                <c:pt idx="2164">
                  <c:v>2.4889999999999999</c:v>
                </c:pt>
                <c:pt idx="2165">
                  <c:v>2.2549999999999999</c:v>
                </c:pt>
                <c:pt idx="2166">
                  <c:v>2.0209999999999999</c:v>
                </c:pt>
                <c:pt idx="2167">
                  <c:v>1.788</c:v>
                </c:pt>
                <c:pt idx="2168">
                  <c:v>1.554</c:v>
                </c:pt>
                <c:pt idx="2169">
                  <c:v>2.3210000000000002</c:v>
                </c:pt>
                <c:pt idx="2170">
                  <c:v>2.0870000000000002</c:v>
                </c:pt>
                <c:pt idx="2171">
                  <c:v>1.853</c:v>
                </c:pt>
                <c:pt idx="2172">
                  <c:v>1.62</c:v>
                </c:pt>
                <c:pt idx="2173">
                  <c:v>2.3860000000000001</c:v>
                </c:pt>
                <c:pt idx="2174">
                  <c:v>2.153</c:v>
                </c:pt>
                <c:pt idx="2175">
                  <c:v>1.919</c:v>
                </c:pt>
                <c:pt idx="2176">
                  <c:v>1.6850000000000001</c:v>
                </c:pt>
                <c:pt idx="2177">
                  <c:v>3.452</c:v>
                </c:pt>
                <c:pt idx="2178">
                  <c:v>3.218</c:v>
                </c:pt>
                <c:pt idx="2179">
                  <c:v>2.9849999999999999</c:v>
                </c:pt>
                <c:pt idx="2180">
                  <c:v>2.7509999999999999</c:v>
                </c:pt>
                <c:pt idx="2181">
                  <c:v>2.5169999999999999</c:v>
                </c:pt>
                <c:pt idx="2182">
                  <c:v>2.2840000000000003</c:v>
                </c:pt>
                <c:pt idx="2183">
                  <c:v>3.0500000000000003</c:v>
                </c:pt>
                <c:pt idx="2184">
                  <c:v>2.8170000000000002</c:v>
                </c:pt>
                <c:pt idx="2185">
                  <c:v>2.5830000000000002</c:v>
                </c:pt>
                <c:pt idx="2186">
                  <c:v>2.3490000000000002</c:v>
                </c:pt>
                <c:pt idx="2187">
                  <c:v>2.1160000000000001</c:v>
                </c:pt>
                <c:pt idx="2188">
                  <c:v>1.8820000000000001</c:v>
                </c:pt>
                <c:pt idx="2189">
                  <c:v>1.649</c:v>
                </c:pt>
                <c:pt idx="2190">
                  <c:v>2.415</c:v>
                </c:pt>
                <c:pt idx="2191">
                  <c:v>2.181</c:v>
                </c:pt>
                <c:pt idx="2192">
                  <c:v>1.948</c:v>
                </c:pt>
                <c:pt idx="2193">
                  <c:v>1.714</c:v>
                </c:pt>
                <c:pt idx="2194">
                  <c:v>2.4809999999999999</c:v>
                </c:pt>
                <c:pt idx="2195">
                  <c:v>2.2469999999999999</c:v>
                </c:pt>
                <c:pt idx="2196">
                  <c:v>2.0129999999999999</c:v>
                </c:pt>
                <c:pt idx="2197">
                  <c:v>1.78</c:v>
                </c:pt>
                <c:pt idx="2198">
                  <c:v>1.546</c:v>
                </c:pt>
                <c:pt idx="2199">
                  <c:v>3.3130000000000002</c:v>
                </c:pt>
                <c:pt idx="2200">
                  <c:v>3.0790000000000002</c:v>
                </c:pt>
                <c:pt idx="2201">
                  <c:v>2.8450000000000002</c:v>
                </c:pt>
                <c:pt idx="2202">
                  <c:v>2.6120000000000001</c:v>
                </c:pt>
                <c:pt idx="2203">
                  <c:v>2.3780000000000001</c:v>
                </c:pt>
                <c:pt idx="2204">
                  <c:v>2.145</c:v>
                </c:pt>
                <c:pt idx="2205">
                  <c:v>2.911</c:v>
                </c:pt>
                <c:pt idx="2206">
                  <c:v>2.677</c:v>
                </c:pt>
                <c:pt idx="2207">
                  <c:v>2.444</c:v>
                </c:pt>
                <c:pt idx="2208">
                  <c:v>2.21</c:v>
                </c:pt>
                <c:pt idx="2209">
                  <c:v>1.9770000000000001</c:v>
                </c:pt>
                <c:pt idx="2210">
                  <c:v>1.7430000000000001</c:v>
                </c:pt>
                <c:pt idx="2211">
                  <c:v>1.5090000000000001</c:v>
                </c:pt>
                <c:pt idx="2212">
                  <c:v>2.2760000000000002</c:v>
                </c:pt>
                <c:pt idx="2213">
                  <c:v>2.0420000000000003</c:v>
                </c:pt>
                <c:pt idx="2214">
                  <c:v>1.8089999999999999</c:v>
                </c:pt>
                <c:pt idx="2215">
                  <c:v>1.575</c:v>
                </c:pt>
                <c:pt idx="2216">
                  <c:v>2.3410000000000002</c:v>
                </c:pt>
                <c:pt idx="2217">
                  <c:v>2.1080000000000001</c:v>
                </c:pt>
                <c:pt idx="2218">
                  <c:v>1.8740000000000001</c:v>
                </c:pt>
                <c:pt idx="2219">
                  <c:v>1.641</c:v>
                </c:pt>
                <c:pt idx="2220">
                  <c:v>3.407</c:v>
                </c:pt>
                <c:pt idx="2221">
                  <c:v>3.173</c:v>
                </c:pt>
                <c:pt idx="2222">
                  <c:v>2.94</c:v>
                </c:pt>
                <c:pt idx="2223">
                  <c:v>2.706</c:v>
                </c:pt>
                <c:pt idx="2224">
                  <c:v>2.4729999999999999</c:v>
                </c:pt>
                <c:pt idx="2225">
                  <c:v>2.2389999999999999</c:v>
                </c:pt>
                <c:pt idx="2226">
                  <c:v>3.0049999999999999</c:v>
                </c:pt>
                <c:pt idx="2227">
                  <c:v>2.7720000000000002</c:v>
                </c:pt>
                <c:pt idx="2228">
                  <c:v>2.5380000000000003</c:v>
                </c:pt>
                <c:pt idx="2229">
                  <c:v>2.3050000000000002</c:v>
                </c:pt>
                <c:pt idx="2230">
                  <c:v>2.0710000000000002</c:v>
                </c:pt>
                <c:pt idx="2231">
                  <c:v>1.837</c:v>
                </c:pt>
                <c:pt idx="2232">
                  <c:v>1.6040000000000001</c:v>
                </c:pt>
                <c:pt idx="2233">
                  <c:v>2.37</c:v>
                </c:pt>
                <c:pt idx="2234">
                  <c:v>2.137</c:v>
                </c:pt>
                <c:pt idx="2235">
                  <c:v>1.903</c:v>
                </c:pt>
                <c:pt idx="2236">
                  <c:v>1.669</c:v>
                </c:pt>
                <c:pt idx="2237">
                  <c:v>2.4359999999999999</c:v>
                </c:pt>
                <c:pt idx="2238">
                  <c:v>2.202</c:v>
                </c:pt>
                <c:pt idx="2239">
                  <c:v>1.9690000000000001</c:v>
                </c:pt>
                <c:pt idx="2240">
                  <c:v>1.7350000000000001</c:v>
                </c:pt>
                <c:pt idx="2241">
                  <c:v>1.5010000000000001</c:v>
                </c:pt>
                <c:pt idx="2242">
                  <c:v>3.2680000000000002</c:v>
                </c:pt>
                <c:pt idx="2243">
                  <c:v>3.0340000000000003</c:v>
                </c:pt>
                <c:pt idx="2244">
                  <c:v>2.8010000000000002</c:v>
                </c:pt>
                <c:pt idx="2245">
                  <c:v>2.5670000000000002</c:v>
                </c:pt>
                <c:pt idx="2246">
                  <c:v>2.3330000000000002</c:v>
                </c:pt>
                <c:pt idx="2247">
                  <c:v>2.1</c:v>
                </c:pt>
                <c:pt idx="2248">
                  <c:v>2.8660000000000001</c:v>
                </c:pt>
                <c:pt idx="2249">
                  <c:v>2.633</c:v>
                </c:pt>
                <c:pt idx="2250">
                  <c:v>2.399</c:v>
                </c:pt>
                <c:pt idx="2251">
                  <c:v>2.165</c:v>
                </c:pt>
                <c:pt idx="2252">
                  <c:v>1.9319999999999999</c:v>
                </c:pt>
                <c:pt idx="2253">
                  <c:v>1.698</c:v>
                </c:pt>
                <c:pt idx="2254">
                  <c:v>2.4649999999999999</c:v>
                </c:pt>
                <c:pt idx="2255">
                  <c:v>2.2309999999999999</c:v>
                </c:pt>
                <c:pt idx="2256">
                  <c:v>1.9970000000000001</c:v>
                </c:pt>
                <c:pt idx="2257">
                  <c:v>1.764</c:v>
                </c:pt>
                <c:pt idx="2258">
                  <c:v>1.53</c:v>
                </c:pt>
                <c:pt idx="2259">
                  <c:v>2.2970000000000002</c:v>
                </c:pt>
                <c:pt idx="2260">
                  <c:v>2.0630000000000002</c:v>
                </c:pt>
                <c:pt idx="2261">
                  <c:v>1.829</c:v>
                </c:pt>
                <c:pt idx="2262">
                  <c:v>1.5960000000000001</c:v>
                </c:pt>
                <c:pt idx="2263">
                  <c:v>3.3620000000000001</c:v>
                </c:pt>
                <c:pt idx="2264">
                  <c:v>3.129</c:v>
                </c:pt>
                <c:pt idx="2265">
                  <c:v>2.895</c:v>
                </c:pt>
                <c:pt idx="2266">
                  <c:v>2.661</c:v>
                </c:pt>
                <c:pt idx="2267">
                  <c:v>2.4279999999999999</c:v>
                </c:pt>
                <c:pt idx="2268">
                  <c:v>2.194</c:v>
                </c:pt>
                <c:pt idx="2269">
                  <c:v>2.9609999999999999</c:v>
                </c:pt>
                <c:pt idx="2270">
                  <c:v>2.7269999999999999</c:v>
                </c:pt>
                <c:pt idx="2271">
                  <c:v>2.4929999999999999</c:v>
                </c:pt>
                <c:pt idx="2272">
                  <c:v>2.2600000000000002</c:v>
                </c:pt>
                <c:pt idx="2273">
                  <c:v>2.0260000000000002</c:v>
                </c:pt>
                <c:pt idx="2274">
                  <c:v>1.7929999999999999</c:v>
                </c:pt>
                <c:pt idx="2275">
                  <c:v>1.5589999999999999</c:v>
                </c:pt>
                <c:pt idx="2276">
                  <c:v>2.3250000000000002</c:v>
                </c:pt>
                <c:pt idx="2277">
                  <c:v>2.0920000000000001</c:v>
                </c:pt>
                <c:pt idx="2278">
                  <c:v>1.8580000000000001</c:v>
                </c:pt>
                <c:pt idx="2279">
                  <c:v>1.625</c:v>
                </c:pt>
                <c:pt idx="2280">
                  <c:v>2.391</c:v>
                </c:pt>
                <c:pt idx="2281">
                  <c:v>2.157</c:v>
                </c:pt>
                <c:pt idx="2282">
                  <c:v>1.9239999999999999</c:v>
                </c:pt>
                <c:pt idx="2283">
                  <c:v>1.69</c:v>
                </c:pt>
                <c:pt idx="2284">
                  <c:v>3.4569999999999999</c:v>
                </c:pt>
                <c:pt idx="2285">
                  <c:v>3.2229999999999999</c:v>
                </c:pt>
                <c:pt idx="2286">
                  <c:v>2.9889999999999999</c:v>
                </c:pt>
                <c:pt idx="2287">
                  <c:v>2.7560000000000002</c:v>
                </c:pt>
                <c:pt idx="2288">
                  <c:v>2.5220000000000002</c:v>
                </c:pt>
                <c:pt idx="2289">
                  <c:v>2.2890000000000001</c:v>
                </c:pt>
                <c:pt idx="2290">
                  <c:v>3.0550000000000002</c:v>
                </c:pt>
                <c:pt idx="2291">
                  <c:v>2.8210000000000002</c:v>
                </c:pt>
                <c:pt idx="2292">
                  <c:v>2.5880000000000001</c:v>
                </c:pt>
                <c:pt idx="2293">
                  <c:v>2.3540000000000001</c:v>
                </c:pt>
                <c:pt idx="2294">
                  <c:v>2.121</c:v>
                </c:pt>
                <c:pt idx="2295">
                  <c:v>1.887</c:v>
                </c:pt>
                <c:pt idx="2296">
                  <c:v>1.653</c:v>
                </c:pt>
                <c:pt idx="2297">
                  <c:v>2.42</c:v>
                </c:pt>
                <c:pt idx="2298">
                  <c:v>2.1859999999999999</c:v>
                </c:pt>
                <c:pt idx="2299">
                  <c:v>1.9530000000000001</c:v>
                </c:pt>
                <c:pt idx="2300">
                  <c:v>1.7190000000000001</c:v>
                </c:pt>
                <c:pt idx="2301">
                  <c:v>1.4850000000000001</c:v>
                </c:pt>
                <c:pt idx="2302">
                  <c:v>2.2520000000000002</c:v>
                </c:pt>
                <c:pt idx="2303">
                  <c:v>2.0180000000000002</c:v>
                </c:pt>
                <c:pt idx="2304">
                  <c:v>1.7850000000000001</c:v>
                </c:pt>
                <c:pt idx="2305">
                  <c:v>1.5509999999999999</c:v>
                </c:pt>
                <c:pt idx="2306">
                  <c:v>3.3170000000000002</c:v>
                </c:pt>
                <c:pt idx="2307">
                  <c:v>3.0840000000000001</c:v>
                </c:pt>
                <c:pt idx="2308">
                  <c:v>2.85</c:v>
                </c:pt>
                <c:pt idx="2309">
                  <c:v>2.617</c:v>
                </c:pt>
                <c:pt idx="2310">
                  <c:v>2.383</c:v>
                </c:pt>
                <c:pt idx="2311">
                  <c:v>2.149</c:v>
                </c:pt>
                <c:pt idx="2312">
                  <c:v>2.9159999999999999</c:v>
                </c:pt>
                <c:pt idx="2313">
                  <c:v>2.6819999999999999</c:v>
                </c:pt>
                <c:pt idx="2314">
                  <c:v>2.4489999999999998</c:v>
                </c:pt>
                <c:pt idx="2315">
                  <c:v>2.2149999999999999</c:v>
                </c:pt>
                <c:pt idx="2316">
                  <c:v>1.9810000000000001</c:v>
                </c:pt>
                <c:pt idx="2317">
                  <c:v>1.748</c:v>
                </c:pt>
                <c:pt idx="2318">
                  <c:v>1.514</c:v>
                </c:pt>
                <c:pt idx="2319">
                  <c:v>2.2810000000000001</c:v>
                </c:pt>
                <c:pt idx="2320">
                  <c:v>2.0470000000000002</c:v>
                </c:pt>
                <c:pt idx="2321">
                  <c:v>1.8129999999999999</c:v>
                </c:pt>
                <c:pt idx="2322">
                  <c:v>1.58</c:v>
                </c:pt>
                <c:pt idx="2323">
                  <c:v>2.3460000000000001</c:v>
                </c:pt>
                <c:pt idx="2324">
                  <c:v>2.113</c:v>
                </c:pt>
                <c:pt idx="2325">
                  <c:v>1.879</c:v>
                </c:pt>
                <c:pt idx="2326">
                  <c:v>1.645</c:v>
                </c:pt>
                <c:pt idx="2327">
                  <c:v>3.4119999999999999</c:v>
                </c:pt>
                <c:pt idx="2328">
                  <c:v>3.1779999999999999</c:v>
                </c:pt>
                <c:pt idx="2329">
                  <c:v>2.9449999999999998</c:v>
                </c:pt>
                <c:pt idx="2330">
                  <c:v>2.7109999999999999</c:v>
                </c:pt>
                <c:pt idx="2331">
                  <c:v>2.4769999999999999</c:v>
                </c:pt>
                <c:pt idx="2332">
                  <c:v>2.2440000000000002</c:v>
                </c:pt>
                <c:pt idx="2333">
                  <c:v>3.0100000000000002</c:v>
                </c:pt>
                <c:pt idx="2334">
                  <c:v>2.7770000000000001</c:v>
                </c:pt>
                <c:pt idx="2335">
                  <c:v>2.5430000000000001</c:v>
                </c:pt>
                <c:pt idx="2336">
                  <c:v>2.3090000000000002</c:v>
                </c:pt>
                <c:pt idx="2337">
                  <c:v>2.0760000000000001</c:v>
                </c:pt>
                <c:pt idx="2338">
                  <c:v>1.8420000000000001</c:v>
                </c:pt>
                <c:pt idx="2339">
                  <c:v>1.609</c:v>
                </c:pt>
                <c:pt idx="2340">
                  <c:v>2.375</c:v>
                </c:pt>
                <c:pt idx="2341">
                  <c:v>2.141</c:v>
                </c:pt>
                <c:pt idx="2342">
                  <c:v>1.9080000000000001</c:v>
                </c:pt>
                <c:pt idx="2343">
                  <c:v>1.6739999999999999</c:v>
                </c:pt>
                <c:pt idx="2344">
                  <c:v>2.4409999999999998</c:v>
                </c:pt>
                <c:pt idx="2345">
                  <c:v>2.2069999999999999</c:v>
                </c:pt>
                <c:pt idx="2346">
                  <c:v>1.9730000000000001</c:v>
                </c:pt>
                <c:pt idx="2347">
                  <c:v>1.74</c:v>
                </c:pt>
                <c:pt idx="2348">
                  <c:v>1.506</c:v>
                </c:pt>
                <c:pt idx="2349">
                  <c:v>3.2730000000000001</c:v>
                </c:pt>
                <c:pt idx="2350">
                  <c:v>3.0390000000000001</c:v>
                </c:pt>
                <c:pt idx="2351">
                  <c:v>2.8050000000000002</c:v>
                </c:pt>
                <c:pt idx="2352">
                  <c:v>2.5720000000000001</c:v>
                </c:pt>
                <c:pt idx="2353">
                  <c:v>2.3380000000000001</c:v>
                </c:pt>
                <c:pt idx="2354">
                  <c:v>2.105</c:v>
                </c:pt>
                <c:pt idx="2355">
                  <c:v>2.871</c:v>
                </c:pt>
                <c:pt idx="2356">
                  <c:v>2.637</c:v>
                </c:pt>
                <c:pt idx="2357">
                  <c:v>2.4039999999999999</c:v>
                </c:pt>
                <c:pt idx="2358">
                  <c:v>2.17</c:v>
                </c:pt>
                <c:pt idx="2359">
                  <c:v>1.9370000000000001</c:v>
                </c:pt>
                <c:pt idx="2360">
                  <c:v>1.7030000000000001</c:v>
                </c:pt>
                <c:pt idx="2361">
                  <c:v>2.4689999999999999</c:v>
                </c:pt>
                <c:pt idx="2362">
                  <c:v>2.2360000000000002</c:v>
                </c:pt>
                <c:pt idx="2363">
                  <c:v>2.0020000000000002</c:v>
                </c:pt>
                <c:pt idx="2364">
                  <c:v>1.7690000000000001</c:v>
                </c:pt>
                <c:pt idx="2365">
                  <c:v>1.5350000000000001</c:v>
                </c:pt>
                <c:pt idx="2366">
                  <c:v>2.3010000000000002</c:v>
                </c:pt>
                <c:pt idx="2367">
                  <c:v>2.0680000000000001</c:v>
                </c:pt>
                <c:pt idx="2368">
                  <c:v>1.8340000000000001</c:v>
                </c:pt>
                <c:pt idx="2369">
                  <c:v>1.601</c:v>
                </c:pt>
                <c:pt idx="2370">
                  <c:v>3.367</c:v>
                </c:pt>
                <c:pt idx="2371">
                  <c:v>3.133</c:v>
                </c:pt>
                <c:pt idx="2372">
                  <c:v>2.9</c:v>
                </c:pt>
                <c:pt idx="2373">
                  <c:v>2.6659999999999999</c:v>
                </c:pt>
                <c:pt idx="2374">
                  <c:v>2.4329999999999998</c:v>
                </c:pt>
                <c:pt idx="2375">
                  <c:v>2.1989999999999998</c:v>
                </c:pt>
                <c:pt idx="2376">
                  <c:v>2.9649999999999999</c:v>
                </c:pt>
                <c:pt idx="2377">
                  <c:v>2.7320000000000002</c:v>
                </c:pt>
                <c:pt idx="2378">
                  <c:v>2.4980000000000002</c:v>
                </c:pt>
                <c:pt idx="2379">
                  <c:v>2.2650000000000001</c:v>
                </c:pt>
                <c:pt idx="2380">
                  <c:v>2.0310000000000001</c:v>
                </c:pt>
                <c:pt idx="2381">
                  <c:v>1.7969999999999999</c:v>
                </c:pt>
                <c:pt idx="2382">
                  <c:v>1.5640000000000001</c:v>
                </c:pt>
                <c:pt idx="2383">
                  <c:v>2.33</c:v>
                </c:pt>
                <c:pt idx="2384">
                  <c:v>2.097</c:v>
                </c:pt>
                <c:pt idx="2385">
                  <c:v>1.863</c:v>
                </c:pt>
                <c:pt idx="2386">
                  <c:v>1.629</c:v>
                </c:pt>
                <c:pt idx="2387">
                  <c:v>2.3959999999999999</c:v>
                </c:pt>
                <c:pt idx="2388">
                  <c:v>2.1619999999999999</c:v>
                </c:pt>
                <c:pt idx="2389">
                  <c:v>1.929</c:v>
                </c:pt>
                <c:pt idx="2390">
                  <c:v>1.6950000000000001</c:v>
                </c:pt>
                <c:pt idx="2391">
                  <c:v>3.4609999999999999</c:v>
                </c:pt>
                <c:pt idx="2392">
                  <c:v>3.2280000000000002</c:v>
                </c:pt>
                <c:pt idx="2393">
                  <c:v>2.9940000000000002</c:v>
                </c:pt>
                <c:pt idx="2394">
                  <c:v>2.7610000000000001</c:v>
                </c:pt>
                <c:pt idx="2395">
                  <c:v>2.5270000000000001</c:v>
                </c:pt>
                <c:pt idx="2396">
                  <c:v>2.2930000000000001</c:v>
                </c:pt>
                <c:pt idx="2397">
                  <c:v>3.06</c:v>
                </c:pt>
                <c:pt idx="2398">
                  <c:v>2.8260000000000001</c:v>
                </c:pt>
                <c:pt idx="2399">
                  <c:v>2.593</c:v>
                </c:pt>
                <c:pt idx="2400">
                  <c:v>2.359</c:v>
                </c:pt>
                <c:pt idx="2401">
                  <c:v>2.125</c:v>
                </c:pt>
                <c:pt idx="2402">
                  <c:v>1.8920000000000001</c:v>
                </c:pt>
                <c:pt idx="2403">
                  <c:v>1.6580000000000001</c:v>
                </c:pt>
                <c:pt idx="2404">
                  <c:v>2.4250000000000003</c:v>
                </c:pt>
                <c:pt idx="2405">
                  <c:v>2.1909999999999998</c:v>
                </c:pt>
                <c:pt idx="2406">
                  <c:v>1.9570000000000001</c:v>
                </c:pt>
                <c:pt idx="2407">
                  <c:v>1.724</c:v>
                </c:pt>
                <c:pt idx="2408">
                  <c:v>1.49</c:v>
                </c:pt>
                <c:pt idx="2409">
                  <c:v>2.2570000000000001</c:v>
                </c:pt>
                <c:pt idx="2410">
                  <c:v>2.0230000000000001</c:v>
                </c:pt>
                <c:pt idx="2411">
                  <c:v>1.7890000000000001</c:v>
                </c:pt>
                <c:pt idx="2412">
                  <c:v>1.556</c:v>
                </c:pt>
                <c:pt idx="2413">
                  <c:v>3.3220000000000001</c:v>
                </c:pt>
                <c:pt idx="2414">
                  <c:v>3.089</c:v>
                </c:pt>
                <c:pt idx="2415">
                  <c:v>2.855</c:v>
                </c:pt>
                <c:pt idx="2416">
                  <c:v>2.621</c:v>
                </c:pt>
                <c:pt idx="2417">
                  <c:v>2.3879999999999999</c:v>
                </c:pt>
                <c:pt idx="2418">
                  <c:v>2.1539999999999999</c:v>
                </c:pt>
                <c:pt idx="2419">
                  <c:v>2.9210000000000003</c:v>
                </c:pt>
                <c:pt idx="2420">
                  <c:v>2.6870000000000003</c:v>
                </c:pt>
                <c:pt idx="2421">
                  <c:v>2.4529999999999998</c:v>
                </c:pt>
                <c:pt idx="2422">
                  <c:v>2.2200000000000002</c:v>
                </c:pt>
                <c:pt idx="2423">
                  <c:v>1.986</c:v>
                </c:pt>
                <c:pt idx="2424">
                  <c:v>1.7530000000000001</c:v>
                </c:pt>
                <c:pt idx="2425">
                  <c:v>1.5190000000000001</c:v>
                </c:pt>
                <c:pt idx="2426">
                  <c:v>2.2850000000000001</c:v>
                </c:pt>
                <c:pt idx="2427">
                  <c:v>2.052</c:v>
                </c:pt>
                <c:pt idx="2428">
                  <c:v>1.8180000000000001</c:v>
                </c:pt>
                <c:pt idx="2429">
                  <c:v>1.585</c:v>
                </c:pt>
                <c:pt idx="2430">
                  <c:v>2.351</c:v>
                </c:pt>
                <c:pt idx="2431">
                  <c:v>2.117</c:v>
                </c:pt>
                <c:pt idx="2432">
                  <c:v>1.8840000000000001</c:v>
                </c:pt>
                <c:pt idx="2433">
                  <c:v>1.6500000000000001</c:v>
                </c:pt>
                <c:pt idx="2434">
                  <c:v>3.4170000000000003</c:v>
                </c:pt>
                <c:pt idx="2435">
                  <c:v>3.1830000000000003</c:v>
                </c:pt>
                <c:pt idx="2436">
                  <c:v>2.9489999999999998</c:v>
                </c:pt>
                <c:pt idx="2437">
                  <c:v>2.7160000000000002</c:v>
                </c:pt>
                <c:pt idx="2438">
                  <c:v>2.4820000000000002</c:v>
                </c:pt>
                <c:pt idx="2439">
                  <c:v>2.2490000000000001</c:v>
                </c:pt>
                <c:pt idx="2440">
                  <c:v>3.0150000000000001</c:v>
                </c:pt>
                <c:pt idx="2441">
                  <c:v>2.7810000000000001</c:v>
                </c:pt>
                <c:pt idx="2442">
                  <c:v>2.548</c:v>
                </c:pt>
                <c:pt idx="2443">
                  <c:v>2.3140000000000001</c:v>
                </c:pt>
                <c:pt idx="2444">
                  <c:v>2.081</c:v>
                </c:pt>
                <c:pt idx="2445">
                  <c:v>1.847</c:v>
                </c:pt>
                <c:pt idx="2446">
                  <c:v>1.613</c:v>
                </c:pt>
                <c:pt idx="2447">
                  <c:v>2.38</c:v>
                </c:pt>
                <c:pt idx="2448">
                  <c:v>2.1459999999999999</c:v>
                </c:pt>
                <c:pt idx="2449">
                  <c:v>1.913</c:v>
                </c:pt>
                <c:pt idx="2450">
                  <c:v>1.679</c:v>
                </c:pt>
                <c:pt idx="2451">
                  <c:v>2.4449999999999998</c:v>
                </c:pt>
                <c:pt idx="2452">
                  <c:v>2.2120000000000002</c:v>
                </c:pt>
                <c:pt idx="2453">
                  <c:v>1.978</c:v>
                </c:pt>
                <c:pt idx="2454">
                  <c:v>1.7450000000000001</c:v>
                </c:pt>
                <c:pt idx="2455">
                  <c:v>1.5110000000000001</c:v>
                </c:pt>
                <c:pt idx="2456">
                  <c:v>3.2770000000000001</c:v>
                </c:pt>
                <c:pt idx="2457">
                  <c:v>3.044</c:v>
                </c:pt>
                <c:pt idx="2458">
                  <c:v>2.81</c:v>
                </c:pt>
                <c:pt idx="2459">
                  <c:v>2.577</c:v>
                </c:pt>
                <c:pt idx="2460">
                  <c:v>2.343</c:v>
                </c:pt>
                <c:pt idx="2461">
                  <c:v>2.109</c:v>
                </c:pt>
                <c:pt idx="2462">
                  <c:v>2.8759999999999999</c:v>
                </c:pt>
                <c:pt idx="2463">
                  <c:v>2.6419999999999999</c:v>
                </c:pt>
                <c:pt idx="2464">
                  <c:v>2.4090000000000003</c:v>
                </c:pt>
                <c:pt idx="2465">
                  <c:v>2.1750000000000003</c:v>
                </c:pt>
                <c:pt idx="2466">
                  <c:v>1.9410000000000001</c:v>
                </c:pt>
                <c:pt idx="2467">
                  <c:v>1.708</c:v>
                </c:pt>
                <c:pt idx="2468">
                  <c:v>2.4740000000000002</c:v>
                </c:pt>
                <c:pt idx="2469">
                  <c:v>2.2410000000000001</c:v>
                </c:pt>
                <c:pt idx="2470">
                  <c:v>2.0070000000000001</c:v>
                </c:pt>
                <c:pt idx="2471">
                  <c:v>1.7730000000000001</c:v>
                </c:pt>
                <c:pt idx="2472">
                  <c:v>1.54</c:v>
                </c:pt>
                <c:pt idx="2473">
                  <c:v>2.306</c:v>
                </c:pt>
                <c:pt idx="2474">
                  <c:v>2.073</c:v>
                </c:pt>
                <c:pt idx="2475">
                  <c:v>1.839</c:v>
                </c:pt>
                <c:pt idx="2476">
                  <c:v>1.605</c:v>
                </c:pt>
                <c:pt idx="2477">
                  <c:v>3.3719999999999999</c:v>
                </c:pt>
                <c:pt idx="2478">
                  <c:v>3.1379999999999999</c:v>
                </c:pt>
                <c:pt idx="2479">
                  <c:v>2.9050000000000002</c:v>
                </c:pt>
                <c:pt idx="2480">
                  <c:v>2.6710000000000003</c:v>
                </c:pt>
                <c:pt idx="2481">
                  <c:v>2.4369999999999998</c:v>
                </c:pt>
                <c:pt idx="2482">
                  <c:v>2.2040000000000002</c:v>
                </c:pt>
                <c:pt idx="2483">
                  <c:v>2.97</c:v>
                </c:pt>
                <c:pt idx="2484">
                  <c:v>2.7370000000000001</c:v>
                </c:pt>
                <c:pt idx="2485">
                  <c:v>2.5030000000000001</c:v>
                </c:pt>
                <c:pt idx="2486">
                  <c:v>2.2690000000000001</c:v>
                </c:pt>
                <c:pt idx="2487">
                  <c:v>2.036</c:v>
                </c:pt>
                <c:pt idx="2488">
                  <c:v>1.802</c:v>
                </c:pt>
                <c:pt idx="2489">
                  <c:v>1.569</c:v>
                </c:pt>
                <c:pt idx="2490">
                  <c:v>2.335</c:v>
                </c:pt>
                <c:pt idx="2491">
                  <c:v>2.101</c:v>
                </c:pt>
                <c:pt idx="2492">
                  <c:v>1.8680000000000001</c:v>
                </c:pt>
                <c:pt idx="2493">
                  <c:v>1.6340000000000001</c:v>
                </c:pt>
                <c:pt idx="2494">
                  <c:v>2.4010000000000002</c:v>
                </c:pt>
                <c:pt idx="2495">
                  <c:v>2.1670000000000003</c:v>
                </c:pt>
                <c:pt idx="2496">
                  <c:v>1.9330000000000001</c:v>
                </c:pt>
                <c:pt idx="2497">
                  <c:v>1.7</c:v>
                </c:pt>
                <c:pt idx="2498">
                  <c:v>3.4660000000000002</c:v>
                </c:pt>
                <c:pt idx="2499">
                  <c:v>3.2330000000000001</c:v>
                </c:pt>
                <c:pt idx="2500">
                  <c:v>2.9990000000000001</c:v>
                </c:pt>
                <c:pt idx="2501">
                  <c:v>2.7650000000000001</c:v>
                </c:pt>
                <c:pt idx="2502">
                  <c:v>2.532</c:v>
                </c:pt>
                <c:pt idx="2503">
                  <c:v>2.298</c:v>
                </c:pt>
                <c:pt idx="2504">
                  <c:v>3.0649999999999999</c:v>
                </c:pt>
                <c:pt idx="2505">
                  <c:v>2.831</c:v>
                </c:pt>
                <c:pt idx="2506">
                  <c:v>2.597</c:v>
                </c:pt>
                <c:pt idx="2507">
                  <c:v>2.3639999999999999</c:v>
                </c:pt>
                <c:pt idx="2508">
                  <c:v>2.13</c:v>
                </c:pt>
                <c:pt idx="2509">
                  <c:v>1.897</c:v>
                </c:pt>
                <c:pt idx="2510">
                  <c:v>1.663</c:v>
                </c:pt>
                <c:pt idx="2511">
                  <c:v>2.4290000000000003</c:v>
                </c:pt>
                <c:pt idx="2512">
                  <c:v>2.1960000000000002</c:v>
                </c:pt>
                <c:pt idx="2513">
                  <c:v>1.962</c:v>
                </c:pt>
                <c:pt idx="2514">
                  <c:v>1.7290000000000001</c:v>
                </c:pt>
                <c:pt idx="2515">
                  <c:v>1.4950000000000001</c:v>
                </c:pt>
                <c:pt idx="2516">
                  <c:v>2.2610000000000001</c:v>
                </c:pt>
                <c:pt idx="2517">
                  <c:v>2.028</c:v>
                </c:pt>
                <c:pt idx="2518">
                  <c:v>1.794</c:v>
                </c:pt>
                <c:pt idx="2519">
                  <c:v>1.5609999999999999</c:v>
                </c:pt>
                <c:pt idx="2520">
                  <c:v>3.327</c:v>
                </c:pt>
                <c:pt idx="2521">
                  <c:v>3.093</c:v>
                </c:pt>
                <c:pt idx="2522">
                  <c:v>2.86</c:v>
                </c:pt>
                <c:pt idx="2523">
                  <c:v>2.6259999999999999</c:v>
                </c:pt>
                <c:pt idx="2524">
                  <c:v>2.3930000000000002</c:v>
                </c:pt>
                <c:pt idx="2525">
                  <c:v>2.1590000000000003</c:v>
                </c:pt>
                <c:pt idx="2526">
                  <c:v>2.9250000000000003</c:v>
                </c:pt>
                <c:pt idx="2527">
                  <c:v>2.6920000000000002</c:v>
                </c:pt>
                <c:pt idx="2528">
                  <c:v>2.4580000000000002</c:v>
                </c:pt>
                <c:pt idx="2529">
                  <c:v>2.2250000000000001</c:v>
                </c:pt>
                <c:pt idx="2530">
                  <c:v>1.9910000000000001</c:v>
                </c:pt>
                <c:pt idx="2531">
                  <c:v>1.7570000000000001</c:v>
                </c:pt>
                <c:pt idx="2532">
                  <c:v>1.524</c:v>
                </c:pt>
                <c:pt idx="2533">
                  <c:v>2.29</c:v>
                </c:pt>
                <c:pt idx="2534">
                  <c:v>2.0569999999999999</c:v>
                </c:pt>
                <c:pt idx="2535">
                  <c:v>1.823</c:v>
                </c:pt>
                <c:pt idx="2536">
                  <c:v>1.589</c:v>
                </c:pt>
                <c:pt idx="2537">
                  <c:v>2.3559999999999999</c:v>
                </c:pt>
                <c:pt idx="2538">
                  <c:v>2.1219999999999999</c:v>
                </c:pt>
                <c:pt idx="2539">
                  <c:v>1.889</c:v>
                </c:pt>
                <c:pt idx="2540">
                  <c:v>1.655</c:v>
                </c:pt>
                <c:pt idx="2541">
                  <c:v>3.4210000000000003</c:v>
                </c:pt>
                <c:pt idx="2542">
                  <c:v>3.1880000000000002</c:v>
                </c:pt>
                <c:pt idx="2543">
                  <c:v>2.9540000000000002</c:v>
                </c:pt>
                <c:pt idx="2544">
                  <c:v>2.7210000000000001</c:v>
                </c:pt>
                <c:pt idx="2545">
                  <c:v>2.4870000000000001</c:v>
                </c:pt>
                <c:pt idx="2546">
                  <c:v>2.2530000000000001</c:v>
                </c:pt>
                <c:pt idx="2547">
                  <c:v>3.02</c:v>
                </c:pt>
                <c:pt idx="2548">
                  <c:v>2.786</c:v>
                </c:pt>
                <c:pt idx="2549">
                  <c:v>2.5529999999999999</c:v>
                </c:pt>
                <c:pt idx="2550">
                  <c:v>2.319</c:v>
                </c:pt>
                <c:pt idx="2551">
                  <c:v>2.085</c:v>
                </c:pt>
                <c:pt idx="2552">
                  <c:v>1.8520000000000001</c:v>
                </c:pt>
                <c:pt idx="2553">
                  <c:v>1.6180000000000001</c:v>
                </c:pt>
                <c:pt idx="2554">
                  <c:v>2.3850000000000002</c:v>
                </c:pt>
                <c:pt idx="2555">
                  <c:v>2.1510000000000002</c:v>
                </c:pt>
                <c:pt idx="2556">
                  <c:v>1.917</c:v>
                </c:pt>
                <c:pt idx="2557">
                  <c:v>1.6839999999999999</c:v>
                </c:pt>
                <c:pt idx="2558">
                  <c:v>2.4500000000000002</c:v>
                </c:pt>
                <c:pt idx="2559">
                  <c:v>2.2170000000000001</c:v>
                </c:pt>
                <c:pt idx="2560">
                  <c:v>1.9830000000000001</c:v>
                </c:pt>
                <c:pt idx="2561">
                  <c:v>1.7490000000000001</c:v>
                </c:pt>
                <c:pt idx="2562">
                  <c:v>1.516</c:v>
                </c:pt>
                <c:pt idx="2563">
                  <c:v>3.282</c:v>
                </c:pt>
                <c:pt idx="2564">
                  <c:v>3.0489999999999999</c:v>
                </c:pt>
                <c:pt idx="2565">
                  <c:v>2.8149999999999999</c:v>
                </c:pt>
                <c:pt idx="2566">
                  <c:v>2.581</c:v>
                </c:pt>
                <c:pt idx="2567">
                  <c:v>2.3479999999999999</c:v>
                </c:pt>
                <c:pt idx="2568">
                  <c:v>2.1139999999999999</c:v>
                </c:pt>
                <c:pt idx="2569">
                  <c:v>2.8810000000000002</c:v>
                </c:pt>
                <c:pt idx="2570">
                  <c:v>2.6470000000000002</c:v>
                </c:pt>
                <c:pt idx="2571">
                  <c:v>2.4130000000000003</c:v>
                </c:pt>
                <c:pt idx="2572">
                  <c:v>2.1800000000000002</c:v>
                </c:pt>
                <c:pt idx="2573">
                  <c:v>1.946</c:v>
                </c:pt>
                <c:pt idx="2574">
                  <c:v>1.7130000000000001</c:v>
                </c:pt>
                <c:pt idx="2575">
                  <c:v>2.4790000000000001</c:v>
                </c:pt>
                <c:pt idx="2576">
                  <c:v>2.2450000000000001</c:v>
                </c:pt>
                <c:pt idx="2577">
                  <c:v>2.012</c:v>
                </c:pt>
                <c:pt idx="2578">
                  <c:v>1.778</c:v>
                </c:pt>
                <c:pt idx="2579">
                  <c:v>1.5449999999999999</c:v>
                </c:pt>
                <c:pt idx="2580">
                  <c:v>2.3109999999999999</c:v>
                </c:pt>
                <c:pt idx="2581">
                  <c:v>2.077</c:v>
                </c:pt>
                <c:pt idx="2582">
                  <c:v>1.8440000000000001</c:v>
                </c:pt>
                <c:pt idx="2583">
                  <c:v>1.61</c:v>
                </c:pt>
                <c:pt idx="2584">
                  <c:v>3.3770000000000002</c:v>
                </c:pt>
                <c:pt idx="2585">
                  <c:v>3.1430000000000002</c:v>
                </c:pt>
                <c:pt idx="2586">
                  <c:v>2.9090000000000003</c:v>
                </c:pt>
                <c:pt idx="2587">
                  <c:v>2.6760000000000002</c:v>
                </c:pt>
                <c:pt idx="2588">
                  <c:v>2.4420000000000002</c:v>
                </c:pt>
                <c:pt idx="2589">
                  <c:v>2.2090000000000001</c:v>
                </c:pt>
                <c:pt idx="2590">
                  <c:v>2.9750000000000001</c:v>
                </c:pt>
                <c:pt idx="2591">
                  <c:v>2.7410000000000001</c:v>
                </c:pt>
                <c:pt idx="2592">
                  <c:v>2.508</c:v>
                </c:pt>
                <c:pt idx="2593">
                  <c:v>2.274</c:v>
                </c:pt>
                <c:pt idx="2594">
                  <c:v>2.0409999999999999</c:v>
                </c:pt>
                <c:pt idx="2595">
                  <c:v>1.8069999999999999</c:v>
                </c:pt>
                <c:pt idx="2596">
                  <c:v>1.573</c:v>
                </c:pt>
                <c:pt idx="2597">
                  <c:v>2.34</c:v>
                </c:pt>
                <c:pt idx="2598">
                  <c:v>2.1059999999999999</c:v>
                </c:pt>
                <c:pt idx="2599">
                  <c:v>1.873</c:v>
                </c:pt>
                <c:pt idx="2600">
                  <c:v>1.639</c:v>
                </c:pt>
                <c:pt idx="2601">
                  <c:v>2.4050000000000002</c:v>
                </c:pt>
                <c:pt idx="2602">
                  <c:v>2.1720000000000002</c:v>
                </c:pt>
                <c:pt idx="2603">
                  <c:v>1.9379999999999999</c:v>
                </c:pt>
                <c:pt idx="2604">
                  <c:v>1.7050000000000001</c:v>
                </c:pt>
                <c:pt idx="2605">
                  <c:v>3.4710000000000001</c:v>
                </c:pt>
                <c:pt idx="2606">
                  <c:v>3.2370000000000001</c:v>
                </c:pt>
                <c:pt idx="2607">
                  <c:v>3.004</c:v>
                </c:pt>
                <c:pt idx="2608">
                  <c:v>2.77</c:v>
                </c:pt>
                <c:pt idx="2609">
                  <c:v>2.5369999999999999</c:v>
                </c:pt>
                <c:pt idx="2610">
                  <c:v>2.3029999999999999</c:v>
                </c:pt>
                <c:pt idx="2611">
                  <c:v>3.069</c:v>
                </c:pt>
                <c:pt idx="2612">
                  <c:v>2.8359999999999999</c:v>
                </c:pt>
                <c:pt idx="2613">
                  <c:v>2.6019999999999999</c:v>
                </c:pt>
                <c:pt idx="2614">
                  <c:v>2.3690000000000002</c:v>
                </c:pt>
                <c:pt idx="2615">
                  <c:v>2.1350000000000002</c:v>
                </c:pt>
                <c:pt idx="2616">
                  <c:v>1.901</c:v>
                </c:pt>
                <c:pt idx="2617">
                  <c:v>1.6679999999999999</c:v>
                </c:pt>
                <c:pt idx="2618">
                  <c:v>2.4340000000000002</c:v>
                </c:pt>
                <c:pt idx="2619">
                  <c:v>2.2010000000000001</c:v>
                </c:pt>
                <c:pt idx="2620">
                  <c:v>1.9670000000000001</c:v>
                </c:pt>
                <c:pt idx="2621">
                  <c:v>1.7330000000000001</c:v>
                </c:pt>
                <c:pt idx="2622">
                  <c:v>1.5</c:v>
                </c:pt>
                <c:pt idx="2623">
                  <c:v>2.266</c:v>
                </c:pt>
                <c:pt idx="2624">
                  <c:v>2.0329999999999999</c:v>
                </c:pt>
                <c:pt idx="2625">
                  <c:v>1.7989999999999999</c:v>
                </c:pt>
                <c:pt idx="2626">
                  <c:v>1.5649999999999999</c:v>
                </c:pt>
                <c:pt idx="2627">
                  <c:v>3.3319999999999999</c:v>
                </c:pt>
                <c:pt idx="2628">
                  <c:v>3.0979999999999999</c:v>
                </c:pt>
                <c:pt idx="2629">
                  <c:v>2.8650000000000002</c:v>
                </c:pt>
                <c:pt idx="2630">
                  <c:v>2.6310000000000002</c:v>
                </c:pt>
                <c:pt idx="2631">
                  <c:v>2.3970000000000002</c:v>
                </c:pt>
                <c:pt idx="2632">
                  <c:v>2.1640000000000001</c:v>
                </c:pt>
                <c:pt idx="2633">
                  <c:v>2.93</c:v>
                </c:pt>
                <c:pt idx="2634">
                  <c:v>2.6970000000000001</c:v>
                </c:pt>
                <c:pt idx="2635">
                  <c:v>2.4630000000000001</c:v>
                </c:pt>
                <c:pt idx="2636">
                  <c:v>2.2290000000000001</c:v>
                </c:pt>
                <c:pt idx="2637">
                  <c:v>1.996</c:v>
                </c:pt>
                <c:pt idx="2638">
                  <c:v>1.762</c:v>
                </c:pt>
                <c:pt idx="2639">
                  <c:v>1.5290000000000001</c:v>
                </c:pt>
                <c:pt idx="2640">
                  <c:v>2.2949999999999999</c:v>
                </c:pt>
                <c:pt idx="2641">
                  <c:v>2.0609999999999999</c:v>
                </c:pt>
                <c:pt idx="2642">
                  <c:v>1.8280000000000001</c:v>
                </c:pt>
                <c:pt idx="2643">
                  <c:v>1.5940000000000001</c:v>
                </c:pt>
                <c:pt idx="2644">
                  <c:v>2.3610000000000002</c:v>
                </c:pt>
                <c:pt idx="2645">
                  <c:v>2.1270000000000002</c:v>
                </c:pt>
                <c:pt idx="2646">
                  <c:v>1.893</c:v>
                </c:pt>
                <c:pt idx="2647">
                  <c:v>1.6600000000000001</c:v>
                </c:pt>
                <c:pt idx="2648">
                  <c:v>3.4260000000000002</c:v>
                </c:pt>
                <c:pt idx="2649">
                  <c:v>3.1930000000000001</c:v>
                </c:pt>
                <c:pt idx="2650">
                  <c:v>2.9590000000000001</c:v>
                </c:pt>
                <c:pt idx="2651">
                  <c:v>2.7250000000000001</c:v>
                </c:pt>
                <c:pt idx="2652">
                  <c:v>2.492</c:v>
                </c:pt>
                <c:pt idx="2653">
                  <c:v>2.258</c:v>
                </c:pt>
                <c:pt idx="2654">
                  <c:v>3.0249999999999999</c:v>
                </c:pt>
                <c:pt idx="2655">
                  <c:v>2.7909999999999999</c:v>
                </c:pt>
                <c:pt idx="2656">
                  <c:v>2.5569999999999999</c:v>
                </c:pt>
                <c:pt idx="2657">
                  <c:v>2.3239999999999998</c:v>
                </c:pt>
                <c:pt idx="2658">
                  <c:v>2.09</c:v>
                </c:pt>
                <c:pt idx="2659">
                  <c:v>1.857</c:v>
                </c:pt>
                <c:pt idx="2660">
                  <c:v>1.623</c:v>
                </c:pt>
                <c:pt idx="2661">
                  <c:v>2.3890000000000002</c:v>
                </c:pt>
                <c:pt idx="2662">
                  <c:v>2.1560000000000001</c:v>
                </c:pt>
                <c:pt idx="2663">
                  <c:v>1.9219999999999999</c:v>
                </c:pt>
                <c:pt idx="2664">
                  <c:v>1.6890000000000001</c:v>
                </c:pt>
                <c:pt idx="2665">
                  <c:v>2.4550000000000001</c:v>
                </c:pt>
                <c:pt idx="2666">
                  <c:v>2.2210000000000001</c:v>
                </c:pt>
                <c:pt idx="2667">
                  <c:v>1.988</c:v>
                </c:pt>
                <c:pt idx="2668">
                  <c:v>1.754</c:v>
                </c:pt>
                <c:pt idx="2669">
                  <c:v>1.5210000000000001</c:v>
                </c:pt>
                <c:pt idx="2670">
                  <c:v>3.2869999999999999</c:v>
                </c:pt>
                <c:pt idx="2671">
                  <c:v>3.0529999999999999</c:v>
                </c:pt>
                <c:pt idx="2672">
                  <c:v>2.82</c:v>
                </c:pt>
                <c:pt idx="2673">
                  <c:v>2.5859999999999999</c:v>
                </c:pt>
                <c:pt idx="2674">
                  <c:v>2.3530000000000002</c:v>
                </c:pt>
                <c:pt idx="2675">
                  <c:v>2.1190000000000002</c:v>
                </c:pt>
                <c:pt idx="2676">
                  <c:v>2.8850000000000002</c:v>
                </c:pt>
                <c:pt idx="2677">
                  <c:v>2.6520000000000001</c:v>
                </c:pt>
                <c:pt idx="2678">
                  <c:v>2.4180000000000001</c:v>
                </c:pt>
                <c:pt idx="2679">
                  <c:v>2.1850000000000001</c:v>
                </c:pt>
                <c:pt idx="2680">
                  <c:v>1.9510000000000001</c:v>
                </c:pt>
                <c:pt idx="2681">
                  <c:v>1.7170000000000001</c:v>
                </c:pt>
                <c:pt idx="2682">
                  <c:v>1.484</c:v>
                </c:pt>
                <c:pt idx="2683">
                  <c:v>2.25</c:v>
                </c:pt>
                <c:pt idx="2684">
                  <c:v>2.0169999999999999</c:v>
                </c:pt>
                <c:pt idx="2685">
                  <c:v>1.7830000000000001</c:v>
                </c:pt>
                <c:pt idx="2686">
                  <c:v>1.5489999999999999</c:v>
                </c:pt>
                <c:pt idx="2687">
                  <c:v>2.3159999999999998</c:v>
                </c:pt>
                <c:pt idx="2688">
                  <c:v>2.0819999999999999</c:v>
                </c:pt>
                <c:pt idx="2689">
                  <c:v>1.849</c:v>
                </c:pt>
                <c:pt idx="2690">
                  <c:v>1.615</c:v>
                </c:pt>
                <c:pt idx="2691">
                  <c:v>3.3810000000000002</c:v>
                </c:pt>
                <c:pt idx="2692">
                  <c:v>3.1480000000000001</c:v>
                </c:pt>
                <c:pt idx="2693">
                  <c:v>2.9140000000000001</c:v>
                </c:pt>
                <c:pt idx="2694">
                  <c:v>2.681</c:v>
                </c:pt>
                <c:pt idx="2695">
                  <c:v>2.4470000000000001</c:v>
                </c:pt>
                <c:pt idx="2696">
                  <c:v>2.2130000000000001</c:v>
                </c:pt>
                <c:pt idx="2697">
                  <c:v>2.98</c:v>
                </c:pt>
                <c:pt idx="2698">
                  <c:v>2.746</c:v>
                </c:pt>
                <c:pt idx="2699">
                  <c:v>2.5129999999999999</c:v>
                </c:pt>
                <c:pt idx="2700">
                  <c:v>2.2789999999999999</c:v>
                </c:pt>
                <c:pt idx="2701">
                  <c:v>2.0449999999999999</c:v>
                </c:pt>
                <c:pt idx="2702">
                  <c:v>1.8120000000000001</c:v>
                </c:pt>
                <c:pt idx="2703">
                  <c:v>1.5780000000000001</c:v>
                </c:pt>
                <c:pt idx="2704">
                  <c:v>2.3450000000000002</c:v>
                </c:pt>
                <c:pt idx="2705">
                  <c:v>2.1110000000000002</c:v>
                </c:pt>
                <c:pt idx="2706">
                  <c:v>1.877</c:v>
                </c:pt>
                <c:pt idx="2707">
                  <c:v>1.6440000000000001</c:v>
                </c:pt>
                <c:pt idx="2708">
                  <c:v>2.41</c:v>
                </c:pt>
                <c:pt idx="2709">
                  <c:v>2.177</c:v>
                </c:pt>
                <c:pt idx="2710">
                  <c:v>1.9430000000000001</c:v>
                </c:pt>
                <c:pt idx="2711">
                  <c:v>1.7090000000000001</c:v>
                </c:pt>
                <c:pt idx="2712">
                  <c:v>3.476</c:v>
                </c:pt>
                <c:pt idx="2713">
                  <c:v>3.242</c:v>
                </c:pt>
                <c:pt idx="2714">
                  <c:v>3.0089999999999999</c:v>
                </c:pt>
                <c:pt idx="2715">
                  <c:v>2.7749999999999999</c:v>
                </c:pt>
                <c:pt idx="2716">
                  <c:v>2.5409999999999999</c:v>
                </c:pt>
                <c:pt idx="2717">
                  <c:v>2.3079999999999998</c:v>
                </c:pt>
                <c:pt idx="2718">
                  <c:v>3.0739999999999998</c:v>
                </c:pt>
                <c:pt idx="2719">
                  <c:v>2.8410000000000002</c:v>
                </c:pt>
                <c:pt idx="2720">
                  <c:v>2.6070000000000002</c:v>
                </c:pt>
                <c:pt idx="2721">
                  <c:v>2.3730000000000002</c:v>
                </c:pt>
                <c:pt idx="2722">
                  <c:v>2.14</c:v>
                </c:pt>
                <c:pt idx="2723">
                  <c:v>1.9060000000000001</c:v>
                </c:pt>
                <c:pt idx="2724">
                  <c:v>1.673</c:v>
                </c:pt>
                <c:pt idx="2725">
                  <c:v>2.4390000000000001</c:v>
                </c:pt>
                <c:pt idx="2726">
                  <c:v>2.2050000000000001</c:v>
                </c:pt>
                <c:pt idx="2727">
                  <c:v>1.972</c:v>
                </c:pt>
                <c:pt idx="2728">
                  <c:v>1.738</c:v>
                </c:pt>
                <c:pt idx="2729">
                  <c:v>1.5050000000000001</c:v>
                </c:pt>
                <c:pt idx="2730">
                  <c:v>2.2709999999999999</c:v>
                </c:pt>
                <c:pt idx="2731">
                  <c:v>2.0369999999999999</c:v>
                </c:pt>
                <c:pt idx="2732">
                  <c:v>1.804</c:v>
                </c:pt>
                <c:pt idx="2733">
                  <c:v>1.57</c:v>
                </c:pt>
                <c:pt idx="2734">
                  <c:v>3.3370000000000002</c:v>
                </c:pt>
                <c:pt idx="2735">
                  <c:v>3.1030000000000002</c:v>
                </c:pt>
                <c:pt idx="2736">
                  <c:v>2.8690000000000002</c:v>
                </c:pt>
                <c:pt idx="2737">
                  <c:v>2.6360000000000001</c:v>
                </c:pt>
                <c:pt idx="2738">
                  <c:v>2.4020000000000001</c:v>
                </c:pt>
                <c:pt idx="2739">
                  <c:v>2.169</c:v>
                </c:pt>
                <c:pt idx="2740">
                  <c:v>2.9350000000000001</c:v>
                </c:pt>
                <c:pt idx="2741">
                  <c:v>2.7010000000000001</c:v>
                </c:pt>
                <c:pt idx="2742">
                  <c:v>2.468</c:v>
                </c:pt>
                <c:pt idx="2743">
                  <c:v>2.234</c:v>
                </c:pt>
                <c:pt idx="2744">
                  <c:v>2.0009999999999999</c:v>
                </c:pt>
                <c:pt idx="2745">
                  <c:v>1.7670000000000001</c:v>
                </c:pt>
                <c:pt idx="2746">
                  <c:v>1.5330000000000001</c:v>
                </c:pt>
                <c:pt idx="2747">
                  <c:v>2.3000000000000003</c:v>
                </c:pt>
                <c:pt idx="2748">
                  <c:v>2.0659999999999998</c:v>
                </c:pt>
                <c:pt idx="2749">
                  <c:v>1.833</c:v>
                </c:pt>
                <c:pt idx="2750">
                  <c:v>1.599</c:v>
                </c:pt>
                <c:pt idx="2751">
                  <c:v>2.3650000000000002</c:v>
                </c:pt>
                <c:pt idx="2752">
                  <c:v>2.1320000000000001</c:v>
                </c:pt>
                <c:pt idx="2753">
                  <c:v>1.8980000000000001</c:v>
                </c:pt>
                <c:pt idx="2754">
                  <c:v>1.665</c:v>
                </c:pt>
                <c:pt idx="2755">
                  <c:v>3.431</c:v>
                </c:pt>
                <c:pt idx="2756">
                  <c:v>3.1970000000000001</c:v>
                </c:pt>
                <c:pt idx="2757">
                  <c:v>2.964</c:v>
                </c:pt>
                <c:pt idx="2758">
                  <c:v>2.73</c:v>
                </c:pt>
                <c:pt idx="2759">
                  <c:v>2.4969999999999999</c:v>
                </c:pt>
                <c:pt idx="2760">
                  <c:v>2.2629999999999999</c:v>
                </c:pt>
                <c:pt idx="2761">
                  <c:v>3.0289999999999999</c:v>
                </c:pt>
                <c:pt idx="2762">
                  <c:v>2.7960000000000003</c:v>
                </c:pt>
                <c:pt idx="2763">
                  <c:v>2.5619999999999998</c:v>
                </c:pt>
                <c:pt idx="2764">
                  <c:v>2.3290000000000002</c:v>
                </c:pt>
                <c:pt idx="2765">
                  <c:v>2.0950000000000002</c:v>
                </c:pt>
                <c:pt idx="2766">
                  <c:v>1.861</c:v>
                </c:pt>
                <c:pt idx="2767">
                  <c:v>1.6280000000000001</c:v>
                </c:pt>
                <c:pt idx="2768">
                  <c:v>2.3940000000000001</c:v>
                </c:pt>
                <c:pt idx="2769">
                  <c:v>2.161</c:v>
                </c:pt>
                <c:pt idx="2770">
                  <c:v>1.927</c:v>
                </c:pt>
                <c:pt idx="2771">
                  <c:v>1.6930000000000001</c:v>
                </c:pt>
                <c:pt idx="2772">
                  <c:v>2.46</c:v>
                </c:pt>
                <c:pt idx="2773">
                  <c:v>2.226</c:v>
                </c:pt>
                <c:pt idx="2774">
                  <c:v>1.9930000000000001</c:v>
                </c:pt>
                <c:pt idx="2775">
                  <c:v>1.7590000000000001</c:v>
                </c:pt>
                <c:pt idx="2776">
                  <c:v>1.5250000000000001</c:v>
                </c:pt>
                <c:pt idx="2777">
                  <c:v>3.2920000000000003</c:v>
                </c:pt>
                <c:pt idx="2778">
                  <c:v>3.0580000000000003</c:v>
                </c:pt>
                <c:pt idx="2779">
                  <c:v>2.8250000000000002</c:v>
                </c:pt>
                <c:pt idx="2780">
                  <c:v>2.5910000000000002</c:v>
                </c:pt>
                <c:pt idx="2781">
                  <c:v>2.3570000000000002</c:v>
                </c:pt>
                <c:pt idx="2782">
                  <c:v>2.1240000000000001</c:v>
                </c:pt>
                <c:pt idx="2783">
                  <c:v>2.89</c:v>
                </c:pt>
                <c:pt idx="2784">
                  <c:v>2.657</c:v>
                </c:pt>
                <c:pt idx="2785">
                  <c:v>2.423</c:v>
                </c:pt>
                <c:pt idx="2786">
                  <c:v>2.1890000000000001</c:v>
                </c:pt>
                <c:pt idx="2787">
                  <c:v>1.956</c:v>
                </c:pt>
                <c:pt idx="2788">
                  <c:v>1.722</c:v>
                </c:pt>
                <c:pt idx="2789">
                  <c:v>1.4890000000000001</c:v>
                </c:pt>
                <c:pt idx="2790">
                  <c:v>2.2549999999999999</c:v>
                </c:pt>
                <c:pt idx="2791">
                  <c:v>2.0209999999999999</c:v>
                </c:pt>
                <c:pt idx="2792">
                  <c:v>1.788</c:v>
                </c:pt>
                <c:pt idx="2793">
                  <c:v>1.554</c:v>
                </c:pt>
                <c:pt idx="2794">
                  <c:v>2.3210000000000002</c:v>
                </c:pt>
                <c:pt idx="2795">
                  <c:v>2.0870000000000002</c:v>
                </c:pt>
                <c:pt idx="2796">
                  <c:v>1.853</c:v>
                </c:pt>
                <c:pt idx="2797">
                  <c:v>1.62</c:v>
                </c:pt>
                <c:pt idx="2798">
                  <c:v>3.3860000000000001</c:v>
                </c:pt>
                <c:pt idx="2799">
                  <c:v>3.153</c:v>
                </c:pt>
                <c:pt idx="2800">
                  <c:v>2.919</c:v>
                </c:pt>
                <c:pt idx="2801">
                  <c:v>2.6850000000000001</c:v>
                </c:pt>
                <c:pt idx="2802">
                  <c:v>2.452</c:v>
                </c:pt>
                <c:pt idx="2803">
                  <c:v>2.218</c:v>
                </c:pt>
                <c:pt idx="2804">
                  <c:v>2.9849999999999999</c:v>
                </c:pt>
                <c:pt idx="2805">
                  <c:v>2.7509999999999999</c:v>
                </c:pt>
                <c:pt idx="2806">
                  <c:v>2.5169999999999999</c:v>
                </c:pt>
                <c:pt idx="2807">
                  <c:v>2.2840000000000003</c:v>
                </c:pt>
                <c:pt idx="2808">
                  <c:v>2.0499999999999998</c:v>
                </c:pt>
                <c:pt idx="2809">
                  <c:v>1.8169999999999999</c:v>
                </c:pt>
                <c:pt idx="2810">
                  <c:v>1.583</c:v>
                </c:pt>
                <c:pt idx="2811">
                  <c:v>2.3490000000000002</c:v>
                </c:pt>
                <c:pt idx="2812">
                  <c:v>2.1160000000000001</c:v>
                </c:pt>
                <c:pt idx="2813">
                  <c:v>1.8820000000000001</c:v>
                </c:pt>
                <c:pt idx="2814">
                  <c:v>1.649</c:v>
                </c:pt>
                <c:pt idx="2815">
                  <c:v>2.415</c:v>
                </c:pt>
                <c:pt idx="2816">
                  <c:v>2.181</c:v>
                </c:pt>
                <c:pt idx="2817">
                  <c:v>1.948</c:v>
                </c:pt>
                <c:pt idx="2818">
                  <c:v>1.714</c:v>
                </c:pt>
                <c:pt idx="2819">
                  <c:v>3.4809999999999999</c:v>
                </c:pt>
                <c:pt idx="2820">
                  <c:v>3.2469999999999999</c:v>
                </c:pt>
                <c:pt idx="2821">
                  <c:v>3.0129999999999999</c:v>
                </c:pt>
                <c:pt idx="2822">
                  <c:v>2.7800000000000002</c:v>
                </c:pt>
                <c:pt idx="2823">
                  <c:v>2.5460000000000003</c:v>
                </c:pt>
                <c:pt idx="2824">
                  <c:v>2.3130000000000002</c:v>
                </c:pt>
                <c:pt idx="2825">
                  <c:v>3.0790000000000002</c:v>
                </c:pt>
                <c:pt idx="2826">
                  <c:v>2.8450000000000002</c:v>
                </c:pt>
                <c:pt idx="2827">
                  <c:v>2.6120000000000001</c:v>
                </c:pt>
                <c:pt idx="2828">
                  <c:v>2.3780000000000001</c:v>
                </c:pt>
                <c:pt idx="2829">
                  <c:v>2.145</c:v>
                </c:pt>
                <c:pt idx="2830">
                  <c:v>1.911</c:v>
                </c:pt>
                <c:pt idx="2831">
                  <c:v>1.677</c:v>
                </c:pt>
                <c:pt idx="2832">
                  <c:v>2.444</c:v>
                </c:pt>
                <c:pt idx="2833">
                  <c:v>2.21</c:v>
                </c:pt>
                <c:pt idx="2834">
                  <c:v>1.9770000000000001</c:v>
                </c:pt>
                <c:pt idx="2835">
                  <c:v>1.7430000000000001</c:v>
                </c:pt>
                <c:pt idx="2836">
                  <c:v>1.5090000000000001</c:v>
                </c:pt>
                <c:pt idx="2837">
                  <c:v>2.2760000000000002</c:v>
                </c:pt>
                <c:pt idx="2838">
                  <c:v>2.0420000000000003</c:v>
                </c:pt>
                <c:pt idx="2839">
                  <c:v>1.8089999999999999</c:v>
                </c:pt>
                <c:pt idx="2840">
                  <c:v>1.575</c:v>
                </c:pt>
                <c:pt idx="2841">
                  <c:v>3.3410000000000002</c:v>
                </c:pt>
                <c:pt idx="2842">
                  <c:v>3.1080000000000001</c:v>
                </c:pt>
                <c:pt idx="2843">
                  <c:v>2.8740000000000001</c:v>
                </c:pt>
                <c:pt idx="2844">
                  <c:v>2.641</c:v>
                </c:pt>
                <c:pt idx="2845">
                  <c:v>2.407</c:v>
                </c:pt>
                <c:pt idx="2846">
                  <c:v>2.173</c:v>
                </c:pt>
                <c:pt idx="2847">
                  <c:v>2.94</c:v>
                </c:pt>
                <c:pt idx="2848">
                  <c:v>2.706</c:v>
                </c:pt>
                <c:pt idx="2849">
                  <c:v>2.4729999999999999</c:v>
                </c:pt>
                <c:pt idx="2850">
                  <c:v>2.2389999999999999</c:v>
                </c:pt>
                <c:pt idx="2851">
                  <c:v>2.0049999999999999</c:v>
                </c:pt>
                <c:pt idx="2852">
                  <c:v>1.772</c:v>
                </c:pt>
                <c:pt idx="2853">
                  <c:v>1.538</c:v>
                </c:pt>
                <c:pt idx="2854">
                  <c:v>2.3050000000000002</c:v>
                </c:pt>
                <c:pt idx="2855">
                  <c:v>2.0710000000000002</c:v>
                </c:pt>
                <c:pt idx="2856">
                  <c:v>1.837</c:v>
                </c:pt>
                <c:pt idx="2857">
                  <c:v>1.6040000000000001</c:v>
                </c:pt>
                <c:pt idx="2858">
                  <c:v>2.37</c:v>
                </c:pt>
                <c:pt idx="2859">
                  <c:v>2.137</c:v>
                </c:pt>
                <c:pt idx="2860">
                  <c:v>1.903</c:v>
                </c:pt>
                <c:pt idx="2861">
                  <c:v>1.669</c:v>
                </c:pt>
                <c:pt idx="2862">
                  <c:v>3.4359999999999999</c:v>
                </c:pt>
                <c:pt idx="2863">
                  <c:v>3.202</c:v>
                </c:pt>
                <c:pt idx="2864">
                  <c:v>2.9689999999999999</c:v>
                </c:pt>
                <c:pt idx="2865">
                  <c:v>2.7349999999999999</c:v>
                </c:pt>
                <c:pt idx="2866">
                  <c:v>2.5009999999999999</c:v>
                </c:pt>
                <c:pt idx="2867">
                  <c:v>2.2680000000000002</c:v>
                </c:pt>
                <c:pt idx="2868">
                  <c:v>3.0340000000000003</c:v>
                </c:pt>
                <c:pt idx="2869">
                  <c:v>2.8010000000000002</c:v>
                </c:pt>
                <c:pt idx="2870">
                  <c:v>2.5670000000000002</c:v>
                </c:pt>
                <c:pt idx="2871">
                  <c:v>2.3330000000000002</c:v>
                </c:pt>
                <c:pt idx="2872">
                  <c:v>2.1</c:v>
                </c:pt>
                <c:pt idx="2873">
                  <c:v>1.8660000000000001</c:v>
                </c:pt>
                <c:pt idx="2874">
                  <c:v>1.633</c:v>
                </c:pt>
                <c:pt idx="2875">
                  <c:v>2.399</c:v>
                </c:pt>
                <c:pt idx="2876">
                  <c:v>2.165</c:v>
                </c:pt>
                <c:pt idx="2877">
                  <c:v>1.9319999999999999</c:v>
                </c:pt>
                <c:pt idx="2878">
                  <c:v>1.698</c:v>
                </c:pt>
                <c:pt idx="2879">
                  <c:v>2.4649999999999999</c:v>
                </c:pt>
                <c:pt idx="2880">
                  <c:v>2.2309999999999999</c:v>
                </c:pt>
                <c:pt idx="2881">
                  <c:v>1.9970000000000001</c:v>
                </c:pt>
                <c:pt idx="2882">
                  <c:v>1.764</c:v>
                </c:pt>
                <c:pt idx="2883">
                  <c:v>1.53</c:v>
                </c:pt>
                <c:pt idx="2884">
                  <c:v>3.2970000000000002</c:v>
                </c:pt>
                <c:pt idx="2885">
                  <c:v>3.0630000000000002</c:v>
                </c:pt>
                <c:pt idx="2886">
                  <c:v>2.8290000000000002</c:v>
                </c:pt>
                <c:pt idx="2887">
                  <c:v>2.5960000000000001</c:v>
                </c:pt>
                <c:pt idx="2888">
                  <c:v>2.3620000000000001</c:v>
                </c:pt>
                <c:pt idx="2889">
                  <c:v>2.129</c:v>
                </c:pt>
                <c:pt idx="2890">
                  <c:v>2.895</c:v>
                </c:pt>
                <c:pt idx="2891">
                  <c:v>2.661</c:v>
                </c:pt>
                <c:pt idx="2892">
                  <c:v>2.4279999999999999</c:v>
                </c:pt>
                <c:pt idx="2893">
                  <c:v>2.194</c:v>
                </c:pt>
                <c:pt idx="2894">
                  <c:v>1.9610000000000001</c:v>
                </c:pt>
                <c:pt idx="2895">
                  <c:v>1.7270000000000001</c:v>
                </c:pt>
                <c:pt idx="2896">
                  <c:v>1.4930000000000001</c:v>
                </c:pt>
                <c:pt idx="2897">
                  <c:v>2.2600000000000002</c:v>
                </c:pt>
                <c:pt idx="2898">
                  <c:v>2.0260000000000002</c:v>
                </c:pt>
                <c:pt idx="2899">
                  <c:v>1.7929999999999999</c:v>
                </c:pt>
                <c:pt idx="2900">
                  <c:v>1.5589999999999999</c:v>
                </c:pt>
                <c:pt idx="2901">
                  <c:v>2.3250000000000002</c:v>
                </c:pt>
                <c:pt idx="2902">
                  <c:v>2.0920000000000001</c:v>
                </c:pt>
                <c:pt idx="2903">
                  <c:v>1.8580000000000001</c:v>
                </c:pt>
                <c:pt idx="2904">
                  <c:v>1.625</c:v>
                </c:pt>
                <c:pt idx="2905">
                  <c:v>3.391</c:v>
                </c:pt>
                <c:pt idx="2906">
                  <c:v>3.157</c:v>
                </c:pt>
                <c:pt idx="2907">
                  <c:v>2.9239999999999999</c:v>
                </c:pt>
                <c:pt idx="2908">
                  <c:v>2.69</c:v>
                </c:pt>
                <c:pt idx="2909">
                  <c:v>2.4569999999999999</c:v>
                </c:pt>
                <c:pt idx="2910">
                  <c:v>2.2229999999999999</c:v>
                </c:pt>
                <c:pt idx="2911">
                  <c:v>2.9889999999999999</c:v>
                </c:pt>
                <c:pt idx="2912">
                  <c:v>2.7560000000000002</c:v>
                </c:pt>
                <c:pt idx="2913">
                  <c:v>2.5220000000000002</c:v>
                </c:pt>
                <c:pt idx="2914">
                  <c:v>2.2890000000000001</c:v>
                </c:pt>
                <c:pt idx="2915">
                  <c:v>2.0550000000000002</c:v>
                </c:pt>
                <c:pt idx="2916">
                  <c:v>1.821</c:v>
                </c:pt>
                <c:pt idx="2917">
                  <c:v>1.5880000000000001</c:v>
                </c:pt>
                <c:pt idx="2918">
                  <c:v>2.3540000000000001</c:v>
                </c:pt>
                <c:pt idx="2919">
                  <c:v>2.121</c:v>
                </c:pt>
                <c:pt idx="2920">
                  <c:v>1.887</c:v>
                </c:pt>
                <c:pt idx="2921">
                  <c:v>1.653</c:v>
                </c:pt>
                <c:pt idx="2922">
                  <c:v>2.42</c:v>
                </c:pt>
                <c:pt idx="2923">
                  <c:v>2.1859999999999999</c:v>
                </c:pt>
                <c:pt idx="2924">
                  <c:v>1.9530000000000001</c:v>
                </c:pt>
                <c:pt idx="2925">
                  <c:v>1.7190000000000001</c:v>
                </c:pt>
                <c:pt idx="2926">
                  <c:v>1.4850000000000001</c:v>
                </c:pt>
                <c:pt idx="2927">
                  <c:v>3.2520000000000002</c:v>
                </c:pt>
                <c:pt idx="2928">
                  <c:v>3.0180000000000002</c:v>
                </c:pt>
                <c:pt idx="2929">
                  <c:v>2.7850000000000001</c:v>
                </c:pt>
                <c:pt idx="2930">
                  <c:v>2.5510000000000002</c:v>
                </c:pt>
                <c:pt idx="2931">
                  <c:v>2.3170000000000002</c:v>
                </c:pt>
                <c:pt idx="2932">
                  <c:v>2.0840000000000001</c:v>
                </c:pt>
                <c:pt idx="2933">
                  <c:v>2.85</c:v>
                </c:pt>
                <c:pt idx="2934">
                  <c:v>2.617</c:v>
                </c:pt>
                <c:pt idx="2935">
                  <c:v>2.383</c:v>
                </c:pt>
                <c:pt idx="2936">
                  <c:v>2.149</c:v>
                </c:pt>
                <c:pt idx="2937">
                  <c:v>1.9160000000000001</c:v>
                </c:pt>
                <c:pt idx="2938">
                  <c:v>1.6819999999999999</c:v>
                </c:pt>
                <c:pt idx="2939">
                  <c:v>2.4489999999999998</c:v>
                </c:pt>
                <c:pt idx="2940">
                  <c:v>2.2149999999999999</c:v>
                </c:pt>
                <c:pt idx="2941">
                  <c:v>1.9810000000000001</c:v>
                </c:pt>
                <c:pt idx="2942">
                  <c:v>1.748</c:v>
                </c:pt>
                <c:pt idx="2943">
                  <c:v>1.514</c:v>
                </c:pt>
                <c:pt idx="2944">
                  <c:v>2.2810000000000001</c:v>
                </c:pt>
                <c:pt idx="2945">
                  <c:v>2.0470000000000002</c:v>
                </c:pt>
                <c:pt idx="2946">
                  <c:v>1.8129999999999999</c:v>
                </c:pt>
                <c:pt idx="2947">
                  <c:v>1.58</c:v>
                </c:pt>
                <c:pt idx="2948">
                  <c:v>3.3460000000000001</c:v>
                </c:pt>
                <c:pt idx="2949">
                  <c:v>3.113</c:v>
                </c:pt>
                <c:pt idx="2950">
                  <c:v>2.879</c:v>
                </c:pt>
                <c:pt idx="2951">
                  <c:v>2.645</c:v>
                </c:pt>
                <c:pt idx="2952">
                  <c:v>2.4119999999999999</c:v>
                </c:pt>
                <c:pt idx="2953">
                  <c:v>2.1779999999999999</c:v>
                </c:pt>
                <c:pt idx="2954">
                  <c:v>2.9449999999999998</c:v>
                </c:pt>
                <c:pt idx="2955">
                  <c:v>2.7109999999999999</c:v>
                </c:pt>
                <c:pt idx="2956">
                  <c:v>2.4769999999999999</c:v>
                </c:pt>
                <c:pt idx="2957">
                  <c:v>2.2440000000000002</c:v>
                </c:pt>
                <c:pt idx="2958">
                  <c:v>2.0100000000000002</c:v>
                </c:pt>
                <c:pt idx="2959">
                  <c:v>1.7770000000000001</c:v>
                </c:pt>
                <c:pt idx="2960">
                  <c:v>1.5429999999999999</c:v>
                </c:pt>
                <c:pt idx="2961">
                  <c:v>2.3090000000000002</c:v>
                </c:pt>
                <c:pt idx="2962">
                  <c:v>2.0760000000000001</c:v>
                </c:pt>
                <c:pt idx="2963">
                  <c:v>1.8420000000000001</c:v>
                </c:pt>
                <c:pt idx="2964">
                  <c:v>1.609</c:v>
                </c:pt>
                <c:pt idx="2965">
                  <c:v>2.375</c:v>
                </c:pt>
                <c:pt idx="2966">
                  <c:v>2.141</c:v>
                </c:pt>
                <c:pt idx="2967">
                  <c:v>1.9080000000000001</c:v>
                </c:pt>
                <c:pt idx="2968">
                  <c:v>1.6739999999999999</c:v>
                </c:pt>
                <c:pt idx="2969">
                  <c:v>3.4410000000000003</c:v>
                </c:pt>
                <c:pt idx="2970">
                  <c:v>3.2069999999999999</c:v>
                </c:pt>
                <c:pt idx="2971">
                  <c:v>2.9729999999999999</c:v>
                </c:pt>
                <c:pt idx="2972">
                  <c:v>2.74</c:v>
                </c:pt>
                <c:pt idx="2973">
                  <c:v>2.5060000000000002</c:v>
                </c:pt>
                <c:pt idx="2974">
                  <c:v>2.2730000000000001</c:v>
                </c:pt>
                <c:pt idx="2975">
                  <c:v>3.0390000000000001</c:v>
                </c:pt>
                <c:pt idx="2976">
                  <c:v>2.8050000000000002</c:v>
                </c:pt>
                <c:pt idx="2977">
                  <c:v>2.5720000000000001</c:v>
                </c:pt>
                <c:pt idx="2978">
                  <c:v>2.3380000000000001</c:v>
                </c:pt>
                <c:pt idx="2979">
                  <c:v>2.105</c:v>
                </c:pt>
                <c:pt idx="2980">
                  <c:v>1.871</c:v>
                </c:pt>
                <c:pt idx="2981">
                  <c:v>1.637</c:v>
                </c:pt>
                <c:pt idx="2982">
                  <c:v>2.4039999999999999</c:v>
                </c:pt>
                <c:pt idx="2983">
                  <c:v>2.17</c:v>
                </c:pt>
                <c:pt idx="2984">
                  <c:v>1.9370000000000001</c:v>
                </c:pt>
                <c:pt idx="2985">
                  <c:v>1.7030000000000001</c:v>
                </c:pt>
                <c:pt idx="2986">
                  <c:v>2.4689999999999999</c:v>
                </c:pt>
                <c:pt idx="2987">
                  <c:v>2.2360000000000002</c:v>
                </c:pt>
                <c:pt idx="2988">
                  <c:v>2.0020000000000002</c:v>
                </c:pt>
                <c:pt idx="2989">
                  <c:v>1.7690000000000001</c:v>
                </c:pt>
                <c:pt idx="2990">
                  <c:v>1.5350000000000001</c:v>
                </c:pt>
                <c:pt idx="2991">
                  <c:v>3.3010000000000002</c:v>
                </c:pt>
                <c:pt idx="2992">
                  <c:v>3.0680000000000001</c:v>
                </c:pt>
                <c:pt idx="2993">
                  <c:v>2.8340000000000001</c:v>
                </c:pt>
                <c:pt idx="2994">
                  <c:v>2.601</c:v>
                </c:pt>
                <c:pt idx="2995">
                  <c:v>2.367</c:v>
                </c:pt>
                <c:pt idx="2996">
                  <c:v>2.133</c:v>
                </c:pt>
                <c:pt idx="2997">
                  <c:v>2.9</c:v>
                </c:pt>
                <c:pt idx="2998">
                  <c:v>2.6659999999999999</c:v>
                </c:pt>
                <c:pt idx="2999">
                  <c:v>2.4329999999999998</c:v>
                </c:pt>
                <c:pt idx="3000">
                  <c:v>2.1989999999999998</c:v>
                </c:pt>
                <c:pt idx="3001">
                  <c:v>1.9650000000000001</c:v>
                </c:pt>
                <c:pt idx="3002">
                  <c:v>1.732</c:v>
                </c:pt>
                <c:pt idx="3003">
                  <c:v>1.498</c:v>
                </c:pt>
                <c:pt idx="3004">
                  <c:v>2.2650000000000001</c:v>
                </c:pt>
                <c:pt idx="3005">
                  <c:v>2.0310000000000001</c:v>
                </c:pt>
                <c:pt idx="3006">
                  <c:v>1.7969999999999999</c:v>
                </c:pt>
                <c:pt idx="3007">
                  <c:v>1.5640000000000001</c:v>
                </c:pt>
                <c:pt idx="3008">
                  <c:v>2.33</c:v>
                </c:pt>
                <c:pt idx="3009">
                  <c:v>2.097</c:v>
                </c:pt>
                <c:pt idx="3010">
                  <c:v>1.863</c:v>
                </c:pt>
                <c:pt idx="3011">
                  <c:v>1.629</c:v>
                </c:pt>
                <c:pt idx="3012">
                  <c:v>3.3959999999999999</c:v>
                </c:pt>
                <c:pt idx="3013">
                  <c:v>3.1619999999999999</c:v>
                </c:pt>
                <c:pt idx="3014">
                  <c:v>2.9290000000000003</c:v>
                </c:pt>
                <c:pt idx="3015">
                  <c:v>2.6949999999999998</c:v>
                </c:pt>
                <c:pt idx="3016">
                  <c:v>2.4609999999999999</c:v>
                </c:pt>
                <c:pt idx="3017">
                  <c:v>2.2280000000000002</c:v>
                </c:pt>
                <c:pt idx="3018">
                  <c:v>2.9940000000000002</c:v>
                </c:pt>
                <c:pt idx="3019">
                  <c:v>2.7610000000000001</c:v>
                </c:pt>
                <c:pt idx="3020">
                  <c:v>2.5270000000000001</c:v>
                </c:pt>
                <c:pt idx="3021">
                  <c:v>2.2930000000000001</c:v>
                </c:pt>
                <c:pt idx="3022">
                  <c:v>2.06</c:v>
                </c:pt>
                <c:pt idx="3023">
                  <c:v>1.8260000000000001</c:v>
                </c:pt>
                <c:pt idx="3024">
                  <c:v>1.593</c:v>
                </c:pt>
                <c:pt idx="3025">
                  <c:v>2.359</c:v>
                </c:pt>
                <c:pt idx="3026">
                  <c:v>2.125</c:v>
                </c:pt>
                <c:pt idx="3027">
                  <c:v>1.8920000000000001</c:v>
                </c:pt>
                <c:pt idx="3028">
                  <c:v>1.6580000000000001</c:v>
                </c:pt>
                <c:pt idx="3029">
                  <c:v>2.4250000000000003</c:v>
                </c:pt>
                <c:pt idx="3030">
                  <c:v>2.1909999999999998</c:v>
                </c:pt>
                <c:pt idx="3031">
                  <c:v>1.9570000000000001</c:v>
                </c:pt>
                <c:pt idx="3032">
                  <c:v>1.724</c:v>
                </c:pt>
                <c:pt idx="3033">
                  <c:v>1.49</c:v>
                </c:pt>
                <c:pt idx="3034">
                  <c:v>3.2570000000000001</c:v>
                </c:pt>
                <c:pt idx="3035">
                  <c:v>3.0230000000000001</c:v>
                </c:pt>
                <c:pt idx="3036">
                  <c:v>2.7890000000000001</c:v>
                </c:pt>
                <c:pt idx="3037">
                  <c:v>2.556</c:v>
                </c:pt>
                <c:pt idx="3038">
                  <c:v>2.3220000000000001</c:v>
                </c:pt>
                <c:pt idx="3039">
                  <c:v>2.089</c:v>
                </c:pt>
                <c:pt idx="3040">
                  <c:v>2.855</c:v>
                </c:pt>
                <c:pt idx="3041">
                  <c:v>2.621</c:v>
                </c:pt>
                <c:pt idx="3042">
                  <c:v>2.3879999999999999</c:v>
                </c:pt>
                <c:pt idx="3043">
                  <c:v>2.1539999999999999</c:v>
                </c:pt>
                <c:pt idx="3044">
                  <c:v>1.921</c:v>
                </c:pt>
                <c:pt idx="3045">
                  <c:v>1.6870000000000001</c:v>
                </c:pt>
                <c:pt idx="3046">
                  <c:v>2.4529999999999998</c:v>
                </c:pt>
                <c:pt idx="3047">
                  <c:v>2.2200000000000002</c:v>
                </c:pt>
                <c:pt idx="3048">
                  <c:v>1.986</c:v>
                </c:pt>
                <c:pt idx="3049">
                  <c:v>1.7530000000000001</c:v>
                </c:pt>
                <c:pt idx="3050">
                  <c:v>1.5190000000000001</c:v>
                </c:pt>
                <c:pt idx="3051">
                  <c:v>2.2850000000000001</c:v>
                </c:pt>
                <c:pt idx="3052">
                  <c:v>2.052</c:v>
                </c:pt>
                <c:pt idx="3053">
                  <c:v>1.8180000000000001</c:v>
                </c:pt>
                <c:pt idx="3054">
                  <c:v>1.585</c:v>
                </c:pt>
                <c:pt idx="3055">
                  <c:v>3.351</c:v>
                </c:pt>
                <c:pt idx="3056">
                  <c:v>3.117</c:v>
                </c:pt>
                <c:pt idx="3057">
                  <c:v>2.8839999999999999</c:v>
                </c:pt>
                <c:pt idx="3058">
                  <c:v>2.65</c:v>
                </c:pt>
                <c:pt idx="3059">
                  <c:v>2.4170000000000003</c:v>
                </c:pt>
                <c:pt idx="3060">
                  <c:v>2.1829999999999998</c:v>
                </c:pt>
                <c:pt idx="3061">
                  <c:v>2.9489999999999998</c:v>
                </c:pt>
                <c:pt idx="3062">
                  <c:v>2.7160000000000002</c:v>
                </c:pt>
                <c:pt idx="3063">
                  <c:v>2.4820000000000002</c:v>
                </c:pt>
                <c:pt idx="3064">
                  <c:v>2.2490000000000001</c:v>
                </c:pt>
                <c:pt idx="3065">
                  <c:v>2.0150000000000001</c:v>
                </c:pt>
                <c:pt idx="3066">
                  <c:v>1.7810000000000001</c:v>
                </c:pt>
                <c:pt idx="3067">
                  <c:v>1.548</c:v>
                </c:pt>
                <c:pt idx="3068">
                  <c:v>2.3140000000000001</c:v>
                </c:pt>
                <c:pt idx="3069">
                  <c:v>2.081</c:v>
                </c:pt>
                <c:pt idx="3070">
                  <c:v>1.847</c:v>
                </c:pt>
                <c:pt idx="3071">
                  <c:v>1.613</c:v>
                </c:pt>
                <c:pt idx="3072">
                  <c:v>2.38</c:v>
                </c:pt>
                <c:pt idx="3073">
                  <c:v>2.1459999999999999</c:v>
                </c:pt>
                <c:pt idx="3074">
                  <c:v>1.913</c:v>
                </c:pt>
                <c:pt idx="3075">
                  <c:v>1.679</c:v>
                </c:pt>
                <c:pt idx="3076">
                  <c:v>3.4450000000000003</c:v>
                </c:pt>
                <c:pt idx="3077">
                  <c:v>3.2120000000000002</c:v>
                </c:pt>
                <c:pt idx="3078">
                  <c:v>2.9780000000000002</c:v>
                </c:pt>
                <c:pt idx="3079">
                  <c:v>2.7450000000000001</c:v>
                </c:pt>
                <c:pt idx="3080">
                  <c:v>2.5110000000000001</c:v>
                </c:pt>
                <c:pt idx="3081">
                  <c:v>2.2770000000000001</c:v>
                </c:pt>
                <c:pt idx="3082">
                  <c:v>3.044</c:v>
                </c:pt>
                <c:pt idx="3083">
                  <c:v>2.81</c:v>
                </c:pt>
                <c:pt idx="3084">
                  <c:v>2.577</c:v>
                </c:pt>
                <c:pt idx="3085">
                  <c:v>2.343</c:v>
                </c:pt>
                <c:pt idx="3086">
                  <c:v>2.109</c:v>
                </c:pt>
                <c:pt idx="3087">
                  <c:v>1.8760000000000001</c:v>
                </c:pt>
                <c:pt idx="3088">
                  <c:v>1.6420000000000001</c:v>
                </c:pt>
                <c:pt idx="3089">
                  <c:v>2.4090000000000003</c:v>
                </c:pt>
                <c:pt idx="3090">
                  <c:v>2.1750000000000003</c:v>
                </c:pt>
                <c:pt idx="3091">
                  <c:v>1.9410000000000001</c:v>
                </c:pt>
                <c:pt idx="3092">
                  <c:v>1.708</c:v>
                </c:pt>
                <c:pt idx="3093">
                  <c:v>2.4740000000000002</c:v>
                </c:pt>
                <c:pt idx="3094">
                  <c:v>2.2410000000000001</c:v>
                </c:pt>
                <c:pt idx="3095">
                  <c:v>2.0070000000000001</c:v>
                </c:pt>
                <c:pt idx="3096">
                  <c:v>1.7730000000000001</c:v>
                </c:pt>
                <c:pt idx="3097">
                  <c:v>1.54</c:v>
                </c:pt>
                <c:pt idx="3098">
                  <c:v>3.306</c:v>
                </c:pt>
                <c:pt idx="3099">
                  <c:v>3.073</c:v>
                </c:pt>
                <c:pt idx="3100">
                  <c:v>2.839</c:v>
                </c:pt>
                <c:pt idx="3101">
                  <c:v>2.605</c:v>
                </c:pt>
                <c:pt idx="3102">
                  <c:v>2.3719999999999999</c:v>
                </c:pt>
                <c:pt idx="3103">
                  <c:v>2.1379999999999999</c:v>
                </c:pt>
                <c:pt idx="3104">
                  <c:v>2.9050000000000002</c:v>
                </c:pt>
                <c:pt idx="3105">
                  <c:v>2.6710000000000003</c:v>
                </c:pt>
                <c:pt idx="3106">
                  <c:v>2.4369999999999998</c:v>
                </c:pt>
                <c:pt idx="3107">
                  <c:v>2.2040000000000002</c:v>
                </c:pt>
                <c:pt idx="3108">
                  <c:v>1.97</c:v>
                </c:pt>
                <c:pt idx="3109">
                  <c:v>1.7370000000000001</c:v>
                </c:pt>
                <c:pt idx="3110">
                  <c:v>1.5030000000000001</c:v>
                </c:pt>
                <c:pt idx="3111">
                  <c:v>2.2690000000000001</c:v>
                </c:pt>
                <c:pt idx="3112">
                  <c:v>2.036</c:v>
                </c:pt>
                <c:pt idx="3113">
                  <c:v>1.802</c:v>
                </c:pt>
                <c:pt idx="3114">
                  <c:v>1.569</c:v>
                </c:pt>
                <c:pt idx="3115">
                  <c:v>2.335</c:v>
                </c:pt>
                <c:pt idx="3116">
                  <c:v>2.101</c:v>
                </c:pt>
                <c:pt idx="3117">
                  <c:v>1.8680000000000001</c:v>
                </c:pt>
                <c:pt idx="3118">
                  <c:v>1.6340000000000001</c:v>
                </c:pt>
                <c:pt idx="3119">
                  <c:v>3.4010000000000002</c:v>
                </c:pt>
                <c:pt idx="3120">
                  <c:v>3.1670000000000003</c:v>
                </c:pt>
                <c:pt idx="3121">
                  <c:v>2.9330000000000003</c:v>
                </c:pt>
                <c:pt idx="3122">
                  <c:v>2.7</c:v>
                </c:pt>
                <c:pt idx="3123">
                  <c:v>2.4660000000000002</c:v>
                </c:pt>
                <c:pt idx="3124">
                  <c:v>2.2330000000000001</c:v>
                </c:pt>
                <c:pt idx="3125">
                  <c:v>2.9990000000000001</c:v>
                </c:pt>
                <c:pt idx="3126">
                  <c:v>2.7650000000000001</c:v>
                </c:pt>
                <c:pt idx="3127">
                  <c:v>2.532</c:v>
                </c:pt>
                <c:pt idx="3128">
                  <c:v>2.298</c:v>
                </c:pt>
                <c:pt idx="3129">
                  <c:v>2.0649999999999999</c:v>
                </c:pt>
                <c:pt idx="3130">
                  <c:v>1.831</c:v>
                </c:pt>
                <c:pt idx="3131">
                  <c:v>1.597</c:v>
                </c:pt>
                <c:pt idx="3132">
                  <c:v>2.3639999999999999</c:v>
                </c:pt>
                <c:pt idx="3133">
                  <c:v>2.13</c:v>
                </c:pt>
                <c:pt idx="3134">
                  <c:v>1.897</c:v>
                </c:pt>
                <c:pt idx="3135">
                  <c:v>1.663</c:v>
                </c:pt>
                <c:pt idx="3136">
                  <c:v>2.4290000000000003</c:v>
                </c:pt>
                <c:pt idx="3137">
                  <c:v>2.1960000000000002</c:v>
                </c:pt>
                <c:pt idx="3138">
                  <c:v>1.962</c:v>
                </c:pt>
                <c:pt idx="3139">
                  <c:v>1.7290000000000001</c:v>
                </c:pt>
                <c:pt idx="3140">
                  <c:v>1.4950000000000001</c:v>
                </c:pt>
                <c:pt idx="3141">
                  <c:v>3.2610000000000001</c:v>
                </c:pt>
                <c:pt idx="3142">
                  <c:v>3.028</c:v>
                </c:pt>
                <c:pt idx="3143">
                  <c:v>2.794</c:v>
                </c:pt>
                <c:pt idx="3144">
                  <c:v>2.5609999999999999</c:v>
                </c:pt>
                <c:pt idx="3145">
                  <c:v>2.327</c:v>
                </c:pt>
                <c:pt idx="3146">
                  <c:v>2.093</c:v>
                </c:pt>
                <c:pt idx="3147">
                  <c:v>2.86</c:v>
                </c:pt>
                <c:pt idx="3148">
                  <c:v>2.6259999999999999</c:v>
                </c:pt>
                <c:pt idx="3149">
                  <c:v>2.3930000000000002</c:v>
                </c:pt>
                <c:pt idx="3150">
                  <c:v>2.1590000000000003</c:v>
                </c:pt>
                <c:pt idx="3151">
                  <c:v>1.925</c:v>
                </c:pt>
                <c:pt idx="3152">
                  <c:v>1.6919999999999999</c:v>
                </c:pt>
                <c:pt idx="3153">
                  <c:v>2.4580000000000002</c:v>
                </c:pt>
                <c:pt idx="3154">
                  <c:v>2.2250000000000001</c:v>
                </c:pt>
                <c:pt idx="3155">
                  <c:v>1.9910000000000001</c:v>
                </c:pt>
                <c:pt idx="3156">
                  <c:v>1.7570000000000001</c:v>
                </c:pt>
                <c:pt idx="3157">
                  <c:v>1.524</c:v>
                </c:pt>
                <c:pt idx="3158">
                  <c:v>2.29</c:v>
                </c:pt>
                <c:pt idx="3159">
                  <c:v>2.0569999999999999</c:v>
                </c:pt>
                <c:pt idx="3160">
                  <c:v>1.823</c:v>
                </c:pt>
                <c:pt idx="3161">
                  <c:v>1.589</c:v>
                </c:pt>
                <c:pt idx="3162">
                  <c:v>3.3559999999999999</c:v>
                </c:pt>
                <c:pt idx="3163">
                  <c:v>3.1219999999999999</c:v>
                </c:pt>
                <c:pt idx="3164">
                  <c:v>2.8890000000000002</c:v>
                </c:pt>
                <c:pt idx="3165">
                  <c:v>2.6550000000000002</c:v>
                </c:pt>
                <c:pt idx="3166">
                  <c:v>2.4210000000000003</c:v>
                </c:pt>
                <c:pt idx="3167">
                  <c:v>2.1880000000000002</c:v>
                </c:pt>
                <c:pt idx="3168">
                  <c:v>2.9540000000000002</c:v>
                </c:pt>
                <c:pt idx="3169">
                  <c:v>2.7210000000000001</c:v>
                </c:pt>
                <c:pt idx="3170">
                  <c:v>2.4870000000000001</c:v>
                </c:pt>
                <c:pt idx="3171">
                  <c:v>2.2530000000000001</c:v>
                </c:pt>
                <c:pt idx="3172">
                  <c:v>2.02</c:v>
                </c:pt>
                <c:pt idx="3173">
                  <c:v>1.786</c:v>
                </c:pt>
                <c:pt idx="3174">
                  <c:v>1.5529999999999999</c:v>
                </c:pt>
                <c:pt idx="3175">
                  <c:v>2.319</c:v>
                </c:pt>
                <c:pt idx="3176">
                  <c:v>2.085</c:v>
                </c:pt>
                <c:pt idx="3177">
                  <c:v>1.8520000000000001</c:v>
                </c:pt>
                <c:pt idx="3178">
                  <c:v>1.6180000000000001</c:v>
                </c:pt>
                <c:pt idx="3179">
                  <c:v>2.3850000000000002</c:v>
                </c:pt>
                <c:pt idx="3180">
                  <c:v>2.1510000000000002</c:v>
                </c:pt>
                <c:pt idx="3181">
                  <c:v>1.917</c:v>
                </c:pt>
                <c:pt idx="3182">
                  <c:v>1.6839999999999999</c:v>
                </c:pt>
                <c:pt idx="3183">
                  <c:v>3.45</c:v>
                </c:pt>
                <c:pt idx="3184">
                  <c:v>3.2170000000000001</c:v>
                </c:pt>
                <c:pt idx="3185">
                  <c:v>2.9830000000000001</c:v>
                </c:pt>
                <c:pt idx="3186">
                  <c:v>2.7490000000000001</c:v>
                </c:pt>
                <c:pt idx="3187">
                  <c:v>2.516</c:v>
                </c:pt>
                <c:pt idx="3188">
                  <c:v>2.282</c:v>
                </c:pt>
                <c:pt idx="3189">
                  <c:v>3.0489999999999999</c:v>
                </c:pt>
                <c:pt idx="3190">
                  <c:v>2.8149999999999999</c:v>
                </c:pt>
                <c:pt idx="3191">
                  <c:v>2.581</c:v>
                </c:pt>
                <c:pt idx="3192">
                  <c:v>2.3479999999999999</c:v>
                </c:pt>
                <c:pt idx="3193">
                  <c:v>2.1139999999999999</c:v>
                </c:pt>
                <c:pt idx="3194">
                  <c:v>1.881</c:v>
                </c:pt>
                <c:pt idx="3195">
                  <c:v>1.647</c:v>
                </c:pt>
                <c:pt idx="3196">
                  <c:v>2.4130000000000003</c:v>
                </c:pt>
                <c:pt idx="3197">
                  <c:v>2.1800000000000002</c:v>
                </c:pt>
                <c:pt idx="3198">
                  <c:v>1.946</c:v>
                </c:pt>
                <c:pt idx="3199">
                  <c:v>1.7130000000000001</c:v>
                </c:pt>
                <c:pt idx="3200">
                  <c:v>2.4790000000000001</c:v>
                </c:pt>
                <c:pt idx="3201">
                  <c:v>2.2450000000000001</c:v>
                </c:pt>
                <c:pt idx="3202">
                  <c:v>2.012</c:v>
                </c:pt>
                <c:pt idx="3203">
                  <c:v>1.778</c:v>
                </c:pt>
                <c:pt idx="3204">
                  <c:v>1.5449999999999999</c:v>
                </c:pt>
                <c:pt idx="3205">
                  <c:v>3.3109999999999999</c:v>
                </c:pt>
                <c:pt idx="3206">
                  <c:v>3.077</c:v>
                </c:pt>
                <c:pt idx="3207">
                  <c:v>2.8439999999999999</c:v>
                </c:pt>
                <c:pt idx="3208">
                  <c:v>2.61</c:v>
                </c:pt>
                <c:pt idx="3209">
                  <c:v>2.3770000000000002</c:v>
                </c:pt>
                <c:pt idx="3210">
                  <c:v>2.1430000000000002</c:v>
                </c:pt>
                <c:pt idx="3211">
                  <c:v>2.9090000000000003</c:v>
                </c:pt>
                <c:pt idx="3212">
                  <c:v>2.6760000000000002</c:v>
                </c:pt>
                <c:pt idx="3213">
                  <c:v>2.4420000000000002</c:v>
                </c:pt>
                <c:pt idx="3214">
                  <c:v>2.2090000000000001</c:v>
                </c:pt>
                <c:pt idx="3215">
                  <c:v>1.9750000000000001</c:v>
                </c:pt>
                <c:pt idx="3216">
                  <c:v>1.7410000000000001</c:v>
                </c:pt>
                <c:pt idx="3217">
                  <c:v>1.508</c:v>
                </c:pt>
                <c:pt idx="3218">
                  <c:v>2.274</c:v>
                </c:pt>
                <c:pt idx="3219">
                  <c:v>2.0409999999999999</c:v>
                </c:pt>
                <c:pt idx="3220">
                  <c:v>1.8069999999999999</c:v>
                </c:pt>
                <c:pt idx="3221">
                  <c:v>1.573</c:v>
                </c:pt>
                <c:pt idx="3222">
                  <c:v>2.34</c:v>
                </c:pt>
                <c:pt idx="3223">
                  <c:v>2.1059999999999999</c:v>
                </c:pt>
                <c:pt idx="3224">
                  <c:v>1.873</c:v>
                </c:pt>
                <c:pt idx="3225">
                  <c:v>1.639</c:v>
                </c:pt>
                <c:pt idx="3226">
                  <c:v>3.4050000000000002</c:v>
                </c:pt>
                <c:pt idx="3227">
                  <c:v>3.1720000000000002</c:v>
                </c:pt>
                <c:pt idx="3228">
                  <c:v>2.9380000000000002</c:v>
                </c:pt>
                <c:pt idx="3229">
                  <c:v>2.7050000000000001</c:v>
                </c:pt>
                <c:pt idx="3230">
                  <c:v>2.4710000000000001</c:v>
                </c:pt>
                <c:pt idx="3231">
                  <c:v>2.2370000000000001</c:v>
                </c:pt>
                <c:pt idx="3232">
                  <c:v>3.004</c:v>
                </c:pt>
                <c:pt idx="3233">
                  <c:v>2.77</c:v>
                </c:pt>
                <c:pt idx="3234">
                  <c:v>2.5369999999999999</c:v>
                </c:pt>
                <c:pt idx="3235">
                  <c:v>2.3029999999999999</c:v>
                </c:pt>
                <c:pt idx="3236">
                  <c:v>2.069</c:v>
                </c:pt>
                <c:pt idx="3237">
                  <c:v>1.8360000000000001</c:v>
                </c:pt>
                <c:pt idx="3238">
                  <c:v>1.6020000000000001</c:v>
                </c:pt>
                <c:pt idx="3239">
                  <c:v>2.3690000000000002</c:v>
                </c:pt>
                <c:pt idx="3240">
                  <c:v>2.1350000000000002</c:v>
                </c:pt>
                <c:pt idx="3241">
                  <c:v>1.901</c:v>
                </c:pt>
                <c:pt idx="3242">
                  <c:v>1.6679999999999999</c:v>
                </c:pt>
                <c:pt idx="3243">
                  <c:v>2.4340000000000002</c:v>
                </c:pt>
                <c:pt idx="3244">
                  <c:v>2.2010000000000001</c:v>
                </c:pt>
                <c:pt idx="3245">
                  <c:v>1.9670000000000001</c:v>
                </c:pt>
                <c:pt idx="3246">
                  <c:v>1.7330000000000001</c:v>
                </c:pt>
                <c:pt idx="3247">
                  <c:v>1.5</c:v>
                </c:pt>
                <c:pt idx="3248">
                  <c:v>3.266</c:v>
                </c:pt>
                <c:pt idx="3249">
                  <c:v>3.0329999999999999</c:v>
                </c:pt>
                <c:pt idx="3250">
                  <c:v>2.7989999999999999</c:v>
                </c:pt>
                <c:pt idx="3251">
                  <c:v>2.5649999999999999</c:v>
                </c:pt>
                <c:pt idx="3252">
                  <c:v>2.3319999999999999</c:v>
                </c:pt>
                <c:pt idx="3253">
                  <c:v>2.0979999999999999</c:v>
                </c:pt>
                <c:pt idx="3254">
                  <c:v>2.8650000000000002</c:v>
                </c:pt>
                <c:pt idx="3255">
                  <c:v>2.6310000000000002</c:v>
                </c:pt>
                <c:pt idx="3256">
                  <c:v>2.3970000000000002</c:v>
                </c:pt>
                <c:pt idx="3257">
                  <c:v>2.1640000000000001</c:v>
                </c:pt>
                <c:pt idx="3258">
                  <c:v>1.93</c:v>
                </c:pt>
                <c:pt idx="3259">
                  <c:v>1.6970000000000001</c:v>
                </c:pt>
                <c:pt idx="3260">
                  <c:v>2.4630000000000001</c:v>
                </c:pt>
                <c:pt idx="3261">
                  <c:v>2.2290000000000001</c:v>
                </c:pt>
                <c:pt idx="3262">
                  <c:v>1.996</c:v>
                </c:pt>
                <c:pt idx="3263">
                  <c:v>1.762</c:v>
                </c:pt>
                <c:pt idx="3264">
                  <c:v>1.5290000000000001</c:v>
                </c:pt>
                <c:pt idx="3265">
                  <c:v>2.2949999999999999</c:v>
                </c:pt>
                <c:pt idx="3266">
                  <c:v>2.0609999999999999</c:v>
                </c:pt>
                <c:pt idx="3267">
                  <c:v>1.8280000000000001</c:v>
                </c:pt>
                <c:pt idx="3268">
                  <c:v>1.5940000000000001</c:v>
                </c:pt>
                <c:pt idx="3269">
                  <c:v>3.3610000000000002</c:v>
                </c:pt>
                <c:pt idx="3270">
                  <c:v>3.1270000000000002</c:v>
                </c:pt>
                <c:pt idx="3271">
                  <c:v>2.8930000000000002</c:v>
                </c:pt>
                <c:pt idx="3272">
                  <c:v>2.66</c:v>
                </c:pt>
                <c:pt idx="3273">
                  <c:v>2.4260000000000002</c:v>
                </c:pt>
                <c:pt idx="3274">
                  <c:v>2.1930000000000001</c:v>
                </c:pt>
                <c:pt idx="3275">
                  <c:v>2.9590000000000001</c:v>
                </c:pt>
                <c:pt idx="3276">
                  <c:v>2.7250000000000001</c:v>
                </c:pt>
                <c:pt idx="3277">
                  <c:v>2.492</c:v>
                </c:pt>
                <c:pt idx="3278">
                  <c:v>2.258</c:v>
                </c:pt>
                <c:pt idx="3279">
                  <c:v>2.0249999999999999</c:v>
                </c:pt>
                <c:pt idx="3280">
                  <c:v>1.7910000000000001</c:v>
                </c:pt>
                <c:pt idx="3281">
                  <c:v>1.5569999999999999</c:v>
                </c:pt>
                <c:pt idx="3282">
                  <c:v>2.3239999999999998</c:v>
                </c:pt>
                <c:pt idx="3283">
                  <c:v>2.09</c:v>
                </c:pt>
                <c:pt idx="3284">
                  <c:v>1.857</c:v>
                </c:pt>
                <c:pt idx="3285">
                  <c:v>1.623</c:v>
                </c:pt>
                <c:pt idx="3286">
                  <c:v>2.3890000000000002</c:v>
                </c:pt>
                <c:pt idx="3287">
                  <c:v>2.1560000000000001</c:v>
                </c:pt>
                <c:pt idx="3288">
                  <c:v>1.9219999999999999</c:v>
                </c:pt>
                <c:pt idx="3289">
                  <c:v>1.6890000000000001</c:v>
                </c:pt>
                <c:pt idx="3290">
                  <c:v>3.4550000000000001</c:v>
                </c:pt>
                <c:pt idx="3291">
                  <c:v>3.2210000000000001</c:v>
                </c:pt>
                <c:pt idx="3292">
                  <c:v>2.988</c:v>
                </c:pt>
                <c:pt idx="3293">
                  <c:v>2.754</c:v>
                </c:pt>
                <c:pt idx="3294">
                  <c:v>2.5209999999999999</c:v>
                </c:pt>
                <c:pt idx="3295">
                  <c:v>2.2869999999999999</c:v>
                </c:pt>
                <c:pt idx="3296">
                  <c:v>3.0529999999999999</c:v>
                </c:pt>
                <c:pt idx="3297">
                  <c:v>2.82</c:v>
                </c:pt>
                <c:pt idx="3298">
                  <c:v>2.5859999999999999</c:v>
                </c:pt>
                <c:pt idx="3299">
                  <c:v>2.3530000000000002</c:v>
                </c:pt>
                <c:pt idx="3300">
                  <c:v>2.1190000000000002</c:v>
                </c:pt>
                <c:pt idx="3301">
                  <c:v>1.885</c:v>
                </c:pt>
                <c:pt idx="3302">
                  <c:v>1.6520000000000001</c:v>
                </c:pt>
                <c:pt idx="3303">
                  <c:v>2.4180000000000001</c:v>
                </c:pt>
                <c:pt idx="3304">
                  <c:v>2.1850000000000001</c:v>
                </c:pt>
                <c:pt idx="3305">
                  <c:v>1.9510000000000001</c:v>
                </c:pt>
                <c:pt idx="3306">
                  <c:v>1.7170000000000001</c:v>
                </c:pt>
                <c:pt idx="3307">
                  <c:v>1.484</c:v>
                </c:pt>
                <c:pt idx="3308">
                  <c:v>2.25</c:v>
                </c:pt>
                <c:pt idx="3309">
                  <c:v>2.0169999999999999</c:v>
                </c:pt>
                <c:pt idx="3310">
                  <c:v>1.7830000000000001</c:v>
                </c:pt>
                <c:pt idx="3311">
                  <c:v>1.5489999999999999</c:v>
                </c:pt>
                <c:pt idx="3312">
                  <c:v>3.3160000000000003</c:v>
                </c:pt>
                <c:pt idx="3313">
                  <c:v>3.0819999999999999</c:v>
                </c:pt>
                <c:pt idx="3314">
                  <c:v>2.8490000000000002</c:v>
                </c:pt>
                <c:pt idx="3315">
                  <c:v>2.6150000000000002</c:v>
                </c:pt>
                <c:pt idx="3316">
                  <c:v>2.3810000000000002</c:v>
                </c:pt>
                <c:pt idx="3317">
                  <c:v>2.1480000000000001</c:v>
                </c:pt>
                <c:pt idx="3318">
                  <c:v>2.9140000000000001</c:v>
                </c:pt>
                <c:pt idx="3319">
                  <c:v>2.681</c:v>
                </c:pt>
                <c:pt idx="3320">
                  <c:v>2.4470000000000001</c:v>
                </c:pt>
                <c:pt idx="3321">
                  <c:v>2.2130000000000001</c:v>
                </c:pt>
                <c:pt idx="3322">
                  <c:v>1.98</c:v>
                </c:pt>
                <c:pt idx="3323">
                  <c:v>1.746</c:v>
                </c:pt>
                <c:pt idx="3324">
                  <c:v>1.5130000000000001</c:v>
                </c:pt>
                <c:pt idx="3325">
                  <c:v>2.2789999999999999</c:v>
                </c:pt>
                <c:pt idx="3326">
                  <c:v>2.0449999999999999</c:v>
                </c:pt>
                <c:pt idx="3327">
                  <c:v>1.8120000000000001</c:v>
                </c:pt>
                <c:pt idx="3328">
                  <c:v>1.5780000000000001</c:v>
                </c:pt>
                <c:pt idx="3329">
                  <c:v>2.3450000000000002</c:v>
                </c:pt>
                <c:pt idx="3330">
                  <c:v>2.1110000000000002</c:v>
                </c:pt>
                <c:pt idx="3331">
                  <c:v>1.877</c:v>
                </c:pt>
                <c:pt idx="3332">
                  <c:v>1.6440000000000001</c:v>
                </c:pt>
                <c:pt idx="3333">
                  <c:v>3.41</c:v>
                </c:pt>
                <c:pt idx="3334">
                  <c:v>3.177</c:v>
                </c:pt>
                <c:pt idx="3335">
                  <c:v>2.9430000000000001</c:v>
                </c:pt>
                <c:pt idx="3336">
                  <c:v>2.7090000000000001</c:v>
                </c:pt>
                <c:pt idx="3337">
                  <c:v>2.476</c:v>
                </c:pt>
                <c:pt idx="3338">
                  <c:v>2.242</c:v>
                </c:pt>
                <c:pt idx="3339">
                  <c:v>3.0089999999999999</c:v>
                </c:pt>
                <c:pt idx="3340">
                  <c:v>2.7749999999999999</c:v>
                </c:pt>
                <c:pt idx="3341">
                  <c:v>2.5409999999999999</c:v>
                </c:pt>
                <c:pt idx="3342">
                  <c:v>2.3079999999999998</c:v>
                </c:pt>
                <c:pt idx="3343">
                  <c:v>2.0739999999999998</c:v>
                </c:pt>
                <c:pt idx="3344">
                  <c:v>1.841</c:v>
                </c:pt>
                <c:pt idx="3345">
                  <c:v>1.607</c:v>
                </c:pt>
                <c:pt idx="3346">
                  <c:v>2.3730000000000002</c:v>
                </c:pt>
                <c:pt idx="3347">
                  <c:v>2.14</c:v>
                </c:pt>
                <c:pt idx="3348">
                  <c:v>1.9060000000000001</c:v>
                </c:pt>
                <c:pt idx="3349">
                  <c:v>1.673</c:v>
                </c:pt>
                <c:pt idx="3350">
                  <c:v>2.4390000000000001</c:v>
                </c:pt>
                <c:pt idx="3351">
                  <c:v>2.2050000000000001</c:v>
                </c:pt>
                <c:pt idx="3352">
                  <c:v>1.972</c:v>
                </c:pt>
                <c:pt idx="3353">
                  <c:v>1.738</c:v>
                </c:pt>
                <c:pt idx="3354">
                  <c:v>1.5050000000000001</c:v>
                </c:pt>
                <c:pt idx="3355">
                  <c:v>3.2709999999999999</c:v>
                </c:pt>
                <c:pt idx="3356">
                  <c:v>3.0369999999999999</c:v>
                </c:pt>
                <c:pt idx="3357">
                  <c:v>2.8040000000000003</c:v>
                </c:pt>
                <c:pt idx="3358">
                  <c:v>2.57</c:v>
                </c:pt>
                <c:pt idx="3359">
                  <c:v>2.3370000000000002</c:v>
                </c:pt>
                <c:pt idx="3360">
                  <c:v>2.1030000000000002</c:v>
                </c:pt>
                <c:pt idx="3361">
                  <c:v>2.8690000000000002</c:v>
                </c:pt>
                <c:pt idx="3362">
                  <c:v>2.6360000000000001</c:v>
                </c:pt>
                <c:pt idx="3363">
                  <c:v>2.4020000000000001</c:v>
                </c:pt>
                <c:pt idx="3364">
                  <c:v>2.169</c:v>
                </c:pt>
                <c:pt idx="3365">
                  <c:v>1.9350000000000001</c:v>
                </c:pt>
                <c:pt idx="3366">
                  <c:v>1.7010000000000001</c:v>
                </c:pt>
                <c:pt idx="3367">
                  <c:v>2.468</c:v>
                </c:pt>
                <c:pt idx="3368">
                  <c:v>2.234</c:v>
                </c:pt>
                <c:pt idx="3369">
                  <c:v>2.0009999999999999</c:v>
                </c:pt>
                <c:pt idx="3370">
                  <c:v>1.7670000000000001</c:v>
                </c:pt>
                <c:pt idx="3371">
                  <c:v>1.5330000000000001</c:v>
                </c:pt>
                <c:pt idx="3372">
                  <c:v>2.3000000000000003</c:v>
                </c:pt>
                <c:pt idx="3373">
                  <c:v>2.0659999999999998</c:v>
                </c:pt>
                <c:pt idx="3374">
                  <c:v>1.833</c:v>
                </c:pt>
                <c:pt idx="3375">
                  <c:v>1.599</c:v>
                </c:pt>
                <c:pt idx="3376">
                  <c:v>3.3650000000000002</c:v>
                </c:pt>
                <c:pt idx="3377">
                  <c:v>3.1320000000000001</c:v>
                </c:pt>
                <c:pt idx="3378">
                  <c:v>2.8980000000000001</c:v>
                </c:pt>
                <c:pt idx="3379">
                  <c:v>2.665</c:v>
                </c:pt>
                <c:pt idx="3380">
                  <c:v>2.431</c:v>
                </c:pt>
                <c:pt idx="3381">
                  <c:v>2.1970000000000001</c:v>
                </c:pt>
                <c:pt idx="3382">
                  <c:v>2.964</c:v>
                </c:pt>
                <c:pt idx="3383">
                  <c:v>2.73</c:v>
                </c:pt>
                <c:pt idx="3384">
                  <c:v>2.4969999999999999</c:v>
                </c:pt>
                <c:pt idx="3385">
                  <c:v>2.2629999999999999</c:v>
                </c:pt>
                <c:pt idx="3386">
                  <c:v>2.0289999999999999</c:v>
                </c:pt>
                <c:pt idx="3387">
                  <c:v>1.796</c:v>
                </c:pt>
                <c:pt idx="3388">
                  <c:v>1.5620000000000001</c:v>
                </c:pt>
                <c:pt idx="3389">
                  <c:v>2.3290000000000002</c:v>
                </c:pt>
                <c:pt idx="3390">
                  <c:v>2.0950000000000002</c:v>
                </c:pt>
                <c:pt idx="3391">
                  <c:v>1.861</c:v>
                </c:pt>
                <c:pt idx="3392">
                  <c:v>1.6280000000000001</c:v>
                </c:pt>
                <c:pt idx="3393">
                  <c:v>2.3940000000000001</c:v>
                </c:pt>
                <c:pt idx="3394">
                  <c:v>2.161</c:v>
                </c:pt>
                <c:pt idx="3395">
                  <c:v>1.927</c:v>
                </c:pt>
                <c:pt idx="3396">
                  <c:v>1.6930000000000001</c:v>
                </c:pt>
                <c:pt idx="3397">
                  <c:v>3.46</c:v>
                </c:pt>
                <c:pt idx="3398">
                  <c:v>3.226</c:v>
                </c:pt>
                <c:pt idx="3399">
                  <c:v>2.9929999999999999</c:v>
                </c:pt>
                <c:pt idx="3400">
                  <c:v>2.7589999999999999</c:v>
                </c:pt>
                <c:pt idx="3401">
                  <c:v>2.5249999999999999</c:v>
                </c:pt>
                <c:pt idx="3402">
                  <c:v>2.2920000000000003</c:v>
                </c:pt>
                <c:pt idx="3403">
                  <c:v>3.0580000000000003</c:v>
                </c:pt>
                <c:pt idx="3404">
                  <c:v>2.8250000000000002</c:v>
                </c:pt>
                <c:pt idx="3405">
                  <c:v>2.5910000000000002</c:v>
                </c:pt>
                <c:pt idx="3406">
                  <c:v>2.3570000000000002</c:v>
                </c:pt>
                <c:pt idx="3407">
                  <c:v>2.1240000000000001</c:v>
                </c:pt>
                <c:pt idx="3408">
                  <c:v>1.8900000000000001</c:v>
                </c:pt>
                <c:pt idx="3409">
                  <c:v>1.657</c:v>
                </c:pt>
                <c:pt idx="3410">
                  <c:v>2.423</c:v>
                </c:pt>
                <c:pt idx="3411">
                  <c:v>2.1890000000000001</c:v>
                </c:pt>
                <c:pt idx="3412">
                  <c:v>1.956</c:v>
                </c:pt>
                <c:pt idx="3413">
                  <c:v>1.722</c:v>
                </c:pt>
                <c:pt idx="3414">
                  <c:v>1.4890000000000001</c:v>
                </c:pt>
                <c:pt idx="3415">
                  <c:v>2.2549999999999999</c:v>
                </c:pt>
                <c:pt idx="3416">
                  <c:v>2.0209999999999999</c:v>
                </c:pt>
                <c:pt idx="3417">
                  <c:v>1.788</c:v>
                </c:pt>
                <c:pt idx="3418">
                  <c:v>1.554</c:v>
                </c:pt>
                <c:pt idx="3419">
                  <c:v>3.3210000000000002</c:v>
                </c:pt>
                <c:pt idx="3420">
                  <c:v>3.0870000000000002</c:v>
                </c:pt>
                <c:pt idx="3421">
                  <c:v>2.8530000000000002</c:v>
                </c:pt>
                <c:pt idx="3422">
                  <c:v>2.62</c:v>
                </c:pt>
                <c:pt idx="3423">
                  <c:v>2.3860000000000001</c:v>
                </c:pt>
                <c:pt idx="3424">
                  <c:v>2.153</c:v>
                </c:pt>
                <c:pt idx="3425">
                  <c:v>2.919</c:v>
                </c:pt>
                <c:pt idx="3426">
                  <c:v>2.6850000000000001</c:v>
                </c:pt>
                <c:pt idx="3427">
                  <c:v>2.452</c:v>
                </c:pt>
                <c:pt idx="3428">
                  <c:v>2.218</c:v>
                </c:pt>
                <c:pt idx="3429">
                  <c:v>1.9850000000000001</c:v>
                </c:pt>
                <c:pt idx="3430">
                  <c:v>1.7510000000000001</c:v>
                </c:pt>
                <c:pt idx="3431">
                  <c:v>1.5170000000000001</c:v>
                </c:pt>
                <c:pt idx="3432">
                  <c:v>2.2840000000000003</c:v>
                </c:pt>
                <c:pt idx="3433">
                  <c:v>2.0499999999999998</c:v>
                </c:pt>
                <c:pt idx="3434">
                  <c:v>1.8169999999999999</c:v>
                </c:pt>
                <c:pt idx="3435">
                  <c:v>1.583</c:v>
                </c:pt>
                <c:pt idx="3436">
                  <c:v>2.3490000000000002</c:v>
                </c:pt>
                <c:pt idx="3437">
                  <c:v>2.1160000000000001</c:v>
                </c:pt>
                <c:pt idx="3438">
                  <c:v>1.8820000000000001</c:v>
                </c:pt>
                <c:pt idx="3439">
                  <c:v>1.649</c:v>
                </c:pt>
                <c:pt idx="3440">
                  <c:v>3.415</c:v>
                </c:pt>
                <c:pt idx="3441">
                  <c:v>3.181</c:v>
                </c:pt>
                <c:pt idx="3442">
                  <c:v>2.948</c:v>
                </c:pt>
                <c:pt idx="3443">
                  <c:v>2.714</c:v>
                </c:pt>
                <c:pt idx="3444">
                  <c:v>2.4809999999999999</c:v>
                </c:pt>
                <c:pt idx="3445">
                  <c:v>2.2469999999999999</c:v>
                </c:pt>
                <c:pt idx="3446">
                  <c:v>3.0129999999999999</c:v>
                </c:pt>
                <c:pt idx="3447">
                  <c:v>2.7800000000000002</c:v>
                </c:pt>
                <c:pt idx="3448">
                  <c:v>2.5460000000000003</c:v>
                </c:pt>
                <c:pt idx="3449">
                  <c:v>2.3130000000000002</c:v>
                </c:pt>
                <c:pt idx="3450">
                  <c:v>2.0790000000000002</c:v>
                </c:pt>
                <c:pt idx="3451">
                  <c:v>1.845</c:v>
                </c:pt>
                <c:pt idx="3452">
                  <c:v>1.6120000000000001</c:v>
                </c:pt>
                <c:pt idx="3453">
                  <c:v>2.3780000000000001</c:v>
                </c:pt>
                <c:pt idx="3454">
                  <c:v>2.145</c:v>
                </c:pt>
                <c:pt idx="3455">
                  <c:v>1.911</c:v>
                </c:pt>
                <c:pt idx="3456">
                  <c:v>1.677</c:v>
                </c:pt>
                <c:pt idx="3457">
                  <c:v>2.444</c:v>
                </c:pt>
                <c:pt idx="3458">
                  <c:v>2.21</c:v>
                </c:pt>
                <c:pt idx="3459">
                  <c:v>1.9770000000000001</c:v>
                </c:pt>
                <c:pt idx="3460">
                  <c:v>1.7430000000000001</c:v>
                </c:pt>
                <c:pt idx="3461">
                  <c:v>1.5090000000000001</c:v>
                </c:pt>
                <c:pt idx="3462">
                  <c:v>3.2760000000000002</c:v>
                </c:pt>
                <c:pt idx="3463">
                  <c:v>3.0420000000000003</c:v>
                </c:pt>
                <c:pt idx="3464">
                  <c:v>2.8090000000000002</c:v>
                </c:pt>
                <c:pt idx="3465">
                  <c:v>2.5750000000000002</c:v>
                </c:pt>
                <c:pt idx="3466">
                  <c:v>2.3410000000000002</c:v>
                </c:pt>
                <c:pt idx="3467">
                  <c:v>2.1080000000000001</c:v>
                </c:pt>
                <c:pt idx="3468">
                  <c:v>2.8740000000000001</c:v>
                </c:pt>
                <c:pt idx="3469">
                  <c:v>2.641</c:v>
                </c:pt>
                <c:pt idx="3470">
                  <c:v>2.407</c:v>
                </c:pt>
                <c:pt idx="3471">
                  <c:v>2.173</c:v>
                </c:pt>
                <c:pt idx="3472">
                  <c:v>1.94</c:v>
                </c:pt>
                <c:pt idx="3473">
                  <c:v>1.706</c:v>
                </c:pt>
                <c:pt idx="3474">
                  <c:v>2.4729999999999999</c:v>
                </c:pt>
                <c:pt idx="3475">
                  <c:v>2.2389999999999999</c:v>
                </c:pt>
                <c:pt idx="3476">
                  <c:v>2.0049999999999999</c:v>
                </c:pt>
                <c:pt idx="3477">
                  <c:v>1.772</c:v>
                </c:pt>
                <c:pt idx="3478">
                  <c:v>1.538</c:v>
                </c:pt>
                <c:pt idx="3479">
                  <c:v>2.3050000000000002</c:v>
                </c:pt>
                <c:pt idx="3480">
                  <c:v>2.0710000000000002</c:v>
                </c:pt>
                <c:pt idx="3481">
                  <c:v>1.837</c:v>
                </c:pt>
                <c:pt idx="3482">
                  <c:v>1.6040000000000001</c:v>
                </c:pt>
                <c:pt idx="3483">
                  <c:v>3.37</c:v>
                </c:pt>
                <c:pt idx="3484">
                  <c:v>3.137</c:v>
                </c:pt>
                <c:pt idx="3485">
                  <c:v>2.903</c:v>
                </c:pt>
                <c:pt idx="3486">
                  <c:v>2.669</c:v>
                </c:pt>
                <c:pt idx="3487">
                  <c:v>2.4359999999999999</c:v>
                </c:pt>
                <c:pt idx="3488">
                  <c:v>2.202</c:v>
                </c:pt>
                <c:pt idx="3489">
                  <c:v>2.9689999999999999</c:v>
                </c:pt>
                <c:pt idx="3490">
                  <c:v>2.7349999999999999</c:v>
                </c:pt>
                <c:pt idx="3491">
                  <c:v>2.5009999999999999</c:v>
                </c:pt>
                <c:pt idx="3492">
                  <c:v>2.2680000000000002</c:v>
                </c:pt>
                <c:pt idx="3493">
                  <c:v>2.0340000000000003</c:v>
                </c:pt>
                <c:pt idx="3494">
                  <c:v>1.8009999999999999</c:v>
                </c:pt>
                <c:pt idx="3495">
                  <c:v>1.5669999999999999</c:v>
                </c:pt>
                <c:pt idx="3496">
                  <c:v>2.3330000000000002</c:v>
                </c:pt>
                <c:pt idx="3497">
                  <c:v>2.1</c:v>
                </c:pt>
                <c:pt idx="3498">
                  <c:v>1.8660000000000001</c:v>
                </c:pt>
                <c:pt idx="3499">
                  <c:v>1.633</c:v>
                </c:pt>
                <c:pt idx="3500">
                  <c:v>2.399</c:v>
                </c:pt>
                <c:pt idx="3501">
                  <c:v>2.165</c:v>
                </c:pt>
                <c:pt idx="3502">
                  <c:v>1.9319999999999999</c:v>
                </c:pt>
                <c:pt idx="3503">
                  <c:v>1.698</c:v>
                </c:pt>
                <c:pt idx="3504">
                  <c:v>3.4649999999999999</c:v>
                </c:pt>
                <c:pt idx="3505">
                  <c:v>3.2309999999999999</c:v>
                </c:pt>
                <c:pt idx="3506">
                  <c:v>2.9969999999999999</c:v>
                </c:pt>
                <c:pt idx="3507">
                  <c:v>2.7640000000000002</c:v>
                </c:pt>
                <c:pt idx="3508">
                  <c:v>2.5300000000000002</c:v>
                </c:pt>
                <c:pt idx="3509">
                  <c:v>2.2970000000000002</c:v>
                </c:pt>
                <c:pt idx="3510">
                  <c:v>3.0630000000000002</c:v>
                </c:pt>
                <c:pt idx="3511">
                  <c:v>2.8290000000000002</c:v>
                </c:pt>
                <c:pt idx="3512">
                  <c:v>2.5960000000000001</c:v>
                </c:pt>
                <c:pt idx="3513">
                  <c:v>2.3620000000000001</c:v>
                </c:pt>
                <c:pt idx="3514">
                  <c:v>2.129</c:v>
                </c:pt>
                <c:pt idx="3515">
                  <c:v>1.895</c:v>
                </c:pt>
                <c:pt idx="3516">
                  <c:v>1.661</c:v>
                </c:pt>
                <c:pt idx="3517">
                  <c:v>2.4279999999999999</c:v>
                </c:pt>
                <c:pt idx="3518">
                  <c:v>2.194</c:v>
                </c:pt>
                <c:pt idx="3519">
                  <c:v>1.9610000000000001</c:v>
                </c:pt>
                <c:pt idx="3520">
                  <c:v>1.7270000000000001</c:v>
                </c:pt>
                <c:pt idx="3521">
                  <c:v>1.4930000000000001</c:v>
                </c:pt>
                <c:pt idx="3522">
                  <c:v>2.2600000000000002</c:v>
                </c:pt>
                <c:pt idx="3523">
                  <c:v>2.0260000000000002</c:v>
                </c:pt>
                <c:pt idx="3524">
                  <c:v>1.7929999999999999</c:v>
                </c:pt>
                <c:pt idx="3525">
                  <c:v>1.5589999999999999</c:v>
                </c:pt>
                <c:pt idx="3526">
                  <c:v>3.3250000000000002</c:v>
                </c:pt>
                <c:pt idx="3527">
                  <c:v>3.0920000000000001</c:v>
                </c:pt>
                <c:pt idx="3528">
                  <c:v>2.8580000000000001</c:v>
                </c:pt>
                <c:pt idx="3529">
                  <c:v>2.625</c:v>
                </c:pt>
                <c:pt idx="3530">
                  <c:v>2.391</c:v>
                </c:pt>
                <c:pt idx="3531">
                  <c:v>2.157</c:v>
                </c:pt>
                <c:pt idx="3532">
                  <c:v>2.9239999999999999</c:v>
                </c:pt>
                <c:pt idx="3533">
                  <c:v>2.69</c:v>
                </c:pt>
                <c:pt idx="3534">
                  <c:v>2.4569999999999999</c:v>
                </c:pt>
                <c:pt idx="3535">
                  <c:v>2.2229999999999999</c:v>
                </c:pt>
                <c:pt idx="3536">
                  <c:v>1.9890000000000001</c:v>
                </c:pt>
                <c:pt idx="3537">
                  <c:v>1.756</c:v>
                </c:pt>
                <c:pt idx="3538">
                  <c:v>1.522</c:v>
                </c:pt>
                <c:pt idx="3539">
                  <c:v>2.2890000000000001</c:v>
                </c:pt>
                <c:pt idx="3540">
                  <c:v>2.0550000000000002</c:v>
                </c:pt>
                <c:pt idx="3541">
                  <c:v>1.821</c:v>
                </c:pt>
                <c:pt idx="3542">
                  <c:v>1.5880000000000001</c:v>
                </c:pt>
                <c:pt idx="3543">
                  <c:v>2.3540000000000001</c:v>
                </c:pt>
                <c:pt idx="3544">
                  <c:v>2.121</c:v>
                </c:pt>
                <c:pt idx="3545">
                  <c:v>1.887</c:v>
                </c:pt>
                <c:pt idx="3546">
                  <c:v>1.653</c:v>
                </c:pt>
                <c:pt idx="3547">
                  <c:v>3.42</c:v>
                </c:pt>
                <c:pt idx="3548">
                  <c:v>3.1859999999999999</c:v>
                </c:pt>
                <c:pt idx="3549">
                  <c:v>2.9529999999999998</c:v>
                </c:pt>
                <c:pt idx="3550">
                  <c:v>2.7189999999999999</c:v>
                </c:pt>
                <c:pt idx="3551">
                  <c:v>2.4849999999999999</c:v>
                </c:pt>
                <c:pt idx="3552">
                  <c:v>2.2520000000000002</c:v>
                </c:pt>
                <c:pt idx="3553">
                  <c:v>3.0180000000000002</c:v>
                </c:pt>
                <c:pt idx="3554">
                  <c:v>2.7850000000000001</c:v>
                </c:pt>
                <c:pt idx="3555">
                  <c:v>2.5510000000000002</c:v>
                </c:pt>
                <c:pt idx="3556">
                  <c:v>2.3170000000000002</c:v>
                </c:pt>
                <c:pt idx="3557">
                  <c:v>2.0840000000000001</c:v>
                </c:pt>
                <c:pt idx="3558">
                  <c:v>1.85</c:v>
                </c:pt>
                <c:pt idx="3559">
                  <c:v>1.617</c:v>
                </c:pt>
                <c:pt idx="3560">
                  <c:v>2.383</c:v>
                </c:pt>
                <c:pt idx="3561">
                  <c:v>2.149</c:v>
                </c:pt>
                <c:pt idx="3562">
                  <c:v>1.9160000000000001</c:v>
                </c:pt>
                <c:pt idx="3563">
                  <c:v>1.6819999999999999</c:v>
                </c:pt>
                <c:pt idx="3564">
                  <c:v>2.4489999999999998</c:v>
                </c:pt>
                <c:pt idx="3565">
                  <c:v>2.2149999999999999</c:v>
                </c:pt>
                <c:pt idx="3566">
                  <c:v>1.9810000000000001</c:v>
                </c:pt>
                <c:pt idx="3567">
                  <c:v>1.748</c:v>
                </c:pt>
                <c:pt idx="3568">
                  <c:v>1.514</c:v>
                </c:pt>
                <c:pt idx="3569">
                  <c:v>3.2810000000000001</c:v>
                </c:pt>
                <c:pt idx="3570">
                  <c:v>3.0470000000000002</c:v>
                </c:pt>
                <c:pt idx="3571">
                  <c:v>2.8130000000000002</c:v>
                </c:pt>
                <c:pt idx="3572">
                  <c:v>2.58</c:v>
                </c:pt>
                <c:pt idx="3573">
                  <c:v>2.3460000000000001</c:v>
                </c:pt>
                <c:pt idx="3574">
                  <c:v>2.113</c:v>
                </c:pt>
                <c:pt idx="3575">
                  <c:v>2.879</c:v>
                </c:pt>
                <c:pt idx="3576">
                  <c:v>2.645</c:v>
                </c:pt>
                <c:pt idx="3577">
                  <c:v>2.4119999999999999</c:v>
                </c:pt>
                <c:pt idx="3578">
                  <c:v>2.1779999999999999</c:v>
                </c:pt>
                <c:pt idx="3579">
                  <c:v>1.9450000000000001</c:v>
                </c:pt>
                <c:pt idx="3580">
                  <c:v>1.7110000000000001</c:v>
                </c:pt>
                <c:pt idx="3581">
                  <c:v>2.4769999999999999</c:v>
                </c:pt>
                <c:pt idx="3582">
                  <c:v>2.2440000000000002</c:v>
                </c:pt>
                <c:pt idx="3583">
                  <c:v>2.0100000000000002</c:v>
                </c:pt>
                <c:pt idx="3584">
                  <c:v>1.7770000000000001</c:v>
                </c:pt>
                <c:pt idx="3585">
                  <c:v>1.5429999999999999</c:v>
                </c:pt>
                <c:pt idx="3586">
                  <c:v>2.3090000000000002</c:v>
                </c:pt>
                <c:pt idx="3587">
                  <c:v>2.0760000000000001</c:v>
                </c:pt>
                <c:pt idx="3588">
                  <c:v>1.8420000000000001</c:v>
                </c:pt>
                <c:pt idx="3589">
                  <c:v>1.609</c:v>
                </c:pt>
                <c:pt idx="3590">
                  <c:v>3.375</c:v>
                </c:pt>
                <c:pt idx="3591">
                  <c:v>3.141</c:v>
                </c:pt>
                <c:pt idx="3592">
                  <c:v>2.9079999999999999</c:v>
                </c:pt>
                <c:pt idx="3593">
                  <c:v>2.6739999999999999</c:v>
                </c:pt>
                <c:pt idx="3594">
                  <c:v>2.4409999999999998</c:v>
                </c:pt>
                <c:pt idx="3595">
                  <c:v>2.2069999999999999</c:v>
                </c:pt>
                <c:pt idx="3596">
                  <c:v>2.9729999999999999</c:v>
                </c:pt>
                <c:pt idx="3597">
                  <c:v>2.74</c:v>
                </c:pt>
                <c:pt idx="3598">
                  <c:v>2.5060000000000002</c:v>
                </c:pt>
                <c:pt idx="3599">
                  <c:v>2.2730000000000001</c:v>
                </c:pt>
                <c:pt idx="3600">
                  <c:v>2.0390000000000001</c:v>
                </c:pt>
                <c:pt idx="3601">
                  <c:v>1.8049999999999999</c:v>
                </c:pt>
                <c:pt idx="3602">
                  <c:v>1.5720000000000001</c:v>
                </c:pt>
                <c:pt idx="3603">
                  <c:v>2.3380000000000001</c:v>
                </c:pt>
                <c:pt idx="3604">
                  <c:v>2.105</c:v>
                </c:pt>
                <c:pt idx="3605">
                  <c:v>1.871</c:v>
                </c:pt>
                <c:pt idx="3606">
                  <c:v>1.637</c:v>
                </c:pt>
                <c:pt idx="3607">
                  <c:v>2.4039999999999999</c:v>
                </c:pt>
                <c:pt idx="3608">
                  <c:v>2.17</c:v>
                </c:pt>
                <c:pt idx="3609">
                  <c:v>1.9370000000000001</c:v>
                </c:pt>
                <c:pt idx="3610">
                  <c:v>1.7030000000000001</c:v>
                </c:pt>
                <c:pt idx="3611">
                  <c:v>3.4689999999999999</c:v>
                </c:pt>
                <c:pt idx="3612">
                  <c:v>3.2360000000000002</c:v>
                </c:pt>
                <c:pt idx="3613">
                  <c:v>3.0020000000000002</c:v>
                </c:pt>
                <c:pt idx="3614">
                  <c:v>2.7690000000000001</c:v>
                </c:pt>
                <c:pt idx="3615">
                  <c:v>2.5350000000000001</c:v>
                </c:pt>
                <c:pt idx="3616">
                  <c:v>2.3010000000000002</c:v>
                </c:pt>
                <c:pt idx="3617">
                  <c:v>3.0680000000000001</c:v>
                </c:pt>
                <c:pt idx="3618">
                  <c:v>2.8340000000000001</c:v>
                </c:pt>
                <c:pt idx="3619">
                  <c:v>2.601</c:v>
                </c:pt>
                <c:pt idx="3620">
                  <c:v>2.367</c:v>
                </c:pt>
                <c:pt idx="3621">
                  <c:v>2.133</c:v>
                </c:pt>
                <c:pt idx="3622">
                  <c:v>1.9000000000000001</c:v>
                </c:pt>
                <c:pt idx="3623">
                  <c:v>1.6659999999999999</c:v>
                </c:pt>
                <c:pt idx="3624">
                  <c:v>2.4329999999999998</c:v>
                </c:pt>
                <c:pt idx="3625">
                  <c:v>2.1989999999999998</c:v>
                </c:pt>
                <c:pt idx="3626">
                  <c:v>1.9650000000000001</c:v>
                </c:pt>
                <c:pt idx="3627">
                  <c:v>1.732</c:v>
                </c:pt>
                <c:pt idx="3628">
                  <c:v>1.498</c:v>
                </c:pt>
                <c:pt idx="3629">
                  <c:v>2.2650000000000001</c:v>
                </c:pt>
                <c:pt idx="3630">
                  <c:v>2.0310000000000001</c:v>
                </c:pt>
                <c:pt idx="3631">
                  <c:v>1.7969999999999999</c:v>
                </c:pt>
                <c:pt idx="3632">
                  <c:v>1.5640000000000001</c:v>
                </c:pt>
                <c:pt idx="3633">
                  <c:v>3.33</c:v>
                </c:pt>
                <c:pt idx="3634">
                  <c:v>3.097</c:v>
                </c:pt>
                <c:pt idx="3635">
                  <c:v>2.863</c:v>
                </c:pt>
                <c:pt idx="3636">
                  <c:v>2.629</c:v>
                </c:pt>
                <c:pt idx="3637">
                  <c:v>2.3959999999999999</c:v>
                </c:pt>
                <c:pt idx="3638">
                  <c:v>2.1619999999999999</c:v>
                </c:pt>
                <c:pt idx="3639">
                  <c:v>2.9290000000000003</c:v>
                </c:pt>
                <c:pt idx="3640">
                  <c:v>2.6949999999999998</c:v>
                </c:pt>
                <c:pt idx="3641">
                  <c:v>2.4609999999999999</c:v>
                </c:pt>
                <c:pt idx="3642">
                  <c:v>2.2280000000000002</c:v>
                </c:pt>
                <c:pt idx="3643">
                  <c:v>1.994</c:v>
                </c:pt>
                <c:pt idx="3644">
                  <c:v>1.7610000000000001</c:v>
                </c:pt>
                <c:pt idx="3645">
                  <c:v>1.5270000000000001</c:v>
                </c:pt>
                <c:pt idx="3646">
                  <c:v>2.2930000000000001</c:v>
                </c:pt>
                <c:pt idx="3647">
                  <c:v>2.06</c:v>
                </c:pt>
                <c:pt idx="3648">
                  <c:v>1.8260000000000001</c:v>
                </c:pt>
                <c:pt idx="3649">
                  <c:v>1.593</c:v>
                </c:pt>
                <c:pt idx="3650">
                  <c:v>2.359</c:v>
                </c:pt>
                <c:pt idx="3651">
                  <c:v>2.125</c:v>
                </c:pt>
                <c:pt idx="3652">
                  <c:v>1.8920000000000001</c:v>
                </c:pt>
                <c:pt idx="3653">
                  <c:v>1.6580000000000001</c:v>
                </c:pt>
                <c:pt idx="3654">
                  <c:v>3.4250000000000003</c:v>
                </c:pt>
                <c:pt idx="3655">
                  <c:v>3.1910000000000003</c:v>
                </c:pt>
                <c:pt idx="3656">
                  <c:v>2.9569999999999999</c:v>
                </c:pt>
                <c:pt idx="3657">
                  <c:v>2.7240000000000002</c:v>
                </c:pt>
                <c:pt idx="3658">
                  <c:v>2.4900000000000002</c:v>
                </c:pt>
                <c:pt idx="3659">
                  <c:v>2.2570000000000001</c:v>
                </c:pt>
                <c:pt idx="3660">
                  <c:v>3.0230000000000001</c:v>
                </c:pt>
                <c:pt idx="3661">
                  <c:v>2.7890000000000001</c:v>
                </c:pt>
                <c:pt idx="3662">
                  <c:v>2.556</c:v>
                </c:pt>
                <c:pt idx="3663">
                  <c:v>2.3220000000000001</c:v>
                </c:pt>
                <c:pt idx="3664">
                  <c:v>2.089</c:v>
                </c:pt>
                <c:pt idx="3665">
                  <c:v>1.855</c:v>
                </c:pt>
                <c:pt idx="3666">
                  <c:v>1.621</c:v>
                </c:pt>
                <c:pt idx="3667">
                  <c:v>2.3879999999999999</c:v>
                </c:pt>
                <c:pt idx="3668">
                  <c:v>2.1539999999999999</c:v>
                </c:pt>
                <c:pt idx="3669">
                  <c:v>1.921</c:v>
                </c:pt>
                <c:pt idx="3670">
                  <c:v>1.6870000000000001</c:v>
                </c:pt>
                <c:pt idx="3671">
                  <c:v>2.4529999999999998</c:v>
                </c:pt>
                <c:pt idx="3672">
                  <c:v>2.2200000000000002</c:v>
                </c:pt>
                <c:pt idx="3673">
                  <c:v>1.986</c:v>
                </c:pt>
                <c:pt idx="3674">
                  <c:v>1.7530000000000001</c:v>
                </c:pt>
                <c:pt idx="3675">
                  <c:v>1.5190000000000001</c:v>
                </c:pt>
                <c:pt idx="3676">
                  <c:v>3.2850000000000001</c:v>
                </c:pt>
                <c:pt idx="3677">
                  <c:v>3.052</c:v>
                </c:pt>
                <c:pt idx="3678">
                  <c:v>2.8180000000000001</c:v>
                </c:pt>
                <c:pt idx="3679">
                  <c:v>2.585</c:v>
                </c:pt>
                <c:pt idx="3680">
                  <c:v>2.351</c:v>
                </c:pt>
                <c:pt idx="3681">
                  <c:v>2.117</c:v>
                </c:pt>
                <c:pt idx="3682">
                  <c:v>2.8839999999999999</c:v>
                </c:pt>
                <c:pt idx="3683">
                  <c:v>2.65</c:v>
                </c:pt>
                <c:pt idx="3684">
                  <c:v>2.4170000000000003</c:v>
                </c:pt>
                <c:pt idx="3685">
                  <c:v>2.1829999999999998</c:v>
                </c:pt>
                <c:pt idx="3686">
                  <c:v>1.9490000000000001</c:v>
                </c:pt>
                <c:pt idx="3687">
                  <c:v>1.716</c:v>
                </c:pt>
                <c:pt idx="3688">
                  <c:v>1.482</c:v>
                </c:pt>
                <c:pt idx="3689">
                  <c:v>2.2490000000000001</c:v>
                </c:pt>
                <c:pt idx="3690">
                  <c:v>2.0150000000000001</c:v>
                </c:pt>
                <c:pt idx="3691">
                  <c:v>1.7810000000000001</c:v>
                </c:pt>
                <c:pt idx="3692">
                  <c:v>1.548</c:v>
                </c:pt>
                <c:pt idx="3693">
                  <c:v>2.3140000000000001</c:v>
                </c:pt>
                <c:pt idx="3694">
                  <c:v>2.081</c:v>
                </c:pt>
                <c:pt idx="3695">
                  <c:v>1.847</c:v>
                </c:pt>
                <c:pt idx="3696">
                  <c:v>1.613</c:v>
                </c:pt>
                <c:pt idx="3697">
                  <c:v>3.38</c:v>
                </c:pt>
                <c:pt idx="3698">
                  <c:v>3.1459999999999999</c:v>
                </c:pt>
                <c:pt idx="3699">
                  <c:v>2.9130000000000003</c:v>
                </c:pt>
                <c:pt idx="3700">
                  <c:v>2.6790000000000003</c:v>
                </c:pt>
                <c:pt idx="3701">
                  <c:v>2.4449999999999998</c:v>
                </c:pt>
                <c:pt idx="3702">
                  <c:v>2.2120000000000002</c:v>
                </c:pt>
                <c:pt idx="3703">
                  <c:v>2.9780000000000002</c:v>
                </c:pt>
                <c:pt idx="3704">
                  <c:v>2.7450000000000001</c:v>
                </c:pt>
                <c:pt idx="3705">
                  <c:v>2.5110000000000001</c:v>
                </c:pt>
                <c:pt idx="3706">
                  <c:v>2.2770000000000001</c:v>
                </c:pt>
                <c:pt idx="3707">
                  <c:v>2.044</c:v>
                </c:pt>
                <c:pt idx="3708">
                  <c:v>1.81</c:v>
                </c:pt>
                <c:pt idx="3709">
                  <c:v>1.577</c:v>
                </c:pt>
                <c:pt idx="3710">
                  <c:v>2.343</c:v>
                </c:pt>
                <c:pt idx="3711">
                  <c:v>2.109</c:v>
                </c:pt>
                <c:pt idx="3712">
                  <c:v>1.8760000000000001</c:v>
                </c:pt>
                <c:pt idx="3713">
                  <c:v>1.6420000000000001</c:v>
                </c:pt>
                <c:pt idx="3714">
                  <c:v>2.4090000000000003</c:v>
                </c:pt>
                <c:pt idx="3715">
                  <c:v>2.1750000000000003</c:v>
                </c:pt>
                <c:pt idx="3716">
                  <c:v>1.9410000000000001</c:v>
                </c:pt>
                <c:pt idx="3717">
                  <c:v>1.708</c:v>
                </c:pt>
                <c:pt idx="3718">
                  <c:v>3.4740000000000002</c:v>
                </c:pt>
                <c:pt idx="3719">
                  <c:v>3.2410000000000001</c:v>
                </c:pt>
                <c:pt idx="3720">
                  <c:v>3.0070000000000001</c:v>
                </c:pt>
                <c:pt idx="3721">
                  <c:v>2.7730000000000001</c:v>
                </c:pt>
                <c:pt idx="3722">
                  <c:v>2.54</c:v>
                </c:pt>
                <c:pt idx="3723">
                  <c:v>2.306</c:v>
                </c:pt>
                <c:pt idx="3724">
                  <c:v>3.073</c:v>
                </c:pt>
                <c:pt idx="3725">
                  <c:v>2.839</c:v>
                </c:pt>
                <c:pt idx="3726">
                  <c:v>2.605</c:v>
                </c:pt>
                <c:pt idx="3727">
                  <c:v>2.3719999999999999</c:v>
                </c:pt>
                <c:pt idx="3728">
                  <c:v>2.1379999999999999</c:v>
                </c:pt>
                <c:pt idx="3729">
                  <c:v>1.905</c:v>
                </c:pt>
                <c:pt idx="3730">
                  <c:v>1.671</c:v>
                </c:pt>
                <c:pt idx="3731">
                  <c:v>2.4369999999999998</c:v>
                </c:pt>
                <c:pt idx="3732">
                  <c:v>2.2040000000000002</c:v>
                </c:pt>
                <c:pt idx="3733">
                  <c:v>1.97</c:v>
                </c:pt>
                <c:pt idx="3734">
                  <c:v>1.7370000000000001</c:v>
                </c:pt>
                <c:pt idx="3735">
                  <c:v>1.5030000000000001</c:v>
                </c:pt>
                <c:pt idx="3736">
                  <c:v>2.2690000000000001</c:v>
                </c:pt>
                <c:pt idx="3737">
                  <c:v>2.036</c:v>
                </c:pt>
                <c:pt idx="3738">
                  <c:v>1.802</c:v>
                </c:pt>
                <c:pt idx="3739">
                  <c:v>1.569</c:v>
                </c:pt>
                <c:pt idx="3740">
                  <c:v>3.335</c:v>
                </c:pt>
                <c:pt idx="3741">
                  <c:v>3.101</c:v>
                </c:pt>
                <c:pt idx="3742">
                  <c:v>2.8679999999999999</c:v>
                </c:pt>
                <c:pt idx="3743">
                  <c:v>2.6339999999999999</c:v>
                </c:pt>
                <c:pt idx="3744">
                  <c:v>2.4010000000000002</c:v>
                </c:pt>
                <c:pt idx="3745">
                  <c:v>2.1670000000000003</c:v>
                </c:pt>
                <c:pt idx="3746">
                  <c:v>2.9330000000000003</c:v>
                </c:pt>
                <c:pt idx="3747">
                  <c:v>2.7</c:v>
                </c:pt>
                <c:pt idx="3748">
                  <c:v>2.4660000000000002</c:v>
                </c:pt>
                <c:pt idx="3749">
                  <c:v>2.2330000000000001</c:v>
                </c:pt>
                <c:pt idx="3750">
                  <c:v>1.9990000000000001</c:v>
                </c:pt>
                <c:pt idx="3751">
                  <c:v>1.7650000000000001</c:v>
                </c:pt>
                <c:pt idx="3752">
                  <c:v>1.532</c:v>
                </c:pt>
                <c:pt idx="3753">
                  <c:v>2.298</c:v>
                </c:pt>
                <c:pt idx="3754">
                  <c:v>2.0649999999999999</c:v>
                </c:pt>
                <c:pt idx="3755">
                  <c:v>1.831</c:v>
                </c:pt>
                <c:pt idx="3756">
                  <c:v>1.597</c:v>
                </c:pt>
                <c:pt idx="3757">
                  <c:v>2.3639999999999999</c:v>
                </c:pt>
                <c:pt idx="3758">
                  <c:v>2.13</c:v>
                </c:pt>
                <c:pt idx="3759">
                  <c:v>1.897</c:v>
                </c:pt>
                <c:pt idx="3760">
                  <c:v>1.663</c:v>
                </c:pt>
                <c:pt idx="3761">
                  <c:v>3.4290000000000003</c:v>
                </c:pt>
                <c:pt idx="3762">
                  <c:v>3.1960000000000002</c:v>
                </c:pt>
                <c:pt idx="3763">
                  <c:v>2.9620000000000002</c:v>
                </c:pt>
                <c:pt idx="3764">
                  <c:v>2.7290000000000001</c:v>
                </c:pt>
                <c:pt idx="3765">
                  <c:v>2.4950000000000001</c:v>
                </c:pt>
                <c:pt idx="3766">
                  <c:v>2.2610000000000001</c:v>
                </c:pt>
                <c:pt idx="3767">
                  <c:v>3.028</c:v>
                </c:pt>
                <c:pt idx="3768">
                  <c:v>2.794</c:v>
                </c:pt>
                <c:pt idx="3769">
                  <c:v>2.5609999999999999</c:v>
                </c:pt>
                <c:pt idx="3770">
                  <c:v>2.327</c:v>
                </c:pt>
                <c:pt idx="3771">
                  <c:v>2.093</c:v>
                </c:pt>
                <c:pt idx="3772">
                  <c:v>1.86</c:v>
                </c:pt>
                <c:pt idx="3773">
                  <c:v>1.6260000000000001</c:v>
                </c:pt>
                <c:pt idx="3774">
                  <c:v>2.3930000000000002</c:v>
                </c:pt>
                <c:pt idx="3775">
                  <c:v>2.1590000000000003</c:v>
                </c:pt>
                <c:pt idx="3776">
                  <c:v>1.925</c:v>
                </c:pt>
                <c:pt idx="3777">
                  <c:v>1.6919999999999999</c:v>
                </c:pt>
                <c:pt idx="3778">
                  <c:v>2.4580000000000002</c:v>
                </c:pt>
                <c:pt idx="3779">
                  <c:v>2.2250000000000001</c:v>
                </c:pt>
                <c:pt idx="3780">
                  <c:v>1.9910000000000001</c:v>
                </c:pt>
                <c:pt idx="3781">
                  <c:v>1.7570000000000001</c:v>
                </c:pt>
                <c:pt idx="3782">
                  <c:v>1.524</c:v>
                </c:pt>
                <c:pt idx="3783">
                  <c:v>3.29</c:v>
                </c:pt>
                <c:pt idx="3784">
                  <c:v>3.0569999999999999</c:v>
                </c:pt>
                <c:pt idx="3785">
                  <c:v>2.823</c:v>
                </c:pt>
                <c:pt idx="3786">
                  <c:v>2.589</c:v>
                </c:pt>
                <c:pt idx="3787">
                  <c:v>2.3559999999999999</c:v>
                </c:pt>
                <c:pt idx="3788">
                  <c:v>2.1219999999999999</c:v>
                </c:pt>
                <c:pt idx="3789">
                  <c:v>2.8890000000000002</c:v>
                </c:pt>
                <c:pt idx="3790">
                  <c:v>2.6550000000000002</c:v>
                </c:pt>
                <c:pt idx="3791">
                  <c:v>2.4210000000000003</c:v>
                </c:pt>
                <c:pt idx="3792">
                  <c:v>2.1880000000000002</c:v>
                </c:pt>
                <c:pt idx="3793">
                  <c:v>1.954</c:v>
                </c:pt>
                <c:pt idx="3794">
                  <c:v>1.7210000000000001</c:v>
                </c:pt>
                <c:pt idx="3795">
                  <c:v>1.4870000000000001</c:v>
                </c:pt>
                <c:pt idx="3796">
                  <c:v>2.2530000000000001</c:v>
                </c:pt>
                <c:pt idx="3797">
                  <c:v>2.02</c:v>
                </c:pt>
                <c:pt idx="3798">
                  <c:v>1.786</c:v>
                </c:pt>
                <c:pt idx="3799">
                  <c:v>1.5529999999999999</c:v>
                </c:pt>
                <c:pt idx="3800">
                  <c:v>2.319</c:v>
                </c:pt>
                <c:pt idx="3801">
                  <c:v>2.085</c:v>
                </c:pt>
                <c:pt idx="3802">
                  <c:v>1.8520000000000001</c:v>
                </c:pt>
                <c:pt idx="3803">
                  <c:v>1.6180000000000001</c:v>
                </c:pt>
                <c:pt idx="3804">
                  <c:v>3.3850000000000002</c:v>
                </c:pt>
                <c:pt idx="3805">
                  <c:v>3.1510000000000002</c:v>
                </c:pt>
                <c:pt idx="3806">
                  <c:v>2.9170000000000003</c:v>
                </c:pt>
                <c:pt idx="3807">
                  <c:v>2.6840000000000002</c:v>
                </c:pt>
                <c:pt idx="3808">
                  <c:v>2.4500000000000002</c:v>
                </c:pt>
                <c:pt idx="3809">
                  <c:v>2.2170000000000001</c:v>
                </c:pt>
                <c:pt idx="3810">
                  <c:v>2.9830000000000001</c:v>
                </c:pt>
                <c:pt idx="3811">
                  <c:v>2.7490000000000001</c:v>
                </c:pt>
                <c:pt idx="3812">
                  <c:v>2.516</c:v>
                </c:pt>
                <c:pt idx="3813">
                  <c:v>2.282</c:v>
                </c:pt>
                <c:pt idx="3814">
                  <c:v>2.0489999999999999</c:v>
                </c:pt>
                <c:pt idx="3815">
                  <c:v>1.8149999999999999</c:v>
                </c:pt>
                <c:pt idx="3816">
                  <c:v>1.581</c:v>
                </c:pt>
                <c:pt idx="3817">
                  <c:v>2.3479999999999999</c:v>
                </c:pt>
                <c:pt idx="3818">
                  <c:v>2.1139999999999999</c:v>
                </c:pt>
                <c:pt idx="3819">
                  <c:v>1.881</c:v>
                </c:pt>
                <c:pt idx="3820">
                  <c:v>1.647</c:v>
                </c:pt>
                <c:pt idx="3821">
                  <c:v>2.4130000000000003</c:v>
                </c:pt>
                <c:pt idx="3822">
                  <c:v>2.1800000000000002</c:v>
                </c:pt>
                <c:pt idx="3823">
                  <c:v>1.946</c:v>
                </c:pt>
                <c:pt idx="3824">
                  <c:v>1.7130000000000001</c:v>
                </c:pt>
                <c:pt idx="3825">
                  <c:v>3.4790000000000001</c:v>
                </c:pt>
                <c:pt idx="3826">
                  <c:v>3.2450000000000001</c:v>
                </c:pt>
                <c:pt idx="3827">
                  <c:v>3.012</c:v>
                </c:pt>
                <c:pt idx="3828">
                  <c:v>2.778</c:v>
                </c:pt>
                <c:pt idx="3829">
                  <c:v>2.5449999999999999</c:v>
                </c:pt>
                <c:pt idx="3830">
                  <c:v>2.3109999999999999</c:v>
                </c:pt>
                <c:pt idx="3831">
                  <c:v>3.077</c:v>
                </c:pt>
                <c:pt idx="3832">
                  <c:v>2.8439999999999999</c:v>
                </c:pt>
                <c:pt idx="3833">
                  <c:v>2.61</c:v>
                </c:pt>
                <c:pt idx="3834">
                  <c:v>2.3770000000000002</c:v>
                </c:pt>
                <c:pt idx="3835">
                  <c:v>2.1430000000000002</c:v>
                </c:pt>
                <c:pt idx="3836">
                  <c:v>1.909</c:v>
                </c:pt>
                <c:pt idx="3837">
                  <c:v>1.6759999999999999</c:v>
                </c:pt>
                <c:pt idx="3838">
                  <c:v>2.4420000000000002</c:v>
                </c:pt>
                <c:pt idx="3839">
                  <c:v>2.2090000000000001</c:v>
                </c:pt>
                <c:pt idx="3840">
                  <c:v>1.9750000000000001</c:v>
                </c:pt>
                <c:pt idx="3841">
                  <c:v>1.7410000000000001</c:v>
                </c:pt>
                <c:pt idx="3842">
                  <c:v>1.508</c:v>
                </c:pt>
                <c:pt idx="3843">
                  <c:v>2.274</c:v>
                </c:pt>
                <c:pt idx="3844">
                  <c:v>2.0409999999999999</c:v>
                </c:pt>
                <c:pt idx="3845">
                  <c:v>1.8069999999999999</c:v>
                </c:pt>
                <c:pt idx="3846">
                  <c:v>1.573</c:v>
                </c:pt>
                <c:pt idx="3847">
                  <c:v>3.34</c:v>
                </c:pt>
                <c:pt idx="3848">
                  <c:v>3.1059999999999999</c:v>
                </c:pt>
                <c:pt idx="3849">
                  <c:v>2.8730000000000002</c:v>
                </c:pt>
                <c:pt idx="3850">
                  <c:v>2.6390000000000002</c:v>
                </c:pt>
                <c:pt idx="3851">
                  <c:v>2.4050000000000002</c:v>
                </c:pt>
                <c:pt idx="3852">
                  <c:v>2.1720000000000002</c:v>
                </c:pt>
                <c:pt idx="3853">
                  <c:v>2.9380000000000002</c:v>
                </c:pt>
                <c:pt idx="3854">
                  <c:v>2.7050000000000001</c:v>
                </c:pt>
                <c:pt idx="3855">
                  <c:v>2.4710000000000001</c:v>
                </c:pt>
                <c:pt idx="3856">
                  <c:v>2.2370000000000001</c:v>
                </c:pt>
                <c:pt idx="3857">
                  <c:v>2.004</c:v>
                </c:pt>
                <c:pt idx="3858">
                  <c:v>1.77</c:v>
                </c:pt>
                <c:pt idx="3859">
                  <c:v>1.5369999999999999</c:v>
                </c:pt>
                <c:pt idx="3860">
                  <c:v>2.3029999999999999</c:v>
                </c:pt>
                <c:pt idx="3861">
                  <c:v>2.069</c:v>
                </c:pt>
                <c:pt idx="3862">
                  <c:v>1.8360000000000001</c:v>
                </c:pt>
                <c:pt idx="3863">
                  <c:v>1.6020000000000001</c:v>
                </c:pt>
                <c:pt idx="3864">
                  <c:v>2.3690000000000002</c:v>
                </c:pt>
                <c:pt idx="3865">
                  <c:v>2.1350000000000002</c:v>
                </c:pt>
                <c:pt idx="3866">
                  <c:v>1.901</c:v>
                </c:pt>
                <c:pt idx="3867">
                  <c:v>1.6679999999999999</c:v>
                </c:pt>
                <c:pt idx="3868">
                  <c:v>3.4340000000000002</c:v>
                </c:pt>
                <c:pt idx="3869">
                  <c:v>3.2010000000000001</c:v>
                </c:pt>
                <c:pt idx="3870">
                  <c:v>2.9670000000000001</c:v>
                </c:pt>
                <c:pt idx="3871">
                  <c:v>2.7330000000000001</c:v>
                </c:pt>
                <c:pt idx="3872">
                  <c:v>2.5</c:v>
                </c:pt>
                <c:pt idx="3873">
                  <c:v>2.266</c:v>
                </c:pt>
                <c:pt idx="3874">
                  <c:v>3.0329999999999999</c:v>
                </c:pt>
                <c:pt idx="3875">
                  <c:v>2.7989999999999999</c:v>
                </c:pt>
                <c:pt idx="3876">
                  <c:v>2.5649999999999999</c:v>
                </c:pt>
                <c:pt idx="3877">
                  <c:v>2.3319999999999999</c:v>
                </c:pt>
                <c:pt idx="3878">
                  <c:v>2.0979999999999999</c:v>
                </c:pt>
                <c:pt idx="3879">
                  <c:v>1.865</c:v>
                </c:pt>
                <c:pt idx="3880">
                  <c:v>1.631</c:v>
                </c:pt>
                <c:pt idx="3881">
                  <c:v>2.3970000000000002</c:v>
                </c:pt>
                <c:pt idx="3882">
                  <c:v>2.1640000000000001</c:v>
                </c:pt>
                <c:pt idx="3883">
                  <c:v>1.93</c:v>
                </c:pt>
                <c:pt idx="3884">
                  <c:v>1.6970000000000001</c:v>
                </c:pt>
                <c:pt idx="3885">
                  <c:v>2.4630000000000001</c:v>
                </c:pt>
                <c:pt idx="3886">
                  <c:v>2.2290000000000001</c:v>
                </c:pt>
                <c:pt idx="3887">
                  <c:v>1.996</c:v>
                </c:pt>
                <c:pt idx="3888">
                  <c:v>1.762</c:v>
                </c:pt>
                <c:pt idx="3889">
                  <c:v>1.5290000000000001</c:v>
                </c:pt>
                <c:pt idx="3890">
                  <c:v>3.2949999999999999</c:v>
                </c:pt>
                <c:pt idx="3891">
                  <c:v>3.0609999999999999</c:v>
                </c:pt>
                <c:pt idx="3892">
                  <c:v>2.8279999999999998</c:v>
                </c:pt>
                <c:pt idx="3893">
                  <c:v>2.5939999999999999</c:v>
                </c:pt>
                <c:pt idx="3894">
                  <c:v>2.3610000000000002</c:v>
                </c:pt>
                <c:pt idx="3895">
                  <c:v>2.1270000000000002</c:v>
                </c:pt>
                <c:pt idx="3896">
                  <c:v>2.8930000000000002</c:v>
                </c:pt>
                <c:pt idx="3897">
                  <c:v>2.66</c:v>
                </c:pt>
                <c:pt idx="3898">
                  <c:v>2.4260000000000002</c:v>
                </c:pt>
                <c:pt idx="3899">
                  <c:v>2.1930000000000001</c:v>
                </c:pt>
                <c:pt idx="3900">
                  <c:v>1.9590000000000001</c:v>
                </c:pt>
                <c:pt idx="3901">
                  <c:v>1.7250000000000001</c:v>
                </c:pt>
                <c:pt idx="3902">
                  <c:v>1.492</c:v>
                </c:pt>
                <c:pt idx="3903">
                  <c:v>2.258</c:v>
                </c:pt>
                <c:pt idx="3904">
                  <c:v>2.0249999999999999</c:v>
                </c:pt>
                <c:pt idx="3905">
                  <c:v>1.7910000000000001</c:v>
                </c:pt>
                <c:pt idx="3906">
                  <c:v>1.5569999999999999</c:v>
                </c:pt>
                <c:pt idx="3907">
                  <c:v>2.3239999999999998</c:v>
                </c:pt>
                <c:pt idx="3908">
                  <c:v>2.09</c:v>
                </c:pt>
                <c:pt idx="3909">
                  <c:v>1.857</c:v>
                </c:pt>
                <c:pt idx="3910">
                  <c:v>1.623</c:v>
                </c:pt>
                <c:pt idx="3911">
                  <c:v>3.3890000000000002</c:v>
                </c:pt>
                <c:pt idx="3912">
                  <c:v>3.1560000000000001</c:v>
                </c:pt>
                <c:pt idx="3913">
                  <c:v>2.9220000000000002</c:v>
                </c:pt>
                <c:pt idx="3914">
                  <c:v>2.6890000000000001</c:v>
                </c:pt>
                <c:pt idx="3915">
                  <c:v>2.4550000000000001</c:v>
                </c:pt>
                <c:pt idx="3916">
                  <c:v>2.2210000000000001</c:v>
                </c:pt>
                <c:pt idx="3917">
                  <c:v>2.988</c:v>
                </c:pt>
                <c:pt idx="3918">
                  <c:v>2.754</c:v>
                </c:pt>
                <c:pt idx="3919">
                  <c:v>2.5209999999999999</c:v>
                </c:pt>
                <c:pt idx="3920">
                  <c:v>2.2869999999999999</c:v>
                </c:pt>
                <c:pt idx="3921">
                  <c:v>2.0529999999999999</c:v>
                </c:pt>
                <c:pt idx="3922">
                  <c:v>1.82</c:v>
                </c:pt>
                <c:pt idx="3923">
                  <c:v>1.5860000000000001</c:v>
                </c:pt>
                <c:pt idx="3924">
                  <c:v>2.3530000000000002</c:v>
                </c:pt>
                <c:pt idx="3925">
                  <c:v>2.1190000000000002</c:v>
                </c:pt>
                <c:pt idx="3926">
                  <c:v>1.885</c:v>
                </c:pt>
                <c:pt idx="3927">
                  <c:v>1.6520000000000001</c:v>
                </c:pt>
                <c:pt idx="3928">
                  <c:v>2.4180000000000001</c:v>
                </c:pt>
                <c:pt idx="3929">
                  <c:v>2.1850000000000001</c:v>
                </c:pt>
                <c:pt idx="3930">
                  <c:v>1.9510000000000001</c:v>
                </c:pt>
                <c:pt idx="3931">
                  <c:v>1.7170000000000001</c:v>
                </c:pt>
                <c:pt idx="3932">
                  <c:v>1.484</c:v>
                </c:pt>
                <c:pt idx="3933">
                  <c:v>3.25</c:v>
                </c:pt>
                <c:pt idx="3934">
                  <c:v>3.0169999999999999</c:v>
                </c:pt>
                <c:pt idx="3935">
                  <c:v>2.7829999999999999</c:v>
                </c:pt>
                <c:pt idx="3936">
                  <c:v>2.5489999999999999</c:v>
                </c:pt>
                <c:pt idx="3937">
                  <c:v>2.3159999999999998</c:v>
                </c:pt>
                <c:pt idx="3938">
                  <c:v>2.0819999999999999</c:v>
                </c:pt>
                <c:pt idx="3939">
                  <c:v>2.8490000000000002</c:v>
                </c:pt>
                <c:pt idx="3940">
                  <c:v>2.6150000000000002</c:v>
                </c:pt>
                <c:pt idx="3941">
                  <c:v>2.3810000000000002</c:v>
                </c:pt>
                <c:pt idx="3942">
                  <c:v>2.1480000000000001</c:v>
                </c:pt>
                <c:pt idx="3943">
                  <c:v>1.9140000000000001</c:v>
                </c:pt>
                <c:pt idx="3944">
                  <c:v>1.681</c:v>
                </c:pt>
                <c:pt idx="3945">
                  <c:v>2.4470000000000001</c:v>
                </c:pt>
                <c:pt idx="3946">
                  <c:v>2.2130000000000001</c:v>
                </c:pt>
                <c:pt idx="3947">
                  <c:v>1.98</c:v>
                </c:pt>
                <c:pt idx="3948">
                  <c:v>1.746</c:v>
                </c:pt>
                <c:pt idx="3949">
                  <c:v>1.5130000000000001</c:v>
                </c:pt>
                <c:pt idx="3950">
                  <c:v>2.2789999999999999</c:v>
                </c:pt>
                <c:pt idx="3951">
                  <c:v>2.0449999999999999</c:v>
                </c:pt>
                <c:pt idx="3952">
                  <c:v>1.8120000000000001</c:v>
                </c:pt>
                <c:pt idx="3953">
                  <c:v>1.5780000000000001</c:v>
                </c:pt>
                <c:pt idx="3954">
                  <c:v>3.3450000000000002</c:v>
                </c:pt>
                <c:pt idx="3955">
                  <c:v>3.1110000000000002</c:v>
                </c:pt>
                <c:pt idx="3956">
                  <c:v>2.8770000000000002</c:v>
                </c:pt>
                <c:pt idx="3957">
                  <c:v>2.6440000000000001</c:v>
                </c:pt>
                <c:pt idx="3958">
                  <c:v>2.41</c:v>
                </c:pt>
                <c:pt idx="3959">
                  <c:v>2.177</c:v>
                </c:pt>
                <c:pt idx="3960">
                  <c:v>2.9430000000000001</c:v>
                </c:pt>
                <c:pt idx="3961">
                  <c:v>2.7090000000000001</c:v>
                </c:pt>
                <c:pt idx="3962">
                  <c:v>2.476</c:v>
                </c:pt>
                <c:pt idx="3963">
                  <c:v>2.242</c:v>
                </c:pt>
                <c:pt idx="3964">
                  <c:v>2.0089999999999999</c:v>
                </c:pt>
                <c:pt idx="3965">
                  <c:v>1.7750000000000001</c:v>
                </c:pt>
                <c:pt idx="3966">
                  <c:v>1.5409999999999999</c:v>
                </c:pt>
                <c:pt idx="3967">
                  <c:v>2.3079999999999998</c:v>
                </c:pt>
                <c:pt idx="3968">
                  <c:v>2.0739999999999998</c:v>
                </c:pt>
                <c:pt idx="3969">
                  <c:v>1.841</c:v>
                </c:pt>
                <c:pt idx="3970">
                  <c:v>1.607</c:v>
                </c:pt>
                <c:pt idx="3971">
                  <c:v>2.3730000000000002</c:v>
                </c:pt>
                <c:pt idx="3972">
                  <c:v>2.14</c:v>
                </c:pt>
                <c:pt idx="3973">
                  <c:v>1.9060000000000001</c:v>
                </c:pt>
                <c:pt idx="3974">
                  <c:v>1.673</c:v>
                </c:pt>
                <c:pt idx="3975">
                  <c:v>3.4390000000000001</c:v>
                </c:pt>
                <c:pt idx="3976">
                  <c:v>3.2050000000000001</c:v>
                </c:pt>
                <c:pt idx="3977">
                  <c:v>2.972</c:v>
                </c:pt>
                <c:pt idx="3978">
                  <c:v>2.738</c:v>
                </c:pt>
                <c:pt idx="3979">
                  <c:v>2.5049999999999999</c:v>
                </c:pt>
                <c:pt idx="3980">
                  <c:v>2.2709999999999999</c:v>
                </c:pt>
                <c:pt idx="3981">
                  <c:v>3.0369999999999999</c:v>
                </c:pt>
                <c:pt idx="3982">
                  <c:v>2.8040000000000003</c:v>
                </c:pt>
                <c:pt idx="3983">
                  <c:v>2.57</c:v>
                </c:pt>
                <c:pt idx="3984">
                  <c:v>2.3370000000000002</c:v>
                </c:pt>
                <c:pt idx="3985">
                  <c:v>2.1030000000000002</c:v>
                </c:pt>
                <c:pt idx="3986">
                  <c:v>1.869</c:v>
                </c:pt>
                <c:pt idx="3987">
                  <c:v>1.6360000000000001</c:v>
                </c:pt>
                <c:pt idx="3988">
                  <c:v>2.4020000000000001</c:v>
                </c:pt>
                <c:pt idx="3989">
                  <c:v>2.169</c:v>
                </c:pt>
                <c:pt idx="3990">
                  <c:v>1.9350000000000001</c:v>
                </c:pt>
                <c:pt idx="3991">
                  <c:v>1.7010000000000001</c:v>
                </c:pt>
                <c:pt idx="3992">
                  <c:v>2.468</c:v>
                </c:pt>
                <c:pt idx="3993">
                  <c:v>2.234</c:v>
                </c:pt>
                <c:pt idx="3994">
                  <c:v>2.0009999999999999</c:v>
                </c:pt>
                <c:pt idx="3995">
                  <c:v>1.7670000000000001</c:v>
                </c:pt>
                <c:pt idx="3996">
                  <c:v>1.5330000000000001</c:v>
                </c:pt>
                <c:pt idx="3997">
                  <c:v>3.3000000000000003</c:v>
                </c:pt>
                <c:pt idx="3998">
                  <c:v>3.0660000000000003</c:v>
                </c:pt>
                <c:pt idx="3999">
                  <c:v>2.8330000000000002</c:v>
                </c:pt>
                <c:pt idx="4000">
                  <c:v>2.5990000000000002</c:v>
                </c:pt>
                <c:pt idx="4001">
                  <c:v>2.3650000000000002</c:v>
                </c:pt>
                <c:pt idx="4002">
                  <c:v>2.1320000000000001</c:v>
                </c:pt>
                <c:pt idx="4003">
                  <c:v>2.8980000000000001</c:v>
                </c:pt>
                <c:pt idx="4004">
                  <c:v>2.665</c:v>
                </c:pt>
                <c:pt idx="4005">
                  <c:v>2.431</c:v>
                </c:pt>
                <c:pt idx="4006">
                  <c:v>2.1970000000000001</c:v>
                </c:pt>
                <c:pt idx="4007">
                  <c:v>1.964</c:v>
                </c:pt>
                <c:pt idx="4008">
                  <c:v>1.73</c:v>
                </c:pt>
                <c:pt idx="4009">
                  <c:v>1.4970000000000001</c:v>
                </c:pt>
                <c:pt idx="4010">
                  <c:v>2.2629999999999999</c:v>
                </c:pt>
                <c:pt idx="4011">
                  <c:v>2.0289999999999999</c:v>
                </c:pt>
                <c:pt idx="4012">
                  <c:v>1.796</c:v>
                </c:pt>
                <c:pt idx="4013">
                  <c:v>1.5620000000000001</c:v>
                </c:pt>
                <c:pt idx="4014">
                  <c:v>2.3290000000000002</c:v>
                </c:pt>
                <c:pt idx="4015">
                  <c:v>2.0950000000000002</c:v>
                </c:pt>
                <c:pt idx="4016">
                  <c:v>1.861</c:v>
                </c:pt>
                <c:pt idx="4017">
                  <c:v>1.6280000000000001</c:v>
                </c:pt>
                <c:pt idx="4018">
                  <c:v>3.3940000000000001</c:v>
                </c:pt>
                <c:pt idx="4019">
                  <c:v>3.161</c:v>
                </c:pt>
                <c:pt idx="4020">
                  <c:v>2.927</c:v>
                </c:pt>
                <c:pt idx="4021">
                  <c:v>2.6930000000000001</c:v>
                </c:pt>
                <c:pt idx="4022">
                  <c:v>2.46</c:v>
                </c:pt>
                <c:pt idx="4023">
                  <c:v>2.226</c:v>
                </c:pt>
                <c:pt idx="4024">
                  <c:v>2.9929999999999999</c:v>
                </c:pt>
                <c:pt idx="4025">
                  <c:v>2.7589999999999999</c:v>
                </c:pt>
                <c:pt idx="4026">
                  <c:v>2.5249999999999999</c:v>
                </c:pt>
                <c:pt idx="4027">
                  <c:v>2.2920000000000003</c:v>
                </c:pt>
                <c:pt idx="4028">
                  <c:v>2.0579999999999998</c:v>
                </c:pt>
                <c:pt idx="4029">
                  <c:v>1.825</c:v>
                </c:pt>
                <c:pt idx="4030">
                  <c:v>1.591</c:v>
                </c:pt>
                <c:pt idx="4031">
                  <c:v>2.3570000000000002</c:v>
                </c:pt>
                <c:pt idx="4032">
                  <c:v>2.1240000000000001</c:v>
                </c:pt>
                <c:pt idx="4033">
                  <c:v>1.8900000000000001</c:v>
                </c:pt>
                <c:pt idx="4034">
                  <c:v>1.657</c:v>
                </c:pt>
                <c:pt idx="4035">
                  <c:v>2.423</c:v>
                </c:pt>
                <c:pt idx="4036">
                  <c:v>2.1890000000000001</c:v>
                </c:pt>
                <c:pt idx="4037">
                  <c:v>1.956</c:v>
                </c:pt>
                <c:pt idx="4038">
                  <c:v>1.722</c:v>
                </c:pt>
                <c:pt idx="4039">
                  <c:v>1.4890000000000001</c:v>
                </c:pt>
                <c:pt idx="4040">
                  <c:v>3.2549999999999999</c:v>
                </c:pt>
                <c:pt idx="4041">
                  <c:v>3.0209999999999999</c:v>
                </c:pt>
                <c:pt idx="4042">
                  <c:v>2.7880000000000003</c:v>
                </c:pt>
                <c:pt idx="4043">
                  <c:v>2.5540000000000003</c:v>
                </c:pt>
                <c:pt idx="4044">
                  <c:v>2.3210000000000002</c:v>
                </c:pt>
                <c:pt idx="4045">
                  <c:v>2.0870000000000002</c:v>
                </c:pt>
                <c:pt idx="4046">
                  <c:v>2.8530000000000002</c:v>
                </c:pt>
                <c:pt idx="4047">
                  <c:v>2.62</c:v>
                </c:pt>
                <c:pt idx="4048">
                  <c:v>2.3860000000000001</c:v>
                </c:pt>
                <c:pt idx="4049">
                  <c:v>2.153</c:v>
                </c:pt>
                <c:pt idx="4050">
                  <c:v>1.919</c:v>
                </c:pt>
                <c:pt idx="4051">
                  <c:v>1.6850000000000001</c:v>
                </c:pt>
                <c:pt idx="4052">
                  <c:v>2.452</c:v>
                </c:pt>
                <c:pt idx="4053">
                  <c:v>2.218</c:v>
                </c:pt>
                <c:pt idx="4054">
                  <c:v>1.9850000000000001</c:v>
                </c:pt>
                <c:pt idx="4055">
                  <c:v>1.7510000000000001</c:v>
                </c:pt>
                <c:pt idx="4056">
                  <c:v>1.5170000000000001</c:v>
                </c:pt>
                <c:pt idx="4057">
                  <c:v>2.2840000000000003</c:v>
                </c:pt>
                <c:pt idx="4058">
                  <c:v>2.0499999999999998</c:v>
                </c:pt>
                <c:pt idx="4059">
                  <c:v>1.8169999999999999</c:v>
                </c:pt>
                <c:pt idx="4060">
                  <c:v>1.583</c:v>
                </c:pt>
                <c:pt idx="4061">
                  <c:v>3.3490000000000002</c:v>
                </c:pt>
                <c:pt idx="4062">
                  <c:v>3.1160000000000001</c:v>
                </c:pt>
                <c:pt idx="4063">
                  <c:v>2.8820000000000001</c:v>
                </c:pt>
                <c:pt idx="4064">
                  <c:v>2.649</c:v>
                </c:pt>
                <c:pt idx="4065">
                  <c:v>2.415</c:v>
                </c:pt>
                <c:pt idx="4066">
                  <c:v>2.181</c:v>
                </c:pt>
                <c:pt idx="4067">
                  <c:v>2.948</c:v>
                </c:pt>
                <c:pt idx="4068">
                  <c:v>2.714</c:v>
                </c:pt>
                <c:pt idx="4069">
                  <c:v>2.4809999999999999</c:v>
                </c:pt>
                <c:pt idx="4070">
                  <c:v>2.2469999999999999</c:v>
                </c:pt>
                <c:pt idx="4071">
                  <c:v>2.0129999999999999</c:v>
                </c:pt>
                <c:pt idx="4072">
                  <c:v>1.78</c:v>
                </c:pt>
                <c:pt idx="4073">
                  <c:v>1.546</c:v>
                </c:pt>
                <c:pt idx="4074">
                  <c:v>2.3130000000000002</c:v>
                </c:pt>
                <c:pt idx="4075">
                  <c:v>2.0790000000000002</c:v>
                </c:pt>
                <c:pt idx="4076">
                  <c:v>1.845</c:v>
                </c:pt>
                <c:pt idx="4077">
                  <c:v>1.6120000000000001</c:v>
                </c:pt>
                <c:pt idx="4078">
                  <c:v>2.3780000000000001</c:v>
                </c:pt>
                <c:pt idx="4079">
                  <c:v>2.145</c:v>
                </c:pt>
                <c:pt idx="4080">
                  <c:v>1.911</c:v>
                </c:pt>
                <c:pt idx="4081">
                  <c:v>1.677</c:v>
                </c:pt>
                <c:pt idx="4082">
                  <c:v>3.444</c:v>
                </c:pt>
                <c:pt idx="4083">
                  <c:v>3.21</c:v>
                </c:pt>
                <c:pt idx="4084">
                  <c:v>2.9769999999999999</c:v>
                </c:pt>
                <c:pt idx="4085">
                  <c:v>2.7429999999999999</c:v>
                </c:pt>
                <c:pt idx="4086">
                  <c:v>2.5089999999999999</c:v>
                </c:pt>
                <c:pt idx="4087">
                  <c:v>2.2760000000000002</c:v>
                </c:pt>
                <c:pt idx="4088">
                  <c:v>3.0420000000000003</c:v>
                </c:pt>
                <c:pt idx="4089">
                  <c:v>2.8090000000000002</c:v>
                </c:pt>
                <c:pt idx="4090">
                  <c:v>2.5750000000000002</c:v>
                </c:pt>
                <c:pt idx="4091">
                  <c:v>2.3410000000000002</c:v>
                </c:pt>
                <c:pt idx="4092">
                  <c:v>2.1080000000000001</c:v>
                </c:pt>
                <c:pt idx="4093">
                  <c:v>1.8740000000000001</c:v>
                </c:pt>
                <c:pt idx="4094">
                  <c:v>1.641</c:v>
                </c:pt>
                <c:pt idx="4095">
                  <c:v>2.407</c:v>
                </c:pt>
                <c:pt idx="4096">
                  <c:v>2.173</c:v>
                </c:pt>
                <c:pt idx="4097">
                  <c:v>1.94</c:v>
                </c:pt>
                <c:pt idx="4098">
                  <c:v>1.706</c:v>
                </c:pt>
                <c:pt idx="4099">
                  <c:v>2.4729999999999999</c:v>
                </c:pt>
                <c:pt idx="4100">
                  <c:v>2.2389999999999999</c:v>
                </c:pt>
                <c:pt idx="4101">
                  <c:v>2.0049999999999999</c:v>
                </c:pt>
                <c:pt idx="4102">
                  <c:v>1.772</c:v>
                </c:pt>
                <c:pt idx="4103">
                  <c:v>1.538</c:v>
                </c:pt>
                <c:pt idx="4104">
                  <c:v>3.3050000000000002</c:v>
                </c:pt>
                <c:pt idx="4105">
                  <c:v>3.0710000000000002</c:v>
                </c:pt>
                <c:pt idx="4106">
                  <c:v>2.8370000000000002</c:v>
                </c:pt>
                <c:pt idx="4107">
                  <c:v>2.6040000000000001</c:v>
                </c:pt>
                <c:pt idx="4108">
                  <c:v>2.37</c:v>
                </c:pt>
                <c:pt idx="4109">
                  <c:v>2.137</c:v>
                </c:pt>
                <c:pt idx="4110">
                  <c:v>2.903</c:v>
                </c:pt>
                <c:pt idx="4111">
                  <c:v>2.669</c:v>
                </c:pt>
                <c:pt idx="4112">
                  <c:v>2.4359999999999999</c:v>
                </c:pt>
                <c:pt idx="4113">
                  <c:v>2.202</c:v>
                </c:pt>
                <c:pt idx="4114">
                  <c:v>1.9690000000000001</c:v>
                </c:pt>
                <c:pt idx="4115">
                  <c:v>1.7350000000000001</c:v>
                </c:pt>
                <c:pt idx="4116">
                  <c:v>1.5010000000000001</c:v>
                </c:pt>
                <c:pt idx="4117">
                  <c:v>2.2680000000000002</c:v>
                </c:pt>
                <c:pt idx="4118">
                  <c:v>2.0340000000000003</c:v>
                </c:pt>
                <c:pt idx="4119">
                  <c:v>1.8009999999999999</c:v>
                </c:pt>
                <c:pt idx="4120">
                  <c:v>1.5669999999999999</c:v>
                </c:pt>
                <c:pt idx="4121">
                  <c:v>2.3330000000000002</c:v>
                </c:pt>
                <c:pt idx="4122">
                  <c:v>2.1</c:v>
                </c:pt>
                <c:pt idx="4123">
                  <c:v>1.8660000000000001</c:v>
                </c:pt>
                <c:pt idx="4124">
                  <c:v>1.633</c:v>
                </c:pt>
                <c:pt idx="4125">
                  <c:v>3.399</c:v>
                </c:pt>
                <c:pt idx="4126">
                  <c:v>3.165</c:v>
                </c:pt>
                <c:pt idx="4127">
                  <c:v>2.9319999999999999</c:v>
                </c:pt>
                <c:pt idx="4128">
                  <c:v>2.698</c:v>
                </c:pt>
                <c:pt idx="4129">
                  <c:v>2.4649999999999999</c:v>
                </c:pt>
                <c:pt idx="4130">
                  <c:v>2.2309999999999999</c:v>
                </c:pt>
                <c:pt idx="4131">
                  <c:v>2.9969999999999999</c:v>
                </c:pt>
                <c:pt idx="4132">
                  <c:v>2.7640000000000002</c:v>
                </c:pt>
                <c:pt idx="4133">
                  <c:v>2.5300000000000002</c:v>
                </c:pt>
                <c:pt idx="4134">
                  <c:v>2.2970000000000002</c:v>
                </c:pt>
                <c:pt idx="4135">
                  <c:v>2.0630000000000002</c:v>
                </c:pt>
                <c:pt idx="4136">
                  <c:v>1.829</c:v>
                </c:pt>
                <c:pt idx="4137">
                  <c:v>1.5960000000000001</c:v>
                </c:pt>
                <c:pt idx="4138">
                  <c:v>2.3620000000000001</c:v>
                </c:pt>
                <c:pt idx="4139">
                  <c:v>2.129</c:v>
                </c:pt>
                <c:pt idx="4140">
                  <c:v>1.895</c:v>
                </c:pt>
                <c:pt idx="4141">
                  <c:v>1.661</c:v>
                </c:pt>
                <c:pt idx="4142">
                  <c:v>2.4279999999999999</c:v>
                </c:pt>
                <c:pt idx="4143">
                  <c:v>2.194</c:v>
                </c:pt>
                <c:pt idx="4144">
                  <c:v>1.9610000000000001</c:v>
                </c:pt>
                <c:pt idx="4145">
                  <c:v>1.7270000000000001</c:v>
                </c:pt>
                <c:pt idx="4146">
                  <c:v>1.4930000000000001</c:v>
                </c:pt>
                <c:pt idx="4147">
                  <c:v>3.2600000000000002</c:v>
                </c:pt>
                <c:pt idx="4148">
                  <c:v>3.0260000000000002</c:v>
                </c:pt>
                <c:pt idx="4149">
                  <c:v>2.7930000000000001</c:v>
                </c:pt>
                <c:pt idx="4150">
                  <c:v>2.5590000000000002</c:v>
                </c:pt>
                <c:pt idx="4151">
                  <c:v>2.3250000000000002</c:v>
                </c:pt>
                <c:pt idx="4152">
                  <c:v>2.0920000000000001</c:v>
                </c:pt>
                <c:pt idx="4153">
                  <c:v>2.8580000000000001</c:v>
                </c:pt>
                <c:pt idx="4154">
                  <c:v>2.625</c:v>
                </c:pt>
                <c:pt idx="4155">
                  <c:v>2.391</c:v>
                </c:pt>
                <c:pt idx="4156">
                  <c:v>2.157</c:v>
                </c:pt>
                <c:pt idx="4157">
                  <c:v>1.9239999999999999</c:v>
                </c:pt>
                <c:pt idx="4158">
                  <c:v>1.69</c:v>
                </c:pt>
                <c:pt idx="4159">
                  <c:v>2.4569999999999999</c:v>
                </c:pt>
                <c:pt idx="4160">
                  <c:v>2.2229999999999999</c:v>
                </c:pt>
                <c:pt idx="4161">
                  <c:v>1.9890000000000001</c:v>
                </c:pt>
                <c:pt idx="4162">
                  <c:v>1.756</c:v>
                </c:pt>
                <c:pt idx="4163">
                  <c:v>1.522</c:v>
                </c:pt>
                <c:pt idx="4164">
                  <c:v>2.2890000000000001</c:v>
                </c:pt>
                <c:pt idx="4165">
                  <c:v>2.0550000000000002</c:v>
                </c:pt>
                <c:pt idx="4166">
                  <c:v>1.821</c:v>
                </c:pt>
                <c:pt idx="4167">
                  <c:v>1.5880000000000001</c:v>
                </c:pt>
                <c:pt idx="4168">
                  <c:v>3.3540000000000001</c:v>
                </c:pt>
                <c:pt idx="4169">
                  <c:v>3.121</c:v>
                </c:pt>
                <c:pt idx="4170">
                  <c:v>2.887</c:v>
                </c:pt>
                <c:pt idx="4171">
                  <c:v>2.653</c:v>
                </c:pt>
                <c:pt idx="4172">
                  <c:v>2.42</c:v>
                </c:pt>
                <c:pt idx="4173">
                  <c:v>2.1859999999999999</c:v>
                </c:pt>
                <c:pt idx="4174">
                  <c:v>2.9529999999999998</c:v>
                </c:pt>
                <c:pt idx="4175">
                  <c:v>2.7189999999999999</c:v>
                </c:pt>
                <c:pt idx="4176">
                  <c:v>2.4849999999999999</c:v>
                </c:pt>
                <c:pt idx="4177">
                  <c:v>2.2520000000000002</c:v>
                </c:pt>
                <c:pt idx="4178">
                  <c:v>2.0180000000000002</c:v>
                </c:pt>
                <c:pt idx="4179">
                  <c:v>1.7850000000000001</c:v>
                </c:pt>
                <c:pt idx="4180">
                  <c:v>1.5509999999999999</c:v>
                </c:pt>
                <c:pt idx="4181">
                  <c:v>2.3170000000000002</c:v>
                </c:pt>
                <c:pt idx="4182">
                  <c:v>2.0840000000000001</c:v>
                </c:pt>
                <c:pt idx="4183">
                  <c:v>1.85</c:v>
                </c:pt>
                <c:pt idx="4184">
                  <c:v>1.617</c:v>
                </c:pt>
                <c:pt idx="4185">
                  <c:v>2.383</c:v>
                </c:pt>
                <c:pt idx="4186">
                  <c:v>2.149</c:v>
                </c:pt>
                <c:pt idx="4187">
                  <c:v>1.9160000000000001</c:v>
                </c:pt>
                <c:pt idx="4188">
                  <c:v>1.6819999999999999</c:v>
                </c:pt>
                <c:pt idx="4189">
                  <c:v>3.4490000000000003</c:v>
                </c:pt>
                <c:pt idx="4190">
                  <c:v>3.2149999999999999</c:v>
                </c:pt>
                <c:pt idx="4191">
                  <c:v>2.9809999999999999</c:v>
                </c:pt>
                <c:pt idx="4192">
                  <c:v>2.7480000000000002</c:v>
                </c:pt>
                <c:pt idx="4193">
                  <c:v>2.5140000000000002</c:v>
                </c:pt>
                <c:pt idx="4194">
                  <c:v>2.2810000000000001</c:v>
                </c:pt>
                <c:pt idx="4195">
                  <c:v>3.0470000000000002</c:v>
                </c:pt>
                <c:pt idx="4196">
                  <c:v>2.8130000000000002</c:v>
                </c:pt>
                <c:pt idx="4197">
                  <c:v>2.58</c:v>
                </c:pt>
                <c:pt idx="4198">
                  <c:v>2.3460000000000001</c:v>
                </c:pt>
                <c:pt idx="4199">
                  <c:v>2.113</c:v>
                </c:pt>
                <c:pt idx="4200">
                  <c:v>1.879</c:v>
                </c:pt>
                <c:pt idx="4201">
                  <c:v>1.645</c:v>
                </c:pt>
                <c:pt idx="4202">
                  <c:v>2.4119999999999999</c:v>
                </c:pt>
                <c:pt idx="4203">
                  <c:v>2.1779999999999999</c:v>
                </c:pt>
                <c:pt idx="4204">
                  <c:v>1.9450000000000001</c:v>
                </c:pt>
                <c:pt idx="4205">
                  <c:v>1.7110000000000001</c:v>
                </c:pt>
                <c:pt idx="4206">
                  <c:v>2.4769999999999999</c:v>
                </c:pt>
                <c:pt idx="4207">
                  <c:v>2.2440000000000002</c:v>
                </c:pt>
                <c:pt idx="4208">
                  <c:v>2.0100000000000002</c:v>
                </c:pt>
                <c:pt idx="4209">
                  <c:v>1.7770000000000001</c:v>
                </c:pt>
                <c:pt idx="4210">
                  <c:v>1.5429999999999999</c:v>
                </c:pt>
                <c:pt idx="4211">
                  <c:v>3.3090000000000002</c:v>
                </c:pt>
                <c:pt idx="4212">
                  <c:v>3.0760000000000001</c:v>
                </c:pt>
                <c:pt idx="4213">
                  <c:v>2.8420000000000001</c:v>
                </c:pt>
                <c:pt idx="4214">
                  <c:v>2.609</c:v>
                </c:pt>
                <c:pt idx="4215">
                  <c:v>2.375</c:v>
                </c:pt>
                <c:pt idx="4216">
                  <c:v>2.141</c:v>
                </c:pt>
                <c:pt idx="4217">
                  <c:v>2.9079999999999999</c:v>
                </c:pt>
                <c:pt idx="4218">
                  <c:v>2.6739999999999999</c:v>
                </c:pt>
                <c:pt idx="4219">
                  <c:v>2.4409999999999998</c:v>
                </c:pt>
                <c:pt idx="4220">
                  <c:v>2.2069999999999999</c:v>
                </c:pt>
                <c:pt idx="4221">
                  <c:v>1.9730000000000001</c:v>
                </c:pt>
                <c:pt idx="4222">
                  <c:v>1.74</c:v>
                </c:pt>
                <c:pt idx="4223">
                  <c:v>1.506</c:v>
                </c:pt>
                <c:pt idx="4224">
                  <c:v>2.2730000000000001</c:v>
                </c:pt>
                <c:pt idx="4225">
                  <c:v>2.0390000000000001</c:v>
                </c:pt>
                <c:pt idx="4226">
                  <c:v>1.8049999999999999</c:v>
                </c:pt>
                <c:pt idx="4227">
                  <c:v>1.5720000000000001</c:v>
                </c:pt>
                <c:pt idx="4228">
                  <c:v>2.3380000000000001</c:v>
                </c:pt>
                <c:pt idx="4229">
                  <c:v>2.105</c:v>
                </c:pt>
                <c:pt idx="4230">
                  <c:v>1.871</c:v>
                </c:pt>
                <c:pt idx="4231">
                  <c:v>1.637</c:v>
                </c:pt>
                <c:pt idx="4232">
                  <c:v>3.4039999999999999</c:v>
                </c:pt>
                <c:pt idx="4233">
                  <c:v>3.17</c:v>
                </c:pt>
                <c:pt idx="4234">
                  <c:v>2.9370000000000003</c:v>
                </c:pt>
                <c:pt idx="4235">
                  <c:v>2.7029999999999998</c:v>
                </c:pt>
                <c:pt idx="4236">
                  <c:v>2.4689999999999999</c:v>
                </c:pt>
                <c:pt idx="4237">
                  <c:v>2.2360000000000002</c:v>
                </c:pt>
                <c:pt idx="4238">
                  <c:v>3.0020000000000002</c:v>
                </c:pt>
                <c:pt idx="4239">
                  <c:v>2.7690000000000001</c:v>
                </c:pt>
                <c:pt idx="4240">
                  <c:v>2.5350000000000001</c:v>
                </c:pt>
                <c:pt idx="4241">
                  <c:v>2.3010000000000002</c:v>
                </c:pt>
                <c:pt idx="4242">
                  <c:v>2.0680000000000001</c:v>
                </c:pt>
                <c:pt idx="4243">
                  <c:v>1.8340000000000001</c:v>
                </c:pt>
                <c:pt idx="4244">
                  <c:v>1.601</c:v>
                </c:pt>
                <c:pt idx="4245">
                  <c:v>2.367</c:v>
                </c:pt>
                <c:pt idx="4246">
                  <c:v>2.133</c:v>
                </c:pt>
                <c:pt idx="4247">
                  <c:v>1.9000000000000001</c:v>
                </c:pt>
                <c:pt idx="4248">
                  <c:v>1.6659999999999999</c:v>
                </c:pt>
                <c:pt idx="4249">
                  <c:v>2.4329999999999998</c:v>
                </c:pt>
                <c:pt idx="4250">
                  <c:v>2.1989999999999998</c:v>
                </c:pt>
                <c:pt idx="4251">
                  <c:v>1.9650000000000001</c:v>
                </c:pt>
                <c:pt idx="4252">
                  <c:v>1.732</c:v>
                </c:pt>
                <c:pt idx="4253">
                  <c:v>1.498</c:v>
                </c:pt>
                <c:pt idx="4254">
                  <c:v>3.2650000000000001</c:v>
                </c:pt>
                <c:pt idx="4255">
                  <c:v>3.0310000000000001</c:v>
                </c:pt>
                <c:pt idx="4256">
                  <c:v>2.7970000000000002</c:v>
                </c:pt>
                <c:pt idx="4257">
                  <c:v>2.5640000000000001</c:v>
                </c:pt>
                <c:pt idx="4258">
                  <c:v>2.33</c:v>
                </c:pt>
                <c:pt idx="4259">
                  <c:v>2.097</c:v>
                </c:pt>
                <c:pt idx="4260">
                  <c:v>2.863</c:v>
                </c:pt>
                <c:pt idx="4261">
                  <c:v>2.629</c:v>
                </c:pt>
                <c:pt idx="4262">
                  <c:v>2.3959999999999999</c:v>
                </c:pt>
                <c:pt idx="4263">
                  <c:v>2.1619999999999999</c:v>
                </c:pt>
                <c:pt idx="4264">
                  <c:v>1.929</c:v>
                </c:pt>
                <c:pt idx="4265">
                  <c:v>1.6950000000000001</c:v>
                </c:pt>
                <c:pt idx="4266">
                  <c:v>2.4609999999999999</c:v>
                </c:pt>
                <c:pt idx="4267">
                  <c:v>2.2280000000000002</c:v>
                </c:pt>
                <c:pt idx="4268">
                  <c:v>1.994</c:v>
                </c:pt>
                <c:pt idx="4269">
                  <c:v>1.7610000000000001</c:v>
                </c:pt>
                <c:pt idx="4270">
                  <c:v>1.5270000000000001</c:v>
                </c:pt>
                <c:pt idx="4271">
                  <c:v>2.2930000000000001</c:v>
                </c:pt>
                <c:pt idx="4272">
                  <c:v>2.06</c:v>
                </c:pt>
                <c:pt idx="4273">
                  <c:v>1.8260000000000001</c:v>
                </c:pt>
                <c:pt idx="4274">
                  <c:v>1.593</c:v>
                </c:pt>
                <c:pt idx="4275">
                  <c:v>3.359</c:v>
                </c:pt>
                <c:pt idx="4276">
                  <c:v>3.125</c:v>
                </c:pt>
                <c:pt idx="4277">
                  <c:v>2.8919999999999999</c:v>
                </c:pt>
                <c:pt idx="4278">
                  <c:v>2.6579999999999999</c:v>
                </c:pt>
                <c:pt idx="4279">
                  <c:v>2.4250000000000003</c:v>
                </c:pt>
                <c:pt idx="4280">
                  <c:v>3.1910000000000003</c:v>
                </c:pt>
                <c:pt idx="4281">
                  <c:v>2.9569999999999999</c:v>
                </c:pt>
                <c:pt idx="4282">
                  <c:v>2.7240000000000002</c:v>
                </c:pt>
                <c:pt idx="4283">
                  <c:v>2.4900000000000002</c:v>
                </c:pt>
                <c:pt idx="4284">
                  <c:v>2.2570000000000001</c:v>
                </c:pt>
                <c:pt idx="4285">
                  <c:v>2.0230000000000001</c:v>
                </c:pt>
                <c:pt idx="4286">
                  <c:v>2.7890000000000001</c:v>
                </c:pt>
                <c:pt idx="4287">
                  <c:v>2.556</c:v>
                </c:pt>
                <c:pt idx="4288">
                  <c:v>2.3220000000000001</c:v>
                </c:pt>
                <c:pt idx="4289">
                  <c:v>2.089</c:v>
                </c:pt>
                <c:pt idx="4290">
                  <c:v>1.855</c:v>
                </c:pt>
                <c:pt idx="4291">
                  <c:v>1.621</c:v>
                </c:pt>
                <c:pt idx="4292">
                  <c:v>2.3879999999999999</c:v>
                </c:pt>
                <c:pt idx="4293">
                  <c:v>2.1539999999999999</c:v>
                </c:pt>
                <c:pt idx="4294">
                  <c:v>1.921</c:v>
                </c:pt>
                <c:pt idx="4295">
                  <c:v>1.6870000000000001</c:v>
                </c:pt>
                <c:pt idx="4296">
                  <c:v>3.4530000000000003</c:v>
                </c:pt>
                <c:pt idx="4297">
                  <c:v>3.22</c:v>
                </c:pt>
                <c:pt idx="4298">
                  <c:v>2.9860000000000002</c:v>
                </c:pt>
                <c:pt idx="4299">
                  <c:v>2.7530000000000001</c:v>
                </c:pt>
                <c:pt idx="4300">
                  <c:v>2.5190000000000001</c:v>
                </c:pt>
                <c:pt idx="4301">
                  <c:v>3.2850000000000001</c:v>
                </c:pt>
                <c:pt idx="4302">
                  <c:v>3.052</c:v>
                </c:pt>
                <c:pt idx="4303">
                  <c:v>2.8180000000000001</c:v>
                </c:pt>
                <c:pt idx="4304">
                  <c:v>2.585</c:v>
                </c:pt>
                <c:pt idx="4305">
                  <c:v>2.351</c:v>
                </c:pt>
                <c:pt idx="4306">
                  <c:v>2.117</c:v>
                </c:pt>
                <c:pt idx="4307">
                  <c:v>2.8839999999999999</c:v>
                </c:pt>
                <c:pt idx="4308">
                  <c:v>2.65</c:v>
                </c:pt>
                <c:pt idx="4309">
                  <c:v>2.4170000000000003</c:v>
                </c:pt>
                <c:pt idx="4310">
                  <c:v>2.1829999999999998</c:v>
                </c:pt>
                <c:pt idx="4311">
                  <c:v>1.9490000000000001</c:v>
                </c:pt>
                <c:pt idx="4312">
                  <c:v>1.716</c:v>
                </c:pt>
                <c:pt idx="4313">
                  <c:v>2.4820000000000002</c:v>
                </c:pt>
                <c:pt idx="4314">
                  <c:v>2.2490000000000001</c:v>
                </c:pt>
                <c:pt idx="4315">
                  <c:v>2.0150000000000001</c:v>
                </c:pt>
                <c:pt idx="4316">
                  <c:v>1.7810000000000001</c:v>
                </c:pt>
                <c:pt idx="4317">
                  <c:v>1.548</c:v>
                </c:pt>
                <c:pt idx="4318">
                  <c:v>3.3140000000000001</c:v>
                </c:pt>
                <c:pt idx="4319">
                  <c:v>3.081</c:v>
                </c:pt>
                <c:pt idx="4320">
                  <c:v>2.847</c:v>
                </c:pt>
                <c:pt idx="4321">
                  <c:v>2.613</c:v>
                </c:pt>
                <c:pt idx="4322">
                  <c:v>2.38</c:v>
                </c:pt>
                <c:pt idx="4323">
                  <c:v>3.1459999999999999</c:v>
                </c:pt>
                <c:pt idx="4324">
                  <c:v>2.9130000000000003</c:v>
                </c:pt>
                <c:pt idx="4325">
                  <c:v>2.6790000000000003</c:v>
                </c:pt>
                <c:pt idx="4326">
                  <c:v>2.4449999999999998</c:v>
                </c:pt>
                <c:pt idx="4327">
                  <c:v>2.2120000000000002</c:v>
                </c:pt>
                <c:pt idx="4328">
                  <c:v>1.978</c:v>
                </c:pt>
                <c:pt idx="4329">
                  <c:v>2.7450000000000001</c:v>
                </c:pt>
                <c:pt idx="4330">
                  <c:v>2.5110000000000001</c:v>
                </c:pt>
                <c:pt idx="4331">
                  <c:v>2.2770000000000001</c:v>
                </c:pt>
                <c:pt idx="4332">
                  <c:v>2.044</c:v>
                </c:pt>
                <c:pt idx="4333">
                  <c:v>1.81</c:v>
                </c:pt>
                <c:pt idx="4334">
                  <c:v>1.577</c:v>
                </c:pt>
                <c:pt idx="4335">
                  <c:v>2.343</c:v>
                </c:pt>
                <c:pt idx="4336">
                  <c:v>2.109</c:v>
                </c:pt>
                <c:pt idx="4337">
                  <c:v>1.8760000000000001</c:v>
                </c:pt>
                <c:pt idx="4338">
                  <c:v>1.6420000000000001</c:v>
                </c:pt>
                <c:pt idx="4339">
                  <c:v>3.4090000000000003</c:v>
                </c:pt>
                <c:pt idx="4340">
                  <c:v>3.1750000000000003</c:v>
                </c:pt>
                <c:pt idx="4341">
                  <c:v>2.9410000000000003</c:v>
                </c:pt>
                <c:pt idx="4342">
                  <c:v>2.7080000000000002</c:v>
                </c:pt>
                <c:pt idx="4343">
                  <c:v>2.4740000000000002</c:v>
                </c:pt>
                <c:pt idx="4344">
                  <c:v>3.2410000000000001</c:v>
                </c:pt>
                <c:pt idx="4345">
                  <c:v>3.0070000000000001</c:v>
                </c:pt>
                <c:pt idx="4346">
                  <c:v>2.7730000000000001</c:v>
                </c:pt>
                <c:pt idx="4347">
                  <c:v>2.54</c:v>
                </c:pt>
                <c:pt idx="4348">
                  <c:v>2.306</c:v>
                </c:pt>
                <c:pt idx="4349">
                  <c:v>2.073</c:v>
                </c:pt>
                <c:pt idx="4350">
                  <c:v>2.839</c:v>
                </c:pt>
                <c:pt idx="4351">
                  <c:v>2.605</c:v>
                </c:pt>
                <c:pt idx="4352">
                  <c:v>2.3719999999999999</c:v>
                </c:pt>
                <c:pt idx="4353">
                  <c:v>2.1379999999999999</c:v>
                </c:pt>
                <c:pt idx="4354">
                  <c:v>1.905</c:v>
                </c:pt>
                <c:pt idx="4355">
                  <c:v>1.671</c:v>
                </c:pt>
                <c:pt idx="4356">
                  <c:v>2.4369999999999998</c:v>
                </c:pt>
                <c:pt idx="4357">
                  <c:v>2.2040000000000002</c:v>
                </c:pt>
                <c:pt idx="4358">
                  <c:v>1.97</c:v>
                </c:pt>
                <c:pt idx="4359">
                  <c:v>1.7370000000000001</c:v>
                </c:pt>
                <c:pt idx="4360">
                  <c:v>1.5030000000000001</c:v>
                </c:pt>
                <c:pt idx="4361">
                  <c:v>3.2690000000000001</c:v>
                </c:pt>
                <c:pt idx="4362">
                  <c:v>3.036</c:v>
                </c:pt>
                <c:pt idx="4363">
                  <c:v>2.802</c:v>
                </c:pt>
                <c:pt idx="4364">
                  <c:v>2.569</c:v>
                </c:pt>
                <c:pt idx="4365">
                  <c:v>2.335</c:v>
                </c:pt>
                <c:pt idx="4366">
                  <c:v>3.101</c:v>
                </c:pt>
                <c:pt idx="4367">
                  <c:v>2.8679999999999999</c:v>
                </c:pt>
                <c:pt idx="4368">
                  <c:v>2.6339999999999999</c:v>
                </c:pt>
                <c:pt idx="4369">
                  <c:v>2.4010000000000002</c:v>
                </c:pt>
                <c:pt idx="4370">
                  <c:v>2.1670000000000003</c:v>
                </c:pt>
                <c:pt idx="4371">
                  <c:v>1.9330000000000001</c:v>
                </c:pt>
                <c:pt idx="4372">
                  <c:v>2.7</c:v>
                </c:pt>
                <c:pt idx="4373">
                  <c:v>2.4660000000000002</c:v>
                </c:pt>
                <c:pt idx="4374">
                  <c:v>2.2330000000000001</c:v>
                </c:pt>
                <c:pt idx="4375">
                  <c:v>1.9990000000000001</c:v>
                </c:pt>
                <c:pt idx="4376">
                  <c:v>1.7650000000000001</c:v>
                </c:pt>
                <c:pt idx="4377">
                  <c:v>1.532</c:v>
                </c:pt>
                <c:pt idx="4378">
                  <c:v>2.298</c:v>
                </c:pt>
                <c:pt idx="4379">
                  <c:v>2.0649999999999999</c:v>
                </c:pt>
                <c:pt idx="4380">
                  <c:v>1.831</c:v>
                </c:pt>
                <c:pt idx="4381">
                  <c:v>1.597</c:v>
                </c:pt>
                <c:pt idx="4382">
                  <c:v>3.3639999999999999</c:v>
                </c:pt>
                <c:pt idx="4383">
                  <c:v>3.13</c:v>
                </c:pt>
                <c:pt idx="4384">
                  <c:v>2.8970000000000002</c:v>
                </c:pt>
                <c:pt idx="4385">
                  <c:v>2.6630000000000003</c:v>
                </c:pt>
                <c:pt idx="4386">
                  <c:v>2.4290000000000003</c:v>
                </c:pt>
                <c:pt idx="4387">
                  <c:v>3.1960000000000002</c:v>
                </c:pt>
                <c:pt idx="4388">
                  <c:v>2.9620000000000002</c:v>
                </c:pt>
                <c:pt idx="4389">
                  <c:v>2.7290000000000001</c:v>
                </c:pt>
                <c:pt idx="4390">
                  <c:v>2.4950000000000001</c:v>
                </c:pt>
                <c:pt idx="4391">
                  <c:v>2.2610000000000001</c:v>
                </c:pt>
                <c:pt idx="4392">
                  <c:v>2.028</c:v>
                </c:pt>
                <c:pt idx="4393">
                  <c:v>2.794</c:v>
                </c:pt>
                <c:pt idx="4394">
                  <c:v>2.5609999999999999</c:v>
                </c:pt>
                <c:pt idx="4395">
                  <c:v>2.327</c:v>
                </c:pt>
                <c:pt idx="4396">
                  <c:v>2.093</c:v>
                </c:pt>
                <c:pt idx="4397">
                  <c:v>1.86</c:v>
                </c:pt>
                <c:pt idx="4398">
                  <c:v>1.6260000000000001</c:v>
                </c:pt>
                <c:pt idx="4399">
                  <c:v>2.3930000000000002</c:v>
                </c:pt>
                <c:pt idx="4400">
                  <c:v>2.1590000000000003</c:v>
                </c:pt>
                <c:pt idx="4401">
                  <c:v>1.925</c:v>
                </c:pt>
                <c:pt idx="4402">
                  <c:v>1.6919999999999999</c:v>
                </c:pt>
                <c:pt idx="4403">
                  <c:v>3.4580000000000002</c:v>
                </c:pt>
                <c:pt idx="4404">
                  <c:v>3.2250000000000001</c:v>
                </c:pt>
                <c:pt idx="4405">
                  <c:v>2.9910000000000001</c:v>
                </c:pt>
                <c:pt idx="4406">
                  <c:v>2.7570000000000001</c:v>
                </c:pt>
                <c:pt idx="4407">
                  <c:v>2.524</c:v>
                </c:pt>
                <c:pt idx="4408">
                  <c:v>3.29</c:v>
                </c:pt>
                <c:pt idx="4409">
                  <c:v>3.0569999999999999</c:v>
                </c:pt>
                <c:pt idx="4410">
                  <c:v>2.823</c:v>
                </c:pt>
                <c:pt idx="4411">
                  <c:v>2.589</c:v>
                </c:pt>
                <c:pt idx="4412">
                  <c:v>2.3559999999999999</c:v>
                </c:pt>
                <c:pt idx="4413">
                  <c:v>2.1219999999999999</c:v>
                </c:pt>
                <c:pt idx="4414">
                  <c:v>2.8890000000000002</c:v>
                </c:pt>
                <c:pt idx="4415">
                  <c:v>2.6550000000000002</c:v>
                </c:pt>
                <c:pt idx="4416">
                  <c:v>2.4210000000000003</c:v>
                </c:pt>
                <c:pt idx="4417">
                  <c:v>2.1880000000000002</c:v>
                </c:pt>
                <c:pt idx="4418">
                  <c:v>1.954</c:v>
                </c:pt>
                <c:pt idx="4419">
                  <c:v>1.7210000000000001</c:v>
                </c:pt>
                <c:pt idx="4420">
                  <c:v>2.4870000000000001</c:v>
                </c:pt>
                <c:pt idx="4421">
                  <c:v>2.2530000000000001</c:v>
                </c:pt>
                <c:pt idx="4422">
                  <c:v>2.02</c:v>
                </c:pt>
                <c:pt idx="4423">
                  <c:v>1.786</c:v>
                </c:pt>
                <c:pt idx="4424">
                  <c:v>1.5529999999999999</c:v>
                </c:pt>
                <c:pt idx="4425">
                  <c:v>3.319</c:v>
                </c:pt>
                <c:pt idx="4426">
                  <c:v>3.085</c:v>
                </c:pt>
                <c:pt idx="4427">
                  <c:v>2.8519999999999999</c:v>
                </c:pt>
                <c:pt idx="4428">
                  <c:v>2.6179999999999999</c:v>
                </c:pt>
                <c:pt idx="4429">
                  <c:v>2.3850000000000002</c:v>
                </c:pt>
                <c:pt idx="4430">
                  <c:v>3.1510000000000002</c:v>
                </c:pt>
                <c:pt idx="4431">
                  <c:v>2.9170000000000003</c:v>
                </c:pt>
                <c:pt idx="4432">
                  <c:v>2.6840000000000002</c:v>
                </c:pt>
                <c:pt idx="4433">
                  <c:v>2.4500000000000002</c:v>
                </c:pt>
                <c:pt idx="4434">
                  <c:v>2.2170000000000001</c:v>
                </c:pt>
                <c:pt idx="4435">
                  <c:v>1.9830000000000001</c:v>
                </c:pt>
                <c:pt idx="4436">
                  <c:v>2.7490000000000001</c:v>
                </c:pt>
                <c:pt idx="4437">
                  <c:v>2.516</c:v>
                </c:pt>
                <c:pt idx="4438">
                  <c:v>2.282</c:v>
                </c:pt>
                <c:pt idx="4439">
                  <c:v>2.0489999999999999</c:v>
                </c:pt>
                <c:pt idx="4440">
                  <c:v>1.8149999999999999</c:v>
                </c:pt>
                <c:pt idx="4441">
                  <c:v>1.581</c:v>
                </c:pt>
                <c:pt idx="4442">
                  <c:v>2.3479999999999999</c:v>
                </c:pt>
                <c:pt idx="4443">
                  <c:v>2.1139999999999999</c:v>
                </c:pt>
                <c:pt idx="4444">
                  <c:v>1.881</c:v>
                </c:pt>
                <c:pt idx="4445">
                  <c:v>1.647</c:v>
                </c:pt>
                <c:pt idx="4446">
                  <c:v>3.4130000000000003</c:v>
                </c:pt>
                <c:pt idx="4447">
                  <c:v>3.18</c:v>
                </c:pt>
                <c:pt idx="4448">
                  <c:v>2.9460000000000002</c:v>
                </c:pt>
                <c:pt idx="4449">
                  <c:v>2.7130000000000001</c:v>
                </c:pt>
                <c:pt idx="4450">
                  <c:v>2.4790000000000001</c:v>
                </c:pt>
                <c:pt idx="4451">
                  <c:v>3.2450000000000001</c:v>
                </c:pt>
                <c:pt idx="4452">
                  <c:v>3.012</c:v>
                </c:pt>
                <c:pt idx="4453">
                  <c:v>2.778</c:v>
                </c:pt>
                <c:pt idx="4454">
                  <c:v>2.5449999999999999</c:v>
                </c:pt>
                <c:pt idx="4455">
                  <c:v>2.3109999999999999</c:v>
                </c:pt>
                <c:pt idx="4456">
                  <c:v>2.077</c:v>
                </c:pt>
                <c:pt idx="4457">
                  <c:v>2.8439999999999999</c:v>
                </c:pt>
                <c:pt idx="4458">
                  <c:v>2.61</c:v>
                </c:pt>
                <c:pt idx="4459">
                  <c:v>2.3770000000000002</c:v>
                </c:pt>
                <c:pt idx="4460">
                  <c:v>2.1430000000000002</c:v>
                </c:pt>
                <c:pt idx="4461">
                  <c:v>1.909</c:v>
                </c:pt>
                <c:pt idx="4462">
                  <c:v>1.6759999999999999</c:v>
                </c:pt>
                <c:pt idx="4463">
                  <c:v>2.4420000000000002</c:v>
                </c:pt>
                <c:pt idx="4464">
                  <c:v>2.2090000000000001</c:v>
                </c:pt>
                <c:pt idx="4465">
                  <c:v>1.9750000000000001</c:v>
                </c:pt>
                <c:pt idx="4466">
                  <c:v>1.7410000000000001</c:v>
                </c:pt>
                <c:pt idx="4467">
                  <c:v>1.508</c:v>
                </c:pt>
                <c:pt idx="4468">
                  <c:v>3.274</c:v>
                </c:pt>
                <c:pt idx="4469">
                  <c:v>3.0409999999999999</c:v>
                </c:pt>
                <c:pt idx="4470">
                  <c:v>2.8069999999999999</c:v>
                </c:pt>
                <c:pt idx="4471">
                  <c:v>2.573</c:v>
                </c:pt>
                <c:pt idx="4472">
                  <c:v>2.34</c:v>
                </c:pt>
                <c:pt idx="4473">
                  <c:v>3.1059999999999999</c:v>
                </c:pt>
                <c:pt idx="4474">
                  <c:v>2.8730000000000002</c:v>
                </c:pt>
                <c:pt idx="4475">
                  <c:v>2.6390000000000002</c:v>
                </c:pt>
                <c:pt idx="4476">
                  <c:v>2.4050000000000002</c:v>
                </c:pt>
                <c:pt idx="4477">
                  <c:v>2.1720000000000002</c:v>
                </c:pt>
                <c:pt idx="4478">
                  <c:v>1.9379999999999999</c:v>
                </c:pt>
                <c:pt idx="4479">
                  <c:v>2.7050000000000001</c:v>
                </c:pt>
                <c:pt idx="4480">
                  <c:v>2.4710000000000001</c:v>
                </c:pt>
                <c:pt idx="4481">
                  <c:v>2.2370000000000001</c:v>
                </c:pt>
                <c:pt idx="4482">
                  <c:v>2.004</c:v>
                </c:pt>
                <c:pt idx="4483">
                  <c:v>1.77</c:v>
                </c:pt>
                <c:pt idx="4484">
                  <c:v>1.5369999999999999</c:v>
                </c:pt>
                <c:pt idx="4485">
                  <c:v>2.3029999999999999</c:v>
                </c:pt>
                <c:pt idx="4486">
                  <c:v>2.069</c:v>
                </c:pt>
                <c:pt idx="4487">
                  <c:v>1.8360000000000001</c:v>
                </c:pt>
                <c:pt idx="4488">
                  <c:v>1.6020000000000001</c:v>
                </c:pt>
                <c:pt idx="4489">
                  <c:v>3.3690000000000002</c:v>
                </c:pt>
                <c:pt idx="4490">
                  <c:v>3.1350000000000002</c:v>
                </c:pt>
                <c:pt idx="4491">
                  <c:v>2.9010000000000002</c:v>
                </c:pt>
                <c:pt idx="4492">
                  <c:v>2.6680000000000001</c:v>
                </c:pt>
                <c:pt idx="4493">
                  <c:v>2.4340000000000002</c:v>
                </c:pt>
                <c:pt idx="4494">
                  <c:v>3.2010000000000001</c:v>
                </c:pt>
                <c:pt idx="4495">
                  <c:v>2.9670000000000001</c:v>
                </c:pt>
                <c:pt idx="4496">
                  <c:v>2.7330000000000001</c:v>
                </c:pt>
                <c:pt idx="4497">
                  <c:v>2.5</c:v>
                </c:pt>
                <c:pt idx="4498">
                  <c:v>2.266</c:v>
                </c:pt>
                <c:pt idx="4499">
                  <c:v>2.0329999999999999</c:v>
                </c:pt>
                <c:pt idx="4500">
                  <c:v>2.7989999999999999</c:v>
                </c:pt>
                <c:pt idx="4501">
                  <c:v>2.5649999999999999</c:v>
                </c:pt>
                <c:pt idx="4502">
                  <c:v>2.3319999999999999</c:v>
                </c:pt>
                <c:pt idx="4503">
                  <c:v>2.0979999999999999</c:v>
                </c:pt>
                <c:pt idx="4504">
                  <c:v>1.865</c:v>
                </c:pt>
                <c:pt idx="4505">
                  <c:v>1.631</c:v>
                </c:pt>
                <c:pt idx="4506">
                  <c:v>2.3970000000000002</c:v>
                </c:pt>
                <c:pt idx="4507">
                  <c:v>2.1640000000000001</c:v>
                </c:pt>
                <c:pt idx="4508">
                  <c:v>1.93</c:v>
                </c:pt>
                <c:pt idx="4509">
                  <c:v>1.6970000000000001</c:v>
                </c:pt>
                <c:pt idx="4510">
                  <c:v>3.4630000000000001</c:v>
                </c:pt>
                <c:pt idx="4511">
                  <c:v>3.2290000000000001</c:v>
                </c:pt>
                <c:pt idx="4512">
                  <c:v>2.996</c:v>
                </c:pt>
                <c:pt idx="4513">
                  <c:v>2.762</c:v>
                </c:pt>
                <c:pt idx="4514">
                  <c:v>2.5289999999999999</c:v>
                </c:pt>
                <c:pt idx="4515">
                  <c:v>3.2949999999999999</c:v>
                </c:pt>
                <c:pt idx="4516">
                  <c:v>3.0609999999999999</c:v>
                </c:pt>
                <c:pt idx="4517">
                  <c:v>2.8279999999999998</c:v>
                </c:pt>
                <c:pt idx="4518">
                  <c:v>2.5939999999999999</c:v>
                </c:pt>
                <c:pt idx="4519">
                  <c:v>2.3610000000000002</c:v>
                </c:pt>
                <c:pt idx="4520">
                  <c:v>2.1270000000000002</c:v>
                </c:pt>
                <c:pt idx="4521">
                  <c:v>2.8930000000000002</c:v>
                </c:pt>
                <c:pt idx="4522">
                  <c:v>2.66</c:v>
                </c:pt>
                <c:pt idx="4523">
                  <c:v>2.4260000000000002</c:v>
                </c:pt>
                <c:pt idx="4524">
                  <c:v>2.1930000000000001</c:v>
                </c:pt>
                <c:pt idx="4525">
                  <c:v>1.9590000000000001</c:v>
                </c:pt>
                <c:pt idx="4526">
                  <c:v>1.7250000000000001</c:v>
                </c:pt>
                <c:pt idx="4527">
                  <c:v>2.492</c:v>
                </c:pt>
                <c:pt idx="4528">
                  <c:v>2.258</c:v>
                </c:pt>
                <c:pt idx="4529">
                  <c:v>2.0249999999999999</c:v>
                </c:pt>
                <c:pt idx="4530">
                  <c:v>1.7910000000000001</c:v>
                </c:pt>
                <c:pt idx="4531">
                  <c:v>1.5569999999999999</c:v>
                </c:pt>
                <c:pt idx="4532">
                  <c:v>3.3240000000000003</c:v>
                </c:pt>
                <c:pt idx="4533">
                  <c:v>3.09</c:v>
                </c:pt>
                <c:pt idx="4534">
                  <c:v>2.8570000000000002</c:v>
                </c:pt>
                <c:pt idx="4535">
                  <c:v>2.6230000000000002</c:v>
                </c:pt>
                <c:pt idx="4536">
                  <c:v>2.3890000000000002</c:v>
                </c:pt>
                <c:pt idx="4537">
                  <c:v>3.1560000000000001</c:v>
                </c:pt>
                <c:pt idx="4538">
                  <c:v>2.9220000000000002</c:v>
                </c:pt>
                <c:pt idx="4539">
                  <c:v>2.6890000000000001</c:v>
                </c:pt>
                <c:pt idx="4540">
                  <c:v>2.4550000000000001</c:v>
                </c:pt>
                <c:pt idx="4541">
                  <c:v>2.2210000000000001</c:v>
                </c:pt>
                <c:pt idx="4542">
                  <c:v>1.988</c:v>
                </c:pt>
                <c:pt idx="4543">
                  <c:v>2.754</c:v>
                </c:pt>
                <c:pt idx="4544">
                  <c:v>2.5209999999999999</c:v>
                </c:pt>
                <c:pt idx="4545">
                  <c:v>2.2869999999999999</c:v>
                </c:pt>
                <c:pt idx="4546">
                  <c:v>2.0529999999999999</c:v>
                </c:pt>
                <c:pt idx="4547">
                  <c:v>1.82</c:v>
                </c:pt>
                <c:pt idx="4548">
                  <c:v>1.5860000000000001</c:v>
                </c:pt>
                <c:pt idx="4549">
                  <c:v>2.3530000000000002</c:v>
                </c:pt>
                <c:pt idx="4550">
                  <c:v>2.1190000000000002</c:v>
                </c:pt>
                <c:pt idx="4551">
                  <c:v>1.885</c:v>
                </c:pt>
                <c:pt idx="4552">
                  <c:v>1.6520000000000001</c:v>
                </c:pt>
                <c:pt idx="4553">
                  <c:v>3.4180000000000001</c:v>
                </c:pt>
                <c:pt idx="4554">
                  <c:v>3.1850000000000001</c:v>
                </c:pt>
                <c:pt idx="4555">
                  <c:v>2.9510000000000001</c:v>
                </c:pt>
                <c:pt idx="4556">
                  <c:v>2.7170000000000001</c:v>
                </c:pt>
                <c:pt idx="4557">
                  <c:v>2.484</c:v>
                </c:pt>
                <c:pt idx="4558">
                  <c:v>3.25</c:v>
                </c:pt>
                <c:pt idx="4559">
                  <c:v>3.0169999999999999</c:v>
                </c:pt>
                <c:pt idx="4560">
                  <c:v>2.7829999999999999</c:v>
                </c:pt>
                <c:pt idx="4561">
                  <c:v>2.5489999999999999</c:v>
                </c:pt>
                <c:pt idx="4562">
                  <c:v>2.3159999999999998</c:v>
                </c:pt>
                <c:pt idx="4563">
                  <c:v>2.0819999999999999</c:v>
                </c:pt>
                <c:pt idx="4564">
                  <c:v>2.8490000000000002</c:v>
                </c:pt>
                <c:pt idx="4565">
                  <c:v>2.6150000000000002</c:v>
                </c:pt>
                <c:pt idx="4566">
                  <c:v>2.3810000000000002</c:v>
                </c:pt>
                <c:pt idx="4567">
                  <c:v>2.1480000000000001</c:v>
                </c:pt>
                <c:pt idx="4568">
                  <c:v>1.9140000000000001</c:v>
                </c:pt>
                <c:pt idx="4569">
                  <c:v>1.681</c:v>
                </c:pt>
                <c:pt idx="4570">
                  <c:v>2.4470000000000001</c:v>
                </c:pt>
                <c:pt idx="4571">
                  <c:v>2.2130000000000001</c:v>
                </c:pt>
                <c:pt idx="4572">
                  <c:v>1.98</c:v>
                </c:pt>
                <c:pt idx="4573">
                  <c:v>1.746</c:v>
                </c:pt>
                <c:pt idx="4574">
                  <c:v>1.5130000000000001</c:v>
                </c:pt>
                <c:pt idx="4575">
                  <c:v>3.2789999999999999</c:v>
                </c:pt>
                <c:pt idx="4576">
                  <c:v>3.0449999999999999</c:v>
                </c:pt>
                <c:pt idx="4577">
                  <c:v>2.8120000000000003</c:v>
                </c:pt>
                <c:pt idx="4578">
                  <c:v>2.5779999999999998</c:v>
                </c:pt>
                <c:pt idx="4579">
                  <c:v>2.3450000000000002</c:v>
                </c:pt>
                <c:pt idx="4580">
                  <c:v>3.1110000000000002</c:v>
                </c:pt>
                <c:pt idx="4581">
                  <c:v>2.8770000000000002</c:v>
                </c:pt>
                <c:pt idx="4582">
                  <c:v>2.6440000000000001</c:v>
                </c:pt>
                <c:pt idx="4583">
                  <c:v>2.41</c:v>
                </c:pt>
                <c:pt idx="4584">
                  <c:v>2.177</c:v>
                </c:pt>
                <c:pt idx="4585">
                  <c:v>1.9430000000000001</c:v>
                </c:pt>
                <c:pt idx="4586">
                  <c:v>2.7090000000000001</c:v>
                </c:pt>
                <c:pt idx="4587">
                  <c:v>2.476</c:v>
                </c:pt>
                <c:pt idx="4588">
                  <c:v>2.242</c:v>
                </c:pt>
                <c:pt idx="4589">
                  <c:v>2.0089999999999999</c:v>
                </c:pt>
                <c:pt idx="4590">
                  <c:v>1.7750000000000001</c:v>
                </c:pt>
                <c:pt idx="4591">
                  <c:v>1.5409999999999999</c:v>
                </c:pt>
                <c:pt idx="4592">
                  <c:v>2.3079999999999998</c:v>
                </c:pt>
                <c:pt idx="4593">
                  <c:v>2.0739999999999998</c:v>
                </c:pt>
                <c:pt idx="4594">
                  <c:v>1.841</c:v>
                </c:pt>
                <c:pt idx="4595">
                  <c:v>1.607</c:v>
                </c:pt>
                <c:pt idx="4596">
                  <c:v>3.3730000000000002</c:v>
                </c:pt>
                <c:pt idx="4597">
                  <c:v>3.14</c:v>
                </c:pt>
                <c:pt idx="4598">
                  <c:v>2.9060000000000001</c:v>
                </c:pt>
                <c:pt idx="4599">
                  <c:v>2.673</c:v>
                </c:pt>
                <c:pt idx="4600">
                  <c:v>2.4390000000000001</c:v>
                </c:pt>
                <c:pt idx="4601">
                  <c:v>3.2050000000000001</c:v>
                </c:pt>
                <c:pt idx="4602">
                  <c:v>2.972</c:v>
                </c:pt>
                <c:pt idx="4603">
                  <c:v>2.738</c:v>
                </c:pt>
                <c:pt idx="4604">
                  <c:v>2.5049999999999999</c:v>
                </c:pt>
                <c:pt idx="4605">
                  <c:v>2.2709999999999999</c:v>
                </c:pt>
                <c:pt idx="4606">
                  <c:v>2.0369999999999999</c:v>
                </c:pt>
                <c:pt idx="4607">
                  <c:v>2.8040000000000003</c:v>
                </c:pt>
                <c:pt idx="4608">
                  <c:v>2.57</c:v>
                </c:pt>
                <c:pt idx="4609">
                  <c:v>2.3370000000000002</c:v>
                </c:pt>
                <c:pt idx="4610">
                  <c:v>2.1030000000000002</c:v>
                </c:pt>
                <c:pt idx="4611">
                  <c:v>1.869</c:v>
                </c:pt>
                <c:pt idx="4612">
                  <c:v>1.6360000000000001</c:v>
                </c:pt>
                <c:pt idx="4613">
                  <c:v>2.4020000000000001</c:v>
                </c:pt>
                <c:pt idx="4614">
                  <c:v>2.169</c:v>
                </c:pt>
                <c:pt idx="4615">
                  <c:v>1.9350000000000001</c:v>
                </c:pt>
                <c:pt idx="4616">
                  <c:v>1.7010000000000001</c:v>
                </c:pt>
                <c:pt idx="4617">
                  <c:v>3.468</c:v>
                </c:pt>
                <c:pt idx="4618">
                  <c:v>3.234</c:v>
                </c:pt>
                <c:pt idx="4619">
                  <c:v>3.0009999999999999</c:v>
                </c:pt>
                <c:pt idx="4620">
                  <c:v>2.7669999999999999</c:v>
                </c:pt>
                <c:pt idx="4621">
                  <c:v>2.5329999999999999</c:v>
                </c:pt>
                <c:pt idx="4622">
                  <c:v>3.3000000000000003</c:v>
                </c:pt>
                <c:pt idx="4623">
                  <c:v>3.0660000000000003</c:v>
                </c:pt>
                <c:pt idx="4624">
                  <c:v>2.8330000000000002</c:v>
                </c:pt>
                <c:pt idx="4625">
                  <c:v>2.5990000000000002</c:v>
                </c:pt>
                <c:pt idx="4626">
                  <c:v>2.3650000000000002</c:v>
                </c:pt>
                <c:pt idx="4627">
                  <c:v>2.1320000000000001</c:v>
                </c:pt>
                <c:pt idx="4628">
                  <c:v>2.8980000000000001</c:v>
                </c:pt>
                <c:pt idx="4629">
                  <c:v>2.665</c:v>
                </c:pt>
                <c:pt idx="4630">
                  <c:v>2.431</c:v>
                </c:pt>
                <c:pt idx="4631">
                  <c:v>2.1970000000000001</c:v>
                </c:pt>
                <c:pt idx="4632">
                  <c:v>1.964</c:v>
                </c:pt>
                <c:pt idx="4633">
                  <c:v>1.73</c:v>
                </c:pt>
                <c:pt idx="4634">
                  <c:v>2.4969999999999999</c:v>
                </c:pt>
                <c:pt idx="4635">
                  <c:v>2.2629999999999999</c:v>
                </c:pt>
                <c:pt idx="4636">
                  <c:v>2.0289999999999999</c:v>
                </c:pt>
                <c:pt idx="4637">
                  <c:v>1.796</c:v>
                </c:pt>
                <c:pt idx="4638">
                  <c:v>1.5620000000000001</c:v>
                </c:pt>
                <c:pt idx="4639">
                  <c:v>3.3290000000000002</c:v>
                </c:pt>
                <c:pt idx="4640">
                  <c:v>3.0950000000000002</c:v>
                </c:pt>
                <c:pt idx="4641">
                  <c:v>2.8610000000000002</c:v>
                </c:pt>
                <c:pt idx="4642">
                  <c:v>2.6280000000000001</c:v>
                </c:pt>
                <c:pt idx="4643">
                  <c:v>2.3940000000000001</c:v>
                </c:pt>
                <c:pt idx="4644">
                  <c:v>3.161</c:v>
                </c:pt>
                <c:pt idx="4645">
                  <c:v>2.927</c:v>
                </c:pt>
                <c:pt idx="4646">
                  <c:v>2.6930000000000001</c:v>
                </c:pt>
                <c:pt idx="4647">
                  <c:v>2.46</c:v>
                </c:pt>
                <c:pt idx="4648">
                  <c:v>2.226</c:v>
                </c:pt>
                <c:pt idx="4649">
                  <c:v>1.9930000000000001</c:v>
                </c:pt>
                <c:pt idx="4650">
                  <c:v>2.7589999999999999</c:v>
                </c:pt>
                <c:pt idx="4651">
                  <c:v>2.5249999999999999</c:v>
                </c:pt>
                <c:pt idx="4652">
                  <c:v>2.2920000000000003</c:v>
                </c:pt>
                <c:pt idx="4653">
                  <c:v>2.0579999999999998</c:v>
                </c:pt>
                <c:pt idx="4654">
                  <c:v>1.825</c:v>
                </c:pt>
                <c:pt idx="4655">
                  <c:v>1.591</c:v>
                </c:pt>
                <c:pt idx="4656">
                  <c:v>2.3570000000000002</c:v>
                </c:pt>
                <c:pt idx="4657">
                  <c:v>2.1240000000000001</c:v>
                </c:pt>
                <c:pt idx="4658">
                  <c:v>1.8900000000000001</c:v>
                </c:pt>
                <c:pt idx="4659">
                  <c:v>1.657</c:v>
                </c:pt>
                <c:pt idx="4660">
                  <c:v>3.423</c:v>
                </c:pt>
                <c:pt idx="4661">
                  <c:v>3.1890000000000001</c:v>
                </c:pt>
                <c:pt idx="4662">
                  <c:v>2.956</c:v>
                </c:pt>
                <c:pt idx="4663">
                  <c:v>2.722</c:v>
                </c:pt>
                <c:pt idx="4664">
                  <c:v>2.4889999999999999</c:v>
                </c:pt>
                <c:pt idx="4665">
                  <c:v>3.2549999999999999</c:v>
                </c:pt>
                <c:pt idx="4666">
                  <c:v>3.0209999999999999</c:v>
                </c:pt>
                <c:pt idx="4667">
                  <c:v>2.7880000000000003</c:v>
                </c:pt>
                <c:pt idx="4668">
                  <c:v>2.5540000000000003</c:v>
                </c:pt>
                <c:pt idx="4669">
                  <c:v>2.3210000000000002</c:v>
                </c:pt>
                <c:pt idx="4670">
                  <c:v>2.0870000000000002</c:v>
                </c:pt>
                <c:pt idx="4671">
                  <c:v>2.8530000000000002</c:v>
                </c:pt>
                <c:pt idx="4672">
                  <c:v>2.62</c:v>
                </c:pt>
                <c:pt idx="4673">
                  <c:v>2.3860000000000001</c:v>
                </c:pt>
                <c:pt idx="4674">
                  <c:v>2.153</c:v>
                </c:pt>
                <c:pt idx="4675">
                  <c:v>1.919</c:v>
                </c:pt>
                <c:pt idx="4676">
                  <c:v>1.6850000000000001</c:v>
                </c:pt>
                <c:pt idx="4677">
                  <c:v>2.452</c:v>
                </c:pt>
                <c:pt idx="4678">
                  <c:v>2.218</c:v>
                </c:pt>
                <c:pt idx="4679">
                  <c:v>1.9850000000000001</c:v>
                </c:pt>
                <c:pt idx="4680">
                  <c:v>1.7510000000000001</c:v>
                </c:pt>
                <c:pt idx="4681">
                  <c:v>1.5170000000000001</c:v>
                </c:pt>
                <c:pt idx="4682">
                  <c:v>3.2840000000000003</c:v>
                </c:pt>
                <c:pt idx="4683">
                  <c:v>3.0500000000000003</c:v>
                </c:pt>
                <c:pt idx="4684">
                  <c:v>2.8170000000000002</c:v>
                </c:pt>
                <c:pt idx="4685">
                  <c:v>2.5830000000000002</c:v>
                </c:pt>
                <c:pt idx="4686">
                  <c:v>2.3490000000000002</c:v>
                </c:pt>
                <c:pt idx="4687">
                  <c:v>3.1160000000000001</c:v>
                </c:pt>
                <c:pt idx="4688">
                  <c:v>2.8820000000000001</c:v>
                </c:pt>
                <c:pt idx="4689">
                  <c:v>2.649</c:v>
                </c:pt>
                <c:pt idx="4690">
                  <c:v>2.415</c:v>
                </c:pt>
                <c:pt idx="4691">
                  <c:v>2.181</c:v>
                </c:pt>
                <c:pt idx="4692">
                  <c:v>1.948</c:v>
                </c:pt>
                <c:pt idx="4693">
                  <c:v>2.714</c:v>
                </c:pt>
                <c:pt idx="4694">
                  <c:v>2.4809999999999999</c:v>
                </c:pt>
                <c:pt idx="4695">
                  <c:v>2.2469999999999999</c:v>
                </c:pt>
                <c:pt idx="4696">
                  <c:v>2.0129999999999999</c:v>
                </c:pt>
                <c:pt idx="4697">
                  <c:v>1.78</c:v>
                </c:pt>
                <c:pt idx="4698">
                  <c:v>1.546</c:v>
                </c:pt>
                <c:pt idx="4699">
                  <c:v>2.3130000000000002</c:v>
                </c:pt>
                <c:pt idx="4700">
                  <c:v>2.0790000000000002</c:v>
                </c:pt>
                <c:pt idx="4701">
                  <c:v>1.845</c:v>
                </c:pt>
                <c:pt idx="4702">
                  <c:v>1.6120000000000001</c:v>
                </c:pt>
                <c:pt idx="4703">
                  <c:v>3.3780000000000001</c:v>
                </c:pt>
                <c:pt idx="4704">
                  <c:v>3.145</c:v>
                </c:pt>
                <c:pt idx="4705">
                  <c:v>2.911</c:v>
                </c:pt>
                <c:pt idx="4706">
                  <c:v>2.677</c:v>
                </c:pt>
                <c:pt idx="4707">
                  <c:v>2.444</c:v>
                </c:pt>
                <c:pt idx="4708">
                  <c:v>3.21</c:v>
                </c:pt>
                <c:pt idx="4709">
                  <c:v>2.9769999999999999</c:v>
                </c:pt>
                <c:pt idx="4710">
                  <c:v>2.7429999999999999</c:v>
                </c:pt>
                <c:pt idx="4711">
                  <c:v>2.5089999999999999</c:v>
                </c:pt>
                <c:pt idx="4712">
                  <c:v>2.2760000000000002</c:v>
                </c:pt>
                <c:pt idx="4713">
                  <c:v>2.0420000000000003</c:v>
                </c:pt>
                <c:pt idx="4714">
                  <c:v>2.8090000000000002</c:v>
                </c:pt>
                <c:pt idx="4715">
                  <c:v>2.5750000000000002</c:v>
                </c:pt>
                <c:pt idx="4716">
                  <c:v>2.3410000000000002</c:v>
                </c:pt>
                <c:pt idx="4717">
                  <c:v>2.1080000000000001</c:v>
                </c:pt>
                <c:pt idx="4718">
                  <c:v>1.8740000000000001</c:v>
                </c:pt>
                <c:pt idx="4719">
                  <c:v>1.641</c:v>
                </c:pt>
                <c:pt idx="4720">
                  <c:v>2.407</c:v>
                </c:pt>
                <c:pt idx="4721">
                  <c:v>2.173</c:v>
                </c:pt>
                <c:pt idx="4722">
                  <c:v>1.94</c:v>
                </c:pt>
                <c:pt idx="4723">
                  <c:v>1.706</c:v>
                </c:pt>
                <c:pt idx="4724">
                  <c:v>3.4729999999999999</c:v>
                </c:pt>
                <c:pt idx="4725">
                  <c:v>3.2389999999999999</c:v>
                </c:pt>
                <c:pt idx="4726">
                  <c:v>3.0049999999999999</c:v>
                </c:pt>
                <c:pt idx="4727">
                  <c:v>2.7720000000000002</c:v>
                </c:pt>
                <c:pt idx="4728">
                  <c:v>2.5380000000000003</c:v>
                </c:pt>
                <c:pt idx="4729">
                  <c:v>3.3050000000000002</c:v>
                </c:pt>
                <c:pt idx="4730">
                  <c:v>3.0710000000000002</c:v>
                </c:pt>
                <c:pt idx="4731">
                  <c:v>2.8370000000000002</c:v>
                </c:pt>
                <c:pt idx="4732">
                  <c:v>2.6040000000000001</c:v>
                </c:pt>
                <c:pt idx="4733">
                  <c:v>2.37</c:v>
                </c:pt>
                <c:pt idx="4734">
                  <c:v>2.137</c:v>
                </c:pt>
                <c:pt idx="4735">
                  <c:v>2.903</c:v>
                </c:pt>
                <c:pt idx="4736">
                  <c:v>2.669</c:v>
                </c:pt>
                <c:pt idx="4737">
                  <c:v>2.4359999999999999</c:v>
                </c:pt>
                <c:pt idx="4738">
                  <c:v>2.202</c:v>
                </c:pt>
                <c:pt idx="4739">
                  <c:v>1.9690000000000001</c:v>
                </c:pt>
                <c:pt idx="4740">
                  <c:v>1.7350000000000001</c:v>
                </c:pt>
                <c:pt idx="4741">
                  <c:v>2.5009999999999999</c:v>
                </c:pt>
                <c:pt idx="4742">
                  <c:v>2.2680000000000002</c:v>
                </c:pt>
                <c:pt idx="4743">
                  <c:v>2.0340000000000003</c:v>
                </c:pt>
                <c:pt idx="4744">
                  <c:v>1.8009999999999999</c:v>
                </c:pt>
                <c:pt idx="4745">
                  <c:v>1.5669999999999999</c:v>
                </c:pt>
                <c:pt idx="4746">
                  <c:v>3.3330000000000002</c:v>
                </c:pt>
                <c:pt idx="4747">
                  <c:v>3.1</c:v>
                </c:pt>
                <c:pt idx="4748">
                  <c:v>2.8660000000000001</c:v>
                </c:pt>
                <c:pt idx="4749">
                  <c:v>2.633</c:v>
                </c:pt>
                <c:pt idx="4750">
                  <c:v>2.399</c:v>
                </c:pt>
                <c:pt idx="4751">
                  <c:v>3.165</c:v>
                </c:pt>
                <c:pt idx="4752">
                  <c:v>2.9319999999999999</c:v>
                </c:pt>
                <c:pt idx="4753">
                  <c:v>2.698</c:v>
                </c:pt>
                <c:pt idx="4754">
                  <c:v>2.4649999999999999</c:v>
                </c:pt>
                <c:pt idx="4755">
                  <c:v>2.2309999999999999</c:v>
                </c:pt>
                <c:pt idx="4756">
                  <c:v>1.9970000000000001</c:v>
                </c:pt>
                <c:pt idx="4757">
                  <c:v>2.7640000000000002</c:v>
                </c:pt>
                <c:pt idx="4758">
                  <c:v>2.5300000000000002</c:v>
                </c:pt>
                <c:pt idx="4759">
                  <c:v>2.2970000000000002</c:v>
                </c:pt>
                <c:pt idx="4760">
                  <c:v>2.0630000000000002</c:v>
                </c:pt>
                <c:pt idx="4761">
                  <c:v>1.829</c:v>
                </c:pt>
                <c:pt idx="4762">
                  <c:v>1.5960000000000001</c:v>
                </c:pt>
                <c:pt idx="4763">
                  <c:v>2.3620000000000001</c:v>
                </c:pt>
                <c:pt idx="4764">
                  <c:v>2.129</c:v>
                </c:pt>
                <c:pt idx="4765">
                  <c:v>1.895</c:v>
                </c:pt>
                <c:pt idx="4766">
                  <c:v>1.661</c:v>
                </c:pt>
                <c:pt idx="4767">
                  <c:v>3.4279999999999999</c:v>
                </c:pt>
                <c:pt idx="4768">
                  <c:v>3.194</c:v>
                </c:pt>
                <c:pt idx="4769">
                  <c:v>2.9609999999999999</c:v>
                </c:pt>
                <c:pt idx="4770">
                  <c:v>2.7269999999999999</c:v>
                </c:pt>
                <c:pt idx="4771">
                  <c:v>2.4929999999999999</c:v>
                </c:pt>
                <c:pt idx="4772">
                  <c:v>3.2600000000000002</c:v>
                </c:pt>
                <c:pt idx="4773">
                  <c:v>3.0260000000000002</c:v>
                </c:pt>
                <c:pt idx="4774">
                  <c:v>2.7930000000000001</c:v>
                </c:pt>
                <c:pt idx="4775">
                  <c:v>2.5590000000000002</c:v>
                </c:pt>
                <c:pt idx="4776">
                  <c:v>2.3250000000000002</c:v>
                </c:pt>
                <c:pt idx="4777">
                  <c:v>2.0920000000000001</c:v>
                </c:pt>
                <c:pt idx="4778">
                  <c:v>2.8580000000000001</c:v>
                </c:pt>
                <c:pt idx="4779">
                  <c:v>2.625</c:v>
                </c:pt>
                <c:pt idx="4780">
                  <c:v>2.391</c:v>
                </c:pt>
                <c:pt idx="4781">
                  <c:v>2.157</c:v>
                </c:pt>
                <c:pt idx="4782">
                  <c:v>1.9239999999999999</c:v>
                </c:pt>
                <c:pt idx="4783">
                  <c:v>1.69</c:v>
                </c:pt>
                <c:pt idx="4784">
                  <c:v>2.4569999999999999</c:v>
                </c:pt>
                <c:pt idx="4785">
                  <c:v>2.2229999999999999</c:v>
                </c:pt>
                <c:pt idx="4786">
                  <c:v>1.9890000000000001</c:v>
                </c:pt>
                <c:pt idx="4787">
                  <c:v>1.756</c:v>
                </c:pt>
                <c:pt idx="4788">
                  <c:v>1.522</c:v>
                </c:pt>
                <c:pt idx="4789">
                  <c:v>3.2890000000000001</c:v>
                </c:pt>
                <c:pt idx="4790">
                  <c:v>3.0550000000000002</c:v>
                </c:pt>
                <c:pt idx="4791">
                  <c:v>2.8210000000000002</c:v>
                </c:pt>
                <c:pt idx="4792">
                  <c:v>2.5880000000000001</c:v>
                </c:pt>
                <c:pt idx="4793">
                  <c:v>2.3540000000000001</c:v>
                </c:pt>
                <c:pt idx="4794">
                  <c:v>3.121</c:v>
                </c:pt>
                <c:pt idx="4795">
                  <c:v>2.887</c:v>
                </c:pt>
                <c:pt idx="4796">
                  <c:v>2.653</c:v>
                </c:pt>
                <c:pt idx="4797">
                  <c:v>2.42</c:v>
                </c:pt>
                <c:pt idx="4798">
                  <c:v>2.1859999999999999</c:v>
                </c:pt>
                <c:pt idx="4799">
                  <c:v>1.9530000000000001</c:v>
                </c:pt>
                <c:pt idx="4800">
                  <c:v>2.7189999999999999</c:v>
                </c:pt>
                <c:pt idx="4801">
                  <c:v>2.4849999999999999</c:v>
                </c:pt>
                <c:pt idx="4802">
                  <c:v>2.2520000000000002</c:v>
                </c:pt>
                <c:pt idx="4803">
                  <c:v>2.0180000000000002</c:v>
                </c:pt>
                <c:pt idx="4804">
                  <c:v>1.7850000000000001</c:v>
                </c:pt>
                <c:pt idx="4805">
                  <c:v>1.5509999999999999</c:v>
                </c:pt>
                <c:pt idx="4806">
                  <c:v>2.3170000000000002</c:v>
                </c:pt>
                <c:pt idx="4807">
                  <c:v>2.0840000000000001</c:v>
                </c:pt>
                <c:pt idx="4808">
                  <c:v>1.85</c:v>
                </c:pt>
                <c:pt idx="4809">
                  <c:v>1.617</c:v>
                </c:pt>
                <c:pt idx="4810">
                  <c:v>3.383</c:v>
                </c:pt>
                <c:pt idx="4811">
                  <c:v>3.149</c:v>
                </c:pt>
                <c:pt idx="4812">
                  <c:v>2.9159999999999999</c:v>
                </c:pt>
                <c:pt idx="4813">
                  <c:v>2.6819999999999999</c:v>
                </c:pt>
                <c:pt idx="4814">
                  <c:v>2.4489999999999998</c:v>
                </c:pt>
                <c:pt idx="4815">
                  <c:v>3.2149999999999999</c:v>
                </c:pt>
                <c:pt idx="4816">
                  <c:v>2.9809999999999999</c:v>
                </c:pt>
                <c:pt idx="4817">
                  <c:v>2.7480000000000002</c:v>
                </c:pt>
                <c:pt idx="4818">
                  <c:v>2.5140000000000002</c:v>
                </c:pt>
                <c:pt idx="4819">
                  <c:v>2.2810000000000001</c:v>
                </c:pt>
                <c:pt idx="4820">
                  <c:v>2.0470000000000002</c:v>
                </c:pt>
                <c:pt idx="4821">
                  <c:v>2.8130000000000002</c:v>
                </c:pt>
                <c:pt idx="4822">
                  <c:v>2.58</c:v>
                </c:pt>
                <c:pt idx="4823">
                  <c:v>2.3460000000000001</c:v>
                </c:pt>
                <c:pt idx="4824">
                  <c:v>2.113</c:v>
                </c:pt>
                <c:pt idx="4825">
                  <c:v>1.879</c:v>
                </c:pt>
                <c:pt idx="4826">
                  <c:v>1.645</c:v>
                </c:pt>
                <c:pt idx="4827">
                  <c:v>2.4119999999999999</c:v>
                </c:pt>
                <c:pt idx="4828">
                  <c:v>2.1779999999999999</c:v>
                </c:pt>
                <c:pt idx="4829">
                  <c:v>1.9450000000000001</c:v>
                </c:pt>
                <c:pt idx="4830">
                  <c:v>1.7110000000000001</c:v>
                </c:pt>
                <c:pt idx="4831">
                  <c:v>3.4769999999999999</c:v>
                </c:pt>
                <c:pt idx="4832">
                  <c:v>3.2440000000000002</c:v>
                </c:pt>
                <c:pt idx="4833">
                  <c:v>3.0100000000000002</c:v>
                </c:pt>
                <c:pt idx="4834">
                  <c:v>2.7770000000000001</c:v>
                </c:pt>
                <c:pt idx="4835">
                  <c:v>2.5430000000000001</c:v>
                </c:pt>
                <c:pt idx="4836">
                  <c:v>3.3090000000000002</c:v>
                </c:pt>
                <c:pt idx="4837">
                  <c:v>3.0760000000000001</c:v>
                </c:pt>
                <c:pt idx="4838">
                  <c:v>2.8420000000000001</c:v>
                </c:pt>
                <c:pt idx="4839">
                  <c:v>2.609</c:v>
                </c:pt>
                <c:pt idx="4840">
                  <c:v>2.375</c:v>
                </c:pt>
                <c:pt idx="4841">
                  <c:v>2.141</c:v>
                </c:pt>
                <c:pt idx="4842">
                  <c:v>2.9079999999999999</c:v>
                </c:pt>
                <c:pt idx="4843">
                  <c:v>2.6739999999999999</c:v>
                </c:pt>
                <c:pt idx="4844">
                  <c:v>2.4409999999999998</c:v>
                </c:pt>
                <c:pt idx="4845">
                  <c:v>2.2069999999999999</c:v>
                </c:pt>
                <c:pt idx="4846">
                  <c:v>1.9730000000000001</c:v>
                </c:pt>
                <c:pt idx="4847">
                  <c:v>1.74</c:v>
                </c:pt>
                <c:pt idx="4848">
                  <c:v>2.5060000000000002</c:v>
                </c:pt>
                <c:pt idx="4849">
                  <c:v>2.2730000000000001</c:v>
                </c:pt>
                <c:pt idx="4850">
                  <c:v>2.0390000000000001</c:v>
                </c:pt>
                <c:pt idx="4851">
                  <c:v>1.8049999999999999</c:v>
                </c:pt>
                <c:pt idx="4852">
                  <c:v>1.5720000000000001</c:v>
                </c:pt>
                <c:pt idx="4853">
                  <c:v>3.3380000000000001</c:v>
                </c:pt>
                <c:pt idx="4854">
                  <c:v>3.105</c:v>
                </c:pt>
                <c:pt idx="4855">
                  <c:v>2.871</c:v>
                </c:pt>
                <c:pt idx="4856">
                  <c:v>2.637</c:v>
                </c:pt>
                <c:pt idx="4857">
                  <c:v>2.4039999999999999</c:v>
                </c:pt>
                <c:pt idx="4858">
                  <c:v>3.17</c:v>
                </c:pt>
                <c:pt idx="4859">
                  <c:v>2.9370000000000003</c:v>
                </c:pt>
                <c:pt idx="4860">
                  <c:v>2.7029999999999998</c:v>
                </c:pt>
                <c:pt idx="4861">
                  <c:v>2.4689999999999999</c:v>
                </c:pt>
                <c:pt idx="4862">
                  <c:v>2.2360000000000002</c:v>
                </c:pt>
                <c:pt idx="4863">
                  <c:v>2.0020000000000002</c:v>
                </c:pt>
                <c:pt idx="4864">
                  <c:v>2.7690000000000001</c:v>
                </c:pt>
                <c:pt idx="4865">
                  <c:v>2.5350000000000001</c:v>
                </c:pt>
                <c:pt idx="4866">
                  <c:v>2.3010000000000002</c:v>
                </c:pt>
                <c:pt idx="4867">
                  <c:v>2.0680000000000001</c:v>
                </c:pt>
                <c:pt idx="4868">
                  <c:v>1.8340000000000001</c:v>
                </c:pt>
                <c:pt idx="4869">
                  <c:v>1.601</c:v>
                </c:pt>
                <c:pt idx="4870">
                  <c:v>2.367</c:v>
                </c:pt>
                <c:pt idx="4871">
                  <c:v>2.133</c:v>
                </c:pt>
                <c:pt idx="4872">
                  <c:v>1.9000000000000001</c:v>
                </c:pt>
                <c:pt idx="4873">
                  <c:v>1.6659999999999999</c:v>
                </c:pt>
                <c:pt idx="4874">
                  <c:v>3.4330000000000003</c:v>
                </c:pt>
                <c:pt idx="4875">
                  <c:v>3.1990000000000003</c:v>
                </c:pt>
                <c:pt idx="4876">
                  <c:v>2.9649999999999999</c:v>
                </c:pt>
                <c:pt idx="4877">
                  <c:v>2.7320000000000002</c:v>
                </c:pt>
                <c:pt idx="4878">
                  <c:v>2.4980000000000002</c:v>
                </c:pt>
                <c:pt idx="4879">
                  <c:v>3.2650000000000001</c:v>
                </c:pt>
                <c:pt idx="4880">
                  <c:v>3.0310000000000001</c:v>
                </c:pt>
                <c:pt idx="4881">
                  <c:v>2.7970000000000002</c:v>
                </c:pt>
                <c:pt idx="4882">
                  <c:v>2.5640000000000001</c:v>
                </c:pt>
                <c:pt idx="4883">
                  <c:v>2.33</c:v>
                </c:pt>
                <c:pt idx="4884">
                  <c:v>2.097</c:v>
                </c:pt>
                <c:pt idx="4885">
                  <c:v>2.863</c:v>
                </c:pt>
                <c:pt idx="4886">
                  <c:v>2.629</c:v>
                </c:pt>
                <c:pt idx="4887">
                  <c:v>2.3959999999999999</c:v>
                </c:pt>
                <c:pt idx="4888">
                  <c:v>2.1619999999999999</c:v>
                </c:pt>
                <c:pt idx="4889">
                  <c:v>1.929</c:v>
                </c:pt>
                <c:pt idx="4890">
                  <c:v>1.6950000000000001</c:v>
                </c:pt>
                <c:pt idx="4891">
                  <c:v>2.4609999999999999</c:v>
                </c:pt>
                <c:pt idx="4892">
                  <c:v>2.2280000000000002</c:v>
                </c:pt>
                <c:pt idx="4893">
                  <c:v>1.994</c:v>
                </c:pt>
                <c:pt idx="4894">
                  <c:v>1.7610000000000001</c:v>
                </c:pt>
                <c:pt idx="4895">
                  <c:v>1.5270000000000001</c:v>
                </c:pt>
                <c:pt idx="4896">
                  <c:v>3.2930000000000001</c:v>
                </c:pt>
                <c:pt idx="4897">
                  <c:v>3.06</c:v>
                </c:pt>
                <c:pt idx="4898">
                  <c:v>2.8260000000000001</c:v>
                </c:pt>
                <c:pt idx="4899">
                  <c:v>2.593</c:v>
                </c:pt>
                <c:pt idx="4900">
                  <c:v>2.359</c:v>
                </c:pt>
                <c:pt idx="4901">
                  <c:v>3.125</c:v>
                </c:pt>
                <c:pt idx="4902">
                  <c:v>2.8919999999999999</c:v>
                </c:pt>
                <c:pt idx="4903">
                  <c:v>2.6579999999999999</c:v>
                </c:pt>
                <c:pt idx="4904">
                  <c:v>2.4250000000000003</c:v>
                </c:pt>
                <c:pt idx="4905">
                  <c:v>2.1909999999999998</c:v>
                </c:pt>
                <c:pt idx="4906">
                  <c:v>1.9570000000000001</c:v>
                </c:pt>
                <c:pt idx="4907">
                  <c:v>2.7240000000000002</c:v>
                </c:pt>
                <c:pt idx="4908">
                  <c:v>2.4900000000000002</c:v>
                </c:pt>
                <c:pt idx="4909">
                  <c:v>2.2570000000000001</c:v>
                </c:pt>
                <c:pt idx="4910">
                  <c:v>2.0230000000000001</c:v>
                </c:pt>
                <c:pt idx="4911">
                  <c:v>1.7890000000000001</c:v>
                </c:pt>
                <c:pt idx="4912">
                  <c:v>1.556</c:v>
                </c:pt>
                <c:pt idx="4913">
                  <c:v>2.3220000000000001</c:v>
                </c:pt>
                <c:pt idx="4914">
                  <c:v>2.089</c:v>
                </c:pt>
                <c:pt idx="4915">
                  <c:v>1.855</c:v>
                </c:pt>
                <c:pt idx="4916">
                  <c:v>1.621</c:v>
                </c:pt>
                <c:pt idx="4917">
                  <c:v>3.3879999999999999</c:v>
                </c:pt>
                <c:pt idx="4918">
                  <c:v>3.1539999999999999</c:v>
                </c:pt>
                <c:pt idx="4919">
                  <c:v>2.9210000000000003</c:v>
                </c:pt>
                <c:pt idx="4920">
                  <c:v>2.6870000000000003</c:v>
                </c:pt>
                <c:pt idx="4921">
                  <c:v>2.4529999999999998</c:v>
                </c:pt>
                <c:pt idx="4922">
                  <c:v>3.22</c:v>
                </c:pt>
                <c:pt idx="4923">
                  <c:v>2.9860000000000002</c:v>
                </c:pt>
                <c:pt idx="4924">
                  <c:v>2.7530000000000001</c:v>
                </c:pt>
                <c:pt idx="4925">
                  <c:v>2.5190000000000001</c:v>
                </c:pt>
                <c:pt idx="4926">
                  <c:v>2.2850000000000001</c:v>
                </c:pt>
                <c:pt idx="4927">
                  <c:v>2.052</c:v>
                </c:pt>
                <c:pt idx="4928">
                  <c:v>2.8180000000000001</c:v>
                </c:pt>
                <c:pt idx="4929">
                  <c:v>2.585</c:v>
                </c:pt>
                <c:pt idx="4930">
                  <c:v>2.351</c:v>
                </c:pt>
                <c:pt idx="4931">
                  <c:v>2.117</c:v>
                </c:pt>
                <c:pt idx="4932">
                  <c:v>1.8840000000000001</c:v>
                </c:pt>
                <c:pt idx="4933">
                  <c:v>1.6500000000000001</c:v>
                </c:pt>
                <c:pt idx="4934">
                  <c:v>2.4170000000000003</c:v>
                </c:pt>
                <c:pt idx="4935">
                  <c:v>2.1829999999999998</c:v>
                </c:pt>
                <c:pt idx="4936">
                  <c:v>1.9490000000000001</c:v>
                </c:pt>
                <c:pt idx="4937">
                  <c:v>1.716</c:v>
                </c:pt>
                <c:pt idx="4938">
                  <c:v>1.482</c:v>
                </c:pt>
                <c:pt idx="4939">
                  <c:v>3.2490000000000001</c:v>
                </c:pt>
                <c:pt idx="4940">
                  <c:v>3.0150000000000001</c:v>
                </c:pt>
                <c:pt idx="4941">
                  <c:v>2.7810000000000001</c:v>
                </c:pt>
                <c:pt idx="4942">
                  <c:v>2.548</c:v>
                </c:pt>
                <c:pt idx="4943">
                  <c:v>2.3140000000000001</c:v>
                </c:pt>
                <c:pt idx="4944">
                  <c:v>3.081</c:v>
                </c:pt>
                <c:pt idx="4945">
                  <c:v>2.847</c:v>
                </c:pt>
                <c:pt idx="4946">
                  <c:v>2.613</c:v>
                </c:pt>
                <c:pt idx="4947">
                  <c:v>2.38</c:v>
                </c:pt>
                <c:pt idx="4948">
                  <c:v>2.1459999999999999</c:v>
                </c:pt>
                <c:pt idx="4949">
                  <c:v>1.913</c:v>
                </c:pt>
                <c:pt idx="4950">
                  <c:v>2.6790000000000003</c:v>
                </c:pt>
                <c:pt idx="4951">
                  <c:v>2.4449999999999998</c:v>
                </c:pt>
                <c:pt idx="4952">
                  <c:v>2.2120000000000002</c:v>
                </c:pt>
                <c:pt idx="4953">
                  <c:v>1.978</c:v>
                </c:pt>
                <c:pt idx="4954">
                  <c:v>1.7450000000000001</c:v>
                </c:pt>
                <c:pt idx="4955">
                  <c:v>1.5110000000000001</c:v>
                </c:pt>
                <c:pt idx="4956">
                  <c:v>2.2770000000000001</c:v>
                </c:pt>
                <c:pt idx="4957">
                  <c:v>2.044</c:v>
                </c:pt>
                <c:pt idx="4958">
                  <c:v>1.81</c:v>
                </c:pt>
                <c:pt idx="4959">
                  <c:v>1.577</c:v>
                </c:pt>
                <c:pt idx="4960">
                  <c:v>3.343</c:v>
                </c:pt>
                <c:pt idx="4961">
                  <c:v>3.109</c:v>
                </c:pt>
                <c:pt idx="4962">
                  <c:v>2.8759999999999999</c:v>
                </c:pt>
                <c:pt idx="4963">
                  <c:v>2.6419999999999999</c:v>
                </c:pt>
                <c:pt idx="4964">
                  <c:v>2.4090000000000003</c:v>
                </c:pt>
                <c:pt idx="4965">
                  <c:v>3.1750000000000003</c:v>
                </c:pt>
                <c:pt idx="4966">
                  <c:v>2.9410000000000003</c:v>
                </c:pt>
                <c:pt idx="4967">
                  <c:v>2.7080000000000002</c:v>
                </c:pt>
                <c:pt idx="4968">
                  <c:v>2.4740000000000002</c:v>
                </c:pt>
                <c:pt idx="4969">
                  <c:v>2.2410000000000001</c:v>
                </c:pt>
                <c:pt idx="4970">
                  <c:v>2.0070000000000001</c:v>
                </c:pt>
                <c:pt idx="4971">
                  <c:v>2.7730000000000001</c:v>
                </c:pt>
                <c:pt idx="4972">
                  <c:v>2.54</c:v>
                </c:pt>
                <c:pt idx="4973">
                  <c:v>2.306</c:v>
                </c:pt>
                <c:pt idx="4974">
                  <c:v>2.073</c:v>
                </c:pt>
                <c:pt idx="4975">
                  <c:v>1.839</c:v>
                </c:pt>
                <c:pt idx="4976">
                  <c:v>1.605</c:v>
                </c:pt>
                <c:pt idx="4977">
                  <c:v>2.3719999999999999</c:v>
                </c:pt>
                <c:pt idx="4978">
                  <c:v>2.1379999999999999</c:v>
                </c:pt>
                <c:pt idx="4979">
                  <c:v>1.905</c:v>
                </c:pt>
                <c:pt idx="4980">
                  <c:v>1.671</c:v>
                </c:pt>
                <c:pt idx="4981">
                  <c:v>3.4370000000000003</c:v>
                </c:pt>
                <c:pt idx="4982">
                  <c:v>3.2040000000000002</c:v>
                </c:pt>
                <c:pt idx="4983">
                  <c:v>2.97</c:v>
                </c:pt>
                <c:pt idx="4984">
                  <c:v>2.7370000000000001</c:v>
                </c:pt>
                <c:pt idx="4985">
                  <c:v>2.5030000000000001</c:v>
                </c:pt>
                <c:pt idx="4986">
                  <c:v>3.2690000000000001</c:v>
                </c:pt>
                <c:pt idx="4987">
                  <c:v>3.036</c:v>
                </c:pt>
                <c:pt idx="4988">
                  <c:v>2.802</c:v>
                </c:pt>
                <c:pt idx="4989">
                  <c:v>2.569</c:v>
                </c:pt>
                <c:pt idx="4990">
                  <c:v>2.335</c:v>
                </c:pt>
                <c:pt idx="4991">
                  <c:v>2.101</c:v>
                </c:pt>
                <c:pt idx="4992">
                  <c:v>2.8679999999999999</c:v>
                </c:pt>
                <c:pt idx="4993">
                  <c:v>2.6339999999999999</c:v>
                </c:pt>
                <c:pt idx="4994">
                  <c:v>2.4010000000000002</c:v>
                </c:pt>
                <c:pt idx="4995">
                  <c:v>2.1670000000000003</c:v>
                </c:pt>
                <c:pt idx="4996">
                  <c:v>1.9330000000000001</c:v>
                </c:pt>
                <c:pt idx="4997">
                  <c:v>1.7</c:v>
                </c:pt>
                <c:pt idx="4998">
                  <c:v>2.4660000000000002</c:v>
                </c:pt>
                <c:pt idx="4999">
                  <c:v>2.2330000000000001</c:v>
                </c:pt>
                <c:pt idx="5000">
                  <c:v>1.9990000000000001</c:v>
                </c:pt>
                <c:pt idx="5001">
                  <c:v>1.7650000000000001</c:v>
                </c:pt>
                <c:pt idx="5002">
                  <c:v>1.532</c:v>
                </c:pt>
                <c:pt idx="5003">
                  <c:v>3.298</c:v>
                </c:pt>
                <c:pt idx="5004">
                  <c:v>3.0649999999999999</c:v>
                </c:pt>
                <c:pt idx="5005">
                  <c:v>2.831</c:v>
                </c:pt>
                <c:pt idx="5006">
                  <c:v>2.597</c:v>
                </c:pt>
                <c:pt idx="5007">
                  <c:v>2.3639999999999999</c:v>
                </c:pt>
                <c:pt idx="5008">
                  <c:v>3.13</c:v>
                </c:pt>
                <c:pt idx="5009">
                  <c:v>2.8970000000000002</c:v>
                </c:pt>
                <c:pt idx="5010">
                  <c:v>2.6630000000000003</c:v>
                </c:pt>
                <c:pt idx="5011">
                  <c:v>2.4290000000000003</c:v>
                </c:pt>
                <c:pt idx="5012">
                  <c:v>2.1960000000000002</c:v>
                </c:pt>
                <c:pt idx="5013">
                  <c:v>1.962</c:v>
                </c:pt>
                <c:pt idx="5014">
                  <c:v>2.7290000000000001</c:v>
                </c:pt>
                <c:pt idx="5015">
                  <c:v>2.4950000000000001</c:v>
                </c:pt>
                <c:pt idx="5016">
                  <c:v>2.2610000000000001</c:v>
                </c:pt>
                <c:pt idx="5017">
                  <c:v>2.028</c:v>
                </c:pt>
                <c:pt idx="5018">
                  <c:v>1.794</c:v>
                </c:pt>
                <c:pt idx="5019">
                  <c:v>1.5609999999999999</c:v>
                </c:pt>
                <c:pt idx="5020">
                  <c:v>2.327</c:v>
                </c:pt>
                <c:pt idx="5021">
                  <c:v>2.093</c:v>
                </c:pt>
                <c:pt idx="5022">
                  <c:v>1.86</c:v>
                </c:pt>
                <c:pt idx="5023">
                  <c:v>1.6260000000000001</c:v>
                </c:pt>
                <c:pt idx="5024">
                  <c:v>3.3930000000000002</c:v>
                </c:pt>
                <c:pt idx="5025">
                  <c:v>3.1590000000000003</c:v>
                </c:pt>
                <c:pt idx="5026">
                  <c:v>2.9250000000000003</c:v>
                </c:pt>
                <c:pt idx="5027">
                  <c:v>2.6920000000000002</c:v>
                </c:pt>
                <c:pt idx="5028">
                  <c:v>2.4580000000000002</c:v>
                </c:pt>
                <c:pt idx="5029">
                  <c:v>3.2250000000000001</c:v>
                </c:pt>
                <c:pt idx="5030">
                  <c:v>2.9910000000000001</c:v>
                </c:pt>
                <c:pt idx="5031">
                  <c:v>2.7570000000000001</c:v>
                </c:pt>
                <c:pt idx="5032">
                  <c:v>2.524</c:v>
                </c:pt>
                <c:pt idx="5033">
                  <c:v>2.29</c:v>
                </c:pt>
                <c:pt idx="5034">
                  <c:v>2.0569999999999999</c:v>
                </c:pt>
                <c:pt idx="5035">
                  <c:v>2.823</c:v>
                </c:pt>
                <c:pt idx="5036">
                  <c:v>2.589</c:v>
                </c:pt>
                <c:pt idx="5037">
                  <c:v>2.3559999999999999</c:v>
                </c:pt>
                <c:pt idx="5038">
                  <c:v>2.1219999999999999</c:v>
                </c:pt>
                <c:pt idx="5039">
                  <c:v>1.889</c:v>
                </c:pt>
                <c:pt idx="5040">
                  <c:v>1.655</c:v>
                </c:pt>
                <c:pt idx="5041">
                  <c:v>2.4210000000000003</c:v>
                </c:pt>
                <c:pt idx="5042">
                  <c:v>2.1880000000000002</c:v>
                </c:pt>
                <c:pt idx="5043">
                  <c:v>1.954</c:v>
                </c:pt>
                <c:pt idx="5044">
                  <c:v>1.7210000000000001</c:v>
                </c:pt>
                <c:pt idx="5045">
                  <c:v>1.4870000000000001</c:v>
                </c:pt>
                <c:pt idx="5046">
                  <c:v>3.2530000000000001</c:v>
                </c:pt>
                <c:pt idx="5047">
                  <c:v>3.02</c:v>
                </c:pt>
                <c:pt idx="5048">
                  <c:v>2.786</c:v>
                </c:pt>
                <c:pt idx="5049">
                  <c:v>2.5529999999999999</c:v>
                </c:pt>
                <c:pt idx="5050">
                  <c:v>2.319</c:v>
                </c:pt>
                <c:pt idx="5051">
                  <c:v>3.085</c:v>
                </c:pt>
                <c:pt idx="5052">
                  <c:v>2.8519999999999999</c:v>
                </c:pt>
                <c:pt idx="5053">
                  <c:v>2.6179999999999999</c:v>
                </c:pt>
                <c:pt idx="5054">
                  <c:v>2.3850000000000002</c:v>
                </c:pt>
                <c:pt idx="5055">
                  <c:v>2.1510000000000002</c:v>
                </c:pt>
                <c:pt idx="5056">
                  <c:v>1.917</c:v>
                </c:pt>
                <c:pt idx="5057">
                  <c:v>2.6840000000000002</c:v>
                </c:pt>
                <c:pt idx="5058">
                  <c:v>2.4500000000000002</c:v>
                </c:pt>
                <c:pt idx="5059">
                  <c:v>2.2170000000000001</c:v>
                </c:pt>
                <c:pt idx="5060">
                  <c:v>1.9830000000000001</c:v>
                </c:pt>
                <c:pt idx="5061">
                  <c:v>1.7490000000000001</c:v>
                </c:pt>
                <c:pt idx="5062">
                  <c:v>1.516</c:v>
                </c:pt>
                <c:pt idx="5063">
                  <c:v>2.282</c:v>
                </c:pt>
                <c:pt idx="5064">
                  <c:v>2.0489999999999999</c:v>
                </c:pt>
                <c:pt idx="5065">
                  <c:v>1.8149999999999999</c:v>
                </c:pt>
                <c:pt idx="5066">
                  <c:v>1.581</c:v>
                </c:pt>
                <c:pt idx="5067">
                  <c:v>3.3479999999999999</c:v>
                </c:pt>
                <c:pt idx="5068">
                  <c:v>3.1139999999999999</c:v>
                </c:pt>
                <c:pt idx="5069">
                  <c:v>2.8810000000000002</c:v>
                </c:pt>
                <c:pt idx="5070">
                  <c:v>2.6470000000000002</c:v>
                </c:pt>
                <c:pt idx="5071">
                  <c:v>2.4130000000000003</c:v>
                </c:pt>
                <c:pt idx="5072">
                  <c:v>3.18</c:v>
                </c:pt>
                <c:pt idx="5073">
                  <c:v>2.9460000000000002</c:v>
                </c:pt>
                <c:pt idx="5074">
                  <c:v>2.7130000000000001</c:v>
                </c:pt>
                <c:pt idx="5075">
                  <c:v>2.4790000000000001</c:v>
                </c:pt>
                <c:pt idx="5076">
                  <c:v>2.2450000000000001</c:v>
                </c:pt>
                <c:pt idx="5077">
                  <c:v>2.012</c:v>
                </c:pt>
                <c:pt idx="5078">
                  <c:v>2.778</c:v>
                </c:pt>
                <c:pt idx="5079">
                  <c:v>2.5449999999999999</c:v>
                </c:pt>
                <c:pt idx="5080">
                  <c:v>2.3109999999999999</c:v>
                </c:pt>
                <c:pt idx="5081">
                  <c:v>2.077</c:v>
                </c:pt>
                <c:pt idx="5082">
                  <c:v>1.8440000000000001</c:v>
                </c:pt>
                <c:pt idx="5083">
                  <c:v>1.61</c:v>
                </c:pt>
                <c:pt idx="5084">
                  <c:v>2.3770000000000002</c:v>
                </c:pt>
                <c:pt idx="5085">
                  <c:v>2.1430000000000002</c:v>
                </c:pt>
                <c:pt idx="5086">
                  <c:v>1.909</c:v>
                </c:pt>
                <c:pt idx="5087">
                  <c:v>1.6759999999999999</c:v>
                </c:pt>
                <c:pt idx="5088">
                  <c:v>3.4420000000000002</c:v>
                </c:pt>
                <c:pt idx="5089">
                  <c:v>3.2090000000000001</c:v>
                </c:pt>
                <c:pt idx="5090">
                  <c:v>2.9750000000000001</c:v>
                </c:pt>
                <c:pt idx="5091">
                  <c:v>2.7410000000000001</c:v>
                </c:pt>
                <c:pt idx="5092">
                  <c:v>2.508</c:v>
                </c:pt>
                <c:pt idx="5093">
                  <c:v>3.274</c:v>
                </c:pt>
                <c:pt idx="5094">
                  <c:v>3.0409999999999999</c:v>
                </c:pt>
                <c:pt idx="5095">
                  <c:v>2.8069999999999999</c:v>
                </c:pt>
                <c:pt idx="5096">
                  <c:v>2.573</c:v>
                </c:pt>
                <c:pt idx="5097">
                  <c:v>2.34</c:v>
                </c:pt>
                <c:pt idx="5098">
                  <c:v>2.1059999999999999</c:v>
                </c:pt>
                <c:pt idx="5099">
                  <c:v>2.8730000000000002</c:v>
                </c:pt>
                <c:pt idx="5100">
                  <c:v>2.6390000000000002</c:v>
                </c:pt>
                <c:pt idx="5101">
                  <c:v>2.4050000000000002</c:v>
                </c:pt>
                <c:pt idx="5102">
                  <c:v>2.1720000000000002</c:v>
                </c:pt>
                <c:pt idx="5103">
                  <c:v>1.9379999999999999</c:v>
                </c:pt>
                <c:pt idx="5104">
                  <c:v>1.7050000000000001</c:v>
                </c:pt>
                <c:pt idx="5105">
                  <c:v>2.4710000000000001</c:v>
                </c:pt>
                <c:pt idx="5106">
                  <c:v>2.2370000000000001</c:v>
                </c:pt>
                <c:pt idx="5107">
                  <c:v>2.004</c:v>
                </c:pt>
                <c:pt idx="5108">
                  <c:v>1.77</c:v>
                </c:pt>
                <c:pt idx="5109">
                  <c:v>1.5369999999999999</c:v>
                </c:pt>
                <c:pt idx="5110">
                  <c:v>3.3029999999999999</c:v>
                </c:pt>
                <c:pt idx="5111">
                  <c:v>3.069</c:v>
                </c:pt>
                <c:pt idx="5112">
                  <c:v>2.8359999999999999</c:v>
                </c:pt>
                <c:pt idx="5113">
                  <c:v>2.6019999999999999</c:v>
                </c:pt>
                <c:pt idx="5114">
                  <c:v>2.3690000000000002</c:v>
                </c:pt>
                <c:pt idx="5115">
                  <c:v>3.1350000000000002</c:v>
                </c:pt>
                <c:pt idx="5116">
                  <c:v>2.9010000000000002</c:v>
                </c:pt>
                <c:pt idx="5117">
                  <c:v>2.6680000000000001</c:v>
                </c:pt>
                <c:pt idx="5118">
                  <c:v>2.4340000000000002</c:v>
                </c:pt>
                <c:pt idx="5119">
                  <c:v>2.2010000000000001</c:v>
                </c:pt>
                <c:pt idx="5120">
                  <c:v>1.9670000000000001</c:v>
                </c:pt>
                <c:pt idx="5121">
                  <c:v>2.7330000000000001</c:v>
                </c:pt>
                <c:pt idx="5122">
                  <c:v>2.5</c:v>
                </c:pt>
                <c:pt idx="5123">
                  <c:v>2.266</c:v>
                </c:pt>
                <c:pt idx="5124">
                  <c:v>2.0329999999999999</c:v>
                </c:pt>
                <c:pt idx="5125">
                  <c:v>1.7989999999999999</c:v>
                </c:pt>
                <c:pt idx="5126">
                  <c:v>1.5649999999999999</c:v>
                </c:pt>
                <c:pt idx="5127">
                  <c:v>2.3319999999999999</c:v>
                </c:pt>
                <c:pt idx="5128">
                  <c:v>2.0979999999999999</c:v>
                </c:pt>
                <c:pt idx="5129">
                  <c:v>1.865</c:v>
                </c:pt>
                <c:pt idx="5130">
                  <c:v>1.631</c:v>
                </c:pt>
                <c:pt idx="5131">
                  <c:v>3.3970000000000002</c:v>
                </c:pt>
                <c:pt idx="5132">
                  <c:v>3.1640000000000001</c:v>
                </c:pt>
                <c:pt idx="5133">
                  <c:v>2.93</c:v>
                </c:pt>
                <c:pt idx="5134">
                  <c:v>2.6970000000000001</c:v>
                </c:pt>
                <c:pt idx="5135">
                  <c:v>2.4630000000000001</c:v>
                </c:pt>
                <c:pt idx="5136">
                  <c:v>3.2290000000000001</c:v>
                </c:pt>
                <c:pt idx="5137">
                  <c:v>2.996</c:v>
                </c:pt>
                <c:pt idx="5138">
                  <c:v>2.762</c:v>
                </c:pt>
                <c:pt idx="5139">
                  <c:v>2.5289999999999999</c:v>
                </c:pt>
                <c:pt idx="5140">
                  <c:v>2.2949999999999999</c:v>
                </c:pt>
                <c:pt idx="5141">
                  <c:v>2.0609999999999999</c:v>
                </c:pt>
                <c:pt idx="5142">
                  <c:v>2.8279999999999998</c:v>
                </c:pt>
                <c:pt idx="5143">
                  <c:v>2.5939999999999999</c:v>
                </c:pt>
                <c:pt idx="5144">
                  <c:v>2.3610000000000002</c:v>
                </c:pt>
                <c:pt idx="5145">
                  <c:v>2.1270000000000002</c:v>
                </c:pt>
                <c:pt idx="5146">
                  <c:v>1.893</c:v>
                </c:pt>
                <c:pt idx="5147">
                  <c:v>1.6600000000000001</c:v>
                </c:pt>
                <c:pt idx="5148">
                  <c:v>2.4260000000000002</c:v>
                </c:pt>
                <c:pt idx="5149">
                  <c:v>2.1930000000000001</c:v>
                </c:pt>
                <c:pt idx="5150">
                  <c:v>1.9590000000000001</c:v>
                </c:pt>
                <c:pt idx="5151">
                  <c:v>1.7250000000000001</c:v>
                </c:pt>
                <c:pt idx="5152">
                  <c:v>1.492</c:v>
                </c:pt>
                <c:pt idx="5153">
                  <c:v>3.258</c:v>
                </c:pt>
                <c:pt idx="5154">
                  <c:v>3.0249999999999999</c:v>
                </c:pt>
                <c:pt idx="5155">
                  <c:v>2.7909999999999999</c:v>
                </c:pt>
                <c:pt idx="5156">
                  <c:v>2.5569999999999999</c:v>
                </c:pt>
                <c:pt idx="5157">
                  <c:v>2.3239999999999998</c:v>
                </c:pt>
                <c:pt idx="5158">
                  <c:v>3.09</c:v>
                </c:pt>
                <c:pt idx="5159">
                  <c:v>2.8570000000000002</c:v>
                </c:pt>
                <c:pt idx="5160">
                  <c:v>2.6230000000000002</c:v>
                </c:pt>
                <c:pt idx="5161">
                  <c:v>2.3890000000000002</c:v>
                </c:pt>
                <c:pt idx="5162">
                  <c:v>2.1560000000000001</c:v>
                </c:pt>
                <c:pt idx="5163">
                  <c:v>1.9219999999999999</c:v>
                </c:pt>
                <c:pt idx="5164">
                  <c:v>2.6890000000000001</c:v>
                </c:pt>
                <c:pt idx="5165">
                  <c:v>2.4550000000000001</c:v>
                </c:pt>
                <c:pt idx="5166">
                  <c:v>2.2210000000000001</c:v>
                </c:pt>
                <c:pt idx="5167">
                  <c:v>1.988</c:v>
                </c:pt>
                <c:pt idx="5168">
                  <c:v>1.754</c:v>
                </c:pt>
                <c:pt idx="5169">
                  <c:v>1.5210000000000001</c:v>
                </c:pt>
                <c:pt idx="5170">
                  <c:v>2.2869999999999999</c:v>
                </c:pt>
                <c:pt idx="5171">
                  <c:v>2.0529999999999999</c:v>
                </c:pt>
                <c:pt idx="5172">
                  <c:v>1.82</c:v>
                </c:pt>
                <c:pt idx="5173">
                  <c:v>1.5860000000000001</c:v>
                </c:pt>
                <c:pt idx="5174">
                  <c:v>3.3530000000000002</c:v>
                </c:pt>
                <c:pt idx="5175">
                  <c:v>3.1190000000000002</c:v>
                </c:pt>
                <c:pt idx="5176">
                  <c:v>2.8850000000000002</c:v>
                </c:pt>
                <c:pt idx="5177">
                  <c:v>2.6520000000000001</c:v>
                </c:pt>
                <c:pt idx="5178">
                  <c:v>2.4180000000000001</c:v>
                </c:pt>
                <c:pt idx="5179">
                  <c:v>3.1850000000000001</c:v>
                </c:pt>
                <c:pt idx="5180">
                  <c:v>2.9510000000000001</c:v>
                </c:pt>
                <c:pt idx="5181">
                  <c:v>2.7170000000000001</c:v>
                </c:pt>
                <c:pt idx="5182">
                  <c:v>2.484</c:v>
                </c:pt>
                <c:pt idx="5183">
                  <c:v>2.25</c:v>
                </c:pt>
                <c:pt idx="5184">
                  <c:v>2.0169999999999999</c:v>
                </c:pt>
                <c:pt idx="5185">
                  <c:v>2.7829999999999999</c:v>
                </c:pt>
                <c:pt idx="5186">
                  <c:v>2.5489999999999999</c:v>
                </c:pt>
                <c:pt idx="5187">
                  <c:v>2.3159999999999998</c:v>
                </c:pt>
                <c:pt idx="5188">
                  <c:v>2.0819999999999999</c:v>
                </c:pt>
                <c:pt idx="5189">
                  <c:v>1.849</c:v>
                </c:pt>
                <c:pt idx="5190">
                  <c:v>1.615</c:v>
                </c:pt>
                <c:pt idx="5191">
                  <c:v>2.3810000000000002</c:v>
                </c:pt>
                <c:pt idx="5192">
                  <c:v>2.1480000000000001</c:v>
                </c:pt>
                <c:pt idx="5193">
                  <c:v>1.9140000000000001</c:v>
                </c:pt>
                <c:pt idx="5194">
                  <c:v>1.681</c:v>
                </c:pt>
                <c:pt idx="5195">
                  <c:v>3.4470000000000001</c:v>
                </c:pt>
                <c:pt idx="5196">
                  <c:v>3.2130000000000001</c:v>
                </c:pt>
                <c:pt idx="5197">
                  <c:v>2.98</c:v>
                </c:pt>
                <c:pt idx="5198">
                  <c:v>2.746</c:v>
                </c:pt>
                <c:pt idx="5199">
                  <c:v>2.5129999999999999</c:v>
                </c:pt>
                <c:pt idx="5200">
                  <c:v>3.2789999999999999</c:v>
                </c:pt>
                <c:pt idx="5201">
                  <c:v>3.0449999999999999</c:v>
                </c:pt>
                <c:pt idx="5202">
                  <c:v>2.8120000000000003</c:v>
                </c:pt>
                <c:pt idx="5203">
                  <c:v>2.5779999999999998</c:v>
                </c:pt>
                <c:pt idx="5204">
                  <c:v>2.3450000000000002</c:v>
                </c:pt>
                <c:pt idx="5205">
                  <c:v>2.1110000000000002</c:v>
                </c:pt>
                <c:pt idx="5206">
                  <c:v>2.8770000000000002</c:v>
                </c:pt>
                <c:pt idx="5207">
                  <c:v>2.6440000000000001</c:v>
                </c:pt>
                <c:pt idx="5208">
                  <c:v>2.41</c:v>
                </c:pt>
                <c:pt idx="5209">
                  <c:v>2.177</c:v>
                </c:pt>
                <c:pt idx="5210">
                  <c:v>1.9430000000000001</c:v>
                </c:pt>
                <c:pt idx="5211">
                  <c:v>1.7090000000000001</c:v>
                </c:pt>
                <c:pt idx="5212">
                  <c:v>2.476</c:v>
                </c:pt>
                <c:pt idx="5213">
                  <c:v>2.242</c:v>
                </c:pt>
                <c:pt idx="5214">
                  <c:v>2.0089999999999999</c:v>
                </c:pt>
                <c:pt idx="5215">
                  <c:v>1.7750000000000001</c:v>
                </c:pt>
                <c:pt idx="5216">
                  <c:v>1.5409999999999999</c:v>
                </c:pt>
                <c:pt idx="5217">
                  <c:v>3.3080000000000003</c:v>
                </c:pt>
                <c:pt idx="5218">
                  <c:v>3.0739999999999998</c:v>
                </c:pt>
                <c:pt idx="5219">
                  <c:v>2.8410000000000002</c:v>
                </c:pt>
                <c:pt idx="5220">
                  <c:v>2.6070000000000002</c:v>
                </c:pt>
                <c:pt idx="5221">
                  <c:v>2.3730000000000002</c:v>
                </c:pt>
                <c:pt idx="5222">
                  <c:v>3.14</c:v>
                </c:pt>
                <c:pt idx="5223">
                  <c:v>2.9060000000000001</c:v>
                </c:pt>
                <c:pt idx="5224">
                  <c:v>2.673</c:v>
                </c:pt>
                <c:pt idx="5225">
                  <c:v>2.4390000000000001</c:v>
                </c:pt>
                <c:pt idx="5226">
                  <c:v>2.2050000000000001</c:v>
                </c:pt>
                <c:pt idx="5227">
                  <c:v>1.972</c:v>
                </c:pt>
                <c:pt idx="5228">
                  <c:v>2.738</c:v>
                </c:pt>
                <c:pt idx="5229">
                  <c:v>2.5049999999999999</c:v>
                </c:pt>
                <c:pt idx="5230">
                  <c:v>2.2709999999999999</c:v>
                </c:pt>
                <c:pt idx="5231">
                  <c:v>2.0369999999999999</c:v>
                </c:pt>
                <c:pt idx="5232">
                  <c:v>1.804</c:v>
                </c:pt>
                <c:pt idx="5233">
                  <c:v>1.57</c:v>
                </c:pt>
                <c:pt idx="5234">
                  <c:v>2.3370000000000002</c:v>
                </c:pt>
                <c:pt idx="5235">
                  <c:v>2.1030000000000002</c:v>
                </c:pt>
                <c:pt idx="5236">
                  <c:v>1.869</c:v>
                </c:pt>
                <c:pt idx="5237">
                  <c:v>1.6360000000000001</c:v>
                </c:pt>
                <c:pt idx="5238">
                  <c:v>3.4020000000000001</c:v>
                </c:pt>
                <c:pt idx="5239">
                  <c:v>3.169</c:v>
                </c:pt>
                <c:pt idx="5240">
                  <c:v>2.9350000000000001</c:v>
                </c:pt>
                <c:pt idx="5241">
                  <c:v>2.7010000000000001</c:v>
                </c:pt>
                <c:pt idx="5242">
                  <c:v>2.468</c:v>
                </c:pt>
                <c:pt idx="5243">
                  <c:v>3.234</c:v>
                </c:pt>
                <c:pt idx="5244">
                  <c:v>3.0009999999999999</c:v>
                </c:pt>
                <c:pt idx="5245">
                  <c:v>2.7669999999999999</c:v>
                </c:pt>
                <c:pt idx="5246">
                  <c:v>2.5329999999999999</c:v>
                </c:pt>
                <c:pt idx="5247">
                  <c:v>2.3000000000000003</c:v>
                </c:pt>
                <c:pt idx="5248">
                  <c:v>2.0659999999999998</c:v>
                </c:pt>
                <c:pt idx="5249">
                  <c:v>2.8330000000000002</c:v>
                </c:pt>
                <c:pt idx="5250">
                  <c:v>2.5990000000000002</c:v>
                </c:pt>
                <c:pt idx="5251">
                  <c:v>2.3650000000000002</c:v>
                </c:pt>
                <c:pt idx="5252">
                  <c:v>2.1320000000000001</c:v>
                </c:pt>
                <c:pt idx="5253">
                  <c:v>1.8980000000000001</c:v>
                </c:pt>
                <c:pt idx="5254">
                  <c:v>1.665</c:v>
                </c:pt>
                <c:pt idx="5255">
                  <c:v>2.431</c:v>
                </c:pt>
                <c:pt idx="5256">
                  <c:v>2.1970000000000001</c:v>
                </c:pt>
                <c:pt idx="5257">
                  <c:v>1.964</c:v>
                </c:pt>
                <c:pt idx="5258">
                  <c:v>1.73</c:v>
                </c:pt>
                <c:pt idx="5259">
                  <c:v>1.4970000000000001</c:v>
                </c:pt>
                <c:pt idx="5260">
                  <c:v>3.2629999999999999</c:v>
                </c:pt>
                <c:pt idx="5261">
                  <c:v>3.0289999999999999</c:v>
                </c:pt>
                <c:pt idx="5262">
                  <c:v>2.7960000000000003</c:v>
                </c:pt>
                <c:pt idx="5263">
                  <c:v>2.5619999999999998</c:v>
                </c:pt>
                <c:pt idx="5264">
                  <c:v>2.3290000000000002</c:v>
                </c:pt>
                <c:pt idx="5265">
                  <c:v>3.0950000000000002</c:v>
                </c:pt>
                <c:pt idx="5266">
                  <c:v>2.8610000000000002</c:v>
                </c:pt>
                <c:pt idx="5267">
                  <c:v>2.6280000000000001</c:v>
                </c:pt>
                <c:pt idx="5268">
                  <c:v>2.3940000000000001</c:v>
                </c:pt>
                <c:pt idx="5269">
                  <c:v>2.161</c:v>
                </c:pt>
                <c:pt idx="5270">
                  <c:v>1.927</c:v>
                </c:pt>
                <c:pt idx="5271">
                  <c:v>2.6930000000000001</c:v>
                </c:pt>
                <c:pt idx="5272">
                  <c:v>2.46</c:v>
                </c:pt>
                <c:pt idx="5273">
                  <c:v>2.226</c:v>
                </c:pt>
                <c:pt idx="5274">
                  <c:v>1.9930000000000001</c:v>
                </c:pt>
                <c:pt idx="5275">
                  <c:v>1.7590000000000001</c:v>
                </c:pt>
                <c:pt idx="5276">
                  <c:v>1.5250000000000001</c:v>
                </c:pt>
                <c:pt idx="5277">
                  <c:v>2.2920000000000003</c:v>
                </c:pt>
                <c:pt idx="5278">
                  <c:v>2.0579999999999998</c:v>
                </c:pt>
                <c:pt idx="5279">
                  <c:v>1.825</c:v>
                </c:pt>
                <c:pt idx="5280">
                  <c:v>1.591</c:v>
                </c:pt>
                <c:pt idx="5281">
                  <c:v>3.3570000000000002</c:v>
                </c:pt>
                <c:pt idx="5282">
                  <c:v>3.1240000000000001</c:v>
                </c:pt>
                <c:pt idx="5283">
                  <c:v>2.89</c:v>
                </c:pt>
                <c:pt idx="5284">
                  <c:v>2.657</c:v>
                </c:pt>
                <c:pt idx="5285">
                  <c:v>2.423</c:v>
                </c:pt>
                <c:pt idx="5286">
                  <c:v>3.1890000000000001</c:v>
                </c:pt>
                <c:pt idx="5287">
                  <c:v>2.956</c:v>
                </c:pt>
                <c:pt idx="5288">
                  <c:v>2.722</c:v>
                </c:pt>
                <c:pt idx="5289">
                  <c:v>2.4889999999999999</c:v>
                </c:pt>
                <c:pt idx="5290">
                  <c:v>2.2549999999999999</c:v>
                </c:pt>
                <c:pt idx="5291">
                  <c:v>2.0209999999999999</c:v>
                </c:pt>
                <c:pt idx="5292">
                  <c:v>2.7880000000000003</c:v>
                </c:pt>
                <c:pt idx="5293">
                  <c:v>2.5540000000000003</c:v>
                </c:pt>
                <c:pt idx="5294">
                  <c:v>2.3210000000000002</c:v>
                </c:pt>
                <c:pt idx="5295">
                  <c:v>2.0870000000000002</c:v>
                </c:pt>
                <c:pt idx="5296">
                  <c:v>1.853</c:v>
                </c:pt>
                <c:pt idx="5297">
                  <c:v>1.62</c:v>
                </c:pt>
                <c:pt idx="5298">
                  <c:v>2.3860000000000001</c:v>
                </c:pt>
                <c:pt idx="5299">
                  <c:v>2.153</c:v>
                </c:pt>
                <c:pt idx="5300">
                  <c:v>1.919</c:v>
                </c:pt>
                <c:pt idx="5301">
                  <c:v>1.6850000000000001</c:v>
                </c:pt>
                <c:pt idx="5302">
                  <c:v>3.452</c:v>
                </c:pt>
                <c:pt idx="5303">
                  <c:v>3.218</c:v>
                </c:pt>
                <c:pt idx="5304">
                  <c:v>2.9849999999999999</c:v>
                </c:pt>
                <c:pt idx="5305">
                  <c:v>2.7509999999999999</c:v>
                </c:pt>
                <c:pt idx="5306">
                  <c:v>2.5169999999999999</c:v>
                </c:pt>
                <c:pt idx="5307">
                  <c:v>3.2840000000000003</c:v>
                </c:pt>
                <c:pt idx="5308">
                  <c:v>3.0500000000000003</c:v>
                </c:pt>
                <c:pt idx="5309">
                  <c:v>2.8170000000000002</c:v>
                </c:pt>
                <c:pt idx="5310">
                  <c:v>2.5830000000000002</c:v>
                </c:pt>
                <c:pt idx="5311">
                  <c:v>2.3490000000000002</c:v>
                </c:pt>
                <c:pt idx="5312">
                  <c:v>2.1160000000000001</c:v>
                </c:pt>
                <c:pt idx="5313">
                  <c:v>2.8820000000000001</c:v>
                </c:pt>
                <c:pt idx="5314">
                  <c:v>2.649</c:v>
                </c:pt>
                <c:pt idx="5315">
                  <c:v>2.415</c:v>
                </c:pt>
                <c:pt idx="5316">
                  <c:v>2.181</c:v>
                </c:pt>
                <c:pt idx="5317">
                  <c:v>1.948</c:v>
                </c:pt>
                <c:pt idx="5318">
                  <c:v>1.714</c:v>
                </c:pt>
                <c:pt idx="5319">
                  <c:v>2.4809999999999999</c:v>
                </c:pt>
                <c:pt idx="5320">
                  <c:v>2.2469999999999999</c:v>
                </c:pt>
                <c:pt idx="5321">
                  <c:v>2.0129999999999999</c:v>
                </c:pt>
                <c:pt idx="5322">
                  <c:v>1.78</c:v>
                </c:pt>
                <c:pt idx="5323">
                  <c:v>1.546</c:v>
                </c:pt>
                <c:pt idx="5324">
                  <c:v>3.3130000000000002</c:v>
                </c:pt>
                <c:pt idx="5325">
                  <c:v>3.0790000000000002</c:v>
                </c:pt>
                <c:pt idx="5326">
                  <c:v>2.8450000000000002</c:v>
                </c:pt>
                <c:pt idx="5327">
                  <c:v>2.6120000000000001</c:v>
                </c:pt>
                <c:pt idx="5328">
                  <c:v>2.3780000000000001</c:v>
                </c:pt>
                <c:pt idx="5329">
                  <c:v>3.145</c:v>
                </c:pt>
                <c:pt idx="5330">
                  <c:v>2.911</c:v>
                </c:pt>
                <c:pt idx="5331">
                  <c:v>2.677</c:v>
                </c:pt>
                <c:pt idx="5332">
                  <c:v>2.444</c:v>
                </c:pt>
                <c:pt idx="5333">
                  <c:v>2.21</c:v>
                </c:pt>
                <c:pt idx="5334">
                  <c:v>1.9770000000000001</c:v>
                </c:pt>
                <c:pt idx="5335">
                  <c:v>2.7429999999999999</c:v>
                </c:pt>
                <c:pt idx="5336">
                  <c:v>2.5089999999999999</c:v>
                </c:pt>
                <c:pt idx="5337">
                  <c:v>2.2760000000000002</c:v>
                </c:pt>
                <c:pt idx="5338">
                  <c:v>2.0420000000000003</c:v>
                </c:pt>
                <c:pt idx="5339">
                  <c:v>1.8089999999999999</c:v>
                </c:pt>
                <c:pt idx="5340">
                  <c:v>1.575</c:v>
                </c:pt>
                <c:pt idx="5341">
                  <c:v>2.3410000000000002</c:v>
                </c:pt>
                <c:pt idx="5342">
                  <c:v>2.1080000000000001</c:v>
                </c:pt>
                <c:pt idx="5343">
                  <c:v>1.8740000000000001</c:v>
                </c:pt>
                <c:pt idx="5344">
                  <c:v>1.641</c:v>
                </c:pt>
                <c:pt idx="5345">
                  <c:v>3.407</c:v>
                </c:pt>
                <c:pt idx="5346">
                  <c:v>3.173</c:v>
                </c:pt>
                <c:pt idx="5347">
                  <c:v>2.94</c:v>
                </c:pt>
                <c:pt idx="5348">
                  <c:v>2.706</c:v>
                </c:pt>
                <c:pt idx="5349">
                  <c:v>2.4729999999999999</c:v>
                </c:pt>
                <c:pt idx="5350">
                  <c:v>3.2389999999999999</c:v>
                </c:pt>
                <c:pt idx="5351">
                  <c:v>3.0049999999999999</c:v>
                </c:pt>
                <c:pt idx="5352">
                  <c:v>2.7720000000000002</c:v>
                </c:pt>
                <c:pt idx="5353">
                  <c:v>2.5380000000000003</c:v>
                </c:pt>
                <c:pt idx="5354">
                  <c:v>2.3050000000000002</c:v>
                </c:pt>
                <c:pt idx="5355">
                  <c:v>2.0710000000000002</c:v>
                </c:pt>
                <c:pt idx="5356">
                  <c:v>2.8370000000000002</c:v>
                </c:pt>
                <c:pt idx="5357">
                  <c:v>2.6040000000000001</c:v>
                </c:pt>
                <c:pt idx="5358">
                  <c:v>2.37</c:v>
                </c:pt>
                <c:pt idx="5359">
                  <c:v>2.137</c:v>
                </c:pt>
                <c:pt idx="5360">
                  <c:v>1.903</c:v>
                </c:pt>
                <c:pt idx="5361">
                  <c:v>1.669</c:v>
                </c:pt>
                <c:pt idx="5362">
                  <c:v>2.4359999999999999</c:v>
                </c:pt>
                <c:pt idx="5363">
                  <c:v>2.202</c:v>
                </c:pt>
                <c:pt idx="5364">
                  <c:v>1.9690000000000001</c:v>
                </c:pt>
                <c:pt idx="5365">
                  <c:v>1.7350000000000001</c:v>
                </c:pt>
                <c:pt idx="5366">
                  <c:v>1.5010000000000001</c:v>
                </c:pt>
                <c:pt idx="5367">
                  <c:v>3.2680000000000002</c:v>
                </c:pt>
                <c:pt idx="5368">
                  <c:v>3.0340000000000003</c:v>
                </c:pt>
                <c:pt idx="5369">
                  <c:v>2.8010000000000002</c:v>
                </c:pt>
                <c:pt idx="5370">
                  <c:v>2.5670000000000002</c:v>
                </c:pt>
                <c:pt idx="5371">
                  <c:v>2.3330000000000002</c:v>
                </c:pt>
                <c:pt idx="5372">
                  <c:v>3.1</c:v>
                </c:pt>
                <c:pt idx="5373">
                  <c:v>2.8660000000000001</c:v>
                </c:pt>
                <c:pt idx="5374">
                  <c:v>2.633</c:v>
                </c:pt>
                <c:pt idx="5375">
                  <c:v>2.399</c:v>
                </c:pt>
                <c:pt idx="5376">
                  <c:v>2.165</c:v>
                </c:pt>
                <c:pt idx="5377">
                  <c:v>1.9319999999999999</c:v>
                </c:pt>
                <c:pt idx="5378">
                  <c:v>2.698</c:v>
                </c:pt>
                <c:pt idx="5379">
                  <c:v>2.4649999999999999</c:v>
                </c:pt>
                <c:pt idx="5380">
                  <c:v>2.2309999999999999</c:v>
                </c:pt>
                <c:pt idx="5381">
                  <c:v>1.9970000000000001</c:v>
                </c:pt>
                <c:pt idx="5382">
                  <c:v>1.764</c:v>
                </c:pt>
                <c:pt idx="5383">
                  <c:v>1.53</c:v>
                </c:pt>
                <c:pt idx="5384">
                  <c:v>2.2970000000000002</c:v>
                </c:pt>
                <c:pt idx="5385">
                  <c:v>2.0630000000000002</c:v>
                </c:pt>
                <c:pt idx="5386">
                  <c:v>1.829</c:v>
                </c:pt>
                <c:pt idx="5387">
                  <c:v>1.5960000000000001</c:v>
                </c:pt>
                <c:pt idx="5388">
                  <c:v>3.3620000000000001</c:v>
                </c:pt>
                <c:pt idx="5389">
                  <c:v>3.129</c:v>
                </c:pt>
                <c:pt idx="5390">
                  <c:v>2.895</c:v>
                </c:pt>
                <c:pt idx="5391">
                  <c:v>2.661</c:v>
                </c:pt>
                <c:pt idx="5392">
                  <c:v>2.4279999999999999</c:v>
                </c:pt>
                <c:pt idx="5393">
                  <c:v>3.194</c:v>
                </c:pt>
                <c:pt idx="5394">
                  <c:v>2.9609999999999999</c:v>
                </c:pt>
                <c:pt idx="5395">
                  <c:v>2.7269999999999999</c:v>
                </c:pt>
                <c:pt idx="5396">
                  <c:v>2.4929999999999999</c:v>
                </c:pt>
                <c:pt idx="5397">
                  <c:v>2.2600000000000002</c:v>
                </c:pt>
                <c:pt idx="5398">
                  <c:v>2.0260000000000002</c:v>
                </c:pt>
                <c:pt idx="5399">
                  <c:v>2.7930000000000001</c:v>
                </c:pt>
                <c:pt idx="5400">
                  <c:v>2.5590000000000002</c:v>
                </c:pt>
                <c:pt idx="5401">
                  <c:v>2.3250000000000002</c:v>
                </c:pt>
                <c:pt idx="5402">
                  <c:v>2.0920000000000001</c:v>
                </c:pt>
                <c:pt idx="5403">
                  <c:v>1.8580000000000001</c:v>
                </c:pt>
                <c:pt idx="5404">
                  <c:v>1.625</c:v>
                </c:pt>
                <c:pt idx="5405">
                  <c:v>2.391</c:v>
                </c:pt>
                <c:pt idx="5406">
                  <c:v>2.157</c:v>
                </c:pt>
                <c:pt idx="5407">
                  <c:v>1.9239999999999999</c:v>
                </c:pt>
                <c:pt idx="5408">
                  <c:v>1.69</c:v>
                </c:pt>
                <c:pt idx="5409">
                  <c:v>3.4569999999999999</c:v>
                </c:pt>
                <c:pt idx="5410">
                  <c:v>3.2229999999999999</c:v>
                </c:pt>
                <c:pt idx="5411">
                  <c:v>2.9889999999999999</c:v>
                </c:pt>
                <c:pt idx="5412">
                  <c:v>2.7560000000000002</c:v>
                </c:pt>
                <c:pt idx="5413">
                  <c:v>2.5220000000000002</c:v>
                </c:pt>
                <c:pt idx="5414">
                  <c:v>3.2890000000000001</c:v>
                </c:pt>
                <c:pt idx="5415">
                  <c:v>3.0550000000000002</c:v>
                </c:pt>
                <c:pt idx="5416">
                  <c:v>2.8210000000000002</c:v>
                </c:pt>
                <c:pt idx="5417">
                  <c:v>2.5880000000000001</c:v>
                </c:pt>
                <c:pt idx="5418">
                  <c:v>2.3540000000000001</c:v>
                </c:pt>
                <c:pt idx="5419">
                  <c:v>2.121</c:v>
                </c:pt>
                <c:pt idx="5420">
                  <c:v>2.887</c:v>
                </c:pt>
                <c:pt idx="5421">
                  <c:v>2.653</c:v>
                </c:pt>
                <c:pt idx="5422">
                  <c:v>2.42</c:v>
                </c:pt>
                <c:pt idx="5423">
                  <c:v>2.1859999999999999</c:v>
                </c:pt>
                <c:pt idx="5424">
                  <c:v>1.9530000000000001</c:v>
                </c:pt>
                <c:pt idx="5425">
                  <c:v>1.7190000000000001</c:v>
                </c:pt>
                <c:pt idx="5426">
                  <c:v>2.4849999999999999</c:v>
                </c:pt>
                <c:pt idx="5427">
                  <c:v>2.2520000000000002</c:v>
                </c:pt>
                <c:pt idx="5428">
                  <c:v>2.0180000000000002</c:v>
                </c:pt>
                <c:pt idx="5429">
                  <c:v>1.7850000000000001</c:v>
                </c:pt>
                <c:pt idx="5430">
                  <c:v>1.5509999999999999</c:v>
                </c:pt>
                <c:pt idx="5431">
                  <c:v>3.3170000000000002</c:v>
                </c:pt>
                <c:pt idx="5432">
                  <c:v>3.0840000000000001</c:v>
                </c:pt>
                <c:pt idx="5433">
                  <c:v>2.85</c:v>
                </c:pt>
                <c:pt idx="5434">
                  <c:v>2.617</c:v>
                </c:pt>
                <c:pt idx="5435">
                  <c:v>2.383</c:v>
                </c:pt>
                <c:pt idx="5436">
                  <c:v>3.149</c:v>
                </c:pt>
                <c:pt idx="5437">
                  <c:v>2.9159999999999999</c:v>
                </c:pt>
                <c:pt idx="5438">
                  <c:v>2.6819999999999999</c:v>
                </c:pt>
                <c:pt idx="5439">
                  <c:v>2.4489999999999998</c:v>
                </c:pt>
                <c:pt idx="5440">
                  <c:v>2.2149999999999999</c:v>
                </c:pt>
                <c:pt idx="5441">
                  <c:v>1.9810000000000001</c:v>
                </c:pt>
                <c:pt idx="5442">
                  <c:v>2.7480000000000002</c:v>
                </c:pt>
                <c:pt idx="5443">
                  <c:v>2.5140000000000002</c:v>
                </c:pt>
                <c:pt idx="5444">
                  <c:v>2.2810000000000001</c:v>
                </c:pt>
                <c:pt idx="5445">
                  <c:v>2.0470000000000002</c:v>
                </c:pt>
                <c:pt idx="5446">
                  <c:v>1.8129999999999999</c:v>
                </c:pt>
                <c:pt idx="5447">
                  <c:v>1.58</c:v>
                </c:pt>
                <c:pt idx="5448">
                  <c:v>2.3460000000000001</c:v>
                </c:pt>
                <c:pt idx="5449">
                  <c:v>2.113</c:v>
                </c:pt>
                <c:pt idx="5450">
                  <c:v>1.879</c:v>
                </c:pt>
                <c:pt idx="5451">
                  <c:v>1.645</c:v>
                </c:pt>
                <c:pt idx="5452">
                  <c:v>3.4119999999999999</c:v>
                </c:pt>
                <c:pt idx="5453">
                  <c:v>3.1779999999999999</c:v>
                </c:pt>
                <c:pt idx="5454">
                  <c:v>2.9449999999999998</c:v>
                </c:pt>
                <c:pt idx="5455">
                  <c:v>2.7109999999999999</c:v>
                </c:pt>
                <c:pt idx="5456">
                  <c:v>2.4769999999999999</c:v>
                </c:pt>
                <c:pt idx="5457">
                  <c:v>3.2440000000000002</c:v>
                </c:pt>
                <c:pt idx="5458">
                  <c:v>3.0100000000000002</c:v>
                </c:pt>
                <c:pt idx="5459">
                  <c:v>2.7770000000000001</c:v>
                </c:pt>
                <c:pt idx="5460">
                  <c:v>2.5430000000000001</c:v>
                </c:pt>
                <c:pt idx="5461">
                  <c:v>2.3090000000000002</c:v>
                </c:pt>
                <c:pt idx="5462">
                  <c:v>2.0760000000000001</c:v>
                </c:pt>
                <c:pt idx="5463">
                  <c:v>2.8420000000000001</c:v>
                </c:pt>
                <c:pt idx="5464">
                  <c:v>2.609</c:v>
                </c:pt>
                <c:pt idx="5465">
                  <c:v>2.375</c:v>
                </c:pt>
                <c:pt idx="5466">
                  <c:v>2.141</c:v>
                </c:pt>
                <c:pt idx="5467">
                  <c:v>1.9080000000000001</c:v>
                </c:pt>
                <c:pt idx="5468">
                  <c:v>1.6739999999999999</c:v>
                </c:pt>
                <c:pt idx="5469">
                  <c:v>2.4409999999999998</c:v>
                </c:pt>
                <c:pt idx="5470">
                  <c:v>2.2069999999999999</c:v>
                </c:pt>
                <c:pt idx="5471">
                  <c:v>1.9730000000000001</c:v>
                </c:pt>
                <c:pt idx="5472">
                  <c:v>1.74</c:v>
                </c:pt>
                <c:pt idx="5473">
                  <c:v>1.506</c:v>
                </c:pt>
                <c:pt idx="5474">
                  <c:v>3.2730000000000001</c:v>
                </c:pt>
                <c:pt idx="5475">
                  <c:v>3.0390000000000001</c:v>
                </c:pt>
                <c:pt idx="5476">
                  <c:v>2.8050000000000002</c:v>
                </c:pt>
                <c:pt idx="5477">
                  <c:v>2.5720000000000001</c:v>
                </c:pt>
                <c:pt idx="5478">
                  <c:v>2.3380000000000001</c:v>
                </c:pt>
                <c:pt idx="5479">
                  <c:v>3.105</c:v>
                </c:pt>
                <c:pt idx="5480">
                  <c:v>2.871</c:v>
                </c:pt>
                <c:pt idx="5481">
                  <c:v>2.637</c:v>
                </c:pt>
                <c:pt idx="5482">
                  <c:v>2.4039999999999999</c:v>
                </c:pt>
                <c:pt idx="5483">
                  <c:v>2.17</c:v>
                </c:pt>
                <c:pt idx="5484">
                  <c:v>1.9370000000000001</c:v>
                </c:pt>
                <c:pt idx="5485">
                  <c:v>2.7029999999999998</c:v>
                </c:pt>
                <c:pt idx="5486">
                  <c:v>2.4689999999999999</c:v>
                </c:pt>
                <c:pt idx="5487">
                  <c:v>2.2360000000000002</c:v>
                </c:pt>
                <c:pt idx="5488">
                  <c:v>2.0020000000000002</c:v>
                </c:pt>
                <c:pt idx="5489">
                  <c:v>1.7690000000000001</c:v>
                </c:pt>
                <c:pt idx="5490">
                  <c:v>1.5350000000000001</c:v>
                </c:pt>
                <c:pt idx="5491">
                  <c:v>2.3010000000000002</c:v>
                </c:pt>
                <c:pt idx="5492">
                  <c:v>2.0680000000000001</c:v>
                </c:pt>
                <c:pt idx="5493">
                  <c:v>1.8340000000000001</c:v>
                </c:pt>
                <c:pt idx="5494">
                  <c:v>1.601</c:v>
                </c:pt>
                <c:pt idx="5495">
                  <c:v>3.367</c:v>
                </c:pt>
                <c:pt idx="5496">
                  <c:v>3.133</c:v>
                </c:pt>
                <c:pt idx="5497">
                  <c:v>2.9</c:v>
                </c:pt>
                <c:pt idx="5498">
                  <c:v>2.6659999999999999</c:v>
                </c:pt>
                <c:pt idx="5499">
                  <c:v>2.4329999999999998</c:v>
                </c:pt>
                <c:pt idx="5500">
                  <c:v>3.1990000000000003</c:v>
                </c:pt>
                <c:pt idx="5501">
                  <c:v>2.9649999999999999</c:v>
                </c:pt>
                <c:pt idx="5502">
                  <c:v>2.7320000000000002</c:v>
                </c:pt>
                <c:pt idx="5503">
                  <c:v>2.4980000000000002</c:v>
                </c:pt>
                <c:pt idx="5504">
                  <c:v>2.2650000000000001</c:v>
                </c:pt>
                <c:pt idx="5505">
                  <c:v>2.0310000000000001</c:v>
                </c:pt>
                <c:pt idx="5506">
                  <c:v>2.7970000000000002</c:v>
                </c:pt>
                <c:pt idx="5507">
                  <c:v>2.5640000000000001</c:v>
                </c:pt>
                <c:pt idx="5508">
                  <c:v>2.33</c:v>
                </c:pt>
                <c:pt idx="5509">
                  <c:v>2.097</c:v>
                </c:pt>
                <c:pt idx="5510">
                  <c:v>1.863</c:v>
                </c:pt>
                <c:pt idx="5511">
                  <c:v>1.629</c:v>
                </c:pt>
                <c:pt idx="5512">
                  <c:v>2.3959999999999999</c:v>
                </c:pt>
                <c:pt idx="5513">
                  <c:v>2.1619999999999999</c:v>
                </c:pt>
                <c:pt idx="5514">
                  <c:v>1.929</c:v>
                </c:pt>
                <c:pt idx="5515">
                  <c:v>1.6950000000000001</c:v>
                </c:pt>
                <c:pt idx="5516">
                  <c:v>3.4609999999999999</c:v>
                </c:pt>
                <c:pt idx="5517">
                  <c:v>3.2280000000000002</c:v>
                </c:pt>
                <c:pt idx="5518">
                  <c:v>2.9940000000000002</c:v>
                </c:pt>
                <c:pt idx="5519">
                  <c:v>2.7610000000000001</c:v>
                </c:pt>
                <c:pt idx="5520">
                  <c:v>2.5270000000000001</c:v>
                </c:pt>
                <c:pt idx="5521">
                  <c:v>3.2930000000000001</c:v>
                </c:pt>
                <c:pt idx="5522">
                  <c:v>3.06</c:v>
                </c:pt>
                <c:pt idx="5523">
                  <c:v>2.8260000000000001</c:v>
                </c:pt>
                <c:pt idx="5524">
                  <c:v>2.593</c:v>
                </c:pt>
                <c:pt idx="5525">
                  <c:v>2.359</c:v>
                </c:pt>
                <c:pt idx="5526">
                  <c:v>2.125</c:v>
                </c:pt>
                <c:pt idx="5527">
                  <c:v>2.8919999999999999</c:v>
                </c:pt>
                <c:pt idx="5528">
                  <c:v>2.6579999999999999</c:v>
                </c:pt>
                <c:pt idx="5529">
                  <c:v>2.4250000000000003</c:v>
                </c:pt>
                <c:pt idx="5530">
                  <c:v>2.1909999999999998</c:v>
                </c:pt>
                <c:pt idx="5531">
                  <c:v>1.9570000000000001</c:v>
                </c:pt>
                <c:pt idx="5532">
                  <c:v>1.724</c:v>
                </c:pt>
                <c:pt idx="5533">
                  <c:v>2.4900000000000002</c:v>
                </c:pt>
                <c:pt idx="5534">
                  <c:v>2.2570000000000001</c:v>
                </c:pt>
                <c:pt idx="5535">
                  <c:v>2.0230000000000001</c:v>
                </c:pt>
                <c:pt idx="5536">
                  <c:v>1.7890000000000001</c:v>
                </c:pt>
                <c:pt idx="5537">
                  <c:v>1.556</c:v>
                </c:pt>
                <c:pt idx="5538">
                  <c:v>3.3220000000000001</c:v>
                </c:pt>
                <c:pt idx="5539">
                  <c:v>3.089</c:v>
                </c:pt>
                <c:pt idx="5540">
                  <c:v>2.855</c:v>
                </c:pt>
                <c:pt idx="5541">
                  <c:v>2.621</c:v>
                </c:pt>
                <c:pt idx="5542">
                  <c:v>2.3879999999999999</c:v>
                </c:pt>
                <c:pt idx="5543">
                  <c:v>3.1539999999999999</c:v>
                </c:pt>
                <c:pt idx="5544">
                  <c:v>2.9210000000000003</c:v>
                </c:pt>
                <c:pt idx="5545">
                  <c:v>2.6870000000000003</c:v>
                </c:pt>
                <c:pt idx="5546">
                  <c:v>2.4529999999999998</c:v>
                </c:pt>
                <c:pt idx="5547">
                  <c:v>2.2200000000000002</c:v>
                </c:pt>
                <c:pt idx="5548">
                  <c:v>1.986</c:v>
                </c:pt>
                <c:pt idx="5549">
                  <c:v>2.7530000000000001</c:v>
                </c:pt>
                <c:pt idx="5550">
                  <c:v>2.5190000000000001</c:v>
                </c:pt>
                <c:pt idx="5551">
                  <c:v>2.2850000000000001</c:v>
                </c:pt>
                <c:pt idx="5552">
                  <c:v>2.052</c:v>
                </c:pt>
                <c:pt idx="5553">
                  <c:v>1.8180000000000001</c:v>
                </c:pt>
                <c:pt idx="5554">
                  <c:v>1.585</c:v>
                </c:pt>
                <c:pt idx="5555">
                  <c:v>2.351</c:v>
                </c:pt>
                <c:pt idx="5556">
                  <c:v>2.117</c:v>
                </c:pt>
                <c:pt idx="5557">
                  <c:v>1.8840000000000001</c:v>
                </c:pt>
                <c:pt idx="5558">
                  <c:v>1.6500000000000001</c:v>
                </c:pt>
                <c:pt idx="5559">
                  <c:v>3.4170000000000003</c:v>
                </c:pt>
                <c:pt idx="5560">
                  <c:v>3.1830000000000003</c:v>
                </c:pt>
                <c:pt idx="5561">
                  <c:v>2.9489999999999998</c:v>
                </c:pt>
                <c:pt idx="5562">
                  <c:v>2.7160000000000002</c:v>
                </c:pt>
                <c:pt idx="5563">
                  <c:v>2.4820000000000002</c:v>
                </c:pt>
                <c:pt idx="5564">
                  <c:v>3.2490000000000001</c:v>
                </c:pt>
                <c:pt idx="5565">
                  <c:v>3.0150000000000001</c:v>
                </c:pt>
                <c:pt idx="5566">
                  <c:v>2.7810000000000001</c:v>
                </c:pt>
                <c:pt idx="5567">
                  <c:v>2.548</c:v>
                </c:pt>
                <c:pt idx="5568">
                  <c:v>2.3140000000000001</c:v>
                </c:pt>
                <c:pt idx="5569">
                  <c:v>2.081</c:v>
                </c:pt>
                <c:pt idx="5570">
                  <c:v>2.847</c:v>
                </c:pt>
                <c:pt idx="5571">
                  <c:v>2.613</c:v>
                </c:pt>
                <c:pt idx="5572">
                  <c:v>2.38</c:v>
                </c:pt>
                <c:pt idx="5573">
                  <c:v>2.1459999999999999</c:v>
                </c:pt>
                <c:pt idx="5574">
                  <c:v>1.913</c:v>
                </c:pt>
                <c:pt idx="5575">
                  <c:v>1.679</c:v>
                </c:pt>
                <c:pt idx="5576">
                  <c:v>2.4449999999999998</c:v>
                </c:pt>
                <c:pt idx="5577">
                  <c:v>2.2120000000000002</c:v>
                </c:pt>
                <c:pt idx="5578">
                  <c:v>1.978</c:v>
                </c:pt>
                <c:pt idx="5579">
                  <c:v>1.7450000000000001</c:v>
                </c:pt>
                <c:pt idx="5580">
                  <c:v>1.5110000000000001</c:v>
                </c:pt>
                <c:pt idx="5581">
                  <c:v>3.2770000000000001</c:v>
                </c:pt>
                <c:pt idx="5582">
                  <c:v>3.044</c:v>
                </c:pt>
                <c:pt idx="5583">
                  <c:v>2.81</c:v>
                </c:pt>
                <c:pt idx="5584">
                  <c:v>2.577</c:v>
                </c:pt>
                <c:pt idx="5585">
                  <c:v>2.343</c:v>
                </c:pt>
                <c:pt idx="5586">
                  <c:v>3.109</c:v>
                </c:pt>
                <c:pt idx="5587">
                  <c:v>2.8759999999999999</c:v>
                </c:pt>
                <c:pt idx="5588">
                  <c:v>2.6419999999999999</c:v>
                </c:pt>
                <c:pt idx="5589">
                  <c:v>2.4090000000000003</c:v>
                </c:pt>
                <c:pt idx="5590">
                  <c:v>2.1750000000000003</c:v>
                </c:pt>
                <c:pt idx="5591">
                  <c:v>1.9410000000000001</c:v>
                </c:pt>
                <c:pt idx="5592">
                  <c:v>2.7080000000000002</c:v>
                </c:pt>
                <c:pt idx="5593">
                  <c:v>2.4740000000000002</c:v>
                </c:pt>
                <c:pt idx="5594">
                  <c:v>2.2410000000000001</c:v>
                </c:pt>
                <c:pt idx="5595">
                  <c:v>2.0070000000000001</c:v>
                </c:pt>
                <c:pt idx="5596">
                  <c:v>1.7730000000000001</c:v>
                </c:pt>
                <c:pt idx="5597">
                  <c:v>1.54</c:v>
                </c:pt>
                <c:pt idx="5598">
                  <c:v>2.306</c:v>
                </c:pt>
                <c:pt idx="5599">
                  <c:v>2.073</c:v>
                </c:pt>
                <c:pt idx="5600">
                  <c:v>1.839</c:v>
                </c:pt>
                <c:pt idx="5601">
                  <c:v>1.605</c:v>
                </c:pt>
                <c:pt idx="5602">
                  <c:v>3.3719999999999999</c:v>
                </c:pt>
                <c:pt idx="5603">
                  <c:v>3.1379999999999999</c:v>
                </c:pt>
                <c:pt idx="5604">
                  <c:v>2.9050000000000002</c:v>
                </c:pt>
                <c:pt idx="5605">
                  <c:v>2.6710000000000003</c:v>
                </c:pt>
                <c:pt idx="5606">
                  <c:v>2.4369999999999998</c:v>
                </c:pt>
                <c:pt idx="5607">
                  <c:v>3.2040000000000002</c:v>
                </c:pt>
                <c:pt idx="5608">
                  <c:v>2.97</c:v>
                </c:pt>
                <c:pt idx="5609">
                  <c:v>2.7370000000000001</c:v>
                </c:pt>
                <c:pt idx="5610">
                  <c:v>2.5030000000000001</c:v>
                </c:pt>
                <c:pt idx="5611">
                  <c:v>2.2690000000000001</c:v>
                </c:pt>
                <c:pt idx="5612">
                  <c:v>2.036</c:v>
                </c:pt>
                <c:pt idx="5613">
                  <c:v>2.802</c:v>
                </c:pt>
                <c:pt idx="5614">
                  <c:v>2.569</c:v>
                </c:pt>
                <c:pt idx="5615">
                  <c:v>2.335</c:v>
                </c:pt>
                <c:pt idx="5616">
                  <c:v>2.101</c:v>
                </c:pt>
                <c:pt idx="5617">
                  <c:v>1.8680000000000001</c:v>
                </c:pt>
                <c:pt idx="5618">
                  <c:v>1.6340000000000001</c:v>
                </c:pt>
                <c:pt idx="5619">
                  <c:v>2.4010000000000002</c:v>
                </c:pt>
                <c:pt idx="5620">
                  <c:v>2.1670000000000003</c:v>
                </c:pt>
                <c:pt idx="5621">
                  <c:v>1.9330000000000001</c:v>
                </c:pt>
                <c:pt idx="5622">
                  <c:v>1.7</c:v>
                </c:pt>
                <c:pt idx="5623">
                  <c:v>3.4660000000000002</c:v>
                </c:pt>
                <c:pt idx="5624">
                  <c:v>3.2330000000000001</c:v>
                </c:pt>
                <c:pt idx="5625">
                  <c:v>2.9990000000000001</c:v>
                </c:pt>
                <c:pt idx="5626">
                  <c:v>2.7650000000000001</c:v>
                </c:pt>
                <c:pt idx="5627">
                  <c:v>2.532</c:v>
                </c:pt>
                <c:pt idx="5628">
                  <c:v>3.298</c:v>
                </c:pt>
                <c:pt idx="5629">
                  <c:v>3.0649999999999999</c:v>
                </c:pt>
                <c:pt idx="5630">
                  <c:v>2.831</c:v>
                </c:pt>
                <c:pt idx="5631">
                  <c:v>2.597</c:v>
                </c:pt>
                <c:pt idx="5632">
                  <c:v>2.3639999999999999</c:v>
                </c:pt>
                <c:pt idx="5633">
                  <c:v>2.13</c:v>
                </c:pt>
                <c:pt idx="5634">
                  <c:v>2.8970000000000002</c:v>
                </c:pt>
                <c:pt idx="5635">
                  <c:v>2.6630000000000003</c:v>
                </c:pt>
                <c:pt idx="5636">
                  <c:v>2.4290000000000003</c:v>
                </c:pt>
                <c:pt idx="5637">
                  <c:v>2.1960000000000002</c:v>
                </c:pt>
                <c:pt idx="5638">
                  <c:v>1.962</c:v>
                </c:pt>
                <c:pt idx="5639">
                  <c:v>1.7290000000000001</c:v>
                </c:pt>
                <c:pt idx="5640">
                  <c:v>2.4950000000000001</c:v>
                </c:pt>
                <c:pt idx="5641">
                  <c:v>2.2610000000000001</c:v>
                </c:pt>
                <c:pt idx="5642">
                  <c:v>2.028</c:v>
                </c:pt>
                <c:pt idx="5643">
                  <c:v>1.794</c:v>
                </c:pt>
                <c:pt idx="5644">
                  <c:v>1.5609999999999999</c:v>
                </c:pt>
                <c:pt idx="5645">
                  <c:v>3.327</c:v>
                </c:pt>
                <c:pt idx="5646">
                  <c:v>3.093</c:v>
                </c:pt>
                <c:pt idx="5647">
                  <c:v>2.86</c:v>
                </c:pt>
                <c:pt idx="5648">
                  <c:v>2.6259999999999999</c:v>
                </c:pt>
                <c:pt idx="5649">
                  <c:v>2.3930000000000002</c:v>
                </c:pt>
                <c:pt idx="5650">
                  <c:v>3.1590000000000003</c:v>
                </c:pt>
                <c:pt idx="5651">
                  <c:v>2.9250000000000003</c:v>
                </c:pt>
                <c:pt idx="5652">
                  <c:v>2.6920000000000002</c:v>
                </c:pt>
                <c:pt idx="5653">
                  <c:v>2.4580000000000002</c:v>
                </c:pt>
                <c:pt idx="5654">
                  <c:v>2.2250000000000001</c:v>
                </c:pt>
                <c:pt idx="5655">
                  <c:v>1.9910000000000001</c:v>
                </c:pt>
                <c:pt idx="5656">
                  <c:v>2.7570000000000001</c:v>
                </c:pt>
                <c:pt idx="5657">
                  <c:v>2.524</c:v>
                </c:pt>
                <c:pt idx="5658">
                  <c:v>2.29</c:v>
                </c:pt>
                <c:pt idx="5659">
                  <c:v>2.0569999999999999</c:v>
                </c:pt>
                <c:pt idx="5660">
                  <c:v>1.823</c:v>
                </c:pt>
                <c:pt idx="5661">
                  <c:v>1.589</c:v>
                </c:pt>
                <c:pt idx="5662">
                  <c:v>2.3559999999999999</c:v>
                </c:pt>
                <c:pt idx="5663">
                  <c:v>2.1219999999999999</c:v>
                </c:pt>
                <c:pt idx="5664">
                  <c:v>1.889</c:v>
                </c:pt>
                <c:pt idx="5665">
                  <c:v>1.655</c:v>
                </c:pt>
                <c:pt idx="5666">
                  <c:v>3.4210000000000003</c:v>
                </c:pt>
                <c:pt idx="5667">
                  <c:v>3.1880000000000002</c:v>
                </c:pt>
                <c:pt idx="5668">
                  <c:v>2.9540000000000002</c:v>
                </c:pt>
                <c:pt idx="5669">
                  <c:v>2.7210000000000001</c:v>
                </c:pt>
                <c:pt idx="5670">
                  <c:v>2.4870000000000001</c:v>
                </c:pt>
                <c:pt idx="5671">
                  <c:v>3.2530000000000001</c:v>
                </c:pt>
                <c:pt idx="5672">
                  <c:v>3.02</c:v>
                </c:pt>
                <c:pt idx="5673">
                  <c:v>2.786</c:v>
                </c:pt>
                <c:pt idx="5674">
                  <c:v>2.5529999999999999</c:v>
                </c:pt>
                <c:pt idx="5675">
                  <c:v>2.319</c:v>
                </c:pt>
                <c:pt idx="5676">
                  <c:v>2.085</c:v>
                </c:pt>
                <c:pt idx="5677">
                  <c:v>2.8519999999999999</c:v>
                </c:pt>
                <c:pt idx="5678">
                  <c:v>2.6179999999999999</c:v>
                </c:pt>
                <c:pt idx="5679">
                  <c:v>2.3850000000000002</c:v>
                </c:pt>
                <c:pt idx="5680">
                  <c:v>2.1510000000000002</c:v>
                </c:pt>
                <c:pt idx="5681">
                  <c:v>1.917</c:v>
                </c:pt>
                <c:pt idx="5682">
                  <c:v>1.6839999999999999</c:v>
                </c:pt>
                <c:pt idx="5683">
                  <c:v>2.4500000000000002</c:v>
                </c:pt>
                <c:pt idx="5684">
                  <c:v>2.2170000000000001</c:v>
                </c:pt>
                <c:pt idx="5685">
                  <c:v>1.9830000000000001</c:v>
                </c:pt>
                <c:pt idx="5686">
                  <c:v>1.7490000000000001</c:v>
                </c:pt>
                <c:pt idx="5687">
                  <c:v>1.516</c:v>
                </c:pt>
                <c:pt idx="5688">
                  <c:v>3.282</c:v>
                </c:pt>
                <c:pt idx="5689">
                  <c:v>3.0489999999999999</c:v>
                </c:pt>
                <c:pt idx="5690">
                  <c:v>2.8149999999999999</c:v>
                </c:pt>
                <c:pt idx="5691">
                  <c:v>2.581</c:v>
                </c:pt>
                <c:pt idx="5692">
                  <c:v>2.3479999999999999</c:v>
                </c:pt>
                <c:pt idx="5693">
                  <c:v>3.1139999999999999</c:v>
                </c:pt>
                <c:pt idx="5694">
                  <c:v>2.8810000000000002</c:v>
                </c:pt>
                <c:pt idx="5695">
                  <c:v>2.6470000000000002</c:v>
                </c:pt>
                <c:pt idx="5696">
                  <c:v>2.4130000000000003</c:v>
                </c:pt>
                <c:pt idx="5697">
                  <c:v>2.1800000000000002</c:v>
                </c:pt>
                <c:pt idx="5698">
                  <c:v>1.946</c:v>
                </c:pt>
                <c:pt idx="5699">
                  <c:v>2.7130000000000001</c:v>
                </c:pt>
                <c:pt idx="5700">
                  <c:v>2.4790000000000001</c:v>
                </c:pt>
                <c:pt idx="5701">
                  <c:v>2.2450000000000001</c:v>
                </c:pt>
                <c:pt idx="5702">
                  <c:v>2.012</c:v>
                </c:pt>
                <c:pt idx="5703">
                  <c:v>1.778</c:v>
                </c:pt>
                <c:pt idx="5704">
                  <c:v>1.5449999999999999</c:v>
                </c:pt>
                <c:pt idx="5705">
                  <c:v>2.3109999999999999</c:v>
                </c:pt>
                <c:pt idx="5706">
                  <c:v>2.077</c:v>
                </c:pt>
                <c:pt idx="5707">
                  <c:v>1.8440000000000001</c:v>
                </c:pt>
                <c:pt idx="5708">
                  <c:v>1.61</c:v>
                </c:pt>
                <c:pt idx="5709">
                  <c:v>3.3770000000000002</c:v>
                </c:pt>
                <c:pt idx="5710">
                  <c:v>3.1430000000000002</c:v>
                </c:pt>
                <c:pt idx="5711">
                  <c:v>2.9090000000000003</c:v>
                </c:pt>
                <c:pt idx="5712">
                  <c:v>2.6760000000000002</c:v>
                </c:pt>
                <c:pt idx="5713">
                  <c:v>2.4420000000000002</c:v>
                </c:pt>
                <c:pt idx="5714">
                  <c:v>3.2090000000000001</c:v>
                </c:pt>
                <c:pt idx="5715">
                  <c:v>2.9750000000000001</c:v>
                </c:pt>
                <c:pt idx="5716">
                  <c:v>2.7410000000000001</c:v>
                </c:pt>
                <c:pt idx="5717">
                  <c:v>2.508</c:v>
                </c:pt>
                <c:pt idx="5718">
                  <c:v>2.274</c:v>
                </c:pt>
                <c:pt idx="5719">
                  <c:v>2.0409999999999999</c:v>
                </c:pt>
                <c:pt idx="5720">
                  <c:v>2.8069999999999999</c:v>
                </c:pt>
                <c:pt idx="5721">
                  <c:v>2.573</c:v>
                </c:pt>
                <c:pt idx="5722">
                  <c:v>2.34</c:v>
                </c:pt>
                <c:pt idx="5723">
                  <c:v>2.1059999999999999</c:v>
                </c:pt>
                <c:pt idx="5724">
                  <c:v>1.873</c:v>
                </c:pt>
                <c:pt idx="5725">
                  <c:v>1.639</c:v>
                </c:pt>
                <c:pt idx="5726">
                  <c:v>2.4050000000000002</c:v>
                </c:pt>
                <c:pt idx="5727">
                  <c:v>2.1720000000000002</c:v>
                </c:pt>
                <c:pt idx="5728">
                  <c:v>1.9379999999999999</c:v>
                </c:pt>
                <c:pt idx="5729">
                  <c:v>1.7050000000000001</c:v>
                </c:pt>
                <c:pt idx="5730">
                  <c:v>3.4710000000000001</c:v>
                </c:pt>
                <c:pt idx="5731">
                  <c:v>3.2370000000000001</c:v>
                </c:pt>
                <c:pt idx="5732">
                  <c:v>3.004</c:v>
                </c:pt>
                <c:pt idx="5733">
                  <c:v>2.77</c:v>
                </c:pt>
                <c:pt idx="5734">
                  <c:v>2.5369999999999999</c:v>
                </c:pt>
                <c:pt idx="5735">
                  <c:v>3.3029999999999999</c:v>
                </c:pt>
                <c:pt idx="5736">
                  <c:v>3.069</c:v>
                </c:pt>
                <c:pt idx="5737">
                  <c:v>2.8359999999999999</c:v>
                </c:pt>
                <c:pt idx="5738">
                  <c:v>2.6019999999999999</c:v>
                </c:pt>
                <c:pt idx="5739">
                  <c:v>2.3690000000000002</c:v>
                </c:pt>
                <c:pt idx="5740">
                  <c:v>2.1350000000000002</c:v>
                </c:pt>
                <c:pt idx="5741">
                  <c:v>2.9010000000000002</c:v>
                </c:pt>
                <c:pt idx="5742">
                  <c:v>2.6680000000000001</c:v>
                </c:pt>
                <c:pt idx="5743">
                  <c:v>2.4340000000000002</c:v>
                </c:pt>
                <c:pt idx="5744">
                  <c:v>2.2010000000000001</c:v>
                </c:pt>
                <c:pt idx="5745">
                  <c:v>1.9670000000000001</c:v>
                </c:pt>
                <c:pt idx="5746">
                  <c:v>1.7330000000000001</c:v>
                </c:pt>
                <c:pt idx="5747">
                  <c:v>2.5</c:v>
                </c:pt>
                <c:pt idx="5748">
                  <c:v>2.266</c:v>
                </c:pt>
                <c:pt idx="5749">
                  <c:v>2.0329999999999999</c:v>
                </c:pt>
                <c:pt idx="5750">
                  <c:v>1.7989999999999999</c:v>
                </c:pt>
                <c:pt idx="5751">
                  <c:v>1.5649999999999999</c:v>
                </c:pt>
                <c:pt idx="5752">
                  <c:v>3.3319999999999999</c:v>
                </c:pt>
                <c:pt idx="5753">
                  <c:v>3.0979999999999999</c:v>
                </c:pt>
                <c:pt idx="5754">
                  <c:v>2.8650000000000002</c:v>
                </c:pt>
                <c:pt idx="5755">
                  <c:v>2.6310000000000002</c:v>
                </c:pt>
                <c:pt idx="5756">
                  <c:v>2.3970000000000002</c:v>
                </c:pt>
                <c:pt idx="5757">
                  <c:v>3.1640000000000001</c:v>
                </c:pt>
                <c:pt idx="5758">
                  <c:v>2.93</c:v>
                </c:pt>
                <c:pt idx="5759">
                  <c:v>2.6970000000000001</c:v>
                </c:pt>
                <c:pt idx="5760">
                  <c:v>2.4630000000000001</c:v>
                </c:pt>
                <c:pt idx="5761">
                  <c:v>2.2290000000000001</c:v>
                </c:pt>
                <c:pt idx="5762">
                  <c:v>1.996</c:v>
                </c:pt>
                <c:pt idx="5763">
                  <c:v>2.762</c:v>
                </c:pt>
                <c:pt idx="5764">
                  <c:v>2.5289999999999999</c:v>
                </c:pt>
                <c:pt idx="5765">
                  <c:v>2.2949999999999999</c:v>
                </c:pt>
                <c:pt idx="5766">
                  <c:v>2.0609999999999999</c:v>
                </c:pt>
                <c:pt idx="5767">
                  <c:v>1.8280000000000001</c:v>
                </c:pt>
                <c:pt idx="5768">
                  <c:v>1.5940000000000001</c:v>
                </c:pt>
                <c:pt idx="5769">
                  <c:v>2.3610000000000002</c:v>
                </c:pt>
                <c:pt idx="5770">
                  <c:v>2.1270000000000002</c:v>
                </c:pt>
                <c:pt idx="5771">
                  <c:v>1.893</c:v>
                </c:pt>
                <c:pt idx="5772">
                  <c:v>1.6600000000000001</c:v>
                </c:pt>
                <c:pt idx="5773">
                  <c:v>3.4260000000000002</c:v>
                </c:pt>
                <c:pt idx="5774">
                  <c:v>3.1930000000000001</c:v>
                </c:pt>
                <c:pt idx="5775">
                  <c:v>2.9590000000000001</c:v>
                </c:pt>
                <c:pt idx="5776">
                  <c:v>2.7250000000000001</c:v>
                </c:pt>
                <c:pt idx="5777">
                  <c:v>2.492</c:v>
                </c:pt>
                <c:pt idx="5778">
                  <c:v>3.258</c:v>
                </c:pt>
                <c:pt idx="5779">
                  <c:v>3.0249999999999999</c:v>
                </c:pt>
                <c:pt idx="5780">
                  <c:v>2.7909999999999999</c:v>
                </c:pt>
                <c:pt idx="5781">
                  <c:v>2.5569999999999999</c:v>
                </c:pt>
                <c:pt idx="5782">
                  <c:v>2.3239999999999998</c:v>
                </c:pt>
                <c:pt idx="5783">
                  <c:v>2.09</c:v>
                </c:pt>
                <c:pt idx="5784">
                  <c:v>2.8570000000000002</c:v>
                </c:pt>
                <c:pt idx="5785">
                  <c:v>2.6230000000000002</c:v>
                </c:pt>
                <c:pt idx="5786">
                  <c:v>2.3890000000000002</c:v>
                </c:pt>
                <c:pt idx="5787">
                  <c:v>2.1560000000000001</c:v>
                </c:pt>
                <c:pt idx="5788">
                  <c:v>1.9219999999999999</c:v>
                </c:pt>
                <c:pt idx="5789">
                  <c:v>1.6890000000000001</c:v>
                </c:pt>
                <c:pt idx="5790">
                  <c:v>2.4550000000000001</c:v>
                </c:pt>
                <c:pt idx="5791">
                  <c:v>2.2210000000000001</c:v>
                </c:pt>
                <c:pt idx="5792">
                  <c:v>1.988</c:v>
                </c:pt>
                <c:pt idx="5793">
                  <c:v>1.754</c:v>
                </c:pt>
                <c:pt idx="5794">
                  <c:v>1.5210000000000001</c:v>
                </c:pt>
                <c:pt idx="5795">
                  <c:v>3.2869999999999999</c:v>
                </c:pt>
                <c:pt idx="5796">
                  <c:v>3.0529999999999999</c:v>
                </c:pt>
                <c:pt idx="5797">
                  <c:v>2.82</c:v>
                </c:pt>
                <c:pt idx="5798">
                  <c:v>2.5859999999999999</c:v>
                </c:pt>
                <c:pt idx="5799">
                  <c:v>2.3530000000000002</c:v>
                </c:pt>
                <c:pt idx="5800">
                  <c:v>3.1190000000000002</c:v>
                </c:pt>
                <c:pt idx="5801">
                  <c:v>2.8850000000000002</c:v>
                </c:pt>
                <c:pt idx="5802">
                  <c:v>2.6520000000000001</c:v>
                </c:pt>
                <c:pt idx="5803">
                  <c:v>2.4180000000000001</c:v>
                </c:pt>
                <c:pt idx="5804">
                  <c:v>2.1850000000000001</c:v>
                </c:pt>
                <c:pt idx="5805">
                  <c:v>1.9510000000000001</c:v>
                </c:pt>
                <c:pt idx="5806">
                  <c:v>2.7170000000000001</c:v>
                </c:pt>
                <c:pt idx="5807">
                  <c:v>2.484</c:v>
                </c:pt>
                <c:pt idx="5808">
                  <c:v>2.25</c:v>
                </c:pt>
                <c:pt idx="5809">
                  <c:v>2.0169999999999999</c:v>
                </c:pt>
                <c:pt idx="5810">
                  <c:v>1.7830000000000001</c:v>
                </c:pt>
                <c:pt idx="5811">
                  <c:v>1.5489999999999999</c:v>
                </c:pt>
                <c:pt idx="5812">
                  <c:v>2.3159999999999998</c:v>
                </c:pt>
                <c:pt idx="5813">
                  <c:v>2.0819999999999999</c:v>
                </c:pt>
                <c:pt idx="5814">
                  <c:v>1.849</c:v>
                </c:pt>
                <c:pt idx="5815">
                  <c:v>1.615</c:v>
                </c:pt>
                <c:pt idx="5816">
                  <c:v>3.3810000000000002</c:v>
                </c:pt>
                <c:pt idx="5817">
                  <c:v>3.1480000000000001</c:v>
                </c:pt>
                <c:pt idx="5818">
                  <c:v>2.9140000000000001</c:v>
                </c:pt>
                <c:pt idx="5819">
                  <c:v>2.681</c:v>
                </c:pt>
                <c:pt idx="5820">
                  <c:v>2.4470000000000001</c:v>
                </c:pt>
                <c:pt idx="5821">
                  <c:v>3.2130000000000001</c:v>
                </c:pt>
                <c:pt idx="5822">
                  <c:v>2.98</c:v>
                </c:pt>
                <c:pt idx="5823">
                  <c:v>2.746</c:v>
                </c:pt>
                <c:pt idx="5824">
                  <c:v>2.5129999999999999</c:v>
                </c:pt>
                <c:pt idx="5825">
                  <c:v>2.2789999999999999</c:v>
                </c:pt>
                <c:pt idx="5826">
                  <c:v>2.0449999999999999</c:v>
                </c:pt>
                <c:pt idx="5827">
                  <c:v>2.8120000000000003</c:v>
                </c:pt>
                <c:pt idx="5828">
                  <c:v>2.5779999999999998</c:v>
                </c:pt>
                <c:pt idx="5829">
                  <c:v>2.3450000000000002</c:v>
                </c:pt>
                <c:pt idx="5830">
                  <c:v>2.1110000000000002</c:v>
                </c:pt>
                <c:pt idx="5831">
                  <c:v>1.877</c:v>
                </c:pt>
                <c:pt idx="5832">
                  <c:v>1.6440000000000001</c:v>
                </c:pt>
                <c:pt idx="5833">
                  <c:v>2.41</c:v>
                </c:pt>
                <c:pt idx="5834">
                  <c:v>2.177</c:v>
                </c:pt>
                <c:pt idx="5835">
                  <c:v>1.9430000000000001</c:v>
                </c:pt>
                <c:pt idx="5836">
                  <c:v>1.7090000000000001</c:v>
                </c:pt>
                <c:pt idx="5837">
                  <c:v>3.476</c:v>
                </c:pt>
                <c:pt idx="5838">
                  <c:v>3.242</c:v>
                </c:pt>
                <c:pt idx="5839">
                  <c:v>3.0089999999999999</c:v>
                </c:pt>
                <c:pt idx="5840">
                  <c:v>2.7749999999999999</c:v>
                </c:pt>
                <c:pt idx="5841">
                  <c:v>2.5409999999999999</c:v>
                </c:pt>
                <c:pt idx="5842">
                  <c:v>3.3080000000000003</c:v>
                </c:pt>
                <c:pt idx="5843">
                  <c:v>3.0739999999999998</c:v>
                </c:pt>
                <c:pt idx="5844">
                  <c:v>2.8410000000000002</c:v>
                </c:pt>
                <c:pt idx="5845">
                  <c:v>2.6070000000000002</c:v>
                </c:pt>
                <c:pt idx="5846">
                  <c:v>2.3730000000000002</c:v>
                </c:pt>
                <c:pt idx="5847">
                  <c:v>2.14</c:v>
                </c:pt>
                <c:pt idx="5848">
                  <c:v>2.9060000000000001</c:v>
                </c:pt>
                <c:pt idx="5849">
                  <c:v>2.673</c:v>
                </c:pt>
                <c:pt idx="5850">
                  <c:v>2.4390000000000001</c:v>
                </c:pt>
                <c:pt idx="5851">
                  <c:v>2.2050000000000001</c:v>
                </c:pt>
                <c:pt idx="5852">
                  <c:v>1.972</c:v>
                </c:pt>
                <c:pt idx="5853">
                  <c:v>1.738</c:v>
                </c:pt>
                <c:pt idx="5854">
                  <c:v>2.5049999999999999</c:v>
                </c:pt>
                <c:pt idx="5855">
                  <c:v>2.2709999999999999</c:v>
                </c:pt>
                <c:pt idx="5856">
                  <c:v>2.0369999999999999</c:v>
                </c:pt>
                <c:pt idx="5857">
                  <c:v>1.804</c:v>
                </c:pt>
                <c:pt idx="5858">
                  <c:v>1.57</c:v>
                </c:pt>
                <c:pt idx="5859">
                  <c:v>3.3370000000000002</c:v>
                </c:pt>
                <c:pt idx="5860">
                  <c:v>3.1030000000000002</c:v>
                </c:pt>
                <c:pt idx="5861">
                  <c:v>2.8690000000000002</c:v>
                </c:pt>
                <c:pt idx="5862">
                  <c:v>2.6360000000000001</c:v>
                </c:pt>
                <c:pt idx="5863">
                  <c:v>2.4020000000000001</c:v>
                </c:pt>
                <c:pt idx="5864">
                  <c:v>3.169</c:v>
                </c:pt>
                <c:pt idx="5865">
                  <c:v>2.9350000000000001</c:v>
                </c:pt>
                <c:pt idx="5866">
                  <c:v>2.7010000000000001</c:v>
                </c:pt>
                <c:pt idx="5867">
                  <c:v>2.468</c:v>
                </c:pt>
                <c:pt idx="5868">
                  <c:v>2.234</c:v>
                </c:pt>
                <c:pt idx="5869">
                  <c:v>2.0009999999999999</c:v>
                </c:pt>
                <c:pt idx="5870">
                  <c:v>2.7669999999999999</c:v>
                </c:pt>
                <c:pt idx="5871">
                  <c:v>2.5329999999999999</c:v>
                </c:pt>
                <c:pt idx="5872">
                  <c:v>2.3000000000000003</c:v>
                </c:pt>
                <c:pt idx="5873">
                  <c:v>2.0659999999999998</c:v>
                </c:pt>
                <c:pt idx="5874">
                  <c:v>1.833</c:v>
                </c:pt>
                <c:pt idx="5875">
                  <c:v>1.599</c:v>
                </c:pt>
                <c:pt idx="5876">
                  <c:v>2.3650000000000002</c:v>
                </c:pt>
                <c:pt idx="5877">
                  <c:v>2.1320000000000001</c:v>
                </c:pt>
                <c:pt idx="5878">
                  <c:v>1.8980000000000001</c:v>
                </c:pt>
                <c:pt idx="5879">
                  <c:v>1.665</c:v>
                </c:pt>
                <c:pt idx="5880">
                  <c:v>3.431</c:v>
                </c:pt>
                <c:pt idx="5881">
                  <c:v>3.1970000000000001</c:v>
                </c:pt>
                <c:pt idx="5882">
                  <c:v>2.964</c:v>
                </c:pt>
                <c:pt idx="5883">
                  <c:v>2.73</c:v>
                </c:pt>
                <c:pt idx="5884">
                  <c:v>2.4969999999999999</c:v>
                </c:pt>
                <c:pt idx="5885">
                  <c:v>3.2629999999999999</c:v>
                </c:pt>
                <c:pt idx="5886">
                  <c:v>3.0289999999999999</c:v>
                </c:pt>
                <c:pt idx="5887">
                  <c:v>2.7960000000000003</c:v>
                </c:pt>
                <c:pt idx="5888">
                  <c:v>2.5619999999999998</c:v>
                </c:pt>
                <c:pt idx="5889">
                  <c:v>2.3290000000000002</c:v>
                </c:pt>
                <c:pt idx="5890">
                  <c:v>2.0950000000000002</c:v>
                </c:pt>
                <c:pt idx="5891">
                  <c:v>2.8610000000000002</c:v>
                </c:pt>
                <c:pt idx="5892">
                  <c:v>2.6280000000000001</c:v>
                </c:pt>
                <c:pt idx="5893">
                  <c:v>2.3940000000000001</c:v>
                </c:pt>
                <c:pt idx="5894">
                  <c:v>2.161</c:v>
                </c:pt>
                <c:pt idx="5895">
                  <c:v>1.927</c:v>
                </c:pt>
                <c:pt idx="5896">
                  <c:v>1.6930000000000001</c:v>
                </c:pt>
                <c:pt idx="5897">
                  <c:v>2.46</c:v>
                </c:pt>
                <c:pt idx="5898">
                  <c:v>2.226</c:v>
                </c:pt>
                <c:pt idx="5899">
                  <c:v>1.9930000000000001</c:v>
                </c:pt>
                <c:pt idx="5900">
                  <c:v>1.7590000000000001</c:v>
                </c:pt>
                <c:pt idx="5901">
                  <c:v>1.5250000000000001</c:v>
                </c:pt>
                <c:pt idx="5902">
                  <c:v>3.2920000000000003</c:v>
                </c:pt>
                <c:pt idx="5903">
                  <c:v>3.0580000000000003</c:v>
                </c:pt>
                <c:pt idx="5904">
                  <c:v>2.8250000000000002</c:v>
                </c:pt>
                <c:pt idx="5905">
                  <c:v>2.5910000000000002</c:v>
                </c:pt>
                <c:pt idx="5906">
                  <c:v>2.3570000000000002</c:v>
                </c:pt>
                <c:pt idx="5907">
                  <c:v>3.1240000000000001</c:v>
                </c:pt>
                <c:pt idx="5908">
                  <c:v>2.89</c:v>
                </c:pt>
                <c:pt idx="5909">
                  <c:v>2.657</c:v>
                </c:pt>
                <c:pt idx="5910">
                  <c:v>2.423</c:v>
                </c:pt>
                <c:pt idx="5911">
                  <c:v>2.1890000000000001</c:v>
                </c:pt>
                <c:pt idx="5912">
                  <c:v>1.956</c:v>
                </c:pt>
                <c:pt idx="5913">
                  <c:v>2.722</c:v>
                </c:pt>
                <c:pt idx="5914">
                  <c:v>2.4889999999999999</c:v>
                </c:pt>
                <c:pt idx="5915">
                  <c:v>2.2549999999999999</c:v>
                </c:pt>
                <c:pt idx="5916">
                  <c:v>2.0209999999999999</c:v>
                </c:pt>
                <c:pt idx="5917">
                  <c:v>1.788</c:v>
                </c:pt>
                <c:pt idx="5918">
                  <c:v>1.554</c:v>
                </c:pt>
                <c:pt idx="5919">
                  <c:v>2.3210000000000002</c:v>
                </c:pt>
                <c:pt idx="5920">
                  <c:v>2.0870000000000002</c:v>
                </c:pt>
                <c:pt idx="5921">
                  <c:v>1.853</c:v>
                </c:pt>
                <c:pt idx="5922">
                  <c:v>1.62</c:v>
                </c:pt>
                <c:pt idx="5923">
                  <c:v>3.3860000000000001</c:v>
                </c:pt>
                <c:pt idx="5924">
                  <c:v>3.153</c:v>
                </c:pt>
                <c:pt idx="5925">
                  <c:v>2.919</c:v>
                </c:pt>
                <c:pt idx="5926">
                  <c:v>2.6850000000000001</c:v>
                </c:pt>
                <c:pt idx="5927">
                  <c:v>2.452</c:v>
                </c:pt>
                <c:pt idx="5928">
                  <c:v>3.218</c:v>
                </c:pt>
                <c:pt idx="5929">
                  <c:v>2.9849999999999999</c:v>
                </c:pt>
                <c:pt idx="5930">
                  <c:v>2.7509999999999999</c:v>
                </c:pt>
                <c:pt idx="5931">
                  <c:v>2.5169999999999999</c:v>
                </c:pt>
                <c:pt idx="5932">
                  <c:v>2.2840000000000003</c:v>
                </c:pt>
                <c:pt idx="5933">
                  <c:v>2.0499999999999998</c:v>
                </c:pt>
                <c:pt idx="5934">
                  <c:v>2.8170000000000002</c:v>
                </c:pt>
                <c:pt idx="5935">
                  <c:v>2.5830000000000002</c:v>
                </c:pt>
                <c:pt idx="5936">
                  <c:v>2.3490000000000002</c:v>
                </c:pt>
                <c:pt idx="5937">
                  <c:v>2.1160000000000001</c:v>
                </c:pt>
                <c:pt idx="5938">
                  <c:v>1.8820000000000001</c:v>
                </c:pt>
                <c:pt idx="5939">
                  <c:v>1.649</c:v>
                </c:pt>
                <c:pt idx="5940">
                  <c:v>2.415</c:v>
                </c:pt>
                <c:pt idx="5941">
                  <c:v>2.181</c:v>
                </c:pt>
                <c:pt idx="5942">
                  <c:v>1.948</c:v>
                </c:pt>
                <c:pt idx="5943">
                  <c:v>1.714</c:v>
                </c:pt>
                <c:pt idx="5944">
                  <c:v>3.4809999999999999</c:v>
                </c:pt>
                <c:pt idx="5945">
                  <c:v>3.2469999999999999</c:v>
                </c:pt>
                <c:pt idx="5946">
                  <c:v>3.0129999999999999</c:v>
                </c:pt>
                <c:pt idx="5947">
                  <c:v>2.7800000000000002</c:v>
                </c:pt>
                <c:pt idx="5948">
                  <c:v>2.5460000000000003</c:v>
                </c:pt>
                <c:pt idx="5949">
                  <c:v>3.3130000000000002</c:v>
                </c:pt>
                <c:pt idx="5950">
                  <c:v>3.0790000000000002</c:v>
                </c:pt>
                <c:pt idx="5951">
                  <c:v>2.8450000000000002</c:v>
                </c:pt>
                <c:pt idx="5952">
                  <c:v>2.6120000000000001</c:v>
                </c:pt>
                <c:pt idx="5953">
                  <c:v>2.3780000000000001</c:v>
                </c:pt>
                <c:pt idx="5954">
                  <c:v>2.145</c:v>
                </c:pt>
                <c:pt idx="5955">
                  <c:v>2.911</c:v>
                </c:pt>
                <c:pt idx="5956">
                  <c:v>2.677</c:v>
                </c:pt>
                <c:pt idx="5957">
                  <c:v>2.444</c:v>
                </c:pt>
                <c:pt idx="5958">
                  <c:v>2.21</c:v>
                </c:pt>
                <c:pt idx="5959">
                  <c:v>1.9770000000000001</c:v>
                </c:pt>
                <c:pt idx="5960">
                  <c:v>1.7430000000000001</c:v>
                </c:pt>
                <c:pt idx="5961">
                  <c:v>2.5089999999999999</c:v>
                </c:pt>
                <c:pt idx="5962">
                  <c:v>2.2760000000000002</c:v>
                </c:pt>
                <c:pt idx="5963">
                  <c:v>2.0420000000000003</c:v>
                </c:pt>
                <c:pt idx="5964">
                  <c:v>1.8089999999999999</c:v>
                </c:pt>
                <c:pt idx="5965">
                  <c:v>1.575</c:v>
                </c:pt>
                <c:pt idx="5966">
                  <c:v>3.3410000000000002</c:v>
                </c:pt>
                <c:pt idx="5967">
                  <c:v>3.1080000000000001</c:v>
                </c:pt>
                <c:pt idx="5968">
                  <c:v>2.8740000000000001</c:v>
                </c:pt>
                <c:pt idx="5969">
                  <c:v>2.641</c:v>
                </c:pt>
                <c:pt idx="5970">
                  <c:v>2.407</c:v>
                </c:pt>
                <c:pt idx="5971">
                  <c:v>3.173</c:v>
                </c:pt>
                <c:pt idx="5972">
                  <c:v>2.94</c:v>
                </c:pt>
                <c:pt idx="5973">
                  <c:v>2.706</c:v>
                </c:pt>
                <c:pt idx="5974">
                  <c:v>2.4729999999999999</c:v>
                </c:pt>
                <c:pt idx="5975">
                  <c:v>2.2389999999999999</c:v>
                </c:pt>
                <c:pt idx="5976">
                  <c:v>2.0049999999999999</c:v>
                </c:pt>
                <c:pt idx="5977">
                  <c:v>2.7720000000000002</c:v>
                </c:pt>
                <c:pt idx="5978">
                  <c:v>2.5380000000000003</c:v>
                </c:pt>
                <c:pt idx="5979">
                  <c:v>2.3050000000000002</c:v>
                </c:pt>
                <c:pt idx="5980">
                  <c:v>2.0710000000000002</c:v>
                </c:pt>
                <c:pt idx="5981">
                  <c:v>1.837</c:v>
                </c:pt>
                <c:pt idx="5982">
                  <c:v>1.6040000000000001</c:v>
                </c:pt>
                <c:pt idx="5983">
                  <c:v>2.37</c:v>
                </c:pt>
                <c:pt idx="5984">
                  <c:v>2.137</c:v>
                </c:pt>
                <c:pt idx="5985">
                  <c:v>1.903</c:v>
                </c:pt>
                <c:pt idx="5986">
                  <c:v>1.669</c:v>
                </c:pt>
                <c:pt idx="5987">
                  <c:v>3.4359999999999999</c:v>
                </c:pt>
                <c:pt idx="5988">
                  <c:v>3.202</c:v>
                </c:pt>
                <c:pt idx="5989">
                  <c:v>2.9689999999999999</c:v>
                </c:pt>
                <c:pt idx="5990">
                  <c:v>2.7349999999999999</c:v>
                </c:pt>
                <c:pt idx="5991">
                  <c:v>2.5009999999999999</c:v>
                </c:pt>
                <c:pt idx="5992">
                  <c:v>3.2680000000000002</c:v>
                </c:pt>
                <c:pt idx="5993">
                  <c:v>3.0340000000000003</c:v>
                </c:pt>
                <c:pt idx="5994">
                  <c:v>2.8010000000000002</c:v>
                </c:pt>
                <c:pt idx="5995">
                  <c:v>2.5670000000000002</c:v>
                </c:pt>
                <c:pt idx="5996">
                  <c:v>2.3330000000000002</c:v>
                </c:pt>
                <c:pt idx="5997">
                  <c:v>2.1</c:v>
                </c:pt>
                <c:pt idx="5998">
                  <c:v>2.8660000000000001</c:v>
                </c:pt>
                <c:pt idx="5999">
                  <c:v>2.633</c:v>
                </c:pt>
                <c:pt idx="6000">
                  <c:v>2.399</c:v>
                </c:pt>
                <c:pt idx="6001">
                  <c:v>2.165</c:v>
                </c:pt>
                <c:pt idx="6002">
                  <c:v>1.9319999999999999</c:v>
                </c:pt>
                <c:pt idx="6003">
                  <c:v>1.698</c:v>
                </c:pt>
                <c:pt idx="6004">
                  <c:v>2.4649999999999999</c:v>
                </c:pt>
                <c:pt idx="6005">
                  <c:v>2.2309999999999999</c:v>
                </c:pt>
                <c:pt idx="6006">
                  <c:v>1.9970000000000001</c:v>
                </c:pt>
                <c:pt idx="6007">
                  <c:v>1.764</c:v>
                </c:pt>
                <c:pt idx="6008">
                  <c:v>1.53</c:v>
                </c:pt>
                <c:pt idx="6009">
                  <c:v>3.2970000000000002</c:v>
                </c:pt>
                <c:pt idx="6010">
                  <c:v>3.0630000000000002</c:v>
                </c:pt>
                <c:pt idx="6011">
                  <c:v>2.8290000000000002</c:v>
                </c:pt>
                <c:pt idx="6012">
                  <c:v>2.5960000000000001</c:v>
                </c:pt>
                <c:pt idx="6013">
                  <c:v>2.3620000000000001</c:v>
                </c:pt>
                <c:pt idx="6014">
                  <c:v>3.129</c:v>
                </c:pt>
                <c:pt idx="6015">
                  <c:v>2.895</c:v>
                </c:pt>
                <c:pt idx="6016">
                  <c:v>2.661</c:v>
                </c:pt>
                <c:pt idx="6017">
                  <c:v>2.4279999999999999</c:v>
                </c:pt>
                <c:pt idx="6018">
                  <c:v>2.194</c:v>
                </c:pt>
                <c:pt idx="6019">
                  <c:v>1.9610000000000001</c:v>
                </c:pt>
                <c:pt idx="6020">
                  <c:v>2.7269999999999999</c:v>
                </c:pt>
                <c:pt idx="6021">
                  <c:v>2.4929999999999999</c:v>
                </c:pt>
                <c:pt idx="6022">
                  <c:v>2.2600000000000002</c:v>
                </c:pt>
                <c:pt idx="6023">
                  <c:v>2.0260000000000002</c:v>
                </c:pt>
                <c:pt idx="6024">
                  <c:v>1.7929999999999999</c:v>
                </c:pt>
                <c:pt idx="6025">
                  <c:v>1.5589999999999999</c:v>
                </c:pt>
                <c:pt idx="6026">
                  <c:v>2.3250000000000002</c:v>
                </c:pt>
                <c:pt idx="6027">
                  <c:v>2.0920000000000001</c:v>
                </c:pt>
                <c:pt idx="6028">
                  <c:v>1.8580000000000001</c:v>
                </c:pt>
                <c:pt idx="6029">
                  <c:v>1.625</c:v>
                </c:pt>
                <c:pt idx="6030">
                  <c:v>3.391</c:v>
                </c:pt>
                <c:pt idx="6031">
                  <c:v>3.157</c:v>
                </c:pt>
                <c:pt idx="6032">
                  <c:v>2.9239999999999999</c:v>
                </c:pt>
                <c:pt idx="6033">
                  <c:v>2.69</c:v>
                </c:pt>
                <c:pt idx="6034">
                  <c:v>2.4569999999999999</c:v>
                </c:pt>
                <c:pt idx="6035">
                  <c:v>3.2229999999999999</c:v>
                </c:pt>
                <c:pt idx="6036">
                  <c:v>2.9889999999999999</c:v>
                </c:pt>
                <c:pt idx="6037">
                  <c:v>2.7560000000000002</c:v>
                </c:pt>
                <c:pt idx="6038">
                  <c:v>2.5220000000000002</c:v>
                </c:pt>
                <c:pt idx="6039">
                  <c:v>2.2890000000000001</c:v>
                </c:pt>
                <c:pt idx="6040">
                  <c:v>2.0550000000000002</c:v>
                </c:pt>
                <c:pt idx="6041">
                  <c:v>2.8210000000000002</c:v>
                </c:pt>
                <c:pt idx="6042">
                  <c:v>2.5880000000000001</c:v>
                </c:pt>
                <c:pt idx="6043">
                  <c:v>2.3540000000000001</c:v>
                </c:pt>
                <c:pt idx="6044">
                  <c:v>2.121</c:v>
                </c:pt>
                <c:pt idx="6045">
                  <c:v>1.887</c:v>
                </c:pt>
                <c:pt idx="6046">
                  <c:v>1.653</c:v>
                </c:pt>
                <c:pt idx="6047">
                  <c:v>2.42</c:v>
                </c:pt>
                <c:pt idx="6048">
                  <c:v>2.1859999999999999</c:v>
                </c:pt>
                <c:pt idx="6049">
                  <c:v>1.9530000000000001</c:v>
                </c:pt>
                <c:pt idx="6050">
                  <c:v>1.7190000000000001</c:v>
                </c:pt>
                <c:pt idx="6051">
                  <c:v>1.4850000000000001</c:v>
                </c:pt>
                <c:pt idx="6052">
                  <c:v>3.2520000000000002</c:v>
                </c:pt>
                <c:pt idx="6053">
                  <c:v>3.0180000000000002</c:v>
                </c:pt>
                <c:pt idx="6054">
                  <c:v>2.7850000000000001</c:v>
                </c:pt>
                <c:pt idx="6055">
                  <c:v>2.5510000000000002</c:v>
                </c:pt>
                <c:pt idx="6056">
                  <c:v>2.3170000000000002</c:v>
                </c:pt>
                <c:pt idx="6057">
                  <c:v>3.0840000000000001</c:v>
                </c:pt>
                <c:pt idx="6058">
                  <c:v>2.85</c:v>
                </c:pt>
                <c:pt idx="6059">
                  <c:v>2.617</c:v>
                </c:pt>
                <c:pt idx="6060">
                  <c:v>2.383</c:v>
                </c:pt>
                <c:pt idx="6061">
                  <c:v>2.149</c:v>
                </c:pt>
                <c:pt idx="6062">
                  <c:v>1.9160000000000001</c:v>
                </c:pt>
                <c:pt idx="6063">
                  <c:v>2.6819999999999999</c:v>
                </c:pt>
                <c:pt idx="6064">
                  <c:v>2.4489999999999998</c:v>
                </c:pt>
                <c:pt idx="6065">
                  <c:v>2.2149999999999999</c:v>
                </c:pt>
                <c:pt idx="6066">
                  <c:v>1.9810000000000001</c:v>
                </c:pt>
                <c:pt idx="6067">
                  <c:v>1.748</c:v>
                </c:pt>
                <c:pt idx="6068">
                  <c:v>1.514</c:v>
                </c:pt>
                <c:pt idx="6069">
                  <c:v>2.2810000000000001</c:v>
                </c:pt>
                <c:pt idx="6070">
                  <c:v>2.0470000000000002</c:v>
                </c:pt>
                <c:pt idx="6071">
                  <c:v>1.8129999999999999</c:v>
                </c:pt>
                <c:pt idx="6072">
                  <c:v>1.58</c:v>
                </c:pt>
                <c:pt idx="6073">
                  <c:v>3.3460000000000001</c:v>
                </c:pt>
                <c:pt idx="6074">
                  <c:v>3.113</c:v>
                </c:pt>
                <c:pt idx="6075">
                  <c:v>2.879</c:v>
                </c:pt>
                <c:pt idx="6076">
                  <c:v>2.645</c:v>
                </c:pt>
                <c:pt idx="6077">
                  <c:v>2.4119999999999999</c:v>
                </c:pt>
                <c:pt idx="6078">
                  <c:v>3.1779999999999999</c:v>
                </c:pt>
                <c:pt idx="6079">
                  <c:v>2.9449999999999998</c:v>
                </c:pt>
                <c:pt idx="6080">
                  <c:v>2.7109999999999999</c:v>
                </c:pt>
                <c:pt idx="6081">
                  <c:v>2.4769999999999999</c:v>
                </c:pt>
                <c:pt idx="6082">
                  <c:v>2.2440000000000002</c:v>
                </c:pt>
                <c:pt idx="6083">
                  <c:v>2.0100000000000002</c:v>
                </c:pt>
                <c:pt idx="6084">
                  <c:v>2.7770000000000001</c:v>
                </c:pt>
                <c:pt idx="6085">
                  <c:v>2.5430000000000001</c:v>
                </c:pt>
                <c:pt idx="6086">
                  <c:v>2.3090000000000002</c:v>
                </c:pt>
                <c:pt idx="6087">
                  <c:v>2.0760000000000001</c:v>
                </c:pt>
                <c:pt idx="6088">
                  <c:v>1.8420000000000001</c:v>
                </c:pt>
                <c:pt idx="6089">
                  <c:v>1.609</c:v>
                </c:pt>
                <c:pt idx="6090">
                  <c:v>2.375</c:v>
                </c:pt>
                <c:pt idx="6091">
                  <c:v>2.141</c:v>
                </c:pt>
                <c:pt idx="6092">
                  <c:v>1.9080000000000001</c:v>
                </c:pt>
                <c:pt idx="6093">
                  <c:v>1.6739999999999999</c:v>
                </c:pt>
                <c:pt idx="6094">
                  <c:v>3.4410000000000003</c:v>
                </c:pt>
                <c:pt idx="6095">
                  <c:v>3.2069999999999999</c:v>
                </c:pt>
                <c:pt idx="6096">
                  <c:v>2.9729999999999999</c:v>
                </c:pt>
                <c:pt idx="6097">
                  <c:v>2.74</c:v>
                </c:pt>
                <c:pt idx="6098">
                  <c:v>2.5060000000000002</c:v>
                </c:pt>
                <c:pt idx="6099">
                  <c:v>3.2730000000000001</c:v>
                </c:pt>
                <c:pt idx="6100">
                  <c:v>3.0390000000000001</c:v>
                </c:pt>
                <c:pt idx="6101">
                  <c:v>2.8050000000000002</c:v>
                </c:pt>
                <c:pt idx="6102">
                  <c:v>2.5720000000000001</c:v>
                </c:pt>
                <c:pt idx="6103">
                  <c:v>2.3380000000000001</c:v>
                </c:pt>
                <c:pt idx="6104">
                  <c:v>2.105</c:v>
                </c:pt>
                <c:pt idx="6105">
                  <c:v>2.871</c:v>
                </c:pt>
                <c:pt idx="6106">
                  <c:v>2.637</c:v>
                </c:pt>
                <c:pt idx="6107">
                  <c:v>2.4039999999999999</c:v>
                </c:pt>
                <c:pt idx="6108">
                  <c:v>2.17</c:v>
                </c:pt>
                <c:pt idx="6109">
                  <c:v>1.9370000000000001</c:v>
                </c:pt>
                <c:pt idx="6110">
                  <c:v>1.7030000000000001</c:v>
                </c:pt>
                <c:pt idx="6111">
                  <c:v>2.4689999999999999</c:v>
                </c:pt>
                <c:pt idx="6112">
                  <c:v>2.2360000000000002</c:v>
                </c:pt>
                <c:pt idx="6113">
                  <c:v>2.0020000000000002</c:v>
                </c:pt>
                <c:pt idx="6114">
                  <c:v>1.7690000000000001</c:v>
                </c:pt>
                <c:pt idx="6115">
                  <c:v>1.5350000000000001</c:v>
                </c:pt>
                <c:pt idx="6116">
                  <c:v>3.3010000000000002</c:v>
                </c:pt>
                <c:pt idx="6117">
                  <c:v>3.0680000000000001</c:v>
                </c:pt>
                <c:pt idx="6118">
                  <c:v>2.8340000000000001</c:v>
                </c:pt>
                <c:pt idx="6119">
                  <c:v>2.601</c:v>
                </c:pt>
                <c:pt idx="6120">
                  <c:v>2.367</c:v>
                </c:pt>
                <c:pt idx="6121">
                  <c:v>3.133</c:v>
                </c:pt>
                <c:pt idx="6122">
                  <c:v>2.9</c:v>
                </c:pt>
                <c:pt idx="6123">
                  <c:v>2.6659999999999999</c:v>
                </c:pt>
                <c:pt idx="6124">
                  <c:v>2.4329999999999998</c:v>
                </c:pt>
                <c:pt idx="6125">
                  <c:v>2.1989999999999998</c:v>
                </c:pt>
                <c:pt idx="6126">
                  <c:v>1.9650000000000001</c:v>
                </c:pt>
                <c:pt idx="6127">
                  <c:v>2.7320000000000002</c:v>
                </c:pt>
                <c:pt idx="6128">
                  <c:v>2.4980000000000002</c:v>
                </c:pt>
                <c:pt idx="6129">
                  <c:v>2.2650000000000001</c:v>
                </c:pt>
                <c:pt idx="6130">
                  <c:v>2.0310000000000001</c:v>
                </c:pt>
                <c:pt idx="6131">
                  <c:v>1.7969999999999999</c:v>
                </c:pt>
                <c:pt idx="6132">
                  <c:v>1.5640000000000001</c:v>
                </c:pt>
                <c:pt idx="6133">
                  <c:v>2.33</c:v>
                </c:pt>
                <c:pt idx="6134">
                  <c:v>2.097</c:v>
                </c:pt>
                <c:pt idx="6135">
                  <c:v>1.863</c:v>
                </c:pt>
                <c:pt idx="6136">
                  <c:v>1.629</c:v>
                </c:pt>
                <c:pt idx="6137">
                  <c:v>3.3959999999999999</c:v>
                </c:pt>
                <c:pt idx="6138">
                  <c:v>3.1619999999999999</c:v>
                </c:pt>
                <c:pt idx="6139">
                  <c:v>2.9290000000000003</c:v>
                </c:pt>
                <c:pt idx="6140">
                  <c:v>2.6949999999999998</c:v>
                </c:pt>
                <c:pt idx="6141">
                  <c:v>2.4609999999999999</c:v>
                </c:pt>
                <c:pt idx="6142">
                  <c:v>3.2280000000000002</c:v>
                </c:pt>
                <c:pt idx="6143">
                  <c:v>2.9940000000000002</c:v>
                </c:pt>
                <c:pt idx="6144">
                  <c:v>2.7610000000000001</c:v>
                </c:pt>
                <c:pt idx="6145">
                  <c:v>2.5270000000000001</c:v>
                </c:pt>
                <c:pt idx="6146">
                  <c:v>2.2930000000000001</c:v>
                </c:pt>
                <c:pt idx="6147">
                  <c:v>2.06</c:v>
                </c:pt>
                <c:pt idx="6148">
                  <c:v>2.8260000000000001</c:v>
                </c:pt>
                <c:pt idx="6149">
                  <c:v>2.593</c:v>
                </c:pt>
                <c:pt idx="6150">
                  <c:v>2.359</c:v>
                </c:pt>
                <c:pt idx="6151">
                  <c:v>2.125</c:v>
                </c:pt>
                <c:pt idx="6152">
                  <c:v>1.8920000000000001</c:v>
                </c:pt>
                <c:pt idx="6153">
                  <c:v>1.6580000000000001</c:v>
                </c:pt>
                <c:pt idx="6154">
                  <c:v>2.4250000000000003</c:v>
                </c:pt>
                <c:pt idx="6155">
                  <c:v>2.1909999999999998</c:v>
                </c:pt>
                <c:pt idx="6156">
                  <c:v>1.9570000000000001</c:v>
                </c:pt>
                <c:pt idx="6157">
                  <c:v>1.724</c:v>
                </c:pt>
                <c:pt idx="6158">
                  <c:v>1.49</c:v>
                </c:pt>
                <c:pt idx="6159">
                  <c:v>3.2570000000000001</c:v>
                </c:pt>
                <c:pt idx="6160">
                  <c:v>3.0230000000000001</c:v>
                </c:pt>
                <c:pt idx="6161">
                  <c:v>2.7890000000000001</c:v>
                </c:pt>
                <c:pt idx="6162">
                  <c:v>2.556</c:v>
                </c:pt>
                <c:pt idx="6163">
                  <c:v>2.3220000000000001</c:v>
                </c:pt>
                <c:pt idx="6164">
                  <c:v>3.089</c:v>
                </c:pt>
                <c:pt idx="6165">
                  <c:v>2.855</c:v>
                </c:pt>
                <c:pt idx="6166">
                  <c:v>2.621</c:v>
                </c:pt>
                <c:pt idx="6167">
                  <c:v>2.3879999999999999</c:v>
                </c:pt>
                <c:pt idx="6168">
                  <c:v>2.1539999999999999</c:v>
                </c:pt>
                <c:pt idx="6169">
                  <c:v>1.921</c:v>
                </c:pt>
                <c:pt idx="6170">
                  <c:v>2.6870000000000003</c:v>
                </c:pt>
                <c:pt idx="6171">
                  <c:v>2.4529999999999998</c:v>
                </c:pt>
                <c:pt idx="6172">
                  <c:v>2.2200000000000002</c:v>
                </c:pt>
                <c:pt idx="6173">
                  <c:v>1.986</c:v>
                </c:pt>
                <c:pt idx="6174">
                  <c:v>1.7530000000000001</c:v>
                </c:pt>
                <c:pt idx="6175">
                  <c:v>1.5190000000000001</c:v>
                </c:pt>
                <c:pt idx="6176">
                  <c:v>2.2850000000000001</c:v>
                </c:pt>
                <c:pt idx="6177">
                  <c:v>2.052</c:v>
                </c:pt>
                <c:pt idx="6178">
                  <c:v>1.8180000000000001</c:v>
                </c:pt>
                <c:pt idx="6179">
                  <c:v>1.585</c:v>
                </c:pt>
                <c:pt idx="6180">
                  <c:v>3.351</c:v>
                </c:pt>
                <c:pt idx="6181">
                  <c:v>3.117</c:v>
                </c:pt>
                <c:pt idx="6182">
                  <c:v>2.8839999999999999</c:v>
                </c:pt>
                <c:pt idx="6183">
                  <c:v>2.65</c:v>
                </c:pt>
                <c:pt idx="6184">
                  <c:v>2.4170000000000003</c:v>
                </c:pt>
                <c:pt idx="6185">
                  <c:v>3.1830000000000003</c:v>
                </c:pt>
                <c:pt idx="6186">
                  <c:v>2.9489999999999998</c:v>
                </c:pt>
                <c:pt idx="6187">
                  <c:v>2.7160000000000002</c:v>
                </c:pt>
                <c:pt idx="6188">
                  <c:v>2.4820000000000002</c:v>
                </c:pt>
                <c:pt idx="6189">
                  <c:v>2.2490000000000001</c:v>
                </c:pt>
                <c:pt idx="6190">
                  <c:v>2.0150000000000001</c:v>
                </c:pt>
                <c:pt idx="6191">
                  <c:v>2.7810000000000001</c:v>
                </c:pt>
                <c:pt idx="6192">
                  <c:v>2.548</c:v>
                </c:pt>
                <c:pt idx="6193">
                  <c:v>2.3140000000000001</c:v>
                </c:pt>
                <c:pt idx="6194">
                  <c:v>2.081</c:v>
                </c:pt>
                <c:pt idx="6195">
                  <c:v>1.847</c:v>
                </c:pt>
                <c:pt idx="6196">
                  <c:v>1.613</c:v>
                </c:pt>
                <c:pt idx="6197">
                  <c:v>2.38</c:v>
                </c:pt>
                <c:pt idx="6198">
                  <c:v>2.1459999999999999</c:v>
                </c:pt>
                <c:pt idx="6199">
                  <c:v>1.913</c:v>
                </c:pt>
                <c:pt idx="6200">
                  <c:v>1.679</c:v>
                </c:pt>
                <c:pt idx="6201">
                  <c:v>3.4450000000000003</c:v>
                </c:pt>
                <c:pt idx="6202">
                  <c:v>3.2120000000000002</c:v>
                </c:pt>
                <c:pt idx="6203">
                  <c:v>2.9780000000000002</c:v>
                </c:pt>
                <c:pt idx="6204">
                  <c:v>2.7450000000000001</c:v>
                </c:pt>
                <c:pt idx="6205">
                  <c:v>2.5110000000000001</c:v>
                </c:pt>
                <c:pt idx="6206">
                  <c:v>3.2770000000000001</c:v>
                </c:pt>
                <c:pt idx="6207">
                  <c:v>3.044</c:v>
                </c:pt>
                <c:pt idx="6208">
                  <c:v>2.81</c:v>
                </c:pt>
                <c:pt idx="6209">
                  <c:v>2.577</c:v>
                </c:pt>
                <c:pt idx="6210">
                  <c:v>2.343</c:v>
                </c:pt>
                <c:pt idx="6211">
                  <c:v>2.109</c:v>
                </c:pt>
                <c:pt idx="6212">
                  <c:v>2.8759999999999999</c:v>
                </c:pt>
                <c:pt idx="6213">
                  <c:v>2.6419999999999999</c:v>
                </c:pt>
                <c:pt idx="6214">
                  <c:v>2.4090000000000003</c:v>
                </c:pt>
                <c:pt idx="6215">
                  <c:v>2.1750000000000003</c:v>
                </c:pt>
                <c:pt idx="6216">
                  <c:v>1.9410000000000001</c:v>
                </c:pt>
                <c:pt idx="6217">
                  <c:v>1.708</c:v>
                </c:pt>
                <c:pt idx="6218">
                  <c:v>2.4740000000000002</c:v>
                </c:pt>
                <c:pt idx="6219">
                  <c:v>2.2410000000000001</c:v>
                </c:pt>
                <c:pt idx="6220">
                  <c:v>2.0070000000000001</c:v>
                </c:pt>
                <c:pt idx="6221">
                  <c:v>1.7730000000000001</c:v>
                </c:pt>
                <c:pt idx="6222">
                  <c:v>1.54</c:v>
                </c:pt>
                <c:pt idx="6223">
                  <c:v>3.306</c:v>
                </c:pt>
                <c:pt idx="6224">
                  <c:v>3.073</c:v>
                </c:pt>
                <c:pt idx="6225">
                  <c:v>2.839</c:v>
                </c:pt>
                <c:pt idx="6226">
                  <c:v>2.605</c:v>
                </c:pt>
                <c:pt idx="6227">
                  <c:v>2.3719999999999999</c:v>
                </c:pt>
                <c:pt idx="6228">
                  <c:v>3.1379999999999999</c:v>
                </c:pt>
                <c:pt idx="6229">
                  <c:v>2.9050000000000002</c:v>
                </c:pt>
                <c:pt idx="6230">
                  <c:v>2.6710000000000003</c:v>
                </c:pt>
                <c:pt idx="6231">
                  <c:v>2.4369999999999998</c:v>
                </c:pt>
                <c:pt idx="6232">
                  <c:v>2.2040000000000002</c:v>
                </c:pt>
                <c:pt idx="6233">
                  <c:v>1.97</c:v>
                </c:pt>
                <c:pt idx="6234">
                  <c:v>2.7370000000000001</c:v>
                </c:pt>
                <c:pt idx="6235">
                  <c:v>2.5030000000000001</c:v>
                </c:pt>
                <c:pt idx="6236">
                  <c:v>2.2690000000000001</c:v>
                </c:pt>
                <c:pt idx="6237">
                  <c:v>2.036</c:v>
                </c:pt>
                <c:pt idx="6238">
                  <c:v>1.802</c:v>
                </c:pt>
                <c:pt idx="6239">
                  <c:v>1.569</c:v>
                </c:pt>
                <c:pt idx="6240">
                  <c:v>2.335</c:v>
                </c:pt>
                <c:pt idx="6241">
                  <c:v>2.101</c:v>
                </c:pt>
                <c:pt idx="6242">
                  <c:v>1.8680000000000001</c:v>
                </c:pt>
                <c:pt idx="6243">
                  <c:v>1.6340000000000001</c:v>
                </c:pt>
                <c:pt idx="6244">
                  <c:v>3.4010000000000002</c:v>
                </c:pt>
                <c:pt idx="6245">
                  <c:v>3.1670000000000003</c:v>
                </c:pt>
                <c:pt idx="6246">
                  <c:v>2.9330000000000003</c:v>
                </c:pt>
                <c:pt idx="6247">
                  <c:v>2.7</c:v>
                </c:pt>
                <c:pt idx="6248">
                  <c:v>2.4660000000000002</c:v>
                </c:pt>
                <c:pt idx="6249">
                  <c:v>3.2330000000000001</c:v>
                </c:pt>
                <c:pt idx="6250">
                  <c:v>2.9990000000000001</c:v>
                </c:pt>
                <c:pt idx="6251">
                  <c:v>2.7650000000000001</c:v>
                </c:pt>
                <c:pt idx="6252">
                  <c:v>2.532</c:v>
                </c:pt>
                <c:pt idx="6253">
                  <c:v>2.298</c:v>
                </c:pt>
                <c:pt idx="6254">
                  <c:v>2.0649999999999999</c:v>
                </c:pt>
                <c:pt idx="6255">
                  <c:v>2.831</c:v>
                </c:pt>
                <c:pt idx="6256">
                  <c:v>2.597</c:v>
                </c:pt>
                <c:pt idx="6257">
                  <c:v>2.3639999999999999</c:v>
                </c:pt>
                <c:pt idx="6258">
                  <c:v>2.13</c:v>
                </c:pt>
                <c:pt idx="6259">
                  <c:v>1.897</c:v>
                </c:pt>
                <c:pt idx="6260">
                  <c:v>1.663</c:v>
                </c:pt>
                <c:pt idx="6261">
                  <c:v>2.4290000000000003</c:v>
                </c:pt>
                <c:pt idx="6262">
                  <c:v>2.1960000000000002</c:v>
                </c:pt>
                <c:pt idx="6263">
                  <c:v>1.962</c:v>
                </c:pt>
                <c:pt idx="6264">
                  <c:v>1.7290000000000001</c:v>
                </c:pt>
                <c:pt idx="6265">
                  <c:v>1.4950000000000001</c:v>
                </c:pt>
                <c:pt idx="6266">
                  <c:v>3.2610000000000001</c:v>
                </c:pt>
                <c:pt idx="6267">
                  <c:v>3.028</c:v>
                </c:pt>
                <c:pt idx="6268">
                  <c:v>2.794</c:v>
                </c:pt>
                <c:pt idx="6269">
                  <c:v>2.5609999999999999</c:v>
                </c:pt>
                <c:pt idx="6270">
                  <c:v>2.327</c:v>
                </c:pt>
                <c:pt idx="6271">
                  <c:v>3.093</c:v>
                </c:pt>
                <c:pt idx="6272">
                  <c:v>2.86</c:v>
                </c:pt>
                <c:pt idx="6273">
                  <c:v>2.6259999999999999</c:v>
                </c:pt>
                <c:pt idx="6274">
                  <c:v>2.3930000000000002</c:v>
                </c:pt>
                <c:pt idx="6275">
                  <c:v>2.1590000000000003</c:v>
                </c:pt>
                <c:pt idx="6276">
                  <c:v>1.925</c:v>
                </c:pt>
                <c:pt idx="6277">
                  <c:v>2.6920000000000002</c:v>
                </c:pt>
                <c:pt idx="6278">
                  <c:v>2.4580000000000002</c:v>
                </c:pt>
                <c:pt idx="6279">
                  <c:v>2.2250000000000001</c:v>
                </c:pt>
                <c:pt idx="6280">
                  <c:v>1.9910000000000001</c:v>
                </c:pt>
                <c:pt idx="6281">
                  <c:v>1.7570000000000001</c:v>
                </c:pt>
                <c:pt idx="6282">
                  <c:v>1.524</c:v>
                </c:pt>
                <c:pt idx="6283">
                  <c:v>2.29</c:v>
                </c:pt>
                <c:pt idx="6284">
                  <c:v>2.0569999999999999</c:v>
                </c:pt>
                <c:pt idx="6285">
                  <c:v>1.823</c:v>
                </c:pt>
                <c:pt idx="6286">
                  <c:v>1.589</c:v>
                </c:pt>
                <c:pt idx="6287">
                  <c:v>3.3559999999999999</c:v>
                </c:pt>
                <c:pt idx="6288">
                  <c:v>3.1219999999999999</c:v>
                </c:pt>
                <c:pt idx="6289">
                  <c:v>2.8890000000000002</c:v>
                </c:pt>
                <c:pt idx="6290">
                  <c:v>2.6550000000000002</c:v>
                </c:pt>
                <c:pt idx="6291">
                  <c:v>2.4210000000000003</c:v>
                </c:pt>
                <c:pt idx="6292">
                  <c:v>3.1880000000000002</c:v>
                </c:pt>
                <c:pt idx="6293">
                  <c:v>2.9540000000000002</c:v>
                </c:pt>
                <c:pt idx="6294">
                  <c:v>2.7210000000000001</c:v>
                </c:pt>
                <c:pt idx="6295">
                  <c:v>2.4870000000000001</c:v>
                </c:pt>
                <c:pt idx="6296">
                  <c:v>2.2530000000000001</c:v>
                </c:pt>
                <c:pt idx="6297">
                  <c:v>2.02</c:v>
                </c:pt>
                <c:pt idx="6298">
                  <c:v>2.786</c:v>
                </c:pt>
                <c:pt idx="6299">
                  <c:v>2.5529999999999999</c:v>
                </c:pt>
                <c:pt idx="6300">
                  <c:v>2.319</c:v>
                </c:pt>
                <c:pt idx="6301">
                  <c:v>2.085</c:v>
                </c:pt>
                <c:pt idx="6302">
                  <c:v>1.8520000000000001</c:v>
                </c:pt>
                <c:pt idx="6303">
                  <c:v>1.6180000000000001</c:v>
                </c:pt>
                <c:pt idx="6304">
                  <c:v>2.3850000000000002</c:v>
                </c:pt>
                <c:pt idx="6305">
                  <c:v>2.1510000000000002</c:v>
                </c:pt>
                <c:pt idx="6306">
                  <c:v>1.917</c:v>
                </c:pt>
                <c:pt idx="6307">
                  <c:v>1.6839999999999999</c:v>
                </c:pt>
                <c:pt idx="6308">
                  <c:v>3.45</c:v>
                </c:pt>
                <c:pt idx="6309">
                  <c:v>3.2170000000000001</c:v>
                </c:pt>
                <c:pt idx="6310">
                  <c:v>2.9830000000000001</c:v>
                </c:pt>
                <c:pt idx="6311">
                  <c:v>2.7490000000000001</c:v>
                </c:pt>
                <c:pt idx="6312">
                  <c:v>2.516</c:v>
                </c:pt>
                <c:pt idx="6313">
                  <c:v>3.282</c:v>
                </c:pt>
                <c:pt idx="6314">
                  <c:v>3.0489999999999999</c:v>
                </c:pt>
                <c:pt idx="6315">
                  <c:v>2.8149999999999999</c:v>
                </c:pt>
                <c:pt idx="6316">
                  <c:v>2.581</c:v>
                </c:pt>
                <c:pt idx="6317">
                  <c:v>2.3479999999999999</c:v>
                </c:pt>
                <c:pt idx="6318">
                  <c:v>2.1139999999999999</c:v>
                </c:pt>
                <c:pt idx="6319">
                  <c:v>2.8810000000000002</c:v>
                </c:pt>
                <c:pt idx="6320">
                  <c:v>2.6470000000000002</c:v>
                </c:pt>
                <c:pt idx="6321">
                  <c:v>2.4130000000000003</c:v>
                </c:pt>
                <c:pt idx="6322">
                  <c:v>2.1800000000000002</c:v>
                </c:pt>
                <c:pt idx="6323">
                  <c:v>1.946</c:v>
                </c:pt>
                <c:pt idx="6324">
                  <c:v>1.7130000000000001</c:v>
                </c:pt>
                <c:pt idx="6325">
                  <c:v>2.4790000000000001</c:v>
                </c:pt>
                <c:pt idx="6326">
                  <c:v>2.2450000000000001</c:v>
                </c:pt>
                <c:pt idx="6327">
                  <c:v>2.012</c:v>
                </c:pt>
                <c:pt idx="6328">
                  <c:v>1.778</c:v>
                </c:pt>
                <c:pt idx="6329">
                  <c:v>1.5449999999999999</c:v>
                </c:pt>
                <c:pt idx="6330">
                  <c:v>3.3109999999999999</c:v>
                </c:pt>
                <c:pt idx="6331">
                  <c:v>3.077</c:v>
                </c:pt>
                <c:pt idx="6332">
                  <c:v>2.8439999999999999</c:v>
                </c:pt>
                <c:pt idx="6333">
                  <c:v>2.61</c:v>
                </c:pt>
                <c:pt idx="6334">
                  <c:v>2.3770000000000002</c:v>
                </c:pt>
                <c:pt idx="6335">
                  <c:v>3.1430000000000002</c:v>
                </c:pt>
                <c:pt idx="6336">
                  <c:v>2.9090000000000003</c:v>
                </c:pt>
                <c:pt idx="6337">
                  <c:v>2.6760000000000002</c:v>
                </c:pt>
                <c:pt idx="6338">
                  <c:v>2.4420000000000002</c:v>
                </c:pt>
                <c:pt idx="6339">
                  <c:v>2.2090000000000001</c:v>
                </c:pt>
                <c:pt idx="6340">
                  <c:v>1.9750000000000001</c:v>
                </c:pt>
                <c:pt idx="6341">
                  <c:v>2.7410000000000001</c:v>
                </c:pt>
                <c:pt idx="6342">
                  <c:v>2.508</c:v>
                </c:pt>
                <c:pt idx="6343">
                  <c:v>2.274</c:v>
                </c:pt>
                <c:pt idx="6344">
                  <c:v>2.0409999999999999</c:v>
                </c:pt>
                <c:pt idx="6345">
                  <c:v>1.8069999999999999</c:v>
                </c:pt>
                <c:pt idx="6346">
                  <c:v>1.573</c:v>
                </c:pt>
                <c:pt idx="6347">
                  <c:v>2.34</c:v>
                </c:pt>
                <c:pt idx="6348">
                  <c:v>2.1059999999999999</c:v>
                </c:pt>
                <c:pt idx="6349">
                  <c:v>1.873</c:v>
                </c:pt>
                <c:pt idx="6350">
                  <c:v>1.639</c:v>
                </c:pt>
                <c:pt idx="6351">
                  <c:v>3.4050000000000002</c:v>
                </c:pt>
                <c:pt idx="6352">
                  <c:v>3.1720000000000002</c:v>
                </c:pt>
                <c:pt idx="6353">
                  <c:v>2.9380000000000002</c:v>
                </c:pt>
                <c:pt idx="6354">
                  <c:v>2.7050000000000001</c:v>
                </c:pt>
                <c:pt idx="6355">
                  <c:v>2.4710000000000001</c:v>
                </c:pt>
                <c:pt idx="6356">
                  <c:v>3.2370000000000001</c:v>
                </c:pt>
                <c:pt idx="6357">
                  <c:v>3.004</c:v>
                </c:pt>
                <c:pt idx="6358">
                  <c:v>2.77</c:v>
                </c:pt>
                <c:pt idx="6359">
                  <c:v>2.5369999999999999</c:v>
                </c:pt>
                <c:pt idx="6360">
                  <c:v>2.3029999999999999</c:v>
                </c:pt>
                <c:pt idx="6361">
                  <c:v>2.069</c:v>
                </c:pt>
                <c:pt idx="6362">
                  <c:v>2.8359999999999999</c:v>
                </c:pt>
                <c:pt idx="6363">
                  <c:v>2.6019999999999999</c:v>
                </c:pt>
                <c:pt idx="6364">
                  <c:v>2.3690000000000002</c:v>
                </c:pt>
                <c:pt idx="6365">
                  <c:v>2.1350000000000002</c:v>
                </c:pt>
                <c:pt idx="6366">
                  <c:v>1.901</c:v>
                </c:pt>
                <c:pt idx="6367">
                  <c:v>1.6679999999999999</c:v>
                </c:pt>
                <c:pt idx="6368">
                  <c:v>2.4340000000000002</c:v>
                </c:pt>
                <c:pt idx="6369">
                  <c:v>2.2010000000000001</c:v>
                </c:pt>
                <c:pt idx="6370">
                  <c:v>1.9670000000000001</c:v>
                </c:pt>
                <c:pt idx="6371">
                  <c:v>1.7330000000000001</c:v>
                </c:pt>
                <c:pt idx="6372">
                  <c:v>1.5</c:v>
                </c:pt>
                <c:pt idx="6373">
                  <c:v>3.266</c:v>
                </c:pt>
                <c:pt idx="6374">
                  <c:v>3.0329999999999999</c:v>
                </c:pt>
                <c:pt idx="6375">
                  <c:v>2.7989999999999999</c:v>
                </c:pt>
                <c:pt idx="6376">
                  <c:v>2.5649999999999999</c:v>
                </c:pt>
                <c:pt idx="6377">
                  <c:v>2.3319999999999999</c:v>
                </c:pt>
                <c:pt idx="6378">
                  <c:v>3.0979999999999999</c:v>
                </c:pt>
                <c:pt idx="6379">
                  <c:v>2.8650000000000002</c:v>
                </c:pt>
                <c:pt idx="6380">
                  <c:v>2.6310000000000002</c:v>
                </c:pt>
                <c:pt idx="6381">
                  <c:v>2.3970000000000002</c:v>
                </c:pt>
                <c:pt idx="6382">
                  <c:v>2.1640000000000001</c:v>
                </c:pt>
                <c:pt idx="6383">
                  <c:v>1.93</c:v>
                </c:pt>
                <c:pt idx="6384">
                  <c:v>2.6970000000000001</c:v>
                </c:pt>
                <c:pt idx="6385">
                  <c:v>2.4630000000000001</c:v>
                </c:pt>
                <c:pt idx="6386">
                  <c:v>2.2290000000000001</c:v>
                </c:pt>
                <c:pt idx="6387">
                  <c:v>1.996</c:v>
                </c:pt>
                <c:pt idx="6388">
                  <c:v>1.762</c:v>
                </c:pt>
                <c:pt idx="6389">
                  <c:v>1.5290000000000001</c:v>
                </c:pt>
                <c:pt idx="6390">
                  <c:v>2.2949999999999999</c:v>
                </c:pt>
                <c:pt idx="6391">
                  <c:v>2.0609999999999999</c:v>
                </c:pt>
                <c:pt idx="6392">
                  <c:v>1.8280000000000001</c:v>
                </c:pt>
                <c:pt idx="6393">
                  <c:v>1.5940000000000001</c:v>
                </c:pt>
                <c:pt idx="6394">
                  <c:v>3.3610000000000002</c:v>
                </c:pt>
                <c:pt idx="6395">
                  <c:v>3.1270000000000002</c:v>
                </c:pt>
                <c:pt idx="6396">
                  <c:v>2.8930000000000002</c:v>
                </c:pt>
                <c:pt idx="6397">
                  <c:v>2.66</c:v>
                </c:pt>
                <c:pt idx="6398">
                  <c:v>2.4260000000000002</c:v>
                </c:pt>
                <c:pt idx="6399">
                  <c:v>3.1930000000000001</c:v>
                </c:pt>
                <c:pt idx="6400">
                  <c:v>2.9590000000000001</c:v>
                </c:pt>
                <c:pt idx="6401">
                  <c:v>2.7250000000000001</c:v>
                </c:pt>
                <c:pt idx="6402">
                  <c:v>2.492</c:v>
                </c:pt>
                <c:pt idx="6403">
                  <c:v>2.258</c:v>
                </c:pt>
                <c:pt idx="6404">
                  <c:v>2.0249999999999999</c:v>
                </c:pt>
                <c:pt idx="6405">
                  <c:v>2.7909999999999999</c:v>
                </c:pt>
                <c:pt idx="6406">
                  <c:v>2.5569999999999999</c:v>
                </c:pt>
                <c:pt idx="6407">
                  <c:v>2.3239999999999998</c:v>
                </c:pt>
                <c:pt idx="6408">
                  <c:v>2.09</c:v>
                </c:pt>
                <c:pt idx="6409">
                  <c:v>1.857</c:v>
                </c:pt>
                <c:pt idx="6410">
                  <c:v>1.623</c:v>
                </c:pt>
                <c:pt idx="6411">
                  <c:v>2.3890000000000002</c:v>
                </c:pt>
                <c:pt idx="6412">
                  <c:v>2.1560000000000001</c:v>
                </c:pt>
                <c:pt idx="6413">
                  <c:v>1.9219999999999999</c:v>
                </c:pt>
                <c:pt idx="6414">
                  <c:v>1.6890000000000001</c:v>
                </c:pt>
                <c:pt idx="6415">
                  <c:v>3.4550000000000001</c:v>
                </c:pt>
                <c:pt idx="6416">
                  <c:v>3.2210000000000001</c:v>
                </c:pt>
                <c:pt idx="6417">
                  <c:v>2.988</c:v>
                </c:pt>
                <c:pt idx="6418">
                  <c:v>2.754</c:v>
                </c:pt>
                <c:pt idx="6419">
                  <c:v>3.5209999999999999</c:v>
                </c:pt>
                <c:pt idx="6420">
                  <c:v>3.2869999999999999</c:v>
                </c:pt>
                <c:pt idx="6421">
                  <c:v>3.0529999999999999</c:v>
                </c:pt>
                <c:pt idx="6422">
                  <c:v>2.82</c:v>
                </c:pt>
                <c:pt idx="6423">
                  <c:v>3.5859999999999999</c:v>
                </c:pt>
                <c:pt idx="6424">
                  <c:v>3.3530000000000002</c:v>
                </c:pt>
                <c:pt idx="6425">
                  <c:v>3.1190000000000002</c:v>
                </c:pt>
                <c:pt idx="6426">
                  <c:v>2.8850000000000002</c:v>
                </c:pt>
                <c:pt idx="6427">
                  <c:v>2.6520000000000001</c:v>
                </c:pt>
                <c:pt idx="6428">
                  <c:v>3.4180000000000001</c:v>
                </c:pt>
                <c:pt idx="6429">
                  <c:v>3.1850000000000001</c:v>
                </c:pt>
                <c:pt idx="6430">
                  <c:v>2.9510000000000001</c:v>
                </c:pt>
                <c:pt idx="6431">
                  <c:v>2.7170000000000001</c:v>
                </c:pt>
                <c:pt idx="6432">
                  <c:v>4.484</c:v>
                </c:pt>
                <c:pt idx="6433">
                  <c:v>4.25</c:v>
                </c:pt>
                <c:pt idx="6434">
                  <c:v>4.0170000000000003</c:v>
                </c:pt>
                <c:pt idx="6435">
                  <c:v>3.7829999999999999</c:v>
                </c:pt>
                <c:pt idx="6436">
                  <c:v>3.5489999999999999</c:v>
                </c:pt>
                <c:pt idx="6437">
                  <c:v>4.3159999999999998</c:v>
                </c:pt>
                <c:pt idx="6438">
                  <c:v>4.0819999999999999</c:v>
                </c:pt>
                <c:pt idx="6439">
                  <c:v>3.8490000000000002</c:v>
                </c:pt>
                <c:pt idx="6440">
                  <c:v>3.6150000000000002</c:v>
                </c:pt>
                <c:pt idx="6441">
                  <c:v>4.3810000000000002</c:v>
                </c:pt>
                <c:pt idx="6442">
                  <c:v>4.1479999999999997</c:v>
                </c:pt>
                <c:pt idx="6443">
                  <c:v>3.9140000000000001</c:v>
                </c:pt>
                <c:pt idx="6444">
                  <c:v>3.681</c:v>
                </c:pt>
                <c:pt idx="6445">
                  <c:v>3.4470000000000001</c:v>
                </c:pt>
                <c:pt idx="6446">
                  <c:v>4.2130000000000001</c:v>
                </c:pt>
                <c:pt idx="6447">
                  <c:v>3.98</c:v>
                </c:pt>
                <c:pt idx="6448">
                  <c:v>3.746</c:v>
                </c:pt>
                <c:pt idx="6449">
                  <c:v>3.5129999999999999</c:v>
                </c:pt>
                <c:pt idx="6450">
                  <c:v>5.2789999999999999</c:v>
                </c:pt>
                <c:pt idx="6451">
                  <c:v>5.0449999999999999</c:v>
                </c:pt>
                <c:pt idx="6452">
                  <c:v>4.8120000000000003</c:v>
                </c:pt>
                <c:pt idx="6453">
                  <c:v>4.5780000000000003</c:v>
                </c:pt>
                <c:pt idx="6454">
                  <c:v>4.3449999999999998</c:v>
                </c:pt>
                <c:pt idx="6455">
                  <c:v>5.1109999999999998</c:v>
                </c:pt>
                <c:pt idx="6456">
                  <c:v>4.8769999999999998</c:v>
                </c:pt>
                <c:pt idx="6457">
                  <c:v>4.6440000000000001</c:v>
                </c:pt>
                <c:pt idx="6458">
                  <c:v>4.41</c:v>
                </c:pt>
                <c:pt idx="6459">
                  <c:v>5.1770000000000005</c:v>
                </c:pt>
                <c:pt idx="6460">
                  <c:v>4.9430000000000005</c:v>
                </c:pt>
                <c:pt idx="6461">
                  <c:v>4.7090000000000005</c:v>
                </c:pt>
                <c:pt idx="6462">
                  <c:v>4.476</c:v>
                </c:pt>
                <c:pt idx="6463">
                  <c:v>4.242</c:v>
                </c:pt>
                <c:pt idx="6464">
                  <c:v>5.0090000000000003</c:v>
                </c:pt>
                <c:pt idx="6465">
                  <c:v>4.7750000000000004</c:v>
                </c:pt>
                <c:pt idx="6466">
                  <c:v>4.5410000000000004</c:v>
                </c:pt>
                <c:pt idx="6467">
                  <c:v>4.3079999999999998</c:v>
                </c:pt>
                <c:pt idx="6468">
                  <c:v>6.0739999999999998</c:v>
                </c:pt>
                <c:pt idx="6469">
                  <c:v>5.8410000000000002</c:v>
                </c:pt>
                <c:pt idx="6470">
                  <c:v>5.6070000000000002</c:v>
                </c:pt>
                <c:pt idx="6471">
                  <c:v>5.3730000000000002</c:v>
                </c:pt>
                <c:pt idx="6472">
                  <c:v>5.14</c:v>
                </c:pt>
                <c:pt idx="6473">
                  <c:v>5.9059999999999997</c:v>
                </c:pt>
                <c:pt idx="6474">
                  <c:v>5.673</c:v>
                </c:pt>
                <c:pt idx="6475">
                  <c:v>5.4390000000000001</c:v>
                </c:pt>
                <c:pt idx="6476">
                  <c:v>5.2050000000000001</c:v>
                </c:pt>
                <c:pt idx="6477">
                  <c:v>5.9720000000000004</c:v>
                </c:pt>
                <c:pt idx="6478">
                  <c:v>5.7380000000000004</c:v>
                </c:pt>
                <c:pt idx="6479">
                  <c:v>5.5049999999999999</c:v>
                </c:pt>
                <c:pt idx="6480">
                  <c:v>5.2709999999999999</c:v>
                </c:pt>
                <c:pt idx="6481">
                  <c:v>5.0369999999999999</c:v>
                </c:pt>
                <c:pt idx="6482">
                  <c:v>5.8040000000000003</c:v>
                </c:pt>
                <c:pt idx="6483">
                  <c:v>5.57</c:v>
                </c:pt>
                <c:pt idx="6484">
                  <c:v>5.3369999999999997</c:v>
                </c:pt>
                <c:pt idx="6485">
                  <c:v>5.1029999999999998</c:v>
                </c:pt>
                <c:pt idx="6486">
                  <c:v>6.8689999999999998</c:v>
                </c:pt>
                <c:pt idx="6487">
                  <c:v>6.6360000000000001</c:v>
                </c:pt>
                <c:pt idx="6488">
                  <c:v>6.4020000000000001</c:v>
                </c:pt>
                <c:pt idx="6489">
                  <c:v>6.1690000000000005</c:v>
                </c:pt>
                <c:pt idx="6490">
                  <c:v>5.9350000000000005</c:v>
                </c:pt>
                <c:pt idx="6491">
                  <c:v>6.7010000000000005</c:v>
                </c:pt>
                <c:pt idx="6492">
                  <c:v>6.468</c:v>
                </c:pt>
                <c:pt idx="6493">
                  <c:v>6.234</c:v>
                </c:pt>
                <c:pt idx="6494">
                  <c:v>6.0010000000000003</c:v>
                </c:pt>
                <c:pt idx="6495">
                  <c:v>6.7670000000000003</c:v>
                </c:pt>
                <c:pt idx="6496">
                  <c:v>6.5330000000000004</c:v>
                </c:pt>
                <c:pt idx="6497">
                  <c:v>6.3</c:v>
                </c:pt>
                <c:pt idx="6498">
                  <c:v>6.0659999999999998</c:v>
                </c:pt>
                <c:pt idx="6499">
                  <c:v>5.8330000000000002</c:v>
                </c:pt>
                <c:pt idx="6500">
                  <c:v>6.5990000000000002</c:v>
                </c:pt>
                <c:pt idx="6501">
                  <c:v>6.3650000000000002</c:v>
                </c:pt>
                <c:pt idx="6502">
                  <c:v>6.1320000000000006</c:v>
                </c:pt>
                <c:pt idx="6503">
                  <c:v>5.8979999999999997</c:v>
                </c:pt>
                <c:pt idx="6504">
                  <c:v>7.665</c:v>
                </c:pt>
                <c:pt idx="6505">
                  <c:v>7.431</c:v>
                </c:pt>
                <c:pt idx="6506">
                  <c:v>7.1970000000000001</c:v>
                </c:pt>
                <c:pt idx="6507">
                  <c:v>6.9640000000000004</c:v>
                </c:pt>
                <c:pt idx="6508">
                  <c:v>6.73</c:v>
                </c:pt>
                <c:pt idx="6509">
                  <c:v>7.4969999999999999</c:v>
                </c:pt>
                <c:pt idx="6510">
                  <c:v>7.2629999999999999</c:v>
                </c:pt>
                <c:pt idx="6511">
                  <c:v>7.0289999999999999</c:v>
                </c:pt>
                <c:pt idx="6512">
                  <c:v>6.7960000000000003</c:v>
                </c:pt>
                <c:pt idx="6513">
                  <c:v>7.5620000000000003</c:v>
                </c:pt>
                <c:pt idx="6514">
                  <c:v>7.3289999999999997</c:v>
                </c:pt>
                <c:pt idx="6515">
                  <c:v>7.0949999999999998</c:v>
                </c:pt>
                <c:pt idx="6516">
                  <c:v>6.8609999999999998</c:v>
                </c:pt>
                <c:pt idx="6517">
                  <c:v>6.6280000000000001</c:v>
                </c:pt>
                <c:pt idx="6518">
                  <c:v>7.3940000000000001</c:v>
                </c:pt>
                <c:pt idx="6519">
                  <c:v>7.1610000000000005</c:v>
                </c:pt>
                <c:pt idx="6520">
                  <c:v>6.9270000000000005</c:v>
                </c:pt>
                <c:pt idx="6521">
                  <c:v>6.6930000000000005</c:v>
                </c:pt>
                <c:pt idx="6522">
                  <c:v>8.4600000000000009</c:v>
                </c:pt>
                <c:pt idx="6523">
                  <c:v>8.2260000000000009</c:v>
                </c:pt>
                <c:pt idx="6524">
                  <c:v>7.9930000000000003</c:v>
                </c:pt>
                <c:pt idx="6525">
                  <c:v>7.7590000000000003</c:v>
                </c:pt>
                <c:pt idx="6526">
                  <c:v>7.5250000000000004</c:v>
                </c:pt>
                <c:pt idx="6527">
                  <c:v>8.2919999999999998</c:v>
                </c:pt>
                <c:pt idx="6528">
                  <c:v>8.0579999999999998</c:v>
                </c:pt>
                <c:pt idx="6529">
                  <c:v>7.8250000000000002</c:v>
                </c:pt>
                <c:pt idx="6530">
                  <c:v>7.5910000000000002</c:v>
                </c:pt>
                <c:pt idx="6531">
                  <c:v>8.3569999999999993</c:v>
                </c:pt>
                <c:pt idx="6532">
                  <c:v>8.1240000000000006</c:v>
                </c:pt>
                <c:pt idx="6533">
                  <c:v>7.8900000000000006</c:v>
                </c:pt>
                <c:pt idx="6534">
                  <c:v>7.657</c:v>
                </c:pt>
                <c:pt idx="6535">
                  <c:v>7.423</c:v>
                </c:pt>
                <c:pt idx="6536">
                  <c:v>8.1890000000000001</c:v>
                </c:pt>
                <c:pt idx="6537">
                  <c:v>7.9560000000000004</c:v>
                </c:pt>
                <c:pt idx="6538">
                  <c:v>7.7220000000000004</c:v>
                </c:pt>
                <c:pt idx="6539">
                  <c:v>7.4889999999999999</c:v>
                </c:pt>
                <c:pt idx="6540">
                  <c:v>9.2550000000000008</c:v>
                </c:pt>
                <c:pt idx="6541">
                  <c:v>9.0210000000000008</c:v>
                </c:pt>
                <c:pt idx="6542">
                  <c:v>8.7880000000000003</c:v>
                </c:pt>
                <c:pt idx="6543">
                  <c:v>8.5540000000000003</c:v>
                </c:pt>
                <c:pt idx="6544">
                  <c:v>8.3209999999999997</c:v>
                </c:pt>
                <c:pt idx="6545">
                  <c:v>9.0869999999999997</c:v>
                </c:pt>
                <c:pt idx="6546">
                  <c:v>8.8529999999999998</c:v>
                </c:pt>
                <c:pt idx="6547">
                  <c:v>8.620000000000001</c:v>
                </c:pt>
                <c:pt idx="6548">
                  <c:v>8.386000000000001</c:v>
                </c:pt>
                <c:pt idx="6549">
                  <c:v>9.1530000000000005</c:v>
                </c:pt>
                <c:pt idx="6550">
                  <c:v>8.9190000000000005</c:v>
                </c:pt>
                <c:pt idx="6551">
                  <c:v>8.6850000000000005</c:v>
                </c:pt>
                <c:pt idx="6552">
                  <c:v>8.452</c:v>
                </c:pt>
                <c:pt idx="6553">
                  <c:v>8.218</c:v>
                </c:pt>
                <c:pt idx="6554">
                  <c:v>8.9849999999999994</c:v>
                </c:pt>
                <c:pt idx="6555">
                  <c:v>8.7509999999999994</c:v>
                </c:pt>
                <c:pt idx="6556">
                  <c:v>8.5169999999999995</c:v>
                </c:pt>
                <c:pt idx="6557">
                  <c:v>8.2840000000000007</c:v>
                </c:pt>
                <c:pt idx="6558">
                  <c:v>10.050000000000001</c:v>
                </c:pt>
                <c:pt idx="6559">
                  <c:v>9.8170000000000002</c:v>
                </c:pt>
                <c:pt idx="6560">
                  <c:v>9.5830000000000002</c:v>
                </c:pt>
                <c:pt idx="6561">
                  <c:v>9.3490000000000002</c:v>
                </c:pt>
                <c:pt idx="6562">
                  <c:v>9.1159999999999997</c:v>
                </c:pt>
                <c:pt idx="6563">
                  <c:v>9.8819999999999997</c:v>
                </c:pt>
                <c:pt idx="6564">
                  <c:v>9.6490000000000009</c:v>
                </c:pt>
                <c:pt idx="6565">
                  <c:v>9.4150000000000009</c:v>
                </c:pt>
                <c:pt idx="6566">
                  <c:v>9.1810000000000009</c:v>
                </c:pt>
                <c:pt idx="6567">
                  <c:v>9.9480000000000004</c:v>
                </c:pt>
                <c:pt idx="6568">
                  <c:v>9.7140000000000004</c:v>
                </c:pt>
                <c:pt idx="6569">
                  <c:v>9.4809999999999999</c:v>
                </c:pt>
                <c:pt idx="6570">
                  <c:v>9.2469999999999999</c:v>
                </c:pt>
                <c:pt idx="6571">
                  <c:v>9.0129999999999999</c:v>
                </c:pt>
                <c:pt idx="6572">
                  <c:v>9.7799999999999994</c:v>
                </c:pt>
                <c:pt idx="6573">
                  <c:v>9.5459999999999994</c:v>
                </c:pt>
                <c:pt idx="6574">
                  <c:v>9.3130000000000006</c:v>
                </c:pt>
                <c:pt idx="6575">
                  <c:v>9.0790000000000006</c:v>
                </c:pt>
                <c:pt idx="6576">
                  <c:v>10.845000000000001</c:v>
                </c:pt>
                <c:pt idx="6577">
                  <c:v>10.612</c:v>
                </c:pt>
                <c:pt idx="6578">
                  <c:v>10.378</c:v>
                </c:pt>
                <c:pt idx="6579">
                  <c:v>10.145</c:v>
                </c:pt>
                <c:pt idx="6580">
                  <c:v>9.9109999999999996</c:v>
                </c:pt>
                <c:pt idx="6581">
                  <c:v>10.677</c:v>
                </c:pt>
                <c:pt idx="6582">
                  <c:v>10.444000000000001</c:v>
                </c:pt>
                <c:pt idx="6583">
                  <c:v>10.210000000000001</c:v>
                </c:pt>
                <c:pt idx="6584">
                  <c:v>9.9770000000000003</c:v>
                </c:pt>
                <c:pt idx="6585">
                  <c:v>10.743</c:v>
                </c:pt>
                <c:pt idx="6586">
                  <c:v>10.509</c:v>
                </c:pt>
                <c:pt idx="6587">
                  <c:v>10.276</c:v>
                </c:pt>
                <c:pt idx="6588">
                  <c:v>10.042</c:v>
                </c:pt>
                <c:pt idx="6589">
                  <c:v>9.8090000000000011</c:v>
                </c:pt>
                <c:pt idx="6590">
                  <c:v>10.575000000000001</c:v>
                </c:pt>
                <c:pt idx="6591">
                  <c:v>10.341000000000001</c:v>
                </c:pt>
                <c:pt idx="6592">
                  <c:v>10.108000000000001</c:v>
                </c:pt>
                <c:pt idx="6593">
                  <c:v>9.8740000000000006</c:v>
                </c:pt>
                <c:pt idx="6594">
                  <c:v>11.641</c:v>
                </c:pt>
                <c:pt idx="6595">
                  <c:v>11.407</c:v>
                </c:pt>
                <c:pt idx="6596">
                  <c:v>11.173</c:v>
                </c:pt>
                <c:pt idx="6597">
                  <c:v>10.94</c:v>
                </c:pt>
                <c:pt idx="6598">
                  <c:v>10.706</c:v>
                </c:pt>
                <c:pt idx="6599">
                  <c:v>11.473000000000001</c:v>
                </c:pt>
                <c:pt idx="6600">
                  <c:v>11.239000000000001</c:v>
                </c:pt>
                <c:pt idx="6601">
                  <c:v>11.005000000000001</c:v>
                </c:pt>
                <c:pt idx="6602">
                  <c:v>10.772</c:v>
                </c:pt>
                <c:pt idx="6603">
                  <c:v>11.538</c:v>
                </c:pt>
                <c:pt idx="6604">
                  <c:v>11.305</c:v>
                </c:pt>
                <c:pt idx="6605">
                  <c:v>11.071</c:v>
                </c:pt>
                <c:pt idx="6606">
                  <c:v>10.837</c:v>
                </c:pt>
                <c:pt idx="6607">
                  <c:v>10.604000000000001</c:v>
                </c:pt>
                <c:pt idx="6608">
                  <c:v>11.370000000000001</c:v>
                </c:pt>
                <c:pt idx="6609">
                  <c:v>11.137</c:v>
                </c:pt>
                <c:pt idx="6610">
                  <c:v>10.903</c:v>
                </c:pt>
                <c:pt idx="6611">
                  <c:v>10.669</c:v>
                </c:pt>
                <c:pt idx="6612">
                  <c:v>12.436</c:v>
                </c:pt>
                <c:pt idx="6613">
                  <c:v>12.202</c:v>
                </c:pt>
                <c:pt idx="6614">
                  <c:v>11.968999999999999</c:v>
                </c:pt>
                <c:pt idx="6615">
                  <c:v>11.734999999999999</c:v>
                </c:pt>
                <c:pt idx="6616">
                  <c:v>11.500999999999999</c:v>
                </c:pt>
                <c:pt idx="6617">
                  <c:v>12.268000000000001</c:v>
                </c:pt>
                <c:pt idx="6618">
                  <c:v>12.034000000000001</c:v>
                </c:pt>
                <c:pt idx="6619">
                  <c:v>11.801</c:v>
                </c:pt>
                <c:pt idx="6620">
                  <c:v>11.567</c:v>
                </c:pt>
                <c:pt idx="6621">
                  <c:v>12.333</c:v>
                </c:pt>
                <c:pt idx="6622">
                  <c:v>12.1</c:v>
                </c:pt>
                <c:pt idx="6623">
                  <c:v>11.866</c:v>
                </c:pt>
                <c:pt idx="6624">
                  <c:v>11.633000000000001</c:v>
                </c:pt>
                <c:pt idx="6625">
                  <c:v>11.399000000000001</c:v>
                </c:pt>
                <c:pt idx="6626">
                  <c:v>12.165000000000001</c:v>
                </c:pt>
                <c:pt idx="6627">
                  <c:v>11.932</c:v>
                </c:pt>
                <c:pt idx="6628">
                  <c:v>11.698</c:v>
                </c:pt>
                <c:pt idx="6629">
                  <c:v>11.465</c:v>
                </c:pt>
                <c:pt idx="6630">
                  <c:v>13.231</c:v>
                </c:pt>
                <c:pt idx="6631">
                  <c:v>12.997</c:v>
                </c:pt>
                <c:pt idx="6632">
                  <c:v>12.764000000000001</c:v>
                </c:pt>
                <c:pt idx="6633">
                  <c:v>12.530000000000001</c:v>
                </c:pt>
                <c:pt idx="6634">
                  <c:v>12.297000000000001</c:v>
                </c:pt>
                <c:pt idx="6635">
                  <c:v>13.063000000000001</c:v>
                </c:pt>
                <c:pt idx="6636">
                  <c:v>12.829000000000001</c:v>
                </c:pt>
                <c:pt idx="6637">
                  <c:v>12.596</c:v>
                </c:pt>
                <c:pt idx="6638">
                  <c:v>12.362</c:v>
                </c:pt>
                <c:pt idx="6639">
                  <c:v>13.129</c:v>
                </c:pt>
                <c:pt idx="6640">
                  <c:v>12.895</c:v>
                </c:pt>
                <c:pt idx="6641">
                  <c:v>12.661</c:v>
                </c:pt>
                <c:pt idx="6642">
                  <c:v>12.428000000000001</c:v>
                </c:pt>
                <c:pt idx="6643">
                  <c:v>12.194000000000001</c:v>
                </c:pt>
                <c:pt idx="6644">
                  <c:v>12.961</c:v>
                </c:pt>
                <c:pt idx="6645">
                  <c:v>12.727</c:v>
                </c:pt>
                <c:pt idx="6646">
                  <c:v>12.493</c:v>
                </c:pt>
                <c:pt idx="6647">
                  <c:v>12.26</c:v>
                </c:pt>
                <c:pt idx="6648">
                  <c:v>14.026</c:v>
                </c:pt>
                <c:pt idx="6649">
                  <c:v>13.793000000000001</c:v>
                </c:pt>
                <c:pt idx="6650">
                  <c:v>13.559000000000001</c:v>
                </c:pt>
                <c:pt idx="6651">
                  <c:v>13.325000000000001</c:v>
                </c:pt>
                <c:pt idx="6652">
                  <c:v>13.092000000000001</c:v>
                </c:pt>
                <c:pt idx="6653">
                  <c:v>13.858000000000001</c:v>
                </c:pt>
                <c:pt idx="6654">
                  <c:v>13.625</c:v>
                </c:pt>
                <c:pt idx="6655">
                  <c:v>13.391</c:v>
                </c:pt>
                <c:pt idx="6656">
                  <c:v>13.157</c:v>
                </c:pt>
                <c:pt idx="6657">
                  <c:v>13.923999999999999</c:v>
                </c:pt>
                <c:pt idx="6658">
                  <c:v>13.69</c:v>
                </c:pt>
                <c:pt idx="6659">
                  <c:v>13.457000000000001</c:v>
                </c:pt>
                <c:pt idx="6660">
                  <c:v>13.223000000000001</c:v>
                </c:pt>
                <c:pt idx="6661">
                  <c:v>12.989000000000001</c:v>
                </c:pt>
                <c:pt idx="6662">
                  <c:v>13.756</c:v>
                </c:pt>
                <c:pt idx="6663">
                  <c:v>13.522</c:v>
                </c:pt>
                <c:pt idx="6664">
                  <c:v>13.289</c:v>
                </c:pt>
                <c:pt idx="6665">
                  <c:v>13.055</c:v>
                </c:pt>
                <c:pt idx="6666">
                  <c:v>14.821</c:v>
                </c:pt>
                <c:pt idx="6667">
                  <c:v>14.588000000000001</c:v>
                </c:pt>
                <c:pt idx="6668">
                  <c:v>14.354000000000001</c:v>
                </c:pt>
                <c:pt idx="6669">
                  <c:v>14.121</c:v>
                </c:pt>
                <c:pt idx="6670">
                  <c:v>13.887</c:v>
                </c:pt>
                <c:pt idx="6671">
                  <c:v>14.653</c:v>
                </c:pt>
                <c:pt idx="6672">
                  <c:v>14.42</c:v>
                </c:pt>
                <c:pt idx="6673">
                  <c:v>14.186</c:v>
                </c:pt>
                <c:pt idx="6674">
                  <c:v>13.952999999999999</c:v>
                </c:pt>
                <c:pt idx="6675">
                  <c:v>14.719000000000001</c:v>
                </c:pt>
                <c:pt idx="6676">
                  <c:v>14.484999999999999</c:v>
                </c:pt>
                <c:pt idx="6677">
                  <c:v>14.252000000000001</c:v>
                </c:pt>
                <c:pt idx="6678">
                  <c:v>14.018000000000001</c:v>
                </c:pt>
                <c:pt idx="6679">
                  <c:v>13.785</c:v>
                </c:pt>
                <c:pt idx="6680">
                  <c:v>14.551</c:v>
                </c:pt>
                <c:pt idx="6681">
                  <c:v>14.317</c:v>
                </c:pt>
                <c:pt idx="6682">
                  <c:v>14.084</c:v>
                </c:pt>
                <c:pt idx="6683">
                  <c:v>13.85</c:v>
                </c:pt>
                <c:pt idx="6684">
                  <c:v>15.617000000000001</c:v>
                </c:pt>
                <c:pt idx="6685">
                  <c:v>15.383000000000001</c:v>
                </c:pt>
                <c:pt idx="6686">
                  <c:v>15.149000000000001</c:v>
                </c:pt>
                <c:pt idx="6687">
                  <c:v>14.916</c:v>
                </c:pt>
                <c:pt idx="6688">
                  <c:v>14.682</c:v>
                </c:pt>
                <c:pt idx="6689">
                  <c:v>15.449</c:v>
                </c:pt>
                <c:pt idx="6690">
                  <c:v>15.215</c:v>
                </c:pt>
                <c:pt idx="6691">
                  <c:v>14.981</c:v>
                </c:pt>
                <c:pt idx="6692">
                  <c:v>14.748000000000001</c:v>
                </c:pt>
                <c:pt idx="6693">
                  <c:v>15.514000000000001</c:v>
                </c:pt>
                <c:pt idx="6694">
                  <c:v>15.281000000000001</c:v>
                </c:pt>
                <c:pt idx="6695">
                  <c:v>15.047000000000001</c:v>
                </c:pt>
                <c:pt idx="6696">
                  <c:v>14.813000000000001</c:v>
                </c:pt>
                <c:pt idx="6697">
                  <c:v>14.58</c:v>
                </c:pt>
                <c:pt idx="6698">
                  <c:v>15.346</c:v>
                </c:pt>
                <c:pt idx="6699">
                  <c:v>15.113</c:v>
                </c:pt>
                <c:pt idx="6700">
                  <c:v>14.879</c:v>
                </c:pt>
                <c:pt idx="6701">
                  <c:v>14.645</c:v>
                </c:pt>
                <c:pt idx="6702">
                  <c:v>16.411999999999999</c:v>
                </c:pt>
                <c:pt idx="6703">
                  <c:v>16.178000000000001</c:v>
                </c:pt>
                <c:pt idx="6704">
                  <c:v>15.945</c:v>
                </c:pt>
                <c:pt idx="6705">
                  <c:v>15.711</c:v>
                </c:pt>
                <c:pt idx="6706">
                  <c:v>15.477</c:v>
                </c:pt>
                <c:pt idx="6707">
                  <c:v>16.244</c:v>
                </c:pt>
                <c:pt idx="6708">
                  <c:v>16.010000000000002</c:v>
                </c:pt>
                <c:pt idx="6709">
                  <c:v>15.777000000000001</c:v>
                </c:pt>
                <c:pt idx="6710">
                  <c:v>15.543000000000001</c:v>
                </c:pt>
                <c:pt idx="6711">
                  <c:v>16.309000000000001</c:v>
                </c:pt>
                <c:pt idx="6712">
                  <c:v>16.076000000000001</c:v>
                </c:pt>
                <c:pt idx="6713">
                  <c:v>15.842000000000001</c:v>
                </c:pt>
                <c:pt idx="6714">
                  <c:v>15.609</c:v>
                </c:pt>
                <c:pt idx="6715">
                  <c:v>15.375</c:v>
                </c:pt>
                <c:pt idx="6716">
                  <c:v>16.141000000000002</c:v>
                </c:pt>
                <c:pt idx="6717">
                  <c:v>15.907999999999999</c:v>
                </c:pt>
                <c:pt idx="6718">
                  <c:v>15.673999999999999</c:v>
                </c:pt>
                <c:pt idx="6719">
                  <c:v>15.441000000000001</c:v>
                </c:pt>
                <c:pt idx="6720">
                  <c:v>17.207000000000001</c:v>
                </c:pt>
                <c:pt idx="6721">
                  <c:v>16.972999999999999</c:v>
                </c:pt>
                <c:pt idx="6722">
                  <c:v>16.740000000000002</c:v>
                </c:pt>
                <c:pt idx="6723">
                  <c:v>16.506</c:v>
                </c:pt>
                <c:pt idx="6724">
                  <c:v>16.273</c:v>
                </c:pt>
                <c:pt idx="6725">
                  <c:v>17.039000000000001</c:v>
                </c:pt>
                <c:pt idx="6726">
                  <c:v>16.805</c:v>
                </c:pt>
                <c:pt idx="6727">
                  <c:v>16.571999999999999</c:v>
                </c:pt>
                <c:pt idx="6728">
                  <c:v>16.338000000000001</c:v>
                </c:pt>
                <c:pt idx="6729">
                  <c:v>17.105</c:v>
                </c:pt>
                <c:pt idx="6730">
                  <c:v>16.870999999999999</c:v>
                </c:pt>
                <c:pt idx="6731">
                  <c:v>16.637</c:v>
                </c:pt>
                <c:pt idx="6732">
                  <c:v>16.404</c:v>
                </c:pt>
                <c:pt idx="6733">
                  <c:v>16.170000000000002</c:v>
                </c:pt>
                <c:pt idx="6734">
                  <c:v>16.937000000000001</c:v>
                </c:pt>
                <c:pt idx="6735">
                  <c:v>16.702999999999999</c:v>
                </c:pt>
                <c:pt idx="6736">
                  <c:v>16.469000000000001</c:v>
                </c:pt>
                <c:pt idx="6737">
                  <c:v>16.236000000000001</c:v>
                </c:pt>
                <c:pt idx="6738">
                  <c:v>18.001999999999999</c:v>
                </c:pt>
                <c:pt idx="6739">
                  <c:v>17.769000000000002</c:v>
                </c:pt>
                <c:pt idx="6740">
                  <c:v>17.535</c:v>
                </c:pt>
                <c:pt idx="6741">
                  <c:v>17.301000000000002</c:v>
                </c:pt>
                <c:pt idx="6742">
                  <c:v>17.068000000000001</c:v>
                </c:pt>
                <c:pt idx="6743">
                  <c:v>17.834</c:v>
                </c:pt>
                <c:pt idx="6744">
                  <c:v>17.600999999999999</c:v>
                </c:pt>
                <c:pt idx="6745">
                  <c:v>17.367000000000001</c:v>
                </c:pt>
                <c:pt idx="6746">
                  <c:v>17.132999999999999</c:v>
                </c:pt>
                <c:pt idx="6747">
                  <c:v>17.900000000000002</c:v>
                </c:pt>
                <c:pt idx="6748">
                  <c:v>17.666</c:v>
                </c:pt>
                <c:pt idx="6749">
                  <c:v>17.433</c:v>
                </c:pt>
                <c:pt idx="6750">
                  <c:v>17.199000000000002</c:v>
                </c:pt>
                <c:pt idx="6751">
                  <c:v>16.965</c:v>
                </c:pt>
                <c:pt idx="6752">
                  <c:v>17.731999999999999</c:v>
                </c:pt>
                <c:pt idx="6753">
                  <c:v>17.498000000000001</c:v>
                </c:pt>
                <c:pt idx="6754">
                  <c:v>17.265000000000001</c:v>
                </c:pt>
                <c:pt idx="6755">
                  <c:v>17.030999999999999</c:v>
                </c:pt>
                <c:pt idx="6756">
                  <c:v>18.797000000000001</c:v>
                </c:pt>
                <c:pt idx="6757">
                  <c:v>18.564</c:v>
                </c:pt>
                <c:pt idx="6758">
                  <c:v>18.330000000000002</c:v>
                </c:pt>
                <c:pt idx="6759">
                  <c:v>18.097000000000001</c:v>
                </c:pt>
                <c:pt idx="6760">
                  <c:v>17.863</c:v>
                </c:pt>
                <c:pt idx="6761">
                  <c:v>18.629000000000001</c:v>
                </c:pt>
                <c:pt idx="6762">
                  <c:v>18.396000000000001</c:v>
                </c:pt>
                <c:pt idx="6763">
                  <c:v>18.161999999999999</c:v>
                </c:pt>
                <c:pt idx="6764">
                  <c:v>17.929000000000002</c:v>
                </c:pt>
                <c:pt idx="6765">
                  <c:v>18.695</c:v>
                </c:pt>
                <c:pt idx="6766">
                  <c:v>18.461000000000002</c:v>
                </c:pt>
                <c:pt idx="6767">
                  <c:v>18.228000000000002</c:v>
                </c:pt>
                <c:pt idx="6768">
                  <c:v>17.994</c:v>
                </c:pt>
                <c:pt idx="6769">
                  <c:v>17.760999999999999</c:v>
                </c:pt>
                <c:pt idx="6770">
                  <c:v>18.527000000000001</c:v>
                </c:pt>
                <c:pt idx="6771">
                  <c:v>18.292999999999999</c:v>
                </c:pt>
                <c:pt idx="6772">
                  <c:v>18.059999999999999</c:v>
                </c:pt>
                <c:pt idx="6773">
                  <c:v>17.826000000000001</c:v>
                </c:pt>
                <c:pt idx="6774">
                  <c:v>19.593</c:v>
                </c:pt>
                <c:pt idx="6775">
                  <c:v>19.359000000000002</c:v>
                </c:pt>
                <c:pt idx="6776">
                  <c:v>19.125</c:v>
                </c:pt>
                <c:pt idx="6777">
                  <c:v>18.891999999999999</c:v>
                </c:pt>
                <c:pt idx="6778">
                  <c:v>18.658000000000001</c:v>
                </c:pt>
                <c:pt idx="6779">
                  <c:v>19.425000000000001</c:v>
                </c:pt>
                <c:pt idx="6780">
                  <c:v>19.190999999999999</c:v>
                </c:pt>
                <c:pt idx="6781">
                  <c:v>18.957000000000001</c:v>
                </c:pt>
                <c:pt idx="6782">
                  <c:v>18.724</c:v>
                </c:pt>
                <c:pt idx="6783">
                  <c:v>19.490000000000002</c:v>
                </c:pt>
                <c:pt idx="6784">
                  <c:v>19.257000000000001</c:v>
                </c:pt>
                <c:pt idx="6785">
                  <c:v>19.023</c:v>
                </c:pt>
                <c:pt idx="6786">
                  <c:v>18.789000000000001</c:v>
                </c:pt>
                <c:pt idx="6787">
                  <c:v>18.556000000000001</c:v>
                </c:pt>
                <c:pt idx="6788">
                  <c:v>19.321999999999999</c:v>
                </c:pt>
                <c:pt idx="6789">
                  <c:v>19.088999999999999</c:v>
                </c:pt>
                <c:pt idx="6790">
                  <c:v>18.855</c:v>
                </c:pt>
                <c:pt idx="6791">
                  <c:v>18.620999999999999</c:v>
                </c:pt>
                <c:pt idx="6792">
                  <c:v>20.388000000000002</c:v>
                </c:pt>
                <c:pt idx="6793">
                  <c:v>20.154</c:v>
                </c:pt>
                <c:pt idx="6794">
                  <c:v>19.920999999999999</c:v>
                </c:pt>
                <c:pt idx="6795">
                  <c:v>19.687000000000001</c:v>
                </c:pt>
                <c:pt idx="6796">
                  <c:v>19.452999999999999</c:v>
                </c:pt>
                <c:pt idx="6797">
                  <c:v>20.22</c:v>
                </c:pt>
                <c:pt idx="6798">
                  <c:v>19.986000000000001</c:v>
                </c:pt>
                <c:pt idx="6799">
                  <c:v>19.753</c:v>
                </c:pt>
                <c:pt idx="6800">
                  <c:v>19.519000000000002</c:v>
                </c:pt>
                <c:pt idx="6801">
                  <c:v>20.285</c:v>
                </c:pt>
                <c:pt idx="6802">
                  <c:v>20.052</c:v>
                </c:pt>
                <c:pt idx="6803">
                  <c:v>19.818000000000001</c:v>
                </c:pt>
                <c:pt idx="6804">
                  <c:v>19.585000000000001</c:v>
                </c:pt>
                <c:pt idx="6805">
                  <c:v>19.350999999999999</c:v>
                </c:pt>
                <c:pt idx="6806">
                  <c:v>20.117000000000001</c:v>
                </c:pt>
                <c:pt idx="6807">
                  <c:v>19.884</c:v>
                </c:pt>
                <c:pt idx="6808">
                  <c:v>19.650000000000002</c:v>
                </c:pt>
                <c:pt idx="6809">
                  <c:v>19.417000000000002</c:v>
                </c:pt>
                <c:pt idx="6810">
                  <c:v>21.183</c:v>
                </c:pt>
                <c:pt idx="6811">
                  <c:v>20.949000000000002</c:v>
                </c:pt>
                <c:pt idx="6812">
                  <c:v>20.716000000000001</c:v>
                </c:pt>
                <c:pt idx="6813">
                  <c:v>20.481999999999999</c:v>
                </c:pt>
                <c:pt idx="6814">
                  <c:v>20.248999999999999</c:v>
                </c:pt>
                <c:pt idx="6815">
                  <c:v>21.015000000000001</c:v>
                </c:pt>
                <c:pt idx="6816">
                  <c:v>20.780999999999999</c:v>
                </c:pt>
                <c:pt idx="6817">
                  <c:v>20.548000000000002</c:v>
                </c:pt>
                <c:pt idx="6818">
                  <c:v>20.314</c:v>
                </c:pt>
                <c:pt idx="6819">
                  <c:v>21.081</c:v>
                </c:pt>
                <c:pt idx="6820">
                  <c:v>20.847000000000001</c:v>
                </c:pt>
                <c:pt idx="6821">
                  <c:v>20.613</c:v>
                </c:pt>
                <c:pt idx="6822">
                  <c:v>20.38</c:v>
                </c:pt>
                <c:pt idx="6823">
                  <c:v>20.146000000000001</c:v>
                </c:pt>
                <c:pt idx="6824">
                  <c:v>20.913</c:v>
                </c:pt>
                <c:pt idx="6825">
                  <c:v>20.679000000000002</c:v>
                </c:pt>
                <c:pt idx="6826">
                  <c:v>20.445</c:v>
                </c:pt>
                <c:pt idx="6827">
                  <c:v>20.212</c:v>
                </c:pt>
                <c:pt idx="6828">
                  <c:v>21.978000000000002</c:v>
                </c:pt>
                <c:pt idx="6829">
                  <c:v>21.745000000000001</c:v>
                </c:pt>
                <c:pt idx="6830">
                  <c:v>21.510999999999999</c:v>
                </c:pt>
                <c:pt idx="6831">
                  <c:v>21.277000000000001</c:v>
                </c:pt>
                <c:pt idx="6832">
                  <c:v>21.044</c:v>
                </c:pt>
                <c:pt idx="6833">
                  <c:v>21.81</c:v>
                </c:pt>
                <c:pt idx="6834">
                  <c:v>21.577000000000002</c:v>
                </c:pt>
                <c:pt idx="6835">
                  <c:v>21.343</c:v>
                </c:pt>
                <c:pt idx="6836">
                  <c:v>21.109000000000002</c:v>
                </c:pt>
                <c:pt idx="6837">
                  <c:v>21.876000000000001</c:v>
                </c:pt>
                <c:pt idx="6838">
                  <c:v>21.641999999999999</c:v>
                </c:pt>
                <c:pt idx="6839">
                  <c:v>21.408999999999999</c:v>
                </c:pt>
                <c:pt idx="6840">
                  <c:v>21.175000000000001</c:v>
                </c:pt>
                <c:pt idx="6841">
                  <c:v>21.940999999999999</c:v>
                </c:pt>
                <c:pt idx="6842">
                  <c:v>21.708000000000002</c:v>
                </c:pt>
                <c:pt idx="6843">
                  <c:v>21.474</c:v>
                </c:pt>
                <c:pt idx="6844">
                  <c:v>21.241</c:v>
                </c:pt>
                <c:pt idx="6845">
                  <c:v>21.007000000000001</c:v>
                </c:pt>
                <c:pt idx="6846">
                  <c:v>22.773</c:v>
                </c:pt>
                <c:pt idx="6847">
                  <c:v>22.54</c:v>
                </c:pt>
                <c:pt idx="6848">
                  <c:v>22.306000000000001</c:v>
                </c:pt>
                <c:pt idx="6849">
                  <c:v>22.073</c:v>
                </c:pt>
                <c:pt idx="6850">
                  <c:v>22.839000000000002</c:v>
                </c:pt>
                <c:pt idx="6851">
                  <c:v>22.605</c:v>
                </c:pt>
                <c:pt idx="6852">
                  <c:v>22.372</c:v>
                </c:pt>
                <c:pt idx="6853">
                  <c:v>22.138000000000002</c:v>
                </c:pt>
                <c:pt idx="6854">
                  <c:v>21.905000000000001</c:v>
                </c:pt>
                <c:pt idx="6855">
                  <c:v>22.670999999999999</c:v>
                </c:pt>
                <c:pt idx="6856">
                  <c:v>22.437000000000001</c:v>
                </c:pt>
                <c:pt idx="6857">
                  <c:v>22.204000000000001</c:v>
                </c:pt>
                <c:pt idx="6858">
                  <c:v>21.97</c:v>
                </c:pt>
                <c:pt idx="6859">
                  <c:v>22.737000000000002</c:v>
                </c:pt>
                <c:pt idx="6860">
                  <c:v>22.503</c:v>
                </c:pt>
                <c:pt idx="6861">
                  <c:v>22.269000000000002</c:v>
                </c:pt>
                <c:pt idx="6862">
                  <c:v>22.036000000000001</c:v>
                </c:pt>
                <c:pt idx="6863">
                  <c:v>21.802</c:v>
                </c:pt>
                <c:pt idx="6864">
                  <c:v>23.568999999999999</c:v>
                </c:pt>
                <c:pt idx="6865">
                  <c:v>23.335000000000001</c:v>
                </c:pt>
                <c:pt idx="6866">
                  <c:v>23.100999999999999</c:v>
                </c:pt>
                <c:pt idx="6867">
                  <c:v>22.868000000000002</c:v>
                </c:pt>
                <c:pt idx="6868">
                  <c:v>23.634</c:v>
                </c:pt>
                <c:pt idx="6869">
                  <c:v>23.401</c:v>
                </c:pt>
                <c:pt idx="6870">
                  <c:v>23.167000000000002</c:v>
                </c:pt>
                <c:pt idx="6871">
                  <c:v>22.933</c:v>
                </c:pt>
                <c:pt idx="6872">
                  <c:v>22.7</c:v>
                </c:pt>
                <c:pt idx="6873">
                  <c:v>23.466000000000001</c:v>
                </c:pt>
                <c:pt idx="6874">
                  <c:v>23.233000000000001</c:v>
                </c:pt>
                <c:pt idx="6875">
                  <c:v>22.998999999999999</c:v>
                </c:pt>
                <c:pt idx="6876">
                  <c:v>22.765000000000001</c:v>
                </c:pt>
                <c:pt idx="6877">
                  <c:v>23.532</c:v>
                </c:pt>
                <c:pt idx="6878">
                  <c:v>23.298000000000002</c:v>
                </c:pt>
                <c:pt idx="6879">
                  <c:v>23.065000000000001</c:v>
                </c:pt>
                <c:pt idx="6880">
                  <c:v>22.831</c:v>
                </c:pt>
                <c:pt idx="6881">
                  <c:v>22.597000000000001</c:v>
                </c:pt>
                <c:pt idx="6882">
                  <c:v>24.364000000000001</c:v>
                </c:pt>
                <c:pt idx="6883">
                  <c:v>24.13</c:v>
                </c:pt>
                <c:pt idx="6884">
                  <c:v>23.897000000000002</c:v>
                </c:pt>
                <c:pt idx="6885">
                  <c:v>23.663</c:v>
                </c:pt>
                <c:pt idx="6886">
                  <c:v>24.429000000000002</c:v>
                </c:pt>
                <c:pt idx="6887">
                  <c:v>24.196000000000002</c:v>
                </c:pt>
                <c:pt idx="6888">
                  <c:v>23.962</c:v>
                </c:pt>
                <c:pt idx="6889">
                  <c:v>23.728999999999999</c:v>
                </c:pt>
                <c:pt idx="6890">
                  <c:v>23.495000000000001</c:v>
                </c:pt>
                <c:pt idx="6891">
                  <c:v>24.260999999999999</c:v>
                </c:pt>
                <c:pt idx="6892">
                  <c:v>24.028000000000002</c:v>
                </c:pt>
                <c:pt idx="6893">
                  <c:v>23.794</c:v>
                </c:pt>
                <c:pt idx="6894">
                  <c:v>23.561</c:v>
                </c:pt>
                <c:pt idx="6895">
                  <c:v>24.327000000000002</c:v>
                </c:pt>
                <c:pt idx="6896">
                  <c:v>24.093</c:v>
                </c:pt>
                <c:pt idx="6897">
                  <c:v>23.86</c:v>
                </c:pt>
                <c:pt idx="6898">
                  <c:v>23.626000000000001</c:v>
                </c:pt>
                <c:pt idx="6899">
                  <c:v>23.393000000000001</c:v>
                </c:pt>
                <c:pt idx="6900">
                  <c:v>25.158999999999999</c:v>
                </c:pt>
                <c:pt idx="6901">
                  <c:v>24.925000000000001</c:v>
                </c:pt>
                <c:pt idx="6902">
                  <c:v>24.692</c:v>
                </c:pt>
                <c:pt idx="6903">
                  <c:v>24.458000000000002</c:v>
                </c:pt>
                <c:pt idx="6904">
                  <c:v>25.225000000000001</c:v>
                </c:pt>
                <c:pt idx="6905">
                  <c:v>24.991</c:v>
                </c:pt>
                <c:pt idx="6906">
                  <c:v>24.757000000000001</c:v>
                </c:pt>
                <c:pt idx="6907">
                  <c:v>24.524000000000001</c:v>
                </c:pt>
                <c:pt idx="6908">
                  <c:v>24.29</c:v>
                </c:pt>
                <c:pt idx="6909">
                  <c:v>25.057000000000002</c:v>
                </c:pt>
                <c:pt idx="6910">
                  <c:v>24.823</c:v>
                </c:pt>
                <c:pt idx="6911">
                  <c:v>24.589000000000002</c:v>
                </c:pt>
                <c:pt idx="6912">
                  <c:v>24.356000000000002</c:v>
                </c:pt>
                <c:pt idx="6913">
                  <c:v>25.122</c:v>
                </c:pt>
                <c:pt idx="6914">
                  <c:v>24.888999999999999</c:v>
                </c:pt>
                <c:pt idx="6915">
                  <c:v>24.655000000000001</c:v>
                </c:pt>
                <c:pt idx="6916">
                  <c:v>24.420999999999999</c:v>
                </c:pt>
                <c:pt idx="6917">
                  <c:v>24.187999999999999</c:v>
                </c:pt>
                <c:pt idx="6918">
                  <c:v>25.954000000000001</c:v>
                </c:pt>
                <c:pt idx="6919">
                  <c:v>25.721</c:v>
                </c:pt>
                <c:pt idx="6920">
                  <c:v>25.487000000000002</c:v>
                </c:pt>
                <c:pt idx="6921">
                  <c:v>25.253</c:v>
                </c:pt>
                <c:pt idx="6922">
                  <c:v>26.02</c:v>
                </c:pt>
                <c:pt idx="6923">
                  <c:v>25.786000000000001</c:v>
                </c:pt>
                <c:pt idx="6924">
                  <c:v>25.553000000000001</c:v>
                </c:pt>
                <c:pt idx="6925">
                  <c:v>25.318999999999999</c:v>
                </c:pt>
                <c:pt idx="6926">
                  <c:v>25.085000000000001</c:v>
                </c:pt>
                <c:pt idx="6927">
                  <c:v>25.852</c:v>
                </c:pt>
                <c:pt idx="6928">
                  <c:v>25.618000000000002</c:v>
                </c:pt>
                <c:pt idx="6929">
                  <c:v>25.385000000000002</c:v>
                </c:pt>
                <c:pt idx="6930">
                  <c:v>25.151</c:v>
                </c:pt>
                <c:pt idx="6931">
                  <c:v>25.917000000000002</c:v>
                </c:pt>
                <c:pt idx="6932">
                  <c:v>25.684000000000001</c:v>
                </c:pt>
                <c:pt idx="6933">
                  <c:v>25.45</c:v>
                </c:pt>
                <c:pt idx="6934">
                  <c:v>25.216999999999999</c:v>
                </c:pt>
                <c:pt idx="6935">
                  <c:v>24.983000000000001</c:v>
                </c:pt>
                <c:pt idx="6936">
                  <c:v>26.749000000000002</c:v>
                </c:pt>
                <c:pt idx="6937">
                  <c:v>26.516000000000002</c:v>
                </c:pt>
                <c:pt idx="6938">
                  <c:v>26.282</c:v>
                </c:pt>
                <c:pt idx="6939">
                  <c:v>26.048999999999999</c:v>
                </c:pt>
                <c:pt idx="6940">
                  <c:v>26.815000000000001</c:v>
                </c:pt>
                <c:pt idx="6941">
                  <c:v>26.581</c:v>
                </c:pt>
                <c:pt idx="6942">
                  <c:v>26.347999999999999</c:v>
                </c:pt>
                <c:pt idx="6943">
                  <c:v>26.114000000000001</c:v>
                </c:pt>
                <c:pt idx="6944">
                  <c:v>25.881</c:v>
                </c:pt>
                <c:pt idx="6945">
                  <c:v>26.647000000000002</c:v>
                </c:pt>
                <c:pt idx="6946">
                  <c:v>26.413</c:v>
                </c:pt>
                <c:pt idx="6947">
                  <c:v>26.18</c:v>
                </c:pt>
                <c:pt idx="6948">
                  <c:v>25.946000000000002</c:v>
                </c:pt>
                <c:pt idx="6949">
                  <c:v>26.713000000000001</c:v>
                </c:pt>
                <c:pt idx="6950">
                  <c:v>26.478999999999999</c:v>
                </c:pt>
                <c:pt idx="6951">
                  <c:v>26.245000000000001</c:v>
                </c:pt>
                <c:pt idx="6952">
                  <c:v>26.012</c:v>
                </c:pt>
                <c:pt idx="6953">
                  <c:v>25.778000000000002</c:v>
                </c:pt>
                <c:pt idx="6954">
                  <c:v>27.545000000000002</c:v>
                </c:pt>
                <c:pt idx="6955">
                  <c:v>27.311</c:v>
                </c:pt>
                <c:pt idx="6956">
                  <c:v>27.077000000000002</c:v>
                </c:pt>
                <c:pt idx="6957">
                  <c:v>26.844000000000001</c:v>
                </c:pt>
                <c:pt idx="6958">
                  <c:v>27.61</c:v>
                </c:pt>
                <c:pt idx="6959">
                  <c:v>27.376999999999999</c:v>
                </c:pt>
                <c:pt idx="6960">
                  <c:v>27.143000000000001</c:v>
                </c:pt>
                <c:pt idx="6961">
                  <c:v>26.908999999999999</c:v>
                </c:pt>
                <c:pt idx="6962">
                  <c:v>26.676000000000002</c:v>
                </c:pt>
                <c:pt idx="6963">
                  <c:v>27.442</c:v>
                </c:pt>
                <c:pt idx="6964">
                  <c:v>27.209</c:v>
                </c:pt>
                <c:pt idx="6965">
                  <c:v>26.975000000000001</c:v>
                </c:pt>
                <c:pt idx="6966">
                  <c:v>26.741</c:v>
                </c:pt>
                <c:pt idx="6967">
                  <c:v>27.507999999999999</c:v>
                </c:pt>
                <c:pt idx="6968">
                  <c:v>27.274000000000001</c:v>
                </c:pt>
                <c:pt idx="6969">
                  <c:v>27.041</c:v>
                </c:pt>
                <c:pt idx="6970">
                  <c:v>26.807000000000002</c:v>
                </c:pt>
                <c:pt idx="6971">
                  <c:v>26.573</c:v>
                </c:pt>
                <c:pt idx="6972">
                  <c:v>28.34</c:v>
                </c:pt>
                <c:pt idx="6973">
                  <c:v>28.106000000000002</c:v>
                </c:pt>
                <c:pt idx="6974">
                  <c:v>27.873000000000001</c:v>
                </c:pt>
                <c:pt idx="6975">
                  <c:v>27.638999999999999</c:v>
                </c:pt>
                <c:pt idx="6976">
                  <c:v>28.405000000000001</c:v>
                </c:pt>
                <c:pt idx="6977">
                  <c:v>28.172000000000001</c:v>
                </c:pt>
                <c:pt idx="6978">
                  <c:v>27.937999999999999</c:v>
                </c:pt>
                <c:pt idx="6979">
                  <c:v>27.705000000000002</c:v>
                </c:pt>
                <c:pt idx="6980">
                  <c:v>27.471</c:v>
                </c:pt>
                <c:pt idx="6981">
                  <c:v>28.237000000000002</c:v>
                </c:pt>
                <c:pt idx="6982">
                  <c:v>28.004000000000001</c:v>
                </c:pt>
                <c:pt idx="6983">
                  <c:v>27.77</c:v>
                </c:pt>
                <c:pt idx="6984">
                  <c:v>27.536999999999999</c:v>
                </c:pt>
                <c:pt idx="6985">
                  <c:v>28.303000000000001</c:v>
                </c:pt>
                <c:pt idx="6986">
                  <c:v>28.068999999999999</c:v>
                </c:pt>
                <c:pt idx="6987">
                  <c:v>27.836000000000002</c:v>
                </c:pt>
                <c:pt idx="6988">
                  <c:v>27.602</c:v>
                </c:pt>
                <c:pt idx="6989">
                  <c:v>27.369</c:v>
                </c:pt>
                <c:pt idx="6990">
                  <c:v>29.135000000000002</c:v>
                </c:pt>
                <c:pt idx="6991">
                  <c:v>28.901</c:v>
                </c:pt>
                <c:pt idx="6992">
                  <c:v>28.667999999999999</c:v>
                </c:pt>
                <c:pt idx="6993">
                  <c:v>28.434000000000001</c:v>
                </c:pt>
                <c:pt idx="6994">
                  <c:v>29.201000000000001</c:v>
                </c:pt>
                <c:pt idx="6995">
                  <c:v>28.967000000000002</c:v>
                </c:pt>
                <c:pt idx="6996">
                  <c:v>28.733000000000001</c:v>
                </c:pt>
                <c:pt idx="6997">
                  <c:v>28.5</c:v>
                </c:pt>
                <c:pt idx="6998">
                  <c:v>28.266000000000002</c:v>
                </c:pt>
                <c:pt idx="6999">
                  <c:v>29.033000000000001</c:v>
                </c:pt>
                <c:pt idx="7000">
                  <c:v>28.798999999999999</c:v>
                </c:pt>
                <c:pt idx="7001">
                  <c:v>28.565000000000001</c:v>
                </c:pt>
                <c:pt idx="7002">
                  <c:v>28.332000000000001</c:v>
                </c:pt>
                <c:pt idx="7003">
                  <c:v>29.097999999999999</c:v>
                </c:pt>
                <c:pt idx="7004">
                  <c:v>28.865000000000002</c:v>
                </c:pt>
                <c:pt idx="7005">
                  <c:v>28.631</c:v>
                </c:pt>
                <c:pt idx="7006">
                  <c:v>28.397000000000002</c:v>
                </c:pt>
                <c:pt idx="7007">
                  <c:v>28.164000000000001</c:v>
                </c:pt>
                <c:pt idx="7008">
                  <c:v>29.93</c:v>
                </c:pt>
                <c:pt idx="7009">
                  <c:v>29.696999999999999</c:v>
                </c:pt>
                <c:pt idx="7010">
                  <c:v>29.463000000000001</c:v>
                </c:pt>
                <c:pt idx="7011">
                  <c:v>29.228999999999999</c:v>
                </c:pt>
                <c:pt idx="7012">
                  <c:v>29.996000000000002</c:v>
                </c:pt>
                <c:pt idx="7013">
                  <c:v>29.762</c:v>
                </c:pt>
                <c:pt idx="7014">
                  <c:v>29.529</c:v>
                </c:pt>
                <c:pt idx="7015">
                  <c:v>29.295000000000002</c:v>
                </c:pt>
                <c:pt idx="7016">
                  <c:v>29.061</c:v>
                </c:pt>
                <c:pt idx="7017">
                  <c:v>29.827999999999999</c:v>
                </c:pt>
                <c:pt idx="7018">
                  <c:v>29.594000000000001</c:v>
                </c:pt>
                <c:pt idx="7019">
                  <c:v>29.361000000000001</c:v>
                </c:pt>
                <c:pt idx="7020">
                  <c:v>29.126999999999999</c:v>
                </c:pt>
                <c:pt idx="7021">
                  <c:v>29.893000000000001</c:v>
                </c:pt>
                <c:pt idx="7022">
                  <c:v>29.66</c:v>
                </c:pt>
                <c:pt idx="7023">
                  <c:v>29.426000000000002</c:v>
                </c:pt>
                <c:pt idx="7024">
                  <c:v>29.193000000000001</c:v>
                </c:pt>
                <c:pt idx="7025">
                  <c:v>28.959</c:v>
                </c:pt>
                <c:pt idx="7026">
                  <c:v>30.725000000000001</c:v>
                </c:pt>
                <c:pt idx="7027">
                  <c:v>30.492000000000001</c:v>
                </c:pt>
                <c:pt idx="7028">
                  <c:v>30.257999999999999</c:v>
                </c:pt>
                <c:pt idx="7029">
                  <c:v>30.025000000000002</c:v>
                </c:pt>
                <c:pt idx="7030">
                  <c:v>30.791</c:v>
                </c:pt>
                <c:pt idx="7031">
                  <c:v>30.557000000000002</c:v>
                </c:pt>
                <c:pt idx="7032">
                  <c:v>30.324000000000002</c:v>
                </c:pt>
                <c:pt idx="7033">
                  <c:v>30.09</c:v>
                </c:pt>
                <c:pt idx="7034">
                  <c:v>29.856999999999999</c:v>
                </c:pt>
                <c:pt idx="7035">
                  <c:v>30.623000000000001</c:v>
                </c:pt>
                <c:pt idx="7036">
                  <c:v>30.388999999999999</c:v>
                </c:pt>
                <c:pt idx="7037">
                  <c:v>30.156000000000002</c:v>
                </c:pt>
                <c:pt idx="7038">
                  <c:v>29.922000000000001</c:v>
                </c:pt>
                <c:pt idx="7039">
                  <c:v>30.689</c:v>
                </c:pt>
                <c:pt idx="7040">
                  <c:v>30.455000000000002</c:v>
                </c:pt>
                <c:pt idx="7041">
                  <c:v>30.221</c:v>
                </c:pt>
                <c:pt idx="7042">
                  <c:v>29.988</c:v>
                </c:pt>
                <c:pt idx="7043">
                  <c:v>29.754000000000001</c:v>
                </c:pt>
                <c:pt idx="7044">
                  <c:v>31.521000000000001</c:v>
                </c:pt>
                <c:pt idx="7045">
                  <c:v>31.286999999999999</c:v>
                </c:pt>
                <c:pt idx="7046">
                  <c:v>31.053000000000001</c:v>
                </c:pt>
                <c:pt idx="7047">
                  <c:v>30.82</c:v>
                </c:pt>
                <c:pt idx="7048">
                  <c:v>31.586000000000002</c:v>
                </c:pt>
                <c:pt idx="7049">
                  <c:v>31.353000000000002</c:v>
                </c:pt>
                <c:pt idx="7050">
                  <c:v>31.119</c:v>
                </c:pt>
                <c:pt idx="7051">
                  <c:v>30.885000000000002</c:v>
                </c:pt>
                <c:pt idx="7052">
                  <c:v>30.652000000000001</c:v>
                </c:pt>
                <c:pt idx="7053">
                  <c:v>31.417999999999999</c:v>
                </c:pt>
                <c:pt idx="7054">
                  <c:v>31.185000000000002</c:v>
                </c:pt>
                <c:pt idx="7055">
                  <c:v>30.951000000000001</c:v>
                </c:pt>
                <c:pt idx="7056">
                  <c:v>30.717000000000002</c:v>
                </c:pt>
                <c:pt idx="7057">
                  <c:v>31.484000000000002</c:v>
                </c:pt>
                <c:pt idx="7058">
                  <c:v>31.25</c:v>
                </c:pt>
                <c:pt idx="7059">
                  <c:v>31.016999999999999</c:v>
                </c:pt>
                <c:pt idx="7060">
                  <c:v>30.783000000000001</c:v>
                </c:pt>
                <c:pt idx="7061">
                  <c:v>30.548999999999999</c:v>
                </c:pt>
                <c:pt idx="7062">
                  <c:v>32.316000000000003</c:v>
                </c:pt>
                <c:pt idx="7063">
                  <c:v>32.082000000000001</c:v>
                </c:pt>
                <c:pt idx="7064">
                  <c:v>31.849</c:v>
                </c:pt>
                <c:pt idx="7065">
                  <c:v>31.615000000000002</c:v>
                </c:pt>
                <c:pt idx="7066">
                  <c:v>32.381</c:v>
                </c:pt>
                <c:pt idx="7067">
                  <c:v>32.148000000000003</c:v>
                </c:pt>
                <c:pt idx="7068">
                  <c:v>31.914000000000001</c:v>
                </c:pt>
                <c:pt idx="7069">
                  <c:v>31.681000000000001</c:v>
                </c:pt>
                <c:pt idx="7070">
                  <c:v>31.446999999999999</c:v>
                </c:pt>
                <c:pt idx="7071">
                  <c:v>32.213000000000001</c:v>
                </c:pt>
                <c:pt idx="7072">
                  <c:v>31.98</c:v>
                </c:pt>
                <c:pt idx="7073">
                  <c:v>31.746000000000002</c:v>
                </c:pt>
                <c:pt idx="7074">
                  <c:v>31.513000000000002</c:v>
                </c:pt>
                <c:pt idx="7075">
                  <c:v>32.279000000000003</c:v>
                </c:pt>
                <c:pt idx="7076">
                  <c:v>32.045000000000002</c:v>
                </c:pt>
                <c:pt idx="7077">
                  <c:v>31.812000000000001</c:v>
                </c:pt>
                <c:pt idx="7078">
                  <c:v>31.577999999999999</c:v>
                </c:pt>
                <c:pt idx="7079">
                  <c:v>31.345000000000002</c:v>
                </c:pt>
                <c:pt idx="7080">
                  <c:v>33.111000000000004</c:v>
                </c:pt>
                <c:pt idx="7081">
                  <c:v>32.877000000000002</c:v>
                </c:pt>
                <c:pt idx="7082">
                  <c:v>32.643999999999998</c:v>
                </c:pt>
                <c:pt idx="7083">
                  <c:v>32.410000000000004</c:v>
                </c:pt>
                <c:pt idx="7084">
                  <c:v>33.177</c:v>
                </c:pt>
                <c:pt idx="7085">
                  <c:v>32.942999999999998</c:v>
                </c:pt>
                <c:pt idx="7086">
                  <c:v>32.709000000000003</c:v>
                </c:pt>
                <c:pt idx="7087">
                  <c:v>32.475999999999999</c:v>
                </c:pt>
                <c:pt idx="7088">
                  <c:v>32.241999999999997</c:v>
                </c:pt>
                <c:pt idx="7089">
                  <c:v>33.009</c:v>
                </c:pt>
                <c:pt idx="7090">
                  <c:v>32.774999999999999</c:v>
                </c:pt>
                <c:pt idx="7091">
                  <c:v>32.541000000000004</c:v>
                </c:pt>
                <c:pt idx="7092">
                  <c:v>32.308</c:v>
                </c:pt>
                <c:pt idx="7093">
                  <c:v>33.073999999999998</c:v>
                </c:pt>
                <c:pt idx="7094">
                  <c:v>32.841000000000001</c:v>
                </c:pt>
                <c:pt idx="7095">
                  <c:v>32.606999999999999</c:v>
                </c:pt>
                <c:pt idx="7096">
                  <c:v>32.372999999999998</c:v>
                </c:pt>
                <c:pt idx="7097">
                  <c:v>32.14</c:v>
                </c:pt>
                <c:pt idx="7098">
                  <c:v>33.905999999999999</c:v>
                </c:pt>
                <c:pt idx="7099">
                  <c:v>33.673000000000002</c:v>
                </c:pt>
                <c:pt idx="7100">
                  <c:v>33.439</c:v>
                </c:pt>
                <c:pt idx="7101">
                  <c:v>33.204999999999998</c:v>
                </c:pt>
                <c:pt idx="7102">
                  <c:v>33.972000000000001</c:v>
                </c:pt>
                <c:pt idx="7103">
                  <c:v>33.738</c:v>
                </c:pt>
                <c:pt idx="7104">
                  <c:v>33.505000000000003</c:v>
                </c:pt>
                <c:pt idx="7105">
                  <c:v>33.271000000000001</c:v>
                </c:pt>
                <c:pt idx="7106">
                  <c:v>33.036999999999999</c:v>
                </c:pt>
                <c:pt idx="7107">
                  <c:v>33.804000000000002</c:v>
                </c:pt>
                <c:pt idx="7108">
                  <c:v>33.57</c:v>
                </c:pt>
                <c:pt idx="7109">
                  <c:v>33.337000000000003</c:v>
                </c:pt>
                <c:pt idx="7110">
                  <c:v>33.103000000000002</c:v>
                </c:pt>
                <c:pt idx="7111">
                  <c:v>33.869</c:v>
                </c:pt>
                <c:pt idx="7112">
                  <c:v>33.636000000000003</c:v>
                </c:pt>
                <c:pt idx="7113">
                  <c:v>33.402000000000001</c:v>
                </c:pt>
                <c:pt idx="7114">
                  <c:v>33.169000000000004</c:v>
                </c:pt>
                <c:pt idx="7115">
                  <c:v>32.935000000000002</c:v>
                </c:pt>
                <c:pt idx="7116">
                  <c:v>34.701000000000001</c:v>
                </c:pt>
                <c:pt idx="7117">
                  <c:v>34.468000000000004</c:v>
                </c:pt>
                <c:pt idx="7118">
                  <c:v>34.234000000000002</c:v>
                </c:pt>
                <c:pt idx="7119">
                  <c:v>34.000999999999998</c:v>
                </c:pt>
                <c:pt idx="7120">
                  <c:v>34.767000000000003</c:v>
                </c:pt>
                <c:pt idx="7121">
                  <c:v>34.533000000000001</c:v>
                </c:pt>
                <c:pt idx="7122">
                  <c:v>34.300000000000004</c:v>
                </c:pt>
                <c:pt idx="7123">
                  <c:v>34.066000000000003</c:v>
                </c:pt>
                <c:pt idx="7124">
                  <c:v>33.832999999999998</c:v>
                </c:pt>
                <c:pt idx="7125">
                  <c:v>34.599000000000004</c:v>
                </c:pt>
                <c:pt idx="7126">
                  <c:v>34.365000000000002</c:v>
                </c:pt>
                <c:pt idx="7127">
                  <c:v>34.131999999999998</c:v>
                </c:pt>
                <c:pt idx="7128">
                  <c:v>33.898000000000003</c:v>
                </c:pt>
                <c:pt idx="7129">
                  <c:v>34.664999999999999</c:v>
                </c:pt>
                <c:pt idx="7130">
                  <c:v>34.430999999999997</c:v>
                </c:pt>
                <c:pt idx="7131">
                  <c:v>34.197000000000003</c:v>
                </c:pt>
                <c:pt idx="7132">
                  <c:v>33.963999999999999</c:v>
                </c:pt>
                <c:pt idx="7133">
                  <c:v>33.730000000000004</c:v>
                </c:pt>
                <c:pt idx="7134">
                  <c:v>35.497</c:v>
                </c:pt>
                <c:pt idx="7135">
                  <c:v>35.262999999999998</c:v>
                </c:pt>
                <c:pt idx="7136">
                  <c:v>35.029000000000003</c:v>
                </c:pt>
                <c:pt idx="7137">
                  <c:v>34.795999999999999</c:v>
                </c:pt>
                <c:pt idx="7138">
                  <c:v>35.561999999999998</c:v>
                </c:pt>
                <c:pt idx="7139">
                  <c:v>35.329000000000001</c:v>
                </c:pt>
                <c:pt idx="7140">
                  <c:v>35.094999999999999</c:v>
                </c:pt>
                <c:pt idx="7141">
                  <c:v>34.861000000000004</c:v>
                </c:pt>
                <c:pt idx="7142">
                  <c:v>34.628</c:v>
                </c:pt>
                <c:pt idx="7143">
                  <c:v>35.393999999999998</c:v>
                </c:pt>
                <c:pt idx="7144">
                  <c:v>35.161000000000001</c:v>
                </c:pt>
                <c:pt idx="7145">
                  <c:v>34.927</c:v>
                </c:pt>
                <c:pt idx="7146">
                  <c:v>34.692999999999998</c:v>
                </c:pt>
                <c:pt idx="7147">
                  <c:v>35.46</c:v>
                </c:pt>
                <c:pt idx="7148">
                  <c:v>35.225999999999999</c:v>
                </c:pt>
                <c:pt idx="7149">
                  <c:v>34.993000000000002</c:v>
                </c:pt>
                <c:pt idx="7150">
                  <c:v>34.759</c:v>
                </c:pt>
                <c:pt idx="7151">
                  <c:v>34.524999999999999</c:v>
                </c:pt>
                <c:pt idx="7152">
                  <c:v>36.292000000000002</c:v>
                </c:pt>
                <c:pt idx="7153">
                  <c:v>36.058</c:v>
                </c:pt>
                <c:pt idx="7154">
                  <c:v>35.825000000000003</c:v>
                </c:pt>
                <c:pt idx="7155">
                  <c:v>35.591000000000001</c:v>
                </c:pt>
                <c:pt idx="7156">
                  <c:v>36.356999999999999</c:v>
                </c:pt>
                <c:pt idx="7157">
                  <c:v>36.124000000000002</c:v>
                </c:pt>
                <c:pt idx="7158">
                  <c:v>35.89</c:v>
                </c:pt>
                <c:pt idx="7159">
                  <c:v>35.657000000000004</c:v>
                </c:pt>
                <c:pt idx="7160">
                  <c:v>35.423000000000002</c:v>
                </c:pt>
                <c:pt idx="7161">
                  <c:v>36.189</c:v>
                </c:pt>
                <c:pt idx="7162">
                  <c:v>35.956000000000003</c:v>
                </c:pt>
                <c:pt idx="7163">
                  <c:v>35.722000000000001</c:v>
                </c:pt>
                <c:pt idx="7164">
                  <c:v>35.488999999999997</c:v>
                </c:pt>
                <c:pt idx="7165">
                  <c:v>36.255000000000003</c:v>
                </c:pt>
                <c:pt idx="7166">
                  <c:v>36.021000000000001</c:v>
                </c:pt>
                <c:pt idx="7167">
                  <c:v>35.788000000000004</c:v>
                </c:pt>
                <c:pt idx="7168">
                  <c:v>35.554000000000002</c:v>
                </c:pt>
                <c:pt idx="7169">
                  <c:v>35.320999999999998</c:v>
                </c:pt>
                <c:pt idx="7170">
                  <c:v>37.087000000000003</c:v>
                </c:pt>
                <c:pt idx="7171">
                  <c:v>36.853000000000002</c:v>
                </c:pt>
                <c:pt idx="7172">
                  <c:v>36.619999999999997</c:v>
                </c:pt>
                <c:pt idx="7173">
                  <c:v>36.386000000000003</c:v>
                </c:pt>
                <c:pt idx="7174">
                  <c:v>37.152999999999999</c:v>
                </c:pt>
                <c:pt idx="7175">
                  <c:v>36.919000000000004</c:v>
                </c:pt>
                <c:pt idx="7176">
                  <c:v>36.685000000000002</c:v>
                </c:pt>
                <c:pt idx="7177">
                  <c:v>36.451999999999998</c:v>
                </c:pt>
                <c:pt idx="7178">
                  <c:v>36.218000000000004</c:v>
                </c:pt>
                <c:pt idx="7179">
                  <c:v>36.984999999999999</c:v>
                </c:pt>
                <c:pt idx="7180">
                  <c:v>36.750999999999998</c:v>
                </c:pt>
                <c:pt idx="7181">
                  <c:v>36.517000000000003</c:v>
                </c:pt>
                <c:pt idx="7182">
                  <c:v>36.283999999999999</c:v>
                </c:pt>
                <c:pt idx="7183">
                  <c:v>37.050000000000004</c:v>
                </c:pt>
                <c:pt idx="7184">
                  <c:v>36.817</c:v>
                </c:pt>
                <c:pt idx="7185">
                  <c:v>36.582999999999998</c:v>
                </c:pt>
                <c:pt idx="7186">
                  <c:v>36.349000000000004</c:v>
                </c:pt>
                <c:pt idx="7187">
                  <c:v>36.116</c:v>
                </c:pt>
                <c:pt idx="7188">
                  <c:v>37.881999999999998</c:v>
                </c:pt>
                <c:pt idx="7189">
                  <c:v>37.649000000000001</c:v>
                </c:pt>
                <c:pt idx="7190">
                  <c:v>37.414999999999999</c:v>
                </c:pt>
                <c:pt idx="7191">
                  <c:v>37.180999999999997</c:v>
                </c:pt>
                <c:pt idx="7192">
                  <c:v>37.948</c:v>
                </c:pt>
                <c:pt idx="7193">
                  <c:v>37.713999999999999</c:v>
                </c:pt>
                <c:pt idx="7194">
                  <c:v>37.481000000000002</c:v>
                </c:pt>
                <c:pt idx="7195">
                  <c:v>37.247</c:v>
                </c:pt>
                <c:pt idx="7196">
                  <c:v>37.012999999999998</c:v>
                </c:pt>
                <c:pt idx="7197">
                  <c:v>37.78</c:v>
                </c:pt>
                <c:pt idx="7198">
                  <c:v>37.545999999999999</c:v>
                </c:pt>
                <c:pt idx="7199">
                  <c:v>37.313000000000002</c:v>
                </c:pt>
                <c:pt idx="7200">
                  <c:v>37.079000000000001</c:v>
                </c:pt>
                <c:pt idx="7201">
                  <c:v>37.844999999999999</c:v>
                </c:pt>
                <c:pt idx="7202">
                  <c:v>37.612000000000002</c:v>
                </c:pt>
                <c:pt idx="7203">
                  <c:v>37.378</c:v>
                </c:pt>
                <c:pt idx="7204">
                  <c:v>37.145000000000003</c:v>
                </c:pt>
                <c:pt idx="7205">
                  <c:v>36.911000000000001</c:v>
                </c:pt>
                <c:pt idx="7206">
                  <c:v>38.677</c:v>
                </c:pt>
                <c:pt idx="7207">
                  <c:v>38.444000000000003</c:v>
                </c:pt>
                <c:pt idx="7208">
                  <c:v>38.21</c:v>
                </c:pt>
                <c:pt idx="7209">
                  <c:v>37.977000000000004</c:v>
                </c:pt>
                <c:pt idx="7210">
                  <c:v>38.743000000000002</c:v>
                </c:pt>
                <c:pt idx="7211">
                  <c:v>38.509</c:v>
                </c:pt>
                <c:pt idx="7212">
                  <c:v>38.276000000000003</c:v>
                </c:pt>
                <c:pt idx="7213">
                  <c:v>38.042000000000002</c:v>
                </c:pt>
                <c:pt idx="7214">
                  <c:v>37.808999999999997</c:v>
                </c:pt>
                <c:pt idx="7215">
                  <c:v>38.575000000000003</c:v>
                </c:pt>
                <c:pt idx="7216">
                  <c:v>38.341000000000001</c:v>
                </c:pt>
                <c:pt idx="7217">
                  <c:v>38.108000000000004</c:v>
                </c:pt>
                <c:pt idx="7218">
                  <c:v>37.874000000000002</c:v>
                </c:pt>
                <c:pt idx="7219">
                  <c:v>38.640999999999998</c:v>
                </c:pt>
                <c:pt idx="7220">
                  <c:v>38.407000000000004</c:v>
                </c:pt>
                <c:pt idx="7221">
                  <c:v>38.173000000000002</c:v>
                </c:pt>
                <c:pt idx="7222">
                  <c:v>37.94</c:v>
                </c:pt>
                <c:pt idx="7223">
                  <c:v>37.706000000000003</c:v>
                </c:pt>
                <c:pt idx="7224">
                  <c:v>39.472999999999999</c:v>
                </c:pt>
                <c:pt idx="7225">
                  <c:v>39.239000000000004</c:v>
                </c:pt>
                <c:pt idx="7226">
                  <c:v>39.005000000000003</c:v>
                </c:pt>
                <c:pt idx="7227">
                  <c:v>38.771999999999998</c:v>
                </c:pt>
                <c:pt idx="7228">
                  <c:v>39.538000000000004</c:v>
                </c:pt>
                <c:pt idx="7229">
                  <c:v>39.305</c:v>
                </c:pt>
                <c:pt idx="7230">
                  <c:v>39.070999999999998</c:v>
                </c:pt>
                <c:pt idx="7231">
                  <c:v>38.837000000000003</c:v>
                </c:pt>
                <c:pt idx="7232">
                  <c:v>38.603999999999999</c:v>
                </c:pt>
                <c:pt idx="7233">
                  <c:v>39.369999999999997</c:v>
                </c:pt>
                <c:pt idx="7234">
                  <c:v>39.137</c:v>
                </c:pt>
                <c:pt idx="7235">
                  <c:v>38.902999999999999</c:v>
                </c:pt>
                <c:pt idx="7236">
                  <c:v>38.669000000000004</c:v>
                </c:pt>
                <c:pt idx="7237">
                  <c:v>39.436</c:v>
                </c:pt>
                <c:pt idx="7238">
                  <c:v>39.201999999999998</c:v>
                </c:pt>
                <c:pt idx="7239">
                  <c:v>38.969000000000001</c:v>
                </c:pt>
                <c:pt idx="7240">
                  <c:v>38.734999999999999</c:v>
                </c:pt>
                <c:pt idx="7241">
                  <c:v>38.500999999999998</c:v>
                </c:pt>
                <c:pt idx="7242">
                  <c:v>40.268000000000001</c:v>
                </c:pt>
                <c:pt idx="7243">
                  <c:v>40.033999999999999</c:v>
                </c:pt>
                <c:pt idx="7244">
                  <c:v>39.801000000000002</c:v>
                </c:pt>
                <c:pt idx="7245">
                  <c:v>39.567</c:v>
                </c:pt>
                <c:pt idx="7246">
                  <c:v>40.332999999999998</c:v>
                </c:pt>
                <c:pt idx="7247">
                  <c:v>40.1</c:v>
                </c:pt>
                <c:pt idx="7248">
                  <c:v>39.866</c:v>
                </c:pt>
                <c:pt idx="7249">
                  <c:v>39.633000000000003</c:v>
                </c:pt>
                <c:pt idx="7250">
                  <c:v>39.399000000000001</c:v>
                </c:pt>
                <c:pt idx="7251">
                  <c:v>40.164999999999999</c:v>
                </c:pt>
                <c:pt idx="7252">
                  <c:v>39.932000000000002</c:v>
                </c:pt>
                <c:pt idx="7253">
                  <c:v>39.698</c:v>
                </c:pt>
                <c:pt idx="7254">
                  <c:v>39.465000000000003</c:v>
                </c:pt>
                <c:pt idx="7255">
                  <c:v>40.231000000000002</c:v>
                </c:pt>
                <c:pt idx="7256">
                  <c:v>39.997</c:v>
                </c:pt>
                <c:pt idx="7257">
                  <c:v>39.764000000000003</c:v>
                </c:pt>
                <c:pt idx="7258">
                  <c:v>39.53</c:v>
                </c:pt>
                <c:pt idx="7259">
                  <c:v>41.297000000000004</c:v>
                </c:pt>
                <c:pt idx="7260">
                  <c:v>41.063000000000002</c:v>
                </c:pt>
                <c:pt idx="7261">
                  <c:v>40.829000000000001</c:v>
                </c:pt>
                <c:pt idx="7262">
                  <c:v>40.596000000000004</c:v>
                </c:pt>
                <c:pt idx="7263">
                  <c:v>40.362000000000002</c:v>
                </c:pt>
                <c:pt idx="7264">
                  <c:v>41.128999999999998</c:v>
                </c:pt>
                <c:pt idx="7265">
                  <c:v>40.895000000000003</c:v>
                </c:pt>
                <c:pt idx="7266">
                  <c:v>40.661000000000001</c:v>
                </c:pt>
                <c:pt idx="7267">
                  <c:v>40.428000000000004</c:v>
                </c:pt>
                <c:pt idx="7268">
                  <c:v>41.194000000000003</c:v>
                </c:pt>
                <c:pt idx="7269">
                  <c:v>40.960999999999999</c:v>
                </c:pt>
                <c:pt idx="7270">
                  <c:v>40.727000000000004</c:v>
                </c:pt>
                <c:pt idx="7271">
                  <c:v>40.493000000000002</c:v>
                </c:pt>
                <c:pt idx="7272">
                  <c:v>40.26</c:v>
                </c:pt>
                <c:pt idx="7273">
                  <c:v>41.026000000000003</c:v>
                </c:pt>
                <c:pt idx="7274">
                  <c:v>40.792999999999999</c:v>
                </c:pt>
                <c:pt idx="7275">
                  <c:v>40.558999999999997</c:v>
                </c:pt>
                <c:pt idx="7276">
                  <c:v>40.325000000000003</c:v>
                </c:pt>
                <c:pt idx="7277">
                  <c:v>42.091999999999999</c:v>
                </c:pt>
                <c:pt idx="7278">
                  <c:v>41.858000000000004</c:v>
                </c:pt>
                <c:pt idx="7279">
                  <c:v>41.625</c:v>
                </c:pt>
                <c:pt idx="7280">
                  <c:v>41.390999999999998</c:v>
                </c:pt>
                <c:pt idx="7281">
                  <c:v>41.157000000000004</c:v>
                </c:pt>
                <c:pt idx="7282">
                  <c:v>41.923999999999999</c:v>
                </c:pt>
                <c:pt idx="7283">
                  <c:v>41.69</c:v>
                </c:pt>
                <c:pt idx="7284">
                  <c:v>41.457000000000001</c:v>
                </c:pt>
                <c:pt idx="7285">
                  <c:v>41.222999999999999</c:v>
                </c:pt>
                <c:pt idx="7286">
                  <c:v>41.989000000000004</c:v>
                </c:pt>
                <c:pt idx="7287">
                  <c:v>41.756</c:v>
                </c:pt>
                <c:pt idx="7288">
                  <c:v>41.521999999999998</c:v>
                </c:pt>
                <c:pt idx="7289">
                  <c:v>41.289000000000001</c:v>
                </c:pt>
                <c:pt idx="7290">
                  <c:v>41.055</c:v>
                </c:pt>
                <c:pt idx="7291">
                  <c:v>41.820999999999998</c:v>
                </c:pt>
                <c:pt idx="7292">
                  <c:v>41.588000000000001</c:v>
                </c:pt>
                <c:pt idx="7293">
                  <c:v>41.353999999999999</c:v>
                </c:pt>
                <c:pt idx="7294">
                  <c:v>41.121000000000002</c:v>
                </c:pt>
                <c:pt idx="7295">
                  <c:v>42.887</c:v>
                </c:pt>
                <c:pt idx="7296">
                  <c:v>42.652999999999999</c:v>
                </c:pt>
                <c:pt idx="7297">
                  <c:v>42.42</c:v>
                </c:pt>
                <c:pt idx="7298">
                  <c:v>42.186</c:v>
                </c:pt>
                <c:pt idx="7299">
                  <c:v>41.953000000000003</c:v>
                </c:pt>
                <c:pt idx="7300">
                  <c:v>42.719000000000001</c:v>
                </c:pt>
                <c:pt idx="7301">
                  <c:v>42.484999999999999</c:v>
                </c:pt>
                <c:pt idx="7302">
                  <c:v>42.252000000000002</c:v>
                </c:pt>
                <c:pt idx="7303">
                  <c:v>42.018000000000001</c:v>
                </c:pt>
                <c:pt idx="7304">
                  <c:v>42.785000000000004</c:v>
                </c:pt>
                <c:pt idx="7305">
                  <c:v>42.551000000000002</c:v>
                </c:pt>
                <c:pt idx="7306">
                  <c:v>42.317</c:v>
                </c:pt>
                <c:pt idx="7307">
                  <c:v>42.084000000000003</c:v>
                </c:pt>
                <c:pt idx="7308">
                  <c:v>41.85</c:v>
                </c:pt>
                <c:pt idx="7309">
                  <c:v>42.617000000000004</c:v>
                </c:pt>
                <c:pt idx="7310">
                  <c:v>42.383000000000003</c:v>
                </c:pt>
                <c:pt idx="7311">
                  <c:v>42.149000000000001</c:v>
                </c:pt>
                <c:pt idx="7312">
                  <c:v>41.916000000000004</c:v>
                </c:pt>
                <c:pt idx="7313">
                  <c:v>43.682000000000002</c:v>
                </c:pt>
                <c:pt idx="7314">
                  <c:v>43.448999999999998</c:v>
                </c:pt>
                <c:pt idx="7315">
                  <c:v>43.215000000000003</c:v>
                </c:pt>
                <c:pt idx="7316">
                  <c:v>42.981000000000002</c:v>
                </c:pt>
                <c:pt idx="7317">
                  <c:v>42.747999999999998</c:v>
                </c:pt>
                <c:pt idx="7318">
                  <c:v>43.514000000000003</c:v>
                </c:pt>
                <c:pt idx="7319">
                  <c:v>43.280999999999999</c:v>
                </c:pt>
                <c:pt idx="7320">
                  <c:v>43.047000000000004</c:v>
                </c:pt>
                <c:pt idx="7321">
                  <c:v>42.813000000000002</c:v>
                </c:pt>
                <c:pt idx="7322">
                  <c:v>43.58</c:v>
                </c:pt>
                <c:pt idx="7323">
                  <c:v>43.346000000000004</c:v>
                </c:pt>
                <c:pt idx="7324">
                  <c:v>43.113</c:v>
                </c:pt>
                <c:pt idx="7325">
                  <c:v>42.878999999999998</c:v>
                </c:pt>
                <c:pt idx="7326">
                  <c:v>42.645000000000003</c:v>
                </c:pt>
                <c:pt idx="7327">
                  <c:v>43.411999999999999</c:v>
                </c:pt>
                <c:pt idx="7328">
                  <c:v>43.178000000000004</c:v>
                </c:pt>
                <c:pt idx="7329">
                  <c:v>42.945</c:v>
                </c:pt>
                <c:pt idx="7330">
                  <c:v>42.710999999999999</c:v>
                </c:pt>
                <c:pt idx="7331">
                  <c:v>44.477000000000004</c:v>
                </c:pt>
                <c:pt idx="7332">
                  <c:v>44.244</c:v>
                </c:pt>
                <c:pt idx="7333">
                  <c:v>44.01</c:v>
                </c:pt>
                <c:pt idx="7334">
                  <c:v>43.777000000000001</c:v>
                </c:pt>
                <c:pt idx="7335">
                  <c:v>43.542999999999999</c:v>
                </c:pt>
                <c:pt idx="7336">
                  <c:v>44.308999999999997</c:v>
                </c:pt>
                <c:pt idx="7337">
                  <c:v>44.076000000000001</c:v>
                </c:pt>
                <c:pt idx="7338">
                  <c:v>43.841999999999999</c:v>
                </c:pt>
                <c:pt idx="7339">
                  <c:v>43.609000000000002</c:v>
                </c:pt>
                <c:pt idx="7340">
                  <c:v>44.375</c:v>
                </c:pt>
                <c:pt idx="7341">
                  <c:v>44.140999999999998</c:v>
                </c:pt>
                <c:pt idx="7342">
                  <c:v>43.908000000000001</c:v>
                </c:pt>
                <c:pt idx="7343">
                  <c:v>43.673999999999999</c:v>
                </c:pt>
                <c:pt idx="7344">
                  <c:v>43.441000000000003</c:v>
                </c:pt>
                <c:pt idx="7345">
                  <c:v>44.207000000000001</c:v>
                </c:pt>
                <c:pt idx="7346">
                  <c:v>43.972999999999999</c:v>
                </c:pt>
                <c:pt idx="7347">
                  <c:v>43.74</c:v>
                </c:pt>
                <c:pt idx="7348">
                  <c:v>43.506</c:v>
                </c:pt>
                <c:pt idx="7349">
                  <c:v>45.273000000000003</c:v>
                </c:pt>
                <c:pt idx="7350">
                  <c:v>45.039000000000001</c:v>
                </c:pt>
                <c:pt idx="7351">
                  <c:v>44.805</c:v>
                </c:pt>
                <c:pt idx="7352">
                  <c:v>44.572000000000003</c:v>
                </c:pt>
                <c:pt idx="7353">
                  <c:v>44.338000000000001</c:v>
                </c:pt>
                <c:pt idx="7354">
                  <c:v>45.105000000000004</c:v>
                </c:pt>
                <c:pt idx="7355">
                  <c:v>44.871000000000002</c:v>
                </c:pt>
                <c:pt idx="7356">
                  <c:v>44.637</c:v>
                </c:pt>
                <c:pt idx="7357">
                  <c:v>44.404000000000003</c:v>
                </c:pt>
                <c:pt idx="7358">
                  <c:v>45.17</c:v>
                </c:pt>
                <c:pt idx="7359">
                  <c:v>44.936999999999998</c:v>
                </c:pt>
                <c:pt idx="7360">
                  <c:v>44.703000000000003</c:v>
                </c:pt>
                <c:pt idx="7361">
                  <c:v>44.469000000000001</c:v>
                </c:pt>
                <c:pt idx="7362">
                  <c:v>44.236000000000004</c:v>
                </c:pt>
                <c:pt idx="7363">
                  <c:v>45.002000000000002</c:v>
                </c:pt>
                <c:pt idx="7364">
                  <c:v>44.768999999999998</c:v>
                </c:pt>
                <c:pt idx="7365">
                  <c:v>44.535000000000004</c:v>
                </c:pt>
                <c:pt idx="7366">
                  <c:v>44.301000000000002</c:v>
                </c:pt>
                <c:pt idx="7367">
                  <c:v>46.067999999999998</c:v>
                </c:pt>
                <c:pt idx="7368">
                  <c:v>45.834000000000003</c:v>
                </c:pt>
                <c:pt idx="7369">
                  <c:v>45.600999999999999</c:v>
                </c:pt>
                <c:pt idx="7370">
                  <c:v>45.367000000000004</c:v>
                </c:pt>
                <c:pt idx="7371">
                  <c:v>45.133000000000003</c:v>
                </c:pt>
                <c:pt idx="7372">
                  <c:v>45.9</c:v>
                </c:pt>
                <c:pt idx="7373">
                  <c:v>45.666000000000004</c:v>
                </c:pt>
                <c:pt idx="7374">
                  <c:v>45.433</c:v>
                </c:pt>
                <c:pt idx="7375">
                  <c:v>45.198999999999998</c:v>
                </c:pt>
                <c:pt idx="7376">
                  <c:v>45.965000000000003</c:v>
                </c:pt>
                <c:pt idx="7377">
                  <c:v>45.731999999999999</c:v>
                </c:pt>
                <c:pt idx="7378">
                  <c:v>45.497999999999998</c:v>
                </c:pt>
                <c:pt idx="7379">
                  <c:v>45.265000000000001</c:v>
                </c:pt>
                <c:pt idx="7380">
                  <c:v>45.030999999999999</c:v>
                </c:pt>
                <c:pt idx="7381">
                  <c:v>45.797000000000004</c:v>
                </c:pt>
                <c:pt idx="7382">
                  <c:v>45.564</c:v>
                </c:pt>
                <c:pt idx="7383">
                  <c:v>45.33</c:v>
                </c:pt>
                <c:pt idx="7384">
                  <c:v>45.097000000000001</c:v>
                </c:pt>
                <c:pt idx="7385">
                  <c:v>46.863</c:v>
                </c:pt>
                <c:pt idx="7386">
                  <c:v>46.628999999999998</c:v>
                </c:pt>
                <c:pt idx="7387">
                  <c:v>46.396000000000001</c:v>
                </c:pt>
                <c:pt idx="7388">
                  <c:v>46.161999999999999</c:v>
                </c:pt>
                <c:pt idx="7389">
                  <c:v>45.929000000000002</c:v>
                </c:pt>
                <c:pt idx="7390">
                  <c:v>46.695</c:v>
                </c:pt>
                <c:pt idx="7391">
                  <c:v>46.460999999999999</c:v>
                </c:pt>
                <c:pt idx="7392">
                  <c:v>46.228000000000002</c:v>
                </c:pt>
                <c:pt idx="7393">
                  <c:v>45.994</c:v>
                </c:pt>
                <c:pt idx="7394">
                  <c:v>46.761000000000003</c:v>
                </c:pt>
                <c:pt idx="7395">
                  <c:v>46.527000000000001</c:v>
                </c:pt>
                <c:pt idx="7396">
                  <c:v>46.292999999999999</c:v>
                </c:pt>
                <c:pt idx="7397">
                  <c:v>46.06</c:v>
                </c:pt>
                <c:pt idx="7398">
                  <c:v>45.826000000000001</c:v>
                </c:pt>
                <c:pt idx="7399">
                  <c:v>46.593000000000004</c:v>
                </c:pt>
                <c:pt idx="7400">
                  <c:v>46.359000000000002</c:v>
                </c:pt>
                <c:pt idx="7401">
                  <c:v>46.125</c:v>
                </c:pt>
                <c:pt idx="7402">
                  <c:v>45.892000000000003</c:v>
                </c:pt>
                <c:pt idx="7403">
                  <c:v>47.658000000000001</c:v>
                </c:pt>
                <c:pt idx="7404">
                  <c:v>47.425000000000004</c:v>
                </c:pt>
                <c:pt idx="7405">
                  <c:v>47.191000000000003</c:v>
                </c:pt>
                <c:pt idx="7406">
                  <c:v>46.957000000000001</c:v>
                </c:pt>
                <c:pt idx="7407">
                  <c:v>46.724000000000004</c:v>
                </c:pt>
                <c:pt idx="7408">
                  <c:v>47.49</c:v>
                </c:pt>
                <c:pt idx="7409">
                  <c:v>47.256999999999998</c:v>
                </c:pt>
                <c:pt idx="7410">
                  <c:v>47.023000000000003</c:v>
                </c:pt>
                <c:pt idx="7411">
                  <c:v>46.789000000000001</c:v>
                </c:pt>
                <c:pt idx="7412">
                  <c:v>47.556000000000004</c:v>
                </c:pt>
                <c:pt idx="7413">
                  <c:v>47.322000000000003</c:v>
                </c:pt>
                <c:pt idx="7414">
                  <c:v>47.088999999999999</c:v>
                </c:pt>
                <c:pt idx="7415">
                  <c:v>46.855000000000004</c:v>
                </c:pt>
                <c:pt idx="7416">
                  <c:v>46.621000000000002</c:v>
                </c:pt>
                <c:pt idx="7417">
                  <c:v>47.387999999999998</c:v>
                </c:pt>
                <c:pt idx="7418">
                  <c:v>47.154000000000003</c:v>
                </c:pt>
                <c:pt idx="7419">
                  <c:v>46.920999999999999</c:v>
                </c:pt>
                <c:pt idx="7420">
                  <c:v>46.686999999999998</c:v>
                </c:pt>
                <c:pt idx="7421">
                  <c:v>48.453000000000003</c:v>
                </c:pt>
                <c:pt idx="7422">
                  <c:v>48.22</c:v>
                </c:pt>
                <c:pt idx="7423">
                  <c:v>47.986000000000004</c:v>
                </c:pt>
                <c:pt idx="7424">
                  <c:v>47.753</c:v>
                </c:pt>
                <c:pt idx="7425">
                  <c:v>47.518999999999998</c:v>
                </c:pt>
                <c:pt idx="7426">
                  <c:v>48.285000000000004</c:v>
                </c:pt>
                <c:pt idx="7427">
                  <c:v>48.052</c:v>
                </c:pt>
                <c:pt idx="7428">
                  <c:v>47.817999999999998</c:v>
                </c:pt>
                <c:pt idx="7429">
                  <c:v>47.585000000000001</c:v>
                </c:pt>
                <c:pt idx="7430">
                  <c:v>48.350999999999999</c:v>
                </c:pt>
                <c:pt idx="7431">
                  <c:v>48.117000000000004</c:v>
                </c:pt>
                <c:pt idx="7432">
                  <c:v>47.884</c:v>
                </c:pt>
                <c:pt idx="7433">
                  <c:v>47.65</c:v>
                </c:pt>
                <c:pt idx="7434">
                  <c:v>47.417000000000002</c:v>
                </c:pt>
                <c:pt idx="7435">
                  <c:v>48.183</c:v>
                </c:pt>
                <c:pt idx="7436">
                  <c:v>47.948999999999998</c:v>
                </c:pt>
                <c:pt idx="7437">
                  <c:v>47.716000000000001</c:v>
                </c:pt>
                <c:pt idx="7438">
                  <c:v>47.481999999999999</c:v>
                </c:pt>
                <c:pt idx="7439">
                  <c:v>49.249000000000002</c:v>
                </c:pt>
                <c:pt idx="7440">
                  <c:v>49.015000000000001</c:v>
                </c:pt>
                <c:pt idx="7441">
                  <c:v>48.780999999999999</c:v>
                </c:pt>
                <c:pt idx="7442">
                  <c:v>48.548000000000002</c:v>
                </c:pt>
                <c:pt idx="7443">
                  <c:v>48.314</c:v>
                </c:pt>
                <c:pt idx="7444">
                  <c:v>49.081000000000003</c:v>
                </c:pt>
                <c:pt idx="7445">
                  <c:v>48.847000000000001</c:v>
                </c:pt>
                <c:pt idx="7446">
                  <c:v>48.613</c:v>
                </c:pt>
                <c:pt idx="7447">
                  <c:v>48.38</c:v>
                </c:pt>
                <c:pt idx="7448">
                  <c:v>49.146000000000001</c:v>
                </c:pt>
                <c:pt idx="7449">
                  <c:v>48.913000000000004</c:v>
                </c:pt>
                <c:pt idx="7450">
                  <c:v>48.679000000000002</c:v>
                </c:pt>
                <c:pt idx="7451">
                  <c:v>48.445</c:v>
                </c:pt>
                <c:pt idx="7452">
                  <c:v>48.212000000000003</c:v>
                </c:pt>
                <c:pt idx="7453">
                  <c:v>48.978000000000002</c:v>
                </c:pt>
                <c:pt idx="7454">
                  <c:v>48.745000000000005</c:v>
                </c:pt>
                <c:pt idx="7455">
                  <c:v>48.511000000000003</c:v>
                </c:pt>
                <c:pt idx="7456">
                  <c:v>48.277000000000001</c:v>
                </c:pt>
                <c:pt idx="7457">
                  <c:v>50.044000000000004</c:v>
                </c:pt>
                <c:pt idx="7458">
                  <c:v>49.81</c:v>
                </c:pt>
                <c:pt idx="7459">
                  <c:v>49.576999999999998</c:v>
                </c:pt>
                <c:pt idx="7460">
                  <c:v>49.343000000000004</c:v>
                </c:pt>
                <c:pt idx="7461">
                  <c:v>49.109000000000002</c:v>
                </c:pt>
                <c:pt idx="7462">
                  <c:v>49.875999999999998</c:v>
                </c:pt>
                <c:pt idx="7463">
                  <c:v>49.642000000000003</c:v>
                </c:pt>
                <c:pt idx="7464">
                  <c:v>49.408999999999999</c:v>
                </c:pt>
                <c:pt idx="7465">
                  <c:v>49.175000000000004</c:v>
                </c:pt>
                <c:pt idx="7466">
                  <c:v>49.941000000000003</c:v>
                </c:pt>
                <c:pt idx="7467">
                  <c:v>49.707999999999998</c:v>
                </c:pt>
                <c:pt idx="7468">
                  <c:v>49.474000000000004</c:v>
                </c:pt>
                <c:pt idx="7469">
                  <c:v>49.241</c:v>
                </c:pt>
                <c:pt idx="7470">
                  <c:v>49.006999999999998</c:v>
                </c:pt>
                <c:pt idx="7471">
                  <c:v>49.773000000000003</c:v>
                </c:pt>
                <c:pt idx="7472">
                  <c:v>49.54</c:v>
                </c:pt>
                <c:pt idx="7473">
                  <c:v>49.306000000000004</c:v>
                </c:pt>
                <c:pt idx="7474">
                  <c:v>49.073</c:v>
                </c:pt>
                <c:pt idx="7475">
                  <c:v>50.838999999999999</c:v>
                </c:pt>
                <c:pt idx="7476">
                  <c:v>50.605000000000004</c:v>
                </c:pt>
                <c:pt idx="7477">
                  <c:v>50.372</c:v>
                </c:pt>
                <c:pt idx="7478">
                  <c:v>50.137999999999998</c:v>
                </c:pt>
                <c:pt idx="7479">
                  <c:v>49.905000000000001</c:v>
                </c:pt>
                <c:pt idx="7480">
                  <c:v>50.670999999999999</c:v>
                </c:pt>
                <c:pt idx="7481">
                  <c:v>50.436999999999998</c:v>
                </c:pt>
                <c:pt idx="7482">
                  <c:v>50.204000000000001</c:v>
                </c:pt>
                <c:pt idx="7483">
                  <c:v>49.97</c:v>
                </c:pt>
                <c:pt idx="7484">
                  <c:v>50.737000000000002</c:v>
                </c:pt>
                <c:pt idx="7485">
                  <c:v>50.503</c:v>
                </c:pt>
                <c:pt idx="7486">
                  <c:v>50.268999999999998</c:v>
                </c:pt>
                <c:pt idx="7487">
                  <c:v>50.036000000000001</c:v>
                </c:pt>
                <c:pt idx="7488">
                  <c:v>49.802</c:v>
                </c:pt>
                <c:pt idx="7489">
                  <c:v>50.569000000000003</c:v>
                </c:pt>
                <c:pt idx="7490">
                  <c:v>50.335000000000001</c:v>
                </c:pt>
                <c:pt idx="7491">
                  <c:v>50.100999999999999</c:v>
                </c:pt>
                <c:pt idx="7492">
                  <c:v>49.868000000000002</c:v>
                </c:pt>
                <c:pt idx="7493">
                  <c:v>51.634</c:v>
                </c:pt>
                <c:pt idx="7494">
                  <c:v>51.401000000000003</c:v>
                </c:pt>
                <c:pt idx="7495">
                  <c:v>51.167000000000002</c:v>
                </c:pt>
                <c:pt idx="7496">
                  <c:v>50.933</c:v>
                </c:pt>
                <c:pt idx="7497">
                  <c:v>50.7</c:v>
                </c:pt>
                <c:pt idx="7498">
                  <c:v>51.466000000000001</c:v>
                </c:pt>
                <c:pt idx="7499">
                  <c:v>51.233000000000004</c:v>
                </c:pt>
                <c:pt idx="7500">
                  <c:v>50.999000000000002</c:v>
                </c:pt>
                <c:pt idx="7501">
                  <c:v>50.765000000000001</c:v>
                </c:pt>
                <c:pt idx="7502">
                  <c:v>51.532000000000004</c:v>
                </c:pt>
                <c:pt idx="7503">
                  <c:v>51.298000000000002</c:v>
                </c:pt>
                <c:pt idx="7504">
                  <c:v>51.064999999999998</c:v>
                </c:pt>
                <c:pt idx="7505">
                  <c:v>50.831000000000003</c:v>
                </c:pt>
                <c:pt idx="7506">
                  <c:v>50.597000000000001</c:v>
                </c:pt>
                <c:pt idx="7507">
                  <c:v>51.364000000000004</c:v>
                </c:pt>
                <c:pt idx="7508">
                  <c:v>51.13</c:v>
                </c:pt>
                <c:pt idx="7509">
                  <c:v>50.896999999999998</c:v>
                </c:pt>
                <c:pt idx="7510">
                  <c:v>50.663000000000004</c:v>
                </c:pt>
                <c:pt idx="7511">
                  <c:v>52.429000000000002</c:v>
                </c:pt>
                <c:pt idx="7512">
                  <c:v>52.195999999999998</c:v>
                </c:pt>
                <c:pt idx="7513">
                  <c:v>51.962000000000003</c:v>
                </c:pt>
                <c:pt idx="7514">
                  <c:v>51.728999999999999</c:v>
                </c:pt>
                <c:pt idx="7515">
                  <c:v>51.495000000000005</c:v>
                </c:pt>
                <c:pt idx="7516">
                  <c:v>52.261000000000003</c:v>
                </c:pt>
                <c:pt idx="7517">
                  <c:v>52.027999999999999</c:v>
                </c:pt>
                <c:pt idx="7518">
                  <c:v>51.794000000000004</c:v>
                </c:pt>
                <c:pt idx="7519">
                  <c:v>51.561</c:v>
                </c:pt>
                <c:pt idx="7520">
                  <c:v>52.326999999999998</c:v>
                </c:pt>
                <c:pt idx="7521">
                  <c:v>52.093000000000004</c:v>
                </c:pt>
                <c:pt idx="7522">
                  <c:v>51.86</c:v>
                </c:pt>
                <c:pt idx="7523">
                  <c:v>51.625999999999998</c:v>
                </c:pt>
                <c:pt idx="7524">
                  <c:v>51.393000000000001</c:v>
                </c:pt>
                <c:pt idx="7525">
                  <c:v>52.158999999999999</c:v>
                </c:pt>
                <c:pt idx="7526">
                  <c:v>51.925000000000004</c:v>
                </c:pt>
                <c:pt idx="7527">
                  <c:v>51.692</c:v>
                </c:pt>
                <c:pt idx="7528">
                  <c:v>51.457999999999998</c:v>
                </c:pt>
                <c:pt idx="7529">
                  <c:v>53.225000000000001</c:v>
                </c:pt>
                <c:pt idx="7530">
                  <c:v>52.991</c:v>
                </c:pt>
                <c:pt idx="7531">
                  <c:v>52.756999999999998</c:v>
                </c:pt>
                <c:pt idx="7532">
                  <c:v>52.524000000000001</c:v>
                </c:pt>
                <c:pt idx="7533">
                  <c:v>52.29</c:v>
                </c:pt>
                <c:pt idx="7534">
                  <c:v>53.057000000000002</c:v>
                </c:pt>
                <c:pt idx="7535">
                  <c:v>52.823</c:v>
                </c:pt>
                <c:pt idx="7536">
                  <c:v>52.588999999999999</c:v>
                </c:pt>
                <c:pt idx="7537">
                  <c:v>52.356000000000002</c:v>
                </c:pt>
                <c:pt idx="7538">
                  <c:v>53.122</c:v>
                </c:pt>
                <c:pt idx="7539">
                  <c:v>52.889000000000003</c:v>
                </c:pt>
                <c:pt idx="7540">
                  <c:v>52.655000000000001</c:v>
                </c:pt>
                <c:pt idx="7541">
                  <c:v>52.420999999999999</c:v>
                </c:pt>
                <c:pt idx="7542">
                  <c:v>52.188000000000002</c:v>
                </c:pt>
                <c:pt idx="7543">
                  <c:v>52.954000000000001</c:v>
                </c:pt>
                <c:pt idx="7544">
                  <c:v>52.721000000000004</c:v>
                </c:pt>
                <c:pt idx="7545">
                  <c:v>52.487000000000002</c:v>
                </c:pt>
                <c:pt idx="7546">
                  <c:v>52.253</c:v>
                </c:pt>
                <c:pt idx="7547">
                  <c:v>54.02</c:v>
                </c:pt>
                <c:pt idx="7548">
                  <c:v>53.786000000000001</c:v>
                </c:pt>
                <c:pt idx="7549">
                  <c:v>53.553000000000004</c:v>
                </c:pt>
                <c:pt idx="7550">
                  <c:v>53.319000000000003</c:v>
                </c:pt>
                <c:pt idx="7551">
                  <c:v>53.085000000000001</c:v>
                </c:pt>
                <c:pt idx="7552">
                  <c:v>53.852000000000004</c:v>
                </c:pt>
                <c:pt idx="7553">
                  <c:v>53.618000000000002</c:v>
                </c:pt>
                <c:pt idx="7554">
                  <c:v>53.384999999999998</c:v>
                </c:pt>
                <c:pt idx="7555">
                  <c:v>53.151000000000003</c:v>
                </c:pt>
                <c:pt idx="7556">
                  <c:v>53.917000000000002</c:v>
                </c:pt>
                <c:pt idx="7557">
                  <c:v>53.684000000000005</c:v>
                </c:pt>
                <c:pt idx="7558">
                  <c:v>53.45</c:v>
                </c:pt>
                <c:pt idx="7559">
                  <c:v>53.216999999999999</c:v>
                </c:pt>
                <c:pt idx="7560">
                  <c:v>52.983000000000004</c:v>
                </c:pt>
                <c:pt idx="7561">
                  <c:v>53.749000000000002</c:v>
                </c:pt>
                <c:pt idx="7562">
                  <c:v>53.515999999999998</c:v>
                </c:pt>
                <c:pt idx="7563">
                  <c:v>53.282000000000004</c:v>
                </c:pt>
                <c:pt idx="7564">
                  <c:v>53.048999999999999</c:v>
                </c:pt>
                <c:pt idx="7565">
                  <c:v>54.814999999999998</c:v>
                </c:pt>
                <c:pt idx="7566">
                  <c:v>54.581000000000003</c:v>
                </c:pt>
                <c:pt idx="7567">
                  <c:v>54.347999999999999</c:v>
                </c:pt>
                <c:pt idx="7568">
                  <c:v>54.114000000000004</c:v>
                </c:pt>
                <c:pt idx="7569">
                  <c:v>53.881</c:v>
                </c:pt>
                <c:pt idx="7570">
                  <c:v>54.646999999999998</c:v>
                </c:pt>
                <c:pt idx="7571">
                  <c:v>54.413000000000004</c:v>
                </c:pt>
                <c:pt idx="7572">
                  <c:v>54.18</c:v>
                </c:pt>
                <c:pt idx="7573">
                  <c:v>53.945999999999998</c:v>
                </c:pt>
                <c:pt idx="7574">
                  <c:v>54.713000000000001</c:v>
                </c:pt>
                <c:pt idx="7575">
                  <c:v>54.478999999999999</c:v>
                </c:pt>
                <c:pt idx="7576">
                  <c:v>54.245000000000005</c:v>
                </c:pt>
                <c:pt idx="7577">
                  <c:v>54.012</c:v>
                </c:pt>
                <c:pt idx="7578">
                  <c:v>53.777999999999999</c:v>
                </c:pt>
                <c:pt idx="7579">
                  <c:v>54.545000000000002</c:v>
                </c:pt>
                <c:pt idx="7580">
                  <c:v>54.311</c:v>
                </c:pt>
                <c:pt idx="7581">
                  <c:v>54.076999999999998</c:v>
                </c:pt>
                <c:pt idx="7582">
                  <c:v>53.844000000000001</c:v>
                </c:pt>
                <c:pt idx="7583">
                  <c:v>55.61</c:v>
                </c:pt>
                <c:pt idx="7584">
                  <c:v>55.377000000000002</c:v>
                </c:pt>
                <c:pt idx="7585">
                  <c:v>55.143000000000001</c:v>
                </c:pt>
                <c:pt idx="7586">
                  <c:v>54.908999999999999</c:v>
                </c:pt>
                <c:pt idx="7587">
                  <c:v>54.676000000000002</c:v>
                </c:pt>
                <c:pt idx="7588">
                  <c:v>55.442</c:v>
                </c:pt>
                <c:pt idx="7589">
                  <c:v>55.209000000000003</c:v>
                </c:pt>
                <c:pt idx="7590">
                  <c:v>54.975000000000001</c:v>
                </c:pt>
                <c:pt idx="7591">
                  <c:v>54.741</c:v>
                </c:pt>
                <c:pt idx="7592">
                  <c:v>55.508000000000003</c:v>
                </c:pt>
                <c:pt idx="7593">
                  <c:v>55.274000000000001</c:v>
                </c:pt>
                <c:pt idx="7594">
                  <c:v>55.041000000000004</c:v>
                </c:pt>
                <c:pt idx="7595">
                  <c:v>54.807000000000002</c:v>
                </c:pt>
                <c:pt idx="7596">
                  <c:v>54.573</c:v>
                </c:pt>
                <c:pt idx="7597">
                  <c:v>55.34</c:v>
                </c:pt>
                <c:pt idx="7598">
                  <c:v>55.106000000000002</c:v>
                </c:pt>
                <c:pt idx="7599">
                  <c:v>54.873000000000005</c:v>
                </c:pt>
                <c:pt idx="7600">
                  <c:v>54.639000000000003</c:v>
                </c:pt>
                <c:pt idx="7601">
                  <c:v>56.405000000000001</c:v>
                </c:pt>
                <c:pt idx="7602">
                  <c:v>56.172000000000004</c:v>
                </c:pt>
                <c:pt idx="7603">
                  <c:v>55.938000000000002</c:v>
                </c:pt>
                <c:pt idx="7604">
                  <c:v>55.704999999999998</c:v>
                </c:pt>
                <c:pt idx="7605">
                  <c:v>55.471000000000004</c:v>
                </c:pt>
                <c:pt idx="7606">
                  <c:v>56.237000000000002</c:v>
                </c:pt>
                <c:pt idx="7607">
                  <c:v>56.003999999999998</c:v>
                </c:pt>
                <c:pt idx="7608">
                  <c:v>55.77</c:v>
                </c:pt>
                <c:pt idx="7609">
                  <c:v>55.536999999999999</c:v>
                </c:pt>
                <c:pt idx="7610">
                  <c:v>56.303000000000004</c:v>
                </c:pt>
                <c:pt idx="7611">
                  <c:v>56.069000000000003</c:v>
                </c:pt>
                <c:pt idx="7612">
                  <c:v>55.835999999999999</c:v>
                </c:pt>
                <c:pt idx="7613">
                  <c:v>55.602000000000004</c:v>
                </c:pt>
                <c:pt idx="7614">
                  <c:v>55.369</c:v>
                </c:pt>
                <c:pt idx="7615">
                  <c:v>56.134999999999998</c:v>
                </c:pt>
                <c:pt idx="7616">
                  <c:v>55.901000000000003</c:v>
                </c:pt>
                <c:pt idx="7617">
                  <c:v>55.667999999999999</c:v>
                </c:pt>
                <c:pt idx="7618">
                  <c:v>55.434000000000005</c:v>
                </c:pt>
                <c:pt idx="7619">
                  <c:v>57.201000000000001</c:v>
                </c:pt>
                <c:pt idx="7620">
                  <c:v>56.966999999999999</c:v>
                </c:pt>
                <c:pt idx="7621">
                  <c:v>56.733000000000004</c:v>
                </c:pt>
                <c:pt idx="7622">
                  <c:v>56.5</c:v>
                </c:pt>
                <c:pt idx="7623">
                  <c:v>56.265999999999998</c:v>
                </c:pt>
                <c:pt idx="7624">
                  <c:v>57.033000000000001</c:v>
                </c:pt>
                <c:pt idx="7625">
                  <c:v>56.798999999999999</c:v>
                </c:pt>
                <c:pt idx="7626">
                  <c:v>56.564999999999998</c:v>
                </c:pt>
                <c:pt idx="7627">
                  <c:v>56.332000000000001</c:v>
                </c:pt>
                <c:pt idx="7628">
                  <c:v>57.097999999999999</c:v>
                </c:pt>
                <c:pt idx="7629">
                  <c:v>56.865000000000002</c:v>
                </c:pt>
                <c:pt idx="7630">
                  <c:v>56.631</c:v>
                </c:pt>
                <c:pt idx="7631">
                  <c:v>56.396999999999998</c:v>
                </c:pt>
                <c:pt idx="7632">
                  <c:v>56.164000000000001</c:v>
                </c:pt>
                <c:pt idx="7633">
                  <c:v>56.93</c:v>
                </c:pt>
                <c:pt idx="7634">
                  <c:v>56.697000000000003</c:v>
                </c:pt>
                <c:pt idx="7635">
                  <c:v>56.463000000000001</c:v>
                </c:pt>
                <c:pt idx="7636">
                  <c:v>56.228999999999999</c:v>
                </c:pt>
                <c:pt idx="7637">
                  <c:v>57.996000000000002</c:v>
                </c:pt>
                <c:pt idx="7638">
                  <c:v>57.762</c:v>
                </c:pt>
                <c:pt idx="7639">
                  <c:v>57.529000000000003</c:v>
                </c:pt>
                <c:pt idx="7640">
                  <c:v>57.295000000000002</c:v>
                </c:pt>
                <c:pt idx="7641">
                  <c:v>57.061</c:v>
                </c:pt>
                <c:pt idx="7642">
                  <c:v>57.828000000000003</c:v>
                </c:pt>
                <c:pt idx="7643">
                  <c:v>57.594000000000001</c:v>
                </c:pt>
                <c:pt idx="7644">
                  <c:v>57.361000000000004</c:v>
                </c:pt>
                <c:pt idx="7645">
                  <c:v>57.127000000000002</c:v>
                </c:pt>
                <c:pt idx="7646">
                  <c:v>57.893000000000001</c:v>
                </c:pt>
                <c:pt idx="7647">
                  <c:v>57.660000000000004</c:v>
                </c:pt>
                <c:pt idx="7648">
                  <c:v>57.426000000000002</c:v>
                </c:pt>
                <c:pt idx="7649">
                  <c:v>57.192999999999998</c:v>
                </c:pt>
                <c:pt idx="7650">
                  <c:v>56.959000000000003</c:v>
                </c:pt>
                <c:pt idx="7651">
                  <c:v>57.725000000000001</c:v>
                </c:pt>
                <c:pt idx="7652">
                  <c:v>57.492000000000004</c:v>
                </c:pt>
                <c:pt idx="7653">
                  <c:v>57.258000000000003</c:v>
                </c:pt>
                <c:pt idx="7654">
                  <c:v>57.024999999999999</c:v>
                </c:pt>
                <c:pt idx="7655">
                  <c:v>58.791000000000004</c:v>
                </c:pt>
                <c:pt idx="7656">
                  <c:v>58.557000000000002</c:v>
                </c:pt>
                <c:pt idx="7657">
                  <c:v>58.323999999999998</c:v>
                </c:pt>
                <c:pt idx="7658">
                  <c:v>58.09</c:v>
                </c:pt>
                <c:pt idx="7659">
                  <c:v>57.856999999999999</c:v>
                </c:pt>
                <c:pt idx="7660">
                  <c:v>58.623000000000005</c:v>
                </c:pt>
                <c:pt idx="7661">
                  <c:v>58.389000000000003</c:v>
                </c:pt>
                <c:pt idx="7662">
                  <c:v>58.155999999999999</c:v>
                </c:pt>
                <c:pt idx="7663">
                  <c:v>57.922000000000004</c:v>
                </c:pt>
                <c:pt idx="7664">
                  <c:v>58.689</c:v>
                </c:pt>
                <c:pt idx="7665">
                  <c:v>58.454999999999998</c:v>
                </c:pt>
                <c:pt idx="7666">
                  <c:v>58.221000000000004</c:v>
                </c:pt>
                <c:pt idx="7667">
                  <c:v>57.988</c:v>
                </c:pt>
                <c:pt idx="7668">
                  <c:v>57.753999999999998</c:v>
                </c:pt>
                <c:pt idx="7669">
                  <c:v>58.521000000000001</c:v>
                </c:pt>
                <c:pt idx="7670">
                  <c:v>58.286999999999999</c:v>
                </c:pt>
                <c:pt idx="7671">
                  <c:v>58.053000000000004</c:v>
                </c:pt>
                <c:pt idx="7672">
                  <c:v>57.82</c:v>
                </c:pt>
                <c:pt idx="7673">
                  <c:v>59.585999999999999</c:v>
                </c:pt>
                <c:pt idx="7674">
                  <c:v>59.353000000000002</c:v>
                </c:pt>
                <c:pt idx="7675">
                  <c:v>59.119</c:v>
                </c:pt>
                <c:pt idx="7676">
                  <c:v>58.884999999999998</c:v>
                </c:pt>
                <c:pt idx="7677">
                  <c:v>59.652000000000001</c:v>
                </c:pt>
                <c:pt idx="7678">
                  <c:v>59.417999999999999</c:v>
                </c:pt>
                <c:pt idx="7679">
                  <c:v>59.185000000000002</c:v>
                </c:pt>
                <c:pt idx="7680">
                  <c:v>58.951000000000001</c:v>
                </c:pt>
                <c:pt idx="7681">
                  <c:v>58.716999999999999</c:v>
                </c:pt>
                <c:pt idx="7682">
                  <c:v>59.484000000000002</c:v>
                </c:pt>
                <c:pt idx="7683">
                  <c:v>59.25</c:v>
                </c:pt>
                <c:pt idx="7684">
                  <c:v>59.017000000000003</c:v>
                </c:pt>
                <c:pt idx="7685">
                  <c:v>58.783000000000001</c:v>
                </c:pt>
                <c:pt idx="7686">
                  <c:v>59.548999999999999</c:v>
                </c:pt>
                <c:pt idx="7687">
                  <c:v>59.316000000000003</c:v>
                </c:pt>
                <c:pt idx="7688">
                  <c:v>59.082000000000001</c:v>
                </c:pt>
                <c:pt idx="7689">
                  <c:v>58.849000000000004</c:v>
                </c:pt>
                <c:pt idx="7690">
                  <c:v>58.615000000000002</c:v>
                </c:pt>
                <c:pt idx="7691">
                  <c:v>60.381</c:v>
                </c:pt>
                <c:pt idx="7692">
                  <c:v>60.148000000000003</c:v>
                </c:pt>
                <c:pt idx="7693">
                  <c:v>59.914000000000001</c:v>
                </c:pt>
                <c:pt idx="7694">
                  <c:v>59.681000000000004</c:v>
                </c:pt>
                <c:pt idx="7695">
                  <c:v>60.447000000000003</c:v>
                </c:pt>
                <c:pt idx="7696">
                  <c:v>60.213000000000001</c:v>
                </c:pt>
                <c:pt idx="7697">
                  <c:v>59.980000000000004</c:v>
                </c:pt>
                <c:pt idx="7698">
                  <c:v>59.746000000000002</c:v>
                </c:pt>
                <c:pt idx="7699">
                  <c:v>59.512999999999998</c:v>
                </c:pt>
                <c:pt idx="7700">
                  <c:v>60.279000000000003</c:v>
                </c:pt>
                <c:pt idx="7701">
                  <c:v>60.045000000000002</c:v>
                </c:pt>
                <c:pt idx="7702">
                  <c:v>59.812000000000005</c:v>
                </c:pt>
                <c:pt idx="7703">
                  <c:v>59.578000000000003</c:v>
                </c:pt>
                <c:pt idx="7704">
                  <c:v>60.344999999999999</c:v>
                </c:pt>
                <c:pt idx="7705">
                  <c:v>60.111000000000004</c:v>
                </c:pt>
                <c:pt idx="7706">
                  <c:v>59.877000000000002</c:v>
                </c:pt>
                <c:pt idx="7707">
                  <c:v>59.643999999999998</c:v>
                </c:pt>
                <c:pt idx="7708">
                  <c:v>59.410000000000004</c:v>
                </c:pt>
                <c:pt idx="7709">
                  <c:v>61.177</c:v>
                </c:pt>
                <c:pt idx="7710">
                  <c:v>60.942999999999998</c:v>
                </c:pt>
                <c:pt idx="7711">
                  <c:v>60.709000000000003</c:v>
                </c:pt>
                <c:pt idx="7712">
                  <c:v>60.475999999999999</c:v>
                </c:pt>
                <c:pt idx="7713">
                  <c:v>61.242000000000004</c:v>
                </c:pt>
                <c:pt idx="7714">
                  <c:v>61.009</c:v>
                </c:pt>
                <c:pt idx="7715">
                  <c:v>60.774999999999999</c:v>
                </c:pt>
                <c:pt idx="7716">
                  <c:v>60.541000000000004</c:v>
                </c:pt>
                <c:pt idx="7717">
                  <c:v>60.308</c:v>
                </c:pt>
                <c:pt idx="7718">
                  <c:v>61.073999999999998</c:v>
                </c:pt>
                <c:pt idx="7719">
                  <c:v>60.841000000000001</c:v>
                </c:pt>
                <c:pt idx="7720">
                  <c:v>60.606999999999999</c:v>
                </c:pt>
                <c:pt idx="7721">
                  <c:v>60.373000000000005</c:v>
                </c:pt>
                <c:pt idx="7722">
                  <c:v>61.14</c:v>
                </c:pt>
                <c:pt idx="7723">
                  <c:v>60.905999999999999</c:v>
                </c:pt>
                <c:pt idx="7724">
                  <c:v>60.673000000000002</c:v>
                </c:pt>
                <c:pt idx="7725">
                  <c:v>60.439</c:v>
                </c:pt>
                <c:pt idx="7726">
                  <c:v>60.204999999999998</c:v>
                </c:pt>
                <c:pt idx="7727">
                  <c:v>61.972000000000001</c:v>
                </c:pt>
                <c:pt idx="7728">
                  <c:v>61.738</c:v>
                </c:pt>
                <c:pt idx="7729">
                  <c:v>61.505000000000003</c:v>
                </c:pt>
                <c:pt idx="7730">
                  <c:v>61.271000000000001</c:v>
                </c:pt>
                <c:pt idx="7731">
                  <c:v>62.036999999999999</c:v>
                </c:pt>
                <c:pt idx="7732">
                  <c:v>61.804000000000002</c:v>
                </c:pt>
                <c:pt idx="7733">
                  <c:v>61.57</c:v>
                </c:pt>
                <c:pt idx="7734">
                  <c:v>61.337000000000003</c:v>
                </c:pt>
                <c:pt idx="7735">
                  <c:v>61.103000000000002</c:v>
                </c:pt>
                <c:pt idx="7736">
                  <c:v>61.869</c:v>
                </c:pt>
                <c:pt idx="7737">
                  <c:v>61.636000000000003</c:v>
                </c:pt>
                <c:pt idx="7738">
                  <c:v>61.402000000000001</c:v>
                </c:pt>
                <c:pt idx="7739">
                  <c:v>61.169000000000004</c:v>
                </c:pt>
                <c:pt idx="7740">
                  <c:v>61.935000000000002</c:v>
                </c:pt>
                <c:pt idx="7741">
                  <c:v>61.701000000000001</c:v>
                </c:pt>
                <c:pt idx="7742">
                  <c:v>61.468000000000004</c:v>
                </c:pt>
                <c:pt idx="7743">
                  <c:v>61.234000000000002</c:v>
                </c:pt>
                <c:pt idx="7744">
                  <c:v>61.001000000000005</c:v>
                </c:pt>
                <c:pt idx="7745">
                  <c:v>62.767000000000003</c:v>
                </c:pt>
                <c:pt idx="7746">
                  <c:v>62.533000000000001</c:v>
                </c:pt>
                <c:pt idx="7747">
                  <c:v>62.300000000000004</c:v>
                </c:pt>
                <c:pt idx="7748">
                  <c:v>62.066000000000003</c:v>
                </c:pt>
                <c:pt idx="7749">
                  <c:v>62.832999999999998</c:v>
                </c:pt>
                <c:pt idx="7750">
                  <c:v>62.599000000000004</c:v>
                </c:pt>
                <c:pt idx="7751">
                  <c:v>62.365000000000002</c:v>
                </c:pt>
                <c:pt idx="7752">
                  <c:v>62.131999999999998</c:v>
                </c:pt>
                <c:pt idx="7753">
                  <c:v>61.898000000000003</c:v>
                </c:pt>
                <c:pt idx="7754">
                  <c:v>62.664999999999999</c:v>
                </c:pt>
                <c:pt idx="7755">
                  <c:v>62.431000000000004</c:v>
                </c:pt>
                <c:pt idx="7756">
                  <c:v>62.197000000000003</c:v>
                </c:pt>
                <c:pt idx="7757">
                  <c:v>61.963999999999999</c:v>
                </c:pt>
                <c:pt idx="7758">
                  <c:v>62.730000000000004</c:v>
                </c:pt>
                <c:pt idx="7759">
                  <c:v>62.497</c:v>
                </c:pt>
                <c:pt idx="7760">
                  <c:v>62.262999999999998</c:v>
                </c:pt>
                <c:pt idx="7761">
                  <c:v>62.029000000000003</c:v>
                </c:pt>
                <c:pt idx="7762">
                  <c:v>61.795999999999999</c:v>
                </c:pt>
                <c:pt idx="7763">
                  <c:v>63.562000000000005</c:v>
                </c:pt>
                <c:pt idx="7764">
                  <c:v>63.329000000000001</c:v>
                </c:pt>
                <c:pt idx="7765">
                  <c:v>63.094999999999999</c:v>
                </c:pt>
                <c:pt idx="7766">
                  <c:v>62.861000000000004</c:v>
                </c:pt>
                <c:pt idx="7767">
                  <c:v>63.628</c:v>
                </c:pt>
                <c:pt idx="7768">
                  <c:v>63.393999999999998</c:v>
                </c:pt>
                <c:pt idx="7769">
                  <c:v>63.161000000000001</c:v>
                </c:pt>
                <c:pt idx="7770">
                  <c:v>62.927</c:v>
                </c:pt>
                <c:pt idx="7771">
                  <c:v>62.692999999999998</c:v>
                </c:pt>
                <c:pt idx="7772">
                  <c:v>63.46</c:v>
                </c:pt>
                <c:pt idx="7773">
                  <c:v>63.225999999999999</c:v>
                </c:pt>
                <c:pt idx="7774">
                  <c:v>62.993000000000002</c:v>
                </c:pt>
                <c:pt idx="7775">
                  <c:v>62.759</c:v>
                </c:pt>
                <c:pt idx="7776">
                  <c:v>63.524999999999999</c:v>
                </c:pt>
                <c:pt idx="7777">
                  <c:v>63.292000000000002</c:v>
                </c:pt>
                <c:pt idx="7778">
                  <c:v>63.058</c:v>
                </c:pt>
                <c:pt idx="7779">
                  <c:v>62.825000000000003</c:v>
                </c:pt>
                <c:pt idx="7780">
                  <c:v>62.591000000000001</c:v>
                </c:pt>
                <c:pt idx="7781">
                  <c:v>64.356999999999999</c:v>
                </c:pt>
                <c:pt idx="7782">
                  <c:v>64.123999999999995</c:v>
                </c:pt>
                <c:pt idx="7783">
                  <c:v>63.89</c:v>
                </c:pt>
                <c:pt idx="7784">
                  <c:v>63.657000000000004</c:v>
                </c:pt>
                <c:pt idx="7785">
                  <c:v>64.423000000000002</c:v>
                </c:pt>
                <c:pt idx="7786">
                  <c:v>64.189000000000007</c:v>
                </c:pt>
                <c:pt idx="7787">
                  <c:v>63.956000000000003</c:v>
                </c:pt>
                <c:pt idx="7788">
                  <c:v>63.722000000000001</c:v>
                </c:pt>
                <c:pt idx="7789">
                  <c:v>63.489000000000004</c:v>
                </c:pt>
                <c:pt idx="7790">
                  <c:v>64.254999999999995</c:v>
                </c:pt>
                <c:pt idx="7791">
                  <c:v>64.021000000000001</c:v>
                </c:pt>
                <c:pt idx="7792">
                  <c:v>63.788000000000004</c:v>
                </c:pt>
                <c:pt idx="7793">
                  <c:v>63.554000000000002</c:v>
                </c:pt>
                <c:pt idx="7794">
                  <c:v>64.320999999999998</c:v>
                </c:pt>
                <c:pt idx="7795">
                  <c:v>64.087000000000003</c:v>
                </c:pt>
                <c:pt idx="7796">
                  <c:v>63.853000000000002</c:v>
                </c:pt>
                <c:pt idx="7797">
                  <c:v>63.620000000000005</c:v>
                </c:pt>
                <c:pt idx="7798">
                  <c:v>63.386000000000003</c:v>
                </c:pt>
                <c:pt idx="7799">
                  <c:v>65.153000000000006</c:v>
                </c:pt>
                <c:pt idx="7800">
                  <c:v>64.918999999999997</c:v>
                </c:pt>
                <c:pt idx="7801">
                  <c:v>64.685000000000002</c:v>
                </c:pt>
                <c:pt idx="7802">
                  <c:v>64.451999999999998</c:v>
                </c:pt>
                <c:pt idx="7803">
                  <c:v>65.218000000000004</c:v>
                </c:pt>
                <c:pt idx="7804">
                  <c:v>64.984999999999999</c:v>
                </c:pt>
                <c:pt idx="7805">
                  <c:v>64.751000000000005</c:v>
                </c:pt>
                <c:pt idx="7806">
                  <c:v>64.516999999999996</c:v>
                </c:pt>
                <c:pt idx="7807">
                  <c:v>64.284000000000006</c:v>
                </c:pt>
                <c:pt idx="7808">
                  <c:v>65.05</c:v>
                </c:pt>
                <c:pt idx="7809">
                  <c:v>64.817000000000007</c:v>
                </c:pt>
                <c:pt idx="7810">
                  <c:v>64.582999999999998</c:v>
                </c:pt>
                <c:pt idx="7811">
                  <c:v>64.349000000000004</c:v>
                </c:pt>
                <c:pt idx="7812">
                  <c:v>65.116</c:v>
                </c:pt>
                <c:pt idx="7813">
                  <c:v>64.882000000000005</c:v>
                </c:pt>
                <c:pt idx="7814">
                  <c:v>64.649000000000001</c:v>
                </c:pt>
                <c:pt idx="7815">
                  <c:v>64.415000000000006</c:v>
                </c:pt>
                <c:pt idx="7816">
                  <c:v>64.180999999999997</c:v>
                </c:pt>
                <c:pt idx="7817">
                  <c:v>65.948000000000008</c:v>
                </c:pt>
                <c:pt idx="7818">
                  <c:v>65.713999999999999</c:v>
                </c:pt>
                <c:pt idx="7819">
                  <c:v>65.480999999999995</c:v>
                </c:pt>
                <c:pt idx="7820">
                  <c:v>65.247</c:v>
                </c:pt>
                <c:pt idx="7821">
                  <c:v>66.013000000000005</c:v>
                </c:pt>
                <c:pt idx="7822">
                  <c:v>65.78</c:v>
                </c:pt>
                <c:pt idx="7823">
                  <c:v>65.546000000000006</c:v>
                </c:pt>
                <c:pt idx="7824">
                  <c:v>65.313000000000002</c:v>
                </c:pt>
                <c:pt idx="7825">
                  <c:v>65.079000000000008</c:v>
                </c:pt>
                <c:pt idx="7826">
                  <c:v>65.844999999999999</c:v>
                </c:pt>
                <c:pt idx="7827">
                  <c:v>65.611999999999995</c:v>
                </c:pt>
                <c:pt idx="7828">
                  <c:v>65.378</c:v>
                </c:pt>
                <c:pt idx="7829">
                  <c:v>65.144999999999996</c:v>
                </c:pt>
                <c:pt idx="7830">
                  <c:v>65.911000000000001</c:v>
                </c:pt>
                <c:pt idx="7831">
                  <c:v>65.677000000000007</c:v>
                </c:pt>
                <c:pt idx="7832">
                  <c:v>65.444000000000003</c:v>
                </c:pt>
                <c:pt idx="7833">
                  <c:v>65.210000000000008</c:v>
                </c:pt>
                <c:pt idx="7834">
                  <c:v>64.977000000000004</c:v>
                </c:pt>
                <c:pt idx="7835">
                  <c:v>66.742999999999995</c:v>
                </c:pt>
                <c:pt idx="7836">
                  <c:v>66.509</c:v>
                </c:pt>
                <c:pt idx="7837">
                  <c:v>66.275999999999996</c:v>
                </c:pt>
                <c:pt idx="7838">
                  <c:v>66.042000000000002</c:v>
                </c:pt>
                <c:pt idx="7839">
                  <c:v>66.808999999999997</c:v>
                </c:pt>
                <c:pt idx="7840">
                  <c:v>66.575000000000003</c:v>
                </c:pt>
                <c:pt idx="7841">
                  <c:v>66.341000000000008</c:v>
                </c:pt>
                <c:pt idx="7842">
                  <c:v>66.108000000000004</c:v>
                </c:pt>
                <c:pt idx="7843">
                  <c:v>65.873999999999995</c:v>
                </c:pt>
                <c:pt idx="7844">
                  <c:v>66.641000000000005</c:v>
                </c:pt>
                <c:pt idx="7845">
                  <c:v>66.406999999999996</c:v>
                </c:pt>
                <c:pt idx="7846">
                  <c:v>66.173000000000002</c:v>
                </c:pt>
                <c:pt idx="7847">
                  <c:v>65.94</c:v>
                </c:pt>
                <c:pt idx="7848">
                  <c:v>66.706000000000003</c:v>
                </c:pt>
                <c:pt idx="7849">
                  <c:v>66.472999999999999</c:v>
                </c:pt>
                <c:pt idx="7850">
                  <c:v>66.239000000000004</c:v>
                </c:pt>
                <c:pt idx="7851">
                  <c:v>66.004999999999995</c:v>
                </c:pt>
                <c:pt idx="7852">
                  <c:v>65.772000000000006</c:v>
                </c:pt>
                <c:pt idx="7853">
                  <c:v>67.537999999999997</c:v>
                </c:pt>
                <c:pt idx="7854">
                  <c:v>67.305000000000007</c:v>
                </c:pt>
                <c:pt idx="7855">
                  <c:v>67.070999999999998</c:v>
                </c:pt>
                <c:pt idx="7856">
                  <c:v>66.837000000000003</c:v>
                </c:pt>
                <c:pt idx="7857">
                  <c:v>67.603999999999999</c:v>
                </c:pt>
                <c:pt idx="7858">
                  <c:v>67.37</c:v>
                </c:pt>
                <c:pt idx="7859">
                  <c:v>67.137</c:v>
                </c:pt>
                <c:pt idx="7860">
                  <c:v>66.903000000000006</c:v>
                </c:pt>
                <c:pt idx="7861">
                  <c:v>66.668999999999997</c:v>
                </c:pt>
                <c:pt idx="7862">
                  <c:v>67.436000000000007</c:v>
                </c:pt>
                <c:pt idx="7863">
                  <c:v>67.201999999999998</c:v>
                </c:pt>
                <c:pt idx="7864">
                  <c:v>66.969000000000008</c:v>
                </c:pt>
                <c:pt idx="7865">
                  <c:v>66.734999999999999</c:v>
                </c:pt>
                <c:pt idx="7866">
                  <c:v>67.501000000000005</c:v>
                </c:pt>
                <c:pt idx="7867">
                  <c:v>67.268000000000001</c:v>
                </c:pt>
                <c:pt idx="7868">
                  <c:v>67.034000000000006</c:v>
                </c:pt>
                <c:pt idx="7869">
                  <c:v>66.801000000000002</c:v>
                </c:pt>
                <c:pt idx="7870">
                  <c:v>66.567000000000007</c:v>
                </c:pt>
                <c:pt idx="7871">
                  <c:v>68.332999999999998</c:v>
                </c:pt>
                <c:pt idx="7872">
                  <c:v>68.099999999999994</c:v>
                </c:pt>
                <c:pt idx="7873">
                  <c:v>67.866</c:v>
                </c:pt>
                <c:pt idx="7874">
                  <c:v>67.632999999999996</c:v>
                </c:pt>
                <c:pt idx="7875">
                  <c:v>68.399000000000001</c:v>
                </c:pt>
                <c:pt idx="7876">
                  <c:v>68.165000000000006</c:v>
                </c:pt>
                <c:pt idx="7877">
                  <c:v>67.932000000000002</c:v>
                </c:pt>
                <c:pt idx="7878">
                  <c:v>67.698000000000008</c:v>
                </c:pt>
                <c:pt idx="7879">
                  <c:v>67.465000000000003</c:v>
                </c:pt>
                <c:pt idx="7880">
                  <c:v>68.230999999999995</c:v>
                </c:pt>
                <c:pt idx="7881">
                  <c:v>67.997</c:v>
                </c:pt>
                <c:pt idx="7882">
                  <c:v>67.763999999999996</c:v>
                </c:pt>
                <c:pt idx="7883">
                  <c:v>67.53</c:v>
                </c:pt>
                <c:pt idx="7884">
                  <c:v>68.296999999999997</c:v>
                </c:pt>
                <c:pt idx="7885">
                  <c:v>68.063000000000002</c:v>
                </c:pt>
                <c:pt idx="7886">
                  <c:v>67.829000000000008</c:v>
                </c:pt>
                <c:pt idx="7887">
                  <c:v>67.596000000000004</c:v>
                </c:pt>
                <c:pt idx="7888">
                  <c:v>67.361999999999995</c:v>
                </c:pt>
                <c:pt idx="7889">
                  <c:v>69.129000000000005</c:v>
                </c:pt>
                <c:pt idx="7890">
                  <c:v>68.894999999999996</c:v>
                </c:pt>
                <c:pt idx="7891">
                  <c:v>68.661000000000001</c:v>
                </c:pt>
                <c:pt idx="7892">
                  <c:v>68.427999999999997</c:v>
                </c:pt>
                <c:pt idx="7893">
                  <c:v>69.194000000000003</c:v>
                </c:pt>
                <c:pt idx="7894">
                  <c:v>68.960999999999999</c:v>
                </c:pt>
                <c:pt idx="7895">
                  <c:v>68.727000000000004</c:v>
                </c:pt>
                <c:pt idx="7896">
                  <c:v>68.492999999999995</c:v>
                </c:pt>
                <c:pt idx="7897">
                  <c:v>68.260000000000005</c:v>
                </c:pt>
                <c:pt idx="7898">
                  <c:v>69.025999999999996</c:v>
                </c:pt>
                <c:pt idx="7899">
                  <c:v>68.793000000000006</c:v>
                </c:pt>
                <c:pt idx="7900">
                  <c:v>68.558999999999997</c:v>
                </c:pt>
                <c:pt idx="7901">
                  <c:v>68.325000000000003</c:v>
                </c:pt>
                <c:pt idx="7902">
                  <c:v>69.091999999999999</c:v>
                </c:pt>
                <c:pt idx="7903">
                  <c:v>68.858000000000004</c:v>
                </c:pt>
                <c:pt idx="7904">
                  <c:v>68.625</c:v>
                </c:pt>
                <c:pt idx="7905">
                  <c:v>68.391000000000005</c:v>
                </c:pt>
                <c:pt idx="7906">
                  <c:v>68.156999999999996</c:v>
                </c:pt>
                <c:pt idx="7907">
                  <c:v>69.924000000000007</c:v>
                </c:pt>
                <c:pt idx="7908">
                  <c:v>69.69</c:v>
                </c:pt>
                <c:pt idx="7909">
                  <c:v>69.457000000000008</c:v>
                </c:pt>
                <c:pt idx="7910">
                  <c:v>69.222999999999999</c:v>
                </c:pt>
                <c:pt idx="7911">
                  <c:v>69.989000000000004</c:v>
                </c:pt>
                <c:pt idx="7912">
                  <c:v>69.756</c:v>
                </c:pt>
                <c:pt idx="7913">
                  <c:v>69.522000000000006</c:v>
                </c:pt>
                <c:pt idx="7914">
                  <c:v>69.289000000000001</c:v>
                </c:pt>
                <c:pt idx="7915">
                  <c:v>69.055000000000007</c:v>
                </c:pt>
                <c:pt idx="7916">
                  <c:v>69.820999999999998</c:v>
                </c:pt>
                <c:pt idx="7917">
                  <c:v>69.588000000000008</c:v>
                </c:pt>
                <c:pt idx="7918">
                  <c:v>69.353999999999999</c:v>
                </c:pt>
                <c:pt idx="7919">
                  <c:v>69.120999999999995</c:v>
                </c:pt>
                <c:pt idx="7920">
                  <c:v>69.887</c:v>
                </c:pt>
                <c:pt idx="7921">
                  <c:v>69.653000000000006</c:v>
                </c:pt>
                <c:pt idx="7922">
                  <c:v>69.42</c:v>
                </c:pt>
                <c:pt idx="7923">
                  <c:v>69.186000000000007</c:v>
                </c:pt>
                <c:pt idx="7924">
                  <c:v>68.953000000000003</c:v>
                </c:pt>
                <c:pt idx="7925">
                  <c:v>70.719000000000008</c:v>
                </c:pt>
                <c:pt idx="7926">
                  <c:v>70.484999999999999</c:v>
                </c:pt>
                <c:pt idx="7927">
                  <c:v>70.251999999999995</c:v>
                </c:pt>
                <c:pt idx="7928">
                  <c:v>70.018000000000001</c:v>
                </c:pt>
                <c:pt idx="7929">
                  <c:v>70.784999999999997</c:v>
                </c:pt>
                <c:pt idx="7930">
                  <c:v>70.551000000000002</c:v>
                </c:pt>
                <c:pt idx="7931">
                  <c:v>70.317000000000007</c:v>
                </c:pt>
                <c:pt idx="7932">
                  <c:v>70.084000000000003</c:v>
                </c:pt>
                <c:pt idx="7933">
                  <c:v>69.850000000000009</c:v>
                </c:pt>
                <c:pt idx="7934">
                  <c:v>70.617000000000004</c:v>
                </c:pt>
                <c:pt idx="7935">
                  <c:v>70.382999999999996</c:v>
                </c:pt>
                <c:pt idx="7936">
                  <c:v>70.149000000000001</c:v>
                </c:pt>
                <c:pt idx="7937">
                  <c:v>69.915999999999997</c:v>
                </c:pt>
                <c:pt idx="7938">
                  <c:v>70.682000000000002</c:v>
                </c:pt>
                <c:pt idx="7939">
                  <c:v>70.448999999999998</c:v>
                </c:pt>
                <c:pt idx="7940">
                  <c:v>70.215000000000003</c:v>
                </c:pt>
                <c:pt idx="7941">
                  <c:v>69.980999999999995</c:v>
                </c:pt>
                <c:pt idx="7942">
                  <c:v>69.748000000000005</c:v>
                </c:pt>
                <c:pt idx="7943">
                  <c:v>71.513999999999996</c:v>
                </c:pt>
                <c:pt idx="7944">
                  <c:v>71.281000000000006</c:v>
                </c:pt>
                <c:pt idx="7945">
                  <c:v>71.046999999999997</c:v>
                </c:pt>
                <c:pt idx="7946">
                  <c:v>70.813000000000002</c:v>
                </c:pt>
                <c:pt idx="7947">
                  <c:v>71.58</c:v>
                </c:pt>
                <c:pt idx="7948">
                  <c:v>71.346000000000004</c:v>
                </c:pt>
                <c:pt idx="7949">
                  <c:v>71.113</c:v>
                </c:pt>
                <c:pt idx="7950">
                  <c:v>70.879000000000005</c:v>
                </c:pt>
                <c:pt idx="7951">
                  <c:v>70.644999999999996</c:v>
                </c:pt>
                <c:pt idx="7952">
                  <c:v>71.412000000000006</c:v>
                </c:pt>
                <c:pt idx="7953">
                  <c:v>71.177999999999997</c:v>
                </c:pt>
                <c:pt idx="7954">
                  <c:v>70.945000000000007</c:v>
                </c:pt>
                <c:pt idx="7955">
                  <c:v>70.710999999999999</c:v>
                </c:pt>
                <c:pt idx="7956">
                  <c:v>71.477000000000004</c:v>
                </c:pt>
                <c:pt idx="7957">
                  <c:v>71.244</c:v>
                </c:pt>
                <c:pt idx="7958">
                  <c:v>71.010000000000005</c:v>
                </c:pt>
                <c:pt idx="7959">
                  <c:v>70.777000000000001</c:v>
                </c:pt>
                <c:pt idx="7960">
                  <c:v>70.543000000000006</c:v>
                </c:pt>
                <c:pt idx="7961">
                  <c:v>72.308999999999997</c:v>
                </c:pt>
                <c:pt idx="7962">
                  <c:v>72.076000000000008</c:v>
                </c:pt>
                <c:pt idx="7963">
                  <c:v>71.841999999999999</c:v>
                </c:pt>
                <c:pt idx="7964">
                  <c:v>71.608999999999995</c:v>
                </c:pt>
                <c:pt idx="7965">
                  <c:v>72.375</c:v>
                </c:pt>
                <c:pt idx="7966">
                  <c:v>72.141000000000005</c:v>
                </c:pt>
                <c:pt idx="7967">
                  <c:v>71.908000000000001</c:v>
                </c:pt>
                <c:pt idx="7968">
                  <c:v>71.674000000000007</c:v>
                </c:pt>
                <c:pt idx="7969">
                  <c:v>71.441000000000003</c:v>
                </c:pt>
                <c:pt idx="7970">
                  <c:v>72.207000000000008</c:v>
                </c:pt>
                <c:pt idx="7971">
                  <c:v>71.972999999999999</c:v>
                </c:pt>
                <c:pt idx="7972">
                  <c:v>71.739999999999995</c:v>
                </c:pt>
                <c:pt idx="7973">
                  <c:v>71.506</c:v>
                </c:pt>
                <c:pt idx="7974">
                  <c:v>72.272999999999996</c:v>
                </c:pt>
                <c:pt idx="7975">
                  <c:v>72.039000000000001</c:v>
                </c:pt>
                <c:pt idx="7976">
                  <c:v>71.805000000000007</c:v>
                </c:pt>
                <c:pt idx="7977">
                  <c:v>71.572000000000003</c:v>
                </c:pt>
                <c:pt idx="7978">
                  <c:v>71.338000000000008</c:v>
                </c:pt>
                <c:pt idx="7979">
                  <c:v>73.105000000000004</c:v>
                </c:pt>
                <c:pt idx="7980">
                  <c:v>72.870999999999995</c:v>
                </c:pt>
                <c:pt idx="7981">
                  <c:v>72.637</c:v>
                </c:pt>
                <c:pt idx="7982">
                  <c:v>72.403999999999996</c:v>
                </c:pt>
                <c:pt idx="7983">
                  <c:v>73.17</c:v>
                </c:pt>
                <c:pt idx="7984">
                  <c:v>72.936999999999998</c:v>
                </c:pt>
                <c:pt idx="7985">
                  <c:v>72.703000000000003</c:v>
                </c:pt>
                <c:pt idx="7986">
                  <c:v>72.469000000000008</c:v>
                </c:pt>
                <c:pt idx="7987">
                  <c:v>72.236000000000004</c:v>
                </c:pt>
                <c:pt idx="7988">
                  <c:v>73.001999999999995</c:v>
                </c:pt>
                <c:pt idx="7989">
                  <c:v>72.769000000000005</c:v>
                </c:pt>
                <c:pt idx="7990">
                  <c:v>72.534999999999997</c:v>
                </c:pt>
                <c:pt idx="7991">
                  <c:v>72.301000000000002</c:v>
                </c:pt>
                <c:pt idx="7992">
                  <c:v>73.067999999999998</c:v>
                </c:pt>
                <c:pt idx="7993">
                  <c:v>72.834000000000003</c:v>
                </c:pt>
                <c:pt idx="7994">
                  <c:v>72.600999999999999</c:v>
                </c:pt>
                <c:pt idx="7995">
                  <c:v>72.367000000000004</c:v>
                </c:pt>
                <c:pt idx="7996">
                  <c:v>72.132999999999996</c:v>
                </c:pt>
                <c:pt idx="7997">
                  <c:v>73.900000000000006</c:v>
                </c:pt>
                <c:pt idx="7998">
                  <c:v>73.665999999999997</c:v>
                </c:pt>
                <c:pt idx="7999">
                  <c:v>73.433000000000007</c:v>
                </c:pt>
                <c:pt idx="8000">
                  <c:v>73.198999999999998</c:v>
                </c:pt>
                <c:pt idx="8001">
                  <c:v>73.965000000000003</c:v>
                </c:pt>
                <c:pt idx="8002">
                  <c:v>73.731999999999999</c:v>
                </c:pt>
                <c:pt idx="8003">
                  <c:v>73.498000000000005</c:v>
                </c:pt>
                <c:pt idx="8004">
                  <c:v>73.265000000000001</c:v>
                </c:pt>
                <c:pt idx="8005">
                  <c:v>73.031000000000006</c:v>
                </c:pt>
                <c:pt idx="8006">
                  <c:v>73.796999999999997</c:v>
                </c:pt>
                <c:pt idx="8007">
                  <c:v>73.564000000000007</c:v>
                </c:pt>
                <c:pt idx="8008">
                  <c:v>73.33</c:v>
                </c:pt>
                <c:pt idx="8009">
                  <c:v>73.097000000000008</c:v>
                </c:pt>
                <c:pt idx="8010">
                  <c:v>73.863</c:v>
                </c:pt>
                <c:pt idx="8011">
                  <c:v>73.629000000000005</c:v>
                </c:pt>
                <c:pt idx="8012">
                  <c:v>73.396000000000001</c:v>
                </c:pt>
                <c:pt idx="8013">
                  <c:v>73.162000000000006</c:v>
                </c:pt>
                <c:pt idx="8014">
                  <c:v>72.929000000000002</c:v>
                </c:pt>
                <c:pt idx="8015">
                  <c:v>74.695000000000007</c:v>
                </c:pt>
                <c:pt idx="8016">
                  <c:v>74.460999999999999</c:v>
                </c:pt>
                <c:pt idx="8017">
                  <c:v>74.228000000000009</c:v>
                </c:pt>
                <c:pt idx="8018">
                  <c:v>73.994</c:v>
                </c:pt>
                <c:pt idx="8019">
                  <c:v>74.760999999999996</c:v>
                </c:pt>
                <c:pt idx="8020">
                  <c:v>74.527000000000001</c:v>
                </c:pt>
                <c:pt idx="8021">
                  <c:v>74.293000000000006</c:v>
                </c:pt>
                <c:pt idx="8022">
                  <c:v>74.06</c:v>
                </c:pt>
                <c:pt idx="8023">
                  <c:v>73.826000000000008</c:v>
                </c:pt>
                <c:pt idx="8024">
                  <c:v>74.593000000000004</c:v>
                </c:pt>
                <c:pt idx="8025">
                  <c:v>74.358999999999995</c:v>
                </c:pt>
                <c:pt idx="8026">
                  <c:v>74.125</c:v>
                </c:pt>
                <c:pt idx="8027">
                  <c:v>73.891999999999996</c:v>
                </c:pt>
                <c:pt idx="8028">
                  <c:v>74.658000000000001</c:v>
                </c:pt>
                <c:pt idx="8029">
                  <c:v>74.424999999999997</c:v>
                </c:pt>
                <c:pt idx="8030">
                  <c:v>74.191000000000003</c:v>
                </c:pt>
                <c:pt idx="8031">
                  <c:v>73.957000000000008</c:v>
                </c:pt>
                <c:pt idx="8032">
                  <c:v>73.724000000000004</c:v>
                </c:pt>
                <c:pt idx="8033">
                  <c:v>75.489999999999995</c:v>
                </c:pt>
                <c:pt idx="8034">
                  <c:v>75.257000000000005</c:v>
                </c:pt>
                <c:pt idx="8035">
                  <c:v>75.022999999999996</c:v>
                </c:pt>
                <c:pt idx="8036">
                  <c:v>74.789000000000001</c:v>
                </c:pt>
                <c:pt idx="8037">
                  <c:v>75.555999999999997</c:v>
                </c:pt>
                <c:pt idx="8038">
                  <c:v>75.322000000000003</c:v>
                </c:pt>
                <c:pt idx="8039">
                  <c:v>75.088999999999999</c:v>
                </c:pt>
                <c:pt idx="8040">
                  <c:v>74.855000000000004</c:v>
                </c:pt>
                <c:pt idx="8041">
                  <c:v>74.620999999999995</c:v>
                </c:pt>
                <c:pt idx="8042">
                  <c:v>75.388000000000005</c:v>
                </c:pt>
                <c:pt idx="8043">
                  <c:v>75.153999999999996</c:v>
                </c:pt>
                <c:pt idx="8044">
                  <c:v>74.921000000000006</c:v>
                </c:pt>
                <c:pt idx="8045">
                  <c:v>74.686999999999998</c:v>
                </c:pt>
                <c:pt idx="8046">
                  <c:v>75.453000000000003</c:v>
                </c:pt>
                <c:pt idx="8047">
                  <c:v>75.22</c:v>
                </c:pt>
                <c:pt idx="8048">
                  <c:v>74.986000000000004</c:v>
                </c:pt>
                <c:pt idx="8049">
                  <c:v>74.753</c:v>
                </c:pt>
                <c:pt idx="8050">
                  <c:v>74.519000000000005</c:v>
                </c:pt>
                <c:pt idx="8051">
                  <c:v>76.284999999999997</c:v>
                </c:pt>
                <c:pt idx="8052">
                  <c:v>76.052000000000007</c:v>
                </c:pt>
                <c:pt idx="8053">
                  <c:v>75.817999999999998</c:v>
                </c:pt>
                <c:pt idx="8054">
                  <c:v>75.585000000000008</c:v>
                </c:pt>
                <c:pt idx="8055">
                  <c:v>76.350999999999999</c:v>
                </c:pt>
                <c:pt idx="8056">
                  <c:v>76.117000000000004</c:v>
                </c:pt>
                <c:pt idx="8057">
                  <c:v>75.884</c:v>
                </c:pt>
                <c:pt idx="8058">
                  <c:v>75.650000000000006</c:v>
                </c:pt>
                <c:pt idx="8059">
                  <c:v>75.417000000000002</c:v>
                </c:pt>
                <c:pt idx="8060">
                  <c:v>76.183000000000007</c:v>
                </c:pt>
                <c:pt idx="8061">
                  <c:v>75.948999999999998</c:v>
                </c:pt>
                <c:pt idx="8062">
                  <c:v>75.716000000000008</c:v>
                </c:pt>
                <c:pt idx="8063">
                  <c:v>75.481999999999999</c:v>
                </c:pt>
                <c:pt idx="8064">
                  <c:v>76.248999999999995</c:v>
                </c:pt>
                <c:pt idx="8065">
                  <c:v>76.015000000000001</c:v>
                </c:pt>
                <c:pt idx="8066">
                  <c:v>75.781000000000006</c:v>
                </c:pt>
                <c:pt idx="8067">
                  <c:v>75.548000000000002</c:v>
                </c:pt>
                <c:pt idx="8068">
                  <c:v>75.314000000000007</c:v>
                </c:pt>
                <c:pt idx="8069">
                  <c:v>77.081000000000003</c:v>
                </c:pt>
                <c:pt idx="8070">
                  <c:v>76.847000000000008</c:v>
                </c:pt>
                <c:pt idx="8071">
                  <c:v>76.613</c:v>
                </c:pt>
                <c:pt idx="8072">
                  <c:v>76.38</c:v>
                </c:pt>
                <c:pt idx="8073">
                  <c:v>77.146000000000001</c:v>
                </c:pt>
                <c:pt idx="8074">
                  <c:v>76.912999999999997</c:v>
                </c:pt>
                <c:pt idx="8075">
                  <c:v>76.679000000000002</c:v>
                </c:pt>
                <c:pt idx="8076">
                  <c:v>76.445000000000007</c:v>
                </c:pt>
                <c:pt idx="8077">
                  <c:v>76.212000000000003</c:v>
                </c:pt>
                <c:pt idx="8078">
                  <c:v>76.978000000000009</c:v>
                </c:pt>
                <c:pt idx="8079">
                  <c:v>76.745000000000005</c:v>
                </c:pt>
                <c:pt idx="8080">
                  <c:v>76.510999999999996</c:v>
                </c:pt>
                <c:pt idx="8081">
                  <c:v>76.277000000000001</c:v>
                </c:pt>
                <c:pt idx="8082">
                  <c:v>77.043999999999997</c:v>
                </c:pt>
                <c:pt idx="8083">
                  <c:v>76.81</c:v>
                </c:pt>
                <c:pt idx="8084">
                  <c:v>76.576999999999998</c:v>
                </c:pt>
                <c:pt idx="8085">
                  <c:v>76.343000000000004</c:v>
                </c:pt>
                <c:pt idx="8086">
                  <c:v>76.108999999999995</c:v>
                </c:pt>
                <c:pt idx="8087">
                  <c:v>77.876000000000005</c:v>
                </c:pt>
                <c:pt idx="8088">
                  <c:v>77.641999999999996</c:v>
                </c:pt>
                <c:pt idx="8089">
                  <c:v>77.409000000000006</c:v>
                </c:pt>
                <c:pt idx="8090">
                  <c:v>77.174999999999997</c:v>
                </c:pt>
                <c:pt idx="8091">
                  <c:v>77.941000000000003</c:v>
                </c:pt>
                <c:pt idx="8092">
                  <c:v>77.707999999999998</c:v>
                </c:pt>
                <c:pt idx="8093">
                  <c:v>77.474000000000004</c:v>
                </c:pt>
                <c:pt idx="8094">
                  <c:v>77.241</c:v>
                </c:pt>
                <c:pt idx="8095">
                  <c:v>78.007000000000005</c:v>
                </c:pt>
                <c:pt idx="8096">
                  <c:v>77.772999999999996</c:v>
                </c:pt>
                <c:pt idx="8097">
                  <c:v>77.540000000000006</c:v>
                </c:pt>
                <c:pt idx="8098">
                  <c:v>77.305999999999997</c:v>
                </c:pt>
                <c:pt idx="8099">
                  <c:v>77.073000000000008</c:v>
                </c:pt>
                <c:pt idx="8100">
                  <c:v>77.838999999999999</c:v>
                </c:pt>
                <c:pt idx="8101">
                  <c:v>77.605000000000004</c:v>
                </c:pt>
                <c:pt idx="8102">
                  <c:v>77.372</c:v>
                </c:pt>
                <c:pt idx="8103">
                  <c:v>77.138000000000005</c:v>
                </c:pt>
                <c:pt idx="8104">
                  <c:v>78.905000000000001</c:v>
                </c:pt>
                <c:pt idx="8105">
                  <c:v>78.671000000000006</c:v>
                </c:pt>
                <c:pt idx="8106">
                  <c:v>78.436999999999998</c:v>
                </c:pt>
                <c:pt idx="8107">
                  <c:v>78.204000000000008</c:v>
                </c:pt>
                <c:pt idx="8108">
                  <c:v>77.97</c:v>
                </c:pt>
                <c:pt idx="8109">
                  <c:v>78.736999999999995</c:v>
                </c:pt>
                <c:pt idx="8110">
                  <c:v>78.503</c:v>
                </c:pt>
                <c:pt idx="8111">
                  <c:v>78.269000000000005</c:v>
                </c:pt>
                <c:pt idx="8112">
                  <c:v>78.036000000000001</c:v>
                </c:pt>
                <c:pt idx="8113">
                  <c:v>78.802000000000007</c:v>
                </c:pt>
                <c:pt idx="8114">
                  <c:v>78.569000000000003</c:v>
                </c:pt>
                <c:pt idx="8115">
                  <c:v>78.335000000000008</c:v>
                </c:pt>
                <c:pt idx="8116">
                  <c:v>78.100999999999999</c:v>
                </c:pt>
                <c:pt idx="8117">
                  <c:v>77.867999999999995</c:v>
                </c:pt>
                <c:pt idx="8118">
                  <c:v>78.634</c:v>
                </c:pt>
                <c:pt idx="8119">
                  <c:v>78.400999999999996</c:v>
                </c:pt>
                <c:pt idx="8120">
                  <c:v>78.167000000000002</c:v>
                </c:pt>
                <c:pt idx="8121">
                  <c:v>77.933000000000007</c:v>
                </c:pt>
                <c:pt idx="8122">
                  <c:v>79.7</c:v>
                </c:pt>
                <c:pt idx="8123">
                  <c:v>79.466000000000008</c:v>
                </c:pt>
                <c:pt idx="8124">
                  <c:v>79.233000000000004</c:v>
                </c:pt>
                <c:pt idx="8125">
                  <c:v>78.998999999999995</c:v>
                </c:pt>
                <c:pt idx="8126">
                  <c:v>78.765000000000001</c:v>
                </c:pt>
                <c:pt idx="8127">
                  <c:v>79.531999999999996</c:v>
                </c:pt>
                <c:pt idx="8128">
                  <c:v>79.298000000000002</c:v>
                </c:pt>
                <c:pt idx="8129">
                  <c:v>79.064999999999998</c:v>
                </c:pt>
                <c:pt idx="8130">
                  <c:v>78.831000000000003</c:v>
                </c:pt>
                <c:pt idx="8131">
                  <c:v>79.597000000000008</c:v>
                </c:pt>
                <c:pt idx="8132">
                  <c:v>79.364000000000004</c:v>
                </c:pt>
                <c:pt idx="8133">
                  <c:v>79.13</c:v>
                </c:pt>
                <c:pt idx="8134">
                  <c:v>78.897000000000006</c:v>
                </c:pt>
                <c:pt idx="8135">
                  <c:v>78.662999999999997</c:v>
                </c:pt>
                <c:pt idx="8136">
                  <c:v>79.429000000000002</c:v>
                </c:pt>
                <c:pt idx="8137">
                  <c:v>79.195999999999998</c:v>
                </c:pt>
                <c:pt idx="8138">
                  <c:v>78.962000000000003</c:v>
                </c:pt>
                <c:pt idx="8139">
                  <c:v>78.728999999999999</c:v>
                </c:pt>
                <c:pt idx="8140">
                  <c:v>80.495000000000005</c:v>
                </c:pt>
                <c:pt idx="8141">
                  <c:v>80.260999999999996</c:v>
                </c:pt>
                <c:pt idx="8142">
                  <c:v>80.028000000000006</c:v>
                </c:pt>
                <c:pt idx="8143">
                  <c:v>79.793999999999997</c:v>
                </c:pt>
                <c:pt idx="8144">
                  <c:v>79.561000000000007</c:v>
                </c:pt>
                <c:pt idx="8145">
                  <c:v>80.326999999999998</c:v>
                </c:pt>
                <c:pt idx="8146">
                  <c:v>80.093000000000004</c:v>
                </c:pt>
                <c:pt idx="8147">
                  <c:v>79.86</c:v>
                </c:pt>
                <c:pt idx="8148">
                  <c:v>79.626000000000005</c:v>
                </c:pt>
                <c:pt idx="8149">
                  <c:v>80.393000000000001</c:v>
                </c:pt>
                <c:pt idx="8150">
                  <c:v>80.159000000000006</c:v>
                </c:pt>
                <c:pt idx="8151">
                  <c:v>79.924999999999997</c:v>
                </c:pt>
                <c:pt idx="8152">
                  <c:v>79.692000000000007</c:v>
                </c:pt>
                <c:pt idx="8153">
                  <c:v>79.457999999999998</c:v>
                </c:pt>
                <c:pt idx="8154">
                  <c:v>80.225000000000009</c:v>
                </c:pt>
                <c:pt idx="8155">
                  <c:v>79.991</c:v>
                </c:pt>
                <c:pt idx="8156">
                  <c:v>79.757000000000005</c:v>
                </c:pt>
                <c:pt idx="8157">
                  <c:v>79.524000000000001</c:v>
                </c:pt>
                <c:pt idx="8158">
                  <c:v>81.290000000000006</c:v>
                </c:pt>
                <c:pt idx="8159">
                  <c:v>81.057000000000002</c:v>
                </c:pt>
                <c:pt idx="8160">
                  <c:v>80.823000000000008</c:v>
                </c:pt>
                <c:pt idx="8161">
                  <c:v>80.588999999999999</c:v>
                </c:pt>
                <c:pt idx="8162">
                  <c:v>80.356000000000009</c:v>
                </c:pt>
                <c:pt idx="8163">
                  <c:v>81.122</c:v>
                </c:pt>
                <c:pt idx="8164">
                  <c:v>80.888999999999996</c:v>
                </c:pt>
                <c:pt idx="8165">
                  <c:v>80.655000000000001</c:v>
                </c:pt>
                <c:pt idx="8166">
                  <c:v>80.421000000000006</c:v>
                </c:pt>
                <c:pt idx="8167">
                  <c:v>81.188000000000002</c:v>
                </c:pt>
                <c:pt idx="8168">
                  <c:v>80.954000000000008</c:v>
                </c:pt>
                <c:pt idx="8169">
                  <c:v>80.721000000000004</c:v>
                </c:pt>
                <c:pt idx="8170">
                  <c:v>80.486999999999995</c:v>
                </c:pt>
                <c:pt idx="8171">
                  <c:v>80.253</c:v>
                </c:pt>
                <c:pt idx="8172">
                  <c:v>81.02</c:v>
                </c:pt>
                <c:pt idx="8173">
                  <c:v>80.786000000000001</c:v>
                </c:pt>
                <c:pt idx="8174">
                  <c:v>80.552999999999997</c:v>
                </c:pt>
                <c:pt idx="8175">
                  <c:v>80.319000000000003</c:v>
                </c:pt>
                <c:pt idx="8176">
                  <c:v>82.085000000000008</c:v>
                </c:pt>
                <c:pt idx="8177">
                  <c:v>81.852000000000004</c:v>
                </c:pt>
                <c:pt idx="8178">
                  <c:v>81.617999999999995</c:v>
                </c:pt>
                <c:pt idx="8179">
                  <c:v>81.385000000000005</c:v>
                </c:pt>
                <c:pt idx="8180">
                  <c:v>81.150999999999996</c:v>
                </c:pt>
                <c:pt idx="8181">
                  <c:v>81.917000000000002</c:v>
                </c:pt>
                <c:pt idx="8182">
                  <c:v>81.683999999999997</c:v>
                </c:pt>
                <c:pt idx="8183">
                  <c:v>81.45</c:v>
                </c:pt>
                <c:pt idx="8184">
                  <c:v>81.216999999999999</c:v>
                </c:pt>
                <c:pt idx="8185">
                  <c:v>81.983000000000004</c:v>
                </c:pt>
                <c:pt idx="8186">
                  <c:v>81.748999999999995</c:v>
                </c:pt>
                <c:pt idx="8187">
                  <c:v>81.516000000000005</c:v>
                </c:pt>
                <c:pt idx="8188">
                  <c:v>81.281999999999996</c:v>
                </c:pt>
                <c:pt idx="8189">
                  <c:v>81.049000000000007</c:v>
                </c:pt>
                <c:pt idx="8190">
                  <c:v>81.814999999999998</c:v>
                </c:pt>
                <c:pt idx="8191">
                  <c:v>81.581000000000003</c:v>
                </c:pt>
                <c:pt idx="8192">
                  <c:v>81.347999999999999</c:v>
                </c:pt>
                <c:pt idx="8193">
                  <c:v>81.114000000000004</c:v>
                </c:pt>
                <c:pt idx="8194">
                  <c:v>82.881</c:v>
                </c:pt>
                <c:pt idx="8195">
                  <c:v>82.647000000000006</c:v>
                </c:pt>
                <c:pt idx="8196">
                  <c:v>82.412999999999997</c:v>
                </c:pt>
                <c:pt idx="8197">
                  <c:v>82.18</c:v>
                </c:pt>
                <c:pt idx="8198">
                  <c:v>81.945999999999998</c:v>
                </c:pt>
                <c:pt idx="8199">
                  <c:v>82.713000000000008</c:v>
                </c:pt>
                <c:pt idx="8200">
                  <c:v>82.478999999999999</c:v>
                </c:pt>
                <c:pt idx="8201">
                  <c:v>82.245000000000005</c:v>
                </c:pt>
                <c:pt idx="8202">
                  <c:v>82.012</c:v>
                </c:pt>
                <c:pt idx="8203">
                  <c:v>82.778000000000006</c:v>
                </c:pt>
                <c:pt idx="8204">
                  <c:v>82.545000000000002</c:v>
                </c:pt>
                <c:pt idx="8205">
                  <c:v>82.311000000000007</c:v>
                </c:pt>
                <c:pt idx="8206">
                  <c:v>82.076999999999998</c:v>
                </c:pt>
                <c:pt idx="8207">
                  <c:v>81.844000000000008</c:v>
                </c:pt>
                <c:pt idx="8208">
                  <c:v>82.61</c:v>
                </c:pt>
                <c:pt idx="8209">
                  <c:v>82.376999999999995</c:v>
                </c:pt>
                <c:pt idx="8210">
                  <c:v>82.143000000000001</c:v>
                </c:pt>
                <c:pt idx="8211">
                  <c:v>81.909000000000006</c:v>
                </c:pt>
                <c:pt idx="8212">
                  <c:v>83.676000000000002</c:v>
                </c:pt>
                <c:pt idx="8213">
                  <c:v>83.442000000000007</c:v>
                </c:pt>
                <c:pt idx="8214">
                  <c:v>83.209000000000003</c:v>
                </c:pt>
                <c:pt idx="8215">
                  <c:v>82.975000000000009</c:v>
                </c:pt>
                <c:pt idx="8216">
                  <c:v>83.741</c:v>
                </c:pt>
                <c:pt idx="8217">
                  <c:v>83.507999999999996</c:v>
                </c:pt>
                <c:pt idx="8218">
                  <c:v>83.274000000000001</c:v>
                </c:pt>
                <c:pt idx="8219">
                  <c:v>83.040999999999997</c:v>
                </c:pt>
                <c:pt idx="8220">
                  <c:v>83.807000000000002</c:v>
                </c:pt>
                <c:pt idx="8221">
                  <c:v>83.573000000000008</c:v>
                </c:pt>
                <c:pt idx="8222">
                  <c:v>83.34</c:v>
                </c:pt>
                <c:pt idx="8223">
                  <c:v>83.106000000000009</c:v>
                </c:pt>
                <c:pt idx="8224">
                  <c:v>83.873000000000005</c:v>
                </c:pt>
                <c:pt idx="8225">
                  <c:v>83.638999999999996</c:v>
                </c:pt>
                <c:pt idx="8226">
                  <c:v>83.405000000000001</c:v>
                </c:pt>
                <c:pt idx="8227">
                  <c:v>83.171999999999997</c:v>
                </c:pt>
                <c:pt idx="8228">
                  <c:v>84.938000000000002</c:v>
                </c:pt>
                <c:pt idx="8229">
                  <c:v>84.704999999999998</c:v>
                </c:pt>
                <c:pt idx="8230">
                  <c:v>84.471000000000004</c:v>
                </c:pt>
                <c:pt idx="8231">
                  <c:v>84.236999999999995</c:v>
                </c:pt>
                <c:pt idx="8232">
                  <c:v>85.004000000000005</c:v>
                </c:pt>
                <c:pt idx="8233">
                  <c:v>84.77</c:v>
                </c:pt>
                <c:pt idx="8234">
                  <c:v>84.537000000000006</c:v>
                </c:pt>
                <c:pt idx="8235">
                  <c:v>84.302999999999997</c:v>
                </c:pt>
                <c:pt idx="8236">
                  <c:v>85.069000000000003</c:v>
                </c:pt>
                <c:pt idx="8237">
                  <c:v>84.835999999999999</c:v>
                </c:pt>
                <c:pt idx="8238">
                  <c:v>84.602000000000004</c:v>
                </c:pt>
                <c:pt idx="8239">
                  <c:v>84.369</c:v>
                </c:pt>
                <c:pt idx="8240">
                  <c:v>85.135000000000005</c:v>
                </c:pt>
                <c:pt idx="8241">
                  <c:v>84.900999999999996</c:v>
                </c:pt>
                <c:pt idx="8242">
                  <c:v>84.668000000000006</c:v>
                </c:pt>
                <c:pt idx="8243">
                  <c:v>84.433999999999997</c:v>
                </c:pt>
                <c:pt idx="8244">
                  <c:v>86.201000000000008</c:v>
                </c:pt>
                <c:pt idx="8245">
                  <c:v>85.966999999999999</c:v>
                </c:pt>
                <c:pt idx="8246">
                  <c:v>85.733000000000004</c:v>
                </c:pt>
                <c:pt idx="8247">
                  <c:v>86.5</c:v>
                </c:pt>
                <c:pt idx="8248">
                  <c:v>86.266000000000005</c:v>
                </c:pt>
                <c:pt idx="8249">
                  <c:v>86.033000000000001</c:v>
                </c:pt>
                <c:pt idx="8250">
                  <c:v>85.799000000000007</c:v>
                </c:pt>
                <c:pt idx="8251">
                  <c:v>86.564999999999998</c:v>
                </c:pt>
                <c:pt idx="8252">
                  <c:v>86.332000000000008</c:v>
                </c:pt>
                <c:pt idx="8253">
                  <c:v>86.097999999999999</c:v>
                </c:pt>
                <c:pt idx="8254">
                  <c:v>85.864999999999995</c:v>
                </c:pt>
                <c:pt idx="8255">
                  <c:v>86.631</c:v>
                </c:pt>
                <c:pt idx="8256">
                  <c:v>86.397000000000006</c:v>
                </c:pt>
                <c:pt idx="8257">
                  <c:v>86.164000000000001</c:v>
                </c:pt>
                <c:pt idx="8258">
                  <c:v>85.93</c:v>
                </c:pt>
                <c:pt idx="8259">
                  <c:v>87.697000000000003</c:v>
                </c:pt>
                <c:pt idx="8260">
                  <c:v>87.463000000000008</c:v>
                </c:pt>
                <c:pt idx="8261">
                  <c:v>87.228999999999999</c:v>
                </c:pt>
                <c:pt idx="8262">
                  <c:v>86.995999999999995</c:v>
                </c:pt>
                <c:pt idx="8263">
                  <c:v>87.762</c:v>
                </c:pt>
                <c:pt idx="8264">
                  <c:v>87.528999999999996</c:v>
                </c:pt>
                <c:pt idx="8265">
                  <c:v>87.295000000000002</c:v>
                </c:pt>
                <c:pt idx="8266">
                  <c:v>87.061000000000007</c:v>
                </c:pt>
                <c:pt idx="8267">
                  <c:v>87.828000000000003</c:v>
                </c:pt>
                <c:pt idx="8268">
                  <c:v>87.594000000000008</c:v>
                </c:pt>
                <c:pt idx="8269">
                  <c:v>87.361000000000004</c:v>
                </c:pt>
                <c:pt idx="8270">
                  <c:v>87.126999999999995</c:v>
                </c:pt>
                <c:pt idx="8271">
                  <c:v>87.893000000000001</c:v>
                </c:pt>
                <c:pt idx="8272">
                  <c:v>87.66</c:v>
                </c:pt>
                <c:pt idx="8273">
                  <c:v>87.426000000000002</c:v>
                </c:pt>
                <c:pt idx="8274">
                  <c:v>87.192999999999998</c:v>
                </c:pt>
                <c:pt idx="8275">
                  <c:v>88.959000000000003</c:v>
                </c:pt>
                <c:pt idx="8276">
                  <c:v>88.725000000000009</c:v>
                </c:pt>
                <c:pt idx="8277">
                  <c:v>88.492000000000004</c:v>
                </c:pt>
                <c:pt idx="8278">
                  <c:v>88.257999999999996</c:v>
                </c:pt>
                <c:pt idx="8279">
                  <c:v>89.025000000000006</c:v>
                </c:pt>
                <c:pt idx="8280">
                  <c:v>88.790999999999997</c:v>
                </c:pt>
                <c:pt idx="8281">
                  <c:v>88.557000000000002</c:v>
                </c:pt>
                <c:pt idx="8282">
                  <c:v>88.323999999999998</c:v>
                </c:pt>
                <c:pt idx="8283">
                  <c:v>89.09</c:v>
                </c:pt>
                <c:pt idx="8284">
                  <c:v>88.856999999999999</c:v>
                </c:pt>
                <c:pt idx="8285">
                  <c:v>88.623000000000005</c:v>
                </c:pt>
                <c:pt idx="8286">
                  <c:v>88.388999999999996</c:v>
                </c:pt>
                <c:pt idx="8287">
                  <c:v>89.156000000000006</c:v>
                </c:pt>
                <c:pt idx="8288">
                  <c:v>88.921999999999997</c:v>
                </c:pt>
                <c:pt idx="8289">
                  <c:v>88.689000000000007</c:v>
                </c:pt>
                <c:pt idx="8290">
                  <c:v>90.454999999999998</c:v>
                </c:pt>
                <c:pt idx="8291">
                  <c:v>90.221000000000004</c:v>
                </c:pt>
                <c:pt idx="8292">
                  <c:v>89.988</c:v>
                </c:pt>
                <c:pt idx="8293">
                  <c:v>89.754000000000005</c:v>
                </c:pt>
                <c:pt idx="8294">
                  <c:v>90.521000000000001</c:v>
                </c:pt>
                <c:pt idx="8295">
                  <c:v>90.287000000000006</c:v>
                </c:pt>
                <c:pt idx="8296">
                  <c:v>90.052999999999997</c:v>
                </c:pt>
                <c:pt idx="8297">
                  <c:v>89.820000000000007</c:v>
                </c:pt>
                <c:pt idx="8298">
                  <c:v>90.585999999999999</c:v>
                </c:pt>
                <c:pt idx="8299">
                  <c:v>90.353000000000009</c:v>
                </c:pt>
                <c:pt idx="8300">
                  <c:v>90.119</c:v>
                </c:pt>
                <c:pt idx="8301">
                  <c:v>89.885000000000005</c:v>
                </c:pt>
                <c:pt idx="8302">
                  <c:v>90.652000000000001</c:v>
                </c:pt>
                <c:pt idx="8303">
                  <c:v>90.418000000000006</c:v>
                </c:pt>
                <c:pt idx="8304">
                  <c:v>90.185000000000002</c:v>
                </c:pt>
                <c:pt idx="8305">
                  <c:v>89.951000000000008</c:v>
                </c:pt>
                <c:pt idx="8306">
                  <c:v>91.716999999999999</c:v>
                </c:pt>
                <c:pt idx="8307">
                  <c:v>91.484000000000009</c:v>
                </c:pt>
                <c:pt idx="8308">
                  <c:v>91.25</c:v>
                </c:pt>
                <c:pt idx="8309">
                  <c:v>91.016999999999996</c:v>
                </c:pt>
                <c:pt idx="8310">
                  <c:v>91.783000000000001</c:v>
                </c:pt>
                <c:pt idx="8311">
                  <c:v>91.549000000000007</c:v>
                </c:pt>
                <c:pt idx="8312">
                  <c:v>91.316000000000003</c:v>
                </c:pt>
                <c:pt idx="8313">
                  <c:v>91.082000000000008</c:v>
                </c:pt>
                <c:pt idx="8314">
                  <c:v>91.849000000000004</c:v>
                </c:pt>
                <c:pt idx="8315">
                  <c:v>91.614999999999995</c:v>
                </c:pt>
                <c:pt idx="8316">
                  <c:v>91.381</c:v>
                </c:pt>
                <c:pt idx="8317">
                  <c:v>91.147999999999996</c:v>
                </c:pt>
                <c:pt idx="8318">
                  <c:v>91.914000000000001</c:v>
                </c:pt>
                <c:pt idx="8319">
                  <c:v>91.680999999999997</c:v>
                </c:pt>
                <c:pt idx="8320">
                  <c:v>91.447000000000003</c:v>
                </c:pt>
                <c:pt idx="8321">
                  <c:v>91.213000000000008</c:v>
                </c:pt>
                <c:pt idx="8322">
                  <c:v>92.98</c:v>
                </c:pt>
                <c:pt idx="8323">
                  <c:v>92.745999999999995</c:v>
                </c:pt>
                <c:pt idx="8324">
                  <c:v>92.513000000000005</c:v>
                </c:pt>
                <c:pt idx="8325">
                  <c:v>92.278999999999996</c:v>
                </c:pt>
                <c:pt idx="8326">
                  <c:v>93.045000000000002</c:v>
                </c:pt>
                <c:pt idx="8327">
                  <c:v>92.811999999999998</c:v>
                </c:pt>
                <c:pt idx="8328">
                  <c:v>92.578000000000003</c:v>
                </c:pt>
                <c:pt idx="8329">
                  <c:v>93.344999999999999</c:v>
                </c:pt>
                <c:pt idx="8330">
                  <c:v>93.111000000000004</c:v>
                </c:pt>
                <c:pt idx="8331">
                  <c:v>92.876999999999995</c:v>
                </c:pt>
                <c:pt idx="8332">
                  <c:v>92.644000000000005</c:v>
                </c:pt>
                <c:pt idx="8333">
                  <c:v>93.41</c:v>
                </c:pt>
                <c:pt idx="8334">
                  <c:v>93.177000000000007</c:v>
                </c:pt>
                <c:pt idx="8335">
                  <c:v>92.942999999999998</c:v>
                </c:pt>
                <c:pt idx="8336">
                  <c:v>92.709000000000003</c:v>
                </c:pt>
                <c:pt idx="8337">
                  <c:v>94.475999999999999</c:v>
                </c:pt>
                <c:pt idx="8338">
                  <c:v>94.242000000000004</c:v>
                </c:pt>
                <c:pt idx="8339">
                  <c:v>94.009</c:v>
                </c:pt>
                <c:pt idx="8340">
                  <c:v>93.775000000000006</c:v>
                </c:pt>
                <c:pt idx="8341">
                  <c:v>94.540999999999997</c:v>
                </c:pt>
                <c:pt idx="8342">
                  <c:v>94.308000000000007</c:v>
                </c:pt>
                <c:pt idx="8343">
                  <c:v>94.073999999999998</c:v>
                </c:pt>
                <c:pt idx="8344">
                  <c:v>93.841000000000008</c:v>
                </c:pt>
                <c:pt idx="8345">
                  <c:v>94.606999999999999</c:v>
                </c:pt>
                <c:pt idx="8346">
                  <c:v>94.373000000000005</c:v>
                </c:pt>
                <c:pt idx="8347">
                  <c:v>94.14</c:v>
                </c:pt>
                <c:pt idx="8348">
                  <c:v>93.906000000000006</c:v>
                </c:pt>
                <c:pt idx="8349">
                  <c:v>94.673000000000002</c:v>
                </c:pt>
                <c:pt idx="8350">
                  <c:v>94.439000000000007</c:v>
                </c:pt>
                <c:pt idx="8351">
                  <c:v>94.204999999999998</c:v>
                </c:pt>
                <c:pt idx="8352">
                  <c:v>93.972000000000008</c:v>
                </c:pt>
                <c:pt idx="8353">
                  <c:v>95.738</c:v>
                </c:pt>
                <c:pt idx="8354">
                  <c:v>95.504999999999995</c:v>
                </c:pt>
                <c:pt idx="8355">
                  <c:v>95.271000000000001</c:v>
                </c:pt>
                <c:pt idx="8356">
                  <c:v>95.037000000000006</c:v>
                </c:pt>
                <c:pt idx="8357">
                  <c:v>95.804000000000002</c:v>
                </c:pt>
                <c:pt idx="8358">
                  <c:v>95.570000000000007</c:v>
                </c:pt>
                <c:pt idx="8359">
                  <c:v>95.337000000000003</c:v>
                </c:pt>
                <c:pt idx="8360">
                  <c:v>95.103000000000009</c:v>
                </c:pt>
                <c:pt idx="8361">
                  <c:v>95.869</c:v>
                </c:pt>
                <c:pt idx="8362">
                  <c:v>95.635999999999996</c:v>
                </c:pt>
                <c:pt idx="8363">
                  <c:v>95.402000000000001</c:v>
                </c:pt>
                <c:pt idx="8364">
                  <c:v>95.168999999999997</c:v>
                </c:pt>
                <c:pt idx="8365">
                  <c:v>95.935000000000002</c:v>
                </c:pt>
                <c:pt idx="8366">
                  <c:v>95.701000000000008</c:v>
                </c:pt>
                <c:pt idx="8367">
                  <c:v>95.468000000000004</c:v>
                </c:pt>
                <c:pt idx="8368">
                  <c:v>97.234000000000009</c:v>
                </c:pt>
                <c:pt idx="8369">
                  <c:v>97.001000000000005</c:v>
                </c:pt>
                <c:pt idx="8370">
                  <c:v>96.766999999999996</c:v>
                </c:pt>
                <c:pt idx="8371">
                  <c:v>96.533000000000001</c:v>
                </c:pt>
                <c:pt idx="8372">
                  <c:v>97.3</c:v>
                </c:pt>
                <c:pt idx="8373">
                  <c:v>97.066000000000003</c:v>
                </c:pt>
                <c:pt idx="8374">
                  <c:v>96.832999999999998</c:v>
                </c:pt>
                <c:pt idx="8375">
                  <c:v>96.599000000000004</c:v>
                </c:pt>
                <c:pt idx="8376">
                  <c:v>97.365000000000009</c:v>
                </c:pt>
                <c:pt idx="8377">
                  <c:v>97.132000000000005</c:v>
                </c:pt>
                <c:pt idx="8378">
                  <c:v>96.897999999999996</c:v>
                </c:pt>
                <c:pt idx="8379">
                  <c:v>96.665000000000006</c:v>
                </c:pt>
                <c:pt idx="8380">
                  <c:v>97.430999999999997</c:v>
                </c:pt>
                <c:pt idx="8381">
                  <c:v>97.197000000000003</c:v>
                </c:pt>
                <c:pt idx="8382">
                  <c:v>96.963999999999999</c:v>
                </c:pt>
                <c:pt idx="8383">
                  <c:v>96.73</c:v>
                </c:pt>
                <c:pt idx="8384">
                  <c:v>98.497</c:v>
                </c:pt>
                <c:pt idx="8385">
                  <c:v>98.263000000000005</c:v>
                </c:pt>
                <c:pt idx="8386">
                  <c:v>98.028999999999996</c:v>
                </c:pt>
                <c:pt idx="8387">
                  <c:v>97.796000000000006</c:v>
                </c:pt>
                <c:pt idx="8388">
                  <c:v>98.561999999999998</c:v>
                </c:pt>
                <c:pt idx="8389">
                  <c:v>98.329000000000008</c:v>
                </c:pt>
                <c:pt idx="8390">
                  <c:v>98.094999999999999</c:v>
                </c:pt>
                <c:pt idx="8391">
                  <c:v>97.861000000000004</c:v>
                </c:pt>
                <c:pt idx="8392">
                  <c:v>98.628</c:v>
                </c:pt>
                <c:pt idx="8393">
                  <c:v>98.394000000000005</c:v>
                </c:pt>
                <c:pt idx="8394">
                  <c:v>98.161000000000001</c:v>
                </c:pt>
                <c:pt idx="8395">
                  <c:v>97.927000000000007</c:v>
                </c:pt>
                <c:pt idx="8396">
                  <c:v>98.692999999999998</c:v>
                </c:pt>
                <c:pt idx="8397">
                  <c:v>98.460000000000008</c:v>
                </c:pt>
                <c:pt idx="8398">
                  <c:v>98.225999999999999</c:v>
                </c:pt>
                <c:pt idx="8399">
                  <c:v>97.992999999999995</c:v>
                </c:pt>
                <c:pt idx="8400">
                  <c:v>99.759</c:v>
                </c:pt>
                <c:pt idx="8401">
                  <c:v>99.525000000000006</c:v>
                </c:pt>
                <c:pt idx="8402">
                  <c:v>99.292000000000002</c:v>
                </c:pt>
                <c:pt idx="8403">
                  <c:v>99.058000000000007</c:v>
                </c:pt>
                <c:pt idx="8404">
                  <c:v>99.825000000000003</c:v>
                </c:pt>
                <c:pt idx="8405">
                  <c:v>99.591000000000008</c:v>
                </c:pt>
                <c:pt idx="8406">
                  <c:v>99.356999999999999</c:v>
                </c:pt>
                <c:pt idx="8407">
                  <c:v>99.123999999999995</c:v>
                </c:pt>
                <c:pt idx="8408">
                  <c:v>99.89</c:v>
                </c:pt>
                <c:pt idx="8409">
                  <c:v>99.656999999999996</c:v>
                </c:pt>
                <c:pt idx="8410">
                  <c:v>99.423000000000002</c:v>
                </c:pt>
                <c:pt idx="8411">
                  <c:v>100.18900000000001</c:v>
                </c:pt>
                <c:pt idx="8412">
                  <c:v>99.956000000000003</c:v>
                </c:pt>
                <c:pt idx="8413">
                  <c:v>99.722000000000008</c:v>
                </c:pt>
                <c:pt idx="8414">
                  <c:v>99.489000000000004</c:v>
                </c:pt>
                <c:pt idx="8415">
                  <c:v>101.255</c:v>
                </c:pt>
                <c:pt idx="8416">
                  <c:v>101.021</c:v>
                </c:pt>
                <c:pt idx="8417">
                  <c:v>100.788</c:v>
                </c:pt>
                <c:pt idx="8418">
                  <c:v>100.554</c:v>
                </c:pt>
                <c:pt idx="8419">
                  <c:v>101.321</c:v>
                </c:pt>
                <c:pt idx="8420">
                  <c:v>101.087</c:v>
                </c:pt>
                <c:pt idx="8421">
                  <c:v>100.85300000000001</c:v>
                </c:pt>
                <c:pt idx="8422">
                  <c:v>100.62</c:v>
                </c:pt>
                <c:pt idx="8423">
                  <c:v>101.386</c:v>
                </c:pt>
                <c:pt idx="8424">
                  <c:v>101.15300000000001</c:v>
                </c:pt>
                <c:pt idx="8425">
                  <c:v>100.919</c:v>
                </c:pt>
                <c:pt idx="8426">
                  <c:v>100.685</c:v>
                </c:pt>
                <c:pt idx="8427">
                  <c:v>101.452</c:v>
                </c:pt>
                <c:pt idx="8428">
                  <c:v>101.218</c:v>
                </c:pt>
                <c:pt idx="8429">
                  <c:v>100.985</c:v>
                </c:pt>
                <c:pt idx="8430">
                  <c:v>100.751</c:v>
                </c:pt>
                <c:pt idx="8431">
                  <c:v>102.517</c:v>
                </c:pt>
                <c:pt idx="8432">
                  <c:v>102.28400000000001</c:v>
                </c:pt>
                <c:pt idx="8433">
                  <c:v>102.05</c:v>
                </c:pt>
                <c:pt idx="8434">
                  <c:v>101.81700000000001</c:v>
                </c:pt>
                <c:pt idx="8435">
                  <c:v>102.583</c:v>
                </c:pt>
                <c:pt idx="8436">
                  <c:v>102.349</c:v>
                </c:pt>
                <c:pt idx="8437">
                  <c:v>102.116</c:v>
                </c:pt>
                <c:pt idx="8438">
                  <c:v>101.88200000000001</c:v>
                </c:pt>
                <c:pt idx="8439">
                  <c:v>102.649</c:v>
                </c:pt>
                <c:pt idx="8440">
                  <c:v>102.41500000000001</c:v>
                </c:pt>
                <c:pt idx="8441">
                  <c:v>102.181</c:v>
                </c:pt>
                <c:pt idx="8442">
                  <c:v>101.94800000000001</c:v>
                </c:pt>
                <c:pt idx="8443">
                  <c:v>102.714</c:v>
                </c:pt>
                <c:pt idx="8444">
                  <c:v>102.48100000000001</c:v>
                </c:pt>
                <c:pt idx="8445">
                  <c:v>102.247</c:v>
                </c:pt>
                <c:pt idx="8446">
                  <c:v>102.01300000000001</c:v>
                </c:pt>
                <c:pt idx="8447">
                  <c:v>103.78</c:v>
                </c:pt>
                <c:pt idx="8448">
                  <c:v>103.54600000000001</c:v>
                </c:pt>
                <c:pt idx="8449">
                  <c:v>103.313</c:v>
                </c:pt>
                <c:pt idx="8450">
                  <c:v>104.07900000000001</c:v>
                </c:pt>
                <c:pt idx="8451">
                  <c:v>103.845</c:v>
                </c:pt>
                <c:pt idx="8452">
                  <c:v>103.61200000000001</c:v>
                </c:pt>
                <c:pt idx="8453">
                  <c:v>103.378</c:v>
                </c:pt>
                <c:pt idx="8454">
                  <c:v>104.145</c:v>
                </c:pt>
                <c:pt idx="8455">
                  <c:v>103.911</c:v>
                </c:pt>
                <c:pt idx="8456">
                  <c:v>103.67700000000001</c:v>
                </c:pt>
                <c:pt idx="8457">
                  <c:v>103.444</c:v>
                </c:pt>
                <c:pt idx="8458">
                  <c:v>104.21000000000001</c:v>
                </c:pt>
                <c:pt idx="8459">
                  <c:v>103.977</c:v>
                </c:pt>
                <c:pt idx="8460">
                  <c:v>103.74300000000001</c:v>
                </c:pt>
                <c:pt idx="8461">
                  <c:v>103.509</c:v>
                </c:pt>
                <c:pt idx="8462">
                  <c:v>105.276</c:v>
                </c:pt>
                <c:pt idx="8463">
                  <c:v>105.042</c:v>
                </c:pt>
                <c:pt idx="8464">
                  <c:v>104.809</c:v>
                </c:pt>
                <c:pt idx="8465">
                  <c:v>104.575</c:v>
                </c:pt>
                <c:pt idx="8466">
                  <c:v>105.34100000000001</c:v>
                </c:pt>
                <c:pt idx="8467">
                  <c:v>105.108</c:v>
                </c:pt>
                <c:pt idx="8468">
                  <c:v>104.874</c:v>
                </c:pt>
                <c:pt idx="8469">
                  <c:v>104.64100000000001</c:v>
                </c:pt>
                <c:pt idx="8470">
                  <c:v>105.407</c:v>
                </c:pt>
                <c:pt idx="8471">
                  <c:v>105.173</c:v>
                </c:pt>
                <c:pt idx="8472">
                  <c:v>104.94</c:v>
                </c:pt>
                <c:pt idx="8473">
                  <c:v>104.706</c:v>
                </c:pt>
                <c:pt idx="8474">
                  <c:v>105.473</c:v>
                </c:pt>
                <c:pt idx="8475">
                  <c:v>105.239</c:v>
                </c:pt>
                <c:pt idx="8476">
                  <c:v>105.005</c:v>
                </c:pt>
                <c:pt idx="8477">
                  <c:v>104.77200000000001</c:v>
                </c:pt>
                <c:pt idx="8478">
                  <c:v>106.538</c:v>
                </c:pt>
                <c:pt idx="8479">
                  <c:v>106.30500000000001</c:v>
                </c:pt>
                <c:pt idx="8480">
                  <c:v>106.071</c:v>
                </c:pt>
                <c:pt idx="8481">
                  <c:v>105.837</c:v>
                </c:pt>
                <c:pt idx="8482">
                  <c:v>106.604</c:v>
                </c:pt>
                <c:pt idx="8483">
                  <c:v>106.37</c:v>
                </c:pt>
                <c:pt idx="8484">
                  <c:v>106.137</c:v>
                </c:pt>
                <c:pt idx="8485">
                  <c:v>105.90300000000001</c:v>
                </c:pt>
                <c:pt idx="8486">
                  <c:v>106.669</c:v>
                </c:pt>
                <c:pt idx="8487">
                  <c:v>106.43600000000001</c:v>
                </c:pt>
                <c:pt idx="8488">
                  <c:v>106.202</c:v>
                </c:pt>
                <c:pt idx="8489">
                  <c:v>106.96900000000001</c:v>
                </c:pt>
                <c:pt idx="8490">
                  <c:v>106.735</c:v>
                </c:pt>
                <c:pt idx="8491">
                  <c:v>106.501</c:v>
                </c:pt>
                <c:pt idx="8492">
                  <c:v>106.268</c:v>
                </c:pt>
                <c:pt idx="8493">
                  <c:v>108.03400000000001</c:v>
                </c:pt>
                <c:pt idx="8494">
                  <c:v>107.801</c:v>
                </c:pt>
                <c:pt idx="8495">
                  <c:v>107.56700000000001</c:v>
                </c:pt>
                <c:pt idx="8496">
                  <c:v>107.333</c:v>
                </c:pt>
                <c:pt idx="8497">
                  <c:v>108.10000000000001</c:v>
                </c:pt>
                <c:pt idx="8498">
                  <c:v>107.866</c:v>
                </c:pt>
                <c:pt idx="8499">
                  <c:v>107.633</c:v>
                </c:pt>
                <c:pt idx="8500">
                  <c:v>107.399</c:v>
                </c:pt>
                <c:pt idx="8501">
                  <c:v>108.16500000000001</c:v>
                </c:pt>
                <c:pt idx="8502">
                  <c:v>107.932</c:v>
                </c:pt>
                <c:pt idx="8503">
                  <c:v>107.69800000000001</c:v>
                </c:pt>
                <c:pt idx="8504">
                  <c:v>107.465</c:v>
                </c:pt>
                <c:pt idx="8505">
                  <c:v>108.23100000000001</c:v>
                </c:pt>
                <c:pt idx="8506">
                  <c:v>107.997</c:v>
                </c:pt>
                <c:pt idx="8507">
                  <c:v>107.764</c:v>
                </c:pt>
                <c:pt idx="8508">
                  <c:v>107.53</c:v>
                </c:pt>
                <c:pt idx="8509">
                  <c:v>109.297</c:v>
                </c:pt>
                <c:pt idx="8510">
                  <c:v>109.063</c:v>
                </c:pt>
                <c:pt idx="8511">
                  <c:v>108.82900000000001</c:v>
                </c:pt>
                <c:pt idx="8512">
                  <c:v>108.596</c:v>
                </c:pt>
                <c:pt idx="8513">
                  <c:v>109.36200000000001</c:v>
                </c:pt>
                <c:pt idx="8514">
                  <c:v>109.129</c:v>
                </c:pt>
                <c:pt idx="8515">
                  <c:v>108.895</c:v>
                </c:pt>
                <c:pt idx="8516">
                  <c:v>108.661</c:v>
                </c:pt>
                <c:pt idx="8517">
                  <c:v>109.428</c:v>
                </c:pt>
                <c:pt idx="8518">
                  <c:v>109.194</c:v>
                </c:pt>
                <c:pt idx="8519">
                  <c:v>108.961</c:v>
                </c:pt>
                <c:pt idx="8520">
                  <c:v>108.727</c:v>
                </c:pt>
                <c:pt idx="8521">
                  <c:v>109.49300000000001</c:v>
                </c:pt>
                <c:pt idx="8522">
                  <c:v>109.26</c:v>
                </c:pt>
                <c:pt idx="8523">
                  <c:v>109.026</c:v>
                </c:pt>
                <c:pt idx="8524">
                  <c:v>108.79300000000001</c:v>
                </c:pt>
                <c:pt idx="8525">
                  <c:v>110.559</c:v>
                </c:pt>
                <c:pt idx="8526">
                  <c:v>110.325</c:v>
                </c:pt>
                <c:pt idx="8527">
                  <c:v>110.092</c:v>
                </c:pt>
                <c:pt idx="8528">
                  <c:v>109.858</c:v>
                </c:pt>
                <c:pt idx="8529">
                  <c:v>110.625</c:v>
                </c:pt>
                <c:pt idx="8530">
                  <c:v>110.39100000000001</c:v>
                </c:pt>
                <c:pt idx="8531">
                  <c:v>110.157</c:v>
                </c:pt>
                <c:pt idx="8532">
                  <c:v>110.92400000000001</c:v>
                </c:pt>
                <c:pt idx="8533">
                  <c:v>110.69</c:v>
                </c:pt>
                <c:pt idx="8534">
                  <c:v>110.45700000000001</c:v>
                </c:pt>
                <c:pt idx="8535">
                  <c:v>110.223</c:v>
                </c:pt>
                <c:pt idx="8536">
                  <c:v>110.989</c:v>
                </c:pt>
                <c:pt idx="8537">
                  <c:v>110.756</c:v>
                </c:pt>
                <c:pt idx="8538">
                  <c:v>110.52200000000001</c:v>
                </c:pt>
                <c:pt idx="8539">
                  <c:v>110.289</c:v>
                </c:pt>
                <c:pt idx="8540">
                  <c:v>112.05500000000001</c:v>
                </c:pt>
                <c:pt idx="8541">
                  <c:v>111.821</c:v>
                </c:pt>
                <c:pt idx="8542">
                  <c:v>111.58800000000001</c:v>
                </c:pt>
                <c:pt idx="8543">
                  <c:v>111.354</c:v>
                </c:pt>
                <c:pt idx="8544">
                  <c:v>112.12100000000001</c:v>
                </c:pt>
                <c:pt idx="8545">
                  <c:v>111.887</c:v>
                </c:pt>
                <c:pt idx="8546">
                  <c:v>111.65300000000001</c:v>
                </c:pt>
                <c:pt idx="8547">
                  <c:v>111.42</c:v>
                </c:pt>
                <c:pt idx="8548">
                  <c:v>112.18600000000001</c:v>
                </c:pt>
                <c:pt idx="8549">
                  <c:v>111.953</c:v>
                </c:pt>
                <c:pt idx="8550">
                  <c:v>111.71900000000001</c:v>
                </c:pt>
                <c:pt idx="8551">
                  <c:v>111.485</c:v>
                </c:pt>
                <c:pt idx="8552">
                  <c:v>112.252</c:v>
                </c:pt>
                <c:pt idx="8553">
                  <c:v>112.018</c:v>
                </c:pt>
                <c:pt idx="8554">
                  <c:v>111.785</c:v>
                </c:pt>
                <c:pt idx="8555">
                  <c:v>111.551</c:v>
                </c:pt>
                <c:pt idx="8556">
                  <c:v>113.31700000000001</c:v>
                </c:pt>
                <c:pt idx="8557">
                  <c:v>113.084</c:v>
                </c:pt>
                <c:pt idx="8558">
                  <c:v>112.85000000000001</c:v>
                </c:pt>
                <c:pt idx="8559">
                  <c:v>112.617</c:v>
                </c:pt>
                <c:pt idx="8560">
                  <c:v>113.383</c:v>
                </c:pt>
                <c:pt idx="8561">
                  <c:v>113.149</c:v>
                </c:pt>
                <c:pt idx="8562">
                  <c:v>112.916</c:v>
                </c:pt>
                <c:pt idx="8563">
                  <c:v>112.682</c:v>
                </c:pt>
                <c:pt idx="8564">
                  <c:v>113.449</c:v>
                </c:pt>
                <c:pt idx="8565">
                  <c:v>113.215</c:v>
                </c:pt>
                <c:pt idx="8566">
                  <c:v>112.98100000000001</c:v>
                </c:pt>
                <c:pt idx="8567">
                  <c:v>112.748</c:v>
                </c:pt>
                <c:pt idx="8568">
                  <c:v>113.514</c:v>
                </c:pt>
                <c:pt idx="8569">
                  <c:v>113.28100000000001</c:v>
                </c:pt>
                <c:pt idx="8570">
                  <c:v>113.047</c:v>
                </c:pt>
                <c:pt idx="8571">
                  <c:v>114.813</c:v>
                </c:pt>
                <c:pt idx="8572">
                  <c:v>114.58</c:v>
                </c:pt>
                <c:pt idx="8573">
                  <c:v>114.346</c:v>
                </c:pt>
                <c:pt idx="8574">
                  <c:v>114.113</c:v>
                </c:pt>
                <c:pt idx="8575">
                  <c:v>114.879</c:v>
                </c:pt>
                <c:pt idx="8576">
                  <c:v>114.645</c:v>
                </c:pt>
                <c:pt idx="8577">
                  <c:v>114.41200000000001</c:v>
                </c:pt>
                <c:pt idx="8578">
                  <c:v>114.178</c:v>
                </c:pt>
                <c:pt idx="8579">
                  <c:v>114.94500000000001</c:v>
                </c:pt>
                <c:pt idx="8580">
                  <c:v>114.711</c:v>
                </c:pt>
                <c:pt idx="8581">
                  <c:v>114.477</c:v>
                </c:pt>
                <c:pt idx="8582">
                  <c:v>114.244</c:v>
                </c:pt>
                <c:pt idx="8583">
                  <c:v>115.01</c:v>
                </c:pt>
                <c:pt idx="8584">
                  <c:v>114.777</c:v>
                </c:pt>
                <c:pt idx="8585">
                  <c:v>114.54300000000001</c:v>
                </c:pt>
                <c:pt idx="8586">
                  <c:v>114.309</c:v>
                </c:pt>
                <c:pt idx="8587">
                  <c:v>116.07600000000001</c:v>
                </c:pt>
                <c:pt idx="8588">
                  <c:v>115.842</c:v>
                </c:pt>
                <c:pt idx="8589">
                  <c:v>115.60900000000001</c:v>
                </c:pt>
                <c:pt idx="8590">
                  <c:v>115.375</c:v>
                </c:pt>
                <c:pt idx="8591">
                  <c:v>116.14100000000001</c:v>
                </c:pt>
                <c:pt idx="8592">
                  <c:v>115.908</c:v>
                </c:pt>
                <c:pt idx="8593">
                  <c:v>115.67400000000001</c:v>
                </c:pt>
                <c:pt idx="8594">
                  <c:v>115.441</c:v>
                </c:pt>
                <c:pt idx="8595">
                  <c:v>116.20700000000001</c:v>
                </c:pt>
                <c:pt idx="8596">
                  <c:v>115.973</c:v>
                </c:pt>
                <c:pt idx="8597">
                  <c:v>115.74000000000001</c:v>
                </c:pt>
                <c:pt idx="8598">
                  <c:v>115.506</c:v>
                </c:pt>
                <c:pt idx="8599">
                  <c:v>116.273</c:v>
                </c:pt>
                <c:pt idx="8600">
                  <c:v>116.039</c:v>
                </c:pt>
                <c:pt idx="8601">
                  <c:v>115.80500000000001</c:v>
                </c:pt>
                <c:pt idx="8602">
                  <c:v>115.572</c:v>
                </c:pt>
                <c:pt idx="8603">
                  <c:v>117.33800000000001</c:v>
                </c:pt>
                <c:pt idx="8604">
                  <c:v>117.105</c:v>
                </c:pt>
                <c:pt idx="8605">
                  <c:v>116.87100000000001</c:v>
                </c:pt>
                <c:pt idx="8606">
                  <c:v>116.637</c:v>
                </c:pt>
                <c:pt idx="8607">
                  <c:v>117.404</c:v>
                </c:pt>
                <c:pt idx="8608">
                  <c:v>117.17</c:v>
                </c:pt>
                <c:pt idx="8609">
                  <c:v>116.937</c:v>
                </c:pt>
                <c:pt idx="8610">
                  <c:v>117.703</c:v>
                </c:pt>
                <c:pt idx="8611">
                  <c:v>117.46900000000001</c:v>
                </c:pt>
                <c:pt idx="8612">
                  <c:v>117.236</c:v>
                </c:pt>
                <c:pt idx="8613">
                  <c:v>117.002</c:v>
                </c:pt>
                <c:pt idx="8614">
                  <c:v>117.76900000000001</c:v>
                </c:pt>
                <c:pt idx="8615">
                  <c:v>117.535</c:v>
                </c:pt>
                <c:pt idx="8616">
                  <c:v>117.301</c:v>
                </c:pt>
                <c:pt idx="8617">
                  <c:v>117.068</c:v>
                </c:pt>
                <c:pt idx="8618">
                  <c:v>118.834</c:v>
                </c:pt>
                <c:pt idx="8619">
                  <c:v>118.601</c:v>
                </c:pt>
                <c:pt idx="8620">
                  <c:v>118.367</c:v>
                </c:pt>
                <c:pt idx="8621">
                  <c:v>118.133</c:v>
                </c:pt>
                <c:pt idx="8622">
                  <c:v>118.9</c:v>
                </c:pt>
                <c:pt idx="8623">
                  <c:v>118.666</c:v>
                </c:pt>
                <c:pt idx="8624">
                  <c:v>118.43300000000001</c:v>
                </c:pt>
                <c:pt idx="8625">
                  <c:v>118.199</c:v>
                </c:pt>
                <c:pt idx="8626">
                  <c:v>118.965</c:v>
                </c:pt>
                <c:pt idx="8627">
                  <c:v>118.732</c:v>
                </c:pt>
                <c:pt idx="8628">
                  <c:v>118.498</c:v>
                </c:pt>
                <c:pt idx="8629">
                  <c:v>118.265</c:v>
                </c:pt>
                <c:pt idx="8630">
                  <c:v>119.03100000000001</c:v>
                </c:pt>
                <c:pt idx="8631">
                  <c:v>118.797</c:v>
                </c:pt>
                <c:pt idx="8632">
                  <c:v>118.56400000000001</c:v>
                </c:pt>
                <c:pt idx="8633">
                  <c:v>118.33</c:v>
                </c:pt>
                <c:pt idx="8634">
                  <c:v>120.09700000000001</c:v>
                </c:pt>
                <c:pt idx="8635">
                  <c:v>119.863</c:v>
                </c:pt>
                <c:pt idx="8636">
                  <c:v>119.629</c:v>
                </c:pt>
                <c:pt idx="8637">
                  <c:v>119.396</c:v>
                </c:pt>
                <c:pt idx="8638">
                  <c:v>120.16200000000001</c:v>
                </c:pt>
                <c:pt idx="8639">
                  <c:v>119.929</c:v>
                </c:pt>
                <c:pt idx="8640">
                  <c:v>119.69500000000001</c:v>
                </c:pt>
                <c:pt idx="8641">
                  <c:v>119.461</c:v>
                </c:pt>
                <c:pt idx="8642">
                  <c:v>120.22800000000001</c:v>
                </c:pt>
                <c:pt idx="8643">
                  <c:v>119.994</c:v>
                </c:pt>
                <c:pt idx="8644">
                  <c:v>119.761</c:v>
                </c:pt>
                <c:pt idx="8645">
                  <c:v>119.527</c:v>
                </c:pt>
                <c:pt idx="8646">
                  <c:v>120.29300000000001</c:v>
                </c:pt>
                <c:pt idx="8647">
                  <c:v>120.06</c:v>
                </c:pt>
                <c:pt idx="8648">
                  <c:v>119.82600000000001</c:v>
                </c:pt>
                <c:pt idx="8649">
                  <c:v>119.593</c:v>
                </c:pt>
                <c:pt idx="8650">
                  <c:v>121.35900000000001</c:v>
                </c:pt>
                <c:pt idx="8651">
                  <c:v>121.125</c:v>
                </c:pt>
                <c:pt idx="8652">
                  <c:v>120.892</c:v>
                </c:pt>
                <c:pt idx="8653">
                  <c:v>121.658</c:v>
                </c:pt>
                <c:pt idx="8654">
                  <c:v>121.425</c:v>
                </c:pt>
                <c:pt idx="8655">
                  <c:v>121.191</c:v>
                </c:pt>
                <c:pt idx="8656">
                  <c:v>120.95700000000001</c:v>
                </c:pt>
                <c:pt idx="8657">
                  <c:v>121.724</c:v>
                </c:pt>
                <c:pt idx="8658">
                  <c:v>121.49000000000001</c:v>
                </c:pt>
                <c:pt idx="8659">
                  <c:v>121.25700000000001</c:v>
                </c:pt>
                <c:pt idx="8660">
                  <c:v>121.023</c:v>
                </c:pt>
                <c:pt idx="8661">
                  <c:v>121.789</c:v>
                </c:pt>
                <c:pt idx="8662">
                  <c:v>121.556</c:v>
                </c:pt>
                <c:pt idx="8663">
                  <c:v>121.322</c:v>
                </c:pt>
                <c:pt idx="8664">
                  <c:v>121.089</c:v>
                </c:pt>
                <c:pt idx="8665">
                  <c:v>122.855</c:v>
                </c:pt>
                <c:pt idx="8666">
                  <c:v>122.62100000000001</c:v>
                </c:pt>
                <c:pt idx="8667">
                  <c:v>122.38800000000001</c:v>
                </c:pt>
                <c:pt idx="8668">
                  <c:v>122.154</c:v>
                </c:pt>
                <c:pt idx="8669">
                  <c:v>122.92100000000001</c:v>
                </c:pt>
                <c:pt idx="8670">
                  <c:v>122.687</c:v>
                </c:pt>
                <c:pt idx="8671">
                  <c:v>122.453</c:v>
                </c:pt>
                <c:pt idx="8672">
                  <c:v>122.22</c:v>
                </c:pt>
                <c:pt idx="8673">
                  <c:v>122.986</c:v>
                </c:pt>
                <c:pt idx="8674">
                  <c:v>122.753</c:v>
                </c:pt>
                <c:pt idx="8675">
                  <c:v>122.51900000000001</c:v>
                </c:pt>
                <c:pt idx="8676">
                  <c:v>122.285</c:v>
                </c:pt>
                <c:pt idx="8677">
                  <c:v>123.05200000000001</c:v>
                </c:pt>
                <c:pt idx="8678">
                  <c:v>122.818</c:v>
                </c:pt>
                <c:pt idx="8679">
                  <c:v>122.58500000000001</c:v>
                </c:pt>
                <c:pt idx="8680">
                  <c:v>122.351</c:v>
                </c:pt>
                <c:pt idx="8681">
                  <c:v>124.117</c:v>
                </c:pt>
                <c:pt idx="8682">
                  <c:v>123.884</c:v>
                </c:pt>
                <c:pt idx="8683">
                  <c:v>123.65</c:v>
                </c:pt>
                <c:pt idx="8684">
                  <c:v>123.417</c:v>
                </c:pt>
                <c:pt idx="8685">
                  <c:v>124.18300000000001</c:v>
                </c:pt>
                <c:pt idx="8686">
                  <c:v>123.949</c:v>
                </c:pt>
                <c:pt idx="8687">
                  <c:v>123.71600000000001</c:v>
                </c:pt>
                <c:pt idx="8688">
                  <c:v>123.482</c:v>
                </c:pt>
                <c:pt idx="8689">
                  <c:v>124.24900000000001</c:v>
                </c:pt>
                <c:pt idx="8690">
                  <c:v>124.015</c:v>
                </c:pt>
                <c:pt idx="8691">
                  <c:v>123.78100000000001</c:v>
                </c:pt>
                <c:pt idx="8692">
                  <c:v>124.548</c:v>
                </c:pt>
                <c:pt idx="8693">
                  <c:v>124.31400000000001</c:v>
                </c:pt>
                <c:pt idx="8694">
                  <c:v>124.081</c:v>
                </c:pt>
                <c:pt idx="8695">
                  <c:v>123.84700000000001</c:v>
                </c:pt>
                <c:pt idx="8696">
                  <c:v>125.613</c:v>
                </c:pt>
                <c:pt idx="8697">
                  <c:v>125.38000000000001</c:v>
                </c:pt>
                <c:pt idx="8698">
                  <c:v>125.146</c:v>
                </c:pt>
                <c:pt idx="8699">
                  <c:v>124.913</c:v>
                </c:pt>
                <c:pt idx="8700">
                  <c:v>125.679</c:v>
                </c:pt>
                <c:pt idx="8701">
                  <c:v>125.44500000000001</c:v>
                </c:pt>
                <c:pt idx="8702">
                  <c:v>125.212</c:v>
                </c:pt>
                <c:pt idx="8703">
                  <c:v>124.97800000000001</c:v>
                </c:pt>
                <c:pt idx="8704">
                  <c:v>125.745</c:v>
                </c:pt>
                <c:pt idx="8705">
                  <c:v>125.511</c:v>
                </c:pt>
                <c:pt idx="8706">
                  <c:v>125.277</c:v>
                </c:pt>
                <c:pt idx="8707">
                  <c:v>125.044</c:v>
                </c:pt>
                <c:pt idx="8708">
                  <c:v>125.81</c:v>
                </c:pt>
                <c:pt idx="8709">
                  <c:v>125.577</c:v>
                </c:pt>
                <c:pt idx="8710">
                  <c:v>125.343</c:v>
                </c:pt>
                <c:pt idx="8711">
                  <c:v>125.10900000000001</c:v>
                </c:pt>
                <c:pt idx="8712">
                  <c:v>126.876</c:v>
                </c:pt>
                <c:pt idx="8713">
                  <c:v>126.642</c:v>
                </c:pt>
                <c:pt idx="8714">
                  <c:v>126.40900000000001</c:v>
                </c:pt>
                <c:pt idx="8715">
                  <c:v>126.175</c:v>
                </c:pt>
                <c:pt idx="8716">
                  <c:v>126.941</c:v>
                </c:pt>
                <c:pt idx="8717">
                  <c:v>126.708</c:v>
                </c:pt>
                <c:pt idx="8718">
                  <c:v>126.474</c:v>
                </c:pt>
                <c:pt idx="8719">
                  <c:v>126.241</c:v>
                </c:pt>
                <c:pt idx="8720">
                  <c:v>127.00700000000001</c:v>
                </c:pt>
                <c:pt idx="8721">
                  <c:v>126.773</c:v>
                </c:pt>
                <c:pt idx="8722">
                  <c:v>126.54</c:v>
                </c:pt>
                <c:pt idx="8723">
                  <c:v>126.306</c:v>
                </c:pt>
                <c:pt idx="8724">
                  <c:v>127.07300000000001</c:v>
                </c:pt>
                <c:pt idx="8725">
                  <c:v>126.839</c:v>
                </c:pt>
                <c:pt idx="8726">
                  <c:v>126.605</c:v>
                </c:pt>
                <c:pt idx="8727">
                  <c:v>126.372</c:v>
                </c:pt>
                <c:pt idx="8728">
                  <c:v>128.13800000000001</c:v>
                </c:pt>
                <c:pt idx="8729">
                  <c:v>127.905</c:v>
                </c:pt>
                <c:pt idx="8730">
                  <c:v>127.67100000000001</c:v>
                </c:pt>
                <c:pt idx="8731">
                  <c:v>128.43700000000001</c:v>
                </c:pt>
                <c:pt idx="8732">
                  <c:v>128.20400000000001</c:v>
                </c:pt>
                <c:pt idx="8733">
                  <c:v>127.97</c:v>
                </c:pt>
                <c:pt idx="8734">
                  <c:v>127.73700000000001</c:v>
                </c:pt>
                <c:pt idx="8735">
                  <c:v>128.50300000000001</c:v>
                </c:pt>
                <c:pt idx="8736">
                  <c:v>128.26900000000001</c:v>
                </c:pt>
                <c:pt idx="8737">
                  <c:v>128.036</c:v>
                </c:pt>
                <c:pt idx="8738">
                  <c:v>127.80200000000001</c:v>
                </c:pt>
                <c:pt idx="8739">
                  <c:v>128.56900000000002</c:v>
                </c:pt>
                <c:pt idx="8740">
                  <c:v>128.33500000000001</c:v>
                </c:pt>
                <c:pt idx="8741">
                  <c:v>128.101</c:v>
                </c:pt>
                <c:pt idx="8742">
                  <c:v>127.86800000000001</c:v>
                </c:pt>
                <c:pt idx="8743">
                  <c:v>129.63400000000001</c:v>
                </c:pt>
                <c:pt idx="8744">
                  <c:v>129.40100000000001</c:v>
                </c:pt>
                <c:pt idx="8745">
                  <c:v>129.167</c:v>
                </c:pt>
                <c:pt idx="8746">
                  <c:v>128.93299999999999</c:v>
                </c:pt>
                <c:pt idx="8747">
                  <c:v>129.69999999999999</c:v>
                </c:pt>
                <c:pt idx="8748">
                  <c:v>129.46600000000001</c:v>
                </c:pt>
                <c:pt idx="8749">
                  <c:v>129.233</c:v>
                </c:pt>
                <c:pt idx="8750">
                  <c:v>128.999</c:v>
                </c:pt>
                <c:pt idx="8751">
                  <c:v>129.76500000000001</c:v>
                </c:pt>
                <c:pt idx="8752">
                  <c:v>129.53200000000001</c:v>
                </c:pt>
                <c:pt idx="8753">
                  <c:v>129.298</c:v>
                </c:pt>
                <c:pt idx="8754">
                  <c:v>129.065</c:v>
                </c:pt>
                <c:pt idx="8755">
                  <c:v>129.83099999999999</c:v>
                </c:pt>
                <c:pt idx="8756">
                  <c:v>129.59700000000001</c:v>
                </c:pt>
                <c:pt idx="8757">
                  <c:v>129.364</c:v>
                </c:pt>
                <c:pt idx="8758">
                  <c:v>129.13</c:v>
                </c:pt>
                <c:pt idx="8759">
                  <c:v>130.89699999999999</c:v>
                </c:pt>
                <c:pt idx="8760">
                  <c:v>130.66300000000001</c:v>
                </c:pt>
                <c:pt idx="8761">
                  <c:v>130.429</c:v>
                </c:pt>
                <c:pt idx="8762">
                  <c:v>130.196</c:v>
                </c:pt>
                <c:pt idx="8763">
                  <c:v>130.96199999999999</c:v>
                </c:pt>
                <c:pt idx="8764">
                  <c:v>130.72900000000001</c:v>
                </c:pt>
                <c:pt idx="8765">
                  <c:v>130.495</c:v>
                </c:pt>
                <c:pt idx="8766">
                  <c:v>130.261</c:v>
                </c:pt>
                <c:pt idx="8767">
                  <c:v>131.02799999999999</c:v>
                </c:pt>
                <c:pt idx="8768">
                  <c:v>130.79400000000001</c:v>
                </c:pt>
                <c:pt idx="8769">
                  <c:v>130.56100000000001</c:v>
                </c:pt>
                <c:pt idx="8770">
                  <c:v>130.327</c:v>
                </c:pt>
                <c:pt idx="8771">
                  <c:v>131.09299999999999</c:v>
                </c:pt>
                <c:pt idx="8772">
                  <c:v>130.86000000000001</c:v>
                </c:pt>
                <c:pt idx="8773">
                  <c:v>130.626</c:v>
                </c:pt>
                <c:pt idx="8774">
                  <c:v>132.393</c:v>
                </c:pt>
                <c:pt idx="8775">
                  <c:v>132.15899999999999</c:v>
                </c:pt>
                <c:pt idx="8776">
                  <c:v>131.92500000000001</c:v>
                </c:pt>
                <c:pt idx="8777">
                  <c:v>131.69200000000001</c:v>
                </c:pt>
                <c:pt idx="8778">
                  <c:v>132.458</c:v>
                </c:pt>
                <c:pt idx="8779">
                  <c:v>132.22499999999999</c:v>
                </c:pt>
                <c:pt idx="8780">
                  <c:v>131.99100000000001</c:v>
                </c:pt>
                <c:pt idx="8781">
                  <c:v>131.75700000000001</c:v>
                </c:pt>
                <c:pt idx="8782">
                  <c:v>132.524</c:v>
                </c:pt>
                <c:pt idx="8783">
                  <c:v>132.29</c:v>
                </c:pt>
                <c:pt idx="8784">
                  <c:v>132.05700000000002</c:v>
                </c:pt>
                <c:pt idx="8785">
                  <c:v>131.82300000000001</c:v>
                </c:pt>
                <c:pt idx="8786">
                  <c:v>132.589</c:v>
                </c:pt>
                <c:pt idx="8787">
                  <c:v>132.35599999999999</c:v>
                </c:pt>
                <c:pt idx="8788">
                  <c:v>132.12200000000001</c:v>
                </c:pt>
                <c:pt idx="8789">
                  <c:v>131.88900000000001</c:v>
                </c:pt>
                <c:pt idx="8790">
                  <c:v>133.655</c:v>
                </c:pt>
                <c:pt idx="8791">
                  <c:v>133.42099999999999</c:v>
                </c:pt>
                <c:pt idx="8792">
                  <c:v>133.18800000000002</c:v>
                </c:pt>
                <c:pt idx="8793">
                  <c:v>132.95400000000001</c:v>
                </c:pt>
                <c:pt idx="8794">
                  <c:v>133.721</c:v>
                </c:pt>
                <c:pt idx="8795">
                  <c:v>133.48699999999999</c:v>
                </c:pt>
                <c:pt idx="8796">
                  <c:v>133.25300000000001</c:v>
                </c:pt>
                <c:pt idx="8797">
                  <c:v>133.02000000000001</c:v>
                </c:pt>
                <c:pt idx="8798">
                  <c:v>133.786</c:v>
                </c:pt>
                <c:pt idx="8799">
                  <c:v>133.553</c:v>
                </c:pt>
                <c:pt idx="8800">
                  <c:v>133.31900000000002</c:v>
                </c:pt>
                <c:pt idx="8801">
                  <c:v>133.08500000000001</c:v>
                </c:pt>
                <c:pt idx="8802">
                  <c:v>133.852</c:v>
                </c:pt>
                <c:pt idx="8803">
                  <c:v>133.61799999999999</c:v>
                </c:pt>
                <c:pt idx="8804">
                  <c:v>133.38499999999999</c:v>
                </c:pt>
                <c:pt idx="8805">
                  <c:v>133.15100000000001</c:v>
                </c:pt>
                <c:pt idx="8806">
                  <c:v>134.917</c:v>
                </c:pt>
                <c:pt idx="8807">
                  <c:v>134.684</c:v>
                </c:pt>
                <c:pt idx="8808">
                  <c:v>134.44999999999999</c:v>
                </c:pt>
                <c:pt idx="8809">
                  <c:v>134.21700000000001</c:v>
                </c:pt>
                <c:pt idx="8810">
                  <c:v>134.983</c:v>
                </c:pt>
                <c:pt idx="8811">
                  <c:v>134.749</c:v>
                </c:pt>
                <c:pt idx="8812">
                  <c:v>134.51599999999999</c:v>
                </c:pt>
                <c:pt idx="8813">
                  <c:v>135.28200000000001</c:v>
                </c:pt>
                <c:pt idx="8814">
                  <c:v>135.04900000000001</c:v>
                </c:pt>
                <c:pt idx="8815">
                  <c:v>134.815</c:v>
                </c:pt>
                <c:pt idx="8816">
                  <c:v>134.58099999999999</c:v>
                </c:pt>
                <c:pt idx="8817">
                  <c:v>135.34800000000001</c:v>
                </c:pt>
                <c:pt idx="8818">
                  <c:v>135.114</c:v>
                </c:pt>
                <c:pt idx="8819">
                  <c:v>134.881</c:v>
                </c:pt>
                <c:pt idx="8820">
                  <c:v>134.64699999999999</c:v>
                </c:pt>
                <c:pt idx="8821">
                  <c:v>136.41300000000001</c:v>
                </c:pt>
                <c:pt idx="8822">
                  <c:v>136.18</c:v>
                </c:pt>
                <c:pt idx="8823">
                  <c:v>135.946</c:v>
                </c:pt>
                <c:pt idx="8824">
                  <c:v>135.71299999999999</c:v>
                </c:pt>
                <c:pt idx="8825">
                  <c:v>136.47900000000001</c:v>
                </c:pt>
                <c:pt idx="8826">
                  <c:v>136.245</c:v>
                </c:pt>
                <c:pt idx="8827">
                  <c:v>136.012</c:v>
                </c:pt>
                <c:pt idx="8828">
                  <c:v>135.77799999999999</c:v>
                </c:pt>
                <c:pt idx="8829">
                  <c:v>136.54500000000002</c:v>
                </c:pt>
                <c:pt idx="8830">
                  <c:v>136.31100000000001</c:v>
                </c:pt>
                <c:pt idx="8831">
                  <c:v>136.077</c:v>
                </c:pt>
                <c:pt idx="8832">
                  <c:v>135.84399999999999</c:v>
                </c:pt>
                <c:pt idx="8833">
                  <c:v>136.61000000000001</c:v>
                </c:pt>
                <c:pt idx="8834">
                  <c:v>136.37700000000001</c:v>
                </c:pt>
                <c:pt idx="8835">
                  <c:v>136.143</c:v>
                </c:pt>
                <c:pt idx="8836">
                  <c:v>135.90899999999999</c:v>
                </c:pt>
                <c:pt idx="8837">
                  <c:v>137.67600000000002</c:v>
                </c:pt>
                <c:pt idx="8838">
                  <c:v>137.44200000000001</c:v>
                </c:pt>
                <c:pt idx="8839">
                  <c:v>137.209</c:v>
                </c:pt>
                <c:pt idx="8840">
                  <c:v>136.97499999999999</c:v>
                </c:pt>
                <c:pt idx="8841">
                  <c:v>137.74100000000001</c:v>
                </c:pt>
                <c:pt idx="8842">
                  <c:v>137.50800000000001</c:v>
                </c:pt>
                <c:pt idx="8843">
                  <c:v>137.274</c:v>
                </c:pt>
                <c:pt idx="8844">
                  <c:v>137.041</c:v>
                </c:pt>
                <c:pt idx="8845">
                  <c:v>137.80700000000002</c:v>
                </c:pt>
                <c:pt idx="8846">
                  <c:v>137.57300000000001</c:v>
                </c:pt>
                <c:pt idx="8847">
                  <c:v>137.34</c:v>
                </c:pt>
                <c:pt idx="8848">
                  <c:v>137.10599999999999</c:v>
                </c:pt>
                <c:pt idx="8849">
                  <c:v>137.87299999999999</c:v>
                </c:pt>
                <c:pt idx="8850">
                  <c:v>137.63900000000001</c:v>
                </c:pt>
                <c:pt idx="8851">
                  <c:v>137.405</c:v>
                </c:pt>
                <c:pt idx="8852">
                  <c:v>139.172</c:v>
                </c:pt>
                <c:pt idx="8853">
                  <c:v>138.93800000000002</c:v>
                </c:pt>
                <c:pt idx="8854">
                  <c:v>138.70500000000001</c:v>
                </c:pt>
                <c:pt idx="8855">
                  <c:v>138.471</c:v>
                </c:pt>
                <c:pt idx="8856">
                  <c:v>139.23699999999999</c:v>
                </c:pt>
                <c:pt idx="8857">
                  <c:v>139.00399999999999</c:v>
                </c:pt>
                <c:pt idx="8858">
                  <c:v>138.77000000000001</c:v>
                </c:pt>
                <c:pt idx="8859">
                  <c:v>138.53700000000001</c:v>
                </c:pt>
                <c:pt idx="8860">
                  <c:v>139.303</c:v>
                </c:pt>
                <c:pt idx="8861">
                  <c:v>139.06900000000002</c:v>
                </c:pt>
                <c:pt idx="8862">
                  <c:v>138.83600000000001</c:v>
                </c:pt>
                <c:pt idx="8863">
                  <c:v>138.602</c:v>
                </c:pt>
                <c:pt idx="8864">
                  <c:v>139.369</c:v>
                </c:pt>
                <c:pt idx="8865">
                  <c:v>139.13499999999999</c:v>
                </c:pt>
                <c:pt idx="8866">
                  <c:v>138.90100000000001</c:v>
                </c:pt>
                <c:pt idx="8867">
                  <c:v>138.66800000000001</c:v>
                </c:pt>
                <c:pt idx="8868">
                  <c:v>140.434</c:v>
                </c:pt>
                <c:pt idx="8869">
                  <c:v>140.20099999999999</c:v>
                </c:pt>
                <c:pt idx="8870">
                  <c:v>139.96700000000001</c:v>
                </c:pt>
                <c:pt idx="8871">
                  <c:v>139.733</c:v>
                </c:pt>
                <c:pt idx="8872">
                  <c:v>140.5</c:v>
                </c:pt>
                <c:pt idx="8873">
                  <c:v>140.26599999999999</c:v>
                </c:pt>
                <c:pt idx="8874">
                  <c:v>140.03300000000002</c:v>
                </c:pt>
                <c:pt idx="8875">
                  <c:v>139.79900000000001</c:v>
                </c:pt>
                <c:pt idx="8876">
                  <c:v>140.565</c:v>
                </c:pt>
                <c:pt idx="8877">
                  <c:v>140.33199999999999</c:v>
                </c:pt>
                <c:pt idx="8878">
                  <c:v>140.09800000000001</c:v>
                </c:pt>
                <c:pt idx="8879">
                  <c:v>139.86500000000001</c:v>
                </c:pt>
                <c:pt idx="8880">
                  <c:v>140.631</c:v>
                </c:pt>
                <c:pt idx="8881">
                  <c:v>140.39699999999999</c:v>
                </c:pt>
                <c:pt idx="8882">
                  <c:v>140.16400000000002</c:v>
                </c:pt>
                <c:pt idx="8883">
                  <c:v>139.93</c:v>
                </c:pt>
                <c:pt idx="8884">
                  <c:v>141.697</c:v>
                </c:pt>
                <c:pt idx="8885">
                  <c:v>141.46299999999999</c:v>
                </c:pt>
                <c:pt idx="8886">
                  <c:v>141.22900000000001</c:v>
                </c:pt>
                <c:pt idx="8887">
                  <c:v>140.99600000000001</c:v>
                </c:pt>
                <c:pt idx="8888">
                  <c:v>141.762</c:v>
                </c:pt>
                <c:pt idx="8889">
                  <c:v>141.529</c:v>
                </c:pt>
                <c:pt idx="8890">
                  <c:v>141.29500000000002</c:v>
                </c:pt>
                <c:pt idx="8891">
                  <c:v>141.06100000000001</c:v>
                </c:pt>
                <c:pt idx="8892">
                  <c:v>141.828</c:v>
                </c:pt>
                <c:pt idx="8893">
                  <c:v>141.59399999999999</c:v>
                </c:pt>
                <c:pt idx="8894">
                  <c:v>141.36099999999999</c:v>
                </c:pt>
                <c:pt idx="8895">
                  <c:v>142.12700000000001</c:v>
                </c:pt>
                <c:pt idx="8896">
                  <c:v>141.893</c:v>
                </c:pt>
                <c:pt idx="8897">
                  <c:v>141.66</c:v>
                </c:pt>
                <c:pt idx="8898">
                  <c:v>141.42600000000002</c:v>
                </c:pt>
                <c:pt idx="8899">
                  <c:v>143.19300000000001</c:v>
                </c:pt>
                <c:pt idx="8900">
                  <c:v>142.959</c:v>
                </c:pt>
                <c:pt idx="8901">
                  <c:v>142.72499999999999</c:v>
                </c:pt>
                <c:pt idx="8902">
                  <c:v>142.49199999999999</c:v>
                </c:pt>
                <c:pt idx="8903">
                  <c:v>143.25800000000001</c:v>
                </c:pt>
                <c:pt idx="8904">
                  <c:v>143.02500000000001</c:v>
                </c:pt>
                <c:pt idx="8905">
                  <c:v>142.791</c:v>
                </c:pt>
                <c:pt idx="8906">
                  <c:v>142.55700000000002</c:v>
                </c:pt>
                <c:pt idx="8907">
                  <c:v>143.32400000000001</c:v>
                </c:pt>
                <c:pt idx="8908">
                  <c:v>143.09</c:v>
                </c:pt>
                <c:pt idx="8909">
                  <c:v>142.857</c:v>
                </c:pt>
                <c:pt idx="8910">
                  <c:v>142.62299999999999</c:v>
                </c:pt>
                <c:pt idx="8911">
                  <c:v>143.38900000000001</c:v>
                </c:pt>
                <c:pt idx="8912">
                  <c:v>143.15600000000001</c:v>
                </c:pt>
                <c:pt idx="8913">
                  <c:v>142.922</c:v>
                </c:pt>
                <c:pt idx="8914">
                  <c:v>142.68899999999999</c:v>
                </c:pt>
                <c:pt idx="8915">
                  <c:v>144.45500000000001</c:v>
                </c:pt>
                <c:pt idx="8916">
                  <c:v>144.221</c:v>
                </c:pt>
                <c:pt idx="8917">
                  <c:v>143.988</c:v>
                </c:pt>
                <c:pt idx="8918">
                  <c:v>143.75399999999999</c:v>
                </c:pt>
                <c:pt idx="8919">
                  <c:v>144.52100000000002</c:v>
                </c:pt>
                <c:pt idx="8920">
                  <c:v>144.28700000000001</c:v>
                </c:pt>
                <c:pt idx="8921">
                  <c:v>144.053</c:v>
                </c:pt>
                <c:pt idx="8922">
                  <c:v>143.82</c:v>
                </c:pt>
                <c:pt idx="8923">
                  <c:v>144.58600000000001</c:v>
                </c:pt>
                <c:pt idx="8924">
                  <c:v>144.35300000000001</c:v>
                </c:pt>
                <c:pt idx="8925">
                  <c:v>144.119</c:v>
                </c:pt>
                <c:pt idx="8926">
                  <c:v>143.88499999999999</c:v>
                </c:pt>
                <c:pt idx="8927">
                  <c:v>144.65200000000002</c:v>
                </c:pt>
                <c:pt idx="8928">
                  <c:v>144.41800000000001</c:v>
                </c:pt>
                <c:pt idx="8929">
                  <c:v>144.185</c:v>
                </c:pt>
                <c:pt idx="8930">
                  <c:v>143.95099999999999</c:v>
                </c:pt>
                <c:pt idx="8931">
                  <c:v>145.71700000000001</c:v>
                </c:pt>
                <c:pt idx="8932">
                  <c:v>145.48400000000001</c:v>
                </c:pt>
                <c:pt idx="8933">
                  <c:v>145.25</c:v>
                </c:pt>
                <c:pt idx="8934">
                  <c:v>146.017</c:v>
                </c:pt>
                <c:pt idx="8935">
                  <c:v>145.78300000000002</c:v>
                </c:pt>
                <c:pt idx="8936">
                  <c:v>145.54900000000001</c:v>
                </c:pt>
                <c:pt idx="8937">
                  <c:v>145.316</c:v>
                </c:pt>
                <c:pt idx="8938">
                  <c:v>146.08199999999999</c:v>
                </c:pt>
                <c:pt idx="8939">
                  <c:v>145.84899999999999</c:v>
                </c:pt>
                <c:pt idx="8940">
                  <c:v>145.61500000000001</c:v>
                </c:pt>
                <c:pt idx="8941">
                  <c:v>145.381</c:v>
                </c:pt>
                <c:pt idx="8942">
                  <c:v>146.148</c:v>
                </c:pt>
                <c:pt idx="8943">
                  <c:v>145.91400000000002</c:v>
                </c:pt>
                <c:pt idx="8944">
                  <c:v>145.68100000000001</c:v>
                </c:pt>
                <c:pt idx="8945">
                  <c:v>145.447</c:v>
                </c:pt>
                <c:pt idx="8946">
                  <c:v>147.21299999999999</c:v>
                </c:pt>
                <c:pt idx="8947">
                  <c:v>146.97999999999999</c:v>
                </c:pt>
                <c:pt idx="8948">
                  <c:v>146.74600000000001</c:v>
                </c:pt>
                <c:pt idx="8949">
                  <c:v>146.51300000000001</c:v>
                </c:pt>
                <c:pt idx="8950">
                  <c:v>147.279</c:v>
                </c:pt>
                <c:pt idx="8951">
                  <c:v>147.04500000000002</c:v>
                </c:pt>
                <c:pt idx="8952">
                  <c:v>146.81200000000001</c:v>
                </c:pt>
                <c:pt idx="8953">
                  <c:v>146.578</c:v>
                </c:pt>
                <c:pt idx="8954">
                  <c:v>147.345</c:v>
                </c:pt>
                <c:pt idx="8955">
                  <c:v>147.11099999999999</c:v>
                </c:pt>
                <c:pt idx="8956">
                  <c:v>146.87700000000001</c:v>
                </c:pt>
                <c:pt idx="8957">
                  <c:v>146.64400000000001</c:v>
                </c:pt>
                <c:pt idx="8958">
                  <c:v>147.41</c:v>
                </c:pt>
                <c:pt idx="8959">
                  <c:v>147.17699999999999</c:v>
                </c:pt>
                <c:pt idx="8960">
                  <c:v>146.94300000000001</c:v>
                </c:pt>
                <c:pt idx="8961">
                  <c:v>146.709</c:v>
                </c:pt>
                <c:pt idx="8962">
                  <c:v>148.476</c:v>
                </c:pt>
                <c:pt idx="8963">
                  <c:v>148.24199999999999</c:v>
                </c:pt>
                <c:pt idx="8964">
                  <c:v>148.00900000000001</c:v>
                </c:pt>
                <c:pt idx="8965">
                  <c:v>147.77500000000001</c:v>
                </c:pt>
                <c:pt idx="8966">
                  <c:v>148.541</c:v>
                </c:pt>
                <c:pt idx="8967">
                  <c:v>148.30799999999999</c:v>
                </c:pt>
                <c:pt idx="8968">
                  <c:v>148.07400000000001</c:v>
                </c:pt>
                <c:pt idx="8969">
                  <c:v>147.84100000000001</c:v>
                </c:pt>
                <c:pt idx="8970">
                  <c:v>148.607</c:v>
                </c:pt>
                <c:pt idx="8971">
                  <c:v>148.37299999999999</c:v>
                </c:pt>
                <c:pt idx="8972">
                  <c:v>148.14000000000001</c:v>
                </c:pt>
                <c:pt idx="8973">
                  <c:v>148.90600000000001</c:v>
                </c:pt>
                <c:pt idx="8974">
                  <c:v>148.673</c:v>
                </c:pt>
                <c:pt idx="8975">
                  <c:v>148.43899999999999</c:v>
                </c:pt>
                <c:pt idx="8976">
                  <c:v>148.20500000000001</c:v>
                </c:pt>
                <c:pt idx="8977">
                  <c:v>149.97200000000001</c:v>
                </c:pt>
                <c:pt idx="8978">
                  <c:v>149.738</c:v>
                </c:pt>
                <c:pt idx="8979">
                  <c:v>149.505</c:v>
                </c:pt>
                <c:pt idx="8980">
                  <c:v>149.27100000000002</c:v>
                </c:pt>
                <c:pt idx="8981">
                  <c:v>150.03700000000001</c:v>
                </c:pt>
                <c:pt idx="8982">
                  <c:v>149.804</c:v>
                </c:pt>
                <c:pt idx="8983">
                  <c:v>149.57</c:v>
                </c:pt>
                <c:pt idx="8984">
                  <c:v>149.33699999999999</c:v>
                </c:pt>
                <c:pt idx="8985">
                  <c:v>150.10300000000001</c:v>
                </c:pt>
                <c:pt idx="8986">
                  <c:v>149.869</c:v>
                </c:pt>
                <c:pt idx="8987">
                  <c:v>149.636</c:v>
                </c:pt>
                <c:pt idx="8988">
                  <c:v>149.40200000000002</c:v>
                </c:pt>
                <c:pt idx="8989">
                  <c:v>150.16900000000001</c:v>
                </c:pt>
                <c:pt idx="8990">
                  <c:v>149.935</c:v>
                </c:pt>
                <c:pt idx="8991">
                  <c:v>149.70099999999999</c:v>
                </c:pt>
                <c:pt idx="8992">
                  <c:v>149.46799999999999</c:v>
                </c:pt>
                <c:pt idx="8993">
                  <c:v>151.23400000000001</c:v>
                </c:pt>
                <c:pt idx="8994">
                  <c:v>151.001</c:v>
                </c:pt>
                <c:pt idx="8995">
                  <c:v>150.767</c:v>
                </c:pt>
                <c:pt idx="8996">
                  <c:v>150.53300000000002</c:v>
                </c:pt>
                <c:pt idx="8997">
                  <c:v>151.30000000000001</c:v>
                </c:pt>
                <c:pt idx="8998">
                  <c:v>151.066</c:v>
                </c:pt>
                <c:pt idx="8999">
                  <c:v>150.833</c:v>
                </c:pt>
                <c:pt idx="9000">
                  <c:v>150.59899999999999</c:v>
                </c:pt>
                <c:pt idx="9001">
                  <c:v>151.36500000000001</c:v>
                </c:pt>
                <c:pt idx="9002">
                  <c:v>151.13200000000001</c:v>
                </c:pt>
                <c:pt idx="9003">
                  <c:v>150.898</c:v>
                </c:pt>
                <c:pt idx="9004">
                  <c:v>150.66499999999999</c:v>
                </c:pt>
                <c:pt idx="9005">
                  <c:v>151.43100000000001</c:v>
                </c:pt>
                <c:pt idx="9006">
                  <c:v>151.197</c:v>
                </c:pt>
                <c:pt idx="9007">
                  <c:v>150.964</c:v>
                </c:pt>
                <c:pt idx="9008">
                  <c:v>150.72999999999999</c:v>
                </c:pt>
                <c:pt idx="9009">
                  <c:v>152.49700000000001</c:v>
                </c:pt>
                <c:pt idx="9010">
                  <c:v>152.26300000000001</c:v>
                </c:pt>
                <c:pt idx="9011">
                  <c:v>152.029</c:v>
                </c:pt>
                <c:pt idx="9012">
                  <c:v>151.79599999999999</c:v>
                </c:pt>
                <c:pt idx="9013">
                  <c:v>152.56200000000001</c:v>
                </c:pt>
                <c:pt idx="9014">
                  <c:v>152.32900000000001</c:v>
                </c:pt>
                <c:pt idx="9015">
                  <c:v>152.095</c:v>
                </c:pt>
                <c:pt idx="9016">
                  <c:v>152.86099999999999</c:v>
                </c:pt>
                <c:pt idx="9017">
                  <c:v>152.62800000000001</c:v>
                </c:pt>
                <c:pt idx="9018">
                  <c:v>152.39400000000001</c:v>
                </c:pt>
                <c:pt idx="9019">
                  <c:v>152.161</c:v>
                </c:pt>
                <c:pt idx="9020">
                  <c:v>152.92699999999999</c:v>
                </c:pt>
                <c:pt idx="9021">
                  <c:v>152.69300000000001</c:v>
                </c:pt>
                <c:pt idx="9022">
                  <c:v>152.46</c:v>
                </c:pt>
                <c:pt idx="9023">
                  <c:v>152.226</c:v>
                </c:pt>
                <c:pt idx="9024">
                  <c:v>153.99299999999999</c:v>
                </c:pt>
                <c:pt idx="9025">
                  <c:v>153.75900000000001</c:v>
                </c:pt>
                <c:pt idx="9026">
                  <c:v>153.52500000000001</c:v>
                </c:pt>
                <c:pt idx="9027">
                  <c:v>153.292</c:v>
                </c:pt>
                <c:pt idx="9028">
                  <c:v>154.05799999999999</c:v>
                </c:pt>
                <c:pt idx="9029">
                  <c:v>153.82500000000002</c:v>
                </c:pt>
                <c:pt idx="9030">
                  <c:v>153.59100000000001</c:v>
                </c:pt>
                <c:pt idx="9031">
                  <c:v>153.357</c:v>
                </c:pt>
                <c:pt idx="9032">
                  <c:v>154.124</c:v>
                </c:pt>
                <c:pt idx="9033">
                  <c:v>153.89000000000001</c:v>
                </c:pt>
                <c:pt idx="9034">
                  <c:v>153.65700000000001</c:v>
                </c:pt>
                <c:pt idx="9035">
                  <c:v>153.423</c:v>
                </c:pt>
                <c:pt idx="9036">
                  <c:v>154.18899999999999</c:v>
                </c:pt>
                <c:pt idx="9037">
                  <c:v>153.95600000000002</c:v>
                </c:pt>
                <c:pt idx="9038">
                  <c:v>153.72200000000001</c:v>
                </c:pt>
                <c:pt idx="9039">
                  <c:v>153.489</c:v>
                </c:pt>
                <c:pt idx="9040">
                  <c:v>155.255</c:v>
                </c:pt>
                <c:pt idx="9041">
                  <c:v>155.02100000000002</c:v>
                </c:pt>
                <c:pt idx="9042">
                  <c:v>154.78800000000001</c:v>
                </c:pt>
                <c:pt idx="9043">
                  <c:v>154.554</c:v>
                </c:pt>
                <c:pt idx="9044">
                  <c:v>155.321</c:v>
                </c:pt>
                <c:pt idx="9045">
                  <c:v>155.08699999999999</c:v>
                </c:pt>
                <c:pt idx="9046">
                  <c:v>154.85300000000001</c:v>
                </c:pt>
                <c:pt idx="9047">
                  <c:v>154.62</c:v>
                </c:pt>
                <c:pt idx="9048">
                  <c:v>155.386</c:v>
                </c:pt>
                <c:pt idx="9049">
                  <c:v>155.15299999999999</c:v>
                </c:pt>
                <c:pt idx="9050">
                  <c:v>154.91900000000001</c:v>
                </c:pt>
                <c:pt idx="9051">
                  <c:v>154.685</c:v>
                </c:pt>
                <c:pt idx="9052">
                  <c:v>155.452</c:v>
                </c:pt>
                <c:pt idx="9053">
                  <c:v>155.21799999999999</c:v>
                </c:pt>
                <c:pt idx="9054">
                  <c:v>154.98500000000001</c:v>
                </c:pt>
                <c:pt idx="9055">
                  <c:v>156.751</c:v>
                </c:pt>
                <c:pt idx="9056">
                  <c:v>156.517</c:v>
                </c:pt>
                <c:pt idx="9057">
                  <c:v>156.28399999999999</c:v>
                </c:pt>
                <c:pt idx="9058">
                  <c:v>156.05000000000001</c:v>
                </c:pt>
                <c:pt idx="9059">
                  <c:v>156.81700000000001</c:v>
                </c:pt>
                <c:pt idx="9060">
                  <c:v>156.583</c:v>
                </c:pt>
                <c:pt idx="9061">
                  <c:v>156.34899999999999</c:v>
                </c:pt>
                <c:pt idx="9062">
                  <c:v>156.11600000000001</c:v>
                </c:pt>
                <c:pt idx="9063">
                  <c:v>156.88200000000001</c:v>
                </c:pt>
                <c:pt idx="9064">
                  <c:v>156.649</c:v>
                </c:pt>
                <c:pt idx="9065">
                  <c:v>156.41499999999999</c:v>
                </c:pt>
                <c:pt idx="9066">
                  <c:v>156.18100000000001</c:v>
                </c:pt>
                <c:pt idx="9067">
                  <c:v>156.94800000000001</c:v>
                </c:pt>
                <c:pt idx="9068">
                  <c:v>156.714</c:v>
                </c:pt>
                <c:pt idx="9069">
                  <c:v>156.48099999999999</c:v>
                </c:pt>
                <c:pt idx="9070">
                  <c:v>156.24700000000001</c:v>
                </c:pt>
                <c:pt idx="9071">
                  <c:v>158.01300000000001</c:v>
                </c:pt>
                <c:pt idx="9072">
                  <c:v>157.78</c:v>
                </c:pt>
                <c:pt idx="9073">
                  <c:v>157.54599999999999</c:v>
                </c:pt>
                <c:pt idx="9074">
                  <c:v>157.31300000000002</c:v>
                </c:pt>
                <c:pt idx="9075">
                  <c:v>158.07900000000001</c:v>
                </c:pt>
                <c:pt idx="9076">
                  <c:v>157.845</c:v>
                </c:pt>
                <c:pt idx="9077">
                  <c:v>157.61199999999999</c:v>
                </c:pt>
                <c:pt idx="9078">
                  <c:v>157.37800000000001</c:v>
                </c:pt>
                <c:pt idx="9079">
                  <c:v>158.14500000000001</c:v>
                </c:pt>
                <c:pt idx="9080">
                  <c:v>157.911</c:v>
                </c:pt>
                <c:pt idx="9081">
                  <c:v>157.67699999999999</c:v>
                </c:pt>
                <c:pt idx="9082">
                  <c:v>157.44400000000002</c:v>
                </c:pt>
                <c:pt idx="9083">
                  <c:v>158.21</c:v>
                </c:pt>
                <c:pt idx="9084">
                  <c:v>157.977</c:v>
                </c:pt>
                <c:pt idx="9085">
                  <c:v>157.74299999999999</c:v>
                </c:pt>
                <c:pt idx="9086">
                  <c:v>157.50900000000001</c:v>
                </c:pt>
                <c:pt idx="9087">
                  <c:v>159.27600000000001</c:v>
                </c:pt>
                <c:pt idx="9088">
                  <c:v>159.042</c:v>
                </c:pt>
                <c:pt idx="9089">
                  <c:v>158.809</c:v>
                </c:pt>
                <c:pt idx="9090">
                  <c:v>158.57500000000002</c:v>
                </c:pt>
                <c:pt idx="9091">
                  <c:v>159.34100000000001</c:v>
                </c:pt>
                <c:pt idx="9092">
                  <c:v>159.108</c:v>
                </c:pt>
                <c:pt idx="9093">
                  <c:v>158.874</c:v>
                </c:pt>
                <c:pt idx="9094">
                  <c:v>159.64099999999999</c:v>
                </c:pt>
                <c:pt idx="9095">
                  <c:v>159.40700000000001</c:v>
                </c:pt>
                <c:pt idx="9096">
                  <c:v>159.173</c:v>
                </c:pt>
                <c:pt idx="9097">
                  <c:v>158.94</c:v>
                </c:pt>
                <c:pt idx="9098">
                  <c:v>159.70600000000002</c:v>
                </c:pt>
                <c:pt idx="9099">
                  <c:v>159.47300000000001</c:v>
                </c:pt>
                <c:pt idx="9100">
                  <c:v>159.239</c:v>
                </c:pt>
                <c:pt idx="9101">
                  <c:v>159.005</c:v>
                </c:pt>
                <c:pt idx="9102">
                  <c:v>160.77199999999999</c:v>
                </c:pt>
                <c:pt idx="9103">
                  <c:v>160.53800000000001</c:v>
                </c:pt>
                <c:pt idx="9104">
                  <c:v>160.30500000000001</c:v>
                </c:pt>
                <c:pt idx="9105">
                  <c:v>160.071</c:v>
                </c:pt>
                <c:pt idx="9106">
                  <c:v>160.83700000000002</c:v>
                </c:pt>
                <c:pt idx="9107">
                  <c:v>160.60400000000001</c:v>
                </c:pt>
                <c:pt idx="9108">
                  <c:v>160.37</c:v>
                </c:pt>
                <c:pt idx="9109">
                  <c:v>160.137</c:v>
                </c:pt>
                <c:pt idx="9110">
                  <c:v>160.90299999999999</c:v>
                </c:pt>
                <c:pt idx="9111">
                  <c:v>160.66900000000001</c:v>
                </c:pt>
                <c:pt idx="9112">
                  <c:v>160.43600000000001</c:v>
                </c:pt>
                <c:pt idx="9113">
                  <c:v>160.202</c:v>
                </c:pt>
                <c:pt idx="9114">
                  <c:v>160.96899999999999</c:v>
                </c:pt>
                <c:pt idx="9115">
                  <c:v>160.73500000000001</c:v>
                </c:pt>
                <c:pt idx="9116">
                  <c:v>160.501</c:v>
                </c:pt>
                <c:pt idx="9117">
                  <c:v>160.268</c:v>
                </c:pt>
                <c:pt idx="9118">
                  <c:v>162.03399999999999</c:v>
                </c:pt>
                <c:pt idx="9119">
                  <c:v>161.80100000000002</c:v>
                </c:pt>
                <c:pt idx="9120">
                  <c:v>161.56700000000001</c:v>
                </c:pt>
                <c:pt idx="9121">
                  <c:v>161.333</c:v>
                </c:pt>
                <c:pt idx="9122">
                  <c:v>162.1</c:v>
                </c:pt>
                <c:pt idx="9123">
                  <c:v>161.86600000000001</c:v>
                </c:pt>
                <c:pt idx="9124">
                  <c:v>161.63300000000001</c:v>
                </c:pt>
                <c:pt idx="9125">
                  <c:v>161.399</c:v>
                </c:pt>
                <c:pt idx="9126">
                  <c:v>162.16499999999999</c:v>
                </c:pt>
                <c:pt idx="9127">
                  <c:v>161.93200000000002</c:v>
                </c:pt>
                <c:pt idx="9128">
                  <c:v>161.69800000000001</c:v>
                </c:pt>
                <c:pt idx="9129">
                  <c:v>161.465</c:v>
                </c:pt>
                <c:pt idx="9130">
                  <c:v>162.23099999999999</c:v>
                </c:pt>
                <c:pt idx="9131">
                  <c:v>161.99700000000001</c:v>
                </c:pt>
                <c:pt idx="9132">
                  <c:v>161.76400000000001</c:v>
                </c:pt>
                <c:pt idx="9133">
                  <c:v>161.53</c:v>
                </c:pt>
                <c:pt idx="9134">
                  <c:v>163.297</c:v>
                </c:pt>
                <c:pt idx="9135">
                  <c:v>163.06300000000002</c:v>
                </c:pt>
                <c:pt idx="9136">
                  <c:v>162.82900000000001</c:v>
                </c:pt>
                <c:pt idx="9137">
                  <c:v>163.596</c:v>
                </c:pt>
                <c:pt idx="9138">
                  <c:v>163.36199999999999</c:v>
                </c:pt>
                <c:pt idx="9139">
                  <c:v>163.12899999999999</c:v>
                </c:pt>
                <c:pt idx="9140">
                  <c:v>162.89500000000001</c:v>
                </c:pt>
                <c:pt idx="9141">
                  <c:v>163.661</c:v>
                </c:pt>
                <c:pt idx="9142">
                  <c:v>163.428</c:v>
                </c:pt>
                <c:pt idx="9143">
                  <c:v>163.19400000000002</c:v>
                </c:pt>
                <c:pt idx="9144">
                  <c:v>162.96100000000001</c:v>
                </c:pt>
                <c:pt idx="9145">
                  <c:v>163.727</c:v>
                </c:pt>
                <c:pt idx="9146">
                  <c:v>163.49299999999999</c:v>
                </c:pt>
                <c:pt idx="9147">
                  <c:v>163.26</c:v>
                </c:pt>
                <c:pt idx="9148">
                  <c:v>163.02600000000001</c:v>
                </c:pt>
                <c:pt idx="9149">
                  <c:v>164.79300000000001</c:v>
                </c:pt>
                <c:pt idx="9150">
                  <c:v>164.559</c:v>
                </c:pt>
                <c:pt idx="9151">
                  <c:v>164.32500000000002</c:v>
                </c:pt>
                <c:pt idx="9152">
                  <c:v>164.09200000000001</c:v>
                </c:pt>
                <c:pt idx="9153">
                  <c:v>164.858</c:v>
                </c:pt>
                <c:pt idx="9154">
                  <c:v>164.625</c:v>
                </c:pt>
                <c:pt idx="9155">
                  <c:v>164.39099999999999</c:v>
                </c:pt>
                <c:pt idx="9156">
                  <c:v>164.15700000000001</c:v>
                </c:pt>
                <c:pt idx="9157">
                  <c:v>164.92400000000001</c:v>
                </c:pt>
                <c:pt idx="9158">
                  <c:v>164.69</c:v>
                </c:pt>
                <c:pt idx="9159">
                  <c:v>164.45699999999999</c:v>
                </c:pt>
                <c:pt idx="9160">
                  <c:v>164.22300000000001</c:v>
                </c:pt>
                <c:pt idx="9161">
                  <c:v>164.989</c:v>
                </c:pt>
                <c:pt idx="9162">
                  <c:v>164.756</c:v>
                </c:pt>
                <c:pt idx="9163">
                  <c:v>164.52199999999999</c:v>
                </c:pt>
                <c:pt idx="9164">
                  <c:v>164.28900000000002</c:v>
                </c:pt>
                <c:pt idx="9165">
                  <c:v>166.05500000000001</c:v>
                </c:pt>
                <c:pt idx="9166">
                  <c:v>165.821</c:v>
                </c:pt>
                <c:pt idx="9167">
                  <c:v>165.58799999999999</c:v>
                </c:pt>
                <c:pt idx="9168">
                  <c:v>165.35400000000001</c:v>
                </c:pt>
                <c:pt idx="9169">
                  <c:v>166.12100000000001</c:v>
                </c:pt>
                <c:pt idx="9170">
                  <c:v>165.887</c:v>
                </c:pt>
                <c:pt idx="9171">
                  <c:v>165.65299999999999</c:v>
                </c:pt>
                <c:pt idx="9172">
                  <c:v>165.42000000000002</c:v>
                </c:pt>
                <c:pt idx="9173">
                  <c:v>166.18600000000001</c:v>
                </c:pt>
                <c:pt idx="9174">
                  <c:v>165.953</c:v>
                </c:pt>
                <c:pt idx="9175">
                  <c:v>165.71899999999999</c:v>
                </c:pt>
                <c:pt idx="9176">
                  <c:v>166.48500000000001</c:v>
                </c:pt>
                <c:pt idx="9177">
                  <c:v>166.25200000000001</c:v>
                </c:pt>
                <c:pt idx="9178">
                  <c:v>166.018</c:v>
                </c:pt>
                <c:pt idx="9179">
                  <c:v>165.785</c:v>
                </c:pt>
                <c:pt idx="9180">
                  <c:v>167.55100000000002</c:v>
                </c:pt>
                <c:pt idx="9181">
                  <c:v>167.31700000000001</c:v>
                </c:pt>
                <c:pt idx="9182">
                  <c:v>167.084</c:v>
                </c:pt>
                <c:pt idx="9183">
                  <c:v>166.85</c:v>
                </c:pt>
                <c:pt idx="9184">
                  <c:v>167.61699999999999</c:v>
                </c:pt>
                <c:pt idx="9185">
                  <c:v>167.38300000000001</c:v>
                </c:pt>
                <c:pt idx="9186">
                  <c:v>167.149</c:v>
                </c:pt>
                <c:pt idx="9187">
                  <c:v>166.916</c:v>
                </c:pt>
                <c:pt idx="9188">
                  <c:v>167.68200000000002</c:v>
                </c:pt>
                <c:pt idx="9189">
                  <c:v>167.44900000000001</c:v>
                </c:pt>
                <c:pt idx="9190">
                  <c:v>167.215</c:v>
                </c:pt>
                <c:pt idx="9191">
                  <c:v>166.98099999999999</c:v>
                </c:pt>
                <c:pt idx="9192">
                  <c:v>167.74799999999999</c:v>
                </c:pt>
                <c:pt idx="9193">
                  <c:v>167.51400000000001</c:v>
                </c:pt>
                <c:pt idx="9194">
                  <c:v>167.28100000000001</c:v>
                </c:pt>
                <c:pt idx="9195">
                  <c:v>167.047</c:v>
                </c:pt>
                <c:pt idx="9196">
                  <c:v>168.81300000000002</c:v>
                </c:pt>
                <c:pt idx="9197">
                  <c:v>168.58</c:v>
                </c:pt>
                <c:pt idx="9198">
                  <c:v>168.346</c:v>
                </c:pt>
                <c:pt idx="9199">
                  <c:v>168.113</c:v>
                </c:pt>
                <c:pt idx="9200">
                  <c:v>168.87899999999999</c:v>
                </c:pt>
                <c:pt idx="9201">
                  <c:v>168.64500000000001</c:v>
                </c:pt>
                <c:pt idx="9202">
                  <c:v>168.41200000000001</c:v>
                </c:pt>
                <c:pt idx="9203">
                  <c:v>168.178</c:v>
                </c:pt>
                <c:pt idx="9204">
                  <c:v>168.94499999999999</c:v>
                </c:pt>
                <c:pt idx="9205">
                  <c:v>168.71100000000001</c:v>
                </c:pt>
                <c:pt idx="9206">
                  <c:v>168.477</c:v>
                </c:pt>
                <c:pt idx="9207">
                  <c:v>168.244</c:v>
                </c:pt>
                <c:pt idx="9208">
                  <c:v>169.01</c:v>
                </c:pt>
                <c:pt idx="9209">
                  <c:v>168.77700000000002</c:v>
                </c:pt>
                <c:pt idx="9210">
                  <c:v>168.54300000000001</c:v>
                </c:pt>
                <c:pt idx="9211">
                  <c:v>168.309</c:v>
                </c:pt>
                <c:pt idx="9212">
                  <c:v>170.07599999999999</c:v>
                </c:pt>
                <c:pt idx="9213">
                  <c:v>169.84200000000001</c:v>
                </c:pt>
                <c:pt idx="9214">
                  <c:v>169.60900000000001</c:v>
                </c:pt>
                <c:pt idx="9215">
                  <c:v>170.375</c:v>
                </c:pt>
                <c:pt idx="9216">
                  <c:v>170.14099999999999</c:v>
                </c:pt>
                <c:pt idx="9217">
                  <c:v>169.90800000000002</c:v>
                </c:pt>
                <c:pt idx="9218">
                  <c:v>169.67400000000001</c:v>
                </c:pt>
                <c:pt idx="9219">
                  <c:v>170.441</c:v>
                </c:pt>
                <c:pt idx="9220">
                  <c:v>170.20699999999999</c:v>
                </c:pt>
                <c:pt idx="9221">
                  <c:v>169.97300000000001</c:v>
                </c:pt>
                <c:pt idx="9222">
                  <c:v>169.74</c:v>
                </c:pt>
                <c:pt idx="9223">
                  <c:v>170.506</c:v>
                </c:pt>
                <c:pt idx="9224">
                  <c:v>170.273</c:v>
                </c:pt>
                <c:pt idx="9225">
                  <c:v>170.03900000000002</c:v>
                </c:pt>
                <c:pt idx="9226">
                  <c:v>169.80500000000001</c:v>
                </c:pt>
                <c:pt idx="9227">
                  <c:v>171.572</c:v>
                </c:pt>
                <c:pt idx="9228">
                  <c:v>171.33799999999999</c:v>
                </c:pt>
                <c:pt idx="9229">
                  <c:v>171.10499999999999</c:v>
                </c:pt>
                <c:pt idx="9230">
                  <c:v>170.87100000000001</c:v>
                </c:pt>
                <c:pt idx="9231">
                  <c:v>171.637</c:v>
                </c:pt>
                <c:pt idx="9232">
                  <c:v>171.404</c:v>
                </c:pt>
                <c:pt idx="9233">
                  <c:v>171.17000000000002</c:v>
                </c:pt>
                <c:pt idx="9234">
                  <c:v>170.93700000000001</c:v>
                </c:pt>
                <c:pt idx="9235">
                  <c:v>171.703</c:v>
                </c:pt>
                <c:pt idx="9236">
                  <c:v>171.46899999999999</c:v>
                </c:pt>
                <c:pt idx="9237">
                  <c:v>171.23599999999999</c:v>
                </c:pt>
                <c:pt idx="9238">
                  <c:v>171.00200000000001</c:v>
                </c:pt>
                <c:pt idx="9239">
                  <c:v>171.76900000000001</c:v>
                </c:pt>
                <c:pt idx="9240">
                  <c:v>171.535</c:v>
                </c:pt>
                <c:pt idx="9241">
                  <c:v>171.30100000000002</c:v>
                </c:pt>
                <c:pt idx="9242">
                  <c:v>171.06800000000001</c:v>
                </c:pt>
                <c:pt idx="9243">
                  <c:v>172.834</c:v>
                </c:pt>
                <c:pt idx="9244">
                  <c:v>172.601</c:v>
                </c:pt>
                <c:pt idx="9245">
                  <c:v>172.36699999999999</c:v>
                </c:pt>
                <c:pt idx="9246">
                  <c:v>172.13300000000001</c:v>
                </c:pt>
                <c:pt idx="9247">
                  <c:v>172.9</c:v>
                </c:pt>
                <c:pt idx="9248">
                  <c:v>172.666</c:v>
                </c:pt>
                <c:pt idx="9249">
                  <c:v>172.43299999999999</c:v>
                </c:pt>
                <c:pt idx="9250">
                  <c:v>172.19900000000001</c:v>
                </c:pt>
                <c:pt idx="9251">
                  <c:v>172.965</c:v>
                </c:pt>
                <c:pt idx="9252">
                  <c:v>172.732</c:v>
                </c:pt>
                <c:pt idx="9253">
                  <c:v>172.49799999999999</c:v>
                </c:pt>
                <c:pt idx="9254">
                  <c:v>172.26500000000001</c:v>
                </c:pt>
                <c:pt idx="9255">
                  <c:v>173.03100000000001</c:v>
                </c:pt>
                <c:pt idx="9256">
                  <c:v>172.797</c:v>
                </c:pt>
                <c:pt idx="9257">
                  <c:v>172.56399999999999</c:v>
                </c:pt>
                <c:pt idx="9258">
                  <c:v>174.33</c:v>
                </c:pt>
                <c:pt idx="9259">
                  <c:v>174.09700000000001</c:v>
                </c:pt>
                <c:pt idx="9260">
                  <c:v>173.863</c:v>
                </c:pt>
                <c:pt idx="9261">
                  <c:v>173.62899999999999</c:v>
                </c:pt>
                <c:pt idx="9262">
                  <c:v>174.39600000000002</c:v>
                </c:pt>
                <c:pt idx="9263">
                  <c:v>174.16200000000001</c:v>
                </c:pt>
                <c:pt idx="9264">
                  <c:v>173.929</c:v>
                </c:pt>
                <c:pt idx="9265">
                  <c:v>173.69499999999999</c:v>
                </c:pt>
                <c:pt idx="9266">
                  <c:v>174.46100000000001</c:v>
                </c:pt>
                <c:pt idx="9267">
                  <c:v>174.22800000000001</c:v>
                </c:pt>
                <c:pt idx="9268">
                  <c:v>173.994</c:v>
                </c:pt>
                <c:pt idx="9269">
                  <c:v>173.761</c:v>
                </c:pt>
                <c:pt idx="9270">
                  <c:v>174.52700000000002</c:v>
                </c:pt>
                <c:pt idx="9271">
                  <c:v>174.29300000000001</c:v>
                </c:pt>
                <c:pt idx="9272">
                  <c:v>174.06</c:v>
                </c:pt>
                <c:pt idx="9273">
                  <c:v>173.82599999999999</c:v>
                </c:pt>
                <c:pt idx="9274">
                  <c:v>175.59300000000002</c:v>
                </c:pt>
                <c:pt idx="9275">
                  <c:v>175.35900000000001</c:v>
                </c:pt>
                <c:pt idx="9276">
                  <c:v>175.125</c:v>
                </c:pt>
                <c:pt idx="9277">
                  <c:v>174.892</c:v>
                </c:pt>
                <c:pt idx="9278">
                  <c:v>175.65800000000002</c:v>
                </c:pt>
                <c:pt idx="9279">
                  <c:v>175.42500000000001</c:v>
                </c:pt>
                <c:pt idx="9280">
                  <c:v>175.191</c:v>
                </c:pt>
                <c:pt idx="9281">
                  <c:v>174.95699999999999</c:v>
                </c:pt>
                <c:pt idx="9282">
                  <c:v>175.72399999999999</c:v>
                </c:pt>
                <c:pt idx="9283">
                  <c:v>175.49</c:v>
                </c:pt>
                <c:pt idx="9284">
                  <c:v>175.25700000000001</c:v>
                </c:pt>
                <c:pt idx="9285">
                  <c:v>175.023</c:v>
                </c:pt>
                <c:pt idx="9286">
                  <c:v>175.78900000000002</c:v>
                </c:pt>
                <c:pt idx="9287">
                  <c:v>175.55600000000001</c:v>
                </c:pt>
                <c:pt idx="9288">
                  <c:v>175.322</c:v>
                </c:pt>
                <c:pt idx="9289">
                  <c:v>175.089</c:v>
                </c:pt>
                <c:pt idx="9290">
                  <c:v>176.85499999999999</c:v>
                </c:pt>
                <c:pt idx="9291">
                  <c:v>176.62100000000001</c:v>
                </c:pt>
                <c:pt idx="9292">
                  <c:v>176.38800000000001</c:v>
                </c:pt>
                <c:pt idx="9293">
                  <c:v>176.154</c:v>
                </c:pt>
                <c:pt idx="9294">
                  <c:v>176.92099999999999</c:v>
                </c:pt>
                <c:pt idx="9295">
                  <c:v>176.68700000000001</c:v>
                </c:pt>
                <c:pt idx="9296">
                  <c:v>176.453</c:v>
                </c:pt>
                <c:pt idx="9297">
                  <c:v>177.22</c:v>
                </c:pt>
                <c:pt idx="9298">
                  <c:v>176.98599999999999</c:v>
                </c:pt>
                <c:pt idx="9299">
                  <c:v>176.75300000000001</c:v>
                </c:pt>
                <c:pt idx="9300">
                  <c:v>176.51900000000001</c:v>
                </c:pt>
                <c:pt idx="9301">
                  <c:v>177.285</c:v>
                </c:pt>
                <c:pt idx="9302">
                  <c:v>177.05199999999999</c:v>
                </c:pt>
                <c:pt idx="9303">
                  <c:v>176.81800000000001</c:v>
                </c:pt>
                <c:pt idx="9304">
                  <c:v>176.58500000000001</c:v>
                </c:pt>
                <c:pt idx="9305">
                  <c:v>178.351</c:v>
                </c:pt>
                <c:pt idx="9306">
                  <c:v>178.11699999999999</c:v>
                </c:pt>
                <c:pt idx="9307">
                  <c:v>177.88400000000001</c:v>
                </c:pt>
                <c:pt idx="9308">
                  <c:v>177.65</c:v>
                </c:pt>
                <c:pt idx="9309">
                  <c:v>178.417</c:v>
                </c:pt>
                <c:pt idx="9310">
                  <c:v>178.18299999999999</c:v>
                </c:pt>
                <c:pt idx="9311">
                  <c:v>177.94900000000001</c:v>
                </c:pt>
                <c:pt idx="9312">
                  <c:v>177.71600000000001</c:v>
                </c:pt>
                <c:pt idx="9313">
                  <c:v>178.482</c:v>
                </c:pt>
                <c:pt idx="9314">
                  <c:v>178.249</c:v>
                </c:pt>
                <c:pt idx="9315">
                  <c:v>178.01500000000001</c:v>
                </c:pt>
                <c:pt idx="9316">
                  <c:v>177.78100000000001</c:v>
                </c:pt>
                <c:pt idx="9317">
                  <c:v>178.548</c:v>
                </c:pt>
                <c:pt idx="9318">
                  <c:v>178.31399999999999</c:v>
                </c:pt>
                <c:pt idx="9319">
                  <c:v>178.08100000000002</c:v>
                </c:pt>
                <c:pt idx="9320">
                  <c:v>177.84700000000001</c:v>
                </c:pt>
                <c:pt idx="9321">
                  <c:v>179.613</c:v>
                </c:pt>
                <c:pt idx="9322">
                  <c:v>179.38</c:v>
                </c:pt>
                <c:pt idx="9323">
                  <c:v>179.14600000000002</c:v>
                </c:pt>
                <c:pt idx="9324">
                  <c:v>178.91300000000001</c:v>
                </c:pt>
                <c:pt idx="9325">
                  <c:v>179.679</c:v>
                </c:pt>
                <c:pt idx="9326">
                  <c:v>179.44499999999999</c:v>
                </c:pt>
                <c:pt idx="9327">
                  <c:v>179.21200000000002</c:v>
                </c:pt>
                <c:pt idx="9328">
                  <c:v>178.97800000000001</c:v>
                </c:pt>
                <c:pt idx="9329">
                  <c:v>179.745</c:v>
                </c:pt>
                <c:pt idx="9330">
                  <c:v>179.511</c:v>
                </c:pt>
                <c:pt idx="9331">
                  <c:v>179.27700000000002</c:v>
                </c:pt>
                <c:pt idx="9332">
                  <c:v>179.04400000000001</c:v>
                </c:pt>
                <c:pt idx="9333">
                  <c:v>179.81</c:v>
                </c:pt>
                <c:pt idx="9334">
                  <c:v>179.577</c:v>
                </c:pt>
                <c:pt idx="9335">
                  <c:v>179.34300000000002</c:v>
                </c:pt>
                <c:pt idx="9336">
                  <c:v>181.10900000000001</c:v>
                </c:pt>
                <c:pt idx="9337">
                  <c:v>180.876</c:v>
                </c:pt>
                <c:pt idx="9338">
                  <c:v>180.642</c:v>
                </c:pt>
                <c:pt idx="9339">
                  <c:v>180.40899999999999</c:v>
                </c:pt>
                <c:pt idx="9340">
                  <c:v>181.17500000000001</c:v>
                </c:pt>
                <c:pt idx="9341">
                  <c:v>180.941</c:v>
                </c:pt>
                <c:pt idx="9342">
                  <c:v>180.708</c:v>
                </c:pt>
                <c:pt idx="9343">
                  <c:v>180.47399999999999</c:v>
                </c:pt>
                <c:pt idx="9344">
                  <c:v>181.24100000000001</c:v>
                </c:pt>
                <c:pt idx="9345">
                  <c:v>181.00700000000001</c:v>
                </c:pt>
                <c:pt idx="9346">
                  <c:v>180.773</c:v>
                </c:pt>
                <c:pt idx="9347">
                  <c:v>180.54</c:v>
                </c:pt>
                <c:pt idx="9348">
                  <c:v>181.30600000000001</c:v>
                </c:pt>
                <c:pt idx="9349">
                  <c:v>181.07300000000001</c:v>
                </c:pt>
                <c:pt idx="9350">
                  <c:v>180.839</c:v>
                </c:pt>
                <c:pt idx="9351">
                  <c:v>180.60499999999999</c:v>
                </c:pt>
                <c:pt idx="9352">
                  <c:v>182.37200000000001</c:v>
                </c:pt>
                <c:pt idx="9353">
                  <c:v>182.13800000000001</c:v>
                </c:pt>
                <c:pt idx="9354">
                  <c:v>181.905</c:v>
                </c:pt>
                <c:pt idx="9355">
                  <c:v>181.67099999999999</c:v>
                </c:pt>
                <c:pt idx="9356">
                  <c:v>182.43700000000001</c:v>
                </c:pt>
                <c:pt idx="9357">
                  <c:v>182.20400000000001</c:v>
                </c:pt>
                <c:pt idx="9358">
                  <c:v>181.97</c:v>
                </c:pt>
                <c:pt idx="9359">
                  <c:v>181.73699999999999</c:v>
                </c:pt>
                <c:pt idx="9360">
                  <c:v>182.50300000000001</c:v>
                </c:pt>
                <c:pt idx="9361">
                  <c:v>182.26900000000001</c:v>
                </c:pt>
                <c:pt idx="9362">
                  <c:v>182.036</c:v>
                </c:pt>
                <c:pt idx="9363">
                  <c:v>181.80199999999999</c:v>
                </c:pt>
                <c:pt idx="9364">
                  <c:v>182.56900000000002</c:v>
                </c:pt>
                <c:pt idx="9365">
                  <c:v>182.33500000000001</c:v>
                </c:pt>
                <c:pt idx="9366">
                  <c:v>182.101</c:v>
                </c:pt>
                <c:pt idx="9367">
                  <c:v>181.86799999999999</c:v>
                </c:pt>
                <c:pt idx="9368">
                  <c:v>183.63400000000001</c:v>
                </c:pt>
                <c:pt idx="9369">
                  <c:v>183.40100000000001</c:v>
                </c:pt>
                <c:pt idx="9370">
                  <c:v>183.167</c:v>
                </c:pt>
                <c:pt idx="9371">
                  <c:v>182.93299999999999</c:v>
                </c:pt>
                <c:pt idx="9372">
                  <c:v>183.70000000000002</c:v>
                </c:pt>
                <c:pt idx="9373">
                  <c:v>183.46600000000001</c:v>
                </c:pt>
                <c:pt idx="9374">
                  <c:v>183.233</c:v>
                </c:pt>
                <c:pt idx="9375">
                  <c:v>182.999</c:v>
                </c:pt>
                <c:pt idx="9376">
                  <c:v>183.76500000000001</c:v>
                </c:pt>
                <c:pt idx="9377">
                  <c:v>183.53200000000001</c:v>
                </c:pt>
                <c:pt idx="9378">
                  <c:v>183.298</c:v>
                </c:pt>
                <c:pt idx="9379">
                  <c:v>184.065</c:v>
                </c:pt>
                <c:pt idx="9380">
                  <c:v>183.83100000000002</c:v>
                </c:pt>
                <c:pt idx="9381">
                  <c:v>183.59700000000001</c:v>
                </c:pt>
                <c:pt idx="9382">
                  <c:v>183.364</c:v>
                </c:pt>
                <c:pt idx="9383">
                  <c:v>185.13</c:v>
                </c:pt>
                <c:pt idx="9384">
                  <c:v>184.89699999999999</c:v>
                </c:pt>
                <c:pt idx="9385">
                  <c:v>184.66300000000001</c:v>
                </c:pt>
                <c:pt idx="9386">
                  <c:v>184.429</c:v>
                </c:pt>
                <c:pt idx="9387">
                  <c:v>185.196</c:v>
                </c:pt>
                <c:pt idx="9388">
                  <c:v>184.96200000000002</c:v>
                </c:pt>
                <c:pt idx="9389">
                  <c:v>184.72900000000001</c:v>
                </c:pt>
                <c:pt idx="9390">
                  <c:v>184.495</c:v>
                </c:pt>
                <c:pt idx="9391">
                  <c:v>185.261</c:v>
                </c:pt>
                <c:pt idx="9392">
                  <c:v>185.02799999999999</c:v>
                </c:pt>
                <c:pt idx="9393">
                  <c:v>184.79400000000001</c:v>
                </c:pt>
                <c:pt idx="9394">
                  <c:v>184.56100000000001</c:v>
                </c:pt>
                <c:pt idx="9395">
                  <c:v>185.327</c:v>
                </c:pt>
                <c:pt idx="9396">
                  <c:v>185.09300000000002</c:v>
                </c:pt>
                <c:pt idx="9397">
                  <c:v>184.86</c:v>
                </c:pt>
                <c:pt idx="9398">
                  <c:v>184.626</c:v>
                </c:pt>
                <c:pt idx="9399">
                  <c:v>186.393</c:v>
                </c:pt>
                <c:pt idx="9400">
                  <c:v>186.15899999999999</c:v>
                </c:pt>
                <c:pt idx="9401">
                  <c:v>185.92500000000001</c:v>
                </c:pt>
                <c:pt idx="9402">
                  <c:v>185.69200000000001</c:v>
                </c:pt>
                <c:pt idx="9403">
                  <c:v>186.458</c:v>
                </c:pt>
                <c:pt idx="9404">
                  <c:v>186.22499999999999</c:v>
                </c:pt>
                <c:pt idx="9405">
                  <c:v>185.99100000000001</c:v>
                </c:pt>
                <c:pt idx="9406">
                  <c:v>185.75700000000001</c:v>
                </c:pt>
                <c:pt idx="9407">
                  <c:v>186.524</c:v>
                </c:pt>
                <c:pt idx="9408">
                  <c:v>186.29</c:v>
                </c:pt>
                <c:pt idx="9409">
                  <c:v>186.05700000000002</c:v>
                </c:pt>
                <c:pt idx="9410">
                  <c:v>185.82300000000001</c:v>
                </c:pt>
                <c:pt idx="9411">
                  <c:v>186.589</c:v>
                </c:pt>
                <c:pt idx="9412">
                  <c:v>186.35599999999999</c:v>
                </c:pt>
                <c:pt idx="9413">
                  <c:v>186.12200000000001</c:v>
                </c:pt>
                <c:pt idx="9414">
                  <c:v>185.88900000000001</c:v>
                </c:pt>
                <c:pt idx="9415">
                  <c:v>187.655</c:v>
                </c:pt>
                <c:pt idx="9416">
                  <c:v>187.42099999999999</c:v>
                </c:pt>
                <c:pt idx="9417">
                  <c:v>187.18800000000002</c:v>
                </c:pt>
                <c:pt idx="9418">
                  <c:v>187.95400000000001</c:v>
                </c:pt>
                <c:pt idx="9419">
                  <c:v>187.721</c:v>
                </c:pt>
                <c:pt idx="9420">
                  <c:v>187.48699999999999</c:v>
                </c:pt>
                <c:pt idx="9421">
                  <c:v>187.25300000000001</c:v>
                </c:pt>
                <c:pt idx="9422">
                  <c:v>188.02</c:v>
                </c:pt>
                <c:pt idx="9423">
                  <c:v>187.786</c:v>
                </c:pt>
                <c:pt idx="9424">
                  <c:v>187.553</c:v>
                </c:pt>
                <c:pt idx="9425">
                  <c:v>187.31900000000002</c:v>
                </c:pt>
                <c:pt idx="9426">
                  <c:v>188.08500000000001</c:v>
                </c:pt>
                <c:pt idx="9427">
                  <c:v>187.852</c:v>
                </c:pt>
                <c:pt idx="9428">
                  <c:v>187.61799999999999</c:v>
                </c:pt>
                <c:pt idx="9429">
                  <c:v>187.38499999999999</c:v>
                </c:pt>
                <c:pt idx="9430">
                  <c:v>189.15100000000001</c:v>
                </c:pt>
                <c:pt idx="9431">
                  <c:v>188.917</c:v>
                </c:pt>
                <c:pt idx="9432">
                  <c:v>188.684</c:v>
                </c:pt>
                <c:pt idx="9433">
                  <c:v>188.45000000000002</c:v>
                </c:pt>
                <c:pt idx="9434">
                  <c:v>189.21700000000001</c:v>
                </c:pt>
                <c:pt idx="9435">
                  <c:v>188.983</c:v>
                </c:pt>
                <c:pt idx="9436">
                  <c:v>188.749</c:v>
                </c:pt>
                <c:pt idx="9437">
                  <c:v>188.51599999999999</c:v>
                </c:pt>
                <c:pt idx="9438">
                  <c:v>189.28200000000001</c:v>
                </c:pt>
                <c:pt idx="9439">
                  <c:v>189.04900000000001</c:v>
                </c:pt>
                <c:pt idx="9440">
                  <c:v>188.815</c:v>
                </c:pt>
                <c:pt idx="9441">
                  <c:v>188.58100000000002</c:v>
                </c:pt>
                <c:pt idx="9442">
                  <c:v>189.34800000000001</c:v>
                </c:pt>
                <c:pt idx="9443">
                  <c:v>189.114</c:v>
                </c:pt>
                <c:pt idx="9444">
                  <c:v>188.881</c:v>
                </c:pt>
                <c:pt idx="9445">
                  <c:v>188.64699999999999</c:v>
                </c:pt>
                <c:pt idx="9446">
                  <c:v>190.41300000000001</c:v>
                </c:pt>
                <c:pt idx="9447">
                  <c:v>190.18</c:v>
                </c:pt>
                <c:pt idx="9448">
                  <c:v>189.946</c:v>
                </c:pt>
                <c:pt idx="9449">
                  <c:v>189.71299999999999</c:v>
                </c:pt>
                <c:pt idx="9450">
                  <c:v>190.47900000000001</c:v>
                </c:pt>
                <c:pt idx="9451">
                  <c:v>190.245</c:v>
                </c:pt>
                <c:pt idx="9452">
                  <c:v>190.012</c:v>
                </c:pt>
                <c:pt idx="9453">
                  <c:v>189.77799999999999</c:v>
                </c:pt>
                <c:pt idx="9454">
                  <c:v>190.54500000000002</c:v>
                </c:pt>
                <c:pt idx="9455">
                  <c:v>190.31100000000001</c:v>
                </c:pt>
                <c:pt idx="9456">
                  <c:v>190.077</c:v>
                </c:pt>
                <c:pt idx="9457">
                  <c:v>190.84399999999999</c:v>
                </c:pt>
                <c:pt idx="9458">
                  <c:v>190.61</c:v>
                </c:pt>
                <c:pt idx="9459">
                  <c:v>190.37700000000001</c:v>
                </c:pt>
                <c:pt idx="9460">
                  <c:v>190.143</c:v>
                </c:pt>
                <c:pt idx="9461">
                  <c:v>191.90899999999999</c:v>
                </c:pt>
                <c:pt idx="9462">
                  <c:v>191.67600000000002</c:v>
                </c:pt>
                <c:pt idx="9463">
                  <c:v>191.44200000000001</c:v>
                </c:pt>
                <c:pt idx="9464">
                  <c:v>191.209</c:v>
                </c:pt>
                <c:pt idx="9465">
                  <c:v>191.97499999999999</c:v>
                </c:pt>
                <c:pt idx="9466">
                  <c:v>191.74100000000001</c:v>
                </c:pt>
                <c:pt idx="9467">
                  <c:v>191.50800000000001</c:v>
                </c:pt>
                <c:pt idx="9468">
                  <c:v>191.274</c:v>
                </c:pt>
                <c:pt idx="9469">
                  <c:v>192.041</c:v>
                </c:pt>
                <c:pt idx="9470">
                  <c:v>191.80700000000002</c:v>
                </c:pt>
                <c:pt idx="9471">
                  <c:v>191.57300000000001</c:v>
                </c:pt>
                <c:pt idx="9472">
                  <c:v>191.34</c:v>
                </c:pt>
                <c:pt idx="9473">
                  <c:v>192.10599999999999</c:v>
                </c:pt>
                <c:pt idx="9474">
                  <c:v>191.87299999999999</c:v>
                </c:pt>
                <c:pt idx="9475">
                  <c:v>191.63900000000001</c:v>
                </c:pt>
                <c:pt idx="9476">
                  <c:v>191.405</c:v>
                </c:pt>
                <c:pt idx="9477">
                  <c:v>193.172</c:v>
                </c:pt>
                <c:pt idx="9478">
                  <c:v>192.93800000000002</c:v>
                </c:pt>
                <c:pt idx="9479">
                  <c:v>192.70500000000001</c:v>
                </c:pt>
                <c:pt idx="9480">
                  <c:v>192.471</c:v>
                </c:pt>
                <c:pt idx="9481">
                  <c:v>193.23699999999999</c:v>
                </c:pt>
                <c:pt idx="9482">
                  <c:v>193.00399999999999</c:v>
                </c:pt>
                <c:pt idx="9483">
                  <c:v>192.77</c:v>
                </c:pt>
                <c:pt idx="9484">
                  <c:v>192.53700000000001</c:v>
                </c:pt>
                <c:pt idx="9485">
                  <c:v>193.303</c:v>
                </c:pt>
                <c:pt idx="9486">
                  <c:v>193.06900000000002</c:v>
                </c:pt>
                <c:pt idx="9487">
                  <c:v>192.83600000000001</c:v>
                </c:pt>
                <c:pt idx="9488">
                  <c:v>192.602</c:v>
                </c:pt>
                <c:pt idx="9489">
                  <c:v>193.369</c:v>
                </c:pt>
                <c:pt idx="9490">
                  <c:v>193.13499999999999</c:v>
                </c:pt>
                <c:pt idx="9491">
                  <c:v>192.90100000000001</c:v>
                </c:pt>
                <c:pt idx="9492">
                  <c:v>192.66800000000001</c:v>
                </c:pt>
                <c:pt idx="9493">
                  <c:v>194.434</c:v>
                </c:pt>
                <c:pt idx="9494">
                  <c:v>194.20099999999999</c:v>
                </c:pt>
                <c:pt idx="9495">
                  <c:v>193.96700000000001</c:v>
                </c:pt>
                <c:pt idx="9496">
                  <c:v>193.733</c:v>
                </c:pt>
                <c:pt idx="9497">
                  <c:v>194.5</c:v>
                </c:pt>
                <c:pt idx="9498">
                  <c:v>194.26599999999999</c:v>
                </c:pt>
                <c:pt idx="9499">
                  <c:v>194.03300000000002</c:v>
                </c:pt>
                <c:pt idx="9500">
                  <c:v>194.79900000000001</c:v>
                </c:pt>
                <c:pt idx="9501">
                  <c:v>194.565</c:v>
                </c:pt>
                <c:pt idx="9502">
                  <c:v>194.33199999999999</c:v>
                </c:pt>
                <c:pt idx="9503">
                  <c:v>194.09800000000001</c:v>
                </c:pt>
                <c:pt idx="9504">
                  <c:v>194.86500000000001</c:v>
                </c:pt>
                <c:pt idx="9505">
                  <c:v>194.631</c:v>
                </c:pt>
                <c:pt idx="9506">
                  <c:v>194.39699999999999</c:v>
                </c:pt>
                <c:pt idx="9507">
                  <c:v>194.16400000000002</c:v>
                </c:pt>
                <c:pt idx="9508">
                  <c:v>195.93</c:v>
                </c:pt>
                <c:pt idx="9509">
                  <c:v>195.697</c:v>
                </c:pt>
                <c:pt idx="9510">
                  <c:v>195.46299999999999</c:v>
                </c:pt>
                <c:pt idx="9511">
                  <c:v>195.22900000000001</c:v>
                </c:pt>
                <c:pt idx="9512">
                  <c:v>195.99600000000001</c:v>
                </c:pt>
                <c:pt idx="9513">
                  <c:v>195.762</c:v>
                </c:pt>
                <c:pt idx="9514">
                  <c:v>195.529</c:v>
                </c:pt>
                <c:pt idx="9515">
                  <c:v>195.29500000000002</c:v>
                </c:pt>
                <c:pt idx="9516">
                  <c:v>196.06100000000001</c:v>
                </c:pt>
                <c:pt idx="9517">
                  <c:v>195.828</c:v>
                </c:pt>
                <c:pt idx="9518">
                  <c:v>195.59399999999999</c:v>
                </c:pt>
                <c:pt idx="9519">
                  <c:v>195.36099999999999</c:v>
                </c:pt>
                <c:pt idx="9520">
                  <c:v>196.12700000000001</c:v>
                </c:pt>
                <c:pt idx="9521">
                  <c:v>195.893</c:v>
                </c:pt>
                <c:pt idx="9522">
                  <c:v>195.66</c:v>
                </c:pt>
                <c:pt idx="9523">
                  <c:v>195.42600000000002</c:v>
                </c:pt>
                <c:pt idx="9524">
                  <c:v>197.19300000000001</c:v>
                </c:pt>
                <c:pt idx="9525">
                  <c:v>196.959</c:v>
                </c:pt>
                <c:pt idx="9526">
                  <c:v>196.72499999999999</c:v>
                </c:pt>
                <c:pt idx="9527">
                  <c:v>196.49199999999999</c:v>
                </c:pt>
                <c:pt idx="9528">
                  <c:v>197.25800000000001</c:v>
                </c:pt>
                <c:pt idx="9529">
                  <c:v>197.02500000000001</c:v>
                </c:pt>
                <c:pt idx="9530">
                  <c:v>196.791</c:v>
                </c:pt>
                <c:pt idx="9531">
                  <c:v>196.55700000000002</c:v>
                </c:pt>
                <c:pt idx="9532">
                  <c:v>197.32400000000001</c:v>
                </c:pt>
                <c:pt idx="9533">
                  <c:v>197.09</c:v>
                </c:pt>
                <c:pt idx="9534">
                  <c:v>196.857</c:v>
                </c:pt>
                <c:pt idx="9535">
                  <c:v>196.62299999999999</c:v>
                </c:pt>
                <c:pt idx="9536">
                  <c:v>197.38900000000001</c:v>
                </c:pt>
                <c:pt idx="9537">
                  <c:v>197.15600000000001</c:v>
                </c:pt>
                <c:pt idx="9538">
                  <c:v>196.922</c:v>
                </c:pt>
                <c:pt idx="9539">
                  <c:v>198.68899999999999</c:v>
                </c:pt>
                <c:pt idx="9540">
                  <c:v>198.45500000000001</c:v>
                </c:pt>
                <c:pt idx="9541">
                  <c:v>198.221</c:v>
                </c:pt>
                <c:pt idx="9542">
                  <c:v>197.988</c:v>
                </c:pt>
                <c:pt idx="9543">
                  <c:v>198.75399999999999</c:v>
                </c:pt>
                <c:pt idx="9544">
                  <c:v>198.52100000000002</c:v>
                </c:pt>
                <c:pt idx="9545">
                  <c:v>198.28700000000001</c:v>
                </c:pt>
                <c:pt idx="9546">
                  <c:v>198.053</c:v>
                </c:pt>
                <c:pt idx="9547">
                  <c:v>198.82</c:v>
                </c:pt>
                <c:pt idx="9548">
                  <c:v>198.58600000000001</c:v>
                </c:pt>
                <c:pt idx="9549">
                  <c:v>198.35300000000001</c:v>
                </c:pt>
                <c:pt idx="9550">
                  <c:v>198.119</c:v>
                </c:pt>
                <c:pt idx="9551">
                  <c:v>198.88499999999999</c:v>
                </c:pt>
                <c:pt idx="9552">
                  <c:v>198.65200000000002</c:v>
                </c:pt>
                <c:pt idx="9553">
                  <c:v>198.41800000000001</c:v>
                </c:pt>
                <c:pt idx="9554">
                  <c:v>198.185</c:v>
                </c:pt>
                <c:pt idx="9555">
                  <c:v>199.95099999999999</c:v>
                </c:pt>
                <c:pt idx="9556">
                  <c:v>199.71700000000001</c:v>
                </c:pt>
                <c:pt idx="9557">
                  <c:v>199.48400000000001</c:v>
                </c:pt>
                <c:pt idx="9558">
                  <c:v>199.25</c:v>
                </c:pt>
                <c:pt idx="9559">
                  <c:v>200.017</c:v>
                </c:pt>
                <c:pt idx="9560">
                  <c:v>199.78300000000002</c:v>
                </c:pt>
                <c:pt idx="9561">
                  <c:v>199.54900000000001</c:v>
                </c:pt>
                <c:pt idx="9562">
                  <c:v>199.316</c:v>
                </c:pt>
                <c:pt idx="9563">
                  <c:v>200.08199999999999</c:v>
                </c:pt>
                <c:pt idx="9564">
                  <c:v>199.84900000000002</c:v>
                </c:pt>
                <c:pt idx="9565">
                  <c:v>199.61500000000001</c:v>
                </c:pt>
                <c:pt idx="9566">
                  <c:v>199.381</c:v>
                </c:pt>
                <c:pt idx="9567">
                  <c:v>200.148</c:v>
                </c:pt>
                <c:pt idx="9568">
                  <c:v>199.91400000000002</c:v>
                </c:pt>
                <c:pt idx="9569">
                  <c:v>199.68100000000001</c:v>
                </c:pt>
                <c:pt idx="9570">
                  <c:v>199.447</c:v>
                </c:pt>
                <c:pt idx="9571">
                  <c:v>201.21299999999999</c:v>
                </c:pt>
                <c:pt idx="9572">
                  <c:v>200.98000000000002</c:v>
                </c:pt>
                <c:pt idx="9573">
                  <c:v>200.74600000000001</c:v>
                </c:pt>
                <c:pt idx="9574">
                  <c:v>200.51300000000001</c:v>
                </c:pt>
                <c:pt idx="9575">
                  <c:v>201.279</c:v>
                </c:pt>
                <c:pt idx="9576">
                  <c:v>201.04500000000002</c:v>
                </c:pt>
                <c:pt idx="9577">
                  <c:v>200.81200000000001</c:v>
                </c:pt>
                <c:pt idx="9578">
                  <c:v>201.578</c:v>
                </c:pt>
                <c:pt idx="9579">
                  <c:v>201.345</c:v>
                </c:pt>
                <c:pt idx="9580">
                  <c:v>201.11099999999999</c:v>
                </c:pt>
                <c:pt idx="9581">
                  <c:v>200.87700000000001</c:v>
                </c:pt>
                <c:pt idx="9582">
                  <c:v>201.64400000000001</c:v>
                </c:pt>
                <c:pt idx="9583">
                  <c:v>201.41</c:v>
                </c:pt>
                <c:pt idx="9584">
                  <c:v>201.17699999999999</c:v>
                </c:pt>
                <c:pt idx="9585">
                  <c:v>200.94300000000001</c:v>
                </c:pt>
                <c:pt idx="9586">
                  <c:v>202.709</c:v>
                </c:pt>
                <c:pt idx="9587">
                  <c:v>202.476</c:v>
                </c:pt>
                <c:pt idx="9588">
                  <c:v>202.24199999999999</c:v>
                </c:pt>
                <c:pt idx="9589">
                  <c:v>202.00900000000001</c:v>
                </c:pt>
                <c:pt idx="9590">
                  <c:v>202.77500000000001</c:v>
                </c:pt>
                <c:pt idx="9591">
                  <c:v>202.541</c:v>
                </c:pt>
                <c:pt idx="9592">
                  <c:v>202.30799999999999</c:v>
                </c:pt>
                <c:pt idx="9593">
                  <c:v>202.07400000000001</c:v>
                </c:pt>
                <c:pt idx="9594">
                  <c:v>202.84100000000001</c:v>
                </c:pt>
                <c:pt idx="9595">
                  <c:v>202.607</c:v>
                </c:pt>
                <c:pt idx="9596">
                  <c:v>202.37299999999999</c:v>
                </c:pt>
                <c:pt idx="9597">
                  <c:v>202.14000000000001</c:v>
                </c:pt>
                <c:pt idx="9598">
                  <c:v>202.90600000000001</c:v>
                </c:pt>
                <c:pt idx="9599">
                  <c:v>202.673</c:v>
                </c:pt>
                <c:pt idx="9600">
                  <c:v>202.43899999999999</c:v>
                </c:pt>
                <c:pt idx="9601">
                  <c:v>202.20500000000001</c:v>
                </c:pt>
                <c:pt idx="9602">
                  <c:v>203.97200000000001</c:v>
                </c:pt>
                <c:pt idx="9603">
                  <c:v>203.738</c:v>
                </c:pt>
                <c:pt idx="9604">
                  <c:v>203.505</c:v>
                </c:pt>
                <c:pt idx="9605">
                  <c:v>203.27100000000002</c:v>
                </c:pt>
                <c:pt idx="9606">
                  <c:v>204.03700000000001</c:v>
                </c:pt>
                <c:pt idx="9607">
                  <c:v>203.804</c:v>
                </c:pt>
                <c:pt idx="9608">
                  <c:v>203.57</c:v>
                </c:pt>
                <c:pt idx="9609">
                  <c:v>203.33700000000002</c:v>
                </c:pt>
                <c:pt idx="9610">
                  <c:v>204.10300000000001</c:v>
                </c:pt>
                <c:pt idx="9611">
                  <c:v>203.869</c:v>
                </c:pt>
                <c:pt idx="9612">
                  <c:v>203.636</c:v>
                </c:pt>
                <c:pt idx="9613">
                  <c:v>203.40200000000002</c:v>
                </c:pt>
                <c:pt idx="9614">
                  <c:v>204.16900000000001</c:v>
                </c:pt>
                <c:pt idx="9615">
                  <c:v>203.935</c:v>
                </c:pt>
                <c:pt idx="9616">
                  <c:v>203.70099999999999</c:v>
                </c:pt>
                <c:pt idx="9617">
                  <c:v>203.46800000000002</c:v>
                </c:pt>
                <c:pt idx="9618">
                  <c:v>205.23400000000001</c:v>
                </c:pt>
                <c:pt idx="9619">
                  <c:v>205.001</c:v>
                </c:pt>
                <c:pt idx="9620">
                  <c:v>204.767</c:v>
                </c:pt>
                <c:pt idx="9621">
                  <c:v>205.53300000000002</c:v>
                </c:pt>
                <c:pt idx="9622">
                  <c:v>205.3</c:v>
                </c:pt>
                <c:pt idx="9623">
                  <c:v>205.066</c:v>
                </c:pt>
                <c:pt idx="9624">
                  <c:v>204.833</c:v>
                </c:pt>
                <c:pt idx="9625">
                  <c:v>205.59900000000002</c:v>
                </c:pt>
                <c:pt idx="9626">
                  <c:v>205.36500000000001</c:v>
                </c:pt>
                <c:pt idx="9627">
                  <c:v>205.13200000000001</c:v>
                </c:pt>
                <c:pt idx="9628">
                  <c:v>204.898</c:v>
                </c:pt>
                <c:pt idx="9629">
                  <c:v>205.66499999999999</c:v>
                </c:pt>
                <c:pt idx="9630">
                  <c:v>205.43100000000001</c:v>
                </c:pt>
                <c:pt idx="9631">
                  <c:v>205.197</c:v>
                </c:pt>
                <c:pt idx="9632">
                  <c:v>204.964</c:v>
                </c:pt>
                <c:pt idx="9633">
                  <c:v>206.73000000000002</c:v>
                </c:pt>
                <c:pt idx="9634">
                  <c:v>206.49700000000001</c:v>
                </c:pt>
                <c:pt idx="9635">
                  <c:v>206.26300000000001</c:v>
                </c:pt>
                <c:pt idx="9636">
                  <c:v>206.029</c:v>
                </c:pt>
                <c:pt idx="9637">
                  <c:v>206.79599999999999</c:v>
                </c:pt>
                <c:pt idx="9638">
                  <c:v>206.56200000000001</c:v>
                </c:pt>
                <c:pt idx="9639">
                  <c:v>206.32900000000001</c:v>
                </c:pt>
                <c:pt idx="9640">
                  <c:v>206.095</c:v>
                </c:pt>
                <c:pt idx="9641">
                  <c:v>206.86100000000002</c:v>
                </c:pt>
                <c:pt idx="9642">
                  <c:v>206.62800000000001</c:v>
                </c:pt>
                <c:pt idx="9643">
                  <c:v>206.39400000000001</c:v>
                </c:pt>
                <c:pt idx="9644">
                  <c:v>206.161</c:v>
                </c:pt>
                <c:pt idx="9645">
                  <c:v>206.92699999999999</c:v>
                </c:pt>
                <c:pt idx="9646">
                  <c:v>206.69300000000001</c:v>
                </c:pt>
                <c:pt idx="9647">
                  <c:v>206.46</c:v>
                </c:pt>
                <c:pt idx="9648">
                  <c:v>206.226</c:v>
                </c:pt>
                <c:pt idx="9649">
                  <c:v>207.99299999999999</c:v>
                </c:pt>
                <c:pt idx="9650">
                  <c:v>207.75900000000001</c:v>
                </c:pt>
                <c:pt idx="9651">
                  <c:v>207.52500000000001</c:v>
                </c:pt>
                <c:pt idx="9652">
                  <c:v>207.292</c:v>
                </c:pt>
                <c:pt idx="9653">
                  <c:v>208.05799999999999</c:v>
                </c:pt>
                <c:pt idx="9654">
                  <c:v>207.82500000000002</c:v>
                </c:pt>
                <c:pt idx="9655">
                  <c:v>207.59100000000001</c:v>
                </c:pt>
                <c:pt idx="9656">
                  <c:v>207.357</c:v>
                </c:pt>
                <c:pt idx="9657">
                  <c:v>208.124</c:v>
                </c:pt>
                <c:pt idx="9658">
                  <c:v>207.89000000000001</c:v>
                </c:pt>
                <c:pt idx="9659">
                  <c:v>207.65700000000001</c:v>
                </c:pt>
                <c:pt idx="9660">
                  <c:v>208.423</c:v>
                </c:pt>
                <c:pt idx="9661">
                  <c:v>208.18899999999999</c:v>
                </c:pt>
                <c:pt idx="9662">
                  <c:v>207.95600000000002</c:v>
                </c:pt>
                <c:pt idx="9663">
                  <c:v>207.72200000000001</c:v>
                </c:pt>
                <c:pt idx="9664">
                  <c:v>209.489</c:v>
                </c:pt>
                <c:pt idx="9665">
                  <c:v>209.255</c:v>
                </c:pt>
                <c:pt idx="9666">
                  <c:v>209.02100000000002</c:v>
                </c:pt>
                <c:pt idx="9667">
                  <c:v>208.78800000000001</c:v>
                </c:pt>
                <c:pt idx="9668">
                  <c:v>209.554</c:v>
                </c:pt>
                <c:pt idx="9669">
                  <c:v>209.321</c:v>
                </c:pt>
                <c:pt idx="9670">
                  <c:v>209.08700000000002</c:v>
                </c:pt>
                <c:pt idx="9671">
                  <c:v>208.85300000000001</c:v>
                </c:pt>
                <c:pt idx="9672">
                  <c:v>209.62</c:v>
                </c:pt>
                <c:pt idx="9673">
                  <c:v>209.386</c:v>
                </c:pt>
                <c:pt idx="9674">
                  <c:v>209.15299999999999</c:v>
                </c:pt>
                <c:pt idx="9675">
                  <c:v>208.91900000000001</c:v>
                </c:pt>
                <c:pt idx="9676">
                  <c:v>209.685</c:v>
                </c:pt>
                <c:pt idx="9677">
                  <c:v>209.452</c:v>
                </c:pt>
                <c:pt idx="9678">
                  <c:v>209.21800000000002</c:v>
                </c:pt>
                <c:pt idx="9679">
                  <c:v>208.98500000000001</c:v>
                </c:pt>
                <c:pt idx="9680">
                  <c:v>210.751</c:v>
                </c:pt>
                <c:pt idx="9681">
                  <c:v>210.517</c:v>
                </c:pt>
                <c:pt idx="9682">
                  <c:v>210.28399999999999</c:v>
                </c:pt>
                <c:pt idx="9683">
                  <c:v>210.05</c:v>
                </c:pt>
                <c:pt idx="9684">
                  <c:v>210.81700000000001</c:v>
                </c:pt>
                <c:pt idx="9685">
                  <c:v>210.583</c:v>
                </c:pt>
                <c:pt idx="9686">
                  <c:v>210.34900000000002</c:v>
                </c:pt>
                <c:pt idx="9687">
                  <c:v>210.11600000000001</c:v>
                </c:pt>
                <c:pt idx="9688">
                  <c:v>210.88200000000001</c:v>
                </c:pt>
                <c:pt idx="9689">
                  <c:v>210.649</c:v>
                </c:pt>
                <c:pt idx="9690">
                  <c:v>210.41499999999999</c:v>
                </c:pt>
                <c:pt idx="9691">
                  <c:v>210.18100000000001</c:v>
                </c:pt>
                <c:pt idx="9692">
                  <c:v>210.94800000000001</c:v>
                </c:pt>
                <c:pt idx="9693">
                  <c:v>210.714</c:v>
                </c:pt>
                <c:pt idx="9694">
                  <c:v>210.48099999999999</c:v>
                </c:pt>
                <c:pt idx="9695">
                  <c:v>210.24700000000001</c:v>
                </c:pt>
                <c:pt idx="9696">
                  <c:v>212.01300000000001</c:v>
                </c:pt>
                <c:pt idx="9697">
                  <c:v>211.78</c:v>
                </c:pt>
                <c:pt idx="9698">
                  <c:v>211.54599999999999</c:v>
                </c:pt>
                <c:pt idx="9699">
                  <c:v>212.31300000000002</c:v>
                </c:pt>
                <c:pt idx="9700">
                  <c:v>212.07900000000001</c:v>
                </c:pt>
                <c:pt idx="9701">
                  <c:v>211.845</c:v>
                </c:pt>
                <c:pt idx="9702">
                  <c:v>211.61199999999999</c:v>
                </c:pt>
                <c:pt idx="9703">
                  <c:v>212.37800000000001</c:v>
                </c:pt>
                <c:pt idx="9704">
                  <c:v>212.14500000000001</c:v>
                </c:pt>
                <c:pt idx="9705">
                  <c:v>211.911</c:v>
                </c:pt>
                <c:pt idx="9706">
                  <c:v>211.67699999999999</c:v>
                </c:pt>
                <c:pt idx="9707">
                  <c:v>212.44400000000002</c:v>
                </c:pt>
                <c:pt idx="9708">
                  <c:v>212.21</c:v>
                </c:pt>
                <c:pt idx="9709">
                  <c:v>211.977</c:v>
                </c:pt>
                <c:pt idx="9710">
                  <c:v>211.74299999999999</c:v>
                </c:pt>
                <c:pt idx="9711">
                  <c:v>213.50900000000001</c:v>
                </c:pt>
                <c:pt idx="9712">
                  <c:v>213.27600000000001</c:v>
                </c:pt>
                <c:pt idx="9713">
                  <c:v>213.042</c:v>
                </c:pt>
                <c:pt idx="9714">
                  <c:v>212.809</c:v>
                </c:pt>
                <c:pt idx="9715">
                  <c:v>213.57500000000002</c:v>
                </c:pt>
                <c:pt idx="9716">
                  <c:v>213.34100000000001</c:v>
                </c:pt>
                <c:pt idx="9717">
                  <c:v>213.108</c:v>
                </c:pt>
                <c:pt idx="9718">
                  <c:v>212.874</c:v>
                </c:pt>
                <c:pt idx="9719">
                  <c:v>213.64099999999999</c:v>
                </c:pt>
                <c:pt idx="9720">
                  <c:v>213.40700000000001</c:v>
                </c:pt>
                <c:pt idx="9721">
                  <c:v>213.173</c:v>
                </c:pt>
                <c:pt idx="9722">
                  <c:v>212.94</c:v>
                </c:pt>
                <c:pt idx="9723">
                  <c:v>213.70600000000002</c:v>
                </c:pt>
                <c:pt idx="9724">
                  <c:v>213.47300000000001</c:v>
                </c:pt>
                <c:pt idx="9725">
                  <c:v>213.239</c:v>
                </c:pt>
                <c:pt idx="9726">
                  <c:v>213.005</c:v>
                </c:pt>
                <c:pt idx="9727">
                  <c:v>214.77199999999999</c:v>
                </c:pt>
                <c:pt idx="9728">
                  <c:v>214.53800000000001</c:v>
                </c:pt>
                <c:pt idx="9729">
                  <c:v>214.30500000000001</c:v>
                </c:pt>
                <c:pt idx="9730">
                  <c:v>214.071</c:v>
                </c:pt>
                <c:pt idx="9731">
                  <c:v>214.83700000000002</c:v>
                </c:pt>
                <c:pt idx="9732">
                  <c:v>214.60400000000001</c:v>
                </c:pt>
                <c:pt idx="9733">
                  <c:v>214.37</c:v>
                </c:pt>
                <c:pt idx="9734">
                  <c:v>214.137</c:v>
                </c:pt>
                <c:pt idx="9735">
                  <c:v>214.90299999999999</c:v>
                </c:pt>
                <c:pt idx="9736">
                  <c:v>214.66900000000001</c:v>
                </c:pt>
                <c:pt idx="9737">
                  <c:v>214.43600000000001</c:v>
                </c:pt>
                <c:pt idx="9738">
                  <c:v>214.202</c:v>
                </c:pt>
                <c:pt idx="9739">
                  <c:v>214.96899999999999</c:v>
                </c:pt>
                <c:pt idx="9740">
                  <c:v>214.73500000000001</c:v>
                </c:pt>
                <c:pt idx="9741">
                  <c:v>214.501</c:v>
                </c:pt>
                <c:pt idx="9742">
                  <c:v>216.268</c:v>
                </c:pt>
                <c:pt idx="9743">
                  <c:v>216.03399999999999</c:v>
                </c:pt>
                <c:pt idx="9744">
                  <c:v>215.80100000000002</c:v>
                </c:pt>
                <c:pt idx="9745">
                  <c:v>215.56700000000001</c:v>
                </c:pt>
                <c:pt idx="9746">
                  <c:v>216.333</c:v>
                </c:pt>
                <c:pt idx="9747">
                  <c:v>216.1</c:v>
                </c:pt>
                <c:pt idx="9748">
                  <c:v>215.86600000000001</c:v>
                </c:pt>
                <c:pt idx="9749">
                  <c:v>215.63300000000001</c:v>
                </c:pt>
                <c:pt idx="9750">
                  <c:v>216.399</c:v>
                </c:pt>
                <c:pt idx="9751">
                  <c:v>216.16499999999999</c:v>
                </c:pt>
                <c:pt idx="9752">
                  <c:v>215.93200000000002</c:v>
                </c:pt>
                <c:pt idx="9753">
                  <c:v>215.69800000000001</c:v>
                </c:pt>
                <c:pt idx="9754">
                  <c:v>216.465</c:v>
                </c:pt>
                <c:pt idx="9755">
                  <c:v>216.23099999999999</c:v>
                </c:pt>
                <c:pt idx="9756">
                  <c:v>215.99700000000001</c:v>
                </c:pt>
                <c:pt idx="9757">
                  <c:v>215.76400000000001</c:v>
                </c:pt>
                <c:pt idx="9758">
                  <c:v>217.53</c:v>
                </c:pt>
                <c:pt idx="9759">
                  <c:v>217.297</c:v>
                </c:pt>
                <c:pt idx="9760">
                  <c:v>217.06300000000002</c:v>
                </c:pt>
                <c:pt idx="9761">
                  <c:v>216.82900000000001</c:v>
                </c:pt>
                <c:pt idx="9762">
                  <c:v>217.596</c:v>
                </c:pt>
                <c:pt idx="9763">
                  <c:v>217.36199999999999</c:v>
                </c:pt>
                <c:pt idx="9764">
                  <c:v>217.12899999999999</c:v>
                </c:pt>
                <c:pt idx="9765">
                  <c:v>216.89500000000001</c:v>
                </c:pt>
                <c:pt idx="9766">
                  <c:v>217.661</c:v>
                </c:pt>
                <c:pt idx="9767">
                  <c:v>217.428</c:v>
                </c:pt>
                <c:pt idx="9768">
                  <c:v>217.19400000000002</c:v>
                </c:pt>
                <c:pt idx="9769">
                  <c:v>216.96100000000001</c:v>
                </c:pt>
                <c:pt idx="9770">
                  <c:v>217.727</c:v>
                </c:pt>
                <c:pt idx="9771">
                  <c:v>217.49299999999999</c:v>
                </c:pt>
                <c:pt idx="9772">
                  <c:v>217.26</c:v>
                </c:pt>
                <c:pt idx="9773">
                  <c:v>217.02600000000001</c:v>
                </c:pt>
                <c:pt idx="9774">
                  <c:v>218.79300000000001</c:v>
                </c:pt>
                <c:pt idx="9775">
                  <c:v>218.559</c:v>
                </c:pt>
                <c:pt idx="9776">
                  <c:v>219.32500000000002</c:v>
                </c:pt>
                <c:pt idx="9777">
                  <c:v>219.09200000000001</c:v>
                </c:pt>
                <c:pt idx="9778">
                  <c:v>218.858</c:v>
                </c:pt>
                <c:pt idx="9779">
                  <c:v>219.625</c:v>
                </c:pt>
                <c:pt idx="9780">
                  <c:v>219.39099999999999</c:v>
                </c:pt>
                <c:pt idx="9781">
                  <c:v>219.15700000000001</c:v>
                </c:pt>
                <c:pt idx="9782">
                  <c:v>219.92400000000001</c:v>
                </c:pt>
                <c:pt idx="9783">
                  <c:v>219.69</c:v>
                </c:pt>
                <c:pt idx="9784">
                  <c:v>219.45699999999999</c:v>
                </c:pt>
                <c:pt idx="9785">
                  <c:v>221.22300000000001</c:v>
                </c:pt>
                <c:pt idx="9786">
                  <c:v>220.989</c:v>
                </c:pt>
                <c:pt idx="9787">
                  <c:v>221.756</c:v>
                </c:pt>
                <c:pt idx="9788">
                  <c:v>221.52199999999999</c:v>
                </c:pt>
                <c:pt idx="9789">
                  <c:v>221.28900000000002</c:v>
                </c:pt>
                <c:pt idx="9790">
                  <c:v>222.05500000000001</c:v>
                </c:pt>
                <c:pt idx="9791">
                  <c:v>221.821</c:v>
                </c:pt>
                <c:pt idx="9792">
                  <c:v>221.58799999999999</c:v>
                </c:pt>
                <c:pt idx="9793">
                  <c:v>222.35400000000001</c:v>
                </c:pt>
                <c:pt idx="9794">
                  <c:v>222.12100000000001</c:v>
                </c:pt>
                <c:pt idx="9795">
                  <c:v>223.887</c:v>
                </c:pt>
                <c:pt idx="9796">
                  <c:v>223.65299999999999</c:v>
                </c:pt>
                <c:pt idx="9797">
                  <c:v>223.42000000000002</c:v>
                </c:pt>
                <c:pt idx="9798">
                  <c:v>224.18600000000001</c:v>
                </c:pt>
                <c:pt idx="9799">
                  <c:v>223.953</c:v>
                </c:pt>
                <c:pt idx="9800">
                  <c:v>223.71899999999999</c:v>
                </c:pt>
                <c:pt idx="9801">
                  <c:v>224.48500000000001</c:v>
                </c:pt>
                <c:pt idx="9802">
                  <c:v>224.25200000000001</c:v>
                </c:pt>
                <c:pt idx="9803">
                  <c:v>224.018</c:v>
                </c:pt>
                <c:pt idx="9804">
                  <c:v>224.785</c:v>
                </c:pt>
                <c:pt idx="9805">
                  <c:v>224.55100000000002</c:v>
                </c:pt>
                <c:pt idx="9806">
                  <c:v>226.31700000000001</c:v>
                </c:pt>
                <c:pt idx="9807">
                  <c:v>226.084</c:v>
                </c:pt>
                <c:pt idx="9808">
                  <c:v>225.85</c:v>
                </c:pt>
                <c:pt idx="9809">
                  <c:v>226.61700000000002</c:v>
                </c:pt>
                <c:pt idx="9810">
                  <c:v>226.38300000000001</c:v>
                </c:pt>
                <c:pt idx="9811">
                  <c:v>226.149</c:v>
                </c:pt>
                <c:pt idx="9812">
                  <c:v>226.916</c:v>
                </c:pt>
                <c:pt idx="9813">
                  <c:v>226.68200000000002</c:v>
                </c:pt>
                <c:pt idx="9814">
                  <c:v>227.44900000000001</c:v>
                </c:pt>
                <c:pt idx="9815">
                  <c:v>227.215</c:v>
                </c:pt>
                <c:pt idx="9816">
                  <c:v>226.98099999999999</c:v>
                </c:pt>
                <c:pt idx="9817">
                  <c:v>228.74800000000002</c:v>
                </c:pt>
                <c:pt idx="9818">
                  <c:v>228.51400000000001</c:v>
                </c:pt>
                <c:pt idx="9819">
                  <c:v>228.28100000000001</c:v>
                </c:pt>
                <c:pt idx="9820">
                  <c:v>229.047</c:v>
                </c:pt>
                <c:pt idx="9821">
                  <c:v>228.81300000000002</c:v>
                </c:pt>
                <c:pt idx="9822">
                  <c:v>228.58</c:v>
                </c:pt>
                <c:pt idx="9823">
                  <c:v>229.346</c:v>
                </c:pt>
                <c:pt idx="9824">
                  <c:v>229.113</c:v>
                </c:pt>
                <c:pt idx="9825">
                  <c:v>229.87899999999999</c:v>
                </c:pt>
                <c:pt idx="9826">
                  <c:v>229.64500000000001</c:v>
                </c:pt>
                <c:pt idx="9827">
                  <c:v>229.41200000000001</c:v>
                </c:pt>
                <c:pt idx="9828">
                  <c:v>231.178</c:v>
                </c:pt>
                <c:pt idx="9829">
                  <c:v>230.94499999999999</c:v>
                </c:pt>
                <c:pt idx="9830">
                  <c:v>230.71100000000001</c:v>
                </c:pt>
                <c:pt idx="9831">
                  <c:v>231.477</c:v>
                </c:pt>
                <c:pt idx="9832">
                  <c:v>231.244</c:v>
                </c:pt>
                <c:pt idx="9833">
                  <c:v>232.01</c:v>
                </c:pt>
                <c:pt idx="9834">
                  <c:v>231.77700000000002</c:v>
                </c:pt>
                <c:pt idx="9835">
                  <c:v>231.54300000000001</c:v>
                </c:pt>
                <c:pt idx="9836">
                  <c:v>232.309</c:v>
                </c:pt>
                <c:pt idx="9837">
                  <c:v>232.07599999999999</c:v>
                </c:pt>
                <c:pt idx="9838">
                  <c:v>231.84200000000001</c:v>
                </c:pt>
                <c:pt idx="9839">
                  <c:v>233.60900000000001</c:v>
                </c:pt>
                <c:pt idx="9840">
                  <c:v>233.375</c:v>
                </c:pt>
                <c:pt idx="9841">
                  <c:v>233.14099999999999</c:v>
                </c:pt>
                <c:pt idx="9842">
                  <c:v>233.90800000000002</c:v>
                </c:pt>
                <c:pt idx="9843">
                  <c:v>233.67400000000001</c:v>
                </c:pt>
                <c:pt idx="9844">
                  <c:v>234.441</c:v>
                </c:pt>
                <c:pt idx="9845">
                  <c:v>234.20699999999999</c:v>
                </c:pt>
                <c:pt idx="9846">
                  <c:v>233.97300000000001</c:v>
                </c:pt>
                <c:pt idx="9847">
                  <c:v>234.74</c:v>
                </c:pt>
                <c:pt idx="9848">
                  <c:v>234.506</c:v>
                </c:pt>
                <c:pt idx="9849">
                  <c:v>234.273</c:v>
                </c:pt>
                <c:pt idx="9850">
                  <c:v>236.03900000000002</c:v>
                </c:pt>
                <c:pt idx="9851">
                  <c:v>235.80500000000001</c:v>
                </c:pt>
                <c:pt idx="9852">
                  <c:v>235.572</c:v>
                </c:pt>
                <c:pt idx="9853">
                  <c:v>236.33799999999999</c:v>
                </c:pt>
                <c:pt idx="9854">
                  <c:v>236.10500000000002</c:v>
                </c:pt>
                <c:pt idx="9855">
                  <c:v>236.87100000000001</c:v>
                </c:pt>
                <c:pt idx="9856">
                  <c:v>236.637</c:v>
                </c:pt>
                <c:pt idx="9857">
                  <c:v>236.404</c:v>
                </c:pt>
                <c:pt idx="9858">
                  <c:v>237.17000000000002</c:v>
                </c:pt>
                <c:pt idx="9859">
                  <c:v>236.93700000000001</c:v>
                </c:pt>
                <c:pt idx="9860">
                  <c:v>236.703</c:v>
                </c:pt>
                <c:pt idx="9861">
                  <c:v>238.46899999999999</c:v>
                </c:pt>
                <c:pt idx="9862">
                  <c:v>238.23600000000002</c:v>
                </c:pt>
                <c:pt idx="9863">
                  <c:v>239.00200000000001</c:v>
                </c:pt>
                <c:pt idx="9864">
                  <c:v>238.76900000000001</c:v>
                </c:pt>
                <c:pt idx="9865">
                  <c:v>238.535</c:v>
                </c:pt>
                <c:pt idx="9866">
                  <c:v>239.30100000000002</c:v>
                </c:pt>
                <c:pt idx="9867">
                  <c:v>239.06800000000001</c:v>
                </c:pt>
                <c:pt idx="9868">
                  <c:v>238.834</c:v>
                </c:pt>
                <c:pt idx="9869">
                  <c:v>239.601</c:v>
                </c:pt>
                <c:pt idx="9870">
                  <c:v>239.36700000000002</c:v>
                </c:pt>
                <c:pt idx="9871">
                  <c:v>239.13300000000001</c:v>
                </c:pt>
                <c:pt idx="9872">
                  <c:v>240.9</c:v>
                </c:pt>
                <c:pt idx="9873">
                  <c:v>240.666</c:v>
                </c:pt>
                <c:pt idx="9874">
                  <c:v>241.43299999999999</c:v>
                </c:pt>
                <c:pt idx="9875">
                  <c:v>241.19900000000001</c:v>
                </c:pt>
                <c:pt idx="9876">
                  <c:v>240.965</c:v>
                </c:pt>
                <c:pt idx="9877">
                  <c:v>241.732</c:v>
                </c:pt>
                <c:pt idx="9878">
                  <c:v>241.49800000000002</c:v>
                </c:pt>
                <c:pt idx="9879">
                  <c:v>241.26500000000001</c:v>
                </c:pt>
                <c:pt idx="9880">
                  <c:v>242.03100000000001</c:v>
                </c:pt>
                <c:pt idx="9881">
                  <c:v>241.797</c:v>
                </c:pt>
                <c:pt idx="9882">
                  <c:v>243.56399999999999</c:v>
                </c:pt>
                <c:pt idx="9883">
                  <c:v>243.33</c:v>
                </c:pt>
                <c:pt idx="9884">
                  <c:v>243.09700000000001</c:v>
                </c:pt>
                <c:pt idx="9885">
                  <c:v>243.863</c:v>
                </c:pt>
                <c:pt idx="9886">
                  <c:v>243.62900000000002</c:v>
                </c:pt>
                <c:pt idx="9887">
                  <c:v>243.39600000000002</c:v>
                </c:pt>
                <c:pt idx="9888">
                  <c:v>244.16200000000001</c:v>
                </c:pt>
                <c:pt idx="9889">
                  <c:v>243.929</c:v>
                </c:pt>
                <c:pt idx="9890">
                  <c:v>243.69499999999999</c:v>
                </c:pt>
                <c:pt idx="9891">
                  <c:v>244.46100000000001</c:v>
                </c:pt>
                <c:pt idx="9892">
                  <c:v>244.22800000000001</c:v>
                </c:pt>
                <c:pt idx="9893">
                  <c:v>245.994</c:v>
                </c:pt>
                <c:pt idx="9894">
                  <c:v>245.761</c:v>
                </c:pt>
                <c:pt idx="9895">
                  <c:v>245.52700000000002</c:v>
                </c:pt>
                <c:pt idx="9896">
                  <c:v>246.29300000000001</c:v>
                </c:pt>
                <c:pt idx="9897">
                  <c:v>246.06</c:v>
                </c:pt>
                <c:pt idx="9898">
                  <c:v>245.82599999999999</c:v>
                </c:pt>
                <c:pt idx="9899">
                  <c:v>246.59300000000002</c:v>
                </c:pt>
                <c:pt idx="9900">
                  <c:v>246.35900000000001</c:v>
                </c:pt>
                <c:pt idx="9901">
                  <c:v>246.125</c:v>
                </c:pt>
                <c:pt idx="9902">
                  <c:v>246.892</c:v>
                </c:pt>
                <c:pt idx="9903">
                  <c:v>246.65800000000002</c:v>
                </c:pt>
                <c:pt idx="9904">
                  <c:v>248.42500000000001</c:v>
                </c:pt>
                <c:pt idx="9905">
                  <c:v>248.191</c:v>
                </c:pt>
                <c:pt idx="9906">
                  <c:v>247.95699999999999</c:v>
                </c:pt>
                <c:pt idx="9907">
                  <c:v>248.72400000000002</c:v>
                </c:pt>
                <c:pt idx="9908">
                  <c:v>248.49</c:v>
                </c:pt>
                <c:pt idx="9909">
                  <c:v>248.25700000000001</c:v>
                </c:pt>
                <c:pt idx="9910">
                  <c:v>249.023</c:v>
                </c:pt>
                <c:pt idx="9911">
                  <c:v>248.78900000000002</c:v>
                </c:pt>
                <c:pt idx="9912">
                  <c:v>249.55600000000001</c:v>
                </c:pt>
                <c:pt idx="9913">
                  <c:v>249.322</c:v>
                </c:pt>
                <c:pt idx="9914">
                  <c:v>249.089</c:v>
                </c:pt>
                <c:pt idx="9915">
                  <c:v>250.85500000000002</c:v>
                </c:pt>
                <c:pt idx="9916">
                  <c:v>250.62100000000001</c:v>
                </c:pt>
                <c:pt idx="9917">
                  <c:v>250.38800000000001</c:v>
                </c:pt>
                <c:pt idx="9918">
                  <c:v>251.154</c:v>
                </c:pt>
                <c:pt idx="9919">
                  <c:v>250.92099999999999</c:v>
                </c:pt>
                <c:pt idx="9920">
                  <c:v>250.68700000000001</c:v>
                </c:pt>
                <c:pt idx="9921">
                  <c:v>251.453</c:v>
                </c:pt>
                <c:pt idx="9922">
                  <c:v>251.22</c:v>
                </c:pt>
                <c:pt idx="9923">
                  <c:v>251.98600000000002</c:v>
                </c:pt>
                <c:pt idx="9924">
                  <c:v>251.75300000000001</c:v>
                </c:pt>
                <c:pt idx="9925">
                  <c:v>251.51900000000001</c:v>
                </c:pt>
                <c:pt idx="9926">
                  <c:v>253.285</c:v>
                </c:pt>
                <c:pt idx="9927">
                  <c:v>253.05199999999999</c:v>
                </c:pt>
                <c:pt idx="9928">
                  <c:v>252.81800000000001</c:v>
                </c:pt>
                <c:pt idx="9929">
                  <c:v>253.58500000000001</c:v>
                </c:pt>
                <c:pt idx="9930">
                  <c:v>253.351</c:v>
                </c:pt>
                <c:pt idx="9931">
                  <c:v>254.11700000000002</c:v>
                </c:pt>
                <c:pt idx="9932">
                  <c:v>253.88400000000001</c:v>
                </c:pt>
                <c:pt idx="9933">
                  <c:v>253.65</c:v>
                </c:pt>
                <c:pt idx="9934">
                  <c:v>254.417</c:v>
                </c:pt>
                <c:pt idx="9935">
                  <c:v>254.18299999999999</c:v>
                </c:pt>
                <c:pt idx="9936">
                  <c:v>253.94900000000001</c:v>
                </c:pt>
                <c:pt idx="9937">
                  <c:v>255.71600000000001</c:v>
                </c:pt>
                <c:pt idx="9938">
                  <c:v>255.482</c:v>
                </c:pt>
                <c:pt idx="9939">
                  <c:v>255.249</c:v>
                </c:pt>
                <c:pt idx="9940">
                  <c:v>256.01499999999999</c:v>
                </c:pt>
                <c:pt idx="9941">
                  <c:v>255.78100000000001</c:v>
                </c:pt>
                <c:pt idx="9942">
                  <c:v>256.548</c:v>
                </c:pt>
                <c:pt idx="9943">
                  <c:v>256.31400000000002</c:v>
                </c:pt>
                <c:pt idx="9944">
                  <c:v>256.08100000000002</c:v>
                </c:pt>
                <c:pt idx="9945">
                  <c:v>256.84699999999998</c:v>
                </c:pt>
                <c:pt idx="9946">
                  <c:v>256.613</c:v>
                </c:pt>
                <c:pt idx="9947">
                  <c:v>256.38</c:v>
                </c:pt>
                <c:pt idx="9948">
                  <c:v>258.14600000000002</c:v>
                </c:pt>
                <c:pt idx="9949">
                  <c:v>257.91300000000001</c:v>
                </c:pt>
                <c:pt idx="9950">
                  <c:v>258.67900000000003</c:v>
                </c:pt>
                <c:pt idx="9951">
                  <c:v>258.44499999999999</c:v>
                </c:pt>
                <c:pt idx="9952">
                  <c:v>258.21199999999999</c:v>
                </c:pt>
                <c:pt idx="9953">
                  <c:v>258.97800000000001</c:v>
                </c:pt>
                <c:pt idx="9954">
                  <c:v>258.745</c:v>
                </c:pt>
                <c:pt idx="9955">
                  <c:v>258.51100000000002</c:v>
                </c:pt>
                <c:pt idx="9956">
                  <c:v>259.27699999999999</c:v>
                </c:pt>
                <c:pt idx="9957">
                  <c:v>259.04399999999998</c:v>
                </c:pt>
                <c:pt idx="9958">
                  <c:v>258.81</c:v>
                </c:pt>
                <c:pt idx="9959">
                  <c:v>260.577</c:v>
                </c:pt>
                <c:pt idx="9960">
                  <c:v>260.34300000000002</c:v>
                </c:pt>
                <c:pt idx="9961">
                  <c:v>261.10899999999998</c:v>
                </c:pt>
                <c:pt idx="9962">
                  <c:v>260.87600000000003</c:v>
                </c:pt>
                <c:pt idx="9963">
                  <c:v>260.642</c:v>
                </c:pt>
                <c:pt idx="9964">
                  <c:v>261.40899999999999</c:v>
                </c:pt>
                <c:pt idx="9965">
                  <c:v>261.17500000000001</c:v>
                </c:pt>
                <c:pt idx="9966">
                  <c:v>260.94100000000003</c:v>
                </c:pt>
                <c:pt idx="9967">
                  <c:v>261.70800000000003</c:v>
                </c:pt>
                <c:pt idx="9968">
                  <c:v>261.47399999999999</c:v>
                </c:pt>
                <c:pt idx="9969">
                  <c:v>261.24099999999999</c:v>
                </c:pt>
                <c:pt idx="9970">
                  <c:v>263.00700000000001</c:v>
                </c:pt>
                <c:pt idx="9971">
                  <c:v>262.77300000000002</c:v>
                </c:pt>
                <c:pt idx="9972">
                  <c:v>263.54000000000002</c:v>
                </c:pt>
                <c:pt idx="9973">
                  <c:v>263.30599999999998</c:v>
                </c:pt>
                <c:pt idx="9974">
                  <c:v>263.07299999999998</c:v>
                </c:pt>
                <c:pt idx="9975">
                  <c:v>263.839</c:v>
                </c:pt>
                <c:pt idx="9976">
                  <c:v>263.60500000000002</c:v>
                </c:pt>
                <c:pt idx="9977">
                  <c:v>263.37200000000001</c:v>
                </c:pt>
                <c:pt idx="9978">
                  <c:v>264.13800000000003</c:v>
                </c:pt>
                <c:pt idx="9979">
                  <c:v>263.90500000000003</c:v>
                </c:pt>
                <c:pt idx="9980">
                  <c:v>265.67099999999999</c:v>
                </c:pt>
                <c:pt idx="9981">
                  <c:v>265.43700000000001</c:v>
                </c:pt>
                <c:pt idx="9982">
                  <c:v>265.20400000000001</c:v>
                </c:pt>
                <c:pt idx="9983">
                  <c:v>265.97000000000003</c:v>
                </c:pt>
                <c:pt idx="9984">
                  <c:v>265.73700000000002</c:v>
                </c:pt>
                <c:pt idx="9985">
                  <c:v>265.50299999999999</c:v>
                </c:pt>
                <c:pt idx="9986">
                  <c:v>266.26900000000001</c:v>
                </c:pt>
                <c:pt idx="9987">
                  <c:v>266.036</c:v>
                </c:pt>
                <c:pt idx="9988">
                  <c:v>265.80200000000002</c:v>
                </c:pt>
                <c:pt idx="9989">
                  <c:v>266.56900000000002</c:v>
                </c:pt>
                <c:pt idx="9990">
                  <c:v>266.33499999999998</c:v>
                </c:pt>
                <c:pt idx="9991">
                  <c:v>268.101</c:v>
                </c:pt>
                <c:pt idx="9992">
                  <c:v>267.86799999999999</c:v>
                </c:pt>
                <c:pt idx="9993">
                  <c:v>267.63400000000001</c:v>
                </c:pt>
                <c:pt idx="9994">
                  <c:v>268.40100000000001</c:v>
                </c:pt>
                <c:pt idx="9995">
                  <c:v>268.16700000000003</c:v>
                </c:pt>
                <c:pt idx="9996">
                  <c:v>267.93299999999999</c:v>
                </c:pt>
                <c:pt idx="9997">
                  <c:v>268.7</c:v>
                </c:pt>
                <c:pt idx="9998">
                  <c:v>268.46600000000001</c:v>
                </c:pt>
                <c:pt idx="9999">
                  <c:v>269.233</c:v>
                </c:pt>
                <c:pt idx="10000">
                  <c:v>268.99900000000002</c:v>
                </c:pt>
                <c:pt idx="10001">
                  <c:v>268.76499999999999</c:v>
                </c:pt>
                <c:pt idx="10002">
                  <c:v>270.53199999999998</c:v>
                </c:pt>
                <c:pt idx="10003">
                  <c:v>270.298</c:v>
                </c:pt>
                <c:pt idx="10004">
                  <c:v>270.065</c:v>
                </c:pt>
                <c:pt idx="10005">
                  <c:v>270.83100000000002</c:v>
                </c:pt>
                <c:pt idx="10006">
                  <c:v>270.59699999999998</c:v>
                </c:pt>
                <c:pt idx="10007">
                  <c:v>270.36400000000003</c:v>
                </c:pt>
                <c:pt idx="10008">
                  <c:v>271.13</c:v>
                </c:pt>
                <c:pt idx="10009">
                  <c:v>270.89699999999999</c:v>
                </c:pt>
                <c:pt idx="10010">
                  <c:v>271.66300000000001</c:v>
                </c:pt>
                <c:pt idx="10011">
                  <c:v>271.42900000000003</c:v>
                </c:pt>
                <c:pt idx="10012">
                  <c:v>271.19600000000003</c:v>
                </c:pt>
                <c:pt idx="10013">
                  <c:v>272.96199999999999</c:v>
                </c:pt>
                <c:pt idx="10014">
                  <c:v>272.72899999999998</c:v>
                </c:pt>
                <c:pt idx="10015">
                  <c:v>272.495</c:v>
                </c:pt>
                <c:pt idx="10016">
                  <c:v>273.26100000000002</c:v>
                </c:pt>
                <c:pt idx="10017">
                  <c:v>273.02800000000002</c:v>
                </c:pt>
                <c:pt idx="10018">
                  <c:v>273.79399999999998</c:v>
                </c:pt>
                <c:pt idx="10019">
                  <c:v>273.56099999999998</c:v>
                </c:pt>
                <c:pt idx="10020">
                  <c:v>273.327</c:v>
                </c:pt>
                <c:pt idx="10021">
                  <c:v>274.09300000000002</c:v>
                </c:pt>
                <c:pt idx="10022">
                  <c:v>273.86</c:v>
                </c:pt>
                <c:pt idx="10023">
                  <c:v>273.62600000000003</c:v>
                </c:pt>
                <c:pt idx="10024">
                  <c:v>275.39300000000003</c:v>
                </c:pt>
                <c:pt idx="10025">
                  <c:v>275.15899999999999</c:v>
                </c:pt>
                <c:pt idx="10026">
                  <c:v>274.92500000000001</c:v>
                </c:pt>
                <c:pt idx="10027">
                  <c:v>275.69200000000001</c:v>
                </c:pt>
                <c:pt idx="10028">
                  <c:v>275.45800000000003</c:v>
                </c:pt>
                <c:pt idx="10029">
                  <c:v>276.22500000000002</c:v>
                </c:pt>
                <c:pt idx="10030">
                  <c:v>275.99099999999999</c:v>
                </c:pt>
                <c:pt idx="10031">
                  <c:v>275.75700000000001</c:v>
                </c:pt>
                <c:pt idx="10032">
                  <c:v>276.524</c:v>
                </c:pt>
                <c:pt idx="10033">
                  <c:v>276.29000000000002</c:v>
                </c:pt>
                <c:pt idx="10034">
                  <c:v>276.05700000000002</c:v>
                </c:pt>
                <c:pt idx="10035">
                  <c:v>277.82299999999998</c:v>
                </c:pt>
                <c:pt idx="10036">
                  <c:v>277.589</c:v>
                </c:pt>
                <c:pt idx="10037">
                  <c:v>277.35599999999999</c:v>
                </c:pt>
                <c:pt idx="10038">
                  <c:v>278.12200000000001</c:v>
                </c:pt>
                <c:pt idx="10039">
                  <c:v>277.88900000000001</c:v>
                </c:pt>
                <c:pt idx="10040">
                  <c:v>278.65500000000003</c:v>
                </c:pt>
                <c:pt idx="10041">
                  <c:v>278.42099999999999</c:v>
                </c:pt>
                <c:pt idx="10042">
                  <c:v>278.18799999999999</c:v>
                </c:pt>
                <c:pt idx="10043">
                  <c:v>278.95400000000001</c:v>
                </c:pt>
                <c:pt idx="10044">
                  <c:v>278.721</c:v>
                </c:pt>
                <c:pt idx="10045">
                  <c:v>278.48700000000002</c:v>
                </c:pt>
                <c:pt idx="10046">
                  <c:v>280.25299999999999</c:v>
                </c:pt>
                <c:pt idx="10047">
                  <c:v>280.02</c:v>
                </c:pt>
                <c:pt idx="10048">
                  <c:v>280.786</c:v>
                </c:pt>
                <c:pt idx="10049">
                  <c:v>280.553</c:v>
                </c:pt>
                <c:pt idx="10050">
                  <c:v>280.31900000000002</c:v>
                </c:pt>
                <c:pt idx="10051">
                  <c:v>281.08499999999998</c:v>
                </c:pt>
                <c:pt idx="10052">
                  <c:v>280.85200000000003</c:v>
                </c:pt>
                <c:pt idx="10053">
                  <c:v>280.61799999999999</c:v>
                </c:pt>
                <c:pt idx="10054">
                  <c:v>281.38499999999999</c:v>
                </c:pt>
                <c:pt idx="10055">
                  <c:v>281.15100000000001</c:v>
                </c:pt>
                <c:pt idx="10056">
                  <c:v>280.91700000000003</c:v>
                </c:pt>
                <c:pt idx="10057">
                  <c:v>282.68400000000003</c:v>
                </c:pt>
                <c:pt idx="10058">
                  <c:v>282.45</c:v>
                </c:pt>
                <c:pt idx="10059">
                  <c:v>283.21699999999998</c:v>
                </c:pt>
                <c:pt idx="10060">
                  <c:v>282.983</c:v>
                </c:pt>
                <c:pt idx="10061">
                  <c:v>282.74900000000002</c:v>
                </c:pt>
                <c:pt idx="10062">
                  <c:v>283.51600000000002</c:v>
                </c:pt>
                <c:pt idx="10063">
                  <c:v>283.28199999999998</c:v>
                </c:pt>
                <c:pt idx="10064">
                  <c:v>283.04899999999998</c:v>
                </c:pt>
                <c:pt idx="10065">
                  <c:v>283.815</c:v>
                </c:pt>
                <c:pt idx="10066">
                  <c:v>283.58100000000002</c:v>
                </c:pt>
                <c:pt idx="10067">
                  <c:v>285.34800000000001</c:v>
                </c:pt>
                <c:pt idx="10068">
                  <c:v>285.11400000000003</c:v>
                </c:pt>
                <c:pt idx="10069">
                  <c:v>284.88100000000003</c:v>
                </c:pt>
                <c:pt idx="10070">
                  <c:v>285.64699999999999</c:v>
                </c:pt>
                <c:pt idx="10071">
                  <c:v>285.41300000000001</c:v>
                </c:pt>
                <c:pt idx="10072">
                  <c:v>285.18</c:v>
                </c:pt>
                <c:pt idx="10073">
                  <c:v>285.94600000000003</c:v>
                </c:pt>
                <c:pt idx="10074">
                  <c:v>285.71300000000002</c:v>
                </c:pt>
                <c:pt idx="10075">
                  <c:v>285.47899999999998</c:v>
                </c:pt>
                <c:pt idx="10076">
                  <c:v>286.245</c:v>
                </c:pt>
                <c:pt idx="10077">
                  <c:v>286.012</c:v>
                </c:pt>
                <c:pt idx="10078">
                  <c:v>287.77800000000002</c:v>
                </c:pt>
                <c:pt idx="10079">
                  <c:v>287.54500000000002</c:v>
                </c:pt>
                <c:pt idx="10080">
                  <c:v>287.31099999999998</c:v>
                </c:pt>
                <c:pt idx="10081">
                  <c:v>288.077</c:v>
                </c:pt>
                <c:pt idx="10082">
                  <c:v>287.84399999999999</c:v>
                </c:pt>
                <c:pt idx="10083">
                  <c:v>287.61</c:v>
                </c:pt>
                <c:pt idx="10084">
                  <c:v>288.37700000000001</c:v>
                </c:pt>
                <c:pt idx="10085">
                  <c:v>288.14300000000003</c:v>
                </c:pt>
                <c:pt idx="10086">
                  <c:v>288.90899999999999</c:v>
                </c:pt>
                <c:pt idx="10087">
                  <c:v>288.67599999999999</c:v>
                </c:pt>
                <c:pt idx="10088">
                  <c:v>288.44200000000001</c:v>
                </c:pt>
                <c:pt idx="10089">
                  <c:v>290.209</c:v>
                </c:pt>
                <c:pt idx="10090">
                  <c:v>289.97500000000002</c:v>
                </c:pt>
                <c:pt idx="10091">
                  <c:v>289.74099999999999</c:v>
                </c:pt>
                <c:pt idx="10092">
                  <c:v>290.50799999999998</c:v>
                </c:pt>
                <c:pt idx="10093">
                  <c:v>290.274</c:v>
                </c:pt>
                <c:pt idx="10094">
                  <c:v>290.041</c:v>
                </c:pt>
                <c:pt idx="10095">
                  <c:v>290.80700000000002</c:v>
                </c:pt>
                <c:pt idx="10096">
                  <c:v>290.57299999999998</c:v>
                </c:pt>
                <c:pt idx="10097">
                  <c:v>291.34000000000003</c:v>
                </c:pt>
                <c:pt idx="10098">
                  <c:v>291.10599999999999</c:v>
                </c:pt>
                <c:pt idx="10099">
                  <c:v>290.87299999999999</c:v>
                </c:pt>
                <c:pt idx="10100">
                  <c:v>292.63900000000001</c:v>
                </c:pt>
                <c:pt idx="10101">
                  <c:v>292.40500000000003</c:v>
                </c:pt>
                <c:pt idx="10102">
                  <c:v>292.17200000000003</c:v>
                </c:pt>
                <c:pt idx="10103">
                  <c:v>292.93799999999999</c:v>
                </c:pt>
                <c:pt idx="10104">
                  <c:v>292.70499999999998</c:v>
                </c:pt>
                <c:pt idx="10105">
                  <c:v>292.471</c:v>
                </c:pt>
                <c:pt idx="10106">
                  <c:v>293.23700000000002</c:v>
                </c:pt>
                <c:pt idx="10107">
                  <c:v>293.00400000000002</c:v>
                </c:pt>
                <c:pt idx="10108">
                  <c:v>293.77</c:v>
                </c:pt>
                <c:pt idx="10109">
                  <c:v>293.53699999999998</c:v>
                </c:pt>
                <c:pt idx="10110">
                  <c:v>293.303</c:v>
                </c:pt>
                <c:pt idx="10111">
                  <c:v>295.06900000000002</c:v>
                </c:pt>
                <c:pt idx="10112">
                  <c:v>294.83600000000001</c:v>
                </c:pt>
                <c:pt idx="10113">
                  <c:v>294.60200000000003</c:v>
                </c:pt>
                <c:pt idx="10114">
                  <c:v>295.36900000000003</c:v>
                </c:pt>
                <c:pt idx="10115">
                  <c:v>295.13499999999999</c:v>
                </c:pt>
                <c:pt idx="10116">
                  <c:v>295.90100000000001</c:v>
                </c:pt>
                <c:pt idx="10117">
                  <c:v>295.66800000000001</c:v>
                </c:pt>
                <c:pt idx="10118">
                  <c:v>295.43400000000003</c:v>
                </c:pt>
                <c:pt idx="10119">
                  <c:v>296.20100000000002</c:v>
                </c:pt>
                <c:pt idx="10120">
                  <c:v>295.96699999999998</c:v>
                </c:pt>
                <c:pt idx="10121">
                  <c:v>295.733</c:v>
                </c:pt>
                <c:pt idx="10122">
                  <c:v>297.5</c:v>
                </c:pt>
                <c:pt idx="10123">
                  <c:v>297.26600000000002</c:v>
                </c:pt>
                <c:pt idx="10124">
                  <c:v>297.03300000000002</c:v>
                </c:pt>
                <c:pt idx="10125">
                  <c:v>297.79899999999998</c:v>
                </c:pt>
                <c:pt idx="10126">
                  <c:v>297.565</c:v>
                </c:pt>
                <c:pt idx="10127">
                  <c:v>298.33199999999999</c:v>
                </c:pt>
                <c:pt idx="10128">
                  <c:v>298.09800000000001</c:v>
                </c:pt>
                <c:pt idx="10129">
                  <c:v>297.86500000000001</c:v>
                </c:pt>
                <c:pt idx="10130">
                  <c:v>298.63100000000003</c:v>
                </c:pt>
                <c:pt idx="10131">
                  <c:v>298.39699999999999</c:v>
                </c:pt>
                <c:pt idx="10132">
                  <c:v>298.16399999999999</c:v>
                </c:pt>
                <c:pt idx="10133">
                  <c:v>299.93</c:v>
                </c:pt>
                <c:pt idx="10134">
                  <c:v>299.697</c:v>
                </c:pt>
                <c:pt idx="10135">
                  <c:v>300.46300000000002</c:v>
                </c:pt>
                <c:pt idx="10136">
                  <c:v>300.22899999999998</c:v>
                </c:pt>
                <c:pt idx="10137">
                  <c:v>299.99599999999998</c:v>
                </c:pt>
                <c:pt idx="10138">
                  <c:v>300.762</c:v>
                </c:pt>
                <c:pt idx="10139">
                  <c:v>300.529</c:v>
                </c:pt>
                <c:pt idx="10140">
                  <c:v>300.29500000000002</c:v>
                </c:pt>
                <c:pt idx="10141">
                  <c:v>301.06099999999998</c:v>
                </c:pt>
                <c:pt idx="10142">
                  <c:v>300.82800000000003</c:v>
                </c:pt>
                <c:pt idx="10143">
                  <c:v>300.59399999999999</c:v>
                </c:pt>
                <c:pt idx="10144">
                  <c:v>302.36099999999999</c:v>
                </c:pt>
                <c:pt idx="10145">
                  <c:v>302.12700000000001</c:v>
                </c:pt>
                <c:pt idx="10146">
                  <c:v>302.89300000000003</c:v>
                </c:pt>
                <c:pt idx="10147">
                  <c:v>302.66000000000003</c:v>
                </c:pt>
                <c:pt idx="10148">
                  <c:v>302.42599999999999</c:v>
                </c:pt>
                <c:pt idx="10149">
                  <c:v>303.19299999999998</c:v>
                </c:pt>
                <c:pt idx="10150">
                  <c:v>302.959</c:v>
                </c:pt>
                <c:pt idx="10151">
                  <c:v>302.72500000000002</c:v>
                </c:pt>
                <c:pt idx="10152">
                  <c:v>303.49200000000002</c:v>
                </c:pt>
                <c:pt idx="10153">
                  <c:v>303.25799999999998</c:v>
                </c:pt>
                <c:pt idx="10154">
                  <c:v>303.02500000000003</c:v>
                </c:pt>
                <c:pt idx="10155">
                  <c:v>304.791</c:v>
                </c:pt>
                <c:pt idx="10156">
                  <c:v>304.55700000000002</c:v>
                </c:pt>
                <c:pt idx="10157">
                  <c:v>305.32400000000001</c:v>
                </c:pt>
                <c:pt idx="10158">
                  <c:v>305.09000000000003</c:v>
                </c:pt>
                <c:pt idx="10159">
                  <c:v>304.85700000000003</c:v>
                </c:pt>
                <c:pt idx="10160">
                  <c:v>305.62299999999999</c:v>
                </c:pt>
                <c:pt idx="10161">
                  <c:v>305.38900000000001</c:v>
                </c:pt>
                <c:pt idx="10162">
                  <c:v>305.15600000000001</c:v>
                </c:pt>
                <c:pt idx="10163">
                  <c:v>305.92200000000003</c:v>
                </c:pt>
                <c:pt idx="10164">
                  <c:v>305.68900000000002</c:v>
                </c:pt>
                <c:pt idx="10165">
                  <c:v>307.45499999999998</c:v>
                </c:pt>
                <c:pt idx="10166">
                  <c:v>307.221</c:v>
                </c:pt>
                <c:pt idx="10167">
                  <c:v>306.988</c:v>
                </c:pt>
                <c:pt idx="10168">
                  <c:v>307.75400000000002</c:v>
                </c:pt>
                <c:pt idx="10169">
                  <c:v>307.52100000000002</c:v>
                </c:pt>
                <c:pt idx="10170">
                  <c:v>307.28700000000003</c:v>
                </c:pt>
                <c:pt idx="10171">
                  <c:v>308.053</c:v>
                </c:pt>
                <c:pt idx="10172">
                  <c:v>307.82</c:v>
                </c:pt>
                <c:pt idx="10173">
                  <c:v>307.58600000000001</c:v>
                </c:pt>
                <c:pt idx="10174">
                  <c:v>308.35300000000001</c:v>
                </c:pt>
                <c:pt idx="10175">
                  <c:v>308.11900000000003</c:v>
                </c:pt>
                <c:pt idx="10176">
                  <c:v>309.88499999999999</c:v>
                </c:pt>
                <c:pt idx="10177">
                  <c:v>309.65199999999999</c:v>
                </c:pt>
                <c:pt idx="10178">
                  <c:v>309.41800000000001</c:v>
                </c:pt>
                <c:pt idx="10179">
                  <c:v>310.185</c:v>
                </c:pt>
                <c:pt idx="10180">
                  <c:v>309.95100000000002</c:v>
                </c:pt>
                <c:pt idx="10181">
                  <c:v>309.71699999999998</c:v>
                </c:pt>
                <c:pt idx="10182">
                  <c:v>310.48399999999998</c:v>
                </c:pt>
                <c:pt idx="10183">
                  <c:v>310.25</c:v>
                </c:pt>
                <c:pt idx="10184">
                  <c:v>311.017</c:v>
                </c:pt>
                <c:pt idx="10185">
                  <c:v>310.78300000000002</c:v>
                </c:pt>
                <c:pt idx="10186">
                  <c:v>310.54899999999998</c:v>
                </c:pt>
                <c:pt idx="10187">
                  <c:v>312.31600000000003</c:v>
                </c:pt>
                <c:pt idx="10188">
                  <c:v>312.08199999999999</c:v>
                </c:pt>
                <c:pt idx="10189">
                  <c:v>311.84899999999999</c:v>
                </c:pt>
                <c:pt idx="10190">
                  <c:v>312.61500000000001</c:v>
                </c:pt>
                <c:pt idx="10191">
                  <c:v>312.38100000000003</c:v>
                </c:pt>
                <c:pt idx="10192">
                  <c:v>312.14800000000002</c:v>
                </c:pt>
                <c:pt idx="10193">
                  <c:v>312.91399999999999</c:v>
                </c:pt>
                <c:pt idx="10194">
                  <c:v>312.68099999999998</c:v>
                </c:pt>
                <c:pt idx="10195">
                  <c:v>313.447</c:v>
                </c:pt>
                <c:pt idx="10196">
                  <c:v>313.21300000000002</c:v>
                </c:pt>
                <c:pt idx="10197">
                  <c:v>312.98</c:v>
                </c:pt>
                <c:pt idx="10198">
                  <c:v>314.74599999999998</c:v>
                </c:pt>
                <c:pt idx="10199">
                  <c:v>314.51300000000003</c:v>
                </c:pt>
                <c:pt idx="10200">
                  <c:v>314.279</c:v>
                </c:pt>
                <c:pt idx="10201">
                  <c:v>315.04500000000002</c:v>
                </c:pt>
                <c:pt idx="10202">
                  <c:v>314.81200000000001</c:v>
                </c:pt>
                <c:pt idx="10203">
                  <c:v>315.57800000000003</c:v>
                </c:pt>
                <c:pt idx="10204">
                  <c:v>315.34500000000003</c:v>
                </c:pt>
                <c:pt idx="10205">
                  <c:v>315.11099999999999</c:v>
                </c:pt>
                <c:pt idx="10206">
                  <c:v>315.87700000000001</c:v>
                </c:pt>
                <c:pt idx="10207">
                  <c:v>315.64400000000001</c:v>
                </c:pt>
                <c:pt idx="10208">
                  <c:v>315.41000000000003</c:v>
                </c:pt>
                <c:pt idx="10209">
                  <c:v>317.17700000000002</c:v>
                </c:pt>
                <c:pt idx="10210">
                  <c:v>316.94299999999998</c:v>
                </c:pt>
                <c:pt idx="10211">
                  <c:v>316.709</c:v>
                </c:pt>
                <c:pt idx="10212">
                  <c:v>317.476</c:v>
                </c:pt>
                <c:pt idx="10213">
                  <c:v>317.24200000000002</c:v>
                </c:pt>
                <c:pt idx="10214">
                  <c:v>318.00900000000001</c:v>
                </c:pt>
                <c:pt idx="10215">
                  <c:v>317.77500000000003</c:v>
                </c:pt>
                <c:pt idx="10216">
                  <c:v>317.541</c:v>
                </c:pt>
                <c:pt idx="10217">
                  <c:v>318.30799999999999</c:v>
                </c:pt>
                <c:pt idx="10218">
                  <c:v>318.07400000000001</c:v>
                </c:pt>
                <c:pt idx="10219">
                  <c:v>317.84100000000001</c:v>
                </c:pt>
                <c:pt idx="10220">
                  <c:v>319.60700000000003</c:v>
                </c:pt>
                <c:pt idx="10221">
                  <c:v>319.37299999999999</c:v>
                </c:pt>
                <c:pt idx="10222">
                  <c:v>319.14</c:v>
                </c:pt>
                <c:pt idx="10223">
                  <c:v>319.90600000000001</c:v>
                </c:pt>
                <c:pt idx="10224">
                  <c:v>319.673</c:v>
                </c:pt>
                <c:pt idx="10225">
                  <c:v>320.43900000000002</c:v>
                </c:pt>
                <c:pt idx="10226">
                  <c:v>320.20499999999998</c:v>
                </c:pt>
                <c:pt idx="10227">
                  <c:v>319.97199999999998</c:v>
                </c:pt>
                <c:pt idx="10228">
                  <c:v>320.738</c:v>
                </c:pt>
                <c:pt idx="10229">
                  <c:v>320.505</c:v>
                </c:pt>
                <c:pt idx="10230">
                  <c:v>320.27100000000002</c:v>
                </c:pt>
                <c:pt idx="10231">
                  <c:v>322.03700000000003</c:v>
                </c:pt>
                <c:pt idx="10232">
                  <c:v>321.80400000000003</c:v>
                </c:pt>
                <c:pt idx="10233">
                  <c:v>322.57</c:v>
                </c:pt>
                <c:pt idx="10234">
                  <c:v>322.33699999999999</c:v>
                </c:pt>
                <c:pt idx="10235">
                  <c:v>322.10300000000001</c:v>
                </c:pt>
                <c:pt idx="10236">
                  <c:v>322.86900000000003</c:v>
                </c:pt>
                <c:pt idx="10237">
                  <c:v>322.63600000000002</c:v>
                </c:pt>
                <c:pt idx="10238">
                  <c:v>322.40199999999999</c:v>
                </c:pt>
                <c:pt idx="10239">
                  <c:v>323.16899999999998</c:v>
                </c:pt>
                <c:pt idx="10240">
                  <c:v>322.935</c:v>
                </c:pt>
                <c:pt idx="10241">
                  <c:v>322.70100000000002</c:v>
                </c:pt>
                <c:pt idx="10242">
                  <c:v>324.46800000000002</c:v>
                </c:pt>
                <c:pt idx="10243">
                  <c:v>324.23399999999998</c:v>
                </c:pt>
                <c:pt idx="10244">
                  <c:v>325.00100000000003</c:v>
                </c:pt>
                <c:pt idx="10245">
                  <c:v>324.767</c:v>
                </c:pt>
                <c:pt idx="10246">
                  <c:v>324.53300000000002</c:v>
                </c:pt>
                <c:pt idx="10247">
                  <c:v>325.3</c:v>
                </c:pt>
                <c:pt idx="10248">
                  <c:v>325.06600000000003</c:v>
                </c:pt>
                <c:pt idx="10249">
                  <c:v>324.83300000000003</c:v>
                </c:pt>
                <c:pt idx="10250">
                  <c:v>325.59899999999999</c:v>
                </c:pt>
                <c:pt idx="10251">
                  <c:v>325.36500000000001</c:v>
                </c:pt>
                <c:pt idx="10252">
                  <c:v>327.13200000000001</c:v>
                </c:pt>
                <c:pt idx="10253">
                  <c:v>326.89800000000002</c:v>
                </c:pt>
                <c:pt idx="10254">
                  <c:v>326.66500000000002</c:v>
                </c:pt>
                <c:pt idx="10255">
                  <c:v>327.43099999999998</c:v>
                </c:pt>
                <c:pt idx="10256">
                  <c:v>327.197</c:v>
                </c:pt>
                <c:pt idx="10257">
                  <c:v>326.964</c:v>
                </c:pt>
                <c:pt idx="10258">
                  <c:v>327.73</c:v>
                </c:pt>
                <c:pt idx="10259">
                  <c:v>327.49700000000001</c:v>
                </c:pt>
                <c:pt idx="10260">
                  <c:v>327.26300000000003</c:v>
                </c:pt>
                <c:pt idx="10261">
                  <c:v>328.029</c:v>
                </c:pt>
                <c:pt idx="10262">
                  <c:v>327.79599999999999</c:v>
                </c:pt>
                <c:pt idx="10263">
                  <c:v>329.56200000000001</c:v>
                </c:pt>
                <c:pt idx="10264">
                  <c:v>329.32900000000001</c:v>
                </c:pt>
                <c:pt idx="10265">
                  <c:v>329.09500000000003</c:v>
                </c:pt>
                <c:pt idx="10266">
                  <c:v>329.86099999999999</c:v>
                </c:pt>
                <c:pt idx="10267">
                  <c:v>329.62799999999999</c:v>
                </c:pt>
                <c:pt idx="10268">
                  <c:v>329.39400000000001</c:v>
                </c:pt>
                <c:pt idx="10269">
                  <c:v>330.161</c:v>
                </c:pt>
                <c:pt idx="10270">
                  <c:v>329.92700000000002</c:v>
                </c:pt>
                <c:pt idx="10271">
                  <c:v>330.69299999999998</c:v>
                </c:pt>
                <c:pt idx="10272">
                  <c:v>330.46</c:v>
                </c:pt>
                <c:pt idx="10273">
                  <c:v>330.226</c:v>
                </c:pt>
                <c:pt idx="10274">
                  <c:v>331.99299999999999</c:v>
                </c:pt>
                <c:pt idx="10275">
                  <c:v>331.75900000000001</c:v>
                </c:pt>
                <c:pt idx="10276">
                  <c:v>331.52500000000003</c:v>
                </c:pt>
                <c:pt idx="10277">
                  <c:v>332.29200000000003</c:v>
                </c:pt>
                <c:pt idx="10278">
                  <c:v>332.05799999999999</c:v>
                </c:pt>
                <c:pt idx="10279">
                  <c:v>331.82499999999999</c:v>
                </c:pt>
                <c:pt idx="10280">
                  <c:v>332.59100000000001</c:v>
                </c:pt>
                <c:pt idx="10281">
                  <c:v>332.35700000000003</c:v>
                </c:pt>
                <c:pt idx="10282">
                  <c:v>333.12400000000002</c:v>
                </c:pt>
                <c:pt idx="10283">
                  <c:v>332.89</c:v>
                </c:pt>
                <c:pt idx="10284">
                  <c:v>332.65699999999998</c:v>
                </c:pt>
                <c:pt idx="10285">
                  <c:v>334.423</c:v>
                </c:pt>
                <c:pt idx="10286">
                  <c:v>334.18900000000002</c:v>
                </c:pt>
                <c:pt idx="10287">
                  <c:v>333.95600000000002</c:v>
                </c:pt>
                <c:pt idx="10288">
                  <c:v>334.72199999999998</c:v>
                </c:pt>
                <c:pt idx="10289">
                  <c:v>334.48900000000003</c:v>
                </c:pt>
                <c:pt idx="10290">
                  <c:v>334.255</c:v>
                </c:pt>
                <c:pt idx="10291">
                  <c:v>335.02100000000002</c:v>
                </c:pt>
                <c:pt idx="10292">
                  <c:v>334.78800000000001</c:v>
                </c:pt>
                <c:pt idx="10293">
                  <c:v>335.55400000000003</c:v>
                </c:pt>
                <c:pt idx="10294">
                  <c:v>335.32100000000003</c:v>
                </c:pt>
                <c:pt idx="10295">
                  <c:v>335.08699999999999</c:v>
                </c:pt>
                <c:pt idx="10296">
                  <c:v>336.85300000000001</c:v>
                </c:pt>
                <c:pt idx="10297">
                  <c:v>336.62</c:v>
                </c:pt>
                <c:pt idx="10298">
                  <c:v>336.38600000000002</c:v>
                </c:pt>
                <c:pt idx="10299">
                  <c:v>337.15300000000002</c:v>
                </c:pt>
                <c:pt idx="10300">
                  <c:v>336.91899999999998</c:v>
                </c:pt>
                <c:pt idx="10301">
                  <c:v>337.685</c:v>
                </c:pt>
                <c:pt idx="10302">
                  <c:v>337.452</c:v>
                </c:pt>
                <c:pt idx="10303">
                  <c:v>337.21800000000002</c:v>
                </c:pt>
                <c:pt idx="10304">
                  <c:v>337.98500000000001</c:v>
                </c:pt>
                <c:pt idx="10305">
                  <c:v>337.75100000000003</c:v>
                </c:pt>
                <c:pt idx="10306">
                  <c:v>337.517</c:v>
                </c:pt>
                <c:pt idx="10307">
                  <c:v>339.28399999999999</c:v>
                </c:pt>
                <c:pt idx="10308">
                  <c:v>339.05</c:v>
                </c:pt>
                <c:pt idx="10309">
                  <c:v>338.81700000000001</c:v>
                </c:pt>
                <c:pt idx="10310">
                  <c:v>339.58300000000003</c:v>
                </c:pt>
                <c:pt idx="10311">
                  <c:v>339.34899999999999</c:v>
                </c:pt>
                <c:pt idx="10312">
                  <c:v>340.11599999999999</c:v>
                </c:pt>
                <c:pt idx="10313">
                  <c:v>339.88200000000001</c:v>
                </c:pt>
                <c:pt idx="10314">
                  <c:v>339.649</c:v>
                </c:pt>
                <c:pt idx="10315">
                  <c:v>340.41500000000002</c:v>
                </c:pt>
                <c:pt idx="10316">
                  <c:v>340.18099999999998</c:v>
                </c:pt>
                <c:pt idx="10317">
                  <c:v>339.94799999999998</c:v>
                </c:pt>
                <c:pt idx="10318">
                  <c:v>341.714</c:v>
                </c:pt>
                <c:pt idx="10319">
                  <c:v>341.48099999999999</c:v>
                </c:pt>
                <c:pt idx="10320">
                  <c:v>342.24700000000001</c:v>
                </c:pt>
                <c:pt idx="10321">
                  <c:v>342.01300000000003</c:v>
                </c:pt>
                <c:pt idx="10322">
                  <c:v>341.78000000000003</c:v>
                </c:pt>
                <c:pt idx="10323">
                  <c:v>342.54599999999999</c:v>
                </c:pt>
                <c:pt idx="10324">
                  <c:v>342.31299999999999</c:v>
                </c:pt>
                <c:pt idx="10325">
                  <c:v>342.07900000000001</c:v>
                </c:pt>
                <c:pt idx="10326">
                  <c:v>342.84500000000003</c:v>
                </c:pt>
                <c:pt idx="10327">
                  <c:v>342.61200000000002</c:v>
                </c:pt>
                <c:pt idx="10328">
                  <c:v>342.37799999999999</c:v>
                </c:pt>
                <c:pt idx="10329">
                  <c:v>344.14499999999998</c:v>
                </c:pt>
                <c:pt idx="10330">
                  <c:v>343.911</c:v>
                </c:pt>
                <c:pt idx="10331">
                  <c:v>344.67700000000002</c:v>
                </c:pt>
                <c:pt idx="10332">
                  <c:v>344.44400000000002</c:v>
                </c:pt>
                <c:pt idx="10333">
                  <c:v>344.21</c:v>
                </c:pt>
                <c:pt idx="10334">
                  <c:v>344.97700000000003</c:v>
                </c:pt>
                <c:pt idx="10335">
                  <c:v>344.74299999999999</c:v>
                </c:pt>
                <c:pt idx="10336">
                  <c:v>344.50900000000001</c:v>
                </c:pt>
                <c:pt idx="10337">
                  <c:v>345.27600000000001</c:v>
                </c:pt>
                <c:pt idx="10338">
                  <c:v>345.04200000000003</c:v>
                </c:pt>
                <c:pt idx="10339">
                  <c:v>346.80900000000003</c:v>
                </c:pt>
                <c:pt idx="10340">
                  <c:v>346.57499999999999</c:v>
                </c:pt>
                <c:pt idx="10341">
                  <c:v>346.34100000000001</c:v>
                </c:pt>
                <c:pt idx="10342">
                  <c:v>347.108</c:v>
                </c:pt>
                <c:pt idx="10343">
                  <c:v>346.87400000000002</c:v>
                </c:pt>
                <c:pt idx="10344">
                  <c:v>346.64100000000002</c:v>
                </c:pt>
                <c:pt idx="10345">
                  <c:v>347.40699999999998</c:v>
                </c:pt>
                <c:pt idx="10346">
                  <c:v>347.173</c:v>
                </c:pt>
                <c:pt idx="10347">
                  <c:v>346.94</c:v>
                </c:pt>
                <c:pt idx="10348">
                  <c:v>347.70600000000002</c:v>
                </c:pt>
                <c:pt idx="10349">
                  <c:v>347.47300000000001</c:v>
                </c:pt>
                <c:pt idx="10350">
                  <c:v>349.23900000000003</c:v>
                </c:pt>
                <c:pt idx="10351">
                  <c:v>349.005</c:v>
                </c:pt>
                <c:pt idx="10352">
                  <c:v>348.77199999999999</c:v>
                </c:pt>
                <c:pt idx="10353">
                  <c:v>349.53800000000001</c:v>
                </c:pt>
                <c:pt idx="10354">
                  <c:v>349.30500000000001</c:v>
                </c:pt>
                <c:pt idx="10355">
                  <c:v>349.07100000000003</c:v>
                </c:pt>
                <c:pt idx="10356">
                  <c:v>349.83699999999999</c:v>
                </c:pt>
                <c:pt idx="10357">
                  <c:v>349.60399999999998</c:v>
                </c:pt>
                <c:pt idx="10358">
                  <c:v>349.37</c:v>
                </c:pt>
                <c:pt idx="10359">
                  <c:v>350.137</c:v>
                </c:pt>
                <c:pt idx="10360">
                  <c:v>349.90300000000002</c:v>
                </c:pt>
                <c:pt idx="10361">
                  <c:v>351.66899999999998</c:v>
                </c:pt>
                <c:pt idx="10362">
                  <c:v>351.43600000000004</c:v>
                </c:pt>
                <c:pt idx="10363">
                  <c:v>351.202</c:v>
                </c:pt>
                <c:pt idx="10364">
                  <c:v>351.96899999999999</c:v>
                </c:pt>
                <c:pt idx="10365">
                  <c:v>351.73500000000001</c:v>
                </c:pt>
                <c:pt idx="10366">
                  <c:v>351.50100000000003</c:v>
                </c:pt>
                <c:pt idx="10367">
                  <c:v>352.26800000000003</c:v>
                </c:pt>
                <c:pt idx="10368">
                  <c:v>352.03399999999999</c:v>
                </c:pt>
                <c:pt idx="10369">
                  <c:v>352.80099999999999</c:v>
                </c:pt>
                <c:pt idx="10370">
                  <c:v>352.56700000000001</c:v>
                </c:pt>
                <c:pt idx="10371">
                  <c:v>352.33300000000003</c:v>
                </c:pt>
                <c:pt idx="10372">
                  <c:v>354.1</c:v>
                </c:pt>
                <c:pt idx="10373">
                  <c:v>353.86599999999999</c:v>
                </c:pt>
                <c:pt idx="10374">
                  <c:v>353.63299999999998</c:v>
                </c:pt>
                <c:pt idx="10375">
                  <c:v>354.399</c:v>
                </c:pt>
                <c:pt idx="10376">
                  <c:v>354.16500000000002</c:v>
                </c:pt>
                <c:pt idx="10377">
                  <c:v>353.93200000000002</c:v>
                </c:pt>
                <c:pt idx="10378">
                  <c:v>354.69799999999998</c:v>
                </c:pt>
                <c:pt idx="10379">
                  <c:v>354.46500000000003</c:v>
                </c:pt>
                <c:pt idx="10380">
                  <c:v>355.23099999999999</c:v>
                </c:pt>
                <c:pt idx="10381">
                  <c:v>354.99700000000001</c:v>
                </c:pt>
                <c:pt idx="10382">
                  <c:v>354.76400000000001</c:v>
                </c:pt>
                <c:pt idx="10383">
                  <c:v>356.53000000000003</c:v>
                </c:pt>
                <c:pt idx="10384">
                  <c:v>356.29700000000003</c:v>
                </c:pt>
                <c:pt idx="10385">
                  <c:v>356.06299999999999</c:v>
                </c:pt>
                <c:pt idx="10386">
                  <c:v>356.82900000000001</c:v>
                </c:pt>
                <c:pt idx="10387">
                  <c:v>356.596</c:v>
                </c:pt>
                <c:pt idx="10388">
                  <c:v>357.36200000000002</c:v>
                </c:pt>
                <c:pt idx="10389">
                  <c:v>357.12900000000002</c:v>
                </c:pt>
                <c:pt idx="10390">
                  <c:v>356.89499999999998</c:v>
                </c:pt>
                <c:pt idx="10391">
                  <c:v>357.661</c:v>
                </c:pt>
                <c:pt idx="10392">
                  <c:v>357.428</c:v>
                </c:pt>
                <c:pt idx="10393">
                  <c:v>357.19400000000002</c:v>
                </c:pt>
                <c:pt idx="10394">
                  <c:v>358.96100000000001</c:v>
                </c:pt>
                <c:pt idx="10395">
                  <c:v>358.72700000000003</c:v>
                </c:pt>
                <c:pt idx="10396">
                  <c:v>358.49299999999999</c:v>
                </c:pt>
                <c:pt idx="10397">
                  <c:v>359.26</c:v>
                </c:pt>
                <c:pt idx="10398">
                  <c:v>359.02600000000001</c:v>
                </c:pt>
                <c:pt idx="10399">
                  <c:v>359.79300000000001</c:v>
                </c:pt>
                <c:pt idx="10400">
                  <c:v>359.55900000000003</c:v>
                </c:pt>
                <c:pt idx="10401">
                  <c:v>359.32499999999999</c:v>
                </c:pt>
                <c:pt idx="10402">
                  <c:v>360.09199999999998</c:v>
                </c:pt>
                <c:pt idx="10403">
                  <c:v>359.858</c:v>
                </c:pt>
                <c:pt idx="10404">
                  <c:v>359.625</c:v>
                </c:pt>
                <c:pt idx="10405">
                  <c:v>361.39100000000002</c:v>
                </c:pt>
                <c:pt idx="10406">
                  <c:v>361.15699999999998</c:v>
                </c:pt>
                <c:pt idx="10407">
                  <c:v>360.92400000000004</c:v>
                </c:pt>
                <c:pt idx="10408">
                  <c:v>361.69</c:v>
                </c:pt>
                <c:pt idx="10409">
                  <c:v>361.45699999999999</c:v>
                </c:pt>
                <c:pt idx="10410">
                  <c:v>362.22300000000001</c:v>
                </c:pt>
                <c:pt idx="10411">
                  <c:v>361.98900000000003</c:v>
                </c:pt>
                <c:pt idx="10412">
                  <c:v>361.75600000000003</c:v>
                </c:pt>
                <c:pt idx="10413">
                  <c:v>362.52199999999999</c:v>
                </c:pt>
                <c:pt idx="10414">
                  <c:v>362.28899999999999</c:v>
                </c:pt>
                <c:pt idx="10415">
                  <c:v>362.05500000000001</c:v>
                </c:pt>
                <c:pt idx="10416">
                  <c:v>363.82100000000003</c:v>
                </c:pt>
                <c:pt idx="10417">
                  <c:v>363.58800000000002</c:v>
                </c:pt>
                <c:pt idx="10418">
                  <c:v>364.35399999999998</c:v>
                </c:pt>
                <c:pt idx="10419">
                  <c:v>364.12099999999998</c:v>
                </c:pt>
                <c:pt idx="10420">
                  <c:v>363.887</c:v>
                </c:pt>
                <c:pt idx="10421">
                  <c:v>364.65300000000002</c:v>
                </c:pt>
                <c:pt idx="10422">
                  <c:v>364.42</c:v>
                </c:pt>
                <c:pt idx="10423">
                  <c:v>364.18600000000004</c:v>
                </c:pt>
                <c:pt idx="10424">
                  <c:v>364.95300000000003</c:v>
                </c:pt>
                <c:pt idx="10425">
                  <c:v>364.71899999999999</c:v>
                </c:pt>
                <c:pt idx="10426">
                  <c:v>364.48500000000001</c:v>
                </c:pt>
                <c:pt idx="10427">
                  <c:v>366.25200000000001</c:v>
                </c:pt>
                <c:pt idx="10428">
                  <c:v>366.01800000000003</c:v>
                </c:pt>
                <c:pt idx="10429">
                  <c:v>366.78500000000003</c:v>
                </c:pt>
                <c:pt idx="10430">
                  <c:v>366.55099999999999</c:v>
                </c:pt>
                <c:pt idx="10431">
                  <c:v>366.31700000000001</c:v>
                </c:pt>
                <c:pt idx="10432">
                  <c:v>367.084</c:v>
                </c:pt>
                <c:pt idx="10433">
                  <c:v>366.85</c:v>
                </c:pt>
                <c:pt idx="10434">
                  <c:v>366.61700000000002</c:v>
                </c:pt>
                <c:pt idx="10435">
                  <c:v>367.38299999999998</c:v>
                </c:pt>
                <c:pt idx="10436">
                  <c:v>367.149</c:v>
                </c:pt>
                <c:pt idx="10437">
                  <c:v>368.916</c:v>
                </c:pt>
                <c:pt idx="10438">
                  <c:v>368.68200000000002</c:v>
                </c:pt>
                <c:pt idx="10439">
                  <c:v>368.44900000000001</c:v>
                </c:pt>
                <c:pt idx="10440">
                  <c:v>369.21500000000003</c:v>
                </c:pt>
                <c:pt idx="10441">
                  <c:v>368.98099999999999</c:v>
                </c:pt>
                <c:pt idx="10442">
                  <c:v>368.74799999999999</c:v>
                </c:pt>
                <c:pt idx="10443">
                  <c:v>369.51400000000001</c:v>
                </c:pt>
                <c:pt idx="10444">
                  <c:v>369.28100000000001</c:v>
                </c:pt>
                <c:pt idx="10445">
                  <c:v>369.04700000000003</c:v>
                </c:pt>
                <c:pt idx="10446">
                  <c:v>369.81299999999999</c:v>
                </c:pt>
                <c:pt idx="10447">
                  <c:v>369.58</c:v>
                </c:pt>
                <c:pt idx="10448">
                  <c:v>371.346</c:v>
                </c:pt>
                <c:pt idx="10449">
                  <c:v>371.113</c:v>
                </c:pt>
                <c:pt idx="10450">
                  <c:v>370.87900000000002</c:v>
                </c:pt>
                <c:pt idx="10451">
                  <c:v>371.64499999999998</c:v>
                </c:pt>
                <c:pt idx="10452">
                  <c:v>371.41200000000003</c:v>
                </c:pt>
                <c:pt idx="10453">
                  <c:v>371.178</c:v>
                </c:pt>
                <c:pt idx="10454">
                  <c:v>371.94499999999999</c:v>
                </c:pt>
                <c:pt idx="10455">
                  <c:v>371.71100000000001</c:v>
                </c:pt>
                <c:pt idx="10456">
                  <c:v>372.47700000000003</c:v>
                </c:pt>
                <c:pt idx="10457">
                  <c:v>372.24400000000003</c:v>
                </c:pt>
                <c:pt idx="10458">
                  <c:v>372.01</c:v>
                </c:pt>
                <c:pt idx="10459">
                  <c:v>373.77699999999999</c:v>
                </c:pt>
                <c:pt idx="10460">
                  <c:v>373.54300000000001</c:v>
                </c:pt>
                <c:pt idx="10461">
                  <c:v>373.30900000000003</c:v>
                </c:pt>
                <c:pt idx="10462">
                  <c:v>374.07600000000002</c:v>
                </c:pt>
                <c:pt idx="10463">
                  <c:v>373.84199999999998</c:v>
                </c:pt>
                <c:pt idx="10464">
                  <c:v>373.60899999999998</c:v>
                </c:pt>
                <c:pt idx="10465">
                  <c:v>374.375</c:v>
                </c:pt>
                <c:pt idx="10466">
                  <c:v>374.14100000000002</c:v>
                </c:pt>
                <c:pt idx="10467">
                  <c:v>374.90800000000002</c:v>
                </c:pt>
                <c:pt idx="10468">
                  <c:v>374.67400000000004</c:v>
                </c:pt>
                <c:pt idx="10469">
                  <c:v>374.44100000000003</c:v>
                </c:pt>
                <c:pt idx="10470">
                  <c:v>376.20699999999999</c:v>
                </c:pt>
                <c:pt idx="10471">
                  <c:v>375.97300000000001</c:v>
                </c:pt>
                <c:pt idx="10472">
                  <c:v>375.74</c:v>
                </c:pt>
                <c:pt idx="10473">
                  <c:v>376.50600000000003</c:v>
                </c:pt>
                <c:pt idx="10474">
                  <c:v>376.27300000000002</c:v>
                </c:pt>
                <c:pt idx="10475">
                  <c:v>376.03899999999999</c:v>
                </c:pt>
                <c:pt idx="10476">
                  <c:v>376.80500000000001</c:v>
                </c:pt>
                <c:pt idx="10477">
                  <c:v>376.572</c:v>
                </c:pt>
                <c:pt idx="10478">
                  <c:v>377.33800000000002</c:v>
                </c:pt>
                <c:pt idx="10479">
                  <c:v>377.10500000000002</c:v>
                </c:pt>
                <c:pt idx="10480">
                  <c:v>376.87099999999998</c:v>
                </c:pt>
                <c:pt idx="10481">
                  <c:v>378.637</c:v>
                </c:pt>
                <c:pt idx="10482">
                  <c:v>378.404</c:v>
                </c:pt>
                <c:pt idx="10483">
                  <c:v>378.17</c:v>
                </c:pt>
                <c:pt idx="10484">
                  <c:v>378.93700000000001</c:v>
                </c:pt>
                <c:pt idx="10485">
                  <c:v>378.70300000000003</c:v>
                </c:pt>
                <c:pt idx="10486">
                  <c:v>379.46899999999999</c:v>
                </c:pt>
                <c:pt idx="10487">
                  <c:v>379.23599999999999</c:v>
                </c:pt>
                <c:pt idx="10488">
                  <c:v>379.00200000000001</c:v>
                </c:pt>
                <c:pt idx="10489">
                  <c:v>379.76900000000001</c:v>
                </c:pt>
                <c:pt idx="10490">
                  <c:v>379.53500000000003</c:v>
                </c:pt>
                <c:pt idx="10491">
                  <c:v>379.30099999999999</c:v>
                </c:pt>
                <c:pt idx="10492">
                  <c:v>381.06799999999998</c:v>
                </c:pt>
                <c:pt idx="10493">
                  <c:v>380.834</c:v>
                </c:pt>
                <c:pt idx="10494">
                  <c:v>380.601</c:v>
                </c:pt>
                <c:pt idx="10495">
                  <c:v>381.36700000000002</c:v>
                </c:pt>
                <c:pt idx="10496">
                  <c:v>381.13299999999998</c:v>
                </c:pt>
                <c:pt idx="10497">
                  <c:v>381.90000000000003</c:v>
                </c:pt>
                <c:pt idx="10498">
                  <c:v>381.666</c:v>
                </c:pt>
                <c:pt idx="10499">
                  <c:v>381.43299999999999</c:v>
                </c:pt>
                <c:pt idx="10500">
                  <c:v>382.19900000000001</c:v>
                </c:pt>
                <c:pt idx="10501">
                  <c:v>381.96500000000003</c:v>
                </c:pt>
                <c:pt idx="10502">
                  <c:v>381.73200000000003</c:v>
                </c:pt>
                <c:pt idx="10503">
                  <c:v>383.49799999999999</c:v>
                </c:pt>
                <c:pt idx="10504">
                  <c:v>383.26499999999999</c:v>
                </c:pt>
                <c:pt idx="10505">
                  <c:v>384.03100000000001</c:v>
                </c:pt>
                <c:pt idx="10506">
                  <c:v>383.79700000000003</c:v>
                </c:pt>
                <c:pt idx="10507">
                  <c:v>383.56400000000002</c:v>
                </c:pt>
                <c:pt idx="10508">
                  <c:v>384.33</c:v>
                </c:pt>
                <c:pt idx="10509">
                  <c:v>384.09699999999998</c:v>
                </c:pt>
                <c:pt idx="10510">
                  <c:v>383.863</c:v>
                </c:pt>
                <c:pt idx="10511">
                  <c:v>384.62900000000002</c:v>
                </c:pt>
                <c:pt idx="10512">
                  <c:v>384.39600000000002</c:v>
                </c:pt>
                <c:pt idx="10513">
                  <c:v>384.16200000000003</c:v>
                </c:pt>
                <c:pt idx="10514">
                  <c:v>385.92900000000003</c:v>
                </c:pt>
                <c:pt idx="10515">
                  <c:v>385.69499999999999</c:v>
                </c:pt>
                <c:pt idx="10516">
                  <c:v>386.46100000000001</c:v>
                </c:pt>
                <c:pt idx="10517">
                  <c:v>386.22800000000001</c:v>
                </c:pt>
                <c:pt idx="10518">
                  <c:v>385.99400000000003</c:v>
                </c:pt>
                <c:pt idx="10519">
                  <c:v>386.76100000000002</c:v>
                </c:pt>
                <c:pt idx="10520">
                  <c:v>386.52699999999999</c:v>
                </c:pt>
                <c:pt idx="10521">
                  <c:v>386.29300000000001</c:v>
                </c:pt>
                <c:pt idx="10522">
                  <c:v>387.06</c:v>
                </c:pt>
                <c:pt idx="10523">
                  <c:v>386.82600000000002</c:v>
                </c:pt>
                <c:pt idx="10524">
                  <c:v>388.59300000000002</c:v>
                </c:pt>
                <c:pt idx="10525">
                  <c:v>388.35899999999998</c:v>
                </c:pt>
                <c:pt idx="10526">
                  <c:v>388.125</c:v>
                </c:pt>
                <c:pt idx="10527">
                  <c:v>388.892</c:v>
                </c:pt>
                <c:pt idx="10528">
                  <c:v>388.65800000000002</c:v>
                </c:pt>
                <c:pt idx="10529">
                  <c:v>388.42500000000001</c:v>
                </c:pt>
                <c:pt idx="10530">
                  <c:v>389.19100000000003</c:v>
                </c:pt>
                <c:pt idx="10531">
                  <c:v>388.95699999999999</c:v>
                </c:pt>
                <c:pt idx="10532">
                  <c:v>388.72399999999999</c:v>
                </c:pt>
                <c:pt idx="10533">
                  <c:v>389.49</c:v>
                </c:pt>
                <c:pt idx="10534">
                  <c:v>389.25700000000001</c:v>
                </c:pt>
                <c:pt idx="10535">
                  <c:v>391.02300000000002</c:v>
                </c:pt>
                <c:pt idx="10536">
                  <c:v>390.78899999999999</c:v>
                </c:pt>
                <c:pt idx="10537">
                  <c:v>390.55599999999998</c:v>
                </c:pt>
                <c:pt idx="10538">
                  <c:v>391.322</c:v>
                </c:pt>
                <c:pt idx="10539">
                  <c:v>391.089</c:v>
                </c:pt>
                <c:pt idx="10540">
                  <c:v>390.85500000000002</c:v>
                </c:pt>
                <c:pt idx="10541">
                  <c:v>391.62099999999998</c:v>
                </c:pt>
                <c:pt idx="10542">
                  <c:v>391.38800000000003</c:v>
                </c:pt>
                <c:pt idx="10543">
                  <c:v>391.154</c:v>
                </c:pt>
                <c:pt idx="10544">
                  <c:v>391.92099999999999</c:v>
                </c:pt>
                <c:pt idx="10545">
                  <c:v>391.68700000000001</c:v>
                </c:pt>
                <c:pt idx="10546">
                  <c:v>393.45300000000003</c:v>
                </c:pt>
                <c:pt idx="10547">
                  <c:v>393.22</c:v>
                </c:pt>
                <c:pt idx="10548">
                  <c:v>392.98599999999999</c:v>
                </c:pt>
                <c:pt idx="10549">
                  <c:v>393.75299999999999</c:v>
                </c:pt>
                <c:pt idx="10550">
                  <c:v>393.51900000000001</c:v>
                </c:pt>
                <c:pt idx="10551">
                  <c:v>393.28500000000003</c:v>
                </c:pt>
                <c:pt idx="10552">
                  <c:v>394.05200000000002</c:v>
                </c:pt>
                <c:pt idx="10553">
                  <c:v>393.81799999999998</c:v>
                </c:pt>
                <c:pt idx="10554">
                  <c:v>394.58500000000004</c:v>
                </c:pt>
                <c:pt idx="10555">
                  <c:v>394.351</c:v>
                </c:pt>
                <c:pt idx="10556">
                  <c:v>394.11700000000002</c:v>
                </c:pt>
                <c:pt idx="10557">
                  <c:v>395.88400000000001</c:v>
                </c:pt>
                <c:pt idx="10558">
                  <c:v>395.65000000000003</c:v>
                </c:pt>
                <c:pt idx="10559">
                  <c:v>395.41700000000003</c:v>
                </c:pt>
                <c:pt idx="10560">
                  <c:v>396.18299999999999</c:v>
                </c:pt>
                <c:pt idx="10561">
                  <c:v>395.94900000000001</c:v>
                </c:pt>
                <c:pt idx="10562">
                  <c:v>395.71600000000001</c:v>
                </c:pt>
                <c:pt idx="10563">
                  <c:v>396.48200000000003</c:v>
                </c:pt>
                <c:pt idx="10564">
                  <c:v>396.24900000000002</c:v>
                </c:pt>
                <c:pt idx="10565">
                  <c:v>397.01499999999999</c:v>
                </c:pt>
                <c:pt idx="10566">
                  <c:v>396.78100000000001</c:v>
                </c:pt>
                <c:pt idx="10567">
                  <c:v>396.548</c:v>
                </c:pt>
                <c:pt idx="10568">
                  <c:v>398.31400000000002</c:v>
                </c:pt>
                <c:pt idx="10569">
                  <c:v>398.08100000000002</c:v>
                </c:pt>
                <c:pt idx="10570">
                  <c:v>397.84699999999998</c:v>
                </c:pt>
                <c:pt idx="10571">
                  <c:v>398.613</c:v>
                </c:pt>
                <c:pt idx="10572">
                  <c:v>398.38</c:v>
                </c:pt>
                <c:pt idx="10573">
                  <c:v>399.14600000000002</c:v>
                </c:pt>
                <c:pt idx="10574">
                  <c:v>398.91300000000001</c:v>
                </c:pt>
                <c:pt idx="10575">
                  <c:v>398.67900000000003</c:v>
                </c:pt>
                <c:pt idx="10576">
                  <c:v>399.44499999999999</c:v>
                </c:pt>
                <c:pt idx="10577">
                  <c:v>399.21199999999999</c:v>
                </c:pt>
                <c:pt idx="10578">
                  <c:v>398.97800000000001</c:v>
                </c:pt>
                <c:pt idx="10579">
                  <c:v>400.745</c:v>
                </c:pt>
                <c:pt idx="10580">
                  <c:v>400.51100000000002</c:v>
                </c:pt>
                <c:pt idx="10581">
                  <c:v>400.27699999999999</c:v>
                </c:pt>
                <c:pt idx="10582">
                  <c:v>401.04399999999998</c:v>
                </c:pt>
                <c:pt idx="10583">
                  <c:v>400.81</c:v>
                </c:pt>
                <c:pt idx="10584">
                  <c:v>401.577</c:v>
                </c:pt>
                <c:pt idx="10585">
                  <c:v>401.34300000000002</c:v>
                </c:pt>
                <c:pt idx="10586">
                  <c:v>401.10899999999998</c:v>
                </c:pt>
                <c:pt idx="10587">
                  <c:v>401.87600000000003</c:v>
                </c:pt>
                <c:pt idx="10588">
                  <c:v>401.642</c:v>
                </c:pt>
                <c:pt idx="10589">
                  <c:v>401.40899999999999</c:v>
                </c:pt>
                <c:pt idx="10590">
                  <c:v>403.17500000000001</c:v>
                </c:pt>
                <c:pt idx="10591">
                  <c:v>402.94100000000003</c:v>
                </c:pt>
                <c:pt idx="10592">
                  <c:v>403.70800000000003</c:v>
                </c:pt>
                <c:pt idx="10593">
                  <c:v>403.47399999999999</c:v>
                </c:pt>
                <c:pt idx="10594">
                  <c:v>403.24099999999999</c:v>
                </c:pt>
                <c:pt idx="10595">
                  <c:v>404.00700000000001</c:v>
                </c:pt>
                <c:pt idx="10596">
                  <c:v>403.77300000000002</c:v>
                </c:pt>
                <c:pt idx="10597">
                  <c:v>403.54</c:v>
                </c:pt>
                <c:pt idx="10598">
                  <c:v>404.30599999999998</c:v>
                </c:pt>
                <c:pt idx="10599">
                  <c:v>404.07300000000004</c:v>
                </c:pt>
                <c:pt idx="10600">
                  <c:v>403.839</c:v>
                </c:pt>
                <c:pt idx="10601">
                  <c:v>405.60500000000002</c:v>
                </c:pt>
                <c:pt idx="10602">
                  <c:v>405.37200000000001</c:v>
                </c:pt>
                <c:pt idx="10603">
                  <c:v>406.13800000000003</c:v>
                </c:pt>
                <c:pt idx="10604">
                  <c:v>405.90500000000003</c:v>
                </c:pt>
                <c:pt idx="10605">
                  <c:v>405.67099999999999</c:v>
                </c:pt>
                <c:pt idx="10606">
                  <c:v>406.43700000000001</c:v>
                </c:pt>
                <c:pt idx="10607">
                  <c:v>406.20400000000001</c:v>
                </c:pt>
                <c:pt idx="10608">
                  <c:v>405.97</c:v>
                </c:pt>
                <c:pt idx="10609">
                  <c:v>406.73700000000002</c:v>
                </c:pt>
                <c:pt idx="10610">
                  <c:v>406.50299999999999</c:v>
                </c:pt>
                <c:pt idx="10611">
                  <c:v>406.26900000000001</c:v>
                </c:pt>
                <c:pt idx="10612">
                  <c:v>408.036</c:v>
                </c:pt>
                <c:pt idx="10613">
                  <c:v>407.80200000000002</c:v>
                </c:pt>
                <c:pt idx="10614">
                  <c:v>408.56900000000002</c:v>
                </c:pt>
                <c:pt idx="10615">
                  <c:v>408.33500000000004</c:v>
                </c:pt>
                <c:pt idx="10616">
                  <c:v>408.101</c:v>
                </c:pt>
                <c:pt idx="10617">
                  <c:v>408.86799999999999</c:v>
                </c:pt>
                <c:pt idx="10618">
                  <c:v>408.63400000000001</c:v>
                </c:pt>
                <c:pt idx="10619">
                  <c:v>408.40100000000001</c:v>
                </c:pt>
                <c:pt idx="10620">
                  <c:v>409.16700000000003</c:v>
                </c:pt>
                <c:pt idx="10621">
                  <c:v>408.93299999999999</c:v>
                </c:pt>
                <c:pt idx="10622">
                  <c:v>410.7</c:v>
                </c:pt>
                <c:pt idx="10623">
                  <c:v>410.46600000000001</c:v>
                </c:pt>
                <c:pt idx="10624">
                  <c:v>410.233</c:v>
                </c:pt>
                <c:pt idx="10625">
                  <c:v>410.99900000000002</c:v>
                </c:pt>
                <c:pt idx="10626">
                  <c:v>410.76499999999999</c:v>
                </c:pt>
                <c:pt idx="10627">
                  <c:v>410.53199999999998</c:v>
                </c:pt>
                <c:pt idx="10628">
                  <c:v>411.298</c:v>
                </c:pt>
                <c:pt idx="10629">
                  <c:v>411.065</c:v>
                </c:pt>
                <c:pt idx="10630">
                  <c:v>410.83100000000002</c:v>
                </c:pt>
                <c:pt idx="10631">
                  <c:v>411.59700000000004</c:v>
                </c:pt>
                <c:pt idx="10632">
                  <c:v>411.36400000000003</c:v>
                </c:pt>
                <c:pt idx="10633">
                  <c:v>413.13</c:v>
                </c:pt>
                <c:pt idx="10634">
                  <c:v>412.89699999999999</c:v>
                </c:pt>
                <c:pt idx="10635">
                  <c:v>412.66300000000001</c:v>
                </c:pt>
                <c:pt idx="10636">
                  <c:v>413.42900000000003</c:v>
                </c:pt>
                <c:pt idx="10637">
                  <c:v>413.19600000000003</c:v>
                </c:pt>
                <c:pt idx="10638">
                  <c:v>412.96199999999999</c:v>
                </c:pt>
                <c:pt idx="10639">
                  <c:v>413.72899999999998</c:v>
                </c:pt>
                <c:pt idx="10640">
                  <c:v>413.495</c:v>
                </c:pt>
                <c:pt idx="10641">
                  <c:v>414.26100000000002</c:v>
                </c:pt>
                <c:pt idx="10642">
                  <c:v>414.02800000000002</c:v>
                </c:pt>
                <c:pt idx="10643">
                  <c:v>413.79399999999998</c:v>
                </c:pt>
                <c:pt idx="10644">
                  <c:v>415.56100000000004</c:v>
                </c:pt>
                <c:pt idx="10645">
                  <c:v>415.327</c:v>
                </c:pt>
                <c:pt idx="10646">
                  <c:v>415.09300000000002</c:v>
                </c:pt>
                <c:pt idx="10647">
                  <c:v>415.86</c:v>
                </c:pt>
                <c:pt idx="10648">
                  <c:v>415.62600000000003</c:v>
                </c:pt>
                <c:pt idx="10649">
                  <c:v>415.39300000000003</c:v>
                </c:pt>
                <c:pt idx="10650">
                  <c:v>416.15899999999999</c:v>
                </c:pt>
                <c:pt idx="10651">
                  <c:v>415.92500000000001</c:v>
                </c:pt>
                <c:pt idx="10652">
                  <c:v>416.69200000000001</c:v>
                </c:pt>
                <c:pt idx="10653">
                  <c:v>416.45800000000003</c:v>
                </c:pt>
                <c:pt idx="10654">
                  <c:v>416.22500000000002</c:v>
                </c:pt>
                <c:pt idx="10655">
                  <c:v>417.99099999999999</c:v>
                </c:pt>
                <c:pt idx="10656">
                  <c:v>417.75700000000001</c:v>
                </c:pt>
                <c:pt idx="10657">
                  <c:v>417.524</c:v>
                </c:pt>
                <c:pt idx="10658">
                  <c:v>418.29</c:v>
                </c:pt>
                <c:pt idx="10659">
                  <c:v>418.05700000000002</c:v>
                </c:pt>
                <c:pt idx="10660">
                  <c:v>417.82300000000004</c:v>
                </c:pt>
                <c:pt idx="10661">
                  <c:v>418.589</c:v>
                </c:pt>
                <c:pt idx="10662">
                  <c:v>418.35599999999999</c:v>
                </c:pt>
                <c:pt idx="10663">
                  <c:v>419.12200000000001</c:v>
                </c:pt>
                <c:pt idx="10664">
                  <c:v>418.88900000000001</c:v>
                </c:pt>
                <c:pt idx="10665">
                  <c:v>418.65500000000003</c:v>
                </c:pt>
                <c:pt idx="10666">
                  <c:v>420.42099999999999</c:v>
                </c:pt>
                <c:pt idx="10667">
                  <c:v>420.18799999999999</c:v>
                </c:pt>
                <c:pt idx="10668">
                  <c:v>419.95400000000001</c:v>
                </c:pt>
                <c:pt idx="10669">
                  <c:v>420.721</c:v>
                </c:pt>
                <c:pt idx="10670">
                  <c:v>420.48700000000002</c:v>
                </c:pt>
                <c:pt idx="10671">
                  <c:v>421.25299999999999</c:v>
                </c:pt>
                <c:pt idx="10672">
                  <c:v>421.02</c:v>
                </c:pt>
                <c:pt idx="10673">
                  <c:v>420.786</c:v>
                </c:pt>
                <c:pt idx="10674">
                  <c:v>421.553</c:v>
                </c:pt>
                <c:pt idx="10675">
                  <c:v>421.31900000000002</c:v>
                </c:pt>
                <c:pt idx="10676">
                  <c:v>421.08500000000004</c:v>
                </c:pt>
                <c:pt idx="10677">
                  <c:v>422.85200000000003</c:v>
                </c:pt>
                <c:pt idx="10678">
                  <c:v>422.61799999999999</c:v>
                </c:pt>
                <c:pt idx="10679">
                  <c:v>422.38499999999999</c:v>
                </c:pt>
                <c:pt idx="10680">
                  <c:v>423.15100000000001</c:v>
                </c:pt>
                <c:pt idx="10681">
                  <c:v>422.91700000000003</c:v>
                </c:pt>
                <c:pt idx="10682">
                  <c:v>423.68400000000003</c:v>
                </c:pt>
                <c:pt idx="10683">
                  <c:v>423.45</c:v>
                </c:pt>
                <c:pt idx="10684">
                  <c:v>423.21699999999998</c:v>
                </c:pt>
                <c:pt idx="10685">
                  <c:v>423.983</c:v>
                </c:pt>
                <c:pt idx="10686">
                  <c:v>423.74900000000002</c:v>
                </c:pt>
                <c:pt idx="10687">
                  <c:v>423.51600000000002</c:v>
                </c:pt>
                <c:pt idx="10688">
                  <c:v>425.28199999999998</c:v>
                </c:pt>
                <c:pt idx="10689">
                  <c:v>425.04900000000004</c:v>
                </c:pt>
                <c:pt idx="10690">
                  <c:v>425.815</c:v>
                </c:pt>
                <c:pt idx="10691">
                  <c:v>425.58100000000002</c:v>
                </c:pt>
                <c:pt idx="10692">
                  <c:v>425.34800000000001</c:v>
                </c:pt>
                <c:pt idx="10693">
                  <c:v>426.11400000000003</c:v>
                </c:pt>
                <c:pt idx="10694">
                  <c:v>425.88100000000003</c:v>
                </c:pt>
                <c:pt idx="10695">
                  <c:v>425.64699999999999</c:v>
                </c:pt>
                <c:pt idx="10696">
                  <c:v>426.41300000000001</c:v>
                </c:pt>
                <c:pt idx="10697">
                  <c:v>426.18</c:v>
                </c:pt>
                <c:pt idx="10698">
                  <c:v>425.94600000000003</c:v>
                </c:pt>
                <c:pt idx="10699">
                  <c:v>427.71300000000002</c:v>
                </c:pt>
                <c:pt idx="10700">
                  <c:v>427.47899999999998</c:v>
                </c:pt>
                <c:pt idx="10701">
                  <c:v>428.245</c:v>
                </c:pt>
                <c:pt idx="10702">
                  <c:v>428.012</c:v>
                </c:pt>
                <c:pt idx="10703">
                  <c:v>427.77800000000002</c:v>
                </c:pt>
                <c:pt idx="10704">
                  <c:v>428.54500000000002</c:v>
                </c:pt>
                <c:pt idx="10705">
                  <c:v>428.31100000000004</c:v>
                </c:pt>
                <c:pt idx="10706">
                  <c:v>428.077</c:v>
                </c:pt>
                <c:pt idx="10707">
                  <c:v>428.84399999999999</c:v>
                </c:pt>
                <c:pt idx="10708">
                  <c:v>428.61</c:v>
                </c:pt>
                <c:pt idx="10709">
                  <c:v>430.37700000000001</c:v>
                </c:pt>
                <c:pt idx="10710">
                  <c:v>430.14300000000003</c:v>
                </c:pt>
                <c:pt idx="10711">
                  <c:v>429.90899999999999</c:v>
                </c:pt>
                <c:pt idx="10712">
                  <c:v>430.67599999999999</c:v>
                </c:pt>
                <c:pt idx="10713">
                  <c:v>430.44200000000001</c:v>
                </c:pt>
                <c:pt idx="10714">
                  <c:v>430.209</c:v>
                </c:pt>
                <c:pt idx="10715">
                  <c:v>430.97500000000002</c:v>
                </c:pt>
                <c:pt idx="10716">
                  <c:v>430.74099999999999</c:v>
                </c:pt>
                <c:pt idx="10717">
                  <c:v>430.50799999999998</c:v>
                </c:pt>
                <c:pt idx="10718">
                  <c:v>431.274</c:v>
                </c:pt>
                <c:pt idx="10719">
                  <c:v>431.041</c:v>
                </c:pt>
                <c:pt idx="10720">
                  <c:v>432.80700000000002</c:v>
                </c:pt>
                <c:pt idx="10721">
                  <c:v>432.57300000000004</c:v>
                </c:pt>
                <c:pt idx="10722">
                  <c:v>432.34000000000003</c:v>
                </c:pt>
                <c:pt idx="10723">
                  <c:v>433.10599999999999</c:v>
                </c:pt>
                <c:pt idx="10724">
                  <c:v>432.87299999999999</c:v>
                </c:pt>
                <c:pt idx="10725">
                  <c:v>432.63900000000001</c:v>
                </c:pt>
                <c:pt idx="10726">
                  <c:v>433.40500000000003</c:v>
                </c:pt>
                <c:pt idx="10727">
                  <c:v>433.17200000000003</c:v>
                </c:pt>
                <c:pt idx="10728">
                  <c:v>432.93799999999999</c:v>
                </c:pt>
                <c:pt idx="10729">
                  <c:v>433.70499999999998</c:v>
                </c:pt>
                <c:pt idx="10730">
                  <c:v>433.471</c:v>
                </c:pt>
                <c:pt idx="10731">
                  <c:v>435.23700000000002</c:v>
                </c:pt>
                <c:pt idx="10732">
                  <c:v>435.00400000000002</c:v>
                </c:pt>
                <c:pt idx="10733">
                  <c:v>434.77</c:v>
                </c:pt>
                <c:pt idx="10734">
                  <c:v>435.53700000000003</c:v>
                </c:pt>
                <c:pt idx="10735">
                  <c:v>435.303</c:v>
                </c:pt>
                <c:pt idx="10736">
                  <c:v>435.06900000000002</c:v>
                </c:pt>
                <c:pt idx="10737">
                  <c:v>435.83600000000001</c:v>
                </c:pt>
                <c:pt idx="10738">
                  <c:v>435.60200000000003</c:v>
                </c:pt>
                <c:pt idx="10739">
                  <c:v>436.36900000000003</c:v>
                </c:pt>
                <c:pt idx="10740">
                  <c:v>436.13499999999999</c:v>
                </c:pt>
                <c:pt idx="10741">
                  <c:v>435.90100000000001</c:v>
                </c:pt>
                <c:pt idx="10742">
                  <c:v>437.66800000000001</c:v>
                </c:pt>
                <c:pt idx="10743">
                  <c:v>437.43400000000003</c:v>
                </c:pt>
                <c:pt idx="10744">
                  <c:v>437.20100000000002</c:v>
                </c:pt>
                <c:pt idx="10745">
                  <c:v>437.96699999999998</c:v>
                </c:pt>
                <c:pt idx="10746">
                  <c:v>437.733</c:v>
                </c:pt>
                <c:pt idx="10747">
                  <c:v>437.5</c:v>
                </c:pt>
                <c:pt idx="10748">
                  <c:v>438.26600000000002</c:v>
                </c:pt>
                <c:pt idx="10749">
                  <c:v>438.03300000000002</c:v>
                </c:pt>
                <c:pt idx="10750">
                  <c:v>438.79900000000004</c:v>
                </c:pt>
                <c:pt idx="10751">
                  <c:v>438.565</c:v>
                </c:pt>
                <c:pt idx="10752">
                  <c:v>438.33199999999999</c:v>
                </c:pt>
                <c:pt idx="10753">
                  <c:v>440.09800000000001</c:v>
                </c:pt>
                <c:pt idx="10754">
                  <c:v>439.86500000000001</c:v>
                </c:pt>
                <c:pt idx="10755">
                  <c:v>439.63100000000003</c:v>
                </c:pt>
                <c:pt idx="10756">
                  <c:v>440.39699999999999</c:v>
                </c:pt>
                <c:pt idx="10757">
                  <c:v>440.16399999999999</c:v>
                </c:pt>
                <c:pt idx="10758">
                  <c:v>440.93</c:v>
                </c:pt>
                <c:pt idx="10759">
                  <c:v>440.697</c:v>
                </c:pt>
                <c:pt idx="10760">
                  <c:v>440.46300000000002</c:v>
                </c:pt>
                <c:pt idx="10761">
                  <c:v>441.22899999999998</c:v>
                </c:pt>
                <c:pt idx="10762">
                  <c:v>440.99599999999998</c:v>
                </c:pt>
                <c:pt idx="10763">
                  <c:v>440.762</c:v>
                </c:pt>
                <c:pt idx="10764">
                  <c:v>442.529</c:v>
                </c:pt>
                <c:pt idx="10765">
                  <c:v>442.29500000000002</c:v>
                </c:pt>
                <c:pt idx="10766">
                  <c:v>442.06100000000004</c:v>
                </c:pt>
                <c:pt idx="10767">
                  <c:v>442.82800000000003</c:v>
                </c:pt>
                <c:pt idx="10768">
                  <c:v>442.59399999999999</c:v>
                </c:pt>
                <c:pt idx="10769">
                  <c:v>443.36099999999999</c:v>
                </c:pt>
                <c:pt idx="10770">
                  <c:v>443.12700000000001</c:v>
                </c:pt>
                <c:pt idx="10771">
                  <c:v>442.89300000000003</c:v>
                </c:pt>
                <c:pt idx="10772">
                  <c:v>443.66</c:v>
                </c:pt>
                <c:pt idx="10773">
                  <c:v>443.42599999999999</c:v>
                </c:pt>
                <c:pt idx="10774">
                  <c:v>443.19299999999998</c:v>
                </c:pt>
                <c:pt idx="10775">
                  <c:v>444.959</c:v>
                </c:pt>
                <c:pt idx="10776">
                  <c:v>444.72500000000002</c:v>
                </c:pt>
                <c:pt idx="10777">
                  <c:v>445.49200000000002</c:v>
                </c:pt>
                <c:pt idx="10778">
                  <c:v>445.25799999999998</c:v>
                </c:pt>
                <c:pt idx="10779">
                  <c:v>445.02500000000003</c:v>
                </c:pt>
                <c:pt idx="10780">
                  <c:v>445.791</c:v>
                </c:pt>
                <c:pt idx="10781">
                  <c:v>445.55700000000002</c:v>
                </c:pt>
                <c:pt idx="10782">
                  <c:v>445.32400000000001</c:v>
                </c:pt>
                <c:pt idx="10783">
                  <c:v>446.09000000000003</c:v>
                </c:pt>
                <c:pt idx="10784">
                  <c:v>445.85700000000003</c:v>
                </c:pt>
                <c:pt idx="10785">
                  <c:v>445.62299999999999</c:v>
                </c:pt>
                <c:pt idx="10786">
                  <c:v>447.38900000000001</c:v>
                </c:pt>
                <c:pt idx="10787">
                  <c:v>447.15600000000001</c:v>
                </c:pt>
                <c:pt idx="10788">
                  <c:v>447.92200000000003</c:v>
                </c:pt>
                <c:pt idx="10789">
                  <c:v>447.68900000000002</c:v>
                </c:pt>
                <c:pt idx="10790">
                  <c:v>447.45499999999998</c:v>
                </c:pt>
                <c:pt idx="10791">
                  <c:v>448.221</c:v>
                </c:pt>
                <c:pt idx="10792">
                  <c:v>447.988</c:v>
                </c:pt>
                <c:pt idx="10793">
                  <c:v>447.75400000000002</c:v>
                </c:pt>
                <c:pt idx="10794">
                  <c:v>448.52100000000002</c:v>
                </c:pt>
                <c:pt idx="10795">
                  <c:v>448.28700000000003</c:v>
                </c:pt>
                <c:pt idx="10796">
                  <c:v>448.053</c:v>
                </c:pt>
                <c:pt idx="10797">
                  <c:v>449.82</c:v>
                </c:pt>
                <c:pt idx="10798">
                  <c:v>449.58600000000001</c:v>
                </c:pt>
                <c:pt idx="10799">
                  <c:v>450.35300000000001</c:v>
                </c:pt>
                <c:pt idx="10800">
                  <c:v>450.11900000000003</c:v>
                </c:pt>
                <c:pt idx="10801">
                  <c:v>449.88499999999999</c:v>
                </c:pt>
                <c:pt idx="10802">
                  <c:v>450.65199999999999</c:v>
                </c:pt>
                <c:pt idx="10803">
                  <c:v>450.41800000000001</c:v>
                </c:pt>
                <c:pt idx="10804">
                  <c:v>450.185</c:v>
                </c:pt>
                <c:pt idx="10805">
                  <c:v>450.95100000000002</c:v>
                </c:pt>
                <c:pt idx="10806">
                  <c:v>450.71699999999998</c:v>
                </c:pt>
                <c:pt idx="10807">
                  <c:v>452.48400000000004</c:v>
                </c:pt>
                <c:pt idx="10808">
                  <c:v>452.25</c:v>
                </c:pt>
                <c:pt idx="10809">
                  <c:v>452.017</c:v>
                </c:pt>
                <c:pt idx="10810">
                  <c:v>452.78300000000002</c:v>
                </c:pt>
                <c:pt idx="10811">
                  <c:v>452.54900000000004</c:v>
                </c:pt>
                <c:pt idx="10812">
                  <c:v>452.31600000000003</c:v>
                </c:pt>
                <c:pt idx="10813">
                  <c:v>453.08199999999999</c:v>
                </c:pt>
                <c:pt idx="10814">
                  <c:v>452.84899999999999</c:v>
                </c:pt>
                <c:pt idx="10815">
                  <c:v>452.61500000000001</c:v>
                </c:pt>
                <c:pt idx="10816">
                  <c:v>453.38100000000003</c:v>
                </c:pt>
                <c:pt idx="10817">
                  <c:v>453.14800000000002</c:v>
                </c:pt>
                <c:pt idx="10818">
                  <c:v>454.91399999999999</c:v>
                </c:pt>
                <c:pt idx="10819">
                  <c:v>454.68099999999998</c:v>
                </c:pt>
                <c:pt idx="10820">
                  <c:v>454.447</c:v>
                </c:pt>
                <c:pt idx="10821">
                  <c:v>455.21300000000002</c:v>
                </c:pt>
                <c:pt idx="10822">
                  <c:v>454.98</c:v>
                </c:pt>
                <c:pt idx="10823">
                  <c:v>454.74600000000004</c:v>
                </c:pt>
                <c:pt idx="10824">
                  <c:v>455.51300000000003</c:v>
                </c:pt>
                <c:pt idx="10825">
                  <c:v>455.279</c:v>
                </c:pt>
                <c:pt idx="10826">
                  <c:v>456.04500000000002</c:v>
                </c:pt>
                <c:pt idx="10827">
                  <c:v>455.81200000000001</c:v>
                </c:pt>
                <c:pt idx="10828">
                  <c:v>455.57800000000003</c:v>
                </c:pt>
                <c:pt idx="10829">
                  <c:v>457.34500000000003</c:v>
                </c:pt>
                <c:pt idx="10830">
                  <c:v>457.11099999999999</c:v>
                </c:pt>
                <c:pt idx="10831">
                  <c:v>456.87700000000001</c:v>
                </c:pt>
                <c:pt idx="10832">
                  <c:v>457.64400000000001</c:v>
                </c:pt>
                <c:pt idx="10833">
                  <c:v>457.41</c:v>
                </c:pt>
                <c:pt idx="10834">
                  <c:v>457.17700000000002</c:v>
                </c:pt>
                <c:pt idx="10835">
                  <c:v>457.94299999999998</c:v>
                </c:pt>
                <c:pt idx="10836">
                  <c:v>457.709</c:v>
                </c:pt>
                <c:pt idx="10837">
                  <c:v>458.476</c:v>
                </c:pt>
                <c:pt idx="10838">
                  <c:v>458.24200000000002</c:v>
                </c:pt>
                <c:pt idx="10839">
                  <c:v>458.00900000000001</c:v>
                </c:pt>
                <c:pt idx="10840">
                  <c:v>459.77500000000003</c:v>
                </c:pt>
                <c:pt idx="10841">
                  <c:v>459.541</c:v>
                </c:pt>
                <c:pt idx="10842">
                  <c:v>459.30799999999999</c:v>
                </c:pt>
                <c:pt idx="10843">
                  <c:v>460.07400000000001</c:v>
                </c:pt>
                <c:pt idx="10844">
                  <c:v>459.84100000000001</c:v>
                </c:pt>
                <c:pt idx="10845">
                  <c:v>460.60700000000003</c:v>
                </c:pt>
                <c:pt idx="10846">
                  <c:v>460.37299999999999</c:v>
                </c:pt>
                <c:pt idx="10847">
                  <c:v>460.14</c:v>
                </c:pt>
                <c:pt idx="10848">
                  <c:v>460.90600000000001</c:v>
                </c:pt>
                <c:pt idx="10849">
                  <c:v>460.673</c:v>
                </c:pt>
                <c:pt idx="10850">
                  <c:v>460.43900000000002</c:v>
                </c:pt>
                <c:pt idx="10851">
                  <c:v>462.20499999999998</c:v>
                </c:pt>
                <c:pt idx="10852">
                  <c:v>461.97200000000004</c:v>
                </c:pt>
                <c:pt idx="10853">
                  <c:v>461.738</c:v>
                </c:pt>
                <c:pt idx="10854">
                  <c:v>462.505</c:v>
                </c:pt>
                <c:pt idx="10855">
                  <c:v>462.27100000000002</c:v>
                </c:pt>
                <c:pt idx="10856">
                  <c:v>463.03700000000003</c:v>
                </c:pt>
                <c:pt idx="10857">
                  <c:v>462.80400000000003</c:v>
                </c:pt>
                <c:pt idx="10858">
                  <c:v>462.57</c:v>
                </c:pt>
                <c:pt idx="10859">
                  <c:v>463.33699999999999</c:v>
                </c:pt>
                <c:pt idx="10860">
                  <c:v>463.10300000000001</c:v>
                </c:pt>
                <c:pt idx="10861">
                  <c:v>462.86900000000003</c:v>
                </c:pt>
                <c:pt idx="10862">
                  <c:v>464.63600000000002</c:v>
                </c:pt>
                <c:pt idx="10863">
                  <c:v>464.40199999999999</c:v>
                </c:pt>
                <c:pt idx="10864">
                  <c:v>465.16899999999998</c:v>
                </c:pt>
                <c:pt idx="10865">
                  <c:v>464.935</c:v>
                </c:pt>
                <c:pt idx="10866">
                  <c:v>465.70100000000002</c:v>
                </c:pt>
                <c:pt idx="10867">
                  <c:v>465.46800000000002</c:v>
                </c:pt>
                <c:pt idx="10868">
                  <c:v>465.23400000000004</c:v>
                </c:pt>
                <c:pt idx="10869">
                  <c:v>466.00100000000003</c:v>
                </c:pt>
                <c:pt idx="10870">
                  <c:v>465.767</c:v>
                </c:pt>
                <c:pt idx="10871">
                  <c:v>467.53300000000002</c:v>
                </c:pt>
                <c:pt idx="10872">
                  <c:v>467.3</c:v>
                </c:pt>
                <c:pt idx="10873">
                  <c:v>468.06600000000003</c:v>
                </c:pt>
                <c:pt idx="10874">
                  <c:v>467.83300000000003</c:v>
                </c:pt>
                <c:pt idx="10875">
                  <c:v>468.59899999999999</c:v>
                </c:pt>
                <c:pt idx="10876">
                  <c:v>468.36500000000001</c:v>
                </c:pt>
                <c:pt idx="10877">
                  <c:v>468.13200000000001</c:v>
                </c:pt>
                <c:pt idx="10878">
                  <c:v>468.89800000000002</c:v>
                </c:pt>
                <c:pt idx="10879">
                  <c:v>468.66500000000002</c:v>
                </c:pt>
                <c:pt idx="10880">
                  <c:v>470.43099999999998</c:v>
                </c:pt>
                <c:pt idx="10881">
                  <c:v>470.197</c:v>
                </c:pt>
                <c:pt idx="10882">
                  <c:v>470.964</c:v>
                </c:pt>
                <c:pt idx="10883">
                  <c:v>470.73</c:v>
                </c:pt>
                <c:pt idx="10884">
                  <c:v>471.49700000000001</c:v>
                </c:pt>
                <c:pt idx="10885">
                  <c:v>471.26300000000003</c:v>
                </c:pt>
                <c:pt idx="10886">
                  <c:v>471.029</c:v>
                </c:pt>
                <c:pt idx="10887">
                  <c:v>471.79599999999999</c:v>
                </c:pt>
                <c:pt idx="10888">
                  <c:v>471.56200000000001</c:v>
                </c:pt>
                <c:pt idx="10889">
                  <c:v>473.32900000000001</c:v>
                </c:pt>
                <c:pt idx="10890">
                  <c:v>473.09500000000003</c:v>
                </c:pt>
                <c:pt idx="10891">
                  <c:v>473.86099999999999</c:v>
                </c:pt>
                <c:pt idx="10892">
                  <c:v>473.62799999999999</c:v>
                </c:pt>
                <c:pt idx="10893">
                  <c:v>474.39400000000001</c:v>
                </c:pt>
                <c:pt idx="10894">
                  <c:v>474.161</c:v>
                </c:pt>
                <c:pt idx="10895">
                  <c:v>473.92700000000002</c:v>
                </c:pt>
                <c:pt idx="10896">
                  <c:v>474.69299999999998</c:v>
                </c:pt>
                <c:pt idx="10897">
                  <c:v>474.46000000000004</c:v>
                </c:pt>
                <c:pt idx="10898">
                  <c:v>476.226</c:v>
                </c:pt>
                <c:pt idx="10899">
                  <c:v>475.99299999999999</c:v>
                </c:pt>
                <c:pt idx="10900">
                  <c:v>476.75900000000001</c:v>
                </c:pt>
                <c:pt idx="10901">
                  <c:v>476.52500000000003</c:v>
                </c:pt>
                <c:pt idx="10902">
                  <c:v>477.29200000000003</c:v>
                </c:pt>
                <c:pt idx="10903">
                  <c:v>477.05799999999999</c:v>
                </c:pt>
                <c:pt idx="10904">
                  <c:v>476.82499999999999</c:v>
                </c:pt>
                <c:pt idx="10905">
                  <c:v>477.59100000000001</c:v>
                </c:pt>
                <c:pt idx="10906">
                  <c:v>477.35700000000003</c:v>
                </c:pt>
                <c:pt idx="10907">
                  <c:v>479.12400000000002</c:v>
                </c:pt>
                <c:pt idx="10908">
                  <c:v>478.89</c:v>
                </c:pt>
                <c:pt idx="10909">
                  <c:v>479.65699999999998</c:v>
                </c:pt>
                <c:pt idx="10910">
                  <c:v>479.423</c:v>
                </c:pt>
                <c:pt idx="10911">
                  <c:v>480.18900000000002</c:v>
                </c:pt>
                <c:pt idx="10912">
                  <c:v>479.95600000000002</c:v>
                </c:pt>
                <c:pt idx="10913">
                  <c:v>479.72200000000004</c:v>
                </c:pt>
                <c:pt idx="10914">
                  <c:v>480.48900000000003</c:v>
                </c:pt>
                <c:pt idx="10915">
                  <c:v>480.255</c:v>
                </c:pt>
                <c:pt idx="10916">
                  <c:v>482.02100000000002</c:v>
                </c:pt>
                <c:pt idx="10917">
                  <c:v>481.78800000000001</c:v>
                </c:pt>
                <c:pt idx="10918">
                  <c:v>482.55400000000003</c:v>
                </c:pt>
                <c:pt idx="10919">
                  <c:v>482.32100000000003</c:v>
                </c:pt>
                <c:pt idx="10920">
                  <c:v>483.08699999999999</c:v>
                </c:pt>
                <c:pt idx="10921">
                  <c:v>482.85300000000001</c:v>
                </c:pt>
                <c:pt idx="10922">
                  <c:v>483.62</c:v>
                </c:pt>
                <c:pt idx="10923">
                  <c:v>483.38600000000002</c:v>
                </c:pt>
                <c:pt idx="10924">
                  <c:v>483.15300000000002</c:v>
                </c:pt>
                <c:pt idx="10925">
                  <c:v>484.91899999999998</c:v>
                </c:pt>
                <c:pt idx="10926">
                  <c:v>484.685</c:v>
                </c:pt>
                <c:pt idx="10927">
                  <c:v>485.452</c:v>
                </c:pt>
                <c:pt idx="10928">
                  <c:v>485.21800000000002</c:v>
                </c:pt>
                <c:pt idx="10929">
                  <c:v>485.98500000000001</c:v>
                </c:pt>
                <c:pt idx="10930">
                  <c:v>485.75100000000003</c:v>
                </c:pt>
                <c:pt idx="10931">
                  <c:v>486.517</c:v>
                </c:pt>
                <c:pt idx="10932">
                  <c:v>486.28399999999999</c:v>
                </c:pt>
                <c:pt idx="10933">
                  <c:v>486.05</c:v>
                </c:pt>
                <c:pt idx="10934">
                  <c:v>487.81700000000001</c:v>
                </c:pt>
                <c:pt idx="10935">
                  <c:v>487.58300000000003</c:v>
                </c:pt>
                <c:pt idx="10936">
                  <c:v>488.34899999999999</c:v>
                </c:pt>
                <c:pt idx="10937">
                  <c:v>488.11599999999999</c:v>
                </c:pt>
                <c:pt idx="10938">
                  <c:v>488.88200000000001</c:v>
                </c:pt>
                <c:pt idx="10939">
                  <c:v>488.649</c:v>
                </c:pt>
                <c:pt idx="10940">
                  <c:v>489.41500000000002</c:v>
                </c:pt>
                <c:pt idx="10941">
                  <c:v>489.18099999999998</c:v>
                </c:pt>
                <c:pt idx="10942">
                  <c:v>488.94800000000004</c:v>
                </c:pt>
                <c:pt idx="10943">
                  <c:v>490.714</c:v>
                </c:pt>
                <c:pt idx="10944">
                  <c:v>490.48099999999999</c:v>
                </c:pt>
                <c:pt idx="10945">
                  <c:v>491.24700000000001</c:v>
                </c:pt>
                <c:pt idx="10946">
                  <c:v>491.01300000000003</c:v>
                </c:pt>
                <c:pt idx="10947">
                  <c:v>491.78000000000003</c:v>
                </c:pt>
                <c:pt idx="10948">
                  <c:v>491.54599999999999</c:v>
                </c:pt>
                <c:pt idx="10949">
                  <c:v>492.31299999999999</c:v>
                </c:pt>
                <c:pt idx="10950">
                  <c:v>492.07900000000001</c:v>
                </c:pt>
                <c:pt idx="10951">
                  <c:v>491.84500000000003</c:v>
                </c:pt>
                <c:pt idx="10952">
                  <c:v>493.61200000000002</c:v>
                </c:pt>
                <c:pt idx="10953">
                  <c:v>493.37799999999999</c:v>
                </c:pt>
                <c:pt idx="10954">
                  <c:v>494.14500000000004</c:v>
                </c:pt>
                <c:pt idx="10955">
                  <c:v>493.911</c:v>
                </c:pt>
                <c:pt idx="10956">
                  <c:v>494.67700000000002</c:v>
                </c:pt>
                <c:pt idx="10957">
                  <c:v>494.44400000000002</c:v>
                </c:pt>
                <c:pt idx="10958">
                  <c:v>495.21000000000004</c:v>
                </c:pt>
                <c:pt idx="10959">
                  <c:v>494.97700000000003</c:v>
                </c:pt>
                <c:pt idx="10960">
                  <c:v>494.74299999999999</c:v>
                </c:pt>
                <c:pt idx="10961">
                  <c:v>496.50900000000001</c:v>
                </c:pt>
                <c:pt idx="10962">
                  <c:v>496.27600000000001</c:v>
                </c:pt>
                <c:pt idx="10963">
                  <c:v>497.04200000000003</c:v>
                </c:pt>
                <c:pt idx="10964">
                  <c:v>496.80900000000003</c:v>
                </c:pt>
                <c:pt idx="10965">
                  <c:v>497.57499999999999</c:v>
                </c:pt>
                <c:pt idx="10966">
                  <c:v>497.34100000000001</c:v>
                </c:pt>
                <c:pt idx="10967">
                  <c:v>498.108</c:v>
                </c:pt>
                <c:pt idx="10968">
                  <c:v>497.87400000000002</c:v>
                </c:pt>
                <c:pt idx="10969">
                  <c:v>497.64100000000002</c:v>
                </c:pt>
                <c:pt idx="10970">
                  <c:v>499.40699999999998</c:v>
                </c:pt>
                <c:pt idx="10971">
                  <c:v>499.173</c:v>
                </c:pt>
                <c:pt idx="10972">
                  <c:v>499.94</c:v>
                </c:pt>
                <c:pt idx="10973">
                  <c:v>499.70600000000002</c:v>
                </c:pt>
                <c:pt idx="10974">
                  <c:v>500.47300000000001</c:v>
                </c:pt>
                <c:pt idx="10975">
                  <c:v>500.23900000000003</c:v>
                </c:pt>
                <c:pt idx="10976">
                  <c:v>501.005</c:v>
                </c:pt>
                <c:pt idx="10977">
                  <c:v>500.77199999999999</c:v>
                </c:pt>
                <c:pt idx="10978">
                  <c:v>500.53800000000001</c:v>
                </c:pt>
                <c:pt idx="10979">
                  <c:v>502.30500000000001</c:v>
                </c:pt>
                <c:pt idx="10980">
                  <c:v>502.07100000000003</c:v>
                </c:pt>
                <c:pt idx="10981">
                  <c:v>502.83699999999999</c:v>
                </c:pt>
                <c:pt idx="10982">
                  <c:v>502.60399999999998</c:v>
                </c:pt>
                <c:pt idx="10983">
                  <c:v>503.37</c:v>
                </c:pt>
                <c:pt idx="10984">
                  <c:v>503.137</c:v>
                </c:pt>
                <c:pt idx="10985">
                  <c:v>503.90300000000002</c:v>
                </c:pt>
                <c:pt idx="10986">
                  <c:v>503.66899999999998</c:v>
                </c:pt>
                <c:pt idx="10987">
                  <c:v>503.43600000000004</c:v>
                </c:pt>
                <c:pt idx="10988">
                  <c:v>505.202</c:v>
                </c:pt>
                <c:pt idx="10989">
                  <c:v>504.96899999999999</c:v>
                </c:pt>
                <c:pt idx="10990">
                  <c:v>505.73500000000001</c:v>
                </c:pt>
                <c:pt idx="10991">
                  <c:v>505.50100000000003</c:v>
                </c:pt>
                <c:pt idx="10992">
                  <c:v>506.26800000000003</c:v>
                </c:pt>
                <c:pt idx="10993">
                  <c:v>506.03399999999999</c:v>
                </c:pt>
                <c:pt idx="10994">
                  <c:v>506.80099999999999</c:v>
                </c:pt>
                <c:pt idx="10995">
                  <c:v>506.56700000000001</c:v>
                </c:pt>
                <c:pt idx="10996">
                  <c:v>506.33300000000003</c:v>
                </c:pt>
                <c:pt idx="10997">
                  <c:v>508.1</c:v>
                </c:pt>
                <c:pt idx="10998">
                  <c:v>507.86599999999999</c:v>
                </c:pt>
                <c:pt idx="10999">
                  <c:v>508.63300000000004</c:v>
                </c:pt>
                <c:pt idx="11000">
                  <c:v>508.399</c:v>
                </c:pt>
                <c:pt idx="11001">
                  <c:v>509.16500000000002</c:v>
                </c:pt>
                <c:pt idx="11002">
                  <c:v>508.93200000000002</c:v>
                </c:pt>
                <c:pt idx="11003">
                  <c:v>509.69800000000004</c:v>
                </c:pt>
                <c:pt idx="11004">
                  <c:v>509.46500000000003</c:v>
                </c:pt>
                <c:pt idx="11005">
                  <c:v>509.23099999999999</c:v>
                </c:pt>
                <c:pt idx="11006">
                  <c:v>510.99700000000001</c:v>
                </c:pt>
                <c:pt idx="11007">
                  <c:v>510.76400000000001</c:v>
                </c:pt>
                <c:pt idx="11008">
                  <c:v>511.53000000000003</c:v>
                </c:pt>
                <c:pt idx="11009">
                  <c:v>511.29700000000003</c:v>
                </c:pt>
                <c:pt idx="11010">
                  <c:v>512.06299999999999</c:v>
                </c:pt>
                <c:pt idx="11011">
                  <c:v>511.82900000000001</c:v>
                </c:pt>
                <c:pt idx="11012">
                  <c:v>512.596</c:v>
                </c:pt>
                <c:pt idx="11013">
                  <c:v>512.36199999999997</c:v>
                </c:pt>
                <c:pt idx="11014">
                  <c:v>512.12900000000002</c:v>
                </c:pt>
                <c:pt idx="11015">
                  <c:v>513.89499999999998</c:v>
                </c:pt>
                <c:pt idx="11016">
                  <c:v>513.66100000000006</c:v>
                </c:pt>
                <c:pt idx="11017">
                  <c:v>514.428</c:v>
                </c:pt>
                <c:pt idx="11018">
                  <c:v>514.19399999999996</c:v>
                </c:pt>
                <c:pt idx="11019">
                  <c:v>514.96100000000001</c:v>
                </c:pt>
                <c:pt idx="11020">
                  <c:v>514.72699999999998</c:v>
                </c:pt>
                <c:pt idx="11021">
                  <c:v>515.49300000000005</c:v>
                </c:pt>
                <c:pt idx="11022">
                  <c:v>515.26</c:v>
                </c:pt>
                <c:pt idx="11023">
                  <c:v>515.02600000000007</c:v>
                </c:pt>
                <c:pt idx="11024">
                  <c:v>516.79300000000001</c:v>
                </c:pt>
                <c:pt idx="11025">
                  <c:v>516.55899999999997</c:v>
                </c:pt>
                <c:pt idx="11026">
                  <c:v>517.32500000000005</c:v>
                </c:pt>
                <c:pt idx="11027">
                  <c:v>517.09199999999998</c:v>
                </c:pt>
                <c:pt idx="11028">
                  <c:v>517.85800000000006</c:v>
                </c:pt>
                <c:pt idx="11029">
                  <c:v>517.625</c:v>
                </c:pt>
                <c:pt idx="11030">
                  <c:v>518.39099999999996</c:v>
                </c:pt>
                <c:pt idx="11031">
                  <c:v>518.15700000000004</c:v>
                </c:pt>
                <c:pt idx="11032">
                  <c:v>517.92399999999998</c:v>
                </c:pt>
                <c:pt idx="11033">
                  <c:v>519.69000000000005</c:v>
                </c:pt>
                <c:pt idx="11034">
                  <c:v>519.45699999999999</c:v>
                </c:pt>
                <c:pt idx="11035">
                  <c:v>520.22299999999996</c:v>
                </c:pt>
                <c:pt idx="11036">
                  <c:v>519.98900000000003</c:v>
                </c:pt>
                <c:pt idx="11037">
                  <c:v>520.75599999999997</c:v>
                </c:pt>
                <c:pt idx="11038">
                  <c:v>520.52200000000005</c:v>
                </c:pt>
                <c:pt idx="11039">
                  <c:v>521.28899999999999</c:v>
                </c:pt>
                <c:pt idx="11040">
                  <c:v>521.05500000000006</c:v>
                </c:pt>
                <c:pt idx="11041">
                  <c:v>520.82100000000003</c:v>
                </c:pt>
                <c:pt idx="11042">
                  <c:v>522.58799999999997</c:v>
                </c:pt>
                <c:pt idx="11043">
                  <c:v>522.35400000000004</c:v>
                </c:pt>
                <c:pt idx="11044">
                  <c:v>523.12099999999998</c:v>
                </c:pt>
                <c:pt idx="11045">
                  <c:v>522.88700000000006</c:v>
                </c:pt>
                <c:pt idx="11046">
                  <c:v>523.65300000000002</c:v>
                </c:pt>
                <c:pt idx="11047">
                  <c:v>523.41999999999996</c:v>
                </c:pt>
                <c:pt idx="11048">
                  <c:v>524.18600000000004</c:v>
                </c:pt>
                <c:pt idx="11049">
                  <c:v>523.95299999999997</c:v>
                </c:pt>
                <c:pt idx="11050">
                  <c:v>523.71900000000005</c:v>
                </c:pt>
                <c:pt idx="11051">
                  <c:v>525.48500000000001</c:v>
                </c:pt>
                <c:pt idx="11052">
                  <c:v>525.25200000000007</c:v>
                </c:pt>
                <c:pt idx="11053">
                  <c:v>526.01800000000003</c:v>
                </c:pt>
                <c:pt idx="11054">
                  <c:v>525.78499999999997</c:v>
                </c:pt>
                <c:pt idx="11055">
                  <c:v>526.55100000000004</c:v>
                </c:pt>
                <c:pt idx="11056">
                  <c:v>526.31700000000001</c:v>
                </c:pt>
                <c:pt idx="11057">
                  <c:v>527.08400000000006</c:v>
                </c:pt>
                <c:pt idx="11058">
                  <c:v>526.85</c:v>
                </c:pt>
                <c:pt idx="11059">
                  <c:v>526.61699999999996</c:v>
                </c:pt>
                <c:pt idx="11060">
                  <c:v>528.38300000000004</c:v>
                </c:pt>
                <c:pt idx="11061">
                  <c:v>528.149</c:v>
                </c:pt>
                <c:pt idx="11062">
                  <c:v>528.91600000000005</c:v>
                </c:pt>
                <c:pt idx="11063">
                  <c:v>528.68200000000002</c:v>
                </c:pt>
                <c:pt idx="11064">
                  <c:v>529.44899999999996</c:v>
                </c:pt>
                <c:pt idx="11065">
                  <c:v>529.21500000000003</c:v>
                </c:pt>
                <c:pt idx="11066">
                  <c:v>529.98099999999999</c:v>
                </c:pt>
                <c:pt idx="11067">
                  <c:v>529.74800000000005</c:v>
                </c:pt>
                <c:pt idx="11068">
                  <c:v>529.51400000000001</c:v>
                </c:pt>
                <c:pt idx="11069">
                  <c:v>531.28100000000006</c:v>
                </c:pt>
                <c:pt idx="11070">
                  <c:v>531.04700000000003</c:v>
                </c:pt>
                <c:pt idx="11071">
                  <c:v>531.81299999999999</c:v>
                </c:pt>
                <c:pt idx="11072">
                  <c:v>531.58000000000004</c:v>
                </c:pt>
                <c:pt idx="11073">
                  <c:v>532.346</c:v>
                </c:pt>
                <c:pt idx="11074">
                  <c:v>532.11300000000006</c:v>
                </c:pt>
                <c:pt idx="11075">
                  <c:v>532.87900000000002</c:v>
                </c:pt>
                <c:pt idx="11076">
                  <c:v>532.64499999999998</c:v>
                </c:pt>
                <c:pt idx="11077">
                  <c:v>532.41200000000003</c:v>
                </c:pt>
                <c:pt idx="11078">
                  <c:v>534.178</c:v>
                </c:pt>
                <c:pt idx="11079">
                  <c:v>533.94500000000005</c:v>
                </c:pt>
                <c:pt idx="11080">
                  <c:v>534.71100000000001</c:v>
                </c:pt>
                <c:pt idx="11081">
                  <c:v>534.47699999999998</c:v>
                </c:pt>
                <c:pt idx="11082">
                  <c:v>535.24400000000003</c:v>
                </c:pt>
                <c:pt idx="11083">
                  <c:v>535.01</c:v>
                </c:pt>
                <c:pt idx="11084">
                  <c:v>535.77700000000004</c:v>
                </c:pt>
                <c:pt idx="11085">
                  <c:v>535.54300000000001</c:v>
                </c:pt>
                <c:pt idx="11086">
                  <c:v>535.30899999999997</c:v>
                </c:pt>
                <c:pt idx="11087">
                  <c:v>537.07600000000002</c:v>
                </c:pt>
                <c:pt idx="11088">
                  <c:v>536.84199999999998</c:v>
                </c:pt>
                <c:pt idx="11089">
                  <c:v>537.60900000000004</c:v>
                </c:pt>
                <c:pt idx="11090">
                  <c:v>537.375</c:v>
                </c:pt>
                <c:pt idx="11091">
                  <c:v>538.14099999999996</c:v>
                </c:pt>
                <c:pt idx="11092">
                  <c:v>537.90800000000002</c:v>
                </c:pt>
                <c:pt idx="11093">
                  <c:v>538.67399999999998</c:v>
                </c:pt>
                <c:pt idx="11094">
                  <c:v>538.44100000000003</c:v>
                </c:pt>
                <c:pt idx="11095">
                  <c:v>538.20699999999999</c:v>
                </c:pt>
                <c:pt idx="11096">
                  <c:v>539.97299999999996</c:v>
                </c:pt>
                <c:pt idx="11097">
                  <c:v>539.74</c:v>
                </c:pt>
                <c:pt idx="11098">
                  <c:v>540.50599999999997</c:v>
                </c:pt>
                <c:pt idx="11099">
                  <c:v>540.27300000000002</c:v>
                </c:pt>
                <c:pt idx="11100">
                  <c:v>541.03899999999999</c:v>
                </c:pt>
                <c:pt idx="11101">
                  <c:v>540.80500000000006</c:v>
                </c:pt>
                <c:pt idx="11102">
                  <c:v>541.572</c:v>
                </c:pt>
                <c:pt idx="11103">
                  <c:v>541.33799999999997</c:v>
                </c:pt>
                <c:pt idx="11104">
                  <c:v>541.10500000000002</c:v>
                </c:pt>
                <c:pt idx="11105">
                  <c:v>542.87099999999998</c:v>
                </c:pt>
                <c:pt idx="11106">
                  <c:v>542.63700000000006</c:v>
                </c:pt>
                <c:pt idx="11107">
                  <c:v>543.404</c:v>
                </c:pt>
                <c:pt idx="11108">
                  <c:v>543.16999999999996</c:v>
                </c:pt>
                <c:pt idx="11109">
                  <c:v>543.93700000000001</c:v>
                </c:pt>
                <c:pt idx="11110">
                  <c:v>543.70299999999997</c:v>
                </c:pt>
                <c:pt idx="11111">
                  <c:v>544.46900000000005</c:v>
                </c:pt>
                <c:pt idx="11112">
                  <c:v>544.23599999999999</c:v>
                </c:pt>
                <c:pt idx="11113">
                  <c:v>544.00200000000007</c:v>
                </c:pt>
                <c:pt idx="11114">
                  <c:v>545.76900000000001</c:v>
                </c:pt>
                <c:pt idx="11115">
                  <c:v>545.53499999999997</c:v>
                </c:pt>
                <c:pt idx="11116">
                  <c:v>546.30100000000004</c:v>
                </c:pt>
                <c:pt idx="11117">
                  <c:v>546.06799999999998</c:v>
                </c:pt>
                <c:pt idx="11118">
                  <c:v>546.83400000000006</c:v>
                </c:pt>
                <c:pt idx="11119">
                  <c:v>546.601</c:v>
                </c:pt>
                <c:pt idx="11120">
                  <c:v>547.36699999999996</c:v>
                </c:pt>
                <c:pt idx="11121">
                  <c:v>547.13300000000004</c:v>
                </c:pt>
                <c:pt idx="11122">
                  <c:v>546.9</c:v>
                </c:pt>
                <c:pt idx="11123">
                  <c:v>548.66600000000005</c:v>
                </c:pt>
                <c:pt idx="11124">
                  <c:v>548.43299999999999</c:v>
                </c:pt>
                <c:pt idx="11125">
                  <c:v>549.19899999999996</c:v>
                </c:pt>
                <c:pt idx="11126">
                  <c:v>548.96500000000003</c:v>
                </c:pt>
                <c:pt idx="11127">
                  <c:v>549.73199999999997</c:v>
                </c:pt>
                <c:pt idx="11128">
                  <c:v>549.49800000000005</c:v>
                </c:pt>
                <c:pt idx="11129">
                  <c:v>550.26499999999999</c:v>
                </c:pt>
                <c:pt idx="11130">
                  <c:v>550.03100000000006</c:v>
                </c:pt>
                <c:pt idx="11131">
                  <c:v>551.79700000000003</c:v>
                </c:pt>
                <c:pt idx="11132">
                  <c:v>551.56399999999996</c:v>
                </c:pt>
                <c:pt idx="11133">
                  <c:v>551.33000000000004</c:v>
                </c:pt>
                <c:pt idx="11134">
                  <c:v>552.09699999999998</c:v>
                </c:pt>
                <c:pt idx="11135">
                  <c:v>551.86300000000006</c:v>
                </c:pt>
                <c:pt idx="11136">
                  <c:v>552.62900000000002</c:v>
                </c:pt>
                <c:pt idx="11137">
                  <c:v>552.39599999999996</c:v>
                </c:pt>
                <c:pt idx="11138">
                  <c:v>553.16200000000003</c:v>
                </c:pt>
                <c:pt idx="11139">
                  <c:v>552.92899999999997</c:v>
                </c:pt>
                <c:pt idx="11140">
                  <c:v>554.69500000000005</c:v>
                </c:pt>
                <c:pt idx="11141">
                  <c:v>554.46100000000001</c:v>
                </c:pt>
                <c:pt idx="11142">
                  <c:v>554.22800000000007</c:v>
                </c:pt>
                <c:pt idx="11143">
                  <c:v>554.99400000000003</c:v>
                </c:pt>
                <c:pt idx="11144">
                  <c:v>554.76099999999997</c:v>
                </c:pt>
                <c:pt idx="11145">
                  <c:v>555.52700000000004</c:v>
                </c:pt>
                <c:pt idx="11146">
                  <c:v>555.29300000000001</c:v>
                </c:pt>
                <c:pt idx="11147">
                  <c:v>556.06000000000006</c:v>
                </c:pt>
                <c:pt idx="11148">
                  <c:v>555.82600000000002</c:v>
                </c:pt>
                <c:pt idx="11149">
                  <c:v>557.59299999999996</c:v>
                </c:pt>
                <c:pt idx="11150">
                  <c:v>557.35900000000004</c:v>
                </c:pt>
                <c:pt idx="11151">
                  <c:v>557.125</c:v>
                </c:pt>
                <c:pt idx="11152">
                  <c:v>557.89200000000005</c:v>
                </c:pt>
                <c:pt idx="11153">
                  <c:v>557.65800000000002</c:v>
                </c:pt>
                <c:pt idx="11154">
                  <c:v>558.42500000000007</c:v>
                </c:pt>
                <c:pt idx="11155">
                  <c:v>558.19100000000003</c:v>
                </c:pt>
                <c:pt idx="11156">
                  <c:v>558.95699999999999</c:v>
                </c:pt>
                <c:pt idx="11157">
                  <c:v>558.72400000000005</c:v>
                </c:pt>
                <c:pt idx="11158">
                  <c:v>560.49</c:v>
                </c:pt>
                <c:pt idx="11159">
                  <c:v>560.25700000000006</c:v>
                </c:pt>
                <c:pt idx="11160">
                  <c:v>560.02300000000002</c:v>
                </c:pt>
                <c:pt idx="11161">
                  <c:v>560.78899999999999</c:v>
                </c:pt>
                <c:pt idx="11162">
                  <c:v>560.55600000000004</c:v>
                </c:pt>
                <c:pt idx="11163">
                  <c:v>561.322</c:v>
                </c:pt>
                <c:pt idx="11164">
                  <c:v>561.08900000000006</c:v>
                </c:pt>
                <c:pt idx="11165">
                  <c:v>561.85500000000002</c:v>
                </c:pt>
                <c:pt idx="11166">
                  <c:v>561.62099999999998</c:v>
                </c:pt>
                <c:pt idx="11167">
                  <c:v>563.38800000000003</c:v>
                </c:pt>
                <c:pt idx="11168">
                  <c:v>563.154</c:v>
                </c:pt>
                <c:pt idx="11169">
                  <c:v>562.92100000000005</c:v>
                </c:pt>
                <c:pt idx="11170">
                  <c:v>563.68700000000001</c:v>
                </c:pt>
                <c:pt idx="11171">
                  <c:v>563.45299999999997</c:v>
                </c:pt>
                <c:pt idx="11172">
                  <c:v>564.22</c:v>
                </c:pt>
                <c:pt idx="11173">
                  <c:v>563.98599999999999</c:v>
                </c:pt>
                <c:pt idx="11174">
                  <c:v>564.75300000000004</c:v>
                </c:pt>
                <c:pt idx="11175">
                  <c:v>564.51900000000001</c:v>
                </c:pt>
                <c:pt idx="11176">
                  <c:v>566.28499999999997</c:v>
                </c:pt>
                <c:pt idx="11177">
                  <c:v>566.05200000000002</c:v>
                </c:pt>
                <c:pt idx="11178">
                  <c:v>565.81799999999998</c:v>
                </c:pt>
                <c:pt idx="11179">
                  <c:v>566.58500000000004</c:v>
                </c:pt>
                <c:pt idx="11180">
                  <c:v>566.351</c:v>
                </c:pt>
                <c:pt idx="11181">
                  <c:v>567.11699999999996</c:v>
                </c:pt>
                <c:pt idx="11182">
                  <c:v>566.88400000000001</c:v>
                </c:pt>
                <c:pt idx="11183">
                  <c:v>567.65</c:v>
                </c:pt>
                <c:pt idx="11184">
                  <c:v>567.41700000000003</c:v>
                </c:pt>
                <c:pt idx="11185">
                  <c:v>569.18299999999999</c:v>
                </c:pt>
                <c:pt idx="11186">
                  <c:v>568.94899999999996</c:v>
                </c:pt>
                <c:pt idx="11187">
                  <c:v>568.71600000000001</c:v>
                </c:pt>
                <c:pt idx="11188">
                  <c:v>569.48199999999997</c:v>
                </c:pt>
                <c:pt idx="11189">
                  <c:v>569.24900000000002</c:v>
                </c:pt>
                <c:pt idx="11190">
                  <c:v>570.01499999999999</c:v>
                </c:pt>
                <c:pt idx="11191">
                  <c:v>569.78100000000006</c:v>
                </c:pt>
                <c:pt idx="11192">
                  <c:v>570.548</c:v>
                </c:pt>
                <c:pt idx="11193">
                  <c:v>570.31399999999996</c:v>
                </c:pt>
                <c:pt idx="11194">
                  <c:v>572.08100000000002</c:v>
                </c:pt>
                <c:pt idx="11195">
                  <c:v>571.84699999999998</c:v>
                </c:pt>
                <c:pt idx="11196">
                  <c:v>571.61300000000006</c:v>
                </c:pt>
                <c:pt idx="11197">
                  <c:v>572.38</c:v>
                </c:pt>
                <c:pt idx="11198">
                  <c:v>572.14599999999996</c:v>
                </c:pt>
                <c:pt idx="11199">
                  <c:v>572.91300000000001</c:v>
                </c:pt>
                <c:pt idx="11200">
                  <c:v>572.67899999999997</c:v>
                </c:pt>
                <c:pt idx="11201">
                  <c:v>573.44500000000005</c:v>
                </c:pt>
                <c:pt idx="11202">
                  <c:v>573.21199999999999</c:v>
                </c:pt>
                <c:pt idx="11203">
                  <c:v>574.97800000000007</c:v>
                </c:pt>
                <c:pt idx="11204">
                  <c:v>574.745</c:v>
                </c:pt>
                <c:pt idx="11205">
                  <c:v>574.51099999999997</c:v>
                </c:pt>
                <c:pt idx="11206">
                  <c:v>575.27700000000004</c:v>
                </c:pt>
                <c:pt idx="11207">
                  <c:v>575.04399999999998</c:v>
                </c:pt>
                <c:pt idx="11208">
                  <c:v>575.81000000000006</c:v>
                </c:pt>
                <c:pt idx="11209">
                  <c:v>575.577</c:v>
                </c:pt>
                <c:pt idx="11210">
                  <c:v>576.34299999999996</c:v>
                </c:pt>
                <c:pt idx="11211">
                  <c:v>576.10900000000004</c:v>
                </c:pt>
                <c:pt idx="11212">
                  <c:v>577.87599999999998</c:v>
                </c:pt>
                <c:pt idx="11213">
                  <c:v>577.64200000000005</c:v>
                </c:pt>
                <c:pt idx="11214">
                  <c:v>577.40899999999999</c:v>
                </c:pt>
                <c:pt idx="11215">
                  <c:v>578.17500000000007</c:v>
                </c:pt>
                <c:pt idx="11216">
                  <c:v>577.94100000000003</c:v>
                </c:pt>
                <c:pt idx="11217">
                  <c:v>578.70799999999997</c:v>
                </c:pt>
                <c:pt idx="11218">
                  <c:v>578.47400000000005</c:v>
                </c:pt>
                <c:pt idx="11219">
                  <c:v>579.24099999999999</c:v>
                </c:pt>
                <c:pt idx="11220">
                  <c:v>579.00700000000006</c:v>
                </c:pt>
                <c:pt idx="11221">
                  <c:v>580.77300000000002</c:v>
                </c:pt>
                <c:pt idx="11222">
                  <c:v>580.54</c:v>
                </c:pt>
                <c:pt idx="11223">
                  <c:v>580.30600000000004</c:v>
                </c:pt>
                <c:pt idx="11224">
                  <c:v>581.07299999999998</c:v>
                </c:pt>
                <c:pt idx="11225">
                  <c:v>580.83900000000006</c:v>
                </c:pt>
                <c:pt idx="11226">
                  <c:v>581.60500000000002</c:v>
                </c:pt>
                <c:pt idx="11227">
                  <c:v>581.37199999999996</c:v>
                </c:pt>
                <c:pt idx="11228">
                  <c:v>582.13800000000003</c:v>
                </c:pt>
                <c:pt idx="11229">
                  <c:v>581.90499999999997</c:v>
                </c:pt>
                <c:pt idx="11230">
                  <c:v>583.67100000000005</c:v>
                </c:pt>
                <c:pt idx="11231">
                  <c:v>583.43700000000001</c:v>
                </c:pt>
                <c:pt idx="11232">
                  <c:v>583.20400000000006</c:v>
                </c:pt>
                <c:pt idx="11233">
                  <c:v>583.97</c:v>
                </c:pt>
                <c:pt idx="11234">
                  <c:v>583.73699999999997</c:v>
                </c:pt>
                <c:pt idx="11235">
                  <c:v>584.50300000000004</c:v>
                </c:pt>
                <c:pt idx="11236">
                  <c:v>584.26900000000001</c:v>
                </c:pt>
                <c:pt idx="11237">
                  <c:v>585.03600000000006</c:v>
                </c:pt>
                <c:pt idx="11238">
                  <c:v>584.80200000000002</c:v>
                </c:pt>
                <c:pt idx="11239">
                  <c:v>586.56899999999996</c:v>
                </c:pt>
                <c:pt idx="11240">
                  <c:v>586.33500000000004</c:v>
                </c:pt>
                <c:pt idx="11241">
                  <c:v>586.101</c:v>
                </c:pt>
                <c:pt idx="11242">
                  <c:v>586.86800000000005</c:v>
                </c:pt>
                <c:pt idx="11243">
                  <c:v>586.63400000000001</c:v>
                </c:pt>
                <c:pt idx="11244">
                  <c:v>587.40100000000007</c:v>
                </c:pt>
                <c:pt idx="11245">
                  <c:v>587.16700000000003</c:v>
                </c:pt>
                <c:pt idx="11246">
                  <c:v>587.93299999999999</c:v>
                </c:pt>
                <c:pt idx="11247">
                  <c:v>587.70000000000005</c:v>
                </c:pt>
                <c:pt idx="11248">
                  <c:v>589.46600000000001</c:v>
                </c:pt>
                <c:pt idx="11249">
                  <c:v>589.23300000000006</c:v>
                </c:pt>
                <c:pt idx="11250">
                  <c:v>588.99900000000002</c:v>
                </c:pt>
                <c:pt idx="11251">
                  <c:v>589.76499999999999</c:v>
                </c:pt>
                <c:pt idx="11252">
                  <c:v>589.53200000000004</c:v>
                </c:pt>
                <c:pt idx="11253">
                  <c:v>590.298</c:v>
                </c:pt>
                <c:pt idx="11254">
                  <c:v>590.06500000000005</c:v>
                </c:pt>
                <c:pt idx="11255">
                  <c:v>590.83100000000002</c:v>
                </c:pt>
                <c:pt idx="11256">
                  <c:v>590.59699999999998</c:v>
                </c:pt>
                <c:pt idx="11257">
                  <c:v>592.36400000000003</c:v>
                </c:pt>
                <c:pt idx="11258">
                  <c:v>592.13</c:v>
                </c:pt>
                <c:pt idx="11259">
                  <c:v>591.89700000000005</c:v>
                </c:pt>
                <c:pt idx="11260">
                  <c:v>592.66300000000001</c:v>
                </c:pt>
                <c:pt idx="11261">
                  <c:v>592.42899999999997</c:v>
                </c:pt>
                <c:pt idx="11262">
                  <c:v>593.19600000000003</c:v>
                </c:pt>
                <c:pt idx="11263">
                  <c:v>592.96199999999999</c:v>
                </c:pt>
                <c:pt idx="11264">
                  <c:v>593.72900000000004</c:v>
                </c:pt>
                <c:pt idx="11265">
                  <c:v>593.495</c:v>
                </c:pt>
                <c:pt idx="11266">
                  <c:v>595.26099999999997</c:v>
                </c:pt>
                <c:pt idx="11267">
                  <c:v>595.02800000000002</c:v>
                </c:pt>
                <c:pt idx="11268">
                  <c:v>594.79399999999998</c:v>
                </c:pt>
                <c:pt idx="11269">
                  <c:v>595.56100000000004</c:v>
                </c:pt>
                <c:pt idx="11270">
                  <c:v>595.327</c:v>
                </c:pt>
                <c:pt idx="11271">
                  <c:v>596.09299999999996</c:v>
                </c:pt>
                <c:pt idx="11272">
                  <c:v>595.86</c:v>
                </c:pt>
                <c:pt idx="11273">
                  <c:v>596.62599999999998</c:v>
                </c:pt>
                <c:pt idx="11274">
                  <c:v>596.39300000000003</c:v>
                </c:pt>
                <c:pt idx="11275">
                  <c:v>598.15899999999999</c:v>
                </c:pt>
                <c:pt idx="11276">
                  <c:v>597.92500000000007</c:v>
                </c:pt>
                <c:pt idx="11277">
                  <c:v>597.69200000000001</c:v>
                </c:pt>
                <c:pt idx="11278">
                  <c:v>598.45799999999997</c:v>
                </c:pt>
                <c:pt idx="11279">
                  <c:v>598.22500000000002</c:v>
                </c:pt>
                <c:pt idx="11280">
                  <c:v>598.99099999999999</c:v>
                </c:pt>
                <c:pt idx="11281">
                  <c:v>598.75700000000006</c:v>
                </c:pt>
                <c:pt idx="11282">
                  <c:v>599.524</c:v>
                </c:pt>
                <c:pt idx="11283">
                  <c:v>599.29</c:v>
                </c:pt>
                <c:pt idx="11284">
                  <c:v>601.05700000000002</c:v>
                </c:pt>
                <c:pt idx="11285">
                  <c:v>600.82299999999998</c:v>
                </c:pt>
                <c:pt idx="11286">
                  <c:v>600.58900000000006</c:v>
                </c:pt>
                <c:pt idx="11287">
                  <c:v>601.35599999999999</c:v>
                </c:pt>
                <c:pt idx="11288">
                  <c:v>601.12199999999996</c:v>
                </c:pt>
                <c:pt idx="11289">
                  <c:v>601.88900000000001</c:v>
                </c:pt>
                <c:pt idx="11290">
                  <c:v>601.65499999999997</c:v>
                </c:pt>
                <c:pt idx="11291">
                  <c:v>602.42100000000005</c:v>
                </c:pt>
                <c:pt idx="11292">
                  <c:v>602.18799999999999</c:v>
                </c:pt>
                <c:pt idx="11293">
                  <c:v>603.95400000000006</c:v>
                </c:pt>
                <c:pt idx="11294">
                  <c:v>603.721</c:v>
                </c:pt>
                <c:pt idx="11295">
                  <c:v>603.48699999999997</c:v>
                </c:pt>
                <c:pt idx="11296">
                  <c:v>604.25300000000004</c:v>
                </c:pt>
                <c:pt idx="11297">
                  <c:v>604.02</c:v>
                </c:pt>
                <c:pt idx="11298">
                  <c:v>604.78600000000006</c:v>
                </c:pt>
                <c:pt idx="11299">
                  <c:v>604.553</c:v>
                </c:pt>
                <c:pt idx="11300">
                  <c:v>605.31899999999996</c:v>
                </c:pt>
                <c:pt idx="11301">
                  <c:v>605.08500000000004</c:v>
                </c:pt>
                <c:pt idx="11302">
                  <c:v>606.85199999999998</c:v>
                </c:pt>
                <c:pt idx="11303">
                  <c:v>606.61800000000005</c:v>
                </c:pt>
                <c:pt idx="11304">
                  <c:v>606.38499999999999</c:v>
                </c:pt>
                <c:pt idx="11305">
                  <c:v>607.15100000000007</c:v>
                </c:pt>
                <c:pt idx="11306">
                  <c:v>606.91700000000003</c:v>
                </c:pt>
                <c:pt idx="11307">
                  <c:v>607.68399999999997</c:v>
                </c:pt>
                <c:pt idx="11308">
                  <c:v>607.45000000000005</c:v>
                </c:pt>
                <c:pt idx="11309">
                  <c:v>608.21699999999998</c:v>
                </c:pt>
                <c:pt idx="11310">
                  <c:v>607.98300000000006</c:v>
                </c:pt>
                <c:pt idx="11311">
                  <c:v>609.74900000000002</c:v>
                </c:pt>
                <c:pt idx="11312">
                  <c:v>609.51599999999996</c:v>
                </c:pt>
                <c:pt idx="11313">
                  <c:v>609.28200000000004</c:v>
                </c:pt>
                <c:pt idx="11314">
                  <c:v>610.04899999999998</c:v>
                </c:pt>
                <c:pt idx="11315">
                  <c:v>609.81500000000005</c:v>
                </c:pt>
                <c:pt idx="11316">
                  <c:v>610.58100000000002</c:v>
                </c:pt>
                <c:pt idx="11317">
                  <c:v>610.34799999999996</c:v>
                </c:pt>
                <c:pt idx="11318">
                  <c:v>611.11400000000003</c:v>
                </c:pt>
                <c:pt idx="11319">
                  <c:v>610.88099999999997</c:v>
                </c:pt>
                <c:pt idx="11320">
                  <c:v>612.64700000000005</c:v>
                </c:pt>
                <c:pt idx="11321">
                  <c:v>612.41300000000001</c:v>
                </c:pt>
                <c:pt idx="11322">
                  <c:v>612.18000000000006</c:v>
                </c:pt>
                <c:pt idx="11323">
                  <c:v>612.94600000000003</c:v>
                </c:pt>
                <c:pt idx="11324">
                  <c:v>612.71299999999997</c:v>
                </c:pt>
                <c:pt idx="11325">
                  <c:v>613.47900000000004</c:v>
                </c:pt>
                <c:pt idx="11326">
                  <c:v>613.245</c:v>
                </c:pt>
                <c:pt idx="11327">
                  <c:v>614.01200000000006</c:v>
                </c:pt>
                <c:pt idx="11328">
                  <c:v>613.77800000000002</c:v>
                </c:pt>
                <c:pt idx="11329">
                  <c:v>615.54499999999996</c:v>
                </c:pt>
                <c:pt idx="11330">
                  <c:v>615.31100000000004</c:v>
                </c:pt>
                <c:pt idx="11331">
                  <c:v>615.077</c:v>
                </c:pt>
                <c:pt idx="11332">
                  <c:v>615.84400000000005</c:v>
                </c:pt>
                <c:pt idx="11333">
                  <c:v>615.61</c:v>
                </c:pt>
                <c:pt idx="11334">
                  <c:v>616.37700000000007</c:v>
                </c:pt>
                <c:pt idx="11335">
                  <c:v>616.14300000000003</c:v>
                </c:pt>
                <c:pt idx="11336">
                  <c:v>616.90899999999999</c:v>
                </c:pt>
                <c:pt idx="11337">
                  <c:v>616.67600000000004</c:v>
                </c:pt>
                <c:pt idx="11338">
                  <c:v>618.44200000000001</c:v>
                </c:pt>
                <c:pt idx="11339">
                  <c:v>618.20900000000006</c:v>
                </c:pt>
                <c:pt idx="11340">
                  <c:v>618.97500000000002</c:v>
                </c:pt>
                <c:pt idx="11341">
                  <c:v>618.74099999999999</c:v>
                </c:pt>
                <c:pt idx="11342">
                  <c:v>618.50800000000004</c:v>
                </c:pt>
                <c:pt idx="11343">
                  <c:v>619.274</c:v>
                </c:pt>
                <c:pt idx="11344">
                  <c:v>619.04100000000005</c:v>
                </c:pt>
                <c:pt idx="11345">
                  <c:v>619.80700000000002</c:v>
                </c:pt>
                <c:pt idx="11346">
                  <c:v>619.57299999999998</c:v>
                </c:pt>
                <c:pt idx="11347">
                  <c:v>621.34</c:v>
                </c:pt>
                <c:pt idx="11348">
                  <c:v>621.10599999999999</c:v>
                </c:pt>
                <c:pt idx="11349">
                  <c:v>621.87300000000005</c:v>
                </c:pt>
                <c:pt idx="11350">
                  <c:v>621.63900000000001</c:v>
                </c:pt>
                <c:pt idx="11351">
                  <c:v>621.40499999999997</c:v>
                </c:pt>
                <c:pt idx="11352">
                  <c:v>622.17200000000003</c:v>
                </c:pt>
                <c:pt idx="11353">
                  <c:v>621.93799999999999</c:v>
                </c:pt>
                <c:pt idx="11354">
                  <c:v>622.70500000000004</c:v>
                </c:pt>
                <c:pt idx="11355">
                  <c:v>622.471</c:v>
                </c:pt>
                <c:pt idx="11356">
                  <c:v>624.23699999999997</c:v>
                </c:pt>
                <c:pt idx="11357">
                  <c:v>624.00400000000002</c:v>
                </c:pt>
                <c:pt idx="11358">
                  <c:v>624.77</c:v>
                </c:pt>
                <c:pt idx="11359">
                  <c:v>624.53700000000003</c:v>
                </c:pt>
                <c:pt idx="11360">
                  <c:v>624.303</c:v>
                </c:pt>
                <c:pt idx="11361">
                  <c:v>625.06899999999996</c:v>
                </c:pt>
                <c:pt idx="11362">
                  <c:v>624.83600000000001</c:v>
                </c:pt>
                <c:pt idx="11363">
                  <c:v>625.60199999999998</c:v>
                </c:pt>
                <c:pt idx="11364">
                  <c:v>625.36900000000003</c:v>
                </c:pt>
                <c:pt idx="11365">
                  <c:v>627.13499999999999</c:v>
                </c:pt>
                <c:pt idx="11366">
                  <c:v>626.90100000000007</c:v>
                </c:pt>
                <c:pt idx="11367">
                  <c:v>627.66800000000001</c:v>
                </c:pt>
                <c:pt idx="11368">
                  <c:v>627.43399999999997</c:v>
                </c:pt>
                <c:pt idx="11369">
                  <c:v>627.20100000000002</c:v>
                </c:pt>
                <c:pt idx="11370">
                  <c:v>627.96699999999998</c:v>
                </c:pt>
                <c:pt idx="11371">
                  <c:v>627.73300000000006</c:v>
                </c:pt>
                <c:pt idx="11372">
                  <c:v>628.5</c:v>
                </c:pt>
                <c:pt idx="11373">
                  <c:v>628.26599999999996</c:v>
                </c:pt>
                <c:pt idx="11374">
                  <c:v>630.03300000000002</c:v>
                </c:pt>
                <c:pt idx="11375">
                  <c:v>629.79899999999998</c:v>
                </c:pt>
                <c:pt idx="11376">
                  <c:v>630.56500000000005</c:v>
                </c:pt>
                <c:pt idx="11377">
                  <c:v>630.33199999999999</c:v>
                </c:pt>
                <c:pt idx="11378">
                  <c:v>630.09799999999996</c:v>
                </c:pt>
                <c:pt idx="11379">
                  <c:v>630.86500000000001</c:v>
                </c:pt>
                <c:pt idx="11380">
                  <c:v>630.63099999999997</c:v>
                </c:pt>
                <c:pt idx="11381">
                  <c:v>631.39700000000005</c:v>
                </c:pt>
                <c:pt idx="11382">
                  <c:v>631.16399999999999</c:v>
                </c:pt>
                <c:pt idx="11383">
                  <c:v>632.93000000000006</c:v>
                </c:pt>
                <c:pt idx="11384">
                  <c:v>632.697</c:v>
                </c:pt>
                <c:pt idx="11385">
                  <c:v>633.46299999999997</c:v>
                </c:pt>
                <c:pt idx="11386">
                  <c:v>633.22900000000004</c:v>
                </c:pt>
                <c:pt idx="11387">
                  <c:v>632.99599999999998</c:v>
                </c:pt>
                <c:pt idx="11388">
                  <c:v>633.76200000000006</c:v>
                </c:pt>
                <c:pt idx="11389">
                  <c:v>633.529</c:v>
                </c:pt>
                <c:pt idx="11390">
                  <c:v>634.29499999999996</c:v>
                </c:pt>
                <c:pt idx="11391">
                  <c:v>634.06100000000004</c:v>
                </c:pt>
                <c:pt idx="11392">
                  <c:v>635.82799999999997</c:v>
                </c:pt>
                <c:pt idx="11393">
                  <c:v>635.59400000000005</c:v>
                </c:pt>
                <c:pt idx="11394">
                  <c:v>636.36099999999999</c:v>
                </c:pt>
                <c:pt idx="11395">
                  <c:v>636.12700000000007</c:v>
                </c:pt>
                <c:pt idx="11396">
                  <c:v>635.89300000000003</c:v>
                </c:pt>
                <c:pt idx="11397">
                  <c:v>636.66</c:v>
                </c:pt>
                <c:pt idx="11398">
                  <c:v>636.42600000000004</c:v>
                </c:pt>
                <c:pt idx="11399">
                  <c:v>637.19299999999998</c:v>
                </c:pt>
                <c:pt idx="11400">
                  <c:v>636.95900000000006</c:v>
                </c:pt>
                <c:pt idx="11401">
                  <c:v>638.72500000000002</c:v>
                </c:pt>
                <c:pt idx="11402">
                  <c:v>638.49199999999996</c:v>
                </c:pt>
                <c:pt idx="11403">
                  <c:v>639.25800000000004</c:v>
                </c:pt>
                <c:pt idx="11404">
                  <c:v>639.02499999999998</c:v>
                </c:pt>
                <c:pt idx="11405">
                  <c:v>638.79100000000005</c:v>
                </c:pt>
                <c:pt idx="11406">
                  <c:v>639.55700000000002</c:v>
                </c:pt>
                <c:pt idx="11407">
                  <c:v>639.32400000000007</c:v>
                </c:pt>
                <c:pt idx="11408">
                  <c:v>640.09</c:v>
                </c:pt>
                <c:pt idx="11409">
                  <c:v>639.85699999999997</c:v>
                </c:pt>
                <c:pt idx="11410">
                  <c:v>641.62300000000005</c:v>
                </c:pt>
                <c:pt idx="11411">
                  <c:v>641.38900000000001</c:v>
                </c:pt>
                <c:pt idx="11412">
                  <c:v>642.15600000000006</c:v>
                </c:pt>
                <c:pt idx="11413">
                  <c:v>641.92200000000003</c:v>
                </c:pt>
                <c:pt idx="11414">
                  <c:v>641.68899999999996</c:v>
                </c:pt>
                <c:pt idx="11415">
                  <c:v>642.45500000000004</c:v>
                </c:pt>
                <c:pt idx="11416">
                  <c:v>642.221</c:v>
                </c:pt>
                <c:pt idx="11417">
                  <c:v>642.98800000000006</c:v>
                </c:pt>
                <c:pt idx="11418">
                  <c:v>642.75400000000002</c:v>
                </c:pt>
                <c:pt idx="11419">
                  <c:v>644.52099999999996</c:v>
                </c:pt>
                <c:pt idx="11420">
                  <c:v>644.28700000000003</c:v>
                </c:pt>
                <c:pt idx="11421">
                  <c:v>645.053</c:v>
                </c:pt>
                <c:pt idx="11422">
                  <c:v>644.82000000000005</c:v>
                </c:pt>
                <c:pt idx="11423">
                  <c:v>644.58600000000001</c:v>
                </c:pt>
                <c:pt idx="11424">
                  <c:v>645.35300000000007</c:v>
                </c:pt>
                <c:pt idx="11425">
                  <c:v>645.11900000000003</c:v>
                </c:pt>
                <c:pt idx="11426">
                  <c:v>645.88499999999999</c:v>
                </c:pt>
                <c:pt idx="11427">
                  <c:v>645.65200000000004</c:v>
                </c:pt>
                <c:pt idx="11428">
                  <c:v>647.41800000000001</c:v>
                </c:pt>
                <c:pt idx="11429">
                  <c:v>647.18500000000006</c:v>
                </c:pt>
                <c:pt idx="11430">
                  <c:v>647.95100000000002</c:v>
                </c:pt>
                <c:pt idx="11431">
                  <c:v>647.71699999999998</c:v>
                </c:pt>
                <c:pt idx="11432">
                  <c:v>647.48400000000004</c:v>
                </c:pt>
                <c:pt idx="11433">
                  <c:v>648.25</c:v>
                </c:pt>
                <c:pt idx="11434">
                  <c:v>648.01700000000005</c:v>
                </c:pt>
                <c:pt idx="11435">
                  <c:v>648.78300000000002</c:v>
                </c:pt>
                <c:pt idx="11436">
                  <c:v>648.54899999999998</c:v>
                </c:pt>
                <c:pt idx="11437">
                  <c:v>650.31600000000003</c:v>
                </c:pt>
                <c:pt idx="11438">
                  <c:v>650.08199999999999</c:v>
                </c:pt>
                <c:pt idx="11439">
                  <c:v>650.84900000000005</c:v>
                </c:pt>
                <c:pt idx="11440">
                  <c:v>650.61500000000001</c:v>
                </c:pt>
                <c:pt idx="11441">
                  <c:v>650.38099999999997</c:v>
                </c:pt>
                <c:pt idx="11442">
                  <c:v>651.14800000000002</c:v>
                </c:pt>
                <c:pt idx="11443">
                  <c:v>650.91399999999999</c:v>
                </c:pt>
                <c:pt idx="11444">
                  <c:v>651.68100000000004</c:v>
                </c:pt>
                <c:pt idx="11445">
                  <c:v>651.447</c:v>
                </c:pt>
                <c:pt idx="11446">
                  <c:v>653.21299999999997</c:v>
                </c:pt>
                <c:pt idx="11447">
                  <c:v>652.98</c:v>
                </c:pt>
                <c:pt idx="11448">
                  <c:v>653.74599999999998</c:v>
                </c:pt>
                <c:pt idx="11449">
                  <c:v>653.51300000000003</c:v>
                </c:pt>
                <c:pt idx="11450">
                  <c:v>653.279</c:v>
                </c:pt>
                <c:pt idx="11451">
                  <c:v>654.04499999999996</c:v>
                </c:pt>
                <c:pt idx="11452">
                  <c:v>653.81200000000001</c:v>
                </c:pt>
                <c:pt idx="11453">
                  <c:v>654.57799999999997</c:v>
                </c:pt>
                <c:pt idx="11454">
                  <c:v>654.34500000000003</c:v>
                </c:pt>
                <c:pt idx="11455">
                  <c:v>656.11099999999999</c:v>
                </c:pt>
                <c:pt idx="11456">
                  <c:v>655.87700000000007</c:v>
                </c:pt>
                <c:pt idx="11457">
                  <c:v>656.64400000000001</c:v>
                </c:pt>
                <c:pt idx="11458">
                  <c:v>656.41</c:v>
                </c:pt>
                <c:pt idx="11459">
                  <c:v>656.17700000000002</c:v>
                </c:pt>
                <c:pt idx="11460">
                  <c:v>656.94299999999998</c:v>
                </c:pt>
                <c:pt idx="11461">
                  <c:v>656.70900000000006</c:v>
                </c:pt>
                <c:pt idx="11462">
                  <c:v>657.476</c:v>
                </c:pt>
                <c:pt idx="11463">
                  <c:v>657.24199999999996</c:v>
                </c:pt>
                <c:pt idx="11464">
                  <c:v>659.00900000000001</c:v>
                </c:pt>
                <c:pt idx="11465">
                  <c:v>658.77499999999998</c:v>
                </c:pt>
                <c:pt idx="11466">
                  <c:v>659.54100000000005</c:v>
                </c:pt>
                <c:pt idx="11467">
                  <c:v>659.30799999999999</c:v>
                </c:pt>
                <c:pt idx="11468">
                  <c:v>659.07400000000007</c:v>
                </c:pt>
                <c:pt idx="11469">
                  <c:v>659.84100000000001</c:v>
                </c:pt>
                <c:pt idx="11470">
                  <c:v>659.60699999999997</c:v>
                </c:pt>
                <c:pt idx="11471">
                  <c:v>660.37300000000005</c:v>
                </c:pt>
                <c:pt idx="11472">
                  <c:v>660.14</c:v>
                </c:pt>
                <c:pt idx="11473">
                  <c:v>661.90600000000006</c:v>
                </c:pt>
                <c:pt idx="11474">
                  <c:v>661.673</c:v>
                </c:pt>
                <c:pt idx="11475">
                  <c:v>662.43899999999996</c:v>
                </c:pt>
                <c:pt idx="11476">
                  <c:v>662.20500000000004</c:v>
                </c:pt>
                <c:pt idx="11477">
                  <c:v>661.97199999999998</c:v>
                </c:pt>
                <c:pt idx="11478">
                  <c:v>662.73800000000006</c:v>
                </c:pt>
                <c:pt idx="11479">
                  <c:v>662.505</c:v>
                </c:pt>
                <c:pt idx="11480">
                  <c:v>663.27099999999996</c:v>
                </c:pt>
                <c:pt idx="11481">
                  <c:v>663.03700000000003</c:v>
                </c:pt>
                <c:pt idx="11482">
                  <c:v>664.80399999999997</c:v>
                </c:pt>
                <c:pt idx="11483">
                  <c:v>664.57</c:v>
                </c:pt>
                <c:pt idx="11484">
                  <c:v>665.33699999999999</c:v>
                </c:pt>
                <c:pt idx="11485">
                  <c:v>665.10300000000007</c:v>
                </c:pt>
                <c:pt idx="11486">
                  <c:v>664.86900000000003</c:v>
                </c:pt>
                <c:pt idx="11487">
                  <c:v>665.63599999999997</c:v>
                </c:pt>
                <c:pt idx="11488">
                  <c:v>665.40200000000004</c:v>
                </c:pt>
                <c:pt idx="11489">
                  <c:v>666.16899999999998</c:v>
                </c:pt>
                <c:pt idx="11490">
                  <c:v>665.93500000000006</c:v>
                </c:pt>
                <c:pt idx="11491">
                  <c:v>667.70100000000002</c:v>
                </c:pt>
                <c:pt idx="11492">
                  <c:v>667.46799999999996</c:v>
                </c:pt>
                <c:pt idx="11493">
                  <c:v>668.23400000000004</c:v>
                </c:pt>
                <c:pt idx="11494">
                  <c:v>668.00099999999998</c:v>
                </c:pt>
                <c:pt idx="11495">
                  <c:v>667.76700000000005</c:v>
                </c:pt>
                <c:pt idx="11496">
                  <c:v>668.53300000000002</c:v>
                </c:pt>
                <c:pt idx="11497">
                  <c:v>668.30000000000007</c:v>
                </c:pt>
                <c:pt idx="11498">
                  <c:v>669.06600000000003</c:v>
                </c:pt>
                <c:pt idx="11499">
                  <c:v>668.83299999999997</c:v>
                </c:pt>
                <c:pt idx="11500">
                  <c:v>670.59900000000005</c:v>
                </c:pt>
                <c:pt idx="11501">
                  <c:v>670.36500000000001</c:v>
                </c:pt>
                <c:pt idx="11502">
                  <c:v>671.13200000000006</c:v>
                </c:pt>
                <c:pt idx="11503">
                  <c:v>670.89800000000002</c:v>
                </c:pt>
                <c:pt idx="11504">
                  <c:v>670.66499999999996</c:v>
                </c:pt>
                <c:pt idx="11505">
                  <c:v>671.43100000000004</c:v>
                </c:pt>
                <c:pt idx="11506">
                  <c:v>671.197</c:v>
                </c:pt>
                <c:pt idx="11507">
                  <c:v>671.96400000000006</c:v>
                </c:pt>
                <c:pt idx="11508">
                  <c:v>671.73</c:v>
                </c:pt>
                <c:pt idx="11509">
                  <c:v>673.49699999999996</c:v>
                </c:pt>
                <c:pt idx="11510">
                  <c:v>673.26300000000003</c:v>
                </c:pt>
                <c:pt idx="11511">
                  <c:v>674.029</c:v>
                </c:pt>
                <c:pt idx="11512">
                  <c:v>673.79600000000005</c:v>
                </c:pt>
                <c:pt idx="11513">
                  <c:v>673.56200000000001</c:v>
                </c:pt>
                <c:pt idx="11514">
                  <c:v>674.32900000000006</c:v>
                </c:pt>
                <c:pt idx="11515">
                  <c:v>674.09500000000003</c:v>
                </c:pt>
                <c:pt idx="11516">
                  <c:v>674.86099999999999</c:v>
                </c:pt>
                <c:pt idx="11517">
                  <c:v>674.62800000000004</c:v>
                </c:pt>
                <c:pt idx="11518">
                  <c:v>676.39400000000001</c:v>
                </c:pt>
                <c:pt idx="11519">
                  <c:v>676.16100000000006</c:v>
                </c:pt>
                <c:pt idx="11520">
                  <c:v>676.92700000000002</c:v>
                </c:pt>
                <c:pt idx="11521">
                  <c:v>676.69299999999998</c:v>
                </c:pt>
                <c:pt idx="11522">
                  <c:v>676.46</c:v>
                </c:pt>
                <c:pt idx="11523">
                  <c:v>677.226</c:v>
                </c:pt>
                <c:pt idx="11524">
                  <c:v>676.99300000000005</c:v>
                </c:pt>
                <c:pt idx="11525">
                  <c:v>677.75900000000001</c:v>
                </c:pt>
                <c:pt idx="11526">
                  <c:v>677.52499999999998</c:v>
                </c:pt>
                <c:pt idx="11527">
                  <c:v>679.29200000000003</c:v>
                </c:pt>
                <c:pt idx="11528">
                  <c:v>679.05799999999999</c:v>
                </c:pt>
                <c:pt idx="11529">
                  <c:v>679.82500000000005</c:v>
                </c:pt>
                <c:pt idx="11530">
                  <c:v>679.59100000000001</c:v>
                </c:pt>
                <c:pt idx="11531">
                  <c:v>679.35699999999997</c:v>
                </c:pt>
                <c:pt idx="11532">
                  <c:v>680.12400000000002</c:v>
                </c:pt>
                <c:pt idx="11533">
                  <c:v>679.89</c:v>
                </c:pt>
                <c:pt idx="11534">
                  <c:v>680.65700000000004</c:v>
                </c:pt>
                <c:pt idx="11535">
                  <c:v>680.423</c:v>
                </c:pt>
                <c:pt idx="11536">
                  <c:v>682.18899999999996</c:v>
                </c:pt>
                <c:pt idx="11537">
                  <c:v>681.95600000000002</c:v>
                </c:pt>
                <c:pt idx="11538">
                  <c:v>682.72199999999998</c:v>
                </c:pt>
                <c:pt idx="11539">
                  <c:v>682.48900000000003</c:v>
                </c:pt>
                <c:pt idx="11540">
                  <c:v>682.255</c:v>
                </c:pt>
                <c:pt idx="11541">
                  <c:v>683.02099999999996</c:v>
                </c:pt>
                <c:pt idx="11542">
                  <c:v>682.78800000000001</c:v>
                </c:pt>
                <c:pt idx="11543">
                  <c:v>683.55399999999997</c:v>
                </c:pt>
                <c:pt idx="11544">
                  <c:v>683.32100000000003</c:v>
                </c:pt>
                <c:pt idx="11545">
                  <c:v>685.08699999999999</c:v>
                </c:pt>
                <c:pt idx="11546">
                  <c:v>684.85300000000007</c:v>
                </c:pt>
                <c:pt idx="11547">
                  <c:v>685.62</c:v>
                </c:pt>
                <c:pt idx="11548">
                  <c:v>685.38599999999997</c:v>
                </c:pt>
                <c:pt idx="11549">
                  <c:v>686.15300000000002</c:v>
                </c:pt>
                <c:pt idx="11550">
                  <c:v>685.91899999999998</c:v>
                </c:pt>
                <c:pt idx="11551">
                  <c:v>685.68500000000006</c:v>
                </c:pt>
                <c:pt idx="11552">
                  <c:v>686.452</c:v>
                </c:pt>
                <c:pt idx="11553">
                  <c:v>686.21799999999996</c:v>
                </c:pt>
                <c:pt idx="11554">
                  <c:v>687.98500000000001</c:v>
                </c:pt>
                <c:pt idx="11555">
                  <c:v>687.75099999999998</c:v>
                </c:pt>
                <c:pt idx="11556">
                  <c:v>688.51700000000005</c:v>
                </c:pt>
                <c:pt idx="11557">
                  <c:v>688.28399999999999</c:v>
                </c:pt>
                <c:pt idx="11558">
                  <c:v>689.05000000000007</c:v>
                </c:pt>
                <c:pt idx="11559">
                  <c:v>688.81700000000001</c:v>
                </c:pt>
                <c:pt idx="11560">
                  <c:v>688.58299999999997</c:v>
                </c:pt>
                <c:pt idx="11561">
                  <c:v>689.34900000000005</c:v>
                </c:pt>
                <c:pt idx="11562">
                  <c:v>689.11599999999999</c:v>
                </c:pt>
                <c:pt idx="11563">
                  <c:v>690.88200000000006</c:v>
                </c:pt>
                <c:pt idx="11564">
                  <c:v>690.649</c:v>
                </c:pt>
                <c:pt idx="11565">
                  <c:v>691.41499999999996</c:v>
                </c:pt>
                <c:pt idx="11566">
                  <c:v>691.18100000000004</c:v>
                </c:pt>
                <c:pt idx="11567">
                  <c:v>691.94799999999998</c:v>
                </c:pt>
                <c:pt idx="11568">
                  <c:v>691.71400000000006</c:v>
                </c:pt>
                <c:pt idx="11569">
                  <c:v>691.48099999999999</c:v>
                </c:pt>
                <c:pt idx="11570">
                  <c:v>692.24700000000007</c:v>
                </c:pt>
                <c:pt idx="11571">
                  <c:v>692.01300000000003</c:v>
                </c:pt>
                <c:pt idx="11572">
                  <c:v>693.78</c:v>
                </c:pt>
                <c:pt idx="11573">
                  <c:v>693.54600000000005</c:v>
                </c:pt>
                <c:pt idx="11574">
                  <c:v>694.31299999999999</c:v>
                </c:pt>
                <c:pt idx="11575">
                  <c:v>694.07900000000006</c:v>
                </c:pt>
                <c:pt idx="11576">
                  <c:v>694.84500000000003</c:v>
                </c:pt>
                <c:pt idx="11577">
                  <c:v>694.61199999999997</c:v>
                </c:pt>
                <c:pt idx="11578">
                  <c:v>694.37800000000004</c:v>
                </c:pt>
                <c:pt idx="11579">
                  <c:v>695.14499999999998</c:v>
                </c:pt>
                <c:pt idx="11580">
                  <c:v>694.91100000000006</c:v>
                </c:pt>
                <c:pt idx="11581">
                  <c:v>696.67700000000002</c:v>
                </c:pt>
                <c:pt idx="11582">
                  <c:v>696.44399999999996</c:v>
                </c:pt>
                <c:pt idx="11583">
                  <c:v>697.21</c:v>
                </c:pt>
                <c:pt idx="11584">
                  <c:v>696.97699999999998</c:v>
                </c:pt>
                <c:pt idx="11585">
                  <c:v>697.74300000000005</c:v>
                </c:pt>
                <c:pt idx="11586">
                  <c:v>697.50900000000001</c:v>
                </c:pt>
                <c:pt idx="11587">
                  <c:v>697.27600000000007</c:v>
                </c:pt>
                <c:pt idx="11588">
                  <c:v>698.04200000000003</c:v>
                </c:pt>
                <c:pt idx="11589">
                  <c:v>697.80899999999997</c:v>
                </c:pt>
                <c:pt idx="11590">
                  <c:v>699.57500000000005</c:v>
                </c:pt>
                <c:pt idx="11591">
                  <c:v>699.34100000000001</c:v>
                </c:pt>
                <c:pt idx="11592">
                  <c:v>700.10800000000006</c:v>
                </c:pt>
                <c:pt idx="11593">
                  <c:v>699.87400000000002</c:v>
                </c:pt>
                <c:pt idx="11594">
                  <c:v>700.64099999999996</c:v>
                </c:pt>
                <c:pt idx="11595">
                  <c:v>700.40700000000004</c:v>
                </c:pt>
                <c:pt idx="11596">
                  <c:v>700.173</c:v>
                </c:pt>
                <c:pt idx="11597">
                  <c:v>700.94</c:v>
                </c:pt>
                <c:pt idx="11598">
                  <c:v>700.70600000000002</c:v>
                </c:pt>
                <c:pt idx="11599">
                  <c:v>702.47300000000007</c:v>
                </c:pt>
                <c:pt idx="11600">
                  <c:v>702.23900000000003</c:v>
                </c:pt>
                <c:pt idx="11601">
                  <c:v>703.005</c:v>
                </c:pt>
                <c:pt idx="11602">
                  <c:v>702.77200000000005</c:v>
                </c:pt>
                <c:pt idx="11603">
                  <c:v>703.53800000000001</c:v>
                </c:pt>
                <c:pt idx="11604">
                  <c:v>703.30500000000006</c:v>
                </c:pt>
                <c:pt idx="11605">
                  <c:v>703.07100000000003</c:v>
                </c:pt>
                <c:pt idx="11606">
                  <c:v>703.83699999999999</c:v>
                </c:pt>
                <c:pt idx="11607">
                  <c:v>703.60400000000004</c:v>
                </c:pt>
                <c:pt idx="11608">
                  <c:v>705.37</c:v>
                </c:pt>
                <c:pt idx="11609">
                  <c:v>705.13700000000006</c:v>
                </c:pt>
                <c:pt idx="11610">
                  <c:v>705.90300000000002</c:v>
                </c:pt>
                <c:pt idx="11611">
                  <c:v>705.66899999999998</c:v>
                </c:pt>
                <c:pt idx="11612">
                  <c:v>706.43600000000004</c:v>
                </c:pt>
                <c:pt idx="11613">
                  <c:v>706.202</c:v>
                </c:pt>
                <c:pt idx="11614">
                  <c:v>705.96900000000005</c:v>
                </c:pt>
                <c:pt idx="11615">
                  <c:v>706.73500000000001</c:v>
                </c:pt>
                <c:pt idx="11616">
                  <c:v>706.50099999999998</c:v>
                </c:pt>
                <c:pt idx="11617">
                  <c:v>708.26800000000003</c:v>
                </c:pt>
                <c:pt idx="11618">
                  <c:v>708.03399999999999</c:v>
                </c:pt>
                <c:pt idx="11619">
                  <c:v>708.80100000000004</c:v>
                </c:pt>
                <c:pt idx="11620">
                  <c:v>708.56700000000001</c:v>
                </c:pt>
                <c:pt idx="11621">
                  <c:v>709.33299999999997</c:v>
                </c:pt>
                <c:pt idx="11622">
                  <c:v>709.1</c:v>
                </c:pt>
                <c:pt idx="11623">
                  <c:v>708.86599999999999</c:v>
                </c:pt>
                <c:pt idx="11624">
                  <c:v>709.63300000000004</c:v>
                </c:pt>
                <c:pt idx="11625">
                  <c:v>709.399</c:v>
                </c:pt>
                <c:pt idx="11626">
                  <c:v>711.16499999999996</c:v>
                </c:pt>
                <c:pt idx="11627">
                  <c:v>710.93200000000002</c:v>
                </c:pt>
                <c:pt idx="11628">
                  <c:v>711.69799999999998</c:v>
                </c:pt>
                <c:pt idx="11629">
                  <c:v>711.46500000000003</c:v>
                </c:pt>
                <c:pt idx="11630">
                  <c:v>712.23099999999999</c:v>
                </c:pt>
                <c:pt idx="11631">
                  <c:v>711.99700000000007</c:v>
                </c:pt>
                <c:pt idx="11632">
                  <c:v>711.76400000000001</c:v>
                </c:pt>
                <c:pt idx="11633">
                  <c:v>712.53</c:v>
                </c:pt>
                <c:pt idx="11634">
                  <c:v>712.29700000000003</c:v>
                </c:pt>
                <c:pt idx="11635">
                  <c:v>714.06299999999999</c:v>
                </c:pt>
                <c:pt idx="11636">
                  <c:v>713.82900000000006</c:v>
                </c:pt>
                <c:pt idx="11637">
                  <c:v>714.596</c:v>
                </c:pt>
                <c:pt idx="11638">
                  <c:v>714.36199999999997</c:v>
                </c:pt>
                <c:pt idx="11639">
                  <c:v>715.12900000000002</c:v>
                </c:pt>
                <c:pt idx="11640">
                  <c:v>714.89499999999998</c:v>
                </c:pt>
                <c:pt idx="11641">
                  <c:v>714.66100000000006</c:v>
                </c:pt>
                <c:pt idx="11642">
                  <c:v>715.428</c:v>
                </c:pt>
                <c:pt idx="11643">
                  <c:v>715.19399999999996</c:v>
                </c:pt>
                <c:pt idx="11644">
                  <c:v>716.96100000000001</c:v>
                </c:pt>
                <c:pt idx="11645">
                  <c:v>716.72699999999998</c:v>
                </c:pt>
                <c:pt idx="11646">
                  <c:v>717.49300000000005</c:v>
                </c:pt>
                <c:pt idx="11647">
                  <c:v>717.26</c:v>
                </c:pt>
                <c:pt idx="11648">
                  <c:v>718.02600000000007</c:v>
                </c:pt>
                <c:pt idx="11649">
                  <c:v>717.79300000000001</c:v>
                </c:pt>
                <c:pt idx="11650">
                  <c:v>717.55899999999997</c:v>
                </c:pt>
                <c:pt idx="11651">
                  <c:v>718.32500000000005</c:v>
                </c:pt>
                <c:pt idx="11652">
                  <c:v>718.09199999999998</c:v>
                </c:pt>
                <c:pt idx="11653">
                  <c:v>719.85800000000006</c:v>
                </c:pt>
                <c:pt idx="11654">
                  <c:v>719.625</c:v>
                </c:pt>
                <c:pt idx="11655">
                  <c:v>720.39099999999996</c:v>
                </c:pt>
                <c:pt idx="11656">
                  <c:v>720.15700000000004</c:v>
                </c:pt>
                <c:pt idx="11657">
                  <c:v>720.92399999999998</c:v>
                </c:pt>
                <c:pt idx="11658">
                  <c:v>720.69</c:v>
                </c:pt>
                <c:pt idx="11659">
                  <c:v>720.45699999999999</c:v>
                </c:pt>
                <c:pt idx="11660">
                  <c:v>721.22300000000007</c:v>
                </c:pt>
                <c:pt idx="11661">
                  <c:v>720.98900000000003</c:v>
                </c:pt>
                <c:pt idx="11662">
                  <c:v>722.75599999999997</c:v>
                </c:pt>
                <c:pt idx="11663">
                  <c:v>722.52200000000005</c:v>
                </c:pt>
                <c:pt idx="11664">
                  <c:v>723.28899999999999</c:v>
                </c:pt>
                <c:pt idx="11665">
                  <c:v>723.05500000000006</c:v>
                </c:pt>
                <c:pt idx="11666">
                  <c:v>723.82100000000003</c:v>
                </c:pt>
                <c:pt idx="11667">
                  <c:v>723.58799999999997</c:v>
                </c:pt>
                <c:pt idx="11668">
                  <c:v>723.35400000000004</c:v>
                </c:pt>
                <c:pt idx="11669">
                  <c:v>724.12099999999998</c:v>
                </c:pt>
                <c:pt idx="11670">
                  <c:v>723.88700000000006</c:v>
                </c:pt>
                <c:pt idx="11671">
                  <c:v>725.65300000000002</c:v>
                </c:pt>
                <c:pt idx="11672">
                  <c:v>725.42</c:v>
                </c:pt>
                <c:pt idx="11673">
                  <c:v>726.18600000000004</c:v>
                </c:pt>
                <c:pt idx="11674">
                  <c:v>725.95299999999997</c:v>
                </c:pt>
                <c:pt idx="11675">
                  <c:v>726.71900000000005</c:v>
                </c:pt>
                <c:pt idx="11676">
                  <c:v>726.48500000000001</c:v>
                </c:pt>
                <c:pt idx="11677">
                  <c:v>726.25200000000007</c:v>
                </c:pt>
                <c:pt idx="11678">
                  <c:v>727.01800000000003</c:v>
                </c:pt>
                <c:pt idx="11679">
                  <c:v>726.78499999999997</c:v>
                </c:pt>
                <c:pt idx="11680">
                  <c:v>728.55100000000004</c:v>
                </c:pt>
                <c:pt idx="11681">
                  <c:v>728.31700000000001</c:v>
                </c:pt>
                <c:pt idx="11682">
                  <c:v>729.08400000000006</c:v>
                </c:pt>
                <c:pt idx="11683">
                  <c:v>728.85</c:v>
                </c:pt>
                <c:pt idx="11684">
                  <c:v>729.61699999999996</c:v>
                </c:pt>
                <c:pt idx="11685">
                  <c:v>729.38300000000004</c:v>
                </c:pt>
                <c:pt idx="11686">
                  <c:v>729.149</c:v>
                </c:pt>
                <c:pt idx="11687">
                  <c:v>729.91600000000005</c:v>
                </c:pt>
                <c:pt idx="11688">
                  <c:v>729.68200000000002</c:v>
                </c:pt>
                <c:pt idx="11689">
                  <c:v>731.44900000000007</c:v>
                </c:pt>
                <c:pt idx="11690">
                  <c:v>731.21500000000003</c:v>
                </c:pt>
                <c:pt idx="11691">
                  <c:v>731.98099999999999</c:v>
                </c:pt>
                <c:pt idx="11692">
                  <c:v>731.74800000000005</c:v>
                </c:pt>
                <c:pt idx="11693">
                  <c:v>732.51400000000001</c:v>
                </c:pt>
                <c:pt idx="11694">
                  <c:v>732.28100000000006</c:v>
                </c:pt>
                <c:pt idx="11695">
                  <c:v>732.04700000000003</c:v>
                </c:pt>
                <c:pt idx="11696">
                  <c:v>732.81299999999999</c:v>
                </c:pt>
                <c:pt idx="11697">
                  <c:v>732.58</c:v>
                </c:pt>
                <c:pt idx="11698">
                  <c:v>734.346</c:v>
                </c:pt>
                <c:pt idx="11699">
                  <c:v>734.11300000000006</c:v>
                </c:pt>
                <c:pt idx="11700">
                  <c:v>734.87900000000002</c:v>
                </c:pt>
                <c:pt idx="11701">
                  <c:v>734.64499999999998</c:v>
                </c:pt>
                <c:pt idx="11702">
                  <c:v>735.41200000000003</c:v>
                </c:pt>
                <c:pt idx="11703">
                  <c:v>735.178</c:v>
                </c:pt>
                <c:pt idx="11704">
                  <c:v>734.94500000000005</c:v>
                </c:pt>
                <c:pt idx="11705">
                  <c:v>735.71100000000001</c:v>
                </c:pt>
                <c:pt idx="11706">
                  <c:v>735.47699999999998</c:v>
                </c:pt>
                <c:pt idx="11707">
                  <c:v>737.24400000000003</c:v>
                </c:pt>
                <c:pt idx="11708">
                  <c:v>737.01</c:v>
                </c:pt>
                <c:pt idx="11709">
                  <c:v>737.77700000000004</c:v>
                </c:pt>
                <c:pt idx="11710">
                  <c:v>737.54300000000001</c:v>
                </c:pt>
                <c:pt idx="11711">
                  <c:v>738.30899999999997</c:v>
                </c:pt>
                <c:pt idx="11712">
                  <c:v>738.07600000000002</c:v>
                </c:pt>
                <c:pt idx="11713">
                  <c:v>737.84199999999998</c:v>
                </c:pt>
                <c:pt idx="11714">
                  <c:v>738.60900000000004</c:v>
                </c:pt>
                <c:pt idx="11715">
                  <c:v>738.375</c:v>
                </c:pt>
                <c:pt idx="11716">
                  <c:v>740.14099999999996</c:v>
                </c:pt>
                <c:pt idx="11717">
                  <c:v>739.90800000000002</c:v>
                </c:pt>
                <c:pt idx="11718">
                  <c:v>740.67399999999998</c:v>
                </c:pt>
                <c:pt idx="11719">
                  <c:v>740.44100000000003</c:v>
                </c:pt>
                <c:pt idx="11720">
                  <c:v>741.20699999999999</c:v>
                </c:pt>
                <c:pt idx="11721">
                  <c:v>740.97300000000007</c:v>
                </c:pt>
                <c:pt idx="11722">
                  <c:v>740.74</c:v>
                </c:pt>
                <c:pt idx="11723">
                  <c:v>741.50599999999997</c:v>
                </c:pt>
                <c:pt idx="11724">
                  <c:v>741.27300000000002</c:v>
                </c:pt>
                <c:pt idx="11725">
                  <c:v>743.03899999999999</c:v>
                </c:pt>
                <c:pt idx="11726">
                  <c:v>742.80500000000006</c:v>
                </c:pt>
                <c:pt idx="11727">
                  <c:v>743.572</c:v>
                </c:pt>
                <c:pt idx="11728">
                  <c:v>743.33799999999997</c:v>
                </c:pt>
                <c:pt idx="11729">
                  <c:v>744.10500000000002</c:v>
                </c:pt>
                <c:pt idx="11730">
                  <c:v>743.87099999999998</c:v>
                </c:pt>
                <c:pt idx="11731">
                  <c:v>743.63700000000006</c:v>
                </c:pt>
                <c:pt idx="11732">
                  <c:v>744.404</c:v>
                </c:pt>
                <c:pt idx="11733">
                  <c:v>744.17</c:v>
                </c:pt>
                <c:pt idx="11734">
                  <c:v>745.93700000000001</c:v>
                </c:pt>
                <c:pt idx="11735">
                  <c:v>745.70299999999997</c:v>
                </c:pt>
                <c:pt idx="11736">
                  <c:v>746.46900000000005</c:v>
                </c:pt>
                <c:pt idx="11737">
                  <c:v>746.23599999999999</c:v>
                </c:pt>
                <c:pt idx="11738">
                  <c:v>747.00200000000007</c:v>
                </c:pt>
                <c:pt idx="11739">
                  <c:v>746.76900000000001</c:v>
                </c:pt>
                <c:pt idx="11740">
                  <c:v>746.53499999999997</c:v>
                </c:pt>
                <c:pt idx="11741">
                  <c:v>747.30100000000004</c:v>
                </c:pt>
                <c:pt idx="11742">
                  <c:v>747.06799999999998</c:v>
                </c:pt>
                <c:pt idx="11743">
                  <c:v>748.83400000000006</c:v>
                </c:pt>
                <c:pt idx="11744">
                  <c:v>748.601</c:v>
                </c:pt>
                <c:pt idx="11745">
                  <c:v>749.36699999999996</c:v>
                </c:pt>
                <c:pt idx="11746">
                  <c:v>749.13300000000004</c:v>
                </c:pt>
                <c:pt idx="11747">
                  <c:v>749.9</c:v>
                </c:pt>
                <c:pt idx="11748">
                  <c:v>749.66600000000005</c:v>
                </c:pt>
                <c:pt idx="11749">
                  <c:v>749.43299999999999</c:v>
                </c:pt>
                <c:pt idx="11750">
                  <c:v>750.19900000000007</c:v>
                </c:pt>
                <c:pt idx="11751">
                  <c:v>749.96500000000003</c:v>
                </c:pt>
                <c:pt idx="11752">
                  <c:v>751.73199999999997</c:v>
                </c:pt>
                <c:pt idx="11753">
                  <c:v>751.49800000000005</c:v>
                </c:pt>
                <c:pt idx="11754">
                  <c:v>752.26499999999999</c:v>
                </c:pt>
                <c:pt idx="11755">
                  <c:v>752.03100000000006</c:v>
                </c:pt>
                <c:pt idx="11756">
                  <c:v>752.79700000000003</c:v>
                </c:pt>
                <c:pt idx="11757">
                  <c:v>752.56399999999996</c:v>
                </c:pt>
                <c:pt idx="11758">
                  <c:v>753.33</c:v>
                </c:pt>
                <c:pt idx="11759">
                  <c:v>753.09699999999998</c:v>
                </c:pt>
                <c:pt idx="11760">
                  <c:v>752.86300000000006</c:v>
                </c:pt>
                <c:pt idx="11761">
                  <c:v>754.62900000000002</c:v>
                </c:pt>
                <c:pt idx="11762">
                  <c:v>754.39600000000007</c:v>
                </c:pt>
                <c:pt idx="11763">
                  <c:v>755.16200000000003</c:v>
                </c:pt>
                <c:pt idx="11764">
                  <c:v>754.92899999999997</c:v>
                </c:pt>
                <c:pt idx="11765">
                  <c:v>755.69500000000005</c:v>
                </c:pt>
                <c:pt idx="11766">
                  <c:v>755.46100000000001</c:v>
                </c:pt>
                <c:pt idx="11767">
                  <c:v>756.22800000000007</c:v>
                </c:pt>
                <c:pt idx="11768">
                  <c:v>755.99400000000003</c:v>
                </c:pt>
                <c:pt idx="11769">
                  <c:v>755.76099999999997</c:v>
                </c:pt>
                <c:pt idx="11770">
                  <c:v>757.52700000000004</c:v>
                </c:pt>
                <c:pt idx="11771">
                  <c:v>757.29300000000001</c:v>
                </c:pt>
                <c:pt idx="11772">
                  <c:v>758.06000000000006</c:v>
                </c:pt>
                <c:pt idx="11773">
                  <c:v>757.82600000000002</c:v>
                </c:pt>
                <c:pt idx="11774">
                  <c:v>758.59299999999996</c:v>
                </c:pt>
                <c:pt idx="11775">
                  <c:v>758.35900000000004</c:v>
                </c:pt>
                <c:pt idx="11776">
                  <c:v>759.125</c:v>
                </c:pt>
                <c:pt idx="11777">
                  <c:v>758.89200000000005</c:v>
                </c:pt>
                <c:pt idx="11778">
                  <c:v>758.65800000000002</c:v>
                </c:pt>
                <c:pt idx="11779">
                  <c:v>760.42500000000007</c:v>
                </c:pt>
                <c:pt idx="11780">
                  <c:v>760.19100000000003</c:v>
                </c:pt>
                <c:pt idx="11781">
                  <c:v>760.95699999999999</c:v>
                </c:pt>
                <c:pt idx="11782">
                  <c:v>760.72400000000005</c:v>
                </c:pt>
                <c:pt idx="11783">
                  <c:v>761.49</c:v>
                </c:pt>
                <c:pt idx="11784">
                  <c:v>761.25700000000006</c:v>
                </c:pt>
                <c:pt idx="11785">
                  <c:v>762.02300000000002</c:v>
                </c:pt>
                <c:pt idx="11786">
                  <c:v>761.78899999999999</c:v>
                </c:pt>
                <c:pt idx="11787">
                  <c:v>761.55600000000004</c:v>
                </c:pt>
                <c:pt idx="11788">
                  <c:v>763.322</c:v>
                </c:pt>
                <c:pt idx="11789">
                  <c:v>763.08900000000006</c:v>
                </c:pt>
                <c:pt idx="11790">
                  <c:v>763.85500000000002</c:v>
                </c:pt>
                <c:pt idx="11791">
                  <c:v>763.62099999999998</c:v>
                </c:pt>
                <c:pt idx="11792">
                  <c:v>764.38800000000003</c:v>
                </c:pt>
                <c:pt idx="11793">
                  <c:v>764.154</c:v>
                </c:pt>
                <c:pt idx="11794">
                  <c:v>764.92100000000005</c:v>
                </c:pt>
                <c:pt idx="11795">
                  <c:v>764.68700000000001</c:v>
                </c:pt>
                <c:pt idx="11796">
                  <c:v>764.45299999999997</c:v>
                </c:pt>
                <c:pt idx="11797">
                  <c:v>766.22</c:v>
                </c:pt>
                <c:pt idx="11798">
                  <c:v>765.98599999999999</c:v>
                </c:pt>
                <c:pt idx="11799">
                  <c:v>766.75300000000004</c:v>
                </c:pt>
                <c:pt idx="11800">
                  <c:v>766.51900000000001</c:v>
                </c:pt>
                <c:pt idx="11801">
                  <c:v>767.28499999999997</c:v>
                </c:pt>
                <c:pt idx="11802">
                  <c:v>767.05200000000002</c:v>
                </c:pt>
                <c:pt idx="11803">
                  <c:v>767.81799999999998</c:v>
                </c:pt>
                <c:pt idx="11804">
                  <c:v>767.58500000000004</c:v>
                </c:pt>
                <c:pt idx="11805">
                  <c:v>767.351</c:v>
                </c:pt>
                <c:pt idx="11806">
                  <c:v>769.11699999999996</c:v>
                </c:pt>
                <c:pt idx="11807">
                  <c:v>768.88400000000001</c:v>
                </c:pt>
                <c:pt idx="11808">
                  <c:v>769.65</c:v>
                </c:pt>
                <c:pt idx="11809">
                  <c:v>769.41700000000003</c:v>
                </c:pt>
                <c:pt idx="11810">
                  <c:v>770.18299999999999</c:v>
                </c:pt>
                <c:pt idx="11811">
                  <c:v>769.94900000000007</c:v>
                </c:pt>
                <c:pt idx="11812">
                  <c:v>770.71600000000001</c:v>
                </c:pt>
                <c:pt idx="11813">
                  <c:v>770.48199999999997</c:v>
                </c:pt>
                <c:pt idx="11814">
                  <c:v>770.24900000000002</c:v>
                </c:pt>
                <c:pt idx="11815">
                  <c:v>772.01499999999999</c:v>
                </c:pt>
                <c:pt idx="11816">
                  <c:v>771.78100000000006</c:v>
                </c:pt>
                <c:pt idx="11817">
                  <c:v>772.548</c:v>
                </c:pt>
                <c:pt idx="11818">
                  <c:v>772.31399999999996</c:v>
                </c:pt>
                <c:pt idx="11819">
                  <c:v>773.08100000000002</c:v>
                </c:pt>
                <c:pt idx="11820">
                  <c:v>772.84699999999998</c:v>
                </c:pt>
                <c:pt idx="11821">
                  <c:v>773.61300000000006</c:v>
                </c:pt>
                <c:pt idx="11822">
                  <c:v>773.38</c:v>
                </c:pt>
                <c:pt idx="11823">
                  <c:v>773.14600000000007</c:v>
                </c:pt>
                <c:pt idx="11824">
                  <c:v>774.91300000000001</c:v>
                </c:pt>
                <c:pt idx="11825">
                  <c:v>774.67899999999997</c:v>
                </c:pt>
                <c:pt idx="11826">
                  <c:v>775.44500000000005</c:v>
                </c:pt>
                <c:pt idx="11827">
                  <c:v>775.21199999999999</c:v>
                </c:pt>
                <c:pt idx="11828">
                  <c:v>775.97800000000007</c:v>
                </c:pt>
                <c:pt idx="11829">
                  <c:v>775.745</c:v>
                </c:pt>
                <c:pt idx="11830">
                  <c:v>776.51099999999997</c:v>
                </c:pt>
                <c:pt idx="11831">
                  <c:v>776.27700000000004</c:v>
                </c:pt>
                <c:pt idx="11832">
                  <c:v>776.04399999999998</c:v>
                </c:pt>
                <c:pt idx="11833">
                  <c:v>777.81000000000006</c:v>
                </c:pt>
                <c:pt idx="11834">
                  <c:v>777.577</c:v>
                </c:pt>
                <c:pt idx="11835">
                  <c:v>778.34299999999996</c:v>
                </c:pt>
                <c:pt idx="11836">
                  <c:v>778.10900000000004</c:v>
                </c:pt>
                <c:pt idx="11837">
                  <c:v>778.87599999999998</c:v>
                </c:pt>
                <c:pt idx="11838">
                  <c:v>778.64200000000005</c:v>
                </c:pt>
                <c:pt idx="11839">
                  <c:v>779.40899999999999</c:v>
                </c:pt>
                <c:pt idx="11840">
                  <c:v>779.17500000000007</c:v>
                </c:pt>
                <c:pt idx="11841">
                  <c:v>778.94100000000003</c:v>
                </c:pt>
                <c:pt idx="11842">
                  <c:v>780.70799999999997</c:v>
                </c:pt>
                <c:pt idx="11843">
                  <c:v>780.47400000000005</c:v>
                </c:pt>
                <c:pt idx="11844">
                  <c:v>781.24099999999999</c:v>
                </c:pt>
                <c:pt idx="11845">
                  <c:v>781.00700000000006</c:v>
                </c:pt>
                <c:pt idx="11846">
                  <c:v>781.77300000000002</c:v>
                </c:pt>
                <c:pt idx="11847">
                  <c:v>781.54</c:v>
                </c:pt>
                <c:pt idx="11848">
                  <c:v>782.30600000000004</c:v>
                </c:pt>
                <c:pt idx="11849">
                  <c:v>782.07299999999998</c:v>
                </c:pt>
                <c:pt idx="11850">
                  <c:v>781.83900000000006</c:v>
                </c:pt>
                <c:pt idx="11851">
                  <c:v>783.60500000000002</c:v>
                </c:pt>
                <c:pt idx="11852">
                  <c:v>783.37200000000007</c:v>
                </c:pt>
                <c:pt idx="11853">
                  <c:v>784.13800000000003</c:v>
                </c:pt>
                <c:pt idx="11854">
                  <c:v>783.90499999999997</c:v>
                </c:pt>
                <c:pt idx="11855">
                  <c:v>784.67100000000005</c:v>
                </c:pt>
                <c:pt idx="11856">
                  <c:v>784.43700000000001</c:v>
                </c:pt>
                <c:pt idx="11857">
                  <c:v>785.20400000000006</c:v>
                </c:pt>
                <c:pt idx="11858">
                  <c:v>784.97</c:v>
                </c:pt>
                <c:pt idx="11859">
                  <c:v>784.73699999999997</c:v>
                </c:pt>
                <c:pt idx="11860">
                  <c:v>786.50300000000004</c:v>
                </c:pt>
                <c:pt idx="11861">
                  <c:v>786.26900000000001</c:v>
                </c:pt>
                <c:pt idx="11862">
                  <c:v>787.03600000000006</c:v>
                </c:pt>
                <c:pt idx="11863">
                  <c:v>786.80200000000002</c:v>
                </c:pt>
                <c:pt idx="11864">
                  <c:v>787.56899999999996</c:v>
                </c:pt>
                <c:pt idx="11865">
                  <c:v>787.33500000000004</c:v>
                </c:pt>
                <c:pt idx="11866">
                  <c:v>788.101</c:v>
                </c:pt>
                <c:pt idx="11867">
                  <c:v>787.86800000000005</c:v>
                </c:pt>
                <c:pt idx="11868">
                  <c:v>787.63400000000001</c:v>
                </c:pt>
                <c:pt idx="11869">
                  <c:v>789.40100000000007</c:v>
                </c:pt>
                <c:pt idx="11870">
                  <c:v>789.16700000000003</c:v>
                </c:pt>
                <c:pt idx="11871">
                  <c:v>789.93299999999999</c:v>
                </c:pt>
                <c:pt idx="11872">
                  <c:v>789.7</c:v>
                </c:pt>
                <c:pt idx="11873">
                  <c:v>790.46600000000001</c:v>
                </c:pt>
                <c:pt idx="11874">
                  <c:v>790.23300000000006</c:v>
                </c:pt>
                <c:pt idx="11875">
                  <c:v>790.99900000000002</c:v>
                </c:pt>
                <c:pt idx="11876">
                  <c:v>790.76499999999999</c:v>
                </c:pt>
                <c:pt idx="11877">
                  <c:v>790.53200000000004</c:v>
                </c:pt>
                <c:pt idx="11878">
                  <c:v>792.298</c:v>
                </c:pt>
                <c:pt idx="11879">
                  <c:v>792.06500000000005</c:v>
                </c:pt>
                <c:pt idx="11880">
                  <c:v>792.83100000000002</c:v>
                </c:pt>
                <c:pt idx="11881">
                  <c:v>792.59699999999998</c:v>
                </c:pt>
                <c:pt idx="11882">
                  <c:v>793.36400000000003</c:v>
                </c:pt>
                <c:pt idx="11883">
                  <c:v>793.13</c:v>
                </c:pt>
                <c:pt idx="11884">
                  <c:v>793.89700000000005</c:v>
                </c:pt>
                <c:pt idx="11885">
                  <c:v>793.66300000000001</c:v>
                </c:pt>
                <c:pt idx="11886">
                  <c:v>793.42899999999997</c:v>
                </c:pt>
                <c:pt idx="11887">
                  <c:v>795.19600000000003</c:v>
                </c:pt>
                <c:pt idx="11888">
                  <c:v>794.96199999999999</c:v>
                </c:pt>
                <c:pt idx="11889">
                  <c:v>795.72900000000004</c:v>
                </c:pt>
                <c:pt idx="11890">
                  <c:v>795.495</c:v>
                </c:pt>
                <c:pt idx="11891">
                  <c:v>796.26099999999997</c:v>
                </c:pt>
                <c:pt idx="11892">
                  <c:v>796.02800000000002</c:v>
                </c:pt>
                <c:pt idx="11893">
                  <c:v>796.79399999999998</c:v>
                </c:pt>
                <c:pt idx="11894">
                  <c:v>796.56100000000004</c:v>
                </c:pt>
                <c:pt idx="11895">
                  <c:v>796.327</c:v>
                </c:pt>
                <c:pt idx="11896">
                  <c:v>798.09299999999996</c:v>
                </c:pt>
                <c:pt idx="11897">
                  <c:v>797.86</c:v>
                </c:pt>
                <c:pt idx="11898">
                  <c:v>798.62599999999998</c:v>
                </c:pt>
                <c:pt idx="11899">
                  <c:v>798.39300000000003</c:v>
                </c:pt>
                <c:pt idx="11900">
                  <c:v>799.15899999999999</c:v>
                </c:pt>
                <c:pt idx="11901">
                  <c:v>798.92500000000007</c:v>
                </c:pt>
                <c:pt idx="11902">
                  <c:v>799.69200000000001</c:v>
                </c:pt>
                <c:pt idx="11903">
                  <c:v>799.45799999999997</c:v>
                </c:pt>
                <c:pt idx="11904">
                  <c:v>799.22500000000002</c:v>
                </c:pt>
                <c:pt idx="11905">
                  <c:v>800.99099999999999</c:v>
                </c:pt>
                <c:pt idx="11906">
                  <c:v>800.75700000000006</c:v>
                </c:pt>
                <c:pt idx="11907">
                  <c:v>801.524</c:v>
                </c:pt>
                <c:pt idx="11908">
                  <c:v>801.29</c:v>
                </c:pt>
                <c:pt idx="11909">
                  <c:v>802.05700000000002</c:v>
                </c:pt>
                <c:pt idx="11910">
                  <c:v>801.82299999999998</c:v>
                </c:pt>
                <c:pt idx="11911">
                  <c:v>802.58900000000006</c:v>
                </c:pt>
                <c:pt idx="11912">
                  <c:v>802.35599999999999</c:v>
                </c:pt>
                <c:pt idx="11913">
                  <c:v>802.12200000000007</c:v>
                </c:pt>
                <c:pt idx="11914">
                  <c:v>803.88900000000001</c:v>
                </c:pt>
                <c:pt idx="11915">
                  <c:v>803.65499999999997</c:v>
                </c:pt>
                <c:pt idx="11916">
                  <c:v>804.42100000000005</c:v>
                </c:pt>
                <c:pt idx="11917">
                  <c:v>804.18799999999999</c:v>
                </c:pt>
                <c:pt idx="11918">
                  <c:v>804.95400000000006</c:v>
                </c:pt>
                <c:pt idx="11919">
                  <c:v>804.721</c:v>
                </c:pt>
                <c:pt idx="11920">
                  <c:v>805.48699999999997</c:v>
                </c:pt>
                <c:pt idx="11921">
                  <c:v>805.25300000000004</c:v>
                </c:pt>
                <c:pt idx="11922">
                  <c:v>805.02</c:v>
                </c:pt>
                <c:pt idx="11923">
                  <c:v>806.78600000000006</c:v>
                </c:pt>
                <c:pt idx="11924">
                  <c:v>806.553</c:v>
                </c:pt>
                <c:pt idx="11925">
                  <c:v>807.31899999999996</c:v>
                </c:pt>
                <c:pt idx="11926">
                  <c:v>807.08500000000004</c:v>
                </c:pt>
                <c:pt idx="11927">
                  <c:v>807.85199999999998</c:v>
                </c:pt>
                <c:pt idx="11928">
                  <c:v>807.61800000000005</c:v>
                </c:pt>
                <c:pt idx="11929">
                  <c:v>808.38499999999999</c:v>
                </c:pt>
                <c:pt idx="11930">
                  <c:v>808.15100000000007</c:v>
                </c:pt>
                <c:pt idx="11931">
                  <c:v>807.91700000000003</c:v>
                </c:pt>
                <c:pt idx="11932">
                  <c:v>809.68399999999997</c:v>
                </c:pt>
                <c:pt idx="11933">
                  <c:v>809.45</c:v>
                </c:pt>
                <c:pt idx="11934">
                  <c:v>810.21699999999998</c:v>
                </c:pt>
                <c:pt idx="11935">
                  <c:v>809.98300000000006</c:v>
                </c:pt>
                <c:pt idx="11936">
                  <c:v>810.74900000000002</c:v>
                </c:pt>
                <c:pt idx="11937">
                  <c:v>810.51599999999996</c:v>
                </c:pt>
                <c:pt idx="11938">
                  <c:v>811.28200000000004</c:v>
                </c:pt>
                <c:pt idx="11939">
                  <c:v>811.04899999999998</c:v>
                </c:pt>
                <c:pt idx="11940">
                  <c:v>810.81500000000005</c:v>
                </c:pt>
                <c:pt idx="11941">
                  <c:v>812.58100000000002</c:v>
                </c:pt>
                <c:pt idx="11942">
                  <c:v>812.34800000000007</c:v>
                </c:pt>
                <c:pt idx="11943">
                  <c:v>813.11400000000003</c:v>
                </c:pt>
                <c:pt idx="11944">
                  <c:v>812.88099999999997</c:v>
                </c:pt>
                <c:pt idx="11945">
                  <c:v>813.64700000000005</c:v>
                </c:pt>
                <c:pt idx="11946">
                  <c:v>813.41300000000001</c:v>
                </c:pt>
                <c:pt idx="11947">
                  <c:v>814.18000000000006</c:v>
                </c:pt>
                <c:pt idx="11948">
                  <c:v>813.94600000000003</c:v>
                </c:pt>
                <c:pt idx="11949">
                  <c:v>813.71299999999997</c:v>
                </c:pt>
                <c:pt idx="11950">
                  <c:v>815.47900000000004</c:v>
                </c:pt>
                <c:pt idx="11951">
                  <c:v>815.245</c:v>
                </c:pt>
                <c:pt idx="11952">
                  <c:v>816.01200000000006</c:v>
                </c:pt>
                <c:pt idx="11953">
                  <c:v>815.77800000000002</c:v>
                </c:pt>
                <c:pt idx="11954">
                  <c:v>816.54500000000007</c:v>
                </c:pt>
                <c:pt idx="11955">
                  <c:v>816.31100000000004</c:v>
                </c:pt>
                <c:pt idx="11956">
                  <c:v>817.077</c:v>
                </c:pt>
                <c:pt idx="11957">
                  <c:v>816.84400000000005</c:v>
                </c:pt>
                <c:pt idx="11958">
                  <c:v>816.61</c:v>
                </c:pt>
                <c:pt idx="11959">
                  <c:v>818.37700000000007</c:v>
                </c:pt>
                <c:pt idx="11960">
                  <c:v>818.14300000000003</c:v>
                </c:pt>
                <c:pt idx="11961">
                  <c:v>818.90899999999999</c:v>
                </c:pt>
                <c:pt idx="11962">
                  <c:v>818.67600000000004</c:v>
                </c:pt>
                <c:pt idx="11963">
                  <c:v>819.44200000000001</c:v>
                </c:pt>
                <c:pt idx="11964">
                  <c:v>819.20900000000006</c:v>
                </c:pt>
                <c:pt idx="11965">
                  <c:v>819.97500000000002</c:v>
                </c:pt>
                <c:pt idx="11966">
                  <c:v>819.74099999999999</c:v>
                </c:pt>
                <c:pt idx="11967">
                  <c:v>821.50800000000004</c:v>
                </c:pt>
                <c:pt idx="11968">
                  <c:v>821.274</c:v>
                </c:pt>
                <c:pt idx="11969">
                  <c:v>821.04100000000005</c:v>
                </c:pt>
                <c:pt idx="11970">
                  <c:v>821.80700000000002</c:v>
                </c:pt>
                <c:pt idx="11971">
                  <c:v>821.57299999999998</c:v>
                </c:pt>
                <c:pt idx="11972">
                  <c:v>822.34</c:v>
                </c:pt>
                <c:pt idx="11973">
                  <c:v>822.10599999999999</c:v>
                </c:pt>
                <c:pt idx="11974">
                  <c:v>822.87300000000005</c:v>
                </c:pt>
                <c:pt idx="11975">
                  <c:v>822.63900000000001</c:v>
                </c:pt>
                <c:pt idx="11976">
                  <c:v>824.40499999999997</c:v>
                </c:pt>
                <c:pt idx="11977">
                  <c:v>824.17200000000003</c:v>
                </c:pt>
                <c:pt idx="11978">
                  <c:v>823.93799999999999</c:v>
                </c:pt>
                <c:pt idx="11979">
                  <c:v>824.70500000000004</c:v>
                </c:pt>
                <c:pt idx="11980">
                  <c:v>824.471</c:v>
                </c:pt>
                <c:pt idx="11981">
                  <c:v>825.23699999999997</c:v>
                </c:pt>
                <c:pt idx="11982">
                  <c:v>825.00400000000002</c:v>
                </c:pt>
                <c:pt idx="11983">
                  <c:v>825.77</c:v>
                </c:pt>
                <c:pt idx="11984">
                  <c:v>825.53700000000003</c:v>
                </c:pt>
                <c:pt idx="11985">
                  <c:v>827.303</c:v>
                </c:pt>
                <c:pt idx="11986">
                  <c:v>827.06900000000007</c:v>
                </c:pt>
                <c:pt idx="11987">
                  <c:v>826.83600000000001</c:v>
                </c:pt>
                <c:pt idx="11988">
                  <c:v>827.60199999999998</c:v>
                </c:pt>
                <c:pt idx="11989">
                  <c:v>827.36900000000003</c:v>
                </c:pt>
                <c:pt idx="11990">
                  <c:v>828.13499999999999</c:v>
                </c:pt>
                <c:pt idx="11991">
                  <c:v>827.90100000000007</c:v>
                </c:pt>
                <c:pt idx="11992">
                  <c:v>828.66800000000001</c:v>
                </c:pt>
                <c:pt idx="11993">
                  <c:v>828.43399999999997</c:v>
                </c:pt>
                <c:pt idx="11994">
                  <c:v>830.20100000000002</c:v>
                </c:pt>
                <c:pt idx="11995">
                  <c:v>829.96699999999998</c:v>
                </c:pt>
                <c:pt idx="11996">
                  <c:v>829.73300000000006</c:v>
                </c:pt>
                <c:pt idx="11997">
                  <c:v>830.5</c:v>
                </c:pt>
                <c:pt idx="11998">
                  <c:v>830.26599999999996</c:v>
                </c:pt>
                <c:pt idx="11999">
                  <c:v>831.03300000000002</c:v>
                </c:pt>
                <c:pt idx="12000">
                  <c:v>830.79899999999998</c:v>
                </c:pt>
                <c:pt idx="12001">
                  <c:v>831.56500000000005</c:v>
                </c:pt>
                <c:pt idx="12002">
                  <c:v>831.33199999999999</c:v>
                </c:pt>
                <c:pt idx="12003">
                  <c:v>833.09800000000007</c:v>
                </c:pt>
                <c:pt idx="12004">
                  <c:v>832.86500000000001</c:v>
                </c:pt>
                <c:pt idx="12005">
                  <c:v>832.63099999999997</c:v>
                </c:pt>
                <c:pt idx="12006">
                  <c:v>833.39700000000005</c:v>
                </c:pt>
                <c:pt idx="12007">
                  <c:v>833.16399999999999</c:v>
                </c:pt>
                <c:pt idx="12008">
                  <c:v>833.93000000000006</c:v>
                </c:pt>
                <c:pt idx="12009">
                  <c:v>833.697</c:v>
                </c:pt>
                <c:pt idx="12010">
                  <c:v>834.46299999999997</c:v>
                </c:pt>
                <c:pt idx="12011">
                  <c:v>834.22900000000004</c:v>
                </c:pt>
                <c:pt idx="12012">
                  <c:v>835.99599999999998</c:v>
                </c:pt>
                <c:pt idx="12013">
                  <c:v>835.76200000000006</c:v>
                </c:pt>
                <c:pt idx="12014">
                  <c:v>835.529</c:v>
                </c:pt>
                <c:pt idx="12015">
                  <c:v>836.29500000000007</c:v>
                </c:pt>
                <c:pt idx="12016">
                  <c:v>836.06100000000004</c:v>
                </c:pt>
                <c:pt idx="12017">
                  <c:v>836.82799999999997</c:v>
                </c:pt>
                <c:pt idx="12018">
                  <c:v>836.59400000000005</c:v>
                </c:pt>
                <c:pt idx="12019">
                  <c:v>837.36099999999999</c:v>
                </c:pt>
                <c:pt idx="12020">
                  <c:v>837.12700000000007</c:v>
                </c:pt>
                <c:pt idx="12021">
                  <c:v>838.89300000000003</c:v>
                </c:pt>
                <c:pt idx="12022">
                  <c:v>838.66</c:v>
                </c:pt>
                <c:pt idx="12023">
                  <c:v>838.42600000000004</c:v>
                </c:pt>
                <c:pt idx="12024">
                  <c:v>839.19299999999998</c:v>
                </c:pt>
                <c:pt idx="12025">
                  <c:v>838.95900000000006</c:v>
                </c:pt>
                <c:pt idx="12026">
                  <c:v>839.72500000000002</c:v>
                </c:pt>
                <c:pt idx="12027">
                  <c:v>839.49199999999996</c:v>
                </c:pt>
                <c:pt idx="12028">
                  <c:v>840.25800000000004</c:v>
                </c:pt>
                <c:pt idx="12029">
                  <c:v>840.02499999999998</c:v>
                </c:pt>
                <c:pt idx="12030">
                  <c:v>841.79100000000005</c:v>
                </c:pt>
                <c:pt idx="12031">
                  <c:v>841.55700000000002</c:v>
                </c:pt>
                <c:pt idx="12032">
                  <c:v>841.32400000000007</c:v>
                </c:pt>
                <c:pt idx="12033">
                  <c:v>842.09</c:v>
                </c:pt>
                <c:pt idx="12034">
                  <c:v>841.85699999999997</c:v>
                </c:pt>
                <c:pt idx="12035">
                  <c:v>842.62300000000005</c:v>
                </c:pt>
                <c:pt idx="12036">
                  <c:v>842.38900000000001</c:v>
                </c:pt>
                <c:pt idx="12037">
                  <c:v>843.15600000000006</c:v>
                </c:pt>
                <c:pt idx="12038">
                  <c:v>842.92200000000003</c:v>
                </c:pt>
                <c:pt idx="12039">
                  <c:v>844.68899999999996</c:v>
                </c:pt>
                <c:pt idx="12040">
                  <c:v>844.45500000000004</c:v>
                </c:pt>
                <c:pt idx="12041">
                  <c:v>844.221</c:v>
                </c:pt>
                <c:pt idx="12042">
                  <c:v>844.98800000000006</c:v>
                </c:pt>
                <c:pt idx="12043">
                  <c:v>844.75400000000002</c:v>
                </c:pt>
                <c:pt idx="12044">
                  <c:v>845.52100000000007</c:v>
                </c:pt>
                <c:pt idx="12045">
                  <c:v>845.28700000000003</c:v>
                </c:pt>
                <c:pt idx="12046">
                  <c:v>846.053</c:v>
                </c:pt>
                <c:pt idx="12047">
                  <c:v>845.82</c:v>
                </c:pt>
                <c:pt idx="12048">
                  <c:v>847.58600000000001</c:v>
                </c:pt>
                <c:pt idx="12049">
                  <c:v>847.35300000000007</c:v>
                </c:pt>
                <c:pt idx="12050">
                  <c:v>847.11900000000003</c:v>
                </c:pt>
                <c:pt idx="12051">
                  <c:v>847.88499999999999</c:v>
                </c:pt>
                <c:pt idx="12052">
                  <c:v>847.65200000000004</c:v>
                </c:pt>
                <c:pt idx="12053">
                  <c:v>848.41800000000001</c:v>
                </c:pt>
                <c:pt idx="12054">
                  <c:v>848.18500000000006</c:v>
                </c:pt>
                <c:pt idx="12055">
                  <c:v>848.95100000000002</c:v>
                </c:pt>
                <c:pt idx="12056">
                  <c:v>848.71699999999998</c:v>
                </c:pt>
                <c:pt idx="12057">
                  <c:v>850.48400000000004</c:v>
                </c:pt>
                <c:pt idx="12058">
                  <c:v>850.25</c:v>
                </c:pt>
                <c:pt idx="12059">
                  <c:v>850.01700000000005</c:v>
                </c:pt>
                <c:pt idx="12060">
                  <c:v>850.78300000000002</c:v>
                </c:pt>
                <c:pt idx="12061">
                  <c:v>850.54899999999998</c:v>
                </c:pt>
                <c:pt idx="12062">
                  <c:v>851.31600000000003</c:v>
                </c:pt>
                <c:pt idx="12063">
                  <c:v>851.08199999999999</c:v>
                </c:pt>
                <c:pt idx="12064">
                  <c:v>851.84900000000005</c:v>
                </c:pt>
                <c:pt idx="12065">
                  <c:v>851.61500000000001</c:v>
                </c:pt>
                <c:pt idx="12066">
                  <c:v>853.38099999999997</c:v>
                </c:pt>
                <c:pt idx="12067">
                  <c:v>853.14800000000002</c:v>
                </c:pt>
                <c:pt idx="12068">
                  <c:v>852.91399999999999</c:v>
                </c:pt>
                <c:pt idx="12069">
                  <c:v>853.68100000000004</c:v>
                </c:pt>
                <c:pt idx="12070">
                  <c:v>853.447</c:v>
                </c:pt>
                <c:pt idx="12071">
                  <c:v>854.21299999999997</c:v>
                </c:pt>
                <c:pt idx="12072">
                  <c:v>853.98</c:v>
                </c:pt>
                <c:pt idx="12073">
                  <c:v>854.74599999999998</c:v>
                </c:pt>
                <c:pt idx="12074">
                  <c:v>854.51300000000003</c:v>
                </c:pt>
                <c:pt idx="12075">
                  <c:v>856.279</c:v>
                </c:pt>
                <c:pt idx="12076">
                  <c:v>856.04500000000007</c:v>
                </c:pt>
                <c:pt idx="12077">
                  <c:v>855.81200000000001</c:v>
                </c:pt>
                <c:pt idx="12078">
                  <c:v>856.57799999999997</c:v>
                </c:pt>
                <c:pt idx="12079">
                  <c:v>856.34500000000003</c:v>
                </c:pt>
                <c:pt idx="12080">
                  <c:v>857.11099999999999</c:v>
                </c:pt>
                <c:pt idx="12081">
                  <c:v>856.87700000000007</c:v>
                </c:pt>
                <c:pt idx="12082">
                  <c:v>857.64400000000001</c:v>
                </c:pt>
                <c:pt idx="12083">
                  <c:v>857.41</c:v>
                </c:pt>
                <c:pt idx="12084">
                  <c:v>859.17700000000002</c:v>
                </c:pt>
                <c:pt idx="12085">
                  <c:v>858.94299999999998</c:v>
                </c:pt>
                <c:pt idx="12086">
                  <c:v>858.70900000000006</c:v>
                </c:pt>
                <c:pt idx="12087">
                  <c:v>859.476</c:v>
                </c:pt>
                <c:pt idx="12088">
                  <c:v>859.24199999999996</c:v>
                </c:pt>
                <c:pt idx="12089">
                  <c:v>860.00900000000001</c:v>
                </c:pt>
                <c:pt idx="12090">
                  <c:v>859.77499999999998</c:v>
                </c:pt>
                <c:pt idx="12091">
                  <c:v>860.54100000000005</c:v>
                </c:pt>
                <c:pt idx="12092">
                  <c:v>860.30799999999999</c:v>
                </c:pt>
                <c:pt idx="12093">
                  <c:v>862.07400000000007</c:v>
                </c:pt>
                <c:pt idx="12094">
                  <c:v>861.84100000000001</c:v>
                </c:pt>
                <c:pt idx="12095">
                  <c:v>861.60699999999997</c:v>
                </c:pt>
                <c:pt idx="12096">
                  <c:v>862.37300000000005</c:v>
                </c:pt>
                <c:pt idx="12097">
                  <c:v>862.14</c:v>
                </c:pt>
                <c:pt idx="12098">
                  <c:v>862.90600000000006</c:v>
                </c:pt>
                <c:pt idx="12099">
                  <c:v>862.673</c:v>
                </c:pt>
                <c:pt idx="12100">
                  <c:v>863.43899999999996</c:v>
                </c:pt>
                <c:pt idx="12101">
                  <c:v>863.20500000000004</c:v>
                </c:pt>
                <c:pt idx="12102">
                  <c:v>864.97199999999998</c:v>
                </c:pt>
                <c:pt idx="12103">
                  <c:v>864.73800000000006</c:v>
                </c:pt>
                <c:pt idx="12104">
                  <c:v>864.505</c:v>
                </c:pt>
                <c:pt idx="12105">
                  <c:v>865.27100000000007</c:v>
                </c:pt>
                <c:pt idx="12106">
                  <c:v>865.03700000000003</c:v>
                </c:pt>
                <c:pt idx="12107">
                  <c:v>865.80399999999997</c:v>
                </c:pt>
                <c:pt idx="12108">
                  <c:v>865.57</c:v>
                </c:pt>
                <c:pt idx="12109">
                  <c:v>866.33699999999999</c:v>
                </c:pt>
                <c:pt idx="12110">
                  <c:v>866.10300000000007</c:v>
                </c:pt>
                <c:pt idx="12111">
                  <c:v>867.86900000000003</c:v>
                </c:pt>
                <c:pt idx="12112">
                  <c:v>867.63599999999997</c:v>
                </c:pt>
                <c:pt idx="12113">
                  <c:v>867.40200000000004</c:v>
                </c:pt>
                <c:pt idx="12114">
                  <c:v>868.16899999999998</c:v>
                </c:pt>
                <c:pt idx="12115">
                  <c:v>867.93500000000006</c:v>
                </c:pt>
                <c:pt idx="12116">
                  <c:v>868.70100000000002</c:v>
                </c:pt>
                <c:pt idx="12117">
                  <c:v>868.46800000000007</c:v>
                </c:pt>
                <c:pt idx="12118">
                  <c:v>869.23400000000004</c:v>
                </c:pt>
                <c:pt idx="12119">
                  <c:v>869.00099999999998</c:v>
                </c:pt>
                <c:pt idx="12120">
                  <c:v>870.76700000000005</c:v>
                </c:pt>
                <c:pt idx="12121">
                  <c:v>870.53300000000002</c:v>
                </c:pt>
                <c:pt idx="12122">
                  <c:v>870.30000000000007</c:v>
                </c:pt>
                <c:pt idx="12123">
                  <c:v>871.06600000000003</c:v>
                </c:pt>
                <c:pt idx="12124">
                  <c:v>870.83299999999997</c:v>
                </c:pt>
                <c:pt idx="12125">
                  <c:v>871.59900000000005</c:v>
                </c:pt>
                <c:pt idx="12126">
                  <c:v>871.36500000000001</c:v>
                </c:pt>
                <c:pt idx="12127">
                  <c:v>872.13200000000006</c:v>
                </c:pt>
                <c:pt idx="12128">
                  <c:v>871.89800000000002</c:v>
                </c:pt>
                <c:pt idx="12129">
                  <c:v>873.66499999999996</c:v>
                </c:pt>
                <c:pt idx="12130">
                  <c:v>873.43100000000004</c:v>
                </c:pt>
                <c:pt idx="12131">
                  <c:v>873.197</c:v>
                </c:pt>
                <c:pt idx="12132">
                  <c:v>873.96400000000006</c:v>
                </c:pt>
                <c:pt idx="12133">
                  <c:v>873.73</c:v>
                </c:pt>
                <c:pt idx="12134">
                  <c:v>874.49700000000007</c:v>
                </c:pt>
                <c:pt idx="12135">
                  <c:v>874.26300000000003</c:v>
                </c:pt>
                <c:pt idx="12136">
                  <c:v>875.029</c:v>
                </c:pt>
                <c:pt idx="12137">
                  <c:v>874.79600000000005</c:v>
                </c:pt>
                <c:pt idx="12138">
                  <c:v>876.56200000000001</c:v>
                </c:pt>
                <c:pt idx="12139">
                  <c:v>876.32900000000006</c:v>
                </c:pt>
                <c:pt idx="12140">
                  <c:v>876.09500000000003</c:v>
                </c:pt>
                <c:pt idx="12141">
                  <c:v>876.86099999999999</c:v>
                </c:pt>
                <c:pt idx="12142">
                  <c:v>876.62800000000004</c:v>
                </c:pt>
                <c:pt idx="12143">
                  <c:v>877.39400000000001</c:v>
                </c:pt>
                <c:pt idx="12144">
                  <c:v>877.16100000000006</c:v>
                </c:pt>
                <c:pt idx="12145">
                  <c:v>877.92700000000002</c:v>
                </c:pt>
                <c:pt idx="12146">
                  <c:v>877.69299999999998</c:v>
                </c:pt>
                <c:pt idx="12147">
                  <c:v>879.46</c:v>
                </c:pt>
                <c:pt idx="12148">
                  <c:v>879.226</c:v>
                </c:pt>
                <c:pt idx="12149">
                  <c:v>878.99300000000005</c:v>
                </c:pt>
                <c:pt idx="12150">
                  <c:v>879.75900000000001</c:v>
                </c:pt>
                <c:pt idx="12151">
                  <c:v>879.52499999999998</c:v>
                </c:pt>
                <c:pt idx="12152">
                  <c:v>880.29200000000003</c:v>
                </c:pt>
                <c:pt idx="12153">
                  <c:v>880.05799999999999</c:v>
                </c:pt>
                <c:pt idx="12154">
                  <c:v>880.82500000000005</c:v>
                </c:pt>
                <c:pt idx="12155">
                  <c:v>880.59100000000001</c:v>
                </c:pt>
                <c:pt idx="12156">
                  <c:v>882.35699999999997</c:v>
                </c:pt>
                <c:pt idx="12157">
                  <c:v>882.12400000000002</c:v>
                </c:pt>
                <c:pt idx="12158">
                  <c:v>881.89</c:v>
                </c:pt>
                <c:pt idx="12159">
                  <c:v>882.65700000000004</c:v>
                </c:pt>
                <c:pt idx="12160">
                  <c:v>882.423</c:v>
                </c:pt>
                <c:pt idx="12161">
                  <c:v>883.18899999999996</c:v>
                </c:pt>
                <c:pt idx="12162">
                  <c:v>882.95600000000002</c:v>
                </c:pt>
                <c:pt idx="12163">
                  <c:v>883.72199999999998</c:v>
                </c:pt>
                <c:pt idx="12164">
                  <c:v>883.48900000000003</c:v>
                </c:pt>
                <c:pt idx="12165">
                  <c:v>885.255</c:v>
                </c:pt>
                <c:pt idx="12166">
                  <c:v>885.02100000000007</c:v>
                </c:pt>
                <c:pt idx="12167">
                  <c:v>884.78800000000001</c:v>
                </c:pt>
                <c:pt idx="12168">
                  <c:v>885.55399999999997</c:v>
                </c:pt>
                <c:pt idx="12169">
                  <c:v>885.32100000000003</c:v>
                </c:pt>
                <c:pt idx="12170">
                  <c:v>886.08699999999999</c:v>
                </c:pt>
                <c:pt idx="12171">
                  <c:v>885.85300000000007</c:v>
                </c:pt>
                <c:pt idx="12172">
                  <c:v>886.62</c:v>
                </c:pt>
                <c:pt idx="12173">
                  <c:v>886.38599999999997</c:v>
                </c:pt>
                <c:pt idx="12174">
                  <c:v>888.15300000000002</c:v>
                </c:pt>
                <c:pt idx="12175">
                  <c:v>887.91899999999998</c:v>
                </c:pt>
                <c:pt idx="12176">
                  <c:v>888.68500000000006</c:v>
                </c:pt>
                <c:pt idx="12177">
                  <c:v>888.452</c:v>
                </c:pt>
                <c:pt idx="12178">
                  <c:v>888.21800000000007</c:v>
                </c:pt>
                <c:pt idx="12179">
                  <c:v>888.98500000000001</c:v>
                </c:pt>
                <c:pt idx="12180">
                  <c:v>888.75099999999998</c:v>
                </c:pt>
                <c:pt idx="12181">
                  <c:v>889.51700000000005</c:v>
                </c:pt>
                <c:pt idx="12182">
                  <c:v>889.28399999999999</c:v>
                </c:pt>
                <c:pt idx="12183">
                  <c:v>891.05000000000007</c:v>
                </c:pt>
                <c:pt idx="12184">
                  <c:v>890.81700000000001</c:v>
                </c:pt>
                <c:pt idx="12185">
                  <c:v>891.58299999999997</c:v>
                </c:pt>
                <c:pt idx="12186">
                  <c:v>891.34900000000005</c:v>
                </c:pt>
                <c:pt idx="12187">
                  <c:v>891.11599999999999</c:v>
                </c:pt>
                <c:pt idx="12188">
                  <c:v>891.88200000000006</c:v>
                </c:pt>
                <c:pt idx="12189">
                  <c:v>891.649</c:v>
                </c:pt>
                <c:pt idx="12190">
                  <c:v>892.41499999999996</c:v>
                </c:pt>
                <c:pt idx="12191">
                  <c:v>892.18100000000004</c:v>
                </c:pt>
                <c:pt idx="12192">
                  <c:v>893.94799999999998</c:v>
                </c:pt>
                <c:pt idx="12193">
                  <c:v>893.71400000000006</c:v>
                </c:pt>
                <c:pt idx="12194">
                  <c:v>894.48099999999999</c:v>
                </c:pt>
                <c:pt idx="12195">
                  <c:v>894.24700000000007</c:v>
                </c:pt>
                <c:pt idx="12196">
                  <c:v>894.01300000000003</c:v>
                </c:pt>
                <c:pt idx="12197">
                  <c:v>894.78</c:v>
                </c:pt>
                <c:pt idx="12198">
                  <c:v>894.54600000000005</c:v>
                </c:pt>
                <c:pt idx="12199">
                  <c:v>895.31299999999999</c:v>
                </c:pt>
                <c:pt idx="12200">
                  <c:v>895.07900000000006</c:v>
                </c:pt>
                <c:pt idx="12201">
                  <c:v>896.84500000000003</c:v>
                </c:pt>
                <c:pt idx="12202">
                  <c:v>896.61199999999997</c:v>
                </c:pt>
                <c:pt idx="12203">
                  <c:v>897.37800000000004</c:v>
                </c:pt>
                <c:pt idx="12204">
                  <c:v>897.14499999999998</c:v>
                </c:pt>
                <c:pt idx="12205">
                  <c:v>896.91100000000006</c:v>
                </c:pt>
                <c:pt idx="12206">
                  <c:v>897.67700000000002</c:v>
                </c:pt>
                <c:pt idx="12207">
                  <c:v>897.44400000000007</c:v>
                </c:pt>
                <c:pt idx="12208">
                  <c:v>898.21</c:v>
                </c:pt>
                <c:pt idx="12209">
                  <c:v>897.97699999999998</c:v>
                </c:pt>
                <c:pt idx="12210">
                  <c:v>899.74300000000005</c:v>
                </c:pt>
                <c:pt idx="12211">
                  <c:v>899.50900000000001</c:v>
                </c:pt>
                <c:pt idx="12212">
                  <c:v>900.27600000000007</c:v>
                </c:pt>
                <c:pt idx="12213">
                  <c:v>900.04200000000003</c:v>
                </c:pt>
                <c:pt idx="12214">
                  <c:v>899.80899999999997</c:v>
                </c:pt>
                <c:pt idx="12215">
                  <c:v>900.57500000000005</c:v>
                </c:pt>
                <c:pt idx="12216">
                  <c:v>900.34100000000001</c:v>
                </c:pt>
                <c:pt idx="12217">
                  <c:v>901.10800000000006</c:v>
                </c:pt>
                <c:pt idx="12218">
                  <c:v>900.87400000000002</c:v>
                </c:pt>
                <c:pt idx="12219">
                  <c:v>902.64099999999996</c:v>
                </c:pt>
                <c:pt idx="12220">
                  <c:v>902.40700000000004</c:v>
                </c:pt>
                <c:pt idx="12221">
                  <c:v>903.173</c:v>
                </c:pt>
                <c:pt idx="12222">
                  <c:v>902.94</c:v>
                </c:pt>
                <c:pt idx="12223">
                  <c:v>902.70600000000002</c:v>
                </c:pt>
                <c:pt idx="12224">
                  <c:v>903.47300000000007</c:v>
                </c:pt>
                <c:pt idx="12225">
                  <c:v>903.23900000000003</c:v>
                </c:pt>
                <c:pt idx="12226">
                  <c:v>904.005</c:v>
                </c:pt>
                <c:pt idx="12227">
                  <c:v>903.77200000000005</c:v>
                </c:pt>
                <c:pt idx="12228">
                  <c:v>905.53800000000001</c:v>
                </c:pt>
                <c:pt idx="12229">
                  <c:v>905.30500000000006</c:v>
                </c:pt>
                <c:pt idx="12230">
                  <c:v>906.07100000000003</c:v>
                </c:pt>
                <c:pt idx="12231">
                  <c:v>905.83699999999999</c:v>
                </c:pt>
                <c:pt idx="12232">
                  <c:v>905.60400000000004</c:v>
                </c:pt>
                <c:pt idx="12233">
                  <c:v>906.37</c:v>
                </c:pt>
                <c:pt idx="12234">
                  <c:v>906.13700000000006</c:v>
                </c:pt>
                <c:pt idx="12235">
                  <c:v>906.90300000000002</c:v>
                </c:pt>
                <c:pt idx="12236">
                  <c:v>906.66899999999998</c:v>
                </c:pt>
                <c:pt idx="12237">
                  <c:v>908.43600000000004</c:v>
                </c:pt>
                <c:pt idx="12238">
                  <c:v>908.202</c:v>
                </c:pt>
                <c:pt idx="12239">
                  <c:v>908.96900000000005</c:v>
                </c:pt>
                <c:pt idx="12240">
                  <c:v>908.73500000000001</c:v>
                </c:pt>
                <c:pt idx="12241">
                  <c:v>908.50099999999998</c:v>
                </c:pt>
                <c:pt idx="12242">
                  <c:v>909.26800000000003</c:v>
                </c:pt>
                <c:pt idx="12243">
                  <c:v>909.03399999999999</c:v>
                </c:pt>
                <c:pt idx="12244">
                  <c:v>909.80100000000004</c:v>
                </c:pt>
                <c:pt idx="12245">
                  <c:v>909.56700000000001</c:v>
                </c:pt>
                <c:pt idx="12246">
                  <c:v>911.33299999999997</c:v>
                </c:pt>
                <c:pt idx="12247">
                  <c:v>911.1</c:v>
                </c:pt>
                <c:pt idx="12248">
                  <c:v>911.86599999999999</c:v>
                </c:pt>
                <c:pt idx="12249">
                  <c:v>911.63300000000004</c:v>
                </c:pt>
                <c:pt idx="12250">
                  <c:v>911.399</c:v>
                </c:pt>
                <c:pt idx="12251">
                  <c:v>912.16499999999996</c:v>
                </c:pt>
                <c:pt idx="12252">
                  <c:v>911.93200000000002</c:v>
                </c:pt>
                <c:pt idx="12253">
                  <c:v>912.69799999999998</c:v>
                </c:pt>
                <c:pt idx="12254">
                  <c:v>912.46500000000003</c:v>
                </c:pt>
                <c:pt idx="12255">
                  <c:v>914.23099999999999</c:v>
                </c:pt>
                <c:pt idx="12256">
                  <c:v>913.99700000000007</c:v>
                </c:pt>
                <c:pt idx="12257">
                  <c:v>914.76400000000001</c:v>
                </c:pt>
                <c:pt idx="12258">
                  <c:v>914.53</c:v>
                </c:pt>
                <c:pt idx="12259">
                  <c:v>914.29700000000003</c:v>
                </c:pt>
                <c:pt idx="12260">
                  <c:v>915.06299999999999</c:v>
                </c:pt>
                <c:pt idx="12261">
                  <c:v>914.82900000000006</c:v>
                </c:pt>
                <c:pt idx="12262">
                  <c:v>915.596</c:v>
                </c:pt>
                <c:pt idx="12263">
                  <c:v>915.36199999999997</c:v>
                </c:pt>
                <c:pt idx="12264">
                  <c:v>917.12900000000002</c:v>
                </c:pt>
                <c:pt idx="12265">
                  <c:v>916.89499999999998</c:v>
                </c:pt>
                <c:pt idx="12266">
                  <c:v>917.66100000000006</c:v>
                </c:pt>
                <c:pt idx="12267">
                  <c:v>917.428</c:v>
                </c:pt>
                <c:pt idx="12268">
                  <c:v>917.19400000000007</c:v>
                </c:pt>
                <c:pt idx="12269">
                  <c:v>917.96100000000001</c:v>
                </c:pt>
                <c:pt idx="12270">
                  <c:v>917.72699999999998</c:v>
                </c:pt>
                <c:pt idx="12271">
                  <c:v>918.49300000000005</c:v>
                </c:pt>
                <c:pt idx="12272">
                  <c:v>918.26</c:v>
                </c:pt>
                <c:pt idx="12273">
                  <c:v>920.02600000000007</c:v>
                </c:pt>
                <c:pt idx="12274">
                  <c:v>919.79300000000001</c:v>
                </c:pt>
                <c:pt idx="12275">
                  <c:v>920.55899999999997</c:v>
                </c:pt>
                <c:pt idx="12276">
                  <c:v>920.32500000000005</c:v>
                </c:pt>
                <c:pt idx="12277">
                  <c:v>920.09199999999998</c:v>
                </c:pt>
                <c:pt idx="12278">
                  <c:v>920.85800000000006</c:v>
                </c:pt>
                <c:pt idx="12279">
                  <c:v>920.625</c:v>
                </c:pt>
                <c:pt idx="12280">
                  <c:v>921.39099999999996</c:v>
                </c:pt>
                <c:pt idx="12281">
                  <c:v>921.15700000000004</c:v>
                </c:pt>
                <c:pt idx="12282">
                  <c:v>922.92399999999998</c:v>
                </c:pt>
                <c:pt idx="12283">
                  <c:v>922.69</c:v>
                </c:pt>
                <c:pt idx="12284">
                  <c:v>923.45699999999999</c:v>
                </c:pt>
                <c:pt idx="12285">
                  <c:v>923.22300000000007</c:v>
                </c:pt>
                <c:pt idx="12286">
                  <c:v>922.98900000000003</c:v>
                </c:pt>
                <c:pt idx="12287">
                  <c:v>923.75599999999997</c:v>
                </c:pt>
                <c:pt idx="12288">
                  <c:v>923.52200000000005</c:v>
                </c:pt>
                <c:pt idx="12289">
                  <c:v>924.28899999999999</c:v>
                </c:pt>
                <c:pt idx="12290">
                  <c:v>924.05500000000006</c:v>
                </c:pt>
                <c:pt idx="12291">
                  <c:v>925.82100000000003</c:v>
                </c:pt>
                <c:pt idx="12292">
                  <c:v>925.58799999999997</c:v>
                </c:pt>
                <c:pt idx="12293">
                  <c:v>926.35400000000004</c:v>
                </c:pt>
                <c:pt idx="12294">
                  <c:v>926.12099999999998</c:v>
                </c:pt>
                <c:pt idx="12295">
                  <c:v>925.88700000000006</c:v>
                </c:pt>
                <c:pt idx="12296">
                  <c:v>926.65300000000002</c:v>
                </c:pt>
                <c:pt idx="12297">
                  <c:v>926.42000000000007</c:v>
                </c:pt>
                <c:pt idx="12298">
                  <c:v>927.18600000000004</c:v>
                </c:pt>
                <c:pt idx="12299">
                  <c:v>926.95299999999997</c:v>
                </c:pt>
                <c:pt idx="12300">
                  <c:v>928.71900000000005</c:v>
                </c:pt>
                <c:pt idx="12301">
                  <c:v>928.48500000000001</c:v>
                </c:pt>
                <c:pt idx="12302">
                  <c:v>929.25200000000007</c:v>
                </c:pt>
                <c:pt idx="12303">
                  <c:v>929.01800000000003</c:v>
                </c:pt>
                <c:pt idx="12304">
                  <c:v>928.78499999999997</c:v>
                </c:pt>
                <c:pt idx="12305">
                  <c:v>929.55100000000004</c:v>
                </c:pt>
                <c:pt idx="12306">
                  <c:v>929.31700000000001</c:v>
                </c:pt>
                <c:pt idx="12307">
                  <c:v>930.08400000000006</c:v>
                </c:pt>
                <c:pt idx="12308">
                  <c:v>929.85</c:v>
                </c:pt>
                <c:pt idx="12309">
                  <c:v>931.61700000000008</c:v>
                </c:pt>
                <c:pt idx="12310">
                  <c:v>931.38300000000004</c:v>
                </c:pt>
                <c:pt idx="12311">
                  <c:v>932.149</c:v>
                </c:pt>
                <c:pt idx="12312">
                  <c:v>931.91600000000005</c:v>
                </c:pt>
                <c:pt idx="12313">
                  <c:v>931.68200000000002</c:v>
                </c:pt>
                <c:pt idx="12314">
                  <c:v>932.44900000000007</c:v>
                </c:pt>
                <c:pt idx="12315">
                  <c:v>932.21500000000003</c:v>
                </c:pt>
                <c:pt idx="12316">
                  <c:v>932.98099999999999</c:v>
                </c:pt>
                <c:pt idx="12317">
                  <c:v>932.74800000000005</c:v>
                </c:pt>
                <c:pt idx="12318">
                  <c:v>934.51400000000001</c:v>
                </c:pt>
                <c:pt idx="12319">
                  <c:v>934.28100000000006</c:v>
                </c:pt>
                <c:pt idx="12320">
                  <c:v>935.04700000000003</c:v>
                </c:pt>
                <c:pt idx="12321">
                  <c:v>934.81299999999999</c:v>
                </c:pt>
                <c:pt idx="12322">
                  <c:v>934.58</c:v>
                </c:pt>
                <c:pt idx="12323">
                  <c:v>935.346</c:v>
                </c:pt>
                <c:pt idx="12324">
                  <c:v>935.11300000000006</c:v>
                </c:pt>
                <c:pt idx="12325">
                  <c:v>935.87900000000002</c:v>
                </c:pt>
                <c:pt idx="12326">
                  <c:v>935.64499999999998</c:v>
                </c:pt>
                <c:pt idx="12327">
                  <c:v>937.41200000000003</c:v>
                </c:pt>
                <c:pt idx="12328">
                  <c:v>937.178</c:v>
                </c:pt>
                <c:pt idx="12329">
                  <c:v>937.94500000000005</c:v>
                </c:pt>
                <c:pt idx="12330">
                  <c:v>937.71100000000001</c:v>
                </c:pt>
                <c:pt idx="12331">
                  <c:v>937.47699999999998</c:v>
                </c:pt>
                <c:pt idx="12332">
                  <c:v>938.24400000000003</c:v>
                </c:pt>
                <c:pt idx="12333">
                  <c:v>938.01</c:v>
                </c:pt>
                <c:pt idx="12334">
                  <c:v>938.77700000000004</c:v>
                </c:pt>
                <c:pt idx="12335">
                  <c:v>938.54300000000001</c:v>
                </c:pt>
                <c:pt idx="12336">
                  <c:v>940.30899999999997</c:v>
                </c:pt>
                <c:pt idx="12337">
                  <c:v>940.07600000000002</c:v>
                </c:pt>
                <c:pt idx="12338">
                  <c:v>940.84199999999998</c:v>
                </c:pt>
                <c:pt idx="12339">
                  <c:v>940.60900000000004</c:v>
                </c:pt>
                <c:pt idx="12340">
                  <c:v>940.375</c:v>
                </c:pt>
                <c:pt idx="12341">
                  <c:v>941.14100000000008</c:v>
                </c:pt>
                <c:pt idx="12342">
                  <c:v>940.90800000000002</c:v>
                </c:pt>
                <c:pt idx="12343">
                  <c:v>941.67399999999998</c:v>
                </c:pt>
                <c:pt idx="12344">
                  <c:v>941.44100000000003</c:v>
                </c:pt>
                <c:pt idx="12345">
                  <c:v>943.20699999999999</c:v>
                </c:pt>
                <c:pt idx="12346">
                  <c:v>942.97300000000007</c:v>
                </c:pt>
                <c:pt idx="12347">
                  <c:v>943.74</c:v>
                </c:pt>
                <c:pt idx="12348">
                  <c:v>943.50599999999997</c:v>
                </c:pt>
                <c:pt idx="12349">
                  <c:v>943.27300000000002</c:v>
                </c:pt>
                <c:pt idx="12350">
                  <c:v>944.03899999999999</c:v>
                </c:pt>
                <c:pt idx="12351">
                  <c:v>943.80500000000006</c:v>
                </c:pt>
                <c:pt idx="12352">
                  <c:v>944.572</c:v>
                </c:pt>
                <c:pt idx="12353">
                  <c:v>944.33799999999997</c:v>
                </c:pt>
                <c:pt idx="12354">
                  <c:v>946.10500000000002</c:v>
                </c:pt>
                <c:pt idx="12355">
                  <c:v>945.87099999999998</c:v>
                </c:pt>
                <c:pt idx="12356">
                  <c:v>946.63700000000006</c:v>
                </c:pt>
                <c:pt idx="12357">
                  <c:v>946.404</c:v>
                </c:pt>
                <c:pt idx="12358">
                  <c:v>946.17000000000007</c:v>
                </c:pt>
                <c:pt idx="12359">
                  <c:v>946.93700000000001</c:v>
                </c:pt>
                <c:pt idx="12360">
                  <c:v>946.70299999999997</c:v>
                </c:pt>
                <c:pt idx="12361">
                  <c:v>947.46900000000005</c:v>
                </c:pt>
                <c:pt idx="12362">
                  <c:v>947.23599999999999</c:v>
                </c:pt>
                <c:pt idx="12363">
                  <c:v>949.00200000000007</c:v>
                </c:pt>
                <c:pt idx="12364">
                  <c:v>948.76900000000001</c:v>
                </c:pt>
                <c:pt idx="12365">
                  <c:v>949.53499999999997</c:v>
                </c:pt>
                <c:pt idx="12366">
                  <c:v>949.30100000000004</c:v>
                </c:pt>
                <c:pt idx="12367">
                  <c:v>949.06799999999998</c:v>
                </c:pt>
                <c:pt idx="12368">
                  <c:v>949.83400000000006</c:v>
                </c:pt>
                <c:pt idx="12369">
                  <c:v>949.601</c:v>
                </c:pt>
                <c:pt idx="12370">
                  <c:v>950.36700000000008</c:v>
                </c:pt>
                <c:pt idx="12371">
                  <c:v>950.13300000000004</c:v>
                </c:pt>
                <c:pt idx="12372">
                  <c:v>951.9</c:v>
                </c:pt>
                <c:pt idx="12373">
                  <c:v>951.66600000000005</c:v>
                </c:pt>
                <c:pt idx="12374">
                  <c:v>952.43299999999999</c:v>
                </c:pt>
                <c:pt idx="12375">
                  <c:v>952.19900000000007</c:v>
                </c:pt>
                <c:pt idx="12376">
                  <c:v>951.96500000000003</c:v>
                </c:pt>
                <c:pt idx="12377">
                  <c:v>952.73199999999997</c:v>
                </c:pt>
                <c:pt idx="12378">
                  <c:v>952.49800000000005</c:v>
                </c:pt>
                <c:pt idx="12379">
                  <c:v>953.26499999999999</c:v>
                </c:pt>
                <c:pt idx="12380">
                  <c:v>953.03100000000006</c:v>
                </c:pt>
                <c:pt idx="12381">
                  <c:v>954.79700000000003</c:v>
                </c:pt>
                <c:pt idx="12382">
                  <c:v>954.56399999999996</c:v>
                </c:pt>
                <c:pt idx="12383">
                  <c:v>955.33</c:v>
                </c:pt>
                <c:pt idx="12384">
                  <c:v>955.09699999999998</c:v>
                </c:pt>
                <c:pt idx="12385">
                  <c:v>955.86300000000006</c:v>
                </c:pt>
                <c:pt idx="12386">
                  <c:v>955.62900000000002</c:v>
                </c:pt>
                <c:pt idx="12387">
                  <c:v>955.39600000000007</c:v>
                </c:pt>
                <c:pt idx="12388">
                  <c:v>956.16200000000003</c:v>
                </c:pt>
                <c:pt idx="12389">
                  <c:v>955.92899999999997</c:v>
                </c:pt>
                <c:pt idx="12390">
                  <c:v>957.69500000000005</c:v>
                </c:pt>
                <c:pt idx="12391">
                  <c:v>957.46100000000001</c:v>
                </c:pt>
                <c:pt idx="12392">
                  <c:v>958.22800000000007</c:v>
                </c:pt>
                <c:pt idx="12393">
                  <c:v>957.99400000000003</c:v>
                </c:pt>
                <c:pt idx="12394">
                  <c:v>958.76099999999997</c:v>
                </c:pt>
                <c:pt idx="12395">
                  <c:v>958.52700000000004</c:v>
                </c:pt>
                <c:pt idx="12396">
                  <c:v>958.29300000000001</c:v>
                </c:pt>
                <c:pt idx="12397">
                  <c:v>959.06000000000006</c:v>
                </c:pt>
                <c:pt idx="12398">
                  <c:v>958.82600000000002</c:v>
                </c:pt>
                <c:pt idx="12399">
                  <c:v>960.59300000000007</c:v>
                </c:pt>
                <c:pt idx="12400">
                  <c:v>960.35900000000004</c:v>
                </c:pt>
                <c:pt idx="12401">
                  <c:v>961.125</c:v>
                </c:pt>
                <c:pt idx="12402">
                  <c:v>960.89200000000005</c:v>
                </c:pt>
                <c:pt idx="12403">
                  <c:v>961.65800000000002</c:v>
                </c:pt>
                <c:pt idx="12404">
                  <c:v>961.42500000000007</c:v>
                </c:pt>
                <c:pt idx="12405">
                  <c:v>961.19100000000003</c:v>
                </c:pt>
                <c:pt idx="12406">
                  <c:v>961.95699999999999</c:v>
                </c:pt>
                <c:pt idx="12407">
                  <c:v>961.72400000000005</c:v>
                </c:pt>
                <c:pt idx="12408">
                  <c:v>963.49</c:v>
                </c:pt>
                <c:pt idx="12409">
                  <c:v>963.25700000000006</c:v>
                </c:pt>
                <c:pt idx="12410">
                  <c:v>964.02300000000002</c:v>
                </c:pt>
                <c:pt idx="12411">
                  <c:v>963.78899999999999</c:v>
                </c:pt>
                <c:pt idx="12412">
                  <c:v>964.55600000000004</c:v>
                </c:pt>
                <c:pt idx="12413">
                  <c:v>964.322</c:v>
                </c:pt>
                <c:pt idx="12414">
                  <c:v>964.08900000000006</c:v>
                </c:pt>
                <c:pt idx="12415">
                  <c:v>964.85500000000002</c:v>
                </c:pt>
                <c:pt idx="12416">
                  <c:v>964.62099999999998</c:v>
                </c:pt>
                <c:pt idx="12417">
                  <c:v>966.38800000000003</c:v>
                </c:pt>
                <c:pt idx="12418">
                  <c:v>966.154</c:v>
                </c:pt>
                <c:pt idx="12419">
                  <c:v>966.92100000000005</c:v>
                </c:pt>
                <c:pt idx="12420">
                  <c:v>966.68700000000001</c:v>
                </c:pt>
                <c:pt idx="12421">
                  <c:v>967.45299999999997</c:v>
                </c:pt>
                <c:pt idx="12422">
                  <c:v>967.22</c:v>
                </c:pt>
                <c:pt idx="12423">
                  <c:v>966.98599999999999</c:v>
                </c:pt>
                <c:pt idx="12424">
                  <c:v>967.75300000000004</c:v>
                </c:pt>
                <c:pt idx="12425">
                  <c:v>967.51900000000001</c:v>
                </c:pt>
                <c:pt idx="12426">
                  <c:v>969.28499999999997</c:v>
                </c:pt>
                <c:pt idx="12427">
                  <c:v>969.05200000000002</c:v>
                </c:pt>
                <c:pt idx="12428">
                  <c:v>969.81799999999998</c:v>
                </c:pt>
                <c:pt idx="12429">
                  <c:v>969.58500000000004</c:v>
                </c:pt>
                <c:pt idx="12430">
                  <c:v>970.351</c:v>
                </c:pt>
                <c:pt idx="12431">
                  <c:v>970.11700000000008</c:v>
                </c:pt>
                <c:pt idx="12432">
                  <c:v>969.88400000000001</c:v>
                </c:pt>
                <c:pt idx="12433">
                  <c:v>970.65</c:v>
                </c:pt>
                <c:pt idx="12434">
                  <c:v>970.41700000000003</c:v>
                </c:pt>
                <c:pt idx="12435">
                  <c:v>972.18299999999999</c:v>
                </c:pt>
                <c:pt idx="12436">
                  <c:v>971.94900000000007</c:v>
                </c:pt>
                <c:pt idx="12437">
                  <c:v>972.71600000000001</c:v>
                </c:pt>
                <c:pt idx="12438">
                  <c:v>972.48199999999997</c:v>
                </c:pt>
                <c:pt idx="12439">
                  <c:v>973.24900000000002</c:v>
                </c:pt>
                <c:pt idx="12440">
                  <c:v>973.01499999999999</c:v>
                </c:pt>
                <c:pt idx="12441">
                  <c:v>972.78100000000006</c:v>
                </c:pt>
                <c:pt idx="12442">
                  <c:v>973.548</c:v>
                </c:pt>
                <c:pt idx="12443">
                  <c:v>973.31399999999996</c:v>
                </c:pt>
                <c:pt idx="12444">
                  <c:v>975.08100000000002</c:v>
                </c:pt>
                <c:pt idx="12445">
                  <c:v>974.84699999999998</c:v>
                </c:pt>
                <c:pt idx="12446">
                  <c:v>975.61300000000006</c:v>
                </c:pt>
                <c:pt idx="12447">
                  <c:v>975.38</c:v>
                </c:pt>
                <c:pt idx="12448">
                  <c:v>976.14600000000007</c:v>
                </c:pt>
                <c:pt idx="12449">
                  <c:v>975.91300000000001</c:v>
                </c:pt>
                <c:pt idx="12450">
                  <c:v>975.67899999999997</c:v>
                </c:pt>
                <c:pt idx="12451">
                  <c:v>976.44500000000005</c:v>
                </c:pt>
                <c:pt idx="12452">
                  <c:v>976.21199999999999</c:v>
                </c:pt>
                <c:pt idx="12453">
                  <c:v>977.97800000000007</c:v>
                </c:pt>
                <c:pt idx="12454">
                  <c:v>977.745</c:v>
                </c:pt>
                <c:pt idx="12455">
                  <c:v>978.51099999999997</c:v>
                </c:pt>
                <c:pt idx="12456">
                  <c:v>978.27700000000004</c:v>
                </c:pt>
                <c:pt idx="12457">
                  <c:v>979.04399999999998</c:v>
                </c:pt>
                <c:pt idx="12458">
                  <c:v>978.81000000000006</c:v>
                </c:pt>
                <c:pt idx="12459">
                  <c:v>978.577</c:v>
                </c:pt>
                <c:pt idx="12460">
                  <c:v>979.34300000000007</c:v>
                </c:pt>
                <c:pt idx="12461">
                  <c:v>979.10900000000004</c:v>
                </c:pt>
                <c:pt idx="12462">
                  <c:v>980.87599999999998</c:v>
                </c:pt>
                <c:pt idx="12463">
                  <c:v>980.64200000000005</c:v>
                </c:pt>
                <c:pt idx="12464">
                  <c:v>981.40899999999999</c:v>
                </c:pt>
                <c:pt idx="12465">
                  <c:v>981.17500000000007</c:v>
                </c:pt>
                <c:pt idx="12466">
                  <c:v>981.94100000000003</c:v>
                </c:pt>
                <c:pt idx="12467">
                  <c:v>981.70799999999997</c:v>
                </c:pt>
                <c:pt idx="12468">
                  <c:v>981.47400000000005</c:v>
                </c:pt>
                <c:pt idx="12469">
                  <c:v>982.24099999999999</c:v>
                </c:pt>
                <c:pt idx="12470">
                  <c:v>982.00700000000006</c:v>
                </c:pt>
                <c:pt idx="12471">
                  <c:v>983.77300000000002</c:v>
                </c:pt>
                <c:pt idx="12472">
                  <c:v>983.54</c:v>
                </c:pt>
                <c:pt idx="12473">
                  <c:v>984.30600000000004</c:v>
                </c:pt>
                <c:pt idx="12474">
                  <c:v>984.07299999999998</c:v>
                </c:pt>
                <c:pt idx="12475">
                  <c:v>984.83900000000006</c:v>
                </c:pt>
                <c:pt idx="12476">
                  <c:v>984.60500000000002</c:v>
                </c:pt>
                <c:pt idx="12477">
                  <c:v>984.37200000000007</c:v>
                </c:pt>
                <c:pt idx="12478">
                  <c:v>985.13800000000003</c:v>
                </c:pt>
                <c:pt idx="12479">
                  <c:v>984.90499999999997</c:v>
                </c:pt>
                <c:pt idx="12480">
                  <c:v>986.67100000000005</c:v>
                </c:pt>
                <c:pt idx="12481">
                  <c:v>986.43700000000001</c:v>
                </c:pt>
                <c:pt idx="12482">
                  <c:v>987.20400000000006</c:v>
                </c:pt>
                <c:pt idx="12483">
                  <c:v>986.97</c:v>
                </c:pt>
                <c:pt idx="12484">
                  <c:v>987.73699999999997</c:v>
                </c:pt>
                <c:pt idx="12485">
                  <c:v>987.50300000000004</c:v>
                </c:pt>
                <c:pt idx="12486">
                  <c:v>987.26900000000001</c:v>
                </c:pt>
                <c:pt idx="12487">
                  <c:v>988.03600000000006</c:v>
                </c:pt>
                <c:pt idx="12488">
                  <c:v>987.80200000000002</c:v>
                </c:pt>
                <c:pt idx="12489">
                  <c:v>989.56900000000007</c:v>
                </c:pt>
                <c:pt idx="12490">
                  <c:v>989.33500000000004</c:v>
                </c:pt>
                <c:pt idx="12491">
                  <c:v>990.101</c:v>
                </c:pt>
                <c:pt idx="12492">
                  <c:v>989.86800000000005</c:v>
                </c:pt>
                <c:pt idx="12493">
                  <c:v>990.63400000000001</c:v>
                </c:pt>
                <c:pt idx="12494">
                  <c:v>990.40100000000007</c:v>
                </c:pt>
                <c:pt idx="12495">
                  <c:v>990.16700000000003</c:v>
                </c:pt>
                <c:pt idx="12496">
                  <c:v>990.93299999999999</c:v>
                </c:pt>
                <c:pt idx="12497">
                  <c:v>990.7</c:v>
                </c:pt>
                <c:pt idx="12498">
                  <c:v>992.46600000000001</c:v>
                </c:pt>
                <c:pt idx="12499">
                  <c:v>992.23300000000006</c:v>
                </c:pt>
                <c:pt idx="12500">
                  <c:v>992.99900000000002</c:v>
                </c:pt>
                <c:pt idx="12501">
                  <c:v>992.76499999999999</c:v>
                </c:pt>
                <c:pt idx="12502">
                  <c:v>993.53200000000004</c:v>
                </c:pt>
                <c:pt idx="12503">
                  <c:v>993.298</c:v>
                </c:pt>
                <c:pt idx="12504">
                  <c:v>993.06500000000005</c:v>
                </c:pt>
                <c:pt idx="12505">
                  <c:v>993.83100000000002</c:v>
                </c:pt>
                <c:pt idx="12506">
                  <c:v>993.59699999999998</c:v>
                </c:pt>
                <c:pt idx="12507">
                  <c:v>995.36400000000003</c:v>
                </c:pt>
                <c:pt idx="12508">
                  <c:v>995.13</c:v>
                </c:pt>
                <c:pt idx="12509">
                  <c:v>995.89700000000005</c:v>
                </c:pt>
                <c:pt idx="12510">
                  <c:v>995.66300000000001</c:v>
                </c:pt>
                <c:pt idx="12511">
                  <c:v>996.42899999999997</c:v>
                </c:pt>
                <c:pt idx="12512">
                  <c:v>996.19600000000003</c:v>
                </c:pt>
                <c:pt idx="12513">
                  <c:v>995.96199999999999</c:v>
                </c:pt>
                <c:pt idx="12514">
                  <c:v>996.72900000000004</c:v>
                </c:pt>
                <c:pt idx="12515">
                  <c:v>996.495</c:v>
                </c:pt>
                <c:pt idx="12516">
                  <c:v>998.26099999999997</c:v>
                </c:pt>
                <c:pt idx="12517">
                  <c:v>998.02800000000002</c:v>
                </c:pt>
                <c:pt idx="12518">
                  <c:v>998.79399999999998</c:v>
                </c:pt>
                <c:pt idx="12519">
                  <c:v>998.56100000000004</c:v>
                </c:pt>
                <c:pt idx="12520">
                  <c:v>999.327</c:v>
                </c:pt>
                <c:pt idx="12521">
                  <c:v>999.09300000000007</c:v>
                </c:pt>
                <c:pt idx="12522">
                  <c:v>998.86</c:v>
                </c:pt>
                <c:pt idx="12523">
                  <c:v>999.62599999999998</c:v>
                </c:pt>
                <c:pt idx="12524">
                  <c:v>999.39300000000003</c:v>
                </c:pt>
                <c:pt idx="12525">
                  <c:v>1001.159</c:v>
                </c:pt>
                <c:pt idx="12526">
                  <c:v>1000.9250000000001</c:v>
                </c:pt>
                <c:pt idx="12527">
                  <c:v>1001.692</c:v>
                </c:pt>
                <c:pt idx="12528">
                  <c:v>1001.458</c:v>
                </c:pt>
                <c:pt idx="12529">
                  <c:v>1002.225</c:v>
                </c:pt>
                <c:pt idx="12530">
                  <c:v>1001.991</c:v>
                </c:pt>
                <c:pt idx="12531">
                  <c:v>1001.7570000000001</c:v>
                </c:pt>
                <c:pt idx="12532">
                  <c:v>1002.524</c:v>
                </c:pt>
                <c:pt idx="12533">
                  <c:v>1002.2900000000001</c:v>
                </c:pt>
                <c:pt idx="12534">
                  <c:v>1004.057</c:v>
                </c:pt>
                <c:pt idx="12535">
                  <c:v>1003.823</c:v>
                </c:pt>
                <c:pt idx="12536">
                  <c:v>1004.5890000000001</c:v>
                </c:pt>
                <c:pt idx="12537">
                  <c:v>1004.356</c:v>
                </c:pt>
                <c:pt idx="12538">
                  <c:v>1005.1220000000001</c:v>
                </c:pt>
                <c:pt idx="12539">
                  <c:v>1004.889</c:v>
                </c:pt>
                <c:pt idx="12540">
                  <c:v>1004.655</c:v>
                </c:pt>
                <c:pt idx="12541">
                  <c:v>1005.421</c:v>
                </c:pt>
                <c:pt idx="12542">
                  <c:v>1005.188</c:v>
                </c:pt>
                <c:pt idx="12543">
                  <c:v>1006.9540000000001</c:v>
                </c:pt>
                <c:pt idx="12544">
                  <c:v>1006.721</c:v>
                </c:pt>
                <c:pt idx="12545">
                  <c:v>1007.487</c:v>
                </c:pt>
                <c:pt idx="12546">
                  <c:v>1007.253</c:v>
                </c:pt>
                <c:pt idx="12547">
                  <c:v>1008.02</c:v>
                </c:pt>
                <c:pt idx="12548">
                  <c:v>1007.7860000000001</c:v>
                </c:pt>
                <c:pt idx="12549">
                  <c:v>1007.553</c:v>
                </c:pt>
                <c:pt idx="12550">
                  <c:v>1008.3190000000001</c:v>
                </c:pt>
                <c:pt idx="12551">
                  <c:v>1008.085</c:v>
                </c:pt>
                <c:pt idx="12552">
                  <c:v>1009.852</c:v>
                </c:pt>
                <c:pt idx="12553">
                  <c:v>1009.6180000000001</c:v>
                </c:pt>
                <c:pt idx="12554">
                  <c:v>1010.385</c:v>
                </c:pt>
                <c:pt idx="12555">
                  <c:v>1010.1510000000001</c:v>
                </c:pt>
                <c:pt idx="12556">
                  <c:v>1010.917</c:v>
                </c:pt>
                <c:pt idx="12557">
                  <c:v>1010.684</c:v>
                </c:pt>
                <c:pt idx="12558">
                  <c:v>1010.45</c:v>
                </c:pt>
                <c:pt idx="12559">
                  <c:v>1011.217</c:v>
                </c:pt>
                <c:pt idx="12560">
                  <c:v>1010.9830000000001</c:v>
                </c:pt>
                <c:pt idx="12561">
                  <c:v>1012.749</c:v>
                </c:pt>
                <c:pt idx="12562">
                  <c:v>1012.5160000000001</c:v>
                </c:pt>
                <c:pt idx="12563">
                  <c:v>1013.282</c:v>
                </c:pt>
                <c:pt idx="12564">
                  <c:v>1013.049</c:v>
                </c:pt>
                <c:pt idx="12565">
                  <c:v>1013.8150000000001</c:v>
                </c:pt>
                <c:pt idx="12566">
                  <c:v>1013.581</c:v>
                </c:pt>
                <c:pt idx="12567">
                  <c:v>1013.3480000000001</c:v>
                </c:pt>
                <c:pt idx="12568">
                  <c:v>1014.114</c:v>
                </c:pt>
                <c:pt idx="12569">
                  <c:v>1013.881</c:v>
                </c:pt>
                <c:pt idx="12570">
                  <c:v>1015.647</c:v>
                </c:pt>
                <c:pt idx="12571">
                  <c:v>1015.413</c:v>
                </c:pt>
                <c:pt idx="12572">
                  <c:v>1016.1800000000001</c:v>
                </c:pt>
                <c:pt idx="12573">
                  <c:v>1015.946</c:v>
                </c:pt>
                <c:pt idx="12574">
                  <c:v>1016.713</c:v>
                </c:pt>
                <c:pt idx="12575">
                  <c:v>1016.479</c:v>
                </c:pt>
                <c:pt idx="12576">
                  <c:v>1016.245</c:v>
                </c:pt>
                <c:pt idx="12577">
                  <c:v>1017.0120000000001</c:v>
                </c:pt>
                <c:pt idx="12578">
                  <c:v>1016.778</c:v>
                </c:pt>
                <c:pt idx="12579">
                  <c:v>1018.5450000000001</c:v>
                </c:pt>
                <c:pt idx="12580">
                  <c:v>1018.311</c:v>
                </c:pt>
                <c:pt idx="12581">
                  <c:v>1019.077</c:v>
                </c:pt>
                <c:pt idx="12582">
                  <c:v>1018.8440000000001</c:v>
                </c:pt>
                <c:pt idx="12583">
                  <c:v>1019.61</c:v>
                </c:pt>
                <c:pt idx="12584">
                  <c:v>1019.3770000000001</c:v>
                </c:pt>
                <c:pt idx="12585">
                  <c:v>1019.143</c:v>
                </c:pt>
                <c:pt idx="12586">
                  <c:v>1019.909</c:v>
                </c:pt>
                <c:pt idx="12587">
                  <c:v>1019.676</c:v>
                </c:pt>
                <c:pt idx="12588">
                  <c:v>1021.442</c:v>
                </c:pt>
                <c:pt idx="12589">
                  <c:v>1021.2090000000001</c:v>
                </c:pt>
                <c:pt idx="12590">
                  <c:v>1021.975</c:v>
                </c:pt>
                <c:pt idx="12591">
                  <c:v>1021.741</c:v>
                </c:pt>
                <c:pt idx="12592">
                  <c:v>1022.508</c:v>
                </c:pt>
                <c:pt idx="12593">
                  <c:v>1022.274</c:v>
                </c:pt>
                <c:pt idx="12594">
                  <c:v>1023.0410000000001</c:v>
                </c:pt>
                <c:pt idx="12595">
                  <c:v>1022.807</c:v>
                </c:pt>
                <c:pt idx="12596">
                  <c:v>1022.573</c:v>
                </c:pt>
                <c:pt idx="12597">
                  <c:v>1024.3399999999999</c:v>
                </c:pt>
                <c:pt idx="12598">
                  <c:v>1024.106</c:v>
                </c:pt>
                <c:pt idx="12599">
                  <c:v>1024.873</c:v>
                </c:pt>
                <c:pt idx="12600">
                  <c:v>1024.6390000000001</c:v>
                </c:pt>
                <c:pt idx="12601">
                  <c:v>1025.405</c:v>
                </c:pt>
                <c:pt idx="12602">
                  <c:v>1025.172</c:v>
                </c:pt>
                <c:pt idx="12603">
                  <c:v>1025.9380000000001</c:v>
                </c:pt>
                <c:pt idx="12604">
                  <c:v>1025.7049999999999</c:v>
                </c:pt>
                <c:pt idx="12605">
                  <c:v>1025.471</c:v>
                </c:pt>
                <c:pt idx="12606">
                  <c:v>1027.2370000000001</c:v>
                </c:pt>
                <c:pt idx="12607">
                  <c:v>1027.0040000000001</c:v>
                </c:pt>
                <c:pt idx="12608">
                  <c:v>1027.77</c:v>
                </c:pt>
                <c:pt idx="12609">
                  <c:v>1027.537</c:v>
                </c:pt>
                <c:pt idx="12610">
                  <c:v>1028.3030000000001</c:v>
                </c:pt>
                <c:pt idx="12611">
                  <c:v>1028.069</c:v>
                </c:pt>
                <c:pt idx="12612">
                  <c:v>1028.836</c:v>
                </c:pt>
                <c:pt idx="12613">
                  <c:v>1028.6020000000001</c:v>
                </c:pt>
                <c:pt idx="12614">
                  <c:v>1028.3689999999999</c:v>
                </c:pt>
                <c:pt idx="12615">
                  <c:v>1030.135</c:v>
                </c:pt>
                <c:pt idx="12616">
                  <c:v>1029.9010000000001</c:v>
                </c:pt>
                <c:pt idx="12617">
                  <c:v>1030.6680000000001</c:v>
                </c:pt>
                <c:pt idx="12618">
                  <c:v>1030.434</c:v>
                </c:pt>
                <c:pt idx="12619">
                  <c:v>1031.201</c:v>
                </c:pt>
                <c:pt idx="12620">
                  <c:v>1030.9670000000001</c:v>
                </c:pt>
                <c:pt idx="12621">
                  <c:v>1031.7329999999999</c:v>
                </c:pt>
                <c:pt idx="12622">
                  <c:v>1031.5</c:v>
                </c:pt>
                <c:pt idx="12623">
                  <c:v>1031.2660000000001</c:v>
                </c:pt>
                <c:pt idx="12624">
                  <c:v>1033.0330000000001</c:v>
                </c:pt>
                <c:pt idx="12625">
                  <c:v>1032.799</c:v>
                </c:pt>
                <c:pt idx="12626">
                  <c:v>1033.5650000000001</c:v>
                </c:pt>
                <c:pt idx="12627">
                  <c:v>1033.3320000000001</c:v>
                </c:pt>
                <c:pt idx="12628">
                  <c:v>1034.098</c:v>
                </c:pt>
                <c:pt idx="12629">
                  <c:v>1033.865</c:v>
                </c:pt>
                <c:pt idx="12630">
                  <c:v>1034.6310000000001</c:v>
                </c:pt>
                <c:pt idx="12631">
                  <c:v>1034.3969999999999</c:v>
                </c:pt>
                <c:pt idx="12632">
                  <c:v>1034.164</c:v>
                </c:pt>
                <c:pt idx="12633">
                  <c:v>1035.93</c:v>
                </c:pt>
                <c:pt idx="12634">
                  <c:v>1035.6970000000001</c:v>
                </c:pt>
                <c:pt idx="12635">
                  <c:v>1036.463</c:v>
                </c:pt>
                <c:pt idx="12636">
                  <c:v>1036.229</c:v>
                </c:pt>
                <c:pt idx="12637">
                  <c:v>1036.9960000000001</c:v>
                </c:pt>
                <c:pt idx="12638">
                  <c:v>1036.7619999999999</c:v>
                </c:pt>
                <c:pt idx="12639">
                  <c:v>1037.529</c:v>
                </c:pt>
                <c:pt idx="12640">
                  <c:v>1037.2950000000001</c:v>
                </c:pt>
                <c:pt idx="12641">
                  <c:v>1037.0609999999999</c:v>
                </c:pt>
                <c:pt idx="12642">
                  <c:v>1038.828</c:v>
                </c:pt>
                <c:pt idx="12643">
                  <c:v>1038.5940000000001</c:v>
                </c:pt>
                <c:pt idx="12644">
                  <c:v>1039.3610000000001</c:v>
                </c:pt>
                <c:pt idx="12645">
                  <c:v>1039.127</c:v>
                </c:pt>
                <c:pt idx="12646">
                  <c:v>1039.893</c:v>
                </c:pt>
                <c:pt idx="12647">
                  <c:v>1039.6600000000001</c:v>
                </c:pt>
                <c:pt idx="12648">
                  <c:v>1040.4259999999999</c:v>
                </c:pt>
                <c:pt idx="12649">
                  <c:v>1040.193</c:v>
                </c:pt>
                <c:pt idx="12650">
                  <c:v>1039.9590000000001</c:v>
                </c:pt>
                <c:pt idx="12651">
                  <c:v>1041.7249999999999</c:v>
                </c:pt>
                <c:pt idx="12652">
                  <c:v>1041.492</c:v>
                </c:pt>
                <c:pt idx="12653">
                  <c:v>1042.258</c:v>
                </c:pt>
                <c:pt idx="12654">
                  <c:v>1042.0250000000001</c:v>
                </c:pt>
                <c:pt idx="12655">
                  <c:v>1042.7909999999999</c:v>
                </c:pt>
                <c:pt idx="12656">
                  <c:v>1042.557</c:v>
                </c:pt>
                <c:pt idx="12657">
                  <c:v>1043.3240000000001</c:v>
                </c:pt>
                <c:pt idx="12658">
                  <c:v>1043.0899999999999</c:v>
                </c:pt>
                <c:pt idx="12659">
                  <c:v>1042.857</c:v>
                </c:pt>
                <c:pt idx="12660">
                  <c:v>1044.623</c:v>
                </c:pt>
                <c:pt idx="12661">
                  <c:v>1044.3890000000001</c:v>
                </c:pt>
                <c:pt idx="12662">
                  <c:v>1045.1559999999999</c:v>
                </c:pt>
                <c:pt idx="12663">
                  <c:v>1044.922</c:v>
                </c:pt>
                <c:pt idx="12664">
                  <c:v>1045.6890000000001</c:v>
                </c:pt>
                <c:pt idx="12665">
                  <c:v>1045.4549999999999</c:v>
                </c:pt>
                <c:pt idx="12666">
                  <c:v>1046.221</c:v>
                </c:pt>
                <c:pt idx="12667">
                  <c:v>1045.9880000000001</c:v>
                </c:pt>
                <c:pt idx="12668">
                  <c:v>1045.7540000000001</c:v>
                </c:pt>
                <c:pt idx="12669">
                  <c:v>1047.521</c:v>
                </c:pt>
                <c:pt idx="12670">
                  <c:v>1047.287</c:v>
                </c:pt>
                <c:pt idx="12671">
                  <c:v>1048.0530000000001</c:v>
                </c:pt>
                <c:pt idx="12672">
                  <c:v>1047.82</c:v>
                </c:pt>
                <c:pt idx="12673">
                  <c:v>1048.586</c:v>
                </c:pt>
                <c:pt idx="12674">
                  <c:v>1048.3530000000001</c:v>
                </c:pt>
                <c:pt idx="12675">
                  <c:v>1049.1189999999999</c:v>
                </c:pt>
                <c:pt idx="12676">
                  <c:v>1048.885</c:v>
                </c:pt>
                <c:pt idx="12677">
                  <c:v>1048.652</c:v>
                </c:pt>
                <c:pt idx="12678">
                  <c:v>1050.4180000000001</c:v>
                </c:pt>
                <c:pt idx="12679">
                  <c:v>1050.1849999999999</c:v>
                </c:pt>
                <c:pt idx="12680">
                  <c:v>1050.951</c:v>
                </c:pt>
                <c:pt idx="12681">
                  <c:v>1050.7170000000001</c:v>
                </c:pt>
                <c:pt idx="12682">
                  <c:v>1051.4839999999999</c:v>
                </c:pt>
                <c:pt idx="12683">
                  <c:v>1051.25</c:v>
                </c:pt>
                <c:pt idx="12684">
                  <c:v>1052.0170000000001</c:v>
                </c:pt>
                <c:pt idx="12685">
                  <c:v>1051.7830000000001</c:v>
                </c:pt>
                <c:pt idx="12686">
                  <c:v>1051.549</c:v>
                </c:pt>
                <c:pt idx="12687">
                  <c:v>1053.316</c:v>
                </c:pt>
                <c:pt idx="12688">
                  <c:v>1053.0820000000001</c:v>
                </c:pt>
                <c:pt idx="12689">
                  <c:v>1053.8489999999999</c:v>
                </c:pt>
                <c:pt idx="12690">
                  <c:v>1053.615</c:v>
                </c:pt>
                <c:pt idx="12691">
                  <c:v>1054.3810000000001</c:v>
                </c:pt>
                <c:pt idx="12692">
                  <c:v>1054.1479999999999</c:v>
                </c:pt>
                <c:pt idx="12693">
                  <c:v>1054.914</c:v>
                </c:pt>
                <c:pt idx="12694">
                  <c:v>1054.681</c:v>
                </c:pt>
                <c:pt idx="12695">
                  <c:v>1054.4470000000001</c:v>
                </c:pt>
                <c:pt idx="12696">
                  <c:v>1056.213</c:v>
                </c:pt>
                <c:pt idx="12697">
                  <c:v>1055.98</c:v>
                </c:pt>
                <c:pt idx="12698">
                  <c:v>1056.7460000000001</c:v>
                </c:pt>
                <c:pt idx="12699">
                  <c:v>1056.5129999999999</c:v>
                </c:pt>
                <c:pt idx="12700">
                  <c:v>1057.279</c:v>
                </c:pt>
                <c:pt idx="12701">
                  <c:v>1057.0450000000001</c:v>
                </c:pt>
                <c:pt idx="12702">
                  <c:v>1057.8120000000001</c:v>
                </c:pt>
                <c:pt idx="12703">
                  <c:v>1057.578</c:v>
                </c:pt>
                <c:pt idx="12704">
                  <c:v>1057.345</c:v>
                </c:pt>
                <c:pt idx="12705">
                  <c:v>1059.1110000000001</c:v>
                </c:pt>
                <c:pt idx="12706">
                  <c:v>1058.877</c:v>
                </c:pt>
                <c:pt idx="12707">
                  <c:v>1059.644</c:v>
                </c:pt>
                <c:pt idx="12708">
                  <c:v>1059.4100000000001</c:v>
                </c:pt>
                <c:pt idx="12709">
                  <c:v>1060.1770000000001</c:v>
                </c:pt>
                <c:pt idx="12710">
                  <c:v>1059.943</c:v>
                </c:pt>
                <c:pt idx="12711">
                  <c:v>1060.7090000000001</c:v>
                </c:pt>
                <c:pt idx="12712">
                  <c:v>1060.4760000000001</c:v>
                </c:pt>
                <c:pt idx="12713">
                  <c:v>1060.242</c:v>
                </c:pt>
                <c:pt idx="12714">
                  <c:v>1062.009</c:v>
                </c:pt>
                <c:pt idx="12715">
                  <c:v>1061.7750000000001</c:v>
                </c:pt>
                <c:pt idx="12716">
                  <c:v>1062.5409999999999</c:v>
                </c:pt>
                <c:pt idx="12717">
                  <c:v>1062.308</c:v>
                </c:pt>
                <c:pt idx="12718">
                  <c:v>1063.0740000000001</c:v>
                </c:pt>
                <c:pt idx="12719">
                  <c:v>1062.8410000000001</c:v>
                </c:pt>
                <c:pt idx="12720">
                  <c:v>1063.607</c:v>
                </c:pt>
                <c:pt idx="12721">
                  <c:v>1063.373</c:v>
                </c:pt>
                <c:pt idx="12722">
                  <c:v>1063.1400000000001</c:v>
                </c:pt>
                <c:pt idx="12723">
                  <c:v>1064.9059999999999</c:v>
                </c:pt>
                <c:pt idx="12724">
                  <c:v>1064.673</c:v>
                </c:pt>
                <c:pt idx="12725">
                  <c:v>1065.4390000000001</c:v>
                </c:pt>
                <c:pt idx="12726">
                  <c:v>1065.2049999999999</c:v>
                </c:pt>
                <c:pt idx="12727">
                  <c:v>1065.972</c:v>
                </c:pt>
                <c:pt idx="12728">
                  <c:v>1065.7380000000001</c:v>
                </c:pt>
                <c:pt idx="12729">
                  <c:v>1066.5050000000001</c:v>
                </c:pt>
                <c:pt idx="12730">
                  <c:v>1066.271</c:v>
                </c:pt>
                <c:pt idx="12731">
                  <c:v>1066.037</c:v>
                </c:pt>
                <c:pt idx="12732">
                  <c:v>1067.8040000000001</c:v>
                </c:pt>
                <c:pt idx="12733">
                  <c:v>1067.57</c:v>
                </c:pt>
                <c:pt idx="12734">
                  <c:v>1068.337</c:v>
                </c:pt>
                <c:pt idx="12735">
                  <c:v>1068.1030000000001</c:v>
                </c:pt>
                <c:pt idx="12736">
                  <c:v>1068.8689999999999</c:v>
                </c:pt>
                <c:pt idx="12737">
                  <c:v>1068.636</c:v>
                </c:pt>
                <c:pt idx="12738">
                  <c:v>1068.402</c:v>
                </c:pt>
                <c:pt idx="12739">
                  <c:v>1068.1690000000001</c:v>
                </c:pt>
                <c:pt idx="12740">
                  <c:v>1067.9349999999999</c:v>
                </c:pt>
                <c:pt idx="12741">
                  <c:v>1068.701</c:v>
                </c:pt>
                <c:pt idx="12742">
                  <c:v>1068.4680000000001</c:v>
                </c:pt>
                <c:pt idx="12743">
                  <c:v>1068.2339999999999</c:v>
                </c:pt>
                <c:pt idx="12744">
                  <c:v>1068.001</c:v>
                </c:pt>
                <c:pt idx="12745">
                  <c:v>1069.7670000000001</c:v>
                </c:pt>
                <c:pt idx="12746">
                  <c:v>1069.5330000000001</c:v>
                </c:pt>
                <c:pt idx="12747">
                  <c:v>1069.3</c:v>
                </c:pt>
                <c:pt idx="12748">
                  <c:v>1069.066</c:v>
                </c:pt>
                <c:pt idx="12749">
                  <c:v>1068.8330000000001</c:v>
                </c:pt>
                <c:pt idx="12750">
                  <c:v>1069.5989999999999</c:v>
                </c:pt>
                <c:pt idx="12751">
                  <c:v>1069.365</c:v>
                </c:pt>
                <c:pt idx="12752">
                  <c:v>1069.1320000000001</c:v>
                </c:pt>
                <c:pt idx="12753">
                  <c:v>1068.8979999999999</c:v>
                </c:pt>
                <c:pt idx="12754">
                  <c:v>1069.665</c:v>
                </c:pt>
                <c:pt idx="12755">
                  <c:v>1069.431</c:v>
                </c:pt>
                <c:pt idx="12756">
                  <c:v>1069.1970000000001</c:v>
                </c:pt>
                <c:pt idx="12757">
                  <c:v>1068.9639999999999</c:v>
                </c:pt>
                <c:pt idx="12758">
                  <c:v>1068.73</c:v>
                </c:pt>
                <c:pt idx="12759">
                  <c:v>1069.4970000000001</c:v>
                </c:pt>
                <c:pt idx="12760">
                  <c:v>1069.2629999999999</c:v>
                </c:pt>
                <c:pt idx="12761">
                  <c:v>1069.029</c:v>
                </c:pt>
                <c:pt idx="12762">
                  <c:v>1068.796</c:v>
                </c:pt>
                <c:pt idx="12763">
                  <c:v>1070.5620000000001</c:v>
                </c:pt>
                <c:pt idx="12764">
                  <c:v>1070.329</c:v>
                </c:pt>
                <c:pt idx="12765">
                  <c:v>1070.095</c:v>
                </c:pt>
                <c:pt idx="12766">
                  <c:v>1069.8610000000001</c:v>
                </c:pt>
                <c:pt idx="12767">
                  <c:v>1069.6279999999999</c:v>
                </c:pt>
                <c:pt idx="12768">
                  <c:v>1070.394</c:v>
                </c:pt>
                <c:pt idx="12769">
                  <c:v>1070.1610000000001</c:v>
                </c:pt>
                <c:pt idx="12770">
                  <c:v>1069.9270000000001</c:v>
                </c:pt>
                <c:pt idx="12771">
                  <c:v>1069.693</c:v>
                </c:pt>
                <c:pt idx="12772">
                  <c:v>1070.46</c:v>
                </c:pt>
                <c:pt idx="12773">
                  <c:v>1070.2260000000001</c:v>
                </c:pt>
                <c:pt idx="12774">
                  <c:v>1069.9929999999999</c:v>
                </c:pt>
                <c:pt idx="12775">
                  <c:v>1069.759</c:v>
                </c:pt>
                <c:pt idx="12776">
                  <c:v>1069.5250000000001</c:v>
                </c:pt>
                <c:pt idx="12777">
                  <c:v>1070.2919999999999</c:v>
                </c:pt>
                <c:pt idx="12778">
                  <c:v>1070.058</c:v>
                </c:pt>
                <c:pt idx="12779">
                  <c:v>1069.825</c:v>
                </c:pt>
                <c:pt idx="12780">
                  <c:v>1069.5910000000001</c:v>
                </c:pt>
                <c:pt idx="12781">
                  <c:v>1071.357</c:v>
                </c:pt>
                <c:pt idx="12782">
                  <c:v>1071.124</c:v>
                </c:pt>
                <c:pt idx="12783">
                  <c:v>1070.8900000000001</c:v>
                </c:pt>
                <c:pt idx="12784">
                  <c:v>1070.6569999999999</c:v>
                </c:pt>
                <c:pt idx="12785">
                  <c:v>1070.423</c:v>
                </c:pt>
                <c:pt idx="12786">
                  <c:v>1071.1890000000001</c:v>
                </c:pt>
                <c:pt idx="12787">
                  <c:v>1070.9560000000001</c:v>
                </c:pt>
                <c:pt idx="12788">
                  <c:v>1070.722</c:v>
                </c:pt>
                <c:pt idx="12789">
                  <c:v>1070.489</c:v>
                </c:pt>
                <c:pt idx="12790">
                  <c:v>1071.2550000000001</c:v>
                </c:pt>
                <c:pt idx="12791">
                  <c:v>1071.021</c:v>
                </c:pt>
                <c:pt idx="12792">
                  <c:v>1070.788</c:v>
                </c:pt>
                <c:pt idx="12793">
                  <c:v>1070.5540000000001</c:v>
                </c:pt>
                <c:pt idx="12794">
                  <c:v>1070.3209999999999</c:v>
                </c:pt>
                <c:pt idx="12795">
                  <c:v>1071.087</c:v>
                </c:pt>
                <c:pt idx="12796">
                  <c:v>1070.8530000000001</c:v>
                </c:pt>
                <c:pt idx="12797">
                  <c:v>1070.6200000000001</c:v>
                </c:pt>
                <c:pt idx="12798">
                  <c:v>1070.386</c:v>
                </c:pt>
                <c:pt idx="12799">
                  <c:v>1072.153</c:v>
                </c:pt>
                <c:pt idx="12800">
                  <c:v>1071.9190000000001</c:v>
                </c:pt>
                <c:pt idx="12801">
                  <c:v>1071.6849999999999</c:v>
                </c:pt>
                <c:pt idx="12802">
                  <c:v>1071.452</c:v>
                </c:pt>
                <c:pt idx="12803">
                  <c:v>1072.2180000000001</c:v>
                </c:pt>
                <c:pt idx="12804">
                  <c:v>1071.9850000000001</c:v>
                </c:pt>
                <c:pt idx="12805">
                  <c:v>1071.751</c:v>
                </c:pt>
                <c:pt idx="12806">
                  <c:v>1071.5170000000001</c:v>
                </c:pt>
                <c:pt idx="12807">
                  <c:v>1071.2840000000001</c:v>
                </c:pt>
                <c:pt idx="12808">
                  <c:v>1072.05</c:v>
                </c:pt>
                <c:pt idx="12809">
                  <c:v>1071.817</c:v>
                </c:pt>
                <c:pt idx="12810">
                  <c:v>1071.5830000000001</c:v>
                </c:pt>
                <c:pt idx="12811">
                  <c:v>1071.3489999999999</c:v>
                </c:pt>
                <c:pt idx="12812">
                  <c:v>1072.116</c:v>
                </c:pt>
                <c:pt idx="12813">
                  <c:v>1071.8820000000001</c:v>
                </c:pt>
                <c:pt idx="12814">
                  <c:v>1071.6490000000001</c:v>
                </c:pt>
                <c:pt idx="12815">
                  <c:v>1071.415</c:v>
                </c:pt>
                <c:pt idx="12816">
                  <c:v>1071.181</c:v>
                </c:pt>
                <c:pt idx="12817">
                  <c:v>1072.9480000000001</c:v>
                </c:pt>
                <c:pt idx="12818">
                  <c:v>1072.7139999999999</c:v>
                </c:pt>
                <c:pt idx="12819">
                  <c:v>1072.481</c:v>
                </c:pt>
                <c:pt idx="12820">
                  <c:v>1072.2470000000001</c:v>
                </c:pt>
                <c:pt idx="12821">
                  <c:v>1073.0129999999999</c:v>
                </c:pt>
                <c:pt idx="12822">
                  <c:v>1072.78</c:v>
                </c:pt>
                <c:pt idx="12823">
                  <c:v>1072.546</c:v>
                </c:pt>
                <c:pt idx="12824">
                  <c:v>1072.3130000000001</c:v>
                </c:pt>
                <c:pt idx="12825">
                  <c:v>1072.079</c:v>
                </c:pt>
                <c:pt idx="12826">
                  <c:v>1072.845</c:v>
                </c:pt>
                <c:pt idx="12827">
                  <c:v>1072.6120000000001</c:v>
                </c:pt>
                <c:pt idx="12828">
                  <c:v>1072.3779999999999</c:v>
                </c:pt>
                <c:pt idx="12829">
                  <c:v>1072.145</c:v>
                </c:pt>
                <c:pt idx="12830">
                  <c:v>1072.9110000000001</c:v>
                </c:pt>
                <c:pt idx="12831">
                  <c:v>1072.6770000000001</c:v>
                </c:pt>
                <c:pt idx="12832">
                  <c:v>1072.444</c:v>
                </c:pt>
                <c:pt idx="12833">
                  <c:v>1072.21</c:v>
                </c:pt>
                <c:pt idx="12834">
                  <c:v>1071.9770000000001</c:v>
                </c:pt>
                <c:pt idx="12835">
                  <c:v>1073.7429999999999</c:v>
                </c:pt>
                <c:pt idx="12836">
                  <c:v>1073.509</c:v>
                </c:pt>
                <c:pt idx="12837">
                  <c:v>1073.2760000000001</c:v>
                </c:pt>
                <c:pt idx="12838">
                  <c:v>1073.0419999999999</c:v>
                </c:pt>
                <c:pt idx="12839">
                  <c:v>1073.809</c:v>
                </c:pt>
                <c:pt idx="12840">
                  <c:v>1073.575</c:v>
                </c:pt>
                <c:pt idx="12841">
                  <c:v>1073.3410000000001</c:v>
                </c:pt>
                <c:pt idx="12842">
                  <c:v>1073.1079999999999</c:v>
                </c:pt>
                <c:pt idx="12843">
                  <c:v>1072.874</c:v>
                </c:pt>
                <c:pt idx="12844">
                  <c:v>1073.6410000000001</c:v>
                </c:pt>
                <c:pt idx="12845">
                  <c:v>1073.4069999999999</c:v>
                </c:pt>
                <c:pt idx="12846">
                  <c:v>1073.173</c:v>
                </c:pt>
                <c:pt idx="12847">
                  <c:v>1072.94</c:v>
                </c:pt>
                <c:pt idx="12848">
                  <c:v>1073.7060000000001</c:v>
                </c:pt>
                <c:pt idx="12849">
                  <c:v>1073.473</c:v>
                </c:pt>
                <c:pt idx="12850">
                  <c:v>1073.239</c:v>
                </c:pt>
                <c:pt idx="12851">
                  <c:v>1073.0050000000001</c:v>
                </c:pt>
                <c:pt idx="12852">
                  <c:v>1072.7719999999999</c:v>
                </c:pt>
                <c:pt idx="12853">
                  <c:v>1074.538</c:v>
                </c:pt>
                <c:pt idx="12854">
                  <c:v>1074.3050000000001</c:v>
                </c:pt>
                <c:pt idx="12855">
                  <c:v>1074.0709999999999</c:v>
                </c:pt>
                <c:pt idx="12856">
                  <c:v>1073.837</c:v>
                </c:pt>
                <c:pt idx="12857">
                  <c:v>1074.604</c:v>
                </c:pt>
                <c:pt idx="12858">
                  <c:v>1074.3700000000001</c:v>
                </c:pt>
                <c:pt idx="12859">
                  <c:v>1074.1369999999999</c:v>
                </c:pt>
                <c:pt idx="12860">
                  <c:v>1073.903</c:v>
                </c:pt>
                <c:pt idx="12861">
                  <c:v>1073.6690000000001</c:v>
                </c:pt>
                <c:pt idx="12862">
                  <c:v>1074.4359999999999</c:v>
                </c:pt>
                <c:pt idx="12863">
                  <c:v>1074.202</c:v>
                </c:pt>
                <c:pt idx="12864">
                  <c:v>1073.9690000000001</c:v>
                </c:pt>
                <c:pt idx="12865">
                  <c:v>1073.7350000000001</c:v>
                </c:pt>
                <c:pt idx="12866">
                  <c:v>1074.501</c:v>
                </c:pt>
                <c:pt idx="12867">
                  <c:v>1074.268</c:v>
                </c:pt>
                <c:pt idx="12868">
                  <c:v>1074.0340000000001</c:v>
                </c:pt>
                <c:pt idx="12869">
                  <c:v>1073.8009999999999</c:v>
                </c:pt>
                <c:pt idx="12870">
                  <c:v>1073.567</c:v>
                </c:pt>
                <c:pt idx="12871">
                  <c:v>1075.3330000000001</c:v>
                </c:pt>
                <c:pt idx="12872">
                  <c:v>1075.0999999999999</c:v>
                </c:pt>
                <c:pt idx="12873">
                  <c:v>1074.866</c:v>
                </c:pt>
                <c:pt idx="12874">
                  <c:v>1074.633</c:v>
                </c:pt>
                <c:pt idx="12875">
                  <c:v>1075.3990000000001</c:v>
                </c:pt>
                <c:pt idx="12876">
                  <c:v>1075.165</c:v>
                </c:pt>
                <c:pt idx="12877">
                  <c:v>1074.932</c:v>
                </c:pt>
                <c:pt idx="12878">
                  <c:v>1074.6980000000001</c:v>
                </c:pt>
                <c:pt idx="12879">
                  <c:v>1074.4649999999999</c:v>
                </c:pt>
                <c:pt idx="12880">
                  <c:v>1075.231</c:v>
                </c:pt>
                <c:pt idx="12881">
                  <c:v>1074.9970000000001</c:v>
                </c:pt>
                <c:pt idx="12882">
                  <c:v>1074.7640000000001</c:v>
                </c:pt>
                <c:pt idx="12883">
                  <c:v>1074.53</c:v>
                </c:pt>
                <c:pt idx="12884">
                  <c:v>1075.297</c:v>
                </c:pt>
                <c:pt idx="12885">
                  <c:v>1075.0630000000001</c:v>
                </c:pt>
                <c:pt idx="12886">
                  <c:v>1074.829</c:v>
                </c:pt>
                <c:pt idx="12887">
                  <c:v>1074.596</c:v>
                </c:pt>
                <c:pt idx="12888">
                  <c:v>1074.3620000000001</c:v>
                </c:pt>
                <c:pt idx="12889">
                  <c:v>1076.1290000000001</c:v>
                </c:pt>
                <c:pt idx="12890">
                  <c:v>1075.895</c:v>
                </c:pt>
                <c:pt idx="12891">
                  <c:v>1075.6610000000001</c:v>
                </c:pt>
                <c:pt idx="12892">
                  <c:v>1075.4280000000001</c:v>
                </c:pt>
                <c:pt idx="12893">
                  <c:v>1076.194</c:v>
                </c:pt>
                <c:pt idx="12894">
                  <c:v>1075.961</c:v>
                </c:pt>
                <c:pt idx="12895">
                  <c:v>1075.7270000000001</c:v>
                </c:pt>
                <c:pt idx="12896">
                  <c:v>1075.4929999999999</c:v>
                </c:pt>
                <c:pt idx="12897">
                  <c:v>1075.26</c:v>
                </c:pt>
                <c:pt idx="12898">
                  <c:v>1076.0260000000001</c:v>
                </c:pt>
                <c:pt idx="12899">
                  <c:v>1075.7930000000001</c:v>
                </c:pt>
                <c:pt idx="12900">
                  <c:v>1075.559</c:v>
                </c:pt>
                <c:pt idx="12901">
                  <c:v>1075.325</c:v>
                </c:pt>
                <c:pt idx="12902">
                  <c:v>1076.0920000000001</c:v>
                </c:pt>
                <c:pt idx="12903">
                  <c:v>1075.8579999999999</c:v>
                </c:pt>
                <c:pt idx="12904">
                  <c:v>1075.625</c:v>
                </c:pt>
                <c:pt idx="12905">
                  <c:v>1075.3910000000001</c:v>
                </c:pt>
                <c:pt idx="12906">
                  <c:v>1075.1569999999999</c:v>
                </c:pt>
                <c:pt idx="12907">
                  <c:v>1076.924</c:v>
                </c:pt>
                <c:pt idx="12908">
                  <c:v>1076.69</c:v>
                </c:pt>
                <c:pt idx="12909">
                  <c:v>1076.4570000000001</c:v>
                </c:pt>
                <c:pt idx="12910">
                  <c:v>1076.223</c:v>
                </c:pt>
                <c:pt idx="12911">
                  <c:v>1076.989</c:v>
                </c:pt>
                <c:pt idx="12912">
                  <c:v>1076.7560000000001</c:v>
                </c:pt>
                <c:pt idx="12913">
                  <c:v>1076.5219999999999</c:v>
                </c:pt>
                <c:pt idx="12914">
                  <c:v>1076.289</c:v>
                </c:pt>
                <c:pt idx="12915">
                  <c:v>1076.0550000000001</c:v>
                </c:pt>
                <c:pt idx="12916">
                  <c:v>1076.8209999999999</c:v>
                </c:pt>
                <c:pt idx="12917">
                  <c:v>1076.588</c:v>
                </c:pt>
                <c:pt idx="12918">
                  <c:v>1076.354</c:v>
                </c:pt>
                <c:pt idx="12919">
                  <c:v>1076.1210000000001</c:v>
                </c:pt>
                <c:pt idx="12920">
                  <c:v>1076.8869999999999</c:v>
                </c:pt>
                <c:pt idx="12921">
                  <c:v>1076.653</c:v>
                </c:pt>
                <c:pt idx="12922">
                  <c:v>1076.42</c:v>
                </c:pt>
                <c:pt idx="12923">
                  <c:v>1076.1859999999999</c:v>
                </c:pt>
                <c:pt idx="12924">
                  <c:v>1075.953</c:v>
                </c:pt>
                <c:pt idx="12925">
                  <c:v>1077.7190000000001</c:v>
                </c:pt>
                <c:pt idx="12926">
                  <c:v>1077.4850000000001</c:v>
                </c:pt>
                <c:pt idx="12927">
                  <c:v>1077.252</c:v>
                </c:pt>
                <c:pt idx="12928">
                  <c:v>1077.018</c:v>
                </c:pt>
                <c:pt idx="12929">
                  <c:v>1077.7850000000001</c:v>
                </c:pt>
                <c:pt idx="12930">
                  <c:v>1077.5509999999999</c:v>
                </c:pt>
                <c:pt idx="12931">
                  <c:v>1077.317</c:v>
                </c:pt>
                <c:pt idx="12932">
                  <c:v>1077.0840000000001</c:v>
                </c:pt>
                <c:pt idx="12933">
                  <c:v>1076.8499999999999</c:v>
                </c:pt>
                <c:pt idx="12934">
                  <c:v>1077.617</c:v>
                </c:pt>
                <c:pt idx="12935">
                  <c:v>1077.383</c:v>
                </c:pt>
                <c:pt idx="12936">
                  <c:v>1077.1490000000001</c:v>
                </c:pt>
                <c:pt idx="12937">
                  <c:v>1076.9159999999999</c:v>
                </c:pt>
                <c:pt idx="12938">
                  <c:v>1077.682</c:v>
                </c:pt>
                <c:pt idx="12939">
                  <c:v>1077.4490000000001</c:v>
                </c:pt>
                <c:pt idx="12940">
                  <c:v>1077.2149999999999</c:v>
                </c:pt>
                <c:pt idx="12941">
                  <c:v>1076.981</c:v>
                </c:pt>
                <c:pt idx="12942">
                  <c:v>1076.748</c:v>
                </c:pt>
                <c:pt idx="12943">
                  <c:v>1078.5140000000001</c:v>
                </c:pt>
                <c:pt idx="12944">
                  <c:v>1078.2809999999999</c:v>
                </c:pt>
                <c:pt idx="12945">
                  <c:v>1078.047</c:v>
                </c:pt>
                <c:pt idx="12946">
                  <c:v>1077.8130000000001</c:v>
                </c:pt>
                <c:pt idx="12947">
                  <c:v>1078.58</c:v>
                </c:pt>
                <c:pt idx="12948">
                  <c:v>1078.346</c:v>
                </c:pt>
                <c:pt idx="12949">
                  <c:v>1078.1130000000001</c:v>
                </c:pt>
                <c:pt idx="12950">
                  <c:v>1077.8790000000001</c:v>
                </c:pt>
                <c:pt idx="12951">
                  <c:v>1077.645</c:v>
                </c:pt>
                <c:pt idx="12952">
                  <c:v>1078.412</c:v>
                </c:pt>
                <c:pt idx="12953">
                  <c:v>1078.1780000000001</c:v>
                </c:pt>
                <c:pt idx="12954">
                  <c:v>1077.9449999999999</c:v>
                </c:pt>
                <c:pt idx="12955">
                  <c:v>1077.711</c:v>
                </c:pt>
                <c:pt idx="12956">
                  <c:v>1078.4770000000001</c:v>
                </c:pt>
                <c:pt idx="12957">
                  <c:v>1078.2439999999999</c:v>
                </c:pt>
                <c:pt idx="12958">
                  <c:v>1078.01</c:v>
                </c:pt>
                <c:pt idx="12959">
                  <c:v>1077.777</c:v>
                </c:pt>
                <c:pt idx="12960">
                  <c:v>1077.5430000000001</c:v>
                </c:pt>
                <c:pt idx="12961">
                  <c:v>1079.309</c:v>
                </c:pt>
                <c:pt idx="12962">
                  <c:v>1079.076</c:v>
                </c:pt>
                <c:pt idx="12963">
                  <c:v>1078.8420000000001</c:v>
                </c:pt>
                <c:pt idx="12964">
                  <c:v>1078.6089999999999</c:v>
                </c:pt>
                <c:pt idx="12965">
                  <c:v>1079.375</c:v>
                </c:pt>
                <c:pt idx="12966">
                  <c:v>1079.1410000000001</c:v>
                </c:pt>
                <c:pt idx="12967">
                  <c:v>1078.9080000000001</c:v>
                </c:pt>
                <c:pt idx="12968">
                  <c:v>1078.674</c:v>
                </c:pt>
                <c:pt idx="12969">
                  <c:v>1078.441</c:v>
                </c:pt>
                <c:pt idx="12970">
                  <c:v>1079.2070000000001</c:v>
                </c:pt>
                <c:pt idx="12971">
                  <c:v>1078.973</c:v>
                </c:pt>
                <c:pt idx="12972">
                  <c:v>1078.74</c:v>
                </c:pt>
                <c:pt idx="12973">
                  <c:v>1078.5060000000001</c:v>
                </c:pt>
                <c:pt idx="12974">
                  <c:v>1079.2729999999999</c:v>
                </c:pt>
                <c:pt idx="12975">
                  <c:v>1079.039</c:v>
                </c:pt>
                <c:pt idx="12976">
                  <c:v>1078.8050000000001</c:v>
                </c:pt>
                <c:pt idx="12977">
                  <c:v>1078.5720000000001</c:v>
                </c:pt>
                <c:pt idx="12978">
                  <c:v>1078.338</c:v>
                </c:pt>
                <c:pt idx="12979">
                  <c:v>1080.105</c:v>
                </c:pt>
                <c:pt idx="12980">
                  <c:v>1079.8710000000001</c:v>
                </c:pt>
                <c:pt idx="12981">
                  <c:v>1079.6369999999999</c:v>
                </c:pt>
                <c:pt idx="12982">
                  <c:v>1079.404</c:v>
                </c:pt>
                <c:pt idx="12983">
                  <c:v>1080.17</c:v>
                </c:pt>
                <c:pt idx="12984">
                  <c:v>1079.9370000000001</c:v>
                </c:pt>
                <c:pt idx="12985">
                  <c:v>1079.703</c:v>
                </c:pt>
                <c:pt idx="12986">
                  <c:v>1079.4690000000001</c:v>
                </c:pt>
                <c:pt idx="12987">
                  <c:v>1079.2360000000001</c:v>
                </c:pt>
                <c:pt idx="12988">
                  <c:v>1080.002</c:v>
                </c:pt>
                <c:pt idx="12989">
                  <c:v>1079.769</c:v>
                </c:pt>
                <c:pt idx="12990">
                  <c:v>1079.5350000000001</c:v>
                </c:pt>
                <c:pt idx="12991">
                  <c:v>1079.3009999999999</c:v>
                </c:pt>
                <c:pt idx="12992">
                  <c:v>1080.068</c:v>
                </c:pt>
                <c:pt idx="12993">
                  <c:v>1079.8340000000001</c:v>
                </c:pt>
                <c:pt idx="12994">
                  <c:v>1079.6010000000001</c:v>
                </c:pt>
                <c:pt idx="12995">
                  <c:v>1079.367</c:v>
                </c:pt>
                <c:pt idx="12996">
                  <c:v>1079.133</c:v>
                </c:pt>
                <c:pt idx="12997">
                  <c:v>1080.9000000000001</c:v>
                </c:pt>
                <c:pt idx="12998">
                  <c:v>1080.6659999999999</c:v>
                </c:pt>
                <c:pt idx="12999">
                  <c:v>1080.433</c:v>
                </c:pt>
                <c:pt idx="13000">
                  <c:v>1080.1990000000001</c:v>
                </c:pt>
                <c:pt idx="13001">
                  <c:v>1080.9649999999999</c:v>
                </c:pt>
                <c:pt idx="13002">
                  <c:v>1080.732</c:v>
                </c:pt>
                <c:pt idx="13003">
                  <c:v>1080.498</c:v>
                </c:pt>
                <c:pt idx="13004">
                  <c:v>1080.2650000000001</c:v>
                </c:pt>
                <c:pt idx="13005">
                  <c:v>1080.0309999999999</c:v>
                </c:pt>
                <c:pt idx="13006">
                  <c:v>1080.797</c:v>
                </c:pt>
                <c:pt idx="13007">
                  <c:v>1080.5640000000001</c:v>
                </c:pt>
                <c:pt idx="13008">
                  <c:v>1080.33</c:v>
                </c:pt>
                <c:pt idx="13009">
                  <c:v>1080.097</c:v>
                </c:pt>
                <c:pt idx="13010">
                  <c:v>1080.8630000000001</c:v>
                </c:pt>
                <c:pt idx="13011">
                  <c:v>1080.6290000000001</c:v>
                </c:pt>
                <c:pt idx="13012">
                  <c:v>1080.396</c:v>
                </c:pt>
                <c:pt idx="13013">
                  <c:v>1080.162</c:v>
                </c:pt>
                <c:pt idx="13014">
                  <c:v>1079.9290000000001</c:v>
                </c:pt>
                <c:pt idx="13015">
                  <c:v>1081.6949999999999</c:v>
                </c:pt>
                <c:pt idx="13016">
                  <c:v>1081.461</c:v>
                </c:pt>
                <c:pt idx="13017">
                  <c:v>1081.2280000000001</c:v>
                </c:pt>
                <c:pt idx="13018">
                  <c:v>1080.9939999999999</c:v>
                </c:pt>
                <c:pt idx="13019">
                  <c:v>1081.761</c:v>
                </c:pt>
                <c:pt idx="13020">
                  <c:v>1081.527</c:v>
                </c:pt>
                <c:pt idx="13021">
                  <c:v>1081.2930000000001</c:v>
                </c:pt>
                <c:pt idx="13022">
                  <c:v>1081.06</c:v>
                </c:pt>
                <c:pt idx="13023">
                  <c:v>1080.826</c:v>
                </c:pt>
                <c:pt idx="13024">
                  <c:v>1081.5930000000001</c:v>
                </c:pt>
                <c:pt idx="13025">
                  <c:v>1081.3589999999999</c:v>
                </c:pt>
                <c:pt idx="13026">
                  <c:v>1081.125</c:v>
                </c:pt>
                <c:pt idx="13027">
                  <c:v>1080.8920000000001</c:v>
                </c:pt>
                <c:pt idx="13028">
                  <c:v>1081.6580000000001</c:v>
                </c:pt>
                <c:pt idx="13029">
                  <c:v>1081.425</c:v>
                </c:pt>
                <c:pt idx="13030">
                  <c:v>1081.191</c:v>
                </c:pt>
                <c:pt idx="13031">
                  <c:v>1080.9570000000001</c:v>
                </c:pt>
                <c:pt idx="13032">
                  <c:v>1080.7239999999999</c:v>
                </c:pt>
                <c:pt idx="13033">
                  <c:v>1082.49</c:v>
                </c:pt>
                <c:pt idx="13034">
                  <c:v>1082.2570000000001</c:v>
                </c:pt>
                <c:pt idx="13035">
                  <c:v>1082.0229999999999</c:v>
                </c:pt>
                <c:pt idx="13036">
                  <c:v>1081.789</c:v>
                </c:pt>
                <c:pt idx="13037">
                  <c:v>1082.556</c:v>
                </c:pt>
                <c:pt idx="13038">
                  <c:v>1082.3220000000001</c:v>
                </c:pt>
                <c:pt idx="13039">
                  <c:v>1082.0889999999999</c:v>
                </c:pt>
                <c:pt idx="13040">
                  <c:v>1081.855</c:v>
                </c:pt>
                <c:pt idx="13041">
                  <c:v>1081.6210000000001</c:v>
                </c:pt>
                <c:pt idx="13042">
                  <c:v>1082.3879999999999</c:v>
                </c:pt>
                <c:pt idx="13043">
                  <c:v>1082.154</c:v>
                </c:pt>
                <c:pt idx="13044">
                  <c:v>1081.921</c:v>
                </c:pt>
                <c:pt idx="13045">
                  <c:v>1081.6870000000001</c:v>
                </c:pt>
                <c:pt idx="13046">
                  <c:v>1082.453</c:v>
                </c:pt>
                <c:pt idx="13047">
                  <c:v>1082.22</c:v>
                </c:pt>
                <c:pt idx="13048">
                  <c:v>1081.9860000000001</c:v>
                </c:pt>
                <c:pt idx="13049">
                  <c:v>1081.7529999999999</c:v>
                </c:pt>
                <c:pt idx="13050">
                  <c:v>1081.519</c:v>
                </c:pt>
                <c:pt idx="13051">
                  <c:v>1083.2850000000001</c:v>
                </c:pt>
                <c:pt idx="13052">
                  <c:v>1083.0520000000001</c:v>
                </c:pt>
                <c:pt idx="13053">
                  <c:v>1082.818</c:v>
                </c:pt>
                <c:pt idx="13054">
                  <c:v>1082.585</c:v>
                </c:pt>
                <c:pt idx="13055">
                  <c:v>1083.3510000000001</c:v>
                </c:pt>
                <c:pt idx="13056">
                  <c:v>1083.117</c:v>
                </c:pt>
                <c:pt idx="13057">
                  <c:v>1082.884</c:v>
                </c:pt>
                <c:pt idx="13058">
                  <c:v>1082.6500000000001</c:v>
                </c:pt>
                <c:pt idx="13059">
                  <c:v>1082.4169999999999</c:v>
                </c:pt>
                <c:pt idx="13060">
                  <c:v>1083.183</c:v>
                </c:pt>
                <c:pt idx="13061">
                  <c:v>1082.9490000000001</c:v>
                </c:pt>
                <c:pt idx="13062">
                  <c:v>1082.7160000000001</c:v>
                </c:pt>
                <c:pt idx="13063">
                  <c:v>1082.482</c:v>
                </c:pt>
                <c:pt idx="13064">
                  <c:v>1083.249</c:v>
                </c:pt>
                <c:pt idx="13065">
                  <c:v>1083.0150000000001</c:v>
                </c:pt>
                <c:pt idx="13066">
                  <c:v>1082.7809999999999</c:v>
                </c:pt>
                <c:pt idx="13067">
                  <c:v>1082.548</c:v>
                </c:pt>
                <c:pt idx="13068">
                  <c:v>1082.3140000000001</c:v>
                </c:pt>
                <c:pt idx="13069">
                  <c:v>1084.0810000000001</c:v>
                </c:pt>
                <c:pt idx="13070">
                  <c:v>1083.847</c:v>
                </c:pt>
                <c:pt idx="13071">
                  <c:v>1083.6130000000001</c:v>
                </c:pt>
                <c:pt idx="13072">
                  <c:v>1083.3800000000001</c:v>
                </c:pt>
                <c:pt idx="13073">
                  <c:v>1084.146</c:v>
                </c:pt>
                <c:pt idx="13074">
                  <c:v>1083.913</c:v>
                </c:pt>
                <c:pt idx="13075">
                  <c:v>1083.6790000000001</c:v>
                </c:pt>
                <c:pt idx="13076">
                  <c:v>1083.4449999999999</c:v>
                </c:pt>
                <c:pt idx="13077">
                  <c:v>1083.212</c:v>
                </c:pt>
                <c:pt idx="13078">
                  <c:v>1083.9780000000001</c:v>
                </c:pt>
                <c:pt idx="13079">
                  <c:v>1083.7450000000001</c:v>
                </c:pt>
                <c:pt idx="13080">
                  <c:v>1083.511</c:v>
                </c:pt>
                <c:pt idx="13081">
                  <c:v>1083.277</c:v>
                </c:pt>
                <c:pt idx="13082">
                  <c:v>1084.0440000000001</c:v>
                </c:pt>
                <c:pt idx="13083">
                  <c:v>1083.81</c:v>
                </c:pt>
                <c:pt idx="13084">
                  <c:v>1083.577</c:v>
                </c:pt>
                <c:pt idx="13085">
                  <c:v>1083.3430000000001</c:v>
                </c:pt>
                <c:pt idx="13086">
                  <c:v>1083.1089999999999</c:v>
                </c:pt>
                <c:pt idx="13087">
                  <c:v>1084.876</c:v>
                </c:pt>
                <c:pt idx="13088">
                  <c:v>1084.6420000000001</c:v>
                </c:pt>
                <c:pt idx="13089">
                  <c:v>1084.4090000000001</c:v>
                </c:pt>
                <c:pt idx="13090">
                  <c:v>1084.175</c:v>
                </c:pt>
                <c:pt idx="13091">
                  <c:v>1084.941</c:v>
                </c:pt>
                <c:pt idx="13092">
                  <c:v>1084.7080000000001</c:v>
                </c:pt>
                <c:pt idx="13093">
                  <c:v>1084.4739999999999</c:v>
                </c:pt>
                <c:pt idx="13094">
                  <c:v>1084.241</c:v>
                </c:pt>
                <c:pt idx="13095">
                  <c:v>1084.0070000000001</c:v>
                </c:pt>
                <c:pt idx="13096">
                  <c:v>1084.7729999999999</c:v>
                </c:pt>
                <c:pt idx="13097">
                  <c:v>1084.54</c:v>
                </c:pt>
                <c:pt idx="13098">
                  <c:v>1084.306</c:v>
                </c:pt>
                <c:pt idx="13099">
                  <c:v>1084.0730000000001</c:v>
                </c:pt>
                <c:pt idx="13100">
                  <c:v>1084.8389999999999</c:v>
                </c:pt>
                <c:pt idx="13101">
                  <c:v>1084.605</c:v>
                </c:pt>
                <c:pt idx="13102">
                  <c:v>1084.3720000000001</c:v>
                </c:pt>
                <c:pt idx="13103">
                  <c:v>1084.1379999999999</c:v>
                </c:pt>
                <c:pt idx="13104">
                  <c:v>1083.905</c:v>
                </c:pt>
                <c:pt idx="13105">
                  <c:v>1085.671</c:v>
                </c:pt>
                <c:pt idx="13106">
                  <c:v>1085.4370000000001</c:v>
                </c:pt>
                <c:pt idx="13107">
                  <c:v>1085.204</c:v>
                </c:pt>
                <c:pt idx="13108">
                  <c:v>1084.97</c:v>
                </c:pt>
                <c:pt idx="13109">
                  <c:v>1085.7370000000001</c:v>
                </c:pt>
                <c:pt idx="13110">
                  <c:v>1085.5029999999999</c:v>
                </c:pt>
                <c:pt idx="13111">
                  <c:v>1085.269</c:v>
                </c:pt>
                <c:pt idx="13112">
                  <c:v>1085.0360000000001</c:v>
                </c:pt>
                <c:pt idx="13113">
                  <c:v>1084.8020000000001</c:v>
                </c:pt>
                <c:pt idx="13114">
                  <c:v>1085.569</c:v>
                </c:pt>
                <c:pt idx="13115">
                  <c:v>1085.335</c:v>
                </c:pt>
                <c:pt idx="13116">
                  <c:v>1085.1010000000001</c:v>
                </c:pt>
                <c:pt idx="13117">
                  <c:v>1084.8679999999999</c:v>
                </c:pt>
                <c:pt idx="13118">
                  <c:v>1085.634</c:v>
                </c:pt>
                <c:pt idx="13119">
                  <c:v>1085.4010000000001</c:v>
                </c:pt>
                <c:pt idx="13120">
                  <c:v>1085.1669999999999</c:v>
                </c:pt>
                <c:pt idx="13121">
                  <c:v>1084.933</c:v>
                </c:pt>
                <c:pt idx="13122">
                  <c:v>1084.7</c:v>
                </c:pt>
                <c:pt idx="13123">
                  <c:v>1086.4660000000001</c:v>
                </c:pt>
                <c:pt idx="13124">
                  <c:v>1086.2329999999999</c:v>
                </c:pt>
                <c:pt idx="13125">
                  <c:v>1085.999</c:v>
                </c:pt>
                <c:pt idx="13126">
                  <c:v>1085.7650000000001</c:v>
                </c:pt>
                <c:pt idx="13127">
                  <c:v>1086.5319999999999</c:v>
                </c:pt>
                <c:pt idx="13128">
                  <c:v>1086.298</c:v>
                </c:pt>
                <c:pt idx="13129">
                  <c:v>1086.0650000000001</c:v>
                </c:pt>
                <c:pt idx="13130">
                  <c:v>1085.8310000000001</c:v>
                </c:pt>
                <c:pt idx="13131">
                  <c:v>1085.597</c:v>
                </c:pt>
                <c:pt idx="13132">
                  <c:v>1086.364</c:v>
                </c:pt>
                <c:pt idx="13133">
                  <c:v>1086.1300000000001</c:v>
                </c:pt>
                <c:pt idx="13134">
                  <c:v>1085.8969999999999</c:v>
                </c:pt>
                <c:pt idx="13135">
                  <c:v>1085.663</c:v>
                </c:pt>
                <c:pt idx="13136">
                  <c:v>1086.4290000000001</c:v>
                </c:pt>
                <c:pt idx="13137">
                  <c:v>1086.1959999999999</c:v>
                </c:pt>
                <c:pt idx="13138">
                  <c:v>1085.962</c:v>
                </c:pt>
                <c:pt idx="13139">
                  <c:v>1085.729</c:v>
                </c:pt>
                <c:pt idx="13140">
                  <c:v>1085.4950000000001</c:v>
                </c:pt>
                <c:pt idx="13141">
                  <c:v>1087.261</c:v>
                </c:pt>
                <c:pt idx="13142">
                  <c:v>1087.028</c:v>
                </c:pt>
                <c:pt idx="13143">
                  <c:v>1086.7940000000001</c:v>
                </c:pt>
                <c:pt idx="13144">
                  <c:v>1086.5609999999999</c:v>
                </c:pt>
                <c:pt idx="13145">
                  <c:v>1087.327</c:v>
                </c:pt>
                <c:pt idx="13146">
                  <c:v>1087.0930000000001</c:v>
                </c:pt>
                <c:pt idx="13147">
                  <c:v>1086.8600000000001</c:v>
                </c:pt>
                <c:pt idx="13148">
                  <c:v>1086.626</c:v>
                </c:pt>
                <c:pt idx="13149">
                  <c:v>1086.393</c:v>
                </c:pt>
                <c:pt idx="13150">
                  <c:v>1087.1590000000001</c:v>
                </c:pt>
                <c:pt idx="13151">
                  <c:v>1086.925</c:v>
                </c:pt>
                <c:pt idx="13152">
                  <c:v>1086.692</c:v>
                </c:pt>
                <c:pt idx="13153">
                  <c:v>1086.4580000000001</c:v>
                </c:pt>
                <c:pt idx="13154">
                  <c:v>1087.2249999999999</c:v>
                </c:pt>
                <c:pt idx="13155">
                  <c:v>1086.991</c:v>
                </c:pt>
                <c:pt idx="13156">
                  <c:v>1086.7570000000001</c:v>
                </c:pt>
                <c:pt idx="13157">
                  <c:v>1086.5240000000001</c:v>
                </c:pt>
                <c:pt idx="13158">
                  <c:v>1086.29</c:v>
                </c:pt>
                <c:pt idx="13159">
                  <c:v>1088.057</c:v>
                </c:pt>
                <c:pt idx="13160">
                  <c:v>1087.8230000000001</c:v>
                </c:pt>
                <c:pt idx="13161">
                  <c:v>1087.5889999999999</c:v>
                </c:pt>
                <c:pt idx="13162">
                  <c:v>1087.356</c:v>
                </c:pt>
                <c:pt idx="13163">
                  <c:v>1088.1220000000001</c:v>
                </c:pt>
                <c:pt idx="13164">
                  <c:v>1087.8890000000001</c:v>
                </c:pt>
                <c:pt idx="13165">
                  <c:v>1087.655</c:v>
                </c:pt>
                <c:pt idx="13166">
                  <c:v>1087.421</c:v>
                </c:pt>
                <c:pt idx="13167">
                  <c:v>1087.1880000000001</c:v>
                </c:pt>
                <c:pt idx="13168">
                  <c:v>1087.954</c:v>
                </c:pt>
                <c:pt idx="13169">
                  <c:v>1087.721</c:v>
                </c:pt>
                <c:pt idx="13170">
                  <c:v>1087.4870000000001</c:v>
                </c:pt>
                <c:pt idx="13171">
                  <c:v>1087.2529999999999</c:v>
                </c:pt>
                <c:pt idx="13172">
                  <c:v>1088.02</c:v>
                </c:pt>
                <c:pt idx="13173">
                  <c:v>1087.7860000000001</c:v>
                </c:pt>
                <c:pt idx="13174">
                  <c:v>1087.5530000000001</c:v>
                </c:pt>
                <c:pt idx="13175">
                  <c:v>1087.319</c:v>
                </c:pt>
                <c:pt idx="13176">
                  <c:v>1087.085</c:v>
                </c:pt>
                <c:pt idx="13177">
                  <c:v>1088.8520000000001</c:v>
                </c:pt>
                <c:pt idx="13178">
                  <c:v>1088.6179999999999</c:v>
                </c:pt>
                <c:pt idx="13179">
                  <c:v>1088.385</c:v>
                </c:pt>
                <c:pt idx="13180">
                  <c:v>1088.1510000000001</c:v>
                </c:pt>
                <c:pt idx="13181">
                  <c:v>1088.9169999999999</c:v>
                </c:pt>
                <c:pt idx="13182">
                  <c:v>1088.684</c:v>
                </c:pt>
                <c:pt idx="13183">
                  <c:v>1088.45</c:v>
                </c:pt>
                <c:pt idx="13184">
                  <c:v>1088.2170000000001</c:v>
                </c:pt>
                <c:pt idx="13185">
                  <c:v>1087.9829999999999</c:v>
                </c:pt>
                <c:pt idx="13186">
                  <c:v>1088.749</c:v>
                </c:pt>
                <c:pt idx="13187">
                  <c:v>1088.5160000000001</c:v>
                </c:pt>
                <c:pt idx="13188">
                  <c:v>1088.2819999999999</c:v>
                </c:pt>
                <c:pt idx="13189">
                  <c:v>1088.049</c:v>
                </c:pt>
                <c:pt idx="13190">
                  <c:v>1088.8150000000001</c:v>
                </c:pt>
                <c:pt idx="13191">
                  <c:v>1088.5810000000001</c:v>
                </c:pt>
                <c:pt idx="13192">
                  <c:v>1088.348</c:v>
                </c:pt>
                <c:pt idx="13193">
                  <c:v>1088.114</c:v>
                </c:pt>
                <c:pt idx="13194">
                  <c:v>1087.8810000000001</c:v>
                </c:pt>
                <c:pt idx="13195">
                  <c:v>1089.6469999999999</c:v>
                </c:pt>
                <c:pt idx="13196">
                  <c:v>1089.413</c:v>
                </c:pt>
                <c:pt idx="13197">
                  <c:v>1089.18</c:v>
                </c:pt>
                <c:pt idx="13198">
                  <c:v>1088.9459999999999</c:v>
                </c:pt>
                <c:pt idx="13199">
                  <c:v>1089.713</c:v>
                </c:pt>
                <c:pt idx="13200">
                  <c:v>1089.479</c:v>
                </c:pt>
                <c:pt idx="13201">
                  <c:v>1089.2450000000001</c:v>
                </c:pt>
                <c:pt idx="13202">
                  <c:v>1089.0119999999999</c:v>
                </c:pt>
                <c:pt idx="13203">
                  <c:v>1088.778</c:v>
                </c:pt>
                <c:pt idx="13204">
                  <c:v>1089.5450000000001</c:v>
                </c:pt>
                <c:pt idx="13205">
                  <c:v>1089.3109999999999</c:v>
                </c:pt>
                <c:pt idx="13206">
                  <c:v>1089.077</c:v>
                </c:pt>
                <c:pt idx="13207">
                  <c:v>1088.8440000000001</c:v>
                </c:pt>
                <c:pt idx="13208">
                  <c:v>1089.6100000000001</c:v>
                </c:pt>
                <c:pt idx="13209">
                  <c:v>1089.377</c:v>
                </c:pt>
                <c:pt idx="13210">
                  <c:v>1089.143</c:v>
                </c:pt>
                <c:pt idx="13211">
                  <c:v>1088.9090000000001</c:v>
                </c:pt>
                <c:pt idx="13212">
                  <c:v>1088.6759999999999</c:v>
                </c:pt>
                <c:pt idx="13213">
                  <c:v>1090.442</c:v>
                </c:pt>
                <c:pt idx="13214">
                  <c:v>1090.2090000000001</c:v>
                </c:pt>
                <c:pt idx="13215">
                  <c:v>1089.9749999999999</c:v>
                </c:pt>
                <c:pt idx="13216">
                  <c:v>1089.741</c:v>
                </c:pt>
                <c:pt idx="13217">
                  <c:v>1090.508</c:v>
                </c:pt>
                <c:pt idx="13218">
                  <c:v>1090.2740000000001</c:v>
                </c:pt>
                <c:pt idx="13219">
                  <c:v>1090.0409999999999</c:v>
                </c:pt>
                <c:pt idx="13220">
                  <c:v>1089.807</c:v>
                </c:pt>
                <c:pt idx="13221">
                  <c:v>1090.5730000000001</c:v>
                </c:pt>
                <c:pt idx="13222">
                  <c:v>1090.3399999999999</c:v>
                </c:pt>
                <c:pt idx="13223">
                  <c:v>1090.106</c:v>
                </c:pt>
                <c:pt idx="13224">
                  <c:v>1089.873</c:v>
                </c:pt>
                <c:pt idx="13225">
                  <c:v>1089.6390000000001</c:v>
                </c:pt>
                <c:pt idx="13226">
                  <c:v>1090.405</c:v>
                </c:pt>
                <c:pt idx="13227">
                  <c:v>1090.172</c:v>
                </c:pt>
                <c:pt idx="13228">
                  <c:v>1089.9380000000001</c:v>
                </c:pt>
                <c:pt idx="13229">
                  <c:v>1089.7049999999999</c:v>
                </c:pt>
                <c:pt idx="13230">
                  <c:v>1091.471</c:v>
                </c:pt>
                <c:pt idx="13231">
                  <c:v>1091.2370000000001</c:v>
                </c:pt>
                <c:pt idx="13232">
                  <c:v>1091.0040000000001</c:v>
                </c:pt>
                <c:pt idx="13233">
                  <c:v>1090.77</c:v>
                </c:pt>
                <c:pt idx="13234">
                  <c:v>1090.537</c:v>
                </c:pt>
                <c:pt idx="13235">
                  <c:v>1091.3030000000001</c:v>
                </c:pt>
                <c:pt idx="13236">
                  <c:v>1091.069</c:v>
                </c:pt>
                <c:pt idx="13237">
                  <c:v>1090.836</c:v>
                </c:pt>
                <c:pt idx="13238">
                  <c:v>1090.6020000000001</c:v>
                </c:pt>
                <c:pt idx="13239">
                  <c:v>1091.3689999999999</c:v>
                </c:pt>
                <c:pt idx="13240">
                  <c:v>1091.135</c:v>
                </c:pt>
                <c:pt idx="13241">
                  <c:v>1090.9010000000001</c:v>
                </c:pt>
                <c:pt idx="13242">
                  <c:v>1090.6680000000001</c:v>
                </c:pt>
                <c:pt idx="13243">
                  <c:v>1090.434</c:v>
                </c:pt>
                <c:pt idx="13244">
                  <c:v>1091.201</c:v>
                </c:pt>
                <c:pt idx="13245">
                  <c:v>1090.9670000000001</c:v>
                </c:pt>
                <c:pt idx="13246">
                  <c:v>1090.7329999999999</c:v>
                </c:pt>
                <c:pt idx="13247">
                  <c:v>1090.5</c:v>
                </c:pt>
                <c:pt idx="13248">
                  <c:v>1092.2660000000001</c:v>
                </c:pt>
                <c:pt idx="13249">
                  <c:v>1092.0330000000001</c:v>
                </c:pt>
                <c:pt idx="13250">
                  <c:v>1091.799</c:v>
                </c:pt>
                <c:pt idx="13251">
                  <c:v>1091.5650000000001</c:v>
                </c:pt>
                <c:pt idx="13252">
                  <c:v>1091.3320000000001</c:v>
                </c:pt>
                <c:pt idx="13253">
                  <c:v>1092.098</c:v>
                </c:pt>
                <c:pt idx="13254">
                  <c:v>1091.865</c:v>
                </c:pt>
                <c:pt idx="13255">
                  <c:v>1091.6310000000001</c:v>
                </c:pt>
                <c:pt idx="13256">
                  <c:v>1091.3969999999999</c:v>
                </c:pt>
                <c:pt idx="13257">
                  <c:v>1092.164</c:v>
                </c:pt>
                <c:pt idx="13258">
                  <c:v>1091.93</c:v>
                </c:pt>
                <c:pt idx="13259">
                  <c:v>1091.6970000000001</c:v>
                </c:pt>
                <c:pt idx="13260">
                  <c:v>1091.463</c:v>
                </c:pt>
                <c:pt idx="13261">
                  <c:v>1091.229</c:v>
                </c:pt>
                <c:pt idx="13262">
                  <c:v>1091.9960000000001</c:v>
                </c:pt>
                <c:pt idx="13263">
                  <c:v>1091.7619999999999</c:v>
                </c:pt>
                <c:pt idx="13264">
                  <c:v>1091.529</c:v>
                </c:pt>
                <c:pt idx="13265">
                  <c:v>1091.2950000000001</c:v>
                </c:pt>
                <c:pt idx="13266">
                  <c:v>1093.0609999999999</c:v>
                </c:pt>
                <c:pt idx="13267">
                  <c:v>1092.828</c:v>
                </c:pt>
                <c:pt idx="13268">
                  <c:v>1092.5940000000001</c:v>
                </c:pt>
                <c:pt idx="13269">
                  <c:v>1092.3610000000001</c:v>
                </c:pt>
                <c:pt idx="13270">
                  <c:v>1092.127</c:v>
                </c:pt>
                <c:pt idx="13271">
                  <c:v>1092.893</c:v>
                </c:pt>
                <c:pt idx="13272">
                  <c:v>1092.6600000000001</c:v>
                </c:pt>
                <c:pt idx="13273">
                  <c:v>1092.4259999999999</c:v>
                </c:pt>
                <c:pt idx="13274">
                  <c:v>1092.193</c:v>
                </c:pt>
                <c:pt idx="13275">
                  <c:v>1092.9590000000001</c:v>
                </c:pt>
                <c:pt idx="13276">
                  <c:v>1092.7249999999999</c:v>
                </c:pt>
                <c:pt idx="13277">
                  <c:v>1092.492</c:v>
                </c:pt>
                <c:pt idx="13278">
                  <c:v>1092.258</c:v>
                </c:pt>
                <c:pt idx="13279">
                  <c:v>1092.0250000000001</c:v>
                </c:pt>
                <c:pt idx="13280">
                  <c:v>1092.7909999999999</c:v>
                </c:pt>
                <c:pt idx="13281">
                  <c:v>1092.557</c:v>
                </c:pt>
                <c:pt idx="13282">
                  <c:v>1092.3240000000001</c:v>
                </c:pt>
                <c:pt idx="13283">
                  <c:v>1092.0899999999999</c:v>
                </c:pt>
                <c:pt idx="13284">
                  <c:v>1093.857</c:v>
                </c:pt>
                <c:pt idx="13285">
                  <c:v>1093.623</c:v>
                </c:pt>
                <c:pt idx="13286">
                  <c:v>1093.3890000000001</c:v>
                </c:pt>
                <c:pt idx="13287">
                  <c:v>1093.1559999999999</c:v>
                </c:pt>
                <c:pt idx="13288">
                  <c:v>1092.922</c:v>
                </c:pt>
                <c:pt idx="13289">
                  <c:v>1093.6890000000001</c:v>
                </c:pt>
                <c:pt idx="13290">
                  <c:v>1093.4549999999999</c:v>
                </c:pt>
                <c:pt idx="13291">
                  <c:v>1093.221</c:v>
                </c:pt>
                <c:pt idx="13292">
                  <c:v>1092.9880000000001</c:v>
                </c:pt>
                <c:pt idx="13293">
                  <c:v>1093.7540000000001</c:v>
                </c:pt>
                <c:pt idx="13294">
                  <c:v>1093.521</c:v>
                </c:pt>
                <c:pt idx="13295">
                  <c:v>1093.287</c:v>
                </c:pt>
                <c:pt idx="13296">
                  <c:v>1093.0530000000001</c:v>
                </c:pt>
                <c:pt idx="13297">
                  <c:v>1092.82</c:v>
                </c:pt>
                <c:pt idx="13298">
                  <c:v>1093.586</c:v>
                </c:pt>
                <c:pt idx="13299">
                  <c:v>1093.3530000000001</c:v>
                </c:pt>
                <c:pt idx="13300">
                  <c:v>1093.1189999999999</c:v>
                </c:pt>
                <c:pt idx="13301">
                  <c:v>1092.885</c:v>
                </c:pt>
                <c:pt idx="13302">
                  <c:v>1094.652</c:v>
                </c:pt>
                <c:pt idx="13303">
                  <c:v>1094.4180000000001</c:v>
                </c:pt>
                <c:pt idx="13304">
                  <c:v>1094.1849999999999</c:v>
                </c:pt>
                <c:pt idx="13305">
                  <c:v>1093.951</c:v>
                </c:pt>
                <c:pt idx="13306">
                  <c:v>1093.7170000000001</c:v>
                </c:pt>
                <c:pt idx="13307">
                  <c:v>1094.4839999999999</c:v>
                </c:pt>
                <c:pt idx="13308">
                  <c:v>1094.25</c:v>
                </c:pt>
                <c:pt idx="13309">
                  <c:v>1094.0170000000001</c:v>
                </c:pt>
                <c:pt idx="13310">
                  <c:v>1093.7830000000001</c:v>
                </c:pt>
                <c:pt idx="13311">
                  <c:v>1094.549</c:v>
                </c:pt>
                <c:pt idx="13312">
                  <c:v>1094.316</c:v>
                </c:pt>
                <c:pt idx="13313">
                  <c:v>1094.0820000000001</c:v>
                </c:pt>
                <c:pt idx="13314">
                  <c:v>1093.8489999999999</c:v>
                </c:pt>
                <c:pt idx="13315">
                  <c:v>1093.615</c:v>
                </c:pt>
                <c:pt idx="13316">
                  <c:v>1094.3810000000001</c:v>
                </c:pt>
                <c:pt idx="13317">
                  <c:v>1094.1479999999999</c:v>
                </c:pt>
                <c:pt idx="13318">
                  <c:v>1093.914</c:v>
                </c:pt>
                <c:pt idx="13319">
                  <c:v>1093.681</c:v>
                </c:pt>
                <c:pt idx="13320">
                  <c:v>1095.4470000000001</c:v>
                </c:pt>
                <c:pt idx="13321">
                  <c:v>1095.213</c:v>
                </c:pt>
                <c:pt idx="13322">
                  <c:v>1094.98</c:v>
                </c:pt>
                <c:pt idx="13323">
                  <c:v>1094.7460000000001</c:v>
                </c:pt>
                <c:pt idx="13324">
                  <c:v>1094.5129999999999</c:v>
                </c:pt>
                <c:pt idx="13325">
                  <c:v>1095.279</c:v>
                </c:pt>
                <c:pt idx="13326">
                  <c:v>1095.0450000000001</c:v>
                </c:pt>
                <c:pt idx="13327">
                  <c:v>1094.8120000000001</c:v>
                </c:pt>
                <c:pt idx="13328">
                  <c:v>1094.578</c:v>
                </c:pt>
                <c:pt idx="13329">
                  <c:v>1095.345</c:v>
                </c:pt>
                <c:pt idx="13330">
                  <c:v>1095.1110000000001</c:v>
                </c:pt>
                <c:pt idx="13331">
                  <c:v>1094.877</c:v>
                </c:pt>
                <c:pt idx="13332">
                  <c:v>1094.644</c:v>
                </c:pt>
                <c:pt idx="13333">
                  <c:v>1094.4100000000001</c:v>
                </c:pt>
                <c:pt idx="13334">
                  <c:v>1095.1770000000001</c:v>
                </c:pt>
                <c:pt idx="13335">
                  <c:v>1094.943</c:v>
                </c:pt>
                <c:pt idx="13336">
                  <c:v>1094.7090000000001</c:v>
                </c:pt>
                <c:pt idx="13337">
                  <c:v>1094.4760000000001</c:v>
                </c:pt>
                <c:pt idx="13338">
                  <c:v>1096.242</c:v>
                </c:pt>
                <c:pt idx="13339">
                  <c:v>1096.009</c:v>
                </c:pt>
                <c:pt idx="13340">
                  <c:v>1095.7750000000001</c:v>
                </c:pt>
                <c:pt idx="13341">
                  <c:v>1095.5409999999999</c:v>
                </c:pt>
                <c:pt idx="13342">
                  <c:v>1095.308</c:v>
                </c:pt>
                <c:pt idx="13343">
                  <c:v>1096.0740000000001</c:v>
                </c:pt>
                <c:pt idx="13344">
                  <c:v>1095.8410000000001</c:v>
                </c:pt>
                <c:pt idx="13345">
                  <c:v>1095.607</c:v>
                </c:pt>
                <c:pt idx="13346">
                  <c:v>1095.373</c:v>
                </c:pt>
                <c:pt idx="13347">
                  <c:v>1096.1400000000001</c:v>
                </c:pt>
                <c:pt idx="13348">
                  <c:v>1095.9059999999999</c:v>
                </c:pt>
                <c:pt idx="13349">
                  <c:v>1095.673</c:v>
                </c:pt>
                <c:pt idx="13350">
                  <c:v>1095.4390000000001</c:v>
                </c:pt>
                <c:pt idx="13351">
                  <c:v>1095.2049999999999</c:v>
                </c:pt>
                <c:pt idx="13352">
                  <c:v>1095.972</c:v>
                </c:pt>
                <c:pt idx="13353">
                  <c:v>1095.7380000000001</c:v>
                </c:pt>
                <c:pt idx="13354">
                  <c:v>1095.5050000000001</c:v>
                </c:pt>
                <c:pt idx="13355">
                  <c:v>1095.271</c:v>
                </c:pt>
                <c:pt idx="13356">
                  <c:v>1097.037</c:v>
                </c:pt>
                <c:pt idx="13357">
                  <c:v>1096.8040000000001</c:v>
                </c:pt>
                <c:pt idx="13358">
                  <c:v>1096.57</c:v>
                </c:pt>
                <c:pt idx="13359">
                  <c:v>1096.337</c:v>
                </c:pt>
                <c:pt idx="13360">
                  <c:v>1096.1030000000001</c:v>
                </c:pt>
                <c:pt idx="13361">
                  <c:v>1096.8689999999999</c:v>
                </c:pt>
                <c:pt idx="13362">
                  <c:v>1096.636</c:v>
                </c:pt>
                <c:pt idx="13363">
                  <c:v>1096.402</c:v>
                </c:pt>
                <c:pt idx="13364">
                  <c:v>1096.1690000000001</c:v>
                </c:pt>
                <c:pt idx="13365">
                  <c:v>1096.9349999999999</c:v>
                </c:pt>
                <c:pt idx="13366">
                  <c:v>1096.701</c:v>
                </c:pt>
                <c:pt idx="13367">
                  <c:v>1096.4680000000001</c:v>
                </c:pt>
                <c:pt idx="13368">
                  <c:v>1096.2339999999999</c:v>
                </c:pt>
                <c:pt idx="13369">
                  <c:v>1096.001</c:v>
                </c:pt>
                <c:pt idx="13370">
                  <c:v>1096.7670000000001</c:v>
                </c:pt>
                <c:pt idx="13371">
                  <c:v>1096.5330000000001</c:v>
                </c:pt>
                <c:pt idx="13372">
                  <c:v>1096.3</c:v>
                </c:pt>
                <c:pt idx="13373">
                  <c:v>1096.066</c:v>
                </c:pt>
                <c:pt idx="13374">
                  <c:v>1097.8330000000001</c:v>
                </c:pt>
                <c:pt idx="13375">
                  <c:v>1097.5989999999999</c:v>
                </c:pt>
                <c:pt idx="13376">
                  <c:v>1097.365</c:v>
                </c:pt>
                <c:pt idx="13377">
                  <c:v>1097.1320000000001</c:v>
                </c:pt>
                <c:pt idx="13378">
                  <c:v>1096.8979999999999</c:v>
                </c:pt>
                <c:pt idx="13379">
                  <c:v>1097.665</c:v>
                </c:pt>
                <c:pt idx="13380">
                  <c:v>1097.431</c:v>
                </c:pt>
                <c:pt idx="13381">
                  <c:v>1097.1970000000001</c:v>
                </c:pt>
                <c:pt idx="13382">
                  <c:v>1096.9639999999999</c:v>
                </c:pt>
                <c:pt idx="13383">
                  <c:v>1097.73</c:v>
                </c:pt>
                <c:pt idx="13384">
                  <c:v>1097.4970000000001</c:v>
                </c:pt>
                <c:pt idx="13385">
                  <c:v>1097.2629999999999</c:v>
                </c:pt>
                <c:pt idx="13386">
                  <c:v>1097.029</c:v>
                </c:pt>
                <c:pt idx="13387">
                  <c:v>1096.796</c:v>
                </c:pt>
                <c:pt idx="13388">
                  <c:v>1097.5620000000001</c:v>
                </c:pt>
                <c:pt idx="13389">
                  <c:v>1097.329</c:v>
                </c:pt>
                <c:pt idx="13390">
                  <c:v>1097.095</c:v>
                </c:pt>
                <c:pt idx="13391">
                  <c:v>1096.8610000000001</c:v>
                </c:pt>
                <c:pt idx="13392">
                  <c:v>1098.6279999999999</c:v>
                </c:pt>
                <c:pt idx="13393">
                  <c:v>1098.394</c:v>
                </c:pt>
                <c:pt idx="13394">
                  <c:v>1098.1610000000001</c:v>
                </c:pt>
                <c:pt idx="13395">
                  <c:v>1097.9270000000001</c:v>
                </c:pt>
                <c:pt idx="13396">
                  <c:v>1097.693</c:v>
                </c:pt>
                <c:pt idx="13397">
                  <c:v>1098.46</c:v>
                </c:pt>
                <c:pt idx="13398">
                  <c:v>1098.2260000000001</c:v>
                </c:pt>
                <c:pt idx="13399">
                  <c:v>1097.9929999999999</c:v>
                </c:pt>
                <c:pt idx="13400">
                  <c:v>1097.759</c:v>
                </c:pt>
                <c:pt idx="13401">
                  <c:v>1098.5250000000001</c:v>
                </c:pt>
                <c:pt idx="13402">
                  <c:v>1098.2919999999999</c:v>
                </c:pt>
                <c:pt idx="13403">
                  <c:v>1098.058</c:v>
                </c:pt>
                <c:pt idx="13404">
                  <c:v>1097.825</c:v>
                </c:pt>
                <c:pt idx="13405">
                  <c:v>1097.5910000000001</c:v>
                </c:pt>
                <c:pt idx="13406">
                  <c:v>1098.357</c:v>
                </c:pt>
                <c:pt idx="13407">
                  <c:v>1098.124</c:v>
                </c:pt>
                <c:pt idx="13408">
                  <c:v>1097.8900000000001</c:v>
                </c:pt>
                <c:pt idx="13409">
                  <c:v>1097.6569999999999</c:v>
                </c:pt>
                <c:pt idx="13410">
                  <c:v>1099.423</c:v>
                </c:pt>
                <c:pt idx="13411">
                  <c:v>1099.1890000000001</c:v>
                </c:pt>
                <c:pt idx="13412">
                  <c:v>1098.9560000000001</c:v>
                </c:pt>
                <c:pt idx="13413">
                  <c:v>1098.722</c:v>
                </c:pt>
                <c:pt idx="13414">
                  <c:v>1098.489</c:v>
                </c:pt>
                <c:pt idx="13415">
                  <c:v>1099.2550000000001</c:v>
                </c:pt>
                <c:pt idx="13416">
                  <c:v>1099.021</c:v>
                </c:pt>
                <c:pt idx="13417">
                  <c:v>1098.788</c:v>
                </c:pt>
                <c:pt idx="13418">
                  <c:v>1098.5540000000001</c:v>
                </c:pt>
                <c:pt idx="13419">
                  <c:v>1099.3209999999999</c:v>
                </c:pt>
                <c:pt idx="13420">
                  <c:v>1099.087</c:v>
                </c:pt>
                <c:pt idx="13421">
                  <c:v>1098.8530000000001</c:v>
                </c:pt>
                <c:pt idx="13422">
                  <c:v>1098.6200000000001</c:v>
                </c:pt>
                <c:pt idx="13423">
                  <c:v>1098.386</c:v>
                </c:pt>
                <c:pt idx="13424">
                  <c:v>1099.153</c:v>
                </c:pt>
                <c:pt idx="13425">
                  <c:v>1098.9190000000001</c:v>
                </c:pt>
                <c:pt idx="13426">
                  <c:v>1098.6849999999999</c:v>
                </c:pt>
                <c:pt idx="13427">
                  <c:v>1098.452</c:v>
                </c:pt>
                <c:pt idx="13428">
                  <c:v>1100.2180000000001</c:v>
                </c:pt>
                <c:pt idx="13429">
                  <c:v>1099.9850000000001</c:v>
                </c:pt>
                <c:pt idx="13430">
                  <c:v>1099.751</c:v>
                </c:pt>
                <c:pt idx="13431">
                  <c:v>1099.5170000000001</c:v>
                </c:pt>
                <c:pt idx="13432">
                  <c:v>1099.2840000000001</c:v>
                </c:pt>
                <c:pt idx="13433">
                  <c:v>1100.05</c:v>
                </c:pt>
                <c:pt idx="13434">
                  <c:v>1099.817</c:v>
                </c:pt>
                <c:pt idx="13435">
                  <c:v>1099.5830000000001</c:v>
                </c:pt>
                <c:pt idx="13436">
                  <c:v>1099.3489999999999</c:v>
                </c:pt>
                <c:pt idx="13437">
                  <c:v>1100.116</c:v>
                </c:pt>
                <c:pt idx="13438">
                  <c:v>1099.8820000000001</c:v>
                </c:pt>
                <c:pt idx="13439">
                  <c:v>1099.6490000000001</c:v>
                </c:pt>
                <c:pt idx="13440">
                  <c:v>1099.415</c:v>
                </c:pt>
                <c:pt idx="13441">
                  <c:v>1099.181</c:v>
                </c:pt>
                <c:pt idx="13442">
                  <c:v>1099.9480000000001</c:v>
                </c:pt>
                <c:pt idx="13443">
                  <c:v>1099.7139999999999</c:v>
                </c:pt>
                <c:pt idx="13444">
                  <c:v>1099.481</c:v>
                </c:pt>
                <c:pt idx="13445">
                  <c:v>1099.2470000000001</c:v>
                </c:pt>
                <c:pt idx="13446">
                  <c:v>1101.0129999999999</c:v>
                </c:pt>
                <c:pt idx="13447">
                  <c:v>1100.78</c:v>
                </c:pt>
                <c:pt idx="13448">
                  <c:v>1100.546</c:v>
                </c:pt>
                <c:pt idx="13449">
                  <c:v>1100.3130000000001</c:v>
                </c:pt>
                <c:pt idx="13450">
                  <c:v>1100.079</c:v>
                </c:pt>
                <c:pt idx="13451">
                  <c:v>1100.845</c:v>
                </c:pt>
                <c:pt idx="13452">
                  <c:v>1100.6120000000001</c:v>
                </c:pt>
                <c:pt idx="13453">
                  <c:v>1100.3779999999999</c:v>
                </c:pt>
                <c:pt idx="13454">
                  <c:v>1100.145</c:v>
                </c:pt>
                <c:pt idx="13455">
                  <c:v>1100.9110000000001</c:v>
                </c:pt>
                <c:pt idx="13456">
                  <c:v>1100.6770000000001</c:v>
                </c:pt>
                <c:pt idx="13457">
                  <c:v>1100.444</c:v>
                </c:pt>
                <c:pt idx="13458">
                  <c:v>1100.21</c:v>
                </c:pt>
                <c:pt idx="13459">
                  <c:v>1099.9770000000001</c:v>
                </c:pt>
                <c:pt idx="13460">
                  <c:v>1100.7429999999999</c:v>
                </c:pt>
                <c:pt idx="13461">
                  <c:v>1100.509</c:v>
                </c:pt>
                <c:pt idx="13462">
                  <c:v>1100.2760000000001</c:v>
                </c:pt>
                <c:pt idx="13463">
                  <c:v>1100.0419999999999</c:v>
                </c:pt>
                <c:pt idx="13464">
                  <c:v>1101.809</c:v>
                </c:pt>
                <c:pt idx="13465">
                  <c:v>1101.575</c:v>
                </c:pt>
                <c:pt idx="13466">
                  <c:v>1101.3410000000001</c:v>
                </c:pt>
                <c:pt idx="13467">
                  <c:v>1101.1079999999999</c:v>
                </c:pt>
                <c:pt idx="13468">
                  <c:v>1100.874</c:v>
                </c:pt>
                <c:pt idx="13469">
                  <c:v>1101.6410000000001</c:v>
                </c:pt>
                <c:pt idx="13470">
                  <c:v>1101.4069999999999</c:v>
                </c:pt>
                <c:pt idx="13471">
                  <c:v>1101.173</c:v>
                </c:pt>
                <c:pt idx="13472">
                  <c:v>1100.94</c:v>
                </c:pt>
                <c:pt idx="13473">
                  <c:v>1101.7060000000001</c:v>
                </c:pt>
                <c:pt idx="13474">
                  <c:v>1101.473</c:v>
                </c:pt>
                <c:pt idx="13475">
                  <c:v>1101.239</c:v>
                </c:pt>
                <c:pt idx="13476">
                  <c:v>1101.0050000000001</c:v>
                </c:pt>
                <c:pt idx="13477">
                  <c:v>1100.7719999999999</c:v>
                </c:pt>
                <c:pt idx="13478">
                  <c:v>1101.538</c:v>
                </c:pt>
                <c:pt idx="13479">
                  <c:v>1101.3050000000001</c:v>
                </c:pt>
                <c:pt idx="13480">
                  <c:v>1101.0709999999999</c:v>
                </c:pt>
                <c:pt idx="13481">
                  <c:v>1100.837</c:v>
                </c:pt>
                <c:pt idx="13482">
                  <c:v>1102.604</c:v>
                </c:pt>
                <c:pt idx="13483">
                  <c:v>1102.3700000000001</c:v>
                </c:pt>
                <c:pt idx="13484">
                  <c:v>1102.1369999999999</c:v>
                </c:pt>
                <c:pt idx="13485">
                  <c:v>1101.903</c:v>
                </c:pt>
                <c:pt idx="13486">
                  <c:v>1101.6690000000001</c:v>
                </c:pt>
                <c:pt idx="13487">
                  <c:v>1102.4359999999999</c:v>
                </c:pt>
                <c:pt idx="13488">
                  <c:v>1102.202</c:v>
                </c:pt>
                <c:pt idx="13489">
                  <c:v>1101.9690000000001</c:v>
                </c:pt>
                <c:pt idx="13490">
                  <c:v>1101.7350000000001</c:v>
                </c:pt>
                <c:pt idx="13491">
                  <c:v>1102.501</c:v>
                </c:pt>
                <c:pt idx="13492">
                  <c:v>1102.268</c:v>
                </c:pt>
                <c:pt idx="13493">
                  <c:v>1102.0340000000001</c:v>
                </c:pt>
                <c:pt idx="13494">
                  <c:v>1101.8009999999999</c:v>
                </c:pt>
                <c:pt idx="13495">
                  <c:v>1101.567</c:v>
                </c:pt>
                <c:pt idx="13496">
                  <c:v>1102.3330000000001</c:v>
                </c:pt>
                <c:pt idx="13497">
                  <c:v>1102.1000000000001</c:v>
                </c:pt>
                <c:pt idx="13498">
                  <c:v>1101.866</c:v>
                </c:pt>
                <c:pt idx="13499">
                  <c:v>1101.633</c:v>
                </c:pt>
                <c:pt idx="13500">
                  <c:v>1103.3990000000001</c:v>
                </c:pt>
                <c:pt idx="13501">
                  <c:v>1103.165</c:v>
                </c:pt>
                <c:pt idx="13502">
                  <c:v>1102.932</c:v>
                </c:pt>
                <c:pt idx="13503">
                  <c:v>1102.6980000000001</c:v>
                </c:pt>
                <c:pt idx="13504">
                  <c:v>1102.4649999999999</c:v>
                </c:pt>
                <c:pt idx="13505">
                  <c:v>1103.231</c:v>
                </c:pt>
                <c:pt idx="13506">
                  <c:v>1102.9970000000001</c:v>
                </c:pt>
                <c:pt idx="13507">
                  <c:v>1102.7640000000001</c:v>
                </c:pt>
                <c:pt idx="13508">
                  <c:v>1102.53</c:v>
                </c:pt>
                <c:pt idx="13509">
                  <c:v>1103.297</c:v>
                </c:pt>
                <c:pt idx="13510">
                  <c:v>1103.0630000000001</c:v>
                </c:pt>
                <c:pt idx="13511">
                  <c:v>1102.829</c:v>
                </c:pt>
                <c:pt idx="13512">
                  <c:v>1102.596</c:v>
                </c:pt>
                <c:pt idx="13513">
                  <c:v>1102.3620000000001</c:v>
                </c:pt>
                <c:pt idx="13514">
                  <c:v>1103.1290000000001</c:v>
                </c:pt>
                <c:pt idx="13515">
                  <c:v>1102.895</c:v>
                </c:pt>
                <c:pt idx="13516">
                  <c:v>1102.6610000000001</c:v>
                </c:pt>
                <c:pt idx="13517">
                  <c:v>1102.4280000000001</c:v>
                </c:pt>
                <c:pt idx="13518">
                  <c:v>1104.194</c:v>
                </c:pt>
                <c:pt idx="13519">
                  <c:v>1103.961</c:v>
                </c:pt>
                <c:pt idx="13520">
                  <c:v>1103.7270000000001</c:v>
                </c:pt>
                <c:pt idx="13521">
                  <c:v>1103.4929999999999</c:v>
                </c:pt>
                <c:pt idx="13522">
                  <c:v>1103.26</c:v>
                </c:pt>
                <c:pt idx="13523">
                  <c:v>1104.0260000000001</c:v>
                </c:pt>
                <c:pt idx="13524">
                  <c:v>1103.7930000000001</c:v>
                </c:pt>
                <c:pt idx="13525">
                  <c:v>1103.559</c:v>
                </c:pt>
                <c:pt idx="13526">
                  <c:v>1103.325</c:v>
                </c:pt>
                <c:pt idx="13527">
                  <c:v>1104.0920000000001</c:v>
                </c:pt>
                <c:pt idx="13528">
                  <c:v>1103.8579999999999</c:v>
                </c:pt>
                <c:pt idx="13529">
                  <c:v>1103.625</c:v>
                </c:pt>
                <c:pt idx="13530">
                  <c:v>1103.3910000000001</c:v>
                </c:pt>
                <c:pt idx="13531">
                  <c:v>1103.1569999999999</c:v>
                </c:pt>
                <c:pt idx="13532">
                  <c:v>1103.924</c:v>
                </c:pt>
                <c:pt idx="13533">
                  <c:v>1103.69</c:v>
                </c:pt>
                <c:pt idx="13534">
                  <c:v>1103.4570000000001</c:v>
                </c:pt>
                <c:pt idx="13535">
                  <c:v>1103.223</c:v>
                </c:pt>
                <c:pt idx="13536">
                  <c:v>1104.989</c:v>
                </c:pt>
                <c:pt idx="13537">
                  <c:v>1104.7560000000001</c:v>
                </c:pt>
                <c:pt idx="13538">
                  <c:v>1104.5219999999999</c:v>
                </c:pt>
                <c:pt idx="13539">
                  <c:v>1104.289</c:v>
                </c:pt>
                <c:pt idx="13540">
                  <c:v>1104.0550000000001</c:v>
                </c:pt>
                <c:pt idx="13541">
                  <c:v>1104.8209999999999</c:v>
                </c:pt>
                <c:pt idx="13542">
                  <c:v>1104.588</c:v>
                </c:pt>
                <c:pt idx="13543">
                  <c:v>1104.354</c:v>
                </c:pt>
                <c:pt idx="13544">
                  <c:v>1104.1210000000001</c:v>
                </c:pt>
                <c:pt idx="13545">
                  <c:v>1104.8869999999999</c:v>
                </c:pt>
                <c:pt idx="13546">
                  <c:v>1104.653</c:v>
                </c:pt>
                <c:pt idx="13547">
                  <c:v>1104.42</c:v>
                </c:pt>
                <c:pt idx="13548">
                  <c:v>1104.1859999999999</c:v>
                </c:pt>
                <c:pt idx="13549">
                  <c:v>1103.953</c:v>
                </c:pt>
                <c:pt idx="13550">
                  <c:v>1104.7190000000001</c:v>
                </c:pt>
                <c:pt idx="13551">
                  <c:v>1104.4850000000001</c:v>
                </c:pt>
                <c:pt idx="13552">
                  <c:v>1104.252</c:v>
                </c:pt>
                <c:pt idx="13553">
                  <c:v>1104.018</c:v>
                </c:pt>
                <c:pt idx="13554">
                  <c:v>1105.7850000000001</c:v>
                </c:pt>
                <c:pt idx="13555">
                  <c:v>1105.5509999999999</c:v>
                </c:pt>
                <c:pt idx="13556">
                  <c:v>1105.317</c:v>
                </c:pt>
                <c:pt idx="13557">
                  <c:v>1105.0840000000001</c:v>
                </c:pt>
                <c:pt idx="13558">
                  <c:v>1104.8500000000001</c:v>
                </c:pt>
                <c:pt idx="13559">
                  <c:v>1105.617</c:v>
                </c:pt>
                <c:pt idx="13560">
                  <c:v>1105.383</c:v>
                </c:pt>
                <c:pt idx="13561">
                  <c:v>1105.1490000000001</c:v>
                </c:pt>
                <c:pt idx="13562">
                  <c:v>1104.9159999999999</c:v>
                </c:pt>
                <c:pt idx="13563">
                  <c:v>1105.682</c:v>
                </c:pt>
                <c:pt idx="13564">
                  <c:v>1105.4490000000001</c:v>
                </c:pt>
                <c:pt idx="13565">
                  <c:v>1105.2149999999999</c:v>
                </c:pt>
                <c:pt idx="13566">
                  <c:v>1104.981</c:v>
                </c:pt>
                <c:pt idx="13567">
                  <c:v>1104.748</c:v>
                </c:pt>
                <c:pt idx="13568">
                  <c:v>1105.5140000000001</c:v>
                </c:pt>
                <c:pt idx="13569">
                  <c:v>1105.2809999999999</c:v>
                </c:pt>
                <c:pt idx="13570">
                  <c:v>1105.047</c:v>
                </c:pt>
                <c:pt idx="13571">
                  <c:v>1104.8130000000001</c:v>
                </c:pt>
                <c:pt idx="13572">
                  <c:v>1106.58</c:v>
                </c:pt>
                <c:pt idx="13573">
                  <c:v>1106.346</c:v>
                </c:pt>
                <c:pt idx="13574">
                  <c:v>1106.1130000000001</c:v>
                </c:pt>
                <c:pt idx="13575">
                  <c:v>1105.8790000000001</c:v>
                </c:pt>
                <c:pt idx="13576">
                  <c:v>1105.645</c:v>
                </c:pt>
                <c:pt idx="13577">
                  <c:v>1106.412</c:v>
                </c:pt>
                <c:pt idx="13578">
                  <c:v>1106.1780000000001</c:v>
                </c:pt>
                <c:pt idx="13579">
                  <c:v>1105.9449999999999</c:v>
                </c:pt>
                <c:pt idx="13580">
                  <c:v>1105.711</c:v>
                </c:pt>
                <c:pt idx="13581">
                  <c:v>1106.4770000000001</c:v>
                </c:pt>
                <c:pt idx="13582">
                  <c:v>1106.2439999999999</c:v>
                </c:pt>
                <c:pt idx="13583">
                  <c:v>1106.01</c:v>
                </c:pt>
                <c:pt idx="13584">
                  <c:v>1105.777</c:v>
                </c:pt>
                <c:pt idx="13585">
                  <c:v>1105.5430000000001</c:v>
                </c:pt>
                <c:pt idx="13586">
                  <c:v>1106.309</c:v>
                </c:pt>
                <c:pt idx="13587">
                  <c:v>1106.076</c:v>
                </c:pt>
                <c:pt idx="13588">
                  <c:v>1105.8420000000001</c:v>
                </c:pt>
                <c:pt idx="13589">
                  <c:v>1105.6089999999999</c:v>
                </c:pt>
                <c:pt idx="13590">
                  <c:v>1107.375</c:v>
                </c:pt>
                <c:pt idx="13591">
                  <c:v>1107.1410000000001</c:v>
                </c:pt>
                <c:pt idx="13592">
                  <c:v>1106.9080000000001</c:v>
                </c:pt>
                <c:pt idx="13593">
                  <c:v>1106.674</c:v>
                </c:pt>
                <c:pt idx="13594">
                  <c:v>1106.441</c:v>
                </c:pt>
                <c:pt idx="13595">
                  <c:v>1107.2070000000001</c:v>
                </c:pt>
                <c:pt idx="13596">
                  <c:v>1106.973</c:v>
                </c:pt>
                <c:pt idx="13597">
                  <c:v>1106.74</c:v>
                </c:pt>
                <c:pt idx="13598">
                  <c:v>1106.5060000000001</c:v>
                </c:pt>
                <c:pt idx="13599">
                  <c:v>1107.2729999999999</c:v>
                </c:pt>
                <c:pt idx="13600">
                  <c:v>1107.039</c:v>
                </c:pt>
                <c:pt idx="13601">
                  <c:v>1106.8050000000001</c:v>
                </c:pt>
                <c:pt idx="13602">
                  <c:v>1106.5720000000001</c:v>
                </c:pt>
                <c:pt idx="13603">
                  <c:v>1106.338</c:v>
                </c:pt>
                <c:pt idx="13604">
                  <c:v>1107.105</c:v>
                </c:pt>
                <c:pt idx="13605">
                  <c:v>1106.8710000000001</c:v>
                </c:pt>
                <c:pt idx="13606">
                  <c:v>1106.6369999999999</c:v>
                </c:pt>
                <c:pt idx="13607">
                  <c:v>1106.404</c:v>
                </c:pt>
                <c:pt idx="13608">
                  <c:v>1108.17</c:v>
                </c:pt>
                <c:pt idx="13609">
                  <c:v>1107.9370000000001</c:v>
                </c:pt>
                <c:pt idx="13610">
                  <c:v>1107.703</c:v>
                </c:pt>
                <c:pt idx="13611">
                  <c:v>1107.4690000000001</c:v>
                </c:pt>
                <c:pt idx="13612">
                  <c:v>1107.2360000000001</c:v>
                </c:pt>
                <c:pt idx="13613">
                  <c:v>1108.002</c:v>
                </c:pt>
                <c:pt idx="13614">
                  <c:v>1107.769</c:v>
                </c:pt>
                <c:pt idx="13615">
                  <c:v>1107.5350000000001</c:v>
                </c:pt>
                <c:pt idx="13616">
                  <c:v>1107.3009999999999</c:v>
                </c:pt>
                <c:pt idx="13617">
                  <c:v>1108.068</c:v>
                </c:pt>
                <c:pt idx="13618">
                  <c:v>1107.8340000000001</c:v>
                </c:pt>
                <c:pt idx="13619">
                  <c:v>1107.6010000000001</c:v>
                </c:pt>
                <c:pt idx="13620">
                  <c:v>1107.367</c:v>
                </c:pt>
                <c:pt idx="13621">
                  <c:v>1107.133</c:v>
                </c:pt>
                <c:pt idx="13622">
                  <c:v>1107.9000000000001</c:v>
                </c:pt>
                <c:pt idx="13623">
                  <c:v>1107.6659999999999</c:v>
                </c:pt>
                <c:pt idx="13624">
                  <c:v>1107.433</c:v>
                </c:pt>
                <c:pt idx="13625">
                  <c:v>1107.1990000000001</c:v>
                </c:pt>
                <c:pt idx="13626">
                  <c:v>1108.9649999999999</c:v>
                </c:pt>
                <c:pt idx="13627">
                  <c:v>1108.732</c:v>
                </c:pt>
                <c:pt idx="13628">
                  <c:v>1108.498</c:v>
                </c:pt>
                <c:pt idx="13629">
                  <c:v>1108.2650000000001</c:v>
                </c:pt>
                <c:pt idx="13630">
                  <c:v>1108.0309999999999</c:v>
                </c:pt>
                <c:pt idx="13631">
                  <c:v>1108.797</c:v>
                </c:pt>
                <c:pt idx="13632">
                  <c:v>1108.5640000000001</c:v>
                </c:pt>
                <c:pt idx="13633">
                  <c:v>1108.33</c:v>
                </c:pt>
                <c:pt idx="13634">
                  <c:v>1108.097</c:v>
                </c:pt>
                <c:pt idx="13635">
                  <c:v>1108.8630000000001</c:v>
                </c:pt>
                <c:pt idx="13636">
                  <c:v>1108.6290000000001</c:v>
                </c:pt>
                <c:pt idx="13637">
                  <c:v>1108.396</c:v>
                </c:pt>
                <c:pt idx="13638">
                  <c:v>1108.162</c:v>
                </c:pt>
                <c:pt idx="13639">
                  <c:v>1108.9290000000001</c:v>
                </c:pt>
                <c:pt idx="13640">
                  <c:v>1108.6949999999999</c:v>
                </c:pt>
                <c:pt idx="13641">
                  <c:v>1108.461</c:v>
                </c:pt>
                <c:pt idx="13642">
                  <c:v>1108.2280000000001</c:v>
                </c:pt>
                <c:pt idx="13643">
                  <c:v>1107.9939999999999</c:v>
                </c:pt>
                <c:pt idx="13644">
                  <c:v>1109.761</c:v>
                </c:pt>
                <c:pt idx="13645">
                  <c:v>1109.527</c:v>
                </c:pt>
                <c:pt idx="13646">
                  <c:v>1109.2930000000001</c:v>
                </c:pt>
                <c:pt idx="13647">
                  <c:v>1109.06</c:v>
                </c:pt>
                <c:pt idx="13648">
                  <c:v>1109.826</c:v>
                </c:pt>
                <c:pt idx="13649">
                  <c:v>1109.5930000000001</c:v>
                </c:pt>
                <c:pt idx="13650">
                  <c:v>1109.3589999999999</c:v>
                </c:pt>
                <c:pt idx="13651">
                  <c:v>1109.125</c:v>
                </c:pt>
                <c:pt idx="13652">
                  <c:v>1108.8920000000001</c:v>
                </c:pt>
                <c:pt idx="13653">
                  <c:v>1109.6580000000001</c:v>
                </c:pt>
                <c:pt idx="13654">
                  <c:v>1109.425</c:v>
                </c:pt>
                <c:pt idx="13655">
                  <c:v>1109.191</c:v>
                </c:pt>
                <c:pt idx="13656">
                  <c:v>1108.9570000000001</c:v>
                </c:pt>
                <c:pt idx="13657">
                  <c:v>1109.7239999999999</c:v>
                </c:pt>
                <c:pt idx="13658">
                  <c:v>1109.49</c:v>
                </c:pt>
                <c:pt idx="13659">
                  <c:v>1109.2570000000001</c:v>
                </c:pt>
                <c:pt idx="13660">
                  <c:v>1109.0229999999999</c:v>
                </c:pt>
                <c:pt idx="13661">
                  <c:v>1108.789</c:v>
                </c:pt>
                <c:pt idx="13662">
                  <c:v>1110.556</c:v>
                </c:pt>
                <c:pt idx="13663">
                  <c:v>1110.3220000000001</c:v>
                </c:pt>
                <c:pt idx="13664">
                  <c:v>1110.0889999999999</c:v>
                </c:pt>
                <c:pt idx="13665">
                  <c:v>1109.855</c:v>
                </c:pt>
                <c:pt idx="13666">
                  <c:v>1110.6210000000001</c:v>
                </c:pt>
                <c:pt idx="13667">
                  <c:v>1110.3879999999999</c:v>
                </c:pt>
                <c:pt idx="13668">
                  <c:v>1110.154</c:v>
                </c:pt>
                <c:pt idx="13669">
                  <c:v>1109.921</c:v>
                </c:pt>
                <c:pt idx="13670">
                  <c:v>1109.6870000000001</c:v>
                </c:pt>
                <c:pt idx="13671">
                  <c:v>1110.453</c:v>
                </c:pt>
                <c:pt idx="13672">
                  <c:v>1110.22</c:v>
                </c:pt>
                <c:pt idx="13673">
                  <c:v>1109.9860000000001</c:v>
                </c:pt>
                <c:pt idx="13674">
                  <c:v>1109.7529999999999</c:v>
                </c:pt>
                <c:pt idx="13675">
                  <c:v>1110.519</c:v>
                </c:pt>
                <c:pt idx="13676">
                  <c:v>1110.2850000000001</c:v>
                </c:pt>
                <c:pt idx="13677">
                  <c:v>1110.0520000000001</c:v>
                </c:pt>
                <c:pt idx="13678">
                  <c:v>1109.818</c:v>
                </c:pt>
                <c:pt idx="13679">
                  <c:v>1109.585</c:v>
                </c:pt>
                <c:pt idx="13680">
                  <c:v>1111.3510000000001</c:v>
                </c:pt>
                <c:pt idx="13681">
                  <c:v>1111.117</c:v>
                </c:pt>
                <c:pt idx="13682">
                  <c:v>1110.884</c:v>
                </c:pt>
                <c:pt idx="13683">
                  <c:v>1110.6500000000001</c:v>
                </c:pt>
                <c:pt idx="13684">
                  <c:v>1111.4169999999999</c:v>
                </c:pt>
                <c:pt idx="13685">
                  <c:v>1111.183</c:v>
                </c:pt>
                <c:pt idx="13686">
                  <c:v>1110.9490000000001</c:v>
                </c:pt>
                <c:pt idx="13687">
                  <c:v>1110.7160000000001</c:v>
                </c:pt>
                <c:pt idx="13688">
                  <c:v>1110.482</c:v>
                </c:pt>
                <c:pt idx="13689">
                  <c:v>1111.249</c:v>
                </c:pt>
                <c:pt idx="13690">
                  <c:v>1111.0150000000001</c:v>
                </c:pt>
                <c:pt idx="13691">
                  <c:v>1110.7809999999999</c:v>
                </c:pt>
                <c:pt idx="13692">
                  <c:v>1110.548</c:v>
                </c:pt>
                <c:pt idx="13693">
                  <c:v>1111.3140000000001</c:v>
                </c:pt>
                <c:pt idx="13694">
                  <c:v>1111.0810000000001</c:v>
                </c:pt>
                <c:pt idx="13695">
                  <c:v>1110.847</c:v>
                </c:pt>
                <c:pt idx="13696">
                  <c:v>1110.6130000000001</c:v>
                </c:pt>
                <c:pt idx="13697">
                  <c:v>1110.3800000000001</c:v>
                </c:pt>
                <c:pt idx="13698">
                  <c:v>1112.146</c:v>
                </c:pt>
                <c:pt idx="13699">
                  <c:v>1111.913</c:v>
                </c:pt>
                <c:pt idx="13700">
                  <c:v>1111.6790000000001</c:v>
                </c:pt>
                <c:pt idx="13701">
                  <c:v>1111.4449999999999</c:v>
                </c:pt>
                <c:pt idx="13702">
                  <c:v>1112.212</c:v>
                </c:pt>
                <c:pt idx="13703">
                  <c:v>1111.9780000000001</c:v>
                </c:pt>
                <c:pt idx="13704">
                  <c:v>1111.7450000000001</c:v>
                </c:pt>
                <c:pt idx="13705">
                  <c:v>1111.511</c:v>
                </c:pt>
                <c:pt idx="13706">
                  <c:v>1111.277</c:v>
                </c:pt>
                <c:pt idx="13707">
                  <c:v>1112.0440000000001</c:v>
                </c:pt>
                <c:pt idx="13708">
                  <c:v>1111.81</c:v>
                </c:pt>
                <c:pt idx="13709">
                  <c:v>1111.577</c:v>
                </c:pt>
                <c:pt idx="13710">
                  <c:v>1111.3430000000001</c:v>
                </c:pt>
                <c:pt idx="13711">
                  <c:v>1112.1089999999999</c:v>
                </c:pt>
                <c:pt idx="13712">
                  <c:v>1111.876</c:v>
                </c:pt>
                <c:pt idx="13713">
                  <c:v>1111.6420000000001</c:v>
                </c:pt>
                <c:pt idx="13714">
                  <c:v>1111.4090000000001</c:v>
                </c:pt>
                <c:pt idx="13715">
                  <c:v>1111.175</c:v>
                </c:pt>
                <c:pt idx="13716">
                  <c:v>1112.941</c:v>
                </c:pt>
                <c:pt idx="13717">
                  <c:v>1112.7080000000001</c:v>
                </c:pt>
                <c:pt idx="13718">
                  <c:v>1112.4739999999999</c:v>
                </c:pt>
                <c:pt idx="13719">
                  <c:v>1112.241</c:v>
                </c:pt>
                <c:pt idx="13720">
                  <c:v>1113.0070000000001</c:v>
                </c:pt>
                <c:pt idx="13721">
                  <c:v>1112.7729999999999</c:v>
                </c:pt>
                <c:pt idx="13722">
                  <c:v>1112.54</c:v>
                </c:pt>
                <c:pt idx="13723">
                  <c:v>1112.306</c:v>
                </c:pt>
                <c:pt idx="13724">
                  <c:v>1112.0730000000001</c:v>
                </c:pt>
                <c:pt idx="13725">
                  <c:v>1112.8389999999999</c:v>
                </c:pt>
                <c:pt idx="13726">
                  <c:v>1112.605</c:v>
                </c:pt>
                <c:pt idx="13727">
                  <c:v>1112.3720000000001</c:v>
                </c:pt>
                <c:pt idx="13728">
                  <c:v>1112.1379999999999</c:v>
                </c:pt>
                <c:pt idx="13729">
                  <c:v>1112.905</c:v>
                </c:pt>
                <c:pt idx="13730">
                  <c:v>1112.671</c:v>
                </c:pt>
                <c:pt idx="13731">
                  <c:v>1112.4370000000001</c:v>
                </c:pt>
                <c:pt idx="13732">
                  <c:v>1112.204</c:v>
                </c:pt>
                <c:pt idx="13733">
                  <c:v>1111.97</c:v>
                </c:pt>
                <c:pt idx="13734">
                  <c:v>1113.7370000000001</c:v>
                </c:pt>
                <c:pt idx="13735">
                  <c:v>1113.5029999999999</c:v>
                </c:pt>
                <c:pt idx="13736">
                  <c:v>1113.269</c:v>
                </c:pt>
                <c:pt idx="13737">
                  <c:v>1113.0360000000001</c:v>
                </c:pt>
                <c:pt idx="13738">
                  <c:v>1113.8020000000001</c:v>
                </c:pt>
                <c:pt idx="13739">
                  <c:v>1113.569</c:v>
                </c:pt>
                <c:pt idx="13740">
                  <c:v>1113.335</c:v>
                </c:pt>
                <c:pt idx="13741">
                  <c:v>1113.1010000000001</c:v>
                </c:pt>
                <c:pt idx="13742">
                  <c:v>1112.8679999999999</c:v>
                </c:pt>
                <c:pt idx="13743">
                  <c:v>1113.634</c:v>
                </c:pt>
                <c:pt idx="13744">
                  <c:v>1113.4010000000001</c:v>
                </c:pt>
                <c:pt idx="13745">
                  <c:v>1113.1669999999999</c:v>
                </c:pt>
                <c:pt idx="13746">
                  <c:v>1112.933</c:v>
                </c:pt>
                <c:pt idx="13747">
                  <c:v>1113.7</c:v>
                </c:pt>
                <c:pt idx="13748">
                  <c:v>1113.4660000000001</c:v>
                </c:pt>
                <c:pt idx="13749">
                  <c:v>1113.2329999999999</c:v>
                </c:pt>
                <c:pt idx="13750">
                  <c:v>1112.999</c:v>
                </c:pt>
                <c:pt idx="13751">
                  <c:v>1112.7650000000001</c:v>
                </c:pt>
                <c:pt idx="13752">
                  <c:v>1114.5319999999999</c:v>
                </c:pt>
                <c:pt idx="13753">
                  <c:v>1114.298</c:v>
                </c:pt>
                <c:pt idx="13754">
                  <c:v>1114.0650000000001</c:v>
                </c:pt>
                <c:pt idx="13755">
                  <c:v>1113.8310000000001</c:v>
                </c:pt>
                <c:pt idx="13756">
                  <c:v>1114.597</c:v>
                </c:pt>
                <c:pt idx="13757">
                  <c:v>1114.364</c:v>
                </c:pt>
                <c:pt idx="13758">
                  <c:v>1114.1300000000001</c:v>
                </c:pt>
                <c:pt idx="13759">
                  <c:v>1113.8969999999999</c:v>
                </c:pt>
                <c:pt idx="13760">
                  <c:v>1113.663</c:v>
                </c:pt>
                <c:pt idx="13761">
                  <c:v>1114.4290000000001</c:v>
                </c:pt>
                <c:pt idx="13762">
                  <c:v>1114.1959999999999</c:v>
                </c:pt>
                <c:pt idx="13763">
                  <c:v>1113.962</c:v>
                </c:pt>
                <c:pt idx="13764">
                  <c:v>1113.729</c:v>
                </c:pt>
                <c:pt idx="13765">
                  <c:v>1114.4950000000001</c:v>
                </c:pt>
                <c:pt idx="13766">
                  <c:v>1114.261</c:v>
                </c:pt>
                <c:pt idx="13767">
                  <c:v>1114.028</c:v>
                </c:pt>
                <c:pt idx="13768">
                  <c:v>1113.7940000000001</c:v>
                </c:pt>
                <c:pt idx="13769">
                  <c:v>1113.5609999999999</c:v>
                </c:pt>
                <c:pt idx="13770">
                  <c:v>1115.327</c:v>
                </c:pt>
                <c:pt idx="13771">
                  <c:v>1115.0930000000001</c:v>
                </c:pt>
                <c:pt idx="13772">
                  <c:v>1114.8600000000001</c:v>
                </c:pt>
                <c:pt idx="13773">
                  <c:v>1114.626</c:v>
                </c:pt>
                <c:pt idx="13774">
                  <c:v>1115.393</c:v>
                </c:pt>
                <c:pt idx="13775">
                  <c:v>1115.1590000000001</c:v>
                </c:pt>
                <c:pt idx="13776">
                  <c:v>1114.925</c:v>
                </c:pt>
                <c:pt idx="13777">
                  <c:v>1114.692</c:v>
                </c:pt>
                <c:pt idx="13778">
                  <c:v>1114.4580000000001</c:v>
                </c:pt>
                <c:pt idx="13779">
                  <c:v>1115.2250000000001</c:v>
                </c:pt>
                <c:pt idx="13780">
                  <c:v>1114.991</c:v>
                </c:pt>
                <c:pt idx="13781">
                  <c:v>1114.7570000000001</c:v>
                </c:pt>
                <c:pt idx="13782">
                  <c:v>1114.5240000000001</c:v>
                </c:pt>
                <c:pt idx="13783">
                  <c:v>1115.29</c:v>
                </c:pt>
                <c:pt idx="13784">
                  <c:v>1115.057</c:v>
                </c:pt>
                <c:pt idx="13785">
                  <c:v>1114.8230000000001</c:v>
                </c:pt>
                <c:pt idx="13786">
                  <c:v>1114.5889999999999</c:v>
                </c:pt>
                <c:pt idx="13787">
                  <c:v>1114.356</c:v>
                </c:pt>
                <c:pt idx="13788">
                  <c:v>1116.1220000000001</c:v>
                </c:pt>
                <c:pt idx="13789">
                  <c:v>1115.8890000000001</c:v>
                </c:pt>
                <c:pt idx="13790">
                  <c:v>1115.655</c:v>
                </c:pt>
                <c:pt idx="13791">
                  <c:v>1115.421</c:v>
                </c:pt>
                <c:pt idx="13792">
                  <c:v>1116.1880000000001</c:v>
                </c:pt>
                <c:pt idx="13793">
                  <c:v>1115.954</c:v>
                </c:pt>
                <c:pt idx="13794">
                  <c:v>1115.721</c:v>
                </c:pt>
                <c:pt idx="13795">
                  <c:v>1115.4870000000001</c:v>
                </c:pt>
                <c:pt idx="13796">
                  <c:v>1115.2529999999999</c:v>
                </c:pt>
                <c:pt idx="13797">
                  <c:v>1116.02</c:v>
                </c:pt>
                <c:pt idx="13798">
                  <c:v>1115.7860000000001</c:v>
                </c:pt>
                <c:pt idx="13799">
                  <c:v>1115.5530000000001</c:v>
                </c:pt>
                <c:pt idx="13800">
                  <c:v>1115.319</c:v>
                </c:pt>
                <c:pt idx="13801">
                  <c:v>1116.085</c:v>
                </c:pt>
                <c:pt idx="13802">
                  <c:v>1115.8520000000001</c:v>
                </c:pt>
                <c:pt idx="13803">
                  <c:v>1115.6179999999999</c:v>
                </c:pt>
                <c:pt idx="13804">
                  <c:v>1115.385</c:v>
                </c:pt>
                <c:pt idx="13805">
                  <c:v>1115.1510000000001</c:v>
                </c:pt>
                <c:pt idx="13806">
                  <c:v>1116.9169999999999</c:v>
                </c:pt>
                <c:pt idx="13807">
                  <c:v>1116.684</c:v>
                </c:pt>
                <c:pt idx="13808">
                  <c:v>1116.45</c:v>
                </c:pt>
                <c:pt idx="13809">
                  <c:v>1116.2170000000001</c:v>
                </c:pt>
                <c:pt idx="13810">
                  <c:v>1116.9829999999999</c:v>
                </c:pt>
                <c:pt idx="13811">
                  <c:v>1116.749</c:v>
                </c:pt>
                <c:pt idx="13812">
                  <c:v>1116.5160000000001</c:v>
                </c:pt>
                <c:pt idx="13813">
                  <c:v>1116.2819999999999</c:v>
                </c:pt>
                <c:pt idx="13814">
                  <c:v>1116.049</c:v>
                </c:pt>
                <c:pt idx="13815">
                  <c:v>1116.8150000000001</c:v>
                </c:pt>
                <c:pt idx="13816">
                  <c:v>1116.5810000000001</c:v>
                </c:pt>
                <c:pt idx="13817">
                  <c:v>1116.348</c:v>
                </c:pt>
                <c:pt idx="13818">
                  <c:v>1116.114</c:v>
                </c:pt>
                <c:pt idx="13819">
                  <c:v>1116.8810000000001</c:v>
                </c:pt>
                <c:pt idx="13820">
                  <c:v>1116.6469999999999</c:v>
                </c:pt>
                <c:pt idx="13821">
                  <c:v>1116.413</c:v>
                </c:pt>
                <c:pt idx="13822">
                  <c:v>1116.18</c:v>
                </c:pt>
                <c:pt idx="13823">
                  <c:v>1115.9459999999999</c:v>
                </c:pt>
                <c:pt idx="13824">
                  <c:v>1117.713</c:v>
                </c:pt>
                <c:pt idx="13825">
                  <c:v>1117.479</c:v>
                </c:pt>
                <c:pt idx="13826">
                  <c:v>1117.2450000000001</c:v>
                </c:pt>
                <c:pt idx="13827">
                  <c:v>1117.0119999999999</c:v>
                </c:pt>
                <c:pt idx="13828">
                  <c:v>1117.778</c:v>
                </c:pt>
                <c:pt idx="13829">
                  <c:v>1117.5450000000001</c:v>
                </c:pt>
                <c:pt idx="13830">
                  <c:v>1117.3109999999999</c:v>
                </c:pt>
                <c:pt idx="13831">
                  <c:v>1117.077</c:v>
                </c:pt>
                <c:pt idx="13832">
                  <c:v>1116.8440000000001</c:v>
                </c:pt>
                <c:pt idx="13833">
                  <c:v>1117.6100000000001</c:v>
                </c:pt>
                <c:pt idx="13834">
                  <c:v>1117.377</c:v>
                </c:pt>
                <c:pt idx="13835">
                  <c:v>1117.143</c:v>
                </c:pt>
                <c:pt idx="13836">
                  <c:v>1116.9090000000001</c:v>
                </c:pt>
                <c:pt idx="13837">
                  <c:v>1117.6759999999999</c:v>
                </c:pt>
                <c:pt idx="13838">
                  <c:v>1117.442</c:v>
                </c:pt>
                <c:pt idx="13839">
                  <c:v>1117.2090000000001</c:v>
                </c:pt>
                <c:pt idx="13840">
                  <c:v>1116.9750000000001</c:v>
                </c:pt>
                <c:pt idx="13841">
                  <c:v>1116.741</c:v>
                </c:pt>
                <c:pt idx="13842">
                  <c:v>1118.508</c:v>
                </c:pt>
                <c:pt idx="13843">
                  <c:v>1118.2740000000001</c:v>
                </c:pt>
                <c:pt idx="13844">
                  <c:v>1118.0409999999999</c:v>
                </c:pt>
                <c:pt idx="13845">
                  <c:v>1117.807</c:v>
                </c:pt>
                <c:pt idx="13846">
                  <c:v>1118.5730000000001</c:v>
                </c:pt>
                <c:pt idx="13847">
                  <c:v>1118.3399999999999</c:v>
                </c:pt>
                <c:pt idx="13848">
                  <c:v>1118.106</c:v>
                </c:pt>
                <c:pt idx="13849">
                  <c:v>1117.873</c:v>
                </c:pt>
                <c:pt idx="13850">
                  <c:v>1117.6390000000001</c:v>
                </c:pt>
                <c:pt idx="13851">
                  <c:v>1118.405</c:v>
                </c:pt>
                <c:pt idx="13852">
                  <c:v>1118.172</c:v>
                </c:pt>
                <c:pt idx="13853">
                  <c:v>1117.9380000000001</c:v>
                </c:pt>
                <c:pt idx="13854">
                  <c:v>1117.7049999999999</c:v>
                </c:pt>
                <c:pt idx="13855">
                  <c:v>1118.471</c:v>
                </c:pt>
                <c:pt idx="13856">
                  <c:v>1118.2370000000001</c:v>
                </c:pt>
                <c:pt idx="13857">
                  <c:v>1118.0040000000001</c:v>
                </c:pt>
                <c:pt idx="13858">
                  <c:v>1117.77</c:v>
                </c:pt>
                <c:pt idx="13859">
                  <c:v>1117.537</c:v>
                </c:pt>
                <c:pt idx="13860">
                  <c:v>1119.3030000000001</c:v>
                </c:pt>
                <c:pt idx="13861">
                  <c:v>1119.069</c:v>
                </c:pt>
                <c:pt idx="13862">
                  <c:v>1118.836</c:v>
                </c:pt>
                <c:pt idx="13863">
                  <c:v>1118.6020000000001</c:v>
                </c:pt>
                <c:pt idx="13864">
                  <c:v>1119.3689999999999</c:v>
                </c:pt>
                <c:pt idx="13865">
                  <c:v>1119.135</c:v>
                </c:pt>
                <c:pt idx="13866">
                  <c:v>1118.9010000000001</c:v>
                </c:pt>
                <c:pt idx="13867">
                  <c:v>1118.6680000000001</c:v>
                </c:pt>
                <c:pt idx="13868">
                  <c:v>1118.434</c:v>
                </c:pt>
                <c:pt idx="13869">
                  <c:v>1119.201</c:v>
                </c:pt>
                <c:pt idx="13870">
                  <c:v>1118.9670000000001</c:v>
                </c:pt>
                <c:pt idx="13871">
                  <c:v>1118.7329999999999</c:v>
                </c:pt>
                <c:pt idx="13872">
                  <c:v>1118.5</c:v>
                </c:pt>
                <c:pt idx="13873">
                  <c:v>1119.2660000000001</c:v>
                </c:pt>
                <c:pt idx="13874">
                  <c:v>1119.0330000000001</c:v>
                </c:pt>
                <c:pt idx="13875">
                  <c:v>1118.799</c:v>
                </c:pt>
                <c:pt idx="13876">
                  <c:v>1118.5650000000001</c:v>
                </c:pt>
                <c:pt idx="13877">
                  <c:v>1118.3320000000001</c:v>
                </c:pt>
                <c:pt idx="13878">
                  <c:v>1120.098</c:v>
                </c:pt>
                <c:pt idx="13879">
                  <c:v>1119.865</c:v>
                </c:pt>
                <c:pt idx="13880">
                  <c:v>1119.6310000000001</c:v>
                </c:pt>
                <c:pt idx="13881">
                  <c:v>1119.3969999999999</c:v>
                </c:pt>
                <c:pt idx="13882">
                  <c:v>1120.164</c:v>
                </c:pt>
                <c:pt idx="13883">
                  <c:v>1119.93</c:v>
                </c:pt>
                <c:pt idx="13884">
                  <c:v>1119.6970000000001</c:v>
                </c:pt>
                <c:pt idx="13885">
                  <c:v>1119.463</c:v>
                </c:pt>
                <c:pt idx="13886">
                  <c:v>1119.229</c:v>
                </c:pt>
                <c:pt idx="13887">
                  <c:v>1119.9960000000001</c:v>
                </c:pt>
                <c:pt idx="13888">
                  <c:v>1119.7619999999999</c:v>
                </c:pt>
                <c:pt idx="13889">
                  <c:v>1119.529</c:v>
                </c:pt>
                <c:pt idx="13890">
                  <c:v>1119.2950000000001</c:v>
                </c:pt>
                <c:pt idx="13891">
                  <c:v>1120.0609999999999</c:v>
                </c:pt>
                <c:pt idx="13892">
                  <c:v>1119.828</c:v>
                </c:pt>
                <c:pt idx="13893">
                  <c:v>1119.5940000000001</c:v>
                </c:pt>
                <c:pt idx="13894">
                  <c:v>1119.3610000000001</c:v>
                </c:pt>
                <c:pt idx="13895">
                  <c:v>1119.127</c:v>
                </c:pt>
                <c:pt idx="13896">
                  <c:v>1120.893</c:v>
                </c:pt>
                <c:pt idx="13897">
                  <c:v>1120.6600000000001</c:v>
                </c:pt>
                <c:pt idx="13898">
                  <c:v>1120.4259999999999</c:v>
                </c:pt>
                <c:pt idx="13899">
                  <c:v>1120.193</c:v>
                </c:pt>
                <c:pt idx="13900">
                  <c:v>1120.9590000000001</c:v>
                </c:pt>
                <c:pt idx="13901">
                  <c:v>1120.7250000000001</c:v>
                </c:pt>
                <c:pt idx="13902">
                  <c:v>1120.492</c:v>
                </c:pt>
                <c:pt idx="13903">
                  <c:v>1120.258</c:v>
                </c:pt>
                <c:pt idx="13904">
                  <c:v>1120.0250000000001</c:v>
                </c:pt>
                <c:pt idx="13905">
                  <c:v>1120.7909999999999</c:v>
                </c:pt>
                <c:pt idx="13906">
                  <c:v>1120.557</c:v>
                </c:pt>
                <c:pt idx="13907">
                  <c:v>1120.3240000000001</c:v>
                </c:pt>
                <c:pt idx="13908">
                  <c:v>1120.0899999999999</c:v>
                </c:pt>
                <c:pt idx="13909">
                  <c:v>1120.857</c:v>
                </c:pt>
                <c:pt idx="13910">
                  <c:v>1120.623</c:v>
                </c:pt>
                <c:pt idx="13911">
                  <c:v>1120.3890000000001</c:v>
                </c:pt>
                <c:pt idx="13912">
                  <c:v>1120.1559999999999</c:v>
                </c:pt>
                <c:pt idx="13913">
                  <c:v>1119.922</c:v>
                </c:pt>
                <c:pt idx="13914">
                  <c:v>1121.6890000000001</c:v>
                </c:pt>
                <c:pt idx="13915">
                  <c:v>1121.4549999999999</c:v>
                </c:pt>
                <c:pt idx="13916">
                  <c:v>1121.221</c:v>
                </c:pt>
                <c:pt idx="13917">
                  <c:v>1120.9880000000001</c:v>
                </c:pt>
                <c:pt idx="13918">
                  <c:v>1121.7540000000001</c:v>
                </c:pt>
                <c:pt idx="13919">
                  <c:v>1121.521</c:v>
                </c:pt>
                <c:pt idx="13920">
                  <c:v>1121.287</c:v>
                </c:pt>
                <c:pt idx="13921">
                  <c:v>1121.0530000000001</c:v>
                </c:pt>
                <c:pt idx="13922">
                  <c:v>1120.82</c:v>
                </c:pt>
                <c:pt idx="13923">
                  <c:v>1121.586</c:v>
                </c:pt>
                <c:pt idx="13924">
                  <c:v>1121.3530000000001</c:v>
                </c:pt>
                <c:pt idx="13925">
                  <c:v>1121.1189999999999</c:v>
                </c:pt>
                <c:pt idx="13926">
                  <c:v>1120.885</c:v>
                </c:pt>
                <c:pt idx="13927">
                  <c:v>1121.652</c:v>
                </c:pt>
                <c:pt idx="13928">
                  <c:v>1121.4180000000001</c:v>
                </c:pt>
                <c:pt idx="13929">
                  <c:v>1121.1849999999999</c:v>
                </c:pt>
                <c:pt idx="13930">
                  <c:v>1120.951</c:v>
                </c:pt>
                <c:pt idx="13931">
                  <c:v>1120.7170000000001</c:v>
                </c:pt>
                <c:pt idx="13932">
                  <c:v>1122.4839999999999</c:v>
                </c:pt>
                <c:pt idx="13933">
                  <c:v>1122.25</c:v>
                </c:pt>
                <c:pt idx="13934">
                  <c:v>1122.0170000000001</c:v>
                </c:pt>
                <c:pt idx="13935">
                  <c:v>1121.7830000000001</c:v>
                </c:pt>
                <c:pt idx="13936">
                  <c:v>1122.549</c:v>
                </c:pt>
                <c:pt idx="13937">
                  <c:v>1122.316</c:v>
                </c:pt>
                <c:pt idx="13938">
                  <c:v>1122.0820000000001</c:v>
                </c:pt>
                <c:pt idx="13939">
                  <c:v>1121.8489999999999</c:v>
                </c:pt>
                <c:pt idx="13940">
                  <c:v>1121.615</c:v>
                </c:pt>
                <c:pt idx="13941">
                  <c:v>1122.3810000000001</c:v>
                </c:pt>
                <c:pt idx="13942">
                  <c:v>1122.1479999999999</c:v>
                </c:pt>
                <c:pt idx="13943">
                  <c:v>1121.914</c:v>
                </c:pt>
                <c:pt idx="13944">
                  <c:v>1121.681</c:v>
                </c:pt>
                <c:pt idx="13945">
                  <c:v>1122.4470000000001</c:v>
                </c:pt>
                <c:pt idx="13946">
                  <c:v>1122.213</c:v>
                </c:pt>
                <c:pt idx="13947">
                  <c:v>1121.98</c:v>
                </c:pt>
                <c:pt idx="13948">
                  <c:v>1121.7460000000001</c:v>
                </c:pt>
                <c:pt idx="13949">
                  <c:v>1121.5129999999999</c:v>
                </c:pt>
                <c:pt idx="13950">
                  <c:v>1123.279</c:v>
                </c:pt>
                <c:pt idx="13951">
                  <c:v>1123.0450000000001</c:v>
                </c:pt>
                <c:pt idx="13952">
                  <c:v>1122.8120000000001</c:v>
                </c:pt>
                <c:pt idx="13953">
                  <c:v>1122.578</c:v>
                </c:pt>
                <c:pt idx="13954">
                  <c:v>1123.345</c:v>
                </c:pt>
                <c:pt idx="13955">
                  <c:v>1123.1110000000001</c:v>
                </c:pt>
                <c:pt idx="13956">
                  <c:v>1122.877</c:v>
                </c:pt>
                <c:pt idx="13957">
                  <c:v>1122.644</c:v>
                </c:pt>
                <c:pt idx="13958">
                  <c:v>1122.4100000000001</c:v>
                </c:pt>
                <c:pt idx="13959">
                  <c:v>1123.1770000000001</c:v>
                </c:pt>
                <c:pt idx="13960">
                  <c:v>1122.943</c:v>
                </c:pt>
                <c:pt idx="13961">
                  <c:v>1122.7090000000001</c:v>
                </c:pt>
                <c:pt idx="13962">
                  <c:v>1122.4760000000001</c:v>
                </c:pt>
                <c:pt idx="13963">
                  <c:v>1123.242</c:v>
                </c:pt>
                <c:pt idx="13964">
                  <c:v>1123.009</c:v>
                </c:pt>
                <c:pt idx="13965">
                  <c:v>1122.7750000000001</c:v>
                </c:pt>
                <c:pt idx="13966">
                  <c:v>1122.5409999999999</c:v>
                </c:pt>
                <c:pt idx="13967">
                  <c:v>1122.308</c:v>
                </c:pt>
                <c:pt idx="13968">
                  <c:v>1124.0740000000001</c:v>
                </c:pt>
                <c:pt idx="13969">
                  <c:v>1123.8410000000001</c:v>
                </c:pt>
                <c:pt idx="13970">
                  <c:v>1123.607</c:v>
                </c:pt>
                <c:pt idx="13971">
                  <c:v>1123.373</c:v>
                </c:pt>
                <c:pt idx="13972">
                  <c:v>1124.1400000000001</c:v>
                </c:pt>
                <c:pt idx="13973">
                  <c:v>1123.9059999999999</c:v>
                </c:pt>
                <c:pt idx="13974">
                  <c:v>1123.673</c:v>
                </c:pt>
                <c:pt idx="13975">
                  <c:v>1123.4390000000001</c:v>
                </c:pt>
                <c:pt idx="13976">
                  <c:v>1123.2049999999999</c:v>
                </c:pt>
                <c:pt idx="13977">
                  <c:v>1123.972</c:v>
                </c:pt>
                <c:pt idx="13978">
                  <c:v>1123.7380000000001</c:v>
                </c:pt>
                <c:pt idx="13979">
                  <c:v>1123.5050000000001</c:v>
                </c:pt>
                <c:pt idx="13980">
                  <c:v>1123.271</c:v>
                </c:pt>
                <c:pt idx="13981">
                  <c:v>1124.037</c:v>
                </c:pt>
                <c:pt idx="13982">
                  <c:v>1123.8040000000001</c:v>
                </c:pt>
                <c:pt idx="13983">
                  <c:v>1123.57</c:v>
                </c:pt>
                <c:pt idx="13984">
                  <c:v>1123.337</c:v>
                </c:pt>
                <c:pt idx="13985">
                  <c:v>1123.1030000000001</c:v>
                </c:pt>
                <c:pt idx="13986">
                  <c:v>1124.8689999999999</c:v>
                </c:pt>
                <c:pt idx="13987">
                  <c:v>1124.636</c:v>
                </c:pt>
                <c:pt idx="13988">
                  <c:v>1124.402</c:v>
                </c:pt>
                <c:pt idx="13989">
                  <c:v>1124.1690000000001</c:v>
                </c:pt>
                <c:pt idx="13990">
                  <c:v>1124.9349999999999</c:v>
                </c:pt>
                <c:pt idx="13991">
                  <c:v>1124.701</c:v>
                </c:pt>
                <c:pt idx="13992">
                  <c:v>1124.4680000000001</c:v>
                </c:pt>
                <c:pt idx="13993">
                  <c:v>1124.2339999999999</c:v>
                </c:pt>
                <c:pt idx="13994">
                  <c:v>1124.001</c:v>
                </c:pt>
                <c:pt idx="13995">
                  <c:v>1124.7670000000001</c:v>
                </c:pt>
                <c:pt idx="13996">
                  <c:v>1124.5330000000001</c:v>
                </c:pt>
                <c:pt idx="13997">
                  <c:v>1124.3</c:v>
                </c:pt>
                <c:pt idx="13998">
                  <c:v>1124.066</c:v>
                </c:pt>
                <c:pt idx="13999">
                  <c:v>1124.8330000000001</c:v>
                </c:pt>
                <c:pt idx="14000">
                  <c:v>1124.5989999999999</c:v>
                </c:pt>
                <c:pt idx="14001">
                  <c:v>1124.365</c:v>
                </c:pt>
                <c:pt idx="14002">
                  <c:v>1124.1320000000001</c:v>
                </c:pt>
                <c:pt idx="14003">
                  <c:v>1123.8979999999999</c:v>
                </c:pt>
                <c:pt idx="14004">
                  <c:v>1125.665</c:v>
                </c:pt>
                <c:pt idx="14005">
                  <c:v>1125.431</c:v>
                </c:pt>
                <c:pt idx="14006">
                  <c:v>1125.1970000000001</c:v>
                </c:pt>
                <c:pt idx="14007">
                  <c:v>1124.9639999999999</c:v>
                </c:pt>
                <c:pt idx="14008">
                  <c:v>1125.73</c:v>
                </c:pt>
                <c:pt idx="14009">
                  <c:v>1125.4970000000001</c:v>
                </c:pt>
                <c:pt idx="14010">
                  <c:v>1125.2629999999999</c:v>
                </c:pt>
                <c:pt idx="14011">
                  <c:v>1125.029</c:v>
                </c:pt>
                <c:pt idx="14012">
                  <c:v>1124.796</c:v>
                </c:pt>
                <c:pt idx="14013">
                  <c:v>1125.5620000000001</c:v>
                </c:pt>
                <c:pt idx="14014">
                  <c:v>1125.329</c:v>
                </c:pt>
                <c:pt idx="14015">
                  <c:v>1125.095</c:v>
                </c:pt>
                <c:pt idx="14016">
                  <c:v>1124.8610000000001</c:v>
                </c:pt>
                <c:pt idx="14017">
                  <c:v>1125.6279999999999</c:v>
                </c:pt>
                <c:pt idx="14018">
                  <c:v>1125.394</c:v>
                </c:pt>
                <c:pt idx="14019">
                  <c:v>1125.1610000000001</c:v>
                </c:pt>
                <c:pt idx="14020">
                  <c:v>1124.9270000000001</c:v>
                </c:pt>
                <c:pt idx="14021">
                  <c:v>1124.693</c:v>
                </c:pt>
                <c:pt idx="14022">
                  <c:v>1126.46</c:v>
                </c:pt>
                <c:pt idx="14023">
                  <c:v>1126.2260000000001</c:v>
                </c:pt>
                <c:pt idx="14024">
                  <c:v>1125.9929999999999</c:v>
                </c:pt>
                <c:pt idx="14025">
                  <c:v>1125.759</c:v>
                </c:pt>
                <c:pt idx="14026">
                  <c:v>1126.5250000000001</c:v>
                </c:pt>
                <c:pt idx="14027">
                  <c:v>1126.2919999999999</c:v>
                </c:pt>
                <c:pt idx="14028">
                  <c:v>1126.058</c:v>
                </c:pt>
                <c:pt idx="14029">
                  <c:v>1125.825</c:v>
                </c:pt>
                <c:pt idx="14030">
                  <c:v>1125.5910000000001</c:v>
                </c:pt>
                <c:pt idx="14031">
                  <c:v>1126.357</c:v>
                </c:pt>
                <c:pt idx="14032">
                  <c:v>1126.124</c:v>
                </c:pt>
                <c:pt idx="14033">
                  <c:v>1125.8900000000001</c:v>
                </c:pt>
                <c:pt idx="14034">
                  <c:v>1125.6569999999999</c:v>
                </c:pt>
                <c:pt idx="14035">
                  <c:v>1126.423</c:v>
                </c:pt>
                <c:pt idx="14036">
                  <c:v>1126.1890000000001</c:v>
                </c:pt>
                <c:pt idx="14037">
                  <c:v>1125.9560000000001</c:v>
                </c:pt>
                <c:pt idx="14038">
                  <c:v>1125.722</c:v>
                </c:pt>
                <c:pt idx="14039">
                  <c:v>1125.489</c:v>
                </c:pt>
                <c:pt idx="14040">
                  <c:v>1127.2550000000001</c:v>
                </c:pt>
                <c:pt idx="14041">
                  <c:v>1127.021</c:v>
                </c:pt>
                <c:pt idx="14042">
                  <c:v>1126.788</c:v>
                </c:pt>
                <c:pt idx="14043">
                  <c:v>1126.5540000000001</c:v>
                </c:pt>
                <c:pt idx="14044">
                  <c:v>1127.3209999999999</c:v>
                </c:pt>
                <c:pt idx="14045">
                  <c:v>1127.087</c:v>
                </c:pt>
                <c:pt idx="14046">
                  <c:v>1126.8530000000001</c:v>
                </c:pt>
                <c:pt idx="14047">
                  <c:v>1126.6200000000001</c:v>
                </c:pt>
                <c:pt idx="14048">
                  <c:v>1126.386</c:v>
                </c:pt>
                <c:pt idx="14049">
                  <c:v>1127.153</c:v>
                </c:pt>
                <c:pt idx="14050">
                  <c:v>1126.9190000000001</c:v>
                </c:pt>
                <c:pt idx="14051">
                  <c:v>1126.6849999999999</c:v>
                </c:pt>
                <c:pt idx="14052">
                  <c:v>1126.452</c:v>
                </c:pt>
                <c:pt idx="14053">
                  <c:v>1127.2180000000001</c:v>
                </c:pt>
                <c:pt idx="14054">
                  <c:v>1126.9850000000001</c:v>
                </c:pt>
                <c:pt idx="14055">
                  <c:v>1126.751</c:v>
                </c:pt>
                <c:pt idx="14056">
                  <c:v>1126.5170000000001</c:v>
                </c:pt>
                <c:pt idx="14057">
                  <c:v>1128.2840000000001</c:v>
                </c:pt>
                <c:pt idx="14058">
                  <c:v>1128.05</c:v>
                </c:pt>
                <c:pt idx="14059">
                  <c:v>1127.817</c:v>
                </c:pt>
                <c:pt idx="14060">
                  <c:v>1127.5830000000001</c:v>
                </c:pt>
                <c:pt idx="14061">
                  <c:v>1127.3489999999999</c:v>
                </c:pt>
                <c:pt idx="14062">
                  <c:v>1128.116</c:v>
                </c:pt>
                <c:pt idx="14063">
                  <c:v>1127.8820000000001</c:v>
                </c:pt>
                <c:pt idx="14064">
                  <c:v>1127.6490000000001</c:v>
                </c:pt>
                <c:pt idx="14065">
                  <c:v>1127.415</c:v>
                </c:pt>
                <c:pt idx="14066">
                  <c:v>1128.181</c:v>
                </c:pt>
                <c:pt idx="14067">
                  <c:v>1127.9480000000001</c:v>
                </c:pt>
                <c:pt idx="14068">
                  <c:v>1127.7139999999999</c:v>
                </c:pt>
                <c:pt idx="14069">
                  <c:v>1127.481</c:v>
                </c:pt>
                <c:pt idx="14070">
                  <c:v>1127.2470000000001</c:v>
                </c:pt>
                <c:pt idx="14071">
                  <c:v>1128.0129999999999</c:v>
                </c:pt>
                <c:pt idx="14072">
                  <c:v>1127.78</c:v>
                </c:pt>
                <c:pt idx="14073">
                  <c:v>1127.546</c:v>
                </c:pt>
                <c:pt idx="14074">
                  <c:v>1127.3130000000001</c:v>
                </c:pt>
                <c:pt idx="14075">
                  <c:v>1129.079</c:v>
                </c:pt>
                <c:pt idx="14076">
                  <c:v>1128.845</c:v>
                </c:pt>
                <c:pt idx="14077">
                  <c:v>1128.6120000000001</c:v>
                </c:pt>
                <c:pt idx="14078">
                  <c:v>1128.3779999999999</c:v>
                </c:pt>
                <c:pt idx="14079">
                  <c:v>1128.145</c:v>
                </c:pt>
                <c:pt idx="14080">
                  <c:v>1128.9110000000001</c:v>
                </c:pt>
                <c:pt idx="14081">
                  <c:v>1128.6770000000001</c:v>
                </c:pt>
                <c:pt idx="14082">
                  <c:v>1128.444</c:v>
                </c:pt>
                <c:pt idx="14083">
                  <c:v>1128.21</c:v>
                </c:pt>
                <c:pt idx="14084">
                  <c:v>1128.9770000000001</c:v>
                </c:pt>
                <c:pt idx="14085">
                  <c:v>1128.7429999999999</c:v>
                </c:pt>
                <c:pt idx="14086">
                  <c:v>1128.509</c:v>
                </c:pt>
                <c:pt idx="14087">
                  <c:v>1128.2760000000001</c:v>
                </c:pt>
                <c:pt idx="14088">
                  <c:v>1128.0419999999999</c:v>
                </c:pt>
                <c:pt idx="14089">
                  <c:v>1128.809</c:v>
                </c:pt>
                <c:pt idx="14090">
                  <c:v>1128.575</c:v>
                </c:pt>
                <c:pt idx="14091">
                  <c:v>1128.3410000000001</c:v>
                </c:pt>
                <c:pt idx="14092">
                  <c:v>1128.1079999999999</c:v>
                </c:pt>
                <c:pt idx="14093">
                  <c:v>1129.874</c:v>
                </c:pt>
                <c:pt idx="14094">
                  <c:v>1129.6410000000001</c:v>
                </c:pt>
                <c:pt idx="14095">
                  <c:v>1129.4069999999999</c:v>
                </c:pt>
                <c:pt idx="14096">
                  <c:v>1129.173</c:v>
                </c:pt>
                <c:pt idx="14097">
                  <c:v>1128.94</c:v>
                </c:pt>
                <c:pt idx="14098">
                  <c:v>1129.7060000000001</c:v>
                </c:pt>
                <c:pt idx="14099">
                  <c:v>1129.473</c:v>
                </c:pt>
                <c:pt idx="14100">
                  <c:v>1129.239</c:v>
                </c:pt>
                <c:pt idx="14101">
                  <c:v>1129.0050000000001</c:v>
                </c:pt>
                <c:pt idx="14102">
                  <c:v>1129.7719999999999</c:v>
                </c:pt>
                <c:pt idx="14103">
                  <c:v>1129.538</c:v>
                </c:pt>
                <c:pt idx="14104">
                  <c:v>1129.3050000000001</c:v>
                </c:pt>
                <c:pt idx="14105">
                  <c:v>1129.0709999999999</c:v>
                </c:pt>
                <c:pt idx="14106">
                  <c:v>1128.837</c:v>
                </c:pt>
                <c:pt idx="14107">
                  <c:v>1129.604</c:v>
                </c:pt>
                <c:pt idx="14108">
                  <c:v>1129.3700000000001</c:v>
                </c:pt>
                <c:pt idx="14109">
                  <c:v>1129.1369999999999</c:v>
                </c:pt>
                <c:pt idx="14110">
                  <c:v>1128.903</c:v>
                </c:pt>
                <c:pt idx="14111">
                  <c:v>1130.6690000000001</c:v>
                </c:pt>
                <c:pt idx="14112">
                  <c:v>1130.4359999999999</c:v>
                </c:pt>
                <c:pt idx="14113">
                  <c:v>1130.202</c:v>
                </c:pt>
                <c:pt idx="14114">
                  <c:v>1129.9690000000001</c:v>
                </c:pt>
                <c:pt idx="14115">
                  <c:v>1129.7350000000001</c:v>
                </c:pt>
                <c:pt idx="14116">
                  <c:v>1130.501</c:v>
                </c:pt>
                <c:pt idx="14117">
                  <c:v>1130.268</c:v>
                </c:pt>
                <c:pt idx="14118">
                  <c:v>1130.0340000000001</c:v>
                </c:pt>
                <c:pt idx="14119">
                  <c:v>1129.8009999999999</c:v>
                </c:pt>
                <c:pt idx="14120">
                  <c:v>1130.567</c:v>
                </c:pt>
                <c:pt idx="14121">
                  <c:v>1130.3330000000001</c:v>
                </c:pt>
                <c:pt idx="14122">
                  <c:v>1130.1000000000001</c:v>
                </c:pt>
                <c:pt idx="14123">
                  <c:v>1129.866</c:v>
                </c:pt>
                <c:pt idx="14124">
                  <c:v>1129.633</c:v>
                </c:pt>
                <c:pt idx="14125">
                  <c:v>1130.3990000000001</c:v>
                </c:pt>
                <c:pt idx="14126">
                  <c:v>1130.165</c:v>
                </c:pt>
                <c:pt idx="14127">
                  <c:v>1129.932</c:v>
                </c:pt>
                <c:pt idx="14128">
                  <c:v>1129.6980000000001</c:v>
                </c:pt>
                <c:pt idx="14129">
                  <c:v>1131.4649999999999</c:v>
                </c:pt>
                <c:pt idx="14130">
                  <c:v>1131.231</c:v>
                </c:pt>
                <c:pt idx="14131">
                  <c:v>1130.9970000000001</c:v>
                </c:pt>
                <c:pt idx="14132">
                  <c:v>1130.7640000000001</c:v>
                </c:pt>
                <c:pt idx="14133">
                  <c:v>1130.53</c:v>
                </c:pt>
                <c:pt idx="14134">
                  <c:v>1131.297</c:v>
                </c:pt>
                <c:pt idx="14135">
                  <c:v>1131.0630000000001</c:v>
                </c:pt>
                <c:pt idx="14136">
                  <c:v>1130.829</c:v>
                </c:pt>
                <c:pt idx="14137">
                  <c:v>1130.596</c:v>
                </c:pt>
                <c:pt idx="14138">
                  <c:v>1131.3620000000001</c:v>
                </c:pt>
                <c:pt idx="14139">
                  <c:v>1131.1290000000001</c:v>
                </c:pt>
                <c:pt idx="14140">
                  <c:v>1130.895</c:v>
                </c:pt>
                <c:pt idx="14141">
                  <c:v>1130.6610000000001</c:v>
                </c:pt>
                <c:pt idx="14142">
                  <c:v>1130.4280000000001</c:v>
                </c:pt>
                <c:pt idx="14143">
                  <c:v>1131.194</c:v>
                </c:pt>
                <c:pt idx="14144">
                  <c:v>1130.961</c:v>
                </c:pt>
                <c:pt idx="14145">
                  <c:v>1130.7270000000001</c:v>
                </c:pt>
                <c:pt idx="14146">
                  <c:v>1130.4929999999999</c:v>
                </c:pt>
                <c:pt idx="14147">
                  <c:v>1132.26</c:v>
                </c:pt>
                <c:pt idx="14148">
                  <c:v>1132.0260000000001</c:v>
                </c:pt>
                <c:pt idx="14149">
                  <c:v>1131.7930000000001</c:v>
                </c:pt>
                <c:pt idx="14150">
                  <c:v>1131.559</c:v>
                </c:pt>
                <c:pt idx="14151">
                  <c:v>1131.325</c:v>
                </c:pt>
                <c:pt idx="14152">
                  <c:v>1132.0920000000001</c:v>
                </c:pt>
                <c:pt idx="14153">
                  <c:v>1131.8579999999999</c:v>
                </c:pt>
                <c:pt idx="14154">
                  <c:v>1131.625</c:v>
                </c:pt>
                <c:pt idx="14155">
                  <c:v>1131.3910000000001</c:v>
                </c:pt>
                <c:pt idx="14156">
                  <c:v>1132.1569999999999</c:v>
                </c:pt>
                <c:pt idx="14157">
                  <c:v>1131.924</c:v>
                </c:pt>
                <c:pt idx="14158">
                  <c:v>1131.69</c:v>
                </c:pt>
                <c:pt idx="14159">
                  <c:v>1131.4570000000001</c:v>
                </c:pt>
                <c:pt idx="14160">
                  <c:v>1131.223</c:v>
                </c:pt>
                <c:pt idx="14161">
                  <c:v>1131.989</c:v>
                </c:pt>
                <c:pt idx="14162">
                  <c:v>1131.7560000000001</c:v>
                </c:pt>
                <c:pt idx="14163">
                  <c:v>1131.5219999999999</c:v>
                </c:pt>
                <c:pt idx="14164">
                  <c:v>1131.289</c:v>
                </c:pt>
                <c:pt idx="14165">
                  <c:v>1133.0550000000001</c:v>
                </c:pt>
                <c:pt idx="14166">
                  <c:v>1132.8209999999999</c:v>
                </c:pt>
                <c:pt idx="14167">
                  <c:v>1132.588</c:v>
                </c:pt>
                <c:pt idx="14168">
                  <c:v>1132.354</c:v>
                </c:pt>
                <c:pt idx="14169">
                  <c:v>1132.1210000000001</c:v>
                </c:pt>
                <c:pt idx="14170">
                  <c:v>1132.8869999999999</c:v>
                </c:pt>
                <c:pt idx="14171">
                  <c:v>1132.653</c:v>
                </c:pt>
                <c:pt idx="14172">
                  <c:v>1132.42</c:v>
                </c:pt>
                <c:pt idx="14173">
                  <c:v>1132.1859999999999</c:v>
                </c:pt>
                <c:pt idx="14174">
                  <c:v>1132.953</c:v>
                </c:pt>
                <c:pt idx="14175">
                  <c:v>1132.7190000000001</c:v>
                </c:pt>
                <c:pt idx="14176">
                  <c:v>1132.4850000000001</c:v>
                </c:pt>
                <c:pt idx="14177">
                  <c:v>1132.252</c:v>
                </c:pt>
                <c:pt idx="14178">
                  <c:v>1132.018</c:v>
                </c:pt>
                <c:pt idx="14179">
                  <c:v>1132.7850000000001</c:v>
                </c:pt>
                <c:pt idx="14180">
                  <c:v>1132.5509999999999</c:v>
                </c:pt>
                <c:pt idx="14181">
                  <c:v>1132.317</c:v>
                </c:pt>
                <c:pt idx="14182">
                  <c:v>1132.0840000000001</c:v>
                </c:pt>
                <c:pt idx="14183">
                  <c:v>1133.8500000000001</c:v>
                </c:pt>
                <c:pt idx="14184">
                  <c:v>1133.617</c:v>
                </c:pt>
                <c:pt idx="14185">
                  <c:v>1133.383</c:v>
                </c:pt>
                <c:pt idx="14186">
                  <c:v>1133.1490000000001</c:v>
                </c:pt>
                <c:pt idx="14187">
                  <c:v>1132.9159999999999</c:v>
                </c:pt>
                <c:pt idx="14188">
                  <c:v>1133.682</c:v>
                </c:pt>
                <c:pt idx="14189">
                  <c:v>1133.4490000000001</c:v>
                </c:pt>
                <c:pt idx="14190">
                  <c:v>1133.2149999999999</c:v>
                </c:pt>
                <c:pt idx="14191">
                  <c:v>1132.981</c:v>
                </c:pt>
                <c:pt idx="14192">
                  <c:v>1133.748</c:v>
                </c:pt>
                <c:pt idx="14193">
                  <c:v>1133.5140000000001</c:v>
                </c:pt>
                <c:pt idx="14194">
                  <c:v>1133.2809999999999</c:v>
                </c:pt>
                <c:pt idx="14195">
                  <c:v>1133.047</c:v>
                </c:pt>
                <c:pt idx="14196">
                  <c:v>1132.8130000000001</c:v>
                </c:pt>
                <c:pt idx="14197">
                  <c:v>1133.58</c:v>
                </c:pt>
                <c:pt idx="14198">
                  <c:v>1133.346</c:v>
                </c:pt>
                <c:pt idx="14199">
                  <c:v>1133.1130000000001</c:v>
                </c:pt>
                <c:pt idx="14200">
                  <c:v>1132.8790000000001</c:v>
                </c:pt>
                <c:pt idx="14201">
                  <c:v>1134.645</c:v>
                </c:pt>
                <c:pt idx="14202">
                  <c:v>1134.412</c:v>
                </c:pt>
                <c:pt idx="14203">
                  <c:v>1134.1780000000001</c:v>
                </c:pt>
                <c:pt idx="14204">
                  <c:v>1133.9449999999999</c:v>
                </c:pt>
                <c:pt idx="14205">
                  <c:v>1133.711</c:v>
                </c:pt>
                <c:pt idx="14206">
                  <c:v>1134.4770000000001</c:v>
                </c:pt>
                <c:pt idx="14207">
                  <c:v>1134.2439999999999</c:v>
                </c:pt>
                <c:pt idx="14208">
                  <c:v>1134.01</c:v>
                </c:pt>
                <c:pt idx="14209">
                  <c:v>1133.777</c:v>
                </c:pt>
                <c:pt idx="14210">
                  <c:v>1134.5430000000001</c:v>
                </c:pt>
                <c:pt idx="14211">
                  <c:v>1134.309</c:v>
                </c:pt>
                <c:pt idx="14212">
                  <c:v>1134.076</c:v>
                </c:pt>
                <c:pt idx="14213">
                  <c:v>1133.8420000000001</c:v>
                </c:pt>
                <c:pt idx="14214">
                  <c:v>1133.6089999999999</c:v>
                </c:pt>
                <c:pt idx="14215">
                  <c:v>1134.375</c:v>
                </c:pt>
                <c:pt idx="14216">
                  <c:v>1134.1410000000001</c:v>
                </c:pt>
                <c:pt idx="14217">
                  <c:v>1133.9080000000001</c:v>
                </c:pt>
                <c:pt idx="14218">
                  <c:v>1133.674</c:v>
                </c:pt>
                <c:pt idx="14219">
                  <c:v>1135.441</c:v>
                </c:pt>
                <c:pt idx="14220">
                  <c:v>1135.2070000000001</c:v>
                </c:pt>
                <c:pt idx="14221">
                  <c:v>1134.973</c:v>
                </c:pt>
                <c:pt idx="14222">
                  <c:v>1134.74</c:v>
                </c:pt>
                <c:pt idx="14223">
                  <c:v>1134.5060000000001</c:v>
                </c:pt>
                <c:pt idx="14224">
                  <c:v>1135.2729999999999</c:v>
                </c:pt>
                <c:pt idx="14225">
                  <c:v>1135.039</c:v>
                </c:pt>
                <c:pt idx="14226">
                  <c:v>1134.8050000000001</c:v>
                </c:pt>
                <c:pt idx="14227">
                  <c:v>1134.5720000000001</c:v>
                </c:pt>
                <c:pt idx="14228">
                  <c:v>1135.338</c:v>
                </c:pt>
                <c:pt idx="14229">
                  <c:v>1135.105</c:v>
                </c:pt>
                <c:pt idx="14230">
                  <c:v>1134.8710000000001</c:v>
                </c:pt>
                <c:pt idx="14231">
                  <c:v>1134.6369999999999</c:v>
                </c:pt>
                <c:pt idx="14232">
                  <c:v>1134.404</c:v>
                </c:pt>
                <c:pt idx="14233">
                  <c:v>1135.17</c:v>
                </c:pt>
                <c:pt idx="14234">
                  <c:v>1134.9370000000001</c:v>
                </c:pt>
                <c:pt idx="14235">
                  <c:v>1134.703</c:v>
                </c:pt>
                <c:pt idx="14236">
                  <c:v>1134.4690000000001</c:v>
                </c:pt>
                <c:pt idx="14237">
                  <c:v>1136.2360000000001</c:v>
                </c:pt>
                <c:pt idx="14238">
                  <c:v>1136.002</c:v>
                </c:pt>
                <c:pt idx="14239">
                  <c:v>1135.769</c:v>
                </c:pt>
                <c:pt idx="14240">
                  <c:v>1135.5350000000001</c:v>
                </c:pt>
                <c:pt idx="14241">
                  <c:v>1135.3009999999999</c:v>
                </c:pt>
                <c:pt idx="14242">
                  <c:v>1136.068</c:v>
                </c:pt>
                <c:pt idx="14243">
                  <c:v>1135.8340000000001</c:v>
                </c:pt>
                <c:pt idx="14244">
                  <c:v>1135.6010000000001</c:v>
                </c:pt>
                <c:pt idx="14245">
                  <c:v>1135.367</c:v>
                </c:pt>
                <c:pt idx="14246">
                  <c:v>1136.133</c:v>
                </c:pt>
                <c:pt idx="14247">
                  <c:v>1135.9000000000001</c:v>
                </c:pt>
                <c:pt idx="14248">
                  <c:v>1135.6659999999999</c:v>
                </c:pt>
                <c:pt idx="14249">
                  <c:v>1135.433</c:v>
                </c:pt>
                <c:pt idx="14250">
                  <c:v>1135.1990000000001</c:v>
                </c:pt>
                <c:pt idx="14251">
                  <c:v>1135.9649999999999</c:v>
                </c:pt>
                <c:pt idx="14252">
                  <c:v>1135.732</c:v>
                </c:pt>
                <c:pt idx="14253">
                  <c:v>1135.498</c:v>
                </c:pt>
                <c:pt idx="14254">
                  <c:v>1135.2650000000001</c:v>
                </c:pt>
                <c:pt idx="14255">
                  <c:v>1137.0309999999999</c:v>
                </c:pt>
                <c:pt idx="14256">
                  <c:v>1136.797</c:v>
                </c:pt>
                <c:pt idx="14257">
                  <c:v>1136.5640000000001</c:v>
                </c:pt>
                <c:pt idx="14258">
                  <c:v>1136.33</c:v>
                </c:pt>
                <c:pt idx="14259">
                  <c:v>1136.097</c:v>
                </c:pt>
                <c:pt idx="14260">
                  <c:v>1136.8630000000001</c:v>
                </c:pt>
                <c:pt idx="14261">
                  <c:v>1136.6290000000001</c:v>
                </c:pt>
                <c:pt idx="14262">
                  <c:v>1136.396</c:v>
                </c:pt>
                <c:pt idx="14263">
                  <c:v>1136.162</c:v>
                </c:pt>
                <c:pt idx="14264">
                  <c:v>1136.9290000000001</c:v>
                </c:pt>
                <c:pt idx="14265">
                  <c:v>1136.6949999999999</c:v>
                </c:pt>
                <c:pt idx="14266">
                  <c:v>1136.461</c:v>
                </c:pt>
                <c:pt idx="14267">
                  <c:v>1136.2280000000001</c:v>
                </c:pt>
                <c:pt idx="14268">
                  <c:v>1135.9939999999999</c:v>
                </c:pt>
                <c:pt idx="14269">
                  <c:v>1136.761</c:v>
                </c:pt>
                <c:pt idx="14270">
                  <c:v>1136.527</c:v>
                </c:pt>
                <c:pt idx="14271">
                  <c:v>1136.2930000000001</c:v>
                </c:pt>
                <c:pt idx="14272">
                  <c:v>1136.06</c:v>
                </c:pt>
                <c:pt idx="14273">
                  <c:v>1137.826</c:v>
                </c:pt>
                <c:pt idx="14274">
                  <c:v>1137.5930000000001</c:v>
                </c:pt>
                <c:pt idx="14275">
                  <c:v>1137.3589999999999</c:v>
                </c:pt>
                <c:pt idx="14276">
                  <c:v>1137.125</c:v>
                </c:pt>
                <c:pt idx="14277">
                  <c:v>1136.8920000000001</c:v>
                </c:pt>
                <c:pt idx="14278">
                  <c:v>1137.6580000000001</c:v>
                </c:pt>
                <c:pt idx="14279">
                  <c:v>1137.425</c:v>
                </c:pt>
                <c:pt idx="14280">
                  <c:v>1137.191</c:v>
                </c:pt>
                <c:pt idx="14281">
                  <c:v>1136.9570000000001</c:v>
                </c:pt>
                <c:pt idx="14282">
                  <c:v>1137.7239999999999</c:v>
                </c:pt>
                <c:pt idx="14283">
                  <c:v>1137.49</c:v>
                </c:pt>
                <c:pt idx="14284">
                  <c:v>1137.2570000000001</c:v>
                </c:pt>
                <c:pt idx="14285">
                  <c:v>1137.0229999999999</c:v>
                </c:pt>
                <c:pt idx="14286">
                  <c:v>1136.789</c:v>
                </c:pt>
                <c:pt idx="14287">
                  <c:v>1137.556</c:v>
                </c:pt>
                <c:pt idx="14288">
                  <c:v>1137.3220000000001</c:v>
                </c:pt>
                <c:pt idx="14289">
                  <c:v>1137.0889999999999</c:v>
                </c:pt>
                <c:pt idx="14290">
                  <c:v>1136.855</c:v>
                </c:pt>
                <c:pt idx="14291">
                  <c:v>1138.6210000000001</c:v>
                </c:pt>
                <c:pt idx="14292">
                  <c:v>1138.3879999999999</c:v>
                </c:pt>
                <c:pt idx="14293">
                  <c:v>1138.154</c:v>
                </c:pt>
                <c:pt idx="14294">
                  <c:v>1137.921</c:v>
                </c:pt>
                <c:pt idx="14295">
                  <c:v>1137.6870000000001</c:v>
                </c:pt>
                <c:pt idx="14296">
                  <c:v>1138.453</c:v>
                </c:pt>
                <c:pt idx="14297">
                  <c:v>1138.22</c:v>
                </c:pt>
                <c:pt idx="14298">
                  <c:v>1137.9860000000001</c:v>
                </c:pt>
                <c:pt idx="14299">
                  <c:v>1137.7529999999999</c:v>
                </c:pt>
                <c:pt idx="14300">
                  <c:v>1138.519</c:v>
                </c:pt>
                <c:pt idx="14301">
                  <c:v>1138.2850000000001</c:v>
                </c:pt>
                <c:pt idx="14302">
                  <c:v>1138.0520000000001</c:v>
                </c:pt>
                <c:pt idx="14303">
                  <c:v>1137.818</c:v>
                </c:pt>
                <c:pt idx="14304">
                  <c:v>1137.585</c:v>
                </c:pt>
                <c:pt idx="14305">
                  <c:v>1138.3510000000001</c:v>
                </c:pt>
                <c:pt idx="14306">
                  <c:v>1138.117</c:v>
                </c:pt>
                <c:pt idx="14307">
                  <c:v>1137.884</c:v>
                </c:pt>
                <c:pt idx="14308">
                  <c:v>1137.6500000000001</c:v>
                </c:pt>
                <c:pt idx="14309">
                  <c:v>1139.4169999999999</c:v>
                </c:pt>
                <c:pt idx="14310">
                  <c:v>1139.183</c:v>
                </c:pt>
                <c:pt idx="14311">
                  <c:v>1138.9490000000001</c:v>
                </c:pt>
                <c:pt idx="14312">
                  <c:v>1138.7160000000001</c:v>
                </c:pt>
                <c:pt idx="14313">
                  <c:v>1138.482</c:v>
                </c:pt>
                <c:pt idx="14314">
                  <c:v>1139.249</c:v>
                </c:pt>
                <c:pt idx="14315">
                  <c:v>1139.0150000000001</c:v>
                </c:pt>
                <c:pt idx="14316">
                  <c:v>1138.7809999999999</c:v>
                </c:pt>
                <c:pt idx="14317">
                  <c:v>1138.548</c:v>
                </c:pt>
                <c:pt idx="14318">
                  <c:v>1139.3140000000001</c:v>
                </c:pt>
                <c:pt idx="14319">
                  <c:v>1139.0810000000001</c:v>
                </c:pt>
                <c:pt idx="14320">
                  <c:v>1138.847</c:v>
                </c:pt>
                <c:pt idx="14321">
                  <c:v>1138.6130000000001</c:v>
                </c:pt>
                <c:pt idx="14322">
                  <c:v>1138.3800000000001</c:v>
                </c:pt>
                <c:pt idx="14323">
                  <c:v>1139.146</c:v>
                </c:pt>
                <c:pt idx="14324">
                  <c:v>1138.913</c:v>
                </c:pt>
                <c:pt idx="14325">
                  <c:v>1138.6790000000001</c:v>
                </c:pt>
                <c:pt idx="14326">
                  <c:v>1138.4449999999999</c:v>
                </c:pt>
                <c:pt idx="14327">
                  <c:v>1140.212</c:v>
                </c:pt>
                <c:pt idx="14328">
                  <c:v>1139.9780000000001</c:v>
                </c:pt>
                <c:pt idx="14329">
                  <c:v>1139.7450000000001</c:v>
                </c:pt>
                <c:pt idx="14330">
                  <c:v>1139.511</c:v>
                </c:pt>
                <c:pt idx="14331">
                  <c:v>1139.277</c:v>
                </c:pt>
                <c:pt idx="14332">
                  <c:v>1140.0440000000001</c:v>
                </c:pt>
                <c:pt idx="14333">
                  <c:v>1139.81</c:v>
                </c:pt>
                <c:pt idx="14334">
                  <c:v>1139.577</c:v>
                </c:pt>
                <c:pt idx="14335">
                  <c:v>1139.3430000000001</c:v>
                </c:pt>
                <c:pt idx="14336">
                  <c:v>1140.1089999999999</c:v>
                </c:pt>
                <c:pt idx="14337">
                  <c:v>1139.876</c:v>
                </c:pt>
                <c:pt idx="14338">
                  <c:v>1139.6420000000001</c:v>
                </c:pt>
                <c:pt idx="14339">
                  <c:v>1139.4090000000001</c:v>
                </c:pt>
                <c:pt idx="14340">
                  <c:v>1139.175</c:v>
                </c:pt>
                <c:pt idx="14341">
                  <c:v>1139.941</c:v>
                </c:pt>
                <c:pt idx="14342">
                  <c:v>1139.7080000000001</c:v>
                </c:pt>
                <c:pt idx="14343">
                  <c:v>1139.4739999999999</c:v>
                </c:pt>
                <c:pt idx="14344">
                  <c:v>1139.241</c:v>
                </c:pt>
                <c:pt idx="14345">
                  <c:v>1141.0070000000001</c:v>
                </c:pt>
                <c:pt idx="14346">
                  <c:v>1140.7729999999999</c:v>
                </c:pt>
                <c:pt idx="14347">
                  <c:v>1140.54</c:v>
                </c:pt>
                <c:pt idx="14348">
                  <c:v>1140.306</c:v>
                </c:pt>
                <c:pt idx="14349">
                  <c:v>1140.0730000000001</c:v>
                </c:pt>
                <c:pt idx="14350">
                  <c:v>1140.8389999999999</c:v>
                </c:pt>
                <c:pt idx="14351">
                  <c:v>1140.605</c:v>
                </c:pt>
                <c:pt idx="14352">
                  <c:v>1140.3720000000001</c:v>
                </c:pt>
                <c:pt idx="14353">
                  <c:v>1140.1379999999999</c:v>
                </c:pt>
                <c:pt idx="14354">
                  <c:v>1140.905</c:v>
                </c:pt>
                <c:pt idx="14355">
                  <c:v>1140.671</c:v>
                </c:pt>
                <c:pt idx="14356">
                  <c:v>1140.4370000000001</c:v>
                </c:pt>
                <c:pt idx="14357">
                  <c:v>1140.204</c:v>
                </c:pt>
                <c:pt idx="14358">
                  <c:v>1139.97</c:v>
                </c:pt>
                <c:pt idx="14359">
                  <c:v>1140.7370000000001</c:v>
                </c:pt>
                <c:pt idx="14360">
                  <c:v>1140.5029999999999</c:v>
                </c:pt>
                <c:pt idx="14361">
                  <c:v>1140.269</c:v>
                </c:pt>
                <c:pt idx="14362">
                  <c:v>1140.0360000000001</c:v>
                </c:pt>
                <c:pt idx="14363">
                  <c:v>1141.8020000000001</c:v>
                </c:pt>
                <c:pt idx="14364">
                  <c:v>1141.569</c:v>
                </c:pt>
                <c:pt idx="14365">
                  <c:v>1141.335</c:v>
                </c:pt>
                <c:pt idx="14366">
                  <c:v>1141.1010000000001</c:v>
                </c:pt>
                <c:pt idx="14367">
                  <c:v>1140.8679999999999</c:v>
                </c:pt>
                <c:pt idx="14368">
                  <c:v>1141.634</c:v>
                </c:pt>
                <c:pt idx="14369">
                  <c:v>1141.4010000000001</c:v>
                </c:pt>
                <c:pt idx="14370">
                  <c:v>1141.1669999999999</c:v>
                </c:pt>
                <c:pt idx="14371">
                  <c:v>1140.933</c:v>
                </c:pt>
                <c:pt idx="14372">
                  <c:v>1141.7</c:v>
                </c:pt>
                <c:pt idx="14373">
                  <c:v>1141.4660000000001</c:v>
                </c:pt>
                <c:pt idx="14374">
                  <c:v>1141.2329999999999</c:v>
                </c:pt>
                <c:pt idx="14375">
                  <c:v>1140.999</c:v>
                </c:pt>
                <c:pt idx="14376">
                  <c:v>1140.7650000000001</c:v>
                </c:pt>
                <c:pt idx="14377">
                  <c:v>1141.5319999999999</c:v>
                </c:pt>
                <c:pt idx="14378">
                  <c:v>1141.298</c:v>
                </c:pt>
                <c:pt idx="14379">
                  <c:v>1141.0650000000001</c:v>
                </c:pt>
                <c:pt idx="14380">
                  <c:v>1140.8310000000001</c:v>
                </c:pt>
                <c:pt idx="14381">
                  <c:v>1142.597</c:v>
                </c:pt>
                <c:pt idx="14382">
                  <c:v>1142.364</c:v>
                </c:pt>
                <c:pt idx="14383">
                  <c:v>1142.1300000000001</c:v>
                </c:pt>
                <c:pt idx="14384">
                  <c:v>1141.8969999999999</c:v>
                </c:pt>
                <c:pt idx="14385">
                  <c:v>1141.663</c:v>
                </c:pt>
                <c:pt idx="14386">
                  <c:v>1141.4290000000001</c:v>
                </c:pt>
                <c:pt idx="14387">
                  <c:v>1142.1959999999999</c:v>
                </c:pt>
                <c:pt idx="14388">
                  <c:v>1141.962</c:v>
                </c:pt>
                <c:pt idx="14389">
                  <c:v>1141.729</c:v>
                </c:pt>
                <c:pt idx="14390">
                  <c:v>1141.4950000000001</c:v>
                </c:pt>
                <c:pt idx="14391">
                  <c:v>1141.261</c:v>
                </c:pt>
                <c:pt idx="14392">
                  <c:v>1141.028</c:v>
                </c:pt>
                <c:pt idx="14393">
                  <c:v>1141.7940000000001</c:v>
                </c:pt>
                <c:pt idx="14394">
                  <c:v>1141.5609999999999</c:v>
                </c:pt>
                <c:pt idx="14395">
                  <c:v>1141.327</c:v>
                </c:pt>
                <c:pt idx="14396">
                  <c:v>1141.0930000000001</c:v>
                </c:pt>
                <c:pt idx="14397">
                  <c:v>1140.8600000000001</c:v>
                </c:pt>
                <c:pt idx="14398">
                  <c:v>1140.626</c:v>
                </c:pt>
                <c:pt idx="14399">
                  <c:v>1141.393</c:v>
                </c:pt>
                <c:pt idx="14400">
                  <c:v>1141.1590000000001</c:v>
                </c:pt>
                <c:pt idx="14401">
                  <c:v>1140.925</c:v>
                </c:pt>
                <c:pt idx="14402">
                  <c:v>1140.692</c:v>
                </c:pt>
                <c:pt idx="14403">
                  <c:v>1140.4580000000001</c:v>
                </c:pt>
                <c:pt idx="14404">
                  <c:v>1140.2250000000001</c:v>
                </c:pt>
                <c:pt idx="14405">
                  <c:v>1141.991</c:v>
                </c:pt>
                <c:pt idx="14406">
                  <c:v>1141.7570000000001</c:v>
                </c:pt>
                <c:pt idx="14407">
                  <c:v>1141.5240000000001</c:v>
                </c:pt>
                <c:pt idx="14408">
                  <c:v>1141.29</c:v>
                </c:pt>
                <c:pt idx="14409">
                  <c:v>1141.057</c:v>
                </c:pt>
                <c:pt idx="14410">
                  <c:v>1140.8230000000001</c:v>
                </c:pt>
                <c:pt idx="14411">
                  <c:v>1141.5889999999999</c:v>
                </c:pt>
                <c:pt idx="14412">
                  <c:v>1141.356</c:v>
                </c:pt>
                <c:pt idx="14413">
                  <c:v>1141.1220000000001</c:v>
                </c:pt>
                <c:pt idx="14414">
                  <c:v>1140.8890000000001</c:v>
                </c:pt>
                <c:pt idx="14415">
                  <c:v>1140.655</c:v>
                </c:pt>
                <c:pt idx="14416">
                  <c:v>1140.421</c:v>
                </c:pt>
                <c:pt idx="14417">
                  <c:v>1141.1880000000001</c:v>
                </c:pt>
                <c:pt idx="14418">
                  <c:v>1140.954</c:v>
                </c:pt>
                <c:pt idx="14419">
                  <c:v>1140.721</c:v>
                </c:pt>
                <c:pt idx="14420">
                  <c:v>1140.4870000000001</c:v>
                </c:pt>
                <c:pt idx="14421">
                  <c:v>1140.2529999999999</c:v>
                </c:pt>
                <c:pt idx="14422">
                  <c:v>1140.02</c:v>
                </c:pt>
                <c:pt idx="14423">
                  <c:v>1140.7860000000001</c:v>
                </c:pt>
                <c:pt idx="14424">
                  <c:v>1140.5530000000001</c:v>
                </c:pt>
                <c:pt idx="14425">
                  <c:v>1140.319</c:v>
                </c:pt>
                <c:pt idx="14426">
                  <c:v>1140.085</c:v>
                </c:pt>
                <c:pt idx="14427">
                  <c:v>1139.8520000000001</c:v>
                </c:pt>
                <c:pt idx="14428">
                  <c:v>1139.6179999999999</c:v>
                </c:pt>
                <c:pt idx="14429">
                  <c:v>1141.385</c:v>
                </c:pt>
                <c:pt idx="14430">
                  <c:v>1141.1510000000001</c:v>
                </c:pt>
                <c:pt idx="14431">
                  <c:v>1140.9169999999999</c:v>
                </c:pt>
                <c:pt idx="14432">
                  <c:v>1140.684</c:v>
                </c:pt>
                <c:pt idx="14433">
                  <c:v>1140.45</c:v>
                </c:pt>
                <c:pt idx="14434">
                  <c:v>1140.2170000000001</c:v>
                </c:pt>
                <c:pt idx="14435">
                  <c:v>1140.9829999999999</c:v>
                </c:pt>
                <c:pt idx="14436">
                  <c:v>1140.749</c:v>
                </c:pt>
                <c:pt idx="14437">
                  <c:v>1140.5160000000001</c:v>
                </c:pt>
                <c:pt idx="14438">
                  <c:v>1140.2819999999999</c:v>
                </c:pt>
                <c:pt idx="14439">
                  <c:v>1140.049</c:v>
                </c:pt>
                <c:pt idx="14440">
                  <c:v>1139.8150000000001</c:v>
                </c:pt>
                <c:pt idx="14441">
                  <c:v>1140.5810000000001</c:v>
                </c:pt>
                <c:pt idx="14442">
                  <c:v>1140.348</c:v>
                </c:pt>
                <c:pt idx="14443">
                  <c:v>1140.114</c:v>
                </c:pt>
                <c:pt idx="14444">
                  <c:v>1139.8810000000001</c:v>
                </c:pt>
                <c:pt idx="14445">
                  <c:v>1139.6469999999999</c:v>
                </c:pt>
                <c:pt idx="14446">
                  <c:v>1139.413</c:v>
                </c:pt>
                <c:pt idx="14447">
                  <c:v>1140.18</c:v>
                </c:pt>
                <c:pt idx="14448">
                  <c:v>1139.9459999999999</c:v>
                </c:pt>
                <c:pt idx="14449">
                  <c:v>1139.713</c:v>
                </c:pt>
                <c:pt idx="14450">
                  <c:v>1139.479</c:v>
                </c:pt>
                <c:pt idx="14451">
                  <c:v>1139.2450000000001</c:v>
                </c:pt>
                <c:pt idx="14452">
                  <c:v>1139.0119999999999</c:v>
                </c:pt>
                <c:pt idx="14453">
                  <c:v>1140.778</c:v>
                </c:pt>
                <c:pt idx="14454">
                  <c:v>1140.5450000000001</c:v>
                </c:pt>
                <c:pt idx="14455">
                  <c:v>1140.3109999999999</c:v>
                </c:pt>
                <c:pt idx="14456">
                  <c:v>1140.077</c:v>
                </c:pt>
                <c:pt idx="14457">
                  <c:v>1139.8440000000001</c:v>
                </c:pt>
                <c:pt idx="14458">
                  <c:v>1139.6100000000001</c:v>
                </c:pt>
                <c:pt idx="14459">
                  <c:v>1140.377</c:v>
                </c:pt>
                <c:pt idx="14460">
                  <c:v>1140.143</c:v>
                </c:pt>
                <c:pt idx="14461">
                  <c:v>1139.9090000000001</c:v>
                </c:pt>
                <c:pt idx="14462">
                  <c:v>1139.6759999999999</c:v>
                </c:pt>
                <c:pt idx="14463">
                  <c:v>1139.442</c:v>
                </c:pt>
                <c:pt idx="14464">
                  <c:v>1139.2090000000001</c:v>
                </c:pt>
                <c:pt idx="14465">
                  <c:v>1139.9750000000001</c:v>
                </c:pt>
                <c:pt idx="14466">
                  <c:v>1139.741</c:v>
                </c:pt>
                <c:pt idx="14467">
                  <c:v>1139.508</c:v>
                </c:pt>
                <c:pt idx="14468">
                  <c:v>1139.2740000000001</c:v>
                </c:pt>
                <c:pt idx="14469">
                  <c:v>1139.0409999999999</c:v>
                </c:pt>
                <c:pt idx="14470">
                  <c:v>1138.807</c:v>
                </c:pt>
                <c:pt idx="14471">
                  <c:v>1139.5730000000001</c:v>
                </c:pt>
                <c:pt idx="14472">
                  <c:v>1139.3399999999999</c:v>
                </c:pt>
                <c:pt idx="14473">
                  <c:v>1139.106</c:v>
                </c:pt>
                <c:pt idx="14474">
                  <c:v>1138.873</c:v>
                </c:pt>
                <c:pt idx="14475">
                  <c:v>1138.6390000000001</c:v>
                </c:pt>
                <c:pt idx="14476">
                  <c:v>1138.405</c:v>
                </c:pt>
                <c:pt idx="14477">
                  <c:v>1140.172</c:v>
                </c:pt>
                <c:pt idx="14478">
                  <c:v>1139.9380000000001</c:v>
                </c:pt>
                <c:pt idx="14479">
                  <c:v>1139.7049999999999</c:v>
                </c:pt>
                <c:pt idx="14480">
                  <c:v>1139.471</c:v>
                </c:pt>
                <c:pt idx="14481">
                  <c:v>1139.2370000000001</c:v>
                </c:pt>
                <c:pt idx="14482">
                  <c:v>1139.0040000000001</c:v>
                </c:pt>
                <c:pt idx="14483">
                  <c:v>1139.77</c:v>
                </c:pt>
                <c:pt idx="14484">
                  <c:v>1139.537</c:v>
                </c:pt>
                <c:pt idx="14485">
                  <c:v>1139.3030000000001</c:v>
                </c:pt>
                <c:pt idx="14486">
                  <c:v>1139.069</c:v>
                </c:pt>
                <c:pt idx="14487">
                  <c:v>1138.836</c:v>
                </c:pt>
                <c:pt idx="14488">
                  <c:v>1138.6020000000001</c:v>
                </c:pt>
                <c:pt idx="14489">
                  <c:v>1139.3689999999999</c:v>
                </c:pt>
                <c:pt idx="14490">
                  <c:v>1139.135</c:v>
                </c:pt>
                <c:pt idx="14491">
                  <c:v>1138.9010000000001</c:v>
                </c:pt>
                <c:pt idx="14492">
                  <c:v>1138.6680000000001</c:v>
                </c:pt>
                <c:pt idx="14493">
                  <c:v>1138.434</c:v>
                </c:pt>
                <c:pt idx="14494">
                  <c:v>1138.201</c:v>
                </c:pt>
                <c:pt idx="14495">
                  <c:v>1138.9670000000001</c:v>
                </c:pt>
                <c:pt idx="14496">
                  <c:v>1138.7329999999999</c:v>
                </c:pt>
                <c:pt idx="14497">
                  <c:v>1138.5</c:v>
                </c:pt>
                <c:pt idx="14498">
                  <c:v>1138.2660000000001</c:v>
                </c:pt>
                <c:pt idx="14499">
                  <c:v>1138.0330000000001</c:v>
                </c:pt>
                <c:pt idx="14500">
                  <c:v>1137.799</c:v>
                </c:pt>
                <c:pt idx="14501">
                  <c:v>1139.5650000000001</c:v>
                </c:pt>
                <c:pt idx="14502">
                  <c:v>1139.3320000000001</c:v>
                </c:pt>
                <c:pt idx="14503">
                  <c:v>1139.098</c:v>
                </c:pt>
                <c:pt idx="14504">
                  <c:v>1138.865</c:v>
                </c:pt>
                <c:pt idx="14505">
                  <c:v>1138.6310000000001</c:v>
                </c:pt>
                <c:pt idx="14506">
                  <c:v>1138.3969999999999</c:v>
                </c:pt>
                <c:pt idx="14507">
                  <c:v>1139.164</c:v>
                </c:pt>
                <c:pt idx="14508">
                  <c:v>1138.93</c:v>
                </c:pt>
                <c:pt idx="14509">
                  <c:v>1138.6970000000001</c:v>
                </c:pt>
                <c:pt idx="14510">
                  <c:v>1138.463</c:v>
                </c:pt>
                <c:pt idx="14511">
                  <c:v>1138.229</c:v>
                </c:pt>
                <c:pt idx="14512">
                  <c:v>1137.9960000000001</c:v>
                </c:pt>
                <c:pt idx="14513">
                  <c:v>1138.7619999999999</c:v>
                </c:pt>
                <c:pt idx="14514">
                  <c:v>1138.529</c:v>
                </c:pt>
                <c:pt idx="14515">
                  <c:v>1138.2950000000001</c:v>
                </c:pt>
                <c:pt idx="14516">
                  <c:v>1138.0609999999999</c:v>
                </c:pt>
                <c:pt idx="14517">
                  <c:v>1137.828</c:v>
                </c:pt>
                <c:pt idx="14518">
                  <c:v>1138.5940000000001</c:v>
                </c:pt>
                <c:pt idx="14519">
                  <c:v>1138.3610000000001</c:v>
                </c:pt>
                <c:pt idx="14520">
                  <c:v>1138.127</c:v>
                </c:pt>
                <c:pt idx="14521">
                  <c:v>1137.893</c:v>
                </c:pt>
                <c:pt idx="14522">
                  <c:v>1137.6600000000001</c:v>
                </c:pt>
                <c:pt idx="14523">
                  <c:v>1137.4259999999999</c:v>
                </c:pt>
                <c:pt idx="14524">
                  <c:v>1139.193</c:v>
                </c:pt>
                <c:pt idx="14525">
                  <c:v>1138.9590000000001</c:v>
                </c:pt>
                <c:pt idx="14526">
                  <c:v>1138.7250000000001</c:v>
                </c:pt>
                <c:pt idx="14527">
                  <c:v>1138.492</c:v>
                </c:pt>
                <c:pt idx="14528">
                  <c:v>1138.258</c:v>
                </c:pt>
                <c:pt idx="14529">
                  <c:v>1138.0250000000001</c:v>
                </c:pt>
                <c:pt idx="14530">
                  <c:v>1138.7909999999999</c:v>
                </c:pt>
                <c:pt idx="14531">
                  <c:v>1138.557</c:v>
                </c:pt>
                <c:pt idx="14532">
                  <c:v>1138.3240000000001</c:v>
                </c:pt>
                <c:pt idx="14533">
                  <c:v>1138.0899999999999</c:v>
                </c:pt>
                <c:pt idx="14534">
                  <c:v>1137.857</c:v>
                </c:pt>
                <c:pt idx="14535">
                  <c:v>1137.623</c:v>
                </c:pt>
                <c:pt idx="14536">
                  <c:v>1138.3890000000001</c:v>
                </c:pt>
                <c:pt idx="14537">
                  <c:v>1138.1559999999999</c:v>
                </c:pt>
                <c:pt idx="14538">
                  <c:v>1137.922</c:v>
                </c:pt>
                <c:pt idx="14539">
                  <c:v>1137.6890000000001</c:v>
                </c:pt>
                <c:pt idx="14540">
                  <c:v>1137.4549999999999</c:v>
                </c:pt>
                <c:pt idx="14541">
                  <c:v>1137.221</c:v>
                </c:pt>
                <c:pt idx="14542">
                  <c:v>1137.9880000000001</c:v>
                </c:pt>
                <c:pt idx="14543">
                  <c:v>1137.7540000000001</c:v>
                </c:pt>
                <c:pt idx="14544">
                  <c:v>1137.521</c:v>
                </c:pt>
                <c:pt idx="14545">
                  <c:v>1137.287</c:v>
                </c:pt>
                <c:pt idx="14546">
                  <c:v>1137.0530000000001</c:v>
                </c:pt>
                <c:pt idx="14547">
                  <c:v>1136.82</c:v>
                </c:pt>
                <c:pt idx="14548">
                  <c:v>1138.586</c:v>
                </c:pt>
                <c:pt idx="14549">
                  <c:v>1138.3530000000001</c:v>
                </c:pt>
                <c:pt idx="14550">
                  <c:v>1138.1189999999999</c:v>
                </c:pt>
                <c:pt idx="14551">
                  <c:v>1137.885</c:v>
                </c:pt>
                <c:pt idx="14552">
                  <c:v>1137.652</c:v>
                </c:pt>
                <c:pt idx="14553">
                  <c:v>1137.4180000000001</c:v>
                </c:pt>
                <c:pt idx="14554">
                  <c:v>1138.1849999999999</c:v>
                </c:pt>
                <c:pt idx="14555">
                  <c:v>1137.951</c:v>
                </c:pt>
                <c:pt idx="14556">
                  <c:v>1137.7170000000001</c:v>
                </c:pt>
                <c:pt idx="14557">
                  <c:v>1137.4839999999999</c:v>
                </c:pt>
                <c:pt idx="14558">
                  <c:v>1137.25</c:v>
                </c:pt>
                <c:pt idx="14559">
                  <c:v>1137.0170000000001</c:v>
                </c:pt>
                <c:pt idx="14560">
                  <c:v>1137.7830000000001</c:v>
                </c:pt>
                <c:pt idx="14561">
                  <c:v>1137.549</c:v>
                </c:pt>
                <c:pt idx="14562">
                  <c:v>1137.316</c:v>
                </c:pt>
                <c:pt idx="14563">
                  <c:v>1137.0820000000001</c:v>
                </c:pt>
                <c:pt idx="14564">
                  <c:v>1136.8489999999999</c:v>
                </c:pt>
                <c:pt idx="14565">
                  <c:v>1136.615</c:v>
                </c:pt>
                <c:pt idx="14566">
                  <c:v>1137.3810000000001</c:v>
                </c:pt>
                <c:pt idx="14567">
                  <c:v>1137.1479999999999</c:v>
                </c:pt>
                <c:pt idx="14568">
                  <c:v>1136.914</c:v>
                </c:pt>
                <c:pt idx="14569">
                  <c:v>1136.681</c:v>
                </c:pt>
                <c:pt idx="14570">
                  <c:v>1136.4470000000001</c:v>
                </c:pt>
                <c:pt idx="14571">
                  <c:v>1136.213</c:v>
                </c:pt>
                <c:pt idx="14572">
                  <c:v>1137.98</c:v>
                </c:pt>
                <c:pt idx="14573">
                  <c:v>1137.7460000000001</c:v>
                </c:pt>
                <c:pt idx="14574">
                  <c:v>1137.5129999999999</c:v>
                </c:pt>
                <c:pt idx="14575">
                  <c:v>1137.279</c:v>
                </c:pt>
                <c:pt idx="14576">
                  <c:v>1137.0450000000001</c:v>
                </c:pt>
                <c:pt idx="14577">
                  <c:v>1136.8120000000001</c:v>
                </c:pt>
                <c:pt idx="14578">
                  <c:v>1137.578</c:v>
                </c:pt>
                <c:pt idx="14579">
                  <c:v>1137.345</c:v>
                </c:pt>
                <c:pt idx="14580">
                  <c:v>1137.1110000000001</c:v>
                </c:pt>
                <c:pt idx="14581">
                  <c:v>1136.877</c:v>
                </c:pt>
                <c:pt idx="14582">
                  <c:v>1136.644</c:v>
                </c:pt>
                <c:pt idx="14583">
                  <c:v>1136.4100000000001</c:v>
                </c:pt>
                <c:pt idx="14584">
                  <c:v>1137.1770000000001</c:v>
                </c:pt>
                <c:pt idx="14585">
                  <c:v>1136.943</c:v>
                </c:pt>
                <c:pt idx="14586">
                  <c:v>1136.7090000000001</c:v>
                </c:pt>
                <c:pt idx="14587">
                  <c:v>1136.4760000000001</c:v>
                </c:pt>
                <c:pt idx="14588">
                  <c:v>1136.242</c:v>
                </c:pt>
                <c:pt idx="14589">
                  <c:v>1136.009</c:v>
                </c:pt>
                <c:pt idx="14590">
                  <c:v>1136.7750000000001</c:v>
                </c:pt>
                <c:pt idx="14591">
                  <c:v>1136.5409999999999</c:v>
                </c:pt>
                <c:pt idx="14592">
                  <c:v>1136.308</c:v>
                </c:pt>
                <c:pt idx="14593">
                  <c:v>1136.0740000000001</c:v>
                </c:pt>
                <c:pt idx="14594">
                  <c:v>1135.8410000000001</c:v>
                </c:pt>
                <c:pt idx="14595">
                  <c:v>1135.607</c:v>
                </c:pt>
                <c:pt idx="14596">
                  <c:v>1137.373</c:v>
                </c:pt>
                <c:pt idx="14597">
                  <c:v>1137.1400000000001</c:v>
                </c:pt>
                <c:pt idx="14598">
                  <c:v>1136.9059999999999</c:v>
                </c:pt>
                <c:pt idx="14599">
                  <c:v>1136.673</c:v>
                </c:pt>
                <c:pt idx="14600">
                  <c:v>1136.4390000000001</c:v>
                </c:pt>
                <c:pt idx="14601">
                  <c:v>1136.2049999999999</c:v>
                </c:pt>
                <c:pt idx="14602">
                  <c:v>1136.972</c:v>
                </c:pt>
                <c:pt idx="14603">
                  <c:v>1136.7380000000001</c:v>
                </c:pt>
                <c:pt idx="14604">
                  <c:v>1136.5050000000001</c:v>
                </c:pt>
                <c:pt idx="14605">
                  <c:v>1136.271</c:v>
                </c:pt>
                <c:pt idx="14606">
                  <c:v>1136.037</c:v>
                </c:pt>
                <c:pt idx="14607">
                  <c:v>1135.8040000000001</c:v>
                </c:pt>
                <c:pt idx="14608">
                  <c:v>1136.57</c:v>
                </c:pt>
                <c:pt idx="14609">
                  <c:v>1136.337</c:v>
                </c:pt>
                <c:pt idx="14610">
                  <c:v>1136.1030000000001</c:v>
                </c:pt>
                <c:pt idx="14611">
                  <c:v>1135.8689999999999</c:v>
                </c:pt>
                <c:pt idx="14612">
                  <c:v>1135.636</c:v>
                </c:pt>
                <c:pt idx="14613">
                  <c:v>1135.402</c:v>
                </c:pt>
                <c:pt idx="14614">
                  <c:v>1136.1690000000001</c:v>
                </c:pt>
                <c:pt idx="14615">
                  <c:v>1135.9349999999999</c:v>
                </c:pt>
                <c:pt idx="14616">
                  <c:v>1135.701</c:v>
                </c:pt>
                <c:pt idx="14617">
                  <c:v>1135.4680000000001</c:v>
                </c:pt>
                <c:pt idx="14618">
                  <c:v>1135.2339999999999</c:v>
                </c:pt>
                <c:pt idx="14619">
                  <c:v>1135.001</c:v>
                </c:pt>
                <c:pt idx="14620">
                  <c:v>1136.7670000000001</c:v>
                </c:pt>
                <c:pt idx="14621">
                  <c:v>1136.5330000000001</c:v>
                </c:pt>
                <c:pt idx="14622">
                  <c:v>1136.3</c:v>
                </c:pt>
                <c:pt idx="14623">
                  <c:v>1136.066</c:v>
                </c:pt>
                <c:pt idx="14624">
                  <c:v>1135.8330000000001</c:v>
                </c:pt>
                <c:pt idx="14625">
                  <c:v>1135.5989999999999</c:v>
                </c:pt>
                <c:pt idx="14626">
                  <c:v>1136.365</c:v>
                </c:pt>
                <c:pt idx="14627">
                  <c:v>1136.1320000000001</c:v>
                </c:pt>
                <c:pt idx="14628">
                  <c:v>1135.8979999999999</c:v>
                </c:pt>
                <c:pt idx="14629">
                  <c:v>1135.665</c:v>
                </c:pt>
                <c:pt idx="14630">
                  <c:v>1135.431</c:v>
                </c:pt>
                <c:pt idx="14631">
                  <c:v>1135.1970000000001</c:v>
                </c:pt>
                <c:pt idx="14632">
                  <c:v>1135.9639999999999</c:v>
                </c:pt>
                <c:pt idx="14633">
                  <c:v>1135.73</c:v>
                </c:pt>
                <c:pt idx="14634">
                  <c:v>1135.4970000000001</c:v>
                </c:pt>
                <c:pt idx="14635">
                  <c:v>1135.2629999999999</c:v>
                </c:pt>
                <c:pt idx="14636">
                  <c:v>1135.029</c:v>
                </c:pt>
                <c:pt idx="14637">
                  <c:v>1134.796</c:v>
                </c:pt>
                <c:pt idx="14638">
                  <c:v>1135.5620000000001</c:v>
                </c:pt>
                <c:pt idx="14639">
                  <c:v>1135.329</c:v>
                </c:pt>
                <c:pt idx="14640">
                  <c:v>1135.095</c:v>
                </c:pt>
                <c:pt idx="14641">
                  <c:v>1134.8610000000001</c:v>
                </c:pt>
                <c:pt idx="14642">
                  <c:v>1134.6279999999999</c:v>
                </c:pt>
                <c:pt idx="14643">
                  <c:v>1134.394</c:v>
                </c:pt>
                <c:pt idx="14644">
                  <c:v>1136.1610000000001</c:v>
                </c:pt>
                <c:pt idx="14645">
                  <c:v>1135.9270000000001</c:v>
                </c:pt>
                <c:pt idx="14646">
                  <c:v>1135.693</c:v>
                </c:pt>
                <c:pt idx="14647">
                  <c:v>1135.46</c:v>
                </c:pt>
                <c:pt idx="14648">
                  <c:v>1135.2260000000001</c:v>
                </c:pt>
                <c:pt idx="14649">
                  <c:v>1134.9929999999999</c:v>
                </c:pt>
                <c:pt idx="14650">
                  <c:v>1135.759</c:v>
                </c:pt>
                <c:pt idx="14651">
                  <c:v>1135.5250000000001</c:v>
                </c:pt>
                <c:pt idx="14652">
                  <c:v>1135.2919999999999</c:v>
                </c:pt>
                <c:pt idx="14653">
                  <c:v>1135.058</c:v>
                </c:pt>
                <c:pt idx="14654">
                  <c:v>1134.825</c:v>
                </c:pt>
                <c:pt idx="14655">
                  <c:v>1134.5910000000001</c:v>
                </c:pt>
                <c:pt idx="14656">
                  <c:v>1135.357</c:v>
                </c:pt>
                <c:pt idx="14657">
                  <c:v>1135.124</c:v>
                </c:pt>
                <c:pt idx="14658">
                  <c:v>1134.8900000000001</c:v>
                </c:pt>
                <c:pt idx="14659">
                  <c:v>1134.6569999999999</c:v>
                </c:pt>
                <c:pt idx="14660">
                  <c:v>1134.423</c:v>
                </c:pt>
                <c:pt idx="14661">
                  <c:v>1134.1890000000001</c:v>
                </c:pt>
                <c:pt idx="14662">
                  <c:v>1134.9560000000001</c:v>
                </c:pt>
                <c:pt idx="14663">
                  <c:v>1134.722</c:v>
                </c:pt>
                <c:pt idx="14664">
                  <c:v>1134.489</c:v>
                </c:pt>
                <c:pt idx="14665">
                  <c:v>1134.2550000000001</c:v>
                </c:pt>
                <c:pt idx="14666">
                  <c:v>1134.021</c:v>
                </c:pt>
                <c:pt idx="14667">
                  <c:v>1133.788</c:v>
                </c:pt>
                <c:pt idx="14668">
                  <c:v>1135.5540000000001</c:v>
                </c:pt>
                <c:pt idx="14669">
                  <c:v>1135.3209999999999</c:v>
                </c:pt>
                <c:pt idx="14670">
                  <c:v>1135.087</c:v>
                </c:pt>
                <c:pt idx="14671">
                  <c:v>1134.8530000000001</c:v>
                </c:pt>
                <c:pt idx="14672">
                  <c:v>1134.6200000000001</c:v>
                </c:pt>
                <c:pt idx="14673">
                  <c:v>1134.386</c:v>
                </c:pt>
                <c:pt idx="14674">
                  <c:v>1135.153</c:v>
                </c:pt>
                <c:pt idx="14675">
                  <c:v>1134.9190000000001</c:v>
                </c:pt>
                <c:pt idx="14676">
                  <c:v>1134.6849999999999</c:v>
                </c:pt>
                <c:pt idx="14677">
                  <c:v>1134.452</c:v>
                </c:pt>
                <c:pt idx="14678">
                  <c:v>1134.2180000000001</c:v>
                </c:pt>
                <c:pt idx="14679">
                  <c:v>1133.9850000000001</c:v>
                </c:pt>
                <c:pt idx="14680">
                  <c:v>1134.751</c:v>
                </c:pt>
                <c:pt idx="14681">
                  <c:v>1134.5170000000001</c:v>
                </c:pt>
                <c:pt idx="14682">
                  <c:v>1134.2840000000001</c:v>
                </c:pt>
                <c:pt idx="14683">
                  <c:v>1134.05</c:v>
                </c:pt>
                <c:pt idx="14684">
                  <c:v>1133.817</c:v>
                </c:pt>
                <c:pt idx="14685">
                  <c:v>1133.5830000000001</c:v>
                </c:pt>
                <c:pt idx="14686">
                  <c:v>1134.3489999999999</c:v>
                </c:pt>
                <c:pt idx="14687">
                  <c:v>1134.116</c:v>
                </c:pt>
                <c:pt idx="14688">
                  <c:v>1133.8820000000001</c:v>
                </c:pt>
                <c:pt idx="14689">
                  <c:v>1133.6490000000001</c:v>
                </c:pt>
                <c:pt idx="14690">
                  <c:v>1133.415</c:v>
                </c:pt>
                <c:pt idx="14691">
                  <c:v>1133.181</c:v>
                </c:pt>
                <c:pt idx="14692">
                  <c:v>1134.9480000000001</c:v>
                </c:pt>
                <c:pt idx="14693">
                  <c:v>1134.7139999999999</c:v>
                </c:pt>
                <c:pt idx="14694">
                  <c:v>1134.481</c:v>
                </c:pt>
                <c:pt idx="14695">
                  <c:v>1134.2470000000001</c:v>
                </c:pt>
                <c:pt idx="14696">
                  <c:v>1134.0129999999999</c:v>
                </c:pt>
                <c:pt idx="14697">
                  <c:v>1133.78</c:v>
                </c:pt>
                <c:pt idx="14698">
                  <c:v>1134.546</c:v>
                </c:pt>
                <c:pt idx="14699">
                  <c:v>1134.3130000000001</c:v>
                </c:pt>
                <c:pt idx="14700">
                  <c:v>1134.079</c:v>
                </c:pt>
                <c:pt idx="14701">
                  <c:v>1133.845</c:v>
                </c:pt>
                <c:pt idx="14702">
                  <c:v>1133.6120000000001</c:v>
                </c:pt>
                <c:pt idx="14703">
                  <c:v>1133.3779999999999</c:v>
                </c:pt>
                <c:pt idx="14704">
                  <c:v>1134.145</c:v>
                </c:pt>
                <c:pt idx="14705">
                  <c:v>1133.9110000000001</c:v>
                </c:pt>
                <c:pt idx="14706">
                  <c:v>1133.6770000000001</c:v>
                </c:pt>
                <c:pt idx="14707">
                  <c:v>1133.444</c:v>
                </c:pt>
                <c:pt idx="14708">
                  <c:v>1133.21</c:v>
                </c:pt>
                <c:pt idx="14709">
                  <c:v>1132.9770000000001</c:v>
                </c:pt>
                <c:pt idx="14710">
                  <c:v>1133.7429999999999</c:v>
                </c:pt>
                <c:pt idx="14711">
                  <c:v>1133.509</c:v>
                </c:pt>
                <c:pt idx="14712">
                  <c:v>1133.2760000000001</c:v>
                </c:pt>
                <c:pt idx="14713">
                  <c:v>1133.0419999999999</c:v>
                </c:pt>
                <c:pt idx="14714">
                  <c:v>1132.809</c:v>
                </c:pt>
                <c:pt idx="14715">
                  <c:v>1132.575</c:v>
                </c:pt>
                <c:pt idx="14716">
                  <c:v>1134.3410000000001</c:v>
                </c:pt>
                <c:pt idx="14717">
                  <c:v>1134.1079999999999</c:v>
                </c:pt>
                <c:pt idx="14718">
                  <c:v>1133.874</c:v>
                </c:pt>
                <c:pt idx="14719">
                  <c:v>1133.6410000000001</c:v>
                </c:pt>
                <c:pt idx="14720">
                  <c:v>1133.4069999999999</c:v>
                </c:pt>
                <c:pt idx="14721">
                  <c:v>1133.173</c:v>
                </c:pt>
                <c:pt idx="14722">
                  <c:v>1133.94</c:v>
                </c:pt>
                <c:pt idx="14723">
                  <c:v>1133.7060000000001</c:v>
                </c:pt>
                <c:pt idx="14724">
                  <c:v>1133.473</c:v>
                </c:pt>
                <c:pt idx="14725">
                  <c:v>1133.239</c:v>
                </c:pt>
                <c:pt idx="14726">
                  <c:v>1133.0050000000001</c:v>
                </c:pt>
                <c:pt idx="14727">
                  <c:v>1132.7719999999999</c:v>
                </c:pt>
                <c:pt idx="14728">
                  <c:v>1133.538</c:v>
                </c:pt>
                <c:pt idx="14729">
                  <c:v>1133.3050000000001</c:v>
                </c:pt>
                <c:pt idx="14730">
                  <c:v>1133.0709999999999</c:v>
                </c:pt>
                <c:pt idx="14731">
                  <c:v>1132.837</c:v>
                </c:pt>
                <c:pt idx="14732">
                  <c:v>1132.604</c:v>
                </c:pt>
                <c:pt idx="14733">
                  <c:v>1132.3700000000001</c:v>
                </c:pt>
                <c:pt idx="14734">
                  <c:v>1133.1369999999999</c:v>
                </c:pt>
                <c:pt idx="14735">
                  <c:v>1132.903</c:v>
                </c:pt>
                <c:pt idx="14736">
                  <c:v>1132.6690000000001</c:v>
                </c:pt>
                <c:pt idx="14737">
                  <c:v>1132.4359999999999</c:v>
                </c:pt>
                <c:pt idx="14738">
                  <c:v>1132.202</c:v>
                </c:pt>
                <c:pt idx="14739">
                  <c:v>1133.9690000000001</c:v>
                </c:pt>
                <c:pt idx="14740">
                  <c:v>1133.7350000000001</c:v>
                </c:pt>
                <c:pt idx="14741">
                  <c:v>1133.501</c:v>
                </c:pt>
                <c:pt idx="14742">
                  <c:v>1133.268</c:v>
                </c:pt>
                <c:pt idx="14743">
                  <c:v>1133.0340000000001</c:v>
                </c:pt>
                <c:pt idx="14744">
                  <c:v>1132.8009999999999</c:v>
                </c:pt>
                <c:pt idx="14745">
                  <c:v>1133.567</c:v>
                </c:pt>
                <c:pt idx="14746">
                  <c:v>1133.3330000000001</c:v>
                </c:pt>
                <c:pt idx="14747">
                  <c:v>1133.1000000000001</c:v>
                </c:pt>
                <c:pt idx="14748">
                  <c:v>1132.866</c:v>
                </c:pt>
                <c:pt idx="14749">
                  <c:v>1132.633</c:v>
                </c:pt>
                <c:pt idx="14750">
                  <c:v>1132.3990000000001</c:v>
                </c:pt>
                <c:pt idx="14751">
                  <c:v>1133.165</c:v>
                </c:pt>
                <c:pt idx="14752">
                  <c:v>1132.932</c:v>
                </c:pt>
                <c:pt idx="14753">
                  <c:v>1132.6980000000001</c:v>
                </c:pt>
                <c:pt idx="14754">
                  <c:v>1132.4649999999999</c:v>
                </c:pt>
                <c:pt idx="14755">
                  <c:v>1132.231</c:v>
                </c:pt>
                <c:pt idx="14756">
                  <c:v>1131.9970000000001</c:v>
                </c:pt>
                <c:pt idx="14757">
                  <c:v>1132.7640000000001</c:v>
                </c:pt>
                <c:pt idx="14758">
                  <c:v>1132.53</c:v>
                </c:pt>
                <c:pt idx="14759">
                  <c:v>1132.297</c:v>
                </c:pt>
                <c:pt idx="14760">
                  <c:v>1132.0630000000001</c:v>
                </c:pt>
                <c:pt idx="14761">
                  <c:v>1131.829</c:v>
                </c:pt>
                <c:pt idx="14762">
                  <c:v>1131.596</c:v>
                </c:pt>
                <c:pt idx="14763">
                  <c:v>1133.3620000000001</c:v>
                </c:pt>
                <c:pt idx="14764">
                  <c:v>1133.1290000000001</c:v>
                </c:pt>
                <c:pt idx="14765">
                  <c:v>1132.895</c:v>
                </c:pt>
                <c:pt idx="14766">
                  <c:v>1132.6610000000001</c:v>
                </c:pt>
                <c:pt idx="14767">
                  <c:v>1132.4280000000001</c:v>
                </c:pt>
                <c:pt idx="14768">
                  <c:v>1132.194</c:v>
                </c:pt>
                <c:pt idx="14769">
                  <c:v>1132.961</c:v>
                </c:pt>
                <c:pt idx="14770">
                  <c:v>1132.7270000000001</c:v>
                </c:pt>
                <c:pt idx="14771">
                  <c:v>1132.4929999999999</c:v>
                </c:pt>
                <c:pt idx="14772">
                  <c:v>1132.26</c:v>
                </c:pt>
                <c:pt idx="14773">
                  <c:v>1132.0260000000001</c:v>
                </c:pt>
                <c:pt idx="14774">
                  <c:v>1131.7930000000001</c:v>
                </c:pt>
                <c:pt idx="14775">
                  <c:v>1132.559</c:v>
                </c:pt>
                <c:pt idx="14776">
                  <c:v>1132.325</c:v>
                </c:pt>
                <c:pt idx="14777">
                  <c:v>1132.0920000000001</c:v>
                </c:pt>
                <c:pt idx="14778">
                  <c:v>1131.8579999999999</c:v>
                </c:pt>
                <c:pt idx="14779">
                  <c:v>1131.625</c:v>
                </c:pt>
                <c:pt idx="14780">
                  <c:v>1131.3910000000001</c:v>
                </c:pt>
                <c:pt idx="14781">
                  <c:v>1132.1569999999999</c:v>
                </c:pt>
                <c:pt idx="14782">
                  <c:v>1131.924</c:v>
                </c:pt>
                <c:pt idx="14783">
                  <c:v>1131.69</c:v>
                </c:pt>
                <c:pt idx="14784">
                  <c:v>1131.4570000000001</c:v>
                </c:pt>
                <c:pt idx="14785">
                  <c:v>1131.223</c:v>
                </c:pt>
                <c:pt idx="14786">
                  <c:v>1130.989</c:v>
                </c:pt>
                <c:pt idx="14787">
                  <c:v>1132.7560000000001</c:v>
                </c:pt>
                <c:pt idx="14788">
                  <c:v>1132.5219999999999</c:v>
                </c:pt>
                <c:pt idx="14789">
                  <c:v>1132.289</c:v>
                </c:pt>
                <c:pt idx="14790">
                  <c:v>1132.0550000000001</c:v>
                </c:pt>
                <c:pt idx="14791">
                  <c:v>1131.8209999999999</c:v>
                </c:pt>
                <c:pt idx="14792">
                  <c:v>1131.588</c:v>
                </c:pt>
                <c:pt idx="14793">
                  <c:v>1132.354</c:v>
                </c:pt>
                <c:pt idx="14794">
                  <c:v>1132.1210000000001</c:v>
                </c:pt>
                <c:pt idx="14795">
                  <c:v>1131.8869999999999</c:v>
                </c:pt>
                <c:pt idx="14796">
                  <c:v>1131.653</c:v>
                </c:pt>
                <c:pt idx="14797">
                  <c:v>1131.42</c:v>
                </c:pt>
                <c:pt idx="14798">
                  <c:v>1131.1859999999999</c:v>
                </c:pt>
                <c:pt idx="14799">
                  <c:v>1131.953</c:v>
                </c:pt>
                <c:pt idx="14800">
                  <c:v>1131.7190000000001</c:v>
                </c:pt>
                <c:pt idx="14801">
                  <c:v>1131.4850000000001</c:v>
                </c:pt>
                <c:pt idx="14802">
                  <c:v>1131.252</c:v>
                </c:pt>
                <c:pt idx="14803">
                  <c:v>1131.018</c:v>
                </c:pt>
                <c:pt idx="14804">
                  <c:v>1130.7850000000001</c:v>
                </c:pt>
                <c:pt idx="14805">
                  <c:v>1131.5509999999999</c:v>
                </c:pt>
                <c:pt idx="14806">
                  <c:v>1131.317</c:v>
                </c:pt>
                <c:pt idx="14807">
                  <c:v>1131.0840000000001</c:v>
                </c:pt>
                <c:pt idx="14808">
                  <c:v>1130.8500000000001</c:v>
                </c:pt>
                <c:pt idx="14809">
                  <c:v>1130.617</c:v>
                </c:pt>
                <c:pt idx="14810">
                  <c:v>1130.383</c:v>
                </c:pt>
                <c:pt idx="14811">
                  <c:v>1132.1490000000001</c:v>
                </c:pt>
                <c:pt idx="14812">
                  <c:v>1131.9159999999999</c:v>
                </c:pt>
                <c:pt idx="14813">
                  <c:v>1131.682</c:v>
                </c:pt>
                <c:pt idx="14814">
                  <c:v>1131.4490000000001</c:v>
                </c:pt>
                <c:pt idx="14815">
                  <c:v>1131.2149999999999</c:v>
                </c:pt>
                <c:pt idx="14816">
                  <c:v>1130.981</c:v>
                </c:pt>
                <c:pt idx="14817">
                  <c:v>1131.748</c:v>
                </c:pt>
                <c:pt idx="14818">
                  <c:v>1131.5140000000001</c:v>
                </c:pt>
                <c:pt idx="14819">
                  <c:v>1131.2809999999999</c:v>
                </c:pt>
                <c:pt idx="14820">
                  <c:v>1131.047</c:v>
                </c:pt>
                <c:pt idx="14821">
                  <c:v>1130.8130000000001</c:v>
                </c:pt>
                <c:pt idx="14822">
                  <c:v>1130.58</c:v>
                </c:pt>
                <c:pt idx="14823">
                  <c:v>1131.346</c:v>
                </c:pt>
                <c:pt idx="14824">
                  <c:v>1131.1130000000001</c:v>
                </c:pt>
                <c:pt idx="14825">
                  <c:v>1130.8790000000001</c:v>
                </c:pt>
                <c:pt idx="14826">
                  <c:v>1130.645</c:v>
                </c:pt>
                <c:pt idx="14827">
                  <c:v>1130.412</c:v>
                </c:pt>
                <c:pt idx="14828">
                  <c:v>1130.1780000000001</c:v>
                </c:pt>
                <c:pt idx="14829">
                  <c:v>1130.9449999999999</c:v>
                </c:pt>
                <c:pt idx="14830">
                  <c:v>1130.711</c:v>
                </c:pt>
                <c:pt idx="14831">
                  <c:v>1130.4770000000001</c:v>
                </c:pt>
                <c:pt idx="14832">
                  <c:v>1130.2439999999999</c:v>
                </c:pt>
                <c:pt idx="14833">
                  <c:v>1130.01</c:v>
                </c:pt>
                <c:pt idx="14834">
                  <c:v>1129.777</c:v>
                </c:pt>
                <c:pt idx="14835">
                  <c:v>1131.5430000000001</c:v>
                </c:pt>
                <c:pt idx="14836">
                  <c:v>1131.309</c:v>
                </c:pt>
                <c:pt idx="14837">
                  <c:v>1131.076</c:v>
                </c:pt>
                <c:pt idx="14838">
                  <c:v>1130.8420000000001</c:v>
                </c:pt>
                <c:pt idx="14839">
                  <c:v>1130.6089999999999</c:v>
                </c:pt>
                <c:pt idx="14840">
                  <c:v>1130.375</c:v>
                </c:pt>
                <c:pt idx="14841">
                  <c:v>1131.1410000000001</c:v>
                </c:pt>
                <c:pt idx="14842">
                  <c:v>1130.9080000000001</c:v>
                </c:pt>
                <c:pt idx="14843">
                  <c:v>1130.674</c:v>
                </c:pt>
                <c:pt idx="14844">
                  <c:v>1130.441</c:v>
                </c:pt>
                <c:pt idx="14845">
                  <c:v>1130.2070000000001</c:v>
                </c:pt>
                <c:pt idx="14846">
                  <c:v>1129.973</c:v>
                </c:pt>
                <c:pt idx="14847">
                  <c:v>1130.74</c:v>
                </c:pt>
                <c:pt idx="14848">
                  <c:v>1130.5060000000001</c:v>
                </c:pt>
                <c:pt idx="14849">
                  <c:v>1130.2729999999999</c:v>
                </c:pt>
                <c:pt idx="14850">
                  <c:v>1130.039</c:v>
                </c:pt>
                <c:pt idx="14851">
                  <c:v>1129.8050000000001</c:v>
                </c:pt>
                <c:pt idx="14852">
                  <c:v>1129.5720000000001</c:v>
                </c:pt>
                <c:pt idx="14853">
                  <c:v>1130.338</c:v>
                </c:pt>
                <c:pt idx="14854">
                  <c:v>1130.105</c:v>
                </c:pt>
                <c:pt idx="14855">
                  <c:v>1129.8710000000001</c:v>
                </c:pt>
                <c:pt idx="14856">
                  <c:v>1129.6369999999999</c:v>
                </c:pt>
                <c:pt idx="14857">
                  <c:v>1129.404</c:v>
                </c:pt>
                <c:pt idx="14858">
                  <c:v>1129.17</c:v>
                </c:pt>
                <c:pt idx="14859">
                  <c:v>1130.9370000000001</c:v>
                </c:pt>
                <c:pt idx="14860">
                  <c:v>1130.703</c:v>
                </c:pt>
                <c:pt idx="14861">
                  <c:v>1130.4690000000001</c:v>
                </c:pt>
                <c:pt idx="14862">
                  <c:v>1130.2360000000001</c:v>
                </c:pt>
                <c:pt idx="14863">
                  <c:v>1130.002</c:v>
                </c:pt>
                <c:pt idx="14864">
                  <c:v>1129.769</c:v>
                </c:pt>
                <c:pt idx="14865">
                  <c:v>1130.5350000000001</c:v>
                </c:pt>
                <c:pt idx="14866">
                  <c:v>1130.3009999999999</c:v>
                </c:pt>
                <c:pt idx="14867">
                  <c:v>1130.068</c:v>
                </c:pt>
                <c:pt idx="14868">
                  <c:v>1129.8340000000001</c:v>
                </c:pt>
                <c:pt idx="14869">
                  <c:v>1129.6010000000001</c:v>
                </c:pt>
                <c:pt idx="14870">
                  <c:v>1129.367</c:v>
                </c:pt>
                <c:pt idx="14871">
                  <c:v>1130.133</c:v>
                </c:pt>
                <c:pt idx="14872">
                  <c:v>1129.9000000000001</c:v>
                </c:pt>
                <c:pt idx="14873">
                  <c:v>1129.6659999999999</c:v>
                </c:pt>
                <c:pt idx="14874">
                  <c:v>1129.433</c:v>
                </c:pt>
                <c:pt idx="14875">
                  <c:v>1129.1990000000001</c:v>
                </c:pt>
                <c:pt idx="14876">
                  <c:v>1128.9649999999999</c:v>
                </c:pt>
                <c:pt idx="14877">
                  <c:v>1129.732</c:v>
                </c:pt>
                <c:pt idx="14878">
                  <c:v>1129.498</c:v>
                </c:pt>
                <c:pt idx="14879">
                  <c:v>1129.2650000000001</c:v>
                </c:pt>
                <c:pt idx="14880">
                  <c:v>1129.0309999999999</c:v>
                </c:pt>
                <c:pt idx="14881">
                  <c:v>1128.797</c:v>
                </c:pt>
                <c:pt idx="14882">
                  <c:v>1128.5640000000001</c:v>
                </c:pt>
                <c:pt idx="14883">
                  <c:v>1130.33</c:v>
                </c:pt>
                <c:pt idx="14884">
                  <c:v>1130.097</c:v>
                </c:pt>
                <c:pt idx="14885">
                  <c:v>1129.8630000000001</c:v>
                </c:pt>
                <c:pt idx="14886">
                  <c:v>1129.6290000000001</c:v>
                </c:pt>
                <c:pt idx="14887">
                  <c:v>1129.396</c:v>
                </c:pt>
                <c:pt idx="14888">
                  <c:v>1129.162</c:v>
                </c:pt>
                <c:pt idx="14889">
                  <c:v>1129.9290000000001</c:v>
                </c:pt>
                <c:pt idx="14890">
                  <c:v>1129.6949999999999</c:v>
                </c:pt>
                <c:pt idx="14891">
                  <c:v>1129.461</c:v>
                </c:pt>
                <c:pt idx="14892">
                  <c:v>1129.2280000000001</c:v>
                </c:pt>
                <c:pt idx="14893">
                  <c:v>1128.9939999999999</c:v>
                </c:pt>
                <c:pt idx="14894">
                  <c:v>1128.761</c:v>
                </c:pt>
                <c:pt idx="14895">
                  <c:v>1129.527</c:v>
                </c:pt>
                <c:pt idx="14896">
                  <c:v>1129.2930000000001</c:v>
                </c:pt>
                <c:pt idx="14897">
                  <c:v>1129.06</c:v>
                </c:pt>
                <c:pt idx="14898">
                  <c:v>1128.826</c:v>
                </c:pt>
                <c:pt idx="14899">
                  <c:v>1128.5930000000001</c:v>
                </c:pt>
                <c:pt idx="14900">
                  <c:v>1128.3589999999999</c:v>
                </c:pt>
                <c:pt idx="14901">
                  <c:v>1129.125</c:v>
                </c:pt>
                <c:pt idx="14902">
                  <c:v>1128.8920000000001</c:v>
                </c:pt>
                <c:pt idx="14903">
                  <c:v>1128.6580000000001</c:v>
                </c:pt>
                <c:pt idx="14904">
                  <c:v>1128.425</c:v>
                </c:pt>
                <c:pt idx="14905">
                  <c:v>1128.191</c:v>
                </c:pt>
                <c:pt idx="14906">
                  <c:v>1127.9570000000001</c:v>
                </c:pt>
                <c:pt idx="14907">
                  <c:v>1129.7239999999999</c:v>
                </c:pt>
                <c:pt idx="14908">
                  <c:v>1129.49</c:v>
                </c:pt>
                <c:pt idx="14909">
                  <c:v>1129.2570000000001</c:v>
                </c:pt>
                <c:pt idx="14910">
                  <c:v>1129.0229999999999</c:v>
                </c:pt>
                <c:pt idx="14911">
                  <c:v>1128.789</c:v>
                </c:pt>
                <c:pt idx="14912">
                  <c:v>1128.556</c:v>
                </c:pt>
                <c:pt idx="14913">
                  <c:v>1129.3220000000001</c:v>
                </c:pt>
                <c:pt idx="14914">
                  <c:v>1129.0889999999999</c:v>
                </c:pt>
                <c:pt idx="14915">
                  <c:v>1128.855</c:v>
                </c:pt>
                <c:pt idx="14916">
                  <c:v>1128.6210000000001</c:v>
                </c:pt>
                <c:pt idx="14917">
                  <c:v>1128.3879999999999</c:v>
                </c:pt>
                <c:pt idx="14918">
                  <c:v>1128.154</c:v>
                </c:pt>
                <c:pt idx="14919">
                  <c:v>1128.921</c:v>
                </c:pt>
                <c:pt idx="14920">
                  <c:v>1128.6870000000001</c:v>
                </c:pt>
                <c:pt idx="14921">
                  <c:v>1128.453</c:v>
                </c:pt>
                <c:pt idx="14922">
                  <c:v>1128.22</c:v>
                </c:pt>
                <c:pt idx="14923">
                  <c:v>1127.9860000000001</c:v>
                </c:pt>
                <c:pt idx="14924">
                  <c:v>1127.7529999999999</c:v>
                </c:pt>
                <c:pt idx="14925">
                  <c:v>1128.519</c:v>
                </c:pt>
                <c:pt idx="14926">
                  <c:v>1128.2850000000001</c:v>
                </c:pt>
                <c:pt idx="14927">
                  <c:v>1128.0520000000001</c:v>
                </c:pt>
                <c:pt idx="14928">
                  <c:v>1127.818</c:v>
                </c:pt>
                <c:pt idx="14929">
                  <c:v>1127.585</c:v>
                </c:pt>
                <c:pt idx="14930">
                  <c:v>1127.3510000000001</c:v>
                </c:pt>
                <c:pt idx="14931">
                  <c:v>1129.117</c:v>
                </c:pt>
                <c:pt idx="14932">
                  <c:v>1128.884</c:v>
                </c:pt>
                <c:pt idx="14933">
                  <c:v>1128.6500000000001</c:v>
                </c:pt>
                <c:pt idx="14934">
                  <c:v>1128.4169999999999</c:v>
                </c:pt>
                <c:pt idx="14935">
                  <c:v>1128.183</c:v>
                </c:pt>
                <c:pt idx="14936">
                  <c:v>1127.9490000000001</c:v>
                </c:pt>
                <c:pt idx="14937">
                  <c:v>1128.7160000000001</c:v>
                </c:pt>
                <c:pt idx="14938">
                  <c:v>1128.482</c:v>
                </c:pt>
                <c:pt idx="14939">
                  <c:v>1128.249</c:v>
                </c:pt>
                <c:pt idx="14940">
                  <c:v>1128.0150000000001</c:v>
                </c:pt>
                <c:pt idx="14941">
                  <c:v>1127.7809999999999</c:v>
                </c:pt>
                <c:pt idx="14942">
                  <c:v>1127.548</c:v>
                </c:pt>
                <c:pt idx="14943">
                  <c:v>1128.3140000000001</c:v>
                </c:pt>
                <c:pt idx="14944">
                  <c:v>1128.0810000000001</c:v>
                </c:pt>
                <c:pt idx="14945">
                  <c:v>1127.847</c:v>
                </c:pt>
                <c:pt idx="14946">
                  <c:v>1127.6130000000001</c:v>
                </c:pt>
                <c:pt idx="14947">
                  <c:v>1127.3800000000001</c:v>
                </c:pt>
                <c:pt idx="14948">
                  <c:v>1127.146</c:v>
                </c:pt>
                <c:pt idx="14949">
                  <c:v>1127.913</c:v>
                </c:pt>
                <c:pt idx="14950">
                  <c:v>1127.6790000000001</c:v>
                </c:pt>
                <c:pt idx="14951">
                  <c:v>1127.4449999999999</c:v>
                </c:pt>
                <c:pt idx="14952">
                  <c:v>1127.212</c:v>
                </c:pt>
                <c:pt idx="14953">
                  <c:v>1126.9780000000001</c:v>
                </c:pt>
                <c:pt idx="14954">
                  <c:v>1126.7450000000001</c:v>
                </c:pt>
                <c:pt idx="14955">
                  <c:v>1128.511</c:v>
                </c:pt>
                <c:pt idx="14956">
                  <c:v>1128.277</c:v>
                </c:pt>
                <c:pt idx="14957">
                  <c:v>1128.0440000000001</c:v>
                </c:pt>
                <c:pt idx="14958">
                  <c:v>1127.81</c:v>
                </c:pt>
                <c:pt idx="14959">
                  <c:v>1127.577</c:v>
                </c:pt>
                <c:pt idx="14960">
                  <c:v>1128.3430000000001</c:v>
                </c:pt>
                <c:pt idx="14961">
                  <c:v>1128.1089999999999</c:v>
                </c:pt>
                <c:pt idx="14962">
                  <c:v>1127.876</c:v>
                </c:pt>
                <c:pt idx="14963">
                  <c:v>1127.6420000000001</c:v>
                </c:pt>
                <c:pt idx="14964">
                  <c:v>1127.4090000000001</c:v>
                </c:pt>
                <c:pt idx="14965">
                  <c:v>1127.175</c:v>
                </c:pt>
                <c:pt idx="14966">
                  <c:v>1127.941</c:v>
                </c:pt>
                <c:pt idx="14967">
                  <c:v>1127.7080000000001</c:v>
                </c:pt>
                <c:pt idx="14968">
                  <c:v>1127.4739999999999</c:v>
                </c:pt>
                <c:pt idx="14969">
                  <c:v>1127.241</c:v>
                </c:pt>
                <c:pt idx="14970">
                  <c:v>1127.0070000000001</c:v>
                </c:pt>
                <c:pt idx="14971">
                  <c:v>1126.7729999999999</c:v>
                </c:pt>
                <c:pt idx="14972">
                  <c:v>1127.54</c:v>
                </c:pt>
                <c:pt idx="14973">
                  <c:v>1127.306</c:v>
                </c:pt>
                <c:pt idx="14974">
                  <c:v>1127.0730000000001</c:v>
                </c:pt>
                <c:pt idx="14975">
                  <c:v>1126.8389999999999</c:v>
                </c:pt>
                <c:pt idx="14976">
                  <c:v>1126.605</c:v>
                </c:pt>
                <c:pt idx="14977">
                  <c:v>1126.3720000000001</c:v>
                </c:pt>
                <c:pt idx="14978">
                  <c:v>1128.1379999999999</c:v>
                </c:pt>
                <c:pt idx="14979">
                  <c:v>1127.905</c:v>
                </c:pt>
                <c:pt idx="14980">
                  <c:v>1127.671</c:v>
                </c:pt>
                <c:pt idx="14981">
                  <c:v>1127.4370000000001</c:v>
                </c:pt>
                <c:pt idx="14982">
                  <c:v>1127.204</c:v>
                </c:pt>
                <c:pt idx="14983">
                  <c:v>1126.97</c:v>
                </c:pt>
                <c:pt idx="14984">
                  <c:v>1127.7370000000001</c:v>
                </c:pt>
                <c:pt idx="14985">
                  <c:v>1127.5029999999999</c:v>
                </c:pt>
                <c:pt idx="14986">
                  <c:v>1127.269</c:v>
                </c:pt>
                <c:pt idx="14987">
                  <c:v>1127.0360000000001</c:v>
                </c:pt>
                <c:pt idx="14988">
                  <c:v>1126.8020000000001</c:v>
                </c:pt>
                <c:pt idx="14989">
                  <c:v>1126.569</c:v>
                </c:pt>
                <c:pt idx="14990">
                  <c:v>1127.335</c:v>
                </c:pt>
                <c:pt idx="14991">
                  <c:v>1127.1010000000001</c:v>
                </c:pt>
                <c:pt idx="14992">
                  <c:v>1126.8679999999999</c:v>
                </c:pt>
                <c:pt idx="14993">
                  <c:v>1126.634</c:v>
                </c:pt>
                <c:pt idx="14994">
                  <c:v>1126.4010000000001</c:v>
                </c:pt>
                <c:pt idx="14995">
                  <c:v>1126.1669999999999</c:v>
                </c:pt>
                <c:pt idx="14996">
                  <c:v>1126.933</c:v>
                </c:pt>
                <c:pt idx="14997">
                  <c:v>1126.7</c:v>
                </c:pt>
                <c:pt idx="14998">
                  <c:v>1126.4660000000001</c:v>
                </c:pt>
                <c:pt idx="14999">
                  <c:v>1126.2329999999999</c:v>
                </c:pt>
                <c:pt idx="15000">
                  <c:v>1125.999</c:v>
                </c:pt>
                <c:pt idx="15001">
                  <c:v>1125.7650000000001</c:v>
                </c:pt>
                <c:pt idx="15002">
                  <c:v>1127.5319999999999</c:v>
                </c:pt>
                <c:pt idx="15003">
                  <c:v>1127.298</c:v>
                </c:pt>
                <c:pt idx="15004">
                  <c:v>1127.0650000000001</c:v>
                </c:pt>
                <c:pt idx="15005">
                  <c:v>1126.8310000000001</c:v>
                </c:pt>
                <c:pt idx="15006">
                  <c:v>1126.597</c:v>
                </c:pt>
                <c:pt idx="15007">
                  <c:v>1126.364</c:v>
                </c:pt>
                <c:pt idx="15008">
                  <c:v>1127.1300000000001</c:v>
                </c:pt>
                <c:pt idx="15009">
                  <c:v>1126.8969999999999</c:v>
                </c:pt>
                <c:pt idx="15010">
                  <c:v>1126.663</c:v>
                </c:pt>
                <c:pt idx="15011">
                  <c:v>1126.4290000000001</c:v>
                </c:pt>
                <c:pt idx="15012">
                  <c:v>1126.1959999999999</c:v>
                </c:pt>
                <c:pt idx="15013">
                  <c:v>1125.962</c:v>
                </c:pt>
                <c:pt idx="15014">
                  <c:v>1126.729</c:v>
                </c:pt>
                <c:pt idx="15015">
                  <c:v>1126.4950000000001</c:v>
                </c:pt>
                <c:pt idx="15016">
                  <c:v>1126.261</c:v>
                </c:pt>
                <c:pt idx="15017">
                  <c:v>1126.028</c:v>
                </c:pt>
                <c:pt idx="15018">
                  <c:v>1125.7940000000001</c:v>
                </c:pt>
                <c:pt idx="15019">
                  <c:v>1125.5609999999999</c:v>
                </c:pt>
                <c:pt idx="15020">
                  <c:v>1126.327</c:v>
                </c:pt>
                <c:pt idx="15021">
                  <c:v>1126.0930000000001</c:v>
                </c:pt>
                <c:pt idx="15022">
                  <c:v>1125.8600000000001</c:v>
                </c:pt>
                <c:pt idx="15023">
                  <c:v>1125.626</c:v>
                </c:pt>
                <c:pt idx="15024">
                  <c:v>1125.393</c:v>
                </c:pt>
                <c:pt idx="15025">
                  <c:v>1125.1590000000001</c:v>
                </c:pt>
                <c:pt idx="15026">
                  <c:v>1126.925</c:v>
                </c:pt>
                <c:pt idx="15027">
                  <c:v>1126.692</c:v>
                </c:pt>
                <c:pt idx="15028">
                  <c:v>1126.4580000000001</c:v>
                </c:pt>
                <c:pt idx="15029">
                  <c:v>1126.2250000000001</c:v>
                </c:pt>
                <c:pt idx="15030">
                  <c:v>1125.991</c:v>
                </c:pt>
                <c:pt idx="15031">
                  <c:v>1125.7570000000001</c:v>
                </c:pt>
                <c:pt idx="15032">
                  <c:v>1126.5240000000001</c:v>
                </c:pt>
                <c:pt idx="15033">
                  <c:v>1126.29</c:v>
                </c:pt>
                <c:pt idx="15034">
                  <c:v>1126.057</c:v>
                </c:pt>
                <c:pt idx="15035">
                  <c:v>1125.8230000000001</c:v>
                </c:pt>
                <c:pt idx="15036">
                  <c:v>1125.5889999999999</c:v>
                </c:pt>
                <c:pt idx="15037">
                  <c:v>1125.356</c:v>
                </c:pt>
                <c:pt idx="15038">
                  <c:v>1126.1220000000001</c:v>
                </c:pt>
                <c:pt idx="15039">
                  <c:v>1125.8890000000001</c:v>
                </c:pt>
                <c:pt idx="15040">
                  <c:v>1125.655</c:v>
                </c:pt>
                <c:pt idx="15041">
                  <c:v>1125.421</c:v>
                </c:pt>
                <c:pt idx="15042">
                  <c:v>1125.1880000000001</c:v>
                </c:pt>
                <c:pt idx="15043">
                  <c:v>1124.954</c:v>
                </c:pt>
                <c:pt idx="15044">
                  <c:v>1125.721</c:v>
                </c:pt>
                <c:pt idx="15045">
                  <c:v>1125.4870000000001</c:v>
                </c:pt>
                <c:pt idx="15046">
                  <c:v>1125.2529999999999</c:v>
                </c:pt>
                <c:pt idx="15047">
                  <c:v>1125.02</c:v>
                </c:pt>
                <c:pt idx="15048">
                  <c:v>1124.7860000000001</c:v>
                </c:pt>
                <c:pt idx="15049">
                  <c:v>1124.5530000000001</c:v>
                </c:pt>
                <c:pt idx="15050">
                  <c:v>1126.319</c:v>
                </c:pt>
                <c:pt idx="15051">
                  <c:v>1126.085</c:v>
                </c:pt>
                <c:pt idx="15052">
                  <c:v>1125.8520000000001</c:v>
                </c:pt>
                <c:pt idx="15053">
                  <c:v>1125.6179999999999</c:v>
                </c:pt>
                <c:pt idx="15054">
                  <c:v>1125.385</c:v>
                </c:pt>
                <c:pt idx="15055">
                  <c:v>1125.1510000000001</c:v>
                </c:pt>
                <c:pt idx="15056">
                  <c:v>1125.9169999999999</c:v>
                </c:pt>
                <c:pt idx="15057">
                  <c:v>1125.684</c:v>
                </c:pt>
                <c:pt idx="15058">
                  <c:v>1125.45</c:v>
                </c:pt>
                <c:pt idx="15059">
                  <c:v>1125.2170000000001</c:v>
                </c:pt>
                <c:pt idx="15060">
                  <c:v>1124.9829999999999</c:v>
                </c:pt>
                <c:pt idx="15061">
                  <c:v>1124.749</c:v>
                </c:pt>
                <c:pt idx="15062">
                  <c:v>1125.5160000000001</c:v>
                </c:pt>
                <c:pt idx="15063">
                  <c:v>1125.2819999999999</c:v>
                </c:pt>
                <c:pt idx="15064">
                  <c:v>1125.049</c:v>
                </c:pt>
                <c:pt idx="15065">
                  <c:v>1124.8150000000001</c:v>
                </c:pt>
                <c:pt idx="15066">
                  <c:v>1124.5810000000001</c:v>
                </c:pt>
                <c:pt idx="15067">
                  <c:v>1124.348</c:v>
                </c:pt>
                <c:pt idx="15068">
                  <c:v>1125.114</c:v>
                </c:pt>
                <c:pt idx="15069">
                  <c:v>1124.8810000000001</c:v>
                </c:pt>
                <c:pt idx="15070">
                  <c:v>1124.6469999999999</c:v>
                </c:pt>
                <c:pt idx="15071">
                  <c:v>1124.413</c:v>
                </c:pt>
                <c:pt idx="15072">
                  <c:v>1124.18</c:v>
                </c:pt>
                <c:pt idx="15073">
                  <c:v>1123.9459999999999</c:v>
                </c:pt>
                <c:pt idx="15074">
                  <c:v>1125.713</c:v>
                </c:pt>
                <c:pt idx="15075">
                  <c:v>1125.479</c:v>
                </c:pt>
                <c:pt idx="15076">
                  <c:v>1125.2450000000001</c:v>
                </c:pt>
                <c:pt idx="15077">
                  <c:v>1125.0119999999999</c:v>
                </c:pt>
                <c:pt idx="15078">
                  <c:v>1124.778</c:v>
                </c:pt>
                <c:pt idx="15079">
                  <c:v>1124.5450000000001</c:v>
                </c:pt>
                <c:pt idx="15080">
                  <c:v>1125.3109999999999</c:v>
                </c:pt>
                <c:pt idx="15081">
                  <c:v>1125.077</c:v>
                </c:pt>
                <c:pt idx="15082">
                  <c:v>1124.8440000000001</c:v>
                </c:pt>
                <c:pt idx="15083">
                  <c:v>1124.6100000000001</c:v>
                </c:pt>
                <c:pt idx="15084">
                  <c:v>1124.377</c:v>
                </c:pt>
                <c:pt idx="15085">
                  <c:v>1124.143</c:v>
                </c:pt>
                <c:pt idx="15086">
                  <c:v>1124.9090000000001</c:v>
                </c:pt>
                <c:pt idx="15087">
                  <c:v>1124.6759999999999</c:v>
                </c:pt>
                <c:pt idx="15088">
                  <c:v>1124.442</c:v>
                </c:pt>
                <c:pt idx="15089">
                  <c:v>1124.2090000000001</c:v>
                </c:pt>
                <c:pt idx="15090">
                  <c:v>1123.9750000000001</c:v>
                </c:pt>
                <c:pt idx="15091">
                  <c:v>1123.741</c:v>
                </c:pt>
                <c:pt idx="15092">
                  <c:v>1124.508</c:v>
                </c:pt>
                <c:pt idx="15093">
                  <c:v>1124.2740000000001</c:v>
                </c:pt>
                <c:pt idx="15094">
                  <c:v>1124.0409999999999</c:v>
                </c:pt>
                <c:pt idx="15095">
                  <c:v>1123.807</c:v>
                </c:pt>
                <c:pt idx="15096">
                  <c:v>1123.5730000000001</c:v>
                </c:pt>
                <c:pt idx="15097">
                  <c:v>1123.3399999999999</c:v>
                </c:pt>
                <c:pt idx="15098">
                  <c:v>1125.106</c:v>
                </c:pt>
                <c:pt idx="15099">
                  <c:v>1124.873</c:v>
                </c:pt>
                <c:pt idx="15100">
                  <c:v>1124.6390000000001</c:v>
                </c:pt>
                <c:pt idx="15101">
                  <c:v>1124.405</c:v>
                </c:pt>
                <c:pt idx="15102">
                  <c:v>1124.172</c:v>
                </c:pt>
                <c:pt idx="15103">
                  <c:v>1123.9380000000001</c:v>
                </c:pt>
                <c:pt idx="15104">
                  <c:v>1124.7049999999999</c:v>
                </c:pt>
                <c:pt idx="15105">
                  <c:v>1124.471</c:v>
                </c:pt>
                <c:pt idx="15106">
                  <c:v>1124.2370000000001</c:v>
                </c:pt>
                <c:pt idx="15107">
                  <c:v>1124.0040000000001</c:v>
                </c:pt>
                <c:pt idx="15108">
                  <c:v>1123.77</c:v>
                </c:pt>
                <c:pt idx="15109">
                  <c:v>1123.537</c:v>
                </c:pt>
                <c:pt idx="15110">
                  <c:v>1124.3030000000001</c:v>
                </c:pt>
                <c:pt idx="15111">
                  <c:v>1124.069</c:v>
                </c:pt>
                <c:pt idx="15112">
                  <c:v>1123.836</c:v>
                </c:pt>
                <c:pt idx="15113">
                  <c:v>1123.6020000000001</c:v>
                </c:pt>
                <c:pt idx="15114">
                  <c:v>1123.3689999999999</c:v>
                </c:pt>
                <c:pt idx="15115">
                  <c:v>1123.135</c:v>
                </c:pt>
                <c:pt idx="15116">
                  <c:v>1123.9010000000001</c:v>
                </c:pt>
                <c:pt idx="15117">
                  <c:v>1123.6680000000001</c:v>
                </c:pt>
                <c:pt idx="15118">
                  <c:v>1123.434</c:v>
                </c:pt>
                <c:pt idx="15119">
                  <c:v>1123.201</c:v>
                </c:pt>
                <c:pt idx="15120">
                  <c:v>1122.9670000000001</c:v>
                </c:pt>
                <c:pt idx="15121">
                  <c:v>1122.7329999999999</c:v>
                </c:pt>
                <c:pt idx="15122">
                  <c:v>1124.5</c:v>
                </c:pt>
                <c:pt idx="15123">
                  <c:v>1124.2660000000001</c:v>
                </c:pt>
                <c:pt idx="15124">
                  <c:v>1124.0330000000001</c:v>
                </c:pt>
                <c:pt idx="15125">
                  <c:v>1123.799</c:v>
                </c:pt>
                <c:pt idx="15126">
                  <c:v>1123.5650000000001</c:v>
                </c:pt>
                <c:pt idx="15127">
                  <c:v>1123.3320000000001</c:v>
                </c:pt>
                <c:pt idx="15128">
                  <c:v>1124.098</c:v>
                </c:pt>
                <c:pt idx="15129">
                  <c:v>1123.865</c:v>
                </c:pt>
                <c:pt idx="15130">
                  <c:v>1123.6310000000001</c:v>
                </c:pt>
                <c:pt idx="15131">
                  <c:v>1123.3969999999999</c:v>
                </c:pt>
                <c:pt idx="15132">
                  <c:v>1123.164</c:v>
                </c:pt>
                <c:pt idx="15133">
                  <c:v>1122.93</c:v>
                </c:pt>
                <c:pt idx="15134">
                  <c:v>1123.6970000000001</c:v>
                </c:pt>
                <c:pt idx="15135">
                  <c:v>1123.463</c:v>
                </c:pt>
                <c:pt idx="15136">
                  <c:v>1123.229</c:v>
                </c:pt>
                <c:pt idx="15137">
                  <c:v>1122.9960000000001</c:v>
                </c:pt>
                <c:pt idx="15138">
                  <c:v>1122.7619999999999</c:v>
                </c:pt>
                <c:pt idx="15139">
                  <c:v>1122.529</c:v>
                </c:pt>
                <c:pt idx="15140">
                  <c:v>1123.2950000000001</c:v>
                </c:pt>
                <c:pt idx="15141">
                  <c:v>1123.0609999999999</c:v>
                </c:pt>
                <c:pt idx="15142">
                  <c:v>1122.828</c:v>
                </c:pt>
                <c:pt idx="15143">
                  <c:v>1122.5940000000001</c:v>
                </c:pt>
                <c:pt idx="15144">
                  <c:v>1122.3610000000001</c:v>
                </c:pt>
                <c:pt idx="15145">
                  <c:v>1122.127</c:v>
                </c:pt>
                <c:pt idx="15146">
                  <c:v>1123.893</c:v>
                </c:pt>
                <c:pt idx="15147">
                  <c:v>1123.6600000000001</c:v>
                </c:pt>
                <c:pt idx="15148">
                  <c:v>1123.4259999999999</c:v>
                </c:pt>
                <c:pt idx="15149">
                  <c:v>1123.193</c:v>
                </c:pt>
                <c:pt idx="15150">
                  <c:v>1122.9590000000001</c:v>
                </c:pt>
                <c:pt idx="15151">
                  <c:v>1122.7250000000001</c:v>
                </c:pt>
                <c:pt idx="15152">
                  <c:v>1123.492</c:v>
                </c:pt>
                <c:pt idx="15153">
                  <c:v>1123.258</c:v>
                </c:pt>
                <c:pt idx="15154">
                  <c:v>1123.0250000000001</c:v>
                </c:pt>
                <c:pt idx="15155">
                  <c:v>1122.7909999999999</c:v>
                </c:pt>
                <c:pt idx="15156">
                  <c:v>1122.557</c:v>
                </c:pt>
                <c:pt idx="15157">
                  <c:v>1122.3240000000001</c:v>
                </c:pt>
                <c:pt idx="15158">
                  <c:v>1123.0899999999999</c:v>
                </c:pt>
                <c:pt idx="15159">
                  <c:v>1122.857</c:v>
                </c:pt>
                <c:pt idx="15160">
                  <c:v>1122.623</c:v>
                </c:pt>
                <c:pt idx="15161">
                  <c:v>1122.3890000000001</c:v>
                </c:pt>
                <c:pt idx="15162">
                  <c:v>1122.1559999999999</c:v>
                </c:pt>
                <c:pt idx="15163">
                  <c:v>1121.922</c:v>
                </c:pt>
                <c:pt idx="15164">
                  <c:v>1122.6890000000001</c:v>
                </c:pt>
                <c:pt idx="15165">
                  <c:v>1122.4549999999999</c:v>
                </c:pt>
                <c:pt idx="15166">
                  <c:v>1122.221</c:v>
                </c:pt>
                <c:pt idx="15167">
                  <c:v>1121.9880000000001</c:v>
                </c:pt>
                <c:pt idx="15168">
                  <c:v>1121.7540000000001</c:v>
                </c:pt>
                <c:pt idx="15169">
                  <c:v>1121.521</c:v>
                </c:pt>
                <c:pt idx="15170">
                  <c:v>1123.287</c:v>
                </c:pt>
                <c:pt idx="15171">
                  <c:v>1123.0530000000001</c:v>
                </c:pt>
                <c:pt idx="15172">
                  <c:v>1122.82</c:v>
                </c:pt>
                <c:pt idx="15173">
                  <c:v>1122.586</c:v>
                </c:pt>
                <c:pt idx="15174">
                  <c:v>1122.3530000000001</c:v>
                </c:pt>
                <c:pt idx="15175">
                  <c:v>1122.1189999999999</c:v>
                </c:pt>
                <c:pt idx="15176">
                  <c:v>1122.885</c:v>
                </c:pt>
                <c:pt idx="15177">
                  <c:v>1122.652</c:v>
                </c:pt>
                <c:pt idx="15178">
                  <c:v>1122.4180000000001</c:v>
                </c:pt>
                <c:pt idx="15179">
                  <c:v>1122.1849999999999</c:v>
                </c:pt>
                <c:pt idx="15180">
                  <c:v>1121.951</c:v>
                </c:pt>
                <c:pt idx="15181">
                  <c:v>1121.7170000000001</c:v>
                </c:pt>
                <c:pt idx="15182">
                  <c:v>1122.4839999999999</c:v>
                </c:pt>
                <c:pt idx="15183">
                  <c:v>1122.25</c:v>
                </c:pt>
                <c:pt idx="15184">
                  <c:v>1122.0170000000001</c:v>
                </c:pt>
                <c:pt idx="15185">
                  <c:v>1121.7830000000001</c:v>
                </c:pt>
                <c:pt idx="15186">
                  <c:v>1121.549</c:v>
                </c:pt>
                <c:pt idx="15187">
                  <c:v>1122.316</c:v>
                </c:pt>
                <c:pt idx="15188">
                  <c:v>1122.0820000000001</c:v>
                </c:pt>
                <c:pt idx="15189">
                  <c:v>1121.8489999999999</c:v>
                </c:pt>
                <c:pt idx="15190">
                  <c:v>1121.615</c:v>
                </c:pt>
                <c:pt idx="15191">
                  <c:v>1121.3810000000001</c:v>
                </c:pt>
                <c:pt idx="15192">
                  <c:v>1121.1479999999999</c:v>
                </c:pt>
                <c:pt idx="15193">
                  <c:v>1122.914</c:v>
                </c:pt>
                <c:pt idx="15194">
                  <c:v>1122.681</c:v>
                </c:pt>
                <c:pt idx="15195">
                  <c:v>1122.4470000000001</c:v>
                </c:pt>
                <c:pt idx="15196">
                  <c:v>1122.213</c:v>
                </c:pt>
                <c:pt idx="15197">
                  <c:v>1121.98</c:v>
                </c:pt>
                <c:pt idx="15198">
                  <c:v>1121.7460000000001</c:v>
                </c:pt>
                <c:pt idx="15199">
                  <c:v>1122.5129999999999</c:v>
                </c:pt>
                <c:pt idx="15200">
                  <c:v>1122.279</c:v>
                </c:pt>
                <c:pt idx="15201">
                  <c:v>1122.0450000000001</c:v>
                </c:pt>
                <c:pt idx="15202">
                  <c:v>1121.8120000000001</c:v>
                </c:pt>
                <c:pt idx="15203">
                  <c:v>1121.578</c:v>
                </c:pt>
                <c:pt idx="15204">
                  <c:v>1121.345</c:v>
                </c:pt>
                <c:pt idx="15205">
                  <c:v>1122.1110000000001</c:v>
                </c:pt>
                <c:pt idx="15206">
                  <c:v>1121.877</c:v>
                </c:pt>
                <c:pt idx="15207">
                  <c:v>1121.644</c:v>
                </c:pt>
                <c:pt idx="15208">
                  <c:v>1121.4100000000001</c:v>
                </c:pt>
                <c:pt idx="15209">
                  <c:v>1121.1770000000001</c:v>
                </c:pt>
                <c:pt idx="15210">
                  <c:v>1120.943</c:v>
                </c:pt>
                <c:pt idx="15211">
                  <c:v>1121.7090000000001</c:v>
                </c:pt>
                <c:pt idx="15212">
                  <c:v>1121.4760000000001</c:v>
                </c:pt>
                <c:pt idx="15213">
                  <c:v>1121.242</c:v>
                </c:pt>
                <c:pt idx="15214">
                  <c:v>1121.009</c:v>
                </c:pt>
                <c:pt idx="15215">
                  <c:v>1120.7750000000001</c:v>
                </c:pt>
                <c:pt idx="15216">
                  <c:v>1120.5409999999999</c:v>
                </c:pt>
                <c:pt idx="15217">
                  <c:v>1122.308</c:v>
                </c:pt>
                <c:pt idx="15218">
                  <c:v>1122.0740000000001</c:v>
                </c:pt>
                <c:pt idx="15219">
                  <c:v>1121.8410000000001</c:v>
                </c:pt>
                <c:pt idx="15220">
                  <c:v>1121.607</c:v>
                </c:pt>
                <c:pt idx="15221">
                  <c:v>1121.373</c:v>
                </c:pt>
                <c:pt idx="15222">
                  <c:v>1121.1400000000001</c:v>
                </c:pt>
                <c:pt idx="15223">
                  <c:v>1121.9059999999999</c:v>
                </c:pt>
                <c:pt idx="15224">
                  <c:v>1121.673</c:v>
                </c:pt>
                <c:pt idx="15225">
                  <c:v>1121.4390000000001</c:v>
                </c:pt>
                <c:pt idx="15226">
                  <c:v>1121.2049999999999</c:v>
                </c:pt>
                <c:pt idx="15227">
                  <c:v>1120.972</c:v>
                </c:pt>
                <c:pt idx="15228">
                  <c:v>1120.7380000000001</c:v>
                </c:pt>
                <c:pt idx="15229">
                  <c:v>1121.5050000000001</c:v>
                </c:pt>
                <c:pt idx="15230">
                  <c:v>1121.271</c:v>
                </c:pt>
                <c:pt idx="15231">
                  <c:v>1121.037</c:v>
                </c:pt>
                <c:pt idx="15232">
                  <c:v>1120.8040000000001</c:v>
                </c:pt>
                <c:pt idx="15233">
                  <c:v>1120.57</c:v>
                </c:pt>
                <c:pt idx="15234">
                  <c:v>1120.337</c:v>
                </c:pt>
                <c:pt idx="15235">
                  <c:v>1121.1030000000001</c:v>
                </c:pt>
                <c:pt idx="15236">
                  <c:v>1120.8689999999999</c:v>
                </c:pt>
                <c:pt idx="15237">
                  <c:v>1120.636</c:v>
                </c:pt>
                <c:pt idx="15238">
                  <c:v>1120.402</c:v>
                </c:pt>
                <c:pt idx="15239">
                  <c:v>1120.1690000000001</c:v>
                </c:pt>
                <c:pt idx="15240">
                  <c:v>1119.9349999999999</c:v>
                </c:pt>
                <c:pt idx="15241">
                  <c:v>1121.701</c:v>
                </c:pt>
                <c:pt idx="15242">
                  <c:v>1121.4680000000001</c:v>
                </c:pt>
                <c:pt idx="15243">
                  <c:v>1121.2339999999999</c:v>
                </c:pt>
                <c:pt idx="15244">
                  <c:v>1121.001</c:v>
                </c:pt>
                <c:pt idx="15245">
                  <c:v>1120.7670000000001</c:v>
                </c:pt>
                <c:pt idx="15246">
                  <c:v>1120.5330000000001</c:v>
                </c:pt>
                <c:pt idx="15247">
                  <c:v>1121.3</c:v>
                </c:pt>
                <c:pt idx="15248">
                  <c:v>1121.066</c:v>
                </c:pt>
                <c:pt idx="15249">
                  <c:v>1120.8330000000001</c:v>
                </c:pt>
                <c:pt idx="15250">
                  <c:v>1120.5989999999999</c:v>
                </c:pt>
                <c:pt idx="15251">
                  <c:v>1120.365</c:v>
                </c:pt>
                <c:pt idx="15252">
                  <c:v>1120.1320000000001</c:v>
                </c:pt>
                <c:pt idx="15253">
                  <c:v>1120.8979999999999</c:v>
                </c:pt>
                <c:pt idx="15254">
                  <c:v>1120.665</c:v>
                </c:pt>
                <c:pt idx="15255">
                  <c:v>1120.431</c:v>
                </c:pt>
                <c:pt idx="15256">
                  <c:v>1120.1970000000001</c:v>
                </c:pt>
                <c:pt idx="15257">
                  <c:v>1119.9639999999999</c:v>
                </c:pt>
                <c:pt idx="15258">
                  <c:v>1119.73</c:v>
                </c:pt>
                <c:pt idx="15259">
                  <c:v>1120.4970000000001</c:v>
                </c:pt>
                <c:pt idx="15260">
                  <c:v>1120.2629999999999</c:v>
                </c:pt>
                <c:pt idx="15261">
                  <c:v>1120.029</c:v>
                </c:pt>
                <c:pt idx="15262">
                  <c:v>1119.796</c:v>
                </c:pt>
                <c:pt idx="15263">
                  <c:v>1119.5620000000001</c:v>
                </c:pt>
                <c:pt idx="15264">
                  <c:v>1119.329</c:v>
                </c:pt>
                <c:pt idx="15265">
                  <c:v>1121.095</c:v>
                </c:pt>
                <c:pt idx="15266">
                  <c:v>1120.8610000000001</c:v>
                </c:pt>
                <c:pt idx="15267">
                  <c:v>1120.6279999999999</c:v>
                </c:pt>
                <c:pt idx="15268">
                  <c:v>1120.394</c:v>
                </c:pt>
                <c:pt idx="15269">
                  <c:v>1120.1610000000001</c:v>
                </c:pt>
                <c:pt idx="15270">
                  <c:v>1119.9270000000001</c:v>
                </c:pt>
                <c:pt idx="15271">
                  <c:v>1120.693</c:v>
                </c:pt>
                <c:pt idx="15272">
                  <c:v>1120.46</c:v>
                </c:pt>
                <c:pt idx="15273">
                  <c:v>1120.2260000000001</c:v>
                </c:pt>
                <c:pt idx="15274">
                  <c:v>1119.9929999999999</c:v>
                </c:pt>
                <c:pt idx="15275">
                  <c:v>1119.759</c:v>
                </c:pt>
                <c:pt idx="15276">
                  <c:v>1119.5250000000001</c:v>
                </c:pt>
                <c:pt idx="15277">
                  <c:v>1120.2919999999999</c:v>
                </c:pt>
                <c:pt idx="15278">
                  <c:v>1120.058</c:v>
                </c:pt>
                <c:pt idx="15279">
                  <c:v>1119.825</c:v>
                </c:pt>
                <c:pt idx="15280">
                  <c:v>1119.5910000000001</c:v>
                </c:pt>
                <c:pt idx="15281">
                  <c:v>1119.357</c:v>
                </c:pt>
                <c:pt idx="15282">
                  <c:v>1119.124</c:v>
                </c:pt>
                <c:pt idx="15283">
                  <c:v>1119.8900000000001</c:v>
                </c:pt>
                <c:pt idx="15284">
                  <c:v>1119.6569999999999</c:v>
                </c:pt>
                <c:pt idx="15285">
                  <c:v>1119.423</c:v>
                </c:pt>
                <c:pt idx="15286">
                  <c:v>1119.1890000000001</c:v>
                </c:pt>
                <c:pt idx="15287">
                  <c:v>1118.9560000000001</c:v>
                </c:pt>
                <c:pt idx="15288">
                  <c:v>1118.722</c:v>
                </c:pt>
                <c:pt idx="15289">
                  <c:v>1120.489</c:v>
                </c:pt>
                <c:pt idx="15290">
                  <c:v>1120.2550000000001</c:v>
                </c:pt>
                <c:pt idx="15291">
                  <c:v>1120.021</c:v>
                </c:pt>
                <c:pt idx="15292">
                  <c:v>1119.788</c:v>
                </c:pt>
                <c:pt idx="15293">
                  <c:v>1119.5540000000001</c:v>
                </c:pt>
                <c:pt idx="15294">
                  <c:v>1119.3209999999999</c:v>
                </c:pt>
                <c:pt idx="15295">
                  <c:v>1120.087</c:v>
                </c:pt>
                <c:pt idx="15296">
                  <c:v>1119.8530000000001</c:v>
                </c:pt>
                <c:pt idx="15297">
                  <c:v>1119.6200000000001</c:v>
                </c:pt>
                <c:pt idx="15298">
                  <c:v>1119.386</c:v>
                </c:pt>
                <c:pt idx="15299">
                  <c:v>1119.153</c:v>
                </c:pt>
                <c:pt idx="15300">
                  <c:v>1118.9190000000001</c:v>
                </c:pt>
                <c:pt idx="15301">
                  <c:v>1119.6849999999999</c:v>
                </c:pt>
                <c:pt idx="15302">
                  <c:v>1119.452</c:v>
                </c:pt>
                <c:pt idx="15303">
                  <c:v>1119.2180000000001</c:v>
                </c:pt>
                <c:pt idx="15304">
                  <c:v>1118.9850000000001</c:v>
                </c:pt>
                <c:pt idx="15305">
                  <c:v>1118.751</c:v>
                </c:pt>
                <c:pt idx="15306">
                  <c:v>1118.5170000000001</c:v>
                </c:pt>
                <c:pt idx="15307">
                  <c:v>1119.2840000000001</c:v>
                </c:pt>
                <c:pt idx="15308">
                  <c:v>1119.05</c:v>
                </c:pt>
                <c:pt idx="15309">
                  <c:v>1118.817</c:v>
                </c:pt>
                <c:pt idx="15310">
                  <c:v>1118.5830000000001</c:v>
                </c:pt>
                <c:pt idx="15311">
                  <c:v>1118.3489999999999</c:v>
                </c:pt>
                <c:pt idx="15312">
                  <c:v>1118.116</c:v>
                </c:pt>
                <c:pt idx="15313">
                  <c:v>1119.8820000000001</c:v>
                </c:pt>
                <c:pt idx="15314">
                  <c:v>1119.6490000000001</c:v>
                </c:pt>
                <c:pt idx="15315">
                  <c:v>1119.415</c:v>
                </c:pt>
                <c:pt idx="15316">
                  <c:v>1119.181</c:v>
                </c:pt>
                <c:pt idx="15317">
                  <c:v>1118.9480000000001</c:v>
                </c:pt>
                <c:pt idx="15318">
                  <c:v>1118.7139999999999</c:v>
                </c:pt>
                <c:pt idx="15319">
                  <c:v>1119.481</c:v>
                </c:pt>
                <c:pt idx="15320">
                  <c:v>1119.2470000000001</c:v>
                </c:pt>
                <c:pt idx="15321">
                  <c:v>1119.0129999999999</c:v>
                </c:pt>
                <c:pt idx="15322">
                  <c:v>1118.78</c:v>
                </c:pt>
                <c:pt idx="15323">
                  <c:v>1118.546</c:v>
                </c:pt>
                <c:pt idx="15324">
                  <c:v>1118.3130000000001</c:v>
                </c:pt>
                <c:pt idx="15325">
                  <c:v>1119.079</c:v>
                </c:pt>
                <c:pt idx="15326">
                  <c:v>1118.845</c:v>
                </c:pt>
                <c:pt idx="15327">
                  <c:v>1118.6120000000001</c:v>
                </c:pt>
                <c:pt idx="15328">
                  <c:v>1118.3779999999999</c:v>
                </c:pt>
                <c:pt idx="15329">
                  <c:v>1118.145</c:v>
                </c:pt>
                <c:pt idx="15330">
                  <c:v>1117.9110000000001</c:v>
                </c:pt>
                <c:pt idx="15331">
                  <c:v>1118.6770000000001</c:v>
                </c:pt>
                <c:pt idx="15332">
                  <c:v>1118.444</c:v>
                </c:pt>
                <c:pt idx="15333">
                  <c:v>1118.21</c:v>
                </c:pt>
                <c:pt idx="15334">
                  <c:v>1117.9770000000001</c:v>
                </c:pt>
                <c:pt idx="15335">
                  <c:v>1117.7429999999999</c:v>
                </c:pt>
                <c:pt idx="15336">
                  <c:v>1117.509</c:v>
                </c:pt>
                <c:pt idx="15337">
                  <c:v>1119.2760000000001</c:v>
                </c:pt>
                <c:pt idx="15338">
                  <c:v>1119.0419999999999</c:v>
                </c:pt>
                <c:pt idx="15339">
                  <c:v>1118.809</c:v>
                </c:pt>
                <c:pt idx="15340">
                  <c:v>1118.575</c:v>
                </c:pt>
                <c:pt idx="15341">
                  <c:v>1118.3410000000001</c:v>
                </c:pt>
                <c:pt idx="15342">
                  <c:v>1118.1079999999999</c:v>
                </c:pt>
                <c:pt idx="15343">
                  <c:v>1118.874</c:v>
                </c:pt>
                <c:pt idx="15344">
                  <c:v>1118.6410000000001</c:v>
                </c:pt>
                <c:pt idx="15345">
                  <c:v>1118.4069999999999</c:v>
                </c:pt>
                <c:pt idx="15346">
                  <c:v>1118.173</c:v>
                </c:pt>
                <c:pt idx="15347">
                  <c:v>1117.94</c:v>
                </c:pt>
                <c:pt idx="15348">
                  <c:v>1117.7060000000001</c:v>
                </c:pt>
                <c:pt idx="15349">
                  <c:v>1118.473</c:v>
                </c:pt>
                <c:pt idx="15350">
                  <c:v>1118.239</c:v>
                </c:pt>
                <c:pt idx="15351">
                  <c:v>1118.0050000000001</c:v>
                </c:pt>
                <c:pt idx="15352">
                  <c:v>1117.7719999999999</c:v>
                </c:pt>
                <c:pt idx="15353">
                  <c:v>1117.538</c:v>
                </c:pt>
                <c:pt idx="15354">
                  <c:v>1117.3050000000001</c:v>
                </c:pt>
                <c:pt idx="15355">
                  <c:v>1118.0709999999999</c:v>
                </c:pt>
                <c:pt idx="15356">
                  <c:v>1117.837</c:v>
                </c:pt>
                <c:pt idx="15357">
                  <c:v>1117.604</c:v>
                </c:pt>
                <c:pt idx="15358">
                  <c:v>1117.3700000000001</c:v>
                </c:pt>
                <c:pt idx="15359">
                  <c:v>1117.1369999999999</c:v>
                </c:pt>
                <c:pt idx="15360">
                  <c:v>1116.903</c:v>
                </c:pt>
                <c:pt idx="15361">
                  <c:v>1118.6690000000001</c:v>
                </c:pt>
                <c:pt idx="15362">
                  <c:v>1118.4359999999999</c:v>
                </c:pt>
                <c:pt idx="15363">
                  <c:v>1118.202</c:v>
                </c:pt>
                <c:pt idx="15364">
                  <c:v>1117.9690000000001</c:v>
                </c:pt>
                <c:pt idx="15365">
                  <c:v>1117.7350000000001</c:v>
                </c:pt>
                <c:pt idx="15366">
                  <c:v>1117.501</c:v>
                </c:pt>
                <c:pt idx="15367">
                  <c:v>1118.268</c:v>
                </c:pt>
                <c:pt idx="15368">
                  <c:v>1118.0340000000001</c:v>
                </c:pt>
                <c:pt idx="15369">
                  <c:v>1117.8009999999999</c:v>
                </c:pt>
                <c:pt idx="15370">
                  <c:v>1117.567</c:v>
                </c:pt>
                <c:pt idx="15371">
                  <c:v>1117.3330000000001</c:v>
                </c:pt>
                <c:pt idx="15372">
                  <c:v>1117.1000000000001</c:v>
                </c:pt>
                <c:pt idx="15373">
                  <c:v>1117.866</c:v>
                </c:pt>
                <c:pt idx="15374">
                  <c:v>1117.633</c:v>
                </c:pt>
                <c:pt idx="15375">
                  <c:v>1117.3990000000001</c:v>
                </c:pt>
                <c:pt idx="15376">
                  <c:v>1117.165</c:v>
                </c:pt>
                <c:pt idx="15377">
                  <c:v>1116.932</c:v>
                </c:pt>
                <c:pt idx="15378">
                  <c:v>1116.6980000000001</c:v>
                </c:pt>
                <c:pt idx="15379">
                  <c:v>1117.4649999999999</c:v>
                </c:pt>
                <c:pt idx="15380">
                  <c:v>1117.231</c:v>
                </c:pt>
                <c:pt idx="15381">
                  <c:v>1116.9970000000001</c:v>
                </c:pt>
                <c:pt idx="15382">
                  <c:v>1116.7640000000001</c:v>
                </c:pt>
                <c:pt idx="15383">
                  <c:v>1116.53</c:v>
                </c:pt>
                <c:pt idx="15384">
                  <c:v>1116.297</c:v>
                </c:pt>
                <c:pt idx="15385">
                  <c:v>1118.0630000000001</c:v>
                </c:pt>
                <c:pt idx="15386">
                  <c:v>1117.829</c:v>
                </c:pt>
                <c:pt idx="15387">
                  <c:v>1117.596</c:v>
                </c:pt>
                <c:pt idx="15388">
                  <c:v>1117.3620000000001</c:v>
                </c:pt>
                <c:pt idx="15389">
                  <c:v>1117.1290000000001</c:v>
                </c:pt>
                <c:pt idx="15390">
                  <c:v>1116.895</c:v>
                </c:pt>
                <c:pt idx="15391">
                  <c:v>1117.6610000000001</c:v>
                </c:pt>
                <c:pt idx="15392">
                  <c:v>1117.4280000000001</c:v>
                </c:pt>
                <c:pt idx="15393">
                  <c:v>1117.194</c:v>
                </c:pt>
                <c:pt idx="15394">
                  <c:v>1116.961</c:v>
                </c:pt>
                <c:pt idx="15395">
                  <c:v>1116.7270000000001</c:v>
                </c:pt>
                <c:pt idx="15396">
                  <c:v>1116.4929999999999</c:v>
                </c:pt>
                <c:pt idx="15397">
                  <c:v>1117.26</c:v>
                </c:pt>
                <c:pt idx="15398">
                  <c:v>1117.0260000000001</c:v>
                </c:pt>
                <c:pt idx="15399">
                  <c:v>1116.7930000000001</c:v>
                </c:pt>
                <c:pt idx="15400">
                  <c:v>1116.559</c:v>
                </c:pt>
                <c:pt idx="15401">
                  <c:v>1116.325</c:v>
                </c:pt>
                <c:pt idx="15402">
                  <c:v>1116.0920000000001</c:v>
                </c:pt>
                <c:pt idx="15403">
                  <c:v>1116.8579999999999</c:v>
                </c:pt>
                <c:pt idx="15404">
                  <c:v>1116.625</c:v>
                </c:pt>
                <c:pt idx="15405">
                  <c:v>1116.3910000000001</c:v>
                </c:pt>
                <c:pt idx="15406">
                  <c:v>1116.1569999999999</c:v>
                </c:pt>
                <c:pt idx="15407">
                  <c:v>1115.924</c:v>
                </c:pt>
                <c:pt idx="15408">
                  <c:v>1117.69</c:v>
                </c:pt>
                <c:pt idx="15409">
                  <c:v>1117.4570000000001</c:v>
                </c:pt>
                <c:pt idx="15410">
                  <c:v>1117.223</c:v>
                </c:pt>
                <c:pt idx="15411">
                  <c:v>1116.989</c:v>
                </c:pt>
                <c:pt idx="15412">
                  <c:v>1116.7560000000001</c:v>
                </c:pt>
                <c:pt idx="15413">
                  <c:v>1116.5219999999999</c:v>
                </c:pt>
                <c:pt idx="15414">
                  <c:v>1117.289</c:v>
                </c:pt>
                <c:pt idx="15415">
                  <c:v>1117.0550000000001</c:v>
                </c:pt>
                <c:pt idx="15416">
                  <c:v>1116.8209999999999</c:v>
                </c:pt>
                <c:pt idx="15417">
                  <c:v>1116.588</c:v>
                </c:pt>
                <c:pt idx="15418">
                  <c:v>1116.354</c:v>
                </c:pt>
                <c:pt idx="15419">
                  <c:v>1116.1210000000001</c:v>
                </c:pt>
                <c:pt idx="15420">
                  <c:v>1116.8869999999999</c:v>
                </c:pt>
                <c:pt idx="15421">
                  <c:v>1116.653</c:v>
                </c:pt>
                <c:pt idx="15422">
                  <c:v>1116.42</c:v>
                </c:pt>
                <c:pt idx="15423">
                  <c:v>1116.1859999999999</c:v>
                </c:pt>
                <c:pt idx="15424">
                  <c:v>1115.953</c:v>
                </c:pt>
                <c:pt idx="15425">
                  <c:v>1115.7190000000001</c:v>
                </c:pt>
                <c:pt idx="15426">
                  <c:v>1116.4850000000001</c:v>
                </c:pt>
                <c:pt idx="15427">
                  <c:v>1116.252</c:v>
                </c:pt>
                <c:pt idx="15428">
                  <c:v>1116.018</c:v>
                </c:pt>
                <c:pt idx="15429">
                  <c:v>1115.7850000000001</c:v>
                </c:pt>
                <c:pt idx="15430">
                  <c:v>1115.5509999999999</c:v>
                </c:pt>
                <c:pt idx="15431">
                  <c:v>1115.317</c:v>
                </c:pt>
                <c:pt idx="15432">
                  <c:v>1117.0840000000001</c:v>
                </c:pt>
                <c:pt idx="15433">
                  <c:v>1116.8500000000001</c:v>
                </c:pt>
                <c:pt idx="15434">
                  <c:v>1116.617</c:v>
                </c:pt>
                <c:pt idx="15435">
                  <c:v>1116.383</c:v>
                </c:pt>
                <c:pt idx="15436">
                  <c:v>1116.1490000000001</c:v>
                </c:pt>
                <c:pt idx="15437">
                  <c:v>1115.9159999999999</c:v>
                </c:pt>
                <c:pt idx="15438">
                  <c:v>1116.682</c:v>
                </c:pt>
                <c:pt idx="15439">
                  <c:v>1116.4490000000001</c:v>
                </c:pt>
                <c:pt idx="15440">
                  <c:v>1116.2149999999999</c:v>
                </c:pt>
                <c:pt idx="15441">
                  <c:v>1115.981</c:v>
                </c:pt>
                <c:pt idx="15442">
                  <c:v>1115.748</c:v>
                </c:pt>
                <c:pt idx="15443">
                  <c:v>1115.5140000000001</c:v>
                </c:pt>
                <c:pt idx="15444">
                  <c:v>1116.2809999999999</c:v>
                </c:pt>
                <c:pt idx="15445">
                  <c:v>1116.047</c:v>
                </c:pt>
                <c:pt idx="15446">
                  <c:v>1115.8130000000001</c:v>
                </c:pt>
                <c:pt idx="15447">
                  <c:v>1115.58</c:v>
                </c:pt>
                <c:pt idx="15448">
                  <c:v>1115.346</c:v>
                </c:pt>
                <c:pt idx="15449">
                  <c:v>1115.1130000000001</c:v>
                </c:pt>
                <c:pt idx="15450">
                  <c:v>1115.8790000000001</c:v>
                </c:pt>
                <c:pt idx="15451">
                  <c:v>1115.645</c:v>
                </c:pt>
                <c:pt idx="15452">
                  <c:v>1115.412</c:v>
                </c:pt>
                <c:pt idx="15453">
                  <c:v>1115.1780000000001</c:v>
                </c:pt>
                <c:pt idx="15454">
                  <c:v>1114.9449999999999</c:v>
                </c:pt>
                <c:pt idx="15455">
                  <c:v>1114.711</c:v>
                </c:pt>
                <c:pt idx="15456">
                  <c:v>1116.4770000000001</c:v>
                </c:pt>
                <c:pt idx="15457">
                  <c:v>1116.2439999999999</c:v>
                </c:pt>
                <c:pt idx="15458">
                  <c:v>1116.01</c:v>
                </c:pt>
                <c:pt idx="15459">
                  <c:v>1115.777</c:v>
                </c:pt>
                <c:pt idx="15460">
                  <c:v>1115.5430000000001</c:v>
                </c:pt>
                <c:pt idx="15461">
                  <c:v>1115.309</c:v>
                </c:pt>
                <c:pt idx="15462">
                  <c:v>1116.076</c:v>
                </c:pt>
                <c:pt idx="15463">
                  <c:v>1115.8420000000001</c:v>
                </c:pt>
                <c:pt idx="15464">
                  <c:v>1115.6089999999999</c:v>
                </c:pt>
                <c:pt idx="15465">
                  <c:v>1115.375</c:v>
                </c:pt>
                <c:pt idx="15466">
                  <c:v>1115.1410000000001</c:v>
                </c:pt>
                <c:pt idx="15467">
                  <c:v>1114.9080000000001</c:v>
                </c:pt>
                <c:pt idx="15468">
                  <c:v>1115.674</c:v>
                </c:pt>
                <c:pt idx="15469">
                  <c:v>1115.441</c:v>
                </c:pt>
                <c:pt idx="15470">
                  <c:v>1115.2070000000001</c:v>
                </c:pt>
                <c:pt idx="15471">
                  <c:v>1114.973</c:v>
                </c:pt>
                <c:pt idx="15472">
                  <c:v>1114.74</c:v>
                </c:pt>
                <c:pt idx="15473">
                  <c:v>1114.5060000000001</c:v>
                </c:pt>
                <c:pt idx="15474">
                  <c:v>1115.2729999999999</c:v>
                </c:pt>
                <c:pt idx="15475">
                  <c:v>1115.039</c:v>
                </c:pt>
                <c:pt idx="15476">
                  <c:v>1114.8050000000001</c:v>
                </c:pt>
                <c:pt idx="15477">
                  <c:v>1114.5720000000001</c:v>
                </c:pt>
                <c:pt idx="15478">
                  <c:v>1114.338</c:v>
                </c:pt>
                <c:pt idx="15479">
                  <c:v>1114.105</c:v>
                </c:pt>
                <c:pt idx="15480">
                  <c:v>1115.8710000000001</c:v>
                </c:pt>
                <c:pt idx="15481">
                  <c:v>1115.6369999999999</c:v>
                </c:pt>
                <c:pt idx="15482">
                  <c:v>1115.404</c:v>
                </c:pt>
                <c:pt idx="15483">
                  <c:v>1115.17</c:v>
                </c:pt>
                <c:pt idx="15484">
                  <c:v>1114.9370000000001</c:v>
                </c:pt>
                <c:pt idx="15485">
                  <c:v>1114.703</c:v>
                </c:pt>
                <c:pt idx="15486">
                  <c:v>1115.4690000000001</c:v>
                </c:pt>
                <c:pt idx="15487">
                  <c:v>1115.2360000000001</c:v>
                </c:pt>
                <c:pt idx="15488">
                  <c:v>1115.002</c:v>
                </c:pt>
                <c:pt idx="15489">
                  <c:v>1114.769</c:v>
                </c:pt>
                <c:pt idx="15490">
                  <c:v>1114.5350000000001</c:v>
                </c:pt>
                <c:pt idx="15491">
                  <c:v>1114.3009999999999</c:v>
                </c:pt>
                <c:pt idx="15492">
                  <c:v>1115.068</c:v>
                </c:pt>
                <c:pt idx="15493">
                  <c:v>1114.8340000000001</c:v>
                </c:pt>
                <c:pt idx="15494">
                  <c:v>1114.6010000000001</c:v>
                </c:pt>
                <c:pt idx="15495">
                  <c:v>1114.367</c:v>
                </c:pt>
                <c:pt idx="15496">
                  <c:v>1114.133</c:v>
                </c:pt>
                <c:pt idx="15497">
                  <c:v>1113.9000000000001</c:v>
                </c:pt>
                <c:pt idx="15498">
                  <c:v>1114.6659999999999</c:v>
                </c:pt>
                <c:pt idx="15499">
                  <c:v>1114.433</c:v>
                </c:pt>
                <c:pt idx="15500">
                  <c:v>1114.1990000000001</c:v>
                </c:pt>
                <c:pt idx="15501">
                  <c:v>1113.9649999999999</c:v>
                </c:pt>
                <c:pt idx="15502">
                  <c:v>1113.732</c:v>
                </c:pt>
                <c:pt idx="15503">
                  <c:v>1113.498</c:v>
                </c:pt>
                <c:pt idx="15504">
                  <c:v>1115.2650000000001</c:v>
                </c:pt>
                <c:pt idx="15505">
                  <c:v>1115.0309999999999</c:v>
                </c:pt>
                <c:pt idx="15506">
                  <c:v>1114.797</c:v>
                </c:pt>
                <c:pt idx="15507">
                  <c:v>1114.5640000000001</c:v>
                </c:pt>
                <c:pt idx="15508">
                  <c:v>1114.33</c:v>
                </c:pt>
                <c:pt idx="15509">
                  <c:v>1114.097</c:v>
                </c:pt>
                <c:pt idx="15510">
                  <c:v>1114.8630000000001</c:v>
                </c:pt>
                <c:pt idx="15511">
                  <c:v>1114.6290000000001</c:v>
                </c:pt>
                <c:pt idx="15512">
                  <c:v>1114.396</c:v>
                </c:pt>
                <c:pt idx="15513">
                  <c:v>1114.162</c:v>
                </c:pt>
                <c:pt idx="15514">
                  <c:v>1113.9290000000001</c:v>
                </c:pt>
                <c:pt idx="15515">
                  <c:v>1113.6949999999999</c:v>
                </c:pt>
                <c:pt idx="15516">
                  <c:v>1114.461</c:v>
                </c:pt>
                <c:pt idx="15517">
                  <c:v>1114.2280000000001</c:v>
                </c:pt>
                <c:pt idx="15518">
                  <c:v>1113.9939999999999</c:v>
                </c:pt>
                <c:pt idx="15519">
                  <c:v>1113.761</c:v>
                </c:pt>
                <c:pt idx="15520">
                  <c:v>1113.527</c:v>
                </c:pt>
                <c:pt idx="15521">
                  <c:v>1113.2930000000001</c:v>
                </c:pt>
                <c:pt idx="15522">
                  <c:v>1114.06</c:v>
                </c:pt>
                <c:pt idx="15523">
                  <c:v>1113.826</c:v>
                </c:pt>
                <c:pt idx="15524">
                  <c:v>1113.5930000000001</c:v>
                </c:pt>
                <c:pt idx="15525">
                  <c:v>1113.3589999999999</c:v>
                </c:pt>
                <c:pt idx="15526">
                  <c:v>1113.125</c:v>
                </c:pt>
                <c:pt idx="15527">
                  <c:v>1112.8920000000001</c:v>
                </c:pt>
                <c:pt idx="15528">
                  <c:v>1114.6580000000001</c:v>
                </c:pt>
                <c:pt idx="15529">
                  <c:v>1114.425</c:v>
                </c:pt>
                <c:pt idx="15530">
                  <c:v>1114.191</c:v>
                </c:pt>
                <c:pt idx="15531">
                  <c:v>1113.9570000000001</c:v>
                </c:pt>
                <c:pt idx="15532">
                  <c:v>1113.7239999999999</c:v>
                </c:pt>
                <c:pt idx="15533">
                  <c:v>1113.49</c:v>
                </c:pt>
                <c:pt idx="15534">
                  <c:v>1114.2570000000001</c:v>
                </c:pt>
                <c:pt idx="15535">
                  <c:v>1114.0229999999999</c:v>
                </c:pt>
                <c:pt idx="15536">
                  <c:v>1113.789</c:v>
                </c:pt>
                <c:pt idx="15537">
                  <c:v>1113.556</c:v>
                </c:pt>
                <c:pt idx="15538">
                  <c:v>1113.3220000000001</c:v>
                </c:pt>
                <c:pt idx="15539">
                  <c:v>1113.0889999999999</c:v>
                </c:pt>
                <c:pt idx="15540">
                  <c:v>1113.855</c:v>
                </c:pt>
                <c:pt idx="15541">
                  <c:v>1113.6210000000001</c:v>
                </c:pt>
                <c:pt idx="15542">
                  <c:v>1113.3879999999999</c:v>
                </c:pt>
                <c:pt idx="15543">
                  <c:v>1113.154</c:v>
                </c:pt>
                <c:pt idx="15544">
                  <c:v>1112.921</c:v>
                </c:pt>
                <c:pt idx="15545">
                  <c:v>1112.6870000000001</c:v>
                </c:pt>
                <c:pt idx="15546">
                  <c:v>1113.453</c:v>
                </c:pt>
                <c:pt idx="15547">
                  <c:v>1113.22</c:v>
                </c:pt>
                <c:pt idx="15548">
                  <c:v>1112.9860000000001</c:v>
                </c:pt>
                <c:pt idx="15549">
                  <c:v>1112.7529999999999</c:v>
                </c:pt>
                <c:pt idx="15550">
                  <c:v>1112.519</c:v>
                </c:pt>
                <c:pt idx="15551">
                  <c:v>1112.2850000000001</c:v>
                </c:pt>
                <c:pt idx="15552">
                  <c:v>1114.0520000000001</c:v>
                </c:pt>
                <c:pt idx="15553">
                  <c:v>1113.818</c:v>
                </c:pt>
                <c:pt idx="15554">
                  <c:v>1113.585</c:v>
                </c:pt>
                <c:pt idx="15555">
                  <c:v>1113.3510000000001</c:v>
                </c:pt>
                <c:pt idx="15556">
                  <c:v>1113.117</c:v>
                </c:pt>
                <c:pt idx="15557">
                  <c:v>1112.884</c:v>
                </c:pt>
                <c:pt idx="15558">
                  <c:v>1113.6500000000001</c:v>
                </c:pt>
                <c:pt idx="15559">
                  <c:v>1113.4169999999999</c:v>
                </c:pt>
                <c:pt idx="15560">
                  <c:v>1113.183</c:v>
                </c:pt>
                <c:pt idx="15561">
                  <c:v>1112.9490000000001</c:v>
                </c:pt>
                <c:pt idx="15562">
                  <c:v>1112.7160000000001</c:v>
                </c:pt>
                <c:pt idx="15563">
                  <c:v>1112.482</c:v>
                </c:pt>
                <c:pt idx="15564">
                  <c:v>1113.249</c:v>
                </c:pt>
                <c:pt idx="15565">
                  <c:v>1113.0150000000001</c:v>
                </c:pt>
                <c:pt idx="15566">
                  <c:v>1112.7809999999999</c:v>
                </c:pt>
                <c:pt idx="15567">
                  <c:v>1112.548</c:v>
                </c:pt>
                <c:pt idx="15568">
                  <c:v>1112.3140000000001</c:v>
                </c:pt>
                <c:pt idx="15569">
                  <c:v>1112.0810000000001</c:v>
                </c:pt>
                <c:pt idx="15570">
                  <c:v>1112.847</c:v>
                </c:pt>
                <c:pt idx="15571">
                  <c:v>1112.6130000000001</c:v>
                </c:pt>
                <c:pt idx="15572">
                  <c:v>1112.3800000000001</c:v>
                </c:pt>
                <c:pt idx="15573">
                  <c:v>1112.146</c:v>
                </c:pt>
                <c:pt idx="15574">
                  <c:v>1111.913</c:v>
                </c:pt>
                <c:pt idx="15575">
                  <c:v>1111.6790000000001</c:v>
                </c:pt>
                <c:pt idx="15576">
                  <c:v>1113.4449999999999</c:v>
                </c:pt>
                <c:pt idx="15577">
                  <c:v>1113.212</c:v>
                </c:pt>
                <c:pt idx="15578">
                  <c:v>1112.9780000000001</c:v>
                </c:pt>
                <c:pt idx="15579">
                  <c:v>1112.7450000000001</c:v>
                </c:pt>
                <c:pt idx="15580">
                  <c:v>1112.511</c:v>
                </c:pt>
                <c:pt idx="15581">
                  <c:v>1112.277</c:v>
                </c:pt>
                <c:pt idx="15582">
                  <c:v>1113.0440000000001</c:v>
                </c:pt>
                <c:pt idx="15583">
                  <c:v>1112.81</c:v>
                </c:pt>
                <c:pt idx="15584">
                  <c:v>1112.577</c:v>
                </c:pt>
                <c:pt idx="15585">
                  <c:v>1112.3430000000001</c:v>
                </c:pt>
                <c:pt idx="15586">
                  <c:v>1112.1089999999999</c:v>
                </c:pt>
                <c:pt idx="15587">
                  <c:v>1111.876</c:v>
                </c:pt>
                <c:pt idx="15588">
                  <c:v>1112.6420000000001</c:v>
                </c:pt>
                <c:pt idx="15589">
                  <c:v>1112.4090000000001</c:v>
                </c:pt>
                <c:pt idx="15590">
                  <c:v>1112.175</c:v>
                </c:pt>
                <c:pt idx="15591">
                  <c:v>1111.941</c:v>
                </c:pt>
                <c:pt idx="15592">
                  <c:v>1111.7080000000001</c:v>
                </c:pt>
                <c:pt idx="15593">
                  <c:v>1111.4739999999999</c:v>
                </c:pt>
                <c:pt idx="15594">
                  <c:v>1112.241</c:v>
                </c:pt>
                <c:pt idx="15595">
                  <c:v>1112.0070000000001</c:v>
                </c:pt>
                <c:pt idx="15596">
                  <c:v>1111.7729999999999</c:v>
                </c:pt>
                <c:pt idx="15597">
                  <c:v>1111.54</c:v>
                </c:pt>
                <c:pt idx="15598">
                  <c:v>1111.306</c:v>
                </c:pt>
                <c:pt idx="15599">
                  <c:v>1111.0730000000001</c:v>
                </c:pt>
                <c:pt idx="15600">
                  <c:v>1112.8389999999999</c:v>
                </c:pt>
                <c:pt idx="15601">
                  <c:v>1112.605</c:v>
                </c:pt>
                <c:pt idx="15602">
                  <c:v>1112.3720000000001</c:v>
                </c:pt>
                <c:pt idx="15603">
                  <c:v>1112.1379999999999</c:v>
                </c:pt>
                <c:pt idx="15604">
                  <c:v>1111.905</c:v>
                </c:pt>
                <c:pt idx="15605">
                  <c:v>1111.671</c:v>
                </c:pt>
                <c:pt idx="15606">
                  <c:v>1112.4370000000001</c:v>
                </c:pt>
                <c:pt idx="15607">
                  <c:v>1112.204</c:v>
                </c:pt>
                <c:pt idx="15608">
                  <c:v>1111.97</c:v>
                </c:pt>
                <c:pt idx="15609">
                  <c:v>1111.7370000000001</c:v>
                </c:pt>
                <c:pt idx="15610">
                  <c:v>1111.5029999999999</c:v>
                </c:pt>
                <c:pt idx="15611">
                  <c:v>1111.269</c:v>
                </c:pt>
                <c:pt idx="15612">
                  <c:v>1112.0360000000001</c:v>
                </c:pt>
                <c:pt idx="15613">
                  <c:v>1111.8020000000001</c:v>
                </c:pt>
                <c:pt idx="15614">
                  <c:v>1111.569</c:v>
                </c:pt>
                <c:pt idx="15615">
                  <c:v>1111.335</c:v>
                </c:pt>
                <c:pt idx="15616">
                  <c:v>1111.1010000000001</c:v>
                </c:pt>
                <c:pt idx="15617">
                  <c:v>1110.8679999999999</c:v>
                </c:pt>
                <c:pt idx="15618">
                  <c:v>1111.634</c:v>
                </c:pt>
                <c:pt idx="15619">
                  <c:v>1111.4010000000001</c:v>
                </c:pt>
                <c:pt idx="15620">
                  <c:v>1111.1669999999999</c:v>
                </c:pt>
                <c:pt idx="15621">
                  <c:v>1110.933</c:v>
                </c:pt>
                <c:pt idx="15622">
                  <c:v>1110.7</c:v>
                </c:pt>
                <c:pt idx="15623">
                  <c:v>1110.4660000000001</c:v>
                </c:pt>
                <c:pt idx="15624">
                  <c:v>1112.2329999999999</c:v>
                </c:pt>
                <c:pt idx="15625">
                  <c:v>1111.999</c:v>
                </c:pt>
                <c:pt idx="15626">
                  <c:v>1111.7650000000001</c:v>
                </c:pt>
                <c:pt idx="15627">
                  <c:v>1111.5319999999999</c:v>
                </c:pt>
                <c:pt idx="15628">
                  <c:v>1111.298</c:v>
                </c:pt>
                <c:pt idx="15629">
                  <c:v>1112.0650000000001</c:v>
                </c:pt>
                <c:pt idx="15630">
                  <c:v>1111.8310000000001</c:v>
                </c:pt>
                <c:pt idx="15631">
                  <c:v>1111.597</c:v>
                </c:pt>
                <c:pt idx="15632">
                  <c:v>1111.364</c:v>
                </c:pt>
                <c:pt idx="15633">
                  <c:v>1111.1300000000001</c:v>
                </c:pt>
                <c:pt idx="15634">
                  <c:v>1110.8969999999999</c:v>
                </c:pt>
                <c:pt idx="15635">
                  <c:v>1111.663</c:v>
                </c:pt>
                <c:pt idx="15636">
                  <c:v>1111.4290000000001</c:v>
                </c:pt>
                <c:pt idx="15637">
                  <c:v>1111.1959999999999</c:v>
                </c:pt>
                <c:pt idx="15638">
                  <c:v>1110.962</c:v>
                </c:pt>
                <c:pt idx="15639">
                  <c:v>1110.729</c:v>
                </c:pt>
                <c:pt idx="15640">
                  <c:v>1110.4950000000001</c:v>
                </c:pt>
                <c:pt idx="15641">
                  <c:v>1111.261</c:v>
                </c:pt>
                <c:pt idx="15642">
                  <c:v>1111.028</c:v>
                </c:pt>
                <c:pt idx="15643">
                  <c:v>1110.7940000000001</c:v>
                </c:pt>
                <c:pt idx="15644">
                  <c:v>1110.5609999999999</c:v>
                </c:pt>
                <c:pt idx="15645">
                  <c:v>1110.327</c:v>
                </c:pt>
                <c:pt idx="15646">
                  <c:v>1110.0930000000001</c:v>
                </c:pt>
                <c:pt idx="15647">
                  <c:v>1111.8600000000001</c:v>
                </c:pt>
                <c:pt idx="15648">
                  <c:v>1111.626</c:v>
                </c:pt>
                <c:pt idx="15649">
                  <c:v>1111.393</c:v>
                </c:pt>
                <c:pt idx="15650">
                  <c:v>1111.1590000000001</c:v>
                </c:pt>
                <c:pt idx="15651">
                  <c:v>1110.925</c:v>
                </c:pt>
                <c:pt idx="15652">
                  <c:v>1110.692</c:v>
                </c:pt>
                <c:pt idx="15653">
                  <c:v>1111.4580000000001</c:v>
                </c:pt>
                <c:pt idx="15654">
                  <c:v>1111.2250000000001</c:v>
                </c:pt>
                <c:pt idx="15655">
                  <c:v>1110.991</c:v>
                </c:pt>
                <c:pt idx="15656">
                  <c:v>1110.7570000000001</c:v>
                </c:pt>
                <c:pt idx="15657">
                  <c:v>1110.5240000000001</c:v>
                </c:pt>
                <c:pt idx="15658">
                  <c:v>1110.29</c:v>
                </c:pt>
                <c:pt idx="15659">
                  <c:v>1111.057</c:v>
                </c:pt>
                <c:pt idx="15660">
                  <c:v>1110.8230000000001</c:v>
                </c:pt>
                <c:pt idx="15661">
                  <c:v>1110.5889999999999</c:v>
                </c:pt>
                <c:pt idx="15662">
                  <c:v>1110.356</c:v>
                </c:pt>
                <c:pt idx="15663">
                  <c:v>1110.1220000000001</c:v>
                </c:pt>
                <c:pt idx="15664">
                  <c:v>1109.8890000000001</c:v>
                </c:pt>
                <c:pt idx="15665">
                  <c:v>1110.655</c:v>
                </c:pt>
                <c:pt idx="15666">
                  <c:v>1110.421</c:v>
                </c:pt>
                <c:pt idx="15667">
                  <c:v>1110.1880000000001</c:v>
                </c:pt>
                <c:pt idx="15668">
                  <c:v>1109.954</c:v>
                </c:pt>
                <c:pt idx="15669">
                  <c:v>1109.721</c:v>
                </c:pt>
                <c:pt idx="15670">
                  <c:v>1109.4870000000001</c:v>
                </c:pt>
                <c:pt idx="15671">
                  <c:v>1111.2529999999999</c:v>
                </c:pt>
                <c:pt idx="15672">
                  <c:v>1111.02</c:v>
                </c:pt>
                <c:pt idx="15673">
                  <c:v>1110.7860000000001</c:v>
                </c:pt>
                <c:pt idx="15674">
                  <c:v>1110.5530000000001</c:v>
                </c:pt>
                <c:pt idx="15675">
                  <c:v>1110.319</c:v>
                </c:pt>
                <c:pt idx="15676">
                  <c:v>1110.085</c:v>
                </c:pt>
                <c:pt idx="15677">
                  <c:v>1110.8520000000001</c:v>
                </c:pt>
                <c:pt idx="15678">
                  <c:v>1110.6179999999999</c:v>
                </c:pt>
                <c:pt idx="15679">
                  <c:v>1110.385</c:v>
                </c:pt>
                <c:pt idx="15680">
                  <c:v>1110.1510000000001</c:v>
                </c:pt>
                <c:pt idx="15681">
                  <c:v>1109.9169999999999</c:v>
                </c:pt>
                <c:pt idx="15682">
                  <c:v>1109.684</c:v>
                </c:pt>
                <c:pt idx="15683">
                  <c:v>1110.45</c:v>
                </c:pt>
                <c:pt idx="15684">
                  <c:v>1110.2170000000001</c:v>
                </c:pt>
                <c:pt idx="15685">
                  <c:v>1109.9829999999999</c:v>
                </c:pt>
                <c:pt idx="15686">
                  <c:v>1109.749</c:v>
                </c:pt>
                <c:pt idx="15687">
                  <c:v>1109.5160000000001</c:v>
                </c:pt>
                <c:pt idx="15688">
                  <c:v>1109.2819999999999</c:v>
                </c:pt>
                <c:pt idx="15689">
                  <c:v>1110.049</c:v>
                </c:pt>
                <c:pt idx="15690">
                  <c:v>1109.8150000000001</c:v>
                </c:pt>
                <c:pt idx="15691">
                  <c:v>1109.5810000000001</c:v>
                </c:pt>
                <c:pt idx="15692">
                  <c:v>1109.348</c:v>
                </c:pt>
                <c:pt idx="15693">
                  <c:v>1109.114</c:v>
                </c:pt>
                <c:pt idx="15694">
                  <c:v>1108.8810000000001</c:v>
                </c:pt>
                <c:pt idx="15695">
                  <c:v>1110.6469999999999</c:v>
                </c:pt>
                <c:pt idx="15696">
                  <c:v>1110.413</c:v>
                </c:pt>
                <c:pt idx="15697">
                  <c:v>1110.18</c:v>
                </c:pt>
                <c:pt idx="15698">
                  <c:v>1109.9459999999999</c:v>
                </c:pt>
                <c:pt idx="15699">
                  <c:v>1109.713</c:v>
                </c:pt>
                <c:pt idx="15700">
                  <c:v>1109.479</c:v>
                </c:pt>
                <c:pt idx="15701">
                  <c:v>1110.2450000000001</c:v>
                </c:pt>
                <c:pt idx="15702">
                  <c:v>1110.0119999999999</c:v>
                </c:pt>
                <c:pt idx="15703">
                  <c:v>1109.778</c:v>
                </c:pt>
                <c:pt idx="15704">
                  <c:v>1109.5450000000001</c:v>
                </c:pt>
                <c:pt idx="15705">
                  <c:v>1109.3109999999999</c:v>
                </c:pt>
                <c:pt idx="15706">
                  <c:v>1109.077</c:v>
                </c:pt>
                <c:pt idx="15707">
                  <c:v>1109.8440000000001</c:v>
                </c:pt>
                <c:pt idx="15708">
                  <c:v>1109.6100000000001</c:v>
                </c:pt>
                <c:pt idx="15709">
                  <c:v>1109.377</c:v>
                </c:pt>
                <c:pt idx="15710">
                  <c:v>1109.143</c:v>
                </c:pt>
                <c:pt idx="15711">
                  <c:v>1108.9090000000001</c:v>
                </c:pt>
                <c:pt idx="15712">
                  <c:v>1108.6759999999999</c:v>
                </c:pt>
                <c:pt idx="15713">
                  <c:v>1109.442</c:v>
                </c:pt>
                <c:pt idx="15714">
                  <c:v>1109.2090000000001</c:v>
                </c:pt>
                <c:pt idx="15715">
                  <c:v>1108.9750000000001</c:v>
                </c:pt>
                <c:pt idx="15716">
                  <c:v>1108.741</c:v>
                </c:pt>
                <c:pt idx="15717">
                  <c:v>1108.508</c:v>
                </c:pt>
                <c:pt idx="15718">
                  <c:v>1108.2740000000001</c:v>
                </c:pt>
                <c:pt idx="15719">
                  <c:v>1110.0409999999999</c:v>
                </c:pt>
                <c:pt idx="15720">
                  <c:v>1109.807</c:v>
                </c:pt>
                <c:pt idx="15721">
                  <c:v>1109.5730000000001</c:v>
                </c:pt>
                <c:pt idx="15722">
                  <c:v>1109.3399999999999</c:v>
                </c:pt>
                <c:pt idx="15723">
                  <c:v>1109.106</c:v>
                </c:pt>
                <c:pt idx="15724">
                  <c:v>1108.873</c:v>
                </c:pt>
                <c:pt idx="15725">
                  <c:v>1109.6390000000001</c:v>
                </c:pt>
                <c:pt idx="15726">
                  <c:v>1109.405</c:v>
                </c:pt>
                <c:pt idx="15727">
                  <c:v>1109.172</c:v>
                </c:pt>
                <c:pt idx="15728">
                  <c:v>1108.9380000000001</c:v>
                </c:pt>
                <c:pt idx="15729">
                  <c:v>1108.7049999999999</c:v>
                </c:pt>
                <c:pt idx="15730">
                  <c:v>1108.471</c:v>
                </c:pt>
                <c:pt idx="15731">
                  <c:v>1109.2370000000001</c:v>
                </c:pt>
                <c:pt idx="15732">
                  <c:v>1109.0040000000001</c:v>
                </c:pt>
                <c:pt idx="15733">
                  <c:v>1108.77</c:v>
                </c:pt>
                <c:pt idx="15734">
                  <c:v>1108.537</c:v>
                </c:pt>
                <c:pt idx="15735">
                  <c:v>1108.3030000000001</c:v>
                </c:pt>
                <c:pt idx="15736">
                  <c:v>1108.069</c:v>
                </c:pt>
                <c:pt idx="15737">
                  <c:v>1108.836</c:v>
                </c:pt>
                <c:pt idx="15738">
                  <c:v>1108.6020000000001</c:v>
                </c:pt>
                <c:pt idx="15739">
                  <c:v>1108.3689999999999</c:v>
                </c:pt>
                <c:pt idx="15740">
                  <c:v>1108.135</c:v>
                </c:pt>
                <c:pt idx="15741">
                  <c:v>1107.9010000000001</c:v>
                </c:pt>
                <c:pt idx="15742">
                  <c:v>1107.6680000000001</c:v>
                </c:pt>
                <c:pt idx="15743">
                  <c:v>1109.434</c:v>
                </c:pt>
                <c:pt idx="15744">
                  <c:v>1109.201</c:v>
                </c:pt>
                <c:pt idx="15745">
                  <c:v>1108.9670000000001</c:v>
                </c:pt>
                <c:pt idx="15746">
                  <c:v>1108.7329999999999</c:v>
                </c:pt>
                <c:pt idx="15747">
                  <c:v>1108.5</c:v>
                </c:pt>
                <c:pt idx="15748">
                  <c:v>1108.2660000000001</c:v>
                </c:pt>
                <c:pt idx="15749">
                  <c:v>1109.0330000000001</c:v>
                </c:pt>
                <c:pt idx="15750">
                  <c:v>1108.799</c:v>
                </c:pt>
                <c:pt idx="15751">
                  <c:v>1108.5650000000001</c:v>
                </c:pt>
                <c:pt idx="15752">
                  <c:v>1108.3320000000001</c:v>
                </c:pt>
                <c:pt idx="15753">
                  <c:v>1108.098</c:v>
                </c:pt>
                <c:pt idx="15754">
                  <c:v>1107.865</c:v>
                </c:pt>
                <c:pt idx="15755">
                  <c:v>1108.6310000000001</c:v>
                </c:pt>
                <c:pt idx="15756">
                  <c:v>1108.3969999999999</c:v>
                </c:pt>
                <c:pt idx="15757">
                  <c:v>1108.164</c:v>
                </c:pt>
                <c:pt idx="15758">
                  <c:v>1107.93</c:v>
                </c:pt>
                <c:pt idx="15759">
                  <c:v>1107.6970000000001</c:v>
                </c:pt>
                <c:pt idx="15760">
                  <c:v>1107.463</c:v>
                </c:pt>
                <c:pt idx="15761">
                  <c:v>1108.229</c:v>
                </c:pt>
                <c:pt idx="15762">
                  <c:v>1107.9960000000001</c:v>
                </c:pt>
                <c:pt idx="15763">
                  <c:v>1107.7619999999999</c:v>
                </c:pt>
                <c:pt idx="15764">
                  <c:v>1107.529</c:v>
                </c:pt>
                <c:pt idx="15765">
                  <c:v>1107.2950000000001</c:v>
                </c:pt>
                <c:pt idx="15766">
                  <c:v>1107.0609999999999</c:v>
                </c:pt>
                <c:pt idx="15767">
                  <c:v>1108.828</c:v>
                </c:pt>
                <c:pt idx="15768">
                  <c:v>1108.5940000000001</c:v>
                </c:pt>
                <c:pt idx="15769">
                  <c:v>1108.3610000000001</c:v>
                </c:pt>
                <c:pt idx="15770">
                  <c:v>1108.127</c:v>
                </c:pt>
                <c:pt idx="15771">
                  <c:v>1107.893</c:v>
                </c:pt>
                <c:pt idx="15772">
                  <c:v>1107.6600000000001</c:v>
                </c:pt>
                <c:pt idx="15773">
                  <c:v>1108.4259999999999</c:v>
                </c:pt>
                <c:pt idx="15774">
                  <c:v>1108.193</c:v>
                </c:pt>
                <c:pt idx="15775">
                  <c:v>1107.9590000000001</c:v>
                </c:pt>
                <c:pt idx="15776">
                  <c:v>1107.7250000000001</c:v>
                </c:pt>
                <c:pt idx="15777">
                  <c:v>1107.492</c:v>
                </c:pt>
                <c:pt idx="15778">
                  <c:v>1107.258</c:v>
                </c:pt>
                <c:pt idx="15779">
                  <c:v>1108.0250000000001</c:v>
                </c:pt>
                <c:pt idx="15780">
                  <c:v>1107.7909999999999</c:v>
                </c:pt>
                <c:pt idx="15781">
                  <c:v>1107.557</c:v>
                </c:pt>
                <c:pt idx="15782">
                  <c:v>1107.3240000000001</c:v>
                </c:pt>
                <c:pt idx="15783">
                  <c:v>1107.0899999999999</c:v>
                </c:pt>
                <c:pt idx="15784">
                  <c:v>1106.857</c:v>
                </c:pt>
                <c:pt idx="15785">
                  <c:v>1107.623</c:v>
                </c:pt>
                <c:pt idx="15786">
                  <c:v>1107.3890000000001</c:v>
                </c:pt>
                <c:pt idx="15787">
                  <c:v>1107.1559999999999</c:v>
                </c:pt>
                <c:pt idx="15788">
                  <c:v>1106.922</c:v>
                </c:pt>
                <c:pt idx="15789">
                  <c:v>1106.6890000000001</c:v>
                </c:pt>
                <c:pt idx="15790">
                  <c:v>1106.4549999999999</c:v>
                </c:pt>
                <c:pt idx="15791">
                  <c:v>1108.221</c:v>
                </c:pt>
                <c:pt idx="15792">
                  <c:v>1107.9880000000001</c:v>
                </c:pt>
                <c:pt idx="15793">
                  <c:v>1107.7540000000001</c:v>
                </c:pt>
                <c:pt idx="15794">
                  <c:v>1107.521</c:v>
                </c:pt>
                <c:pt idx="15795">
                  <c:v>1107.287</c:v>
                </c:pt>
                <c:pt idx="15796">
                  <c:v>1107.0530000000001</c:v>
                </c:pt>
                <c:pt idx="15797">
                  <c:v>1107.82</c:v>
                </c:pt>
                <c:pt idx="15798">
                  <c:v>1107.586</c:v>
                </c:pt>
                <c:pt idx="15799">
                  <c:v>1107.3530000000001</c:v>
                </c:pt>
                <c:pt idx="15800">
                  <c:v>1107.1189999999999</c:v>
                </c:pt>
                <c:pt idx="15801">
                  <c:v>1106.885</c:v>
                </c:pt>
                <c:pt idx="15802">
                  <c:v>1106.652</c:v>
                </c:pt>
                <c:pt idx="15803">
                  <c:v>1107.4180000000001</c:v>
                </c:pt>
                <c:pt idx="15804">
                  <c:v>1107.1849999999999</c:v>
                </c:pt>
                <c:pt idx="15805">
                  <c:v>1106.951</c:v>
                </c:pt>
                <c:pt idx="15806">
                  <c:v>1106.7170000000001</c:v>
                </c:pt>
                <c:pt idx="15807">
                  <c:v>1106.4839999999999</c:v>
                </c:pt>
                <c:pt idx="15808">
                  <c:v>1106.25</c:v>
                </c:pt>
                <c:pt idx="15809">
                  <c:v>1107.0170000000001</c:v>
                </c:pt>
                <c:pt idx="15810">
                  <c:v>1106.7830000000001</c:v>
                </c:pt>
                <c:pt idx="15811">
                  <c:v>1106.549</c:v>
                </c:pt>
                <c:pt idx="15812">
                  <c:v>1106.316</c:v>
                </c:pt>
                <c:pt idx="15813">
                  <c:v>1106.0820000000001</c:v>
                </c:pt>
                <c:pt idx="15814">
                  <c:v>1105.8489999999999</c:v>
                </c:pt>
                <c:pt idx="15815">
                  <c:v>1107.615</c:v>
                </c:pt>
                <c:pt idx="15816">
                  <c:v>1107.3810000000001</c:v>
                </c:pt>
                <c:pt idx="15817">
                  <c:v>1107.1479999999999</c:v>
                </c:pt>
                <c:pt idx="15818">
                  <c:v>1106.914</c:v>
                </c:pt>
                <c:pt idx="15819">
                  <c:v>1106.681</c:v>
                </c:pt>
                <c:pt idx="15820">
                  <c:v>1106.4470000000001</c:v>
                </c:pt>
                <c:pt idx="15821">
                  <c:v>1107.213</c:v>
                </c:pt>
                <c:pt idx="15822">
                  <c:v>1106.98</c:v>
                </c:pt>
                <c:pt idx="15823">
                  <c:v>1106.7460000000001</c:v>
                </c:pt>
                <c:pt idx="15824">
                  <c:v>1106.5129999999999</c:v>
                </c:pt>
                <c:pt idx="15825">
                  <c:v>1106.279</c:v>
                </c:pt>
                <c:pt idx="15826">
                  <c:v>1106.0450000000001</c:v>
                </c:pt>
                <c:pt idx="15827">
                  <c:v>1106.8120000000001</c:v>
                </c:pt>
                <c:pt idx="15828">
                  <c:v>1106.578</c:v>
                </c:pt>
                <c:pt idx="15829">
                  <c:v>1106.345</c:v>
                </c:pt>
                <c:pt idx="15830">
                  <c:v>1106.1110000000001</c:v>
                </c:pt>
                <c:pt idx="15831">
                  <c:v>1105.877</c:v>
                </c:pt>
                <c:pt idx="15832">
                  <c:v>1105.644</c:v>
                </c:pt>
                <c:pt idx="15833">
                  <c:v>1106.4100000000001</c:v>
                </c:pt>
                <c:pt idx="15834">
                  <c:v>1106.1770000000001</c:v>
                </c:pt>
                <c:pt idx="15835">
                  <c:v>1105.943</c:v>
                </c:pt>
                <c:pt idx="15836">
                  <c:v>1105.7090000000001</c:v>
                </c:pt>
                <c:pt idx="15837">
                  <c:v>1105.4760000000001</c:v>
                </c:pt>
                <c:pt idx="15838">
                  <c:v>1105.242</c:v>
                </c:pt>
                <c:pt idx="15839">
                  <c:v>1107.009</c:v>
                </c:pt>
                <c:pt idx="15840">
                  <c:v>1106.7750000000001</c:v>
                </c:pt>
                <c:pt idx="15841">
                  <c:v>1106.5409999999999</c:v>
                </c:pt>
                <c:pt idx="15842">
                  <c:v>1106.308</c:v>
                </c:pt>
                <c:pt idx="15843">
                  <c:v>1106.0740000000001</c:v>
                </c:pt>
                <c:pt idx="15844">
                  <c:v>1105.8410000000001</c:v>
                </c:pt>
                <c:pt idx="15845">
                  <c:v>1106.607</c:v>
                </c:pt>
                <c:pt idx="15846">
                  <c:v>1106.373</c:v>
                </c:pt>
                <c:pt idx="15847">
                  <c:v>1106.1400000000001</c:v>
                </c:pt>
                <c:pt idx="15848">
                  <c:v>1105.9059999999999</c:v>
                </c:pt>
                <c:pt idx="15849">
                  <c:v>1105.673</c:v>
                </c:pt>
                <c:pt idx="15850">
                  <c:v>1106.4390000000001</c:v>
                </c:pt>
                <c:pt idx="15851">
                  <c:v>1106.2049999999999</c:v>
                </c:pt>
                <c:pt idx="15852">
                  <c:v>1105.972</c:v>
                </c:pt>
                <c:pt idx="15853">
                  <c:v>1105.7380000000001</c:v>
                </c:pt>
                <c:pt idx="15854">
                  <c:v>1105.5050000000001</c:v>
                </c:pt>
                <c:pt idx="15855">
                  <c:v>1105.271</c:v>
                </c:pt>
                <c:pt idx="15856">
                  <c:v>1106.037</c:v>
                </c:pt>
                <c:pt idx="15857">
                  <c:v>1105.8040000000001</c:v>
                </c:pt>
                <c:pt idx="15858">
                  <c:v>1105.57</c:v>
                </c:pt>
                <c:pt idx="15859">
                  <c:v>1105.337</c:v>
                </c:pt>
                <c:pt idx="15860">
                  <c:v>1105.1030000000001</c:v>
                </c:pt>
                <c:pt idx="15861">
                  <c:v>1104.8689999999999</c:v>
                </c:pt>
                <c:pt idx="15862">
                  <c:v>1106.636</c:v>
                </c:pt>
                <c:pt idx="15863">
                  <c:v>1106.402</c:v>
                </c:pt>
                <c:pt idx="15864">
                  <c:v>1106.1690000000001</c:v>
                </c:pt>
                <c:pt idx="15865">
                  <c:v>1105.9349999999999</c:v>
                </c:pt>
                <c:pt idx="15866">
                  <c:v>1105.701</c:v>
                </c:pt>
                <c:pt idx="15867">
                  <c:v>1105.4680000000001</c:v>
                </c:pt>
                <c:pt idx="15868">
                  <c:v>1106.2339999999999</c:v>
                </c:pt>
                <c:pt idx="15869">
                  <c:v>1106.001</c:v>
                </c:pt>
                <c:pt idx="15870">
                  <c:v>1105.7670000000001</c:v>
                </c:pt>
                <c:pt idx="15871">
                  <c:v>1105.5330000000001</c:v>
                </c:pt>
                <c:pt idx="15872">
                  <c:v>1105.3</c:v>
                </c:pt>
                <c:pt idx="15873">
                  <c:v>1105.066</c:v>
                </c:pt>
                <c:pt idx="15874">
                  <c:v>1105.8330000000001</c:v>
                </c:pt>
                <c:pt idx="15875">
                  <c:v>1105.5989999999999</c:v>
                </c:pt>
                <c:pt idx="15876">
                  <c:v>1105.365</c:v>
                </c:pt>
                <c:pt idx="15877">
                  <c:v>1105.1320000000001</c:v>
                </c:pt>
                <c:pt idx="15878">
                  <c:v>1104.8979999999999</c:v>
                </c:pt>
                <c:pt idx="15879">
                  <c:v>1104.665</c:v>
                </c:pt>
                <c:pt idx="15880">
                  <c:v>1105.431</c:v>
                </c:pt>
                <c:pt idx="15881">
                  <c:v>1105.1970000000001</c:v>
                </c:pt>
                <c:pt idx="15882">
                  <c:v>1104.9639999999999</c:v>
                </c:pt>
                <c:pt idx="15883">
                  <c:v>1104.73</c:v>
                </c:pt>
                <c:pt idx="15884">
                  <c:v>1104.4970000000001</c:v>
                </c:pt>
                <c:pt idx="15885">
                  <c:v>1104.2629999999999</c:v>
                </c:pt>
                <c:pt idx="15886">
                  <c:v>1106.029</c:v>
                </c:pt>
                <c:pt idx="15887">
                  <c:v>1105.796</c:v>
                </c:pt>
                <c:pt idx="15888">
                  <c:v>1105.5620000000001</c:v>
                </c:pt>
                <c:pt idx="15889">
                  <c:v>1105.329</c:v>
                </c:pt>
                <c:pt idx="15890">
                  <c:v>1105.095</c:v>
                </c:pt>
                <c:pt idx="15891">
                  <c:v>1104.8610000000001</c:v>
                </c:pt>
                <c:pt idx="15892">
                  <c:v>1105.6279999999999</c:v>
                </c:pt>
                <c:pt idx="15893">
                  <c:v>1105.394</c:v>
                </c:pt>
                <c:pt idx="15894">
                  <c:v>1105.1610000000001</c:v>
                </c:pt>
                <c:pt idx="15895">
                  <c:v>1104.9270000000001</c:v>
                </c:pt>
                <c:pt idx="15896">
                  <c:v>1104.693</c:v>
                </c:pt>
                <c:pt idx="15897">
                  <c:v>1104.46</c:v>
                </c:pt>
                <c:pt idx="15898">
                  <c:v>1105.2260000000001</c:v>
                </c:pt>
                <c:pt idx="15899">
                  <c:v>1104.9929999999999</c:v>
                </c:pt>
                <c:pt idx="15900">
                  <c:v>1104.759</c:v>
                </c:pt>
                <c:pt idx="15901">
                  <c:v>1104.5250000000001</c:v>
                </c:pt>
                <c:pt idx="15902">
                  <c:v>1104.2919999999999</c:v>
                </c:pt>
                <c:pt idx="15903">
                  <c:v>1104.058</c:v>
                </c:pt>
                <c:pt idx="15904">
                  <c:v>1104.825</c:v>
                </c:pt>
                <c:pt idx="15905">
                  <c:v>1104.5910000000001</c:v>
                </c:pt>
                <c:pt idx="15906">
                  <c:v>1104.357</c:v>
                </c:pt>
                <c:pt idx="15907">
                  <c:v>1104.124</c:v>
                </c:pt>
                <c:pt idx="15908">
                  <c:v>1103.8900000000001</c:v>
                </c:pt>
                <c:pt idx="15909">
                  <c:v>1103.6569999999999</c:v>
                </c:pt>
                <c:pt idx="15910">
                  <c:v>1105.423</c:v>
                </c:pt>
                <c:pt idx="15911">
                  <c:v>1105.1890000000001</c:v>
                </c:pt>
                <c:pt idx="15912">
                  <c:v>1104.9560000000001</c:v>
                </c:pt>
                <c:pt idx="15913">
                  <c:v>1104.722</c:v>
                </c:pt>
                <c:pt idx="15914">
                  <c:v>1104.489</c:v>
                </c:pt>
                <c:pt idx="15915">
                  <c:v>1104.2550000000001</c:v>
                </c:pt>
                <c:pt idx="15916">
                  <c:v>1105.021</c:v>
                </c:pt>
                <c:pt idx="15917">
                  <c:v>1104.788</c:v>
                </c:pt>
                <c:pt idx="15918">
                  <c:v>1104.5540000000001</c:v>
                </c:pt>
                <c:pt idx="15919">
                  <c:v>1104.3209999999999</c:v>
                </c:pt>
                <c:pt idx="15920">
                  <c:v>1104.087</c:v>
                </c:pt>
                <c:pt idx="15921">
                  <c:v>1103.8530000000001</c:v>
                </c:pt>
                <c:pt idx="15922">
                  <c:v>1104.6200000000001</c:v>
                </c:pt>
                <c:pt idx="15923">
                  <c:v>1104.386</c:v>
                </c:pt>
                <c:pt idx="15924">
                  <c:v>1104.153</c:v>
                </c:pt>
                <c:pt idx="15925">
                  <c:v>1103.9190000000001</c:v>
                </c:pt>
                <c:pt idx="15926">
                  <c:v>1103.6849999999999</c:v>
                </c:pt>
                <c:pt idx="15927">
                  <c:v>1103.452</c:v>
                </c:pt>
                <c:pt idx="15928">
                  <c:v>1104.2180000000001</c:v>
                </c:pt>
                <c:pt idx="15929">
                  <c:v>1103.9850000000001</c:v>
                </c:pt>
                <c:pt idx="15930">
                  <c:v>1103.751</c:v>
                </c:pt>
                <c:pt idx="15931">
                  <c:v>1103.5170000000001</c:v>
                </c:pt>
                <c:pt idx="15932">
                  <c:v>1103.2840000000001</c:v>
                </c:pt>
                <c:pt idx="15933">
                  <c:v>1103.05</c:v>
                </c:pt>
                <c:pt idx="15934">
                  <c:v>1104.817</c:v>
                </c:pt>
                <c:pt idx="15935">
                  <c:v>1104.5830000000001</c:v>
                </c:pt>
                <c:pt idx="15936">
                  <c:v>1104.3489999999999</c:v>
                </c:pt>
                <c:pt idx="15937">
                  <c:v>1104.116</c:v>
                </c:pt>
                <c:pt idx="15938">
                  <c:v>1103.8820000000001</c:v>
                </c:pt>
                <c:pt idx="15939">
                  <c:v>1103.6490000000001</c:v>
                </c:pt>
                <c:pt idx="15940">
                  <c:v>1104.415</c:v>
                </c:pt>
                <c:pt idx="15941">
                  <c:v>1104.181</c:v>
                </c:pt>
                <c:pt idx="15942">
                  <c:v>1103.9480000000001</c:v>
                </c:pt>
                <c:pt idx="15943">
                  <c:v>1103.7139999999999</c:v>
                </c:pt>
                <c:pt idx="15944">
                  <c:v>1103.481</c:v>
                </c:pt>
                <c:pt idx="15945">
                  <c:v>1103.2470000000001</c:v>
                </c:pt>
                <c:pt idx="15946">
                  <c:v>1104.0129999999999</c:v>
                </c:pt>
                <c:pt idx="15947">
                  <c:v>1103.78</c:v>
                </c:pt>
                <c:pt idx="15948">
                  <c:v>1103.546</c:v>
                </c:pt>
                <c:pt idx="15949">
                  <c:v>1103.3130000000001</c:v>
                </c:pt>
                <c:pt idx="15950">
                  <c:v>1103.079</c:v>
                </c:pt>
                <c:pt idx="15951">
                  <c:v>1102.845</c:v>
                </c:pt>
                <c:pt idx="15952">
                  <c:v>1103.6120000000001</c:v>
                </c:pt>
                <c:pt idx="15953">
                  <c:v>1103.3779999999999</c:v>
                </c:pt>
                <c:pt idx="15954">
                  <c:v>1103.145</c:v>
                </c:pt>
                <c:pt idx="15955">
                  <c:v>1102.9110000000001</c:v>
                </c:pt>
                <c:pt idx="15956">
                  <c:v>1102.6770000000001</c:v>
                </c:pt>
                <c:pt idx="15957">
                  <c:v>1102.444</c:v>
                </c:pt>
                <c:pt idx="15958">
                  <c:v>1104.21</c:v>
                </c:pt>
                <c:pt idx="15959">
                  <c:v>1103.9770000000001</c:v>
                </c:pt>
                <c:pt idx="15960">
                  <c:v>1103.7429999999999</c:v>
                </c:pt>
                <c:pt idx="15961">
                  <c:v>1103.509</c:v>
                </c:pt>
                <c:pt idx="15962">
                  <c:v>1103.2760000000001</c:v>
                </c:pt>
                <c:pt idx="15963">
                  <c:v>1103.0419999999999</c:v>
                </c:pt>
                <c:pt idx="15964">
                  <c:v>1103.809</c:v>
                </c:pt>
                <c:pt idx="15965">
                  <c:v>1103.575</c:v>
                </c:pt>
                <c:pt idx="15966">
                  <c:v>1103.3410000000001</c:v>
                </c:pt>
                <c:pt idx="15967">
                  <c:v>1103.1079999999999</c:v>
                </c:pt>
                <c:pt idx="15968">
                  <c:v>1102.874</c:v>
                </c:pt>
                <c:pt idx="15969">
                  <c:v>1102.6410000000001</c:v>
                </c:pt>
                <c:pt idx="15970">
                  <c:v>1103.4069999999999</c:v>
                </c:pt>
                <c:pt idx="15971">
                  <c:v>1103.173</c:v>
                </c:pt>
                <c:pt idx="15972">
                  <c:v>1102.94</c:v>
                </c:pt>
                <c:pt idx="15973">
                  <c:v>1102.7060000000001</c:v>
                </c:pt>
                <c:pt idx="15974">
                  <c:v>1102.473</c:v>
                </c:pt>
                <c:pt idx="15975">
                  <c:v>1102.239</c:v>
                </c:pt>
                <c:pt idx="15976">
                  <c:v>1103.0050000000001</c:v>
                </c:pt>
                <c:pt idx="15977">
                  <c:v>1102.7719999999999</c:v>
                </c:pt>
                <c:pt idx="15978">
                  <c:v>1102.538</c:v>
                </c:pt>
                <c:pt idx="15979">
                  <c:v>1102.3050000000001</c:v>
                </c:pt>
                <c:pt idx="15980">
                  <c:v>1102.0709999999999</c:v>
                </c:pt>
                <c:pt idx="15981">
                  <c:v>1101.837</c:v>
                </c:pt>
                <c:pt idx="15982">
                  <c:v>1103.604</c:v>
                </c:pt>
                <c:pt idx="15983">
                  <c:v>1103.3700000000001</c:v>
                </c:pt>
                <c:pt idx="15984">
                  <c:v>1103.1369999999999</c:v>
                </c:pt>
                <c:pt idx="15985">
                  <c:v>1102.903</c:v>
                </c:pt>
                <c:pt idx="15986">
                  <c:v>1102.6690000000001</c:v>
                </c:pt>
                <c:pt idx="15987">
                  <c:v>1102.4359999999999</c:v>
                </c:pt>
                <c:pt idx="15988">
                  <c:v>1103.202</c:v>
                </c:pt>
                <c:pt idx="15989">
                  <c:v>1102.9690000000001</c:v>
                </c:pt>
                <c:pt idx="15990">
                  <c:v>1102.7350000000001</c:v>
                </c:pt>
                <c:pt idx="15991">
                  <c:v>1102.501</c:v>
                </c:pt>
                <c:pt idx="15992">
                  <c:v>1102.268</c:v>
                </c:pt>
                <c:pt idx="15993">
                  <c:v>1102.0340000000001</c:v>
                </c:pt>
                <c:pt idx="15994">
                  <c:v>1102.8009999999999</c:v>
                </c:pt>
                <c:pt idx="15995">
                  <c:v>1102.567</c:v>
                </c:pt>
                <c:pt idx="15996">
                  <c:v>1102.3330000000001</c:v>
                </c:pt>
                <c:pt idx="15997">
                  <c:v>1102.1000000000001</c:v>
                </c:pt>
                <c:pt idx="15998">
                  <c:v>1101.866</c:v>
                </c:pt>
                <c:pt idx="15999">
                  <c:v>1101.633</c:v>
                </c:pt>
                <c:pt idx="16000">
                  <c:v>1102.3990000000001</c:v>
                </c:pt>
                <c:pt idx="16001">
                  <c:v>1102.165</c:v>
                </c:pt>
                <c:pt idx="16002">
                  <c:v>1101.932</c:v>
                </c:pt>
                <c:pt idx="16003">
                  <c:v>1101.6980000000001</c:v>
                </c:pt>
                <c:pt idx="16004">
                  <c:v>1101.4649999999999</c:v>
                </c:pt>
                <c:pt idx="16005">
                  <c:v>1101.231</c:v>
                </c:pt>
                <c:pt idx="16006">
                  <c:v>1102.9970000000001</c:v>
                </c:pt>
                <c:pt idx="16007">
                  <c:v>1102.7640000000001</c:v>
                </c:pt>
                <c:pt idx="16008">
                  <c:v>1102.53</c:v>
                </c:pt>
                <c:pt idx="16009">
                  <c:v>1102.297</c:v>
                </c:pt>
                <c:pt idx="16010">
                  <c:v>1102.0630000000001</c:v>
                </c:pt>
                <c:pt idx="16011">
                  <c:v>1101.829</c:v>
                </c:pt>
                <c:pt idx="16012">
                  <c:v>1102.596</c:v>
                </c:pt>
                <c:pt idx="16013">
                  <c:v>1102.3620000000001</c:v>
                </c:pt>
                <c:pt idx="16014">
                  <c:v>1102.1290000000001</c:v>
                </c:pt>
                <c:pt idx="16015">
                  <c:v>1101.895</c:v>
                </c:pt>
                <c:pt idx="16016">
                  <c:v>1101.6610000000001</c:v>
                </c:pt>
                <c:pt idx="16017">
                  <c:v>1101.4280000000001</c:v>
                </c:pt>
                <c:pt idx="16018">
                  <c:v>1102.194</c:v>
                </c:pt>
                <c:pt idx="16019">
                  <c:v>1101.961</c:v>
                </c:pt>
                <c:pt idx="16020">
                  <c:v>1101.7270000000001</c:v>
                </c:pt>
                <c:pt idx="16021">
                  <c:v>1101.4929999999999</c:v>
                </c:pt>
                <c:pt idx="16022">
                  <c:v>1101.26</c:v>
                </c:pt>
                <c:pt idx="16023">
                  <c:v>1101.0260000000001</c:v>
                </c:pt>
                <c:pt idx="16024">
                  <c:v>1101.7930000000001</c:v>
                </c:pt>
                <c:pt idx="16025">
                  <c:v>1101.559</c:v>
                </c:pt>
                <c:pt idx="16026">
                  <c:v>1101.325</c:v>
                </c:pt>
                <c:pt idx="16027">
                  <c:v>1101.0920000000001</c:v>
                </c:pt>
                <c:pt idx="16028">
                  <c:v>1100.8579999999999</c:v>
                </c:pt>
                <c:pt idx="16029">
                  <c:v>1100.625</c:v>
                </c:pt>
                <c:pt idx="16030">
                  <c:v>1102.3910000000001</c:v>
                </c:pt>
                <c:pt idx="16031">
                  <c:v>1102.1569999999999</c:v>
                </c:pt>
                <c:pt idx="16032">
                  <c:v>1101.924</c:v>
                </c:pt>
                <c:pt idx="16033">
                  <c:v>1101.69</c:v>
                </c:pt>
                <c:pt idx="16034">
                  <c:v>1101.4570000000001</c:v>
                </c:pt>
                <c:pt idx="16035">
                  <c:v>1101.223</c:v>
                </c:pt>
                <c:pt idx="16036">
                  <c:v>1101.989</c:v>
                </c:pt>
                <c:pt idx="16037">
                  <c:v>1101.7560000000001</c:v>
                </c:pt>
                <c:pt idx="16038">
                  <c:v>1101.5219999999999</c:v>
                </c:pt>
                <c:pt idx="16039">
                  <c:v>1101.289</c:v>
                </c:pt>
                <c:pt idx="16040">
                  <c:v>1101.0550000000001</c:v>
                </c:pt>
                <c:pt idx="16041">
                  <c:v>1100.8209999999999</c:v>
                </c:pt>
                <c:pt idx="16042">
                  <c:v>1101.588</c:v>
                </c:pt>
                <c:pt idx="16043">
                  <c:v>1101.354</c:v>
                </c:pt>
                <c:pt idx="16044">
                  <c:v>1101.1210000000001</c:v>
                </c:pt>
                <c:pt idx="16045">
                  <c:v>1100.8869999999999</c:v>
                </c:pt>
                <c:pt idx="16046">
                  <c:v>1100.653</c:v>
                </c:pt>
                <c:pt idx="16047">
                  <c:v>1100.42</c:v>
                </c:pt>
                <c:pt idx="16048">
                  <c:v>1101.1859999999999</c:v>
                </c:pt>
                <c:pt idx="16049">
                  <c:v>1100.953</c:v>
                </c:pt>
                <c:pt idx="16050">
                  <c:v>1100.7190000000001</c:v>
                </c:pt>
                <c:pt idx="16051">
                  <c:v>1100.4850000000001</c:v>
                </c:pt>
                <c:pt idx="16052">
                  <c:v>1100.252</c:v>
                </c:pt>
                <c:pt idx="16053">
                  <c:v>1100.018</c:v>
                </c:pt>
                <c:pt idx="16054">
                  <c:v>1101.7850000000001</c:v>
                </c:pt>
                <c:pt idx="16055">
                  <c:v>1101.5509999999999</c:v>
                </c:pt>
                <c:pt idx="16056">
                  <c:v>1101.317</c:v>
                </c:pt>
                <c:pt idx="16057">
                  <c:v>1101.0840000000001</c:v>
                </c:pt>
                <c:pt idx="16058">
                  <c:v>1100.8500000000001</c:v>
                </c:pt>
                <c:pt idx="16059">
                  <c:v>1100.617</c:v>
                </c:pt>
                <c:pt idx="16060">
                  <c:v>1101.383</c:v>
                </c:pt>
                <c:pt idx="16061">
                  <c:v>1101.1490000000001</c:v>
                </c:pt>
                <c:pt idx="16062">
                  <c:v>1100.9159999999999</c:v>
                </c:pt>
                <c:pt idx="16063">
                  <c:v>1100.682</c:v>
                </c:pt>
                <c:pt idx="16064">
                  <c:v>1100.4490000000001</c:v>
                </c:pt>
                <c:pt idx="16065">
                  <c:v>1100.2149999999999</c:v>
                </c:pt>
                <c:pt idx="16066">
                  <c:v>1100.981</c:v>
                </c:pt>
                <c:pt idx="16067">
                  <c:v>1100.748</c:v>
                </c:pt>
                <c:pt idx="16068">
                  <c:v>1100.5140000000001</c:v>
                </c:pt>
                <c:pt idx="16069">
                  <c:v>1100.2809999999999</c:v>
                </c:pt>
                <c:pt idx="16070">
                  <c:v>1100.047</c:v>
                </c:pt>
                <c:pt idx="16071">
                  <c:v>1100.8130000000001</c:v>
                </c:pt>
                <c:pt idx="16072">
                  <c:v>1100.58</c:v>
                </c:pt>
                <c:pt idx="16073">
                  <c:v>1100.346</c:v>
                </c:pt>
                <c:pt idx="16074">
                  <c:v>1100.1130000000001</c:v>
                </c:pt>
                <c:pt idx="16075">
                  <c:v>1099.8790000000001</c:v>
                </c:pt>
                <c:pt idx="16076">
                  <c:v>1099.645</c:v>
                </c:pt>
                <c:pt idx="16077">
                  <c:v>1101.412</c:v>
                </c:pt>
                <c:pt idx="16078">
                  <c:v>1101.1780000000001</c:v>
                </c:pt>
                <c:pt idx="16079">
                  <c:v>1100.9449999999999</c:v>
                </c:pt>
                <c:pt idx="16080">
                  <c:v>1100.711</c:v>
                </c:pt>
                <c:pt idx="16081">
                  <c:v>1100.4770000000001</c:v>
                </c:pt>
                <c:pt idx="16082">
                  <c:v>1100.2439999999999</c:v>
                </c:pt>
                <c:pt idx="16083">
                  <c:v>1101.01</c:v>
                </c:pt>
                <c:pt idx="16084">
                  <c:v>1100.777</c:v>
                </c:pt>
                <c:pt idx="16085">
                  <c:v>1100.5430000000001</c:v>
                </c:pt>
                <c:pt idx="16086">
                  <c:v>1100.309</c:v>
                </c:pt>
                <c:pt idx="16087">
                  <c:v>1100.076</c:v>
                </c:pt>
                <c:pt idx="16088">
                  <c:v>1099.8420000000001</c:v>
                </c:pt>
                <c:pt idx="16089">
                  <c:v>1100.6089999999999</c:v>
                </c:pt>
                <c:pt idx="16090">
                  <c:v>1100.375</c:v>
                </c:pt>
                <c:pt idx="16091">
                  <c:v>1100.1410000000001</c:v>
                </c:pt>
                <c:pt idx="16092">
                  <c:v>1099.9080000000001</c:v>
                </c:pt>
                <c:pt idx="16093">
                  <c:v>1099.674</c:v>
                </c:pt>
                <c:pt idx="16094">
                  <c:v>1099.441</c:v>
                </c:pt>
                <c:pt idx="16095">
                  <c:v>1100.2070000000001</c:v>
                </c:pt>
                <c:pt idx="16096">
                  <c:v>1099.973</c:v>
                </c:pt>
                <c:pt idx="16097">
                  <c:v>1099.74</c:v>
                </c:pt>
                <c:pt idx="16098">
                  <c:v>1099.5060000000001</c:v>
                </c:pt>
                <c:pt idx="16099">
                  <c:v>1099.2729999999999</c:v>
                </c:pt>
                <c:pt idx="16100">
                  <c:v>1099.039</c:v>
                </c:pt>
                <c:pt idx="16101">
                  <c:v>1100.8050000000001</c:v>
                </c:pt>
                <c:pt idx="16102">
                  <c:v>1100.5720000000001</c:v>
                </c:pt>
                <c:pt idx="16103">
                  <c:v>1100.338</c:v>
                </c:pt>
                <c:pt idx="16104">
                  <c:v>1100.105</c:v>
                </c:pt>
                <c:pt idx="16105">
                  <c:v>1099.8710000000001</c:v>
                </c:pt>
                <c:pt idx="16106">
                  <c:v>1099.6369999999999</c:v>
                </c:pt>
                <c:pt idx="16107">
                  <c:v>1100.404</c:v>
                </c:pt>
                <c:pt idx="16108">
                  <c:v>1100.17</c:v>
                </c:pt>
                <c:pt idx="16109">
                  <c:v>1099.9370000000001</c:v>
                </c:pt>
                <c:pt idx="16110">
                  <c:v>1099.703</c:v>
                </c:pt>
                <c:pt idx="16111">
                  <c:v>1099.4690000000001</c:v>
                </c:pt>
                <c:pt idx="16112">
                  <c:v>1099.2360000000001</c:v>
                </c:pt>
                <c:pt idx="16113">
                  <c:v>1100.002</c:v>
                </c:pt>
                <c:pt idx="16114">
                  <c:v>1099.769</c:v>
                </c:pt>
                <c:pt idx="16115">
                  <c:v>1099.5350000000001</c:v>
                </c:pt>
                <c:pt idx="16116">
                  <c:v>1099.3009999999999</c:v>
                </c:pt>
                <c:pt idx="16117">
                  <c:v>1099.068</c:v>
                </c:pt>
                <c:pt idx="16118">
                  <c:v>1098.8340000000001</c:v>
                </c:pt>
                <c:pt idx="16119">
                  <c:v>1099.6010000000001</c:v>
                </c:pt>
                <c:pt idx="16120">
                  <c:v>1099.367</c:v>
                </c:pt>
                <c:pt idx="16121">
                  <c:v>1099.133</c:v>
                </c:pt>
                <c:pt idx="16122">
                  <c:v>1098.9000000000001</c:v>
                </c:pt>
                <c:pt idx="16123">
                  <c:v>1098.6659999999999</c:v>
                </c:pt>
                <c:pt idx="16124">
                  <c:v>1098.433</c:v>
                </c:pt>
                <c:pt idx="16125">
                  <c:v>1100.1990000000001</c:v>
                </c:pt>
                <c:pt idx="16126">
                  <c:v>1099.9649999999999</c:v>
                </c:pt>
                <c:pt idx="16127">
                  <c:v>1099.732</c:v>
                </c:pt>
                <c:pt idx="16128">
                  <c:v>1099.498</c:v>
                </c:pt>
                <c:pt idx="16129">
                  <c:v>1099.2650000000001</c:v>
                </c:pt>
                <c:pt idx="16130">
                  <c:v>1099.0309999999999</c:v>
                </c:pt>
                <c:pt idx="16131">
                  <c:v>1099.797</c:v>
                </c:pt>
                <c:pt idx="16132">
                  <c:v>1099.5640000000001</c:v>
                </c:pt>
                <c:pt idx="16133">
                  <c:v>1099.33</c:v>
                </c:pt>
                <c:pt idx="16134">
                  <c:v>1099.097</c:v>
                </c:pt>
                <c:pt idx="16135">
                  <c:v>1098.8630000000001</c:v>
                </c:pt>
                <c:pt idx="16136">
                  <c:v>1098.6290000000001</c:v>
                </c:pt>
                <c:pt idx="16137">
                  <c:v>1099.396</c:v>
                </c:pt>
                <c:pt idx="16138">
                  <c:v>1099.162</c:v>
                </c:pt>
                <c:pt idx="16139">
                  <c:v>1098.9290000000001</c:v>
                </c:pt>
                <c:pt idx="16140">
                  <c:v>1098.6949999999999</c:v>
                </c:pt>
                <c:pt idx="16141">
                  <c:v>1098.461</c:v>
                </c:pt>
                <c:pt idx="16142">
                  <c:v>1098.2280000000001</c:v>
                </c:pt>
                <c:pt idx="16143">
                  <c:v>1098.9939999999999</c:v>
                </c:pt>
                <c:pt idx="16144">
                  <c:v>1098.761</c:v>
                </c:pt>
                <c:pt idx="16145">
                  <c:v>1098.527</c:v>
                </c:pt>
                <c:pt idx="16146">
                  <c:v>1098.2930000000001</c:v>
                </c:pt>
                <c:pt idx="16147">
                  <c:v>1098.06</c:v>
                </c:pt>
                <c:pt idx="16148">
                  <c:v>1097.826</c:v>
                </c:pt>
                <c:pt idx="16149">
                  <c:v>1099.5930000000001</c:v>
                </c:pt>
                <c:pt idx="16150">
                  <c:v>1099.3589999999999</c:v>
                </c:pt>
                <c:pt idx="16151">
                  <c:v>1099.125</c:v>
                </c:pt>
                <c:pt idx="16152">
                  <c:v>1098.8920000000001</c:v>
                </c:pt>
                <c:pt idx="16153">
                  <c:v>1098.6580000000001</c:v>
                </c:pt>
                <c:pt idx="16154">
                  <c:v>1098.425</c:v>
                </c:pt>
                <c:pt idx="16155">
                  <c:v>1099.191</c:v>
                </c:pt>
                <c:pt idx="16156">
                  <c:v>1098.9570000000001</c:v>
                </c:pt>
                <c:pt idx="16157">
                  <c:v>1098.7239999999999</c:v>
                </c:pt>
                <c:pt idx="16158">
                  <c:v>1098.49</c:v>
                </c:pt>
                <c:pt idx="16159">
                  <c:v>1098.2570000000001</c:v>
                </c:pt>
                <c:pt idx="16160">
                  <c:v>1098.0229999999999</c:v>
                </c:pt>
                <c:pt idx="16161">
                  <c:v>1098.789</c:v>
                </c:pt>
                <c:pt idx="16162">
                  <c:v>1098.556</c:v>
                </c:pt>
                <c:pt idx="16163">
                  <c:v>1098.3220000000001</c:v>
                </c:pt>
                <c:pt idx="16164">
                  <c:v>1098.0889999999999</c:v>
                </c:pt>
                <c:pt idx="16165">
                  <c:v>1097.855</c:v>
                </c:pt>
                <c:pt idx="16166">
                  <c:v>1097.6210000000001</c:v>
                </c:pt>
                <c:pt idx="16167">
                  <c:v>1098.3879999999999</c:v>
                </c:pt>
                <c:pt idx="16168">
                  <c:v>1098.154</c:v>
                </c:pt>
                <c:pt idx="16169">
                  <c:v>1097.921</c:v>
                </c:pt>
                <c:pt idx="16170">
                  <c:v>1097.6870000000001</c:v>
                </c:pt>
                <c:pt idx="16171">
                  <c:v>1097.453</c:v>
                </c:pt>
                <c:pt idx="16172">
                  <c:v>1097.22</c:v>
                </c:pt>
                <c:pt idx="16173">
                  <c:v>1098.9860000000001</c:v>
                </c:pt>
                <c:pt idx="16174">
                  <c:v>1098.7529999999999</c:v>
                </c:pt>
                <c:pt idx="16175">
                  <c:v>1098.519</c:v>
                </c:pt>
                <c:pt idx="16176">
                  <c:v>1098.2850000000001</c:v>
                </c:pt>
                <c:pt idx="16177">
                  <c:v>1098.0520000000001</c:v>
                </c:pt>
                <c:pt idx="16178">
                  <c:v>1097.818</c:v>
                </c:pt>
                <c:pt idx="16179">
                  <c:v>1098.585</c:v>
                </c:pt>
                <c:pt idx="16180">
                  <c:v>1098.3510000000001</c:v>
                </c:pt>
                <c:pt idx="16181">
                  <c:v>1098.117</c:v>
                </c:pt>
                <c:pt idx="16182">
                  <c:v>1097.884</c:v>
                </c:pt>
                <c:pt idx="16183">
                  <c:v>1097.6500000000001</c:v>
                </c:pt>
                <c:pt idx="16184">
                  <c:v>1097.4169999999999</c:v>
                </c:pt>
                <c:pt idx="16185">
                  <c:v>1098.183</c:v>
                </c:pt>
                <c:pt idx="16186">
                  <c:v>1097.9490000000001</c:v>
                </c:pt>
                <c:pt idx="16187">
                  <c:v>1097.7160000000001</c:v>
                </c:pt>
                <c:pt idx="16188">
                  <c:v>1097.482</c:v>
                </c:pt>
                <c:pt idx="16189">
                  <c:v>1097.249</c:v>
                </c:pt>
                <c:pt idx="16190">
                  <c:v>1097.0150000000001</c:v>
                </c:pt>
                <c:pt idx="16191">
                  <c:v>1097.7809999999999</c:v>
                </c:pt>
                <c:pt idx="16192">
                  <c:v>1097.548</c:v>
                </c:pt>
                <c:pt idx="16193">
                  <c:v>1097.3140000000001</c:v>
                </c:pt>
                <c:pt idx="16194">
                  <c:v>1097.0810000000001</c:v>
                </c:pt>
                <c:pt idx="16195">
                  <c:v>1096.847</c:v>
                </c:pt>
                <c:pt idx="16196">
                  <c:v>1096.6130000000001</c:v>
                </c:pt>
                <c:pt idx="16197">
                  <c:v>1098.3800000000001</c:v>
                </c:pt>
                <c:pt idx="16198">
                  <c:v>1098.146</c:v>
                </c:pt>
                <c:pt idx="16199">
                  <c:v>1097.913</c:v>
                </c:pt>
                <c:pt idx="16200">
                  <c:v>1097.6790000000001</c:v>
                </c:pt>
                <c:pt idx="16201">
                  <c:v>1097.4449999999999</c:v>
                </c:pt>
                <c:pt idx="16202">
                  <c:v>1097.212</c:v>
                </c:pt>
                <c:pt idx="16203">
                  <c:v>1097.9780000000001</c:v>
                </c:pt>
                <c:pt idx="16204">
                  <c:v>1097.7450000000001</c:v>
                </c:pt>
                <c:pt idx="16205">
                  <c:v>1097.511</c:v>
                </c:pt>
                <c:pt idx="16206">
                  <c:v>1097.277</c:v>
                </c:pt>
                <c:pt idx="16207">
                  <c:v>1097.0440000000001</c:v>
                </c:pt>
                <c:pt idx="16208">
                  <c:v>1096.81</c:v>
                </c:pt>
                <c:pt idx="16209">
                  <c:v>1097.577</c:v>
                </c:pt>
                <c:pt idx="16210">
                  <c:v>1097.3430000000001</c:v>
                </c:pt>
                <c:pt idx="16211">
                  <c:v>1097.1089999999999</c:v>
                </c:pt>
                <c:pt idx="16212">
                  <c:v>1096.876</c:v>
                </c:pt>
                <c:pt idx="16213">
                  <c:v>1096.6420000000001</c:v>
                </c:pt>
                <c:pt idx="16214">
                  <c:v>1096.4090000000001</c:v>
                </c:pt>
                <c:pt idx="16215">
                  <c:v>1097.175</c:v>
                </c:pt>
                <c:pt idx="16216">
                  <c:v>1096.941</c:v>
                </c:pt>
                <c:pt idx="16217">
                  <c:v>1096.7080000000001</c:v>
                </c:pt>
                <c:pt idx="16218">
                  <c:v>1096.4739999999999</c:v>
                </c:pt>
                <c:pt idx="16219">
                  <c:v>1096.241</c:v>
                </c:pt>
                <c:pt idx="16220">
                  <c:v>1096.0070000000001</c:v>
                </c:pt>
                <c:pt idx="16221">
                  <c:v>1097.7729999999999</c:v>
                </c:pt>
                <c:pt idx="16222">
                  <c:v>1097.54</c:v>
                </c:pt>
                <c:pt idx="16223">
                  <c:v>1097.306</c:v>
                </c:pt>
                <c:pt idx="16224">
                  <c:v>1097.0730000000001</c:v>
                </c:pt>
                <c:pt idx="16225">
                  <c:v>1096.8389999999999</c:v>
                </c:pt>
                <c:pt idx="16226">
                  <c:v>1096.605</c:v>
                </c:pt>
                <c:pt idx="16227">
                  <c:v>1097.3720000000001</c:v>
                </c:pt>
                <c:pt idx="16228">
                  <c:v>1097.1379999999999</c:v>
                </c:pt>
                <c:pt idx="16229">
                  <c:v>1096.905</c:v>
                </c:pt>
                <c:pt idx="16230">
                  <c:v>1096.671</c:v>
                </c:pt>
                <c:pt idx="16231">
                  <c:v>1096.4370000000001</c:v>
                </c:pt>
                <c:pt idx="16232">
                  <c:v>1096.204</c:v>
                </c:pt>
                <c:pt idx="16233">
                  <c:v>1096.97</c:v>
                </c:pt>
                <c:pt idx="16234">
                  <c:v>1096.7370000000001</c:v>
                </c:pt>
                <c:pt idx="16235">
                  <c:v>1096.5029999999999</c:v>
                </c:pt>
                <c:pt idx="16236">
                  <c:v>1096.269</c:v>
                </c:pt>
                <c:pt idx="16237">
                  <c:v>1096.0360000000001</c:v>
                </c:pt>
                <c:pt idx="16238">
                  <c:v>1095.8020000000001</c:v>
                </c:pt>
                <c:pt idx="16239">
                  <c:v>1096.569</c:v>
                </c:pt>
                <c:pt idx="16240">
                  <c:v>1096.335</c:v>
                </c:pt>
                <c:pt idx="16241">
                  <c:v>1096.1010000000001</c:v>
                </c:pt>
                <c:pt idx="16242">
                  <c:v>1095.8679999999999</c:v>
                </c:pt>
                <c:pt idx="16243">
                  <c:v>1095.634</c:v>
                </c:pt>
                <c:pt idx="16244">
                  <c:v>1095.4010000000001</c:v>
                </c:pt>
                <c:pt idx="16245">
                  <c:v>1097.1669999999999</c:v>
                </c:pt>
                <c:pt idx="16246">
                  <c:v>1096.933</c:v>
                </c:pt>
                <c:pt idx="16247">
                  <c:v>1096.7</c:v>
                </c:pt>
                <c:pt idx="16248">
                  <c:v>1096.4660000000001</c:v>
                </c:pt>
                <c:pt idx="16249">
                  <c:v>1096.2329999999999</c:v>
                </c:pt>
                <c:pt idx="16250">
                  <c:v>1095.999</c:v>
                </c:pt>
                <c:pt idx="16251">
                  <c:v>1096.7650000000001</c:v>
                </c:pt>
                <c:pt idx="16252">
                  <c:v>1096.5319999999999</c:v>
                </c:pt>
                <c:pt idx="16253">
                  <c:v>1096.298</c:v>
                </c:pt>
                <c:pt idx="16254">
                  <c:v>1096.0650000000001</c:v>
                </c:pt>
                <c:pt idx="16255">
                  <c:v>1095.8310000000001</c:v>
                </c:pt>
                <c:pt idx="16256">
                  <c:v>1095.597</c:v>
                </c:pt>
                <c:pt idx="16257">
                  <c:v>1096.364</c:v>
                </c:pt>
                <c:pt idx="16258">
                  <c:v>1096.1300000000001</c:v>
                </c:pt>
                <c:pt idx="16259">
                  <c:v>1095.8969999999999</c:v>
                </c:pt>
                <c:pt idx="16260">
                  <c:v>1095.663</c:v>
                </c:pt>
                <c:pt idx="16261">
                  <c:v>1095.4290000000001</c:v>
                </c:pt>
                <c:pt idx="16262">
                  <c:v>1095.1959999999999</c:v>
                </c:pt>
                <c:pt idx="16263">
                  <c:v>1095.962</c:v>
                </c:pt>
                <c:pt idx="16264">
                  <c:v>1095.729</c:v>
                </c:pt>
                <c:pt idx="16265">
                  <c:v>1095.4950000000001</c:v>
                </c:pt>
                <c:pt idx="16266">
                  <c:v>1095.261</c:v>
                </c:pt>
                <c:pt idx="16267">
                  <c:v>1095.028</c:v>
                </c:pt>
                <c:pt idx="16268">
                  <c:v>1094.7940000000001</c:v>
                </c:pt>
                <c:pt idx="16269">
                  <c:v>1096.5609999999999</c:v>
                </c:pt>
                <c:pt idx="16270">
                  <c:v>1096.327</c:v>
                </c:pt>
                <c:pt idx="16271">
                  <c:v>1096.0930000000001</c:v>
                </c:pt>
                <c:pt idx="16272">
                  <c:v>1095.8600000000001</c:v>
                </c:pt>
                <c:pt idx="16273">
                  <c:v>1095.626</c:v>
                </c:pt>
                <c:pt idx="16274">
                  <c:v>1095.393</c:v>
                </c:pt>
                <c:pt idx="16275">
                  <c:v>1096.1590000000001</c:v>
                </c:pt>
                <c:pt idx="16276">
                  <c:v>1095.925</c:v>
                </c:pt>
                <c:pt idx="16277">
                  <c:v>1095.692</c:v>
                </c:pt>
                <c:pt idx="16278">
                  <c:v>1095.4580000000001</c:v>
                </c:pt>
                <c:pt idx="16279">
                  <c:v>1095.2250000000001</c:v>
                </c:pt>
                <c:pt idx="16280">
                  <c:v>1094.991</c:v>
                </c:pt>
                <c:pt idx="16281">
                  <c:v>1095.7570000000001</c:v>
                </c:pt>
                <c:pt idx="16282">
                  <c:v>1095.5240000000001</c:v>
                </c:pt>
                <c:pt idx="16283">
                  <c:v>1095.29</c:v>
                </c:pt>
                <c:pt idx="16284">
                  <c:v>1095.057</c:v>
                </c:pt>
                <c:pt idx="16285">
                  <c:v>1094.8230000000001</c:v>
                </c:pt>
                <c:pt idx="16286">
                  <c:v>1094.5889999999999</c:v>
                </c:pt>
                <c:pt idx="16287">
                  <c:v>1095.356</c:v>
                </c:pt>
                <c:pt idx="16288">
                  <c:v>1095.1220000000001</c:v>
                </c:pt>
                <c:pt idx="16289">
                  <c:v>1094.8890000000001</c:v>
                </c:pt>
                <c:pt idx="16290">
                  <c:v>1094.655</c:v>
                </c:pt>
                <c:pt idx="16291">
                  <c:v>1094.421</c:v>
                </c:pt>
                <c:pt idx="16292">
                  <c:v>1096.1880000000001</c:v>
                </c:pt>
                <c:pt idx="16293">
                  <c:v>1095.954</c:v>
                </c:pt>
                <c:pt idx="16294">
                  <c:v>1095.721</c:v>
                </c:pt>
                <c:pt idx="16295">
                  <c:v>1095.4870000000001</c:v>
                </c:pt>
                <c:pt idx="16296">
                  <c:v>1095.2529999999999</c:v>
                </c:pt>
                <c:pt idx="16297">
                  <c:v>1095.02</c:v>
                </c:pt>
                <c:pt idx="16298">
                  <c:v>1095.7860000000001</c:v>
                </c:pt>
                <c:pt idx="16299">
                  <c:v>1095.5530000000001</c:v>
                </c:pt>
                <c:pt idx="16300">
                  <c:v>1095.319</c:v>
                </c:pt>
                <c:pt idx="16301">
                  <c:v>1095.085</c:v>
                </c:pt>
                <c:pt idx="16302">
                  <c:v>1094.8520000000001</c:v>
                </c:pt>
                <c:pt idx="16303">
                  <c:v>1094.6179999999999</c:v>
                </c:pt>
                <c:pt idx="16304">
                  <c:v>1095.385</c:v>
                </c:pt>
                <c:pt idx="16305">
                  <c:v>1095.1510000000001</c:v>
                </c:pt>
                <c:pt idx="16306">
                  <c:v>1094.9169999999999</c:v>
                </c:pt>
                <c:pt idx="16307">
                  <c:v>1094.684</c:v>
                </c:pt>
                <c:pt idx="16308">
                  <c:v>1094.45</c:v>
                </c:pt>
                <c:pt idx="16309">
                  <c:v>1094.2170000000001</c:v>
                </c:pt>
                <c:pt idx="16310">
                  <c:v>1094.9829999999999</c:v>
                </c:pt>
                <c:pt idx="16311">
                  <c:v>1094.749</c:v>
                </c:pt>
                <c:pt idx="16312">
                  <c:v>1094.5160000000001</c:v>
                </c:pt>
                <c:pt idx="16313">
                  <c:v>1094.2819999999999</c:v>
                </c:pt>
                <c:pt idx="16314">
                  <c:v>1094.049</c:v>
                </c:pt>
                <c:pt idx="16315">
                  <c:v>1093.8150000000001</c:v>
                </c:pt>
                <c:pt idx="16316">
                  <c:v>1095.5810000000001</c:v>
                </c:pt>
                <c:pt idx="16317">
                  <c:v>1095.348</c:v>
                </c:pt>
                <c:pt idx="16318">
                  <c:v>1095.114</c:v>
                </c:pt>
                <c:pt idx="16319">
                  <c:v>1094.8810000000001</c:v>
                </c:pt>
                <c:pt idx="16320">
                  <c:v>1094.6469999999999</c:v>
                </c:pt>
                <c:pt idx="16321">
                  <c:v>1094.413</c:v>
                </c:pt>
                <c:pt idx="16322">
                  <c:v>1095.18</c:v>
                </c:pt>
                <c:pt idx="16323">
                  <c:v>1094.9459999999999</c:v>
                </c:pt>
                <c:pt idx="16324">
                  <c:v>1094.713</c:v>
                </c:pt>
                <c:pt idx="16325">
                  <c:v>1094.479</c:v>
                </c:pt>
                <c:pt idx="16326">
                  <c:v>1094.2450000000001</c:v>
                </c:pt>
                <c:pt idx="16327">
                  <c:v>1094.0119999999999</c:v>
                </c:pt>
                <c:pt idx="16328">
                  <c:v>1094.778</c:v>
                </c:pt>
                <c:pt idx="16329">
                  <c:v>1094.5450000000001</c:v>
                </c:pt>
                <c:pt idx="16330">
                  <c:v>1094.3109999999999</c:v>
                </c:pt>
                <c:pt idx="16331">
                  <c:v>1094.077</c:v>
                </c:pt>
                <c:pt idx="16332">
                  <c:v>1093.8440000000001</c:v>
                </c:pt>
                <c:pt idx="16333">
                  <c:v>1093.6100000000001</c:v>
                </c:pt>
                <c:pt idx="16334">
                  <c:v>1094.377</c:v>
                </c:pt>
                <c:pt idx="16335">
                  <c:v>1094.143</c:v>
                </c:pt>
                <c:pt idx="16336">
                  <c:v>1093.9090000000001</c:v>
                </c:pt>
                <c:pt idx="16337">
                  <c:v>1093.6759999999999</c:v>
                </c:pt>
                <c:pt idx="16338">
                  <c:v>1093.442</c:v>
                </c:pt>
                <c:pt idx="16339">
                  <c:v>1093.2090000000001</c:v>
                </c:pt>
                <c:pt idx="16340">
                  <c:v>1094.9750000000001</c:v>
                </c:pt>
                <c:pt idx="16341">
                  <c:v>1094.741</c:v>
                </c:pt>
                <c:pt idx="16342">
                  <c:v>1094.508</c:v>
                </c:pt>
                <c:pt idx="16343">
                  <c:v>1094.2740000000001</c:v>
                </c:pt>
                <c:pt idx="16344">
                  <c:v>1094.0409999999999</c:v>
                </c:pt>
                <c:pt idx="16345">
                  <c:v>1093.807</c:v>
                </c:pt>
                <c:pt idx="16346">
                  <c:v>1094.5730000000001</c:v>
                </c:pt>
                <c:pt idx="16347">
                  <c:v>1094.3399999999999</c:v>
                </c:pt>
                <c:pt idx="16348">
                  <c:v>1094.106</c:v>
                </c:pt>
                <c:pt idx="16349">
                  <c:v>1093.873</c:v>
                </c:pt>
                <c:pt idx="16350">
                  <c:v>1093.6390000000001</c:v>
                </c:pt>
                <c:pt idx="16351">
                  <c:v>1093.405</c:v>
                </c:pt>
                <c:pt idx="16352">
                  <c:v>1094.172</c:v>
                </c:pt>
                <c:pt idx="16353">
                  <c:v>1093.9380000000001</c:v>
                </c:pt>
                <c:pt idx="16354">
                  <c:v>1093.7049999999999</c:v>
                </c:pt>
                <c:pt idx="16355">
                  <c:v>1093.471</c:v>
                </c:pt>
                <c:pt idx="16356">
                  <c:v>1093.2370000000001</c:v>
                </c:pt>
                <c:pt idx="16357">
                  <c:v>1093.0040000000001</c:v>
                </c:pt>
                <c:pt idx="16358">
                  <c:v>1093.77</c:v>
                </c:pt>
                <c:pt idx="16359">
                  <c:v>1093.537</c:v>
                </c:pt>
                <c:pt idx="16360">
                  <c:v>1093.3030000000001</c:v>
                </c:pt>
                <c:pt idx="16361">
                  <c:v>1093.069</c:v>
                </c:pt>
                <c:pt idx="16362">
                  <c:v>1092.836</c:v>
                </c:pt>
                <c:pt idx="16363">
                  <c:v>1092.6020000000001</c:v>
                </c:pt>
                <c:pt idx="16364">
                  <c:v>1094.3689999999999</c:v>
                </c:pt>
                <c:pt idx="16365">
                  <c:v>1094.135</c:v>
                </c:pt>
                <c:pt idx="16366">
                  <c:v>1093.9010000000001</c:v>
                </c:pt>
                <c:pt idx="16367">
                  <c:v>1093.6680000000001</c:v>
                </c:pt>
                <c:pt idx="16368">
                  <c:v>1093.434</c:v>
                </c:pt>
                <c:pt idx="16369">
                  <c:v>1093.201</c:v>
                </c:pt>
                <c:pt idx="16370">
                  <c:v>1093.9670000000001</c:v>
                </c:pt>
                <c:pt idx="16371">
                  <c:v>1093.7329999999999</c:v>
                </c:pt>
                <c:pt idx="16372">
                  <c:v>1093.5</c:v>
                </c:pt>
                <c:pt idx="16373">
                  <c:v>1093.2660000000001</c:v>
                </c:pt>
                <c:pt idx="16374">
                  <c:v>1093.0330000000001</c:v>
                </c:pt>
                <c:pt idx="16375">
                  <c:v>1092.799</c:v>
                </c:pt>
                <c:pt idx="16376">
                  <c:v>1093.5650000000001</c:v>
                </c:pt>
                <c:pt idx="16377">
                  <c:v>1093.3320000000001</c:v>
                </c:pt>
                <c:pt idx="16378">
                  <c:v>1093.098</c:v>
                </c:pt>
                <c:pt idx="16379">
                  <c:v>1092.865</c:v>
                </c:pt>
                <c:pt idx="16380">
                  <c:v>1092.6310000000001</c:v>
                </c:pt>
                <c:pt idx="16381">
                  <c:v>1092.3969999999999</c:v>
                </c:pt>
                <c:pt idx="16382">
                  <c:v>1093.164</c:v>
                </c:pt>
                <c:pt idx="16383">
                  <c:v>1092.93</c:v>
                </c:pt>
                <c:pt idx="16384">
                  <c:v>1092.6970000000001</c:v>
                </c:pt>
                <c:pt idx="16385">
                  <c:v>1092.463</c:v>
                </c:pt>
                <c:pt idx="16386">
                  <c:v>1092.229</c:v>
                </c:pt>
                <c:pt idx="16387">
                  <c:v>1091.9960000000001</c:v>
                </c:pt>
                <c:pt idx="16388">
                  <c:v>1093.7619999999999</c:v>
                </c:pt>
                <c:pt idx="16389">
                  <c:v>1093.529</c:v>
                </c:pt>
                <c:pt idx="16390">
                  <c:v>1093.2950000000001</c:v>
                </c:pt>
                <c:pt idx="16391">
                  <c:v>1093.0609999999999</c:v>
                </c:pt>
                <c:pt idx="16392">
                  <c:v>1092.828</c:v>
                </c:pt>
                <c:pt idx="16393">
                  <c:v>1092.5940000000001</c:v>
                </c:pt>
                <c:pt idx="16394">
                  <c:v>1093.3610000000001</c:v>
                </c:pt>
                <c:pt idx="16395">
                  <c:v>1093.127</c:v>
                </c:pt>
                <c:pt idx="16396">
                  <c:v>1092.893</c:v>
                </c:pt>
                <c:pt idx="16397">
                  <c:v>1092.6600000000001</c:v>
                </c:pt>
                <c:pt idx="16398">
                  <c:v>1092.4259999999999</c:v>
                </c:pt>
                <c:pt idx="16399">
                  <c:v>1092.193</c:v>
                </c:pt>
                <c:pt idx="16400">
                  <c:v>1092.9590000000001</c:v>
                </c:pt>
                <c:pt idx="16401">
                  <c:v>1092.7249999999999</c:v>
                </c:pt>
                <c:pt idx="16402">
                  <c:v>1092.492</c:v>
                </c:pt>
                <c:pt idx="16403">
                  <c:v>1092.258</c:v>
                </c:pt>
                <c:pt idx="16404">
                  <c:v>1092.0250000000001</c:v>
                </c:pt>
                <c:pt idx="16405">
                  <c:v>1091.7909999999999</c:v>
                </c:pt>
                <c:pt idx="16406">
                  <c:v>1092.557</c:v>
                </c:pt>
                <c:pt idx="16407">
                  <c:v>1092.3240000000001</c:v>
                </c:pt>
                <c:pt idx="16408">
                  <c:v>1092.0899999999999</c:v>
                </c:pt>
                <c:pt idx="16409">
                  <c:v>1091.857</c:v>
                </c:pt>
                <c:pt idx="16410">
                  <c:v>1091.623</c:v>
                </c:pt>
                <c:pt idx="16411">
                  <c:v>1091.3890000000001</c:v>
                </c:pt>
                <c:pt idx="16412">
                  <c:v>1093.1559999999999</c:v>
                </c:pt>
                <c:pt idx="16413">
                  <c:v>1092.922</c:v>
                </c:pt>
                <c:pt idx="16414">
                  <c:v>1092.6890000000001</c:v>
                </c:pt>
                <c:pt idx="16415">
                  <c:v>1092.4549999999999</c:v>
                </c:pt>
                <c:pt idx="16416">
                  <c:v>1092.221</c:v>
                </c:pt>
                <c:pt idx="16417">
                  <c:v>1091.9880000000001</c:v>
                </c:pt>
                <c:pt idx="16418">
                  <c:v>1092.7540000000001</c:v>
                </c:pt>
                <c:pt idx="16419">
                  <c:v>1092.521</c:v>
                </c:pt>
                <c:pt idx="16420">
                  <c:v>1092.287</c:v>
                </c:pt>
                <c:pt idx="16421">
                  <c:v>1092.0530000000001</c:v>
                </c:pt>
                <c:pt idx="16422">
                  <c:v>1091.82</c:v>
                </c:pt>
                <c:pt idx="16423">
                  <c:v>1091.586</c:v>
                </c:pt>
                <c:pt idx="16424">
                  <c:v>1092.3530000000001</c:v>
                </c:pt>
                <c:pt idx="16425">
                  <c:v>1092.1189999999999</c:v>
                </c:pt>
                <c:pt idx="16426">
                  <c:v>1091.885</c:v>
                </c:pt>
                <c:pt idx="16427">
                  <c:v>1091.652</c:v>
                </c:pt>
                <c:pt idx="16428">
                  <c:v>1091.4180000000001</c:v>
                </c:pt>
                <c:pt idx="16429">
                  <c:v>1091.1849999999999</c:v>
                </c:pt>
                <c:pt idx="16430">
                  <c:v>1091.951</c:v>
                </c:pt>
                <c:pt idx="16431">
                  <c:v>1091.7170000000001</c:v>
                </c:pt>
                <c:pt idx="16432">
                  <c:v>1091.4839999999999</c:v>
                </c:pt>
                <c:pt idx="16433">
                  <c:v>1091.25</c:v>
                </c:pt>
                <c:pt idx="16434">
                  <c:v>1091.0170000000001</c:v>
                </c:pt>
                <c:pt idx="16435">
                  <c:v>1090.7830000000001</c:v>
                </c:pt>
                <c:pt idx="16436">
                  <c:v>1092.549</c:v>
                </c:pt>
                <c:pt idx="16437">
                  <c:v>1092.316</c:v>
                </c:pt>
                <c:pt idx="16438">
                  <c:v>1092.0820000000001</c:v>
                </c:pt>
                <c:pt idx="16439">
                  <c:v>1091.8489999999999</c:v>
                </c:pt>
                <c:pt idx="16440">
                  <c:v>1091.615</c:v>
                </c:pt>
                <c:pt idx="16441">
                  <c:v>1091.3810000000001</c:v>
                </c:pt>
                <c:pt idx="16442">
                  <c:v>1092.1479999999999</c:v>
                </c:pt>
                <c:pt idx="16443">
                  <c:v>1091.914</c:v>
                </c:pt>
                <c:pt idx="16444">
                  <c:v>1091.681</c:v>
                </c:pt>
                <c:pt idx="16445">
                  <c:v>1091.4470000000001</c:v>
                </c:pt>
                <c:pt idx="16446">
                  <c:v>1091.213</c:v>
                </c:pt>
                <c:pt idx="16447">
                  <c:v>1090.98</c:v>
                </c:pt>
                <c:pt idx="16448">
                  <c:v>1091.7460000000001</c:v>
                </c:pt>
                <c:pt idx="16449">
                  <c:v>1091.5129999999999</c:v>
                </c:pt>
                <c:pt idx="16450">
                  <c:v>1091.279</c:v>
                </c:pt>
                <c:pt idx="16451">
                  <c:v>1091.0450000000001</c:v>
                </c:pt>
                <c:pt idx="16452">
                  <c:v>1090.8120000000001</c:v>
                </c:pt>
                <c:pt idx="16453">
                  <c:v>1090.578</c:v>
                </c:pt>
                <c:pt idx="16454">
                  <c:v>1091.345</c:v>
                </c:pt>
                <c:pt idx="16455">
                  <c:v>1091.1110000000001</c:v>
                </c:pt>
                <c:pt idx="16456">
                  <c:v>1090.877</c:v>
                </c:pt>
                <c:pt idx="16457">
                  <c:v>1090.644</c:v>
                </c:pt>
                <c:pt idx="16458">
                  <c:v>1090.4100000000001</c:v>
                </c:pt>
                <c:pt idx="16459">
                  <c:v>1090.1770000000001</c:v>
                </c:pt>
                <c:pt idx="16460">
                  <c:v>1091.943</c:v>
                </c:pt>
                <c:pt idx="16461">
                  <c:v>1091.7090000000001</c:v>
                </c:pt>
                <c:pt idx="16462">
                  <c:v>1091.4760000000001</c:v>
                </c:pt>
                <c:pt idx="16463">
                  <c:v>1091.242</c:v>
                </c:pt>
                <c:pt idx="16464">
                  <c:v>1091.009</c:v>
                </c:pt>
                <c:pt idx="16465">
                  <c:v>1090.7750000000001</c:v>
                </c:pt>
                <c:pt idx="16466">
                  <c:v>1091.5409999999999</c:v>
                </c:pt>
                <c:pt idx="16467">
                  <c:v>1091.308</c:v>
                </c:pt>
                <c:pt idx="16468">
                  <c:v>1091.0740000000001</c:v>
                </c:pt>
                <c:pt idx="16469">
                  <c:v>1090.8410000000001</c:v>
                </c:pt>
                <c:pt idx="16470">
                  <c:v>1090.607</c:v>
                </c:pt>
                <c:pt idx="16471">
                  <c:v>1090.373</c:v>
                </c:pt>
                <c:pt idx="16472">
                  <c:v>1091.1400000000001</c:v>
                </c:pt>
                <c:pt idx="16473">
                  <c:v>1090.9059999999999</c:v>
                </c:pt>
                <c:pt idx="16474">
                  <c:v>1090.673</c:v>
                </c:pt>
                <c:pt idx="16475">
                  <c:v>1090.4390000000001</c:v>
                </c:pt>
                <c:pt idx="16476">
                  <c:v>1090.2049999999999</c:v>
                </c:pt>
                <c:pt idx="16477">
                  <c:v>1089.972</c:v>
                </c:pt>
                <c:pt idx="16478">
                  <c:v>1090.7380000000001</c:v>
                </c:pt>
                <c:pt idx="16479">
                  <c:v>1090.5050000000001</c:v>
                </c:pt>
                <c:pt idx="16480">
                  <c:v>1090.271</c:v>
                </c:pt>
                <c:pt idx="16481">
                  <c:v>1090.037</c:v>
                </c:pt>
                <c:pt idx="16482">
                  <c:v>1089.8040000000001</c:v>
                </c:pt>
                <c:pt idx="16483">
                  <c:v>1089.57</c:v>
                </c:pt>
                <c:pt idx="16484">
                  <c:v>1091.337</c:v>
                </c:pt>
                <c:pt idx="16485">
                  <c:v>1091.1030000000001</c:v>
                </c:pt>
                <c:pt idx="16486">
                  <c:v>1090.8689999999999</c:v>
                </c:pt>
                <c:pt idx="16487">
                  <c:v>1090.636</c:v>
                </c:pt>
                <c:pt idx="16488">
                  <c:v>1090.402</c:v>
                </c:pt>
                <c:pt idx="16489">
                  <c:v>1090.1690000000001</c:v>
                </c:pt>
                <c:pt idx="16490">
                  <c:v>1090.9349999999999</c:v>
                </c:pt>
                <c:pt idx="16491">
                  <c:v>1090.701</c:v>
                </c:pt>
                <c:pt idx="16492">
                  <c:v>1090.4680000000001</c:v>
                </c:pt>
                <c:pt idx="16493">
                  <c:v>1090.2339999999999</c:v>
                </c:pt>
                <c:pt idx="16494">
                  <c:v>1090.001</c:v>
                </c:pt>
                <c:pt idx="16495">
                  <c:v>1089.7670000000001</c:v>
                </c:pt>
                <c:pt idx="16496">
                  <c:v>1090.5330000000001</c:v>
                </c:pt>
                <c:pt idx="16497">
                  <c:v>1090.3</c:v>
                </c:pt>
                <c:pt idx="16498">
                  <c:v>1090.066</c:v>
                </c:pt>
                <c:pt idx="16499">
                  <c:v>1089.8330000000001</c:v>
                </c:pt>
                <c:pt idx="16500">
                  <c:v>1089.5989999999999</c:v>
                </c:pt>
                <c:pt idx="16501">
                  <c:v>1089.365</c:v>
                </c:pt>
                <c:pt idx="16502">
                  <c:v>1090.1320000000001</c:v>
                </c:pt>
                <c:pt idx="16503">
                  <c:v>1089.8979999999999</c:v>
                </c:pt>
                <c:pt idx="16504">
                  <c:v>1089.665</c:v>
                </c:pt>
                <c:pt idx="16505">
                  <c:v>1089.431</c:v>
                </c:pt>
                <c:pt idx="16506">
                  <c:v>1089.1970000000001</c:v>
                </c:pt>
                <c:pt idx="16507">
                  <c:v>1088.9639999999999</c:v>
                </c:pt>
                <c:pt idx="16508">
                  <c:v>1090.73</c:v>
                </c:pt>
                <c:pt idx="16509">
                  <c:v>1090.4970000000001</c:v>
                </c:pt>
                <c:pt idx="16510">
                  <c:v>1090.2629999999999</c:v>
                </c:pt>
                <c:pt idx="16511">
                  <c:v>1090.029</c:v>
                </c:pt>
                <c:pt idx="16512">
                  <c:v>1089.796</c:v>
                </c:pt>
                <c:pt idx="16513">
                  <c:v>1090.5620000000001</c:v>
                </c:pt>
                <c:pt idx="16514">
                  <c:v>1090.329</c:v>
                </c:pt>
                <c:pt idx="16515">
                  <c:v>1090.095</c:v>
                </c:pt>
                <c:pt idx="16516">
                  <c:v>1089.8610000000001</c:v>
                </c:pt>
                <c:pt idx="16517">
                  <c:v>1089.6279999999999</c:v>
                </c:pt>
                <c:pt idx="16518">
                  <c:v>1089.394</c:v>
                </c:pt>
                <c:pt idx="16519">
                  <c:v>1090.1610000000001</c:v>
                </c:pt>
                <c:pt idx="16520">
                  <c:v>1089.9270000000001</c:v>
                </c:pt>
                <c:pt idx="16521">
                  <c:v>1089.693</c:v>
                </c:pt>
                <c:pt idx="16522">
                  <c:v>1089.46</c:v>
                </c:pt>
                <c:pt idx="16523">
                  <c:v>1089.2260000000001</c:v>
                </c:pt>
                <c:pt idx="16524">
                  <c:v>1088.9929999999999</c:v>
                </c:pt>
                <c:pt idx="16525">
                  <c:v>1089.759</c:v>
                </c:pt>
                <c:pt idx="16526">
                  <c:v>1089.5250000000001</c:v>
                </c:pt>
                <c:pt idx="16527">
                  <c:v>1089.2919999999999</c:v>
                </c:pt>
                <c:pt idx="16528">
                  <c:v>1089.058</c:v>
                </c:pt>
                <c:pt idx="16529">
                  <c:v>1088.825</c:v>
                </c:pt>
                <c:pt idx="16530">
                  <c:v>1088.5910000000001</c:v>
                </c:pt>
                <c:pt idx="16531">
                  <c:v>1090.357</c:v>
                </c:pt>
                <c:pt idx="16532">
                  <c:v>1090.124</c:v>
                </c:pt>
                <c:pt idx="16533">
                  <c:v>1089.8900000000001</c:v>
                </c:pt>
                <c:pt idx="16534">
                  <c:v>1089.6569999999999</c:v>
                </c:pt>
                <c:pt idx="16535">
                  <c:v>1089.423</c:v>
                </c:pt>
                <c:pt idx="16536">
                  <c:v>1089.1890000000001</c:v>
                </c:pt>
                <c:pt idx="16537">
                  <c:v>1089.9560000000001</c:v>
                </c:pt>
                <c:pt idx="16538">
                  <c:v>1089.722</c:v>
                </c:pt>
                <c:pt idx="16539">
                  <c:v>1089.489</c:v>
                </c:pt>
                <c:pt idx="16540">
                  <c:v>1089.2550000000001</c:v>
                </c:pt>
                <c:pt idx="16541">
                  <c:v>1089.021</c:v>
                </c:pt>
                <c:pt idx="16542">
                  <c:v>1088.788</c:v>
                </c:pt>
                <c:pt idx="16543">
                  <c:v>1089.5540000000001</c:v>
                </c:pt>
                <c:pt idx="16544">
                  <c:v>1089.3209999999999</c:v>
                </c:pt>
                <c:pt idx="16545">
                  <c:v>1089.087</c:v>
                </c:pt>
                <c:pt idx="16546">
                  <c:v>1088.8530000000001</c:v>
                </c:pt>
                <c:pt idx="16547">
                  <c:v>1088.6200000000001</c:v>
                </c:pt>
                <c:pt idx="16548">
                  <c:v>1088.386</c:v>
                </c:pt>
                <c:pt idx="16549">
                  <c:v>1089.153</c:v>
                </c:pt>
                <c:pt idx="16550">
                  <c:v>1088.9190000000001</c:v>
                </c:pt>
                <c:pt idx="16551">
                  <c:v>1088.6849999999999</c:v>
                </c:pt>
                <c:pt idx="16552">
                  <c:v>1088.452</c:v>
                </c:pt>
                <c:pt idx="16553">
                  <c:v>1088.2180000000001</c:v>
                </c:pt>
                <c:pt idx="16554">
                  <c:v>1087.9850000000001</c:v>
                </c:pt>
                <c:pt idx="16555">
                  <c:v>1089.751</c:v>
                </c:pt>
                <c:pt idx="16556">
                  <c:v>1089.5170000000001</c:v>
                </c:pt>
                <c:pt idx="16557">
                  <c:v>1089.2840000000001</c:v>
                </c:pt>
                <c:pt idx="16558">
                  <c:v>1089.05</c:v>
                </c:pt>
                <c:pt idx="16559">
                  <c:v>1088.817</c:v>
                </c:pt>
                <c:pt idx="16560">
                  <c:v>1088.5830000000001</c:v>
                </c:pt>
                <c:pt idx="16561">
                  <c:v>1089.3489999999999</c:v>
                </c:pt>
                <c:pt idx="16562">
                  <c:v>1089.116</c:v>
                </c:pt>
                <c:pt idx="16563">
                  <c:v>1088.8820000000001</c:v>
                </c:pt>
                <c:pt idx="16564">
                  <c:v>1088.6490000000001</c:v>
                </c:pt>
                <c:pt idx="16565">
                  <c:v>1088.415</c:v>
                </c:pt>
                <c:pt idx="16566">
                  <c:v>1088.181</c:v>
                </c:pt>
                <c:pt idx="16567">
                  <c:v>1088.9480000000001</c:v>
                </c:pt>
                <c:pt idx="16568">
                  <c:v>1088.7139999999999</c:v>
                </c:pt>
                <c:pt idx="16569">
                  <c:v>1088.481</c:v>
                </c:pt>
                <c:pt idx="16570">
                  <c:v>1088.2470000000001</c:v>
                </c:pt>
                <c:pt idx="16571">
                  <c:v>1088.0129999999999</c:v>
                </c:pt>
                <c:pt idx="16572">
                  <c:v>1087.78</c:v>
                </c:pt>
                <c:pt idx="16573">
                  <c:v>1088.546</c:v>
                </c:pt>
                <c:pt idx="16574">
                  <c:v>1088.3130000000001</c:v>
                </c:pt>
                <c:pt idx="16575">
                  <c:v>1088.079</c:v>
                </c:pt>
                <c:pt idx="16576">
                  <c:v>1087.845</c:v>
                </c:pt>
                <c:pt idx="16577">
                  <c:v>1087.6120000000001</c:v>
                </c:pt>
                <c:pt idx="16578">
                  <c:v>1087.3779999999999</c:v>
                </c:pt>
                <c:pt idx="16579">
                  <c:v>1089.145</c:v>
                </c:pt>
                <c:pt idx="16580">
                  <c:v>1088.9110000000001</c:v>
                </c:pt>
                <c:pt idx="16581">
                  <c:v>1088.6770000000001</c:v>
                </c:pt>
                <c:pt idx="16582">
                  <c:v>1088.444</c:v>
                </c:pt>
                <c:pt idx="16583">
                  <c:v>1088.21</c:v>
                </c:pt>
                <c:pt idx="16584">
                  <c:v>1087.9770000000001</c:v>
                </c:pt>
                <c:pt idx="16585">
                  <c:v>1088.7429999999999</c:v>
                </c:pt>
                <c:pt idx="16586">
                  <c:v>1088.509</c:v>
                </c:pt>
                <c:pt idx="16587">
                  <c:v>1088.2760000000001</c:v>
                </c:pt>
                <c:pt idx="16588">
                  <c:v>1088.0419999999999</c:v>
                </c:pt>
                <c:pt idx="16589">
                  <c:v>1087.809</c:v>
                </c:pt>
                <c:pt idx="16590">
                  <c:v>1087.575</c:v>
                </c:pt>
                <c:pt idx="16591">
                  <c:v>1088.3410000000001</c:v>
                </c:pt>
                <c:pt idx="16592">
                  <c:v>1088.1079999999999</c:v>
                </c:pt>
                <c:pt idx="16593">
                  <c:v>1087.874</c:v>
                </c:pt>
                <c:pt idx="16594">
                  <c:v>1087.6410000000001</c:v>
                </c:pt>
                <c:pt idx="16595">
                  <c:v>1087.4069999999999</c:v>
                </c:pt>
                <c:pt idx="16596">
                  <c:v>1087.173</c:v>
                </c:pt>
                <c:pt idx="16597">
                  <c:v>1087.94</c:v>
                </c:pt>
                <c:pt idx="16598">
                  <c:v>1087.7060000000001</c:v>
                </c:pt>
                <c:pt idx="16599">
                  <c:v>1087.473</c:v>
                </c:pt>
                <c:pt idx="16600">
                  <c:v>1087.239</c:v>
                </c:pt>
                <c:pt idx="16601">
                  <c:v>1087.0050000000001</c:v>
                </c:pt>
                <c:pt idx="16602">
                  <c:v>1086.7719999999999</c:v>
                </c:pt>
                <c:pt idx="16603">
                  <c:v>1088.538</c:v>
                </c:pt>
                <c:pt idx="16604">
                  <c:v>1088.3050000000001</c:v>
                </c:pt>
                <c:pt idx="16605">
                  <c:v>1088.0709999999999</c:v>
                </c:pt>
                <c:pt idx="16606">
                  <c:v>1087.837</c:v>
                </c:pt>
                <c:pt idx="16607">
                  <c:v>1087.604</c:v>
                </c:pt>
                <c:pt idx="16608">
                  <c:v>1087.3700000000001</c:v>
                </c:pt>
                <c:pt idx="16609">
                  <c:v>1088.1369999999999</c:v>
                </c:pt>
                <c:pt idx="16610">
                  <c:v>1087.903</c:v>
                </c:pt>
                <c:pt idx="16611">
                  <c:v>1087.6690000000001</c:v>
                </c:pt>
                <c:pt idx="16612">
                  <c:v>1087.4359999999999</c:v>
                </c:pt>
                <c:pt idx="16613">
                  <c:v>1087.202</c:v>
                </c:pt>
                <c:pt idx="16614">
                  <c:v>1086.9690000000001</c:v>
                </c:pt>
                <c:pt idx="16615">
                  <c:v>1087.7350000000001</c:v>
                </c:pt>
                <c:pt idx="16616">
                  <c:v>1087.501</c:v>
                </c:pt>
                <c:pt idx="16617">
                  <c:v>1087.268</c:v>
                </c:pt>
                <c:pt idx="16618">
                  <c:v>1087.0340000000001</c:v>
                </c:pt>
                <c:pt idx="16619">
                  <c:v>1086.8009999999999</c:v>
                </c:pt>
                <c:pt idx="16620">
                  <c:v>1086.567</c:v>
                </c:pt>
                <c:pt idx="16621">
                  <c:v>1087.3330000000001</c:v>
                </c:pt>
                <c:pt idx="16622">
                  <c:v>1087.0999999999999</c:v>
                </c:pt>
                <c:pt idx="16623">
                  <c:v>1086.866</c:v>
                </c:pt>
                <c:pt idx="16624">
                  <c:v>1086.633</c:v>
                </c:pt>
                <c:pt idx="16625">
                  <c:v>1086.3990000000001</c:v>
                </c:pt>
                <c:pt idx="16626">
                  <c:v>1086.165</c:v>
                </c:pt>
                <c:pt idx="16627">
                  <c:v>1087.932</c:v>
                </c:pt>
                <c:pt idx="16628">
                  <c:v>1087.6980000000001</c:v>
                </c:pt>
                <c:pt idx="16629">
                  <c:v>1087.4649999999999</c:v>
                </c:pt>
                <c:pt idx="16630">
                  <c:v>1087.231</c:v>
                </c:pt>
                <c:pt idx="16631">
                  <c:v>1086.9970000000001</c:v>
                </c:pt>
                <c:pt idx="16632">
                  <c:v>1086.7640000000001</c:v>
                </c:pt>
                <c:pt idx="16633">
                  <c:v>1087.53</c:v>
                </c:pt>
                <c:pt idx="16634">
                  <c:v>1087.297</c:v>
                </c:pt>
                <c:pt idx="16635">
                  <c:v>1087.0630000000001</c:v>
                </c:pt>
                <c:pt idx="16636">
                  <c:v>1086.829</c:v>
                </c:pt>
                <c:pt idx="16637">
                  <c:v>1086.596</c:v>
                </c:pt>
                <c:pt idx="16638">
                  <c:v>1086.3620000000001</c:v>
                </c:pt>
                <c:pt idx="16639">
                  <c:v>1087.1290000000001</c:v>
                </c:pt>
                <c:pt idx="16640">
                  <c:v>1086.895</c:v>
                </c:pt>
                <c:pt idx="16641">
                  <c:v>1086.6610000000001</c:v>
                </c:pt>
                <c:pt idx="16642">
                  <c:v>1086.4280000000001</c:v>
                </c:pt>
                <c:pt idx="16643">
                  <c:v>1086.194</c:v>
                </c:pt>
                <c:pt idx="16644">
                  <c:v>1085.961</c:v>
                </c:pt>
                <c:pt idx="16645">
                  <c:v>1086.7270000000001</c:v>
                </c:pt>
                <c:pt idx="16646">
                  <c:v>1086.4929999999999</c:v>
                </c:pt>
                <c:pt idx="16647">
                  <c:v>1086.26</c:v>
                </c:pt>
                <c:pt idx="16648">
                  <c:v>1086.0260000000001</c:v>
                </c:pt>
                <c:pt idx="16649">
                  <c:v>1085.7930000000001</c:v>
                </c:pt>
                <c:pt idx="16650">
                  <c:v>1085.559</c:v>
                </c:pt>
                <c:pt idx="16651">
                  <c:v>1087.325</c:v>
                </c:pt>
                <c:pt idx="16652">
                  <c:v>1087.0920000000001</c:v>
                </c:pt>
                <c:pt idx="16653">
                  <c:v>1086.8579999999999</c:v>
                </c:pt>
                <c:pt idx="16654">
                  <c:v>1086.625</c:v>
                </c:pt>
                <c:pt idx="16655">
                  <c:v>1086.3910000000001</c:v>
                </c:pt>
                <c:pt idx="16656">
                  <c:v>1086.1569999999999</c:v>
                </c:pt>
                <c:pt idx="16657">
                  <c:v>1086.924</c:v>
                </c:pt>
                <c:pt idx="16658">
                  <c:v>1086.69</c:v>
                </c:pt>
                <c:pt idx="16659">
                  <c:v>1086.4570000000001</c:v>
                </c:pt>
                <c:pt idx="16660">
                  <c:v>1086.223</c:v>
                </c:pt>
                <c:pt idx="16661">
                  <c:v>1085.989</c:v>
                </c:pt>
                <c:pt idx="16662">
                  <c:v>1085.7560000000001</c:v>
                </c:pt>
                <c:pt idx="16663">
                  <c:v>1086.5219999999999</c:v>
                </c:pt>
                <c:pt idx="16664">
                  <c:v>1086.289</c:v>
                </c:pt>
                <c:pt idx="16665">
                  <c:v>1086.0550000000001</c:v>
                </c:pt>
                <c:pt idx="16666">
                  <c:v>1085.8209999999999</c:v>
                </c:pt>
                <c:pt idx="16667">
                  <c:v>1085.588</c:v>
                </c:pt>
                <c:pt idx="16668">
                  <c:v>1085.354</c:v>
                </c:pt>
                <c:pt idx="16669">
                  <c:v>1086.1210000000001</c:v>
                </c:pt>
                <c:pt idx="16670">
                  <c:v>1085.8869999999999</c:v>
                </c:pt>
                <c:pt idx="16671">
                  <c:v>1085.653</c:v>
                </c:pt>
                <c:pt idx="16672">
                  <c:v>1085.42</c:v>
                </c:pt>
                <c:pt idx="16673">
                  <c:v>1085.1859999999999</c:v>
                </c:pt>
                <c:pt idx="16674">
                  <c:v>1084.953</c:v>
                </c:pt>
                <c:pt idx="16675">
                  <c:v>1086.7190000000001</c:v>
                </c:pt>
                <c:pt idx="16676">
                  <c:v>1086.4850000000001</c:v>
                </c:pt>
                <c:pt idx="16677">
                  <c:v>1086.252</c:v>
                </c:pt>
                <c:pt idx="16678">
                  <c:v>1086.018</c:v>
                </c:pt>
                <c:pt idx="16679">
                  <c:v>1085.7850000000001</c:v>
                </c:pt>
                <c:pt idx="16680">
                  <c:v>1085.5509999999999</c:v>
                </c:pt>
                <c:pt idx="16681">
                  <c:v>1086.317</c:v>
                </c:pt>
                <c:pt idx="16682">
                  <c:v>1086.0840000000001</c:v>
                </c:pt>
                <c:pt idx="16683">
                  <c:v>1085.8499999999999</c:v>
                </c:pt>
                <c:pt idx="16684">
                  <c:v>1085.617</c:v>
                </c:pt>
                <c:pt idx="16685">
                  <c:v>1085.383</c:v>
                </c:pt>
                <c:pt idx="16686">
                  <c:v>1085.1490000000001</c:v>
                </c:pt>
                <c:pt idx="16687">
                  <c:v>1085.9159999999999</c:v>
                </c:pt>
                <c:pt idx="16688">
                  <c:v>1085.682</c:v>
                </c:pt>
                <c:pt idx="16689">
                  <c:v>1085.4490000000001</c:v>
                </c:pt>
                <c:pt idx="16690">
                  <c:v>1085.2149999999999</c:v>
                </c:pt>
                <c:pt idx="16691">
                  <c:v>1084.981</c:v>
                </c:pt>
                <c:pt idx="16692">
                  <c:v>1084.748</c:v>
                </c:pt>
                <c:pt idx="16693">
                  <c:v>1085.5140000000001</c:v>
                </c:pt>
                <c:pt idx="16694">
                  <c:v>1085.2809999999999</c:v>
                </c:pt>
                <c:pt idx="16695">
                  <c:v>1085.047</c:v>
                </c:pt>
                <c:pt idx="16696">
                  <c:v>1084.8130000000001</c:v>
                </c:pt>
                <c:pt idx="16697">
                  <c:v>1084.58</c:v>
                </c:pt>
                <c:pt idx="16698">
                  <c:v>1084.346</c:v>
                </c:pt>
                <c:pt idx="16699">
                  <c:v>1086.1130000000001</c:v>
                </c:pt>
                <c:pt idx="16700">
                  <c:v>1085.8790000000001</c:v>
                </c:pt>
                <c:pt idx="16701">
                  <c:v>1085.645</c:v>
                </c:pt>
                <c:pt idx="16702">
                  <c:v>1085.412</c:v>
                </c:pt>
                <c:pt idx="16703">
                  <c:v>1085.1780000000001</c:v>
                </c:pt>
                <c:pt idx="16704">
                  <c:v>1084.9449999999999</c:v>
                </c:pt>
                <c:pt idx="16705">
                  <c:v>1085.711</c:v>
                </c:pt>
                <c:pt idx="16706">
                  <c:v>1085.4770000000001</c:v>
                </c:pt>
                <c:pt idx="16707">
                  <c:v>1085.2439999999999</c:v>
                </c:pt>
                <c:pt idx="16708">
                  <c:v>1085.01</c:v>
                </c:pt>
                <c:pt idx="16709">
                  <c:v>1084.777</c:v>
                </c:pt>
                <c:pt idx="16710">
                  <c:v>1084.5430000000001</c:v>
                </c:pt>
                <c:pt idx="16711">
                  <c:v>1085.309</c:v>
                </c:pt>
                <c:pt idx="16712">
                  <c:v>1085.076</c:v>
                </c:pt>
                <c:pt idx="16713">
                  <c:v>1084.8420000000001</c:v>
                </c:pt>
                <c:pt idx="16714">
                  <c:v>1084.6089999999999</c:v>
                </c:pt>
                <c:pt idx="16715">
                  <c:v>1084.375</c:v>
                </c:pt>
                <c:pt idx="16716">
                  <c:v>1084.1410000000001</c:v>
                </c:pt>
                <c:pt idx="16717">
                  <c:v>1084.9080000000001</c:v>
                </c:pt>
                <c:pt idx="16718">
                  <c:v>1084.674</c:v>
                </c:pt>
                <c:pt idx="16719">
                  <c:v>1084.441</c:v>
                </c:pt>
                <c:pt idx="16720">
                  <c:v>1084.2070000000001</c:v>
                </c:pt>
                <c:pt idx="16721">
                  <c:v>1083.973</c:v>
                </c:pt>
                <c:pt idx="16722">
                  <c:v>1083.74</c:v>
                </c:pt>
                <c:pt idx="16723">
                  <c:v>1085.5060000000001</c:v>
                </c:pt>
                <c:pt idx="16724">
                  <c:v>1085.2729999999999</c:v>
                </c:pt>
                <c:pt idx="16725">
                  <c:v>1085.039</c:v>
                </c:pt>
                <c:pt idx="16726">
                  <c:v>1084.8050000000001</c:v>
                </c:pt>
                <c:pt idx="16727">
                  <c:v>1084.5720000000001</c:v>
                </c:pt>
                <c:pt idx="16728">
                  <c:v>1084.338</c:v>
                </c:pt>
                <c:pt idx="16729">
                  <c:v>1085.105</c:v>
                </c:pt>
                <c:pt idx="16730">
                  <c:v>1084.8710000000001</c:v>
                </c:pt>
                <c:pt idx="16731">
                  <c:v>1084.6369999999999</c:v>
                </c:pt>
                <c:pt idx="16732">
                  <c:v>1084.404</c:v>
                </c:pt>
                <c:pt idx="16733">
                  <c:v>1084.17</c:v>
                </c:pt>
                <c:pt idx="16734">
                  <c:v>1084.9370000000001</c:v>
                </c:pt>
                <c:pt idx="16735">
                  <c:v>1084.703</c:v>
                </c:pt>
                <c:pt idx="16736">
                  <c:v>1084.4690000000001</c:v>
                </c:pt>
                <c:pt idx="16737">
                  <c:v>1084.2360000000001</c:v>
                </c:pt>
                <c:pt idx="16738">
                  <c:v>1084.002</c:v>
                </c:pt>
                <c:pt idx="16739">
                  <c:v>1083.769</c:v>
                </c:pt>
                <c:pt idx="16740">
                  <c:v>1084.5350000000001</c:v>
                </c:pt>
                <c:pt idx="16741">
                  <c:v>1084.3009999999999</c:v>
                </c:pt>
                <c:pt idx="16742">
                  <c:v>1084.068</c:v>
                </c:pt>
                <c:pt idx="16743">
                  <c:v>1083.8340000000001</c:v>
                </c:pt>
                <c:pt idx="16744">
                  <c:v>1083.6010000000001</c:v>
                </c:pt>
                <c:pt idx="16745">
                  <c:v>1083.367</c:v>
                </c:pt>
                <c:pt idx="16746">
                  <c:v>1085.133</c:v>
                </c:pt>
                <c:pt idx="16747">
                  <c:v>1084.9000000000001</c:v>
                </c:pt>
                <c:pt idx="16748">
                  <c:v>1084.6659999999999</c:v>
                </c:pt>
                <c:pt idx="16749">
                  <c:v>1084.433</c:v>
                </c:pt>
                <c:pt idx="16750">
                  <c:v>1084.1990000000001</c:v>
                </c:pt>
                <c:pt idx="16751">
                  <c:v>1083.9649999999999</c:v>
                </c:pt>
                <c:pt idx="16752">
                  <c:v>1084.732</c:v>
                </c:pt>
                <c:pt idx="16753">
                  <c:v>1084.498</c:v>
                </c:pt>
                <c:pt idx="16754">
                  <c:v>1084.2650000000001</c:v>
                </c:pt>
                <c:pt idx="16755">
                  <c:v>1084.0309999999999</c:v>
                </c:pt>
                <c:pt idx="16756">
                  <c:v>1083.797</c:v>
                </c:pt>
                <c:pt idx="16757">
                  <c:v>1083.5640000000001</c:v>
                </c:pt>
                <c:pt idx="16758">
                  <c:v>1084.33</c:v>
                </c:pt>
                <c:pt idx="16759">
                  <c:v>1084.097</c:v>
                </c:pt>
                <c:pt idx="16760">
                  <c:v>1083.8630000000001</c:v>
                </c:pt>
                <c:pt idx="16761">
                  <c:v>1083.6290000000001</c:v>
                </c:pt>
                <c:pt idx="16762">
                  <c:v>1083.396</c:v>
                </c:pt>
                <c:pt idx="16763">
                  <c:v>1083.162</c:v>
                </c:pt>
                <c:pt idx="16764">
                  <c:v>1083.9290000000001</c:v>
                </c:pt>
                <c:pt idx="16765">
                  <c:v>1083.6949999999999</c:v>
                </c:pt>
                <c:pt idx="16766">
                  <c:v>1083.461</c:v>
                </c:pt>
                <c:pt idx="16767">
                  <c:v>1083.2280000000001</c:v>
                </c:pt>
                <c:pt idx="16768">
                  <c:v>1082.9939999999999</c:v>
                </c:pt>
                <c:pt idx="16769">
                  <c:v>1082.761</c:v>
                </c:pt>
                <c:pt idx="16770">
                  <c:v>1084.527</c:v>
                </c:pt>
                <c:pt idx="16771">
                  <c:v>1084.2930000000001</c:v>
                </c:pt>
                <c:pt idx="16772">
                  <c:v>1084.06</c:v>
                </c:pt>
                <c:pt idx="16773">
                  <c:v>1083.826</c:v>
                </c:pt>
                <c:pt idx="16774">
                  <c:v>1083.5930000000001</c:v>
                </c:pt>
                <c:pt idx="16775">
                  <c:v>1083.3589999999999</c:v>
                </c:pt>
                <c:pt idx="16776">
                  <c:v>1083.125</c:v>
                </c:pt>
                <c:pt idx="16777">
                  <c:v>1083.8920000000001</c:v>
                </c:pt>
                <c:pt idx="16778">
                  <c:v>1083.6580000000001</c:v>
                </c:pt>
                <c:pt idx="16779">
                  <c:v>1083.425</c:v>
                </c:pt>
                <c:pt idx="16780">
                  <c:v>1083.191</c:v>
                </c:pt>
                <c:pt idx="16781">
                  <c:v>1082.9570000000001</c:v>
                </c:pt>
                <c:pt idx="16782">
                  <c:v>1082.7239999999999</c:v>
                </c:pt>
                <c:pt idx="16783">
                  <c:v>1083.49</c:v>
                </c:pt>
                <c:pt idx="16784">
                  <c:v>1083.2570000000001</c:v>
                </c:pt>
                <c:pt idx="16785">
                  <c:v>1083.0229999999999</c:v>
                </c:pt>
                <c:pt idx="16786">
                  <c:v>1082.789</c:v>
                </c:pt>
                <c:pt idx="16787">
                  <c:v>1082.556</c:v>
                </c:pt>
                <c:pt idx="16788">
                  <c:v>1082.3220000000001</c:v>
                </c:pt>
                <c:pt idx="16789">
                  <c:v>1082.0889999999999</c:v>
                </c:pt>
                <c:pt idx="16790">
                  <c:v>1082.855</c:v>
                </c:pt>
                <c:pt idx="16791">
                  <c:v>1082.6210000000001</c:v>
                </c:pt>
                <c:pt idx="16792">
                  <c:v>1082.3879999999999</c:v>
                </c:pt>
                <c:pt idx="16793">
                  <c:v>1082.154</c:v>
                </c:pt>
                <c:pt idx="16794">
                  <c:v>1081.921</c:v>
                </c:pt>
                <c:pt idx="16795">
                  <c:v>1081.6870000000001</c:v>
                </c:pt>
                <c:pt idx="16796">
                  <c:v>1081.453</c:v>
                </c:pt>
                <c:pt idx="16797">
                  <c:v>1083.22</c:v>
                </c:pt>
                <c:pt idx="16798">
                  <c:v>1082.9860000000001</c:v>
                </c:pt>
                <c:pt idx="16799">
                  <c:v>1082.7529999999999</c:v>
                </c:pt>
                <c:pt idx="16800">
                  <c:v>1082.519</c:v>
                </c:pt>
                <c:pt idx="16801">
                  <c:v>1082.2850000000001</c:v>
                </c:pt>
                <c:pt idx="16802">
                  <c:v>1082.0520000000001</c:v>
                </c:pt>
                <c:pt idx="16803">
                  <c:v>1082.818</c:v>
                </c:pt>
                <c:pt idx="16804">
                  <c:v>1082.585</c:v>
                </c:pt>
                <c:pt idx="16805">
                  <c:v>1082.3510000000001</c:v>
                </c:pt>
                <c:pt idx="16806">
                  <c:v>1082.117</c:v>
                </c:pt>
                <c:pt idx="16807">
                  <c:v>1081.884</c:v>
                </c:pt>
                <c:pt idx="16808">
                  <c:v>1081.6500000000001</c:v>
                </c:pt>
                <c:pt idx="16809">
                  <c:v>1081.4169999999999</c:v>
                </c:pt>
                <c:pt idx="16810">
                  <c:v>1082.183</c:v>
                </c:pt>
                <c:pt idx="16811">
                  <c:v>1081.9490000000001</c:v>
                </c:pt>
                <c:pt idx="16812">
                  <c:v>1081.7160000000001</c:v>
                </c:pt>
                <c:pt idx="16813">
                  <c:v>1081.482</c:v>
                </c:pt>
                <c:pt idx="16814">
                  <c:v>1081.249</c:v>
                </c:pt>
                <c:pt idx="16815">
                  <c:v>1081.0150000000001</c:v>
                </c:pt>
                <c:pt idx="16816">
                  <c:v>1081.7809999999999</c:v>
                </c:pt>
                <c:pt idx="16817">
                  <c:v>1081.548</c:v>
                </c:pt>
                <c:pt idx="16818">
                  <c:v>1081.3140000000001</c:v>
                </c:pt>
                <c:pt idx="16819">
                  <c:v>1081.0810000000001</c:v>
                </c:pt>
                <c:pt idx="16820">
                  <c:v>1080.847</c:v>
                </c:pt>
                <c:pt idx="16821">
                  <c:v>1080.6130000000001</c:v>
                </c:pt>
                <c:pt idx="16822">
                  <c:v>1080.3800000000001</c:v>
                </c:pt>
                <c:pt idx="16823">
                  <c:v>1082.146</c:v>
                </c:pt>
                <c:pt idx="16824">
                  <c:v>1081.913</c:v>
                </c:pt>
                <c:pt idx="16825">
                  <c:v>1081.6790000000001</c:v>
                </c:pt>
                <c:pt idx="16826">
                  <c:v>1081.4449999999999</c:v>
                </c:pt>
                <c:pt idx="16827">
                  <c:v>1081.212</c:v>
                </c:pt>
                <c:pt idx="16828">
                  <c:v>1080.9780000000001</c:v>
                </c:pt>
                <c:pt idx="16829">
                  <c:v>1081.7450000000001</c:v>
                </c:pt>
                <c:pt idx="16830">
                  <c:v>1081.511</c:v>
                </c:pt>
                <c:pt idx="16831">
                  <c:v>1081.277</c:v>
                </c:pt>
                <c:pt idx="16832">
                  <c:v>1081.0440000000001</c:v>
                </c:pt>
                <c:pt idx="16833">
                  <c:v>1080.81</c:v>
                </c:pt>
                <c:pt idx="16834">
                  <c:v>1080.577</c:v>
                </c:pt>
                <c:pt idx="16835">
                  <c:v>1080.3430000000001</c:v>
                </c:pt>
                <c:pt idx="16836">
                  <c:v>1081.1089999999999</c:v>
                </c:pt>
                <c:pt idx="16837">
                  <c:v>1080.876</c:v>
                </c:pt>
                <c:pt idx="16838">
                  <c:v>1080.6420000000001</c:v>
                </c:pt>
                <c:pt idx="16839">
                  <c:v>1080.4090000000001</c:v>
                </c:pt>
                <c:pt idx="16840">
                  <c:v>1080.175</c:v>
                </c:pt>
                <c:pt idx="16841">
                  <c:v>1079.941</c:v>
                </c:pt>
                <c:pt idx="16842">
                  <c:v>1079.7080000000001</c:v>
                </c:pt>
                <c:pt idx="16843">
                  <c:v>1080.4739999999999</c:v>
                </c:pt>
                <c:pt idx="16844">
                  <c:v>1080.241</c:v>
                </c:pt>
                <c:pt idx="16845">
                  <c:v>1080.0070000000001</c:v>
                </c:pt>
                <c:pt idx="16846">
                  <c:v>1079.7729999999999</c:v>
                </c:pt>
                <c:pt idx="16847">
                  <c:v>1079.54</c:v>
                </c:pt>
                <c:pt idx="16848">
                  <c:v>1079.306</c:v>
                </c:pt>
                <c:pt idx="16849">
                  <c:v>1081.0730000000001</c:v>
                </c:pt>
                <c:pt idx="16850">
                  <c:v>1080.8389999999999</c:v>
                </c:pt>
                <c:pt idx="16851">
                  <c:v>1080.605</c:v>
                </c:pt>
                <c:pt idx="16852">
                  <c:v>1080.3720000000001</c:v>
                </c:pt>
                <c:pt idx="16853">
                  <c:v>1080.1379999999999</c:v>
                </c:pt>
                <c:pt idx="16854">
                  <c:v>1079.905</c:v>
                </c:pt>
                <c:pt idx="16855">
                  <c:v>1079.671</c:v>
                </c:pt>
                <c:pt idx="16856">
                  <c:v>1080.4370000000001</c:v>
                </c:pt>
                <c:pt idx="16857">
                  <c:v>1080.204</c:v>
                </c:pt>
                <c:pt idx="16858">
                  <c:v>1079.97</c:v>
                </c:pt>
                <c:pt idx="16859">
                  <c:v>1079.7370000000001</c:v>
                </c:pt>
                <c:pt idx="16860">
                  <c:v>1079.5029999999999</c:v>
                </c:pt>
                <c:pt idx="16861">
                  <c:v>1079.269</c:v>
                </c:pt>
                <c:pt idx="16862">
                  <c:v>1080.0360000000001</c:v>
                </c:pt>
                <c:pt idx="16863">
                  <c:v>1079.8020000000001</c:v>
                </c:pt>
                <c:pt idx="16864">
                  <c:v>1079.569</c:v>
                </c:pt>
                <c:pt idx="16865">
                  <c:v>1079.335</c:v>
                </c:pt>
                <c:pt idx="16866">
                  <c:v>1079.1010000000001</c:v>
                </c:pt>
                <c:pt idx="16867">
                  <c:v>1078.8679999999999</c:v>
                </c:pt>
                <c:pt idx="16868">
                  <c:v>1078.634</c:v>
                </c:pt>
                <c:pt idx="16869">
                  <c:v>1079.4010000000001</c:v>
                </c:pt>
                <c:pt idx="16870">
                  <c:v>1079.1669999999999</c:v>
                </c:pt>
                <c:pt idx="16871">
                  <c:v>1078.933</c:v>
                </c:pt>
                <c:pt idx="16872">
                  <c:v>1078.7</c:v>
                </c:pt>
                <c:pt idx="16873">
                  <c:v>1078.4660000000001</c:v>
                </c:pt>
                <c:pt idx="16874">
                  <c:v>1078.2329999999999</c:v>
                </c:pt>
                <c:pt idx="16875">
                  <c:v>1079.999</c:v>
                </c:pt>
                <c:pt idx="16876">
                  <c:v>1079.7650000000001</c:v>
                </c:pt>
                <c:pt idx="16877">
                  <c:v>1079.5319999999999</c:v>
                </c:pt>
                <c:pt idx="16878">
                  <c:v>1079.298</c:v>
                </c:pt>
                <c:pt idx="16879">
                  <c:v>1079.0650000000001</c:v>
                </c:pt>
                <c:pt idx="16880">
                  <c:v>1078.8310000000001</c:v>
                </c:pt>
                <c:pt idx="16881">
                  <c:v>1078.597</c:v>
                </c:pt>
                <c:pt idx="16882">
                  <c:v>1079.364</c:v>
                </c:pt>
                <c:pt idx="16883">
                  <c:v>1079.1300000000001</c:v>
                </c:pt>
                <c:pt idx="16884">
                  <c:v>1078.8969999999999</c:v>
                </c:pt>
                <c:pt idx="16885">
                  <c:v>1078.663</c:v>
                </c:pt>
                <c:pt idx="16886">
                  <c:v>1078.4290000000001</c:v>
                </c:pt>
                <c:pt idx="16887">
                  <c:v>1078.1959999999999</c:v>
                </c:pt>
                <c:pt idx="16888">
                  <c:v>1078.962</c:v>
                </c:pt>
                <c:pt idx="16889">
                  <c:v>1078.729</c:v>
                </c:pt>
                <c:pt idx="16890">
                  <c:v>1078.4950000000001</c:v>
                </c:pt>
                <c:pt idx="16891">
                  <c:v>1078.261</c:v>
                </c:pt>
                <c:pt idx="16892">
                  <c:v>1078.028</c:v>
                </c:pt>
                <c:pt idx="16893">
                  <c:v>1077.7940000000001</c:v>
                </c:pt>
                <c:pt idx="16894">
                  <c:v>1077.5609999999999</c:v>
                </c:pt>
                <c:pt idx="16895">
                  <c:v>1078.327</c:v>
                </c:pt>
                <c:pt idx="16896">
                  <c:v>1078.0930000000001</c:v>
                </c:pt>
                <c:pt idx="16897">
                  <c:v>1077.8600000000001</c:v>
                </c:pt>
                <c:pt idx="16898">
                  <c:v>1077.626</c:v>
                </c:pt>
                <c:pt idx="16899">
                  <c:v>1077.393</c:v>
                </c:pt>
                <c:pt idx="16900">
                  <c:v>1077.1590000000001</c:v>
                </c:pt>
                <c:pt idx="16901">
                  <c:v>1076.925</c:v>
                </c:pt>
                <c:pt idx="16902">
                  <c:v>1078.692</c:v>
                </c:pt>
                <c:pt idx="16903">
                  <c:v>1078.4580000000001</c:v>
                </c:pt>
                <c:pt idx="16904">
                  <c:v>1078.2249999999999</c:v>
                </c:pt>
                <c:pt idx="16905">
                  <c:v>1077.991</c:v>
                </c:pt>
                <c:pt idx="16906">
                  <c:v>1077.7570000000001</c:v>
                </c:pt>
                <c:pt idx="16907">
                  <c:v>1077.5240000000001</c:v>
                </c:pt>
                <c:pt idx="16908">
                  <c:v>1078.29</c:v>
                </c:pt>
                <c:pt idx="16909">
                  <c:v>1078.057</c:v>
                </c:pt>
                <c:pt idx="16910">
                  <c:v>1077.8230000000001</c:v>
                </c:pt>
                <c:pt idx="16911">
                  <c:v>1077.5889999999999</c:v>
                </c:pt>
                <c:pt idx="16912">
                  <c:v>1077.356</c:v>
                </c:pt>
                <c:pt idx="16913">
                  <c:v>1077.1220000000001</c:v>
                </c:pt>
                <c:pt idx="16914">
                  <c:v>1076.8890000000001</c:v>
                </c:pt>
                <c:pt idx="16915">
                  <c:v>1077.655</c:v>
                </c:pt>
                <c:pt idx="16916">
                  <c:v>1077.421</c:v>
                </c:pt>
                <c:pt idx="16917">
                  <c:v>1077.1880000000001</c:v>
                </c:pt>
                <c:pt idx="16918">
                  <c:v>1076.954</c:v>
                </c:pt>
                <c:pt idx="16919">
                  <c:v>1076.721</c:v>
                </c:pt>
                <c:pt idx="16920">
                  <c:v>1076.4870000000001</c:v>
                </c:pt>
                <c:pt idx="16921">
                  <c:v>1077.2529999999999</c:v>
                </c:pt>
                <c:pt idx="16922">
                  <c:v>1077.02</c:v>
                </c:pt>
                <c:pt idx="16923">
                  <c:v>1076.7860000000001</c:v>
                </c:pt>
                <c:pt idx="16924">
                  <c:v>1076.5530000000001</c:v>
                </c:pt>
                <c:pt idx="16925">
                  <c:v>1076.319</c:v>
                </c:pt>
                <c:pt idx="16926">
                  <c:v>1076.085</c:v>
                </c:pt>
                <c:pt idx="16927">
                  <c:v>1075.8520000000001</c:v>
                </c:pt>
                <c:pt idx="16928">
                  <c:v>1077.6179999999999</c:v>
                </c:pt>
                <c:pt idx="16929">
                  <c:v>1077.385</c:v>
                </c:pt>
                <c:pt idx="16930">
                  <c:v>1077.1510000000001</c:v>
                </c:pt>
                <c:pt idx="16931">
                  <c:v>1076.9169999999999</c:v>
                </c:pt>
                <c:pt idx="16932">
                  <c:v>1076.684</c:v>
                </c:pt>
                <c:pt idx="16933">
                  <c:v>1076.45</c:v>
                </c:pt>
                <c:pt idx="16934">
                  <c:v>1077.2170000000001</c:v>
                </c:pt>
                <c:pt idx="16935">
                  <c:v>1076.9829999999999</c:v>
                </c:pt>
                <c:pt idx="16936">
                  <c:v>1076.749</c:v>
                </c:pt>
                <c:pt idx="16937">
                  <c:v>1076.5160000000001</c:v>
                </c:pt>
                <c:pt idx="16938">
                  <c:v>1076.2819999999999</c:v>
                </c:pt>
                <c:pt idx="16939">
                  <c:v>1076.049</c:v>
                </c:pt>
                <c:pt idx="16940">
                  <c:v>1075.8150000000001</c:v>
                </c:pt>
                <c:pt idx="16941">
                  <c:v>1076.5810000000001</c:v>
                </c:pt>
                <c:pt idx="16942">
                  <c:v>1076.348</c:v>
                </c:pt>
                <c:pt idx="16943">
                  <c:v>1076.114</c:v>
                </c:pt>
                <c:pt idx="16944">
                  <c:v>1075.8810000000001</c:v>
                </c:pt>
                <c:pt idx="16945">
                  <c:v>1075.6469999999999</c:v>
                </c:pt>
                <c:pt idx="16946">
                  <c:v>1075.413</c:v>
                </c:pt>
                <c:pt idx="16947">
                  <c:v>1075.18</c:v>
                </c:pt>
                <c:pt idx="16948">
                  <c:v>1075.9459999999999</c:v>
                </c:pt>
                <c:pt idx="16949">
                  <c:v>1075.713</c:v>
                </c:pt>
                <c:pt idx="16950">
                  <c:v>1075.479</c:v>
                </c:pt>
                <c:pt idx="16951">
                  <c:v>1075.2450000000001</c:v>
                </c:pt>
                <c:pt idx="16952">
                  <c:v>1075.0119999999999</c:v>
                </c:pt>
                <c:pt idx="16953">
                  <c:v>1074.778</c:v>
                </c:pt>
                <c:pt idx="16954">
                  <c:v>1076.5450000000001</c:v>
                </c:pt>
                <c:pt idx="16955">
                  <c:v>1076.3109999999999</c:v>
                </c:pt>
                <c:pt idx="16956">
                  <c:v>1076.077</c:v>
                </c:pt>
                <c:pt idx="16957">
                  <c:v>1075.8440000000001</c:v>
                </c:pt>
                <c:pt idx="16958">
                  <c:v>1075.6100000000001</c:v>
                </c:pt>
                <c:pt idx="16959">
                  <c:v>1075.377</c:v>
                </c:pt>
                <c:pt idx="16960">
                  <c:v>1075.143</c:v>
                </c:pt>
                <c:pt idx="16961">
                  <c:v>1075.9090000000001</c:v>
                </c:pt>
                <c:pt idx="16962">
                  <c:v>1075.6759999999999</c:v>
                </c:pt>
                <c:pt idx="16963">
                  <c:v>1075.442</c:v>
                </c:pt>
                <c:pt idx="16964">
                  <c:v>1075.2090000000001</c:v>
                </c:pt>
                <c:pt idx="16965">
                  <c:v>1074.9749999999999</c:v>
                </c:pt>
                <c:pt idx="16966">
                  <c:v>1074.741</c:v>
                </c:pt>
                <c:pt idx="16967">
                  <c:v>1075.508</c:v>
                </c:pt>
                <c:pt idx="16968">
                  <c:v>1075.2740000000001</c:v>
                </c:pt>
                <c:pt idx="16969">
                  <c:v>1075.0409999999999</c:v>
                </c:pt>
                <c:pt idx="16970">
                  <c:v>1074.807</c:v>
                </c:pt>
                <c:pt idx="16971">
                  <c:v>1074.5730000000001</c:v>
                </c:pt>
                <c:pt idx="16972">
                  <c:v>1074.3399999999999</c:v>
                </c:pt>
                <c:pt idx="16973">
                  <c:v>1074.106</c:v>
                </c:pt>
                <c:pt idx="16974">
                  <c:v>1074.873</c:v>
                </c:pt>
                <c:pt idx="16975">
                  <c:v>1074.6390000000001</c:v>
                </c:pt>
                <c:pt idx="16976">
                  <c:v>1074.405</c:v>
                </c:pt>
                <c:pt idx="16977">
                  <c:v>1074.172</c:v>
                </c:pt>
                <c:pt idx="16978">
                  <c:v>1073.9380000000001</c:v>
                </c:pt>
                <c:pt idx="16979">
                  <c:v>1073.7049999999999</c:v>
                </c:pt>
                <c:pt idx="16980">
                  <c:v>1075.471</c:v>
                </c:pt>
                <c:pt idx="16981">
                  <c:v>1075.2370000000001</c:v>
                </c:pt>
                <c:pt idx="16982">
                  <c:v>1075.0040000000001</c:v>
                </c:pt>
                <c:pt idx="16983">
                  <c:v>1074.77</c:v>
                </c:pt>
                <c:pt idx="16984">
                  <c:v>1074.537</c:v>
                </c:pt>
                <c:pt idx="16985">
                  <c:v>1074.3030000000001</c:v>
                </c:pt>
                <c:pt idx="16986">
                  <c:v>1074.069</c:v>
                </c:pt>
                <c:pt idx="16987">
                  <c:v>1074.836</c:v>
                </c:pt>
                <c:pt idx="16988">
                  <c:v>1074.6020000000001</c:v>
                </c:pt>
                <c:pt idx="16989">
                  <c:v>1074.3689999999999</c:v>
                </c:pt>
                <c:pt idx="16990">
                  <c:v>1074.135</c:v>
                </c:pt>
                <c:pt idx="16991">
                  <c:v>1073.9010000000001</c:v>
                </c:pt>
                <c:pt idx="16992">
                  <c:v>1073.6680000000001</c:v>
                </c:pt>
                <c:pt idx="16993">
                  <c:v>1073.434</c:v>
                </c:pt>
                <c:pt idx="16994">
                  <c:v>1074.201</c:v>
                </c:pt>
                <c:pt idx="16995">
                  <c:v>1073.9670000000001</c:v>
                </c:pt>
                <c:pt idx="16996">
                  <c:v>1073.7329999999999</c:v>
                </c:pt>
                <c:pt idx="16997">
                  <c:v>1073.5</c:v>
                </c:pt>
                <c:pt idx="16998">
                  <c:v>1073.2660000000001</c:v>
                </c:pt>
                <c:pt idx="16999">
                  <c:v>1073.0330000000001</c:v>
                </c:pt>
                <c:pt idx="17000">
                  <c:v>1073.799</c:v>
                </c:pt>
                <c:pt idx="17001">
                  <c:v>1073.5650000000001</c:v>
                </c:pt>
                <c:pt idx="17002">
                  <c:v>1073.3320000000001</c:v>
                </c:pt>
                <c:pt idx="17003">
                  <c:v>1073.098</c:v>
                </c:pt>
                <c:pt idx="17004">
                  <c:v>1072.865</c:v>
                </c:pt>
                <c:pt idx="17005">
                  <c:v>1072.6310000000001</c:v>
                </c:pt>
                <c:pt idx="17006">
                  <c:v>1072.3969999999999</c:v>
                </c:pt>
                <c:pt idx="17007">
                  <c:v>1074.164</c:v>
                </c:pt>
                <c:pt idx="17008">
                  <c:v>1073.93</c:v>
                </c:pt>
                <c:pt idx="17009">
                  <c:v>1073.6970000000001</c:v>
                </c:pt>
                <c:pt idx="17010">
                  <c:v>1073.463</c:v>
                </c:pt>
                <c:pt idx="17011">
                  <c:v>1073.229</c:v>
                </c:pt>
                <c:pt idx="17012">
                  <c:v>1072.9960000000001</c:v>
                </c:pt>
                <c:pt idx="17013">
                  <c:v>1073.7619999999999</c:v>
                </c:pt>
                <c:pt idx="17014">
                  <c:v>1073.529</c:v>
                </c:pt>
                <c:pt idx="17015">
                  <c:v>1073.2950000000001</c:v>
                </c:pt>
                <c:pt idx="17016">
                  <c:v>1073.0609999999999</c:v>
                </c:pt>
                <c:pt idx="17017">
                  <c:v>1072.828</c:v>
                </c:pt>
                <c:pt idx="17018">
                  <c:v>1072.5940000000001</c:v>
                </c:pt>
                <c:pt idx="17019">
                  <c:v>1072.3610000000001</c:v>
                </c:pt>
                <c:pt idx="17020">
                  <c:v>1073.127</c:v>
                </c:pt>
                <c:pt idx="17021">
                  <c:v>1072.893</c:v>
                </c:pt>
                <c:pt idx="17022">
                  <c:v>1072.6600000000001</c:v>
                </c:pt>
                <c:pt idx="17023">
                  <c:v>1072.4259999999999</c:v>
                </c:pt>
                <c:pt idx="17024">
                  <c:v>1072.193</c:v>
                </c:pt>
                <c:pt idx="17025">
                  <c:v>1071.9590000000001</c:v>
                </c:pt>
                <c:pt idx="17026">
                  <c:v>1072.7249999999999</c:v>
                </c:pt>
                <c:pt idx="17027">
                  <c:v>1072.492</c:v>
                </c:pt>
                <c:pt idx="17028">
                  <c:v>1072.258</c:v>
                </c:pt>
                <c:pt idx="17029">
                  <c:v>1072.0250000000001</c:v>
                </c:pt>
                <c:pt idx="17030">
                  <c:v>1071.7909999999999</c:v>
                </c:pt>
                <c:pt idx="17031">
                  <c:v>1071.557</c:v>
                </c:pt>
                <c:pt idx="17032">
                  <c:v>1071.3240000000001</c:v>
                </c:pt>
                <c:pt idx="17033">
                  <c:v>1073.0899999999999</c:v>
                </c:pt>
                <c:pt idx="17034">
                  <c:v>1072.857</c:v>
                </c:pt>
                <c:pt idx="17035">
                  <c:v>1072.623</c:v>
                </c:pt>
                <c:pt idx="17036">
                  <c:v>1072.3890000000001</c:v>
                </c:pt>
                <c:pt idx="17037">
                  <c:v>1072.1559999999999</c:v>
                </c:pt>
                <c:pt idx="17038">
                  <c:v>1071.922</c:v>
                </c:pt>
                <c:pt idx="17039">
                  <c:v>1072.6890000000001</c:v>
                </c:pt>
                <c:pt idx="17040">
                  <c:v>1072.4549999999999</c:v>
                </c:pt>
                <c:pt idx="17041">
                  <c:v>1072.221</c:v>
                </c:pt>
                <c:pt idx="17042">
                  <c:v>1071.9880000000001</c:v>
                </c:pt>
                <c:pt idx="17043">
                  <c:v>1071.7540000000001</c:v>
                </c:pt>
                <c:pt idx="17044">
                  <c:v>1071.521</c:v>
                </c:pt>
                <c:pt idx="17045">
                  <c:v>1071.287</c:v>
                </c:pt>
                <c:pt idx="17046">
                  <c:v>1072.0530000000001</c:v>
                </c:pt>
                <c:pt idx="17047">
                  <c:v>1071.82</c:v>
                </c:pt>
                <c:pt idx="17048">
                  <c:v>1071.586</c:v>
                </c:pt>
                <c:pt idx="17049">
                  <c:v>1071.3530000000001</c:v>
                </c:pt>
                <c:pt idx="17050">
                  <c:v>1071.1189999999999</c:v>
                </c:pt>
                <c:pt idx="17051">
                  <c:v>1070.885</c:v>
                </c:pt>
                <c:pt idx="17052">
                  <c:v>1070.652</c:v>
                </c:pt>
                <c:pt idx="17053">
                  <c:v>1071.4180000000001</c:v>
                </c:pt>
                <c:pt idx="17054">
                  <c:v>1071.1849999999999</c:v>
                </c:pt>
                <c:pt idx="17055">
                  <c:v>1070.951</c:v>
                </c:pt>
                <c:pt idx="17056">
                  <c:v>1070.7170000000001</c:v>
                </c:pt>
                <c:pt idx="17057">
                  <c:v>1070.4839999999999</c:v>
                </c:pt>
                <c:pt idx="17058">
                  <c:v>1070.25</c:v>
                </c:pt>
                <c:pt idx="17059">
                  <c:v>1072.0170000000001</c:v>
                </c:pt>
                <c:pt idx="17060">
                  <c:v>1071.7830000000001</c:v>
                </c:pt>
                <c:pt idx="17061">
                  <c:v>1071.549</c:v>
                </c:pt>
                <c:pt idx="17062">
                  <c:v>1071.316</c:v>
                </c:pt>
                <c:pt idx="17063">
                  <c:v>1071.0820000000001</c:v>
                </c:pt>
                <c:pt idx="17064">
                  <c:v>1070.8489999999999</c:v>
                </c:pt>
                <c:pt idx="17065">
                  <c:v>1070.615</c:v>
                </c:pt>
                <c:pt idx="17066">
                  <c:v>1071.3810000000001</c:v>
                </c:pt>
                <c:pt idx="17067">
                  <c:v>1071.1479999999999</c:v>
                </c:pt>
                <c:pt idx="17068">
                  <c:v>1070.914</c:v>
                </c:pt>
                <c:pt idx="17069">
                  <c:v>1070.681</c:v>
                </c:pt>
                <c:pt idx="17070">
                  <c:v>1070.4470000000001</c:v>
                </c:pt>
                <c:pt idx="17071">
                  <c:v>1070.213</c:v>
                </c:pt>
                <c:pt idx="17072">
                  <c:v>1070.98</c:v>
                </c:pt>
                <c:pt idx="17073">
                  <c:v>1070.7460000000001</c:v>
                </c:pt>
                <c:pt idx="17074">
                  <c:v>1070.5129999999999</c:v>
                </c:pt>
                <c:pt idx="17075">
                  <c:v>1070.279</c:v>
                </c:pt>
                <c:pt idx="17076">
                  <c:v>1070.0450000000001</c:v>
                </c:pt>
                <c:pt idx="17077">
                  <c:v>1069.8120000000001</c:v>
                </c:pt>
                <c:pt idx="17078">
                  <c:v>1069.578</c:v>
                </c:pt>
                <c:pt idx="17079">
                  <c:v>1070.345</c:v>
                </c:pt>
                <c:pt idx="17080">
                  <c:v>1070.1110000000001</c:v>
                </c:pt>
                <c:pt idx="17081">
                  <c:v>1069.877</c:v>
                </c:pt>
                <c:pt idx="17082">
                  <c:v>1069.644</c:v>
                </c:pt>
                <c:pt idx="17083">
                  <c:v>1069.4100000000001</c:v>
                </c:pt>
                <c:pt idx="17084">
                  <c:v>1069.1770000000001</c:v>
                </c:pt>
                <c:pt idx="17085">
                  <c:v>1070.943</c:v>
                </c:pt>
                <c:pt idx="17086">
                  <c:v>1070.7090000000001</c:v>
                </c:pt>
                <c:pt idx="17087">
                  <c:v>1070.4760000000001</c:v>
                </c:pt>
                <c:pt idx="17088">
                  <c:v>1070.242</c:v>
                </c:pt>
                <c:pt idx="17089">
                  <c:v>1070.009</c:v>
                </c:pt>
                <c:pt idx="17090">
                  <c:v>1069.7750000000001</c:v>
                </c:pt>
                <c:pt idx="17091">
                  <c:v>1069.5409999999999</c:v>
                </c:pt>
                <c:pt idx="17092">
                  <c:v>1070.308</c:v>
                </c:pt>
                <c:pt idx="17093">
                  <c:v>1070.0740000000001</c:v>
                </c:pt>
                <c:pt idx="17094">
                  <c:v>1069.8410000000001</c:v>
                </c:pt>
                <c:pt idx="17095">
                  <c:v>1069.607</c:v>
                </c:pt>
                <c:pt idx="17096">
                  <c:v>1069.373</c:v>
                </c:pt>
                <c:pt idx="17097">
                  <c:v>1069.1400000000001</c:v>
                </c:pt>
                <c:pt idx="17098">
                  <c:v>1068.9059999999999</c:v>
                </c:pt>
                <c:pt idx="17099">
                  <c:v>1069.673</c:v>
                </c:pt>
                <c:pt idx="17100">
                  <c:v>1069.4390000000001</c:v>
                </c:pt>
                <c:pt idx="17101">
                  <c:v>1069.2049999999999</c:v>
                </c:pt>
                <c:pt idx="17102">
                  <c:v>1068.972</c:v>
                </c:pt>
                <c:pt idx="17103">
                  <c:v>1068.7380000000001</c:v>
                </c:pt>
                <c:pt idx="17104">
                  <c:v>1068.5050000000001</c:v>
                </c:pt>
                <c:pt idx="17105">
                  <c:v>1069.271</c:v>
                </c:pt>
                <c:pt idx="17106">
                  <c:v>1069.037</c:v>
                </c:pt>
                <c:pt idx="17107">
                  <c:v>1068.8040000000001</c:v>
                </c:pt>
                <c:pt idx="17108">
                  <c:v>1068.57</c:v>
                </c:pt>
                <c:pt idx="17109">
                  <c:v>1068.337</c:v>
                </c:pt>
                <c:pt idx="17110">
                  <c:v>1068.1030000000001</c:v>
                </c:pt>
                <c:pt idx="17111">
                  <c:v>1067.8689999999999</c:v>
                </c:pt>
                <c:pt idx="17112">
                  <c:v>1069.636</c:v>
                </c:pt>
                <c:pt idx="17113">
                  <c:v>1069.402</c:v>
                </c:pt>
                <c:pt idx="17114">
                  <c:v>1069.1690000000001</c:v>
                </c:pt>
                <c:pt idx="17115">
                  <c:v>1068.9349999999999</c:v>
                </c:pt>
                <c:pt idx="17116">
                  <c:v>1068.701</c:v>
                </c:pt>
                <c:pt idx="17117">
                  <c:v>1068.4680000000001</c:v>
                </c:pt>
                <c:pt idx="17118">
                  <c:v>1069.2339999999999</c:v>
                </c:pt>
                <c:pt idx="17119">
                  <c:v>1069.001</c:v>
                </c:pt>
                <c:pt idx="17120">
                  <c:v>1068.7670000000001</c:v>
                </c:pt>
                <c:pt idx="17121">
                  <c:v>1068.5330000000001</c:v>
                </c:pt>
                <c:pt idx="17122">
                  <c:v>1068.3</c:v>
                </c:pt>
                <c:pt idx="17123">
                  <c:v>1068.066</c:v>
                </c:pt>
                <c:pt idx="17124">
                  <c:v>1067.8330000000001</c:v>
                </c:pt>
                <c:pt idx="17125">
                  <c:v>1068.5989999999999</c:v>
                </c:pt>
                <c:pt idx="17126">
                  <c:v>1068.365</c:v>
                </c:pt>
                <c:pt idx="17127">
                  <c:v>1068.1320000000001</c:v>
                </c:pt>
                <c:pt idx="17128">
                  <c:v>1067.8979999999999</c:v>
                </c:pt>
                <c:pt idx="17129">
                  <c:v>1067.665</c:v>
                </c:pt>
                <c:pt idx="17130">
                  <c:v>1067.431</c:v>
                </c:pt>
                <c:pt idx="17131">
                  <c:v>1068.1970000000001</c:v>
                </c:pt>
                <c:pt idx="17132">
                  <c:v>1067.9639999999999</c:v>
                </c:pt>
                <c:pt idx="17133">
                  <c:v>1067.73</c:v>
                </c:pt>
                <c:pt idx="17134">
                  <c:v>1067.4970000000001</c:v>
                </c:pt>
                <c:pt idx="17135">
                  <c:v>1067.2629999999999</c:v>
                </c:pt>
                <c:pt idx="17136">
                  <c:v>1067.029</c:v>
                </c:pt>
                <c:pt idx="17137">
                  <c:v>1066.796</c:v>
                </c:pt>
                <c:pt idx="17138">
                  <c:v>1068.5620000000001</c:v>
                </c:pt>
                <c:pt idx="17139">
                  <c:v>1068.329</c:v>
                </c:pt>
                <c:pt idx="17140">
                  <c:v>1068.095</c:v>
                </c:pt>
                <c:pt idx="17141">
                  <c:v>1067.8610000000001</c:v>
                </c:pt>
                <c:pt idx="17142">
                  <c:v>1067.6279999999999</c:v>
                </c:pt>
                <c:pt idx="17143">
                  <c:v>1067.394</c:v>
                </c:pt>
                <c:pt idx="17144">
                  <c:v>1068.1610000000001</c:v>
                </c:pt>
                <c:pt idx="17145">
                  <c:v>1067.9270000000001</c:v>
                </c:pt>
                <c:pt idx="17146">
                  <c:v>1067.693</c:v>
                </c:pt>
                <c:pt idx="17147">
                  <c:v>1067.46</c:v>
                </c:pt>
                <c:pt idx="17148">
                  <c:v>1067.2260000000001</c:v>
                </c:pt>
                <c:pt idx="17149">
                  <c:v>1066.9929999999999</c:v>
                </c:pt>
                <c:pt idx="17150">
                  <c:v>1066.759</c:v>
                </c:pt>
                <c:pt idx="17151">
                  <c:v>1067.5250000000001</c:v>
                </c:pt>
                <c:pt idx="17152">
                  <c:v>1067.2919999999999</c:v>
                </c:pt>
                <c:pt idx="17153">
                  <c:v>1067.058</c:v>
                </c:pt>
                <c:pt idx="17154">
                  <c:v>1066.825</c:v>
                </c:pt>
                <c:pt idx="17155">
                  <c:v>1066.5910000000001</c:v>
                </c:pt>
                <c:pt idx="17156">
                  <c:v>1066.357</c:v>
                </c:pt>
                <c:pt idx="17157">
                  <c:v>1066.124</c:v>
                </c:pt>
                <c:pt idx="17158">
                  <c:v>1066.8900000000001</c:v>
                </c:pt>
                <c:pt idx="17159">
                  <c:v>1066.6569999999999</c:v>
                </c:pt>
                <c:pt idx="17160">
                  <c:v>1066.423</c:v>
                </c:pt>
                <c:pt idx="17161">
                  <c:v>1066.1890000000001</c:v>
                </c:pt>
                <c:pt idx="17162">
                  <c:v>1065.9560000000001</c:v>
                </c:pt>
                <c:pt idx="17163">
                  <c:v>1065.722</c:v>
                </c:pt>
                <c:pt idx="17164">
                  <c:v>1067.489</c:v>
                </c:pt>
                <c:pt idx="17165">
                  <c:v>1067.2550000000001</c:v>
                </c:pt>
                <c:pt idx="17166">
                  <c:v>1067.021</c:v>
                </c:pt>
                <c:pt idx="17167">
                  <c:v>1066.788</c:v>
                </c:pt>
                <c:pt idx="17168">
                  <c:v>1066.5540000000001</c:v>
                </c:pt>
                <c:pt idx="17169">
                  <c:v>1066.3209999999999</c:v>
                </c:pt>
                <c:pt idx="17170">
                  <c:v>1066.087</c:v>
                </c:pt>
                <c:pt idx="17171">
                  <c:v>1066.8530000000001</c:v>
                </c:pt>
                <c:pt idx="17172">
                  <c:v>1066.6200000000001</c:v>
                </c:pt>
                <c:pt idx="17173">
                  <c:v>1066.386</c:v>
                </c:pt>
                <c:pt idx="17174">
                  <c:v>1066.153</c:v>
                </c:pt>
                <c:pt idx="17175">
                  <c:v>1065.9190000000001</c:v>
                </c:pt>
                <c:pt idx="17176">
                  <c:v>1065.6849999999999</c:v>
                </c:pt>
                <c:pt idx="17177">
                  <c:v>1066.452</c:v>
                </c:pt>
                <c:pt idx="17178">
                  <c:v>1066.2180000000001</c:v>
                </c:pt>
                <c:pt idx="17179">
                  <c:v>1065.9850000000001</c:v>
                </c:pt>
                <c:pt idx="17180">
                  <c:v>1065.751</c:v>
                </c:pt>
                <c:pt idx="17181">
                  <c:v>1065.5170000000001</c:v>
                </c:pt>
                <c:pt idx="17182">
                  <c:v>1065.2840000000001</c:v>
                </c:pt>
                <c:pt idx="17183">
                  <c:v>1065.05</c:v>
                </c:pt>
                <c:pt idx="17184">
                  <c:v>1065.817</c:v>
                </c:pt>
                <c:pt idx="17185">
                  <c:v>1065.5830000000001</c:v>
                </c:pt>
                <c:pt idx="17186">
                  <c:v>1065.3489999999999</c:v>
                </c:pt>
                <c:pt idx="17187">
                  <c:v>1065.116</c:v>
                </c:pt>
                <c:pt idx="17188">
                  <c:v>1064.8820000000001</c:v>
                </c:pt>
                <c:pt idx="17189">
                  <c:v>1064.6490000000001</c:v>
                </c:pt>
                <c:pt idx="17190">
                  <c:v>1066.415</c:v>
                </c:pt>
                <c:pt idx="17191">
                  <c:v>1066.181</c:v>
                </c:pt>
                <c:pt idx="17192">
                  <c:v>1065.9480000000001</c:v>
                </c:pt>
                <c:pt idx="17193">
                  <c:v>1065.7139999999999</c:v>
                </c:pt>
                <c:pt idx="17194">
                  <c:v>1065.481</c:v>
                </c:pt>
                <c:pt idx="17195">
                  <c:v>1065.2470000000001</c:v>
                </c:pt>
                <c:pt idx="17196">
                  <c:v>1065.0129999999999</c:v>
                </c:pt>
                <c:pt idx="17197">
                  <c:v>1065.78</c:v>
                </c:pt>
                <c:pt idx="17198">
                  <c:v>1065.546</c:v>
                </c:pt>
                <c:pt idx="17199">
                  <c:v>1065.3130000000001</c:v>
                </c:pt>
                <c:pt idx="17200">
                  <c:v>1065.079</c:v>
                </c:pt>
                <c:pt idx="17201">
                  <c:v>1064.845</c:v>
                </c:pt>
                <c:pt idx="17202">
                  <c:v>1064.6120000000001</c:v>
                </c:pt>
                <c:pt idx="17203">
                  <c:v>1064.3779999999999</c:v>
                </c:pt>
                <c:pt idx="17204">
                  <c:v>1065.145</c:v>
                </c:pt>
                <c:pt idx="17205">
                  <c:v>1064.9110000000001</c:v>
                </c:pt>
                <c:pt idx="17206">
                  <c:v>1064.6770000000001</c:v>
                </c:pt>
                <c:pt idx="17207">
                  <c:v>1064.444</c:v>
                </c:pt>
                <c:pt idx="17208">
                  <c:v>1064.21</c:v>
                </c:pt>
                <c:pt idx="17209">
                  <c:v>1063.9770000000001</c:v>
                </c:pt>
                <c:pt idx="17210">
                  <c:v>1064.7429999999999</c:v>
                </c:pt>
                <c:pt idx="17211">
                  <c:v>1064.509</c:v>
                </c:pt>
                <c:pt idx="17212">
                  <c:v>1064.2760000000001</c:v>
                </c:pt>
                <c:pt idx="17213">
                  <c:v>1064.0419999999999</c:v>
                </c:pt>
                <c:pt idx="17214">
                  <c:v>1063.809</c:v>
                </c:pt>
                <c:pt idx="17215">
                  <c:v>1063.575</c:v>
                </c:pt>
                <c:pt idx="17216">
                  <c:v>1063.3410000000001</c:v>
                </c:pt>
                <c:pt idx="17217">
                  <c:v>1065.1079999999999</c:v>
                </c:pt>
                <c:pt idx="17218">
                  <c:v>1064.874</c:v>
                </c:pt>
                <c:pt idx="17219">
                  <c:v>1064.6410000000001</c:v>
                </c:pt>
                <c:pt idx="17220">
                  <c:v>1064.4069999999999</c:v>
                </c:pt>
                <c:pt idx="17221">
                  <c:v>1064.173</c:v>
                </c:pt>
                <c:pt idx="17222">
                  <c:v>1063.94</c:v>
                </c:pt>
                <c:pt idx="17223">
                  <c:v>1064.7060000000001</c:v>
                </c:pt>
                <c:pt idx="17224">
                  <c:v>1064.473</c:v>
                </c:pt>
                <c:pt idx="17225">
                  <c:v>1064.239</c:v>
                </c:pt>
                <c:pt idx="17226">
                  <c:v>1064.0050000000001</c:v>
                </c:pt>
                <c:pt idx="17227">
                  <c:v>1063.7719999999999</c:v>
                </c:pt>
                <c:pt idx="17228">
                  <c:v>1063.538</c:v>
                </c:pt>
                <c:pt idx="17229">
                  <c:v>1063.3050000000001</c:v>
                </c:pt>
                <c:pt idx="17230">
                  <c:v>1064.0709999999999</c:v>
                </c:pt>
                <c:pt idx="17231">
                  <c:v>1063.837</c:v>
                </c:pt>
                <c:pt idx="17232">
                  <c:v>1063.604</c:v>
                </c:pt>
                <c:pt idx="17233">
                  <c:v>1063.3700000000001</c:v>
                </c:pt>
                <c:pt idx="17234">
                  <c:v>1063.1369999999999</c:v>
                </c:pt>
                <c:pt idx="17235">
                  <c:v>1062.903</c:v>
                </c:pt>
                <c:pt idx="17236">
                  <c:v>1063.6690000000001</c:v>
                </c:pt>
                <c:pt idx="17237">
                  <c:v>1063.4359999999999</c:v>
                </c:pt>
                <c:pt idx="17238">
                  <c:v>1063.202</c:v>
                </c:pt>
                <c:pt idx="17239">
                  <c:v>1062.9690000000001</c:v>
                </c:pt>
                <c:pt idx="17240">
                  <c:v>1062.7350000000001</c:v>
                </c:pt>
                <c:pt idx="17241">
                  <c:v>1062.501</c:v>
                </c:pt>
                <c:pt idx="17242">
                  <c:v>1062.268</c:v>
                </c:pt>
                <c:pt idx="17243">
                  <c:v>1064.0340000000001</c:v>
                </c:pt>
                <c:pt idx="17244">
                  <c:v>1063.8009999999999</c:v>
                </c:pt>
                <c:pt idx="17245">
                  <c:v>1063.567</c:v>
                </c:pt>
                <c:pt idx="17246">
                  <c:v>1063.3330000000001</c:v>
                </c:pt>
                <c:pt idx="17247">
                  <c:v>1063.0999999999999</c:v>
                </c:pt>
                <c:pt idx="17248">
                  <c:v>1062.866</c:v>
                </c:pt>
                <c:pt idx="17249">
                  <c:v>1062.633</c:v>
                </c:pt>
                <c:pt idx="17250">
                  <c:v>1063.3990000000001</c:v>
                </c:pt>
                <c:pt idx="17251">
                  <c:v>1063.165</c:v>
                </c:pt>
                <c:pt idx="17252">
                  <c:v>1062.932</c:v>
                </c:pt>
                <c:pt idx="17253">
                  <c:v>1062.6980000000001</c:v>
                </c:pt>
                <c:pt idx="17254">
                  <c:v>1062.4649999999999</c:v>
                </c:pt>
                <c:pt idx="17255">
                  <c:v>1062.231</c:v>
                </c:pt>
                <c:pt idx="17256">
                  <c:v>1062.9970000000001</c:v>
                </c:pt>
                <c:pt idx="17257">
                  <c:v>1062.7640000000001</c:v>
                </c:pt>
                <c:pt idx="17258">
                  <c:v>1062.53</c:v>
                </c:pt>
                <c:pt idx="17259">
                  <c:v>1062.297</c:v>
                </c:pt>
                <c:pt idx="17260">
                  <c:v>1062.0630000000001</c:v>
                </c:pt>
                <c:pt idx="17261">
                  <c:v>1061.829</c:v>
                </c:pt>
                <c:pt idx="17262">
                  <c:v>1061.596</c:v>
                </c:pt>
                <c:pt idx="17263">
                  <c:v>1062.3620000000001</c:v>
                </c:pt>
                <c:pt idx="17264">
                  <c:v>1062.1290000000001</c:v>
                </c:pt>
                <c:pt idx="17265">
                  <c:v>1061.895</c:v>
                </c:pt>
                <c:pt idx="17266">
                  <c:v>1061.6610000000001</c:v>
                </c:pt>
                <c:pt idx="17267">
                  <c:v>1061.4280000000001</c:v>
                </c:pt>
                <c:pt idx="17268">
                  <c:v>1061.194</c:v>
                </c:pt>
                <c:pt idx="17269">
                  <c:v>1062.961</c:v>
                </c:pt>
                <c:pt idx="17270">
                  <c:v>1062.7270000000001</c:v>
                </c:pt>
                <c:pt idx="17271">
                  <c:v>1062.4929999999999</c:v>
                </c:pt>
                <c:pt idx="17272">
                  <c:v>1062.26</c:v>
                </c:pt>
                <c:pt idx="17273">
                  <c:v>1062.0260000000001</c:v>
                </c:pt>
                <c:pt idx="17274">
                  <c:v>1061.7930000000001</c:v>
                </c:pt>
                <c:pt idx="17275">
                  <c:v>1061.559</c:v>
                </c:pt>
                <c:pt idx="17276">
                  <c:v>1062.325</c:v>
                </c:pt>
                <c:pt idx="17277">
                  <c:v>1062.0920000000001</c:v>
                </c:pt>
                <c:pt idx="17278">
                  <c:v>1061.8579999999999</c:v>
                </c:pt>
                <c:pt idx="17279">
                  <c:v>1061.625</c:v>
                </c:pt>
                <c:pt idx="17280">
                  <c:v>1061.3910000000001</c:v>
                </c:pt>
                <c:pt idx="17281">
                  <c:v>1061.1569999999999</c:v>
                </c:pt>
                <c:pt idx="17282">
                  <c:v>1061.924</c:v>
                </c:pt>
                <c:pt idx="17283">
                  <c:v>1061.69</c:v>
                </c:pt>
                <c:pt idx="17284">
                  <c:v>1061.4570000000001</c:v>
                </c:pt>
                <c:pt idx="17285">
                  <c:v>1061.223</c:v>
                </c:pt>
                <c:pt idx="17286">
                  <c:v>1060.989</c:v>
                </c:pt>
                <c:pt idx="17287">
                  <c:v>1060.7560000000001</c:v>
                </c:pt>
                <c:pt idx="17288">
                  <c:v>1060.5219999999999</c:v>
                </c:pt>
                <c:pt idx="17289">
                  <c:v>1061.289</c:v>
                </c:pt>
                <c:pt idx="17290">
                  <c:v>1061.0550000000001</c:v>
                </c:pt>
                <c:pt idx="17291">
                  <c:v>1060.8209999999999</c:v>
                </c:pt>
                <c:pt idx="17292">
                  <c:v>1060.588</c:v>
                </c:pt>
                <c:pt idx="17293">
                  <c:v>1060.354</c:v>
                </c:pt>
                <c:pt idx="17294">
                  <c:v>1060.1210000000001</c:v>
                </c:pt>
                <c:pt idx="17295">
                  <c:v>1061.8869999999999</c:v>
                </c:pt>
                <c:pt idx="17296">
                  <c:v>1061.653</c:v>
                </c:pt>
                <c:pt idx="17297">
                  <c:v>1061.42</c:v>
                </c:pt>
                <c:pt idx="17298">
                  <c:v>1061.1859999999999</c:v>
                </c:pt>
                <c:pt idx="17299">
                  <c:v>1060.953</c:v>
                </c:pt>
                <c:pt idx="17300">
                  <c:v>1060.7190000000001</c:v>
                </c:pt>
                <c:pt idx="17301">
                  <c:v>1060.4850000000001</c:v>
                </c:pt>
                <c:pt idx="17302">
                  <c:v>1061.252</c:v>
                </c:pt>
                <c:pt idx="17303">
                  <c:v>1061.018</c:v>
                </c:pt>
                <c:pt idx="17304">
                  <c:v>1060.7850000000001</c:v>
                </c:pt>
                <c:pt idx="17305">
                  <c:v>1060.5509999999999</c:v>
                </c:pt>
                <c:pt idx="17306">
                  <c:v>1060.0840000000001</c:v>
                </c:pt>
                <c:pt idx="17307">
                  <c:v>1059.8499999999999</c:v>
                </c:pt>
                <c:pt idx="17308">
                  <c:v>1059.617</c:v>
                </c:pt>
                <c:pt idx="17309">
                  <c:v>1060.383</c:v>
                </c:pt>
                <c:pt idx="17310">
                  <c:v>1060.1490000000001</c:v>
                </c:pt>
                <c:pt idx="17311">
                  <c:v>1059.9159999999999</c:v>
                </c:pt>
                <c:pt idx="17312">
                  <c:v>1059.682</c:v>
                </c:pt>
                <c:pt idx="17313">
                  <c:v>1059.4490000000001</c:v>
                </c:pt>
                <c:pt idx="17314">
                  <c:v>1059.2149999999999</c:v>
                </c:pt>
                <c:pt idx="17315">
                  <c:v>1059.981</c:v>
                </c:pt>
                <c:pt idx="17316">
                  <c:v>1059.748</c:v>
                </c:pt>
                <c:pt idx="17317">
                  <c:v>1059.5140000000001</c:v>
                </c:pt>
                <c:pt idx="17318">
                  <c:v>1059.2809999999999</c:v>
                </c:pt>
                <c:pt idx="17319">
                  <c:v>1059.047</c:v>
                </c:pt>
                <c:pt idx="17320">
                  <c:v>1058.8130000000001</c:v>
                </c:pt>
                <c:pt idx="17321">
                  <c:v>1058.58</c:v>
                </c:pt>
                <c:pt idx="17322">
                  <c:v>1060.346</c:v>
                </c:pt>
                <c:pt idx="17323">
                  <c:v>1060.1130000000001</c:v>
                </c:pt>
                <c:pt idx="17324">
                  <c:v>1059.8790000000001</c:v>
                </c:pt>
                <c:pt idx="17325">
                  <c:v>1059.645</c:v>
                </c:pt>
                <c:pt idx="17326">
                  <c:v>1059.412</c:v>
                </c:pt>
                <c:pt idx="17327">
                  <c:v>1059.1780000000001</c:v>
                </c:pt>
                <c:pt idx="17328">
                  <c:v>1059.9449999999999</c:v>
                </c:pt>
                <c:pt idx="17329">
                  <c:v>1059.711</c:v>
                </c:pt>
                <c:pt idx="17330">
                  <c:v>1059.4770000000001</c:v>
                </c:pt>
                <c:pt idx="17331">
                  <c:v>1059.2439999999999</c:v>
                </c:pt>
                <c:pt idx="17332">
                  <c:v>1059.01</c:v>
                </c:pt>
                <c:pt idx="17333">
                  <c:v>1058.777</c:v>
                </c:pt>
                <c:pt idx="17334">
                  <c:v>1058.5430000000001</c:v>
                </c:pt>
                <c:pt idx="17335">
                  <c:v>1059.309</c:v>
                </c:pt>
                <c:pt idx="17336">
                  <c:v>1059.076</c:v>
                </c:pt>
                <c:pt idx="17337">
                  <c:v>1058.8420000000001</c:v>
                </c:pt>
                <c:pt idx="17338">
                  <c:v>1058.6089999999999</c:v>
                </c:pt>
                <c:pt idx="17339">
                  <c:v>1058.375</c:v>
                </c:pt>
                <c:pt idx="17340">
                  <c:v>1058.1410000000001</c:v>
                </c:pt>
                <c:pt idx="17341">
                  <c:v>1058.9080000000001</c:v>
                </c:pt>
                <c:pt idx="17342">
                  <c:v>1058.674</c:v>
                </c:pt>
                <c:pt idx="17343">
                  <c:v>1058.441</c:v>
                </c:pt>
                <c:pt idx="17344">
                  <c:v>1058.2070000000001</c:v>
                </c:pt>
                <c:pt idx="17345">
                  <c:v>1057.973</c:v>
                </c:pt>
                <c:pt idx="17346">
                  <c:v>1057.74</c:v>
                </c:pt>
                <c:pt idx="17347">
                  <c:v>1057.5060000000001</c:v>
                </c:pt>
                <c:pt idx="17348">
                  <c:v>1059.2729999999999</c:v>
                </c:pt>
                <c:pt idx="17349">
                  <c:v>1059.039</c:v>
                </c:pt>
                <c:pt idx="17350">
                  <c:v>1058.8050000000001</c:v>
                </c:pt>
                <c:pt idx="17351">
                  <c:v>1058.5720000000001</c:v>
                </c:pt>
                <c:pt idx="17352">
                  <c:v>1058.338</c:v>
                </c:pt>
                <c:pt idx="17353">
                  <c:v>1058.105</c:v>
                </c:pt>
                <c:pt idx="17354">
                  <c:v>1057.8710000000001</c:v>
                </c:pt>
                <c:pt idx="17355">
                  <c:v>1058.6369999999999</c:v>
                </c:pt>
                <c:pt idx="17356">
                  <c:v>1058.404</c:v>
                </c:pt>
                <c:pt idx="17357">
                  <c:v>1058.17</c:v>
                </c:pt>
                <c:pt idx="17358">
                  <c:v>1057.9370000000001</c:v>
                </c:pt>
                <c:pt idx="17359">
                  <c:v>1057.703</c:v>
                </c:pt>
                <c:pt idx="17360">
                  <c:v>1057.4690000000001</c:v>
                </c:pt>
                <c:pt idx="17361">
                  <c:v>1058.2360000000001</c:v>
                </c:pt>
                <c:pt idx="17362">
                  <c:v>1058.002</c:v>
                </c:pt>
                <c:pt idx="17363">
                  <c:v>1057.769</c:v>
                </c:pt>
                <c:pt idx="17364">
                  <c:v>1057.5350000000001</c:v>
                </c:pt>
                <c:pt idx="17365">
                  <c:v>1057.3009999999999</c:v>
                </c:pt>
                <c:pt idx="17366">
                  <c:v>1057.068</c:v>
                </c:pt>
                <c:pt idx="17367">
                  <c:v>1056.8340000000001</c:v>
                </c:pt>
                <c:pt idx="17368">
                  <c:v>1057.6010000000001</c:v>
                </c:pt>
                <c:pt idx="17369">
                  <c:v>1057.367</c:v>
                </c:pt>
                <c:pt idx="17370">
                  <c:v>1057.133</c:v>
                </c:pt>
                <c:pt idx="17371">
                  <c:v>1056.9000000000001</c:v>
                </c:pt>
                <c:pt idx="17372">
                  <c:v>1056.6659999999999</c:v>
                </c:pt>
                <c:pt idx="17373">
                  <c:v>1056.433</c:v>
                </c:pt>
                <c:pt idx="17374">
                  <c:v>1058.1990000000001</c:v>
                </c:pt>
                <c:pt idx="17375">
                  <c:v>1057.9649999999999</c:v>
                </c:pt>
                <c:pt idx="17376">
                  <c:v>1057.732</c:v>
                </c:pt>
                <c:pt idx="17377">
                  <c:v>1057.498</c:v>
                </c:pt>
                <c:pt idx="17378">
                  <c:v>1057.2650000000001</c:v>
                </c:pt>
                <c:pt idx="17379">
                  <c:v>1057.0309999999999</c:v>
                </c:pt>
                <c:pt idx="17380">
                  <c:v>1056.797</c:v>
                </c:pt>
                <c:pt idx="17381">
                  <c:v>1057.5640000000001</c:v>
                </c:pt>
                <c:pt idx="17382">
                  <c:v>1057.33</c:v>
                </c:pt>
                <c:pt idx="17383">
                  <c:v>1057.097</c:v>
                </c:pt>
                <c:pt idx="17384">
                  <c:v>1056.8630000000001</c:v>
                </c:pt>
                <c:pt idx="17385">
                  <c:v>1056.6290000000001</c:v>
                </c:pt>
                <c:pt idx="17386">
                  <c:v>1056.396</c:v>
                </c:pt>
                <c:pt idx="17387">
                  <c:v>1057.162</c:v>
                </c:pt>
                <c:pt idx="17388">
                  <c:v>1056.9290000000001</c:v>
                </c:pt>
                <c:pt idx="17389">
                  <c:v>1056.6949999999999</c:v>
                </c:pt>
                <c:pt idx="17390">
                  <c:v>1056.461</c:v>
                </c:pt>
                <c:pt idx="17391">
                  <c:v>1056.2280000000001</c:v>
                </c:pt>
                <c:pt idx="17392">
                  <c:v>1055.9939999999999</c:v>
                </c:pt>
                <c:pt idx="17393">
                  <c:v>1055.761</c:v>
                </c:pt>
                <c:pt idx="17394">
                  <c:v>1056.527</c:v>
                </c:pt>
                <c:pt idx="17395">
                  <c:v>1056.2930000000001</c:v>
                </c:pt>
                <c:pt idx="17396">
                  <c:v>1056.06</c:v>
                </c:pt>
                <c:pt idx="17397">
                  <c:v>1055.826</c:v>
                </c:pt>
                <c:pt idx="17398">
                  <c:v>1055.5930000000001</c:v>
                </c:pt>
                <c:pt idx="17399">
                  <c:v>1055.3589999999999</c:v>
                </c:pt>
                <c:pt idx="17400">
                  <c:v>1055.125</c:v>
                </c:pt>
                <c:pt idx="17401">
                  <c:v>1056.8920000000001</c:v>
                </c:pt>
                <c:pt idx="17402">
                  <c:v>1056.6580000000001</c:v>
                </c:pt>
                <c:pt idx="17403">
                  <c:v>1056.425</c:v>
                </c:pt>
                <c:pt idx="17404">
                  <c:v>1056.191</c:v>
                </c:pt>
                <c:pt idx="17405">
                  <c:v>1055.9570000000001</c:v>
                </c:pt>
                <c:pt idx="17406">
                  <c:v>1055.7239999999999</c:v>
                </c:pt>
                <c:pt idx="17407">
                  <c:v>1056.49</c:v>
                </c:pt>
                <c:pt idx="17408">
                  <c:v>1056.2570000000001</c:v>
                </c:pt>
                <c:pt idx="17409">
                  <c:v>1056.0229999999999</c:v>
                </c:pt>
                <c:pt idx="17410">
                  <c:v>1055.789</c:v>
                </c:pt>
                <c:pt idx="17411">
                  <c:v>1055.556</c:v>
                </c:pt>
                <c:pt idx="17412">
                  <c:v>1055.3220000000001</c:v>
                </c:pt>
                <c:pt idx="17413">
                  <c:v>1055.0889999999999</c:v>
                </c:pt>
                <c:pt idx="17414">
                  <c:v>1055.855</c:v>
                </c:pt>
                <c:pt idx="17415">
                  <c:v>1055.6210000000001</c:v>
                </c:pt>
                <c:pt idx="17416">
                  <c:v>1055.3879999999999</c:v>
                </c:pt>
                <c:pt idx="17417">
                  <c:v>1055.154</c:v>
                </c:pt>
                <c:pt idx="17418">
                  <c:v>1054.921</c:v>
                </c:pt>
                <c:pt idx="17419">
                  <c:v>1054.6870000000001</c:v>
                </c:pt>
                <c:pt idx="17420">
                  <c:v>1055.453</c:v>
                </c:pt>
                <c:pt idx="17421">
                  <c:v>1055.22</c:v>
                </c:pt>
                <c:pt idx="17422">
                  <c:v>1054.9860000000001</c:v>
                </c:pt>
                <c:pt idx="17423">
                  <c:v>1054.7529999999999</c:v>
                </c:pt>
                <c:pt idx="17424">
                  <c:v>1054.519</c:v>
                </c:pt>
                <c:pt idx="17425">
                  <c:v>1054.2850000000001</c:v>
                </c:pt>
                <c:pt idx="17426">
                  <c:v>1054.0520000000001</c:v>
                </c:pt>
                <c:pt idx="17427">
                  <c:v>1055.818</c:v>
                </c:pt>
                <c:pt idx="17428">
                  <c:v>1055.585</c:v>
                </c:pt>
                <c:pt idx="17429">
                  <c:v>1055.3510000000001</c:v>
                </c:pt>
                <c:pt idx="17430">
                  <c:v>1055.117</c:v>
                </c:pt>
                <c:pt idx="17431">
                  <c:v>1054.884</c:v>
                </c:pt>
                <c:pt idx="17432">
                  <c:v>1054.6500000000001</c:v>
                </c:pt>
                <c:pt idx="17433">
                  <c:v>1055.4169999999999</c:v>
                </c:pt>
                <c:pt idx="17434">
                  <c:v>1055.183</c:v>
                </c:pt>
                <c:pt idx="17435">
                  <c:v>1054.9490000000001</c:v>
                </c:pt>
                <c:pt idx="17436">
                  <c:v>1054.7160000000001</c:v>
                </c:pt>
                <c:pt idx="17437">
                  <c:v>1054.482</c:v>
                </c:pt>
                <c:pt idx="17438">
                  <c:v>1054.249</c:v>
                </c:pt>
                <c:pt idx="17439">
                  <c:v>1054.0150000000001</c:v>
                </c:pt>
                <c:pt idx="17440">
                  <c:v>1054.7809999999999</c:v>
                </c:pt>
                <c:pt idx="17441">
                  <c:v>1054.548</c:v>
                </c:pt>
                <c:pt idx="17442">
                  <c:v>1054.3140000000001</c:v>
                </c:pt>
                <c:pt idx="17443">
                  <c:v>1054.0810000000001</c:v>
                </c:pt>
                <c:pt idx="17444">
                  <c:v>1053.847</c:v>
                </c:pt>
                <c:pt idx="17445">
                  <c:v>1053.6130000000001</c:v>
                </c:pt>
                <c:pt idx="17446">
                  <c:v>1054.3800000000001</c:v>
                </c:pt>
                <c:pt idx="17447">
                  <c:v>1054.146</c:v>
                </c:pt>
                <c:pt idx="17448">
                  <c:v>1053.913</c:v>
                </c:pt>
                <c:pt idx="17449">
                  <c:v>1053.6790000000001</c:v>
                </c:pt>
                <c:pt idx="17450">
                  <c:v>1053.4449999999999</c:v>
                </c:pt>
                <c:pt idx="17451">
                  <c:v>1053.212</c:v>
                </c:pt>
                <c:pt idx="17452">
                  <c:v>1052.9780000000001</c:v>
                </c:pt>
                <c:pt idx="17453">
                  <c:v>1054.7450000000001</c:v>
                </c:pt>
                <c:pt idx="17454">
                  <c:v>1054.511</c:v>
                </c:pt>
                <c:pt idx="17455">
                  <c:v>1054.277</c:v>
                </c:pt>
                <c:pt idx="17456">
                  <c:v>1054.0440000000001</c:v>
                </c:pt>
                <c:pt idx="17457">
                  <c:v>1053.81</c:v>
                </c:pt>
                <c:pt idx="17458">
                  <c:v>1053.577</c:v>
                </c:pt>
                <c:pt idx="17459">
                  <c:v>1053.3430000000001</c:v>
                </c:pt>
                <c:pt idx="17460">
                  <c:v>1054.1089999999999</c:v>
                </c:pt>
                <c:pt idx="17461">
                  <c:v>1053.876</c:v>
                </c:pt>
                <c:pt idx="17462">
                  <c:v>1053.6420000000001</c:v>
                </c:pt>
                <c:pt idx="17463">
                  <c:v>1053.4090000000001</c:v>
                </c:pt>
                <c:pt idx="17464">
                  <c:v>1053.175</c:v>
                </c:pt>
                <c:pt idx="17465">
                  <c:v>1052.941</c:v>
                </c:pt>
                <c:pt idx="17466">
                  <c:v>1053.7080000000001</c:v>
                </c:pt>
                <c:pt idx="17467">
                  <c:v>1053.4739999999999</c:v>
                </c:pt>
                <c:pt idx="17468">
                  <c:v>1053.241</c:v>
                </c:pt>
                <c:pt idx="17469">
                  <c:v>1053.0070000000001</c:v>
                </c:pt>
                <c:pt idx="17470">
                  <c:v>1052.7729999999999</c:v>
                </c:pt>
                <c:pt idx="17471">
                  <c:v>1052.54</c:v>
                </c:pt>
                <c:pt idx="17472">
                  <c:v>1052.306</c:v>
                </c:pt>
                <c:pt idx="17473">
                  <c:v>1053.0730000000001</c:v>
                </c:pt>
                <c:pt idx="17474">
                  <c:v>1052.8389999999999</c:v>
                </c:pt>
                <c:pt idx="17475">
                  <c:v>1052.605</c:v>
                </c:pt>
                <c:pt idx="17476">
                  <c:v>1052.3720000000001</c:v>
                </c:pt>
                <c:pt idx="17477">
                  <c:v>1052.1379999999999</c:v>
                </c:pt>
                <c:pt idx="17478">
                  <c:v>1051.905</c:v>
                </c:pt>
                <c:pt idx="17479">
                  <c:v>1053.671</c:v>
                </c:pt>
                <c:pt idx="17480">
                  <c:v>1053.4370000000001</c:v>
                </c:pt>
                <c:pt idx="17481">
                  <c:v>1053.204</c:v>
                </c:pt>
                <c:pt idx="17482">
                  <c:v>1052.97</c:v>
                </c:pt>
                <c:pt idx="17483">
                  <c:v>1052.7370000000001</c:v>
                </c:pt>
                <c:pt idx="17484">
                  <c:v>1052.5029999999999</c:v>
                </c:pt>
                <c:pt idx="17485">
                  <c:v>1052.269</c:v>
                </c:pt>
                <c:pt idx="17486">
                  <c:v>1053.0360000000001</c:v>
                </c:pt>
                <c:pt idx="17487">
                  <c:v>1052.8020000000001</c:v>
                </c:pt>
                <c:pt idx="17488">
                  <c:v>1052.569</c:v>
                </c:pt>
                <c:pt idx="17489">
                  <c:v>1052.335</c:v>
                </c:pt>
                <c:pt idx="17490">
                  <c:v>1052.1010000000001</c:v>
                </c:pt>
                <c:pt idx="17491">
                  <c:v>1051.8679999999999</c:v>
                </c:pt>
                <c:pt idx="17492">
                  <c:v>1052.634</c:v>
                </c:pt>
                <c:pt idx="17493">
                  <c:v>1052.4010000000001</c:v>
                </c:pt>
                <c:pt idx="17494">
                  <c:v>1052.1669999999999</c:v>
                </c:pt>
                <c:pt idx="17495">
                  <c:v>1051.933</c:v>
                </c:pt>
                <c:pt idx="17496">
                  <c:v>1051.7</c:v>
                </c:pt>
                <c:pt idx="17497">
                  <c:v>1051.4660000000001</c:v>
                </c:pt>
                <c:pt idx="17498">
                  <c:v>1051.2329999999999</c:v>
                </c:pt>
                <c:pt idx="17499">
                  <c:v>1051.999</c:v>
                </c:pt>
                <c:pt idx="17500">
                  <c:v>1051.7650000000001</c:v>
                </c:pt>
                <c:pt idx="17501">
                  <c:v>1051.5319999999999</c:v>
                </c:pt>
                <c:pt idx="17502">
                  <c:v>1051.298</c:v>
                </c:pt>
                <c:pt idx="17503">
                  <c:v>1051.0650000000001</c:v>
                </c:pt>
                <c:pt idx="17504">
                  <c:v>1050.8310000000001</c:v>
                </c:pt>
                <c:pt idx="17505">
                  <c:v>1050.597</c:v>
                </c:pt>
                <c:pt idx="17506">
                  <c:v>1052.364</c:v>
                </c:pt>
                <c:pt idx="17507">
                  <c:v>1052.1300000000001</c:v>
                </c:pt>
                <c:pt idx="17508">
                  <c:v>1051.8969999999999</c:v>
                </c:pt>
                <c:pt idx="17509">
                  <c:v>1051.663</c:v>
                </c:pt>
                <c:pt idx="17510">
                  <c:v>1051.4290000000001</c:v>
                </c:pt>
                <c:pt idx="17511">
                  <c:v>1051.1959999999999</c:v>
                </c:pt>
                <c:pt idx="17512">
                  <c:v>1051.962</c:v>
                </c:pt>
                <c:pt idx="17513">
                  <c:v>1051.729</c:v>
                </c:pt>
                <c:pt idx="17514">
                  <c:v>1051.4950000000001</c:v>
                </c:pt>
                <c:pt idx="17515">
                  <c:v>1051.261</c:v>
                </c:pt>
                <c:pt idx="17516">
                  <c:v>1051.028</c:v>
                </c:pt>
                <c:pt idx="17517">
                  <c:v>1050.7940000000001</c:v>
                </c:pt>
                <c:pt idx="17518">
                  <c:v>1050.5609999999999</c:v>
                </c:pt>
                <c:pt idx="17519">
                  <c:v>1051.327</c:v>
                </c:pt>
                <c:pt idx="17520">
                  <c:v>1051.0930000000001</c:v>
                </c:pt>
                <c:pt idx="17521">
                  <c:v>1050.8600000000001</c:v>
                </c:pt>
                <c:pt idx="17522">
                  <c:v>1050.626</c:v>
                </c:pt>
                <c:pt idx="17523">
                  <c:v>1050.393</c:v>
                </c:pt>
                <c:pt idx="17524">
                  <c:v>1050.1590000000001</c:v>
                </c:pt>
                <c:pt idx="17525">
                  <c:v>1050.925</c:v>
                </c:pt>
                <c:pt idx="17526">
                  <c:v>1050.692</c:v>
                </c:pt>
                <c:pt idx="17527">
                  <c:v>1050.4580000000001</c:v>
                </c:pt>
                <c:pt idx="17528">
                  <c:v>1050.2249999999999</c:v>
                </c:pt>
                <c:pt idx="17529">
                  <c:v>1049.991</c:v>
                </c:pt>
                <c:pt idx="17530">
                  <c:v>1049.7570000000001</c:v>
                </c:pt>
                <c:pt idx="17531">
                  <c:v>1049.5240000000001</c:v>
                </c:pt>
                <c:pt idx="17532">
                  <c:v>1051.29</c:v>
                </c:pt>
                <c:pt idx="17533">
                  <c:v>1051.057</c:v>
                </c:pt>
                <c:pt idx="17534">
                  <c:v>1050.8230000000001</c:v>
                </c:pt>
                <c:pt idx="17535">
                  <c:v>1050.5889999999999</c:v>
                </c:pt>
                <c:pt idx="17536">
                  <c:v>1050.356</c:v>
                </c:pt>
                <c:pt idx="17537">
                  <c:v>1050.1220000000001</c:v>
                </c:pt>
                <c:pt idx="17538">
                  <c:v>1050.8890000000001</c:v>
                </c:pt>
                <c:pt idx="17539">
                  <c:v>1050.655</c:v>
                </c:pt>
                <c:pt idx="17540">
                  <c:v>1050.421</c:v>
                </c:pt>
                <c:pt idx="17541">
                  <c:v>1050.1880000000001</c:v>
                </c:pt>
                <c:pt idx="17542">
                  <c:v>1049.954</c:v>
                </c:pt>
                <c:pt idx="17543">
                  <c:v>1049.721</c:v>
                </c:pt>
                <c:pt idx="17544">
                  <c:v>1049.4870000000001</c:v>
                </c:pt>
                <c:pt idx="17545">
                  <c:v>1050.2529999999999</c:v>
                </c:pt>
                <c:pt idx="17546">
                  <c:v>1050.02</c:v>
                </c:pt>
                <c:pt idx="17547">
                  <c:v>1049.7860000000001</c:v>
                </c:pt>
                <c:pt idx="17548">
                  <c:v>1049.5530000000001</c:v>
                </c:pt>
                <c:pt idx="17549">
                  <c:v>1049.319</c:v>
                </c:pt>
                <c:pt idx="17550">
                  <c:v>1049.085</c:v>
                </c:pt>
                <c:pt idx="17551">
                  <c:v>1049.8520000000001</c:v>
                </c:pt>
                <c:pt idx="17552">
                  <c:v>1049.6179999999999</c:v>
                </c:pt>
                <c:pt idx="17553">
                  <c:v>1049.385</c:v>
                </c:pt>
                <c:pt idx="17554">
                  <c:v>1049.1510000000001</c:v>
                </c:pt>
                <c:pt idx="17555">
                  <c:v>1048.9169999999999</c:v>
                </c:pt>
                <c:pt idx="17556">
                  <c:v>1048.684</c:v>
                </c:pt>
                <c:pt idx="17557">
                  <c:v>1048.45</c:v>
                </c:pt>
                <c:pt idx="17558">
                  <c:v>1050.2170000000001</c:v>
                </c:pt>
                <c:pt idx="17559">
                  <c:v>1049.9829999999999</c:v>
                </c:pt>
                <c:pt idx="17560">
                  <c:v>1049.749</c:v>
                </c:pt>
                <c:pt idx="17561">
                  <c:v>1049.5160000000001</c:v>
                </c:pt>
                <c:pt idx="17562">
                  <c:v>1049.2819999999999</c:v>
                </c:pt>
                <c:pt idx="17563">
                  <c:v>1049.049</c:v>
                </c:pt>
                <c:pt idx="17564">
                  <c:v>1048.8150000000001</c:v>
                </c:pt>
                <c:pt idx="17565">
                  <c:v>1049.5810000000001</c:v>
                </c:pt>
                <c:pt idx="17566">
                  <c:v>1049.348</c:v>
                </c:pt>
                <c:pt idx="17567">
                  <c:v>1049.114</c:v>
                </c:pt>
                <c:pt idx="17568">
                  <c:v>1048.8810000000001</c:v>
                </c:pt>
                <c:pt idx="17569">
                  <c:v>1048.6469999999999</c:v>
                </c:pt>
                <c:pt idx="17570">
                  <c:v>1048.413</c:v>
                </c:pt>
                <c:pt idx="17571">
                  <c:v>1049.18</c:v>
                </c:pt>
                <c:pt idx="17572">
                  <c:v>1048.9459999999999</c:v>
                </c:pt>
                <c:pt idx="17573">
                  <c:v>1048.713</c:v>
                </c:pt>
                <c:pt idx="17574">
                  <c:v>1048.479</c:v>
                </c:pt>
                <c:pt idx="17575">
                  <c:v>1048.2450000000001</c:v>
                </c:pt>
                <c:pt idx="17576">
                  <c:v>1048.0119999999999</c:v>
                </c:pt>
                <c:pt idx="17577">
                  <c:v>1047.778</c:v>
                </c:pt>
                <c:pt idx="17578">
                  <c:v>1048.5450000000001</c:v>
                </c:pt>
                <c:pt idx="17579">
                  <c:v>1048.3109999999999</c:v>
                </c:pt>
                <c:pt idx="17580">
                  <c:v>1048.077</c:v>
                </c:pt>
                <c:pt idx="17581">
                  <c:v>1047.8440000000001</c:v>
                </c:pt>
                <c:pt idx="17582">
                  <c:v>1047.6100000000001</c:v>
                </c:pt>
                <c:pt idx="17583">
                  <c:v>1047.377</c:v>
                </c:pt>
                <c:pt idx="17584">
                  <c:v>1049.143</c:v>
                </c:pt>
                <c:pt idx="17585">
                  <c:v>1048.9090000000001</c:v>
                </c:pt>
                <c:pt idx="17586">
                  <c:v>1048.6759999999999</c:v>
                </c:pt>
                <c:pt idx="17587">
                  <c:v>1048.442</c:v>
                </c:pt>
                <c:pt idx="17588">
                  <c:v>1048.2090000000001</c:v>
                </c:pt>
                <c:pt idx="17589">
                  <c:v>1047.9749999999999</c:v>
                </c:pt>
                <c:pt idx="17590">
                  <c:v>1047.741</c:v>
                </c:pt>
                <c:pt idx="17591">
                  <c:v>1048.508</c:v>
                </c:pt>
                <c:pt idx="17592">
                  <c:v>1048.2740000000001</c:v>
                </c:pt>
                <c:pt idx="17593">
                  <c:v>1048.0409999999999</c:v>
                </c:pt>
                <c:pt idx="17594">
                  <c:v>1047.807</c:v>
                </c:pt>
                <c:pt idx="17595">
                  <c:v>1047.5730000000001</c:v>
                </c:pt>
                <c:pt idx="17596">
                  <c:v>1047.3399999999999</c:v>
                </c:pt>
                <c:pt idx="17597">
                  <c:v>1048.106</c:v>
                </c:pt>
                <c:pt idx="17598">
                  <c:v>1047.873</c:v>
                </c:pt>
                <c:pt idx="17599">
                  <c:v>1047.6390000000001</c:v>
                </c:pt>
                <c:pt idx="17600">
                  <c:v>1047.405</c:v>
                </c:pt>
                <c:pt idx="17601">
                  <c:v>1047.172</c:v>
                </c:pt>
                <c:pt idx="17602">
                  <c:v>1046.9380000000001</c:v>
                </c:pt>
                <c:pt idx="17603">
                  <c:v>1046.7049999999999</c:v>
                </c:pt>
                <c:pt idx="17604">
                  <c:v>1047.471</c:v>
                </c:pt>
                <c:pt idx="17605">
                  <c:v>1047.2370000000001</c:v>
                </c:pt>
                <c:pt idx="17606">
                  <c:v>1047.0040000000001</c:v>
                </c:pt>
                <c:pt idx="17607">
                  <c:v>1046.77</c:v>
                </c:pt>
                <c:pt idx="17608">
                  <c:v>1046.537</c:v>
                </c:pt>
                <c:pt idx="17609">
                  <c:v>1046.3030000000001</c:v>
                </c:pt>
                <c:pt idx="17610">
                  <c:v>1046.069</c:v>
                </c:pt>
                <c:pt idx="17611">
                  <c:v>1047.836</c:v>
                </c:pt>
                <c:pt idx="17612">
                  <c:v>1047.6020000000001</c:v>
                </c:pt>
                <c:pt idx="17613">
                  <c:v>1047.3689999999999</c:v>
                </c:pt>
                <c:pt idx="17614">
                  <c:v>1047.135</c:v>
                </c:pt>
                <c:pt idx="17615">
                  <c:v>1046.9010000000001</c:v>
                </c:pt>
                <c:pt idx="17616">
                  <c:v>1046.6680000000001</c:v>
                </c:pt>
                <c:pt idx="17617">
                  <c:v>1047.434</c:v>
                </c:pt>
                <c:pt idx="17618">
                  <c:v>1047.201</c:v>
                </c:pt>
                <c:pt idx="17619">
                  <c:v>1046.9670000000001</c:v>
                </c:pt>
                <c:pt idx="17620">
                  <c:v>1046.7329999999999</c:v>
                </c:pt>
                <c:pt idx="17621">
                  <c:v>1046.5</c:v>
                </c:pt>
                <c:pt idx="17622">
                  <c:v>1046.2660000000001</c:v>
                </c:pt>
                <c:pt idx="17623">
                  <c:v>1046.0330000000001</c:v>
                </c:pt>
                <c:pt idx="17624">
                  <c:v>1046.799</c:v>
                </c:pt>
                <c:pt idx="17625">
                  <c:v>1046.5650000000001</c:v>
                </c:pt>
                <c:pt idx="17626">
                  <c:v>1046.3320000000001</c:v>
                </c:pt>
                <c:pt idx="17627">
                  <c:v>1046.098</c:v>
                </c:pt>
                <c:pt idx="17628">
                  <c:v>1045.865</c:v>
                </c:pt>
                <c:pt idx="17629">
                  <c:v>1045.6310000000001</c:v>
                </c:pt>
                <c:pt idx="17630">
                  <c:v>1046.3969999999999</c:v>
                </c:pt>
                <c:pt idx="17631">
                  <c:v>1046.164</c:v>
                </c:pt>
                <c:pt idx="17632">
                  <c:v>1045.93</c:v>
                </c:pt>
                <c:pt idx="17633">
                  <c:v>1045.6970000000001</c:v>
                </c:pt>
                <c:pt idx="17634">
                  <c:v>1045.463</c:v>
                </c:pt>
                <c:pt idx="17635">
                  <c:v>1045.229</c:v>
                </c:pt>
                <c:pt idx="17636">
                  <c:v>1044.9960000000001</c:v>
                </c:pt>
                <c:pt idx="17637">
                  <c:v>1046.7619999999999</c:v>
                </c:pt>
                <c:pt idx="17638">
                  <c:v>1046.529</c:v>
                </c:pt>
                <c:pt idx="17639">
                  <c:v>1046.2950000000001</c:v>
                </c:pt>
                <c:pt idx="17640">
                  <c:v>1046.0609999999999</c:v>
                </c:pt>
                <c:pt idx="17641">
                  <c:v>1045.828</c:v>
                </c:pt>
                <c:pt idx="17642">
                  <c:v>1045.5940000000001</c:v>
                </c:pt>
                <c:pt idx="17643">
                  <c:v>1046.3610000000001</c:v>
                </c:pt>
                <c:pt idx="17644">
                  <c:v>1046.127</c:v>
                </c:pt>
                <c:pt idx="17645">
                  <c:v>1045.893</c:v>
                </c:pt>
                <c:pt idx="17646">
                  <c:v>1045.6600000000001</c:v>
                </c:pt>
                <c:pt idx="17647">
                  <c:v>1045.4259999999999</c:v>
                </c:pt>
                <c:pt idx="17648">
                  <c:v>1045.193</c:v>
                </c:pt>
                <c:pt idx="17649">
                  <c:v>1044.9590000000001</c:v>
                </c:pt>
                <c:pt idx="17650">
                  <c:v>1045.7249999999999</c:v>
                </c:pt>
                <c:pt idx="17651">
                  <c:v>1045.492</c:v>
                </c:pt>
                <c:pt idx="17652">
                  <c:v>1045.258</c:v>
                </c:pt>
                <c:pt idx="17653">
                  <c:v>1045.0250000000001</c:v>
                </c:pt>
                <c:pt idx="17654">
                  <c:v>1044.7909999999999</c:v>
                </c:pt>
                <c:pt idx="17655">
                  <c:v>1044.557</c:v>
                </c:pt>
                <c:pt idx="17656">
                  <c:v>1044.3240000000001</c:v>
                </c:pt>
                <c:pt idx="17657">
                  <c:v>1045.0899999999999</c:v>
                </c:pt>
                <c:pt idx="17658">
                  <c:v>1044.857</c:v>
                </c:pt>
                <c:pt idx="17659">
                  <c:v>1044.623</c:v>
                </c:pt>
                <c:pt idx="17660">
                  <c:v>1044.3890000000001</c:v>
                </c:pt>
                <c:pt idx="17661">
                  <c:v>1044.1559999999999</c:v>
                </c:pt>
                <c:pt idx="17662">
                  <c:v>1043.922</c:v>
                </c:pt>
                <c:pt idx="17663">
                  <c:v>1045.6890000000001</c:v>
                </c:pt>
                <c:pt idx="17664">
                  <c:v>1045.4549999999999</c:v>
                </c:pt>
                <c:pt idx="17665">
                  <c:v>1045.221</c:v>
                </c:pt>
                <c:pt idx="17666">
                  <c:v>1044.9880000000001</c:v>
                </c:pt>
                <c:pt idx="17667">
                  <c:v>1044.7540000000001</c:v>
                </c:pt>
                <c:pt idx="17668">
                  <c:v>1044.521</c:v>
                </c:pt>
                <c:pt idx="17669">
                  <c:v>1044.287</c:v>
                </c:pt>
                <c:pt idx="17670">
                  <c:v>1045.0530000000001</c:v>
                </c:pt>
                <c:pt idx="17671">
                  <c:v>1044.82</c:v>
                </c:pt>
                <c:pt idx="17672">
                  <c:v>1044.586</c:v>
                </c:pt>
                <c:pt idx="17673">
                  <c:v>1044.3530000000001</c:v>
                </c:pt>
                <c:pt idx="17674">
                  <c:v>1044.1189999999999</c:v>
                </c:pt>
                <c:pt idx="17675">
                  <c:v>1043.885</c:v>
                </c:pt>
                <c:pt idx="17676">
                  <c:v>1044.652</c:v>
                </c:pt>
                <c:pt idx="17677">
                  <c:v>1044.4180000000001</c:v>
                </c:pt>
                <c:pt idx="17678">
                  <c:v>1044.1849999999999</c:v>
                </c:pt>
                <c:pt idx="17679">
                  <c:v>1043.951</c:v>
                </c:pt>
                <c:pt idx="17680">
                  <c:v>1043.7170000000001</c:v>
                </c:pt>
                <c:pt idx="17681">
                  <c:v>1043.4839999999999</c:v>
                </c:pt>
                <c:pt idx="17682">
                  <c:v>1043.25</c:v>
                </c:pt>
                <c:pt idx="17683">
                  <c:v>1044.0170000000001</c:v>
                </c:pt>
                <c:pt idx="17684">
                  <c:v>1043.7830000000001</c:v>
                </c:pt>
                <c:pt idx="17685">
                  <c:v>1043.549</c:v>
                </c:pt>
                <c:pt idx="17686">
                  <c:v>1043.316</c:v>
                </c:pt>
                <c:pt idx="17687">
                  <c:v>1043.0820000000001</c:v>
                </c:pt>
                <c:pt idx="17688">
                  <c:v>1042.8489999999999</c:v>
                </c:pt>
                <c:pt idx="17689">
                  <c:v>1044.615</c:v>
                </c:pt>
                <c:pt idx="17690">
                  <c:v>1044.3810000000001</c:v>
                </c:pt>
                <c:pt idx="17691">
                  <c:v>1044.1479999999999</c:v>
                </c:pt>
                <c:pt idx="17692">
                  <c:v>1043.914</c:v>
                </c:pt>
                <c:pt idx="17693">
                  <c:v>1043.681</c:v>
                </c:pt>
                <c:pt idx="17694">
                  <c:v>1043.4470000000001</c:v>
                </c:pt>
                <c:pt idx="17695">
                  <c:v>1043.213</c:v>
                </c:pt>
                <c:pt idx="17696">
                  <c:v>1043.98</c:v>
                </c:pt>
                <c:pt idx="17697">
                  <c:v>1043.7460000000001</c:v>
                </c:pt>
                <c:pt idx="17698">
                  <c:v>1043.5129999999999</c:v>
                </c:pt>
                <c:pt idx="17699">
                  <c:v>1043.279</c:v>
                </c:pt>
                <c:pt idx="17700">
                  <c:v>1043.0450000000001</c:v>
                </c:pt>
                <c:pt idx="17701">
                  <c:v>1042.8120000000001</c:v>
                </c:pt>
                <c:pt idx="17702">
                  <c:v>1043.578</c:v>
                </c:pt>
                <c:pt idx="17703">
                  <c:v>1043.345</c:v>
                </c:pt>
                <c:pt idx="17704">
                  <c:v>1043.1110000000001</c:v>
                </c:pt>
                <c:pt idx="17705">
                  <c:v>1042.877</c:v>
                </c:pt>
                <c:pt idx="17706">
                  <c:v>1042.644</c:v>
                </c:pt>
                <c:pt idx="17707">
                  <c:v>1042.4100000000001</c:v>
                </c:pt>
                <c:pt idx="17708">
                  <c:v>1042.1770000000001</c:v>
                </c:pt>
                <c:pt idx="17709">
                  <c:v>1042.943</c:v>
                </c:pt>
                <c:pt idx="17710">
                  <c:v>1042.7090000000001</c:v>
                </c:pt>
                <c:pt idx="17711">
                  <c:v>1042.4760000000001</c:v>
                </c:pt>
                <c:pt idx="17712">
                  <c:v>1042.242</c:v>
                </c:pt>
                <c:pt idx="17713">
                  <c:v>1042.009</c:v>
                </c:pt>
                <c:pt idx="17714">
                  <c:v>1041.7750000000001</c:v>
                </c:pt>
                <c:pt idx="17715">
                  <c:v>1041.5409999999999</c:v>
                </c:pt>
                <c:pt idx="17716">
                  <c:v>1043.308</c:v>
                </c:pt>
                <c:pt idx="17717">
                  <c:v>1043.0740000000001</c:v>
                </c:pt>
                <c:pt idx="17718">
                  <c:v>1042.8410000000001</c:v>
                </c:pt>
                <c:pt idx="17719">
                  <c:v>1042.607</c:v>
                </c:pt>
                <c:pt idx="17720">
                  <c:v>1042.373</c:v>
                </c:pt>
                <c:pt idx="17721">
                  <c:v>1042.1400000000001</c:v>
                </c:pt>
                <c:pt idx="17722">
                  <c:v>1042.9059999999999</c:v>
                </c:pt>
                <c:pt idx="17723">
                  <c:v>1042.673</c:v>
                </c:pt>
                <c:pt idx="17724">
                  <c:v>1042.4390000000001</c:v>
                </c:pt>
                <c:pt idx="17725">
                  <c:v>1042.2049999999999</c:v>
                </c:pt>
                <c:pt idx="17726">
                  <c:v>1041.972</c:v>
                </c:pt>
                <c:pt idx="17727">
                  <c:v>1041.7380000000001</c:v>
                </c:pt>
                <c:pt idx="17728">
                  <c:v>1041.5050000000001</c:v>
                </c:pt>
                <c:pt idx="17729">
                  <c:v>1042.271</c:v>
                </c:pt>
                <c:pt idx="17730">
                  <c:v>1042.037</c:v>
                </c:pt>
                <c:pt idx="17731">
                  <c:v>1041.8040000000001</c:v>
                </c:pt>
                <c:pt idx="17732">
                  <c:v>1041.57</c:v>
                </c:pt>
                <c:pt idx="17733">
                  <c:v>1041.337</c:v>
                </c:pt>
                <c:pt idx="17734">
                  <c:v>1041.1030000000001</c:v>
                </c:pt>
                <c:pt idx="17735">
                  <c:v>1041.8689999999999</c:v>
                </c:pt>
                <c:pt idx="17736">
                  <c:v>1041.636</c:v>
                </c:pt>
                <c:pt idx="17737">
                  <c:v>1041.402</c:v>
                </c:pt>
                <c:pt idx="17738">
                  <c:v>1041.1690000000001</c:v>
                </c:pt>
                <c:pt idx="17739">
                  <c:v>1040.9349999999999</c:v>
                </c:pt>
                <c:pt idx="17740">
                  <c:v>1040.701</c:v>
                </c:pt>
                <c:pt idx="17741">
                  <c:v>1040.4680000000001</c:v>
                </c:pt>
                <c:pt idx="17742">
                  <c:v>1042.2339999999999</c:v>
                </c:pt>
                <c:pt idx="17743">
                  <c:v>1042.001</c:v>
                </c:pt>
                <c:pt idx="17744">
                  <c:v>1041.7670000000001</c:v>
                </c:pt>
                <c:pt idx="17745">
                  <c:v>1041.5330000000001</c:v>
                </c:pt>
                <c:pt idx="17746">
                  <c:v>1041.3</c:v>
                </c:pt>
                <c:pt idx="17747">
                  <c:v>1041.066</c:v>
                </c:pt>
                <c:pt idx="17748">
                  <c:v>1041.8330000000001</c:v>
                </c:pt>
                <c:pt idx="17749">
                  <c:v>1041.5989999999999</c:v>
                </c:pt>
                <c:pt idx="17750">
                  <c:v>1041.365</c:v>
                </c:pt>
                <c:pt idx="17751">
                  <c:v>1041.1320000000001</c:v>
                </c:pt>
                <c:pt idx="17752">
                  <c:v>1040.8979999999999</c:v>
                </c:pt>
                <c:pt idx="17753">
                  <c:v>1040.665</c:v>
                </c:pt>
                <c:pt idx="17754">
                  <c:v>1040.431</c:v>
                </c:pt>
                <c:pt idx="17755">
                  <c:v>1041.1970000000001</c:v>
                </c:pt>
                <c:pt idx="17756">
                  <c:v>1040.9639999999999</c:v>
                </c:pt>
                <c:pt idx="17757">
                  <c:v>1040.73</c:v>
                </c:pt>
                <c:pt idx="17758">
                  <c:v>1040.4970000000001</c:v>
                </c:pt>
                <c:pt idx="17759">
                  <c:v>1040.2629999999999</c:v>
                </c:pt>
                <c:pt idx="17760">
                  <c:v>1040.029</c:v>
                </c:pt>
                <c:pt idx="17761">
                  <c:v>1039.796</c:v>
                </c:pt>
                <c:pt idx="17762">
                  <c:v>1040.5620000000001</c:v>
                </c:pt>
                <c:pt idx="17763">
                  <c:v>1040.329</c:v>
                </c:pt>
                <c:pt idx="17764">
                  <c:v>1040.095</c:v>
                </c:pt>
                <c:pt idx="17765">
                  <c:v>1039.8610000000001</c:v>
                </c:pt>
                <c:pt idx="17766">
                  <c:v>1039.6279999999999</c:v>
                </c:pt>
                <c:pt idx="17767">
                  <c:v>1039.394</c:v>
                </c:pt>
                <c:pt idx="17768">
                  <c:v>1041.1610000000001</c:v>
                </c:pt>
                <c:pt idx="17769">
                  <c:v>1040.9270000000001</c:v>
                </c:pt>
                <c:pt idx="17770">
                  <c:v>1040.693</c:v>
                </c:pt>
                <c:pt idx="17771">
                  <c:v>1040.46</c:v>
                </c:pt>
                <c:pt idx="17772">
                  <c:v>1040.2260000000001</c:v>
                </c:pt>
                <c:pt idx="17773">
                  <c:v>1039.9929999999999</c:v>
                </c:pt>
                <c:pt idx="17774">
                  <c:v>1039.759</c:v>
                </c:pt>
                <c:pt idx="17775">
                  <c:v>1040.5250000000001</c:v>
                </c:pt>
                <c:pt idx="17776">
                  <c:v>1040.2919999999999</c:v>
                </c:pt>
                <c:pt idx="17777">
                  <c:v>1040.058</c:v>
                </c:pt>
                <c:pt idx="17778">
                  <c:v>1039.825</c:v>
                </c:pt>
                <c:pt idx="17779">
                  <c:v>1039.5910000000001</c:v>
                </c:pt>
                <c:pt idx="17780">
                  <c:v>1039.357</c:v>
                </c:pt>
                <c:pt idx="17781">
                  <c:v>1040.124</c:v>
                </c:pt>
                <c:pt idx="17782">
                  <c:v>1039.8900000000001</c:v>
                </c:pt>
                <c:pt idx="17783">
                  <c:v>1039.6569999999999</c:v>
                </c:pt>
                <c:pt idx="17784">
                  <c:v>1039.423</c:v>
                </c:pt>
                <c:pt idx="17785">
                  <c:v>1039.1890000000001</c:v>
                </c:pt>
                <c:pt idx="17786">
                  <c:v>1038.9560000000001</c:v>
                </c:pt>
                <c:pt idx="17787">
                  <c:v>1038.722</c:v>
                </c:pt>
                <c:pt idx="17788">
                  <c:v>1039.489</c:v>
                </c:pt>
                <c:pt idx="17789">
                  <c:v>1039.2550000000001</c:v>
                </c:pt>
                <c:pt idx="17790">
                  <c:v>1039.021</c:v>
                </c:pt>
                <c:pt idx="17791">
                  <c:v>1038.788</c:v>
                </c:pt>
                <c:pt idx="17792">
                  <c:v>1038.5540000000001</c:v>
                </c:pt>
                <c:pt idx="17793">
                  <c:v>1038.3209999999999</c:v>
                </c:pt>
                <c:pt idx="17794">
                  <c:v>1040.087</c:v>
                </c:pt>
                <c:pt idx="17795">
                  <c:v>1039.8530000000001</c:v>
                </c:pt>
                <c:pt idx="17796">
                  <c:v>1039.6200000000001</c:v>
                </c:pt>
                <c:pt idx="17797">
                  <c:v>1039.386</c:v>
                </c:pt>
                <c:pt idx="17798">
                  <c:v>1039.153</c:v>
                </c:pt>
                <c:pt idx="17799">
                  <c:v>1038.9190000000001</c:v>
                </c:pt>
                <c:pt idx="17800">
                  <c:v>1038.6849999999999</c:v>
                </c:pt>
                <c:pt idx="17801">
                  <c:v>1039.452</c:v>
                </c:pt>
                <c:pt idx="17802">
                  <c:v>1039.2180000000001</c:v>
                </c:pt>
                <c:pt idx="17803">
                  <c:v>1038.9850000000001</c:v>
                </c:pt>
                <c:pt idx="17804">
                  <c:v>1038.751</c:v>
                </c:pt>
                <c:pt idx="17805">
                  <c:v>1038.5170000000001</c:v>
                </c:pt>
                <c:pt idx="17806">
                  <c:v>1038.2840000000001</c:v>
                </c:pt>
                <c:pt idx="17807">
                  <c:v>1038.05</c:v>
                </c:pt>
                <c:pt idx="17808">
                  <c:v>1038.817</c:v>
                </c:pt>
                <c:pt idx="17809">
                  <c:v>1038.5830000000001</c:v>
                </c:pt>
                <c:pt idx="17810">
                  <c:v>1038.3489999999999</c:v>
                </c:pt>
                <c:pt idx="17811">
                  <c:v>1038.116</c:v>
                </c:pt>
                <c:pt idx="17812">
                  <c:v>1037.8820000000001</c:v>
                </c:pt>
                <c:pt idx="17813">
                  <c:v>1037.6490000000001</c:v>
                </c:pt>
                <c:pt idx="17814">
                  <c:v>1038.415</c:v>
                </c:pt>
                <c:pt idx="17815">
                  <c:v>1038.181</c:v>
                </c:pt>
                <c:pt idx="17816">
                  <c:v>1037.9480000000001</c:v>
                </c:pt>
                <c:pt idx="17817">
                  <c:v>1037.7139999999999</c:v>
                </c:pt>
                <c:pt idx="17818">
                  <c:v>1037.481</c:v>
                </c:pt>
                <c:pt idx="17819">
                  <c:v>1037.2470000000001</c:v>
                </c:pt>
                <c:pt idx="17820">
                  <c:v>1037.0129999999999</c:v>
                </c:pt>
                <c:pt idx="17821">
                  <c:v>1038.78</c:v>
                </c:pt>
                <c:pt idx="17822">
                  <c:v>1038.546</c:v>
                </c:pt>
                <c:pt idx="17823">
                  <c:v>1038.3130000000001</c:v>
                </c:pt>
                <c:pt idx="17824">
                  <c:v>1038.079</c:v>
                </c:pt>
                <c:pt idx="17825">
                  <c:v>1037.845</c:v>
                </c:pt>
                <c:pt idx="17826">
                  <c:v>1037.6120000000001</c:v>
                </c:pt>
                <c:pt idx="17827">
                  <c:v>1038.3779999999999</c:v>
                </c:pt>
                <c:pt idx="17828">
                  <c:v>1038.145</c:v>
                </c:pt>
                <c:pt idx="17829">
                  <c:v>1037.9110000000001</c:v>
                </c:pt>
                <c:pt idx="17830">
                  <c:v>1037.6770000000001</c:v>
                </c:pt>
                <c:pt idx="17831">
                  <c:v>1037.444</c:v>
                </c:pt>
                <c:pt idx="17832">
                  <c:v>1037.21</c:v>
                </c:pt>
                <c:pt idx="17833">
                  <c:v>1036.9770000000001</c:v>
                </c:pt>
                <c:pt idx="17834">
                  <c:v>1037.7429999999999</c:v>
                </c:pt>
                <c:pt idx="17835">
                  <c:v>1037.509</c:v>
                </c:pt>
                <c:pt idx="17836">
                  <c:v>1037.2760000000001</c:v>
                </c:pt>
                <c:pt idx="17837">
                  <c:v>1037.0419999999999</c:v>
                </c:pt>
                <c:pt idx="17838">
                  <c:v>1036.809</c:v>
                </c:pt>
                <c:pt idx="17839">
                  <c:v>1036.575</c:v>
                </c:pt>
                <c:pt idx="17840">
                  <c:v>1037.3410000000001</c:v>
                </c:pt>
                <c:pt idx="17841">
                  <c:v>1037.1079999999999</c:v>
                </c:pt>
                <c:pt idx="17842">
                  <c:v>1036.874</c:v>
                </c:pt>
                <c:pt idx="17843">
                  <c:v>1036.6410000000001</c:v>
                </c:pt>
                <c:pt idx="17844">
                  <c:v>1036.4069999999999</c:v>
                </c:pt>
                <c:pt idx="17845">
                  <c:v>1036.173</c:v>
                </c:pt>
                <c:pt idx="17846">
                  <c:v>1035.94</c:v>
                </c:pt>
                <c:pt idx="17847">
                  <c:v>1037.7060000000001</c:v>
                </c:pt>
                <c:pt idx="17848">
                  <c:v>1037.473</c:v>
                </c:pt>
                <c:pt idx="17849">
                  <c:v>1037.239</c:v>
                </c:pt>
                <c:pt idx="17850">
                  <c:v>1037.0050000000001</c:v>
                </c:pt>
                <c:pt idx="17851">
                  <c:v>1036.7719999999999</c:v>
                </c:pt>
                <c:pt idx="17852">
                  <c:v>1036.538</c:v>
                </c:pt>
                <c:pt idx="17853">
                  <c:v>1037.3050000000001</c:v>
                </c:pt>
                <c:pt idx="17854">
                  <c:v>1037.0709999999999</c:v>
                </c:pt>
                <c:pt idx="17855">
                  <c:v>1036.837</c:v>
                </c:pt>
                <c:pt idx="17856">
                  <c:v>1036.604</c:v>
                </c:pt>
                <c:pt idx="17857">
                  <c:v>1036.3700000000001</c:v>
                </c:pt>
                <c:pt idx="17858">
                  <c:v>1036.1369999999999</c:v>
                </c:pt>
                <c:pt idx="17859">
                  <c:v>1035.903</c:v>
                </c:pt>
                <c:pt idx="17860">
                  <c:v>1036.6690000000001</c:v>
                </c:pt>
                <c:pt idx="17861">
                  <c:v>1036.4359999999999</c:v>
                </c:pt>
                <c:pt idx="17862">
                  <c:v>1036.202</c:v>
                </c:pt>
                <c:pt idx="17863">
                  <c:v>1035.9690000000001</c:v>
                </c:pt>
                <c:pt idx="17864">
                  <c:v>1035.7350000000001</c:v>
                </c:pt>
                <c:pt idx="17865">
                  <c:v>1035.501</c:v>
                </c:pt>
                <c:pt idx="17866">
                  <c:v>1035.268</c:v>
                </c:pt>
                <c:pt idx="17867">
                  <c:v>1036.0340000000001</c:v>
                </c:pt>
                <c:pt idx="17868">
                  <c:v>1035.8009999999999</c:v>
                </c:pt>
                <c:pt idx="17869">
                  <c:v>1035.567</c:v>
                </c:pt>
                <c:pt idx="17870">
                  <c:v>1035.3330000000001</c:v>
                </c:pt>
                <c:pt idx="17871">
                  <c:v>1035.0999999999999</c:v>
                </c:pt>
                <c:pt idx="17872">
                  <c:v>1034.866</c:v>
                </c:pt>
                <c:pt idx="17873">
                  <c:v>1036.633</c:v>
                </c:pt>
                <c:pt idx="17874">
                  <c:v>1036.3990000000001</c:v>
                </c:pt>
                <c:pt idx="17875">
                  <c:v>1036.165</c:v>
                </c:pt>
                <c:pt idx="17876">
                  <c:v>1035.932</c:v>
                </c:pt>
                <c:pt idx="17877">
                  <c:v>1035.6980000000001</c:v>
                </c:pt>
                <c:pt idx="17878">
                  <c:v>1035.4649999999999</c:v>
                </c:pt>
                <c:pt idx="17879">
                  <c:v>1035.231</c:v>
                </c:pt>
                <c:pt idx="17880">
                  <c:v>1035.9970000000001</c:v>
                </c:pt>
                <c:pt idx="17881">
                  <c:v>1035.7640000000001</c:v>
                </c:pt>
                <c:pt idx="17882">
                  <c:v>1035.53</c:v>
                </c:pt>
                <c:pt idx="17883">
                  <c:v>1035.297</c:v>
                </c:pt>
                <c:pt idx="17884">
                  <c:v>1035.0630000000001</c:v>
                </c:pt>
                <c:pt idx="17885">
                  <c:v>1034.829</c:v>
                </c:pt>
                <c:pt idx="17886">
                  <c:v>1035.596</c:v>
                </c:pt>
                <c:pt idx="17887">
                  <c:v>1035.3620000000001</c:v>
                </c:pt>
                <c:pt idx="17888">
                  <c:v>1035.1290000000001</c:v>
                </c:pt>
                <c:pt idx="17889">
                  <c:v>1034.895</c:v>
                </c:pt>
                <c:pt idx="17890">
                  <c:v>1034.6610000000001</c:v>
                </c:pt>
                <c:pt idx="17891">
                  <c:v>1034.4280000000001</c:v>
                </c:pt>
                <c:pt idx="17892">
                  <c:v>1034.194</c:v>
                </c:pt>
                <c:pt idx="17893">
                  <c:v>1034.961</c:v>
                </c:pt>
                <c:pt idx="17894">
                  <c:v>1034.7270000000001</c:v>
                </c:pt>
                <c:pt idx="17895">
                  <c:v>1034.4929999999999</c:v>
                </c:pt>
                <c:pt idx="17896">
                  <c:v>1034.26</c:v>
                </c:pt>
                <c:pt idx="17897">
                  <c:v>1034.0260000000001</c:v>
                </c:pt>
                <c:pt idx="17898">
                  <c:v>1033.7930000000001</c:v>
                </c:pt>
                <c:pt idx="17899">
                  <c:v>1035.559</c:v>
                </c:pt>
                <c:pt idx="17900">
                  <c:v>1035.325</c:v>
                </c:pt>
                <c:pt idx="17901">
                  <c:v>1035.0920000000001</c:v>
                </c:pt>
                <c:pt idx="17902">
                  <c:v>1034.8579999999999</c:v>
                </c:pt>
                <c:pt idx="17903">
                  <c:v>1034.625</c:v>
                </c:pt>
                <c:pt idx="17904">
                  <c:v>1034.3910000000001</c:v>
                </c:pt>
                <c:pt idx="17905">
                  <c:v>1034.1569999999999</c:v>
                </c:pt>
                <c:pt idx="17906">
                  <c:v>1034.924</c:v>
                </c:pt>
                <c:pt idx="17907">
                  <c:v>1034.69</c:v>
                </c:pt>
                <c:pt idx="17908">
                  <c:v>1034.4570000000001</c:v>
                </c:pt>
                <c:pt idx="17909">
                  <c:v>1034.223</c:v>
                </c:pt>
                <c:pt idx="17910">
                  <c:v>1033.989</c:v>
                </c:pt>
                <c:pt idx="17911">
                  <c:v>1033.7560000000001</c:v>
                </c:pt>
                <c:pt idx="17912">
                  <c:v>1033.5219999999999</c:v>
                </c:pt>
                <c:pt idx="17913">
                  <c:v>1034.289</c:v>
                </c:pt>
                <c:pt idx="17914">
                  <c:v>1034.0550000000001</c:v>
                </c:pt>
                <c:pt idx="17915">
                  <c:v>1033.8209999999999</c:v>
                </c:pt>
                <c:pt idx="17916">
                  <c:v>1033.588</c:v>
                </c:pt>
                <c:pt idx="17917">
                  <c:v>1033.354</c:v>
                </c:pt>
                <c:pt idx="17918">
                  <c:v>1033.1210000000001</c:v>
                </c:pt>
                <c:pt idx="17919">
                  <c:v>1033.8869999999999</c:v>
                </c:pt>
                <c:pt idx="17920">
                  <c:v>1033.653</c:v>
                </c:pt>
                <c:pt idx="17921">
                  <c:v>1033.42</c:v>
                </c:pt>
                <c:pt idx="17922">
                  <c:v>1033.1859999999999</c:v>
                </c:pt>
                <c:pt idx="17923">
                  <c:v>1032.953</c:v>
                </c:pt>
                <c:pt idx="17924">
                  <c:v>1032.7190000000001</c:v>
                </c:pt>
                <c:pt idx="17925">
                  <c:v>1032.4850000000001</c:v>
                </c:pt>
                <c:pt idx="17926">
                  <c:v>1034.252</c:v>
                </c:pt>
                <c:pt idx="17927">
                  <c:v>1034.018</c:v>
                </c:pt>
                <c:pt idx="17928">
                  <c:v>1033.7850000000001</c:v>
                </c:pt>
                <c:pt idx="17929">
                  <c:v>1033.5509999999999</c:v>
                </c:pt>
                <c:pt idx="17930">
                  <c:v>1033.317</c:v>
                </c:pt>
                <c:pt idx="17931">
                  <c:v>1033.0840000000001</c:v>
                </c:pt>
                <c:pt idx="17932">
                  <c:v>1033.8499999999999</c:v>
                </c:pt>
                <c:pt idx="17933">
                  <c:v>1033.617</c:v>
                </c:pt>
                <c:pt idx="17934">
                  <c:v>1033.383</c:v>
                </c:pt>
                <c:pt idx="17935">
                  <c:v>1033.1490000000001</c:v>
                </c:pt>
                <c:pt idx="17936">
                  <c:v>1032.9159999999999</c:v>
                </c:pt>
                <c:pt idx="17937">
                  <c:v>1032.682</c:v>
                </c:pt>
                <c:pt idx="17938">
                  <c:v>1032.4490000000001</c:v>
                </c:pt>
                <c:pt idx="17939">
                  <c:v>1033.2149999999999</c:v>
                </c:pt>
                <c:pt idx="17940">
                  <c:v>1032.981</c:v>
                </c:pt>
                <c:pt idx="17941">
                  <c:v>1032.748</c:v>
                </c:pt>
                <c:pt idx="17942">
                  <c:v>1032.5140000000001</c:v>
                </c:pt>
                <c:pt idx="17943">
                  <c:v>1032.2809999999999</c:v>
                </c:pt>
                <c:pt idx="17944">
                  <c:v>1032.047</c:v>
                </c:pt>
                <c:pt idx="17945">
                  <c:v>1032.8130000000001</c:v>
                </c:pt>
                <c:pt idx="17946">
                  <c:v>1032.58</c:v>
                </c:pt>
                <c:pt idx="17947">
                  <c:v>1032.346</c:v>
                </c:pt>
                <c:pt idx="17948">
                  <c:v>1032.1130000000001</c:v>
                </c:pt>
                <c:pt idx="17949">
                  <c:v>1031.8790000000001</c:v>
                </c:pt>
                <c:pt idx="17950">
                  <c:v>1031.645</c:v>
                </c:pt>
                <c:pt idx="17951">
                  <c:v>1031.412</c:v>
                </c:pt>
                <c:pt idx="17952">
                  <c:v>1033.1780000000001</c:v>
                </c:pt>
                <c:pt idx="17953">
                  <c:v>1032.9449999999999</c:v>
                </c:pt>
                <c:pt idx="17954">
                  <c:v>1032.711</c:v>
                </c:pt>
                <c:pt idx="17955">
                  <c:v>1032.4770000000001</c:v>
                </c:pt>
                <c:pt idx="17956">
                  <c:v>1032.2439999999999</c:v>
                </c:pt>
                <c:pt idx="17957">
                  <c:v>1032.01</c:v>
                </c:pt>
                <c:pt idx="17958">
                  <c:v>1032.777</c:v>
                </c:pt>
                <c:pt idx="17959">
                  <c:v>1032.5430000000001</c:v>
                </c:pt>
                <c:pt idx="17960">
                  <c:v>1032.309</c:v>
                </c:pt>
                <c:pt idx="17961">
                  <c:v>1032.076</c:v>
                </c:pt>
                <c:pt idx="17962">
                  <c:v>1031.8420000000001</c:v>
                </c:pt>
                <c:pt idx="17963">
                  <c:v>1031.6089999999999</c:v>
                </c:pt>
                <c:pt idx="17964">
                  <c:v>1031.375</c:v>
                </c:pt>
                <c:pt idx="17965">
                  <c:v>1032.1410000000001</c:v>
                </c:pt>
                <c:pt idx="17966">
                  <c:v>1031.9080000000001</c:v>
                </c:pt>
                <c:pt idx="17967">
                  <c:v>1031.674</c:v>
                </c:pt>
                <c:pt idx="17968">
                  <c:v>1031.441</c:v>
                </c:pt>
                <c:pt idx="17969">
                  <c:v>1031.2070000000001</c:v>
                </c:pt>
                <c:pt idx="17970">
                  <c:v>1030.973</c:v>
                </c:pt>
                <c:pt idx="17971">
                  <c:v>1030.74</c:v>
                </c:pt>
                <c:pt idx="17972">
                  <c:v>1031.5060000000001</c:v>
                </c:pt>
                <c:pt idx="17973">
                  <c:v>1031.2729999999999</c:v>
                </c:pt>
                <c:pt idx="17974">
                  <c:v>1031.039</c:v>
                </c:pt>
                <c:pt idx="17975">
                  <c:v>1030.8050000000001</c:v>
                </c:pt>
                <c:pt idx="17976">
                  <c:v>1030.5720000000001</c:v>
                </c:pt>
                <c:pt idx="17977">
                  <c:v>1030.338</c:v>
                </c:pt>
                <c:pt idx="17978">
                  <c:v>1032.105</c:v>
                </c:pt>
                <c:pt idx="17979">
                  <c:v>1031.8710000000001</c:v>
                </c:pt>
                <c:pt idx="17980">
                  <c:v>1031.6369999999999</c:v>
                </c:pt>
                <c:pt idx="17981">
                  <c:v>1031.404</c:v>
                </c:pt>
                <c:pt idx="17982">
                  <c:v>1031.17</c:v>
                </c:pt>
                <c:pt idx="17983">
                  <c:v>1030.9370000000001</c:v>
                </c:pt>
                <c:pt idx="17984">
                  <c:v>1030.703</c:v>
                </c:pt>
                <c:pt idx="17985">
                  <c:v>1031.4690000000001</c:v>
                </c:pt>
                <c:pt idx="17986">
                  <c:v>1031.2360000000001</c:v>
                </c:pt>
                <c:pt idx="17987">
                  <c:v>1031.002</c:v>
                </c:pt>
                <c:pt idx="17988">
                  <c:v>1030.769</c:v>
                </c:pt>
                <c:pt idx="17989">
                  <c:v>1030.5350000000001</c:v>
                </c:pt>
                <c:pt idx="17990">
                  <c:v>1030.3009999999999</c:v>
                </c:pt>
                <c:pt idx="17991">
                  <c:v>1031.068</c:v>
                </c:pt>
                <c:pt idx="17992">
                  <c:v>1030.8340000000001</c:v>
                </c:pt>
                <c:pt idx="17993">
                  <c:v>1030.6010000000001</c:v>
                </c:pt>
                <c:pt idx="17994">
                  <c:v>1030.367</c:v>
                </c:pt>
                <c:pt idx="17995">
                  <c:v>1030.133</c:v>
                </c:pt>
                <c:pt idx="17996">
                  <c:v>1029.9000000000001</c:v>
                </c:pt>
                <c:pt idx="17997">
                  <c:v>1029.6659999999999</c:v>
                </c:pt>
                <c:pt idx="17998">
                  <c:v>1030.433</c:v>
                </c:pt>
                <c:pt idx="17999">
                  <c:v>1030.1990000000001</c:v>
                </c:pt>
                <c:pt idx="18000">
                  <c:v>1029.9649999999999</c:v>
                </c:pt>
                <c:pt idx="18001">
                  <c:v>1029.732</c:v>
                </c:pt>
                <c:pt idx="18002">
                  <c:v>1029.498</c:v>
                </c:pt>
                <c:pt idx="18003">
                  <c:v>1029.2650000000001</c:v>
                </c:pt>
                <c:pt idx="18004">
                  <c:v>1031.0309999999999</c:v>
                </c:pt>
                <c:pt idx="18005">
                  <c:v>1030.797</c:v>
                </c:pt>
                <c:pt idx="18006">
                  <c:v>1030.5640000000001</c:v>
                </c:pt>
                <c:pt idx="18007">
                  <c:v>1030.33</c:v>
                </c:pt>
                <c:pt idx="18008">
                  <c:v>1030.097</c:v>
                </c:pt>
                <c:pt idx="18009">
                  <c:v>1029.8630000000001</c:v>
                </c:pt>
                <c:pt idx="18010">
                  <c:v>1029.6290000000001</c:v>
                </c:pt>
                <c:pt idx="18011">
                  <c:v>1030.396</c:v>
                </c:pt>
                <c:pt idx="18012">
                  <c:v>1030.162</c:v>
                </c:pt>
                <c:pt idx="18013">
                  <c:v>1029.9290000000001</c:v>
                </c:pt>
                <c:pt idx="18014">
                  <c:v>1029.6949999999999</c:v>
                </c:pt>
                <c:pt idx="18015">
                  <c:v>1029.461</c:v>
                </c:pt>
                <c:pt idx="18016">
                  <c:v>1029.2280000000001</c:v>
                </c:pt>
                <c:pt idx="18017">
                  <c:v>1028.9939999999999</c:v>
                </c:pt>
                <c:pt idx="18018">
                  <c:v>1029.761</c:v>
                </c:pt>
                <c:pt idx="18019">
                  <c:v>1029.527</c:v>
                </c:pt>
                <c:pt idx="18020">
                  <c:v>1029.2930000000001</c:v>
                </c:pt>
                <c:pt idx="18021">
                  <c:v>1029.06</c:v>
                </c:pt>
                <c:pt idx="18022">
                  <c:v>1028.826</c:v>
                </c:pt>
                <c:pt idx="18023">
                  <c:v>1028.5930000000001</c:v>
                </c:pt>
                <c:pt idx="18024">
                  <c:v>1029.3589999999999</c:v>
                </c:pt>
                <c:pt idx="18025">
                  <c:v>1029.125</c:v>
                </c:pt>
                <c:pt idx="18026">
                  <c:v>1028.8920000000001</c:v>
                </c:pt>
                <c:pt idx="18027">
                  <c:v>1028.6580000000001</c:v>
                </c:pt>
                <c:pt idx="18028">
                  <c:v>1028.425</c:v>
                </c:pt>
                <c:pt idx="18029">
                  <c:v>1028.191</c:v>
                </c:pt>
                <c:pt idx="18030">
                  <c:v>1027.9570000000001</c:v>
                </c:pt>
                <c:pt idx="18031">
                  <c:v>1029.7239999999999</c:v>
                </c:pt>
                <c:pt idx="18032">
                  <c:v>1029.49</c:v>
                </c:pt>
                <c:pt idx="18033">
                  <c:v>1029.2570000000001</c:v>
                </c:pt>
                <c:pt idx="18034">
                  <c:v>1029.0229999999999</c:v>
                </c:pt>
                <c:pt idx="18035">
                  <c:v>1028.789</c:v>
                </c:pt>
                <c:pt idx="18036">
                  <c:v>1028.556</c:v>
                </c:pt>
                <c:pt idx="18037">
                  <c:v>1029.3220000000001</c:v>
                </c:pt>
                <c:pt idx="18038">
                  <c:v>1029.0889999999999</c:v>
                </c:pt>
                <c:pt idx="18039">
                  <c:v>1028.855</c:v>
                </c:pt>
                <c:pt idx="18040">
                  <c:v>1028.6210000000001</c:v>
                </c:pt>
                <c:pt idx="18041">
                  <c:v>1028.3879999999999</c:v>
                </c:pt>
                <c:pt idx="18042">
                  <c:v>1028.154</c:v>
                </c:pt>
                <c:pt idx="18043">
                  <c:v>1027.921</c:v>
                </c:pt>
                <c:pt idx="18044">
                  <c:v>1028.6870000000001</c:v>
                </c:pt>
                <c:pt idx="18045">
                  <c:v>1028.453</c:v>
                </c:pt>
                <c:pt idx="18046">
                  <c:v>1028.22</c:v>
                </c:pt>
                <c:pt idx="18047">
                  <c:v>1027.9860000000001</c:v>
                </c:pt>
                <c:pt idx="18048">
                  <c:v>1027.7529999999999</c:v>
                </c:pt>
                <c:pt idx="18049">
                  <c:v>1027.519</c:v>
                </c:pt>
                <c:pt idx="18050">
                  <c:v>1028.2850000000001</c:v>
                </c:pt>
                <c:pt idx="18051">
                  <c:v>1028.0520000000001</c:v>
                </c:pt>
                <c:pt idx="18052">
                  <c:v>1027.818</c:v>
                </c:pt>
                <c:pt idx="18053">
                  <c:v>1027.585</c:v>
                </c:pt>
                <c:pt idx="18054">
                  <c:v>1027.3510000000001</c:v>
                </c:pt>
                <c:pt idx="18055">
                  <c:v>1027.117</c:v>
                </c:pt>
                <c:pt idx="18056">
                  <c:v>1026.884</c:v>
                </c:pt>
                <c:pt idx="18057">
                  <c:v>1028.6500000000001</c:v>
                </c:pt>
                <c:pt idx="18058">
                  <c:v>1028.4169999999999</c:v>
                </c:pt>
                <c:pt idx="18059">
                  <c:v>1028.183</c:v>
                </c:pt>
                <c:pt idx="18060">
                  <c:v>1027.9490000000001</c:v>
                </c:pt>
                <c:pt idx="18061">
                  <c:v>1027.7160000000001</c:v>
                </c:pt>
                <c:pt idx="18062">
                  <c:v>1027.482</c:v>
                </c:pt>
                <c:pt idx="18063">
                  <c:v>1027.249</c:v>
                </c:pt>
                <c:pt idx="18064">
                  <c:v>1028.0150000000001</c:v>
                </c:pt>
                <c:pt idx="18065">
                  <c:v>1027.7809999999999</c:v>
                </c:pt>
                <c:pt idx="18066">
                  <c:v>1027.548</c:v>
                </c:pt>
                <c:pt idx="18067">
                  <c:v>1027.3140000000001</c:v>
                </c:pt>
                <c:pt idx="18068">
                  <c:v>1027.0810000000001</c:v>
                </c:pt>
                <c:pt idx="18069">
                  <c:v>1026.847</c:v>
                </c:pt>
                <c:pt idx="18070">
                  <c:v>1027.6130000000001</c:v>
                </c:pt>
                <c:pt idx="18071">
                  <c:v>1027.3800000000001</c:v>
                </c:pt>
                <c:pt idx="18072">
                  <c:v>1027.146</c:v>
                </c:pt>
                <c:pt idx="18073">
                  <c:v>1026.913</c:v>
                </c:pt>
                <c:pt idx="18074">
                  <c:v>1026.6790000000001</c:v>
                </c:pt>
                <c:pt idx="18075">
                  <c:v>1026.4449999999999</c:v>
                </c:pt>
                <c:pt idx="18076">
                  <c:v>1026.212</c:v>
                </c:pt>
                <c:pt idx="18077">
                  <c:v>1026.9780000000001</c:v>
                </c:pt>
                <c:pt idx="18078">
                  <c:v>1026.7450000000001</c:v>
                </c:pt>
                <c:pt idx="18079">
                  <c:v>1026.511</c:v>
                </c:pt>
                <c:pt idx="18080">
                  <c:v>1026.277</c:v>
                </c:pt>
                <c:pt idx="18081">
                  <c:v>1026.0440000000001</c:v>
                </c:pt>
                <c:pt idx="18082">
                  <c:v>1025.81</c:v>
                </c:pt>
                <c:pt idx="18083">
                  <c:v>1027.577</c:v>
                </c:pt>
                <c:pt idx="18084">
                  <c:v>1027.3430000000001</c:v>
                </c:pt>
                <c:pt idx="18085">
                  <c:v>1027.1089999999999</c:v>
                </c:pt>
                <c:pt idx="18086">
                  <c:v>1026.876</c:v>
                </c:pt>
                <c:pt idx="18087">
                  <c:v>1026.6420000000001</c:v>
                </c:pt>
                <c:pt idx="18088">
                  <c:v>1026.4090000000001</c:v>
                </c:pt>
                <c:pt idx="18089">
                  <c:v>1026.175</c:v>
                </c:pt>
                <c:pt idx="18090">
                  <c:v>1026.941</c:v>
                </c:pt>
                <c:pt idx="18091">
                  <c:v>1026.7080000000001</c:v>
                </c:pt>
                <c:pt idx="18092">
                  <c:v>1026.4739999999999</c:v>
                </c:pt>
                <c:pt idx="18093">
                  <c:v>1026.241</c:v>
                </c:pt>
                <c:pt idx="18094">
                  <c:v>1026.0070000000001</c:v>
                </c:pt>
                <c:pt idx="18095">
                  <c:v>1025.7729999999999</c:v>
                </c:pt>
                <c:pt idx="18096">
                  <c:v>1026.54</c:v>
                </c:pt>
                <c:pt idx="18097">
                  <c:v>1026.306</c:v>
                </c:pt>
                <c:pt idx="18098">
                  <c:v>1026.0730000000001</c:v>
                </c:pt>
                <c:pt idx="18099">
                  <c:v>1025.8389999999999</c:v>
                </c:pt>
                <c:pt idx="18100">
                  <c:v>1025.605</c:v>
                </c:pt>
                <c:pt idx="18101">
                  <c:v>1025.3720000000001</c:v>
                </c:pt>
                <c:pt idx="18102">
                  <c:v>1025.1379999999999</c:v>
                </c:pt>
                <c:pt idx="18103">
                  <c:v>1025.905</c:v>
                </c:pt>
                <c:pt idx="18104">
                  <c:v>1025.671</c:v>
                </c:pt>
                <c:pt idx="18105">
                  <c:v>1025.4370000000001</c:v>
                </c:pt>
                <c:pt idx="18106">
                  <c:v>1025.204</c:v>
                </c:pt>
                <c:pt idx="18107">
                  <c:v>1024.97</c:v>
                </c:pt>
                <c:pt idx="18108">
                  <c:v>1024.7370000000001</c:v>
                </c:pt>
                <c:pt idx="18109">
                  <c:v>1026.5029999999999</c:v>
                </c:pt>
                <c:pt idx="18110">
                  <c:v>1026.269</c:v>
                </c:pt>
                <c:pt idx="18111">
                  <c:v>1026.0360000000001</c:v>
                </c:pt>
                <c:pt idx="18112">
                  <c:v>1025.8020000000001</c:v>
                </c:pt>
                <c:pt idx="18113">
                  <c:v>1025.569</c:v>
                </c:pt>
                <c:pt idx="18114">
                  <c:v>1025.335</c:v>
                </c:pt>
                <c:pt idx="18115">
                  <c:v>1025.1010000000001</c:v>
                </c:pt>
                <c:pt idx="18116">
                  <c:v>1025.8679999999999</c:v>
                </c:pt>
                <c:pt idx="18117">
                  <c:v>1025.634</c:v>
                </c:pt>
                <c:pt idx="18118">
                  <c:v>1025.4010000000001</c:v>
                </c:pt>
                <c:pt idx="18119">
                  <c:v>1025.1669999999999</c:v>
                </c:pt>
                <c:pt idx="18120">
                  <c:v>1024.933</c:v>
                </c:pt>
                <c:pt idx="18121">
                  <c:v>1024.7</c:v>
                </c:pt>
                <c:pt idx="18122">
                  <c:v>1024.4660000000001</c:v>
                </c:pt>
                <c:pt idx="18123">
                  <c:v>1025.2329999999999</c:v>
                </c:pt>
                <c:pt idx="18124">
                  <c:v>1024.999</c:v>
                </c:pt>
                <c:pt idx="18125">
                  <c:v>1024.7650000000001</c:v>
                </c:pt>
                <c:pt idx="18126">
                  <c:v>1024.5319999999999</c:v>
                </c:pt>
                <c:pt idx="18127">
                  <c:v>1024.298</c:v>
                </c:pt>
                <c:pt idx="18128">
                  <c:v>1024.0650000000001</c:v>
                </c:pt>
                <c:pt idx="18129">
                  <c:v>1024.8310000000001</c:v>
                </c:pt>
                <c:pt idx="18130">
                  <c:v>1024.597</c:v>
                </c:pt>
                <c:pt idx="18131">
                  <c:v>1024.364</c:v>
                </c:pt>
                <c:pt idx="18132">
                  <c:v>1024.1300000000001</c:v>
                </c:pt>
                <c:pt idx="18133">
                  <c:v>1023.897</c:v>
                </c:pt>
                <c:pt idx="18134">
                  <c:v>1023.663</c:v>
                </c:pt>
                <c:pt idx="18135">
                  <c:v>1023.429</c:v>
                </c:pt>
                <c:pt idx="18136">
                  <c:v>1025.1959999999999</c:v>
                </c:pt>
                <c:pt idx="18137">
                  <c:v>1024.962</c:v>
                </c:pt>
                <c:pt idx="18138">
                  <c:v>1024.729</c:v>
                </c:pt>
                <c:pt idx="18139">
                  <c:v>1024.4950000000001</c:v>
                </c:pt>
                <c:pt idx="18140">
                  <c:v>1024.261</c:v>
                </c:pt>
                <c:pt idx="18141">
                  <c:v>1024.028</c:v>
                </c:pt>
                <c:pt idx="18142">
                  <c:v>1024.7940000000001</c:v>
                </c:pt>
                <c:pt idx="18143">
                  <c:v>1024.5609999999999</c:v>
                </c:pt>
                <c:pt idx="18144">
                  <c:v>1024.327</c:v>
                </c:pt>
                <c:pt idx="18145">
                  <c:v>1024.0930000000001</c:v>
                </c:pt>
                <c:pt idx="18146">
                  <c:v>1023.86</c:v>
                </c:pt>
                <c:pt idx="18147">
                  <c:v>1023.626</c:v>
                </c:pt>
                <c:pt idx="18148">
                  <c:v>1023.393</c:v>
                </c:pt>
                <c:pt idx="18149">
                  <c:v>1024.1590000000001</c:v>
                </c:pt>
                <c:pt idx="18150">
                  <c:v>1023.9250000000001</c:v>
                </c:pt>
                <c:pt idx="18151">
                  <c:v>1023.692</c:v>
                </c:pt>
                <c:pt idx="18152">
                  <c:v>1023.458</c:v>
                </c:pt>
                <c:pt idx="18153">
                  <c:v>1023.225</c:v>
                </c:pt>
                <c:pt idx="18154">
                  <c:v>1022.991</c:v>
                </c:pt>
                <c:pt idx="18155">
                  <c:v>1023.7570000000001</c:v>
                </c:pt>
                <c:pt idx="18156">
                  <c:v>1023.524</c:v>
                </c:pt>
                <c:pt idx="18157">
                  <c:v>1023.2900000000001</c:v>
                </c:pt>
                <c:pt idx="18158">
                  <c:v>1023.057</c:v>
                </c:pt>
                <c:pt idx="18159">
                  <c:v>1022.823</c:v>
                </c:pt>
                <c:pt idx="18160">
                  <c:v>1022.5890000000001</c:v>
                </c:pt>
                <c:pt idx="18161">
                  <c:v>1022.356</c:v>
                </c:pt>
                <c:pt idx="18162">
                  <c:v>1024.1220000000001</c:v>
                </c:pt>
                <c:pt idx="18163">
                  <c:v>1023.889</c:v>
                </c:pt>
                <c:pt idx="18164">
                  <c:v>1023.655</c:v>
                </c:pt>
                <c:pt idx="18165">
                  <c:v>1023.421</c:v>
                </c:pt>
                <c:pt idx="18166">
                  <c:v>1023.188</c:v>
                </c:pt>
                <c:pt idx="18167">
                  <c:v>1022.9540000000001</c:v>
                </c:pt>
                <c:pt idx="18168">
                  <c:v>1022.721</c:v>
                </c:pt>
                <c:pt idx="18169">
                  <c:v>1023.487</c:v>
                </c:pt>
                <c:pt idx="18170">
                  <c:v>1023.253</c:v>
                </c:pt>
                <c:pt idx="18171">
                  <c:v>1023.02</c:v>
                </c:pt>
                <c:pt idx="18172">
                  <c:v>1022.7860000000001</c:v>
                </c:pt>
                <c:pt idx="18173">
                  <c:v>1022.553</c:v>
                </c:pt>
                <c:pt idx="18174">
                  <c:v>1022.3190000000001</c:v>
                </c:pt>
                <c:pt idx="18175">
                  <c:v>1023.085</c:v>
                </c:pt>
                <c:pt idx="18176">
                  <c:v>1022.852</c:v>
                </c:pt>
                <c:pt idx="18177">
                  <c:v>1022.6180000000001</c:v>
                </c:pt>
                <c:pt idx="18178">
                  <c:v>1022.385</c:v>
                </c:pt>
                <c:pt idx="18179">
                  <c:v>1022.1510000000001</c:v>
                </c:pt>
                <c:pt idx="18180">
                  <c:v>1021.917</c:v>
                </c:pt>
                <c:pt idx="18181">
                  <c:v>1021.684</c:v>
                </c:pt>
                <c:pt idx="18182">
                  <c:v>1022.45</c:v>
                </c:pt>
                <c:pt idx="18183">
                  <c:v>1022.217</c:v>
                </c:pt>
                <c:pt idx="18184">
                  <c:v>1021.9830000000001</c:v>
                </c:pt>
                <c:pt idx="18185">
                  <c:v>1021.749</c:v>
                </c:pt>
                <c:pt idx="18186">
                  <c:v>1021.5160000000001</c:v>
                </c:pt>
                <c:pt idx="18187">
                  <c:v>1021.282</c:v>
                </c:pt>
                <c:pt idx="18188">
                  <c:v>1023.049</c:v>
                </c:pt>
                <c:pt idx="18189">
                  <c:v>1022.8150000000001</c:v>
                </c:pt>
                <c:pt idx="18190">
                  <c:v>1022.581</c:v>
                </c:pt>
                <c:pt idx="18191">
                  <c:v>1022.3480000000001</c:v>
                </c:pt>
                <c:pt idx="18192">
                  <c:v>1022.114</c:v>
                </c:pt>
                <c:pt idx="18193">
                  <c:v>1021.881</c:v>
                </c:pt>
                <c:pt idx="18194">
                  <c:v>1021.647</c:v>
                </c:pt>
                <c:pt idx="18195">
                  <c:v>1022.413</c:v>
                </c:pt>
                <c:pt idx="18196">
                  <c:v>1022.1800000000001</c:v>
                </c:pt>
                <c:pt idx="18197">
                  <c:v>1021.946</c:v>
                </c:pt>
                <c:pt idx="18198">
                  <c:v>1021.713</c:v>
                </c:pt>
                <c:pt idx="18199">
                  <c:v>1021.479</c:v>
                </c:pt>
                <c:pt idx="18200">
                  <c:v>1021.245</c:v>
                </c:pt>
                <c:pt idx="18201">
                  <c:v>1022.0120000000001</c:v>
                </c:pt>
                <c:pt idx="18202">
                  <c:v>1021.778</c:v>
                </c:pt>
                <c:pt idx="18203">
                  <c:v>1021.5450000000001</c:v>
                </c:pt>
                <c:pt idx="18204">
                  <c:v>1021.311</c:v>
                </c:pt>
                <c:pt idx="18205">
                  <c:v>1021.077</c:v>
                </c:pt>
                <c:pt idx="18206">
                  <c:v>1020.8440000000001</c:v>
                </c:pt>
                <c:pt idx="18207">
                  <c:v>1020.61</c:v>
                </c:pt>
                <c:pt idx="18208">
                  <c:v>1021.3770000000001</c:v>
                </c:pt>
                <c:pt idx="18209">
                  <c:v>1021.143</c:v>
                </c:pt>
                <c:pt idx="18210">
                  <c:v>1020.909</c:v>
                </c:pt>
                <c:pt idx="18211">
                  <c:v>1020.676</c:v>
                </c:pt>
                <c:pt idx="18212">
                  <c:v>1020.442</c:v>
                </c:pt>
                <c:pt idx="18213">
                  <c:v>1020.2090000000001</c:v>
                </c:pt>
                <c:pt idx="18214">
                  <c:v>1019.975</c:v>
                </c:pt>
                <c:pt idx="18215">
                  <c:v>1021.741</c:v>
                </c:pt>
                <c:pt idx="18216">
                  <c:v>1021.508</c:v>
                </c:pt>
                <c:pt idx="18217">
                  <c:v>1021.274</c:v>
                </c:pt>
                <c:pt idx="18218">
                  <c:v>1021.0410000000001</c:v>
                </c:pt>
                <c:pt idx="18219">
                  <c:v>1020.807</c:v>
                </c:pt>
                <c:pt idx="18220">
                  <c:v>1020.573</c:v>
                </c:pt>
                <c:pt idx="18221">
                  <c:v>1021.34</c:v>
                </c:pt>
                <c:pt idx="18222">
                  <c:v>1021.106</c:v>
                </c:pt>
                <c:pt idx="18223">
                  <c:v>1020.873</c:v>
                </c:pt>
                <c:pt idx="18224">
                  <c:v>1020.639</c:v>
                </c:pt>
                <c:pt idx="18225">
                  <c:v>1020.405</c:v>
                </c:pt>
                <c:pt idx="18226">
                  <c:v>1020.172</c:v>
                </c:pt>
                <c:pt idx="18227">
                  <c:v>1019.938</c:v>
                </c:pt>
                <c:pt idx="18228">
                  <c:v>1020.705</c:v>
                </c:pt>
                <c:pt idx="18229">
                  <c:v>1020.471</c:v>
                </c:pt>
                <c:pt idx="18230">
                  <c:v>1020.237</c:v>
                </c:pt>
                <c:pt idx="18231">
                  <c:v>1020.004</c:v>
                </c:pt>
                <c:pt idx="18232">
                  <c:v>1019.77</c:v>
                </c:pt>
                <c:pt idx="18233">
                  <c:v>1019.537</c:v>
                </c:pt>
                <c:pt idx="18234">
                  <c:v>1020.303</c:v>
                </c:pt>
                <c:pt idx="18235">
                  <c:v>1020.0690000000001</c:v>
                </c:pt>
                <c:pt idx="18236">
                  <c:v>1019.836</c:v>
                </c:pt>
                <c:pt idx="18237">
                  <c:v>1019.602</c:v>
                </c:pt>
                <c:pt idx="18238">
                  <c:v>1019.369</c:v>
                </c:pt>
                <c:pt idx="18239">
                  <c:v>1019.135</c:v>
                </c:pt>
                <c:pt idx="18240">
                  <c:v>1018.9010000000001</c:v>
                </c:pt>
                <c:pt idx="18241">
                  <c:v>1020.668</c:v>
                </c:pt>
                <c:pt idx="18242">
                  <c:v>1020.434</c:v>
                </c:pt>
                <c:pt idx="18243">
                  <c:v>1020.201</c:v>
                </c:pt>
                <c:pt idx="18244">
                  <c:v>1019.967</c:v>
                </c:pt>
                <c:pt idx="18245">
                  <c:v>1019.7330000000001</c:v>
                </c:pt>
                <c:pt idx="18246">
                  <c:v>1019.5</c:v>
                </c:pt>
                <c:pt idx="18247">
                  <c:v>1020.2660000000001</c:v>
                </c:pt>
                <c:pt idx="18248">
                  <c:v>1020.033</c:v>
                </c:pt>
                <c:pt idx="18249">
                  <c:v>1019.799</c:v>
                </c:pt>
                <c:pt idx="18250">
                  <c:v>1019.5650000000001</c:v>
                </c:pt>
                <c:pt idx="18251">
                  <c:v>1019.332</c:v>
                </c:pt>
                <c:pt idx="18252">
                  <c:v>1019.0980000000001</c:v>
                </c:pt>
                <c:pt idx="18253">
                  <c:v>1018.865</c:v>
                </c:pt>
                <c:pt idx="18254">
                  <c:v>1019.631</c:v>
                </c:pt>
                <c:pt idx="18255">
                  <c:v>1019.397</c:v>
                </c:pt>
                <c:pt idx="18256">
                  <c:v>1019.164</c:v>
                </c:pt>
                <c:pt idx="18257">
                  <c:v>1018.9300000000001</c:v>
                </c:pt>
                <c:pt idx="18258">
                  <c:v>1018.697</c:v>
                </c:pt>
                <c:pt idx="18259">
                  <c:v>1018.463</c:v>
                </c:pt>
                <c:pt idx="18260">
                  <c:v>1019.229</c:v>
                </c:pt>
                <c:pt idx="18261">
                  <c:v>1018.996</c:v>
                </c:pt>
                <c:pt idx="18262">
                  <c:v>1018.7620000000001</c:v>
                </c:pt>
                <c:pt idx="18263">
                  <c:v>1018.529</c:v>
                </c:pt>
                <c:pt idx="18264">
                  <c:v>1018.2950000000001</c:v>
                </c:pt>
                <c:pt idx="18265">
                  <c:v>1018.061</c:v>
                </c:pt>
                <c:pt idx="18266">
                  <c:v>1017.828</c:v>
                </c:pt>
                <c:pt idx="18267">
                  <c:v>1019.5940000000001</c:v>
                </c:pt>
                <c:pt idx="18268">
                  <c:v>1019.361</c:v>
                </c:pt>
                <c:pt idx="18269">
                  <c:v>1019.1270000000001</c:v>
                </c:pt>
                <c:pt idx="18270">
                  <c:v>1018.893</c:v>
                </c:pt>
                <c:pt idx="18271">
                  <c:v>1018.66</c:v>
                </c:pt>
                <c:pt idx="18272">
                  <c:v>1018.426</c:v>
                </c:pt>
                <c:pt idx="18273">
                  <c:v>1018.193</c:v>
                </c:pt>
                <c:pt idx="18274">
                  <c:v>1018.9590000000001</c:v>
                </c:pt>
                <c:pt idx="18275">
                  <c:v>1018.725</c:v>
                </c:pt>
                <c:pt idx="18276">
                  <c:v>1018.4920000000001</c:v>
                </c:pt>
                <c:pt idx="18277">
                  <c:v>1018.258</c:v>
                </c:pt>
                <c:pt idx="18278">
                  <c:v>1018.025</c:v>
                </c:pt>
                <c:pt idx="18279">
                  <c:v>1017.7910000000001</c:v>
                </c:pt>
                <c:pt idx="18280">
                  <c:v>1018.557</c:v>
                </c:pt>
                <c:pt idx="18281">
                  <c:v>1018.3240000000001</c:v>
                </c:pt>
                <c:pt idx="18282">
                  <c:v>1018.09</c:v>
                </c:pt>
                <c:pt idx="18283">
                  <c:v>1017.857</c:v>
                </c:pt>
                <c:pt idx="18284">
                  <c:v>1017.623</c:v>
                </c:pt>
                <c:pt idx="18285">
                  <c:v>1017.389</c:v>
                </c:pt>
                <c:pt idx="18286">
                  <c:v>1017.1560000000001</c:v>
                </c:pt>
                <c:pt idx="18287">
                  <c:v>1017.922</c:v>
                </c:pt>
                <c:pt idx="18288">
                  <c:v>1017.689</c:v>
                </c:pt>
                <c:pt idx="18289">
                  <c:v>1017.455</c:v>
                </c:pt>
                <c:pt idx="18290">
                  <c:v>1017.221</c:v>
                </c:pt>
                <c:pt idx="18291">
                  <c:v>1016.9880000000001</c:v>
                </c:pt>
                <c:pt idx="18292">
                  <c:v>1016.754</c:v>
                </c:pt>
                <c:pt idx="18293">
                  <c:v>1018.5210000000001</c:v>
                </c:pt>
                <c:pt idx="18294">
                  <c:v>1018.287</c:v>
                </c:pt>
                <c:pt idx="18295">
                  <c:v>1018.053</c:v>
                </c:pt>
                <c:pt idx="18296">
                  <c:v>1017.82</c:v>
                </c:pt>
                <c:pt idx="18297">
                  <c:v>1017.586</c:v>
                </c:pt>
                <c:pt idx="18298">
                  <c:v>1017.3530000000001</c:v>
                </c:pt>
                <c:pt idx="18299">
                  <c:v>1017.119</c:v>
                </c:pt>
                <c:pt idx="18300">
                  <c:v>1017.885</c:v>
                </c:pt>
                <c:pt idx="18301">
                  <c:v>1017.652</c:v>
                </c:pt>
                <c:pt idx="18302">
                  <c:v>1017.418</c:v>
                </c:pt>
                <c:pt idx="18303">
                  <c:v>1017.1850000000001</c:v>
                </c:pt>
                <c:pt idx="18304">
                  <c:v>1016.951</c:v>
                </c:pt>
                <c:pt idx="18305">
                  <c:v>1016.717</c:v>
                </c:pt>
                <c:pt idx="18306">
                  <c:v>1017.484</c:v>
                </c:pt>
                <c:pt idx="18307">
                  <c:v>1017.25</c:v>
                </c:pt>
                <c:pt idx="18308">
                  <c:v>1017.0170000000001</c:v>
                </c:pt>
                <c:pt idx="18309">
                  <c:v>1016.783</c:v>
                </c:pt>
                <c:pt idx="18310">
                  <c:v>1016.549</c:v>
                </c:pt>
                <c:pt idx="18311">
                  <c:v>1016.316</c:v>
                </c:pt>
                <c:pt idx="18312">
                  <c:v>1016.082</c:v>
                </c:pt>
                <c:pt idx="18313">
                  <c:v>1016.849</c:v>
                </c:pt>
                <c:pt idx="18314">
                  <c:v>1016.615</c:v>
                </c:pt>
                <c:pt idx="18315">
                  <c:v>1016.381</c:v>
                </c:pt>
                <c:pt idx="18316">
                  <c:v>1016.148</c:v>
                </c:pt>
                <c:pt idx="18317">
                  <c:v>1015.914</c:v>
                </c:pt>
                <c:pt idx="18318">
                  <c:v>1015.681</c:v>
                </c:pt>
                <c:pt idx="18319">
                  <c:v>1015.447</c:v>
                </c:pt>
                <c:pt idx="18320">
                  <c:v>1017.213</c:v>
                </c:pt>
                <c:pt idx="18321">
                  <c:v>1016.98</c:v>
                </c:pt>
                <c:pt idx="18322">
                  <c:v>1016.746</c:v>
                </c:pt>
                <c:pt idx="18323">
                  <c:v>1016.513</c:v>
                </c:pt>
                <c:pt idx="18324">
                  <c:v>1016.279</c:v>
                </c:pt>
                <c:pt idx="18325">
                  <c:v>1016.0450000000001</c:v>
                </c:pt>
                <c:pt idx="18326">
                  <c:v>1016.812</c:v>
                </c:pt>
                <c:pt idx="18327">
                  <c:v>1016.578</c:v>
                </c:pt>
                <c:pt idx="18328">
                  <c:v>1016.345</c:v>
                </c:pt>
                <c:pt idx="18329">
                  <c:v>1016.111</c:v>
                </c:pt>
                <c:pt idx="18330">
                  <c:v>1015.8770000000001</c:v>
                </c:pt>
                <c:pt idx="18331">
                  <c:v>1015.644</c:v>
                </c:pt>
                <c:pt idx="18332">
                  <c:v>1015.41</c:v>
                </c:pt>
                <c:pt idx="18333">
                  <c:v>1016.177</c:v>
                </c:pt>
                <c:pt idx="18334">
                  <c:v>1015.943</c:v>
                </c:pt>
                <c:pt idx="18335">
                  <c:v>1015.7090000000001</c:v>
                </c:pt>
                <c:pt idx="18336">
                  <c:v>1015.476</c:v>
                </c:pt>
                <c:pt idx="18337">
                  <c:v>1015.2420000000001</c:v>
                </c:pt>
                <c:pt idx="18338">
                  <c:v>1015.009</c:v>
                </c:pt>
                <c:pt idx="18339">
                  <c:v>1015.775</c:v>
                </c:pt>
                <c:pt idx="18340">
                  <c:v>1015.5410000000001</c:v>
                </c:pt>
                <c:pt idx="18341">
                  <c:v>1015.308</c:v>
                </c:pt>
                <c:pt idx="18342">
                  <c:v>1015.0740000000001</c:v>
                </c:pt>
                <c:pt idx="18343">
                  <c:v>1014.841</c:v>
                </c:pt>
                <c:pt idx="18344">
                  <c:v>1014.607</c:v>
                </c:pt>
                <c:pt idx="18345">
                  <c:v>1014.373</c:v>
                </c:pt>
                <c:pt idx="18346">
                  <c:v>1016.14</c:v>
                </c:pt>
                <c:pt idx="18347">
                  <c:v>1015.9060000000001</c:v>
                </c:pt>
                <c:pt idx="18348">
                  <c:v>1015.673</c:v>
                </c:pt>
                <c:pt idx="18349">
                  <c:v>1015.439</c:v>
                </c:pt>
                <c:pt idx="18350">
                  <c:v>1015.205</c:v>
                </c:pt>
                <c:pt idx="18351">
                  <c:v>1014.972</c:v>
                </c:pt>
                <c:pt idx="18352">
                  <c:v>1015.7380000000001</c:v>
                </c:pt>
                <c:pt idx="18353">
                  <c:v>1015.505</c:v>
                </c:pt>
                <c:pt idx="18354">
                  <c:v>1015.2710000000001</c:v>
                </c:pt>
                <c:pt idx="18355">
                  <c:v>1015.037</c:v>
                </c:pt>
                <c:pt idx="18356">
                  <c:v>1014.804</c:v>
                </c:pt>
                <c:pt idx="18357">
                  <c:v>1014.57</c:v>
                </c:pt>
                <c:pt idx="18358">
                  <c:v>1014.337</c:v>
                </c:pt>
                <c:pt idx="18359">
                  <c:v>1015.1030000000001</c:v>
                </c:pt>
                <c:pt idx="18360">
                  <c:v>1014.869</c:v>
                </c:pt>
                <c:pt idx="18361">
                  <c:v>1014.636</c:v>
                </c:pt>
                <c:pt idx="18362">
                  <c:v>1014.402</c:v>
                </c:pt>
                <c:pt idx="18363">
                  <c:v>1014.169</c:v>
                </c:pt>
                <c:pt idx="18364">
                  <c:v>1013.9350000000001</c:v>
                </c:pt>
                <c:pt idx="18365">
                  <c:v>1014.701</c:v>
                </c:pt>
                <c:pt idx="18366">
                  <c:v>1014.4680000000001</c:v>
                </c:pt>
                <c:pt idx="18367">
                  <c:v>1014.234</c:v>
                </c:pt>
                <c:pt idx="18368">
                  <c:v>1014.001</c:v>
                </c:pt>
                <c:pt idx="18369">
                  <c:v>1013.7670000000001</c:v>
                </c:pt>
                <c:pt idx="18370">
                  <c:v>1013.533</c:v>
                </c:pt>
                <c:pt idx="18371">
                  <c:v>1013.3000000000001</c:v>
                </c:pt>
                <c:pt idx="18372">
                  <c:v>1015.066</c:v>
                </c:pt>
                <c:pt idx="18373">
                  <c:v>1014.833</c:v>
                </c:pt>
                <c:pt idx="18374">
                  <c:v>1014.599</c:v>
                </c:pt>
                <c:pt idx="18375">
                  <c:v>1014.365</c:v>
                </c:pt>
                <c:pt idx="18376">
                  <c:v>1014.1320000000001</c:v>
                </c:pt>
                <c:pt idx="18377">
                  <c:v>1013.898</c:v>
                </c:pt>
                <c:pt idx="18378">
                  <c:v>1013.6650000000001</c:v>
                </c:pt>
                <c:pt idx="18379">
                  <c:v>1014.431</c:v>
                </c:pt>
                <c:pt idx="18380">
                  <c:v>1014.197</c:v>
                </c:pt>
                <c:pt idx="18381">
                  <c:v>1013.9640000000001</c:v>
                </c:pt>
                <c:pt idx="18382">
                  <c:v>1013.73</c:v>
                </c:pt>
                <c:pt idx="18383">
                  <c:v>1013.4970000000001</c:v>
                </c:pt>
                <c:pt idx="18384">
                  <c:v>1013.263</c:v>
                </c:pt>
                <c:pt idx="18385">
                  <c:v>1014.029</c:v>
                </c:pt>
                <c:pt idx="18386">
                  <c:v>1013.796</c:v>
                </c:pt>
                <c:pt idx="18387">
                  <c:v>1013.562</c:v>
                </c:pt>
                <c:pt idx="18388">
                  <c:v>1013.3290000000001</c:v>
                </c:pt>
                <c:pt idx="18389">
                  <c:v>1013.095</c:v>
                </c:pt>
                <c:pt idx="18390">
                  <c:v>1012.861</c:v>
                </c:pt>
                <c:pt idx="18391">
                  <c:v>1012.628</c:v>
                </c:pt>
                <c:pt idx="18392">
                  <c:v>1013.394</c:v>
                </c:pt>
                <c:pt idx="18393">
                  <c:v>1013.1610000000001</c:v>
                </c:pt>
                <c:pt idx="18394">
                  <c:v>1012.927</c:v>
                </c:pt>
                <c:pt idx="18395">
                  <c:v>1012.693</c:v>
                </c:pt>
                <c:pt idx="18396">
                  <c:v>1012.46</c:v>
                </c:pt>
                <c:pt idx="18397">
                  <c:v>1012.226</c:v>
                </c:pt>
                <c:pt idx="18398">
                  <c:v>1013.9930000000001</c:v>
                </c:pt>
                <c:pt idx="18399">
                  <c:v>1013.759</c:v>
                </c:pt>
                <c:pt idx="18400">
                  <c:v>1013.525</c:v>
                </c:pt>
                <c:pt idx="18401">
                  <c:v>1013.292</c:v>
                </c:pt>
                <c:pt idx="18402">
                  <c:v>1013.058</c:v>
                </c:pt>
                <c:pt idx="18403">
                  <c:v>1012.825</c:v>
                </c:pt>
                <c:pt idx="18404">
                  <c:v>1012.591</c:v>
                </c:pt>
                <c:pt idx="18405">
                  <c:v>1013.357</c:v>
                </c:pt>
                <c:pt idx="18406">
                  <c:v>1013.124</c:v>
                </c:pt>
                <c:pt idx="18407">
                  <c:v>1012.89</c:v>
                </c:pt>
                <c:pt idx="18408">
                  <c:v>1012.657</c:v>
                </c:pt>
                <c:pt idx="18409">
                  <c:v>1012.423</c:v>
                </c:pt>
                <c:pt idx="18410">
                  <c:v>1012.189</c:v>
                </c:pt>
                <c:pt idx="18411">
                  <c:v>1012.956</c:v>
                </c:pt>
                <c:pt idx="18412">
                  <c:v>1012.722</c:v>
                </c:pt>
                <c:pt idx="18413">
                  <c:v>1012.489</c:v>
                </c:pt>
                <c:pt idx="18414">
                  <c:v>1012.255</c:v>
                </c:pt>
                <c:pt idx="18415">
                  <c:v>1012.0210000000001</c:v>
                </c:pt>
                <c:pt idx="18416">
                  <c:v>1011.788</c:v>
                </c:pt>
                <c:pt idx="18417">
                  <c:v>1011.554</c:v>
                </c:pt>
                <c:pt idx="18418">
                  <c:v>1012.321</c:v>
                </c:pt>
                <c:pt idx="18419">
                  <c:v>1012.087</c:v>
                </c:pt>
                <c:pt idx="18420">
                  <c:v>1011.8530000000001</c:v>
                </c:pt>
                <c:pt idx="18421">
                  <c:v>1011.62</c:v>
                </c:pt>
                <c:pt idx="18422">
                  <c:v>1011.386</c:v>
                </c:pt>
                <c:pt idx="18423">
                  <c:v>1011.153</c:v>
                </c:pt>
                <c:pt idx="18424">
                  <c:v>1010.919</c:v>
                </c:pt>
                <c:pt idx="18425">
                  <c:v>1012.6850000000001</c:v>
                </c:pt>
                <c:pt idx="18426">
                  <c:v>1012.452</c:v>
                </c:pt>
                <c:pt idx="18427">
                  <c:v>1012.2180000000001</c:v>
                </c:pt>
                <c:pt idx="18428">
                  <c:v>1011.985</c:v>
                </c:pt>
                <c:pt idx="18429">
                  <c:v>1011.751</c:v>
                </c:pt>
                <c:pt idx="18430">
                  <c:v>1011.5170000000001</c:v>
                </c:pt>
                <c:pt idx="18431">
                  <c:v>1012.284</c:v>
                </c:pt>
                <c:pt idx="18432">
                  <c:v>1012.0500000000001</c:v>
                </c:pt>
                <c:pt idx="18433">
                  <c:v>1011.817</c:v>
                </c:pt>
                <c:pt idx="18434">
                  <c:v>1011.583</c:v>
                </c:pt>
                <c:pt idx="18435">
                  <c:v>1011.349</c:v>
                </c:pt>
                <c:pt idx="18436">
                  <c:v>1011.116</c:v>
                </c:pt>
                <c:pt idx="18437">
                  <c:v>1010.8820000000001</c:v>
                </c:pt>
                <c:pt idx="18438">
                  <c:v>1011.649</c:v>
                </c:pt>
                <c:pt idx="18439">
                  <c:v>1011.4150000000001</c:v>
                </c:pt>
                <c:pt idx="18440">
                  <c:v>1011.181</c:v>
                </c:pt>
                <c:pt idx="18441">
                  <c:v>1010.948</c:v>
                </c:pt>
                <c:pt idx="18442">
                  <c:v>1010.7140000000001</c:v>
                </c:pt>
                <c:pt idx="18443">
                  <c:v>1010.481</c:v>
                </c:pt>
                <c:pt idx="18444">
                  <c:v>1011.2470000000001</c:v>
                </c:pt>
                <c:pt idx="18445">
                  <c:v>1011.013</c:v>
                </c:pt>
                <c:pt idx="18446">
                  <c:v>1010.78</c:v>
                </c:pt>
                <c:pt idx="18447">
                  <c:v>1010.546</c:v>
                </c:pt>
                <c:pt idx="18448">
                  <c:v>1010.313</c:v>
                </c:pt>
                <c:pt idx="18449">
                  <c:v>1010.0790000000001</c:v>
                </c:pt>
                <c:pt idx="18450">
                  <c:v>1009.845</c:v>
                </c:pt>
                <c:pt idx="18451">
                  <c:v>1011.612</c:v>
                </c:pt>
                <c:pt idx="18452">
                  <c:v>1011.378</c:v>
                </c:pt>
                <c:pt idx="18453">
                  <c:v>1011.145</c:v>
                </c:pt>
                <c:pt idx="18454">
                  <c:v>1010.9110000000001</c:v>
                </c:pt>
                <c:pt idx="18455">
                  <c:v>1010.677</c:v>
                </c:pt>
                <c:pt idx="18456">
                  <c:v>1010.4440000000001</c:v>
                </c:pt>
                <c:pt idx="18457">
                  <c:v>1011.21</c:v>
                </c:pt>
                <c:pt idx="18458">
                  <c:v>1010.977</c:v>
                </c:pt>
                <c:pt idx="18459">
                  <c:v>1010.7430000000001</c:v>
                </c:pt>
                <c:pt idx="18460">
                  <c:v>1010.509</c:v>
                </c:pt>
                <c:pt idx="18461">
                  <c:v>1010.2760000000001</c:v>
                </c:pt>
                <c:pt idx="18462">
                  <c:v>1010.042</c:v>
                </c:pt>
                <c:pt idx="18463">
                  <c:v>1009.809</c:v>
                </c:pt>
                <c:pt idx="18464">
                  <c:v>1010.575</c:v>
                </c:pt>
                <c:pt idx="18465">
                  <c:v>1010.341</c:v>
                </c:pt>
                <c:pt idx="18466">
                  <c:v>1010.1080000000001</c:v>
                </c:pt>
                <c:pt idx="18467">
                  <c:v>1009.874</c:v>
                </c:pt>
                <c:pt idx="18468">
                  <c:v>1009.6410000000001</c:v>
                </c:pt>
                <c:pt idx="18469">
                  <c:v>1009.407</c:v>
                </c:pt>
                <c:pt idx="18470">
                  <c:v>1009.173</c:v>
                </c:pt>
                <c:pt idx="18471">
                  <c:v>1009.94</c:v>
                </c:pt>
                <c:pt idx="18472">
                  <c:v>1009.706</c:v>
                </c:pt>
                <c:pt idx="18473">
                  <c:v>1009.4730000000001</c:v>
                </c:pt>
                <c:pt idx="18474">
                  <c:v>1009.239</c:v>
                </c:pt>
                <c:pt idx="18475">
                  <c:v>1009.005</c:v>
                </c:pt>
                <c:pt idx="18476">
                  <c:v>1008.772</c:v>
                </c:pt>
                <c:pt idx="18477">
                  <c:v>1010.538</c:v>
                </c:pt>
                <c:pt idx="18478">
                  <c:v>1010.3050000000001</c:v>
                </c:pt>
                <c:pt idx="18479">
                  <c:v>1010.071</c:v>
                </c:pt>
                <c:pt idx="18480">
                  <c:v>1009.837</c:v>
                </c:pt>
                <c:pt idx="18481">
                  <c:v>1009.604</c:v>
                </c:pt>
                <c:pt idx="18482">
                  <c:v>1009.37</c:v>
                </c:pt>
                <c:pt idx="18483">
                  <c:v>1009.1370000000001</c:v>
                </c:pt>
                <c:pt idx="18484">
                  <c:v>1009.903</c:v>
                </c:pt>
                <c:pt idx="18485">
                  <c:v>1009.669</c:v>
                </c:pt>
                <c:pt idx="18486">
                  <c:v>1009.436</c:v>
                </c:pt>
                <c:pt idx="18487">
                  <c:v>1009.202</c:v>
                </c:pt>
                <c:pt idx="18488">
                  <c:v>1008.9690000000001</c:v>
                </c:pt>
                <c:pt idx="18489">
                  <c:v>1008.735</c:v>
                </c:pt>
                <c:pt idx="18490">
                  <c:v>1009.501</c:v>
                </c:pt>
                <c:pt idx="18491">
                  <c:v>1009.268</c:v>
                </c:pt>
                <c:pt idx="18492">
                  <c:v>1009.034</c:v>
                </c:pt>
                <c:pt idx="18493">
                  <c:v>1008.801</c:v>
                </c:pt>
                <c:pt idx="18494">
                  <c:v>1008.567</c:v>
                </c:pt>
                <c:pt idx="18495">
                  <c:v>1008.333</c:v>
                </c:pt>
                <c:pt idx="18496">
                  <c:v>1008.1</c:v>
                </c:pt>
                <c:pt idx="18497">
                  <c:v>1008.866</c:v>
                </c:pt>
                <c:pt idx="18498">
                  <c:v>1008.633</c:v>
                </c:pt>
                <c:pt idx="18499">
                  <c:v>1008.399</c:v>
                </c:pt>
                <c:pt idx="18500">
                  <c:v>1008.1650000000001</c:v>
                </c:pt>
                <c:pt idx="18501">
                  <c:v>1007.932</c:v>
                </c:pt>
                <c:pt idx="18502">
                  <c:v>1007.698</c:v>
                </c:pt>
                <c:pt idx="18503">
                  <c:v>1009.465</c:v>
                </c:pt>
                <c:pt idx="18504">
                  <c:v>1009.231</c:v>
                </c:pt>
                <c:pt idx="18505">
                  <c:v>1008.9970000000001</c:v>
                </c:pt>
                <c:pt idx="18506">
                  <c:v>1008.764</c:v>
                </c:pt>
                <c:pt idx="18507">
                  <c:v>1008.53</c:v>
                </c:pt>
                <c:pt idx="18508">
                  <c:v>1008.297</c:v>
                </c:pt>
                <c:pt idx="18509">
                  <c:v>1008.063</c:v>
                </c:pt>
                <c:pt idx="18510">
                  <c:v>1008.8290000000001</c:v>
                </c:pt>
                <c:pt idx="18511">
                  <c:v>1008.596</c:v>
                </c:pt>
                <c:pt idx="18512">
                  <c:v>1008.362</c:v>
                </c:pt>
                <c:pt idx="18513">
                  <c:v>1008.129</c:v>
                </c:pt>
                <c:pt idx="18514">
                  <c:v>1007.895</c:v>
                </c:pt>
                <c:pt idx="18515">
                  <c:v>1007.6610000000001</c:v>
                </c:pt>
                <c:pt idx="18516">
                  <c:v>1008.428</c:v>
                </c:pt>
                <c:pt idx="18517">
                  <c:v>1008.1940000000001</c:v>
                </c:pt>
                <c:pt idx="18518">
                  <c:v>1007.961</c:v>
                </c:pt>
                <c:pt idx="18519">
                  <c:v>1007.727</c:v>
                </c:pt>
                <c:pt idx="18520">
                  <c:v>1007.4930000000001</c:v>
                </c:pt>
                <c:pt idx="18521">
                  <c:v>1007.26</c:v>
                </c:pt>
                <c:pt idx="18522">
                  <c:v>1007.0260000000001</c:v>
                </c:pt>
                <c:pt idx="18523">
                  <c:v>1007.793</c:v>
                </c:pt>
                <c:pt idx="18524">
                  <c:v>1007.559</c:v>
                </c:pt>
                <c:pt idx="18525">
                  <c:v>1007.325</c:v>
                </c:pt>
                <c:pt idx="18526">
                  <c:v>1007.092</c:v>
                </c:pt>
                <c:pt idx="18527">
                  <c:v>1006.8580000000001</c:v>
                </c:pt>
                <c:pt idx="18528">
                  <c:v>1006.625</c:v>
                </c:pt>
                <c:pt idx="18529">
                  <c:v>1006.3910000000001</c:v>
                </c:pt>
                <c:pt idx="18530">
                  <c:v>1008.157</c:v>
                </c:pt>
                <c:pt idx="18531">
                  <c:v>1007.924</c:v>
                </c:pt>
                <c:pt idx="18532">
                  <c:v>1007.69</c:v>
                </c:pt>
                <c:pt idx="18533">
                  <c:v>1007.457</c:v>
                </c:pt>
                <c:pt idx="18534">
                  <c:v>1007.2230000000001</c:v>
                </c:pt>
                <c:pt idx="18535">
                  <c:v>1006.989</c:v>
                </c:pt>
                <c:pt idx="18536">
                  <c:v>1007.756</c:v>
                </c:pt>
                <c:pt idx="18537">
                  <c:v>1007.522</c:v>
                </c:pt>
                <c:pt idx="18538">
                  <c:v>1007.289</c:v>
                </c:pt>
                <c:pt idx="18539">
                  <c:v>1007.0550000000001</c:v>
                </c:pt>
                <c:pt idx="18540">
                  <c:v>1006.821</c:v>
                </c:pt>
                <c:pt idx="18541">
                  <c:v>1006.588</c:v>
                </c:pt>
                <c:pt idx="18542">
                  <c:v>1006.354</c:v>
                </c:pt>
                <c:pt idx="18543">
                  <c:v>1007.121</c:v>
                </c:pt>
                <c:pt idx="18544">
                  <c:v>1006.8870000000001</c:v>
                </c:pt>
                <c:pt idx="18545">
                  <c:v>1006.653</c:v>
                </c:pt>
                <c:pt idx="18546">
                  <c:v>1006.4200000000001</c:v>
                </c:pt>
                <c:pt idx="18547">
                  <c:v>1006.186</c:v>
                </c:pt>
                <c:pt idx="18548">
                  <c:v>1005.953</c:v>
                </c:pt>
                <c:pt idx="18549">
                  <c:v>1006.7190000000001</c:v>
                </c:pt>
                <c:pt idx="18550">
                  <c:v>1006.485</c:v>
                </c:pt>
                <c:pt idx="18551">
                  <c:v>1006.2520000000001</c:v>
                </c:pt>
                <c:pt idx="18552">
                  <c:v>1006.018</c:v>
                </c:pt>
                <c:pt idx="18553">
                  <c:v>1005.785</c:v>
                </c:pt>
                <c:pt idx="18554">
                  <c:v>1005.551</c:v>
                </c:pt>
                <c:pt idx="18555">
                  <c:v>1005.317</c:v>
                </c:pt>
                <c:pt idx="18556">
                  <c:v>1007.0840000000001</c:v>
                </c:pt>
                <c:pt idx="18557">
                  <c:v>1006.85</c:v>
                </c:pt>
                <c:pt idx="18558">
                  <c:v>1006.6170000000001</c:v>
                </c:pt>
                <c:pt idx="18559">
                  <c:v>1006.383</c:v>
                </c:pt>
                <c:pt idx="18560">
                  <c:v>1006.149</c:v>
                </c:pt>
                <c:pt idx="18561">
                  <c:v>1005.9160000000001</c:v>
                </c:pt>
                <c:pt idx="18562">
                  <c:v>1006.682</c:v>
                </c:pt>
                <c:pt idx="18563">
                  <c:v>1006.4490000000001</c:v>
                </c:pt>
                <c:pt idx="18564">
                  <c:v>1006.215</c:v>
                </c:pt>
                <c:pt idx="18565">
                  <c:v>1005.981</c:v>
                </c:pt>
                <c:pt idx="18566">
                  <c:v>1005.748</c:v>
                </c:pt>
                <c:pt idx="18567">
                  <c:v>1005.514</c:v>
                </c:pt>
                <c:pt idx="18568">
                  <c:v>1005.2810000000001</c:v>
                </c:pt>
                <c:pt idx="18569">
                  <c:v>1006.047</c:v>
                </c:pt>
                <c:pt idx="18570">
                  <c:v>1005.813</c:v>
                </c:pt>
                <c:pt idx="18571">
                  <c:v>1005.58</c:v>
                </c:pt>
                <c:pt idx="18572">
                  <c:v>1005.346</c:v>
                </c:pt>
                <c:pt idx="18573">
                  <c:v>1005.1130000000001</c:v>
                </c:pt>
                <c:pt idx="18574">
                  <c:v>1004.879</c:v>
                </c:pt>
                <c:pt idx="18575">
                  <c:v>1004.645</c:v>
                </c:pt>
                <c:pt idx="18576">
                  <c:v>1005.412</c:v>
                </c:pt>
                <c:pt idx="18577">
                  <c:v>1005.178</c:v>
                </c:pt>
                <c:pt idx="18578">
                  <c:v>1004.9450000000001</c:v>
                </c:pt>
                <c:pt idx="18579">
                  <c:v>1004.711</c:v>
                </c:pt>
                <c:pt idx="18580">
                  <c:v>1004.477</c:v>
                </c:pt>
                <c:pt idx="18581">
                  <c:v>1004.244</c:v>
                </c:pt>
                <c:pt idx="18582">
                  <c:v>1006.01</c:v>
                </c:pt>
                <c:pt idx="18583">
                  <c:v>1005.777</c:v>
                </c:pt>
                <c:pt idx="18584">
                  <c:v>1005.543</c:v>
                </c:pt>
                <c:pt idx="18585">
                  <c:v>1005.309</c:v>
                </c:pt>
                <c:pt idx="18586">
                  <c:v>1005.076</c:v>
                </c:pt>
                <c:pt idx="18587">
                  <c:v>1004.842</c:v>
                </c:pt>
                <c:pt idx="18588">
                  <c:v>1004.609</c:v>
                </c:pt>
                <c:pt idx="18589">
                  <c:v>1005.375</c:v>
                </c:pt>
                <c:pt idx="18590">
                  <c:v>1005.1410000000001</c:v>
                </c:pt>
                <c:pt idx="18591">
                  <c:v>1004.908</c:v>
                </c:pt>
                <c:pt idx="18592">
                  <c:v>1004.674</c:v>
                </c:pt>
                <c:pt idx="18593">
                  <c:v>1004.441</c:v>
                </c:pt>
                <c:pt idx="18594">
                  <c:v>1004.207</c:v>
                </c:pt>
                <c:pt idx="18595">
                  <c:v>1004.9730000000001</c:v>
                </c:pt>
                <c:pt idx="18596">
                  <c:v>1004.74</c:v>
                </c:pt>
                <c:pt idx="18597">
                  <c:v>1004.506</c:v>
                </c:pt>
                <c:pt idx="18598">
                  <c:v>1004.273</c:v>
                </c:pt>
                <c:pt idx="18599">
                  <c:v>1004.039</c:v>
                </c:pt>
                <c:pt idx="18600">
                  <c:v>1003.8050000000001</c:v>
                </c:pt>
                <c:pt idx="18601">
                  <c:v>1003.572</c:v>
                </c:pt>
                <c:pt idx="18602">
                  <c:v>1004.338</c:v>
                </c:pt>
                <c:pt idx="18603">
                  <c:v>1004.105</c:v>
                </c:pt>
                <c:pt idx="18604">
                  <c:v>1003.871</c:v>
                </c:pt>
                <c:pt idx="18605">
                  <c:v>1003.6370000000001</c:v>
                </c:pt>
                <c:pt idx="18606">
                  <c:v>1003.404</c:v>
                </c:pt>
                <c:pt idx="18607">
                  <c:v>1003.1700000000001</c:v>
                </c:pt>
                <c:pt idx="18608">
                  <c:v>1004.937</c:v>
                </c:pt>
                <c:pt idx="18609">
                  <c:v>1004.703</c:v>
                </c:pt>
                <c:pt idx="18610">
                  <c:v>1004.4690000000001</c:v>
                </c:pt>
                <c:pt idx="18611">
                  <c:v>1004.236</c:v>
                </c:pt>
                <c:pt idx="18612">
                  <c:v>1004.0020000000001</c:v>
                </c:pt>
                <c:pt idx="18613">
                  <c:v>1003.769</c:v>
                </c:pt>
                <c:pt idx="18614">
                  <c:v>1003.535</c:v>
                </c:pt>
                <c:pt idx="18615">
                  <c:v>1004.301</c:v>
                </c:pt>
                <c:pt idx="18616">
                  <c:v>1004.068</c:v>
                </c:pt>
                <c:pt idx="18617">
                  <c:v>1003.8340000000001</c:v>
                </c:pt>
                <c:pt idx="18618">
                  <c:v>1003.601</c:v>
                </c:pt>
                <c:pt idx="18619">
                  <c:v>1003.3670000000001</c:v>
                </c:pt>
                <c:pt idx="18620">
                  <c:v>1003.133</c:v>
                </c:pt>
                <c:pt idx="18621">
                  <c:v>1002.9</c:v>
                </c:pt>
                <c:pt idx="18622">
                  <c:v>1003.6660000000001</c:v>
                </c:pt>
                <c:pt idx="18623">
                  <c:v>1003.433</c:v>
                </c:pt>
                <c:pt idx="18624">
                  <c:v>1003.1990000000001</c:v>
                </c:pt>
                <c:pt idx="18625">
                  <c:v>1002.965</c:v>
                </c:pt>
                <c:pt idx="18626">
                  <c:v>1002.732</c:v>
                </c:pt>
                <c:pt idx="18627">
                  <c:v>1002.498</c:v>
                </c:pt>
                <c:pt idx="18628">
                  <c:v>1003.265</c:v>
                </c:pt>
                <c:pt idx="18629">
                  <c:v>1003.0310000000001</c:v>
                </c:pt>
                <c:pt idx="18630">
                  <c:v>1002.797</c:v>
                </c:pt>
                <c:pt idx="18631">
                  <c:v>1002.564</c:v>
                </c:pt>
                <c:pt idx="18632">
                  <c:v>1002.33</c:v>
                </c:pt>
                <c:pt idx="18633">
                  <c:v>1002.097</c:v>
                </c:pt>
                <c:pt idx="18634">
                  <c:v>1001.8630000000001</c:v>
                </c:pt>
                <c:pt idx="18635">
                  <c:v>1003.629</c:v>
                </c:pt>
                <c:pt idx="18636">
                  <c:v>1003.3960000000001</c:v>
                </c:pt>
                <c:pt idx="18637">
                  <c:v>1003.162</c:v>
                </c:pt>
                <c:pt idx="18638">
                  <c:v>1002.929</c:v>
                </c:pt>
                <c:pt idx="18639">
                  <c:v>1002.6950000000001</c:v>
                </c:pt>
                <c:pt idx="18640">
                  <c:v>1002.461</c:v>
                </c:pt>
                <c:pt idx="18641">
                  <c:v>1003.2280000000001</c:v>
                </c:pt>
                <c:pt idx="18642">
                  <c:v>1002.994</c:v>
                </c:pt>
                <c:pt idx="18643">
                  <c:v>1002.761</c:v>
                </c:pt>
                <c:pt idx="18644">
                  <c:v>1002.527</c:v>
                </c:pt>
                <c:pt idx="18645">
                  <c:v>1002.293</c:v>
                </c:pt>
                <c:pt idx="18646">
                  <c:v>1002.0600000000001</c:v>
                </c:pt>
                <c:pt idx="18647">
                  <c:v>1001.826</c:v>
                </c:pt>
                <c:pt idx="18648">
                  <c:v>1002.5930000000001</c:v>
                </c:pt>
                <c:pt idx="18649">
                  <c:v>1002.359</c:v>
                </c:pt>
                <c:pt idx="18650">
                  <c:v>1002.125</c:v>
                </c:pt>
                <c:pt idx="18651">
                  <c:v>1001.8920000000001</c:v>
                </c:pt>
                <c:pt idx="18652">
                  <c:v>1001.658</c:v>
                </c:pt>
                <c:pt idx="18653">
                  <c:v>1001.4250000000001</c:v>
                </c:pt>
                <c:pt idx="18654">
                  <c:v>1002.191</c:v>
                </c:pt>
                <c:pt idx="18655">
                  <c:v>1001.957</c:v>
                </c:pt>
                <c:pt idx="18656">
                  <c:v>1001.724</c:v>
                </c:pt>
                <c:pt idx="18657">
                  <c:v>1001.49</c:v>
                </c:pt>
                <c:pt idx="18658">
                  <c:v>1001.2570000000001</c:v>
                </c:pt>
                <c:pt idx="18659">
                  <c:v>1001.023</c:v>
                </c:pt>
                <c:pt idx="18660">
                  <c:v>1000.789</c:v>
                </c:pt>
                <c:pt idx="18661">
                  <c:v>1002.556</c:v>
                </c:pt>
                <c:pt idx="18662">
                  <c:v>1002.322</c:v>
                </c:pt>
                <c:pt idx="18663">
                  <c:v>1002.0890000000001</c:v>
                </c:pt>
                <c:pt idx="18664">
                  <c:v>1001.855</c:v>
                </c:pt>
                <c:pt idx="18665">
                  <c:v>1001.621</c:v>
                </c:pt>
                <c:pt idx="18666">
                  <c:v>1001.388</c:v>
                </c:pt>
                <c:pt idx="18667">
                  <c:v>1002.154</c:v>
                </c:pt>
                <c:pt idx="18668">
                  <c:v>1001.921</c:v>
                </c:pt>
                <c:pt idx="18669">
                  <c:v>1001.687</c:v>
                </c:pt>
                <c:pt idx="18670">
                  <c:v>1001.453</c:v>
                </c:pt>
                <c:pt idx="18671">
                  <c:v>1001.22</c:v>
                </c:pt>
                <c:pt idx="18672">
                  <c:v>1000.986</c:v>
                </c:pt>
                <c:pt idx="18673">
                  <c:v>1000.753</c:v>
                </c:pt>
                <c:pt idx="18674">
                  <c:v>1001.519</c:v>
                </c:pt>
                <c:pt idx="18675">
                  <c:v>1001.285</c:v>
                </c:pt>
                <c:pt idx="18676">
                  <c:v>1001.052</c:v>
                </c:pt>
                <c:pt idx="18677">
                  <c:v>1000.818</c:v>
                </c:pt>
                <c:pt idx="18678">
                  <c:v>1000.585</c:v>
                </c:pt>
                <c:pt idx="18679">
                  <c:v>1000.351</c:v>
                </c:pt>
                <c:pt idx="18680">
                  <c:v>1000.1170000000001</c:v>
                </c:pt>
                <c:pt idx="18681">
                  <c:v>1000.884</c:v>
                </c:pt>
                <c:pt idx="18682">
                  <c:v>1000.65</c:v>
                </c:pt>
                <c:pt idx="18683">
                  <c:v>1000.417</c:v>
                </c:pt>
                <c:pt idx="18684">
                  <c:v>1000.183</c:v>
                </c:pt>
                <c:pt idx="18685">
                  <c:v>999.94900000000007</c:v>
                </c:pt>
                <c:pt idx="18686">
                  <c:v>999.71600000000001</c:v>
                </c:pt>
                <c:pt idx="18687">
                  <c:v>1001.482</c:v>
                </c:pt>
                <c:pt idx="18688">
                  <c:v>1001.249</c:v>
                </c:pt>
                <c:pt idx="18689">
                  <c:v>1001.015</c:v>
                </c:pt>
                <c:pt idx="18690">
                  <c:v>1000.7810000000001</c:v>
                </c:pt>
                <c:pt idx="18691">
                  <c:v>1000.548</c:v>
                </c:pt>
                <c:pt idx="18692">
                  <c:v>1000.314</c:v>
                </c:pt>
                <c:pt idx="18693">
                  <c:v>1000.081</c:v>
                </c:pt>
                <c:pt idx="18694">
                  <c:v>1000.847</c:v>
                </c:pt>
                <c:pt idx="18695">
                  <c:v>1000.6130000000001</c:v>
                </c:pt>
                <c:pt idx="18696">
                  <c:v>1000.38</c:v>
                </c:pt>
                <c:pt idx="18697">
                  <c:v>1000.1460000000001</c:v>
                </c:pt>
                <c:pt idx="18698">
                  <c:v>999.91300000000001</c:v>
                </c:pt>
                <c:pt idx="18699">
                  <c:v>999.67899999999997</c:v>
                </c:pt>
                <c:pt idx="18700">
                  <c:v>1000.4450000000001</c:v>
                </c:pt>
                <c:pt idx="18701">
                  <c:v>1000.212</c:v>
                </c:pt>
                <c:pt idx="18702">
                  <c:v>999.97800000000007</c:v>
                </c:pt>
                <c:pt idx="18703">
                  <c:v>999.745</c:v>
                </c:pt>
                <c:pt idx="18704">
                  <c:v>999.51099999999997</c:v>
                </c:pt>
                <c:pt idx="18705">
                  <c:v>999.27700000000004</c:v>
                </c:pt>
                <c:pt idx="18706">
                  <c:v>999.04399999999998</c:v>
                </c:pt>
                <c:pt idx="18707">
                  <c:v>999.81000000000006</c:v>
                </c:pt>
                <c:pt idx="18708">
                  <c:v>999.577</c:v>
                </c:pt>
                <c:pt idx="18709">
                  <c:v>999.34300000000007</c:v>
                </c:pt>
                <c:pt idx="18710">
                  <c:v>999.10900000000004</c:v>
                </c:pt>
                <c:pt idx="18711">
                  <c:v>998.87599999999998</c:v>
                </c:pt>
                <c:pt idx="18712">
                  <c:v>998.64200000000005</c:v>
                </c:pt>
                <c:pt idx="18713">
                  <c:v>1000.409</c:v>
                </c:pt>
                <c:pt idx="18714">
                  <c:v>1000.1750000000001</c:v>
                </c:pt>
                <c:pt idx="18715">
                  <c:v>999.94100000000003</c:v>
                </c:pt>
                <c:pt idx="18716">
                  <c:v>999.70799999999997</c:v>
                </c:pt>
                <c:pt idx="18717">
                  <c:v>999.47400000000005</c:v>
                </c:pt>
                <c:pt idx="18718">
                  <c:v>999.24099999999999</c:v>
                </c:pt>
                <c:pt idx="18719">
                  <c:v>999.00700000000006</c:v>
                </c:pt>
                <c:pt idx="18720">
                  <c:v>999.77300000000002</c:v>
                </c:pt>
                <c:pt idx="18721">
                  <c:v>999.54000000000008</c:v>
                </c:pt>
                <c:pt idx="18722">
                  <c:v>999.30600000000004</c:v>
                </c:pt>
                <c:pt idx="18723">
                  <c:v>999.07299999999998</c:v>
                </c:pt>
                <c:pt idx="18724">
                  <c:v>998.83900000000006</c:v>
                </c:pt>
                <c:pt idx="18725">
                  <c:v>998.60500000000002</c:v>
                </c:pt>
                <c:pt idx="18726">
                  <c:v>998.37200000000007</c:v>
                </c:pt>
                <c:pt idx="18727">
                  <c:v>999.13800000000003</c:v>
                </c:pt>
                <c:pt idx="18728">
                  <c:v>998.90499999999997</c:v>
                </c:pt>
                <c:pt idx="18729">
                  <c:v>998.67100000000005</c:v>
                </c:pt>
                <c:pt idx="18730">
                  <c:v>998.43700000000001</c:v>
                </c:pt>
                <c:pt idx="18731">
                  <c:v>998.20400000000006</c:v>
                </c:pt>
                <c:pt idx="18732">
                  <c:v>997.97</c:v>
                </c:pt>
                <c:pt idx="18733">
                  <c:v>998.73699999999997</c:v>
                </c:pt>
                <c:pt idx="18734">
                  <c:v>998.50300000000004</c:v>
                </c:pt>
                <c:pt idx="18735">
                  <c:v>998.26900000000001</c:v>
                </c:pt>
                <c:pt idx="18736">
                  <c:v>998.03600000000006</c:v>
                </c:pt>
                <c:pt idx="18737">
                  <c:v>997.80200000000002</c:v>
                </c:pt>
                <c:pt idx="18738">
                  <c:v>997.56900000000007</c:v>
                </c:pt>
                <c:pt idx="18739">
                  <c:v>997.33500000000004</c:v>
                </c:pt>
                <c:pt idx="18740">
                  <c:v>999.101</c:v>
                </c:pt>
                <c:pt idx="18741">
                  <c:v>998.86800000000005</c:v>
                </c:pt>
                <c:pt idx="18742">
                  <c:v>998.63400000000001</c:v>
                </c:pt>
                <c:pt idx="18743">
                  <c:v>998.40100000000007</c:v>
                </c:pt>
                <c:pt idx="18744">
                  <c:v>998.16700000000003</c:v>
                </c:pt>
                <c:pt idx="18745">
                  <c:v>997.93299999999999</c:v>
                </c:pt>
                <c:pt idx="18746">
                  <c:v>998.7</c:v>
                </c:pt>
                <c:pt idx="18747">
                  <c:v>998.46600000000001</c:v>
                </c:pt>
                <c:pt idx="18748">
                  <c:v>998.23300000000006</c:v>
                </c:pt>
                <c:pt idx="18749">
                  <c:v>997.99900000000002</c:v>
                </c:pt>
                <c:pt idx="18750">
                  <c:v>997.76499999999999</c:v>
                </c:pt>
                <c:pt idx="18751">
                  <c:v>997.53200000000004</c:v>
                </c:pt>
                <c:pt idx="18752">
                  <c:v>997.298</c:v>
                </c:pt>
                <c:pt idx="18753">
                  <c:v>998.06500000000005</c:v>
                </c:pt>
                <c:pt idx="18754">
                  <c:v>997.83100000000002</c:v>
                </c:pt>
                <c:pt idx="18755">
                  <c:v>997.59699999999998</c:v>
                </c:pt>
                <c:pt idx="18756">
                  <c:v>997.36400000000003</c:v>
                </c:pt>
                <c:pt idx="18757">
                  <c:v>997.13</c:v>
                </c:pt>
                <c:pt idx="18758">
                  <c:v>996.89700000000005</c:v>
                </c:pt>
                <c:pt idx="18759">
                  <c:v>997.66300000000001</c:v>
                </c:pt>
                <c:pt idx="18760">
                  <c:v>997.42899999999997</c:v>
                </c:pt>
                <c:pt idx="18761">
                  <c:v>997.19600000000003</c:v>
                </c:pt>
                <c:pt idx="18762">
                  <c:v>996.96199999999999</c:v>
                </c:pt>
                <c:pt idx="18763">
                  <c:v>996.72900000000004</c:v>
                </c:pt>
                <c:pt idx="18764">
                  <c:v>996.495</c:v>
                </c:pt>
                <c:pt idx="18765">
                  <c:v>996.26099999999997</c:v>
                </c:pt>
                <c:pt idx="18766">
                  <c:v>998.02800000000002</c:v>
                </c:pt>
                <c:pt idx="18767">
                  <c:v>997.79399999999998</c:v>
                </c:pt>
                <c:pt idx="18768">
                  <c:v>997.56100000000004</c:v>
                </c:pt>
                <c:pt idx="18769">
                  <c:v>997.327</c:v>
                </c:pt>
                <c:pt idx="18770">
                  <c:v>997.09300000000007</c:v>
                </c:pt>
                <c:pt idx="18771">
                  <c:v>996.86</c:v>
                </c:pt>
                <c:pt idx="18772">
                  <c:v>997.62599999999998</c:v>
                </c:pt>
                <c:pt idx="18773">
                  <c:v>997.39300000000003</c:v>
                </c:pt>
                <c:pt idx="18774">
                  <c:v>997.15899999999999</c:v>
                </c:pt>
                <c:pt idx="18775">
                  <c:v>996.92500000000007</c:v>
                </c:pt>
                <c:pt idx="18776">
                  <c:v>996.69200000000001</c:v>
                </c:pt>
                <c:pt idx="18777">
                  <c:v>996.45799999999997</c:v>
                </c:pt>
                <c:pt idx="18778">
                  <c:v>996.22500000000002</c:v>
                </c:pt>
                <c:pt idx="18779">
                  <c:v>996.99099999999999</c:v>
                </c:pt>
                <c:pt idx="18780">
                  <c:v>996.75700000000006</c:v>
                </c:pt>
                <c:pt idx="18781">
                  <c:v>996.524</c:v>
                </c:pt>
                <c:pt idx="18782">
                  <c:v>996.29000000000008</c:v>
                </c:pt>
                <c:pt idx="18783">
                  <c:v>996.05700000000002</c:v>
                </c:pt>
                <c:pt idx="18784">
                  <c:v>995.82299999999998</c:v>
                </c:pt>
                <c:pt idx="18785">
                  <c:v>995.58900000000006</c:v>
                </c:pt>
                <c:pt idx="18786">
                  <c:v>996.35599999999999</c:v>
                </c:pt>
                <c:pt idx="18787">
                  <c:v>996.12200000000007</c:v>
                </c:pt>
                <c:pt idx="18788">
                  <c:v>995.88900000000001</c:v>
                </c:pt>
                <c:pt idx="18789">
                  <c:v>995.65499999999997</c:v>
                </c:pt>
                <c:pt idx="18790">
                  <c:v>995.42100000000005</c:v>
                </c:pt>
                <c:pt idx="18791">
                  <c:v>995.18799999999999</c:v>
                </c:pt>
                <c:pt idx="18792">
                  <c:v>996.95400000000006</c:v>
                </c:pt>
                <c:pt idx="18793">
                  <c:v>996.721</c:v>
                </c:pt>
                <c:pt idx="18794">
                  <c:v>996.48699999999997</c:v>
                </c:pt>
                <c:pt idx="18795">
                  <c:v>996.25300000000004</c:v>
                </c:pt>
                <c:pt idx="18796">
                  <c:v>996.02</c:v>
                </c:pt>
                <c:pt idx="18797">
                  <c:v>995.78600000000006</c:v>
                </c:pt>
                <c:pt idx="18798">
                  <c:v>995.553</c:v>
                </c:pt>
                <c:pt idx="18799">
                  <c:v>996.31900000000007</c:v>
                </c:pt>
                <c:pt idx="18800">
                  <c:v>996.08500000000004</c:v>
                </c:pt>
                <c:pt idx="18801">
                  <c:v>995.85199999999998</c:v>
                </c:pt>
                <c:pt idx="18802">
                  <c:v>995.61800000000005</c:v>
                </c:pt>
                <c:pt idx="18803">
                  <c:v>995.38499999999999</c:v>
                </c:pt>
                <c:pt idx="18804">
                  <c:v>995.15100000000007</c:v>
                </c:pt>
                <c:pt idx="18805">
                  <c:v>995.91700000000003</c:v>
                </c:pt>
                <c:pt idx="18806">
                  <c:v>995.68399999999997</c:v>
                </c:pt>
                <c:pt idx="18807">
                  <c:v>995.45</c:v>
                </c:pt>
                <c:pt idx="18808">
                  <c:v>995.21699999999998</c:v>
                </c:pt>
                <c:pt idx="18809">
                  <c:v>994.98300000000006</c:v>
                </c:pt>
                <c:pt idx="18810">
                  <c:v>994.74900000000002</c:v>
                </c:pt>
                <c:pt idx="18811">
                  <c:v>994.51600000000008</c:v>
                </c:pt>
                <c:pt idx="18812">
                  <c:v>995.28200000000004</c:v>
                </c:pt>
                <c:pt idx="18813">
                  <c:v>995.04899999999998</c:v>
                </c:pt>
                <c:pt idx="18814">
                  <c:v>994.81500000000005</c:v>
                </c:pt>
                <c:pt idx="18815">
                  <c:v>994.58100000000002</c:v>
                </c:pt>
                <c:pt idx="18816">
                  <c:v>994.34800000000007</c:v>
                </c:pt>
                <c:pt idx="18817">
                  <c:v>994.11400000000003</c:v>
                </c:pt>
                <c:pt idx="18818">
                  <c:v>995.88099999999997</c:v>
                </c:pt>
                <c:pt idx="18819">
                  <c:v>995.64700000000005</c:v>
                </c:pt>
                <c:pt idx="18820">
                  <c:v>995.41300000000001</c:v>
                </c:pt>
                <c:pt idx="18821">
                  <c:v>995.18000000000006</c:v>
                </c:pt>
                <c:pt idx="18822">
                  <c:v>994.94600000000003</c:v>
                </c:pt>
                <c:pt idx="18823">
                  <c:v>994.71299999999997</c:v>
                </c:pt>
                <c:pt idx="18824">
                  <c:v>994.47900000000004</c:v>
                </c:pt>
                <c:pt idx="18825">
                  <c:v>995.245</c:v>
                </c:pt>
                <c:pt idx="18826">
                  <c:v>995.01200000000006</c:v>
                </c:pt>
                <c:pt idx="18827">
                  <c:v>994.77800000000002</c:v>
                </c:pt>
                <c:pt idx="18828">
                  <c:v>994.54500000000007</c:v>
                </c:pt>
                <c:pt idx="18829">
                  <c:v>994.31100000000004</c:v>
                </c:pt>
                <c:pt idx="18830">
                  <c:v>994.077</c:v>
                </c:pt>
                <c:pt idx="18831">
                  <c:v>993.84400000000005</c:v>
                </c:pt>
                <c:pt idx="18832">
                  <c:v>994.61</c:v>
                </c:pt>
                <c:pt idx="18833">
                  <c:v>994.37700000000007</c:v>
                </c:pt>
                <c:pt idx="18834">
                  <c:v>994.14300000000003</c:v>
                </c:pt>
                <c:pt idx="18835">
                  <c:v>993.90899999999999</c:v>
                </c:pt>
                <c:pt idx="18836">
                  <c:v>993.67600000000004</c:v>
                </c:pt>
                <c:pt idx="18837">
                  <c:v>993.44200000000001</c:v>
                </c:pt>
                <c:pt idx="18838">
                  <c:v>994.20900000000006</c:v>
                </c:pt>
                <c:pt idx="18839">
                  <c:v>993.97500000000002</c:v>
                </c:pt>
                <c:pt idx="18840">
                  <c:v>993.74099999999999</c:v>
                </c:pt>
                <c:pt idx="18841">
                  <c:v>993.50800000000004</c:v>
                </c:pt>
                <c:pt idx="18842">
                  <c:v>993.274</c:v>
                </c:pt>
                <c:pt idx="18843">
                  <c:v>993.04100000000005</c:v>
                </c:pt>
                <c:pt idx="18844">
                  <c:v>992.80700000000002</c:v>
                </c:pt>
                <c:pt idx="18845">
                  <c:v>994.57299999999998</c:v>
                </c:pt>
                <c:pt idx="18846">
                  <c:v>994.34</c:v>
                </c:pt>
                <c:pt idx="18847">
                  <c:v>994.10599999999999</c:v>
                </c:pt>
                <c:pt idx="18848">
                  <c:v>993.87300000000005</c:v>
                </c:pt>
                <c:pt idx="18849">
                  <c:v>993.63900000000001</c:v>
                </c:pt>
                <c:pt idx="18850">
                  <c:v>993.40499999999997</c:v>
                </c:pt>
                <c:pt idx="18851">
                  <c:v>994.17200000000003</c:v>
                </c:pt>
                <c:pt idx="18852">
                  <c:v>993.93799999999999</c:v>
                </c:pt>
                <c:pt idx="18853">
                  <c:v>993.70500000000004</c:v>
                </c:pt>
                <c:pt idx="18854">
                  <c:v>993.471</c:v>
                </c:pt>
                <c:pt idx="18855">
                  <c:v>993.23699999999997</c:v>
                </c:pt>
                <c:pt idx="18856">
                  <c:v>993.00400000000002</c:v>
                </c:pt>
                <c:pt idx="18857">
                  <c:v>992.77</c:v>
                </c:pt>
                <c:pt idx="18858">
                  <c:v>993.53700000000003</c:v>
                </c:pt>
                <c:pt idx="18859">
                  <c:v>993.303</c:v>
                </c:pt>
                <c:pt idx="18860">
                  <c:v>993.06900000000007</c:v>
                </c:pt>
                <c:pt idx="18861">
                  <c:v>992.83600000000001</c:v>
                </c:pt>
                <c:pt idx="18862">
                  <c:v>992.60199999999998</c:v>
                </c:pt>
                <c:pt idx="18863">
                  <c:v>992.36900000000003</c:v>
                </c:pt>
                <c:pt idx="18864">
                  <c:v>993.13499999999999</c:v>
                </c:pt>
                <c:pt idx="18865">
                  <c:v>992.90100000000007</c:v>
                </c:pt>
                <c:pt idx="18866">
                  <c:v>992.66800000000001</c:v>
                </c:pt>
                <c:pt idx="18867">
                  <c:v>992.43399999999997</c:v>
                </c:pt>
                <c:pt idx="18868">
                  <c:v>992.20100000000002</c:v>
                </c:pt>
                <c:pt idx="18869">
                  <c:v>991.96699999999998</c:v>
                </c:pt>
                <c:pt idx="18870">
                  <c:v>991.73300000000006</c:v>
                </c:pt>
                <c:pt idx="18871">
                  <c:v>993.5</c:v>
                </c:pt>
                <c:pt idx="18872">
                  <c:v>993.26600000000008</c:v>
                </c:pt>
                <c:pt idx="18873">
                  <c:v>993.03300000000002</c:v>
                </c:pt>
                <c:pt idx="18874">
                  <c:v>992.79899999999998</c:v>
                </c:pt>
                <c:pt idx="18875">
                  <c:v>992.56500000000005</c:v>
                </c:pt>
                <c:pt idx="18876">
                  <c:v>992.33199999999999</c:v>
                </c:pt>
                <c:pt idx="18877">
                  <c:v>992.09800000000007</c:v>
                </c:pt>
                <c:pt idx="18878">
                  <c:v>992.86500000000001</c:v>
                </c:pt>
                <c:pt idx="18879">
                  <c:v>992.63099999999997</c:v>
                </c:pt>
                <c:pt idx="18880">
                  <c:v>992.39700000000005</c:v>
                </c:pt>
                <c:pt idx="18881">
                  <c:v>992.16399999999999</c:v>
                </c:pt>
                <c:pt idx="18882">
                  <c:v>991.93000000000006</c:v>
                </c:pt>
                <c:pt idx="18883">
                  <c:v>991.697</c:v>
                </c:pt>
                <c:pt idx="18884">
                  <c:v>992.46299999999997</c:v>
                </c:pt>
                <c:pt idx="18885">
                  <c:v>992.22900000000004</c:v>
                </c:pt>
                <c:pt idx="18886">
                  <c:v>991.99599999999998</c:v>
                </c:pt>
                <c:pt idx="18887">
                  <c:v>991.76200000000006</c:v>
                </c:pt>
                <c:pt idx="18888">
                  <c:v>991.529</c:v>
                </c:pt>
                <c:pt idx="18889">
                  <c:v>991.29500000000007</c:v>
                </c:pt>
                <c:pt idx="18890">
                  <c:v>991.06100000000004</c:v>
                </c:pt>
                <c:pt idx="18891">
                  <c:v>991.82799999999997</c:v>
                </c:pt>
                <c:pt idx="18892">
                  <c:v>991.59400000000005</c:v>
                </c:pt>
                <c:pt idx="18893">
                  <c:v>991.36099999999999</c:v>
                </c:pt>
                <c:pt idx="18894">
                  <c:v>991.12700000000007</c:v>
                </c:pt>
                <c:pt idx="18895">
                  <c:v>990.89300000000003</c:v>
                </c:pt>
                <c:pt idx="18896">
                  <c:v>990.66</c:v>
                </c:pt>
                <c:pt idx="18897">
                  <c:v>992.42600000000004</c:v>
                </c:pt>
                <c:pt idx="18898">
                  <c:v>992.19299999999998</c:v>
                </c:pt>
                <c:pt idx="18899">
                  <c:v>991.95900000000006</c:v>
                </c:pt>
                <c:pt idx="18900">
                  <c:v>991.72500000000002</c:v>
                </c:pt>
                <c:pt idx="18901">
                  <c:v>991.49200000000008</c:v>
                </c:pt>
                <c:pt idx="18902">
                  <c:v>991.25800000000004</c:v>
                </c:pt>
                <c:pt idx="18903">
                  <c:v>991.02499999999998</c:v>
                </c:pt>
                <c:pt idx="18904">
                  <c:v>991.79100000000005</c:v>
                </c:pt>
                <c:pt idx="18905">
                  <c:v>991.55700000000002</c:v>
                </c:pt>
                <c:pt idx="18906">
                  <c:v>991.32400000000007</c:v>
                </c:pt>
                <c:pt idx="18907">
                  <c:v>991.09</c:v>
                </c:pt>
                <c:pt idx="18908">
                  <c:v>990.85699999999997</c:v>
                </c:pt>
                <c:pt idx="18909">
                  <c:v>990.62300000000005</c:v>
                </c:pt>
                <c:pt idx="18910">
                  <c:v>991.38900000000001</c:v>
                </c:pt>
                <c:pt idx="18911">
                  <c:v>991.15600000000006</c:v>
                </c:pt>
                <c:pt idx="18912">
                  <c:v>990.92200000000003</c:v>
                </c:pt>
                <c:pt idx="18913">
                  <c:v>990.68899999999996</c:v>
                </c:pt>
                <c:pt idx="18914">
                  <c:v>990.45500000000004</c:v>
                </c:pt>
                <c:pt idx="18915">
                  <c:v>990.221</c:v>
                </c:pt>
                <c:pt idx="18916">
                  <c:v>989.98800000000006</c:v>
                </c:pt>
                <c:pt idx="18917">
                  <c:v>990.75400000000002</c:v>
                </c:pt>
                <c:pt idx="18918">
                  <c:v>990.52100000000007</c:v>
                </c:pt>
                <c:pt idx="18919">
                  <c:v>990.28700000000003</c:v>
                </c:pt>
                <c:pt idx="18920">
                  <c:v>990.053</c:v>
                </c:pt>
                <c:pt idx="18921">
                  <c:v>989.82</c:v>
                </c:pt>
                <c:pt idx="18922">
                  <c:v>989.58600000000001</c:v>
                </c:pt>
                <c:pt idx="18923">
                  <c:v>991.35300000000007</c:v>
                </c:pt>
                <c:pt idx="18924">
                  <c:v>991.11900000000003</c:v>
                </c:pt>
                <c:pt idx="18925">
                  <c:v>990.88499999999999</c:v>
                </c:pt>
                <c:pt idx="18926">
                  <c:v>990.65200000000004</c:v>
                </c:pt>
                <c:pt idx="18927">
                  <c:v>990.41800000000001</c:v>
                </c:pt>
                <c:pt idx="18928">
                  <c:v>990.18500000000006</c:v>
                </c:pt>
                <c:pt idx="18929">
                  <c:v>989.95100000000002</c:v>
                </c:pt>
                <c:pt idx="18930">
                  <c:v>990.71699999999998</c:v>
                </c:pt>
                <c:pt idx="18931">
                  <c:v>990.48400000000004</c:v>
                </c:pt>
                <c:pt idx="18932">
                  <c:v>990.25</c:v>
                </c:pt>
                <c:pt idx="18933">
                  <c:v>990.01700000000005</c:v>
                </c:pt>
                <c:pt idx="18934">
                  <c:v>989.78300000000002</c:v>
                </c:pt>
                <c:pt idx="18935">
                  <c:v>989.54899999999998</c:v>
                </c:pt>
                <c:pt idx="18936">
                  <c:v>989.31600000000003</c:v>
                </c:pt>
                <c:pt idx="18937">
                  <c:v>990.08199999999999</c:v>
                </c:pt>
                <c:pt idx="18938">
                  <c:v>989.84900000000005</c:v>
                </c:pt>
                <c:pt idx="18939">
                  <c:v>989.61500000000001</c:v>
                </c:pt>
                <c:pt idx="18940">
                  <c:v>989.38099999999997</c:v>
                </c:pt>
                <c:pt idx="18941">
                  <c:v>989.14800000000002</c:v>
                </c:pt>
                <c:pt idx="18942">
                  <c:v>988.91399999999999</c:v>
                </c:pt>
                <c:pt idx="18943">
                  <c:v>989.68100000000004</c:v>
                </c:pt>
                <c:pt idx="18944">
                  <c:v>989.447</c:v>
                </c:pt>
                <c:pt idx="18945">
                  <c:v>989.21299999999997</c:v>
                </c:pt>
                <c:pt idx="18946">
                  <c:v>988.98</c:v>
                </c:pt>
                <c:pt idx="18947">
                  <c:v>988.74599999999998</c:v>
                </c:pt>
                <c:pt idx="18948">
                  <c:v>988.51300000000003</c:v>
                </c:pt>
                <c:pt idx="18949">
                  <c:v>988.279</c:v>
                </c:pt>
                <c:pt idx="18950">
                  <c:v>990.04500000000007</c:v>
                </c:pt>
                <c:pt idx="18951">
                  <c:v>989.81200000000001</c:v>
                </c:pt>
                <c:pt idx="18952">
                  <c:v>989.57799999999997</c:v>
                </c:pt>
                <c:pt idx="18953">
                  <c:v>989.34500000000003</c:v>
                </c:pt>
                <c:pt idx="18954">
                  <c:v>989.11099999999999</c:v>
                </c:pt>
                <c:pt idx="18955">
                  <c:v>988.87700000000007</c:v>
                </c:pt>
                <c:pt idx="18956">
                  <c:v>989.64400000000001</c:v>
                </c:pt>
                <c:pt idx="18957">
                  <c:v>989.41</c:v>
                </c:pt>
                <c:pt idx="18958">
                  <c:v>989.17700000000002</c:v>
                </c:pt>
                <c:pt idx="18959">
                  <c:v>988.94299999999998</c:v>
                </c:pt>
                <c:pt idx="18960">
                  <c:v>988.70900000000006</c:v>
                </c:pt>
                <c:pt idx="18961">
                  <c:v>988.476</c:v>
                </c:pt>
                <c:pt idx="18962">
                  <c:v>988.24200000000008</c:v>
                </c:pt>
                <c:pt idx="18963">
                  <c:v>989.00900000000001</c:v>
                </c:pt>
                <c:pt idx="18964">
                  <c:v>988.77499999999998</c:v>
                </c:pt>
                <c:pt idx="18965">
                  <c:v>988.54100000000005</c:v>
                </c:pt>
                <c:pt idx="18966">
                  <c:v>988.30799999999999</c:v>
                </c:pt>
                <c:pt idx="18967">
                  <c:v>988.07400000000007</c:v>
                </c:pt>
                <c:pt idx="18968">
                  <c:v>987.84100000000001</c:v>
                </c:pt>
                <c:pt idx="18969">
                  <c:v>988.60699999999997</c:v>
                </c:pt>
                <c:pt idx="18970">
                  <c:v>988.37300000000005</c:v>
                </c:pt>
                <c:pt idx="18971">
                  <c:v>988.14</c:v>
                </c:pt>
                <c:pt idx="18972">
                  <c:v>987.90600000000006</c:v>
                </c:pt>
                <c:pt idx="18973">
                  <c:v>987.673</c:v>
                </c:pt>
                <c:pt idx="18974">
                  <c:v>987.43899999999996</c:v>
                </c:pt>
                <c:pt idx="18975">
                  <c:v>987.20500000000004</c:v>
                </c:pt>
                <c:pt idx="18976">
                  <c:v>988.97199999999998</c:v>
                </c:pt>
                <c:pt idx="18977">
                  <c:v>988.73800000000006</c:v>
                </c:pt>
                <c:pt idx="18978">
                  <c:v>988.505</c:v>
                </c:pt>
                <c:pt idx="18979">
                  <c:v>988.27100000000007</c:v>
                </c:pt>
                <c:pt idx="18980">
                  <c:v>988.03700000000003</c:v>
                </c:pt>
                <c:pt idx="18981">
                  <c:v>987.80399999999997</c:v>
                </c:pt>
                <c:pt idx="18982">
                  <c:v>987.57</c:v>
                </c:pt>
                <c:pt idx="18983">
                  <c:v>988.33699999999999</c:v>
                </c:pt>
                <c:pt idx="18984">
                  <c:v>988.10300000000007</c:v>
                </c:pt>
                <c:pt idx="18985">
                  <c:v>987.86900000000003</c:v>
                </c:pt>
                <c:pt idx="18986">
                  <c:v>987.63599999999997</c:v>
                </c:pt>
                <c:pt idx="18987">
                  <c:v>987.40200000000004</c:v>
                </c:pt>
                <c:pt idx="18988">
                  <c:v>987.16899999999998</c:v>
                </c:pt>
                <c:pt idx="18989">
                  <c:v>987.93500000000006</c:v>
                </c:pt>
                <c:pt idx="18990">
                  <c:v>987.70100000000002</c:v>
                </c:pt>
                <c:pt idx="18991">
                  <c:v>987.46800000000007</c:v>
                </c:pt>
                <c:pt idx="18992">
                  <c:v>987.23400000000004</c:v>
                </c:pt>
                <c:pt idx="18993">
                  <c:v>987.00099999999998</c:v>
                </c:pt>
                <c:pt idx="18994">
                  <c:v>986.76700000000005</c:v>
                </c:pt>
                <c:pt idx="18995">
                  <c:v>986.53300000000002</c:v>
                </c:pt>
                <c:pt idx="18996">
                  <c:v>987.30000000000007</c:v>
                </c:pt>
                <c:pt idx="18997">
                  <c:v>987.06600000000003</c:v>
                </c:pt>
                <c:pt idx="18998">
                  <c:v>986.83299999999997</c:v>
                </c:pt>
                <c:pt idx="18999">
                  <c:v>986.59900000000005</c:v>
                </c:pt>
                <c:pt idx="19000">
                  <c:v>986.36500000000001</c:v>
                </c:pt>
                <c:pt idx="19001">
                  <c:v>986.13200000000006</c:v>
                </c:pt>
                <c:pt idx="19002">
                  <c:v>987.89800000000002</c:v>
                </c:pt>
                <c:pt idx="19003">
                  <c:v>987.66500000000008</c:v>
                </c:pt>
                <c:pt idx="19004">
                  <c:v>987.43100000000004</c:v>
                </c:pt>
                <c:pt idx="19005">
                  <c:v>987.197</c:v>
                </c:pt>
                <c:pt idx="19006">
                  <c:v>986.96400000000006</c:v>
                </c:pt>
                <c:pt idx="19007">
                  <c:v>986.73</c:v>
                </c:pt>
                <c:pt idx="19008">
                  <c:v>986.49700000000007</c:v>
                </c:pt>
                <c:pt idx="19009">
                  <c:v>987.26300000000003</c:v>
                </c:pt>
                <c:pt idx="19010">
                  <c:v>987.029</c:v>
                </c:pt>
                <c:pt idx="19011">
                  <c:v>986.79600000000005</c:v>
                </c:pt>
                <c:pt idx="19012">
                  <c:v>986.56200000000001</c:v>
                </c:pt>
                <c:pt idx="19013">
                  <c:v>986.32900000000006</c:v>
                </c:pt>
                <c:pt idx="19014">
                  <c:v>986.09500000000003</c:v>
                </c:pt>
                <c:pt idx="19015">
                  <c:v>986.86099999999999</c:v>
                </c:pt>
                <c:pt idx="19016">
                  <c:v>986.62800000000004</c:v>
                </c:pt>
                <c:pt idx="19017">
                  <c:v>986.39400000000001</c:v>
                </c:pt>
                <c:pt idx="19018">
                  <c:v>986.16100000000006</c:v>
                </c:pt>
                <c:pt idx="19019">
                  <c:v>985.92700000000002</c:v>
                </c:pt>
                <c:pt idx="19020">
                  <c:v>985.69299999999998</c:v>
                </c:pt>
                <c:pt idx="19021">
                  <c:v>985.46</c:v>
                </c:pt>
                <c:pt idx="19022">
                  <c:v>986.226</c:v>
                </c:pt>
                <c:pt idx="19023">
                  <c:v>985.99300000000005</c:v>
                </c:pt>
                <c:pt idx="19024">
                  <c:v>985.75900000000001</c:v>
                </c:pt>
                <c:pt idx="19025">
                  <c:v>985.52499999999998</c:v>
                </c:pt>
                <c:pt idx="19026">
                  <c:v>985.29200000000003</c:v>
                </c:pt>
                <c:pt idx="19027">
                  <c:v>985.05799999999999</c:v>
                </c:pt>
                <c:pt idx="19028">
                  <c:v>984.82500000000005</c:v>
                </c:pt>
                <c:pt idx="19029">
                  <c:v>986.59100000000001</c:v>
                </c:pt>
                <c:pt idx="19030">
                  <c:v>986.35699999999997</c:v>
                </c:pt>
                <c:pt idx="19031">
                  <c:v>986.12400000000002</c:v>
                </c:pt>
                <c:pt idx="19032">
                  <c:v>985.89</c:v>
                </c:pt>
                <c:pt idx="19033">
                  <c:v>985.65700000000004</c:v>
                </c:pt>
                <c:pt idx="19034">
                  <c:v>985.423</c:v>
                </c:pt>
                <c:pt idx="19035">
                  <c:v>986.18899999999996</c:v>
                </c:pt>
                <c:pt idx="19036">
                  <c:v>985.95600000000002</c:v>
                </c:pt>
                <c:pt idx="19037">
                  <c:v>985.72199999999998</c:v>
                </c:pt>
                <c:pt idx="19038">
                  <c:v>985.48900000000003</c:v>
                </c:pt>
                <c:pt idx="19039">
                  <c:v>985.255</c:v>
                </c:pt>
                <c:pt idx="19040">
                  <c:v>985.02100000000007</c:v>
                </c:pt>
                <c:pt idx="19041">
                  <c:v>984.78800000000001</c:v>
                </c:pt>
                <c:pt idx="19042">
                  <c:v>985.55399999999997</c:v>
                </c:pt>
                <c:pt idx="19043">
                  <c:v>985.32100000000003</c:v>
                </c:pt>
                <c:pt idx="19044">
                  <c:v>985.08699999999999</c:v>
                </c:pt>
                <c:pt idx="19045">
                  <c:v>984.85300000000007</c:v>
                </c:pt>
                <c:pt idx="19046">
                  <c:v>984.62</c:v>
                </c:pt>
                <c:pt idx="19047">
                  <c:v>984.38599999999997</c:v>
                </c:pt>
                <c:pt idx="19048">
                  <c:v>985.15300000000002</c:v>
                </c:pt>
                <c:pt idx="19049">
                  <c:v>984.91899999999998</c:v>
                </c:pt>
                <c:pt idx="19050">
                  <c:v>984.68500000000006</c:v>
                </c:pt>
                <c:pt idx="19051">
                  <c:v>984.452</c:v>
                </c:pt>
                <c:pt idx="19052">
                  <c:v>984.21800000000007</c:v>
                </c:pt>
                <c:pt idx="19053">
                  <c:v>983.98500000000001</c:v>
                </c:pt>
                <c:pt idx="19054">
                  <c:v>983.75099999999998</c:v>
                </c:pt>
                <c:pt idx="19055">
                  <c:v>985.51700000000005</c:v>
                </c:pt>
                <c:pt idx="19056">
                  <c:v>985.28399999999999</c:v>
                </c:pt>
                <c:pt idx="19057">
                  <c:v>985.05000000000007</c:v>
                </c:pt>
                <c:pt idx="19058">
                  <c:v>984.81700000000001</c:v>
                </c:pt>
                <c:pt idx="19059">
                  <c:v>984.58299999999997</c:v>
                </c:pt>
                <c:pt idx="19060">
                  <c:v>984.34900000000005</c:v>
                </c:pt>
                <c:pt idx="19061">
                  <c:v>985.11599999999999</c:v>
                </c:pt>
                <c:pt idx="19062">
                  <c:v>984.88200000000006</c:v>
                </c:pt>
                <c:pt idx="19063">
                  <c:v>984.649</c:v>
                </c:pt>
                <c:pt idx="19064">
                  <c:v>984.41500000000008</c:v>
                </c:pt>
                <c:pt idx="19065">
                  <c:v>984.18100000000004</c:v>
                </c:pt>
                <c:pt idx="19066">
                  <c:v>983.94799999999998</c:v>
                </c:pt>
                <c:pt idx="19067">
                  <c:v>983.71400000000006</c:v>
                </c:pt>
                <c:pt idx="19068">
                  <c:v>984.48099999999999</c:v>
                </c:pt>
                <c:pt idx="19069">
                  <c:v>984.24700000000007</c:v>
                </c:pt>
                <c:pt idx="19070">
                  <c:v>984.01300000000003</c:v>
                </c:pt>
                <c:pt idx="19071">
                  <c:v>983.78</c:v>
                </c:pt>
                <c:pt idx="19072">
                  <c:v>983.54600000000005</c:v>
                </c:pt>
                <c:pt idx="19073">
                  <c:v>983.31299999999999</c:v>
                </c:pt>
                <c:pt idx="19074">
                  <c:v>984.07900000000006</c:v>
                </c:pt>
                <c:pt idx="19075">
                  <c:v>983.84500000000003</c:v>
                </c:pt>
                <c:pt idx="19076">
                  <c:v>983.61199999999997</c:v>
                </c:pt>
                <c:pt idx="19077">
                  <c:v>983.37800000000004</c:v>
                </c:pt>
                <c:pt idx="19078">
                  <c:v>983.14499999999998</c:v>
                </c:pt>
                <c:pt idx="19079">
                  <c:v>982.91100000000006</c:v>
                </c:pt>
                <c:pt idx="19080">
                  <c:v>982.67700000000002</c:v>
                </c:pt>
                <c:pt idx="19081">
                  <c:v>984.44400000000007</c:v>
                </c:pt>
                <c:pt idx="19082">
                  <c:v>984.21</c:v>
                </c:pt>
                <c:pt idx="19083">
                  <c:v>983.97699999999998</c:v>
                </c:pt>
                <c:pt idx="19084">
                  <c:v>983.74300000000005</c:v>
                </c:pt>
                <c:pt idx="19085">
                  <c:v>983.50900000000001</c:v>
                </c:pt>
                <c:pt idx="19086">
                  <c:v>983.27600000000007</c:v>
                </c:pt>
                <c:pt idx="19087">
                  <c:v>983.04200000000003</c:v>
                </c:pt>
                <c:pt idx="19088">
                  <c:v>983.80899999999997</c:v>
                </c:pt>
                <c:pt idx="19089">
                  <c:v>983.57500000000005</c:v>
                </c:pt>
                <c:pt idx="19090">
                  <c:v>983.34100000000001</c:v>
                </c:pt>
                <c:pt idx="19091">
                  <c:v>983.10800000000006</c:v>
                </c:pt>
                <c:pt idx="19092">
                  <c:v>982.87400000000002</c:v>
                </c:pt>
                <c:pt idx="19093">
                  <c:v>982.64100000000008</c:v>
                </c:pt>
                <c:pt idx="19094">
                  <c:v>983.40700000000004</c:v>
                </c:pt>
                <c:pt idx="19095">
                  <c:v>983.173</c:v>
                </c:pt>
                <c:pt idx="19096">
                  <c:v>982.94</c:v>
                </c:pt>
                <c:pt idx="19097">
                  <c:v>982.70600000000002</c:v>
                </c:pt>
                <c:pt idx="19098">
                  <c:v>982.47300000000007</c:v>
                </c:pt>
                <c:pt idx="19099">
                  <c:v>982.23900000000003</c:v>
                </c:pt>
                <c:pt idx="19100">
                  <c:v>982.005</c:v>
                </c:pt>
                <c:pt idx="19101">
                  <c:v>982.77200000000005</c:v>
                </c:pt>
                <c:pt idx="19102">
                  <c:v>982.53800000000001</c:v>
                </c:pt>
                <c:pt idx="19103">
                  <c:v>982.30500000000006</c:v>
                </c:pt>
                <c:pt idx="19104">
                  <c:v>982.07100000000003</c:v>
                </c:pt>
                <c:pt idx="19105">
                  <c:v>981.83699999999999</c:v>
                </c:pt>
                <c:pt idx="19106">
                  <c:v>981.60400000000004</c:v>
                </c:pt>
                <c:pt idx="19107">
                  <c:v>983.37</c:v>
                </c:pt>
                <c:pt idx="19108">
                  <c:v>983.13700000000006</c:v>
                </c:pt>
                <c:pt idx="19109">
                  <c:v>982.90300000000002</c:v>
                </c:pt>
                <c:pt idx="19110">
                  <c:v>982.66899999999998</c:v>
                </c:pt>
                <c:pt idx="19111">
                  <c:v>982.43600000000004</c:v>
                </c:pt>
                <c:pt idx="19112">
                  <c:v>982.202</c:v>
                </c:pt>
                <c:pt idx="19113">
                  <c:v>981.96900000000005</c:v>
                </c:pt>
                <c:pt idx="19114">
                  <c:v>982.73500000000001</c:v>
                </c:pt>
                <c:pt idx="19115">
                  <c:v>982.50099999999998</c:v>
                </c:pt>
                <c:pt idx="19116">
                  <c:v>982.26800000000003</c:v>
                </c:pt>
                <c:pt idx="19117">
                  <c:v>982.03399999999999</c:v>
                </c:pt>
                <c:pt idx="19118">
                  <c:v>981.80100000000004</c:v>
                </c:pt>
                <c:pt idx="19119">
                  <c:v>981.56700000000001</c:v>
                </c:pt>
                <c:pt idx="19120">
                  <c:v>982.33299999999997</c:v>
                </c:pt>
                <c:pt idx="19121">
                  <c:v>982.1</c:v>
                </c:pt>
                <c:pt idx="19122">
                  <c:v>981.86599999999999</c:v>
                </c:pt>
                <c:pt idx="19123">
                  <c:v>981.63300000000004</c:v>
                </c:pt>
                <c:pt idx="19124">
                  <c:v>981.399</c:v>
                </c:pt>
                <c:pt idx="19125">
                  <c:v>981.16499999999996</c:v>
                </c:pt>
                <c:pt idx="19126">
                  <c:v>980.93200000000002</c:v>
                </c:pt>
                <c:pt idx="19127">
                  <c:v>981.69799999999998</c:v>
                </c:pt>
                <c:pt idx="19128">
                  <c:v>981.46500000000003</c:v>
                </c:pt>
                <c:pt idx="19129">
                  <c:v>981.23099999999999</c:v>
                </c:pt>
                <c:pt idx="19130">
                  <c:v>980.99700000000007</c:v>
                </c:pt>
                <c:pt idx="19131">
                  <c:v>980.76400000000001</c:v>
                </c:pt>
                <c:pt idx="19132">
                  <c:v>980.53</c:v>
                </c:pt>
                <c:pt idx="19133">
                  <c:v>980.29700000000003</c:v>
                </c:pt>
                <c:pt idx="19134">
                  <c:v>982.06299999999999</c:v>
                </c:pt>
                <c:pt idx="19135">
                  <c:v>981.82900000000006</c:v>
                </c:pt>
                <c:pt idx="19136">
                  <c:v>981.596</c:v>
                </c:pt>
                <c:pt idx="19137">
                  <c:v>981.36199999999997</c:v>
                </c:pt>
                <c:pt idx="19138">
                  <c:v>981.12900000000002</c:v>
                </c:pt>
                <c:pt idx="19139">
                  <c:v>980.89499999999998</c:v>
                </c:pt>
                <c:pt idx="19140">
                  <c:v>981.66100000000006</c:v>
                </c:pt>
                <c:pt idx="19141">
                  <c:v>981.428</c:v>
                </c:pt>
                <c:pt idx="19142">
                  <c:v>981.19400000000007</c:v>
                </c:pt>
                <c:pt idx="19143">
                  <c:v>980.96100000000001</c:v>
                </c:pt>
                <c:pt idx="19144">
                  <c:v>980.72699999999998</c:v>
                </c:pt>
                <c:pt idx="19145">
                  <c:v>980.49300000000005</c:v>
                </c:pt>
                <c:pt idx="19146">
                  <c:v>980.26</c:v>
                </c:pt>
                <c:pt idx="19147">
                  <c:v>981.02600000000007</c:v>
                </c:pt>
                <c:pt idx="19148">
                  <c:v>980.79300000000001</c:v>
                </c:pt>
                <c:pt idx="19149">
                  <c:v>980.55899999999997</c:v>
                </c:pt>
                <c:pt idx="19150">
                  <c:v>980.32500000000005</c:v>
                </c:pt>
                <c:pt idx="19151">
                  <c:v>980.09199999999998</c:v>
                </c:pt>
                <c:pt idx="19152">
                  <c:v>979.85800000000006</c:v>
                </c:pt>
                <c:pt idx="19153">
                  <c:v>980.625</c:v>
                </c:pt>
                <c:pt idx="19154">
                  <c:v>980.39100000000008</c:v>
                </c:pt>
                <c:pt idx="19155">
                  <c:v>980.15700000000004</c:v>
                </c:pt>
                <c:pt idx="19156">
                  <c:v>979.92399999999998</c:v>
                </c:pt>
                <c:pt idx="19157">
                  <c:v>979.69</c:v>
                </c:pt>
                <c:pt idx="19158">
                  <c:v>979.45699999999999</c:v>
                </c:pt>
                <c:pt idx="19159">
                  <c:v>979.22300000000007</c:v>
                </c:pt>
                <c:pt idx="19160">
                  <c:v>980.98900000000003</c:v>
                </c:pt>
                <c:pt idx="19161">
                  <c:v>980.75599999999997</c:v>
                </c:pt>
                <c:pt idx="19162">
                  <c:v>980.52200000000005</c:v>
                </c:pt>
                <c:pt idx="19163">
                  <c:v>980.28899999999999</c:v>
                </c:pt>
                <c:pt idx="19164">
                  <c:v>980.05500000000006</c:v>
                </c:pt>
                <c:pt idx="19165">
                  <c:v>979.82100000000003</c:v>
                </c:pt>
                <c:pt idx="19166">
                  <c:v>980.58799999999997</c:v>
                </c:pt>
                <c:pt idx="19167">
                  <c:v>980.35400000000004</c:v>
                </c:pt>
                <c:pt idx="19168">
                  <c:v>980.12099999999998</c:v>
                </c:pt>
                <c:pt idx="19169">
                  <c:v>979.88700000000006</c:v>
                </c:pt>
                <c:pt idx="19170">
                  <c:v>979.65300000000002</c:v>
                </c:pt>
                <c:pt idx="19171">
                  <c:v>979.42000000000007</c:v>
                </c:pt>
                <c:pt idx="19172">
                  <c:v>979.18600000000004</c:v>
                </c:pt>
                <c:pt idx="19173">
                  <c:v>979.95299999999997</c:v>
                </c:pt>
                <c:pt idx="19174">
                  <c:v>979.71900000000005</c:v>
                </c:pt>
                <c:pt idx="19175">
                  <c:v>979.48500000000001</c:v>
                </c:pt>
                <c:pt idx="19176">
                  <c:v>979.25200000000007</c:v>
                </c:pt>
                <c:pt idx="19177">
                  <c:v>979.01800000000003</c:v>
                </c:pt>
                <c:pt idx="19178">
                  <c:v>978.78499999999997</c:v>
                </c:pt>
                <c:pt idx="19179">
                  <c:v>979.55100000000004</c:v>
                </c:pt>
                <c:pt idx="19180">
                  <c:v>979.31700000000001</c:v>
                </c:pt>
                <c:pt idx="19181">
                  <c:v>979.08400000000006</c:v>
                </c:pt>
                <c:pt idx="19182">
                  <c:v>978.85</c:v>
                </c:pt>
                <c:pt idx="19183">
                  <c:v>978.61700000000008</c:v>
                </c:pt>
                <c:pt idx="19184">
                  <c:v>978.38300000000004</c:v>
                </c:pt>
                <c:pt idx="19185">
                  <c:v>978.149</c:v>
                </c:pt>
                <c:pt idx="19186">
                  <c:v>979.91600000000005</c:v>
                </c:pt>
                <c:pt idx="19187">
                  <c:v>979.68200000000002</c:v>
                </c:pt>
                <c:pt idx="19188">
                  <c:v>979.44900000000007</c:v>
                </c:pt>
                <c:pt idx="19189">
                  <c:v>979.21500000000003</c:v>
                </c:pt>
                <c:pt idx="19190">
                  <c:v>978.98099999999999</c:v>
                </c:pt>
                <c:pt idx="19191">
                  <c:v>978.74800000000005</c:v>
                </c:pt>
                <c:pt idx="19192">
                  <c:v>978.51400000000001</c:v>
                </c:pt>
                <c:pt idx="19193">
                  <c:v>979.28100000000006</c:v>
                </c:pt>
                <c:pt idx="19194">
                  <c:v>979.04700000000003</c:v>
                </c:pt>
                <c:pt idx="19195">
                  <c:v>978.81299999999999</c:v>
                </c:pt>
                <c:pt idx="19196">
                  <c:v>978.58</c:v>
                </c:pt>
                <c:pt idx="19197">
                  <c:v>978.346</c:v>
                </c:pt>
                <c:pt idx="19198">
                  <c:v>978.11300000000006</c:v>
                </c:pt>
                <c:pt idx="19199">
                  <c:v>978.87900000000002</c:v>
                </c:pt>
                <c:pt idx="19200">
                  <c:v>978.64499999999998</c:v>
                </c:pt>
                <c:pt idx="19201">
                  <c:v>978.41200000000003</c:v>
                </c:pt>
                <c:pt idx="19202">
                  <c:v>978.178</c:v>
                </c:pt>
                <c:pt idx="19203">
                  <c:v>977.94500000000005</c:v>
                </c:pt>
                <c:pt idx="19204">
                  <c:v>977.71100000000001</c:v>
                </c:pt>
                <c:pt idx="19205">
                  <c:v>977.47699999999998</c:v>
                </c:pt>
                <c:pt idx="19206">
                  <c:v>978.24400000000003</c:v>
                </c:pt>
                <c:pt idx="19207">
                  <c:v>978.01</c:v>
                </c:pt>
                <c:pt idx="19208">
                  <c:v>977.77700000000004</c:v>
                </c:pt>
                <c:pt idx="19209">
                  <c:v>977.54300000000001</c:v>
                </c:pt>
                <c:pt idx="19210">
                  <c:v>977.30899999999997</c:v>
                </c:pt>
                <c:pt idx="19211">
                  <c:v>977.07600000000002</c:v>
                </c:pt>
                <c:pt idx="19212">
                  <c:v>978.84199999999998</c:v>
                </c:pt>
                <c:pt idx="19213">
                  <c:v>978.60900000000004</c:v>
                </c:pt>
                <c:pt idx="19214">
                  <c:v>978.375</c:v>
                </c:pt>
                <c:pt idx="19215">
                  <c:v>978.14100000000008</c:v>
                </c:pt>
                <c:pt idx="19216">
                  <c:v>977.90800000000002</c:v>
                </c:pt>
                <c:pt idx="19217">
                  <c:v>977.67399999999998</c:v>
                </c:pt>
                <c:pt idx="19218">
                  <c:v>977.44100000000003</c:v>
                </c:pt>
                <c:pt idx="19219">
                  <c:v>978.20699999999999</c:v>
                </c:pt>
                <c:pt idx="19220">
                  <c:v>977.97300000000007</c:v>
                </c:pt>
                <c:pt idx="19221">
                  <c:v>977.74</c:v>
                </c:pt>
                <c:pt idx="19222">
                  <c:v>977.50599999999997</c:v>
                </c:pt>
                <c:pt idx="19223">
                  <c:v>977.27300000000002</c:v>
                </c:pt>
                <c:pt idx="19224">
                  <c:v>977.03899999999999</c:v>
                </c:pt>
                <c:pt idx="19225">
                  <c:v>977.80500000000006</c:v>
                </c:pt>
                <c:pt idx="19226">
                  <c:v>977.572</c:v>
                </c:pt>
                <c:pt idx="19227">
                  <c:v>977.33799999999997</c:v>
                </c:pt>
                <c:pt idx="19228">
                  <c:v>977.10500000000002</c:v>
                </c:pt>
                <c:pt idx="19229">
                  <c:v>976.87099999999998</c:v>
                </c:pt>
                <c:pt idx="19230">
                  <c:v>976.63700000000006</c:v>
                </c:pt>
                <c:pt idx="19231">
                  <c:v>976.404</c:v>
                </c:pt>
                <c:pt idx="19232">
                  <c:v>977.17000000000007</c:v>
                </c:pt>
                <c:pt idx="19233">
                  <c:v>976.93700000000001</c:v>
                </c:pt>
                <c:pt idx="19234">
                  <c:v>976.70299999999997</c:v>
                </c:pt>
                <c:pt idx="19235">
                  <c:v>976.46900000000005</c:v>
                </c:pt>
                <c:pt idx="19236">
                  <c:v>976.23599999999999</c:v>
                </c:pt>
                <c:pt idx="19237">
                  <c:v>976.00200000000007</c:v>
                </c:pt>
                <c:pt idx="19238">
                  <c:v>975.76900000000001</c:v>
                </c:pt>
                <c:pt idx="19239">
                  <c:v>977.53499999999997</c:v>
                </c:pt>
                <c:pt idx="19240">
                  <c:v>977.30100000000004</c:v>
                </c:pt>
                <c:pt idx="19241">
                  <c:v>977.06799999999998</c:v>
                </c:pt>
                <c:pt idx="19242">
                  <c:v>976.83400000000006</c:v>
                </c:pt>
                <c:pt idx="19243">
                  <c:v>976.601</c:v>
                </c:pt>
                <c:pt idx="19244">
                  <c:v>976.36700000000008</c:v>
                </c:pt>
                <c:pt idx="19245">
                  <c:v>977.13300000000004</c:v>
                </c:pt>
                <c:pt idx="19246">
                  <c:v>976.9</c:v>
                </c:pt>
                <c:pt idx="19247">
                  <c:v>976.66600000000005</c:v>
                </c:pt>
                <c:pt idx="19248">
                  <c:v>976.43299999999999</c:v>
                </c:pt>
                <c:pt idx="19249">
                  <c:v>976.19900000000007</c:v>
                </c:pt>
                <c:pt idx="19250">
                  <c:v>975.96500000000003</c:v>
                </c:pt>
                <c:pt idx="19251">
                  <c:v>975.73199999999997</c:v>
                </c:pt>
                <c:pt idx="19252">
                  <c:v>976.49800000000005</c:v>
                </c:pt>
                <c:pt idx="19253">
                  <c:v>976.26499999999999</c:v>
                </c:pt>
                <c:pt idx="19254">
                  <c:v>976.03100000000006</c:v>
                </c:pt>
                <c:pt idx="19255">
                  <c:v>975.79700000000003</c:v>
                </c:pt>
                <c:pt idx="19256">
                  <c:v>975.56399999999996</c:v>
                </c:pt>
                <c:pt idx="19257">
                  <c:v>975.33</c:v>
                </c:pt>
                <c:pt idx="19258">
                  <c:v>976.09699999999998</c:v>
                </c:pt>
                <c:pt idx="19259">
                  <c:v>975.86300000000006</c:v>
                </c:pt>
                <c:pt idx="19260">
                  <c:v>975.62900000000002</c:v>
                </c:pt>
                <c:pt idx="19261">
                  <c:v>975.39600000000007</c:v>
                </c:pt>
                <c:pt idx="19262">
                  <c:v>975.16200000000003</c:v>
                </c:pt>
                <c:pt idx="19263">
                  <c:v>974.92899999999997</c:v>
                </c:pt>
                <c:pt idx="19264">
                  <c:v>974.69500000000005</c:v>
                </c:pt>
                <c:pt idx="19265">
                  <c:v>976.46100000000001</c:v>
                </c:pt>
                <c:pt idx="19266">
                  <c:v>976.22800000000007</c:v>
                </c:pt>
                <c:pt idx="19267">
                  <c:v>975.99400000000003</c:v>
                </c:pt>
                <c:pt idx="19268">
                  <c:v>975.76099999999997</c:v>
                </c:pt>
                <c:pt idx="19269">
                  <c:v>975.52700000000004</c:v>
                </c:pt>
                <c:pt idx="19270">
                  <c:v>975.29300000000001</c:v>
                </c:pt>
                <c:pt idx="19271">
                  <c:v>976.06000000000006</c:v>
                </c:pt>
                <c:pt idx="19272">
                  <c:v>975.82600000000002</c:v>
                </c:pt>
                <c:pt idx="19273">
                  <c:v>975.59300000000007</c:v>
                </c:pt>
                <c:pt idx="19274">
                  <c:v>975.35900000000004</c:v>
                </c:pt>
                <c:pt idx="19275">
                  <c:v>975.125</c:v>
                </c:pt>
                <c:pt idx="19276">
                  <c:v>974.89200000000005</c:v>
                </c:pt>
                <c:pt idx="19277">
                  <c:v>974.65800000000002</c:v>
                </c:pt>
                <c:pt idx="19278">
                  <c:v>975.42500000000007</c:v>
                </c:pt>
                <c:pt idx="19279">
                  <c:v>975.19100000000003</c:v>
                </c:pt>
                <c:pt idx="19280">
                  <c:v>974.95699999999999</c:v>
                </c:pt>
                <c:pt idx="19281">
                  <c:v>974.72400000000005</c:v>
                </c:pt>
                <c:pt idx="19282">
                  <c:v>974.49</c:v>
                </c:pt>
                <c:pt idx="19283">
                  <c:v>974.25700000000006</c:v>
                </c:pt>
                <c:pt idx="19284">
                  <c:v>974.02300000000002</c:v>
                </c:pt>
                <c:pt idx="19285">
                  <c:v>974.78899999999999</c:v>
                </c:pt>
                <c:pt idx="19286">
                  <c:v>974.55600000000004</c:v>
                </c:pt>
                <c:pt idx="19287">
                  <c:v>974.322</c:v>
                </c:pt>
                <c:pt idx="19288">
                  <c:v>974.08900000000006</c:v>
                </c:pt>
                <c:pt idx="19289">
                  <c:v>973.85500000000002</c:v>
                </c:pt>
                <c:pt idx="19290">
                  <c:v>973.62099999999998</c:v>
                </c:pt>
                <c:pt idx="19291">
                  <c:v>975.38800000000003</c:v>
                </c:pt>
                <c:pt idx="19292">
                  <c:v>975.154</c:v>
                </c:pt>
                <c:pt idx="19293">
                  <c:v>974.92100000000005</c:v>
                </c:pt>
                <c:pt idx="19294">
                  <c:v>974.68700000000001</c:v>
                </c:pt>
                <c:pt idx="19295">
                  <c:v>974.45299999999997</c:v>
                </c:pt>
                <c:pt idx="19296">
                  <c:v>974.22</c:v>
                </c:pt>
                <c:pt idx="19297">
                  <c:v>973.98599999999999</c:v>
                </c:pt>
                <c:pt idx="19298">
                  <c:v>974.75300000000004</c:v>
                </c:pt>
                <c:pt idx="19299">
                  <c:v>974.51900000000001</c:v>
                </c:pt>
                <c:pt idx="19300">
                  <c:v>974.28499999999997</c:v>
                </c:pt>
                <c:pt idx="19301">
                  <c:v>974.05200000000002</c:v>
                </c:pt>
                <c:pt idx="19302">
                  <c:v>973.81799999999998</c:v>
                </c:pt>
                <c:pt idx="19303">
                  <c:v>973.58500000000004</c:v>
                </c:pt>
                <c:pt idx="19304">
                  <c:v>974.351</c:v>
                </c:pt>
                <c:pt idx="19305">
                  <c:v>974.11700000000008</c:v>
                </c:pt>
                <c:pt idx="19306">
                  <c:v>973.88400000000001</c:v>
                </c:pt>
                <c:pt idx="19307">
                  <c:v>973.65</c:v>
                </c:pt>
                <c:pt idx="19308">
                  <c:v>973.41700000000003</c:v>
                </c:pt>
                <c:pt idx="19309">
                  <c:v>973.18299999999999</c:v>
                </c:pt>
                <c:pt idx="19310">
                  <c:v>972.94900000000007</c:v>
                </c:pt>
                <c:pt idx="19311">
                  <c:v>973.71600000000001</c:v>
                </c:pt>
                <c:pt idx="19312">
                  <c:v>973.48199999999997</c:v>
                </c:pt>
                <c:pt idx="19313">
                  <c:v>973.24900000000002</c:v>
                </c:pt>
                <c:pt idx="19314">
                  <c:v>973.01499999999999</c:v>
                </c:pt>
                <c:pt idx="19315">
                  <c:v>972.78100000000006</c:v>
                </c:pt>
                <c:pt idx="19316">
                  <c:v>972.548</c:v>
                </c:pt>
                <c:pt idx="19317">
                  <c:v>974.31399999999996</c:v>
                </c:pt>
                <c:pt idx="19318">
                  <c:v>974.08100000000002</c:v>
                </c:pt>
                <c:pt idx="19319">
                  <c:v>973.84699999999998</c:v>
                </c:pt>
                <c:pt idx="19320">
                  <c:v>973.61300000000006</c:v>
                </c:pt>
                <c:pt idx="19321">
                  <c:v>973.38</c:v>
                </c:pt>
                <c:pt idx="19322">
                  <c:v>973.14600000000007</c:v>
                </c:pt>
                <c:pt idx="19323">
                  <c:v>972.91300000000001</c:v>
                </c:pt>
                <c:pt idx="19324">
                  <c:v>973.67899999999997</c:v>
                </c:pt>
                <c:pt idx="19325">
                  <c:v>973.44500000000005</c:v>
                </c:pt>
                <c:pt idx="19326">
                  <c:v>973.21199999999999</c:v>
                </c:pt>
                <c:pt idx="19327">
                  <c:v>972.97800000000007</c:v>
                </c:pt>
                <c:pt idx="19328">
                  <c:v>972.745</c:v>
                </c:pt>
                <c:pt idx="19329">
                  <c:v>972.51099999999997</c:v>
                </c:pt>
                <c:pt idx="19330">
                  <c:v>973.27700000000004</c:v>
                </c:pt>
                <c:pt idx="19331">
                  <c:v>973.04399999999998</c:v>
                </c:pt>
                <c:pt idx="19332">
                  <c:v>972.81000000000006</c:v>
                </c:pt>
                <c:pt idx="19333">
                  <c:v>972.577</c:v>
                </c:pt>
                <c:pt idx="19334">
                  <c:v>972.34300000000007</c:v>
                </c:pt>
                <c:pt idx="19335">
                  <c:v>972.10900000000004</c:v>
                </c:pt>
                <c:pt idx="19336">
                  <c:v>971.87599999999998</c:v>
                </c:pt>
                <c:pt idx="19337">
                  <c:v>972.64200000000005</c:v>
                </c:pt>
                <c:pt idx="19338">
                  <c:v>972.40899999999999</c:v>
                </c:pt>
                <c:pt idx="19339">
                  <c:v>972.17500000000007</c:v>
                </c:pt>
                <c:pt idx="19340">
                  <c:v>971.94100000000003</c:v>
                </c:pt>
                <c:pt idx="19341">
                  <c:v>971.70799999999997</c:v>
                </c:pt>
                <c:pt idx="19342">
                  <c:v>971.47400000000005</c:v>
                </c:pt>
                <c:pt idx="19343">
                  <c:v>971.24099999999999</c:v>
                </c:pt>
                <c:pt idx="19344">
                  <c:v>973.00700000000006</c:v>
                </c:pt>
                <c:pt idx="19345">
                  <c:v>972.77300000000002</c:v>
                </c:pt>
                <c:pt idx="19346">
                  <c:v>972.54</c:v>
                </c:pt>
                <c:pt idx="19347">
                  <c:v>972.30600000000004</c:v>
                </c:pt>
                <c:pt idx="19348">
                  <c:v>972.07299999999998</c:v>
                </c:pt>
                <c:pt idx="19349">
                  <c:v>971.83900000000006</c:v>
                </c:pt>
                <c:pt idx="19350">
                  <c:v>972.60500000000002</c:v>
                </c:pt>
                <c:pt idx="19351">
                  <c:v>972.37200000000007</c:v>
                </c:pt>
                <c:pt idx="19352">
                  <c:v>972.13800000000003</c:v>
                </c:pt>
                <c:pt idx="19353">
                  <c:v>971.90499999999997</c:v>
                </c:pt>
                <c:pt idx="19354">
                  <c:v>971.67100000000005</c:v>
                </c:pt>
                <c:pt idx="19355">
                  <c:v>971.43700000000001</c:v>
                </c:pt>
                <c:pt idx="19356">
                  <c:v>971.20400000000006</c:v>
                </c:pt>
                <c:pt idx="19357">
                  <c:v>971.97</c:v>
                </c:pt>
                <c:pt idx="19358">
                  <c:v>971.73699999999997</c:v>
                </c:pt>
                <c:pt idx="19359">
                  <c:v>971.50300000000004</c:v>
                </c:pt>
                <c:pt idx="19360">
                  <c:v>971.26900000000001</c:v>
                </c:pt>
                <c:pt idx="19361">
                  <c:v>971.03600000000006</c:v>
                </c:pt>
                <c:pt idx="19362">
                  <c:v>970.80200000000002</c:v>
                </c:pt>
                <c:pt idx="19363">
                  <c:v>971.56900000000007</c:v>
                </c:pt>
                <c:pt idx="19364">
                  <c:v>971.33500000000004</c:v>
                </c:pt>
                <c:pt idx="19365">
                  <c:v>971.101</c:v>
                </c:pt>
                <c:pt idx="19366">
                  <c:v>970.86800000000005</c:v>
                </c:pt>
                <c:pt idx="19367">
                  <c:v>970.63400000000001</c:v>
                </c:pt>
                <c:pt idx="19368">
                  <c:v>970.40100000000007</c:v>
                </c:pt>
                <c:pt idx="19369">
                  <c:v>970.16700000000003</c:v>
                </c:pt>
                <c:pt idx="19370">
                  <c:v>971.93299999999999</c:v>
                </c:pt>
                <c:pt idx="19371">
                  <c:v>971.7</c:v>
                </c:pt>
                <c:pt idx="19372">
                  <c:v>971.46600000000001</c:v>
                </c:pt>
                <c:pt idx="19373">
                  <c:v>971.23300000000006</c:v>
                </c:pt>
                <c:pt idx="19374">
                  <c:v>970.99900000000002</c:v>
                </c:pt>
                <c:pt idx="19375">
                  <c:v>970.76499999999999</c:v>
                </c:pt>
                <c:pt idx="19376">
                  <c:v>971.53200000000004</c:v>
                </c:pt>
                <c:pt idx="19377">
                  <c:v>971.298</c:v>
                </c:pt>
                <c:pt idx="19378">
                  <c:v>971.06500000000005</c:v>
                </c:pt>
                <c:pt idx="19379">
                  <c:v>970.83100000000002</c:v>
                </c:pt>
                <c:pt idx="19380">
                  <c:v>970.59699999999998</c:v>
                </c:pt>
                <c:pt idx="19381">
                  <c:v>970.36400000000003</c:v>
                </c:pt>
                <c:pt idx="19382">
                  <c:v>970.13</c:v>
                </c:pt>
                <c:pt idx="19383">
                  <c:v>970.89700000000005</c:v>
                </c:pt>
                <c:pt idx="19384">
                  <c:v>970.66300000000001</c:v>
                </c:pt>
                <c:pt idx="19385">
                  <c:v>970.42899999999997</c:v>
                </c:pt>
                <c:pt idx="19386">
                  <c:v>970.19600000000003</c:v>
                </c:pt>
                <c:pt idx="19387">
                  <c:v>969.96199999999999</c:v>
                </c:pt>
                <c:pt idx="19388">
                  <c:v>969.72900000000004</c:v>
                </c:pt>
                <c:pt idx="19389">
                  <c:v>969.495</c:v>
                </c:pt>
                <c:pt idx="19390">
                  <c:v>970.26099999999997</c:v>
                </c:pt>
                <c:pt idx="19391">
                  <c:v>970.02800000000002</c:v>
                </c:pt>
                <c:pt idx="19392">
                  <c:v>969.79399999999998</c:v>
                </c:pt>
                <c:pt idx="19393">
                  <c:v>969.56100000000004</c:v>
                </c:pt>
                <c:pt idx="19394">
                  <c:v>969.327</c:v>
                </c:pt>
                <c:pt idx="19395">
                  <c:v>969.09300000000007</c:v>
                </c:pt>
                <c:pt idx="19396">
                  <c:v>970.86</c:v>
                </c:pt>
                <c:pt idx="19397">
                  <c:v>970.62599999999998</c:v>
                </c:pt>
                <c:pt idx="19398">
                  <c:v>970.39300000000003</c:v>
                </c:pt>
                <c:pt idx="19399">
                  <c:v>970.15899999999999</c:v>
                </c:pt>
                <c:pt idx="19400">
                  <c:v>969.92500000000007</c:v>
                </c:pt>
                <c:pt idx="19401">
                  <c:v>969.69200000000001</c:v>
                </c:pt>
                <c:pt idx="19402">
                  <c:v>969.45799999999997</c:v>
                </c:pt>
                <c:pt idx="19403">
                  <c:v>970.22500000000002</c:v>
                </c:pt>
                <c:pt idx="19404">
                  <c:v>969.99099999999999</c:v>
                </c:pt>
                <c:pt idx="19405">
                  <c:v>969.75700000000006</c:v>
                </c:pt>
                <c:pt idx="19406">
                  <c:v>969.524</c:v>
                </c:pt>
                <c:pt idx="19407">
                  <c:v>969.29</c:v>
                </c:pt>
                <c:pt idx="19408">
                  <c:v>969.05700000000002</c:v>
                </c:pt>
                <c:pt idx="19409">
                  <c:v>969.82299999999998</c:v>
                </c:pt>
                <c:pt idx="19410">
                  <c:v>969.58900000000006</c:v>
                </c:pt>
                <c:pt idx="19411">
                  <c:v>969.35599999999999</c:v>
                </c:pt>
                <c:pt idx="19412">
                  <c:v>969.12200000000007</c:v>
                </c:pt>
                <c:pt idx="19413">
                  <c:v>968.88900000000001</c:v>
                </c:pt>
                <c:pt idx="19414">
                  <c:v>968.65499999999997</c:v>
                </c:pt>
                <c:pt idx="19415">
                  <c:v>968.42100000000005</c:v>
                </c:pt>
                <c:pt idx="19416">
                  <c:v>969.18799999999999</c:v>
                </c:pt>
                <c:pt idx="19417">
                  <c:v>968.95400000000006</c:v>
                </c:pt>
                <c:pt idx="19418">
                  <c:v>968.721</c:v>
                </c:pt>
                <c:pt idx="19419">
                  <c:v>968.48699999999997</c:v>
                </c:pt>
                <c:pt idx="19420">
                  <c:v>968.25300000000004</c:v>
                </c:pt>
                <c:pt idx="19421">
                  <c:v>968.02</c:v>
                </c:pt>
                <c:pt idx="19422">
                  <c:v>969.78600000000006</c:v>
                </c:pt>
                <c:pt idx="19423">
                  <c:v>969.553</c:v>
                </c:pt>
                <c:pt idx="19424">
                  <c:v>969.31900000000007</c:v>
                </c:pt>
                <c:pt idx="19425">
                  <c:v>969.08500000000004</c:v>
                </c:pt>
                <c:pt idx="19426">
                  <c:v>968.85199999999998</c:v>
                </c:pt>
                <c:pt idx="19427">
                  <c:v>968.61800000000005</c:v>
                </c:pt>
                <c:pt idx="19428">
                  <c:v>968.38499999999999</c:v>
                </c:pt>
                <c:pt idx="19429">
                  <c:v>969.15100000000007</c:v>
                </c:pt>
                <c:pt idx="19430">
                  <c:v>968.91700000000003</c:v>
                </c:pt>
                <c:pt idx="19431">
                  <c:v>968.68399999999997</c:v>
                </c:pt>
                <c:pt idx="19432">
                  <c:v>968.45</c:v>
                </c:pt>
                <c:pt idx="19433">
                  <c:v>968.21699999999998</c:v>
                </c:pt>
                <c:pt idx="19434">
                  <c:v>967.98300000000006</c:v>
                </c:pt>
                <c:pt idx="19435">
                  <c:v>967.74900000000002</c:v>
                </c:pt>
                <c:pt idx="19436">
                  <c:v>968.51600000000008</c:v>
                </c:pt>
                <c:pt idx="19437">
                  <c:v>968.28200000000004</c:v>
                </c:pt>
                <c:pt idx="19438">
                  <c:v>968.04899999999998</c:v>
                </c:pt>
                <c:pt idx="19439">
                  <c:v>967.81500000000005</c:v>
                </c:pt>
                <c:pt idx="19440">
                  <c:v>967.58100000000002</c:v>
                </c:pt>
                <c:pt idx="19441">
                  <c:v>967.34800000000007</c:v>
                </c:pt>
                <c:pt idx="19442">
                  <c:v>968.11400000000003</c:v>
                </c:pt>
                <c:pt idx="19443">
                  <c:v>967.88099999999997</c:v>
                </c:pt>
                <c:pt idx="19444">
                  <c:v>967.64700000000005</c:v>
                </c:pt>
                <c:pt idx="19445">
                  <c:v>967.41300000000001</c:v>
                </c:pt>
                <c:pt idx="19446">
                  <c:v>967.18000000000006</c:v>
                </c:pt>
                <c:pt idx="19447">
                  <c:v>966.94600000000003</c:v>
                </c:pt>
                <c:pt idx="19448">
                  <c:v>966.71299999999997</c:v>
                </c:pt>
                <c:pt idx="19449">
                  <c:v>968.47900000000004</c:v>
                </c:pt>
                <c:pt idx="19450">
                  <c:v>968.245</c:v>
                </c:pt>
                <c:pt idx="19451">
                  <c:v>968.01200000000006</c:v>
                </c:pt>
                <c:pt idx="19452">
                  <c:v>967.77800000000002</c:v>
                </c:pt>
                <c:pt idx="19453">
                  <c:v>967.54500000000007</c:v>
                </c:pt>
                <c:pt idx="19454">
                  <c:v>967.31100000000004</c:v>
                </c:pt>
                <c:pt idx="19455">
                  <c:v>968.077</c:v>
                </c:pt>
                <c:pt idx="19456">
                  <c:v>967.84400000000005</c:v>
                </c:pt>
                <c:pt idx="19457">
                  <c:v>967.61</c:v>
                </c:pt>
                <c:pt idx="19458">
                  <c:v>967.37700000000007</c:v>
                </c:pt>
                <c:pt idx="19459">
                  <c:v>967.14300000000003</c:v>
                </c:pt>
                <c:pt idx="19460">
                  <c:v>966.90899999999999</c:v>
                </c:pt>
                <c:pt idx="19461">
                  <c:v>966.67600000000004</c:v>
                </c:pt>
                <c:pt idx="19462">
                  <c:v>967.44200000000001</c:v>
                </c:pt>
                <c:pt idx="19463">
                  <c:v>967.20900000000006</c:v>
                </c:pt>
                <c:pt idx="19464">
                  <c:v>966.97500000000002</c:v>
                </c:pt>
                <c:pt idx="19465">
                  <c:v>966.74099999999999</c:v>
                </c:pt>
                <c:pt idx="19466">
                  <c:v>966.50800000000004</c:v>
                </c:pt>
                <c:pt idx="19467">
                  <c:v>966.274</c:v>
                </c:pt>
                <c:pt idx="19468">
                  <c:v>967.04100000000005</c:v>
                </c:pt>
                <c:pt idx="19469">
                  <c:v>966.80700000000002</c:v>
                </c:pt>
                <c:pt idx="19470">
                  <c:v>966.57299999999998</c:v>
                </c:pt>
                <c:pt idx="19471">
                  <c:v>966.34</c:v>
                </c:pt>
                <c:pt idx="19472">
                  <c:v>966.10599999999999</c:v>
                </c:pt>
                <c:pt idx="19473">
                  <c:v>965.87300000000005</c:v>
                </c:pt>
                <c:pt idx="19474">
                  <c:v>965.63900000000001</c:v>
                </c:pt>
                <c:pt idx="19475">
                  <c:v>967.40499999999997</c:v>
                </c:pt>
                <c:pt idx="19476">
                  <c:v>967.17200000000003</c:v>
                </c:pt>
                <c:pt idx="19477">
                  <c:v>966.93799999999999</c:v>
                </c:pt>
                <c:pt idx="19478">
                  <c:v>966.70500000000004</c:v>
                </c:pt>
                <c:pt idx="19479">
                  <c:v>966.471</c:v>
                </c:pt>
                <c:pt idx="19480">
                  <c:v>966.23699999999997</c:v>
                </c:pt>
                <c:pt idx="19481">
                  <c:v>967.00400000000002</c:v>
                </c:pt>
                <c:pt idx="19482">
                  <c:v>966.77</c:v>
                </c:pt>
                <c:pt idx="19483">
                  <c:v>966.53700000000003</c:v>
                </c:pt>
                <c:pt idx="19484">
                  <c:v>966.303</c:v>
                </c:pt>
                <c:pt idx="19485">
                  <c:v>966.06900000000007</c:v>
                </c:pt>
                <c:pt idx="19486">
                  <c:v>965.83600000000001</c:v>
                </c:pt>
                <c:pt idx="19487">
                  <c:v>965.60199999999998</c:v>
                </c:pt>
                <c:pt idx="19488">
                  <c:v>966.36900000000003</c:v>
                </c:pt>
                <c:pt idx="19489">
                  <c:v>966.13499999999999</c:v>
                </c:pt>
                <c:pt idx="19490">
                  <c:v>965.90100000000007</c:v>
                </c:pt>
                <c:pt idx="19491">
                  <c:v>965.66800000000001</c:v>
                </c:pt>
                <c:pt idx="19492">
                  <c:v>965.43399999999997</c:v>
                </c:pt>
                <c:pt idx="19493">
                  <c:v>965.20100000000002</c:v>
                </c:pt>
                <c:pt idx="19494">
                  <c:v>964.96699999999998</c:v>
                </c:pt>
                <c:pt idx="19495">
                  <c:v>965.73300000000006</c:v>
                </c:pt>
                <c:pt idx="19496">
                  <c:v>965.5</c:v>
                </c:pt>
                <c:pt idx="19497">
                  <c:v>965.26600000000008</c:v>
                </c:pt>
                <c:pt idx="19498">
                  <c:v>965.03300000000002</c:v>
                </c:pt>
                <c:pt idx="19499">
                  <c:v>964.79899999999998</c:v>
                </c:pt>
                <c:pt idx="19500">
                  <c:v>964.56500000000005</c:v>
                </c:pt>
                <c:pt idx="19501">
                  <c:v>966.33199999999999</c:v>
                </c:pt>
                <c:pt idx="19502">
                  <c:v>966.09800000000007</c:v>
                </c:pt>
                <c:pt idx="19503">
                  <c:v>965.86500000000001</c:v>
                </c:pt>
                <c:pt idx="19504">
                  <c:v>965.63099999999997</c:v>
                </c:pt>
                <c:pt idx="19505">
                  <c:v>965.39700000000005</c:v>
                </c:pt>
                <c:pt idx="19506">
                  <c:v>965.16399999999999</c:v>
                </c:pt>
                <c:pt idx="19507">
                  <c:v>964.93000000000006</c:v>
                </c:pt>
                <c:pt idx="19508">
                  <c:v>965.697</c:v>
                </c:pt>
                <c:pt idx="19509">
                  <c:v>965.46299999999997</c:v>
                </c:pt>
                <c:pt idx="19510">
                  <c:v>965.22900000000004</c:v>
                </c:pt>
                <c:pt idx="19511">
                  <c:v>964.99599999999998</c:v>
                </c:pt>
                <c:pt idx="19512">
                  <c:v>964.76200000000006</c:v>
                </c:pt>
                <c:pt idx="19513">
                  <c:v>964.529</c:v>
                </c:pt>
                <c:pt idx="19514">
                  <c:v>965.29500000000007</c:v>
                </c:pt>
                <c:pt idx="19515">
                  <c:v>965.06100000000004</c:v>
                </c:pt>
                <c:pt idx="19516">
                  <c:v>964.82799999999997</c:v>
                </c:pt>
                <c:pt idx="19517">
                  <c:v>964.59400000000005</c:v>
                </c:pt>
                <c:pt idx="19518">
                  <c:v>964.36099999999999</c:v>
                </c:pt>
                <c:pt idx="19519">
                  <c:v>964.12700000000007</c:v>
                </c:pt>
                <c:pt idx="19520">
                  <c:v>963.89300000000003</c:v>
                </c:pt>
                <c:pt idx="19521">
                  <c:v>964.66</c:v>
                </c:pt>
                <c:pt idx="19522">
                  <c:v>964.42600000000004</c:v>
                </c:pt>
                <c:pt idx="19523">
                  <c:v>964.19299999999998</c:v>
                </c:pt>
                <c:pt idx="19524">
                  <c:v>963.95900000000006</c:v>
                </c:pt>
                <c:pt idx="19525">
                  <c:v>963.72500000000002</c:v>
                </c:pt>
                <c:pt idx="19526">
                  <c:v>963.49200000000008</c:v>
                </c:pt>
                <c:pt idx="19527">
                  <c:v>965.25800000000004</c:v>
                </c:pt>
                <c:pt idx="19528">
                  <c:v>965.02499999999998</c:v>
                </c:pt>
                <c:pt idx="19529">
                  <c:v>964.79100000000005</c:v>
                </c:pt>
                <c:pt idx="19530">
                  <c:v>964.55700000000002</c:v>
                </c:pt>
                <c:pt idx="19531">
                  <c:v>964.32400000000007</c:v>
                </c:pt>
                <c:pt idx="19532">
                  <c:v>964.09</c:v>
                </c:pt>
                <c:pt idx="19533">
                  <c:v>963.85699999999997</c:v>
                </c:pt>
                <c:pt idx="19534">
                  <c:v>964.62300000000005</c:v>
                </c:pt>
                <c:pt idx="19535">
                  <c:v>964.38900000000001</c:v>
                </c:pt>
                <c:pt idx="19536">
                  <c:v>964.15600000000006</c:v>
                </c:pt>
                <c:pt idx="19537">
                  <c:v>963.92200000000003</c:v>
                </c:pt>
                <c:pt idx="19538">
                  <c:v>963.68899999999996</c:v>
                </c:pt>
                <c:pt idx="19539">
                  <c:v>963.45500000000004</c:v>
                </c:pt>
                <c:pt idx="19540">
                  <c:v>963.221</c:v>
                </c:pt>
                <c:pt idx="19541">
                  <c:v>963.98800000000006</c:v>
                </c:pt>
                <c:pt idx="19542">
                  <c:v>963.75400000000002</c:v>
                </c:pt>
                <c:pt idx="19543">
                  <c:v>963.52100000000007</c:v>
                </c:pt>
                <c:pt idx="19544">
                  <c:v>963.28700000000003</c:v>
                </c:pt>
                <c:pt idx="19545">
                  <c:v>963.053</c:v>
                </c:pt>
                <c:pt idx="19546">
                  <c:v>962.82</c:v>
                </c:pt>
                <c:pt idx="19547">
                  <c:v>963.58600000000001</c:v>
                </c:pt>
                <c:pt idx="19548">
                  <c:v>963.35300000000007</c:v>
                </c:pt>
                <c:pt idx="19549">
                  <c:v>963.11900000000003</c:v>
                </c:pt>
                <c:pt idx="19550">
                  <c:v>962.88499999999999</c:v>
                </c:pt>
                <c:pt idx="19551">
                  <c:v>962.65200000000004</c:v>
                </c:pt>
                <c:pt idx="19552">
                  <c:v>962.41800000000001</c:v>
                </c:pt>
                <c:pt idx="19553">
                  <c:v>962.18500000000006</c:v>
                </c:pt>
                <c:pt idx="19554">
                  <c:v>963.95100000000002</c:v>
                </c:pt>
                <c:pt idx="19555">
                  <c:v>963.71699999999998</c:v>
                </c:pt>
                <c:pt idx="19556">
                  <c:v>963.48400000000004</c:v>
                </c:pt>
                <c:pt idx="19557">
                  <c:v>963.25</c:v>
                </c:pt>
                <c:pt idx="19558">
                  <c:v>963.01700000000005</c:v>
                </c:pt>
                <c:pt idx="19559">
                  <c:v>962.78300000000002</c:v>
                </c:pt>
                <c:pt idx="19560">
                  <c:v>963.54899999999998</c:v>
                </c:pt>
                <c:pt idx="19561">
                  <c:v>963.31600000000003</c:v>
                </c:pt>
                <c:pt idx="19562">
                  <c:v>963.08199999999999</c:v>
                </c:pt>
                <c:pt idx="19563">
                  <c:v>962.84900000000005</c:v>
                </c:pt>
                <c:pt idx="19564">
                  <c:v>962.61500000000001</c:v>
                </c:pt>
                <c:pt idx="19565">
                  <c:v>962.38099999999997</c:v>
                </c:pt>
                <c:pt idx="19566">
                  <c:v>962.14800000000002</c:v>
                </c:pt>
                <c:pt idx="19567">
                  <c:v>962.91399999999999</c:v>
                </c:pt>
                <c:pt idx="19568">
                  <c:v>962.68100000000004</c:v>
                </c:pt>
                <c:pt idx="19569">
                  <c:v>962.447</c:v>
                </c:pt>
                <c:pt idx="19570">
                  <c:v>962.21299999999997</c:v>
                </c:pt>
                <c:pt idx="19571">
                  <c:v>961.98</c:v>
                </c:pt>
                <c:pt idx="19572">
                  <c:v>961.74599999999998</c:v>
                </c:pt>
                <c:pt idx="19573">
                  <c:v>962.51300000000003</c:v>
                </c:pt>
                <c:pt idx="19574">
                  <c:v>962.279</c:v>
                </c:pt>
                <c:pt idx="19575">
                  <c:v>962.04500000000007</c:v>
                </c:pt>
                <c:pt idx="19576">
                  <c:v>961.81200000000001</c:v>
                </c:pt>
                <c:pt idx="19577">
                  <c:v>961.57799999999997</c:v>
                </c:pt>
                <c:pt idx="19578">
                  <c:v>961.34500000000003</c:v>
                </c:pt>
                <c:pt idx="19579">
                  <c:v>961.11099999999999</c:v>
                </c:pt>
                <c:pt idx="19580">
                  <c:v>962.87700000000007</c:v>
                </c:pt>
                <c:pt idx="19581">
                  <c:v>962.64400000000001</c:v>
                </c:pt>
                <c:pt idx="19582">
                  <c:v>962.41</c:v>
                </c:pt>
                <c:pt idx="19583">
                  <c:v>962.17700000000002</c:v>
                </c:pt>
                <c:pt idx="19584">
                  <c:v>961.94299999999998</c:v>
                </c:pt>
                <c:pt idx="19585">
                  <c:v>961.70900000000006</c:v>
                </c:pt>
                <c:pt idx="19586">
                  <c:v>962.476</c:v>
                </c:pt>
                <c:pt idx="19587">
                  <c:v>962.24200000000008</c:v>
                </c:pt>
                <c:pt idx="19588">
                  <c:v>962.00900000000001</c:v>
                </c:pt>
                <c:pt idx="19589">
                  <c:v>961.77499999999998</c:v>
                </c:pt>
                <c:pt idx="19590">
                  <c:v>961.54100000000005</c:v>
                </c:pt>
                <c:pt idx="19591">
                  <c:v>961.30799999999999</c:v>
                </c:pt>
                <c:pt idx="19592">
                  <c:v>961.07400000000007</c:v>
                </c:pt>
                <c:pt idx="19593">
                  <c:v>961.84100000000001</c:v>
                </c:pt>
                <c:pt idx="19594">
                  <c:v>961.60699999999997</c:v>
                </c:pt>
                <c:pt idx="19595">
                  <c:v>961.37300000000005</c:v>
                </c:pt>
                <c:pt idx="19596">
                  <c:v>961.14</c:v>
                </c:pt>
                <c:pt idx="19597">
                  <c:v>960.90600000000006</c:v>
                </c:pt>
                <c:pt idx="19598">
                  <c:v>960.673</c:v>
                </c:pt>
                <c:pt idx="19599">
                  <c:v>960.43899999999996</c:v>
                </c:pt>
                <c:pt idx="19600">
                  <c:v>961.20500000000004</c:v>
                </c:pt>
                <c:pt idx="19601">
                  <c:v>960.97199999999998</c:v>
                </c:pt>
                <c:pt idx="19602">
                  <c:v>960.73800000000006</c:v>
                </c:pt>
                <c:pt idx="19603">
                  <c:v>960.505</c:v>
                </c:pt>
                <c:pt idx="19604">
                  <c:v>960.27100000000007</c:v>
                </c:pt>
                <c:pt idx="19605">
                  <c:v>960.03700000000003</c:v>
                </c:pt>
                <c:pt idx="19606">
                  <c:v>961.80399999999997</c:v>
                </c:pt>
                <c:pt idx="19607">
                  <c:v>961.57</c:v>
                </c:pt>
                <c:pt idx="19608">
                  <c:v>961.33699999999999</c:v>
                </c:pt>
                <c:pt idx="19609">
                  <c:v>961.10300000000007</c:v>
                </c:pt>
                <c:pt idx="19610">
                  <c:v>960.86900000000003</c:v>
                </c:pt>
                <c:pt idx="19611">
                  <c:v>960.63599999999997</c:v>
                </c:pt>
                <c:pt idx="19612">
                  <c:v>960.40200000000004</c:v>
                </c:pt>
                <c:pt idx="19613">
                  <c:v>961.16899999999998</c:v>
                </c:pt>
                <c:pt idx="19614">
                  <c:v>960.93500000000006</c:v>
                </c:pt>
                <c:pt idx="19615">
                  <c:v>960.70100000000002</c:v>
                </c:pt>
                <c:pt idx="19616">
                  <c:v>960.46800000000007</c:v>
                </c:pt>
                <c:pt idx="19617">
                  <c:v>960.23400000000004</c:v>
                </c:pt>
                <c:pt idx="19618">
                  <c:v>960.00099999999998</c:v>
                </c:pt>
                <c:pt idx="19619">
                  <c:v>960.76700000000005</c:v>
                </c:pt>
                <c:pt idx="19620">
                  <c:v>960.53300000000002</c:v>
                </c:pt>
                <c:pt idx="19621">
                  <c:v>960.30000000000007</c:v>
                </c:pt>
                <c:pt idx="19622">
                  <c:v>960.06600000000003</c:v>
                </c:pt>
                <c:pt idx="19623">
                  <c:v>959.83299999999997</c:v>
                </c:pt>
                <c:pt idx="19624">
                  <c:v>959.59900000000005</c:v>
                </c:pt>
                <c:pt idx="19625">
                  <c:v>959.36500000000001</c:v>
                </c:pt>
                <c:pt idx="19626">
                  <c:v>960.13200000000006</c:v>
                </c:pt>
                <c:pt idx="19627">
                  <c:v>959.89800000000002</c:v>
                </c:pt>
                <c:pt idx="19628">
                  <c:v>959.66499999999996</c:v>
                </c:pt>
                <c:pt idx="19629">
                  <c:v>959.43100000000004</c:v>
                </c:pt>
                <c:pt idx="19630">
                  <c:v>959.197</c:v>
                </c:pt>
                <c:pt idx="19631">
                  <c:v>958.96400000000006</c:v>
                </c:pt>
                <c:pt idx="19632">
                  <c:v>960.73</c:v>
                </c:pt>
                <c:pt idx="19633">
                  <c:v>960.49700000000007</c:v>
                </c:pt>
                <c:pt idx="19634">
                  <c:v>960.26300000000003</c:v>
                </c:pt>
                <c:pt idx="19635">
                  <c:v>960.029</c:v>
                </c:pt>
                <c:pt idx="19636">
                  <c:v>959.79600000000005</c:v>
                </c:pt>
                <c:pt idx="19637">
                  <c:v>959.56200000000001</c:v>
                </c:pt>
                <c:pt idx="19638">
                  <c:v>959.32900000000006</c:v>
                </c:pt>
                <c:pt idx="19639">
                  <c:v>960.09500000000003</c:v>
                </c:pt>
                <c:pt idx="19640">
                  <c:v>959.86099999999999</c:v>
                </c:pt>
                <c:pt idx="19641">
                  <c:v>959.62800000000004</c:v>
                </c:pt>
                <c:pt idx="19642">
                  <c:v>959.39400000000001</c:v>
                </c:pt>
                <c:pt idx="19643">
                  <c:v>959.16100000000006</c:v>
                </c:pt>
                <c:pt idx="19644">
                  <c:v>958.92700000000002</c:v>
                </c:pt>
                <c:pt idx="19645">
                  <c:v>958.69299999999998</c:v>
                </c:pt>
                <c:pt idx="19646">
                  <c:v>959.46</c:v>
                </c:pt>
                <c:pt idx="19647">
                  <c:v>959.226</c:v>
                </c:pt>
                <c:pt idx="19648">
                  <c:v>958.99300000000005</c:v>
                </c:pt>
                <c:pt idx="19649">
                  <c:v>958.75900000000001</c:v>
                </c:pt>
                <c:pt idx="19650">
                  <c:v>958.52499999999998</c:v>
                </c:pt>
                <c:pt idx="19651">
                  <c:v>958.29200000000003</c:v>
                </c:pt>
                <c:pt idx="19652">
                  <c:v>959.05799999999999</c:v>
                </c:pt>
                <c:pt idx="19653">
                  <c:v>958.82500000000005</c:v>
                </c:pt>
                <c:pt idx="19654">
                  <c:v>958.59100000000001</c:v>
                </c:pt>
                <c:pt idx="19655">
                  <c:v>958.35699999999997</c:v>
                </c:pt>
                <c:pt idx="19656">
                  <c:v>958.12400000000002</c:v>
                </c:pt>
                <c:pt idx="19657">
                  <c:v>957.89</c:v>
                </c:pt>
                <c:pt idx="19658">
                  <c:v>957.65700000000004</c:v>
                </c:pt>
                <c:pt idx="19659">
                  <c:v>959.423</c:v>
                </c:pt>
                <c:pt idx="19660">
                  <c:v>959.18899999999996</c:v>
                </c:pt>
                <c:pt idx="19661">
                  <c:v>958.95600000000002</c:v>
                </c:pt>
                <c:pt idx="19662">
                  <c:v>958.72199999999998</c:v>
                </c:pt>
                <c:pt idx="19663">
                  <c:v>958.48900000000003</c:v>
                </c:pt>
                <c:pt idx="19664">
                  <c:v>958.255</c:v>
                </c:pt>
                <c:pt idx="19665">
                  <c:v>959.02100000000007</c:v>
                </c:pt>
                <c:pt idx="19666">
                  <c:v>958.78800000000001</c:v>
                </c:pt>
                <c:pt idx="19667">
                  <c:v>958.55399999999997</c:v>
                </c:pt>
                <c:pt idx="19668">
                  <c:v>958.32100000000003</c:v>
                </c:pt>
                <c:pt idx="19669">
                  <c:v>958.08699999999999</c:v>
                </c:pt>
                <c:pt idx="19670">
                  <c:v>957.85300000000007</c:v>
                </c:pt>
                <c:pt idx="19671">
                  <c:v>957.62</c:v>
                </c:pt>
                <c:pt idx="19672">
                  <c:v>958.38599999999997</c:v>
                </c:pt>
                <c:pt idx="19673">
                  <c:v>958.15300000000002</c:v>
                </c:pt>
                <c:pt idx="19674">
                  <c:v>957.91899999999998</c:v>
                </c:pt>
                <c:pt idx="19675">
                  <c:v>957.68500000000006</c:v>
                </c:pt>
                <c:pt idx="19676">
                  <c:v>957.452</c:v>
                </c:pt>
                <c:pt idx="19677">
                  <c:v>957.21800000000007</c:v>
                </c:pt>
                <c:pt idx="19678">
                  <c:v>957.98500000000001</c:v>
                </c:pt>
                <c:pt idx="19679">
                  <c:v>957.75099999999998</c:v>
                </c:pt>
                <c:pt idx="19680">
                  <c:v>957.51700000000005</c:v>
                </c:pt>
                <c:pt idx="19681">
                  <c:v>957.28399999999999</c:v>
                </c:pt>
                <c:pt idx="19682">
                  <c:v>957.05000000000007</c:v>
                </c:pt>
                <c:pt idx="19683">
                  <c:v>956.81700000000001</c:v>
                </c:pt>
                <c:pt idx="19684">
                  <c:v>956.58299999999997</c:v>
                </c:pt>
                <c:pt idx="19685">
                  <c:v>958.34900000000005</c:v>
                </c:pt>
                <c:pt idx="19686">
                  <c:v>958.11599999999999</c:v>
                </c:pt>
                <c:pt idx="19687">
                  <c:v>957.88200000000006</c:v>
                </c:pt>
                <c:pt idx="19688">
                  <c:v>957.649</c:v>
                </c:pt>
                <c:pt idx="19689">
                  <c:v>957.41499999999996</c:v>
                </c:pt>
                <c:pt idx="19690">
                  <c:v>957.18100000000004</c:v>
                </c:pt>
                <c:pt idx="19691">
                  <c:v>956.94799999999998</c:v>
                </c:pt>
                <c:pt idx="19692">
                  <c:v>957.71400000000006</c:v>
                </c:pt>
                <c:pt idx="19693">
                  <c:v>957.48099999999999</c:v>
                </c:pt>
                <c:pt idx="19694">
                  <c:v>957.24700000000007</c:v>
                </c:pt>
                <c:pt idx="19695">
                  <c:v>957.01300000000003</c:v>
                </c:pt>
                <c:pt idx="19696">
                  <c:v>956.78</c:v>
                </c:pt>
                <c:pt idx="19697">
                  <c:v>956.54600000000005</c:v>
                </c:pt>
                <c:pt idx="19698">
                  <c:v>957.31299999999999</c:v>
                </c:pt>
                <c:pt idx="19699">
                  <c:v>957.07900000000006</c:v>
                </c:pt>
                <c:pt idx="19700">
                  <c:v>956.84500000000003</c:v>
                </c:pt>
                <c:pt idx="19701">
                  <c:v>956.61199999999997</c:v>
                </c:pt>
                <c:pt idx="19702">
                  <c:v>956.37800000000004</c:v>
                </c:pt>
                <c:pt idx="19703">
                  <c:v>956.14499999999998</c:v>
                </c:pt>
                <c:pt idx="19704">
                  <c:v>955.91100000000006</c:v>
                </c:pt>
                <c:pt idx="19705">
                  <c:v>956.67700000000002</c:v>
                </c:pt>
                <c:pt idx="19706">
                  <c:v>956.44400000000007</c:v>
                </c:pt>
                <c:pt idx="19707">
                  <c:v>956.21</c:v>
                </c:pt>
                <c:pt idx="19708">
                  <c:v>955.97699999999998</c:v>
                </c:pt>
                <c:pt idx="19709">
                  <c:v>955.74300000000005</c:v>
                </c:pt>
                <c:pt idx="19710">
                  <c:v>955.50900000000001</c:v>
                </c:pt>
                <c:pt idx="19711">
                  <c:v>957.27600000000007</c:v>
                </c:pt>
                <c:pt idx="19712">
                  <c:v>957.04200000000003</c:v>
                </c:pt>
                <c:pt idx="19713">
                  <c:v>956.80899999999997</c:v>
                </c:pt>
                <c:pt idx="19714">
                  <c:v>956.57500000000005</c:v>
                </c:pt>
                <c:pt idx="19715">
                  <c:v>956.34100000000001</c:v>
                </c:pt>
                <c:pt idx="19716">
                  <c:v>956.10800000000006</c:v>
                </c:pt>
                <c:pt idx="19717">
                  <c:v>955.87400000000002</c:v>
                </c:pt>
                <c:pt idx="19718">
                  <c:v>956.64100000000008</c:v>
                </c:pt>
                <c:pt idx="19719">
                  <c:v>956.40700000000004</c:v>
                </c:pt>
                <c:pt idx="19720">
                  <c:v>956.173</c:v>
                </c:pt>
                <c:pt idx="19721">
                  <c:v>955.94</c:v>
                </c:pt>
                <c:pt idx="19722">
                  <c:v>955.70600000000002</c:v>
                </c:pt>
                <c:pt idx="19723">
                  <c:v>955.47300000000007</c:v>
                </c:pt>
                <c:pt idx="19724">
                  <c:v>956.23900000000003</c:v>
                </c:pt>
                <c:pt idx="19725">
                  <c:v>956.005</c:v>
                </c:pt>
                <c:pt idx="19726">
                  <c:v>955.77200000000005</c:v>
                </c:pt>
                <c:pt idx="19727">
                  <c:v>955.53800000000001</c:v>
                </c:pt>
                <c:pt idx="19728">
                  <c:v>955.30500000000006</c:v>
                </c:pt>
                <c:pt idx="19729">
                  <c:v>955.07100000000003</c:v>
                </c:pt>
                <c:pt idx="19730">
                  <c:v>954.83699999999999</c:v>
                </c:pt>
                <c:pt idx="19731">
                  <c:v>955.60400000000004</c:v>
                </c:pt>
                <c:pt idx="19732">
                  <c:v>955.37</c:v>
                </c:pt>
                <c:pt idx="19733">
                  <c:v>955.13700000000006</c:v>
                </c:pt>
                <c:pt idx="19734">
                  <c:v>954.90300000000002</c:v>
                </c:pt>
                <c:pt idx="19735">
                  <c:v>954.66899999999998</c:v>
                </c:pt>
                <c:pt idx="19736">
                  <c:v>954.43600000000004</c:v>
                </c:pt>
                <c:pt idx="19737">
                  <c:v>956.202</c:v>
                </c:pt>
                <c:pt idx="19738">
                  <c:v>955.96900000000005</c:v>
                </c:pt>
                <c:pt idx="19739">
                  <c:v>955.73500000000001</c:v>
                </c:pt>
                <c:pt idx="19740">
                  <c:v>955.50099999999998</c:v>
                </c:pt>
                <c:pt idx="19741">
                  <c:v>955.26800000000003</c:v>
                </c:pt>
                <c:pt idx="19742">
                  <c:v>955.03399999999999</c:v>
                </c:pt>
                <c:pt idx="19743">
                  <c:v>954.80100000000004</c:v>
                </c:pt>
                <c:pt idx="19744">
                  <c:v>955.56700000000001</c:v>
                </c:pt>
                <c:pt idx="19745">
                  <c:v>955.33299999999997</c:v>
                </c:pt>
                <c:pt idx="19746">
                  <c:v>955.1</c:v>
                </c:pt>
                <c:pt idx="19747">
                  <c:v>954.86599999999999</c:v>
                </c:pt>
                <c:pt idx="19748">
                  <c:v>954.63300000000004</c:v>
                </c:pt>
                <c:pt idx="19749">
                  <c:v>954.399</c:v>
                </c:pt>
                <c:pt idx="19750">
                  <c:v>954.16499999999996</c:v>
                </c:pt>
                <c:pt idx="19751">
                  <c:v>954.93200000000002</c:v>
                </c:pt>
                <c:pt idx="19752">
                  <c:v>954.69799999999998</c:v>
                </c:pt>
                <c:pt idx="19753">
                  <c:v>954.46500000000003</c:v>
                </c:pt>
                <c:pt idx="19754">
                  <c:v>954.23099999999999</c:v>
                </c:pt>
                <c:pt idx="19755">
                  <c:v>953.99700000000007</c:v>
                </c:pt>
                <c:pt idx="19756">
                  <c:v>953.76400000000001</c:v>
                </c:pt>
                <c:pt idx="19757">
                  <c:v>954.53</c:v>
                </c:pt>
                <c:pt idx="19758">
                  <c:v>954.29700000000003</c:v>
                </c:pt>
                <c:pt idx="19759">
                  <c:v>954.06299999999999</c:v>
                </c:pt>
                <c:pt idx="19760">
                  <c:v>953.82900000000006</c:v>
                </c:pt>
                <c:pt idx="19761">
                  <c:v>953.596</c:v>
                </c:pt>
                <c:pt idx="19762">
                  <c:v>953.36199999999997</c:v>
                </c:pt>
                <c:pt idx="19763">
                  <c:v>953.12900000000002</c:v>
                </c:pt>
                <c:pt idx="19764">
                  <c:v>954.89499999999998</c:v>
                </c:pt>
                <c:pt idx="19765">
                  <c:v>954.66100000000006</c:v>
                </c:pt>
                <c:pt idx="19766">
                  <c:v>954.428</c:v>
                </c:pt>
                <c:pt idx="19767">
                  <c:v>954.19400000000007</c:v>
                </c:pt>
                <c:pt idx="19768">
                  <c:v>953.96100000000001</c:v>
                </c:pt>
                <c:pt idx="19769">
                  <c:v>953.72699999999998</c:v>
                </c:pt>
                <c:pt idx="19770">
                  <c:v>954.49300000000005</c:v>
                </c:pt>
                <c:pt idx="19771">
                  <c:v>954.26</c:v>
                </c:pt>
                <c:pt idx="19772">
                  <c:v>954.02600000000007</c:v>
                </c:pt>
                <c:pt idx="19773">
                  <c:v>953.79300000000001</c:v>
                </c:pt>
                <c:pt idx="19774">
                  <c:v>953.55899999999997</c:v>
                </c:pt>
                <c:pt idx="19775">
                  <c:v>953.32500000000005</c:v>
                </c:pt>
                <c:pt idx="19776">
                  <c:v>953.09199999999998</c:v>
                </c:pt>
                <c:pt idx="19777">
                  <c:v>953.85800000000006</c:v>
                </c:pt>
                <c:pt idx="19778">
                  <c:v>953.625</c:v>
                </c:pt>
                <c:pt idx="19779">
                  <c:v>953.39100000000008</c:v>
                </c:pt>
                <c:pt idx="19780">
                  <c:v>953.15700000000004</c:v>
                </c:pt>
                <c:pt idx="19781">
                  <c:v>952.92399999999998</c:v>
                </c:pt>
                <c:pt idx="19782">
                  <c:v>952.69</c:v>
                </c:pt>
                <c:pt idx="19783">
                  <c:v>953.45699999999999</c:v>
                </c:pt>
                <c:pt idx="19784">
                  <c:v>953.22300000000007</c:v>
                </c:pt>
                <c:pt idx="19785">
                  <c:v>952.98900000000003</c:v>
                </c:pt>
                <c:pt idx="19786">
                  <c:v>952.75599999999997</c:v>
                </c:pt>
                <c:pt idx="19787">
                  <c:v>952.52200000000005</c:v>
                </c:pt>
                <c:pt idx="19788">
                  <c:v>952.28899999999999</c:v>
                </c:pt>
                <c:pt idx="19789">
                  <c:v>952.05500000000006</c:v>
                </c:pt>
                <c:pt idx="19790">
                  <c:v>953.82100000000003</c:v>
                </c:pt>
                <c:pt idx="19791">
                  <c:v>953.58799999999997</c:v>
                </c:pt>
                <c:pt idx="19792">
                  <c:v>953.35400000000004</c:v>
                </c:pt>
                <c:pt idx="19793">
                  <c:v>953.12099999999998</c:v>
                </c:pt>
                <c:pt idx="19794">
                  <c:v>952.88700000000006</c:v>
                </c:pt>
                <c:pt idx="19795">
                  <c:v>952.65300000000002</c:v>
                </c:pt>
                <c:pt idx="19796">
                  <c:v>952.42000000000007</c:v>
                </c:pt>
                <c:pt idx="19797">
                  <c:v>953.18600000000004</c:v>
                </c:pt>
                <c:pt idx="19798">
                  <c:v>952.95299999999997</c:v>
                </c:pt>
                <c:pt idx="19799">
                  <c:v>952.71900000000005</c:v>
                </c:pt>
                <c:pt idx="19800">
                  <c:v>952.48500000000001</c:v>
                </c:pt>
                <c:pt idx="19801">
                  <c:v>952.25200000000007</c:v>
                </c:pt>
                <c:pt idx="19802">
                  <c:v>952.01800000000003</c:v>
                </c:pt>
                <c:pt idx="19803">
                  <c:v>952.78499999999997</c:v>
                </c:pt>
                <c:pt idx="19804">
                  <c:v>952.55100000000004</c:v>
                </c:pt>
                <c:pt idx="19805">
                  <c:v>952.31700000000001</c:v>
                </c:pt>
                <c:pt idx="19806">
                  <c:v>952.08400000000006</c:v>
                </c:pt>
                <c:pt idx="19807">
                  <c:v>951.85</c:v>
                </c:pt>
                <c:pt idx="19808">
                  <c:v>951.61700000000008</c:v>
                </c:pt>
                <c:pt idx="19809">
                  <c:v>951.38300000000004</c:v>
                </c:pt>
                <c:pt idx="19810">
                  <c:v>952.149</c:v>
                </c:pt>
                <c:pt idx="19811">
                  <c:v>951.91600000000005</c:v>
                </c:pt>
                <c:pt idx="19812">
                  <c:v>951.68200000000002</c:v>
                </c:pt>
                <c:pt idx="19813">
                  <c:v>951.44900000000007</c:v>
                </c:pt>
                <c:pt idx="19814">
                  <c:v>951.21500000000003</c:v>
                </c:pt>
                <c:pt idx="19815">
                  <c:v>950.98099999999999</c:v>
                </c:pt>
                <c:pt idx="19816">
                  <c:v>952.74800000000005</c:v>
                </c:pt>
                <c:pt idx="19817">
                  <c:v>952.51400000000001</c:v>
                </c:pt>
                <c:pt idx="19818">
                  <c:v>952.28100000000006</c:v>
                </c:pt>
                <c:pt idx="19819">
                  <c:v>952.04700000000003</c:v>
                </c:pt>
                <c:pt idx="19820">
                  <c:v>951.81299999999999</c:v>
                </c:pt>
                <c:pt idx="19821">
                  <c:v>951.58</c:v>
                </c:pt>
                <c:pt idx="19822">
                  <c:v>951.346</c:v>
                </c:pt>
                <c:pt idx="19823">
                  <c:v>952.11300000000006</c:v>
                </c:pt>
                <c:pt idx="19824">
                  <c:v>951.87900000000002</c:v>
                </c:pt>
                <c:pt idx="19825">
                  <c:v>951.64499999999998</c:v>
                </c:pt>
                <c:pt idx="19826">
                  <c:v>951.41200000000003</c:v>
                </c:pt>
                <c:pt idx="19827">
                  <c:v>951.178</c:v>
                </c:pt>
                <c:pt idx="19828">
                  <c:v>950.94500000000005</c:v>
                </c:pt>
                <c:pt idx="19829">
                  <c:v>951.71100000000001</c:v>
                </c:pt>
                <c:pt idx="19830">
                  <c:v>951.47699999999998</c:v>
                </c:pt>
                <c:pt idx="19831">
                  <c:v>951.24400000000003</c:v>
                </c:pt>
                <c:pt idx="19832">
                  <c:v>951.01</c:v>
                </c:pt>
                <c:pt idx="19833">
                  <c:v>950.77700000000004</c:v>
                </c:pt>
                <c:pt idx="19834">
                  <c:v>950.54300000000001</c:v>
                </c:pt>
                <c:pt idx="19835">
                  <c:v>950.30899999999997</c:v>
                </c:pt>
                <c:pt idx="19836">
                  <c:v>951.07600000000002</c:v>
                </c:pt>
                <c:pt idx="19837">
                  <c:v>950.84199999999998</c:v>
                </c:pt>
                <c:pt idx="19838">
                  <c:v>950.60900000000004</c:v>
                </c:pt>
                <c:pt idx="19839">
                  <c:v>950.375</c:v>
                </c:pt>
                <c:pt idx="19840">
                  <c:v>950.14100000000008</c:v>
                </c:pt>
                <c:pt idx="19841">
                  <c:v>949.90800000000002</c:v>
                </c:pt>
                <c:pt idx="19842">
                  <c:v>949.67399999999998</c:v>
                </c:pt>
                <c:pt idx="19843">
                  <c:v>951.44100000000003</c:v>
                </c:pt>
                <c:pt idx="19844">
                  <c:v>951.20699999999999</c:v>
                </c:pt>
                <c:pt idx="19845">
                  <c:v>950.97300000000007</c:v>
                </c:pt>
                <c:pt idx="19846">
                  <c:v>950.74</c:v>
                </c:pt>
                <c:pt idx="19847">
                  <c:v>950.50599999999997</c:v>
                </c:pt>
                <c:pt idx="19848">
                  <c:v>950.27300000000002</c:v>
                </c:pt>
                <c:pt idx="19849">
                  <c:v>951.03899999999999</c:v>
                </c:pt>
                <c:pt idx="19850">
                  <c:v>950.80500000000006</c:v>
                </c:pt>
                <c:pt idx="19851">
                  <c:v>950.572</c:v>
                </c:pt>
                <c:pt idx="19852">
                  <c:v>950.33799999999997</c:v>
                </c:pt>
                <c:pt idx="19853">
                  <c:v>950.10500000000002</c:v>
                </c:pt>
                <c:pt idx="19854">
                  <c:v>949.87099999999998</c:v>
                </c:pt>
                <c:pt idx="19855">
                  <c:v>949.63700000000006</c:v>
                </c:pt>
                <c:pt idx="19856">
                  <c:v>950.404</c:v>
                </c:pt>
                <c:pt idx="19857">
                  <c:v>950.17000000000007</c:v>
                </c:pt>
                <c:pt idx="19858">
                  <c:v>949.93700000000001</c:v>
                </c:pt>
                <c:pt idx="19859">
                  <c:v>949.70299999999997</c:v>
                </c:pt>
                <c:pt idx="19860">
                  <c:v>949.46900000000005</c:v>
                </c:pt>
                <c:pt idx="19861">
                  <c:v>949.23599999999999</c:v>
                </c:pt>
                <c:pt idx="19862">
                  <c:v>950.00200000000007</c:v>
                </c:pt>
                <c:pt idx="19863">
                  <c:v>949.76900000000001</c:v>
                </c:pt>
                <c:pt idx="19864">
                  <c:v>949.53499999999997</c:v>
                </c:pt>
                <c:pt idx="19865">
                  <c:v>949.30100000000004</c:v>
                </c:pt>
                <c:pt idx="19866">
                  <c:v>949.06799999999998</c:v>
                </c:pt>
                <c:pt idx="19867">
                  <c:v>948.83400000000006</c:v>
                </c:pt>
                <c:pt idx="19868">
                  <c:v>948.601</c:v>
                </c:pt>
                <c:pt idx="19869">
                  <c:v>950.36700000000008</c:v>
                </c:pt>
                <c:pt idx="19870">
                  <c:v>950.13300000000004</c:v>
                </c:pt>
                <c:pt idx="19871">
                  <c:v>949.9</c:v>
                </c:pt>
                <c:pt idx="19872">
                  <c:v>949.66600000000005</c:v>
                </c:pt>
                <c:pt idx="19873">
                  <c:v>949.43299999999999</c:v>
                </c:pt>
                <c:pt idx="19874">
                  <c:v>949.19900000000007</c:v>
                </c:pt>
                <c:pt idx="19875">
                  <c:v>949.96500000000003</c:v>
                </c:pt>
                <c:pt idx="19876">
                  <c:v>949.73199999999997</c:v>
                </c:pt>
                <c:pt idx="19877">
                  <c:v>949.49800000000005</c:v>
                </c:pt>
                <c:pt idx="19878">
                  <c:v>949.26499999999999</c:v>
                </c:pt>
                <c:pt idx="19879">
                  <c:v>949.03100000000006</c:v>
                </c:pt>
                <c:pt idx="19880">
                  <c:v>948.79700000000003</c:v>
                </c:pt>
                <c:pt idx="19881">
                  <c:v>948.56399999999996</c:v>
                </c:pt>
                <c:pt idx="19882">
                  <c:v>949.33</c:v>
                </c:pt>
                <c:pt idx="19883">
                  <c:v>949.09699999999998</c:v>
                </c:pt>
                <c:pt idx="19884">
                  <c:v>948.86300000000006</c:v>
                </c:pt>
                <c:pt idx="19885">
                  <c:v>948.62900000000002</c:v>
                </c:pt>
                <c:pt idx="19886">
                  <c:v>948.39600000000007</c:v>
                </c:pt>
                <c:pt idx="19887">
                  <c:v>948.16200000000003</c:v>
                </c:pt>
                <c:pt idx="19888">
                  <c:v>948.92899999999997</c:v>
                </c:pt>
                <c:pt idx="19889">
                  <c:v>948.69500000000005</c:v>
                </c:pt>
                <c:pt idx="19890">
                  <c:v>948.46100000000001</c:v>
                </c:pt>
                <c:pt idx="19891">
                  <c:v>948.22800000000007</c:v>
                </c:pt>
                <c:pt idx="19892">
                  <c:v>947.99400000000003</c:v>
                </c:pt>
                <c:pt idx="19893">
                  <c:v>947.76099999999997</c:v>
                </c:pt>
                <c:pt idx="19894">
                  <c:v>947.52700000000004</c:v>
                </c:pt>
                <c:pt idx="19895">
                  <c:v>949.29300000000001</c:v>
                </c:pt>
                <c:pt idx="19896">
                  <c:v>949.06000000000006</c:v>
                </c:pt>
                <c:pt idx="19897">
                  <c:v>948.82600000000002</c:v>
                </c:pt>
                <c:pt idx="19898">
                  <c:v>948.59300000000007</c:v>
                </c:pt>
                <c:pt idx="19899">
                  <c:v>948.35900000000004</c:v>
                </c:pt>
                <c:pt idx="19900">
                  <c:v>948.125</c:v>
                </c:pt>
                <c:pt idx="19901">
                  <c:v>947.89200000000005</c:v>
                </c:pt>
                <c:pt idx="19902">
                  <c:v>948.65800000000002</c:v>
                </c:pt>
                <c:pt idx="19903">
                  <c:v>948.42500000000007</c:v>
                </c:pt>
                <c:pt idx="19904">
                  <c:v>948.19100000000003</c:v>
                </c:pt>
                <c:pt idx="19905">
                  <c:v>947.95699999999999</c:v>
                </c:pt>
                <c:pt idx="19906">
                  <c:v>947.72400000000005</c:v>
                </c:pt>
                <c:pt idx="19907">
                  <c:v>947.49</c:v>
                </c:pt>
                <c:pt idx="19908">
                  <c:v>948.25700000000006</c:v>
                </c:pt>
                <c:pt idx="19909">
                  <c:v>948.02300000000002</c:v>
                </c:pt>
                <c:pt idx="19910">
                  <c:v>947.78899999999999</c:v>
                </c:pt>
                <c:pt idx="19911">
                  <c:v>947.55600000000004</c:v>
                </c:pt>
                <c:pt idx="19912">
                  <c:v>947.322</c:v>
                </c:pt>
                <c:pt idx="19913">
                  <c:v>947.08900000000006</c:v>
                </c:pt>
                <c:pt idx="19914">
                  <c:v>946.85500000000002</c:v>
                </c:pt>
                <c:pt idx="19915">
                  <c:v>947.62099999999998</c:v>
                </c:pt>
                <c:pt idx="19916">
                  <c:v>947.38800000000003</c:v>
                </c:pt>
                <c:pt idx="19917">
                  <c:v>947.154</c:v>
                </c:pt>
                <c:pt idx="19918">
                  <c:v>946.92100000000005</c:v>
                </c:pt>
                <c:pt idx="19919">
                  <c:v>946.68700000000001</c:v>
                </c:pt>
                <c:pt idx="19920">
                  <c:v>946.45299999999997</c:v>
                </c:pt>
                <c:pt idx="19921">
                  <c:v>948.22</c:v>
                </c:pt>
                <c:pt idx="19922">
                  <c:v>947.98599999999999</c:v>
                </c:pt>
                <c:pt idx="19923">
                  <c:v>947.75300000000004</c:v>
                </c:pt>
                <c:pt idx="19924">
                  <c:v>947.51900000000001</c:v>
                </c:pt>
                <c:pt idx="19925">
                  <c:v>947.28499999999997</c:v>
                </c:pt>
                <c:pt idx="19926">
                  <c:v>947.05200000000002</c:v>
                </c:pt>
                <c:pt idx="19927">
                  <c:v>946.81799999999998</c:v>
                </c:pt>
                <c:pt idx="19928">
                  <c:v>947.58500000000004</c:v>
                </c:pt>
                <c:pt idx="19929">
                  <c:v>947.351</c:v>
                </c:pt>
                <c:pt idx="19930">
                  <c:v>947.11700000000008</c:v>
                </c:pt>
                <c:pt idx="19931">
                  <c:v>946.88400000000001</c:v>
                </c:pt>
                <c:pt idx="19932">
                  <c:v>946.65</c:v>
                </c:pt>
                <c:pt idx="19933">
                  <c:v>946.41700000000003</c:v>
                </c:pt>
                <c:pt idx="19934">
                  <c:v>947.18299999999999</c:v>
                </c:pt>
                <c:pt idx="19935">
                  <c:v>946.94900000000007</c:v>
                </c:pt>
                <c:pt idx="19936">
                  <c:v>946.71600000000001</c:v>
                </c:pt>
                <c:pt idx="19937">
                  <c:v>946.48199999999997</c:v>
                </c:pt>
                <c:pt idx="19938">
                  <c:v>946.24900000000002</c:v>
                </c:pt>
                <c:pt idx="19939">
                  <c:v>946.01499999999999</c:v>
                </c:pt>
                <c:pt idx="19940">
                  <c:v>945.78100000000006</c:v>
                </c:pt>
                <c:pt idx="19941">
                  <c:v>946.548</c:v>
                </c:pt>
                <c:pt idx="19942">
                  <c:v>946.31399999999996</c:v>
                </c:pt>
                <c:pt idx="19943">
                  <c:v>946.08100000000002</c:v>
                </c:pt>
                <c:pt idx="19944">
                  <c:v>945.84699999999998</c:v>
                </c:pt>
                <c:pt idx="19945">
                  <c:v>945.61300000000006</c:v>
                </c:pt>
                <c:pt idx="19946">
                  <c:v>945.38</c:v>
                </c:pt>
                <c:pt idx="19947">
                  <c:v>945.14600000000007</c:v>
                </c:pt>
                <c:pt idx="19948">
                  <c:v>946.91300000000001</c:v>
                </c:pt>
                <c:pt idx="19949">
                  <c:v>946.67899999999997</c:v>
                </c:pt>
                <c:pt idx="19950">
                  <c:v>946.44500000000005</c:v>
                </c:pt>
                <c:pt idx="19951">
                  <c:v>946.21199999999999</c:v>
                </c:pt>
                <c:pt idx="19952">
                  <c:v>945.97800000000007</c:v>
                </c:pt>
                <c:pt idx="19953">
                  <c:v>945.745</c:v>
                </c:pt>
                <c:pt idx="19954">
                  <c:v>946.51099999999997</c:v>
                </c:pt>
                <c:pt idx="19955">
                  <c:v>946.27700000000004</c:v>
                </c:pt>
                <c:pt idx="19956">
                  <c:v>946.04399999999998</c:v>
                </c:pt>
                <c:pt idx="19957">
                  <c:v>945.81000000000006</c:v>
                </c:pt>
                <c:pt idx="19958">
                  <c:v>945.577</c:v>
                </c:pt>
                <c:pt idx="19959">
                  <c:v>945.34300000000007</c:v>
                </c:pt>
                <c:pt idx="19960">
                  <c:v>945.10900000000004</c:v>
                </c:pt>
                <c:pt idx="19961">
                  <c:v>945.87599999999998</c:v>
                </c:pt>
                <c:pt idx="19962">
                  <c:v>945.64200000000005</c:v>
                </c:pt>
                <c:pt idx="19963">
                  <c:v>945.40899999999999</c:v>
                </c:pt>
                <c:pt idx="19964">
                  <c:v>945.17500000000007</c:v>
                </c:pt>
                <c:pt idx="19965">
                  <c:v>944.94100000000003</c:v>
                </c:pt>
                <c:pt idx="19966">
                  <c:v>944.70799999999997</c:v>
                </c:pt>
                <c:pt idx="19967">
                  <c:v>945.47400000000005</c:v>
                </c:pt>
                <c:pt idx="19968">
                  <c:v>945.24099999999999</c:v>
                </c:pt>
                <c:pt idx="19969">
                  <c:v>945.00700000000006</c:v>
                </c:pt>
                <c:pt idx="19970">
                  <c:v>944.77300000000002</c:v>
                </c:pt>
                <c:pt idx="19971">
                  <c:v>944.54</c:v>
                </c:pt>
                <c:pt idx="19972">
                  <c:v>944.30600000000004</c:v>
                </c:pt>
                <c:pt idx="19973">
                  <c:v>944.07299999999998</c:v>
                </c:pt>
                <c:pt idx="19974">
                  <c:v>945.83900000000006</c:v>
                </c:pt>
                <c:pt idx="19975">
                  <c:v>945.60500000000002</c:v>
                </c:pt>
                <c:pt idx="19976">
                  <c:v>945.37200000000007</c:v>
                </c:pt>
                <c:pt idx="19977">
                  <c:v>945.13800000000003</c:v>
                </c:pt>
                <c:pt idx="19978">
                  <c:v>944.90499999999997</c:v>
                </c:pt>
                <c:pt idx="19979">
                  <c:v>944.67100000000005</c:v>
                </c:pt>
                <c:pt idx="19980">
                  <c:v>945.43700000000001</c:v>
                </c:pt>
                <c:pt idx="19981">
                  <c:v>945.20400000000006</c:v>
                </c:pt>
                <c:pt idx="19982">
                  <c:v>944.97</c:v>
                </c:pt>
                <c:pt idx="19983">
                  <c:v>944.73699999999997</c:v>
                </c:pt>
                <c:pt idx="19984">
                  <c:v>944.50300000000004</c:v>
                </c:pt>
                <c:pt idx="19985">
                  <c:v>944.26900000000001</c:v>
                </c:pt>
                <c:pt idx="19986">
                  <c:v>944.03600000000006</c:v>
                </c:pt>
                <c:pt idx="19987">
                  <c:v>944.80200000000002</c:v>
                </c:pt>
                <c:pt idx="19988">
                  <c:v>944.56900000000007</c:v>
                </c:pt>
                <c:pt idx="19989">
                  <c:v>944.33500000000004</c:v>
                </c:pt>
                <c:pt idx="19990">
                  <c:v>944.101</c:v>
                </c:pt>
                <c:pt idx="19991">
                  <c:v>943.86800000000005</c:v>
                </c:pt>
                <c:pt idx="19992">
                  <c:v>943.63400000000001</c:v>
                </c:pt>
                <c:pt idx="19993">
                  <c:v>944.40100000000007</c:v>
                </c:pt>
                <c:pt idx="19994">
                  <c:v>944.16700000000003</c:v>
                </c:pt>
                <c:pt idx="19995">
                  <c:v>943.93299999999999</c:v>
                </c:pt>
                <c:pt idx="19996">
                  <c:v>943.7</c:v>
                </c:pt>
                <c:pt idx="19997">
                  <c:v>943.46600000000001</c:v>
                </c:pt>
                <c:pt idx="19998">
                  <c:v>943.23300000000006</c:v>
                </c:pt>
                <c:pt idx="19999">
                  <c:v>942.99900000000002</c:v>
                </c:pt>
                <c:pt idx="20000">
                  <c:v>944.76499999999999</c:v>
                </c:pt>
                <c:pt idx="20001">
                  <c:v>944.53200000000004</c:v>
                </c:pt>
                <c:pt idx="20002">
                  <c:v>944.298</c:v>
                </c:pt>
                <c:pt idx="20003">
                  <c:v>944.06500000000005</c:v>
                </c:pt>
                <c:pt idx="20004">
                  <c:v>943.83100000000002</c:v>
                </c:pt>
                <c:pt idx="20005">
                  <c:v>943.59699999999998</c:v>
                </c:pt>
                <c:pt idx="20006">
                  <c:v>943.36400000000003</c:v>
                </c:pt>
                <c:pt idx="20007">
                  <c:v>944.13</c:v>
                </c:pt>
                <c:pt idx="20008">
                  <c:v>943.89700000000005</c:v>
                </c:pt>
                <c:pt idx="20009">
                  <c:v>943.66300000000001</c:v>
                </c:pt>
                <c:pt idx="20010">
                  <c:v>943.42899999999997</c:v>
                </c:pt>
                <c:pt idx="20011">
                  <c:v>943.19600000000003</c:v>
                </c:pt>
                <c:pt idx="20012">
                  <c:v>942.96199999999999</c:v>
                </c:pt>
                <c:pt idx="20013">
                  <c:v>943.72900000000004</c:v>
                </c:pt>
                <c:pt idx="20014">
                  <c:v>943.495</c:v>
                </c:pt>
                <c:pt idx="20015">
                  <c:v>943.26099999999997</c:v>
                </c:pt>
                <c:pt idx="20016">
                  <c:v>943.02800000000002</c:v>
                </c:pt>
                <c:pt idx="20017">
                  <c:v>942.79399999999998</c:v>
                </c:pt>
                <c:pt idx="20018">
                  <c:v>942.56100000000004</c:v>
                </c:pt>
                <c:pt idx="20019">
                  <c:v>942.327</c:v>
                </c:pt>
                <c:pt idx="20020">
                  <c:v>943.09300000000007</c:v>
                </c:pt>
                <c:pt idx="20021">
                  <c:v>942.86</c:v>
                </c:pt>
                <c:pt idx="20022">
                  <c:v>942.62599999999998</c:v>
                </c:pt>
                <c:pt idx="20023">
                  <c:v>942.39300000000003</c:v>
                </c:pt>
                <c:pt idx="20024">
                  <c:v>942.15899999999999</c:v>
                </c:pt>
                <c:pt idx="20025">
                  <c:v>941.92500000000007</c:v>
                </c:pt>
                <c:pt idx="20026">
                  <c:v>943.69200000000001</c:v>
                </c:pt>
                <c:pt idx="20027">
                  <c:v>943.45799999999997</c:v>
                </c:pt>
                <c:pt idx="20028">
                  <c:v>943.22500000000002</c:v>
                </c:pt>
                <c:pt idx="20029">
                  <c:v>942.99099999999999</c:v>
                </c:pt>
                <c:pt idx="20030">
                  <c:v>942.75700000000006</c:v>
                </c:pt>
                <c:pt idx="20031">
                  <c:v>942.524</c:v>
                </c:pt>
                <c:pt idx="20032">
                  <c:v>942.29</c:v>
                </c:pt>
                <c:pt idx="20033">
                  <c:v>943.05700000000002</c:v>
                </c:pt>
                <c:pt idx="20034">
                  <c:v>942.82299999999998</c:v>
                </c:pt>
                <c:pt idx="20035">
                  <c:v>942.58900000000006</c:v>
                </c:pt>
                <c:pt idx="20036">
                  <c:v>942.35599999999999</c:v>
                </c:pt>
                <c:pt idx="20037">
                  <c:v>942.12200000000007</c:v>
                </c:pt>
                <c:pt idx="20038">
                  <c:v>941.88900000000001</c:v>
                </c:pt>
                <c:pt idx="20039">
                  <c:v>942.65499999999997</c:v>
                </c:pt>
                <c:pt idx="20040">
                  <c:v>942.42100000000005</c:v>
                </c:pt>
                <c:pt idx="20041">
                  <c:v>942.18799999999999</c:v>
                </c:pt>
                <c:pt idx="20042">
                  <c:v>941.95400000000006</c:v>
                </c:pt>
                <c:pt idx="20043">
                  <c:v>941.721</c:v>
                </c:pt>
                <c:pt idx="20044">
                  <c:v>941.48699999999997</c:v>
                </c:pt>
                <c:pt idx="20045">
                  <c:v>941.25300000000004</c:v>
                </c:pt>
                <c:pt idx="20046">
                  <c:v>942.02</c:v>
                </c:pt>
                <c:pt idx="20047">
                  <c:v>941.78600000000006</c:v>
                </c:pt>
                <c:pt idx="20048">
                  <c:v>941.553</c:v>
                </c:pt>
                <c:pt idx="20049">
                  <c:v>941.31900000000007</c:v>
                </c:pt>
                <c:pt idx="20050">
                  <c:v>941.08500000000004</c:v>
                </c:pt>
                <c:pt idx="20051">
                  <c:v>940.85199999999998</c:v>
                </c:pt>
                <c:pt idx="20052">
                  <c:v>940.61800000000005</c:v>
                </c:pt>
                <c:pt idx="20053">
                  <c:v>942.38499999999999</c:v>
                </c:pt>
                <c:pt idx="20054">
                  <c:v>942.15100000000007</c:v>
                </c:pt>
                <c:pt idx="20055">
                  <c:v>941.91700000000003</c:v>
                </c:pt>
                <c:pt idx="20056">
                  <c:v>941.68399999999997</c:v>
                </c:pt>
                <c:pt idx="20057">
                  <c:v>941.45</c:v>
                </c:pt>
                <c:pt idx="20058">
                  <c:v>941.21699999999998</c:v>
                </c:pt>
                <c:pt idx="20059">
                  <c:v>941.98300000000006</c:v>
                </c:pt>
                <c:pt idx="20060">
                  <c:v>941.74900000000002</c:v>
                </c:pt>
                <c:pt idx="20061">
                  <c:v>941.51600000000008</c:v>
                </c:pt>
                <c:pt idx="20062">
                  <c:v>941.28200000000004</c:v>
                </c:pt>
                <c:pt idx="20063">
                  <c:v>941.04899999999998</c:v>
                </c:pt>
                <c:pt idx="20064">
                  <c:v>940.81500000000005</c:v>
                </c:pt>
                <c:pt idx="20065">
                  <c:v>940.58100000000002</c:v>
                </c:pt>
                <c:pt idx="20066">
                  <c:v>941.34800000000007</c:v>
                </c:pt>
                <c:pt idx="20067">
                  <c:v>941.11400000000003</c:v>
                </c:pt>
                <c:pt idx="20068">
                  <c:v>940.88099999999997</c:v>
                </c:pt>
                <c:pt idx="20069">
                  <c:v>940.64700000000005</c:v>
                </c:pt>
                <c:pt idx="20070">
                  <c:v>940.41300000000001</c:v>
                </c:pt>
                <c:pt idx="20071">
                  <c:v>940.18000000000006</c:v>
                </c:pt>
                <c:pt idx="20072">
                  <c:v>940.94600000000003</c:v>
                </c:pt>
                <c:pt idx="20073">
                  <c:v>940.71299999999997</c:v>
                </c:pt>
                <c:pt idx="20074">
                  <c:v>940.47900000000004</c:v>
                </c:pt>
                <c:pt idx="20075">
                  <c:v>940.245</c:v>
                </c:pt>
                <c:pt idx="20076">
                  <c:v>940.01200000000006</c:v>
                </c:pt>
                <c:pt idx="20077">
                  <c:v>939.77800000000002</c:v>
                </c:pt>
                <c:pt idx="20078">
                  <c:v>939.54500000000007</c:v>
                </c:pt>
                <c:pt idx="20079">
                  <c:v>941.31100000000004</c:v>
                </c:pt>
                <c:pt idx="20080">
                  <c:v>941.077</c:v>
                </c:pt>
                <c:pt idx="20081">
                  <c:v>940.84400000000005</c:v>
                </c:pt>
                <c:pt idx="20082">
                  <c:v>940.61</c:v>
                </c:pt>
                <c:pt idx="20083">
                  <c:v>940.37700000000007</c:v>
                </c:pt>
                <c:pt idx="20084">
                  <c:v>940.14300000000003</c:v>
                </c:pt>
                <c:pt idx="20085">
                  <c:v>940.90899999999999</c:v>
                </c:pt>
                <c:pt idx="20086">
                  <c:v>940.67600000000004</c:v>
                </c:pt>
                <c:pt idx="20087">
                  <c:v>940.44200000000001</c:v>
                </c:pt>
                <c:pt idx="20088">
                  <c:v>940.20900000000006</c:v>
                </c:pt>
                <c:pt idx="20089">
                  <c:v>939.97500000000002</c:v>
                </c:pt>
                <c:pt idx="20090">
                  <c:v>939.74099999999999</c:v>
                </c:pt>
                <c:pt idx="20091">
                  <c:v>939.50800000000004</c:v>
                </c:pt>
                <c:pt idx="20092">
                  <c:v>940.274</c:v>
                </c:pt>
                <c:pt idx="20093">
                  <c:v>940.04100000000005</c:v>
                </c:pt>
                <c:pt idx="20094">
                  <c:v>939.80700000000002</c:v>
                </c:pt>
                <c:pt idx="20095">
                  <c:v>939.57299999999998</c:v>
                </c:pt>
                <c:pt idx="20096">
                  <c:v>939.34</c:v>
                </c:pt>
                <c:pt idx="20097">
                  <c:v>939.10599999999999</c:v>
                </c:pt>
                <c:pt idx="20098">
                  <c:v>938.87300000000005</c:v>
                </c:pt>
                <c:pt idx="20099">
                  <c:v>939.63900000000001</c:v>
                </c:pt>
                <c:pt idx="20100">
                  <c:v>939.40499999999997</c:v>
                </c:pt>
                <c:pt idx="20101">
                  <c:v>939.17200000000003</c:v>
                </c:pt>
                <c:pt idx="20102">
                  <c:v>938.93799999999999</c:v>
                </c:pt>
                <c:pt idx="20103">
                  <c:v>938.70500000000004</c:v>
                </c:pt>
                <c:pt idx="20104">
                  <c:v>938.471</c:v>
                </c:pt>
                <c:pt idx="20105">
                  <c:v>940.23699999999997</c:v>
                </c:pt>
                <c:pt idx="20106">
                  <c:v>940.00400000000002</c:v>
                </c:pt>
                <c:pt idx="20107">
                  <c:v>939.77</c:v>
                </c:pt>
                <c:pt idx="20108">
                  <c:v>939.53700000000003</c:v>
                </c:pt>
                <c:pt idx="20109">
                  <c:v>939.303</c:v>
                </c:pt>
                <c:pt idx="20110">
                  <c:v>939.06900000000007</c:v>
                </c:pt>
                <c:pt idx="20111">
                  <c:v>938.83600000000001</c:v>
                </c:pt>
                <c:pt idx="20112">
                  <c:v>939.60199999999998</c:v>
                </c:pt>
                <c:pt idx="20113">
                  <c:v>939.36900000000003</c:v>
                </c:pt>
                <c:pt idx="20114">
                  <c:v>939.13499999999999</c:v>
                </c:pt>
                <c:pt idx="20115">
                  <c:v>938.90100000000007</c:v>
                </c:pt>
                <c:pt idx="20116">
                  <c:v>938.66800000000001</c:v>
                </c:pt>
                <c:pt idx="20117">
                  <c:v>938.43399999999997</c:v>
                </c:pt>
                <c:pt idx="20118">
                  <c:v>939.20100000000002</c:v>
                </c:pt>
                <c:pt idx="20119">
                  <c:v>938.96699999999998</c:v>
                </c:pt>
                <c:pt idx="20120">
                  <c:v>938.73300000000006</c:v>
                </c:pt>
                <c:pt idx="20121">
                  <c:v>938.5</c:v>
                </c:pt>
                <c:pt idx="20122">
                  <c:v>938.26600000000008</c:v>
                </c:pt>
                <c:pt idx="20123">
                  <c:v>938.03300000000002</c:v>
                </c:pt>
                <c:pt idx="20124">
                  <c:v>937.79899999999998</c:v>
                </c:pt>
                <c:pt idx="20125">
                  <c:v>938.56500000000005</c:v>
                </c:pt>
                <c:pt idx="20126">
                  <c:v>938.33199999999999</c:v>
                </c:pt>
                <c:pt idx="20127">
                  <c:v>938.09800000000007</c:v>
                </c:pt>
                <c:pt idx="20128">
                  <c:v>937.86500000000001</c:v>
                </c:pt>
                <c:pt idx="20129">
                  <c:v>937.63099999999997</c:v>
                </c:pt>
                <c:pt idx="20130">
                  <c:v>937.39700000000005</c:v>
                </c:pt>
                <c:pt idx="20131">
                  <c:v>939.16399999999999</c:v>
                </c:pt>
                <c:pt idx="20132">
                  <c:v>938.93000000000006</c:v>
                </c:pt>
                <c:pt idx="20133">
                  <c:v>938.697</c:v>
                </c:pt>
                <c:pt idx="20134">
                  <c:v>938.46299999999997</c:v>
                </c:pt>
                <c:pt idx="20135">
                  <c:v>938.22900000000004</c:v>
                </c:pt>
                <c:pt idx="20136">
                  <c:v>937.99599999999998</c:v>
                </c:pt>
                <c:pt idx="20137">
                  <c:v>937.76200000000006</c:v>
                </c:pt>
                <c:pt idx="20138">
                  <c:v>938.529</c:v>
                </c:pt>
                <c:pt idx="20139">
                  <c:v>938.29500000000007</c:v>
                </c:pt>
                <c:pt idx="20140">
                  <c:v>938.06100000000004</c:v>
                </c:pt>
                <c:pt idx="20141">
                  <c:v>937.82799999999997</c:v>
                </c:pt>
                <c:pt idx="20142">
                  <c:v>937.59400000000005</c:v>
                </c:pt>
                <c:pt idx="20143">
                  <c:v>937.36099999999999</c:v>
                </c:pt>
                <c:pt idx="20144">
                  <c:v>938.12700000000007</c:v>
                </c:pt>
                <c:pt idx="20145">
                  <c:v>937.89300000000003</c:v>
                </c:pt>
                <c:pt idx="20146">
                  <c:v>937.66</c:v>
                </c:pt>
                <c:pt idx="20147">
                  <c:v>937.42600000000004</c:v>
                </c:pt>
                <c:pt idx="20148">
                  <c:v>937.19299999999998</c:v>
                </c:pt>
                <c:pt idx="20149">
                  <c:v>936.95900000000006</c:v>
                </c:pt>
                <c:pt idx="20150">
                  <c:v>936.72500000000002</c:v>
                </c:pt>
                <c:pt idx="20151">
                  <c:v>937.49200000000008</c:v>
                </c:pt>
                <c:pt idx="20152">
                  <c:v>937.25800000000004</c:v>
                </c:pt>
                <c:pt idx="20153">
                  <c:v>937.02499999999998</c:v>
                </c:pt>
                <c:pt idx="20154">
                  <c:v>936.79100000000005</c:v>
                </c:pt>
                <c:pt idx="20155">
                  <c:v>936.55700000000002</c:v>
                </c:pt>
                <c:pt idx="20156">
                  <c:v>936.32400000000007</c:v>
                </c:pt>
                <c:pt idx="20157">
                  <c:v>936.09</c:v>
                </c:pt>
                <c:pt idx="20158">
                  <c:v>937.85699999999997</c:v>
                </c:pt>
                <c:pt idx="20159">
                  <c:v>937.62300000000005</c:v>
                </c:pt>
                <c:pt idx="20160">
                  <c:v>937.38900000000001</c:v>
                </c:pt>
                <c:pt idx="20161">
                  <c:v>937.15600000000006</c:v>
                </c:pt>
                <c:pt idx="20162">
                  <c:v>936.92200000000003</c:v>
                </c:pt>
                <c:pt idx="20163">
                  <c:v>936.68899999999996</c:v>
                </c:pt>
                <c:pt idx="20164">
                  <c:v>937.45500000000004</c:v>
                </c:pt>
                <c:pt idx="20165">
                  <c:v>937.221</c:v>
                </c:pt>
                <c:pt idx="20166">
                  <c:v>936.98800000000006</c:v>
                </c:pt>
                <c:pt idx="20167">
                  <c:v>936.75400000000002</c:v>
                </c:pt>
                <c:pt idx="20168">
                  <c:v>936.52100000000007</c:v>
                </c:pt>
                <c:pt idx="20169">
                  <c:v>936.28700000000003</c:v>
                </c:pt>
                <c:pt idx="20170">
                  <c:v>936.053</c:v>
                </c:pt>
                <c:pt idx="20171">
                  <c:v>936.82</c:v>
                </c:pt>
                <c:pt idx="20172">
                  <c:v>936.58600000000001</c:v>
                </c:pt>
                <c:pt idx="20173">
                  <c:v>936.35300000000007</c:v>
                </c:pt>
                <c:pt idx="20174">
                  <c:v>936.11900000000003</c:v>
                </c:pt>
                <c:pt idx="20175">
                  <c:v>935.88499999999999</c:v>
                </c:pt>
                <c:pt idx="20176">
                  <c:v>935.65200000000004</c:v>
                </c:pt>
                <c:pt idx="20177">
                  <c:v>936.41800000000001</c:v>
                </c:pt>
                <c:pt idx="20178">
                  <c:v>936.18500000000006</c:v>
                </c:pt>
                <c:pt idx="20179">
                  <c:v>935.95100000000002</c:v>
                </c:pt>
                <c:pt idx="20180">
                  <c:v>935.71699999999998</c:v>
                </c:pt>
                <c:pt idx="20181">
                  <c:v>935.48400000000004</c:v>
                </c:pt>
                <c:pt idx="20182">
                  <c:v>935.25</c:v>
                </c:pt>
                <c:pt idx="20183">
                  <c:v>935.01700000000005</c:v>
                </c:pt>
                <c:pt idx="20184">
                  <c:v>936.78300000000002</c:v>
                </c:pt>
                <c:pt idx="20185">
                  <c:v>936.54899999999998</c:v>
                </c:pt>
                <c:pt idx="20186">
                  <c:v>936.31600000000003</c:v>
                </c:pt>
                <c:pt idx="20187">
                  <c:v>936.08199999999999</c:v>
                </c:pt>
                <c:pt idx="20188">
                  <c:v>935.84900000000005</c:v>
                </c:pt>
                <c:pt idx="20189">
                  <c:v>935.61500000000001</c:v>
                </c:pt>
                <c:pt idx="20190">
                  <c:v>936.38099999999997</c:v>
                </c:pt>
                <c:pt idx="20191">
                  <c:v>936.14800000000002</c:v>
                </c:pt>
                <c:pt idx="20192">
                  <c:v>935.91399999999999</c:v>
                </c:pt>
                <c:pt idx="20193">
                  <c:v>935.68100000000004</c:v>
                </c:pt>
                <c:pt idx="20194">
                  <c:v>935.447</c:v>
                </c:pt>
                <c:pt idx="20195">
                  <c:v>935.21299999999997</c:v>
                </c:pt>
                <c:pt idx="20196">
                  <c:v>934.98</c:v>
                </c:pt>
                <c:pt idx="20197">
                  <c:v>935.74599999999998</c:v>
                </c:pt>
                <c:pt idx="20198">
                  <c:v>935.51300000000003</c:v>
                </c:pt>
                <c:pt idx="20199">
                  <c:v>935.279</c:v>
                </c:pt>
                <c:pt idx="20200">
                  <c:v>935.04500000000007</c:v>
                </c:pt>
                <c:pt idx="20201">
                  <c:v>934.81200000000001</c:v>
                </c:pt>
                <c:pt idx="20202">
                  <c:v>934.57799999999997</c:v>
                </c:pt>
                <c:pt idx="20203">
                  <c:v>934.34500000000003</c:v>
                </c:pt>
                <c:pt idx="20204">
                  <c:v>935.11099999999999</c:v>
                </c:pt>
                <c:pt idx="20205">
                  <c:v>934.87700000000007</c:v>
                </c:pt>
                <c:pt idx="20206">
                  <c:v>934.64400000000001</c:v>
                </c:pt>
                <c:pt idx="20207">
                  <c:v>934.41</c:v>
                </c:pt>
                <c:pt idx="20208">
                  <c:v>934.17700000000002</c:v>
                </c:pt>
                <c:pt idx="20209">
                  <c:v>933.94299999999998</c:v>
                </c:pt>
                <c:pt idx="20210">
                  <c:v>935.70900000000006</c:v>
                </c:pt>
                <c:pt idx="20211">
                  <c:v>935.476</c:v>
                </c:pt>
                <c:pt idx="20212">
                  <c:v>935.24200000000008</c:v>
                </c:pt>
                <c:pt idx="20213">
                  <c:v>935.00900000000001</c:v>
                </c:pt>
                <c:pt idx="20214">
                  <c:v>934.77499999999998</c:v>
                </c:pt>
                <c:pt idx="20215">
                  <c:v>934.54100000000005</c:v>
                </c:pt>
                <c:pt idx="20216">
                  <c:v>934.30799999999999</c:v>
                </c:pt>
                <c:pt idx="20217">
                  <c:v>935.07400000000007</c:v>
                </c:pt>
                <c:pt idx="20218">
                  <c:v>934.84100000000001</c:v>
                </c:pt>
                <c:pt idx="20219">
                  <c:v>934.60699999999997</c:v>
                </c:pt>
                <c:pt idx="20220">
                  <c:v>934.37300000000005</c:v>
                </c:pt>
                <c:pt idx="20221">
                  <c:v>934.14</c:v>
                </c:pt>
                <c:pt idx="20222">
                  <c:v>933.90600000000006</c:v>
                </c:pt>
                <c:pt idx="20223">
                  <c:v>934.673</c:v>
                </c:pt>
                <c:pt idx="20224">
                  <c:v>934.43899999999996</c:v>
                </c:pt>
                <c:pt idx="20225">
                  <c:v>934.20500000000004</c:v>
                </c:pt>
                <c:pt idx="20226">
                  <c:v>933.97199999999998</c:v>
                </c:pt>
                <c:pt idx="20227">
                  <c:v>933.73800000000006</c:v>
                </c:pt>
                <c:pt idx="20228">
                  <c:v>933.505</c:v>
                </c:pt>
                <c:pt idx="20229">
                  <c:v>933.27100000000007</c:v>
                </c:pt>
                <c:pt idx="20230">
                  <c:v>934.03700000000003</c:v>
                </c:pt>
                <c:pt idx="20231">
                  <c:v>933.80399999999997</c:v>
                </c:pt>
                <c:pt idx="20232">
                  <c:v>933.57</c:v>
                </c:pt>
                <c:pt idx="20233">
                  <c:v>933.33699999999999</c:v>
                </c:pt>
                <c:pt idx="20234">
                  <c:v>933.10300000000007</c:v>
                </c:pt>
                <c:pt idx="20235">
                  <c:v>932.86900000000003</c:v>
                </c:pt>
                <c:pt idx="20236">
                  <c:v>934.63599999999997</c:v>
                </c:pt>
                <c:pt idx="20237">
                  <c:v>934.40200000000004</c:v>
                </c:pt>
                <c:pt idx="20238">
                  <c:v>934.16899999999998</c:v>
                </c:pt>
                <c:pt idx="20239">
                  <c:v>933.93500000000006</c:v>
                </c:pt>
                <c:pt idx="20240">
                  <c:v>933.70100000000002</c:v>
                </c:pt>
                <c:pt idx="20241">
                  <c:v>933.46800000000007</c:v>
                </c:pt>
                <c:pt idx="20242">
                  <c:v>933.23400000000004</c:v>
                </c:pt>
                <c:pt idx="20243">
                  <c:v>934.00099999999998</c:v>
                </c:pt>
                <c:pt idx="20244">
                  <c:v>933.76700000000005</c:v>
                </c:pt>
                <c:pt idx="20245">
                  <c:v>933.53300000000002</c:v>
                </c:pt>
                <c:pt idx="20246">
                  <c:v>933.30000000000007</c:v>
                </c:pt>
                <c:pt idx="20247">
                  <c:v>933.06600000000003</c:v>
                </c:pt>
                <c:pt idx="20248">
                  <c:v>932.83299999999997</c:v>
                </c:pt>
                <c:pt idx="20249">
                  <c:v>932.59900000000005</c:v>
                </c:pt>
                <c:pt idx="20250">
                  <c:v>933.36500000000001</c:v>
                </c:pt>
                <c:pt idx="20251">
                  <c:v>933.13200000000006</c:v>
                </c:pt>
                <c:pt idx="20252">
                  <c:v>932.89800000000002</c:v>
                </c:pt>
                <c:pt idx="20253">
                  <c:v>932.66499999999996</c:v>
                </c:pt>
                <c:pt idx="20254">
                  <c:v>932.43100000000004</c:v>
                </c:pt>
                <c:pt idx="20255">
                  <c:v>932.197</c:v>
                </c:pt>
                <c:pt idx="20256">
                  <c:v>932.96400000000006</c:v>
                </c:pt>
                <c:pt idx="20257">
                  <c:v>932.73</c:v>
                </c:pt>
                <c:pt idx="20258">
                  <c:v>932.49700000000007</c:v>
                </c:pt>
                <c:pt idx="20259">
                  <c:v>932.26300000000003</c:v>
                </c:pt>
                <c:pt idx="20260">
                  <c:v>932.029</c:v>
                </c:pt>
                <c:pt idx="20261">
                  <c:v>931.79600000000005</c:v>
                </c:pt>
                <c:pt idx="20262">
                  <c:v>931.56200000000001</c:v>
                </c:pt>
                <c:pt idx="20263">
                  <c:v>933.32900000000006</c:v>
                </c:pt>
                <c:pt idx="20264">
                  <c:v>933.09500000000003</c:v>
                </c:pt>
                <c:pt idx="20265">
                  <c:v>932.86099999999999</c:v>
                </c:pt>
                <c:pt idx="20266">
                  <c:v>932.62800000000004</c:v>
                </c:pt>
                <c:pt idx="20267">
                  <c:v>932.39400000000001</c:v>
                </c:pt>
                <c:pt idx="20268">
                  <c:v>932.16100000000006</c:v>
                </c:pt>
                <c:pt idx="20269">
                  <c:v>932.92700000000002</c:v>
                </c:pt>
                <c:pt idx="20270">
                  <c:v>932.69299999999998</c:v>
                </c:pt>
                <c:pt idx="20271">
                  <c:v>932.46</c:v>
                </c:pt>
                <c:pt idx="20272">
                  <c:v>932.226</c:v>
                </c:pt>
                <c:pt idx="20273">
                  <c:v>931.99300000000005</c:v>
                </c:pt>
                <c:pt idx="20274">
                  <c:v>931.75900000000001</c:v>
                </c:pt>
                <c:pt idx="20275">
                  <c:v>931.52499999999998</c:v>
                </c:pt>
                <c:pt idx="20276">
                  <c:v>932.29200000000003</c:v>
                </c:pt>
                <c:pt idx="20277">
                  <c:v>932.05799999999999</c:v>
                </c:pt>
                <c:pt idx="20278">
                  <c:v>931.82500000000005</c:v>
                </c:pt>
                <c:pt idx="20279">
                  <c:v>931.59100000000001</c:v>
                </c:pt>
                <c:pt idx="20280">
                  <c:v>931.35699999999997</c:v>
                </c:pt>
                <c:pt idx="20281">
                  <c:v>931.12400000000002</c:v>
                </c:pt>
                <c:pt idx="20282">
                  <c:v>931.89</c:v>
                </c:pt>
                <c:pt idx="20283">
                  <c:v>931.65700000000004</c:v>
                </c:pt>
                <c:pt idx="20284">
                  <c:v>931.423</c:v>
                </c:pt>
                <c:pt idx="20285">
                  <c:v>931.18899999999996</c:v>
                </c:pt>
                <c:pt idx="20286">
                  <c:v>930.95600000000002</c:v>
                </c:pt>
                <c:pt idx="20287">
                  <c:v>930.72199999999998</c:v>
                </c:pt>
                <c:pt idx="20288">
                  <c:v>930.48900000000003</c:v>
                </c:pt>
                <c:pt idx="20289">
                  <c:v>932.255</c:v>
                </c:pt>
                <c:pt idx="20290">
                  <c:v>932.02100000000007</c:v>
                </c:pt>
                <c:pt idx="20291">
                  <c:v>931.78800000000001</c:v>
                </c:pt>
                <c:pt idx="20292">
                  <c:v>931.55399999999997</c:v>
                </c:pt>
                <c:pt idx="20293">
                  <c:v>931.32100000000003</c:v>
                </c:pt>
                <c:pt idx="20294">
                  <c:v>931.08699999999999</c:v>
                </c:pt>
                <c:pt idx="20295">
                  <c:v>931.85300000000007</c:v>
                </c:pt>
                <c:pt idx="20296">
                  <c:v>931.62</c:v>
                </c:pt>
                <c:pt idx="20297">
                  <c:v>931.38599999999997</c:v>
                </c:pt>
                <c:pt idx="20298">
                  <c:v>931.15300000000002</c:v>
                </c:pt>
                <c:pt idx="20299">
                  <c:v>930.91899999999998</c:v>
                </c:pt>
                <c:pt idx="20300">
                  <c:v>930.68500000000006</c:v>
                </c:pt>
                <c:pt idx="20301">
                  <c:v>930.452</c:v>
                </c:pt>
                <c:pt idx="20302">
                  <c:v>931.21800000000007</c:v>
                </c:pt>
                <c:pt idx="20303">
                  <c:v>930.98500000000001</c:v>
                </c:pt>
                <c:pt idx="20304">
                  <c:v>930.75099999999998</c:v>
                </c:pt>
                <c:pt idx="20305">
                  <c:v>930.51700000000005</c:v>
                </c:pt>
                <c:pt idx="20306">
                  <c:v>930.28399999999999</c:v>
                </c:pt>
                <c:pt idx="20307">
                  <c:v>930.05000000000007</c:v>
                </c:pt>
                <c:pt idx="20308">
                  <c:v>929.81700000000001</c:v>
                </c:pt>
                <c:pt idx="20309">
                  <c:v>930.58299999999997</c:v>
                </c:pt>
                <c:pt idx="20310">
                  <c:v>930.34900000000005</c:v>
                </c:pt>
                <c:pt idx="20311">
                  <c:v>930.11599999999999</c:v>
                </c:pt>
                <c:pt idx="20312">
                  <c:v>929.88200000000006</c:v>
                </c:pt>
                <c:pt idx="20313">
                  <c:v>929.649</c:v>
                </c:pt>
                <c:pt idx="20314">
                  <c:v>929.41499999999996</c:v>
                </c:pt>
                <c:pt idx="20315">
                  <c:v>931.18100000000004</c:v>
                </c:pt>
                <c:pt idx="20316">
                  <c:v>930.94799999999998</c:v>
                </c:pt>
                <c:pt idx="20317">
                  <c:v>930.71400000000006</c:v>
                </c:pt>
                <c:pt idx="20318">
                  <c:v>930.48099999999999</c:v>
                </c:pt>
                <c:pt idx="20319">
                  <c:v>930.24700000000007</c:v>
                </c:pt>
                <c:pt idx="20320">
                  <c:v>930.01300000000003</c:v>
                </c:pt>
                <c:pt idx="20321">
                  <c:v>929.78</c:v>
                </c:pt>
                <c:pt idx="20322">
                  <c:v>930.54600000000005</c:v>
                </c:pt>
                <c:pt idx="20323">
                  <c:v>930.31299999999999</c:v>
                </c:pt>
                <c:pt idx="20324">
                  <c:v>930.07900000000006</c:v>
                </c:pt>
                <c:pt idx="20325">
                  <c:v>929.84500000000003</c:v>
                </c:pt>
                <c:pt idx="20326">
                  <c:v>929.61199999999997</c:v>
                </c:pt>
                <c:pt idx="20327">
                  <c:v>929.37800000000004</c:v>
                </c:pt>
                <c:pt idx="20328">
                  <c:v>930.14499999999998</c:v>
                </c:pt>
                <c:pt idx="20329">
                  <c:v>929.91100000000006</c:v>
                </c:pt>
                <c:pt idx="20330">
                  <c:v>929.67700000000002</c:v>
                </c:pt>
                <c:pt idx="20331">
                  <c:v>929.44400000000007</c:v>
                </c:pt>
                <c:pt idx="20332">
                  <c:v>929.21</c:v>
                </c:pt>
                <c:pt idx="20333">
                  <c:v>928.97699999999998</c:v>
                </c:pt>
                <c:pt idx="20334">
                  <c:v>928.74300000000005</c:v>
                </c:pt>
                <c:pt idx="20335">
                  <c:v>929.50900000000001</c:v>
                </c:pt>
                <c:pt idx="20336">
                  <c:v>929.27600000000007</c:v>
                </c:pt>
                <c:pt idx="20337">
                  <c:v>929.04200000000003</c:v>
                </c:pt>
                <c:pt idx="20338">
                  <c:v>928.80899999999997</c:v>
                </c:pt>
                <c:pt idx="20339">
                  <c:v>928.57500000000005</c:v>
                </c:pt>
                <c:pt idx="20340">
                  <c:v>928.34100000000001</c:v>
                </c:pt>
                <c:pt idx="20341">
                  <c:v>930.10800000000006</c:v>
                </c:pt>
                <c:pt idx="20342">
                  <c:v>929.87400000000002</c:v>
                </c:pt>
                <c:pt idx="20343">
                  <c:v>929.64099999999996</c:v>
                </c:pt>
                <c:pt idx="20344">
                  <c:v>929.40700000000004</c:v>
                </c:pt>
                <c:pt idx="20345">
                  <c:v>929.173</c:v>
                </c:pt>
                <c:pt idx="20346">
                  <c:v>928.94</c:v>
                </c:pt>
                <c:pt idx="20347">
                  <c:v>928.70600000000002</c:v>
                </c:pt>
                <c:pt idx="20348">
                  <c:v>929.47300000000007</c:v>
                </c:pt>
                <c:pt idx="20349">
                  <c:v>929.23900000000003</c:v>
                </c:pt>
                <c:pt idx="20350">
                  <c:v>929.005</c:v>
                </c:pt>
                <c:pt idx="20351">
                  <c:v>928.77200000000005</c:v>
                </c:pt>
                <c:pt idx="20352">
                  <c:v>928.53800000000001</c:v>
                </c:pt>
                <c:pt idx="20353">
                  <c:v>928.30500000000006</c:v>
                </c:pt>
                <c:pt idx="20354">
                  <c:v>928.07100000000003</c:v>
                </c:pt>
                <c:pt idx="20355">
                  <c:v>928.83699999999999</c:v>
                </c:pt>
                <c:pt idx="20356">
                  <c:v>928.60400000000004</c:v>
                </c:pt>
                <c:pt idx="20357">
                  <c:v>928.37</c:v>
                </c:pt>
                <c:pt idx="20358">
                  <c:v>928.13700000000006</c:v>
                </c:pt>
                <c:pt idx="20359">
                  <c:v>927.90300000000002</c:v>
                </c:pt>
                <c:pt idx="20360">
                  <c:v>927.66899999999998</c:v>
                </c:pt>
                <c:pt idx="20361">
                  <c:v>928.43600000000004</c:v>
                </c:pt>
                <c:pt idx="20362">
                  <c:v>928.202</c:v>
                </c:pt>
                <c:pt idx="20363">
                  <c:v>927.96900000000005</c:v>
                </c:pt>
                <c:pt idx="20364">
                  <c:v>927.73500000000001</c:v>
                </c:pt>
                <c:pt idx="20365">
                  <c:v>927.50099999999998</c:v>
                </c:pt>
                <c:pt idx="20366">
                  <c:v>927.26800000000003</c:v>
                </c:pt>
                <c:pt idx="20367">
                  <c:v>927.03399999999999</c:v>
                </c:pt>
                <c:pt idx="20368">
                  <c:v>928.80100000000004</c:v>
                </c:pt>
                <c:pt idx="20369">
                  <c:v>928.56700000000001</c:v>
                </c:pt>
                <c:pt idx="20370">
                  <c:v>928.33299999999997</c:v>
                </c:pt>
                <c:pt idx="20371">
                  <c:v>928.1</c:v>
                </c:pt>
                <c:pt idx="20372">
                  <c:v>927.86599999999999</c:v>
                </c:pt>
                <c:pt idx="20373">
                  <c:v>927.63300000000004</c:v>
                </c:pt>
                <c:pt idx="20374">
                  <c:v>928.399</c:v>
                </c:pt>
                <c:pt idx="20375">
                  <c:v>928.16499999999996</c:v>
                </c:pt>
                <c:pt idx="20376">
                  <c:v>927.93200000000002</c:v>
                </c:pt>
                <c:pt idx="20377">
                  <c:v>927.69799999999998</c:v>
                </c:pt>
                <c:pt idx="20378">
                  <c:v>927.46500000000003</c:v>
                </c:pt>
                <c:pt idx="20379">
                  <c:v>927.23099999999999</c:v>
                </c:pt>
                <c:pt idx="20380">
                  <c:v>926.99700000000007</c:v>
                </c:pt>
                <c:pt idx="20381">
                  <c:v>927.76400000000001</c:v>
                </c:pt>
                <c:pt idx="20382">
                  <c:v>927.53</c:v>
                </c:pt>
                <c:pt idx="20383">
                  <c:v>927.29700000000003</c:v>
                </c:pt>
                <c:pt idx="20384">
                  <c:v>927.06299999999999</c:v>
                </c:pt>
                <c:pt idx="20385">
                  <c:v>926.82900000000006</c:v>
                </c:pt>
                <c:pt idx="20386">
                  <c:v>926.596</c:v>
                </c:pt>
                <c:pt idx="20387">
                  <c:v>927.36199999999997</c:v>
                </c:pt>
                <c:pt idx="20388">
                  <c:v>927.12900000000002</c:v>
                </c:pt>
                <c:pt idx="20389">
                  <c:v>926.89499999999998</c:v>
                </c:pt>
                <c:pt idx="20390">
                  <c:v>926.66100000000006</c:v>
                </c:pt>
                <c:pt idx="20391">
                  <c:v>926.428</c:v>
                </c:pt>
                <c:pt idx="20392">
                  <c:v>926.19400000000007</c:v>
                </c:pt>
                <c:pt idx="20393">
                  <c:v>925.96100000000001</c:v>
                </c:pt>
                <c:pt idx="20394">
                  <c:v>927.72699999999998</c:v>
                </c:pt>
                <c:pt idx="20395">
                  <c:v>927.49300000000005</c:v>
                </c:pt>
                <c:pt idx="20396">
                  <c:v>927.26</c:v>
                </c:pt>
                <c:pt idx="20397">
                  <c:v>927.02600000000007</c:v>
                </c:pt>
                <c:pt idx="20398">
                  <c:v>926.79300000000001</c:v>
                </c:pt>
                <c:pt idx="20399">
                  <c:v>926.55899999999997</c:v>
                </c:pt>
                <c:pt idx="20400">
                  <c:v>927.32500000000005</c:v>
                </c:pt>
                <c:pt idx="20401">
                  <c:v>927.09199999999998</c:v>
                </c:pt>
                <c:pt idx="20402">
                  <c:v>926.85800000000006</c:v>
                </c:pt>
                <c:pt idx="20403">
                  <c:v>926.625</c:v>
                </c:pt>
                <c:pt idx="20404">
                  <c:v>926.39099999999996</c:v>
                </c:pt>
                <c:pt idx="20405">
                  <c:v>926.15700000000004</c:v>
                </c:pt>
                <c:pt idx="20406">
                  <c:v>925.92399999999998</c:v>
                </c:pt>
                <c:pt idx="20407">
                  <c:v>926.69</c:v>
                </c:pt>
                <c:pt idx="20408">
                  <c:v>926.45699999999999</c:v>
                </c:pt>
                <c:pt idx="20409">
                  <c:v>926.22300000000007</c:v>
                </c:pt>
                <c:pt idx="20410">
                  <c:v>925.98900000000003</c:v>
                </c:pt>
                <c:pt idx="20411">
                  <c:v>925.75599999999997</c:v>
                </c:pt>
                <c:pt idx="20412">
                  <c:v>925.52200000000005</c:v>
                </c:pt>
                <c:pt idx="20413">
                  <c:v>925.28899999999999</c:v>
                </c:pt>
                <c:pt idx="20414">
                  <c:v>926.05500000000006</c:v>
                </c:pt>
                <c:pt idx="20415">
                  <c:v>925.82100000000003</c:v>
                </c:pt>
                <c:pt idx="20416">
                  <c:v>925.58799999999997</c:v>
                </c:pt>
                <c:pt idx="20417">
                  <c:v>925.35400000000004</c:v>
                </c:pt>
                <c:pt idx="20418">
                  <c:v>925.12099999999998</c:v>
                </c:pt>
                <c:pt idx="20419">
                  <c:v>924.88700000000006</c:v>
                </c:pt>
                <c:pt idx="20420">
                  <c:v>926.65300000000002</c:v>
                </c:pt>
                <c:pt idx="20421">
                  <c:v>926.42000000000007</c:v>
                </c:pt>
                <c:pt idx="20422">
                  <c:v>926.18600000000004</c:v>
                </c:pt>
                <c:pt idx="20423">
                  <c:v>925.95299999999997</c:v>
                </c:pt>
                <c:pt idx="20424">
                  <c:v>925.71900000000005</c:v>
                </c:pt>
                <c:pt idx="20425">
                  <c:v>925.48500000000001</c:v>
                </c:pt>
                <c:pt idx="20426">
                  <c:v>925.25200000000007</c:v>
                </c:pt>
                <c:pt idx="20427">
                  <c:v>926.01800000000003</c:v>
                </c:pt>
                <c:pt idx="20428">
                  <c:v>925.78499999999997</c:v>
                </c:pt>
                <c:pt idx="20429">
                  <c:v>925.55100000000004</c:v>
                </c:pt>
                <c:pt idx="20430">
                  <c:v>925.31700000000001</c:v>
                </c:pt>
                <c:pt idx="20431">
                  <c:v>925.08400000000006</c:v>
                </c:pt>
                <c:pt idx="20432">
                  <c:v>924.85</c:v>
                </c:pt>
                <c:pt idx="20433">
                  <c:v>925.61700000000008</c:v>
                </c:pt>
                <c:pt idx="20434">
                  <c:v>925.38300000000004</c:v>
                </c:pt>
                <c:pt idx="20435">
                  <c:v>925.149</c:v>
                </c:pt>
                <c:pt idx="20436">
                  <c:v>924.91600000000005</c:v>
                </c:pt>
                <c:pt idx="20437">
                  <c:v>924.68200000000002</c:v>
                </c:pt>
                <c:pt idx="20438">
                  <c:v>924.44900000000007</c:v>
                </c:pt>
                <c:pt idx="20439">
                  <c:v>924.21500000000003</c:v>
                </c:pt>
                <c:pt idx="20440">
                  <c:v>924.98099999999999</c:v>
                </c:pt>
                <c:pt idx="20441">
                  <c:v>924.74800000000005</c:v>
                </c:pt>
                <c:pt idx="20442">
                  <c:v>924.51400000000001</c:v>
                </c:pt>
                <c:pt idx="20443">
                  <c:v>924.28100000000006</c:v>
                </c:pt>
                <c:pt idx="20444">
                  <c:v>924.04700000000003</c:v>
                </c:pt>
                <c:pt idx="20445">
                  <c:v>923.81299999999999</c:v>
                </c:pt>
                <c:pt idx="20446">
                  <c:v>925.58</c:v>
                </c:pt>
                <c:pt idx="20447">
                  <c:v>925.346</c:v>
                </c:pt>
                <c:pt idx="20448">
                  <c:v>925.11300000000006</c:v>
                </c:pt>
                <c:pt idx="20449">
                  <c:v>924.87900000000002</c:v>
                </c:pt>
                <c:pt idx="20450">
                  <c:v>924.64499999999998</c:v>
                </c:pt>
                <c:pt idx="20451">
                  <c:v>924.41200000000003</c:v>
                </c:pt>
                <c:pt idx="20452">
                  <c:v>924.178</c:v>
                </c:pt>
                <c:pt idx="20453">
                  <c:v>924.94500000000005</c:v>
                </c:pt>
                <c:pt idx="20454">
                  <c:v>924.71100000000001</c:v>
                </c:pt>
                <c:pt idx="20455">
                  <c:v>924.47699999999998</c:v>
                </c:pt>
                <c:pt idx="20456">
                  <c:v>924.24400000000003</c:v>
                </c:pt>
                <c:pt idx="20457">
                  <c:v>924.01</c:v>
                </c:pt>
                <c:pt idx="20458">
                  <c:v>923.77700000000004</c:v>
                </c:pt>
                <c:pt idx="20459">
                  <c:v>923.54300000000001</c:v>
                </c:pt>
                <c:pt idx="20460">
                  <c:v>924.30899999999997</c:v>
                </c:pt>
                <c:pt idx="20461">
                  <c:v>924.07600000000002</c:v>
                </c:pt>
                <c:pt idx="20462">
                  <c:v>923.84199999999998</c:v>
                </c:pt>
                <c:pt idx="20463">
                  <c:v>923.60900000000004</c:v>
                </c:pt>
                <c:pt idx="20464">
                  <c:v>923.375</c:v>
                </c:pt>
                <c:pt idx="20465">
                  <c:v>923.14099999999996</c:v>
                </c:pt>
                <c:pt idx="20466">
                  <c:v>923.90800000000002</c:v>
                </c:pt>
                <c:pt idx="20467">
                  <c:v>923.67399999999998</c:v>
                </c:pt>
                <c:pt idx="20468">
                  <c:v>923.44100000000003</c:v>
                </c:pt>
                <c:pt idx="20469">
                  <c:v>923.20699999999999</c:v>
                </c:pt>
                <c:pt idx="20470">
                  <c:v>922.97300000000007</c:v>
                </c:pt>
                <c:pt idx="20471">
                  <c:v>922.74</c:v>
                </c:pt>
                <c:pt idx="20472">
                  <c:v>922.50599999999997</c:v>
                </c:pt>
                <c:pt idx="20473">
                  <c:v>924.27300000000002</c:v>
                </c:pt>
                <c:pt idx="20474">
                  <c:v>924.03899999999999</c:v>
                </c:pt>
                <c:pt idx="20475">
                  <c:v>923.80500000000006</c:v>
                </c:pt>
                <c:pt idx="20476">
                  <c:v>923.572</c:v>
                </c:pt>
                <c:pt idx="20477">
                  <c:v>923.33799999999997</c:v>
                </c:pt>
                <c:pt idx="20478">
                  <c:v>923.10500000000002</c:v>
                </c:pt>
                <c:pt idx="20479">
                  <c:v>923.87099999999998</c:v>
                </c:pt>
                <c:pt idx="20480">
                  <c:v>923.63700000000006</c:v>
                </c:pt>
                <c:pt idx="20481">
                  <c:v>923.404</c:v>
                </c:pt>
                <c:pt idx="20482">
                  <c:v>923.17000000000007</c:v>
                </c:pt>
                <c:pt idx="20483">
                  <c:v>922.93700000000001</c:v>
                </c:pt>
                <c:pt idx="20484">
                  <c:v>922.70299999999997</c:v>
                </c:pt>
                <c:pt idx="20485">
                  <c:v>922.46900000000005</c:v>
                </c:pt>
                <c:pt idx="20486">
                  <c:v>923.23599999999999</c:v>
                </c:pt>
                <c:pt idx="20487">
                  <c:v>923.00200000000007</c:v>
                </c:pt>
                <c:pt idx="20488">
                  <c:v>922.76900000000001</c:v>
                </c:pt>
                <c:pt idx="20489">
                  <c:v>922.53499999999997</c:v>
                </c:pt>
                <c:pt idx="20490">
                  <c:v>922.30100000000004</c:v>
                </c:pt>
                <c:pt idx="20491">
                  <c:v>922.06799999999998</c:v>
                </c:pt>
                <c:pt idx="20492">
                  <c:v>922.83400000000006</c:v>
                </c:pt>
                <c:pt idx="20493">
                  <c:v>922.601</c:v>
                </c:pt>
                <c:pt idx="20494">
                  <c:v>922.36700000000008</c:v>
                </c:pt>
                <c:pt idx="20495">
                  <c:v>922.13300000000004</c:v>
                </c:pt>
                <c:pt idx="20496">
                  <c:v>921.9</c:v>
                </c:pt>
                <c:pt idx="20497">
                  <c:v>921.66600000000005</c:v>
                </c:pt>
                <c:pt idx="20498">
                  <c:v>921.43299999999999</c:v>
                </c:pt>
                <c:pt idx="20499">
                  <c:v>923.19900000000007</c:v>
                </c:pt>
                <c:pt idx="20500">
                  <c:v>922.96500000000003</c:v>
                </c:pt>
                <c:pt idx="20501">
                  <c:v>922.73199999999997</c:v>
                </c:pt>
                <c:pt idx="20502">
                  <c:v>922.49800000000005</c:v>
                </c:pt>
                <c:pt idx="20503">
                  <c:v>922.26499999999999</c:v>
                </c:pt>
                <c:pt idx="20504">
                  <c:v>922.03100000000006</c:v>
                </c:pt>
                <c:pt idx="20505">
                  <c:v>921.79700000000003</c:v>
                </c:pt>
                <c:pt idx="20506">
                  <c:v>922.56399999999996</c:v>
                </c:pt>
                <c:pt idx="20507">
                  <c:v>922.33</c:v>
                </c:pt>
                <c:pt idx="20508">
                  <c:v>922.09699999999998</c:v>
                </c:pt>
                <c:pt idx="20509">
                  <c:v>921.86300000000006</c:v>
                </c:pt>
                <c:pt idx="20510">
                  <c:v>921.62900000000002</c:v>
                </c:pt>
                <c:pt idx="20511">
                  <c:v>921.39600000000007</c:v>
                </c:pt>
                <c:pt idx="20512">
                  <c:v>922.16200000000003</c:v>
                </c:pt>
                <c:pt idx="20513">
                  <c:v>921.92899999999997</c:v>
                </c:pt>
                <c:pt idx="20514">
                  <c:v>921.69500000000005</c:v>
                </c:pt>
                <c:pt idx="20515">
                  <c:v>921.46100000000001</c:v>
                </c:pt>
                <c:pt idx="20516">
                  <c:v>921.22800000000007</c:v>
                </c:pt>
                <c:pt idx="20517">
                  <c:v>920.99400000000003</c:v>
                </c:pt>
                <c:pt idx="20518">
                  <c:v>920.76099999999997</c:v>
                </c:pt>
                <c:pt idx="20519">
                  <c:v>921.52700000000004</c:v>
                </c:pt>
                <c:pt idx="20520">
                  <c:v>921.29300000000001</c:v>
                </c:pt>
                <c:pt idx="20521">
                  <c:v>921.06000000000006</c:v>
                </c:pt>
                <c:pt idx="20522">
                  <c:v>920.82600000000002</c:v>
                </c:pt>
                <c:pt idx="20523">
                  <c:v>920.59300000000007</c:v>
                </c:pt>
                <c:pt idx="20524">
                  <c:v>920.35900000000004</c:v>
                </c:pt>
                <c:pt idx="20525">
                  <c:v>922.125</c:v>
                </c:pt>
                <c:pt idx="20526">
                  <c:v>921.89200000000005</c:v>
                </c:pt>
                <c:pt idx="20527">
                  <c:v>921.65800000000002</c:v>
                </c:pt>
                <c:pt idx="20528">
                  <c:v>921.42500000000007</c:v>
                </c:pt>
                <c:pt idx="20529">
                  <c:v>921.19100000000003</c:v>
                </c:pt>
                <c:pt idx="20530">
                  <c:v>920.95699999999999</c:v>
                </c:pt>
                <c:pt idx="20531">
                  <c:v>920.72400000000005</c:v>
                </c:pt>
                <c:pt idx="20532">
                  <c:v>921.49</c:v>
                </c:pt>
                <c:pt idx="20533">
                  <c:v>921.25700000000006</c:v>
                </c:pt>
                <c:pt idx="20534">
                  <c:v>921.02300000000002</c:v>
                </c:pt>
                <c:pt idx="20535">
                  <c:v>920.78899999999999</c:v>
                </c:pt>
                <c:pt idx="20536">
                  <c:v>920.55600000000004</c:v>
                </c:pt>
                <c:pt idx="20537">
                  <c:v>920.322</c:v>
                </c:pt>
                <c:pt idx="20538">
                  <c:v>921.08900000000006</c:v>
                </c:pt>
                <c:pt idx="20539">
                  <c:v>920.85500000000002</c:v>
                </c:pt>
                <c:pt idx="20540">
                  <c:v>920.62099999999998</c:v>
                </c:pt>
                <c:pt idx="20541">
                  <c:v>920.38800000000003</c:v>
                </c:pt>
                <c:pt idx="20542">
                  <c:v>920.154</c:v>
                </c:pt>
                <c:pt idx="20543">
                  <c:v>919.92100000000005</c:v>
                </c:pt>
                <c:pt idx="20544">
                  <c:v>919.68700000000001</c:v>
                </c:pt>
                <c:pt idx="20545">
                  <c:v>920.45299999999997</c:v>
                </c:pt>
                <c:pt idx="20546">
                  <c:v>920.22</c:v>
                </c:pt>
                <c:pt idx="20547">
                  <c:v>919.98599999999999</c:v>
                </c:pt>
                <c:pt idx="20548">
                  <c:v>919.75300000000004</c:v>
                </c:pt>
                <c:pt idx="20549">
                  <c:v>919.51900000000001</c:v>
                </c:pt>
                <c:pt idx="20550">
                  <c:v>919.28499999999997</c:v>
                </c:pt>
                <c:pt idx="20551">
                  <c:v>921.05200000000002</c:v>
                </c:pt>
                <c:pt idx="20552">
                  <c:v>920.81799999999998</c:v>
                </c:pt>
                <c:pt idx="20553">
                  <c:v>920.58500000000004</c:v>
                </c:pt>
                <c:pt idx="20554">
                  <c:v>920.351</c:v>
                </c:pt>
                <c:pt idx="20555">
                  <c:v>920.11700000000008</c:v>
                </c:pt>
                <c:pt idx="20556">
                  <c:v>919.88400000000001</c:v>
                </c:pt>
                <c:pt idx="20557">
                  <c:v>919.65</c:v>
                </c:pt>
                <c:pt idx="20558">
                  <c:v>920.41700000000003</c:v>
                </c:pt>
                <c:pt idx="20559">
                  <c:v>920.18299999999999</c:v>
                </c:pt>
                <c:pt idx="20560">
                  <c:v>919.94900000000007</c:v>
                </c:pt>
                <c:pt idx="20561">
                  <c:v>919.71600000000001</c:v>
                </c:pt>
                <c:pt idx="20562">
                  <c:v>919.48199999999997</c:v>
                </c:pt>
                <c:pt idx="20563">
                  <c:v>919.24900000000002</c:v>
                </c:pt>
                <c:pt idx="20564">
                  <c:v>919.01499999999999</c:v>
                </c:pt>
                <c:pt idx="20565">
                  <c:v>919.78100000000006</c:v>
                </c:pt>
                <c:pt idx="20566">
                  <c:v>919.548</c:v>
                </c:pt>
                <c:pt idx="20567">
                  <c:v>919.31399999999996</c:v>
                </c:pt>
                <c:pt idx="20568">
                  <c:v>919.08100000000002</c:v>
                </c:pt>
                <c:pt idx="20569">
                  <c:v>918.84699999999998</c:v>
                </c:pt>
                <c:pt idx="20570">
                  <c:v>918.61300000000006</c:v>
                </c:pt>
                <c:pt idx="20571">
                  <c:v>919.38</c:v>
                </c:pt>
                <c:pt idx="20572">
                  <c:v>919.14600000000007</c:v>
                </c:pt>
                <c:pt idx="20573">
                  <c:v>918.91300000000001</c:v>
                </c:pt>
                <c:pt idx="20574">
                  <c:v>918.67899999999997</c:v>
                </c:pt>
                <c:pt idx="20575">
                  <c:v>918.44500000000005</c:v>
                </c:pt>
                <c:pt idx="20576">
                  <c:v>918.21199999999999</c:v>
                </c:pt>
                <c:pt idx="20577">
                  <c:v>917.97800000000007</c:v>
                </c:pt>
                <c:pt idx="20578">
                  <c:v>919.745</c:v>
                </c:pt>
                <c:pt idx="20579">
                  <c:v>919.51099999999997</c:v>
                </c:pt>
                <c:pt idx="20580">
                  <c:v>919.27700000000004</c:v>
                </c:pt>
                <c:pt idx="20581">
                  <c:v>919.04399999999998</c:v>
                </c:pt>
                <c:pt idx="20582">
                  <c:v>918.81000000000006</c:v>
                </c:pt>
                <c:pt idx="20583">
                  <c:v>918.577</c:v>
                </c:pt>
                <c:pt idx="20584">
                  <c:v>919.34300000000007</c:v>
                </c:pt>
                <c:pt idx="20585">
                  <c:v>919.10900000000004</c:v>
                </c:pt>
                <c:pt idx="20586">
                  <c:v>918.87599999999998</c:v>
                </c:pt>
                <c:pt idx="20587">
                  <c:v>918.64200000000005</c:v>
                </c:pt>
                <c:pt idx="20588">
                  <c:v>918.40899999999999</c:v>
                </c:pt>
                <c:pt idx="20589">
                  <c:v>918.17500000000007</c:v>
                </c:pt>
                <c:pt idx="20590">
                  <c:v>917.94100000000003</c:v>
                </c:pt>
                <c:pt idx="20591">
                  <c:v>918.70799999999997</c:v>
                </c:pt>
                <c:pt idx="20592">
                  <c:v>918.47400000000005</c:v>
                </c:pt>
                <c:pt idx="20593">
                  <c:v>918.24099999999999</c:v>
                </c:pt>
                <c:pt idx="20594">
                  <c:v>918.00700000000006</c:v>
                </c:pt>
                <c:pt idx="20595">
                  <c:v>917.77300000000002</c:v>
                </c:pt>
                <c:pt idx="20596">
                  <c:v>917.54</c:v>
                </c:pt>
                <c:pt idx="20597">
                  <c:v>918.30600000000004</c:v>
                </c:pt>
                <c:pt idx="20598">
                  <c:v>918.07299999999998</c:v>
                </c:pt>
                <c:pt idx="20599">
                  <c:v>917.83900000000006</c:v>
                </c:pt>
                <c:pt idx="20600">
                  <c:v>917.60500000000002</c:v>
                </c:pt>
                <c:pt idx="20601">
                  <c:v>917.37200000000007</c:v>
                </c:pt>
                <c:pt idx="20602">
                  <c:v>917.13800000000003</c:v>
                </c:pt>
                <c:pt idx="20603">
                  <c:v>916.90499999999997</c:v>
                </c:pt>
                <c:pt idx="20604">
                  <c:v>918.67100000000005</c:v>
                </c:pt>
                <c:pt idx="20605">
                  <c:v>918.43700000000001</c:v>
                </c:pt>
                <c:pt idx="20606">
                  <c:v>918.20400000000006</c:v>
                </c:pt>
                <c:pt idx="20607">
                  <c:v>917.97</c:v>
                </c:pt>
                <c:pt idx="20608">
                  <c:v>917.73699999999997</c:v>
                </c:pt>
                <c:pt idx="20609">
                  <c:v>917.50300000000004</c:v>
                </c:pt>
                <c:pt idx="20610">
                  <c:v>917.26900000000001</c:v>
                </c:pt>
                <c:pt idx="20611">
                  <c:v>918.03600000000006</c:v>
                </c:pt>
                <c:pt idx="20612">
                  <c:v>917.80200000000002</c:v>
                </c:pt>
                <c:pt idx="20613">
                  <c:v>917.56900000000007</c:v>
                </c:pt>
                <c:pt idx="20614">
                  <c:v>917.33500000000004</c:v>
                </c:pt>
                <c:pt idx="20615">
                  <c:v>917.101</c:v>
                </c:pt>
                <c:pt idx="20616">
                  <c:v>916.86800000000005</c:v>
                </c:pt>
                <c:pt idx="20617">
                  <c:v>917.63400000000001</c:v>
                </c:pt>
                <c:pt idx="20618">
                  <c:v>917.40100000000007</c:v>
                </c:pt>
                <c:pt idx="20619">
                  <c:v>917.16700000000003</c:v>
                </c:pt>
                <c:pt idx="20620">
                  <c:v>916.93299999999999</c:v>
                </c:pt>
                <c:pt idx="20621">
                  <c:v>916.7</c:v>
                </c:pt>
                <c:pt idx="20622">
                  <c:v>916.46600000000001</c:v>
                </c:pt>
                <c:pt idx="20623">
                  <c:v>916.23300000000006</c:v>
                </c:pt>
                <c:pt idx="20624">
                  <c:v>916.99900000000002</c:v>
                </c:pt>
                <c:pt idx="20625">
                  <c:v>916.76499999999999</c:v>
                </c:pt>
                <c:pt idx="20626">
                  <c:v>916.53200000000004</c:v>
                </c:pt>
                <c:pt idx="20627">
                  <c:v>916.298</c:v>
                </c:pt>
                <c:pt idx="20628">
                  <c:v>916.06500000000005</c:v>
                </c:pt>
                <c:pt idx="20629">
                  <c:v>915.83100000000002</c:v>
                </c:pt>
                <c:pt idx="20630">
                  <c:v>917.59699999999998</c:v>
                </c:pt>
                <c:pt idx="20631">
                  <c:v>917.36400000000003</c:v>
                </c:pt>
                <c:pt idx="20632">
                  <c:v>917.13</c:v>
                </c:pt>
                <c:pt idx="20633">
                  <c:v>916.89700000000005</c:v>
                </c:pt>
                <c:pt idx="20634">
                  <c:v>916.66300000000001</c:v>
                </c:pt>
                <c:pt idx="20635">
                  <c:v>916.42899999999997</c:v>
                </c:pt>
                <c:pt idx="20636">
                  <c:v>916.19600000000003</c:v>
                </c:pt>
                <c:pt idx="20637">
                  <c:v>916.96199999999999</c:v>
                </c:pt>
                <c:pt idx="20638">
                  <c:v>916.72900000000004</c:v>
                </c:pt>
                <c:pt idx="20639">
                  <c:v>916.495</c:v>
                </c:pt>
                <c:pt idx="20640">
                  <c:v>916.26099999999997</c:v>
                </c:pt>
                <c:pt idx="20641">
                  <c:v>916.02800000000002</c:v>
                </c:pt>
                <c:pt idx="20642">
                  <c:v>915.79399999999998</c:v>
                </c:pt>
                <c:pt idx="20643">
                  <c:v>916.56100000000004</c:v>
                </c:pt>
                <c:pt idx="20644">
                  <c:v>916.327</c:v>
                </c:pt>
                <c:pt idx="20645">
                  <c:v>916.09300000000007</c:v>
                </c:pt>
                <c:pt idx="20646">
                  <c:v>915.86</c:v>
                </c:pt>
                <c:pt idx="20647">
                  <c:v>915.62599999999998</c:v>
                </c:pt>
                <c:pt idx="20648">
                  <c:v>915.39300000000003</c:v>
                </c:pt>
                <c:pt idx="20649">
                  <c:v>915.15899999999999</c:v>
                </c:pt>
                <c:pt idx="20650">
                  <c:v>915.92500000000007</c:v>
                </c:pt>
                <c:pt idx="20651">
                  <c:v>915.69200000000001</c:v>
                </c:pt>
                <c:pt idx="20652">
                  <c:v>915.45799999999997</c:v>
                </c:pt>
                <c:pt idx="20653">
                  <c:v>915.22500000000002</c:v>
                </c:pt>
                <c:pt idx="20654">
                  <c:v>914.99099999999999</c:v>
                </c:pt>
                <c:pt idx="20655">
                  <c:v>914.75700000000006</c:v>
                </c:pt>
                <c:pt idx="20656">
                  <c:v>914.524</c:v>
                </c:pt>
                <c:pt idx="20657">
                  <c:v>916.29</c:v>
                </c:pt>
                <c:pt idx="20658">
                  <c:v>916.05700000000002</c:v>
                </c:pt>
                <c:pt idx="20659">
                  <c:v>915.82299999999998</c:v>
                </c:pt>
                <c:pt idx="20660">
                  <c:v>915.58900000000006</c:v>
                </c:pt>
                <c:pt idx="20661">
                  <c:v>915.35599999999999</c:v>
                </c:pt>
                <c:pt idx="20662">
                  <c:v>915.12200000000007</c:v>
                </c:pt>
                <c:pt idx="20663">
                  <c:v>915.88900000000001</c:v>
                </c:pt>
                <c:pt idx="20664">
                  <c:v>915.65499999999997</c:v>
                </c:pt>
                <c:pt idx="20665">
                  <c:v>915.42100000000005</c:v>
                </c:pt>
                <c:pt idx="20666">
                  <c:v>915.18799999999999</c:v>
                </c:pt>
                <c:pt idx="20667">
                  <c:v>914.95400000000006</c:v>
                </c:pt>
                <c:pt idx="20668">
                  <c:v>914.721</c:v>
                </c:pt>
                <c:pt idx="20669">
                  <c:v>914.48699999999997</c:v>
                </c:pt>
                <c:pt idx="20670">
                  <c:v>915.25300000000004</c:v>
                </c:pt>
                <c:pt idx="20671">
                  <c:v>915.02</c:v>
                </c:pt>
                <c:pt idx="20672">
                  <c:v>914.78600000000006</c:v>
                </c:pt>
                <c:pt idx="20673">
                  <c:v>914.553</c:v>
                </c:pt>
                <c:pt idx="20674">
                  <c:v>914.31900000000007</c:v>
                </c:pt>
                <c:pt idx="20675">
                  <c:v>914.08500000000004</c:v>
                </c:pt>
                <c:pt idx="20676">
                  <c:v>914.85199999999998</c:v>
                </c:pt>
                <c:pt idx="20677">
                  <c:v>914.61800000000005</c:v>
                </c:pt>
                <c:pt idx="20678">
                  <c:v>914.38499999999999</c:v>
                </c:pt>
                <c:pt idx="20679">
                  <c:v>914.15100000000007</c:v>
                </c:pt>
                <c:pt idx="20680">
                  <c:v>913.91700000000003</c:v>
                </c:pt>
                <c:pt idx="20681">
                  <c:v>913.68399999999997</c:v>
                </c:pt>
                <c:pt idx="20682">
                  <c:v>913.45</c:v>
                </c:pt>
                <c:pt idx="20683">
                  <c:v>915.21699999999998</c:v>
                </c:pt>
                <c:pt idx="20684">
                  <c:v>914.98300000000006</c:v>
                </c:pt>
                <c:pt idx="20685">
                  <c:v>914.74900000000002</c:v>
                </c:pt>
                <c:pt idx="20686">
                  <c:v>914.51599999999996</c:v>
                </c:pt>
                <c:pt idx="20687">
                  <c:v>914.28200000000004</c:v>
                </c:pt>
                <c:pt idx="20688">
                  <c:v>914.04899999999998</c:v>
                </c:pt>
                <c:pt idx="20689">
                  <c:v>914.81500000000005</c:v>
                </c:pt>
                <c:pt idx="20690">
                  <c:v>914.58100000000002</c:v>
                </c:pt>
                <c:pt idx="20691">
                  <c:v>914.34800000000007</c:v>
                </c:pt>
                <c:pt idx="20692">
                  <c:v>914.11400000000003</c:v>
                </c:pt>
                <c:pt idx="20693">
                  <c:v>913.88099999999997</c:v>
                </c:pt>
                <c:pt idx="20694">
                  <c:v>913.64700000000005</c:v>
                </c:pt>
                <c:pt idx="20695">
                  <c:v>913.41300000000001</c:v>
                </c:pt>
                <c:pt idx="20696">
                  <c:v>914.18000000000006</c:v>
                </c:pt>
                <c:pt idx="20697">
                  <c:v>913.94600000000003</c:v>
                </c:pt>
                <c:pt idx="20698">
                  <c:v>913.71299999999997</c:v>
                </c:pt>
                <c:pt idx="20699">
                  <c:v>913.47900000000004</c:v>
                </c:pt>
                <c:pt idx="20700">
                  <c:v>913.245</c:v>
                </c:pt>
                <c:pt idx="20701">
                  <c:v>913.01200000000006</c:v>
                </c:pt>
                <c:pt idx="20702">
                  <c:v>913.77800000000002</c:v>
                </c:pt>
                <c:pt idx="20703">
                  <c:v>913.54500000000007</c:v>
                </c:pt>
                <c:pt idx="20704">
                  <c:v>913.31100000000004</c:v>
                </c:pt>
                <c:pt idx="20705">
                  <c:v>913.077</c:v>
                </c:pt>
                <c:pt idx="20706">
                  <c:v>912.84400000000005</c:v>
                </c:pt>
                <c:pt idx="20707">
                  <c:v>912.61</c:v>
                </c:pt>
                <c:pt idx="20708">
                  <c:v>912.37700000000007</c:v>
                </c:pt>
                <c:pt idx="20709">
                  <c:v>914.14300000000003</c:v>
                </c:pt>
                <c:pt idx="20710">
                  <c:v>913.90899999999999</c:v>
                </c:pt>
                <c:pt idx="20711">
                  <c:v>913.67600000000004</c:v>
                </c:pt>
                <c:pt idx="20712">
                  <c:v>913.44200000000001</c:v>
                </c:pt>
                <c:pt idx="20713">
                  <c:v>913.20900000000006</c:v>
                </c:pt>
                <c:pt idx="20714">
                  <c:v>912.97500000000002</c:v>
                </c:pt>
                <c:pt idx="20715">
                  <c:v>912.74099999999999</c:v>
                </c:pt>
                <c:pt idx="20716">
                  <c:v>913.50800000000004</c:v>
                </c:pt>
                <c:pt idx="20717">
                  <c:v>913.274</c:v>
                </c:pt>
                <c:pt idx="20718">
                  <c:v>913.04100000000005</c:v>
                </c:pt>
                <c:pt idx="20719">
                  <c:v>912.80700000000002</c:v>
                </c:pt>
                <c:pt idx="20720">
                  <c:v>912.57299999999998</c:v>
                </c:pt>
                <c:pt idx="20721">
                  <c:v>912.34</c:v>
                </c:pt>
                <c:pt idx="20722">
                  <c:v>913.10599999999999</c:v>
                </c:pt>
                <c:pt idx="20723">
                  <c:v>912.87300000000005</c:v>
                </c:pt>
                <c:pt idx="20724">
                  <c:v>912.63900000000001</c:v>
                </c:pt>
                <c:pt idx="20725">
                  <c:v>912.40499999999997</c:v>
                </c:pt>
                <c:pt idx="20726">
                  <c:v>912.17200000000003</c:v>
                </c:pt>
                <c:pt idx="20727">
                  <c:v>911.93799999999999</c:v>
                </c:pt>
                <c:pt idx="20728">
                  <c:v>911.70500000000004</c:v>
                </c:pt>
                <c:pt idx="20729">
                  <c:v>912.471</c:v>
                </c:pt>
                <c:pt idx="20730">
                  <c:v>912.23699999999997</c:v>
                </c:pt>
                <c:pt idx="20731">
                  <c:v>912.00400000000002</c:v>
                </c:pt>
                <c:pt idx="20732">
                  <c:v>911.77</c:v>
                </c:pt>
                <c:pt idx="20733">
                  <c:v>911.53700000000003</c:v>
                </c:pt>
                <c:pt idx="20734">
                  <c:v>911.303</c:v>
                </c:pt>
                <c:pt idx="20735">
                  <c:v>913.06900000000007</c:v>
                </c:pt>
                <c:pt idx="20736">
                  <c:v>912.83600000000001</c:v>
                </c:pt>
                <c:pt idx="20737">
                  <c:v>912.60199999999998</c:v>
                </c:pt>
                <c:pt idx="20738">
                  <c:v>912.36900000000003</c:v>
                </c:pt>
                <c:pt idx="20739">
                  <c:v>912.13499999999999</c:v>
                </c:pt>
                <c:pt idx="20740">
                  <c:v>911.90100000000007</c:v>
                </c:pt>
                <c:pt idx="20741">
                  <c:v>911.66800000000001</c:v>
                </c:pt>
                <c:pt idx="20742">
                  <c:v>912.43399999999997</c:v>
                </c:pt>
                <c:pt idx="20743">
                  <c:v>912.20100000000002</c:v>
                </c:pt>
                <c:pt idx="20744">
                  <c:v>911.96699999999998</c:v>
                </c:pt>
                <c:pt idx="20745">
                  <c:v>911.73300000000006</c:v>
                </c:pt>
                <c:pt idx="20746">
                  <c:v>911.5</c:v>
                </c:pt>
                <c:pt idx="20747">
                  <c:v>911.26599999999996</c:v>
                </c:pt>
                <c:pt idx="20748">
                  <c:v>912.03300000000002</c:v>
                </c:pt>
                <c:pt idx="20749">
                  <c:v>911.79899999999998</c:v>
                </c:pt>
                <c:pt idx="20750">
                  <c:v>911.56500000000005</c:v>
                </c:pt>
                <c:pt idx="20751">
                  <c:v>911.33199999999999</c:v>
                </c:pt>
                <c:pt idx="20752">
                  <c:v>911.09800000000007</c:v>
                </c:pt>
                <c:pt idx="20753">
                  <c:v>910.86500000000001</c:v>
                </c:pt>
                <c:pt idx="20754">
                  <c:v>910.63099999999997</c:v>
                </c:pt>
                <c:pt idx="20755">
                  <c:v>911.39700000000005</c:v>
                </c:pt>
                <c:pt idx="20756">
                  <c:v>911.16399999999999</c:v>
                </c:pt>
                <c:pt idx="20757">
                  <c:v>910.93000000000006</c:v>
                </c:pt>
                <c:pt idx="20758">
                  <c:v>910.697</c:v>
                </c:pt>
                <c:pt idx="20759">
                  <c:v>910.46299999999997</c:v>
                </c:pt>
                <c:pt idx="20760">
                  <c:v>910.22900000000004</c:v>
                </c:pt>
                <c:pt idx="20761">
                  <c:v>909.99599999999998</c:v>
                </c:pt>
                <c:pt idx="20762">
                  <c:v>911.76200000000006</c:v>
                </c:pt>
                <c:pt idx="20763">
                  <c:v>911.529</c:v>
                </c:pt>
                <c:pt idx="20764">
                  <c:v>911.29500000000007</c:v>
                </c:pt>
                <c:pt idx="20765">
                  <c:v>911.06100000000004</c:v>
                </c:pt>
                <c:pt idx="20766">
                  <c:v>910.82799999999997</c:v>
                </c:pt>
                <c:pt idx="20767">
                  <c:v>910.59400000000005</c:v>
                </c:pt>
                <c:pt idx="20768">
                  <c:v>911.36099999999999</c:v>
                </c:pt>
                <c:pt idx="20769">
                  <c:v>911.12700000000007</c:v>
                </c:pt>
                <c:pt idx="20770">
                  <c:v>910.89300000000003</c:v>
                </c:pt>
                <c:pt idx="20771">
                  <c:v>910.66</c:v>
                </c:pt>
                <c:pt idx="20772">
                  <c:v>910.42600000000004</c:v>
                </c:pt>
                <c:pt idx="20773">
                  <c:v>910.19299999999998</c:v>
                </c:pt>
                <c:pt idx="20774">
                  <c:v>909.95900000000006</c:v>
                </c:pt>
                <c:pt idx="20775">
                  <c:v>910.72500000000002</c:v>
                </c:pt>
                <c:pt idx="20776">
                  <c:v>910.49200000000008</c:v>
                </c:pt>
                <c:pt idx="20777">
                  <c:v>910.25800000000004</c:v>
                </c:pt>
                <c:pt idx="20778">
                  <c:v>910.02499999999998</c:v>
                </c:pt>
                <c:pt idx="20779">
                  <c:v>909.79100000000005</c:v>
                </c:pt>
                <c:pt idx="20780">
                  <c:v>909.55700000000002</c:v>
                </c:pt>
                <c:pt idx="20781">
                  <c:v>910.32400000000007</c:v>
                </c:pt>
                <c:pt idx="20782">
                  <c:v>910.09</c:v>
                </c:pt>
                <c:pt idx="20783">
                  <c:v>909.85699999999997</c:v>
                </c:pt>
                <c:pt idx="20784">
                  <c:v>909.62300000000005</c:v>
                </c:pt>
                <c:pt idx="20785">
                  <c:v>909.38900000000001</c:v>
                </c:pt>
                <c:pt idx="20786">
                  <c:v>909.15600000000006</c:v>
                </c:pt>
                <c:pt idx="20787">
                  <c:v>908.92200000000003</c:v>
                </c:pt>
                <c:pt idx="20788">
                  <c:v>910.68899999999996</c:v>
                </c:pt>
                <c:pt idx="20789">
                  <c:v>910.45500000000004</c:v>
                </c:pt>
                <c:pt idx="20790">
                  <c:v>910.221</c:v>
                </c:pt>
                <c:pt idx="20791">
                  <c:v>909.98800000000006</c:v>
                </c:pt>
                <c:pt idx="20792">
                  <c:v>909.75400000000002</c:v>
                </c:pt>
                <c:pt idx="20793">
                  <c:v>909.52100000000007</c:v>
                </c:pt>
                <c:pt idx="20794">
                  <c:v>910.28700000000003</c:v>
                </c:pt>
                <c:pt idx="20795">
                  <c:v>910.053</c:v>
                </c:pt>
                <c:pt idx="20796">
                  <c:v>909.82</c:v>
                </c:pt>
                <c:pt idx="20797">
                  <c:v>909.58600000000001</c:v>
                </c:pt>
                <c:pt idx="20798">
                  <c:v>909.35300000000007</c:v>
                </c:pt>
                <c:pt idx="20799">
                  <c:v>909.11900000000003</c:v>
                </c:pt>
                <c:pt idx="20800">
                  <c:v>908.88499999999999</c:v>
                </c:pt>
                <c:pt idx="20801">
                  <c:v>909.65200000000004</c:v>
                </c:pt>
                <c:pt idx="20802">
                  <c:v>909.41800000000001</c:v>
                </c:pt>
                <c:pt idx="20803">
                  <c:v>909.18500000000006</c:v>
                </c:pt>
                <c:pt idx="20804">
                  <c:v>908.95100000000002</c:v>
                </c:pt>
                <c:pt idx="20805">
                  <c:v>908.71699999999998</c:v>
                </c:pt>
                <c:pt idx="20806">
                  <c:v>908.48400000000004</c:v>
                </c:pt>
                <c:pt idx="20807">
                  <c:v>909.25</c:v>
                </c:pt>
                <c:pt idx="20808">
                  <c:v>909.01700000000005</c:v>
                </c:pt>
                <c:pt idx="20809">
                  <c:v>908.78300000000002</c:v>
                </c:pt>
                <c:pt idx="20810">
                  <c:v>908.54899999999998</c:v>
                </c:pt>
                <c:pt idx="20811">
                  <c:v>908.31600000000003</c:v>
                </c:pt>
                <c:pt idx="20812">
                  <c:v>908.08199999999999</c:v>
                </c:pt>
                <c:pt idx="20813">
                  <c:v>907.84900000000005</c:v>
                </c:pt>
                <c:pt idx="20814">
                  <c:v>909.61500000000001</c:v>
                </c:pt>
                <c:pt idx="20815">
                  <c:v>909.38099999999997</c:v>
                </c:pt>
                <c:pt idx="20816">
                  <c:v>909.14800000000002</c:v>
                </c:pt>
                <c:pt idx="20817">
                  <c:v>908.91399999999999</c:v>
                </c:pt>
                <c:pt idx="20818">
                  <c:v>908.68100000000004</c:v>
                </c:pt>
                <c:pt idx="20819">
                  <c:v>908.447</c:v>
                </c:pt>
                <c:pt idx="20820">
                  <c:v>908.21299999999997</c:v>
                </c:pt>
                <c:pt idx="20821">
                  <c:v>908.98</c:v>
                </c:pt>
                <c:pt idx="20822">
                  <c:v>908.74599999999998</c:v>
                </c:pt>
                <c:pt idx="20823">
                  <c:v>908.51300000000003</c:v>
                </c:pt>
                <c:pt idx="20824">
                  <c:v>908.279</c:v>
                </c:pt>
                <c:pt idx="20825">
                  <c:v>908.04500000000007</c:v>
                </c:pt>
                <c:pt idx="20826">
                  <c:v>907.81200000000001</c:v>
                </c:pt>
                <c:pt idx="20827">
                  <c:v>908.57799999999997</c:v>
                </c:pt>
                <c:pt idx="20828">
                  <c:v>908.34500000000003</c:v>
                </c:pt>
                <c:pt idx="20829">
                  <c:v>908.11099999999999</c:v>
                </c:pt>
                <c:pt idx="20830">
                  <c:v>907.87700000000007</c:v>
                </c:pt>
                <c:pt idx="20831">
                  <c:v>907.64400000000001</c:v>
                </c:pt>
                <c:pt idx="20832">
                  <c:v>907.41</c:v>
                </c:pt>
                <c:pt idx="20833">
                  <c:v>907.17700000000002</c:v>
                </c:pt>
                <c:pt idx="20834">
                  <c:v>907.94299999999998</c:v>
                </c:pt>
                <c:pt idx="20835">
                  <c:v>907.70900000000006</c:v>
                </c:pt>
                <c:pt idx="20836">
                  <c:v>907.476</c:v>
                </c:pt>
                <c:pt idx="20837">
                  <c:v>907.24200000000008</c:v>
                </c:pt>
                <c:pt idx="20838">
                  <c:v>907.00900000000001</c:v>
                </c:pt>
                <c:pt idx="20839">
                  <c:v>906.77499999999998</c:v>
                </c:pt>
                <c:pt idx="20840">
                  <c:v>908.54100000000005</c:v>
                </c:pt>
                <c:pt idx="20841">
                  <c:v>908.30799999999999</c:v>
                </c:pt>
                <c:pt idx="20842">
                  <c:v>908.07400000000007</c:v>
                </c:pt>
                <c:pt idx="20843">
                  <c:v>907.84100000000001</c:v>
                </c:pt>
                <c:pt idx="20844">
                  <c:v>907.60699999999997</c:v>
                </c:pt>
                <c:pt idx="20845">
                  <c:v>907.37300000000005</c:v>
                </c:pt>
                <c:pt idx="20846">
                  <c:v>907.14</c:v>
                </c:pt>
                <c:pt idx="20847">
                  <c:v>907.90600000000006</c:v>
                </c:pt>
                <c:pt idx="20848">
                  <c:v>907.673</c:v>
                </c:pt>
                <c:pt idx="20849">
                  <c:v>907.43899999999996</c:v>
                </c:pt>
                <c:pt idx="20850">
                  <c:v>907.20500000000004</c:v>
                </c:pt>
                <c:pt idx="20851">
                  <c:v>906.97199999999998</c:v>
                </c:pt>
                <c:pt idx="20852">
                  <c:v>906.73800000000006</c:v>
                </c:pt>
                <c:pt idx="20853">
                  <c:v>907.505</c:v>
                </c:pt>
                <c:pt idx="20854">
                  <c:v>907.27100000000007</c:v>
                </c:pt>
                <c:pt idx="20855">
                  <c:v>907.03700000000003</c:v>
                </c:pt>
                <c:pt idx="20856">
                  <c:v>906.80399999999997</c:v>
                </c:pt>
                <c:pt idx="20857">
                  <c:v>906.57</c:v>
                </c:pt>
                <c:pt idx="20858">
                  <c:v>906.33699999999999</c:v>
                </c:pt>
                <c:pt idx="20859">
                  <c:v>906.10300000000007</c:v>
                </c:pt>
                <c:pt idx="20860">
                  <c:v>906.86900000000003</c:v>
                </c:pt>
                <c:pt idx="20861">
                  <c:v>906.63599999999997</c:v>
                </c:pt>
                <c:pt idx="20862">
                  <c:v>906.40200000000004</c:v>
                </c:pt>
                <c:pt idx="20863">
                  <c:v>906.16899999999998</c:v>
                </c:pt>
                <c:pt idx="20864">
                  <c:v>905.93500000000006</c:v>
                </c:pt>
                <c:pt idx="20865">
                  <c:v>905.70100000000002</c:v>
                </c:pt>
                <c:pt idx="20866">
                  <c:v>905.46800000000007</c:v>
                </c:pt>
                <c:pt idx="20867">
                  <c:v>907.23400000000004</c:v>
                </c:pt>
                <c:pt idx="20868">
                  <c:v>907.00099999999998</c:v>
                </c:pt>
                <c:pt idx="20869">
                  <c:v>906.76700000000005</c:v>
                </c:pt>
                <c:pt idx="20870">
                  <c:v>906.53300000000002</c:v>
                </c:pt>
                <c:pt idx="20871">
                  <c:v>906.30000000000007</c:v>
                </c:pt>
                <c:pt idx="20872">
                  <c:v>906.06600000000003</c:v>
                </c:pt>
                <c:pt idx="20873">
                  <c:v>906.83299999999997</c:v>
                </c:pt>
                <c:pt idx="20874">
                  <c:v>906.59900000000005</c:v>
                </c:pt>
                <c:pt idx="20875">
                  <c:v>906.36500000000001</c:v>
                </c:pt>
                <c:pt idx="20876">
                  <c:v>906.13200000000006</c:v>
                </c:pt>
                <c:pt idx="20877">
                  <c:v>905.89800000000002</c:v>
                </c:pt>
                <c:pt idx="20878">
                  <c:v>905.66499999999996</c:v>
                </c:pt>
                <c:pt idx="20879">
                  <c:v>905.43100000000004</c:v>
                </c:pt>
                <c:pt idx="20880">
                  <c:v>906.197</c:v>
                </c:pt>
                <c:pt idx="20881">
                  <c:v>905.96400000000006</c:v>
                </c:pt>
                <c:pt idx="20882">
                  <c:v>905.73</c:v>
                </c:pt>
                <c:pt idx="20883">
                  <c:v>905.49700000000007</c:v>
                </c:pt>
                <c:pt idx="20884">
                  <c:v>905.26300000000003</c:v>
                </c:pt>
                <c:pt idx="20885">
                  <c:v>905.029</c:v>
                </c:pt>
                <c:pt idx="20886">
                  <c:v>905.79600000000005</c:v>
                </c:pt>
                <c:pt idx="20887">
                  <c:v>905.56200000000001</c:v>
                </c:pt>
                <c:pt idx="20888">
                  <c:v>905.32900000000006</c:v>
                </c:pt>
                <c:pt idx="20889">
                  <c:v>905.09500000000003</c:v>
                </c:pt>
                <c:pt idx="20890">
                  <c:v>904.86099999999999</c:v>
                </c:pt>
                <c:pt idx="20891">
                  <c:v>904.62800000000004</c:v>
                </c:pt>
                <c:pt idx="20892">
                  <c:v>904.39400000000001</c:v>
                </c:pt>
                <c:pt idx="20893">
                  <c:v>906.16100000000006</c:v>
                </c:pt>
                <c:pt idx="20894">
                  <c:v>905.92700000000002</c:v>
                </c:pt>
                <c:pt idx="20895">
                  <c:v>905.69299999999998</c:v>
                </c:pt>
                <c:pt idx="20896">
                  <c:v>905.46</c:v>
                </c:pt>
                <c:pt idx="20897">
                  <c:v>905.226</c:v>
                </c:pt>
                <c:pt idx="20898">
                  <c:v>904.99300000000005</c:v>
                </c:pt>
                <c:pt idx="20899">
                  <c:v>905.75900000000001</c:v>
                </c:pt>
                <c:pt idx="20900">
                  <c:v>905.52499999999998</c:v>
                </c:pt>
                <c:pt idx="20901">
                  <c:v>905.29200000000003</c:v>
                </c:pt>
                <c:pt idx="20902">
                  <c:v>905.05799999999999</c:v>
                </c:pt>
                <c:pt idx="20903">
                  <c:v>904.82500000000005</c:v>
                </c:pt>
                <c:pt idx="20904">
                  <c:v>904.59100000000001</c:v>
                </c:pt>
                <c:pt idx="20905">
                  <c:v>904.35699999999997</c:v>
                </c:pt>
                <c:pt idx="20906">
                  <c:v>905.12400000000002</c:v>
                </c:pt>
                <c:pt idx="20907">
                  <c:v>904.89</c:v>
                </c:pt>
                <c:pt idx="20908">
                  <c:v>904.65700000000004</c:v>
                </c:pt>
                <c:pt idx="20909">
                  <c:v>904.423</c:v>
                </c:pt>
                <c:pt idx="20910">
                  <c:v>904.18899999999996</c:v>
                </c:pt>
                <c:pt idx="20911">
                  <c:v>903.95600000000002</c:v>
                </c:pt>
                <c:pt idx="20912">
                  <c:v>903.72199999999998</c:v>
                </c:pt>
                <c:pt idx="20913">
                  <c:v>904.48900000000003</c:v>
                </c:pt>
                <c:pt idx="20914">
                  <c:v>904.255</c:v>
                </c:pt>
                <c:pt idx="20915">
                  <c:v>904.02100000000007</c:v>
                </c:pt>
                <c:pt idx="20916">
                  <c:v>903.78800000000001</c:v>
                </c:pt>
                <c:pt idx="20917">
                  <c:v>903.55399999999997</c:v>
                </c:pt>
                <c:pt idx="20918">
                  <c:v>903.32100000000003</c:v>
                </c:pt>
                <c:pt idx="20919">
                  <c:v>905.08699999999999</c:v>
                </c:pt>
                <c:pt idx="20920">
                  <c:v>904.85300000000007</c:v>
                </c:pt>
                <c:pt idx="20921">
                  <c:v>904.62</c:v>
                </c:pt>
                <c:pt idx="20922">
                  <c:v>904.38599999999997</c:v>
                </c:pt>
                <c:pt idx="20923">
                  <c:v>904.15300000000002</c:v>
                </c:pt>
                <c:pt idx="20924">
                  <c:v>903.91899999999998</c:v>
                </c:pt>
                <c:pt idx="20925">
                  <c:v>903.68500000000006</c:v>
                </c:pt>
                <c:pt idx="20926">
                  <c:v>904.452</c:v>
                </c:pt>
                <c:pt idx="20927">
                  <c:v>904.21800000000007</c:v>
                </c:pt>
                <c:pt idx="20928">
                  <c:v>903.98500000000001</c:v>
                </c:pt>
                <c:pt idx="20929">
                  <c:v>903.75099999999998</c:v>
                </c:pt>
                <c:pt idx="20930">
                  <c:v>903.51700000000005</c:v>
                </c:pt>
                <c:pt idx="20931">
                  <c:v>903.28399999999999</c:v>
                </c:pt>
                <c:pt idx="20932">
                  <c:v>904.05000000000007</c:v>
                </c:pt>
                <c:pt idx="20933">
                  <c:v>903.81700000000001</c:v>
                </c:pt>
                <c:pt idx="20934">
                  <c:v>903.58299999999997</c:v>
                </c:pt>
                <c:pt idx="20935">
                  <c:v>903.34900000000005</c:v>
                </c:pt>
                <c:pt idx="20936">
                  <c:v>903.11599999999999</c:v>
                </c:pt>
                <c:pt idx="20937">
                  <c:v>902.88200000000006</c:v>
                </c:pt>
                <c:pt idx="20938">
                  <c:v>902.649</c:v>
                </c:pt>
                <c:pt idx="20939">
                  <c:v>903.41499999999996</c:v>
                </c:pt>
                <c:pt idx="20940">
                  <c:v>903.18100000000004</c:v>
                </c:pt>
                <c:pt idx="20941">
                  <c:v>902.94799999999998</c:v>
                </c:pt>
                <c:pt idx="20942">
                  <c:v>902.71400000000006</c:v>
                </c:pt>
                <c:pt idx="20943">
                  <c:v>902.48099999999999</c:v>
                </c:pt>
                <c:pt idx="20944">
                  <c:v>902.24700000000007</c:v>
                </c:pt>
                <c:pt idx="20945">
                  <c:v>904.01300000000003</c:v>
                </c:pt>
                <c:pt idx="20946">
                  <c:v>903.78</c:v>
                </c:pt>
                <c:pt idx="20947">
                  <c:v>903.54600000000005</c:v>
                </c:pt>
                <c:pt idx="20948">
                  <c:v>903.31299999999999</c:v>
                </c:pt>
                <c:pt idx="20949">
                  <c:v>903.07900000000006</c:v>
                </c:pt>
                <c:pt idx="20950">
                  <c:v>902.84500000000003</c:v>
                </c:pt>
                <c:pt idx="20951">
                  <c:v>902.61199999999997</c:v>
                </c:pt>
                <c:pt idx="20952">
                  <c:v>903.37800000000004</c:v>
                </c:pt>
                <c:pt idx="20953">
                  <c:v>903.14499999999998</c:v>
                </c:pt>
                <c:pt idx="20954">
                  <c:v>902.91100000000006</c:v>
                </c:pt>
                <c:pt idx="20955">
                  <c:v>902.67700000000002</c:v>
                </c:pt>
                <c:pt idx="20956">
                  <c:v>902.44400000000007</c:v>
                </c:pt>
                <c:pt idx="20957">
                  <c:v>902.21</c:v>
                </c:pt>
                <c:pt idx="20958">
                  <c:v>902.97699999999998</c:v>
                </c:pt>
                <c:pt idx="20959">
                  <c:v>902.74300000000005</c:v>
                </c:pt>
                <c:pt idx="20960">
                  <c:v>902.50900000000001</c:v>
                </c:pt>
                <c:pt idx="20961">
                  <c:v>902.27600000000007</c:v>
                </c:pt>
                <c:pt idx="20962">
                  <c:v>902.04200000000003</c:v>
                </c:pt>
                <c:pt idx="20963">
                  <c:v>901.80899999999997</c:v>
                </c:pt>
                <c:pt idx="20964">
                  <c:v>901.57500000000005</c:v>
                </c:pt>
                <c:pt idx="20965">
                  <c:v>902.34100000000001</c:v>
                </c:pt>
                <c:pt idx="20966">
                  <c:v>902.10800000000006</c:v>
                </c:pt>
                <c:pt idx="20967">
                  <c:v>901.87400000000002</c:v>
                </c:pt>
                <c:pt idx="20968">
                  <c:v>901.64099999999996</c:v>
                </c:pt>
                <c:pt idx="20969">
                  <c:v>901.40700000000004</c:v>
                </c:pt>
                <c:pt idx="20970">
                  <c:v>901.173</c:v>
                </c:pt>
                <c:pt idx="20971">
                  <c:v>900.94</c:v>
                </c:pt>
                <c:pt idx="20972">
                  <c:v>902.70600000000002</c:v>
                </c:pt>
                <c:pt idx="20973">
                  <c:v>902.47300000000007</c:v>
                </c:pt>
                <c:pt idx="20974">
                  <c:v>902.23900000000003</c:v>
                </c:pt>
                <c:pt idx="20975">
                  <c:v>902.005</c:v>
                </c:pt>
                <c:pt idx="20976">
                  <c:v>901.77200000000005</c:v>
                </c:pt>
                <c:pt idx="20977">
                  <c:v>901.53800000000001</c:v>
                </c:pt>
                <c:pt idx="20978">
                  <c:v>902.30500000000006</c:v>
                </c:pt>
                <c:pt idx="20979">
                  <c:v>902.07100000000003</c:v>
                </c:pt>
                <c:pt idx="20980">
                  <c:v>901.83699999999999</c:v>
                </c:pt>
                <c:pt idx="20981">
                  <c:v>901.60400000000004</c:v>
                </c:pt>
                <c:pt idx="20982">
                  <c:v>901.37</c:v>
                </c:pt>
                <c:pt idx="20983">
                  <c:v>901.13700000000006</c:v>
                </c:pt>
                <c:pt idx="20984">
                  <c:v>900.90300000000002</c:v>
                </c:pt>
                <c:pt idx="20985">
                  <c:v>901.66899999999998</c:v>
                </c:pt>
                <c:pt idx="20986">
                  <c:v>901.43600000000004</c:v>
                </c:pt>
                <c:pt idx="20987">
                  <c:v>901.202</c:v>
                </c:pt>
                <c:pt idx="20988">
                  <c:v>900.96900000000005</c:v>
                </c:pt>
                <c:pt idx="20989">
                  <c:v>900.73500000000001</c:v>
                </c:pt>
                <c:pt idx="20990">
                  <c:v>900.50099999999998</c:v>
                </c:pt>
                <c:pt idx="20991">
                  <c:v>901.26800000000003</c:v>
                </c:pt>
                <c:pt idx="20992">
                  <c:v>901.03399999999999</c:v>
                </c:pt>
                <c:pt idx="20993">
                  <c:v>900.80100000000004</c:v>
                </c:pt>
                <c:pt idx="20994">
                  <c:v>900.56700000000001</c:v>
                </c:pt>
                <c:pt idx="20995">
                  <c:v>900.33299999999997</c:v>
                </c:pt>
                <c:pt idx="20996">
                  <c:v>900.1</c:v>
                </c:pt>
                <c:pt idx="20997">
                  <c:v>899.86599999999999</c:v>
                </c:pt>
                <c:pt idx="20998">
                  <c:v>901.63300000000004</c:v>
                </c:pt>
                <c:pt idx="20999">
                  <c:v>901.399</c:v>
                </c:pt>
                <c:pt idx="21000">
                  <c:v>901.16499999999996</c:v>
                </c:pt>
                <c:pt idx="21001">
                  <c:v>900.93200000000002</c:v>
                </c:pt>
                <c:pt idx="21002">
                  <c:v>900.69799999999998</c:v>
                </c:pt>
                <c:pt idx="21003">
                  <c:v>900.46500000000003</c:v>
                </c:pt>
                <c:pt idx="21004">
                  <c:v>901.23099999999999</c:v>
                </c:pt>
                <c:pt idx="21005">
                  <c:v>900.99700000000007</c:v>
                </c:pt>
                <c:pt idx="21006">
                  <c:v>900.76400000000001</c:v>
                </c:pt>
                <c:pt idx="21007">
                  <c:v>900.53</c:v>
                </c:pt>
                <c:pt idx="21008">
                  <c:v>900.29700000000003</c:v>
                </c:pt>
                <c:pt idx="21009">
                  <c:v>900.06299999999999</c:v>
                </c:pt>
                <c:pt idx="21010">
                  <c:v>899.82900000000006</c:v>
                </c:pt>
                <c:pt idx="21011">
                  <c:v>900.596</c:v>
                </c:pt>
                <c:pt idx="21012">
                  <c:v>900.36199999999997</c:v>
                </c:pt>
                <c:pt idx="21013">
                  <c:v>900.12900000000002</c:v>
                </c:pt>
                <c:pt idx="21014">
                  <c:v>899.89499999999998</c:v>
                </c:pt>
                <c:pt idx="21015">
                  <c:v>899.66100000000006</c:v>
                </c:pt>
                <c:pt idx="21016">
                  <c:v>899.428</c:v>
                </c:pt>
                <c:pt idx="21017">
                  <c:v>899.19400000000007</c:v>
                </c:pt>
                <c:pt idx="21018">
                  <c:v>899.96100000000001</c:v>
                </c:pt>
                <c:pt idx="21019">
                  <c:v>899.72699999999998</c:v>
                </c:pt>
                <c:pt idx="21020">
                  <c:v>899.49300000000005</c:v>
                </c:pt>
                <c:pt idx="21021">
                  <c:v>899.26</c:v>
                </c:pt>
                <c:pt idx="21022">
                  <c:v>899.02600000000007</c:v>
                </c:pt>
                <c:pt idx="21023">
                  <c:v>898.79300000000001</c:v>
                </c:pt>
                <c:pt idx="21024">
                  <c:v>900.55899999999997</c:v>
                </c:pt>
                <c:pt idx="21025">
                  <c:v>900.32500000000005</c:v>
                </c:pt>
                <c:pt idx="21026">
                  <c:v>900.09199999999998</c:v>
                </c:pt>
                <c:pt idx="21027">
                  <c:v>899.85800000000006</c:v>
                </c:pt>
                <c:pt idx="21028">
                  <c:v>899.625</c:v>
                </c:pt>
                <c:pt idx="21029">
                  <c:v>899.39099999999996</c:v>
                </c:pt>
                <c:pt idx="21030">
                  <c:v>899.15700000000004</c:v>
                </c:pt>
                <c:pt idx="21031">
                  <c:v>899.92399999999998</c:v>
                </c:pt>
                <c:pt idx="21032">
                  <c:v>899.69</c:v>
                </c:pt>
                <c:pt idx="21033">
                  <c:v>899.45699999999999</c:v>
                </c:pt>
                <c:pt idx="21034">
                  <c:v>899.22300000000007</c:v>
                </c:pt>
                <c:pt idx="21035">
                  <c:v>898.98900000000003</c:v>
                </c:pt>
                <c:pt idx="21036">
                  <c:v>898.75599999999997</c:v>
                </c:pt>
                <c:pt idx="21037">
                  <c:v>899.52200000000005</c:v>
                </c:pt>
                <c:pt idx="21038">
                  <c:v>899.28899999999999</c:v>
                </c:pt>
                <c:pt idx="21039">
                  <c:v>899.05500000000006</c:v>
                </c:pt>
                <c:pt idx="21040">
                  <c:v>898.82100000000003</c:v>
                </c:pt>
                <c:pt idx="21041">
                  <c:v>898.58799999999997</c:v>
                </c:pt>
                <c:pt idx="21042">
                  <c:v>898.35400000000004</c:v>
                </c:pt>
                <c:pt idx="21043">
                  <c:v>898.12099999999998</c:v>
                </c:pt>
                <c:pt idx="21044">
                  <c:v>898.88700000000006</c:v>
                </c:pt>
                <c:pt idx="21045">
                  <c:v>898.65300000000002</c:v>
                </c:pt>
                <c:pt idx="21046">
                  <c:v>898.42000000000007</c:v>
                </c:pt>
                <c:pt idx="21047">
                  <c:v>898.18600000000004</c:v>
                </c:pt>
                <c:pt idx="21048">
                  <c:v>897.95299999999997</c:v>
                </c:pt>
                <c:pt idx="21049">
                  <c:v>897.71900000000005</c:v>
                </c:pt>
                <c:pt idx="21050">
                  <c:v>899.48500000000001</c:v>
                </c:pt>
                <c:pt idx="21051">
                  <c:v>899.25200000000007</c:v>
                </c:pt>
                <c:pt idx="21052">
                  <c:v>899.01800000000003</c:v>
                </c:pt>
                <c:pt idx="21053">
                  <c:v>898.78499999999997</c:v>
                </c:pt>
                <c:pt idx="21054">
                  <c:v>898.55100000000004</c:v>
                </c:pt>
                <c:pt idx="21055">
                  <c:v>898.31700000000001</c:v>
                </c:pt>
                <c:pt idx="21056">
                  <c:v>898.08400000000006</c:v>
                </c:pt>
                <c:pt idx="21057">
                  <c:v>898.85</c:v>
                </c:pt>
                <c:pt idx="21058">
                  <c:v>898.61700000000008</c:v>
                </c:pt>
                <c:pt idx="21059">
                  <c:v>898.38300000000004</c:v>
                </c:pt>
                <c:pt idx="21060">
                  <c:v>898.149</c:v>
                </c:pt>
                <c:pt idx="21061">
                  <c:v>897.91600000000005</c:v>
                </c:pt>
                <c:pt idx="21062">
                  <c:v>897.68200000000002</c:v>
                </c:pt>
                <c:pt idx="21063">
                  <c:v>897.44900000000007</c:v>
                </c:pt>
                <c:pt idx="21064">
                  <c:v>898.21500000000003</c:v>
                </c:pt>
                <c:pt idx="21065">
                  <c:v>897.98099999999999</c:v>
                </c:pt>
                <c:pt idx="21066">
                  <c:v>897.74800000000005</c:v>
                </c:pt>
                <c:pt idx="21067">
                  <c:v>897.51400000000001</c:v>
                </c:pt>
                <c:pt idx="21068">
                  <c:v>897.28100000000006</c:v>
                </c:pt>
                <c:pt idx="21069">
                  <c:v>897.04700000000003</c:v>
                </c:pt>
                <c:pt idx="21070">
                  <c:v>897.81299999999999</c:v>
                </c:pt>
                <c:pt idx="21071">
                  <c:v>897.58</c:v>
                </c:pt>
                <c:pt idx="21072">
                  <c:v>897.346</c:v>
                </c:pt>
                <c:pt idx="21073">
                  <c:v>897.11300000000006</c:v>
                </c:pt>
                <c:pt idx="21074">
                  <c:v>896.87900000000002</c:v>
                </c:pt>
                <c:pt idx="21075">
                  <c:v>896.64499999999998</c:v>
                </c:pt>
                <c:pt idx="21076">
                  <c:v>896.41200000000003</c:v>
                </c:pt>
                <c:pt idx="21077">
                  <c:v>898.178</c:v>
                </c:pt>
                <c:pt idx="21078">
                  <c:v>897.94500000000005</c:v>
                </c:pt>
                <c:pt idx="21079">
                  <c:v>897.71100000000001</c:v>
                </c:pt>
                <c:pt idx="21080">
                  <c:v>897.47699999999998</c:v>
                </c:pt>
                <c:pt idx="21081">
                  <c:v>897.24400000000003</c:v>
                </c:pt>
                <c:pt idx="21082">
                  <c:v>897.01</c:v>
                </c:pt>
                <c:pt idx="21083">
                  <c:v>897.77700000000004</c:v>
                </c:pt>
                <c:pt idx="21084">
                  <c:v>897.54300000000001</c:v>
                </c:pt>
                <c:pt idx="21085">
                  <c:v>897.30899999999997</c:v>
                </c:pt>
                <c:pt idx="21086">
                  <c:v>897.07600000000002</c:v>
                </c:pt>
                <c:pt idx="21087">
                  <c:v>896.84199999999998</c:v>
                </c:pt>
                <c:pt idx="21088">
                  <c:v>896.60900000000004</c:v>
                </c:pt>
                <c:pt idx="21089">
                  <c:v>896.375</c:v>
                </c:pt>
                <c:pt idx="21090">
                  <c:v>897.14099999999996</c:v>
                </c:pt>
                <c:pt idx="21091">
                  <c:v>896.90800000000002</c:v>
                </c:pt>
                <c:pt idx="21092">
                  <c:v>896.67399999999998</c:v>
                </c:pt>
                <c:pt idx="21093">
                  <c:v>896.44100000000003</c:v>
                </c:pt>
                <c:pt idx="21094">
                  <c:v>896.20699999999999</c:v>
                </c:pt>
                <c:pt idx="21095">
                  <c:v>895.97300000000007</c:v>
                </c:pt>
                <c:pt idx="21096">
                  <c:v>896.74</c:v>
                </c:pt>
                <c:pt idx="21097">
                  <c:v>896.50599999999997</c:v>
                </c:pt>
                <c:pt idx="21098">
                  <c:v>896.27300000000002</c:v>
                </c:pt>
                <c:pt idx="21099">
                  <c:v>896.03899999999999</c:v>
                </c:pt>
                <c:pt idx="21100">
                  <c:v>895.80500000000006</c:v>
                </c:pt>
                <c:pt idx="21101">
                  <c:v>895.572</c:v>
                </c:pt>
                <c:pt idx="21102">
                  <c:v>895.33799999999997</c:v>
                </c:pt>
                <c:pt idx="21103">
                  <c:v>897.10500000000002</c:v>
                </c:pt>
                <c:pt idx="21104">
                  <c:v>896.87099999999998</c:v>
                </c:pt>
                <c:pt idx="21105">
                  <c:v>896.63700000000006</c:v>
                </c:pt>
                <c:pt idx="21106">
                  <c:v>896.404</c:v>
                </c:pt>
                <c:pt idx="21107">
                  <c:v>896.17000000000007</c:v>
                </c:pt>
                <c:pt idx="21108">
                  <c:v>895.93700000000001</c:v>
                </c:pt>
                <c:pt idx="21109">
                  <c:v>896.70299999999997</c:v>
                </c:pt>
                <c:pt idx="21110">
                  <c:v>896.46900000000005</c:v>
                </c:pt>
                <c:pt idx="21111">
                  <c:v>896.23599999999999</c:v>
                </c:pt>
                <c:pt idx="21112">
                  <c:v>896.00200000000007</c:v>
                </c:pt>
                <c:pt idx="21113">
                  <c:v>895.76900000000001</c:v>
                </c:pt>
                <c:pt idx="21114">
                  <c:v>895.53499999999997</c:v>
                </c:pt>
                <c:pt idx="21115">
                  <c:v>895.30100000000004</c:v>
                </c:pt>
                <c:pt idx="21116">
                  <c:v>896.06799999999998</c:v>
                </c:pt>
                <c:pt idx="21117">
                  <c:v>895.83400000000006</c:v>
                </c:pt>
                <c:pt idx="21118">
                  <c:v>895.601</c:v>
                </c:pt>
                <c:pt idx="21119">
                  <c:v>895.36699999999996</c:v>
                </c:pt>
                <c:pt idx="21120">
                  <c:v>895.13300000000004</c:v>
                </c:pt>
                <c:pt idx="21121">
                  <c:v>894.9</c:v>
                </c:pt>
                <c:pt idx="21122">
                  <c:v>894.66600000000005</c:v>
                </c:pt>
                <c:pt idx="21123">
                  <c:v>895.43299999999999</c:v>
                </c:pt>
                <c:pt idx="21124">
                  <c:v>895.19900000000007</c:v>
                </c:pt>
                <c:pt idx="21125">
                  <c:v>894.96500000000003</c:v>
                </c:pt>
                <c:pt idx="21126">
                  <c:v>894.73199999999997</c:v>
                </c:pt>
                <c:pt idx="21127">
                  <c:v>894.49800000000005</c:v>
                </c:pt>
                <c:pt idx="21128">
                  <c:v>894.26499999999999</c:v>
                </c:pt>
                <c:pt idx="21129">
                  <c:v>896.03100000000006</c:v>
                </c:pt>
                <c:pt idx="21130">
                  <c:v>895.79700000000003</c:v>
                </c:pt>
                <c:pt idx="21131">
                  <c:v>895.56399999999996</c:v>
                </c:pt>
                <c:pt idx="21132">
                  <c:v>895.33</c:v>
                </c:pt>
                <c:pt idx="21133">
                  <c:v>895.09699999999998</c:v>
                </c:pt>
                <c:pt idx="21134">
                  <c:v>894.86300000000006</c:v>
                </c:pt>
                <c:pt idx="21135">
                  <c:v>894.62900000000002</c:v>
                </c:pt>
                <c:pt idx="21136">
                  <c:v>895.39600000000007</c:v>
                </c:pt>
                <c:pt idx="21137">
                  <c:v>895.16200000000003</c:v>
                </c:pt>
                <c:pt idx="21138">
                  <c:v>894.92899999999997</c:v>
                </c:pt>
                <c:pt idx="21139">
                  <c:v>894.69500000000005</c:v>
                </c:pt>
                <c:pt idx="21140">
                  <c:v>894.46100000000001</c:v>
                </c:pt>
                <c:pt idx="21141">
                  <c:v>894.22800000000007</c:v>
                </c:pt>
                <c:pt idx="21142">
                  <c:v>894.99400000000003</c:v>
                </c:pt>
                <c:pt idx="21143">
                  <c:v>894.76099999999997</c:v>
                </c:pt>
                <c:pt idx="21144">
                  <c:v>894.52700000000004</c:v>
                </c:pt>
                <c:pt idx="21145">
                  <c:v>894.29300000000001</c:v>
                </c:pt>
                <c:pt idx="21146">
                  <c:v>894.06000000000006</c:v>
                </c:pt>
                <c:pt idx="21147">
                  <c:v>893.82600000000002</c:v>
                </c:pt>
                <c:pt idx="21148">
                  <c:v>893.59300000000007</c:v>
                </c:pt>
                <c:pt idx="21149">
                  <c:v>894.35900000000004</c:v>
                </c:pt>
                <c:pt idx="21150">
                  <c:v>894.125</c:v>
                </c:pt>
                <c:pt idx="21151">
                  <c:v>893.89200000000005</c:v>
                </c:pt>
                <c:pt idx="21152">
                  <c:v>893.65800000000002</c:v>
                </c:pt>
                <c:pt idx="21153">
                  <c:v>893.42500000000007</c:v>
                </c:pt>
                <c:pt idx="21154">
                  <c:v>893.19100000000003</c:v>
                </c:pt>
                <c:pt idx="21155">
                  <c:v>894.95699999999999</c:v>
                </c:pt>
                <c:pt idx="21156">
                  <c:v>894.72400000000005</c:v>
                </c:pt>
                <c:pt idx="21157">
                  <c:v>894.49</c:v>
                </c:pt>
                <c:pt idx="21158">
                  <c:v>894.25700000000006</c:v>
                </c:pt>
                <c:pt idx="21159">
                  <c:v>894.02300000000002</c:v>
                </c:pt>
                <c:pt idx="21160">
                  <c:v>893.78899999999999</c:v>
                </c:pt>
                <c:pt idx="21161">
                  <c:v>893.55600000000004</c:v>
                </c:pt>
                <c:pt idx="21162">
                  <c:v>894.322</c:v>
                </c:pt>
                <c:pt idx="21163">
                  <c:v>894.08900000000006</c:v>
                </c:pt>
                <c:pt idx="21164">
                  <c:v>893.85500000000002</c:v>
                </c:pt>
                <c:pt idx="21165">
                  <c:v>893.62099999999998</c:v>
                </c:pt>
                <c:pt idx="21166">
                  <c:v>893.38800000000003</c:v>
                </c:pt>
                <c:pt idx="21167">
                  <c:v>893.154</c:v>
                </c:pt>
                <c:pt idx="21168">
                  <c:v>892.92100000000005</c:v>
                </c:pt>
                <c:pt idx="21169">
                  <c:v>893.68700000000001</c:v>
                </c:pt>
                <c:pt idx="21170">
                  <c:v>893.45299999999997</c:v>
                </c:pt>
                <c:pt idx="21171">
                  <c:v>893.22</c:v>
                </c:pt>
                <c:pt idx="21172">
                  <c:v>892.98599999999999</c:v>
                </c:pt>
                <c:pt idx="21173">
                  <c:v>892.75300000000004</c:v>
                </c:pt>
                <c:pt idx="21174">
                  <c:v>892.51900000000001</c:v>
                </c:pt>
                <c:pt idx="21175">
                  <c:v>893.28499999999997</c:v>
                </c:pt>
                <c:pt idx="21176">
                  <c:v>893.05200000000002</c:v>
                </c:pt>
                <c:pt idx="21177">
                  <c:v>892.81799999999998</c:v>
                </c:pt>
                <c:pt idx="21178">
                  <c:v>892.58500000000004</c:v>
                </c:pt>
                <c:pt idx="21179">
                  <c:v>892.351</c:v>
                </c:pt>
                <c:pt idx="21180">
                  <c:v>892.11699999999996</c:v>
                </c:pt>
                <c:pt idx="21181">
                  <c:v>891.88400000000001</c:v>
                </c:pt>
                <c:pt idx="21182">
                  <c:v>893.65</c:v>
                </c:pt>
                <c:pt idx="21183">
                  <c:v>893.41700000000003</c:v>
                </c:pt>
                <c:pt idx="21184">
                  <c:v>893.18299999999999</c:v>
                </c:pt>
                <c:pt idx="21185">
                  <c:v>892.94900000000007</c:v>
                </c:pt>
                <c:pt idx="21186">
                  <c:v>892.71600000000001</c:v>
                </c:pt>
                <c:pt idx="21187">
                  <c:v>892.48199999999997</c:v>
                </c:pt>
                <c:pt idx="21188">
                  <c:v>893.24900000000002</c:v>
                </c:pt>
                <c:pt idx="21189">
                  <c:v>893.01499999999999</c:v>
                </c:pt>
                <c:pt idx="21190">
                  <c:v>892.78100000000006</c:v>
                </c:pt>
                <c:pt idx="21191">
                  <c:v>892.548</c:v>
                </c:pt>
                <c:pt idx="21192">
                  <c:v>892.31399999999996</c:v>
                </c:pt>
                <c:pt idx="21193">
                  <c:v>892.08100000000002</c:v>
                </c:pt>
                <c:pt idx="21194">
                  <c:v>891.84699999999998</c:v>
                </c:pt>
                <c:pt idx="21195">
                  <c:v>892.61300000000006</c:v>
                </c:pt>
                <c:pt idx="21196">
                  <c:v>892.38</c:v>
                </c:pt>
                <c:pt idx="21197">
                  <c:v>892.14600000000007</c:v>
                </c:pt>
                <c:pt idx="21198">
                  <c:v>891.91300000000001</c:v>
                </c:pt>
                <c:pt idx="21199">
                  <c:v>891.67899999999997</c:v>
                </c:pt>
                <c:pt idx="21200">
                  <c:v>891.44500000000005</c:v>
                </c:pt>
                <c:pt idx="21201">
                  <c:v>892.21199999999999</c:v>
                </c:pt>
                <c:pt idx="21202">
                  <c:v>891.97800000000007</c:v>
                </c:pt>
                <c:pt idx="21203">
                  <c:v>891.745</c:v>
                </c:pt>
                <c:pt idx="21204">
                  <c:v>891.51099999999997</c:v>
                </c:pt>
                <c:pt idx="21205">
                  <c:v>891.27700000000004</c:v>
                </c:pt>
                <c:pt idx="21206">
                  <c:v>891.04399999999998</c:v>
                </c:pt>
                <c:pt idx="21207">
                  <c:v>890.81000000000006</c:v>
                </c:pt>
                <c:pt idx="21208">
                  <c:v>892.577</c:v>
                </c:pt>
                <c:pt idx="21209">
                  <c:v>892.34300000000007</c:v>
                </c:pt>
                <c:pt idx="21210">
                  <c:v>892.10900000000004</c:v>
                </c:pt>
                <c:pt idx="21211">
                  <c:v>891.87599999999998</c:v>
                </c:pt>
                <c:pt idx="21212">
                  <c:v>891.64200000000005</c:v>
                </c:pt>
                <c:pt idx="21213">
                  <c:v>891.40899999999999</c:v>
                </c:pt>
                <c:pt idx="21214">
                  <c:v>892.17500000000007</c:v>
                </c:pt>
                <c:pt idx="21215">
                  <c:v>891.94100000000003</c:v>
                </c:pt>
                <c:pt idx="21216">
                  <c:v>891.70799999999997</c:v>
                </c:pt>
                <c:pt idx="21217">
                  <c:v>891.47400000000005</c:v>
                </c:pt>
                <c:pt idx="21218">
                  <c:v>891.24099999999999</c:v>
                </c:pt>
                <c:pt idx="21219">
                  <c:v>891.00700000000006</c:v>
                </c:pt>
                <c:pt idx="21220">
                  <c:v>890.77300000000002</c:v>
                </c:pt>
                <c:pt idx="21221">
                  <c:v>891.54</c:v>
                </c:pt>
                <c:pt idx="21222">
                  <c:v>891.30600000000004</c:v>
                </c:pt>
                <c:pt idx="21223">
                  <c:v>891.07299999999998</c:v>
                </c:pt>
                <c:pt idx="21224">
                  <c:v>890.83900000000006</c:v>
                </c:pt>
                <c:pt idx="21225">
                  <c:v>890.60500000000002</c:v>
                </c:pt>
                <c:pt idx="21226">
                  <c:v>890.37200000000007</c:v>
                </c:pt>
                <c:pt idx="21227">
                  <c:v>890.13800000000003</c:v>
                </c:pt>
                <c:pt idx="21228">
                  <c:v>890.90499999999997</c:v>
                </c:pt>
                <c:pt idx="21229">
                  <c:v>890.67100000000005</c:v>
                </c:pt>
                <c:pt idx="21230">
                  <c:v>890.43700000000001</c:v>
                </c:pt>
                <c:pt idx="21231">
                  <c:v>890.20400000000006</c:v>
                </c:pt>
                <c:pt idx="21232">
                  <c:v>889.97</c:v>
                </c:pt>
                <c:pt idx="21233">
                  <c:v>889.73699999999997</c:v>
                </c:pt>
                <c:pt idx="21234">
                  <c:v>891.50300000000004</c:v>
                </c:pt>
                <c:pt idx="21235">
                  <c:v>891.26900000000001</c:v>
                </c:pt>
                <c:pt idx="21236">
                  <c:v>891.03600000000006</c:v>
                </c:pt>
                <c:pt idx="21237">
                  <c:v>890.80200000000002</c:v>
                </c:pt>
                <c:pt idx="21238">
                  <c:v>890.56900000000007</c:v>
                </c:pt>
                <c:pt idx="21239">
                  <c:v>890.33500000000004</c:v>
                </c:pt>
                <c:pt idx="21240">
                  <c:v>890.101</c:v>
                </c:pt>
                <c:pt idx="21241">
                  <c:v>890.86800000000005</c:v>
                </c:pt>
                <c:pt idx="21242">
                  <c:v>890.63400000000001</c:v>
                </c:pt>
                <c:pt idx="21243">
                  <c:v>890.40100000000007</c:v>
                </c:pt>
                <c:pt idx="21244">
                  <c:v>890.16700000000003</c:v>
                </c:pt>
                <c:pt idx="21245">
                  <c:v>889.93299999999999</c:v>
                </c:pt>
                <c:pt idx="21246">
                  <c:v>889.7</c:v>
                </c:pt>
                <c:pt idx="21247">
                  <c:v>890.46600000000001</c:v>
                </c:pt>
                <c:pt idx="21248">
                  <c:v>890.23300000000006</c:v>
                </c:pt>
                <c:pt idx="21249">
                  <c:v>889.99900000000002</c:v>
                </c:pt>
                <c:pt idx="21250">
                  <c:v>889.76499999999999</c:v>
                </c:pt>
                <c:pt idx="21251">
                  <c:v>889.53200000000004</c:v>
                </c:pt>
                <c:pt idx="21252">
                  <c:v>889.298</c:v>
                </c:pt>
                <c:pt idx="21253">
                  <c:v>889.06500000000005</c:v>
                </c:pt>
                <c:pt idx="21254">
                  <c:v>889.83100000000002</c:v>
                </c:pt>
                <c:pt idx="21255">
                  <c:v>889.59699999999998</c:v>
                </c:pt>
                <c:pt idx="21256">
                  <c:v>889.36400000000003</c:v>
                </c:pt>
                <c:pt idx="21257">
                  <c:v>889.13</c:v>
                </c:pt>
                <c:pt idx="21258">
                  <c:v>888.89700000000005</c:v>
                </c:pt>
                <c:pt idx="21259">
                  <c:v>888.66300000000001</c:v>
                </c:pt>
                <c:pt idx="21260">
                  <c:v>890.42899999999997</c:v>
                </c:pt>
                <c:pt idx="21261">
                  <c:v>890.19600000000003</c:v>
                </c:pt>
                <c:pt idx="21262">
                  <c:v>889.96199999999999</c:v>
                </c:pt>
                <c:pt idx="21263">
                  <c:v>889.72900000000004</c:v>
                </c:pt>
                <c:pt idx="21264">
                  <c:v>889.495</c:v>
                </c:pt>
                <c:pt idx="21265">
                  <c:v>889.26099999999997</c:v>
                </c:pt>
                <c:pt idx="21266">
                  <c:v>889.02800000000002</c:v>
                </c:pt>
                <c:pt idx="21267">
                  <c:v>889.79399999999998</c:v>
                </c:pt>
                <c:pt idx="21268">
                  <c:v>889.56100000000004</c:v>
                </c:pt>
                <c:pt idx="21269">
                  <c:v>889.327</c:v>
                </c:pt>
                <c:pt idx="21270">
                  <c:v>889.09300000000007</c:v>
                </c:pt>
                <c:pt idx="21271">
                  <c:v>888.86</c:v>
                </c:pt>
                <c:pt idx="21272">
                  <c:v>888.62599999999998</c:v>
                </c:pt>
                <c:pt idx="21273">
                  <c:v>888.39300000000003</c:v>
                </c:pt>
                <c:pt idx="21274">
                  <c:v>889.15899999999999</c:v>
                </c:pt>
                <c:pt idx="21275">
                  <c:v>888.92500000000007</c:v>
                </c:pt>
                <c:pt idx="21276">
                  <c:v>888.69200000000001</c:v>
                </c:pt>
                <c:pt idx="21277">
                  <c:v>888.45799999999997</c:v>
                </c:pt>
                <c:pt idx="21278">
                  <c:v>888.22500000000002</c:v>
                </c:pt>
                <c:pt idx="21279">
                  <c:v>887.99099999999999</c:v>
                </c:pt>
                <c:pt idx="21280">
                  <c:v>888.75700000000006</c:v>
                </c:pt>
                <c:pt idx="21281">
                  <c:v>888.524</c:v>
                </c:pt>
                <c:pt idx="21282">
                  <c:v>888.29</c:v>
                </c:pt>
                <c:pt idx="21283">
                  <c:v>888.05700000000002</c:v>
                </c:pt>
                <c:pt idx="21284">
                  <c:v>887.82299999999998</c:v>
                </c:pt>
                <c:pt idx="21285">
                  <c:v>887.58900000000006</c:v>
                </c:pt>
                <c:pt idx="21286">
                  <c:v>887.35599999999999</c:v>
                </c:pt>
                <c:pt idx="21287">
                  <c:v>889.12200000000007</c:v>
                </c:pt>
                <c:pt idx="21288">
                  <c:v>888.88900000000001</c:v>
                </c:pt>
                <c:pt idx="21289">
                  <c:v>888.65499999999997</c:v>
                </c:pt>
                <c:pt idx="21290">
                  <c:v>888.42100000000005</c:v>
                </c:pt>
                <c:pt idx="21291">
                  <c:v>888.18799999999999</c:v>
                </c:pt>
                <c:pt idx="21292">
                  <c:v>887.95400000000006</c:v>
                </c:pt>
                <c:pt idx="21293">
                  <c:v>888.721</c:v>
                </c:pt>
                <c:pt idx="21294">
                  <c:v>888.48699999999997</c:v>
                </c:pt>
                <c:pt idx="21295">
                  <c:v>888.25300000000004</c:v>
                </c:pt>
                <c:pt idx="21296">
                  <c:v>888.02</c:v>
                </c:pt>
                <c:pt idx="21297">
                  <c:v>887.78600000000006</c:v>
                </c:pt>
                <c:pt idx="21298">
                  <c:v>887.553</c:v>
                </c:pt>
                <c:pt idx="21299">
                  <c:v>887.31900000000007</c:v>
                </c:pt>
                <c:pt idx="21300">
                  <c:v>888.08500000000004</c:v>
                </c:pt>
                <c:pt idx="21301">
                  <c:v>887.85199999999998</c:v>
                </c:pt>
                <c:pt idx="21302">
                  <c:v>887.61800000000005</c:v>
                </c:pt>
                <c:pt idx="21303">
                  <c:v>887.38499999999999</c:v>
                </c:pt>
                <c:pt idx="21304">
                  <c:v>887.15100000000007</c:v>
                </c:pt>
                <c:pt idx="21305">
                  <c:v>886.91700000000003</c:v>
                </c:pt>
                <c:pt idx="21306">
                  <c:v>887.68399999999997</c:v>
                </c:pt>
                <c:pt idx="21307">
                  <c:v>887.45</c:v>
                </c:pt>
                <c:pt idx="21308">
                  <c:v>887.21699999999998</c:v>
                </c:pt>
                <c:pt idx="21309">
                  <c:v>886.98300000000006</c:v>
                </c:pt>
                <c:pt idx="21310">
                  <c:v>886.74900000000002</c:v>
                </c:pt>
                <c:pt idx="21311">
                  <c:v>886.51599999999996</c:v>
                </c:pt>
                <c:pt idx="21312">
                  <c:v>886.28200000000004</c:v>
                </c:pt>
                <c:pt idx="21313">
                  <c:v>888.04899999999998</c:v>
                </c:pt>
                <c:pt idx="21314">
                  <c:v>887.81500000000005</c:v>
                </c:pt>
                <c:pt idx="21315">
                  <c:v>887.58100000000002</c:v>
                </c:pt>
                <c:pt idx="21316">
                  <c:v>887.34800000000007</c:v>
                </c:pt>
                <c:pt idx="21317">
                  <c:v>887.11400000000003</c:v>
                </c:pt>
                <c:pt idx="21318">
                  <c:v>886.88099999999997</c:v>
                </c:pt>
                <c:pt idx="21319">
                  <c:v>886.64700000000005</c:v>
                </c:pt>
                <c:pt idx="21320">
                  <c:v>887.41300000000001</c:v>
                </c:pt>
                <c:pt idx="21321">
                  <c:v>887.18000000000006</c:v>
                </c:pt>
                <c:pt idx="21322">
                  <c:v>886.94600000000003</c:v>
                </c:pt>
                <c:pt idx="21323">
                  <c:v>886.71299999999997</c:v>
                </c:pt>
                <c:pt idx="21324">
                  <c:v>886.47900000000004</c:v>
                </c:pt>
                <c:pt idx="21325">
                  <c:v>886.245</c:v>
                </c:pt>
                <c:pt idx="21326">
                  <c:v>887.01200000000006</c:v>
                </c:pt>
                <c:pt idx="21327">
                  <c:v>886.77800000000002</c:v>
                </c:pt>
                <c:pt idx="21328">
                  <c:v>886.54500000000007</c:v>
                </c:pt>
                <c:pt idx="21329">
                  <c:v>886.31100000000004</c:v>
                </c:pt>
                <c:pt idx="21330">
                  <c:v>886.077</c:v>
                </c:pt>
                <c:pt idx="21331">
                  <c:v>885.84400000000005</c:v>
                </c:pt>
                <c:pt idx="21332">
                  <c:v>885.61</c:v>
                </c:pt>
                <c:pt idx="21333">
                  <c:v>886.37700000000007</c:v>
                </c:pt>
                <c:pt idx="21334">
                  <c:v>886.14300000000003</c:v>
                </c:pt>
                <c:pt idx="21335">
                  <c:v>885.90899999999999</c:v>
                </c:pt>
                <c:pt idx="21336">
                  <c:v>885.67600000000004</c:v>
                </c:pt>
                <c:pt idx="21337">
                  <c:v>885.44200000000001</c:v>
                </c:pt>
                <c:pt idx="21338">
                  <c:v>885.20900000000006</c:v>
                </c:pt>
                <c:pt idx="21339">
                  <c:v>886.97500000000002</c:v>
                </c:pt>
                <c:pt idx="21340">
                  <c:v>886.74099999999999</c:v>
                </c:pt>
                <c:pt idx="21341">
                  <c:v>886.50800000000004</c:v>
                </c:pt>
                <c:pt idx="21342">
                  <c:v>886.274</c:v>
                </c:pt>
                <c:pt idx="21343">
                  <c:v>886.04100000000005</c:v>
                </c:pt>
                <c:pt idx="21344">
                  <c:v>885.80700000000002</c:v>
                </c:pt>
                <c:pt idx="21345">
                  <c:v>885.57299999999998</c:v>
                </c:pt>
                <c:pt idx="21346">
                  <c:v>886.34</c:v>
                </c:pt>
                <c:pt idx="21347">
                  <c:v>886.10599999999999</c:v>
                </c:pt>
                <c:pt idx="21348">
                  <c:v>885.87300000000005</c:v>
                </c:pt>
                <c:pt idx="21349">
                  <c:v>885.63900000000001</c:v>
                </c:pt>
                <c:pt idx="21350">
                  <c:v>885.40499999999997</c:v>
                </c:pt>
                <c:pt idx="21351">
                  <c:v>885.17200000000003</c:v>
                </c:pt>
                <c:pt idx="21352">
                  <c:v>885.93799999999999</c:v>
                </c:pt>
                <c:pt idx="21353">
                  <c:v>885.70500000000004</c:v>
                </c:pt>
                <c:pt idx="21354">
                  <c:v>885.471</c:v>
                </c:pt>
                <c:pt idx="21355">
                  <c:v>885.23699999999997</c:v>
                </c:pt>
                <c:pt idx="21356">
                  <c:v>885.00400000000002</c:v>
                </c:pt>
                <c:pt idx="21357">
                  <c:v>884.77</c:v>
                </c:pt>
                <c:pt idx="21358">
                  <c:v>884.53700000000003</c:v>
                </c:pt>
                <c:pt idx="21359">
                  <c:v>885.303</c:v>
                </c:pt>
                <c:pt idx="21360">
                  <c:v>885.06900000000007</c:v>
                </c:pt>
                <c:pt idx="21361">
                  <c:v>884.83600000000001</c:v>
                </c:pt>
                <c:pt idx="21362">
                  <c:v>884.60199999999998</c:v>
                </c:pt>
                <c:pt idx="21363">
                  <c:v>884.36900000000003</c:v>
                </c:pt>
                <c:pt idx="21364">
                  <c:v>884.13499999999999</c:v>
                </c:pt>
                <c:pt idx="21365">
                  <c:v>885.90100000000007</c:v>
                </c:pt>
                <c:pt idx="21366">
                  <c:v>885.66800000000001</c:v>
                </c:pt>
                <c:pt idx="21367">
                  <c:v>885.43399999999997</c:v>
                </c:pt>
                <c:pt idx="21368">
                  <c:v>885.20100000000002</c:v>
                </c:pt>
                <c:pt idx="21369">
                  <c:v>884.96699999999998</c:v>
                </c:pt>
                <c:pt idx="21370">
                  <c:v>884.73300000000006</c:v>
                </c:pt>
                <c:pt idx="21371">
                  <c:v>884.5</c:v>
                </c:pt>
                <c:pt idx="21372">
                  <c:v>885.26599999999996</c:v>
                </c:pt>
                <c:pt idx="21373">
                  <c:v>885.03300000000002</c:v>
                </c:pt>
                <c:pt idx="21374">
                  <c:v>884.79899999999998</c:v>
                </c:pt>
                <c:pt idx="21375">
                  <c:v>884.56500000000005</c:v>
                </c:pt>
                <c:pt idx="21376">
                  <c:v>884.33199999999999</c:v>
                </c:pt>
                <c:pt idx="21377">
                  <c:v>884.09800000000007</c:v>
                </c:pt>
                <c:pt idx="21378">
                  <c:v>883.86500000000001</c:v>
                </c:pt>
                <c:pt idx="21379">
                  <c:v>884.63099999999997</c:v>
                </c:pt>
                <c:pt idx="21380">
                  <c:v>884.39700000000005</c:v>
                </c:pt>
                <c:pt idx="21381">
                  <c:v>884.16399999999999</c:v>
                </c:pt>
                <c:pt idx="21382">
                  <c:v>883.93000000000006</c:v>
                </c:pt>
                <c:pt idx="21383">
                  <c:v>883.697</c:v>
                </c:pt>
                <c:pt idx="21384">
                  <c:v>883.46299999999997</c:v>
                </c:pt>
                <c:pt idx="21385">
                  <c:v>884.22900000000004</c:v>
                </c:pt>
                <c:pt idx="21386">
                  <c:v>883.99599999999998</c:v>
                </c:pt>
                <c:pt idx="21387">
                  <c:v>883.76200000000006</c:v>
                </c:pt>
                <c:pt idx="21388">
                  <c:v>883.529</c:v>
                </c:pt>
                <c:pt idx="21389">
                  <c:v>883.29500000000007</c:v>
                </c:pt>
                <c:pt idx="21390">
                  <c:v>883.06100000000004</c:v>
                </c:pt>
                <c:pt idx="21391">
                  <c:v>882.82799999999997</c:v>
                </c:pt>
                <c:pt idx="21392">
                  <c:v>884.59400000000005</c:v>
                </c:pt>
                <c:pt idx="21393">
                  <c:v>884.36099999999999</c:v>
                </c:pt>
                <c:pt idx="21394">
                  <c:v>884.12700000000007</c:v>
                </c:pt>
                <c:pt idx="21395">
                  <c:v>883.89300000000003</c:v>
                </c:pt>
                <c:pt idx="21396">
                  <c:v>883.66</c:v>
                </c:pt>
                <c:pt idx="21397">
                  <c:v>883.42600000000004</c:v>
                </c:pt>
                <c:pt idx="21398">
                  <c:v>884.19299999999998</c:v>
                </c:pt>
                <c:pt idx="21399">
                  <c:v>883.95900000000006</c:v>
                </c:pt>
                <c:pt idx="21400">
                  <c:v>883.72500000000002</c:v>
                </c:pt>
                <c:pt idx="21401">
                  <c:v>883.49199999999996</c:v>
                </c:pt>
                <c:pt idx="21402">
                  <c:v>883.25800000000004</c:v>
                </c:pt>
                <c:pt idx="21403">
                  <c:v>883.02499999999998</c:v>
                </c:pt>
                <c:pt idx="21404">
                  <c:v>882.79100000000005</c:v>
                </c:pt>
                <c:pt idx="21405">
                  <c:v>883.55700000000002</c:v>
                </c:pt>
                <c:pt idx="21406">
                  <c:v>883.32400000000007</c:v>
                </c:pt>
                <c:pt idx="21407">
                  <c:v>883.09</c:v>
                </c:pt>
                <c:pt idx="21408">
                  <c:v>882.85699999999997</c:v>
                </c:pt>
                <c:pt idx="21409">
                  <c:v>882.62300000000005</c:v>
                </c:pt>
                <c:pt idx="21410">
                  <c:v>882.38900000000001</c:v>
                </c:pt>
                <c:pt idx="21411">
                  <c:v>883.15600000000006</c:v>
                </c:pt>
                <c:pt idx="21412">
                  <c:v>882.92200000000003</c:v>
                </c:pt>
                <c:pt idx="21413">
                  <c:v>882.68899999999996</c:v>
                </c:pt>
                <c:pt idx="21414">
                  <c:v>882.45500000000004</c:v>
                </c:pt>
                <c:pt idx="21415">
                  <c:v>882.221</c:v>
                </c:pt>
                <c:pt idx="21416">
                  <c:v>881.98800000000006</c:v>
                </c:pt>
                <c:pt idx="21417">
                  <c:v>881.75400000000002</c:v>
                </c:pt>
                <c:pt idx="21418">
                  <c:v>883.52100000000007</c:v>
                </c:pt>
                <c:pt idx="21419">
                  <c:v>883.28700000000003</c:v>
                </c:pt>
                <c:pt idx="21420">
                  <c:v>883.053</c:v>
                </c:pt>
                <c:pt idx="21421">
                  <c:v>882.82</c:v>
                </c:pt>
                <c:pt idx="21422">
                  <c:v>882.58600000000001</c:v>
                </c:pt>
                <c:pt idx="21423">
                  <c:v>882.35300000000007</c:v>
                </c:pt>
                <c:pt idx="21424">
                  <c:v>882.11900000000003</c:v>
                </c:pt>
                <c:pt idx="21425">
                  <c:v>882.88499999999999</c:v>
                </c:pt>
                <c:pt idx="21426">
                  <c:v>882.65200000000004</c:v>
                </c:pt>
                <c:pt idx="21427">
                  <c:v>882.41800000000001</c:v>
                </c:pt>
                <c:pt idx="21428">
                  <c:v>882.18500000000006</c:v>
                </c:pt>
                <c:pt idx="21429">
                  <c:v>881.95100000000002</c:v>
                </c:pt>
                <c:pt idx="21430">
                  <c:v>881.71699999999998</c:v>
                </c:pt>
                <c:pt idx="21431">
                  <c:v>882.48400000000004</c:v>
                </c:pt>
                <c:pt idx="21432">
                  <c:v>882.25</c:v>
                </c:pt>
                <c:pt idx="21433">
                  <c:v>882.01700000000005</c:v>
                </c:pt>
                <c:pt idx="21434">
                  <c:v>881.78300000000002</c:v>
                </c:pt>
                <c:pt idx="21435">
                  <c:v>881.54899999999998</c:v>
                </c:pt>
                <c:pt idx="21436">
                  <c:v>881.31600000000003</c:v>
                </c:pt>
                <c:pt idx="21437">
                  <c:v>881.08199999999999</c:v>
                </c:pt>
                <c:pt idx="21438">
                  <c:v>881.84900000000005</c:v>
                </c:pt>
                <c:pt idx="21439">
                  <c:v>881.61500000000001</c:v>
                </c:pt>
                <c:pt idx="21440">
                  <c:v>881.38099999999997</c:v>
                </c:pt>
                <c:pt idx="21441">
                  <c:v>881.14800000000002</c:v>
                </c:pt>
                <c:pt idx="21442">
                  <c:v>880.91399999999999</c:v>
                </c:pt>
                <c:pt idx="21443">
                  <c:v>880.68100000000004</c:v>
                </c:pt>
                <c:pt idx="21444">
                  <c:v>882.447</c:v>
                </c:pt>
                <c:pt idx="21445">
                  <c:v>882.21299999999997</c:v>
                </c:pt>
                <c:pt idx="21446">
                  <c:v>881.98</c:v>
                </c:pt>
                <c:pt idx="21447">
                  <c:v>881.74599999999998</c:v>
                </c:pt>
                <c:pt idx="21448">
                  <c:v>881.51300000000003</c:v>
                </c:pt>
                <c:pt idx="21449">
                  <c:v>881.279</c:v>
                </c:pt>
                <c:pt idx="21450">
                  <c:v>881.04500000000007</c:v>
                </c:pt>
                <c:pt idx="21451">
                  <c:v>881.81200000000001</c:v>
                </c:pt>
                <c:pt idx="21452">
                  <c:v>881.57799999999997</c:v>
                </c:pt>
                <c:pt idx="21453">
                  <c:v>881.34500000000003</c:v>
                </c:pt>
                <c:pt idx="21454">
                  <c:v>881.11099999999999</c:v>
                </c:pt>
                <c:pt idx="21455">
                  <c:v>880.87700000000007</c:v>
                </c:pt>
                <c:pt idx="21456">
                  <c:v>880.64400000000001</c:v>
                </c:pt>
                <c:pt idx="21457">
                  <c:v>881.41</c:v>
                </c:pt>
                <c:pt idx="21458">
                  <c:v>881.17700000000002</c:v>
                </c:pt>
                <c:pt idx="21459">
                  <c:v>880.94299999999998</c:v>
                </c:pt>
                <c:pt idx="21460">
                  <c:v>880.70900000000006</c:v>
                </c:pt>
                <c:pt idx="21461">
                  <c:v>880.476</c:v>
                </c:pt>
                <c:pt idx="21462">
                  <c:v>880.24199999999996</c:v>
                </c:pt>
                <c:pt idx="21463">
                  <c:v>880.00900000000001</c:v>
                </c:pt>
                <c:pt idx="21464">
                  <c:v>880.77499999999998</c:v>
                </c:pt>
                <c:pt idx="21465">
                  <c:v>880.54100000000005</c:v>
                </c:pt>
                <c:pt idx="21466">
                  <c:v>880.30799999999999</c:v>
                </c:pt>
                <c:pt idx="21467">
                  <c:v>880.07400000000007</c:v>
                </c:pt>
                <c:pt idx="21468">
                  <c:v>879.84100000000001</c:v>
                </c:pt>
                <c:pt idx="21469">
                  <c:v>879.60699999999997</c:v>
                </c:pt>
                <c:pt idx="21470">
                  <c:v>879.37300000000005</c:v>
                </c:pt>
                <c:pt idx="21471">
                  <c:v>881.14</c:v>
                </c:pt>
                <c:pt idx="21472">
                  <c:v>880.90600000000006</c:v>
                </c:pt>
                <c:pt idx="21473">
                  <c:v>880.673</c:v>
                </c:pt>
                <c:pt idx="21474">
                  <c:v>880.43899999999996</c:v>
                </c:pt>
                <c:pt idx="21475">
                  <c:v>880.20500000000004</c:v>
                </c:pt>
                <c:pt idx="21476">
                  <c:v>879.97199999999998</c:v>
                </c:pt>
                <c:pt idx="21477">
                  <c:v>880.73800000000006</c:v>
                </c:pt>
                <c:pt idx="21478">
                  <c:v>880.505</c:v>
                </c:pt>
                <c:pt idx="21479">
                  <c:v>880.27100000000007</c:v>
                </c:pt>
                <c:pt idx="21480">
                  <c:v>880.03700000000003</c:v>
                </c:pt>
                <c:pt idx="21481">
                  <c:v>879.80399999999997</c:v>
                </c:pt>
                <c:pt idx="21482">
                  <c:v>879.57</c:v>
                </c:pt>
                <c:pt idx="21483">
                  <c:v>879.33699999999999</c:v>
                </c:pt>
                <c:pt idx="21484">
                  <c:v>880.10300000000007</c:v>
                </c:pt>
                <c:pt idx="21485">
                  <c:v>879.86900000000003</c:v>
                </c:pt>
                <c:pt idx="21486">
                  <c:v>879.63599999999997</c:v>
                </c:pt>
                <c:pt idx="21487">
                  <c:v>879.40200000000004</c:v>
                </c:pt>
                <c:pt idx="21488">
                  <c:v>879.16899999999998</c:v>
                </c:pt>
                <c:pt idx="21489">
                  <c:v>878.93500000000006</c:v>
                </c:pt>
                <c:pt idx="21490">
                  <c:v>879.70100000000002</c:v>
                </c:pt>
                <c:pt idx="21491">
                  <c:v>879.46800000000007</c:v>
                </c:pt>
                <c:pt idx="21492">
                  <c:v>879.23400000000004</c:v>
                </c:pt>
                <c:pt idx="21493">
                  <c:v>879.00099999999998</c:v>
                </c:pt>
                <c:pt idx="21494">
                  <c:v>878.76700000000005</c:v>
                </c:pt>
                <c:pt idx="21495">
                  <c:v>878.53300000000002</c:v>
                </c:pt>
                <c:pt idx="21496">
                  <c:v>878.30000000000007</c:v>
                </c:pt>
                <c:pt idx="21497">
                  <c:v>880.06600000000003</c:v>
                </c:pt>
                <c:pt idx="21498">
                  <c:v>879.83299999999997</c:v>
                </c:pt>
                <c:pt idx="21499">
                  <c:v>879.59900000000005</c:v>
                </c:pt>
                <c:pt idx="21500">
                  <c:v>879.36500000000001</c:v>
                </c:pt>
                <c:pt idx="21501">
                  <c:v>879.13200000000006</c:v>
                </c:pt>
                <c:pt idx="21502">
                  <c:v>878.89800000000002</c:v>
                </c:pt>
                <c:pt idx="21503">
                  <c:v>879.66499999999996</c:v>
                </c:pt>
                <c:pt idx="21504">
                  <c:v>879.43100000000004</c:v>
                </c:pt>
                <c:pt idx="21505">
                  <c:v>879.197</c:v>
                </c:pt>
                <c:pt idx="21506">
                  <c:v>878.96400000000006</c:v>
                </c:pt>
                <c:pt idx="21507">
                  <c:v>878.73</c:v>
                </c:pt>
                <c:pt idx="21508">
                  <c:v>878.49700000000007</c:v>
                </c:pt>
                <c:pt idx="21509">
                  <c:v>878.26300000000003</c:v>
                </c:pt>
                <c:pt idx="21510">
                  <c:v>879.029</c:v>
                </c:pt>
                <c:pt idx="21511">
                  <c:v>878.79600000000005</c:v>
                </c:pt>
                <c:pt idx="21512">
                  <c:v>878.56200000000001</c:v>
                </c:pt>
                <c:pt idx="21513">
                  <c:v>878.32900000000006</c:v>
                </c:pt>
                <c:pt idx="21514">
                  <c:v>878.09500000000003</c:v>
                </c:pt>
                <c:pt idx="21515">
                  <c:v>877.86099999999999</c:v>
                </c:pt>
                <c:pt idx="21516">
                  <c:v>878.62800000000004</c:v>
                </c:pt>
                <c:pt idx="21517">
                  <c:v>878.39400000000001</c:v>
                </c:pt>
                <c:pt idx="21518">
                  <c:v>878.16100000000006</c:v>
                </c:pt>
                <c:pt idx="21519">
                  <c:v>877.92700000000002</c:v>
                </c:pt>
                <c:pt idx="21520">
                  <c:v>877.69299999999998</c:v>
                </c:pt>
                <c:pt idx="21521">
                  <c:v>877.46</c:v>
                </c:pt>
                <c:pt idx="21522">
                  <c:v>877.226</c:v>
                </c:pt>
                <c:pt idx="21523">
                  <c:v>878.99300000000005</c:v>
                </c:pt>
                <c:pt idx="21524">
                  <c:v>878.75900000000001</c:v>
                </c:pt>
                <c:pt idx="21525">
                  <c:v>878.52499999999998</c:v>
                </c:pt>
                <c:pt idx="21526">
                  <c:v>878.29200000000003</c:v>
                </c:pt>
                <c:pt idx="21527">
                  <c:v>878.05799999999999</c:v>
                </c:pt>
                <c:pt idx="21528">
                  <c:v>877.82500000000005</c:v>
                </c:pt>
                <c:pt idx="21529">
                  <c:v>877.59100000000001</c:v>
                </c:pt>
                <c:pt idx="21530">
                  <c:v>878.35699999999997</c:v>
                </c:pt>
                <c:pt idx="21531">
                  <c:v>878.12400000000002</c:v>
                </c:pt>
                <c:pt idx="21532">
                  <c:v>877.89</c:v>
                </c:pt>
                <c:pt idx="21533">
                  <c:v>877.65700000000004</c:v>
                </c:pt>
                <c:pt idx="21534">
                  <c:v>877.423</c:v>
                </c:pt>
                <c:pt idx="21535">
                  <c:v>877.18899999999996</c:v>
                </c:pt>
                <c:pt idx="21536">
                  <c:v>877.95600000000002</c:v>
                </c:pt>
                <c:pt idx="21537">
                  <c:v>877.72199999999998</c:v>
                </c:pt>
                <c:pt idx="21538">
                  <c:v>877.48900000000003</c:v>
                </c:pt>
                <c:pt idx="21539">
                  <c:v>877.255</c:v>
                </c:pt>
                <c:pt idx="21540">
                  <c:v>877.02100000000007</c:v>
                </c:pt>
                <c:pt idx="21541">
                  <c:v>876.78800000000001</c:v>
                </c:pt>
                <c:pt idx="21542">
                  <c:v>876.55399999999997</c:v>
                </c:pt>
                <c:pt idx="21543">
                  <c:v>877.32100000000003</c:v>
                </c:pt>
                <c:pt idx="21544">
                  <c:v>877.08699999999999</c:v>
                </c:pt>
                <c:pt idx="21545">
                  <c:v>876.85300000000007</c:v>
                </c:pt>
                <c:pt idx="21546">
                  <c:v>876.62</c:v>
                </c:pt>
                <c:pt idx="21547">
                  <c:v>876.38599999999997</c:v>
                </c:pt>
                <c:pt idx="21548">
                  <c:v>876.15300000000002</c:v>
                </c:pt>
                <c:pt idx="21549">
                  <c:v>877.91899999999998</c:v>
                </c:pt>
                <c:pt idx="21550">
                  <c:v>877.68500000000006</c:v>
                </c:pt>
                <c:pt idx="21551">
                  <c:v>877.452</c:v>
                </c:pt>
                <c:pt idx="21552">
                  <c:v>877.21800000000007</c:v>
                </c:pt>
                <c:pt idx="21553">
                  <c:v>876.98500000000001</c:v>
                </c:pt>
                <c:pt idx="21554">
                  <c:v>876.75099999999998</c:v>
                </c:pt>
                <c:pt idx="21555">
                  <c:v>876.51700000000005</c:v>
                </c:pt>
                <c:pt idx="21556">
                  <c:v>877.28399999999999</c:v>
                </c:pt>
                <c:pt idx="21557">
                  <c:v>877.05000000000007</c:v>
                </c:pt>
                <c:pt idx="21558">
                  <c:v>876.81700000000001</c:v>
                </c:pt>
                <c:pt idx="21559">
                  <c:v>876.58299999999997</c:v>
                </c:pt>
                <c:pt idx="21560">
                  <c:v>876.34900000000005</c:v>
                </c:pt>
                <c:pt idx="21561">
                  <c:v>876.11599999999999</c:v>
                </c:pt>
                <c:pt idx="21562">
                  <c:v>876.88200000000006</c:v>
                </c:pt>
                <c:pt idx="21563">
                  <c:v>876.649</c:v>
                </c:pt>
                <c:pt idx="21564">
                  <c:v>876.41499999999996</c:v>
                </c:pt>
                <c:pt idx="21565">
                  <c:v>876.18100000000004</c:v>
                </c:pt>
                <c:pt idx="21566">
                  <c:v>875.94799999999998</c:v>
                </c:pt>
                <c:pt idx="21567">
                  <c:v>875.71400000000006</c:v>
                </c:pt>
                <c:pt idx="21568">
                  <c:v>875.48099999999999</c:v>
                </c:pt>
                <c:pt idx="21569">
                  <c:v>876.24700000000007</c:v>
                </c:pt>
                <c:pt idx="21570">
                  <c:v>876.01300000000003</c:v>
                </c:pt>
                <c:pt idx="21571">
                  <c:v>875.78</c:v>
                </c:pt>
                <c:pt idx="21572">
                  <c:v>875.54600000000005</c:v>
                </c:pt>
                <c:pt idx="21573">
                  <c:v>875.31299999999999</c:v>
                </c:pt>
                <c:pt idx="21574">
                  <c:v>875.07900000000006</c:v>
                </c:pt>
                <c:pt idx="21575">
                  <c:v>874.84500000000003</c:v>
                </c:pt>
                <c:pt idx="21576">
                  <c:v>876.61199999999997</c:v>
                </c:pt>
                <c:pt idx="21577">
                  <c:v>876.37800000000004</c:v>
                </c:pt>
                <c:pt idx="21578">
                  <c:v>876.14499999999998</c:v>
                </c:pt>
                <c:pt idx="21579">
                  <c:v>875.91100000000006</c:v>
                </c:pt>
                <c:pt idx="21580">
                  <c:v>875.67700000000002</c:v>
                </c:pt>
                <c:pt idx="21581">
                  <c:v>875.44400000000007</c:v>
                </c:pt>
                <c:pt idx="21582">
                  <c:v>876.21</c:v>
                </c:pt>
                <c:pt idx="21583">
                  <c:v>875.97699999999998</c:v>
                </c:pt>
                <c:pt idx="21584">
                  <c:v>875.74300000000005</c:v>
                </c:pt>
                <c:pt idx="21585">
                  <c:v>875.50900000000001</c:v>
                </c:pt>
                <c:pt idx="21586">
                  <c:v>875.27600000000007</c:v>
                </c:pt>
                <c:pt idx="21587">
                  <c:v>875.04200000000003</c:v>
                </c:pt>
                <c:pt idx="21588">
                  <c:v>874.80899999999997</c:v>
                </c:pt>
                <c:pt idx="21589">
                  <c:v>875.57500000000005</c:v>
                </c:pt>
                <c:pt idx="21590">
                  <c:v>875.34100000000001</c:v>
                </c:pt>
                <c:pt idx="21591">
                  <c:v>875.10800000000006</c:v>
                </c:pt>
                <c:pt idx="21592">
                  <c:v>874.87400000000002</c:v>
                </c:pt>
                <c:pt idx="21593">
                  <c:v>874.64099999999996</c:v>
                </c:pt>
                <c:pt idx="21594">
                  <c:v>874.40700000000004</c:v>
                </c:pt>
                <c:pt idx="21595">
                  <c:v>875.173</c:v>
                </c:pt>
                <c:pt idx="21596">
                  <c:v>874.94</c:v>
                </c:pt>
                <c:pt idx="21597">
                  <c:v>874.70600000000002</c:v>
                </c:pt>
                <c:pt idx="21598">
                  <c:v>874.47300000000007</c:v>
                </c:pt>
                <c:pt idx="21599">
                  <c:v>874.23900000000003</c:v>
                </c:pt>
                <c:pt idx="21600">
                  <c:v>874.005</c:v>
                </c:pt>
                <c:pt idx="21601">
                  <c:v>873.77200000000005</c:v>
                </c:pt>
                <c:pt idx="21602">
                  <c:v>875.53800000000001</c:v>
                </c:pt>
                <c:pt idx="21603">
                  <c:v>875.30500000000006</c:v>
                </c:pt>
                <c:pt idx="21604">
                  <c:v>875.07100000000003</c:v>
                </c:pt>
                <c:pt idx="21605">
                  <c:v>874.83699999999999</c:v>
                </c:pt>
                <c:pt idx="21606">
                  <c:v>874.60400000000004</c:v>
                </c:pt>
                <c:pt idx="21607">
                  <c:v>874.37</c:v>
                </c:pt>
                <c:pt idx="21608">
                  <c:v>875.13700000000006</c:v>
                </c:pt>
                <c:pt idx="21609">
                  <c:v>874.90300000000002</c:v>
                </c:pt>
                <c:pt idx="21610">
                  <c:v>874.66899999999998</c:v>
                </c:pt>
                <c:pt idx="21611">
                  <c:v>874.43600000000004</c:v>
                </c:pt>
                <c:pt idx="21612">
                  <c:v>874.202</c:v>
                </c:pt>
                <c:pt idx="21613">
                  <c:v>873.96900000000005</c:v>
                </c:pt>
                <c:pt idx="21614">
                  <c:v>873.73500000000001</c:v>
                </c:pt>
                <c:pt idx="21615">
                  <c:v>874.50099999999998</c:v>
                </c:pt>
                <c:pt idx="21616">
                  <c:v>874.26800000000003</c:v>
                </c:pt>
                <c:pt idx="21617">
                  <c:v>874.03399999999999</c:v>
                </c:pt>
                <c:pt idx="21618">
                  <c:v>873.80100000000004</c:v>
                </c:pt>
                <c:pt idx="21619">
                  <c:v>873.56700000000001</c:v>
                </c:pt>
                <c:pt idx="21620">
                  <c:v>873.33299999999997</c:v>
                </c:pt>
                <c:pt idx="21621">
                  <c:v>874.1</c:v>
                </c:pt>
                <c:pt idx="21622">
                  <c:v>873.86599999999999</c:v>
                </c:pt>
                <c:pt idx="21623">
                  <c:v>873.63300000000004</c:v>
                </c:pt>
                <c:pt idx="21624">
                  <c:v>873.399</c:v>
                </c:pt>
                <c:pt idx="21625">
                  <c:v>873.16499999999996</c:v>
                </c:pt>
                <c:pt idx="21626">
                  <c:v>872.93200000000002</c:v>
                </c:pt>
                <c:pt idx="21627">
                  <c:v>872.69799999999998</c:v>
                </c:pt>
                <c:pt idx="21628">
                  <c:v>874.46500000000003</c:v>
                </c:pt>
                <c:pt idx="21629">
                  <c:v>874.23099999999999</c:v>
                </c:pt>
                <c:pt idx="21630">
                  <c:v>873.99700000000007</c:v>
                </c:pt>
                <c:pt idx="21631">
                  <c:v>873.76400000000001</c:v>
                </c:pt>
                <c:pt idx="21632">
                  <c:v>873.53</c:v>
                </c:pt>
                <c:pt idx="21633">
                  <c:v>873.29700000000003</c:v>
                </c:pt>
                <c:pt idx="21634">
                  <c:v>873.06299999999999</c:v>
                </c:pt>
                <c:pt idx="21635">
                  <c:v>873.82900000000006</c:v>
                </c:pt>
                <c:pt idx="21636">
                  <c:v>873.596</c:v>
                </c:pt>
                <c:pt idx="21637">
                  <c:v>873.36199999999997</c:v>
                </c:pt>
                <c:pt idx="21638">
                  <c:v>873.12900000000002</c:v>
                </c:pt>
                <c:pt idx="21639">
                  <c:v>872.89499999999998</c:v>
                </c:pt>
                <c:pt idx="21640">
                  <c:v>872.66100000000006</c:v>
                </c:pt>
                <c:pt idx="21641">
                  <c:v>873.428</c:v>
                </c:pt>
                <c:pt idx="21642">
                  <c:v>873.19400000000007</c:v>
                </c:pt>
                <c:pt idx="21643">
                  <c:v>872.96100000000001</c:v>
                </c:pt>
                <c:pt idx="21644">
                  <c:v>872.72699999999998</c:v>
                </c:pt>
                <c:pt idx="21645">
                  <c:v>872.49300000000005</c:v>
                </c:pt>
                <c:pt idx="21646">
                  <c:v>872.26</c:v>
                </c:pt>
                <c:pt idx="21647">
                  <c:v>872.02600000000007</c:v>
                </c:pt>
                <c:pt idx="21648">
                  <c:v>872.79300000000001</c:v>
                </c:pt>
                <c:pt idx="21649">
                  <c:v>872.55899999999997</c:v>
                </c:pt>
                <c:pt idx="21650">
                  <c:v>872.32500000000005</c:v>
                </c:pt>
                <c:pt idx="21651">
                  <c:v>872.09199999999998</c:v>
                </c:pt>
                <c:pt idx="21652">
                  <c:v>871.85800000000006</c:v>
                </c:pt>
                <c:pt idx="21653">
                  <c:v>871.625</c:v>
                </c:pt>
                <c:pt idx="21654">
                  <c:v>873.39099999999996</c:v>
                </c:pt>
                <c:pt idx="21655">
                  <c:v>873.15700000000004</c:v>
                </c:pt>
                <c:pt idx="21656">
                  <c:v>872.92399999999998</c:v>
                </c:pt>
                <c:pt idx="21657">
                  <c:v>872.69</c:v>
                </c:pt>
                <c:pt idx="21658">
                  <c:v>872.45699999999999</c:v>
                </c:pt>
                <c:pt idx="21659">
                  <c:v>872.22300000000007</c:v>
                </c:pt>
                <c:pt idx="21660">
                  <c:v>871.98900000000003</c:v>
                </c:pt>
                <c:pt idx="21661">
                  <c:v>872.75599999999997</c:v>
                </c:pt>
                <c:pt idx="21662">
                  <c:v>872.52200000000005</c:v>
                </c:pt>
                <c:pt idx="21663">
                  <c:v>872.28899999999999</c:v>
                </c:pt>
                <c:pt idx="21664">
                  <c:v>872.05500000000006</c:v>
                </c:pt>
                <c:pt idx="21665">
                  <c:v>871.82100000000003</c:v>
                </c:pt>
                <c:pt idx="21666">
                  <c:v>871.58799999999997</c:v>
                </c:pt>
                <c:pt idx="21667">
                  <c:v>872.35400000000004</c:v>
                </c:pt>
                <c:pt idx="21668">
                  <c:v>872.12099999999998</c:v>
                </c:pt>
                <c:pt idx="21669">
                  <c:v>871.88700000000006</c:v>
                </c:pt>
                <c:pt idx="21670">
                  <c:v>871.65300000000002</c:v>
                </c:pt>
                <c:pt idx="21671">
                  <c:v>871.42000000000007</c:v>
                </c:pt>
                <c:pt idx="21672">
                  <c:v>871.18600000000004</c:v>
                </c:pt>
                <c:pt idx="21673">
                  <c:v>870.95299999999997</c:v>
                </c:pt>
                <c:pt idx="21674">
                  <c:v>871.71900000000005</c:v>
                </c:pt>
                <c:pt idx="21675">
                  <c:v>871.48500000000001</c:v>
                </c:pt>
                <c:pt idx="21676">
                  <c:v>871.25200000000007</c:v>
                </c:pt>
                <c:pt idx="21677">
                  <c:v>871.01800000000003</c:v>
                </c:pt>
                <c:pt idx="21678">
                  <c:v>870.78499999999997</c:v>
                </c:pt>
                <c:pt idx="21679">
                  <c:v>870.55100000000004</c:v>
                </c:pt>
                <c:pt idx="21680">
                  <c:v>870.31700000000001</c:v>
                </c:pt>
                <c:pt idx="21681">
                  <c:v>872.08400000000006</c:v>
                </c:pt>
                <c:pt idx="21682">
                  <c:v>871.85</c:v>
                </c:pt>
                <c:pt idx="21683">
                  <c:v>871.61699999999996</c:v>
                </c:pt>
                <c:pt idx="21684">
                  <c:v>871.38300000000004</c:v>
                </c:pt>
                <c:pt idx="21685">
                  <c:v>871.149</c:v>
                </c:pt>
                <c:pt idx="21686">
                  <c:v>870.91600000000005</c:v>
                </c:pt>
                <c:pt idx="21687">
                  <c:v>871.68200000000002</c:v>
                </c:pt>
                <c:pt idx="21688">
                  <c:v>871.44900000000007</c:v>
                </c:pt>
                <c:pt idx="21689">
                  <c:v>871.21500000000003</c:v>
                </c:pt>
                <c:pt idx="21690">
                  <c:v>870.98099999999999</c:v>
                </c:pt>
                <c:pt idx="21691">
                  <c:v>870.74800000000005</c:v>
                </c:pt>
                <c:pt idx="21692">
                  <c:v>870.51400000000001</c:v>
                </c:pt>
                <c:pt idx="21693">
                  <c:v>870.28100000000006</c:v>
                </c:pt>
                <c:pt idx="21694">
                  <c:v>871.04700000000003</c:v>
                </c:pt>
                <c:pt idx="21695">
                  <c:v>870.81299999999999</c:v>
                </c:pt>
                <c:pt idx="21696">
                  <c:v>870.58</c:v>
                </c:pt>
                <c:pt idx="21697">
                  <c:v>870.346</c:v>
                </c:pt>
                <c:pt idx="21698">
                  <c:v>870.11300000000006</c:v>
                </c:pt>
                <c:pt idx="21699">
                  <c:v>869.87900000000002</c:v>
                </c:pt>
                <c:pt idx="21700">
                  <c:v>870.64499999999998</c:v>
                </c:pt>
                <c:pt idx="21701">
                  <c:v>870.41200000000003</c:v>
                </c:pt>
                <c:pt idx="21702">
                  <c:v>870.178</c:v>
                </c:pt>
                <c:pt idx="21703">
                  <c:v>869.94500000000005</c:v>
                </c:pt>
                <c:pt idx="21704">
                  <c:v>869.71100000000001</c:v>
                </c:pt>
                <c:pt idx="21705">
                  <c:v>869.47699999999998</c:v>
                </c:pt>
                <c:pt idx="21706">
                  <c:v>869.24400000000003</c:v>
                </c:pt>
                <c:pt idx="21707">
                  <c:v>871.01</c:v>
                </c:pt>
                <c:pt idx="21708">
                  <c:v>870.77700000000004</c:v>
                </c:pt>
                <c:pt idx="21709">
                  <c:v>870.54300000000001</c:v>
                </c:pt>
                <c:pt idx="21710">
                  <c:v>870.30899999999997</c:v>
                </c:pt>
                <c:pt idx="21711">
                  <c:v>870.07600000000002</c:v>
                </c:pt>
                <c:pt idx="21712">
                  <c:v>869.84199999999998</c:v>
                </c:pt>
                <c:pt idx="21713">
                  <c:v>870.60900000000004</c:v>
                </c:pt>
                <c:pt idx="21714">
                  <c:v>870.375</c:v>
                </c:pt>
                <c:pt idx="21715">
                  <c:v>870.14099999999996</c:v>
                </c:pt>
                <c:pt idx="21716">
                  <c:v>869.90800000000002</c:v>
                </c:pt>
                <c:pt idx="21717">
                  <c:v>869.67399999999998</c:v>
                </c:pt>
                <c:pt idx="21718">
                  <c:v>869.44100000000003</c:v>
                </c:pt>
                <c:pt idx="21719">
                  <c:v>869.20699999999999</c:v>
                </c:pt>
                <c:pt idx="21720">
                  <c:v>869.97300000000007</c:v>
                </c:pt>
                <c:pt idx="21721">
                  <c:v>869.74</c:v>
                </c:pt>
                <c:pt idx="21722">
                  <c:v>869.50599999999997</c:v>
                </c:pt>
                <c:pt idx="21723">
                  <c:v>869.27300000000002</c:v>
                </c:pt>
                <c:pt idx="21724">
                  <c:v>869.03899999999999</c:v>
                </c:pt>
                <c:pt idx="21725">
                  <c:v>868.80500000000006</c:v>
                </c:pt>
                <c:pt idx="21726">
                  <c:v>868.572</c:v>
                </c:pt>
                <c:pt idx="21727">
                  <c:v>869.33799999999997</c:v>
                </c:pt>
                <c:pt idx="21728">
                  <c:v>869.10500000000002</c:v>
                </c:pt>
                <c:pt idx="21729">
                  <c:v>868.87099999999998</c:v>
                </c:pt>
                <c:pt idx="21730">
                  <c:v>868.63700000000006</c:v>
                </c:pt>
                <c:pt idx="21731">
                  <c:v>868.404</c:v>
                </c:pt>
                <c:pt idx="21732">
                  <c:v>868.17000000000007</c:v>
                </c:pt>
                <c:pt idx="21733">
                  <c:v>869.93700000000001</c:v>
                </c:pt>
                <c:pt idx="21734">
                  <c:v>869.70299999999997</c:v>
                </c:pt>
                <c:pt idx="21735">
                  <c:v>869.46900000000005</c:v>
                </c:pt>
                <c:pt idx="21736">
                  <c:v>869.23599999999999</c:v>
                </c:pt>
                <c:pt idx="21737">
                  <c:v>869.00200000000007</c:v>
                </c:pt>
                <c:pt idx="21738">
                  <c:v>868.76900000000001</c:v>
                </c:pt>
                <c:pt idx="21739">
                  <c:v>868.53499999999997</c:v>
                </c:pt>
                <c:pt idx="21740">
                  <c:v>869.30100000000004</c:v>
                </c:pt>
                <c:pt idx="21741">
                  <c:v>869.06799999999998</c:v>
                </c:pt>
                <c:pt idx="21742">
                  <c:v>868.83400000000006</c:v>
                </c:pt>
                <c:pt idx="21743">
                  <c:v>868.601</c:v>
                </c:pt>
                <c:pt idx="21744">
                  <c:v>868.36699999999996</c:v>
                </c:pt>
                <c:pt idx="21745">
                  <c:v>868.13300000000004</c:v>
                </c:pt>
                <c:pt idx="21746">
                  <c:v>868.9</c:v>
                </c:pt>
                <c:pt idx="21747">
                  <c:v>868.66600000000005</c:v>
                </c:pt>
                <c:pt idx="21748">
                  <c:v>868.43299999999999</c:v>
                </c:pt>
                <c:pt idx="21749">
                  <c:v>868.19900000000007</c:v>
                </c:pt>
                <c:pt idx="21750">
                  <c:v>867.96500000000003</c:v>
                </c:pt>
                <c:pt idx="21751">
                  <c:v>867.73199999999997</c:v>
                </c:pt>
                <c:pt idx="21752">
                  <c:v>867.49800000000005</c:v>
                </c:pt>
                <c:pt idx="21753">
                  <c:v>868.26499999999999</c:v>
                </c:pt>
                <c:pt idx="21754">
                  <c:v>868.03100000000006</c:v>
                </c:pt>
                <c:pt idx="21755">
                  <c:v>867.79700000000003</c:v>
                </c:pt>
                <c:pt idx="21756">
                  <c:v>867.56399999999996</c:v>
                </c:pt>
                <c:pt idx="21757">
                  <c:v>867.33</c:v>
                </c:pt>
                <c:pt idx="21758">
                  <c:v>867.09699999999998</c:v>
                </c:pt>
                <c:pt idx="21759">
                  <c:v>868.86300000000006</c:v>
                </c:pt>
                <c:pt idx="21760">
                  <c:v>868.62900000000002</c:v>
                </c:pt>
                <c:pt idx="21761">
                  <c:v>868.39600000000007</c:v>
                </c:pt>
                <c:pt idx="21762">
                  <c:v>868.16200000000003</c:v>
                </c:pt>
                <c:pt idx="21763">
                  <c:v>867.92899999999997</c:v>
                </c:pt>
                <c:pt idx="21764">
                  <c:v>867.69500000000005</c:v>
                </c:pt>
                <c:pt idx="21765">
                  <c:v>867.46100000000001</c:v>
                </c:pt>
                <c:pt idx="21766">
                  <c:v>868.22800000000007</c:v>
                </c:pt>
                <c:pt idx="21767">
                  <c:v>867.99400000000003</c:v>
                </c:pt>
                <c:pt idx="21768">
                  <c:v>867.76099999999997</c:v>
                </c:pt>
                <c:pt idx="21769">
                  <c:v>867.52700000000004</c:v>
                </c:pt>
                <c:pt idx="21770">
                  <c:v>867.29300000000001</c:v>
                </c:pt>
                <c:pt idx="21771">
                  <c:v>867.06000000000006</c:v>
                </c:pt>
                <c:pt idx="21772">
                  <c:v>867.82600000000002</c:v>
                </c:pt>
                <c:pt idx="21773">
                  <c:v>867.59300000000007</c:v>
                </c:pt>
                <c:pt idx="21774">
                  <c:v>867.35900000000004</c:v>
                </c:pt>
                <c:pt idx="21775">
                  <c:v>867.125</c:v>
                </c:pt>
                <c:pt idx="21776">
                  <c:v>866.89200000000005</c:v>
                </c:pt>
                <c:pt idx="21777">
                  <c:v>866.65800000000002</c:v>
                </c:pt>
                <c:pt idx="21778">
                  <c:v>866.42500000000007</c:v>
                </c:pt>
                <c:pt idx="21779">
                  <c:v>867.19100000000003</c:v>
                </c:pt>
                <c:pt idx="21780">
                  <c:v>866.95699999999999</c:v>
                </c:pt>
                <c:pt idx="21781">
                  <c:v>866.72400000000005</c:v>
                </c:pt>
                <c:pt idx="21782">
                  <c:v>866.49</c:v>
                </c:pt>
                <c:pt idx="21783">
                  <c:v>866.25700000000006</c:v>
                </c:pt>
                <c:pt idx="21784">
                  <c:v>866.02300000000002</c:v>
                </c:pt>
                <c:pt idx="21785">
                  <c:v>865.78899999999999</c:v>
                </c:pt>
                <c:pt idx="21786">
                  <c:v>867.55600000000004</c:v>
                </c:pt>
                <c:pt idx="21787">
                  <c:v>867.322</c:v>
                </c:pt>
                <c:pt idx="21788">
                  <c:v>867.08900000000006</c:v>
                </c:pt>
                <c:pt idx="21789">
                  <c:v>866.85500000000002</c:v>
                </c:pt>
                <c:pt idx="21790">
                  <c:v>866.62099999999998</c:v>
                </c:pt>
                <c:pt idx="21791">
                  <c:v>866.38800000000003</c:v>
                </c:pt>
                <c:pt idx="21792">
                  <c:v>867.154</c:v>
                </c:pt>
                <c:pt idx="21793">
                  <c:v>866.92100000000005</c:v>
                </c:pt>
                <c:pt idx="21794">
                  <c:v>866.68700000000001</c:v>
                </c:pt>
                <c:pt idx="21795">
                  <c:v>866.45299999999997</c:v>
                </c:pt>
                <c:pt idx="21796">
                  <c:v>866.22</c:v>
                </c:pt>
                <c:pt idx="21797">
                  <c:v>865.98599999999999</c:v>
                </c:pt>
                <c:pt idx="21798">
                  <c:v>865.75300000000004</c:v>
                </c:pt>
                <c:pt idx="21799">
                  <c:v>866.51900000000001</c:v>
                </c:pt>
                <c:pt idx="21800">
                  <c:v>866.28499999999997</c:v>
                </c:pt>
                <c:pt idx="21801">
                  <c:v>866.05200000000002</c:v>
                </c:pt>
                <c:pt idx="21802">
                  <c:v>865.81799999999998</c:v>
                </c:pt>
                <c:pt idx="21803">
                  <c:v>865.58500000000004</c:v>
                </c:pt>
                <c:pt idx="21804">
                  <c:v>865.351</c:v>
                </c:pt>
                <c:pt idx="21805">
                  <c:v>866.11699999999996</c:v>
                </c:pt>
                <c:pt idx="21806">
                  <c:v>865.88400000000001</c:v>
                </c:pt>
                <c:pt idx="21807">
                  <c:v>865.65</c:v>
                </c:pt>
                <c:pt idx="21808">
                  <c:v>865.41700000000003</c:v>
                </c:pt>
                <c:pt idx="21809">
                  <c:v>865.18299999999999</c:v>
                </c:pt>
                <c:pt idx="21810">
                  <c:v>864.94900000000007</c:v>
                </c:pt>
                <c:pt idx="21811">
                  <c:v>864.71600000000001</c:v>
                </c:pt>
                <c:pt idx="21812">
                  <c:v>866.48199999999997</c:v>
                </c:pt>
                <c:pt idx="21813">
                  <c:v>866.24900000000002</c:v>
                </c:pt>
                <c:pt idx="21814">
                  <c:v>866.01499999999999</c:v>
                </c:pt>
                <c:pt idx="21815">
                  <c:v>865.78100000000006</c:v>
                </c:pt>
                <c:pt idx="21816">
                  <c:v>865.548</c:v>
                </c:pt>
                <c:pt idx="21817">
                  <c:v>865.31399999999996</c:v>
                </c:pt>
                <c:pt idx="21818">
                  <c:v>866.08100000000002</c:v>
                </c:pt>
                <c:pt idx="21819">
                  <c:v>865.84699999999998</c:v>
                </c:pt>
                <c:pt idx="21820">
                  <c:v>865.61300000000006</c:v>
                </c:pt>
                <c:pt idx="21821">
                  <c:v>865.38</c:v>
                </c:pt>
                <c:pt idx="21822">
                  <c:v>865.14600000000007</c:v>
                </c:pt>
                <c:pt idx="21823">
                  <c:v>864.91300000000001</c:v>
                </c:pt>
                <c:pt idx="21824">
                  <c:v>864.67899999999997</c:v>
                </c:pt>
                <c:pt idx="21825">
                  <c:v>865.44500000000005</c:v>
                </c:pt>
                <c:pt idx="21826">
                  <c:v>865.21199999999999</c:v>
                </c:pt>
                <c:pt idx="21827">
                  <c:v>864.97800000000007</c:v>
                </c:pt>
                <c:pt idx="21828">
                  <c:v>864.745</c:v>
                </c:pt>
                <c:pt idx="21829">
                  <c:v>864.51099999999997</c:v>
                </c:pt>
                <c:pt idx="21830">
                  <c:v>864.27700000000004</c:v>
                </c:pt>
                <c:pt idx="21831">
                  <c:v>864.04399999999998</c:v>
                </c:pt>
                <c:pt idx="21832">
                  <c:v>864.81000000000006</c:v>
                </c:pt>
                <c:pt idx="21833">
                  <c:v>864.577</c:v>
                </c:pt>
                <c:pt idx="21834">
                  <c:v>864.34300000000007</c:v>
                </c:pt>
                <c:pt idx="21835">
                  <c:v>864.10900000000004</c:v>
                </c:pt>
                <c:pt idx="21836">
                  <c:v>863.87599999999998</c:v>
                </c:pt>
                <c:pt idx="21837">
                  <c:v>863.64200000000005</c:v>
                </c:pt>
                <c:pt idx="21838">
                  <c:v>865.40899999999999</c:v>
                </c:pt>
                <c:pt idx="21839">
                  <c:v>865.17500000000007</c:v>
                </c:pt>
                <c:pt idx="21840">
                  <c:v>864.94100000000003</c:v>
                </c:pt>
                <c:pt idx="21841">
                  <c:v>864.70799999999997</c:v>
                </c:pt>
                <c:pt idx="21842">
                  <c:v>864.47400000000005</c:v>
                </c:pt>
                <c:pt idx="21843">
                  <c:v>864.24099999999999</c:v>
                </c:pt>
                <c:pt idx="21844">
                  <c:v>864.00700000000006</c:v>
                </c:pt>
                <c:pt idx="21845">
                  <c:v>864.77300000000002</c:v>
                </c:pt>
                <c:pt idx="21846">
                  <c:v>864.54</c:v>
                </c:pt>
                <c:pt idx="21847">
                  <c:v>864.30600000000004</c:v>
                </c:pt>
                <c:pt idx="21848">
                  <c:v>864.07299999999998</c:v>
                </c:pt>
                <c:pt idx="21849">
                  <c:v>863.83900000000006</c:v>
                </c:pt>
                <c:pt idx="21850">
                  <c:v>863.60500000000002</c:v>
                </c:pt>
                <c:pt idx="21851">
                  <c:v>864.37200000000007</c:v>
                </c:pt>
                <c:pt idx="21852">
                  <c:v>864.13800000000003</c:v>
                </c:pt>
                <c:pt idx="21853">
                  <c:v>863.90499999999997</c:v>
                </c:pt>
                <c:pt idx="21854">
                  <c:v>863.67100000000005</c:v>
                </c:pt>
                <c:pt idx="21855">
                  <c:v>863.43700000000001</c:v>
                </c:pt>
                <c:pt idx="21856">
                  <c:v>863.20400000000006</c:v>
                </c:pt>
                <c:pt idx="21857">
                  <c:v>862.97</c:v>
                </c:pt>
                <c:pt idx="21858">
                  <c:v>863.73699999999997</c:v>
                </c:pt>
                <c:pt idx="21859">
                  <c:v>863.50300000000004</c:v>
                </c:pt>
                <c:pt idx="21860">
                  <c:v>863.26900000000001</c:v>
                </c:pt>
                <c:pt idx="21861">
                  <c:v>863.03600000000006</c:v>
                </c:pt>
                <c:pt idx="21862">
                  <c:v>862.80200000000002</c:v>
                </c:pt>
                <c:pt idx="21863">
                  <c:v>862.56900000000007</c:v>
                </c:pt>
                <c:pt idx="21864">
                  <c:v>864.33500000000004</c:v>
                </c:pt>
                <c:pt idx="21865">
                  <c:v>864.101</c:v>
                </c:pt>
                <c:pt idx="21866">
                  <c:v>863.86800000000005</c:v>
                </c:pt>
                <c:pt idx="21867">
                  <c:v>863.63400000000001</c:v>
                </c:pt>
                <c:pt idx="21868">
                  <c:v>863.40100000000007</c:v>
                </c:pt>
                <c:pt idx="21869">
                  <c:v>863.16700000000003</c:v>
                </c:pt>
                <c:pt idx="21870">
                  <c:v>862.93299999999999</c:v>
                </c:pt>
                <c:pt idx="21871">
                  <c:v>863.7</c:v>
                </c:pt>
                <c:pt idx="21872">
                  <c:v>863.46600000000001</c:v>
                </c:pt>
                <c:pt idx="21873">
                  <c:v>863.23300000000006</c:v>
                </c:pt>
                <c:pt idx="21874">
                  <c:v>862.99900000000002</c:v>
                </c:pt>
                <c:pt idx="21875">
                  <c:v>862.76499999999999</c:v>
                </c:pt>
                <c:pt idx="21876">
                  <c:v>862.53200000000004</c:v>
                </c:pt>
                <c:pt idx="21877">
                  <c:v>862.298</c:v>
                </c:pt>
                <c:pt idx="21878">
                  <c:v>863.06500000000005</c:v>
                </c:pt>
                <c:pt idx="21879">
                  <c:v>862.83100000000002</c:v>
                </c:pt>
                <c:pt idx="21880">
                  <c:v>862.59699999999998</c:v>
                </c:pt>
                <c:pt idx="21881">
                  <c:v>862.36400000000003</c:v>
                </c:pt>
                <c:pt idx="21882">
                  <c:v>862.13</c:v>
                </c:pt>
                <c:pt idx="21883">
                  <c:v>861.89700000000005</c:v>
                </c:pt>
                <c:pt idx="21884">
                  <c:v>862.66300000000001</c:v>
                </c:pt>
                <c:pt idx="21885">
                  <c:v>862.42899999999997</c:v>
                </c:pt>
                <c:pt idx="21886">
                  <c:v>862.19600000000003</c:v>
                </c:pt>
                <c:pt idx="21887">
                  <c:v>861.96199999999999</c:v>
                </c:pt>
                <c:pt idx="21888">
                  <c:v>861.72900000000004</c:v>
                </c:pt>
                <c:pt idx="21889">
                  <c:v>861.495</c:v>
                </c:pt>
                <c:pt idx="21890">
                  <c:v>861.26099999999997</c:v>
                </c:pt>
                <c:pt idx="21891">
                  <c:v>863.02800000000002</c:v>
                </c:pt>
                <c:pt idx="21892">
                  <c:v>862.79399999999998</c:v>
                </c:pt>
                <c:pt idx="21893">
                  <c:v>862.56100000000004</c:v>
                </c:pt>
                <c:pt idx="21894">
                  <c:v>862.327</c:v>
                </c:pt>
                <c:pt idx="21895">
                  <c:v>862.09300000000007</c:v>
                </c:pt>
                <c:pt idx="21896">
                  <c:v>861.86</c:v>
                </c:pt>
                <c:pt idx="21897">
                  <c:v>862.62599999999998</c:v>
                </c:pt>
                <c:pt idx="21898">
                  <c:v>862.39300000000003</c:v>
                </c:pt>
                <c:pt idx="21899">
                  <c:v>862.15899999999999</c:v>
                </c:pt>
                <c:pt idx="21900">
                  <c:v>861.92500000000007</c:v>
                </c:pt>
                <c:pt idx="21901">
                  <c:v>861.69200000000001</c:v>
                </c:pt>
                <c:pt idx="21902">
                  <c:v>861.45799999999997</c:v>
                </c:pt>
                <c:pt idx="21903">
                  <c:v>861.22500000000002</c:v>
                </c:pt>
                <c:pt idx="21904">
                  <c:v>861.99099999999999</c:v>
                </c:pt>
                <c:pt idx="21905">
                  <c:v>861.75700000000006</c:v>
                </c:pt>
                <c:pt idx="21906">
                  <c:v>861.524</c:v>
                </c:pt>
                <c:pt idx="21907">
                  <c:v>861.29</c:v>
                </c:pt>
                <c:pt idx="21908">
                  <c:v>861.05700000000002</c:v>
                </c:pt>
                <c:pt idx="21909">
                  <c:v>860.82299999999998</c:v>
                </c:pt>
                <c:pt idx="21910">
                  <c:v>861.58900000000006</c:v>
                </c:pt>
                <c:pt idx="21911">
                  <c:v>861.35599999999999</c:v>
                </c:pt>
                <c:pt idx="21912">
                  <c:v>861.12200000000007</c:v>
                </c:pt>
                <c:pt idx="21913">
                  <c:v>860.88900000000001</c:v>
                </c:pt>
                <c:pt idx="21914">
                  <c:v>860.65499999999997</c:v>
                </c:pt>
                <c:pt idx="21915">
                  <c:v>860.42100000000005</c:v>
                </c:pt>
                <c:pt idx="21916">
                  <c:v>860.18799999999999</c:v>
                </c:pt>
                <c:pt idx="21917">
                  <c:v>861.95400000000006</c:v>
                </c:pt>
                <c:pt idx="21918">
                  <c:v>861.721</c:v>
                </c:pt>
                <c:pt idx="21919">
                  <c:v>861.48699999999997</c:v>
                </c:pt>
                <c:pt idx="21920">
                  <c:v>861.25300000000004</c:v>
                </c:pt>
                <c:pt idx="21921">
                  <c:v>861.02</c:v>
                </c:pt>
                <c:pt idx="21922">
                  <c:v>860.78600000000006</c:v>
                </c:pt>
                <c:pt idx="21923">
                  <c:v>861.553</c:v>
                </c:pt>
                <c:pt idx="21924">
                  <c:v>861.31900000000007</c:v>
                </c:pt>
                <c:pt idx="21925">
                  <c:v>861.08500000000004</c:v>
                </c:pt>
                <c:pt idx="21926">
                  <c:v>860.85199999999998</c:v>
                </c:pt>
                <c:pt idx="21927">
                  <c:v>860.61800000000005</c:v>
                </c:pt>
                <c:pt idx="21928">
                  <c:v>860.38499999999999</c:v>
                </c:pt>
                <c:pt idx="21929">
                  <c:v>860.15100000000007</c:v>
                </c:pt>
                <c:pt idx="21930">
                  <c:v>860.91700000000003</c:v>
                </c:pt>
                <c:pt idx="21931">
                  <c:v>860.68399999999997</c:v>
                </c:pt>
                <c:pt idx="21932">
                  <c:v>860.45</c:v>
                </c:pt>
                <c:pt idx="21933">
                  <c:v>860.21699999999998</c:v>
                </c:pt>
                <c:pt idx="21934">
                  <c:v>859.98300000000006</c:v>
                </c:pt>
                <c:pt idx="21935">
                  <c:v>859.74900000000002</c:v>
                </c:pt>
                <c:pt idx="21936">
                  <c:v>859.51599999999996</c:v>
                </c:pt>
                <c:pt idx="21937">
                  <c:v>860.28200000000004</c:v>
                </c:pt>
                <c:pt idx="21938">
                  <c:v>860.04899999999998</c:v>
                </c:pt>
                <c:pt idx="21939">
                  <c:v>859.81500000000005</c:v>
                </c:pt>
                <c:pt idx="21940">
                  <c:v>859.58100000000002</c:v>
                </c:pt>
                <c:pt idx="21941">
                  <c:v>859.34800000000007</c:v>
                </c:pt>
                <c:pt idx="21942">
                  <c:v>859.11400000000003</c:v>
                </c:pt>
                <c:pt idx="21943">
                  <c:v>860.88099999999997</c:v>
                </c:pt>
                <c:pt idx="21944">
                  <c:v>860.64700000000005</c:v>
                </c:pt>
                <c:pt idx="21945">
                  <c:v>860.41300000000001</c:v>
                </c:pt>
                <c:pt idx="21946">
                  <c:v>860.18000000000006</c:v>
                </c:pt>
                <c:pt idx="21947">
                  <c:v>859.94600000000003</c:v>
                </c:pt>
                <c:pt idx="21948">
                  <c:v>859.71299999999997</c:v>
                </c:pt>
                <c:pt idx="21949">
                  <c:v>859.47900000000004</c:v>
                </c:pt>
                <c:pt idx="21950">
                  <c:v>860.245</c:v>
                </c:pt>
                <c:pt idx="21951">
                  <c:v>860.01200000000006</c:v>
                </c:pt>
                <c:pt idx="21952">
                  <c:v>859.77800000000002</c:v>
                </c:pt>
                <c:pt idx="21953">
                  <c:v>859.54500000000007</c:v>
                </c:pt>
                <c:pt idx="21954">
                  <c:v>859.31100000000004</c:v>
                </c:pt>
                <c:pt idx="21955">
                  <c:v>859.077</c:v>
                </c:pt>
                <c:pt idx="21956">
                  <c:v>859.84400000000005</c:v>
                </c:pt>
                <c:pt idx="21957">
                  <c:v>859.61</c:v>
                </c:pt>
                <c:pt idx="21958">
                  <c:v>859.37700000000007</c:v>
                </c:pt>
                <c:pt idx="21959">
                  <c:v>859.14300000000003</c:v>
                </c:pt>
                <c:pt idx="21960">
                  <c:v>858.90899999999999</c:v>
                </c:pt>
                <c:pt idx="21961">
                  <c:v>858.67600000000004</c:v>
                </c:pt>
                <c:pt idx="21962">
                  <c:v>858.44200000000001</c:v>
                </c:pt>
                <c:pt idx="21963">
                  <c:v>859.20900000000006</c:v>
                </c:pt>
                <c:pt idx="21964">
                  <c:v>858.97500000000002</c:v>
                </c:pt>
                <c:pt idx="21965">
                  <c:v>858.74099999999999</c:v>
                </c:pt>
                <c:pt idx="21966">
                  <c:v>858.50800000000004</c:v>
                </c:pt>
                <c:pt idx="21967">
                  <c:v>858.274</c:v>
                </c:pt>
                <c:pt idx="21968">
                  <c:v>858.04100000000005</c:v>
                </c:pt>
                <c:pt idx="21969">
                  <c:v>859.80700000000002</c:v>
                </c:pt>
                <c:pt idx="21970">
                  <c:v>859.57299999999998</c:v>
                </c:pt>
                <c:pt idx="21971">
                  <c:v>859.34</c:v>
                </c:pt>
                <c:pt idx="21972">
                  <c:v>859.10599999999999</c:v>
                </c:pt>
                <c:pt idx="21973">
                  <c:v>858.87300000000005</c:v>
                </c:pt>
                <c:pt idx="21974">
                  <c:v>858.63900000000001</c:v>
                </c:pt>
                <c:pt idx="21975">
                  <c:v>858.40499999999997</c:v>
                </c:pt>
                <c:pt idx="21976">
                  <c:v>859.17200000000003</c:v>
                </c:pt>
                <c:pt idx="21977">
                  <c:v>858.93799999999999</c:v>
                </c:pt>
                <c:pt idx="21978">
                  <c:v>858.70500000000004</c:v>
                </c:pt>
                <c:pt idx="21979">
                  <c:v>858.471</c:v>
                </c:pt>
                <c:pt idx="21980">
                  <c:v>858.23699999999997</c:v>
                </c:pt>
                <c:pt idx="21981">
                  <c:v>858.00400000000002</c:v>
                </c:pt>
                <c:pt idx="21982">
                  <c:v>857.77</c:v>
                </c:pt>
                <c:pt idx="21983">
                  <c:v>858.53700000000003</c:v>
                </c:pt>
                <c:pt idx="21984">
                  <c:v>858.303</c:v>
                </c:pt>
                <c:pt idx="21985">
                  <c:v>858.06900000000007</c:v>
                </c:pt>
                <c:pt idx="21986">
                  <c:v>857.83600000000001</c:v>
                </c:pt>
                <c:pt idx="21987">
                  <c:v>857.60199999999998</c:v>
                </c:pt>
                <c:pt idx="21988">
                  <c:v>857.36900000000003</c:v>
                </c:pt>
                <c:pt idx="21989">
                  <c:v>858.13499999999999</c:v>
                </c:pt>
                <c:pt idx="21990">
                  <c:v>857.90100000000007</c:v>
                </c:pt>
                <c:pt idx="21991">
                  <c:v>857.66800000000001</c:v>
                </c:pt>
                <c:pt idx="21992">
                  <c:v>857.43399999999997</c:v>
                </c:pt>
                <c:pt idx="21993">
                  <c:v>857.20100000000002</c:v>
                </c:pt>
                <c:pt idx="21994">
                  <c:v>856.96699999999998</c:v>
                </c:pt>
                <c:pt idx="21995">
                  <c:v>856.73300000000006</c:v>
                </c:pt>
                <c:pt idx="21996">
                  <c:v>858.5</c:v>
                </c:pt>
                <c:pt idx="21997">
                  <c:v>858.26599999999996</c:v>
                </c:pt>
                <c:pt idx="21998">
                  <c:v>858.03300000000002</c:v>
                </c:pt>
                <c:pt idx="21999">
                  <c:v>857.79899999999998</c:v>
                </c:pt>
                <c:pt idx="22000">
                  <c:v>857.56500000000005</c:v>
                </c:pt>
                <c:pt idx="22001">
                  <c:v>857.33199999999999</c:v>
                </c:pt>
                <c:pt idx="22002">
                  <c:v>858.09800000000007</c:v>
                </c:pt>
                <c:pt idx="22003">
                  <c:v>857.86500000000001</c:v>
                </c:pt>
                <c:pt idx="22004">
                  <c:v>857.63099999999997</c:v>
                </c:pt>
                <c:pt idx="22005">
                  <c:v>857.39700000000005</c:v>
                </c:pt>
                <c:pt idx="22006">
                  <c:v>857.16399999999999</c:v>
                </c:pt>
                <c:pt idx="22007">
                  <c:v>856.93000000000006</c:v>
                </c:pt>
                <c:pt idx="22008">
                  <c:v>856.697</c:v>
                </c:pt>
                <c:pt idx="22009">
                  <c:v>857.46299999999997</c:v>
                </c:pt>
                <c:pt idx="22010">
                  <c:v>857.22900000000004</c:v>
                </c:pt>
                <c:pt idx="22011">
                  <c:v>856.99599999999998</c:v>
                </c:pt>
                <c:pt idx="22012">
                  <c:v>856.76200000000006</c:v>
                </c:pt>
                <c:pt idx="22013">
                  <c:v>856.529</c:v>
                </c:pt>
                <c:pt idx="22014">
                  <c:v>856.29500000000007</c:v>
                </c:pt>
                <c:pt idx="22015">
                  <c:v>857.06100000000004</c:v>
                </c:pt>
                <c:pt idx="22016">
                  <c:v>856.82799999999997</c:v>
                </c:pt>
                <c:pt idx="22017">
                  <c:v>856.59400000000005</c:v>
                </c:pt>
                <c:pt idx="22018">
                  <c:v>856.36099999999999</c:v>
                </c:pt>
                <c:pt idx="22019">
                  <c:v>856.12700000000007</c:v>
                </c:pt>
                <c:pt idx="22020">
                  <c:v>855.89300000000003</c:v>
                </c:pt>
                <c:pt idx="22021">
                  <c:v>855.66</c:v>
                </c:pt>
                <c:pt idx="22022">
                  <c:v>857.42600000000004</c:v>
                </c:pt>
                <c:pt idx="22023">
                  <c:v>857.19299999999998</c:v>
                </c:pt>
                <c:pt idx="22024">
                  <c:v>856.95900000000006</c:v>
                </c:pt>
                <c:pt idx="22025">
                  <c:v>856.72500000000002</c:v>
                </c:pt>
                <c:pt idx="22026">
                  <c:v>856.49199999999996</c:v>
                </c:pt>
                <c:pt idx="22027">
                  <c:v>856.25800000000004</c:v>
                </c:pt>
                <c:pt idx="22028">
                  <c:v>857.02499999999998</c:v>
                </c:pt>
                <c:pt idx="22029">
                  <c:v>856.79100000000005</c:v>
                </c:pt>
                <c:pt idx="22030">
                  <c:v>856.55700000000002</c:v>
                </c:pt>
                <c:pt idx="22031">
                  <c:v>856.32400000000007</c:v>
                </c:pt>
                <c:pt idx="22032">
                  <c:v>856.09</c:v>
                </c:pt>
                <c:pt idx="22033">
                  <c:v>855.85699999999997</c:v>
                </c:pt>
                <c:pt idx="22034">
                  <c:v>855.62300000000005</c:v>
                </c:pt>
                <c:pt idx="22035">
                  <c:v>856.38900000000001</c:v>
                </c:pt>
                <c:pt idx="22036">
                  <c:v>856.15600000000006</c:v>
                </c:pt>
                <c:pt idx="22037">
                  <c:v>855.92200000000003</c:v>
                </c:pt>
                <c:pt idx="22038">
                  <c:v>855.68899999999996</c:v>
                </c:pt>
                <c:pt idx="22039">
                  <c:v>855.45500000000004</c:v>
                </c:pt>
                <c:pt idx="22040">
                  <c:v>855.221</c:v>
                </c:pt>
                <c:pt idx="22041">
                  <c:v>854.98800000000006</c:v>
                </c:pt>
                <c:pt idx="22042">
                  <c:v>855.75400000000002</c:v>
                </c:pt>
                <c:pt idx="22043">
                  <c:v>855.52100000000007</c:v>
                </c:pt>
                <c:pt idx="22044">
                  <c:v>855.28700000000003</c:v>
                </c:pt>
                <c:pt idx="22045">
                  <c:v>855.053</c:v>
                </c:pt>
                <c:pt idx="22046">
                  <c:v>854.82</c:v>
                </c:pt>
                <c:pt idx="22047">
                  <c:v>854.58600000000001</c:v>
                </c:pt>
                <c:pt idx="22048">
                  <c:v>856.35300000000007</c:v>
                </c:pt>
                <c:pt idx="22049">
                  <c:v>856.11900000000003</c:v>
                </c:pt>
                <c:pt idx="22050">
                  <c:v>855.88499999999999</c:v>
                </c:pt>
                <c:pt idx="22051">
                  <c:v>855.65200000000004</c:v>
                </c:pt>
                <c:pt idx="22052">
                  <c:v>855.41800000000001</c:v>
                </c:pt>
                <c:pt idx="22053">
                  <c:v>855.18500000000006</c:v>
                </c:pt>
                <c:pt idx="22054">
                  <c:v>854.95100000000002</c:v>
                </c:pt>
                <c:pt idx="22055">
                  <c:v>855.71699999999998</c:v>
                </c:pt>
                <c:pt idx="22056">
                  <c:v>855.48400000000004</c:v>
                </c:pt>
                <c:pt idx="22057">
                  <c:v>855.25</c:v>
                </c:pt>
                <c:pt idx="22058">
                  <c:v>855.01700000000005</c:v>
                </c:pt>
                <c:pt idx="22059">
                  <c:v>854.78300000000002</c:v>
                </c:pt>
                <c:pt idx="22060">
                  <c:v>854.54899999999998</c:v>
                </c:pt>
                <c:pt idx="22061">
                  <c:v>855.31600000000003</c:v>
                </c:pt>
                <c:pt idx="22062">
                  <c:v>855.08199999999999</c:v>
                </c:pt>
                <c:pt idx="22063">
                  <c:v>854.84900000000005</c:v>
                </c:pt>
                <c:pt idx="22064">
                  <c:v>854.61500000000001</c:v>
                </c:pt>
                <c:pt idx="22065">
                  <c:v>854.38099999999997</c:v>
                </c:pt>
                <c:pt idx="22066">
                  <c:v>854.14800000000002</c:v>
                </c:pt>
                <c:pt idx="22067">
                  <c:v>853.91399999999999</c:v>
                </c:pt>
                <c:pt idx="22068">
                  <c:v>854.68100000000004</c:v>
                </c:pt>
                <c:pt idx="22069">
                  <c:v>854.447</c:v>
                </c:pt>
                <c:pt idx="22070">
                  <c:v>854.21299999999997</c:v>
                </c:pt>
                <c:pt idx="22071">
                  <c:v>853.98</c:v>
                </c:pt>
                <c:pt idx="22072">
                  <c:v>853.74599999999998</c:v>
                </c:pt>
                <c:pt idx="22073">
                  <c:v>853.51300000000003</c:v>
                </c:pt>
                <c:pt idx="22074">
                  <c:v>855.279</c:v>
                </c:pt>
                <c:pt idx="22075">
                  <c:v>855.04500000000007</c:v>
                </c:pt>
                <c:pt idx="22076">
                  <c:v>854.81200000000001</c:v>
                </c:pt>
                <c:pt idx="22077">
                  <c:v>854.57799999999997</c:v>
                </c:pt>
                <c:pt idx="22078">
                  <c:v>854.34500000000003</c:v>
                </c:pt>
                <c:pt idx="22079">
                  <c:v>854.11099999999999</c:v>
                </c:pt>
                <c:pt idx="22080">
                  <c:v>853.87700000000007</c:v>
                </c:pt>
                <c:pt idx="22081">
                  <c:v>854.64400000000001</c:v>
                </c:pt>
                <c:pt idx="22082">
                  <c:v>854.41</c:v>
                </c:pt>
                <c:pt idx="22083">
                  <c:v>854.17700000000002</c:v>
                </c:pt>
                <c:pt idx="22084">
                  <c:v>853.94299999999998</c:v>
                </c:pt>
                <c:pt idx="22085">
                  <c:v>853.70900000000006</c:v>
                </c:pt>
                <c:pt idx="22086">
                  <c:v>853.476</c:v>
                </c:pt>
                <c:pt idx="22087">
                  <c:v>853.24199999999996</c:v>
                </c:pt>
                <c:pt idx="22088">
                  <c:v>854.00900000000001</c:v>
                </c:pt>
                <c:pt idx="22089">
                  <c:v>853.77499999999998</c:v>
                </c:pt>
                <c:pt idx="22090">
                  <c:v>853.54100000000005</c:v>
                </c:pt>
                <c:pt idx="22091">
                  <c:v>853.30799999999999</c:v>
                </c:pt>
                <c:pt idx="22092">
                  <c:v>853.07400000000007</c:v>
                </c:pt>
                <c:pt idx="22093">
                  <c:v>852.84100000000001</c:v>
                </c:pt>
                <c:pt idx="22094">
                  <c:v>853.60699999999997</c:v>
                </c:pt>
                <c:pt idx="22095">
                  <c:v>853.37300000000005</c:v>
                </c:pt>
                <c:pt idx="22096">
                  <c:v>853.14</c:v>
                </c:pt>
                <c:pt idx="22097">
                  <c:v>852.90600000000006</c:v>
                </c:pt>
                <c:pt idx="22098">
                  <c:v>852.673</c:v>
                </c:pt>
                <c:pt idx="22099">
                  <c:v>852.43899999999996</c:v>
                </c:pt>
                <c:pt idx="22100">
                  <c:v>852.20500000000004</c:v>
                </c:pt>
                <c:pt idx="22101">
                  <c:v>853.97199999999998</c:v>
                </c:pt>
                <c:pt idx="22102">
                  <c:v>853.73800000000006</c:v>
                </c:pt>
                <c:pt idx="22103">
                  <c:v>853.505</c:v>
                </c:pt>
                <c:pt idx="22104">
                  <c:v>853.27100000000007</c:v>
                </c:pt>
                <c:pt idx="22105">
                  <c:v>853.03700000000003</c:v>
                </c:pt>
                <c:pt idx="22106">
                  <c:v>852.80399999999997</c:v>
                </c:pt>
                <c:pt idx="22107">
                  <c:v>853.57</c:v>
                </c:pt>
                <c:pt idx="22108">
                  <c:v>853.33699999999999</c:v>
                </c:pt>
                <c:pt idx="22109">
                  <c:v>853.10300000000007</c:v>
                </c:pt>
                <c:pt idx="22110">
                  <c:v>852.86900000000003</c:v>
                </c:pt>
                <c:pt idx="22111">
                  <c:v>852.63599999999997</c:v>
                </c:pt>
                <c:pt idx="22112">
                  <c:v>852.40200000000004</c:v>
                </c:pt>
                <c:pt idx="22113">
                  <c:v>852.16899999999998</c:v>
                </c:pt>
                <c:pt idx="22114">
                  <c:v>852.93500000000006</c:v>
                </c:pt>
                <c:pt idx="22115">
                  <c:v>852.70100000000002</c:v>
                </c:pt>
                <c:pt idx="22116">
                  <c:v>852.46800000000007</c:v>
                </c:pt>
                <c:pt idx="22117">
                  <c:v>852.23400000000004</c:v>
                </c:pt>
                <c:pt idx="22118">
                  <c:v>852.00099999999998</c:v>
                </c:pt>
                <c:pt idx="22119">
                  <c:v>851.76700000000005</c:v>
                </c:pt>
                <c:pt idx="22120">
                  <c:v>852.53300000000002</c:v>
                </c:pt>
                <c:pt idx="22121">
                  <c:v>852.30000000000007</c:v>
                </c:pt>
                <c:pt idx="22122">
                  <c:v>852.06600000000003</c:v>
                </c:pt>
                <c:pt idx="22123">
                  <c:v>851.83299999999997</c:v>
                </c:pt>
                <c:pt idx="22124">
                  <c:v>851.59900000000005</c:v>
                </c:pt>
                <c:pt idx="22125">
                  <c:v>851.36500000000001</c:v>
                </c:pt>
                <c:pt idx="22126">
                  <c:v>851.13200000000006</c:v>
                </c:pt>
                <c:pt idx="22127">
                  <c:v>852.89800000000002</c:v>
                </c:pt>
                <c:pt idx="22128">
                  <c:v>852.66499999999996</c:v>
                </c:pt>
                <c:pt idx="22129">
                  <c:v>852.43100000000004</c:v>
                </c:pt>
                <c:pt idx="22130">
                  <c:v>852.197</c:v>
                </c:pt>
                <c:pt idx="22131">
                  <c:v>851.96400000000006</c:v>
                </c:pt>
                <c:pt idx="22132">
                  <c:v>851.73</c:v>
                </c:pt>
                <c:pt idx="22133">
                  <c:v>851.49700000000007</c:v>
                </c:pt>
                <c:pt idx="22134">
                  <c:v>852.26300000000003</c:v>
                </c:pt>
                <c:pt idx="22135">
                  <c:v>852.029</c:v>
                </c:pt>
                <c:pt idx="22136">
                  <c:v>851.79600000000005</c:v>
                </c:pt>
                <c:pt idx="22137">
                  <c:v>851.56200000000001</c:v>
                </c:pt>
                <c:pt idx="22138">
                  <c:v>851.32900000000006</c:v>
                </c:pt>
                <c:pt idx="22139">
                  <c:v>851.09500000000003</c:v>
                </c:pt>
                <c:pt idx="22140">
                  <c:v>851.86099999999999</c:v>
                </c:pt>
                <c:pt idx="22141">
                  <c:v>851.62800000000004</c:v>
                </c:pt>
                <c:pt idx="22142">
                  <c:v>851.39400000000001</c:v>
                </c:pt>
                <c:pt idx="22143">
                  <c:v>851.16100000000006</c:v>
                </c:pt>
                <c:pt idx="22144">
                  <c:v>850.92700000000002</c:v>
                </c:pt>
                <c:pt idx="22145">
                  <c:v>850.69299999999998</c:v>
                </c:pt>
                <c:pt idx="22146">
                  <c:v>850.46</c:v>
                </c:pt>
                <c:pt idx="22147">
                  <c:v>851.226</c:v>
                </c:pt>
                <c:pt idx="22148">
                  <c:v>850.99300000000005</c:v>
                </c:pt>
                <c:pt idx="22149">
                  <c:v>850.75900000000001</c:v>
                </c:pt>
                <c:pt idx="22150">
                  <c:v>850.52499999999998</c:v>
                </c:pt>
                <c:pt idx="22151">
                  <c:v>850.29200000000003</c:v>
                </c:pt>
                <c:pt idx="22152">
                  <c:v>850.05799999999999</c:v>
                </c:pt>
                <c:pt idx="22153">
                  <c:v>851.82500000000005</c:v>
                </c:pt>
                <c:pt idx="22154">
                  <c:v>851.59100000000001</c:v>
                </c:pt>
                <c:pt idx="22155">
                  <c:v>851.35699999999997</c:v>
                </c:pt>
                <c:pt idx="22156">
                  <c:v>851.12400000000002</c:v>
                </c:pt>
                <c:pt idx="22157">
                  <c:v>850.89</c:v>
                </c:pt>
                <c:pt idx="22158">
                  <c:v>850.65700000000004</c:v>
                </c:pt>
                <c:pt idx="22159">
                  <c:v>850.423</c:v>
                </c:pt>
                <c:pt idx="22160">
                  <c:v>851.18899999999996</c:v>
                </c:pt>
                <c:pt idx="22161">
                  <c:v>850.95600000000002</c:v>
                </c:pt>
                <c:pt idx="22162">
                  <c:v>850.72199999999998</c:v>
                </c:pt>
                <c:pt idx="22163">
                  <c:v>850.48900000000003</c:v>
                </c:pt>
                <c:pt idx="22164">
                  <c:v>850.255</c:v>
                </c:pt>
                <c:pt idx="22165">
                  <c:v>850.02100000000007</c:v>
                </c:pt>
                <c:pt idx="22166">
                  <c:v>850.78800000000001</c:v>
                </c:pt>
                <c:pt idx="22167">
                  <c:v>850.55399999999997</c:v>
                </c:pt>
                <c:pt idx="22168">
                  <c:v>850.32100000000003</c:v>
                </c:pt>
                <c:pt idx="22169">
                  <c:v>850.08699999999999</c:v>
                </c:pt>
                <c:pt idx="22170">
                  <c:v>849.85300000000007</c:v>
                </c:pt>
                <c:pt idx="22171">
                  <c:v>849.62</c:v>
                </c:pt>
                <c:pt idx="22172">
                  <c:v>849.38599999999997</c:v>
                </c:pt>
                <c:pt idx="22173">
                  <c:v>850.15300000000002</c:v>
                </c:pt>
                <c:pt idx="22174">
                  <c:v>849.91899999999998</c:v>
                </c:pt>
                <c:pt idx="22175">
                  <c:v>849.68500000000006</c:v>
                </c:pt>
                <c:pt idx="22176">
                  <c:v>849.452</c:v>
                </c:pt>
                <c:pt idx="22177">
                  <c:v>849.21799999999996</c:v>
                </c:pt>
                <c:pt idx="22178">
                  <c:v>848.98500000000001</c:v>
                </c:pt>
                <c:pt idx="22179">
                  <c:v>850.75099999999998</c:v>
                </c:pt>
                <c:pt idx="22180">
                  <c:v>850.51700000000005</c:v>
                </c:pt>
                <c:pt idx="22181">
                  <c:v>850.28399999999999</c:v>
                </c:pt>
                <c:pt idx="22182">
                  <c:v>850.05000000000007</c:v>
                </c:pt>
                <c:pt idx="22183">
                  <c:v>849.81700000000001</c:v>
                </c:pt>
                <c:pt idx="22184">
                  <c:v>849.58299999999997</c:v>
                </c:pt>
                <c:pt idx="22185">
                  <c:v>849.34900000000005</c:v>
                </c:pt>
                <c:pt idx="22186">
                  <c:v>850.11599999999999</c:v>
                </c:pt>
                <c:pt idx="22187">
                  <c:v>849.88200000000006</c:v>
                </c:pt>
                <c:pt idx="22188">
                  <c:v>849.649</c:v>
                </c:pt>
                <c:pt idx="22189">
                  <c:v>849.41499999999996</c:v>
                </c:pt>
                <c:pt idx="22190">
                  <c:v>849.18100000000004</c:v>
                </c:pt>
                <c:pt idx="22191">
                  <c:v>848.94799999999998</c:v>
                </c:pt>
                <c:pt idx="22192">
                  <c:v>848.71400000000006</c:v>
                </c:pt>
                <c:pt idx="22193">
                  <c:v>849.48099999999999</c:v>
                </c:pt>
                <c:pt idx="22194">
                  <c:v>849.24700000000007</c:v>
                </c:pt>
                <c:pt idx="22195">
                  <c:v>849.01300000000003</c:v>
                </c:pt>
                <c:pt idx="22196">
                  <c:v>848.78</c:v>
                </c:pt>
                <c:pt idx="22197">
                  <c:v>848.54600000000005</c:v>
                </c:pt>
                <c:pt idx="22198">
                  <c:v>848.31299999999999</c:v>
                </c:pt>
                <c:pt idx="22199">
                  <c:v>849.07900000000006</c:v>
                </c:pt>
                <c:pt idx="22200">
                  <c:v>848.84500000000003</c:v>
                </c:pt>
                <c:pt idx="22201">
                  <c:v>848.61199999999997</c:v>
                </c:pt>
                <c:pt idx="22202">
                  <c:v>848.37800000000004</c:v>
                </c:pt>
                <c:pt idx="22203">
                  <c:v>848.14499999999998</c:v>
                </c:pt>
                <c:pt idx="22204">
                  <c:v>847.91100000000006</c:v>
                </c:pt>
                <c:pt idx="22205">
                  <c:v>847.67700000000002</c:v>
                </c:pt>
                <c:pt idx="22206">
                  <c:v>849.44400000000007</c:v>
                </c:pt>
                <c:pt idx="22207">
                  <c:v>849.21</c:v>
                </c:pt>
                <c:pt idx="22208">
                  <c:v>848.97699999999998</c:v>
                </c:pt>
                <c:pt idx="22209">
                  <c:v>848.74300000000005</c:v>
                </c:pt>
                <c:pt idx="22210">
                  <c:v>848.50900000000001</c:v>
                </c:pt>
                <c:pt idx="22211">
                  <c:v>848.27600000000007</c:v>
                </c:pt>
                <c:pt idx="22212">
                  <c:v>849.04200000000003</c:v>
                </c:pt>
                <c:pt idx="22213">
                  <c:v>848.80899999999997</c:v>
                </c:pt>
                <c:pt idx="22214">
                  <c:v>848.57500000000005</c:v>
                </c:pt>
                <c:pt idx="22215">
                  <c:v>848.34100000000001</c:v>
                </c:pt>
                <c:pt idx="22216">
                  <c:v>848.10800000000006</c:v>
                </c:pt>
                <c:pt idx="22217">
                  <c:v>847.87400000000002</c:v>
                </c:pt>
                <c:pt idx="22218">
                  <c:v>847.64099999999996</c:v>
                </c:pt>
                <c:pt idx="22219">
                  <c:v>848.40700000000004</c:v>
                </c:pt>
                <c:pt idx="22220">
                  <c:v>848.173</c:v>
                </c:pt>
                <c:pt idx="22221">
                  <c:v>847.94</c:v>
                </c:pt>
                <c:pt idx="22222">
                  <c:v>847.70600000000002</c:v>
                </c:pt>
                <c:pt idx="22223">
                  <c:v>847.47300000000007</c:v>
                </c:pt>
                <c:pt idx="22224">
                  <c:v>847.23900000000003</c:v>
                </c:pt>
                <c:pt idx="22225">
                  <c:v>848.005</c:v>
                </c:pt>
                <c:pt idx="22226">
                  <c:v>847.77200000000005</c:v>
                </c:pt>
                <c:pt idx="22227">
                  <c:v>847.53800000000001</c:v>
                </c:pt>
                <c:pt idx="22228">
                  <c:v>847.30500000000006</c:v>
                </c:pt>
                <c:pt idx="22229">
                  <c:v>847.07100000000003</c:v>
                </c:pt>
                <c:pt idx="22230">
                  <c:v>846.83699999999999</c:v>
                </c:pt>
                <c:pt idx="22231">
                  <c:v>846.60400000000004</c:v>
                </c:pt>
                <c:pt idx="22232">
                  <c:v>848.37</c:v>
                </c:pt>
                <c:pt idx="22233">
                  <c:v>848.13700000000006</c:v>
                </c:pt>
                <c:pt idx="22234">
                  <c:v>847.90300000000002</c:v>
                </c:pt>
                <c:pt idx="22235">
                  <c:v>847.66899999999998</c:v>
                </c:pt>
                <c:pt idx="22236">
                  <c:v>847.43600000000004</c:v>
                </c:pt>
                <c:pt idx="22237">
                  <c:v>847.202</c:v>
                </c:pt>
                <c:pt idx="22238">
                  <c:v>846.96900000000005</c:v>
                </c:pt>
                <c:pt idx="22239">
                  <c:v>847.73500000000001</c:v>
                </c:pt>
                <c:pt idx="22240">
                  <c:v>847.50099999999998</c:v>
                </c:pt>
                <c:pt idx="22241">
                  <c:v>847.26800000000003</c:v>
                </c:pt>
                <c:pt idx="22242">
                  <c:v>847.03399999999999</c:v>
                </c:pt>
                <c:pt idx="22243">
                  <c:v>846.80100000000004</c:v>
                </c:pt>
                <c:pt idx="22244">
                  <c:v>846.56700000000001</c:v>
                </c:pt>
                <c:pt idx="22245">
                  <c:v>847.33299999999997</c:v>
                </c:pt>
                <c:pt idx="22246">
                  <c:v>847.1</c:v>
                </c:pt>
                <c:pt idx="22247">
                  <c:v>846.86599999999999</c:v>
                </c:pt>
                <c:pt idx="22248">
                  <c:v>846.63300000000004</c:v>
                </c:pt>
                <c:pt idx="22249">
                  <c:v>846.399</c:v>
                </c:pt>
                <c:pt idx="22250">
                  <c:v>846.16499999999996</c:v>
                </c:pt>
                <c:pt idx="22251">
                  <c:v>845.93200000000002</c:v>
                </c:pt>
                <c:pt idx="22252">
                  <c:v>846.69799999999998</c:v>
                </c:pt>
                <c:pt idx="22253">
                  <c:v>846.46500000000003</c:v>
                </c:pt>
                <c:pt idx="22254">
                  <c:v>846.23099999999999</c:v>
                </c:pt>
                <c:pt idx="22255">
                  <c:v>845.99700000000007</c:v>
                </c:pt>
                <c:pt idx="22256">
                  <c:v>845.76400000000001</c:v>
                </c:pt>
                <c:pt idx="22257">
                  <c:v>845.53</c:v>
                </c:pt>
                <c:pt idx="22258">
                  <c:v>847.29700000000003</c:v>
                </c:pt>
                <c:pt idx="22259">
                  <c:v>847.06299999999999</c:v>
                </c:pt>
                <c:pt idx="22260">
                  <c:v>846.82900000000006</c:v>
                </c:pt>
                <c:pt idx="22261">
                  <c:v>846.596</c:v>
                </c:pt>
                <c:pt idx="22262">
                  <c:v>846.36199999999997</c:v>
                </c:pt>
                <c:pt idx="22263">
                  <c:v>846.12900000000002</c:v>
                </c:pt>
                <c:pt idx="22264">
                  <c:v>845.89499999999998</c:v>
                </c:pt>
                <c:pt idx="22265">
                  <c:v>846.66100000000006</c:v>
                </c:pt>
                <c:pt idx="22266">
                  <c:v>846.428</c:v>
                </c:pt>
                <c:pt idx="22267">
                  <c:v>846.19400000000007</c:v>
                </c:pt>
                <c:pt idx="22268">
                  <c:v>845.96100000000001</c:v>
                </c:pt>
                <c:pt idx="22269">
                  <c:v>845.72699999999998</c:v>
                </c:pt>
                <c:pt idx="22270">
                  <c:v>845.49300000000005</c:v>
                </c:pt>
                <c:pt idx="22271">
                  <c:v>846.26</c:v>
                </c:pt>
                <c:pt idx="22272">
                  <c:v>846.02600000000007</c:v>
                </c:pt>
                <c:pt idx="22273">
                  <c:v>845.79300000000001</c:v>
                </c:pt>
                <c:pt idx="22274">
                  <c:v>845.55899999999997</c:v>
                </c:pt>
                <c:pt idx="22275">
                  <c:v>845.32500000000005</c:v>
                </c:pt>
                <c:pt idx="22276">
                  <c:v>845.09199999999998</c:v>
                </c:pt>
                <c:pt idx="22277">
                  <c:v>844.85800000000006</c:v>
                </c:pt>
                <c:pt idx="22278">
                  <c:v>845.625</c:v>
                </c:pt>
                <c:pt idx="22279">
                  <c:v>845.39099999999996</c:v>
                </c:pt>
                <c:pt idx="22280">
                  <c:v>845.15700000000004</c:v>
                </c:pt>
                <c:pt idx="22281">
                  <c:v>844.92399999999998</c:v>
                </c:pt>
                <c:pt idx="22282">
                  <c:v>844.69</c:v>
                </c:pt>
                <c:pt idx="22283">
                  <c:v>844.45699999999999</c:v>
                </c:pt>
                <c:pt idx="22284">
                  <c:v>844.22300000000007</c:v>
                </c:pt>
                <c:pt idx="22285">
                  <c:v>845.98900000000003</c:v>
                </c:pt>
                <c:pt idx="22286">
                  <c:v>845.75599999999997</c:v>
                </c:pt>
                <c:pt idx="22287">
                  <c:v>845.52200000000005</c:v>
                </c:pt>
                <c:pt idx="22288">
                  <c:v>845.28899999999999</c:v>
                </c:pt>
                <c:pt idx="22289">
                  <c:v>845.05500000000006</c:v>
                </c:pt>
                <c:pt idx="22290">
                  <c:v>844.82100000000003</c:v>
                </c:pt>
                <c:pt idx="22291">
                  <c:v>845.58799999999997</c:v>
                </c:pt>
                <c:pt idx="22292">
                  <c:v>845.35400000000004</c:v>
                </c:pt>
                <c:pt idx="22293">
                  <c:v>845.12099999999998</c:v>
                </c:pt>
                <c:pt idx="22294">
                  <c:v>844.88700000000006</c:v>
                </c:pt>
                <c:pt idx="22295">
                  <c:v>844.65300000000002</c:v>
                </c:pt>
                <c:pt idx="22296">
                  <c:v>844.42000000000007</c:v>
                </c:pt>
                <c:pt idx="22297">
                  <c:v>844.18600000000004</c:v>
                </c:pt>
                <c:pt idx="22298">
                  <c:v>844.95299999999997</c:v>
                </c:pt>
                <c:pt idx="22299">
                  <c:v>844.71900000000005</c:v>
                </c:pt>
                <c:pt idx="22300">
                  <c:v>844.48500000000001</c:v>
                </c:pt>
                <c:pt idx="22301">
                  <c:v>844.25200000000007</c:v>
                </c:pt>
                <c:pt idx="22302">
                  <c:v>844.01800000000003</c:v>
                </c:pt>
                <c:pt idx="22303">
                  <c:v>843.78499999999997</c:v>
                </c:pt>
                <c:pt idx="22304">
                  <c:v>844.55100000000004</c:v>
                </c:pt>
                <c:pt idx="22305">
                  <c:v>844.31700000000001</c:v>
                </c:pt>
                <c:pt idx="22306">
                  <c:v>844.08400000000006</c:v>
                </c:pt>
                <c:pt idx="22307">
                  <c:v>843.85</c:v>
                </c:pt>
                <c:pt idx="22308">
                  <c:v>843.61699999999996</c:v>
                </c:pt>
                <c:pt idx="22309">
                  <c:v>843.38300000000004</c:v>
                </c:pt>
                <c:pt idx="22310">
                  <c:v>843.149</c:v>
                </c:pt>
                <c:pt idx="22311">
                  <c:v>844.91600000000005</c:v>
                </c:pt>
                <c:pt idx="22312">
                  <c:v>844.68200000000002</c:v>
                </c:pt>
                <c:pt idx="22313">
                  <c:v>844.44900000000007</c:v>
                </c:pt>
                <c:pt idx="22314">
                  <c:v>844.21500000000003</c:v>
                </c:pt>
                <c:pt idx="22315">
                  <c:v>843.98099999999999</c:v>
                </c:pt>
                <c:pt idx="22316">
                  <c:v>843.74800000000005</c:v>
                </c:pt>
                <c:pt idx="22317">
                  <c:v>844.51400000000001</c:v>
                </c:pt>
                <c:pt idx="22318">
                  <c:v>844.28100000000006</c:v>
                </c:pt>
                <c:pt idx="22319">
                  <c:v>844.04700000000003</c:v>
                </c:pt>
                <c:pt idx="22320">
                  <c:v>843.81299999999999</c:v>
                </c:pt>
                <c:pt idx="22321">
                  <c:v>843.58</c:v>
                </c:pt>
                <c:pt idx="22322">
                  <c:v>843.346</c:v>
                </c:pt>
                <c:pt idx="22323">
                  <c:v>843.11300000000006</c:v>
                </c:pt>
                <c:pt idx="22324">
                  <c:v>843.87900000000002</c:v>
                </c:pt>
                <c:pt idx="22325">
                  <c:v>843.64499999999998</c:v>
                </c:pt>
                <c:pt idx="22326">
                  <c:v>843.41200000000003</c:v>
                </c:pt>
                <c:pt idx="22327">
                  <c:v>843.178</c:v>
                </c:pt>
                <c:pt idx="22328">
                  <c:v>842.94500000000005</c:v>
                </c:pt>
                <c:pt idx="22329">
                  <c:v>842.71100000000001</c:v>
                </c:pt>
                <c:pt idx="22330">
                  <c:v>843.47699999999998</c:v>
                </c:pt>
                <c:pt idx="22331">
                  <c:v>843.24400000000003</c:v>
                </c:pt>
                <c:pt idx="22332">
                  <c:v>843.01</c:v>
                </c:pt>
                <c:pt idx="22333">
                  <c:v>842.77700000000004</c:v>
                </c:pt>
                <c:pt idx="22334">
                  <c:v>842.54300000000001</c:v>
                </c:pt>
                <c:pt idx="22335">
                  <c:v>842.30899999999997</c:v>
                </c:pt>
                <c:pt idx="22336">
                  <c:v>842.07600000000002</c:v>
                </c:pt>
                <c:pt idx="22337">
                  <c:v>843.84199999999998</c:v>
                </c:pt>
                <c:pt idx="22338">
                  <c:v>843.60900000000004</c:v>
                </c:pt>
                <c:pt idx="22339">
                  <c:v>843.375</c:v>
                </c:pt>
                <c:pt idx="22340">
                  <c:v>843.14099999999996</c:v>
                </c:pt>
                <c:pt idx="22341">
                  <c:v>842.90800000000002</c:v>
                </c:pt>
                <c:pt idx="22342">
                  <c:v>842.67399999999998</c:v>
                </c:pt>
                <c:pt idx="22343">
                  <c:v>842.44100000000003</c:v>
                </c:pt>
                <c:pt idx="22344">
                  <c:v>843.20699999999999</c:v>
                </c:pt>
                <c:pt idx="22345">
                  <c:v>842.97300000000007</c:v>
                </c:pt>
                <c:pt idx="22346">
                  <c:v>842.74</c:v>
                </c:pt>
                <c:pt idx="22347">
                  <c:v>842.50599999999997</c:v>
                </c:pt>
                <c:pt idx="22348">
                  <c:v>842.27300000000002</c:v>
                </c:pt>
                <c:pt idx="22349">
                  <c:v>842.03899999999999</c:v>
                </c:pt>
                <c:pt idx="22350">
                  <c:v>842.80500000000006</c:v>
                </c:pt>
                <c:pt idx="22351">
                  <c:v>842.572</c:v>
                </c:pt>
                <c:pt idx="22352">
                  <c:v>842.33799999999997</c:v>
                </c:pt>
                <c:pt idx="22353">
                  <c:v>842.10500000000002</c:v>
                </c:pt>
                <c:pt idx="22354">
                  <c:v>841.87099999999998</c:v>
                </c:pt>
                <c:pt idx="22355">
                  <c:v>841.63700000000006</c:v>
                </c:pt>
                <c:pt idx="22356">
                  <c:v>841.404</c:v>
                </c:pt>
                <c:pt idx="22357">
                  <c:v>842.17000000000007</c:v>
                </c:pt>
                <c:pt idx="22358">
                  <c:v>841.93700000000001</c:v>
                </c:pt>
                <c:pt idx="22359">
                  <c:v>841.70299999999997</c:v>
                </c:pt>
                <c:pt idx="22360">
                  <c:v>841.46900000000005</c:v>
                </c:pt>
                <c:pt idx="22361">
                  <c:v>841.23599999999999</c:v>
                </c:pt>
                <c:pt idx="22362">
                  <c:v>841.00200000000007</c:v>
                </c:pt>
                <c:pt idx="22363">
                  <c:v>842.76900000000001</c:v>
                </c:pt>
                <c:pt idx="22364">
                  <c:v>842.53499999999997</c:v>
                </c:pt>
                <c:pt idx="22365">
                  <c:v>842.30100000000004</c:v>
                </c:pt>
                <c:pt idx="22366">
                  <c:v>842.06799999999998</c:v>
                </c:pt>
                <c:pt idx="22367">
                  <c:v>841.83400000000006</c:v>
                </c:pt>
                <c:pt idx="22368">
                  <c:v>841.601</c:v>
                </c:pt>
                <c:pt idx="22369">
                  <c:v>841.36699999999996</c:v>
                </c:pt>
                <c:pt idx="22370">
                  <c:v>842.13300000000004</c:v>
                </c:pt>
                <c:pt idx="22371">
                  <c:v>841.9</c:v>
                </c:pt>
                <c:pt idx="22372">
                  <c:v>841.66600000000005</c:v>
                </c:pt>
                <c:pt idx="22373">
                  <c:v>841.43299999999999</c:v>
                </c:pt>
                <c:pt idx="22374">
                  <c:v>841.19900000000007</c:v>
                </c:pt>
                <c:pt idx="22375">
                  <c:v>840.96500000000003</c:v>
                </c:pt>
                <c:pt idx="22376">
                  <c:v>841.73199999999997</c:v>
                </c:pt>
                <c:pt idx="22377">
                  <c:v>841.49800000000005</c:v>
                </c:pt>
                <c:pt idx="22378">
                  <c:v>841.26499999999999</c:v>
                </c:pt>
                <c:pt idx="22379">
                  <c:v>841.03100000000006</c:v>
                </c:pt>
                <c:pt idx="22380">
                  <c:v>840.79700000000003</c:v>
                </c:pt>
                <c:pt idx="22381">
                  <c:v>840.56399999999996</c:v>
                </c:pt>
                <c:pt idx="22382">
                  <c:v>840.33</c:v>
                </c:pt>
                <c:pt idx="22383">
                  <c:v>841.09699999999998</c:v>
                </c:pt>
                <c:pt idx="22384">
                  <c:v>840.86300000000006</c:v>
                </c:pt>
                <c:pt idx="22385">
                  <c:v>840.62900000000002</c:v>
                </c:pt>
                <c:pt idx="22386">
                  <c:v>840.39600000000007</c:v>
                </c:pt>
                <c:pt idx="22387">
                  <c:v>840.16200000000003</c:v>
                </c:pt>
                <c:pt idx="22388">
                  <c:v>839.92899999999997</c:v>
                </c:pt>
                <c:pt idx="22389">
                  <c:v>839.69500000000005</c:v>
                </c:pt>
                <c:pt idx="22390">
                  <c:v>841.46100000000001</c:v>
                </c:pt>
                <c:pt idx="22391">
                  <c:v>841.22800000000007</c:v>
                </c:pt>
                <c:pt idx="22392">
                  <c:v>840.99400000000003</c:v>
                </c:pt>
                <c:pt idx="22393">
                  <c:v>840.76099999999997</c:v>
                </c:pt>
                <c:pt idx="22394">
                  <c:v>840.52700000000004</c:v>
                </c:pt>
                <c:pt idx="22395">
                  <c:v>840.29300000000001</c:v>
                </c:pt>
                <c:pt idx="22396">
                  <c:v>841.06000000000006</c:v>
                </c:pt>
                <c:pt idx="22397">
                  <c:v>840.82600000000002</c:v>
                </c:pt>
                <c:pt idx="22398">
                  <c:v>840.59299999999996</c:v>
                </c:pt>
                <c:pt idx="22399">
                  <c:v>840.35900000000004</c:v>
                </c:pt>
                <c:pt idx="22400">
                  <c:v>840.125</c:v>
                </c:pt>
                <c:pt idx="22401">
                  <c:v>839.89200000000005</c:v>
                </c:pt>
                <c:pt idx="22402">
                  <c:v>839.65800000000002</c:v>
                </c:pt>
                <c:pt idx="22403">
                  <c:v>840.42500000000007</c:v>
                </c:pt>
                <c:pt idx="22404">
                  <c:v>840.19100000000003</c:v>
                </c:pt>
                <c:pt idx="22405">
                  <c:v>839.95699999999999</c:v>
                </c:pt>
                <c:pt idx="22406">
                  <c:v>839.72400000000005</c:v>
                </c:pt>
                <c:pt idx="22407">
                  <c:v>839.49</c:v>
                </c:pt>
                <c:pt idx="22408">
                  <c:v>839.25700000000006</c:v>
                </c:pt>
                <c:pt idx="22409">
                  <c:v>840.02300000000002</c:v>
                </c:pt>
                <c:pt idx="22410">
                  <c:v>839.78899999999999</c:v>
                </c:pt>
                <c:pt idx="22411">
                  <c:v>839.55600000000004</c:v>
                </c:pt>
                <c:pt idx="22412">
                  <c:v>839.322</c:v>
                </c:pt>
                <c:pt idx="22413">
                  <c:v>839.08900000000006</c:v>
                </c:pt>
                <c:pt idx="22414">
                  <c:v>838.85500000000002</c:v>
                </c:pt>
                <c:pt idx="22415">
                  <c:v>838.62099999999998</c:v>
                </c:pt>
                <c:pt idx="22416">
                  <c:v>840.38800000000003</c:v>
                </c:pt>
                <c:pt idx="22417">
                  <c:v>840.154</c:v>
                </c:pt>
                <c:pt idx="22418">
                  <c:v>839.92100000000005</c:v>
                </c:pt>
                <c:pt idx="22419">
                  <c:v>839.68700000000001</c:v>
                </c:pt>
                <c:pt idx="22420">
                  <c:v>839.45299999999997</c:v>
                </c:pt>
                <c:pt idx="22421">
                  <c:v>839.22</c:v>
                </c:pt>
                <c:pt idx="22422">
                  <c:v>839.98599999999999</c:v>
                </c:pt>
                <c:pt idx="22423">
                  <c:v>839.75300000000004</c:v>
                </c:pt>
                <c:pt idx="22424">
                  <c:v>839.51900000000001</c:v>
                </c:pt>
                <c:pt idx="22425">
                  <c:v>839.28499999999997</c:v>
                </c:pt>
                <c:pt idx="22426">
                  <c:v>839.05200000000002</c:v>
                </c:pt>
                <c:pt idx="22427">
                  <c:v>838.81799999999998</c:v>
                </c:pt>
                <c:pt idx="22428">
                  <c:v>838.58500000000004</c:v>
                </c:pt>
                <c:pt idx="22429">
                  <c:v>839.351</c:v>
                </c:pt>
                <c:pt idx="22430">
                  <c:v>839.11699999999996</c:v>
                </c:pt>
                <c:pt idx="22431">
                  <c:v>838.88400000000001</c:v>
                </c:pt>
                <c:pt idx="22432">
                  <c:v>838.65</c:v>
                </c:pt>
                <c:pt idx="22433">
                  <c:v>838.41700000000003</c:v>
                </c:pt>
                <c:pt idx="22434">
                  <c:v>838.18299999999999</c:v>
                </c:pt>
                <c:pt idx="22435">
                  <c:v>838.94900000000007</c:v>
                </c:pt>
                <c:pt idx="22436">
                  <c:v>838.71600000000001</c:v>
                </c:pt>
                <c:pt idx="22437">
                  <c:v>838.48199999999997</c:v>
                </c:pt>
                <c:pt idx="22438">
                  <c:v>838.24900000000002</c:v>
                </c:pt>
                <c:pt idx="22439">
                  <c:v>838.01499999999999</c:v>
                </c:pt>
                <c:pt idx="22440">
                  <c:v>837.78100000000006</c:v>
                </c:pt>
                <c:pt idx="22441">
                  <c:v>837.548</c:v>
                </c:pt>
                <c:pt idx="22442">
                  <c:v>839.31399999999996</c:v>
                </c:pt>
                <c:pt idx="22443">
                  <c:v>839.08100000000002</c:v>
                </c:pt>
                <c:pt idx="22444">
                  <c:v>838.84699999999998</c:v>
                </c:pt>
                <c:pt idx="22445">
                  <c:v>838.61300000000006</c:v>
                </c:pt>
                <c:pt idx="22446">
                  <c:v>838.38</c:v>
                </c:pt>
                <c:pt idx="22447">
                  <c:v>838.14600000000007</c:v>
                </c:pt>
                <c:pt idx="22448">
                  <c:v>837.91300000000001</c:v>
                </c:pt>
                <c:pt idx="22449">
                  <c:v>838.67899999999997</c:v>
                </c:pt>
                <c:pt idx="22450">
                  <c:v>838.44500000000005</c:v>
                </c:pt>
                <c:pt idx="22451">
                  <c:v>838.21199999999999</c:v>
                </c:pt>
                <c:pt idx="22452">
                  <c:v>837.97800000000007</c:v>
                </c:pt>
                <c:pt idx="22453">
                  <c:v>837.745</c:v>
                </c:pt>
                <c:pt idx="22454">
                  <c:v>837.51099999999997</c:v>
                </c:pt>
                <c:pt idx="22455">
                  <c:v>838.27700000000004</c:v>
                </c:pt>
                <c:pt idx="22456">
                  <c:v>838.04399999999998</c:v>
                </c:pt>
                <c:pt idx="22457">
                  <c:v>837.81000000000006</c:v>
                </c:pt>
                <c:pt idx="22458">
                  <c:v>837.577</c:v>
                </c:pt>
                <c:pt idx="22459">
                  <c:v>837.34299999999996</c:v>
                </c:pt>
                <c:pt idx="22460">
                  <c:v>837.10900000000004</c:v>
                </c:pt>
                <c:pt idx="22461">
                  <c:v>836.87599999999998</c:v>
                </c:pt>
                <c:pt idx="22462">
                  <c:v>837.64200000000005</c:v>
                </c:pt>
                <c:pt idx="22463">
                  <c:v>837.40899999999999</c:v>
                </c:pt>
                <c:pt idx="22464">
                  <c:v>837.17500000000007</c:v>
                </c:pt>
                <c:pt idx="22465">
                  <c:v>836.94100000000003</c:v>
                </c:pt>
                <c:pt idx="22466">
                  <c:v>836.70799999999997</c:v>
                </c:pt>
                <c:pt idx="22467">
                  <c:v>836.47400000000005</c:v>
                </c:pt>
                <c:pt idx="22468">
                  <c:v>838.24099999999999</c:v>
                </c:pt>
                <c:pt idx="22469">
                  <c:v>838.00700000000006</c:v>
                </c:pt>
                <c:pt idx="22470">
                  <c:v>837.77300000000002</c:v>
                </c:pt>
                <c:pt idx="22471">
                  <c:v>837.54</c:v>
                </c:pt>
                <c:pt idx="22472">
                  <c:v>837.30600000000004</c:v>
                </c:pt>
                <c:pt idx="22473">
                  <c:v>837.07299999999998</c:v>
                </c:pt>
                <c:pt idx="22474">
                  <c:v>836.83900000000006</c:v>
                </c:pt>
                <c:pt idx="22475">
                  <c:v>837.60500000000002</c:v>
                </c:pt>
                <c:pt idx="22476">
                  <c:v>837.37200000000007</c:v>
                </c:pt>
                <c:pt idx="22477">
                  <c:v>837.13800000000003</c:v>
                </c:pt>
                <c:pt idx="22478">
                  <c:v>836.90499999999997</c:v>
                </c:pt>
                <c:pt idx="22479">
                  <c:v>836.67100000000005</c:v>
                </c:pt>
                <c:pt idx="22480">
                  <c:v>836.43700000000001</c:v>
                </c:pt>
                <c:pt idx="22481">
                  <c:v>837.20400000000006</c:v>
                </c:pt>
                <c:pt idx="22482">
                  <c:v>836.97</c:v>
                </c:pt>
                <c:pt idx="22483">
                  <c:v>836.73699999999997</c:v>
                </c:pt>
                <c:pt idx="22484">
                  <c:v>836.50300000000004</c:v>
                </c:pt>
                <c:pt idx="22485">
                  <c:v>836.26900000000001</c:v>
                </c:pt>
                <c:pt idx="22486">
                  <c:v>836.03600000000006</c:v>
                </c:pt>
                <c:pt idx="22487">
                  <c:v>835.80200000000002</c:v>
                </c:pt>
                <c:pt idx="22488">
                  <c:v>836.56900000000007</c:v>
                </c:pt>
                <c:pt idx="22489">
                  <c:v>836.33500000000004</c:v>
                </c:pt>
                <c:pt idx="22490">
                  <c:v>836.101</c:v>
                </c:pt>
                <c:pt idx="22491">
                  <c:v>835.86800000000005</c:v>
                </c:pt>
                <c:pt idx="22492">
                  <c:v>835.63400000000001</c:v>
                </c:pt>
                <c:pt idx="22493">
                  <c:v>835.40100000000007</c:v>
                </c:pt>
                <c:pt idx="22494">
                  <c:v>835.16700000000003</c:v>
                </c:pt>
                <c:pt idx="22495">
                  <c:v>836.93299999999999</c:v>
                </c:pt>
                <c:pt idx="22496">
                  <c:v>836.7</c:v>
                </c:pt>
                <c:pt idx="22497">
                  <c:v>836.46600000000001</c:v>
                </c:pt>
                <c:pt idx="22498">
                  <c:v>836.23300000000006</c:v>
                </c:pt>
                <c:pt idx="22499">
                  <c:v>835.99900000000002</c:v>
                </c:pt>
                <c:pt idx="22500">
                  <c:v>835.76499999999999</c:v>
                </c:pt>
                <c:pt idx="22501">
                  <c:v>836.53200000000004</c:v>
                </c:pt>
                <c:pt idx="22502">
                  <c:v>836.298</c:v>
                </c:pt>
                <c:pt idx="22503">
                  <c:v>836.06500000000005</c:v>
                </c:pt>
                <c:pt idx="22504">
                  <c:v>835.83100000000002</c:v>
                </c:pt>
                <c:pt idx="22505">
                  <c:v>835.59699999999998</c:v>
                </c:pt>
                <c:pt idx="22506">
                  <c:v>835.36400000000003</c:v>
                </c:pt>
                <c:pt idx="22507">
                  <c:v>835.13</c:v>
                </c:pt>
                <c:pt idx="22508">
                  <c:v>835.89700000000005</c:v>
                </c:pt>
                <c:pt idx="22509">
                  <c:v>835.66300000000001</c:v>
                </c:pt>
                <c:pt idx="22510">
                  <c:v>835.42899999999997</c:v>
                </c:pt>
                <c:pt idx="22511">
                  <c:v>835.19600000000003</c:v>
                </c:pt>
                <c:pt idx="22512">
                  <c:v>834.96199999999999</c:v>
                </c:pt>
                <c:pt idx="22513">
                  <c:v>834.72900000000004</c:v>
                </c:pt>
                <c:pt idx="22514">
                  <c:v>835.495</c:v>
                </c:pt>
                <c:pt idx="22515">
                  <c:v>835.26099999999997</c:v>
                </c:pt>
                <c:pt idx="22516">
                  <c:v>835.02800000000002</c:v>
                </c:pt>
                <c:pt idx="22517">
                  <c:v>834.79399999999998</c:v>
                </c:pt>
                <c:pt idx="22518">
                  <c:v>834.56100000000004</c:v>
                </c:pt>
                <c:pt idx="22519">
                  <c:v>834.327</c:v>
                </c:pt>
                <c:pt idx="22520">
                  <c:v>834.09299999999996</c:v>
                </c:pt>
                <c:pt idx="22521">
                  <c:v>835.86</c:v>
                </c:pt>
                <c:pt idx="22522">
                  <c:v>835.62599999999998</c:v>
                </c:pt>
                <c:pt idx="22523">
                  <c:v>835.39300000000003</c:v>
                </c:pt>
                <c:pt idx="22524">
                  <c:v>835.15899999999999</c:v>
                </c:pt>
                <c:pt idx="22525">
                  <c:v>834.92500000000007</c:v>
                </c:pt>
                <c:pt idx="22526">
                  <c:v>834.69200000000001</c:v>
                </c:pt>
                <c:pt idx="22527">
                  <c:v>835.45799999999997</c:v>
                </c:pt>
                <c:pt idx="22528">
                  <c:v>835.22500000000002</c:v>
                </c:pt>
                <c:pt idx="22529">
                  <c:v>834.99099999999999</c:v>
                </c:pt>
                <c:pt idx="22530">
                  <c:v>834.75700000000006</c:v>
                </c:pt>
                <c:pt idx="22531">
                  <c:v>834.524</c:v>
                </c:pt>
                <c:pt idx="22532">
                  <c:v>834.29</c:v>
                </c:pt>
                <c:pt idx="22533">
                  <c:v>834.05700000000002</c:v>
                </c:pt>
                <c:pt idx="22534">
                  <c:v>834.82299999999998</c:v>
                </c:pt>
                <c:pt idx="22535">
                  <c:v>834.58900000000006</c:v>
                </c:pt>
                <c:pt idx="22536">
                  <c:v>834.35599999999999</c:v>
                </c:pt>
                <c:pt idx="22537">
                  <c:v>834.12200000000007</c:v>
                </c:pt>
                <c:pt idx="22538">
                  <c:v>833.88900000000001</c:v>
                </c:pt>
                <c:pt idx="22539">
                  <c:v>833.65499999999997</c:v>
                </c:pt>
                <c:pt idx="22540">
                  <c:v>833.42100000000005</c:v>
                </c:pt>
                <c:pt idx="22541">
                  <c:v>834.18799999999999</c:v>
                </c:pt>
                <c:pt idx="22542">
                  <c:v>833.95400000000006</c:v>
                </c:pt>
                <c:pt idx="22543">
                  <c:v>833.721</c:v>
                </c:pt>
                <c:pt idx="22544">
                  <c:v>833.48699999999997</c:v>
                </c:pt>
                <c:pt idx="22545">
                  <c:v>833.25300000000004</c:v>
                </c:pt>
                <c:pt idx="22546">
                  <c:v>833.02</c:v>
                </c:pt>
                <c:pt idx="22547">
                  <c:v>834.78600000000006</c:v>
                </c:pt>
                <c:pt idx="22548">
                  <c:v>834.553</c:v>
                </c:pt>
                <c:pt idx="22549">
                  <c:v>834.31900000000007</c:v>
                </c:pt>
                <c:pt idx="22550">
                  <c:v>834.08500000000004</c:v>
                </c:pt>
                <c:pt idx="22551">
                  <c:v>833.85199999999998</c:v>
                </c:pt>
                <c:pt idx="22552">
                  <c:v>833.61800000000005</c:v>
                </c:pt>
                <c:pt idx="22553">
                  <c:v>833.38499999999999</c:v>
                </c:pt>
                <c:pt idx="22554">
                  <c:v>834.15100000000007</c:v>
                </c:pt>
                <c:pt idx="22555">
                  <c:v>833.91700000000003</c:v>
                </c:pt>
                <c:pt idx="22556">
                  <c:v>833.68399999999997</c:v>
                </c:pt>
                <c:pt idx="22557">
                  <c:v>833.45</c:v>
                </c:pt>
                <c:pt idx="22558">
                  <c:v>833.21699999999998</c:v>
                </c:pt>
                <c:pt idx="22559">
                  <c:v>832.98300000000006</c:v>
                </c:pt>
                <c:pt idx="22560">
                  <c:v>833.74900000000002</c:v>
                </c:pt>
                <c:pt idx="22561">
                  <c:v>833.51599999999996</c:v>
                </c:pt>
                <c:pt idx="22562">
                  <c:v>833.28200000000004</c:v>
                </c:pt>
                <c:pt idx="22563">
                  <c:v>833.04899999999998</c:v>
                </c:pt>
                <c:pt idx="22564">
                  <c:v>832.81500000000005</c:v>
                </c:pt>
                <c:pt idx="22565">
                  <c:v>832.58100000000002</c:v>
                </c:pt>
                <c:pt idx="22566">
                  <c:v>832.34800000000007</c:v>
                </c:pt>
                <c:pt idx="22567">
                  <c:v>833.11400000000003</c:v>
                </c:pt>
                <c:pt idx="22568">
                  <c:v>832.88099999999997</c:v>
                </c:pt>
                <c:pt idx="22569">
                  <c:v>832.64700000000005</c:v>
                </c:pt>
                <c:pt idx="22570">
                  <c:v>832.41300000000001</c:v>
                </c:pt>
                <c:pt idx="22571">
                  <c:v>832.18000000000006</c:v>
                </c:pt>
                <c:pt idx="22572">
                  <c:v>831.94600000000003</c:v>
                </c:pt>
                <c:pt idx="22573">
                  <c:v>833.71299999999997</c:v>
                </c:pt>
                <c:pt idx="22574">
                  <c:v>833.47900000000004</c:v>
                </c:pt>
                <c:pt idx="22575">
                  <c:v>833.245</c:v>
                </c:pt>
                <c:pt idx="22576">
                  <c:v>833.01200000000006</c:v>
                </c:pt>
                <c:pt idx="22577">
                  <c:v>832.77800000000002</c:v>
                </c:pt>
                <c:pt idx="22578">
                  <c:v>832.54500000000007</c:v>
                </c:pt>
                <c:pt idx="22579">
                  <c:v>832.31100000000004</c:v>
                </c:pt>
                <c:pt idx="22580">
                  <c:v>833.077</c:v>
                </c:pt>
                <c:pt idx="22581">
                  <c:v>832.84400000000005</c:v>
                </c:pt>
                <c:pt idx="22582">
                  <c:v>832.61</c:v>
                </c:pt>
                <c:pt idx="22583">
                  <c:v>832.37700000000007</c:v>
                </c:pt>
                <c:pt idx="22584">
                  <c:v>832.14300000000003</c:v>
                </c:pt>
                <c:pt idx="22585">
                  <c:v>831.90899999999999</c:v>
                </c:pt>
                <c:pt idx="22586">
                  <c:v>832.67600000000004</c:v>
                </c:pt>
                <c:pt idx="22587">
                  <c:v>832.44200000000001</c:v>
                </c:pt>
                <c:pt idx="22588">
                  <c:v>832.20900000000006</c:v>
                </c:pt>
                <c:pt idx="22589">
                  <c:v>831.97500000000002</c:v>
                </c:pt>
                <c:pt idx="22590">
                  <c:v>831.74099999999999</c:v>
                </c:pt>
                <c:pt idx="22591">
                  <c:v>831.50800000000004</c:v>
                </c:pt>
                <c:pt idx="22592">
                  <c:v>831.274</c:v>
                </c:pt>
                <c:pt idx="22593">
                  <c:v>832.04100000000005</c:v>
                </c:pt>
                <c:pt idx="22594">
                  <c:v>831.80700000000002</c:v>
                </c:pt>
                <c:pt idx="22595">
                  <c:v>831.57299999999998</c:v>
                </c:pt>
                <c:pt idx="22596">
                  <c:v>831.34</c:v>
                </c:pt>
                <c:pt idx="22597">
                  <c:v>831.10599999999999</c:v>
                </c:pt>
                <c:pt idx="22598">
                  <c:v>830.87300000000005</c:v>
                </c:pt>
                <c:pt idx="22599">
                  <c:v>830.63900000000001</c:v>
                </c:pt>
                <c:pt idx="22600">
                  <c:v>832.40499999999997</c:v>
                </c:pt>
                <c:pt idx="22601">
                  <c:v>832.17200000000003</c:v>
                </c:pt>
                <c:pt idx="22602">
                  <c:v>831.93799999999999</c:v>
                </c:pt>
                <c:pt idx="22603">
                  <c:v>831.70500000000004</c:v>
                </c:pt>
                <c:pt idx="22604">
                  <c:v>831.471</c:v>
                </c:pt>
                <c:pt idx="22605">
                  <c:v>831.23699999999997</c:v>
                </c:pt>
                <c:pt idx="22606">
                  <c:v>832.00400000000002</c:v>
                </c:pt>
                <c:pt idx="22607">
                  <c:v>831.77</c:v>
                </c:pt>
                <c:pt idx="22608">
                  <c:v>831.53700000000003</c:v>
                </c:pt>
                <c:pt idx="22609">
                  <c:v>831.303</c:v>
                </c:pt>
                <c:pt idx="22610">
                  <c:v>831.06900000000007</c:v>
                </c:pt>
                <c:pt idx="22611">
                  <c:v>830.83600000000001</c:v>
                </c:pt>
                <c:pt idx="22612">
                  <c:v>830.60199999999998</c:v>
                </c:pt>
                <c:pt idx="22613">
                  <c:v>831.36900000000003</c:v>
                </c:pt>
                <c:pt idx="22614">
                  <c:v>831.13499999999999</c:v>
                </c:pt>
                <c:pt idx="22615">
                  <c:v>830.90100000000007</c:v>
                </c:pt>
                <c:pt idx="22616">
                  <c:v>830.66800000000001</c:v>
                </c:pt>
                <c:pt idx="22617">
                  <c:v>830.43399999999997</c:v>
                </c:pt>
                <c:pt idx="22618">
                  <c:v>830.20100000000002</c:v>
                </c:pt>
                <c:pt idx="22619">
                  <c:v>830.96699999999998</c:v>
                </c:pt>
                <c:pt idx="22620">
                  <c:v>830.73300000000006</c:v>
                </c:pt>
                <c:pt idx="22621">
                  <c:v>830.5</c:v>
                </c:pt>
                <c:pt idx="22622">
                  <c:v>830.26599999999996</c:v>
                </c:pt>
                <c:pt idx="22623">
                  <c:v>830.03300000000002</c:v>
                </c:pt>
                <c:pt idx="22624">
                  <c:v>829.79899999999998</c:v>
                </c:pt>
                <c:pt idx="22625">
                  <c:v>829.56500000000005</c:v>
                </c:pt>
                <c:pt idx="22626">
                  <c:v>831.33199999999999</c:v>
                </c:pt>
                <c:pt idx="22627">
                  <c:v>831.09800000000007</c:v>
                </c:pt>
                <c:pt idx="22628">
                  <c:v>830.86500000000001</c:v>
                </c:pt>
                <c:pt idx="22629">
                  <c:v>830.63099999999997</c:v>
                </c:pt>
                <c:pt idx="22630">
                  <c:v>830.39700000000005</c:v>
                </c:pt>
                <c:pt idx="22631">
                  <c:v>830.16399999999999</c:v>
                </c:pt>
                <c:pt idx="22632">
                  <c:v>830.93000000000006</c:v>
                </c:pt>
                <c:pt idx="22633">
                  <c:v>830.697</c:v>
                </c:pt>
                <c:pt idx="22634">
                  <c:v>830.46299999999997</c:v>
                </c:pt>
                <c:pt idx="22635">
                  <c:v>830.22900000000004</c:v>
                </c:pt>
                <c:pt idx="22636">
                  <c:v>829.99599999999998</c:v>
                </c:pt>
                <c:pt idx="22637">
                  <c:v>829.76200000000006</c:v>
                </c:pt>
                <c:pt idx="22638">
                  <c:v>829.529</c:v>
                </c:pt>
                <c:pt idx="22639">
                  <c:v>830.29500000000007</c:v>
                </c:pt>
                <c:pt idx="22640">
                  <c:v>830.06100000000004</c:v>
                </c:pt>
                <c:pt idx="22641">
                  <c:v>829.82799999999997</c:v>
                </c:pt>
                <c:pt idx="22642">
                  <c:v>829.59400000000005</c:v>
                </c:pt>
                <c:pt idx="22643">
                  <c:v>829.36099999999999</c:v>
                </c:pt>
                <c:pt idx="22644">
                  <c:v>829.12700000000007</c:v>
                </c:pt>
                <c:pt idx="22645">
                  <c:v>828.89300000000003</c:v>
                </c:pt>
                <c:pt idx="22646">
                  <c:v>829.66</c:v>
                </c:pt>
                <c:pt idx="22647">
                  <c:v>829.42600000000004</c:v>
                </c:pt>
                <c:pt idx="22648">
                  <c:v>829.19299999999998</c:v>
                </c:pt>
                <c:pt idx="22649">
                  <c:v>828.95900000000006</c:v>
                </c:pt>
                <c:pt idx="22650">
                  <c:v>828.72500000000002</c:v>
                </c:pt>
                <c:pt idx="22651">
                  <c:v>828.49199999999996</c:v>
                </c:pt>
                <c:pt idx="22652">
                  <c:v>830.25800000000004</c:v>
                </c:pt>
                <c:pt idx="22653">
                  <c:v>830.02499999999998</c:v>
                </c:pt>
                <c:pt idx="22654">
                  <c:v>829.79100000000005</c:v>
                </c:pt>
                <c:pt idx="22655">
                  <c:v>829.55700000000002</c:v>
                </c:pt>
                <c:pt idx="22656">
                  <c:v>829.32400000000007</c:v>
                </c:pt>
                <c:pt idx="22657">
                  <c:v>829.09</c:v>
                </c:pt>
                <c:pt idx="22658">
                  <c:v>828.85699999999997</c:v>
                </c:pt>
                <c:pt idx="22659">
                  <c:v>829.62300000000005</c:v>
                </c:pt>
                <c:pt idx="22660">
                  <c:v>829.38900000000001</c:v>
                </c:pt>
                <c:pt idx="22661">
                  <c:v>829.15600000000006</c:v>
                </c:pt>
                <c:pt idx="22662">
                  <c:v>828.92200000000003</c:v>
                </c:pt>
                <c:pt idx="22663">
                  <c:v>828.68899999999996</c:v>
                </c:pt>
                <c:pt idx="22664">
                  <c:v>828.45500000000004</c:v>
                </c:pt>
                <c:pt idx="22665">
                  <c:v>829.221</c:v>
                </c:pt>
                <c:pt idx="22666">
                  <c:v>828.98800000000006</c:v>
                </c:pt>
                <c:pt idx="22667">
                  <c:v>828.75400000000002</c:v>
                </c:pt>
                <c:pt idx="22668">
                  <c:v>828.52100000000007</c:v>
                </c:pt>
                <c:pt idx="22669">
                  <c:v>828.28700000000003</c:v>
                </c:pt>
                <c:pt idx="22670">
                  <c:v>828.053</c:v>
                </c:pt>
                <c:pt idx="22671">
                  <c:v>827.82</c:v>
                </c:pt>
                <c:pt idx="22672">
                  <c:v>828.58600000000001</c:v>
                </c:pt>
                <c:pt idx="22673">
                  <c:v>828.35300000000007</c:v>
                </c:pt>
                <c:pt idx="22674">
                  <c:v>828.11900000000003</c:v>
                </c:pt>
                <c:pt idx="22675">
                  <c:v>827.88499999999999</c:v>
                </c:pt>
                <c:pt idx="22676">
                  <c:v>827.65200000000004</c:v>
                </c:pt>
                <c:pt idx="22677">
                  <c:v>827.41800000000001</c:v>
                </c:pt>
                <c:pt idx="22678">
                  <c:v>829.18500000000006</c:v>
                </c:pt>
                <c:pt idx="22679">
                  <c:v>828.95100000000002</c:v>
                </c:pt>
                <c:pt idx="22680">
                  <c:v>828.71699999999998</c:v>
                </c:pt>
                <c:pt idx="22681">
                  <c:v>828.48400000000004</c:v>
                </c:pt>
                <c:pt idx="22682">
                  <c:v>828.25</c:v>
                </c:pt>
                <c:pt idx="22683">
                  <c:v>828.01700000000005</c:v>
                </c:pt>
                <c:pt idx="22684">
                  <c:v>827.78300000000002</c:v>
                </c:pt>
                <c:pt idx="22685">
                  <c:v>828.54899999999998</c:v>
                </c:pt>
                <c:pt idx="22686">
                  <c:v>828.31600000000003</c:v>
                </c:pt>
                <c:pt idx="22687">
                  <c:v>828.08199999999999</c:v>
                </c:pt>
                <c:pt idx="22688">
                  <c:v>827.84900000000005</c:v>
                </c:pt>
                <c:pt idx="22689">
                  <c:v>827.61500000000001</c:v>
                </c:pt>
                <c:pt idx="22690">
                  <c:v>827.38099999999997</c:v>
                </c:pt>
                <c:pt idx="22691">
                  <c:v>827.14800000000002</c:v>
                </c:pt>
                <c:pt idx="22692">
                  <c:v>827.91399999999999</c:v>
                </c:pt>
                <c:pt idx="22693">
                  <c:v>827.68100000000004</c:v>
                </c:pt>
                <c:pt idx="22694">
                  <c:v>827.447</c:v>
                </c:pt>
                <c:pt idx="22695">
                  <c:v>827.21299999999997</c:v>
                </c:pt>
                <c:pt idx="22696">
                  <c:v>826.98</c:v>
                </c:pt>
                <c:pt idx="22697">
                  <c:v>826.74599999999998</c:v>
                </c:pt>
                <c:pt idx="22698">
                  <c:v>827.51300000000003</c:v>
                </c:pt>
                <c:pt idx="22699">
                  <c:v>827.279</c:v>
                </c:pt>
                <c:pt idx="22700">
                  <c:v>827.04500000000007</c:v>
                </c:pt>
                <c:pt idx="22701">
                  <c:v>826.81200000000001</c:v>
                </c:pt>
                <c:pt idx="22702">
                  <c:v>826.57799999999997</c:v>
                </c:pt>
                <c:pt idx="22703">
                  <c:v>826.34500000000003</c:v>
                </c:pt>
                <c:pt idx="22704">
                  <c:v>826.11099999999999</c:v>
                </c:pt>
                <c:pt idx="22705">
                  <c:v>827.87700000000007</c:v>
                </c:pt>
                <c:pt idx="22706">
                  <c:v>827.64400000000001</c:v>
                </c:pt>
                <c:pt idx="22707">
                  <c:v>827.41</c:v>
                </c:pt>
                <c:pt idx="22708">
                  <c:v>827.17700000000002</c:v>
                </c:pt>
                <c:pt idx="22709">
                  <c:v>826.94299999999998</c:v>
                </c:pt>
                <c:pt idx="22710">
                  <c:v>826.70900000000006</c:v>
                </c:pt>
                <c:pt idx="22711">
                  <c:v>827.476</c:v>
                </c:pt>
                <c:pt idx="22712">
                  <c:v>827.24199999999996</c:v>
                </c:pt>
                <c:pt idx="22713">
                  <c:v>827.00900000000001</c:v>
                </c:pt>
                <c:pt idx="22714">
                  <c:v>826.77499999999998</c:v>
                </c:pt>
                <c:pt idx="22715">
                  <c:v>826.54100000000005</c:v>
                </c:pt>
                <c:pt idx="22716">
                  <c:v>826.30799999999999</c:v>
                </c:pt>
                <c:pt idx="22717">
                  <c:v>826.07400000000007</c:v>
                </c:pt>
                <c:pt idx="22718">
                  <c:v>826.84100000000001</c:v>
                </c:pt>
                <c:pt idx="22719">
                  <c:v>826.60699999999997</c:v>
                </c:pt>
                <c:pt idx="22720">
                  <c:v>826.37300000000005</c:v>
                </c:pt>
                <c:pt idx="22721">
                  <c:v>826.14</c:v>
                </c:pt>
                <c:pt idx="22722">
                  <c:v>825.90600000000006</c:v>
                </c:pt>
                <c:pt idx="22723">
                  <c:v>825.673</c:v>
                </c:pt>
                <c:pt idx="22724">
                  <c:v>826.43899999999996</c:v>
                </c:pt>
                <c:pt idx="22725">
                  <c:v>826.20500000000004</c:v>
                </c:pt>
                <c:pt idx="22726">
                  <c:v>825.97199999999998</c:v>
                </c:pt>
                <c:pt idx="22727">
                  <c:v>825.73800000000006</c:v>
                </c:pt>
                <c:pt idx="22728">
                  <c:v>825.505</c:v>
                </c:pt>
                <c:pt idx="22729">
                  <c:v>825.27100000000007</c:v>
                </c:pt>
                <c:pt idx="22730">
                  <c:v>825.03700000000003</c:v>
                </c:pt>
                <c:pt idx="22731">
                  <c:v>826.80399999999997</c:v>
                </c:pt>
                <c:pt idx="22732">
                  <c:v>826.57</c:v>
                </c:pt>
                <c:pt idx="22733">
                  <c:v>826.33699999999999</c:v>
                </c:pt>
                <c:pt idx="22734">
                  <c:v>826.10300000000007</c:v>
                </c:pt>
                <c:pt idx="22735">
                  <c:v>825.86900000000003</c:v>
                </c:pt>
                <c:pt idx="22736">
                  <c:v>825.63599999999997</c:v>
                </c:pt>
                <c:pt idx="22737">
                  <c:v>826.40200000000004</c:v>
                </c:pt>
                <c:pt idx="22738">
                  <c:v>826.16899999999998</c:v>
                </c:pt>
                <c:pt idx="22739">
                  <c:v>825.93500000000006</c:v>
                </c:pt>
                <c:pt idx="22740">
                  <c:v>825.70100000000002</c:v>
                </c:pt>
                <c:pt idx="22741">
                  <c:v>825.46799999999996</c:v>
                </c:pt>
                <c:pt idx="22742">
                  <c:v>825.23400000000004</c:v>
                </c:pt>
                <c:pt idx="22743">
                  <c:v>825.00099999999998</c:v>
                </c:pt>
                <c:pt idx="22744">
                  <c:v>825.76700000000005</c:v>
                </c:pt>
                <c:pt idx="22745">
                  <c:v>825.53300000000002</c:v>
                </c:pt>
                <c:pt idx="22746">
                  <c:v>825.30000000000007</c:v>
                </c:pt>
                <c:pt idx="22747">
                  <c:v>825.06600000000003</c:v>
                </c:pt>
                <c:pt idx="22748">
                  <c:v>824.83299999999997</c:v>
                </c:pt>
                <c:pt idx="22749">
                  <c:v>824.59900000000005</c:v>
                </c:pt>
                <c:pt idx="22750">
                  <c:v>824.36500000000001</c:v>
                </c:pt>
                <c:pt idx="22751">
                  <c:v>825.13200000000006</c:v>
                </c:pt>
                <c:pt idx="22752">
                  <c:v>824.89800000000002</c:v>
                </c:pt>
                <c:pt idx="22753">
                  <c:v>824.66499999999996</c:v>
                </c:pt>
                <c:pt idx="22754">
                  <c:v>824.43100000000004</c:v>
                </c:pt>
                <c:pt idx="22755">
                  <c:v>824.197</c:v>
                </c:pt>
                <c:pt idx="22756">
                  <c:v>823.96400000000006</c:v>
                </c:pt>
                <c:pt idx="22757">
                  <c:v>825.73</c:v>
                </c:pt>
                <c:pt idx="22758">
                  <c:v>825.49700000000007</c:v>
                </c:pt>
                <c:pt idx="22759">
                  <c:v>825.26300000000003</c:v>
                </c:pt>
                <c:pt idx="22760">
                  <c:v>825.029</c:v>
                </c:pt>
                <c:pt idx="22761">
                  <c:v>824.79600000000005</c:v>
                </c:pt>
                <c:pt idx="22762">
                  <c:v>824.56200000000001</c:v>
                </c:pt>
                <c:pt idx="22763">
                  <c:v>824.32900000000006</c:v>
                </c:pt>
                <c:pt idx="22764">
                  <c:v>825.09500000000003</c:v>
                </c:pt>
                <c:pt idx="22765">
                  <c:v>824.86099999999999</c:v>
                </c:pt>
                <c:pt idx="22766">
                  <c:v>824.62800000000004</c:v>
                </c:pt>
                <c:pt idx="22767">
                  <c:v>824.39400000000001</c:v>
                </c:pt>
                <c:pt idx="22768">
                  <c:v>824.16100000000006</c:v>
                </c:pt>
                <c:pt idx="22769">
                  <c:v>823.92700000000002</c:v>
                </c:pt>
                <c:pt idx="22770">
                  <c:v>824.69299999999998</c:v>
                </c:pt>
                <c:pt idx="22771">
                  <c:v>824.46</c:v>
                </c:pt>
                <c:pt idx="22772">
                  <c:v>824.226</c:v>
                </c:pt>
                <c:pt idx="22773">
                  <c:v>823.99300000000005</c:v>
                </c:pt>
                <c:pt idx="22774">
                  <c:v>823.75900000000001</c:v>
                </c:pt>
                <c:pt idx="22775">
                  <c:v>823.52499999999998</c:v>
                </c:pt>
                <c:pt idx="22776">
                  <c:v>823.29200000000003</c:v>
                </c:pt>
                <c:pt idx="22777">
                  <c:v>824.05799999999999</c:v>
                </c:pt>
                <c:pt idx="22778">
                  <c:v>823.82500000000005</c:v>
                </c:pt>
                <c:pt idx="22779">
                  <c:v>823.59100000000001</c:v>
                </c:pt>
                <c:pt idx="22780">
                  <c:v>823.35699999999997</c:v>
                </c:pt>
                <c:pt idx="22781">
                  <c:v>823.12400000000002</c:v>
                </c:pt>
                <c:pt idx="22782">
                  <c:v>822.89</c:v>
                </c:pt>
                <c:pt idx="22783">
                  <c:v>824.65700000000004</c:v>
                </c:pt>
                <c:pt idx="22784">
                  <c:v>824.423</c:v>
                </c:pt>
                <c:pt idx="22785">
                  <c:v>824.18899999999996</c:v>
                </c:pt>
                <c:pt idx="22786">
                  <c:v>823.95600000000002</c:v>
                </c:pt>
                <c:pt idx="22787">
                  <c:v>823.72199999999998</c:v>
                </c:pt>
                <c:pt idx="22788">
                  <c:v>823.48900000000003</c:v>
                </c:pt>
                <c:pt idx="22789">
                  <c:v>823.255</c:v>
                </c:pt>
                <c:pt idx="22790">
                  <c:v>824.02100000000007</c:v>
                </c:pt>
                <c:pt idx="22791">
                  <c:v>823.78800000000001</c:v>
                </c:pt>
                <c:pt idx="22792">
                  <c:v>823.55399999999997</c:v>
                </c:pt>
                <c:pt idx="22793">
                  <c:v>823.32100000000003</c:v>
                </c:pt>
                <c:pt idx="22794">
                  <c:v>823.08699999999999</c:v>
                </c:pt>
                <c:pt idx="22795">
                  <c:v>822.85300000000007</c:v>
                </c:pt>
                <c:pt idx="22796">
                  <c:v>822.62</c:v>
                </c:pt>
                <c:pt idx="22797">
                  <c:v>823.38599999999997</c:v>
                </c:pt>
                <c:pt idx="22798">
                  <c:v>823.15300000000002</c:v>
                </c:pt>
                <c:pt idx="22799">
                  <c:v>822.91899999999998</c:v>
                </c:pt>
                <c:pt idx="22800">
                  <c:v>822.68500000000006</c:v>
                </c:pt>
                <c:pt idx="22801">
                  <c:v>822.452</c:v>
                </c:pt>
                <c:pt idx="22802">
                  <c:v>822.21799999999996</c:v>
                </c:pt>
                <c:pt idx="22803">
                  <c:v>822.98500000000001</c:v>
                </c:pt>
                <c:pt idx="22804">
                  <c:v>822.75099999999998</c:v>
                </c:pt>
                <c:pt idx="22805">
                  <c:v>822.51700000000005</c:v>
                </c:pt>
                <c:pt idx="22806">
                  <c:v>822.28399999999999</c:v>
                </c:pt>
                <c:pt idx="22807">
                  <c:v>822.05000000000007</c:v>
                </c:pt>
                <c:pt idx="22808">
                  <c:v>821.81700000000001</c:v>
                </c:pt>
                <c:pt idx="22809">
                  <c:v>821.58299999999997</c:v>
                </c:pt>
                <c:pt idx="22810">
                  <c:v>823.34900000000005</c:v>
                </c:pt>
                <c:pt idx="22811">
                  <c:v>823.11599999999999</c:v>
                </c:pt>
                <c:pt idx="22812">
                  <c:v>822.88200000000006</c:v>
                </c:pt>
                <c:pt idx="22813">
                  <c:v>822.649</c:v>
                </c:pt>
                <c:pt idx="22814">
                  <c:v>822.41499999999996</c:v>
                </c:pt>
                <c:pt idx="22815">
                  <c:v>822.18100000000004</c:v>
                </c:pt>
                <c:pt idx="22816">
                  <c:v>822.94799999999998</c:v>
                </c:pt>
                <c:pt idx="22817">
                  <c:v>822.71400000000006</c:v>
                </c:pt>
                <c:pt idx="22818">
                  <c:v>822.48099999999999</c:v>
                </c:pt>
                <c:pt idx="22819">
                  <c:v>822.24700000000007</c:v>
                </c:pt>
                <c:pt idx="22820">
                  <c:v>822.01300000000003</c:v>
                </c:pt>
                <c:pt idx="22821">
                  <c:v>821.78</c:v>
                </c:pt>
                <c:pt idx="22822">
                  <c:v>821.54600000000005</c:v>
                </c:pt>
                <c:pt idx="22823">
                  <c:v>822.31299999999999</c:v>
                </c:pt>
                <c:pt idx="22824">
                  <c:v>822.07900000000006</c:v>
                </c:pt>
                <c:pt idx="22825">
                  <c:v>821.84500000000003</c:v>
                </c:pt>
                <c:pt idx="22826">
                  <c:v>821.61199999999997</c:v>
                </c:pt>
                <c:pt idx="22827">
                  <c:v>821.37800000000004</c:v>
                </c:pt>
                <c:pt idx="22828">
                  <c:v>821.14499999999998</c:v>
                </c:pt>
                <c:pt idx="22829">
                  <c:v>821.91100000000006</c:v>
                </c:pt>
                <c:pt idx="22830">
                  <c:v>821.67700000000002</c:v>
                </c:pt>
                <c:pt idx="22831">
                  <c:v>821.44400000000007</c:v>
                </c:pt>
                <c:pt idx="22832">
                  <c:v>821.21</c:v>
                </c:pt>
                <c:pt idx="22833">
                  <c:v>820.97699999999998</c:v>
                </c:pt>
                <c:pt idx="22834">
                  <c:v>820.74300000000005</c:v>
                </c:pt>
                <c:pt idx="22835">
                  <c:v>820.50900000000001</c:v>
                </c:pt>
                <c:pt idx="22836">
                  <c:v>822.27600000000007</c:v>
                </c:pt>
                <c:pt idx="22837">
                  <c:v>822.04200000000003</c:v>
                </c:pt>
                <c:pt idx="22838">
                  <c:v>821.80899999999997</c:v>
                </c:pt>
                <c:pt idx="22839">
                  <c:v>821.57500000000005</c:v>
                </c:pt>
                <c:pt idx="22840">
                  <c:v>821.34100000000001</c:v>
                </c:pt>
                <c:pt idx="22841">
                  <c:v>821.10800000000006</c:v>
                </c:pt>
                <c:pt idx="22842">
                  <c:v>821.87400000000002</c:v>
                </c:pt>
                <c:pt idx="22843">
                  <c:v>821.64099999999996</c:v>
                </c:pt>
                <c:pt idx="22844">
                  <c:v>821.40700000000004</c:v>
                </c:pt>
                <c:pt idx="22845">
                  <c:v>821.173</c:v>
                </c:pt>
                <c:pt idx="22846">
                  <c:v>820.94</c:v>
                </c:pt>
                <c:pt idx="22847">
                  <c:v>820.70600000000002</c:v>
                </c:pt>
                <c:pt idx="22848">
                  <c:v>820.47300000000007</c:v>
                </c:pt>
                <c:pt idx="22849">
                  <c:v>821.23900000000003</c:v>
                </c:pt>
                <c:pt idx="22850">
                  <c:v>821.005</c:v>
                </c:pt>
                <c:pt idx="22851">
                  <c:v>820.77200000000005</c:v>
                </c:pt>
                <c:pt idx="22852">
                  <c:v>820.53800000000001</c:v>
                </c:pt>
                <c:pt idx="22853">
                  <c:v>820.30500000000006</c:v>
                </c:pt>
                <c:pt idx="22854">
                  <c:v>820.07100000000003</c:v>
                </c:pt>
                <c:pt idx="22855">
                  <c:v>819.83699999999999</c:v>
                </c:pt>
                <c:pt idx="22856">
                  <c:v>820.60400000000004</c:v>
                </c:pt>
                <c:pt idx="22857">
                  <c:v>820.37</c:v>
                </c:pt>
                <c:pt idx="22858">
                  <c:v>820.13700000000006</c:v>
                </c:pt>
                <c:pt idx="22859">
                  <c:v>819.90300000000002</c:v>
                </c:pt>
                <c:pt idx="22860">
                  <c:v>819.66899999999998</c:v>
                </c:pt>
                <c:pt idx="22861">
                  <c:v>819.43600000000004</c:v>
                </c:pt>
                <c:pt idx="22862">
                  <c:v>821.202</c:v>
                </c:pt>
                <c:pt idx="22863">
                  <c:v>820.96900000000005</c:v>
                </c:pt>
                <c:pt idx="22864">
                  <c:v>820.73500000000001</c:v>
                </c:pt>
                <c:pt idx="22865">
                  <c:v>820.50099999999998</c:v>
                </c:pt>
                <c:pt idx="22866">
                  <c:v>820.26800000000003</c:v>
                </c:pt>
                <c:pt idx="22867">
                  <c:v>820.03399999999999</c:v>
                </c:pt>
                <c:pt idx="22868">
                  <c:v>819.80100000000004</c:v>
                </c:pt>
                <c:pt idx="22869">
                  <c:v>820.56700000000001</c:v>
                </c:pt>
                <c:pt idx="22870">
                  <c:v>820.33299999999997</c:v>
                </c:pt>
                <c:pt idx="22871">
                  <c:v>820.1</c:v>
                </c:pt>
                <c:pt idx="22872">
                  <c:v>819.86599999999999</c:v>
                </c:pt>
                <c:pt idx="22873">
                  <c:v>819.63300000000004</c:v>
                </c:pt>
                <c:pt idx="22874">
                  <c:v>819.399</c:v>
                </c:pt>
                <c:pt idx="22875">
                  <c:v>820.16499999999996</c:v>
                </c:pt>
                <c:pt idx="22876">
                  <c:v>819.93200000000002</c:v>
                </c:pt>
                <c:pt idx="22877">
                  <c:v>819.69799999999998</c:v>
                </c:pt>
                <c:pt idx="22878">
                  <c:v>819.46500000000003</c:v>
                </c:pt>
                <c:pt idx="22879">
                  <c:v>819.23099999999999</c:v>
                </c:pt>
                <c:pt idx="22880">
                  <c:v>818.99700000000007</c:v>
                </c:pt>
                <c:pt idx="22881">
                  <c:v>818.76400000000001</c:v>
                </c:pt>
                <c:pt idx="22882">
                  <c:v>819.53</c:v>
                </c:pt>
                <c:pt idx="22883">
                  <c:v>819.29700000000003</c:v>
                </c:pt>
                <c:pt idx="22884">
                  <c:v>819.06299999999999</c:v>
                </c:pt>
                <c:pt idx="22885">
                  <c:v>818.82900000000006</c:v>
                </c:pt>
                <c:pt idx="22886">
                  <c:v>818.596</c:v>
                </c:pt>
                <c:pt idx="22887">
                  <c:v>818.36199999999997</c:v>
                </c:pt>
                <c:pt idx="22888">
                  <c:v>820.12900000000002</c:v>
                </c:pt>
                <c:pt idx="22889">
                  <c:v>819.89499999999998</c:v>
                </c:pt>
                <c:pt idx="22890">
                  <c:v>819.66100000000006</c:v>
                </c:pt>
                <c:pt idx="22891">
                  <c:v>819.428</c:v>
                </c:pt>
                <c:pt idx="22892">
                  <c:v>819.19400000000007</c:v>
                </c:pt>
                <c:pt idx="22893">
                  <c:v>818.96100000000001</c:v>
                </c:pt>
                <c:pt idx="22894">
                  <c:v>818.72699999999998</c:v>
                </c:pt>
                <c:pt idx="22895">
                  <c:v>819.49300000000005</c:v>
                </c:pt>
                <c:pt idx="22896">
                  <c:v>819.26</c:v>
                </c:pt>
                <c:pt idx="22897">
                  <c:v>819.02600000000007</c:v>
                </c:pt>
                <c:pt idx="22898">
                  <c:v>818.79300000000001</c:v>
                </c:pt>
                <c:pt idx="22899">
                  <c:v>818.55899999999997</c:v>
                </c:pt>
                <c:pt idx="22900">
                  <c:v>818.32500000000005</c:v>
                </c:pt>
                <c:pt idx="22901">
                  <c:v>818.09199999999998</c:v>
                </c:pt>
                <c:pt idx="22902">
                  <c:v>818.85800000000006</c:v>
                </c:pt>
                <c:pt idx="22903">
                  <c:v>818.625</c:v>
                </c:pt>
                <c:pt idx="22904">
                  <c:v>818.39099999999996</c:v>
                </c:pt>
                <c:pt idx="22905">
                  <c:v>818.15700000000004</c:v>
                </c:pt>
                <c:pt idx="22906">
                  <c:v>817.92399999999998</c:v>
                </c:pt>
                <c:pt idx="22907">
                  <c:v>817.69</c:v>
                </c:pt>
                <c:pt idx="22908">
                  <c:v>818.45699999999999</c:v>
                </c:pt>
                <c:pt idx="22909">
                  <c:v>818.22300000000007</c:v>
                </c:pt>
                <c:pt idx="22910">
                  <c:v>817.98900000000003</c:v>
                </c:pt>
                <c:pt idx="22911">
                  <c:v>817.75599999999997</c:v>
                </c:pt>
                <c:pt idx="22912">
                  <c:v>817.52200000000005</c:v>
                </c:pt>
                <c:pt idx="22913">
                  <c:v>817.28899999999999</c:v>
                </c:pt>
                <c:pt idx="22914">
                  <c:v>817.05500000000006</c:v>
                </c:pt>
                <c:pt idx="22915">
                  <c:v>818.82100000000003</c:v>
                </c:pt>
                <c:pt idx="22916">
                  <c:v>818.58799999999997</c:v>
                </c:pt>
                <c:pt idx="22917">
                  <c:v>818.35400000000004</c:v>
                </c:pt>
                <c:pt idx="22918">
                  <c:v>818.12099999999998</c:v>
                </c:pt>
                <c:pt idx="22919">
                  <c:v>817.88700000000006</c:v>
                </c:pt>
                <c:pt idx="22920">
                  <c:v>817.65300000000002</c:v>
                </c:pt>
                <c:pt idx="22921">
                  <c:v>818.42000000000007</c:v>
                </c:pt>
                <c:pt idx="22922">
                  <c:v>818.18600000000004</c:v>
                </c:pt>
                <c:pt idx="22923">
                  <c:v>817.95299999999997</c:v>
                </c:pt>
                <c:pt idx="22924">
                  <c:v>817.71900000000005</c:v>
                </c:pt>
                <c:pt idx="22925">
                  <c:v>817.48500000000001</c:v>
                </c:pt>
                <c:pt idx="22926">
                  <c:v>817.25200000000007</c:v>
                </c:pt>
                <c:pt idx="22927">
                  <c:v>817.01800000000003</c:v>
                </c:pt>
                <c:pt idx="22928">
                  <c:v>817.78499999999997</c:v>
                </c:pt>
                <c:pt idx="22929">
                  <c:v>817.55100000000004</c:v>
                </c:pt>
                <c:pt idx="22930">
                  <c:v>817.31700000000001</c:v>
                </c:pt>
                <c:pt idx="22931">
                  <c:v>817.08400000000006</c:v>
                </c:pt>
                <c:pt idx="22932">
                  <c:v>816.85</c:v>
                </c:pt>
                <c:pt idx="22933">
                  <c:v>816.61699999999996</c:v>
                </c:pt>
                <c:pt idx="22934">
                  <c:v>817.38300000000004</c:v>
                </c:pt>
                <c:pt idx="22935">
                  <c:v>817.149</c:v>
                </c:pt>
                <c:pt idx="22936">
                  <c:v>816.91600000000005</c:v>
                </c:pt>
                <c:pt idx="22937">
                  <c:v>816.68200000000002</c:v>
                </c:pt>
                <c:pt idx="22938">
                  <c:v>816.44900000000007</c:v>
                </c:pt>
                <c:pt idx="22939">
                  <c:v>816.21500000000003</c:v>
                </c:pt>
                <c:pt idx="22940">
                  <c:v>815.98099999999999</c:v>
                </c:pt>
                <c:pt idx="22941">
                  <c:v>817.74800000000005</c:v>
                </c:pt>
                <c:pt idx="22942">
                  <c:v>817.51400000000001</c:v>
                </c:pt>
                <c:pt idx="22943">
                  <c:v>817.28100000000006</c:v>
                </c:pt>
                <c:pt idx="22944">
                  <c:v>817.04700000000003</c:v>
                </c:pt>
                <c:pt idx="22945">
                  <c:v>816.81299999999999</c:v>
                </c:pt>
                <c:pt idx="22946">
                  <c:v>816.58</c:v>
                </c:pt>
                <c:pt idx="22947">
                  <c:v>816.346</c:v>
                </c:pt>
                <c:pt idx="22948">
                  <c:v>817.11300000000006</c:v>
                </c:pt>
                <c:pt idx="22949">
                  <c:v>816.87900000000002</c:v>
                </c:pt>
                <c:pt idx="22950">
                  <c:v>816.64499999999998</c:v>
                </c:pt>
                <c:pt idx="22951">
                  <c:v>816.41200000000003</c:v>
                </c:pt>
                <c:pt idx="22952">
                  <c:v>816.178</c:v>
                </c:pt>
                <c:pt idx="22953">
                  <c:v>815.94500000000005</c:v>
                </c:pt>
                <c:pt idx="22954">
                  <c:v>816.71100000000001</c:v>
                </c:pt>
                <c:pt idx="22955">
                  <c:v>816.47699999999998</c:v>
                </c:pt>
                <c:pt idx="22956">
                  <c:v>816.24400000000003</c:v>
                </c:pt>
                <c:pt idx="22957">
                  <c:v>816.01</c:v>
                </c:pt>
                <c:pt idx="22958">
                  <c:v>815.77700000000004</c:v>
                </c:pt>
                <c:pt idx="22959">
                  <c:v>815.54300000000001</c:v>
                </c:pt>
                <c:pt idx="22960">
                  <c:v>815.30899999999997</c:v>
                </c:pt>
                <c:pt idx="22961">
                  <c:v>816.07600000000002</c:v>
                </c:pt>
                <c:pt idx="22962">
                  <c:v>815.84199999999998</c:v>
                </c:pt>
                <c:pt idx="22963">
                  <c:v>815.60900000000004</c:v>
                </c:pt>
                <c:pt idx="22964">
                  <c:v>815.375</c:v>
                </c:pt>
                <c:pt idx="22965">
                  <c:v>815.14099999999996</c:v>
                </c:pt>
                <c:pt idx="22966">
                  <c:v>814.90800000000002</c:v>
                </c:pt>
                <c:pt idx="22967">
                  <c:v>816.67399999999998</c:v>
                </c:pt>
                <c:pt idx="22968">
                  <c:v>816.44100000000003</c:v>
                </c:pt>
                <c:pt idx="22969">
                  <c:v>816.20699999999999</c:v>
                </c:pt>
                <c:pt idx="22970">
                  <c:v>815.97300000000007</c:v>
                </c:pt>
                <c:pt idx="22971">
                  <c:v>815.74</c:v>
                </c:pt>
                <c:pt idx="22972">
                  <c:v>815.50599999999997</c:v>
                </c:pt>
                <c:pt idx="22973">
                  <c:v>815.27300000000002</c:v>
                </c:pt>
                <c:pt idx="22974">
                  <c:v>816.03899999999999</c:v>
                </c:pt>
                <c:pt idx="22975">
                  <c:v>815.80500000000006</c:v>
                </c:pt>
                <c:pt idx="22976">
                  <c:v>815.572</c:v>
                </c:pt>
                <c:pt idx="22977">
                  <c:v>815.33799999999997</c:v>
                </c:pt>
                <c:pt idx="22978">
                  <c:v>815.10500000000002</c:v>
                </c:pt>
                <c:pt idx="22979">
                  <c:v>814.87099999999998</c:v>
                </c:pt>
                <c:pt idx="22980">
                  <c:v>815.63700000000006</c:v>
                </c:pt>
                <c:pt idx="22981">
                  <c:v>815.404</c:v>
                </c:pt>
                <c:pt idx="22982">
                  <c:v>815.17000000000007</c:v>
                </c:pt>
                <c:pt idx="22983">
                  <c:v>814.93700000000001</c:v>
                </c:pt>
                <c:pt idx="22984">
                  <c:v>814.70299999999997</c:v>
                </c:pt>
                <c:pt idx="22985">
                  <c:v>814.46900000000005</c:v>
                </c:pt>
                <c:pt idx="22986">
                  <c:v>814.23599999999999</c:v>
                </c:pt>
                <c:pt idx="22987">
                  <c:v>815.00200000000007</c:v>
                </c:pt>
                <c:pt idx="22988">
                  <c:v>814.76900000000001</c:v>
                </c:pt>
                <c:pt idx="22989">
                  <c:v>814.53499999999997</c:v>
                </c:pt>
                <c:pt idx="22990">
                  <c:v>814.30100000000004</c:v>
                </c:pt>
                <c:pt idx="22991">
                  <c:v>814.06799999999998</c:v>
                </c:pt>
                <c:pt idx="22992">
                  <c:v>813.83400000000006</c:v>
                </c:pt>
                <c:pt idx="22993">
                  <c:v>815.601</c:v>
                </c:pt>
                <c:pt idx="22994">
                  <c:v>815.36699999999996</c:v>
                </c:pt>
                <c:pt idx="22995">
                  <c:v>815.13300000000004</c:v>
                </c:pt>
                <c:pt idx="22996">
                  <c:v>814.9</c:v>
                </c:pt>
                <c:pt idx="22997">
                  <c:v>814.66600000000005</c:v>
                </c:pt>
                <c:pt idx="22998">
                  <c:v>814.43299999999999</c:v>
                </c:pt>
                <c:pt idx="22999">
                  <c:v>814.19900000000007</c:v>
                </c:pt>
                <c:pt idx="23000">
                  <c:v>814.96500000000003</c:v>
                </c:pt>
                <c:pt idx="23001">
                  <c:v>814.73199999999997</c:v>
                </c:pt>
                <c:pt idx="23002">
                  <c:v>814.49800000000005</c:v>
                </c:pt>
                <c:pt idx="23003">
                  <c:v>814.26499999999999</c:v>
                </c:pt>
                <c:pt idx="23004">
                  <c:v>814.03100000000006</c:v>
                </c:pt>
                <c:pt idx="23005">
                  <c:v>813.79700000000003</c:v>
                </c:pt>
                <c:pt idx="23006">
                  <c:v>813.56399999999996</c:v>
                </c:pt>
                <c:pt idx="23007">
                  <c:v>814.33</c:v>
                </c:pt>
                <c:pt idx="23008">
                  <c:v>814.09699999999998</c:v>
                </c:pt>
                <c:pt idx="23009">
                  <c:v>813.86300000000006</c:v>
                </c:pt>
                <c:pt idx="23010">
                  <c:v>813.62900000000002</c:v>
                </c:pt>
                <c:pt idx="23011">
                  <c:v>813.39600000000007</c:v>
                </c:pt>
                <c:pt idx="23012">
                  <c:v>813.16200000000003</c:v>
                </c:pt>
                <c:pt idx="23013">
                  <c:v>813.92899999999997</c:v>
                </c:pt>
                <c:pt idx="23014">
                  <c:v>813.69500000000005</c:v>
                </c:pt>
                <c:pt idx="23015">
                  <c:v>813.46100000000001</c:v>
                </c:pt>
                <c:pt idx="23016">
                  <c:v>813.22800000000007</c:v>
                </c:pt>
                <c:pt idx="23017">
                  <c:v>812.99400000000003</c:v>
                </c:pt>
                <c:pt idx="23018">
                  <c:v>812.76099999999997</c:v>
                </c:pt>
                <c:pt idx="23019">
                  <c:v>812.52700000000004</c:v>
                </c:pt>
                <c:pt idx="23020">
                  <c:v>814.29300000000001</c:v>
                </c:pt>
                <c:pt idx="23021">
                  <c:v>814.06000000000006</c:v>
                </c:pt>
                <c:pt idx="23022">
                  <c:v>813.82600000000002</c:v>
                </c:pt>
                <c:pt idx="23023">
                  <c:v>813.59299999999996</c:v>
                </c:pt>
                <c:pt idx="23024">
                  <c:v>813.35900000000004</c:v>
                </c:pt>
                <c:pt idx="23025">
                  <c:v>813.125</c:v>
                </c:pt>
                <c:pt idx="23026">
                  <c:v>813.89200000000005</c:v>
                </c:pt>
                <c:pt idx="23027">
                  <c:v>813.65800000000002</c:v>
                </c:pt>
                <c:pt idx="23028">
                  <c:v>813.42500000000007</c:v>
                </c:pt>
                <c:pt idx="23029">
                  <c:v>813.19100000000003</c:v>
                </c:pt>
                <c:pt idx="23030">
                  <c:v>812.95699999999999</c:v>
                </c:pt>
                <c:pt idx="23031">
                  <c:v>812.72400000000005</c:v>
                </c:pt>
                <c:pt idx="23032">
                  <c:v>812.49</c:v>
                </c:pt>
                <c:pt idx="23033">
                  <c:v>813.25700000000006</c:v>
                </c:pt>
                <c:pt idx="23034">
                  <c:v>813.02300000000002</c:v>
                </c:pt>
                <c:pt idx="23035">
                  <c:v>812.78899999999999</c:v>
                </c:pt>
                <c:pt idx="23036">
                  <c:v>812.55600000000004</c:v>
                </c:pt>
                <c:pt idx="23037">
                  <c:v>812.322</c:v>
                </c:pt>
                <c:pt idx="23038">
                  <c:v>812.08900000000006</c:v>
                </c:pt>
                <c:pt idx="23039">
                  <c:v>812.85500000000002</c:v>
                </c:pt>
                <c:pt idx="23040">
                  <c:v>812.62099999999998</c:v>
                </c:pt>
                <c:pt idx="23041">
                  <c:v>812.38800000000003</c:v>
                </c:pt>
                <c:pt idx="23042">
                  <c:v>812.154</c:v>
                </c:pt>
                <c:pt idx="23043">
                  <c:v>811.92100000000005</c:v>
                </c:pt>
                <c:pt idx="23044">
                  <c:v>811.68700000000001</c:v>
                </c:pt>
                <c:pt idx="23045">
                  <c:v>811.45299999999997</c:v>
                </c:pt>
                <c:pt idx="23046">
                  <c:v>813.22</c:v>
                </c:pt>
                <c:pt idx="23047">
                  <c:v>812.98599999999999</c:v>
                </c:pt>
                <c:pt idx="23048">
                  <c:v>812.75300000000004</c:v>
                </c:pt>
                <c:pt idx="23049">
                  <c:v>812.51900000000001</c:v>
                </c:pt>
                <c:pt idx="23050">
                  <c:v>812.28499999999997</c:v>
                </c:pt>
                <c:pt idx="23051">
                  <c:v>812.05200000000002</c:v>
                </c:pt>
                <c:pt idx="23052">
                  <c:v>811.81799999999998</c:v>
                </c:pt>
                <c:pt idx="23053">
                  <c:v>812.58500000000004</c:v>
                </c:pt>
                <c:pt idx="23054">
                  <c:v>812.351</c:v>
                </c:pt>
                <c:pt idx="23055">
                  <c:v>812.11699999999996</c:v>
                </c:pt>
                <c:pt idx="23056">
                  <c:v>811.88400000000001</c:v>
                </c:pt>
                <c:pt idx="23057">
                  <c:v>811.65</c:v>
                </c:pt>
                <c:pt idx="23058">
                  <c:v>811.41700000000003</c:v>
                </c:pt>
                <c:pt idx="23059">
                  <c:v>812.18299999999999</c:v>
                </c:pt>
                <c:pt idx="23060">
                  <c:v>811.94900000000007</c:v>
                </c:pt>
                <c:pt idx="23061">
                  <c:v>811.71600000000001</c:v>
                </c:pt>
                <c:pt idx="23062">
                  <c:v>811.48199999999997</c:v>
                </c:pt>
                <c:pt idx="23063">
                  <c:v>811.24900000000002</c:v>
                </c:pt>
                <c:pt idx="23064">
                  <c:v>811.01499999999999</c:v>
                </c:pt>
                <c:pt idx="23065">
                  <c:v>810.78100000000006</c:v>
                </c:pt>
                <c:pt idx="23066">
                  <c:v>811.548</c:v>
                </c:pt>
                <c:pt idx="23067">
                  <c:v>811.31399999999996</c:v>
                </c:pt>
                <c:pt idx="23068">
                  <c:v>811.08100000000002</c:v>
                </c:pt>
                <c:pt idx="23069">
                  <c:v>810.84699999999998</c:v>
                </c:pt>
                <c:pt idx="23070">
                  <c:v>810.61300000000006</c:v>
                </c:pt>
                <c:pt idx="23071">
                  <c:v>810.38</c:v>
                </c:pt>
                <c:pt idx="23072">
                  <c:v>812.14600000000007</c:v>
                </c:pt>
                <c:pt idx="23073">
                  <c:v>811.91300000000001</c:v>
                </c:pt>
                <c:pt idx="23074">
                  <c:v>811.67899999999997</c:v>
                </c:pt>
                <c:pt idx="23075">
                  <c:v>811.44500000000005</c:v>
                </c:pt>
                <c:pt idx="23076">
                  <c:v>811.21199999999999</c:v>
                </c:pt>
                <c:pt idx="23077">
                  <c:v>810.97800000000007</c:v>
                </c:pt>
                <c:pt idx="23078">
                  <c:v>810.745</c:v>
                </c:pt>
                <c:pt idx="23079">
                  <c:v>811.51099999999997</c:v>
                </c:pt>
                <c:pt idx="23080">
                  <c:v>811.27700000000004</c:v>
                </c:pt>
                <c:pt idx="23081">
                  <c:v>811.04399999999998</c:v>
                </c:pt>
                <c:pt idx="23082">
                  <c:v>810.81000000000006</c:v>
                </c:pt>
                <c:pt idx="23083">
                  <c:v>810.577</c:v>
                </c:pt>
                <c:pt idx="23084">
                  <c:v>810.34299999999996</c:v>
                </c:pt>
                <c:pt idx="23085">
                  <c:v>811.10900000000004</c:v>
                </c:pt>
                <c:pt idx="23086">
                  <c:v>810.87599999999998</c:v>
                </c:pt>
                <c:pt idx="23087">
                  <c:v>810.64200000000005</c:v>
                </c:pt>
                <c:pt idx="23088">
                  <c:v>810.40899999999999</c:v>
                </c:pt>
                <c:pt idx="23089">
                  <c:v>810.17500000000007</c:v>
                </c:pt>
                <c:pt idx="23090">
                  <c:v>809.94100000000003</c:v>
                </c:pt>
                <c:pt idx="23091">
                  <c:v>809.70799999999997</c:v>
                </c:pt>
                <c:pt idx="23092">
                  <c:v>810.47400000000005</c:v>
                </c:pt>
                <c:pt idx="23093">
                  <c:v>810.24099999999999</c:v>
                </c:pt>
                <c:pt idx="23094">
                  <c:v>810.00700000000006</c:v>
                </c:pt>
                <c:pt idx="23095">
                  <c:v>809.77300000000002</c:v>
                </c:pt>
                <c:pt idx="23096">
                  <c:v>809.54</c:v>
                </c:pt>
                <c:pt idx="23097">
                  <c:v>809.30600000000004</c:v>
                </c:pt>
                <c:pt idx="23098">
                  <c:v>809.07299999999998</c:v>
                </c:pt>
                <c:pt idx="23099">
                  <c:v>810.83900000000006</c:v>
                </c:pt>
                <c:pt idx="23100">
                  <c:v>810.60500000000002</c:v>
                </c:pt>
                <c:pt idx="23101">
                  <c:v>810.37200000000007</c:v>
                </c:pt>
                <c:pt idx="23102">
                  <c:v>810.13800000000003</c:v>
                </c:pt>
                <c:pt idx="23103">
                  <c:v>809.90499999999997</c:v>
                </c:pt>
                <c:pt idx="23104">
                  <c:v>809.67100000000005</c:v>
                </c:pt>
                <c:pt idx="23105">
                  <c:v>810.43700000000001</c:v>
                </c:pt>
                <c:pt idx="23106">
                  <c:v>810.20400000000006</c:v>
                </c:pt>
                <c:pt idx="23107">
                  <c:v>809.97</c:v>
                </c:pt>
                <c:pt idx="23108">
                  <c:v>809.73699999999997</c:v>
                </c:pt>
                <c:pt idx="23109">
                  <c:v>809.50300000000004</c:v>
                </c:pt>
                <c:pt idx="23110">
                  <c:v>809.26900000000001</c:v>
                </c:pt>
                <c:pt idx="23111">
                  <c:v>809.03600000000006</c:v>
                </c:pt>
                <c:pt idx="23112">
                  <c:v>809.80200000000002</c:v>
                </c:pt>
                <c:pt idx="23113">
                  <c:v>809.56899999999996</c:v>
                </c:pt>
                <c:pt idx="23114">
                  <c:v>809.33500000000004</c:v>
                </c:pt>
                <c:pt idx="23115">
                  <c:v>809.101</c:v>
                </c:pt>
                <c:pt idx="23116">
                  <c:v>808.86800000000005</c:v>
                </c:pt>
                <c:pt idx="23117">
                  <c:v>808.63400000000001</c:v>
                </c:pt>
                <c:pt idx="23118">
                  <c:v>809.40100000000007</c:v>
                </c:pt>
                <c:pt idx="23119">
                  <c:v>809.16700000000003</c:v>
                </c:pt>
                <c:pt idx="23120">
                  <c:v>808.93299999999999</c:v>
                </c:pt>
                <c:pt idx="23121">
                  <c:v>808.7</c:v>
                </c:pt>
                <c:pt idx="23122">
                  <c:v>808.46600000000001</c:v>
                </c:pt>
                <c:pt idx="23123">
                  <c:v>808.23300000000006</c:v>
                </c:pt>
                <c:pt idx="23124">
                  <c:v>807.99900000000002</c:v>
                </c:pt>
                <c:pt idx="23125">
                  <c:v>809.76499999999999</c:v>
                </c:pt>
                <c:pt idx="23126">
                  <c:v>809.53200000000004</c:v>
                </c:pt>
                <c:pt idx="23127">
                  <c:v>809.298</c:v>
                </c:pt>
                <c:pt idx="23128">
                  <c:v>809.06500000000005</c:v>
                </c:pt>
                <c:pt idx="23129">
                  <c:v>808.83100000000002</c:v>
                </c:pt>
                <c:pt idx="23130">
                  <c:v>808.59699999999998</c:v>
                </c:pt>
                <c:pt idx="23131">
                  <c:v>809.36400000000003</c:v>
                </c:pt>
                <c:pt idx="23132">
                  <c:v>809.13</c:v>
                </c:pt>
                <c:pt idx="23133">
                  <c:v>808.89700000000005</c:v>
                </c:pt>
                <c:pt idx="23134">
                  <c:v>808.66300000000001</c:v>
                </c:pt>
                <c:pt idx="23135">
                  <c:v>808.42899999999997</c:v>
                </c:pt>
                <c:pt idx="23136">
                  <c:v>808.19600000000003</c:v>
                </c:pt>
                <c:pt idx="23137">
                  <c:v>807.96199999999999</c:v>
                </c:pt>
                <c:pt idx="23138">
                  <c:v>808.72900000000004</c:v>
                </c:pt>
                <c:pt idx="23139">
                  <c:v>808.495</c:v>
                </c:pt>
                <c:pt idx="23140">
                  <c:v>808.26099999999997</c:v>
                </c:pt>
                <c:pt idx="23141">
                  <c:v>808.02800000000002</c:v>
                </c:pt>
                <c:pt idx="23142">
                  <c:v>807.79399999999998</c:v>
                </c:pt>
                <c:pt idx="23143">
                  <c:v>807.56100000000004</c:v>
                </c:pt>
                <c:pt idx="23144">
                  <c:v>808.327</c:v>
                </c:pt>
                <c:pt idx="23145">
                  <c:v>808.09299999999996</c:v>
                </c:pt>
                <c:pt idx="23146">
                  <c:v>807.86</c:v>
                </c:pt>
                <c:pt idx="23147">
                  <c:v>807.62599999999998</c:v>
                </c:pt>
                <c:pt idx="23148">
                  <c:v>807.39300000000003</c:v>
                </c:pt>
                <c:pt idx="23149">
                  <c:v>807.15899999999999</c:v>
                </c:pt>
                <c:pt idx="23150">
                  <c:v>806.92500000000007</c:v>
                </c:pt>
                <c:pt idx="23151">
                  <c:v>808.69200000000001</c:v>
                </c:pt>
                <c:pt idx="23152">
                  <c:v>808.45799999999997</c:v>
                </c:pt>
                <c:pt idx="23153">
                  <c:v>808.22500000000002</c:v>
                </c:pt>
                <c:pt idx="23154">
                  <c:v>807.99099999999999</c:v>
                </c:pt>
                <c:pt idx="23155">
                  <c:v>807.75700000000006</c:v>
                </c:pt>
                <c:pt idx="23156">
                  <c:v>807.524</c:v>
                </c:pt>
                <c:pt idx="23157">
                  <c:v>807.29</c:v>
                </c:pt>
                <c:pt idx="23158">
                  <c:v>808.05700000000002</c:v>
                </c:pt>
                <c:pt idx="23159">
                  <c:v>807.82299999999998</c:v>
                </c:pt>
                <c:pt idx="23160">
                  <c:v>807.58900000000006</c:v>
                </c:pt>
                <c:pt idx="23161">
                  <c:v>807.35599999999999</c:v>
                </c:pt>
                <c:pt idx="23162">
                  <c:v>807.12200000000007</c:v>
                </c:pt>
                <c:pt idx="23163">
                  <c:v>806.88900000000001</c:v>
                </c:pt>
                <c:pt idx="23164">
                  <c:v>807.65499999999997</c:v>
                </c:pt>
                <c:pt idx="23165">
                  <c:v>807.42100000000005</c:v>
                </c:pt>
                <c:pt idx="23166">
                  <c:v>807.18799999999999</c:v>
                </c:pt>
                <c:pt idx="23167">
                  <c:v>806.95400000000006</c:v>
                </c:pt>
                <c:pt idx="23168">
                  <c:v>806.721</c:v>
                </c:pt>
                <c:pt idx="23169">
                  <c:v>806.48699999999997</c:v>
                </c:pt>
                <c:pt idx="23170">
                  <c:v>806.25300000000004</c:v>
                </c:pt>
                <c:pt idx="23171">
                  <c:v>807.02</c:v>
                </c:pt>
                <c:pt idx="23172">
                  <c:v>806.78600000000006</c:v>
                </c:pt>
                <c:pt idx="23173">
                  <c:v>806.553</c:v>
                </c:pt>
                <c:pt idx="23174">
                  <c:v>806.31899999999996</c:v>
                </c:pt>
                <c:pt idx="23175">
                  <c:v>806.08500000000004</c:v>
                </c:pt>
                <c:pt idx="23176">
                  <c:v>805.85199999999998</c:v>
                </c:pt>
                <c:pt idx="23177">
                  <c:v>807.61800000000005</c:v>
                </c:pt>
                <c:pt idx="23178">
                  <c:v>807.38499999999999</c:v>
                </c:pt>
                <c:pt idx="23179">
                  <c:v>807.15100000000007</c:v>
                </c:pt>
                <c:pt idx="23180">
                  <c:v>806.91700000000003</c:v>
                </c:pt>
                <c:pt idx="23181">
                  <c:v>806.68399999999997</c:v>
                </c:pt>
                <c:pt idx="23182">
                  <c:v>806.45</c:v>
                </c:pt>
                <c:pt idx="23183">
                  <c:v>806.21699999999998</c:v>
                </c:pt>
                <c:pt idx="23184">
                  <c:v>806.98300000000006</c:v>
                </c:pt>
                <c:pt idx="23185">
                  <c:v>806.74900000000002</c:v>
                </c:pt>
                <c:pt idx="23186">
                  <c:v>806.51599999999996</c:v>
                </c:pt>
                <c:pt idx="23187">
                  <c:v>806.28200000000004</c:v>
                </c:pt>
                <c:pt idx="23188">
                  <c:v>806.04899999999998</c:v>
                </c:pt>
                <c:pt idx="23189">
                  <c:v>805.81500000000005</c:v>
                </c:pt>
                <c:pt idx="23190">
                  <c:v>806.58100000000002</c:v>
                </c:pt>
                <c:pt idx="23191">
                  <c:v>806.34800000000007</c:v>
                </c:pt>
                <c:pt idx="23192">
                  <c:v>806.11400000000003</c:v>
                </c:pt>
                <c:pt idx="23193">
                  <c:v>805.88099999999997</c:v>
                </c:pt>
                <c:pt idx="23194">
                  <c:v>805.64700000000005</c:v>
                </c:pt>
                <c:pt idx="23195">
                  <c:v>805.41300000000001</c:v>
                </c:pt>
                <c:pt idx="23196">
                  <c:v>805.18000000000006</c:v>
                </c:pt>
                <c:pt idx="23197">
                  <c:v>805.94600000000003</c:v>
                </c:pt>
                <c:pt idx="23198">
                  <c:v>805.71299999999997</c:v>
                </c:pt>
                <c:pt idx="23199">
                  <c:v>805.47900000000004</c:v>
                </c:pt>
                <c:pt idx="23200">
                  <c:v>805.245</c:v>
                </c:pt>
                <c:pt idx="23201">
                  <c:v>805.01200000000006</c:v>
                </c:pt>
                <c:pt idx="23202">
                  <c:v>804.77800000000002</c:v>
                </c:pt>
                <c:pt idx="23203">
                  <c:v>804.54500000000007</c:v>
                </c:pt>
                <c:pt idx="23204">
                  <c:v>806.31100000000004</c:v>
                </c:pt>
                <c:pt idx="23205">
                  <c:v>806.077</c:v>
                </c:pt>
                <c:pt idx="23206">
                  <c:v>805.84400000000005</c:v>
                </c:pt>
                <c:pt idx="23207">
                  <c:v>805.61</c:v>
                </c:pt>
                <c:pt idx="23208">
                  <c:v>805.37700000000007</c:v>
                </c:pt>
                <c:pt idx="23209">
                  <c:v>805.14300000000003</c:v>
                </c:pt>
                <c:pt idx="23210">
                  <c:v>805.90899999999999</c:v>
                </c:pt>
                <c:pt idx="23211">
                  <c:v>805.67600000000004</c:v>
                </c:pt>
                <c:pt idx="23212">
                  <c:v>805.44200000000001</c:v>
                </c:pt>
                <c:pt idx="23213">
                  <c:v>805.20900000000006</c:v>
                </c:pt>
                <c:pt idx="23214">
                  <c:v>804.97500000000002</c:v>
                </c:pt>
                <c:pt idx="23215">
                  <c:v>804.74099999999999</c:v>
                </c:pt>
                <c:pt idx="23216">
                  <c:v>804.50800000000004</c:v>
                </c:pt>
                <c:pt idx="23217">
                  <c:v>805.274</c:v>
                </c:pt>
                <c:pt idx="23218">
                  <c:v>805.04100000000005</c:v>
                </c:pt>
                <c:pt idx="23219">
                  <c:v>804.80700000000002</c:v>
                </c:pt>
                <c:pt idx="23220">
                  <c:v>804.57299999999998</c:v>
                </c:pt>
                <c:pt idx="23221">
                  <c:v>804.34</c:v>
                </c:pt>
                <c:pt idx="23222">
                  <c:v>804.10599999999999</c:v>
                </c:pt>
                <c:pt idx="23223">
                  <c:v>804.87300000000005</c:v>
                </c:pt>
                <c:pt idx="23224">
                  <c:v>804.63900000000001</c:v>
                </c:pt>
                <c:pt idx="23225">
                  <c:v>804.40499999999997</c:v>
                </c:pt>
                <c:pt idx="23226">
                  <c:v>804.17200000000003</c:v>
                </c:pt>
                <c:pt idx="23227">
                  <c:v>803.93799999999999</c:v>
                </c:pt>
                <c:pt idx="23228">
                  <c:v>803.70500000000004</c:v>
                </c:pt>
                <c:pt idx="23229">
                  <c:v>803.471</c:v>
                </c:pt>
                <c:pt idx="23230">
                  <c:v>805.23699999999997</c:v>
                </c:pt>
                <c:pt idx="23231">
                  <c:v>805.00400000000002</c:v>
                </c:pt>
                <c:pt idx="23232">
                  <c:v>804.77</c:v>
                </c:pt>
                <c:pt idx="23233">
                  <c:v>804.53700000000003</c:v>
                </c:pt>
                <c:pt idx="23234">
                  <c:v>804.303</c:v>
                </c:pt>
                <c:pt idx="23235">
                  <c:v>804.06899999999996</c:v>
                </c:pt>
                <c:pt idx="23236">
                  <c:v>804.83600000000001</c:v>
                </c:pt>
                <c:pt idx="23237">
                  <c:v>804.60199999999998</c:v>
                </c:pt>
                <c:pt idx="23238">
                  <c:v>804.36900000000003</c:v>
                </c:pt>
                <c:pt idx="23239">
                  <c:v>804.13499999999999</c:v>
                </c:pt>
                <c:pt idx="23240">
                  <c:v>803.90100000000007</c:v>
                </c:pt>
                <c:pt idx="23241">
                  <c:v>803.66800000000001</c:v>
                </c:pt>
                <c:pt idx="23242">
                  <c:v>803.43399999999997</c:v>
                </c:pt>
                <c:pt idx="23243">
                  <c:v>804.20100000000002</c:v>
                </c:pt>
                <c:pt idx="23244">
                  <c:v>803.96699999999998</c:v>
                </c:pt>
                <c:pt idx="23245">
                  <c:v>803.73300000000006</c:v>
                </c:pt>
                <c:pt idx="23246">
                  <c:v>803.5</c:v>
                </c:pt>
                <c:pt idx="23247">
                  <c:v>803.26599999999996</c:v>
                </c:pt>
                <c:pt idx="23248">
                  <c:v>803.03300000000002</c:v>
                </c:pt>
                <c:pt idx="23249">
                  <c:v>803.79899999999998</c:v>
                </c:pt>
                <c:pt idx="23250">
                  <c:v>803.56500000000005</c:v>
                </c:pt>
                <c:pt idx="23251">
                  <c:v>803.33199999999999</c:v>
                </c:pt>
                <c:pt idx="23252">
                  <c:v>803.09800000000007</c:v>
                </c:pt>
                <c:pt idx="23253">
                  <c:v>802.86500000000001</c:v>
                </c:pt>
                <c:pt idx="23254">
                  <c:v>802.63099999999997</c:v>
                </c:pt>
                <c:pt idx="23255">
                  <c:v>802.39700000000005</c:v>
                </c:pt>
                <c:pt idx="23256">
                  <c:v>804.16399999999999</c:v>
                </c:pt>
                <c:pt idx="23257">
                  <c:v>803.93000000000006</c:v>
                </c:pt>
                <c:pt idx="23258">
                  <c:v>803.697</c:v>
                </c:pt>
                <c:pt idx="23259">
                  <c:v>803.46299999999997</c:v>
                </c:pt>
                <c:pt idx="23260">
                  <c:v>803.22900000000004</c:v>
                </c:pt>
                <c:pt idx="23261">
                  <c:v>802.99599999999998</c:v>
                </c:pt>
                <c:pt idx="23262">
                  <c:v>802.76200000000006</c:v>
                </c:pt>
                <c:pt idx="23263">
                  <c:v>803.529</c:v>
                </c:pt>
                <c:pt idx="23264">
                  <c:v>803.29500000000007</c:v>
                </c:pt>
                <c:pt idx="23265">
                  <c:v>803.06100000000004</c:v>
                </c:pt>
                <c:pt idx="23266">
                  <c:v>802.82799999999997</c:v>
                </c:pt>
                <c:pt idx="23267">
                  <c:v>802.59400000000005</c:v>
                </c:pt>
                <c:pt idx="23268">
                  <c:v>802.36099999999999</c:v>
                </c:pt>
                <c:pt idx="23269">
                  <c:v>803.12700000000007</c:v>
                </c:pt>
                <c:pt idx="23270">
                  <c:v>802.89300000000003</c:v>
                </c:pt>
                <c:pt idx="23271">
                  <c:v>802.66</c:v>
                </c:pt>
                <c:pt idx="23272">
                  <c:v>802.42600000000004</c:v>
                </c:pt>
                <c:pt idx="23273">
                  <c:v>802.19299999999998</c:v>
                </c:pt>
                <c:pt idx="23274">
                  <c:v>801.95900000000006</c:v>
                </c:pt>
                <c:pt idx="23275">
                  <c:v>801.72500000000002</c:v>
                </c:pt>
                <c:pt idx="23276">
                  <c:v>802.49199999999996</c:v>
                </c:pt>
                <c:pt idx="23277">
                  <c:v>802.25800000000004</c:v>
                </c:pt>
                <c:pt idx="23278">
                  <c:v>802.02499999999998</c:v>
                </c:pt>
                <c:pt idx="23279">
                  <c:v>801.79100000000005</c:v>
                </c:pt>
                <c:pt idx="23280">
                  <c:v>801.55700000000002</c:v>
                </c:pt>
                <c:pt idx="23281">
                  <c:v>801.32400000000007</c:v>
                </c:pt>
                <c:pt idx="23282">
                  <c:v>803.09</c:v>
                </c:pt>
                <c:pt idx="23283">
                  <c:v>802.85699999999997</c:v>
                </c:pt>
                <c:pt idx="23284">
                  <c:v>802.62300000000005</c:v>
                </c:pt>
                <c:pt idx="23285">
                  <c:v>802.38900000000001</c:v>
                </c:pt>
                <c:pt idx="23286">
                  <c:v>802.15600000000006</c:v>
                </c:pt>
                <c:pt idx="23287">
                  <c:v>801.92200000000003</c:v>
                </c:pt>
                <c:pt idx="23288">
                  <c:v>801.68899999999996</c:v>
                </c:pt>
                <c:pt idx="23289">
                  <c:v>802.45500000000004</c:v>
                </c:pt>
                <c:pt idx="23290">
                  <c:v>802.221</c:v>
                </c:pt>
                <c:pt idx="23291">
                  <c:v>801.98800000000006</c:v>
                </c:pt>
                <c:pt idx="23292">
                  <c:v>801.75400000000002</c:v>
                </c:pt>
                <c:pt idx="23293">
                  <c:v>801.52100000000007</c:v>
                </c:pt>
                <c:pt idx="23294">
                  <c:v>801.28700000000003</c:v>
                </c:pt>
                <c:pt idx="23295">
                  <c:v>802.053</c:v>
                </c:pt>
                <c:pt idx="23296">
                  <c:v>801.82</c:v>
                </c:pt>
                <c:pt idx="23297">
                  <c:v>801.58600000000001</c:v>
                </c:pt>
                <c:pt idx="23298">
                  <c:v>801.35300000000007</c:v>
                </c:pt>
                <c:pt idx="23299">
                  <c:v>801.11900000000003</c:v>
                </c:pt>
                <c:pt idx="23300">
                  <c:v>800.88499999999999</c:v>
                </c:pt>
                <c:pt idx="23301">
                  <c:v>800.65200000000004</c:v>
                </c:pt>
                <c:pt idx="23302">
                  <c:v>801.41800000000001</c:v>
                </c:pt>
                <c:pt idx="23303">
                  <c:v>801.18500000000006</c:v>
                </c:pt>
                <c:pt idx="23304">
                  <c:v>800.95100000000002</c:v>
                </c:pt>
                <c:pt idx="23305">
                  <c:v>800.71699999999998</c:v>
                </c:pt>
                <c:pt idx="23306">
                  <c:v>800.48400000000004</c:v>
                </c:pt>
                <c:pt idx="23307">
                  <c:v>800.25</c:v>
                </c:pt>
                <c:pt idx="23308">
                  <c:v>800.01700000000005</c:v>
                </c:pt>
                <c:pt idx="23309">
                  <c:v>801.78300000000002</c:v>
                </c:pt>
                <c:pt idx="23310">
                  <c:v>801.54899999999998</c:v>
                </c:pt>
                <c:pt idx="23311">
                  <c:v>801.31600000000003</c:v>
                </c:pt>
                <c:pt idx="23312">
                  <c:v>801.08199999999999</c:v>
                </c:pt>
                <c:pt idx="23313">
                  <c:v>800.84900000000005</c:v>
                </c:pt>
                <c:pt idx="23314">
                  <c:v>800.61500000000001</c:v>
                </c:pt>
                <c:pt idx="23315">
                  <c:v>801.38099999999997</c:v>
                </c:pt>
                <c:pt idx="23316">
                  <c:v>801.14800000000002</c:v>
                </c:pt>
                <c:pt idx="23317">
                  <c:v>800.91399999999999</c:v>
                </c:pt>
                <c:pt idx="23318">
                  <c:v>800.68100000000004</c:v>
                </c:pt>
                <c:pt idx="23319">
                  <c:v>800.447</c:v>
                </c:pt>
                <c:pt idx="23320">
                  <c:v>800.21299999999997</c:v>
                </c:pt>
                <c:pt idx="23321">
                  <c:v>799.98</c:v>
                </c:pt>
                <c:pt idx="23322">
                  <c:v>800.74599999999998</c:v>
                </c:pt>
                <c:pt idx="23323">
                  <c:v>800.51300000000003</c:v>
                </c:pt>
                <c:pt idx="23324">
                  <c:v>800.279</c:v>
                </c:pt>
                <c:pt idx="23325">
                  <c:v>800.04500000000007</c:v>
                </c:pt>
                <c:pt idx="23326">
                  <c:v>799.81200000000001</c:v>
                </c:pt>
                <c:pt idx="23327">
                  <c:v>799.57799999999997</c:v>
                </c:pt>
                <c:pt idx="23328">
                  <c:v>800.34500000000003</c:v>
                </c:pt>
                <c:pt idx="23329">
                  <c:v>800.11099999999999</c:v>
                </c:pt>
                <c:pt idx="23330">
                  <c:v>799.87700000000007</c:v>
                </c:pt>
                <c:pt idx="23331">
                  <c:v>799.64400000000001</c:v>
                </c:pt>
                <c:pt idx="23332">
                  <c:v>799.41</c:v>
                </c:pt>
                <c:pt idx="23333">
                  <c:v>799.17700000000002</c:v>
                </c:pt>
                <c:pt idx="23334">
                  <c:v>798.94299999999998</c:v>
                </c:pt>
                <c:pt idx="23335">
                  <c:v>800.70900000000006</c:v>
                </c:pt>
                <c:pt idx="23336">
                  <c:v>800.476</c:v>
                </c:pt>
                <c:pt idx="23337">
                  <c:v>800.24199999999996</c:v>
                </c:pt>
                <c:pt idx="23338">
                  <c:v>800.00900000000001</c:v>
                </c:pt>
                <c:pt idx="23339">
                  <c:v>799.77499999999998</c:v>
                </c:pt>
                <c:pt idx="23340">
                  <c:v>799.54100000000005</c:v>
                </c:pt>
                <c:pt idx="23341">
                  <c:v>800.30799999999999</c:v>
                </c:pt>
                <c:pt idx="23342">
                  <c:v>800.07400000000007</c:v>
                </c:pt>
                <c:pt idx="23343">
                  <c:v>799.84100000000001</c:v>
                </c:pt>
                <c:pt idx="23344">
                  <c:v>799.60699999999997</c:v>
                </c:pt>
                <c:pt idx="23345">
                  <c:v>799.37300000000005</c:v>
                </c:pt>
                <c:pt idx="23346">
                  <c:v>799.14</c:v>
                </c:pt>
                <c:pt idx="23347">
                  <c:v>798.90600000000006</c:v>
                </c:pt>
                <c:pt idx="23348">
                  <c:v>799.673</c:v>
                </c:pt>
                <c:pt idx="23349">
                  <c:v>799.43899999999996</c:v>
                </c:pt>
                <c:pt idx="23350">
                  <c:v>799.20500000000004</c:v>
                </c:pt>
                <c:pt idx="23351">
                  <c:v>798.97199999999998</c:v>
                </c:pt>
                <c:pt idx="23352">
                  <c:v>798.73800000000006</c:v>
                </c:pt>
                <c:pt idx="23353">
                  <c:v>798.505</c:v>
                </c:pt>
                <c:pt idx="23354">
                  <c:v>798.27100000000007</c:v>
                </c:pt>
                <c:pt idx="23355">
                  <c:v>799.03700000000003</c:v>
                </c:pt>
                <c:pt idx="23356">
                  <c:v>798.80399999999997</c:v>
                </c:pt>
                <c:pt idx="23357">
                  <c:v>798.57</c:v>
                </c:pt>
                <c:pt idx="23358">
                  <c:v>798.33699999999999</c:v>
                </c:pt>
                <c:pt idx="23359">
                  <c:v>798.10300000000007</c:v>
                </c:pt>
                <c:pt idx="23360">
                  <c:v>797.86900000000003</c:v>
                </c:pt>
                <c:pt idx="23361">
                  <c:v>799.63599999999997</c:v>
                </c:pt>
                <c:pt idx="23362">
                  <c:v>799.40200000000004</c:v>
                </c:pt>
                <c:pt idx="23363">
                  <c:v>799.16899999999998</c:v>
                </c:pt>
                <c:pt idx="23364">
                  <c:v>798.93500000000006</c:v>
                </c:pt>
                <c:pt idx="23365">
                  <c:v>798.70100000000002</c:v>
                </c:pt>
                <c:pt idx="23366">
                  <c:v>798.46799999999996</c:v>
                </c:pt>
                <c:pt idx="23367">
                  <c:v>798.23400000000004</c:v>
                </c:pt>
                <c:pt idx="23368">
                  <c:v>799.00099999999998</c:v>
                </c:pt>
                <c:pt idx="23369">
                  <c:v>798.76700000000005</c:v>
                </c:pt>
                <c:pt idx="23370">
                  <c:v>798.53300000000002</c:v>
                </c:pt>
                <c:pt idx="23371">
                  <c:v>798.30000000000007</c:v>
                </c:pt>
                <c:pt idx="23372">
                  <c:v>798.06600000000003</c:v>
                </c:pt>
                <c:pt idx="23373">
                  <c:v>797.83299999999997</c:v>
                </c:pt>
                <c:pt idx="23374">
                  <c:v>798.59900000000005</c:v>
                </c:pt>
                <c:pt idx="23375">
                  <c:v>798.36500000000001</c:v>
                </c:pt>
                <c:pt idx="23376">
                  <c:v>798.13200000000006</c:v>
                </c:pt>
                <c:pt idx="23377">
                  <c:v>797.89800000000002</c:v>
                </c:pt>
                <c:pt idx="23378">
                  <c:v>797.66499999999996</c:v>
                </c:pt>
                <c:pt idx="23379">
                  <c:v>797.43100000000004</c:v>
                </c:pt>
                <c:pt idx="23380">
                  <c:v>797.197</c:v>
                </c:pt>
                <c:pt idx="23381">
                  <c:v>797.96400000000006</c:v>
                </c:pt>
                <c:pt idx="23382">
                  <c:v>797.73</c:v>
                </c:pt>
                <c:pt idx="23383">
                  <c:v>797.49700000000007</c:v>
                </c:pt>
                <c:pt idx="23384">
                  <c:v>797.26300000000003</c:v>
                </c:pt>
                <c:pt idx="23385">
                  <c:v>797.029</c:v>
                </c:pt>
                <c:pt idx="23386">
                  <c:v>796.79600000000005</c:v>
                </c:pt>
                <c:pt idx="23387">
                  <c:v>798.56200000000001</c:v>
                </c:pt>
                <c:pt idx="23388">
                  <c:v>798.32900000000006</c:v>
                </c:pt>
                <c:pt idx="23389">
                  <c:v>798.09500000000003</c:v>
                </c:pt>
                <c:pt idx="23390">
                  <c:v>797.86099999999999</c:v>
                </c:pt>
                <c:pt idx="23391">
                  <c:v>797.62800000000004</c:v>
                </c:pt>
                <c:pt idx="23392">
                  <c:v>797.39400000000001</c:v>
                </c:pt>
                <c:pt idx="23393">
                  <c:v>797.16100000000006</c:v>
                </c:pt>
                <c:pt idx="23394">
                  <c:v>797.92700000000002</c:v>
                </c:pt>
                <c:pt idx="23395">
                  <c:v>797.69299999999998</c:v>
                </c:pt>
                <c:pt idx="23396">
                  <c:v>797.46</c:v>
                </c:pt>
                <c:pt idx="23397">
                  <c:v>797.226</c:v>
                </c:pt>
                <c:pt idx="23398">
                  <c:v>796.99300000000005</c:v>
                </c:pt>
                <c:pt idx="23399">
                  <c:v>796.75900000000001</c:v>
                </c:pt>
                <c:pt idx="23400">
                  <c:v>797.52499999999998</c:v>
                </c:pt>
                <c:pt idx="23401">
                  <c:v>797.29200000000003</c:v>
                </c:pt>
                <c:pt idx="23402">
                  <c:v>797.05799999999999</c:v>
                </c:pt>
                <c:pt idx="23403">
                  <c:v>796.82500000000005</c:v>
                </c:pt>
                <c:pt idx="23404">
                  <c:v>796.59100000000001</c:v>
                </c:pt>
                <c:pt idx="23405">
                  <c:v>796.35699999999997</c:v>
                </c:pt>
                <c:pt idx="23406">
                  <c:v>796.12400000000002</c:v>
                </c:pt>
                <c:pt idx="23407">
                  <c:v>796.89</c:v>
                </c:pt>
                <c:pt idx="23408">
                  <c:v>796.65700000000004</c:v>
                </c:pt>
                <c:pt idx="23409">
                  <c:v>796.423</c:v>
                </c:pt>
                <c:pt idx="23410">
                  <c:v>796.18899999999996</c:v>
                </c:pt>
                <c:pt idx="23411">
                  <c:v>795.95600000000002</c:v>
                </c:pt>
                <c:pt idx="23412">
                  <c:v>795.72199999999998</c:v>
                </c:pt>
                <c:pt idx="23413">
                  <c:v>795.48900000000003</c:v>
                </c:pt>
                <c:pt idx="23414">
                  <c:v>797.255</c:v>
                </c:pt>
                <c:pt idx="23415">
                  <c:v>797.02100000000007</c:v>
                </c:pt>
                <c:pt idx="23416">
                  <c:v>796.78800000000001</c:v>
                </c:pt>
                <c:pt idx="23417">
                  <c:v>796.55399999999997</c:v>
                </c:pt>
                <c:pt idx="23418">
                  <c:v>796.32100000000003</c:v>
                </c:pt>
                <c:pt idx="23419">
                  <c:v>796.08699999999999</c:v>
                </c:pt>
                <c:pt idx="23420">
                  <c:v>796.85300000000007</c:v>
                </c:pt>
                <c:pt idx="23421">
                  <c:v>796.62</c:v>
                </c:pt>
                <c:pt idx="23422">
                  <c:v>796.38599999999997</c:v>
                </c:pt>
                <c:pt idx="23423">
                  <c:v>796.15300000000002</c:v>
                </c:pt>
                <c:pt idx="23424">
                  <c:v>795.91899999999998</c:v>
                </c:pt>
                <c:pt idx="23425">
                  <c:v>795.68500000000006</c:v>
                </c:pt>
                <c:pt idx="23426">
                  <c:v>795.452</c:v>
                </c:pt>
                <c:pt idx="23427">
                  <c:v>796.21799999999996</c:v>
                </c:pt>
                <c:pt idx="23428">
                  <c:v>795.98500000000001</c:v>
                </c:pt>
                <c:pt idx="23429">
                  <c:v>795.75099999999998</c:v>
                </c:pt>
                <c:pt idx="23430">
                  <c:v>795.51700000000005</c:v>
                </c:pt>
                <c:pt idx="23431">
                  <c:v>795.28399999999999</c:v>
                </c:pt>
                <c:pt idx="23432">
                  <c:v>795.05000000000007</c:v>
                </c:pt>
                <c:pt idx="23433">
                  <c:v>795.81700000000001</c:v>
                </c:pt>
                <c:pt idx="23434">
                  <c:v>795.58299999999997</c:v>
                </c:pt>
                <c:pt idx="23435">
                  <c:v>795.34900000000005</c:v>
                </c:pt>
                <c:pt idx="23436">
                  <c:v>795.11599999999999</c:v>
                </c:pt>
                <c:pt idx="23437">
                  <c:v>794.88200000000006</c:v>
                </c:pt>
                <c:pt idx="23438">
                  <c:v>794.649</c:v>
                </c:pt>
                <c:pt idx="23439">
                  <c:v>794.41499999999996</c:v>
                </c:pt>
                <c:pt idx="23440">
                  <c:v>796.18100000000004</c:v>
                </c:pt>
                <c:pt idx="23441">
                  <c:v>795.94799999999998</c:v>
                </c:pt>
                <c:pt idx="23442">
                  <c:v>795.71400000000006</c:v>
                </c:pt>
                <c:pt idx="23443">
                  <c:v>795.48099999999999</c:v>
                </c:pt>
                <c:pt idx="23444">
                  <c:v>795.24700000000007</c:v>
                </c:pt>
                <c:pt idx="23445">
                  <c:v>795.01300000000003</c:v>
                </c:pt>
                <c:pt idx="23446">
                  <c:v>795.78</c:v>
                </c:pt>
                <c:pt idx="23447">
                  <c:v>795.54600000000005</c:v>
                </c:pt>
                <c:pt idx="23448">
                  <c:v>795.31299999999999</c:v>
                </c:pt>
                <c:pt idx="23449">
                  <c:v>795.07900000000006</c:v>
                </c:pt>
                <c:pt idx="23450">
                  <c:v>794.84500000000003</c:v>
                </c:pt>
                <c:pt idx="23451">
                  <c:v>794.61199999999997</c:v>
                </c:pt>
                <c:pt idx="23452">
                  <c:v>794.37800000000004</c:v>
                </c:pt>
                <c:pt idx="23453">
                  <c:v>795.14499999999998</c:v>
                </c:pt>
                <c:pt idx="23454">
                  <c:v>794.91100000000006</c:v>
                </c:pt>
                <c:pt idx="23455">
                  <c:v>794.67700000000002</c:v>
                </c:pt>
                <c:pt idx="23456">
                  <c:v>794.44399999999996</c:v>
                </c:pt>
                <c:pt idx="23457">
                  <c:v>794.21</c:v>
                </c:pt>
                <c:pt idx="23458">
                  <c:v>793.97699999999998</c:v>
                </c:pt>
                <c:pt idx="23459">
                  <c:v>793.74300000000005</c:v>
                </c:pt>
                <c:pt idx="23460">
                  <c:v>794.50900000000001</c:v>
                </c:pt>
                <c:pt idx="23461">
                  <c:v>794.27600000000007</c:v>
                </c:pt>
                <c:pt idx="23462">
                  <c:v>794.04200000000003</c:v>
                </c:pt>
                <c:pt idx="23463">
                  <c:v>793.80899999999997</c:v>
                </c:pt>
                <c:pt idx="23464">
                  <c:v>793.57500000000005</c:v>
                </c:pt>
                <c:pt idx="23465">
                  <c:v>793.34100000000001</c:v>
                </c:pt>
                <c:pt idx="23466">
                  <c:v>795.10800000000006</c:v>
                </c:pt>
                <c:pt idx="23467">
                  <c:v>794.87400000000002</c:v>
                </c:pt>
                <c:pt idx="23468">
                  <c:v>794.64099999999996</c:v>
                </c:pt>
                <c:pt idx="23469">
                  <c:v>794.40700000000004</c:v>
                </c:pt>
                <c:pt idx="23470">
                  <c:v>794.173</c:v>
                </c:pt>
                <c:pt idx="23471">
                  <c:v>793.94</c:v>
                </c:pt>
                <c:pt idx="23472">
                  <c:v>793.70600000000002</c:v>
                </c:pt>
                <c:pt idx="23473">
                  <c:v>794.47300000000007</c:v>
                </c:pt>
                <c:pt idx="23474">
                  <c:v>794.23900000000003</c:v>
                </c:pt>
                <c:pt idx="23475">
                  <c:v>794.005</c:v>
                </c:pt>
                <c:pt idx="23476">
                  <c:v>793.77200000000005</c:v>
                </c:pt>
                <c:pt idx="23477">
                  <c:v>793.53800000000001</c:v>
                </c:pt>
                <c:pt idx="23478">
                  <c:v>793.30500000000006</c:v>
                </c:pt>
                <c:pt idx="23479">
                  <c:v>794.07100000000003</c:v>
                </c:pt>
                <c:pt idx="23480">
                  <c:v>793.83699999999999</c:v>
                </c:pt>
                <c:pt idx="23481">
                  <c:v>793.60400000000004</c:v>
                </c:pt>
                <c:pt idx="23482">
                  <c:v>793.37</c:v>
                </c:pt>
                <c:pt idx="23483">
                  <c:v>793.13700000000006</c:v>
                </c:pt>
                <c:pt idx="23484">
                  <c:v>792.90300000000002</c:v>
                </c:pt>
                <c:pt idx="23485">
                  <c:v>792.66899999999998</c:v>
                </c:pt>
                <c:pt idx="23486">
                  <c:v>793.43600000000004</c:v>
                </c:pt>
                <c:pt idx="23487">
                  <c:v>793.202</c:v>
                </c:pt>
                <c:pt idx="23488">
                  <c:v>792.96900000000005</c:v>
                </c:pt>
                <c:pt idx="23489">
                  <c:v>792.73500000000001</c:v>
                </c:pt>
                <c:pt idx="23490">
                  <c:v>792.50099999999998</c:v>
                </c:pt>
                <c:pt idx="23491">
                  <c:v>792.26800000000003</c:v>
                </c:pt>
                <c:pt idx="23492">
                  <c:v>794.03399999999999</c:v>
                </c:pt>
                <c:pt idx="23493">
                  <c:v>793.80100000000004</c:v>
                </c:pt>
                <c:pt idx="23494">
                  <c:v>793.56700000000001</c:v>
                </c:pt>
                <c:pt idx="23495">
                  <c:v>793.33299999999997</c:v>
                </c:pt>
                <c:pt idx="23496">
                  <c:v>793.1</c:v>
                </c:pt>
                <c:pt idx="23497">
                  <c:v>792.86599999999999</c:v>
                </c:pt>
                <c:pt idx="23498">
                  <c:v>792.63300000000004</c:v>
                </c:pt>
                <c:pt idx="23499">
                  <c:v>793.399</c:v>
                </c:pt>
                <c:pt idx="23500">
                  <c:v>793.16499999999996</c:v>
                </c:pt>
                <c:pt idx="23501">
                  <c:v>792.93200000000002</c:v>
                </c:pt>
                <c:pt idx="23502">
                  <c:v>792.69799999999998</c:v>
                </c:pt>
                <c:pt idx="23503">
                  <c:v>792.46500000000003</c:v>
                </c:pt>
                <c:pt idx="23504">
                  <c:v>792.23099999999999</c:v>
                </c:pt>
                <c:pt idx="23505">
                  <c:v>791.99700000000007</c:v>
                </c:pt>
                <c:pt idx="23506">
                  <c:v>792.76400000000001</c:v>
                </c:pt>
                <c:pt idx="23507">
                  <c:v>792.53</c:v>
                </c:pt>
                <c:pt idx="23508">
                  <c:v>792.29700000000003</c:v>
                </c:pt>
                <c:pt idx="23509">
                  <c:v>792.06299999999999</c:v>
                </c:pt>
                <c:pt idx="23510">
                  <c:v>791.82900000000006</c:v>
                </c:pt>
                <c:pt idx="23511">
                  <c:v>791.596</c:v>
                </c:pt>
                <c:pt idx="23512">
                  <c:v>792.36199999999997</c:v>
                </c:pt>
                <c:pt idx="23513">
                  <c:v>792.12900000000002</c:v>
                </c:pt>
                <c:pt idx="23514">
                  <c:v>791.89499999999998</c:v>
                </c:pt>
                <c:pt idx="23515">
                  <c:v>791.66100000000006</c:v>
                </c:pt>
                <c:pt idx="23516">
                  <c:v>791.428</c:v>
                </c:pt>
                <c:pt idx="23517">
                  <c:v>791.19399999999996</c:v>
                </c:pt>
                <c:pt idx="23518">
                  <c:v>790.96100000000001</c:v>
                </c:pt>
                <c:pt idx="23519">
                  <c:v>792.72699999999998</c:v>
                </c:pt>
                <c:pt idx="23520">
                  <c:v>792.49300000000005</c:v>
                </c:pt>
                <c:pt idx="23521">
                  <c:v>792.26</c:v>
                </c:pt>
                <c:pt idx="23522">
                  <c:v>792.02600000000007</c:v>
                </c:pt>
                <c:pt idx="23523">
                  <c:v>791.79300000000001</c:v>
                </c:pt>
                <c:pt idx="23524">
                  <c:v>791.55899999999997</c:v>
                </c:pt>
                <c:pt idx="23525">
                  <c:v>792.32500000000005</c:v>
                </c:pt>
                <c:pt idx="23526">
                  <c:v>792.09199999999998</c:v>
                </c:pt>
                <c:pt idx="23527">
                  <c:v>791.85800000000006</c:v>
                </c:pt>
                <c:pt idx="23528">
                  <c:v>791.625</c:v>
                </c:pt>
                <c:pt idx="23529">
                  <c:v>791.39099999999996</c:v>
                </c:pt>
                <c:pt idx="23530">
                  <c:v>791.15700000000004</c:v>
                </c:pt>
                <c:pt idx="23531">
                  <c:v>790.92399999999998</c:v>
                </c:pt>
                <c:pt idx="23532">
                  <c:v>791.69</c:v>
                </c:pt>
                <c:pt idx="23533">
                  <c:v>791.45699999999999</c:v>
                </c:pt>
                <c:pt idx="23534">
                  <c:v>791.22300000000007</c:v>
                </c:pt>
                <c:pt idx="23535">
                  <c:v>790.98900000000003</c:v>
                </c:pt>
                <c:pt idx="23536">
                  <c:v>790.75599999999997</c:v>
                </c:pt>
                <c:pt idx="23537">
                  <c:v>790.52200000000005</c:v>
                </c:pt>
                <c:pt idx="23538">
                  <c:v>791.28899999999999</c:v>
                </c:pt>
                <c:pt idx="23539">
                  <c:v>791.05500000000006</c:v>
                </c:pt>
                <c:pt idx="23540">
                  <c:v>790.82100000000003</c:v>
                </c:pt>
                <c:pt idx="23541">
                  <c:v>790.58799999999997</c:v>
                </c:pt>
                <c:pt idx="23542">
                  <c:v>790.35400000000004</c:v>
                </c:pt>
                <c:pt idx="23543">
                  <c:v>790.12099999999998</c:v>
                </c:pt>
                <c:pt idx="23544">
                  <c:v>789.88700000000006</c:v>
                </c:pt>
                <c:pt idx="23545">
                  <c:v>791.65300000000002</c:v>
                </c:pt>
                <c:pt idx="23546">
                  <c:v>791.42000000000007</c:v>
                </c:pt>
                <c:pt idx="23547">
                  <c:v>791.18600000000004</c:v>
                </c:pt>
                <c:pt idx="23548">
                  <c:v>790.95299999999997</c:v>
                </c:pt>
                <c:pt idx="23549">
                  <c:v>790.71900000000005</c:v>
                </c:pt>
                <c:pt idx="23550">
                  <c:v>790.48500000000001</c:v>
                </c:pt>
                <c:pt idx="23551">
                  <c:v>791.25200000000007</c:v>
                </c:pt>
                <c:pt idx="23552">
                  <c:v>791.01800000000003</c:v>
                </c:pt>
                <c:pt idx="23553">
                  <c:v>790.78499999999997</c:v>
                </c:pt>
                <c:pt idx="23554">
                  <c:v>790.55100000000004</c:v>
                </c:pt>
                <c:pt idx="23555">
                  <c:v>790.31700000000001</c:v>
                </c:pt>
                <c:pt idx="23556">
                  <c:v>790.08400000000006</c:v>
                </c:pt>
                <c:pt idx="23557">
                  <c:v>789.85</c:v>
                </c:pt>
                <c:pt idx="23558">
                  <c:v>790.61699999999996</c:v>
                </c:pt>
                <c:pt idx="23559">
                  <c:v>790.38300000000004</c:v>
                </c:pt>
                <c:pt idx="23560">
                  <c:v>790.149</c:v>
                </c:pt>
                <c:pt idx="23561">
                  <c:v>789.91600000000005</c:v>
                </c:pt>
                <c:pt idx="23562">
                  <c:v>789.68200000000002</c:v>
                </c:pt>
                <c:pt idx="23563">
                  <c:v>789.44900000000007</c:v>
                </c:pt>
                <c:pt idx="23564">
                  <c:v>789.21500000000003</c:v>
                </c:pt>
                <c:pt idx="23565">
                  <c:v>789.98099999999999</c:v>
                </c:pt>
                <c:pt idx="23566">
                  <c:v>789.74800000000005</c:v>
                </c:pt>
                <c:pt idx="23567">
                  <c:v>789.51400000000001</c:v>
                </c:pt>
                <c:pt idx="23568">
                  <c:v>789.28100000000006</c:v>
                </c:pt>
                <c:pt idx="23569">
                  <c:v>789.04700000000003</c:v>
                </c:pt>
                <c:pt idx="23570">
                  <c:v>788.81299999999999</c:v>
                </c:pt>
                <c:pt idx="23571">
                  <c:v>790.58</c:v>
                </c:pt>
                <c:pt idx="23572">
                  <c:v>790.346</c:v>
                </c:pt>
                <c:pt idx="23573">
                  <c:v>790.11300000000006</c:v>
                </c:pt>
                <c:pt idx="23574">
                  <c:v>789.87900000000002</c:v>
                </c:pt>
                <c:pt idx="23575">
                  <c:v>789.64499999999998</c:v>
                </c:pt>
                <c:pt idx="23576">
                  <c:v>789.41200000000003</c:v>
                </c:pt>
                <c:pt idx="23577">
                  <c:v>789.178</c:v>
                </c:pt>
                <c:pt idx="23578">
                  <c:v>789.94500000000005</c:v>
                </c:pt>
                <c:pt idx="23579">
                  <c:v>789.71100000000001</c:v>
                </c:pt>
                <c:pt idx="23580">
                  <c:v>789.47699999999998</c:v>
                </c:pt>
                <c:pt idx="23581">
                  <c:v>789.24400000000003</c:v>
                </c:pt>
                <c:pt idx="23582">
                  <c:v>789.01</c:v>
                </c:pt>
                <c:pt idx="23583">
                  <c:v>788.77700000000004</c:v>
                </c:pt>
                <c:pt idx="23584">
                  <c:v>789.54300000000001</c:v>
                </c:pt>
                <c:pt idx="23585">
                  <c:v>789.30899999999997</c:v>
                </c:pt>
                <c:pt idx="23586">
                  <c:v>789.07600000000002</c:v>
                </c:pt>
                <c:pt idx="23587">
                  <c:v>788.84199999999998</c:v>
                </c:pt>
                <c:pt idx="23588">
                  <c:v>788.60900000000004</c:v>
                </c:pt>
                <c:pt idx="23589">
                  <c:v>788.375</c:v>
                </c:pt>
                <c:pt idx="23590">
                  <c:v>788.14099999999996</c:v>
                </c:pt>
                <c:pt idx="23591">
                  <c:v>788.90800000000002</c:v>
                </c:pt>
                <c:pt idx="23592">
                  <c:v>788.67399999999998</c:v>
                </c:pt>
                <c:pt idx="23593">
                  <c:v>788.44100000000003</c:v>
                </c:pt>
                <c:pt idx="23594">
                  <c:v>788.20699999999999</c:v>
                </c:pt>
                <c:pt idx="23595">
                  <c:v>787.97300000000007</c:v>
                </c:pt>
                <c:pt idx="23596">
                  <c:v>787.74</c:v>
                </c:pt>
                <c:pt idx="23597">
                  <c:v>789.50599999999997</c:v>
                </c:pt>
                <c:pt idx="23598">
                  <c:v>789.27300000000002</c:v>
                </c:pt>
                <c:pt idx="23599">
                  <c:v>789.03899999999999</c:v>
                </c:pt>
                <c:pt idx="23600">
                  <c:v>788.80500000000006</c:v>
                </c:pt>
                <c:pt idx="23601">
                  <c:v>788.572</c:v>
                </c:pt>
                <c:pt idx="23602">
                  <c:v>788.33799999999997</c:v>
                </c:pt>
                <c:pt idx="23603">
                  <c:v>788.10500000000002</c:v>
                </c:pt>
                <c:pt idx="23604">
                  <c:v>788.87099999999998</c:v>
                </c:pt>
                <c:pt idx="23605">
                  <c:v>788.63700000000006</c:v>
                </c:pt>
                <c:pt idx="23606">
                  <c:v>788.404</c:v>
                </c:pt>
                <c:pt idx="23607">
                  <c:v>788.17000000000007</c:v>
                </c:pt>
                <c:pt idx="23608">
                  <c:v>787.93700000000001</c:v>
                </c:pt>
                <c:pt idx="23609">
                  <c:v>787.70299999999997</c:v>
                </c:pt>
                <c:pt idx="23610">
                  <c:v>787.46900000000005</c:v>
                </c:pt>
                <c:pt idx="23611">
                  <c:v>788.23599999999999</c:v>
                </c:pt>
                <c:pt idx="23612">
                  <c:v>788.00200000000007</c:v>
                </c:pt>
                <c:pt idx="23613">
                  <c:v>787.76900000000001</c:v>
                </c:pt>
                <c:pt idx="23614">
                  <c:v>787.53499999999997</c:v>
                </c:pt>
                <c:pt idx="23615">
                  <c:v>787.30100000000004</c:v>
                </c:pt>
                <c:pt idx="23616">
                  <c:v>787.06799999999998</c:v>
                </c:pt>
                <c:pt idx="23617">
                  <c:v>787.83400000000006</c:v>
                </c:pt>
                <c:pt idx="23618">
                  <c:v>787.601</c:v>
                </c:pt>
                <c:pt idx="23619">
                  <c:v>787.36699999999996</c:v>
                </c:pt>
                <c:pt idx="23620">
                  <c:v>787.13300000000004</c:v>
                </c:pt>
                <c:pt idx="23621">
                  <c:v>786.9</c:v>
                </c:pt>
                <c:pt idx="23622">
                  <c:v>786.66600000000005</c:v>
                </c:pt>
                <c:pt idx="23623">
                  <c:v>786.43299999999999</c:v>
                </c:pt>
                <c:pt idx="23624">
                  <c:v>788.19900000000007</c:v>
                </c:pt>
                <c:pt idx="23625">
                  <c:v>787.96500000000003</c:v>
                </c:pt>
                <c:pt idx="23626">
                  <c:v>787.73199999999997</c:v>
                </c:pt>
                <c:pt idx="23627">
                  <c:v>787.49800000000005</c:v>
                </c:pt>
                <c:pt idx="23628">
                  <c:v>787.26499999999999</c:v>
                </c:pt>
                <c:pt idx="23629">
                  <c:v>787.03100000000006</c:v>
                </c:pt>
                <c:pt idx="23630">
                  <c:v>787.79700000000003</c:v>
                </c:pt>
                <c:pt idx="23631">
                  <c:v>787.56399999999996</c:v>
                </c:pt>
                <c:pt idx="23632">
                  <c:v>787.33</c:v>
                </c:pt>
                <c:pt idx="23633">
                  <c:v>787.09699999999998</c:v>
                </c:pt>
                <c:pt idx="23634">
                  <c:v>786.86300000000006</c:v>
                </c:pt>
                <c:pt idx="23635">
                  <c:v>786.62900000000002</c:v>
                </c:pt>
                <c:pt idx="23636">
                  <c:v>786.39600000000007</c:v>
                </c:pt>
                <c:pt idx="23637">
                  <c:v>787.16200000000003</c:v>
                </c:pt>
                <c:pt idx="23638">
                  <c:v>786.92899999999997</c:v>
                </c:pt>
                <c:pt idx="23639">
                  <c:v>786.69500000000005</c:v>
                </c:pt>
                <c:pt idx="23640">
                  <c:v>786.46100000000001</c:v>
                </c:pt>
                <c:pt idx="23641">
                  <c:v>786.22800000000007</c:v>
                </c:pt>
                <c:pt idx="23642">
                  <c:v>785.99400000000003</c:v>
                </c:pt>
                <c:pt idx="23643">
                  <c:v>786.76099999999997</c:v>
                </c:pt>
                <c:pt idx="23644">
                  <c:v>786.52700000000004</c:v>
                </c:pt>
                <c:pt idx="23645">
                  <c:v>786.29300000000001</c:v>
                </c:pt>
                <c:pt idx="23646">
                  <c:v>786.06000000000006</c:v>
                </c:pt>
                <c:pt idx="23647">
                  <c:v>785.82600000000002</c:v>
                </c:pt>
                <c:pt idx="23648">
                  <c:v>785.59299999999996</c:v>
                </c:pt>
                <c:pt idx="23649">
                  <c:v>785.35900000000004</c:v>
                </c:pt>
                <c:pt idx="23650">
                  <c:v>787.125</c:v>
                </c:pt>
                <c:pt idx="23651">
                  <c:v>786.89200000000005</c:v>
                </c:pt>
                <c:pt idx="23652">
                  <c:v>786.65800000000002</c:v>
                </c:pt>
                <c:pt idx="23653">
                  <c:v>786.42500000000007</c:v>
                </c:pt>
                <c:pt idx="23654">
                  <c:v>786.19100000000003</c:v>
                </c:pt>
                <c:pt idx="23655">
                  <c:v>785.95699999999999</c:v>
                </c:pt>
                <c:pt idx="23656">
                  <c:v>786.72400000000005</c:v>
                </c:pt>
                <c:pt idx="23657">
                  <c:v>786.49</c:v>
                </c:pt>
                <c:pt idx="23658">
                  <c:v>786.25700000000006</c:v>
                </c:pt>
                <c:pt idx="23659">
                  <c:v>786.02300000000002</c:v>
                </c:pt>
                <c:pt idx="23660">
                  <c:v>785.78899999999999</c:v>
                </c:pt>
                <c:pt idx="23661">
                  <c:v>785.55600000000004</c:v>
                </c:pt>
                <c:pt idx="23662">
                  <c:v>785.322</c:v>
                </c:pt>
                <c:pt idx="23663">
                  <c:v>786.08900000000006</c:v>
                </c:pt>
                <c:pt idx="23664">
                  <c:v>785.85500000000002</c:v>
                </c:pt>
                <c:pt idx="23665">
                  <c:v>785.62099999999998</c:v>
                </c:pt>
                <c:pt idx="23666">
                  <c:v>785.38800000000003</c:v>
                </c:pt>
                <c:pt idx="23667">
                  <c:v>785.154</c:v>
                </c:pt>
                <c:pt idx="23668">
                  <c:v>784.92100000000005</c:v>
                </c:pt>
                <c:pt idx="23669">
                  <c:v>784.68700000000001</c:v>
                </c:pt>
                <c:pt idx="23670">
                  <c:v>785.45299999999997</c:v>
                </c:pt>
                <c:pt idx="23671">
                  <c:v>785.22</c:v>
                </c:pt>
                <c:pt idx="23672">
                  <c:v>784.98599999999999</c:v>
                </c:pt>
                <c:pt idx="23673">
                  <c:v>784.75300000000004</c:v>
                </c:pt>
                <c:pt idx="23674">
                  <c:v>784.51900000000001</c:v>
                </c:pt>
                <c:pt idx="23675">
                  <c:v>784.28499999999997</c:v>
                </c:pt>
                <c:pt idx="23676">
                  <c:v>786.05200000000002</c:v>
                </c:pt>
                <c:pt idx="23677">
                  <c:v>785.81799999999998</c:v>
                </c:pt>
                <c:pt idx="23678">
                  <c:v>785.58500000000004</c:v>
                </c:pt>
                <c:pt idx="23679">
                  <c:v>785.351</c:v>
                </c:pt>
                <c:pt idx="23680">
                  <c:v>785.11699999999996</c:v>
                </c:pt>
                <c:pt idx="23681">
                  <c:v>784.88400000000001</c:v>
                </c:pt>
                <c:pt idx="23682">
                  <c:v>784.65</c:v>
                </c:pt>
                <c:pt idx="23683">
                  <c:v>785.41700000000003</c:v>
                </c:pt>
                <c:pt idx="23684">
                  <c:v>785.18299999999999</c:v>
                </c:pt>
                <c:pt idx="23685">
                  <c:v>784.94900000000007</c:v>
                </c:pt>
                <c:pt idx="23686">
                  <c:v>784.71600000000001</c:v>
                </c:pt>
                <c:pt idx="23687">
                  <c:v>784.48199999999997</c:v>
                </c:pt>
                <c:pt idx="23688">
                  <c:v>784.24900000000002</c:v>
                </c:pt>
                <c:pt idx="23689">
                  <c:v>785.01499999999999</c:v>
                </c:pt>
                <c:pt idx="23690">
                  <c:v>784.78100000000006</c:v>
                </c:pt>
                <c:pt idx="23691">
                  <c:v>784.548</c:v>
                </c:pt>
                <c:pt idx="23692">
                  <c:v>784.31399999999996</c:v>
                </c:pt>
                <c:pt idx="23693">
                  <c:v>784.08100000000002</c:v>
                </c:pt>
                <c:pt idx="23694">
                  <c:v>783.84699999999998</c:v>
                </c:pt>
                <c:pt idx="23695">
                  <c:v>783.61300000000006</c:v>
                </c:pt>
                <c:pt idx="23696">
                  <c:v>784.38</c:v>
                </c:pt>
                <c:pt idx="23697">
                  <c:v>784.14600000000007</c:v>
                </c:pt>
                <c:pt idx="23698">
                  <c:v>783.91300000000001</c:v>
                </c:pt>
                <c:pt idx="23699">
                  <c:v>783.67899999999997</c:v>
                </c:pt>
                <c:pt idx="23700">
                  <c:v>783.44500000000005</c:v>
                </c:pt>
                <c:pt idx="23701">
                  <c:v>783.21199999999999</c:v>
                </c:pt>
                <c:pt idx="23702">
                  <c:v>784.97800000000007</c:v>
                </c:pt>
                <c:pt idx="23703">
                  <c:v>784.745</c:v>
                </c:pt>
                <c:pt idx="23704">
                  <c:v>784.51099999999997</c:v>
                </c:pt>
                <c:pt idx="23705">
                  <c:v>784.27700000000004</c:v>
                </c:pt>
                <c:pt idx="23706">
                  <c:v>784.04399999999998</c:v>
                </c:pt>
                <c:pt idx="23707">
                  <c:v>783.81000000000006</c:v>
                </c:pt>
                <c:pt idx="23708">
                  <c:v>783.577</c:v>
                </c:pt>
                <c:pt idx="23709">
                  <c:v>784.34299999999996</c:v>
                </c:pt>
                <c:pt idx="23710">
                  <c:v>784.10900000000004</c:v>
                </c:pt>
                <c:pt idx="23711">
                  <c:v>783.87599999999998</c:v>
                </c:pt>
                <c:pt idx="23712">
                  <c:v>783.64200000000005</c:v>
                </c:pt>
                <c:pt idx="23713">
                  <c:v>783.40899999999999</c:v>
                </c:pt>
                <c:pt idx="23714">
                  <c:v>783.17500000000007</c:v>
                </c:pt>
                <c:pt idx="23715">
                  <c:v>782.94100000000003</c:v>
                </c:pt>
                <c:pt idx="23716">
                  <c:v>783.70799999999997</c:v>
                </c:pt>
                <c:pt idx="23717">
                  <c:v>783.47400000000005</c:v>
                </c:pt>
                <c:pt idx="23718">
                  <c:v>783.24099999999999</c:v>
                </c:pt>
                <c:pt idx="23719">
                  <c:v>783.00700000000006</c:v>
                </c:pt>
                <c:pt idx="23720">
                  <c:v>782.77300000000002</c:v>
                </c:pt>
                <c:pt idx="23721">
                  <c:v>782.54</c:v>
                </c:pt>
                <c:pt idx="23722">
                  <c:v>783.30600000000004</c:v>
                </c:pt>
                <c:pt idx="23723">
                  <c:v>783.07299999999998</c:v>
                </c:pt>
                <c:pt idx="23724">
                  <c:v>782.83900000000006</c:v>
                </c:pt>
                <c:pt idx="23725">
                  <c:v>782.60500000000002</c:v>
                </c:pt>
                <c:pt idx="23726">
                  <c:v>782.37200000000007</c:v>
                </c:pt>
                <c:pt idx="23727">
                  <c:v>782.13800000000003</c:v>
                </c:pt>
                <c:pt idx="23728">
                  <c:v>781.90499999999997</c:v>
                </c:pt>
                <c:pt idx="23729">
                  <c:v>783.67100000000005</c:v>
                </c:pt>
                <c:pt idx="23730">
                  <c:v>783.43700000000001</c:v>
                </c:pt>
                <c:pt idx="23731">
                  <c:v>783.20400000000006</c:v>
                </c:pt>
                <c:pt idx="23732">
                  <c:v>782.97</c:v>
                </c:pt>
                <c:pt idx="23733">
                  <c:v>782.73699999999997</c:v>
                </c:pt>
                <c:pt idx="23734">
                  <c:v>782.50300000000004</c:v>
                </c:pt>
                <c:pt idx="23735">
                  <c:v>783.26900000000001</c:v>
                </c:pt>
                <c:pt idx="23736">
                  <c:v>783.03600000000006</c:v>
                </c:pt>
                <c:pt idx="23737">
                  <c:v>782.80200000000002</c:v>
                </c:pt>
                <c:pt idx="23738">
                  <c:v>782.56899999999996</c:v>
                </c:pt>
                <c:pt idx="23739">
                  <c:v>782.33500000000004</c:v>
                </c:pt>
                <c:pt idx="23740">
                  <c:v>782.101</c:v>
                </c:pt>
                <c:pt idx="23741">
                  <c:v>781.86800000000005</c:v>
                </c:pt>
                <c:pt idx="23742">
                  <c:v>782.63400000000001</c:v>
                </c:pt>
                <c:pt idx="23743">
                  <c:v>782.40100000000007</c:v>
                </c:pt>
                <c:pt idx="23744">
                  <c:v>782.16700000000003</c:v>
                </c:pt>
                <c:pt idx="23745">
                  <c:v>781.93299999999999</c:v>
                </c:pt>
                <c:pt idx="23746">
                  <c:v>781.7</c:v>
                </c:pt>
                <c:pt idx="23747">
                  <c:v>781.46600000000001</c:v>
                </c:pt>
                <c:pt idx="23748">
                  <c:v>782.23300000000006</c:v>
                </c:pt>
                <c:pt idx="23749">
                  <c:v>781.99900000000002</c:v>
                </c:pt>
                <c:pt idx="23750">
                  <c:v>781.76499999999999</c:v>
                </c:pt>
                <c:pt idx="23751">
                  <c:v>781.53200000000004</c:v>
                </c:pt>
                <c:pt idx="23752">
                  <c:v>781.298</c:v>
                </c:pt>
                <c:pt idx="23753">
                  <c:v>781.06500000000005</c:v>
                </c:pt>
                <c:pt idx="23754">
                  <c:v>780.83100000000002</c:v>
                </c:pt>
                <c:pt idx="23755">
                  <c:v>782.59699999999998</c:v>
                </c:pt>
                <c:pt idx="23756">
                  <c:v>782.36400000000003</c:v>
                </c:pt>
                <c:pt idx="23757">
                  <c:v>782.13</c:v>
                </c:pt>
                <c:pt idx="23758">
                  <c:v>781.89700000000005</c:v>
                </c:pt>
                <c:pt idx="23759">
                  <c:v>781.66300000000001</c:v>
                </c:pt>
                <c:pt idx="23760">
                  <c:v>781.42899999999997</c:v>
                </c:pt>
                <c:pt idx="23761">
                  <c:v>781.19600000000003</c:v>
                </c:pt>
                <c:pt idx="23762">
                  <c:v>781.96199999999999</c:v>
                </c:pt>
                <c:pt idx="23763">
                  <c:v>781.72900000000004</c:v>
                </c:pt>
                <c:pt idx="23764">
                  <c:v>781.495</c:v>
                </c:pt>
                <c:pt idx="23765">
                  <c:v>781.26099999999997</c:v>
                </c:pt>
                <c:pt idx="23766">
                  <c:v>781.02800000000002</c:v>
                </c:pt>
                <c:pt idx="23767">
                  <c:v>780.79399999999998</c:v>
                </c:pt>
                <c:pt idx="23768">
                  <c:v>781.56100000000004</c:v>
                </c:pt>
                <c:pt idx="23769">
                  <c:v>781.327</c:v>
                </c:pt>
                <c:pt idx="23770">
                  <c:v>781.09299999999996</c:v>
                </c:pt>
                <c:pt idx="23771">
                  <c:v>780.86</c:v>
                </c:pt>
                <c:pt idx="23772">
                  <c:v>780.62599999999998</c:v>
                </c:pt>
                <c:pt idx="23773">
                  <c:v>780.39300000000003</c:v>
                </c:pt>
                <c:pt idx="23774">
                  <c:v>780.15899999999999</c:v>
                </c:pt>
                <c:pt idx="23775">
                  <c:v>780.92500000000007</c:v>
                </c:pt>
                <c:pt idx="23776">
                  <c:v>780.69200000000001</c:v>
                </c:pt>
                <c:pt idx="23777">
                  <c:v>780.45799999999997</c:v>
                </c:pt>
                <c:pt idx="23778">
                  <c:v>780.22500000000002</c:v>
                </c:pt>
                <c:pt idx="23779">
                  <c:v>779.99099999999999</c:v>
                </c:pt>
                <c:pt idx="23780">
                  <c:v>779.75700000000006</c:v>
                </c:pt>
                <c:pt idx="23781">
                  <c:v>781.524</c:v>
                </c:pt>
                <c:pt idx="23782">
                  <c:v>781.29</c:v>
                </c:pt>
                <c:pt idx="23783">
                  <c:v>781.05700000000002</c:v>
                </c:pt>
                <c:pt idx="23784">
                  <c:v>780.82299999999998</c:v>
                </c:pt>
                <c:pt idx="23785">
                  <c:v>780.58900000000006</c:v>
                </c:pt>
                <c:pt idx="23786">
                  <c:v>780.35599999999999</c:v>
                </c:pt>
                <c:pt idx="23787">
                  <c:v>780.12200000000007</c:v>
                </c:pt>
                <c:pt idx="23788">
                  <c:v>780.88900000000001</c:v>
                </c:pt>
                <c:pt idx="23789">
                  <c:v>780.65499999999997</c:v>
                </c:pt>
                <c:pt idx="23790">
                  <c:v>780.42100000000005</c:v>
                </c:pt>
                <c:pt idx="23791">
                  <c:v>780.18799999999999</c:v>
                </c:pt>
                <c:pt idx="23792">
                  <c:v>779.95400000000006</c:v>
                </c:pt>
                <c:pt idx="23793">
                  <c:v>779.721</c:v>
                </c:pt>
                <c:pt idx="23794">
                  <c:v>780.48699999999997</c:v>
                </c:pt>
                <c:pt idx="23795">
                  <c:v>780.25300000000004</c:v>
                </c:pt>
                <c:pt idx="23796">
                  <c:v>780.02</c:v>
                </c:pt>
                <c:pt idx="23797">
                  <c:v>779.78600000000006</c:v>
                </c:pt>
                <c:pt idx="23798">
                  <c:v>779.553</c:v>
                </c:pt>
                <c:pt idx="23799">
                  <c:v>779.31899999999996</c:v>
                </c:pt>
                <c:pt idx="23800">
                  <c:v>779.08500000000004</c:v>
                </c:pt>
                <c:pt idx="23801">
                  <c:v>779.85199999999998</c:v>
                </c:pt>
                <c:pt idx="23802">
                  <c:v>779.61800000000005</c:v>
                </c:pt>
                <c:pt idx="23803">
                  <c:v>779.38499999999999</c:v>
                </c:pt>
                <c:pt idx="23804">
                  <c:v>779.15100000000007</c:v>
                </c:pt>
                <c:pt idx="23805">
                  <c:v>778.91700000000003</c:v>
                </c:pt>
                <c:pt idx="23806">
                  <c:v>778.68399999999997</c:v>
                </c:pt>
                <c:pt idx="23807">
                  <c:v>780.45</c:v>
                </c:pt>
                <c:pt idx="23808">
                  <c:v>780.21699999999998</c:v>
                </c:pt>
                <c:pt idx="23809">
                  <c:v>779.98300000000006</c:v>
                </c:pt>
                <c:pt idx="23810">
                  <c:v>779.74900000000002</c:v>
                </c:pt>
                <c:pt idx="23811">
                  <c:v>779.51599999999996</c:v>
                </c:pt>
                <c:pt idx="23812">
                  <c:v>779.28200000000004</c:v>
                </c:pt>
                <c:pt idx="23813">
                  <c:v>779.04899999999998</c:v>
                </c:pt>
                <c:pt idx="23814">
                  <c:v>779.81500000000005</c:v>
                </c:pt>
                <c:pt idx="23815">
                  <c:v>779.58100000000002</c:v>
                </c:pt>
                <c:pt idx="23816">
                  <c:v>779.34800000000007</c:v>
                </c:pt>
                <c:pt idx="23817">
                  <c:v>779.11400000000003</c:v>
                </c:pt>
                <c:pt idx="23818">
                  <c:v>778.88099999999997</c:v>
                </c:pt>
                <c:pt idx="23819">
                  <c:v>778.64700000000005</c:v>
                </c:pt>
                <c:pt idx="23820">
                  <c:v>778.41300000000001</c:v>
                </c:pt>
                <c:pt idx="23821">
                  <c:v>779.18000000000006</c:v>
                </c:pt>
                <c:pt idx="23822">
                  <c:v>778.94600000000003</c:v>
                </c:pt>
                <c:pt idx="23823">
                  <c:v>778.71299999999997</c:v>
                </c:pt>
                <c:pt idx="23824">
                  <c:v>778.47900000000004</c:v>
                </c:pt>
                <c:pt idx="23825">
                  <c:v>778.245</c:v>
                </c:pt>
                <c:pt idx="23826">
                  <c:v>778.01200000000006</c:v>
                </c:pt>
                <c:pt idx="23827">
                  <c:v>778.77800000000002</c:v>
                </c:pt>
                <c:pt idx="23828">
                  <c:v>778.54500000000007</c:v>
                </c:pt>
                <c:pt idx="23829">
                  <c:v>778.31100000000004</c:v>
                </c:pt>
                <c:pt idx="23830">
                  <c:v>778.077</c:v>
                </c:pt>
                <c:pt idx="23831">
                  <c:v>777.84400000000005</c:v>
                </c:pt>
                <c:pt idx="23832">
                  <c:v>777.61</c:v>
                </c:pt>
                <c:pt idx="23833">
                  <c:v>777.37700000000007</c:v>
                </c:pt>
                <c:pt idx="23834">
                  <c:v>779.14300000000003</c:v>
                </c:pt>
                <c:pt idx="23835">
                  <c:v>778.90899999999999</c:v>
                </c:pt>
                <c:pt idx="23836">
                  <c:v>778.67600000000004</c:v>
                </c:pt>
                <c:pt idx="23837">
                  <c:v>778.44200000000001</c:v>
                </c:pt>
                <c:pt idx="23838">
                  <c:v>778.20900000000006</c:v>
                </c:pt>
                <c:pt idx="23839">
                  <c:v>777.97500000000002</c:v>
                </c:pt>
                <c:pt idx="23840">
                  <c:v>778.74099999999999</c:v>
                </c:pt>
                <c:pt idx="23841">
                  <c:v>778.50800000000004</c:v>
                </c:pt>
                <c:pt idx="23842">
                  <c:v>778.274</c:v>
                </c:pt>
                <c:pt idx="23843">
                  <c:v>778.04100000000005</c:v>
                </c:pt>
                <c:pt idx="23844">
                  <c:v>777.80700000000002</c:v>
                </c:pt>
                <c:pt idx="23845">
                  <c:v>777.57299999999998</c:v>
                </c:pt>
                <c:pt idx="23846">
                  <c:v>777.34</c:v>
                </c:pt>
                <c:pt idx="23847">
                  <c:v>778.10599999999999</c:v>
                </c:pt>
                <c:pt idx="23848">
                  <c:v>777.87300000000005</c:v>
                </c:pt>
                <c:pt idx="23849">
                  <c:v>777.63900000000001</c:v>
                </c:pt>
                <c:pt idx="23850">
                  <c:v>777.40499999999997</c:v>
                </c:pt>
                <c:pt idx="23851">
                  <c:v>777.17200000000003</c:v>
                </c:pt>
                <c:pt idx="23852">
                  <c:v>776.93799999999999</c:v>
                </c:pt>
                <c:pt idx="23853">
                  <c:v>777.70500000000004</c:v>
                </c:pt>
                <c:pt idx="23854">
                  <c:v>777.471</c:v>
                </c:pt>
                <c:pt idx="23855">
                  <c:v>777.23699999999997</c:v>
                </c:pt>
                <c:pt idx="23856">
                  <c:v>777.00400000000002</c:v>
                </c:pt>
                <c:pt idx="23857">
                  <c:v>776.77</c:v>
                </c:pt>
                <c:pt idx="23858">
                  <c:v>776.53700000000003</c:v>
                </c:pt>
                <c:pt idx="23859">
                  <c:v>776.303</c:v>
                </c:pt>
                <c:pt idx="23860">
                  <c:v>778.06899999999996</c:v>
                </c:pt>
                <c:pt idx="23861">
                  <c:v>777.83600000000001</c:v>
                </c:pt>
                <c:pt idx="23862">
                  <c:v>777.60199999999998</c:v>
                </c:pt>
                <c:pt idx="23863">
                  <c:v>777.36900000000003</c:v>
                </c:pt>
                <c:pt idx="23864">
                  <c:v>777.13499999999999</c:v>
                </c:pt>
                <c:pt idx="23865">
                  <c:v>776.90100000000007</c:v>
                </c:pt>
                <c:pt idx="23866">
                  <c:v>776.66800000000001</c:v>
                </c:pt>
                <c:pt idx="23867">
                  <c:v>777.43399999999997</c:v>
                </c:pt>
                <c:pt idx="23868">
                  <c:v>777.20100000000002</c:v>
                </c:pt>
                <c:pt idx="23869">
                  <c:v>776.96699999999998</c:v>
                </c:pt>
                <c:pt idx="23870">
                  <c:v>776.73300000000006</c:v>
                </c:pt>
                <c:pt idx="23871">
                  <c:v>776.5</c:v>
                </c:pt>
                <c:pt idx="23872">
                  <c:v>776.26599999999996</c:v>
                </c:pt>
                <c:pt idx="23873">
                  <c:v>777.03300000000002</c:v>
                </c:pt>
                <c:pt idx="23874">
                  <c:v>776.79899999999998</c:v>
                </c:pt>
                <c:pt idx="23875">
                  <c:v>776.56500000000005</c:v>
                </c:pt>
                <c:pt idx="23876">
                  <c:v>776.33199999999999</c:v>
                </c:pt>
                <c:pt idx="23877">
                  <c:v>776.09800000000007</c:v>
                </c:pt>
                <c:pt idx="23878">
                  <c:v>775.86500000000001</c:v>
                </c:pt>
                <c:pt idx="23879">
                  <c:v>775.63099999999997</c:v>
                </c:pt>
                <c:pt idx="23880">
                  <c:v>776.39700000000005</c:v>
                </c:pt>
                <c:pt idx="23881">
                  <c:v>776.16399999999999</c:v>
                </c:pt>
                <c:pt idx="23882">
                  <c:v>775.93000000000006</c:v>
                </c:pt>
                <c:pt idx="23883">
                  <c:v>775.697</c:v>
                </c:pt>
                <c:pt idx="23884">
                  <c:v>775.46299999999997</c:v>
                </c:pt>
                <c:pt idx="23885">
                  <c:v>775.22900000000004</c:v>
                </c:pt>
                <c:pt idx="23886">
                  <c:v>776.99599999999998</c:v>
                </c:pt>
                <c:pt idx="23887">
                  <c:v>776.76200000000006</c:v>
                </c:pt>
                <c:pt idx="23888">
                  <c:v>776.529</c:v>
                </c:pt>
                <c:pt idx="23889">
                  <c:v>776.29500000000007</c:v>
                </c:pt>
                <c:pt idx="23890">
                  <c:v>776.06100000000004</c:v>
                </c:pt>
                <c:pt idx="23891">
                  <c:v>775.82799999999997</c:v>
                </c:pt>
                <c:pt idx="23892">
                  <c:v>775.59400000000005</c:v>
                </c:pt>
                <c:pt idx="23893">
                  <c:v>776.36099999999999</c:v>
                </c:pt>
                <c:pt idx="23894">
                  <c:v>776.12700000000007</c:v>
                </c:pt>
                <c:pt idx="23895">
                  <c:v>775.89300000000003</c:v>
                </c:pt>
                <c:pt idx="23896">
                  <c:v>775.66</c:v>
                </c:pt>
                <c:pt idx="23897">
                  <c:v>775.42600000000004</c:v>
                </c:pt>
                <c:pt idx="23898">
                  <c:v>775.19299999999998</c:v>
                </c:pt>
                <c:pt idx="23899">
                  <c:v>775.95900000000006</c:v>
                </c:pt>
                <c:pt idx="23900">
                  <c:v>775.72500000000002</c:v>
                </c:pt>
                <c:pt idx="23901">
                  <c:v>775.49199999999996</c:v>
                </c:pt>
                <c:pt idx="23902">
                  <c:v>775.25800000000004</c:v>
                </c:pt>
                <c:pt idx="23903">
                  <c:v>775.02499999999998</c:v>
                </c:pt>
                <c:pt idx="23904">
                  <c:v>774.79100000000005</c:v>
                </c:pt>
                <c:pt idx="23905">
                  <c:v>774.55700000000002</c:v>
                </c:pt>
                <c:pt idx="23906">
                  <c:v>775.32400000000007</c:v>
                </c:pt>
                <c:pt idx="23907">
                  <c:v>775.09</c:v>
                </c:pt>
                <c:pt idx="23908">
                  <c:v>774.85699999999997</c:v>
                </c:pt>
                <c:pt idx="23909">
                  <c:v>774.62300000000005</c:v>
                </c:pt>
                <c:pt idx="23910">
                  <c:v>774.38900000000001</c:v>
                </c:pt>
                <c:pt idx="23911">
                  <c:v>774.15600000000006</c:v>
                </c:pt>
                <c:pt idx="23912">
                  <c:v>773.92200000000003</c:v>
                </c:pt>
                <c:pt idx="23913">
                  <c:v>775.68899999999996</c:v>
                </c:pt>
                <c:pt idx="23914">
                  <c:v>775.45500000000004</c:v>
                </c:pt>
                <c:pt idx="23915">
                  <c:v>775.221</c:v>
                </c:pt>
                <c:pt idx="23916">
                  <c:v>774.98800000000006</c:v>
                </c:pt>
                <c:pt idx="23917">
                  <c:v>774.75400000000002</c:v>
                </c:pt>
                <c:pt idx="23918">
                  <c:v>774.52100000000007</c:v>
                </c:pt>
                <c:pt idx="23919">
                  <c:v>775.28700000000003</c:v>
                </c:pt>
                <c:pt idx="23920">
                  <c:v>775.053</c:v>
                </c:pt>
                <c:pt idx="23921">
                  <c:v>774.82</c:v>
                </c:pt>
                <c:pt idx="23922">
                  <c:v>774.58600000000001</c:v>
                </c:pt>
                <c:pt idx="23923">
                  <c:v>774.35300000000007</c:v>
                </c:pt>
                <c:pt idx="23924">
                  <c:v>774.11900000000003</c:v>
                </c:pt>
                <c:pt idx="23925">
                  <c:v>773.88499999999999</c:v>
                </c:pt>
                <c:pt idx="23926">
                  <c:v>774.65200000000004</c:v>
                </c:pt>
                <c:pt idx="23927">
                  <c:v>774.41800000000001</c:v>
                </c:pt>
                <c:pt idx="23928">
                  <c:v>774.18500000000006</c:v>
                </c:pt>
                <c:pt idx="23929">
                  <c:v>773.95100000000002</c:v>
                </c:pt>
                <c:pt idx="23930">
                  <c:v>773.71699999999998</c:v>
                </c:pt>
                <c:pt idx="23931">
                  <c:v>773.48400000000004</c:v>
                </c:pt>
                <c:pt idx="23932">
                  <c:v>774.25</c:v>
                </c:pt>
                <c:pt idx="23933">
                  <c:v>774.01700000000005</c:v>
                </c:pt>
                <c:pt idx="23934">
                  <c:v>773.78300000000002</c:v>
                </c:pt>
                <c:pt idx="23935">
                  <c:v>773.54899999999998</c:v>
                </c:pt>
                <c:pt idx="23936">
                  <c:v>773.31600000000003</c:v>
                </c:pt>
                <c:pt idx="23937">
                  <c:v>773.08199999999999</c:v>
                </c:pt>
                <c:pt idx="23938">
                  <c:v>772.84900000000005</c:v>
                </c:pt>
                <c:pt idx="23939">
                  <c:v>774.61500000000001</c:v>
                </c:pt>
                <c:pt idx="23940">
                  <c:v>774.38099999999997</c:v>
                </c:pt>
                <c:pt idx="23941">
                  <c:v>774.14800000000002</c:v>
                </c:pt>
                <c:pt idx="23942">
                  <c:v>773.91399999999999</c:v>
                </c:pt>
                <c:pt idx="23943">
                  <c:v>773.68100000000004</c:v>
                </c:pt>
                <c:pt idx="23944">
                  <c:v>773.447</c:v>
                </c:pt>
                <c:pt idx="23945">
                  <c:v>774.21299999999997</c:v>
                </c:pt>
                <c:pt idx="23946">
                  <c:v>773.98</c:v>
                </c:pt>
                <c:pt idx="23947">
                  <c:v>773.74599999999998</c:v>
                </c:pt>
                <c:pt idx="23948">
                  <c:v>773.51300000000003</c:v>
                </c:pt>
                <c:pt idx="23949">
                  <c:v>773.279</c:v>
                </c:pt>
                <c:pt idx="23950">
                  <c:v>773.04500000000007</c:v>
                </c:pt>
                <c:pt idx="23951">
                  <c:v>772.81200000000001</c:v>
                </c:pt>
                <c:pt idx="23952">
                  <c:v>773.57799999999997</c:v>
                </c:pt>
                <c:pt idx="23953">
                  <c:v>773.34500000000003</c:v>
                </c:pt>
                <c:pt idx="23954">
                  <c:v>773.11099999999999</c:v>
                </c:pt>
                <c:pt idx="23955">
                  <c:v>772.87700000000007</c:v>
                </c:pt>
                <c:pt idx="23956">
                  <c:v>772.64400000000001</c:v>
                </c:pt>
                <c:pt idx="23957">
                  <c:v>772.41</c:v>
                </c:pt>
                <c:pt idx="23958">
                  <c:v>773.17700000000002</c:v>
                </c:pt>
                <c:pt idx="23959">
                  <c:v>772.94299999999998</c:v>
                </c:pt>
                <c:pt idx="23960">
                  <c:v>772.70900000000006</c:v>
                </c:pt>
                <c:pt idx="23961">
                  <c:v>772.476</c:v>
                </c:pt>
                <c:pt idx="23962">
                  <c:v>772.24199999999996</c:v>
                </c:pt>
                <c:pt idx="23963">
                  <c:v>772.00900000000001</c:v>
                </c:pt>
                <c:pt idx="23964">
                  <c:v>771.77499999999998</c:v>
                </c:pt>
                <c:pt idx="23965">
                  <c:v>773.54100000000005</c:v>
                </c:pt>
                <c:pt idx="23966">
                  <c:v>773.30799999999999</c:v>
                </c:pt>
                <c:pt idx="23967">
                  <c:v>773.07400000000007</c:v>
                </c:pt>
                <c:pt idx="23968">
                  <c:v>772.84100000000001</c:v>
                </c:pt>
                <c:pt idx="23969">
                  <c:v>772.60699999999997</c:v>
                </c:pt>
                <c:pt idx="23970">
                  <c:v>772.37300000000005</c:v>
                </c:pt>
                <c:pt idx="23971">
                  <c:v>772.14</c:v>
                </c:pt>
                <c:pt idx="23972">
                  <c:v>772.90600000000006</c:v>
                </c:pt>
                <c:pt idx="23973">
                  <c:v>772.673</c:v>
                </c:pt>
                <c:pt idx="23974">
                  <c:v>772.43899999999996</c:v>
                </c:pt>
                <c:pt idx="23975">
                  <c:v>772.20500000000004</c:v>
                </c:pt>
                <c:pt idx="23976">
                  <c:v>771.97199999999998</c:v>
                </c:pt>
                <c:pt idx="23977">
                  <c:v>771.73800000000006</c:v>
                </c:pt>
                <c:pt idx="23978">
                  <c:v>772.505</c:v>
                </c:pt>
                <c:pt idx="23979">
                  <c:v>772.27100000000007</c:v>
                </c:pt>
                <c:pt idx="23980">
                  <c:v>772.03700000000003</c:v>
                </c:pt>
                <c:pt idx="23981">
                  <c:v>771.80399999999997</c:v>
                </c:pt>
                <c:pt idx="23982">
                  <c:v>771.57</c:v>
                </c:pt>
                <c:pt idx="23983">
                  <c:v>771.33699999999999</c:v>
                </c:pt>
                <c:pt idx="23984">
                  <c:v>771.10300000000007</c:v>
                </c:pt>
                <c:pt idx="23985">
                  <c:v>771.86900000000003</c:v>
                </c:pt>
                <c:pt idx="23986">
                  <c:v>771.63599999999997</c:v>
                </c:pt>
                <c:pt idx="23987">
                  <c:v>771.40200000000004</c:v>
                </c:pt>
                <c:pt idx="23988">
                  <c:v>771.16899999999998</c:v>
                </c:pt>
                <c:pt idx="23989">
                  <c:v>770.93500000000006</c:v>
                </c:pt>
                <c:pt idx="23990">
                  <c:v>770.70100000000002</c:v>
                </c:pt>
                <c:pt idx="23991">
                  <c:v>772.46799999999996</c:v>
                </c:pt>
                <c:pt idx="23992">
                  <c:v>772.23400000000004</c:v>
                </c:pt>
                <c:pt idx="23993">
                  <c:v>772.00099999999998</c:v>
                </c:pt>
                <c:pt idx="23994">
                  <c:v>771.76700000000005</c:v>
                </c:pt>
                <c:pt idx="23995">
                  <c:v>771.53300000000002</c:v>
                </c:pt>
                <c:pt idx="23996">
                  <c:v>771.30000000000007</c:v>
                </c:pt>
                <c:pt idx="23997">
                  <c:v>771.06600000000003</c:v>
                </c:pt>
                <c:pt idx="23998">
                  <c:v>771.83299999999997</c:v>
                </c:pt>
                <c:pt idx="23999">
                  <c:v>771.59900000000005</c:v>
                </c:pt>
                <c:pt idx="24000">
                  <c:v>771.36500000000001</c:v>
                </c:pt>
                <c:pt idx="24001">
                  <c:v>771.13200000000006</c:v>
                </c:pt>
                <c:pt idx="24002">
                  <c:v>770.89800000000002</c:v>
                </c:pt>
                <c:pt idx="24003">
                  <c:v>770.66499999999996</c:v>
                </c:pt>
                <c:pt idx="24004">
                  <c:v>771.43100000000004</c:v>
                </c:pt>
                <c:pt idx="24005">
                  <c:v>771.197</c:v>
                </c:pt>
                <c:pt idx="24006">
                  <c:v>770.96400000000006</c:v>
                </c:pt>
                <c:pt idx="24007">
                  <c:v>770.73</c:v>
                </c:pt>
                <c:pt idx="24008">
                  <c:v>770.49700000000007</c:v>
                </c:pt>
                <c:pt idx="24009">
                  <c:v>770.26300000000003</c:v>
                </c:pt>
                <c:pt idx="24010">
                  <c:v>770.029</c:v>
                </c:pt>
                <c:pt idx="24011">
                  <c:v>770.79600000000005</c:v>
                </c:pt>
                <c:pt idx="24012">
                  <c:v>770.56200000000001</c:v>
                </c:pt>
                <c:pt idx="24013">
                  <c:v>770.32900000000006</c:v>
                </c:pt>
                <c:pt idx="24014">
                  <c:v>770.09500000000003</c:v>
                </c:pt>
                <c:pt idx="24015">
                  <c:v>769.86099999999999</c:v>
                </c:pt>
                <c:pt idx="24016">
                  <c:v>769.62800000000004</c:v>
                </c:pt>
                <c:pt idx="24017">
                  <c:v>769.39400000000001</c:v>
                </c:pt>
                <c:pt idx="24018">
                  <c:v>771.16100000000006</c:v>
                </c:pt>
                <c:pt idx="24019">
                  <c:v>770.92700000000002</c:v>
                </c:pt>
                <c:pt idx="24020">
                  <c:v>770.69299999999998</c:v>
                </c:pt>
                <c:pt idx="24021">
                  <c:v>770.46</c:v>
                </c:pt>
                <c:pt idx="24022">
                  <c:v>770.226</c:v>
                </c:pt>
                <c:pt idx="24023">
                  <c:v>769.99300000000005</c:v>
                </c:pt>
                <c:pt idx="24024">
                  <c:v>770.75900000000001</c:v>
                </c:pt>
                <c:pt idx="24025">
                  <c:v>770.52499999999998</c:v>
                </c:pt>
                <c:pt idx="24026">
                  <c:v>770.29200000000003</c:v>
                </c:pt>
                <c:pt idx="24027">
                  <c:v>770.05799999999999</c:v>
                </c:pt>
                <c:pt idx="24028">
                  <c:v>769.82500000000005</c:v>
                </c:pt>
                <c:pt idx="24029">
                  <c:v>769.59100000000001</c:v>
                </c:pt>
                <c:pt idx="24030">
                  <c:v>769.35699999999997</c:v>
                </c:pt>
                <c:pt idx="24031">
                  <c:v>770.12400000000002</c:v>
                </c:pt>
                <c:pt idx="24032">
                  <c:v>769.89</c:v>
                </c:pt>
                <c:pt idx="24033">
                  <c:v>769.65700000000004</c:v>
                </c:pt>
                <c:pt idx="24034">
                  <c:v>769.423</c:v>
                </c:pt>
                <c:pt idx="24035">
                  <c:v>769.18899999999996</c:v>
                </c:pt>
                <c:pt idx="24036">
                  <c:v>768.95600000000002</c:v>
                </c:pt>
                <c:pt idx="24037">
                  <c:v>769.72199999999998</c:v>
                </c:pt>
                <c:pt idx="24038">
                  <c:v>769.48900000000003</c:v>
                </c:pt>
                <c:pt idx="24039">
                  <c:v>769.255</c:v>
                </c:pt>
                <c:pt idx="24040">
                  <c:v>769.02100000000007</c:v>
                </c:pt>
                <c:pt idx="24041">
                  <c:v>768.78800000000001</c:v>
                </c:pt>
                <c:pt idx="24042">
                  <c:v>768.55399999999997</c:v>
                </c:pt>
                <c:pt idx="24043">
                  <c:v>768.32100000000003</c:v>
                </c:pt>
                <c:pt idx="24044">
                  <c:v>770.08699999999999</c:v>
                </c:pt>
                <c:pt idx="24045">
                  <c:v>769.85300000000007</c:v>
                </c:pt>
                <c:pt idx="24046">
                  <c:v>769.62</c:v>
                </c:pt>
                <c:pt idx="24047">
                  <c:v>769.38599999999997</c:v>
                </c:pt>
                <c:pt idx="24048">
                  <c:v>769.15300000000002</c:v>
                </c:pt>
                <c:pt idx="24049">
                  <c:v>768.91899999999998</c:v>
                </c:pt>
                <c:pt idx="24050">
                  <c:v>769.68500000000006</c:v>
                </c:pt>
                <c:pt idx="24051">
                  <c:v>769.452</c:v>
                </c:pt>
                <c:pt idx="24052">
                  <c:v>769.21799999999996</c:v>
                </c:pt>
                <c:pt idx="24053">
                  <c:v>768.98500000000001</c:v>
                </c:pt>
                <c:pt idx="24054">
                  <c:v>768.75099999999998</c:v>
                </c:pt>
                <c:pt idx="24055">
                  <c:v>768.51700000000005</c:v>
                </c:pt>
                <c:pt idx="24056">
                  <c:v>768.28399999999999</c:v>
                </c:pt>
                <c:pt idx="24057">
                  <c:v>769.05000000000007</c:v>
                </c:pt>
                <c:pt idx="24058">
                  <c:v>768.81700000000001</c:v>
                </c:pt>
                <c:pt idx="24059">
                  <c:v>768.58299999999997</c:v>
                </c:pt>
                <c:pt idx="24060">
                  <c:v>768.34900000000005</c:v>
                </c:pt>
                <c:pt idx="24061">
                  <c:v>768.11599999999999</c:v>
                </c:pt>
                <c:pt idx="24062">
                  <c:v>767.88200000000006</c:v>
                </c:pt>
                <c:pt idx="24063">
                  <c:v>768.649</c:v>
                </c:pt>
                <c:pt idx="24064">
                  <c:v>768.41499999999996</c:v>
                </c:pt>
                <c:pt idx="24065">
                  <c:v>768.18100000000004</c:v>
                </c:pt>
                <c:pt idx="24066">
                  <c:v>767.94799999999998</c:v>
                </c:pt>
                <c:pt idx="24067">
                  <c:v>767.71400000000006</c:v>
                </c:pt>
                <c:pt idx="24068">
                  <c:v>767.48099999999999</c:v>
                </c:pt>
                <c:pt idx="24069">
                  <c:v>767.24700000000007</c:v>
                </c:pt>
                <c:pt idx="24070">
                  <c:v>769.01300000000003</c:v>
                </c:pt>
                <c:pt idx="24071">
                  <c:v>768.78</c:v>
                </c:pt>
                <c:pt idx="24072">
                  <c:v>768.54600000000005</c:v>
                </c:pt>
                <c:pt idx="24073">
                  <c:v>768.31299999999999</c:v>
                </c:pt>
                <c:pt idx="24074">
                  <c:v>768.07900000000006</c:v>
                </c:pt>
                <c:pt idx="24075">
                  <c:v>767.84500000000003</c:v>
                </c:pt>
                <c:pt idx="24076">
                  <c:v>767.61199999999997</c:v>
                </c:pt>
                <c:pt idx="24077">
                  <c:v>768.37800000000004</c:v>
                </c:pt>
                <c:pt idx="24078">
                  <c:v>768.14499999999998</c:v>
                </c:pt>
                <c:pt idx="24079">
                  <c:v>767.91100000000006</c:v>
                </c:pt>
                <c:pt idx="24080">
                  <c:v>767.67700000000002</c:v>
                </c:pt>
                <c:pt idx="24081">
                  <c:v>767.44399999999996</c:v>
                </c:pt>
                <c:pt idx="24082">
                  <c:v>767.21</c:v>
                </c:pt>
                <c:pt idx="24083">
                  <c:v>767.97699999999998</c:v>
                </c:pt>
                <c:pt idx="24084">
                  <c:v>767.74300000000005</c:v>
                </c:pt>
                <c:pt idx="24085">
                  <c:v>767.50900000000001</c:v>
                </c:pt>
                <c:pt idx="24086">
                  <c:v>767.27600000000007</c:v>
                </c:pt>
                <c:pt idx="24087">
                  <c:v>767.04200000000003</c:v>
                </c:pt>
                <c:pt idx="24088">
                  <c:v>766.80899999999997</c:v>
                </c:pt>
                <c:pt idx="24089">
                  <c:v>766.57500000000005</c:v>
                </c:pt>
                <c:pt idx="24090">
                  <c:v>767.34100000000001</c:v>
                </c:pt>
                <c:pt idx="24091">
                  <c:v>767.10800000000006</c:v>
                </c:pt>
                <c:pt idx="24092">
                  <c:v>766.87400000000002</c:v>
                </c:pt>
                <c:pt idx="24093">
                  <c:v>766.64099999999996</c:v>
                </c:pt>
                <c:pt idx="24094">
                  <c:v>766.40700000000004</c:v>
                </c:pt>
                <c:pt idx="24095">
                  <c:v>766.173</c:v>
                </c:pt>
                <c:pt idx="24096">
                  <c:v>767.94</c:v>
                </c:pt>
                <c:pt idx="24097">
                  <c:v>767.70600000000002</c:v>
                </c:pt>
                <c:pt idx="24098">
                  <c:v>767.47300000000007</c:v>
                </c:pt>
                <c:pt idx="24099">
                  <c:v>767.23900000000003</c:v>
                </c:pt>
                <c:pt idx="24100">
                  <c:v>767.005</c:v>
                </c:pt>
                <c:pt idx="24101">
                  <c:v>766.77200000000005</c:v>
                </c:pt>
                <c:pt idx="24102">
                  <c:v>766.53800000000001</c:v>
                </c:pt>
                <c:pt idx="24103">
                  <c:v>767.30500000000006</c:v>
                </c:pt>
                <c:pt idx="24104">
                  <c:v>767.07100000000003</c:v>
                </c:pt>
                <c:pt idx="24105">
                  <c:v>766.83699999999999</c:v>
                </c:pt>
                <c:pt idx="24106">
                  <c:v>766.60400000000004</c:v>
                </c:pt>
                <c:pt idx="24107">
                  <c:v>766.37</c:v>
                </c:pt>
                <c:pt idx="24108">
                  <c:v>766.13700000000006</c:v>
                </c:pt>
                <c:pt idx="24109">
                  <c:v>766.90300000000002</c:v>
                </c:pt>
                <c:pt idx="24110">
                  <c:v>766.66899999999998</c:v>
                </c:pt>
                <c:pt idx="24111">
                  <c:v>766.43600000000004</c:v>
                </c:pt>
                <c:pt idx="24112">
                  <c:v>766.202</c:v>
                </c:pt>
                <c:pt idx="24113">
                  <c:v>765.96900000000005</c:v>
                </c:pt>
                <c:pt idx="24114">
                  <c:v>765.73500000000001</c:v>
                </c:pt>
                <c:pt idx="24115">
                  <c:v>765.50099999999998</c:v>
                </c:pt>
                <c:pt idx="24116">
                  <c:v>766.26800000000003</c:v>
                </c:pt>
                <c:pt idx="24117">
                  <c:v>766.03399999999999</c:v>
                </c:pt>
                <c:pt idx="24118">
                  <c:v>765.80100000000004</c:v>
                </c:pt>
                <c:pt idx="24119">
                  <c:v>765.56700000000001</c:v>
                </c:pt>
                <c:pt idx="24120">
                  <c:v>765.33299999999997</c:v>
                </c:pt>
                <c:pt idx="24121">
                  <c:v>765.1</c:v>
                </c:pt>
                <c:pt idx="24122">
                  <c:v>764.86599999999999</c:v>
                </c:pt>
                <c:pt idx="24123">
                  <c:v>766.63300000000004</c:v>
                </c:pt>
                <c:pt idx="24124">
                  <c:v>766.399</c:v>
                </c:pt>
                <c:pt idx="24125">
                  <c:v>766.16499999999996</c:v>
                </c:pt>
                <c:pt idx="24126">
                  <c:v>765.93200000000002</c:v>
                </c:pt>
                <c:pt idx="24127">
                  <c:v>765.69799999999998</c:v>
                </c:pt>
                <c:pt idx="24128">
                  <c:v>765.46500000000003</c:v>
                </c:pt>
                <c:pt idx="24129">
                  <c:v>766.23099999999999</c:v>
                </c:pt>
                <c:pt idx="24130">
                  <c:v>765.99700000000007</c:v>
                </c:pt>
                <c:pt idx="24131">
                  <c:v>765.76400000000001</c:v>
                </c:pt>
                <c:pt idx="24132">
                  <c:v>765.53</c:v>
                </c:pt>
                <c:pt idx="24133">
                  <c:v>765.29700000000003</c:v>
                </c:pt>
                <c:pt idx="24134">
                  <c:v>765.06299999999999</c:v>
                </c:pt>
                <c:pt idx="24135">
                  <c:v>764.82900000000006</c:v>
                </c:pt>
                <c:pt idx="24136">
                  <c:v>765.596</c:v>
                </c:pt>
                <c:pt idx="24137">
                  <c:v>765.36199999999997</c:v>
                </c:pt>
                <c:pt idx="24138">
                  <c:v>765.12900000000002</c:v>
                </c:pt>
                <c:pt idx="24139">
                  <c:v>764.89499999999998</c:v>
                </c:pt>
                <c:pt idx="24140">
                  <c:v>764.66100000000006</c:v>
                </c:pt>
                <c:pt idx="24141">
                  <c:v>764.428</c:v>
                </c:pt>
                <c:pt idx="24142">
                  <c:v>765.19399999999996</c:v>
                </c:pt>
                <c:pt idx="24143">
                  <c:v>764.96100000000001</c:v>
                </c:pt>
                <c:pt idx="24144">
                  <c:v>764.72699999999998</c:v>
                </c:pt>
                <c:pt idx="24145">
                  <c:v>764.49300000000005</c:v>
                </c:pt>
                <c:pt idx="24146">
                  <c:v>764.26</c:v>
                </c:pt>
                <c:pt idx="24147">
                  <c:v>764.02600000000007</c:v>
                </c:pt>
                <c:pt idx="24148">
                  <c:v>763.79300000000001</c:v>
                </c:pt>
                <c:pt idx="24149">
                  <c:v>765.55899999999997</c:v>
                </c:pt>
                <c:pt idx="24150">
                  <c:v>765.32500000000005</c:v>
                </c:pt>
                <c:pt idx="24151">
                  <c:v>765.09199999999998</c:v>
                </c:pt>
                <c:pt idx="24152">
                  <c:v>764.85800000000006</c:v>
                </c:pt>
                <c:pt idx="24153">
                  <c:v>764.625</c:v>
                </c:pt>
                <c:pt idx="24154">
                  <c:v>764.39099999999996</c:v>
                </c:pt>
                <c:pt idx="24155">
                  <c:v>765.15700000000004</c:v>
                </c:pt>
                <c:pt idx="24156">
                  <c:v>764.92399999999998</c:v>
                </c:pt>
                <c:pt idx="24157">
                  <c:v>764.69</c:v>
                </c:pt>
                <c:pt idx="24158">
                  <c:v>764.45699999999999</c:v>
                </c:pt>
                <c:pt idx="24159">
                  <c:v>764.22300000000007</c:v>
                </c:pt>
                <c:pt idx="24160">
                  <c:v>763.98900000000003</c:v>
                </c:pt>
                <c:pt idx="24161">
                  <c:v>763.75599999999997</c:v>
                </c:pt>
                <c:pt idx="24162">
                  <c:v>764.52200000000005</c:v>
                </c:pt>
                <c:pt idx="24163">
                  <c:v>764.28899999999999</c:v>
                </c:pt>
                <c:pt idx="24164">
                  <c:v>764.05500000000006</c:v>
                </c:pt>
                <c:pt idx="24165">
                  <c:v>763.82100000000003</c:v>
                </c:pt>
                <c:pt idx="24166">
                  <c:v>763.58799999999997</c:v>
                </c:pt>
                <c:pt idx="24167">
                  <c:v>763.35400000000004</c:v>
                </c:pt>
                <c:pt idx="24168">
                  <c:v>763.12099999999998</c:v>
                </c:pt>
                <c:pt idx="24169">
                  <c:v>763.88700000000006</c:v>
                </c:pt>
                <c:pt idx="24170">
                  <c:v>763.65300000000002</c:v>
                </c:pt>
                <c:pt idx="24171">
                  <c:v>763.42000000000007</c:v>
                </c:pt>
                <c:pt idx="24172">
                  <c:v>763.18600000000004</c:v>
                </c:pt>
                <c:pt idx="24173">
                  <c:v>762.95299999999997</c:v>
                </c:pt>
                <c:pt idx="24174">
                  <c:v>762.71900000000005</c:v>
                </c:pt>
                <c:pt idx="24175">
                  <c:v>764.48500000000001</c:v>
                </c:pt>
                <c:pt idx="24176">
                  <c:v>764.25200000000007</c:v>
                </c:pt>
                <c:pt idx="24177">
                  <c:v>764.01800000000003</c:v>
                </c:pt>
                <c:pt idx="24178">
                  <c:v>763.78499999999997</c:v>
                </c:pt>
                <c:pt idx="24179">
                  <c:v>763.55100000000004</c:v>
                </c:pt>
                <c:pt idx="24180">
                  <c:v>763.31700000000001</c:v>
                </c:pt>
                <c:pt idx="24181">
                  <c:v>763.08400000000006</c:v>
                </c:pt>
                <c:pt idx="24182">
                  <c:v>763.85</c:v>
                </c:pt>
                <c:pt idx="24183">
                  <c:v>763.61699999999996</c:v>
                </c:pt>
                <c:pt idx="24184">
                  <c:v>763.38300000000004</c:v>
                </c:pt>
                <c:pt idx="24185">
                  <c:v>763.149</c:v>
                </c:pt>
                <c:pt idx="24186">
                  <c:v>762.91600000000005</c:v>
                </c:pt>
                <c:pt idx="24187">
                  <c:v>762.68200000000002</c:v>
                </c:pt>
                <c:pt idx="24188">
                  <c:v>763.44900000000007</c:v>
                </c:pt>
                <c:pt idx="24189">
                  <c:v>763.21500000000003</c:v>
                </c:pt>
                <c:pt idx="24190">
                  <c:v>762.98099999999999</c:v>
                </c:pt>
                <c:pt idx="24191">
                  <c:v>762.74800000000005</c:v>
                </c:pt>
                <c:pt idx="24192">
                  <c:v>762.51400000000001</c:v>
                </c:pt>
                <c:pt idx="24193">
                  <c:v>762.28100000000006</c:v>
                </c:pt>
                <c:pt idx="24194">
                  <c:v>762.04700000000003</c:v>
                </c:pt>
                <c:pt idx="24195">
                  <c:v>762.81299999999999</c:v>
                </c:pt>
                <c:pt idx="24196">
                  <c:v>762.58</c:v>
                </c:pt>
                <c:pt idx="24197">
                  <c:v>762.346</c:v>
                </c:pt>
                <c:pt idx="24198">
                  <c:v>762.11300000000006</c:v>
                </c:pt>
                <c:pt idx="24199">
                  <c:v>761.87900000000002</c:v>
                </c:pt>
                <c:pt idx="24200">
                  <c:v>761.64499999999998</c:v>
                </c:pt>
                <c:pt idx="24201">
                  <c:v>763.41200000000003</c:v>
                </c:pt>
                <c:pt idx="24202">
                  <c:v>763.178</c:v>
                </c:pt>
                <c:pt idx="24203">
                  <c:v>762.94500000000005</c:v>
                </c:pt>
                <c:pt idx="24204">
                  <c:v>762.71100000000001</c:v>
                </c:pt>
                <c:pt idx="24205">
                  <c:v>762.47699999999998</c:v>
                </c:pt>
                <c:pt idx="24206">
                  <c:v>762.24400000000003</c:v>
                </c:pt>
                <c:pt idx="24207">
                  <c:v>762.01</c:v>
                </c:pt>
                <c:pt idx="24208">
                  <c:v>762.77700000000004</c:v>
                </c:pt>
                <c:pt idx="24209">
                  <c:v>762.54300000000001</c:v>
                </c:pt>
                <c:pt idx="24210">
                  <c:v>762.30899999999997</c:v>
                </c:pt>
                <c:pt idx="24211">
                  <c:v>762.07600000000002</c:v>
                </c:pt>
                <c:pt idx="24212">
                  <c:v>761.84199999999998</c:v>
                </c:pt>
                <c:pt idx="24213">
                  <c:v>761.60900000000004</c:v>
                </c:pt>
                <c:pt idx="24214">
                  <c:v>762.375</c:v>
                </c:pt>
                <c:pt idx="24215">
                  <c:v>762.14099999999996</c:v>
                </c:pt>
                <c:pt idx="24216">
                  <c:v>761.90800000000002</c:v>
                </c:pt>
                <c:pt idx="24217">
                  <c:v>761.67399999999998</c:v>
                </c:pt>
                <c:pt idx="24218">
                  <c:v>761.44100000000003</c:v>
                </c:pt>
                <c:pt idx="24219">
                  <c:v>761.20699999999999</c:v>
                </c:pt>
                <c:pt idx="24220">
                  <c:v>760.97300000000007</c:v>
                </c:pt>
                <c:pt idx="24221">
                  <c:v>761.74</c:v>
                </c:pt>
                <c:pt idx="24222">
                  <c:v>761.50599999999997</c:v>
                </c:pt>
                <c:pt idx="24223">
                  <c:v>761.27300000000002</c:v>
                </c:pt>
                <c:pt idx="24224">
                  <c:v>761.03899999999999</c:v>
                </c:pt>
                <c:pt idx="24225">
                  <c:v>760.80500000000006</c:v>
                </c:pt>
                <c:pt idx="24226">
                  <c:v>760.572</c:v>
                </c:pt>
                <c:pt idx="24227">
                  <c:v>760.33799999999997</c:v>
                </c:pt>
                <c:pt idx="24228">
                  <c:v>762.10500000000002</c:v>
                </c:pt>
                <c:pt idx="24229">
                  <c:v>761.87099999999998</c:v>
                </c:pt>
                <c:pt idx="24230">
                  <c:v>761.63700000000006</c:v>
                </c:pt>
                <c:pt idx="24231">
                  <c:v>761.404</c:v>
                </c:pt>
                <c:pt idx="24232">
                  <c:v>761.17</c:v>
                </c:pt>
                <c:pt idx="24233">
                  <c:v>760.93700000000001</c:v>
                </c:pt>
                <c:pt idx="24234">
                  <c:v>761.70299999999997</c:v>
                </c:pt>
                <c:pt idx="24235">
                  <c:v>761.46900000000005</c:v>
                </c:pt>
                <c:pt idx="24236">
                  <c:v>761.23599999999999</c:v>
                </c:pt>
                <c:pt idx="24237">
                  <c:v>761.00200000000007</c:v>
                </c:pt>
                <c:pt idx="24238">
                  <c:v>760.76900000000001</c:v>
                </c:pt>
                <c:pt idx="24239">
                  <c:v>760.53499999999997</c:v>
                </c:pt>
                <c:pt idx="24240">
                  <c:v>760.30100000000004</c:v>
                </c:pt>
                <c:pt idx="24241">
                  <c:v>761.06799999999998</c:v>
                </c:pt>
                <c:pt idx="24242">
                  <c:v>760.83400000000006</c:v>
                </c:pt>
                <c:pt idx="24243">
                  <c:v>760.601</c:v>
                </c:pt>
                <c:pt idx="24244">
                  <c:v>760.36699999999996</c:v>
                </c:pt>
                <c:pt idx="24245">
                  <c:v>760.13300000000004</c:v>
                </c:pt>
                <c:pt idx="24246">
                  <c:v>759.9</c:v>
                </c:pt>
                <c:pt idx="24247">
                  <c:v>760.66600000000005</c:v>
                </c:pt>
                <c:pt idx="24248">
                  <c:v>760.43299999999999</c:v>
                </c:pt>
                <c:pt idx="24249">
                  <c:v>760.19900000000007</c:v>
                </c:pt>
                <c:pt idx="24250">
                  <c:v>759.96500000000003</c:v>
                </c:pt>
                <c:pt idx="24251">
                  <c:v>759.73199999999997</c:v>
                </c:pt>
                <c:pt idx="24252">
                  <c:v>759.49800000000005</c:v>
                </c:pt>
                <c:pt idx="24253">
                  <c:v>759.26499999999999</c:v>
                </c:pt>
                <c:pt idx="24254">
                  <c:v>761.03100000000006</c:v>
                </c:pt>
                <c:pt idx="24255">
                  <c:v>760.79700000000003</c:v>
                </c:pt>
                <c:pt idx="24256">
                  <c:v>760.56399999999996</c:v>
                </c:pt>
                <c:pt idx="24257">
                  <c:v>760.33</c:v>
                </c:pt>
                <c:pt idx="24258">
                  <c:v>760.09699999999998</c:v>
                </c:pt>
                <c:pt idx="24259">
                  <c:v>759.86300000000006</c:v>
                </c:pt>
                <c:pt idx="24260">
                  <c:v>760.62900000000002</c:v>
                </c:pt>
                <c:pt idx="24261">
                  <c:v>760.39600000000007</c:v>
                </c:pt>
                <c:pt idx="24262">
                  <c:v>760.16200000000003</c:v>
                </c:pt>
                <c:pt idx="24263">
                  <c:v>759.92899999999997</c:v>
                </c:pt>
                <c:pt idx="24264">
                  <c:v>759.69500000000005</c:v>
                </c:pt>
                <c:pt idx="24265">
                  <c:v>759.46100000000001</c:v>
                </c:pt>
                <c:pt idx="24266">
                  <c:v>759.22800000000007</c:v>
                </c:pt>
                <c:pt idx="24267">
                  <c:v>759.99400000000003</c:v>
                </c:pt>
                <c:pt idx="24268">
                  <c:v>759.76099999999997</c:v>
                </c:pt>
                <c:pt idx="24269">
                  <c:v>759.52700000000004</c:v>
                </c:pt>
                <c:pt idx="24270">
                  <c:v>759.29300000000001</c:v>
                </c:pt>
                <c:pt idx="24271">
                  <c:v>759.06000000000006</c:v>
                </c:pt>
                <c:pt idx="24272">
                  <c:v>758.82600000000002</c:v>
                </c:pt>
                <c:pt idx="24273">
                  <c:v>758.59299999999996</c:v>
                </c:pt>
                <c:pt idx="24274">
                  <c:v>759.35900000000004</c:v>
                </c:pt>
                <c:pt idx="24275">
                  <c:v>759.125</c:v>
                </c:pt>
                <c:pt idx="24276">
                  <c:v>758.89200000000005</c:v>
                </c:pt>
                <c:pt idx="24277">
                  <c:v>758.65800000000002</c:v>
                </c:pt>
                <c:pt idx="24278">
                  <c:v>758.42500000000007</c:v>
                </c:pt>
                <c:pt idx="24279">
                  <c:v>758.19100000000003</c:v>
                </c:pt>
                <c:pt idx="24280">
                  <c:v>759.95699999999999</c:v>
                </c:pt>
                <c:pt idx="24281">
                  <c:v>759.72400000000005</c:v>
                </c:pt>
                <c:pt idx="24282">
                  <c:v>759.49</c:v>
                </c:pt>
                <c:pt idx="24283">
                  <c:v>759.25700000000006</c:v>
                </c:pt>
                <c:pt idx="24284">
                  <c:v>759.02300000000002</c:v>
                </c:pt>
                <c:pt idx="24285">
                  <c:v>758.78899999999999</c:v>
                </c:pt>
                <c:pt idx="24286">
                  <c:v>758.55600000000004</c:v>
                </c:pt>
                <c:pt idx="24287">
                  <c:v>759.322</c:v>
                </c:pt>
                <c:pt idx="24288">
                  <c:v>759.08900000000006</c:v>
                </c:pt>
                <c:pt idx="24289">
                  <c:v>758.85500000000002</c:v>
                </c:pt>
                <c:pt idx="24290">
                  <c:v>758.62099999999998</c:v>
                </c:pt>
                <c:pt idx="24291">
                  <c:v>758.38800000000003</c:v>
                </c:pt>
                <c:pt idx="24292">
                  <c:v>758.154</c:v>
                </c:pt>
                <c:pt idx="24293">
                  <c:v>758.92100000000005</c:v>
                </c:pt>
                <c:pt idx="24294">
                  <c:v>758.68700000000001</c:v>
                </c:pt>
                <c:pt idx="24295">
                  <c:v>758.45299999999997</c:v>
                </c:pt>
                <c:pt idx="24296">
                  <c:v>758.22</c:v>
                </c:pt>
                <c:pt idx="24297">
                  <c:v>757.98599999999999</c:v>
                </c:pt>
                <c:pt idx="24298">
                  <c:v>757.75300000000004</c:v>
                </c:pt>
                <c:pt idx="24299">
                  <c:v>757.51900000000001</c:v>
                </c:pt>
                <c:pt idx="24300">
                  <c:v>758.28499999999997</c:v>
                </c:pt>
                <c:pt idx="24301">
                  <c:v>758.05200000000002</c:v>
                </c:pt>
                <c:pt idx="24302">
                  <c:v>757.81799999999998</c:v>
                </c:pt>
                <c:pt idx="24303">
                  <c:v>757.58500000000004</c:v>
                </c:pt>
                <c:pt idx="24304">
                  <c:v>757.351</c:v>
                </c:pt>
                <c:pt idx="24305">
                  <c:v>757.11699999999996</c:v>
                </c:pt>
                <c:pt idx="24306">
                  <c:v>758.88400000000001</c:v>
                </c:pt>
                <c:pt idx="24307">
                  <c:v>758.65</c:v>
                </c:pt>
                <c:pt idx="24308">
                  <c:v>758.41700000000003</c:v>
                </c:pt>
                <c:pt idx="24309">
                  <c:v>758.18299999999999</c:v>
                </c:pt>
                <c:pt idx="24310">
                  <c:v>757.94900000000007</c:v>
                </c:pt>
                <c:pt idx="24311">
                  <c:v>757.71600000000001</c:v>
                </c:pt>
                <c:pt idx="24312">
                  <c:v>757.48199999999997</c:v>
                </c:pt>
                <c:pt idx="24313">
                  <c:v>758.24900000000002</c:v>
                </c:pt>
                <c:pt idx="24314">
                  <c:v>758.01499999999999</c:v>
                </c:pt>
                <c:pt idx="24315">
                  <c:v>757.78100000000006</c:v>
                </c:pt>
                <c:pt idx="24316">
                  <c:v>757.548</c:v>
                </c:pt>
                <c:pt idx="24317">
                  <c:v>757.31399999999996</c:v>
                </c:pt>
                <c:pt idx="24318">
                  <c:v>757.08100000000002</c:v>
                </c:pt>
                <c:pt idx="24319">
                  <c:v>756.84699999999998</c:v>
                </c:pt>
                <c:pt idx="24320">
                  <c:v>757.61300000000006</c:v>
                </c:pt>
                <c:pt idx="24321">
                  <c:v>757.38</c:v>
                </c:pt>
                <c:pt idx="24322">
                  <c:v>757.14600000000007</c:v>
                </c:pt>
                <c:pt idx="24323">
                  <c:v>756.91300000000001</c:v>
                </c:pt>
                <c:pt idx="24324">
                  <c:v>756.67899999999997</c:v>
                </c:pt>
                <c:pt idx="24325">
                  <c:v>756.44500000000005</c:v>
                </c:pt>
                <c:pt idx="24326">
                  <c:v>757.21199999999999</c:v>
                </c:pt>
                <c:pt idx="24327">
                  <c:v>756.97800000000007</c:v>
                </c:pt>
                <c:pt idx="24328">
                  <c:v>756.745</c:v>
                </c:pt>
                <c:pt idx="24329">
                  <c:v>756.51099999999997</c:v>
                </c:pt>
                <c:pt idx="24330">
                  <c:v>756.27700000000004</c:v>
                </c:pt>
                <c:pt idx="24331">
                  <c:v>756.04399999999998</c:v>
                </c:pt>
                <c:pt idx="24332">
                  <c:v>755.81000000000006</c:v>
                </c:pt>
                <c:pt idx="24333">
                  <c:v>757.577</c:v>
                </c:pt>
                <c:pt idx="24334">
                  <c:v>757.34299999999996</c:v>
                </c:pt>
                <c:pt idx="24335">
                  <c:v>757.10900000000004</c:v>
                </c:pt>
                <c:pt idx="24336">
                  <c:v>756.87599999999998</c:v>
                </c:pt>
                <c:pt idx="24337">
                  <c:v>756.64200000000005</c:v>
                </c:pt>
                <c:pt idx="24338">
                  <c:v>756.40899999999999</c:v>
                </c:pt>
                <c:pt idx="24339">
                  <c:v>757.17500000000007</c:v>
                </c:pt>
                <c:pt idx="24340">
                  <c:v>756.94100000000003</c:v>
                </c:pt>
                <c:pt idx="24341">
                  <c:v>756.70799999999997</c:v>
                </c:pt>
                <c:pt idx="24342">
                  <c:v>756.47400000000005</c:v>
                </c:pt>
                <c:pt idx="24343">
                  <c:v>756.24099999999999</c:v>
                </c:pt>
                <c:pt idx="24344">
                  <c:v>756.00700000000006</c:v>
                </c:pt>
                <c:pt idx="24345">
                  <c:v>755.77300000000002</c:v>
                </c:pt>
                <c:pt idx="24346">
                  <c:v>756.54</c:v>
                </c:pt>
                <c:pt idx="24347">
                  <c:v>756.30600000000004</c:v>
                </c:pt>
                <c:pt idx="24348">
                  <c:v>756.07299999999998</c:v>
                </c:pt>
                <c:pt idx="24349">
                  <c:v>755.83900000000006</c:v>
                </c:pt>
                <c:pt idx="24350">
                  <c:v>755.60500000000002</c:v>
                </c:pt>
                <c:pt idx="24351">
                  <c:v>755.37200000000007</c:v>
                </c:pt>
                <c:pt idx="24352">
                  <c:v>756.13800000000003</c:v>
                </c:pt>
                <c:pt idx="24353">
                  <c:v>755.90499999999997</c:v>
                </c:pt>
                <c:pt idx="24354">
                  <c:v>755.67100000000005</c:v>
                </c:pt>
                <c:pt idx="24355">
                  <c:v>755.43700000000001</c:v>
                </c:pt>
                <c:pt idx="24356">
                  <c:v>755.20400000000006</c:v>
                </c:pt>
                <c:pt idx="24357">
                  <c:v>754.97</c:v>
                </c:pt>
                <c:pt idx="24358">
                  <c:v>754.73699999999997</c:v>
                </c:pt>
                <c:pt idx="24359">
                  <c:v>756.50300000000004</c:v>
                </c:pt>
                <c:pt idx="24360">
                  <c:v>756.26900000000001</c:v>
                </c:pt>
                <c:pt idx="24361">
                  <c:v>756.03600000000006</c:v>
                </c:pt>
                <c:pt idx="24362">
                  <c:v>755.80200000000002</c:v>
                </c:pt>
                <c:pt idx="24363">
                  <c:v>755.56899999999996</c:v>
                </c:pt>
                <c:pt idx="24364">
                  <c:v>755.33500000000004</c:v>
                </c:pt>
                <c:pt idx="24365">
                  <c:v>756.101</c:v>
                </c:pt>
                <c:pt idx="24366">
                  <c:v>755.86800000000005</c:v>
                </c:pt>
                <c:pt idx="24367">
                  <c:v>755.63400000000001</c:v>
                </c:pt>
                <c:pt idx="24368">
                  <c:v>755.40100000000007</c:v>
                </c:pt>
                <c:pt idx="24369">
                  <c:v>755.16700000000003</c:v>
                </c:pt>
                <c:pt idx="24370">
                  <c:v>754.93299999999999</c:v>
                </c:pt>
                <c:pt idx="24371">
                  <c:v>754.7</c:v>
                </c:pt>
                <c:pt idx="24372">
                  <c:v>755.46600000000001</c:v>
                </c:pt>
                <c:pt idx="24373">
                  <c:v>755.23300000000006</c:v>
                </c:pt>
                <c:pt idx="24374">
                  <c:v>754.99900000000002</c:v>
                </c:pt>
                <c:pt idx="24375">
                  <c:v>754.76499999999999</c:v>
                </c:pt>
                <c:pt idx="24376">
                  <c:v>754.53200000000004</c:v>
                </c:pt>
                <c:pt idx="24377">
                  <c:v>754.298</c:v>
                </c:pt>
                <c:pt idx="24378">
                  <c:v>754.06500000000005</c:v>
                </c:pt>
                <c:pt idx="24379">
                  <c:v>754.83100000000002</c:v>
                </c:pt>
                <c:pt idx="24380">
                  <c:v>754.59699999999998</c:v>
                </c:pt>
                <c:pt idx="24381">
                  <c:v>754.36400000000003</c:v>
                </c:pt>
                <c:pt idx="24382">
                  <c:v>754.13</c:v>
                </c:pt>
                <c:pt idx="24383">
                  <c:v>753.89700000000005</c:v>
                </c:pt>
                <c:pt idx="24384">
                  <c:v>753.66300000000001</c:v>
                </c:pt>
                <c:pt idx="24385">
                  <c:v>755.42899999999997</c:v>
                </c:pt>
                <c:pt idx="24386">
                  <c:v>755.19600000000003</c:v>
                </c:pt>
                <c:pt idx="24387">
                  <c:v>754.96199999999999</c:v>
                </c:pt>
                <c:pt idx="24388">
                  <c:v>754.72900000000004</c:v>
                </c:pt>
                <c:pt idx="24389">
                  <c:v>754.495</c:v>
                </c:pt>
                <c:pt idx="24390">
                  <c:v>754.26099999999997</c:v>
                </c:pt>
                <c:pt idx="24391">
                  <c:v>754.02800000000002</c:v>
                </c:pt>
                <c:pt idx="24392">
                  <c:v>754.79399999999998</c:v>
                </c:pt>
                <c:pt idx="24393">
                  <c:v>754.56100000000004</c:v>
                </c:pt>
                <c:pt idx="24394">
                  <c:v>754.327</c:v>
                </c:pt>
                <c:pt idx="24395">
                  <c:v>754.09299999999996</c:v>
                </c:pt>
                <c:pt idx="24396">
                  <c:v>753.86</c:v>
                </c:pt>
                <c:pt idx="24397">
                  <c:v>753.62599999999998</c:v>
                </c:pt>
                <c:pt idx="24398">
                  <c:v>754.39300000000003</c:v>
                </c:pt>
                <c:pt idx="24399">
                  <c:v>754.15899999999999</c:v>
                </c:pt>
                <c:pt idx="24400">
                  <c:v>753.92500000000007</c:v>
                </c:pt>
                <c:pt idx="24401">
                  <c:v>753.69200000000001</c:v>
                </c:pt>
                <c:pt idx="24402">
                  <c:v>753.45799999999997</c:v>
                </c:pt>
                <c:pt idx="24403">
                  <c:v>753.22500000000002</c:v>
                </c:pt>
                <c:pt idx="24404">
                  <c:v>752.99099999999999</c:v>
                </c:pt>
                <c:pt idx="24405">
                  <c:v>753.75700000000006</c:v>
                </c:pt>
                <c:pt idx="24406">
                  <c:v>753.524</c:v>
                </c:pt>
                <c:pt idx="24407">
                  <c:v>753.29</c:v>
                </c:pt>
                <c:pt idx="24408">
                  <c:v>753.05700000000002</c:v>
                </c:pt>
                <c:pt idx="24409">
                  <c:v>752.82299999999998</c:v>
                </c:pt>
                <c:pt idx="24410">
                  <c:v>752.58900000000006</c:v>
                </c:pt>
                <c:pt idx="24411">
                  <c:v>754.35599999999999</c:v>
                </c:pt>
                <c:pt idx="24412">
                  <c:v>754.12200000000007</c:v>
                </c:pt>
                <c:pt idx="24413">
                  <c:v>753.88900000000001</c:v>
                </c:pt>
                <c:pt idx="24414">
                  <c:v>753.65499999999997</c:v>
                </c:pt>
                <c:pt idx="24415">
                  <c:v>753.42100000000005</c:v>
                </c:pt>
                <c:pt idx="24416">
                  <c:v>753.18799999999999</c:v>
                </c:pt>
                <c:pt idx="24417">
                  <c:v>752.95400000000006</c:v>
                </c:pt>
                <c:pt idx="24418">
                  <c:v>753.721</c:v>
                </c:pt>
                <c:pt idx="24419">
                  <c:v>753.48699999999997</c:v>
                </c:pt>
                <c:pt idx="24420">
                  <c:v>753.25300000000004</c:v>
                </c:pt>
                <c:pt idx="24421">
                  <c:v>753.02</c:v>
                </c:pt>
                <c:pt idx="24422">
                  <c:v>752.78600000000006</c:v>
                </c:pt>
                <c:pt idx="24423">
                  <c:v>752.553</c:v>
                </c:pt>
                <c:pt idx="24424">
                  <c:v>752.31899999999996</c:v>
                </c:pt>
                <c:pt idx="24425">
                  <c:v>753.08500000000004</c:v>
                </c:pt>
                <c:pt idx="24426">
                  <c:v>752.85199999999998</c:v>
                </c:pt>
                <c:pt idx="24427">
                  <c:v>752.61800000000005</c:v>
                </c:pt>
                <c:pt idx="24428">
                  <c:v>752.38499999999999</c:v>
                </c:pt>
                <c:pt idx="24429">
                  <c:v>752.15100000000007</c:v>
                </c:pt>
                <c:pt idx="24430">
                  <c:v>751.91700000000003</c:v>
                </c:pt>
                <c:pt idx="24431">
                  <c:v>752.68399999999997</c:v>
                </c:pt>
                <c:pt idx="24432">
                  <c:v>752.45</c:v>
                </c:pt>
                <c:pt idx="24433">
                  <c:v>752.21699999999998</c:v>
                </c:pt>
                <c:pt idx="24434">
                  <c:v>751.98300000000006</c:v>
                </c:pt>
                <c:pt idx="24435">
                  <c:v>751.74900000000002</c:v>
                </c:pt>
                <c:pt idx="24436">
                  <c:v>751.51599999999996</c:v>
                </c:pt>
                <c:pt idx="24437">
                  <c:v>751.28200000000004</c:v>
                </c:pt>
                <c:pt idx="24438">
                  <c:v>753.04899999999998</c:v>
                </c:pt>
                <c:pt idx="24439">
                  <c:v>752.81500000000005</c:v>
                </c:pt>
                <c:pt idx="24440">
                  <c:v>752.58100000000002</c:v>
                </c:pt>
                <c:pt idx="24441">
                  <c:v>752.34800000000007</c:v>
                </c:pt>
                <c:pt idx="24442">
                  <c:v>752.11400000000003</c:v>
                </c:pt>
                <c:pt idx="24443">
                  <c:v>751.88099999999997</c:v>
                </c:pt>
                <c:pt idx="24444">
                  <c:v>752.64700000000005</c:v>
                </c:pt>
                <c:pt idx="24445">
                  <c:v>752.41300000000001</c:v>
                </c:pt>
                <c:pt idx="24446">
                  <c:v>752.18000000000006</c:v>
                </c:pt>
                <c:pt idx="24447">
                  <c:v>751.94600000000003</c:v>
                </c:pt>
                <c:pt idx="24448">
                  <c:v>751.71299999999997</c:v>
                </c:pt>
                <c:pt idx="24449">
                  <c:v>751.47900000000004</c:v>
                </c:pt>
                <c:pt idx="24450">
                  <c:v>751.245</c:v>
                </c:pt>
                <c:pt idx="24451">
                  <c:v>752.01200000000006</c:v>
                </c:pt>
                <c:pt idx="24452">
                  <c:v>751.77800000000002</c:v>
                </c:pt>
                <c:pt idx="24453">
                  <c:v>751.54499999999996</c:v>
                </c:pt>
                <c:pt idx="24454">
                  <c:v>751.31100000000004</c:v>
                </c:pt>
                <c:pt idx="24455">
                  <c:v>751.077</c:v>
                </c:pt>
                <c:pt idx="24456">
                  <c:v>750.84400000000005</c:v>
                </c:pt>
                <c:pt idx="24457">
                  <c:v>751.61</c:v>
                </c:pt>
                <c:pt idx="24458">
                  <c:v>751.37700000000007</c:v>
                </c:pt>
                <c:pt idx="24459">
                  <c:v>751.14300000000003</c:v>
                </c:pt>
                <c:pt idx="24460">
                  <c:v>750.90899999999999</c:v>
                </c:pt>
                <c:pt idx="24461">
                  <c:v>750.67600000000004</c:v>
                </c:pt>
                <c:pt idx="24462">
                  <c:v>750.44200000000001</c:v>
                </c:pt>
                <c:pt idx="24463">
                  <c:v>750.20900000000006</c:v>
                </c:pt>
                <c:pt idx="24464">
                  <c:v>751.97500000000002</c:v>
                </c:pt>
                <c:pt idx="24465">
                  <c:v>751.74099999999999</c:v>
                </c:pt>
                <c:pt idx="24466">
                  <c:v>751.50800000000004</c:v>
                </c:pt>
                <c:pt idx="24467">
                  <c:v>751.274</c:v>
                </c:pt>
                <c:pt idx="24468">
                  <c:v>751.04100000000005</c:v>
                </c:pt>
                <c:pt idx="24469">
                  <c:v>750.80700000000002</c:v>
                </c:pt>
                <c:pt idx="24470">
                  <c:v>751.57299999999998</c:v>
                </c:pt>
                <c:pt idx="24471">
                  <c:v>751.34</c:v>
                </c:pt>
                <c:pt idx="24472">
                  <c:v>751.10599999999999</c:v>
                </c:pt>
                <c:pt idx="24473">
                  <c:v>750.87300000000005</c:v>
                </c:pt>
                <c:pt idx="24474">
                  <c:v>750.63900000000001</c:v>
                </c:pt>
                <c:pt idx="24475">
                  <c:v>750.40499999999997</c:v>
                </c:pt>
                <c:pt idx="24476">
                  <c:v>750.17200000000003</c:v>
                </c:pt>
                <c:pt idx="24477">
                  <c:v>750.93799999999999</c:v>
                </c:pt>
                <c:pt idx="24478">
                  <c:v>750.70500000000004</c:v>
                </c:pt>
                <c:pt idx="24479">
                  <c:v>750.471</c:v>
                </c:pt>
                <c:pt idx="24480">
                  <c:v>750.23699999999997</c:v>
                </c:pt>
                <c:pt idx="24481">
                  <c:v>750.00400000000002</c:v>
                </c:pt>
                <c:pt idx="24482">
                  <c:v>749.77</c:v>
                </c:pt>
                <c:pt idx="24483">
                  <c:v>749.53700000000003</c:v>
                </c:pt>
                <c:pt idx="24484">
                  <c:v>750.303</c:v>
                </c:pt>
                <c:pt idx="24485">
                  <c:v>750.06899999999996</c:v>
                </c:pt>
                <c:pt idx="24486">
                  <c:v>749.83600000000001</c:v>
                </c:pt>
                <c:pt idx="24487">
                  <c:v>749.60199999999998</c:v>
                </c:pt>
                <c:pt idx="24488">
                  <c:v>749.36900000000003</c:v>
                </c:pt>
                <c:pt idx="24489">
                  <c:v>749.13499999999999</c:v>
                </c:pt>
                <c:pt idx="24490">
                  <c:v>750.90100000000007</c:v>
                </c:pt>
                <c:pt idx="24491">
                  <c:v>750.66800000000001</c:v>
                </c:pt>
                <c:pt idx="24492">
                  <c:v>750.43399999999997</c:v>
                </c:pt>
                <c:pt idx="24493">
                  <c:v>750.20100000000002</c:v>
                </c:pt>
                <c:pt idx="24494">
                  <c:v>749.96699999999998</c:v>
                </c:pt>
                <c:pt idx="24495">
                  <c:v>749.73300000000006</c:v>
                </c:pt>
                <c:pt idx="24496">
                  <c:v>749.5</c:v>
                </c:pt>
                <c:pt idx="24497">
                  <c:v>750.26599999999996</c:v>
                </c:pt>
                <c:pt idx="24498">
                  <c:v>750.03300000000002</c:v>
                </c:pt>
                <c:pt idx="24499">
                  <c:v>749.79899999999998</c:v>
                </c:pt>
                <c:pt idx="24500">
                  <c:v>749.56500000000005</c:v>
                </c:pt>
                <c:pt idx="24501">
                  <c:v>749.33199999999999</c:v>
                </c:pt>
                <c:pt idx="24502">
                  <c:v>749.09800000000007</c:v>
                </c:pt>
                <c:pt idx="24503">
                  <c:v>749.86500000000001</c:v>
                </c:pt>
                <c:pt idx="24504">
                  <c:v>749.63099999999997</c:v>
                </c:pt>
                <c:pt idx="24505">
                  <c:v>749.39700000000005</c:v>
                </c:pt>
                <c:pt idx="24506">
                  <c:v>749.16399999999999</c:v>
                </c:pt>
                <c:pt idx="24507">
                  <c:v>748.93000000000006</c:v>
                </c:pt>
                <c:pt idx="24508">
                  <c:v>748.697</c:v>
                </c:pt>
                <c:pt idx="24509">
                  <c:v>748.46299999999997</c:v>
                </c:pt>
                <c:pt idx="24510">
                  <c:v>749.22900000000004</c:v>
                </c:pt>
                <c:pt idx="24511">
                  <c:v>748.99599999999998</c:v>
                </c:pt>
                <c:pt idx="24512">
                  <c:v>748.76200000000006</c:v>
                </c:pt>
                <c:pt idx="24513">
                  <c:v>748.529</c:v>
                </c:pt>
                <c:pt idx="24514">
                  <c:v>748.29499999999996</c:v>
                </c:pt>
                <c:pt idx="24515">
                  <c:v>748.06100000000004</c:v>
                </c:pt>
                <c:pt idx="24516">
                  <c:v>749.82799999999997</c:v>
                </c:pt>
                <c:pt idx="24517">
                  <c:v>749.59400000000005</c:v>
                </c:pt>
                <c:pt idx="24518">
                  <c:v>749.36099999999999</c:v>
                </c:pt>
                <c:pt idx="24519">
                  <c:v>749.12700000000007</c:v>
                </c:pt>
                <c:pt idx="24520">
                  <c:v>748.89300000000003</c:v>
                </c:pt>
                <c:pt idx="24521">
                  <c:v>748.66</c:v>
                </c:pt>
                <c:pt idx="24522">
                  <c:v>748.42600000000004</c:v>
                </c:pt>
                <c:pt idx="24523">
                  <c:v>749.19299999999998</c:v>
                </c:pt>
                <c:pt idx="24524">
                  <c:v>748.95900000000006</c:v>
                </c:pt>
                <c:pt idx="24525">
                  <c:v>748.72500000000002</c:v>
                </c:pt>
                <c:pt idx="24526">
                  <c:v>748.49199999999996</c:v>
                </c:pt>
                <c:pt idx="24527">
                  <c:v>748.25800000000004</c:v>
                </c:pt>
                <c:pt idx="24528">
                  <c:v>748.02499999999998</c:v>
                </c:pt>
                <c:pt idx="24529">
                  <c:v>747.79100000000005</c:v>
                </c:pt>
                <c:pt idx="24530">
                  <c:v>748.55700000000002</c:v>
                </c:pt>
                <c:pt idx="24531">
                  <c:v>748.32400000000007</c:v>
                </c:pt>
                <c:pt idx="24532">
                  <c:v>748.09</c:v>
                </c:pt>
                <c:pt idx="24533">
                  <c:v>747.85699999999997</c:v>
                </c:pt>
                <c:pt idx="24534">
                  <c:v>747.62300000000005</c:v>
                </c:pt>
                <c:pt idx="24535">
                  <c:v>747.38900000000001</c:v>
                </c:pt>
                <c:pt idx="24536">
                  <c:v>748.15600000000006</c:v>
                </c:pt>
                <c:pt idx="24537">
                  <c:v>747.92200000000003</c:v>
                </c:pt>
                <c:pt idx="24538">
                  <c:v>747.68899999999996</c:v>
                </c:pt>
                <c:pt idx="24539">
                  <c:v>747.45500000000004</c:v>
                </c:pt>
                <c:pt idx="24540">
                  <c:v>747.221</c:v>
                </c:pt>
                <c:pt idx="24541">
                  <c:v>746.98800000000006</c:v>
                </c:pt>
                <c:pt idx="24542">
                  <c:v>746.75400000000002</c:v>
                </c:pt>
                <c:pt idx="24543">
                  <c:v>748.52100000000007</c:v>
                </c:pt>
                <c:pt idx="24544">
                  <c:v>748.28700000000003</c:v>
                </c:pt>
                <c:pt idx="24545">
                  <c:v>748.053</c:v>
                </c:pt>
                <c:pt idx="24546">
                  <c:v>747.82</c:v>
                </c:pt>
                <c:pt idx="24547">
                  <c:v>747.58600000000001</c:v>
                </c:pt>
                <c:pt idx="24548">
                  <c:v>747.35300000000007</c:v>
                </c:pt>
                <c:pt idx="24549">
                  <c:v>748.11900000000003</c:v>
                </c:pt>
                <c:pt idx="24550">
                  <c:v>747.88499999999999</c:v>
                </c:pt>
                <c:pt idx="24551">
                  <c:v>747.65200000000004</c:v>
                </c:pt>
                <c:pt idx="24552">
                  <c:v>747.41800000000001</c:v>
                </c:pt>
                <c:pt idx="24553">
                  <c:v>747.18500000000006</c:v>
                </c:pt>
                <c:pt idx="24554">
                  <c:v>746.95100000000002</c:v>
                </c:pt>
                <c:pt idx="24555">
                  <c:v>746.71699999999998</c:v>
                </c:pt>
                <c:pt idx="24556">
                  <c:v>747.48400000000004</c:v>
                </c:pt>
                <c:pt idx="24557">
                  <c:v>747.25</c:v>
                </c:pt>
                <c:pt idx="24558">
                  <c:v>747.01700000000005</c:v>
                </c:pt>
                <c:pt idx="24559">
                  <c:v>746.78300000000002</c:v>
                </c:pt>
                <c:pt idx="24560">
                  <c:v>746.54899999999998</c:v>
                </c:pt>
                <c:pt idx="24561">
                  <c:v>746.31600000000003</c:v>
                </c:pt>
                <c:pt idx="24562">
                  <c:v>747.08199999999999</c:v>
                </c:pt>
                <c:pt idx="24563">
                  <c:v>746.84900000000005</c:v>
                </c:pt>
                <c:pt idx="24564">
                  <c:v>746.61500000000001</c:v>
                </c:pt>
                <c:pt idx="24565">
                  <c:v>746.38099999999997</c:v>
                </c:pt>
                <c:pt idx="24566">
                  <c:v>746.14800000000002</c:v>
                </c:pt>
                <c:pt idx="24567">
                  <c:v>745.91399999999999</c:v>
                </c:pt>
                <c:pt idx="24568">
                  <c:v>745.68100000000004</c:v>
                </c:pt>
                <c:pt idx="24569">
                  <c:v>747.447</c:v>
                </c:pt>
                <c:pt idx="24570">
                  <c:v>747.21299999999997</c:v>
                </c:pt>
                <c:pt idx="24571">
                  <c:v>746.98</c:v>
                </c:pt>
                <c:pt idx="24572">
                  <c:v>746.74599999999998</c:v>
                </c:pt>
                <c:pt idx="24573">
                  <c:v>746.51300000000003</c:v>
                </c:pt>
                <c:pt idx="24574">
                  <c:v>746.279</c:v>
                </c:pt>
                <c:pt idx="24575">
                  <c:v>746.04499999999996</c:v>
                </c:pt>
                <c:pt idx="24576">
                  <c:v>746.81200000000001</c:v>
                </c:pt>
                <c:pt idx="24577">
                  <c:v>746.57799999999997</c:v>
                </c:pt>
                <c:pt idx="24578">
                  <c:v>746.34500000000003</c:v>
                </c:pt>
                <c:pt idx="24579">
                  <c:v>746.11099999999999</c:v>
                </c:pt>
                <c:pt idx="24580">
                  <c:v>745.87700000000007</c:v>
                </c:pt>
                <c:pt idx="24581">
                  <c:v>745.64400000000001</c:v>
                </c:pt>
                <c:pt idx="24582">
                  <c:v>746.41</c:v>
                </c:pt>
                <c:pt idx="24583">
                  <c:v>746.17700000000002</c:v>
                </c:pt>
                <c:pt idx="24584">
                  <c:v>745.94299999999998</c:v>
                </c:pt>
                <c:pt idx="24585">
                  <c:v>745.70900000000006</c:v>
                </c:pt>
                <c:pt idx="24586">
                  <c:v>745.476</c:v>
                </c:pt>
                <c:pt idx="24587">
                  <c:v>745.24199999999996</c:v>
                </c:pt>
                <c:pt idx="24588">
                  <c:v>745.00900000000001</c:v>
                </c:pt>
                <c:pt idx="24589">
                  <c:v>745.77499999999998</c:v>
                </c:pt>
                <c:pt idx="24590">
                  <c:v>745.54100000000005</c:v>
                </c:pt>
                <c:pt idx="24591">
                  <c:v>745.30799999999999</c:v>
                </c:pt>
                <c:pt idx="24592">
                  <c:v>745.07400000000007</c:v>
                </c:pt>
                <c:pt idx="24593">
                  <c:v>744.84100000000001</c:v>
                </c:pt>
                <c:pt idx="24594">
                  <c:v>744.60699999999997</c:v>
                </c:pt>
                <c:pt idx="24595">
                  <c:v>746.37300000000005</c:v>
                </c:pt>
                <c:pt idx="24596">
                  <c:v>746.14</c:v>
                </c:pt>
                <c:pt idx="24597">
                  <c:v>745.90600000000006</c:v>
                </c:pt>
                <c:pt idx="24598">
                  <c:v>745.673</c:v>
                </c:pt>
                <c:pt idx="24599">
                  <c:v>745.43899999999996</c:v>
                </c:pt>
                <c:pt idx="24600">
                  <c:v>745.20500000000004</c:v>
                </c:pt>
                <c:pt idx="24601">
                  <c:v>744.97199999999998</c:v>
                </c:pt>
                <c:pt idx="24602">
                  <c:v>745.73800000000006</c:v>
                </c:pt>
                <c:pt idx="24603">
                  <c:v>745.505</c:v>
                </c:pt>
                <c:pt idx="24604">
                  <c:v>745.27100000000007</c:v>
                </c:pt>
                <c:pt idx="24605">
                  <c:v>745.03700000000003</c:v>
                </c:pt>
                <c:pt idx="24606">
                  <c:v>744.80399999999997</c:v>
                </c:pt>
                <c:pt idx="24607">
                  <c:v>744.57</c:v>
                </c:pt>
                <c:pt idx="24608">
                  <c:v>745.33699999999999</c:v>
                </c:pt>
                <c:pt idx="24609">
                  <c:v>745.10300000000007</c:v>
                </c:pt>
                <c:pt idx="24610">
                  <c:v>744.86900000000003</c:v>
                </c:pt>
                <c:pt idx="24611">
                  <c:v>744.63599999999997</c:v>
                </c:pt>
                <c:pt idx="24612">
                  <c:v>744.40200000000004</c:v>
                </c:pt>
                <c:pt idx="24613">
                  <c:v>744.16899999999998</c:v>
                </c:pt>
                <c:pt idx="24614">
                  <c:v>743.93500000000006</c:v>
                </c:pt>
                <c:pt idx="24615">
                  <c:v>744.70100000000002</c:v>
                </c:pt>
                <c:pt idx="24616">
                  <c:v>744.46799999999996</c:v>
                </c:pt>
                <c:pt idx="24617">
                  <c:v>744.23400000000004</c:v>
                </c:pt>
                <c:pt idx="24618">
                  <c:v>744.00099999999998</c:v>
                </c:pt>
                <c:pt idx="24619">
                  <c:v>743.76700000000005</c:v>
                </c:pt>
                <c:pt idx="24620">
                  <c:v>743.53300000000002</c:v>
                </c:pt>
                <c:pt idx="24621">
                  <c:v>745.30000000000007</c:v>
                </c:pt>
                <c:pt idx="24622">
                  <c:v>745.06600000000003</c:v>
                </c:pt>
                <c:pt idx="24623">
                  <c:v>744.83299999999997</c:v>
                </c:pt>
                <c:pt idx="24624">
                  <c:v>744.59900000000005</c:v>
                </c:pt>
                <c:pt idx="24625">
                  <c:v>744.36500000000001</c:v>
                </c:pt>
                <c:pt idx="24626">
                  <c:v>744.13200000000006</c:v>
                </c:pt>
                <c:pt idx="24627">
                  <c:v>743.89800000000002</c:v>
                </c:pt>
                <c:pt idx="24628">
                  <c:v>744.66499999999996</c:v>
                </c:pt>
                <c:pt idx="24629">
                  <c:v>744.43100000000004</c:v>
                </c:pt>
                <c:pt idx="24630">
                  <c:v>744.197</c:v>
                </c:pt>
                <c:pt idx="24631">
                  <c:v>743.96400000000006</c:v>
                </c:pt>
                <c:pt idx="24632">
                  <c:v>743.73</c:v>
                </c:pt>
                <c:pt idx="24633">
                  <c:v>743.49700000000007</c:v>
                </c:pt>
                <c:pt idx="24634">
                  <c:v>743.26300000000003</c:v>
                </c:pt>
                <c:pt idx="24635">
                  <c:v>744.029</c:v>
                </c:pt>
                <c:pt idx="24636">
                  <c:v>743.79600000000005</c:v>
                </c:pt>
                <c:pt idx="24637">
                  <c:v>743.56200000000001</c:v>
                </c:pt>
                <c:pt idx="24638">
                  <c:v>743.32900000000006</c:v>
                </c:pt>
                <c:pt idx="24639">
                  <c:v>743.09500000000003</c:v>
                </c:pt>
                <c:pt idx="24640">
                  <c:v>742.86099999999999</c:v>
                </c:pt>
                <c:pt idx="24641">
                  <c:v>743.62800000000004</c:v>
                </c:pt>
                <c:pt idx="24642">
                  <c:v>743.39400000000001</c:v>
                </c:pt>
                <c:pt idx="24643">
                  <c:v>743.16100000000006</c:v>
                </c:pt>
                <c:pt idx="24644">
                  <c:v>742.92700000000002</c:v>
                </c:pt>
                <c:pt idx="24645">
                  <c:v>742.69299999999998</c:v>
                </c:pt>
                <c:pt idx="24646">
                  <c:v>742.46</c:v>
                </c:pt>
                <c:pt idx="24647">
                  <c:v>742.226</c:v>
                </c:pt>
                <c:pt idx="24648">
                  <c:v>743.99300000000005</c:v>
                </c:pt>
                <c:pt idx="24649">
                  <c:v>743.75900000000001</c:v>
                </c:pt>
                <c:pt idx="24650">
                  <c:v>743.52499999999998</c:v>
                </c:pt>
                <c:pt idx="24651">
                  <c:v>743.29200000000003</c:v>
                </c:pt>
                <c:pt idx="24652">
                  <c:v>743.05799999999999</c:v>
                </c:pt>
                <c:pt idx="24653">
                  <c:v>742.82500000000005</c:v>
                </c:pt>
                <c:pt idx="24654">
                  <c:v>743.59100000000001</c:v>
                </c:pt>
                <c:pt idx="24655">
                  <c:v>743.35699999999997</c:v>
                </c:pt>
                <c:pt idx="24656">
                  <c:v>743.12400000000002</c:v>
                </c:pt>
                <c:pt idx="24657">
                  <c:v>742.89</c:v>
                </c:pt>
                <c:pt idx="24658">
                  <c:v>742.65700000000004</c:v>
                </c:pt>
                <c:pt idx="24659">
                  <c:v>742.423</c:v>
                </c:pt>
                <c:pt idx="24660">
                  <c:v>742.18899999999996</c:v>
                </c:pt>
                <c:pt idx="24661">
                  <c:v>742.95600000000002</c:v>
                </c:pt>
                <c:pt idx="24662">
                  <c:v>742.72199999999998</c:v>
                </c:pt>
                <c:pt idx="24663">
                  <c:v>742.48900000000003</c:v>
                </c:pt>
                <c:pt idx="24664">
                  <c:v>742.255</c:v>
                </c:pt>
                <c:pt idx="24665">
                  <c:v>742.02100000000007</c:v>
                </c:pt>
                <c:pt idx="24666">
                  <c:v>741.78800000000001</c:v>
                </c:pt>
                <c:pt idx="24667">
                  <c:v>742.55399999999997</c:v>
                </c:pt>
                <c:pt idx="24668">
                  <c:v>742.32100000000003</c:v>
                </c:pt>
                <c:pt idx="24669">
                  <c:v>742.08699999999999</c:v>
                </c:pt>
                <c:pt idx="24670">
                  <c:v>741.85300000000007</c:v>
                </c:pt>
                <c:pt idx="24671">
                  <c:v>741.62</c:v>
                </c:pt>
                <c:pt idx="24672">
                  <c:v>741.38599999999997</c:v>
                </c:pt>
                <c:pt idx="24673">
                  <c:v>741.15300000000002</c:v>
                </c:pt>
                <c:pt idx="24674">
                  <c:v>742.91899999999998</c:v>
                </c:pt>
                <c:pt idx="24675">
                  <c:v>742.68500000000006</c:v>
                </c:pt>
                <c:pt idx="24676">
                  <c:v>742.452</c:v>
                </c:pt>
                <c:pt idx="24677">
                  <c:v>742.21799999999996</c:v>
                </c:pt>
                <c:pt idx="24678">
                  <c:v>741.98500000000001</c:v>
                </c:pt>
                <c:pt idx="24679">
                  <c:v>741.75099999999998</c:v>
                </c:pt>
                <c:pt idx="24680">
                  <c:v>741.51700000000005</c:v>
                </c:pt>
                <c:pt idx="24681">
                  <c:v>742.28399999999999</c:v>
                </c:pt>
                <c:pt idx="24682">
                  <c:v>742.05000000000007</c:v>
                </c:pt>
                <c:pt idx="24683">
                  <c:v>741.81700000000001</c:v>
                </c:pt>
                <c:pt idx="24684">
                  <c:v>741.58299999999997</c:v>
                </c:pt>
                <c:pt idx="24685">
                  <c:v>741.34900000000005</c:v>
                </c:pt>
                <c:pt idx="24686">
                  <c:v>741.11599999999999</c:v>
                </c:pt>
                <c:pt idx="24687">
                  <c:v>741.88200000000006</c:v>
                </c:pt>
                <c:pt idx="24688">
                  <c:v>741.649</c:v>
                </c:pt>
                <c:pt idx="24689">
                  <c:v>741.41499999999996</c:v>
                </c:pt>
                <c:pt idx="24690">
                  <c:v>741.18100000000004</c:v>
                </c:pt>
                <c:pt idx="24691">
                  <c:v>740.94799999999998</c:v>
                </c:pt>
                <c:pt idx="24692">
                  <c:v>740.71400000000006</c:v>
                </c:pt>
                <c:pt idx="24693">
                  <c:v>740.48099999999999</c:v>
                </c:pt>
                <c:pt idx="24694">
                  <c:v>741.24700000000007</c:v>
                </c:pt>
                <c:pt idx="24695">
                  <c:v>741.01300000000003</c:v>
                </c:pt>
                <c:pt idx="24696">
                  <c:v>740.78</c:v>
                </c:pt>
                <c:pt idx="24697">
                  <c:v>740.54600000000005</c:v>
                </c:pt>
                <c:pt idx="24698">
                  <c:v>740.31299999999999</c:v>
                </c:pt>
                <c:pt idx="24699">
                  <c:v>740.07900000000006</c:v>
                </c:pt>
                <c:pt idx="24700">
                  <c:v>741.84500000000003</c:v>
                </c:pt>
                <c:pt idx="24701">
                  <c:v>741.61199999999997</c:v>
                </c:pt>
                <c:pt idx="24702">
                  <c:v>741.37800000000004</c:v>
                </c:pt>
                <c:pt idx="24703">
                  <c:v>741.14499999999998</c:v>
                </c:pt>
                <c:pt idx="24704">
                  <c:v>740.91100000000006</c:v>
                </c:pt>
                <c:pt idx="24705">
                  <c:v>740.67700000000002</c:v>
                </c:pt>
                <c:pt idx="24706">
                  <c:v>740.44399999999996</c:v>
                </c:pt>
                <c:pt idx="24707">
                  <c:v>741.21</c:v>
                </c:pt>
                <c:pt idx="24708">
                  <c:v>740.97699999999998</c:v>
                </c:pt>
                <c:pt idx="24709">
                  <c:v>740.74300000000005</c:v>
                </c:pt>
                <c:pt idx="24710">
                  <c:v>740.50900000000001</c:v>
                </c:pt>
                <c:pt idx="24711">
                  <c:v>740.27600000000007</c:v>
                </c:pt>
                <c:pt idx="24712">
                  <c:v>740.04200000000003</c:v>
                </c:pt>
                <c:pt idx="24713">
                  <c:v>740.80899999999997</c:v>
                </c:pt>
                <c:pt idx="24714">
                  <c:v>740.57500000000005</c:v>
                </c:pt>
                <c:pt idx="24715">
                  <c:v>740.34100000000001</c:v>
                </c:pt>
                <c:pt idx="24716">
                  <c:v>740.10800000000006</c:v>
                </c:pt>
                <c:pt idx="24717">
                  <c:v>739.87400000000002</c:v>
                </c:pt>
                <c:pt idx="24718">
                  <c:v>739.64099999999996</c:v>
                </c:pt>
                <c:pt idx="24719">
                  <c:v>739.40700000000004</c:v>
                </c:pt>
                <c:pt idx="24720">
                  <c:v>740.173</c:v>
                </c:pt>
                <c:pt idx="24721">
                  <c:v>739.94</c:v>
                </c:pt>
                <c:pt idx="24722">
                  <c:v>739.70600000000002</c:v>
                </c:pt>
                <c:pt idx="24723">
                  <c:v>739.47300000000007</c:v>
                </c:pt>
                <c:pt idx="24724">
                  <c:v>739.23900000000003</c:v>
                </c:pt>
                <c:pt idx="24725">
                  <c:v>739.005</c:v>
                </c:pt>
                <c:pt idx="24726">
                  <c:v>738.77200000000005</c:v>
                </c:pt>
                <c:pt idx="24727">
                  <c:v>740.53800000000001</c:v>
                </c:pt>
                <c:pt idx="24728">
                  <c:v>740.30500000000006</c:v>
                </c:pt>
                <c:pt idx="24729">
                  <c:v>740.07100000000003</c:v>
                </c:pt>
                <c:pt idx="24730">
                  <c:v>739.83699999999999</c:v>
                </c:pt>
                <c:pt idx="24731">
                  <c:v>739.60400000000004</c:v>
                </c:pt>
                <c:pt idx="24732">
                  <c:v>739.37</c:v>
                </c:pt>
                <c:pt idx="24733">
                  <c:v>740.13700000000006</c:v>
                </c:pt>
                <c:pt idx="24734">
                  <c:v>739.90300000000002</c:v>
                </c:pt>
                <c:pt idx="24735">
                  <c:v>739.66899999999998</c:v>
                </c:pt>
                <c:pt idx="24736">
                  <c:v>739.43600000000004</c:v>
                </c:pt>
                <c:pt idx="24737">
                  <c:v>739.202</c:v>
                </c:pt>
                <c:pt idx="24738">
                  <c:v>738.96900000000005</c:v>
                </c:pt>
                <c:pt idx="24739">
                  <c:v>738.73500000000001</c:v>
                </c:pt>
                <c:pt idx="24740">
                  <c:v>739.50099999999998</c:v>
                </c:pt>
                <c:pt idx="24741">
                  <c:v>739.26800000000003</c:v>
                </c:pt>
                <c:pt idx="24742">
                  <c:v>739.03399999999999</c:v>
                </c:pt>
                <c:pt idx="24743">
                  <c:v>738.80100000000004</c:v>
                </c:pt>
                <c:pt idx="24744">
                  <c:v>738.56700000000001</c:v>
                </c:pt>
                <c:pt idx="24745">
                  <c:v>738.33299999999997</c:v>
                </c:pt>
                <c:pt idx="24746">
                  <c:v>739.1</c:v>
                </c:pt>
                <c:pt idx="24747">
                  <c:v>738.86599999999999</c:v>
                </c:pt>
                <c:pt idx="24748">
                  <c:v>738.63300000000004</c:v>
                </c:pt>
                <c:pt idx="24749">
                  <c:v>738.399</c:v>
                </c:pt>
                <c:pt idx="24750">
                  <c:v>738.16499999999996</c:v>
                </c:pt>
                <c:pt idx="24751">
                  <c:v>737.93200000000002</c:v>
                </c:pt>
                <c:pt idx="24752">
                  <c:v>737.69799999999998</c:v>
                </c:pt>
                <c:pt idx="24753">
                  <c:v>739.46500000000003</c:v>
                </c:pt>
                <c:pt idx="24754">
                  <c:v>739.23099999999999</c:v>
                </c:pt>
                <c:pt idx="24755">
                  <c:v>738.99700000000007</c:v>
                </c:pt>
                <c:pt idx="24756">
                  <c:v>738.76400000000001</c:v>
                </c:pt>
                <c:pt idx="24757">
                  <c:v>738.53</c:v>
                </c:pt>
                <c:pt idx="24758">
                  <c:v>738.29700000000003</c:v>
                </c:pt>
                <c:pt idx="24759">
                  <c:v>739.06299999999999</c:v>
                </c:pt>
                <c:pt idx="24760">
                  <c:v>738.82900000000006</c:v>
                </c:pt>
                <c:pt idx="24761">
                  <c:v>738.596</c:v>
                </c:pt>
                <c:pt idx="24762">
                  <c:v>738.36199999999997</c:v>
                </c:pt>
                <c:pt idx="24763">
                  <c:v>738.12900000000002</c:v>
                </c:pt>
                <c:pt idx="24764">
                  <c:v>737.89499999999998</c:v>
                </c:pt>
                <c:pt idx="24765">
                  <c:v>737.66100000000006</c:v>
                </c:pt>
                <c:pt idx="24766">
                  <c:v>738.428</c:v>
                </c:pt>
                <c:pt idx="24767">
                  <c:v>738.19399999999996</c:v>
                </c:pt>
                <c:pt idx="24768">
                  <c:v>737.96100000000001</c:v>
                </c:pt>
                <c:pt idx="24769">
                  <c:v>737.72699999999998</c:v>
                </c:pt>
                <c:pt idx="24770">
                  <c:v>737.49300000000005</c:v>
                </c:pt>
                <c:pt idx="24771">
                  <c:v>737.26</c:v>
                </c:pt>
                <c:pt idx="24772">
                  <c:v>738.02600000000007</c:v>
                </c:pt>
                <c:pt idx="24773">
                  <c:v>737.79300000000001</c:v>
                </c:pt>
                <c:pt idx="24774">
                  <c:v>737.55899999999997</c:v>
                </c:pt>
                <c:pt idx="24775">
                  <c:v>737.32500000000005</c:v>
                </c:pt>
                <c:pt idx="24776">
                  <c:v>737.09199999999998</c:v>
                </c:pt>
                <c:pt idx="24777">
                  <c:v>736.85800000000006</c:v>
                </c:pt>
                <c:pt idx="24778">
                  <c:v>736.625</c:v>
                </c:pt>
                <c:pt idx="24779">
                  <c:v>738.39099999999996</c:v>
                </c:pt>
                <c:pt idx="24780">
                  <c:v>738.15700000000004</c:v>
                </c:pt>
                <c:pt idx="24781">
                  <c:v>737.92399999999998</c:v>
                </c:pt>
                <c:pt idx="24782">
                  <c:v>737.69</c:v>
                </c:pt>
                <c:pt idx="24783">
                  <c:v>737.45699999999999</c:v>
                </c:pt>
                <c:pt idx="24784">
                  <c:v>737.22300000000007</c:v>
                </c:pt>
                <c:pt idx="24785">
                  <c:v>736.98900000000003</c:v>
                </c:pt>
                <c:pt idx="24786">
                  <c:v>737.75599999999997</c:v>
                </c:pt>
                <c:pt idx="24787">
                  <c:v>737.52200000000005</c:v>
                </c:pt>
                <c:pt idx="24788">
                  <c:v>737.28899999999999</c:v>
                </c:pt>
                <c:pt idx="24789">
                  <c:v>737.05500000000006</c:v>
                </c:pt>
                <c:pt idx="24790">
                  <c:v>736.82100000000003</c:v>
                </c:pt>
                <c:pt idx="24791">
                  <c:v>736.58799999999997</c:v>
                </c:pt>
                <c:pt idx="24792">
                  <c:v>737.35400000000004</c:v>
                </c:pt>
                <c:pt idx="24793">
                  <c:v>737.12099999999998</c:v>
                </c:pt>
                <c:pt idx="24794">
                  <c:v>736.88700000000006</c:v>
                </c:pt>
                <c:pt idx="24795">
                  <c:v>736.65300000000002</c:v>
                </c:pt>
                <c:pt idx="24796">
                  <c:v>736.42</c:v>
                </c:pt>
                <c:pt idx="24797">
                  <c:v>736.18600000000004</c:v>
                </c:pt>
                <c:pt idx="24798">
                  <c:v>735.95299999999997</c:v>
                </c:pt>
                <c:pt idx="24799">
                  <c:v>736.71900000000005</c:v>
                </c:pt>
                <c:pt idx="24800">
                  <c:v>736.48500000000001</c:v>
                </c:pt>
                <c:pt idx="24801">
                  <c:v>736.25200000000007</c:v>
                </c:pt>
                <c:pt idx="24802">
                  <c:v>736.01800000000003</c:v>
                </c:pt>
                <c:pt idx="24803">
                  <c:v>735.78499999999997</c:v>
                </c:pt>
                <c:pt idx="24804">
                  <c:v>735.55100000000004</c:v>
                </c:pt>
                <c:pt idx="24805">
                  <c:v>737.31700000000001</c:v>
                </c:pt>
                <c:pt idx="24806">
                  <c:v>737.08400000000006</c:v>
                </c:pt>
                <c:pt idx="24807">
                  <c:v>736.85</c:v>
                </c:pt>
                <c:pt idx="24808">
                  <c:v>736.61699999999996</c:v>
                </c:pt>
                <c:pt idx="24809">
                  <c:v>736.38300000000004</c:v>
                </c:pt>
                <c:pt idx="24810">
                  <c:v>736.149</c:v>
                </c:pt>
                <c:pt idx="24811">
                  <c:v>735.91600000000005</c:v>
                </c:pt>
                <c:pt idx="24812">
                  <c:v>736.68200000000002</c:v>
                </c:pt>
                <c:pt idx="24813">
                  <c:v>736.44900000000007</c:v>
                </c:pt>
                <c:pt idx="24814">
                  <c:v>736.21500000000003</c:v>
                </c:pt>
                <c:pt idx="24815">
                  <c:v>735.98099999999999</c:v>
                </c:pt>
                <c:pt idx="24816">
                  <c:v>735.74800000000005</c:v>
                </c:pt>
                <c:pt idx="24817">
                  <c:v>735.51400000000001</c:v>
                </c:pt>
                <c:pt idx="24818">
                  <c:v>736.28100000000006</c:v>
                </c:pt>
                <c:pt idx="24819">
                  <c:v>736.04700000000003</c:v>
                </c:pt>
                <c:pt idx="24820">
                  <c:v>735.81299999999999</c:v>
                </c:pt>
                <c:pt idx="24821">
                  <c:v>735.58</c:v>
                </c:pt>
                <c:pt idx="24822">
                  <c:v>735.346</c:v>
                </c:pt>
                <c:pt idx="24823">
                  <c:v>735.11300000000006</c:v>
                </c:pt>
                <c:pt idx="24824">
                  <c:v>734.87900000000002</c:v>
                </c:pt>
                <c:pt idx="24825">
                  <c:v>735.64499999999998</c:v>
                </c:pt>
                <c:pt idx="24826">
                  <c:v>735.41200000000003</c:v>
                </c:pt>
                <c:pt idx="24827">
                  <c:v>735.178</c:v>
                </c:pt>
                <c:pt idx="24828">
                  <c:v>734.94500000000005</c:v>
                </c:pt>
                <c:pt idx="24829">
                  <c:v>734.71100000000001</c:v>
                </c:pt>
                <c:pt idx="24830">
                  <c:v>734.47699999999998</c:v>
                </c:pt>
                <c:pt idx="24831">
                  <c:v>734.24400000000003</c:v>
                </c:pt>
                <c:pt idx="24832">
                  <c:v>736.01</c:v>
                </c:pt>
                <c:pt idx="24833">
                  <c:v>735.77700000000004</c:v>
                </c:pt>
                <c:pt idx="24834">
                  <c:v>735.54300000000001</c:v>
                </c:pt>
                <c:pt idx="24835">
                  <c:v>735.30899999999997</c:v>
                </c:pt>
                <c:pt idx="24836">
                  <c:v>735.07600000000002</c:v>
                </c:pt>
                <c:pt idx="24837">
                  <c:v>734.84199999999998</c:v>
                </c:pt>
                <c:pt idx="24838">
                  <c:v>735.60900000000004</c:v>
                </c:pt>
                <c:pt idx="24839">
                  <c:v>735.375</c:v>
                </c:pt>
                <c:pt idx="24840">
                  <c:v>735.14099999999996</c:v>
                </c:pt>
                <c:pt idx="24841">
                  <c:v>734.90800000000002</c:v>
                </c:pt>
                <c:pt idx="24842">
                  <c:v>734.67399999999998</c:v>
                </c:pt>
                <c:pt idx="24843">
                  <c:v>734.44100000000003</c:v>
                </c:pt>
                <c:pt idx="24844">
                  <c:v>734.20699999999999</c:v>
                </c:pt>
                <c:pt idx="24845">
                  <c:v>734.97300000000007</c:v>
                </c:pt>
                <c:pt idx="24846">
                  <c:v>734.74</c:v>
                </c:pt>
                <c:pt idx="24847">
                  <c:v>734.50599999999997</c:v>
                </c:pt>
                <c:pt idx="24848">
                  <c:v>734.27300000000002</c:v>
                </c:pt>
                <c:pt idx="24849">
                  <c:v>734.03899999999999</c:v>
                </c:pt>
                <c:pt idx="24850">
                  <c:v>733.80500000000006</c:v>
                </c:pt>
                <c:pt idx="24851">
                  <c:v>734.572</c:v>
                </c:pt>
                <c:pt idx="24852">
                  <c:v>734.33799999999997</c:v>
                </c:pt>
                <c:pt idx="24853">
                  <c:v>734.10500000000002</c:v>
                </c:pt>
                <c:pt idx="24854">
                  <c:v>733.87099999999998</c:v>
                </c:pt>
                <c:pt idx="24855">
                  <c:v>733.63700000000006</c:v>
                </c:pt>
                <c:pt idx="24856">
                  <c:v>733.404</c:v>
                </c:pt>
                <c:pt idx="24857">
                  <c:v>733.17</c:v>
                </c:pt>
                <c:pt idx="24858">
                  <c:v>734.93700000000001</c:v>
                </c:pt>
                <c:pt idx="24859">
                  <c:v>734.70299999999997</c:v>
                </c:pt>
                <c:pt idx="24860">
                  <c:v>734.46900000000005</c:v>
                </c:pt>
                <c:pt idx="24861">
                  <c:v>734.23599999999999</c:v>
                </c:pt>
                <c:pt idx="24862">
                  <c:v>734.00200000000007</c:v>
                </c:pt>
                <c:pt idx="24863">
                  <c:v>733.76900000000001</c:v>
                </c:pt>
                <c:pt idx="24864">
                  <c:v>734.53499999999997</c:v>
                </c:pt>
                <c:pt idx="24865">
                  <c:v>734.30100000000004</c:v>
                </c:pt>
                <c:pt idx="24866">
                  <c:v>734.06799999999998</c:v>
                </c:pt>
                <c:pt idx="24867">
                  <c:v>733.83400000000006</c:v>
                </c:pt>
                <c:pt idx="24868">
                  <c:v>733.601</c:v>
                </c:pt>
                <c:pt idx="24869">
                  <c:v>733.36699999999996</c:v>
                </c:pt>
                <c:pt idx="24870">
                  <c:v>733.13300000000004</c:v>
                </c:pt>
                <c:pt idx="24871">
                  <c:v>733.9</c:v>
                </c:pt>
                <c:pt idx="24872">
                  <c:v>733.66600000000005</c:v>
                </c:pt>
                <c:pt idx="24873">
                  <c:v>733.43299999999999</c:v>
                </c:pt>
                <c:pt idx="24874">
                  <c:v>733.19900000000007</c:v>
                </c:pt>
                <c:pt idx="24875">
                  <c:v>732.96500000000003</c:v>
                </c:pt>
                <c:pt idx="24876">
                  <c:v>732.73199999999997</c:v>
                </c:pt>
                <c:pt idx="24877">
                  <c:v>733.49800000000005</c:v>
                </c:pt>
                <c:pt idx="24878">
                  <c:v>733.26499999999999</c:v>
                </c:pt>
                <c:pt idx="24879">
                  <c:v>733.03100000000006</c:v>
                </c:pt>
                <c:pt idx="24880">
                  <c:v>732.79700000000003</c:v>
                </c:pt>
                <c:pt idx="24881">
                  <c:v>732.56399999999996</c:v>
                </c:pt>
                <c:pt idx="24882">
                  <c:v>732.33</c:v>
                </c:pt>
                <c:pt idx="24883">
                  <c:v>732.09699999999998</c:v>
                </c:pt>
                <c:pt idx="24884">
                  <c:v>733.86300000000006</c:v>
                </c:pt>
                <c:pt idx="24885">
                  <c:v>733.62900000000002</c:v>
                </c:pt>
                <c:pt idx="24886">
                  <c:v>733.39600000000007</c:v>
                </c:pt>
                <c:pt idx="24887">
                  <c:v>733.16200000000003</c:v>
                </c:pt>
                <c:pt idx="24888">
                  <c:v>732.92899999999997</c:v>
                </c:pt>
                <c:pt idx="24889">
                  <c:v>732.69500000000005</c:v>
                </c:pt>
                <c:pt idx="24890">
                  <c:v>732.46100000000001</c:v>
                </c:pt>
                <c:pt idx="24891">
                  <c:v>733.22800000000007</c:v>
                </c:pt>
                <c:pt idx="24892">
                  <c:v>732.99400000000003</c:v>
                </c:pt>
                <c:pt idx="24893">
                  <c:v>732.76099999999997</c:v>
                </c:pt>
                <c:pt idx="24894">
                  <c:v>732.52700000000004</c:v>
                </c:pt>
                <c:pt idx="24895">
                  <c:v>732.29300000000001</c:v>
                </c:pt>
                <c:pt idx="24896">
                  <c:v>732.06000000000006</c:v>
                </c:pt>
                <c:pt idx="24897">
                  <c:v>732.82600000000002</c:v>
                </c:pt>
                <c:pt idx="24898">
                  <c:v>732.59299999999996</c:v>
                </c:pt>
                <c:pt idx="24899">
                  <c:v>732.35900000000004</c:v>
                </c:pt>
                <c:pt idx="24900">
                  <c:v>732.125</c:v>
                </c:pt>
                <c:pt idx="24901">
                  <c:v>731.89200000000005</c:v>
                </c:pt>
                <c:pt idx="24902">
                  <c:v>731.65800000000002</c:v>
                </c:pt>
                <c:pt idx="24903">
                  <c:v>731.42500000000007</c:v>
                </c:pt>
                <c:pt idx="24904">
                  <c:v>732.19100000000003</c:v>
                </c:pt>
                <c:pt idx="24905">
                  <c:v>731.95699999999999</c:v>
                </c:pt>
                <c:pt idx="24906">
                  <c:v>731.72400000000005</c:v>
                </c:pt>
                <c:pt idx="24907">
                  <c:v>731.49</c:v>
                </c:pt>
                <c:pt idx="24908">
                  <c:v>731.25700000000006</c:v>
                </c:pt>
                <c:pt idx="24909">
                  <c:v>731.02300000000002</c:v>
                </c:pt>
                <c:pt idx="24910">
                  <c:v>732.78899999999999</c:v>
                </c:pt>
                <c:pt idx="24911">
                  <c:v>732.55600000000004</c:v>
                </c:pt>
                <c:pt idx="24912">
                  <c:v>732.322</c:v>
                </c:pt>
                <c:pt idx="24913">
                  <c:v>732.08900000000006</c:v>
                </c:pt>
                <c:pt idx="24914">
                  <c:v>731.85500000000002</c:v>
                </c:pt>
                <c:pt idx="24915">
                  <c:v>731.62099999999998</c:v>
                </c:pt>
                <c:pt idx="24916">
                  <c:v>731.38800000000003</c:v>
                </c:pt>
                <c:pt idx="24917">
                  <c:v>732.154</c:v>
                </c:pt>
                <c:pt idx="24918">
                  <c:v>731.92100000000005</c:v>
                </c:pt>
                <c:pt idx="24919">
                  <c:v>731.68700000000001</c:v>
                </c:pt>
                <c:pt idx="24920">
                  <c:v>731.45299999999997</c:v>
                </c:pt>
                <c:pt idx="24921">
                  <c:v>731.22</c:v>
                </c:pt>
                <c:pt idx="24922">
                  <c:v>730.98599999999999</c:v>
                </c:pt>
                <c:pt idx="24923">
                  <c:v>731.75300000000004</c:v>
                </c:pt>
                <c:pt idx="24924">
                  <c:v>731.51900000000001</c:v>
                </c:pt>
                <c:pt idx="24925">
                  <c:v>731.28499999999997</c:v>
                </c:pt>
                <c:pt idx="24926">
                  <c:v>731.05200000000002</c:v>
                </c:pt>
                <c:pt idx="24927">
                  <c:v>730.81799999999998</c:v>
                </c:pt>
                <c:pt idx="24928">
                  <c:v>730.58500000000004</c:v>
                </c:pt>
                <c:pt idx="24929">
                  <c:v>730.351</c:v>
                </c:pt>
                <c:pt idx="24930">
                  <c:v>731.11699999999996</c:v>
                </c:pt>
                <c:pt idx="24931">
                  <c:v>730.88400000000001</c:v>
                </c:pt>
                <c:pt idx="24932">
                  <c:v>730.65</c:v>
                </c:pt>
                <c:pt idx="24933">
                  <c:v>730.41700000000003</c:v>
                </c:pt>
                <c:pt idx="24934">
                  <c:v>730.18299999999999</c:v>
                </c:pt>
                <c:pt idx="24935">
                  <c:v>729.94900000000007</c:v>
                </c:pt>
                <c:pt idx="24936">
                  <c:v>729.71600000000001</c:v>
                </c:pt>
                <c:pt idx="24937">
                  <c:v>731.48199999999997</c:v>
                </c:pt>
                <c:pt idx="24938">
                  <c:v>731.24900000000002</c:v>
                </c:pt>
                <c:pt idx="24939">
                  <c:v>731.01499999999999</c:v>
                </c:pt>
                <c:pt idx="24940">
                  <c:v>730.78100000000006</c:v>
                </c:pt>
                <c:pt idx="24941">
                  <c:v>730.548</c:v>
                </c:pt>
                <c:pt idx="24942">
                  <c:v>730.31399999999996</c:v>
                </c:pt>
                <c:pt idx="24943">
                  <c:v>731.08100000000002</c:v>
                </c:pt>
                <c:pt idx="24944">
                  <c:v>730.84699999999998</c:v>
                </c:pt>
                <c:pt idx="24945">
                  <c:v>730.61300000000006</c:v>
                </c:pt>
                <c:pt idx="24946">
                  <c:v>730.38</c:v>
                </c:pt>
                <c:pt idx="24947">
                  <c:v>730.14600000000007</c:v>
                </c:pt>
                <c:pt idx="24948">
                  <c:v>729.91300000000001</c:v>
                </c:pt>
                <c:pt idx="24949">
                  <c:v>729.67899999999997</c:v>
                </c:pt>
                <c:pt idx="24950">
                  <c:v>730.44500000000005</c:v>
                </c:pt>
                <c:pt idx="24951">
                  <c:v>730.21199999999999</c:v>
                </c:pt>
                <c:pt idx="24952">
                  <c:v>729.97800000000007</c:v>
                </c:pt>
                <c:pt idx="24953">
                  <c:v>729.745</c:v>
                </c:pt>
                <c:pt idx="24954">
                  <c:v>729.51099999999997</c:v>
                </c:pt>
                <c:pt idx="24955">
                  <c:v>729.27700000000004</c:v>
                </c:pt>
                <c:pt idx="24956">
                  <c:v>730.04399999999998</c:v>
                </c:pt>
                <c:pt idx="24957">
                  <c:v>729.81000000000006</c:v>
                </c:pt>
                <c:pt idx="24958">
                  <c:v>729.577</c:v>
                </c:pt>
                <c:pt idx="24959">
                  <c:v>729.34299999999996</c:v>
                </c:pt>
                <c:pt idx="24960">
                  <c:v>729.10900000000004</c:v>
                </c:pt>
                <c:pt idx="24961">
                  <c:v>728.87599999999998</c:v>
                </c:pt>
                <c:pt idx="24962">
                  <c:v>728.64200000000005</c:v>
                </c:pt>
                <c:pt idx="24963">
                  <c:v>730.40899999999999</c:v>
                </c:pt>
                <c:pt idx="24964">
                  <c:v>730.17500000000007</c:v>
                </c:pt>
                <c:pt idx="24965">
                  <c:v>729.94100000000003</c:v>
                </c:pt>
                <c:pt idx="24966">
                  <c:v>729.70799999999997</c:v>
                </c:pt>
                <c:pt idx="24967">
                  <c:v>729.47400000000005</c:v>
                </c:pt>
                <c:pt idx="24968">
                  <c:v>729.24099999999999</c:v>
                </c:pt>
                <c:pt idx="24969">
                  <c:v>730.00700000000006</c:v>
                </c:pt>
                <c:pt idx="24970">
                  <c:v>729.77300000000002</c:v>
                </c:pt>
                <c:pt idx="24971">
                  <c:v>729.54</c:v>
                </c:pt>
                <c:pt idx="24972">
                  <c:v>729.30600000000004</c:v>
                </c:pt>
                <c:pt idx="24973">
                  <c:v>729.07299999999998</c:v>
                </c:pt>
                <c:pt idx="24974">
                  <c:v>728.83900000000006</c:v>
                </c:pt>
                <c:pt idx="24975">
                  <c:v>728.60500000000002</c:v>
                </c:pt>
                <c:pt idx="24976">
                  <c:v>729.37200000000007</c:v>
                </c:pt>
                <c:pt idx="24977">
                  <c:v>729.13800000000003</c:v>
                </c:pt>
                <c:pt idx="24978">
                  <c:v>728.90499999999997</c:v>
                </c:pt>
                <c:pt idx="24979">
                  <c:v>728.67100000000005</c:v>
                </c:pt>
                <c:pt idx="24980">
                  <c:v>728.43700000000001</c:v>
                </c:pt>
                <c:pt idx="24981">
                  <c:v>728.20400000000006</c:v>
                </c:pt>
                <c:pt idx="24982">
                  <c:v>727.97</c:v>
                </c:pt>
                <c:pt idx="24983">
                  <c:v>728.73699999999997</c:v>
                </c:pt>
                <c:pt idx="24984">
                  <c:v>728.50300000000004</c:v>
                </c:pt>
                <c:pt idx="24985">
                  <c:v>728.26900000000001</c:v>
                </c:pt>
                <c:pt idx="24986">
                  <c:v>728.03600000000006</c:v>
                </c:pt>
                <c:pt idx="24987">
                  <c:v>727.80200000000002</c:v>
                </c:pt>
                <c:pt idx="24988">
                  <c:v>727.56899999999996</c:v>
                </c:pt>
                <c:pt idx="24989">
                  <c:v>729.33500000000004</c:v>
                </c:pt>
                <c:pt idx="24990">
                  <c:v>729.101</c:v>
                </c:pt>
                <c:pt idx="24991">
                  <c:v>728.86800000000005</c:v>
                </c:pt>
                <c:pt idx="24992">
                  <c:v>728.63400000000001</c:v>
                </c:pt>
                <c:pt idx="24993">
                  <c:v>728.40100000000007</c:v>
                </c:pt>
                <c:pt idx="24994">
                  <c:v>728.16700000000003</c:v>
                </c:pt>
                <c:pt idx="24995">
                  <c:v>727.93299999999999</c:v>
                </c:pt>
                <c:pt idx="24996">
                  <c:v>728.7</c:v>
                </c:pt>
                <c:pt idx="24997">
                  <c:v>728.46600000000001</c:v>
                </c:pt>
                <c:pt idx="24998">
                  <c:v>728.23300000000006</c:v>
                </c:pt>
                <c:pt idx="24999">
                  <c:v>727.99900000000002</c:v>
                </c:pt>
                <c:pt idx="25000">
                  <c:v>727.76499999999999</c:v>
                </c:pt>
                <c:pt idx="25001">
                  <c:v>727.53200000000004</c:v>
                </c:pt>
                <c:pt idx="25002">
                  <c:v>728.298</c:v>
                </c:pt>
                <c:pt idx="25003">
                  <c:v>728.06500000000005</c:v>
                </c:pt>
                <c:pt idx="25004">
                  <c:v>727.83100000000002</c:v>
                </c:pt>
                <c:pt idx="25005">
                  <c:v>727.59699999999998</c:v>
                </c:pt>
                <c:pt idx="25006">
                  <c:v>727.36400000000003</c:v>
                </c:pt>
                <c:pt idx="25007">
                  <c:v>727.13</c:v>
                </c:pt>
                <c:pt idx="25008">
                  <c:v>726.89700000000005</c:v>
                </c:pt>
                <c:pt idx="25009">
                  <c:v>727.66300000000001</c:v>
                </c:pt>
                <c:pt idx="25010">
                  <c:v>727.42899999999997</c:v>
                </c:pt>
                <c:pt idx="25011">
                  <c:v>727.19600000000003</c:v>
                </c:pt>
                <c:pt idx="25012">
                  <c:v>726.96199999999999</c:v>
                </c:pt>
                <c:pt idx="25013">
                  <c:v>726.72900000000004</c:v>
                </c:pt>
                <c:pt idx="25014">
                  <c:v>726.495</c:v>
                </c:pt>
                <c:pt idx="25015">
                  <c:v>728.26099999999997</c:v>
                </c:pt>
                <c:pt idx="25016">
                  <c:v>728.02800000000002</c:v>
                </c:pt>
                <c:pt idx="25017">
                  <c:v>727.79399999999998</c:v>
                </c:pt>
                <c:pt idx="25018">
                  <c:v>727.56100000000004</c:v>
                </c:pt>
                <c:pt idx="25019">
                  <c:v>727.327</c:v>
                </c:pt>
                <c:pt idx="25020">
                  <c:v>727.09299999999996</c:v>
                </c:pt>
                <c:pt idx="25021">
                  <c:v>726.86</c:v>
                </c:pt>
                <c:pt idx="25022">
                  <c:v>727.62599999999998</c:v>
                </c:pt>
                <c:pt idx="25023">
                  <c:v>727.39300000000003</c:v>
                </c:pt>
                <c:pt idx="25024">
                  <c:v>727.15899999999999</c:v>
                </c:pt>
                <c:pt idx="25025">
                  <c:v>726.92500000000007</c:v>
                </c:pt>
                <c:pt idx="25026">
                  <c:v>726.69200000000001</c:v>
                </c:pt>
                <c:pt idx="25027">
                  <c:v>726.45799999999997</c:v>
                </c:pt>
                <c:pt idx="25028">
                  <c:v>727.22500000000002</c:v>
                </c:pt>
                <c:pt idx="25029">
                  <c:v>726.99099999999999</c:v>
                </c:pt>
                <c:pt idx="25030">
                  <c:v>726.75700000000006</c:v>
                </c:pt>
                <c:pt idx="25031">
                  <c:v>726.524</c:v>
                </c:pt>
                <c:pt idx="25032">
                  <c:v>726.29</c:v>
                </c:pt>
                <c:pt idx="25033">
                  <c:v>726.05700000000002</c:v>
                </c:pt>
                <c:pt idx="25034">
                  <c:v>725.82299999999998</c:v>
                </c:pt>
                <c:pt idx="25035">
                  <c:v>726.58900000000006</c:v>
                </c:pt>
                <c:pt idx="25036">
                  <c:v>726.35599999999999</c:v>
                </c:pt>
                <c:pt idx="25037">
                  <c:v>726.12200000000007</c:v>
                </c:pt>
                <c:pt idx="25038">
                  <c:v>725.88900000000001</c:v>
                </c:pt>
                <c:pt idx="25039">
                  <c:v>725.65499999999997</c:v>
                </c:pt>
                <c:pt idx="25040">
                  <c:v>725.42100000000005</c:v>
                </c:pt>
                <c:pt idx="25041">
                  <c:v>725.18799999999999</c:v>
                </c:pt>
                <c:pt idx="25042">
                  <c:v>726.95400000000006</c:v>
                </c:pt>
                <c:pt idx="25043">
                  <c:v>726.721</c:v>
                </c:pt>
                <c:pt idx="25044">
                  <c:v>726.48699999999997</c:v>
                </c:pt>
                <c:pt idx="25045">
                  <c:v>726.25300000000004</c:v>
                </c:pt>
                <c:pt idx="25046">
                  <c:v>726.02</c:v>
                </c:pt>
                <c:pt idx="25047">
                  <c:v>725.78600000000006</c:v>
                </c:pt>
                <c:pt idx="25048">
                  <c:v>726.553</c:v>
                </c:pt>
                <c:pt idx="25049">
                  <c:v>726.31899999999996</c:v>
                </c:pt>
                <c:pt idx="25050">
                  <c:v>726.08500000000004</c:v>
                </c:pt>
                <c:pt idx="25051">
                  <c:v>725.85199999999998</c:v>
                </c:pt>
                <c:pt idx="25052">
                  <c:v>725.61800000000005</c:v>
                </c:pt>
                <c:pt idx="25053">
                  <c:v>725.38499999999999</c:v>
                </c:pt>
                <c:pt idx="25054">
                  <c:v>725.15100000000007</c:v>
                </c:pt>
                <c:pt idx="25055">
                  <c:v>725.91700000000003</c:v>
                </c:pt>
                <c:pt idx="25056">
                  <c:v>725.68399999999997</c:v>
                </c:pt>
                <c:pt idx="25057">
                  <c:v>725.45</c:v>
                </c:pt>
                <c:pt idx="25058">
                  <c:v>725.21699999999998</c:v>
                </c:pt>
                <c:pt idx="25059">
                  <c:v>724.98300000000006</c:v>
                </c:pt>
                <c:pt idx="25060">
                  <c:v>724.74900000000002</c:v>
                </c:pt>
                <c:pt idx="25061">
                  <c:v>725.51599999999996</c:v>
                </c:pt>
                <c:pt idx="25062">
                  <c:v>725.28200000000004</c:v>
                </c:pt>
                <c:pt idx="25063">
                  <c:v>725.04899999999998</c:v>
                </c:pt>
                <c:pt idx="25064">
                  <c:v>724.81500000000005</c:v>
                </c:pt>
                <c:pt idx="25065">
                  <c:v>724.58100000000002</c:v>
                </c:pt>
                <c:pt idx="25066">
                  <c:v>724.34800000000007</c:v>
                </c:pt>
                <c:pt idx="25067">
                  <c:v>724.11400000000003</c:v>
                </c:pt>
                <c:pt idx="25068">
                  <c:v>725.88099999999997</c:v>
                </c:pt>
                <c:pt idx="25069">
                  <c:v>725.64700000000005</c:v>
                </c:pt>
                <c:pt idx="25070">
                  <c:v>725.41300000000001</c:v>
                </c:pt>
                <c:pt idx="25071">
                  <c:v>725.18000000000006</c:v>
                </c:pt>
                <c:pt idx="25072">
                  <c:v>724.94600000000003</c:v>
                </c:pt>
                <c:pt idx="25073">
                  <c:v>724.71299999999997</c:v>
                </c:pt>
                <c:pt idx="25074">
                  <c:v>725.47900000000004</c:v>
                </c:pt>
                <c:pt idx="25075">
                  <c:v>725.245</c:v>
                </c:pt>
                <c:pt idx="25076">
                  <c:v>725.01200000000006</c:v>
                </c:pt>
                <c:pt idx="25077">
                  <c:v>724.77800000000002</c:v>
                </c:pt>
                <c:pt idx="25078">
                  <c:v>724.54499999999996</c:v>
                </c:pt>
                <c:pt idx="25079">
                  <c:v>724.31100000000004</c:v>
                </c:pt>
                <c:pt idx="25080">
                  <c:v>724.077</c:v>
                </c:pt>
                <c:pt idx="25081">
                  <c:v>724.84400000000005</c:v>
                </c:pt>
                <c:pt idx="25082">
                  <c:v>724.61</c:v>
                </c:pt>
                <c:pt idx="25083">
                  <c:v>724.37700000000007</c:v>
                </c:pt>
                <c:pt idx="25084">
                  <c:v>724.14300000000003</c:v>
                </c:pt>
                <c:pt idx="25085">
                  <c:v>723.90899999999999</c:v>
                </c:pt>
                <c:pt idx="25086">
                  <c:v>723.67600000000004</c:v>
                </c:pt>
                <c:pt idx="25087">
                  <c:v>723.44200000000001</c:v>
                </c:pt>
                <c:pt idx="25088">
                  <c:v>724.20900000000006</c:v>
                </c:pt>
                <c:pt idx="25089">
                  <c:v>723.97500000000002</c:v>
                </c:pt>
                <c:pt idx="25090">
                  <c:v>723.74099999999999</c:v>
                </c:pt>
                <c:pt idx="25091">
                  <c:v>723.50800000000004</c:v>
                </c:pt>
                <c:pt idx="25092">
                  <c:v>723.274</c:v>
                </c:pt>
                <c:pt idx="25093">
                  <c:v>723.04100000000005</c:v>
                </c:pt>
                <c:pt idx="25094">
                  <c:v>724.80700000000002</c:v>
                </c:pt>
                <c:pt idx="25095">
                  <c:v>724.57299999999998</c:v>
                </c:pt>
                <c:pt idx="25096">
                  <c:v>724.34</c:v>
                </c:pt>
                <c:pt idx="25097">
                  <c:v>724.10599999999999</c:v>
                </c:pt>
                <c:pt idx="25098">
                  <c:v>723.87300000000005</c:v>
                </c:pt>
                <c:pt idx="25099">
                  <c:v>723.63900000000001</c:v>
                </c:pt>
                <c:pt idx="25100">
                  <c:v>723.40499999999997</c:v>
                </c:pt>
                <c:pt idx="25101">
                  <c:v>724.17200000000003</c:v>
                </c:pt>
                <c:pt idx="25102">
                  <c:v>723.93799999999999</c:v>
                </c:pt>
                <c:pt idx="25103">
                  <c:v>723.70500000000004</c:v>
                </c:pt>
                <c:pt idx="25104">
                  <c:v>723.471</c:v>
                </c:pt>
                <c:pt idx="25105">
                  <c:v>723.23699999999997</c:v>
                </c:pt>
                <c:pt idx="25106">
                  <c:v>723.00400000000002</c:v>
                </c:pt>
                <c:pt idx="25107">
                  <c:v>723.77</c:v>
                </c:pt>
                <c:pt idx="25108">
                  <c:v>723.53700000000003</c:v>
                </c:pt>
                <c:pt idx="25109">
                  <c:v>723.303</c:v>
                </c:pt>
                <c:pt idx="25110">
                  <c:v>723.06899999999996</c:v>
                </c:pt>
                <c:pt idx="25111">
                  <c:v>722.83600000000001</c:v>
                </c:pt>
                <c:pt idx="25112">
                  <c:v>722.60199999999998</c:v>
                </c:pt>
                <c:pt idx="25113">
                  <c:v>722.36900000000003</c:v>
                </c:pt>
                <c:pt idx="25114">
                  <c:v>723.13499999999999</c:v>
                </c:pt>
                <c:pt idx="25115">
                  <c:v>722.90100000000007</c:v>
                </c:pt>
                <c:pt idx="25116">
                  <c:v>722.66800000000001</c:v>
                </c:pt>
                <c:pt idx="25117">
                  <c:v>722.43399999999997</c:v>
                </c:pt>
                <c:pt idx="25118">
                  <c:v>722.20100000000002</c:v>
                </c:pt>
                <c:pt idx="25119">
                  <c:v>721.96699999999998</c:v>
                </c:pt>
                <c:pt idx="25120">
                  <c:v>723.73300000000006</c:v>
                </c:pt>
                <c:pt idx="25121">
                  <c:v>723.5</c:v>
                </c:pt>
                <c:pt idx="25122">
                  <c:v>723.26599999999996</c:v>
                </c:pt>
                <c:pt idx="25123">
                  <c:v>723.03300000000002</c:v>
                </c:pt>
                <c:pt idx="25124">
                  <c:v>722.79899999999998</c:v>
                </c:pt>
                <c:pt idx="25125">
                  <c:v>722.56500000000005</c:v>
                </c:pt>
                <c:pt idx="25126">
                  <c:v>722.33199999999999</c:v>
                </c:pt>
                <c:pt idx="25127">
                  <c:v>723.09800000000007</c:v>
                </c:pt>
                <c:pt idx="25128">
                  <c:v>722.86500000000001</c:v>
                </c:pt>
                <c:pt idx="25129">
                  <c:v>722.63099999999997</c:v>
                </c:pt>
                <c:pt idx="25130">
                  <c:v>722.39700000000005</c:v>
                </c:pt>
                <c:pt idx="25131">
                  <c:v>722.16399999999999</c:v>
                </c:pt>
                <c:pt idx="25132">
                  <c:v>721.93000000000006</c:v>
                </c:pt>
                <c:pt idx="25133">
                  <c:v>721.697</c:v>
                </c:pt>
                <c:pt idx="25134">
                  <c:v>722.46299999999997</c:v>
                </c:pt>
                <c:pt idx="25135">
                  <c:v>722.22900000000004</c:v>
                </c:pt>
                <c:pt idx="25136">
                  <c:v>721.99599999999998</c:v>
                </c:pt>
                <c:pt idx="25137">
                  <c:v>721.76200000000006</c:v>
                </c:pt>
                <c:pt idx="25138">
                  <c:v>721.529</c:v>
                </c:pt>
                <c:pt idx="25139">
                  <c:v>721.29499999999996</c:v>
                </c:pt>
                <c:pt idx="25140">
                  <c:v>722.06100000000004</c:v>
                </c:pt>
                <c:pt idx="25141">
                  <c:v>721.82799999999997</c:v>
                </c:pt>
                <c:pt idx="25142">
                  <c:v>721.59400000000005</c:v>
                </c:pt>
                <c:pt idx="25143">
                  <c:v>721.36099999999999</c:v>
                </c:pt>
                <c:pt idx="25144">
                  <c:v>721.12700000000007</c:v>
                </c:pt>
                <c:pt idx="25145">
                  <c:v>720.89300000000003</c:v>
                </c:pt>
                <c:pt idx="25146">
                  <c:v>720.66</c:v>
                </c:pt>
                <c:pt idx="25147">
                  <c:v>722.42600000000004</c:v>
                </c:pt>
                <c:pt idx="25148">
                  <c:v>722.19299999999998</c:v>
                </c:pt>
                <c:pt idx="25149">
                  <c:v>721.95900000000006</c:v>
                </c:pt>
                <c:pt idx="25150">
                  <c:v>721.72500000000002</c:v>
                </c:pt>
                <c:pt idx="25151">
                  <c:v>721.49199999999996</c:v>
                </c:pt>
                <c:pt idx="25152">
                  <c:v>721.25800000000004</c:v>
                </c:pt>
                <c:pt idx="25153">
                  <c:v>722.02499999999998</c:v>
                </c:pt>
                <c:pt idx="25154">
                  <c:v>721.79100000000005</c:v>
                </c:pt>
                <c:pt idx="25155">
                  <c:v>721.55700000000002</c:v>
                </c:pt>
                <c:pt idx="25156">
                  <c:v>721.32400000000007</c:v>
                </c:pt>
                <c:pt idx="25157">
                  <c:v>721.09</c:v>
                </c:pt>
                <c:pt idx="25158">
                  <c:v>720.85699999999997</c:v>
                </c:pt>
                <c:pt idx="25159">
                  <c:v>720.62300000000005</c:v>
                </c:pt>
                <c:pt idx="25160">
                  <c:v>721.38900000000001</c:v>
                </c:pt>
                <c:pt idx="25161">
                  <c:v>721.15600000000006</c:v>
                </c:pt>
                <c:pt idx="25162">
                  <c:v>720.92200000000003</c:v>
                </c:pt>
                <c:pt idx="25163">
                  <c:v>720.68899999999996</c:v>
                </c:pt>
                <c:pt idx="25164">
                  <c:v>720.45500000000004</c:v>
                </c:pt>
                <c:pt idx="25165">
                  <c:v>720.221</c:v>
                </c:pt>
                <c:pt idx="25166">
                  <c:v>720.98800000000006</c:v>
                </c:pt>
                <c:pt idx="25167">
                  <c:v>720.75400000000002</c:v>
                </c:pt>
                <c:pt idx="25168">
                  <c:v>720.52099999999996</c:v>
                </c:pt>
                <c:pt idx="25169">
                  <c:v>720.28700000000003</c:v>
                </c:pt>
                <c:pt idx="25170">
                  <c:v>720.053</c:v>
                </c:pt>
                <c:pt idx="25171">
                  <c:v>719.82</c:v>
                </c:pt>
                <c:pt idx="25172">
                  <c:v>719.58600000000001</c:v>
                </c:pt>
                <c:pt idx="25173">
                  <c:v>721.35300000000007</c:v>
                </c:pt>
                <c:pt idx="25174">
                  <c:v>721.11900000000003</c:v>
                </c:pt>
                <c:pt idx="25175">
                  <c:v>720.88499999999999</c:v>
                </c:pt>
                <c:pt idx="25176">
                  <c:v>720.65200000000004</c:v>
                </c:pt>
                <c:pt idx="25177">
                  <c:v>720.41800000000001</c:v>
                </c:pt>
                <c:pt idx="25178">
                  <c:v>720.18500000000006</c:v>
                </c:pt>
                <c:pt idx="25179">
                  <c:v>720.95100000000002</c:v>
                </c:pt>
                <c:pt idx="25180">
                  <c:v>720.71699999999998</c:v>
                </c:pt>
                <c:pt idx="25181">
                  <c:v>720.48400000000004</c:v>
                </c:pt>
                <c:pt idx="25182">
                  <c:v>720.25</c:v>
                </c:pt>
                <c:pt idx="25183">
                  <c:v>720.01700000000005</c:v>
                </c:pt>
                <c:pt idx="25184">
                  <c:v>719.78300000000002</c:v>
                </c:pt>
                <c:pt idx="25185">
                  <c:v>719.54899999999998</c:v>
                </c:pt>
                <c:pt idx="25186">
                  <c:v>720.31600000000003</c:v>
                </c:pt>
                <c:pt idx="25187">
                  <c:v>720.08199999999999</c:v>
                </c:pt>
                <c:pt idx="25188">
                  <c:v>719.84900000000005</c:v>
                </c:pt>
                <c:pt idx="25189">
                  <c:v>719.61500000000001</c:v>
                </c:pt>
                <c:pt idx="25190">
                  <c:v>719.38099999999997</c:v>
                </c:pt>
                <c:pt idx="25191">
                  <c:v>719.14800000000002</c:v>
                </c:pt>
                <c:pt idx="25192">
                  <c:v>718.91399999999999</c:v>
                </c:pt>
                <c:pt idx="25193">
                  <c:v>719.68100000000004</c:v>
                </c:pt>
                <c:pt idx="25194">
                  <c:v>719.447</c:v>
                </c:pt>
                <c:pt idx="25195">
                  <c:v>719.21299999999997</c:v>
                </c:pt>
                <c:pt idx="25196">
                  <c:v>718.98</c:v>
                </c:pt>
                <c:pt idx="25197">
                  <c:v>718.74599999999998</c:v>
                </c:pt>
                <c:pt idx="25198">
                  <c:v>718.51300000000003</c:v>
                </c:pt>
                <c:pt idx="25199">
                  <c:v>720.279</c:v>
                </c:pt>
                <c:pt idx="25200">
                  <c:v>720.04499999999996</c:v>
                </c:pt>
                <c:pt idx="25201">
                  <c:v>719.81200000000001</c:v>
                </c:pt>
                <c:pt idx="25202">
                  <c:v>719.57799999999997</c:v>
                </c:pt>
                <c:pt idx="25203">
                  <c:v>719.34500000000003</c:v>
                </c:pt>
                <c:pt idx="25204">
                  <c:v>719.11099999999999</c:v>
                </c:pt>
                <c:pt idx="25205">
                  <c:v>718.87700000000007</c:v>
                </c:pt>
                <c:pt idx="25206">
                  <c:v>719.64400000000001</c:v>
                </c:pt>
                <c:pt idx="25207">
                  <c:v>719.41</c:v>
                </c:pt>
                <c:pt idx="25208">
                  <c:v>719.17700000000002</c:v>
                </c:pt>
                <c:pt idx="25209">
                  <c:v>718.94299999999998</c:v>
                </c:pt>
                <c:pt idx="25210">
                  <c:v>718.70900000000006</c:v>
                </c:pt>
                <c:pt idx="25211">
                  <c:v>718.476</c:v>
                </c:pt>
                <c:pt idx="25212">
                  <c:v>719.24199999999996</c:v>
                </c:pt>
                <c:pt idx="25213">
                  <c:v>719.00900000000001</c:v>
                </c:pt>
                <c:pt idx="25214">
                  <c:v>718.77499999999998</c:v>
                </c:pt>
                <c:pt idx="25215">
                  <c:v>718.54100000000005</c:v>
                </c:pt>
                <c:pt idx="25216">
                  <c:v>718.30799999999999</c:v>
                </c:pt>
                <c:pt idx="25217">
                  <c:v>718.07400000000007</c:v>
                </c:pt>
                <c:pt idx="25218">
                  <c:v>717.84100000000001</c:v>
                </c:pt>
                <c:pt idx="25219">
                  <c:v>718.60699999999997</c:v>
                </c:pt>
                <c:pt idx="25220">
                  <c:v>718.37300000000005</c:v>
                </c:pt>
                <c:pt idx="25221">
                  <c:v>718.14</c:v>
                </c:pt>
                <c:pt idx="25222">
                  <c:v>717.90600000000006</c:v>
                </c:pt>
                <c:pt idx="25223">
                  <c:v>717.673</c:v>
                </c:pt>
                <c:pt idx="25224">
                  <c:v>717.43899999999996</c:v>
                </c:pt>
                <c:pt idx="25225">
                  <c:v>719.20500000000004</c:v>
                </c:pt>
                <c:pt idx="25226">
                  <c:v>718.97199999999998</c:v>
                </c:pt>
                <c:pt idx="25227">
                  <c:v>718.73800000000006</c:v>
                </c:pt>
                <c:pt idx="25228">
                  <c:v>718.505</c:v>
                </c:pt>
                <c:pt idx="25229">
                  <c:v>718.27099999999996</c:v>
                </c:pt>
                <c:pt idx="25230">
                  <c:v>718.03700000000003</c:v>
                </c:pt>
                <c:pt idx="25231">
                  <c:v>717.80399999999997</c:v>
                </c:pt>
                <c:pt idx="25232">
                  <c:v>718.57</c:v>
                </c:pt>
                <c:pt idx="25233">
                  <c:v>718.33699999999999</c:v>
                </c:pt>
                <c:pt idx="25234">
                  <c:v>718.10300000000007</c:v>
                </c:pt>
                <c:pt idx="25235">
                  <c:v>717.86900000000003</c:v>
                </c:pt>
                <c:pt idx="25236">
                  <c:v>717.63599999999997</c:v>
                </c:pt>
                <c:pt idx="25237">
                  <c:v>717.40200000000004</c:v>
                </c:pt>
                <c:pt idx="25238">
                  <c:v>717.16899999999998</c:v>
                </c:pt>
                <c:pt idx="25239">
                  <c:v>717.93500000000006</c:v>
                </c:pt>
                <c:pt idx="25240">
                  <c:v>717.70100000000002</c:v>
                </c:pt>
                <c:pt idx="25241">
                  <c:v>717.46799999999996</c:v>
                </c:pt>
                <c:pt idx="25242">
                  <c:v>717.23400000000004</c:v>
                </c:pt>
                <c:pt idx="25243">
                  <c:v>717.00099999999998</c:v>
                </c:pt>
                <c:pt idx="25244">
                  <c:v>716.76700000000005</c:v>
                </c:pt>
                <c:pt idx="25245">
                  <c:v>717.53300000000002</c:v>
                </c:pt>
                <c:pt idx="25246">
                  <c:v>717.30000000000007</c:v>
                </c:pt>
                <c:pt idx="25247">
                  <c:v>717.06600000000003</c:v>
                </c:pt>
                <c:pt idx="25248">
                  <c:v>716.83299999999997</c:v>
                </c:pt>
                <c:pt idx="25249">
                  <c:v>716.59900000000005</c:v>
                </c:pt>
                <c:pt idx="25250">
                  <c:v>716.36500000000001</c:v>
                </c:pt>
                <c:pt idx="25251">
                  <c:v>716.13200000000006</c:v>
                </c:pt>
                <c:pt idx="25252">
                  <c:v>717.89800000000002</c:v>
                </c:pt>
                <c:pt idx="25253">
                  <c:v>717.66499999999996</c:v>
                </c:pt>
                <c:pt idx="25254">
                  <c:v>717.43100000000004</c:v>
                </c:pt>
                <c:pt idx="25255">
                  <c:v>717.197</c:v>
                </c:pt>
                <c:pt idx="25256">
                  <c:v>716.96400000000006</c:v>
                </c:pt>
                <c:pt idx="25257">
                  <c:v>716.73</c:v>
                </c:pt>
                <c:pt idx="25258">
                  <c:v>717.49700000000007</c:v>
                </c:pt>
                <c:pt idx="25259">
                  <c:v>717.26300000000003</c:v>
                </c:pt>
                <c:pt idx="25260">
                  <c:v>717.029</c:v>
                </c:pt>
                <c:pt idx="25261">
                  <c:v>716.79600000000005</c:v>
                </c:pt>
                <c:pt idx="25262">
                  <c:v>716.56200000000001</c:v>
                </c:pt>
                <c:pt idx="25263">
                  <c:v>716.32900000000006</c:v>
                </c:pt>
                <c:pt idx="25264">
                  <c:v>716.09500000000003</c:v>
                </c:pt>
                <c:pt idx="25265">
                  <c:v>716.86099999999999</c:v>
                </c:pt>
                <c:pt idx="25266">
                  <c:v>716.62800000000004</c:v>
                </c:pt>
                <c:pt idx="25267">
                  <c:v>716.39400000000001</c:v>
                </c:pt>
                <c:pt idx="25268">
                  <c:v>716.16100000000006</c:v>
                </c:pt>
                <c:pt idx="25269">
                  <c:v>715.92700000000002</c:v>
                </c:pt>
                <c:pt idx="25270">
                  <c:v>715.69299999999998</c:v>
                </c:pt>
                <c:pt idx="25271">
                  <c:v>716.46</c:v>
                </c:pt>
                <c:pt idx="25272">
                  <c:v>716.226</c:v>
                </c:pt>
                <c:pt idx="25273">
                  <c:v>715.99300000000005</c:v>
                </c:pt>
                <c:pt idx="25274">
                  <c:v>715.75900000000001</c:v>
                </c:pt>
                <c:pt idx="25275">
                  <c:v>715.52499999999998</c:v>
                </c:pt>
                <c:pt idx="25276">
                  <c:v>715.29200000000003</c:v>
                </c:pt>
                <c:pt idx="25277">
                  <c:v>715.05799999999999</c:v>
                </c:pt>
                <c:pt idx="25278">
                  <c:v>716.82500000000005</c:v>
                </c:pt>
                <c:pt idx="25279">
                  <c:v>716.59100000000001</c:v>
                </c:pt>
                <c:pt idx="25280">
                  <c:v>716.35699999999997</c:v>
                </c:pt>
                <c:pt idx="25281">
                  <c:v>716.12400000000002</c:v>
                </c:pt>
                <c:pt idx="25282">
                  <c:v>715.89</c:v>
                </c:pt>
                <c:pt idx="25283">
                  <c:v>715.65700000000004</c:v>
                </c:pt>
                <c:pt idx="25284">
                  <c:v>716.423</c:v>
                </c:pt>
                <c:pt idx="25285">
                  <c:v>716.18899999999996</c:v>
                </c:pt>
                <c:pt idx="25286">
                  <c:v>715.95600000000002</c:v>
                </c:pt>
                <c:pt idx="25287">
                  <c:v>715.72199999999998</c:v>
                </c:pt>
                <c:pt idx="25288">
                  <c:v>715.48900000000003</c:v>
                </c:pt>
                <c:pt idx="25289">
                  <c:v>715.255</c:v>
                </c:pt>
                <c:pt idx="25290">
                  <c:v>715.02099999999996</c:v>
                </c:pt>
                <c:pt idx="25291">
                  <c:v>715.78800000000001</c:v>
                </c:pt>
                <c:pt idx="25292">
                  <c:v>715.55399999999997</c:v>
                </c:pt>
                <c:pt idx="25293">
                  <c:v>715.32100000000003</c:v>
                </c:pt>
                <c:pt idx="25294">
                  <c:v>715.08699999999999</c:v>
                </c:pt>
                <c:pt idx="25295">
                  <c:v>714.85300000000007</c:v>
                </c:pt>
                <c:pt idx="25296">
                  <c:v>714.62</c:v>
                </c:pt>
                <c:pt idx="25297">
                  <c:v>714.38599999999997</c:v>
                </c:pt>
                <c:pt idx="25298">
                  <c:v>715.15300000000002</c:v>
                </c:pt>
                <c:pt idx="25299">
                  <c:v>714.91899999999998</c:v>
                </c:pt>
                <c:pt idx="25300">
                  <c:v>714.68500000000006</c:v>
                </c:pt>
                <c:pt idx="25301">
                  <c:v>714.452</c:v>
                </c:pt>
                <c:pt idx="25302">
                  <c:v>714.21799999999996</c:v>
                </c:pt>
                <c:pt idx="25303">
                  <c:v>713.98500000000001</c:v>
                </c:pt>
                <c:pt idx="25304">
                  <c:v>715.75099999999998</c:v>
                </c:pt>
                <c:pt idx="25305">
                  <c:v>715.51700000000005</c:v>
                </c:pt>
                <c:pt idx="25306">
                  <c:v>715.28399999999999</c:v>
                </c:pt>
                <c:pt idx="25307">
                  <c:v>715.05000000000007</c:v>
                </c:pt>
                <c:pt idx="25308">
                  <c:v>714.81700000000001</c:v>
                </c:pt>
                <c:pt idx="25309">
                  <c:v>714.58299999999997</c:v>
                </c:pt>
                <c:pt idx="25310">
                  <c:v>714.34900000000005</c:v>
                </c:pt>
                <c:pt idx="25311">
                  <c:v>715.11599999999999</c:v>
                </c:pt>
                <c:pt idx="25312">
                  <c:v>714.88200000000006</c:v>
                </c:pt>
                <c:pt idx="25313">
                  <c:v>714.649</c:v>
                </c:pt>
                <c:pt idx="25314">
                  <c:v>714.41499999999996</c:v>
                </c:pt>
                <c:pt idx="25315">
                  <c:v>714.18100000000004</c:v>
                </c:pt>
                <c:pt idx="25316">
                  <c:v>713.94799999999998</c:v>
                </c:pt>
                <c:pt idx="25317">
                  <c:v>714.71400000000006</c:v>
                </c:pt>
                <c:pt idx="25318">
                  <c:v>714.48099999999999</c:v>
                </c:pt>
                <c:pt idx="25319">
                  <c:v>714.24700000000007</c:v>
                </c:pt>
                <c:pt idx="25320">
                  <c:v>714.01300000000003</c:v>
                </c:pt>
                <c:pt idx="25321">
                  <c:v>713.78</c:v>
                </c:pt>
                <c:pt idx="25322">
                  <c:v>713.54600000000005</c:v>
                </c:pt>
                <c:pt idx="25323">
                  <c:v>713.31299999999999</c:v>
                </c:pt>
                <c:pt idx="25324">
                  <c:v>714.07900000000006</c:v>
                </c:pt>
                <c:pt idx="25325">
                  <c:v>713.84500000000003</c:v>
                </c:pt>
                <c:pt idx="25326">
                  <c:v>713.61199999999997</c:v>
                </c:pt>
                <c:pt idx="25327">
                  <c:v>713.37800000000004</c:v>
                </c:pt>
                <c:pt idx="25328">
                  <c:v>713.14499999999998</c:v>
                </c:pt>
                <c:pt idx="25329">
                  <c:v>712.91100000000006</c:v>
                </c:pt>
                <c:pt idx="25330">
                  <c:v>714.67700000000002</c:v>
                </c:pt>
                <c:pt idx="25331">
                  <c:v>714.44399999999996</c:v>
                </c:pt>
                <c:pt idx="25332">
                  <c:v>714.21</c:v>
                </c:pt>
                <c:pt idx="25333">
                  <c:v>713.97699999999998</c:v>
                </c:pt>
                <c:pt idx="25334">
                  <c:v>713.74300000000005</c:v>
                </c:pt>
                <c:pt idx="25335">
                  <c:v>713.50900000000001</c:v>
                </c:pt>
                <c:pt idx="25336">
                  <c:v>713.27600000000007</c:v>
                </c:pt>
                <c:pt idx="25337">
                  <c:v>714.04200000000003</c:v>
                </c:pt>
                <c:pt idx="25338">
                  <c:v>713.80899999999997</c:v>
                </c:pt>
                <c:pt idx="25339">
                  <c:v>713.57500000000005</c:v>
                </c:pt>
                <c:pt idx="25340">
                  <c:v>713.34100000000001</c:v>
                </c:pt>
                <c:pt idx="25341">
                  <c:v>713.10800000000006</c:v>
                </c:pt>
                <c:pt idx="25342">
                  <c:v>712.87400000000002</c:v>
                </c:pt>
                <c:pt idx="25343">
                  <c:v>712.64099999999996</c:v>
                </c:pt>
                <c:pt idx="25344">
                  <c:v>713.40700000000004</c:v>
                </c:pt>
                <c:pt idx="25345">
                  <c:v>713.173</c:v>
                </c:pt>
                <c:pt idx="25346">
                  <c:v>712.94</c:v>
                </c:pt>
                <c:pt idx="25347">
                  <c:v>712.70600000000002</c:v>
                </c:pt>
                <c:pt idx="25348">
                  <c:v>712.47300000000007</c:v>
                </c:pt>
                <c:pt idx="25349">
                  <c:v>712.23900000000003</c:v>
                </c:pt>
                <c:pt idx="25350">
                  <c:v>713.005</c:v>
                </c:pt>
                <c:pt idx="25351">
                  <c:v>712.77200000000005</c:v>
                </c:pt>
                <c:pt idx="25352">
                  <c:v>712.53800000000001</c:v>
                </c:pt>
                <c:pt idx="25353">
                  <c:v>712.30500000000006</c:v>
                </c:pt>
                <c:pt idx="25354">
                  <c:v>712.07100000000003</c:v>
                </c:pt>
                <c:pt idx="25355">
                  <c:v>711.83699999999999</c:v>
                </c:pt>
                <c:pt idx="25356">
                  <c:v>711.60400000000004</c:v>
                </c:pt>
                <c:pt idx="25357">
                  <c:v>713.37</c:v>
                </c:pt>
                <c:pt idx="25358">
                  <c:v>713.13700000000006</c:v>
                </c:pt>
                <c:pt idx="25359">
                  <c:v>712.90300000000002</c:v>
                </c:pt>
                <c:pt idx="25360">
                  <c:v>712.66899999999998</c:v>
                </c:pt>
                <c:pt idx="25361">
                  <c:v>712.43600000000004</c:v>
                </c:pt>
                <c:pt idx="25362">
                  <c:v>712.202</c:v>
                </c:pt>
                <c:pt idx="25363">
                  <c:v>712.96900000000005</c:v>
                </c:pt>
                <c:pt idx="25364">
                  <c:v>712.73500000000001</c:v>
                </c:pt>
                <c:pt idx="25365">
                  <c:v>712.50099999999998</c:v>
                </c:pt>
                <c:pt idx="25366">
                  <c:v>712.26800000000003</c:v>
                </c:pt>
                <c:pt idx="25367">
                  <c:v>712.03399999999999</c:v>
                </c:pt>
                <c:pt idx="25368">
                  <c:v>711.80100000000004</c:v>
                </c:pt>
                <c:pt idx="25369">
                  <c:v>711.56700000000001</c:v>
                </c:pt>
                <c:pt idx="25370">
                  <c:v>712.33299999999997</c:v>
                </c:pt>
                <c:pt idx="25371">
                  <c:v>712.1</c:v>
                </c:pt>
                <c:pt idx="25372">
                  <c:v>711.86599999999999</c:v>
                </c:pt>
                <c:pt idx="25373">
                  <c:v>711.63300000000004</c:v>
                </c:pt>
                <c:pt idx="25374">
                  <c:v>711.399</c:v>
                </c:pt>
                <c:pt idx="25375">
                  <c:v>711.16499999999996</c:v>
                </c:pt>
                <c:pt idx="25376">
                  <c:v>711.93200000000002</c:v>
                </c:pt>
                <c:pt idx="25377">
                  <c:v>711.69799999999998</c:v>
                </c:pt>
                <c:pt idx="25378">
                  <c:v>711.46500000000003</c:v>
                </c:pt>
                <c:pt idx="25379">
                  <c:v>711.23099999999999</c:v>
                </c:pt>
                <c:pt idx="25380">
                  <c:v>710.99700000000007</c:v>
                </c:pt>
                <c:pt idx="25381">
                  <c:v>710.76400000000001</c:v>
                </c:pt>
                <c:pt idx="25382">
                  <c:v>710.53</c:v>
                </c:pt>
                <c:pt idx="25383">
                  <c:v>712.29700000000003</c:v>
                </c:pt>
                <c:pt idx="25384">
                  <c:v>712.06299999999999</c:v>
                </c:pt>
                <c:pt idx="25385">
                  <c:v>711.82900000000006</c:v>
                </c:pt>
                <c:pt idx="25386">
                  <c:v>711.596</c:v>
                </c:pt>
                <c:pt idx="25387">
                  <c:v>711.36199999999997</c:v>
                </c:pt>
                <c:pt idx="25388">
                  <c:v>711.12900000000002</c:v>
                </c:pt>
                <c:pt idx="25389">
                  <c:v>710.89499999999998</c:v>
                </c:pt>
                <c:pt idx="25390">
                  <c:v>711.66100000000006</c:v>
                </c:pt>
                <c:pt idx="25391">
                  <c:v>711.428</c:v>
                </c:pt>
                <c:pt idx="25392">
                  <c:v>711.19399999999996</c:v>
                </c:pt>
                <c:pt idx="25393">
                  <c:v>710.96100000000001</c:v>
                </c:pt>
                <c:pt idx="25394">
                  <c:v>710.72699999999998</c:v>
                </c:pt>
                <c:pt idx="25395">
                  <c:v>710.49300000000005</c:v>
                </c:pt>
                <c:pt idx="25396">
                  <c:v>711.26</c:v>
                </c:pt>
                <c:pt idx="25397">
                  <c:v>711.02600000000007</c:v>
                </c:pt>
                <c:pt idx="25398">
                  <c:v>710.79300000000001</c:v>
                </c:pt>
                <c:pt idx="25399">
                  <c:v>710.55899999999997</c:v>
                </c:pt>
                <c:pt idx="25400">
                  <c:v>710.32500000000005</c:v>
                </c:pt>
                <c:pt idx="25401">
                  <c:v>710.09199999999998</c:v>
                </c:pt>
                <c:pt idx="25402">
                  <c:v>709.85800000000006</c:v>
                </c:pt>
                <c:pt idx="25403">
                  <c:v>710.625</c:v>
                </c:pt>
                <c:pt idx="25404">
                  <c:v>710.39099999999996</c:v>
                </c:pt>
                <c:pt idx="25405">
                  <c:v>710.15700000000004</c:v>
                </c:pt>
                <c:pt idx="25406">
                  <c:v>709.92399999999998</c:v>
                </c:pt>
                <c:pt idx="25407">
                  <c:v>709.69</c:v>
                </c:pt>
                <c:pt idx="25408">
                  <c:v>709.45699999999999</c:v>
                </c:pt>
                <c:pt idx="25409">
                  <c:v>711.22300000000007</c:v>
                </c:pt>
                <c:pt idx="25410">
                  <c:v>710.98900000000003</c:v>
                </c:pt>
                <c:pt idx="25411">
                  <c:v>710.75599999999997</c:v>
                </c:pt>
                <c:pt idx="25412">
                  <c:v>710.52200000000005</c:v>
                </c:pt>
                <c:pt idx="25413">
                  <c:v>710.28899999999999</c:v>
                </c:pt>
                <c:pt idx="25414">
                  <c:v>710.05500000000006</c:v>
                </c:pt>
                <c:pt idx="25415">
                  <c:v>709.82100000000003</c:v>
                </c:pt>
                <c:pt idx="25416">
                  <c:v>710.58799999999997</c:v>
                </c:pt>
                <c:pt idx="25417">
                  <c:v>710.35400000000004</c:v>
                </c:pt>
                <c:pt idx="25418">
                  <c:v>710.12099999999998</c:v>
                </c:pt>
                <c:pt idx="25419">
                  <c:v>709.88700000000006</c:v>
                </c:pt>
                <c:pt idx="25420">
                  <c:v>709.65300000000002</c:v>
                </c:pt>
                <c:pt idx="25421">
                  <c:v>709.42</c:v>
                </c:pt>
                <c:pt idx="25422">
                  <c:v>710.18600000000004</c:v>
                </c:pt>
                <c:pt idx="25423">
                  <c:v>709.95299999999997</c:v>
                </c:pt>
                <c:pt idx="25424">
                  <c:v>709.71900000000005</c:v>
                </c:pt>
                <c:pt idx="25425">
                  <c:v>709.48500000000001</c:v>
                </c:pt>
                <c:pt idx="25426">
                  <c:v>709.25200000000007</c:v>
                </c:pt>
                <c:pt idx="25427">
                  <c:v>709.01800000000003</c:v>
                </c:pt>
                <c:pt idx="25428">
                  <c:v>708.78499999999997</c:v>
                </c:pt>
                <c:pt idx="25429">
                  <c:v>709.55100000000004</c:v>
                </c:pt>
                <c:pt idx="25430">
                  <c:v>709.31700000000001</c:v>
                </c:pt>
                <c:pt idx="25431">
                  <c:v>709.08400000000006</c:v>
                </c:pt>
                <c:pt idx="25432">
                  <c:v>708.85</c:v>
                </c:pt>
                <c:pt idx="25433">
                  <c:v>708.61699999999996</c:v>
                </c:pt>
                <c:pt idx="25434">
                  <c:v>708.38300000000004</c:v>
                </c:pt>
                <c:pt idx="25435">
                  <c:v>710.149</c:v>
                </c:pt>
                <c:pt idx="25436">
                  <c:v>709.91600000000005</c:v>
                </c:pt>
                <c:pt idx="25437">
                  <c:v>709.68200000000002</c:v>
                </c:pt>
                <c:pt idx="25438">
                  <c:v>709.44900000000007</c:v>
                </c:pt>
                <c:pt idx="25439">
                  <c:v>709.21500000000003</c:v>
                </c:pt>
                <c:pt idx="25440">
                  <c:v>708.98099999999999</c:v>
                </c:pt>
                <c:pt idx="25441">
                  <c:v>708.74800000000005</c:v>
                </c:pt>
                <c:pt idx="25442">
                  <c:v>709.51400000000001</c:v>
                </c:pt>
                <c:pt idx="25443">
                  <c:v>709.28100000000006</c:v>
                </c:pt>
                <c:pt idx="25444">
                  <c:v>709.04700000000003</c:v>
                </c:pt>
                <c:pt idx="25445">
                  <c:v>708.81299999999999</c:v>
                </c:pt>
                <c:pt idx="25446">
                  <c:v>708.58</c:v>
                </c:pt>
                <c:pt idx="25447">
                  <c:v>708.346</c:v>
                </c:pt>
                <c:pt idx="25448">
                  <c:v>708.11300000000006</c:v>
                </c:pt>
                <c:pt idx="25449">
                  <c:v>708.87900000000002</c:v>
                </c:pt>
                <c:pt idx="25450">
                  <c:v>708.64499999999998</c:v>
                </c:pt>
                <c:pt idx="25451">
                  <c:v>708.41200000000003</c:v>
                </c:pt>
                <c:pt idx="25452">
                  <c:v>708.178</c:v>
                </c:pt>
                <c:pt idx="25453">
                  <c:v>707.94500000000005</c:v>
                </c:pt>
                <c:pt idx="25454">
                  <c:v>707.71100000000001</c:v>
                </c:pt>
                <c:pt idx="25455">
                  <c:v>708.47699999999998</c:v>
                </c:pt>
                <c:pt idx="25456">
                  <c:v>708.24400000000003</c:v>
                </c:pt>
                <c:pt idx="25457">
                  <c:v>708.01</c:v>
                </c:pt>
                <c:pt idx="25458">
                  <c:v>707.77700000000004</c:v>
                </c:pt>
                <c:pt idx="25459">
                  <c:v>707.54300000000001</c:v>
                </c:pt>
                <c:pt idx="25460">
                  <c:v>707.30899999999997</c:v>
                </c:pt>
                <c:pt idx="25461">
                  <c:v>707.07600000000002</c:v>
                </c:pt>
                <c:pt idx="25462">
                  <c:v>708.84199999999998</c:v>
                </c:pt>
                <c:pt idx="25463">
                  <c:v>708.60900000000004</c:v>
                </c:pt>
                <c:pt idx="25464">
                  <c:v>708.375</c:v>
                </c:pt>
                <c:pt idx="25465">
                  <c:v>708.14099999999996</c:v>
                </c:pt>
                <c:pt idx="25466">
                  <c:v>707.90800000000002</c:v>
                </c:pt>
                <c:pt idx="25467">
                  <c:v>707.67399999999998</c:v>
                </c:pt>
                <c:pt idx="25468">
                  <c:v>708.44100000000003</c:v>
                </c:pt>
                <c:pt idx="25469">
                  <c:v>708.20699999999999</c:v>
                </c:pt>
                <c:pt idx="25470">
                  <c:v>707.97300000000007</c:v>
                </c:pt>
                <c:pt idx="25471">
                  <c:v>707.74</c:v>
                </c:pt>
                <c:pt idx="25472">
                  <c:v>707.50599999999997</c:v>
                </c:pt>
                <c:pt idx="25473">
                  <c:v>707.27300000000002</c:v>
                </c:pt>
                <c:pt idx="25474">
                  <c:v>707.03899999999999</c:v>
                </c:pt>
                <c:pt idx="25475">
                  <c:v>707.80500000000006</c:v>
                </c:pt>
                <c:pt idx="25476">
                  <c:v>707.572</c:v>
                </c:pt>
                <c:pt idx="25477">
                  <c:v>707.33799999999997</c:v>
                </c:pt>
                <c:pt idx="25478">
                  <c:v>707.10500000000002</c:v>
                </c:pt>
                <c:pt idx="25479">
                  <c:v>706.87099999999998</c:v>
                </c:pt>
                <c:pt idx="25480">
                  <c:v>706.63700000000006</c:v>
                </c:pt>
                <c:pt idx="25481">
                  <c:v>707.404</c:v>
                </c:pt>
                <c:pt idx="25482">
                  <c:v>707.17</c:v>
                </c:pt>
                <c:pt idx="25483">
                  <c:v>706.93700000000001</c:v>
                </c:pt>
                <c:pt idx="25484">
                  <c:v>706.70299999999997</c:v>
                </c:pt>
                <c:pt idx="25485">
                  <c:v>706.46900000000005</c:v>
                </c:pt>
                <c:pt idx="25486">
                  <c:v>706.23599999999999</c:v>
                </c:pt>
                <c:pt idx="25487">
                  <c:v>706.00200000000007</c:v>
                </c:pt>
                <c:pt idx="25488">
                  <c:v>707.76900000000001</c:v>
                </c:pt>
                <c:pt idx="25489">
                  <c:v>707.53499999999997</c:v>
                </c:pt>
                <c:pt idx="25490">
                  <c:v>707.30100000000004</c:v>
                </c:pt>
                <c:pt idx="25491">
                  <c:v>707.06799999999998</c:v>
                </c:pt>
                <c:pt idx="25492">
                  <c:v>706.83400000000006</c:v>
                </c:pt>
                <c:pt idx="25493">
                  <c:v>706.601</c:v>
                </c:pt>
                <c:pt idx="25494">
                  <c:v>706.36699999999996</c:v>
                </c:pt>
                <c:pt idx="25495">
                  <c:v>707.13300000000004</c:v>
                </c:pt>
                <c:pt idx="25496">
                  <c:v>706.9</c:v>
                </c:pt>
                <c:pt idx="25497">
                  <c:v>706.66600000000005</c:v>
                </c:pt>
                <c:pt idx="25498">
                  <c:v>706.43299999999999</c:v>
                </c:pt>
                <c:pt idx="25499">
                  <c:v>706.19900000000007</c:v>
                </c:pt>
                <c:pt idx="25500">
                  <c:v>705.96500000000003</c:v>
                </c:pt>
                <c:pt idx="25501">
                  <c:v>706.73199999999997</c:v>
                </c:pt>
                <c:pt idx="25502">
                  <c:v>706.49800000000005</c:v>
                </c:pt>
                <c:pt idx="25503">
                  <c:v>706.26499999999999</c:v>
                </c:pt>
                <c:pt idx="25504">
                  <c:v>706.03100000000006</c:v>
                </c:pt>
                <c:pt idx="25505">
                  <c:v>705.79700000000003</c:v>
                </c:pt>
                <c:pt idx="25506">
                  <c:v>705.56399999999996</c:v>
                </c:pt>
                <c:pt idx="25507">
                  <c:v>705.33</c:v>
                </c:pt>
                <c:pt idx="25508">
                  <c:v>706.09699999999998</c:v>
                </c:pt>
                <c:pt idx="25509">
                  <c:v>705.86300000000006</c:v>
                </c:pt>
                <c:pt idx="25510">
                  <c:v>705.62900000000002</c:v>
                </c:pt>
                <c:pt idx="25511">
                  <c:v>705.39599999999996</c:v>
                </c:pt>
                <c:pt idx="25512">
                  <c:v>705.16200000000003</c:v>
                </c:pt>
                <c:pt idx="25513">
                  <c:v>704.92899999999997</c:v>
                </c:pt>
                <c:pt idx="25514">
                  <c:v>706.69500000000005</c:v>
                </c:pt>
                <c:pt idx="25515">
                  <c:v>706.46100000000001</c:v>
                </c:pt>
                <c:pt idx="25516">
                  <c:v>706.22800000000007</c:v>
                </c:pt>
                <c:pt idx="25517">
                  <c:v>705.99400000000003</c:v>
                </c:pt>
                <c:pt idx="25518">
                  <c:v>705.76099999999997</c:v>
                </c:pt>
                <c:pt idx="25519">
                  <c:v>705.52700000000004</c:v>
                </c:pt>
                <c:pt idx="25520">
                  <c:v>705.29300000000001</c:v>
                </c:pt>
                <c:pt idx="25521">
                  <c:v>706.06000000000006</c:v>
                </c:pt>
                <c:pt idx="25522">
                  <c:v>705.82600000000002</c:v>
                </c:pt>
                <c:pt idx="25523">
                  <c:v>705.59299999999996</c:v>
                </c:pt>
                <c:pt idx="25524">
                  <c:v>705.35900000000004</c:v>
                </c:pt>
                <c:pt idx="25525">
                  <c:v>705.125</c:v>
                </c:pt>
                <c:pt idx="25526">
                  <c:v>704.89200000000005</c:v>
                </c:pt>
                <c:pt idx="25527">
                  <c:v>705.65800000000002</c:v>
                </c:pt>
                <c:pt idx="25528">
                  <c:v>705.42500000000007</c:v>
                </c:pt>
                <c:pt idx="25529">
                  <c:v>705.19100000000003</c:v>
                </c:pt>
                <c:pt idx="25530">
                  <c:v>704.95699999999999</c:v>
                </c:pt>
                <c:pt idx="25531">
                  <c:v>704.72400000000005</c:v>
                </c:pt>
                <c:pt idx="25532">
                  <c:v>704.49</c:v>
                </c:pt>
                <c:pt idx="25533">
                  <c:v>704.25700000000006</c:v>
                </c:pt>
                <c:pt idx="25534">
                  <c:v>705.02300000000002</c:v>
                </c:pt>
                <c:pt idx="25535">
                  <c:v>704.78899999999999</c:v>
                </c:pt>
                <c:pt idx="25536">
                  <c:v>704.55600000000004</c:v>
                </c:pt>
                <c:pt idx="25537">
                  <c:v>704.322</c:v>
                </c:pt>
                <c:pt idx="25538">
                  <c:v>704.08900000000006</c:v>
                </c:pt>
                <c:pt idx="25539">
                  <c:v>703.85500000000002</c:v>
                </c:pt>
                <c:pt idx="25540">
                  <c:v>703.62099999999998</c:v>
                </c:pt>
                <c:pt idx="25541">
                  <c:v>705.38800000000003</c:v>
                </c:pt>
                <c:pt idx="25542">
                  <c:v>705.154</c:v>
                </c:pt>
                <c:pt idx="25543">
                  <c:v>704.92100000000005</c:v>
                </c:pt>
                <c:pt idx="25544">
                  <c:v>704.68700000000001</c:v>
                </c:pt>
                <c:pt idx="25545">
                  <c:v>704.45299999999997</c:v>
                </c:pt>
                <c:pt idx="25546">
                  <c:v>704.22</c:v>
                </c:pt>
                <c:pt idx="25547">
                  <c:v>704.98599999999999</c:v>
                </c:pt>
                <c:pt idx="25548">
                  <c:v>704.75300000000004</c:v>
                </c:pt>
                <c:pt idx="25549">
                  <c:v>704.51900000000001</c:v>
                </c:pt>
                <c:pt idx="25550">
                  <c:v>704.28499999999997</c:v>
                </c:pt>
                <c:pt idx="25551">
                  <c:v>704.05200000000002</c:v>
                </c:pt>
                <c:pt idx="25552">
                  <c:v>703.81799999999998</c:v>
                </c:pt>
                <c:pt idx="25553">
                  <c:v>703.58500000000004</c:v>
                </c:pt>
                <c:pt idx="25554">
                  <c:v>704.351</c:v>
                </c:pt>
                <c:pt idx="25555">
                  <c:v>704.11699999999996</c:v>
                </c:pt>
                <c:pt idx="25556">
                  <c:v>703.88400000000001</c:v>
                </c:pt>
                <c:pt idx="25557">
                  <c:v>703.65</c:v>
                </c:pt>
                <c:pt idx="25558">
                  <c:v>703.41700000000003</c:v>
                </c:pt>
                <c:pt idx="25559">
                  <c:v>703.18299999999999</c:v>
                </c:pt>
                <c:pt idx="25560">
                  <c:v>703.94900000000007</c:v>
                </c:pt>
                <c:pt idx="25561">
                  <c:v>703.71600000000001</c:v>
                </c:pt>
                <c:pt idx="25562">
                  <c:v>703.48199999999997</c:v>
                </c:pt>
                <c:pt idx="25563">
                  <c:v>703.24900000000002</c:v>
                </c:pt>
                <c:pt idx="25564">
                  <c:v>703.01499999999999</c:v>
                </c:pt>
                <c:pt idx="25565">
                  <c:v>702.78100000000006</c:v>
                </c:pt>
                <c:pt idx="25566">
                  <c:v>702.548</c:v>
                </c:pt>
                <c:pt idx="25567">
                  <c:v>704.31399999999996</c:v>
                </c:pt>
                <c:pt idx="25568">
                  <c:v>704.08100000000002</c:v>
                </c:pt>
                <c:pt idx="25569">
                  <c:v>703.84699999999998</c:v>
                </c:pt>
                <c:pt idx="25570">
                  <c:v>703.61300000000006</c:v>
                </c:pt>
                <c:pt idx="25571">
                  <c:v>703.38</c:v>
                </c:pt>
                <c:pt idx="25572">
                  <c:v>703.14599999999996</c:v>
                </c:pt>
                <c:pt idx="25573">
                  <c:v>703.91300000000001</c:v>
                </c:pt>
                <c:pt idx="25574">
                  <c:v>703.67899999999997</c:v>
                </c:pt>
                <c:pt idx="25575">
                  <c:v>703.44500000000005</c:v>
                </c:pt>
                <c:pt idx="25576">
                  <c:v>703.21199999999999</c:v>
                </c:pt>
                <c:pt idx="25577">
                  <c:v>702.97800000000007</c:v>
                </c:pt>
                <c:pt idx="25578">
                  <c:v>702.745</c:v>
                </c:pt>
                <c:pt idx="25579">
                  <c:v>702.51099999999997</c:v>
                </c:pt>
                <c:pt idx="25580">
                  <c:v>703.27700000000004</c:v>
                </c:pt>
                <c:pt idx="25581">
                  <c:v>703.04399999999998</c:v>
                </c:pt>
                <c:pt idx="25582">
                  <c:v>702.81000000000006</c:v>
                </c:pt>
                <c:pt idx="25583">
                  <c:v>702.577</c:v>
                </c:pt>
                <c:pt idx="25584">
                  <c:v>702.34299999999996</c:v>
                </c:pt>
                <c:pt idx="25585">
                  <c:v>702.10900000000004</c:v>
                </c:pt>
                <c:pt idx="25586">
                  <c:v>702.87599999999998</c:v>
                </c:pt>
                <c:pt idx="25587">
                  <c:v>702.64200000000005</c:v>
                </c:pt>
                <c:pt idx="25588">
                  <c:v>702.40899999999999</c:v>
                </c:pt>
                <c:pt idx="25589">
                  <c:v>702.17500000000007</c:v>
                </c:pt>
                <c:pt idx="25590">
                  <c:v>701.94100000000003</c:v>
                </c:pt>
                <c:pt idx="25591">
                  <c:v>701.70799999999997</c:v>
                </c:pt>
                <c:pt idx="25592">
                  <c:v>701.47400000000005</c:v>
                </c:pt>
                <c:pt idx="25593">
                  <c:v>703.24099999999999</c:v>
                </c:pt>
                <c:pt idx="25594">
                  <c:v>703.00700000000006</c:v>
                </c:pt>
                <c:pt idx="25595">
                  <c:v>702.77300000000002</c:v>
                </c:pt>
                <c:pt idx="25596">
                  <c:v>702.54</c:v>
                </c:pt>
                <c:pt idx="25597">
                  <c:v>702.30600000000004</c:v>
                </c:pt>
                <c:pt idx="25598">
                  <c:v>702.07299999999998</c:v>
                </c:pt>
                <c:pt idx="25599">
                  <c:v>701.83900000000006</c:v>
                </c:pt>
                <c:pt idx="25600">
                  <c:v>702.60500000000002</c:v>
                </c:pt>
                <c:pt idx="25601">
                  <c:v>702.37200000000007</c:v>
                </c:pt>
                <c:pt idx="25602">
                  <c:v>702.13800000000003</c:v>
                </c:pt>
                <c:pt idx="25603">
                  <c:v>701.90499999999997</c:v>
                </c:pt>
                <c:pt idx="25604">
                  <c:v>701.67100000000005</c:v>
                </c:pt>
                <c:pt idx="25605">
                  <c:v>701.43700000000001</c:v>
                </c:pt>
                <c:pt idx="25606">
                  <c:v>702.20400000000006</c:v>
                </c:pt>
                <c:pt idx="25607">
                  <c:v>701.97</c:v>
                </c:pt>
                <c:pt idx="25608">
                  <c:v>701.73699999999997</c:v>
                </c:pt>
                <c:pt idx="25609">
                  <c:v>701.50300000000004</c:v>
                </c:pt>
                <c:pt idx="25610">
                  <c:v>701.26900000000001</c:v>
                </c:pt>
                <c:pt idx="25611">
                  <c:v>701.03600000000006</c:v>
                </c:pt>
                <c:pt idx="25612">
                  <c:v>700.80200000000002</c:v>
                </c:pt>
                <c:pt idx="25613">
                  <c:v>701.56899999999996</c:v>
                </c:pt>
                <c:pt idx="25614">
                  <c:v>701.33500000000004</c:v>
                </c:pt>
                <c:pt idx="25615">
                  <c:v>701.101</c:v>
                </c:pt>
                <c:pt idx="25616">
                  <c:v>700.86800000000005</c:v>
                </c:pt>
                <c:pt idx="25617">
                  <c:v>700.63400000000001</c:v>
                </c:pt>
                <c:pt idx="25618">
                  <c:v>700.40100000000007</c:v>
                </c:pt>
                <c:pt idx="25619">
                  <c:v>702.16700000000003</c:v>
                </c:pt>
                <c:pt idx="25620">
                  <c:v>701.93299999999999</c:v>
                </c:pt>
                <c:pt idx="25621">
                  <c:v>701.7</c:v>
                </c:pt>
                <c:pt idx="25622">
                  <c:v>701.46600000000001</c:v>
                </c:pt>
                <c:pt idx="25623">
                  <c:v>701.23300000000006</c:v>
                </c:pt>
                <c:pt idx="25624">
                  <c:v>700.99900000000002</c:v>
                </c:pt>
                <c:pt idx="25625">
                  <c:v>700.76499999999999</c:v>
                </c:pt>
                <c:pt idx="25626">
                  <c:v>701.53200000000004</c:v>
                </c:pt>
                <c:pt idx="25627">
                  <c:v>701.298</c:v>
                </c:pt>
                <c:pt idx="25628">
                  <c:v>701.06500000000005</c:v>
                </c:pt>
                <c:pt idx="25629">
                  <c:v>700.83100000000002</c:v>
                </c:pt>
                <c:pt idx="25630">
                  <c:v>700.59699999999998</c:v>
                </c:pt>
                <c:pt idx="25631">
                  <c:v>700.36400000000003</c:v>
                </c:pt>
                <c:pt idx="25632">
                  <c:v>701.13</c:v>
                </c:pt>
                <c:pt idx="25633">
                  <c:v>700.89700000000005</c:v>
                </c:pt>
                <c:pt idx="25634">
                  <c:v>700.66300000000001</c:v>
                </c:pt>
                <c:pt idx="25635">
                  <c:v>700.42899999999997</c:v>
                </c:pt>
                <c:pt idx="25636">
                  <c:v>700.19600000000003</c:v>
                </c:pt>
                <c:pt idx="25637">
                  <c:v>699.96199999999999</c:v>
                </c:pt>
                <c:pt idx="25638">
                  <c:v>699.72900000000004</c:v>
                </c:pt>
                <c:pt idx="25639">
                  <c:v>700.495</c:v>
                </c:pt>
                <c:pt idx="25640">
                  <c:v>700.26099999999997</c:v>
                </c:pt>
                <c:pt idx="25641">
                  <c:v>700.02800000000002</c:v>
                </c:pt>
                <c:pt idx="25642">
                  <c:v>699.79399999999998</c:v>
                </c:pt>
                <c:pt idx="25643">
                  <c:v>699.56100000000004</c:v>
                </c:pt>
                <c:pt idx="25644">
                  <c:v>699.327</c:v>
                </c:pt>
                <c:pt idx="25645">
                  <c:v>699.09299999999996</c:v>
                </c:pt>
                <c:pt idx="25646">
                  <c:v>700.86</c:v>
                </c:pt>
                <c:pt idx="25647">
                  <c:v>700.62599999999998</c:v>
                </c:pt>
                <c:pt idx="25648">
                  <c:v>700.39300000000003</c:v>
                </c:pt>
                <c:pt idx="25649">
                  <c:v>700.15899999999999</c:v>
                </c:pt>
                <c:pt idx="25650">
                  <c:v>699.92500000000007</c:v>
                </c:pt>
                <c:pt idx="25651">
                  <c:v>699.69200000000001</c:v>
                </c:pt>
                <c:pt idx="25652">
                  <c:v>700.45799999999997</c:v>
                </c:pt>
                <c:pt idx="25653">
                  <c:v>700.22500000000002</c:v>
                </c:pt>
                <c:pt idx="25654">
                  <c:v>699.99099999999999</c:v>
                </c:pt>
                <c:pt idx="25655">
                  <c:v>699.75700000000006</c:v>
                </c:pt>
                <c:pt idx="25656">
                  <c:v>699.524</c:v>
                </c:pt>
                <c:pt idx="25657">
                  <c:v>699.29</c:v>
                </c:pt>
                <c:pt idx="25658">
                  <c:v>699.05700000000002</c:v>
                </c:pt>
                <c:pt idx="25659">
                  <c:v>699.82299999999998</c:v>
                </c:pt>
                <c:pt idx="25660">
                  <c:v>699.58900000000006</c:v>
                </c:pt>
                <c:pt idx="25661">
                  <c:v>699.35599999999999</c:v>
                </c:pt>
                <c:pt idx="25662">
                  <c:v>699.12200000000007</c:v>
                </c:pt>
                <c:pt idx="25663">
                  <c:v>698.88900000000001</c:v>
                </c:pt>
                <c:pt idx="25664">
                  <c:v>698.65499999999997</c:v>
                </c:pt>
                <c:pt idx="25665">
                  <c:v>699.42100000000005</c:v>
                </c:pt>
                <c:pt idx="25666">
                  <c:v>699.18799999999999</c:v>
                </c:pt>
                <c:pt idx="25667">
                  <c:v>698.95400000000006</c:v>
                </c:pt>
                <c:pt idx="25668">
                  <c:v>698.721</c:v>
                </c:pt>
                <c:pt idx="25669">
                  <c:v>698.48699999999997</c:v>
                </c:pt>
                <c:pt idx="25670">
                  <c:v>698.25300000000004</c:v>
                </c:pt>
                <c:pt idx="25671">
                  <c:v>698.02</c:v>
                </c:pt>
                <c:pt idx="25672">
                  <c:v>699.78600000000006</c:v>
                </c:pt>
                <c:pt idx="25673">
                  <c:v>699.553</c:v>
                </c:pt>
                <c:pt idx="25674">
                  <c:v>699.31899999999996</c:v>
                </c:pt>
                <c:pt idx="25675">
                  <c:v>699.08500000000004</c:v>
                </c:pt>
                <c:pt idx="25676">
                  <c:v>698.85199999999998</c:v>
                </c:pt>
                <c:pt idx="25677">
                  <c:v>698.61800000000005</c:v>
                </c:pt>
                <c:pt idx="25678">
                  <c:v>699.38499999999999</c:v>
                </c:pt>
                <c:pt idx="25679">
                  <c:v>699.15100000000007</c:v>
                </c:pt>
                <c:pt idx="25680">
                  <c:v>698.91700000000003</c:v>
                </c:pt>
                <c:pt idx="25681">
                  <c:v>698.68399999999997</c:v>
                </c:pt>
                <c:pt idx="25682">
                  <c:v>698.45</c:v>
                </c:pt>
                <c:pt idx="25683">
                  <c:v>698.21699999999998</c:v>
                </c:pt>
                <c:pt idx="25684">
                  <c:v>697.98300000000006</c:v>
                </c:pt>
                <c:pt idx="25685">
                  <c:v>698.74900000000002</c:v>
                </c:pt>
                <c:pt idx="25686">
                  <c:v>698.51599999999996</c:v>
                </c:pt>
                <c:pt idx="25687">
                  <c:v>698.28200000000004</c:v>
                </c:pt>
                <c:pt idx="25688">
                  <c:v>698.04899999999998</c:v>
                </c:pt>
                <c:pt idx="25689">
                  <c:v>697.81500000000005</c:v>
                </c:pt>
                <c:pt idx="25690">
                  <c:v>697.58100000000002</c:v>
                </c:pt>
                <c:pt idx="25691">
                  <c:v>698.34800000000007</c:v>
                </c:pt>
                <c:pt idx="25692">
                  <c:v>698.11400000000003</c:v>
                </c:pt>
                <c:pt idx="25693">
                  <c:v>697.88099999999997</c:v>
                </c:pt>
                <c:pt idx="25694">
                  <c:v>697.64700000000005</c:v>
                </c:pt>
                <c:pt idx="25695">
                  <c:v>697.41300000000001</c:v>
                </c:pt>
                <c:pt idx="25696">
                  <c:v>697.18000000000006</c:v>
                </c:pt>
                <c:pt idx="25697">
                  <c:v>696.94600000000003</c:v>
                </c:pt>
                <c:pt idx="25698">
                  <c:v>698.71299999999997</c:v>
                </c:pt>
                <c:pt idx="25699">
                  <c:v>698.47900000000004</c:v>
                </c:pt>
                <c:pt idx="25700">
                  <c:v>698.245</c:v>
                </c:pt>
                <c:pt idx="25701">
                  <c:v>698.01200000000006</c:v>
                </c:pt>
                <c:pt idx="25702">
                  <c:v>697.77800000000002</c:v>
                </c:pt>
                <c:pt idx="25703">
                  <c:v>697.54499999999996</c:v>
                </c:pt>
                <c:pt idx="25704">
                  <c:v>697.31100000000004</c:v>
                </c:pt>
                <c:pt idx="25705">
                  <c:v>698.077</c:v>
                </c:pt>
                <c:pt idx="25706">
                  <c:v>697.84400000000005</c:v>
                </c:pt>
                <c:pt idx="25707">
                  <c:v>697.61</c:v>
                </c:pt>
                <c:pt idx="25708">
                  <c:v>697.37700000000007</c:v>
                </c:pt>
                <c:pt idx="25709">
                  <c:v>697.14300000000003</c:v>
                </c:pt>
                <c:pt idx="25710">
                  <c:v>696.90899999999999</c:v>
                </c:pt>
                <c:pt idx="25711">
                  <c:v>697.67600000000004</c:v>
                </c:pt>
                <c:pt idx="25712">
                  <c:v>697.44200000000001</c:v>
                </c:pt>
                <c:pt idx="25713">
                  <c:v>697.20900000000006</c:v>
                </c:pt>
                <c:pt idx="25714">
                  <c:v>696.97500000000002</c:v>
                </c:pt>
                <c:pt idx="25715">
                  <c:v>696.74099999999999</c:v>
                </c:pt>
                <c:pt idx="25716">
                  <c:v>696.50800000000004</c:v>
                </c:pt>
                <c:pt idx="25717">
                  <c:v>696.274</c:v>
                </c:pt>
                <c:pt idx="25718">
                  <c:v>697.04100000000005</c:v>
                </c:pt>
                <c:pt idx="25719">
                  <c:v>696.80700000000002</c:v>
                </c:pt>
                <c:pt idx="25720">
                  <c:v>696.57299999999998</c:v>
                </c:pt>
                <c:pt idx="25721">
                  <c:v>696.34</c:v>
                </c:pt>
                <c:pt idx="25722">
                  <c:v>696.10599999999999</c:v>
                </c:pt>
                <c:pt idx="25723">
                  <c:v>695.87300000000005</c:v>
                </c:pt>
                <c:pt idx="25724">
                  <c:v>697.63900000000001</c:v>
                </c:pt>
                <c:pt idx="25725">
                  <c:v>697.40499999999997</c:v>
                </c:pt>
                <c:pt idx="25726">
                  <c:v>697.17200000000003</c:v>
                </c:pt>
                <c:pt idx="25727">
                  <c:v>696.93799999999999</c:v>
                </c:pt>
                <c:pt idx="25728">
                  <c:v>696.70500000000004</c:v>
                </c:pt>
                <c:pt idx="25729">
                  <c:v>696.471</c:v>
                </c:pt>
                <c:pt idx="25730">
                  <c:v>696.23699999999997</c:v>
                </c:pt>
                <c:pt idx="25731">
                  <c:v>697.00400000000002</c:v>
                </c:pt>
                <c:pt idx="25732">
                  <c:v>696.77</c:v>
                </c:pt>
                <c:pt idx="25733">
                  <c:v>696.53700000000003</c:v>
                </c:pt>
                <c:pt idx="25734">
                  <c:v>696.303</c:v>
                </c:pt>
                <c:pt idx="25735">
                  <c:v>696.06899999999996</c:v>
                </c:pt>
                <c:pt idx="25736">
                  <c:v>695.83600000000001</c:v>
                </c:pt>
                <c:pt idx="25737">
                  <c:v>696.60199999999998</c:v>
                </c:pt>
                <c:pt idx="25738">
                  <c:v>696.36900000000003</c:v>
                </c:pt>
                <c:pt idx="25739">
                  <c:v>696.13499999999999</c:v>
                </c:pt>
                <c:pt idx="25740">
                  <c:v>695.90100000000007</c:v>
                </c:pt>
                <c:pt idx="25741">
                  <c:v>695.66800000000001</c:v>
                </c:pt>
                <c:pt idx="25742">
                  <c:v>695.43399999999997</c:v>
                </c:pt>
                <c:pt idx="25743">
                  <c:v>695.20100000000002</c:v>
                </c:pt>
                <c:pt idx="25744">
                  <c:v>695.96699999999998</c:v>
                </c:pt>
                <c:pt idx="25745">
                  <c:v>695.73300000000006</c:v>
                </c:pt>
                <c:pt idx="25746">
                  <c:v>695.5</c:v>
                </c:pt>
                <c:pt idx="25747">
                  <c:v>695.26599999999996</c:v>
                </c:pt>
                <c:pt idx="25748">
                  <c:v>695.03300000000002</c:v>
                </c:pt>
                <c:pt idx="25749">
                  <c:v>694.79899999999998</c:v>
                </c:pt>
                <c:pt idx="25750">
                  <c:v>694.56500000000005</c:v>
                </c:pt>
                <c:pt idx="25751">
                  <c:v>696.33199999999999</c:v>
                </c:pt>
                <c:pt idx="25752">
                  <c:v>696.09800000000007</c:v>
                </c:pt>
                <c:pt idx="25753">
                  <c:v>695.86500000000001</c:v>
                </c:pt>
                <c:pt idx="25754">
                  <c:v>695.63099999999997</c:v>
                </c:pt>
                <c:pt idx="25755">
                  <c:v>695.39700000000005</c:v>
                </c:pt>
                <c:pt idx="25756">
                  <c:v>695.16399999999999</c:v>
                </c:pt>
                <c:pt idx="25757">
                  <c:v>695.93000000000006</c:v>
                </c:pt>
                <c:pt idx="25758">
                  <c:v>695.697</c:v>
                </c:pt>
                <c:pt idx="25759">
                  <c:v>695.46299999999997</c:v>
                </c:pt>
                <c:pt idx="25760">
                  <c:v>695.22900000000004</c:v>
                </c:pt>
                <c:pt idx="25761">
                  <c:v>694.99599999999998</c:v>
                </c:pt>
                <c:pt idx="25762">
                  <c:v>694.76200000000006</c:v>
                </c:pt>
                <c:pt idx="25763">
                  <c:v>694.529</c:v>
                </c:pt>
                <c:pt idx="25764">
                  <c:v>695.29499999999996</c:v>
                </c:pt>
                <c:pt idx="25765">
                  <c:v>695.06100000000004</c:v>
                </c:pt>
                <c:pt idx="25766">
                  <c:v>694.82799999999997</c:v>
                </c:pt>
                <c:pt idx="25767">
                  <c:v>694.59400000000005</c:v>
                </c:pt>
                <c:pt idx="25768">
                  <c:v>694.36099999999999</c:v>
                </c:pt>
                <c:pt idx="25769">
                  <c:v>694.12700000000007</c:v>
                </c:pt>
                <c:pt idx="25770">
                  <c:v>694.89300000000003</c:v>
                </c:pt>
                <c:pt idx="25771">
                  <c:v>694.66</c:v>
                </c:pt>
                <c:pt idx="25772">
                  <c:v>694.42600000000004</c:v>
                </c:pt>
                <c:pt idx="25773">
                  <c:v>694.19299999999998</c:v>
                </c:pt>
                <c:pt idx="25774">
                  <c:v>693.95900000000006</c:v>
                </c:pt>
                <c:pt idx="25775">
                  <c:v>693.72500000000002</c:v>
                </c:pt>
                <c:pt idx="25776">
                  <c:v>693.49199999999996</c:v>
                </c:pt>
                <c:pt idx="25777">
                  <c:v>695.25800000000004</c:v>
                </c:pt>
                <c:pt idx="25778">
                  <c:v>695.02499999999998</c:v>
                </c:pt>
                <c:pt idx="25779">
                  <c:v>694.79100000000005</c:v>
                </c:pt>
                <c:pt idx="25780">
                  <c:v>694.55700000000002</c:v>
                </c:pt>
                <c:pt idx="25781">
                  <c:v>694.32400000000007</c:v>
                </c:pt>
                <c:pt idx="25782">
                  <c:v>694.09</c:v>
                </c:pt>
                <c:pt idx="25783">
                  <c:v>694.85699999999997</c:v>
                </c:pt>
                <c:pt idx="25784">
                  <c:v>694.62300000000005</c:v>
                </c:pt>
                <c:pt idx="25785">
                  <c:v>694.38900000000001</c:v>
                </c:pt>
                <c:pt idx="25786">
                  <c:v>694.15600000000006</c:v>
                </c:pt>
                <c:pt idx="25787">
                  <c:v>693.92200000000003</c:v>
                </c:pt>
                <c:pt idx="25788">
                  <c:v>693.68899999999996</c:v>
                </c:pt>
                <c:pt idx="25789">
                  <c:v>693.45500000000004</c:v>
                </c:pt>
                <c:pt idx="25790">
                  <c:v>694.221</c:v>
                </c:pt>
                <c:pt idx="25791">
                  <c:v>693.98800000000006</c:v>
                </c:pt>
                <c:pt idx="25792">
                  <c:v>693.75400000000002</c:v>
                </c:pt>
                <c:pt idx="25793">
                  <c:v>693.52099999999996</c:v>
                </c:pt>
                <c:pt idx="25794">
                  <c:v>693.28700000000003</c:v>
                </c:pt>
                <c:pt idx="25795">
                  <c:v>693.053</c:v>
                </c:pt>
                <c:pt idx="25796">
                  <c:v>692.82</c:v>
                </c:pt>
                <c:pt idx="25797">
                  <c:v>693.58600000000001</c:v>
                </c:pt>
                <c:pt idx="25798">
                  <c:v>693.35300000000007</c:v>
                </c:pt>
                <c:pt idx="25799">
                  <c:v>693.11900000000003</c:v>
                </c:pt>
                <c:pt idx="25800">
                  <c:v>692.88499999999999</c:v>
                </c:pt>
                <c:pt idx="25801">
                  <c:v>692.65200000000004</c:v>
                </c:pt>
                <c:pt idx="25802">
                  <c:v>692.41800000000001</c:v>
                </c:pt>
                <c:pt idx="25803">
                  <c:v>694.18500000000006</c:v>
                </c:pt>
                <c:pt idx="25804">
                  <c:v>693.95100000000002</c:v>
                </c:pt>
                <c:pt idx="25805">
                  <c:v>693.71699999999998</c:v>
                </c:pt>
                <c:pt idx="25806">
                  <c:v>693.48400000000004</c:v>
                </c:pt>
                <c:pt idx="25807">
                  <c:v>693.25</c:v>
                </c:pt>
                <c:pt idx="25808">
                  <c:v>693.01700000000005</c:v>
                </c:pt>
                <c:pt idx="25809">
                  <c:v>692.78300000000002</c:v>
                </c:pt>
                <c:pt idx="25810">
                  <c:v>693.54899999999998</c:v>
                </c:pt>
                <c:pt idx="25811">
                  <c:v>693.31600000000003</c:v>
                </c:pt>
                <c:pt idx="25812">
                  <c:v>693.08199999999999</c:v>
                </c:pt>
                <c:pt idx="25813">
                  <c:v>692.84900000000005</c:v>
                </c:pt>
                <c:pt idx="25814">
                  <c:v>692.61500000000001</c:v>
                </c:pt>
                <c:pt idx="25815">
                  <c:v>692.38099999999997</c:v>
                </c:pt>
                <c:pt idx="25816">
                  <c:v>693.14800000000002</c:v>
                </c:pt>
                <c:pt idx="25817">
                  <c:v>692.91399999999999</c:v>
                </c:pt>
                <c:pt idx="25818">
                  <c:v>692.68100000000004</c:v>
                </c:pt>
                <c:pt idx="25819">
                  <c:v>692.447</c:v>
                </c:pt>
                <c:pt idx="25820">
                  <c:v>692.21299999999997</c:v>
                </c:pt>
                <c:pt idx="25821">
                  <c:v>691.98</c:v>
                </c:pt>
                <c:pt idx="25822">
                  <c:v>691.74599999999998</c:v>
                </c:pt>
                <c:pt idx="25823">
                  <c:v>692.51300000000003</c:v>
                </c:pt>
                <c:pt idx="25824">
                  <c:v>692.279</c:v>
                </c:pt>
                <c:pt idx="25825">
                  <c:v>692.04499999999996</c:v>
                </c:pt>
                <c:pt idx="25826">
                  <c:v>691.81200000000001</c:v>
                </c:pt>
                <c:pt idx="25827">
                  <c:v>691.57799999999997</c:v>
                </c:pt>
                <c:pt idx="25828">
                  <c:v>691.34500000000003</c:v>
                </c:pt>
                <c:pt idx="25829">
                  <c:v>693.11099999999999</c:v>
                </c:pt>
                <c:pt idx="25830">
                  <c:v>692.87700000000007</c:v>
                </c:pt>
                <c:pt idx="25831">
                  <c:v>692.64400000000001</c:v>
                </c:pt>
                <c:pt idx="25832">
                  <c:v>692.41</c:v>
                </c:pt>
                <c:pt idx="25833">
                  <c:v>692.17700000000002</c:v>
                </c:pt>
                <c:pt idx="25834">
                  <c:v>691.94299999999998</c:v>
                </c:pt>
                <c:pt idx="25835">
                  <c:v>691.70900000000006</c:v>
                </c:pt>
                <c:pt idx="25836">
                  <c:v>692.476</c:v>
                </c:pt>
                <c:pt idx="25837">
                  <c:v>692.24199999999996</c:v>
                </c:pt>
                <c:pt idx="25838">
                  <c:v>692.00900000000001</c:v>
                </c:pt>
                <c:pt idx="25839">
                  <c:v>691.77499999999998</c:v>
                </c:pt>
                <c:pt idx="25840">
                  <c:v>691.54100000000005</c:v>
                </c:pt>
                <c:pt idx="25841">
                  <c:v>691.30799999999999</c:v>
                </c:pt>
                <c:pt idx="25842">
                  <c:v>692.07400000000007</c:v>
                </c:pt>
                <c:pt idx="25843">
                  <c:v>691.84100000000001</c:v>
                </c:pt>
                <c:pt idx="25844">
                  <c:v>691.60699999999997</c:v>
                </c:pt>
                <c:pt idx="25845">
                  <c:v>691.37300000000005</c:v>
                </c:pt>
                <c:pt idx="25846">
                  <c:v>691.14</c:v>
                </c:pt>
                <c:pt idx="25847">
                  <c:v>690.90600000000006</c:v>
                </c:pt>
                <c:pt idx="25848">
                  <c:v>690.673</c:v>
                </c:pt>
                <c:pt idx="25849">
                  <c:v>691.43899999999996</c:v>
                </c:pt>
                <c:pt idx="25850">
                  <c:v>691.20500000000004</c:v>
                </c:pt>
                <c:pt idx="25851">
                  <c:v>690.97199999999998</c:v>
                </c:pt>
                <c:pt idx="25852">
                  <c:v>690.73800000000006</c:v>
                </c:pt>
                <c:pt idx="25853">
                  <c:v>690.505</c:v>
                </c:pt>
                <c:pt idx="25854">
                  <c:v>690.27099999999996</c:v>
                </c:pt>
                <c:pt idx="25855">
                  <c:v>690.03700000000003</c:v>
                </c:pt>
                <c:pt idx="25856">
                  <c:v>691.80399999999997</c:v>
                </c:pt>
                <c:pt idx="25857">
                  <c:v>691.57</c:v>
                </c:pt>
                <c:pt idx="25858">
                  <c:v>691.33699999999999</c:v>
                </c:pt>
                <c:pt idx="25859">
                  <c:v>691.10300000000007</c:v>
                </c:pt>
                <c:pt idx="25860">
                  <c:v>690.86900000000003</c:v>
                </c:pt>
                <c:pt idx="25861">
                  <c:v>690.63599999999997</c:v>
                </c:pt>
                <c:pt idx="25862">
                  <c:v>691.40200000000004</c:v>
                </c:pt>
                <c:pt idx="25863">
                  <c:v>691.16899999999998</c:v>
                </c:pt>
                <c:pt idx="25864">
                  <c:v>690.93500000000006</c:v>
                </c:pt>
                <c:pt idx="25865">
                  <c:v>690.70100000000002</c:v>
                </c:pt>
                <c:pt idx="25866">
                  <c:v>690.46799999999996</c:v>
                </c:pt>
                <c:pt idx="25867">
                  <c:v>690.23400000000004</c:v>
                </c:pt>
                <c:pt idx="25868">
                  <c:v>690.00099999999998</c:v>
                </c:pt>
                <c:pt idx="25869">
                  <c:v>690.76700000000005</c:v>
                </c:pt>
                <c:pt idx="25870">
                  <c:v>690.53300000000002</c:v>
                </c:pt>
                <c:pt idx="25871">
                  <c:v>690.30000000000007</c:v>
                </c:pt>
                <c:pt idx="25872">
                  <c:v>690.06600000000003</c:v>
                </c:pt>
                <c:pt idx="25873">
                  <c:v>689.83299999999997</c:v>
                </c:pt>
                <c:pt idx="25874">
                  <c:v>689.59900000000005</c:v>
                </c:pt>
                <c:pt idx="25875">
                  <c:v>690.36500000000001</c:v>
                </c:pt>
                <c:pt idx="25876">
                  <c:v>690.13200000000006</c:v>
                </c:pt>
                <c:pt idx="25877">
                  <c:v>689.89800000000002</c:v>
                </c:pt>
                <c:pt idx="25878">
                  <c:v>689.66499999999996</c:v>
                </c:pt>
                <c:pt idx="25879">
                  <c:v>689.43100000000004</c:v>
                </c:pt>
                <c:pt idx="25880">
                  <c:v>689.197</c:v>
                </c:pt>
                <c:pt idx="25881">
                  <c:v>688.96400000000006</c:v>
                </c:pt>
                <c:pt idx="25882">
                  <c:v>690.73</c:v>
                </c:pt>
                <c:pt idx="25883">
                  <c:v>690.49700000000007</c:v>
                </c:pt>
                <c:pt idx="25884">
                  <c:v>690.26300000000003</c:v>
                </c:pt>
                <c:pt idx="25885">
                  <c:v>690.029</c:v>
                </c:pt>
                <c:pt idx="25886">
                  <c:v>689.79600000000005</c:v>
                </c:pt>
                <c:pt idx="25887">
                  <c:v>689.56200000000001</c:v>
                </c:pt>
                <c:pt idx="25888">
                  <c:v>690.32900000000006</c:v>
                </c:pt>
                <c:pt idx="25889">
                  <c:v>690.09500000000003</c:v>
                </c:pt>
                <c:pt idx="25890">
                  <c:v>689.86099999999999</c:v>
                </c:pt>
                <c:pt idx="25891">
                  <c:v>689.62800000000004</c:v>
                </c:pt>
                <c:pt idx="25892">
                  <c:v>689.39400000000001</c:v>
                </c:pt>
                <c:pt idx="25893">
                  <c:v>689.16100000000006</c:v>
                </c:pt>
                <c:pt idx="25894">
                  <c:v>688.92700000000002</c:v>
                </c:pt>
                <c:pt idx="25895">
                  <c:v>689.69299999999998</c:v>
                </c:pt>
                <c:pt idx="25896">
                  <c:v>689.46</c:v>
                </c:pt>
                <c:pt idx="25897">
                  <c:v>689.226</c:v>
                </c:pt>
                <c:pt idx="25898">
                  <c:v>688.99300000000005</c:v>
                </c:pt>
                <c:pt idx="25899">
                  <c:v>688.75900000000001</c:v>
                </c:pt>
                <c:pt idx="25900">
                  <c:v>688.52499999999998</c:v>
                </c:pt>
                <c:pt idx="25901">
                  <c:v>688.29200000000003</c:v>
                </c:pt>
                <c:pt idx="25902">
                  <c:v>689.05799999999999</c:v>
                </c:pt>
                <c:pt idx="25903">
                  <c:v>688.82500000000005</c:v>
                </c:pt>
                <c:pt idx="25904">
                  <c:v>688.59100000000001</c:v>
                </c:pt>
                <c:pt idx="25905">
                  <c:v>688.35699999999997</c:v>
                </c:pt>
                <c:pt idx="25906">
                  <c:v>688.12400000000002</c:v>
                </c:pt>
                <c:pt idx="25907">
                  <c:v>687.89</c:v>
                </c:pt>
                <c:pt idx="25908">
                  <c:v>689.65700000000004</c:v>
                </c:pt>
                <c:pt idx="25909">
                  <c:v>689.423</c:v>
                </c:pt>
                <c:pt idx="25910">
                  <c:v>689.18899999999996</c:v>
                </c:pt>
                <c:pt idx="25911">
                  <c:v>688.95600000000002</c:v>
                </c:pt>
                <c:pt idx="25912">
                  <c:v>688.72199999999998</c:v>
                </c:pt>
                <c:pt idx="25913">
                  <c:v>688.48900000000003</c:v>
                </c:pt>
                <c:pt idx="25914">
                  <c:v>688.255</c:v>
                </c:pt>
                <c:pt idx="25915">
                  <c:v>689.02099999999996</c:v>
                </c:pt>
                <c:pt idx="25916">
                  <c:v>688.78800000000001</c:v>
                </c:pt>
                <c:pt idx="25917">
                  <c:v>688.55399999999997</c:v>
                </c:pt>
                <c:pt idx="25918">
                  <c:v>688.32100000000003</c:v>
                </c:pt>
                <c:pt idx="25919">
                  <c:v>688.08699999999999</c:v>
                </c:pt>
                <c:pt idx="25920">
                  <c:v>687.85300000000007</c:v>
                </c:pt>
                <c:pt idx="25921">
                  <c:v>688.62</c:v>
                </c:pt>
                <c:pt idx="25922">
                  <c:v>688.38599999999997</c:v>
                </c:pt>
                <c:pt idx="25923">
                  <c:v>688.15300000000002</c:v>
                </c:pt>
                <c:pt idx="25924">
                  <c:v>687.91899999999998</c:v>
                </c:pt>
                <c:pt idx="25925">
                  <c:v>687.68500000000006</c:v>
                </c:pt>
                <c:pt idx="25926">
                  <c:v>687.452</c:v>
                </c:pt>
                <c:pt idx="25927">
                  <c:v>687.21799999999996</c:v>
                </c:pt>
                <c:pt idx="25928">
                  <c:v>687.98500000000001</c:v>
                </c:pt>
                <c:pt idx="25929">
                  <c:v>687.75099999999998</c:v>
                </c:pt>
                <c:pt idx="25930">
                  <c:v>687.51700000000005</c:v>
                </c:pt>
                <c:pt idx="25931">
                  <c:v>687.28399999999999</c:v>
                </c:pt>
                <c:pt idx="25932">
                  <c:v>687.05000000000007</c:v>
                </c:pt>
                <c:pt idx="25933">
                  <c:v>686.81700000000001</c:v>
                </c:pt>
                <c:pt idx="25934">
                  <c:v>688.58299999999997</c:v>
                </c:pt>
                <c:pt idx="25935">
                  <c:v>688.34900000000005</c:v>
                </c:pt>
                <c:pt idx="25936">
                  <c:v>688.11599999999999</c:v>
                </c:pt>
                <c:pt idx="25937">
                  <c:v>687.88200000000006</c:v>
                </c:pt>
                <c:pt idx="25938">
                  <c:v>687.649</c:v>
                </c:pt>
                <c:pt idx="25939">
                  <c:v>687.41499999999996</c:v>
                </c:pt>
                <c:pt idx="25940">
                  <c:v>687.18100000000004</c:v>
                </c:pt>
                <c:pt idx="25941">
                  <c:v>687.94799999999998</c:v>
                </c:pt>
                <c:pt idx="25942">
                  <c:v>687.71400000000006</c:v>
                </c:pt>
                <c:pt idx="25943">
                  <c:v>687.48099999999999</c:v>
                </c:pt>
                <c:pt idx="25944">
                  <c:v>687.24700000000007</c:v>
                </c:pt>
                <c:pt idx="25945">
                  <c:v>687.01300000000003</c:v>
                </c:pt>
                <c:pt idx="25946">
                  <c:v>686.78</c:v>
                </c:pt>
                <c:pt idx="25947">
                  <c:v>686.54600000000005</c:v>
                </c:pt>
                <c:pt idx="25948">
                  <c:v>687.31299999999999</c:v>
                </c:pt>
                <c:pt idx="25949">
                  <c:v>687.07900000000006</c:v>
                </c:pt>
                <c:pt idx="25950">
                  <c:v>686.84500000000003</c:v>
                </c:pt>
                <c:pt idx="25951">
                  <c:v>686.61199999999997</c:v>
                </c:pt>
                <c:pt idx="25952">
                  <c:v>686.37800000000004</c:v>
                </c:pt>
                <c:pt idx="25953">
                  <c:v>686.14499999999998</c:v>
                </c:pt>
                <c:pt idx="25954">
                  <c:v>686.91100000000006</c:v>
                </c:pt>
                <c:pt idx="25955">
                  <c:v>686.67700000000002</c:v>
                </c:pt>
                <c:pt idx="25956">
                  <c:v>686.44399999999996</c:v>
                </c:pt>
                <c:pt idx="25957">
                  <c:v>686.21</c:v>
                </c:pt>
                <c:pt idx="25958">
                  <c:v>685.97699999999998</c:v>
                </c:pt>
                <c:pt idx="25959">
                  <c:v>685.74300000000005</c:v>
                </c:pt>
                <c:pt idx="25960">
                  <c:v>685.50900000000001</c:v>
                </c:pt>
                <c:pt idx="25961">
                  <c:v>687.27600000000007</c:v>
                </c:pt>
                <c:pt idx="25962">
                  <c:v>687.04200000000003</c:v>
                </c:pt>
                <c:pt idx="25963">
                  <c:v>686.80899999999997</c:v>
                </c:pt>
                <c:pt idx="25964">
                  <c:v>686.57500000000005</c:v>
                </c:pt>
                <c:pt idx="25965">
                  <c:v>686.34100000000001</c:v>
                </c:pt>
                <c:pt idx="25966">
                  <c:v>686.10800000000006</c:v>
                </c:pt>
                <c:pt idx="25967">
                  <c:v>686.87400000000002</c:v>
                </c:pt>
                <c:pt idx="25968">
                  <c:v>686.64099999999996</c:v>
                </c:pt>
                <c:pt idx="25969">
                  <c:v>686.40700000000004</c:v>
                </c:pt>
                <c:pt idx="25970">
                  <c:v>686.173</c:v>
                </c:pt>
                <c:pt idx="25971">
                  <c:v>685.94</c:v>
                </c:pt>
                <c:pt idx="25972">
                  <c:v>685.70600000000002</c:v>
                </c:pt>
                <c:pt idx="25973">
                  <c:v>685.47300000000007</c:v>
                </c:pt>
                <c:pt idx="25974">
                  <c:v>686.23900000000003</c:v>
                </c:pt>
                <c:pt idx="25975">
                  <c:v>686.005</c:v>
                </c:pt>
                <c:pt idx="25976">
                  <c:v>685.77200000000005</c:v>
                </c:pt>
                <c:pt idx="25977">
                  <c:v>685.53800000000001</c:v>
                </c:pt>
                <c:pt idx="25978">
                  <c:v>685.30500000000006</c:v>
                </c:pt>
                <c:pt idx="25979">
                  <c:v>685.07100000000003</c:v>
                </c:pt>
                <c:pt idx="25980">
                  <c:v>685.83699999999999</c:v>
                </c:pt>
                <c:pt idx="25981">
                  <c:v>685.60400000000004</c:v>
                </c:pt>
                <c:pt idx="25982">
                  <c:v>685.37</c:v>
                </c:pt>
                <c:pt idx="25983">
                  <c:v>685.13700000000006</c:v>
                </c:pt>
                <c:pt idx="25984">
                  <c:v>684.90300000000002</c:v>
                </c:pt>
                <c:pt idx="25985">
                  <c:v>684.66899999999998</c:v>
                </c:pt>
                <c:pt idx="25986">
                  <c:v>684.43600000000004</c:v>
                </c:pt>
                <c:pt idx="25987">
                  <c:v>686.202</c:v>
                </c:pt>
                <c:pt idx="25988">
                  <c:v>685.96900000000005</c:v>
                </c:pt>
                <c:pt idx="25989">
                  <c:v>685.73500000000001</c:v>
                </c:pt>
                <c:pt idx="25990">
                  <c:v>685.50099999999998</c:v>
                </c:pt>
                <c:pt idx="25991">
                  <c:v>685.26800000000003</c:v>
                </c:pt>
                <c:pt idx="25992">
                  <c:v>685.03399999999999</c:v>
                </c:pt>
                <c:pt idx="25993">
                  <c:v>685.80100000000004</c:v>
                </c:pt>
                <c:pt idx="25994">
                  <c:v>685.56700000000001</c:v>
                </c:pt>
                <c:pt idx="25995">
                  <c:v>685.33299999999997</c:v>
                </c:pt>
                <c:pt idx="25996">
                  <c:v>685.1</c:v>
                </c:pt>
                <c:pt idx="25997">
                  <c:v>684.86599999999999</c:v>
                </c:pt>
                <c:pt idx="25998">
                  <c:v>684.63300000000004</c:v>
                </c:pt>
                <c:pt idx="25999">
                  <c:v>684.399</c:v>
                </c:pt>
                <c:pt idx="26000">
                  <c:v>685.16499999999996</c:v>
                </c:pt>
                <c:pt idx="26001">
                  <c:v>684.93200000000002</c:v>
                </c:pt>
                <c:pt idx="26002">
                  <c:v>684.69799999999998</c:v>
                </c:pt>
                <c:pt idx="26003">
                  <c:v>684.46500000000003</c:v>
                </c:pt>
                <c:pt idx="26004">
                  <c:v>684.23099999999999</c:v>
                </c:pt>
                <c:pt idx="26005">
                  <c:v>683.99700000000007</c:v>
                </c:pt>
                <c:pt idx="26006">
                  <c:v>683.76400000000001</c:v>
                </c:pt>
                <c:pt idx="26007">
                  <c:v>684.53</c:v>
                </c:pt>
                <c:pt idx="26008">
                  <c:v>684.29700000000003</c:v>
                </c:pt>
                <c:pt idx="26009">
                  <c:v>684.06299999999999</c:v>
                </c:pt>
                <c:pt idx="26010">
                  <c:v>683.82900000000006</c:v>
                </c:pt>
                <c:pt idx="26011">
                  <c:v>683.596</c:v>
                </c:pt>
                <c:pt idx="26012">
                  <c:v>683.36199999999997</c:v>
                </c:pt>
                <c:pt idx="26013">
                  <c:v>685.12900000000002</c:v>
                </c:pt>
                <c:pt idx="26014">
                  <c:v>684.89499999999998</c:v>
                </c:pt>
                <c:pt idx="26015">
                  <c:v>684.66100000000006</c:v>
                </c:pt>
                <c:pt idx="26016">
                  <c:v>684.428</c:v>
                </c:pt>
                <c:pt idx="26017">
                  <c:v>684.19399999999996</c:v>
                </c:pt>
                <c:pt idx="26018">
                  <c:v>683.96100000000001</c:v>
                </c:pt>
                <c:pt idx="26019">
                  <c:v>683.72699999999998</c:v>
                </c:pt>
                <c:pt idx="26020">
                  <c:v>684.49300000000005</c:v>
                </c:pt>
                <c:pt idx="26021">
                  <c:v>684.26</c:v>
                </c:pt>
                <c:pt idx="26022">
                  <c:v>684.02600000000007</c:v>
                </c:pt>
                <c:pt idx="26023">
                  <c:v>683.79300000000001</c:v>
                </c:pt>
                <c:pt idx="26024">
                  <c:v>683.55899999999997</c:v>
                </c:pt>
                <c:pt idx="26025">
                  <c:v>683.32500000000005</c:v>
                </c:pt>
                <c:pt idx="26026">
                  <c:v>684.09199999999998</c:v>
                </c:pt>
                <c:pt idx="26027">
                  <c:v>683.85800000000006</c:v>
                </c:pt>
                <c:pt idx="26028">
                  <c:v>683.625</c:v>
                </c:pt>
                <c:pt idx="26029">
                  <c:v>683.39099999999996</c:v>
                </c:pt>
                <c:pt idx="26030">
                  <c:v>683.15700000000004</c:v>
                </c:pt>
                <c:pt idx="26031">
                  <c:v>682.92399999999998</c:v>
                </c:pt>
                <c:pt idx="26032">
                  <c:v>682.69</c:v>
                </c:pt>
                <c:pt idx="26033">
                  <c:v>683.45699999999999</c:v>
                </c:pt>
                <c:pt idx="26034">
                  <c:v>683.22300000000007</c:v>
                </c:pt>
                <c:pt idx="26035">
                  <c:v>682.98900000000003</c:v>
                </c:pt>
                <c:pt idx="26036">
                  <c:v>682.75599999999997</c:v>
                </c:pt>
                <c:pt idx="26037">
                  <c:v>682.52200000000005</c:v>
                </c:pt>
                <c:pt idx="26038">
                  <c:v>682.28899999999999</c:v>
                </c:pt>
                <c:pt idx="26039">
                  <c:v>684.05500000000006</c:v>
                </c:pt>
                <c:pt idx="26040">
                  <c:v>683.82100000000003</c:v>
                </c:pt>
                <c:pt idx="26041">
                  <c:v>683.58799999999997</c:v>
                </c:pt>
                <c:pt idx="26042">
                  <c:v>683.35400000000004</c:v>
                </c:pt>
                <c:pt idx="26043">
                  <c:v>683.12099999999998</c:v>
                </c:pt>
                <c:pt idx="26044">
                  <c:v>682.88700000000006</c:v>
                </c:pt>
                <c:pt idx="26045">
                  <c:v>682.65300000000002</c:v>
                </c:pt>
                <c:pt idx="26046">
                  <c:v>683.42</c:v>
                </c:pt>
                <c:pt idx="26047">
                  <c:v>683.18600000000004</c:v>
                </c:pt>
                <c:pt idx="26048">
                  <c:v>682.95299999999997</c:v>
                </c:pt>
                <c:pt idx="26049">
                  <c:v>682.71900000000005</c:v>
                </c:pt>
                <c:pt idx="26050">
                  <c:v>682.48500000000001</c:v>
                </c:pt>
                <c:pt idx="26051">
                  <c:v>682.25200000000007</c:v>
                </c:pt>
                <c:pt idx="26052">
                  <c:v>682.01800000000003</c:v>
                </c:pt>
                <c:pt idx="26053">
                  <c:v>682.78499999999997</c:v>
                </c:pt>
                <c:pt idx="26054">
                  <c:v>682.55100000000004</c:v>
                </c:pt>
                <c:pt idx="26055">
                  <c:v>682.31700000000001</c:v>
                </c:pt>
                <c:pt idx="26056">
                  <c:v>682.08400000000006</c:v>
                </c:pt>
                <c:pt idx="26057">
                  <c:v>681.85</c:v>
                </c:pt>
                <c:pt idx="26058">
                  <c:v>681.61699999999996</c:v>
                </c:pt>
                <c:pt idx="26059">
                  <c:v>682.38300000000004</c:v>
                </c:pt>
                <c:pt idx="26060">
                  <c:v>682.149</c:v>
                </c:pt>
                <c:pt idx="26061">
                  <c:v>681.91600000000005</c:v>
                </c:pt>
                <c:pt idx="26062">
                  <c:v>681.68200000000002</c:v>
                </c:pt>
                <c:pt idx="26063">
                  <c:v>681.44900000000007</c:v>
                </c:pt>
                <c:pt idx="26064">
                  <c:v>681.21500000000003</c:v>
                </c:pt>
                <c:pt idx="26065">
                  <c:v>680.98099999999999</c:v>
                </c:pt>
                <c:pt idx="26066">
                  <c:v>682.74800000000005</c:v>
                </c:pt>
                <c:pt idx="26067">
                  <c:v>682.51400000000001</c:v>
                </c:pt>
                <c:pt idx="26068">
                  <c:v>682.28100000000006</c:v>
                </c:pt>
                <c:pt idx="26069">
                  <c:v>682.04700000000003</c:v>
                </c:pt>
                <c:pt idx="26070">
                  <c:v>681.81299999999999</c:v>
                </c:pt>
                <c:pt idx="26071">
                  <c:v>681.58</c:v>
                </c:pt>
                <c:pt idx="26072">
                  <c:v>682.346</c:v>
                </c:pt>
                <c:pt idx="26073">
                  <c:v>682.11300000000006</c:v>
                </c:pt>
                <c:pt idx="26074">
                  <c:v>681.87900000000002</c:v>
                </c:pt>
                <c:pt idx="26075">
                  <c:v>681.64499999999998</c:v>
                </c:pt>
                <c:pt idx="26076">
                  <c:v>681.41200000000003</c:v>
                </c:pt>
                <c:pt idx="26077">
                  <c:v>681.178</c:v>
                </c:pt>
                <c:pt idx="26078">
                  <c:v>680.94500000000005</c:v>
                </c:pt>
                <c:pt idx="26079">
                  <c:v>681.71100000000001</c:v>
                </c:pt>
                <c:pt idx="26080">
                  <c:v>681.47699999999998</c:v>
                </c:pt>
                <c:pt idx="26081">
                  <c:v>681.24400000000003</c:v>
                </c:pt>
                <c:pt idx="26082">
                  <c:v>681.01</c:v>
                </c:pt>
                <c:pt idx="26083">
                  <c:v>680.77700000000004</c:v>
                </c:pt>
                <c:pt idx="26084">
                  <c:v>680.54300000000001</c:v>
                </c:pt>
                <c:pt idx="26085">
                  <c:v>681.30899999999997</c:v>
                </c:pt>
                <c:pt idx="26086">
                  <c:v>681.07600000000002</c:v>
                </c:pt>
                <c:pt idx="26087">
                  <c:v>680.84199999999998</c:v>
                </c:pt>
                <c:pt idx="26088">
                  <c:v>680.60900000000004</c:v>
                </c:pt>
                <c:pt idx="26089">
                  <c:v>680.375</c:v>
                </c:pt>
                <c:pt idx="26090">
                  <c:v>680.14099999999996</c:v>
                </c:pt>
                <c:pt idx="26091">
                  <c:v>679.90800000000002</c:v>
                </c:pt>
                <c:pt idx="26092">
                  <c:v>681.67399999999998</c:v>
                </c:pt>
                <c:pt idx="26093">
                  <c:v>681.44100000000003</c:v>
                </c:pt>
                <c:pt idx="26094">
                  <c:v>681.20699999999999</c:v>
                </c:pt>
                <c:pt idx="26095">
                  <c:v>680.97300000000007</c:v>
                </c:pt>
                <c:pt idx="26096">
                  <c:v>680.74</c:v>
                </c:pt>
                <c:pt idx="26097">
                  <c:v>680.50599999999997</c:v>
                </c:pt>
                <c:pt idx="26098">
                  <c:v>681.27300000000002</c:v>
                </c:pt>
                <c:pt idx="26099">
                  <c:v>681.03899999999999</c:v>
                </c:pt>
                <c:pt idx="26100">
                  <c:v>680.80500000000006</c:v>
                </c:pt>
                <c:pt idx="26101">
                  <c:v>680.572</c:v>
                </c:pt>
                <c:pt idx="26102">
                  <c:v>680.33799999999997</c:v>
                </c:pt>
                <c:pt idx="26103">
                  <c:v>680.10500000000002</c:v>
                </c:pt>
                <c:pt idx="26104">
                  <c:v>679.87099999999998</c:v>
                </c:pt>
                <c:pt idx="26105">
                  <c:v>680.63700000000006</c:v>
                </c:pt>
                <c:pt idx="26106">
                  <c:v>680.404</c:v>
                </c:pt>
                <c:pt idx="26107">
                  <c:v>680.17</c:v>
                </c:pt>
                <c:pt idx="26108">
                  <c:v>679.93700000000001</c:v>
                </c:pt>
                <c:pt idx="26109">
                  <c:v>679.70299999999997</c:v>
                </c:pt>
                <c:pt idx="26110">
                  <c:v>679.46900000000005</c:v>
                </c:pt>
                <c:pt idx="26111">
                  <c:v>679.23599999999999</c:v>
                </c:pt>
                <c:pt idx="26112">
                  <c:v>680.00200000000007</c:v>
                </c:pt>
                <c:pt idx="26113">
                  <c:v>679.76900000000001</c:v>
                </c:pt>
                <c:pt idx="26114">
                  <c:v>679.53499999999997</c:v>
                </c:pt>
                <c:pt idx="26115">
                  <c:v>679.30100000000004</c:v>
                </c:pt>
                <c:pt idx="26116">
                  <c:v>679.06799999999998</c:v>
                </c:pt>
                <c:pt idx="26117">
                  <c:v>678.83400000000006</c:v>
                </c:pt>
                <c:pt idx="26118">
                  <c:v>680.601</c:v>
                </c:pt>
                <c:pt idx="26119">
                  <c:v>680.36699999999996</c:v>
                </c:pt>
                <c:pt idx="26120">
                  <c:v>680.13300000000004</c:v>
                </c:pt>
                <c:pt idx="26121">
                  <c:v>679.9</c:v>
                </c:pt>
                <c:pt idx="26122">
                  <c:v>679.66600000000005</c:v>
                </c:pt>
                <c:pt idx="26123">
                  <c:v>679.43299999999999</c:v>
                </c:pt>
                <c:pt idx="26124">
                  <c:v>679.19900000000007</c:v>
                </c:pt>
                <c:pt idx="26125">
                  <c:v>679.96500000000003</c:v>
                </c:pt>
                <c:pt idx="26126">
                  <c:v>679.73199999999997</c:v>
                </c:pt>
                <c:pt idx="26127">
                  <c:v>679.49800000000005</c:v>
                </c:pt>
                <c:pt idx="26128">
                  <c:v>679.26499999999999</c:v>
                </c:pt>
                <c:pt idx="26129">
                  <c:v>679.03100000000006</c:v>
                </c:pt>
                <c:pt idx="26130">
                  <c:v>678.79700000000003</c:v>
                </c:pt>
                <c:pt idx="26131">
                  <c:v>679.56399999999996</c:v>
                </c:pt>
                <c:pt idx="26132">
                  <c:v>679.33</c:v>
                </c:pt>
                <c:pt idx="26133">
                  <c:v>679.09699999999998</c:v>
                </c:pt>
                <c:pt idx="26134">
                  <c:v>678.86300000000006</c:v>
                </c:pt>
                <c:pt idx="26135">
                  <c:v>678.62900000000002</c:v>
                </c:pt>
                <c:pt idx="26136">
                  <c:v>678.39599999999996</c:v>
                </c:pt>
                <c:pt idx="26137">
                  <c:v>678.16200000000003</c:v>
                </c:pt>
                <c:pt idx="26138">
                  <c:v>678.92899999999997</c:v>
                </c:pt>
                <c:pt idx="26139">
                  <c:v>678.69500000000005</c:v>
                </c:pt>
                <c:pt idx="26140">
                  <c:v>678.46100000000001</c:v>
                </c:pt>
                <c:pt idx="26141">
                  <c:v>678.22800000000007</c:v>
                </c:pt>
                <c:pt idx="26142">
                  <c:v>677.99400000000003</c:v>
                </c:pt>
                <c:pt idx="26143">
                  <c:v>677.76099999999997</c:v>
                </c:pt>
                <c:pt idx="26144">
                  <c:v>679.52700000000004</c:v>
                </c:pt>
                <c:pt idx="26145">
                  <c:v>679.29300000000001</c:v>
                </c:pt>
                <c:pt idx="26146">
                  <c:v>679.06000000000006</c:v>
                </c:pt>
                <c:pt idx="26147">
                  <c:v>678.82600000000002</c:v>
                </c:pt>
                <c:pt idx="26148">
                  <c:v>678.59299999999996</c:v>
                </c:pt>
                <c:pt idx="26149">
                  <c:v>678.35900000000004</c:v>
                </c:pt>
                <c:pt idx="26150">
                  <c:v>678.125</c:v>
                </c:pt>
                <c:pt idx="26151">
                  <c:v>678.89200000000005</c:v>
                </c:pt>
                <c:pt idx="26152">
                  <c:v>678.65800000000002</c:v>
                </c:pt>
                <c:pt idx="26153">
                  <c:v>678.42500000000007</c:v>
                </c:pt>
                <c:pt idx="26154">
                  <c:v>678.19100000000003</c:v>
                </c:pt>
                <c:pt idx="26155">
                  <c:v>677.95699999999999</c:v>
                </c:pt>
                <c:pt idx="26156">
                  <c:v>677.72400000000005</c:v>
                </c:pt>
                <c:pt idx="26157">
                  <c:v>677.49</c:v>
                </c:pt>
                <c:pt idx="26158">
                  <c:v>678.25700000000006</c:v>
                </c:pt>
                <c:pt idx="26159">
                  <c:v>678.02300000000002</c:v>
                </c:pt>
                <c:pt idx="26160">
                  <c:v>677.78899999999999</c:v>
                </c:pt>
                <c:pt idx="26161">
                  <c:v>677.55600000000004</c:v>
                </c:pt>
                <c:pt idx="26162">
                  <c:v>677.322</c:v>
                </c:pt>
                <c:pt idx="26163">
                  <c:v>677.08900000000006</c:v>
                </c:pt>
                <c:pt idx="26164">
                  <c:v>677.85500000000002</c:v>
                </c:pt>
                <c:pt idx="26165">
                  <c:v>677.62099999999998</c:v>
                </c:pt>
                <c:pt idx="26166">
                  <c:v>677.38800000000003</c:v>
                </c:pt>
                <c:pt idx="26167">
                  <c:v>677.154</c:v>
                </c:pt>
                <c:pt idx="26168">
                  <c:v>676.92100000000005</c:v>
                </c:pt>
                <c:pt idx="26169">
                  <c:v>676.68700000000001</c:v>
                </c:pt>
                <c:pt idx="26170">
                  <c:v>676.45299999999997</c:v>
                </c:pt>
                <c:pt idx="26171">
                  <c:v>678.22</c:v>
                </c:pt>
                <c:pt idx="26172">
                  <c:v>677.98599999999999</c:v>
                </c:pt>
                <c:pt idx="26173">
                  <c:v>677.75300000000004</c:v>
                </c:pt>
                <c:pt idx="26174">
                  <c:v>677.51900000000001</c:v>
                </c:pt>
                <c:pt idx="26175">
                  <c:v>677.28499999999997</c:v>
                </c:pt>
                <c:pt idx="26176">
                  <c:v>677.05200000000002</c:v>
                </c:pt>
                <c:pt idx="26177">
                  <c:v>677.81799999999998</c:v>
                </c:pt>
                <c:pt idx="26178">
                  <c:v>677.58500000000004</c:v>
                </c:pt>
                <c:pt idx="26179">
                  <c:v>677.351</c:v>
                </c:pt>
                <c:pt idx="26180">
                  <c:v>677.11699999999996</c:v>
                </c:pt>
                <c:pt idx="26181">
                  <c:v>676.88400000000001</c:v>
                </c:pt>
                <c:pt idx="26182">
                  <c:v>676.65</c:v>
                </c:pt>
                <c:pt idx="26183">
                  <c:v>676.41700000000003</c:v>
                </c:pt>
                <c:pt idx="26184">
                  <c:v>677.18299999999999</c:v>
                </c:pt>
                <c:pt idx="26185">
                  <c:v>676.94900000000007</c:v>
                </c:pt>
                <c:pt idx="26186">
                  <c:v>676.71600000000001</c:v>
                </c:pt>
                <c:pt idx="26187">
                  <c:v>676.48199999999997</c:v>
                </c:pt>
                <c:pt idx="26188">
                  <c:v>676.24900000000002</c:v>
                </c:pt>
                <c:pt idx="26189">
                  <c:v>676.01499999999999</c:v>
                </c:pt>
                <c:pt idx="26190">
                  <c:v>676.78100000000006</c:v>
                </c:pt>
                <c:pt idx="26191">
                  <c:v>676.548</c:v>
                </c:pt>
                <c:pt idx="26192">
                  <c:v>676.31399999999996</c:v>
                </c:pt>
                <c:pt idx="26193">
                  <c:v>676.08100000000002</c:v>
                </c:pt>
                <c:pt idx="26194">
                  <c:v>675.84699999999998</c:v>
                </c:pt>
                <c:pt idx="26195">
                  <c:v>675.61300000000006</c:v>
                </c:pt>
                <c:pt idx="26196">
                  <c:v>675.38</c:v>
                </c:pt>
                <c:pt idx="26197">
                  <c:v>677.14599999999996</c:v>
                </c:pt>
                <c:pt idx="26198">
                  <c:v>676.91300000000001</c:v>
                </c:pt>
                <c:pt idx="26199">
                  <c:v>676.67899999999997</c:v>
                </c:pt>
                <c:pt idx="26200">
                  <c:v>676.44500000000005</c:v>
                </c:pt>
                <c:pt idx="26201">
                  <c:v>676.21199999999999</c:v>
                </c:pt>
                <c:pt idx="26202">
                  <c:v>675.97800000000007</c:v>
                </c:pt>
                <c:pt idx="26203">
                  <c:v>675.745</c:v>
                </c:pt>
                <c:pt idx="26204">
                  <c:v>676.51099999999997</c:v>
                </c:pt>
                <c:pt idx="26205">
                  <c:v>676.27700000000004</c:v>
                </c:pt>
                <c:pt idx="26206">
                  <c:v>676.04399999999998</c:v>
                </c:pt>
                <c:pt idx="26207">
                  <c:v>675.81000000000006</c:v>
                </c:pt>
                <c:pt idx="26208">
                  <c:v>675.577</c:v>
                </c:pt>
                <c:pt idx="26209">
                  <c:v>675.34299999999996</c:v>
                </c:pt>
                <c:pt idx="26210">
                  <c:v>676.10900000000004</c:v>
                </c:pt>
                <c:pt idx="26211">
                  <c:v>675.87599999999998</c:v>
                </c:pt>
                <c:pt idx="26212">
                  <c:v>675.64200000000005</c:v>
                </c:pt>
                <c:pt idx="26213">
                  <c:v>675.40899999999999</c:v>
                </c:pt>
                <c:pt idx="26214">
                  <c:v>675.17500000000007</c:v>
                </c:pt>
                <c:pt idx="26215">
                  <c:v>674.94100000000003</c:v>
                </c:pt>
                <c:pt idx="26216">
                  <c:v>674.70799999999997</c:v>
                </c:pt>
                <c:pt idx="26217">
                  <c:v>675.47400000000005</c:v>
                </c:pt>
                <c:pt idx="26218">
                  <c:v>675.24099999999999</c:v>
                </c:pt>
                <c:pt idx="26219">
                  <c:v>675.00700000000006</c:v>
                </c:pt>
                <c:pt idx="26220">
                  <c:v>674.77300000000002</c:v>
                </c:pt>
                <c:pt idx="26221">
                  <c:v>674.54</c:v>
                </c:pt>
                <c:pt idx="26222">
                  <c:v>674.30600000000004</c:v>
                </c:pt>
                <c:pt idx="26223">
                  <c:v>676.07299999999998</c:v>
                </c:pt>
                <c:pt idx="26224">
                  <c:v>675.83900000000006</c:v>
                </c:pt>
                <c:pt idx="26225">
                  <c:v>675.60500000000002</c:v>
                </c:pt>
                <c:pt idx="26226">
                  <c:v>675.37199999999996</c:v>
                </c:pt>
                <c:pt idx="26227">
                  <c:v>675.13800000000003</c:v>
                </c:pt>
                <c:pt idx="26228">
                  <c:v>674.90499999999997</c:v>
                </c:pt>
                <c:pt idx="26229">
                  <c:v>674.67100000000005</c:v>
                </c:pt>
                <c:pt idx="26230">
                  <c:v>675.43700000000001</c:v>
                </c:pt>
                <c:pt idx="26231">
                  <c:v>675.20400000000006</c:v>
                </c:pt>
                <c:pt idx="26232">
                  <c:v>674.97</c:v>
                </c:pt>
                <c:pt idx="26233">
                  <c:v>674.73699999999997</c:v>
                </c:pt>
                <c:pt idx="26234">
                  <c:v>674.50300000000004</c:v>
                </c:pt>
                <c:pt idx="26235">
                  <c:v>674.26900000000001</c:v>
                </c:pt>
                <c:pt idx="26236">
                  <c:v>675.03600000000006</c:v>
                </c:pt>
                <c:pt idx="26237">
                  <c:v>674.80200000000002</c:v>
                </c:pt>
                <c:pt idx="26238">
                  <c:v>674.56899999999996</c:v>
                </c:pt>
                <c:pt idx="26239">
                  <c:v>674.33500000000004</c:v>
                </c:pt>
                <c:pt idx="26240">
                  <c:v>674.101</c:v>
                </c:pt>
                <c:pt idx="26241">
                  <c:v>673.86800000000005</c:v>
                </c:pt>
                <c:pt idx="26242">
                  <c:v>673.63400000000001</c:v>
                </c:pt>
                <c:pt idx="26243">
                  <c:v>674.40100000000007</c:v>
                </c:pt>
                <c:pt idx="26244">
                  <c:v>674.16700000000003</c:v>
                </c:pt>
                <c:pt idx="26245">
                  <c:v>673.93299999999999</c:v>
                </c:pt>
                <c:pt idx="26246">
                  <c:v>673.7</c:v>
                </c:pt>
                <c:pt idx="26247">
                  <c:v>673.46600000000001</c:v>
                </c:pt>
                <c:pt idx="26248">
                  <c:v>673.23300000000006</c:v>
                </c:pt>
                <c:pt idx="26249">
                  <c:v>674.99900000000002</c:v>
                </c:pt>
                <c:pt idx="26250">
                  <c:v>674.76499999999999</c:v>
                </c:pt>
                <c:pt idx="26251">
                  <c:v>674.53200000000004</c:v>
                </c:pt>
                <c:pt idx="26252">
                  <c:v>674.298</c:v>
                </c:pt>
                <c:pt idx="26253">
                  <c:v>674.06500000000005</c:v>
                </c:pt>
                <c:pt idx="26254">
                  <c:v>673.83100000000002</c:v>
                </c:pt>
                <c:pt idx="26255">
                  <c:v>673.59699999999998</c:v>
                </c:pt>
                <c:pt idx="26256">
                  <c:v>674.36400000000003</c:v>
                </c:pt>
                <c:pt idx="26257">
                  <c:v>674.13</c:v>
                </c:pt>
                <c:pt idx="26258">
                  <c:v>673.89700000000005</c:v>
                </c:pt>
                <c:pt idx="26259">
                  <c:v>673.66300000000001</c:v>
                </c:pt>
                <c:pt idx="26260">
                  <c:v>673.42899999999997</c:v>
                </c:pt>
                <c:pt idx="26261">
                  <c:v>673.19600000000003</c:v>
                </c:pt>
                <c:pt idx="26262">
                  <c:v>672.96199999999999</c:v>
                </c:pt>
                <c:pt idx="26263">
                  <c:v>673.72900000000004</c:v>
                </c:pt>
                <c:pt idx="26264">
                  <c:v>673.495</c:v>
                </c:pt>
                <c:pt idx="26265">
                  <c:v>673.26099999999997</c:v>
                </c:pt>
                <c:pt idx="26266">
                  <c:v>673.02800000000002</c:v>
                </c:pt>
                <c:pt idx="26267">
                  <c:v>672.79399999999998</c:v>
                </c:pt>
                <c:pt idx="26268">
                  <c:v>672.56100000000004</c:v>
                </c:pt>
                <c:pt idx="26269">
                  <c:v>673.327</c:v>
                </c:pt>
                <c:pt idx="26270">
                  <c:v>673.09299999999996</c:v>
                </c:pt>
                <c:pt idx="26271">
                  <c:v>672.86</c:v>
                </c:pt>
                <c:pt idx="26272">
                  <c:v>672.62599999999998</c:v>
                </c:pt>
                <c:pt idx="26273">
                  <c:v>672.39300000000003</c:v>
                </c:pt>
                <c:pt idx="26274">
                  <c:v>672.15899999999999</c:v>
                </c:pt>
                <c:pt idx="26275">
                  <c:v>671.92500000000007</c:v>
                </c:pt>
                <c:pt idx="26276">
                  <c:v>673.69200000000001</c:v>
                </c:pt>
                <c:pt idx="26277">
                  <c:v>673.45799999999997</c:v>
                </c:pt>
                <c:pt idx="26278">
                  <c:v>673.22500000000002</c:v>
                </c:pt>
                <c:pt idx="26279">
                  <c:v>672.99099999999999</c:v>
                </c:pt>
                <c:pt idx="26280">
                  <c:v>672.75700000000006</c:v>
                </c:pt>
                <c:pt idx="26281">
                  <c:v>672.524</c:v>
                </c:pt>
                <c:pt idx="26282">
                  <c:v>673.29</c:v>
                </c:pt>
                <c:pt idx="26283">
                  <c:v>673.05700000000002</c:v>
                </c:pt>
                <c:pt idx="26284">
                  <c:v>672.82299999999998</c:v>
                </c:pt>
                <c:pt idx="26285">
                  <c:v>672.58900000000006</c:v>
                </c:pt>
                <c:pt idx="26286">
                  <c:v>672.35599999999999</c:v>
                </c:pt>
                <c:pt idx="26287">
                  <c:v>672.12199999999996</c:v>
                </c:pt>
                <c:pt idx="26288">
                  <c:v>671.88900000000001</c:v>
                </c:pt>
                <c:pt idx="26289">
                  <c:v>672.65499999999997</c:v>
                </c:pt>
                <c:pt idx="26290">
                  <c:v>672.42100000000005</c:v>
                </c:pt>
                <c:pt idx="26291">
                  <c:v>672.18799999999999</c:v>
                </c:pt>
                <c:pt idx="26292">
                  <c:v>671.95400000000006</c:v>
                </c:pt>
                <c:pt idx="26293">
                  <c:v>671.721</c:v>
                </c:pt>
                <c:pt idx="26294">
                  <c:v>671.48699999999997</c:v>
                </c:pt>
                <c:pt idx="26295">
                  <c:v>672.25300000000004</c:v>
                </c:pt>
                <c:pt idx="26296">
                  <c:v>672.02</c:v>
                </c:pt>
                <c:pt idx="26297">
                  <c:v>671.78600000000006</c:v>
                </c:pt>
                <c:pt idx="26298">
                  <c:v>671.553</c:v>
                </c:pt>
                <c:pt idx="26299">
                  <c:v>671.31899999999996</c:v>
                </c:pt>
                <c:pt idx="26300">
                  <c:v>671.08500000000004</c:v>
                </c:pt>
                <c:pt idx="26301">
                  <c:v>670.85199999999998</c:v>
                </c:pt>
                <c:pt idx="26302">
                  <c:v>672.61800000000005</c:v>
                </c:pt>
                <c:pt idx="26303">
                  <c:v>672.38499999999999</c:v>
                </c:pt>
                <c:pt idx="26304">
                  <c:v>672.15100000000007</c:v>
                </c:pt>
                <c:pt idx="26305">
                  <c:v>671.91700000000003</c:v>
                </c:pt>
                <c:pt idx="26306">
                  <c:v>671.68399999999997</c:v>
                </c:pt>
                <c:pt idx="26307">
                  <c:v>671.45</c:v>
                </c:pt>
                <c:pt idx="26308">
                  <c:v>671.21699999999998</c:v>
                </c:pt>
                <c:pt idx="26309">
                  <c:v>671.98300000000006</c:v>
                </c:pt>
                <c:pt idx="26310">
                  <c:v>671.74900000000002</c:v>
                </c:pt>
                <c:pt idx="26311">
                  <c:v>671.51599999999996</c:v>
                </c:pt>
                <c:pt idx="26312">
                  <c:v>671.28200000000004</c:v>
                </c:pt>
                <c:pt idx="26313">
                  <c:v>671.04899999999998</c:v>
                </c:pt>
                <c:pt idx="26314">
                  <c:v>670.81500000000005</c:v>
                </c:pt>
                <c:pt idx="26315">
                  <c:v>671.58100000000002</c:v>
                </c:pt>
                <c:pt idx="26316">
                  <c:v>671.34800000000007</c:v>
                </c:pt>
                <c:pt idx="26317">
                  <c:v>671.11400000000003</c:v>
                </c:pt>
                <c:pt idx="26318">
                  <c:v>670.88099999999997</c:v>
                </c:pt>
                <c:pt idx="26319">
                  <c:v>670.64700000000005</c:v>
                </c:pt>
                <c:pt idx="26320">
                  <c:v>670.41300000000001</c:v>
                </c:pt>
                <c:pt idx="26321">
                  <c:v>670.18000000000006</c:v>
                </c:pt>
                <c:pt idx="26322">
                  <c:v>670.94600000000003</c:v>
                </c:pt>
                <c:pt idx="26323">
                  <c:v>670.71299999999997</c:v>
                </c:pt>
                <c:pt idx="26324">
                  <c:v>670.47900000000004</c:v>
                </c:pt>
                <c:pt idx="26325">
                  <c:v>670.245</c:v>
                </c:pt>
                <c:pt idx="26326">
                  <c:v>670.01200000000006</c:v>
                </c:pt>
                <c:pt idx="26327">
                  <c:v>669.77800000000002</c:v>
                </c:pt>
                <c:pt idx="26328">
                  <c:v>671.54499999999996</c:v>
                </c:pt>
                <c:pt idx="26329">
                  <c:v>671.31100000000004</c:v>
                </c:pt>
                <c:pt idx="26330">
                  <c:v>671.077</c:v>
                </c:pt>
                <c:pt idx="26331">
                  <c:v>670.84400000000005</c:v>
                </c:pt>
                <c:pt idx="26332">
                  <c:v>670.61</c:v>
                </c:pt>
                <c:pt idx="26333">
                  <c:v>670.37700000000007</c:v>
                </c:pt>
                <c:pt idx="26334">
                  <c:v>670.14300000000003</c:v>
                </c:pt>
                <c:pt idx="26335">
                  <c:v>670.90899999999999</c:v>
                </c:pt>
                <c:pt idx="26336">
                  <c:v>670.67600000000004</c:v>
                </c:pt>
                <c:pt idx="26337">
                  <c:v>670.44200000000001</c:v>
                </c:pt>
                <c:pt idx="26338">
                  <c:v>670.20900000000006</c:v>
                </c:pt>
                <c:pt idx="26339">
                  <c:v>669.97500000000002</c:v>
                </c:pt>
                <c:pt idx="26340">
                  <c:v>669.74099999999999</c:v>
                </c:pt>
                <c:pt idx="26341">
                  <c:v>670.50800000000004</c:v>
                </c:pt>
                <c:pt idx="26342">
                  <c:v>670.274</c:v>
                </c:pt>
                <c:pt idx="26343">
                  <c:v>670.04100000000005</c:v>
                </c:pt>
                <c:pt idx="26344">
                  <c:v>669.80700000000002</c:v>
                </c:pt>
                <c:pt idx="26345">
                  <c:v>669.57299999999998</c:v>
                </c:pt>
                <c:pt idx="26346">
                  <c:v>669.34</c:v>
                </c:pt>
                <c:pt idx="26347">
                  <c:v>669.10599999999999</c:v>
                </c:pt>
                <c:pt idx="26348">
                  <c:v>669.87300000000005</c:v>
                </c:pt>
                <c:pt idx="26349">
                  <c:v>669.63900000000001</c:v>
                </c:pt>
                <c:pt idx="26350">
                  <c:v>669.40499999999997</c:v>
                </c:pt>
                <c:pt idx="26351">
                  <c:v>669.17200000000003</c:v>
                </c:pt>
                <c:pt idx="26352">
                  <c:v>668.93799999999999</c:v>
                </c:pt>
                <c:pt idx="26353">
                  <c:v>668.70500000000004</c:v>
                </c:pt>
                <c:pt idx="26354">
                  <c:v>668.471</c:v>
                </c:pt>
                <c:pt idx="26355">
                  <c:v>670.23699999999997</c:v>
                </c:pt>
                <c:pt idx="26356">
                  <c:v>670.00400000000002</c:v>
                </c:pt>
                <c:pt idx="26357">
                  <c:v>669.77</c:v>
                </c:pt>
                <c:pt idx="26358">
                  <c:v>669.53700000000003</c:v>
                </c:pt>
                <c:pt idx="26359">
                  <c:v>669.303</c:v>
                </c:pt>
                <c:pt idx="26360">
                  <c:v>669.06899999999996</c:v>
                </c:pt>
                <c:pt idx="26361">
                  <c:v>669.83600000000001</c:v>
                </c:pt>
                <c:pt idx="26362">
                  <c:v>669.60199999999998</c:v>
                </c:pt>
                <c:pt idx="26363">
                  <c:v>669.36900000000003</c:v>
                </c:pt>
                <c:pt idx="26364">
                  <c:v>669.13499999999999</c:v>
                </c:pt>
                <c:pt idx="26365">
                  <c:v>668.90100000000007</c:v>
                </c:pt>
                <c:pt idx="26366">
                  <c:v>668.66800000000001</c:v>
                </c:pt>
                <c:pt idx="26367">
                  <c:v>668.43399999999997</c:v>
                </c:pt>
                <c:pt idx="26368">
                  <c:v>669.20100000000002</c:v>
                </c:pt>
                <c:pt idx="26369">
                  <c:v>668.96699999999998</c:v>
                </c:pt>
                <c:pt idx="26370">
                  <c:v>668.73300000000006</c:v>
                </c:pt>
                <c:pt idx="26371">
                  <c:v>668.5</c:v>
                </c:pt>
                <c:pt idx="26372">
                  <c:v>668.26599999999996</c:v>
                </c:pt>
                <c:pt idx="26373">
                  <c:v>668.03300000000002</c:v>
                </c:pt>
                <c:pt idx="26374">
                  <c:v>668.79899999999998</c:v>
                </c:pt>
                <c:pt idx="26375">
                  <c:v>668.56500000000005</c:v>
                </c:pt>
                <c:pt idx="26376">
                  <c:v>668.33199999999999</c:v>
                </c:pt>
                <c:pt idx="26377">
                  <c:v>668.09800000000007</c:v>
                </c:pt>
                <c:pt idx="26378">
                  <c:v>667.86500000000001</c:v>
                </c:pt>
                <c:pt idx="26379">
                  <c:v>667.63099999999997</c:v>
                </c:pt>
                <c:pt idx="26380">
                  <c:v>667.39700000000005</c:v>
                </c:pt>
                <c:pt idx="26381">
                  <c:v>669.16399999999999</c:v>
                </c:pt>
                <c:pt idx="26382">
                  <c:v>668.93000000000006</c:v>
                </c:pt>
                <c:pt idx="26383">
                  <c:v>668.697</c:v>
                </c:pt>
                <c:pt idx="26384">
                  <c:v>668.46299999999997</c:v>
                </c:pt>
                <c:pt idx="26385">
                  <c:v>668.22900000000004</c:v>
                </c:pt>
                <c:pt idx="26386">
                  <c:v>667.99599999999998</c:v>
                </c:pt>
                <c:pt idx="26387">
                  <c:v>668.76200000000006</c:v>
                </c:pt>
                <c:pt idx="26388">
                  <c:v>668.529</c:v>
                </c:pt>
                <c:pt idx="26389">
                  <c:v>668.29499999999996</c:v>
                </c:pt>
                <c:pt idx="26390">
                  <c:v>668.06100000000004</c:v>
                </c:pt>
                <c:pt idx="26391">
                  <c:v>667.82799999999997</c:v>
                </c:pt>
                <c:pt idx="26392">
                  <c:v>667.59400000000005</c:v>
                </c:pt>
                <c:pt idx="26393">
                  <c:v>667.36099999999999</c:v>
                </c:pt>
                <c:pt idx="26394">
                  <c:v>668.12700000000007</c:v>
                </c:pt>
                <c:pt idx="26395">
                  <c:v>667.89300000000003</c:v>
                </c:pt>
                <c:pt idx="26396">
                  <c:v>667.66</c:v>
                </c:pt>
                <c:pt idx="26397">
                  <c:v>667.42600000000004</c:v>
                </c:pt>
                <c:pt idx="26398">
                  <c:v>667.19299999999998</c:v>
                </c:pt>
                <c:pt idx="26399">
                  <c:v>666.95900000000006</c:v>
                </c:pt>
                <c:pt idx="26400">
                  <c:v>667.72500000000002</c:v>
                </c:pt>
                <c:pt idx="26401">
                  <c:v>667.49199999999996</c:v>
                </c:pt>
                <c:pt idx="26402">
                  <c:v>667.25800000000004</c:v>
                </c:pt>
                <c:pt idx="26403">
                  <c:v>667.02499999999998</c:v>
                </c:pt>
                <c:pt idx="26404">
                  <c:v>666.79100000000005</c:v>
                </c:pt>
                <c:pt idx="26405">
                  <c:v>666.55700000000002</c:v>
                </c:pt>
                <c:pt idx="26406">
                  <c:v>666.32400000000007</c:v>
                </c:pt>
                <c:pt idx="26407">
                  <c:v>668.09</c:v>
                </c:pt>
                <c:pt idx="26408">
                  <c:v>667.85699999999997</c:v>
                </c:pt>
                <c:pt idx="26409">
                  <c:v>667.62300000000005</c:v>
                </c:pt>
                <c:pt idx="26410">
                  <c:v>667.38900000000001</c:v>
                </c:pt>
                <c:pt idx="26411">
                  <c:v>667.15600000000006</c:v>
                </c:pt>
                <c:pt idx="26412">
                  <c:v>666.92200000000003</c:v>
                </c:pt>
                <c:pt idx="26413">
                  <c:v>666.68899999999996</c:v>
                </c:pt>
                <c:pt idx="26414">
                  <c:v>667.45500000000004</c:v>
                </c:pt>
                <c:pt idx="26415">
                  <c:v>667.221</c:v>
                </c:pt>
                <c:pt idx="26416">
                  <c:v>666.98800000000006</c:v>
                </c:pt>
                <c:pt idx="26417">
                  <c:v>666.75400000000002</c:v>
                </c:pt>
                <c:pt idx="26418">
                  <c:v>666.52099999999996</c:v>
                </c:pt>
                <c:pt idx="26419">
                  <c:v>666.28700000000003</c:v>
                </c:pt>
                <c:pt idx="26420">
                  <c:v>667.053</c:v>
                </c:pt>
                <c:pt idx="26421">
                  <c:v>666.82</c:v>
                </c:pt>
                <c:pt idx="26422">
                  <c:v>666.58600000000001</c:v>
                </c:pt>
                <c:pt idx="26423">
                  <c:v>666.35300000000007</c:v>
                </c:pt>
                <c:pt idx="26424">
                  <c:v>666.11900000000003</c:v>
                </c:pt>
                <c:pt idx="26425">
                  <c:v>665.88499999999999</c:v>
                </c:pt>
                <c:pt idx="26426">
                  <c:v>665.65200000000004</c:v>
                </c:pt>
                <c:pt idx="26427">
                  <c:v>666.41800000000001</c:v>
                </c:pt>
                <c:pt idx="26428">
                  <c:v>666.18500000000006</c:v>
                </c:pt>
                <c:pt idx="26429">
                  <c:v>665.95100000000002</c:v>
                </c:pt>
                <c:pt idx="26430">
                  <c:v>665.71699999999998</c:v>
                </c:pt>
                <c:pt idx="26431">
                  <c:v>665.48400000000004</c:v>
                </c:pt>
                <c:pt idx="26432">
                  <c:v>665.25</c:v>
                </c:pt>
                <c:pt idx="26433">
                  <c:v>667.01700000000005</c:v>
                </c:pt>
                <c:pt idx="26434">
                  <c:v>666.78300000000002</c:v>
                </c:pt>
                <c:pt idx="26435">
                  <c:v>666.54899999999998</c:v>
                </c:pt>
                <c:pt idx="26436">
                  <c:v>666.31600000000003</c:v>
                </c:pt>
                <c:pt idx="26437">
                  <c:v>666.08199999999999</c:v>
                </c:pt>
                <c:pt idx="26438">
                  <c:v>665.84900000000005</c:v>
                </c:pt>
                <c:pt idx="26439">
                  <c:v>665.61500000000001</c:v>
                </c:pt>
                <c:pt idx="26440">
                  <c:v>666.38099999999997</c:v>
                </c:pt>
                <c:pt idx="26441">
                  <c:v>666.14800000000002</c:v>
                </c:pt>
                <c:pt idx="26442">
                  <c:v>665.91399999999999</c:v>
                </c:pt>
                <c:pt idx="26443">
                  <c:v>665.68100000000004</c:v>
                </c:pt>
                <c:pt idx="26444">
                  <c:v>665.447</c:v>
                </c:pt>
                <c:pt idx="26445">
                  <c:v>665.21299999999997</c:v>
                </c:pt>
                <c:pt idx="26446">
                  <c:v>665.98</c:v>
                </c:pt>
                <c:pt idx="26447">
                  <c:v>665.74599999999998</c:v>
                </c:pt>
                <c:pt idx="26448">
                  <c:v>665.51300000000003</c:v>
                </c:pt>
                <c:pt idx="26449">
                  <c:v>665.279</c:v>
                </c:pt>
                <c:pt idx="26450">
                  <c:v>665.04499999999996</c:v>
                </c:pt>
                <c:pt idx="26451">
                  <c:v>664.81200000000001</c:v>
                </c:pt>
                <c:pt idx="26452">
                  <c:v>664.57799999999997</c:v>
                </c:pt>
                <c:pt idx="26453">
                  <c:v>665.34500000000003</c:v>
                </c:pt>
                <c:pt idx="26454">
                  <c:v>665.11099999999999</c:v>
                </c:pt>
                <c:pt idx="26455">
                  <c:v>664.87700000000007</c:v>
                </c:pt>
                <c:pt idx="26456">
                  <c:v>664.64400000000001</c:v>
                </c:pt>
                <c:pt idx="26457">
                  <c:v>664.41</c:v>
                </c:pt>
                <c:pt idx="26458">
                  <c:v>664.17700000000002</c:v>
                </c:pt>
                <c:pt idx="26459">
                  <c:v>663.94299999999998</c:v>
                </c:pt>
                <c:pt idx="26460">
                  <c:v>665.70900000000006</c:v>
                </c:pt>
                <c:pt idx="26461">
                  <c:v>665.476</c:v>
                </c:pt>
                <c:pt idx="26462">
                  <c:v>665.24199999999996</c:v>
                </c:pt>
                <c:pt idx="26463">
                  <c:v>665.00900000000001</c:v>
                </c:pt>
                <c:pt idx="26464">
                  <c:v>664.77499999999998</c:v>
                </c:pt>
                <c:pt idx="26465">
                  <c:v>664.54100000000005</c:v>
                </c:pt>
                <c:pt idx="26466">
                  <c:v>665.30799999999999</c:v>
                </c:pt>
                <c:pt idx="26467">
                  <c:v>665.07400000000007</c:v>
                </c:pt>
                <c:pt idx="26468">
                  <c:v>664.84100000000001</c:v>
                </c:pt>
                <c:pt idx="26469">
                  <c:v>664.60699999999997</c:v>
                </c:pt>
                <c:pt idx="26470">
                  <c:v>664.37300000000005</c:v>
                </c:pt>
                <c:pt idx="26471">
                  <c:v>664.14</c:v>
                </c:pt>
                <c:pt idx="26472">
                  <c:v>663.90600000000006</c:v>
                </c:pt>
                <c:pt idx="26473">
                  <c:v>664.673</c:v>
                </c:pt>
                <c:pt idx="26474">
                  <c:v>664.43899999999996</c:v>
                </c:pt>
                <c:pt idx="26475">
                  <c:v>664.20500000000004</c:v>
                </c:pt>
                <c:pt idx="26476">
                  <c:v>663.97199999999998</c:v>
                </c:pt>
                <c:pt idx="26477">
                  <c:v>663.73800000000006</c:v>
                </c:pt>
                <c:pt idx="26478">
                  <c:v>663.505</c:v>
                </c:pt>
                <c:pt idx="26479">
                  <c:v>664.27099999999996</c:v>
                </c:pt>
                <c:pt idx="26480">
                  <c:v>664.03700000000003</c:v>
                </c:pt>
                <c:pt idx="26481">
                  <c:v>663.80399999999997</c:v>
                </c:pt>
                <c:pt idx="26482">
                  <c:v>663.57</c:v>
                </c:pt>
                <c:pt idx="26483">
                  <c:v>663.33699999999999</c:v>
                </c:pt>
                <c:pt idx="26484">
                  <c:v>663.10300000000007</c:v>
                </c:pt>
                <c:pt idx="26485">
                  <c:v>662.86900000000003</c:v>
                </c:pt>
                <c:pt idx="26486">
                  <c:v>664.63599999999997</c:v>
                </c:pt>
                <c:pt idx="26487">
                  <c:v>664.40200000000004</c:v>
                </c:pt>
                <c:pt idx="26488">
                  <c:v>664.16899999999998</c:v>
                </c:pt>
                <c:pt idx="26489">
                  <c:v>663.93500000000006</c:v>
                </c:pt>
                <c:pt idx="26490">
                  <c:v>663.70100000000002</c:v>
                </c:pt>
                <c:pt idx="26491">
                  <c:v>663.46799999999996</c:v>
                </c:pt>
                <c:pt idx="26492">
                  <c:v>664.23400000000004</c:v>
                </c:pt>
                <c:pt idx="26493">
                  <c:v>664.00099999999998</c:v>
                </c:pt>
                <c:pt idx="26494">
                  <c:v>663.76700000000005</c:v>
                </c:pt>
                <c:pt idx="26495">
                  <c:v>663.53300000000002</c:v>
                </c:pt>
                <c:pt idx="26496">
                  <c:v>663.30000000000007</c:v>
                </c:pt>
                <c:pt idx="26497">
                  <c:v>663.06600000000003</c:v>
                </c:pt>
                <c:pt idx="26498">
                  <c:v>662.83299999999997</c:v>
                </c:pt>
                <c:pt idx="26499">
                  <c:v>663.59900000000005</c:v>
                </c:pt>
                <c:pt idx="26500">
                  <c:v>663.36500000000001</c:v>
                </c:pt>
                <c:pt idx="26501">
                  <c:v>663.13200000000006</c:v>
                </c:pt>
                <c:pt idx="26502">
                  <c:v>662.89800000000002</c:v>
                </c:pt>
                <c:pt idx="26503">
                  <c:v>662.66499999999996</c:v>
                </c:pt>
                <c:pt idx="26504">
                  <c:v>662.43100000000004</c:v>
                </c:pt>
                <c:pt idx="26505">
                  <c:v>663.197</c:v>
                </c:pt>
                <c:pt idx="26506">
                  <c:v>662.96400000000006</c:v>
                </c:pt>
                <c:pt idx="26507">
                  <c:v>662.73</c:v>
                </c:pt>
                <c:pt idx="26508">
                  <c:v>662.49699999999996</c:v>
                </c:pt>
                <c:pt idx="26509">
                  <c:v>662.26300000000003</c:v>
                </c:pt>
                <c:pt idx="26510">
                  <c:v>662.029</c:v>
                </c:pt>
                <c:pt idx="26511">
                  <c:v>661.79600000000005</c:v>
                </c:pt>
                <c:pt idx="26512">
                  <c:v>663.56200000000001</c:v>
                </c:pt>
                <c:pt idx="26513">
                  <c:v>663.32900000000006</c:v>
                </c:pt>
                <c:pt idx="26514">
                  <c:v>663.09500000000003</c:v>
                </c:pt>
                <c:pt idx="26515">
                  <c:v>662.86099999999999</c:v>
                </c:pt>
                <c:pt idx="26516">
                  <c:v>662.62800000000004</c:v>
                </c:pt>
                <c:pt idx="26517">
                  <c:v>662.39400000000001</c:v>
                </c:pt>
                <c:pt idx="26518">
                  <c:v>662.16100000000006</c:v>
                </c:pt>
                <c:pt idx="26519">
                  <c:v>662.92700000000002</c:v>
                </c:pt>
                <c:pt idx="26520">
                  <c:v>662.69299999999998</c:v>
                </c:pt>
                <c:pt idx="26521">
                  <c:v>662.46</c:v>
                </c:pt>
                <c:pt idx="26522">
                  <c:v>662.226</c:v>
                </c:pt>
                <c:pt idx="26523">
                  <c:v>661.99300000000005</c:v>
                </c:pt>
                <c:pt idx="26524">
                  <c:v>661.75900000000001</c:v>
                </c:pt>
                <c:pt idx="26525">
                  <c:v>662.52499999999998</c:v>
                </c:pt>
                <c:pt idx="26526">
                  <c:v>662.29200000000003</c:v>
                </c:pt>
                <c:pt idx="26527">
                  <c:v>662.05799999999999</c:v>
                </c:pt>
                <c:pt idx="26528">
                  <c:v>661.82500000000005</c:v>
                </c:pt>
                <c:pt idx="26529">
                  <c:v>661.59100000000001</c:v>
                </c:pt>
                <c:pt idx="26530">
                  <c:v>661.35699999999997</c:v>
                </c:pt>
                <c:pt idx="26531">
                  <c:v>661.12400000000002</c:v>
                </c:pt>
                <c:pt idx="26532">
                  <c:v>661.89</c:v>
                </c:pt>
                <c:pt idx="26533">
                  <c:v>661.65700000000004</c:v>
                </c:pt>
                <c:pt idx="26534">
                  <c:v>661.423</c:v>
                </c:pt>
                <c:pt idx="26535">
                  <c:v>661.18899999999996</c:v>
                </c:pt>
                <c:pt idx="26536">
                  <c:v>660.95600000000002</c:v>
                </c:pt>
                <c:pt idx="26537">
                  <c:v>660.72199999999998</c:v>
                </c:pt>
                <c:pt idx="26538">
                  <c:v>662.48900000000003</c:v>
                </c:pt>
                <c:pt idx="26539">
                  <c:v>662.255</c:v>
                </c:pt>
                <c:pt idx="26540">
                  <c:v>662.02099999999996</c:v>
                </c:pt>
                <c:pt idx="26541">
                  <c:v>661.78800000000001</c:v>
                </c:pt>
                <c:pt idx="26542">
                  <c:v>661.55399999999997</c:v>
                </c:pt>
                <c:pt idx="26543">
                  <c:v>661.32100000000003</c:v>
                </c:pt>
                <c:pt idx="26544">
                  <c:v>661.08699999999999</c:v>
                </c:pt>
                <c:pt idx="26545">
                  <c:v>661.85300000000007</c:v>
                </c:pt>
                <c:pt idx="26546">
                  <c:v>661.62</c:v>
                </c:pt>
                <c:pt idx="26547">
                  <c:v>661.38599999999997</c:v>
                </c:pt>
                <c:pt idx="26548">
                  <c:v>661.15300000000002</c:v>
                </c:pt>
                <c:pt idx="26549">
                  <c:v>660.91899999999998</c:v>
                </c:pt>
                <c:pt idx="26550">
                  <c:v>660.68500000000006</c:v>
                </c:pt>
                <c:pt idx="26551">
                  <c:v>661.452</c:v>
                </c:pt>
                <c:pt idx="26552">
                  <c:v>661.21799999999996</c:v>
                </c:pt>
                <c:pt idx="26553">
                  <c:v>660.98500000000001</c:v>
                </c:pt>
                <c:pt idx="26554">
                  <c:v>660.75099999999998</c:v>
                </c:pt>
                <c:pt idx="26555">
                  <c:v>660.51700000000005</c:v>
                </c:pt>
                <c:pt idx="26556">
                  <c:v>660.28399999999999</c:v>
                </c:pt>
                <c:pt idx="26557">
                  <c:v>660.05000000000007</c:v>
                </c:pt>
                <c:pt idx="26558">
                  <c:v>660.81700000000001</c:v>
                </c:pt>
                <c:pt idx="26559">
                  <c:v>660.58299999999997</c:v>
                </c:pt>
                <c:pt idx="26560">
                  <c:v>660.34900000000005</c:v>
                </c:pt>
                <c:pt idx="26561">
                  <c:v>660.11599999999999</c:v>
                </c:pt>
                <c:pt idx="26562">
                  <c:v>659.88200000000006</c:v>
                </c:pt>
                <c:pt idx="26563">
                  <c:v>659.649</c:v>
                </c:pt>
                <c:pt idx="26564">
                  <c:v>659.41499999999996</c:v>
                </c:pt>
                <c:pt idx="26565">
                  <c:v>661.18100000000004</c:v>
                </c:pt>
                <c:pt idx="26566">
                  <c:v>660.94799999999998</c:v>
                </c:pt>
                <c:pt idx="26567">
                  <c:v>660.71400000000006</c:v>
                </c:pt>
                <c:pt idx="26568">
                  <c:v>660.48099999999999</c:v>
                </c:pt>
                <c:pt idx="26569">
                  <c:v>660.24699999999996</c:v>
                </c:pt>
                <c:pt idx="26570">
                  <c:v>660.01300000000003</c:v>
                </c:pt>
                <c:pt idx="26571">
                  <c:v>660.78</c:v>
                </c:pt>
                <c:pt idx="26572">
                  <c:v>660.54600000000005</c:v>
                </c:pt>
                <c:pt idx="26573">
                  <c:v>660.31299999999999</c:v>
                </c:pt>
                <c:pt idx="26574">
                  <c:v>660.07900000000006</c:v>
                </c:pt>
                <c:pt idx="26575">
                  <c:v>659.84500000000003</c:v>
                </c:pt>
                <c:pt idx="26576">
                  <c:v>659.61199999999997</c:v>
                </c:pt>
                <c:pt idx="26577">
                  <c:v>659.37800000000004</c:v>
                </c:pt>
                <c:pt idx="26578">
                  <c:v>660.14499999999998</c:v>
                </c:pt>
                <c:pt idx="26579">
                  <c:v>659.91100000000006</c:v>
                </c:pt>
                <c:pt idx="26580">
                  <c:v>659.67700000000002</c:v>
                </c:pt>
                <c:pt idx="26581">
                  <c:v>659.44399999999996</c:v>
                </c:pt>
                <c:pt idx="26582">
                  <c:v>659.21</c:v>
                </c:pt>
                <c:pt idx="26583">
                  <c:v>658.97699999999998</c:v>
                </c:pt>
                <c:pt idx="26584">
                  <c:v>659.74300000000005</c:v>
                </c:pt>
                <c:pt idx="26585">
                  <c:v>659.50900000000001</c:v>
                </c:pt>
                <c:pt idx="26586">
                  <c:v>659.27600000000007</c:v>
                </c:pt>
                <c:pt idx="26587">
                  <c:v>659.04200000000003</c:v>
                </c:pt>
                <c:pt idx="26588">
                  <c:v>658.80899999999997</c:v>
                </c:pt>
                <c:pt idx="26589">
                  <c:v>658.57500000000005</c:v>
                </c:pt>
                <c:pt idx="26590">
                  <c:v>658.34100000000001</c:v>
                </c:pt>
                <c:pt idx="26591">
                  <c:v>660.10800000000006</c:v>
                </c:pt>
                <c:pt idx="26592">
                  <c:v>659.87400000000002</c:v>
                </c:pt>
                <c:pt idx="26593">
                  <c:v>659.64099999999996</c:v>
                </c:pt>
                <c:pt idx="26594">
                  <c:v>659.40700000000004</c:v>
                </c:pt>
                <c:pt idx="26595">
                  <c:v>659.173</c:v>
                </c:pt>
                <c:pt idx="26596">
                  <c:v>658.94</c:v>
                </c:pt>
                <c:pt idx="26597">
                  <c:v>659.70600000000002</c:v>
                </c:pt>
                <c:pt idx="26598">
                  <c:v>659.47300000000007</c:v>
                </c:pt>
                <c:pt idx="26599">
                  <c:v>659.23900000000003</c:v>
                </c:pt>
                <c:pt idx="26600">
                  <c:v>659.005</c:v>
                </c:pt>
                <c:pt idx="26601">
                  <c:v>658.77200000000005</c:v>
                </c:pt>
                <c:pt idx="26602">
                  <c:v>658.53800000000001</c:v>
                </c:pt>
                <c:pt idx="26603">
                  <c:v>658.30500000000006</c:v>
                </c:pt>
                <c:pt idx="26604">
                  <c:v>659.07100000000003</c:v>
                </c:pt>
                <c:pt idx="26605">
                  <c:v>658.83699999999999</c:v>
                </c:pt>
                <c:pt idx="26606">
                  <c:v>658.60400000000004</c:v>
                </c:pt>
                <c:pt idx="26607">
                  <c:v>658.37</c:v>
                </c:pt>
                <c:pt idx="26608">
                  <c:v>658.13700000000006</c:v>
                </c:pt>
                <c:pt idx="26609">
                  <c:v>657.90300000000002</c:v>
                </c:pt>
                <c:pt idx="26610">
                  <c:v>657.66899999999998</c:v>
                </c:pt>
                <c:pt idx="26611">
                  <c:v>658.43600000000004</c:v>
                </c:pt>
                <c:pt idx="26612">
                  <c:v>658.202</c:v>
                </c:pt>
                <c:pt idx="26613">
                  <c:v>657.96900000000005</c:v>
                </c:pt>
                <c:pt idx="26614">
                  <c:v>657.73500000000001</c:v>
                </c:pt>
                <c:pt idx="26615">
                  <c:v>657.50099999999998</c:v>
                </c:pt>
                <c:pt idx="26616">
                  <c:v>657.26800000000003</c:v>
                </c:pt>
                <c:pt idx="26617">
                  <c:v>659.03399999999999</c:v>
                </c:pt>
                <c:pt idx="26618">
                  <c:v>658.80100000000004</c:v>
                </c:pt>
                <c:pt idx="26619">
                  <c:v>658.56700000000001</c:v>
                </c:pt>
                <c:pt idx="26620">
                  <c:v>658.33299999999997</c:v>
                </c:pt>
                <c:pt idx="26621">
                  <c:v>658.1</c:v>
                </c:pt>
                <c:pt idx="26622">
                  <c:v>657.86599999999999</c:v>
                </c:pt>
                <c:pt idx="26623">
                  <c:v>657.63300000000004</c:v>
                </c:pt>
                <c:pt idx="26624">
                  <c:v>658.399</c:v>
                </c:pt>
                <c:pt idx="26625">
                  <c:v>658.16499999999996</c:v>
                </c:pt>
                <c:pt idx="26626">
                  <c:v>657.93200000000002</c:v>
                </c:pt>
                <c:pt idx="26627">
                  <c:v>657.69799999999998</c:v>
                </c:pt>
                <c:pt idx="26628">
                  <c:v>657.46500000000003</c:v>
                </c:pt>
                <c:pt idx="26629">
                  <c:v>657.23099999999999</c:v>
                </c:pt>
                <c:pt idx="26630">
                  <c:v>657.99699999999996</c:v>
                </c:pt>
                <c:pt idx="26631">
                  <c:v>657.76400000000001</c:v>
                </c:pt>
                <c:pt idx="26632">
                  <c:v>657.53</c:v>
                </c:pt>
                <c:pt idx="26633">
                  <c:v>657.29700000000003</c:v>
                </c:pt>
                <c:pt idx="26634">
                  <c:v>657.06299999999999</c:v>
                </c:pt>
                <c:pt idx="26635">
                  <c:v>656.82900000000006</c:v>
                </c:pt>
                <c:pt idx="26636">
                  <c:v>656.596</c:v>
                </c:pt>
                <c:pt idx="26637">
                  <c:v>657.36199999999997</c:v>
                </c:pt>
                <c:pt idx="26638">
                  <c:v>657.12900000000002</c:v>
                </c:pt>
                <c:pt idx="26639">
                  <c:v>656.89499999999998</c:v>
                </c:pt>
                <c:pt idx="26640">
                  <c:v>656.66100000000006</c:v>
                </c:pt>
                <c:pt idx="26641">
                  <c:v>656.428</c:v>
                </c:pt>
                <c:pt idx="26642">
                  <c:v>656.19399999999996</c:v>
                </c:pt>
                <c:pt idx="26643">
                  <c:v>657.96100000000001</c:v>
                </c:pt>
                <c:pt idx="26644">
                  <c:v>657.72699999999998</c:v>
                </c:pt>
                <c:pt idx="26645">
                  <c:v>657.49300000000005</c:v>
                </c:pt>
                <c:pt idx="26646">
                  <c:v>657.26</c:v>
                </c:pt>
                <c:pt idx="26647">
                  <c:v>657.02600000000007</c:v>
                </c:pt>
                <c:pt idx="26648">
                  <c:v>656.79300000000001</c:v>
                </c:pt>
                <c:pt idx="26649">
                  <c:v>656.55899999999997</c:v>
                </c:pt>
                <c:pt idx="26650">
                  <c:v>657.32500000000005</c:v>
                </c:pt>
                <c:pt idx="26651">
                  <c:v>657.09199999999998</c:v>
                </c:pt>
                <c:pt idx="26652">
                  <c:v>656.85800000000006</c:v>
                </c:pt>
                <c:pt idx="26653">
                  <c:v>656.625</c:v>
                </c:pt>
                <c:pt idx="26654">
                  <c:v>656.39099999999996</c:v>
                </c:pt>
                <c:pt idx="26655">
                  <c:v>656.15700000000004</c:v>
                </c:pt>
                <c:pt idx="26656">
                  <c:v>656.92399999999998</c:v>
                </c:pt>
                <c:pt idx="26657">
                  <c:v>656.69</c:v>
                </c:pt>
                <c:pt idx="26658">
                  <c:v>656.45699999999999</c:v>
                </c:pt>
                <c:pt idx="26659">
                  <c:v>656.22300000000007</c:v>
                </c:pt>
                <c:pt idx="26660">
                  <c:v>655.98900000000003</c:v>
                </c:pt>
                <c:pt idx="26661">
                  <c:v>655.75599999999997</c:v>
                </c:pt>
                <c:pt idx="26662">
                  <c:v>655.52200000000005</c:v>
                </c:pt>
                <c:pt idx="26663">
                  <c:v>656.28899999999999</c:v>
                </c:pt>
                <c:pt idx="26664">
                  <c:v>656.05500000000006</c:v>
                </c:pt>
                <c:pt idx="26665">
                  <c:v>655.82100000000003</c:v>
                </c:pt>
                <c:pt idx="26666">
                  <c:v>655.58799999999997</c:v>
                </c:pt>
                <c:pt idx="26667">
                  <c:v>655.35400000000004</c:v>
                </c:pt>
                <c:pt idx="26668">
                  <c:v>655.12099999999998</c:v>
                </c:pt>
                <c:pt idx="26669">
                  <c:v>654.88700000000006</c:v>
                </c:pt>
                <c:pt idx="26670">
                  <c:v>656.65300000000002</c:v>
                </c:pt>
                <c:pt idx="26671">
                  <c:v>656.42</c:v>
                </c:pt>
                <c:pt idx="26672">
                  <c:v>656.18600000000004</c:v>
                </c:pt>
                <c:pt idx="26673">
                  <c:v>655.95299999999997</c:v>
                </c:pt>
                <c:pt idx="26674">
                  <c:v>655.71900000000005</c:v>
                </c:pt>
                <c:pt idx="26675">
                  <c:v>655.48500000000001</c:v>
                </c:pt>
                <c:pt idx="26676">
                  <c:v>656.25200000000007</c:v>
                </c:pt>
                <c:pt idx="26677">
                  <c:v>656.01800000000003</c:v>
                </c:pt>
                <c:pt idx="26678">
                  <c:v>655.78499999999997</c:v>
                </c:pt>
                <c:pt idx="26679">
                  <c:v>655.55100000000004</c:v>
                </c:pt>
                <c:pt idx="26680">
                  <c:v>655.31700000000001</c:v>
                </c:pt>
                <c:pt idx="26681">
                  <c:v>655.08400000000006</c:v>
                </c:pt>
                <c:pt idx="26682">
                  <c:v>654.85</c:v>
                </c:pt>
                <c:pt idx="26683">
                  <c:v>655.61699999999996</c:v>
                </c:pt>
                <c:pt idx="26684">
                  <c:v>655.38300000000004</c:v>
                </c:pt>
                <c:pt idx="26685">
                  <c:v>655.149</c:v>
                </c:pt>
                <c:pt idx="26686">
                  <c:v>654.91600000000005</c:v>
                </c:pt>
                <c:pt idx="26687">
                  <c:v>654.68200000000002</c:v>
                </c:pt>
                <c:pt idx="26688">
                  <c:v>654.44900000000007</c:v>
                </c:pt>
                <c:pt idx="26689">
                  <c:v>655.21500000000003</c:v>
                </c:pt>
                <c:pt idx="26690">
                  <c:v>654.98099999999999</c:v>
                </c:pt>
                <c:pt idx="26691">
                  <c:v>654.74800000000005</c:v>
                </c:pt>
                <c:pt idx="26692">
                  <c:v>654.51400000000001</c:v>
                </c:pt>
                <c:pt idx="26693">
                  <c:v>654.28100000000006</c:v>
                </c:pt>
                <c:pt idx="26694">
                  <c:v>654.04700000000003</c:v>
                </c:pt>
                <c:pt idx="26695">
                  <c:v>653.81299999999999</c:v>
                </c:pt>
                <c:pt idx="26696">
                  <c:v>655.58</c:v>
                </c:pt>
                <c:pt idx="26697">
                  <c:v>655.346</c:v>
                </c:pt>
                <c:pt idx="26698">
                  <c:v>655.11300000000006</c:v>
                </c:pt>
                <c:pt idx="26699">
                  <c:v>654.87900000000002</c:v>
                </c:pt>
                <c:pt idx="26700">
                  <c:v>654.64499999999998</c:v>
                </c:pt>
                <c:pt idx="26701">
                  <c:v>654.41200000000003</c:v>
                </c:pt>
                <c:pt idx="26702">
                  <c:v>655.178</c:v>
                </c:pt>
                <c:pt idx="26703">
                  <c:v>654.94500000000005</c:v>
                </c:pt>
                <c:pt idx="26704">
                  <c:v>654.71100000000001</c:v>
                </c:pt>
                <c:pt idx="26705">
                  <c:v>654.47699999999998</c:v>
                </c:pt>
                <c:pt idx="26706">
                  <c:v>654.24400000000003</c:v>
                </c:pt>
                <c:pt idx="26707">
                  <c:v>654.01</c:v>
                </c:pt>
                <c:pt idx="26708">
                  <c:v>653.77700000000004</c:v>
                </c:pt>
                <c:pt idx="26709">
                  <c:v>654.54300000000001</c:v>
                </c:pt>
                <c:pt idx="26710">
                  <c:v>654.30899999999997</c:v>
                </c:pt>
                <c:pt idx="26711">
                  <c:v>654.07600000000002</c:v>
                </c:pt>
                <c:pt idx="26712">
                  <c:v>653.84199999999998</c:v>
                </c:pt>
                <c:pt idx="26713">
                  <c:v>653.60900000000004</c:v>
                </c:pt>
                <c:pt idx="26714">
                  <c:v>653.375</c:v>
                </c:pt>
                <c:pt idx="26715">
                  <c:v>653.14099999999996</c:v>
                </c:pt>
                <c:pt idx="26716">
                  <c:v>653.90800000000002</c:v>
                </c:pt>
                <c:pt idx="26717">
                  <c:v>653.67399999999998</c:v>
                </c:pt>
                <c:pt idx="26718">
                  <c:v>653.44100000000003</c:v>
                </c:pt>
                <c:pt idx="26719">
                  <c:v>653.20699999999999</c:v>
                </c:pt>
                <c:pt idx="26720">
                  <c:v>652.97300000000007</c:v>
                </c:pt>
                <c:pt idx="26721">
                  <c:v>652.74</c:v>
                </c:pt>
                <c:pt idx="26722">
                  <c:v>654.50599999999997</c:v>
                </c:pt>
                <c:pt idx="26723">
                  <c:v>654.27300000000002</c:v>
                </c:pt>
                <c:pt idx="26724">
                  <c:v>654.03899999999999</c:v>
                </c:pt>
                <c:pt idx="26725">
                  <c:v>653.80500000000006</c:v>
                </c:pt>
                <c:pt idx="26726">
                  <c:v>653.572</c:v>
                </c:pt>
                <c:pt idx="26727">
                  <c:v>653.33799999999997</c:v>
                </c:pt>
                <c:pt idx="26728">
                  <c:v>653.10500000000002</c:v>
                </c:pt>
                <c:pt idx="26729">
                  <c:v>653.87099999999998</c:v>
                </c:pt>
                <c:pt idx="26730">
                  <c:v>653.63700000000006</c:v>
                </c:pt>
                <c:pt idx="26731">
                  <c:v>653.404</c:v>
                </c:pt>
                <c:pt idx="26732">
                  <c:v>653.16999999999996</c:v>
                </c:pt>
                <c:pt idx="26733">
                  <c:v>652.93700000000001</c:v>
                </c:pt>
                <c:pt idx="26734">
                  <c:v>652.70299999999997</c:v>
                </c:pt>
                <c:pt idx="26735">
                  <c:v>653.46900000000005</c:v>
                </c:pt>
                <c:pt idx="26736">
                  <c:v>653.23599999999999</c:v>
                </c:pt>
                <c:pt idx="26737">
                  <c:v>653.00200000000007</c:v>
                </c:pt>
                <c:pt idx="26738">
                  <c:v>652.76900000000001</c:v>
                </c:pt>
                <c:pt idx="26739">
                  <c:v>652.53499999999997</c:v>
                </c:pt>
                <c:pt idx="26740">
                  <c:v>652.30100000000004</c:v>
                </c:pt>
                <c:pt idx="26741">
                  <c:v>652.06799999999998</c:v>
                </c:pt>
                <c:pt idx="26742">
                  <c:v>652.83400000000006</c:v>
                </c:pt>
                <c:pt idx="26743">
                  <c:v>652.601</c:v>
                </c:pt>
                <c:pt idx="26744">
                  <c:v>652.36699999999996</c:v>
                </c:pt>
                <c:pt idx="26745">
                  <c:v>652.13300000000004</c:v>
                </c:pt>
                <c:pt idx="26746">
                  <c:v>651.9</c:v>
                </c:pt>
                <c:pt idx="26747">
                  <c:v>651.66600000000005</c:v>
                </c:pt>
                <c:pt idx="26748">
                  <c:v>653.43299999999999</c:v>
                </c:pt>
                <c:pt idx="26749">
                  <c:v>653.19900000000007</c:v>
                </c:pt>
                <c:pt idx="26750">
                  <c:v>652.96500000000003</c:v>
                </c:pt>
                <c:pt idx="26751">
                  <c:v>652.73199999999997</c:v>
                </c:pt>
                <c:pt idx="26752">
                  <c:v>652.49800000000005</c:v>
                </c:pt>
                <c:pt idx="26753">
                  <c:v>652.26499999999999</c:v>
                </c:pt>
                <c:pt idx="26754">
                  <c:v>652.03100000000006</c:v>
                </c:pt>
                <c:pt idx="26755">
                  <c:v>652.79700000000003</c:v>
                </c:pt>
                <c:pt idx="26756">
                  <c:v>652.56399999999996</c:v>
                </c:pt>
                <c:pt idx="26757">
                  <c:v>652.33000000000004</c:v>
                </c:pt>
                <c:pt idx="26758">
                  <c:v>652.09699999999998</c:v>
                </c:pt>
                <c:pt idx="26759">
                  <c:v>651.86300000000006</c:v>
                </c:pt>
                <c:pt idx="26760">
                  <c:v>651.62900000000002</c:v>
                </c:pt>
                <c:pt idx="26761">
                  <c:v>651.39599999999996</c:v>
                </c:pt>
                <c:pt idx="26762">
                  <c:v>652.16200000000003</c:v>
                </c:pt>
                <c:pt idx="26763">
                  <c:v>651.92899999999997</c:v>
                </c:pt>
                <c:pt idx="26764">
                  <c:v>651.69500000000005</c:v>
                </c:pt>
                <c:pt idx="26765">
                  <c:v>651.46100000000001</c:v>
                </c:pt>
                <c:pt idx="26766">
                  <c:v>651.22800000000007</c:v>
                </c:pt>
                <c:pt idx="26767">
                  <c:v>650.99400000000003</c:v>
                </c:pt>
                <c:pt idx="26768">
                  <c:v>651.76099999999997</c:v>
                </c:pt>
                <c:pt idx="26769">
                  <c:v>651.52700000000004</c:v>
                </c:pt>
                <c:pt idx="26770">
                  <c:v>651.29300000000001</c:v>
                </c:pt>
                <c:pt idx="26771">
                  <c:v>651.06000000000006</c:v>
                </c:pt>
                <c:pt idx="26772">
                  <c:v>650.82600000000002</c:v>
                </c:pt>
                <c:pt idx="26773">
                  <c:v>650.59299999999996</c:v>
                </c:pt>
                <c:pt idx="26774">
                  <c:v>650.35900000000004</c:v>
                </c:pt>
                <c:pt idx="26775">
                  <c:v>652.125</c:v>
                </c:pt>
                <c:pt idx="26776">
                  <c:v>651.89200000000005</c:v>
                </c:pt>
                <c:pt idx="26777">
                  <c:v>651.65800000000002</c:v>
                </c:pt>
                <c:pt idx="26778">
                  <c:v>651.42500000000007</c:v>
                </c:pt>
                <c:pt idx="26779">
                  <c:v>651.19100000000003</c:v>
                </c:pt>
                <c:pt idx="26780">
                  <c:v>650.95699999999999</c:v>
                </c:pt>
                <c:pt idx="26781">
                  <c:v>651.72400000000005</c:v>
                </c:pt>
                <c:pt idx="26782">
                  <c:v>651.49</c:v>
                </c:pt>
                <c:pt idx="26783">
                  <c:v>651.25700000000006</c:v>
                </c:pt>
                <c:pt idx="26784">
                  <c:v>651.02300000000002</c:v>
                </c:pt>
                <c:pt idx="26785">
                  <c:v>650.78899999999999</c:v>
                </c:pt>
                <c:pt idx="26786">
                  <c:v>650.55600000000004</c:v>
                </c:pt>
                <c:pt idx="26787">
                  <c:v>650.322</c:v>
                </c:pt>
                <c:pt idx="26788">
                  <c:v>651.08900000000006</c:v>
                </c:pt>
                <c:pt idx="26789">
                  <c:v>650.85500000000002</c:v>
                </c:pt>
                <c:pt idx="26790">
                  <c:v>650.62099999999998</c:v>
                </c:pt>
                <c:pt idx="26791">
                  <c:v>650.38800000000003</c:v>
                </c:pt>
                <c:pt idx="26792">
                  <c:v>650.154</c:v>
                </c:pt>
                <c:pt idx="26793">
                  <c:v>649.92100000000005</c:v>
                </c:pt>
                <c:pt idx="26794">
                  <c:v>650.68700000000001</c:v>
                </c:pt>
                <c:pt idx="26795">
                  <c:v>650.45299999999997</c:v>
                </c:pt>
                <c:pt idx="26796">
                  <c:v>650.22</c:v>
                </c:pt>
                <c:pt idx="26797">
                  <c:v>649.98599999999999</c:v>
                </c:pt>
                <c:pt idx="26798">
                  <c:v>649.75300000000004</c:v>
                </c:pt>
                <c:pt idx="26799">
                  <c:v>649.51900000000001</c:v>
                </c:pt>
                <c:pt idx="26800">
                  <c:v>649.28499999999997</c:v>
                </c:pt>
                <c:pt idx="26801">
                  <c:v>651.05200000000002</c:v>
                </c:pt>
                <c:pt idx="26802">
                  <c:v>650.81799999999998</c:v>
                </c:pt>
                <c:pt idx="26803">
                  <c:v>650.58500000000004</c:v>
                </c:pt>
                <c:pt idx="26804">
                  <c:v>650.351</c:v>
                </c:pt>
                <c:pt idx="26805">
                  <c:v>650.11699999999996</c:v>
                </c:pt>
                <c:pt idx="26806">
                  <c:v>649.88400000000001</c:v>
                </c:pt>
                <c:pt idx="26807">
                  <c:v>650.65</c:v>
                </c:pt>
                <c:pt idx="26808">
                  <c:v>650.41700000000003</c:v>
                </c:pt>
                <c:pt idx="26809">
                  <c:v>650.18299999999999</c:v>
                </c:pt>
                <c:pt idx="26810">
                  <c:v>649.94900000000007</c:v>
                </c:pt>
                <c:pt idx="26811">
                  <c:v>649.71600000000001</c:v>
                </c:pt>
                <c:pt idx="26812">
                  <c:v>649.48199999999997</c:v>
                </c:pt>
                <c:pt idx="26813">
                  <c:v>649.24900000000002</c:v>
                </c:pt>
                <c:pt idx="26814">
                  <c:v>650.01499999999999</c:v>
                </c:pt>
                <c:pt idx="26815">
                  <c:v>649.78100000000006</c:v>
                </c:pt>
                <c:pt idx="26816">
                  <c:v>649.548</c:v>
                </c:pt>
                <c:pt idx="26817">
                  <c:v>649.31399999999996</c:v>
                </c:pt>
                <c:pt idx="26818">
                  <c:v>649.08100000000002</c:v>
                </c:pt>
                <c:pt idx="26819">
                  <c:v>648.84699999999998</c:v>
                </c:pt>
                <c:pt idx="26820">
                  <c:v>648.61300000000006</c:v>
                </c:pt>
                <c:pt idx="26821">
                  <c:v>649.38</c:v>
                </c:pt>
                <c:pt idx="26822">
                  <c:v>649.14599999999996</c:v>
                </c:pt>
                <c:pt idx="26823">
                  <c:v>648.91300000000001</c:v>
                </c:pt>
                <c:pt idx="26824">
                  <c:v>648.67899999999997</c:v>
                </c:pt>
                <c:pt idx="26825">
                  <c:v>648.44500000000005</c:v>
                </c:pt>
                <c:pt idx="26826">
                  <c:v>648.21199999999999</c:v>
                </c:pt>
                <c:pt idx="26827">
                  <c:v>649.97800000000007</c:v>
                </c:pt>
                <c:pt idx="26828">
                  <c:v>649.745</c:v>
                </c:pt>
                <c:pt idx="26829">
                  <c:v>649.51099999999997</c:v>
                </c:pt>
                <c:pt idx="26830">
                  <c:v>649.27700000000004</c:v>
                </c:pt>
                <c:pt idx="26831">
                  <c:v>649.04399999999998</c:v>
                </c:pt>
                <c:pt idx="26832">
                  <c:v>648.81000000000006</c:v>
                </c:pt>
                <c:pt idx="26833">
                  <c:v>648.577</c:v>
                </c:pt>
                <c:pt idx="26834">
                  <c:v>649.34299999999996</c:v>
                </c:pt>
                <c:pt idx="26835">
                  <c:v>649.10900000000004</c:v>
                </c:pt>
                <c:pt idx="26836">
                  <c:v>648.87599999999998</c:v>
                </c:pt>
                <c:pt idx="26837">
                  <c:v>648.64200000000005</c:v>
                </c:pt>
                <c:pt idx="26838">
                  <c:v>648.40899999999999</c:v>
                </c:pt>
                <c:pt idx="26839">
                  <c:v>648.17500000000007</c:v>
                </c:pt>
                <c:pt idx="26840">
                  <c:v>648.94100000000003</c:v>
                </c:pt>
                <c:pt idx="26841">
                  <c:v>648.70799999999997</c:v>
                </c:pt>
                <c:pt idx="26842">
                  <c:v>648.47400000000005</c:v>
                </c:pt>
                <c:pt idx="26843">
                  <c:v>648.24099999999999</c:v>
                </c:pt>
                <c:pt idx="26844">
                  <c:v>648.00700000000006</c:v>
                </c:pt>
                <c:pt idx="26845">
                  <c:v>647.77300000000002</c:v>
                </c:pt>
                <c:pt idx="26846">
                  <c:v>647.54</c:v>
                </c:pt>
                <c:pt idx="26847">
                  <c:v>648.30600000000004</c:v>
                </c:pt>
                <c:pt idx="26848">
                  <c:v>648.07299999999998</c:v>
                </c:pt>
                <c:pt idx="26849">
                  <c:v>647.83900000000006</c:v>
                </c:pt>
                <c:pt idx="26850">
                  <c:v>647.60500000000002</c:v>
                </c:pt>
                <c:pt idx="26851">
                  <c:v>647.37199999999996</c:v>
                </c:pt>
                <c:pt idx="26852">
                  <c:v>647.13800000000003</c:v>
                </c:pt>
                <c:pt idx="26853">
                  <c:v>648.90499999999997</c:v>
                </c:pt>
                <c:pt idx="26854">
                  <c:v>648.67100000000005</c:v>
                </c:pt>
                <c:pt idx="26855">
                  <c:v>648.43700000000001</c:v>
                </c:pt>
                <c:pt idx="26856">
                  <c:v>648.20400000000006</c:v>
                </c:pt>
                <c:pt idx="26857">
                  <c:v>647.97</c:v>
                </c:pt>
                <c:pt idx="26858">
                  <c:v>647.73699999999997</c:v>
                </c:pt>
                <c:pt idx="26859">
                  <c:v>647.50300000000004</c:v>
                </c:pt>
                <c:pt idx="26860">
                  <c:v>648.26900000000001</c:v>
                </c:pt>
                <c:pt idx="26861">
                  <c:v>648.03600000000006</c:v>
                </c:pt>
                <c:pt idx="26862">
                  <c:v>647.80200000000002</c:v>
                </c:pt>
                <c:pt idx="26863">
                  <c:v>647.56899999999996</c:v>
                </c:pt>
                <c:pt idx="26864">
                  <c:v>647.33500000000004</c:v>
                </c:pt>
                <c:pt idx="26865">
                  <c:v>647.101</c:v>
                </c:pt>
                <c:pt idx="26866">
                  <c:v>646.86800000000005</c:v>
                </c:pt>
                <c:pt idx="26867">
                  <c:v>647.63400000000001</c:v>
                </c:pt>
                <c:pt idx="26868">
                  <c:v>647.40100000000007</c:v>
                </c:pt>
                <c:pt idx="26869">
                  <c:v>647.16700000000003</c:v>
                </c:pt>
                <c:pt idx="26870">
                  <c:v>646.93299999999999</c:v>
                </c:pt>
                <c:pt idx="26871">
                  <c:v>646.70000000000005</c:v>
                </c:pt>
                <c:pt idx="26872">
                  <c:v>646.46600000000001</c:v>
                </c:pt>
                <c:pt idx="26873">
                  <c:v>647.23300000000006</c:v>
                </c:pt>
                <c:pt idx="26874">
                  <c:v>646.99900000000002</c:v>
                </c:pt>
                <c:pt idx="26875">
                  <c:v>646.76499999999999</c:v>
                </c:pt>
                <c:pt idx="26876">
                  <c:v>646.53200000000004</c:v>
                </c:pt>
                <c:pt idx="26877">
                  <c:v>646.298</c:v>
                </c:pt>
                <c:pt idx="26878">
                  <c:v>646.06500000000005</c:v>
                </c:pt>
                <c:pt idx="26879">
                  <c:v>645.83100000000002</c:v>
                </c:pt>
                <c:pt idx="26880">
                  <c:v>647.59699999999998</c:v>
                </c:pt>
                <c:pt idx="26881">
                  <c:v>647.36400000000003</c:v>
                </c:pt>
                <c:pt idx="26882">
                  <c:v>647.13</c:v>
                </c:pt>
                <c:pt idx="26883">
                  <c:v>646.89700000000005</c:v>
                </c:pt>
                <c:pt idx="26884">
                  <c:v>646.66300000000001</c:v>
                </c:pt>
                <c:pt idx="26885">
                  <c:v>646.42899999999997</c:v>
                </c:pt>
                <c:pt idx="26886">
                  <c:v>647.19600000000003</c:v>
                </c:pt>
                <c:pt idx="26887">
                  <c:v>646.96199999999999</c:v>
                </c:pt>
                <c:pt idx="26888">
                  <c:v>646.72900000000004</c:v>
                </c:pt>
                <c:pt idx="26889">
                  <c:v>646.495</c:v>
                </c:pt>
                <c:pt idx="26890">
                  <c:v>646.26099999999997</c:v>
                </c:pt>
                <c:pt idx="26891">
                  <c:v>646.02800000000002</c:v>
                </c:pt>
                <c:pt idx="26892">
                  <c:v>645.79399999999998</c:v>
                </c:pt>
                <c:pt idx="26893">
                  <c:v>646.56100000000004</c:v>
                </c:pt>
                <c:pt idx="26894">
                  <c:v>646.327</c:v>
                </c:pt>
                <c:pt idx="26895">
                  <c:v>646.09299999999996</c:v>
                </c:pt>
                <c:pt idx="26896">
                  <c:v>645.86</c:v>
                </c:pt>
                <c:pt idx="26897">
                  <c:v>645.62599999999998</c:v>
                </c:pt>
                <c:pt idx="26898">
                  <c:v>645.39300000000003</c:v>
                </c:pt>
                <c:pt idx="26899">
                  <c:v>646.15899999999999</c:v>
                </c:pt>
                <c:pt idx="26900">
                  <c:v>645.92500000000007</c:v>
                </c:pt>
                <c:pt idx="26901">
                  <c:v>645.69200000000001</c:v>
                </c:pt>
                <c:pt idx="26902">
                  <c:v>645.45799999999997</c:v>
                </c:pt>
                <c:pt idx="26903">
                  <c:v>645.22500000000002</c:v>
                </c:pt>
                <c:pt idx="26904">
                  <c:v>644.99099999999999</c:v>
                </c:pt>
                <c:pt idx="26905">
                  <c:v>644.75700000000006</c:v>
                </c:pt>
                <c:pt idx="26906">
                  <c:v>646.524</c:v>
                </c:pt>
                <c:pt idx="26907">
                  <c:v>646.29</c:v>
                </c:pt>
                <c:pt idx="26908">
                  <c:v>646.05700000000002</c:v>
                </c:pt>
                <c:pt idx="26909">
                  <c:v>645.82299999999998</c:v>
                </c:pt>
                <c:pt idx="26910">
                  <c:v>645.58900000000006</c:v>
                </c:pt>
                <c:pt idx="26911">
                  <c:v>645.35599999999999</c:v>
                </c:pt>
                <c:pt idx="26912">
                  <c:v>646.12199999999996</c:v>
                </c:pt>
                <c:pt idx="26913">
                  <c:v>645.88900000000001</c:v>
                </c:pt>
                <c:pt idx="26914">
                  <c:v>645.65499999999997</c:v>
                </c:pt>
                <c:pt idx="26915">
                  <c:v>645.42100000000005</c:v>
                </c:pt>
                <c:pt idx="26916">
                  <c:v>645.18799999999999</c:v>
                </c:pt>
                <c:pt idx="26917">
                  <c:v>644.95400000000006</c:v>
                </c:pt>
                <c:pt idx="26918">
                  <c:v>644.721</c:v>
                </c:pt>
                <c:pt idx="26919">
                  <c:v>645.48699999999997</c:v>
                </c:pt>
                <c:pt idx="26920">
                  <c:v>645.25300000000004</c:v>
                </c:pt>
                <c:pt idx="26921">
                  <c:v>645.02</c:v>
                </c:pt>
                <c:pt idx="26922">
                  <c:v>644.78600000000006</c:v>
                </c:pt>
                <c:pt idx="26923">
                  <c:v>644.553</c:v>
                </c:pt>
                <c:pt idx="26924">
                  <c:v>644.31899999999996</c:v>
                </c:pt>
                <c:pt idx="26925">
                  <c:v>644.08500000000004</c:v>
                </c:pt>
                <c:pt idx="26926">
                  <c:v>644.85199999999998</c:v>
                </c:pt>
                <c:pt idx="26927">
                  <c:v>644.61800000000005</c:v>
                </c:pt>
                <c:pt idx="26928">
                  <c:v>644.38499999999999</c:v>
                </c:pt>
                <c:pt idx="26929">
                  <c:v>644.15100000000007</c:v>
                </c:pt>
                <c:pt idx="26930">
                  <c:v>643.91700000000003</c:v>
                </c:pt>
                <c:pt idx="26931">
                  <c:v>643.68399999999997</c:v>
                </c:pt>
                <c:pt idx="26932">
                  <c:v>645.45000000000005</c:v>
                </c:pt>
                <c:pt idx="26933">
                  <c:v>645.21699999999998</c:v>
                </c:pt>
                <c:pt idx="26934">
                  <c:v>644.98300000000006</c:v>
                </c:pt>
                <c:pt idx="26935">
                  <c:v>644.74900000000002</c:v>
                </c:pt>
                <c:pt idx="26936">
                  <c:v>644.51599999999996</c:v>
                </c:pt>
                <c:pt idx="26937">
                  <c:v>644.28200000000004</c:v>
                </c:pt>
                <c:pt idx="26938">
                  <c:v>644.04899999999998</c:v>
                </c:pt>
                <c:pt idx="26939">
                  <c:v>644.81500000000005</c:v>
                </c:pt>
                <c:pt idx="26940">
                  <c:v>644.58100000000002</c:v>
                </c:pt>
                <c:pt idx="26941">
                  <c:v>644.34800000000007</c:v>
                </c:pt>
                <c:pt idx="26942">
                  <c:v>644.11400000000003</c:v>
                </c:pt>
                <c:pt idx="26943">
                  <c:v>643.88099999999997</c:v>
                </c:pt>
                <c:pt idx="26944">
                  <c:v>643.64700000000005</c:v>
                </c:pt>
                <c:pt idx="26945">
                  <c:v>644.41300000000001</c:v>
                </c:pt>
                <c:pt idx="26946">
                  <c:v>644.18000000000006</c:v>
                </c:pt>
                <c:pt idx="26947">
                  <c:v>643.94600000000003</c:v>
                </c:pt>
                <c:pt idx="26948">
                  <c:v>643.71299999999997</c:v>
                </c:pt>
                <c:pt idx="26949">
                  <c:v>643.47900000000004</c:v>
                </c:pt>
                <c:pt idx="26950">
                  <c:v>643.245</c:v>
                </c:pt>
                <c:pt idx="26951">
                  <c:v>643.01200000000006</c:v>
                </c:pt>
                <c:pt idx="26952">
                  <c:v>643.77800000000002</c:v>
                </c:pt>
                <c:pt idx="26953">
                  <c:v>643.54499999999996</c:v>
                </c:pt>
                <c:pt idx="26954">
                  <c:v>643.31100000000004</c:v>
                </c:pt>
                <c:pt idx="26955">
                  <c:v>643.077</c:v>
                </c:pt>
                <c:pt idx="26956">
                  <c:v>642.84400000000005</c:v>
                </c:pt>
                <c:pt idx="26957">
                  <c:v>642.61</c:v>
                </c:pt>
                <c:pt idx="26958">
                  <c:v>644.37700000000007</c:v>
                </c:pt>
                <c:pt idx="26959">
                  <c:v>644.14300000000003</c:v>
                </c:pt>
                <c:pt idx="26960">
                  <c:v>643.90899999999999</c:v>
                </c:pt>
                <c:pt idx="26961">
                  <c:v>643.67600000000004</c:v>
                </c:pt>
                <c:pt idx="26962">
                  <c:v>643.44200000000001</c:v>
                </c:pt>
                <c:pt idx="26963">
                  <c:v>643.20900000000006</c:v>
                </c:pt>
                <c:pt idx="26964">
                  <c:v>642.97500000000002</c:v>
                </c:pt>
                <c:pt idx="26965">
                  <c:v>643.74099999999999</c:v>
                </c:pt>
                <c:pt idx="26966">
                  <c:v>643.50800000000004</c:v>
                </c:pt>
                <c:pt idx="26967">
                  <c:v>643.274</c:v>
                </c:pt>
                <c:pt idx="26968">
                  <c:v>643.04100000000005</c:v>
                </c:pt>
                <c:pt idx="26969">
                  <c:v>642.80700000000002</c:v>
                </c:pt>
                <c:pt idx="26970">
                  <c:v>642.57299999999998</c:v>
                </c:pt>
                <c:pt idx="26971">
                  <c:v>642.34</c:v>
                </c:pt>
                <c:pt idx="26972">
                  <c:v>643.10599999999999</c:v>
                </c:pt>
                <c:pt idx="26973">
                  <c:v>642.87300000000005</c:v>
                </c:pt>
                <c:pt idx="26974">
                  <c:v>642.63900000000001</c:v>
                </c:pt>
                <c:pt idx="26975">
                  <c:v>642.40499999999997</c:v>
                </c:pt>
                <c:pt idx="26976">
                  <c:v>642.17200000000003</c:v>
                </c:pt>
                <c:pt idx="26977">
                  <c:v>641.93799999999999</c:v>
                </c:pt>
                <c:pt idx="26978">
                  <c:v>642.70500000000004</c:v>
                </c:pt>
                <c:pt idx="26979">
                  <c:v>642.471</c:v>
                </c:pt>
                <c:pt idx="26980">
                  <c:v>642.23699999999997</c:v>
                </c:pt>
                <c:pt idx="26981">
                  <c:v>642.00400000000002</c:v>
                </c:pt>
                <c:pt idx="26982">
                  <c:v>641.77</c:v>
                </c:pt>
                <c:pt idx="26983">
                  <c:v>641.53700000000003</c:v>
                </c:pt>
                <c:pt idx="26984">
                  <c:v>641.303</c:v>
                </c:pt>
                <c:pt idx="26985">
                  <c:v>643.06899999999996</c:v>
                </c:pt>
                <c:pt idx="26986">
                  <c:v>642.83600000000001</c:v>
                </c:pt>
                <c:pt idx="26987">
                  <c:v>642.60199999999998</c:v>
                </c:pt>
                <c:pt idx="26988">
                  <c:v>642.36900000000003</c:v>
                </c:pt>
                <c:pt idx="26989">
                  <c:v>642.13499999999999</c:v>
                </c:pt>
                <c:pt idx="26990">
                  <c:v>641.90100000000007</c:v>
                </c:pt>
                <c:pt idx="26991">
                  <c:v>642.66800000000001</c:v>
                </c:pt>
                <c:pt idx="26992">
                  <c:v>642.43399999999997</c:v>
                </c:pt>
                <c:pt idx="26993">
                  <c:v>642.20100000000002</c:v>
                </c:pt>
                <c:pt idx="26994">
                  <c:v>641.96699999999998</c:v>
                </c:pt>
                <c:pt idx="26995">
                  <c:v>641.73300000000006</c:v>
                </c:pt>
                <c:pt idx="26996">
                  <c:v>641.5</c:v>
                </c:pt>
                <c:pt idx="26997">
                  <c:v>641.26599999999996</c:v>
                </c:pt>
                <c:pt idx="26998">
                  <c:v>642.03300000000002</c:v>
                </c:pt>
                <c:pt idx="26999">
                  <c:v>641.79899999999998</c:v>
                </c:pt>
                <c:pt idx="27000">
                  <c:v>641.56500000000005</c:v>
                </c:pt>
                <c:pt idx="27001">
                  <c:v>641.33199999999999</c:v>
                </c:pt>
                <c:pt idx="27002">
                  <c:v>641.09800000000007</c:v>
                </c:pt>
                <c:pt idx="27003">
                  <c:v>640.86500000000001</c:v>
                </c:pt>
                <c:pt idx="27004">
                  <c:v>641.63099999999997</c:v>
                </c:pt>
                <c:pt idx="27005">
                  <c:v>641.39700000000005</c:v>
                </c:pt>
                <c:pt idx="27006">
                  <c:v>641.16399999999999</c:v>
                </c:pt>
                <c:pt idx="27007">
                  <c:v>640.93000000000006</c:v>
                </c:pt>
                <c:pt idx="27008">
                  <c:v>640.697</c:v>
                </c:pt>
                <c:pt idx="27009">
                  <c:v>640.46299999999997</c:v>
                </c:pt>
                <c:pt idx="27010">
                  <c:v>640.22900000000004</c:v>
                </c:pt>
                <c:pt idx="27011">
                  <c:v>641.99599999999998</c:v>
                </c:pt>
                <c:pt idx="27012">
                  <c:v>641.76200000000006</c:v>
                </c:pt>
                <c:pt idx="27013">
                  <c:v>641.529</c:v>
                </c:pt>
                <c:pt idx="27014">
                  <c:v>641.29499999999996</c:v>
                </c:pt>
                <c:pt idx="27015">
                  <c:v>641.06100000000004</c:v>
                </c:pt>
                <c:pt idx="27016">
                  <c:v>640.82799999999997</c:v>
                </c:pt>
                <c:pt idx="27017">
                  <c:v>640.59400000000005</c:v>
                </c:pt>
                <c:pt idx="27018">
                  <c:v>641.36099999999999</c:v>
                </c:pt>
                <c:pt idx="27019">
                  <c:v>641.12700000000007</c:v>
                </c:pt>
                <c:pt idx="27020">
                  <c:v>640.89300000000003</c:v>
                </c:pt>
                <c:pt idx="27021">
                  <c:v>640.66</c:v>
                </c:pt>
                <c:pt idx="27022">
                  <c:v>640.42600000000004</c:v>
                </c:pt>
                <c:pt idx="27023">
                  <c:v>640.19299999999998</c:v>
                </c:pt>
                <c:pt idx="27024">
                  <c:v>640.95900000000006</c:v>
                </c:pt>
                <c:pt idx="27025">
                  <c:v>640.72500000000002</c:v>
                </c:pt>
                <c:pt idx="27026">
                  <c:v>640.49199999999996</c:v>
                </c:pt>
                <c:pt idx="27027">
                  <c:v>640.25800000000004</c:v>
                </c:pt>
                <c:pt idx="27028">
                  <c:v>640.02499999999998</c:v>
                </c:pt>
                <c:pt idx="27029">
                  <c:v>639.79100000000005</c:v>
                </c:pt>
                <c:pt idx="27030">
                  <c:v>639.55700000000002</c:v>
                </c:pt>
                <c:pt idx="27031">
                  <c:v>640.32400000000007</c:v>
                </c:pt>
                <c:pt idx="27032">
                  <c:v>640.09</c:v>
                </c:pt>
                <c:pt idx="27033">
                  <c:v>639.85699999999997</c:v>
                </c:pt>
                <c:pt idx="27034">
                  <c:v>639.62300000000005</c:v>
                </c:pt>
                <c:pt idx="27035">
                  <c:v>639.38900000000001</c:v>
                </c:pt>
                <c:pt idx="27036">
                  <c:v>639.15600000000006</c:v>
                </c:pt>
                <c:pt idx="27037">
                  <c:v>640.92200000000003</c:v>
                </c:pt>
                <c:pt idx="27038">
                  <c:v>640.68899999999996</c:v>
                </c:pt>
                <c:pt idx="27039">
                  <c:v>640.45500000000004</c:v>
                </c:pt>
                <c:pt idx="27040">
                  <c:v>640.221</c:v>
                </c:pt>
                <c:pt idx="27041">
                  <c:v>639.98800000000006</c:v>
                </c:pt>
                <c:pt idx="27042">
                  <c:v>639.75400000000002</c:v>
                </c:pt>
                <c:pt idx="27043">
                  <c:v>639.52099999999996</c:v>
                </c:pt>
                <c:pt idx="27044">
                  <c:v>640.28700000000003</c:v>
                </c:pt>
                <c:pt idx="27045">
                  <c:v>640.053</c:v>
                </c:pt>
                <c:pt idx="27046">
                  <c:v>639.82000000000005</c:v>
                </c:pt>
                <c:pt idx="27047">
                  <c:v>639.58600000000001</c:v>
                </c:pt>
                <c:pt idx="27048">
                  <c:v>639.35300000000007</c:v>
                </c:pt>
                <c:pt idx="27049">
                  <c:v>639.11900000000003</c:v>
                </c:pt>
                <c:pt idx="27050">
                  <c:v>639.88499999999999</c:v>
                </c:pt>
                <c:pt idx="27051">
                  <c:v>639.65200000000004</c:v>
                </c:pt>
                <c:pt idx="27052">
                  <c:v>639.41800000000001</c:v>
                </c:pt>
                <c:pt idx="27053">
                  <c:v>639.18500000000006</c:v>
                </c:pt>
                <c:pt idx="27054">
                  <c:v>638.95100000000002</c:v>
                </c:pt>
                <c:pt idx="27055">
                  <c:v>638.71699999999998</c:v>
                </c:pt>
                <c:pt idx="27056">
                  <c:v>638.48400000000004</c:v>
                </c:pt>
                <c:pt idx="27057">
                  <c:v>639.25</c:v>
                </c:pt>
                <c:pt idx="27058">
                  <c:v>639.01700000000005</c:v>
                </c:pt>
                <c:pt idx="27059">
                  <c:v>638.78300000000002</c:v>
                </c:pt>
                <c:pt idx="27060">
                  <c:v>638.54899999999998</c:v>
                </c:pt>
                <c:pt idx="27061">
                  <c:v>638.31600000000003</c:v>
                </c:pt>
                <c:pt idx="27062">
                  <c:v>638.08199999999999</c:v>
                </c:pt>
                <c:pt idx="27063">
                  <c:v>639.84900000000005</c:v>
                </c:pt>
                <c:pt idx="27064">
                  <c:v>639.61500000000001</c:v>
                </c:pt>
                <c:pt idx="27065">
                  <c:v>639.38099999999997</c:v>
                </c:pt>
                <c:pt idx="27066">
                  <c:v>639.14800000000002</c:v>
                </c:pt>
                <c:pt idx="27067">
                  <c:v>638.91399999999999</c:v>
                </c:pt>
                <c:pt idx="27068">
                  <c:v>638.68100000000004</c:v>
                </c:pt>
                <c:pt idx="27069">
                  <c:v>638.447</c:v>
                </c:pt>
                <c:pt idx="27070">
                  <c:v>639.21299999999997</c:v>
                </c:pt>
                <c:pt idx="27071">
                  <c:v>638.98</c:v>
                </c:pt>
                <c:pt idx="27072">
                  <c:v>638.74599999999998</c:v>
                </c:pt>
                <c:pt idx="27073">
                  <c:v>638.51300000000003</c:v>
                </c:pt>
                <c:pt idx="27074">
                  <c:v>638.279</c:v>
                </c:pt>
                <c:pt idx="27075">
                  <c:v>638.04499999999996</c:v>
                </c:pt>
                <c:pt idx="27076">
                  <c:v>637.81200000000001</c:v>
                </c:pt>
                <c:pt idx="27077">
                  <c:v>638.57799999999997</c:v>
                </c:pt>
                <c:pt idx="27078">
                  <c:v>638.34500000000003</c:v>
                </c:pt>
                <c:pt idx="27079">
                  <c:v>638.11099999999999</c:v>
                </c:pt>
                <c:pt idx="27080">
                  <c:v>637.87700000000007</c:v>
                </c:pt>
                <c:pt idx="27081">
                  <c:v>637.64400000000001</c:v>
                </c:pt>
                <c:pt idx="27082">
                  <c:v>637.41</c:v>
                </c:pt>
                <c:pt idx="27083">
                  <c:v>638.17700000000002</c:v>
                </c:pt>
                <c:pt idx="27084">
                  <c:v>637.94299999999998</c:v>
                </c:pt>
                <c:pt idx="27085">
                  <c:v>637.70900000000006</c:v>
                </c:pt>
                <c:pt idx="27086">
                  <c:v>637.476</c:v>
                </c:pt>
                <c:pt idx="27087">
                  <c:v>637.24199999999996</c:v>
                </c:pt>
                <c:pt idx="27088">
                  <c:v>637.00900000000001</c:v>
                </c:pt>
                <c:pt idx="27089">
                  <c:v>636.77499999999998</c:v>
                </c:pt>
                <c:pt idx="27090">
                  <c:v>638.54100000000005</c:v>
                </c:pt>
                <c:pt idx="27091">
                  <c:v>638.30799999999999</c:v>
                </c:pt>
                <c:pt idx="27092">
                  <c:v>638.07400000000007</c:v>
                </c:pt>
                <c:pt idx="27093">
                  <c:v>637.84100000000001</c:v>
                </c:pt>
                <c:pt idx="27094">
                  <c:v>637.60699999999997</c:v>
                </c:pt>
                <c:pt idx="27095">
                  <c:v>637.37300000000005</c:v>
                </c:pt>
                <c:pt idx="27096">
                  <c:v>638.14</c:v>
                </c:pt>
                <c:pt idx="27097">
                  <c:v>637.90600000000006</c:v>
                </c:pt>
                <c:pt idx="27098">
                  <c:v>637.673</c:v>
                </c:pt>
                <c:pt idx="27099">
                  <c:v>637.43899999999996</c:v>
                </c:pt>
                <c:pt idx="27100">
                  <c:v>637.20500000000004</c:v>
                </c:pt>
                <c:pt idx="27101">
                  <c:v>636.97199999999998</c:v>
                </c:pt>
                <c:pt idx="27102">
                  <c:v>636.73800000000006</c:v>
                </c:pt>
                <c:pt idx="27103">
                  <c:v>637.505</c:v>
                </c:pt>
                <c:pt idx="27104">
                  <c:v>637.27099999999996</c:v>
                </c:pt>
                <c:pt idx="27105">
                  <c:v>637.03700000000003</c:v>
                </c:pt>
                <c:pt idx="27106">
                  <c:v>636.80399999999997</c:v>
                </c:pt>
                <c:pt idx="27107">
                  <c:v>636.57000000000005</c:v>
                </c:pt>
                <c:pt idx="27108">
                  <c:v>636.33699999999999</c:v>
                </c:pt>
                <c:pt idx="27109">
                  <c:v>637.10300000000007</c:v>
                </c:pt>
                <c:pt idx="27110">
                  <c:v>636.86900000000003</c:v>
                </c:pt>
                <c:pt idx="27111">
                  <c:v>636.63599999999997</c:v>
                </c:pt>
                <c:pt idx="27112">
                  <c:v>636.40200000000004</c:v>
                </c:pt>
                <c:pt idx="27113">
                  <c:v>636.16899999999998</c:v>
                </c:pt>
                <c:pt idx="27114">
                  <c:v>635.93500000000006</c:v>
                </c:pt>
                <c:pt idx="27115">
                  <c:v>635.70100000000002</c:v>
                </c:pt>
                <c:pt idx="27116">
                  <c:v>637.46799999999996</c:v>
                </c:pt>
                <c:pt idx="27117">
                  <c:v>637.23400000000004</c:v>
                </c:pt>
                <c:pt idx="27118">
                  <c:v>637.00099999999998</c:v>
                </c:pt>
                <c:pt idx="27119">
                  <c:v>636.76700000000005</c:v>
                </c:pt>
                <c:pt idx="27120">
                  <c:v>636.53300000000002</c:v>
                </c:pt>
                <c:pt idx="27121">
                  <c:v>636.30000000000007</c:v>
                </c:pt>
                <c:pt idx="27122">
                  <c:v>636.06600000000003</c:v>
                </c:pt>
                <c:pt idx="27123">
                  <c:v>636.83299999999997</c:v>
                </c:pt>
                <c:pt idx="27124">
                  <c:v>636.59900000000005</c:v>
                </c:pt>
                <c:pt idx="27125">
                  <c:v>636.36500000000001</c:v>
                </c:pt>
                <c:pt idx="27126">
                  <c:v>636.13200000000006</c:v>
                </c:pt>
                <c:pt idx="27127">
                  <c:v>635.89800000000002</c:v>
                </c:pt>
                <c:pt idx="27128">
                  <c:v>635.66499999999996</c:v>
                </c:pt>
                <c:pt idx="27129">
                  <c:v>636.43100000000004</c:v>
                </c:pt>
                <c:pt idx="27130">
                  <c:v>636.197</c:v>
                </c:pt>
                <c:pt idx="27131">
                  <c:v>635.96400000000006</c:v>
                </c:pt>
                <c:pt idx="27132">
                  <c:v>635.73</c:v>
                </c:pt>
                <c:pt idx="27133">
                  <c:v>635.49699999999996</c:v>
                </c:pt>
                <c:pt idx="27134">
                  <c:v>635.26300000000003</c:v>
                </c:pt>
                <c:pt idx="27135">
                  <c:v>635.029</c:v>
                </c:pt>
                <c:pt idx="27136">
                  <c:v>635.79600000000005</c:v>
                </c:pt>
                <c:pt idx="27137">
                  <c:v>635.56200000000001</c:v>
                </c:pt>
                <c:pt idx="27138">
                  <c:v>635.32900000000006</c:v>
                </c:pt>
                <c:pt idx="27139">
                  <c:v>635.09500000000003</c:v>
                </c:pt>
                <c:pt idx="27140">
                  <c:v>634.86099999999999</c:v>
                </c:pt>
                <c:pt idx="27141">
                  <c:v>634.62800000000004</c:v>
                </c:pt>
                <c:pt idx="27142">
                  <c:v>636.39400000000001</c:v>
                </c:pt>
                <c:pt idx="27143">
                  <c:v>636.16100000000006</c:v>
                </c:pt>
                <c:pt idx="27144">
                  <c:v>635.92700000000002</c:v>
                </c:pt>
                <c:pt idx="27145">
                  <c:v>635.69299999999998</c:v>
                </c:pt>
                <c:pt idx="27146">
                  <c:v>635.46</c:v>
                </c:pt>
                <c:pt idx="27147">
                  <c:v>635.226</c:v>
                </c:pt>
                <c:pt idx="27148">
                  <c:v>634.99300000000005</c:v>
                </c:pt>
                <c:pt idx="27149">
                  <c:v>635.75900000000001</c:v>
                </c:pt>
                <c:pt idx="27150">
                  <c:v>635.52499999999998</c:v>
                </c:pt>
                <c:pt idx="27151">
                  <c:v>635.29200000000003</c:v>
                </c:pt>
                <c:pt idx="27152">
                  <c:v>635.05799999999999</c:v>
                </c:pt>
                <c:pt idx="27153">
                  <c:v>634.82500000000005</c:v>
                </c:pt>
                <c:pt idx="27154">
                  <c:v>634.59100000000001</c:v>
                </c:pt>
                <c:pt idx="27155">
                  <c:v>635.35699999999997</c:v>
                </c:pt>
                <c:pt idx="27156">
                  <c:v>635.12400000000002</c:v>
                </c:pt>
                <c:pt idx="27157">
                  <c:v>634.89</c:v>
                </c:pt>
                <c:pt idx="27158">
                  <c:v>634.65700000000004</c:v>
                </c:pt>
                <c:pt idx="27159">
                  <c:v>634.423</c:v>
                </c:pt>
                <c:pt idx="27160">
                  <c:v>634.18899999999996</c:v>
                </c:pt>
                <c:pt idx="27161">
                  <c:v>633.95600000000002</c:v>
                </c:pt>
                <c:pt idx="27162">
                  <c:v>634.72199999999998</c:v>
                </c:pt>
                <c:pt idx="27163">
                  <c:v>634.48900000000003</c:v>
                </c:pt>
                <c:pt idx="27164">
                  <c:v>634.255</c:v>
                </c:pt>
                <c:pt idx="27165">
                  <c:v>634.02099999999996</c:v>
                </c:pt>
                <c:pt idx="27166">
                  <c:v>633.78800000000001</c:v>
                </c:pt>
                <c:pt idx="27167">
                  <c:v>633.55399999999997</c:v>
                </c:pt>
                <c:pt idx="27168">
                  <c:v>633.32100000000003</c:v>
                </c:pt>
                <c:pt idx="27169">
                  <c:v>635.08699999999999</c:v>
                </c:pt>
                <c:pt idx="27170">
                  <c:v>634.85300000000007</c:v>
                </c:pt>
                <c:pt idx="27171">
                  <c:v>634.62</c:v>
                </c:pt>
                <c:pt idx="27172">
                  <c:v>634.38599999999997</c:v>
                </c:pt>
                <c:pt idx="27173">
                  <c:v>634.15300000000002</c:v>
                </c:pt>
                <c:pt idx="27174">
                  <c:v>633.91899999999998</c:v>
                </c:pt>
                <c:pt idx="27175">
                  <c:v>634.68500000000006</c:v>
                </c:pt>
                <c:pt idx="27176">
                  <c:v>634.452</c:v>
                </c:pt>
                <c:pt idx="27177">
                  <c:v>634.21799999999996</c:v>
                </c:pt>
                <c:pt idx="27178">
                  <c:v>633.98500000000001</c:v>
                </c:pt>
                <c:pt idx="27179">
                  <c:v>633.75099999999998</c:v>
                </c:pt>
                <c:pt idx="27180">
                  <c:v>633.51700000000005</c:v>
                </c:pt>
                <c:pt idx="27181">
                  <c:v>633.28399999999999</c:v>
                </c:pt>
                <c:pt idx="27182">
                  <c:v>634.05000000000007</c:v>
                </c:pt>
                <c:pt idx="27183">
                  <c:v>633.81700000000001</c:v>
                </c:pt>
                <c:pt idx="27184">
                  <c:v>633.58299999999997</c:v>
                </c:pt>
                <c:pt idx="27185">
                  <c:v>633.34900000000005</c:v>
                </c:pt>
                <c:pt idx="27186">
                  <c:v>633.11599999999999</c:v>
                </c:pt>
                <c:pt idx="27187">
                  <c:v>632.88200000000006</c:v>
                </c:pt>
                <c:pt idx="27188">
                  <c:v>633.649</c:v>
                </c:pt>
                <c:pt idx="27189">
                  <c:v>633.41499999999996</c:v>
                </c:pt>
                <c:pt idx="27190">
                  <c:v>633.18100000000004</c:v>
                </c:pt>
                <c:pt idx="27191">
                  <c:v>632.94799999999998</c:v>
                </c:pt>
                <c:pt idx="27192">
                  <c:v>632.71400000000006</c:v>
                </c:pt>
                <c:pt idx="27193">
                  <c:v>632.48099999999999</c:v>
                </c:pt>
                <c:pt idx="27194">
                  <c:v>632.24699999999996</c:v>
                </c:pt>
                <c:pt idx="27195">
                  <c:v>634.01300000000003</c:v>
                </c:pt>
                <c:pt idx="27196">
                  <c:v>633.78</c:v>
                </c:pt>
                <c:pt idx="27197">
                  <c:v>633.54600000000005</c:v>
                </c:pt>
                <c:pt idx="27198">
                  <c:v>633.31299999999999</c:v>
                </c:pt>
                <c:pt idx="27199">
                  <c:v>633.07900000000006</c:v>
                </c:pt>
                <c:pt idx="27200">
                  <c:v>632.84500000000003</c:v>
                </c:pt>
                <c:pt idx="27201">
                  <c:v>633.61199999999997</c:v>
                </c:pt>
                <c:pt idx="27202">
                  <c:v>633.37800000000004</c:v>
                </c:pt>
                <c:pt idx="27203">
                  <c:v>633.14499999999998</c:v>
                </c:pt>
                <c:pt idx="27204">
                  <c:v>632.91100000000006</c:v>
                </c:pt>
                <c:pt idx="27205">
                  <c:v>632.67700000000002</c:v>
                </c:pt>
                <c:pt idx="27206">
                  <c:v>632.44399999999996</c:v>
                </c:pt>
                <c:pt idx="27207">
                  <c:v>632.21</c:v>
                </c:pt>
                <c:pt idx="27208">
                  <c:v>632.97699999999998</c:v>
                </c:pt>
                <c:pt idx="27209">
                  <c:v>632.74300000000005</c:v>
                </c:pt>
                <c:pt idx="27210">
                  <c:v>632.50900000000001</c:v>
                </c:pt>
                <c:pt idx="27211">
                  <c:v>632.27600000000007</c:v>
                </c:pt>
                <c:pt idx="27212">
                  <c:v>632.04200000000003</c:v>
                </c:pt>
                <c:pt idx="27213">
                  <c:v>631.80899999999997</c:v>
                </c:pt>
                <c:pt idx="27214">
                  <c:v>632.57500000000005</c:v>
                </c:pt>
                <c:pt idx="27215">
                  <c:v>632.34100000000001</c:v>
                </c:pt>
                <c:pt idx="27216">
                  <c:v>632.10800000000006</c:v>
                </c:pt>
                <c:pt idx="27217">
                  <c:v>631.87400000000002</c:v>
                </c:pt>
                <c:pt idx="27218">
                  <c:v>631.64099999999996</c:v>
                </c:pt>
                <c:pt idx="27219">
                  <c:v>631.40700000000004</c:v>
                </c:pt>
                <c:pt idx="27220">
                  <c:v>631.173</c:v>
                </c:pt>
                <c:pt idx="27221">
                  <c:v>632.94000000000005</c:v>
                </c:pt>
                <c:pt idx="27222">
                  <c:v>632.70600000000002</c:v>
                </c:pt>
                <c:pt idx="27223">
                  <c:v>632.47299999999996</c:v>
                </c:pt>
                <c:pt idx="27224">
                  <c:v>632.23900000000003</c:v>
                </c:pt>
                <c:pt idx="27225">
                  <c:v>632.005</c:v>
                </c:pt>
                <c:pt idx="27226">
                  <c:v>631.77200000000005</c:v>
                </c:pt>
                <c:pt idx="27227">
                  <c:v>631.53800000000001</c:v>
                </c:pt>
                <c:pt idx="27228">
                  <c:v>632.30500000000006</c:v>
                </c:pt>
                <c:pt idx="27229">
                  <c:v>632.07100000000003</c:v>
                </c:pt>
                <c:pt idx="27230">
                  <c:v>631.83699999999999</c:v>
                </c:pt>
                <c:pt idx="27231">
                  <c:v>631.60400000000004</c:v>
                </c:pt>
                <c:pt idx="27232">
                  <c:v>631.37</c:v>
                </c:pt>
                <c:pt idx="27233">
                  <c:v>631.13700000000006</c:v>
                </c:pt>
                <c:pt idx="27234">
                  <c:v>631.90300000000002</c:v>
                </c:pt>
                <c:pt idx="27235">
                  <c:v>631.66899999999998</c:v>
                </c:pt>
                <c:pt idx="27236">
                  <c:v>631.43600000000004</c:v>
                </c:pt>
                <c:pt idx="27237">
                  <c:v>631.202</c:v>
                </c:pt>
                <c:pt idx="27238">
                  <c:v>630.96900000000005</c:v>
                </c:pt>
                <c:pt idx="27239">
                  <c:v>630.73500000000001</c:v>
                </c:pt>
                <c:pt idx="27240">
                  <c:v>630.50099999999998</c:v>
                </c:pt>
                <c:pt idx="27241">
                  <c:v>631.26800000000003</c:v>
                </c:pt>
                <c:pt idx="27242">
                  <c:v>631.03399999999999</c:v>
                </c:pt>
                <c:pt idx="27243">
                  <c:v>630.80100000000004</c:v>
                </c:pt>
                <c:pt idx="27244">
                  <c:v>630.56700000000001</c:v>
                </c:pt>
                <c:pt idx="27245">
                  <c:v>630.33299999999997</c:v>
                </c:pt>
                <c:pt idx="27246">
                  <c:v>630.1</c:v>
                </c:pt>
                <c:pt idx="27247">
                  <c:v>631.86599999999999</c:v>
                </c:pt>
                <c:pt idx="27248">
                  <c:v>631.63300000000004</c:v>
                </c:pt>
                <c:pt idx="27249">
                  <c:v>631.399</c:v>
                </c:pt>
                <c:pt idx="27250">
                  <c:v>631.16499999999996</c:v>
                </c:pt>
                <c:pt idx="27251">
                  <c:v>630.93200000000002</c:v>
                </c:pt>
                <c:pt idx="27252">
                  <c:v>630.69799999999998</c:v>
                </c:pt>
                <c:pt idx="27253">
                  <c:v>630.46500000000003</c:v>
                </c:pt>
                <c:pt idx="27254">
                  <c:v>631.23099999999999</c:v>
                </c:pt>
                <c:pt idx="27255">
                  <c:v>630.99699999999996</c:v>
                </c:pt>
                <c:pt idx="27256">
                  <c:v>630.76400000000001</c:v>
                </c:pt>
                <c:pt idx="27257">
                  <c:v>630.53</c:v>
                </c:pt>
                <c:pt idx="27258">
                  <c:v>630.29700000000003</c:v>
                </c:pt>
                <c:pt idx="27259">
                  <c:v>630.06299999999999</c:v>
                </c:pt>
                <c:pt idx="27260">
                  <c:v>630.82900000000006</c:v>
                </c:pt>
                <c:pt idx="27261">
                  <c:v>630.596</c:v>
                </c:pt>
                <c:pt idx="27262">
                  <c:v>630.36199999999997</c:v>
                </c:pt>
                <c:pt idx="27263">
                  <c:v>630.12900000000002</c:v>
                </c:pt>
                <c:pt idx="27264">
                  <c:v>629.89499999999998</c:v>
                </c:pt>
                <c:pt idx="27265">
                  <c:v>629.66100000000006</c:v>
                </c:pt>
                <c:pt idx="27266">
                  <c:v>629.428</c:v>
                </c:pt>
                <c:pt idx="27267">
                  <c:v>630.19399999999996</c:v>
                </c:pt>
                <c:pt idx="27268">
                  <c:v>629.96100000000001</c:v>
                </c:pt>
                <c:pt idx="27269">
                  <c:v>629.72699999999998</c:v>
                </c:pt>
                <c:pt idx="27270">
                  <c:v>629.49300000000005</c:v>
                </c:pt>
                <c:pt idx="27271">
                  <c:v>629.26</c:v>
                </c:pt>
                <c:pt idx="27272">
                  <c:v>629.02600000000007</c:v>
                </c:pt>
                <c:pt idx="27273">
                  <c:v>628.79300000000001</c:v>
                </c:pt>
                <c:pt idx="27274">
                  <c:v>630.55899999999997</c:v>
                </c:pt>
                <c:pt idx="27275">
                  <c:v>630.32500000000005</c:v>
                </c:pt>
                <c:pt idx="27276">
                  <c:v>630.09199999999998</c:v>
                </c:pt>
                <c:pt idx="27277">
                  <c:v>629.85800000000006</c:v>
                </c:pt>
                <c:pt idx="27278">
                  <c:v>629.625</c:v>
                </c:pt>
                <c:pt idx="27279">
                  <c:v>629.39099999999996</c:v>
                </c:pt>
                <c:pt idx="27280">
                  <c:v>630.15700000000004</c:v>
                </c:pt>
                <c:pt idx="27281">
                  <c:v>629.92399999999998</c:v>
                </c:pt>
                <c:pt idx="27282">
                  <c:v>629.69000000000005</c:v>
                </c:pt>
                <c:pt idx="27283">
                  <c:v>629.45699999999999</c:v>
                </c:pt>
                <c:pt idx="27284">
                  <c:v>629.22299999999996</c:v>
                </c:pt>
                <c:pt idx="27285">
                  <c:v>628.98900000000003</c:v>
                </c:pt>
                <c:pt idx="27286">
                  <c:v>628.75599999999997</c:v>
                </c:pt>
                <c:pt idx="27287">
                  <c:v>629.52200000000005</c:v>
                </c:pt>
                <c:pt idx="27288">
                  <c:v>629.28899999999999</c:v>
                </c:pt>
                <c:pt idx="27289">
                  <c:v>629.05500000000006</c:v>
                </c:pt>
                <c:pt idx="27290">
                  <c:v>628.82100000000003</c:v>
                </c:pt>
                <c:pt idx="27291">
                  <c:v>628.58799999999997</c:v>
                </c:pt>
                <c:pt idx="27292">
                  <c:v>628.35400000000004</c:v>
                </c:pt>
                <c:pt idx="27293">
                  <c:v>629.12099999999998</c:v>
                </c:pt>
                <c:pt idx="27294">
                  <c:v>628.88700000000006</c:v>
                </c:pt>
                <c:pt idx="27295">
                  <c:v>628.65300000000002</c:v>
                </c:pt>
                <c:pt idx="27296">
                  <c:v>628.41999999999996</c:v>
                </c:pt>
                <c:pt idx="27297">
                  <c:v>628.18600000000004</c:v>
                </c:pt>
                <c:pt idx="27298">
                  <c:v>627.95299999999997</c:v>
                </c:pt>
                <c:pt idx="27299">
                  <c:v>627.71900000000005</c:v>
                </c:pt>
                <c:pt idx="27300">
                  <c:v>629.48500000000001</c:v>
                </c:pt>
                <c:pt idx="27301">
                  <c:v>629.25200000000007</c:v>
                </c:pt>
                <c:pt idx="27302">
                  <c:v>629.01800000000003</c:v>
                </c:pt>
                <c:pt idx="27303">
                  <c:v>628.78499999999997</c:v>
                </c:pt>
                <c:pt idx="27304">
                  <c:v>628.55100000000004</c:v>
                </c:pt>
                <c:pt idx="27305">
                  <c:v>628.31700000000001</c:v>
                </c:pt>
                <c:pt idx="27306">
                  <c:v>629.08400000000006</c:v>
                </c:pt>
                <c:pt idx="27307">
                  <c:v>628.85</c:v>
                </c:pt>
                <c:pt idx="27308">
                  <c:v>628.61699999999996</c:v>
                </c:pt>
                <c:pt idx="27309">
                  <c:v>628.38300000000004</c:v>
                </c:pt>
                <c:pt idx="27310">
                  <c:v>628.149</c:v>
                </c:pt>
                <c:pt idx="27311">
                  <c:v>627.91600000000005</c:v>
                </c:pt>
                <c:pt idx="27312">
                  <c:v>627.68200000000002</c:v>
                </c:pt>
                <c:pt idx="27313">
                  <c:v>628.44900000000007</c:v>
                </c:pt>
                <c:pt idx="27314">
                  <c:v>628.21500000000003</c:v>
                </c:pt>
                <c:pt idx="27315">
                  <c:v>627.98099999999999</c:v>
                </c:pt>
                <c:pt idx="27316">
                  <c:v>627.74800000000005</c:v>
                </c:pt>
                <c:pt idx="27317">
                  <c:v>627.51400000000001</c:v>
                </c:pt>
                <c:pt idx="27318">
                  <c:v>627.28100000000006</c:v>
                </c:pt>
                <c:pt idx="27319">
                  <c:v>628.04700000000003</c:v>
                </c:pt>
                <c:pt idx="27320">
                  <c:v>627.81299999999999</c:v>
                </c:pt>
                <c:pt idx="27321">
                  <c:v>627.58000000000004</c:v>
                </c:pt>
                <c:pt idx="27322">
                  <c:v>627.346</c:v>
                </c:pt>
                <c:pt idx="27323">
                  <c:v>627.11300000000006</c:v>
                </c:pt>
                <c:pt idx="27324">
                  <c:v>626.87900000000002</c:v>
                </c:pt>
                <c:pt idx="27325">
                  <c:v>626.64499999999998</c:v>
                </c:pt>
                <c:pt idx="27326">
                  <c:v>628.41200000000003</c:v>
                </c:pt>
                <c:pt idx="27327">
                  <c:v>628.178</c:v>
                </c:pt>
                <c:pt idx="27328">
                  <c:v>627.94500000000005</c:v>
                </c:pt>
                <c:pt idx="27329">
                  <c:v>627.71100000000001</c:v>
                </c:pt>
                <c:pt idx="27330">
                  <c:v>627.47699999999998</c:v>
                </c:pt>
                <c:pt idx="27331">
                  <c:v>627.24400000000003</c:v>
                </c:pt>
                <c:pt idx="27332">
                  <c:v>627.01</c:v>
                </c:pt>
                <c:pt idx="27333">
                  <c:v>627.77700000000004</c:v>
                </c:pt>
                <c:pt idx="27334">
                  <c:v>627.54300000000001</c:v>
                </c:pt>
                <c:pt idx="27335">
                  <c:v>627.30899999999997</c:v>
                </c:pt>
                <c:pt idx="27336">
                  <c:v>627.07600000000002</c:v>
                </c:pt>
                <c:pt idx="27337">
                  <c:v>626.84199999999998</c:v>
                </c:pt>
                <c:pt idx="27338">
                  <c:v>626.60900000000004</c:v>
                </c:pt>
                <c:pt idx="27339">
                  <c:v>627.375</c:v>
                </c:pt>
                <c:pt idx="27340">
                  <c:v>627.14099999999996</c:v>
                </c:pt>
                <c:pt idx="27341">
                  <c:v>626.90800000000002</c:v>
                </c:pt>
                <c:pt idx="27342">
                  <c:v>626.67399999999998</c:v>
                </c:pt>
                <c:pt idx="27343">
                  <c:v>626.44100000000003</c:v>
                </c:pt>
                <c:pt idx="27344">
                  <c:v>626.20699999999999</c:v>
                </c:pt>
                <c:pt idx="27345">
                  <c:v>625.97299999999996</c:v>
                </c:pt>
                <c:pt idx="27346">
                  <c:v>626.74</c:v>
                </c:pt>
                <c:pt idx="27347">
                  <c:v>626.50599999999997</c:v>
                </c:pt>
                <c:pt idx="27348">
                  <c:v>626.27300000000002</c:v>
                </c:pt>
                <c:pt idx="27349">
                  <c:v>626.03899999999999</c:v>
                </c:pt>
                <c:pt idx="27350">
                  <c:v>625.80500000000006</c:v>
                </c:pt>
                <c:pt idx="27351">
                  <c:v>625.572</c:v>
                </c:pt>
                <c:pt idx="27352">
                  <c:v>627.33799999999997</c:v>
                </c:pt>
                <c:pt idx="27353">
                  <c:v>627.10500000000002</c:v>
                </c:pt>
                <c:pt idx="27354">
                  <c:v>626.87099999999998</c:v>
                </c:pt>
                <c:pt idx="27355">
                  <c:v>626.63700000000006</c:v>
                </c:pt>
                <c:pt idx="27356">
                  <c:v>626.404</c:v>
                </c:pt>
                <c:pt idx="27357">
                  <c:v>626.16999999999996</c:v>
                </c:pt>
                <c:pt idx="27358">
                  <c:v>625.93700000000001</c:v>
                </c:pt>
                <c:pt idx="27359">
                  <c:v>626.70299999999997</c:v>
                </c:pt>
                <c:pt idx="27360">
                  <c:v>626.46900000000005</c:v>
                </c:pt>
                <c:pt idx="27361">
                  <c:v>626.23599999999999</c:v>
                </c:pt>
                <c:pt idx="27362">
                  <c:v>626.00200000000007</c:v>
                </c:pt>
                <c:pt idx="27363">
                  <c:v>625.76900000000001</c:v>
                </c:pt>
                <c:pt idx="27364">
                  <c:v>625.53499999999997</c:v>
                </c:pt>
                <c:pt idx="27365">
                  <c:v>626.30100000000004</c:v>
                </c:pt>
                <c:pt idx="27366">
                  <c:v>626.06799999999998</c:v>
                </c:pt>
                <c:pt idx="27367">
                  <c:v>625.83400000000006</c:v>
                </c:pt>
                <c:pt idx="27368">
                  <c:v>625.601</c:v>
                </c:pt>
                <c:pt idx="27369">
                  <c:v>625.36699999999996</c:v>
                </c:pt>
                <c:pt idx="27370">
                  <c:v>625.13300000000004</c:v>
                </c:pt>
                <c:pt idx="27371">
                  <c:v>624.9</c:v>
                </c:pt>
                <c:pt idx="27372">
                  <c:v>625.66600000000005</c:v>
                </c:pt>
                <c:pt idx="27373">
                  <c:v>625.43299999999999</c:v>
                </c:pt>
                <c:pt idx="27374">
                  <c:v>625.19900000000007</c:v>
                </c:pt>
                <c:pt idx="27375">
                  <c:v>624.96500000000003</c:v>
                </c:pt>
                <c:pt idx="27376">
                  <c:v>624.73199999999997</c:v>
                </c:pt>
                <c:pt idx="27377">
                  <c:v>624.49800000000005</c:v>
                </c:pt>
                <c:pt idx="27378">
                  <c:v>624.26499999999999</c:v>
                </c:pt>
                <c:pt idx="27379">
                  <c:v>626.03100000000006</c:v>
                </c:pt>
                <c:pt idx="27380">
                  <c:v>625.79700000000003</c:v>
                </c:pt>
                <c:pt idx="27381">
                  <c:v>625.56399999999996</c:v>
                </c:pt>
                <c:pt idx="27382">
                  <c:v>625.33000000000004</c:v>
                </c:pt>
                <c:pt idx="27383">
                  <c:v>625.09699999999998</c:v>
                </c:pt>
                <c:pt idx="27384">
                  <c:v>624.86300000000006</c:v>
                </c:pt>
                <c:pt idx="27385">
                  <c:v>625.62900000000002</c:v>
                </c:pt>
                <c:pt idx="27386">
                  <c:v>625.39599999999996</c:v>
                </c:pt>
                <c:pt idx="27387">
                  <c:v>625.16200000000003</c:v>
                </c:pt>
                <c:pt idx="27388">
                  <c:v>624.92899999999997</c:v>
                </c:pt>
                <c:pt idx="27389">
                  <c:v>624.69500000000005</c:v>
                </c:pt>
                <c:pt idx="27390">
                  <c:v>624.46100000000001</c:v>
                </c:pt>
                <c:pt idx="27391">
                  <c:v>624.22800000000007</c:v>
                </c:pt>
                <c:pt idx="27392">
                  <c:v>624.99400000000003</c:v>
                </c:pt>
                <c:pt idx="27393">
                  <c:v>624.76099999999997</c:v>
                </c:pt>
                <c:pt idx="27394">
                  <c:v>624.52700000000004</c:v>
                </c:pt>
                <c:pt idx="27395">
                  <c:v>624.29300000000001</c:v>
                </c:pt>
                <c:pt idx="27396">
                  <c:v>624.06000000000006</c:v>
                </c:pt>
                <c:pt idx="27397">
                  <c:v>623.82600000000002</c:v>
                </c:pt>
                <c:pt idx="27398">
                  <c:v>624.59299999999996</c:v>
                </c:pt>
                <c:pt idx="27399">
                  <c:v>624.35900000000004</c:v>
                </c:pt>
                <c:pt idx="27400">
                  <c:v>624.125</c:v>
                </c:pt>
                <c:pt idx="27401">
                  <c:v>623.89200000000005</c:v>
                </c:pt>
                <c:pt idx="27402">
                  <c:v>623.65800000000002</c:v>
                </c:pt>
                <c:pt idx="27403">
                  <c:v>623.42500000000007</c:v>
                </c:pt>
                <c:pt idx="27404">
                  <c:v>623.19100000000003</c:v>
                </c:pt>
                <c:pt idx="27405">
                  <c:v>624.95699999999999</c:v>
                </c:pt>
                <c:pt idx="27406">
                  <c:v>624.72400000000005</c:v>
                </c:pt>
                <c:pt idx="27407">
                  <c:v>624.49</c:v>
                </c:pt>
                <c:pt idx="27408">
                  <c:v>624.25700000000006</c:v>
                </c:pt>
                <c:pt idx="27409">
                  <c:v>624.02300000000002</c:v>
                </c:pt>
                <c:pt idx="27410">
                  <c:v>623.78899999999999</c:v>
                </c:pt>
                <c:pt idx="27411">
                  <c:v>624.55600000000004</c:v>
                </c:pt>
                <c:pt idx="27412">
                  <c:v>624.322</c:v>
                </c:pt>
                <c:pt idx="27413">
                  <c:v>624.08900000000006</c:v>
                </c:pt>
                <c:pt idx="27414">
                  <c:v>623.85500000000002</c:v>
                </c:pt>
                <c:pt idx="27415">
                  <c:v>623.62099999999998</c:v>
                </c:pt>
                <c:pt idx="27416">
                  <c:v>623.38800000000003</c:v>
                </c:pt>
                <c:pt idx="27417">
                  <c:v>623.154</c:v>
                </c:pt>
                <c:pt idx="27418">
                  <c:v>623.92100000000005</c:v>
                </c:pt>
                <c:pt idx="27419">
                  <c:v>623.68700000000001</c:v>
                </c:pt>
                <c:pt idx="27420">
                  <c:v>623.45299999999997</c:v>
                </c:pt>
                <c:pt idx="27421">
                  <c:v>623.22</c:v>
                </c:pt>
                <c:pt idx="27422">
                  <c:v>622.98599999999999</c:v>
                </c:pt>
                <c:pt idx="27423">
                  <c:v>622.75300000000004</c:v>
                </c:pt>
                <c:pt idx="27424">
                  <c:v>622.51900000000001</c:v>
                </c:pt>
                <c:pt idx="27425">
                  <c:v>623.28499999999997</c:v>
                </c:pt>
                <c:pt idx="27426">
                  <c:v>623.05200000000002</c:v>
                </c:pt>
                <c:pt idx="27427">
                  <c:v>622.81799999999998</c:v>
                </c:pt>
                <c:pt idx="27428">
                  <c:v>622.58500000000004</c:v>
                </c:pt>
                <c:pt idx="27429">
                  <c:v>622.351</c:v>
                </c:pt>
                <c:pt idx="27430">
                  <c:v>622.11699999999996</c:v>
                </c:pt>
                <c:pt idx="27431">
                  <c:v>623.88400000000001</c:v>
                </c:pt>
                <c:pt idx="27432">
                  <c:v>623.65</c:v>
                </c:pt>
                <c:pt idx="27433">
                  <c:v>623.41700000000003</c:v>
                </c:pt>
                <c:pt idx="27434">
                  <c:v>623.18299999999999</c:v>
                </c:pt>
                <c:pt idx="27435">
                  <c:v>622.94900000000007</c:v>
                </c:pt>
                <c:pt idx="27436">
                  <c:v>622.71600000000001</c:v>
                </c:pt>
                <c:pt idx="27437">
                  <c:v>622.48199999999997</c:v>
                </c:pt>
                <c:pt idx="27438">
                  <c:v>623.24900000000002</c:v>
                </c:pt>
                <c:pt idx="27439">
                  <c:v>623.01499999999999</c:v>
                </c:pt>
                <c:pt idx="27440">
                  <c:v>622.78100000000006</c:v>
                </c:pt>
                <c:pt idx="27441">
                  <c:v>622.548</c:v>
                </c:pt>
                <c:pt idx="27442">
                  <c:v>622.31399999999996</c:v>
                </c:pt>
                <c:pt idx="27443">
                  <c:v>622.08100000000002</c:v>
                </c:pt>
                <c:pt idx="27444">
                  <c:v>622.84699999999998</c:v>
                </c:pt>
                <c:pt idx="27445">
                  <c:v>622.61300000000006</c:v>
                </c:pt>
                <c:pt idx="27446">
                  <c:v>622.38</c:v>
                </c:pt>
                <c:pt idx="27447">
                  <c:v>622.14599999999996</c:v>
                </c:pt>
                <c:pt idx="27448">
                  <c:v>621.91300000000001</c:v>
                </c:pt>
                <c:pt idx="27449">
                  <c:v>621.67899999999997</c:v>
                </c:pt>
                <c:pt idx="27450">
                  <c:v>621.44500000000005</c:v>
                </c:pt>
                <c:pt idx="27451">
                  <c:v>622.21199999999999</c:v>
                </c:pt>
                <c:pt idx="27452">
                  <c:v>621.97800000000007</c:v>
                </c:pt>
                <c:pt idx="27453">
                  <c:v>621.745</c:v>
                </c:pt>
                <c:pt idx="27454">
                  <c:v>621.51099999999997</c:v>
                </c:pt>
                <c:pt idx="27455">
                  <c:v>621.27700000000004</c:v>
                </c:pt>
                <c:pt idx="27456">
                  <c:v>621.04399999999998</c:v>
                </c:pt>
                <c:pt idx="27457">
                  <c:v>622.81000000000006</c:v>
                </c:pt>
                <c:pt idx="27458">
                  <c:v>622.577</c:v>
                </c:pt>
                <c:pt idx="27459">
                  <c:v>622.34299999999996</c:v>
                </c:pt>
                <c:pt idx="27460">
                  <c:v>622.10900000000004</c:v>
                </c:pt>
                <c:pt idx="27461">
                  <c:v>621.87599999999998</c:v>
                </c:pt>
                <c:pt idx="27462">
                  <c:v>621.64200000000005</c:v>
                </c:pt>
                <c:pt idx="27463">
                  <c:v>621.40899999999999</c:v>
                </c:pt>
                <c:pt idx="27464">
                  <c:v>622.17500000000007</c:v>
                </c:pt>
                <c:pt idx="27465">
                  <c:v>621.94100000000003</c:v>
                </c:pt>
                <c:pt idx="27466">
                  <c:v>621.70799999999997</c:v>
                </c:pt>
                <c:pt idx="27467">
                  <c:v>621.47400000000005</c:v>
                </c:pt>
                <c:pt idx="27468">
                  <c:v>621.24099999999999</c:v>
                </c:pt>
                <c:pt idx="27469">
                  <c:v>621.00700000000006</c:v>
                </c:pt>
                <c:pt idx="27470">
                  <c:v>621.77300000000002</c:v>
                </c:pt>
                <c:pt idx="27471">
                  <c:v>621.54</c:v>
                </c:pt>
                <c:pt idx="27472">
                  <c:v>621.30600000000004</c:v>
                </c:pt>
                <c:pt idx="27473">
                  <c:v>621.07299999999998</c:v>
                </c:pt>
                <c:pt idx="27474">
                  <c:v>620.83900000000006</c:v>
                </c:pt>
                <c:pt idx="27475">
                  <c:v>620.60500000000002</c:v>
                </c:pt>
                <c:pt idx="27476">
                  <c:v>620.37199999999996</c:v>
                </c:pt>
                <c:pt idx="27477">
                  <c:v>621.13800000000003</c:v>
                </c:pt>
                <c:pt idx="27478">
                  <c:v>620.90499999999997</c:v>
                </c:pt>
                <c:pt idx="27479">
                  <c:v>620.67100000000005</c:v>
                </c:pt>
                <c:pt idx="27480">
                  <c:v>620.43700000000001</c:v>
                </c:pt>
                <c:pt idx="27481">
                  <c:v>620.20400000000006</c:v>
                </c:pt>
                <c:pt idx="27482">
                  <c:v>619.97</c:v>
                </c:pt>
                <c:pt idx="27483">
                  <c:v>619.73699999999997</c:v>
                </c:pt>
                <c:pt idx="27484">
                  <c:v>621.50300000000004</c:v>
                </c:pt>
                <c:pt idx="27485">
                  <c:v>621.26900000000001</c:v>
                </c:pt>
                <c:pt idx="27486">
                  <c:v>621.03600000000006</c:v>
                </c:pt>
                <c:pt idx="27487">
                  <c:v>620.80200000000002</c:v>
                </c:pt>
                <c:pt idx="27488">
                  <c:v>620.56899999999996</c:v>
                </c:pt>
                <c:pt idx="27489">
                  <c:v>620.33500000000004</c:v>
                </c:pt>
                <c:pt idx="27490">
                  <c:v>621.101</c:v>
                </c:pt>
                <c:pt idx="27491">
                  <c:v>620.86800000000005</c:v>
                </c:pt>
                <c:pt idx="27492">
                  <c:v>620.63400000000001</c:v>
                </c:pt>
                <c:pt idx="27493">
                  <c:v>620.40100000000007</c:v>
                </c:pt>
                <c:pt idx="27494">
                  <c:v>620.16700000000003</c:v>
                </c:pt>
                <c:pt idx="27495">
                  <c:v>619.93299999999999</c:v>
                </c:pt>
                <c:pt idx="27496">
                  <c:v>619.70000000000005</c:v>
                </c:pt>
                <c:pt idx="27497">
                  <c:v>620.46600000000001</c:v>
                </c:pt>
                <c:pt idx="27498">
                  <c:v>620.23300000000006</c:v>
                </c:pt>
                <c:pt idx="27499">
                  <c:v>619.99900000000002</c:v>
                </c:pt>
                <c:pt idx="27500">
                  <c:v>619.76499999999999</c:v>
                </c:pt>
                <c:pt idx="27501">
                  <c:v>619.53200000000004</c:v>
                </c:pt>
                <c:pt idx="27502">
                  <c:v>619.298</c:v>
                </c:pt>
                <c:pt idx="27503">
                  <c:v>620.06500000000005</c:v>
                </c:pt>
                <c:pt idx="27504">
                  <c:v>619.83100000000002</c:v>
                </c:pt>
                <c:pt idx="27505">
                  <c:v>619.59699999999998</c:v>
                </c:pt>
                <c:pt idx="27506">
                  <c:v>619.36400000000003</c:v>
                </c:pt>
                <c:pt idx="27507">
                  <c:v>619.13</c:v>
                </c:pt>
                <c:pt idx="27508">
                  <c:v>618.89700000000005</c:v>
                </c:pt>
                <c:pt idx="27509">
                  <c:v>618.66300000000001</c:v>
                </c:pt>
                <c:pt idx="27510">
                  <c:v>620.42899999999997</c:v>
                </c:pt>
                <c:pt idx="27511">
                  <c:v>620.19600000000003</c:v>
                </c:pt>
                <c:pt idx="27512">
                  <c:v>619.96199999999999</c:v>
                </c:pt>
                <c:pt idx="27513">
                  <c:v>619.72900000000004</c:v>
                </c:pt>
                <c:pt idx="27514">
                  <c:v>619.495</c:v>
                </c:pt>
                <c:pt idx="27515">
                  <c:v>619.26099999999997</c:v>
                </c:pt>
                <c:pt idx="27516">
                  <c:v>620.02800000000002</c:v>
                </c:pt>
                <c:pt idx="27517">
                  <c:v>619.79399999999998</c:v>
                </c:pt>
                <c:pt idx="27518">
                  <c:v>619.56100000000004</c:v>
                </c:pt>
                <c:pt idx="27519">
                  <c:v>619.327</c:v>
                </c:pt>
                <c:pt idx="27520">
                  <c:v>619.09299999999996</c:v>
                </c:pt>
                <c:pt idx="27521">
                  <c:v>618.86</c:v>
                </c:pt>
                <c:pt idx="27522">
                  <c:v>618.62599999999998</c:v>
                </c:pt>
                <c:pt idx="27523">
                  <c:v>619.39300000000003</c:v>
                </c:pt>
                <c:pt idx="27524">
                  <c:v>619.15899999999999</c:v>
                </c:pt>
                <c:pt idx="27525">
                  <c:v>618.92500000000007</c:v>
                </c:pt>
                <c:pt idx="27526">
                  <c:v>618.69200000000001</c:v>
                </c:pt>
                <c:pt idx="27527">
                  <c:v>618.45799999999997</c:v>
                </c:pt>
                <c:pt idx="27528">
                  <c:v>618.22500000000002</c:v>
                </c:pt>
                <c:pt idx="27529">
                  <c:v>617.99099999999999</c:v>
                </c:pt>
                <c:pt idx="27530">
                  <c:v>618.75700000000006</c:v>
                </c:pt>
                <c:pt idx="27531">
                  <c:v>618.524</c:v>
                </c:pt>
                <c:pt idx="27532">
                  <c:v>618.29</c:v>
                </c:pt>
                <c:pt idx="27533">
                  <c:v>618.05700000000002</c:v>
                </c:pt>
                <c:pt idx="27534">
                  <c:v>617.82299999999998</c:v>
                </c:pt>
                <c:pt idx="27535">
                  <c:v>617.58900000000006</c:v>
                </c:pt>
                <c:pt idx="27536">
                  <c:v>619.35599999999999</c:v>
                </c:pt>
                <c:pt idx="27537">
                  <c:v>619.12199999999996</c:v>
                </c:pt>
                <c:pt idx="27538">
                  <c:v>618.88900000000001</c:v>
                </c:pt>
                <c:pt idx="27539">
                  <c:v>618.65499999999997</c:v>
                </c:pt>
                <c:pt idx="27540">
                  <c:v>618.42100000000005</c:v>
                </c:pt>
                <c:pt idx="27541">
                  <c:v>618.18799999999999</c:v>
                </c:pt>
                <c:pt idx="27542">
                  <c:v>617.95400000000006</c:v>
                </c:pt>
                <c:pt idx="27543">
                  <c:v>618.721</c:v>
                </c:pt>
                <c:pt idx="27544">
                  <c:v>618.48699999999997</c:v>
                </c:pt>
                <c:pt idx="27545">
                  <c:v>618.25300000000004</c:v>
                </c:pt>
                <c:pt idx="27546">
                  <c:v>618.02</c:v>
                </c:pt>
                <c:pt idx="27547">
                  <c:v>617.78600000000006</c:v>
                </c:pt>
                <c:pt idx="27548">
                  <c:v>617.553</c:v>
                </c:pt>
                <c:pt idx="27549">
                  <c:v>618.31899999999996</c:v>
                </c:pt>
                <c:pt idx="27550">
                  <c:v>618.08500000000004</c:v>
                </c:pt>
                <c:pt idx="27551">
                  <c:v>617.85199999999998</c:v>
                </c:pt>
                <c:pt idx="27552">
                  <c:v>617.61800000000005</c:v>
                </c:pt>
                <c:pt idx="27553">
                  <c:v>617.38499999999999</c:v>
                </c:pt>
                <c:pt idx="27554">
                  <c:v>617.15100000000007</c:v>
                </c:pt>
                <c:pt idx="27555">
                  <c:v>616.91700000000003</c:v>
                </c:pt>
                <c:pt idx="27556">
                  <c:v>617.68399999999997</c:v>
                </c:pt>
                <c:pt idx="27557">
                  <c:v>617.45000000000005</c:v>
                </c:pt>
                <c:pt idx="27558">
                  <c:v>617.21699999999998</c:v>
                </c:pt>
                <c:pt idx="27559">
                  <c:v>616.98300000000006</c:v>
                </c:pt>
                <c:pt idx="27560">
                  <c:v>616.74900000000002</c:v>
                </c:pt>
                <c:pt idx="27561">
                  <c:v>616.51599999999996</c:v>
                </c:pt>
                <c:pt idx="27562">
                  <c:v>618.28200000000004</c:v>
                </c:pt>
                <c:pt idx="27563">
                  <c:v>618.04899999999998</c:v>
                </c:pt>
                <c:pt idx="27564">
                  <c:v>617.81500000000005</c:v>
                </c:pt>
                <c:pt idx="27565">
                  <c:v>617.58100000000002</c:v>
                </c:pt>
                <c:pt idx="27566">
                  <c:v>617.34799999999996</c:v>
                </c:pt>
                <c:pt idx="27567">
                  <c:v>617.11400000000003</c:v>
                </c:pt>
                <c:pt idx="27568">
                  <c:v>616.88099999999997</c:v>
                </c:pt>
                <c:pt idx="27569">
                  <c:v>617.64700000000005</c:v>
                </c:pt>
                <c:pt idx="27570">
                  <c:v>617.41300000000001</c:v>
                </c:pt>
                <c:pt idx="27571">
                  <c:v>617.18000000000006</c:v>
                </c:pt>
                <c:pt idx="27572">
                  <c:v>616.94600000000003</c:v>
                </c:pt>
                <c:pt idx="27573">
                  <c:v>616.71299999999997</c:v>
                </c:pt>
                <c:pt idx="27574">
                  <c:v>616.47900000000004</c:v>
                </c:pt>
                <c:pt idx="27575">
                  <c:v>616.245</c:v>
                </c:pt>
                <c:pt idx="27576">
                  <c:v>617.01200000000006</c:v>
                </c:pt>
                <c:pt idx="27577">
                  <c:v>616.77800000000002</c:v>
                </c:pt>
                <c:pt idx="27578">
                  <c:v>616.54499999999996</c:v>
                </c:pt>
                <c:pt idx="27579">
                  <c:v>616.31100000000004</c:v>
                </c:pt>
                <c:pt idx="27580">
                  <c:v>616.077</c:v>
                </c:pt>
                <c:pt idx="27581">
                  <c:v>615.84400000000005</c:v>
                </c:pt>
                <c:pt idx="27582">
                  <c:v>616.61</c:v>
                </c:pt>
                <c:pt idx="27583">
                  <c:v>616.37700000000007</c:v>
                </c:pt>
                <c:pt idx="27584">
                  <c:v>616.14300000000003</c:v>
                </c:pt>
                <c:pt idx="27585">
                  <c:v>615.90899999999999</c:v>
                </c:pt>
                <c:pt idx="27586">
                  <c:v>615.67600000000004</c:v>
                </c:pt>
                <c:pt idx="27587">
                  <c:v>615.44200000000001</c:v>
                </c:pt>
                <c:pt idx="27588">
                  <c:v>615.20900000000006</c:v>
                </c:pt>
                <c:pt idx="27589">
                  <c:v>616.97500000000002</c:v>
                </c:pt>
                <c:pt idx="27590">
                  <c:v>616.74099999999999</c:v>
                </c:pt>
                <c:pt idx="27591">
                  <c:v>616.50800000000004</c:v>
                </c:pt>
                <c:pt idx="27592">
                  <c:v>616.274</c:v>
                </c:pt>
                <c:pt idx="27593">
                  <c:v>616.04100000000005</c:v>
                </c:pt>
                <c:pt idx="27594">
                  <c:v>615.80700000000002</c:v>
                </c:pt>
                <c:pt idx="27595">
                  <c:v>616.57299999999998</c:v>
                </c:pt>
                <c:pt idx="27596">
                  <c:v>616.34</c:v>
                </c:pt>
                <c:pt idx="27597">
                  <c:v>616.10599999999999</c:v>
                </c:pt>
                <c:pt idx="27598">
                  <c:v>615.87300000000005</c:v>
                </c:pt>
                <c:pt idx="27599">
                  <c:v>615.63900000000001</c:v>
                </c:pt>
                <c:pt idx="27600">
                  <c:v>615.40499999999997</c:v>
                </c:pt>
                <c:pt idx="27601">
                  <c:v>615.17200000000003</c:v>
                </c:pt>
                <c:pt idx="27602">
                  <c:v>615.93799999999999</c:v>
                </c:pt>
                <c:pt idx="27603">
                  <c:v>615.70500000000004</c:v>
                </c:pt>
                <c:pt idx="27604">
                  <c:v>615.471</c:v>
                </c:pt>
                <c:pt idx="27605">
                  <c:v>615.23699999999997</c:v>
                </c:pt>
                <c:pt idx="27606">
                  <c:v>615.00400000000002</c:v>
                </c:pt>
                <c:pt idx="27607">
                  <c:v>614.77</c:v>
                </c:pt>
                <c:pt idx="27608">
                  <c:v>615.53700000000003</c:v>
                </c:pt>
                <c:pt idx="27609">
                  <c:v>615.303</c:v>
                </c:pt>
                <c:pt idx="27610">
                  <c:v>615.06899999999996</c:v>
                </c:pt>
                <c:pt idx="27611">
                  <c:v>614.83600000000001</c:v>
                </c:pt>
                <c:pt idx="27612">
                  <c:v>614.60199999999998</c:v>
                </c:pt>
                <c:pt idx="27613">
                  <c:v>614.36900000000003</c:v>
                </c:pt>
                <c:pt idx="27614">
                  <c:v>614.13499999999999</c:v>
                </c:pt>
                <c:pt idx="27615">
                  <c:v>615.90100000000007</c:v>
                </c:pt>
                <c:pt idx="27616">
                  <c:v>615.66800000000001</c:v>
                </c:pt>
                <c:pt idx="27617">
                  <c:v>615.43399999999997</c:v>
                </c:pt>
                <c:pt idx="27618">
                  <c:v>615.20100000000002</c:v>
                </c:pt>
                <c:pt idx="27619">
                  <c:v>614.96699999999998</c:v>
                </c:pt>
                <c:pt idx="27620">
                  <c:v>614.73300000000006</c:v>
                </c:pt>
                <c:pt idx="27621">
                  <c:v>615.5</c:v>
                </c:pt>
                <c:pt idx="27622">
                  <c:v>615.26599999999996</c:v>
                </c:pt>
                <c:pt idx="27623">
                  <c:v>615.03300000000002</c:v>
                </c:pt>
                <c:pt idx="27624">
                  <c:v>614.79899999999998</c:v>
                </c:pt>
                <c:pt idx="27625">
                  <c:v>614.56500000000005</c:v>
                </c:pt>
                <c:pt idx="27626">
                  <c:v>614.33199999999999</c:v>
                </c:pt>
                <c:pt idx="27627">
                  <c:v>614.09799999999996</c:v>
                </c:pt>
                <c:pt idx="27628">
                  <c:v>614.86500000000001</c:v>
                </c:pt>
                <c:pt idx="27629">
                  <c:v>614.63099999999997</c:v>
                </c:pt>
                <c:pt idx="27630">
                  <c:v>614.39700000000005</c:v>
                </c:pt>
                <c:pt idx="27631">
                  <c:v>614.16399999999999</c:v>
                </c:pt>
                <c:pt idx="27632">
                  <c:v>613.93000000000006</c:v>
                </c:pt>
                <c:pt idx="27633">
                  <c:v>613.697</c:v>
                </c:pt>
                <c:pt idx="27634">
                  <c:v>613.46299999999997</c:v>
                </c:pt>
                <c:pt idx="27635">
                  <c:v>614.22900000000004</c:v>
                </c:pt>
                <c:pt idx="27636">
                  <c:v>613.99599999999998</c:v>
                </c:pt>
                <c:pt idx="27637">
                  <c:v>613.76200000000006</c:v>
                </c:pt>
                <c:pt idx="27638">
                  <c:v>613.529</c:v>
                </c:pt>
                <c:pt idx="27639">
                  <c:v>613.29499999999996</c:v>
                </c:pt>
                <c:pt idx="27640">
                  <c:v>613.06100000000004</c:v>
                </c:pt>
                <c:pt idx="27641">
                  <c:v>614.82799999999997</c:v>
                </c:pt>
                <c:pt idx="27642">
                  <c:v>614.59400000000005</c:v>
                </c:pt>
                <c:pt idx="27643">
                  <c:v>614.36099999999999</c:v>
                </c:pt>
                <c:pt idx="27644">
                  <c:v>614.12700000000007</c:v>
                </c:pt>
                <c:pt idx="27645">
                  <c:v>613.89300000000003</c:v>
                </c:pt>
                <c:pt idx="27646">
                  <c:v>613.66</c:v>
                </c:pt>
                <c:pt idx="27647">
                  <c:v>613.42600000000004</c:v>
                </c:pt>
                <c:pt idx="27648">
                  <c:v>614.19299999999998</c:v>
                </c:pt>
                <c:pt idx="27649">
                  <c:v>613.95900000000006</c:v>
                </c:pt>
                <c:pt idx="27650">
                  <c:v>613.72500000000002</c:v>
                </c:pt>
                <c:pt idx="27651">
                  <c:v>613.49199999999996</c:v>
                </c:pt>
                <c:pt idx="27652">
                  <c:v>613.25800000000004</c:v>
                </c:pt>
                <c:pt idx="27653">
                  <c:v>613.02499999999998</c:v>
                </c:pt>
                <c:pt idx="27654">
                  <c:v>613.79100000000005</c:v>
                </c:pt>
                <c:pt idx="27655">
                  <c:v>613.55700000000002</c:v>
                </c:pt>
                <c:pt idx="27656">
                  <c:v>613.32400000000007</c:v>
                </c:pt>
                <c:pt idx="27657">
                  <c:v>613.09</c:v>
                </c:pt>
                <c:pt idx="27658">
                  <c:v>612.85699999999997</c:v>
                </c:pt>
                <c:pt idx="27659">
                  <c:v>612.62300000000005</c:v>
                </c:pt>
                <c:pt idx="27660">
                  <c:v>612.38900000000001</c:v>
                </c:pt>
                <c:pt idx="27661">
                  <c:v>613.15600000000006</c:v>
                </c:pt>
                <c:pt idx="27662">
                  <c:v>612.92200000000003</c:v>
                </c:pt>
                <c:pt idx="27663">
                  <c:v>612.68899999999996</c:v>
                </c:pt>
                <c:pt idx="27664">
                  <c:v>612.45500000000004</c:v>
                </c:pt>
                <c:pt idx="27665">
                  <c:v>612.221</c:v>
                </c:pt>
                <c:pt idx="27666">
                  <c:v>611.98800000000006</c:v>
                </c:pt>
                <c:pt idx="27667">
                  <c:v>613.75400000000002</c:v>
                </c:pt>
                <c:pt idx="27668">
                  <c:v>613.52099999999996</c:v>
                </c:pt>
                <c:pt idx="27669">
                  <c:v>613.28700000000003</c:v>
                </c:pt>
                <c:pt idx="27670">
                  <c:v>613.053</c:v>
                </c:pt>
                <c:pt idx="27671">
                  <c:v>612.82000000000005</c:v>
                </c:pt>
                <c:pt idx="27672">
                  <c:v>612.58600000000001</c:v>
                </c:pt>
                <c:pt idx="27673">
                  <c:v>612.35300000000007</c:v>
                </c:pt>
                <c:pt idx="27674">
                  <c:v>613.11900000000003</c:v>
                </c:pt>
                <c:pt idx="27675">
                  <c:v>612.88499999999999</c:v>
                </c:pt>
                <c:pt idx="27676">
                  <c:v>612.65200000000004</c:v>
                </c:pt>
                <c:pt idx="27677">
                  <c:v>612.41800000000001</c:v>
                </c:pt>
                <c:pt idx="27678">
                  <c:v>612.18500000000006</c:v>
                </c:pt>
                <c:pt idx="27679">
                  <c:v>611.95100000000002</c:v>
                </c:pt>
                <c:pt idx="27680">
                  <c:v>611.71699999999998</c:v>
                </c:pt>
                <c:pt idx="27681">
                  <c:v>612.48400000000004</c:v>
                </c:pt>
                <c:pt idx="27682">
                  <c:v>612.25</c:v>
                </c:pt>
                <c:pt idx="27683">
                  <c:v>612.01700000000005</c:v>
                </c:pt>
                <c:pt idx="27684">
                  <c:v>611.78300000000002</c:v>
                </c:pt>
                <c:pt idx="27685">
                  <c:v>611.54899999999998</c:v>
                </c:pt>
                <c:pt idx="27686">
                  <c:v>611.31600000000003</c:v>
                </c:pt>
                <c:pt idx="27687">
                  <c:v>612.08199999999999</c:v>
                </c:pt>
                <c:pt idx="27688">
                  <c:v>611.84900000000005</c:v>
                </c:pt>
                <c:pt idx="27689">
                  <c:v>611.61500000000001</c:v>
                </c:pt>
                <c:pt idx="27690">
                  <c:v>611.38099999999997</c:v>
                </c:pt>
                <c:pt idx="27691">
                  <c:v>611.14800000000002</c:v>
                </c:pt>
                <c:pt idx="27692">
                  <c:v>610.91399999999999</c:v>
                </c:pt>
                <c:pt idx="27693">
                  <c:v>610.68100000000004</c:v>
                </c:pt>
                <c:pt idx="27694">
                  <c:v>612.447</c:v>
                </c:pt>
                <c:pt idx="27695">
                  <c:v>612.21299999999997</c:v>
                </c:pt>
                <c:pt idx="27696">
                  <c:v>611.98</c:v>
                </c:pt>
                <c:pt idx="27697">
                  <c:v>611.74599999999998</c:v>
                </c:pt>
                <c:pt idx="27698">
                  <c:v>611.51300000000003</c:v>
                </c:pt>
                <c:pt idx="27699">
                  <c:v>611.279</c:v>
                </c:pt>
                <c:pt idx="27700">
                  <c:v>612.04499999999996</c:v>
                </c:pt>
                <c:pt idx="27701">
                  <c:v>611.81200000000001</c:v>
                </c:pt>
                <c:pt idx="27702">
                  <c:v>611.57799999999997</c:v>
                </c:pt>
                <c:pt idx="27703">
                  <c:v>611.34500000000003</c:v>
                </c:pt>
                <c:pt idx="27704">
                  <c:v>611.11099999999999</c:v>
                </c:pt>
                <c:pt idx="27705">
                  <c:v>610.87700000000007</c:v>
                </c:pt>
                <c:pt idx="27706">
                  <c:v>610.64400000000001</c:v>
                </c:pt>
                <c:pt idx="27707">
                  <c:v>611.41</c:v>
                </c:pt>
                <c:pt idx="27708">
                  <c:v>611.17700000000002</c:v>
                </c:pt>
                <c:pt idx="27709">
                  <c:v>610.94299999999998</c:v>
                </c:pt>
                <c:pt idx="27710">
                  <c:v>610.70900000000006</c:v>
                </c:pt>
                <c:pt idx="27711">
                  <c:v>610.476</c:v>
                </c:pt>
                <c:pt idx="27712">
                  <c:v>610.24199999999996</c:v>
                </c:pt>
                <c:pt idx="27713">
                  <c:v>611.00900000000001</c:v>
                </c:pt>
                <c:pt idx="27714">
                  <c:v>610.77499999999998</c:v>
                </c:pt>
                <c:pt idx="27715">
                  <c:v>610.54100000000005</c:v>
                </c:pt>
                <c:pt idx="27716">
                  <c:v>610.30799999999999</c:v>
                </c:pt>
                <c:pt idx="27717">
                  <c:v>610.07400000000007</c:v>
                </c:pt>
                <c:pt idx="27718">
                  <c:v>609.84100000000001</c:v>
                </c:pt>
                <c:pt idx="27719">
                  <c:v>609.60699999999997</c:v>
                </c:pt>
                <c:pt idx="27720">
                  <c:v>611.37300000000005</c:v>
                </c:pt>
                <c:pt idx="27721">
                  <c:v>611.14</c:v>
                </c:pt>
                <c:pt idx="27722">
                  <c:v>610.90600000000006</c:v>
                </c:pt>
                <c:pt idx="27723">
                  <c:v>610.673</c:v>
                </c:pt>
                <c:pt idx="27724">
                  <c:v>610.43899999999996</c:v>
                </c:pt>
                <c:pt idx="27725">
                  <c:v>610.20500000000004</c:v>
                </c:pt>
                <c:pt idx="27726">
                  <c:v>610.97199999999998</c:v>
                </c:pt>
                <c:pt idx="27727">
                  <c:v>610.73800000000006</c:v>
                </c:pt>
                <c:pt idx="27728">
                  <c:v>610.505</c:v>
                </c:pt>
                <c:pt idx="27729">
                  <c:v>610.27099999999996</c:v>
                </c:pt>
                <c:pt idx="27730">
                  <c:v>610.03700000000003</c:v>
                </c:pt>
                <c:pt idx="27731">
                  <c:v>609.80399999999997</c:v>
                </c:pt>
                <c:pt idx="27732">
                  <c:v>609.57000000000005</c:v>
                </c:pt>
                <c:pt idx="27733">
                  <c:v>610.33699999999999</c:v>
                </c:pt>
                <c:pt idx="27734">
                  <c:v>610.10300000000007</c:v>
                </c:pt>
                <c:pt idx="27735">
                  <c:v>609.86900000000003</c:v>
                </c:pt>
                <c:pt idx="27736">
                  <c:v>609.63599999999997</c:v>
                </c:pt>
                <c:pt idx="27737">
                  <c:v>609.40200000000004</c:v>
                </c:pt>
                <c:pt idx="27738">
                  <c:v>609.16899999999998</c:v>
                </c:pt>
                <c:pt idx="27739">
                  <c:v>608.93500000000006</c:v>
                </c:pt>
                <c:pt idx="27740">
                  <c:v>609.70100000000002</c:v>
                </c:pt>
                <c:pt idx="27741">
                  <c:v>609.46799999999996</c:v>
                </c:pt>
                <c:pt idx="27742">
                  <c:v>609.23400000000004</c:v>
                </c:pt>
                <c:pt idx="27743">
                  <c:v>609.00099999999998</c:v>
                </c:pt>
                <c:pt idx="27744">
                  <c:v>608.76700000000005</c:v>
                </c:pt>
                <c:pt idx="27745">
                  <c:v>608.53300000000002</c:v>
                </c:pt>
                <c:pt idx="27746">
                  <c:v>610.30000000000007</c:v>
                </c:pt>
                <c:pt idx="27747">
                  <c:v>610.06600000000003</c:v>
                </c:pt>
                <c:pt idx="27748">
                  <c:v>609.83299999999997</c:v>
                </c:pt>
                <c:pt idx="27749">
                  <c:v>609.59900000000005</c:v>
                </c:pt>
                <c:pt idx="27750">
                  <c:v>609.36500000000001</c:v>
                </c:pt>
                <c:pt idx="27751">
                  <c:v>609.13200000000006</c:v>
                </c:pt>
                <c:pt idx="27752">
                  <c:v>608.89800000000002</c:v>
                </c:pt>
                <c:pt idx="27753">
                  <c:v>609.66499999999996</c:v>
                </c:pt>
                <c:pt idx="27754">
                  <c:v>609.43100000000004</c:v>
                </c:pt>
                <c:pt idx="27755">
                  <c:v>609.197</c:v>
                </c:pt>
                <c:pt idx="27756">
                  <c:v>608.96400000000006</c:v>
                </c:pt>
                <c:pt idx="27757">
                  <c:v>608.73</c:v>
                </c:pt>
                <c:pt idx="27758">
                  <c:v>608.49699999999996</c:v>
                </c:pt>
                <c:pt idx="27759">
                  <c:v>609.26300000000003</c:v>
                </c:pt>
                <c:pt idx="27760">
                  <c:v>609.029</c:v>
                </c:pt>
                <c:pt idx="27761">
                  <c:v>608.79600000000005</c:v>
                </c:pt>
                <c:pt idx="27762">
                  <c:v>608.56200000000001</c:v>
                </c:pt>
                <c:pt idx="27763">
                  <c:v>608.32900000000006</c:v>
                </c:pt>
                <c:pt idx="27764">
                  <c:v>608.09500000000003</c:v>
                </c:pt>
                <c:pt idx="27765">
                  <c:v>607.86099999999999</c:v>
                </c:pt>
                <c:pt idx="27766">
                  <c:v>608.62800000000004</c:v>
                </c:pt>
                <c:pt idx="27767">
                  <c:v>608.39400000000001</c:v>
                </c:pt>
                <c:pt idx="27768">
                  <c:v>608.16100000000006</c:v>
                </c:pt>
                <c:pt idx="27769">
                  <c:v>607.92700000000002</c:v>
                </c:pt>
                <c:pt idx="27770">
                  <c:v>607.69299999999998</c:v>
                </c:pt>
                <c:pt idx="27771">
                  <c:v>607.46</c:v>
                </c:pt>
                <c:pt idx="27772">
                  <c:v>609.226</c:v>
                </c:pt>
                <c:pt idx="27773">
                  <c:v>608.99300000000005</c:v>
                </c:pt>
                <c:pt idx="27774">
                  <c:v>608.75900000000001</c:v>
                </c:pt>
                <c:pt idx="27775">
                  <c:v>608.52499999999998</c:v>
                </c:pt>
                <c:pt idx="27776">
                  <c:v>608.29200000000003</c:v>
                </c:pt>
                <c:pt idx="27777">
                  <c:v>608.05799999999999</c:v>
                </c:pt>
                <c:pt idx="27778">
                  <c:v>607.82500000000005</c:v>
                </c:pt>
                <c:pt idx="27779">
                  <c:v>608.59100000000001</c:v>
                </c:pt>
                <c:pt idx="27780">
                  <c:v>608.35699999999997</c:v>
                </c:pt>
                <c:pt idx="27781">
                  <c:v>608.12400000000002</c:v>
                </c:pt>
                <c:pt idx="27782">
                  <c:v>607.89</c:v>
                </c:pt>
                <c:pt idx="27783">
                  <c:v>607.65700000000004</c:v>
                </c:pt>
                <c:pt idx="27784">
                  <c:v>607.423</c:v>
                </c:pt>
                <c:pt idx="27785">
                  <c:v>607.18899999999996</c:v>
                </c:pt>
                <c:pt idx="27786">
                  <c:v>607.95600000000002</c:v>
                </c:pt>
                <c:pt idx="27787">
                  <c:v>607.72199999999998</c:v>
                </c:pt>
                <c:pt idx="27788">
                  <c:v>607.48900000000003</c:v>
                </c:pt>
                <c:pt idx="27789">
                  <c:v>607.255</c:v>
                </c:pt>
                <c:pt idx="27790">
                  <c:v>607.02099999999996</c:v>
                </c:pt>
                <c:pt idx="27791">
                  <c:v>606.78800000000001</c:v>
                </c:pt>
                <c:pt idx="27792">
                  <c:v>607.55399999999997</c:v>
                </c:pt>
                <c:pt idx="27793">
                  <c:v>607.32100000000003</c:v>
                </c:pt>
                <c:pt idx="27794">
                  <c:v>607.08699999999999</c:v>
                </c:pt>
                <c:pt idx="27795">
                  <c:v>606.85300000000007</c:v>
                </c:pt>
                <c:pt idx="27796">
                  <c:v>606.62</c:v>
                </c:pt>
                <c:pt idx="27797">
                  <c:v>606.38599999999997</c:v>
                </c:pt>
                <c:pt idx="27798">
                  <c:v>606.15300000000002</c:v>
                </c:pt>
                <c:pt idx="27799">
                  <c:v>607.91899999999998</c:v>
                </c:pt>
                <c:pt idx="27800">
                  <c:v>607.68500000000006</c:v>
                </c:pt>
                <c:pt idx="27801">
                  <c:v>607.452</c:v>
                </c:pt>
                <c:pt idx="27802">
                  <c:v>607.21799999999996</c:v>
                </c:pt>
                <c:pt idx="27803">
                  <c:v>606.98500000000001</c:v>
                </c:pt>
                <c:pt idx="27804">
                  <c:v>606.75099999999998</c:v>
                </c:pt>
                <c:pt idx="27805">
                  <c:v>607.51700000000005</c:v>
                </c:pt>
                <c:pt idx="27806">
                  <c:v>607.28399999999999</c:v>
                </c:pt>
                <c:pt idx="27807">
                  <c:v>607.05000000000007</c:v>
                </c:pt>
                <c:pt idx="27808">
                  <c:v>606.81700000000001</c:v>
                </c:pt>
                <c:pt idx="27809">
                  <c:v>606.58299999999997</c:v>
                </c:pt>
                <c:pt idx="27810">
                  <c:v>606.34900000000005</c:v>
                </c:pt>
                <c:pt idx="27811">
                  <c:v>606.11599999999999</c:v>
                </c:pt>
                <c:pt idx="27812">
                  <c:v>606.88200000000006</c:v>
                </c:pt>
                <c:pt idx="27813">
                  <c:v>606.649</c:v>
                </c:pt>
                <c:pt idx="27814">
                  <c:v>606.41499999999996</c:v>
                </c:pt>
                <c:pt idx="27815">
                  <c:v>606.18100000000004</c:v>
                </c:pt>
                <c:pt idx="27816">
                  <c:v>605.94799999999998</c:v>
                </c:pt>
                <c:pt idx="27817">
                  <c:v>605.71400000000006</c:v>
                </c:pt>
                <c:pt idx="27818">
                  <c:v>606.48099999999999</c:v>
                </c:pt>
                <c:pt idx="27819">
                  <c:v>606.24699999999996</c:v>
                </c:pt>
                <c:pt idx="27820">
                  <c:v>606.01300000000003</c:v>
                </c:pt>
                <c:pt idx="27821">
                  <c:v>605.78</c:v>
                </c:pt>
                <c:pt idx="27822">
                  <c:v>605.54600000000005</c:v>
                </c:pt>
                <c:pt idx="27823">
                  <c:v>605.31299999999999</c:v>
                </c:pt>
                <c:pt idx="27824">
                  <c:v>605.07900000000006</c:v>
                </c:pt>
                <c:pt idx="27825">
                  <c:v>606.84500000000003</c:v>
                </c:pt>
                <c:pt idx="27826">
                  <c:v>606.61199999999997</c:v>
                </c:pt>
                <c:pt idx="27827">
                  <c:v>606.37800000000004</c:v>
                </c:pt>
                <c:pt idx="27828">
                  <c:v>606.14499999999998</c:v>
                </c:pt>
                <c:pt idx="27829">
                  <c:v>605.91100000000006</c:v>
                </c:pt>
                <c:pt idx="27830">
                  <c:v>605.67700000000002</c:v>
                </c:pt>
                <c:pt idx="27831">
                  <c:v>605.44399999999996</c:v>
                </c:pt>
                <c:pt idx="27832">
                  <c:v>606.21</c:v>
                </c:pt>
                <c:pt idx="27833">
                  <c:v>605.97699999999998</c:v>
                </c:pt>
                <c:pt idx="27834">
                  <c:v>605.74300000000005</c:v>
                </c:pt>
                <c:pt idx="27835">
                  <c:v>605.50900000000001</c:v>
                </c:pt>
                <c:pt idx="27836">
                  <c:v>605.27600000000007</c:v>
                </c:pt>
                <c:pt idx="27837">
                  <c:v>605.04200000000003</c:v>
                </c:pt>
                <c:pt idx="27838">
                  <c:v>605.80899999999997</c:v>
                </c:pt>
                <c:pt idx="27839">
                  <c:v>605.57500000000005</c:v>
                </c:pt>
                <c:pt idx="27840">
                  <c:v>605.34100000000001</c:v>
                </c:pt>
                <c:pt idx="27841">
                  <c:v>605.10800000000006</c:v>
                </c:pt>
                <c:pt idx="27842">
                  <c:v>604.87400000000002</c:v>
                </c:pt>
                <c:pt idx="27843">
                  <c:v>604.64099999999996</c:v>
                </c:pt>
                <c:pt idx="27844">
                  <c:v>604.40700000000004</c:v>
                </c:pt>
                <c:pt idx="27845">
                  <c:v>605.173</c:v>
                </c:pt>
                <c:pt idx="27846">
                  <c:v>604.94000000000005</c:v>
                </c:pt>
                <c:pt idx="27847">
                  <c:v>604.70600000000002</c:v>
                </c:pt>
                <c:pt idx="27848">
                  <c:v>604.47299999999996</c:v>
                </c:pt>
                <c:pt idx="27849">
                  <c:v>604.23900000000003</c:v>
                </c:pt>
                <c:pt idx="27850">
                  <c:v>604.005</c:v>
                </c:pt>
                <c:pt idx="27851">
                  <c:v>605.77200000000005</c:v>
                </c:pt>
                <c:pt idx="27852">
                  <c:v>605.53800000000001</c:v>
                </c:pt>
                <c:pt idx="27853">
                  <c:v>605.30500000000006</c:v>
                </c:pt>
                <c:pt idx="27854">
                  <c:v>605.07100000000003</c:v>
                </c:pt>
                <c:pt idx="27855">
                  <c:v>604.83699999999999</c:v>
                </c:pt>
                <c:pt idx="27856">
                  <c:v>604.60400000000004</c:v>
                </c:pt>
                <c:pt idx="27857">
                  <c:v>604.37</c:v>
                </c:pt>
                <c:pt idx="27858">
                  <c:v>605.13700000000006</c:v>
                </c:pt>
                <c:pt idx="27859">
                  <c:v>604.90300000000002</c:v>
                </c:pt>
                <c:pt idx="27860">
                  <c:v>604.66899999999998</c:v>
                </c:pt>
                <c:pt idx="27861">
                  <c:v>604.43600000000004</c:v>
                </c:pt>
                <c:pt idx="27862">
                  <c:v>604.202</c:v>
                </c:pt>
                <c:pt idx="27863">
                  <c:v>603.96900000000005</c:v>
                </c:pt>
                <c:pt idx="27864">
                  <c:v>604.73500000000001</c:v>
                </c:pt>
                <c:pt idx="27865">
                  <c:v>604.50099999999998</c:v>
                </c:pt>
                <c:pt idx="27866">
                  <c:v>604.26800000000003</c:v>
                </c:pt>
                <c:pt idx="27867">
                  <c:v>604.03399999999999</c:v>
                </c:pt>
                <c:pt idx="27868">
                  <c:v>603.80100000000004</c:v>
                </c:pt>
                <c:pt idx="27869">
                  <c:v>603.56700000000001</c:v>
                </c:pt>
                <c:pt idx="27870">
                  <c:v>603.33299999999997</c:v>
                </c:pt>
                <c:pt idx="27871">
                  <c:v>604.1</c:v>
                </c:pt>
                <c:pt idx="27872">
                  <c:v>603.86599999999999</c:v>
                </c:pt>
                <c:pt idx="27873">
                  <c:v>603.63300000000004</c:v>
                </c:pt>
                <c:pt idx="27874">
                  <c:v>603.399</c:v>
                </c:pt>
                <c:pt idx="27875">
                  <c:v>603.16499999999996</c:v>
                </c:pt>
                <c:pt idx="27876">
                  <c:v>602.93200000000002</c:v>
                </c:pt>
                <c:pt idx="27877">
                  <c:v>604.69799999999998</c:v>
                </c:pt>
                <c:pt idx="27878">
                  <c:v>604.46500000000003</c:v>
                </c:pt>
                <c:pt idx="27879">
                  <c:v>604.23099999999999</c:v>
                </c:pt>
                <c:pt idx="27880">
                  <c:v>603.99699999999996</c:v>
                </c:pt>
                <c:pt idx="27881">
                  <c:v>603.76400000000001</c:v>
                </c:pt>
                <c:pt idx="27882">
                  <c:v>603.53</c:v>
                </c:pt>
                <c:pt idx="27883">
                  <c:v>603.29700000000003</c:v>
                </c:pt>
                <c:pt idx="27884">
                  <c:v>604.06299999999999</c:v>
                </c:pt>
                <c:pt idx="27885">
                  <c:v>603.82900000000006</c:v>
                </c:pt>
                <c:pt idx="27886">
                  <c:v>603.596</c:v>
                </c:pt>
                <c:pt idx="27887">
                  <c:v>603.36199999999997</c:v>
                </c:pt>
                <c:pt idx="27888">
                  <c:v>603.12900000000002</c:v>
                </c:pt>
                <c:pt idx="27889">
                  <c:v>602.89499999999998</c:v>
                </c:pt>
                <c:pt idx="27890">
                  <c:v>602.66100000000006</c:v>
                </c:pt>
                <c:pt idx="27891">
                  <c:v>603.428</c:v>
                </c:pt>
                <c:pt idx="27892">
                  <c:v>603.19399999999996</c:v>
                </c:pt>
                <c:pt idx="27893">
                  <c:v>602.96100000000001</c:v>
                </c:pt>
                <c:pt idx="27894">
                  <c:v>602.72699999999998</c:v>
                </c:pt>
                <c:pt idx="27895">
                  <c:v>602.49300000000005</c:v>
                </c:pt>
                <c:pt idx="27896">
                  <c:v>602.26</c:v>
                </c:pt>
                <c:pt idx="27897">
                  <c:v>603.02600000000007</c:v>
                </c:pt>
                <c:pt idx="27898">
                  <c:v>602.79300000000001</c:v>
                </c:pt>
                <c:pt idx="27899">
                  <c:v>602.55899999999997</c:v>
                </c:pt>
                <c:pt idx="27900">
                  <c:v>602.32500000000005</c:v>
                </c:pt>
                <c:pt idx="27901">
                  <c:v>602.09199999999998</c:v>
                </c:pt>
                <c:pt idx="27902">
                  <c:v>601.85800000000006</c:v>
                </c:pt>
                <c:pt idx="27903">
                  <c:v>601.625</c:v>
                </c:pt>
                <c:pt idx="27904">
                  <c:v>603.39099999999996</c:v>
                </c:pt>
                <c:pt idx="27905">
                  <c:v>603.15700000000004</c:v>
                </c:pt>
                <c:pt idx="27906">
                  <c:v>602.92399999999998</c:v>
                </c:pt>
                <c:pt idx="27907">
                  <c:v>602.69000000000005</c:v>
                </c:pt>
                <c:pt idx="27908">
                  <c:v>602.45699999999999</c:v>
                </c:pt>
                <c:pt idx="27909">
                  <c:v>602.22299999999996</c:v>
                </c:pt>
                <c:pt idx="27910">
                  <c:v>602.98900000000003</c:v>
                </c:pt>
                <c:pt idx="27911">
                  <c:v>602.75599999999997</c:v>
                </c:pt>
                <c:pt idx="27912">
                  <c:v>602.52200000000005</c:v>
                </c:pt>
                <c:pt idx="27913">
                  <c:v>602.28899999999999</c:v>
                </c:pt>
                <c:pt idx="27914">
                  <c:v>602.05500000000006</c:v>
                </c:pt>
                <c:pt idx="27915">
                  <c:v>601.82100000000003</c:v>
                </c:pt>
                <c:pt idx="27916">
                  <c:v>601.58799999999997</c:v>
                </c:pt>
                <c:pt idx="27917">
                  <c:v>602.35400000000004</c:v>
                </c:pt>
                <c:pt idx="27918">
                  <c:v>602.12099999999998</c:v>
                </c:pt>
                <c:pt idx="27919">
                  <c:v>601.88700000000006</c:v>
                </c:pt>
                <c:pt idx="27920">
                  <c:v>601.65300000000002</c:v>
                </c:pt>
                <c:pt idx="27921">
                  <c:v>601.41999999999996</c:v>
                </c:pt>
                <c:pt idx="27922">
                  <c:v>601.18600000000004</c:v>
                </c:pt>
                <c:pt idx="27923">
                  <c:v>601.95299999999997</c:v>
                </c:pt>
                <c:pt idx="27924">
                  <c:v>601.71900000000005</c:v>
                </c:pt>
                <c:pt idx="27925">
                  <c:v>601.48500000000001</c:v>
                </c:pt>
                <c:pt idx="27926">
                  <c:v>601.25200000000007</c:v>
                </c:pt>
                <c:pt idx="27927">
                  <c:v>601.01800000000003</c:v>
                </c:pt>
                <c:pt idx="27928">
                  <c:v>600.78499999999997</c:v>
                </c:pt>
                <c:pt idx="27929">
                  <c:v>600.55100000000004</c:v>
                </c:pt>
                <c:pt idx="27930">
                  <c:v>602.31700000000001</c:v>
                </c:pt>
                <c:pt idx="27931">
                  <c:v>602.08400000000006</c:v>
                </c:pt>
                <c:pt idx="27932">
                  <c:v>601.85</c:v>
                </c:pt>
                <c:pt idx="27933">
                  <c:v>601.61699999999996</c:v>
                </c:pt>
                <c:pt idx="27934">
                  <c:v>601.38300000000004</c:v>
                </c:pt>
                <c:pt idx="27935">
                  <c:v>601.149</c:v>
                </c:pt>
                <c:pt idx="27936">
                  <c:v>600.91600000000005</c:v>
                </c:pt>
                <c:pt idx="27937">
                  <c:v>601.68200000000002</c:v>
                </c:pt>
                <c:pt idx="27938">
                  <c:v>601.44900000000007</c:v>
                </c:pt>
                <c:pt idx="27939">
                  <c:v>601.21500000000003</c:v>
                </c:pt>
                <c:pt idx="27940">
                  <c:v>600.98099999999999</c:v>
                </c:pt>
                <c:pt idx="27941">
                  <c:v>600.74800000000005</c:v>
                </c:pt>
                <c:pt idx="27942">
                  <c:v>600.51400000000001</c:v>
                </c:pt>
                <c:pt idx="27943">
                  <c:v>601.28100000000006</c:v>
                </c:pt>
                <c:pt idx="27944">
                  <c:v>601.04700000000003</c:v>
                </c:pt>
                <c:pt idx="27945">
                  <c:v>600.81299999999999</c:v>
                </c:pt>
                <c:pt idx="27946">
                  <c:v>600.58000000000004</c:v>
                </c:pt>
                <c:pt idx="27947">
                  <c:v>600.346</c:v>
                </c:pt>
                <c:pt idx="27948">
                  <c:v>600.11300000000006</c:v>
                </c:pt>
                <c:pt idx="27949">
                  <c:v>599.87900000000002</c:v>
                </c:pt>
                <c:pt idx="27950">
                  <c:v>600.64499999999998</c:v>
                </c:pt>
                <c:pt idx="27951">
                  <c:v>600.41200000000003</c:v>
                </c:pt>
                <c:pt idx="27952">
                  <c:v>600.178</c:v>
                </c:pt>
                <c:pt idx="27953">
                  <c:v>599.94500000000005</c:v>
                </c:pt>
                <c:pt idx="27954">
                  <c:v>599.71100000000001</c:v>
                </c:pt>
                <c:pt idx="27955">
                  <c:v>599.47699999999998</c:v>
                </c:pt>
                <c:pt idx="27956">
                  <c:v>601.24400000000003</c:v>
                </c:pt>
                <c:pt idx="27957">
                  <c:v>601.01</c:v>
                </c:pt>
                <c:pt idx="27958">
                  <c:v>600.77700000000004</c:v>
                </c:pt>
                <c:pt idx="27959">
                  <c:v>600.54300000000001</c:v>
                </c:pt>
                <c:pt idx="27960">
                  <c:v>600.30899999999997</c:v>
                </c:pt>
                <c:pt idx="27961">
                  <c:v>600.07600000000002</c:v>
                </c:pt>
                <c:pt idx="27962">
                  <c:v>599.84199999999998</c:v>
                </c:pt>
                <c:pt idx="27963">
                  <c:v>600.60900000000004</c:v>
                </c:pt>
                <c:pt idx="27964">
                  <c:v>600.375</c:v>
                </c:pt>
                <c:pt idx="27965">
                  <c:v>600.14099999999996</c:v>
                </c:pt>
                <c:pt idx="27966">
                  <c:v>599.90800000000002</c:v>
                </c:pt>
                <c:pt idx="27967">
                  <c:v>599.67399999999998</c:v>
                </c:pt>
                <c:pt idx="27968">
                  <c:v>599.44100000000003</c:v>
                </c:pt>
                <c:pt idx="27969">
                  <c:v>600.20699999999999</c:v>
                </c:pt>
                <c:pt idx="27970">
                  <c:v>599.97299999999996</c:v>
                </c:pt>
                <c:pt idx="27971">
                  <c:v>599.74</c:v>
                </c:pt>
                <c:pt idx="27972">
                  <c:v>599.50599999999997</c:v>
                </c:pt>
                <c:pt idx="27973">
                  <c:v>599.27300000000002</c:v>
                </c:pt>
                <c:pt idx="27974">
                  <c:v>599.03899999999999</c:v>
                </c:pt>
                <c:pt idx="27975">
                  <c:v>598.80500000000006</c:v>
                </c:pt>
                <c:pt idx="27976">
                  <c:v>599.572</c:v>
                </c:pt>
                <c:pt idx="27977">
                  <c:v>599.33799999999997</c:v>
                </c:pt>
                <c:pt idx="27978">
                  <c:v>599.10500000000002</c:v>
                </c:pt>
                <c:pt idx="27979">
                  <c:v>598.87099999999998</c:v>
                </c:pt>
                <c:pt idx="27980">
                  <c:v>598.63700000000006</c:v>
                </c:pt>
                <c:pt idx="27981">
                  <c:v>598.404</c:v>
                </c:pt>
                <c:pt idx="27982">
                  <c:v>598.16999999999996</c:v>
                </c:pt>
                <c:pt idx="27983">
                  <c:v>599.93700000000001</c:v>
                </c:pt>
                <c:pt idx="27984">
                  <c:v>599.70299999999997</c:v>
                </c:pt>
                <c:pt idx="27985">
                  <c:v>599.46900000000005</c:v>
                </c:pt>
                <c:pt idx="27986">
                  <c:v>599.23599999999999</c:v>
                </c:pt>
                <c:pt idx="27987">
                  <c:v>599.00200000000007</c:v>
                </c:pt>
                <c:pt idx="27988">
                  <c:v>598.76900000000001</c:v>
                </c:pt>
                <c:pt idx="27989">
                  <c:v>599.53499999999997</c:v>
                </c:pt>
                <c:pt idx="27990">
                  <c:v>599.30100000000004</c:v>
                </c:pt>
                <c:pt idx="27991">
                  <c:v>599.06799999999998</c:v>
                </c:pt>
                <c:pt idx="27992">
                  <c:v>598.83400000000006</c:v>
                </c:pt>
                <c:pt idx="27993">
                  <c:v>598.601</c:v>
                </c:pt>
                <c:pt idx="27994">
                  <c:v>598.36699999999996</c:v>
                </c:pt>
                <c:pt idx="27995">
                  <c:v>598.13300000000004</c:v>
                </c:pt>
                <c:pt idx="27996">
                  <c:v>598.9</c:v>
                </c:pt>
                <c:pt idx="27997">
                  <c:v>598.66600000000005</c:v>
                </c:pt>
                <c:pt idx="27998">
                  <c:v>598.43299999999999</c:v>
                </c:pt>
                <c:pt idx="27999">
                  <c:v>598.19900000000007</c:v>
                </c:pt>
                <c:pt idx="28000">
                  <c:v>597.96500000000003</c:v>
                </c:pt>
                <c:pt idx="28001">
                  <c:v>597.73199999999997</c:v>
                </c:pt>
                <c:pt idx="28002">
                  <c:v>598.49800000000005</c:v>
                </c:pt>
                <c:pt idx="28003">
                  <c:v>598.26499999999999</c:v>
                </c:pt>
                <c:pt idx="28004">
                  <c:v>598.03100000000006</c:v>
                </c:pt>
                <c:pt idx="28005">
                  <c:v>597.79700000000003</c:v>
                </c:pt>
                <c:pt idx="28006">
                  <c:v>597.56399999999996</c:v>
                </c:pt>
                <c:pt idx="28007">
                  <c:v>597.33000000000004</c:v>
                </c:pt>
                <c:pt idx="28008">
                  <c:v>597.09699999999998</c:v>
                </c:pt>
                <c:pt idx="28009">
                  <c:v>598.86300000000006</c:v>
                </c:pt>
                <c:pt idx="28010">
                  <c:v>598.62900000000002</c:v>
                </c:pt>
                <c:pt idx="28011">
                  <c:v>598.39599999999996</c:v>
                </c:pt>
                <c:pt idx="28012">
                  <c:v>598.16200000000003</c:v>
                </c:pt>
                <c:pt idx="28013">
                  <c:v>597.92899999999997</c:v>
                </c:pt>
                <c:pt idx="28014">
                  <c:v>597.69500000000005</c:v>
                </c:pt>
                <c:pt idx="28015">
                  <c:v>598.46100000000001</c:v>
                </c:pt>
                <c:pt idx="28016">
                  <c:v>598.22800000000007</c:v>
                </c:pt>
                <c:pt idx="28017">
                  <c:v>597.99400000000003</c:v>
                </c:pt>
                <c:pt idx="28018">
                  <c:v>597.76099999999997</c:v>
                </c:pt>
                <c:pt idx="28019">
                  <c:v>597.52700000000004</c:v>
                </c:pt>
                <c:pt idx="28020">
                  <c:v>597.29300000000001</c:v>
                </c:pt>
                <c:pt idx="28021">
                  <c:v>597.06000000000006</c:v>
                </c:pt>
                <c:pt idx="28022">
                  <c:v>597.82600000000002</c:v>
                </c:pt>
                <c:pt idx="28023">
                  <c:v>597.59299999999996</c:v>
                </c:pt>
                <c:pt idx="28024">
                  <c:v>597.35900000000004</c:v>
                </c:pt>
                <c:pt idx="28025">
                  <c:v>597.125</c:v>
                </c:pt>
                <c:pt idx="28026">
                  <c:v>596.89200000000005</c:v>
                </c:pt>
                <c:pt idx="28027">
                  <c:v>596.65800000000002</c:v>
                </c:pt>
                <c:pt idx="28028">
                  <c:v>597.42500000000007</c:v>
                </c:pt>
                <c:pt idx="28029">
                  <c:v>597.19100000000003</c:v>
                </c:pt>
                <c:pt idx="28030">
                  <c:v>596.95699999999999</c:v>
                </c:pt>
                <c:pt idx="28031">
                  <c:v>596.72400000000005</c:v>
                </c:pt>
                <c:pt idx="28032">
                  <c:v>596.49</c:v>
                </c:pt>
                <c:pt idx="28033">
                  <c:v>596.25700000000006</c:v>
                </c:pt>
                <c:pt idx="28034">
                  <c:v>596.02300000000002</c:v>
                </c:pt>
                <c:pt idx="28035">
                  <c:v>597.78899999999999</c:v>
                </c:pt>
                <c:pt idx="28036">
                  <c:v>597.55600000000004</c:v>
                </c:pt>
                <c:pt idx="28037">
                  <c:v>597.322</c:v>
                </c:pt>
                <c:pt idx="28038">
                  <c:v>597.08900000000006</c:v>
                </c:pt>
                <c:pt idx="28039">
                  <c:v>596.85500000000002</c:v>
                </c:pt>
                <c:pt idx="28040">
                  <c:v>596.62099999999998</c:v>
                </c:pt>
                <c:pt idx="28041">
                  <c:v>596.38800000000003</c:v>
                </c:pt>
                <c:pt idx="28042">
                  <c:v>597.154</c:v>
                </c:pt>
                <c:pt idx="28043">
                  <c:v>596.92100000000005</c:v>
                </c:pt>
                <c:pt idx="28044">
                  <c:v>596.68700000000001</c:v>
                </c:pt>
                <c:pt idx="28045">
                  <c:v>596.45299999999997</c:v>
                </c:pt>
                <c:pt idx="28046">
                  <c:v>596.22</c:v>
                </c:pt>
                <c:pt idx="28047">
                  <c:v>595.98599999999999</c:v>
                </c:pt>
                <c:pt idx="28048">
                  <c:v>596.75300000000004</c:v>
                </c:pt>
                <c:pt idx="28049">
                  <c:v>596.51900000000001</c:v>
                </c:pt>
                <c:pt idx="28050">
                  <c:v>596.28499999999997</c:v>
                </c:pt>
                <c:pt idx="28051">
                  <c:v>596.05200000000002</c:v>
                </c:pt>
                <c:pt idx="28052">
                  <c:v>595.81799999999998</c:v>
                </c:pt>
                <c:pt idx="28053">
                  <c:v>595.58500000000004</c:v>
                </c:pt>
                <c:pt idx="28054">
                  <c:v>595.351</c:v>
                </c:pt>
                <c:pt idx="28055">
                  <c:v>596.11699999999996</c:v>
                </c:pt>
                <c:pt idx="28056">
                  <c:v>595.88400000000001</c:v>
                </c:pt>
                <c:pt idx="28057">
                  <c:v>595.65</c:v>
                </c:pt>
                <c:pt idx="28058">
                  <c:v>595.41700000000003</c:v>
                </c:pt>
                <c:pt idx="28059">
                  <c:v>595.18299999999999</c:v>
                </c:pt>
                <c:pt idx="28060">
                  <c:v>594.94900000000007</c:v>
                </c:pt>
                <c:pt idx="28061">
                  <c:v>596.71600000000001</c:v>
                </c:pt>
                <c:pt idx="28062">
                  <c:v>596.48199999999997</c:v>
                </c:pt>
                <c:pt idx="28063">
                  <c:v>596.24900000000002</c:v>
                </c:pt>
                <c:pt idx="28064">
                  <c:v>596.01499999999999</c:v>
                </c:pt>
                <c:pt idx="28065">
                  <c:v>595.78100000000006</c:v>
                </c:pt>
                <c:pt idx="28066">
                  <c:v>595.548</c:v>
                </c:pt>
                <c:pt idx="28067">
                  <c:v>595.31399999999996</c:v>
                </c:pt>
                <c:pt idx="28068">
                  <c:v>596.08100000000002</c:v>
                </c:pt>
                <c:pt idx="28069">
                  <c:v>595.84699999999998</c:v>
                </c:pt>
                <c:pt idx="28070">
                  <c:v>595.61300000000006</c:v>
                </c:pt>
                <c:pt idx="28071">
                  <c:v>595.38</c:v>
                </c:pt>
                <c:pt idx="28072">
                  <c:v>595.14599999999996</c:v>
                </c:pt>
                <c:pt idx="28073">
                  <c:v>594.91300000000001</c:v>
                </c:pt>
                <c:pt idx="28074">
                  <c:v>595.67899999999997</c:v>
                </c:pt>
                <c:pt idx="28075">
                  <c:v>595.44500000000005</c:v>
                </c:pt>
                <c:pt idx="28076">
                  <c:v>595.21199999999999</c:v>
                </c:pt>
                <c:pt idx="28077">
                  <c:v>594.97800000000007</c:v>
                </c:pt>
                <c:pt idx="28078">
                  <c:v>594.745</c:v>
                </c:pt>
                <c:pt idx="28079">
                  <c:v>594.51099999999997</c:v>
                </c:pt>
                <c:pt idx="28080">
                  <c:v>594.27700000000004</c:v>
                </c:pt>
                <c:pt idx="28081">
                  <c:v>595.04399999999998</c:v>
                </c:pt>
                <c:pt idx="28082">
                  <c:v>594.81000000000006</c:v>
                </c:pt>
                <c:pt idx="28083">
                  <c:v>594.577</c:v>
                </c:pt>
                <c:pt idx="28084">
                  <c:v>594.34299999999996</c:v>
                </c:pt>
                <c:pt idx="28085">
                  <c:v>594.10900000000004</c:v>
                </c:pt>
                <c:pt idx="28086">
                  <c:v>593.87599999999998</c:v>
                </c:pt>
                <c:pt idx="28087">
                  <c:v>593.64200000000005</c:v>
                </c:pt>
                <c:pt idx="28088">
                  <c:v>595.40899999999999</c:v>
                </c:pt>
                <c:pt idx="28089">
                  <c:v>595.17500000000007</c:v>
                </c:pt>
                <c:pt idx="28090">
                  <c:v>594.94100000000003</c:v>
                </c:pt>
                <c:pt idx="28091">
                  <c:v>594.70799999999997</c:v>
                </c:pt>
                <c:pt idx="28092">
                  <c:v>594.47400000000005</c:v>
                </c:pt>
                <c:pt idx="28093">
                  <c:v>594.24099999999999</c:v>
                </c:pt>
                <c:pt idx="28094">
                  <c:v>595.00700000000006</c:v>
                </c:pt>
                <c:pt idx="28095">
                  <c:v>594.77300000000002</c:v>
                </c:pt>
                <c:pt idx="28096">
                  <c:v>594.54</c:v>
                </c:pt>
                <c:pt idx="28097">
                  <c:v>594.30600000000004</c:v>
                </c:pt>
                <c:pt idx="28098">
                  <c:v>594.07299999999998</c:v>
                </c:pt>
                <c:pt idx="28099">
                  <c:v>593.83900000000006</c:v>
                </c:pt>
                <c:pt idx="28100">
                  <c:v>593.60500000000002</c:v>
                </c:pt>
                <c:pt idx="28101">
                  <c:v>594.37199999999996</c:v>
                </c:pt>
                <c:pt idx="28102">
                  <c:v>594.13800000000003</c:v>
                </c:pt>
                <c:pt idx="28103">
                  <c:v>593.90499999999997</c:v>
                </c:pt>
                <c:pt idx="28104">
                  <c:v>593.67100000000005</c:v>
                </c:pt>
                <c:pt idx="28105">
                  <c:v>593.43700000000001</c:v>
                </c:pt>
                <c:pt idx="28106">
                  <c:v>593.20400000000006</c:v>
                </c:pt>
                <c:pt idx="28107">
                  <c:v>593.97</c:v>
                </c:pt>
                <c:pt idx="28108">
                  <c:v>593.73699999999997</c:v>
                </c:pt>
                <c:pt idx="28109">
                  <c:v>593.50300000000004</c:v>
                </c:pt>
                <c:pt idx="28110">
                  <c:v>593.26900000000001</c:v>
                </c:pt>
                <c:pt idx="28111">
                  <c:v>593.03600000000006</c:v>
                </c:pt>
                <c:pt idx="28112">
                  <c:v>592.80200000000002</c:v>
                </c:pt>
                <c:pt idx="28113">
                  <c:v>592.56899999999996</c:v>
                </c:pt>
                <c:pt idx="28114">
                  <c:v>594.33500000000004</c:v>
                </c:pt>
                <c:pt idx="28115">
                  <c:v>594.101</c:v>
                </c:pt>
                <c:pt idx="28116">
                  <c:v>593.86800000000005</c:v>
                </c:pt>
                <c:pt idx="28117">
                  <c:v>593.63400000000001</c:v>
                </c:pt>
                <c:pt idx="28118">
                  <c:v>593.40100000000007</c:v>
                </c:pt>
                <c:pt idx="28119">
                  <c:v>593.16700000000003</c:v>
                </c:pt>
                <c:pt idx="28120">
                  <c:v>593.93299999999999</c:v>
                </c:pt>
                <c:pt idx="28121">
                  <c:v>593.70000000000005</c:v>
                </c:pt>
                <c:pt idx="28122">
                  <c:v>593.46600000000001</c:v>
                </c:pt>
                <c:pt idx="28123">
                  <c:v>593.23300000000006</c:v>
                </c:pt>
                <c:pt idx="28124">
                  <c:v>592.99900000000002</c:v>
                </c:pt>
                <c:pt idx="28125">
                  <c:v>592.76499999999999</c:v>
                </c:pt>
                <c:pt idx="28126">
                  <c:v>592.53200000000004</c:v>
                </c:pt>
                <c:pt idx="28127">
                  <c:v>593.298</c:v>
                </c:pt>
                <c:pt idx="28128">
                  <c:v>593.06500000000005</c:v>
                </c:pt>
                <c:pt idx="28129">
                  <c:v>592.83100000000002</c:v>
                </c:pt>
                <c:pt idx="28130">
                  <c:v>592.59699999999998</c:v>
                </c:pt>
                <c:pt idx="28131">
                  <c:v>592.36400000000003</c:v>
                </c:pt>
                <c:pt idx="28132">
                  <c:v>592.13</c:v>
                </c:pt>
                <c:pt idx="28133">
                  <c:v>592.89700000000005</c:v>
                </c:pt>
                <c:pt idx="28134">
                  <c:v>592.66300000000001</c:v>
                </c:pt>
                <c:pt idx="28135">
                  <c:v>592.42899999999997</c:v>
                </c:pt>
                <c:pt idx="28136">
                  <c:v>592.19600000000003</c:v>
                </c:pt>
                <c:pt idx="28137">
                  <c:v>591.96199999999999</c:v>
                </c:pt>
                <c:pt idx="28138">
                  <c:v>591.72900000000004</c:v>
                </c:pt>
                <c:pt idx="28139">
                  <c:v>591.495</c:v>
                </c:pt>
                <c:pt idx="28140">
                  <c:v>593.26099999999997</c:v>
                </c:pt>
                <c:pt idx="28141">
                  <c:v>593.02800000000002</c:v>
                </c:pt>
                <c:pt idx="28142">
                  <c:v>592.79399999999998</c:v>
                </c:pt>
                <c:pt idx="28143">
                  <c:v>592.56100000000004</c:v>
                </c:pt>
                <c:pt idx="28144">
                  <c:v>592.327</c:v>
                </c:pt>
                <c:pt idx="28145">
                  <c:v>592.09299999999996</c:v>
                </c:pt>
                <c:pt idx="28146">
                  <c:v>591.86</c:v>
                </c:pt>
                <c:pt idx="28147">
                  <c:v>592.62599999999998</c:v>
                </c:pt>
                <c:pt idx="28148">
                  <c:v>592.39300000000003</c:v>
                </c:pt>
                <c:pt idx="28149">
                  <c:v>592.15899999999999</c:v>
                </c:pt>
                <c:pt idx="28150">
                  <c:v>591.92500000000007</c:v>
                </c:pt>
                <c:pt idx="28151">
                  <c:v>591.69200000000001</c:v>
                </c:pt>
                <c:pt idx="28152">
                  <c:v>591.45799999999997</c:v>
                </c:pt>
                <c:pt idx="28153">
                  <c:v>592.22500000000002</c:v>
                </c:pt>
                <c:pt idx="28154">
                  <c:v>591.99099999999999</c:v>
                </c:pt>
                <c:pt idx="28155">
                  <c:v>591.75700000000006</c:v>
                </c:pt>
                <c:pt idx="28156">
                  <c:v>591.524</c:v>
                </c:pt>
                <c:pt idx="28157">
                  <c:v>591.29</c:v>
                </c:pt>
                <c:pt idx="28158">
                  <c:v>591.05700000000002</c:v>
                </c:pt>
                <c:pt idx="28159">
                  <c:v>590.82299999999998</c:v>
                </c:pt>
                <c:pt idx="28160">
                  <c:v>591.58900000000006</c:v>
                </c:pt>
                <c:pt idx="28161">
                  <c:v>591.35599999999999</c:v>
                </c:pt>
                <c:pt idx="28162">
                  <c:v>591.12199999999996</c:v>
                </c:pt>
                <c:pt idx="28163">
                  <c:v>590.88900000000001</c:v>
                </c:pt>
                <c:pt idx="28164">
                  <c:v>590.65499999999997</c:v>
                </c:pt>
                <c:pt idx="28165">
                  <c:v>590.42100000000005</c:v>
                </c:pt>
                <c:pt idx="28166">
                  <c:v>592.18799999999999</c:v>
                </c:pt>
                <c:pt idx="28167">
                  <c:v>591.95400000000006</c:v>
                </c:pt>
                <c:pt idx="28168">
                  <c:v>591.721</c:v>
                </c:pt>
                <c:pt idx="28169">
                  <c:v>591.48699999999997</c:v>
                </c:pt>
                <c:pt idx="28170">
                  <c:v>591.25300000000004</c:v>
                </c:pt>
                <c:pt idx="28171">
                  <c:v>591.02</c:v>
                </c:pt>
                <c:pt idx="28172">
                  <c:v>590.78600000000006</c:v>
                </c:pt>
                <c:pt idx="28173">
                  <c:v>591.553</c:v>
                </c:pt>
                <c:pt idx="28174">
                  <c:v>591.31899999999996</c:v>
                </c:pt>
                <c:pt idx="28175">
                  <c:v>591.08500000000004</c:v>
                </c:pt>
                <c:pt idx="28176">
                  <c:v>590.85199999999998</c:v>
                </c:pt>
                <c:pt idx="28177">
                  <c:v>590.61800000000005</c:v>
                </c:pt>
                <c:pt idx="28178">
                  <c:v>590.38499999999999</c:v>
                </c:pt>
                <c:pt idx="28179">
                  <c:v>591.15100000000007</c:v>
                </c:pt>
                <c:pt idx="28180">
                  <c:v>590.91700000000003</c:v>
                </c:pt>
                <c:pt idx="28181">
                  <c:v>590.68399999999997</c:v>
                </c:pt>
                <c:pt idx="28182">
                  <c:v>590.45000000000005</c:v>
                </c:pt>
                <c:pt idx="28183">
                  <c:v>590.21699999999998</c:v>
                </c:pt>
                <c:pt idx="28184">
                  <c:v>589.98300000000006</c:v>
                </c:pt>
                <c:pt idx="28185">
                  <c:v>589.74900000000002</c:v>
                </c:pt>
                <c:pt idx="28186">
                  <c:v>590.51599999999996</c:v>
                </c:pt>
                <c:pt idx="28187">
                  <c:v>590.28200000000004</c:v>
                </c:pt>
                <c:pt idx="28188">
                  <c:v>590.04899999999998</c:v>
                </c:pt>
                <c:pt idx="28189">
                  <c:v>589.81500000000005</c:v>
                </c:pt>
                <c:pt idx="28190">
                  <c:v>589.58100000000002</c:v>
                </c:pt>
                <c:pt idx="28191">
                  <c:v>589.34799999999996</c:v>
                </c:pt>
                <c:pt idx="28192">
                  <c:v>589.11400000000003</c:v>
                </c:pt>
                <c:pt idx="28193">
                  <c:v>590.88099999999997</c:v>
                </c:pt>
                <c:pt idx="28194">
                  <c:v>590.64700000000005</c:v>
                </c:pt>
                <c:pt idx="28195">
                  <c:v>590.41300000000001</c:v>
                </c:pt>
                <c:pt idx="28196">
                  <c:v>590.18000000000006</c:v>
                </c:pt>
                <c:pt idx="28197">
                  <c:v>589.94600000000003</c:v>
                </c:pt>
                <c:pt idx="28198">
                  <c:v>589.71299999999997</c:v>
                </c:pt>
                <c:pt idx="28199">
                  <c:v>590.47900000000004</c:v>
                </c:pt>
                <c:pt idx="28200">
                  <c:v>590.245</c:v>
                </c:pt>
                <c:pt idx="28201">
                  <c:v>590.01200000000006</c:v>
                </c:pt>
                <c:pt idx="28202">
                  <c:v>589.77800000000002</c:v>
                </c:pt>
                <c:pt idx="28203">
                  <c:v>589.54499999999996</c:v>
                </c:pt>
                <c:pt idx="28204">
                  <c:v>589.31100000000004</c:v>
                </c:pt>
                <c:pt idx="28205">
                  <c:v>589.077</c:v>
                </c:pt>
                <c:pt idx="28206">
                  <c:v>589.84400000000005</c:v>
                </c:pt>
                <c:pt idx="28207">
                  <c:v>589.61</c:v>
                </c:pt>
                <c:pt idx="28208">
                  <c:v>589.37700000000007</c:v>
                </c:pt>
                <c:pt idx="28209">
                  <c:v>589.14300000000003</c:v>
                </c:pt>
                <c:pt idx="28210">
                  <c:v>588.90899999999999</c:v>
                </c:pt>
                <c:pt idx="28211">
                  <c:v>588.67600000000004</c:v>
                </c:pt>
                <c:pt idx="28212">
                  <c:v>589.44200000000001</c:v>
                </c:pt>
                <c:pt idx="28213">
                  <c:v>589.20900000000006</c:v>
                </c:pt>
                <c:pt idx="28214">
                  <c:v>588.97500000000002</c:v>
                </c:pt>
                <c:pt idx="28215">
                  <c:v>588.74099999999999</c:v>
                </c:pt>
                <c:pt idx="28216">
                  <c:v>588.50800000000004</c:v>
                </c:pt>
                <c:pt idx="28217">
                  <c:v>588.274</c:v>
                </c:pt>
                <c:pt idx="28218">
                  <c:v>588.04100000000005</c:v>
                </c:pt>
                <c:pt idx="28219">
                  <c:v>589.80700000000002</c:v>
                </c:pt>
                <c:pt idx="28220">
                  <c:v>589.57299999999998</c:v>
                </c:pt>
                <c:pt idx="28221">
                  <c:v>589.34</c:v>
                </c:pt>
                <c:pt idx="28222">
                  <c:v>589.10599999999999</c:v>
                </c:pt>
                <c:pt idx="28223">
                  <c:v>588.87300000000005</c:v>
                </c:pt>
                <c:pt idx="28224">
                  <c:v>588.63900000000001</c:v>
                </c:pt>
                <c:pt idx="28225">
                  <c:v>589.40499999999997</c:v>
                </c:pt>
                <c:pt idx="28226">
                  <c:v>589.17200000000003</c:v>
                </c:pt>
                <c:pt idx="28227">
                  <c:v>588.93799999999999</c:v>
                </c:pt>
                <c:pt idx="28228">
                  <c:v>588.70500000000004</c:v>
                </c:pt>
                <c:pt idx="28229">
                  <c:v>588.471</c:v>
                </c:pt>
                <c:pt idx="28230">
                  <c:v>588.23699999999997</c:v>
                </c:pt>
                <c:pt idx="28231">
                  <c:v>588.00400000000002</c:v>
                </c:pt>
                <c:pt idx="28232">
                  <c:v>588.77</c:v>
                </c:pt>
                <c:pt idx="28233">
                  <c:v>588.53700000000003</c:v>
                </c:pt>
                <c:pt idx="28234">
                  <c:v>588.303</c:v>
                </c:pt>
                <c:pt idx="28235">
                  <c:v>588.06899999999996</c:v>
                </c:pt>
                <c:pt idx="28236">
                  <c:v>587.83600000000001</c:v>
                </c:pt>
                <c:pt idx="28237">
                  <c:v>587.60199999999998</c:v>
                </c:pt>
                <c:pt idx="28238">
                  <c:v>587.36900000000003</c:v>
                </c:pt>
                <c:pt idx="28239">
                  <c:v>588.13499999999999</c:v>
                </c:pt>
                <c:pt idx="28240">
                  <c:v>587.90100000000007</c:v>
                </c:pt>
                <c:pt idx="28241">
                  <c:v>587.66800000000001</c:v>
                </c:pt>
                <c:pt idx="28242">
                  <c:v>587.43399999999997</c:v>
                </c:pt>
                <c:pt idx="28243">
                  <c:v>587.20100000000002</c:v>
                </c:pt>
                <c:pt idx="28244">
                  <c:v>586.96699999999998</c:v>
                </c:pt>
                <c:pt idx="28245">
                  <c:v>588.73300000000006</c:v>
                </c:pt>
                <c:pt idx="28246">
                  <c:v>588.5</c:v>
                </c:pt>
                <c:pt idx="28247">
                  <c:v>588.26599999999996</c:v>
                </c:pt>
                <c:pt idx="28248">
                  <c:v>588.03300000000002</c:v>
                </c:pt>
                <c:pt idx="28249">
                  <c:v>587.79899999999998</c:v>
                </c:pt>
                <c:pt idx="28250">
                  <c:v>587.56500000000005</c:v>
                </c:pt>
                <c:pt idx="28251">
                  <c:v>587.33199999999999</c:v>
                </c:pt>
                <c:pt idx="28252">
                  <c:v>588.09799999999996</c:v>
                </c:pt>
                <c:pt idx="28253">
                  <c:v>587.86500000000001</c:v>
                </c:pt>
                <c:pt idx="28254">
                  <c:v>587.63099999999997</c:v>
                </c:pt>
                <c:pt idx="28255">
                  <c:v>587.39700000000005</c:v>
                </c:pt>
                <c:pt idx="28256">
                  <c:v>587.16399999999999</c:v>
                </c:pt>
                <c:pt idx="28257">
                  <c:v>586.93000000000006</c:v>
                </c:pt>
                <c:pt idx="28258">
                  <c:v>587.697</c:v>
                </c:pt>
                <c:pt idx="28259">
                  <c:v>587.46299999999997</c:v>
                </c:pt>
                <c:pt idx="28260">
                  <c:v>587.22900000000004</c:v>
                </c:pt>
                <c:pt idx="28261">
                  <c:v>586.99599999999998</c:v>
                </c:pt>
                <c:pt idx="28262">
                  <c:v>586.76200000000006</c:v>
                </c:pt>
                <c:pt idx="28263">
                  <c:v>586.529</c:v>
                </c:pt>
                <c:pt idx="28264">
                  <c:v>586.29499999999996</c:v>
                </c:pt>
                <c:pt idx="28265">
                  <c:v>587.06100000000004</c:v>
                </c:pt>
                <c:pt idx="28266">
                  <c:v>586.82799999999997</c:v>
                </c:pt>
                <c:pt idx="28267">
                  <c:v>586.59400000000005</c:v>
                </c:pt>
                <c:pt idx="28268">
                  <c:v>586.36099999999999</c:v>
                </c:pt>
                <c:pt idx="28269">
                  <c:v>586.12700000000007</c:v>
                </c:pt>
                <c:pt idx="28270">
                  <c:v>585.89300000000003</c:v>
                </c:pt>
                <c:pt idx="28271">
                  <c:v>587.66</c:v>
                </c:pt>
                <c:pt idx="28272">
                  <c:v>587.42600000000004</c:v>
                </c:pt>
                <c:pt idx="28273">
                  <c:v>587.19299999999998</c:v>
                </c:pt>
                <c:pt idx="28274">
                  <c:v>586.95900000000006</c:v>
                </c:pt>
                <c:pt idx="28275">
                  <c:v>586.72500000000002</c:v>
                </c:pt>
                <c:pt idx="28276">
                  <c:v>586.49199999999996</c:v>
                </c:pt>
                <c:pt idx="28277">
                  <c:v>586.25800000000004</c:v>
                </c:pt>
                <c:pt idx="28278">
                  <c:v>587.02499999999998</c:v>
                </c:pt>
                <c:pt idx="28279">
                  <c:v>586.79100000000005</c:v>
                </c:pt>
                <c:pt idx="28280">
                  <c:v>586.55700000000002</c:v>
                </c:pt>
                <c:pt idx="28281">
                  <c:v>586.32399999999996</c:v>
                </c:pt>
                <c:pt idx="28282">
                  <c:v>586.09</c:v>
                </c:pt>
                <c:pt idx="28283">
                  <c:v>585.85699999999997</c:v>
                </c:pt>
                <c:pt idx="28284">
                  <c:v>586.62300000000005</c:v>
                </c:pt>
                <c:pt idx="28285">
                  <c:v>586.38900000000001</c:v>
                </c:pt>
                <c:pt idx="28286">
                  <c:v>586.15600000000006</c:v>
                </c:pt>
                <c:pt idx="28287">
                  <c:v>585.92200000000003</c:v>
                </c:pt>
                <c:pt idx="28288">
                  <c:v>585.68899999999996</c:v>
                </c:pt>
                <c:pt idx="28289">
                  <c:v>585.45500000000004</c:v>
                </c:pt>
                <c:pt idx="28290">
                  <c:v>585.221</c:v>
                </c:pt>
                <c:pt idx="28291">
                  <c:v>585.98800000000006</c:v>
                </c:pt>
                <c:pt idx="28292">
                  <c:v>585.75400000000002</c:v>
                </c:pt>
                <c:pt idx="28293">
                  <c:v>585.52099999999996</c:v>
                </c:pt>
                <c:pt idx="28294">
                  <c:v>585.28700000000003</c:v>
                </c:pt>
                <c:pt idx="28295">
                  <c:v>585.053</c:v>
                </c:pt>
                <c:pt idx="28296">
                  <c:v>584.82000000000005</c:v>
                </c:pt>
                <c:pt idx="28297">
                  <c:v>584.58600000000001</c:v>
                </c:pt>
                <c:pt idx="28298">
                  <c:v>586.35300000000007</c:v>
                </c:pt>
                <c:pt idx="28299">
                  <c:v>586.11900000000003</c:v>
                </c:pt>
                <c:pt idx="28300">
                  <c:v>585.88499999999999</c:v>
                </c:pt>
                <c:pt idx="28301">
                  <c:v>585.65200000000004</c:v>
                </c:pt>
                <c:pt idx="28302">
                  <c:v>585.41800000000001</c:v>
                </c:pt>
                <c:pt idx="28303">
                  <c:v>585.18500000000006</c:v>
                </c:pt>
                <c:pt idx="28304">
                  <c:v>585.95100000000002</c:v>
                </c:pt>
                <c:pt idx="28305">
                  <c:v>585.71699999999998</c:v>
                </c:pt>
                <c:pt idx="28306">
                  <c:v>585.48400000000004</c:v>
                </c:pt>
                <c:pt idx="28307">
                  <c:v>585.25</c:v>
                </c:pt>
                <c:pt idx="28308">
                  <c:v>585.01700000000005</c:v>
                </c:pt>
                <c:pt idx="28309">
                  <c:v>584.78300000000002</c:v>
                </c:pt>
                <c:pt idx="28310">
                  <c:v>584.54899999999998</c:v>
                </c:pt>
                <c:pt idx="28311">
                  <c:v>585.31600000000003</c:v>
                </c:pt>
                <c:pt idx="28312">
                  <c:v>585.08199999999999</c:v>
                </c:pt>
                <c:pt idx="28313">
                  <c:v>584.84900000000005</c:v>
                </c:pt>
                <c:pt idx="28314">
                  <c:v>584.61500000000001</c:v>
                </c:pt>
                <c:pt idx="28315">
                  <c:v>584.38099999999997</c:v>
                </c:pt>
                <c:pt idx="28316">
                  <c:v>584.14800000000002</c:v>
                </c:pt>
                <c:pt idx="28317">
                  <c:v>584.91399999999999</c:v>
                </c:pt>
                <c:pt idx="28318">
                  <c:v>584.68100000000004</c:v>
                </c:pt>
                <c:pt idx="28319">
                  <c:v>584.447</c:v>
                </c:pt>
                <c:pt idx="28320">
                  <c:v>584.21299999999997</c:v>
                </c:pt>
                <c:pt idx="28321">
                  <c:v>583.98</c:v>
                </c:pt>
                <c:pt idx="28322">
                  <c:v>583.74599999999998</c:v>
                </c:pt>
                <c:pt idx="28323">
                  <c:v>583.51300000000003</c:v>
                </c:pt>
                <c:pt idx="28324">
                  <c:v>585.279</c:v>
                </c:pt>
                <c:pt idx="28325">
                  <c:v>585.04499999999996</c:v>
                </c:pt>
                <c:pt idx="28326">
                  <c:v>584.81200000000001</c:v>
                </c:pt>
                <c:pt idx="28327">
                  <c:v>584.57799999999997</c:v>
                </c:pt>
                <c:pt idx="28328">
                  <c:v>584.34500000000003</c:v>
                </c:pt>
                <c:pt idx="28329">
                  <c:v>584.11099999999999</c:v>
                </c:pt>
                <c:pt idx="28330">
                  <c:v>584.87700000000007</c:v>
                </c:pt>
                <c:pt idx="28331">
                  <c:v>584.64400000000001</c:v>
                </c:pt>
                <c:pt idx="28332">
                  <c:v>584.41</c:v>
                </c:pt>
                <c:pt idx="28333">
                  <c:v>584.17700000000002</c:v>
                </c:pt>
                <c:pt idx="28334">
                  <c:v>583.94299999999998</c:v>
                </c:pt>
                <c:pt idx="28335">
                  <c:v>583.70900000000006</c:v>
                </c:pt>
                <c:pt idx="28336">
                  <c:v>583.476</c:v>
                </c:pt>
                <c:pt idx="28337">
                  <c:v>584.24199999999996</c:v>
                </c:pt>
                <c:pt idx="28338">
                  <c:v>584.00900000000001</c:v>
                </c:pt>
                <c:pt idx="28339">
                  <c:v>583.77499999999998</c:v>
                </c:pt>
                <c:pt idx="28340">
                  <c:v>583.54100000000005</c:v>
                </c:pt>
                <c:pt idx="28341">
                  <c:v>583.30799999999999</c:v>
                </c:pt>
                <c:pt idx="28342">
                  <c:v>583.07399999999996</c:v>
                </c:pt>
                <c:pt idx="28343">
                  <c:v>582.84100000000001</c:v>
                </c:pt>
                <c:pt idx="28344">
                  <c:v>583.60699999999997</c:v>
                </c:pt>
                <c:pt idx="28345">
                  <c:v>583.37300000000005</c:v>
                </c:pt>
                <c:pt idx="28346">
                  <c:v>583.14</c:v>
                </c:pt>
                <c:pt idx="28347">
                  <c:v>582.90600000000006</c:v>
                </c:pt>
                <c:pt idx="28348">
                  <c:v>582.673</c:v>
                </c:pt>
                <c:pt idx="28349">
                  <c:v>582.43899999999996</c:v>
                </c:pt>
                <c:pt idx="28350">
                  <c:v>584.20500000000004</c:v>
                </c:pt>
                <c:pt idx="28351">
                  <c:v>583.97199999999998</c:v>
                </c:pt>
                <c:pt idx="28352">
                  <c:v>583.73800000000006</c:v>
                </c:pt>
                <c:pt idx="28353">
                  <c:v>583.505</c:v>
                </c:pt>
                <c:pt idx="28354">
                  <c:v>583.27099999999996</c:v>
                </c:pt>
                <c:pt idx="28355">
                  <c:v>583.03700000000003</c:v>
                </c:pt>
                <c:pt idx="28356">
                  <c:v>582.80399999999997</c:v>
                </c:pt>
                <c:pt idx="28357">
                  <c:v>583.57000000000005</c:v>
                </c:pt>
                <c:pt idx="28358">
                  <c:v>583.33699999999999</c:v>
                </c:pt>
                <c:pt idx="28359">
                  <c:v>583.10300000000007</c:v>
                </c:pt>
                <c:pt idx="28360">
                  <c:v>582.86900000000003</c:v>
                </c:pt>
                <c:pt idx="28361">
                  <c:v>582.63599999999997</c:v>
                </c:pt>
                <c:pt idx="28362">
                  <c:v>582.40200000000004</c:v>
                </c:pt>
                <c:pt idx="28363">
                  <c:v>583.16899999999998</c:v>
                </c:pt>
                <c:pt idx="28364">
                  <c:v>582.93500000000006</c:v>
                </c:pt>
                <c:pt idx="28365">
                  <c:v>582.70100000000002</c:v>
                </c:pt>
                <c:pt idx="28366">
                  <c:v>582.46799999999996</c:v>
                </c:pt>
                <c:pt idx="28367">
                  <c:v>582.23400000000004</c:v>
                </c:pt>
                <c:pt idx="28368">
                  <c:v>582.00099999999998</c:v>
                </c:pt>
                <c:pt idx="28369">
                  <c:v>581.76700000000005</c:v>
                </c:pt>
                <c:pt idx="28370">
                  <c:v>582.53300000000002</c:v>
                </c:pt>
                <c:pt idx="28371">
                  <c:v>582.30000000000007</c:v>
                </c:pt>
                <c:pt idx="28372">
                  <c:v>582.06600000000003</c:v>
                </c:pt>
                <c:pt idx="28373">
                  <c:v>581.83299999999997</c:v>
                </c:pt>
                <c:pt idx="28374">
                  <c:v>581.59900000000005</c:v>
                </c:pt>
                <c:pt idx="28375">
                  <c:v>581.36500000000001</c:v>
                </c:pt>
                <c:pt idx="28376">
                  <c:v>583.13200000000006</c:v>
                </c:pt>
                <c:pt idx="28377">
                  <c:v>582.89800000000002</c:v>
                </c:pt>
                <c:pt idx="28378">
                  <c:v>582.66499999999996</c:v>
                </c:pt>
                <c:pt idx="28379">
                  <c:v>582.43100000000004</c:v>
                </c:pt>
                <c:pt idx="28380">
                  <c:v>582.197</c:v>
                </c:pt>
                <c:pt idx="28381">
                  <c:v>581.96400000000006</c:v>
                </c:pt>
                <c:pt idx="28382">
                  <c:v>581.73</c:v>
                </c:pt>
                <c:pt idx="28383">
                  <c:v>582.49699999999996</c:v>
                </c:pt>
                <c:pt idx="28384">
                  <c:v>582.26300000000003</c:v>
                </c:pt>
                <c:pt idx="28385">
                  <c:v>582.029</c:v>
                </c:pt>
                <c:pt idx="28386">
                  <c:v>581.79600000000005</c:v>
                </c:pt>
                <c:pt idx="28387">
                  <c:v>581.56200000000001</c:v>
                </c:pt>
                <c:pt idx="28388">
                  <c:v>581.32900000000006</c:v>
                </c:pt>
                <c:pt idx="28389">
                  <c:v>581.09500000000003</c:v>
                </c:pt>
                <c:pt idx="28390">
                  <c:v>581.86099999999999</c:v>
                </c:pt>
                <c:pt idx="28391">
                  <c:v>581.62800000000004</c:v>
                </c:pt>
                <c:pt idx="28392">
                  <c:v>581.39400000000001</c:v>
                </c:pt>
                <c:pt idx="28393">
                  <c:v>581.16100000000006</c:v>
                </c:pt>
                <c:pt idx="28394">
                  <c:v>580.92700000000002</c:v>
                </c:pt>
                <c:pt idx="28395">
                  <c:v>580.69299999999998</c:v>
                </c:pt>
                <c:pt idx="28396">
                  <c:v>581.46</c:v>
                </c:pt>
                <c:pt idx="28397">
                  <c:v>581.226</c:v>
                </c:pt>
                <c:pt idx="28398">
                  <c:v>580.99300000000005</c:v>
                </c:pt>
                <c:pt idx="28399">
                  <c:v>580.75900000000001</c:v>
                </c:pt>
                <c:pt idx="28400">
                  <c:v>580.52499999999998</c:v>
                </c:pt>
                <c:pt idx="28401">
                  <c:v>580.29200000000003</c:v>
                </c:pt>
                <c:pt idx="28402">
                  <c:v>580.05799999999999</c:v>
                </c:pt>
                <c:pt idx="28403">
                  <c:v>581.82500000000005</c:v>
                </c:pt>
                <c:pt idx="28404">
                  <c:v>581.59100000000001</c:v>
                </c:pt>
                <c:pt idx="28405">
                  <c:v>581.35699999999997</c:v>
                </c:pt>
                <c:pt idx="28406">
                  <c:v>581.12400000000002</c:v>
                </c:pt>
                <c:pt idx="28407">
                  <c:v>580.89</c:v>
                </c:pt>
                <c:pt idx="28408">
                  <c:v>580.65700000000004</c:v>
                </c:pt>
                <c:pt idx="28409">
                  <c:v>581.423</c:v>
                </c:pt>
                <c:pt idx="28410">
                  <c:v>581.18899999999996</c:v>
                </c:pt>
                <c:pt idx="28411">
                  <c:v>580.95600000000002</c:v>
                </c:pt>
                <c:pt idx="28412">
                  <c:v>580.72199999999998</c:v>
                </c:pt>
                <c:pt idx="28413">
                  <c:v>580.48900000000003</c:v>
                </c:pt>
                <c:pt idx="28414">
                  <c:v>580.255</c:v>
                </c:pt>
                <c:pt idx="28415">
                  <c:v>580.02099999999996</c:v>
                </c:pt>
                <c:pt idx="28416">
                  <c:v>580.78800000000001</c:v>
                </c:pt>
                <c:pt idx="28417">
                  <c:v>580.55399999999997</c:v>
                </c:pt>
                <c:pt idx="28418">
                  <c:v>580.32100000000003</c:v>
                </c:pt>
                <c:pt idx="28419">
                  <c:v>580.08699999999999</c:v>
                </c:pt>
                <c:pt idx="28420">
                  <c:v>579.85300000000007</c:v>
                </c:pt>
                <c:pt idx="28421">
                  <c:v>579.62</c:v>
                </c:pt>
                <c:pt idx="28422">
                  <c:v>580.38599999999997</c:v>
                </c:pt>
                <c:pt idx="28423">
                  <c:v>580.15300000000002</c:v>
                </c:pt>
                <c:pt idx="28424">
                  <c:v>579.91899999999998</c:v>
                </c:pt>
                <c:pt idx="28425">
                  <c:v>579.68500000000006</c:v>
                </c:pt>
                <c:pt idx="28426">
                  <c:v>579.452</c:v>
                </c:pt>
                <c:pt idx="28427">
                  <c:v>579.21799999999996</c:v>
                </c:pt>
                <c:pt idx="28428">
                  <c:v>578.98500000000001</c:v>
                </c:pt>
                <c:pt idx="28429">
                  <c:v>580.75099999999998</c:v>
                </c:pt>
                <c:pt idx="28430">
                  <c:v>580.51700000000005</c:v>
                </c:pt>
                <c:pt idx="28431">
                  <c:v>580.28399999999999</c:v>
                </c:pt>
                <c:pt idx="28432">
                  <c:v>580.05000000000007</c:v>
                </c:pt>
                <c:pt idx="28433">
                  <c:v>579.81700000000001</c:v>
                </c:pt>
                <c:pt idx="28434">
                  <c:v>579.58299999999997</c:v>
                </c:pt>
                <c:pt idx="28435">
                  <c:v>580.34900000000005</c:v>
                </c:pt>
                <c:pt idx="28436">
                  <c:v>580.11599999999999</c:v>
                </c:pt>
                <c:pt idx="28437">
                  <c:v>579.88200000000006</c:v>
                </c:pt>
                <c:pt idx="28438">
                  <c:v>579.649</c:v>
                </c:pt>
                <c:pt idx="28439">
                  <c:v>579.41499999999996</c:v>
                </c:pt>
                <c:pt idx="28440">
                  <c:v>579.18100000000004</c:v>
                </c:pt>
                <c:pt idx="28441">
                  <c:v>578.94799999999998</c:v>
                </c:pt>
                <c:pt idx="28442">
                  <c:v>579.71400000000006</c:v>
                </c:pt>
                <c:pt idx="28443">
                  <c:v>579.48099999999999</c:v>
                </c:pt>
                <c:pt idx="28444">
                  <c:v>579.24699999999996</c:v>
                </c:pt>
                <c:pt idx="28445">
                  <c:v>579.01300000000003</c:v>
                </c:pt>
                <c:pt idx="28446">
                  <c:v>578.78</c:v>
                </c:pt>
                <c:pt idx="28447">
                  <c:v>578.54600000000005</c:v>
                </c:pt>
                <c:pt idx="28448">
                  <c:v>578.31299999999999</c:v>
                </c:pt>
                <c:pt idx="28449">
                  <c:v>579.07900000000006</c:v>
                </c:pt>
                <c:pt idx="28450">
                  <c:v>578.84500000000003</c:v>
                </c:pt>
                <c:pt idx="28451">
                  <c:v>578.61199999999997</c:v>
                </c:pt>
                <c:pt idx="28452">
                  <c:v>578.37800000000004</c:v>
                </c:pt>
                <c:pt idx="28453">
                  <c:v>578.14499999999998</c:v>
                </c:pt>
                <c:pt idx="28454">
                  <c:v>577.91100000000006</c:v>
                </c:pt>
                <c:pt idx="28455">
                  <c:v>579.67700000000002</c:v>
                </c:pt>
                <c:pt idx="28456">
                  <c:v>579.44399999999996</c:v>
                </c:pt>
                <c:pt idx="28457">
                  <c:v>579.21</c:v>
                </c:pt>
                <c:pt idx="28458">
                  <c:v>578.97699999999998</c:v>
                </c:pt>
                <c:pt idx="28459">
                  <c:v>578.74300000000005</c:v>
                </c:pt>
                <c:pt idx="28460">
                  <c:v>578.50900000000001</c:v>
                </c:pt>
                <c:pt idx="28461">
                  <c:v>578.27600000000007</c:v>
                </c:pt>
                <c:pt idx="28462">
                  <c:v>579.04200000000003</c:v>
                </c:pt>
                <c:pt idx="28463">
                  <c:v>578.80899999999997</c:v>
                </c:pt>
                <c:pt idx="28464">
                  <c:v>578.57500000000005</c:v>
                </c:pt>
                <c:pt idx="28465">
                  <c:v>578.34100000000001</c:v>
                </c:pt>
                <c:pt idx="28466">
                  <c:v>578.10800000000006</c:v>
                </c:pt>
                <c:pt idx="28467">
                  <c:v>577.87400000000002</c:v>
                </c:pt>
                <c:pt idx="28468">
                  <c:v>578.64099999999996</c:v>
                </c:pt>
                <c:pt idx="28469">
                  <c:v>578.40700000000004</c:v>
                </c:pt>
                <c:pt idx="28470">
                  <c:v>578.173</c:v>
                </c:pt>
                <c:pt idx="28471">
                  <c:v>577.94000000000005</c:v>
                </c:pt>
                <c:pt idx="28472">
                  <c:v>577.70600000000002</c:v>
                </c:pt>
                <c:pt idx="28473">
                  <c:v>577.47299999999996</c:v>
                </c:pt>
                <c:pt idx="28474">
                  <c:v>577.23900000000003</c:v>
                </c:pt>
                <c:pt idx="28475">
                  <c:v>578.005</c:v>
                </c:pt>
                <c:pt idx="28476">
                  <c:v>577.77200000000005</c:v>
                </c:pt>
                <c:pt idx="28477">
                  <c:v>577.53800000000001</c:v>
                </c:pt>
                <c:pt idx="28478">
                  <c:v>577.30500000000006</c:v>
                </c:pt>
                <c:pt idx="28479">
                  <c:v>577.07100000000003</c:v>
                </c:pt>
                <c:pt idx="28480">
                  <c:v>576.83699999999999</c:v>
                </c:pt>
                <c:pt idx="28481">
                  <c:v>578.60400000000004</c:v>
                </c:pt>
                <c:pt idx="28482">
                  <c:v>578.37</c:v>
                </c:pt>
                <c:pt idx="28483">
                  <c:v>578.13700000000006</c:v>
                </c:pt>
                <c:pt idx="28484">
                  <c:v>577.90300000000002</c:v>
                </c:pt>
                <c:pt idx="28485">
                  <c:v>577.66899999999998</c:v>
                </c:pt>
                <c:pt idx="28486">
                  <c:v>577.43600000000004</c:v>
                </c:pt>
                <c:pt idx="28487">
                  <c:v>577.202</c:v>
                </c:pt>
                <c:pt idx="28488">
                  <c:v>577.96900000000005</c:v>
                </c:pt>
                <c:pt idx="28489">
                  <c:v>577.73500000000001</c:v>
                </c:pt>
                <c:pt idx="28490">
                  <c:v>577.50099999999998</c:v>
                </c:pt>
                <c:pt idx="28491">
                  <c:v>577.26800000000003</c:v>
                </c:pt>
                <c:pt idx="28492">
                  <c:v>577.03399999999999</c:v>
                </c:pt>
                <c:pt idx="28493">
                  <c:v>576.80100000000004</c:v>
                </c:pt>
                <c:pt idx="28494">
                  <c:v>576.56700000000001</c:v>
                </c:pt>
                <c:pt idx="28495">
                  <c:v>577.33299999999997</c:v>
                </c:pt>
                <c:pt idx="28496">
                  <c:v>577.1</c:v>
                </c:pt>
                <c:pt idx="28497">
                  <c:v>576.86599999999999</c:v>
                </c:pt>
                <c:pt idx="28498">
                  <c:v>576.63300000000004</c:v>
                </c:pt>
                <c:pt idx="28499">
                  <c:v>576.399</c:v>
                </c:pt>
                <c:pt idx="28500">
                  <c:v>576.16499999999996</c:v>
                </c:pt>
                <c:pt idx="28501">
                  <c:v>576.93200000000002</c:v>
                </c:pt>
                <c:pt idx="28502">
                  <c:v>576.69799999999998</c:v>
                </c:pt>
                <c:pt idx="28503">
                  <c:v>576.46500000000003</c:v>
                </c:pt>
                <c:pt idx="28504">
                  <c:v>576.23099999999999</c:v>
                </c:pt>
                <c:pt idx="28505">
                  <c:v>575.99699999999996</c:v>
                </c:pt>
                <c:pt idx="28506">
                  <c:v>575.76400000000001</c:v>
                </c:pt>
                <c:pt idx="28507">
                  <c:v>575.53</c:v>
                </c:pt>
                <c:pt idx="28508">
                  <c:v>577.29700000000003</c:v>
                </c:pt>
                <c:pt idx="28509">
                  <c:v>577.06299999999999</c:v>
                </c:pt>
                <c:pt idx="28510">
                  <c:v>576.82900000000006</c:v>
                </c:pt>
                <c:pt idx="28511">
                  <c:v>576.596</c:v>
                </c:pt>
                <c:pt idx="28512">
                  <c:v>576.36199999999997</c:v>
                </c:pt>
                <c:pt idx="28513">
                  <c:v>576.12900000000002</c:v>
                </c:pt>
                <c:pt idx="28514">
                  <c:v>576.89499999999998</c:v>
                </c:pt>
                <c:pt idx="28515">
                  <c:v>576.66100000000006</c:v>
                </c:pt>
                <c:pt idx="28516">
                  <c:v>576.428</c:v>
                </c:pt>
                <c:pt idx="28517">
                  <c:v>576.19399999999996</c:v>
                </c:pt>
                <c:pt idx="28518">
                  <c:v>575.96100000000001</c:v>
                </c:pt>
                <c:pt idx="28519">
                  <c:v>575.72699999999998</c:v>
                </c:pt>
                <c:pt idx="28520">
                  <c:v>575.49300000000005</c:v>
                </c:pt>
                <c:pt idx="28521">
                  <c:v>576.26</c:v>
                </c:pt>
                <c:pt idx="28522">
                  <c:v>576.02600000000007</c:v>
                </c:pt>
                <c:pt idx="28523">
                  <c:v>575.79300000000001</c:v>
                </c:pt>
                <c:pt idx="28524">
                  <c:v>575.55899999999997</c:v>
                </c:pt>
                <c:pt idx="28525">
                  <c:v>575.32500000000005</c:v>
                </c:pt>
                <c:pt idx="28526">
                  <c:v>575.09199999999998</c:v>
                </c:pt>
                <c:pt idx="28527">
                  <c:v>575.85800000000006</c:v>
                </c:pt>
                <c:pt idx="28528">
                  <c:v>575.625</c:v>
                </c:pt>
                <c:pt idx="28529">
                  <c:v>575.39099999999996</c:v>
                </c:pt>
                <c:pt idx="28530">
                  <c:v>575.15700000000004</c:v>
                </c:pt>
                <c:pt idx="28531">
                  <c:v>574.92399999999998</c:v>
                </c:pt>
                <c:pt idx="28532">
                  <c:v>574.69000000000005</c:v>
                </c:pt>
                <c:pt idx="28533">
                  <c:v>574.45699999999999</c:v>
                </c:pt>
                <c:pt idx="28534">
                  <c:v>576.22299999999996</c:v>
                </c:pt>
                <c:pt idx="28535">
                  <c:v>575.98900000000003</c:v>
                </c:pt>
                <c:pt idx="28536">
                  <c:v>575.75599999999997</c:v>
                </c:pt>
                <c:pt idx="28537">
                  <c:v>575.52200000000005</c:v>
                </c:pt>
                <c:pt idx="28538">
                  <c:v>575.28899999999999</c:v>
                </c:pt>
                <c:pt idx="28539">
                  <c:v>575.05500000000006</c:v>
                </c:pt>
                <c:pt idx="28540">
                  <c:v>575.82100000000003</c:v>
                </c:pt>
                <c:pt idx="28541">
                  <c:v>575.58799999999997</c:v>
                </c:pt>
                <c:pt idx="28542">
                  <c:v>575.35400000000004</c:v>
                </c:pt>
                <c:pt idx="28543">
                  <c:v>575.12099999999998</c:v>
                </c:pt>
                <c:pt idx="28544">
                  <c:v>574.88700000000006</c:v>
                </c:pt>
                <c:pt idx="28545">
                  <c:v>574.65300000000002</c:v>
                </c:pt>
                <c:pt idx="28546">
                  <c:v>574.41999999999996</c:v>
                </c:pt>
                <c:pt idx="28547">
                  <c:v>575.18600000000004</c:v>
                </c:pt>
                <c:pt idx="28548">
                  <c:v>574.95299999999997</c:v>
                </c:pt>
                <c:pt idx="28549">
                  <c:v>574.71900000000005</c:v>
                </c:pt>
                <c:pt idx="28550">
                  <c:v>574.48500000000001</c:v>
                </c:pt>
                <c:pt idx="28551">
                  <c:v>574.25200000000007</c:v>
                </c:pt>
                <c:pt idx="28552">
                  <c:v>574.01800000000003</c:v>
                </c:pt>
                <c:pt idx="28553">
                  <c:v>573.78499999999997</c:v>
                </c:pt>
                <c:pt idx="28554">
                  <c:v>574.55100000000004</c:v>
                </c:pt>
                <c:pt idx="28555">
                  <c:v>574.31700000000001</c:v>
                </c:pt>
                <c:pt idx="28556">
                  <c:v>574.08400000000006</c:v>
                </c:pt>
                <c:pt idx="28557">
                  <c:v>573.85</c:v>
                </c:pt>
                <c:pt idx="28558">
                  <c:v>573.61699999999996</c:v>
                </c:pt>
                <c:pt idx="28559">
                  <c:v>573.38300000000004</c:v>
                </c:pt>
                <c:pt idx="28560">
                  <c:v>575.149</c:v>
                </c:pt>
                <c:pt idx="28561">
                  <c:v>574.91600000000005</c:v>
                </c:pt>
                <c:pt idx="28562">
                  <c:v>574.68200000000002</c:v>
                </c:pt>
                <c:pt idx="28563">
                  <c:v>574.44899999999996</c:v>
                </c:pt>
                <c:pt idx="28564">
                  <c:v>574.21500000000003</c:v>
                </c:pt>
                <c:pt idx="28565">
                  <c:v>573.98099999999999</c:v>
                </c:pt>
                <c:pt idx="28566">
                  <c:v>573.74800000000005</c:v>
                </c:pt>
                <c:pt idx="28567">
                  <c:v>574.51400000000001</c:v>
                </c:pt>
                <c:pt idx="28568">
                  <c:v>574.28100000000006</c:v>
                </c:pt>
                <c:pt idx="28569">
                  <c:v>574.04700000000003</c:v>
                </c:pt>
                <c:pt idx="28570">
                  <c:v>573.81299999999999</c:v>
                </c:pt>
                <c:pt idx="28571">
                  <c:v>573.58000000000004</c:v>
                </c:pt>
                <c:pt idx="28572">
                  <c:v>573.346</c:v>
                </c:pt>
                <c:pt idx="28573">
                  <c:v>574.11300000000006</c:v>
                </c:pt>
                <c:pt idx="28574">
                  <c:v>573.87900000000002</c:v>
                </c:pt>
                <c:pt idx="28575">
                  <c:v>573.64499999999998</c:v>
                </c:pt>
                <c:pt idx="28576">
                  <c:v>573.41200000000003</c:v>
                </c:pt>
                <c:pt idx="28577">
                  <c:v>573.178</c:v>
                </c:pt>
                <c:pt idx="28578">
                  <c:v>572.94500000000005</c:v>
                </c:pt>
                <c:pt idx="28579">
                  <c:v>572.71100000000001</c:v>
                </c:pt>
                <c:pt idx="28580">
                  <c:v>573.47699999999998</c:v>
                </c:pt>
                <c:pt idx="28581">
                  <c:v>573.24400000000003</c:v>
                </c:pt>
                <c:pt idx="28582">
                  <c:v>573.01</c:v>
                </c:pt>
                <c:pt idx="28583">
                  <c:v>572.77700000000004</c:v>
                </c:pt>
                <c:pt idx="28584">
                  <c:v>572.54300000000001</c:v>
                </c:pt>
                <c:pt idx="28585">
                  <c:v>572.30899999999997</c:v>
                </c:pt>
                <c:pt idx="28586">
                  <c:v>574.07600000000002</c:v>
                </c:pt>
                <c:pt idx="28587">
                  <c:v>573.84199999999998</c:v>
                </c:pt>
                <c:pt idx="28588">
                  <c:v>573.60900000000004</c:v>
                </c:pt>
                <c:pt idx="28589">
                  <c:v>573.375</c:v>
                </c:pt>
                <c:pt idx="28590">
                  <c:v>573.14099999999996</c:v>
                </c:pt>
                <c:pt idx="28591">
                  <c:v>572.90800000000002</c:v>
                </c:pt>
                <c:pt idx="28592">
                  <c:v>572.67399999999998</c:v>
                </c:pt>
                <c:pt idx="28593">
                  <c:v>573.44100000000003</c:v>
                </c:pt>
                <c:pt idx="28594">
                  <c:v>573.20699999999999</c:v>
                </c:pt>
                <c:pt idx="28595">
                  <c:v>572.97299999999996</c:v>
                </c:pt>
                <c:pt idx="28596">
                  <c:v>572.74</c:v>
                </c:pt>
                <c:pt idx="28597">
                  <c:v>572.50599999999997</c:v>
                </c:pt>
                <c:pt idx="28598">
                  <c:v>572.27300000000002</c:v>
                </c:pt>
                <c:pt idx="28599">
                  <c:v>572.03899999999999</c:v>
                </c:pt>
                <c:pt idx="28600">
                  <c:v>572.80500000000006</c:v>
                </c:pt>
                <c:pt idx="28601">
                  <c:v>572.572</c:v>
                </c:pt>
                <c:pt idx="28602">
                  <c:v>572.33799999999997</c:v>
                </c:pt>
                <c:pt idx="28603">
                  <c:v>572.10500000000002</c:v>
                </c:pt>
                <c:pt idx="28604">
                  <c:v>571.87099999999998</c:v>
                </c:pt>
                <c:pt idx="28605">
                  <c:v>571.63700000000006</c:v>
                </c:pt>
                <c:pt idx="28606">
                  <c:v>572.404</c:v>
                </c:pt>
                <c:pt idx="28607">
                  <c:v>572.16999999999996</c:v>
                </c:pt>
                <c:pt idx="28608">
                  <c:v>571.93700000000001</c:v>
                </c:pt>
                <c:pt idx="28609">
                  <c:v>571.70299999999997</c:v>
                </c:pt>
                <c:pt idx="28610">
                  <c:v>571.46900000000005</c:v>
                </c:pt>
                <c:pt idx="28611">
                  <c:v>571.23599999999999</c:v>
                </c:pt>
                <c:pt idx="28612">
                  <c:v>571.00200000000007</c:v>
                </c:pt>
                <c:pt idx="28613">
                  <c:v>572.76900000000001</c:v>
                </c:pt>
                <c:pt idx="28614">
                  <c:v>572.53499999999997</c:v>
                </c:pt>
                <c:pt idx="28615">
                  <c:v>572.30100000000004</c:v>
                </c:pt>
                <c:pt idx="28616">
                  <c:v>572.06799999999998</c:v>
                </c:pt>
                <c:pt idx="28617">
                  <c:v>571.83400000000006</c:v>
                </c:pt>
                <c:pt idx="28618">
                  <c:v>571.601</c:v>
                </c:pt>
                <c:pt idx="28619">
                  <c:v>572.36699999999996</c:v>
                </c:pt>
                <c:pt idx="28620">
                  <c:v>572.13300000000004</c:v>
                </c:pt>
                <c:pt idx="28621">
                  <c:v>571.9</c:v>
                </c:pt>
                <c:pt idx="28622">
                  <c:v>571.66600000000005</c:v>
                </c:pt>
                <c:pt idx="28623">
                  <c:v>571.43299999999999</c:v>
                </c:pt>
                <c:pt idx="28624">
                  <c:v>571.19899999999996</c:v>
                </c:pt>
                <c:pt idx="28625">
                  <c:v>570.96500000000003</c:v>
                </c:pt>
                <c:pt idx="28626">
                  <c:v>571.73199999999997</c:v>
                </c:pt>
                <c:pt idx="28627">
                  <c:v>571.49800000000005</c:v>
                </c:pt>
                <c:pt idx="28628">
                  <c:v>571.26499999999999</c:v>
                </c:pt>
                <c:pt idx="28629">
                  <c:v>571.03100000000006</c:v>
                </c:pt>
                <c:pt idx="28630">
                  <c:v>570.79700000000003</c:v>
                </c:pt>
                <c:pt idx="28631">
                  <c:v>570.56399999999996</c:v>
                </c:pt>
                <c:pt idx="28632">
                  <c:v>571.33000000000004</c:v>
                </c:pt>
                <c:pt idx="28633">
                  <c:v>571.09699999999998</c:v>
                </c:pt>
                <c:pt idx="28634">
                  <c:v>570.86300000000006</c:v>
                </c:pt>
                <c:pt idx="28635">
                  <c:v>570.62900000000002</c:v>
                </c:pt>
                <c:pt idx="28636">
                  <c:v>570.39599999999996</c:v>
                </c:pt>
                <c:pt idx="28637">
                  <c:v>570.16200000000003</c:v>
                </c:pt>
                <c:pt idx="28638">
                  <c:v>569.92899999999997</c:v>
                </c:pt>
                <c:pt idx="28639">
                  <c:v>571.69500000000005</c:v>
                </c:pt>
                <c:pt idx="28640">
                  <c:v>571.46100000000001</c:v>
                </c:pt>
                <c:pt idx="28641">
                  <c:v>571.22800000000007</c:v>
                </c:pt>
                <c:pt idx="28642">
                  <c:v>570.99400000000003</c:v>
                </c:pt>
                <c:pt idx="28643">
                  <c:v>570.76099999999997</c:v>
                </c:pt>
                <c:pt idx="28644">
                  <c:v>570.52700000000004</c:v>
                </c:pt>
                <c:pt idx="28645">
                  <c:v>570.29300000000001</c:v>
                </c:pt>
                <c:pt idx="28646">
                  <c:v>571.06000000000006</c:v>
                </c:pt>
                <c:pt idx="28647">
                  <c:v>570.82600000000002</c:v>
                </c:pt>
                <c:pt idx="28648">
                  <c:v>570.59299999999996</c:v>
                </c:pt>
                <c:pt idx="28649">
                  <c:v>570.35900000000004</c:v>
                </c:pt>
                <c:pt idx="28650">
                  <c:v>570.125</c:v>
                </c:pt>
                <c:pt idx="28651">
                  <c:v>569.89200000000005</c:v>
                </c:pt>
                <c:pt idx="28652">
                  <c:v>570.65800000000002</c:v>
                </c:pt>
                <c:pt idx="28653">
                  <c:v>570.42500000000007</c:v>
                </c:pt>
                <c:pt idx="28654">
                  <c:v>570.19100000000003</c:v>
                </c:pt>
                <c:pt idx="28655">
                  <c:v>569.95699999999999</c:v>
                </c:pt>
                <c:pt idx="28656">
                  <c:v>569.72400000000005</c:v>
                </c:pt>
                <c:pt idx="28657">
                  <c:v>569.49</c:v>
                </c:pt>
                <c:pt idx="28658">
                  <c:v>569.25700000000006</c:v>
                </c:pt>
                <c:pt idx="28659">
                  <c:v>570.02300000000002</c:v>
                </c:pt>
                <c:pt idx="28660">
                  <c:v>569.78899999999999</c:v>
                </c:pt>
                <c:pt idx="28661">
                  <c:v>569.55600000000004</c:v>
                </c:pt>
                <c:pt idx="28662">
                  <c:v>569.322</c:v>
                </c:pt>
                <c:pt idx="28663">
                  <c:v>569.08900000000006</c:v>
                </c:pt>
                <c:pt idx="28664">
                  <c:v>568.85500000000002</c:v>
                </c:pt>
                <c:pt idx="28665">
                  <c:v>570.62099999999998</c:v>
                </c:pt>
                <c:pt idx="28666">
                  <c:v>570.38800000000003</c:v>
                </c:pt>
                <c:pt idx="28667">
                  <c:v>570.154</c:v>
                </c:pt>
                <c:pt idx="28668">
                  <c:v>569.92100000000005</c:v>
                </c:pt>
                <c:pt idx="28669">
                  <c:v>569.68700000000001</c:v>
                </c:pt>
                <c:pt idx="28670">
                  <c:v>569.45299999999997</c:v>
                </c:pt>
                <c:pt idx="28671">
                  <c:v>569.22</c:v>
                </c:pt>
                <c:pt idx="28672">
                  <c:v>569.98599999999999</c:v>
                </c:pt>
                <c:pt idx="28673">
                  <c:v>569.75300000000004</c:v>
                </c:pt>
                <c:pt idx="28674">
                  <c:v>569.51900000000001</c:v>
                </c:pt>
                <c:pt idx="28675">
                  <c:v>569.28499999999997</c:v>
                </c:pt>
                <c:pt idx="28676">
                  <c:v>569.05200000000002</c:v>
                </c:pt>
                <c:pt idx="28677">
                  <c:v>568.81799999999998</c:v>
                </c:pt>
                <c:pt idx="28678">
                  <c:v>569.58500000000004</c:v>
                </c:pt>
                <c:pt idx="28679">
                  <c:v>569.351</c:v>
                </c:pt>
                <c:pt idx="28680">
                  <c:v>569.11699999999996</c:v>
                </c:pt>
                <c:pt idx="28681">
                  <c:v>568.88400000000001</c:v>
                </c:pt>
                <c:pt idx="28682">
                  <c:v>568.65</c:v>
                </c:pt>
                <c:pt idx="28683">
                  <c:v>568.41700000000003</c:v>
                </c:pt>
                <c:pt idx="28684">
                  <c:v>568.18299999999999</c:v>
                </c:pt>
                <c:pt idx="28685">
                  <c:v>568.94899999999996</c:v>
                </c:pt>
                <c:pt idx="28686">
                  <c:v>568.71600000000001</c:v>
                </c:pt>
                <c:pt idx="28687">
                  <c:v>568.48199999999997</c:v>
                </c:pt>
                <c:pt idx="28688">
                  <c:v>568.24900000000002</c:v>
                </c:pt>
                <c:pt idx="28689">
                  <c:v>568.01499999999999</c:v>
                </c:pt>
                <c:pt idx="28690">
                  <c:v>567.78100000000006</c:v>
                </c:pt>
                <c:pt idx="28691">
                  <c:v>569.548</c:v>
                </c:pt>
                <c:pt idx="28692">
                  <c:v>569.31399999999996</c:v>
                </c:pt>
                <c:pt idx="28693">
                  <c:v>569.08100000000002</c:v>
                </c:pt>
                <c:pt idx="28694">
                  <c:v>568.84699999999998</c:v>
                </c:pt>
                <c:pt idx="28695">
                  <c:v>568.61300000000006</c:v>
                </c:pt>
                <c:pt idx="28696">
                  <c:v>568.38</c:v>
                </c:pt>
                <c:pt idx="28697">
                  <c:v>568.14599999999996</c:v>
                </c:pt>
                <c:pt idx="28698">
                  <c:v>568.91300000000001</c:v>
                </c:pt>
                <c:pt idx="28699">
                  <c:v>568.67899999999997</c:v>
                </c:pt>
                <c:pt idx="28700">
                  <c:v>568.44500000000005</c:v>
                </c:pt>
                <c:pt idx="28701">
                  <c:v>568.21199999999999</c:v>
                </c:pt>
                <c:pt idx="28702">
                  <c:v>567.97800000000007</c:v>
                </c:pt>
                <c:pt idx="28703">
                  <c:v>567.745</c:v>
                </c:pt>
                <c:pt idx="28704">
                  <c:v>567.51099999999997</c:v>
                </c:pt>
                <c:pt idx="28705">
                  <c:v>568.27700000000004</c:v>
                </c:pt>
                <c:pt idx="28706">
                  <c:v>568.04399999999998</c:v>
                </c:pt>
                <c:pt idx="28707">
                  <c:v>567.81000000000006</c:v>
                </c:pt>
                <c:pt idx="28708">
                  <c:v>567.577</c:v>
                </c:pt>
                <c:pt idx="28709">
                  <c:v>567.34299999999996</c:v>
                </c:pt>
                <c:pt idx="28710">
                  <c:v>567.10900000000004</c:v>
                </c:pt>
                <c:pt idx="28711">
                  <c:v>567.87599999999998</c:v>
                </c:pt>
                <c:pt idx="28712">
                  <c:v>567.64200000000005</c:v>
                </c:pt>
                <c:pt idx="28713">
                  <c:v>567.40899999999999</c:v>
                </c:pt>
                <c:pt idx="28714">
                  <c:v>567.17500000000007</c:v>
                </c:pt>
                <c:pt idx="28715">
                  <c:v>566.94100000000003</c:v>
                </c:pt>
                <c:pt idx="28716">
                  <c:v>566.70799999999997</c:v>
                </c:pt>
                <c:pt idx="28717">
                  <c:v>566.47400000000005</c:v>
                </c:pt>
                <c:pt idx="28718">
                  <c:v>568.24099999999999</c:v>
                </c:pt>
                <c:pt idx="28719">
                  <c:v>568.00700000000006</c:v>
                </c:pt>
                <c:pt idx="28720">
                  <c:v>567.77300000000002</c:v>
                </c:pt>
                <c:pt idx="28721">
                  <c:v>567.54</c:v>
                </c:pt>
                <c:pt idx="28722">
                  <c:v>567.30600000000004</c:v>
                </c:pt>
                <c:pt idx="28723">
                  <c:v>567.07299999999998</c:v>
                </c:pt>
                <c:pt idx="28724">
                  <c:v>567.83900000000006</c:v>
                </c:pt>
                <c:pt idx="28725">
                  <c:v>567.60500000000002</c:v>
                </c:pt>
                <c:pt idx="28726">
                  <c:v>567.37199999999996</c:v>
                </c:pt>
                <c:pt idx="28727">
                  <c:v>567.13800000000003</c:v>
                </c:pt>
                <c:pt idx="28728">
                  <c:v>566.90499999999997</c:v>
                </c:pt>
                <c:pt idx="28729">
                  <c:v>566.67100000000005</c:v>
                </c:pt>
                <c:pt idx="28730">
                  <c:v>566.43700000000001</c:v>
                </c:pt>
                <c:pt idx="28731">
                  <c:v>567.20400000000006</c:v>
                </c:pt>
                <c:pt idx="28732">
                  <c:v>566.97</c:v>
                </c:pt>
                <c:pt idx="28733">
                  <c:v>566.73699999999997</c:v>
                </c:pt>
                <c:pt idx="28734">
                  <c:v>566.50300000000004</c:v>
                </c:pt>
                <c:pt idx="28735">
                  <c:v>566.26900000000001</c:v>
                </c:pt>
                <c:pt idx="28736">
                  <c:v>566.03600000000006</c:v>
                </c:pt>
                <c:pt idx="28737">
                  <c:v>566.80200000000002</c:v>
                </c:pt>
                <c:pt idx="28738">
                  <c:v>566.56899999999996</c:v>
                </c:pt>
                <c:pt idx="28739">
                  <c:v>566.33500000000004</c:v>
                </c:pt>
                <c:pt idx="28740">
                  <c:v>566.101</c:v>
                </c:pt>
                <c:pt idx="28741">
                  <c:v>565.86800000000005</c:v>
                </c:pt>
                <c:pt idx="28742">
                  <c:v>565.63400000000001</c:v>
                </c:pt>
                <c:pt idx="28743">
                  <c:v>565.40100000000007</c:v>
                </c:pt>
                <c:pt idx="28744">
                  <c:v>567.16700000000003</c:v>
                </c:pt>
                <c:pt idx="28745">
                  <c:v>566.93299999999999</c:v>
                </c:pt>
                <c:pt idx="28746">
                  <c:v>566.70000000000005</c:v>
                </c:pt>
                <c:pt idx="28747">
                  <c:v>566.46600000000001</c:v>
                </c:pt>
                <c:pt idx="28748">
                  <c:v>566.23300000000006</c:v>
                </c:pt>
                <c:pt idx="28749">
                  <c:v>565.99900000000002</c:v>
                </c:pt>
                <c:pt idx="28750">
                  <c:v>565.76499999999999</c:v>
                </c:pt>
                <c:pt idx="28751">
                  <c:v>566.53200000000004</c:v>
                </c:pt>
                <c:pt idx="28752">
                  <c:v>566.298</c:v>
                </c:pt>
                <c:pt idx="28753">
                  <c:v>566.06500000000005</c:v>
                </c:pt>
                <c:pt idx="28754">
                  <c:v>565.83100000000002</c:v>
                </c:pt>
                <c:pt idx="28755">
                  <c:v>565.59699999999998</c:v>
                </c:pt>
                <c:pt idx="28756">
                  <c:v>565.36400000000003</c:v>
                </c:pt>
                <c:pt idx="28757">
                  <c:v>566.13</c:v>
                </c:pt>
                <c:pt idx="28758">
                  <c:v>565.89700000000005</c:v>
                </c:pt>
                <c:pt idx="28759">
                  <c:v>565.66300000000001</c:v>
                </c:pt>
                <c:pt idx="28760">
                  <c:v>565.42899999999997</c:v>
                </c:pt>
                <c:pt idx="28761">
                  <c:v>565.19600000000003</c:v>
                </c:pt>
                <c:pt idx="28762">
                  <c:v>564.96199999999999</c:v>
                </c:pt>
                <c:pt idx="28763">
                  <c:v>564.72900000000004</c:v>
                </c:pt>
                <c:pt idx="28764">
                  <c:v>565.495</c:v>
                </c:pt>
                <c:pt idx="28765">
                  <c:v>565.26099999999997</c:v>
                </c:pt>
                <c:pt idx="28766">
                  <c:v>565.02800000000002</c:v>
                </c:pt>
                <c:pt idx="28767">
                  <c:v>564.79399999999998</c:v>
                </c:pt>
                <c:pt idx="28768">
                  <c:v>564.56100000000004</c:v>
                </c:pt>
                <c:pt idx="28769">
                  <c:v>564.327</c:v>
                </c:pt>
                <c:pt idx="28770">
                  <c:v>566.09299999999996</c:v>
                </c:pt>
                <c:pt idx="28771">
                  <c:v>565.86</c:v>
                </c:pt>
                <c:pt idx="28772">
                  <c:v>565.62599999999998</c:v>
                </c:pt>
                <c:pt idx="28773">
                  <c:v>565.39300000000003</c:v>
                </c:pt>
                <c:pt idx="28774">
                  <c:v>565.15899999999999</c:v>
                </c:pt>
                <c:pt idx="28775">
                  <c:v>564.92500000000007</c:v>
                </c:pt>
                <c:pt idx="28776">
                  <c:v>564.69200000000001</c:v>
                </c:pt>
                <c:pt idx="28777">
                  <c:v>565.45799999999997</c:v>
                </c:pt>
                <c:pt idx="28778">
                  <c:v>565.22500000000002</c:v>
                </c:pt>
                <c:pt idx="28779">
                  <c:v>564.99099999999999</c:v>
                </c:pt>
                <c:pt idx="28780">
                  <c:v>564.75700000000006</c:v>
                </c:pt>
                <c:pt idx="28781">
                  <c:v>564.524</c:v>
                </c:pt>
                <c:pt idx="28782">
                  <c:v>564.29</c:v>
                </c:pt>
                <c:pt idx="28783">
                  <c:v>565.05700000000002</c:v>
                </c:pt>
                <c:pt idx="28784">
                  <c:v>564.82299999999998</c:v>
                </c:pt>
                <c:pt idx="28785">
                  <c:v>564.58900000000006</c:v>
                </c:pt>
                <c:pt idx="28786">
                  <c:v>564.35599999999999</c:v>
                </c:pt>
                <c:pt idx="28787">
                  <c:v>564.12199999999996</c:v>
                </c:pt>
                <c:pt idx="28788">
                  <c:v>563.88900000000001</c:v>
                </c:pt>
                <c:pt idx="28789">
                  <c:v>563.65499999999997</c:v>
                </c:pt>
                <c:pt idx="28790">
                  <c:v>564.42100000000005</c:v>
                </c:pt>
                <c:pt idx="28791">
                  <c:v>564.18799999999999</c:v>
                </c:pt>
                <c:pt idx="28792">
                  <c:v>563.95400000000006</c:v>
                </c:pt>
                <c:pt idx="28793">
                  <c:v>563.721</c:v>
                </c:pt>
                <c:pt idx="28794">
                  <c:v>563.48699999999997</c:v>
                </c:pt>
                <c:pt idx="28795">
                  <c:v>563.25300000000004</c:v>
                </c:pt>
                <c:pt idx="28796">
                  <c:v>563.02</c:v>
                </c:pt>
                <c:pt idx="28797">
                  <c:v>564.78600000000006</c:v>
                </c:pt>
                <c:pt idx="28798">
                  <c:v>564.553</c:v>
                </c:pt>
                <c:pt idx="28799">
                  <c:v>564.31899999999996</c:v>
                </c:pt>
                <c:pt idx="28800">
                  <c:v>564.08500000000004</c:v>
                </c:pt>
                <c:pt idx="28801">
                  <c:v>563.85199999999998</c:v>
                </c:pt>
                <c:pt idx="28802">
                  <c:v>563.61800000000005</c:v>
                </c:pt>
                <c:pt idx="28803">
                  <c:v>564.38499999999999</c:v>
                </c:pt>
                <c:pt idx="28804">
                  <c:v>564.15100000000007</c:v>
                </c:pt>
                <c:pt idx="28805">
                  <c:v>563.91700000000003</c:v>
                </c:pt>
                <c:pt idx="28806">
                  <c:v>563.68399999999997</c:v>
                </c:pt>
                <c:pt idx="28807">
                  <c:v>563.45000000000005</c:v>
                </c:pt>
                <c:pt idx="28808">
                  <c:v>563.21699999999998</c:v>
                </c:pt>
                <c:pt idx="28809">
                  <c:v>562.98300000000006</c:v>
                </c:pt>
                <c:pt idx="28810">
                  <c:v>563.74900000000002</c:v>
                </c:pt>
                <c:pt idx="28811">
                  <c:v>563.51599999999996</c:v>
                </c:pt>
                <c:pt idx="28812">
                  <c:v>563.28200000000004</c:v>
                </c:pt>
                <c:pt idx="28813">
                  <c:v>563.04899999999998</c:v>
                </c:pt>
                <c:pt idx="28814">
                  <c:v>562.81500000000005</c:v>
                </c:pt>
                <c:pt idx="28815">
                  <c:v>562.58100000000002</c:v>
                </c:pt>
                <c:pt idx="28816">
                  <c:v>563.34799999999996</c:v>
                </c:pt>
                <c:pt idx="28817">
                  <c:v>563.11400000000003</c:v>
                </c:pt>
                <c:pt idx="28818">
                  <c:v>562.88099999999997</c:v>
                </c:pt>
                <c:pt idx="28819">
                  <c:v>562.64700000000005</c:v>
                </c:pt>
                <c:pt idx="28820">
                  <c:v>562.41300000000001</c:v>
                </c:pt>
                <c:pt idx="28821">
                  <c:v>562.18000000000006</c:v>
                </c:pt>
                <c:pt idx="28822">
                  <c:v>561.94600000000003</c:v>
                </c:pt>
                <c:pt idx="28823">
                  <c:v>563.71299999999997</c:v>
                </c:pt>
                <c:pt idx="28824">
                  <c:v>563.47900000000004</c:v>
                </c:pt>
                <c:pt idx="28825">
                  <c:v>563.245</c:v>
                </c:pt>
                <c:pt idx="28826">
                  <c:v>563.01200000000006</c:v>
                </c:pt>
                <c:pt idx="28827">
                  <c:v>562.77800000000002</c:v>
                </c:pt>
                <c:pt idx="28828">
                  <c:v>562.54499999999996</c:v>
                </c:pt>
                <c:pt idx="28829">
                  <c:v>563.31100000000004</c:v>
                </c:pt>
                <c:pt idx="28830">
                  <c:v>563.077</c:v>
                </c:pt>
                <c:pt idx="28831">
                  <c:v>562.84400000000005</c:v>
                </c:pt>
                <c:pt idx="28832">
                  <c:v>562.61</c:v>
                </c:pt>
                <c:pt idx="28833">
                  <c:v>562.37700000000007</c:v>
                </c:pt>
                <c:pt idx="28834">
                  <c:v>562.14300000000003</c:v>
                </c:pt>
                <c:pt idx="28835">
                  <c:v>561.90899999999999</c:v>
                </c:pt>
                <c:pt idx="28836">
                  <c:v>562.67600000000004</c:v>
                </c:pt>
                <c:pt idx="28837">
                  <c:v>562.44200000000001</c:v>
                </c:pt>
                <c:pt idx="28838">
                  <c:v>562.20900000000006</c:v>
                </c:pt>
                <c:pt idx="28839">
                  <c:v>561.97500000000002</c:v>
                </c:pt>
                <c:pt idx="28840">
                  <c:v>561.74099999999999</c:v>
                </c:pt>
                <c:pt idx="28841">
                  <c:v>561.50800000000004</c:v>
                </c:pt>
                <c:pt idx="28842">
                  <c:v>562.274</c:v>
                </c:pt>
                <c:pt idx="28843">
                  <c:v>562.04100000000005</c:v>
                </c:pt>
                <c:pt idx="28844">
                  <c:v>561.80700000000002</c:v>
                </c:pt>
                <c:pt idx="28845">
                  <c:v>561.57299999999998</c:v>
                </c:pt>
                <c:pt idx="28846">
                  <c:v>561.34</c:v>
                </c:pt>
                <c:pt idx="28847">
                  <c:v>561.10599999999999</c:v>
                </c:pt>
                <c:pt idx="28848">
                  <c:v>560.87300000000005</c:v>
                </c:pt>
                <c:pt idx="28849">
                  <c:v>562.63900000000001</c:v>
                </c:pt>
                <c:pt idx="28850">
                  <c:v>562.40499999999997</c:v>
                </c:pt>
                <c:pt idx="28851">
                  <c:v>562.17200000000003</c:v>
                </c:pt>
                <c:pt idx="28852">
                  <c:v>561.93799999999999</c:v>
                </c:pt>
                <c:pt idx="28853">
                  <c:v>561.70500000000004</c:v>
                </c:pt>
                <c:pt idx="28854">
                  <c:v>561.471</c:v>
                </c:pt>
                <c:pt idx="28855">
                  <c:v>561.23699999999997</c:v>
                </c:pt>
                <c:pt idx="28856">
                  <c:v>562.00400000000002</c:v>
                </c:pt>
                <c:pt idx="28857">
                  <c:v>561.77</c:v>
                </c:pt>
                <c:pt idx="28858">
                  <c:v>561.53700000000003</c:v>
                </c:pt>
                <c:pt idx="28859">
                  <c:v>561.303</c:v>
                </c:pt>
                <c:pt idx="28860">
                  <c:v>561.06899999999996</c:v>
                </c:pt>
                <c:pt idx="28861">
                  <c:v>560.83600000000001</c:v>
                </c:pt>
                <c:pt idx="28862">
                  <c:v>561.60199999999998</c:v>
                </c:pt>
                <c:pt idx="28863">
                  <c:v>561.36900000000003</c:v>
                </c:pt>
                <c:pt idx="28864">
                  <c:v>561.13499999999999</c:v>
                </c:pt>
                <c:pt idx="28865">
                  <c:v>560.90100000000007</c:v>
                </c:pt>
                <c:pt idx="28866">
                  <c:v>560.66800000000001</c:v>
                </c:pt>
                <c:pt idx="28867">
                  <c:v>560.43399999999997</c:v>
                </c:pt>
                <c:pt idx="28868">
                  <c:v>560.20100000000002</c:v>
                </c:pt>
                <c:pt idx="28869">
                  <c:v>560.96699999999998</c:v>
                </c:pt>
                <c:pt idx="28870">
                  <c:v>560.73300000000006</c:v>
                </c:pt>
                <c:pt idx="28871">
                  <c:v>560.5</c:v>
                </c:pt>
                <c:pt idx="28872">
                  <c:v>560.26599999999996</c:v>
                </c:pt>
                <c:pt idx="28873">
                  <c:v>560.03300000000002</c:v>
                </c:pt>
                <c:pt idx="28874">
                  <c:v>559.79899999999998</c:v>
                </c:pt>
                <c:pt idx="28875">
                  <c:v>561.56500000000005</c:v>
                </c:pt>
                <c:pt idx="28876">
                  <c:v>561.33199999999999</c:v>
                </c:pt>
                <c:pt idx="28877">
                  <c:v>561.09799999999996</c:v>
                </c:pt>
                <c:pt idx="28878">
                  <c:v>560.86500000000001</c:v>
                </c:pt>
                <c:pt idx="28879">
                  <c:v>560.63099999999997</c:v>
                </c:pt>
                <c:pt idx="28880">
                  <c:v>560.39700000000005</c:v>
                </c:pt>
                <c:pt idx="28881">
                  <c:v>560.16399999999999</c:v>
                </c:pt>
                <c:pt idx="28882">
                  <c:v>560.93000000000006</c:v>
                </c:pt>
                <c:pt idx="28883">
                  <c:v>560.697</c:v>
                </c:pt>
                <c:pt idx="28884">
                  <c:v>560.46299999999997</c:v>
                </c:pt>
                <c:pt idx="28885">
                  <c:v>560.22900000000004</c:v>
                </c:pt>
                <c:pt idx="28886">
                  <c:v>559.99599999999998</c:v>
                </c:pt>
                <c:pt idx="28887">
                  <c:v>559.76200000000006</c:v>
                </c:pt>
                <c:pt idx="28888">
                  <c:v>560.529</c:v>
                </c:pt>
                <c:pt idx="28889">
                  <c:v>560.29499999999996</c:v>
                </c:pt>
                <c:pt idx="28890">
                  <c:v>560.06100000000004</c:v>
                </c:pt>
                <c:pt idx="28891">
                  <c:v>559.82799999999997</c:v>
                </c:pt>
                <c:pt idx="28892">
                  <c:v>559.59400000000005</c:v>
                </c:pt>
                <c:pt idx="28893">
                  <c:v>559.36099999999999</c:v>
                </c:pt>
                <c:pt idx="28894">
                  <c:v>559.12700000000007</c:v>
                </c:pt>
                <c:pt idx="28895">
                  <c:v>559.89300000000003</c:v>
                </c:pt>
                <c:pt idx="28896">
                  <c:v>559.66</c:v>
                </c:pt>
                <c:pt idx="28897">
                  <c:v>559.42600000000004</c:v>
                </c:pt>
                <c:pt idx="28898">
                  <c:v>559.19299999999998</c:v>
                </c:pt>
                <c:pt idx="28899">
                  <c:v>558.95900000000006</c:v>
                </c:pt>
                <c:pt idx="28900">
                  <c:v>558.72500000000002</c:v>
                </c:pt>
                <c:pt idx="28901">
                  <c:v>558.49199999999996</c:v>
                </c:pt>
                <c:pt idx="28902">
                  <c:v>560.25800000000004</c:v>
                </c:pt>
                <c:pt idx="28903">
                  <c:v>560.02499999999998</c:v>
                </c:pt>
                <c:pt idx="28904">
                  <c:v>559.79100000000005</c:v>
                </c:pt>
                <c:pt idx="28905">
                  <c:v>559.55700000000002</c:v>
                </c:pt>
                <c:pt idx="28906">
                  <c:v>559.32399999999996</c:v>
                </c:pt>
                <c:pt idx="28907">
                  <c:v>559.09</c:v>
                </c:pt>
                <c:pt idx="28908">
                  <c:v>559.85699999999997</c:v>
                </c:pt>
                <c:pt idx="28909">
                  <c:v>559.62300000000005</c:v>
                </c:pt>
                <c:pt idx="28910">
                  <c:v>559.38900000000001</c:v>
                </c:pt>
                <c:pt idx="28911">
                  <c:v>559.15600000000006</c:v>
                </c:pt>
                <c:pt idx="28912">
                  <c:v>558.92200000000003</c:v>
                </c:pt>
                <c:pt idx="28913">
                  <c:v>558.68899999999996</c:v>
                </c:pt>
                <c:pt idx="28914">
                  <c:v>558.45500000000004</c:v>
                </c:pt>
                <c:pt idx="28915">
                  <c:v>559.221</c:v>
                </c:pt>
                <c:pt idx="28916">
                  <c:v>558.98800000000006</c:v>
                </c:pt>
                <c:pt idx="28917">
                  <c:v>558.75400000000002</c:v>
                </c:pt>
                <c:pt idx="28918">
                  <c:v>558.52099999999996</c:v>
                </c:pt>
                <c:pt idx="28919">
                  <c:v>558.28700000000003</c:v>
                </c:pt>
                <c:pt idx="28920">
                  <c:v>558.053</c:v>
                </c:pt>
                <c:pt idx="28921">
                  <c:v>558.82000000000005</c:v>
                </c:pt>
                <c:pt idx="28922">
                  <c:v>558.58600000000001</c:v>
                </c:pt>
                <c:pt idx="28923">
                  <c:v>558.35300000000007</c:v>
                </c:pt>
                <c:pt idx="28924">
                  <c:v>558.11900000000003</c:v>
                </c:pt>
                <c:pt idx="28925">
                  <c:v>557.88499999999999</c:v>
                </c:pt>
                <c:pt idx="28926">
                  <c:v>557.65200000000004</c:v>
                </c:pt>
                <c:pt idx="28927">
                  <c:v>557.41800000000001</c:v>
                </c:pt>
                <c:pt idx="28928">
                  <c:v>559.18500000000006</c:v>
                </c:pt>
                <c:pt idx="28929">
                  <c:v>558.95100000000002</c:v>
                </c:pt>
                <c:pt idx="28930">
                  <c:v>558.71699999999998</c:v>
                </c:pt>
                <c:pt idx="28931">
                  <c:v>558.48400000000004</c:v>
                </c:pt>
                <c:pt idx="28932">
                  <c:v>558.25</c:v>
                </c:pt>
                <c:pt idx="28933">
                  <c:v>558.01700000000005</c:v>
                </c:pt>
                <c:pt idx="28934">
                  <c:v>558.78300000000002</c:v>
                </c:pt>
                <c:pt idx="28935">
                  <c:v>558.54899999999998</c:v>
                </c:pt>
                <c:pt idx="28936">
                  <c:v>558.31600000000003</c:v>
                </c:pt>
                <c:pt idx="28937">
                  <c:v>558.08199999999999</c:v>
                </c:pt>
                <c:pt idx="28938">
                  <c:v>557.84900000000005</c:v>
                </c:pt>
                <c:pt idx="28939">
                  <c:v>557.61500000000001</c:v>
                </c:pt>
                <c:pt idx="28940">
                  <c:v>557.38099999999997</c:v>
                </c:pt>
                <c:pt idx="28941">
                  <c:v>558.14800000000002</c:v>
                </c:pt>
                <c:pt idx="28942">
                  <c:v>557.91399999999999</c:v>
                </c:pt>
                <c:pt idx="28943">
                  <c:v>557.68100000000004</c:v>
                </c:pt>
                <c:pt idx="28944">
                  <c:v>557.447</c:v>
                </c:pt>
                <c:pt idx="28945">
                  <c:v>557.21299999999997</c:v>
                </c:pt>
                <c:pt idx="28946">
                  <c:v>556.98</c:v>
                </c:pt>
                <c:pt idx="28947">
                  <c:v>557.74599999999998</c:v>
                </c:pt>
                <c:pt idx="28948">
                  <c:v>557.51300000000003</c:v>
                </c:pt>
                <c:pt idx="28949">
                  <c:v>557.279</c:v>
                </c:pt>
                <c:pt idx="28950">
                  <c:v>557.04499999999996</c:v>
                </c:pt>
                <c:pt idx="28951">
                  <c:v>556.81200000000001</c:v>
                </c:pt>
                <c:pt idx="28952">
                  <c:v>556.57799999999997</c:v>
                </c:pt>
                <c:pt idx="28953">
                  <c:v>556.34500000000003</c:v>
                </c:pt>
                <c:pt idx="28954">
                  <c:v>558.11099999999999</c:v>
                </c:pt>
                <c:pt idx="28955">
                  <c:v>557.87700000000007</c:v>
                </c:pt>
                <c:pt idx="28956">
                  <c:v>557.64400000000001</c:v>
                </c:pt>
                <c:pt idx="28957">
                  <c:v>557.41</c:v>
                </c:pt>
                <c:pt idx="28958">
                  <c:v>557.17700000000002</c:v>
                </c:pt>
                <c:pt idx="28959">
                  <c:v>556.94299999999998</c:v>
                </c:pt>
                <c:pt idx="28960">
                  <c:v>556.70900000000006</c:v>
                </c:pt>
                <c:pt idx="28961">
                  <c:v>557.476</c:v>
                </c:pt>
                <c:pt idx="28962">
                  <c:v>557.24199999999996</c:v>
                </c:pt>
                <c:pt idx="28963">
                  <c:v>557.00900000000001</c:v>
                </c:pt>
                <c:pt idx="28964">
                  <c:v>556.77499999999998</c:v>
                </c:pt>
                <c:pt idx="28965">
                  <c:v>556.54100000000005</c:v>
                </c:pt>
                <c:pt idx="28966">
                  <c:v>556.30799999999999</c:v>
                </c:pt>
                <c:pt idx="28967">
                  <c:v>557.07399999999996</c:v>
                </c:pt>
                <c:pt idx="28968">
                  <c:v>556.84100000000001</c:v>
                </c:pt>
                <c:pt idx="28969">
                  <c:v>556.60699999999997</c:v>
                </c:pt>
                <c:pt idx="28970">
                  <c:v>556.37300000000005</c:v>
                </c:pt>
                <c:pt idx="28971">
                  <c:v>556.14</c:v>
                </c:pt>
                <c:pt idx="28972">
                  <c:v>555.90600000000006</c:v>
                </c:pt>
                <c:pt idx="28973">
                  <c:v>555.673</c:v>
                </c:pt>
                <c:pt idx="28974">
                  <c:v>556.43899999999996</c:v>
                </c:pt>
                <c:pt idx="28975">
                  <c:v>556.20500000000004</c:v>
                </c:pt>
                <c:pt idx="28976">
                  <c:v>555.97199999999998</c:v>
                </c:pt>
                <c:pt idx="28977">
                  <c:v>555.73800000000006</c:v>
                </c:pt>
                <c:pt idx="28978">
                  <c:v>555.505</c:v>
                </c:pt>
                <c:pt idx="28979">
                  <c:v>555.27099999999996</c:v>
                </c:pt>
                <c:pt idx="28980">
                  <c:v>557.03700000000003</c:v>
                </c:pt>
                <c:pt idx="28981">
                  <c:v>556.80399999999997</c:v>
                </c:pt>
                <c:pt idx="28982">
                  <c:v>556.57000000000005</c:v>
                </c:pt>
                <c:pt idx="28983">
                  <c:v>556.33699999999999</c:v>
                </c:pt>
                <c:pt idx="28984">
                  <c:v>556.10300000000007</c:v>
                </c:pt>
                <c:pt idx="28985">
                  <c:v>555.86900000000003</c:v>
                </c:pt>
                <c:pt idx="28986">
                  <c:v>555.63599999999997</c:v>
                </c:pt>
                <c:pt idx="28987">
                  <c:v>556.40200000000004</c:v>
                </c:pt>
                <c:pt idx="28988">
                  <c:v>556.16899999999998</c:v>
                </c:pt>
                <c:pt idx="28989">
                  <c:v>555.93500000000006</c:v>
                </c:pt>
                <c:pt idx="28990">
                  <c:v>555.70100000000002</c:v>
                </c:pt>
                <c:pt idx="28991">
                  <c:v>555.46799999999996</c:v>
                </c:pt>
                <c:pt idx="28992">
                  <c:v>555.23400000000004</c:v>
                </c:pt>
                <c:pt idx="28993">
                  <c:v>556.00099999999998</c:v>
                </c:pt>
                <c:pt idx="28994">
                  <c:v>555.76700000000005</c:v>
                </c:pt>
                <c:pt idx="28995">
                  <c:v>555.53300000000002</c:v>
                </c:pt>
                <c:pt idx="28996">
                  <c:v>555.30000000000007</c:v>
                </c:pt>
                <c:pt idx="28997">
                  <c:v>555.06600000000003</c:v>
                </c:pt>
                <c:pt idx="28998">
                  <c:v>554.83299999999997</c:v>
                </c:pt>
                <c:pt idx="28999">
                  <c:v>554.59900000000005</c:v>
                </c:pt>
                <c:pt idx="29000">
                  <c:v>555.36500000000001</c:v>
                </c:pt>
                <c:pt idx="29001">
                  <c:v>555.13200000000006</c:v>
                </c:pt>
                <c:pt idx="29002">
                  <c:v>554.89800000000002</c:v>
                </c:pt>
                <c:pt idx="29003">
                  <c:v>554.66499999999996</c:v>
                </c:pt>
                <c:pt idx="29004">
                  <c:v>554.43100000000004</c:v>
                </c:pt>
                <c:pt idx="29005">
                  <c:v>554.197</c:v>
                </c:pt>
                <c:pt idx="29006">
                  <c:v>553.96400000000006</c:v>
                </c:pt>
                <c:pt idx="29007">
                  <c:v>555.73</c:v>
                </c:pt>
                <c:pt idx="29008">
                  <c:v>555.49699999999996</c:v>
                </c:pt>
                <c:pt idx="29009">
                  <c:v>555.26300000000003</c:v>
                </c:pt>
                <c:pt idx="29010">
                  <c:v>555.029</c:v>
                </c:pt>
                <c:pt idx="29011">
                  <c:v>554.79600000000005</c:v>
                </c:pt>
                <c:pt idx="29012">
                  <c:v>554.56200000000001</c:v>
                </c:pt>
                <c:pt idx="29013">
                  <c:v>555.32900000000006</c:v>
                </c:pt>
                <c:pt idx="29014">
                  <c:v>555.09500000000003</c:v>
                </c:pt>
                <c:pt idx="29015">
                  <c:v>554.86099999999999</c:v>
                </c:pt>
                <c:pt idx="29016">
                  <c:v>554.62800000000004</c:v>
                </c:pt>
                <c:pt idx="29017">
                  <c:v>554.39400000000001</c:v>
                </c:pt>
                <c:pt idx="29018">
                  <c:v>554.16100000000006</c:v>
                </c:pt>
                <c:pt idx="29019">
                  <c:v>553.92700000000002</c:v>
                </c:pt>
                <c:pt idx="29020">
                  <c:v>554.69299999999998</c:v>
                </c:pt>
                <c:pt idx="29021">
                  <c:v>554.46</c:v>
                </c:pt>
                <c:pt idx="29022">
                  <c:v>554.226</c:v>
                </c:pt>
                <c:pt idx="29023">
                  <c:v>553.99300000000005</c:v>
                </c:pt>
                <c:pt idx="29024">
                  <c:v>553.75900000000001</c:v>
                </c:pt>
                <c:pt idx="29025">
                  <c:v>553.52499999999998</c:v>
                </c:pt>
                <c:pt idx="29026">
                  <c:v>554.29200000000003</c:v>
                </c:pt>
                <c:pt idx="29027">
                  <c:v>554.05799999999999</c:v>
                </c:pt>
                <c:pt idx="29028">
                  <c:v>553.82500000000005</c:v>
                </c:pt>
                <c:pt idx="29029">
                  <c:v>553.59100000000001</c:v>
                </c:pt>
                <c:pt idx="29030">
                  <c:v>553.35699999999997</c:v>
                </c:pt>
                <c:pt idx="29031">
                  <c:v>553.12400000000002</c:v>
                </c:pt>
                <c:pt idx="29032">
                  <c:v>552.89</c:v>
                </c:pt>
                <c:pt idx="29033">
                  <c:v>554.65700000000004</c:v>
                </c:pt>
                <c:pt idx="29034">
                  <c:v>554.423</c:v>
                </c:pt>
                <c:pt idx="29035">
                  <c:v>554.18899999999996</c:v>
                </c:pt>
                <c:pt idx="29036">
                  <c:v>553.95600000000002</c:v>
                </c:pt>
                <c:pt idx="29037">
                  <c:v>553.72199999999998</c:v>
                </c:pt>
                <c:pt idx="29038">
                  <c:v>553.48900000000003</c:v>
                </c:pt>
                <c:pt idx="29039">
                  <c:v>554.255</c:v>
                </c:pt>
                <c:pt idx="29040">
                  <c:v>554.02099999999996</c:v>
                </c:pt>
                <c:pt idx="29041">
                  <c:v>553.78800000000001</c:v>
                </c:pt>
                <c:pt idx="29042">
                  <c:v>553.55399999999997</c:v>
                </c:pt>
                <c:pt idx="29043">
                  <c:v>553.32100000000003</c:v>
                </c:pt>
                <c:pt idx="29044">
                  <c:v>553.08699999999999</c:v>
                </c:pt>
                <c:pt idx="29045">
                  <c:v>552.85300000000007</c:v>
                </c:pt>
                <c:pt idx="29046">
                  <c:v>553.62</c:v>
                </c:pt>
                <c:pt idx="29047">
                  <c:v>553.38599999999997</c:v>
                </c:pt>
                <c:pt idx="29048">
                  <c:v>553.15300000000002</c:v>
                </c:pt>
                <c:pt idx="29049">
                  <c:v>552.91899999999998</c:v>
                </c:pt>
                <c:pt idx="29050">
                  <c:v>552.68500000000006</c:v>
                </c:pt>
                <c:pt idx="29051">
                  <c:v>552.452</c:v>
                </c:pt>
                <c:pt idx="29052">
                  <c:v>552.21799999999996</c:v>
                </c:pt>
                <c:pt idx="29053">
                  <c:v>552.98500000000001</c:v>
                </c:pt>
                <c:pt idx="29054">
                  <c:v>552.75099999999998</c:v>
                </c:pt>
                <c:pt idx="29055">
                  <c:v>552.51700000000005</c:v>
                </c:pt>
                <c:pt idx="29056">
                  <c:v>552.28399999999999</c:v>
                </c:pt>
                <c:pt idx="29057">
                  <c:v>552.05000000000007</c:v>
                </c:pt>
                <c:pt idx="29058">
                  <c:v>551.81700000000001</c:v>
                </c:pt>
                <c:pt idx="29059">
                  <c:v>553.58299999999997</c:v>
                </c:pt>
                <c:pt idx="29060">
                  <c:v>553.34900000000005</c:v>
                </c:pt>
                <c:pt idx="29061">
                  <c:v>553.11599999999999</c:v>
                </c:pt>
                <c:pt idx="29062">
                  <c:v>552.88200000000006</c:v>
                </c:pt>
                <c:pt idx="29063">
                  <c:v>552.649</c:v>
                </c:pt>
                <c:pt idx="29064">
                  <c:v>552.41499999999996</c:v>
                </c:pt>
                <c:pt idx="29065">
                  <c:v>552.18100000000004</c:v>
                </c:pt>
                <c:pt idx="29066">
                  <c:v>552.94799999999998</c:v>
                </c:pt>
                <c:pt idx="29067">
                  <c:v>552.71400000000006</c:v>
                </c:pt>
                <c:pt idx="29068">
                  <c:v>552.48099999999999</c:v>
                </c:pt>
                <c:pt idx="29069">
                  <c:v>552.24699999999996</c:v>
                </c:pt>
                <c:pt idx="29070">
                  <c:v>552.01300000000003</c:v>
                </c:pt>
                <c:pt idx="29071">
                  <c:v>551.78</c:v>
                </c:pt>
                <c:pt idx="29072">
                  <c:v>552.54600000000005</c:v>
                </c:pt>
                <c:pt idx="29073">
                  <c:v>552.31299999999999</c:v>
                </c:pt>
                <c:pt idx="29074">
                  <c:v>552.07900000000006</c:v>
                </c:pt>
                <c:pt idx="29075">
                  <c:v>551.84500000000003</c:v>
                </c:pt>
                <c:pt idx="29076">
                  <c:v>551.61199999999997</c:v>
                </c:pt>
                <c:pt idx="29077">
                  <c:v>551.37800000000004</c:v>
                </c:pt>
                <c:pt idx="29078">
                  <c:v>551.14499999999998</c:v>
                </c:pt>
                <c:pt idx="29079">
                  <c:v>551.91100000000006</c:v>
                </c:pt>
                <c:pt idx="29080">
                  <c:v>551.67700000000002</c:v>
                </c:pt>
                <c:pt idx="29081">
                  <c:v>551.44399999999996</c:v>
                </c:pt>
                <c:pt idx="29082">
                  <c:v>551.21</c:v>
                </c:pt>
                <c:pt idx="29083">
                  <c:v>550.97699999999998</c:v>
                </c:pt>
                <c:pt idx="29084">
                  <c:v>550.74300000000005</c:v>
                </c:pt>
                <c:pt idx="29085">
                  <c:v>552.50900000000001</c:v>
                </c:pt>
                <c:pt idx="29086">
                  <c:v>552.27600000000007</c:v>
                </c:pt>
                <c:pt idx="29087">
                  <c:v>552.04200000000003</c:v>
                </c:pt>
                <c:pt idx="29088">
                  <c:v>551.80899999999997</c:v>
                </c:pt>
                <c:pt idx="29089">
                  <c:v>551.57500000000005</c:v>
                </c:pt>
                <c:pt idx="29090">
                  <c:v>551.34100000000001</c:v>
                </c:pt>
                <c:pt idx="29091">
                  <c:v>551.10800000000006</c:v>
                </c:pt>
                <c:pt idx="29092">
                  <c:v>551.87400000000002</c:v>
                </c:pt>
                <c:pt idx="29093">
                  <c:v>551.64099999999996</c:v>
                </c:pt>
                <c:pt idx="29094">
                  <c:v>551.40700000000004</c:v>
                </c:pt>
                <c:pt idx="29095">
                  <c:v>551.173</c:v>
                </c:pt>
                <c:pt idx="29096">
                  <c:v>550.94000000000005</c:v>
                </c:pt>
                <c:pt idx="29097">
                  <c:v>550.70600000000002</c:v>
                </c:pt>
                <c:pt idx="29098">
                  <c:v>551.47299999999996</c:v>
                </c:pt>
                <c:pt idx="29099">
                  <c:v>551.23900000000003</c:v>
                </c:pt>
                <c:pt idx="29100">
                  <c:v>551.005</c:v>
                </c:pt>
                <c:pt idx="29101">
                  <c:v>550.77200000000005</c:v>
                </c:pt>
                <c:pt idx="29102">
                  <c:v>550.53800000000001</c:v>
                </c:pt>
                <c:pt idx="29103">
                  <c:v>550.30500000000006</c:v>
                </c:pt>
                <c:pt idx="29104">
                  <c:v>550.07100000000003</c:v>
                </c:pt>
                <c:pt idx="29105">
                  <c:v>550.83699999999999</c:v>
                </c:pt>
                <c:pt idx="29106">
                  <c:v>550.60400000000004</c:v>
                </c:pt>
                <c:pt idx="29107">
                  <c:v>550.37</c:v>
                </c:pt>
                <c:pt idx="29108">
                  <c:v>550.13700000000006</c:v>
                </c:pt>
                <c:pt idx="29109">
                  <c:v>549.90300000000002</c:v>
                </c:pt>
                <c:pt idx="29110">
                  <c:v>549.66899999999998</c:v>
                </c:pt>
                <c:pt idx="29111">
                  <c:v>549.43600000000004</c:v>
                </c:pt>
                <c:pt idx="29112">
                  <c:v>551.202</c:v>
                </c:pt>
                <c:pt idx="29113">
                  <c:v>550.96900000000005</c:v>
                </c:pt>
                <c:pt idx="29114">
                  <c:v>550.73500000000001</c:v>
                </c:pt>
                <c:pt idx="29115">
                  <c:v>550.50099999999998</c:v>
                </c:pt>
                <c:pt idx="29116">
                  <c:v>550.26800000000003</c:v>
                </c:pt>
                <c:pt idx="29117">
                  <c:v>550.03399999999999</c:v>
                </c:pt>
                <c:pt idx="29118">
                  <c:v>550.80100000000004</c:v>
                </c:pt>
                <c:pt idx="29119">
                  <c:v>550.56700000000001</c:v>
                </c:pt>
                <c:pt idx="29120">
                  <c:v>550.33299999999997</c:v>
                </c:pt>
                <c:pt idx="29121">
                  <c:v>550.1</c:v>
                </c:pt>
                <c:pt idx="29122">
                  <c:v>549.86599999999999</c:v>
                </c:pt>
                <c:pt idx="29123">
                  <c:v>549.63300000000004</c:v>
                </c:pt>
                <c:pt idx="29124">
                  <c:v>549.399</c:v>
                </c:pt>
                <c:pt idx="29125">
                  <c:v>550.16499999999996</c:v>
                </c:pt>
                <c:pt idx="29126">
                  <c:v>549.93200000000002</c:v>
                </c:pt>
                <c:pt idx="29127">
                  <c:v>549.69799999999998</c:v>
                </c:pt>
                <c:pt idx="29128">
                  <c:v>549.46500000000003</c:v>
                </c:pt>
                <c:pt idx="29129">
                  <c:v>549.23099999999999</c:v>
                </c:pt>
                <c:pt idx="29130">
                  <c:v>548.99699999999996</c:v>
                </c:pt>
                <c:pt idx="29131">
                  <c:v>549.76400000000001</c:v>
                </c:pt>
                <c:pt idx="29132">
                  <c:v>549.53</c:v>
                </c:pt>
                <c:pt idx="29133">
                  <c:v>549.29700000000003</c:v>
                </c:pt>
                <c:pt idx="29134">
                  <c:v>549.06299999999999</c:v>
                </c:pt>
                <c:pt idx="29135">
                  <c:v>548.82900000000006</c:v>
                </c:pt>
                <c:pt idx="29136">
                  <c:v>548.596</c:v>
                </c:pt>
                <c:pt idx="29137">
                  <c:v>548.36199999999997</c:v>
                </c:pt>
                <c:pt idx="29138">
                  <c:v>550.12900000000002</c:v>
                </c:pt>
                <c:pt idx="29139">
                  <c:v>549.89499999999998</c:v>
                </c:pt>
                <c:pt idx="29140">
                  <c:v>549.66100000000006</c:v>
                </c:pt>
                <c:pt idx="29141">
                  <c:v>549.428</c:v>
                </c:pt>
                <c:pt idx="29142">
                  <c:v>549.19399999999996</c:v>
                </c:pt>
                <c:pt idx="29143">
                  <c:v>548.96100000000001</c:v>
                </c:pt>
                <c:pt idx="29144">
                  <c:v>549.72699999999998</c:v>
                </c:pt>
                <c:pt idx="29145">
                  <c:v>549.49300000000005</c:v>
                </c:pt>
                <c:pt idx="29146">
                  <c:v>549.26</c:v>
                </c:pt>
                <c:pt idx="29147">
                  <c:v>549.02600000000007</c:v>
                </c:pt>
                <c:pt idx="29148">
                  <c:v>548.79300000000001</c:v>
                </c:pt>
                <c:pt idx="29149">
                  <c:v>548.55899999999997</c:v>
                </c:pt>
                <c:pt idx="29150">
                  <c:v>548.32500000000005</c:v>
                </c:pt>
                <c:pt idx="29151">
                  <c:v>549.09199999999998</c:v>
                </c:pt>
                <c:pt idx="29152">
                  <c:v>548.85800000000006</c:v>
                </c:pt>
                <c:pt idx="29153">
                  <c:v>548.625</c:v>
                </c:pt>
                <c:pt idx="29154">
                  <c:v>548.39099999999996</c:v>
                </c:pt>
                <c:pt idx="29155">
                  <c:v>548.15700000000004</c:v>
                </c:pt>
                <c:pt idx="29156">
                  <c:v>547.92399999999998</c:v>
                </c:pt>
                <c:pt idx="29157">
                  <c:v>547.69000000000005</c:v>
                </c:pt>
                <c:pt idx="29158">
                  <c:v>548.45699999999999</c:v>
                </c:pt>
                <c:pt idx="29159">
                  <c:v>548.22299999999996</c:v>
                </c:pt>
                <c:pt idx="29160">
                  <c:v>547.98900000000003</c:v>
                </c:pt>
                <c:pt idx="29161">
                  <c:v>547.75599999999997</c:v>
                </c:pt>
                <c:pt idx="29162">
                  <c:v>547.52200000000005</c:v>
                </c:pt>
                <c:pt idx="29163">
                  <c:v>547.28899999999999</c:v>
                </c:pt>
                <c:pt idx="29164">
                  <c:v>549.05500000000006</c:v>
                </c:pt>
                <c:pt idx="29165">
                  <c:v>548.82100000000003</c:v>
                </c:pt>
                <c:pt idx="29166">
                  <c:v>548.58799999999997</c:v>
                </c:pt>
                <c:pt idx="29167">
                  <c:v>548.35400000000004</c:v>
                </c:pt>
                <c:pt idx="29168">
                  <c:v>548.12099999999998</c:v>
                </c:pt>
                <c:pt idx="29169">
                  <c:v>547.88700000000006</c:v>
                </c:pt>
                <c:pt idx="29170">
                  <c:v>547.65300000000002</c:v>
                </c:pt>
                <c:pt idx="29171">
                  <c:v>548.41999999999996</c:v>
                </c:pt>
                <c:pt idx="29172">
                  <c:v>548.18600000000004</c:v>
                </c:pt>
                <c:pt idx="29173">
                  <c:v>547.95299999999997</c:v>
                </c:pt>
                <c:pt idx="29174">
                  <c:v>547.71900000000005</c:v>
                </c:pt>
                <c:pt idx="29175">
                  <c:v>547.48500000000001</c:v>
                </c:pt>
                <c:pt idx="29176">
                  <c:v>547.25200000000007</c:v>
                </c:pt>
                <c:pt idx="29177">
                  <c:v>548.01800000000003</c:v>
                </c:pt>
                <c:pt idx="29178">
                  <c:v>547.78499999999997</c:v>
                </c:pt>
                <c:pt idx="29179">
                  <c:v>547.55100000000004</c:v>
                </c:pt>
                <c:pt idx="29180">
                  <c:v>547.31700000000001</c:v>
                </c:pt>
                <c:pt idx="29181">
                  <c:v>547.08400000000006</c:v>
                </c:pt>
                <c:pt idx="29182">
                  <c:v>546.85</c:v>
                </c:pt>
                <c:pt idx="29183">
                  <c:v>546.61699999999996</c:v>
                </c:pt>
                <c:pt idx="29184">
                  <c:v>547.38300000000004</c:v>
                </c:pt>
                <c:pt idx="29185">
                  <c:v>547.149</c:v>
                </c:pt>
                <c:pt idx="29186">
                  <c:v>546.91600000000005</c:v>
                </c:pt>
                <c:pt idx="29187">
                  <c:v>546.68200000000002</c:v>
                </c:pt>
                <c:pt idx="29188">
                  <c:v>546.44899999999996</c:v>
                </c:pt>
                <c:pt idx="29189">
                  <c:v>546.21500000000003</c:v>
                </c:pt>
                <c:pt idx="29190">
                  <c:v>547.98099999999999</c:v>
                </c:pt>
                <c:pt idx="29191">
                  <c:v>547.74800000000005</c:v>
                </c:pt>
                <c:pt idx="29192">
                  <c:v>547.51400000000001</c:v>
                </c:pt>
                <c:pt idx="29193">
                  <c:v>547.28100000000006</c:v>
                </c:pt>
                <c:pt idx="29194">
                  <c:v>547.04700000000003</c:v>
                </c:pt>
                <c:pt idx="29195">
                  <c:v>546.81299999999999</c:v>
                </c:pt>
                <c:pt idx="29196">
                  <c:v>546.58000000000004</c:v>
                </c:pt>
                <c:pt idx="29197">
                  <c:v>547.346</c:v>
                </c:pt>
                <c:pt idx="29198">
                  <c:v>547.11300000000006</c:v>
                </c:pt>
                <c:pt idx="29199">
                  <c:v>546.87900000000002</c:v>
                </c:pt>
                <c:pt idx="29200">
                  <c:v>546.64499999999998</c:v>
                </c:pt>
                <c:pt idx="29201">
                  <c:v>546.41200000000003</c:v>
                </c:pt>
                <c:pt idx="29202">
                  <c:v>546.178</c:v>
                </c:pt>
                <c:pt idx="29203">
                  <c:v>545.94500000000005</c:v>
                </c:pt>
                <c:pt idx="29204">
                  <c:v>546.71100000000001</c:v>
                </c:pt>
                <c:pt idx="29205">
                  <c:v>546.47699999999998</c:v>
                </c:pt>
                <c:pt idx="29206">
                  <c:v>546.24400000000003</c:v>
                </c:pt>
                <c:pt idx="29207">
                  <c:v>546.01</c:v>
                </c:pt>
                <c:pt idx="29208">
                  <c:v>545.77700000000004</c:v>
                </c:pt>
                <c:pt idx="29209">
                  <c:v>545.54300000000001</c:v>
                </c:pt>
                <c:pt idx="29210">
                  <c:v>546.30899999999997</c:v>
                </c:pt>
                <c:pt idx="29211">
                  <c:v>546.07600000000002</c:v>
                </c:pt>
                <c:pt idx="29212">
                  <c:v>545.84199999999998</c:v>
                </c:pt>
                <c:pt idx="29213">
                  <c:v>545.60900000000004</c:v>
                </c:pt>
                <c:pt idx="29214">
                  <c:v>545.375</c:v>
                </c:pt>
                <c:pt idx="29215">
                  <c:v>545.14099999999996</c:v>
                </c:pt>
                <c:pt idx="29216">
                  <c:v>544.90800000000002</c:v>
                </c:pt>
                <c:pt idx="29217">
                  <c:v>546.67399999999998</c:v>
                </c:pt>
                <c:pt idx="29218">
                  <c:v>546.44100000000003</c:v>
                </c:pt>
                <c:pt idx="29219">
                  <c:v>546.20699999999999</c:v>
                </c:pt>
                <c:pt idx="29220">
                  <c:v>545.97299999999996</c:v>
                </c:pt>
                <c:pt idx="29221">
                  <c:v>545.74</c:v>
                </c:pt>
                <c:pt idx="29222">
                  <c:v>545.50599999999997</c:v>
                </c:pt>
                <c:pt idx="29223">
                  <c:v>546.27300000000002</c:v>
                </c:pt>
                <c:pt idx="29224">
                  <c:v>546.03899999999999</c:v>
                </c:pt>
                <c:pt idx="29225">
                  <c:v>545.80500000000006</c:v>
                </c:pt>
                <c:pt idx="29226">
                  <c:v>545.572</c:v>
                </c:pt>
                <c:pt idx="29227">
                  <c:v>545.33799999999997</c:v>
                </c:pt>
                <c:pt idx="29228">
                  <c:v>545.10500000000002</c:v>
                </c:pt>
                <c:pt idx="29229">
                  <c:v>544.87099999999998</c:v>
                </c:pt>
                <c:pt idx="29230">
                  <c:v>545.63700000000006</c:v>
                </c:pt>
                <c:pt idx="29231">
                  <c:v>545.404</c:v>
                </c:pt>
                <c:pt idx="29232">
                  <c:v>545.16999999999996</c:v>
                </c:pt>
                <c:pt idx="29233">
                  <c:v>544.93700000000001</c:v>
                </c:pt>
                <c:pt idx="29234">
                  <c:v>544.70299999999997</c:v>
                </c:pt>
                <c:pt idx="29235">
                  <c:v>544.46900000000005</c:v>
                </c:pt>
                <c:pt idx="29236">
                  <c:v>545.23599999999999</c:v>
                </c:pt>
                <c:pt idx="29237">
                  <c:v>545.00200000000007</c:v>
                </c:pt>
                <c:pt idx="29238">
                  <c:v>544.76900000000001</c:v>
                </c:pt>
                <c:pt idx="29239">
                  <c:v>544.53499999999997</c:v>
                </c:pt>
                <c:pt idx="29240">
                  <c:v>544.30100000000004</c:v>
                </c:pt>
                <c:pt idx="29241">
                  <c:v>544.06799999999998</c:v>
                </c:pt>
                <c:pt idx="29242">
                  <c:v>543.83400000000006</c:v>
                </c:pt>
                <c:pt idx="29243">
                  <c:v>545.601</c:v>
                </c:pt>
                <c:pt idx="29244">
                  <c:v>545.36699999999996</c:v>
                </c:pt>
                <c:pt idx="29245">
                  <c:v>545.13300000000004</c:v>
                </c:pt>
                <c:pt idx="29246">
                  <c:v>544.9</c:v>
                </c:pt>
                <c:pt idx="29247">
                  <c:v>544.66600000000005</c:v>
                </c:pt>
                <c:pt idx="29248">
                  <c:v>544.43299999999999</c:v>
                </c:pt>
                <c:pt idx="29249">
                  <c:v>545.19899999999996</c:v>
                </c:pt>
                <c:pt idx="29250">
                  <c:v>544.96500000000003</c:v>
                </c:pt>
                <c:pt idx="29251">
                  <c:v>544.73199999999997</c:v>
                </c:pt>
                <c:pt idx="29252">
                  <c:v>544.49800000000005</c:v>
                </c:pt>
                <c:pt idx="29253">
                  <c:v>544.26499999999999</c:v>
                </c:pt>
                <c:pt idx="29254">
                  <c:v>544.03100000000006</c:v>
                </c:pt>
                <c:pt idx="29255">
                  <c:v>543.79700000000003</c:v>
                </c:pt>
                <c:pt idx="29256">
                  <c:v>544.56399999999996</c:v>
                </c:pt>
                <c:pt idx="29257">
                  <c:v>544.33000000000004</c:v>
                </c:pt>
                <c:pt idx="29258">
                  <c:v>544.09699999999998</c:v>
                </c:pt>
                <c:pt idx="29259">
                  <c:v>543.86300000000006</c:v>
                </c:pt>
                <c:pt idx="29260">
                  <c:v>543.62900000000002</c:v>
                </c:pt>
                <c:pt idx="29261">
                  <c:v>543.39599999999996</c:v>
                </c:pt>
                <c:pt idx="29262">
                  <c:v>543.16200000000003</c:v>
                </c:pt>
                <c:pt idx="29263">
                  <c:v>543.92899999999997</c:v>
                </c:pt>
                <c:pt idx="29264">
                  <c:v>543.69500000000005</c:v>
                </c:pt>
                <c:pt idx="29265">
                  <c:v>543.46100000000001</c:v>
                </c:pt>
                <c:pt idx="29266">
                  <c:v>543.22800000000007</c:v>
                </c:pt>
                <c:pt idx="29267">
                  <c:v>542.99400000000003</c:v>
                </c:pt>
                <c:pt idx="29268">
                  <c:v>542.76099999999997</c:v>
                </c:pt>
                <c:pt idx="29269">
                  <c:v>544.52700000000004</c:v>
                </c:pt>
                <c:pt idx="29270">
                  <c:v>544.29300000000001</c:v>
                </c:pt>
                <c:pt idx="29271">
                  <c:v>544.06000000000006</c:v>
                </c:pt>
                <c:pt idx="29272">
                  <c:v>543.82600000000002</c:v>
                </c:pt>
                <c:pt idx="29273">
                  <c:v>543.59299999999996</c:v>
                </c:pt>
                <c:pt idx="29274">
                  <c:v>543.35900000000004</c:v>
                </c:pt>
                <c:pt idx="29275">
                  <c:v>543.125</c:v>
                </c:pt>
                <c:pt idx="29276">
                  <c:v>543.89200000000005</c:v>
                </c:pt>
                <c:pt idx="29277">
                  <c:v>543.65800000000002</c:v>
                </c:pt>
                <c:pt idx="29278">
                  <c:v>543.42499999999995</c:v>
                </c:pt>
                <c:pt idx="29279">
                  <c:v>543.19100000000003</c:v>
                </c:pt>
                <c:pt idx="29280">
                  <c:v>542.95699999999999</c:v>
                </c:pt>
                <c:pt idx="29281">
                  <c:v>542.72400000000005</c:v>
                </c:pt>
                <c:pt idx="29282">
                  <c:v>543.49</c:v>
                </c:pt>
                <c:pt idx="29283">
                  <c:v>543.25700000000006</c:v>
                </c:pt>
                <c:pt idx="29284">
                  <c:v>543.02300000000002</c:v>
                </c:pt>
                <c:pt idx="29285">
                  <c:v>542.78899999999999</c:v>
                </c:pt>
                <c:pt idx="29286">
                  <c:v>542.55600000000004</c:v>
                </c:pt>
                <c:pt idx="29287">
                  <c:v>542.322</c:v>
                </c:pt>
                <c:pt idx="29288">
                  <c:v>542.08900000000006</c:v>
                </c:pt>
                <c:pt idx="29289">
                  <c:v>542.85500000000002</c:v>
                </c:pt>
                <c:pt idx="29290">
                  <c:v>542.62099999999998</c:v>
                </c:pt>
                <c:pt idx="29291">
                  <c:v>542.38800000000003</c:v>
                </c:pt>
                <c:pt idx="29292">
                  <c:v>542.154</c:v>
                </c:pt>
                <c:pt idx="29293">
                  <c:v>541.92100000000005</c:v>
                </c:pt>
                <c:pt idx="29294">
                  <c:v>541.68700000000001</c:v>
                </c:pt>
                <c:pt idx="29295">
                  <c:v>543.45299999999997</c:v>
                </c:pt>
                <c:pt idx="29296">
                  <c:v>543.22</c:v>
                </c:pt>
                <c:pt idx="29297">
                  <c:v>542.98599999999999</c:v>
                </c:pt>
                <c:pt idx="29298">
                  <c:v>542.75300000000004</c:v>
                </c:pt>
                <c:pt idx="29299">
                  <c:v>542.51900000000001</c:v>
                </c:pt>
                <c:pt idx="29300">
                  <c:v>542.28499999999997</c:v>
                </c:pt>
                <c:pt idx="29301">
                  <c:v>542.05200000000002</c:v>
                </c:pt>
                <c:pt idx="29302">
                  <c:v>542.81799999999998</c:v>
                </c:pt>
                <c:pt idx="29303">
                  <c:v>542.58500000000004</c:v>
                </c:pt>
                <c:pt idx="29304">
                  <c:v>542.351</c:v>
                </c:pt>
                <c:pt idx="29305">
                  <c:v>542.11699999999996</c:v>
                </c:pt>
                <c:pt idx="29306">
                  <c:v>541.88400000000001</c:v>
                </c:pt>
                <c:pt idx="29307">
                  <c:v>541.65</c:v>
                </c:pt>
                <c:pt idx="29308">
                  <c:v>541.41700000000003</c:v>
                </c:pt>
                <c:pt idx="29309">
                  <c:v>542.18299999999999</c:v>
                </c:pt>
                <c:pt idx="29310">
                  <c:v>541.94899999999996</c:v>
                </c:pt>
                <c:pt idx="29311">
                  <c:v>541.71600000000001</c:v>
                </c:pt>
                <c:pt idx="29312">
                  <c:v>541.48199999999997</c:v>
                </c:pt>
                <c:pt idx="29313">
                  <c:v>541.24900000000002</c:v>
                </c:pt>
                <c:pt idx="29314">
                  <c:v>541.01499999999999</c:v>
                </c:pt>
                <c:pt idx="29315">
                  <c:v>541.78100000000006</c:v>
                </c:pt>
                <c:pt idx="29316">
                  <c:v>541.548</c:v>
                </c:pt>
                <c:pt idx="29317">
                  <c:v>541.31399999999996</c:v>
                </c:pt>
                <c:pt idx="29318">
                  <c:v>541.08100000000002</c:v>
                </c:pt>
                <c:pt idx="29319">
                  <c:v>540.84699999999998</c:v>
                </c:pt>
                <c:pt idx="29320">
                  <c:v>540.61300000000006</c:v>
                </c:pt>
                <c:pt idx="29321">
                  <c:v>540.38</c:v>
                </c:pt>
                <c:pt idx="29322">
                  <c:v>542.14599999999996</c:v>
                </c:pt>
                <c:pt idx="29323">
                  <c:v>541.91300000000001</c:v>
                </c:pt>
                <c:pt idx="29324">
                  <c:v>541.67899999999997</c:v>
                </c:pt>
                <c:pt idx="29325">
                  <c:v>541.44500000000005</c:v>
                </c:pt>
                <c:pt idx="29326">
                  <c:v>541.21199999999999</c:v>
                </c:pt>
                <c:pt idx="29327">
                  <c:v>540.97800000000007</c:v>
                </c:pt>
                <c:pt idx="29328">
                  <c:v>541.745</c:v>
                </c:pt>
                <c:pt idx="29329">
                  <c:v>541.51099999999997</c:v>
                </c:pt>
                <c:pt idx="29330">
                  <c:v>541.27700000000004</c:v>
                </c:pt>
                <c:pt idx="29331">
                  <c:v>541.04399999999998</c:v>
                </c:pt>
                <c:pt idx="29332">
                  <c:v>540.81000000000006</c:v>
                </c:pt>
                <c:pt idx="29333">
                  <c:v>540.577</c:v>
                </c:pt>
                <c:pt idx="29334">
                  <c:v>540.34299999999996</c:v>
                </c:pt>
                <c:pt idx="29335">
                  <c:v>541.10900000000004</c:v>
                </c:pt>
                <c:pt idx="29336">
                  <c:v>540.87599999999998</c:v>
                </c:pt>
                <c:pt idx="29337">
                  <c:v>540.64200000000005</c:v>
                </c:pt>
                <c:pt idx="29338">
                  <c:v>540.40899999999999</c:v>
                </c:pt>
                <c:pt idx="29339">
                  <c:v>540.17499999999995</c:v>
                </c:pt>
                <c:pt idx="29340">
                  <c:v>539.94100000000003</c:v>
                </c:pt>
                <c:pt idx="29341">
                  <c:v>540.70799999999997</c:v>
                </c:pt>
                <c:pt idx="29342">
                  <c:v>540.47400000000005</c:v>
                </c:pt>
                <c:pt idx="29343">
                  <c:v>540.24099999999999</c:v>
                </c:pt>
                <c:pt idx="29344">
                  <c:v>540.00700000000006</c:v>
                </c:pt>
                <c:pt idx="29345">
                  <c:v>539.77300000000002</c:v>
                </c:pt>
                <c:pt idx="29346">
                  <c:v>539.54</c:v>
                </c:pt>
                <c:pt idx="29347">
                  <c:v>539.30600000000004</c:v>
                </c:pt>
                <c:pt idx="29348">
                  <c:v>541.07299999999998</c:v>
                </c:pt>
                <c:pt idx="29349">
                  <c:v>540.83900000000006</c:v>
                </c:pt>
                <c:pt idx="29350">
                  <c:v>540.60500000000002</c:v>
                </c:pt>
                <c:pt idx="29351">
                  <c:v>540.37199999999996</c:v>
                </c:pt>
                <c:pt idx="29352">
                  <c:v>540.13800000000003</c:v>
                </c:pt>
                <c:pt idx="29353">
                  <c:v>539.90499999999997</c:v>
                </c:pt>
                <c:pt idx="29354">
                  <c:v>540.67100000000005</c:v>
                </c:pt>
                <c:pt idx="29355">
                  <c:v>540.43700000000001</c:v>
                </c:pt>
                <c:pt idx="29356">
                  <c:v>540.20400000000006</c:v>
                </c:pt>
                <c:pt idx="29357">
                  <c:v>539.97</c:v>
                </c:pt>
                <c:pt idx="29358">
                  <c:v>539.73699999999997</c:v>
                </c:pt>
                <c:pt idx="29359">
                  <c:v>539.50300000000004</c:v>
                </c:pt>
                <c:pt idx="29360">
                  <c:v>539.26900000000001</c:v>
                </c:pt>
                <c:pt idx="29361">
                  <c:v>540.03600000000006</c:v>
                </c:pt>
                <c:pt idx="29362">
                  <c:v>539.80200000000002</c:v>
                </c:pt>
                <c:pt idx="29363">
                  <c:v>539.56899999999996</c:v>
                </c:pt>
                <c:pt idx="29364">
                  <c:v>539.33500000000004</c:v>
                </c:pt>
                <c:pt idx="29365">
                  <c:v>539.101</c:v>
                </c:pt>
                <c:pt idx="29366">
                  <c:v>538.86800000000005</c:v>
                </c:pt>
                <c:pt idx="29367">
                  <c:v>538.63400000000001</c:v>
                </c:pt>
                <c:pt idx="29368">
                  <c:v>539.40100000000007</c:v>
                </c:pt>
                <c:pt idx="29369">
                  <c:v>539.16700000000003</c:v>
                </c:pt>
                <c:pt idx="29370">
                  <c:v>538.93299999999999</c:v>
                </c:pt>
                <c:pt idx="29371">
                  <c:v>538.70000000000005</c:v>
                </c:pt>
                <c:pt idx="29372">
                  <c:v>538.46600000000001</c:v>
                </c:pt>
                <c:pt idx="29373">
                  <c:v>538.23300000000006</c:v>
                </c:pt>
                <c:pt idx="29374">
                  <c:v>539.99900000000002</c:v>
                </c:pt>
                <c:pt idx="29375">
                  <c:v>539.76499999999999</c:v>
                </c:pt>
                <c:pt idx="29376">
                  <c:v>539.53200000000004</c:v>
                </c:pt>
                <c:pt idx="29377">
                  <c:v>539.298</c:v>
                </c:pt>
                <c:pt idx="29378">
                  <c:v>539.06500000000005</c:v>
                </c:pt>
                <c:pt idx="29379">
                  <c:v>538.83100000000002</c:v>
                </c:pt>
                <c:pt idx="29380">
                  <c:v>538.59699999999998</c:v>
                </c:pt>
                <c:pt idx="29381">
                  <c:v>539.36400000000003</c:v>
                </c:pt>
                <c:pt idx="29382">
                  <c:v>539.13</c:v>
                </c:pt>
                <c:pt idx="29383">
                  <c:v>538.89700000000005</c:v>
                </c:pt>
                <c:pt idx="29384">
                  <c:v>538.66300000000001</c:v>
                </c:pt>
                <c:pt idx="29385">
                  <c:v>538.42899999999997</c:v>
                </c:pt>
                <c:pt idx="29386">
                  <c:v>538.19600000000003</c:v>
                </c:pt>
                <c:pt idx="29387">
                  <c:v>538.96199999999999</c:v>
                </c:pt>
                <c:pt idx="29388">
                  <c:v>538.72900000000004</c:v>
                </c:pt>
                <c:pt idx="29389">
                  <c:v>538.495</c:v>
                </c:pt>
                <c:pt idx="29390">
                  <c:v>538.26099999999997</c:v>
                </c:pt>
                <c:pt idx="29391">
                  <c:v>538.02800000000002</c:v>
                </c:pt>
                <c:pt idx="29392">
                  <c:v>537.79399999999998</c:v>
                </c:pt>
                <c:pt idx="29393">
                  <c:v>537.56100000000004</c:v>
                </c:pt>
                <c:pt idx="29394">
                  <c:v>538.327</c:v>
                </c:pt>
                <c:pt idx="29395">
                  <c:v>538.09299999999996</c:v>
                </c:pt>
                <c:pt idx="29396">
                  <c:v>537.86</c:v>
                </c:pt>
                <c:pt idx="29397">
                  <c:v>537.62599999999998</c:v>
                </c:pt>
                <c:pt idx="29398">
                  <c:v>537.39300000000003</c:v>
                </c:pt>
                <c:pt idx="29399">
                  <c:v>537.15899999999999</c:v>
                </c:pt>
                <c:pt idx="29400">
                  <c:v>538.92499999999995</c:v>
                </c:pt>
                <c:pt idx="29401">
                  <c:v>538.69200000000001</c:v>
                </c:pt>
                <c:pt idx="29402">
                  <c:v>538.45799999999997</c:v>
                </c:pt>
                <c:pt idx="29403">
                  <c:v>538.22500000000002</c:v>
                </c:pt>
                <c:pt idx="29404">
                  <c:v>537.99099999999999</c:v>
                </c:pt>
                <c:pt idx="29405">
                  <c:v>537.75700000000006</c:v>
                </c:pt>
                <c:pt idx="29406">
                  <c:v>537.524</c:v>
                </c:pt>
                <c:pt idx="29407">
                  <c:v>538.29</c:v>
                </c:pt>
                <c:pt idx="29408">
                  <c:v>538.05700000000002</c:v>
                </c:pt>
                <c:pt idx="29409">
                  <c:v>537.82299999999998</c:v>
                </c:pt>
                <c:pt idx="29410">
                  <c:v>537.58900000000006</c:v>
                </c:pt>
                <c:pt idx="29411">
                  <c:v>537.35599999999999</c:v>
                </c:pt>
                <c:pt idx="29412">
                  <c:v>537.12199999999996</c:v>
                </c:pt>
                <c:pt idx="29413">
                  <c:v>536.88900000000001</c:v>
                </c:pt>
                <c:pt idx="29414">
                  <c:v>537.65499999999997</c:v>
                </c:pt>
                <c:pt idx="29415">
                  <c:v>537.42100000000005</c:v>
                </c:pt>
                <c:pt idx="29416">
                  <c:v>537.18799999999999</c:v>
                </c:pt>
                <c:pt idx="29417">
                  <c:v>536.95400000000006</c:v>
                </c:pt>
                <c:pt idx="29418">
                  <c:v>536.721</c:v>
                </c:pt>
                <c:pt idx="29419">
                  <c:v>536.48699999999997</c:v>
                </c:pt>
                <c:pt idx="29420">
                  <c:v>537.25300000000004</c:v>
                </c:pt>
                <c:pt idx="29421">
                  <c:v>537.02</c:v>
                </c:pt>
                <c:pt idx="29422">
                  <c:v>536.78600000000006</c:v>
                </c:pt>
                <c:pt idx="29423">
                  <c:v>536.553</c:v>
                </c:pt>
                <c:pt idx="29424">
                  <c:v>536.31899999999996</c:v>
                </c:pt>
                <c:pt idx="29425">
                  <c:v>536.08500000000004</c:v>
                </c:pt>
                <c:pt idx="29426">
                  <c:v>535.85199999999998</c:v>
                </c:pt>
                <c:pt idx="29427">
                  <c:v>537.61800000000005</c:v>
                </c:pt>
                <c:pt idx="29428">
                  <c:v>537.38499999999999</c:v>
                </c:pt>
                <c:pt idx="29429">
                  <c:v>537.15100000000007</c:v>
                </c:pt>
                <c:pt idx="29430">
                  <c:v>536.91700000000003</c:v>
                </c:pt>
                <c:pt idx="29431">
                  <c:v>536.68399999999997</c:v>
                </c:pt>
                <c:pt idx="29432">
                  <c:v>536.45000000000005</c:v>
                </c:pt>
                <c:pt idx="29433">
                  <c:v>537.21699999999998</c:v>
                </c:pt>
                <c:pt idx="29434">
                  <c:v>536.98300000000006</c:v>
                </c:pt>
                <c:pt idx="29435">
                  <c:v>536.74900000000002</c:v>
                </c:pt>
                <c:pt idx="29436">
                  <c:v>536.51599999999996</c:v>
                </c:pt>
                <c:pt idx="29437">
                  <c:v>536.28200000000004</c:v>
                </c:pt>
                <c:pt idx="29438">
                  <c:v>536.04899999999998</c:v>
                </c:pt>
                <c:pt idx="29439">
                  <c:v>535.81500000000005</c:v>
                </c:pt>
                <c:pt idx="29440">
                  <c:v>536.58100000000002</c:v>
                </c:pt>
                <c:pt idx="29441">
                  <c:v>536.34799999999996</c:v>
                </c:pt>
                <c:pt idx="29442">
                  <c:v>536.11400000000003</c:v>
                </c:pt>
                <c:pt idx="29443">
                  <c:v>535.88099999999997</c:v>
                </c:pt>
                <c:pt idx="29444">
                  <c:v>535.64700000000005</c:v>
                </c:pt>
                <c:pt idx="29445">
                  <c:v>535.41300000000001</c:v>
                </c:pt>
                <c:pt idx="29446">
                  <c:v>536.18000000000006</c:v>
                </c:pt>
                <c:pt idx="29447">
                  <c:v>535.94600000000003</c:v>
                </c:pt>
                <c:pt idx="29448">
                  <c:v>535.71299999999997</c:v>
                </c:pt>
                <c:pt idx="29449">
                  <c:v>535.47900000000004</c:v>
                </c:pt>
                <c:pt idx="29450">
                  <c:v>535.245</c:v>
                </c:pt>
                <c:pt idx="29451">
                  <c:v>535.01200000000006</c:v>
                </c:pt>
                <c:pt idx="29452">
                  <c:v>534.77800000000002</c:v>
                </c:pt>
                <c:pt idx="29453">
                  <c:v>536.54499999999996</c:v>
                </c:pt>
                <c:pt idx="29454">
                  <c:v>536.31100000000004</c:v>
                </c:pt>
                <c:pt idx="29455">
                  <c:v>536.077</c:v>
                </c:pt>
                <c:pt idx="29456">
                  <c:v>535.84400000000005</c:v>
                </c:pt>
                <c:pt idx="29457">
                  <c:v>535.61</c:v>
                </c:pt>
                <c:pt idx="29458">
                  <c:v>535.37700000000007</c:v>
                </c:pt>
                <c:pt idx="29459">
                  <c:v>535.14300000000003</c:v>
                </c:pt>
                <c:pt idx="29460">
                  <c:v>535.90899999999999</c:v>
                </c:pt>
                <c:pt idx="29461">
                  <c:v>535.67600000000004</c:v>
                </c:pt>
                <c:pt idx="29462">
                  <c:v>535.44200000000001</c:v>
                </c:pt>
                <c:pt idx="29463">
                  <c:v>535.20900000000006</c:v>
                </c:pt>
                <c:pt idx="29464">
                  <c:v>534.97500000000002</c:v>
                </c:pt>
                <c:pt idx="29465">
                  <c:v>534.74099999999999</c:v>
                </c:pt>
                <c:pt idx="29466">
                  <c:v>535.50800000000004</c:v>
                </c:pt>
                <c:pt idx="29467">
                  <c:v>535.274</c:v>
                </c:pt>
                <c:pt idx="29468">
                  <c:v>535.04100000000005</c:v>
                </c:pt>
                <c:pt idx="29469">
                  <c:v>534.80700000000002</c:v>
                </c:pt>
                <c:pt idx="29470">
                  <c:v>534.57299999999998</c:v>
                </c:pt>
                <c:pt idx="29471">
                  <c:v>534.34</c:v>
                </c:pt>
                <c:pt idx="29472">
                  <c:v>534.10599999999999</c:v>
                </c:pt>
                <c:pt idx="29473">
                  <c:v>534.87300000000005</c:v>
                </c:pt>
                <c:pt idx="29474">
                  <c:v>534.63900000000001</c:v>
                </c:pt>
                <c:pt idx="29475">
                  <c:v>534.40499999999997</c:v>
                </c:pt>
                <c:pt idx="29476">
                  <c:v>534.17200000000003</c:v>
                </c:pt>
                <c:pt idx="29477">
                  <c:v>533.93799999999999</c:v>
                </c:pt>
                <c:pt idx="29478">
                  <c:v>533.70500000000004</c:v>
                </c:pt>
                <c:pt idx="29479">
                  <c:v>535.471</c:v>
                </c:pt>
                <c:pt idx="29480">
                  <c:v>535.23699999999997</c:v>
                </c:pt>
                <c:pt idx="29481">
                  <c:v>535.00400000000002</c:v>
                </c:pt>
                <c:pt idx="29482">
                  <c:v>534.77</c:v>
                </c:pt>
                <c:pt idx="29483">
                  <c:v>534.53700000000003</c:v>
                </c:pt>
                <c:pt idx="29484">
                  <c:v>534.303</c:v>
                </c:pt>
                <c:pt idx="29485">
                  <c:v>534.06899999999996</c:v>
                </c:pt>
                <c:pt idx="29486">
                  <c:v>534.83600000000001</c:v>
                </c:pt>
                <c:pt idx="29487">
                  <c:v>534.60199999999998</c:v>
                </c:pt>
                <c:pt idx="29488">
                  <c:v>534.36900000000003</c:v>
                </c:pt>
                <c:pt idx="29489">
                  <c:v>534.13499999999999</c:v>
                </c:pt>
                <c:pt idx="29490">
                  <c:v>533.90100000000007</c:v>
                </c:pt>
                <c:pt idx="29491">
                  <c:v>533.66800000000001</c:v>
                </c:pt>
                <c:pt idx="29492">
                  <c:v>534.43399999999997</c:v>
                </c:pt>
                <c:pt idx="29493">
                  <c:v>534.20100000000002</c:v>
                </c:pt>
                <c:pt idx="29494">
                  <c:v>533.96699999999998</c:v>
                </c:pt>
                <c:pt idx="29495">
                  <c:v>533.73300000000006</c:v>
                </c:pt>
                <c:pt idx="29496">
                  <c:v>533.5</c:v>
                </c:pt>
                <c:pt idx="29497">
                  <c:v>533.26599999999996</c:v>
                </c:pt>
                <c:pt idx="29498">
                  <c:v>533.03300000000002</c:v>
                </c:pt>
                <c:pt idx="29499">
                  <c:v>533.79899999999998</c:v>
                </c:pt>
                <c:pt idx="29500">
                  <c:v>533.56500000000005</c:v>
                </c:pt>
                <c:pt idx="29501">
                  <c:v>533.33199999999999</c:v>
                </c:pt>
                <c:pt idx="29502">
                  <c:v>533.09799999999996</c:v>
                </c:pt>
                <c:pt idx="29503">
                  <c:v>532.86500000000001</c:v>
                </c:pt>
                <c:pt idx="29504">
                  <c:v>532.63099999999997</c:v>
                </c:pt>
                <c:pt idx="29505">
                  <c:v>534.39700000000005</c:v>
                </c:pt>
                <c:pt idx="29506">
                  <c:v>534.16399999999999</c:v>
                </c:pt>
                <c:pt idx="29507">
                  <c:v>533.93000000000006</c:v>
                </c:pt>
                <c:pt idx="29508">
                  <c:v>533.697</c:v>
                </c:pt>
                <c:pt idx="29509">
                  <c:v>533.46299999999997</c:v>
                </c:pt>
                <c:pt idx="29510">
                  <c:v>533.22900000000004</c:v>
                </c:pt>
                <c:pt idx="29511">
                  <c:v>532.99599999999998</c:v>
                </c:pt>
                <c:pt idx="29512">
                  <c:v>533.76200000000006</c:v>
                </c:pt>
                <c:pt idx="29513">
                  <c:v>533.529</c:v>
                </c:pt>
                <c:pt idx="29514">
                  <c:v>533.29499999999996</c:v>
                </c:pt>
                <c:pt idx="29515">
                  <c:v>533.06100000000004</c:v>
                </c:pt>
                <c:pt idx="29516">
                  <c:v>532.82799999999997</c:v>
                </c:pt>
                <c:pt idx="29517">
                  <c:v>532.59400000000005</c:v>
                </c:pt>
                <c:pt idx="29518">
                  <c:v>532.36099999999999</c:v>
                </c:pt>
                <c:pt idx="29519">
                  <c:v>533.12700000000007</c:v>
                </c:pt>
                <c:pt idx="29520">
                  <c:v>532.89300000000003</c:v>
                </c:pt>
                <c:pt idx="29521">
                  <c:v>532.66</c:v>
                </c:pt>
                <c:pt idx="29522">
                  <c:v>532.42600000000004</c:v>
                </c:pt>
                <c:pt idx="29523">
                  <c:v>532.19299999999998</c:v>
                </c:pt>
                <c:pt idx="29524">
                  <c:v>531.95900000000006</c:v>
                </c:pt>
                <c:pt idx="29525">
                  <c:v>532.72500000000002</c:v>
                </c:pt>
                <c:pt idx="29526">
                  <c:v>532.49199999999996</c:v>
                </c:pt>
                <c:pt idx="29527">
                  <c:v>532.25800000000004</c:v>
                </c:pt>
                <c:pt idx="29528">
                  <c:v>532.02499999999998</c:v>
                </c:pt>
                <c:pt idx="29529">
                  <c:v>531.79100000000005</c:v>
                </c:pt>
                <c:pt idx="29530">
                  <c:v>531.55700000000002</c:v>
                </c:pt>
                <c:pt idx="29531">
                  <c:v>531.32399999999996</c:v>
                </c:pt>
                <c:pt idx="29532">
                  <c:v>533.09</c:v>
                </c:pt>
                <c:pt idx="29533">
                  <c:v>532.85699999999997</c:v>
                </c:pt>
                <c:pt idx="29534">
                  <c:v>532.62300000000005</c:v>
                </c:pt>
                <c:pt idx="29535">
                  <c:v>532.38900000000001</c:v>
                </c:pt>
                <c:pt idx="29536">
                  <c:v>532.15600000000006</c:v>
                </c:pt>
                <c:pt idx="29537">
                  <c:v>531.92200000000003</c:v>
                </c:pt>
                <c:pt idx="29538">
                  <c:v>532.68899999999996</c:v>
                </c:pt>
                <c:pt idx="29539">
                  <c:v>532.45500000000004</c:v>
                </c:pt>
                <c:pt idx="29540">
                  <c:v>532.221</c:v>
                </c:pt>
                <c:pt idx="29541">
                  <c:v>531.98800000000006</c:v>
                </c:pt>
                <c:pt idx="29542">
                  <c:v>531.75400000000002</c:v>
                </c:pt>
                <c:pt idx="29543">
                  <c:v>531.52099999999996</c:v>
                </c:pt>
                <c:pt idx="29544">
                  <c:v>531.28700000000003</c:v>
                </c:pt>
                <c:pt idx="29545">
                  <c:v>532.053</c:v>
                </c:pt>
                <c:pt idx="29546">
                  <c:v>531.82000000000005</c:v>
                </c:pt>
                <c:pt idx="29547">
                  <c:v>531.58600000000001</c:v>
                </c:pt>
                <c:pt idx="29548">
                  <c:v>531.35300000000007</c:v>
                </c:pt>
                <c:pt idx="29549">
                  <c:v>531.11900000000003</c:v>
                </c:pt>
                <c:pt idx="29550">
                  <c:v>530.88499999999999</c:v>
                </c:pt>
                <c:pt idx="29551">
                  <c:v>531.65200000000004</c:v>
                </c:pt>
                <c:pt idx="29552">
                  <c:v>531.41800000000001</c:v>
                </c:pt>
                <c:pt idx="29553">
                  <c:v>531.18500000000006</c:v>
                </c:pt>
                <c:pt idx="29554">
                  <c:v>530.95100000000002</c:v>
                </c:pt>
                <c:pt idx="29555">
                  <c:v>530.71699999999998</c:v>
                </c:pt>
                <c:pt idx="29556">
                  <c:v>530.48400000000004</c:v>
                </c:pt>
                <c:pt idx="29557">
                  <c:v>530.25</c:v>
                </c:pt>
                <c:pt idx="29558">
                  <c:v>532.01700000000005</c:v>
                </c:pt>
                <c:pt idx="29559">
                  <c:v>531.78300000000002</c:v>
                </c:pt>
                <c:pt idx="29560">
                  <c:v>531.54899999999998</c:v>
                </c:pt>
                <c:pt idx="29561">
                  <c:v>531.31600000000003</c:v>
                </c:pt>
                <c:pt idx="29562">
                  <c:v>531.08199999999999</c:v>
                </c:pt>
                <c:pt idx="29563">
                  <c:v>530.84900000000005</c:v>
                </c:pt>
                <c:pt idx="29564">
                  <c:v>530.61500000000001</c:v>
                </c:pt>
                <c:pt idx="29565">
                  <c:v>531.38099999999997</c:v>
                </c:pt>
                <c:pt idx="29566">
                  <c:v>531.14800000000002</c:v>
                </c:pt>
                <c:pt idx="29567">
                  <c:v>530.91399999999999</c:v>
                </c:pt>
                <c:pt idx="29568">
                  <c:v>530.68100000000004</c:v>
                </c:pt>
                <c:pt idx="29569">
                  <c:v>530.447</c:v>
                </c:pt>
                <c:pt idx="29570">
                  <c:v>530.21299999999997</c:v>
                </c:pt>
                <c:pt idx="29571">
                  <c:v>530.98</c:v>
                </c:pt>
                <c:pt idx="29572">
                  <c:v>530.74599999999998</c:v>
                </c:pt>
                <c:pt idx="29573">
                  <c:v>530.51300000000003</c:v>
                </c:pt>
                <c:pt idx="29574">
                  <c:v>530.279</c:v>
                </c:pt>
                <c:pt idx="29575">
                  <c:v>530.04499999999996</c:v>
                </c:pt>
                <c:pt idx="29576">
                  <c:v>529.81200000000001</c:v>
                </c:pt>
                <c:pt idx="29577">
                  <c:v>529.57799999999997</c:v>
                </c:pt>
                <c:pt idx="29578">
                  <c:v>530.34500000000003</c:v>
                </c:pt>
                <c:pt idx="29579">
                  <c:v>530.11099999999999</c:v>
                </c:pt>
                <c:pt idx="29580">
                  <c:v>529.87700000000007</c:v>
                </c:pt>
                <c:pt idx="29581">
                  <c:v>529.64400000000001</c:v>
                </c:pt>
                <c:pt idx="29582">
                  <c:v>529.41</c:v>
                </c:pt>
                <c:pt idx="29583">
                  <c:v>529.17700000000002</c:v>
                </c:pt>
                <c:pt idx="29584">
                  <c:v>530.94299999999998</c:v>
                </c:pt>
                <c:pt idx="29585">
                  <c:v>530.70900000000006</c:v>
                </c:pt>
                <c:pt idx="29586">
                  <c:v>530.476</c:v>
                </c:pt>
                <c:pt idx="29587">
                  <c:v>530.24199999999996</c:v>
                </c:pt>
                <c:pt idx="29588">
                  <c:v>530.00900000000001</c:v>
                </c:pt>
                <c:pt idx="29589">
                  <c:v>529.77499999999998</c:v>
                </c:pt>
                <c:pt idx="29590">
                  <c:v>529.54100000000005</c:v>
                </c:pt>
                <c:pt idx="29591">
                  <c:v>530.30799999999999</c:v>
                </c:pt>
                <c:pt idx="29592">
                  <c:v>530.07399999999996</c:v>
                </c:pt>
                <c:pt idx="29593">
                  <c:v>529.84100000000001</c:v>
                </c:pt>
                <c:pt idx="29594">
                  <c:v>529.60699999999997</c:v>
                </c:pt>
                <c:pt idx="29595">
                  <c:v>529.37300000000005</c:v>
                </c:pt>
                <c:pt idx="29596">
                  <c:v>529.14</c:v>
                </c:pt>
                <c:pt idx="29597">
                  <c:v>529.90600000000006</c:v>
                </c:pt>
                <c:pt idx="29598">
                  <c:v>529.673</c:v>
                </c:pt>
                <c:pt idx="29599">
                  <c:v>529.43899999999996</c:v>
                </c:pt>
                <c:pt idx="29600">
                  <c:v>529.20500000000004</c:v>
                </c:pt>
                <c:pt idx="29601">
                  <c:v>528.97199999999998</c:v>
                </c:pt>
                <c:pt idx="29602">
                  <c:v>528.73800000000006</c:v>
                </c:pt>
                <c:pt idx="29603">
                  <c:v>528.505</c:v>
                </c:pt>
                <c:pt idx="29604">
                  <c:v>529.27099999999996</c:v>
                </c:pt>
                <c:pt idx="29605">
                  <c:v>529.03700000000003</c:v>
                </c:pt>
                <c:pt idx="29606">
                  <c:v>528.80399999999997</c:v>
                </c:pt>
                <c:pt idx="29607">
                  <c:v>528.57000000000005</c:v>
                </c:pt>
                <c:pt idx="29608">
                  <c:v>528.33699999999999</c:v>
                </c:pt>
                <c:pt idx="29609">
                  <c:v>528.10300000000007</c:v>
                </c:pt>
                <c:pt idx="29610">
                  <c:v>527.86900000000003</c:v>
                </c:pt>
                <c:pt idx="29611">
                  <c:v>529.63599999999997</c:v>
                </c:pt>
                <c:pt idx="29612">
                  <c:v>529.40200000000004</c:v>
                </c:pt>
                <c:pt idx="29613">
                  <c:v>529.16899999999998</c:v>
                </c:pt>
                <c:pt idx="29614">
                  <c:v>528.93500000000006</c:v>
                </c:pt>
                <c:pt idx="29615">
                  <c:v>528.70100000000002</c:v>
                </c:pt>
                <c:pt idx="29616">
                  <c:v>528.46799999999996</c:v>
                </c:pt>
                <c:pt idx="29617">
                  <c:v>529.23400000000004</c:v>
                </c:pt>
                <c:pt idx="29618">
                  <c:v>529.00099999999998</c:v>
                </c:pt>
                <c:pt idx="29619">
                  <c:v>528.76700000000005</c:v>
                </c:pt>
                <c:pt idx="29620">
                  <c:v>528.53300000000002</c:v>
                </c:pt>
                <c:pt idx="29621">
                  <c:v>528.29999999999995</c:v>
                </c:pt>
                <c:pt idx="29622">
                  <c:v>528.06600000000003</c:v>
                </c:pt>
                <c:pt idx="29623">
                  <c:v>527.83299999999997</c:v>
                </c:pt>
                <c:pt idx="29624">
                  <c:v>528.59900000000005</c:v>
                </c:pt>
                <c:pt idx="29625">
                  <c:v>528.36500000000001</c:v>
                </c:pt>
                <c:pt idx="29626">
                  <c:v>528.13200000000006</c:v>
                </c:pt>
                <c:pt idx="29627">
                  <c:v>527.89800000000002</c:v>
                </c:pt>
                <c:pt idx="29628">
                  <c:v>527.66499999999996</c:v>
                </c:pt>
                <c:pt idx="29629">
                  <c:v>527.43100000000004</c:v>
                </c:pt>
                <c:pt idx="29630">
                  <c:v>528.197</c:v>
                </c:pt>
                <c:pt idx="29631">
                  <c:v>527.96400000000006</c:v>
                </c:pt>
                <c:pt idx="29632">
                  <c:v>527.73</c:v>
                </c:pt>
                <c:pt idx="29633">
                  <c:v>527.49699999999996</c:v>
                </c:pt>
                <c:pt idx="29634">
                  <c:v>527.26300000000003</c:v>
                </c:pt>
                <c:pt idx="29635">
                  <c:v>527.029</c:v>
                </c:pt>
                <c:pt idx="29636">
                  <c:v>526.79600000000005</c:v>
                </c:pt>
                <c:pt idx="29637">
                  <c:v>528.56200000000001</c:v>
                </c:pt>
                <c:pt idx="29638">
                  <c:v>528.32900000000006</c:v>
                </c:pt>
                <c:pt idx="29639">
                  <c:v>528.09500000000003</c:v>
                </c:pt>
                <c:pt idx="29640">
                  <c:v>527.86099999999999</c:v>
                </c:pt>
                <c:pt idx="29641">
                  <c:v>527.62800000000004</c:v>
                </c:pt>
                <c:pt idx="29642">
                  <c:v>527.39400000000001</c:v>
                </c:pt>
                <c:pt idx="29643">
                  <c:v>528.16100000000006</c:v>
                </c:pt>
                <c:pt idx="29644">
                  <c:v>527.92700000000002</c:v>
                </c:pt>
                <c:pt idx="29645">
                  <c:v>527.69299999999998</c:v>
                </c:pt>
                <c:pt idx="29646">
                  <c:v>527.46</c:v>
                </c:pt>
                <c:pt idx="29647">
                  <c:v>527.226</c:v>
                </c:pt>
                <c:pt idx="29648">
                  <c:v>526.99300000000005</c:v>
                </c:pt>
                <c:pt idx="29649">
                  <c:v>526.75900000000001</c:v>
                </c:pt>
                <c:pt idx="29650">
                  <c:v>527.52499999999998</c:v>
                </c:pt>
                <c:pt idx="29651">
                  <c:v>527.29200000000003</c:v>
                </c:pt>
                <c:pt idx="29652">
                  <c:v>527.05799999999999</c:v>
                </c:pt>
                <c:pt idx="29653">
                  <c:v>526.82500000000005</c:v>
                </c:pt>
                <c:pt idx="29654">
                  <c:v>526.59100000000001</c:v>
                </c:pt>
                <c:pt idx="29655">
                  <c:v>526.35699999999997</c:v>
                </c:pt>
                <c:pt idx="29656">
                  <c:v>527.12400000000002</c:v>
                </c:pt>
                <c:pt idx="29657">
                  <c:v>526.89</c:v>
                </c:pt>
                <c:pt idx="29658">
                  <c:v>526.65700000000004</c:v>
                </c:pt>
                <c:pt idx="29659">
                  <c:v>526.423</c:v>
                </c:pt>
                <c:pt idx="29660">
                  <c:v>526.18899999999996</c:v>
                </c:pt>
                <c:pt idx="29661">
                  <c:v>525.95600000000002</c:v>
                </c:pt>
                <c:pt idx="29662">
                  <c:v>525.72199999999998</c:v>
                </c:pt>
                <c:pt idx="29663">
                  <c:v>527.48900000000003</c:v>
                </c:pt>
                <c:pt idx="29664">
                  <c:v>527.255</c:v>
                </c:pt>
                <c:pt idx="29665">
                  <c:v>527.02099999999996</c:v>
                </c:pt>
                <c:pt idx="29666">
                  <c:v>526.78800000000001</c:v>
                </c:pt>
                <c:pt idx="29667">
                  <c:v>526.55399999999997</c:v>
                </c:pt>
                <c:pt idx="29668">
                  <c:v>526.32100000000003</c:v>
                </c:pt>
                <c:pt idx="29669">
                  <c:v>526.08699999999999</c:v>
                </c:pt>
                <c:pt idx="29670">
                  <c:v>526.85300000000007</c:v>
                </c:pt>
                <c:pt idx="29671">
                  <c:v>526.62</c:v>
                </c:pt>
                <c:pt idx="29672">
                  <c:v>526.38599999999997</c:v>
                </c:pt>
                <c:pt idx="29673">
                  <c:v>526.15300000000002</c:v>
                </c:pt>
                <c:pt idx="29674">
                  <c:v>525.91899999999998</c:v>
                </c:pt>
                <c:pt idx="29675">
                  <c:v>525.68500000000006</c:v>
                </c:pt>
                <c:pt idx="29676">
                  <c:v>526.452</c:v>
                </c:pt>
                <c:pt idx="29677">
                  <c:v>526.21799999999996</c:v>
                </c:pt>
                <c:pt idx="29678">
                  <c:v>525.98500000000001</c:v>
                </c:pt>
                <c:pt idx="29679">
                  <c:v>525.75099999999998</c:v>
                </c:pt>
                <c:pt idx="29680">
                  <c:v>525.51700000000005</c:v>
                </c:pt>
                <c:pt idx="29681">
                  <c:v>525.28399999999999</c:v>
                </c:pt>
                <c:pt idx="29682">
                  <c:v>525.04999999999995</c:v>
                </c:pt>
                <c:pt idx="29683">
                  <c:v>525.81700000000001</c:v>
                </c:pt>
                <c:pt idx="29684">
                  <c:v>525.58299999999997</c:v>
                </c:pt>
                <c:pt idx="29685">
                  <c:v>525.34900000000005</c:v>
                </c:pt>
                <c:pt idx="29686">
                  <c:v>525.11599999999999</c:v>
                </c:pt>
                <c:pt idx="29687">
                  <c:v>524.88200000000006</c:v>
                </c:pt>
                <c:pt idx="29688">
                  <c:v>524.649</c:v>
                </c:pt>
                <c:pt idx="29689">
                  <c:v>526.41499999999996</c:v>
                </c:pt>
                <c:pt idx="29690">
                  <c:v>526.18100000000004</c:v>
                </c:pt>
                <c:pt idx="29691">
                  <c:v>525.94799999999998</c:v>
                </c:pt>
                <c:pt idx="29692">
                  <c:v>525.71400000000006</c:v>
                </c:pt>
                <c:pt idx="29693">
                  <c:v>525.48099999999999</c:v>
                </c:pt>
                <c:pt idx="29694">
                  <c:v>525.24699999999996</c:v>
                </c:pt>
                <c:pt idx="29695">
                  <c:v>525.01300000000003</c:v>
                </c:pt>
                <c:pt idx="29696">
                  <c:v>525.78</c:v>
                </c:pt>
                <c:pt idx="29697">
                  <c:v>525.54600000000005</c:v>
                </c:pt>
                <c:pt idx="29698">
                  <c:v>525.31299999999999</c:v>
                </c:pt>
                <c:pt idx="29699">
                  <c:v>525.07900000000006</c:v>
                </c:pt>
                <c:pt idx="29700">
                  <c:v>524.84500000000003</c:v>
                </c:pt>
                <c:pt idx="29701">
                  <c:v>524.61199999999997</c:v>
                </c:pt>
                <c:pt idx="29702">
                  <c:v>525.37800000000004</c:v>
                </c:pt>
                <c:pt idx="29703">
                  <c:v>525.14499999999998</c:v>
                </c:pt>
                <c:pt idx="29704">
                  <c:v>524.91100000000006</c:v>
                </c:pt>
                <c:pt idx="29705">
                  <c:v>524.67700000000002</c:v>
                </c:pt>
                <c:pt idx="29706">
                  <c:v>524.44399999999996</c:v>
                </c:pt>
                <c:pt idx="29707">
                  <c:v>524.21</c:v>
                </c:pt>
                <c:pt idx="29708">
                  <c:v>523.97699999999998</c:v>
                </c:pt>
                <c:pt idx="29709">
                  <c:v>524.74300000000005</c:v>
                </c:pt>
                <c:pt idx="29710">
                  <c:v>524.50900000000001</c:v>
                </c:pt>
                <c:pt idx="29711">
                  <c:v>524.27600000000007</c:v>
                </c:pt>
                <c:pt idx="29712">
                  <c:v>524.04200000000003</c:v>
                </c:pt>
                <c:pt idx="29713">
                  <c:v>523.80899999999997</c:v>
                </c:pt>
                <c:pt idx="29714">
                  <c:v>523.57500000000005</c:v>
                </c:pt>
                <c:pt idx="29715">
                  <c:v>523.34100000000001</c:v>
                </c:pt>
                <c:pt idx="29716">
                  <c:v>525.10800000000006</c:v>
                </c:pt>
                <c:pt idx="29717">
                  <c:v>524.87400000000002</c:v>
                </c:pt>
                <c:pt idx="29718">
                  <c:v>524.64099999999996</c:v>
                </c:pt>
                <c:pt idx="29719">
                  <c:v>524.40700000000004</c:v>
                </c:pt>
                <c:pt idx="29720">
                  <c:v>524.173</c:v>
                </c:pt>
                <c:pt idx="29721">
                  <c:v>523.94000000000005</c:v>
                </c:pt>
                <c:pt idx="29722">
                  <c:v>524.70600000000002</c:v>
                </c:pt>
                <c:pt idx="29723">
                  <c:v>524.47299999999996</c:v>
                </c:pt>
                <c:pt idx="29724">
                  <c:v>524.23900000000003</c:v>
                </c:pt>
                <c:pt idx="29725">
                  <c:v>524.005</c:v>
                </c:pt>
                <c:pt idx="29726">
                  <c:v>523.77200000000005</c:v>
                </c:pt>
                <c:pt idx="29727">
                  <c:v>523.53800000000001</c:v>
                </c:pt>
                <c:pt idx="29728">
                  <c:v>523.30500000000006</c:v>
                </c:pt>
                <c:pt idx="29729">
                  <c:v>524.07100000000003</c:v>
                </c:pt>
                <c:pt idx="29730">
                  <c:v>523.83699999999999</c:v>
                </c:pt>
                <c:pt idx="29731">
                  <c:v>523.60400000000004</c:v>
                </c:pt>
                <c:pt idx="29732">
                  <c:v>523.37</c:v>
                </c:pt>
                <c:pt idx="29733">
                  <c:v>523.13700000000006</c:v>
                </c:pt>
                <c:pt idx="29734">
                  <c:v>522.90300000000002</c:v>
                </c:pt>
                <c:pt idx="29735">
                  <c:v>523.66899999999998</c:v>
                </c:pt>
                <c:pt idx="29736">
                  <c:v>523.43600000000004</c:v>
                </c:pt>
                <c:pt idx="29737">
                  <c:v>523.202</c:v>
                </c:pt>
                <c:pt idx="29738">
                  <c:v>522.96900000000005</c:v>
                </c:pt>
                <c:pt idx="29739">
                  <c:v>522.73500000000001</c:v>
                </c:pt>
                <c:pt idx="29740">
                  <c:v>522.50099999999998</c:v>
                </c:pt>
                <c:pt idx="29741">
                  <c:v>522.26800000000003</c:v>
                </c:pt>
                <c:pt idx="29742">
                  <c:v>524.03399999999999</c:v>
                </c:pt>
                <c:pt idx="29743">
                  <c:v>523.80100000000004</c:v>
                </c:pt>
                <c:pt idx="29744">
                  <c:v>523.56700000000001</c:v>
                </c:pt>
                <c:pt idx="29745">
                  <c:v>523.33299999999997</c:v>
                </c:pt>
                <c:pt idx="29746">
                  <c:v>523.1</c:v>
                </c:pt>
                <c:pt idx="29747">
                  <c:v>522.86599999999999</c:v>
                </c:pt>
                <c:pt idx="29748">
                  <c:v>523.63300000000004</c:v>
                </c:pt>
                <c:pt idx="29749">
                  <c:v>523.399</c:v>
                </c:pt>
                <c:pt idx="29750">
                  <c:v>523.16499999999996</c:v>
                </c:pt>
                <c:pt idx="29751">
                  <c:v>522.93200000000002</c:v>
                </c:pt>
                <c:pt idx="29752">
                  <c:v>522.69799999999998</c:v>
                </c:pt>
                <c:pt idx="29753">
                  <c:v>522.46500000000003</c:v>
                </c:pt>
                <c:pt idx="29754">
                  <c:v>522.23099999999999</c:v>
                </c:pt>
                <c:pt idx="29755">
                  <c:v>522.99699999999996</c:v>
                </c:pt>
                <c:pt idx="29756">
                  <c:v>522.76400000000001</c:v>
                </c:pt>
                <c:pt idx="29757">
                  <c:v>522.53</c:v>
                </c:pt>
                <c:pt idx="29758">
                  <c:v>522.29700000000003</c:v>
                </c:pt>
                <c:pt idx="29759">
                  <c:v>522.06299999999999</c:v>
                </c:pt>
                <c:pt idx="29760">
                  <c:v>521.82900000000006</c:v>
                </c:pt>
                <c:pt idx="29761">
                  <c:v>522.596</c:v>
                </c:pt>
                <c:pt idx="29762">
                  <c:v>522.36199999999997</c:v>
                </c:pt>
                <c:pt idx="29763">
                  <c:v>522.12900000000002</c:v>
                </c:pt>
                <c:pt idx="29764">
                  <c:v>521.89499999999998</c:v>
                </c:pt>
                <c:pt idx="29765">
                  <c:v>521.66100000000006</c:v>
                </c:pt>
                <c:pt idx="29766">
                  <c:v>521.428</c:v>
                </c:pt>
                <c:pt idx="29767">
                  <c:v>521.19399999999996</c:v>
                </c:pt>
                <c:pt idx="29768">
                  <c:v>522.96100000000001</c:v>
                </c:pt>
                <c:pt idx="29769">
                  <c:v>522.72699999999998</c:v>
                </c:pt>
                <c:pt idx="29770">
                  <c:v>522.49300000000005</c:v>
                </c:pt>
                <c:pt idx="29771">
                  <c:v>522.26</c:v>
                </c:pt>
                <c:pt idx="29772">
                  <c:v>522.02600000000007</c:v>
                </c:pt>
                <c:pt idx="29773">
                  <c:v>521.79300000000001</c:v>
                </c:pt>
                <c:pt idx="29774">
                  <c:v>521.55899999999997</c:v>
                </c:pt>
                <c:pt idx="29775">
                  <c:v>522.32500000000005</c:v>
                </c:pt>
                <c:pt idx="29776">
                  <c:v>522.09199999999998</c:v>
                </c:pt>
                <c:pt idx="29777">
                  <c:v>521.85800000000006</c:v>
                </c:pt>
                <c:pt idx="29778">
                  <c:v>521.625</c:v>
                </c:pt>
                <c:pt idx="29779">
                  <c:v>521.39099999999996</c:v>
                </c:pt>
                <c:pt idx="29780">
                  <c:v>521.15700000000004</c:v>
                </c:pt>
                <c:pt idx="29781">
                  <c:v>521.92399999999998</c:v>
                </c:pt>
                <c:pt idx="29782">
                  <c:v>521.69000000000005</c:v>
                </c:pt>
                <c:pt idx="29783">
                  <c:v>521.45699999999999</c:v>
                </c:pt>
                <c:pt idx="29784">
                  <c:v>521.22299999999996</c:v>
                </c:pt>
                <c:pt idx="29785">
                  <c:v>520.98900000000003</c:v>
                </c:pt>
                <c:pt idx="29786">
                  <c:v>520.75599999999997</c:v>
                </c:pt>
                <c:pt idx="29787">
                  <c:v>520.52200000000005</c:v>
                </c:pt>
                <c:pt idx="29788">
                  <c:v>521.28899999999999</c:v>
                </c:pt>
                <c:pt idx="29789">
                  <c:v>521.05500000000006</c:v>
                </c:pt>
                <c:pt idx="29790">
                  <c:v>520.82100000000003</c:v>
                </c:pt>
                <c:pt idx="29791">
                  <c:v>520.58799999999997</c:v>
                </c:pt>
                <c:pt idx="29792">
                  <c:v>520.35400000000004</c:v>
                </c:pt>
                <c:pt idx="29793">
                  <c:v>520.12099999999998</c:v>
                </c:pt>
                <c:pt idx="29794">
                  <c:v>521.88700000000006</c:v>
                </c:pt>
                <c:pt idx="29795">
                  <c:v>521.65300000000002</c:v>
                </c:pt>
                <c:pt idx="29796">
                  <c:v>521.41999999999996</c:v>
                </c:pt>
                <c:pt idx="29797">
                  <c:v>521.18600000000004</c:v>
                </c:pt>
                <c:pt idx="29798">
                  <c:v>520.95299999999997</c:v>
                </c:pt>
                <c:pt idx="29799">
                  <c:v>520.71900000000005</c:v>
                </c:pt>
                <c:pt idx="29800">
                  <c:v>520.48500000000001</c:v>
                </c:pt>
                <c:pt idx="29801">
                  <c:v>521.25200000000007</c:v>
                </c:pt>
                <c:pt idx="29802">
                  <c:v>521.01800000000003</c:v>
                </c:pt>
                <c:pt idx="29803">
                  <c:v>520.78499999999997</c:v>
                </c:pt>
                <c:pt idx="29804">
                  <c:v>520.55100000000004</c:v>
                </c:pt>
                <c:pt idx="29805">
                  <c:v>520.31700000000001</c:v>
                </c:pt>
                <c:pt idx="29806">
                  <c:v>520.08400000000006</c:v>
                </c:pt>
                <c:pt idx="29807">
                  <c:v>520.85</c:v>
                </c:pt>
                <c:pt idx="29808">
                  <c:v>520.61699999999996</c:v>
                </c:pt>
                <c:pt idx="29809">
                  <c:v>520.38300000000004</c:v>
                </c:pt>
                <c:pt idx="29810">
                  <c:v>520.149</c:v>
                </c:pt>
                <c:pt idx="29811">
                  <c:v>519.91600000000005</c:v>
                </c:pt>
                <c:pt idx="29812">
                  <c:v>519.68200000000002</c:v>
                </c:pt>
                <c:pt idx="29813">
                  <c:v>519.44899999999996</c:v>
                </c:pt>
                <c:pt idx="29814">
                  <c:v>520.21500000000003</c:v>
                </c:pt>
                <c:pt idx="29815">
                  <c:v>519.98099999999999</c:v>
                </c:pt>
                <c:pt idx="29816">
                  <c:v>519.74800000000005</c:v>
                </c:pt>
                <c:pt idx="29817">
                  <c:v>519.51400000000001</c:v>
                </c:pt>
                <c:pt idx="29818">
                  <c:v>519.28100000000006</c:v>
                </c:pt>
                <c:pt idx="29819">
                  <c:v>519.04700000000003</c:v>
                </c:pt>
                <c:pt idx="29820">
                  <c:v>518.81299999999999</c:v>
                </c:pt>
                <c:pt idx="29821">
                  <c:v>520.58000000000004</c:v>
                </c:pt>
                <c:pt idx="29822">
                  <c:v>520.346</c:v>
                </c:pt>
                <c:pt idx="29823">
                  <c:v>520.11300000000006</c:v>
                </c:pt>
                <c:pt idx="29824">
                  <c:v>519.87900000000002</c:v>
                </c:pt>
                <c:pt idx="29825">
                  <c:v>519.64499999999998</c:v>
                </c:pt>
                <c:pt idx="29826">
                  <c:v>519.41200000000003</c:v>
                </c:pt>
                <c:pt idx="29827">
                  <c:v>520.178</c:v>
                </c:pt>
                <c:pt idx="29828">
                  <c:v>519.94500000000005</c:v>
                </c:pt>
                <c:pt idx="29829">
                  <c:v>519.71100000000001</c:v>
                </c:pt>
                <c:pt idx="29830">
                  <c:v>519.47699999999998</c:v>
                </c:pt>
                <c:pt idx="29831">
                  <c:v>519.24400000000003</c:v>
                </c:pt>
                <c:pt idx="29832">
                  <c:v>519.01</c:v>
                </c:pt>
                <c:pt idx="29833">
                  <c:v>518.77700000000004</c:v>
                </c:pt>
                <c:pt idx="29834">
                  <c:v>519.54300000000001</c:v>
                </c:pt>
                <c:pt idx="29835">
                  <c:v>519.30899999999997</c:v>
                </c:pt>
                <c:pt idx="29836">
                  <c:v>519.07600000000002</c:v>
                </c:pt>
                <c:pt idx="29837">
                  <c:v>518.84199999999998</c:v>
                </c:pt>
                <c:pt idx="29838">
                  <c:v>518.60900000000004</c:v>
                </c:pt>
                <c:pt idx="29839">
                  <c:v>518.375</c:v>
                </c:pt>
                <c:pt idx="29840">
                  <c:v>519.14099999999996</c:v>
                </c:pt>
                <c:pt idx="29841">
                  <c:v>518.90800000000002</c:v>
                </c:pt>
                <c:pt idx="29842">
                  <c:v>518.67399999999998</c:v>
                </c:pt>
                <c:pt idx="29843">
                  <c:v>518.44100000000003</c:v>
                </c:pt>
                <c:pt idx="29844">
                  <c:v>518.20699999999999</c:v>
                </c:pt>
                <c:pt idx="29845">
                  <c:v>517.97299999999996</c:v>
                </c:pt>
                <c:pt idx="29846">
                  <c:v>517.74</c:v>
                </c:pt>
                <c:pt idx="29847">
                  <c:v>519.50599999999997</c:v>
                </c:pt>
                <c:pt idx="29848">
                  <c:v>519.27300000000002</c:v>
                </c:pt>
                <c:pt idx="29849">
                  <c:v>519.03899999999999</c:v>
                </c:pt>
                <c:pt idx="29850">
                  <c:v>518.80500000000006</c:v>
                </c:pt>
                <c:pt idx="29851">
                  <c:v>518.572</c:v>
                </c:pt>
                <c:pt idx="29852">
                  <c:v>518.33799999999997</c:v>
                </c:pt>
                <c:pt idx="29853">
                  <c:v>519.10500000000002</c:v>
                </c:pt>
                <c:pt idx="29854">
                  <c:v>518.87099999999998</c:v>
                </c:pt>
                <c:pt idx="29855">
                  <c:v>518.63700000000006</c:v>
                </c:pt>
                <c:pt idx="29856">
                  <c:v>518.404</c:v>
                </c:pt>
                <c:pt idx="29857">
                  <c:v>518.16999999999996</c:v>
                </c:pt>
                <c:pt idx="29858">
                  <c:v>517.93700000000001</c:v>
                </c:pt>
                <c:pt idx="29859">
                  <c:v>517.70299999999997</c:v>
                </c:pt>
                <c:pt idx="29860">
                  <c:v>518.46900000000005</c:v>
                </c:pt>
                <c:pt idx="29861">
                  <c:v>518.23599999999999</c:v>
                </c:pt>
                <c:pt idx="29862">
                  <c:v>518.00200000000007</c:v>
                </c:pt>
                <c:pt idx="29863">
                  <c:v>517.76900000000001</c:v>
                </c:pt>
                <c:pt idx="29864">
                  <c:v>517.53499999999997</c:v>
                </c:pt>
                <c:pt idx="29865">
                  <c:v>517.30100000000004</c:v>
                </c:pt>
                <c:pt idx="29866">
                  <c:v>517.06799999999998</c:v>
                </c:pt>
                <c:pt idx="29867">
                  <c:v>517.83400000000006</c:v>
                </c:pt>
                <c:pt idx="29868">
                  <c:v>517.601</c:v>
                </c:pt>
                <c:pt idx="29869">
                  <c:v>517.36699999999996</c:v>
                </c:pt>
                <c:pt idx="29870">
                  <c:v>517.13300000000004</c:v>
                </c:pt>
                <c:pt idx="29871">
                  <c:v>516.9</c:v>
                </c:pt>
                <c:pt idx="29872">
                  <c:v>516.66600000000005</c:v>
                </c:pt>
                <c:pt idx="29873">
                  <c:v>518.43299999999999</c:v>
                </c:pt>
                <c:pt idx="29874">
                  <c:v>518.19899999999996</c:v>
                </c:pt>
                <c:pt idx="29875">
                  <c:v>517.96500000000003</c:v>
                </c:pt>
                <c:pt idx="29876">
                  <c:v>517.73199999999997</c:v>
                </c:pt>
                <c:pt idx="29877">
                  <c:v>517.49800000000005</c:v>
                </c:pt>
                <c:pt idx="29878">
                  <c:v>517.26499999999999</c:v>
                </c:pt>
                <c:pt idx="29879">
                  <c:v>517.03100000000006</c:v>
                </c:pt>
                <c:pt idx="29880">
                  <c:v>517.79700000000003</c:v>
                </c:pt>
                <c:pt idx="29881">
                  <c:v>517.56399999999996</c:v>
                </c:pt>
                <c:pt idx="29882">
                  <c:v>517.33000000000004</c:v>
                </c:pt>
                <c:pt idx="29883">
                  <c:v>517.09699999999998</c:v>
                </c:pt>
                <c:pt idx="29884">
                  <c:v>516.86300000000006</c:v>
                </c:pt>
                <c:pt idx="29885">
                  <c:v>516.62900000000002</c:v>
                </c:pt>
                <c:pt idx="29886">
                  <c:v>517.39599999999996</c:v>
                </c:pt>
                <c:pt idx="29887">
                  <c:v>517.16200000000003</c:v>
                </c:pt>
                <c:pt idx="29888">
                  <c:v>516.92899999999997</c:v>
                </c:pt>
                <c:pt idx="29889">
                  <c:v>516.69500000000005</c:v>
                </c:pt>
                <c:pt idx="29890">
                  <c:v>516.46100000000001</c:v>
                </c:pt>
                <c:pt idx="29891">
                  <c:v>516.22800000000007</c:v>
                </c:pt>
                <c:pt idx="29892">
                  <c:v>515.99400000000003</c:v>
                </c:pt>
                <c:pt idx="29893">
                  <c:v>516.76099999999997</c:v>
                </c:pt>
                <c:pt idx="29894">
                  <c:v>516.52700000000004</c:v>
                </c:pt>
                <c:pt idx="29895">
                  <c:v>516.29300000000001</c:v>
                </c:pt>
                <c:pt idx="29896">
                  <c:v>516.06000000000006</c:v>
                </c:pt>
                <c:pt idx="29897">
                  <c:v>515.82600000000002</c:v>
                </c:pt>
                <c:pt idx="29898">
                  <c:v>515.59299999999996</c:v>
                </c:pt>
                <c:pt idx="29899">
                  <c:v>517.35900000000004</c:v>
                </c:pt>
                <c:pt idx="29900">
                  <c:v>517.125</c:v>
                </c:pt>
                <c:pt idx="29901">
                  <c:v>516.89200000000005</c:v>
                </c:pt>
                <c:pt idx="29902">
                  <c:v>516.65800000000002</c:v>
                </c:pt>
                <c:pt idx="29903">
                  <c:v>516.42499999999995</c:v>
                </c:pt>
                <c:pt idx="29904">
                  <c:v>516.19100000000003</c:v>
                </c:pt>
                <c:pt idx="29905">
                  <c:v>515.95699999999999</c:v>
                </c:pt>
                <c:pt idx="29906">
                  <c:v>516.72400000000005</c:v>
                </c:pt>
                <c:pt idx="29907">
                  <c:v>516.49</c:v>
                </c:pt>
                <c:pt idx="29908">
                  <c:v>516.25700000000006</c:v>
                </c:pt>
                <c:pt idx="29909">
                  <c:v>516.02300000000002</c:v>
                </c:pt>
                <c:pt idx="29910">
                  <c:v>515.78899999999999</c:v>
                </c:pt>
                <c:pt idx="29911">
                  <c:v>515.55600000000004</c:v>
                </c:pt>
                <c:pt idx="29912">
                  <c:v>516.322</c:v>
                </c:pt>
                <c:pt idx="29913">
                  <c:v>516.08900000000006</c:v>
                </c:pt>
                <c:pt idx="29914">
                  <c:v>515.85500000000002</c:v>
                </c:pt>
                <c:pt idx="29915">
                  <c:v>515.62099999999998</c:v>
                </c:pt>
                <c:pt idx="29916">
                  <c:v>515.38800000000003</c:v>
                </c:pt>
                <c:pt idx="29917">
                  <c:v>515.154</c:v>
                </c:pt>
                <c:pt idx="29918">
                  <c:v>514.92100000000005</c:v>
                </c:pt>
                <c:pt idx="29919">
                  <c:v>515.68700000000001</c:v>
                </c:pt>
                <c:pt idx="29920">
                  <c:v>515.45299999999997</c:v>
                </c:pt>
                <c:pt idx="29921">
                  <c:v>515.22</c:v>
                </c:pt>
                <c:pt idx="29922">
                  <c:v>514.98599999999999</c:v>
                </c:pt>
                <c:pt idx="29923">
                  <c:v>514.75300000000004</c:v>
                </c:pt>
                <c:pt idx="29924">
                  <c:v>514.51900000000001</c:v>
                </c:pt>
                <c:pt idx="29925">
                  <c:v>514.28499999999997</c:v>
                </c:pt>
                <c:pt idx="29926">
                  <c:v>516.05200000000002</c:v>
                </c:pt>
                <c:pt idx="29927">
                  <c:v>515.81799999999998</c:v>
                </c:pt>
                <c:pt idx="29928">
                  <c:v>515.58500000000004</c:v>
                </c:pt>
                <c:pt idx="29929">
                  <c:v>515.351</c:v>
                </c:pt>
                <c:pt idx="29930">
                  <c:v>515.11699999999996</c:v>
                </c:pt>
                <c:pt idx="29931">
                  <c:v>514.88400000000001</c:v>
                </c:pt>
                <c:pt idx="29932">
                  <c:v>515.65</c:v>
                </c:pt>
                <c:pt idx="29933">
                  <c:v>515.41700000000003</c:v>
                </c:pt>
                <c:pt idx="29934">
                  <c:v>515.18299999999999</c:v>
                </c:pt>
                <c:pt idx="29935">
                  <c:v>514.94899999999996</c:v>
                </c:pt>
                <c:pt idx="29936">
                  <c:v>514.71600000000001</c:v>
                </c:pt>
                <c:pt idx="29937">
                  <c:v>514.48199999999997</c:v>
                </c:pt>
                <c:pt idx="29938">
                  <c:v>514.24900000000002</c:v>
                </c:pt>
                <c:pt idx="29939">
                  <c:v>515.01499999999999</c:v>
                </c:pt>
                <c:pt idx="29940">
                  <c:v>514.78100000000006</c:v>
                </c:pt>
                <c:pt idx="29941">
                  <c:v>514.548</c:v>
                </c:pt>
                <c:pt idx="29942">
                  <c:v>514.31399999999996</c:v>
                </c:pt>
                <c:pt idx="29943">
                  <c:v>514.08100000000002</c:v>
                </c:pt>
                <c:pt idx="29944">
                  <c:v>513.84699999999998</c:v>
                </c:pt>
                <c:pt idx="29945">
                  <c:v>514.61300000000006</c:v>
                </c:pt>
                <c:pt idx="29946">
                  <c:v>514.38</c:v>
                </c:pt>
                <c:pt idx="29947">
                  <c:v>514.14599999999996</c:v>
                </c:pt>
                <c:pt idx="29948">
                  <c:v>513.91300000000001</c:v>
                </c:pt>
                <c:pt idx="29949">
                  <c:v>513.67899999999997</c:v>
                </c:pt>
                <c:pt idx="29950">
                  <c:v>513.44500000000005</c:v>
                </c:pt>
                <c:pt idx="29951">
                  <c:v>513.21199999999999</c:v>
                </c:pt>
                <c:pt idx="29952">
                  <c:v>514.97800000000007</c:v>
                </c:pt>
                <c:pt idx="29953">
                  <c:v>514.745</c:v>
                </c:pt>
                <c:pt idx="29954">
                  <c:v>514.51099999999997</c:v>
                </c:pt>
                <c:pt idx="29955">
                  <c:v>514.27700000000004</c:v>
                </c:pt>
                <c:pt idx="29956">
                  <c:v>514.04399999999998</c:v>
                </c:pt>
                <c:pt idx="29957">
                  <c:v>513.81000000000006</c:v>
                </c:pt>
                <c:pt idx="29958">
                  <c:v>514.577</c:v>
                </c:pt>
                <c:pt idx="29959">
                  <c:v>514.34299999999996</c:v>
                </c:pt>
                <c:pt idx="29960">
                  <c:v>514.10900000000004</c:v>
                </c:pt>
                <c:pt idx="29961">
                  <c:v>513.87599999999998</c:v>
                </c:pt>
                <c:pt idx="29962">
                  <c:v>513.64200000000005</c:v>
                </c:pt>
                <c:pt idx="29963">
                  <c:v>513.40899999999999</c:v>
                </c:pt>
                <c:pt idx="29964">
                  <c:v>513.17499999999995</c:v>
                </c:pt>
                <c:pt idx="29965">
                  <c:v>513.94100000000003</c:v>
                </c:pt>
                <c:pt idx="29966">
                  <c:v>513.70799999999997</c:v>
                </c:pt>
                <c:pt idx="29967">
                  <c:v>513.47400000000005</c:v>
                </c:pt>
                <c:pt idx="29968">
                  <c:v>513.24099999999999</c:v>
                </c:pt>
                <c:pt idx="29969">
                  <c:v>513.00700000000006</c:v>
                </c:pt>
                <c:pt idx="29970">
                  <c:v>512.77300000000002</c:v>
                </c:pt>
                <c:pt idx="29971">
                  <c:v>512.54</c:v>
                </c:pt>
                <c:pt idx="29972">
                  <c:v>513.30600000000004</c:v>
                </c:pt>
                <c:pt idx="29973">
                  <c:v>513.07299999999998</c:v>
                </c:pt>
                <c:pt idx="29974">
                  <c:v>512.83900000000006</c:v>
                </c:pt>
                <c:pt idx="29975">
                  <c:v>512.60500000000002</c:v>
                </c:pt>
                <c:pt idx="29976">
                  <c:v>512.37199999999996</c:v>
                </c:pt>
                <c:pt idx="29977">
                  <c:v>512.13800000000003</c:v>
                </c:pt>
                <c:pt idx="29978">
                  <c:v>513.90499999999997</c:v>
                </c:pt>
                <c:pt idx="29979">
                  <c:v>513.67100000000005</c:v>
                </c:pt>
                <c:pt idx="29980">
                  <c:v>513.43700000000001</c:v>
                </c:pt>
                <c:pt idx="29981">
                  <c:v>513.20400000000006</c:v>
                </c:pt>
                <c:pt idx="29982">
                  <c:v>512.97</c:v>
                </c:pt>
                <c:pt idx="29983">
                  <c:v>512.73699999999997</c:v>
                </c:pt>
                <c:pt idx="29984">
                  <c:v>512.50300000000004</c:v>
                </c:pt>
                <c:pt idx="29985">
                  <c:v>513.26900000000001</c:v>
                </c:pt>
                <c:pt idx="29986">
                  <c:v>513.03600000000006</c:v>
                </c:pt>
                <c:pt idx="29987">
                  <c:v>512.80200000000002</c:v>
                </c:pt>
                <c:pt idx="29988">
                  <c:v>512.56899999999996</c:v>
                </c:pt>
                <c:pt idx="29989">
                  <c:v>512.33500000000004</c:v>
                </c:pt>
                <c:pt idx="29990">
                  <c:v>512.101</c:v>
                </c:pt>
                <c:pt idx="29991">
                  <c:v>512.86800000000005</c:v>
                </c:pt>
                <c:pt idx="29992">
                  <c:v>512.63400000000001</c:v>
                </c:pt>
                <c:pt idx="29993">
                  <c:v>512.40100000000007</c:v>
                </c:pt>
                <c:pt idx="29994">
                  <c:v>512.16700000000003</c:v>
                </c:pt>
                <c:pt idx="29995">
                  <c:v>511.93299999999999</c:v>
                </c:pt>
                <c:pt idx="29996">
                  <c:v>511.7</c:v>
                </c:pt>
                <c:pt idx="29997">
                  <c:v>511.46600000000001</c:v>
                </c:pt>
                <c:pt idx="29998">
                  <c:v>512.23300000000006</c:v>
                </c:pt>
                <c:pt idx="29999">
                  <c:v>511.99900000000002</c:v>
                </c:pt>
                <c:pt idx="30000">
                  <c:v>511.76499999999999</c:v>
                </c:pt>
                <c:pt idx="30001">
                  <c:v>511.53199999999998</c:v>
                </c:pt>
                <c:pt idx="30002">
                  <c:v>511.298</c:v>
                </c:pt>
                <c:pt idx="30003">
                  <c:v>511.065</c:v>
                </c:pt>
                <c:pt idx="30004">
                  <c:v>512.83100000000002</c:v>
                </c:pt>
                <c:pt idx="30005">
                  <c:v>512.59699999999998</c:v>
                </c:pt>
                <c:pt idx="30006">
                  <c:v>512.36400000000003</c:v>
                </c:pt>
                <c:pt idx="30007">
                  <c:v>512.13</c:v>
                </c:pt>
                <c:pt idx="30008">
                  <c:v>511.89699999999999</c:v>
                </c:pt>
                <c:pt idx="30009">
                  <c:v>511.66300000000001</c:v>
                </c:pt>
                <c:pt idx="30010">
                  <c:v>511.42900000000003</c:v>
                </c:pt>
                <c:pt idx="30011">
                  <c:v>512.19600000000003</c:v>
                </c:pt>
                <c:pt idx="30012">
                  <c:v>511.96199999999999</c:v>
                </c:pt>
                <c:pt idx="30013">
                  <c:v>511.72899999999998</c:v>
                </c:pt>
                <c:pt idx="30014">
                  <c:v>511.495</c:v>
                </c:pt>
                <c:pt idx="30015">
                  <c:v>511.26100000000002</c:v>
                </c:pt>
                <c:pt idx="30016">
                  <c:v>511.02800000000002</c:v>
                </c:pt>
                <c:pt idx="30017">
                  <c:v>510.79399999999998</c:v>
                </c:pt>
                <c:pt idx="30018">
                  <c:v>511.56100000000004</c:v>
                </c:pt>
                <c:pt idx="30019">
                  <c:v>511.327</c:v>
                </c:pt>
                <c:pt idx="30020">
                  <c:v>511.09300000000002</c:v>
                </c:pt>
                <c:pt idx="30021">
                  <c:v>510.86</c:v>
                </c:pt>
                <c:pt idx="30022">
                  <c:v>510.62600000000003</c:v>
                </c:pt>
                <c:pt idx="30023">
                  <c:v>510.39300000000003</c:v>
                </c:pt>
                <c:pt idx="30024">
                  <c:v>511.15899999999999</c:v>
                </c:pt>
                <c:pt idx="30025">
                  <c:v>510.92500000000001</c:v>
                </c:pt>
                <c:pt idx="30026">
                  <c:v>510.69200000000001</c:v>
                </c:pt>
                <c:pt idx="30027">
                  <c:v>510.45800000000003</c:v>
                </c:pt>
                <c:pt idx="30028">
                  <c:v>510.22500000000002</c:v>
                </c:pt>
                <c:pt idx="30029">
                  <c:v>509.99099999999999</c:v>
                </c:pt>
                <c:pt idx="30030">
                  <c:v>509.75700000000001</c:v>
                </c:pt>
                <c:pt idx="30031">
                  <c:v>511.524</c:v>
                </c:pt>
                <c:pt idx="30032">
                  <c:v>511.29</c:v>
                </c:pt>
                <c:pt idx="30033">
                  <c:v>511.05700000000002</c:v>
                </c:pt>
                <c:pt idx="30034">
                  <c:v>510.82300000000004</c:v>
                </c:pt>
                <c:pt idx="30035">
                  <c:v>510.589</c:v>
                </c:pt>
                <c:pt idx="30036">
                  <c:v>510.35599999999999</c:v>
                </c:pt>
                <c:pt idx="30037">
                  <c:v>511.12200000000001</c:v>
                </c:pt>
                <c:pt idx="30038">
                  <c:v>510.88900000000001</c:v>
                </c:pt>
                <c:pt idx="30039">
                  <c:v>510.65500000000003</c:v>
                </c:pt>
                <c:pt idx="30040">
                  <c:v>510.42099999999999</c:v>
                </c:pt>
                <c:pt idx="30041">
                  <c:v>510.18799999999999</c:v>
                </c:pt>
                <c:pt idx="30042">
                  <c:v>509.95400000000001</c:v>
                </c:pt>
                <c:pt idx="30043">
                  <c:v>509.721</c:v>
                </c:pt>
                <c:pt idx="30044">
                  <c:v>510.48700000000002</c:v>
                </c:pt>
                <c:pt idx="30045">
                  <c:v>510.25299999999999</c:v>
                </c:pt>
                <c:pt idx="30046">
                  <c:v>510.02000000000004</c:v>
                </c:pt>
                <c:pt idx="30047">
                  <c:v>509.786</c:v>
                </c:pt>
                <c:pt idx="30048">
                  <c:v>509.553</c:v>
                </c:pt>
                <c:pt idx="30049">
                  <c:v>509.31900000000002</c:v>
                </c:pt>
                <c:pt idx="30050">
                  <c:v>510.08500000000004</c:v>
                </c:pt>
                <c:pt idx="30051">
                  <c:v>509.85200000000003</c:v>
                </c:pt>
                <c:pt idx="30052">
                  <c:v>509.61799999999999</c:v>
                </c:pt>
                <c:pt idx="30053">
                  <c:v>509.38499999999999</c:v>
                </c:pt>
                <c:pt idx="30054">
                  <c:v>509.15100000000001</c:v>
                </c:pt>
                <c:pt idx="30055">
                  <c:v>508.91700000000003</c:v>
                </c:pt>
                <c:pt idx="30056">
                  <c:v>508.68400000000003</c:v>
                </c:pt>
                <c:pt idx="30057">
                  <c:v>510.45</c:v>
                </c:pt>
                <c:pt idx="30058">
                  <c:v>510.21699999999998</c:v>
                </c:pt>
                <c:pt idx="30059">
                  <c:v>509.983</c:v>
                </c:pt>
                <c:pt idx="30060">
                  <c:v>509.74900000000002</c:v>
                </c:pt>
                <c:pt idx="30061">
                  <c:v>509.51600000000002</c:v>
                </c:pt>
                <c:pt idx="30062">
                  <c:v>509.28199999999998</c:v>
                </c:pt>
                <c:pt idx="30063">
                  <c:v>510.04900000000004</c:v>
                </c:pt>
                <c:pt idx="30064">
                  <c:v>509.815</c:v>
                </c:pt>
                <c:pt idx="30065">
                  <c:v>509.58100000000002</c:v>
                </c:pt>
                <c:pt idx="30066">
                  <c:v>509.34800000000001</c:v>
                </c:pt>
                <c:pt idx="30067">
                  <c:v>509.11400000000003</c:v>
                </c:pt>
                <c:pt idx="30068">
                  <c:v>508.88100000000003</c:v>
                </c:pt>
                <c:pt idx="30069">
                  <c:v>508.64699999999999</c:v>
                </c:pt>
                <c:pt idx="30070">
                  <c:v>509.41300000000001</c:v>
                </c:pt>
                <c:pt idx="30071">
                  <c:v>509.18</c:v>
                </c:pt>
                <c:pt idx="30072">
                  <c:v>508.94600000000003</c:v>
                </c:pt>
                <c:pt idx="30073">
                  <c:v>508.71300000000002</c:v>
                </c:pt>
                <c:pt idx="30074">
                  <c:v>508.47899999999998</c:v>
                </c:pt>
                <c:pt idx="30075">
                  <c:v>508.245</c:v>
                </c:pt>
                <c:pt idx="30076">
                  <c:v>508.012</c:v>
                </c:pt>
                <c:pt idx="30077">
                  <c:v>508.77800000000002</c:v>
                </c:pt>
                <c:pt idx="30078">
                  <c:v>508.54500000000002</c:v>
                </c:pt>
                <c:pt idx="30079">
                  <c:v>508.31100000000004</c:v>
                </c:pt>
                <c:pt idx="30080">
                  <c:v>508.077</c:v>
                </c:pt>
                <c:pt idx="30081">
                  <c:v>507.84399999999999</c:v>
                </c:pt>
                <c:pt idx="30082">
                  <c:v>507.61</c:v>
                </c:pt>
                <c:pt idx="30083">
                  <c:v>509.37700000000001</c:v>
                </c:pt>
                <c:pt idx="30084">
                  <c:v>509.14300000000003</c:v>
                </c:pt>
                <c:pt idx="30085">
                  <c:v>508.90899999999999</c:v>
                </c:pt>
                <c:pt idx="30086">
                  <c:v>508.67599999999999</c:v>
                </c:pt>
                <c:pt idx="30087">
                  <c:v>508.44200000000001</c:v>
                </c:pt>
                <c:pt idx="30088">
                  <c:v>508.209</c:v>
                </c:pt>
                <c:pt idx="30089">
                  <c:v>507.97500000000002</c:v>
                </c:pt>
                <c:pt idx="30090">
                  <c:v>508.74099999999999</c:v>
                </c:pt>
                <c:pt idx="30091">
                  <c:v>508.50800000000004</c:v>
                </c:pt>
                <c:pt idx="30092">
                  <c:v>508.274</c:v>
                </c:pt>
                <c:pt idx="30093">
                  <c:v>508.041</c:v>
                </c:pt>
                <c:pt idx="30094">
                  <c:v>507.80700000000002</c:v>
                </c:pt>
                <c:pt idx="30095">
                  <c:v>507.57300000000004</c:v>
                </c:pt>
                <c:pt idx="30096">
                  <c:v>508.34000000000003</c:v>
                </c:pt>
                <c:pt idx="30097">
                  <c:v>508.10599999999999</c:v>
                </c:pt>
                <c:pt idx="30098">
                  <c:v>507.87299999999999</c:v>
                </c:pt>
                <c:pt idx="30099">
                  <c:v>507.63900000000001</c:v>
                </c:pt>
                <c:pt idx="30100">
                  <c:v>507.40500000000003</c:v>
                </c:pt>
                <c:pt idx="30101">
                  <c:v>507.17200000000003</c:v>
                </c:pt>
                <c:pt idx="30102">
                  <c:v>506.93799999999999</c:v>
                </c:pt>
                <c:pt idx="30103">
                  <c:v>507.70499999999998</c:v>
                </c:pt>
                <c:pt idx="30104">
                  <c:v>507.471</c:v>
                </c:pt>
                <c:pt idx="30105">
                  <c:v>507.23700000000002</c:v>
                </c:pt>
                <c:pt idx="30106">
                  <c:v>507.00400000000002</c:v>
                </c:pt>
                <c:pt idx="30107">
                  <c:v>506.77000000000004</c:v>
                </c:pt>
                <c:pt idx="30108">
                  <c:v>506.53700000000003</c:v>
                </c:pt>
                <c:pt idx="30109">
                  <c:v>508.303</c:v>
                </c:pt>
                <c:pt idx="30110">
                  <c:v>508.06900000000002</c:v>
                </c:pt>
                <c:pt idx="30111">
                  <c:v>507.83600000000001</c:v>
                </c:pt>
                <c:pt idx="30112">
                  <c:v>507.60200000000003</c:v>
                </c:pt>
                <c:pt idx="30113">
                  <c:v>507.36900000000003</c:v>
                </c:pt>
                <c:pt idx="30114">
                  <c:v>507.13499999999999</c:v>
                </c:pt>
                <c:pt idx="30115">
                  <c:v>506.90100000000001</c:v>
                </c:pt>
                <c:pt idx="30116">
                  <c:v>507.66800000000001</c:v>
                </c:pt>
                <c:pt idx="30117">
                  <c:v>507.43400000000003</c:v>
                </c:pt>
                <c:pt idx="30118">
                  <c:v>507.20100000000002</c:v>
                </c:pt>
                <c:pt idx="30119">
                  <c:v>506.96699999999998</c:v>
                </c:pt>
                <c:pt idx="30120">
                  <c:v>506.733</c:v>
                </c:pt>
                <c:pt idx="30121">
                  <c:v>506.5</c:v>
                </c:pt>
                <c:pt idx="30122">
                  <c:v>506.26600000000002</c:v>
                </c:pt>
                <c:pt idx="30123">
                  <c:v>507.03300000000002</c:v>
                </c:pt>
                <c:pt idx="30124">
                  <c:v>506.79900000000004</c:v>
                </c:pt>
                <c:pt idx="30125">
                  <c:v>506.565</c:v>
                </c:pt>
                <c:pt idx="30126">
                  <c:v>506.33199999999999</c:v>
                </c:pt>
                <c:pt idx="30127">
                  <c:v>506.09800000000001</c:v>
                </c:pt>
                <c:pt idx="30128">
                  <c:v>505.86500000000001</c:v>
                </c:pt>
                <c:pt idx="30129">
                  <c:v>506.63100000000003</c:v>
                </c:pt>
                <c:pt idx="30130">
                  <c:v>506.39699999999999</c:v>
                </c:pt>
                <c:pt idx="30131">
                  <c:v>506.16399999999999</c:v>
                </c:pt>
                <c:pt idx="30132">
                  <c:v>505.93</c:v>
                </c:pt>
                <c:pt idx="30133">
                  <c:v>505.697</c:v>
                </c:pt>
                <c:pt idx="30134">
                  <c:v>505.46300000000002</c:v>
                </c:pt>
                <c:pt idx="30135">
                  <c:v>505.22899999999998</c:v>
                </c:pt>
                <c:pt idx="30136">
                  <c:v>506.99600000000004</c:v>
                </c:pt>
                <c:pt idx="30137">
                  <c:v>506.762</c:v>
                </c:pt>
                <c:pt idx="30138">
                  <c:v>506.529</c:v>
                </c:pt>
                <c:pt idx="30139">
                  <c:v>506.29500000000002</c:v>
                </c:pt>
                <c:pt idx="30140">
                  <c:v>506.06100000000004</c:v>
                </c:pt>
                <c:pt idx="30141">
                  <c:v>505.82800000000003</c:v>
                </c:pt>
                <c:pt idx="30142">
                  <c:v>506.59399999999999</c:v>
                </c:pt>
                <c:pt idx="30143">
                  <c:v>506.36099999999999</c:v>
                </c:pt>
                <c:pt idx="30144">
                  <c:v>506.12700000000001</c:v>
                </c:pt>
                <c:pt idx="30145">
                  <c:v>505.89300000000003</c:v>
                </c:pt>
                <c:pt idx="30146">
                  <c:v>505.66</c:v>
                </c:pt>
                <c:pt idx="30147">
                  <c:v>505.42599999999999</c:v>
                </c:pt>
                <c:pt idx="30148">
                  <c:v>505.19299999999998</c:v>
                </c:pt>
                <c:pt idx="30149">
                  <c:v>505.959</c:v>
                </c:pt>
                <c:pt idx="30150">
                  <c:v>505.72500000000002</c:v>
                </c:pt>
                <c:pt idx="30151">
                  <c:v>505.49200000000002</c:v>
                </c:pt>
                <c:pt idx="30152">
                  <c:v>505.25800000000004</c:v>
                </c:pt>
                <c:pt idx="30153">
                  <c:v>505.02500000000003</c:v>
                </c:pt>
                <c:pt idx="30154">
                  <c:v>504.791</c:v>
                </c:pt>
                <c:pt idx="30155">
                  <c:v>505.55700000000002</c:v>
                </c:pt>
                <c:pt idx="30156">
                  <c:v>505.32400000000001</c:v>
                </c:pt>
                <c:pt idx="30157">
                  <c:v>505.09000000000003</c:v>
                </c:pt>
                <c:pt idx="30158">
                  <c:v>504.85700000000003</c:v>
                </c:pt>
                <c:pt idx="30159">
                  <c:v>504.62299999999999</c:v>
                </c:pt>
                <c:pt idx="30160">
                  <c:v>504.38900000000001</c:v>
                </c:pt>
                <c:pt idx="30161">
                  <c:v>504.15600000000001</c:v>
                </c:pt>
                <c:pt idx="30162">
                  <c:v>505.92200000000003</c:v>
                </c:pt>
                <c:pt idx="30163">
                  <c:v>505.68900000000002</c:v>
                </c:pt>
                <c:pt idx="30164">
                  <c:v>505.45499999999998</c:v>
                </c:pt>
                <c:pt idx="30165">
                  <c:v>505.221</c:v>
                </c:pt>
                <c:pt idx="30166">
                  <c:v>504.988</c:v>
                </c:pt>
                <c:pt idx="30167">
                  <c:v>504.75400000000002</c:v>
                </c:pt>
                <c:pt idx="30168">
                  <c:v>505.52100000000002</c:v>
                </c:pt>
                <c:pt idx="30169">
                  <c:v>505.28700000000003</c:v>
                </c:pt>
                <c:pt idx="30170">
                  <c:v>505.053</c:v>
                </c:pt>
                <c:pt idx="30171">
                  <c:v>504.82</c:v>
                </c:pt>
                <c:pt idx="30172">
                  <c:v>504.58600000000001</c:v>
                </c:pt>
                <c:pt idx="30173">
                  <c:v>504.35300000000001</c:v>
                </c:pt>
                <c:pt idx="30174">
                  <c:v>504.11900000000003</c:v>
                </c:pt>
                <c:pt idx="30175">
                  <c:v>504.88499999999999</c:v>
                </c:pt>
                <c:pt idx="30176">
                  <c:v>504.65199999999999</c:v>
                </c:pt>
                <c:pt idx="30177">
                  <c:v>504.41800000000001</c:v>
                </c:pt>
                <c:pt idx="30178">
                  <c:v>504.185</c:v>
                </c:pt>
                <c:pt idx="30179">
                  <c:v>503.95100000000002</c:v>
                </c:pt>
                <c:pt idx="30180">
                  <c:v>503.71699999999998</c:v>
                </c:pt>
                <c:pt idx="30181">
                  <c:v>503.48400000000004</c:v>
                </c:pt>
                <c:pt idx="30182">
                  <c:v>504.25</c:v>
                </c:pt>
                <c:pt idx="30183">
                  <c:v>504.017</c:v>
                </c:pt>
                <c:pt idx="30184">
                  <c:v>503.78300000000002</c:v>
                </c:pt>
                <c:pt idx="30185">
                  <c:v>503.54900000000004</c:v>
                </c:pt>
                <c:pt idx="30186">
                  <c:v>503.31600000000003</c:v>
                </c:pt>
                <c:pt idx="30187">
                  <c:v>503.08199999999999</c:v>
                </c:pt>
                <c:pt idx="30188">
                  <c:v>504.84899999999999</c:v>
                </c:pt>
                <c:pt idx="30189">
                  <c:v>504.61500000000001</c:v>
                </c:pt>
                <c:pt idx="30190">
                  <c:v>504.38100000000003</c:v>
                </c:pt>
                <c:pt idx="30191">
                  <c:v>504.14800000000002</c:v>
                </c:pt>
                <c:pt idx="30192">
                  <c:v>503.91399999999999</c:v>
                </c:pt>
                <c:pt idx="30193">
                  <c:v>503.68099999999998</c:v>
                </c:pt>
                <c:pt idx="30194">
                  <c:v>503.447</c:v>
                </c:pt>
                <c:pt idx="30195">
                  <c:v>504.21300000000002</c:v>
                </c:pt>
                <c:pt idx="30196">
                  <c:v>503.98</c:v>
                </c:pt>
                <c:pt idx="30197">
                  <c:v>503.74600000000004</c:v>
                </c:pt>
                <c:pt idx="30198">
                  <c:v>503.51300000000003</c:v>
                </c:pt>
                <c:pt idx="30199">
                  <c:v>503.279</c:v>
                </c:pt>
                <c:pt idx="30200">
                  <c:v>503.04500000000002</c:v>
                </c:pt>
                <c:pt idx="30201">
                  <c:v>503.81200000000001</c:v>
                </c:pt>
                <c:pt idx="30202">
                  <c:v>503.57800000000003</c:v>
                </c:pt>
                <c:pt idx="30203">
                  <c:v>503.34500000000003</c:v>
                </c:pt>
                <c:pt idx="30204">
                  <c:v>503.11099999999999</c:v>
                </c:pt>
                <c:pt idx="30205">
                  <c:v>502.87700000000001</c:v>
                </c:pt>
                <c:pt idx="30206">
                  <c:v>502.64400000000001</c:v>
                </c:pt>
                <c:pt idx="30207">
                  <c:v>502.41</c:v>
                </c:pt>
                <c:pt idx="30208">
                  <c:v>503.17700000000002</c:v>
                </c:pt>
                <c:pt idx="30209">
                  <c:v>502.94299999999998</c:v>
                </c:pt>
                <c:pt idx="30210">
                  <c:v>502.709</c:v>
                </c:pt>
                <c:pt idx="30211">
                  <c:v>502.476</c:v>
                </c:pt>
                <c:pt idx="30212">
                  <c:v>502.24200000000002</c:v>
                </c:pt>
                <c:pt idx="30213">
                  <c:v>502.00900000000001</c:v>
                </c:pt>
                <c:pt idx="30214">
                  <c:v>503.77500000000003</c:v>
                </c:pt>
                <c:pt idx="30215">
                  <c:v>503.541</c:v>
                </c:pt>
                <c:pt idx="30216">
                  <c:v>503.30799999999999</c:v>
                </c:pt>
                <c:pt idx="30217">
                  <c:v>503.07400000000001</c:v>
                </c:pt>
                <c:pt idx="30218">
                  <c:v>502.84100000000001</c:v>
                </c:pt>
                <c:pt idx="30219">
                  <c:v>502.60700000000003</c:v>
                </c:pt>
                <c:pt idx="30220">
                  <c:v>502.37299999999999</c:v>
                </c:pt>
                <c:pt idx="30221">
                  <c:v>503.14</c:v>
                </c:pt>
                <c:pt idx="30222">
                  <c:v>502.90600000000001</c:v>
                </c:pt>
                <c:pt idx="30223">
                  <c:v>502.673</c:v>
                </c:pt>
                <c:pt idx="30224">
                  <c:v>502.43900000000002</c:v>
                </c:pt>
                <c:pt idx="30225">
                  <c:v>502.20499999999998</c:v>
                </c:pt>
                <c:pt idx="30226">
                  <c:v>501.97200000000004</c:v>
                </c:pt>
                <c:pt idx="30227">
                  <c:v>501.738</c:v>
                </c:pt>
                <c:pt idx="30228">
                  <c:v>502.505</c:v>
                </c:pt>
                <c:pt idx="30229">
                  <c:v>502.27100000000002</c:v>
                </c:pt>
                <c:pt idx="30230">
                  <c:v>502.03700000000003</c:v>
                </c:pt>
                <c:pt idx="30231">
                  <c:v>501.80400000000003</c:v>
                </c:pt>
                <c:pt idx="30232">
                  <c:v>501.57</c:v>
                </c:pt>
                <c:pt idx="30233">
                  <c:v>501.33699999999999</c:v>
                </c:pt>
                <c:pt idx="30234">
                  <c:v>502.10300000000001</c:v>
                </c:pt>
                <c:pt idx="30235">
                  <c:v>501.86900000000003</c:v>
                </c:pt>
                <c:pt idx="30236">
                  <c:v>501.63600000000002</c:v>
                </c:pt>
                <c:pt idx="30237">
                  <c:v>501.40199999999999</c:v>
                </c:pt>
                <c:pt idx="30238">
                  <c:v>501.16899999999998</c:v>
                </c:pt>
                <c:pt idx="30239">
                  <c:v>500.935</c:v>
                </c:pt>
                <c:pt idx="30240">
                  <c:v>500.70100000000002</c:v>
                </c:pt>
                <c:pt idx="30241">
                  <c:v>502.46800000000002</c:v>
                </c:pt>
                <c:pt idx="30242">
                  <c:v>502.23400000000004</c:v>
                </c:pt>
                <c:pt idx="30243">
                  <c:v>502.00100000000003</c:v>
                </c:pt>
                <c:pt idx="30244">
                  <c:v>501.767</c:v>
                </c:pt>
                <c:pt idx="30245">
                  <c:v>501.53300000000002</c:v>
                </c:pt>
                <c:pt idx="30246">
                  <c:v>501.3</c:v>
                </c:pt>
                <c:pt idx="30247">
                  <c:v>502.06600000000003</c:v>
                </c:pt>
                <c:pt idx="30248">
                  <c:v>501.83300000000003</c:v>
                </c:pt>
                <c:pt idx="30249">
                  <c:v>501.59899999999999</c:v>
                </c:pt>
                <c:pt idx="30250">
                  <c:v>501.36500000000001</c:v>
                </c:pt>
                <c:pt idx="30251">
                  <c:v>501.13200000000001</c:v>
                </c:pt>
                <c:pt idx="30252">
                  <c:v>500.89800000000002</c:v>
                </c:pt>
                <c:pt idx="30253">
                  <c:v>500.66500000000002</c:v>
                </c:pt>
                <c:pt idx="30254">
                  <c:v>501.43099999999998</c:v>
                </c:pt>
                <c:pt idx="30255">
                  <c:v>501.197</c:v>
                </c:pt>
                <c:pt idx="30256">
                  <c:v>500.964</c:v>
                </c:pt>
                <c:pt idx="30257">
                  <c:v>500.73</c:v>
                </c:pt>
                <c:pt idx="30258">
                  <c:v>500.49700000000001</c:v>
                </c:pt>
                <c:pt idx="30259">
                  <c:v>500.26300000000003</c:v>
                </c:pt>
                <c:pt idx="30260">
                  <c:v>501.029</c:v>
                </c:pt>
                <c:pt idx="30261">
                  <c:v>500.79599999999999</c:v>
                </c:pt>
                <c:pt idx="30262">
                  <c:v>500.56200000000001</c:v>
                </c:pt>
                <c:pt idx="30263">
                  <c:v>500.32900000000001</c:v>
                </c:pt>
                <c:pt idx="30264">
                  <c:v>500.09500000000003</c:v>
                </c:pt>
                <c:pt idx="30265">
                  <c:v>499.86099999999999</c:v>
                </c:pt>
                <c:pt idx="30266">
                  <c:v>499.62799999999999</c:v>
                </c:pt>
                <c:pt idx="30267">
                  <c:v>501.39400000000001</c:v>
                </c:pt>
                <c:pt idx="30268">
                  <c:v>501.161</c:v>
                </c:pt>
                <c:pt idx="30269">
                  <c:v>500.92700000000002</c:v>
                </c:pt>
                <c:pt idx="30270">
                  <c:v>500.69299999999998</c:v>
                </c:pt>
                <c:pt idx="30271">
                  <c:v>500.46000000000004</c:v>
                </c:pt>
                <c:pt idx="30272">
                  <c:v>500.226</c:v>
                </c:pt>
                <c:pt idx="30273">
                  <c:v>499.99299999999999</c:v>
                </c:pt>
                <c:pt idx="30274">
                  <c:v>500.75900000000001</c:v>
                </c:pt>
                <c:pt idx="30275">
                  <c:v>500.52500000000003</c:v>
                </c:pt>
                <c:pt idx="30276">
                  <c:v>500.29200000000003</c:v>
                </c:pt>
                <c:pt idx="30277">
                  <c:v>500.05799999999999</c:v>
                </c:pt>
                <c:pt idx="30278">
                  <c:v>499.82499999999999</c:v>
                </c:pt>
                <c:pt idx="30279">
                  <c:v>499.59100000000001</c:v>
                </c:pt>
                <c:pt idx="30280">
                  <c:v>500.35700000000003</c:v>
                </c:pt>
                <c:pt idx="30281">
                  <c:v>500.12400000000002</c:v>
                </c:pt>
                <c:pt idx="30282">
                  <c:v>499.89</c:v>
                </c:pt>
                <c:pt idx="30283">
                  <c:v>499.65699999999998</c:v>
                </c:pt>
                <c:pt idx="30284">
                  <c:v>499.423</c:v>
                </c:pt>
                <c:pt idx="30285">
                  <c:v>499.18900000000002</c:v>
                </c:pt>
                <c:pt idx="30286">
                  <c:v>498.95600000000002</c:v>
                </c:pt>
                <c:pt idx="30287">
                  <c:v>499.72200000000004</c:v>
                </c:pt>
                <c:pt idx="30288">
                  <c:v>499.48900000000003</c:v>
                </c:pt>
                <c:pt idx="30289">
                  <c:v>499.255</c:v>
                </c:pt>
                <c:pt idx="30290">
                  <c:v>499.02100000000002</c:v>
                </c:pt>
                <c:pt idx="30291">
                  <c:v>498.78800000000001</c:v>
                </c:pt>
                <c:pt idx="30292">
                  <c:v>498.55400000000003</c:v>
                </c:pt>
                <c:pt idx="30293">
                  <c:v>500.32100000000003</c:v>
                </c:pt>
                <c:pt idx="30294">
                  <c:v>500.08699999999999</c:v>
                </c:pt>
                <c:pt idx="30295">
                  <c:v>499.85300000000001</c:v>
                </c:pt>
                <c:pt idx="30296">
                  <c:v>499.62</c:v>
                </c:pt>
                <c:pt idx="30297">
                  <c:v>499.38600000000002</c:v>
                </c:pt>
                <c:pt idx="30298">
                  <c:v>499.15300000000002</c:v>
                </c:pt>
                <c:pt idx="30299">
                  <c:v>498.91899999999998</c:v>
                </c:pt>
                <c:pt idx="30300">
                  <c:v>499.685</c:v>
                </c:pt>
                <c:pt idx="30301">
                  <c:v>499.452</c:v>
                </c:pt>
                <c:pt idx="30302">
                  <c:v>499.21800000000002</c:v>
                </c:pt>
                <c:pt idx="30303">
                  <c:v>498.98500000000001</c:v>
                </c:pt>
                <c:pt idx="30304">
                  <c:v>498.75100000000003</c:v>
                </c:pt>
                <c:pt idx="30305">
                  <c:v>498.517</c:v>
                </c:pt>
                <c:pt idx="30306">
                  <c:v>499.28399999999999</c:v>
                </c:pt>
                <c:pt idx="30307">
                  <c:v>499.05</c:v>
                </c:pt>
                <c:pt idx="30308">
                  <c:v>498.81700000000001</c:v>
                </c:pt>
                <c:pt idx="30309">
                  <c:v>498.58300000000003</c:v>
                </c:pt>
                <c:pt idx="30310">
                  <c:v>498.34899999999999</c:v>
                </c:pt>
                <c:pt idx="30311">
                  <c:v>498.11599999999999</c:v>
                </c:pt>
                <c:pt idx="30312">
                  <c:v>497.88200000000001</c:v>
                </c:pt>
                <c:pt idx="30313">
                  <c:v>498.649</c:v>
                </c:pt>
                <c:pt idx="30314">
                  <c:v>498.41500000000002</c:v>
                </c:pt>
                <c:pt idx="30315">
                  <c:v>498.18099999999998</c:v>
                </c:pt>
                <c:pt idx="30316">
                  <c:v>497.94800000000004</c:v>
                </c:pt>
                <c:pt idx="30317">
                  <c:v>497.714</c:v>
                </c:pt>
                <c:pt idx="30318">
                  <c:v>497.48099999999999</c:v>
                </c:pt>
                <c:pt idx="30319">
                  <c:v>499.24700000000001</c:v>
                </c:pt>
                <c:pt idx="30320">
                  <c:v>499.01300000000003</c:v>
                </c:pt>
                <c:pt idx="30321">
                  <c:v>498.78000000000003</c:v>
                </c:pt>
                <c:pt idx="30322">
                  <c:v>498.54599999999999</c:v>
                </c:pt>
                <c:pt idx="30323">
                  <c:v>498.31299999999999</c:v>
                </c:pt>
                <c:pt idx="30324">
                  <c:v>498.07900000000001</c:v>
                </c:pt>
                <c:pt idx="30325">
                  <c:v>497.84500000000003</c:v>
                </c:pt>
                <c:pt idx="30326">
                  <c:v>498.61200000000002</c:v>
                </c:pt>
                <c:pt idx="30327">
                  <c:v>498.37799999999999</c:v>
                </c:pt>
                <c:pt idx="30328">
                  <c:v>498.14500000000004</c:v>
                </c:pt>
                <c:pt idx="30329">
                  <c:v>497.911</c:v>
                </c:pt>
                <c:pt idx="30330">
                  <c:v>497.67700000000002</c:v>
                </c:pt>
                <c:pt idx="30331">
                  <c:v>497.44400000000002</c:v>
                </c:pt>
                <c:pt idx="30332">
                  <c:v>497.21000000000004</c:v>
                </c:pt>
                <c:pt idx="30333">
                  <c:v>497.97700000000003</c:v>
                </c:pt>
                <c:pt idx="30334">
                  <c:v>497.74299999999999</c:v>
                </c:pt>
                <c:pt idx="30335">
                  <c:v>497.50900000000001</c:v>
                </c:pt>
                <c:pt idx="30336">
                  <c:v>497.27600000000001</c:v>
                </c:pt>
                <c:pt idx="30337">
                  <c:v>497.04200000000003</c:v>
                </c:pt>
                <c:pt idx="30338">
                  <c:v>496.80900000000003</c:v>
                </c:pt>
                <c:pt idx="30339">
                  <c:v>497.57499999999999</c:v>
                </c:pt>
                <c:pt idx="30340">
                  <c:v>497.34100000000001</c:v>
                </c:pt>
                <c:pt idx="30341">
                  <c:v>497.108</c:v>
                </c:pt>
                <c:pt idx="30342">
                  <c:v>496.87400000000002</c:v>
                </c:pt>
                <c:pt idx="30343">
                  <c:v>496.64100000000002</c:v>
                </c:pt>
                <c:pt idx="30344">
                  <c:v>496.40699999999998</c:v>
                </c:pt>
                <c:pt idx="30345">
                  <c:v>496.173</c:v>
                </c:pt>
                <c:pt idx="30346">
                  <c:v>497.94</c:v>
                </c:pt>
                <c:pt idx="30347">
                  <c:v>497.70600000000002</c:v>
                </c:pt>
                <c:pt idx="30348">
                  <c:v>497.47300000000001</c:v>
                </c:pt>
                <c:pt idx="30349">
                  <c:v>497.23900000000003</c:v>
                </c:pt>
                <c:pt idx="30350">
                  <c:v>497.005</c:v>
                </c:pt>
                <c:pt idx="30351">
                  <c:v>496.77199999999999</c:v>
                </c:pt>
                <c:pt idx="30352">
                  <c:v>497.53800000000001</c:v>
                </c:pt>
                <c:pt idx="30353">
                  <c:v>497.30500000000001</c:v>
                </c:pt>
                <c:pt idx="30354">
                  <c:v>497.07100000000003</c:v>
                </c:pt>
                <c:pt idx="30355">
                  <c:v>496.83699999999999</c:v>
                </c:pt>
                <c:pt idx="30356">
                  <c:v>496.60399999999998</c:v>
                </c:pt>
                <c:pt idx="30357">
                  <c:v>496.37</c:v>
                </c:pt>
                <c:pt idx="30358">
                  <c:v>496.137</c:v>
                </c:pt>
                <c:pt idx="30359">
                  <c:v>496.90300000000002</c:v>
                </c:pt>
                <c:pt idx="30360">
                  <c:v>496.66899999999998</c:v>
                </c:pt>
                <c:pt idx="30361">
                  <c:v>496.43600000000004</c:v>
                </c:pt>
                <c:pt idx="30362">
                  <c:v>496.202</c:v>
                </c:pt>
                <c:pt idx="30363">
                  <c:v>495.96899999999999</c:v>
                </c:pt>
                <c:pt idx="30364">
                  <c:v>495.73500000000001</c:v>
                </c:pt>
                <c:pt idx="30365">
                  <c:v>496.50100000000003</c:v>
                </c:pt>
                <c:pt idx="30366">
                  <c:v>496.26800000000003</c:v>
                </c:pt>
                <c:pt idx="30367">
                  <c:v>496.03399999999999</c:v>
                </c:pt>
                <c:pt idx="30368">
                  <c:v>495.80099999999999</c:v>
                </c:pt>
                <c:pt idx="30369">
                  <c:v>495.56700000000001</c:v>
                </c:pt>
                <c:pt idx="30370">
                  <c:v>495.33300000000003</c:v>
                </c:pt>
                <c:pt idx="30371">
                  <c:v>495.1</c:v>
                </c:pt>
                <c:pt idx="30372">
                  <c:v>496.86599999999999</c:v>
                </c:pt>
                <c:pt idx="30373">
                  <c:v>496.63300000000004</c:v>
                </c:pt>
                <c:pt idx="30374">
                  <c:v>496.399</c:v>
                </c:pt>
                <c:pt idx="30375">
                  <c:v>496.16500000000002</c:v>
                </c:pt>
                <c:pt idx="30376">
                  <c:v>495.93200000000002</c:v>
                </c:pt>
                <c:pt idx="30377">
                  <c:v>495.69800000000004</c:v>
                </c:pt>
                <c:pt idx="30378">
                  <c:v>495.46500000000003</c:v>
                </c:pt>
                <c:pt idx="30379">
                  <c:v>496.23099999999999</c:v>
                </c:pt>
                <c:pt idx="30380">
                  <c:v>495.99700000000001</c:v>
                </c:pt>
                <c:pt idx="30381">
                  <c:v>495.76400000000001</c:v>
                </c:pt>
                <c:pt idx="30382">
                  <c:v>495.53000000000003</c:v>
                </c:pt>
                <c:pt idx="30383">
                  <c:v>495.29700000000003</c:v>
                </c:pt>
                <c:pt idx="30384">
                  <c:v>495.06299999999999</c:v>
                </c:pt>
                <c:pt idx="30385">
                  <c:v>495.82900000000001</c:v>
                </c:pt>
                <c:pt idx="30386">
                  <c:v>495.596</c:v>
                </c:pt>
                <c:pt idx="30387">
                  <c:v>495.36200000000002</c:v>
                </c:pt>
                <c:pt idx="30388">
                  <c:v>495.12900000000002</c:v>
                </c:pt>
                <c:pt idx="30389">
                  <c:v>494.89500000000004</c:v>
                </c:pt>
                <c:pt idx="30390">
                  <c:v>494.661</c:v>
                </c:pt>
                <c:pt idx="30391">
                  <c:v>494.428</c:v>
                </c:pt>
                <c:pt idx="30392">
                  <c:v>495.19400000000002</c:v>
                </c:pt>
                <c:pt idx="30393">
                  <c:v>494.96100000000001</c:v>
                </c:pt>
                <c:pt idx="30394">
                  <c:v>494.72700000000003</c:v>
                </c:pt>
                <c:pt idx="30395">
                  <c:v>494.49299999999999</c:v>
                </c:pt>
                <c:pt idx="30396">
                  <c:v>494.26</c:v>
                </c:pt>
                <c:pt idx="30397">
                  <c:v>494.02600000000001</c:v>
                </c:pt>
                <c:pt idx="30398">
                  <c:v>495.79300000000001</c:v>
                </c:pt>
                <c:pt idx="30399">
                  <c:v>495.55900000000003</c:v>
                </c:pt>
                <c:pt idx="30400">
                  <c:v>495.32499999999999</c:v>
                </c:pt>
                <c:pt idx="30401">
                  <c:v>495.09199999999998</c:v>
                </c:pt>
                <c:pt idx="30402">
                  <c:v>494.858</c:v>
                </c:pt>
                <c:pt idx="30403">
                  <c:v>494.625</c:v>
                </c:pt>
                <c:pt idx="30404">
                  <c:v>494.39100000000002</c:v>
                </c:pt>
                <c:pt idx="30405">
                  <c:v>495.15699999999998</c:v>
                </c:pt>
                <c:pt idx="30406">
                  <c:v>494.92400000000004</c:v>
                </c:pt>
                <c:pt idx="30407">
                  <c:v>494.69</c:v>
                </c:pt>
                <c:pt idx="30408">
                  <c:v>494.45699999999999</c:v>
                </c:pt>
                <c:pt idx="30409">
                  <c:v>494.22300000000001</c:v>
                </c:pt>
                <c:pt idx="30410">
                  <c:v>493.98900000000003</c:v>
                </c:pt>
                <c:pt idx="30411">
                  <c:v>494.75600000000003</c:v>
                </c:pt>
                <c:pt idx="30412">
                  <c:v>494.52199999999999</c:v>
                </c:pt>
                <c:pt idx="30413">
                  <c:v>494.28899999999999</c:v>
                </c:pt>
                <c:pt idx="30414">
                  <c:v>494.05500000000001</c:v>
                </c:pt>
                <c:pt idx="30415">
                  <c:v>493.82100000000003</c:v>
                </c:pt>
                <c:pt idx="30416">
                  <c:v>493.58800000000002</c:v>
                </c:pt>
                <c:pt idx="30417">
                  <c:v>493.35399999999998</c:v>
                </c:pt>
                <c:pt idx="30418">
                  <c:v>494.12100000000004</c:v>
                </c:pt>
                <c:pt idx="30419">
                  <c:v>493.887</c:v>
                </c:pt>
                <c:pt idx="30420">
                  <c:v>493.65300000000002</c:v>
                </c:pt>
                <c:pt idx="30421">
                  <c:v>493.42</c:v>
                </c:pt>
                <c:pt idx="30422">
                  <c:v>493.18600000000004</c:v>
                </c:pt>
                <c:pt idx="30423">
                  <c:v>492.95300000000003</c:v>
                </c:pt>
                <c:pt idx="30424">
                  <c:v>492.71899999999999</c:v>
                </c:pt>
                <c:pt idx="30425">
                  <c:v>494.48500000000001</c:v>
                </c:pt>
                <c:pt idx="30426">
                  <c:v>494.25200000000001</c:v>
                </c:pt>
                <c:pt idx="30427">
                  <c:v>494.01800000000003</c:v>
                </c:pt>
                <c:pt idx="30428">
                  <c:v>493.78500000000003</c:v>
                </c:pt>
                <c:pt idx="30429">
                  <c:v>493.55099999999999</c:v>
                </c:pt>
                <c:pt idx="30430">
                  <c:v>493.31700000000001</c:v>
                </c:pt>
                <c:pt idx="30431">
                  <c:v>494.084</c:v>
                </c:pt>
                <c:pt idx="30432">
                  <c:v>493.85</c:v>
                </c:pt>
                <c:pt idx="30433">
                  <c:v>493.61700000000002</c:v>
                </c:pt>
                <c:pt idx="30434">
                  <c:v>493.38300000000004</c:v>
                </c:pt>
                <c:pt idx="30435">
                  <c:v>493.149</c:v>
                </c:pt>
                <c:pt idx="30436">
                  <c:v>492.916</c:v>
                </c:pt>
                <c:pt idx="30437">
                  <c:v>492.68200000000002</c:v>
                </c:pt>
                <c:pt idx="30438">
                  <c:v>493.44900000000001</c:v>
                </c:pt>
                <c:pt idx="30439">
                  <c:v>493.21500000000003</c:v>
                </c:pt>
                <c:pt idx="30440">
                  <c:v>492.98099999999999</c:v>
                </c:pt>
                <c:pt idx="30441">
                  <c:v>492.74799999999999</c:v>
                </c:pt>
                <c:pt idx="30442">
                  <c:v>492.51400000000001</c:v>
                </c:pt>
                <c:pt idx="30443">
                  <c:v>492.28100000000001</c:v>
                </c:pt>
                <c:pt idx="30444">
                  <c:v>493.04700000000003</c:v>
                </c:pt>
                <c:pt idx="30445">
                  <c:v>492.81299999999999</c:v>
                </c:pt>
                <c:pt idx="30446">
                  <c:v>492.58</c:v>
                </c:pt>
                <c:pt idx="30447">
                  <c:v>492.346</c:v>
                </c:pt>
                <c:pt idx="30448">
                  <c:v>492.113</c:v>
                </c:pt>
                <c:pt idx="30449">
                  <c:v>491.87900000000002</c:v>
                </c:pt>
                <c:pt idx="30450">
                  <c:v>491.64499999999998</c:v>
                </c:pt>
                <c:pt idx="30451">
                  <c:v>493.41200000000003</c:v>
                </c:pt>
                <c:pt idx="30452">
                  <c:v>493.178</c:v>
                </c:pt>
                <c:pt idx="30453">
                  <c:v>492.94499999999999</c:v>
                </c:pt>
                <c:pt idx="30454">
                  <c:v>492.71100000000001</c:v>
                </c:pt>
                <c:pt idx="30455">
                  <c:v>492.47700000000003</c:v>
                </c:pt>
                <c:pt idx="30456">
                  <c:v>492.24400000000003</c:v>
                </c:pt>
                <c:pt idx="30457">
                  <c:v>493.01</c:v>
                </c:pt>
                <c:pt idx="30458">
                  <c:v>492.77699999999999</c:v>
                </c:pt>
                <c:pt idx="30459">
                  <c:v>492.54300000000001</c:v>
                </c:pt>
                <c:pt idx="30460">
                  <c:v>492.30900000000003</c:v>
                </c:pt>
                <c:pt idx="30461">
                  <c:v>492.07600000000002</c:v>
                </c:pt>
                <c:pt idx="30462">
                  <c:v>491.84199999999998</c:v>
                </c:pt>
                <c:pt idx="30463">
                  <c:v>491.60900000000004</c:v>
                </c:pt>
                <c:pt idx="30464">
                  <c:v>492.375</c:v>
                </c:pt>
                <c:pt idx="30465">
                  <c:v>492.14100000000002</c:v>
                </c:pt>
                <c:pt idx="30466">
                  <c:v>491.90800000000002</c:v>
                </c:pt>
                <c:pt idx="30467">
                  <c:v>491.67400000000004</c:v>
                </c:pt>
                <c:pt idx="30468">
                  <c:v>491.44100000000003</c:v>
                </c:pt>
                <c:pt idx="30469">
                  <c:v>491.20699999999999</c:v>
                </c:pt>
                <c:pt idx="30470">
                  <c:v>491.97300000000001</c:v>
                </c:pt>
                <c:pt idx="30471">
                  <c:v>491.74</c:v>
                </c:pt>
                <c:pt idx="30472">
                  <c:v>491.50600000000003</c:v>
                </c:pt>
                <c:pt idx="30473">
                  <c:v>491.27300000000002</c:v>
                </c:pt>
                <c:pt idx="30474">
                  <c:v>491.03899999999999</c:v>
                </c:pt>
                <c:pt idx="30475">
                  <c:v>490.80500000000001</c:v>
                </c:pt>
                <c:pt idx="30476">
                  <c:v>490.572</c:v>
                </c:pt>
                <c:pt idx="30477">
                  <c:v>492.33800000000002</c:v>
                </c:pt>
                <c:pt idx="30478">
                  <c:v>492.10500000000002</c:v>
                </c:pt>
                <c:pt idx="30479">
                  <c:v>491.87100000000004</c:v>
                </c:pt>
                <c:pt idx="30480">
                  <c:v>491.637</c:v>
                </c:pt>
                <c:pt idx="30481">
                  <c:v>491.404</c:v>
                </c:pt>
                <c:pt idx="30482">
                  <c:v>491.17</c:v>
                </c:pt>
                <c:pt idx="30483">
                  <c:v>490.93700000000001</c:v>
                </c:pt>
                <c:pt idx="30484">
                  <c:v>491.70300000000003</c:v>
                </c:pt>
                <c:pt idx="30485">
                  <c:v>491.46899999999999</c:v>
                </c:pt>
                <c:pt idx="30486">
                  <c:v>491.23599999999999</c:v>
                </c:pt>
                <c:pt idx="30487">
                  <c:v>491.00200000000001</c:v>
                </c:pt>
                <c:pt idx="30488">
                  <c:v>490.76900000000001</c:v>
                </c:pt>
                <c:pt idx="30489">
                  <c:v>490.53500000000003</c:v>
                </c:pt>
                <c:pt idx="30490">
                  <c:v>491.30099999999999</c:v>
                </c:pt>
                <c:pt idx="30491">
                  <c:v>491.06799999999998</c:v>
                </c:pt>
                <c:pt idx="30492">
                  <c:v>490.834</c:v>
                </c:pt>
                <c:pt idx="30493">
                  <c:v>490.601</c:v>
                </c:pt>
                <c:pt idx="30494">
                  <c:v>490.36700000000002</c:v>
                </c:pt>
                <c:pt idx="30495">
                  <c:v>490.13300000000004</c:v>
                </c:pt>
                <c:pt idx="30496">
                  <c:v>489.90000000000003</c:v>
                </c:pt>
                <c:pt idx="30497">
                  <c:v>490.666</c:v>
                </c:pt>
                <c:pt idx="30498">
                  <c:v>490.43299999999999</c:v>
                </c:pt>
                <c:pt idx="30499">
                  <c:v>490.19900000000001</c:v>
                </c:pt>
                <c:pt idx="30500">
                  <c:v>489.96500000000003</c:v>
                </c:pt>
                <c:pt idx="30501">
                  <c:v>489.73200000000003</c:v>
                </c:pt>
                <c:pt idx="30502">
                  <c:v>489.49799999999999</c:v>
                </c:pt>
                <c:pt idx="30503">
                  <c:v>491.26499999999999</c:v>
                </c:pt>
                <c:pt idx="30504">
                  <c:v>491.03100000000001</c:v>
                </c:pt>
                <c:pt idx="30505">
                  <c:v>490.79700000000003</c:v>
                </c:pt>
                <c:pt idx="30506">
                  <c:v>490.56400000000002</c:v>
                </c:pt>
                <c:pt idx="30507">
                  <c:v>490.33</c:v>
                </c:pt>
                <c:pt idx="30508">
                  <c:v>490.09700000000004</c:v>
                </c:pt>
                <c:pt idx="30509">
                  <c:v>489.863</c:v>
                </c:pt>
                <c:pt idx="30510">
                  <c:v>490.62900000000002</c:v>
                </c:pt>
                <c:pt idx="30511">
                  <c:v>490.39600000000002</c:v>
                </c:pt>
                <c:pt idx="30512">
                  <c:v>490.16200000000003</c:v>
                </c:pt>
                <c:pt idx="30513">
                  <c:v>489.92900000000003</c:v>
                </c:pt>
                <c:pt idx="30514">
                  <c:v>489.69499999999999</c:v>
                </c:pt>
                <c:pt idx="30515">
                  <c:v>489.46100000000001</c:v>
                </c:pt>
                <c:pt idx="30516">
                  <c:v>490.22800000000001</c:v>
                </c:pt>
                <c:pt idx="30517">
                  <c:v>489.99400000000003</c:v>
                </c:pt>
                <c:pt idx="30518">
                  <c:v>489.76100000000002</c:v>
                </c:pt>
                <c:pt idx="30519">
                  <c:v>489.52699999999999</c:v>
                </c:pt>
                <c:pt idx="30520">
                  <c:v>489.29300000000001</c:v>
                </c:pt>
                <c:pt idx="30521">
                  <c:v>489.06</c:v>
                </c:pt>
                <c:pt idx="30522">
                  <c:v>488.82600000000002</c:v>
                </c:pt>
                <c:pt idx="30523">
                  <c:v>489.59300000000002</c:v>
                </c:pt>
                <c:pt idx="30524">
                  <c:v>489.35900000000004</c:v>
                </c:pt>
                <c:pt idx="30525">
                  <c:v>489.125</c:v>
                </c:pt>
                <c:pt idx="30526">
                  <c:v>488.892</c:v>
                </c:pt>
                <c:pt idx="30527">
                  <c:v>488.65800000000002</c:v>
                </c:pt>
                <c:pt idx="30528">
                  <c:v>488.42500000000001</c:v>
                </c:pt>
                <c:pt idx="30529">
                  <c:v>488.19100000000003</c:v>
                </c:pt>
                <c:pt idx="30530">
                  <c:v>489.95699999999999</c:v>
                </c:pt>
                <c:pt idx="30531">
                  <c:v>489.72399999999999</c:v>
                </c:pt>
                <c:pt idx="30532">
                  <c:v>489.49</c:v>
                </c:pt>
                <c:pt idx="30533">
                  <c:v>489.25700000000001</c:v>
                </c:pt>
                <c:pt idx="30534">
                  <c:v>489.02300000000002</c:v>
                </c:pt>
                <c:pt idx="30535">
                  <c:v>488.78899999999999</c:v>
                </c:pt>
                <c:pt idx="30536">
                  <c:v>489.55599999999998</c:v>
                </c:pt>
                <c:pt idx="30537">
                  <c:v>489.322</c:v>
                </c:pt>
                <c:pt idx="30538">
                  <c:v>489.089</c:v>
                </c:pt>
                <c:pt idx="30539">
                  <c:v>488.85500000000002</c:v>
                </c:pt>
                <c:pt idx="30540">
                  <c:v>488.62100000000004</c:v>
                </c:pt>
                <c:pt idx="30541">
                  <c:v>488.38800000000003</c:v>
                </c:pt>
                <c:pt idx="30542">
                  <c:v>488.154</c:v>
                </c:pt>
                <c:pt idx="30543">
                  <c:v>488.92099999999999</c:v>
                </c:pt>
                <c:pt idx="30544">
                  <c:v>488.68700000000001</c:v>
                </c:pt>
                <c:pt idx="30545">
                  <c:v>488.45300000000003</c:v>
                </c:pt>
                <c:pt idx="30546">
                  <c:v>488.22</c:v>
                </c:pt>
                <c:pt idx="30547">
                  <c:v>487.98599999999999</c:v>
                </c:pt>
                <c:pt idx="30548">
                  <c:v>487.75299999999999</c:v>
                </c:pt>
                <c:pt idx="30549">
                  <c:v>488.51900000000001</c:v>
                </c:pt>
                <c:pt idx="30550">
                  <c:v>488.28500000000003</c:v>
                </c:pt>
                <c:pt idx="30551">
                  <c:v>488.05200000000002</c:v>
                </c:pt>
                <c:pt idx="30552">
                  <c:v>487.81799999999998</c:v>
                </c:pt>
                <c:pt idx="30553">
                  <c:v>487.58500000000004</c:v>
                </c:pt>
                <c:pt idx="30554">
                  <c:v>487.351</c:v>
                </c:pt>
                <c:pt idx="30555">
                  <c:v>487.11700000000002</c:v>
                </c:pt>
                <c:pt idx="30556">
                  <c:v>488.88400000000001</c:v>
                </c:pt>
                <c:pt idx="30557">
                  <c:v>488.65000000000003</c:v>
                </c:pt>
                <c:pt idx="30558">
                  <c:v>488.41700000000003</c:v>
                </c:pt>
                <c:pt idx="30559">
                  <c:v>488.18299999999999</c:v>
                </c:pt>
                <c:pt idx="30560">
                  <c:v>487.94900000000001</c:v>
                </c:pt>
                <c:pt idx="30561">
                  <c:v>487.71600000000001</c:v>
                </c:pt>
                <c:pt idx="30562">
                  <c:v>488.48200000000003</c:v>
                </c:pt>
                <c:pt idx="30563">
                  <c:v>488.24900000000002</c:v>
                </c:pt>
                <c:pt idx="30564">
                  <c:v>488.01499999999999</c:v>
                </c:pt>
                <c:pt idx="30565">
                  <c:v>487.78100000000001</c:v>
                </c:pt>
                <c:pt idx="30566">
                  <c:v>487.548</c:v>
                </c:pt>
                <c:pt idx="30567">
                  <c:v>487.31400000000002</c:v>
                </c:pt>
                <c:pt idx="30568">
                  <c:v>487.08100000000002</c:v>
                </c:pt>
                <c:pt idx="30569">
                  <c:v>487.84700000000004</c:v>
                </c:pt>
                <c:pt idx="30570">
                  <c:v>487.613</c:v>
                </c:pt>
                <c:pt idx="30571">
                  <c:v>487.38</c:v>
                </c:pt>
                <c:pt idx="30572">
                  <c:v>487.14600000000002</c:v>
                </c:pt>
                <c:pt idx="30573">
                  <c:v>486.91300000000001</c:v>
                </c:pt>
                <c:pt idx="30574">
                  <c:v>486.67900000000003</c:v>
                </c:pt>
                <c:pt idx="30575">
                  <c:v>487.44499999999999</c:v>
                </c:pt>
                <c:pt idx="30576">
                  <c:v>487.21199999999999</c:v>
                </c:pt>
                <c:pt idx="30577">
                  <c:v>486.97800000000001</c:v>
                </c:pt>
                <c:pt idx="30578">
                  <c:v>486.745</c:v>
                </c:pt>
                <c:pt idx="30579">
                  <c:v>486.51100000000002</c:v>
                </c:pt>
                <c:pt idx="30580">
                  <c:v>486.27699999999999</c:v>
                </c:pt>
                <c:pt idx="30581">
                  <c:v>486.04399999999998</c:v>
                </c:pt>
                <c:pt idx="30582">
                  <c:v>487.81</c:v>
                </c:pt>
                <c:pt idx="30583">
                  <c:v>487.577</c:v>
                </c:pt>
                <c:pt idx="30584">
                  <c:v>487.34300000000002</c:v>
                </c:pt>
                <c:pt idx="30585">
                  <c:v>487.10900000000004</c:v>
                </c:pt>
                <c:pt idx="30586">
                  <c:v>486.87600000000003</c:v>
                </c:pt>
                <c:pt idx="30587">
                  <c:v>486.642</c:v>
                </c:pt>
                <c:pt idx="30588">
                  <c:v>486.40899999999999</c:v>
                </c:pt>
                <c:pt idx="30589">
                  <c:v>487.17500000000001</c:v>
                </c:pt>
                <c:pt idx="30590">
                  <c:v>486.94100000000003</c:v>
                </c:pt>
                <c:pt idx="30591">
                  <c:v>486.70800000000003</c:v>
                </c:pt>
                <c:pt idx="30592">
                  <c:v>486.47399999999999</c:v>
                </c:pt>
                <c:pt idx="30593">
                  <c:v>486.24099999999999</c:v>
                </c:pt>
                <c:pt idx="30594">
                  <c:v>486.00700000000001</c:v>
                </c:pt>
                <c:pt idx="30595">
                  <c:v>486.77300000000002</c:v>
                </c:pt>
                <c:pt idx="30596">
                  <c:v>486.54</c:v>
                </c:pt>
                <c:pt idx="30597">
                  <c:v>486.30599999999998</c:v>
                </c:pt>
                <c:pt idx="30598">
                  <c:v>486.07300000000004</c:v>
                </c:pt>
                <c:pt idx="30599">
                  <c:v>485.839</c:v>
                </c:pt>
                <c:pt idx="30600">
                  <c:v>485.60500000000002</c:v>
                </c:pt>
                <c:pt idx="30601">
                  <c:v>485.37200000000001</c:v>
                </c:pt>
                <c:pt idx="30602">
                  <c:v>486.13800000000003</c:v>
                </c:pt>
                <c:pt idx="30603">
                  <c:v>485.90500000000003</c:v>
                </c:pt>
                <c:pt idx="30604">
                  <c:v>485.67099999999999</c:v>
                </c:pt>
                <c:pt idx="30605">
                  <c:v>485.43700000000001</c:v>
                </c:pt>
                <c:pt idx="30606">
                  <c:v>485.20400000000001</c:v>
                </c:pt>
                <c:pt idx="30607">
                  <c:v>484.97</c:v>
                </c:pt>
                <c:pt idx="30608">
                  <c:v>486.73700000000002</c:v>
                </c:pt>
                <c:pt idx="30609">
                  <c:v>486.50299999999999</c:v>
                </c:pt>
                <c:pt idx="30610">
                  <c:v>486.26900000000001</c:v>
                </c:pt>
                <c:pt idx="30611">
                  <c:v>486.036</c:v>
                </c:pt>
                <c:pt idx="30612">
                  <c:v>485.80200000000002</c:v>
                </c:pt>
                <c:pt idx="30613">
                  <c:v>485.56900000000002</c:v>
                </c:pt>
                <c:pt idx="30614">
                  <c:v>485.33500000000004</c:v>
                </c:pt>
                <c:pt idx="30615">
                  <c:v>486.101</c:v>
                </c:pt>
                <c:pt idx="30616">
                  <c:v>485.86799999999999</c:v>
                </c:pt>
                <c:pt idx="30617">
                  <c:v>485.63400000000001</c:v>
                </c:pt>
                <c:pt idx="30618">
                  <c:v>485.40100000000001</c:v>
                </c:pt>
                <c:pt idx="30619">
                  <c:v>485.16700000000003</c:v>
                </c:pt>
                <c:pt idx="30620">
                  <c:v>484.93299999999999</c:v>
                </c:pt>
                <c:pt idx="30621">
                  <c:v>485.7</c:v>
                </c:pt>
                <c:pt idx="30622">
                  <c:v>485.46600000000001</c:v>
                </c:pt>
                <c:pt idx="30623">
                  <c:v>485.233</c:v>
                </c:pt>
                <c:pt idx="30624">
                  <c:v>484.99900000000002</c:v>
                </c:pt>
                <c:pt idx="30625">
                  <c:v>484.76499999999999</c:v>
                </c:pt>
                <c:pt idx="30626">
                  <c:v>484.53199999999998</c:v>
                </c:pt>
                <c:pt idx="30627">
                  <c:v>484.298</c:v>
                </c:pt>
                <c:pt idx="30628">
                  <c:v>485.065</c:v>
                </c:pt>
                <c:pt idx="30629">
                  <c:v>484.83100000000002</c:v>
                </c:pt>
                <c:pt idx="30630">
                  <c:v>484.59700000000004</c:v>
                </c:pt>
                <c:pt idx="30631">
                  <c:v>484.36400000000003</c:v>
                </c:pt>
                <c:pt idx="30632">
                  <c:v>484.13</c:v>
                </c:pt>
                <c:pt idx="30633">
                  <c:v>483.89699999999999</c:v>
                </c:pt>
                <c:pt idx="30634">
                  <c:v>483.66300000000001</c:v>
                </c:pt>
                <c:pt idx="30635">
                  <c:v>485.42900000000003</c:v>
                </c:pt>
                <c:pt idx="30636">
                  <c:v>485.19600000000003</c:v>
                </c:pt>
                <c:pt idx="30637">
                  <c:v>484.96199999999999</c:v>
                </c:pt>
                <c:pt idx="30638">
                  <c:v>484.72899999999998</c:v>
                </c:pt>
                <c:pt idx="30639">
                  <c:v>484.495</c:v>
                </c:pt>
                <c:pt idx="30640">
                  <c:v>484.26100000000002</c:v>
                </c:pt>
                <c:pt idx="30641">
                  <c:v>485.02800000000002</c:v>
                </c:pt>
                <c:pt idx="30642">
                  <c:v>484.79399999999998</c:v>
                </c:pt>
                <c:pt idx="30643">
                  <c:v>484.56100000000004</c:v>
                </c:pt>
                <c:pt idx="30644">
                  <c:v>484.327</c:v>
                </c:pt>
                <c:pt idx="30645">
                  <c:v>484.09300000000002</c:v>
                </c:pt>
                <c:pt idx="30646">
                  <c:v>483.86</c:v>
                </c:pt>
                <c:pt idx="30647">
                  <c:v>483.62600000000003</c:v>
                </c:pt>
                <c:pt idx="30648">
                  <c:v>484.39300000000003</c:v>
                </c:pt>
                <c:pt idx="30649">
                  <c:v>484.15899999999999</c:v>
                </c:pt>
                <c:pt idx="30650">
                  <c:v>483.92500000000001</c:v>
                </c:pt>
                <c:pt idx="30651">
                  <c:v>483.69200000000001</c:v>
                </c:pt>
                <c:pt idx="30652">
                  <c:v>483.45800000000003</c:v>
                </c:pt>
                <c:pt idx="30653">
                  <c:v>483.22500000000002</c:v>
                </c:pt>
                <c:pt idx="30654">
                  <c:v>483.99099999999999</c:v>
                </c:pt>
                <c:pt idx="30655">
                  <c:v>483.75700000000001</c:v>
                </c:pt>
                <c:pt idx="30656">
                  <c:v>483.524</c:v>
                </c:pt>
                <c:pt idx="30657">
                  <c:v>483.29</c:v>
                </c:pt>
                <c:pt idx="30658">
                  <c:v>483.05700000000002</c:v>
                </c:pt>
                <c:pt idx="30659">
                  <c:v>482.82300000000004</c:v>
                </c:pt>
                <c:pt idx="30660">
                  <c:v>482.589</c:v>
                </c:pt>
                <c:pt idx="30661">
                  <c:v>484.35599999999999</c:v>
                </c:pt>
                <c:pt idx="30662">
                  <c:v>484.12200000000001</c:v>
                </c:pt>
                <c:pt idx="30663">
                  <c:v>483.88900000000001</c:v>
                </c:pt>
                <c:pt idx="30664">
                  <c:v>483.65500000000003</c:v>
                </c:pt>
                <c:pt idx="30665">
                  <c:v>483.42099999999999</c:v>
                </c:pt>
                <c:pt idx="30666">
                  <c:v>483.18799999999999</c:v>
                </c:pt>
                <c:pt idx="30667">
                  <c:v>483.95400000000001</c:v>
                </c:pt>
                <c:pt idx="30668">
                  <c:v>483.721</c:v>
                </c:pt>
                <c:pt idx="30669">
                  <c:v>483.48700000000002</c:v>
                </c:pt>
                <c:pt idx="30670">
                  <c:v>483.25299999999999</c:v>
                </c:pt>
                <c:pt idx="30671">
                  <c:v>483.02</c:v>
                </c:pt>
                <c:pt idx="30672">
                  <c:v>482.786</c:v>
                </c:pt>
                <c:pt idx="30673">
                  <c:v>482.553</c:v>
                </c:pt>
                <c:pt idx="30674">
                  <c:v>483.31900000000002</c:v>
                </c:pt>
                <c:pt idx="30675">
                  <c:v>483.08500000000004</c:v>
                </c:pt>
                <c:pt idx="30676">
                  <c:v>482.85200000000003</c:v>
                </c:pt>
                <c:pt idx="30677">
                  <c:v>482.61799999999999</c:v>
                </c:pt>
                <c:pt idx="30678">
                  <c:v>482.38499999999999</c:v>
                </c:pt>
                <c:pt idx="30679">
                  <c:v>482.15100000000001</c:v>
                </c:pt>
                <c:pt idx="30680">
                  <c:v>481.91700000000003</c:v>
                </c:pt>
                <c:pt idx="30681">
                  <c:v>482.68400000000003</c:v>
                </c:pt>
                <c:pt idx="30682">
                  <c:v>482.45</c:v>
                </c:pt>
                <c:pt idx="30683">
                  <c:v>482.21699999999998</c:v>
                </c:pt>
                <c:pt idx="30684">
                  <c:v>481.983</c:v>
                </c:pt>
                <c:pt idx="30685">
                  <c:v>481.74900000000002</c:v>
                </c:pt>
                <c:pt idx="30686">
                  <c:v>481.51600000000002</c:v>
                </c:pt>
                <c:pt idx="30687">
                  <c:v>483.28199999999998</c:v>
                </c:pt>
                <c:pt idx="30688">
                  <c:v>483.04900000000004</c:v>
                </c:pt>
                <c:pt idx="30689">
                  <c:v>482.815</c:v>
                </c:pt>
                <c:pt idx="30690">
                  <c:v>482.58100000000002</c:v>
                </c:pt>
                <c:pt idx="30691">
                  <c:v>482.34800000000001</c:v>
                </c:pt>
                <c:pt idx="30692">
                  <c:v>482.11400000000003</c:v>
                </c:pt>
                <c:pt idx="30693">
                  <c:v>481.88100000000003</c:v>
                </c:pt>
                <c:pt idx="30694">
                  <c:v>482.64699999999999</c:v>
                </c:pt>
                <c:pt idx="30695">
                  <c:v>482.41300000000001</c:v>
                </c:pt>
                <c:pt idx="30696">
                  <c:v>482.18</c:v>
                </c:pt>
                <c:pt idx="30697">
                  <c:v>481.94600000000003</c:v>
                </c:pt>
                <c:pt idx="30698">
                  <c:v>481.71300000000002</c:v>
                </c:pt>
                <c:pt idx="30699">
                  <c:v>481.47899999999998</c:v>
                </c:pt>
                <c:pt idx="30700">
                  <c:v>482.245</c:v>
                </c:pt>
                <c:pt idx="30701">
                  <c:v>482.012</c:v>
                </c:pt>
                <c:pt idx="30702">
                  <c:v>481.77800000000002</c:v>
                </c:pt>
                <c:pt idx="30703">
                  <c:v>481.54500000000002</c:v>
                </c:pt>
                <c:pt idx="30704">
                  <c:v>481.31100000000004</c:v>
                </c:pt>
                <c:pt idx="30705">
                  <c:v>481.077</c:v>
                </c:pt>
                <c:pt idx="30706">
                  <c:v>480.84399999999999</c:v>
                </c:pt>
                <c:pt idx="30707">
                  <c:v>481.61</c:v>
                </c:pt>
                <c:pt idx="30708">
                  <c:v>481.37700000000001</c:v>
                </c:pt>
                <c:pt idx="30709">
                  <c:v>481.14300000000003</c:v>
                </c:pt>
                <c:pt idx="30710">
                  <c:v>480.90899999999999</c:v>
                </c:pt>
                <c:pt idx="30711">
                  <c:v>480.67599999999999</c:v>
                </c:pt>
                <c:pt idx="30712">
                  <c:v>480.44200000000001</c:v>
                </c:pt>
                <c:pt idx="30713">
                  <c:v>482.209</c:v>
                </c:pt>
                <c:pt idx="30714">
                  <c:v>481.97500000000002</c:v>
                </c:pt>
                <c:pt idx="30715">
                  <c:v>481.74099999999999</c:v>
                </c:pt>
                <c:pt idx="30716">
                  <c:v>481.50800000000004</c:v>
                </c:pt>
                <c:pt idx="30717">
                  <c:v>481.274</c:v>
                </c:pt>
                <c:pt idx="30718">
                  <c:v>481.041</c:v>
                </c:pt>
                <c:pt idx="30719">
                  <c:v>480.80700000000002</c:v>
                </c:pt>
                <c:pt idx="30720">
                  <c:v>481.57300000000004</c:v>
                </c:pt>
                <c:pt idx="30721">
                  <c:v>481.34000000000003</c:v>
                </c:pt>
                <c:pt idx="30722">
                  <c:v>481.10599999999999</c:v>
                </c:pt>
                <c:pt idx="30723">
                  <c:v>480.87299999999999</c:v>
                </c:pt>
                <c:pt idx="30724">
                  <c:v>480.63900000000001</c:v>
                </c:pt>
                <c:pt idx="30725">
                  <c:v>480.40500000000003</c:v>
                </c:pt>
                <c:pt idx="30726">
                  <c:v>481.17200000000003</c:v>
                </c:pt>
                <c:pt idx="30727">
                  <c:v>480.93799999999999</c:v>
                </c:pt>
                <c:pt idx="30728">
                  <c:v>480.70499999999998</c:v>
                </c:pt>
                <c:pt idx="30729">
                  <c:v>480.471</c:v>
                </c:pt>
                <c:pt idx="30730">
                  <c:v>480.23700000000002</c:v>
                </c:pt>
                <c:pt idx="30731">
                  <c:v>480.00400000000002</c:v>
                </c:pt>
                <c:pt idx="30732">
                  <c:v>479.77</c:v>
                </c:pt>
                <c:pt idx="30733">
                  <c:v>480.53700000000003</c:v>
                </c:pt>
                <c:pt idx="30734">
                  <c:v>480.303</c:v>
                </c:pt>
                <c:pt idx="30735">
                  <c:v>480.06900000000002</c:v>
                </c:pt>
                <c:pt idx="30736">
                  <c:v>479.83600000000001</c:v>
                </c:pt>
                <c:pt idx="30737">
                  <c:v>479.60200000000003</c:v>
                </c:pt>
                <c:pt idx="30738">
                  <c:v>479.36900000000003</c:v>
                </c:pt>
                <c:pt idx="30739">
                  <c:v>479.13499999999999</c:v>
                </c:pt>
                <c:pt idx="30740">
                  <c:v>480.90100000000001</c:v>
                </c:pt>
                <c:pt idx="30741">
                  <c:v>480.66800000000001</c:v>
                </c:pt>
                <c:pt idx="30742">
                  <c:v>480.43400000000003</c:v>
                </c:pt>
                <c:pt idx="30743">
                  <c:v>480.20100000000002</c:v>
                </c:pt>
                <c:pt idx="30744">
                  <c:v>479.96699999999998</c:v>
                </c:pt>
                <c:pt idx="30745">
                  <c:v>479.733</c:v>
                </c:pt>
                <c:pt idx="30746">
                  <c:v>480.5</c:v>
                </c:pt>
                <c:pt idx="30747">
                  <c:v>480.26600000000002</c:v>
                </c:pt>
                <c:pt idx="30748">
                  <c:v>480.03300000000002</c:v>
                </c:pt>
                <c:pt idx="30749">
                  <c:v>479.79900000000004</c:v>
                </c:pt>
                <c:pt idx="30750">
                  <c:v>479.565</c:v>
                </c:pt>
                <c:pt idx="30751">
                  <c:v>479.33199999999999</c:v>
                </c:pt>
                <c:pt idx="30752">
                  <c:v>479.09800000000001</c:v>
                </c:pt>
                <c:pt idx="30753">
                  <c:v>479.86500000000001</c:v>
                </c:pt>
                <c:pt idx="30754">
                  <c:v>479.63100000000003</c:v>
                </c:pt>
                <c:pt idx="30755">
                  <c:v>479.39699999999999</c:v>
                </c:pt>
                <c:pt idx="30756">
                  <c:v>479.16399999999999</c:v>
                </c:pt>
                <c:pt idx="30757">
                  <c:v>478.93</c:v>
                </c:pt>
                <c:pt idx="30758">
                  <c:v>478.697</c:v>
                </c:pt>
                <c:pt idx="30759">
                  <c:v>479.46300000000002</c:v>
                </c:pt>
                <c:pt idx="30760">
                  <c:v>479.22899999999998</c:v>
                </c:pt>
                <c:pt idx="30761">
                  <c:v>478.99600000000004</c:v>
                </c:pt>
                <c:pt idx="30762">
                  <c:v>478.762</c:v>
                </c:pt>
                <c:pt idx="30763">
                  <c:v>478.529</c:v>
                </c:pt>
                <c:pt idx="30764">
                  <c:v>478.29500000000002</c:v>
                </c:pt>
                <c:pt idx="30765">
                  <c:v>478.06100000000004</c:v>
                </c:pt>
                <c:pt idx="30766">
                  <c:v>479.82800000000003</c:v>
                </c:pt>
                <c:pt idx="30767">
                  <c:v>479.59399999999999</c:v>
                </c:pt>
                <c:pt idx="30768">
                  <c:v>479.36099999999999</c:v>
                </c:pt>
                <c:pt idx="30769">
                  <c:v>479.12700000000001</c:v>
                </c:pt>
                <c:pt idx="30770">
                  <c:v>478.89300000000003</c:v>
                </c:pt>
                <c:pt idx="30771">
                  <c:v>478.66</c:v>
                </c:pt>
                <c:pt idx="30772">
                  <c:v>479.42599999999999</c:v>
                </c:pt>
                <c:pt idx="30773">
                  <c:v>479.19299999999998</c:v>
                </c:pt>
                <c:pt idx="30774">
                  <c:v>478.959</c:v>
                </c:pt>
                <c:pt idx="30775">
                  <c:v>478.72500000000002</c:v>
                </c:pt>
                <c:pt idx="30776">
                  <c:v>478.49200000000002</c:v>
                </c:pt>
                <c:pt idx="30777">
                  <c:v>478.25800000000004</c:v>
                </c:pt>
                <c:pt idx="30778">
                  <c:v>478.02500000000003</c:v>
                </c:pt>
                <c:pt idx="30779">
                  <c:v>478.791</c:v>
                </c:pt>
                <c:pt idx="30780">
                  <c:v>478.55700000000002</c:v>
                </c:pt>
                <c:pt idx="30781">
                  <c:v>478.32400000000001</c:v>
                </c:pt>
                <c:pt idx="30782">
                  <c:v>478.09000000000003</c:v>
                </c:pt>
                <c:pt idx="30783">
                  <c:v>477.85700000000003</c:v>
                </c:pt>
                <c:pt idx="30784">
                  <c:v>477.62299999999999</c:v>
                </c:pt>
                <c:pt idx="30785">
                  <c:v>477.38900000000001</c:v>
                </c:pt>
                <c:pt idx="30786">
                  <c:v>478.15600000000001</c:v>
                </c:pt>
                <c:pt idx="30787">
                  <c:v>477.92200000000003</c:v>
                </c:pt>
                <c:pt idx="30788">
                  <c:v>477.68900000000002</c:v>
                </c:pt>
                <c:pt idx="30789">
                  <c:v>477.45499999999998</c:v>
                </c:pt>
                <c:pt idx="30790">
                  <c:v>477.221</c:v>
                </c:pt>
                <c:pt idx="30791">
                  <c:v>476.988</c:v>
                </c:pt>
                <c:pt idx="30792">
                  <c:v>478.75400000000002</c:v>
                </c:pt>
                <c:pt idx="30793">
                  <c:v>478.52100000000002</c:v>
                </c:pt>
                <c:pt idx="30794">
                  <c:v>478.28700000000003</c:v>
                </c:pt>
                <c:pt idx="30795">
                  <c:v>478.053</c:v>
                </c:pt>
                <c:pt idx="30796">
                  <c:v>477.82</c:v>
                </c:pt>
                <c:pt idx="30797">
                  <c:v>477.58600000000001</c:v>
                </c:pt>
                <c:pt idx="30798">
                  <c:v>477.35300000000001</c:v>
                </c:pt>
                <c:pt idx="30799">
                  <c:v>478.11900000000003</c:v>
                </c:pt>
                <c:pt idx="30800">
                  <c:v>477.88499999999999</c:v>
                </c:pt>
                <c:pt idx="30801">
                  <c:v>477.65199999999999</c:v>
                </c:pt>
                <c:pt idx="30802">
                  <c:v>477.41800000000001</c:v>
                </c:pt>
                <c:pt idx="30803">
                  <c:v>477.185</c:v>
                </c:pt>
                <c:pt idx="30804">
                  <c:v>476.95100000000002</c:v>
                </c:pt>
                <c:pt idx="30805">
                  <c:v>477.71699999999998</c:v>
                </c:pt>
                <c:pt idx="30806">
                  <c:v>477.48400000000004</c:v>
                </c:pt>
                <c:pt idx="30807">
                  <c:v>477.25</c:v>
                </c:pt>
                <c:pt idx="30808">
                  <c:v>477.017</c:v>
                </c:pt>
                <c:pt idx="30809">
                  <c:v>476.78300000000002</c:v>
                </c:pt>
                <c:pt idx="30810">
                  <c:v>476.54900000000004</c:v>
                </c:pt>
                <c:pt idx="30811">
                  <c:v>476.31600000000003</c:v>
                </c:pt>
                <c:pt idx="30812">
                  <c:v>477.08199999999999</c:v>
                </c:pt>
                <c:pt idx="30813">
                  <c:v>476.84899999999999</c:v>
                </c:pt>
                <c:pt idx="30814">
                  <c:v>476.61500000000001</c:v>
                </c:pt>
                <c:pt idx="30815">
                  <c:v>476.38100000000003</c:v>
                </c:pt>
                <c:pt idx="30816">
                  <c:v>476.14800000000002</c:v>
                </c:pt>
                <c:pt idx="30817">
                  <c:v>475.91399999999999</c:v>
                </c:pt>
                <c:pt idx="30818">
                  <c:v>477.68099999999998</c:v>
                </c:pt>
                <c:pt idx="30819">
                  <c:v>477.447</c:v>
                </c:pt>
                <c:pt idx="30820">
                  <c:v>477.21300000000002</c:v>
                </c:pt>
                <c:pt idx="30821">
                  <c:v>476.98</c:v>
                </c:pt>
                <c:pt idx="30822">
                  <c:v>476.74600000000004</c:v>
                </c:pt>
                <c:pt idx="30823">
                  <c:v>476.51300000000003</c:v>
                </c:pt>
                <c:pt idx="30824">
                  <c:v>476.279</c:v>
                </c:pt>
                <c:pt idx="30825">
                  <c:v>477.04500000000002</c:v>
                </c:pt>
                <c:pt idx="30826">
                  <c:v>476.81200000000001</c:v>
                </c:pt>
                <c:pt idx="30827">
                  <c:v>476.57800000000003</c:v>
                </c:pt>
                <c:pt idx="30828">
                  <c:v>476.34500000000003</c:v>
                </c:pt>
                <c:pt idx="30829">
                  <c:v>476.11099999999999</c:v>
                </c:pt>
                <c:pt idx="30830">
                  <c:v>475.87700000000001</c:v>
                </c:pt>
                <c:pt idx="30831">
                  <c:v>475.64400000000001</c:v>
                </c:pt>
                <c:pt idx="30832">
                  <c:v>476.41</c:v>
                </c:pt>
                <c:pt idx="30833">
                  <c:v>476.17700000000002</c:v>
                </c:pt>
                <c:pt idx="30834">
                  <c:v>475.94299999999998</c:v>
                </c:pt>
                <c:pt idx="30835">
                  <c:v>475.709</c:v>
                </c:pt>
                <c:pt idx="30836">
                  <c:v>475.476</c:v>
                </c:pt>
                <c:pt idx="30837">
                  <c:v>475.24200000000002</c:v>
                </c:pt>
                <c:pt idx="30838">
                  <c:v>476.00900000000001</c:v>
                </c:pt>
                <c:pt idx="30839">
                  <c:v>475.77500000000003</c:v>
                </c:pt>
                <c:pt idx="30840">
                  <c:v>475.541</c:v>
                </c:pt>
                <c:pt idx="30841">
                  <c:v>475.30799999999999</c:v>
                </c:pt>
                <c:pt idx="30842">
                  <c:v>475.07400000000001</c:v>
                </c:pt>
                <c:pt idx="30843">
                  <c:v>474.84100000000001</c:v>
                </c:pt>
                <c:pt idx="30844">
                  <c:v>474.60700000000003</c:v>
                </c:pt>
                <c:pt idx="30845">
                  <c:v>476.37299999999999</c:v>
                </c:pt>
                <c:pt idx="30846">
                  <c:v>476.14</c:v>
                </c:pt>
                <c:pt idx="30847">
                  <c:v>475.90600000000001</c:v>
                </c:pt>
                <c:pt idx="30848">
                  <c:v>475.673</c:v>
                </c:pt>
                <c:pt idx="30849">
                  <c:v>475.43900000000002</c:v>
                </c:pt>
                <c:pt idx="30850">
                  <c:v>475.20499999999998</c:v>
                </c:pt>
                <c:pt idx="30851">
                  <c:v>475.97200000000004</c:v>
                </c:pt>
                <c:pt idx="30852">
                  <c:v>475.738</c:v>
                </c:pt>
                <c:pt idx="30853">
                  <c:v>475.505</c:v>
                </c:pt>
                <c:pt idx="30854">
                  <c:v>475.27100000000002</c:v>
                </c:pt>
                <c:pt idx="30855">
                  <c:v>475.03700000000003</c:v>
                </c:pt>
                <c:pt idx="30856">
                  <c:v>474.80400000000003</c:v>
                </c:pt>
                <c:pt idx="30857">
                  <c:v>474.57</c:v>
                </c:pt>
                <c:pt idx="30858">
                  <c:v>475.33699999999999</c:v>
                </c:pt>
                <c:pt idx="30859">
                  <c:v>475.10300000000001</c:v>
                </c:pt>
                <c:pt idx="30860">
                  <c:v>474.86900000000003</c:v>
                </c:pt>
                <c:pt idx="30861">
                  <c:v>474.63600000000002</c:v>
                </c:pt>
                <c:pt idx="30862">
                  <c:v>474.40199999999999</c:v>
                </c:pt>
                <c:pt idx="30863">
                  <c:v>474.16899999999998</c:v>
                </c:pt>
                <c:pt idx="30864">
                  <c:v>474.935</c:v>
                </c:pt>
                <c:pt idx="30865">
                  <c:v>474.70100000000002</c:v>
                </c:pt>
                <c:pt idx="30866">
                  <c:v>474.46800000000002</c:v>
                </c:pt>
                <c:pt idx="30867">
                  <c:v>474.23400000000004</c:v>
                </c:pt>
                <c:pt idx="30868">
                  <c:v>474.00100000000003</c:v>
                </c:pt>
                <c:pt idx="30869">
                  <c:v>473.767</c:v>
                </c:pt>
                <c:pt idx="30870">
                  <c:v>473.53300000000002</c:v>
                </c:pt>
                <c:pt idx="30871">
                  <c:v>475.3</c:v>
                </c:pt>
                <c:pt idx="30872">
                  <c:v>475.06600000000003</c:v>
                </c:pt>
                <c:pt idx="30873">
                  <c:v>474.83300000000003</c:v>
                </c:pt>
                <c:pt idx="30874">
                  <c:v>474.59899999999999</c:v>
                </c:pt>
                <c:pt idx="30875">
                  <c:v>474.36500000000001</c:v>
                </c:pt>
                <c:pt idx="30876">
                  <c:v>474.13200000000001</c:v>
                </c:pt>
                <c:pt idx="30877">
                  <c:v>474.89800000000002</c:v>
                </c:pt>
                <c:pt idx="30878">
                  <c:v>474.66500000000002</c:v>
                </c:pt>
                <c:pt idx="30879">
                  <c:v>474.43099999999998</c:v>
                </c:pt>
                <c:pt idx="30880">
                  <c:v>474.197</c:v>
                </c:pt>
                <c:pt idx="30881">
                  <c:v>473.964</c:v>
                </c:pt>
                <c:pt idx="30882">
                  <c:v>473.73</c:v>
                </c:pt>
                <c:pt idx="30883">
                  <c:v>473.49700000000001</c:v>
                </c:pt>
                <c:pt idx="30884">
                  <c:v>474.26300000000003</c:v>
                </c:pt>
                <c:pt idx="30885">
                  <c:v>474.029</c:v>
                </c:pt>
                <c:pt idx="30886">
                  <c:v>473.79599999999999</c:v>
                </c:pt>
                <c:pt idx="30887">
                  <c:v>473.56200000000001</c:v>
                </c:pt>
                <c:pt idx="30888">
                  <c:v>473.32900000000001</c:v>
                </c:pt>
                <c:pt idx="30889">
                  <c:v>473.09500000000003</c:v>
                </c:pt>
                <c:pt idx="30890">
                  <c:v>472.86099999999999</c:v>
                </c:pt>
                <c:pt idx="30891">
                  <c:v>473.62799999999999</c:v>
                </c:pt>
                <c:pt idx="30892">
                  <c:v>473.39400000000001</c:v>
                </c:pt>
                <c:pt idx="30893">
                  <c:v>473.161</c:v>
                </c:pt>
                <c:pt idx="30894">
                  <c:v>472.92700000000002</c:v>
                </c:pt>
                <c:pt idx="30895">
                  <c:v>472.69299999999998</c:v>
                </c:pt>
                <c:pt idx="30896">
                  <c:v>472.46000000000004</c:v>
                </c:pt>
                <c:pt idx="30897">
                  <c:v>474.226</c:v>
                </c:pt>
                <c:pt idx="30898">
                  <c:v>473.99299999999999</c:v>
                </c:pt>
                <c:pt idx="30899">
                  <c:v>473.75900000000001</c:v>
                </c:pt>
                <c:pt idx="30900">
                  <c:v>473.52500000000003</c:v>
                </c:pt>
                <c:pt idx="30901">
                  <c:v>473.29200000000003</c:v>
                </c:pt>
                <c:pt idx="30902">
                  <c:v>473.05799999999999</c:v>
                </c:pt>
                <c:pt idx="30903">
                  <c:v>472.82499999999999</c:v>
                </c:pt>
                <c:pt idx="30904">
                  <c:v>473.59100000000001</c:v>
                </c:pt>
                <c:pt idx="30905">
                  <c:v>473.35700000000003</c:v>
                </c:pt>
                <c:pt idx="30906">
                  <c:v>473.12400000000002</c:v>
                </c:pt>
                <c:pt idx="30907">
                  <c:v>472.89</c:v>
                </c:pt>
                <c:pt idx="30908">
                  <c:v>472.65699999999998</c:v>
                </c:pt>
                <c:pt idx="30909">
                  <c:v>472.423</c:v>
                </c:pt>
                <c:pt idx="30910">
                  <c:v>473.18900000000002</c:v>
                </c:pt>
                <c:pt idx="30911">
                  <c:v>472.95600000000002</c:v>
                </c:pt>
                <c:pt idx="30912">
                  <c:v>472.72200000000004</c:v>
                </c:pt>
                <c:pt idx="30913">
                  <c:v>472.48900000000003</c:v>
                </c:pt>
                <c:pt idx="30914">
                  <c:v>472.255</c:v>
                </c:pt>
                <c:pt idx="30915">
                  <c:v>472.02100000000002</c:v>
                </c:pt>
                <c:pt idx="30916">
                  <c:v>471.78800000000001</c:v>
                </c:pt>
                <c:pt idx="30917">
                  <c:v>472.55400000000003</c:v>
                </c:pt>
                <c:pt idx="30918">
                  <c:v>472.32100000000003</c:v>
                </c:pt>
                <c:pt idx="30919">
                  <c:v>472.08699999999999</c:v>
                </c:pt>
                <c:pt idx="30920">
                  <c:v>471.85300000000001</c:v>
                </c:pt>
                <c:pt idx="30921">
                  <c:v>471.62</c:v>
                </c:pt>
                <c:pt idx="30922">
                  <c:v>471.38600000000002</c:v>
                </c:pt>
                <c:pt idx="30923">
                  <c:v>473.15300000000002</c:v>
                </c:pt>
                <c:pt idx="30924">
                  <c:v>472.91899999999998</c:v>
                </c:pt>
                <c:pt idx="30925">
                  <c:v>472.685</c:v>
                </c:pt>
                <c:pt idx="30926">
                  <c:v>472.452</c:v>
                </c:pt>
                <c:pt idx="30927">
                  <c:v>472.21800000000002</c:v>
                </c:pt>
                <c:pt idx="30928">
                  <c:v>471.98500000000001</c:v>
                </c:pt>
                <c:pt idx="30929">
                  <c:v>471.75100000000003</c:v>
                </c:pt>
                <c:pt idx="30930">
                  <c:v>472.517</c:v>
                </c:pt>
                <c:pt idx="30931">
                  <c:v>472.28399999999999</c:v>
                </c:pt>
                <c:pt idx="30932">
                  <c:v>472.05</c:v>
                </c:pt>
                <c:pt idx="30933">
                  <c:v>471.81700000000001</c:v>
                </c:pt>
                <c:pt idx="30934">
                  <c:v>471.58300000000003</c:v>
                </c:pt>
                <c:pt idx="30935">
                  <c:v>471.34899999999999</c:v>
                </c:pt>
                <c:pt idx="30936">
                  <c:v>471.11599999999999</c:v>
                </c:pt>
                <c:pt idx="30937">
                  <c:v>471.88200000000001</c:v>
                </c:pt>
                <c:pt idx="30938">
                  <c:v>471.649</c:v>
                </c:pt>
                <c:pt idx="30939">
                  <c:v>471.41500000000002</c:v>
                </c:pt>
                <c:pt idx="30940">
                  <c:v>471.18099999999998</c:v>
                </c:pt>
                <c:pt idx="30941">
                  <c:v>470.94800000000004</c:v>
                </c:pt>
                <c:pt idx="30942">
                  <c:v>470.714</c:v>
                </c:pt>
                <c:pt idx="30943">
                  <c:v>471.48099999999999</c:v>
                </c:pt>
                <c:pt idx="30944">
                  <c:v>471.24700000000001</c:v>
                </c:pt>
                <c:pt idx="30945">
                  <c:v>471.01300000000003</c:v>
                </c:pt>
                <c:pt idx="30946">
                  <c:v>470.78000000000003</c:v>
                </c:pt>
                <c:pt idx="30947">
                  <c:v>470.54599999999999</c:v>
                </c:pt>
                <c:pt idx="30948">
                  <c:v>470.31299999999999</c:v>
                </c:pt>
                <c:pt idx="30949">
                  <c:v>470.07900000000001</c:v>
                </c:pt>
                <c:pt idx="30950">
                  <c:v>471.84500000000003</c:v>
                </c:pt>
                <c:pt idx="30951">
                  <c:v>471.61200000000002</c:v>
                </c:pt>
                <c:pt idx="30952">
                  <c:v>471.37799999999999</c:v>
                </c:pt>
                <c:pt idx="30953">
                  <c:v>471.14499999999998</c:v>
                </c:pt>
                <c:pt idx="30954">
                  <c:v>470.911</c:v>
                </c:pt>
                <c:pt idx="30955">
                  <c:v>470.67700000000002</c:v>
                </c:pt>
                <c:pt idx="30956">
                  <c:v>471.44400000000002</c:v>
                </c:pt>
                <c:pt idx="30957">
                  <c:v>471.21000000000004</c:v>
                </c:pt>
                <c:pt idx="30958">
                  <c:v>470.97700000000003</c:v>
                </c:pt>
                <c:pt idx="30959">
                  <c:v>470.74299999999999</c:v>
                </c:pt>
                <c:pt idx="30960">
                  <c:v>470.50900000000001</c:v>
                </c:pt>
                <c:pt idx="30961">
                  <c:v>470.27600000000001</c:v>
                </c:pt>
                <c:pt idx="30962">
                  <c:v>470.04200000000003</c:v>
                </c:pt>
                <c:pt idx="30963">
                  <c:v>470.80900000000003</c:v>
                </c:pt>
                <c:pt idx="30964">
                  <c:v>470.57499999999999</c:v>
                </c:pt>
                <c:pt idx="30965">
                  <c:v>470.34100000000001</c:v>
                </c:pt>
                <c:pt idx="30966">
                  <c:v>470.108</c:v>
                </c:pt>
                <c:pt idx="30967">
                  <c:v>469.87400000000002</c:v>
                </c:pt>
                <c:pt idx="30968">
                  <c:v>469.64100000000002</c:v>
                </c:pt>
                <c:pt idx="30969">
                  <c:v>470.40699999999998</c:v>
                </c:pt>
                <c:pt idx="30970">
                  <c:v>470.173</c:v>
                </c:pt>
                <c:pt idx="30971">
                  <c:v>469.94</c:v>
                </c:pt>
                <c:pt idx="30972">
                  <c:v>469.70600000000002</c:v>
                </c:pt>
                <c:pt idx="30973">
                  <c:v>469.47300000000001</c:v>
                </c:pt>
                <c:pt idx="30974">
                  <c:v>469.23900000000003</c:v>
                </c:pt>
                <c:pt idx="30975">
                  <c:v>469.005</c:v>
                </c:pt>
                <c:pt idx="30976">
                  <c:v>470.77199999999999</c:v>
                </c:pt>
                <c:pt idx="30977">
                  <c:v>470.53800000000001</c:v>
                </c:pt>
                <c:pt idx="30978">
                  <c:v>470.30500000000001</c:v>
                </c:pt>
                <c:pt idx="30979">
                  <c:v>470.07100000000003</c:v>
                </c:pt>
                <c:pt idx="30980">
                  <c:v>469.83699999999999</c:v>
                </c:pt>
                <c:pt idx="30981">
                  <c:v>469.60399999999998</c:v>
                </c:pt>
                <c:pt idx="30982">
                  <c:v>470.37</c:v>
                </c:pt>
                <c:pt idx="30983">
                  <c:v>470.137</c:v>
                </c:pt>
                <c:pt idx="30984">
                  <c:v>469.90300000000002</c:v>
                </c:pt>
                <c:pt idx="30985">
                  <c:v>469.66899999999998</c:v>
                </c:pt>
                <c:pt idx="30986">
                  <c:v>469.43600000000004</c:v>
                </c:pt>
                <c:pt idx="30987">
                  <c:v>469.202</c:v>
                </c:pt>
                <c:pt idx="30988">
                  <c:v>468.96899999999999</c:v>
                </c:pt>
                <c:pt idx="30989">
                  <c:v>469.73500000000001</c:v>
                </c:pt>
                <c:pt idx="30990">
                  <c:v>469.50100000000003</c:v>
                </c:pt>
                <c:pt idx="30991">
                  <c:v>469.26800000000003</c:v>
                </c:pt>
                <c:pt idx="30992">
                  <c:v>469.03399999999999</c:v>
                </c:pt>
                <c:pt idx="30993">
                  <c:v>468.80099999999999</c:v>
                </c:pt>
                <c:pt idx="30994">
                  <c:v>468.56700000000001</c:v>
                </c:pt>
                <c:pt idx="30995">
                  <c:v>468.33300000000003</c:v>
                </c:pt>
                <c:pt idx="30996">
                  <c:v>469.1</c:v>
                </c:pt>
                <c:pt idx="30997">
                  <c:v>468.86599999999999</c:v>
                </c:pt>
                <c:pt idx="30998">
                  <c:v>468.63299999999998</c:v>
                </c:pt>
                <c:pt idx="30999">
                  <c:v>468.399</c:v>
                </c:pt>
                <c:pt idx="31000">
                  <c:v>468.16500000000002</c:v>
                </c:pt>
                <c:pt idx="31001">
                  <c:v>467.93200000000002</c:v>
                </c:pt>
                <c:pt idx="31002">
                  <c:v>469.69800000000004</c:v>
                </c:pt>
                <c:pt idx="31003">
                  <c:v>469.46500000000003</c:v>
                </c:pt>
                <c:pt idx="31004">
                  <c:v>469.23099999999999</c:v>
                </c:pt>
                <c:pt idx="31005">
                  <c:v>468.99700000000001</c:v>
                </c:pt>
                <c:pt idx="31006">
                  <c:v>468.76400000000001</c:v>
                </c:pt>
                <c:pt idx="31007">
                  <c:v>468.53000000000003</c:v>
                </c:pt>
                <c:pt idx="31008">
                  <c:v>468.29700000000003</c:v>
                </c:pt>
                <c:pt idx="31009">
                  <c:v>469.06299999999999</c:v>
                </c:pt>
                <c:pt idx="31010">
                  <c:v>468.82900000000001</c:v>
                </c:pt>
                <c:pt idx="31011">
                  <c:v>468.596</c:v>
                </c:pt>
                <c:pt idx="31012">
                  <c:v>468.36200000000002</c:v>
                </c:pt>
                <c:pt idx="31013">
                  <c:v>468.12900000000002</c:v>
                </c:pt>
                <c:pt idx="31014">
                  <c:v>467.89499999999998</c:v>
                </c:pt>
                <c:pt idx="31015">
                  <c:v>468.661</c:v>
                </c:pt>
                <c:pt idx="31016">
                  <c:v>468.428</c:v>
                </c:pt>
                <c:pt idx="31017">
                  <c:v>468.19400000000002</c:v>
                </c:pt>
                <c:pt idx="31018">
                  <c:v>467.96100000000001</c:v>
                </c:pt>
                <c:pt idx="31019">
                  <c:v>467.72700000000003</c:v>
                </c:pt>
                <c:pt idx="31020">
                  <c:v>467.49299999999999</c:v>
                </c:pt>
                <c:pt idx="31021">
                  <c:v>467.26</c:v>
                </c:pt>
                <c:pt idx="31022">
                  <c:v>468.02600000000001</c:v>
                </c:pt>
                <c:pt idx="31023">
                  <c:v>467.79300000000001</c:v>
                </c:pt>
                <c:pt idx="31024">
                  <c:v>467.55900000000003</c:v>
                </c:pt>
                <c:pt idx="31025">
                  <c:v>467.32499999999999</c:v>
                </c:pt>
                <c:pt idx="31026">
                  <c:v>467.09199999999998</c:v>
                </c:pt>
                <c:pt idx="31027">
                  <c:v>466.858</c:v>
                </c:pt>
                <c:pt idx="31028">
                  <c:v>468.625</c:v>
                </c:pt>
                <c:pt idx="31029">
                  <c:v>468.39100000000002</c:v>
                </c:pt>
                <c:pt idx="31030">
                  <c:v>468.15699999999998</c:v>
                </c:pt>
                <c:pt idx="31031">
                  <c:v>467.92400000000004</c:v>
                </c:pt>
                <c:pt idx="31032">
                  <c:v>467.69</c:v>
                </c:pt>
                <c:pt idx="31033">
                  <c:v>467.45699999999999</c:v>
                </c:pt>
                <c:pt idx="31034">
                  <c:v>467.22300000000001</c:v>
                </c:pt>
                <c:pt idx="31035">
                  <c:v>467.98900000000003</c:v>
                </c:pt>
                <c:pt idx="31036">
                  <c:v>467.75600000000003</c:v>
                </c:pt>
                <c:pt idx="31037">
                  <c:v>467.52199999999999</c:v>
                </c:pt>
                <c:pt idx="31038">
                  <c:v>467.28899999999999</c:v>
                </c:pt>
                <c:pt idx="31039">
                  <c:v>467.05500000000001</c:v>
                </c:pt>
                <c:pt idx="31040">
                  <c:v>466.82100000000003</c:v>
                </c:pt>
                <c:pt idx="31041">
                  <c:v>466.58800000000002</c:v>
                </c:pt>
                <c:pt idx="31042">
                  <c:v>467.35399999999998</c:v>
                </c:pt>
                <c:pt idx="31043">
                  <c:v>467.12100000000004</c:v>
                </c:pt>
                <c:pt idx="31044">
                  <c:v>466.887</c:v>
                </c:pt>
                <c:pt idx="31045">
                  <c:v>466.65300000000002</c:v>
                </c:pt>
                <c:pt idx="31046">
                  <c:v>466.42</c:v>
                </c:pt>
                <c:pt idx="31047">
                  <c:v>466.18600000000004</c:v>
                </c:pt>
                <c:pt idx="31048">
                  <c:v>466.95300000000003</c:v>
                </c:pt>
                <c:pt idx="31049">
                  <c:v>466.71899999999999</c:v>
                </c:pt>
                <c:pt idx="31050">
                  <c:v>466.48500000000001</c:v>
                </c:pt>
                <c:pt idx="31051">
                  <c:v>466.25200000000001</c:v>
                </c:pt>
                <c:pt idx="31052">
                  <c:v>466.01800000000003</c:v>
                </c:pt>
                <c:pt idx="31053">
                  <c:v>465.78500000000003</c:v>
                </c:pt>
                <c:pt idx="31054">
                  <c:v>465.55099999999999</c:v>
                </c:pt>
                <c:pt idx="31055">
                  <c:v>467.31700000000001</c:v>
                </c:pt>
                <c:pt idx="31056">
                  <c:v>467.084</c:v>
                </c:pt>
                <c:pt idx="31057">
                  <c:v>466.85</c:v>
                </c:pt>
                <c:pt idx="31058">
                  <c:v>466.61700000000002</c:v>
                </c:pt>
                <c:pt idx="31059">
                  <c:v>466.38299999999998</c:v>
                </c:pt>
                <c:pt idx="31060">
                  <c:v>466.149</c:v>
                </c:pt>
                <c:pt idx="31061">
                  <c:v>466.916</c:v>
                </c:pt>
                <c:pt idx="31062">
                  <c:v>466.68200000000002</c:v>
                </c:pt>
                <c:pt idx="31063">
                  <c:v>466.44900000000001</c:v>
                </c:pt>
                <c:pt idx="31064">
                  <c:v>466.21500000000003</c:v>
                </c:pt>
                <c:pt idx="31065">
                  <c:v>465.98099999999999</c:v>
                </c:pt>
                <c:pt idx="31066">
                  <c:v>465.74799999999999</c:v>
                </c:pt>
                <c:pt idx="31067">
                  <c:v>465.51400000000001</c:v>
                </c:pt>
                <c:pt idx="31068">
                  <c:v>466.28100000000001</c:v>
                </c:pt>
                <c:pt idx="31069">
                  <c:v>466.04700000000003</c:v>
                </c:pt>
                <c:pt idx="31070">
                  <c:v>465.81299999999999</c:v>
                </c:pt>
                <c:pt idx="31071">
                  <c:v>465.58</c:v>
                </c:pt>
                <c:pt idx="31072">
                  <c:v>465.346</c:v>
                </c:pt>
                <c:pt idx="31073">
                  <c:v>465.113</c:v>
                </c:pt>
                <c:pt idx="31074">
                  <c:v>465.87900000000002</c:v>
                </c:pt>
                <c:pt idx="31075">
                  <c:v>465.64499999999998</c:v>
                </c:pt>
                <c:pt idx="31076">
                  <c:v>465.41200000000003</c:v>
                </c:pt>
                <c:pt idx="31077">
                  <c:v>465.178</c:v>
                </c:pt>
                <c:pt idx="31078">
                  <c:v>464.94499999999999</c:v>
                </c:pt>
                <c:pt idx="31079">
                  <c:v>464.71100000000001</c:v>
                </c:pt>
                <c:pt idx="31080">
                  <c:v>464.47700000000003</c:v>
                </c:pt>
                <c:pt idx="31081">
                  <c:v>466.24400000000003</c:v>
                </c:pt>
                <c:pt idx="31082">
                  <c:v>466.01</c:v>
                </c:pt>
                <c:pt idx="31083">
                  <c:v>465.77699999999999</c:v>
                </c:pt>
                <c:pt idx="31084">
                  <c:v>465.54300000000001</c:v>
                </c:pt>
                <c:pt idx="31085">
                  <c:v>465.30900000000003</c:v>
                </c:pt>
                <c:pt idx="31086">
                  <c:v>465.07600000000002</c:v>
                </c:pt>
                <c:pt idx="31087">
                  <c:v>464.84199999999998</c:v>
                </c:pt>
                <c:pt idx="31088">
                  <c:v>465.60900000000004</c:v>
                </c:pt>
                <c:pt idx="31089">
                  <c:v>465.375</c:v>
                </c:pt>
                <c:pt idx="31090">
                  <c:v>465.14100000000002</c:v>
                </c:pt>
                <c:pt idx="31091">
                  <c:v>464.90800000000002</c:v>
                </c:pt>
                <c:pt idx="31092">
                  <c:v>464.67400000000004</c:v>
                </c:pt>
                <c:pt idx="31093">
                  <c:v>464.44100000000003</c:v>
                </c:pt>
                <c:pt idx="31094">
                  <c:v>465.20699999999999</c:v>
                </c:pt>
                <c:pt idx="31095">
                  <c:v>464.97300000000001</c:v>
                </c:pt>
                <c:pt idx="31096">
                  <c:v>464.74</c:v>
                </c:pt>
                <c:pt idx="31097">
                  <c:v>464.50600000000003</c:v>
                </c:pt>
                <c:pt idx="31098">
                  <c:v>464.27300000000002</c:v>
                </c:pt>
                <c:pt idx="31099">
                  <c:v>464.03899999999999</c:v>
                </c:pt>
                <c:pt idx="31100">
                  <c:v>463.80500000000001</c:v>
                </c:pt>
                <c:pt idx="31101">
                  <c:v>464.572</c:v>
                </c:pt>
                <c:pt idx="31102">
                  <c:v>464.33800000000002</c:v>
                </c:pt>
                <c:pt idx="31103">
                  <c:v>464.10500000000002</c:v>
                </c:pt>
                <c:pt idx="31104">
                  <c:v>463.87100000000004</c:v>
                </c:pt>
                <c:pt idx="31105">
                  <c:v>463.637</c:v>
                </c:pt>
                <c:pt idx="31106">
                  <c:v>463.404</c:v>
                </c:pt>
                <c:pt idx="31107">
                  <c:v>465.17</c:v>
                </c:pt>
                <c:pt idx="31108">
                  <c:v>464.93700000000001</c:v>
                </c:pt>
                <c:pt idx="31109">
                  <c:v>464.70300000000003</c:v>
                </c:pt>
                <c:pt idx="31110">
                  <c:v>464.46899999999999</c:v>
                </c:pt>
                <c:pt idx="31111">
                  <c:v>464.23599999999999</c:v>
                </c:pt>
                <c:pt idx="31112">
                  <c:v>464.00200000000001</c:v>
                </c:pt>
                <c:pt idx="31113">
                  <c:v>463.76900000000001</c:v>
                </c:pt>
                <c:pt idx="31114">
                  <c:v>464.53500000000003</c:v>
                </c:pt>
                <c:pt idx="31115">
                  <c:v>464.30099999999999</c:v>
                </c:pt>
                <c:pt idx="31116">
                  <c:v>464.06799999999998</c:v>
                </c:pt>
                <c:pt idx="31117">
                  <c:v>463.834</c:v>
                </c:pt>
                <c:pt idx="31118">
                  <c:v>463.601</c:v>
                </c:pt>
                <c:pt idx="31119">
                  <c:v>463.36700000000002</c:v>
                </c:pt>
                <c:pt idx="31120">
                  <c:v>464.13299999999998</c:v>
                </c:pt>
                <c:pt idx="31121">
                  <c:v>463.90000000000003</c:v>
                </c:pt>
                <c:pt idx="31122">
                  <c:v>463.666</c:v>
                </c:pt>
                <c:pt idx="31123">
                  <c:v>463.43299999999999</c:v>
                </c:pt>
                <c:pt idx="31124">
                  <c:v>463.19900000000001</c:v>
                </c:pt>
                <c:pt idx="31125">
                  <c:v>462.96500000000003</c:v>
                </c:pt>
                <c:pt idx="31126">
                  <c:v>462.73200000000003</c:v>
                </c:pt>
                <c:pt idx="31127">
                  <c:v>463.49799999999999</c:v>
                </c:pt>
                <c:pt idx="31128">
                  <c:v>463.26499999999999</c:v>
                </c:pt>
                <c:pt idx="31129">
                  <c:v>463.03100000000001</c:v>
                </c:pt>
                <c:pt idx="31130">
                  <c:v>462.79700000000003</c:v>
                </c:pt>
                <c:pt idx="31131">
                  <c:v>462.56400000000002</c:v>
                </c:pt>
                <c:pt idx="31132">
                  <c:v>462.33</c:v>
                </c:pt>
                <c:pt idx="31133">
                  <c:v>464.09700000000004</c:v>
                </c:pt>
                <c:pt idx="31134">
                  <c:v>463.863</c:v>
                </c:pt>
                <c:pt idx="31135">
                  <c:v>463.62900000000002</c:v>
                </c:pt>
                <c:pt idx="31136">
                  <c:v>463.39600000000002</c:v>
                </c:pt>
                <c:pt idx="31137">
                  <c:v>463.16200000000003</c:v>
                </c:pt>
                <c:pt idx="31138">
                  <c:v>462.92900000000003</c:v>
                </c:pt>
                <c:pt idx="31139">
                  <c:v>462.69499999999999</c:v>
                </c:pt>
                <c:pt idx="31140">
                  <c:v>463.46100000000001</c:v>
                </c:pt>
                <c:pt idx="31141">
                  <c:v>463.22800000000001</c:v>
                </c:pt>
                <c:pt idx="31142">
                  <c:v>462.99400000000003</c:v>
                </c:pt>
                <c:pt idx="31143">
                  <c:v>462.76100000000002</c:v>
                </c:pt>
                <c:pt idx="31144">
                  <c:v>462.52699999999999</c:v>
                </c:pt>
                <c:pt idx="31145">
                  <c:v>462.29300000000001</c:v>
                </c:pt>
                <c:pt idx="31146">
                  <c:v>462.06</c:v>
                </c:pt>
                <c:pt idx="31147">
                  <c:v>462.82600000000002</c:v>
                </c:pt>
                <c:pt idx="31148">
                  <c:v>462.59300000000002</c:v>
                </c:pt>
                <c:pt idx="31149">
                  <c:v>462.35900000000004</c:v>
                </c:pt>
                <c:pt idx="31150">
                  <c:v>462.125</c:v>
                </c:pt>
                <c:pt idx="31151">
                  <c:v>461.892</c:v>
                </c:pt>
                <c:pt idx="31152">
                  <c:v>461.65800000000002</c:v>
                </c:pt>
                <c:pt idx="31153">
                  <c:v>462.42500000000001</c:v>
                </c:pt>
                <c:pt idx="31154">
                  <c:v>462.19100000000003</c:v>
                </c:pt>
                <c:pt idx="31155">
                  <c:v>461.95699999999999</c:v>
                </c:pt>
                <c:pt idx="31156">
                  <c:v>461.72399999999999</c:v>
                </c:pt>
                <c:pt idx="31157">
                  <c:v>461.49</c:v>
                </c:pt>
                <c:pt idx="31158">
                  <c:v>461.25700000000001</c:v>
                </c:pt>
                <c:pt idx="31159">
                  <c:v>461.02300000000002</c:v>
                </c:pt>
                <c:pt idx="31160">
                  <c:v>462.78899999999999</c:v>
                </c:pt>
                <c:pt idx="31161">
                  <c:v>462.55599999999998</c:v>
                </c:pt>
                <c:pt idx="31162">
                  <c:v>462.322</c:v>
                </c:pt>
                <c:pt idx="31163">
                  <c:v>462.089</c:v>
                </c:pt>
                <c:pt idx="31164">
                  <c:v>461.85500000000002</c:v>
                </c:pt>
                <c:pt idx="31165">
                  <c:v>461.62100000000004</c:v>
                </c:pt>
                <c:pt idx="31166">
                  <c:v>462.38800000000003</c:v>
                </c:pt>
                <c:pt idx="31167">
                  <c:v>462.154</c:v>
                </c:pt>
                <c:pt idx="31168">
                  <c:v>461.92099999999999</c:v>
                </c:pt>
                <c:pt idx="31169">
                  <c:v>461.68700000000001</c:v>
                </c:pt>
                <c:pt idx="31170">
                  <c:v>461.45300000000003</c:v>
                </c:pt>
                <c:pt idx="31171">
                  <c:v>461.22</c:v>
                </c:pt>
                <c:pt idx="31172">
                  <c:v>460.98599999999999</c:v>
                </c:pt>
                <c:pt idx="31173">
                  <c:v>461.75299999999999</c:v>
                </c:pt>
                <c:pt idx="31174">
                  <c:v>461.51900000000001</c:v>
                </c:pt>
                <c:pt idx="31175">
                  <c:v>461.28500000000003</c:v>
                </c:pt>
                <c:pt idx="31176">
                  <c:v>461.05200000000002</c:v>
                </c:pt>
                <c:pt idx="31177">
                  <c:v>460.81799999999998</c:v>
                </c:pt>
                <c:pt idx="31178">
                  <c:v>460.58500000000004</c:v>
                </c:pt>
                <c:pt idx="31179">
                  <c:v>461.351</c:v>
                </c:pt>
                <c:pt idx="31180">
                  <c:v>461.11700000000002</c:v>
                </c:pt>
                <c:pt idx="31181">
                  <c:v>460.88400000000001</c:v>
                </c:pt>
                <c:pt idx="31182">
                  <c:v>460.65000000000003</c:v>
                </c:pt>
                <c:pt idx="31183">
                  <c:v>460.41700000000003</c:v>
                </c:pt>
                <c:pt idx="31184">
                  <c:v>460.18299999999999</c:v>
                </c:pt>
                <c:pt idx="31185">
                  <c:v>459.94900000000001</c:v>
                </c:pt>
                <c:pt idx="31186">
                  <c:v>461.71600000000001</c:v>
                </c:pt>
                <c:pt idx="31187">
                  <c:v>461.48200000000003</c:v>
                </c:pt>
                <c:pt idx="31188">
                  <c:v>461.24900000000002</c:v>
                </c:pt>
                <c:pt idx="31189">
                  <c:v>461.01499999999999</c:v>
                </c:pt>
                <c:pt idx="31190">
                  <c:v>460.78100000000001</c:v>
                </c:pt>
                <c:pt idx="31191">
                  <c:v>460.548</c:v>
                </c:pt>
                <c:pt idx="31192">
                  <c:v>460.31400000000002</c:v>
                </c:pt>
                <c:pt idx="31193">
                  <c:v>461.08100000000002</c:v>
                </c:pt>
                <c:pt idx="31194">
                  <c:v>460.84700000000004</c:v>
                </c:pt>
                <c:pt idx="31195">
                  <c:v>460.613</c:v>
                </c:pt>
                <c:pt idx="31196">
                  <c:v>460.38</c:v>
                </c:pt>
                <c:pt idx="31197">
                  <c:v>460.14600000000002</c:v>
                </c:pt>
                <c:pt idx="31198">
                  <c:v>459.91300000000001</c:v>
                </c:pt>
                <c:pt idx="31199">
                  <c:v>460.67900000000003</c:v>
                </c:pt>
                <c:pt idx="31200">
                  <c:v>460.44499999999999</c:v>
                </c:pt>
                <c:pt idx="31201">
                  <c:v>460.21199999999999</c:v>
                </c:pt>
                <c:pt idx="31202">
                  <c:v>459.97800000000001</c:v>
                </c:pt>
                <c:pt idx="31203">
                  <c:v>459.745</c:v>
                </c:pt>
                <c:pt idx="31204">
                  <c:v>459.51100000000002</c:v>
                </c:pt>
                <c:pt idx="31205">
                  <c:v>459.27699999999999</c:v>
                </c:pt>
                <c:pt idx="31206">
                  <c:v>460.04399999999998</c:v>
                </c:pt>
                <c:pt idx="31207">
                  <c:v>459.81</c:v>
                </c:pt>
                <c:pt idx="31208">
                  <c:v>459.577</c:v>
                </c:pt>
                <c:pt idx="31209">
                  <c:v>459.34300000000002</c:v>
                </c:pt>
                <c:pt idx="31210">
                  <c:v>459.10900000000004</c:v>
                </c:pt>
                <c:pt idx="31211">
                  <c:v>458.87600000000003</c:v>
                </c:pt>
                <c:pt idx="31212">
                  <c:v>460.642</c:v>
                </c:pt>
                <c:pt idx="31213">
                  <c:v>460.40899999999999</c:v>
                </c:pt>
                <c:pt idx="31214">
                  <c:v>460.17500000000001</c:v>
                </c:pt>
                <c:pt idx="31215">
                  <c:v>459.94100000000003</c:v>
                </c:pt>
                <c:pt idx="31216">
                  <c:v>459.70800000000003</c:v>
                </c:pt>
                <c:pt idx="31217">
                  <c:v>459.47399999999999</c:v>
                </c:pt>
                <c:pt idx="31218">
                  <c:v>459.24099999999999</c:v>
                </c:pt>
                <c:pt idx="31219">
                  <c:v>460.00700000000001</c:v>
                </c:pt>
                <c:pt idx="31220">
                  <c:v>459.77300000000002</c:v>
                </c:pt>
                <c:pt idx="31221">
                  <c:v>459.54</c:v>
                </c:pt>
                <c:pt idx="31222">
                  <c:v>459.30599999999998</c:v>
                </c:pt>
                <c:pt idx="31223">
                  <c:v>459.07300000000004</c:v>
                </c:pt>
                <c:pt idx="31224">
                  <c:v>458.839</c:v>
                </c:pt>
                <c:pt idx="31225">
                  <c:v>459.60500000000002</c:v>
                </c:pt>
                <c:pt idx="31226">
                  <c:v>459.37200000000001</c:v>
                </c:pt>
                <c:pt idx="31227">
                  <c:v>459.13800000000003</c:v>
                </c:pt>
                <c:pt idx="31228">
                  <c:v>458.90500000000003</c:v>
                </c:pt>
                <c:pt idx="31229">
                  <c:v>458.67099999999999</c:v>
                </c:pt>
                <c:pt idx="31230">
                  <c:v>458.43700000000001</c:v>
                </c:pt>
                <c:pt idx="31231">
                  <c:v>458.20400000000001</c:v>
                </c:pt>
                <c:pt idx="31232">
                  <c:v>458.97</c:v>
                </c:pt>
                <c:pt idx="31233">
                  <c:v>458.73700000000002</c:v>
                </c:pt>
                <c:pt idx="31234">
                  <c:v>458.50299999999999</c:v>
                </c:pt>
                <c:pt idx="31235">
                  <c:v>458.26900000000001</c:v>
                </c:pt>
                <c:pt idx="31236">
                  <c:v>458.036</c:v>
                </c:pt>
                <c:pt idx="31237">
                  <c:v>457.80200000000002</c:v>
                </c:pt>
                <c:pt idx="31238">
                  <c:v>457.56900000000002</c:v>
                </c:pt>
                <c:pt idx="31239">
                  <c:v>459.33500000000004</c:v>
                </c:pt>
                <c:pt idx="31240">
                  <c:v>459.101</c:v>
                </c:pt>
                <c:pt idx="31241">
                  <c:v>458.86799999999999</c:v>
                </c:pt>
                <c:pt idx="31242">
                  <c:v>458.63400000000001</c:v>
                </c:pt>
                <c:pt idx="31243">
                  <c:v>458.40100000000001</c:v>
                </c:pt>
                <c:pt idx="31244">
                  <c:v>458.16700000000003</c:v>
                </c:pt>
                <c:pt idx="31245">
                  <c:v>458.93299999999999</c:v>
                </c:pt>
                <c:pt idx="31246">
                  <c:v>458.7</c:v>
                </c:pt>
                <c:pt idx="31247">
                  <c:v>458.46600000000001</c:v>
                </c:pt>
                <c:pt idx="31248">
                  <c:v>458.233</c:v>
                </c:pt>
                <c:pt idx="31249">
                  <c:v>457.99900000000002</c:v>
                </c:pt>
                <c:pt idx="31250">
                  <c:v>457.76499999999999</c:v>
                </c:pt>
                <c:pt idx="31251">
                  <c:v>457.53199999999998</c:v>
                </c:pt>
                <c:pt idx="31252">
                  <c:v>458.298</c:v>
                </c:pt>
                <c:pt idx="31253">
                  <c:v>458.065</c:v>
                </c:pt>
                <c:pt idx="31254">
                  <c:v>457.83100000000002</c:v>
                </c:pt>
                <c:pt idx="31255">
                  <c:v>457.59700000000004</c:v>
                </c:pt>
                <c:pt idx="31256">
                  <c:v>457.36400000000003</c:v>
                </c:pt>
                <c:pt idx="31257">
                  <c:v>457.13</c:v>
                </c:pt>
                <c:pt idx="31258">
                  <c:v>457.89699999999999</c:v>
                </c:pt>
                <c:pt idx="31259">
                  <c:v>457.66300000000001</c:v>
                </c:pt>
                <c:pt idx="31260">
                  <c:v>457.42900000000003</c:v>
                </c:pt>
                <c:pt idx="31261">
                  <c:v>457.19600000000003</c:v>
                </c:pt>
                <c:pt idx="31262">
                  <c:v>456.96199999999999</c:v>
                </c:pt>
                <c:pt idx="31263">
                  <c:v>456.72899999999998</c:v>
                </c:pt>
                <c:pt idx="31264">
                  <c:v>456.495</c:v>
                </c:pt>
                <c:pt idx="31265">
                  <c:v>458.26100000000002</c:v>
                </c:pt>
                <c:pt idx="31266">
                  <c:v>458.02800000000002</c:v>
                </c:pt>
                <c:pt idx="31267">
                  <c:v>457.79399999999998</c:v>
                </c:pt>
                <c:pt idx="31268">
                  <c:v>457.56100000000004</c:v>
                </c:pt>
                <c:pt idx="31269">
                  <c:v>457.327</c:v>
                </c:pt>
                <c:pt idx="31270">
                  <c:v>457.09300000000002</c:v>
                </c:pt>
                <c:pt idx="31271">
                  <c:v>457.86</c:v>
                </c:pt>
                <c:pt idx="31272">
                  <c:v>457.62600000000003</c:v>
                </c:pt>
                <c:pt idx="31273">
                  <c:v>457.39300000000003</c:v>
                </c:pt>
                <c:pt idx="31274">
                  <c:v>457.15899999999999</c:v>
                </c:pt>
                <c:pt idx="31275">
                  <c:v>456.92500000000001</c:v>
                </c:pt>
                <c:pt idx="31276">
                  <c:v>456.69200000000001</c:v>
                </c:pt>
                <c:pt idx="31277">
                  <c:v>456.45800000000003</c:v>
                </c:pt>
                <c:pt idx="31278">
                  <c:v>457.22500000000002</c:v>
                </c:pt>
                <c:pt idx="31279">
                  <c:v>456.99099999999999</c:v>
                </c:pt>
                <c:pt idx="31280">
                  <c:v>456.75700000000001</c:v>
                </c:pt>
                <c:pt idx="31281">
                  <c:v>456.524</c:v>
                </c:pt>
                <c:pt idx="31282">
                  <c:v>456.29</c:v>
                </c:pt>
                <c:pt idx="31283">
                  <c:v>456.05700000000002</c:v>
                </c:pt>
                <c:pt idx="31284">
                  <c:v>456.82300000000004</c:v>
                </c:pt>
                <c:pt idx="31285">
                  <c:v>456.589</c:v>
                </c:pt>
                <c:pt idx="31286">
                  <c:v>456.35599999999999</c:v>
                </c:pt>
                <c:pt idx="31287">
                  <c:v>456.12200000000001</c:v>
                </c:pt>
                <c:pt idx="31288">
                  <c:v>455.88900000000001</c:v>
                </c:pt>
                <c:pt idx="31289">
                  <c:v>455.65500000000003</c:v>
                </c:pt>
                <c:pt idx="31290">
                  <c:v>455.42099999999999</c:v>
                </c:pt>
                <c:pt idx="31291">
                  <c:v>457.18799999999999</c:v>
                </c:pt>
                <c:pt idx="31292">
                  <c:v>456.95400000000001</c:v>
                </c:pt>
                <c:pt idx="31293">
                  <c:v>456.721</c:v>
                </c:pt>
                <c:pt idx="31294">
                  <c:v>456.48700000000002</c:v>
                </c:pt>
                <c:pt idx="31295">
                  <c:v>456.25299999999999</c:v>
                </c:pt>
                <c:pt idx="31296">
                  <c:v>456.02</c:v>
                </c:pt>
                <c:pt idx="31297">
                  <c:v>455.786</c:v>
                </c:pt>
                <c:pt idx="31298">
                  <c:v>456.553</c:v>
                </c:pt>
                <c:pt idx="31299">
                  <c:v>456.31900000000002</c:v>
                </c:pt>
                <c:pt idx="31300">
                  <c:v>456.08500000000004</c:v>
                </c:pt>
                <c:pt idx="31301">
                  <c:v>455.85200000000003</c:v>
                </c:pt>
                <c:pt idx="31302">
                  <c:v>455.61799999999999</c:v>
                </c:pt>
                <c:pt idx="31303">
                  <c:v>455.38499999999999</c:v>
                </c:pt>
                <c:pt idx="31304">
                  <c:v>456.15100000000001</c:v>
                </c:pt>
                <c:pt idx="31305">
                  <c:v>455.91700000000003</c:v>
                </c:pt>
                <c:pt idx="31306">
                  <c:v>455.68400000000003</c:v>
                </c:pt>
                <c:pt idx="31307">
                  <c:v>455.45</c:v>
                </c:pt>
                <c:pt idx="31308">
                  <c:v>455.21699999999998</c:v>
                </c:pt>
                <c:pt idx="31309">
                  <c:v>454.983</c:v>
                </c:pt>
                <c:pt idx="31310">
                  <c:v>454.74900000000002</c:v>
                </c:pt>
                <c:pt idx="31311">
                  <c:v>455.51600000000002</c:v>
                </c:pt>
                <c:pt idx="31312">
                  <c:v>455.28199999999998</c:v>
                </c:pt>
                <c:pt idx="31313">
                  <c:v>455.04900000000004</c:v>
                </c:pt>
                <c:pt idx="31314">
                  <c:v>454.815</c:v>
                </c:pt>
                <c:pt idx="31315">
                  <c:v>454.58100000000002</c:v>
                </c:pt>
                <c:pt idx="31316">
                  <c:v>454.34800000000001</c:v>
                </c:pt>
                <c:pt idx="31317">
                  <c:v>456.11400000000003</c:v>
                </c:pt>
                <c:pt idx="31318">
                  <c:v>455.88100000000003</c:v>
                </c:pt>
                <c:pt idx="31319">
                  <c:v>455.64699999999999</c:v>
                </c:pt>
                <c:pt idx="31320">
                  <c:v>455.41300000000001</c:v>
                </c:pt>
                <c:pt idx="31321">
                  <c:v>455.18</c:v>
                </c:pt>
                <c:pt idx="31322">
                  <c:v>454.94600000000003</c:v>
                </c:pt>
                <c:pt idx="31323">
                  <c:v>454.71300000000002</c:v>
                </c:pt>
                <c:pt idx="31324">
                  <c:v>455.47899999999998</c:v>
                </c:pt>
                <c:pt idx="31325">
                  <c:v>455.245</c:v>
                </c:pt>
                <c:pt idx="31326">
                  <c:v>455.012</c:v>
                </c:pt>
                <c:pt idx="31327">
                  <c:v>454.77800000000002</c:v>
                </c:pt>
                <c:pt idx="31328">
                  <c:v>454.54500000000002</c:v>
                </c:pt>
                <c:pt idx="31329">
                  <c:v>454.31100000000004</c:v>
                </c:pt>
                <c:pt idx="31330">
                  <c:v>455.077</c:v>
                </c:pt>
                <c:pt idx="31331">
                  <c:v>454.84399999999999</c:v>
                </c:pt>
                <c:pt idx="31332">
                  <c:v>454.61</c:v>
                </c:pt>
                <c:pt idx="31333">
                  <c:v>454.37700000000001</c:v>
                </c:pt>
                <c:pt idx="31334">
                  <c:v>454.14300000000003</c:v>
                </c:pt>
                <c:pt idx="31335">
                  <c:v>453.90899999999999</c:v>
                </c:pt>
                <c:pt idx="31336">
                  <c:v>453.67599999999999</c:v>
                </c:pt>
                <c:pt idx="31337">
                  <c:v>454.44200000000001</c:v>
                </c:pt>
                <c:pt idx="31338">
                  <c:v>454.209</c:v>
                </c:pt>
                <c:pt idx="31339">
                  <c:v>453.97500000000002</c:v>
                </c:pt>
                <c:pt idx="31340">
                  <c:v>453.74099999999999</c:v>
                </c:pt>
                <c:pt idx="31341">
                  <c:v>453.50799999999998</c:v>
                </c:pt>
                <c:pt idx="31342">
                  <c:v>453.274</c:v>
                </c:pt>
                <c:pt idx="31343">
                  <c:v>453.041</c:v>
                </c:pt>
                <c:pt idx="31344">
                  <c:v>454.80700000000002</c:v>
                </c:pt>
                <c:pt idx="31345">
                  <c:v>454.57300000000004</c:v>
                </c:pt>
                <c:pt idx="31346">
                  <c:v>454.34000000000003</c:v>
                </c:pt>
                <c:pt idx="31347">
                  <c:v>454.10599999999999</c:v>
                </c:pt>
                <c:pt idx="31348">
                  <c:v>453.87299999999999</c:v>
                </c:pt>
                <c:pt idx="31349">
                  <c:v>453.63900000000001</c:v>
                </c:pt>
                <c:pt idx="31350">
                  <c:v>454.40500000000003</c:v>
                </c:pt>
                <c:pt idx="31351">
                  <c:v>454.17200000000003</c:v>
                </c:pt>
                <c:pt idx="31352">
                  <c:v>453.93799999999999</c:v>
                </c:pt>
                <c:pt idx="31353">
                  <c:v>453.70499999999998</c:v>
                </c:pt>
                <c:pt idx="31354">
                  <c:v>453.471</c:v>
                </c:pt>
                <c:pt idx="31355">
                  <c:v>453.23700000000002</c:v>
                </c:pt>
                <c:pt idx="31356">
                  <c:v>453.00400000000002</c:v>
                </c:pt>
                <c:pt idx="31357">
                  <c:v>453.77</c:v>
                </c:pt>
                <c:pt idx="31358">
                  <c:v>453.53700000000003</c:v>
                </c:pt>
                <c:pt idx="31359">
                  <c:v>453.303</c:v>
                </c:pt>
                <c:pt idx="31360">
                  <c:v>453.06900000000002</c:v>
                </c:pt>
                <c:pt idx="31361">
                  <c:v>452.83600000000001</c:v>
                </c:pt>
                <c:pt idx="31362">
                  <c:v>452.60200000000003</c:v>
                </c:pt>
                <c:pt idx="31363">
                  <c:v>453.36900000000003</c:v>
                </c:pt>
                <c:pt idx="31364">
                  <c:v>453.13499999999999</c:v>
                </c:pt>
                <c:pt idx="31365">
                  <c:v>452.90100000000001</c:v>
                </c:pt>
                <c:pt idx="31366">
                  <c:v>452.66800000000001</c:v>
                </c:pt>
                <c:pt idx="31367">
                  <c:v>452.43400000000003</c:v>
                </c:pt>
                <c:pt idx="31368">
                  <c:v>452.20100000000002</c:v>
                </c:pt>
                <c:pt idx="31369">
                  <c:v>451.96699999999998</c:v>
                </c:pt>
                <c:pt idx="31370">
                  <c:v>453.733</c:v>
                </c:pt>
                <c:pt idx="31371">
                  <c:v>453.5</c:v>
                </c:pt>
                <c:pt idx="31372">
                  <c:v>453.26600000000002</c:v>
                </c:pt>
                <c:pt idx="31373">
                  <c:v>453.03300000000002</c:v>
                </c:pt>
                <c:pt idx="31374">
                  <c:v>452.79900000000004</c:v>
                </c:pt>
                <c:pt idx="31375">
                  <c:v>452.565</c:v>
                </c:pt>
                <c:pt idx="31376">
                  <c:v>453.33199999999999</c:v>
                </c:pt>
                <c:pt idx="31377">
                  <c:v>453.09800000000001</c:v>
                </c:pt>
                <c:pt idx="31378">
                  <c:v>452.86500000000001</c:v>
                </c:pt>
                <c:pt idx="31379">
                  <c:v>452.63100000000003</c:v>
                </c:pt>
                <c:pt idx="31380">
                  <c:v>452.39699999999999</c:v>
                </c:pt>
                <c:pt idx="31381">
                  <c:v>452.16399999999999</c:v>
                </c:pt>
                <c:pt idx="31382">
                  <c:v>451.93</c:v>
                </c:pt>
                <c:pt idx="31383">
                  <c:v>452.697</c:v>
                </c:pt>
                <c:pt idx="31384">
                  <c:v>452.46300000000002</c:v>
                </c:pt>
                <c:pt idx="31385">
                  <c:v>452.22899999999998</c:v>
                </c:pt>
                <c:pt idx="31386">
                  <c:v>451.99600000000004</c:v>
                </c:pt>
                <c:pt idx="31387">
                  <c:v>451.762</c:v>
                </c:pt>
                <c:pt idx="31388">
                  <c:v>451.529</c:v>
                </c:pt>
                <c:pt idx="31389">
                  <c:v>452.29500000000002</c:v>
                </c:pt>
                <c:pt idx="31390">
                  <c:v>452.06100000000004</c:v>
                </c:pt>
                <c:pt idx="31391">
                  <c:v>451.82800000000003</c:v>
                </c:pt>
                <c:pt idx="31392">
                  <c:v>451.59399999999999</c:v>
                </c:pt>
                <c:pt idx="31393">
                  <c:v>451.36099999999999</c:v>
                </c:pt>
                <c:pt idx="31394">
                  <c:v>451.12700000000001</c:v>
                </c:pt>
                <c:pt idx="31395">
                  <c:v>450.89300000000003</c:v>
                </c:pt>
                <c:pt idx="31396">
                  <c:v>452.66</c:v>
                </c:pt>
                <c:pt idx="31397">
                  <c:v>452.42599999999999</c:v>
                </c:pt>
                <c:pt idx="31398">
                  <c:v>452.19299999999998</c:v>
                </c:pt>
                <c:pt idx="31399">
                  <c:v>451.959</c:v>
                </c:pt>
                <c:pt idx="31400">
                  <c:v>451.72500000000002</c:v>
                </c:pt>
                <c:pt idx="31401">
                  <c:v>451.49200000000002</c:v>
                </c:pt>
                <c:pt idx="31402">
                  <c:v>451.25799999999998</c:v>
                </c:pt>
                <c:pt idx="31403">
                  <c:v>452.02500000000003</c:v>
                </c:pt>
                <c:pt idx="31404">
                  <c:v>451.791</c:v>
                </c:pt>
                <c:pt idx="31405">
                  <c:v>451.55700000000002</c:v>
                </c:pt>
                <c:pt idx="31406">
                  <c:v>451.32400000000001</c:v>
                </c:pt>
                <c:pt idx="31407">
                  <c:v>451.09000000000003</c:v>
                </c:pt>
                <c:pt idx="31408">
                  <c:v>450.85700000000003</c:v>
                </c:pt>
                <c:pt idx="31409">
                  <c:v>451.62299999999999</c:v>
                </c:pt>
                <c:pt idx="31410">
                  <c:v>451.38900000000001</c:v>
                </c:pt>
                <c:pt idx="31411">
                  <c:v>451.15600000000001</c:v>
                </c:pt>
                <c:pt idx="31412">
                  <c:v>450.92200000000003</c:v>
                </c:pt>
                <c:pt idx="31413">
                  <c:v>450.68900000000002</c:v>
                </c:pt>
                <c:pt idx="31414">
                  <c:v>450.45499999999998</c:v>
                </c:pt>
                <c:pt idx="31415">
                  <c:v>450.221</c:v>
                </c:pt>
                <c:pt idx="31416">
                  <c:v>450.988</c:v>
                </c:pt>
                <c:pt idx="31417">
                  <c:v>450.75400000000002</c:v>
                </c:pt>
                <c:pt idx="31418">
                  <c:v>450.52100000000002</c:v>
                </c:pt>
                <c:pt idx="31419">
                  <c:v>450.28700000000003</c:v>
                </c:pt>
                <c:pt idx="31420">
                  <c:v>450.053</c:v>
                </c:pt>
                <c:pt idx="31421">
                  <c:v>449.82</c:v>
                </c:pt>
                <c:pt idx="31422">
                  <c:v>451.58600000000001</c:v>
                </c:pt>
                <c:pt idx="31423">
                  <c:v>451.35300000000001</c:v>
                </c:pt>
                <c:pt idx="31424">
                  <c:v>451.11900000000003</c:v>
                </c:pt>
                <c:pt idx="31425">
                  <c:v>450.88499999999999</c:v>
                </c:pt>
                <c:pt idx="31426">
                  <c:v>450.65199999999999</c:v>
                </c:pt>
                <c:pt idx="31427">
                  <c:v>450.41800000000001</c:v>
                </c:pt>
                <c:pt idx="31428">
                  <c:v>450.185</c:v>
                </c:pt>
                <c:pt idx="31429">
                  <c:v>450.95100000000002</c:v>
                </c:pt>
                <c:pt idx="31430">
                  <c:v>450.71699999999998</c:v>
                </c:pt>
                <c:pt idx="31431">
                  <c:v>450.48400000000004</c:v>
                </c:pt>
                <c:pt idx="31432">
                  <c:v>450.25</c:v>
                </c:pt>
                <c:pt idx="31433">
                  <c:v>450.017</c:v>
                </c:pt>
                <c:pt idx="31434">
                  <c:v>449.78300000000002</c:v>
                </c:pt>
                <c:pt idx="31435">
                  <c:v>450.54900000000004</c:v>
                </c:pt>
                <c:pt idx="31436">
                  <c:v>450.31600000000003</c:v>
                </c:pt>
                <c:pt idx="31437">
                  <c:v>450.08199999999999</c:v>
                </c:pt>
                <c:pt idx="31438">
                  <c:v>449.84899999999999</c:v>
                </c:pt>
                <c:pt idx="31439">
                  <c:v>449.61500000000001</c:v>
                </c:pt>
                <c:pt idx="31440">
                  <c:v>449.38100000000003</c:v>
                </c:pt>
                <c:pt idx="31441">
                  <c:v>449.14800000000002</c:v>
                </c:pt>
                <c:pt idx="31442">
                  <c:v>449.91399999999999</c:v>
                </c:pt>
                <c:pt idx="31443">
                  <c:v>449.68099999999998</c:v>
                </c:pt>
                <c:pt idx="31444">
                  <c:v>449.447</c:v>
                </c:pt>
                <c:pt idx="31445">
                  <c:v>449.21300000000002</c:v>
                </c:pt>
                <c:pt idx="31446">
                  <c:v>448.98</c:v>
                </c:pt>
                <c:pt idx="31447">
                  <c:v>448.74600000000004</c:v>
                </c:pt>
                <c:pt idx="31448">
                  <c:v>448.51300000000003</c:v>
                </c:pt>
                <c:pt idx="31449">
                  <c:v>450.279</c:v>
                </c:pt>
                <c:pt idx="31450">
                  <c:v>450.04500000000002</c:v>
                </c:pt>
                <c:pt idx="31451">
                  <c:v>449.81200000000001</c:v>
                </c:pt>
                <c:pt idx="31452">
                  <c:v>449.57800000000003</c:v>
                </c:pt>
                <c:pt idx="31453">
                  <c:v>449.34500000000003</c:v>
                </c:pt>
                <c:pt idx="31454">
                  <c:v>449.11099999999999</c:v>
                </c:pt>
                <c:pt idx="31455">
                  <c:v>449.87700000000001</c:v>
                </c:pt>
                <c:pt idx="31456">
                  <c:v>449.64400000000001</c:v>
                </c:pt>
                <c:pt idx="31457">
                  <c:v>449.41</c:v>
                </c:pt>
                <c:pt idx="31458">
                  <c:v>449.17700000000002</c:v>
                </c:pt>
                <c:pt idx="31459">
                  <c:v>448.94299999999998</c:v>
                </c:pt>
                <c:pt idx="31460">
                  <c:v>448.709</c:v>
                </c:pt>
                <c:pt idx="31461">
                  <c:v>448.476</c:v>
                </c:pt>
                <c:pt idx="31462">
                  <c:v>449.24200000000002</c:v>
                </c:pt>
                <c:pt idx="31463">
                  <c:v>449.00900000000001</c:v>
                </c:pt>
                <c:pt idx="31464">
                  <c:v>448.77500000000003</c:v>
                </c:pt>
                <c:pt idx="31465">
                  <c:v>448.541</c:v>
                </c:pt>
                <c:pt idx="31466">
                  <c:v>448.30799999999999</c:v>
                </c:pt>
                <c:pt idx="31467">
                  <c:v>448.07400000000001</c:v>
                </c:pt>
                <c:pt idx="31468">
                  <c:v>448.84100000000001</c:v>
                </c:pt>
                <c:pt idx="31469">
                  <c:v>448.60700000000003</c:v>
                </c:pt>
                <c:pt idx="31470">
                  <c:v>448.37299999999999</c:v>
                </c:pt>
                <c:pt idx="31471">
                  <c:v>448.14</c:v>
                </c:pt>
                <c:pt idx="31472">
                  <c:v>447.90600000000001</c:v>
                </c:pt>
                <c:pt idx="31473">
                  <c:v>447.673</c:v>
                </c:pt>
                <c:pt idx="31474">
                  <c:v>447.43900000000002</c:v>
                </c:pt>
                <c:pt idx="31475">
                  <c:v>449.20499999999998</c:v>
                </c:pt>
                <c:pt idx="31476">
                  <c:v>448.97200000000004</c:v>
                </c:pt>
                <c:pt idx="31477">
                  <c:v>448.738</c:v>
                </c:pt>
                <c:pt idx="31478">
                  <c:v>448.505</c:v>
                </c:pt>
                <c:pt idx="31479">
                  <c:v>448.27100000000002</c:v>
                </c:pt>
                <c:pt idx="31480">
                  <c:v>448.03700000000003</c:v>
                </c:pt>
                <c:pt idx="31481">
                  <c:v>448.80400000000003</c:v>
                </c:pt>
                <c:pt idx="31482">
                  <c:v>448.57</c:v>
                </c:pt>
                <c:pt idx="31483">
                  <c:v>448.33699999999999</c:v>
                </c:pt>
                <c:pt idx="31484">
                  <c:v>448.10300000000001</c:v>
                </c:pt>
                <c:pt idx="31485">
                  <c:v>447.86900000000003</c:v>
                </c:pt>
                <c:pt idx="31486">
                  <c:v>447.63600000000002</c:v>
                </c:pt>
                <c:pt idx="31487">
                  <c:v>447.40199999999999</c:v>
                </c:pt>
                <c:pt idx="31488">
                  <c:v>448.16899999999998</c:v>
                </c:pt>
                <c:pt idx="31489">
                  <c:v>447.935</c:v>
                </c:pt>
                <c:pt idx="31490">
                  <c:v>447.70100000000002</c:v>
                </c:pt>
                <c:pt idx="31491">
                  <c:v>447.46800000000002</c:v>
                </c:pt>
                <c:pt idx="31492">
                  <c:v>447.23400000000004</c:v>
                </c:pt>
                <c:pt idx="31493">
                  <c:v>447.00100000000003</c:v>
                </c:pt>
                <c:pt idx="31494">
                  <c:v>446.767</c:v>
                </c:pt>
                <c:pt idx="31495">
                  <c:v>447.53300000000002</c:v>
                </c:pt>
                <c:pt idx="31496">
                  <c:v>447.3</c:v>
                </c:pt>
                <c:pt idx="31497">
                  <c:v>447.06600000000003</c:v>
                </c:pt>
                <c:pt idx="31498">
                  <c:v>446.83300000000003</c:v>
                </c:pt>
                <c:pt idx="31499">
                  <c:v>446.59899999999999</c:v>
                </c:pt>
                <c:pt idx="31500">
                  <c:v>446.36500000000001</c:v>
                </c:pt>
                <c:pt idx="31501">
                  <c:v>448.13200000000001</c:v>
                </c:pt>
                <c:pt idx="31502">
                  <c:v>447.89800000000002</c:v>
                </c:pt>
                <c:pt idx="31503">
                  <c:v>447.66500000000002</c:v>
                </c:pt>
                <c:pt idx="31504">
                  <c:v>447.43099999999998</c:v>
                </c:pt>
                <c:pt idx="31505">
                  <c:v>447.197</c:v>
                </c:pt>
                <c:pt idx="31506">
                  <c:v>446.964</c:v>
                </c:pt>
                <c:pt idx="31507">
                  <c:v>446.73</c:v>
                </c:pt>
                <c:pt idx="31508">
                  <c:v>447.49700000000001</c:v>
                </c:pt>
                <c:pt idx="31509">
                  <c:v>447.26300000000003</c:v>
                </c:pt>
                <c:pt idx="31510">
                  <c:v>447.029</c:v>
                </c:pt>
                <c:pt idx="31511">
                  <c:v>446.79599999999999</c:v>
                </c:pt>
                <c:pt idx="31512">
                  <c:v>446.56200000000001</c:v>
                </c:pt>
                <c:pt idx="31513">
                  <c:v>446.32900000000001</c:v>
                </c:pt>
                <c:pt idx="31514">
                  <c:v>447.09500000000003</c:v>
                </c:pt>
                <c:pt idx="31515">
                  <c:v>446.86099999999999</c:v>
                </c:pt>
                <c:pt idx="31516">
                  <c:v>446.62799999999999</c:v>
                </c:pt>
                <c:pt idx="31517">
                  <c:v>446.39400000000001</c:v>
                </c:pt>
                <c:pt idx="31518">
                  <c:v>446.161</c:v>
                </c:pt>
                <c:pt idx="31519">
                  <c:v>445.92700000000002</c:v>
                </c:pt>
                <c:pt idx="31520">
                  <c:v>445.69299999999998</c:v>
                </c:pt>
                <c:pt idx="31521">
                  <c:v>446.46000000000004</c:v>
                </c:pt>
                <c:pt idx="31522">
                  <c:v>446.226</c:v>
                </c:pt>
                <c:pt idx="31523">
                  <c:v>445.99299999999999</c:v>
                </c:pt>
                <c:pt idx="31524">
                  <c:v>445.75900000000001</c:v>
                </c:pt>
                <c:pt idx="31525">
                  <c:v>445.52500000000003</c:v>
                </c:pt>
                <c:pt idx="31526">
                  <c:v>445.29200000000003</c:v>
                </c:pt>
                <c:pt idx="31527">
                  <c:v>447.05799999999999</c:v>
                </c:pt>
                <c:pt idx="31528">
                  <c:v>446.82499999999999</c:v>
                </c:pt>
                <c:pt idx="31529">
                  <c:v>446.59100000000001</c:v>
                </c:pt>
                <c:pt idx="31530">
                  <c:v>446.35700000000003</c:v>
                </c:pt>
                <c:pt idx="31531">
                  <c:v>446.12400000000002</c:v>
                </c:pt>
                <c:pt idx="31532">
                  <c:v>445.89</c:v>
                </c:pt>
                <c:pt idx="31533">
                  <c:v>445.65699999999998</c:v>
                </c:pt>
                <c:pt idx="31534">
                  <c:v>446.423</c:v>
                </c:pt>
                <c:pt idx="31535">
                  <c:v>446.18900000000002</c:v>
                </c:pt>
                <c:pt idx="31536">
                  <c:v>445.95600000000002</c:v>
                </c:pt>
                <c:pt idx="31537">
                  <c:v>445.72200000000004</c:v>
                </c:pt>
                <c:pt idx="31538">
                  <c:v>445.48900000000003</c:v>
                </c:pt>
                <c:pt idx="31539">
                  <c:v>445.255</c:v>
                </c:pt>
                <c:pt idx="31540">
                  <c:v>446.02100000000002</c:v>
                </c:pt>
                <c:pt idx="31541">
                  <c:v>445.78800000000001</c:v>
                </c:pt>
                <c:pt idx="31542">
                  <c:v>445.55400000000003</c:v>
                </c:pt>
                <c:pt idx="31543">
                  <c:v>445.32100000000003</c:v>
                </c:pt>
                <c:pt idx="31544">
                  <c:v>445.08699999999999</c:v>
                </c:pt>
                <c:pt idx="31545">
                  <c:v>444.85300000000001</c:v>
                </c:pt>
                <c:pt idx="31546">
                  <c:v>444.62</c:v>
                </c:pt>
                <c:pt idx="31547">
                  <c:v>445.38600000000002</c:v>
                </c:pt>
                <c:pt idx="31548">
                  <c:v>445.15300000000002</c:v>
                </c:pt>
                <c:pt idx="31549">
                  <c:v>444.91899999999998</c:v>
                </c:pt>
                <c:pt idx="31550">
                  <c:v>444.685</c:v>
                </c:pt>
                <c:pt idx="31551">
                  <c:v>444.452</c:v>
                </c:pt>
                <c:pt idx="31552">
                  <c:v>444.21800000000002</c:v>
                </c:pt>
                <c:pt idx="31553">
                  <c:v>443.98500000000001</c:v>
                </c:pt>
                <c:pt idx="31554">
                  <c:v>445.75100000000003</c:v>
                </c:pt>
                <c:pt idx="31555">
                  <c:v>445.517</c:v>
                </c:pt>
                <c:pt idx="31556">
                  <c:v>445.28399999999999</c:v>
                </c:pt>
                <c:pt idx="31557">
                  <c:v>445.05</c:v>
                </c:pt>
                <c:pt idx="31558">
                  <c:v>444.81700000000001</c:v>
                </c:pt>
                <c:pt idx="31559">
                  <c:v>444.58300000000003</c:v>
                </c:pt>
                <c:pt idx="31560">
                  <c:v>445.34899999999999</c:v>
                </c:pt>
                <c:pt idx="31561">
                  <c:v>445.11599999999999</c:v>
                </c:pt>
                <c:pt idx="31562">
                  <c:v>444.88200000000001</c:v>
                </c:pt>
                <c:pt idx="31563">
                  <c:v>444.649</c:v>
                </c:pt>
                <c:pt idx="31564">
                  <c:v>444.41500000000002</c:v>
                </c:pt>
                <c:pt idx="31565">
                  <c:v>444.18099999999998</c:v>
                </c:pt>
                <c:pt idx="31566">
                  <c:v>443.94800000000004</c:v>
                </c:pt>
                <c:pt idx="31567">
                  <c:v>444.714</c:v>
                </c:pt>
                <c:pt idx="31568">
                  <c:v>444.48099999999999</c:v>
                </c:pt>
                <c:pt idx="31569">
                  <c:v>444.24700000000001</c:v>
                </c:pt>
                <c:pt idx="31570">
                  <c:v>444.01300000000003</c:v>
                </c:pt>
                <c:pt idx="31571">
                  <c:v>443.78000000000003</c:v>
                </c:pt>
                <c:pt idx="31572">
                  <c:v>443.54599999999999</c:v>
                </c:pt>
                <c:pt idx="31573">
                  <c:v>444.31299999999999</c:v>
                </c:pt>
                <c:pt idx="31574">
                  <c:v>444.07900000000001</c:v>
                </c:pt>
                <c:pt idx="31575">
                  <c:v>443.84500000000003</c:v>
                </c:pt>
                <c:pt idx="31576">
                  <c:v>443.61200000000002</c:v>
                </c:pt>
                <c:pt idx="31577">
                  <c:v>443.37799999999999</c:v>
                </c:pt>
                <c:pt idx="31578">
                  <c:v>443.14499999999998</c:v>
                </c:pt>
                <c:pt idx="31579">
                  <c:v>442.911</c:v>
                </c:pt>
                <c:pt idx="31580">
                  <c:v>444.67700000000002</c:v>
                </c:pt>
                <c:pt idx="31581">
                  <c:v>444.44400000000002</c:v>
                </c:pt>
                <c:pt idx="31582">
                  <c:v>444.21000000000004</c:v>
                </c:pt>
                <c:pt idx="31583">
                  <c:v>443.97700000000003</c:v>
                </c:pt>
                <c:pt idx="31584">
                  <c:v>443.74299999999999</c:v>
                </c:pt>
                <c:pt idx="31585">
                  <c:v>443.50900000000001</c:v>
                </c:pt>
                <c:pt idx="31586">
                  <c:v>444.27600000000001</c:v>
                </c:pt>
                <c:pt idx="31587">
                  <c:v>444.04200000000003</c:v>
                </c:pt>
                <c:pt idx="31588">
                  <c:v>443.80900000000003</c:v>
                </c:pt>
                <c:pt idx="31589">
                  <c:v>443.57499999999999</c:v>
                </c:pt>
                <c:pt idx="31590">
                  <c:v>443.34100000000001</c:v>
                </c:pt>
                <c:pt idx="31591">
                  <c:v>443.108</c:v>
                </c:pt>
                <c:pt idx="31592">
                  <c:v>442.87400000000002</c:v>
                </c:pt>
                <c:pt idx="31593">
                  <c:v>443.64100000000002</c:v>
                </c:pt>
                <c:pt idx="31594">
                  <c:v>443.40699999999998</c:v>
                </c:pt>
                <c:pt idx="31595">
                  <c:v>443.173</c:v>
                </c:pt>
                <c:pt idx="31596">
                  <c:v>442.94</c:v>
                </c:pt>
                <c:pt idx="31597">
                  <c:v>442.70600000000002</c:v>
                </c:pt>
                <c:pt idx="31598">
                  <c:v>442.47300000000001</c:v>
                </c:pt>
                <c:pt idx="31599">
                  <c:v>442.23900000000003</c:v>
                </c:pt>
                <c:pt idx="31600">
                  <c:v>443.005</c:v>
                </c:pt>
                <c:pt idx="31601">
                  <c:v>442.77199999999999</c:v>
                </c:pt>
                <c:pt idx="31602">
                  <c:v>442.53800000000001</c:v>
                </c:pt>
                <c:pt idx="31603">
                  <c:v>442.30500000000001</c:v>
                </c:pt>
                <c:pt idx="31604">
                  <c:v>442.07100000000003</c:v>
                </c:pt>
                <c:pt idx="31605">
                  <c:v>441.83699999999999</c:v>
                </c:pt>
                <c:pt idx="31606">
                  <c:v>443.60399999999998</c:v>
                </c:pt>
                <c:pt idx="31607">
                  <c:v>443.37</c:v>
                </c:pt>
                <c:pt idx="31608">
                  <c:v>443.137</c:v>
                </c:pt>
                <c:pt idx="31609">
                  <c:v>442.90300000000002</c:v>
                </c:pt>
                <c:pt idx="31610">
                  <c:v>442.66899999999998</c:v>
                </c:pt>
                <c:pt idx="31611">
                  <c:v>442.43600000000004</c:v>
                </c:pt>
                <c:pt idx="31612">
                  <c:v>442.202</c:v>
                </c:pt>
                <c:pt idx="31613">
                  <c:v>442.96899999999999</c:v>
                </c:pt>
                <c:pt idx="31614">
                  <c:v>442.73500000000001</c:v>
                </c:pt>
                <c:pt idx="31615">
                  <c:v>442.50100000000003</c:v>
                </c:pt>
                <c:pt idx="31616">
                  <c:v>442.26800000000003</c:v>
                </c:pt>
                <c:pt idx="31617">
                  <c:v>442.03399999999999</c:v>
                </c:pt>
                <c:pt idx="31618">
                  <c:v>441.80099999999999</c:v>
                </c:pt>
                <c:pt idx="31619">
                  <c:v>442.56700000000001</c:v>
                </c:pt>
                <c:pt idx="31620">
                  <c:v>442.33300000000003</c:v>
                </c:pt>
                <c:pt idx="31621">
                  <c:v>442.1</c:v>
                </c:pt>
                <c:pt idx="31622">
                  <c:v>441.86599999999999</c:v>
                </c:pt>
                <c:pt idx="31623">
                  <c:v>441.63299999999998</c:v>
                </c:pt>
                <c:pt idx="31624">
                  <c:v>441.399</c:v>
                </c:pt>
                <c:pt idx="31625">
                  <c:v>441.16500000000002</c:v>
                </c:pt>
                <c:pt idx="31626">
                  <c:v>441.93200000000002</c:v>
                </c:pt>
                <c:pt idx="31627">
                  <c:v>441.69800000000004</c:v>
                </c:pt>
                <c:pt idx="31628">
                  <c:v>441.46500000000003</c:v>
                </c:pt>
                <c:pt idx="31629">
                  <c:v>441.23099999999999</c:v>
                </c:pt>
                <c:pt idx="31630">
                  <c:v>440.99700000000001</c:v>
                </c:pt>
                <c:pt idx="31631">
                  <c:v>440.76400000000001</c:v>
                </c:pt>
                <c:pt idx="31632">
                  <c:v>442.53000000000003</c:v>
                </c:pt>
                <c:pt idx="31633">
                  <c:v>442.29700000000003</c:v>
                </c:pt>
                <c:pt idx="31634">
                  <c:v>442.06299999999999</c:v>
                </c:pt>
                <c:pt idx="31635">
                  <c:v>441.82900000000001</c:v>
                </c:pt>
                <c:pt idx="31636">
                  <c:v>441.596</c:v>
                </c:pt>
                <c:pt idx="31637">
                  <c:v>441.36200000000002</c:v>
                </c:pt>
                <c:pt idx="31638">
                  <c:v>441.12900000000002</c:v>
                </c:pt>
                <c:pt idx="31639">
                  <c:v>441.89499999999998</c:v>
                </c:pt>
                <c:pt idx="31640">
                  <c:v>441.661</c:v>
                </c:pt>
                <c:pt idx="31641">
                  <c:v>441.428</c:v>
                </c:pt>
                <c:pt idx="31642">
                  <c:v>441.19400000000002</c:v>
                </c:pt>
                <c:pt idx="31643">
                  <c:v>440.96100000000001</c:v>
                </c:pt>
                <c:pt idx="31644">
                  <c:v>440.72700000000003</c:v>
                </c:pt>
                <c:pt idx="31645">
                  <c:v>440.49299999999999</c:v>
                </c:pt>
                <c:pt idx="31646">
                  <c:v>441.26</c:v>
                </c:pt>
                <c:pt idx="31647">
                  <c:v>441.02600000000001</c:v>
                </c:pt>
                <c:pt idx="31648">
                  <c:v>440.79300000000001</c:v>
                </c:pt>
                <c:pt idx="31649">
                  <c:v>440.55900000000003</c:v>
                </c:pt>
                <c:pt idx="31650">
                  <c:v>440.32499999999999</c:v>
                </c:pt>
                <c:pt idx="31651">
                  <c:v>440.09199999999998</c:v>
                </c:pt>
                <c:pt idx="31652">
                  <c:v>440.858</c:v>
                </c:pt>
                <c:pt idx="31653">
                  <c:v>440.625</c:v>
                </c:pt>
                <c:pt idx="31654">
                  <c:v>440.39100000000002</c:v>
                </c:pt>
                <c:pt idx="31655">
                  <c:v>440.15699999999998</c:v>
                </c:pt>
                <c:pt idx="31656">
                  <c:v>439.92400000000004</c:v>
                </c:pt>
                <c:pt idx="31657">
                  <c:v>439.69</c:v>
                </c:pt>
                <c:pt idx="31658">
                  <c:v>439.45699999999999</c:v>
                </c:pt>
                <c:pt idx="31659">
                  <c:v>441.22300000000001</c:v>
                </c:pt>
                <c:pt idx="31660">
                  <c:v>440.98900000000003</c:v>
                </c:pt>
                <c:pt idx="31661">
                  <c:v>440.75600000000003</c:v>
                </c:pt>
                <c:pt idx="31662">
                  <c:v>440.52199999999999</c:v>
                </c:pt>
                <c:pt idx="31663">
                  <c:v>440.28899999999999</c:v>
                </c:pt>
                <c:pt idx="31664">
                  <c:v>440.05500000000001</c:v>
                </c:pt>
                <c:pt idx="31665">
                  <c:v>440.82100000000003</c:v>
                </c:pt>
                <c:pt idx="31666">
                  <c:v>440.58800000000002</c:v>
                </c:pt>
                <c:pt idx="31667">
                  <c:v>440.35399999999998</c:v>
                </c:pt>
                <c:pt idx="31668">
                  <c:v>440.12099999999998</c:v>
                </c:pt>
                <c:pt idx="31669">
                  <c:v>439.887</c:v>
                </c:pt>
                <c:pt idx="31670">
                  <c:v>439.65300000000002</c:v>
                </c:pt>
                <c:pt idx="31671">
                  <c:v>439.42</c:v>
                </c:pt>
                <c:pt idx="31672">
                  <c:v>440.18600000000004</c:v>
                </c:pt>
                <c:pt idx="31673">
                  <c:v>439.95300000000003</c:v>
                </c:pt>
                <c:pt idx="31674">
                  <c:v>439.71899999999999</c:v>
                </c:pt>
                <c:pt idx="31675">
                  <c:v>439.48500000000001</c:v>
                </c:pt>
                <c:pt idx="31676">
                  <c:v>439.25200000000001</c:v>
                </c:pt>
                <c:pt idx="31677">
                  <c:v>439.01800000000003</c:v>
                </c:pt>
                <c:pt idx="31678">
                  <c:v>439.78500000000003</c:v>
                </c:pt>
                <c:pt idx="31679">
                  <c:v>439.55099999999999</c:v>
                </c:pt>
                <c:pt idx="31680">
                  <c:v>439.31700000000001</c:v>
                </c:pt>
                <c:pt idx="31681">
                  <c:v>439.084</c:v>
                </c:pt>
                <c:pt idx="31682">
                  <c:v>438.85</c:v>
                </c:pt>
                <c:pt idx="31683">
                  <c:v>438.61700000000002</c:v>
                </c:pt>
                <c:pt idx="31684">
                  <c:v>438.38299999999998</c:v>
                </c:pt>
                <c:pt idx="31685">
                  <c:v>440.149</c:v>
                </c:pt>
                <c:pt idx="31686">
                  <c:v>439.916</c:v>
                </c:pt>
                <c:pt idx="31687">
                  <c:v>439.68200000000002</c:v>
                </c:pt>
                <c:pt idx="31688">
                  <c:v>439.44900000000001</c:v>
                </c:pt>
                <c:pt idx="31689">
                  <c:v>439.21500000000003</c:v>
                </c:pt>
                <c:pt idx="31690">
                  <c:v>438.98099999999999</c:v>
                </c:pt>
                <c:pt idx="31691">
                  <c:v>439.74799999999999</c:v>
                </c:pt>
                <c:pt idx="31692">
                  <c:v>439.51400000000001</c:v>
                </c:pt>
                <c:pt idx="31693">
                  <c:v>439.28100000000001</c:v>
                </c:pt>
                <c:pt idx="31694">
                  <c:v>439.04700000000003</c:v>
                </c:pt>
                <c:pt idx="31695">
                  <c:v>438.81299999999999</c:v>
                </c:pt>
                <c:pt idx="31696">
                  <c:v>438.58</c:v>
                </c:pt>
                <c:pt idx="31697">
                  <c:v>438.346</c:v>
                </c:pt>
                <c:pt idx="31698">
                  <c:v>439.113</c:v>
                </c:pt>
                <c:pt idx="31699">
                  <c:v>438.87900000000002</c:v>
                </c:pt>
                <c:pt idx="31700">
                  <c:v>438.64499999999998</c:v>
                </c:pt>
                <c:pt idx="31701">
                  <c:v>438.41200000000003</c:v>
                </c:pt>
                <c:pt idx="31702">
                  <c:v>438.178</c:v>
                </c:pt>
                <c:pt idx="31703">
                  <c:v>437.94499999999999</c:v>
                </c:pt>
                <c:pt idx="31704">
                  <c:v>437.71100000000001</c:v>
                </c:pt>
                <c:pt idx="31705">
                  <c:v>438.47700000000003</c:v>
                </c:pt>
                <c:pt idx="31706">
                  <c:v>438.24400000000003</c:v>
                </c:pt>
                <c:pt idx="31707">
                  <c:v>438.01</c:v>
                </c:pt>
                <c:pt idx="31708">
                  <c:v>437.77699999999999</c:v>
                </c:pt>
                <c:pt idx="31709">
                  <c:v>437.54300000000001</c:v>
                </c:pt>
                <c:pt idx="31710">
                  <c:v>437.30900000000003</c:v>
                </c:pt>
                <c:pt idx="31711">
                  <c:v>439.07600000000002</c:v>
                </c:pt>
                <c:pt idx="31712">
                  <c:v>438.84199999999998</c:v>
                </c:pt>
                <c:pt idx="31713">
                  <c:v>438.60900000000004</c:v>
                </c:pt>
                <c:pt idx="31714">
                  <c:v>438.375</c:v>
                </c:pt>
                <c:pt idx="31715">
                  <c:v>438.14100000000002</c:v>
                </c:pt>
                <c:pt idx="31716">
                  <c:v>437.90800000000002</c:v>
                </c:pt>
                <c:pt idx="31717">
                  <c:v>437.67400000000004</c:v>
                </c:pt>
                <c:pt idx="31718">
                  <c:v>438.44100000000003</c:v>
                </c:pt>
                <c:pt idx="31719">
                  <c:v>438.20699999999999</c:v>
                </c:pt>
                <c:pt idx="31720">
                  <c:v>437.97300000000001</c:v>
                </c:pt>
                <c:pt idx="31721">
                  <c:v>437.74</c:v>
                </c:pt>
                <c:pt idx="31722">
                  <c:v>437.50600000000003</c:v>
                </c:pt>
                <c:pt idx="31723">
                  <c:v>437.27300000000002</c:v>
                </c:pt>
                <c:pt idx="31724">
                  <c:v>438.03899999999999</c:v>
                </c:pt>
                <c:pt idx="31725">
                  <c:v>437.80500000000001</c:v>
                </c:pt>
                <c:pt idx="31726">
                  <c:v>437.572</c:v>
                </c:pt>
                <c:pt idx="31727">
                  <c:v>437.33800000000002</c:v>
                </c:pt>
                <c:pt idx="31728">
                  <c:v>437.10500000000002</c:v>
                </c:pt>
                <c:pt idx="31729">
                  <c:v>436.87099999999998</c:v>
                </c:pt>
                <c:pt idx="31730">
                  <c:v>436.637</c:v>
                </c:pt>
                <c:pt idx="31731">
                  <c:v>437.404</c:v>
                </c:pt>
                <c:pt idx="31732">
                  <c:v>437.17</c:v>
                </c:pt>
                <c:pt idx="31733">
                  <c:v>436.93700000000001</c:v>
                </c:pt>
                <c:pt idx="31734">
                  <c:v>436.70300000000003</c:v>
                </c:pt>
                <c:pt idx="31735">
                  <c:v>436.46899999999999</c:v>
                </c:pt>
                <c:pt idx="31736">
                  <c:v>436.23599999999999</c:v>
                </c:pt>
                <c:pt idx="31737">
                  <c:v>438.00200000000001</c:v>
                </c:pt>
                <c:pt idx="31738">
                  <c:v>437.76900000000001</c:v>
                </c:pt>
                <c:pt idx="31739">
                  <c:v>437.53500000000003</c:v>
                </c:pt>
                <c:pt idx="31740">
                  <c:v>437.30099999999999</c:v>
                </c:pt>
                <c:pt idx="31741">
                  <c:v>437.06799999999998</c:v>
                </c:pt>
                <c:pt idx="31742">
                  <c:v>436.834</c:v>
                </c:pt>
                <c:pt idx="31743">
                  <c:v>436.601</c:v>
                </c:pt>
                <c:pt idx="31744">
                  <c:v>437.36700000000002</c:v>
                </c:pt>
                <c:pt idx="31745">
                  <c:v>437.13299999999998</c:v>
                </c:pt>
                <c:pt idx="31746">
                  <c:v>436.90000000000003</c:v>
                </c:pt>
                <c:pt idx="31747">
                  <c:v>436.666</c:v>
                </c:pt>
                <c:pt idx="31748">
                  <c:v>436.43299999999999</c:v>
                </c:pt>
                <c:pt idx="31749">
                  <c:v>436.19900000000001</c:v>
                </c:pt>
                <c:pt idx="31750">
                  <c:v>435.96500000000003</c:v>
                </c:pt>
                <c:pt idx="31751">
                  <c:v>436.73200000000003</c:v>
                </c:pt>
                <c:pt idx="31752">
                  <c:v>436.49799999999999</c:v>
                </c:pt>
                <c:pt idx="31753">
                  <c:v>436.26499999999999</c:v>
                </c:pt>
                <c:pt idx="31754">
                  <c:v>436.03100000000001</c:v>
                </c:pt>
                <c:pt idx="31755">
                  <c:v>435.79700000000003</c:v>
                </c:pt>
                <c:pt idx="31756">
                  <c:v>435.56400000000002</c:v>
                </c:pt>
                <c:pt idx="31757">
                  <c:v>436.33</c:v>
                </c:pt>
                <c:pt idx="31758">
                  <c:v>436.09700000000004</c:v>
                </c:pt>
                <c:pt idx="31759">
                  <c:v>435.863</c:v>
                </c:pt>
                <c:pt idx="31760">
                  <c:v>435.62900000000002</c:v>
                </c:pt>
                <c:pt idx="31761">
                  <c:v>435.39600000000002</c:v>
                </c:pt>
                <c:pt idx="31762">
                  <c:v>435.16200000000003</c:v>
                </c:pt>
                <c:pt idx="31763">
                  <c:v>434.92900000000003</c:v>
                </c:pt>
                <c:pt idx="31764">
                  <c:v>436.69499999999999</c:v>
                </c:pt>
                <c:pt idx="31765">
                  <c:v>436.46100000000001</c:v>
                </c:pt>
                <c:pt idx="31766">
                  <c:v>436.22800000000001</c:v>
                </c:pt>
                <c:pt idx="31767">
                  <c:v>435.99400000000003</c:v>
                </c:pt>
                <c:pt idx="31768">
                  <c:v>435.76100000000002</c:v>
                </c:pt>
                <c:pt idx="31769">
                  <c:v>435.52699999999999</c:v>
                </c:pt>
                <c:pt idx="31770">
                  <c:v>436.29300000000001</c:v>
                </c:pt>
                <c:pt idx="31771">
                  <c:v>436.06</c:v>
                </c:pt>
                <c:pt idx="31772">
                  <c:v>435.82600000000002</c:v>
                </c:pt>
                <c:pt idx="31773">
                  <c:v>435.59300000000002</c:v>
                </c:pt>
                <c:pt idx="31774">
                  <c:v>435.35900000000004</c:v>
                </c:pt>
                <c:pt idx="31775">
                  <c:v>435.125</c:v>
                </c:pt>
                <c:pt idx="31776">
                  <c:v>434.892</c:v>
                </c:pt>
                <c:pt idx="31777">
                  <c:v>435.65800000000002</c:v>
                </c:pt>
                <c:pt idx="31778">
                  <c:v>435.42500000000001</c:v>
                </c:pt>
                <c:pt idx="31779">
                  <c:v>435.19100000000003</c:v>
                </c:pt>
                <c:pt idx="31780">
                  <c:v>434.95699999999999</c:v>
                </c:pt>
                <c:pt idx="31781">
                  <c:v>434.72399999999999</c:v>
                </c:pt>
                <c:pt idx="31782">
                  <c:v>434.49</c:v>
                </c:pt>
                <c:pt idx="31783">
                  <c:v>435.25700000000001</c:v>
                </c:pt>
                <c:pt idx="31784">
                  <c:v>435.02300000000002</c:v>
                </c:pt>
                <c:pt idx="31785">
                  <c:v>434.78899999999999</c:v>
                </c:pt>
                <c:pt idx="31786">
                  <c:v>434.55599999999998</c:v>
                </c:pt>
                <c:pt idx="31787">
                  <c:v>434.322</c:v>
                </c:pt>
                <c:pt idx="31788">
                  <c:v>434.089</c:v>
                </c:pt>
                <c:pt idx="31789">
                  <c:v>433.85500000000002</c:v>
                </c:pt>
                <c:pt idx="31790">
                  <c:v>435.62099999999998</c:v>
                </c:pt>
                <c:pt idx="31791">
                  <c:v>435.38800000000003</c:v>
                </c:pt>
                <c:pt idx="31792">
                  <c:v>435.154</c:v>
                </c:pt>
                <c:pt idx="31793">
                  <c:v>434.92099999999999</c:v>
                </c:pt>
                <c:pt idx="31794">
                  <c:v>434.68700000000001</c:v>
                </c:pt>
                <c:pt idx="31795">
                  <c:v>434.45300000000003</c:v>
                </c:pt>
                <c:pt idx="31796">
                  <c:v>435.22</c:v>
                </c:pt>
                <c:pt idx="31797">
                  <c:v>434.98599999999999</c:v>
                </c:pt>
                <c:pt idx="31798">
                  <c:v>434.75299999999999</c:v>
                </c:pt>
                <c:pt idx="31799">
                  <c:v>434.51900000000001</c:v>
                </c:pt>
                <c:pt idx="31800">
                  <c:v>434.28500000000003</c:v>
                </c:pt>
                <c:pt idx="31801">
                  <c:v>434.05200000000002</c:v>
                </c:pt>
                <c:pt idx="31802">
                  <c:v>433.81799999999998</c:v>
                </c:pt>
                <c:pt idx="31803">
                  <c:v>434.58500000000004</c:v>
                </c:pt>
                <c:pt idx="31804">
                  <c:v>434.351</c:v>
                </c:pt>
                <c:pt idx="31805">
                  <c:v>434.11700000000002</c:v>
                </c:pt>
                <c:pt idx="31806">
                  <c:v>433.88400000000001</c:v>
                </c:pt>
                <c:pt idx="31807">
                  <c:v>433.65000000000003</c:v>
                </c:pt>
                <c:pt idx="31808">
                  <c:v>433.41700000000003</c:v>
                </c:pt>
                <c:pt idx="31809">
                  <c:v>433.18299999999999</c:v>
                </c:pt>
                <c:pt idx="31810">
                  <c:v>433.94900000000001</c:v>
                </c:pt>
                <c:pt idx="31811">
                  <c:v>433.71600000000001</c:v>
                </c:pt>
                <c:pt idx="31812">
                  <c:v>433.48200000000003</c:v>
                </c:pt>
                <c:pt idx="31813">
                  <c:v>433.24900000000002</c:v>
                </c:pt>
                <c:pt idx="31814">
                  <c:v>433.01499999999999</c:v>
                </c:pt>
                <c:pt idx="31815">
                  <c:v>432.78100000000001</c:v>
                </c:pt>
                <c:pt idx="31816">
                  <c:v>434.548</c:v>
                </c:pt>
                <c:pt idx="31817">
                  <c:v>434.31400000000002</c:v>
                </c:pt>
                <c:pt idx="31818">
                  <c:v>434.08100000000002</c:v>
                </c:pt>
                <c:pt idx="31819">
                  <c:v>433.84700000000004</c:v>
                </c:pt>
                <c:pt idx="31820">
                  <c:v>433.613</c:v>
                </c:pt>
                <c:pt idx="31821">
                  <c:v>433.38</c:v>
                </c:pt>
                <c:pt idx="31822">
                  <c:v>433.14600000000002</c:v>
                </c:pt>
                <c:pt idx="31823">
                  <c:v>433.91300000000001</c:v>
                </c:pt>
                <c:pt idx="31824">
                  <c:v>433.67900000000003</c:v>
                </c:pt>
                <c:pt idx="31825">
                  <c:v>433.44499999999999</c:v>
                </c:pt>
                <c:pt idx="31826">
                  <c:v>433.21199999999999</c:v>
                </c:pt>
                <c:pt idx="31827">
                  <c:v>432.97800000000001</c:v>
                </c:pt>
                <c:pt idx="31828">
                  <c:v>432.745</c:v>
                </c:pt>
                <c:pt idx="31829">
                  <c:v>433.51100000000002</c:v>
                </c:pt>
                <c:pt idx="31830">
                  <c:v>433.27699999999999</c:v>
                </c:pt>
                <c:pt idx="31831">
                  <c:v>433.04399999999998</c:v>
                </c:pt>
                <c:pt idx="31832">
                  <c:v>432.81</c:v>
                </c:pt>
                <c:pt idx="31833">
                  <c:v>432.577</c:v>
                </c:pt>
                <c:pt idx="31834">
                  <c:v>432.34300000000002</c:v>
                </c:pt>
                <c:pt idx="31835">
                  <c:v>432.10900000000004</c:v>
                </c:pt>
                <c:pt idx="31836">
                  <c:v>432.87600000000003</c:v>
                </c:pt>
                <c:pt idx="31837">
                  <c:v>432.642</c:v>
                </c:pt>
                <c:pt idx="31838">
                  <c:v>432.40899999999999</c:v>
                </c:pt>
                <c:pt idx="31839">
                  <c:v>432.17500000000001</c:v>
                </c:pt>
                <c:pt idx="31840">
                  <c:v>431.94100000000003</c:v>
                </c:pt>
                <c:pt idx="31841">
                  <c:v>431.70800000000003</c:v>
                </c:pt>
                <c:pt idx="31842">
                  <c:v>433.47399999999999</c:v>
                </c:pt>
                <c:pt idx="31843">
                  <c:v>433.24099999999999</c:v>
                </c:pt>
                <c:pt idx="31844">
                  <c:v>433.00700000000001</c:v>
                </c:pt>
                <c:pt idx="31845">
                  <c:v>432.77300000000002</c:v>
                </c:pt>
                <c:pt idx="31846">
                  <c:v>432.54</c:v>
                </c:pt>
                <c:pt idx="31847">
                  <c:v>432.30599999999998</c:v>
                </c:pt>
                <c:pt idx="31848">
                  <c:v>432.07300000000004</c:v>
                </c:pt>
                <c:pt idx="31849">
                  <c:v>432.839</c:v>
                </c:pt>
                <c:pt idx="31850">
                  <c:v>432.60500000000002</c:v>
                </c:pt>
                <c:pt idx="31851">
                  <c:v>432.37200000000001</c:v>
                </c:pt>
                <c:pt idx="31852">
                  <c:v>432.13800000000003</c:v>
                </c:pt>
                <c:pt idx="31853">
                  <c:v>431.90500000000003</c:v>
                </c:pt>
                <c:pt idx="31854">
                  <c:v>431.67099999999999</c:v>
                </c:pt>
                <c:pt idx="31855">
                  <c:v>431.43700000000001</c:v>
                </c:pt>
                <c:pt idx="31856">
                  <c:v>432.20400000000001</c:v>
                </c:pt>
                <c:pt idx="31857">
                  <c:v>431.97</c:v>
                </c:pt>
                <c:pt idx="31858">
                  <c:v>431.73700000000002</c:v>
                </c:pt>
                <c:pt idx="31859">
                  <c:v>431.50299999999999</c:v>
                </c:pt>
                <c:pt idx="31860">
                  <c:v>431.26900000000001</c:v>
                </c:pt>
                <c:pt idx="31861">
                  <c:v>431.036</c:v>
                </c:pt>
                <c:pt idx="31862">
                  <c:v>431.80200000000002</c:v>
                </c:pt>
                <c:pt idx="31863">
                  <c:v>431.56900000000002</c:v>
                </c:pt>
                <c:pt idx="31864">
                  <c:v>431.33500000000004</c:v>
                </c:pt>
                <c:pt idx="31865">
                  <c:v>431.101</c:v>
                </c:pt>
                <c:pt idx="31866">
                  <c:v>430.86799999999999</c:v>
                </c:pt>
                <c:pt idx="31867">
                  <c:v>430.63400000000001</c:v>
                </c:pt>
                <c:pt idx="31868">
                  <c:v>430.40100000000001</c:v>
                </c:pt>
                <c:pt idx="31869">
                  <c:v>432.16700000000003</c:v>
                </c:pt>
                <c:pt idx="31870">
                  <c:v>431.93299999999999</c:v>
                </c:pt>
                <c:pt idx="31871">
                  <c:v>431.7</c:v>
                </c:pt>
                <c:pt idx="31872">
                  <c:v>431.46600000000001</c:v>
                </c:pt>
                <c:pt idx="31873">
                  <c:v>431.233</c:v>
                </c:pt>
                <c:pt idx="31874">
                  <c:v>430.99900000000002</c:v>
                </c:pt>
                <c:pt idx="31875">
                  <c:v>431.76499999999999</c:v>
                </c:pt>
                <c:pt idx="31876">
                  <c:v>431.53199999999998</c:v>
                </c:pt>
                <c:pt idx="31877">
                  <c:v>431.298</c:v>
                </c:pt>
                <c:pt idx="31878">
                  <c:v>431.065</c:v>
                </c:pt>
                <c:pt idx="31879">
                  <c:v>430.83100000000002</c:v>
                </c:pt>
                <c:pt idx="31880">
                  <c:v>430.59700000000004</c:v>
                </c:pt>
                <c:pt idx="31881">
                  <c:v>430.36400000000003</c:v>
                </c:pt>
                <c:pt idx="31882">
                  <c:v>431.13</c:v>
                </c:pt>
                <c:pt idx="31883">
                  <c:v>430.89699999999999</c:v>
                </c:pt>
                <c:pt idx="31884">
                  <c:v>430.66300000000001</c:v>
                </c:pt>
                <c:pt idx="31885">
                  <c:v>430.42900000000003</c:v>
                </c:pt>
                <c:pt idx="31886">
                  <c:v>430.19600000000003</c:v>
                </c:pt>
                <c:pt idx="31887">
                  <c:v>429.96199999999999</c:v>
                </c:pt>
                <c:pt idx="31888">
                  <c:v>430.72899999999998</c:v>
                </c:pt>
                <c:pt idx="31889">
                  <c:v>430.495</c:v>
                </c:pt>
                <c:pt idx="31890">
                  <c:v>430.26100000000002</c:v>
                </c:pt>
                <c:pt idx="31891">
                  <c:v>430.02800000000002</c:v>
                </c:pt>
                <c:pt idx="31892">
                  <c:v>429.79399999999998</c:v>
                </c:pt>
                <c:pt idx="31893">
                  <c:v>429.56100000000004</c:v>
                </c:pt>
                <c:pt idx="31894">
                  <c:v>429.327</c:v>
                </c:pt>
                <c:pt idx="31895">
                  <c:v>431.09300000000002</c:v>
                </c:pt>
                <c:pt idx="31896">
                  <c:v>430.86</c:v>
                </c:pt>
                <c:pt idx="31897">
                  <c:v>430.62600000000003</c:v>
                </c:pt>
                <c:pt idx="31898">
                  <c:v>430.39300000000003</c:v>
                </c:pt>
                <c:pt idx="31899">
                  <c:v>430.15899999999999</c:v>
                </c:pt>
                <c:pt idx="31900">
                  <c:v>429.92500000000001</c:v>
                </c:pt>
                <c:pt idx="31901">
                  <c:v>429.69200000000001</c:v>
                </c:pt>
                <c:pt idx="31902">
                  <c:v>430.45800000000003</c:v>
                </c:pt>
                <c:pt idx="31903">
                  <c:v>430.22500000000002</c:v>
                </c:pt>
                <c:pt idx="31904">
                  <c:v>429.99099999999999</c:v>
                </c:pt>
                <c:pt idx="31905">
                  <c:v>429.75700000000001</c:v>
                </c:pt>
                <c:pt idx="31906">
                  <c:v>429.524</c:v>
                </c:pt>
                <c:pt idx="31907">
                  <c:v>429.29</c:v>
                </c:pt>
                <c:pt idx="31908">
                  <c:v>430.05700000000002</c:v>
                </c:pt>
                <c:pt idx="31909">
                  <c:v>429.82300000000004</c:v>
                </c:pt>
                <c:pt idx="31910">
                  <c:v>429.589</c:v>
                </c:pt>
                <c:pt idx="31911">
                  <c:v>429.35599999999999</c:v>
                </c:pt>
                <c:pt idx="31912">
                  <c:v>429.12200000000001</c:v>
                </c:pt>
                <c:pt idx="31913">
                  <c:v>428.88900000000001</c:v>
                </c:pt>
                <c:pt idx="31914">
                  <c:v>428.65500000000003</c:v>
                </c:pt>
                <c:pt idx="31915">
                  <c:v>429.42099999999999</c:v>
                </c:pt>
                <c:pt idx="31916">
                  <c:v>429.18799999999999</c:v>
                </c:pt>
                <c:pt idx="31917">
                  <c:v>428.95400000000001</c:v>
                </c:pt>
                <c:pt idx="31918">
                  <c:v>428.721</c:v>
                </c:pt>
                <c:pt idx="31919">
                  <c:v>428.48700000000002</c:v>
                </c:pt>
                <c:pt idx="31920">
                  <c:v>428.25299999999999</c:v>
                </c:pt>
                <c:pt idx="31921">
                  <c:v>430.02</c:v>
                </c:pt>
                <c:pt idx="31922">
                  <c:v>429.786</c:v>
                </c:pt>
                <c:pt idx="31923">
                  <c:v>429.553</c:v>
                </c:pt>
                <c:pt idx="31924">
                  <c:v>429.31900000000002</c:v>
                </c:pt>
                <c:pt idx="31925">
                  <c:v>429.08500000000004</c:v>
                </c:pt>
                <c:pt idx="31926">
                  <c:v>428.85200000000003</c:v>
                </c:pt>
                <c:pt idx="31927">
                  <c:v>428.61799999999999</c:v>
                </c:pt>
                <c:pt idx="31928">
                  <c:v>429.38499999999999</c:v>
                </c:pt>
                <c:pt idx="31929">
                  <c:v>429.15100000000001</c:v>
                </c:pt>
                <c:pt idx="31930">
                  <c:v>428.91700000000003</c:v>
                </c:pt>
                <c:pt idx="31931">
                  <c:v>428.68400000000003</c:v>
                </c:pt>
                <c:pt idx="31932">
                  <c:v>428.45</c:v>
                </c:pt>
                <c:pt idx="31933">
                  <c:v>428.21699999999998</c:v>
                </c:pt>
                <c:pt idx="31934">
                  <c:v>428.983</c:v>
                </c:pt>
                <c:pt idx="31935">
                  <c:v>428.74900000000002</c:v>
                </c:pt>
                <c:pt idx="31936">
                  <c:v>428.51600000000002</c:v>
                </c:pt>
                <c:pt idx="31937">
                  <c:v>428.28199999999998</c:v>
                </c:pt>
                <c:pt idx="31938">
                  <c:v>428.04900000000004</c:v>
                </c:pt>
                <c:pt idx="31939">
                  <c:v>427.815</c:v>
                </c:pt>
                <c:pt idx="31940">
                  <c:v>427.58100000000002</c:v>
                </c:pt>
                <c:pt idx="31941">
                  <c:v>428.34800000000001</c:v>
                </c:pt>
                <c:pt idx="31942">
                  <c:v>428.11400000000003</c:v>
                </c:pt>
                <c:pt idx="31943">
                  <c:v>427.88100000000003</c:v>
                </c:pt>
                <c:pt idx="31944">
                  <c:v>427.64699999999999</c:v>
                </c:pt>
                <c:pt idx="31945">
                  <c:v>427.41300000000001</c:v>
                </c:pt>
                <c:pt idx="31946">
                  <c:v>427.18</c:v>
                </c:pt>
                <c:pt idx="31947">
                  <c:v>428.94600000000003</c:v>
                </c:pt>
                <c:pt idx="31948">
                  <c:v>428.71300000000002</c:v>
                </c:pt>
                <c:pt idx="31949">
                  <c:v>428.47899999999998</c:v>
                </c:pt>
                <c:pt idx="31950">
                  <c:v>428.245</c:v>
                </c:pt>
                <c:pt idx="31951">
                  <c:v>428.012</c:v>
                </c:pt>
                <c:pt idx="31952">
                  <c:v>427.77800000000002</c:v>
                </c:pt>
                <c:pt idx="31953">
                  <c:v>427.54500000000002</c:v>
                </c:pt>
                <c:pt idx="31954">
                  <c:v>428.31100000000004</c:v>
                </c:pt>
                <c:pt idx="31955">
                  <c:v>428.077</c:v>
                </c:pt>
                <c:pt idx="31956">
                  <c:v>427.84399999999999</c:v>
                </c:pt>
                <c:pt idx="31957">
                  <c:v>427.61</c:v>
                </c:pt>
                <c:pt idx="31958">
                  <c:v>427.37700000000001</c:v>
                </c:pt>
                <c:pt idx="31959">
                  <c:v>427.14300000000003</c:v>
                </c:pt>
                <c:pt idx="31960">
                  <c:v>426.90899999999999</c:v>
                </c:pt>
                <c:pt idx="31961">
                  <c:v>427.67599999999999</c:v>
                </c:pt>
                <c:pt idx="31962">
                  <c:v>427.44200000000001</c:v>
                </c:pt>
                <c:pt idx="31963">
                  <c:v>427.209</c:v>
                </c:pt>
                <c:pt idx="31964">
                  <c:v>426.97500000000002</c:v>
                </c:pt>
                <c:pt idx="31965">
                  <c:v>426.74099999999999</c:v>
                </c:pt>
                <c:pt idx="31966">
                  <c:v>426.50799999999998</c:v>
                </c:pt>
                <c:pt idx="31967">
                  <c:v>427.274</c:v>
                </c:pt>
                <c:pt idx="31968">
                  <c:v>427.041</c:v>
                </c:pt>
                <c:pt idx="31969">
                  <c:v>426.80700000000002</c:v>
                </c:pt>
                <c:pt idx="31970">
                  <c:v>426.57300000000004</c:v>
                </c:pt>
                <c:pt idx="31971">
                  <c:v>426.34000000000003</c:v>
                </c:pt>
                <c:pt idx="31972">
                  <c:v>426.10599999999999</c:v>
                </c:pt>
                <c:pt idx="31973">
                  <c:v>425.87299999999999</c:v>
                </c:pt>
                <c:pt idx="31974">
                  <c:v>427.63900000000001</c:v>
                </c:pt>
                <c:pt idx="31975">
                  <c:v>427.40500000000003</c:v>
                </c:pt>
                <c:pt idx="31976">
                  <c:v>427.17200000000003</c:v>
                </c:pt>
                <c:pt idx="31977">
                  <c:v>426.93799999999999</c:v>
                </c:pt>
                <c:pt idx="31978">
                  <c:v>426.70499999999998</c:v>
                </c:pt>
                <c:pt idx="31979">
                  <c:v>426.471</c:v>
                </c:pt>
                <c:pt idx="31980">
                  <c:v>427.23700000000002</c:v>
                </c:pt>
                <c:pt idx="31981">
                  <c:v>427.00400000000002</c:v>
                </c:pt>
                <c:pt idx="31982">
                  <c:v>426.77</c:v>
                </c:pt>
                <c:pt idx="31983">
                  <c:v>426.53700000000003</c:v>
                </c:pt>
                <c:pt idx="31984">
                  <c:v>426.303</c:v>
                </c:pt>
                <c:pt idx="31985">
                  <c:v>426.06900000000002</c:v>
                </c:pt>
                <c:pt idx="31986">
                  <c:v>425.83600000000001</c:v>
                </c:pt>
                <c:pt idx="31987">
                  <c:v>426.60200000000003</c:v>
                </c:pt>
                <c:pt idx="31988">
                  <c:v>426.36900000000003</c:v>
                </c:pt>
                <c:pt idx="31989">
                  <c:v>426.13499999999999</c:v>
                </c:pt>
                <c:pt idx="31990">
                  <c:v>425.90100000000001</c:v>
                </c:pt>
                <c:pt idx="31991">
                  <c:v>425.66800000000001</c:v>
                </c:pt>
                <c:pt idx="31992">
                  <c:v>425.43400000000003</c:v>
                </c:pt>
                <c:pt idx="31993">
                  <c:v>426.20100000000002</c:v>
                </c:pt>
                <c:pt idx="31994">
                  <c:v>425.96699999999998</c:v>
                </c:pt>
                <c:pt idx="31995">
                  <c:v>425.733</c:v>
                </c:pt>
                <c:pt idx="31996">
                  <c:v>425.5</c:v>
                </c:pt>
                <c:pt idx="31997">
                  <c:v>425.26600000000002</c:v>
                </c:pt>
                <c:pt idx="31998">
                  <c:v>425.03300000000002</c:v>
                </c:pt>
                <c:pt idx="31999">
                  <c:v>424.79900000000004</c:v>
                </c:pt>
                <c:pt idx="32000">
                  <c:v>426.565</c:v>
                </c:pt>
                <c:pt idx="32001">
                  <c:v>426.33199999999999</c:v>
                </c:pt>
                <c:pt idx="32002">
                  <c:v>426.09800000000001</c:v>
                </c:pt>
                <c:pt idx="32003">
                  <c:v>425.86500000000001</c:v>
                </c:pt>
                <c:pt idx="32004">
                  <c:v>425.63100000000003</c:v>
                </c:pt>
                <c:pt idx="32005">
                  <c:v>425.39699999999999</c:v>
                </c:pt>
                <c:pt idx="32006">
                  <c:v>425.16399999999999</c:v>
                </c:pt>
                <c:pt idx="32007">
                  <c:v>425.93</c:v>
                </c:pt>
                <c:pt idx="32008">
                  <c:v>425.697</c:v>
                </c:pt>
                <c:pt idx="32009">
                  <c:v>425.46300000000002</c:v>
                </c:pt>
                <c:pt idx="32010">
                  <c:v>425.22899999999998</c:v>
                </c:pt>
                <c:pt idx="32011">
                  <c:v>424.99599999999998</c:v>
                </c:pt>
                <c:pt idx="32012">
                  <c:v>424.762</c:v>
                </c:pt>
                <c:pt idx="32013">
                  <c:v>425.529</c:v>
                </c:pt>
                <c:pt idx="32014">
                  <c:v>425.29500000000002</c:v>
                </c:pt>
                <c:pt idx="32015">
                  <c:v>425.06100000000004</c:v>
                </c:pt>
                <c:pt idx="32016">
                  <c:v>424.82800000000003</c:v>
                </c:pt>
                <c:pt idx="32017">
                  <c:v>424.59399999999999</c:v>
                </c:pt>
                <c:pt idx="32018">
                  <c:v>424.36099999999999</c:v>
                </c:pt>
                <c:pt idx="32019">
                  <c:v>424.12700000000001</c:v>
                </c:pt>
                <c:pt idx="32020">
                  <c:v>424.89300000000003</c:v>
                </c:pt>
                <c:pt idx="32021">
                  <c:v>424.66</c:v>
                </c:pt>
                <c:pt idx="32022">
                  <c:v>424.42599999999999</c:v>
                </c:pt>
                <c:pt idx="32023">
                  <c:v>424.19299999999998</c:v>
                </c:pt>
                <c:pt idx="32024">
                  <c:v>423.959</c:v>
                </c:pt>
                <c:pt idx="32025">
                  <c:v>423.72500000000002</c:v>
                </c:pt>
                <c:pt idx="32026">
                  <c:v>425.49200000000002</c:v>
                </c:pt>
                <c:pt idx="32027">
                  <c:v>425.25799999999998</c:v>
                </c:pt>
                <c:pt idx="32028">
                  <c:v>425.02500000000003</c:v>
                </c:pt>
                <c:pt idx="32029">
                  <c:v>424.791</c:v>
                </c:pt>
                <c:pt idx="32030">
                  <c:v>424.55700000000002</c:v>
                </c:pt>
                <c:pt idx="32031">
                  <c:v>424.32400000000001</c:v>
                </c:pt>
                <c:pt idx="32032">
                  <c:v>424.09000000000003</c:v>
                </c:pt>
                <c:pt idx="32033">
                  <c:v>424.85700000000003</c:v>
                </c:pt>
                <c:pt idx="32034">
                  <c:v>424.62299999999999</c:v>
                </c:pt>
                <c:pt idx="32035">
                  <c:v>424.38900000000001</c:v>
                </c:pt>
                <c:pt idx="32036">
                  <c:v>424.15600000000001</c:v>
                </c:pt>
                <c:pt idx="32037">
                  <c:v>423.92200000000003</c:v>
                </c:pt>
                <c:pt idx="32038">
                  <c:v>423.68900000000002</c:v>
                </c:pt>
                <c:pt idx="32039">
                  <c:v>424.45499999999998</c:v>
                </c:pt>
                <c:pt idx="32040">
                  <c:v>424.221</c:v>
                </c:pt>
                <c:pt idx="32041">
                  <c:v>423.988</c:v>
                </c:pt>
                <c:pt idx="32042">
                  <c:v>423.75400000000002</c:v>
                </c:pt>
                <c:pt idx="32043">
                  <c:v>423.52100000000002</c:v>
                </c:pt>
                <c:pt idx="32044">
                  <c:v>423.28700000000003</c:v>
                </c:pt>
                <c:pt idx="32045">
                  <c:v>423.053</c:v>
                </c:pt>
                <c:pt idx="32046">
                  <c:v>423.82</c:v>
                </c:pt>
                <c:pt idx="32047">
                  <c:v>423.58600000000001</c:v>
                </c:pt>
                <c:pt idx="32048">
                  <c:v>423.35300000000001</c:v>
                </c:pt>
                <c:pt idx="32049">
                  <c:v>423.11900000000003</c:v>
                </c:pt>
                <c:pt idx="32050">
                  <c:v>422.88499999999999</c:v>
                </c:pt>
                <c:pt idx="32051">
                  <c:v>422.65199999999999</c:v>
                </c:pt>
                <c:pt idx="32052">
                  <c:v>422.41800000000001</c:v>
                </c:pt>
                <c:pt idx="32053">
                  <c:v>424.185</c:v>
                </c:pt>
                <c:pt idx="32054">
                  <c:v>423.95100000000002</c:v>
                </c:pt>
                <c:pt idx="32055">
                  <c:v>423.71699999999998</c:v>
                </c:pt>
                <c:pt idx="32056">
                  <c:v>423.48399999999998</c:v>
                </c:pt>
                <c:pt idx="32057">
                  <c:v>423.25</c:v>
                </c:pt>
                <c:pt idx="32058">
                  <c:v>423.017</c:v>
                </c:pt>
                <c:pt idx="32059">
                  <c:v>423.78300000000002</c:v>
                </c:pt>
                <c:pt idx="32060">
                  <c:v>423.54900000000004</c:v>
                </c:pt>
                <c:pt idx="32061">
                  <c:v>423.31600000000003</c:v>
                </c:pt>
                <c:pt idx="32062">
                  <c:v>423.08199999999999</c:v>
                </c:pt>
                <c:pt idx="32063">
                  <c:v>422.84899999999999</c:v>
                </c:pt>
                <c:pt idx="32064">
                  <c:v>422.61500000000001</c:v>
                </c:pt>
                <c:pt idx="32065">
                  <c:v>422.38100000000003</c:v>
                </c:pt>
                <c:pt idx="32066">
                  <c:v>423.14800000000002</c:v>
                </c:pt>
                <c:pt idx="32067">
                  <c:v>422.91399999999999</c:v>
                </c:pt>
                <c:pt idx="32068">
                  <c:v>422.68099999999998</c:v>
                </c:pt>
                <c:pt idx="32069">
                  <c:v>422.447</c:v>
                </c:pt>
                <c:pt idx="32070">
                  <c:v>422.21300000000002</c:v>
                </c:pt>
                <c:pt idx="32071">
                  <c:v>421.98</c:v>
                </c:pt>
                <c:pt idx="32072">
                  <c:v>422.74599999999998</c:v>
                </c:pt>
                <c:pt idx="32073">
                  <c:v>422.51300000000003</c:v>
                </c:pt>
                <c:pt idx="32074">
                  <c:v>422.279</c:v>
                </c:pt>
                <c:pt idx="32075">
                  <c:v>422.04500000000002</c:v>
                </c:pt>
                <c:pt idx="32076">
                  <c:v>421.81200000000001</c:v>
                </c:pt>
                <c:pt idx="32077">
                  <c:v>421.57800000000003</c:v>
                </c:pt>
                <c:pt idx="32078">
                  <c:v>421.34500000000003</c:v>
                </c:pt>
                <c:pt idx="32079">
                  <c:v>423.11099999999999</c:v>
                </c:pt>
                <c:pt idx="32080">
                  <c:v>422.87700000000001</c:v>
                </c:pt>
                <c:pt idx="32081">
                  <c:v>422.64400000000001</c:v>
                </c:pt>
                <c:pt idx="32082">
                  <c:v>422.41</c:v>
                </c:pt>
                <c:pt idx="32083">
                  <c:v>422.17700000000002</c:v>
                </c:pt>
                <c:pt idx="32084">
                  <c:v>421.94299999999998</c:v>
                </c:pt>
                <c:pt idx="32085">
                  <c:v>422.709</c:v>
                </c:pt>
                <c:pt idx="32086">
                  <c:v>422.476</c:v>
                </c:pt>
                <c:pt idx="32087">
                  <c:v>422.24200000000002</c:v>
                </c:pt>
                <c:pt idx="32088">
                  <c:v>422.00900000000001</c:v>
                </c:pt>
                <c:pt idx="32089">
                  <c:v>421.77500000000003</c:v>
                </c:pt>
                <c:pt idx="32090">
                  <c:v>421.541</c:v>
                </c:pt>
                <c:pt idx="32091">
                  <c:v>421.30799999999999</c:v>
                </c:pt>
                <c:pt idx="32092">
                  <c:v>422.07400000000001</c:v>
                </c:pt>
                <c:pt idx="32093">
                  <c:v>421.84100000000001</c:v>
                </c:pt>
                <c:pt idx="32094">
                  <c:v>421.60700000000003</c:v>
                </c:pt>
                <c:pt idx="32095">
                  <c:v>421.37299999999999</c:v>
                </c:pt>
                <c:pt idx="32096">
                  <c:v>421.14</c:v>
                </c:pt>
                <c:pt idx="32097">
                  <c:v>420.90600000000001</c:v>
                </c:pt>
                <c:pt idx="32098">
                  <c:v>421.673</c:v>
                </c:pt>
                <c:pt idx="32099">
                  <c:v>421.43900000000002</c:v>
                </c:pt>
                <c:pt idx="32100">
                  <c:v>421.20499999999998</c:v>
                </c:pt>
                <c:pt idx="32101">
                  <c:v>420.97200000000004</c:v>
                </c:pt>
                <c:pt idx="32102">
                  <c:v>420.738</c:v>
                </c:pt>
                <c:pt idx="32103">
                  <c:v>420.505</c:v>
                </c:pt>
                <c:pt idx="32104">
                  <c:v>420.27100000000002</c:v>
                </c:pt>
                <c:pt idx="32105">
                  <c:v>422.03700000000003</c:v>
                </c:pt>
                <c:pt idx="32106">
                  <c:v>421.80400000000003</c:v>
                </c:pt>
                <c:pt idx="32107">
                  <c:v>421.57</c:v>
                </c:pt>
                <c:pt idx="32108">
                  <c:v>421.33699999999999</c:v>
                </c:pt>
                <c:pt idx="32109">
                  <c:v>421.10300000000001</c:v>
                </c:pt>
                <c:pt idx="32110">
                  <c:v>420.86900000000003</c:v>
                </c:pt>
                <c:pt idx="32111">
                  <c:v>420.63600000000002</c:v>
                </c:pt>
                <c:pt idx="32112">
                  <c:v>421.40199999999999</c:v>
                </c:pt>
                <c:pt idx="32113">
                  <c:v>421.16899999999998</c:v>
                </c:pt>
                <c:pt idx="32114">
                  <c:v>420.935</c:v>
                </c:pt>
                <c:pt idx="32115">
                  <c:v>420.70100000000002</c:v>
                </c:pt>
                <c:pt idx="32116">
                  <c:v>420.46800000000002</c:v>
                </c:pt>
                <c:pt idx="32117">
                  <c:v>420.23399999999998</c:v>
                </c:pt>
                <c:pt idx="32118">
                  <c:v>421.00100000000003</c:v>
                </c:pt>
                <c:pt idx="32119">
                  <c:v>420.767</c:v>
                </c:pt>
                <c:pt idx="32120">
                  <c:v>420.53300000000002</c:v>
                </c:pt>
                <c:pt idx="32121">
                  <c:v>420.3</c:v>
                </c:pt>
                <c:pt idx="32122">
                  <c:v>420.06600000000003</c:v>
                </c:pt>
                <c:pt idx="32123">
                  <c:v>419.83300000000003</c:v>
                </c:pt>
                <c:pt idx="32124">
                  <c:v>419.59899999999999</c:v>
                </c:pt>
                <c:pt idx="32125">
                  <c:v>420.36500000000001</c:v>
                </c:pt>
                <c:pt idx="32126">
                  <c:v>420.13200000000001</c:v>
                </c:pt>
                <c:pt idx="32127">
                  <c:v>419.89800000000002</c:v>
                </c:pt>
                <c:pt idx="32128">
                  <c:v>419.66500000000002</c:v>
                </c:pt>
                <c:pt idx="32129">
                  <c:v>419.43099999999998</c:v>
                </c:pt>
                <c:pt idx="32130">
                  <c:v>419.197</c:v>
                </c:pt>
                <c:pt idx="32131">
                  <c:v>420.964</c:v>
                </c:pt>
                <c:pt idx="32132">
                  <c:v>420.73</c:v>
                </c:pt>
                <c:pt idx="32133">
                  <c:v>420.49700000000001</c:v>
                </c:pt>
                <c:pt idx="32134">
                  <c:v>420.26300000000003</c:v>
                </c:pt>
                <c:pt idx="32135">
                  <c:v>420.029</c:v>
                </c:pt>
                <c:pt idx="32136">
                  <c:v>419.79599999999999</c:v>
                </c:pt>
                <c:pt idx="32137">
                  <c:v>419.56200000000001</c:v>
                </c:pt>
                <c:pt idx="32138">
                  <c:v>420.32900000000001</c:v>
                </c:pt>
                <c:pt idx="32139">
                  <c:v>420.09500000000003</c:v>
                </c:pt>
                <c:pt idx="32140">
                  <c:v>419.86099999999999</c:v>
                </c:pt>
                <c:pt idx="32141">
                  <c:v>419.62799999999999</c:v>
                </c:pt>
                <c:pt idx="32142">
                  <c:v>419.39400000000001</c:v>
                </c:pt>
                <c:pt idx="32143">
                  <c:v>419.161</c:v>
                </c:pt>
                <c:pt idx="32144">
                  <c:v>419.92700000000002</c:v>
                </c:pt>
                <c:pt idx="32145">
                  <c:v>419.69299999999998</c:v>
                </c:pt>
                <c:pt idx="32146">
                  <c:v>419.46000000000004</c:v>
                </c:pt>
                <c:pt idx="32147">
                  <c:v>419.226</c:v>
                </c:pt>
                <c:pt idx="32148">
                  <c:v>418.99299999999999</c:v>
                </c:pt>
                <c:pt idx="32149">
                  <c:v>418.75900000000001</c:v>
                </c:pt>
                <c:pt idx="32150">
                  <c:v>418.52500000000003</c:v>
                </c:pt>
                <c:pt idx="32151">
                  <c:v>419.29200000000003</c:v>
                </c:pt>
                <c:pt idx="32152">
                  <c:v>419.05799999999999</c:v>
                </c:pt>
                <c:pt idx="32153">
                  <c:v>418.82499999999999</c:v>
                </c:pt>
                <c:pt idx="32154">
                  <c:v>418.59100000000001</c:v>
                </c:pt>
                <c:pt idx="32155">
                  <c:v>418.35700000000003</c:v>
                </c:pt>
                <c:pt idx="32156">
                  <c:v>418.12400000000002</c:v>
                </c:pt>
                <c:pt idx="32157">
                  <c:v>417.89</c:v>
                </c:pt>
                <c:pt idx="32158">
                  <c:v>419.65699999999998</c:v>
                </c:pt>
                <c:pt idx="32159">
                  <c:v>419.423</c:v>
                </c:pt>
                <c:pt idx="32160">
                  <c:v>419.18900000000002</c:v>
                </c:pt>
                <c:pt idx="32161">
                  <c:v>418.95600000000002</c:v>
                </c:pt>
                <c:pt idx="32162">
                  <c:v>418.72200000000004</c:v>
                </c:pt>
                <c:pt idx="32163">
                  <c:v>418.48900000000003</c:v>
                </c:pt>
                <c:pt idx="32164">
                  <c:v>419.255</c:v>
                </c:pt>
                <c:pt idx="32165">
                  <c:v>419.02100000000002</c:v>
                </c:pt>
                <c:pt idx="32166">
                  <c:v>418.78800000000001</c:v>
                </c:pt>
                <c:pt idx="32167">
                  <c:v>418.55400000000003</c:v>
                </c:pt>
                <c:pt idx="32168">
                  <c:v>418.32100000000003</c:v>
                </c:pt>
                <c:pt idx="32169">
                  <c:v>418.08699999999999</c:v>
                </c:pt>
                <c:pt idx="32170">
                  <c:v>417.85300000000001</c:v>
                </c:pt>
                <c:pt idx="32171">
                  <c:v>418.62</c:v>
                </c:pt>
                <c:pt idx="32172">
                  <c:v>418.38600000000002</c:v>
                </c:pt>
                <c:pt idx="32173">
                  <c:v>418.15300000000002</c:v>
                </c:pt>
                <c:pt idx="32174">
                  <c:v>417.91899999999998</c:v>
                </c:pt>
                <c:pt idx="32175">
                  <c:v>417.685</c:v>
                </c:pt>
                <c:pt idx="32176">
                  <c:v>417.452</c:v>
                </c:pt>
                <c:pt idx="32177">
                  <c:v>418.21800000000002</c:v>
                </c:pt>
                <c:pt idx="32178">
                  <c:v>417.98500000000001</c:v>
                </c:pt>
                <c:pt idx="32179">
                  <c:v>417.75100000000003</c:v>
                </c:pt>
                <c:pt idx="32180">
                  <c:v>417.517</c:v>
                </c:pt>
                <c:pt idx="32181">
                  <c:v>417.28399999999999</c:v>
                </c:pt>
                <c:pt idx="32182">
                  <c:v>417.05</c:v>
                </c:pt>
                <c:pt idx="32183">
                  <c:v>416.81700000000001</c:v>
                </c:pt>
                <c:pt idx="32184">
                  <c:v>418.58300000000003</c:v>
                </c:pt>
                <c:pt idx="32185">
                  <c:v>418.34899999999999</c:v>
                </c:pt>
                <c:pt idx="32186">
                  <c:v>418.11599999999999</c:v>
                </c:pt>
                <c:pt idx="32187">
                  <c:v>417.88200000000001</c:v>
                </c:pt>
                <c:pt idx="32188">
                  <c:v>417.649</c:v>
                </c:pt>
                <c:pt idx="32189">
                  <c:v>417.41500000000002</c:v>
                </c:pt>
                <c:pt idx="32190">
                  <c:v>418.18099999999998</c:v>
                </c:pt>
                <c:pt idx="32191">
                  <c:v>417.94800000000004</c:v>
                </c:pt>
                <c:pt idx="32192">
                  <c:v>417.714</c:v>
                </c:pt>
                <c:pt idx="32193">
                  <c:v>417.48099999999999</c:v>
                </c:pt>
                <c:pt idx="32194">
                  <c:v>417.24700000000001</c:v>
                </c:pt>
                <c:pt idx="32195">
                  <c:v>417.01300000000003</c:v>
                </c:pt>
                <c:pt idx="32196">
                  <c:v>416.78000000000003</c:v>
                </c:pt>
                <c:pt idx="32197">
                  <c:v>417.54599999999999</c:v>
                </c:pt>
                <c:pt idx="32198">
                  <c:v>417.31299999999999</c:v>
                </c:pt>
                <c:pt idx="32199">
                  <c:v>417.07900000000001</c:v>
                </c:pt>
                <c:pt idx="32200">
                  <c:v>416.84500000000003</c:v>
                </c:pt>
                <c:pt idx="32201">
                  <c:v>416.61200000000002</c:v>
                </c:pt>
                <c:pt idx="32202">
                  <c:v>416.37799999999999</c:v>
                </c:pt>
                <c:pt idx="32203">
                  <c:v>417.14499999999998</c:v>
                </c:pt>
                <c:pt idx="32204">
                  <c:v>416.911</c:v>
                </c:pt>
                <c:pt idx="32205">
                  <c:v>416.67700000000002</c:v>
                </c:pt>
                <c:pt idx="32206">
                  <c:v>416.44400000000002</c:v>
                </c:pt>
                <c:pt idx="32207">
                  <c:v>416.21000000000004</c:v>
                </c:pt>
                <c:pt idx="32208">
                  <c:v>415.97700000000003</c:v>
                </c:pt>
                <c:pt idx="32209">
                  <c:v>415.74299999999999</c:v>
                </c:pt>
                <c:pt idx="32210">
                  <c:v>417.50900000000001</c:v>
                </c:pt>
                <c:pt idx="32211">
                  <c:v>417.27600000000001</c:v>
                </c:pt>
                <c:pt idx="32212">
                  <c:v>417.04200000000003</c:v>
                </c:pt>
                <c:pt idx="32213">
                  <c:v>416.80900000000003</c:v>
                </c:pt>
                <c:pt idx="32214">
                  <c:v>416.57499999999999</c:v>
                </c:pt>
                <c:pt idx="32215">
                  <c:v>416.34100000000001</c:v>
                </c:pt>
                <c:pt idx="32216">
                  <c:v>416.108</c:v>
                </c:pt>
                <c:pt idx="32217">
                  <c:v>416.87400000000002</c:v>
                </c:pt>
                <c:pt idx="32218">
                  <c:v>416.64100000000002</c:v>
                </c:pt>
                <c:pt idx="32219">
                  <c:v>416.40699999999998</c:v>
                </c:pt>
                <c:pt idx="32220">
                  <c:v>416.173</c:v>
                </c:pt>
                <c:pt idx="32221">
                  <c:v>415.94</c:v>
                </c:pt>
                <c:pt idx="32222">
                  <c:v>415.70600000000002</c:v>
                </c:pt>
                <c:pt idx="32223">
                  <c:v>416.47300000000001</c:v>
                </c:pt>
                <c:pt idx="32224">
                  <c:v>416.23900000000003</c:v>
                </c:pt>
                <c:pt idx="32225">
                  <c:v>416.005</c:v>
                </c:pt>
                <c:pt idx="32226">
                  <c:v>415.77199999999999</c:v>
                </c:pt>
                <c:pt idx="32227">
                  <c:v>415.53800000000001</c:v>
                </c:pt>
                <c:pt idx="32228">
                  <c:v>415.30500000000001</c:v>
                </c:pt>
                <c:pt idx="32229">
                  <c:v>415.07100000000003</c:v>
                </c:pt>
                <c:pt idx="32230">
                  <c:v>415.83699999999999</c:v>
                </c:pt>
                <c:pt idx="32231">
                  <c:v>415.60399999999998</c:v>
                </c:pt>
                <c:pt idx="32232">
                  <c:v>415.37</c:v>
                </c:pt>
                <c:pt idx="32233">
                  <c:v>415.137</c:v>
                </c:pt>
                <c:pt idx="32234">
                  <c:v>414.90300000000002</c:v>
                </c:pt>
                <c:pt idx="32235">
                  <c:v>414.66899999999998</c:v>
                </c:pt>
                <c:pt idx="32236">
                  <c:v>416.43600000000004</c:v>
                </c:pt>
                <c:pt idx="32237">
                  <c:v>416.202</c:v>
                </c:pt>
                <c:pt idx="32238">
                  <c:v>415.96899999999999</c:v>
                </c:pt>
                <c:pt idx="32239">
                  <c:v>415.73500000000001</c:v>
                </c:pt>
                <c:pt idx="32240">
                  <c:v>415.50100000000003</c:v>
                </c:pt>
                <c:pt idx="32241">
                  <c:v>415.26800000000003</c:v>
                </c:pt>
                <c:pt idx="32242">
                  <c:v>415.03399999999999</c:v>
                </c:pt>
                <c:pt idx="32243">
                  <c:v>415.80099999999999</c:v>
                </c:pt>
                <c:pt idx="32244">
                  <c:v>415.56700000000001</c:v>
                </c:pt>
                <c:pt idx="32245">
                  <c:v>415.33300000000003</c:v>
                </c:pt>
                <c:pt idx="32246">
                  <c:v>415.1</c:v>
                </c:pt>
                <c:pt idx="32247">
                  <c:v>414.86599999999999</c:v>
                </c:pt>
                <c:pt idx="32248">
                  <c:v>414.63299999999998</c:v>
                </c:pt>
                <c:pt idx="32249">
                  <c:v>415.399</c:v>
                </c:pt>
                <c:pt idx="32250">
                  <c:v>415.16500000000002</c:v>
                </c:pt>
                <c:pt idx="32251">
                  <c:v>414.93200000000002</c:v>
                </c:pt>
                <c:pt idx="32252">
                  <c:v>414.69800000000004</c:v>
                </c:pt>
                <c:pt idx="32253">
                  <c:v>414.46500000000003</c:v>
                </c:pt>
                <c:pt idx="32254">
                  <c:v>414.23099999999999</c:v>
                </c:pt>
                <c:pt idx="32255">
                  <c:v>413.99700000000001</c:v>
                </c:pt>
                <c:pt idx="32256">
                  <c:v>414.76400000000001</c:v>
                </c:pt>
                <c:pt idx="32257">
                  <c:v>414.53000000000003</c:v>
                </c:pt>
                <c:pt idx="32258">
                  <c:v>414.29700000000003</c:v>
                </c:pt>
                <c:pt idx="32259">
                  <c:v>414.06299999999999</c:v>
                </c:pt>
                <c:pt idx="32260">
                  <c:v>413.82900000000001</c:v>
                </c:pt>
                <c:pt idx="32261">
                  <c:v>413.596</c:v>
                </c:pt>
                <c:pt idx="32262">
                  <c:v>413.36200000000002</c:v>
                </c:pt>
                <c:pt idx="32263">
                  <c:v>415.12900000000002</c:v>
                </c:pt>
                <c:pt idx="32264">
                  <c:v>414.89499999999998</c:v>
                </c:pt>
                <c:pt idx="32265">
                  <c:v>414.661</c:v>
                </c:pt>
                <c:pt idx="32266">
                  <c:v>414.428</c:v>
                </c:pt>
                <c:pt idx="32267">
                  <c:v>414.19400000000002</c:v>
                </c:pt>
                <c:pt idx="32268">
                  <c:v>413.96100000000001</c:v>
                </c:pt>
                <c:pt idx="32269">
                  <c:v>414.72700000000003</c:v>
                </c:pt>
                <c:pt idx="32270">
                  <c:v>414.49299999999999</c:v>
                </c:pt>
                <c:pt idx="32271">
                  <c:v>414.26</c:v>
                </c:pt>
                <c:pt idx="32272">
                  <c:v>414.02600000000001</c:v>
                </c:pt>
                <c:pt idx="32273">
                  <c:v>413.79300000000001</c:v>
                </c:pt>
                <c:pt idx="32274">
                  <c:v>413.55900000000003</c:v>
                </c:pt>
                <c:pt idx="32275">
                  <c:v>413.32499999999999</c:v>
                </c:pt>
                <c:pt idx="32276">
                  <c:v>414.09199999999998</c:v>
                </c:pt>
                <c:pt idx="32277">
                  <c:v>413.858</c:v>
                </c:pt>
                <c:pt idx="32278">
                  <c:v>413.625</c:v>
                </c:pt>
                <c:pt idx="32279">
                  <c:v>413.39100000000002</c:v>
                </c:pt>
                <c:pt idx="32280">
                  <c:v>413.15699999999998</c:v>
                </c:pt>
                <c:pt idx="32281">
                  <c:v>412.92400000000004</c:v>
                </c:pt>
                <c:pt idx="32282">
                  <c:v>413.69</c:v>
                </c:pt>
                <c:pt idx="32283">
                  <c:v>413.45699999999999</c:v>
                </c:pt>
                <c:pt idx="32284">
                  <c:v>413.22300000000001</c:v>
                </c:pt>
                <c:pt idx="32285">
                  <c:v>412.98900000000003</c:v>
                </c:pt>
                <c:pt idx="32286">
                  <c:v>412.75600000000003</c:v>
                </c:pt>
                <c:pt idx="32287">
                  <c:v>412.52199999999999</c:v>
                </c:pt>
                <c:pt idx="32288">
                  <c:v>412.28899999999999</c:v>
                </c:pt>
                <c:pt idx="32289">
                  <c:v>414.05500000000001</c:v>
                </c:pt>
                <c:pt idx="32290">
                  <c:v>413.82100000000003</c:v>
                </c:pt>
                <c:pt idx="32291">
                  <c:v>413.58800000000002</c:v>
                </c:pt>
                <c:pt idx="32292">
                  <c:v>413.35399999999998</c:v>
                </c:pt>
                <c:pt idx="32293">
                  <c:v>413.12099999999998</c:v>
                </c:pt>
                <c:pt idx="32294">
                  <c:v>412.887</c:v>
                </c:pt>
                <c:pt idx="32295">
                  <c:v>413.65300000000002</c:v>
                </c:pt>
                <c:pt idx="32296">
                  <c:v>413.42</c:v>
                </c:pt>
                <c:pt idx="32297">
                  <c:v>413.18600000000004</c:v>
                </c:pt>
                <c:pt idx="32298">
                  <c:v>412.95300000000003</c:v>
                </c:pt>
                <c:pt idx="32299">
                  <c:v>412.71899999999999</c:v>
                </c:pt>
                <c:pt idx="32300">
                  <c:v>412.48500000000001</c:v>
                </c:pt>
                <c:pt idx="32301">
                  <c:v>412.25200000000001</c:v>
                </c:pt>
                <c:pt idx="32302">
                  <c:v>413.01800000000003</c:v>
                </c:pt>
                <c:pt idx="32303">
                  <c:v>412.78500000000003</c:v>
                </c:pt>
                <c:pt idx="32304">
                  <c:v>412.55099999999999</c:v>
                </c:pt>
                <c:pt idx="32305">
                  <c:v>412.31700000000001</c:v>
                </c:pt>
                <c:pt idx="32306">
                  <c:v>412.084</c:v>
                </c:pt>
                <c:pt idx="32307">
                  <c:v>411.85</c:v>
                </c:pt>
                <c:pt idx="32308">
                  <c:v>411.61700000000002</c:v>
                </c:pt>
                <c:pt idx="32309">
                  <c:v>412.38299999999998</c:v>
                </c:pt>
                <c:pt idx="32310">
                  <c:v>412.149</c:v>
                </c:pt>
                <c:pt idx="32311">
                  <c:v>411.916</c:v>
                </c:pt>
                <c:pt idx="32312">
                  <c:v>411.68200000000002</c:v>
                </c:pt>
                <c:pt idx="32313">
                  <c:v>411.44900000000001</c:v>
                </c:pt>
                <c:pt idx="32314">
                  <c:v>411.21500000000003</c:v>
                </c:pt>
                <c:pt idx="32315">
                  <c:v>412.98099999999999</c:v>
                </c:pt>
                <c:pt idx="32316">
                  <c:v>412.74799999999999</c:v>
                </c:pt>
                <c:pt idx="32317">
                  <c:v>412.51400000000001</c:v>
                </c:pt>
                <c:pt idx="32318">
                  <c:v>412.28100000000001</c:v>
                </c:pt>
                <c:pt idx="32319">
                  <c:v>412.04700000000003</c:v>
                </c:pt>
                <c:pt idx="32320">
                  <c:v>411.81299999999999</c:v>
                </c:pt>
                <c:pt idx="32321">
                  <c:v>411.58</c:v>
                </c:pt>
                <c:pt idx="32322">
                  <c:v>412.346</c:v>
                </c:pt>
                <c:pt idx="32323">
                  <c:v>412.113</c:v>
                </c:pt>
                <c:pt idx="32324">
                  <c:v>411.87900000000002</c:v>
                </c:pt>
                <c:pt idx="32325">
                  <c:v>411.64499999999998</c:v>
                </c:pt>
                <c:pt idx="32326">
                  <c:v>411.41200000000003</c:v>
                </c:pt>
                <c:pt idx="32327">
                  <c:v>411.178</c:v>
                </c:pt>
                <c:pt idx="32328">
                  <c:v>411.94499999999999</c:v>
                </c:pt>
                <c:pt idx="32329">
                  <c:v>411.71100000000001</c:v>
                </c:pt>
                <c:pt idx="32330">
                  <c:v>411.47700000000003</c:v>
                </c:pt>
                <c:pt idx="32331">
                  <c:v>411.24400000000003</c:v>
                </c:pt>
                <c:pt idx="32332">
                  <c:v>411.01</c:v>
                </c:pt>
                <c:pt idx="32333">
                  <c:v>410.77699999999999</c:v>
                </c:pt>
                <c:pt idx="32334">
                  <c:v>410.54300000000001</c:v>
                </c:pt>
                <c:pt idx="32335">
                  <c:v>411.30900000000003</c:v>
                </c:pt>
                <c:pt idx="32336">
                  <c:v>411.07600000000002</c:v>
                </c:pt>
                <c:pt idx="32337">
                  <c:v>410.84199999999998</c:v>
                </c:pt>
                <c:pt idx="32338">
                  <c:v>410.60899999999998</c:v>
                </c:pt>
                <c:pt idx="32339">
                  <c:v>410.375</c:v>
                </c:pt>
                <c:pt idx="32340">
                  <c:v>410.14100000000002</c:v>
                </c:pt>
                <c:pt idx="32341">
                  <c:v>411.90800000000002</c:v>
                </c:pt>
                <c:pt idx="32342">
                  <c:v>411.67400000000004</c:v>
                </c:pt>
                <c:pt idx="32343">
                  <c:v>411.44100000000003</c:v>
                </c:pt>
                <c:pt idx="32344">
                  <c:v>411.20699999999999</c:v>
                </c:pt>
                <c:pt idx="32345">
                  <c:v>410.97300000000001</c:v>
                </c:pt>
                <c:pt idx="32346">
                  <c:v>410.74</c:v>
                </c:pt>
                <c:pt idx="32347">
                  <c:v>410.50600000000003</c:v>
                </c:pt>
                <c:pt idx="32348">
                  <c:v>411.27300000000002</c:v>
                </c:pt>
                <c:pt idx="32349">
                  <c:v>411.03899999999999</c:v>
                </c:pt>
                <c:pt idx="32350">
                  <c:v>410.80500000000001</c:v>
                </c:pt>
                <c:pt idx="32351">
                  <c:v>410.572</c:v>
                </c:pt>
                <c:pt idx="32352">
                  <c:v>410.33800000000002</c:v>
                </c:pt>
                <c:pt idx="32353">
                  <c:v>410.10500000000002</c:v>
                </c:pt>
                <c:pt idx="32354">
                  <c:v>410.87099999999998</c:v>
                </c:pt>
                <c:pt idx="32355">
                  <c:v>410.637</c:v>
                </c:pt>
                <c:pt idx="32356">
                  <c:v>410.404</c:v>
                </c:pt>
                <c:pt idx="32357">
                  <c:v>410.17</c:v>
                </c:pt>
                <c:pt idx="32358">
                  <c:v>409.93700000000001</c:v>
                </c:pt>
                <c:pt idx="32359">
                  <c:v>409.70300000000003</c:v>
                </c:pt>
                <c:pt idx="32360">
                  <c:v>409.46899999999999</c:v>
                </c:pt>
                <c:pt idx="32361">
                  <c:v>410.23599999999999</c:v>
                </c:pt>
                <c:pt idx="32362">
                  <c:v>410.00200000000001</c:v>
                </c:pt>
                <c:pt idx="32363">
                  <c:v>409.76900000000001</c:v>
                </c:pt>
                <c:pt idx="32364">
                  <c:v>409.53500000000003</c:v>
                </c:pt>
                <c:pt idx="32365">
                  <c:v>409.30099999999999</c:v>
                </c:pt>
                <c:pt idx="32366">
                  <c:v>409.06799999999998</c:v>
                </c:pt>
                <c:pt idx="32367">
                  <c:v>408.834</c:v>
                </c:pt>
                <c:pt idx="32368">
                  <c:v>410.601</c:v>
                </c:pt>
                <c:pt idx="32369">
                  <c:v>410.36700000000002</c:v>
                </c:pt>
                <c:pt idx="32370">
                  <c:v>410.13299999999998</c:v>
                </c:pt>
                <c:pt idx="32371">
                  <c:v>409.90000000000003</c:v>
                </c:pt>
                <c:pt idx="32372">
                  <c:v>409.666</c:v>
                </c:pt>
                <c:pt idx="32373">
                  <c:v>409.43299999999999</c:v>
                </c:pt>
                <c:pt idx="32374">
                  <c:v>410.19900000000001</c:v>
                </c:pt>
                <c:pt idx="32375">
                  <c:v>409.96500000000003</c:v>
                </c:pt>
                <c:pt idx="32376">
                  <c:v>409.73200000000003</c:v>
                </c:pt>
                <c:pt idx="32377">
                  <c:v>409.49799999999999</c:v>
                </c:pt>
                <c:pt idx="32378">
                  <c:v>409.26499999999999</c:v>
                </c:pt>
                <c:pt idx="32379">
                  <c:v>409.03100000000001</c:v>
                </c:pt>
                <c:pt idx="32380">
                  <c:v>408.79700000000003</c:v>
                </c:pt>
                <c:pt idx="32381">
                  <c:v>409.56400000000002</c:v>
                </c:pt>
                <c:pt idx="32382">
                  <c:v>409.33</c:v>
                </c:pt>
                <c:pt idx="32383">
                  <c:v>409.09700000000004</c:v>
                </c:pt>
                <c:pt idx="32384">
                  <c:v>408.863</c:v>
                </c:pt>
                <c:pt idx="32385">
                  <c:v>408.62900000000002</c:v>
                </c:pt>
                <c:pt idx="32386">
                  <c:v>408.39600000000002</c:v>
                </c:pt>
                <c:pt idx="32387">
                  <c:v>409.16200000000003</c:v>
                </c:pt>
                <c:pt idx="32388">
                  <c:v>408.92900000000003</c:v>
                </c:pt>
                <c:pt idx="32389">
                  <c:v>408.69499999999999</c:v>
                </c:pt>
                <c:pt idx="32390">
                  <c:v>408.46100000000001</c:v>
                </c:pt>
                <c:pt idx="32391">
                  <c:v>408.22800000000001</c:v>
                </c:pt>
                <c:pt idx="32392">
                  <c:v>407.99400000000003</c:v>
                </c:pt>
                <c:pt idx="32393">
                  <c:v>407.76100000000002</c:v>
                </c:pt>
                <c:pt idx="32394">
                  <c:v>409.52699999999999</c:v>
                </c:pt>
                <c:pt idx="32395">
                  <c:v>409.29300000000001</c:v>
                </c:pt>
                <c:pt idx="32396">
                  <c:v>409.06</c:v>
                </c:pt>
                <c:pt idx="32397">
                  <c:v>408.82600000000002</c:v>
                </c:pt>
                <c:pt idx="32398">
                  <c:v>408.59300000000002</c:v>
                </c:pt>
                <c:pt idx="32399">
                  <c:v>408.35899999999998</c:v>
                </c:pt>
                <c:pt idx="32400">
                  <c:v>409.125</c:v>
                </c:pt>
                <c:pt idx="32401">
                  <c:v>408.892</c:v>
                </c:pt>
                <c:pt idx="32402">
                  <c:v>408.65800000000002</c:v>
                </c:pt>
                <c:pt idx="32403">
                  <c:v>408.42500000000001</c:v>
                </c:pt>
                <c:pt idx="32404">
                  <c:v>408.19100000000003</c:v>
                </c:pt>
                <c:pt idx="32405">
                  <c:v>407.95699999999999</c:v>
                </c:pt>
                <c:pt idx="32406">
                  <c:v>407.72399999999999</c:v>
                </c:pt>
                <c:pt idx="32407">
                  <c:v>408.49</c:v>
                </c:pt>
                <c:pt idx="32408">
                  <c:v>408.25700000000001</c:v>
                </c:pt>
                <c:pt idx="32409">
                  <c:v>408.02300000000002</c:v>
                </c:pt>
                <c:pt idx="32410">
                  <c:v>407.78899999999999</c:v>
                </c:pt>
                <c:pt idx="32411">
                  <c:v>407.55599999999998</c:v>
                </c:pt>
                <c:pt idx="32412">
                  <c:v>407.322</c:v>
                </c:pt>
                <c:pt idx="32413">
                  <c:v>407.089</c:v>
                </c:pt>
                <c:pt idx="32414">
                  <c:v>407.85500000000002</c:v>
                </c:pt>
                <c:pt idx="32415">
                  <c:v>407.62099999999998</c:v>
                </c:pt>
                <c:pt idx="32416">
                  <c:v>407.38800000000003</c:v>
                </c:pt>
                <c:pt idx="32417">
                  <c:v>407.154</c:v>
                </c:pt>
                <c:pt idx="32418">
                  <c:v>406.92099999999999</c:v>
                </c:pt>
                <c:pt idx="32419">
                  <c:v>406.68700000000001</c:v>
                </c:pt>
                <c:pt idx="32420">
                  <c:v>408.45300000000003</c:v>
                </c:pt>
                <c:pt idx="32421">
                  <c:v>408.22</c:v>
                </c:pt>
                <c:pt idx="32422">
                  <c:v>407.98599999999999</c:v>
                </c:pt>
                <c:pt idx="32423">
                  <c:v>407.75299999999999</c:v>
                </c:pt>
                <c:pt idx="32424">
                  <c:v>407.51900000000001</c:v>
                </c:pt>
                <c:pt idx="32425">
                  <c:v>407.28500000000003</c:v>
                </c:pt>
                <c:pt idx="32426">
                  <c:v>407.05200000000002</c:v>
                </c:pt>
                <c:pt idx="32427">
                  <c:v>407.81799999999998</c:v>
                </c:pt>
                <c:pt idx="32428">
                  <c:v>407.58500000000004</c:v>
                </c:pt>
                <c:pt idx="32429">
                  <c:v>407.351</c:v>
                </c:pt>
                <c:pt idx="32430">
                  <c:v>407.11700000000002</c:v>
                </c:pt>
                <c:pt idx="32431">
                  <c:v>406.88400000000001</c:v>
                </c:pt>
                <c:pt idx="32432">
                  <c:v>406.65000000000003</c:v>
                </c:pt>
                <c:pt idx="32433">
                  <c:v>407.41700000000003</c:v>
                </c:pt>
                <c:pt idx="32434">
                  <c:v>407.18299999999999</c:v>
                </c:pt>
                <c:pt idx="32435">
                  <c:v>406.94900000000001</c:v>
                </c:pt>
                <c:pt idx="32436">
                  <c:v>406.71600000000001</c:v>
                </c:pt>
                <c:pt idx="32437">
                  <c:v>406.48200000000003</c:v>
                </c:pt>
                <c:pt idx="32438">
                  <c:v>406.24900000000002</c:v>
                </c:pt>
                <c:pt idx="32439">
                  <c:v>406.01499999999999</c:v>
                </c:pt>
                <c:pt idx="32440">
                  <c:v>406.78100000000001</c:v>
                </c:pt>
                <c:pt idx="32441">
                  <c:v>406.548</c:v>
                </c:pt>
                <c:pt idx="32442">
                  <c:v>406.31400000000002</c:v>
                </c:pt>
                <c:pt idx="32443">
                  <c:v>406.08100000000002</c:v>
                </c:pt>
                <c:pt idx="32444">
                  <c:v>405.84700000000004</c:v>
                </c:pt>
                <c:pt idx="32445">
                  <c:v>405.613</c:v>
                </c:pt>
                <c:pt idx="32446">
                  <c:v>407.38</c:v>
                </c:pt>
                <c:pt idx="32447">
                  <c:v>407.14600000000002</c:v>
                </c:pt>
                <c:pt idx="32448">
                  <c:v>406.91300000000001</c:v>
                </c:pt>
                <c:pt idx="32449">
                  <c:v>406.67900000000003</c:v>
                </c:pt>
                <c:pt idx="32450">
                  <c:v>406.44499999999999</c:v>
                </c:pt>
                <c:pt idx="32451">
                  <c:v>406.21199999999999</c:v>
                </c:pt>
                <c:pt idx="32452">
                  <c:v>405.97800000000001</c:v>
                </c:pt>
                <c:pt idx="32453">
                  <c:v>406.745</c:v>
                </c:pt>
                <c:pt idx="32454">
                  <c:v>406.51100000000002</c:v>
                </c:pt>
                <c:pt idx="32455">
                  <c:v>406.27699999999999</c:v>
                </c:pt>
                <c:pt idx="32456">
                  <c:v>406.04399999999998</c:v>
                </c:pt>
                <c:pt idx="32457">
                  <c:v>405.81</c:v>
                </c:pt>
                <c:pt idx="32458">
                  <c:v>405.577</c:v>
                </c:pt>
                <c:pt idx="32459">
                  <c:v>405.34300000000002</c:v>
                </c:pt>
                <c:pt idx="32460">
                  <c:v>406.10899999999998</c:v>
                </c:pt>
                <c:pt idx="32461">
                  <c:v>405.87600000000003</c:v>
                </c:pt>
                <c:pt idx="32462">
                  <c:v>405.642</c:v>
                </c:pt>
                <c:pt idx="32463">
                  <c:v>405.40899999999999</c:v>
                </c:pt>
                <c:pt idx="32464">
                  <c:v>405.17500000000001</c:v>
                </c:pt>
                <c:pt idx="32465">
                  <c:v>404.94100000000003</c:v>
                </c:pt>
                <c:pt idx="32466">
                  <c:v>405.70800000000003</c:v>
                </c:pt>
                <c:pt idx="32467">
                  <c:v>405.47399999999999</c:v>
                </c:pt>
                <c:pt idx="32468">
                  <c:v>405.24099999999999</c:v>
                </c:pt>
                <c:pt idx="32469">
                  <c:v>405.00700000000001</c:v>
                </c:pt>
                <c:pt idx="32470">
                  <c:v>404.77300000000002</c:v>
                </c:pt>
                <c:pt idx="32471">
                  <c:v>404.54</c:v>
                </c:pt>
                <c:pt idx="32472">
                  <c:v>404.30599999999998</c:v>
                </c:pt>
                <c:pt idx="32473">
                  <c:v>406.07300000000004</c:v>
                </c:pt>
                <c:pt idx="32474">
                  <c:v>405.839</c:v>
                </c:pt>
                <c:pt idx="32475">
                  <c:v>405.60500000000002</c:v>
                </c:pt>
                <c:pt idx="32476">
                  <c:v>405.37200000000001</c:v>
                </c:pt>
                <c:pt idx="32477">
                  <c:v>405.13800000000003</c:v>
                </c:pt>
                <c:pt idx="32478">
                  <c:v>404.90500000000003</c:v>
                </c:pt>
                <c:pt idx="32479">
                  <c:v>405.67099999999999</c:v>
                </c:pt>
                <c:pt idx="32480">
                  <c:v>405.43700000000001</c:v>
                </c:pt>
                <c:pt idx="32481">
                  <c:v>405.20400000000001</c:v>
                </c:pt>
                <c:pt idx="32482">
                  <c:v>404.97</c:v>
                </c:pt>
                <c:pt idx="32483">
                  <c:v>404.73700000000002</c:v>
                </c:pt>
                <c:pt idx="32484">
                  <c:v>404.50299999999999</c:v>
                </c:pt>
                <c:pt idx="32485">
                  <c:v>404.26900000000001</c:v>
                </c:pt>
                <c:pt idx="32486">
                  <c:v>405.036</c:v>
                </c:pt>
                <c:pt idx="32487">
                  <c:v>404.80200000000002</c:v>
                </c:pt>
                <c:pt idx="32488">
                  <c:v>404.56900000000002</c:v>
                </c:pt>
                <c:pt idx="32489">
                  <c:v>404.33500000000004</c:v>
                </c:pt>
                <c:pt idx="32490">
                  <c:v>404.101</c:v>
                </c:pt>
                <c:pt idx="32491">
                  <c:v>403.86799999999999</c:v>
                </c:pt>
                <c:pt idx="32492">
                  <c:v>404.63400000000001</c:v>
                </c:pt>
                <c:pt idx="32493">
                  <c:v>404.40100000000001</c:v>
                </c:pt>
                <c:pt idx="32494">
                  <c:v>404.16700000000003</c:v>
                </c:pt>
                <c:pt idx="32495">
                  <c:v>403.93299999999999</c:v>
                </c:pt>
                <c:pt idx="32496">
                  <c:v>403.7</c:v>
                </c:pt>
                <c:pt idx="32497">
                  <c:v>403.46600000000001</c:v>
                </c:pt>
                <c:pt idx="32498">
                  <c:v>403.233</c:v>
                </c:pt>
                <c:pt idx="32499">
                  <c:v>404.99900000000002</c:v>
                </c:pt>
                <c:pt idx="32500">
                  <c:v>404.76499999999999</c:v>
                </c:pt>
                <c:pt idx="32501">
                  <c:v>404.53199999999998</c:v>
                </c:pt>
                <c:pt idx="32502">
                  <c:v>404.298</c:v>
                </c:pt>
                <c:pt idx="32503">
                  <c:v>404.065</c:v>
                </c:pt>
                <c:pt idx="32504">
                  <c:v>403.83100000000002</c:v>
                </c:pt>
                <c:pt idx="32505">
                  <c:v>404.59699999999998</c:v>
                </c:pt>
                <c:pt idx="32506">
                  <c:v>404.36400000000003</c:v>
                </c:pt>
                <c:pt idx="32507">
                  <c:v>404.13</c:v>
                </c:pt>
                <c:pt idx="32508">
                  <c:v>403.89699999999999</c:v>
                </c:pt>
                <c:pt idx="32509">
                  <c:v>403.66300000000001</c:v>
                </c:pt>
                <c:pt idx="32510">
                  <c:v>403.42900000000003</c:v>
                </c:pt>
                <c:pt idx="32511">
                  <c:v>403.19600000000003</c:v>
                </c:pt>
                <c:pt idx="32512">
                  <c:v>403.96199999999999</c:v>
                </c:pt>
                <c:pt idx="32513">
                  <c:v>403.72899999999998</c:v>
                </c:pt>
                <c:pt idx="32514">
                  <c:v>403.495</c:v>
                </c:pt>
                <c:pt idx="32515">
                  <c:v>403.26100000000002</c:v>
                </c:pt>
                <c:pt idx="32516">
                  <c:v>403.02800000000002</c:v>
                </c:pt>
                <c:pt idx="32517">
                  <c:v>402.79399999999998</c:v>
                </c:pt>
                <c:pt idx="32518">
                  <c:v>402.56100000000004</c:v>
                </c:pt>
                <c:pt idx="32519">
                  <c:v>403.327</c:v>
                </c:pt>
                <c:pt idx="32520">
                  <c:v>403.09300000000002</c:v>
                </c:pt>
                <c:pt idx="32521">
                  <c:v>402.86</c:v>
                </c:pt>
                <c:pt idx="32522">
                  <c:v>402.62600000000003</c:v>
                </c:pt>
                <c:pt idx="32523">
                  <c:v>402.39300000000003</c:v>
                </c:pt>
                <c:pt idx="32524">
                  <c:v>402.15899999999999</c:v>
                </c:pt>
                <c:pt idx="32525">
                  <c:v>403.92500000000001</c:v>
                </c:pt>
                <c:pt idx="32526">
                  <c:v>403.69200000000001</c:v>
                </c:pt>
                <c:pt idx="32527">
                  <c:v>403.45800000000003</c:v>
                </c:pt>
                <c:pt idx="32528">
                  <c:v>403.22500000000002</c:v>
                </c:pt>
                <c:pt idx="32529">
                  <c:v>402.99099999999999</c:v>
                </c:pt>
                <c:pt idx="32530">
                  <c:v>402.75700000000001</c:v>
                </c:pt>
                <c:pt idx="32531">
                  <c:v>402.524</c:v>
                </c:pt>
                <c:pt idx="32532">
                  <c:v>403.29</c:v>
                </c:pt>
                <c:pt idx="32533">
                  <c:v>403.05700000000002</c:v>
                </c:pt>
                <c:pt idx="32534">
                  <c:v>402.82300000000004</c:v>
                </c:pt>
                <c:pt idx="32535">
                  <c:v>402.589</c:v>
                </c:pt>
                <c:pt idx="32536">
                  <c:v>402.35599999999999</c:v>
                </c:pt>
                <c:pt idx="32537">
                  <c:v>402.12200000000001</c:v>
                </c:pt>
                <c:pt idx="32538">
                  <c:v>402.88900000000001</c:v>
                </c:pt>
                <c:pt idx="32539">
                  <c:v>402.65500000000003</c:v>
                </c:pt>
                <c:pt idx="32540">
                  <c:v>402.42099999999999</c:v>
                </c:pt>
                <c:pt idx="32541">
                  <c:v>402.18799999999999</c:v>
                </c:pt>
                <c:pt idx="32542">
                  <c:v>401.95400000000001</c:v>
                </c:pt>
                <c:pt idx="32543">
                  <c:v>401.721</c:v>
                </c:pt>
                <c:pt idx="32544">
                  <c:v>401.48700000000002</c:v>
                </c:pt>
                <c:pt idx="32545">
                  <c:v>402.25299999999999</c:v>
                </c:pt>
                <c:pt idx="32546">
                  <c:v>402.02</c:v>
                </c:pt>
                <c:pt idx="32547">
                  <c:v>401.786</c:v>
                </c:pt>
                <c:pt idx="32548">
                  <c:v>401.553</c:v>
                </c:pt>
                <c:pt idx="32549">
                  <c:v>401.31900000000002</c:v>
                </c:pt>
                <c:pt idx="32550">
                  <c:v>401.08500000000004</c:v>
                </c:pt>
                <c:pt idx="32551">
                  <c:v>402.85200000000003</c:v>
                </c:pt>
                <c:pt idx="32552">
                  <c:v>402.61799999999999</c:v>
                </c:pt>
                <c:pt idx="32553">
                  <c:v>402.38499999999999</c:v>
                </c:pt>
                <c:pt idx="32554">
                  <c:v>402.15100000000001</c:v>
                </c:pt>
                <c:pt idx="32555">
                  <c:v>401.91700000000003</c:v>
                </c:pt>
                <c:pt idx="32556">
                  <c:v>401.68400000000003</c:v>
                </c:pt>
                <c:pt idx="32557">
                  <c:v>401.45</c:v>
                </c:pt>
                <c:pt idx="32558">
                  <c:v>402.21699999999998</c:v>
                </c:pt>
                <c:pt idx="32559">
                  <c:v>401.983</c:v>
                </c:pt>
                <c:pt idx="32560">
                  <c:v>401.74900000000002</c:v>
                </c:pt>
                <c:pt idx="32561">
                  <c:v>401.51600000000002</c:v>
                </c:pt>
                <c:pt idx="32562">
                  <c:v>401.28199999999998</c:v>
                </c:pt>
                <c:pt idx="32563">
                  <c:v>401.04900000000004</c:v>
                </c:pt>
                <c:pt idx="32564">
                  <c:v>400.815</c:v>
                </c:pt>
                <c:pt idx="32565">
                  <c:v>401.58100000000002</c:v>
                </c:pt>
                <c:pt idx="32566">
                  <c:v>401.34800000000001</c:v>
                </c:pt>
                <c:pt idx="32567">
                  <c:v>401.11400000000003</c:v>
                </c:pt>
                <c:pt idx="32568">
                  <c:v>400.88100000000003</c:v>
                </c:pt>
                <c:pt idx="32569">
                  <c:v>400.64699999999999</c:v>
                </c:pt>
                <c:pt idx="32570">
                  <c:v>400.41300000000001</c:v>
                </c:pt>
                <c:pt idx="32571">
                  <c:v>401.18</c:v>
                </c:pt>
                <c:pt idx="32572">
                  <c:v>400.94600000000003</c:v>
                </c:pt>
                <c:pt idx="32573">
                  <c:v>400.71300000000002</c:v>
                </c:pt>
                <c:pt idx="32574">
                  <c:v>400.47899999999998</c:v>
                </c:pt>
                <c:pt idx="32575">
                  <c:v>400.245</c:v>
                </c:pt>
                <c:pt idx="32576">
                  <c:v>400.012</c:v>
                </c:pt>
                <c:pt idx="32577">
                  <c:v>399.77800000000002</c:v>
                </c:pt>
                <c:pt idx="32578">
                  <c:v>401.54500000000002</c:v>
                </c:pt>
                <c:pt idx="32579">
                  <c:v>401.31100000000004</c:v>
                </c:pt>
                <c:pt idx="32580">
                  <c:v>401.077</c:v>
                </c:pt>
                <c:pt idx="32581">
                  <c:v>400.84399999999999</c:v>
                </c:pt>
                <c:pt idx="32582">
                  <c:v>400.61</c:v>
                </c:pt>
                <c:pt idx="32583">
                  <c:v>400.37700000000001</c:v>
                </c:pt>
                <c:pt idx="32584">
                  <c:v>401.14300000000003</c:v>
                </c:pt>
                <c:pt idx="32585">
                  <c:v>400.90899999999999</c:v>
                </c:pt>
                <c:pt idx="32586">
                  <c:v>400.67599999999999</c:v>
                </c:pt>
                <c:pt idx="32587">
                  <c:v>400.44200000000001</c:v>
                </c:pt>
                <c:pt idx="32588">
                  <c:v>400.209</c:v>
                </c:pt>
                <c:pt idx="32589">
                  <c:v>399.97500000000002</c:v>
                </c:pt>
                <c:pt idx="32590">
                  <c:v>399.74099999999999</c:v>
                </c:pt>
                <c:pt idx="32591">
                  <c:v>400.50799999999998</c:v>
                </c:pt>
                <c:pt idx="32592">
                  <c:v>400.274</c:v>
                </c:pt>
                <c:pt idx="32593">
                  <c:v>400.041</c:v>
                </c:pt>
                <c:pt idx="32594">
                  <c:v>399.80700000000002</c:v>
                </c:pt>
                <c:pt idx="32595">
                  <c:v>399.57300000000004</c:v>
                </c:pt>
                <c:pt idx="32596">
                  <c:v>399.34000000000003</c:v>
                </c:pt>
                <c:pt idx="32597">
                  <c:v>400.10599999999999</c:v>
                </c:pt>
                <c:pt idx="32598">
                  <c:v>399.87299999999999</c:v>
                </c:pt>
                <c:pt idx="32599">
                  <c:v>399.63900000000001</c:v>
                </c:pt>
                <c:pt idx="32600">
                  <c:v>399.40500000000003</c:v>
                </c:pt>
                <c:pt idx="32601">
                  <c:v>399.17200000000003</c:v>
                </c:pt>
                <c:pt idx="32602">
                  <c:v>398.93799999999999</c:v>
                </c:pt>
                <c:pt idx="32603">
                  <c:v>398.70499999999998</c:v>
                </c:pt>
                <c:pt idx="32604">
                  <c:v>400.471</c:v>
                </c:pt>
                <c:pt idx="32605">
                  <c:v>400.23700000000002</c:v>
                </c:pt>
                <c:pt idx="32606">
                  <c:v>400.00400000000002</c:v>
                </c:pt>
                <c:pt idx="32607">
                  <c:v>399.77</c:v>
                </c:pt>
                <c:pt idx="32608">
                  <c:v>399.53700000000003</c:v>
                </c:pt>
                <c:pt idx="32609">
                  <c:v>399.303</c:v>
                </c:pt>
                <c:pt idx="32610">
                  <c:v>400.06900000000002</c:v>
                </c:pt>
                <c:pt idx="32611">
                  <c:v>399.83600000000001</c:v>
                </c:pt>
                <c:pt idx="32612">
                  <c:v>399.60200000000003</c:v>
                </c:pt>
                <c:pt idx="32613">
                  <c:v>399.36900000000003</c:v>
                </c:pt>
                <c:pt idx="32614">
                  <c:v>399.13499999999999</c:v>
                </c:pt>
                <c:pt idx="32615">
                  <c:v>398.90100000000001</c:v>
                </c:pt>
                <c:pt idx="32616">
                  <c:v>398.66800000000001</c:v>
                </c:pt>
                <c:pt idx="32617">
                  <c:v>399.43400000000003</c:v>
                </c:pt>
                <c:pt idx="32618">
                  <c:v>399.20100000000002</c:v>
                </c:pt>
                <c:pt idx="32619">
                  <c:v>398.96699999999998</c:v>
                </c:pt>
                <c:pt idx="32620">
                  <c:v>398.733</c:v>
                </c:pt>
                <c:pt idx="32621">
                  <c:v>398.5</c:v>
                </c:pt>
                <c:pt idx="32622">
                  <c:v>398.26600000000002</c:v>
                </c:pt>
                <c:pt idx="32623">
                  <c:v>398.03300000000002</c:v>
                </c:pt>
                <c:pt idx="32624">
                  <c:v>398.79900000000004</c:v>
                </c:pt>
                <c:pt idx="32625">
                  <c:v>398.565</c:v>
                </c:pt>
                <c:pt idx="32626">
                  <c:v>398.33199999999999</c:v>
                </c:pt>
                <c:pt idx="32627">
                  <c:v>398.09800000000001</c:v>
                </c:pt>
                <c:pt idx="32628">
                  <c:v>397.86500000000001</c:v>
                </c:pt>
                <c:pt idx="32629">
                  <c:v>397.63100000000003</c:v>
                </c:pt>
                <c:pt idx="32630">
                  <c:v>399.39699999999999</c:v>
                </c:pt>
                <c:pt idx="32631">
                  <c:v>399.16399999999999</c:v>
                </c:pt>
                <c:pt idx="32632">
                  <c:v>398.93</c:v>
                </c:pt>
                <c:pt idx="32633">
                  <c:v>398.697</c:v>
                </c:pt>
                <c:pt idx="32634">
                  <c:v>398.46300000000002</c:v>
                </c:pt>
                <c:pt idx="32635">
                  <c:v>398.22899999999998</c:v>
                </c:pt>
                <c:pt idx="32636">
                  <c:v>397.99599999999998</c:v>
                </c:pt>
                <c:pt idx="32637">
                  <c:v>398.762</c:v>
                </c:pt>
                <c:pt idx="32638">
                  <c:v>398.529</c:v>
                </c:pt>
                <c:pt idx="32639">
                  <c:v>398.29500000000002</c:v>
                </c:pt>
                <c:pt idx="32640">
                  <c:v>398.06100000000004</c:v>
                </c:pt>
                <c:pt idx="32641">
                  <c:v>397.82800000000003</c:v>
                </c:pt>
                <c:pt idx="32642">
                  <c:v>397.59399999999999</c:v>
                </c:pt>
                <c:pt idx="32643">
                  <c:v>398.36099999999999</c:v>
                </c:pt>
                <c:pt idx="32644">
                  <c:v>398.12700000000001</c:v>
                </c:pt>
                <c:pt idx="32645">
                  <c:v>397.89300000000003</c:v>
                </c:pt>
                <c:pt idx="32646">
                  <c:v>397.66</c:v>
                </c:pt>
                <c:pt idx="32647">
                  <c:v>397.42599999999999</c:v>
                </c:pt>
                <c:pt idx="32648">
                  <c:v>397.19299999999998</c:v>
                </c:pt>
                <c:pt idx="32649">
                  <c:v>396.959</c:v>
                </c:pt>
                <c:pt idx="32650">
                  <c:v>397.72500000000002</c:v>
                </c:pt>
                <c:pt idx="32651">
                  <c:v>397.49200000000002</c:v>
                </c:pt>
                <c:pt idx="32652">
                  <c:v>397.25799999999998</c:v>
                </c:pt>
                <c:pt idx="32653">
                  <c:v>397.02500000000003</c:v>
                </c:pt>
                <c:pt idx="32654">
                  <c:v>396.791</c:v>
                </c:pt>
                <c:pt idx="32655">
                  <c:v>396.55700000000002</c:v>
                </c:pt>
                <c:pt idx="32656">
                  <c:v>398.32400000000001</c:v>
                </c:pt>
                <c:pt idx="32657">
                  <c:v>398.09000000000003</c:v>
                </c:pt>
                <c:pt idx="32658">
                  <c:v>397.85700000000003</c:v>
                </c:pt>
                <c:pt idx="32659">
                  <c:v>397.62299999999999</c:v>
                </c:pt>
                <c:pt idx="32660">
                  <c:v>397.38900000000001</c:v>
                </c:pt>
                <c:pt idx="32661">
                  <c:v>397.15600000000001</c:v>
                </c:pt>
                <c:pt idx="32662">
                  <c:v>396.92200000000003</c:v>
                </c:pt>
                <c:pt idx="32663">
                  <c:v>397.68900000000002</c:v>
                </c:pt>
                <c:pt idx="32664">
                  <c:v>397.45499999999998</c:v>
                </c:pt>
                <c:pt idx="32665">
                  <c:v>397.221</c:v>
                </c:pt>
                <c:pt idx="32666">
                  <c:v>396.988</c:v>
                </c:pt>
                <c:pt idx="32667">
                  <c:v>396.75400000000002</c:v>
                </c:pt>
                <c:pt idx="32668">
                  <c:v>396.52100000000002</c:v>
                </c:pt>
                <c:pt idx="32669">
                  <c:v>396.28700000000003</c:v>
                </c:pt>
                <c:pt idx="32670">
                  <c:v>397.053</c:v>
                </c:pt>
                <c:pt idx="32671">
                  <c:v>396.82</c:v>
                </c:pt>
                <c:pt idx="32672">
                  <c:v>396.58600000000001</c:v>
                </c:pt>
                <c:pt idx="32673">
                  <c:v>396.35300000000001</c:v>
                </c:pt>
                <c:pt idx="32674">
                  <c:v>396.11900000000003</c:v>
                </c:pt>
                <c:pt idx="32675">
                  <c:v>395.88499999999999</c:v>
                </c:pt>
                <c:pt idx="32676">
                  <c:v>396.65199999999999</c:v>
                </c:pt>
                <c:pt idx="32677">
                  <c:v>396.41800000000001</c:v>
                </c:pt>
                <c:pt idx="32678">
                  <c:v>396.185</c:v>
                </c:pt>
                <c:pt idx="32679">
                  <c:v>395.95100000000002</c:v>
                </c:pt>
                <c:pt idx="32680">
                  <c:v>395.71699999999998</c:v>
                </c:pt>
                <c:pt idx="32681">
                  <c:v>395.48399999999998</c:v>
                </c:pt>
                <c:pt idx="32682">
                  <c:v>395.25</c:v>
                </c:pt>
                <c:pt idx="32683">
                  <c:v>397.017</c:v>
                </c:pt>
                <c:pt idx="32684">
                  <c:v>396.78300000000002</c:v>
                </c:pt>
                <c:pt idx="32685">
                  <c:v>396.54900000000004</c:v>
                </c:pt>
                <c:pt idx="32686">
                  <c:v>396.31600000000003</c:v>
                </c:pt>
                <c:pt idx="32687">
                  <c:v>396.08199999999999</c:v>
                </c:pt>
                <c:pt idx="32688">
                  <c:v>395.84899999999999</c:v>
                </c:pt>
                <c:pt idx="32689">
                  <c:v>396.61500000000001</c:v>
                </c:pt>
                <c:pt idx="32690">
                  <c:v>396.38100000000003</c:v>
                </c:pt>
                <c:pt idx="32691">
                  <c:v>396.14800000000002</c:v>
                </c:pt>
                <c:pt idx="32692">
                  <c:v>395.91399999999999</c:v>
                </c:pt>
                <c:pt idx="32693">
                  <c:v>395.68099999999998</c:v>
                </c:pt>
                <c:pt idx="32694">
                  <c:v>395.447</c:v>
                </c:pt>
                <c:pt idx="32695">
                  <c:v>395.21300000000002</c:v>
                </c:pt>
                <c:pt idx="32696">
                  <c:v>395.98</c:v>
                </c:pt>
                <c:pt idx="32697">
                  <c:v>395.74599999999998</c:v>
                </c:pt>
                <c:pt idx="32698">
                  <c:v>395.51300000000003</c:v>
                </c:pt>
                <c:pt idx="32699">
                  <c:v>395.279</c:v>
                </c:pt>
                <c:pt idx="32700">
                  <c:v>395.04500000000002</c:v>
                </c:pt>
                <c:pt idx="32701">
                  <c:v>394.81200000000001</c:v>
                </c:pt>
                <c:pt idx="32702">
                  <c:v>395.57800000000003</c:v>
                </c:pt>
                <c:pt idx="32703">
                  <c:v>395.34500000000003</c:v>
                </c:pt>
                <c:pt idx="32704">
                  <c:v>395.11099999999999</c:v>
                </c:pt>
                <c:pt idx="32705">
                  <c:v>394.87700000000001</c:v>
                </c:pt>
                <c:pt idx="32706">
                  <c:v>394.64400000000001</c:v>
                </c:pt>
                <c:pt idx="32707">
                  <c:v>394.41</c:v>
                </c:pt>
                <c:pt idx="32708">
                  <c:v>394.17700000000002</c:v>
                </c:pt>
                <c:pt idx="32709">
                  <c:v>395.94299999999998</c:v>
                </c:pt>
                <c:pt idx="32710">
                  <c:v>395.709</c:v>
                </c:pt>
                <c:pt idx="32711">
                  <c:v>395.476</c:v>
                </c:pt>
                <c:pt idx="32712">
                  <c:v>395.24200000000002</c:v>
                </c:pt>
                <c:pt idx="32713">
                  <c:v>395.00900000000001</c:v>
                </c:pt>
                <c:pt idx="32714">
                  <c:v>394.77500000000003</c:v>
                </c:pt>
                <c:pt idx="32715">
                  <c:v>394.541</c:v>
                </c:pt>
                <c:pt idx="32716">
                  <c:v>395.30799999999999</c:v>
                </c:pt>
                <c:pt idx="32717">
                  <c:v>395.07400000000001</c:v>
                </c:pt>
                <c:pt idx="32718">
                  <c:v>394.84100000000001</c:v>
                </c:pt>
                <c:pt idx="32719">
                  <c:v>394.60700000000003</c:v>
                </c:pt>
                <c:pt idx="32720">
                  <c:v>394.37299999999999</c:v>
                </c:pt>
                <c:pt idx="32721">
                  <c:v>394.14</c:v>
                </c:pt>
                <c:pt idx="32722">
                  <c:v>394.90600000000001</c:v>
                </c:pt>
                <c:pt idx="32723">
                  <c:v>394.673</c:v>
                </c:pt>
                <c:pt idx="32724">
                  <c:v>394.43900000000002</c:v>
                </c:pt>
                <c:pt idx="32725">
                  <c:v>394.20499999999998</c:v>
                </c:pt>
                <c:pt idx="32726">
                  <c:v>393.97199999999998</c:v>
                </c:pt>
                <c:pt idx="32727">
                  <c:v>393.738</c:v>
                </c:pt>
                <c:pt idx="32728">
                  <c:v>393.505</c:v>
                </c:pt>
                <c:pt idx="32729">
                  <c:v>394.27100000000002</c:v>
                </c:pt>
                <c:pt idx="32730">
                  <c:v>394.03700000000003</c:v>
                </c:pt>
                <c:pt idx="32731">
                  <c:v>393.80400000000003</c:v>
                </c:pt>
                <c:pt idx="32732">
                  <c:v>393.57</c:v>
                </c:pt>
                <c:pt idx="32733">
                  <c:v>393.33699999999999</c:v>
                </c:pt>
                <c:pt idx="32734">
                  <c:v>393.10300000000001</c:v>
                </c:pt>
                <c:pt idx="32735">
                  <c:v>394.86900000000003</c:v>
                </c:pt>
                <c:pt idx="32736">
                  <c:v>394.63600000000002</c:v>
                </c:pt>
                <c:pt idx="32737">
                  <c:v>394.40199999999999</c:v>
                </c:pt>
                <c:pt idx="32738">
                  <c:v>394.16899999999998</c:v>
                </c:pt>
                <c:pt idx="32739">
                  <c:v>393.935</c:v>
                </c:pt>
                <c:pt idx="32740">
                  <c:v>393.70100000000002</c:v>
                </c:pt>
                <c:pt idx="32741">
                  <c:v>393.46800000000002</c:v>
                </c:pt>
                <c:pt idx="32742">
                  <c:v>394.23399999999998</c:v>
                </c:pt>
                <c:pt idx="32743">
                  <c:v>394.00100000000003</c:v>
                </c:pt>
                <c:pt idx="32744">
                  <c:v>393.767</c:v>
                </c:pt>
                <c:pt idx="32745">
                  <c:v>393.53300000000002</c:v>
                </c:pt>
                <c:pt idx="32746">
                  <c:v>393.3</c:v>
                </c:pt>
                <c:pt idx="32747">
                  <c:v>393.06600000000003</c:v>
                </c:pt>
                <c:pt idx="32748">
                  <c:v>393.83300000000003</c:v>
                </c:pt>
                <c:pt idx="32749">
                  <c:v>393.59899999999999</c:v>
                </c:pt>
                <c:pt idx="32750">
                  <c:v>393.36500000000001</c:v>
                </c:pt>
                <c:pt idx="32751">
                  <c:v>393.13200000000001</c:v>
                </c:pt>
                <c:pt idx="32752">
                  <c:v>392.89800000000002</c:v>
                </c:pt>
                <c:pt idx="32753">
                  <c:v>392.66500000000002</c:v>
                </c:pt>
                <c:pt idx="32754">
                  <c:v>392.43099999999998</c:v>
                </c:pt>
                <c:pt idx="32755">
                  <c:v>393.197</c:v>
                </c:pt>
                <c:pt idx="32756">
                  <c:v>392.964</c:v>
                </c:pt>
                <c:pt idx="32757">
                  <c:v>392.73</c:v>
                </c:pt>
                <c:pt idx="32758">
                  <c:v>392.49700000000001</c:v>
                </c:pt>
                <c:pt idx="32759">
                  <c:v>392.26300000000003</c:v>
                </c:pt>
                <c:pt idx="32760">
                  <c:v>392.029</c:v>
                </c:pt>
                <c:pt idx="32761">
                  <c:v>393.79599999999999</c:v>
                </c:pt>
                <c:pt idx="32762">
                  <c:v>393.56200000000001</c:v>
                </c:pt>
                <c:pt idx="32763">
                  <c:v>393.32900000000001</c:v>
                </c:pt>
                <c:pt idx="32764">
                  <c:v>393.09500000000003</c:v>
                </c:pt>
                <c:pt idx="32765">
                  <c:v>392.86099999999999</c:v>
                </c:pt>
                <c:pt idx="32766">
                  <c:v>392.62799999999999</c:v>
                </c:pt>
                <c:pt idx="32767">
                  <c:v>392.39400000000001</c:v>
                </c:pt>
                <c:pt idx="32768">
                  <c:v>393.161</c:v>
                </c:pt>
                <c:pt idx="32769">
                  <c:v>392.92700000000002</c:v>
                </c:pt>
                <c:pt idx="32770">
                  <c:v>392.69299999999998</c:v>
                </c:pt>
                <c:pt idx="32771">
                  <c:v>392.46000000000004</c:v>
                </c:pt>
                <c:pt idx="32772">
                  <c:v>392.226</c:v>
                </c:pt>
                <c:pt idx="32773">
                  <c:v>391.99299999999999</c:v>
                </c:pt>
                <c:pt idx="32774">
                  <c:v>391.75900000000001</c:v>
                </c:pt>
                <c:pt idx="32775">
                  <c:v>392.52500000000003</c:v>
                </c:pt>
                <c:pt idx="32776">
                  <c:v>392.29200000000003</c:v>
                </c:pt>
                <c:pt idx="32777">
                  <c:v>392.05799999999999</c:v>
                </c:pt>
                <c:pt idx="32778">
                  <c:v>391.82499999999999</c:v>
                </c:pt>
                <c:pt idx="32779">
                  <c:v>391.59100000000001</c:v>
                </c:pt>
                <c:pt idx="32780">
                  <c:v>391.35700000000003</c:v>
                </c:pt>
                <c:pt idx="32781">
                  <c:v>392.12400000000002</c:v>
                </c:pt>
                <c:pt idx="32782">
                  <c:v>391.89</c:v>
                </c:pt>
                <c:pt idx="32783">
                  <c:v>391.65699999999998</c:v>
                </c:pt>
                <c:pt idx="32784">
                  <c:v>391.423</c:v>
                </c:pt>
                <c:pt idx="32785">
                  <c:v>391.18900000000002</c:v>
                </c:pt>
                <c:pt idx="32786">
                  <c:v>390.95600000000002</c:v>
                </c:pt>
                <c:pt idx="32787">
                  <c:v>390.72199999999998</c:v>
                </c:pt>
                <c:pt idx="32788">
                  <c:v>392.48900000000003</c:v>
                </c:pt>
                <c:pt idx="32789">
                  <c:v>392.255</c:v>
                </c:pt>
                <c:pt idx="32790">
                  <c:v>392.02100000000002</c:v>
                </c:pt>
                <c:pt idx="32791">
                  <c:v>391.78800000000001</c:v>
                </c:pt>
                <c:pt idx="32792">
                  <c:v>391.55400000000003</c:v>
                </c:pt>
                <c:pt idx="32793">
                  <c:v>391.32100000000003</c:v>
                </c:pt>
                <c:pt idx="32794">
                  <c:v>392.08699999999999</c:v>
                </c:pt>
                <c:pt idx="32795">
                  <c:v>391.85300000000001</c:v>
                </c:pt>
                <c:pt idx="32796">
                  <c:v>391.62</c:v>
                </c:pt>
                <c:pt idx="32797">
                  <c:v>391.38600000000002</c:v>
                </c:pt>
                <c:pt idx="32798">
                  <c:v>391.15300000000002</c:v>
                </c:pt>
                <c:pt idx="32799">
                  <c:v>390.91899999999998</c:v>
                </c:pt>
                <c:pt idx="32800">
                  <c:v>390.685</c:v>
                </c:pt>
                <c:pt idx="32801">
                  <c:v>391.452</c:v>
                </c:pt>
                <c:pt idx="32802">
                  <c:v>391.21800000000002</c:v>
                </c:pt>
                <c:pt idx="32803">
                  <c:v>390.98500000000001</c:v>
                </c:pt>
                <c:pt idx="32804">
                  <c:v>390.75100000000003</c:v>
                </c:pt>
                <c:pt idx="32805">
                  <c:v>390.517</c:v>
                </c:pt>
                <c:pt idx="32806">
                  <c:v>390.28399999999999</c:v>
                </c:pt>
                <c:pt idx="32807">
                  <c:v>391.05</c:v>
                </c:pt>
                <c:pt idx="32808">
                  <c:v>390.81700000000001</c:v>
                </c:pt>
                <c:pt idx="32809">
                  <c:v>390.58300000000003</c:v>
                </c:pt>
                <c:pt idx="32810">
                  <c:v>390.34899999999999</c:v>
                </c:pt>
                <c:pt idx="32811">
                  <c:v>390.11599999999999</c:v>
                </c:pt>
                <c:pt idx="32812">
                  <c:v>389.88200000000001</c:v>
                </c:pt>
                <c:pt idx="32813">
                  <c:v>389.649</c:v>
                </c:pt>
                <c:pt idx="32814">
                  <c:v>391.41500000000002</c:v>
                </c:pt>
                <c:pt idx="32815">
                  <c:v>391.18099999999998</c:v>
                </c:pt>
                <c:pt idx="32816">
                  <c:v>390.94800000000004</c:v>
                </c:pt>
                <c:pt idx="32817">
                  <c:v>390.714</c:v>
                </c:pt>
                <c:pt idx="32818">
                  <c:v>390.48099999999999</c:v>
                </c:pt>
                <c:pt idx="32819">
                  <c:v>390.24700000000001</c:v>
                </c:pt>
                <c:pt idx="32820">
                  <c:v>390.01300000000003</c:v>
                </c:pt>
                <c:pt idx="32821">
                  <c:v>390.78000000000003</c:v>
                </c:pt>
                <c:pt idx="32822">
                  <c:v>390.54599999999999</c:v>
                </c:pt>
                <c:pt idx="32823">
                  <c:v>390.31299999999999</c:v>
                </c:pt>
                <c:pt idx="32824">
                  <c:v>390.07900000000001</c:v>
                </c:pt>
                <c:pt idx="32825">
                  <c:v>389.84500000000003</c:v>
                </c:pt>
                <c:pt idx="32826">
                  <c:v>389.61200000000002</c:v>
                </c:pt>
                <c:pt idx="32827">
                  <c:v>390.37799999999999</c:v>
                </c:pt>
                <c:pt idx="32828">
                  <c:v>390.14499999999998</c:v>
                </c:pt>
                <c:pt idx="32829">
                  <c:v>389.911</c:v>
                </c:pt>
                <c:pt idx="32830">
                  <c:v>389.67700000000002</c:v>
                </c:pt>
                <c:pt idx="32831">
                  <c:v>389.44400000000002</c:v>
                </c:pt>
                <c:pt idx="32832">
                  <c:v>389.21000000000004</c:v>
                </c:pt>
                <c:pt idx="32833">
                  <c:v>388.97700000000003</c:v>
                </c:pt>
                <c:pt idx="32834">
                  <c:v>389.74299999999999</c:v>
                </c:pt>
                <c:pt idx="32835">
                  <c:v>389.50900000000001</c:v>
                </c:pt>
                <c:pt idx="32836">
                  <c:v>389.27600000000001</c:v>
                </c:pt>
                <c:pt idx="32837">
                  <c:v>389.04200000000003</c:v>
                </c:pt>
                <c:pt idx="32838">
                  <c:v>388.80900000000003</c:v>
                </c:pt>
                <c:pt idx="32839">
                  <c:v>388.57499999999999</c:v>
                </c:pt>
                <c:pt idx="32840">
                  <c:v>390.34100000000001</c:v>
                </c:pt>
                <c:pt idx="32841">
                  <c:v>390.108</c:v>
                </c:pt>
                <c:pt idx="32842">
                  <c:v>389.87400000000002</c:v>
                </c:pt>
                <c:pt idx="32843">
                  <c:v>389.64100000000002</c:v>
                </c:pt>
                <c:pt idx="32844">
                  <c:v>389.40699999999998</c:v>
                </c:pt>
                <c:pt idx="32845">
                  <c:v>389.173</c:v>
                </c:pt>
                <c:pt idx="32846">
                  <c:v>388.94</c:v>
                </c:pt>
                <c:pt idx="32847">
                  <c:v>389.70600000000002</c:v>
                </c:pt>
                <c:pt idx="32848">
                  <c:v>389.47300000000001</c:v>
                </c:pt>
                <c:pt idx="32849">
                  <c:v>389.23900000000003</c:v>
                </c:pt>
                <c:pt idx="32850">
                  <c:v>389.005</c:v>
                </c:pt>
                <c:pt idx="32851">
                  <c:v>388.77199999999999</c:v>
                </c:pt>
                <c:pt idx="32852">
                  <c:v>388.53800000000001</c:v>
                </c:pt>
                <c:pt idx="32853">
                  <c:v>389.30500000000001</c:v>
                </c:pt>
                <c:pt idx="32854">
                  <c:v>389.07100000000003</c:v>
                </c:pt>
                <c:pt idx="32855">
                  <c:v>388.83699999999999</c:v>
                </c:pt>
                <c:pt idx="32856">
                  <c:v>388.60399999999998</c:v>
                </c:pt>
                <c:pt idx="32857">
                  <c:v>388.37</c:v>
                </c:pt>
                <c:pt idx="32858">
                  <c:v>388.137</c:v>
                </c:pt>
                <c:pt idx="32859">
                  <c:v>387.90300000000002</c:v>
                </c:pt>
                <c:pt idx="32860">
                  <c:v>388.66899999999998</c:v>
                </c:pt>
                <c:pt idx="32861">
                  <c:v>388.43600000000004</c:v>
                </c:pt>
                <c:pt idx="32862">
                  <c:v>388.202</c:v>
                </c:pt>
                <c:pt idx="32863">
                  <c:v>387.96899999999999</c:v>
                </c:pt>
                <c:pt idx="32864">
                  <c:v>387.73500000000001</c:v>
                </c:pt>
                <c:pt idx="32865">
                  <c:v>387.50100000000003</c:v>
                </c:pt>
                <c:pt idx="32866">
                  <c:v>387.26800000000003</c:v>
                </c:pt>
                <c:pt idx="32867">
                  <c:v>389.03399999999999</c:v>
                </c:pt>
                <c:pt idx="32868">
                  <c:v>388.80099999999999</c:v>
                </c:pt>
                <c:pt idx="32869">
                  <c:v>388.56700000000001</c:v>
                </c:pt>
                <c:pt idx="32870">
                  <c:v>388.33300000000003</c:v>
                </c:pt>
                <c:pt idx="32871">
                  <c:v>388.1</c:v>
                </c:pt>
                <c:pt idx="32872">
                  <c:v>387.86599999999999</c:v>
                </c:pt>
                <c:pt idx="32873">
                  <c:v>388.63299999999998</c:v>
                </c:pt>
                <c:pt idx="32874">
                  <c:v>388.399</c:v>
                </c:pt>
                <c:pt idx="32875">
                  <c:v>388.16500000000002</c:v>
                </c:pt>
                <c:pt idx="32876">
                  <c:v>387.93200000000002</c:v>
                </c:pt>
                <c:pt idx="32877">
                  <c:v>387.69800000000004</c:v>
                </c:pt>
                <c:pt idx="32878">
                  <c:v>387.46500000000003</c:v>
                </c:pt>
                <c:pt idx="32879">
                  <c:v>387.23099999999999</c:v>
                </c:pt>
                <c:pt idx="32880">
                  <c:v>387.99700000000001</c:v>
                </c:pt>
                <c:pt idx="32881">
                  <c:v>387.76400000000001</c:v>
                </c:pt>
                <c:pt idx="32882">
                  <c:v>387.53000000000003</c:v>
                </c:pt>
                <c:pt idx="32883">
                  <c:v>387.29700000000003</c:v>
                </c:pt>
                <c:pt idx="32884">
                  <c:v>387.06299999999999</c:v>
                </c:pt>
                <c:pt idx="32885">
                  <c:v>386.82900000000001</c:v>
                </c:pt>
                <c:pt idx="32886">
                  <c:v>387.596</c:v>
                </c:pt>
                <c:pt idx="32887">
                  <c:v>387.36200000000002</c:v>
                </c:pt>
                <c:pt idx="32888">
                  <c:v>387.12900000000002</c:v>
                </c:pt>
                <c:pt idx="32889">
                  <c:v>386.89499999999998</c:v>
                </c:pt>
                <c:pt idx="32890">
                  <c:v>386.661</c:v>
                </c:pt>
                <c:pt idx="32891">
                  <c:v>386.428</c:v>
                </c:pt>
                <c:pt idx="32892">
                  <c:v>386.19400000000002</c:v>
                </c:pt>
                <c:pt idx="32893">
                  <c:v>387.96100000000001</c:v>
                </c:pt>
                <c:pt idx="32894">
                  <c:v>387.72700000000003</c:v>
                </c:pt>
                <c:pt idx="32895">
                  <c:v>387.49299999999999</c:v>
                </c:pt>
                <c:pt idx="32896">
                  <c:v>387.26</c:v>
                </c:pt>
                <c:pt idx="32897">
                  <c:v>387.02600000000001</c:v>
                </c:pt>
                <c:pt idx="32898">
                  <c:v>386.79300000000001</c:v>
                </c:pt>
                <c:pt idx="32899">
                  <c:v>387.55900000000003</c:v>
                </c:pt>
                <c:pt idx="32900">
                  <c:v>387.32499999999999</c:v>
                </c:pt>
                <c:pt idx="32901">
                  <c:v>387.09199999999998</c:v>
                </c:pt>
                <c:pt idx="32902">
                  <c:v>386.858</c:v>
                </c:pt>
                <c:pt idx="32903">
                  <c:v>386.625</c:v>
                </c:pt>
                <c:pt idx="32904">
                  <c:v>386.39100000000002</c:v>
                </c:pt>
                <c:pt idx="32905">
                  <c:v>386.15699999999998</c:v>
                </c:pt>
                <c:pt idx="32906">
                  <c:v>386.92400000000004</c:v>
                </c:pt>
                <c:pt idx="32907">
                  <c:v>386.69</c:v>
                </c:pt>
                <c:pt idx="32908">
                  <c:v>386.45699999999999</c:v>
                </c:pt>
                <c:pt idx="32909">
                  <c:v>386.22300000000001</c:v>
                </c:pt>
                <c:pt idx="32910">
                  <c:v>385.98900000000003</c:v>
                </c:pt>
                <c:pt idx="32911">
                  <c:v>385.75600000000003</c:v>
                </c:pt>
                <c:pt idx="32912">
                  <c:v>386.52199999999999</c:v>
                </c:pt>
                <c:pt idx="32913">
                  <c:v>386.28899999999999</c:v>
                </c:pt>
                <c:pt idx="32914">
                  <c:v>386.05500000000001</c:v>
                </c:pt>
                <c:pt idx="32915">
                  <c:v>385.82100000000003</c:v>
                </c:pt>
                <c:pt idx="32916">
                  <c:v>385.58800000000002</c:v>
                </c:pt>
                <c:pt idx="32917">
                  <c:v>385.35399999999998</c:v>
                </c:pt>
                <c:pt idx="32918">
                  <c:v>385.12099999999998</c:v>
                </c:pt>
                <c:pt idx="32919">
                  <c:v>386.887</c:v>
                </c:pt>
                <c:pt idx="32920">
                  <c:v>386.65300000000002</c:v>
                </c:pt>
                <c:pt idx="32921">
                  <c:v>386.42</c:v>
                </c:pt>
                <c:pt idx="32922">
                  <c:v>386.18600000000004</c:v>
                </c:pt>
                <c:pt idx="32923">
                  <c:v>385.95300000000003</c:v>
                </c:pt>
                <c:pt idx="32924">
                  <c:v>385.71899999999999</c:v>
                </c:pt>
                <c:pt idx="32925">
                  <c:v>385.48500000000001</c:v>
                </c:pt>
                <c:pt idx="32926">
                  <c:v>386.25200000000001</c:v>
                </c:pt>
                <c:pt idx="32927">
                  <c:v>386.01800000000003</c:v>
                </c:pt>
                <c:pt idx="32928">
                  <c:v>385.78500000000003</c:v>
                </c:pt>
                <c:pt idx="32929">
                  <c:v>385.55099999999999</c:v>
                </c:pt>
                <c:pt idx="32930">
                  <c:v>385.31700000000001</c:v>
                </c:pt>
                <c:pt idx="32931">
                  <c:v>385.084</c:v>
                </c:pt>
                <c:pt idx="32932">
                  <c:v>385.85</c:v>
                </c:pt>
                <c:pt idx="32933">
                  <c:v>385.61700000000002</c:v>
                </c:pt>
                <c:pt idx="32934">
                  <c:v>385.38299999999998</c:v>
                </c:pt>
                <c:pt idx="32935">
                  <c:v>385.149</c:v>
                </c:pt>
                <c:pt idx="32936">
                  <c:v>384.916</c:v>
                </c:pt>
                <c:pt idx="32937">
                  <c:v>384.68200000000002</c:v>
                </c:pt>
                <c:pt idx="32938">
                  <c:v>384.44900000000001</c:v>
                </c:pt>
                <c:pt idx="32939">
                  <c:v>385.21500000000003</c:v>
                </c:pt>
                <c:pt idx="32940">
                  <c:v>384.98099999999999</c:v>
                </c:pt>
                <c:pt idx="32941">
                  <c:v>384.74799999999999</c:v>
                </c:pt>
                <c:pt idx="32942">
                  <c:v>384.51400000000001</c:v>
                </c:pt>
                <c:pt idx="32943">
                  <c:v>384.28100000000001</c:v>
                </c:pt>
                <c:pt idx="32944">
                  <c:v>384.04700000000003</c:v>
                </c:pt>
                <c:pt idx="32945">
                  <c:v>385.81299999999999</c:v>
                </c:pt>
                <c:pt idx="32946">
                  <c:v>385.58</c:v>
                </c:pt>
                <c:pt idx="32947">
                  <c:v>385.346</c:v>
                </c:pt>
                <c:pt idx="32948">
                  <c:v>385.113</c:v>
                </c:pt>
                <c:pt idx="32949">
                  <c:v>384.87900000000002</c:v>
                </c:pt>
                <c:pt idx="32950">
                  <c:v>384.64499999999998</c:v>
                </c:pt>
                <c:pt idx="32951">
                  <c:v>384.41200000000003</c:v>
                </c:pt>
                <c:pt idx="32952">
                  <c:v>385.178</c:v>
                </c:pt>
                <c:pt idx="32953">
                  <c:v>384.94499999999999</c:v>
                </c:pt>
                <c:pt idx="32954">
                  <c:v>384.71100000000001</c:v>
                </c:pt>
                <c:pt idx="32955">
                  <c:v>384.47700000000003</c:v>
                </c:pt>
                <c:pt idx="32956">
                  <c:v>384.24400000000003</c:v>
                </c:pt>
                <c:pt idx="32957">
                  <c:v>384.01</c:v>
                </c:pt>
                <c:pt idx="32958">
                  <c:v>384.77699999999999</c:v>
                </c:pt>
                <c:pt idx="32959">
                  <c:v>384.54300000000001</c:v>
                </c:pt>
                <c:pt idx="32960">
                  <c:v>384.30900000000003</c:v>
                </c:pt>
                <c:pt idx="32961">
                  <c:v>384.07600000000002</c:v>
                </c:pt>
                <c:pt idx="32962">
                  <c:v>383.84199999999998</c:v>
                </c:pt>
                <c:pt idx="32963">
                  <c:v>383.60899999999998</c:v>
                </c:pt>
                <c:pt idx="32964">
                  <c:v>383.375</c:v>
                </c:pt>
                <c:pt idx="32965">
                  <c:v>384.14100000000002</c:v>
                </c:pt>
                <c:pt idx="32966">
                  <c:v>383.90800000000002</c:v>
                </c:pt>
                <c:pt idx="32967">
                  <c:v>383.67400000000004</c:v>
                </c:pt>
                <c:pt idx="32968">
                  <c:v>383.44100000000003</c:v>
                </c:pt>
                <c:pt idx="32969">
                  <c:v>383.20699999999999</c:v>
                </c:pt>
                <c:pt idx="32970">
                  <c:v>382.97300000000001</c:v>
                </c:pt>
                <c:pt idx="32971">
                  <c:v>382.74</c:v>
                </c:pt>
                <c:pt idx="32972">
                  <c:v>384.50600000000003</c:v>
                </c:pt>
                <c:pt idx="32973">
                  <c:v>384.27300000000002</c:v>
                </c:pt>
                <c:pt idx="32974">
                  <c:v>384.03899999999999</c:v>
                </c:pt>
                <c:pt idx="32975">
                  <c:v>383.80500000000001</c:v>
                </c:pt>
                <c:pt idx="32976">
                  <c:v>383.572</c:v>
                </c:pt>
                <c:pt idx="32977">
                  <c:v>383.33800000000002</c:v>
                </c:pt>
                <c:pt idx="32978">
                  <c:v>384.10500000000002</c:v>
                </c:pt>
                <c:pt idx="32979">
                  <c:v>383.87099999999998</c:v>
                </c:pt>
                <c:pt idx="32980">
                  <c:v>383.637</c:v>
                </c:pt>
                <c:pt idx="32981">
                  <c:v>383.404</c:v>
                </c:pt>
                <c:pt idx="32982">
                  <c:v>383.17</c:v>
                </c:pt>
                <c:pt idx="32983">
                  <c:v>382.93700000000001</c:v>
                </c:pt>
                <c:pt idx="32984">
                  <c:v>382.70300000000003</c:v>
                </c:pt>
                <c:pt idx="32985">
                  <c:v>383.46899999999999</c:v>
                </c:pt>
                <c:pt idx="32986">
                  <c:v>383.23599999999999</c:v>
                </c:pt>
                <c:pt idx="32987">
                  <c:v>383.00200000000001</c:v>
                </c:pt>
                <c:pt idx="32988">
                  <c:v>382.76900000000001</c:v>
                </c:pt>
                <c:pt idx="32989">
                  <c:v>382.53500000000003</c:v>
                </c:pt>
                <c:pt idx="32990">
                  <c:v>382.30099999999999</c:v>
                </c:pt>
                <c:pt idx="32991">
                  <c:v>383.06799999999998</c:v>
                </c:pt>
                <c:pt idx="32992">
                  <c:v>382.834</c:v>
                </c:pt>
                <c:pt idx="32993">
                  <c:v>382.601</c:v>
                </c:pt>
                <c:pt idx="32994">
                  <c:v>382.36700000000002</c:v>
                </c:pt>
                <c:pt idx="32995">
                  <c:v>382.13299999999998</c:v>
                </c:pt>
                <c:pt idx="32996">
                  <c:v>381.90000000000003</c:v>
                </c:pt>
                <c:pt idx="32997">
                  <c:v>381.666</c:v>
                </c:pt>
                <c:pt idx="32998">
                  <c:v>383.43299999999999</c:v>
                </c:pt>
                <c:pt idx="32999">
                  <c:v>383.19900000000001</c:v>
                </c:pt>
                <c:pt idx="33000">
                  <c:v>382.96500000000003</c:v>
                </c:pt>
                <c:pt idx="33001">
                  <c:v>382.73200000000003</c:v>
                </c:pt>
                <c:pt idx="33002">
                  <c:v>382.49799999999999</c:v>
                </c:pt>
                <c:pt idx="33003">
                  <c:v>382.26499999999999</c:v>
                </c:pt>
                <c:pt idx="33004">
                  <c:v>383.03100000000001</c:v>
                </c:pt>
                <c:pt idx="33005">
                  <c:v>382.79700000000003</c:v>
                </c:pt>
                <c:pt idx="33006">
                  <c:v>382.56400000000002</c:v>
                </c:pt>
                <c:pt idx="33007">
                  <c:v>382.33</c:v>
                </c:pt>
                <c:pt idx="33008">
                  <c:v>382.09699999999998</c:v>
                </c:pt>
                <c:pt idx="33009">
                  <c:v>381.863</c:v>
                </c:pt>
                <c:pt idx="33010">
                  <c:v>381.62900000000002</c:v>
                </c:pt>
                <c:pt idx="33011">
                  <c:v>382.39600000000002</c:v>
                </c:pt>
                <c:pt idx="33012">
                  <c:v>382.16200000000003</c:v>
                </c:pt>
                <c:pt idx="33013">
                  <c:v>381.92900000000003</c:v>
                </c:pt>
                <c:pt idx="33014">
                  <c:v>381.69499999999999</c:v>
                </c:pt>
                <c:pt idx="33015">
                  <c:v>381.46100000000001</c:v>
                </c:pt>
                <c:pt idx="33016">
                  <c:v>381.22800000000001</c:v>
                </c:pt>
                <c:pt idx="33017">
                  <c:v>381.99400000000003</c:v>
                </c:pt>
                <c:pt idx="33018">
                  <c:v>381.76100000000002</c:v>
                </c:pt>
                <c:pt idx="33019">
                  <c:v>381.52699999999999</c:v>
                </c:pt>
                <c:pt idx="33020">
                  <c:v>381.29300000000001</c:v>
                </c:pt>
                <c:pt idx="33021">
                  <c:v>381.06</c:v>
                </c:pt>
                <c:pt idx="33022">
                  <c:v>380.82600000000002</c:v>
                </c:pt>
                <c:pt idx="33023">
                  <c:v>380.59300000000002</c:v>
                </c:pt>
                <c:pt idx="33024">
                  <c:v>382.35899999999998</c:v>
                </c:pt>
                <c:pt idx="33025">
                  <c:v>382.125</c:v>
                </c:pt>
                <c:pt idx="33026">
                  <c:v>381.892</c:v>
                </c:pt>
                <c:pt idx="33027">
                  <c:v>381.65800000000002</c:v>
                </c:pt>
                <c:pt idx="33028">
                  <c:v>381.42500000000001</c:v>
                </c:pt>
                <c:pt idx="33029">
                  <c:v>381.19100000000003</c:v>
                </c:pt>
                <c:pt idx="33030">
                  <c:v>380.95699999999999</c:v>
                </c:pt>
                <c:pt idx="33031">
                  <c:v>381.72399999999999</c:v>
                </c:pt>
                <c:pt idx="33032">
                  <c:v>381.49</c:v>
                </c:pt>
                <c:pt idx="33033">
                  <c:v>381.25700000000001</c:v>
                </c:pt>
                <c:pt idx="33034">
                  <c:v>381.02300000000002</c:v>
                </c:pt>
                <c:pt idx="33035">
                  <c:v>380.78899999999999</c:v>
                </c:pt>
                <c:pt idx="33036">
                  <c:v>380.55599999999998</c:v>
                </c:pt>
                <c:pt idx="33037">
                  <c:v>381.322</c:v>
                </c:pt>
                <c:pt idx="33038">
                  <c:v>381.089</c:v>
                </c:pt>
                <c:pt idx="33039">
                  <c:v>380.85500000000002</c:v>
                </c:pt>
                <c:pt idx="33040">
                  <c:v>380.62099999999998</c:v>
                </c:pt>
                <c:pt idx="33041">
                  <c:v>380.38800000000003</c:v>
                </c:pt>
                <c:pt idx="33042">
                  <c:v>380.154</c:v>
                </c:pt>
                <c:pt idx="33043">
                  <c:v>379.92099999999999</c:v>
                </c:pt>
                <c:pt idx="33044">
                  <c:v>380.68700000000001</c:v>
                </c:pt>
                <c:pt idx="33045">
                  <c:v>380.45300000000003</c:v>
                </c:pt>
                <c:pt idx="33046">
                  <c:v>380.22</c:v>
                </c:pt>
                <c:pt idx="33047">
                  <c:v>379.98599999999999</c:v>
                </c:pt>
                <c:pt idx="33048">
                  <c:v>379.75299999999999</c:v>
                </c:pt>
                <c:pt idx="33049">
                  <c:v>379.51900000000001</c:v>
                </c:pt>
                <c:pt idx="33050">
                  <c:v>381.28500000000003</c:v>
                </c:pt>
                <c:pt idx="33051">
                  <c:v>381.05200000000002</c:v>
                </c:pt>
                <c:pt idx="33052">
                  <c:v>380.81799999999998</c:v>
                </c:pt>
                <c:pt idx="33053">
                  <c:v>380.58499999999998</c:v>
                </c:pt>
                <c:pt idx="33054">
                  <c:v>380.351</c:v>
                </c:pt>
                <c:pt idx="33055">
                  <c:v>380.11700000000002</c:v>
                </c:pt>
                <c:pt idx="33056">
                  <c:v>379.88400000000001</c:v>
                </c:pt>
                <c:pt idx="33057">
                  <c:v>380.65000000000003</c:v>
                </c:pt>
                <c:pt idx="33058">
                  <c:v>380.41700000000003</c:v>
                </c:pt>
                <c:pt idx="33059">
                  <c:v>380.18299999999999</c:v>
                </c:pt>
                <c:pt idx="33060">
                  <c:v>379.94900000000001</c:v>
                </c:pt>
                <c:pt idx="33061">
                  <c:v>379.71600000000001</c:v>
                </c:pt>
                <c:pt idx="33062">
                  <c:v>379.48200000000003</c:v>
                </c:pt>
                <c:pt idx="33063">
                  <c:v>380.24900000000002</c:v>
                </c:pt>
                <c:pt idx="33064">
                  <c:v>380.01499999999999</c:v>
                </c:pt>
                <c:pt idx="33065">
                  <c:v>379.78100000000001</c:v>
                </c:pt>
                <c:pt idx="33066">
                  <c:v>379.548</c:v>
                </c:pt>
                <c:pt idx="33067">
                  <c:v>379.31400000000002</c:v>
                </c:pt>
                <c:pt idx="33068">
                  <c:v>379.08100000000002</c:v>
                </c:pt>
                <c:pt idx="33069">
                  <c:v>378.84699999999998</c:v>
                </c:pt>
                <c:pt idx="33070">
                  <c:v>379.613</c:v>
                </c:pt>
                <c:pt idx="33071">
                  <c:v>379.38</c:v>
                </c:pt>
                <c:pt idx="33072">
                  <c:v>379.14600000000002</c:v>
                </c:pt>
                <c:pt idx="33073">
                  <c:v>378.91300000000001</c:v>
                </c:pt>
                <c:pt idx="33074">
                  <c:v>378.67900000000003</c:v>
                </c:pt>
                <c:pt idx="33075">
                  <c:v>378.44499999999999</c:v>
                </c:pt>
                <c:pt idx="33076">
                  <c:v>378.21199999999999</c:v>
                </c:pt>
                <c:pt idx="33077">
                  <c:v>379.97800000000001</c:v>
                </c:pt>
                <c:pt idx="33078">
                  <c:v>379.745</c:v>
                </c:pt>
                <c:pt idx="33079">
                  <c:v>379.51100000000002</c:v>
                </c:pt>
                <c:pt idx="33080">
                  <c:v>379.27699999999999</c:v>
                </c:pt>
                <c:pt idx="33081">
                  <c:v>379.04399999999998</c:v>
                </c:pt>
                <c:pt idx="33082">
                  <c:v>378.81</c:v>
                </c:pt>
                <c:pt idx="33083">
                  <c:v>379.577</c:v>
                </c:pt>
                <c:pt idx="33084">
                  <c:v>379.34300000000002</c:v>
                </c:pt>
                <c:pt idx="33085">
                  <c:v>379.10899999999998</c:v>
                </c:pt>
                <c:pt idx="33086">
                  <c:v>378.87600000000003</c:v>
                </c:pt>
                <c:pt idx="33087">
                  <c:v>378.642</c:v>
                </c:pt>
                <c:pt idx="33088">
                  <c:v>378.40899999999999</c:v>
                </c:pt>
                <c:pt idx="33089">
                  <c:v>378.17500000000001</c:v>
                </c:pt>
                <c:pt idx="33090">
                  <c:v>378.94100000000003</c:v>
                </c:pt>
                <c:pt idx="33091">
                  <c:v>378.70800000000003</c:v>
                </c:pt>
                <c:pt idx="33092">
                  <c:v>378.47399999999999</c:v>
                </c:pt>
                <c:pt idx="33093">
                  <c:v>378.24099999999999</c:v>
                </c:pt>
                <c:pt idx="33094">
                  <c:v>378.00700000000001</c:v>
                </c:pt>
                <c:pt idx="33095">
                  <c:v>377.77300000000002</c:v>
                </c:pt>
                <c:pt idx="33096">
                  <c:v>378.54</c:v>
                </c:pt>
                <c:pt idx="33097">
                  <c:v>378.30599999999998</c:v>
                </c:pt>
                <c:pt idx="33098">
                  <c:v>378.07300000000004</c:v>
                </c:pt>
                <c:pt idx="33099">
                  <c:v>377.839</c:v>
                </c:pt>
                <c:pt idx="33100">
                  <c:v>377.60500000000002</c:v>
                </c:pt>
                <c:pt idx="33101">
                  <c:v>377.37200000000001</c:v>
                </c:pt>
                <c:pt idx="33102">
                  <c:v>377.13800000000003</c:v>
                </c:pt>
                <c:pt idx="33103">
                  <c:v>378.90500000000003</c:v>
                </c:pt>
                <c:pt idx="33104">
                  <c:v>378.67099999999999</c:v>
                </c:pt>
                <c:pt idx="33105">
                  <c:v>378.43700000000001</c:v>
                </c:pt>
                <c:pt idx="33106">
                  <c:v>378.20400000000001</c:v>
                </c:pt>
                <c:pt idx="33107">
                  <c:v>377.97</c:v>
                </c:pt>
                <c:pt idx="33108">
                  <c:v>377.73700000000002</c:v>
                </c:pt>
                <c:pt idx="33109">
                  <c:v>378.50299999999999</c:v>
                </c:pt>
                <c:pt idx="33110">
                  <c:v>378.26900000000001</c:v>
                </c:pt>
                <c:pt idx="33111">
                  <c:v>378.036</c:v>
                </c:pt>
                <c:pt idx="33112">
                  <c:v>377.80200000000002</c:v>
                </c:pt>
                <c:pt idx="33113">
                  <c:v>377.56900000000002</c:v>
                </c:pt>
                <c:pt idx="33114">
                  <c:v>377.33499999999998</c:v>
                </c:pt>
                <c:pt idx="33115">
                  <c:v>377.101</c:v>
                </c:pt>
                <c:pt idx="33116">
                  <c:v>377.86799999999999</c:v>
                </c:pt>
                <c:pt idx="33117">
                  <c:v>377.63400000000001</c:v>
                </c:pt>
                <c:pt idx="33118">
                  <c:v>377.40100000000001</c:v>
                </c:pt>
                <c:pt idx="33119">
                  <c:v>377.16700000000003</c:v>
                </c:pt>
                <c:pt idx="33120">
                  <c:v>376.93299999999999</c:v>
                </c:pt>
                <c:pt idx="33121">
                  <c:v>376.7</c:v>
                </c:pt>
                <c:pt idx="33122">
                  <c:v>376.46600000000001</c:v>
                </c:pt>
                <c:pt idx="33123">
                  <c:v>377.233</c:v>
                </c:pt>
                <c:pt idx="33124">
                  <c:v>376.99900000000002</c:v>
                </c:pt>
                <c:pt idx="33125">
                  <c:v>376.76499999999999</c:v>
                </c:pt>
                <c:pt idx="33126">
                  <c:v>376.53199999999998</c:v>
                </c:pt>
                <c:pt idx="33127">
                  <c:v>376.298</c:v>
                </c:pt>
                <c:pt idx="33128">
                  <c:v>376.065</c:v>
                </c:pt>
                <c:pt idx="33129">
                  <c:v>377.83100000000002</c:v>
                </c:pt>
                <c:pt idx="33130">
                  <c:v>377.59699999999998</c:v>
                </c:pt>
                <c:pt idx="33131">
                  <c:v>377.36400000000003</c:v>
                </c:pt>
                <c:pt idx="33132">
                  <c:v>377.13</c:v>
                </c:pt>
                <c:pt idx="33133">
                  <c:v>376.89699999999999</c:v>
                </c:pt>
                <c:pt idx="33134">
                  <c:v>376.66300000000001</c:v>
                </c:pt>
                <c:pt idx="33135">
                  <c:v>376.42900000000003</c:v>
                </c:pt>
                <c:pt idx="33136">
                  <c:v>377.19600000000003</c:v>
                </c:pt>
                <c:pt idx="33137">
                  <c:v>376.96199999999999</c:v>
                </c:pt>
                <c:pt idx="33138">
                  <c:v>376.72899999999998</c:v>
                </c:pt>
                <c:pt idx="33139">
                  <c:v>376.495</c:v>
                </c:pt>
                <c:pt idx="33140">
                  <c:v>376.26100000000002</c:v>
                </c:pt>
                <c:pt idx="33141">
                  <c:v>376.02800000000002</c:v>
                </c:pt>
                <c:pt idx="33142">
                  <c:v>376.79399999999998</c:v>
                </c:pt>
                <c:pt idx="33143">
                  <c:v>376.56100000000004</c:v>
                </c:pt>
                <c:pt idx="33144">
                  <c:v>376.327</c:v>
                </c:pt>
                <c:pt idx="33145">
                  <c:v>376.09300000000002</c:v>
                </c:pt>
                <c:pt idx="33146">
                  <c:v>375.86</c:v>
                </c:pt>
                <c:pt idx="33147">
                  <c:v>375.62600000000003</c:v>
                </c:pt>
                <c:pt idx="33148">
                  <c:v>375.39300000000003</c:v>
                </c:pt>
                <c:pt idx="33149">
                  <c:v>376.15899999999999</c:v>
                </c:pt>
                <c:pt idx="33150">
                  <c:v>375.92500000000001</c:v>
                </c:pt>
                <c:pt idx="33151">
                  <c:v>375.69200000000001</c:v>
                </c:pt>
                <c:pt idx="33152">
                  <c:v>375.45800000000003</c:v>
                </c:pt>
                <c:pt idx="33153">
                  <c:v>375.22500000000002</c:v>
                </c:pt>
                <c:pt idx="33154">
                  <c:v>374.99099999999999</c:v>
                </c:pt>
                <c:pt idx="33155">
                  <c:v>376.75700000000001</c:v>
                </c:pt>
                <c:pt idx="33156">
                  <c:v>376.524</c:v>
                </c:pt>
                <c:pt idx="33157">
                  <c:v>376.29</c:v>
                </c:pt>
                <c:pt idx="33158">
                  <c:v>376.05700000000002</c:v>
                </c:pt>
                <c:pt idx="33159">
                  <c:v>375.82300000000004</c:v>
                </c:pt>
                <c:pt idx="33160">
                  <c:v>375.589</c:v>
                </c:pt>
                <c:pt idx="33161">
                  <c:v>375.35599999999999</c:v>
                </c:pt>
                <c:pt idx="33162">
                  <c:v>376.12200000000001</c:v>
                </c:pt>
                <c:pt idx="33163">
                  <c:v>375.88900000000001</c:v>
                </c:pt>
                <c:pt idx="33164">
                  <c:v>375.65500000000003</c:v>
                </c:pt>
                <c:pt idx="33165">
                  <c:v>375.42099999999999</c:v>
                </c:pt>
                <c:pt idx="33166">
                  <c:v>375.18799999999999</c:v>
                </c:pt>
                <c:pt idx="33167">
                  <c:v>374.95400000000001</c:v>
                </c:pt>
                <c:pt idx="33168">
                  <c:v>375.721</c:v>
                </c:pt>
                <c:pt idx="33169">
                  <c:v>375.48700000000002</c:v>
                </c:pt>
                <c:pt idx="33170">
                  <c:v>375.25299999999999</c:v>
                </c:pt>
                <c:pt idx="33171">
                  <c:v>375.02</c:v>
                </c:pt>
                <c:pt idx="33172">
                  <c:v>374.786</c:v>
                </c:pt>
                <c:pt idx="33173">
                  <c:v>374.553</c:v>
                </c:pt>
                <c:pt idx="33174">
                  <c:v>374.31900000000002</c:v>
                </c:pt>
                <c:pt idx="33175">
                  <c:v>375.08499999999998</c:v>
                </c:pt>
                <c:pt idx="33176">
                  <c:v>374.85200000000003</c:v>
                </c:pt>
                <c:pt idx="33177">
                  <c:v>374.61799999999999</c:v>
                </c:pt>
                <c:pt idx="33178">
                  <c:v>374.38499999999999</c:v>
                </c:pt>
                <c:pt idx="33179">
                  <c:v>374.15100000000001</c:v>
                </c:pt>
                <c:pt idx="33180">
                  <c:v>373.91700000000003</c:v>
                </c:pt>
                <c:pt idx="33181">
                  <c:v>373.68400000000003</c:v>
                </c:pt>
                <c:pt idx="33182">
                  <c:v>375.45</c:v>
                </c:pt>
                <c:pt idx="33183">
                  <c:v>375.21699999999998</c:v>
                </c:pt>
                <c:pt idx="33184">
                  <c:v>374.983</c:v>
                </c:pt>
                <c:pt idx="33185">
                  <c:v>374.74900000000002</c:v>
                </c:pt>
                <c:pt idx="33186">
                  <c:v>374.51600000000002</c:v>
                </c:pt>
                <c:pt idx="33187">
                  <c:v>374.28199999999998</c:v>
                </c:pt>
                <c:pt idx="33188">
                  <c:v>375.04900000000004</c:v>
                </c:pt>
                <c:pt idx="33189">
                  <c:v>374.815</c:v>
                </c:pt>
                <c:pt idx="33190">
                  <c:v>374.58100000000002</c:v>
                </c:pt>
                <c:pt idx="33191">
                  <c:v>374.34800000000001</c:v>
                </c:pt>
                <c:pt idx="33192">
                  <c:v>374.11400000000003</c:v>
                </c:pt>
                <c:pt idx="33193">
                  <c:v>373.88100000000003</c:v>
                </c:pt>
                <c:pt idx="33194">
                  <c:v>373.64699999999999</c:v>
                </c:pt>
                <c:pt idx="33195">
                  <c:v>374.41300000000001</c:v>
                </c:pt>
                <c:pt idx="33196">
                  <c:v>374.18</c:v>
                </c:pt>
                <c:pt idx="33197">
                  <c:v>373.94600000000003</c:v>
                </c:pt>
                <c:pt idx="33198">
                  <c:v>373.71300000000002</c:v>
                </c:pt>
                <c:pt idx="33199">
                  <c:v>373.47899999999998</c:v>
                </c:pt>
                <c:pt idx="33200">
                  <c:v>373.245</c:v>
                </c:pt>
                <c:pt idx="33201">
                  <c:v>374.012</c:v>
                </c:pt>
                <c:pt idx="33202">
                  <c:v>373.77800000000002</c:v>
                </c:pt>
                <c:pt idx="33203">
                  <c:v>373.54500000000002</c:v>
                </c:pt>
                <c:pt idx="33204">
                  <c:v>373.31100000000004</c:v>
                </c:pt>
                <c:pt idx="33205">
                  <c:v>373.077</c:v>
                </c:pt>
                <c:pt idx="33206">
                  <c:v>372.84399999999999</c:v>
                </c:pt>
                <c:pt idx="33207">
                  <c:v>372.61</c:v>
                </c:pt>
                <c:pt idx="33208">
                  <c:v>374.37700000000001</c:v>
                </c:pt>
                <c:pt idx="33209">
                  <c:v>374.14300000000003</c:v>
                </c:pt>
                <c:pt idx="33210">
                  <c:v>373.90899999999999</c:v>
                </c:pt>
                <c:pt idx="33211">
                  <c:v>373.67599999999999</c:v>
                </c:pt>
                <c:pt idx="33212">
                  <c:v>373.44200000000001</c:v>
                </c:pt>
                <c:pt idx="33213">
                  <c:v>373.209</c:v>
                </c:pt>
                <c:pt idx="33214">
                  <c:v>373.97500000000002</c:v>
                </c:pt>
                <c:pt idx="33215">
                  <c:v>373.74099999999999</c:v>
                </c:pt>
                <c:pt idx="33216">
                  <c:v>373.50799999999998</c:v>
                </c:pt>
                <c:pt idx="33217">
                  <c:v>373.274</c:v>
                </c:pt>
                <c:pt idx="33218">
                  <c:v>373.041</c:v>
                </c:pt>
                <c:pt idx="33219">
                  <c:v>372.80700000000002</c:v>
                </c:pt>
                <c:pt idx="33220">
                  <c:v>372.57300000000004</c:v>
                </c:pt>
                <c:pt idx="33221">
                  <c:v>373.34000000000003</c:v>
                </c:pt>
                <c:pt idx="33222">
                  <c:v>373.10599999999999</c:v>
                </c:pt>
                <c:pt idx="33223">
                  <c:v>372.87299999999999</c:v>
                </c:pt>
                <c:pt idx="33224">
                  <c:v>372.63900000000001</c:v>
                </c:pt>
                <c:pt idx="33225">
                  <c:v>372.40500000000003</c:v>
                </c:pt>
                <c:pt idx="33226">
                  <c:v>372.17200000000003</c:v>
                </c:pt>
                <c:pt idx="33227">
                  <c:v>371.93799999999999</c:v>
                </c:pt>
                <c:pt idx="33228">
                  <c:v>372.70499999999998</c:v>
                </c:pt>
                <c:pt idx="33229">
                  <c:v>372.471</c:v>
                </c:pt>
                <c:pt idx="33230">
                  <c:v>372.23700000000002</c:v>
                </c:pt>
                <c:pt idx="33231">
                  <c:v>372.00400000000002</c:v>
                </c:pt>
                <c:pt idx="33232">
                  <c:v>371.77</c:v>
                </c:pt>
                <c:pt idx="33233">
                  <c:v>371.53700000000003</c:v>
                </c:pt>
                <c:pt idx="33234">
                  <c:v>373.303</c:v>
                </c:pt>
                <c:pt idx="33235">
                  <c:v>373.06900000000002</c:v>
                </c:pt>
                <c:pt idx="33236">
                  <c:v>372.83600000000001</c:v>
                </c:pt>
                <c:pt idx="33237">
                  <c:v>372.60200000000003</c:v>
                </c:pt>
                <c:pt idx="33238">
                  <c:v>372.36900000000003</c:v>
                </c:pt>
                <c:pt idx="33239">
                  <c:v>372.13499999999999</c:v>
                </c:pt>
                <c:pt idx="33240">
                  <c:v>371.90100000000001</c:v>
                </c:pt>
                <c:pt idx="33241">
                  <c:v>372.66800000000001</c:v>
                </c:pt>
                <c:pt idx="33242">
                  <c:v>372.43400000000003</c:v>
                </c:pt>
                <c:pt idx="33243">
                  <c:v>372.20100000000002</c:v>
                </c:pt>
                <c:pt idx="33244">
                  <c:v>371.96699999999998</c:v>
                </c:pt>
                <c:pt idx="33245">
                  <c:v>371.733</c:v>
                </c:pt>
                <c:pt idx="33246">
                  <c:v>371.5</c:v>
                </c:pt>
                <c:pt idx="33247">
                  <c:v>372.26600000000002</c:v>
                </c:pt>
                <c:pt idx="33248">
                  <c:v>372.03300000000002</c:v>
                </c:pt>
                <c:pt idx="33249">
                  <c:v>371.79900000000004</c:v>
                </c:pt>
                <c:pt idx="33250">
                  <c:v>371.565</c:v>
                </c:pt>
                <c:pt idx="33251">
                  <c:v>371.33199999999999</c:v>
                </c:pt>
                <c:pt idx="33252">
                  <c:v>371.09800000000001</c:v>
                </c:pt>
                <c:pt idx="33253">
                  <c:v>370.86500000000001</c:v>
                </c:pt>
                <c:pt idx="33254">
                  <c:v>371.63100000000003</c:v>
                </c:pt>
                <c:pt idx="33255">
                  <c:v>371.39699999999999</c:v>
                </c:pt>
                <c:pt idx="33256">
                  <c:v>371.16399999999999</c:v>
                </c:pt>
                <c:pt idx="33257">
                  <c:v>370.93</c:v>
                </c:pt>
                <c:pt idx="33258">
                  <c:v>370.697</c:v>
                </c:pt>
                <c:pt idx="33259">
                  <c:v>370.46300000000002</c:v>
                </c:pt>
                <c:pt idx="33260">
                  <c:v>372.22899999999998</c:v>
                </c:pt>
                <c:pt idx="33261">
                  <c:v>371.99599999999998</c:v>
                </c:pt>
                <c:pt idx="33262">
                  <c:v>371.762</c:v>
                </c:pt>
                <c:pt idx="33263">
                  <c:v>371.529</c:v>
                </c:pt>
                <c:pt idx="33264">
                  <c:v>371.29500000000002</c:v>
                </c:pt>
                <c:pt idx="33265">
                  <c:v>371.06100000000004</c:v>
                </c:pt>
                <c:pt idx="33266">
                  <c:v>370.82800000000003</c:v>
                </c:pt>
                <c:pt idx="33267">
                  <c:v>371.59399999999999</c:v>
                </c:pt>
                <c:pt idx="33268">
                  <c:v>371.36099999999999</c:v>
                </c:pt>
                <c:pt idx="33269">
                  <c:v>371.12700000000001</c:v>
                </c:pt>
                <c:pt idx="33270">
                  <c:v>370.89300000000003</c:v>
                </c:pt>
                <c:pt idx="33271">
                  <c:v>370.66</c:v>
                </c:pt>
                <c:pt idx="33272">
                  <c:v>370.42599999999999</c:v>
                </c:pt>
                <c:pt idx="33273">
                  <c:v>370.19299999999998</c:v>
                </c:pt>
                <c:pt idx="33274">
                  <c:v>370.959</c:v>
                </c:pt>
                <c:pt idx="33275">
                  <c:v>370.72500000000002</c:v>
                </c:pt>
                <c:pt idx="33276">
                  <c:v>370.49200000000002</c:v>
                </c:pt>
                <c:pt idx="33277">
                  <c:v>370.25799999999998</c:v>
                </c:pt>
                <c:pt idx="33278">
                  <c:v>370.02500000000003</c:v>
                </c:pt>
                <c:pt idx="33279">
                  <c:v>369.791</c:v>
                </c:pt>
                <c:pt idx="33280">
                  <c:v>370.55700000000002</c:v>
                </c:pt>
                <c:pt idx="33281">
                  <c:v>370.32400000000001</c:v>
                </c:pt>
                <c:pt idx="33282">
                  <c:v>370.09000000000003</c:v>
                </c:pt>
                <c:pt idx="33283">
                  <c:v>369.85700000000003</c:v>
                </c:pt>
                <c:pt idx="33284">
                  <c:v>369.62299999999999</c:v>
                </c:pt>
                <c:pt idx="33285">
                  <c:v>369.38900000000001</c:v>
                </c:pt>
                <c:pt idx="33286">
                  <c:v>369.15600000000001</c:v>
                </c:pt>
                <c:pt idx="33287">
                  <c:v>370.92200000000003</c:v>
                </c:pt>
                <c:pt idx="33288">
                  <c:v>370.68900000000002</c:v>
                </c:pt>
                <c:pt idx="33289">
                  <c:v>370.45499999999998</c:v>
                </c:pt>
                <c:pt idx="33290">
                  <c:v>370.221</c:v>
                </c:pt>
                <c:pt idx="33291">
                  <c:v>369.988</c:v>
                </c:pt>
                <c:pt idx="33292">
                  <c:v>369.75400000000002</c:v>
                </c:pt>
                <c:pt idx="33293">
                  <c:v>370.52100000000002</c:v>
                </c:pt>
                <c:pt idx="33294">
                  <c:v>370.28700000000003</c:v>
                </c:pt>
                <c:pt idx="33295">
                  <c:v>370.053</c:v>
                </c:pt>
                <c:pt idx="33296">
                  <c:v>369.82</c:v>
                </c:pt>
                <c:pt idx="33297">
                  <c:v>369.58600000000001</c:v>
                </c:pt>
                <c:pt idx="33298">
                  <c:v>369.35300000000001</c:v>
                </c:pt>
                <c:pt idx="33299">
                  <c:v>369.11900000000003</c:v>
                </c:pt>
                <c:pt idx="33300">
                  <c:v>369.88499999999999</c:v>
                </c:pt>
                <c:pt idx="33301">
                  <c:v>369.65199999999999</c:v>
                </c:pt>
                <c:pt idx="33302">
                  <c:v>369.41800000000001</c:v>
                </c:pt>
                <c:pt idx="33303">
                  <c:v>369.185</c:v>
                </c:pt>
                <c:pt idx="33304">
                  <c:v>368.95100000000002</c:v>
                </c:pt>
                <c:pt idx="33305">
                  <c:v>368.71699999999998</c:v>
                </c:pt>
                <c:pt idx="33306">
                  <c:v>369.48399999999998</c:v>
                </c:pt>
                <c:pt idx="33307">
                  <c:v>369.25</c:v>
                </c:pt>
                <c:pt idx="33308">
                  <c:v>369.017</c:v>
                </c:pt>
                <c:pt idx="33309">
                  <c:v>368.78300000000002</c:v>
                </c:pt>
                <c:pt idx="33310">
                  <c:v>368.54900000000004</c:v>
                </c:pt>
                <c:pt idx="33311">
                  <c:v>368.31600000000003</c:v>
                </c:pt>
                <c:pt idx="33312">
                  <c:v>368.08199999999999</c:v>
                </c:pt>
                <c:pt idx="33313">
                  <c:v>369.84899999999999</c:v>
                </c:pt>
                <c:pt idx="33314">
                  <c:v>369.61500000000001</c:v>
                </c:pt>
                <c:pt idx="33315">
                  <c:v>369.38100000000003</c:v>
                </c:pt>
                <c:pt idx="33316">
                  <c:v>369.14800000000002</c:v>
                </c:pt>
                <c:pt idx="33317">
                  <c:v>368.91399999999999</c:v>
                </c:pt>
                <c:pt idx="33318">
                  <c:v>368.68099999999998</c:v>
                </c:pt>
                <c:pt idx="33319">
                  <c:v>369.447</c:v>
                </c:pt>
                <c:pt idx="33320">
                  <c:v>369.21300000000002</c:v>
                </c:pt>
                <c:pt idx="33321">
                  <c:v>368.98</c:v>
                </c:pt>
                <c:pt idx="33322">
                  <c:v>368.74599999999998</c:v>
                </c:pt>
                <c:pt idx="33323">
                  <c:v>368.51300000000003</c:v>
                </c:pt>
                <c:pt idx="33324">
                  <c:v>368.279</c:v>
                </c:pt>
                <c:pt idx="33325">
                  <c:v>368.04500000000002</c:v>
                </c:pt>
                <c:pt idx="33326">
                  <c:v>368.81200000000001</c:v>
                </c:pt>
                <c:pt idx="33327">
                  <c:v>368.57800000000003</c:v>
                </c:pt>
                <c:pt idx="33328">
                  <c:v>368.34500000000003</c:v>
                </c:pt>
                <c:pt idx="33329">
                  <c:v>368.11099999999999</c:v>
                </c:pt>
                <c:pt idx="33330">
                  <c:v>367.87700000000001</c:v>
                </c:pt>
                <c:pt idx="33331">
                  <c:v>367.64400000000001</c:v>
                </c:pt>
                <c:pt idx="33332">
                  <c:v>367.41</c:v>
                </c:pt>
                <c:pt idx="33333">
                  <c:v>368.17700000000002</c:v>
                </c:pt>
                <c:pt idx="33334">
                  <c:v>367.94299999999998</c:v>
                </c:pt>
                <c:pt idx="33335">
                  <c:v>367.709</c:v>
                </c:pt>
                <c:pt idx="33336">
                  <c:v>367.476</c:v>
                </c:pt>
                <c:pt idx="33337">
                  <c:v>367.24200000000002</c:v>
                </c:pt>
                <c:pt idx="33338">
                  <c:v>367.00900000000001</c:v>
                </c:pt>
                <c:pt idx="33339">
                  <c:v>368.77500000000003</c:v>
                </c:pt>
                <c:pt idx="33340">
                  <c:v>368.541</c:v>
                </c:pt>
                <c:pt idx="33341">
                  <c:v>368.30799999999999</c:v>
                </c:pt>
                <c:pt idx="33342">
                  <c:v>368.07400000000001</c:v>
                </c:pt>
                <c:pt idx="33343">
                  <c:v>367.84100000000001</c:v>
                </c:pt>
                <c:pt idx="33344">
                  <c:v>367.60700000000003</c:v>
                </c:pt>
                <c:pt idx="33345">
                  <c:v>367.37299999999999</c:v>
                </c:pt>
                <c:pt idx="33346">
                  <c:v>368.14</c:v>
                </c:pt>
                <c:pt idx="33347">
                  <c:v>367.90600000000001</c:v>
                </c:pt>
                <c:pt idx="33348">
                  <c:v>367.673</c:v>
                </c:pt>
                <c:pt idx="33349">
                  <c:v>367.43900000000002</c:v>
                </c:pt>
                <c:pt idx="33350">
                  <c:v>367.20499999999998</c:v>
                </c:pt>
                <c:pt idx="33351">
                  <c:v>366.97199999999998</c:v>
                </c:pt>
                <c:pt idx="33352">
                  <c:v>367.738</c:v>
                </c:pt>
                <c:pt idx="33353">
                  <c:v>367.505</c:v>
                </c:pt>
                <c:pt idx="33354">
                  <c:v>367.27100000000002</c:v>
                </c:pt>
                <c:pt idx="33355">
                  <c:v>367.03700000000003</c:v>
                </c:pt>
                <c:pt idx="33356">
                  <c:v>366.80400000000003</c:v>
                </c:pt>
                <c:pt idx="33357">
                  <c:v>366.57</c:v>
                </c:pt>
                <c:pt idx="33358">
                  <c:v>366.33699999999999</c:v>
                </c:pt>
                <c:pt idx="33359">
                  <c:v>367.10300000000001</c:v>
                </c:pt>
                <c:pt idx="33360">
                  <c:v>366.86900000000003</c:v>
                </c:pt>
                <c:pt idx="33361">
                  <c:v>366.63600000000002</c:v>
                </c:pt>
                <c:pt idx="33362">
                  <c:v>366.40199999999999</c:v>
                </c:pt>
                <c:pt idx="33363">
                  <c:v>366.16899999999998</c:v>
                </c:pt>
                <c:pt idx="33364">
                  <c:v>365.935</c:v>
                </c:pt>
                <c:pt idx="33365">
                  <c:v>367.70100000000002</c:v>
                </c:pt>
                <c:pt idx="33366">
                  <c:v>367.46800000000002</c:v>
                </c:pt>
                <c:pt idx="33367">
                  <c:v>367.23399999999998</c:v>
                </c:pt>
                <c:pt idx="33368">
                  <c:v>367.00100000000003</c:v>
                </c:pt>
                <c:pt idx="33369">
                  <c:v>366.767</c:v>
                </c:pt>
                <c:pt idx="33370">
                  <c:v>366.53300000000002</c:v>
                </c:pt>
                <c:pt idx="33371">
                  <c:v>366.3</c:v>
                </c:pt>
                <c:pt idx="33372">
                  <c:v>367.06600000000003</c:v>
                </c:pt>
                <c:pt idx="33373">
                  <c:v>366.83300000000003</c:v>
                </c:pt>
                <c:pt idx="33374">
                  <c:v>366.59899999999999</c:v>
                </c:pt>
                <c:pt idx="33375">
                  <c:v>366.36500000000001</c:v>
                </c:pt>
                <c:pt idx="33376">
                  <c:v>366.13200000000001</c:v>
                </c:pt>
                <c:pt idx="33377">
                  <c:v>365.89800000000002</c:v>
                </c:pt>
                <c:pt idx="33378">
                  <c:v>365.66500000000002</c:v>
                </c:pt>
                <c:pt idx="33379">
                  <c:v>366.43099999999998</c:v>
                </c:pt>
                <c:pt idx="33380">
                  <c:v>366.197</c:v>
                </c:pt>
                <c:pt idx="33381">
                  <c:v>365.964</c:v>
                </c:pt>
                <c:pt idx="33382">
                  <c:v>365.73</c:v>
                </c:pt>
                <c:pt idx="33383">
                  <c:v>365.49700000000001</c:v>
                </c:pt>
                <c:pt idx="33384">
                  <c:v>365.26300000000003</c:v>
                </c:pt>
                <c:pt idx="33385">
                  <c:v>366.029</c:v>
                </c:pt>
                <c:pt idx="33386">
                  <c:v>365.79599999999999</c:v>
                </c:pt>
                <c:pt idx="33387">
                  <c:v>365.56200000000001</c:v>
                </c:pt>
                <c:pt idx="33388">
                  <c:v>365.32900000000001</c:v>
                </c:pt>
                <c:pt idx="33389">
                  <c:v>365.09500000000003</c:v>
                </c:pt>
                <c:pt idx="33390">
                  <c:v>364.86099999999999</c:v>
                </c:pt>
                <c:pt idx="33391">
                  <c:v>364.62799999999999</c:v>
                </c:pt>
                <c:pt idx="33392">
                  <c:v>366.39400000000001</c:v>
                </c:pt>
                <c:pt idx="33393">
                  <c:v>366.161</c:v>
                </c:pt>
                <c:pt idx="33394">
                  <c:v>365.92700000000002</c:v>
                </c:pt>
                <c:pt idx="33395">
                  <c:v>365.69299999999998</c:v>
                </c:pt>
                <c:pt idx="33396">
                  <c:v>365.46</c:v>
                </c:pt>
                <c:pt idx="33397">
                  <c:v>365.226</c:v>
                </c:pt>
                <c:pt idx="33398">
                  <c:v>365.99299999999999</c:v>
                </c:pt>
                <c:pt idx="33399">
                  <c:v>365.75900000000001</c:v>
                </c:pt>
                <c:pt idx="33400">
                  <c:v>365.52500000000003</c:v>
                </c:pt>
                <c:pt idx="33401">
                  <c:v>365.29200000000003</c:v>
                </c:pt>
                <c:pt idx="33402">
                  <c:v>365.05799999999999</c:v>
                </c:pt>
                <c:pt idx="33403">
                  <c:v>364.82499999999999</c:v>
                </c:pt>
                <c:pt idx="33404">
                  <c:v>364.59100000000001</c:v>
                </c:pt>
                <c:pt idx="33405">
                  <c:v>365.35700000000003</c:v>
                </c:pt>
                <c:pt idx="33406">
                  <c:v>365.12400000000002</c:v>
                </c:pt>
                <c:pt idx="33407">
                  <c:v>364.89</c:v>
                </c:pt>
                <c:pt idx="33408">
                  <c:v>364.65699999999998</c:v>
                </c:pt>
                <c:pt idx="33409">
                  <c:v>364.423</c:v>
                </c:pt>
                <c:pt idx="33410">
                  <c:v>364.18900000000002</c:v>
                </c:pt>
                <c:pt idx="33411">
                  <c:v>364.95600000000002</c:v>
                </c:pt>
                <c:pt idx="33412">
                  <c:v>364.72199999999998</c:v>
                </c:pt>
                <c:pt idx="33413">
                  <c:v>364.48900000000003</c:v>
                </c:pt>
                <c:pt idx="33414">
                  <c:v>364.255</c:v>
                </c:pt>
                <c:pt idx="33415">
                  <c:v>364.02100000000002</c:v>
                </c:pt>
                <c:pt idx="33416">
                  <c:v>363.78800000000001</c:v>
                </c:pt>
                <c:pt idx="33417">
                  <c:v>363.55400000000003</c:v>
                </c:pt>
                <c:pt idx="33418">
                  <c:v>365.32100000000003</c:v>
                </c:pt>
                <c:pt idx="33419">
                  <c:v>365.08699999999999</c:v>
                </c:pt>
                <c:pt idx="33420">
                  <c:v>364.85300000000001</c:v>
                </c:pt>
                <c:pt idx="33421">
                  <c:v>364.62</c:v>
                </c:pt>
                <c:pt idx="33422">
                  <c:v>364.38600000000002</c:v>
                </c:pt>
                <c:pt idx="33423">
                  <c:v>364.15300000000002</c:v>
                </c:pt>
                <c:pt idx="33424">
                  <c:v>364.91899999999998</c:v>
                </c:pt>
                <c:pt idx="33425">
                  <c:v>364.685</c:v>
                </c:pt>
                <c:pt idx="33426">
                  <c:v>364.452</c:v>
                </c:pt>
                <c:pt idx="33427">
                  <c:v>364.21800000000002</c:v>
                </c:pt>
                <c:pt idx="33428">
                  <c:v>363.98500000000001</c:v>
                </c:pt>
                <c:pt idx="33429">
                  <c:v>363.75100000000003</c:v>
                </c:pt>
                <c:pt idx="33430">
                  <c:v>363.517</c:v>
                </c:pt>
                <c:pt idx="33431">
                  <c:v>364.28399999999999</c:v>
                </c:pt>
                <c:pt idx="33432">
                  <c:v>364.05</c:v>
                </c:pt>
                <c:pt idx="33433">
                  <c:v>363.81700000000001</c:v>
                </c:pt>
                <c:pt idx="33434">
                  <c:v>363.58300000000003</c:v>
                </c:pt>
                <c:pt idx="33435">
                  <c:v>363.34899999999999</c:v>
                </c:pt>
                <c:pt idx="33436">
                  <c:v>363.11599999999999</c:v>
                </c:pt>
                <c:pt idx="33437">
                  <c:v>362.88200000000001</c:v>
                </c:pt>
                <c:pt idx="33438">
                  <c:v>363.649</c:v>
                </c:pt>
                <c:pt idx="33439">
                  <c:v>363.41500000000002</c:v>
                </c:pt>
                <c:pt idx="33440">
                  <c:v>363.18099999999998</c:v>
                </c:pt>
                <c:pt idx="33441">
                  <c:v>362.94800000000004</c:v>
                </c:pt>
                <c:pt idx="33442">
                  <c:v>362.714</c:v>
                </c:pt>
                <c:pt idx="33443">
                  <c:v>362.48099999999999</c:v>
                </c:pt>
                <c:pt idx="33444">
                  <c:v>364.24700000000001</c:v>
                </c:pt>
                <c:pt idx="33445">
                  <c:v>364.01300000000003</c:v>
                </c:pt>
                <c:pt idx="33446">
                  <c:v>363.78000000000003</c:v>
                </c:pt>
                <c:pt idx="33447">
                  <c:v>363.54599999999999</c:v>
                </c:pt>
                <c:pt idx="33448">
                  <c:v>363.31299999999999</c:v>
                </c:pt>
                <c:pt idx="33449">
                  <c:v>363.07900000000001</c:v>
                </c:pt>
                <c:pt idx="33450">
                  <c:v>362.84500000000003</c:v>
                </c:pt>
                <c:pt idx="33451">
                  <c:v>363.61200000000002</c:v>
                </c:pt>
                <c:pt idx="33452">
                  <c:v>363.37799999999999</c:v>
                </c:pt>
                <c:pt idx="33453">
                  <c:v>363.14499999999998</c:v>
                </c:pt>
                <c:pt idx="33454">
                  <c:v>362.911</c:v>
                </c:pt>
                <c:pt idx="33455">
                  <c:v>362.67700000000002</c:v>
                </c:pt>
                <c:pt idx="33456">
                  <c:v>362.44400000000002</c:v>
                </c:pt>
                <c:pt idx="33457">
                  <c:v>363.21</c:v>
                </c:pt>
                <c:pt idx="33458">
                  <c:v>362.97700000000003</c:v>
                </c:pt>
                <c:pt idx="33459">
                  <c:v>362.74299999999999</c:v>
                </c:pt>
                <c:pt idx="33460">
                  <c:v>362.50900000000001</c:v>
                </c:pt>
                <c:pt idx="33461">
                  <c:v>362.27600000000001</c:v>
                </c:pt>
                <c:pt idx="33462">
                  <c:v>362.04200000000003</c:v>
                </c:pt>
                <c:pt idx="33463">
                  <c:v>361.80900000000003</c:v>
                </c:pt>
                <c:pt idx="33464">
                  <c:v>362.57499999999999</c:v>
                </c:pt>
                <c:pt idx="33465">
                  <c:v>362.34100000000001</c:v>
                </c:pt>
                <c:pt idx="33466">
                  <c:v>362.108</c:v>
                </c:pt>
                <c:pt idx="33467">
                  <c:v>361.87400000000002</c:v>
                </c:pt>
                <c:pt idx="33468">
                  <c:v>361.64100000000002</c:v>
                </c:pt>
                <c:pt idx="33469">
                  <c:v>361.40699999999998</c:v>
                </c:pt>
                <c:pt idx="33470">
                  <c:v>363.173</c:v>
                </c:pt>
                <c:pt idx="33471">
                  <c:v>362.94</c:v>
                </c:pt>
                <c:pt idx="33472">
                  <c:v>362.70600000000002</c:v>
                </c:pt>
                <c:pt idx="33473">
                  <c:v>362.47300000000001</c:v>
                </c:pt>
                <c:pt idx="33474">
                  <c:v>362.23900000000003</c:v>
                </c:pt>
                <c:pt idx="33475">
                  <c:v>362.005</c:v>
                </c:pt>
                <c:pt idx="33476">
                  <c:v>361.77199999999999</c:v>
                </c:pt>
                <c:pt idx="33477">
                  <c:v>362.53800000000001</c:v>
                </c:pt>
                <c:pt idx="33478">
                  <c:v>362.30500000000001</c:v>
                </c:pt>
                <c:pt idx="33479">
                  <c:v>362.07100000000003</c:v>
                </c:pt>
                <c:pt idx="33480">
                  <c:v>361.83699999999999</c:v>
                </c:pt>
                <c:pt idx="33481">
                  <c:v>361.60399999999998</c:v>
                </c:pt>
                <c:pt idx="33482">
                  <c:v>361.37</c:v>
                </c:pt>
                <c:pt idx="33483">
                  <c:v>361.137</c:v>
                </c:pt>
                <c:pt idx="33484">
                  <c:v>361.90300000000002</c:v>
                </c:pt>
                <c:pt idx="33485">
                  <c:v>361.66899999999998</c:v>
                </c:pt>
                <c:pt idx="33486">
                  <c:v>361.43600000000004</c:v>
                </c:pt>
                <c:pt idx="33487">
                  <c:v>361.202</c:v>
                </c:pt>
                <c:pt idx="33488">
                  <c:v>360.96899999999999</c:v>
                </c:pt>
                <c:pt idx="33489">
                  <c:v>360.73500000000001</c:v>
                </c:pt>
                <c:pt idx="33490">
                  <c:v>361.50100000000003</c:v>
                </c:pt>
                <c:pt idx="33491">
                  <c:v>361.26800000000003</c:v>
                </c:pt>
                <c:pt idx="33492">
                  <c:v>361.03399999999999</c:v>
                </c:pt>
                <c:pt idx="33493">
                  <c:v>360.80099999999999</c:v>
                </c:pt>
                <c:pt idx="33494">
                  <c:v>360.56700000000001</c:v>
                </c:pt>
                <c:pt idx="33495">
                  <c:v>360.33300000000003</c:v>
                </c:pt>
                <c:pt idx="33496">
                  <c:v>360.1</c:v>
                </c:pt>
                <c:pt idx="33497">
                  <c:v>361.86599999999999</c:v>
                </c:pt>
                <c:pt idx="33498">
                  <c:v>361.63299999999998</c:v>
                </c:pt>
                <c:pt idx="33499">
                  <c:v>361.399</c:v>
                </c:pt>
                <c:pt idx="33500">
                  <c:v>361.16500000000002</c:v>
                </c:pt>
                <c:pt idx="33501">
                  <c:v>360.93200000000002</c:v>
                </c:pt>
                <c:pt idx="33502">
                  <c:v>360.69799999999998</c:v>
                </c:pt>
                <c:pt idx="33503">
                  <c:v>361.46500000000003</c:v>
                </c:pt>
                <c:pt idx="33504">
                  <c:v>361.23099999999999</c:v>
                </c:pt>
                <c:pt idx="33505">
                  <c:v>360.99700000000001</c:v>
                </c:pt>
                <c:pt idx="33506">
                  <c:v>360.76400000000001</c:v>
                </c:pt>
                <c:pt idx="33507">
                  <c:v>360.53000000000003</c:v>
                </c:pt>
                <c:pt idx="33508">
                  <c:v>360.29700000000003</c:v>
                </c:pt>
                <c:pt idx="33509">
                  <c:v>360.06299999999999</c:v>
                </c:pt>
                <c:pt idx="33510">
                  <c:v>360.82900000000001</c:v>
                </c:pt>
                <c:pt idx="33511">
                  <c:v>360.596</c:v>
                </c:pt>
                <c:pt idx="33512">
                  <c:v>360.36200000000002</c:v>
                </c:pt>
                <c:pt idx="33513">
                  <c:v>360.12900000000002</c:v>
                </c:pt>
                <c:pt idx="33514">
                  <c:v>359.89499999999998</c:v>
                </c:pt>
                <c:pt idx="33515">
                  <c:v>359.661</c:v>
                </c:pt>
                <c:pt idx="33516">
                  <c:v>360.428</c:v>
                </c:pt>
                <c:pt idx="33517">
                  <c:v>360.19400000000002</c:v>
                </c:pt>
                <c:pt idx="33518">
                  <c:v>359.96100000000001</c:v>
                </c:pt>
                <c:pt idx="33519">
                  <c:v>359.72700000000003</c:v>
                </c:pt>
                <c:pt idx="33520">
                  <c:v>359.49299999999999</c:v>
                </c:pt>
                <c:pt idx="33521">
                  <c:v>359.26</c:v>
                </c:pt>
                <c:pt idx="33522">
                  <c:v>359.02600000000001</c:v>
                </c:pt>
                <c:pt idx="33523">
                  <c:v>360.79300000000001</c:v>
                </c:pt>
                <c:pt idx="33524">
                  <c:v>360.55900000000003</c:v>
                </c:pt>
                <c:pt idx="33525">
                  <c:v>360.32499999999999</c:v>
                </c:pt>
                <c:pt idx="33526">
                  <c:v>360.09199999999998</c:v>
                </c:pt>
                <c:pt idx="33527">
                  <c:v>359.858</c:v>
                </c:pt>
                <c:pt idx="33528">
                  <c:v>359.625</c:v>
                </c:pt>
                <c:pt idx="33529">
                  <c:v>359.39100000000002</c:v>
                </c:pt>
                <c:pt idx="33530">
                  <c:v>360.15699999999998</c:v>
                </c:pt>
                <c:pt idx="33531">
                  <c:v>359.92400000000004</c:v>
                </c:pt>
                <c:pt idx="33532">
                  <c:v>359.69</c:v>
                </c:pt>
                <c:pt idx="33533">
                  <c:v>359.45699999999999</c:v>
                </c:pt>
                <c:pt idx="33534">
                  <c:v>359.22300000000001</c:v>
                </c:pt>
                <c:pt idx="33535">
                  <c:v>358.98900000000003</c:v>
                </c:pt>
                <c:pt idx="33536">
                  <c:v>359.75600000000003</c:v>
                </c:pt>
                <c:pt idx="33537">
                  <c:v>359.52199999999999</c:v>
                </c:pt>
                <c:pt idx="33538">
                  <c:v>359.28899999999999</c:v>
                </c:pt>
                <c:pt idx="33539">
                  <c:v>359.05500000000001</c:v>
                </c:pt>
                <c:pt idx="33540">
                  <c:v>358.82100000000003</c:v>
                </c:pt>
                <c:pt idx="33541">
                  <c:v>358.58800000000002</c:v>
                </c:pt>
                <c:pt idx="33542">
                  <c:v>358.35399999999998</c:v>
                </c:pt>
                <c:pt idx="33543">
                  <c:v>359.12099999999998</c:v>
                </c:pt>
                <c:pt idx="33544">
                  <c:v>358.887</c:v>
                </c:pt>
                <c:pt idx="33545">
                  <c:v>358.65300000000002</c:v>
                </c:pt>
                <c:pt idx="33546">
                  <c:v>358.42</c:v>
                </c:pt>
                <c:pt idx="33547">
                  <c:v>358.18600000000004</c:v>
                </c:pt>
                <c:pt idx="33548">
                  <c:v>357.95300000000003</c:v>
                </c:pt>
                <c:pt idx="33549">
                  <c:v>359.71899999999999</c:v>
                </c:pt>
                <c:pt idx="33550">
                  <c:v>359.48500000000001</c:v>
                </c:pt>
                <c:pt idx="33551">
                  <c:v>359.25200000000001</c:v>
                </c:pt>
                <c:pt idx="33552">
                  <c:v>359.01800000000003</c:v>
                </c:pt>
                <c:pt idx="33553">
                  <c:v>358.78500000000003</c:v>
                </c:pt>
                <c:pt idx="33554">
                  <c:v>358.55099999999999</c:v>
                </c:pt>
                <c:pt idx="33555">
                  <c:v>358.31700000000001</c:v>
                </c:pt>
                <c:pt idx="33556">
                  <c:v>359.084</c:v>
                </c:pt>
                <c:pt idx="33557">
                  <c:v>358.85</c:v>
                </c:pt>
                <c:pt idx="33558">
                  <c:v>358.61700000000002</c:v>
                </c:pt>
                <c:pt idx="33559">
                  <c:v>358.38299999999998</c:v>
                </c:pt>
                <c:pt idx="33560">
                  <c:v>358.149</c:v>
                </c:pt>
                <c:pt idx="33561">
                  <c:v>357.916</c:v>
                </c:pt>
                <c:pt idx="33562">
                  <c:v>358.68200000000002</c:v>
                </c:pt>
                <c:pt idx="33563">
                  <c:v>358.44900000000001</c:v>
                </c:pt>
                <c:pt idx="33564">
                  <c:v>358.21500000000003</c:v>
                </c:pt>
                <c:pt idx="33565">
                  <c:v>357.98099999999999</c:v>
                </c:pt>
                <c:pt idx="33566">
                  <c:v>357.74799999999999</c:v>
                </c:pt>
                <c:pt idx="33567">
                  <c:v>357.51400000000001</c:v>
                </c:pt>
                <c:pt idx="33568">
                  <c:v>357.28100000000001</c:v>
                </c:pt>
                <c:pt idx="33569">
                  <c:v>358.04700000000003</c:v>
                </c:pt>
                <c:pt idx="33570">
                  <c:v>357.81299999999999</c:v>
                </c:pt>
                <c:pt idx="33571">
                  <c:v>357.58</c:v>
                </c:pt>
                <c:pt idx="33572">
                  <c:v>357.346</c:v>
                </c:pt>
                <c:pt idx="33573">
                  <c:v>357.113</c:v>
                </c:pt>
                <c:pt idx="33574">
                  <c:v>356.87900000000002</c:v>
                </c:pt>
                <c:pt idx="33575">
                  <c:v>358.64499999999998</c:v>
                </c:pt>
                <c:pt idx="33576">
                  <c:v>358.41200000000003</c:v>
                </c:pt>
                <c:pt idx="33577">
                  <c:v>358.178</c:v>
                </c:pt>
                <c:pt idx="33578">
                  <c:v>357.94499999999999</c:v>
                </c:pt>
                <c:pt idx="33579">
                  <c:v>357.71100000000001</c:v>
                </c:pt>
                <c:pt idx="33580">
                  <c:v>357.47700000000003</c:v>
                </c:pt>
                <c:pt idx="33581">
                  <c:v>357.24400000000003</c:v>
                </c:pt>
                <c:pt idx="33582">
                  <c:v>358.01</c:v>
                </c:pt>
                <c:pt idx="33583">
                  <c:v>357.77699999999999</c:v>
                </c:pt>
                <c:pt idx="33584">
                  <c:v>357.54300000000001</c:v>
                </c:pt>
                <c:pt idx="33585">
                  <c:v>357.30900000000003</c:v>
                </c:pt>
                <c:pt idx="33586">
                  <c:v>357.07600000000002</c:v>
                </c:pt>
                <c:pt idx="33587">
                  <c:v>356.84199999999998</c:v>
                </c:pt>
                <c:pt idx="33588">
                  <c:v>356.60899999999998</c:v>
                </c:pt>
                <c:pt idx="33589">
                  <c:v>357.375</c:v>
                </c:pt>
                <c:pt idx="33590">
                  <c:v>357.14100000000002</c:v>
                </c:pt>
                <c:pt idx="33591">
                  <c:v>356.90800000000002</c:v>
                </c:pt>
                <c:pt idx="33592">
                  <c:v>356.67400000000004</c:v>
                </c:pt>
                <c:pt idx="33593">
                  <c:v>356.44100000000003</c:v>
                </c:pt>
                <c:pt idx="33594">
                  <c:v>356.20699999999999</c:v>
                </c:pt>
                <c:pt idx="33595">
                  <c:v>356.97300000000001</c:v>
                </c:pt>
                <c:pt idx="33596">
                  <c:v>356.74</c:v>
                </c:pt>
                <c:pt idx="33597">
                  <c:v>356.50600000000003</c:v>
                </c:pt>
                <c:pt idx="33598">
                  <c:v>356.27300000000002</c:v>
                </c:pt>
                <c:pt idx="33599">
                  <c:v>356.03899999999999</c:v>
                </c:pt>
                <c:pt idx="33600">
                  <c:v>355.80500000000001</c:v>
                </c:pt>
                <c:pt idx="33601">
                  <c:v>355.572</c:v>
                </c:pt>
                <c:pt idx="33602">
                  <c:v>357.33800000000002</c:v>
                </c:pt>
                <c:pt idx="33603">
                  <c:v>357.10500000000002</c:v>
                </c:pt>
                <c:pt idx="33604">
                  <c:v>356.87099999999998</c:v>
                </c:pt>
                <c:pt idx="33605">
                  <c:v>356.637</c:v>
                </c:pt>
                <c:pt idx="33606">
                  <c:v>356.404</c:v>
                </c:pt>
                <c:pt idx="33607">
                  <c:v>356.17</c:v>
                </c:pt>
                <c:pt idx="33608">
                  <c:v>356.93700000000001</c:v>
                </c:pt>
                <c:pt idx="33609">
                  <c:v>356.70300000000003</c:v>
                </c:pt>
                <c:pt idx="33610">
                  <c:v>356.46899999999999</c:v>
                </c:pt>
                <c:pt idx="33611">
                  <c:v>356.23599999999999</c:v>
                </c:pt>
                <c:pt idx="33612">
                  <c:v>356.00200000000001</c:v>
                </c:pt>
                <c:pt idx="33613">
                  <c:v>355.76900000000001</c:v>
                </c:pt>
                <c:pt idx="33614">
                  <c:v>355.53500000000003</c:v>
                </c:pt>
                <c:pt idx="33615">
                  <c:v>356.30099999999999</c:v>
                </c:pt>
                <c:pt idx="33616">
                  <c:v>356.06799999999998</c:v>
                </c:pt>
                <c:pt idx="33617">
                  <c:v>355.834</c:v>
                </c:pt>
                <c:pt idx="33618">
                  <c:v>355.601</c:v>
                </c:pt>
                <c:pt idx="33619">
                  <c:v>355.36700000000002</c:v>
                </c:pt>
                <c:pt idx="33620">
                  <c:v>355.13299999999998</c:v>
                </c:pt>
                <c:pt idx="33621">
                  <c:v>355.90000000000003</c:v>
                </c:pt>
                <c:pt idx="33622">
                  <c:v>355.666</c:v>
                </c:pt>
                <c:pt idx="33623">
                  <c:v>355.43299999999999</c:v>
                </c:pt>
                <c:pt idx="33624">
                  <c:v>355.19900000000001</c:v>
                </c:pt>
                <c:pt idx="33625">
                  <c:v>354.96500000000003</c:v>
                </c:pt>
                <c:pt idx="33626">
                  <c:v>354.73200000000003</c:v>
                </c:pt>
                <c:pt idx="33627">
                  <c:v>354.49799999999999</c:v>
                </c:pt>
                <c:pt idx="33628">
                  <c:v>356.26499999999999</c:v>
                </c:pt>
                <c:pt idx="33629">
                  <c:v>356.03100000000001</c:v>
                </c:pt>
                <c:pt idx="33630">
                  <c:v>355.79700000000003</c:v>
                </c:pt>
                <c:pt idx="33631">
                  <c:v>355.56400000000002</c:v>
                </c:pt>
                <c:pt idx="33632">
                  <c:v>355.33</c:v>
                </c:pt>
                <c:pt idx="33633">
                  <c:v>355.09699999999998</c:v>
                </c:pt>
                <c:pt idx="33634">
                  <c:v>354.863</c:v>
                </c:pt>
                <c:pt idx="33635">
                  <c:v>355.62900000000002</c:v>
                </c:pt>
                <c:pt idx="33636">
                  <c:v>355.39600000000002</c:v>
                </c:pt>
                <c:pt idx="33637">
                  <c:v>355.16200000000003</c:v>
                </c:pt>
                <c:pt idx="33638">
                  <c:v>354.92900000000003</c:v>
                </c:pt>
                <c:pt idx="33639">
                  <c:v>354.69499999999999</c:v>
                </c:pt>
                <c:pt idx="33640">
                  <c:v>354.46100000000001</c:v>
                </c:pt>
                <c:pt idx="33641">
                  <c:v>355.22800000000001</c:v>
                </c:pt>
                <c:pt idx="33642">
                  <c:v>354.99400000000003</c:v>
                </c:pt>
                <c:pt idx="33643">
                  <c:v>354.76100000000002</c:v>
                </c:pt>
                <c:pt idx="33644">
                  <c:v>354.52699999999999</c:v>
                </c:pt>
                <c:pt idx="33645">
                  <c:v>354.29300000000001</c:v>
                </c:pt>
                <c:pt idx="33646">
                  <c:v>354.06</c:v>
                </c:pt>
                <c:pt idx="33647">
                  <c:v>353.82600000000002</c:v>
                </c:pt>
                <c:pt idx="33648">
                  <c:v>354.59300000000002</c:v>
                </c:pt>
                <c:pt idx="33649">
                  <c:v>354.35899999999998</c:v>
                </c:pt>
                <c:pt idx="33650">
                  <c:v>354.125</c:v>
                </c:pt>
                <c:pt idx="33651">
                  <c:v>353.892</c:v>
                </c:pt>
                <c:pt idx="33652">
                  <c:v>353.65800000000002</c:v>
                </c:pt>
                <c:pt idx="33653">
                  <c:v>353.42500000000001</c:v>
                </c:pt>
                <c:pt idx="33654">
                  <c:v>355.19100000000003</c:v>
                </c:pt>
                <c:pt idx="33655">
                  <c:v>354.95699999999999</c:v>
                </c:pt>
                <c:pt idx="33656">
                  <c:v>354.72399999999999</c:v>
                </c:pt>
                <c:pt idx="33657">
                  <c:v>354.49</c:v>
                </c:pt>
                <c:pt idx="33658">
                  <c:v>354.25700000000001</c:v>
                </c:pt>
                <c:pt idx="33659">
                  <c:v>354.02300000000002</c:v>
                </c:pt>
                <c:pt idx="33660">
                  <c:v>353.78899999999999</c:v>
                </c:pt>
                <c:pt idx="33661">
                  <c:v>354.55599999999998</c:v>
                </c:pt>
                <c:pt idx="33662">
                  <c:v>354.322</c:v>
                </c:pt>
                <c:pt idx="33663">
                  <c:v>354.089</c:v>
                </c:pt>
                <c:pt idx="33664">
                  <c:v>353.85500000000002</c:v>
                </c:pt>
                <c:pt idx="33665">
                  <c:v>353.62099999999998</c:v>
                </c:pt>
                <c:pt idx="33666">
                  <c:v>353.38800000000003</c:v>
                </c:pt>
                <c:pt idx="33667">
                  <c:v>354.154</c:v>
                </c:pt>
                <c:pt idx="33668">
                  <c:v>353.92099999999999</c:v>
                </c:pt>
                <c:pt idx="33669">
                  <c:v>353.68700000000001</c:v>
                </c:pt>
                <c:pt idx="33670">
                  <c:v>353.45300000000003</c:v>
                </c:pt>
                <c:pt idx="33671">
                  <c:v>353.22</c:v>
                </c:pt>
                <c:pt idx="33672">
                  <c:v>352.98599999999999</c:v>
                </c:pt>
                <c:pt idx="33673">
                  <c:v>352.75299999999999</c:v>
                </c:pt>
                <c:pt idx="33674">
                  <c:v>353.51900000000001</c:v>
                </c:pt>
                <c:pt idx="33675">
                  <c:v>353.28500000000003</c:v>
                </c:pt>
                <c:pt idx="33676">
                  <c:v>353.05200000000002</c:v>
                </c:pt>
                <c:pt idx="33677">
                  <c:v>352.81799999999998</c:v>
                </c:pt>
                <c:pt idx="33678">
                  <c:v>352.58499999999998</c:v>
                </c:pt>
                <c:pt idx="33679">
                  <c:v>352.351</c:v>
                </c:pt>
                <c:pt idx="33680">
                  <c:v>352.11700000000002</c:v>
                </c:pt>
                <c:pt idx="33681">
                  <c:v>353.88400000000001</c:v>
                </c:pt>
                <c:pt idx="33682">
                  <c:v>353.65000000000003</c:v>
                </c:pt>
                <c:pt idx="33683">
                  <c:v>353.41700000000003</c:v>
                </c:pt>
                <c:pt idx="33684">
                  <c:v>353.18299999999999</c:v>
                </c:pt>
                <c:pt idx="33685">
                  <c:v>352.94900000000001</c:v>
                </c:pt>
                <c:pt idx="33686">
                  <c:v>352.71600000000001</c:v>
                </c:pt>
                <c:pt idx="33687">
                  <c:v>353.48200000000003</c:v>
                </c:pt>
                <c:pt idx="33688">
                  <c:v>353.24900000000002</c:v>
                </c:pt>
                <c:pt idx="33689">
                  <c:v>353.01499999999999</c:v>
                </c:pt>
                <c:pt idx="33690">
                  <c:v>352.78100000000001</c:v>
                </c:pt>
                <c:pt idx="33691">
                  <c:v>352.548</c:v>
                </c:pt>
                <c:pt idx="33692">
                  <c:v>352.31400000000002</c:v>
                </c:pt>
                <c:pt idx="33693">
                  <c:v>352.08100000000002</c:v>
                </c:pt>
                <c:pt idx="33694">
                  <c:v>352.84699999999998</c:v>
                </c:pt>
                <c:pt idx="33695">
                  <c:v>352.613</c:v>
                </c:pt>
                <c:pt idx="33696">
                  <c:v>352.38</c:v>
                </c:pt>
                <c:pt idx="33697">
                  <c:v>352.14600000000002</c:v>
                </c:pt>
                <c:pt idx="33698">
                  <c:v>351.91300000000001</c:v>
                </c:pt>
                <c:pt idx="33699">
                  <c:v>351.67900000000003</c:v>
                </c:pt>
                <c:pt idx="33700">
                  <c:v>352.44499999999999</c:v>
                </c:pt>
                <c:pt idx="33701">
                  <c:v>352.21199999999999</c:v>
                </c:pt>
                <c:pt idx="33702">
                  <c:v>351.97800000000001</c:v>
                </c:pt>
                <c:pt idx="33703">
                  <c:v>351.745</c:v>
                </c:pt>
                <c:pt idx="33704">
                  <c:v>351.51100000000002</c:v>
                </c:pt>
                <c:pt idx="33705">
                  <c:v>351.27699999999999</c:v>
                </c:pt>
                <c:pt idx="33706">
                  <c:v>351.04399999999998</c:v>
                </c:pt>
                <c:pt idx="33707">
                  <c:v>352.81</c:v>
                </c:pt>
                <c:pt idx="33708">
                  <c:v>352.577</c:v>
                </c:pt>
                <c:pt idx="33709">
                  <c:v>352.34300000000002</c:v>
                </c:pt>
                <c:pt idx="33710">
                  <c:v>352.10899999999998</c:v>
                </c:pt>
                <c:pt idx="33711">
                  <c:v>351.87600000000003</c:v>
                </c:pt>
                <c:pt idx="33712">
                  <c:v>351.642</c:v>
                </c:pt>
                <c:pt idx="33713">
                  <c:v>352.40899999999999</c:v>
                </c:pt>
                <c:pt idx="33714">
                  <c:v>352.17500000000001</c:v>
                </c:pt>
                <c:pt idx="33715">
                  <c:v>351.94100000000003</c:v>
                </c:pt>
                <c:pt idx="33716">
                  <c:v>351.70800000000003</c:v>
                </c:pt>
                <c:pt idx="33717">
                  <c:v>351.47399999999999</c:v>
                </c:pt>
                <c:pt idx="33718">
                  <c:v>351.24099999999999</c:v>
                </c:pt>
                <c:pt idx="33719">
                  <c:v>351.00700000000001</c:v>
                </c:pt>
                <c:pt idx="33720">
                  <c:v>351.77300000000002</c:v>
                </c:pt>
                <c:pt idx="33721">
                  <c:v>351.54</c:v>
                </c:pt>
                <c:pt idx="33722">
                  <c:v>351.30599999999998</c:v>
                </c:pt>
                <c:pt idx="33723">
                  <c:v>351.07299999999998</c:v>
                </c:pt>
                <c:pt idx="33724">
                  <c:v>350.839</c:v>
                </c:pt>
                <c:pt idx="33725">
                  <c:v>350.60500000000002</c:v>
                </c:pt>
                <c:pt idx="33726">
                  <c:v>351.37200000000001</c:v>
                </c:pt>
                <c:pt idx="33727">
                  <c:v>351.13800000000003</c:v>
                </c:pt>
                <c:pt idx="33728">
                  <c:v>350.90500000000003</c:v>
                </c:pt>
                <c:pt idx="33729">
                  <c:v>350.67099999999999</c:v>
                </c:pt>
                <c:pt idx="33730">
                  <c:v>350.43700000000001</c:v>
                </c:pt>
                <c:pt idx="33731">
                  <c:v>350.20400000000001</c:v>
                </c:pt>
                <c:pt idx="33732">
                  <c:v>349.97</c:v>
                </c:pt>
                <c:pt idx="33733">
                  <c:v>351.73700000000002</c:v>
                </c:pt>
                <c:pt idx="33734">
                  <c:v>351.50299999999999</c:v>
                </c:pt>
                <c:pt idx="33735">
                  <c:v>351.26900000000001</c:v>
                </c:pt>
                <c:pt idx="33736">
                  <c:v>351.036</c:v>
                </c:pt>
                <c:pt idx="33737">
                  <c:v>350.80200000000002</c:v>
                </c:pt>
                <c:pt idx="33738">
                  <c:v>350.56900000000002</c:v>
                </c:pt>
                <c:pt idx="33739">
                  <c:v>350.33499999999998</c:v>
                </c:pt>
                <c:pt idx="33740">
                  <c:v>351.101</c:v>
                </c:pt>
                <c:pt idx="33741">
                  <c:v>350.86799999999999</c:v>
                </c:pt>
                <c:pt idx="33742">
                  <c:v>350.63400000000001</c:v>
                </c:pt>
                <c:pt idx="33743">
                  <c:v>350.40100000000001</c:v>
                </c:pt>
                <c:pt idx="33744">
                  <c:v>350.16700000000003</c:v>
                </c:pt>
                <c:pt idx="33745">
                  <c:v>349.93299999999999</c:v>
                </c:pt>
                <c:pt idx="33746">
                  <c:v>350.7</c:v>
                </c:pt>
                <c:pt idx="33747">
                  <c:v>350.46600000000001</c:v>
                </c:pt>
                <c:pt idx="33748">
                  <c:v>350.233</c:v>
                </c:pt>
                <c:pt idx="33749">
                  <c:v>349.99900000000002</c:v>
                </c:pt>
                <c:pt idx="33750">
                  <c:v>349.76499999999999</c:v>
                </c:pt>
                <c:pt idx="33751">
                  <c:v>349.53199999999998</c:v>
                </c:pt>
                <c:pt idx="33752">
                  <c:v>349.298</c:v>
                </c:pt>
                <c:pt idx="33753">
                  <c:v>350.065</c:v>
                </c:pt>
                <c:pt idx="33754">
                  <c:v>349.83100000000002</c:v>
                </c:pt>
                <c:pt idx="33755">
                  <c:v>349.59699999999998</c:v>
                </c:pt>
                <c:pt idx="33756">
                  <c:v>349.36400000000003</c:v>
                </c:pt>
                <c:pt idx="33757">
                  <c:v>349.13</c:v>
                </c:pt>
                <c:pt idx="33758">
                  <c:v>348.89699999999999</c:v>
                </c:pt>
                <c:pt idx="33759">
                  <c:v>350.66300000000001</c:v>
                </c:pt>
                <c:pt idx="33760">
                  <c:v>350.42900000000003</c:v>
                </c:pt>
                <c:pt idx="33761">
                  <c:v>350.19600000000003</c:v>
                </c:pt>
                <c:pt idx="33762">
                  <c:v>349.96199999999999</c:v>
                </c:pt>
                <c:pt idx="33763">
                  <c:v>349.72899999999998</c:v>
                </c:pt>
                <c:pt idx="33764">
                  <c:v>349.495</c:v>
                </c:pt>
                <c:pt idx="33765">
                  <c:v>349.26100000000002</c:v>
                </c:pt>
                <c:pt idx="33766">
                  <c:v>350.02800000000002</c:v>
                </c:pt>
                <c:pt idx="33767">
                  <c:v>349.79399999999998</c:v>
                </c:pt>
                <c:pt idx="33768">
                  <c:v>349.56100000000004</c:v>
                </c:pt>
                <c:pt idx="33769">
                  <c:v>349.327</c:v>
                </c:pt>
                <c:pt idx="33770">
                  <c:v>349.09300000000002</c:v>
                </c:pt>
                <c:pt idx="33771">
                  <c:v>348.86</c:v>
                </c:pt>
                <c:pt idx="33772">
                  <c:v>349.62600000000003</c:v>
                </c:pt>
                <c:pt idx="33773">
                  <c:v>349.39300000000003</c:v>
                </c:pt>
                <c:pt idx="33774">
                  <c:v>349.15899999999999</c:v>
                </c:pt>
                <c:pt idx="33775">
                  <c:v>348.92500000000001</c:v>
                </c:pt>
                <c:pt idx="33776">
                  <c:v>348.69200000000001</c:v>
                </c:pt>
                <c:pt idx="33777">
                  <c:v>348.45800000000003</c:v>
                </c:pt>
                <c:pt idx="33778">
                  <c:v>348.22500000000002</c:v>
                </c:pt>
                <c:pt idx="33779">
                  <c:v>348.99099999999999</c:v>
                </c:pt>
                <c:pt idx="33780">
                  <c:v>348.75700000000001</c:v>
                </c:pt>
                <c:pt idx="33781">
                  <c:v>348.524</c:v>
                </c:pt>
                <c:pt idx="33782">
                  <c:v>348.29</c:v>
                </c:pt>
                <c:pt idx="33783">
                  <c:v>348.05700000000002</c:v>
                </c:pt>
                <c:pt idx="33784">
                  <c:v>347.82299999999998</c:v>
                </c:pt>
                <c:pt idx="33785">
                  <c:v>347.589</c:v>
                </c:pt>
                <c:pt idx="33786">
                  <c:v>349.35599999999999</c:v>
                </c:pt>
                <c:pt idx="33787">
                  <c:v>349.12200000000001</c:v>
                </c:pt>
                <c:pt idx="33788">
                  <c:v>348.88900000000001</c:v>
                </c:pt>
                <c:pt idx="33789">
                  <c:v>348.65500000000003</c:v>
                </c:pt>
                <c:pt idx="33790">
                  <c:v>348.42099999999999</c:v>
                </c:pt>
                <c:pt idx="33791">
                  <c:v>348.18799999999999</c:v>
                </c:pt>
                <c:pt idx="33792">
                  <c:v>348.95400000000001</c:v>
                </c:pt>
                <c:pt idx="33793">
                  <c:v>348.721</c:v>
                </c:pt>
                <c:pt idx="33794">
                  <c:v>348.48700000000002</c:v>
                </c:pt>
                <c:pt idx="33795">
                  <c:v>348.25299999999999</c:v>
                </c:pt>
                <c:pt idx="33796">
                  <c:v>348.02</c:v>
                </c:pt>
                <c:pt idx="33797">
                  <c:v>347.786</c:v>
                </c:pt>
                <c:pt idx="33798">
                  <c:v>347.553</c:v>
                </c:pt>
                <c:pt idx="33799">
                  <c:v>348.31900000000002</c:v>
                </c:pt>
                <c:pt idx="33800">
                  <c:v>348.08499999999998</c:v>
                </c:pt>
                <c:pt idx="33801">
                  <c:v>347.85200000000003</c:v>
                </c:pt>
                <c:pt idx="33802">
                  <c:v>347.61799999999999</c:v>
                </c:pt>
                <c:pt idx="33803">
                  <c:v>347.38499999999999</c:v>
                </c:pt>
                <c:pt idx="33804">
                  <c:v>347.15100000000001</c:v>
                </c:pt>
                <c:pt idx="33805">
                  <c:v>347.91700000000003</c:v>
                </c:pt>
                <c:pt idx="33806">
                  <c:v>347.68400000000003</c:v>
                </c:pt>
                <c:pt idx="33807">
                  <c:v>347.45</c:v>
                </c:pt>
                <c:pt idx="33808">
                  <c:v>347.21699999999998</c:v>
                </c:pt>
                <c:pt idx="33809">
                  <c:v>346.983</c:v>
                </c:pt>
                <c:pt idx="33810">
                  <c:v>346.74900000000002</c:v>
                </c:pt>
                <c:pt idx="33811">
                  <c:v>346.51600000000002</c:v>
                </c:pt>
                <c:pt idx="33812">
                  <c:v>348.28199999999998</c:v>
                </c:pt>
                <c:pt idx="33813">
                  <c:v>348.04900000000004</c:v>
                </c:pt>
                <c:pt idx="33814">
                  <c:v>347.815</c:v>
                </c:pt>
                <c:pt idx="33815">
                  <c:v>347.58100000000002</c:v>
                </c:pt>
                <c:pt idx="33816">
                  <c:v>347.34800000000001</c:v>
                </c:pt>
                <c:pt idx="33817">
                  <c:v>347.11400000000003</c:v>
                </c:pt>
                <c:pt idx="33818">
                  <c:v>347.88100000000003</c:v>
                </c:pt>
                <c:pt idx="33819">
                  <c:v>347.64699999999999</c:v>
                </c:pt>
                <c:pt idx="33820">
                  <c:v>347.41300000000001</c:v>
                </c:pt>
                <c:pt idx="33821">
                  <c:v>347.18</c:v>
                </c:pt>
                <c:pt idx="33822">
                  <c:v>346.94600000000003</c:v>
                </c:pt>
                <c:pt idx="33823">
                  <c:v>346.71300000000002</c:v>
                </c:pt>
                <c:pt idx="33824">
                  <c:v>346.47899999999998</c:v>
                </c:pt>
                <c:pt idx="33825">
                  <c:v>347.245</c:v>
                </c:pt>
                <c:pt idx="33826">
                  <c:v>347.012</c:v>
                </c:pt>
                <c:pt idx="33827">
                  <c:v>346.77800000000002</c:v>
                </c:pt>
                <c:pt idx="33828">
                  <c:v>346.54500000000002</c:v>
                </c:pt>
                <c:pt idx="33829">
                  <c:v>346.31100000000004</c:v>
                </c:pt>
                <c:pt idx="33830">
                  <c:v>346.077</c:v>
                </c:pt>
                <c:pt idx="33831">
                  <c:v>346.84399999999999</c:v>
                </c:pt>
                <c:pt idx="33832">
                  <c:v>346.61</c:v>
                </c:pt>
                <c:pt idx="33833">
                  <c:v>346.37700000000001</c:v>
                </c:pt>
                <c:pt idx="33834">
                  <c:v>346.14300000000003</c:v>
                </c:pt>
                <c:pt idx="33835">
                  <c:v>345.90899999999999</c:v>
                </c:pt>
                <c:pt idx="33836">
                  <c:v>345.67599999999999</c:v>
                </c:pt>
                <c:pt idx="33837">
                  <c:v>345.44200000000001</c:v>
                </c:pt>
                <c:pt idx="33838">
                  <c:v>347.209</c:v>
                </c:pt>
                <c:pt idx="33839">
                  <c:v>346.97500000000002</c:v>
                </c:pt>
                <c:pt idx="33840">
                  <c:v>346.74099999999999</c:v>
                </c:pt>
                <c:pt idx="33841">
                  <c:v>346.50799999999998</c:v>
                </c:pt>
                <c:pt idx="33842">
                  <c:v>346.274</c:v>
                </c:pt>
                <c:pt idx="33843">
                  <c:v>346.041</c:v>
                </c:pt>
                <c:pt idx="33844">
                  <c:v>345.80700000000002</c:v>
                </c:pt>
                <c:pt idx="33845">
                  <c:v>346.57299999999998</c:v>
                </c:pt>
                <c:pt idx="33846">
                  <c:v>346.34000000000003</c:v>
                </c:pt>
                <c:pt idx="33847">
                  <c:v>346.10599999999999</c:v>
                </c:pt>
                <c:pt idx="33848">
                  <c:v>345.87299999999999</c:v>
                </c:pt>
                <c:pt idx="33849">
                  <c:v>345.63900000000001</c:v>
                </c:pt>
                <c:pt idx="33850">
                  <c:v>345.40500000000003</c:v>
                </c:pt>
                <c:pt idx="33851">
                  <c:v>346.17200000000003</c:v>
                </c:pt>
                <c:pt idx="33852">
                  <c:v>345.93799999999999</c:v>
                </c:pt>
                <c:pt idx="33853">
                  <c:v>345.70499999999998</c:v>
                </c:pt>
                <c:pt idx="33854">
                  <c:v>345.471</c:v>
                </c:pt>
                <c:pt idx="33855">
                  <c:v>345.23700000000002</c:v>
                </c:pt>
                <c:pt idx="33856">
                  <c:v>345.00400000000002</c:v>
                </c:pt>
                <c:pt idx="33857">
                  <c:v>344.77</c:v>
                </c:pt>
                <c:pt idx="33858">
                  <c:v>345.53700000000003</c:v>
                </c:pt>
                <c:pt idx="33859">
                  <c:v>345.303</c:v>
                </c:pt>
                <c:pt idx="33860">
                  <c:v>345.06900000000002</c:v>
                </c:pt>
                <c:pt idx="33861">
                  <c:v>344.83600000000001</c:v>
                </c:pt>
                <c:pt idx="33862">
                  <c:v>344.60200000000003</c:v>
                </c:pt>
                <c:pt idx="33863">
                  <c:v>344.36900000000003</c:v>
                </c:pt>
                <c:pt idx="33864">
                  <c:v>346.13499999999999</c:v>
                </c:pt>
                <c:pt idx="33865">
                  <c:v>345.90100000000001</c:v>
                </c:pt>
                <c:pt idx="33866">
                  <c:v>345.66800000000001</c:v>
                </c:pt>
                <c:pt idx="33867">
                  <c:v>345.43400000000003</c:v>
                </c:pt>
                <c:pt idx="33868">
                  <c:v>345.20100000000002</c:v>
                </c:pt>
                <c:pt idx="33869">
                  <c:v>344.96699999999998</c:v>
                </c:pt>
                <c:pt idx="33870">
                  <c:v>344.733</c:v>
                </c:pt>
                <c:pt idx="33871">
                  <c:v>345.5</c:v>
                </c:pt>
                <c:pt idx="33872">
                  <c:v>345.26600000000002</c:v>
                </c:pt>
                <c:pt idx="33873">
                  <c:v>345.03300000000002</c:v>
                </c:pt>
                <c:pt idx="33874">
                  <c:v>344.79900000000004</c:v>
                </c:pt>
                <c:pt idx="33875">
                  <c:v>344.565</c:v>
                </c:pt>
                <c:pt idx="33876">
                  <c:v>344.33199999999999</c:v>
                </c:pt>
                <c:pt idx="33877">
                  <c:v>345.09800000000001</c:v>
                </c:pt>
                <c:pt idx="33878">
                  <c:v>344.86500000000001</c:v>
                </c:pt>
                <c:pt idx="33879">
                  <c:v>344.63100000000003</c:v>
                </c:pt>
                <c:pt idx="33880">
                  <c:v>344.39699999999999</c:v>
                </c:pt>
                <c:pt idx="33881">
                  <c:v>344.16399999999999</c:v>
                </c:pt>
                <c:pt idx="33882">
                  <c:v>343.93</c:v>
                </c:pt>
                <c:pt idx="33883">
                  <c:v>343.697</c:v>
                </c:pt>
                <c:pt idx="33884">
                  <c:v>344.46300000000002</c:v>
                </c:pt>
                <c:pt idx="33885">
                  <c:v>344.22899999999998</c:v>
                </c:pt>
                <c:pt idx="33886">
                  <c:v>343.99599999999998</c:v>
                </c:pt>
                <c:pt idx="33887">
                  <c:v>343.762</c:v>
                </c:pt>
                <c:pt idx="33888">
                  <c:v>343.529</c:v>
                </c:pt>
                <c:pt idx="33889">
                  <c:v>343.29500000000002</c:v>
                </c:pt>
                <c:pt idx="33890">
                  <c:v>343.06100000000004</c:v>
                </c:pt>
                <c:pt idx="33891">
                  <c:v>344.82800000000003</c:v>
                </c:pt>
                <c:pt idx="33892">
                  <c:v>344.59399999999999</c:v>
                </c:pt>
                <c:pt idx="33893">
                  <c:v>344.36099999999999</c:v>
                </c:pt>
                <c:pt idx="33894">
                  <c:v>344.12700000000001</c:v>
                </c:pt>
                <c:pt idx="33895">
                  <c:v>343.89300000000003</c:v>
                </c:pt>
                <c:pt idx="33896">
                  <c:v>343.66</c:v>
                </c:pt>
                <c:pt idx="33897">
                  <c:v>344.42599999999999</c:v>
                </c:pt>
                <c:pt idx="33898">
                  <c:v>344.19299999999998</c:v>
                </c:pt>
                <c:pt idx="33899">
                  <c:v>343.959</c:v>
                </c:pt>
                <c:pt idx="33900">
                  <c:v>343.72500000000002</c:v>
                </c:pt>
                <c:pt idx="33901">
                  <c:v>343.49200000000002</c:v>
                </c:pt>
                <c:pt idx="33902">
                  <c:v>343.25799999999998</c:v>
                </c:pt>
                <c:pt idx="33903">
                  <c:v>343.02500000000003</c:v>
                </c:pt>
                <c:pt idx="33904">
                  <c:v>343.791</c:v>
                </c:pt>
                <c:pt idx="33905">
                  <c:v>343.55700000000002</c:v>
                </c:pt>
                <c:pt idx="33906">
                  <c:v>343.32400000000001</c:v>
                </c:pt>
                <c:pt idx="33907">
                  <c:v>343.09000000000003</c:v>
                </c:pt>
                <c:pt idx="33908">
                  <c:v>342.85700000000003</c:v>
                </c:pt>
                <c:pt idx="33909">
                  <c:v>342.62299999999999</c:v>
                </c:pt>
                <c:pt idx="33910">
                  <c:v>343.38900000000001</c:v>
                </c:pt>
                <c:pt idx="33911">
                  <c:v>343.15600000000001</c:v>
                </c:pt>
                <c:pt idx="33912">
                  <c:v>342.92200000000003</c:v>
                </c:pt>
                <c:pt idx="33913">
                  <c:v>342.68900000000002</c:v>
                </c:pt>
                <c:pt idx="33914">
                  <c:v>342.45499999999998</c:v>
                </c:pt>
                <c:pt idx="33915">
                  <c:v>342.221</c:v>
                </c:pt>
                <c:pt idx="33916">
                  <c:v>341.988</c:v>
                </c:pt>
                <c:pt idx="33917">
                  <c:v>343.75400000000002</c:v>
                </c:pt>
                <c:pt idx="33918">
                  <c:v>343.52100000000002</c:v>
                </c:pt>
                <c:pt idx="33919">
                  <c:v>343.28700000000003</c:v>
                </c:pt>
                <c:pt idx="33920">
                  <c:v>343.053</c:v>
                </c:pt>
                <c:pt idx="33921">
                  <c:v>342.82</c:v>
                </c:pt>
                <c:pt idx="33922">
                  <c:v>342.58600000000001</c:v>
                </c:pt>
                <c:pt idx="33923">
                  <c:v>343.35300000000001</c:v>
                </c:pt>
                <c:pt idx="33924">
                  <c:v>343.11900000000003</c:v>
                </c:pt>
                <c:pt idx="33925">
                  <c:v>342.88499999999999</c:v>
                </c:pt>
                <c:pt idx="33926">
                  <c:v>342.65199999999999</c:v>
                </c:pt>
                <c:pt idx="33927">
                  <c:v>342.41800000000001</c:v>
                </c:pt>
                <c:pt idx="33928">
                  <c:v>342.185</c:v>
                </c:pt>
                <c:pt idx="33929">
                  <c:v>341.95100000000002</c:v>
                </c:pt>
                <c:pt idx="33930">
                  <c:v>342.71699999999998</c:v>
                </c:pt>
                <c:pt idx="33931">
                  <c:v>342.48399999999998</c:v>
                </c:pt>
                <c:pt idx="33932">
                  <c:v>342.25</c:v>
                </c:pt>
                <c:pt idx="33933">
                  <c:v>342.017</c:v>
                </c:pt>
                <c:pt idx="33934">
                  <c:v>341.78300000000002</c:v>
                </c:pt>
                <c:pt idx="33935">
                  <c:v>341.54900000000004</c:v>
                </c:pt>
                <c:pt idx="33936">
                  <c:v>341.31600000000003</c:v>
                </c:pt>
                <c:pt idx="33937">
                  <c:v>342.08199999999999</c:v>
                </c:pt>
                <c:pt idx="33938">
                  <c:v>341.84899999999999</c:v>
                </c:pt>
                <c:pt idx="33939">
                  <c:v>341.61500000000001</c:v>
                </c:pt>
                <c:pt idx="33940">
                  <c:v>341.38100000000003</c:v>
                </c:pt>
                <c:pt idx="33941">
                  <c:v>341.14800000000002</c:v>
                </c:pt>
                <c:pt idx="33942">
                  <c:v>340.91399999999999</c:v>
                </c:pt>
                <c:pt idx="33943">
                  <c:v>342.68099999999998</c:v>
                </c:pt>
                <c:pt idx="33944">
                  <c:v>342.447</c:v>
                </c:pt>
                <c:pt idx="33945">
                  <c:v>342.21300000000002</c:v>
                </c:pt>
                <c:pt idx="33946">
                  <c:v>341.98</c:v>
                </c:pt>
                <c:pt idx="33947">
                  <c:v>341.74599999999998</c:v>
                </c:pt>
                <c:pt idx="33948">
                  <c:v>341.51300000000003</c:v>
                </c:pt>
                <c:pt idx="33949">
                  <c:v>341.279</c:v>
                </c:pt>
                <c:pt idx="33950">
                  <c:v>342.04500000000002</c:v>
                </c:pt>
                <c:pt idx="33951">
                  <c:v>341.81200000000001</c:v>
                </c:pt>
                <c:pt idx="33952">
                  <c:v>341.57800000000003</c:v>
                </c:pt>
                <c:pt idx="33953">
                  <c:v>341.34500000000003</c:v>
                </c:pt>
                <c:pt idx="33954">
                  <c:v>341.11099999999999</c:v>
                </c:pt>
                <c:pt idx="33955">
                  <c:v>340.87700000000001</c:v>
                </c:pt>
                <c:pt idx="33956">
                  <c:v>341.64400000000001</c:v>
                </c:pt>
                <c:pt idx="33957">
                  <c:v>341.41</c:v>
                </c:pt>
                <c:pt idx="33958">
                  <c:v>341.17700000000002</c:v>
                </c:pt>
                <c:pt idx="33959">
                  <c:v>340.94299999999998</c:v>
                </c:pt>
                <c:pt idx="33960">
                  <c:v>340.709</c:v>
                </c:pt>
                <c:pt idx="33961">
                  <c:v>340.476</c:v>
                </c:pt>
                <c:pt idx="33962">
                  <c:v>340.24200000000002</c:v>
                </c:pt>
                <c:pt idx="33963">
                  <c:v>341.00900000000001</c:v>
                </c:pt>
                <c:pt idx="33964">
                  <c:v>340.77500000000003</c:v>
                </c:pt>
                <c:pt idx="33965">
                  <c:v>340.541</c:v>
                </c:pt>
                <c:pt idx="33966">
                  <c:v>340.30799999999999</c:v>
                </c:pt>
                <c:pt idx="33967">
                  <c:v>340.07400000000001</c:v>
                </c:pt>
                <c:pt idx="33968">
                  <c:v>339.84100000000001</c:v>
                </c:pt>
                <c:pt idx="33969">
                  <c:v>341.60700000000003</c:v>
                </c:pt>
                <c:pt idx="33970">
                  <c:v>341.37299999999999</c:v>
                </c:pt>
                <c:pt idx="33971">
                  <c:v>341.14</c:v>
                </c:pt>
                <c:pt idx="33972">
                  <c:v>340.90600000000001</c:v>
                </c:pt>
                <c:pt idx="33973">
                  <c:v>340.673</c:v>
                </c:pt>
                <c:pt idx="33974">
                  <c:v>340.43900000000002</c:v>
                </c:pt>
                <c:pt idx="33975">
                  <c:v>340.20499999999998</c:v>
                </c:pt>
                <c:pt idx="33976">
                  <c:v>340.97199999999998</c:v>
                </c:pt>
                <c:pt idx="33977">
                  <c:v>340.738</c:v>
                </c:pt>
                <c:pt idx="33978">
                  <c:v>340.505</c:v>
                </c:pt>
                <c:pt idx="33979">
                  <c:v>340.27100000000002</c:v>
                </c:pt>
                <c:pt idx="33980">
                  <c:v>340.03700000000003</c:v>
                </c:pt>
                <c:pt idx="33981">
                  <c:v>339.80400000000003</c:v>
                </c:pt>
                <c:pt idx="33982">
                  <c:v>340.57</c:v>
                </c:pt>
                <c:pt idx="33983">
                  <c:v>340.33699999999999</c:v>
                </c:pt>
                <c:pt idx="33984">
                  <c:v>340.10300000000001</c:v>
                </c:pt>
                <c:pt idx="33985">
                  <c:v>339.86900000000003</c:v>
                </c:pt>
                <c:pt idx="33986">
                  <c:v>339.63600000000002</c:v>
                </c:pt>
                <c:pt idx="33987">
                  <c:v>339.40199999999999</c:v>
                </c:pt>
                <c:pt idx="33988">
                  <c:v>339.16899999999998</c:v>
                </c:pt>
                <c:pt idx="33989">
                  <c:v>339.935</c:v>
                </c:pt>
                <c:pt idx="33990">
                  <c:v>339.70100000000002</c:v>
                </c:pt>
                <c:pt idx="33991">
                  <c:v>339.46800000000002</c:v>
                </c:pt>
                <c:pt idx="33992">
                  <c:v>339.23399999999998</c:v>
                </c:pt>
                <c:pt idx="33993">
                  <c:v>339.00100000000003</c:v>
                </c:pt>
                <c:pt idx="33994">
                  <c:v>338.767</c:v>
                </c:pt>
                <c:pt idx="33995">
                  <c:v>338.53300000000002</c:v>
                </c:pt>
                <c:pt idx="33996">
                  <c:v>340.3</c:v>
                </c:pt>
                <c:pt idx="33997">
                  <c:v>340.06600000000003</c:v>
                </c:pt>
                <c:pt idx="33998">
                  <c:v>339.83300000000003</c:v>
                </c:pt>
                <c:pt idx="33999">
                  <c:v>339.59899999999999</c:v>
                </c:pt>
                <c:pt idx="34000">
                  <c:v>339.36500000000001</c:v>
                </c:pt>
                <c:pt idx="34001">
                  <c:v>339.13200000000001</c:v>
                </c:pt>
                <c:pt idx="34002">
                  <c:v>339.89800000000002</c:v>
                </c:pt>
                <c:pt idx="34003">
                  <c:v>339.66500000000002</c:v>
                </c:pt>
                <c:pt idx="34004">
                  <c:v>339.43099999999998</c:v>
                </c:pt>
                <c:pt idx="34005">
                  <c:v>339.197</c:v>
                </c:pt>
                <c:pt idx="34006">
                  <c:v>338.964</c:v>
                </c:pt>
                <c:pt idx="34007">
                  <c:v>338.73</c:v>
                </c:pt>
                <c:pt idx="34008">
                  <c:v>338.49700000000001</c:v>
                </c:pt>
                <c:pt idx="34009">
                  <c:v>339.26300000000003</c:v>
                </c:pt>
                <c:pt idx="34010">
                  <c:v>339.029</c:v>
                </c:pt>
                <c:pt idx="34011">
                  <c:v>338.79599999999999</c:v>
                </c:pt>
                <c:pt idx="34012">
                  <c:v>338.56200000000001</c:v>
                </c:pt>
                <c:pt idx="34013">
                  <c:v>338.32900000000001</c:v>
                </c:pt>
                <c:pt idx="34014">
                  <c:v>338.09500000000003</c:v>
                </c:pt>
                <c:pt idx="34015">
                  <c:v>338.86099999999999</c:v>
                </c:pt>
                <c:pt idx="34016">
                  <c:v>338.62799999999999</c:v>
                </c:pt>
                <c:pt idx="34017">
                  <c:v>338.39400000000001</c:v>
                </c:pt>
                <c:pt idx="34018">
                  <c:v>338.161</c:v>
                </c:pt>
                <c:pt idx="34019">
                  <c:v>337.92700000000002</c:v>
                </c:pt>
                <c:pt idx="34020">
                  <c:v>337.69299999999998</c:v>
                </c:pt>
                <c:pt idx="34021">
                  <c:v>337.46</c:v>
                </c:pt>
                <c:pt idx="34022">
                  <c:v>339.226</c:v>
                </c:pt>
                <c:pt idx="34023">
                  <c:v>338.99299999999999</c:v>
                </c:pt>
                <c:pt idx="34024">
                  <c:v>338.75900000000001</c:v>
                </c:pt>
                <c:pt idx="34025">
                  <c:v>338.52500000000003</c:v>
                </c:pt>
                <c:pt idx="34026">
                  <c:v>338.29200000000003</c:v>
                </c:pt>
                <c:pt idx="34027">
                  <c:v>338.05799999999999</c:v>
                </c:pt>
                <c:pt idx="34028">
                  <c:v>338.82499999999999</c:v>
                </c:pt>
                <c:pt idx="34029">
                  <c:v>338.59100000000001</c:v>
                </c:pt>
                <c:pt idx="34030">
                  <c:v>338.35700000000003</c:v>
                </c:pt>
                <c:pt idx="34031">
                  <c:v>338.12400000000002</c:v>
                </c:pt>
                <c:pt idx="34032">
                  <c:v>337.89</c:v>
                </c:pt>
                <c:pt idx="34033">
                  <c:v>337.65699999999998</c:v>
                </c:pt>
                <c:pt idx="34034">
                  <c:v>337.423</c:v>
                </c:pt>
                <c:pt idx="34035">
                  <c:v>338.18900000000002</c:v>
                </c:pt>
                <c:pt idx="34036">
                  <c:v>337.95600000000002</c:v>
                </c:pt>
                <c:pt idx="34037">
                  <c:v>337.72199999999998</c:v>
                </c:pt>
                <c:pt idx="34038">
                  <c:v>337.48900000000003</c:v>
                </c:pt>
                <c:pt idx="34039">
                  <c:v>337.255</c:v>
                </c:pt>
                <c:pt idx="34040">
                  <c:v>337.02100000000002</c:v>
                </c:pt>
                <c:pt idx="34041">
                  <c:v>336.78800000000001</c:v>
                </c:pt>
                <c:pt idx="34042">
                  <c:v>337.55400000000003</c:v>
                </c:pt>
                <c:pt idx="34043">
                  <c:v>337.32100000000003</c:v>
                </c:pt>
                <c:pt idx="34044">
                  <c:v>337.08699999999999</c:v>
                </c:pt>
                <c:pt idx="34045">
                  <c:v>336.85300000000001</c:v>
                </c:pt>
                <c:pt idx="34046">
                  <c:v>336.62</c:v>
                </c:pt>
                <c:pt idx="34047">
                  <c:v>336.38600000000002</c:v>
                </c:pt>
                <c:pt idx="34048">
                  <c:v>338.15300000000002</c:v>
                </c:pt>
                <c:pt idx="34049">
                  <c:v>337.91899999999998</c:v>
                </c:pt>
                <c:pt idx="34050">
                  <c:v>337.685</c:v>
                </c:pt>
                <c:pt idx="34051">
                  <c:v>337.452</c:v>
                </c:pt>
                <c:pt idx="34052">
                  <c:v>337.21800000000002</c:v>
                </c:pt>
                <c:pt idx="34053">
                  <c:v>336.98500000000001</c:v>
                </c:pt>
                <c:pt idx="34054">
                  <c:v>336.75100000000003</c:v>
                </c:pt>
                <c:pt idx="34055">
                  <c:v>337.517</c:v>
                </c:pt>
                <c:pt idx="34056">
                  <c:v>337.28399999999999</c:v>
                </c:pt>
                <c:pt idx="34057">
                  <c:v>337.05</c:v>
                </c:pt>
                <c:pt idx="34058">
                  <c:v>336.81700000000001</c:v>
                </c:pt>
                <c:pt idx="34059">
                  <c:v>336.58300000000003</c:v>
                </c:pt>
                <c:pt idx="34060">
                  <c:v>336.34899999999999</c:v>
                </c:pt>
                <c:pt idx="34061">
                  <c:v>337.11599999999999</c:v>
                </c:pt>
                <c:pt idx="34062">
                  <c:v>336.88200000000001</c:v>
                </c:pt>
                <c:pt idx="34063">
                  <c:v>336.649</c:v>
                </c:pt>
                <c:pt idx="34064">
                  <c:v>336.41500000000002</c:v>
                </c:pt>
                <c:pt idx="34065">
                  <c:v>336.18099999999998</c:v>
                </c:pt>
                <c:pt idx="34066">
                  <c:v>335.94799999999998</c:v>
                </c:pt>
                <c:pt idx="34067">
                  <c:v>335.714</c:v>
                </c:pt>
                <c:pt idx="34068">
                  <c:v>336.48099999999999</c:v>
                </c:pt>
                <c:pt idx="34069">
                  <c:v>336.24700000000001</c:v>
                </c:pt>
                <c:pt idx="34070">
                  <c:v>336.01300000000003</c:v>
                </c:pt>
                <c:pt idx="34071">
                  <c:v>335.78000000000003</c:v>
                </c:pt>
                <c:pt idx="34072">
                  <c:v>335.54599999999999</c:v>
                </c:pt>
                <c:pt idx="34073">
                  <c:v>335.31299999999999</c:v>
                </c:pt>
                <c:pt idx="34074">
                  <c:v>337.07900000000001</c:v>
                </c:pt>
                <c:pt idx="34075">
                  <c:v>336.84500000000003</c:v>
                </c:pt>
                <c:pt idx="34076">
                  <c:v>336.61200000000002</c:v>
                </c:pt>
                <c:pt idx="34077">
                  <c:v>336.37799999999999</c:v>
                </c:pt>
                <c:pt idx="34078">
                  <c:v>336.14499999999998</c:v>
                </c:pt>
                <c:pt idx="34079">
                  <c:v>335.911</c:v>
                </c:pt>
                <c:pt idx="34080">
                  <c:v>335.67700000000002</c:v>
                </c:pt>
                <c:pt idx="34081">
                  <c:v>336.44400000000002</c:v>
                </c:pt>
                <c:pt idx="34082">
                  <c:v>336.21</c:v>
                </c:pt>
                <c:pt idx="34083">
                  <c:v>335.97700000000003</c:v>
                </c:pt>
                <c:pt idx="34084">
                  <c:v>335.74299999999999</c:v>
                </c:pt>
                <c:pt idx="34085">
                  <c:v>335.50900000000001</c:v>
                </c:pt>
                <c:pt idx="34086">
                  <c:v>335.27600000000001</c:v>
                </c:pt>
                <c:pt idx="34087">
                  <c:v>335.04200000000003</c:v>
                </c:pt>
                <c:pt idx="34088">
                  <c:v>335.80900000000003</c:v>
                </c:pt>
                <c:pt idx="34089">
                  <c:v>335.57499999999999</c:v>
                </c:pt>
                <c:pt idx="34090">
                  <c:v>335.34100000000001</c:v>
                </c:pt>
                <c:pt idx="34091">
                  <c:v>335.108</c:v>
                </c:pt>
                <c:pt idx="34092">
                  <c:v>334.87400000000002</c:v>
                </c:pt>
                <c:pt idx="34093">
                  <c:v>334.64100000000002</c:v>
                </c:pt>
                <c:pt idx="34094">
                  <c:v>335.40699999999998</c:v>
                </c:pt>
                <c:pt idx="34095">
                  <c:v>335.173</c:v>
                </c:pt>
                <c:pt idx="34096">
                  <c:v>334.94</c:v>
                </c:pt>
                <c:pt idx="34097">
                  <c:v>334.70600000000002</c:v>
                </c:pt>
                <c:pt idx="34098">
                  <c:v>334.47300000000001</c:v>
                </c:pt>
                <c:pt idx="34099">
                  <c:v>334.23900000000003</c:v>
                </c:pt>
                <c:pt idx="34100">
                  <c:v>334.005</c:v>
                </c:pt>
                <c:pt idx="34101">
                  <c:v>335.77199999999999</c:v>
                </c:pt>
                <c:pt idx="34102">
                  <c:v>335.53800000000001</c:v>
                </c:pt>
                <c:pt idx="34103">
                  <c:v>335.30500000000001</c:v>
                </c:pt>
                <c:pt idx="34104">
                  <c:v>335.07100000000003</c:v>
                </c:pt>
                <c:pt idx="34105">
                  <c:v>334.83699999999999</c:v>
                </c:pt>
                <c:pt idx="34106">
                  <c:v>334.60399999999998</c:v>
                </c:pt>
                <c:pt idx="34107">
                  <c:v>335.37</c:v>
                </c:pt>
                <c:pt idx="34108">
                  <c:v>335.137</c:v>
                </c:pt>
                <c:pt idx="34109">
                  <c:v>334.90300000000002</c:v>
                </c:pt>
                <c:pt idx="34110">
                  <c:v>334.66899999999998</c:v>
                </c:pt>
                <c:pt idx="34111">
                  <c:v>334.43599999999998</c:v>
                </c:pt>
                <c:pt idx="34112">
                  <c:v>334.202</c:v>
                </c:pt>
                <c:pt idx="34113">
                  <c:v>333.96899999999999</c:v>
                </c:pt>
                <c:pt idx="34114">
                  <c:v>334.73500000000001</c:v>
                </c:pt>
                <c:pt idx="34115">
                  <c:v>334.50100000000003</c:v>
                </c:pt>
                <c:pt idx="34116">
                  <c:v>334.26800000000003</c:v>
                </c:pt>
                <c:pt idx="34117">
                  <c:v>334.03399999999999</c:v>
                </c:pt>
                <c:pt idx="34118">
                  <c:v>333.80099999999999</c:v>
                </c:pt>
                <c:pt idx="34119">
                  <c:v>333.56700000000001</c:v>
                </c:pt>
                <c:pt idx="34120">
                  <c:v>334.33300000000003</c:v>
                </c:pt>
                <c:pt idx="34121">
                  <c:v>334.1</c:v>
                </c:pt>
                <c:pt idx="34122">
                  <c:v>333.86599999999999</c:v>
                </c:pt>
                <c:pt idx="34123">
                  <c:v>333.63299999999998</c:v>
                </c:pt>
                <c:pt idx="34124">
                  <c:v>333.399</c:v>
                </c:pt>
                <c:pt idx="34125">
                  <c:v>333.16500000000002</c:v>
                </c:pt>
                <c:pt idx="34126">
                  <c:v>332.93200000000002</c:v>
                </c:pt>
                <c:pt idx="34127">
                  <c:v>334.69799999999998</c:v>
                </c:pt>
                <c:pt idx="34128">
                  <c:v>334.46500000000003</c:v>
                </c:pt>
                <c:pt idx="34129">
                  <c:v>334.23099999999999</c:v>
                </c:pt>
                <c:pt idx="34130">
                  <c:v>333.99700000000001</c:v>
                </c:pt>
                <c:pt idx="34131">
                  <c:v>333.76400000000001</c:v>
                </c:pt>
                <c:pt idx="34132">
                  <c:v>333.53000000000003</c:v>
                </c:pt>
                <c:pt idx="34133">
                  <c:v>334.29700000000003</c:v>
                </c:pt>
                <c:pt idx="34134">
                  <c:v>334.06299999999999</c:v>
                </c:pt>
                <c:pt idx="34135">
                  <c:v>333.82900000000001</c:v>
                </c:pt>
                <c:pt idx="34136">
                  <c:v>333.596</c:v>
                </c:pt>
                <c:pt idx="34137">
                  <c:v>333.36200000000002</c:v>
                </c:pt>
                <c:pt idx="34138">
                  <c:v>333.12900000000002</c:v>
                </c:pt>
                <c:pt idx="34139">
                  <c:v>332.89499999999998</c:v>
                </c:pt>
                <c:pt idx="34140">
                  <c:v>333.661</c:v>
                </c:pt>
                <c:pt idx="34141">
                  <c:v>333.428</c:v>
                </c:pt>
                <c:pt idx="34142">
                  <c:v>333.19400000000002</c:v>
                </c:pt>
                <c:pt idx="34143">
                  <c:v>332.96100000000001</c:v>
                </c:pt>
                <c:pt idx="34144">
                  <c:v>332.72700000000003</c:v>
                </c:pt>
                <c:pt idx="34145">
                  <c:v>332.49299999999999</c:v>
                </c:pt>
                <c:pt idx="34146">
                  <c:v>332.26</c:v>
                </c:pt>
                <c:pt idx="34147">
                  <c:v>333.02600000000001</c:v>
                </c:pt>
                <c:pt idx="34148">
                  <c:v>332.79300000000001</c:v>
                </c:pt>
                <c:pt idx="34149">
                  <c:v>332.55900000000003</c:v>
                </c:pt>
                <c:pt idx="34150">
                  <c:v>332.32499999999999</c:v>
                </c:pt>
                <c:pt idx="34151">
                  <c:v>332.09199999999998</c:v>
                </c:pt>
                <c:pt idx="34152">
                  <c:v>331.858</c:v>
                </c:pt>
                <c:pt idx="34153">
                  <c:v>333.625</c:v>
                </c:pt>
                <c:pt idx="34154">
                  <c:v>333.39100000000002</c:v>
                </c:pt>
                <c:pt idx="34155">
                  <c:v>333.15699999999998</c:v>
                </c:pt>
                <c:pt idx="34156">
                  <c:v>332.92400000000004</c:v>
                </c:pt>
                <c:pt idx="34157">
                  <c:v>332.69</c:v>
                </c:pt>
                <c:pt idx="34158">
                  <c:v>332.45699999999999</c:v>
                </c:pt>
                <c:pt idx="34159">
                  <c:v>332.22300000000001</c:v>
                </c:pt>
                <c:pt idx="34160">
                  <c:v>332.98900000000003</c:v>
                </c:pt>
                <c:pt idx="34161">
                  <c:v>332.75600000000003</c:v>
                </c:pt>
                <c:pt idx="34162">
                  <c:v>332.52199999999999</c:v>
                </c:pt>
                <c:pt idx="34163">
                  <c:v>332.28899999999999</c:v>
                </c:pt>
                <c:pt idx="34164">
                  <c:v>332.05500000000001</c:v>
                </c:pt>
                <c:pt idx="34165">
                  <c:v>331.82100000000003</c:v>
                </c:pt>
                <c:pt idx="34166">
                  <c:v>332.58800000000002</c:v>
                </c:pt>
                <c:pt idx="34167">
                  <c:v>332.35399999999998</c:v>
                </c:pt>
                <c:pt idx="34168">
                  <c:v>332.12099999999998</c:v>
                </c:pt>
                <c:pt idx="34169">
                  <c:v>331.887</c:v>
                </c:pt>
                <c:pt idx="34170">
                  <c:v>331.65300000000002</c:v>
                </c:pt>
                <c:pt idx="34171">
                  <c:v>331.42</c:v>
                </c:pt>
                <c:pt idx="34172">
                  <c:v>331.18599999999998</c:v>
                </c:pt>
                <c:pt idx="34173">
                  <c:v>331.95300000000003</c:v>
                </c:pt>
                <c:pt idx="34174">
                  <c:v>331.71899999999999</c:v>
                </c:pt>
                <c:pt idx="34175">
                  <c:v>331.48500000000001</c:v>
                </c:pt>
                <c:pt idx="34176">
                  <c:v>331.25200000000001</c:v>
                </c:pt>
                <c:pt idx="34177">
                  <c:v>331.01800000000003</c:v>
                </c:pt>
                <c:pt idx="34178">
                  <c:v>330.78500000000003</c:v>
                </c:pt>
                <c:pt idx="34179">
                  <c:v>332.55099999999999</c:v>
                </c:pt>
                <c:pt idx="34180">
                  <c:v>332.31700000000001</c:v>
                </c:pt>
                <c:pt idx="34181">
                  <c:v>332.084</c:v>
                </c:pt>
                <c:pt idx="34182">
                  <c:v>331.85</c:v>
                </c:pt>
                <c:pt idx="34183">
                  <c:v>331.61700000000002</c:v>
                </c:pt>
                <c:pt idx="34184">
                  <c:v>331.38299999999998</c:v>
                </c:pt>
                <c:pt idx="34185">
                  <c:v>331.149</c:v>
                </c:pt>
                <c:pt idx="34186">
                  <c:v>331.916</c:v>
                </c:pt>
                <c:pt idx="34187">
                  <c:v>331.68200000000002</c:v>
                </c:pt>
                <c:pt idx="34188">
                  <c:v>331.44900000000001</c:v>
                </c:pt>
                <c:pt idx="34189">
                  <c:v>331.21500000000003</c:v>
                </c:pt>
                <c:pt idx="34190">
                  <c:v>330.98099999999999</c:v>
                </c:pt>
                <c:pt idx="34191">
                  <c:v>330.74799999999999</c:v>
                </c:pt>
                <c:pt idx="34192">
                  <c:v>330.51400000000001</c:v>
                </c:pt>
                <c:pt idx="34193">
                  <c:v>331.28100000000001</c:v>
                </c:pt>
                <c:pt idx="34194">
                  <c:v>331.04700000000003</c:v>
                </c:pt>
                <c:pt idx="34195">
                  <c:v>330.81299999999999</c:v>
                </c:pt>
                <c:pt idx="34196">
                  <c:v>330.58</c:v>
                </c:pt>
                <c:pt idx="34197">
                  <c:v>330.346</c:v>
                </c:pt>
                <c:pt idx="34198">
                  <c:v>330.113</c:v>
                </c:pt>
                <c:pt idx="34199">
                  <c:v>330.87900000000002</c:v>
                </c:pt>
                <c:pt idx="34200">
                  <c:v>330.64499999999998</c:v>
                </c:pt>
                <c:pt idx="34201">
                  <c:v>330.41200000000003</c:v>
                </c:pt>
                <c:pt idx="34202">
                  <c:v>330.178</c:v>
                </c:pt>
                <c:pt idx="34203">
                  <c:v>329.94499999999999</c:v>
                </c:pt>
                <c:pt idx="34204">
                  <c:v>329.71100000000001</c:v>
                </c:pt>
                <c:pt idx="34205">
                  <c:v>329.47700000000003</c:v>
                </c:pt>
                <c:pt idx="34206">
                  <c:v>331.24400000000003</c:v>
                </c:pt>
                <c:pt idx="34207">
                  <c:v>331.01</c:v>
                </c:pt>
                <c:pt idx="34208">
                  <c:v>330.77699999999999</c:v>
                </c:pt>
                <c:pt idx="34209">
                  <c:v>330.54300000000001</c:v>
                </c:pt>
                <c:pt idx="34210">
                  <c:v>330.30900000000003</c:v>
                </c:pt>
                <c:pt idx="34211">
                  <c:v>330.07600000000002</c:v>
                </c:pt>
                <c:pt idx="34212">
                  <c:v>330.84199999999998</c:v>
                </c:pt>
                <c:pt idx="34213">
                  <c:v>330.60899999999998</c:v>
                </c:pt>
                <c:pt idx="34214">
                  <c:v>330.375</c:v>
                </c:pt>
                <c:pt idx="34215">
                  <c:v>330.14100000000002</c:v>
                </c:pt>
                <c:pt idx="34216">
                  <c:v>329.90800000000002</c:v>
                </c:pt>
                <c:pt idx="34217">
                  <c:v>329.67400000000004</c:v>
                </c:pt>
                <c:pt idx="34218">
                  <c:v>329.44100000000003</c:v>
                </c:pt>
                <c:pt idx="34219">
                  <c:v>330.20699999999999</c:v>
                </c:pt>
                <c:pt idx="34220">
                  <c:v>329.97300000000001</c:v>
                </c:pt>
                <c:pt idx="34221">
                  <c:v>329.74</c:v>
                </c:pt>
                <c:pt idx="34222">
                  <c:v>329.50600000000003</c:v>
                </c:pt>
                <c:pt idx="34223">
                  <c:v>329.27300000000002</c:v>
                </c:pt>
                <c:pt idx="34224">
                  <c:v>329.03899999999999</c:v>
                </c:pt>
                <c:pt idx="34225">
                  <c:v>329.80500000000001</c:v>
                </c:pt>
                <c:pt idx="34226">
                  <c:v>329.572</c:v>
                </c:pt>
                <c:pt idx="34227">
                  <c:v>329.33800000000002</c:v>
                </c:pt>
                <c:pt idx="34228">
                  <c:v>329.10500000000002</c:v>
                </c:pt>
                <c:pt idx="34229">
                  <c:v>328.87099999999998</c:v>
                </c:pt>
                <c:pt idx="34230">
                  <c:v>328.637</c:v>
                </c:pt>
                <c:pt idx="34231">
                  <c:v>328.404</c:v>
                </c:pt>
                <c:pt idx="34232">
                  <c:v>330.17</c:v>
                </c:pt>
                <c:pt idx="34233">
                  <c:v>329.93700000000001</c:v>
                </c:pt>
                <c:pt idx="34234">
                  <c:v>329.70300000000003</c:v>
                </c:pt>
                <c:pt idx="34235">
                  <c:v>329.46899999999999</c:v>
                </c:pt>
                <c:pt idx="34236">
                  <c:v>329.23599999999999</c:v>
                </c:pt>
                <c:pt idx="34237">
                  <c:v>329.00200000000001</c:v>
                </c:pt>
                <c:pt idx="34238">
                  <c:v>329.76900000000001</c:v>
                </c:pt>
                <c:pt idx="34239">
                  <c:v>329.53500000000003</c:v>
                </c:pt>
                <c:pt idx="34240">
                  <c:v>329.30099999999999</c:v>
                </c:pt>
                <c:pt idx="34241">
                  <c:v>329.06799999999998</c:v>
                </c:pt>
                <c:pt idx="34242">
                  <c:v>328.834</c:v>
                </c:pt>
                <c:pt idx="34243">
                  <c:v>328.601</c:v>
                </c:pt>
                <c:pt idx="34244">
                  <c:v>328.36700000000002</c:v>
                </c:pt>
                <c:pt idx="34245">
                  <c:v>329.13299999999998</c:v>
                </c:pt>
                <c:pt idx="34246">
                  <c:v>328.90000000000003</c:v>
                </c:pt>
                <c:pt idx="34247">
                  <c:v>328.666</c:v>
                </c:pt>
                <c:pt idx="34248">
                  <c:v>328.43299999999999</c:v>
                </c:pt>
                <c:pt idx="34249">
                  <c:v>328.19900000000001</c:v>
                </c:pt>
                <c:pt idx="34250">
                  <c:v>327.96500000000003</c:v>
                </c:pt>
                <c:pt idx="34251">
                  <c:v>327.73200000000003</c:v>
                </c:pt>
                <c:pt idx="34252">
                  <c:v>328.49799999999999</c:v>
                </c:pt>
                <c:pt idx="34253">
                  <c:v>328.26499999999999</c:v>
                </c:pt>
                <c:pt idx="34254">
                  <c:v>328.03100000000001</c:v>
                </c:pt>
                <c:pt idx="34255">
                  <c:v>327.79700000000003</c:v>
                </c:pt>
                <c:pt idx="34256">
                  <c:v>327.56400000000002</c:v>
                </c:pt>
                <c:pt idx="34257">
                  <c:v>327.33</c:v>
                </c:pt>
                <c:pt idx="34258">
                  <c:v>329.09699999999998</c:v>
                </c:pt>
                <c:pt idx="34259">
                  <c:v>328.863</c:v>
                </c:pt>
                <c:pt idx="34260">
                  <c:v>328.62900000000002</c:v>
                </c:pt>
                <c:pt idx="34261">
                  <c:v>328.39600000000002</c:v>
                </c:pt>
                <c:pt idx="34262">
                  <c:v>328.16200000000003</c:v>
                </c:pt>
                <c:pt idx="34263">
                  <c:v>327.92900000000003</c:v>
                </c:pt>
                <c:pt idx="34264">
                  <c:v>327.69499999999999</c:v>
                </c:pt>
                <c:pt idx="34265">
                  <c:v>328.46100000000001</c:v>
                </c:pt>
                <c:pt idx="34266">
                  <c:v>328.22800000000001</c:v>
                </c:pt>
                <c:pt idx="34267">
                  <c:v>327.99400000000003</c:v>
                </c:pt>
                <c:pt idx="34268">
                  <c:v>327.76100000000002</c:v>
                </c:pt>
                <c:pt idx="34269">
                  <c:v>327.52699999999999</c:v>
                </c:pt>
                <c:pt idx="34270">
                  <c:v>327.29300000000001</c:v>
                </c:pt>
                <c:pt idx="34271">
                  <c:v>328.06</c:v>
                </c:pt>
                <c:pt idx="34272">
                  <c:v>327.82600000000002</c:v>
                </c:pt>
                <c:pt idx="34273">
                  <c:v>327.59300000000002</c:v>
                </c:pt>
                <c:pt idx="34274">
                  <c:v>327.35899999999998</c:v>
                </c:pt>
                <c:pt idx="34275">
                  <c:v>327.125</c:v>
                </c:pt>
                <c:pt idx="34276">
                  <c:v>326.892</c:v>
                </c:pt>
                <c:pt idx="34277">
                  <c:v>326.65800000000002</c:v>
                </c:pt>
                <c:pt idx="34278">
                  <c:v>327.42500000000001</c:v>
                </c:pt>
                <c:pt idx="34279">
                  <c:v>327.19100000000003</c:v>
                </c:pt>
                <c:pt idx="34280">
                  <c:v>326.95699999999999</c:v>
                </c:pt>
                <c:pt idx="34281">
                  <c:v>326.72399999999999</c:v>
                </c:pt>
                <c:pt idx="34282">
                  <c:v>326.49</c:v>
                </c:pt>
                <c:pt idx="34283">
                  <c:v>326.25700000000001</c:v>
                </c:pt>
                <c:pt idx="34284">
                  <c:v>328.02300000000002</c:v>
                </c:pt>
                <c:pt idx="34285">
                  <c:v>327.78899999999999</c:v>
                </c:pt>
                <c:pt idx="34286">
                  <c:v>327.55599999999998</c:v>
                </c:pt>
                <c:pt idx="34287">
                  <c:v>327.322</c:v>
                </c:pt>
                <c:pt idx="34288">
                  <c:v>327.089</c:v>
                </c:pt>
                <c:pt idx="34289">
                  <c:v>326.85500000000002</c:v>
                </c:pt>
                <c:pt idx="34290">
                  <c:v>326.62099999999998</c:v>
                </c:pt>
                <c:pt idx="34291">
                  <c:v>327.38800000000003</c:v>
                </c:pt>
                <c:pt idx="34292">
                  <c:v>327.154</c:v>
                </c:pt>
                <c:pt idx="34293">
                  <c:v>326.92099999999999</c:v>
                </c:pt>
                <c:pt idx="34294">
                  <c:v>326.68700000000001</c:v>
                </c:pt>
                <c:pt idx="34295">
                  <c:v>326.45300000000003</c:v>
                </c:pt>
                <c:pt idx="34296">
                  <c:v>326.22000000000003</c:v>
                </c:pt>
                <c:pt idx="34297">
                  <c:v>325.98599999999999</c:v>
                </c:pt>
                <c:pt idx="34298">
                  <c:v>326.75299999999999</c:v>
                </c:pt>
                <c:pt idx="34299">
                  <c:v>326.51900000000001</c:v>
                </c:pt>
                <c:pt idx="34300">
                  <c:v>326.28500000000003</c:v>
                </c:pt>
                <c:pt idx="34301">
                  <c:v>326.05200000000002</c:v>
                </c:pt>
                <c:pt idx="34302">
                  <c:v>325.81799999999998</c:v>
                </c:pt>
                <c:pt idx="34303">
                  <c:v>325.58499999999998</c:v>
                </c:pt>
                <c:pt idx="34304">
                  <c:v>326.351</c:v>
                </c:pt>
                <c:pt idx="34305">
                  <c:v>326.11700000000002</c:v>
                </c:pt>
                <c:pt idx="34306">
                  <c:v>325.88400000000001</c:v>
                </c:pt>
                <c:pt idx="34307">
                  <c:v>325.65000000000003</c:v>
                </c:pt>
                <c:pt idx="34308">
                  <c:v>325.41700000000003</c:v>
                </c:pt>
                <c:pt idx="34309">
                  <c:v>325.18299999999999</c:v>
                </c:pt>
                <c:pt idx="34310">
                  <c:v>324.94900000000001</c:v>
                </c:pt>
                <c:pt idx="34311">
                  <c:v>326.71600000000001</c:v>
                </c:pt>
                <c:pt idx="34312">
                  <c:v>326.48200000000003</c:v>
                </c:pt>
                <c:pt idx="34313">
                  <c:v>326.24900000000002</c:v>
                </c:pt>
                <c:pt idx="34314">
                  <c:v>326.01499999999999</c:v>
                </c:pt>
                <c:pt idx="34315">
                  <c:v>325.78100000000001</c:v>
                </c:pt>
                <c:pt idx="34316">
                  <c:v>325.548</c:v>
                </c:pt>
                <c:pt idx="34317">
                  <c:v>326.31400000000002</c:v>
                </c:pt>
                <c:pt idx="34318">
                  <c:v>326.08100000000002</c:v>
                </c:pt>
                <c:pt idx="34319">
                  <c:v>325.84699999999998</c:v>
                </c:pt>
                <c:pt idx="34320">
                  <c:v>325.613</c:v>
                </c:pt>
                <c:pt idx="34321">
                  <c:v>325.38</c:v>
                </c:pt>
                <c:pt idx="34322">
                  <c:v>325.14600000000002</c:v>
                </c:pt>
                <c:pt idx="34323">
                  <c:v>324.91300000000001</c:v>
                </c:pt>
                <c:pt idx="34324">
                  <c:v>325.67900000000003</c:v>
                </c:pt>
                <c:pt idx="34325">
                  <c:v>325.44499999999999</c:v>
                </c:pt>
                <c:pt idx="34326">
                  <c:v>325.21199999999999</c:v>
                </c:pt>
                <c:pt idx="34327">
                  <c:v>324.97800000000001</c:v>
                </c:pt>
                <c:pt idx="34328">
                  <c:v>324.745</c:v>
                </c:pt>
                <c:pt idx="34329">
                  <c:v>324.51100000000002</c:v>
                </c:pt>
                <c:pt idx="34330">
                  <c:v>325.27699999999999</c:v>
                </c:pt>
                <c:pt idx="34331">
                  <c:v>325.04399999999998</c:v>
                </c:pt>
                <c:pt idx="34332">
                  <c:v>324.81</c:v>
                </c:pt>
                <c:pt idx="34333">
                  <c:v>324.577</c:v>
                </c:pt>
                <c:pt idx="34334">
                  <c:v>324.34300000000002</c:v>
                </c:pt>
                <c:pt idx="34335">
                  <c:v>324.10899999999998</c:v>
                </c:pt>
                <c:pt idx="34336">
                  <c:v>323.87600000000003</c:v>
                </c:pt>
                <c:pt idx="34337">
                  <c:v>325.642</c:v>
                </c:pt>
                <c:pt idx="34338">
                  <c:v>325.40899999999999</c:v>
                </c:pt>
                <c:pt idx="34339">
                  <c:v>325.17500000000001</c:v>
                </c:pt>
                <c:pt idx="34340">
                  <c:v>324.94100000000003</c:v>
                </c:pt>
                <c:pt idx="34341">
                  <c:v>324.70800000000003</c:v>
                </c:pt>
                <c:pt idx="34342">
                  <c:v>324.47399999999999</c:v>
                </c:pt>
                <c:pt idx="34343">
                  <c:v>324.24099999999999</c:v>
                </c:pt>
                <c:pt idx="34344">
                  <c:v>325.00700000000001</c:v>
                </c:pt>
                <c:pt idx="34345">
                  <c:v>324.77300000000002</c:v>
                </c:pt>
                <c:pt idx="34346">
                  <c:v>324.54000000000002</c:v>
                </c:pt>
                <c:pt idx="34347">
                  <c:v>324.30599999999998</c:v>
                </c:pt>
                <c:pt idx="34348">
                  <c:v>324.07299999999998</c:v>
                </c:pt>
                <c:pt idx="34349">
                  <c:v>323.839</c:v>
                </c:pt>
                <c:pt idx="34350">
                  <c:v>324.60500000000002</c:v>
                </c:pt>
                <c:pt idx="34351">
                  <c:v>324.37200000000001</c:v>
                </c:pt>
                <c:pt idx="34352">
                  <c:v>324.13800000000003</c:v>
                </c:pt>
                <c:pt idx="34353">
                  <c:v>323.90500000000003</c:v>
                </c:pt>
                <c:pt idx="34354">
                  <c:v>323.67099999999999</c:v>
                </c:pt>
                <c:pt idx="34355">
                  <c:v>323.43700000000001</c:v>
                </c:pt>
                <c:pt idx="34356">
                  <c:v>323.20400000000001</c:v>
                </c:pt>
                <c:pt idx="34357">
                  <c:v>323.97000000000003</c:v>
                </c:pt>
                <c:pt idx="34358">
                  <c:v>323.73700000000002</c:v>
                </c:pt>
                <c:pt idx="34359">
                  <c:v>323.50299999999999</c:v>
                </c:pt>
                <c:pt idx="34360">
                  <c:v>323.26900000000001</c:v>
                </c:pt>
                <c:pt idx="34361">
                  <c:v>323.036</c:v>
                </c:pt>
                <c:pt idx="34362">
                  <c:v>322.80200000000002</c:v>
                </c:pt>
                <c:pt idx="34363">
                  <c:v>324.56900000000002</c:v>
                </c:pt>
                <c:pt idx="34364">
                  <c:v>324.33499999999998</c:v>
                </c:pt>
                <c:pt idx="34365">
                  <c:v>324.101</c:v>
                </c:pt>
                <c:pt idx="34366">
                  <c:v>323.86799999999999</c:v>
                </c:pt>
                <c:pt idx="34367">
                  <c:v>323.63400000000001</c:v>
                </c:pt>
                <c:pt idx="34368">
                  <c:v>323.40100000000001</c:v>
                </c:pt>
                <c:pt idx="34369">
                  <c:v>323.16700000000003</c:v>
                </c:pt>
                <c:pt idx="34370">
                  <c:v>323.93299999999999</c:v>
                </c:pt>
                <c:pt idx="34371">
                  <c:v>323.7</c:v>
                </c:pt>
                <c:pt idx="34372">
                  <c:v>323.46600000000001</c:v>
                </c:pt>
                <c:pt idx="34373">
                  <c:v>323.233</c:v>
                </c:pt>
                <c:pt idx="34374">
                  <c:v>322.99900000000002</c:v>
                </c:pt>
                <c:pt idx="34375">
                  <c:v>322.76499999999999</c:v>
                </c:pt>
                <c:pt idx="34376">
                  <c:v>323.53199999999998</c:v>
                </c:pt>
                <c:pt idx="34377">
                  <c:v>323.298</c:v>
                </c:pt>
                <c:pt idx="34378">
                  <c:v>323.065</c:v>
                </c:pt>
                <c:pt idx="34379">
                  <c:v>322.83100000000002</c:v>
                </c:pt>
                <c:pt idx="34380">
                  <c:v>322.59699999999998</c:v>
                </c:pt>
                <c:pt idx="34381">
                  <c:v>322.36400000000003</c:v>
                </c:pt>
                <c:pt idx="34382">
                  <c:v>322.13</c:v>
                </c:pt>
                <c:pt idx="34383">
                  <c:v>322.89699999999999</c:v>
                </c:pt>
                <c:pt idx="34384">
                  <c:v>322.66300000000001</c:v>
                </c:pt>
                <c:pt idx="34385">
                  <c:v>322.42900000000003</c:v>
                </c:pt>
                <c:pt idx="34386">
                  <c:v>322.19600000000003</c:v>
                </c:pt>
                <c:pt idx="34387">
                  <c:v>321.96199999999999</c:v>
                </c:pt>
                <c:pt idx="34388">
                  <c:v>321.72899999999998</c:v>
                </c:pt>
                <c:pt idx="34389">
                  <c:v>323.495</c:v>
                </c:pt>
                <c:pt idx="34390">
                  <c:v>323.26100000000002</c:v>
                </c:pt>
                <c:pt idx="34391">
                  <c:v>323.02800000000002</c:v>
                </c:pt>
                <c:pt idx="34392">
                  <c:v>322.79399999999998</c:v>
                </c:pt>
                <c:pt idx="34393">
                  <c:v>322.56099999999998</c:v>
                </c:pt>
                <c:pt idx="34394">
                  <c:v>322.327</c:v>
                </c:pt>
                <c:pt idx="34395">
                  <c:v>322.09300000000002</c:v>
                </c:pt>
                <c:pt idx="34396">
                  <c:v>322.86</c:v>
                </c:pt>
                <c:pt idx="34397">
                  <c:v>322.62600000000003</c:v>
                </c:pt>
                <c:pt idx="34398">
                  <c:v>322.39300000000003</c:v>
                </c:pt>
                <c:pt idx="34399">
                  <c:v>322.15899999999999</c:v>
                </c:pt>
                <c:pt idx="34400">
                  <c:v>321.92500000000001</c:v>
                </c:pt>
                <c:pt idx="34401">
                  <c:v>321.69200000000001</c:v>
                </c:pt>
                <c:pt idx="34402">
                  <c:v>321.45800000000003</c:v>
                </c:pt>
                <c:pt idx="34403">
                  <c:v>322.22500000000002</c:v>
                </c:pt>
                <c:pt idx="34404">
                  <c:v>321.99099999999999</c:v>
                </c:pt>
                <c:pt idx="34405">
                  <c:v>321.75700000000001</c:v>
                </c:pt>
                <c:pt idx="34406">
                  <c:v>321.524</c:v>
                </c:pt>
                <c:pt idx="34407">
                  <c:v>321.29000000000002</c:v>
                </c:pt>
                <c:pt idx="34408">
                  <c:v>321.05700000000002</c:v>
                </c:pt>
                <c:pt idx="34409">
                  <c:v>321.82299999999998</c:v>
                </c:pt>
                <c:pt idx="34410">
                  <c:v>321.589</c:v>
                </c:pt>
                <c:pt idx="34411">
                  <c:v>321.35599999999999</c:v>
                </c:pt>
                <c:pt idx="34412">
                  <c:v>321.12200000000001</c:v>
                </c:pt>
                <c:pt idx="34413">
                  <c:v>320.88900000000001</c:v>
                </c:pt>
                <c:pt idx="34414">
                  <c:v>320.65500000000003</c:v>
                </c:pt>
                <c:pt idx="34415">
                  <c:v>320.42099999999999</c:v>
                </c:pt>
                <c:pt idx="34416">
                  <c:v>322.18799999999999</c:v>
                </c:pt>
                <c:pt idx="34417">
                  <c:v>321.95400000000001</c:v>
                </c:pt>
                <c:pt idx="34418">
                  <c:v>321.721</c:v>
                </c:pt>
                <c:pt idx="34419">
                  <c:v>321.48700000000002</c:v>
                </c:pt>
                <c:pt idx="34420">
                  <c:v>321.25299999999999</c:v>
                </c:pt>
                <c:pt idx="34421">
                  <c:v>321.02</c:v>
                </c:pt>
                <c:pt idx="34422">
                  <c:v>321.786</c:v>
                </c:pt>
                <c:pt idx="34423">
                  <c:v>321.553</c:v>
                </c:pt>
                <c:pt idx="34424">
                  <c:v>321.31900000000002</c:v>
                </c:pt>
                <c:pt idx="34425">
                  <c:v>321.08499999999998</c:v>
                </c:pt>
                <c:pt idx="34426">
                  <c:v>320.85200000000003</c:v>
                </c:pt>
                <c:pt idx="34427">
                  <c:v>320.61799999999999</c:v>
                </c:pt>
                <c:pt idx="34428">
                  <c:v>320.38499999999999</c:v>
                </c:pt>
                <c:pt idx="34429">
                  <c:v>321.15100000000001</c:v>
                </c:pt>
                <c:pt idx="34430">
                  <c:v>320.91700000000003</c:v>
                </c:pt>
                <c:pt idx="34431">
                  <c:v>320.68400000000003</c:v>
                </c:pt>
                <c:pt idx="34432">
                  <c:v>320.45</c:v>
                </c:pt>
                <c:pt idx="34433">
                  <c:v>320.21699999999998</c:v>
                </c:pt>
                <c:pt idx="34434">
                  <c:v>319.983</c:v>
                </c:pt>
                <c:pt idx="34435">
                  <c:v>320.74900000000002</c:v>
                </c:pt>
                <c:pt idx="34436">
                  <c:v>320.51600000000002</c:v>
                </c:pt>
                <c:pt idx="34437">
                  <c:v>320.28199999999998</c:v>
                </c:pt>
                <c:pt idx="34438">
                  <c:v>320.04900000000004</c:v>
                </c:pt>
                <c:pt idx="34439">
                  <c:v>319.815</c:v>
                </c:pt>
                <c:pt idx="34440">
                  <c:v>319.58100000000002</c:v>
                </c:pt>
                <c:pt idx="34441">
                  <c:v>319.34800000000001</c:v>
                </c:pt>
                <c:pt idx="34442">
                  <c:v>321.11400000000003</c:v>
                </c:pt>
                <c:pt idx="34443">
                  <c:v>320.88100000000003</c:v>
                </c:pt>
                <c:pt idx="34444">
                  <c:v>320.64699999999999</c:v>
                </c:pt>
                <c:pt idx="34445">
                  <c:v>320.41300000000001</c:v>
                </c:pt>
                <c:pt idx="34446">
                  <c:v>320.18</c:v>
                </c:pt>
                <c:pt idx="34447">
                  <c:v>319.94600000000003</c:v>
                </c:pt>
                <c:pt idx="34448">
                  <c:v>319.71300000000002</c:v>
                </c:pt>
                <c:pt idx="34449">
                  <c:v>320.47899999999998</c:v>
                </c:pt>
                <c:pt idx="34450">
                  <c:v>320.245</c:v>
                </c:pt>
                <c:pt idx="34451">
                  <c:v>320.012</c:v>
                </c:pt>
                <c:pt idx="34452">
                  <c:v>319.77800000000002</c:v>
                </c:pt>
                <c:pt idx="34453">
                  <c:v>319.54500000000002</c:v>
                </c:pt>
                <c:pt idx="34454">
                  <c:v>319.31099999999998</c:v>
                </c:pt>
                <c:pt idx="34455">
                  <c:v>320.077</c:v>
                </c:pt>
                <c:pt idx="34456">
                  <c:v>319.84399999999999</c:v>
                </c:pt>
                <c:pt idx="34457">
                  <c:v>319.61</c:v>
                </c:pt>
                <c:pt idx="34458">
                  <c:v>319.37700000000001</c:v>
                </c:pt>
                <c:pt idx="34459">
                  <c:v>319.14300000000003</c:v>
                </c:pt>
                <c:pt idx="34460">
                  <c:v>318.90899999999999</c:v>
                </c:pt>
                <c:pt idx="34461">
                  <c:v>318.67599999999999</c:v>
                </c:pt>
                <c:pt idx="34462">
                  <c:v>319.44200000000001</c:v>
                </c:pt>
                <c:pt idx="34463">
                  <c:v>319.209</c:v>
                </c:pt>
                <c:pt idx="34464">
                  <c:v>318.97500000000002</c:v>
                </c:pt>
                <c:pt idx="34465">
                  <c:v>318.74099999999999</c:v>
                </c:pt>
                <c:pt idx="34466">
                  <c:v>318.50799999999998</c:v>
                </c:pt>
                <c:pt idx="34467">
                  <c:v>318.274</c:v>
                </c:pt>
                <c:pt idx="34468">
                  <c:v>320.041</c:v>
                </c:pt>
                <c:pt idx="34469">
                  <c:v>319.80700000000002</c:v>
                </c:pt>
                <c:pt idx="34470">
                  <c:v>319.57299999999998</c:v>
                </c:pt>
                <c:pt idx="34471">
                  <c:v>319.34000000000003</c:v>
                </c:pt>
                <c:pt idx="34472">
                  <c:v>319.10599999999999</c:v>
                </c:pt>
                <c:pt idx="34473">
                  <c:v>318.87299999999999</c:v>
                </c:pt>
                <c:pt idx="34474">
                  <c:v>318.63900000000001</c:v>
                </c:pt>
                <c:pt idx="34475">
                  <c:v>319.40500000000003</c:v>
                </c:pt>
                <c:pt idx="34476">
                  <c:v>319.17200000000003</c:v>
                </c:pt>
                <c:pt idx="34477">
                  <c:v>318.93799999999999</c:v>
                </c:pt>
                <c:pt idx="34478">
                  <c:v>318.70499999999998</c:v>
                </c:pt>
                <c:pt idx="34479">
                  <c:v>318.471</c:v>
                </c:pt>
                <c:pt idx="34480">
                  <c:v>318.23700000000002</c:v>
                </c:pt>
                <c:pt idx="34481">
                  <c:v>319.00400000000002</c:v>
                </c:pt>
                <c:pt idx="34482">
                  <c:v>318.77</c:v>
                </c:pt>
                <c:pt idx="34483">
                  <c:v>318.53700000000003</c:v>
                </c:pt>
                <c:pt idx="34484">
                  <c:v>318.303</c:v>
                </c:pt>
                <c:pt idx="34485">
                  <c:v>318.06900000000002</c:v>
                </c:pt>
                <c:pt idx="34486">
                  <c:v>317.83600000000001</c:v>
                </c:pt>
                <c:pt idx="34487">
                  <c:v>317.60200000000003</c:v>
                </c:pt>
                <c:pt idx="34488">
                  <c:v>318.36900000000003</c:v>
                </c:pt>
                <c:pt idx="34489">
                  <c:v>318.13499999999999</c:v>
                </c:pt>
                <c:pt idx="34490">
                  <c:v>317.90100000000001</c:v>
                </c:pt>
                <c:pt idx="34491">
                  <c:v>317.66800000000001</c:v>
                </c:pt>
                <c:pt idx="34492">
                  <c:v>317.43400000000003</c:v>
                </c:pt>
                <c:pt idx="34493">
                  <c:v>317.20100000000002</c:v>
                </c:pt>
                <c:pt idx="34494">
                  <c:v>316.96699999999998</c:v>
                </c:pt>
                <c:pt idx="34495">
                  <c:v>318.733</c:v>
                </c:pt>
                <c:pt idx="34496">
                  <c:v>318.5</c:v>
                </c:pt>
                <c:pt idx="34497">
                  <c:v>318.26600000000002</c:v>
                </c:pt>
                <c:pt idx="34498">
                  <c:v>318.03300000000002</c:v>
                </c:pt>
                <c:pt idx="34499">
                  <c:v>317.79900000000004</c:v>
                </c:pt>
                <c:pt idx="34500">
                  <c:v>317.565</c:v>
                </c:pt>
                <c:pt idx="34501">
                  <c:v>318.33199999999999</c:v>
                </c:pt>
                <c:pt idx="34502">
                  <c:v>318.09800000000001</c:v>
                </c:pt>
                <c:pt idx="34503">
                  <c:v>317.86500000000001</c:v>
                </c:pt>
                <c:pt idx="34504">
                  <c:v>317.63100000000003</c:v>
                </c:pt>
                <c:pt idx="34505">
                  <c:v>317.39699999999999</c:v>
                </c:pt>
                <c:pt idx="34506">
                  <c:v>317.16399999999999</c:v>
                </c:pt>
                <c:pt idx="34507">
                  <c:v>316.93</c:v>
                </c:pt>
                <c:pt idx="34508">
                  <c:v>317.697</c:v>
                </c:pt>
                <c:pt idx="34509">
                  <c:v>317.46300000000002</c:v>
                </c:pt>
                <c:pt idx="34510">
                  <c:v>317.22899999999998</c:v>
                </c:pt>
                <c:pt idx="34511">
                  <c:v>316.99599999999998</c:v>
                </c:pt>
                <c:pt idx="34512">
                  <c:v>316.762</c:v>
                </c:pt>
                <c:pt idx="34513">
                  <c:v>316.529</c:v>
                </c:pt>
                <c:pt idx="34514">
                  <c:v>317.29500000000002</c:v>
                </c:pt>
                <c:pt idx="34515">
                  <c:v>317.06099999999998</c:v>
                </c:pt>
                <c:pt idx="34516">
                  <c:v>316.82800000000003</c:v>
                </c:pt>
                <c:pt idx="34517">
                  <c:v>316.59399999999999</c:v>
                </c:pt>
                <c:pt idx="34518">
                  <c:v>316.36099999999999</c:v>
                </c:pt>
                <c:pt idx="34519">
                  <c:v>316.12700000000001</c:v>
                </c:pt>
                <c:pt idx="34520">
                  <c:v>315.89300000000003</c:v>
                </c:pt>
                <c:pt idx="34521">
                  <c:v>317.66000000000003</c:v>
                </c:pt>
                <c:pt idx="34522">
                  <c:v>317.42599999999999</c:v>
                </c:pt>
                <c:pt idx="34523">
                  <c:v>317.19299999999998</c:v>
                </c:pt>
                <c:pt idx="34524">
                  <c:v>316.959</c:v>
                </c:pt>
                <c:pt idx="34525">
                  <c:v>316.72500000000002</c:v>
                </c:pt>
                <c:pt idx="34526">
                  <c:v>316.49200000000002</c:v>
                </c:pt>
                <c:pt idx="34527">
                  <c:v>317.25799999999998</c:v>
                </c:pt>
                <c:pt idx="34528">
                  <c:v>317.02500000000003</c:v>
                </c:pt>
                <c:pt idx="34529">
                  <c:v>316.791</c:v>
                </c:pt>
                <c:pt idx="34530">
                  <c:v>316.55700000000002</c:v>
                </c:pt>
                <c:pt idx="34531">
                  <c:v>316.32400000000001</c:v>
                </c:pt>
                <c:pt idx="34532">
                  <c:v>316.09000000000003</c:v>
                </c:pt>
                <c:pt idx="34533">
                  <c:v>315.85700000000003</c:v>
                </c:pt>
                <c:pt idx="34534">
                  <c:v>316.62299999999999</c:v>
                </c:pt>
                <c:pt idx="34535">
                  <c:v>316.38900000000001</c:v>
                </c:pt>
                <c:pt idx="34536">
                  <c:v>316.15600000000001</c:v>
                </c:pt>
                <c:pt idx="34537">
                  <c:v>315.92200000000003</c:v>
                </c:pt>
                <c:pt idx="34538">
                  <c:v>315.68900000000002</c:v>
                </c:pt>
                <c:pt idx="34539">
                  <c:v>315.45499999999998</c:v>
                </c:pt>
                <c:pt idx="34540">
                  <c:v>316.221</c:v>
                </c:pt>
                <c:pt idx="34541">
                  <c:v>315.988</c:v>
                </c:pt>
                <c:pt idx="34542">
                  <c:v>315.75400000000002</c:v>
                </c:pt>
                <c:pt idx="34543">
                  <c:v>315.52100000000002</c:v>
                </c:pt>
                <c:pt idx="34544">
                  <c:v>315.28700000000003</c:v>
                </c:pt>
                <c:pt idx="34545">
                  <c:v>315.053</c:v>
                </c:pt>
                <c:pt idx="34546">
                  <c:v>314.82</c:v>
                </c:pt>
                <c:pt idx="34547">
                  <c:v>316.58600000000001</c:v>
                </c:pt>
                <c:pt idx="34548">
                  <c:v>316.35300000000001</c:v>
                </c:pt>
                <c:pt idx="34549">
                  <c:v>316.11900000000003</c:v>
                </c:pt>
                <c:pt idx="34550">
                  <c:v>315.88499999999999</c:v>
                </c:pt>
                <c:pt idx="34551">
                  <c:v>315.65199999999999</c:v>
                </c:pt>
                <c:pt idx="34552">
                  <c:v>315.41800000000001</c:v>
                </c:pt>
                <c:pt idx="34553">
                  <c:v>315.185</c:v>
                </c:pt>
                <c:pt idx="34554">
                  <c:v>315.95100000000002</c:v>
                </c:pt>
                <c:pt idx="34555">
                  <c:v>315.71699999999998</c:v>
                </c:pt>
                <c:pt idx="34556">
                  <c:v>315.48399999999998</c:v>
                </c:pt>
                <c:pt idx="34557">
                  <c:v>315.25</c:v>
                </c:pt>
                <c:pt idx="34558">
                  <c:v>315.017</c:v>
                </c:pt>
                <c:pt idx="34559">
                  <c:v>314.78300000000002</c:v>
                </c:pt>
                <c:pt idx="34560">
                  <c:v>315.54899999999998</c:v>
                </c:pt>
                <c:pt idx="34561">
                  <c:v>315.31600000000003</c:v>
                </c:pt>
                <c:pt idx="34562">
                  <c:v>315.08199999999999</c:v>
                </c:pt>
                <c:pt idx="34563">
                  <c:v>314.84899999999999</c:v>
                </c:pt>
                <c:pt idx="34564">
                  <c:v>314.61500000000001</c:v>
                </c:pt>
                <c:pt idx="34565">
                  <c:v>314.38100000000003</c:v>
                </c:pt>
                <c:pt idx="34566">
                  <c:v>314.14800000000002</c:v>
                </c:pt>
                <c:pt idx="34567">
                  <c:v>314.91399999999999</c:v>
                </c:pt>
                <c:pt idx="34568">
                  <c:v>314.68099999999998</c:v>
                </c:pt>
                <c:pt idx="34569">
                  <c:v>314.447</c:v>
                </c:pt>
                <c:pt idx="34570">
                  <c:v>314.21300000000002</c:v>
                </c:pt>
                <c:pt idx="34571">
                  <c:v>313.98</c:v>
                </c:pt>
                <c:pt idx="34572">
                  <c:v>313.74599999999998</c:v>
                </c:pt>
                <c:pt idx="34573">
                  <c:v>315.51300000000003</c:v>
                </c:pt>
                <c:pt idx="34574">
                  <c:v>315.279</c:v>
                </c:pt>
                <c:pt idx="34575">
                  <c:v>315.04500000000002</c:v>
                </c:pt>
                <c:pt idx="34576">
                  <c:v>314.81200000000001</c:v>
                </c:pt>
                <c:pt idx="34577">
                  <c:v>314.57800000000003</c:v>
                </c:pt>
                <c:pt idx="34578">
                  <c:v>314.34500000000003</c:v>
                </c:pt>
                <c:pt idx="34579">
                  <c:v>314.11099999999999</c:v>
                </c:pt>
                <c:pt idx="34580">
                  <c:v>314.87700000000001</c:v>
                </c:pt>
                <c:pt idx="34581">
                  <c:v>314.64400000000001</c:v>
                </c:pt>
                <c:pt idx="34582">
                  <c:v>314.41000000000003</c:v>
                </c:pt>
                <c:pt idx="34583">
                  <c:v>314.17700000000002</c:v>
                </c:pt>
                <c:pt idx="34584">
                  <c:v>313.94299999999998</c:v>
                </c:pt>
                <c:pt idx="34585">
                  <c:v>313.709</c:v>
                </c:pt>
                <c:pt idx="34586">
                  <c:v>314.476</c:v>
                </c:pt>
                <c:pt idx="34587">
                  <c:v>314.24200000000002</c:v>
                </c:pt>
                <c:pt idx="34588">
                  <c:v>314.00900000000001</c:v>
                </c:pt>
                <c:pt idx="34589">
                  <c:v>313.77500000000003</c:v>
                </c:pt>
                <c:pt idx="34590">
                  <c:v>313.541</c:v>
                </c:pt>
                <c:pt idx="34591">
                  <c:v>313.30799999999999</c:v>
                </c:pt>
                <c:pt idx="34592">
                  <c:v>313.07400000000001</c:v>
                </c:pt>
                <c:pt idx="34593">
                  <c:v>313.84100000000001</c:v>
                </c:pt>
                <c:pt idx="34594">
                  <c:v>313.60700000000003</c:v>
                </c:pt>
                <c:pt idx="34595">
                  <c:v>313.37299999999999</c:v>
                </c:pt>
                <c:pt idx="34596">
                  <c:v>313.14</c:v>
                </c:pt>
                <c:pt idx="34597">
                  <c:v>312.90600000000001</c:v>
                </c:pt>
                <c:pt idx="34598">
                  <c:v>312.673</c:v>
                </c:pt>
                <c:pt idx="34599">
                  <c:v>312.43900000000002</c:v>
                </c:pt>
                <c:pt idx="34600">
                  <c:v>314.20499999999998</c:v>
                </c:pt>
                <c:pt idx="34601">
                  <c:v>313.97199999999998</c:v>
                </c:pt>
                <c:pt idx="34602">
                  <c:v>313.738</c:v>
                </c:pt>
                <c:pt idx="34603">
                  <c:v>313.505</c:v>
                </c:pt>
                <c:pt idx="34604">
                  <c:v>313.27100000000002</c:v>
                </c:pt>
                <c:pt idx="34605">
                  <c:v>313.03700000000003</c:v>
                </c:pt>
                <c:pt idx="34606">
                  <c:v>313.80400000000003</c:v>
                </c:pt>
                <c:pt idx="34607">
                  <c:v>313.57</c:v>
                </c:pt>
                <c:pt idx="34608">
                  <c:v>313.33699999999999</c:v>
                </c:pt>
                <c:pt idx="34609">
                  <c:v>313.10300000000001</c:v>
                </c:pt>
                <c:pt idx="34610">
                  <c:v>312.86900000000003</c:v>
                </c:pt>
                <c:pt idx="34611">
                  <c:v>312.63600000000002</c:v>
                </c:pt>
                <c:pt idx="34612">
                  <c:v>312.40199999999999</c:v>
                </c:pt>
                <c:pt idx="34613">
                  <c:v>313.16899999999998</c:v>
                </c:pt>
                <c:pt idx="34614">
                  <c:v>312.935</c:v>
                </c:pt>
                <c:pt idx="34615">
                  <c:v>312.70100000000002</c:v>
                </c:pt>
                <c:pt idx="34616">
                  <c:v>312.46800000000002</c:v>
                </c:pt>
                <c:pt idx="34617">
                  <c:v>312.23399999999998</c:v>
                </c:pt>
                <c:pt idx="34618">
                  <c:v>312.00100000000003</c:v>
                </c:pt>
                <c:pt idx="34619">
                  <c:v>312.767</c:v>
                </c:pt>
                <c:pt idx="34620">
                  <c:v>312.53300000000002</c:v>
                </c:pt>
                <c:pt idx="34621">
                  <c:v>312.3</c:v>
                </c:pt>
                <c:pt idx="34622">
                  <c:v>312.06600000000003</c:v>
                </c:pt>
                <c:pt idx="34623">
                  <c:v>311.83300000000003</c:v>
                </c:pt>
                <c:pt idx="34624">
                  <c:v>311.59899999999999</c:v>
                </c:pt>
                <c:pt idx="34625">
                  <c:v>311.36500000000001</c:v>
                </c:pt>
                <c:pt idx="34626">
                  <c:v>313.13200000000001</c:v>
                </c:pt>
                <c:pt idx="34627">
                  <c:v>312.89800000000002</c:v>
                </c:pt>
                <c:pt idx="34628">
                  <c:v>312.66500000000002</c:v>
                </c:pt>
                <c:pt idx="34629">
                  <c:v>312.43099999999998</c:v>
                </c:pt>
                <c:pt idx="34630">
                  <c:v>312.197</c:v>
                </c:pt>
                <c:pt idx="34631">
                  <c:v>311.964</c:v>
                </c:pt>
                <c:pt idx="34632">
                  <c:v>312.73</c:v>
                </c:pt>
                <c:pt idx="34633">
                  <c:v>312.49700000000001</c:v>
                </c:pt>
                <c:pt idx="34634">
                  <c:v>312.26300000000003</c:v>
                </c:pt>
                <c:pt idx="34635">
                  <c:v>312.029</c:v>
                </c:pt>
                <c:pt idx="34636">
                  <c:v>311.79599999999999</c:v>
                </c:pt>
                <c:pt idx="34637">
                  <c:v>311.56200000000001</c:v>
                </c:pt>
                <c:pt idx="34638">
                  <c:v>311.32900000000001</c:v>
                </c:pt>
                <c:pt idx="34639">
                  <c:v>312.09500000000003</c:v>
                </c:pt>
                <c:pt idx="34640">
                  <c:v>311.86099999999999</c:v>
                </c:pt>
                <c:pt idx="34641">
                  <c:v>311.62799999999999</c:v>
                </c:pt>
                <c:pt idx="34642">
                  <c:v>311.39400000000001</c:v>
                </c:pt>
                <c:pt idx="34643">
                  <c:v>311.161</c:v>
                </c:pt>
                <c:pt idx="34644">
                  <c:v>310.92700000000002</c:v>
                </c:pt>
                <c:pt idx="34645">
                  <c:v>311.69299999999998</c:v>
                </c:pt>
                <c:pt idx="34646">
                  <c:v>311.45999999999998</c:v>
                </c:pt>
                <c:pt idx="34647">
                  <c:v>311.226</c:v>
                </c:pt>
                <c:pt idx="34648">
                  <c:v>310.99299999999999</c:v>
                </c:pt>
                <c:pt idx="34649">
                  <c:v>310.75900000000001</c:v>
                </c:pt>
                <c:pt idx="34650">
                  <c:v>310.52500000000003</c:v>
                </c:pt>
                <c:pt idx="34651">
                  <c:v>310.29200000000003</c:v>
                </c:pt>
                <c:pt idx="34652">
                  <c:v>312.05799999999999</c:v>
                </c:pt>
                <c:pt idx="34653">
                  <c:v>311.82499999999999</c:v>
                </c:pt>
                <c:pt idx="34654">
                  <c:v>311.59100000000001</c:v>
                </c:pt>
                <c:pt idx="34655">
                  <c:v>311.35700000000003</c:v>
                </c:pt>
                <c:pt idx="34656">
                  <c:v>311.12400000000002</c:v>
                </c:pt>
                <c:pt idx="34657">
                  <c:v>310.89</c:v>
                </c:pt>
                <c:pt idx="34658">
                  <c:v>310.65699999999998</c:v>
                </c:pt>
                <c:pt idx="34659">
                  <c:v>311.423</c:v>
                </c:pt>
                <c:pt idx="34660">
                  <c:v>311.18900000000002</c:v>
                </c:pt>
                <c:pt idx="34661">
                  <c:v>310.95600000000002</c:v>
                </c:pt>
                <c:pt idx="34662">
                  <c:v>310.72199999999998</c:v>
                </c:pt>
                <c:pt idx="34663">
                  <c:v>310.48900000000003</c:v>
                </c:pt>
                <c:pt idx="34664">
                  <c:v>310.255</c:v>
                </c:pt>
                <c:pt idx="34665">
                  <c:v>311.02100000000002</c:v>
                </c:pt>
                <c:pt idx="34666">
                  <c:v>310.78800000000001</c:v>
                </c:pt>
                <c:pt idx="34667">
                  <c:v>310.55400000000003</c:v>
                </c:pt>
                <c:pt idx="34668">
                  <c:v>310.32100000000003</c:v>
                </c:pt>
                <c:pt idx="34669">
                  <c:v>310.08699999999999</c:v>
                </c:pt>
                <c:pt idx="34670">
                  <c:v>309.85300000000001</c:v>
                </c:pt>
                <c:pt idx="34671">
                  <c:v>309.62</c:v>
                </c:pt>
                <c:pt idx="34672">
                  <c:v>310.38600000000002</c:v>
                </c:pt>
                <c:pt idx="34673">
                  <c:v>310.15300000000002</c:v>
                </c:pt>
                <c:pt idx="34674">
                  <c:v>309.91899999999998</c:v>
                </c:pt>
                <c:pt idx="34675">
                  <c:v>309.685</c:v>
                </c:pt>
                <c:pt idx="34676">
                  <c:v>309.452</c:v>
                </c:pt>
                <c:pt idx="34677">
                  <c:v>309.21800000000002</c:v>
                </c:pt>
                <c:pt idx="34678">
                  <c:v>310.98500000000001</c:v>
                </c:pt>
                <c:pt idx="34679">
                  <c:v>310.75100000000003</c:v>
                </c:pt>
                <c:pt idx="34680">
                  <c:v>310.517</c:v>
                </c:pt>
                <c:pt idx="34681">
                  <c:v>310.28399999999999</c:v>
                </c:pt>
                <c:pt idx="34682">
                  <c:v>310.05</c:v>
                </c:pt>
                <c:pt idx="34683">
                  <c:v>309.81700000000001</c:v>
                </c:pt>
                <c:pt idx="34684">
                  <c:v>309.58300000000003</c:v>
                </c:pt>
                <c:pt idx="34685">
                  <c:v>310.34899999999999</c:v>
                </c:pt>
                <c:pt idx="34686">
                  <c:v>310.11599999999999</c:v>
                </c:pt>
                <c:pt idx="34687">
                  <c:v>309.88200000000001</c:v>
                </c:pt>
                <c:pt idx="34688">
                  <c:v>309.649</c:v>
                </c:pt>
                <c:pt idx="34689">
                  <c:v>309.41500000000002</c:v>
                </c:pt>
                <c:pt idx="34690">
                  <c:v>309.18099999999998</c:v>
                </c:pt>
                <c:pt idx="34691">
                  <c:v>309.94799999999998</c:v>
                </c:pt>
                <c:pt idx="34692">
                  <c:v>309.714</c:v>
                </c:pt>
                <c:pt idx="34693">
                  <c:v>309.48099999999999</c:v>
                </c:pt>
                <c:pt idx="34694">
                  <c:v>309.24700000000001</c:v>
                </c:pt>
                <c:pt idx="34695">
                  <c:v>309.01300000000003</c:v>
                </c:pt>
                <c:pt idx="34696">
                  <c:v>308.78000000000003</c:v>
                </c:pt>
                <c:pt idx="34697">
                  <c:v>308.54599999999999</c:v>
                </c:pt>
                <c:pt idx="34698">
                  <c:v>309.31299999999999</c:v>
                </c:pt>
                <c:pt idx="34699">
                  <c:v>309.07900000000001</c:v>
                </c:pt>
                <c:pt idx="34700">
                  <c:v>308.84500000000003</c:v>
                </c:pt>
                <c:pt idx="34701">
                  <c:v>308.61200000000002</c:v>
                </c:pt>
                <c:pt idx="34702">
                  <c:v>308.37799999999999</c:v>
                </c:pt>
                <c:pt idx="34703">
                  <c:v>308.14499999999998</c:v>
                </c:pt>
                <c:pt idx="34704">
                  <c:v>307.911</c:v>
                </c:pt>
                <c:pt idx="34705">
                  <c:v>309.67700000000002</c:v>
                </c:pt>
                <c:pt idx="34706">
                  <c:v>309.44400000000002</c:v>
                </c:pt>
                <c:pt idx="34707">
                  <c:v>309.20999999999998</c:v>
                </c:pt>
                <c:pt idx="34708">
                  <c:v>308.97700000000003</c:v>
                </c:pt>
                <c:pt idx="34709">
                  <c:v>308.74299999999999</c:v>
                </c:pt>
                <c:pt idx="34710">
                  <c:v>308.50900000000001</c:v>
                </c:pt>
                <c:pt idx="34711">
                  <c:v>309.27600000000001</c:v>
                </c:pt>
                <c:pt idx="34712">
                  <c:v>309.04200000000003</c:v>
                </c:pt>
                <c:pt idx="34713">
                  <c:v>308.80900000000003</c:v>
                </c:pt>
                <c:pt idx="34714">
                  <c:v>308.57499999999999</c:v>
                </c:pt>
                <c:pt idx="34715">
                  <c:v>308.34100000000001</c:v>
                </c:pt>
                <c:pt idx="34716">
                  <c:v>308.108</c:v>
                </c:pt>
                <c:pt idx="34717">
                  <c:v>307.87400000000002</c:v>
                </c:pt>
                <c:pt idx="34718">
                  <c:v>308.64100000000002</c:v>
                </c:pt>
                <c:pt idx="34719">
                  <c:v>308.40699999999998</c:v>
                </c:pt>
                <c:pt idx="34720">
                  <c:v>308.173</c:v>
                </c:pt>
                <c:pt idx="34721">
                  <c:v>307.94</c:v>
                </c:pt>
                <c:pt idx="34722">
                  <c:v>307.70600000000002</c:v>
                </c:pt>
                <c:pt idx="34723">
                  <c:v>307.47300000000001</c:v>
                </c:pt>
                <c:pt idx="34724">
                  <c:v>308.23900000000003</c:v>
                </c:pt>
                <c:pt idx="34725">
                  <c:v>308.005</c:v>
                </c:pt>
                <c:pt idx="34726">
                  <c:v>307.77199999999999</c:v>
                </c:pt>
                <c:pt idx="34727">
                  <c:v>307.53800000000001</c:v>
                </c:pt>
                <c:pt idx="34728">
                  <c:v>307.30500000000001</c:v>
                </c:pt>
                <c:pt idx="34729">
                  <c:v>307.07100000000003</c:v>
                </c:pt>
                <c:pt idx="34730">
                  <c:v>306.83699999999999</c:v>
                </c:pt>
                <c:pt idx="34731">
                  <c:v>308.60399999999998</c:v>
                </c:pt>
                <c:pt idx="34732">
                  <c:v>308.37</c:v>
                </c:pt>
                <c:pt idx="34733">
                  <c:v>308.137</c:v>
                </c:pt>
                <c:pt idx="34734">
                  <c:v>307.90300000000002</c:v>
                </c:pt>
                <c:pt idx="34735">
                  <c:v>307.66899999999998</c:v>
                </c:pt>
                <c:pt idx="34736">
                  <c:v>307.43599999999998</c:v>
                </c:pt>
                <c:pt idx="34737">
                  <c:v>308.202</c:v>
                </c:pt>
                <c:pt idx="34738">
                  <c:v>307.96899999999999</c:v>
                </c:pt>
                <c:pt idx="34739">
                  <c:v>307.73500000000001</c:v>
                </c:pt>
                <c:pt idx="34740">
                  <c:v>307.50100000000003</c:v>
                </c:pt>
                <c:pt idx="34741">
                  <c:v>307.26800000000003</c:v>
                </c:pt>
                <c:pt idx="34742">
                  <c:v>307.03399999999999</c:v>
                </c:pt>
                <c:pt idx="34743">
                  <c:v>306.80099999999999</c:v>
                </c:pt>
                <c:pt idx="34744">
                  <c:v>307.56700000000001</c:v>
                </c:pt>
                <c:pt idx="34745">
                  <c:v>307.33300000000003</c:v>
                </c:pt>
                <c:pt idx="34746">
                  <c:v>307.10000000000002</c:v>
                </c:pt>
                <c:pt idx="34747">
                  <c:v>306.86599999999999</c:v>
                </c:pt>
                <c:pt idx="34748">
                  <c:v>306.63299999999998</c:v>
                </c:pt>
                <c:pt idx="34749">
                  <c:v>306.399</c:v>
                </c:pt>
                <c:pt idx="34750">
                  <c:v>306.16500000000002</c:v>
                </c:pt>
                <c:pt idx="34751">
                  <c:v>306.93200000000002</c:v>
                </c:pt>
                <c:pt idx="34752">
                  <c:v>306.69799999999998</c:v>
                </c:pt>
                <c:pt idx="34753">
                  <c:v>306.46500000000003</c:v>
                </c:pt>
                <c:pt idx="34754">
                  <c:v>306.23099999999999</c:v>
                </c:pt>
                <c:pt idx="34755">
                  <c:v>305.99700000000001</c:v>
                </c:pt>
                <c:pt idx="34756">
                  <c:v>305.76400000000001</c:v>
                </c:pt>
                <c:pt idx="34757">
                  <c:v>307.53000000000003</c:v>
                </c:pt>
                <c:pt idx="34758">
                  <c:v>307.29700000000003</c:v>
                </c:pt>
                <c:pt idx="34759">
                  <c:v>307.06299999999999</c:v>
                </c:pt>
                <c:pt idx="34760">
                  <c:v>306.82900000000001</c:v>
                </c:pt>
                <c:pt idx="34761">
                  <c:v>306.596</c:v>
                </c:pt>
                <c:pt idx="34762">
                  <c:v>306.36200000000002</c:v>
                </c:pt>
                <c:pt idx="34763">
                  <c:v>306.12900000000002</c:v>
                </c:pt>
                <c:pt idx="34764">
                  <c:v>306.89499999999998</c:v>
                </c:pt>
                <c:pt idx="34765">
                  <c:v>306.661</c:v>
                </c:pt>
                <c:pt idx="34766">
                  <c:v>306.428</c:v>
                </c:pt>
                <c:pt idx="34767">
                  <c:v>306.19400000000002</c:v>
                </c:pt>
                <c:pt idx="34768">
                  <c:v>305.96100000000001</c:v>
                </c:pt>
                <c:pt idx="34769">
                  <c:v>305.72700000000003</c:v>
                </c:pt>
                <c:pt idx="34770">
                  <c:v>306.49299999999999</c:v>
                </c:pt>
                <c:pt idx="34771">
                  <c:v>306.26</c:v>
                </c:pt>
                <c:pt idx="34772">
                  <c:v>306.02600000000001</c:v>
                </c:pt>
                <c:pt idx="34773">
                  <c:v>305.79300000000001</c:v>
                </c:pt>
                <c:pt idx="34774">
                  <c:v>305.55900000000003</c:v>
                </c:pt>
                <c:pt idx="34775">
                  <c:v>305.32499999999999</c:v>
                </c:pt>
                <c:pt idx="34776">
                  <c:v>305.09199999999998</c:v>
                </c:pt>
                <c:pt idx="34777">
                  <c:v>305.858</c:v>
                </c:pt>
                <c:pt idx="34778">
                  <c:v>305.625</c:v>
                </c:pt>
                <c:pt idx="34779">
                  <c:v>305.39100000000002</c:v>
                </c:pt>
                <c:pt idx="34780">
                  <c:v>305.15699999999998</c:v>
                </c:pt>
                <c:pt idx="34781">
                  <c:v>304.92399999999998</c:v>
                </c:pt>
                <c:pt idx="34782">
                  <c:v>304.69</c:v>
                </c:pt>
                <c:pt idx="34783">
                  <c:v>306.45699999999999</c:v>
                </c:pt>
                <c:pt idx="34784">
                  <c:v>306.22300000000001</c:v>
                </c:pt>
                <c:pt idx="34785">
                  <c:v>305.98900000000003</c:v>
                </c:pt>
                <c:pt idx="34786">
                  <c:v>305.75600000000003</c:v>
                </c:pt>
                <c:pt idx="34787">
                  <c:v>305.52199999999999</c:v>
                </c:pt>
                <c:pt idx="34788">
                  <c:v>305.28899999999999</c:v>
                </c:pt>
                <c:pt idx="34789">
                  <c:v>305.05500000000001</c:v>
                </c:pt>
                <c:pt idx="34790">
                  <c:v>305.82100000000003</c:v>
                </c:pt>
                <c:pt idx="34791">
                  <c:v>305.58800000000002</c:v>
                </c:pt>
                <c:pt idx="34792">
                  <c:v>305.35399999999998</c:v>
                </c:pt>
                <c:pt idx="34793">
                  <c:v>305.12099999999998</c:v>
                </c:pt>
                <c:pt idx="34794">
                  <c:v>304.887</c:v>
                </c:pt>
                <c:pt idx="34795">
                  <c:v>304.65300000000002</c:v>
                </c:pt>
                <c:pt idx="34796">
                  <c:v>305.42</c:v>
                </c:pt>
                <c:pt idx="34797">
                  <c:v>305.18599999999998</c:v>
                </c:pt>
                <c:pt idx="34798">
                  <c:v>304.95300000000003</c:v>
                </c:pt>
                <c:pt idx="34799">
                  <c:v>304.71899999999999</c:v>
                </c:pt>
                <c:pt idx="34800">
                  <c:v>304.48500000000001</c:v>
                </c:pt>
                <c:pt idx="34801">
                  <c:v>304.25200000000001</c:v>
                </c:pt>
                <c:pt idx="34802">
                  <c:v>304.01800000000003</c:v>
                </c:pt>
                <c:pt idx="34803">
                  <c:v>304.78500000000003</c:v>
                </c:pt>
                <c:pt idx="34804">
                  <c:v>304.55099999999999</c:v>
                </c:pt>
                <c:pt idx="34805">
                  <c:v>304.31700000000001</c:v>
                </c:pt>
                <c:pt idx="34806">
                  <c:v>304.084</c:v>
                </c:pt>
                <c:pt idx="34807">
                  <c:v>303.85000000000002</c:v>
                </c:pt>
                <c:pt idx="34808">
                  <c:v>303.61700000000002</c:v>
                </c:pt>
                <c:pt idx="34809">
                  <c:v>303.38299999999998</c:v>
                </c:pt>
                <c:pt idx="34810">
                  <c:v>305.149</c:v>
                </c:pt>
                <c:pt idx="34811">
                  <c:v>304.916</c:v>
                </c:pt>
                <c:pt idx="34812">
                  <c:v>304.68200000000002</c:v>
                </c:pt>
                <c:pt idx="34813">
                  <c:v>304.44900000000001</c:v>
                </c:pt>
                <c:pt idx="34814">
                  <c:v>304.21500000000003</c:v>
                </c:pt>
                <c:pt idx="34815">
                  <c:v>303.98099999999999</c:v>
                </c:pt>
                <c:pt idx="34816">
                  <c:v>304.74799999999999</c:v>
                </c:pt>
                <c:pt idx="34817">
                  <c:v>304.51400000000001</c:v>
                </c:pt>
                <c:pt idx="34818">
                  <c:v>304.28100000000001</c:v>
                </c:pt>
                <c:pt idx="34819">
                  <c:v>304.04700000000003</c:v>
                </c:pt>
                <c:pt idx="34820">
                  <c:v>303.81299999999999</c:v>
                </c:pt>
                <c:pt idx="34821">
                  <c:v>303.58</c:v>
                </c:pt>
                <c:pt idx="34822">
                  <c:v>303.346</c:v>
                </c:pt>
                <c:pt idx="34823">
                  <c:v>304.113</c:v>
                </c:pt>
                <c:pt idx="34824">
                  <c:v>303.87900000000002</c:v>
                </c:pt>
                <c:pt idx="34825">
                  <c:v>303.64499999999998</c:v>
                </c:pt>
                <c:pt idx="34826">
                  <c:v>303.41200000000003</c:v>
                </c:pt>
                <c:pt idx="34827">
                  <c:v>303.178</c:v>
                </c:pt>
                <c:pt idx="34828">
                  <c:v>302.94499999999999</c:v>
                </c:pt>
                <c:pt idx="34829">
                  <c:v>303.71100000000001</c:v>
                </c:pt>
                <c:pt idx="34830">
                  <c:v>303.47700000000003</c:v>
                </c:pt>
                <c:pt idx="34831">
                  <c:v>303.24400000000003</c:v>
                </c:pt>
                <c:pt idx="34832">
                  <c:v>303.01</c:v>
                </c:pt>
                <c:pt idx="34833">
                  <c:v>302.77699999999999</c:v>
                </c:pt>
                <c:pt idx="34834">
                  <c:v>302.54300000000001</c:v>
                </c:pt>
                <c:pt idx="34835">
                  <c:v>302.30900000000003</c:v>
                </c:pt>
                <c:pt idx="34836">
                  <c:v>304.07600000000002</c:v>
                </c:pt>
                <c:pt idx="34837">
                  <c:v>303.84199999999998</c:v>
                </c:pt>
                <c:pt idx="34838">
                  <c:v>303.60899999999998</c:v>
                </c:pt>
                <c:pt idx="34839">
                  <c:v>303.375</c:v>
                </c:pt>
                <c:pt idx="34840">
                  <c:v>303.14100000000002</c:v>
                </c:pt>
                <c:pt idx="34841">
                  <c:v>302.90800000000002</c:v>
                </c:pt>
                <c:pt idx="34842">
                  <c:v>303.67399999999998</c:v>
                </c:pt>
                <c:pt idx="34843">
                  <c:v>303.44100000000003</c:v>
                </c:pt>
                <c:pt idx="34844">
                  <c:v>303.20699999999999</c:v>
                </c:pt>
                <c:pt idx="34845">
                  <c:v>302.97300000000001</c:v>
                </c:pt>
                <c:pt idx="34846">
                  <c:v>302.74</c:v>
                </c:pt>
                <c:pt idx="34847">
                  <c:v>302.50600000000003</c:v>
                </c:pt>
                <c:pt idx="34848">
                  <c:v>302.27300000000002</c:v>
                </c:pt>
                <c:pt idx="34849">
                  <c:v>303.03899999999999</c:v>
                </c:pt>
                <c:pt idx="34850">
                  <c:v>302.80500000000001</c:v>
                </c:pt>
                <c:pt idx="34851">
                  <c:v>302.572</c:v>
                </c:pt>
                <c:pt idx="34852">
                  <c:v>302.33800000000002</c:v>
                </c:pt>
                <c:pt idx="34853">
                  <c:v>302.10500000000002</c:v>
                </c:pt>
                <c:pt idx="34854">
                  <c:v>301.87099999999998</c:v>
                </c:pt>
                <c:pt idx="34855">
                  <c:v>301.637</c:v>
                </c:pt>
                <c:pt idx="34856">
                  <c:v>302.404</c:v>
                </c:pt>
                <c:pt idx="34857">
                  <c:v>302.17</c:v>
                </c:pt>
                <c:pt idx="34858">
                  <c:v>301.93700000000001</c:v>
                </c:pt>
                <c:pt idx="34859">
                  <c:v>301.70300000000003</c:v>
                </c:pt>
                <c:pt idx="34860">
                  <c:v>301.46899999999999</c:v>
                </c:pt>
                <c:pt idx="34861">
                  <c:v>301.23599999999999</c:v>
                </c:pt>
                <c:pt idx="34862">
                  <c:v>303.00200000000001</c:v>
                </c:pt>
                <c:pt idx="34863">
                  <c:v>302.76900000000001</c:v>
                </c:pt>
                <c:pt idx="34864">
                  <c:v>302.53500000000003</c:v>
                </c:pt>
                <c:pt idx="34865">
                  <c:v>302.30099999999999</c:v>
                </c:pt>
                <c:pt idx="34866">
                  <c:v>302.06799999999998</c:v>
                </c:pt>
                <c:pt idx="34867">
                  <c:v>301.834</c:v>
                </c:pt>
                <c:pt idx="34868">
                  <c:v>301.601</c:v>
                </c:pt>
                <c:pt idx="34869">
                  <c:v>302.36700000000002</c:v>
                </c:pt>
                <c:pt idx="34870">
                  <c:v>302.13299999999998</c:v>
                </c:pt>
                <c:pt idx="34871">
                  <c:v>301.90000000000003</c:v>
                </c:pt>
                <c:pt idx="34872">
                  <c:v>301.666</c:v>
                </c:pt>
                <c:pt idx="34873">
                  <c:v>301.43299999999999</c:v>
                </c:pt>
                <c:pt idx="34874">
                  <c:v>301.19900000000001</c:v>
                </c:pt>
                <c:pt idx="34875">
                  <c:v>301.96500000000003</c:v>
                </c:pt>
                <c:pt idx="34876">
                  <c:v>301.73200000000003</c:v>
                </c:pt>
                <c:pt idx="34877">
                  <c:v>301.49799999999999</c:v>
                </c:pt>
                <c:pt idx="34878">
                  <c:v>301.26499999999999</c:v>
                </c:pt>
                <c:pt idx="34879">
                  <c:v>301.03100000000001</c:v>
                </c:pt>
                <c:pt idx="34880">
                  <c:v>300.79700000000003</c:v>
                </c:pt>
                <c:pt idx="34881">
                  <c:v>300.56400000000002</c:v>
                </c:pt>
                <c:pt idx="34882">
                  <c:v>301.33</c:v>
                </c:pt>
                <c:pt idx="34883">
                  <c:v>301.09699999999998</c:v>
                </c:pt>
                <c:pt idx="34884">
                  <c:v>300.863</c:v>
                </c:pt>
                <c:pt idx="34885">
                  <c:v>300.62900000000002</c:v>
                </c:pt>
                <c:pt idx="34886">
                  <c:v>300.39600000000002</c:v>
                </c:pt>
                <c:pt idx="34887">
                  <c:v>300.16200000000003</c:v>
                </c:pt>
                <c:pt idx="34888">
                  <c:v>301.92900000000003</c:v>
                </c:pt>
                <c:pt idx="34889">
                  <c:v>301.69499999999999</c:v>
                </c:pt>
                <c:pt idx="34890">
                  <c:v>301.46100000000001</c:v>
                </c:pt>
                <c:pt idx="34891">
                  <c:v>301.22800000000001</c:v>
                </c:pt>
                <c:pt idx="34892">
                  <c:v>300.99400000000003</c:v>
                </c:pt>
                <c:pt idx="34893">
                  <c:v>300.76100000000002</c:v>
                </c:pt>
                <c:pt idx="34894">
                  <c:v>300.52699999999999</c:v>
                </c:pt>
                <c:pt idx="34895">
                  <c:v>301.29300000000001</c:v>
                </c:pt>
                <c:pt idx="34896">
                  <c:v>301.06</c:v>
                </c:pt>
                <c:pt idx="34897">
                  <c:v>300.82600000000002</c:v>
                </c:pt>
                <c:pt idx="34898">
                  <c:v>300.59300000000002</c:v>
                </c:pt>
                <c:pt idx="34899">
                  <c:v>300.35899999999998</c:v>
                </c:pt>
                <c:pt idx="34900">
                  <c:v>300.125</c:v>
                </c:pt>
                <c:pt idx="34901">
                  <c:v>299.892</c:v>
                </c:pt>
                <c:pt idx="34902">
                  <c:v>300.65800000000002</c:v>
                </c:pt>
                <c:pt idx="34903">
                  <c:v>300.42500000000001</c:v>
                </c:pt>
                <c:pt idx="34904">
                  <c:v>300.19100000000003</c:v>
                </c:pt>
                <c:pt idx="34905">
                  <c:v>299.95699999999999</c:v>
                </c:pt>
                <c:pt idx="34906">
                  <c:v>299.72399999999999</c:v>
                </c:pt>
                <c:pt idx="34907">
                  <c:v>299.49</c:v>
                </c:pt>
                <c:pt idx="34908">
                  <c:v>300.25700000000001</c:v>
                </c:pt>
                <c:pt idx="34909">
                  <c:v>300.02300000000002</c:v>
                </c:pt>
                <c:pt idx="34910">
                  <c:v>299.78899999999999</c:v>
                </c:pt>
                <c:pt idx="34911">
                  <c:v>299.55599999999998</c:v>
                </c:pt>
                <c:pt idx="34912">
                  <c:v>299.322</c:v>
                </c:pt>
                <c:pt idx="34913">
                  <c:v>299.089</c:v>
                </c:pt>
                <c:pt idx="34914">
                  <c:v>298.85500000000002</c:v>
                </c:pt>
                <c:pt idx="34915">
                  <c:v>300.62099999999998</c:v>
                </c:pt>
                <c:pt idx="34916">
                  <c:v>300.38800000000003</c:v>
                </c:pt>
                <c:pt idx="34917">
                  <c:v>300.154</c:v>
                </c:pt>
                <c:pt idx="34918">
                  <c:v>299.92099999999999</c:v>
                </c:pt>
                <c:pt idx="34919">
                  <c:v>299.68700000000001</c:v>
                </c:pt>
                <c:pt idx="34920">
                  <c:v>299.45300000000003</c:v>
                </c:pt>
                <c:pt idx="34921">
                  <c:v>300.22000000000003</c:v>
                </c:pt>
                <c:pt idx="34922">
                  <c:v>299.98599999999999</c:v>
                </c:pt>
                <c:pt idx="34923">
                  <c:v>299.75299999999999</c:v>
                </c:pt>
                <c:pt idx="34924">
                  <c:v>299.51900000000001</c:v>
                </c:pt>
                <c:pt idx="34925">
                  <c:v>299.28500000000003</c:v>
                </c:pt>
                <c:pt idx="34926">
                  <c:v>299.05200000000002</c:v>
                </c:pt>
                <c:pt idx="34927">
                  <c:v>298.81799999999998</c:v>
                </c:pt>
                <c:pt idx="34928">
                  <c:v>299.58499999999998</c:v>
                </c:pt>
                <c:pt idx="34929">
                  <c:v>299.351</c:v>
                </c:pt>
                <c:pt idx="34930">
                  <c:v>299.11700000000002</c:v>
                </c:pt>
                <c:pt idx="34931">
                  <c:v>298.88400000000001</c:v>
                </c:pt>
                <c:pt idx="34932">
                  <c:v>298.65000000000003</c:v>
                </c:pt>
                <c:pt idx="34933">
                  <c:v>298.41700000000003</c:v>
                </c:pt>
                <c:pt idx="34934">
                  <c:v>299.18299999999999</c:v>
                </c:pt>
                <c:pt idx="34935">
                  <c:v>298.94900000000001</c:v>
                </c:pt>
                <c:pt idx="34936">
                  <c:v>298.71600000000001</c:v>
                </c:pt>
                <c:pt idx="34937">
                  <c:v>298.48200000000003</c:v>
                </c:pt>
                <c:pt idx="34938">
                  <c:v>298.24900000000002</c:v>
                </c:pt>
                <c:pt idx="34939">
                  <c:v>298.01499999999999</c:v>
                </c:pt>
                <c:pt idx="34940">
                  <c:v>297.78100000000001</c:v>
                </c:pt>
                <c:pt idx="34941">
                  <c:v>299.548</c:v>
                </c:pt>
                <c:pt idx="34942">
                  <c:v>299.31400000000002</c:v>
                </c:pt>
                <c:pt idx="34943">
                  <c:v>299.08100000000002</c:v>
                </c:pt>
                <c:pt idx="34944">
                  <c:v>298.84699999999998</c:v>
                </c:pt>
                <c:pt idx="34945">
                  <c:v>298.613</c:v>
                </c:pt>
                <c:pt idx="34946">
                  <c:v>298.38</c:v>
                </c:pt>
                <c:pt idx="34947">
                  <c:v>299.14600000000002</c:v>
                </c:pt>
                <c:pt idx="34948">
                  <c:v>298.91300000000001</c:v>
                </c:pt>
                <c:pt idx="34949">
                  <c:v>298.67900000000003</c:v>
                </c:pt>
                <c:pt idx="34950">
                  <c:v>298.44499999999999</c:v>
                </c:pt>
                <c:pt idx="34951">
                  <c:v>298.21199999999999</c:v>
                </c:pt>
                <c:pt idx="34952">
                  <c:v>297.97800000000001</c:v>
                </c:pt>
                <c:pt idx="34953">
                  <c:v>297.745</c:v>
                </c:pt>
                <c:pt idx="34954">
                  <c:v>298.51100000000002</c:v>
                </c:pt>
                <c:pt idx="34955">
                  <c:v>298.27699999999999</c:v>
                </c:pt>
                <c:pt idx="34956">
                  <c:v>298.04399999999998</c:v>
                </c:pt>
                <c:pt idx="34957">
                  <c:v>297.81</c:v>
                </c:pt>
                <c:pt idx="34958">
                  <c:v>297.577</c:v>
                </c:pt>
                <c:pt idx="34959">
                  <c:v>297.34300000000002</c:v>
                </c:pt>
                <c:pt idx="34960">
                  <c:v>297.10899999999998</c:v>
                </c:pt>
                <c:pt idx="34961">
                  <c:v>297.87600000000003</c:v>
                </c:pt>
                <c:pt idx="34962">
                  <c:v>297.642</c:v>
                </c:pt>
                <c:pt idx="34963">
                  <c:v>297.40899999999999</c:v>
                </c:pt>
                <c:pt idx="34964">
                  <c:v>297.17500000000001</c:v>
                </c:pt>
                <c:pt idx="34965">
                  <c:v>296.94100000000003</c:v>
                </c:pt>
                <c:pt idx="34966">
                  <c:v>296.70800000000003</c:v>
                </c:pt>
                <c:pt idx="34967">
                  <c:v>298.47399999999999</c:v>
                </c:pt>
                <c:pt idx="34968">
                  <c:v>298.24099999999999</c:v>
                </c:pt>
                <c:pt idx="34969">
                  <c:v>298.00700000000001</c:v>
                </c:pt>
                <c:pt idx="34970">
                  <c:v>297.77300000000002</c:v>
                </c:pt>
                <c:pt idx="34971">
                  <c:v>297.54000000000002</c:v>
                </c:pt>
                <c:pt idx="34972">
                  <c:v>297.30599999999998</c:v>
                </c:pt>
                <c:pt idx="34973">
                  <c:v>297.07299999999998</c:v>
                </c:pt>
                <c:pt idx="34974">
                  <c:v>297.839</c:v>
                </c:pt>
                <c:pt idx="34975">
                  <c:v>297.60500000000002</c:v>
                </c:pt>
                <c:pt idx="34976">
                  <c:v>297.37200000000001</c:v>
                </c:pt>
                <c:pt idx="34977">
                  <c:v>297.13800000000003</c:v>
                </c:pt>
                <c:pt idx="34978">
                  <c:v>296.90500000000003</c:v>
                </c:pt>
                <c:pt idx="34979">
                  <c:v>296.67099999999999</c:v>
                </c:pt>
                <c:pt idx="34980">
                  <c:v>297.43700000000001</c:v>
                </c:pt>
                <c:pt idx="34981">
                  <c:v>297.20400000000001</c:v>
                </c:pt>
                <c:pt idx="34982">
                  <c:v>296.97000000000003</c:v>
                </c:pt>
                <c:pt idx="34983">
                  <c:v>296.73700000000002</c:v>
                </c:pt>
                <c:pt idx="34984">
                  <c:v>296.50299999999999</c:v>
                </c:pt>
                <c:pt idx="34985">
                  <c:v>296.26900000000001</c:v>
                </c:pt>
                <c:pt idx="34986">
                  <c:v>296.036</c:v>
                </c:pt>
                <c:pt idx="34987">
                  <c:v>296.80200000000002</c:v>
                </c:pt>
                <c:pt idx="34988">
                  <c:v>296.56900000000002</c:v>
                </c:pt>
                <c:pt idx="34989">
                  <c:v>296.33499999999998</c:v>
                </c:pt>
                <c:pt idx="34990">
                  <c:v>296.101</c:v>
                </c:pt>
                <c:pt idx="34991">
                  <c:v>295.86799999999999</c:v>
                </c:pt>
                <c:pt idx="34992">
                  <c:v>295.63400000000001</c:v>
                </c:pt>
                <c:pt idx="34993">
                  <c:v>297.40100000000001</c:v>
                </c:pt>
                <c:pt idx="34994">
                  <c:v>297.16700000000003</c:v>
                </c:pt>
                <c:pt idx="34995">
                  <c:v>296.93299999999999</c:v>
                </c:pt>
                <c:pt idx="34996">
                  <c:v>296.7</c:v>
                </c:pt>
                <c:pt idx="34997">
                  <c:v>296.46600000000001</c:v>
                </c:pt>
                <c:pt idx="34998">
                  <c:v>296.233</c:v>
                </c:pt>
                <c:pt idx="34999">
                  <c:v>295.99900000000002</c:v>
                </c:pt>
                <c:pt idx="35000">
                  <c:v>296.76499999999999</c:v>
                </c:pt>
                <c:pt idx="35001">
                  <c:v>296.53199999999998</c:v>
                </c:pt>
                <c:pt idx="35002">
                  <c:v>296.298</c:v>
                </c:pt>
                <c:pt idx="35003">
                  <c:v>296.065</c:v>
                </c:pt>
                <c:pt idx="35004">
                  <c:v>295.83100000000002</c:v>
                </c:pt>
                <c:pt idx="35005">
                  <c:v>295.59699999999998</c:v>
                </c:pt>
                <c:pt idx="35006">
                  <c:v>295.36400000000003</c:v>
                </c:pt>
                <c:pt idx="35007">
                  <c:v>296.13</c:v>
                </c:pt>
                <c:pt idx="35008">
                  <c:v>295.89699999999999</c:v>
                </c:pt>
                <c:pt idx="35009">
                  <c:v>295.66300000000001</c:v>
                </c:pt>
                <c:pt idx="35010">
                  <c:v>295.42900000000003</c:v>
                </c:pt>
                <c:pt idx="35011">
                  <c:v>295.19600000000003</c:v>
                </c:pt>
                <c:pt idx="35012">
                  <c:v>294.96199999999999</c:v>
                </c:pt>
                <c:pt idx="35013">
                  <c:v>295.72899999999998</c:v>
                </c:pt>
                <c:pt idx="35014">
                  <c:v>295.495</c:v>
                </c:pt>
                <c:pt idx="35015">
                  <c:v>295.26100000000002</c:v>
                </c:pt>
                <c:pt idx="35016">
                  <c:v>295.02800000000002</c:v>
                </c:pt>
                <c:pt idx="35017">
                  <c:v>294.79399999999998</c:v>
                </c:pt>
                <c:pt idx="35018">
                  <c:v>294.56099999999998</c:v>
                </c:pt>
                <c:pt idx="35019">
                  <c:v>294.327</c:v>
                </c:pt>
                <c:pt idx="35020">
                  <c:v>296.09300000000002</c:v>
                </c:pt>
                <c:pt idx="35021">
                  <c:v>295.86</c:v>
                </c:pt>
                <c:pt idx="35022">
                  <c:v>295.62600000000003</c:v>
                </c:pt>
                <c:pt idx="35023">
                  <c:v>295.39300000000003</c:v>
                </c:pt>
                <c:pt idx="35024">
                  <c:v>295.15899999999999</c:v>
                </c:pt>
                <c:pt idx="35025">
                  <c:v>294.92500000000001</c:v>
                </c:pt>
                <c:pt idx="35026">
                  <c:v>295.69200000000001</c:v>
                </c:pt>
                <c:pt idx="35027">
                  <c:v>295.45800000000003</c:v>
                </c:pt>
                <c:pt idx="35028">
                  <c:v>295.22500000000002</c:v>
                </c:pt>
                <c:pt idx="35029">
                  <c:v>294.99099999999999</c:v>
                </c:pt>
                <c:pt idx="35030">
                  <c:v>294.75700000000001</c:v>
                </c:pt>
                <c:pt idx="35031">
                  <c:v>294.524</c:v>
                </c:pt>
                <c:pt idx="35032">
                  <c:v>294.29000000000002</c:v>
                </c:pt>
                <c:pt idx="35033">
                  <c:v>295.05700000000002</c:v>
                </c:pt>
                <c:pt idx="35034">
                  <c:v>294.82299999999998</c:v>
                </c:pt>
                <c:pt idx="35035">
                  <c:v>294.589</c:v>
                </c:pt>
                <c:pt idx="35036">
                  <c:v>294.35599999999999</c:v>
                </c:pt>
                <c:pt idx="35037">
                  <c:v>294.12200000000001</c:v>
                </c:pt>
                <c:pt idx="35038">
                  <c:v>293.88900000000001</c:v>
                </c:pt>
                <c:pt idx="35039">
                  <c:v>294.65500000000003</c:v>
                </c:pt>
                <c:pt idx="35040">
                  <c:v>294.42099999999999</c:v>
                </c:pt>
                <c:pt idx="35041">
                  <c:v>294.18799999999999</c:v>
                </c:pt>
                <c:pt idx="35042">
                  <c:v>293.95400000000001</c:v>
                </c:pt>
                <c:pt idx="35043">
                  <c:v>293.721</c:v>
                </c:pt>
                <c:pt idx="35044">
                  <c:v>293.48700000000002</c:v>
                </c:pt>
                <c:pt idx="35045">
                  <c:v>293.25299999999999</c:v>
                </c:pt>
                <c:pt idx="35046">
                  <c:v>295.02</c:v>
                </c:pt>
                <c:pt idx="35047">
                  <c:v>294.786</c:v>
                </c:pt>
                <c:pt idx="35048">
                  <c:v>294.553</c:v>
                </c:pt>
                <c:pt idx="35049">
                  <c:v>294.31900000000002</c:v>
                </c:pt>
                <c:pt idx="35050">
                  <c:v>294.08499999999998</c:v>
                </c:pt>
                <c:pt idx="35051">
                  <c:v>293.85200000000003</c:v>
                </c:pt>
                <c:pt idx="35052">
                  <c:v>294.61799999999999</c:v>
                </c:pt>
                <c:pt idx="35053">
                  <c:v>294.38499999999999</c:v>
                </c:pt>
                <c:pt idx="35054">
                  <c:v>294.15100000000001</c:v>
                </c:pt>
                <c:pt idx="35055">
                  <c:v>293.91700000000003</c:v>
                </c:pt>
                <c:pt idx="35056">
                  <c:v>293.68400000000003</c:v>
                </c:pt>
                <c:pt idx="35057">
                  <c:v>293.45</c:v>
                </c:pt>
                <c:pt idx="35058">
                  <c:v>293.21699999999998</c:v>
                </c:pt>
                <c:pt idx="35059">
                  <c:v>293.983</c:v>
                </c:pt>
                <c:pt idx="35060">
                  <c:v>293.74900000000002</c:v>
                </c:pt>
                <c:pt idx="35061">
                  <c:v>293.51600000000002</c:v>
                </c:pt>
                <c:pt idx="35062">
                  <c:v>293.28199999999998</c:v>
                </c:pt>
                <c:pt idx="35063">
                  <c:v>293.04899999999998</c:v>
                </c:pt>
                <c:pt idx="35064">
                  <c:v>292.815</c:v>
                </c:pt>
                <c:pt idx="35065">
                  <c:v>292.58100000000002</c:v>
                </c:pt>
                <c:pt idx="35066">
                  <c:v>293.34800000000001</c:v>
                </c:pt>
                <c:pt idx="35067">
                  <c:v>293.11400000000003</c:v>
                </c:pt>
                <c:pt idx="35068">
                  <c:v>292.88100000000003</c:v>
                </c:pt>
                <c:pt idx="35069">
                  <c:v>292.64699999999999</c:v>
                </c:pt>
                <c:pt idx="35070">
                  <c:v>292.41300000000001</c:v>
                </c:pt>
                <c:pt idx="35071">
                  <c:v>292.18</c:v>
                </c:pt>
                <c:pt idx="35072">
                  <c:v>293.94600000000003</c:v>
                </c:pt>
                <c:pt idx="35073">
                  <c:v>293.71300000000002</c:v>
                </c:pt>
                <c:pt idx="35074">
                  <c:v>293.47899999999998</c:v>
                </c:pt>
                <c:pt idx="35075">
                  <c:v>293.245</c:v>
                </c:pt>
                <c:pt idx="35076">
                  <c:v>293.012</c:v>
                </c:pt>
                <c:pt idx="35077">
                  <c:v>292.77800000000002</c:v>
                </c:pt>
                <c:pt idx="35078">
                  <c:v>292.54500000000002</c:v>
                </c:pt>
                <c:pt idx="35079">
                  <c:v>293.31099999999998</c:v>
                </c:pt>
                <c:pt idx="35080">
                  <c:v>293.077</c:v>
                </c:pt>
                <c:pt idx="35081">
                  <c:v>292.84399999999999</c:v>
                </c:pt>
                <c:pt idx="35082">
                  <c:v>292.61</c:v>
                </c:pt>
                <c:pt idx="35083">
                  <c:v>292.37700000000001</c:v>
                </c:pt>
                <c:pt idx="35084">
                  <c:v>292.14300000000003</c:v>
                </c:pt>
                <c:pt idx="35085">
                  <c:v>292.90899999999999</c:v>
                </c:pt>
                <c:pt idx="35086">
                  <c:v>292.67599999999999</c:v>
                </c:pt>
                <c:pt idx="35087">
                  <c:v>292.44200000000001</c:v>
                </c:pt>
                <c:pt idx="35088">
                  <c:v>292.209</c:v>
                </c:pt>
                <c:pt idx="35089">
                  <c:v>291.97500000000002</c:v>
                </c:pt>
                <c:pt idx="35090">
                  <c:v>291.74099999999999</c:v>
                </c:pt>
                <c:pt idx="35091">
                  <c:v>291.50799999999998</c:v>
                </c:pt>
                <c:pt idx="35092">
                  <c:v>292.274</c:v>
                </c:pt>
                <c:pt idx="35093">
                  <c:v>292.041</c:v>
                </c:pt>
                <c:pt idx="35094">
                  <c:v>291.80700000000002</c:v>
                </c:pt>
                <c:pt idx="35095">
                  <c:v>291.57299999999998</c:v>
                </c:pt>
                <c:pt idx="35096">
                  <c:v>291.34000000000003</c:v>
                </c:pt>
                <c:pt idx="35097">
                  <c:v>291.10599999999999</c:v>
                </c:pt>
                <c:pt idx="35098">
                  <c:v>292.87299999999999</c:v>
                </c:pt>
                <c:pt idx="35099">
                  <c:v>292.63900000000001</c:v>
                </c:pt>
                <c:pt idx="35100">
                  <c:v>292.40500000000003</c:v>
                </c:pt>
                <c:pt idx="35101">
                  <c:v>292.17200000000003</c:v>
                </c:pt>
                <c:pt idx="35102">
                  <c:v>291.93799999999999</c:v>
                </c:pt>
                <c:pt idx="35103">
                  <c:v>291.70499999999998</c:v>
                </c:pt>
                <c:pt idx="35104">
                  <c:v>291.471</c:v>
                </c:pt>
                <c:pt idx="35105">
                  <c:v>292.23700000000002</c:v>
                </c:pt>
                <c:pt idx="35106">
                  <c:v>292.00400000000002</c:v>
                </c:pt>
                <c:pt idx="35107">
                  <c:v>291.77</c:v>
                </c:pt>
                <c:pt idx="35108">
                  <c:v>291.53699999999998</c:v>
                </c:pt>
                <c:pt idx="35109">
                  <c:v>291.303</c:v>
                </c:pt>
                <c:pt idx="35110">
                  <c:v>291.06900000000002</c:v>
                </c:pt>
                <c:pt idx="35111">
                  <c:v>290.83600000000001</c:v>
                </c:pt>
                <c:pt idx="35112">
                  <c:v>291.60200000000003</c:v>
                </c:pt>
                <c:pt idx="35113">
                  <c:v>291.36900000000003</c:v>
                </c:pt>
                <c:pt idx="35114">
                  <c:v>291.13499999999999</c:v>
                </c:pt>
                <c:pt idx="35115">
                  <c:v>290.90100000000001</c:v>
                </c:pt>
                <c:pt idx="35116">
                  <c:v>290.66800000000001</c:v>
                </c:pt>
                <c:pt idx="35117">
                  <c:v>290.43400000000003</c:v>
                </c:pt>
                <c:pt idx="35118">
                  <c:v>291.20100000000002</c:v>
                </c:pt>
                <c:pt idx="35119">
                  <c:v>290.96699999999998</c:v>
                </c:pt>
                <c:pt idx="35120">
                  <c:v>290.733</c:v>
                </c:pt>
                <c:pt idx="35121">
                  <c:v>290.5</c:v>
                </c:pt>
                <c:pt idx="35122">
                  <c:v>290.26600000000002</c:v>
                </c:pt>
                <c:pt idx="35123">
                  <c:v>290.03300000000002</c:v>
                </c:pt>
                <c:pt idx="35124">
                  <c:v>289.79899999999998</c:v>
                </c:pt>
                <c:pt idx="35125">
                  <c:v>291.565</c:v>
                </c:pt>
                <c:pt idx="35126">
                  <c:v>291.33199999999999</c:v>
                </c:pt>
                <c:pt idx="35127">
                  <c:v>291.09800000000001</c:v>
                </c:pt>
                <c:pt idx="35128">
                  <c:v>290.86500000000001</c:v>
                </c:pt>
                <c:pt idx="35129">
                  <c:v>290.63100000000003</c:v>
                </c:pt>
                <c:pt idx="35130">
                  <c:v>290.39699999999999</c:v>
                </c:pt>
                <c:pt idx="35131">
                  <c:v>291.16399999999999</c:v>
                </c:pt>
                <c:pt idx="35132">
                  <c:v>290.93</c:v>
                </c:pt>
                <c:pt idx="35133">
                  <c:v>290.697</c:v>
                </c:pt>
                <c:pt idx="35134">
                  <c:v>290.46300000000002</c:v>
                </c:pt>
                <c:pt idx="35135">
                  <c:v>290.22899999999998</c:v>
                </c:pt>
                <c:pt idx="35136">
                  <c:v>289.99599999999998</c:v>
                </c:pt>
                <c:pt idx="35137">
                  <c:v>289.762</c:v>
                </c:pt>
                <c:pt idx="35138">
                  <c:v>290.529</c:v>
                </c:pt>
                <c:pt idx="35139">
                  <c:v>290.29500000000002</c:v>
                </c:pt>
                <c:pt idx="35140">
                  <c:v>290.06099999999998</c:v>
                </c:pt>
                <c:pt idx="35141">
                  <c:v>289.82800000000003</c:v>
                </c:pt>
                <c:pt idx="35142">
                  <c:v>289.59399999999999</c:v>
                </c:pt>
                <c:pt idx="35143">
                  <c:v>289.36099999999999</c:v>
                </c:pt>
                <c:pt idx="35144">
                  <c:v>290.12700000000001</c:v>
                </c:pt>
                <c:pt idx="35145">
                  <c:v>289.89300000000003</c:v>
                </c:pt>
                <c:pt idx="35146">
                  <c:v>289.66000000000003</c:v>
                </c:pt>
                <c:pt idx="35147">
                  <c:v>289.42599999999999</c:v>
                </c:pt>
                <c:pt idx="35148">
                  <c:v>289.19299999999998</c:v>
                </c:pt>
                <c:pt idx="35149">
                  <c:v>288.959</c:v>
                </c:pt>
                <c:pt idx="35150">
                  <c:v>288.72500000000002</c:v>
                </c:pt>
                <c:pt idx="35151">
                  <c:v>290.49200000000002</c:v>
                </c:pt>
                <c:pt idx="35152">
                  <c:v>290.25799999999998</c:v>
                </c:pt>
                <c:pt idx="35153">
                  <c:v>290.02500000000003</c:v>
                </c:pt>
                <c:pt idx="35154">
                  <c:v>289.791</c:v>
                </c:pt>
                <c:pt idx="35155">
                  <c:v>289.55700000000002</c:v>
                </c:pt>
                <c:pt idx="35156">
                  <c:v>289.32400000000001</c:v>
                </c:pt>
                <c:pt idx="35157">
                  <c:v>289.09000000000003</c:v>
                </c:pt>
                <c:pt idx="35158">
                  <c:v>289.85700000000003</c:v>
                </c:pt>
                <c:pt idx="35159">
                  <c:v>289.62299999999999</c:v>
                </c:pt>
                <c:pt idx="35160">
                  <c:v>289.38900000000001</c:v>
                </c:pt>
                <c:pt idx="35161">
                  <c:v>289.15600000000001</c:v>
                </c:pt>
                <c:pt idx="35162">
                  <c:v>288.92200000000003</c:v>
                </c:pt>
                <c:pt idx="35163">
                  <c:v>288.68900000000002</c:v>
                </c:pt>
                <c:pt idx="35164">
                  <c:v>289.45499999999998</c:v>
                </c:pt>
                <c:pt idx="35165">
                  <c:v>289.221</c:v>
                </c:pt>
                <c:pt idx="35166">
                  <c:v>288.988</c:v>
                </c:pt>
                <c:pt idx="35167">
                  <c:v>288.75400000000002</c:v>
                </c:pt>
                <c:pt idx="35168">
                  <c:v>288.52100000000002</c:v>
                </c:pt>
                <c:pt idx="35169">
                  <c:v>288.28699999999998</c:v>
                </c:pt>
                <c:pt idx="35170">
                  <c:v>288.053</c:v>
                </c:pt>
                <c:pt idx="35171">
                  <c:v>288.82</c:v>
                </c:pt>
                <c:pt idx="35172">
                  <c:v>288.58600000000001</c:v>
                </c:pt>
                <c:pt idx="35173">
                  <c:v>288.35300000000001</c:v>
                </c:pt>
                <c:pt idx="35174">
                  <c:v>288.11900000000003</c:v>
                </c:pt>
                <c:pt idx="35175">
                  <c:v>287.88499999999999</c:v>
                </c:pt>
                <c:pt idx="35176">
                  <c:v>287.65199999999999</c:v>
                </c:pt>
                <c:pt idx="35177">
                  <c:v>289.41800000000001</c:v>
                </c:pt>
                <c:pt idx="35178">
                  <c:v>289.185</c:v>
                </c:pt>
                <c:pt idx="35179">
                  <c:v>288.95100000000002</c:v>
                </c:pt>
                <c:pt idx="35180">
                  <c:v>288.71699999999998</c:v>
                </c:pt>
                <c:pt idx="35181">
                  <c:v>288.48399999999998</c:v>
                </c:pt>
                <c:pt idx="35182">
                  <c:v>288.25</c:v>
                </c:pt>
                <c:pt idx="35183">
                  <c:v>288.017</c:v>
                </c:pt>
                <c:pt idx="35184">
                  <c:v>288.78300000000002</c:v>
                </c:pt>
                <c:pt idx="35185">
                  <c:v>288.54899999999998</c:v>
                </c:pt>
                <c:pt idx="35186">
                  <c:v>288.31600000000003</c:v>
                </c:pt>
                <c:pt idx="35187">
                  <c:v>288.08199999999999</c:v>
                </c:pt>
                <c:pt idx="35188">
                  <c:v>287.84899999999999</c:v>
                </c:pt>
                <c:pt idx="35189">
                  <c:v>287.61500000000001</c:v>
                </c:pt>
                <c:pt idx="35190">
                  <c:v>288.38100000000003</c:v>
                </c:pt>
                <c:pt idx="35191">
                  <c:v>288.14800000000002</c:v>
                </c:pt>
                <c:pt idx="35192">
                  <c:v>287.91399999999999</c:v>
                </c:pt>
                <c:pt idx="35193">
                  <c:v>287.68099999999998</c:v>
                </c:pt>
                <c:pt idx="35194">
                  <c:v>287.447</c:v>
                </c:pt>
                <c:pt idx="35195">
                  <c:v>287.21300000000002</c:v>
                </c:pt>
                <c:pt idx="35196">
                  <c:v>286.98</c:v>
                </c:pt>
                <c:pt idx="35197">
                  <c:v>287.74599999999998</c:v>
                </c:pt>
                <c:pt idx="35198">
                  <c:v>287.51300000000003</c:v>
                </c:pt>
                <c:pt idx="35199">
                  <c:v>287.279</c:v>
                </c:pt>
                <c:pt idx="35200">
                  <c:v>287.04500000000002</c:v>
                </c:pt>
                <c:pt idx="35201">
                  <c:v>286.81200000000001</c:v>
                </c:pt>
                <c:pt idx="35202">
                  <c:v>286.57800000000003</c:v>
                </c:pt>
                <c:pt idx="35203">
                  <c:v>288.34500000000003</c:v>
                </c:pt>
                <c:pt idx="35204">
                  <c:v>288.11099999999999</c:v>
                </c:pt>
                <c:pt idx="35205">
                  <c:v>287.87700000000001</c:v>
                </c:pt>
                <c:pt idx="35206">
                  <c:v>287.64400000000001</c:v>
                </c:pt>
                <c:pt idx="35207">
                  <c:v>287.41000000000003</c:v>
                </c:pt>
                <c:pt idx="35208">
                  <c:v>287.17700000000002</c:v>
                </c:pt>
                <c:pt idx="35209">
                  <c:v>286.94299999999998</c:v>
                </c:pt>
                <c:pt idx="35210">
                  <c:v>287.709</c:v>
                </c:pt>
                <c:pt idx="35211">
                  <c:v>287.476</c:v>
                </c:pt>
                <c:pt idx="35212">
                  <c:v>287.24200000000002</c:v>
                </c:pt>
                <c:pt idx="35213">
                  <c:v>287.00900000000001</c:v>
                </c:pt>
                <c:pt idx="35214">
                  <c:v>286.77500000000003</c:v>
                </c:pt>
                <c:pt idx="35215">
                  <c:v>286.541</c:v>
                </c:pt>
                <c:pt idx="35216">
                  <c:v>286.30799999999999</c:v>
                </c:pt>
                <c:pt idx="35217">
                  <c:v>287.07400000000001</c:v>
                </c:pt>
                <c:pt idx="35218">
                  <c:v>286.84100000000001</c:v>
                </c:pt>
                <c:pt idx="35219">
                  <c:v>286.60700000000003</c:v>
                </c:pt>
                <c:pt idx="35220">
                  <c:v>286.37299999999999</c:v>
                </c:pt>
                <c:pt idx="35221">
                  <c:v>286.14</c:v>
                </c:pt>
                <c:pt idx="35222">
                  <c:v>285.90600000000001</c:v>
                </c:pt>
                <c:pt idx="35223">
                  <c:v>286.673</c:v>
                </c:pt>
                <c:pt idx="35224">
                  <c:v>286.43900000000002</c:v>
                </c:pt>
                <c:pt idx="35225">
                  <c:v>286.20499999999998</c:v>
                </c:pt>
                <c:pt idx="35226">
                  <c:v>285.97199999999998</c:v>
                </c:pt>
                <c:pt idx="35227">
                  <c:v>285.738</c:v>
                </c:pt>
                <c:pt idx="35228">
                  <c:v>285.505</c:v>
                </c:pt>
                <c:pt idx="35229">
                  <c:v>285.27100000000002</c:v>
                </c:pt>
                <c:pt idx="35230">
                  <c:v>287.03699999999998</c:v>
                </c:pt>
                <c:pt idx="35231">
                  <c:v>286.80400000000003</c:v>
                </c:pt>
                <c:pt idx="35232">
                  <c:v>286.57</c:v>
                </c:pt>
                <c:pt idx="35233">
                  <c:v>286.33699999999999</c:v>
                </c:pt>
                <c:pt idx="35234">
                  <c:v>286.10300000000001</c:v>
                </c:pt>
                <c:pt idx="35235">
                  <c:v>285.86900000000003</c:v>
                </c:pt>
                <c:pt idx="35236">
                  <c:v>286.63600000000002</c:v>
                </c:pt>
                <c:pt idx="35237">
                  <c:v>286.40199999999999</c:v>
                </c:pt>
                <c:pt idx="35238">
                  <c:v>286.16899999999998</c:v>
                </c:pt>
                <c:pt idx="35239">
                  <c:v>285.935</c:v>
                </c:pt>
                <c:pt idx="35240">
                  <c:v>285.70100000000002</c:v>
                </c:pt>
                <c:pt idx="35241">
                  <c:v>285.46800000000002</c:v>
                </c:pt>
                <c:pt idx="35242">
                  <c:v>285.23399999999998</c:v>
                </c:pt>
                <c:pt idx="35243">
                  <c:v>286.00100000000003</c:v>
                </c:pt>
                <c:pt idx="35244">
                  <c:v>285.767</c:v>
                </c:pt>
                <c:pt idx="35245">
                  <c:v>285.53300000000002</c:v>
                </c:pt>
                <c:pt idx="35246">
                  <c:v>285.3</c:v>
                </c:pt>
                <c:pt idx="35247">
                  <c:v>285.06600000000003</c:v>
                </c:pt>
                <c:pt idx="35248">
                  <c:v>284.83300000000003</c:v>
                </c:pt>
                <c:pt idx="35249">
                  <c:v>285.59899999999999</c:v>
                </c:pt>
                <c:pt idx="35250">
                  <c:v>285.36500000000001</c:v>
                </c:pt>
                <c:pt idx="35251">
                  <c:v>285.13200000000001</c:v>
                </c:pt>
                <c:pt idx="35252">
                  <c:v>284.89800000000002</c:v>
                </c:pt>
                <c:pt idx="35253">
                  <c:v>284.66500000000002</c:v>
                </c:pt>
                <c:pt idx="35254">
                  <c:v>284.43099999999998</c:v>
                </c:pt>
                <c:pt idx="35255">
                  <c:v>284.197</c:v>
                </c:pt>
                <c:pt idx="35256">
                  <c:v>285.964</c:v>
                </c:pt>
                <c:pt idx="35257">
                  <c:v>285.73</c:v>
                </c:pt>
                <c:pt idx="35258">
                  <c:v>285.49700000000001</c:v>
                </c:pt>
                <c:pt idx="35259">
                  <c:v>285.26300000000003</c:v>
                </c:pt>
                <c:pt idx="35260">
                  <c:v>285.029</c:v>
                </c:pt>
                <c:pt idx="35261">
                  <c:v>284.79599999999999</c:v>
                </c:pt>
                <c:pt idx="35262">
                  <c:v>284.56200000000001</c:v>
                </c:pt>
                <c:pt idx="35263">
                  <c:v>285.32900000000001</c:v>
                </c:pt>
                <c:pt idx="35264">
                  <c:v>285.09500000000003</c:v>
                </c:pt>
                <c:pt idx="35265">
                  <c:v>284.86099999999999</c:v>
                </c:pt>
                <c:pt idx="35266">
                  <c:v>284.62799999999999</c:v>
                </c:pt>
                <c:pt idx="35267">
                  <c:v>284.39400000000001</c:v>
                </c:pt>
                <c:pt idx="35268">
                  <c:v>284.161</c:v>
                </c:pt>
                <c:pt idx="35269">
                  <c:v>284.92700000000002</c:v>
                </c:pt>
                <c:pt idx="35270">
                  <c:v>284.69299999999998</c:v>
                </c:pt>
                <c:pt idx="35271">
                  <c:v>284.45999999999998</c:v>
                </c:pt>
                <c:pt idx="35272">
                  <c:v>284.226</c:v>
                </c:pt>
                <c:pt idx="35273">
                  <c:v>283.99299999999999</c:v>
                </c:pt>
                <c:pt idx="35274">
                  <c:v>283.75900000000001</c:v>
                </c:pt>
                <c:pt idx="35275">
                  <c:v>283.52500000000003</c:v>
                </c:pt>
                <c:pt idx="35276">
                  <c:v>284.29200000000003</c:v>
                </c:pt>
                <c:pt idx="35277">
                  <c:v>284.05799999999999</c:v>
                </c:pt>
                <c:pt idx="35278">
                  <c:v>283.82499999999999</c:v>
                </c:pt>
                <c:pt idx="35279">
                  <c:v>283.59100000000001</c:v>
                </c:pt>
                <c:pt idx="35280">
                  <c:v>283.35700000000003</c:v>
                </c:pt>
                <c:pt idx="35281">
                  <c:v>283.12400000000002</c:v>
                </c:pt>
                <c:pt idx="35282">
                  <c:v>284.89</c:v>
                </c:pt>
                <c:pt idx="35283">
                  <c:v>284.65699999999998</c:v>
                </c:pt>
                <c:pt idx="35284">
                  <c:v>284.423</c:v>
                </c:pt>
                <c:pt idx="35285">
                  <c:v>284.18900000000002</c:v>
                </c:pt>
                <c:pt idx="35286">
                  <c:v>283.95600000000002</c:v>
                </c:pt>
                <c:pt idx="35287">
                  <c:v>283.72199999999998</c:v>
                </c:pt>
                <c:pt idx="35288">
                  <c:v>283.48900000000003</c:v>
                </c:pt>
                <c:pt idx="35289">
                  <c:v>284.255</c:v>
                </c:pt>
                <c:pt idx="35290">
                  <c:v>284.02100000000002</c:v>
                </c:pt>
                <c:pt idx="35291">
                  <c:v>283.78800000000001</c:v>
                </c:pt>
                <c:pt idx="35292">
                  <c:v>283.55400000000003</c:v>
                </c:pt>
                <c:pt idx="35293">
                  <c:v>283.32100000000003</c:v>
                </c:pt>
                <c:pt idx="35294">
                  <c:v>283.08699999999999</c:v>
                </c:pt>
                <c:pt idx="35295">
                  <c:v>283.85300000000001</c:v>
                </c:pt>
                <c:pt idx="35296">
                  <c:v>283.62</c:v>
                </c:pt>
                <c:pt idx="35297">
                  <c:v>283.38600000000002</c:v>
                </c:pt>
                <c:pt idx="35298">
                  <c:v>283.15300000000002</c:v>
                </c:pt>
                <c:pt idx="35299">
                  <c:v>282.91899999999998</c:v>
                </c:pt>
                <c:pt idx="35300">
                  <c:v>282.685</c:v>
                </c:pt>
                <c:pt idx="35301">
                  <c:v>282.452</c:v>
                </c:pt>
                <c:pt idx="35302">
                  <c:v>283.21800000000002</c:v>
                </c:pt>
                <c:pt idx="35303">
                  <c:v>282.98500000000001</c:v>
                </c:pt>
                <c:pt idx="35304">
                  <c:v>282.75100000000003</c:v>
                </c:pt>
                <c:pt idx="35305">
                  <c:v>282.517</c:v>
                </c:pt>
                <c:pt idx="35306">
                  <c:v>282.28399999999999</c:v>
                </c:pt>
                <c:pt idx="35307">
                  <c:v>282.05</c:v>
                </c:pt>
                <c:pt idx="35308">
                  <c:v>281.81700000000001</c:v>
                </c:pt>
                <c:pt idx="35309">
                  <c:v>283.58300000000003</c:v>
                </c:pt>
                <c:pt idx="35310">
                  <c:v>283.34899999999999</c:v>
                </c:pt>
                <c:pt idx="35311">
                  <c:v>283.11599999999999</c:v>
                </c:pt>
                <c:pt idx="35312">
                  <c:v>282.88200000000001</c:v>
                </c:pt>
                <c:pt idx="35313">
                  <c:v>282.649</c:v>
                </c:pt>
                <c:pt idx="35314">
                  <c:v>282.41500000000002</c:v>
                </c:pt>
                <c:pt idx="35315">
                  <c:v>283.18099999999998</c:v>
                </c:pt>
                <c:pt idx="35316">
                  <c:v>282.94799999999998</c:v>
                </c:pt>
                <c:pt idx="35317">
                  <c:v>282.714</c:v>
                </c:pt>
                <c:pt idx="35318">
                  <c:v>282.48099999999999</c:v>
                </c:pt>
                <c:pt idx="35319">
                  <c:v>282.24700000000001</c:v>
                </c:pt>
                <c:pt idx="35320">
                  <c:v>282.01300000000003</c:v>
                </c:pt>
                <c:pt idx="35321">
                  <c:v>281.78000000000003</c:v>
                </c:pt>
                <c:pt idx="35322">
                  <c:v>282.54599999999999</c:v>
                </c:pt>
                <c:pt idx="35323">
                  <c:v>282.31299999999999</c:v>
                </c:pt>
                <c:pt idx="35324">
                  <c:v>282.07900000000001</c:v>
                </c:pt>
                <c:pt idx="35325">
                  <c:v>281.84500000000003</c:v>
                </c:pt>
                <c:pt idx="35326">
                  <c:v>281.61200000000002</c:v>
                </c:pt>
                <c:pt idx="35327">
                  <c:v>281.37799999999999</c:v>
                </c:pt>
                <c:pt idx="35328">
                  <c:v>282.14499999999998</c:v>
                </c:pt>
                <c:pt idx="35329">
                  <c:v>281.911</c:v>
                </c:pt>
                <c:pt idx="35330">
                  <c:v>281.67700000000002</c:v>
                </c:pt>
                <c:pt idx="35331">
                  <c:v>281.44400000000002</c:v>
                </c:pt>
                <c:pt idx="35332">
                  <c:v>281.20999999999998</c:v>
                </c:pt>
                <c:pt idx="35333">
                  <c:v>280.97700000000003</c:v>
                </c:pt>
                <c:pt idx="35334">
                  <c:v>280.74299999999999</c:v>
                </c:pt>
                <c:pt idx="35335">
                  <c:v>282.50900000000001</c:v>
                </c:pt>
                <c:pt idx="35336">
                  <c:v>282.27600000000001</c:v>
                </c:pt>
                <c:pt idx="35337">
                  <c:v>282.04200000000003</c:v>
                </c:pt>
                <c:pt idx="35338">
                  <c:v>281.80900000000003</c:v>
                </c:pt>
                <c:pt idx="35339">
                  <c:v>281.57499999999999</c:v>
                </c:pt>
                <c:pt idx="35340">
                  <c:v>281.34100000000001</c:v>
                </c:pt>
                <c:pt idx="35341">
                  <c:v>282.108</c:v>
                </c:pt>
                <c:pt idx="35342">
                  <c:v>281.87400000000002</c:v>
                </c:pt>
                <c:pt idx="35343">
                  <c:v>281.64100000000002</c:v>
                </c:pt>
                <c:pt idx="35344">
                  <c:v>281.40699999999998</c:v>
                </c:pt>
                <c:pt idx="35345">
                  <c:v>281.173</c:v>
                </c:pt>
                <c:pt idx="35346">
                  <c:v>280.94</c:v>
                </c:pt>
                <c:pt idx="35347">
                  <c:v>280.70600000000002</c:v>
                </c:pt>
                <c:pt idx="35348">
                  <c:v>281.47300000000001</c:v>
                </c:pt>
                <c:pt idx="35349">
                  <c:v>281.23900000000003</c:v>
                </c:pt>
                <c:pt idx="35350">
                  <c:v>281.005</c:v>
                </c:pt>
                <c:pt idx="35351">
                  <c:v>280.77199999999999</c:v>
                </c:pt>
                <c:pt idx="35352">
                  <c:v>280.53800000000001</c:v>
                </c:pt>
                <c:pt idx="35353">
                  <c:v>280.30500000000001</c:v>
                </c:pt>
                <c:pt idx="35354">
                  <c:v>281.07100000000003</c:v>
                </c:pt>
                <c:pt idx="35355">
                  <c:v>280.83699999999999</c:v>
                </c:pt>
                <c:pt idx="35356">
                  <c:v>280.60399999999998</c:v>
                </c:pt>
                <c:pt idx="35357">
                  <c:v>280.37</c:v>
                </c:pt>
                <c:pt idx="35358">
                  <c:v>280.137</c:v>
                </c:pt>
                <c:pt idx="35359">
                  <c:v>279.90300000000002</c:v>
                </c:pt>
                <c:pt idx="35360">
                  <c:v>279.66899999999998</c:v>
                </c:pt>
                <c:pt idx="35361">
                  <c:v>281.43599999999998</c:v>
                </c:pt>
                <c:pt idx="35362">
                  <c:v>281.202</c:v>
                </c:pt>
                <c:pt idx="35363">
                  <c:v>280.96899999999999</c:v>
                </c:pt>
                <c:pt idx="35364">
                  <c:v>280.73500000000001</c:v>
                </c:pt>
                <c:pt idx="35365">
                  <c:v>280.50100000000003</c:v>
                </c:pt>
                <c:pt idx="35366">
                  <c:v>280.26800000000003</c:v>
                </c:pt>
                <c:pt idx="35367">
                  <c:v>280.03399999999999</c:v>
                </c:pt>
                <c:pt idx="35368">
                  <c:v>280.80099999999999</c:v>
                </c:pt>
                <c:pt idx="35369">
                  <c:v>280.56700000000001</c:v>
                </c:pt>
                <c:pt idx="35370">
                  <c:v>280.33300000000003</c:v>
                </c:pt>
                <c:pt idx="35371">
                  <c:v>280.10000000000002</c:v>
                </c:pt>
                <c:pt idx="35372">
                  <c:v>279.86599999999999</c:v>
                </c:pt>
                <c:pt idx="35373">
                  <c:v>279.63299999999998</c:v>
                </c:pt>
                <c:pt idx="35374">
                  <c:v>280.399</c:v>
                </c:pt>
                <c:pt idx="35375">
                  <c:v>280.16500000000002</c:v>
                </c:pt>
                <c:pt idx="35376">
                  <c:v>279.93200000000002</c:v>
                </c:pt>
                <c:pt idx="35377">
                  <c:v>279.69799999999998</c:v>
                </c:pt>
                <c:pt idx="35378">
                  <c:v>279.46500000000003</c:v>
                </c:pt>
                <c:pt idx="35379">
                  <c:v>279.23099999999999</c:v>
                </c:pt>
                <c:pt idx="35380">
                  <c:v>278.99700000000001</c:v>
                </c:pt>
                <c:pt idx="35381">
                  <c:v>279.76400000000001</c:v>
                </c:pt>
                <c:pt idx="35382">
                  <c:v>279.53000000000003</c:v>
                </c:pt>
                <c:pt idx="35383">
                  <c:v>279.29700000000003</c:v>
                </c:pt>
                <c:pt idx="35384">
                  <c:v>279.06299999999999</c:v>
                </c:pt>
                <c:pt idx="35385">
                  <c:v>278.82900000000001</c:v>
                </c:pt>
                <c:pt idx="35386">
                  <c:v>278.596</c:v>
                </c:pt>
                <c:pt idx="35387">
                  <c:v>280.36200000000002</c:v>
                </c:pt>
                <c:pt idx="35388">
                  <c:v>280.12900000000002</c:v>
                </c:pt>
                <c:pt idx="35389">
                  <c:v>279.89499999999998</c:v>
                </c:pt>
                <c:pt idx="35390">
                  <c:v>279.661</c:v>
                </c:pt>
                <c:pt idx="35391">
                  <c:v>279.428</c:v>
                </c:pt>
                <c:pt idx="35392">
                  <c:v>279.19400000000002</c:v>
                </c:pt>
                <c:pt idx="35393">
                  <c:v>278.96100000000001</c:v>
                </c:pt>
                <c:pt idx="35394">
                  <c:v>279.72700000000003</c:v>
                </c:pt>
                <c:pt idx="35395">
                  <c:v>279.49299999999999</c:v>
                </c:pt>
                <c:pt idx="35396">
                  <c:v>279.26</c:v>
                </c:pt>
                <c:pt idx="35397">
                  <c:v>279.02600000000001</c:v>
                </c:pt>
                <c:pt idx="35398">
                  <c:v>278.79300000000001</c:v>
                </c:pt>
                <c:pt idx="35399">
                  <c:v>278.55900000000003</c:v>
                </c:pt>
                <c:pt idx="35400">
                  <c:v>279.32499999999999</c:v>
                </c:pt>
                <c:pt idx="35401">
                  <c:v>279.09199999999998</c:v>
                </c:pt>
                <c:pt idx="35402">
                  <c:v>278.858</c:v>
                </c:pt>
                <c:pt idx="35403">
                  <c:v>278.625</c:v>
                </c:pt>
                <c:pt idx="35404">
                  <c:v>278.39100000000002</c:v>
                </c:pt>
                <c:pt idx="35405">
                  <c:v>278.15699999999998</c:v>
                </c:pt>
                <c:pt idx="35406">
                  <c:v>277.92399999999998</c:v>
                </c:pt>
                <c:pt idx="35407">
                  <c:v>278.69</c:v>
                </c:pt>
                <c:pt idx="35408">
                  <c:v>278.45699999999999</c:v>
                </c:pt>
                <c:pt idx="35409">
                  <c:v>278.22300000000001</c:v>
                </c:pt>
                <c:pt idx="35410">
                  <c:v>277.98900000000003</c:v>
                </c:pt>
                <c:pt idx="35411">
                  <c:v>277.75600000000003</c:v>
                </c:pt>
                <c:pt idx="35412">
                  <c:v>277.52199999999999</c:v>
                </c:pt>
                <c:pt idx="35413">
                  <c:v>277.28899999999999</c:v>
                </c:pt>
                <c:pt idx="35414">
                  <c:v>279.05500000000001</c:v>
                </c:pt>
                <c:pt idx="35415">
                  <c:v>278.82100000000003</c:v>
                </c:pt>
                <c:pt idx="35416">
                  <c:v>278.58800000000002</c:v>
                </c:pt>
                <c:pt idx="35417">
                  <c:v>278.35399999999998</c:v>
                </c:pt>
                <c:pt idx="35418">
                  <c:v>278.12099999999998</c:v>
                </c:pt>
                <c:pt idx="35419">
                  <c:v>277.887</c:v>
                </c:pt>
                <c:pt idx="35420">
                  <c:v>278.65300000000002</c:v>
                </c:pt>
                <c:pt idx="35421">
                  <c:v>278.42</c:v>
                </c:pt>
                <c:pt idx="35422">
                  <c:v>278.18599999999998</c:v>
                </c:pt>
                <c:pt idx="35423">
                  <c:v>277.95300000000003</c:v>
                </c:pt>
                <c:pt idx="35424">
                  <c:v>277.71899999999999</c:v>
                </c:pt>
                <c:pt idx="35425">
                  <c:v>277.48500000000001</c:v>
                </c:pt>
                <c:pt idx="35426">
                  <c:v>277.25200000000001</c:v>
                </c:pt>
                <c:pt idx="35427">
                  <c:v>278.01800000000003</c:v>
                </c:pt>
                <c:pt idx="35428">
                  <c:v>277.78500000000003</c:v>
                </c:pt>
                <c:pt idx="35429">
                  <c:v>277.55099999999999</c:v>
                </c:pt>
                <c:pt idx="35430">
                  <c:v>277.31700000000001</c:v>
                </c:pt>
                <c:pt idx="35431">
                  <c:v>277.084</c:v>
                </c:pt>
                <c:pt idx="35432">
                  <c:v>276.85000000000002</c:v>
                </c:pt>
                <c:pt idx="35433">
                  <c:v>277.61700000000002</c:v>
                </c:pt>
                <c:pt idx="35434">
                  <c:v>277.38299999999998</c:v>
                </c:pt>
                <c:pt idx="35435">
                  <c:v>277.149</c:v>
                </c:pt>
                <c:pt idx="35436">
                  <c:v>276.916</c:v>
                </c:pt>
                <c:pt idx="35437">
                  <c:v>276.68200000000002</c:v>
                </c:pt>
                <c:pt idx="35438">
                  <c:v>276.44900000000001</c:v>
                </c:pt>
                <c:pt idx="35439">
                  <c:v>276.21500000000003</c:v>
                </c:pt>
                <c:pt idx="35440">
                  <c:v>277.98099999999999</c:v>
                </c:pt>
                <c:pt idx="35441">
                  <c:v>277.74799999999999</c:v>
                </c:pt>
                <c:pt idx="35442">
                  <c:v>277.51400000000001</c:v>
                </c:pt>
                <c:pt idx="35443">
                  <c:v>277.28100000000001</c:v>
                </c:pt>
                <c:pt idx="35444">
                  <c:v>277.04700000000003</c:v>
                </c:pt>
                <c:pt idx="35445">
                  <c:v>276.81299999999999</c:v>
                </c:pt>
                <c:pt idx="35446">
                  <c:v>277.58</c:v>
                </c:pt>
                <c:pt idx="35447">
                  <c:v>277.346</c:v>
                </c:pt>
                <c:pt idx="35448">
                  <c:v>277.113</c:v>
                </c:pt>
                <c:pt idx="35449">
                  <c:v>276.87900000000002</c:v>
                </c:pt>
                <c:pt idx="35450">
                  <c:v>276.64499999999998</c:v>
                </c:pt>
                <c:pt idx="35451">
                  <c:v>276.41199999999998</c:v>
                </c:pt>
                <c:pt idx="35452">
                  <c:v>276.178</c:v>
                </c:pt>
                <c:pt idx="35453">
                  <c:v>276.94499999999999</c:v>
                </c:pt>
                <c:pt idx="35454">
                  <c:v>276.71100000000001</c:v>
                </c:pt>
                <c:pt idx="35455">
                  <c:v>276.47700000000003</c:v>
                </c:pt>
                <c:pt idx="35456">
                  <c:v>276.24400000000003</c:v>
                </c:pt>
                <c:pt idx="35457">
                  <c:v>276.01</c:v>
                </c:pt>
                <c:pt idx="35458">
                  <c:v>275.77699999999999</c:v>
                </c:pt>
                <c:pt idx="35459">
                  <c:v>276.54300000000001</c:v>
                </c:pt>
                <c:pt idx="35460">
                  <c:v>276.30900000000003</c:v>
                </c:pt>
                <c:pt idx="35461">
                  <c:v>276.07600000000002</c:v>
                </c:pt>
                <c:pt idx="35462">
                  <c:v>275.84199999999998</c:v>
                </c:pt>
                <c:pt idx="35463">
                  <c:v>275.60899999999998</c:v>
                </c:pt>
                <c:pt idx="35464">
                  <c:v>275.375</c:v>
                </c:pt>
                <c:pt idx="35465">
                  <c:v>275.14100000000002</c:v>
                </c:pt>
                <c:pt idx="35466">
                  <c:v>276.90800000000002</c:v>
                </c:pt>
                <c:pt idx="35467">
                  <c:v>276.67399999999998</c:v>
                </c:pt>
                <c:pt idx="35468">
                  <c:v>276.44100000000003</c:v>
                </c:pt>
                <c:pt idx="35469">
                  <c:v>276.20699999999999</c:v>
                </c:pt>
                <c:pt idx="35470">
                  <c:v>275.97300000000001</c:v>
                </c:pt>
                <c:pt idx="35471">
                  <c:v>275.74</c:v>
                </c:pt>
                <c:pt idx="35472">
                  <c:v>275.50600000000003</c:v>
                </c:pt>
                <c:pt idx="35473">
                  <c:v>276.27300000000002</c:v>
                </c:pt>
                <c:pt idx="35474">
                  <c:v>276.03899999999999</c:v>
                </c:pt>
                <c:pt idx="35475">
                  <c:v>275.80500000000001</c:v>
                </c:pt>
                <c:pt idx="35476">
                  <c:v>275.572</c:v>
                </c:pt>
                <c:pt idx="35477">
                  <c:v>275.33800000000002</c:v>
                </c:pt>
                <c:pt idx="35478">
                  <c:v>275.10500000000002</c:v>
                </c:pt>
                <c:pt idx="35479">
                  <c:v>275.87099999999998</c:v>
                </c:pt>
                <c:pt idx="35480">
                  <c:v>275.637</c:v>
                </c:pt>
                <c:pt idx="35481">
                  <c:v>275.404</c:v>
                </c:pt>
                <c:pt idx="35482">
                  <c:v>275.17</c:v>
                </c:pt>
                <c:pt idx="35483">
                  <c:v>274.93700000000001</c:v>
                </c:pt>
                <c:pt idx="35484">
                  <c:v>274.70300000000003</c:v>
                </c:pt>
                <c:pt idx="35485">
                  <c:v>274.46899999999999</c:v>
                </c:pt>
                <c:pt idx="35486">
                  <c:v>275.23599999999999</c:v>
                </c:pt>
                <c:pt idx="35487">
                  <c:v>275.00200000000001</c:v>
                </c:pt>
                <c:pt idx="35488">
                  <c:v>274.76900000000001</c:v>
                </c:pt>
                <c:pt idx="35489">
                  <c:v>274.53500000000003</c:v>
                </c:pt>
                <c:pt idx="35490">
                  <c:v>274.30099999999999</c:v>
                </c:pt>
                <c:pt idx="35491">
                  <c:v>274.06799999999998</c:v>
                </c:pt>
                <c:pt idx="35492">
                  <c:v>275.834</c:v>
                </c:pt>
                <c:pt idx="35493">
                  <c:v>275.601</c:v>
                </c:pt>
                <c:pt idx="35494">
                  <c:v>275.36700000000002</c:v>
                </c:pt>
                <c:pt idx="35495">
                  <c:v>275.13299999999998</c:v>
                </c:pt>
                <c:pt idx="35496">
                  <c:v>274.90000000000003</c:v>
                </c:pt>
                <c:pt idx="35497">
                  <c:v>274.666</c:v>
                </c:pt>
                <c:pt idx="35498">
                  <c:v>274.43299999999999</c:v>
                </c:pt>
                <c:pt idx="35499">
                  <c:v>275.19900000000001</c:v>
                </c:pt>
                <c:pt idx="35500">
                  <c:v>274.96500000000003</c:v>
                </c:pt>
                <c:pt idx="35501">
                  <c:v>274.73200000000003</c:v>
                </c:pt>
                <c:pt idx="35502">
                  <c:v>274.49799999999999</c:v>
                </c:pt>
                <c:pt idx="35503">
                  <c:v>274.26499999999999</c:v>
                </c:pt>
                <c:pt idx="35504">
                  <c:v>274.03100000000001</c:v>
                </c:pt>
                <c:pt idx="35505">
                  <c:v>274.79700000000003</c:v>
                </c:pt>
                <c:pt idx="35506">
                  <c:v>274.56400000000002</c:v>
                </c:pt>
                <c:pt idx="35507">
                  <c:v>274.33</c:v>
                </c:pt>
                <c:pt idx="35508">
                  <c:v>274.09699999999998</c:v>
                </c:pt>
                <c:pt idx="35509">
                  <c:v>273.863</c:v>
                </c:pt>
                <c:pt idx="35510">
                  <c:v>273.62900000000002</c:v>
                </c:pt>
                <c:pt idx="35511">
                  <c:v>273.39600000000002</c:v>
                </c:pt>
                <c:pt idx="35512">
                  <c:v>274.16199999999998</c:v>
                </c:pt>
                <c:pt idx="35513">
                  <c:v>273.92900000000003</c:v>
                </c:pt>
                <c:pt idx="35514">
                  <c:v>273.69499999999999</c:v>
                </c:pt>
                <c:pt idx="35515">
                  <c:v>273.46100000000001</c:v>
                </c:pt>
                <c:pt idx="35516">
                  <c:v>273.22800000000001</c:v>
                </c:pt>
                <c:pt idx="35517">
                  <c:v>272.99400000000003</c:v>
                </c:pt>
                <c:pt idx="35518">
                  <c:v>272.76100000000002</c:v>
                </c:pt>
                <c:pt idx="35519">
                  <c:v>274.52699999999999</c:v>
                </c:pt>
                <c:pt idx="35520">
                  <c:v>274.29300000000001</c:v>
                </c:pt>
                <c:pt idx="35521">
                  <c:v>274.06</c:v>
                </c:pt>
                <c:pt idx="35522">
                  <c:v>273.82600000000002</c:v>
                </c:pt>
                <c:pt idx="35523">
                  <c:v>273.59300000000002</c:v>
                </c:pt>
                <c:pt idx="35524">
                  <c:v>273.35899999999998</c:v>
                </c:pt>
                <c:pt idx="35525">
                  <c:v>274.125</c:v>
                </c:pt>
                <c:pt idx="35526">
                  <c:v>273.892</c:v>
                </c:pt>
                <c:pt idx="35527">
                  <c:v>273.65800000000002</c:v>
                </c:pt>
                <c:pt idx="35528">
                  <c:v>273.42500000000001</c:v>
                </c:pt>
                <c:pt idx="35529">
                  <c:v>273.19100000000003</c:v>
                </c:pt>
                <c:pt idx="35530">
                  <c:v>272.95699999999999</c:v>
                </c:pt>
                <c:pt idx="35531">
                  <c:v>272.72399999999999</c:v>
                </c:pt>
                <c:pt idx="35532">
                  <c:v>273.49</c:v>
                </c:pt>
                <c:pt idx="35533">
                  <c:v>273.25700000000001</c:v>
                </c:pt>
                <c:pt idx="35534">
                  <c:v>273.02300000000002</c:v>
                </c:pt>
                <c:pt idx="35535">
                  <c:v>272.78899999999999</c:v>
                </c:pt>
                <c:pt idx="35536">
                  <c:v>272.55599999999998</c:v>
                </c:pt>
                <c:pt idx="35537">
                  <c:v>272.322</c:v>
                </c:pt>
                <c:pt idx="35538">
                  <c:v>273.089</c:v>
                </c:pt>
                <c:pt idx="35539">
                  <c:v>272.85500000000002</c:v>
                </c:pt>
                <c:pt idx="35540">
                  <c:v>272.62099999999998</c:v>
                </c:pt>
                <c:pt idx="35541">
                  <c:v>272.38800000000003</c:v>
                </c:pt>
                <c:pt idx="35542">
                  <c:v>272.154</c:v>
                </c:pt>
                <c:pt idx="35543">
                  <c:v>271.92099999999999</c:v>
                </c:pt>
                <c:pt idx="35544">
                  <c:v>271.68700000000001</c:v>
                </c:pt>
                <c:pt idx="35545">
                  <c:v>273.45300000000003</c:v>
                </c:pt>
                <c:pt idx="35546">
                  <c:v>273.22000000000003</c:v>
                </c:pt>
                <c:pt idx="35547">
                  <c:v>272.98599999999999</c:v>
                </c:pt>
                <c:pt idx="35548">
                  <c:v>272.75299999999999</c:v>
                </c:pt>
                <c:pt idx="35549">
                  <c:v>272.51900000000001</c:v>
                </c:pt>
                <c:pt idx="35550">
                  <c:v>272.28500000000003</c:v>
                </c:pt>
                <c:pt idx="35551">
                  <c:v>273.05200000000002</c:v>
                </c:pt>
                <c:pt idx="35552">
                  <c:v>272.81799999999998</c:v>
                </c:pt>
                <c:pt idx="35553">
                  <c:v>272.58499999999998</c:v>
                </c:pt>
                <c:pt idx="35554">
                  <c:v>272.351</c:v>
                </c:pt>
                <c:pt idx="35555">
                  <c:v>272.11700000000002</c:v>
                </c:pt>
                <c:pt idx="35556">
                  <c:v>271.88400000000001</c:v>
                </c:pt>
                <c:pt idx="35557">
                  <c:v>271.64999999999998</c:v>
                </c:pt>
                <c:pt idx="35558">
                  <c:v>272.41700000000003</c:v>
                </c:pt>
                <c:pt idx="35559">
                  <c:v>272.18299999999999</c:v>
                </c:pt>
                <c:pt idx="35560">
                  <c:v>271.94900000000001</c:v>
                </c:pt>
                <c:pt idx="35561">
                  <c:v>271.71600000000001</c:v>
                </c:pt>
                <c:pt idx="35562">
                  <c:v>271.48200000000003</c:v>
                </c:pt>
                <c:pt idx="35563">
                  <c:v>271.24900000000002</c:v>
                </c:pt>
                <c:pt idx="35564">
                  <c:v>271.01499999999999</c:v>
                </c:pt>
                <c:pt idx="35565">
                  <c:v>271.78100000000001</c:v>
                </c:pt>
                <c:pt idx="35566">
                  <c:v>271.548</c:v>
                </c:pt>
                <c:pt idx="35567">
                  <c:v>271.31400000000002</c:v>
                </c:pt>
                <c:pt idx="35568">
                  <c:v>271.08100000000002</c:v>
                </c:pt>
                <c:pt idx="35569">
                  <c:v>270.84699999999998</c:v>
                </c:pt>
                <c:pt idx="35570">
                  <c:v>270.613</c:v>
                </c:pt>
                <c:pt idx="35571">
                  <c:v>272.38</c:v>
                </c:pt>
                <c:pt idx="35572">
                  <c:v>272.14600000000002</c:v>
                </c:pt>
                <c:pt idx="35573">
                  <c:v>271.91300000000001</c:v>
                </c:pt>
                <c:pt idx="35574">
                  <c:v>271.67900000000003</c:v>
                </c:pt>
                <c:pt idx="35575">
                  <c:v>271.44499999999999</c:v>
                </c:pt>
                <c:pt idx="35576">
                  <c:v>271.21199999999999</c:v>
                </c:pt>
                <c:pt idx="35577">
                  <c:v>270.97800000000001</c:v>
                </c:pt>
                <c:pt idx="35578">
                  <c:v>271.745</c:v>
                </c:pt>
                <c:pt idx="35579">
                  <c:v>271.51100000000002</c:v>
                </c:pt>
                <c:pt idx="35580">
                  <c:v>271.27699999999999</c:v>
                </c:pt>
                <c:pt idx="35581">
                  <c:v>271.04399999999998</c:v>
                </c:pt>
                <c:pt idx="35582">
                  <c:v>270.81</c:v>
                </c:pt>
                <c:pt idx="35583">
                  <c:v>270.577</c:v>
                </c:pt>
                <c:pt idx="35584">
                  <c:v>271.34300000000002</c:v>
                </c:pt>
                <c:pt idx="35585">
                  <c:v>271.10899999999998</c:v>
                </c:pt>
                <c:pt idx="35586">
                  <c:v>270.87600000000003</c:v>
                </c:pt>
                <c:pt idx="35587">
                  <c:v>270.642</c:v>
                </c:pt>
                <c:pt idx="35588">
                  <c:v>270.40899999999999</c:v>
                </c:pt>
                <c:pt idx="35589">
                  <c:v>270.17500000000001</c:v>
                </c:pt>
                <c:pt idx="35590">
                  <c:v>269.94100000000003</c:v>
                </c:pt>
                <c:pt idx="35591">
                  <c:v>270.70800000000003</c:v>
                </c:pt>
                <c:pt idx="35592">
                  <c:v>270.47399999999999</c:v>
                </c:pt>
                <c:pt idx="35593">
                  <c:v>270.24099999999999</c:v>
                </c:pt>
                <c:pt idx="35594">
                  <c:v>270.00700000000001</c:v>
                </c:pt>
                <c:pt idx="35595">
                  <c:v>269.77300000000002</c:v>
                </c:pt>
                <c:pt idx="35596">
                  <c:v>269.54000000000002</c:v>
                </c:pt>
                <c:pt idx="35597">
                  <c:v>271.30599999999998</c:v>
                </c:pt>
                <c:pt idx="35598">
                  <c:v>271.07299999999998</c:v>
                </c:pt>
                <c:pt idx="35599">
                  <c:v>270.839</c:v>
                </c:pt>
                <c:pt idx="35600">
                  <c:v>270.60500000000002</c:v>
                </c:pt>
                <c:pt idx="35601">
                  <c:v>270.37200000000001</c:v>
                </c:pt>
                <c:pt idx="35602">
                  <c:v>270.13800000000003</c:v>
                </c:pt>
                <c:pt idx="35603">
                  <c:v>269.90500000000003</c:v>
                </c:pt>
                <c:pt idx="35604">
                  <c:v>270.67099999999999</c:v>
                </c:pt>
                <c:pt idx="35605">
                  <c:v>270.43700000000001</c:v>
                </c:pt>
                <c:pt idx="35606">
                  <c:v>270.20400000000001</c:v>
                </c:pt>
                <c:pt idx="35607">
                  <c:v>269.97000000000003</c:v>
                </c:pt>
                <c:pt idx="35608">
                  <c:v>269.73700000000002</c:v>
                </c:pt>
                <c:pt idx="35609">
                  <c:v>269.50299999999999</c:v>
                </c:pt>
                <c:pt idx="35610">
                  <c:v>270.26900000000001</c:v>
                </c:pt>
                <c:pt idx="35611">
                  <c:v>270.036</c:v>
                </c:pt>
                <c:pt idx="35612">
                  <c:v>269.80200000000002</c:v>
                </c:pt>
                <c:pt idx="35613">
                  <c:v>269.56900000000002</c:v>
                </c:pt>
                <c:pt idx="35614">
                  <c:v>269.33499999999998</c:v>
                </c:pt>
                <c:pt idx="35615">
                  <c:v>269.101</c:v>
                </c:pt>
                <c:pt idx="35616">
                  <c:v>268.86799999999999</c:v>
                </c:pt>
                <c:pt idx="35617">
                  <c:v>269.63400000000001</c:v>
                </c:pt>
                <c:pt idx="35618">
                  <c:v>269.40100000000001</c:v>
                </c:pt>
                <c:pt idx="35619">
                  <c:v>269.16700000000003</c:v>
                </c:pt>
                <c:pt idx="35620">
                  <c:v>268.93299999999999</c:v>
                </c:pt>
                <c:pt idx="35621">
                  <c:v>268.7</c:v>
                </c:pt>
                <c:pt idx="35622">
                  <c:v>268.46600000000001</c:v>
                </c:pt>
                <c:pt idx="35623">
                  <c:v>268.233</c:v>
                </c:pt>
                <c:pt idx="35624">
                  <c:v>269.99900000000002</c:v>
                </c:pt>
                <c:pt idx="35625">
                  <c:v>269.76499999999999</c:v>
                </c:pt>
                <c:pt idx="35626">
                  <c:v>269.53199999999998</c:v>
                </c:pt>
                <c:pt idx="35627">
                  <c:v>269.298</c:v>
                </c:pt>
                <c:pt idx="35628">
                  <c:v>269.065</c:v>
                </c:pt>
                <c:pt idx="35629">
                  <c:v>268.83100000000002</c:v>
                </c:pt>
                <c:pt idx="35630">
                  <c:v>269.59699999999998</c:v>
                </c:pt>
                <c:pt idx="35631">
                  <c:v>269.36400000000003</c:v>
                </c:pt>
                <c:pt idx="35632">
                  <c:v>269.13</c:v>
                </c:pt>
                <c:pt idx="35633">
                  <c:v>268.89699999999999</c:v>
                </c:pt>
                <c:pt idx="35634">
                  <c:v>268.66300000000001</c:v>
                </c:pt>
                <c:pt idx="35635">
                  <c:v>268.42900000000003</c:v>
                </c:pt>
                <c:pt idx="35636">
                  <c:v>268.19600000000003</c:v>
                </c:pt>
                <c:pt idx="35637">
                  <c:v>268.96199999999999</c:v>
                </c:pt>
                <c:pt idx="35638">
                  <c:v>268.72899999999998</c:v>
                </c:pt>
                <c:pt idx="35639">
                  <c:v>268.495</c:v>
                </c:pt>
                <c:pt idx="35640">
                  <c:v>268.26100000000002</c:v>
                </c:pt>
                <c:pt idx="35641">
                  <c:v>268.02800000000002</c:v>
                </c:pt>
                <c:pt idx="35642">
                  <c:v>267.79399999999998</c:v>
                </c:pt>
                <c:pt idx="35643">
                  <c:v>268.56099999999998</c:v>
                </c:pt>
                <c:pt idx="35644">
                  <c:v>268.327</c:v>
                </c:pt>
                <c:pt idx="35645">
                  <c:v>268.09300000000002</c:v>
                </c:pt>
                <c:pt idx="35646">
                  <c:v>267.86</c:v>
                </c:pt>
                <c:pt idx="35647">
                  <c:v>267.62600000000003</c:v>
                </c:pt>
                <c:pt idx="35648">
                  <c:v>267.39300000000003</c:v>
                </c:pt>
                <c:pt idx="35649">
                  <c:v>267.15899999999999</c:v>
                </c:pt>
                <c:pt idx="35650">
                  <c:v>268.92500000000001</c:v>
                </c:pt>
                <c:pt idx="35651">
                  <c:v>268.69200000000001</c:v>
                </c:pt>
                <c:pt idx="35652">
                  <c:v>268.45800000000003</c:v>
                </c:pt>
                <c:pt idx="35653">
                  <c:v>268.22500000000002</c:v>
                </c:pt>
                <c:pt idx="35654">
                  <c:v>267.99099999999999</c:v>
                </c:pt>
                <c:pt idx="35655">
                  <c:v>267.75700000000001</c:v>
                </c:pt>
                <c:pt idx="35656">
                  <c:v>268.524</c:v>
                </c:pt>
                <c:pt idx="35657">
                  <c:v>268.29000000000002</c:v>
                </c:pt>
                <c:pt idx="35658">
                  <c:v>268.05700000000002</c:v>
                </c:pt>
                <c:pt idx="35659">
                  <c:v>267.82299999999998</c:v>
                </c:pt>
                <c:pt idx="35660">
                  <c:v>267.589</c:v>
                </c:pt>
                <c:pt idx="35661">
                  <c:v>267.35599999999999</c:v>
                </c:pt>
                <c:pt idx="35662">
                  <c:v>267.12200000000001</c:v>
                </c:pt>
                <c:pt idx="35663">
                  <c:v>267.88900000000001</c:v>
                </c:pt>
                <c:pt idx="35664">
                  <c:v>267.65500000000003</c:v>
                </c:pt>
                <c:pt idx="35665">
                  <c:v>267.42099999999999</c:v>
                </c:pt>
                <c:pt idx="35666">
                  <c:v>267.18799999999999</c:v>
                </c:pt>
                <c:pt idx="35667">
                  <c:v>266.95400000000001</c:v>
                </c:pt>
                <c:pt idx="35668">
                  <c:v>266.721</c:v>
                </c:pt>
                <c:pt idx="35669">
                  <c:v>266.48700000000002</c:v>
                </c:pt>
                <c:pt idx="35670">
                  <c:v>267.25299999999999</c:v>
                </c:pt>
                <c:pt idx="35671">
                  <c:v>267.02</c:v>
                </c:pt>
                <c:pt idx="35672">
                  <c:v>266.786</c:v>
                </c:pt>
                <c:pt idx="35673">
                  <c:v>266.553</c:v>
                </c:pt>
                <c:pt idx="35674">
                  <c:v>266.31900000000002</c:v>
                </c:pt>
                <c:pt idx="35675">
                  <c:v>266.08499999999998</c:v>
                </c:pt>
                <c:pt idx="35676">
                  <c:v>267.85200000000003</c:v>
                </c:pt>
                <c:pt idx="35677">
                  <c:v>267.61799999999999</c:v>
                </c:pt>
                <c:pt idx="35678">
                  <c:v>267.38499999999999</c:v>
                </c:pt>
                <c:pt idx="35679">
                  <c:v>267.15100000000001</c:v>
                </c:pt>
                <c:pt idx="35680">
                  <c:v>266.91700000000003</c:v>
                </c:pt>
                <c:pt idx="35681">
                  <c:v>266.68400000000003</c:v>
                </c:pt>
                <c:pt idx="35682">
                  <c:v>266.45</c:v>
                </c:pt>
                <c:pt idx="35683">
                  <c:v>267.21699999999998</c:v>
                </c:pt>
                <c:pt idx="35684">
                  <c:v>266.983</c:v>
                </c:pt>
                <c:pt idx="35685">
                  <c:v>266.74900000000002</c:v>
                </c:pt>
                <c:pt idx="35686">
                  <c:v>266.51600000000002</c:v>
                </c:pt>
                <c:pt idx="35687">
                  <c:v>266.28199999999998</c:v>
                </c:pt>
                <c:pt idx="35688">
                  <c:v>266.04899999999998</c:v>
                </c:pt>
                <c:pt idx="35689">
                  <c:v>266.815</c:v>
                </c:pt>
                <c:pt idx="35690">
                  <c:v>266.58100000000002</c:v>
                </c:pt>
                <c:pt idx="35691">
                  <c:v>266.34800000000001</c:v>
                </c:pt>
                <c:pt idx="35692">
                  <c:v>266.11400000000003</c:v>
                </c:pt>
                <c:pt idx="35693">
                  <c:v>265.88100000000003</c:v>
                </c:pt>
                <c:pt idx="35694">
                  <c:v>265.64699999999999</c:v>
                </c:pt>
                <c:pt idx="35695">
                  <c:v>265.41300000000001</c:v>
                </c:pt>
                <c:pt idx="35696">
                  <c:v>266.18</c:v>
                </c:pt>
                <c:pt idx="35697">
                  <c:v>265.94600000000003</c:v>
                </c:pt>
                <c:pt idx="35698">
                  <c:v>265.71300000000002</c:v>
                </c:pt>
                <c:pt idx="35699">
                  <c:v>265.47899999999998</c:v>
                </c:pt>
                <c:pt idx="35700">
                  <c:v>265.245</c:v>
                </c:pt>
                <c:pt idx="35701">
                  <c:v>265.012</c:v>
                </c:pt>
                <c:pt idx="35702">
                  <c:v>266.77800000000002</c:v>
                </c:pt>
                <c:pt idx="35703">
                  <c:v>266.54500000000002</c:v>
                </c:pt>
                <c:pt idx="35704">
                  <c:v>266.31099999999998</c:v>
                </c:pt>
                <c:pt idx="35705">
                  <c:v>266.077</c:v>
                </c:pt>
                <c:pt idx="35706">
                  <c:v>265.84399999999999</c:v>
                </c:pt>
                <c:pt idx="35707">
                  <c:v>265.61</c:v>
                </c:pt>
                <c:pt idx="35708">
                  <c:v>265.37700000000001</c:v>
                </c:pt>
                <c:pt idx="35709">
                  <c:v>266.14300000000003</c:v>
                </c:pt>
                <c:pt idx="35710">
                  <c:v>265.90899999999999</c:v>
                </c:pt>
                <c:pt idx="35711">
                  <c:v>265.67599999999999</c:v>
                </c:pt>
                <c:pt idx="35712">
                  <c:v>265.44200000000001</c:v>
                </c:pt>
                <c:pt idx="35713">
                  <c:v>265.209</c:v>
                </c:pt>
                <c:pt idx="35714">
                  <c:v>264.97500000000002</c:v>
                </c:pt>
                <c:pt idx="35715">
                  <c:v>264.74099999999999</c:v>
                </c:pt>
                <c:pt idx="35716">
                  <c:v>265.50799999999998</c:v>
                </c:pt>
                <c:pt idx="35717">
                  <c:v>265.274</c:v>
                </c:pt>
                <c:pt idx="35718">
                  <c:v>265.041</c:v>
                </c:pt>
                <c:pt idx="35719">
                  <c:v>264.80700000000002</c:v>
                </c:pt>
                <c:pt idx="35720">
                  <c:v>264.57299999999998</c:v>
                </c:pt>
                <c:pt idx="35721">
                  <c:v>264.34000000000003</c:v>
                </c:pt>
                <c:pt idx="35722">
                  <c:v>265.10599999999999</c:v>
                </c:pt>
                <c:pt idx="35723">
                  <c:v>264.87299999999999</c:v>
                </c:pt>
                <c:pt idx="35724">
                  <c:v>264.63900000000001</c:v>
                </c:pt>
                <c:pt idx="35725">
                  <c:v>264.40500000000003</c:v>
                </c:pt>
                <c:pt idx="35726">
                  <c:v>264.17200000000003</c:v>
                </c:pt>
                <c:pt idx="35727">
                  <c:v>263.93799999999999</c:v>
                </c:pt>
                <c:pt idx="35728">
                  <c:v>263.70499999999998</c:v>
                </c:pt>
                <c:pt idx="35729">
                  <c:v>265.471</c:v>
                </c:pt>
                <c:pt idx="35730">
                  <c:v>265.23700000000002</c:v>
                </c:pt>
                <c:pt idx="35731">
                  <c:v>265.00400000000002</c:v>
                </c:pt>
                <c:pt idx="35732">
                  <c:v>264.77</c:v>
                </c:pt>
                <c:pt idx="35733">
                  <c:v>264.53699999999998</c:v>
                </c:pt>
                <c:pt idx="35734">
                  <c:v>264.303</c:v>
                </c:pt>
                <c:pt idx="35735">
                  <c:v>265.06900000000002</c:v>
                </c:pt>
                <c:pt idx="35736">
                  <c:v>264.83600000000001</c:v>
                </c:pt>
                <c:pt idx="35737">
                  <c:v>264.60200000000003</c:v>
                </c:pt>
                <c:pt idx="35738">
                  <c:v>264.36900000000003</c:v>
                </c:pt>
                <c:pt idx="35739">
                  <c:v>264.13499999999999</c:v>
                </c:pt>
                <c:pt idx="35740">
                  <c:v>263.90100000000001</c:v>
                </c:pt>
                <c:pt idx="35741">
                  <c:v>263.66800000000001</c:v>
                </c:pt>
                <c:pt idx="35742">
                  <c:v>264.43400000000003</c:v>
                </c:pt>
                <c:pt idx="35743">
                  <c:v>264.20100000000002</c:v>
                </c:pt>
                <c:pt idx="35744">
                  <c:v>263.96699999999998</c:v>
                </c:pt>
                <c:pt idx="35745">
                  <c:v>263.733</c:v>
                </c:pt>
                <c:pt idx="35746">
                  <c:v>263.5</c:v>
                </c:pt>
                <c:pt idx="35747">
                  <c:v>263.26600000000002</c:v>
                </c:pt>
                <c:pt idx="35748">
                  <c:v>264.03300000000002</c:v>
                </c:pt>
                <c:pt idx="35749">
                  <c:v>263.79899999999998</c:v>
                </c:pt>
                <c:pt idx="35750">
                  <c:v>263.565</c:v>
                </c:pt>
                <c:pt idx="35751">
                  <c:v>263.33199999999999</c:v>
                </c:pt>
                <c:pt idx="35752">
                  <c:v>263.09800000000001</c:v>
                </c:pt>
                <c:pt idx="35753">
                  <c:v>262.86500000000001</c:v>
                </c:pt>
                <c:pt idx="35754">
                  <c:v>262.63100000000003</c:v>
                </c:pt>
                <c:pt idx="35755">
                  <c:v>264.39699999999999</c:v>
                </c:pt>
                <c:pt idx="35756">
                  <c:v>264.16399999999999</c:v>
                </c:pt>
                <c:pt idx="35757">
                  <c:v>263.93</c:v>
                </c:pt>
                <c:pt idx="35758">
                  <c:v>263.697</c:v>
                </c:pt>
                <c:pt idx="35759">
                  <c:v>263.46300000000002</c:v>
                </c:pt>
                <c:pt idx="35760">
                  <c:v>263.22899999999998</c:v>
                </c:pt>
                <c:pt idx="35761">
                  <c:v>263.99599999999998</c:v>
                </c:pt>
                <c:pt idx="35762">
                  <c:v>263.762</c:v>
                </c:pt>
                <c:pt idx="35763">
                  <c:v>263.529</c:v>
                </c:pt>
                <c:pt idx="35764">
                  <c:v>263.29500000000002</c:v>
                </c:pt>
                <c:pt idx="35765">
                  <c:v>263.06099999999998</c:v>
                </c:pt>
                <c:pt idx="35766">
                  <c:v>262.82800000000003</c:v>
                </c:pt>
                <c:pt idx="35767">
                  <c:v>262.59399999999999</c:v>
                </c:pt>
                <c:pt idx="35768">
                  <c:v>263.36099999999999</c:v>
                </c:pt>
                <c:pt idx="35769">
                  <c:v>263.12700000000001</c:v>
                </c:pt>
                <c:pt idx="35770">
                  <c:v>262.89300000000003</c:v>
                </c:pt>
                <c:pt idx="35771">
                  <c:v>262.66000000000003</c:v>
                </c:pt>
                <c:pt idx="35772">
                  <c:v>262.42599999999999</c:v>
                </c:pt>
                <c:pt idx="35773">
                  <c:v>262.19299999999998</c:v>
                </c:pt>
                <c:pt idx="35774">
                  <c:v>261.959</c:v>
                </c:pt>
                <c:pt idx="35775">
                  <c:v>262.72500000000002</c:v>
                </c:pt>
                <c:pt idx="35776">
                  <c:v>262.49200000000002</c:v>
                </c:pt>
                <c:pt idx="35777">
                  <c:v>262.25799999999998</c:v>
                </c:pt>
                <c:pt idx="35778">
                  <c:v>262.02499999999998</c:v>
                </c:pt>
                <c:pt idx="35779">
                  <c:v>261.791</c:v>
                </c:pt>
                <c:pt idx="35780">
                  <c:v>261.55700000000002</c:v>
                </c:pt>
                <c:pt idx="35781">
                  <c:v>263.32400000000001</c:v>
                </c:pt>
                <c:pt idx="35782">
                  <c:v>263.09000000000003</c:v>
                </c:pt>
                <c:pt idx="35783">
                  <c:v>262.85700000000003</c:v>
                </c:pt>
                <c:pt idx="35784">
                  <c:v>262.62299999999999</c:v>
                </c:pt>
                <c:pt idx="35785">
                  <c:v>262.38900000000001</c:v>
                </c:pt>
                <c:pt idx="35786">
                  <c:v>262.15600000000001</c:v>
                </c:pt>
                <c:pt idx="35787">
                  <c:v>261.92200000000003</c:v>
                </c:pt>
                <c:pt idx="35788">
                  <c:v>262.68900000000002</c:v>
                </c:pt>
                <c:pt idx="35789">
                  <c:v>262.45499999999998</c:v>
                </c:pt>
                <c:pt idx="35790">
                  <c:v>262.221</c:v>
                </c:pt>
                <c:pt idx="35791">
                  <c:v>261.988</c:v>
                </c:pt>
                <c:pt idx="35792">
                  <c:v>261.75400000000002</c:v>
                </c:pt>
                <c:pt idx="35793">
                  <c:v>261.52100000000002</c:v>
                </c:pt>
                <c:pt idx="35794">
                  <c:v>262.28699999999998</c:v>
                </c:pt>
                <c:pt idx="35795">
                  <c:v>262.053</c:v>
                </c:pt>
                <c:pt idx="35796">
                  <c:v>261.82</c:v>
                </c:pt>
                <c:pt idx="35797">
                  <c:v>261.58600000000001</c:v>
                </c:pt>
                <c:pt idx="35798">
                  <c:v>261.35300000000001</c:v>
                </c:pt>
                <c:pt idx="35799">
                  <c:v>261.11900000000003</c:v>
                </c:pt>
                <c:pt idx="35800">
                  <c:v>260.88499999999999</c:v>
                </c:pt>
                <c:pt idx="35801">
                  <c:v>261.65199999999999</c:v>
                </c:pt>
                <c:pt idx="35802">
                  <c:v>261.41800000000001</c:v>
                </c:pt>
                <c:pt idx="35803">
                  <c:v>261.185</c:v>
                </c:pt>
                <c:pt idx="35804">
                  <c:v>260.95100000000002</c:v>
                </c:pt>
                <c:pt idx="35805">
                  <c:v>260.71699999999998</c:v>
                </c:pt>
                <c:pt idx="35806">
                  <c:v>260.48399999999998</c:v>
                </c:pt>
                <c:pt idx="35807">
                  <c:v>262.25</c:v>
                </c:pt>
                <c:pt idx="35808">
                  <c:v>262.017</c:v>
                </c:pt>
                <c:pt idx="35809">
                  <c:v>261.78300000000002</c:v>
                </c:pt>
                <c:pt idx="35810">
                  <c:v>261.54899999999998</c:v>
                </c:pt>
                <c:pt idx="35811">
                  <c:v>261.31600000000003</c:v>
                </c:pt>
                <c:pt idx="35812">
                  <c:v>261.08199999999999</c:v>
                </c:pt>
                <c:pt idx="35813">
                  <c:v>260.84899999999999</c:v>
                </c:pt>
                <c:pt idx="35814">
                  <c:v>261.61500000000001</c:v>
                </c:pt>
                <c:pt idx="35815">
                  <c:v>261.38100000000003</c:v>
                </c:pt>
                <c:pt idx="35816">
                  <c:v>261.14800000000002</c:v>
                </c:pt>
                <c:pt idx="35817">
                  <c:v>260.91399999999999</c:v>
                </c:pt>
                <c:pt idx="35818">
                  <c:v>260.68099999999998</c:v>
                </c:pt>
                <c:pt idx="35819">
                  <c:v>260.447</c:v>
                </c:pt>
                <c:pt idx="35820">
                  <c:v>260.21300000000002</c:v>
                </c:pt>
                <c:pt idx="35821">
                  <c:v>260.98</c:v>
                </c:pt>
                <c:pt idx="35822">
                  <c:v>260.74599999999998</c:v>
                </c:pt>
                <c:pt idx="35823">
                  <c:v>260.51300000000003</c:v>
                </c:pt>
                <c:pt idx="35824">
                  <c:v>260.279</c:v>
                </c:pt>
                <c:pt idx="35825">
                  <c:v>260.04500000000002</c:v>
                </c:pt>
                <c:pt idx="35826">
                  <c:v>259.81200000000001</c:v>
                </c:pt>
                <c:pt idx="35827">
                  <c:v>260.57800000000003</c:v>
                </c:pt>
                <c:pt idx="35828">
                  <c:v>260.34500000000003</c:v>
                </c:pt>
                <c:pt idx="35829">
                  <c:v>260.11099999999999</c:v>
                </c:pt>
                <c:pt idx="35830">
                  <c:v>259.87700000000001</c:v>
                </c:pt>
                <c:pt idx="35831">
                  <c:v>259.64400000000001</c:v>
                </c:pt>
                <c:pt idx="35832">
                  <c:v>259.41000000000003</c:v>
                </c:pt>
                <c:pt idx="35833">
                  <c:v>259.17700000000002</c:v>
                </c:pt>
                <c:pt idx="35834">
                  <c:v>260.94299999999998</c:v>
                </c:pt>
                <c:pt idx="35835">
                  <c:v>260.709</c:v>
                </c:pt>
                <c:pt idx="35836">
                  <c:v>260.476</c:v>
                </c:pt>
                <c:pt idx="35837">
                  <c:v>260.24200000000002</c:v>
                </c:pt>
                <c:pt idx="35838">
                  <c:v>260.00900000000001</c:v>
                </c:pt>
                <c:pt idx="35839">
                  <c:v>259.77499999999998</c:v>
                </c:pt>
                <c:pt idx="35840">
                  <c:v>260.541</c:v>
                </c:pt>
                <c:pt idx="35841">
                  <c:v>260.30799999999999</c:v>
                </c:pt>
                <c:pt idx="35842">
                  <c:v>260.07400000000001</c:v>
                </c:pt>
                <c:pt idx="35843">
                  <c:v>259.84100000000001</c:v>
                </c:pt>
                <c:pt idx="35844">
                  <c:v>259.60700000000003</c:v>
                </c:pt>
                <c:pt idx="35845">
                  <c:v>259.37299999999999</c:v>
                </c:pt>
                <c:pt idx="35846">
                  <c:v>259.14</c:v>
                </c:pt>
                <c:pt idx="35847">
                  <c:v>259.90600000000001</c:v>
                </c:pt>
                <c:pt idx="35848">
                  <c:v>259.673</c:v>
                </c:pt>
                <c:pt idx="35849">
                  <c:v>259.43900000000002</c:v>
                </c:pt>
                <c:pt idx="35850">
                  <c:v>259.20499999999998</c:v>
                </c:pt>
                <c:pt idx="35851">
                  <c:v>258.97199999999998</c:v>
                </c:pt>
                <c:pt idx="35852">
                  <c:v>258.738</c:v>
                </c:pt>
                <c:pt idx="35853">
                  <c:v>259.505</c:v>
                </c:pt>
                <c:pt idx="35854">
                  <c:v>259.27100000000002</c:v>
                </c:pt>
                <c:pt idx="35855">
                  <c:v>259.03699999999998</c:v>
                </c:pt>
                <c:pt idx="35856">
                  <c:v>258.80400000000003</c:v>
                </c:pt>
                <c:pt idx="35857">
                  <c:v>258.57</c:v>
                </c:pt>
                <c:pt idx="35858">
                  <c:v>258.33699999999999</c:v>
                </c:pt>
                <c:pt idx="35859">
                  <c:v>258.10300000000001</c:v>
                </c:pt>
                <c:pt idx="35860">
                  <c:v>259.86900000000003</c:v>
                </c:pt>
                <c:pt idx="35861">
                  <c:v>259.63600000000002</c:v>
                </c:pt>
                <c:pt idx="35862">
                  <c:v>259.40199999999999</c:v>
                </c:pt>
                <c:pt idx="35863">
                  <c:v>259.16899999999998</c:v>
                </c:pt>
                <c:pt idx="35864">
                  <c:v>258.935</c:v>
                </c:pt>
                <c:pt idx="35865">
                  <c:v>258.70100000000002</c:v>
                </c:pt>
                <c:pt idx="35866">
                  <c:v>259.46800000000002</c:v>
                </c:pt>
                <c:pt idx="35867">
                  <c:v>259.23399999999998</c:v>
                </c:pt>
                <c:pt idx="35868">
                  <c:v>259.00100000000003</c:v>
                </c:pt>
                <c:pt idx="35869">
                  <c:v>258.767</c:v>
                </c:pt>
                <c:pt idx="35870">
                  <c:v>258.53300000000002</c:v>
                </c:pt>
                <c:pt idx="35871">
                  <c:v>258.3</c:v>
                </c:pt>
                <c:pt idx="35872">
                  <c:v>258.06600000000003</c:v>
                </c:pt>
                <c:pt idx="35873">
                  <c:v>258.83300000000003</c:v>
                </c:pt>
                <c:pt idx="35874">
                  <c:v>258.59899999999999</c:v>
                </c:pt>
                <c:pt idx="35875">
                  <c:v>258.36500000000001</c:v>
                </c:pt>
                <c:pt idx="35876">
                  <c:v>258.13200000000001</c:v>
                </c:pt>
                <c:pt idx="35877">
                  <c:v>257.89800000000002</c:v>
                </c:pt>
                <c:pt idx="35878">
                  <c:v>257.66500000000002</c:v>
                </c:pt>
                <c:pt idx="35879">
                  <c:v>257.43099999999998</c:v>
                </c:pt>
                <c:pt idx="35880">
                  <c:v>258.197</c:v>
                </c:pt>
                <c:pt idx="35881">
                  <c:v>257.964</c:v>
                </c:pt>
                <c:pt idx="35882">
                  <c:v>257.73</c:v>
                </c:pt>
                <c:pt idx="35883">
                  <c:v>257.49700000000001</c:v>
                </c:pt>
                <c:pt idx="35884">
                  <c:v>257.26300000000003</c:v>
                </c:pt>
                <c:pt idx="35885">
                  <c:v>257.029</c:v>
                </c:pt>
                <c:pt idx="35886">
                  <c:v>258.79599999999999</c:v>
                </c:pt>
                <c:pt idx="35887">
                  <c:v>258.56200000000001</c:v>
                </c:pt>
                <c:pt idx="35888">
                  <c:v>258.32900000000001</c:v>
                </c:pt>
                <c:pt idx="35889">
                  <c:v>258.09500000000003</c:v>
                </c:pt>
                <c:pt idx="35890">
                  <c:v>257.86099999999999</c:v>
                </c:pt>
                <c:pt idx="35891">
                  <c:v>257.62799999999999</c:v>
                </c:pt>
                <c:pt idx="35892">
                  <c:v>257.39400000000001</c:v>
                </c:pt>
                <c:pt idx="35893">
                  <c:v>258.161</c:v>
                </c:pt>
                <c:pt idx="35894">
                  <c:v>257.92700000000002</c:v>
                </c:pt>
                <c:pt idx="35895">
                  <c:v>257.69299999999998</c:v>
                </c:pt>
                <c:pt idx="35896">
                  <c:v>257.45999999999998</c:v>
                </c:pt>
                <c:pt idx="35897">
                  <c:v>257.226</c:v>
                </c:pt>
                <c:pt idx="35898">
                  <c:v>256.99299999999999</c:v>
                </c:pt>
                <c:pt idx="35899">
                  <c:v>257.75900000000001</c:v>
                </c:pt>
                <c:pt idx="35900">
                  <c:v>257.52499999999998</c:v>
                </c:pt>
                <c:pt idx="35901">
                  <c:v>257.29200000000003</c:v>
                </c:pt>
                <c:pt idx="35902">
                  <c:v>257.05799999999999</c:v>
                </c:pt>
                <c:pt idx="35903">
                  <c:v>256.82499999999999</c:v>
                </c:pt>
                <c:pt idx="35904">
                  <c:v>256.59100000000001</c:v>
                </c:pt>
                <c:pt idx="35905">
                  <c:v>256.35700000000003</c:v>
                </c:pt>
                <c:pt idx="35906">
                  <c:v>257.12400000000002</c:v>
                </c:pt>
                <c:pt idx="35907">
                  <c:v>256.89</c:v>
                </c:pt>
                <c:pt idx="35908">
                  <c:v>256.65699999999998</c:v>
                </c:pt>
                <c:pt idx="35909">
                  <c:v>256.423</c:v>
                </c:pt>
                <c:pt idx="35910">
                  <c:v>256.18900000000002</c:v>
                </c:pt>
                <c:pt idx="35911">
                  <c:v>255.95600000000002</c:v>
                </c:pt>
                <c:pt idx="35912">
                  <c:v>257.72199999999998</c:v>
                </c:pt>
                <c:pt idx="35913">
                  <c:v>257.48900000000003</c:v>
                </c:pt>
                <c:pt idx="35914">
                  <c:v>257.255</c:v>
                </c:pt>
                <c:pt idx="35915">
                  <c:v>257.02100000000002</c:v>
                </c:pt>
                <c:pt idx="35916">
                  <c:v>256.78800000000001</c:v>
                </c:pt>
                <c:pt idx="35917">
                  <c:v>256.55400000000003</c:v>
                </c:pt>
                <c:pt idx="35918">
                  <c:v>256.32100000000003</c:v>
                </c:pt>
                <c:pt idx="35919">
                  <c:v>257.08699999999999</c:v>
                </c:pt>
                <c:pt idx="35920">
                  <c:v>256.85300000000001</c:v>
                </c:pt>
                <c:pt idx="35921">
                  <c:v>256.62</c:v>
                </c:pt>
                <c:pt idx="35922">
                  <c:v>256.38600000000002</c:v>
                </c:pt>
                <c:pt idx="35923">
                  <c:v>256.15300000000002</c:v>
                </c:pt>
                <c:pt idx="35924">
                  <c:v>255.91900000000001</c:v>
                </c:pt>
                <c:pt idx="35925">
                  <c:v>255.685</c:v>
                </c:pt>
                <c:pt idx="35926">
                  <c:v>256.452</c:v>
                </c:pt>
                <c:pt idx="35927">
                  <c:v>256.21800000000002</c:v>
                </c:pt>
                <c:pt idx="35928">
                  <c:v>255.98500000000001</c:v>
                </c:pt>
                <c:pt idx="35929">
                  <c:v>255.751</c:v>
                </c:pt>
                <c:pt idx="35930">
                  <c:v>255.517</c:v>
                </c:pt>
                <c:pt idx="35931">
                  <c:v>255.28399999999999</c:v>
                </c:pt>
                <c:pt idx="35932">
                  <c:v>256.05</c:v>
                </c:pt>
                <c:pt idx="35933">
                  <c:v>255.81700000000001</c:v>
                </c:pt>
                <c:pt idx="35934">
                  <c:v>255.583</c:v>
                </c:pt>
                <c:pt idx="35935">
                  <c:v>255.34900000000002</c:v>
                </c:pt>
                <c:pt idx="35936">
                  <c:v>255.11600000000001</c:v>
                </c:pt>
                <c:pt idx="35937">
                  <c:v>254.88200000000001</c:v>
                </c:pt>
                <c:pt idx="35938">
                  <c:v>254.649</c:v>
                </c:pt>
                <c:pt idx="35939">
                  <c:v>256.41500000000002</c:v>
                </c:pt>
                <c:pt idx="35940">
                  <c:v>256.18099999999998</c:v>
                </c:pt>
                <c:pt idx="35941">
                  <c:v>255.94800000000001</c:v>
                </c:pt>
                <c:pt idx="35942">
                  <c:v>255.714</c:v>
                </c:pt>
                <c:pt idx="35943">
                  <c:v>255.48099999999999</c:v>
                </c:pt>
                <c:pt idx="35944">
                  <c:v>255.24700000000001</c:v>
                </c:pt>
                <c:pt idx="35945">
                  <c:v>256.01300000000003</c:v>
                </c:pt>
                <c:pt idx="35946">
                  <c:v>255.78</c:v>
                </c:pt>
                <c:pt idx="35947">
                  <c:v>255.54599999999999</c:v>
                </c:pt>
                <c:pt idx="35948">
                  <c:v>255.31300000000002</c:v>
                </c:pt>
                <c:pt idx="35949">
                  <c:v>255.07900000000001</c:v>
                </c:pt>
                <c:pt idx="35950">
                  <c:v>254.845</c:v>
                </c:pt>
                <c:pt idx="35951">
                  <c:v>254.61199999999999</c:v>
                </c:pt>
                <c:pt idx="35952">
                  <c:v>255.37800000000001</c:v>
                </c:pt>
                <c:pt idx="35953">
                  <c:v>255.14500000000001</c:v>
                </c:pt>
                <c:pt idx="35954">
                  <c:v>254.911</c:v>
                </c:pt>
                <c:pt idx="35955">
                  <c:v>254.67699999999999</c:v>
                </c:pt>
                <c:pt idx="35956">
                  <c:v>254.44400000000002</c:v>
                </c:pt>
                <c:pt idx="35957">
                  <c:v>254.21</c:v>
                </c:pt>
                <c:pt idx="35958">
                  <c:v>254.977</c:v>
                </c:pt>
                <c:pt idx="35959">
                  <c:v>254.74299999999999</c:v>
                </c:pt>
                <c:pt idx="35960">
                  <c:v>254.50900000000001</c:v>
                </c:pt>
                <c:pt idx="35961">
                  <c:v>254.27600000000001</c:v>
                </c:pt>
                <c:pt idx="35962">
                  <c:v>254.042</c:v>
                </c:pt>
                <c:pt idx="35963">
                  <c:v>253.809</c:v>
                </c:pt>
                <c:pt idx="35964">
                  <c:v>253.57500000000002</c:v>
                </c:pt>
                <c:pt idx="35965">
                  <c:v>255.34100000000001</c:v>
                </c:pt>
                <c:pt idx="35966">
                  <c:v>255.108</c:v>
                </c:pt>
                <c:pt idx="35967">
                  <c:v>254.874</c:v>
                </c:pt>
                <c:pt idx="35968">
                  <c:v>254.64099999999999</c:v>
                </c:pt>
                <c:pt idx="35969">
                  <c:v>254.40700000000001</c:v>
                </c:pt>
                <c:pt idx="35970">
                  <c:v>254.173</c:v>
                </c:pt>
                <c:pt idx="35971">
                  <c:v>253.94</c:v>
                </c:pt>
                <c:pt idx="35972">
                  <c:v>254.70600000000002</c:v>
                </c:pt>
                <c:pt idx="35973">
                  <c:v>254.47300000000001</c:v>
                </c:pt>
                <c:pt idx="35974">
                  <c:v>254.239</c:v>
                </c:pt>
                <c:pt idx="35975">
                  <c:v>254.005</c:v>
                </c:pt>
                <c:pt idx="35976">
                  <c:v>253.77199999999999</c:v>
                </c:pt>
                <c:pt idx="35977">
                  <c:v>253.53800000000001</c:v>
                </c:pt>
                <c:pt idx="35978">
                  <c:v>254.30500000000001</c:v>
                </c:pt>
                <c:pt idx="35979">
                  <c:v>254.071</c:v>
                </c:pt>
                <c:pt idx="35980">
                  <c:v>253.83700000000002</c:v>
                </c:pt>
                <c:pt idx="35981">
                  <c:v>253.60400000000001</c:v>
                </c:pt>
                <c:pt idx="35982">
                  <c:v>253.37</c:v>
                </c:pt>
                <c:pt idx="35983">
                  <c:v>253.137</c:v>
                </c:pt>
                <c:pt idx="35984">
                  <c:v>252.90299999999999</c:v>
                </c:pt>
                <c:pt idx="35985">
                  <c:v>253.66900000000001</c:v>
                </c:pt>
                <c:pt idx="35986">
                  <c:v>253.43600000000001</c:v>
                </c:pt>
                <c:pt idx="35987">
                  <c:v>253.202</c:v>
                </c:pt>
                <c:pt idx="35988">
                  <c:v>252.96899999999999</c:v>
                </c:pt>
                <c:pt idx="35989">
                  <c:v>252.73500000000001</c:v>
                </c:pt>
                <c:pt idx="35990">
                  <c:v>252.501</c:v>
                </c:pt>
                <c:pt idx="35991">
                  <c:v>254.268</c:v>
                </c:pt>
                <c:pt idx="35992">
                  <c:v>254.03399999999999</c:v>
                </c:pt>
                <c:pt idx="35993">
                  <c:v>253.80100000000002</c:v>
                </c:pt>
                <c:pt idx="35994">
                  <c:v>253.56700000000001</c:v>
                </c:pt>
                <c:pt idx="35995">
                  <c:v>253.333</c:v>
                </c:pt>
                <c:pt idx="35996">
                  <c:v>253.1</c:v>
                </c:pt>
                <c:pt idx="35997">
                  <c:v>252.86600000000001</c:v>
                </c:pt>
                <c:pt idx="35998">
                  <c:v>253.63300000000001</c:v>
                </c:pt>
                <c:pt idx="35999">
                  <c:v>253.399</c:v>
                </c:pt>
                <c:pt idx="36000">
                  <c:v>253.16499999999999</c:v>
                </c:pt>
                <c:pt idx="36001">
                  <c:v>252.93200000000002</c:v>
                </c:pt>
                <c:pt idx="36002">
                  <c:v>252.69800000000001</c:v>
                </c:pt>
                <c:pt idx="36003">
                  <c:v>252.465</c:v>
                </c:pt>
                <c:pt idx="36004">
                  <c:v>253.23099999999999</c:v>
                </c:pt>
                <c:pt idx="36005">
                  <c:v>252.99700000000001</c:v>
                </c:pt>
                <c:pt idx="36006">
                  <c:v>252.76400000000001</c:v>
                </c:pt>
                <c:pt idx="36007">
                  <c:v>252.53</c:v>
                </c:pt>
                <c:pt idx="36008">
                  <c:v>252.297</c:v>
                </c:pt>
                <c:pt idx="36009">
                  <c:v>252.06300000000002</c:v>
                </c:pt>
                <c:pt idx="36010">
                  <c:v>251.82900000000001</c:v>
                </c:pt>
                <c:pt idx="36011">
                  <c:v>252.596</c:v>
                </c:pt>
                <c:pt idx="36012">
                  <c:v>252.36199999999999</c:v>
                </c:pt>
                <c:pt idx="36013">
                  <c:v>252.12900000000002</c:v>
                </c:pt>
                <c:pt idx="36014">
                  <c:v>251.89500000000001</c:v>
                </c:pt>
                <c:pt idx="36015">
                  <c:v>251.661</c:v>
                </c:pt>
                <c:pt idx="36016">
                  <c:v>251.428</c:v>
                </c:pt>
                <c:pt idx="36017">
                  <c:v>253.19400000000002</c:v>
                </c:pt>
                <c:pt idx="36018">
                  <c:v>252.96100000000001</c:v>
                </c:pt>
                <c:pt idx="36019">
                  <c:v>252.727</c:v>
                </c:pt>
                <c:pt idx="36020">
                  <c:v>252.49299999999999</c:v>
                </c:pt>
                <c:pt idx="36021">
                  <c:v>252.26000000000002</c:v>
                </c:pt>
                <c:pt idx="36022">
                  <c:v>252.02600000000001</c:v>
                </c:pt>
                <c:pt idx="36023">
                  <c:v>251.79300000000001</c:v>
                </c:pt>
                <c:pt idx="36024">
                  <c:v>252.559</c:v>
                </c:pt>
                <c:pt idx="36025">
                  <c:v>252.32500000000002</c:v>
                </c:pt>
                <c:pt idx="36026">
                  <c:v>252.09200000000001</c:v>
                </c:pt>
                <c:pt idx="36027">
                  <c:v>251.858</c:v>
                </c:pt>
                <c:pt idx="36028">
                  <c:v>251.625</c:v>
                </c:pt>
                <c:pt idx="36029">
                  <c:v>251.39099999999999</c:v>
                </c:pt>
                <c:pt idx="36030">
                  <c:v>251.15700000000001</c:v>
                </c:pt>
                <c:pt idx="36031">
                  <c:v>251.92400000000001</c:v>
                </c:pt>
                <c:pt idx="36032">
                  <c:v>251.69</c:v>
                </c:pt>
                <c:pt idx="36033">
                  <c:v>251.45699999999999</c:v>
                </c:pt>
                <c:pt idx="36034">
                  <c:v>251.22300000000001</c:v>
                </c:pt>
                <c:pt idx="36035">
                  <c:v>250.989</c:v>
                </c:pt>
                <c:pt idx="36036">
                  <c:v>250.756</c:v>
                </c:pt>
                <c:pt idx="36037">
                  <c:v>251.52199999999999</c:v>
                </c:pt>
                <c:pt idx="36038">
                  <c:v>251.28900000000002</c:v>
                </c:pt>
                <c:pt idx="36039">
                  <c:v>251.05500000000001</c:v>
                </c:pt>
                <c:pt idx="36040">
                  <c:v>250.821</c:v>
                </c:pt>
                <c:pt idx="36041">
                  <c:v>250.58799999999999</c:v>
                </c:pt>
                <c:pt idx="36042">
                  <c:v>250.35400000000001</c:v>
                </c:pt>
                <c:pt idx="36043">
                  <c:v>250.12100000000001</c:v>
                </c:pt>
                <c:pt idx="36044">
                  <c:v>251.887</c:v>
                </c:pt>
                <c:pt idx="36045">
                  <c:v>251.65299999999999</c:v>
                </c:pt>
                <c:pt idx="36046">
                  <c:v>251.42000000000002</c:v>
                </c:pt>
                <c:pt idx="36047">
                  <c:v>251.18600000000001</c:v>
                </c:pt>
                <c:pt idx="36048">
                  <c:v>250.953</c:v>
                </c:pt>
                <c:pt idx="36049">
                  <c:v>250.71899999999999</c:v>
                </c:pt>
                <c:pt idx="36050">
                  <c:v>251.48500000000001</c:v>
                </c:pt>
                <c:pt idx="36051">
                  <c:v>251.25200000000001</c:v>
                </c:pt>
                <c:pt idx="36052">
                  <c:v>251.018</c:v>
                </c:pt>
                <c:pt idx="36053">
                  <c:v>250.785</c:v>
                </c:pt>
                <c:pt idx="36054">
                  <c:v>250.55100000000002</c:v>
                </c:pt>
                <c:pt idx="36055">
                  <c:v>250.31700000000001</c:v>
                </c:pt>
                <c:pt idx="36056">
                  <c:v>250.084</c:v>
                </c:pt>
                <c:pt idx="36057">
                  <c:v>250.85</c:v>
                </c:pt>
                <c:pt idx="36058">
                  <c:v>250.61700000000002</c:v>
                </c:pt>
                <c:pt idx="36059">
                  <c:v>250.38300000000001</c:v>
                </c:pt>
                <c:pt idx="36060">
                  <c:v>250.149</c:v>
                </c:pt>
                <c:pt idx="36061">
                  <c:v>249.916</c:v>
                </c:pt>
                <c:pt idx="36062">
                  <c:v>249.68200000000002</c:v>
                </c:pt>
                <c:pt idx="36063">
                  <c:v>250.44900000000001</c:v>
                </c:pt>
                <c:pt idx="36064">
                  <c:v>250.215</c:v>
                </c:pt>
                <c:pt idx="36065">
                  <c:v>249.98099999999999</c:v>
                </c:pt>
                <c:pt idx="36066">
                  <c:v>249.74800000000002</c:v>
                </c:pt>
                <c:pt idx="36067">
                  <c:v>249.51400000000001</c:v>
                </c:pt>
                <c:pt idx="36068">
                  <c:v>249.28100000000001</c:v>
                </c:pt>
                <c:pt idx="36069">
                  <c:v>249.047</c:v>
                </c:pt>
                <c:pt idx="36070">
                  <c:v>250.81300000000002</c:v>
                </c:pt>
                <c:pt idx="36071">
                  <c:v>250.58</c:v>
                </c:pt>
                <c:pt idx="36072">
                  <c:v>250.346</c:v>
                </c:pt>
                <c:pt idx="36073">
                  <c:v>250.113</c:v>
                </c:pt>
                <c:pt idx="36074">
                  <c:v>249.87900000000002</c:v>
                </c:pt>
                <c:pt idx="36075">
                  <c:v>249.64500000000001</c:v>
                </c:pt>
                <c:pt idx="36076">
                  <c:v>249.41200000000001</c:v>
                </c:pt>
                <c:pt idx="36077">
                  <c:v>250.178</c:v>
                </c:pt>
                <c:pt idx="36078">
                  <c:v>249.94499999999999</c:v>
                </c:pt>
                <c:pt idx="36079">
                  <c:v>249.71100000000001</c:v>
                </c:pt>
                <c:pt idx="36080">
                  <c:v>249.477</c:v>
                </c:pt>
                <c:pt idx="36081">
                  <c:v>249.244</c:v>
                </c:pt>
                <c:pt idx="36082">
                  <c:v>249.01000000000002</c:v>
                </c:pt>
                <c:pt idx="36083">
                  <c:v>249.77700000000002</c:v>
                </c:pt>
                <c:pt idx="36084">
                  <c:v>249.54300000000001</c:v>
                </c:pt>
                <c:pt idx="36085">
                  <c:v>249.309</c:v>
                </c:pt>
                <c:pt idx="36086">
                  <c:v>249.07599999999999</c:v>
                </c:pt>
                <c:pt idx="36087">
                  <c:v>248.84200000000001</c:v>
                </c:pt>
                <c:pt idx="36088">
                  <c:v>248.60900000000001</c:v>
                </c:pt>
                <c:pt idx="36089">
                  <c:v>248.375</c:v>
                </c:pt>
                <c:pt idx="36090">
                  <c:v>249.14099999999999</c:v>
                </c:pt>
                <c:pt idx="36091">
                  <c:v>248.90800000000002</c:v>
                </c:pt>
                <c:pt idx="36092">
                  <c:v>248.67400000000001</c:v>
                </c:pt>
                <c:pt idx="36093">
                  <c:v>248.441</c:v>
                </c:pt>
                <c:pt idx="36094">
                  <c:v>248.20699999999999</c:v>
                </c:pt>
                <c:pt idx="36095">
                  <c:v>247.97300000000001</c:v>
                </c:pt>
                <c:pt idx="36096">
                  <c:v>249.74</c:v>
                </c:pt>
                <c:pt idx="36097">
                  <c:v>249.506</c:v>
                </c:pt>
                <c:pt idx="36098">
                  <c:v>249.273</c:v>
                </c:pt>
                <c:pt idx="36099">
                  <c:v>249.03900000000002</c:v>
                </c:pt>
                <c:pt idx="36100">
                  <c:v>248.80500000000001</c:v>
                </c:pt>
                <c:pt idx="36101">
                  <c:v>248.572</c:v>
                </c:pt>
                <c:pt idx="36102">
                  <c:v>248.33799999999999</c:v>
                </c:pt>
                <c:pt idx="36103">
                  <c:v>249.10500000000002</c:v>
                </c:pt>
                <c:pt idx="36104">
                  <c:v>248.87100000000001</c:v>
                </c:pt>
                <c:pt idx="36105">
                  <c:v>248.637</c:v>
                </c:pt>
                <c:pt idx="36106">
                  <c:v>248.404</c:v>
                </c:pt>
                <c:pt idx="36107">
                  <c:v>248.17000000000002</c:v>
                </c:pt>
                <c:pt idx="36108">
                  <c:v>247.93700000000001</c:v>
                </c:pt>
                <c:pt idx="36109">
                  <c:v>248.703</c:v>
                </c:pt>
                <c:pt idx="36110">
                  <c:v>248.46899999999999</c:v>
                </c:pt>
                <c:pt idx="36111">
                  <c:v>248.23600000000002</c:v>
                </c:pt>
                <c:pt idx="36112">
                  <c:v>248.00200000000001</c:v>
                </c:pt>
                <c:pt idx="36113">
                  <c:v>247.76900000000001</c:v>
                </c:pt>
                <c:pt idx="36114">
                  <c:v>247.535</c:v>
                </c:pt>
                <c:pt idx="36115">
                  <c:v>247.30100000000002</c:v>
                </c:pt>
                <c:pt idx="36116">
                  <c:v>248.06800000000001</c:v>
                </c:pt>
                <c:pt idx="36117">
                  <c:v>247.834</c:v>
                </c:pt>
                <c:pt idx="36118">
                  <c:v>247.601</c:v>
                </c:pt>
                <c:pt idx="36119">
                  <c:v>247.36700000000002</c:v>
                </c:pt>
                <c:pt idx="36120">
                  <c:v>247.13300000000001</c:v>
                </c:pt>
                <c:pt idx="36121">
                  <c:v>246.9</c:v>
                </c:pt>
                <c:pt idx="36122">
                  <c:v>246.666</c:v>
                </c:pt>
                <c:pt idx="36123">
                  <c:v>248.43299999999999</c:v>
                </c:pt>
                <c:pt idx="36124">
                  <c:v>248.19900000000001</c:v>
                </c:pt>
                <c:pt idx="36125">
                  <c:v>247.965</c:v>
                </c:pt>
                <c:pt idx="36126">
                  <c:v>247.732</c:v>
                </c:pt>
                <c:pt idx="36127">
                  <c:v>247.49800000000002</c:v>
                </c:pt>
                <c:pt idx="36128">
                  <c:v>247.26500000000001</c:v>
                </c:pt>
                <c:pt idx="36129">
                  <c:v>248.03100000000001</c:v>
                </c:pt>
                <c:pt idx="36130">
                  <c:v>247.797</c:v>
                </c:pt>
                <c:pt idx="36131">
                  <c:v>247.56399999999999</c:v>
                </c:pt>
                <c:pt idx="36132">
                  <c:v>247.33</c:v>
                </c:pt>
                <c:pt idx="36133">
                  <c:v>247.09700000000001</c:v>
                </c:pt>
                <c:pt idx="36134">
                  <c:v>246.863</c:v>
                </c:pt>
                <c:pt idx="36135">
                  <c:v>246.62900000000002</c:v>
                </c:pt>
                <c:pt idx="36136">
                  <c:v>247.39600000000002</c:v>
                </c:pt>
                <c:pt idx="36137">
                  <c:v>247.16200000000001</c:v>
                </c:pt>
                <c:pt idx="36138">
                  <c:v>246.929</c:v>
                </c:pt>
                <c:pt idx="36139">
                  <c:v>246.69499999999999</c:v>
                </c:pt>
                <c:pt idx="36140">
                  <c:v>246.46100000000001</c:v>
                </c:pt>
                <c:pt idx="36141">
                  <c:v>246.22800000000001</c:v>
                </c:pt>
                <c:pt idx="36142">
                  <c:v>246.994</c:v>
                </c:pt>
                <c:pt idx="36143">
                  <c:v>246.761</c:v>
                </c:pt>
                <c:pt idx="36144">
                  <c:v>246.52700000000002</c:v>
                </c:pt>
                <c:pt idx="36145">
                  <c:v>246.29300000000001</c:v>
                </c:pt>
                <c:pt idx="36146">
                  <c:v>246.06</c:v>
                </c:pt>
                <c:pt idx="36147">
                  <c:v>245.82599999999999</c:v>
                </c:pt>
                <c:pt idx="36148">
                  <c:v>245.59300000000002</c:v>
                </c:pt>
                <c:pt idx="36149">
                  <c:v>247.35900000000001</c:v>
                </c:pt>
                <c:pt idx="36150">
                  <c:v>247.125</c:v>
                </c:pt>
                <c:pt idx="36151">
                  <c:v>246.892</c:v>
                </c:pt>
                <c:pt idx="36152">
                  <c:v>246.65800000000002</c:v>
                </c:pt>
                <c:pt idx="36153">
                  <c:v>246.42500000000001</c:v>
                </c:pt>
                <c:pt idx="36154">
                  <c:v>246.191</c:v>
                </c:pt>
                <c:pt idx="36155">
                  <c:v>246.95699999999999</c:v>
                </c:pt>
                <c:pt idx="36156">
                  <c:v>246.72400000000002</c:v>
                </c:pt>
                <c:pt idx="36157">
                  <c:v>246.49</c:v>
                </c:pt>
                <c:pt idx="36158">
                  <c:v>246.25700000000001</c:v>
                </c:pt>
                <c:pt idx="36159">
                  <c:v>246.023</c:v>
                </c:pt>
                <c:pt idx="36160">
                  <c:v>245.78900000000002</c:v>
                </c:pt>
                <c:pt idx="36161">
                  <c:v>245.55600000000001</c:v>
                </c:pt>
                <c:pt idx="36162">
                  <c:v>246.322</c:v>
                </c:pt>
                <c:pt idx="36163">
                  <c:v>246.089</c:v>
                </c:pt>
                <c:pt idx="36164">
                  <c:v>245.85500000000002</c:v>
                </c:pt>
                <c:pt idx="36165">
                  <c:v>245.62100000000001</c:v>
                </c:pt>
                <c:pt idx="36166">
                  <c:v>245.38800000000001</c:v>
                </c:pt>
                <c:pt idx="36167">
                  <c:v>245.154</c:v>
                </c:pt>
                <c:pt idx="36168">
                  <c:v>245.92099999999999</c:v>
                </c:pt>
                <c:pt idx="36169">
                  <c:v>245.68700000000001</c:v>
                </c:pt>
                <c:pt idx="36170">
                  <c:v>245.453</c:v>
                </c:pt>
                <c:pt idx="36171">
                  <c:v>245.22</c:v>
                </c:pt>
                <c:pt idx="36172">
                  <c:v>244.98600000000002</c:v>
                </c:pt>
                <c:pt idx="36173">
                  <c:v>244.75300000000001</c:v>
                </c:pt>
                <c:pt idx="36174">
                  <c:v>244.51900000000001</c:v>
                </c:pt>
                <c:pt idx="36175">
                  <c:v>246.285</c:v>
                </c:pt>
                <c:pt idx="36176">
                  <c:v>246.05199999999999</c:v>
                </c:pt>
                <c:pt idx="36177">
                  <c:v>245.81800000000001</c:v>
                </c:pt>
                <c:pt idx="36178">
                  <c:v>245.58500000000001</c:v>
                </c:pt>
                <c:pt idx="36179">
                  <c:v>245.351</c:v>
                </c:pt>
                <c:pt idx="36180">
                  <c:v>245.11700000000002</c:v>
                </c:pt>
                <c:pt idx="36181">
                  <c:v>244.88400000000001</c:v>
                </c:pt>
                <c:pt idx="36182">
                  <c:v>245.65</c:v>
                </c:pt>
                <c:pt idx="36183">
                  <c:v>245.417</c:v>
                </c:pt>
                <c:pt idx="36184">
                  <c:v>245.18299999999999</c:v>
                </c:pt>
                <c:pt idx="36185">
                  <c:v>244.94900000000001</c:v>
                </c:pt>
                <c:pt idx="36186">
                  <c:v>244.71600000000001</c:v>
                </c:pt>
                <c:pt idx="36187">
                  <c:v>244.482</c:v>
                </c:pt>
                <c:pt idx="36188">
                  <c:v>245.249</c:v>
                </c:pt>
                <c:pt idx="36189">
                  <c:v>245.01500000000001</c:v>
                </c:pt>
                <c:pt idx="36190">
                  <c:v>244.78100000000001</c:v>
                </c:pt>
                <c:pt idx="36191">
                  <c:v>244.548</c:v>
                </c:pt>
                <c:pt idx="36192">
                  <c:v>244.31399999999999</c:v>
                </c:pt>
                <c:pt idx="36193">
                  <c:v>244.08100000000002</c:v>
                </c:pt>
                <c:pt idx="36194">
                  <c:v>243.84700000000001</c:v>
                </c:pt>
                <c:pt idx="36195">
                  <c:v>244.613</c:v>
                </c:pt>
                <c:pt idx="36196">
                  <c:v>244.38</c:v>
                </c:pt>
                <c:pt idx="36197">
                  <c:v>244.14600000000002</c:v>
                </c:pt>
                <c:pt idx="36198">
                  <c:v>243.91300000000001</c:v>
                </c:pt>
                <c:pt idx="36199">
                  <c:v>243.679</c:v>
                </c:pt>
                <c:pt idx="36200">
                  <c:v>243.44499999999999</c:v>
                </c:pt>
                <c:pt idx="36201">
                  <c:v>245.21200000000002</c:v>
                </c:pt>
                <c:pt idx="36202">
                  <c:v>244.97800000000001</c:v>
                </c:pt>
                <c:pt idx="36203">
                  <c:v>244.745</c:v>
                </c:pt>
                <c:pt idx="36204">
                  <c:v>244.511</c:v>
                </c:pt>
                <c:pt idx="36205">
                  <c:v>244.27700000000002</c:v>
                </c:pt>
                <c:pt idx="36206">
                  <c:v>244.04400000000001</c:v>
                </c:pt>
                <c:pt idx="36207">
                  <c:v>243.81</c:v>
                </c:pt>
                <c:pt idx="36208">
                  <c:v>244.577</c:v>
                </c:pt>
                <c:pt idx="36209">
                  <c:v>244.34300000000002</c:v>
                </c:pt>
                <c:pt idx="36210">
                  <c:v>244.10900000000001</c:v>
                </c:pt>
                <c:pt idx="36211">
                  <c:v>243.876</c:v>
                </c:pt>
                <c:pt idx="36212">
                  <c:v>243.642</c:v>
                </c:pt>
                <c:pt idx="36213">
                  <c:v>243.40899999999999</c:v>
                </c:pt>
                <c:pt idx="36214">
                  <c:v>244.17500000000001</c:v>
                </c:pt>
                <c:pt idx="36215">
                  <c:v>243.941</c:v>
                </c:pt>
                <c:pt idx="36216">
                  <c:v>243.708</c:v>
                </c:pt>
                <c:pt idx="36217">
                  <c:v>243.47400000000002</c:v>
                </c:pt>
                <c:pt idx="36218">
                  <c:v>243.24100000000001</c:v>
                </c:pt>
                <c:pt idx="36219">
                  <c:v>243.00700000000001</c:v>
                </c:pt>
                <c:pt idx="36220">
                  <c:v>242.773</c:v>
                </c:pt>
                <c:pt idx="36221">
                  <c:v>243.54</c:v>
                </c:pt>
                <c:pt idx="36222">
                  <c:v>243.30600000000001</c:v>
                </c:pt>
                <c:pt idx="36223">
                  <c:v>243.07300000000001</c:v>
                </c:pt>
                <c:pt idx="36224">
                  <c:v>242.839</c:v>
                </c:pt>
                <c:pt idx="36225">
                  <c:v>242.60500000000002</c:v>
                </c:pt>
                <c:pt idx="36226">
                  <c:v>242.37200000000001</c:v>
                </c:pt>
                <c:pt idx="36227">
                  <c:v>242.13800000000001</c:v>
                </c:pt>
                <c:pt idx="36228">
                  <c:v>243.905</c:v>
                </c:pt>
                <c:pt idx="36229">
                  <c:v>243.67099999999999</c:v>
                </c:pt>
                <c:pt idx="36230">
                  <c:v>243.43700000000001</c:v>
                </c:pt>
                <c:pt idx="36231">
                  <c:v>243.20400000000001</c:v>
                </c:pt>
                <c:pt idx="36232">
                  <c:v>242.97</c:v>
                </c:pt>
                <c:pt idx="36233">
                  <c:v>242.73699999999999</c:v>
                </c:pt>
                <c:pt idx="36234">
                  <c:v>243.50300000000001</c:v>
                </c:pt>
                <c:pt idx="36235">
                  <c:v>243.26900000000001</c:v>
                </c:pt>
                <c:pt idx="36236">
                  <c:v>243.036</c:v>
                </c:pt>
                <c:pt idx="36237">
                  <c:v>242.80199999999999</c:v>
                </c:pt>
                <c:pt idx="36238">
                  <c:v>242.56900000000002</c:v>
                </c:pt>
                <c:pt idx="36239">
                  <c:v>242.33500000000001</c:v>
                </c:pt>
                <c:pt idx="36240">
                  <c:v>242.101</c:v>
                </c:pt>
                <c:pt idx="36241">
                  <c:v>242.86799999999999</c:v>
                </c:pt>
                <c:pt idx="36242">
                  <c:v>242.63400000000001</c:v>
                </c:pt>
                <c:pt idx="36243">
                  <c:v>242.40100000000001</c:v>
                </c:pt>
                <c:pt idx="36244">
                  <c:v>242.167</c:v>
                </c:pt>
                <c:pt idx="36245">
                  <c:v>241.93299999999999</c:v>
                </c:pt>
                <c:pt idx="36246">
                  <c:v>241.70000000000002</c:v>
                </c:pt>
                <c:pt idx="36247">
                  <c:v>242.46600000000001</c:v>
                </c:pt>
                <c:pt idx="36248">
                  <c:v>242.233</c:v>
                </c:pt>
                <c:pt idx="36249">
                  <c:v>241.999</c:v>
                </c:pt>
                <c:pt idx="36250">
                  <c:v>241.76500000000001</c:v>
                </c:pt>
                <c:pt idx="36251">
                  <c:v>241.53200000000001</c:v>
                </c:pt>
                <c:pt idx="36252">
                  <c:v>241.298</c:v>
                </c:pt>
                <c:pt idx="36253">
                  <c:v>241.065</c:v>
                </c:pt>
                <c:pt idx="36254">
                  <c:v>242.83100000000002</c:v>
                </c:pt>
                <c:pt idx="36255">
                  <c:v>242.59700000000001</c:v>
                </c:pt>
                <c:pt idx="36256">
                  <c:v>242.364</c:v>
                </c:pt>
                <c:pt idx="36257">
                  <c:v>242.13</c:v>
                </c:pt>
                <c:pt idx="36258">
                  <c:v>241.89699999999999</c:v>
                </c:pt>
                <c:pt idx="36259">
                  <c:v>241.66300000000001</c:v>
                </c:pt>
                <c:pt idx="36260">
                  <c:v>242.429</c:v>
                </c:pt>
                <c:pt idx="36261">
                  <c:v>242.196</c:v>
                </c:pt>
                <c:pt idx="36262">
                  <c:v>241.96200000000002</c:v>
                </c:pt>
                <c:pt idx="36263">
                  <c:v>241.72900000000001</c:v>
                </c:pt>
                <c:pt idx="36264">
                  <c:v>241.495</c:v>
                </c:pt>
                <c:pt idx="36265">
                  <c:v>241.261</c:v>
                </c:pt>
                <c:pt idx="36266">
                  <c:v>241.02799999999999</c:v>
                </c:pt>
                <c:pt idx="36267">
                  <c:v>241.79400000000001</c:v>
                </c:pt>
                <c:pt idx="36268">
                  <c:v>241.56100000000001</c:v>
                </c:pt>
                <c:pt idx="36269">
                  <c:v>241.327</c:v>
                </c:pt>
                <c:pt idx="36270">
                  <c:v>241.09300000000002</c:v>
                </c:pt>
                <c:pt idx="36271">
                  <c:v>240.86</c:v>
                </c:pt>
                <c:pt idx="36272">
                  <c:v>240.626</c:v>
                </c:pt>
                <c:pt idx="36273">
                  <c:v>241.393</c:v>
                </c:pt>
                <c:pt idx="36274">
                  <c:v>241.15899999999999</c:v>
                </c:pt>
                <c:pt idx="36275">
                  <c:v>240.92500000000001</c:v>
                </c:pt>
                <c:pt idx="36276">
                  <c:v>240.69200000000001</c:v>
                </c:pt>
                <c:pt idx="36277">
                  <c:v>240.458</c:v>
                </c:pt>
                <c:pt idx="36278">
                  <c:v>240.22499999999999</c:v>
                </c:pt>
                <c:pt idx="36279">
                  <c:v>239.99100000000001</c:v>
                </c:pt>
                <c:pt idx="36280">
                  <c:v>241.75700000000001</c:v>
                </c:pt>
                <c:pt idx="36281">
                  <c:v>241.524</c:v>
                </c:pt>
                <c:pt idx="36282">
                  <c:v>241.29</c:v>
                </c:pt>
                <c:pt idx="36283">
                  <c:v>241.05700000000002</c:v>
                </c:pt>
                <c:pt idx="36284">
                  <c:v>240.82300000000001</c:v>
                </c:pt>
                <c:pt idx="36285">
                  <c:v>240.589</c:v>
                </c:pt>
                <c:pt idx="36286">
                  <c:v>240.35599999999999</c:v>
                </c:pt>
                <c:pt idx="36287">
                  <c:v>241.12200000000001</c:v>
                </c:pt>
                <c:pt idx="36288">
                  <c:v>240.88900000000001</c:v>
                </c:pt>
                <c:pt idx="36289">
                  <c:v>240.655</c:v>
                </c:pt>
                <c:pt idx="36290">
                  <c:v>240.42099999999999</c:v>
                </c:pt>
                <c:pt idx="36291">
                  <c:v>240.18800000000002</c:v>
                </c:pt>
                <c:pt idx="36292">
                  <c:v>239.95400000000001</c:v>
                </c:pt>
                <c:pt idx="36293">
                  <c:v>240.721</c:v>
                </c:pt>
                <c:pt idx="36294">
                  <c:v>240.48699999999999</c:v>
                </c:pt>
                <c:pt idx="36295">
                  <c:v>240.25300000000001</c:v>
                </c:pt>
                <c:pt idx="36296">
                  <c:v>240.02</c:v>
                </c:pt>
                <c:pt idx="36297">
                  <c:v>239.786</c:v>
                </c:pt>
                <c:pt idx="36298">
                  <c:v>239.553</c:v>
                </c:pt>
                <c:pt idx="36299">
                  <c:v>239.31900000000002</c:v>
                </c:pt>
                <c:pt idx="36300">
                  <c:v>240.08500000000001</c:v>
                </c:pt>
                <c:pt idx="36301">
                  <c:v>239.852</c:v>
                </c:pt>
                <c:pt idx="36302">
                  <c:v>239.61799999999999</c:v>
                </c:pt>
                <c:pt idx="36303">
                  <c:v>239.38499999999999</c:v>
                </c:pt>
                <c:pt idx="36304">
                  <c:v>239.15100000000001</c:v>
                </c:pt>
                <c:pt idx="36305">
                  <c:v>238.917</c:v>
                </c:pt>
                <c:pt idx="36306">
                  <c:v>240.684</c:v>
                </c:pt>
                <c:pt idx="36307">
                  <c:v>240.45000000000002</c:v>
                </c:pt>
                <c:pt idx="36308">
                  <c:v>240.21700000000001</c:v>
                </c:pt>
                <c:pt idx="36309">
                  <c:v>239.983</c:v>
                </c:pt>
                <c:pt idx="36310">
                  <c:v>239.749</c:v>
                </c:pt>
                <c:pt idx="36311">
                  <c:v>239.51599999999999</c:v>
                </c:pt>
                <c:pt idx="36312">
                  <c:v>239.28200000000001</c:v>
                </c:pt>
                <c:pt idx="36313">
                  <c:v>240.04900000000001</c:v>
                </c:pt>
                <c:pt idx="36314">
                  <c:v>239.815</c:v>
                </c:pt>
                <c:pt idx="36315">
                  <c:v>239.58100000000002</c:v>
                </c:pt>
                <c:pt idx="36316">
                  <c:v>239.34800000000001</c:v>
                </c:pt>
                <c:pt idx="36317">
                  <c:v>239.114</c:v>
                </c:pt>
                <c:pt idx="36318">
                  <c:v>238.881</c:v>
                </c:pt>
                <c:pt idx="36319">
                  <c:v>239.64699999999999</c:v>
                </c:pt>
                <c:pt idx="36320">
                  <c:v>239.41300000000001</c:v>
                </c:pt>
                <c:pt idx="36321">
                  <c:v>239.18</c:v>
                </c:pt>
                <c:pt idx="36322">
                  <c:v>238.946</c:v>
                </c:pt>
                <c:pt idx="36323">
                  <c:v>238.71299999999999</c:v>
                </c:pt>
                <c:pt idx="36324">
                  <c:v>238.47900000000001</c:v>
                </c:pt>
                <c:pt idx="36325">
                  <c:v>238.245</c:v>
                </c:pt>
                <c:pt idx="36326">
                  <c:v>239.012</c:v>
                </c:pt>
                <c:pt idx="36327">
                  <c:v>238.77799999999999</c:v>
                </c:pt>
                <c:pt idx="36328">
                  <c:v>238.54500000000002</c:v>
                </c:pt>
                <c:pt idx="36329">
                  <c:v>238.31100000000001</c:v>
                </c:pt>
                <c:pt idx="36330">
                  <c:v>238.077</c:v>
                </c:pt>
                <c:pt idx="36331">
                  <c:v>237.84399999999999</c:v>
                </c:pt>
                <c:pt idx="36332">
                  <c:v>237.61</c:v>
                </c:pt>
                <c:pt idx="36333">
                  <c:v>239.37700000000001</c:v>
                </c:pt>
                <c:pt idx="36334">
                  <c:v>239.143</c:v>
                </c:pt>
                <c:pt idx="36335">
                  <c:v>238.90899999999999</c:v>
                </c:pt>
                <c:pt idx="36336">
                  <c:v>238.67600000000002</c:v>
                </c:pt>
                <c:pt idx="36337">
                  <c:v>238.44200000000001</c:v>
                </c:pt>
                <c:pt idx="36338">
                  <c:v>238.209</c:v>
                </c:pt>
                <c:pt idx="36339">
                  <c:v>238.97499999999999</c:v>
                </c:pt>
                <c:pt idx="36340">
                  <c:v>238.74100000000001</c:v>
                </c:pt>
                <c:pt idx="36341">
                  <c:v>238.50800000000001</c:v>
                </c:pt>
                <c:pt idx="36342">
                  <c:v>238.274</c:v>
                </c:pt>
                <c:pt idx="36343">
                  <c:v>238.041</c:v>
                </c:pt>
                <c:pt idx="36344">
                  <c:v>237.80700000000002</c:v>
                </c:pt>
                <c:pt idx="36345">
                  <c:v>237.57300000000001</c:v>
                </c:pt>
                <c:pt idx="36346">
                  <c:v>238.34</c:v>
                </c:pt>
                <c:pt idx="36347">
                  <c:v>238.10599999999999</c:v>
                </c:pt>
                <c:pt idx="36348">
                  <c:v>237.87300000000002</c:v>
                </c:pt>
                <c:pt idx="36349">
                  <c:v>237.63900000000001</c:v>
                </c:pt>
                <c:pt idx="36350">
                  <c:v>237.405</c:v>
                </c:pt>
                <c:pt idx="36351">
                  <c:v>237.172</c:v>
                </c:pt>
                <c:pt idx="36352">
                  <c:v>237.93800000000002</c:v>
                </c:pt>
                <c:pt idx="36353">
                  <c:v>237.70500000000001</c:v>
                </c:pt>
                <c:pt idx="36354">
                  <c:v>237.471</c:v>
                </c:pt>
                <c:pt idx="36355">
                  <c:v>237.23699999999999</c:v>
                </c:pt>
                <c:pt idx="36356">
                  <c:v>237.00400000000002</c:v>
                </c:pt>
                <c:pt idx="36357">
                  <c:v>236.77</c:v>
                </c:pt>
                <c:pt idx="36358">
                  <c:v>236.53700000000001</c:v>
                </c:pt>
                <c:pt idx="36359">
                  <c:v>238.303</c:v>
                </c:pt>
                <c:pt idx="36360">
                  <c:v>238.06900000000002</c:v>
                </c:pt>
                <c:pt idx="36361">
                  <c:v>237.83600000000001</c:v>
                </c:pt>
                <c:pt idx="36362">
                  <c:v>237.602</c:v>
                </c:pt>
                <c:pt idx="36363">
                  <c:v>237.369</c:v>
                </c:pt>
                <c:pt idx="36364">
                  <c:v>237.13499999999999</c:v>
                </c:pt>
                <c:pt idx="36365">
                  <c:v>237.90100000000001</c:v>
                </c:pt>
                <c:pt idx="36366">
                  <c:v>237.66800000000001</c:v>
                </c:pt>
                <c:pt idx="36367">
                  <c:v>237.434</c:v>
                </c:pt>
                <c:pt idx="36368">
                  <c:v>237.20099999999999</c:v>
                </c:pt>
                <c:pt idx="36369">
                  <c:v>236.96700000000001</c:v>
                </c:pt>
                <c:pt idx="36370">
                  <c:v>236.733</c:v>
                </c:pt>
                <c:pt idx="36371">
                  <c:v>236.5</c:v>
                </c:pt>
                <c:pt idx="36372">
                  <c:v>237.26599999999999</c:v>
                </c:pt>
                <c:pt idx="36373">
                  <c:v>237.03300000000002</c:v>
                </c:pt>
                <c:pt idx="36374">
                  <c:v>236.79900000000001</c:v>
                </c:pt>
                <c:pt idx="36375">
                  <c:v>236.565</c:v>
                </c:pt>
                <c:pt idx="36376">
                  <c:v>236.33199999999999</c:v>
                </c:pt>
                <c:pt idx="36377">
                  <c:v>236.09800000000001</c:v>
                </c:pt>
                <c:pt idx="36378">
                  <c:v>235.86500000000001</c:v>
                </c:pt>
                <c:pt idx="36379">
                  <c:v>236.631</c:v>
                </c:pt>
                <c:pt idx="36380">
                  <c:v>236.39699999999999</c:v>
                </c:pt>
                <c:pt idx="36381">
                  <c:v>236.16400000000002</c:v>
                </c:pt>
                <c:pt idx="36382">
                  <c:v>235.93</c:v>
                </c:pt>
                <c:pt idx="36383">
                  <c:v>235.697</c:v>
                </c:pt>
                <c:pt idx="36384">
                  <c:v>235.46299999999999</c:v>
                </c:pt>
                <c:pt idx="36385">
                  <c:v>237.22900000000001</c:v>
                </c:pt>
                <c:pt idx="36386">
                  <c:v>236.99600000000001</c:v>
                </c:pt>
                <c:pt idx="36387">
                  <c:v>236.762</c:v>
                </c:pt>
                <c:pt idx="36388">
                  <c:v>236.529</c:v>
                </c:pt>
                <c:pt idx="36389">
                  <c:v>236.29500000000002</c:v>
                </c:pt>
                <c:pt idx="36390">
                  <c:v>236.06100000000001</c:v>
                </c:pt>
                <c:pt idx="36391">
                  <c:v>235.828</c:v>
                </c:pt>
                <c:pt idx="36392">
                  <c:v>236.59399999999999</c:v>
                </c:pt>
                <c:pt idx="36393">
                  <c:v>236.36100000000002</c:v>
                </c:pt>
                <c:pt idx="36394">
                  <c:v>236.12700000000001</c:v>
                </c:pt>
                <c:pt idx="36395">
                  <c:v>235.893</c:v>
                </c:pt>
                <c:pt idx="36396">
                  <c:v>235.66</c:v>
                </c:pt>
                <c:pt idx="36397">
                  <c:v>235.42600000000002</c:v>
                </c:pt>
                <c:pt idx="36398">
                  <c:v>236.19300000000001</c:v>
                </c:pt>
                <c:pt idx="36399">
                  <c:v>235.959</c:v>
                </c:pt>
                <c:pt idx="36400">
                  <c:v>235.72499999999999</c:v>
                </c:pt>
                <c:pt idx="36401">
                  <c:v>235.49200000000002</c:v>
                </c:pt>
                <c:pt idx="36402">
                  <c:v>235.25800000000001</c:v>
                </c:pt>
                <c:pt idx="36403">
                  <c:v>235.02500000000001</c:v>
                </c:pt>
                <c:pt idx="36404">
                  <c:v>234.791</c:v>
                </c:pt>
                <c:pt idx="36405">
                  <c:v>235.55700000000002</c:v>
                </c:pt>
                <c:pt idx="36406">
                  <c:v>235.32400000000001</c:v>
                </c:pt>
                <c:pt idx="36407">
                  <c:v>235.09</c:v>
                </c:pt>
                <c:pt idx="36408">
                  <c:v>234.857</c:v>
                </c:pt>
                <c:pt idx="36409">
                  <c:v>234.62300000000002</c:v>
                </c:pt>
                <c:pt idx="36410">
                  <c:v>234.38900000000001</c:v>
                </c:pt>
                <c:pt idx="36411">
                  <c:v>236.15600000000001</c:v>
                </c:pt>
                <c:pt idx="36412">
                  <c:v>235.922</c:v>
                </c:pt>
                <c:pt idx="36413">
                  <c:v>235.68899999999999</c:v>
                </c:pt>
                <c:pt idx="36414">
                  <c:v>235.45500000000001</c:v>
                </c:pt>
                <c:pt idx="36415">
                  <c:v>235.221</c:v>
                </c:pt>
                <c:pt idx="36416">
                  <c:v>234.988</c:v>
                </c:pt>
                <c:pt idx="36417">
                  <c:v>234.75400000000002</c:v>
                </c:pt>
                <c:pt idx="36418">
                  <c:v>235.52100000000002</c:v>
                </c:pt>
                <c:pt idx="36419">
                  <c:v>235.28700000000001</c:v>
                </c:pt>
                <c:pt idx="36420">
                  <c:v>235.053</c:v>
                </c:pt>
                <c:pt idx="36421">
                  <c:v>234.82</c:v>
                </c:pt>
                <c:pt idx="36422">
                  <c:v>234.58600000000001</c:v>
                </c:pt>
                <c:pt idx="36423">
                  <c:v>234.35300000000001</c:v>
                </c:pt>
                <c:pt idx="36424">
                  <c:v>235.119</c:v>
                </c:pt>
                <c:pt idx="36425">
                  <c:v>234.88499999999999</c:v>
                </c:pt>
                <c:pt idx="36426">
                  <c:v>234.65200000000002</c:v>
                </c:pt>
                <c:pt idx="36427">
                  <c:v>234.41800000000001</c:v>
                </c:pt>
                <c:pt idx="36428">
                  <c:v>234.185</c:v>
                </c:pt>
                <c:pt idx="36429">
                  <c:v>233.95099999999999</c:v>
                </c:pt>
                <c:pt idx="36430">
                  <c:v>233.71700000000001</c:v>
                </c:pt>
                <c:pt idx="36431">
                  <c:v>234.48400000000001</c:v>
                </c:pt>
                <c:pt idx="36432">
                  <c:v>234.25</c:v>
                </c:pt>
                <c:pt idx="36433">
                  <c:v>234.017</c:v>
                </c:pt>
                <c:pt idx="36434">
                  <c:v>233.78300000000002</c:v>
                </c:pt>
                <c:pt idx="36435">
                  <c:v>233.54900000000001</c:v>
                </c:pt>
                <c:pt idx="36436">
                  <c:v>233.316</c:v>
                </c:pt>
                <c:pt idx="36437">
                  <c:v>233.08199999999999</c:v>
                </c:pt>
                <c:pt idx="36438">
                  <c:v>234.84900000000002</c:v>
                </c:pt>
                <c:pt idx="36439">
                  <c:v>234.61500000000001</c:v>
                </c:pt>
                <c:pt idx="36440">
                  <c:v>234.381</c:v>
                </c:pt>
                <c:pt idx="36441">
                  <c:v>234.148</c:v>
                </c:pt>
                <c:pt idx="36442">
                  <c:v>233.91400000000002</c:v>
                </c:pt>
                <c:pt idx="36443">
                  <c:v>233.68100000000001</c:v>
                </c:pt>
                <c:pt idx="36444">
                  <c:v>234.447</c:v>
                </c:pt>
                <c:pt idx="36445">
                  <c:v>234.21299999999999</c:v>
                </c:pt>
                <c:pt idx="36446">
                  <c:v>233.98000000000002</c:v>
                </c:pt>
                <c:pt idx="36447">
                  <c:v>233.74600000000001</c:v>
                </c:pt>
                <c:pt idx="36448">
                  <c:v>233.51300000000001</c:v>
                </c:pt>
                <c:pt idx="36449">
                  <c:v>233.279</c:v>
                </c:pt>
                <c:pt idx="36450">
                  <c:v>233.04500000000002</c:v>
                </c:pt>
                <c:pt idx="36451">
                  <c:v>233.81200000000001</c:v>
                </c:pt>
                <c:pt idx="36452">
                  <c:v>233.578</c:v>
                </c:pt>
                <c:pt idx="36453">
                  <c:v>233.345</c:v>
                </c:pt>
                <c:pt idx="36454">
                  <c:v>233.11100000000002</c:v>
                </c:pt>
                <c:pt idx="36455">
                  <c:v>232.87700000000001</c:v>
                </c:pt>
                <c:pt idx="36456">
                  <c:v>232.64400000000001</c:v>
                </c:pt>
                <c:pt idx="36457">
                  <c:v>233.41</c:v>
                </c:pt>
                <c:pt idx="36458">
                  <c:v>233.17699999999999</c:v>
                </c:pt>
                <c:pt idx="36459">
                  <c:v>232.94300000000001</c:v>
                </c:pt>
                <c:pt idx="36460">
                  <c:v>232.709</c:v>
                </c:pt>
                <c:pt idx="36461">
                  <c:v>232.476</c:v>
                </c:pt>
                <c:pt idx="36462">
                  <c:v>232.24200000000002</c:v>
                </c:pt>
                <c:pt idx="36463">
                  <c:v>232.00900000000001</c:v>
                </c:pt>
                <c:pt idx="36464">
                  <c:v>233.77500000000001</c:v>
                </c:pt>
                <c:pt idx="36465">
                  <c:v>233.541</c:v>
                </c:pt>
                <c:pt idx="36466">
                  <c:v>233.30799999999999</c:v>
                </c:pt>
                <c:pt idx="36467">
                  <c:v>233.07400000000001</c:v>
                </c:pt>
                <c:pt idx="36468">
                  <c:v>232.84100000000001</c:v>
                </c:pt>
                <c:pt idx="36469">
                  <c:v>232.607</c:v>
                </c:pt>
                <c:pt idx="36470">
                  <c:v>233.37300000000002</c:v>
                </c:pt>
                <c:pt idx="36471">
                  <c:v>233.14000000000001</c:v>
                </c:pt>
                <c:pt idx="36472">
                  <c:v>232.90600000000001</c:v>
                </c:pt>
                <c:pt idx="36473">
                  <c:v>232.673</c:v>
                </c:pt>
                <c:pt idx="36474">
                  <c:v>232.43899999999999</c:v>
                </c:pt>
                <c:pt idx="36475">
                  <c:v>232.20500000000001</c:v>
                </c:pt>
                <c:pt idx="36476">
                  <c:v>231.97200000000001</c:v>
                </c:pt>
                <c:pt idx="36477">
                  <c:v>232.738</c:v>
                </c:pt>
                <c:pt idx="36478">
                  <c:v>232.505</c:v>
                </c:pt>
                <c:pt idx="36479">
                  <c:v>232.27100000000002</c:v>
                </c:pt>
                <c:pt idx="36480">
                  <c:v>232.03700000000001</c:v>
                </c:pt>
                <c:pt idx="36481">
                  <c:v>231.804</c:v>
                </c:pt>
                <c:pt idx="36482">
                  <c:v>231.57</c:v>
                </c:pt>
                <c:pt idx="36483">
                  <c:v>231.33700000000002</c:v>
                </c:pt>
                <c:pt idx="36484">
                  <c:v>232.10300000000001</c:v>
                </c:pt>
                <c:pt idx="36485">
                  <c:v>231.869</c:v>
                </c:pt>
                <c:pt idx="36486">
                  <c:v>231.636</c:v>
                </c:pt>
                <c:pt idx="36487">
                  <c:v>231.40200000000002</c:v>
                </c:pt>
                <c:pt idx="36488">
                  <c:v>231.16900000000001</c:v>
                </c:pt>
                <c:pt idx="36489">
                  <c:v>230.935</c:v>
                </c:pt>
                <c:pt idx="36490">
                  <c:v>232.70099999999999</c:v>
                </c:pt>
                <c:pt idx="36491">
                  <c:v>232.46800000000002</c:v>
                </c:pt>
                <c:pt idx="36492">
                  <c:v>232.23400000000001</c:v>
                </c:pt>
                <c:pt idx="36493">
                  <c:v>232.001</c:v>
                </c:pt>
                <c:pt idx="36494">
                  <c:v>231.767</c:v>
                </c:pt>
                <c:pt idx="36495">
                  <c:v>231.53300000000002</c:v>
                </c:pt>
                <c:pt idx="36496">
                  <c:v>231.3</c:v>
                </c:pt>
                <c:pt idx="36497">
                  <c:v>232.066</c:v>
                </c:pt>
                <c:pt idx="36498">
                  <c:v>231.833</c:v>
                </c:pt>
                <c:pt idx="36499">
                  <c:v>231.59900000000002</c:v>
                </c:pt>
                <c:pt idx="36500">
                  <c:v>231.36500000000001</c:v>
                </c:pt>
                <c:pt idx="36501">
                  <c:v>231.13200000000001</c:v>
                </c:pt>
                <c:pt idx="36502">
                  <c:v>230.898</c:v>
                </c:pt>
                <c:pt idx="36503">
                  <c:v>231.66499999999999</c:v>
                </c:pt>
                <c:pt idx="36504">
                  <c:v>231.43100000000001</c:v>
                </c:pt>
                <c:pt idx="36505">
                  <c:v>231.197</c:v>
                </c:pt>
                <c:pt idx="36506">
                  <c:v>230.964</c:v>
                </c:pt>
                <c:pt idx="36507">
                  <c:v>230.73000000000002</c:v>
                </c:pt>
                <c:pt idx="36508">
                  <c:v>230.49700000000001</c:v>
                </c:pt>
                <c:pt idx="36509">
                  <c:v>230.26300000000001</c:v>
                </c:pt>
                <c:pt idx="36510">
                  <c:v>231.029</c:v>
                </c:pt>
                <c:pt idx="36511">
                  <c:v>230.79599999999999</c:v>
                </c:pt>
                <c:pt idx="36512">
                  <c:v>230.56200000000001</c:v>
                </c:pt>
                <c:pt idx="36513">
                  <c:v>230.32900000000001</c:v>
                </c:pt>
                <c:pt idx="36514">
                  <c:v>230.095</c:v>
                </c:pt>
                <c:pt idx="36515">
                  <c:v>229.86100000000002</c:v>
                </c:pt>
                <c:pt idx="36516">
                  <c:v>231.62800000000001</c:v>
                </c:pt>
                <c:pt idx="36517">
                  <c:v>231.39400000000001</c:v>
                </c:pt>
                <c:pt idx="36518">
                  <c:v>231.161</c:v>
                </c:pt>
                <c:pt idx="36519">
                  <c:v>230.92699999999999</c:v>
                </c:pt>
                <c:pt idx="36520">
                  <c:v>230.69300000000001</c:v>
                </c:pt>
                <c:pt idx="36521">
                  <c:v>230.46</c:v>
                </c:pt>
                <c:pt idx="36522">
                  <c:v>230.226</c:v>
                </c:pt>
                <c:pt idx="36523">
                  <c:v>230.99299999999999</c:v>
                </c:pt>
                <c:pt idx="36524">
                  <c:v>230.75900000000001</c:v>
                </c:pt>
                <c:pt idx="36525">
                  <c:v>230.52500000000001</c:v>
                </c:pt>
                <c:pt idx="36526">
                  <c:v>230.292</c:v>
                </c:pt>
                <c:pt idx="36527">
                  <c:v>230.05799999999999</c:v>
                </c:pt>
                <c:pt idx="36528">
                  <c:v>229.82500000000002</c:v>
                </c:pt>
                <c:pt idx="36529">
                  <c:v>229.59100000000001</c:v>
                </c:pt>
                <c:pt idx="36530">
                  <c:v>230.357</c:v>
                </c:pt>
                <c:pt idx="36531">
                  <c:v>230.124</c:v>
                </c:pt>
                <c:pt idx="36532">
                  <c:v>229.89000000000001</c:v>
                </c:pt>
                <c:pt idx="36533">
                  <c:v>229.65700000000001</c:v>
                </c:pt>
                <c:pt idx="36534">
                  <c:v>229.423</c:v>
                </c:pt>
                <c:pt idx="36535">
                  <c:v>229.18899999999999</c:v>
                </c:pt>
                <c:pt idx="36536">
                  <c:v>229.95600000000002</c:v>
                </c:pt>
                <c:pt idx="36537">
                  <c:v>229.72200000000001</c:v>
                </c:pt>
                <c:pt idx="36538">
                  <c:v>229.489</c:v>
                </c:pt>
                <c:pt idx="36539">
                  <c:v>229.255</c:v>
                </c:pt>
                <c:pt idx="36540">
                  <c:v>229.02100000000002</c:v>
                </c:pt>
                <c:pt idx="36541">
                  <c:v>228.78800000000001</c:v>
                </c:pt>
                <c:pt idx="36542">
                  <c:v>228.554</c:v>
                </c:pt>
                <c:pt idx="36543">
                  <c:v>230.321</c:v>
                </c:pt>
                <c:pt idx="36544">
                  <c:v>230.08700000000002</c:v>
                </c:pt>
                <c:pt idx="36545">
                  <c:v>229.85300000000001</c:v>
                </c:pt>
                <c:pt idx="36546">
                  <c:v>229.62</c:v>
                </c:pt>
                <c:pt idx="36547">
                  <c:v>229.386</c:v>
                </c:pt>
                <c:pt idx="36548">
                  <c:v>229.15299999999999</c:v>
                </c:pt>
                <c:pt idx="36549">
                  <c:v>229.91900000000001</c:v>
                </c:pt>
                <c:pt idx="36550">
                  <c:v>229.685</c:v>
                </c:pt>
                <c:pt idx="36551">
                  <c:v>229.452</c:v>
                </c:pt>
                <c:pt idx="36552">
                  <c:v>229.21800000000002</c:v>
                </c:pt>
                <c:pt idx="36553">
                  <c:v>228.98500000000001</c:v>
                </c:pt>
                <c:pt idx="36554">
                  <c:v>228.751</c:v>
                </c:pt>
                <c:pt idx="36555">
                  <c:v>228.517</c:v>
                </c:pt>
                <c:pt idx="36556">
                  <c:v>229.28399999999999</c:v>
                </c:pt>
                <c:pt idx="36557">
                  <c:v>229.05</c:v>
                </c:pt>
                <c:pt idx="36558">
                  <c:v>228.81700000000001</c:v>
                </c:pt>
                <c:pt idx="36559">
                  <c:v>228.583</c:v>
                </c:pt>
                <c:pt idx="36560">
                  <c:v>228.34900000000002</c:v>
                </c:pt>
                <c:pt idx="36561">
                  <c:v>228.11600000000001</c:v>
                </c:pt>
                <c:pt idx="36562">
                  <c:v>228.88200000000001</c:v>
                </c:pt>
                <c:pt idx="36563">
                  <c:v>228.649</c:v>
                </c:pt>
                <c:pt idx="36564">
                  <c:v>228.41499999999999</c:v>
                </c:pt>
                <c:pt idx="36565">
                  <c:v>228.18100000000001</c:v>
                </c:pt>
                <c:pt idx="36566">
                  <c:v>227.94800000000001</c:v>
                </c:pt>
                <c:pt idx="36567">
                  <c:v>227.714</c:v>
                </c:pt>
                <c:pt idx="36568">
                  <c:v>227.48099999999999</c:v>
                </c:pt>
                <c:pt idx="36569">
                  <c:v>229.24700000000001</c:v>
                </c:pt>
                <c:pt idx="36570">
                  <c:v>229.01300000000001</c:v>
                </c:pt>
                <c:pt idx="36571">
                  <c:v>228.78</c:v>
                </c:pt>
                <c:pt idx="36572">
                  <c:v>228.54599999999999</c:v>
                </c:pt>
                <c:pt idx="36573">
                  <c:v>228.31300000000002</c:v>
                </c:pt>
                <c:pt idx="36574">
                  <c:v>228.07900000000001</c:v>
                </c:pt>
                <c:pt idx="36575">
                  <c:v>228.845</c:v>
                </c:pt>
                <c:pt idx="36576">
                  <c:v>228.61199999999999</c:v>
                </c:pt>
                <c:pt idx="36577">
                  <c:v>228.37800000000001</c:v>
                </c:pt>
                <c:pt idx="36578">
                  <c:v>228.14500000000001</c:v>
                </c:pt>
                <c:pt idx="36579">
                  <c:v>227.911</c:v>
                </c:pt>
                <c:pt idx="36580">
                  <c:v>227.67699999999999</c:v>
                </c:pt>
                <c:pt idx="36581">
                  <c:v>227.44400000000002</c:v>
                </c:pt>
                <c:pt idx="36582">
                  <c:v>228.21</c:v>
                </c:pt>
                <c:pt idx="36583">
                  <c:v>227.977</c:v>
                </c:pt>
                <c:pt idx="36584">
                  <c:v>227.74299999999999</c:v>
                </c:pt>
                <c:pt idx="36585">
                  <c:v>227.50900000000001</c:v>
                </c:pt>
                <c:pt idx="36586">
                  <c:v>227.27600000000001</c:v>
                </c:pt>
                <c:pt idx="36587">
                  <c:v>227.042</c:v>
                </c:pt>
                <c:pt idx="36588">
                  <c:v>226.809</c:v>
                </c:pt>
                <c:pt idx="36589">
                  <c:v>227.57500000000002</c:v>
                </c:pt>
                <c:pt idx="36590">
                  <c:v>227.34100000000001</c:v>
                </c:pt>
                <c:pt idx="36591">
                  <c:v>227.108</c:v>
                </c:pt>
                <c:pt idx="36592">
                  <c:v>226.874</c:v>
                </c:pt>
                <c:pt idx="36593">
                  <c:v>226.64099999999999</c:v>
                </c:pt>
                <c:pt idx="36594">
                  <c:v>226.40700000000001</c:v>
                </c:pt>
                <c:pt idx="36595">
                  <c:v>228.173</c:v>
                </c:pt>
                <c:pt idx="36596">
                  <c:v>227.94</c:v>
                </c:pt>
                <c:pt idx="36597">
                  <c:v>227.70600000000002</c:v>
                </c:pt>
                <c:pt idx="36598">
                  <c:v>227.47300000000001</c:v>
                </c:pt>
                <c:pt idx="36599">
                  <c:v>227.239</c:v>
                </c:pt>
                <c:pt idx="36600">
                  <c:v>227.005</c:v>
                </c:pt>
                <c:pt idx="36601">
                  <c:v>226.77199999999999</c:v>
                </c:pt>
                <c:pt idx="36602">
                  <c:v>227.53800000000001</c:v>
                </c:pt>
                <c:pt idx="36603">
                  <c:v>227.30500000000001</c:v>
                </c:pt>
                <c:pt idx="36604">
                  <c:v>227.071</c:v>
                </c:pt>
                <c:pt idx="36605">
                  <c:v>226.83700000000002</c:v>
                </c:pt>
                <c:pt idx="36606">
                  <c:v>226.60400000000001</c:v>
                </c:pt>
                <c:pt idx="36607">
                  <c:v>226.37</c:v>
                </c:pt>
                <c:pt idx="36608">
                  <c:v>227.137</c:v>
                </c:pt>
                <c:pt idx="36609">
                  <c:v>226.90299999999999</c:v>
                </c:pt>
                <c:pt idx="36610">
                  <c:v>226.66900000000001</c:v>
                </c:pt>
                <c:pt idx="36611">
                  <c:v>226.43600000000001</c:v>
                </c:pt>
                <c:pt idx="36612">
                  <c:v>226.202</c:v>
                </c:pt>
                <c:pt idx="36613">
                  <c:v>225.96899999999999</c:v>
                </c:pt>
                <c:pt idx="36614">
                  <c:v>225.73500000000001</c:v>
                </c:pt>
                <c:pt idx="36615">
                  <c:v>226.501</c:v>
                </c:pt>
                <c:pt idx="36616">
                  <c:v>226.268</c:v>
                </c:pt>
                <c:pt idx="36617">
                  <c:v>226.03399999999999</c:v>
                </c:pt>
                <c:pt idx="36618">
                  <c:v>225.80100000000002</c:v>
                </c:pt>
                <c:pt idx="36619">
                  <c:v>225.56700000000001</c:v>
                </c:pt>
                <c:pt idx="36620">
                  <c:v>225.333</c:v>
                </c:pt>
                <c:pt idx="36621">
                  <c:v>227.1</c:v>
                </c:pt>
                <c:pt idx="36622">
                  <c:v>226.86600000000001</c:v>
                </c:pt>
                <c:pt idx="36623">
                  <c:v>226.63300000000001</c:v>
                </c:pt>
                <c:pt idx="36624">
                  <c:v>226.399</c:v>
                </c:pt>
                <c:pt idx="36625">
                  <c:v>226.16499999999999</c:v>
                </c:pt>
                <c:pt idx="36626">
                  <c:v>225.93200000000002</c:v>
                </c:pt>
                <c:pt idx="36627">
                  <c:v>225.69800000000001</c:v>
                </c:pt>
                <c:pt idx="36628">
                  <c:v>226.465</c:v>
                </c:pt>
                <c:pt idx="36629">
                  <c:v>226.23099999999999</c:v>
                </c:pt>
                <c:pt idx="36630">
                  <c:v>225.99700000000001</c:v>
                </c:pt>
                <c:pt idx="36631">
                  <c:v>225.76400000000001</c:v>
                </c:pt>
                <c:pt idx="36632">
                  <c:v>225.53</c:v>
                </c:pt>
                <c:pt idx="36633">
                  <c:v>225.297</c:v>
                </c:pt>
                <c:pt idx="36634">
                  <c:v>225.06300000000002</c:v>
                </c:pt>
                <c:pt idx="36635">
                  <c:v>225.82900000000001</c:v>
                </c:pt>
                <c:pt idx="36636">
                  <c:v>225.596</c:v>
                </c:pt>
                <c:pt idx="36637">
                  <c:v>225.36199999999999</c:v>
                </c:pt>
                <c:pt idx="36638">
                  <c:v>225.12899999999999</c:v>
                </c:pt>
                <c:pt idx="36639">
                  <c:v>224.89500000000001</c:v>
                </c:pt>
                <c:pt idx="36640">
                  <c:v>224.661</c:v>
                </c:pt>
                <c:pt idx="36641">
                  <c:v>225.428</c:v>
                </c:pt>
                <c:pt idx="36642">
                  <c:v>225.19400000000002</c:v>
                </c:pt>
                <c:pt idx="36643">
                  <c:v>224.96100000000001</c:v>
                </c:pt>
                <c:pt idx="36644">
                  <c:v>224.727</c:v>
                </c:pt>
                <c:pt idx="36645">
                  <c:v>224.49299999999999</c:v>
                </c:pt>
                <c:pt idx="36646">
                  <c:v>224.26</c:v>
                </c:pt>
                <c:pt idx="36647">
                  <c:v>224.02600000000001</c:v>
                </c:pt>
                <c:pt idx="36648">
                  <c:v>225.79300000000001</c:v>
                </c:pt>
                <c:pt idx="36649">
                  <c:v>225.559</c:v>
                </c:pt>
                <c:pt idx="36650">
                  <c:v>225.32500000000002</c:v>
                </c:pt>
                <c:pt idx="36651">
                  <c:v>225.09200000000001</c:v>
                </c:pt>
                <c:pt idx="36652">
                  <c:v>224.858</c:v>
                </c:pt>
                <c:pt idx="36653">
                  <c:v>224.625</c:v>
                </c:pt>
                <c:pt idx="36654">
                  <c:v>225.39099999999999</c:v>
                </c:pt>
                <c:pt idx="36655">
                  <c:v>225.15700000000001</c:v>
                </c:pt>
                <c:pt idx="36656">
                  <c:v>224.92400000000001</c:v>
                </c:pt>
                <c:pt idx="36657">
                  <c:v>224.69</c:v>
                </c:pt>
                <c:pt idx="36658">
                  <c:v>224.45699999999999</c:v>
                </c:pt>
                <c:pt idx="36659">
                  <c:v>224.22300000000001</c:v>
                </c:pt>
                <c:pt idx="36660">
                  <c:v>223.989</c:v>
                </c:pt>
                <c:pt idx="36661">
                  <c:v>224.756</c:v>
                </c:pt>
                <c:pt idx="36662">
                  <c:v>224.52199999999999</c:v>
                </c:pt>
                <c:pt idx="36663">
                  <c:v>224.28900000000002</c:v>
                </c:pt>
                <c:pt idx="36664">
                  <c:v>224.05500000000001</c:v>
                </c:pt>
                <c:pt idx="36665">
                  <c:v>223.821</c:v>
                </c:pt>
                <c:pt idx="36666">
                  <c:v>223.58799999999999</c:v>
                </c:pt>
                <c:pt idx="36667">
                  <c:v>224.35400000000001</c:v>
                </c:pt>
                <c:pt idx="36668">
                  <c:v>224.12100000000001</c:v>
                </c:pt>
                <c:pt idx="36669">
                  <c:v>223.887</c:v>
                </c:pt>
                <c:pt idx="36670">
                  <c:v>223.65299999999999</c:v>
                </c:pt>
                <c:pt idx="36671">
                  <c:v>223.42000000000002</c:v>
                </c:pt>
                <c:pt idx="36672">
                  <c:v>223.18600000000001</c:v>
                </c:pt>
                <c:pt idx="36673">
                  <c:v>222.953</c:v>
                </c:pt>
                <c:pt idx="36674">
                  <c:v>224.71899999999999</c:v>
                </c:pt>
                <c:pt idx="36675">
                  <c:v>224.48500000000001</c:v>
                </c:pt>
                <c:pt idx="36676">
                  <c:v>224.25200000000001</c:v>
                </c:pt>
                <c:pt idx="36677">
                  <c:v>224.018</c:v>
                </c:pt>
                <c:pt idx="36678">
                  <c:v>223.785</c:v>
                </c:pt>
                <c:pt idx="36679">
                  <c:v>223.55100000000002</c:v>
                </c:pt>
                <c:pt idx="36680">
                  <c:v>224.31700000000001</c:v>
                </c:pt>
                <c:pt idx="36681">
                  <c:v>224.084</c:v>
                </c:pt>
                <c:pt idx="36682">
                  <c:v>223.85</c:v>
                </c:pt>
                <c:pt idx="36683">
                  <c:v>223.61700000000002</c:v>
                </c:pt>
                <c:pt idx="36684">
                  <c:v>223.38300000000001</c:v>
                </c:pt>
                <c:pt idx="36685">
                  <c:v>223.149</c:v>
                </c:pt>
                <c:pt idx="36686">
                  <c:v>222.916</c:v>
                </c:pt>
                <c:pt idx="36687">
                  <c:v>223.68200000000002</c:v>
                </c:pt>
                <c:pt idx="36688">
                  <c:v>223.44900000000001</c:v>
                </c:pt>
                <c:pt idx="36689">
                  <c:v>223.215</c:v>
                </c:pt>
                <c:pt idx="36690">
                  <c:v>222.98099999999999</c:v>
                </c:pt>
                <c:pt idx="36691">
                  <c:v>222.74799999999999</c:v>
                </c:pt>
                <c:pt idx="36692">
                  <c:v>222.51400000000001</c:v>
                </c:pt>
                <c:pt idx="36693">
                  <c:v>222.28100000000001</c:v>
                </c:pt>
                <c:pt idx="36694">
                  <c:v>223.047</c:v>
                </c:pt>
                <c:pt idx="36695">
                  <c:v>222.81300000000002</c:v>
                </c:pt>
                <c:pt idx="36696">
                  <c:v>222.58</c:v>
                </c:pt>
                <c:pt idx="36697">
                  <c:v>222.346</c:v>
                </c:pt>
                <c:pt idx="36698">
                  <c:v>222.113</c:v>
                </c:pt>
                <c:pt idx="36699">
                  <c:v>221.87899999999999</c:v>
                </c:pt>
                <c:pt idx="36700">
                  <c:v>223.64500000000001</c:v>
                </c:pt>
                <c:pt idx="36701">
                  <c:v>223.41200000000001</c:v>
                </c:pt>
                <c:pt idx="36702">
                  <c:v>223.178</c:v>
                </c:pt>
                <c:pt idx="36703">
                  <c:v>222.94499999999999</c:v>
                </c:pt>
                <c:pt idx="36704">
                  <c:v>222.71100000000001</c:v>
                </c:pt>
                <c:pt idx="36705">
                  <c:v>222.477</c:v>
                </c:pt>
                <c:pt idx="36706">
                  <c:v>222.244</c:v>
                </c:pt>
                <c:pt idx="36707">
                  <c:v>223.01</c:v>
                </c:pt>
                <c:pt idx="36708">
                  <c:v>222.77700000000002</c:v>
                </c:pt>
                <c:pt idx="36709">
                  <c:v>222.54300000000001</c:v>
                </c:pt>
                <c:pt idx="36710">
                  <c:v>222.309</c:v>
                </c:pt>
                <c:pt idx="36711">
                  <c:v>222.07599999999999</c:v>
                </c:pt>
                <c:pt idx="36712">
                  <c:v>221.84200000000001</c:v>
                </c:pt>
                <c:pt idx="36713">
                  <c:v>222.60900000000001</c:v>
                </c:pt>
                <c:pt idx="36714">
                  <c:v>222.375</c:v>
                </c:pt>
                <c:pt idx="36715">
                  <c:v>222.14099999999999</c:v>
                </c:pt>
                <c:pt idx="36716">
                  <c:v>221.90800000000002</c:v>
                </c:pt>
                <c:pt idx="36717">
                  <c:v>221.67400000000001</c:v>
                </c:pt>
                <c:pt idx="36718">
                  <c:v>221.441</c:v>
                </c:pt>
                <c:pt idx="36719">
                  <c:v>221.20699999999999</c:v>
                </c:pt>
                <c:pt idx="36720">
                  <c:v>221.97300000000001</c:v>
                </c:pt>
                <c:pt idx="36721">
                  <c:v>221.74</c:v>
                </c:pt>
                <c:pt idx="36722">
                  <c:v>221.506</c:v>
                </c:pt>
                <c:pt idx="36723">
                  <c:v>221.273</c:v>
                </c:pt>
                <c:pt idx="36724">
                  <c:v>221.03900000000002</c:v>
                </c:pt>
                <c:pt idx="36725">
                  <c:v>220.80500000000001</c:v>
                </c:pt>
                <c:pt idx="36726">
                  <c:v>222.572</c:v>
                </c:pt>
                <c:pt idx="36727">
                  <c:v>222.33799999999999</c:v>
                </c:pt>
                <c:pt idx="36728">
                  <c:v>222.10500000000002</c:v>
                </c:pt>
                <c:pt idx="36729">
                  <c:v>221.87100000000001</c:v>
                </c:pt>
                <c:pt idx="36730">
                  <c:v>221.637</c:v>
                </c:pt>
                <c:pt idx="36731">
                  <c:v>221.404</c:v>
                </c:pt>
                <c:pt idx="36732">
                  <c:v>221.17000000000002</c:v>
                </c:pt>
                <c:pt idx="36733">
                  <c:v>221.93700000000001</c:v>
                </c:pt>
                <c:pt idx="36734">
                  <c:v>221.703</c:v>
                </c:pt>
                <c:pt idx="36735">
                  <c:v>221.46899999999999</c:v>
                </c:pt>
                <c:pt idx="36736">
                  <c:v>221.23600000000002</c:v>
                </c:pt>
                <c:pt idx="36737">
                  <c:v>221.00200000000001</c:v>
                </c:pt>
                <c:pt idx="36738">
                  <c:v>220.76900000000001</c:v>
                </c:pt>
                <c:pt idx="36739">
                  <c:v>220.535</c:v>
                </c:pt>
                <c:pt idx="36740">
                  <c:v>221.30100000000002</c:v>
                </c:pt>
                <c:pt idx="36741">
                  <c:v>221.06800000000001</c:v>
                </c:pt>
                <c:pt idx="36742">
                  <c:v>220.834</c:v>
                </c:pt>
                <c:pt idx="36743">
                  <c:v>220.601</c:v>
                </c:pt>
                <c:pt idx="36744">
                  <c:v>220.36700000000002</c:v>
                </c:pt>
                <c:pt idx="36745">
                  <c:v>220.13300000000001</c:v>
                </c:pt>
                <c:pt idx="36746">
                  <c:v>220.9</c:v>
                </c:pt>
                <c:pt idx="36747">
                  <c:v>220.666</c:v>
                </c:pt>
                <c:pt idx="36748">
                  <c:v>220.43299999999999</c:v>
                </c:pt>
                <c:pt idx="36749">
                  <c:v>220.19900000000001</c:v>
                </c:pt>
                <c:pt idx="36750">
                  <c:v>219.965</c:v>
                </c:pt>
                <c:pt idx="36751">
                  <c:v>219.732</c:v>
                </c:pt>
                <c:pt idx="36752">
                  <c:v>219.49799999999999</c:v>
                </c:pt>
                <c:pt idx="36753">
                  <c:v>221.26500000000001</c:v>
                </c:pt>
                <c:pt idx="36754">
                  <c:v>221.03100000000001</c:v>
                </c:pt>
                <c:pt idx="36755">
                  <c:v>220.797</c:v>
                </c:pt>
                <c:pt idx="36756">
                  <c:v>220.56399999999999</c:v>
                </c:pt>
                <c:pt idx="36757">
                  <c:v>220.33</c:v>
                </c:pt>
                <c:pt idx="36758">
                  <c:v>220.09700000000001</c:v>
                </c:pt>
                <c:pt idx="36759">
                  <c:v>220.863</c:v>
                </c:pt>
                <c:pt idx="36760">
                  <c:v>220.62899999999999</c:v>
                </c:pt>
                <c:pt idx="36761">
                  <c:v>220.39600000000002</c:v>
                </c:pt>
                <c:pt idx="36762">
                  <c:v>220.16200000000001</c:v>
                </c:pt>
                <c:pt idx="36763">
                  <c:v>219.929</c:v>
                </c:pt>
                <c:pt idx="36764">
                  <c:v>219.69499999999999</c:v>
                </c:pt>
                <c:pt idx="36765">
                  <c:v>219.46100000000001</c:v>
                </c:pt>
                <c:pt idx="36766">
                  <c:v>220.22800000000001</c:v>
                </c:pt>
                <c:pt idx="36767">
                  <c:v>219.994</c:v>
                </c:pt>
                <c:pt idx="36768">
                  <c:v>219.761</c:v>
                </c:pt>
                <c:pt idx="36769">
                  <c:v>219.52700000000002</c:v>
                </c:pt>
                <c:pt idx="36770">
                  <c:v>219.29300000000001</c:v>
                </c:pt>
                <c:pt idx="36771">
                  <c:v>219.06</c:v>
                </c:pt>
                <c:pt idx="36772">
                  <c:v>219.82599999999999</c:v>
                </c:pt>
                <c:pt idx="36773">
                  <c:v>219.59300000000002</c:v>
                </c:pt>
                <c:pt idx="36774">
                  <c:v>219.35900000000001</c:v>
                </c:pt>
                <c:pt idx="36775">
                  <c:v>219.125</c:v>
                </c:pt>
                <c:pt idx="36776">
                  <c:v>218.892</c:v>
                </c:pt>
                <c:pt idx="36777">
                  <c:v>218.65800000000002</c:v>
                </c:pt>
                <c:pt idx="36778">
                  <c:v>218.42500000000001</c:v>
                </c:pt>
                <c:pt idx="36779">
                  <c:v>220.191</c:v>
                </c:pt>
                <c:pt idx="36780">
                  <c:v>219.95699999999999</c:v>
                </c:pt>
                <c:pt idx="36781">
                  <c:v>219.72400000000002</c:v>
                </c:pt>
                <c:pt idx="36782">
                  <c:v>219.49</c:v>
                </c:pt>
                <c:pt idx="36783">
                  <c:v>219.25700000000001</c:v>
                </c:pt>
                <c:pt idx="36784">
                  <c:v>219.023</c:v>
                </c:pt>
                <c:pt idx="36785">
                  <c:v>218.78900000000002</c:v>
                </c:pt>
                <c:pt idx="36786">
                  <c:v>219.55600000000001</c:v>
                </c:pt>
                <c:pt idx="36787">
                  <c:v>219.322</c:v>
                </c:pt>
                <c:pt idx="36788">
                  <c:v>219.089</c:v>
                </c:pt>
                <c:pt idx="36789">
                  <c:v>218.85500000000002</c:v>
                </c:pt>
                <c:pt idx="36790">
                  <c:v>218.62100000000001</c:v>
                </c:pt>
                <c:pt idx="36791">
                  <c:v>218.38800000000001</c:v>
                </c:pt>
                <c:pt idx="36792">
                  <c:v>219.154</c:v>
                </c:pt>
                <c:pt idx="36793">
                  <c:v>218.92099999999999</c:v>
                </c:pt>
                <c:pt idx="36794">
                  <c:v>218.68700000000001</c:v>
                </c:pt>
                <c:pt idx="36795">
                  <c:v>218.453</c:v>
                </c:pt>
                <c:pt idx="36796">
                  <c:v>218.22</c:v>
                </c:pt>
                <c:pt idx="36797">
                  <c:v>217.98600000000002</c:v>
                </c:pt>
                <c:pt idx="36798">
                  <c:v>217.75300000000001</c:v>
                </c:pt>
                <c:pt idx="36799">
                  <c:v>218.51900000000001</c:v>
                </c:pt>
                <c:pt idx="36800">
                  <c:v>218.285</c:v>
                </c:pt>
                <c:pt idx="36801">
                  <c:v>218.05199999999999</c:v>
                </c:pt>
                <c:pt idx="36802">
                  <c:v>217.81800000000001</c:v>
                </c:pt>
                <c:pt idx="36803">
                  <c:v>217.58500000000001</c:v>
                </c:pt>
                <c:pt idx="36804">
                  <c:v>217.351</c:v>
                </c:pt>
                <c:pt idx="36805">
                  <c:v>219.11700000000002</c:v>
                </c:pt>
                <c:pt idx="36806">
                  <c:v>218.88400000000001</c:v>
                </c:pt>
                <c:pt idx="36807">
                  <c:v>218.65</c:v>
                </c:pt>
                <c:pt idx="36808">
                  <c:v>218.417</c:v>
                </c:pt>
                <c:pt idx="36809">
                  <c:v>218.18299999999999</c:v>
                </c:pt>
                <c:pt idx="36810">
                  <c:v>217.94900000000001</c:v>
                </c:pt>
                <c:pt idx="36811">
                  <c:v>217.71600000000001</c:v>
                </c:pt>
                <c:pt idx="36812">
                  <c:v>218.482</c:v>
                </c:pt>
                <c:pt idx="36813">
                  <c:v>218.249</c:v>
                </c:pt>
                <c:pt idx="36814">
                  <c:v>218.01500000000001</c:v>
                </c:pt>
                <c:pt idx="36815">
                  <c:v>217.78100000000001</c:v>
                </c:pt>
                <c:pt idx="36816">
                  <c:v>217.548</c:v>
                </c:pt>
                <c:pt idx="36817">
                  <c:v>217.31399999999999</c:v>
                </c:pt>
                <c:pt idx="36818">
                  <c:v>218.08100000000002</c:v>
                </c:pt>
                <c:pt idx="36819">
                  <c:v>217.84700000000001</c:v>
                </c:pt>
                <c:pt idx="36820">
                  <c:v>217.613</c:v>
                </c:pt>
                <c:pt idx="36821">
                  <c:v>217.38</c:v>
                </c:pt>
                <c:pt idx="36822">
                  <c:v>217.14600000000002</c:v>
                </c:pt>
                <c:pt idx="36823">
                  <c:v>216.91300000000001</c:v>
                </c:pt>
                <c:pt idx="36824">
                  <c:v>216.679</c:v>
                </c:pt>
                <c:pt idx="36825">
                  <c:v>217.44499999999999</c:v>
                </c:pt>
                <c:pt idx="36826">
                  <c:v>217.21200000000002</c:v>
                </c:pt>
                <c:pt idx="36827">
                  <c:v>216.97800000000001</c:v>
                </c:pt>
                <c:pt idx="36828">
                  <c:v>216.745</c:v>
                </c:pt>
                <c:pt idx="36829">
                  <c:v>216.511</c:v>
                </c:pt>
                <c:pt idx="36830">
                  <c:v>216.27700000000002</c:v>
                </c:pt>
                <c:pt idx="36831">
                  <c:v>218.04400000000001</c:v>
                </c:pt>
                <c:pt idx="36832">
                  <c:v>217.81</c:v>
                </c:pt>
                <c:pt idx="36833">
                  <c:v>217.577</c:v>
                </c:pt>
                <c:pt idx="36834">
                  <c:v>217.34300000000002</c:v>
                </c:pt>
                <c:pt idx="36835">
                  <c:v>217.10900000000001</c:v>
                </c:pt>
                <c:pt idx="36836">
                  <c:v>216.876</c:v>
                </c:pt>
                <c:pt idx="36837">
                  <c:v>216.642</c:v>
                </c:pt>
                <c:pt idx="36838">
                  <c:v>217.40899999999999</c:v>
                </c:pt>
                <c:pt idx="36839">
                  <c:v>217.17500000000001</c:v>
                </c:pt>
                <c:pt idx="36840">
                  <c:v>216.941</c:v>
                </c:pt>
                <c:pt idx="36841">
                  <c:v>216.708</c:v>
                </c:pt>
                <c:pt idx="36842">
                  <c:v>216.47400000000002</c:v>
                </c:pt>
                <c:pt idx="36843">
                  <c:v>216.24100000000001</c:v>
                </c:pt>
                <c:pt idx="36844">
                  <c:v>216.00700000000001</c:v>
                </c:pt>
                <c:pt idx="36845">
                  <c:v>216.773</c:v>
                </c:pt>
                <c:pt idx="36846">
                  <c:v>216.54</c:v>
                </c:pt>
                <c:pt idx="36847">
                  <c:v>216.30600000000001</c:v>
                </c:pt>
                <c:pt idx="36848">
                  <c:v>216.07300000000001</c:v>
                </c:pt>
                <c:pt idx="36849">
                  <c:v>215.839</c:v>
                </c:pt>
                <c:pt idx="36850">
                  <c:v>215.60500000000002</c:v>
                </c:pt>
                <c:pt idx="36851">
                  <c:v>216.37200000000001</c:v>
                </c:pt>
                <c:pt idx="36852">
                  <c:v>216.13800000000001</c:v>
                </c:pt>
                <c:pt idx="36853">
                  <c:v>215.905</c:v>
                </c:pt>
                <c:pt idx="36854">
                  <c:v>215.67099999999999</c:v>
                </c:pt>
                <c:pt idx="36855">
                  <c:v>215.43700000000001</c:v>
                </c:pt>
                <c:pt idx="36856">
                  <c:v>215.20400000000001</c:v>
                </c:pt>
                <c:pt idx="36857">
                  <c:v>214.97</c:v>
                </c:pt>
                <c:pt idx="36858">
                  <c:v>216.73699999999999</c:v>
                </c:pt>
                <c:pt idx="36859">
                  <c:v>216.50300000000001</c:v>
                </c:pt>
                <c:pt idx="36860">
                  <c:v>216.26900000000001</c:v>
                </c:pt>
                <c:pt idx="36861">
                  <c:v>216.036</c:v>
                </c:pt>
                <c:pt idx="36862">
                  <c:v>215.80199999999999</c:v>
                </c:pt>
                <c:pt idx="36863">
                  <c:v>215.56900000000002</c:v>
                </c:pt>
                <c:pt idx="36864">
                  <c:v>216.33500000000001</c:v>
                </c:pt>
                <c:pt idx="36865">
                  <c:v>216.101</c:v>
                </c:pt>
                <c:pt idx="36866">
                  <c:v>215.86799999999999</c:v>
                </c:pt>
                <c:pt idx="36867">
                  <c:v>215.63400000000001</c:v>
                </c:pt>
                <c:pt idx="36868">
                  <c:v>215.40100000000001</c:v>
                </c:pt>
                <c:pt idx="36869">
                  <c:v>215.167</c:v>
                </c:pt>
                <c:pt idx="36870">
                  <c:v>214.93299999999999</c:v>
                </c:pt>
                <c:pt idx="36871">
                  <c:v>215.70000000000002</c:v>
                </c:pt>
                <c:pt idx="36872">
                  <c:v>215.46600000000001</c:v>
                </c:pt>
                <c:pt idx="36873">
                  <c:v>215.233</c:v>
                </c:pt>
                <c:pt idx="36874">
                  <c:v>214.999</c:v>
                </c:pt>
                <c:pt idx="36875">
                  <c:v>214.76500000000001</c:v>
                </c:pt>
                <c:pt idx="36876">
                  <c:v>214.53200000000001</c:v>
                </c:pt>
                <c:pt idx="36877">
                  <c:v>215.298</c:v>
                </c:pt>
                <c:pt idx="36878">
                  <c:v>215.065</c:v>
                </c:pt>
                <c:pt idx="36879">
                  <c:v>214.83100000000002</c:v>
                </c:pt>
                <c:pt idx="36880">
                  <c:v>214.59700000000001</c:v>
                </c:pt>
                <c:pt idx="36881">
                  <c:v>214.364</c:v>
                </c:pt>
                <c:pt idx="36882">
                  <c:v>214.13</c:v>
                </c:pt>
                <c:pt idx="36883">
                  <c:v>213.89699999999999</c:v>
                </c:pt>
                <c:pt idx="36884">
                  <c:v>215.66300000000001</c:v>
                </c:pt>
                <c:pt idx="36885">
                  <c:v>215.429</c:v>
                </c:pt>
                <c:pt idx="36886">
                  <c:v>215.196</c:v>
                </c:pt>
                <c:pt idx="36887">
                  <c:v>214.96200000000002</c:v>
                </c:pt>
                <c:pt idx="36888">
                  <c:v>214.72900000000001</c:v>
                </c:pt>
                <c:pt idx="36889">
                  <c:v>214.495</c:v>
                </c:pt>
                <c:pt idx="36890">
                  <c:v>214.261</c:v>
                </c:pt>
                <c:pt idx="36891">
                  <c:v>215.02799999999999</c:v>
                </c:pt>
                <c:pt idx="36892">
                  <c:v>214.79400000000001</c:v>
                </c:pt>
                <c:pt idx="36893">
                  <c:v>214.56100000000001</c:v>
                </c:pt>
                <c:pt idx="36894">
                  <c:v>214.327</c:v>
                </c:pt>
                <c:pt idx="36895">
                  <c:v>214.09300000000002</c:v>
                </c:pt>
                <c:pt idx="36896">
                  <c:v>213.86</c:v>
                </c:pt>
                <c:pt idx="36897">
                  <c:v>214.626</c:v>
                </c:pt>
                <c:pt idx="36898">
                  <c:v>214.393</c:v>
                </c:pt>
                <c:pt idx="36899">
                  <c:v>214.15899999999999</c:v>
                </c:pt>
                <c:pt idx="36900">
                  <c:v>213.92500000000001</c:v>
                </c:pt>
                <c:pt idx="36901">
                  <c:v>213.69200000000001</c:v>
                </c:pt>
                <c:pt idx="36902">
                  <c:v>213.458</c:v>
                </c:pt>
                <c:pt idx="36903">
                  <c:v>213.22499999999999</c:v>
                </c:pt>
                <c:pt idx="36904">
                  <c:v>213.99100000000001</c:v>
                </c:pt>
                <c:pt idx="36905">
                  <c:v>213.75700000000001</c:v>
                </c:pt>
                <c:pt idx="36906">
                  <c:v>213.524</c:v>
                </c:pt>
                <c:pt idx="36907">
                  <c:v>213.29</c:v>
                </c:pt>
                <c:pt idx="36908">
                  <c:v>213.05700000000002</c:v>
                </c:pt>
                <c:pt idx="36909">
                  <c:v>212.82300000000001</c:v>
                </c:pt>
                <c:pt idx="36910">
                  <c:v>214.589</c:v>
                </c:pt>
                <c:pt idx="36911">
                  <c:v>214.35599999999999</c:v>
                </c:pt>
                <c:pt idx="36912">
                  <c:v>214.12200000000001</c:v>
                </c:pt>
                <c:pt idx="36913">
                  <c:v>213.88900000000001</c:v>
                </c:pt>
                <c:pt idx="36914">
                  <c:v>213.655</c:v>
                </c:pt>
                <c:pt idx="36915">
                  <c:v>213.42099999999999</c:v>
                </c:pt>
                <c:pt idx="36916">
                  <c:v>213.18800000000002</c:v>
                </c:pt>
                <c:pt idx="36917">
                  <c:v>213.95400000000001</c:v>
                </c:pt>
                <c:pt idx="36918">
                  <c:v>213.721</c:v>
                </c:pt>
                <c:pt idx="36919">
                  <c:v>213.48699999999999</c:v>
                </c:pt>
                <c:pt idx="36920">
                  <c:v>213.25300000000001</c:v>
                </c:pt>
                <c:pt idx="36921">
                  <c:v>213.02</c:v>
                </c:pt>
                <c:pt idx="36922">
                  <c:v>212.786</c:v>
                </c:pt>
                <c:pt idx="36923">
                  <c:v>213.553</c:v>
                </c:pt>
                <c:pt idx="36924">
                  <c:v>213.31900000000002</c:v>
                </c:pt>
                <c:pt idx="36925">
                  <c:v>213.08500000000001</c:v>
                </c:pt>
                <c:pt idx="36926">
                  <c:v>212.852</c:v>
                </c:pt>
                <c:pt idx="36927">
                  <c:v>212.61799999999999</c:v>
                </c:pt>
                <c:pt idx="36928">
                  <c:v>212.38499999999999</c:v>
                </c:pt>
                <c:pt idx="36929">
                  <c:v>212.15100000000001</c:v>
                </c:pt>
                <c:pt idx="36930">
                  <c:v>212.917</c:v>
                </c:pt>
                <c:pt idx="36931">
                  <c:v>212.684</c:v>
                </c:pt>
                <c:pt idx="36932">
                  <c:v>212.45000000000002</c:v>
                </c:pt>
                <c:pt idx="36933">
                  <c:v>212.21700000000001</c:v>
                </c:pt>
                <c:pt idx="36934">
                  <c:v>211.983</c:v>
                </c:pt>
                <c:pt idx="36935">
                  <c:v>211.749</c:v>
                </c:pt>
                <c:pt idx="36936">
                  <c:v>211.51599999999999</c:v>
                </c:pt>
                <c:pt idx="36937">
                  <c:v>213.28200000000001</c:v>
                </c:pt>
                <c:pt idx="36938">
                  <c:v>213.04900000000001</c:v>
                </c:pt>
                <c:pt idx="36939">
                  <c:v>212.815</c:v>
                </c:pt>
                <c:pt idx="36940">
                  <c:v>212.58100000000002</c:v>
                </c:pt>
                <c:pt idx="36941">
                  <c:v>212.34800000000001</c:v>
                </c:pt>
                <c:pt idx="36942">
                  <c:v>212.114</c:v>
                </c:pt>
                <c:pt idx="36943">
                  <c:v>212.881</c:v>
                </c:pt>
                <c:pt idx="36944">
                  <c:v>212.64699999999999</c:v>
                </c:pt>
                <c:pt idx="36945">
                  <c:v>212.41300000000001</c:v>
                </c:pt>
                <c:pt idx="36946">
                  <c:v>212.18</c:v>
                </c:pt>
                <c:pt idx="36947">
                  <c:v>211.946</c:v>
                </c:pt>
                <c:pt idx="36948">
                  <c:v>211.71299999999999</c:v>
                </c:pt>
                <c:pt idx="36949">
                  <c:v>211.47900000000001</c:v>
                </c:pt>
                <c:pt idx="36950">
                  <c:v>212.245</c:v>
                </c:pt>
                <c:pt idx="36951">
                  <c:v>212.012</c:v>
                </c:pt>
                <c:pt idx="36952">
                  <c:v>211.77799999999999</c:v>
                </c:pt>
                <c:pt idx="36953">
                  <c:v>211.54500000000002</c:v>
                </c:pt>
                <c:pt idx="36954">
                  <c:v>211.31100000000001</c:v>
                </c:pt>
                <c:pt idx="36955">
                  <c:v>211.077</c:v>
                </c:pt>
                <c:pt idx="36956">
                  <c:v>211.84399999999999</c:v>
                </c:pt>
                <c:pt idx="36957">
                  <c:v>211.61</c:v>
                </c:pt>
                <c:pt idx="36958">
                  <c:v>211.37700000000001</c:v>
                </c:pt>
                <c:pt idx="36959">
                  <c:v>211.143</c:v>
                </c:pt>
                <c:pt idx="36960">
                  <c:v>210.90899999999999</c:v>
                </c:pt>
                <c:pt idx="36961">
                  <c:v>210.67600000000002</c:v>
                </c:pt>
                <c:pt idx="36962">
                  <c:v>210.44200000000001</c:v>
                </c:pt>
                <c:pt idx="36963">
                  <c:v>212.209</c:v>
                </c:pt>
                <c:pt idx="36964">
                  <c:v>211.97499999999999</c:v>
                </c:pt>
                <c:pt idx="36965">
                  <c:v>211.74100000000001</c:v>
                </c:pt>
                <c:pt idx="36966">
                  <c:v>211.50800000000001</c:v>
                </c:pt>
                <c:pt idx="36967">
                  <c:v>211.274</c:v>
                </c:pt>
                <c:pt idx="36968">
                  <c:v>211.041</c:v>
                </c:pt>
                <c:pt idx="36969">
                  <c:v>211.80700000000002</c:v>
                </c:pt>
                <c:pt idx="36970">
                  <c:v>211.57300000000001</c:v>
                </c:pt>
                <c:pt idx="36971">
                  <c:v>211.34</c:v>
                </c:pt>
                <c:pt idx="36972">
                  <c:v>211.10599999999999</c:v>
                </c:pt>
                <c:pt idx="36973">
                  <c:v>210.87299999999999</c:v>
                </c:pt>
                <c:pt idx="36974">
                  <c:v>210.63900000000001</c:v>
                </c:pt>
                <c:pt idx="36975">
                  <c:v>210.405</c:v>
                </c:pt>
                <c:pt idx="36976">
                  <c:v>211.172</c:v>
                </c:pt>
                <c:pt idx="36977">
                  <c:v>210.93800000000002</c:v>
                </c:pt>
                <c:pt idx="36978">
                  <c:v>210.70500000000001</c:v>
                </c:pt>
                <c:pt idx="36979">
                  <c:v>210.471</c:v>
                </c:pt>
                <c:pt idx="36980">
                  <c:v>210.23699999999999</c:v>
                </c:pt>
                <c:pt idx="36981">
                  <c:v>210.00399999999999</c:v>
                </c:pt>
                <c:pt idx="36982">
                  <c:v>210.77</c:v>
                </c:pt>
                <c:pt idx="36983">
                  <c:v>210.53700000000001</c:v>
                </c:pt>
                <c:pt idx="36984">
                  <c:v>210.303</c:v>
                </c:pt>
                <c:pt idx="36985">
                  <c:v>210.06900000000002</c:v>
                </c:pt>
                <c:pt idx="36986">
                  <c:v>209.83600000000001</c:v>
                </c:pt>
                <c:pt idx="36987">
                  <c:v>209.602</c:v>
                </c:pt>
                <c:pt idx="36988">
                  <c:v>209.369</c:v>
                </c:pt>
                <c:pt idx="36989">
                  <c:v>211.13499999999999</c:v>
                </c:pt>
                <c:pt idx="36990">
                  <c:v>210.90100000000001</c:v>
                </c:pt>
                <c:pt idx="36991">
                  <c:v>210.66800000000001</c:v>
                </c:pt>
                <c:pt idx="36992">
                  <c:v>210.434</c:v>
                </c:pt>
                <c:pt idx="36993">
                  <c:v>210.20099999999999</c:v>
                </c:pt>
                <c:pt idx="36994">
                  <c:v>209.96700000000001</c:v>
                </c:pt>
                <c:pt idx="36995">
                  <c:v>209.733</c:v>
                </c:pt>
                <c:pt idx="36996">
                  <c:v>210.5</c:v>
                </c:pt>
                <c:pt idx="36997">
                  <c:v>210.26599999999999</c:v>
                </c:pt>
                <c:pt idx="36998">
                  <c:v>210.03300000000002</c:v>
                </c:pt>
                <c:pt idx="36999">
                  <c:v>209.79900000000001</c:v>
                </c:pt>
                <c:pt idx="37000">
                  <c:v>209.565</c:v>
                </c:pt>
                <c:pt idx="37001">
                  <c:v>209.33199999999999</c:v>
                </c:pt>
                <c:pt idx="37002">
                  <c:v>210.09800000000001</c:v>
                </c:pt>
                <c:pt idx="37003">
                  <c:v>209.86500000000001</c:v>
                </c:pt>
                <c:pt idx="37004">
                  <c:v>209.631</c:v>
                </c:pt>
                <c:pt idx="37005">
                  <c:v>209.39699999999999</c:v>
                </c:pt>
                <c:pt idx="37006">
                  <c:v>209.16400000000002</c:v>
                </c:pt>
                <c:pt idx="37007">
                  <c:v>208.93</c:v>
                </c:pt>
                <c:pt idx="37008">
                  <c:v>208.697</c:v>
                </c:pt>
                <c:pt idx="37009">
                  <c:v>209.46299999999999</c:v>
                </c:pt>
                <c:pt idx="37010">
                  <c:v>209.22900000000001</c:v>
                </c:pt>
                <c:pt idx="37011">
                  <c:v>208.99600000000001</c:v>
                </c:pt>
                <c:pt idx="37012">
                  <c:v>208.762</c:v>
                </c:pt>
                <c:pt idx="37013">
                  <c:v>208.529</c:v>
                </c:pt>
                <c:pt idx="37014">
                  <c:v>208.29500000000002</c:v>
                </c:pt>
                <c:pt idx="37015">
                  <c:v>210.06100000000001</c:v>
                </c:pt>
                <c:pt idx="37016">
                  <c:v>209.828</c:v>
                </c:pt>
                <c:pt idx="37017">
                  <c:v>209.59399999999999</c:v>
                </c:pt>
                <c:pt idx="37018">
                  <c:v>209.36100000000002</c:v>
                </c:pt>
                <c:pt idx="37019">
                  <c:v>209.12700000000001</c:v>
                </c:pt>
                <c:pt idx="37020">
                  <c:v>208.893</c:v>
                </c:pt>
                <c:pt idx="37021">
                  <c:v>208.66</c:v>
                </c:pt>
                <c:pt idx="37022">
                  <c:v>209.42600000000002</c:v>
                </c:pt>
                <c:pt idx="37023">
                  <c:v>209.19300000000001</c:v>
                </c:pt>
                <c:pt idx="37024">
                  <c:v>208.959</c:v>
                </c:pt>
                <c:pt idx="37025">
                  <c:v>208.72499999999999</c:v>
                </c:pt>
                <c:pt idx="37026">
                  <c:v>208.49199999999999</c:v>
                </c:pt>
                <c:pt idx="37027">
                  <c:v>208.25800000000001</c:v>
                </c:pt>
                <c:pt idx="37028">
                  <c:v>209.02500000000001</c:v>
                </c:pt>
                <c:pt idx="37029">
                  <c:v>208.791</c:v>
                </c:pt>
                <c:pt idx="37030">
                  <c:v>208.55700000000002</c:v>
                </c:pt>
                <c:pt idx="37031">
                  <c:v>208.32400000000001</c:v>
                </c:pt>
                <c:pt idx="37032">
                  <c:v>208.09</c:v>
                </c:pt>
                <c:pt idx="37033">
                  <c:v>207.857</c:v>
                </c:pt>
                <c:pt idx="37034">
                  <c:v>207.62299999999999</c:v>
                </c:pt>
                <c:pt idx="37035">
                  <c:v>208.38900000000001</c:v>
                </c:pt>
                <c:pt idx="37036">
                  <c:v>208.15600000000001</c:v>
                </c:pt>
                <c:pt idx="37037">
                  <c:v>207.922</c:v>
                </c:pt>
                <c:pt idx="37038">
                  <c:v>207.68899999999999</c:v>
                </c:pt>
                <c:pt idx="37039">
                  <c:v>207.45500000000001</c:v>
                </c:pt>
                <c:pt idx="37040">
                  <c:v>207.221</c:v>
                </c:pt>
                <c:pt idx="37041">
                  <c:v>206.988</c:v>
                </c:pt>
                <c:pt idx="37042">
                  <c:v>208.75399999999999</c:v>
                </c:pt>
                <c:pt idx="37043">
                  <c:v>208.52100000000002</c:v>
                </c:pt>
                <c:pt idx="37044">
                  <c:v>208.28700000000001</c:v>
                </c:pt>
                <c:pt idx="37045">
                  <c:v>208.053</c:v>
                </c:pt>
                <c:pt idx="37046">
                  <c:v>207.82</c:v>
                </c:pt>
                <c:pt idx="37047">
                  <c:v>207.58600000000001</c:v>
                </c:pt>
                <c:pt idx="37048">
                  <c:v>208.35300000000001</c:v>
                </c:pt>
                <c:pt idx="37049">
                  <c:v>208.119</c:v>
                </c:pt>
                <c:pt idx="37050">
                  <c:v>207.88499999999999</c:v>
                </c:pt>
                <c:pt idx="37051">
                  <c:v>207.65200000000002</c:v>
                </c:pt>
                <c:pt idx="37052">
                  <c:v>207.41800000000001</c:v>
                </c:pt>
                <c:pt idx="37053">
                  <c:v>207.185</c:v>
                </c:pt>
                <c:pt idx="37054">
                  <c:v>206.95099999999999</c:v>
                </c:pt>
                <c:pt idx="37055">
                  <c:v>207.71700000000001</c:v>
                </c:pt>
                <c:pt idx="37056">
                  <c:v>207.48400000000001</c:v>
                </c:pt>
                <c:pt idx="37057">
                  <c:v>207.25</c:v>
                </c:pt>
                <c:pt idx="37058">
                  <c:v>207.017</c:v>
                </c:pt>
                <c:pt idx="37059">
                  <c:v>206.78300000000002</c:v>
                </c:pt>
                <c:pt idx="37060">
                  <c:v>206.54900000000001</c:v>
                </c:pt>
                <c:pt idx="37061">
                  <c:v>207.316</c:v>
                </c:pt>
                <c:pt idx="37062">
                  <c:v>207.08199999999999</c:v>
                </c:pt>
                <c:pt idx="37063">
                  <c:v>206.84900000000002</c:v>
                </c:pt>
                <c:pt idx="37064">
                  <c:v>206.61500000000001</c:v>
                </c:pt>
                <c:pt idx="37065">
                  <c:v>206.381</c:v>
                </c:pt>
                <c:pt idx="37066">
                  <c:v>206.148</c:v>
                </c:pt>
                <c:pt idx="37067">
                  <c:v>205.91400000000002</c:v>
                </c:pt>
                <c:pt idx="37068">
                  <c:v>207.68100000000001</c:v>
                </c:pt>
                <c:pt idx="37069">
                  <c:v>207.447</c:v>
                </c:pt>
                <c:pt idx="37070">
                  <c:v>207.21299999999999</c:v>
                </c:pt>
                <c:pt idx="37071">
                  <c:v>206.98000000000002</c:v>
                </c:pt>
                <c:pt idx="37072">
                  <c:v>206.74600000000001</c:v>
                </c:pt>
                <c:pt idx="37073">
                  <c:v>206.51300000000001</c:v>
                </c:pt>
                <c:pt idx="37074">
                  <c:v>207.279</c:v>
                </c:pt>
                <c:pt idx="37075">
                  <c:v>207.04500000000002</c:v>
                </c:pt>
                <c:pt idx="37076">
                  <c:v>206.81200000000001</c:v>
                </c:pt>
                <c:pt idx="37077">
                  <c:v>206.578</c:v>
                </c:pt>
                <c:pt idx="37078">
                  <c:v>206.345</c:v>
                </c:pt>
                <c:pt idx="37079">
                  <c:v>206.11100000000002</c:v>
                </c:pt>
                <c:pt idx="37080">
                  <c:v>205.87700000000001</c:v>
                </c:pt>
                <c:pt idx="37081">
                  <c:v>206.64400000000001</c:v>
                </c:pt>
                <c:pt idx="37082">
                  <c:v>206.41</c:v>
                </c:pt>
                <c:pt idx="37083">
                  <c:v>206.17699999999999</c:v>
                </c:pt>
                <c:pt idx="37084">
                  <c:v>205.94300000000001</c:v>
                </c:pt>
                <c:pt idx="37085">
                  <c:v>205.709</c:v>
                </c:pt>
                <c:pt idx="37086">
                  <c:v>205.476</c:v>
                </c:pt>
                <c:pt idx="37087">
                  <c:v>206.24199999999999</c:v>
                </c:pt>
                <c:pt idx="37088">
                  <c:v>206.00900000000001</c:v>
                </c:pt>
                <c:pt idx="37089">
                  <c:v>205.77500000000001</c:v>
                </c:pt>
                <c:pt idx="37090">
                  <c:v>205.541</c:v>
                </c:pt>
                <c:pt idx="37091">
                  <c:v>205.30799999999999</c:v>
                </c:pt>
                <c:pt idx="37092">
                  <c:v>205.07400000000001</c:v>
                </c:pt>
                <c:pt idx="37093">
                  <c:v>204.84100000000001</c:v>
                </c:pt>
                <c:pt idx="37094">
                  <c:v>206.607</c:v>
                </c:pt>
                <c:pt idx="37095">
                  <c:v>206.37299999999999</c:v>
                </c:pt>
                <c:pt idx="37096">
                  <c:v>206.14000000000001</c:v>
                </c:pt>
                <c:pt idx="37097">
                  <c:v>205.90600000000001</c:v>
                </c:pt>
                <c:pt idx="37098">
                  <c:v>205.673</c:v>
                </c:pt>
                <c:pt idx="37099">
                  <c:v>205.43899999999999</c:v>
                </c:pt>
                <c:pt idx="37100">
                  <c:v>205.20500000000001</c:v>
                </c:pt>
                <c:pt idx="37101">
                  <c:v>205.97200000000001</c:v>
                </c:pt>
                <c:pt idx="37102">
                  <c:v>205.738</c:v>
                </c:pt>
                <c:pt idx="37103">
                  <c:v>205.505</c:v>
                </c:pt>
                <c:pt idx="37104">
                  <c:v>205.27100000000002</c:v>
                </c:pt>
                <c:pt idx="37105">
                  <c:v>205.03700000000001</c:v>
                </c:pt>
                <c:pt idx="37106">
                  <c:v>204.804</c:v>
                </c:pt>
                <c:pt idx="37107">
                  <c:v>205.57</c:v>
                </c:pt>
                <c:pt idx="37108">
                  <c:v>205.33700000000002</c:v>
                </c:pt>
                <c:pt idx="37109">
                  <c:v>205.10300000000001</c:v>
                </c:pt>
                <c:pt idx="37110">
                  <c:v>204.869</c:v>
                </c:pt>
                <c:pt idx="37111">
                  <c:v>204.636</c:v>
                </c:pt>
                <c:pt idx="37112">
                  <c:v>204.40200000000002</c:v>
                </c:pt>
                <c:pt idx="37113">
                  <c:v>204.16900000000001</c:v>
                </c:pt>
                <c:pt idx="37114">
                  <c:v>204.935</c:v>
                </c:pt>
                <c:pt idx="37115">
                  <c:v>204.70099999999999</c:v>
                </c:pt>
                <c:pt idx="37116">
                  <c:v>204.46800000000002</c:v>
                </c:pt>
                <c:pt idx="37117">
                  <c:v>204.23400000000001</c:v>
                </c:pt>
                <c:pt idx="37118">
                  <c:v>204.001</c:v>
                </c:pt>
                <c:pt idx="37119">
                  <c:v>203.767</c:v>
                </c:pt>
                <c:pt idx="37120">
                  <c:v>205.53300000000002</c:v>
                </c:pt>
                <c:pt idx="37121">
                  <c:v>205.3</c:v>
                </c:pt>
                <c:pt idx="37122">
                  <c:v>205.066</c:v>
                </c:pt>
                <c:pt idx="37123">
                  <c:v>204.833</c:v>
                </c:pt>
                <c:pt idx="37124">
                  <c:v>204.59900000000002</c:v>
                </c:pt>
                <c:pt idx="37125">
                  <c:v>204.36500000000001</c:v>
                </c:pt>
                <c:pt idx="37126">
                  <c:v>204.13200000000001</c:v>
                </c:pt>
                <c:pt idx="37127">
                  <c:v>204.898</c:v>
                </c:pt>
                <c:pt idx="37128">
                  <c:v>204.66499999999999</c:v>
                </c:pt>
                <c:pt idx="37129">
                  <c:v>204.43100000000001</c:v>
                </c:pt>
                <c:pt idx="37130">
                  <c:v>204.197</c:v>
                </c:pt>
                <c:pt idx="37131">
                  <c:v>203.964</c:v>
                </c:pt>
                <c:pt idx="37132">
                  <c:v>203.73000000000002</c:v>
                </c:pt>
                <c:pt idx="37133">
                  <c:v>204.49700000000001</c:v>
                </c:pt>
                <c:pt idx="37134">
                  <c:v>204.26300000000001</c:v>
                </c:pt>
                <c:pt idx="37135">
                  <c:v>204.029</c:v>
                </c:pt>
                <c:pt idx="37136">
                  <c:v>203.79599999999999</c:v>
                </c:pt>
                <c:pt idx="37137">
                  <c:v>203.56200000000001</c:v>
                </c:pt>
                <c:pt idx="37138">
                  <c:v>203.32900000000001</c:v>
                </c:pt>
                <c:pt idx="37139">
                  <c:v>203.095</c:v>
                </c:pt>
                <c:pt idx="37140">
                  <c:v>203.86100000000002</c:v>
                </c:pt>
                <c:pt idx="37141">
                  <c:v>203.62800000000001</c:v>
                </c:pt>
                <c:pt idx="37142">
                  <c:v>203.39400000000001</c:v>
                </c:pt>
                <c:pt idx="37143">
                  <c:v>203.161</c:v>
                </c:pt>
                <c:pt idx="37144">
                  <c:v>202.92699999999999</c:v>
                </c:pt>
                <c:pt idx="37145">
                  <c:v>202.69300000000001</c:v>
                </c:pt>
                <c:pt idx="37146">
                  <c:v>202.46</c:v>
                </c:pt>
                <c:pt idx="37147">
                  <c:v>204.226</c:v>
                </c:pt>
                <c:pt idx="37148">
                  <c:v>203.99299999999999</c:v>
                </c:pt>
                <c:pt idx="37149">
                  <c:v>203.75900000000001</c:v>
                </c:pt>
                <c:pt idx="37150">
                  <c:v>203.52500000000001</c:v>
                </c:pt>
                <c:pt idx="37151">
                  <c:v>203.292</c:v>
                </c:pt>
                <c:pt idx="37152">
                  <c:v>203.05799999999999</c:v>
                </c:pt>
                <c:pt idx="37153">
                  <c:v>203.82500000000002</c:v>
                </c:pt>
                <c:pt idx="37154">
                  <c:v>203.59100000000001</c:v>
                </c:pt>
                <c:pt idx="37155">
                  <c:v>203.357</c:v>
                </c:pt>
                <c:pt idx="37156">
                  <c:v>203.124</c:v>
                </c:pt>
                <c:pt idx="37157">
                  <c:v>202.89000000000001</c:v>
                </c:pt>
                <c:pt idx="37158">
                  <c:v>202.65700000000001</c:v>
                </c:pt>
                <c:pt idx="37159">
                  <c:v>202.423</c:v>
                </c:pt>
                <c:pt idx="37160">
                  <c:v>203.18899999999999</c:v>
                </c:pt>
                <c:pt idx="37161">
                  <c:v>202.95600000000002</c:v>
                </c:pt>
                <c:pt idx="37162">
                  <c:v>202.72200000000001</c:v>
                </c:pt>
                <c:pt idx="37163">
                  <c:v>202.489</c:v>
                </c:pt>
                <c:pt idx="37164">
                  <c:v>202.255</c:v>
                </c:pt>
                <c:pt idx="37165">
                  <c:v>202.02100000000002</c:v>
                </c:pt>
                <c:pt idx="37166">
                  <c:v>202.78800000000001</c:v>
                </c:pt>
                <c:pt idx="37167">
                  <c:v>202.554</c:v>
                </c:pt>
                <c:pt idx="37168">
                  <c:v>202.321</c:v>
                </c:pt>
                <c:pt idx="37169">
                  <c:v>202.08700000000002</c:v>
                </c:pt>
                <c:pt idx="37170">
                  <c:v>201.85300000000001</c:v>
                </c:pt>
                <c:pt idx="37171">
                  <c:v>201.62</c:v>
                </c:pt>
                <c:pt idx="37172">
                  <c:v>201.386</c:v>
                </c:pt>
                <c:pt idx="37173">
                  <c:v>203.15299999999999</c:v>
                </c:pt>
                <c:pt idx="37174">
                  <c:v>202.91900000000001</c:v>
                </c:pt>
                <c:pt idx="37175">
                  <c:v>202.685</c:v>
                </c:pt>
                <c:pt idx="37176">
                  <c:v>202.452</c:v>
                </c:pt>
                <c:pt idx="37177">
                  <c:v>202.21800000000002</c:v>
                </c:pt>
                <c:pt idx="37178">
                  <c:v>201.98500000000001</c:v>
                </c:pt>
                <c:pt idx="37179">
                  <c:v>202.751</c:v>
                </c:pt>
                <c:pt idx="37180">
                  <c:v>202.517</c:v>
                </c:pt>
                <c:pt idx="37181">
                  <c:v>202.28399999999999</c:v>
                </c:pt>
                <c:pt idx="37182">
                  <c:v>202.05</c:v>
                </c:pt>
                <c:pt idx="37183">
                  <c:v>201.81700000000001</c:v>
                </c:pt>
                <c:pt idx="37184">
                  <c:v>201.583</c:v>
                </c:pt>
                <c:pt idx="37185">
                  <c:v>201.34900000000002</c:v>
                </c:pt>
                <c:pt idx="37186">
                  <c:v>202.11600000000001</c:v>
                </c:pt>
                <c:pt idx="37187">
                  <c:v>201.88200000000001</c:v>
                </c:pt>
                <c:pt idx="37188">
                  <c:v>201.649</c:v>
                </c:pt>
                <c:pt idx="37189">
                  <c:v>201.41499999999999</c:v>
                </c:pt>
                <c:pt idx="37190">
                  <c:v>201.18100000000001</c:v>
                </c:pt>
                <c:pt idx="37191">
                  <c:v>200.94800000000001</c:v>
                </c:pt>
                <c:pt idx="37192">
                  <c:v>200.714</c:v>
                </c:pt>
                <c:pt idx="37193">
                  <c:v>201.48099999999999</c:v>
                </c:pt>
                <c:pt idx="37194">
                  <c:v>201.24700000000001</c:v>
                </c:pt>
                <c:pt idx="37195">
                  <c:v>201.01300000000001</c:v>
                </c:pt>
                <c:pt idx="37196">
                  <c:v>200.78</c:v>
                </c:pt>
                <c:pt idx="37197">
                  <c:v>200.54599999999999</c:v>
                </c:pt>
                <c:pt idx="37198">
                  <c:v>200.31300000000002</c:v>
                </c:pt>
                <c:pt idx="37199">
                  <c:v>202.07900000000001</c:v>
                </c:pt>
                <c:pt idx="37200">
                  <c:v>201.845</c:v>
                </c:pt>
                <c:pt idx="37201">
                  <c:v>201.61199999999999</c:v>
                </c:pt>
                <c:pt idx="37202">
                  <c:v>201.37800000000001</c:v>
                </c:pt>
                <c:pt idx="37203">
                  <c:v>201.14500000000001</c:v>
                </c:pt>
                <c:pt idx="37204">
                  <c:v>200.911</c:v>
                </c:pt>
                <c:pt idx="37205">
                  <c:v>200.67699999999999</c:v>
                </c:pt>
                <c:pt idx="37206">
                  <c:v>201.44400000000002</c:v>
                </c:pt>
                <c:pt idx="37207">
                  <c:v>201.21</c:v>
                </c:pt>
                <c:pt idx="37208">
                  <c:v>200.977</c:v>
                </c:pt>
                <c:pt idx="37209">
                  <c:v>200.74299999999999</c:v>
                </c:pt>
                <c:pt idx="37210">
                  <c:v>200.50900000000001</c:v>
                </c:pt>
                <c:pt idx="37211">
                  <c:v>200.27600000000001</c:v>
                </c:pt>
                <c:pt idx="37212">
                  <c:v>201.042</c:v>
                </c:pt>
                <c:pt idx="37213">
                  <c:v>200.809</c:v>
                </c:pt>
                <c:pt idx="37214">
                  <c:v>200.57500000000002</c:v>
                </c:pt>
                <c:pt idx="37215">
                  <c:v>200.34100000000001</c:v>
                </c:pt>
                <c:pt idx="37216">
                  <c:v>200.108</c:v>
                </c:pt>
                <c:pt idx="37217">
                  <c:v>199.874</c:v>
                </c:pt>
                <c:pt idx="37218">
                  <c:v>199.64099999999999</c:v>
                </c:pt>
                <c:pt idx="37219">
                  <c:v>200.40700000000001</c:v>
                </c:pt>
                <c:pt idx="37220">
                  <c:v>200.173</c:v>
                </c:pt>
                <c:pt idx="37221">
                  <c:v>199.94</c:v>
                </c:pt>
                <c:pt idx="37222">
                  <c:v>199.70600000000002</c:v>
                </c:pt>
                <c:pt idx="37223">
                  <c:v>199.47300000000001</c:v>
                </c:pt>
                <c:pt idx="37224">
                  <c:v>199.239</c:v>
                </c:pt>
                <c:pt idx="37225">
                  <c:v>201.005</c:v>
                </c:pt>
                <c:pt idx="37226">
                  <c:v>200.77199999999999</c:v>
                </c:pt>
                <c:pt idx="37227">
                  <c:v>200.53800000000001</c:v>
                </c:pt>
                <c:pt idx="37228">
                  <c:v>200.30500000000001</c:v>
                </c:pt>
                <c:pt idx="37229">
                  <c:v>200.071</c:v>
                </c:pt>
                <c:pt idx="37230">
                  <c:v>199.83700000000002</c:v>
                </c:pt>
                <c:pt idx="37231">
                  <c:v>199.60400000000001</c:v>
                </c:pt>
                <c:pt idx="37232">
                  <c:v>200.37</c:v>
                </c:pt>
                <c:pt idx="37233">
                  <c:v>200.137</c:v>
                </c:pt>
                <c:pt idx="37234">
                  <c:v>199.90299999999999</c:v>
                </c:pt>
                <c:pt idx="37235">
                  <c:v>199.66900000000001</c:v>
                </c:pt>
                <c:pt idx="37236">
                  <c:v>199.43600000000001</c:v>
                </c:pt>
                <c:pt idx="37237">
                  <c:v>199.202</c:v>
                </c:pt>
                <c:pt idx="37238">
                  <c:v>199.96899999999999</c:v>
                </c:pt>
                <c:pt idx="37239">
                  <c:v>199.73500000000001</c:v>
                </c:pt>
                <c:pt idx="37240">
                  <c:v>199.501</c:v>
                </c:pt>
                <c:pt idx="37241">
                  <c:v>199.268</c:v>
                </c:pt>
                <c:pt idx="37242">
                  <c:v>199.03399999999999</c:v>
                </c:pt>
                <c:pt idx="37243">
                  <c:v>198.80100000000002</c:v>
                </c:pt>
                <c:pt idx="37244">
                  <c:v>198.56700000000001</c:v>
                </c:pt>
                <c:pt idx="37245">
                  <c:v>199.333</c:v>
                </c:pt>
                <c:pt idx="37246">
                  <c:v>199.1</c:v>
                </c:pt>
                <c:pt idx="37247">
                  <c:v>198.86600000000001</c:v>
                </c:pt>
                <c:pt idx="37248">
                  <c:v>198.63300000000001</c:v>
                </c:pt>
                <c:pt idx="37249">
                  <c:v>198.399</c:v>
                </c:pt>
                <c:pt idx="37250">
                  <c:v>198.16499999999999</c:v>
                </c:pt>
                <c:pt idx="37251">
                  <c:v>197.93200000000002</c:v>
                </c:pt>
                <c:pt idx="37252">
                  <c:v>199.69800000000001</c:v>
                </c:pt>
                <c:pt idx="37253">
                  <c:v>199.465</c:v>
                </c:pt>
                <c:pt idx="37254">
                  <c:v>199.23099999999999</c:v>
                </c:pt>
                <c:pt idx="37255">
                  <c:v>198.99700000000001</c:v>
                </c:pt>
                <c:pt idx="37256">
                  <c:v>198.76400000000001</c:v>
                </c:pt>
                <c:pt idx="37257">
                  <c:v>198.53</c:v>
                </c:pt>
                <c:pt idx="37258">
                  <c:v>199.297</c:v>
                </c:pt>
                <c:pt idx="37259">
                  <c:v>199.06300000000002</c:v>
                </c:pt>
                <c:pt idx="37260">
                  <c:v>198.82900000000001</c:v>
                </c:pt>
                <c:pt idx="37261">
                  <c:v>198.596</c:v>
                </c:pt>
                <c:pt idx="37262">
                  <c:v>198.36199999999999</c:v>
                </c:pt>
                <c:pt idx="37263">
                  <c:v>198.12899999999999</c:v>
                </c:pt>
                <c:pt idx="37264">
                  <c:v>197.89500000000001</c:v>
                </c:pt>
                <c:pt idx="37265">
                  <c:v>198.661</c:v>
                </c:pt>
                <c:pt idx="37266">
                  <c:v>198.428</c:v>
                </c:pt>
                <c:pt idx="37267">
                  <c:v>198.19400000000002</c:v>
                </c:pt>
                <c:pt idx="37268">
                  <c:v>197.96100000000001</c:v>
                </c:pt>
                <c:pt idx="37269">
                  <c:v>197.727</c:v>
                </c:pt>
                <c:pt idx="37270">
                  <c:v>197.49299999999999</c:v>
                </c:pt>
                <c:pt idx="37271">
                  <c:v>198.26</c:v>
                </c:pt>
                <c:pt idx="37272">
                  <c:v>198.02600000000001</c:v>
                </c:pt>
                <c:pt idx="37273">
                  <c:v>197.79300000000001</c:v>
                </c:pt>
                <c:pt idx="37274">
                  <c:v>197.559</c:v>
                </c:pt>
                <c:pt idx="37275">
                  <c:v>197.32500000000002</c:v>
                </c:pt>
                <c:pt idx="37276">
                  <c:v>197.09200000000001</c:v>
                </c:pt>
                <c:pt idx="37277">
                  <c:v>196.858</c:v>
                </c:pt>
                <c:pt idx="37278">
                  <c:v>198.625</c:v>
                </c:pt>
                <c:pt idx="37279">
                  <c:v>198.39099999999999</c:v>
                </c:pt>
                <c:pt idx="37280">
                  <c:v>198.15700000000001</c:v>
                </c:pt>
                <c:pt idx="37281">
                  <c:v>197.92400000000001</c:v>
                </c:pt>
                <c:pt idx="37282">
                  <c:v>197.69</c:v>
                </c:pt>
                <c:pt idx="37283">
                  <c:v>197.45699999999999</c:v>
                </c:pt>
                <c:pt idx="37284">
                  <c:v>198.22300000000001</c:v>
                </c:pt>
                <c:pt idx="37285">
                  <c:v>197.989</c:v>
                </c:pt>
                <c:pt idx="37286">
                  <c:v>197.756</c:v>
                </c:pt>
                <c:pt idx="37287">
                  <c:v>197.52199999999999</c:v>
                </c:pt>
                <c:pt idx="37288">
                  <c:v>197.28900000000002</c:v>
                </c:pt>
                <c:pt idx="37289">
                  <c:v>197.05500000000001</c:v>
                </c:pt>
                <c:pt idx="37290">
                  <c:v>196.821</c:v>
                </c:pt>
                <c:pt idx="37291">
                  <c:v>197.58799999999999</c:v>
                </c:pt>
                <c:pt idx="37292">
                  <c:v>197.35400000000001</c:v>
                </c:pt>
                <c:pt idx="37293">
                  <c:v>197.12100000000001</c:v>
                </c:pt>
                <c:pt idx="37294">
                  <c:v>196.887</c:v>
                </c:pt>
                <c:pt idx="37295">
                  <c:v>196.65299999999999</c:v>
                </c:pt>
                <c:pt idx="37296">
                  <c:v>196.42000000000002</c:v>
                </c:pt>
                <c:pt idx="37297">
                  <c:v>196.18600000000001</c:v>
                </c:pt>
                <c:pt idx="37298">
                  <c:v>196.953</c:v>
                </c:pt>
                <c:pt idx="37299">
                  <c:v>196.71899999999999</c:v>
                </c:pt>
                <c:pt idx="37300">
                  <c:v>196.48500000000001</c:v>
                </c:pt>
                <c:pt idx="37301">
                  <c:v>196.25200000000001</c:v>
                </c:pt>
                <c:pt idx="37302">
                  <c:v>196.018</c:v>
                </c:pt>
                <c:pt idx="37303">
                  <c:v>195.785</c:v>
                </c:pt>
                <c:pt idx="37304">
                  <c:v>197.55100000000002</c:v>
                </c:pt>
                <c:pt idx="37305">
                  <c:v>197.31700000000001</c:v>
                </c:pt>
                <c:pt idx="37306">
                  <c:v>197.084</c:v>
                </c:pt>
                <c:pt idx="37307">
                  <c:v>196.85</c:v>
                </c:pt>
                <c:pt idx="37308">
                  <c:v>196.61699999999999</c:v>
                </c:pt>
                <c:pt idx="37309">
                  <c:v>196.38300000000001</c:v>
                </c:pt>
                <c:pt idx="37310">
                  <c:v>196.149</c:v>
                </c:pt>
                <c:pt idx="37311">
                  <c:v>196.916</c:v>
                </c:pt>
                <c:pt idx="37312">
                  <c:v>196.68200000000002</c:v>
                </c:pt>
                <c:pt idx="37313">
                  <c:v>196.44900000000001</c:v>
                </c:pt>
                <c:pt idx="37314">
                  <c:v>196.215</c:v>
                </c:pt>
                <c:pt idx="37315">
                  <c:v>195.98099999999999</c:v>
                </c:pt>
                <c:pt idx="37316">
                  <c:v>195.74799999999999</c:v>
                </c:pt>
                <c:pt idx="37317">
                  <c:v>196.51400000000001</c:v>
                </c:pt>
                <c:pt idx="37318">
                  <c:v>196.28100000000001</c:v>
                </c:pt>
                <c:pt idx="37319">
                  <c:v>196.047</c:v>
                </c:pt>
                <c:pt idx="37320">
                  <c:v>195.81300000000002</c:v>
                </c:pt>
                <c:pt idx="37321">
                  <c:v>195.58</c:v>
                </c:pt>
                <c:pt idx="37322">
                  <c:v>195.346</c:v>
                </c:pt>
                <c:pt idx="37323">
                  <c:v>195.113</c:v>
                </c:pt>
                <c:pt idx="37324">
                  <c:v>195.87899999999999</c:v>
                </c:pt>
                <c:pt idx="37325">
                  <c:v>195.64500000000001</c:v>
                </c:pt>
                <c:pt idx="37326">
                  <c:v>195.41200000000001</c:v>
                </c:pt>
                <c:pt idx="37327">
                  <c:v>195.178</c:v>
                </c:pt>
                <c:pt idx="37328">
                  <c:v>194.94499999999999</c:v>
                </c:pt>
                <c:pt idx="37329">
                  <c:v>194.71100000000001</c:v>
                </c:pt>
                <c:pt idx="37330">
                  <c:v>196.477</c:v>
                </c:pt>
                <c:pt idx="37331">
                  <c:v>196.244</c:v>
                </c:pt>
                <c:pt idx="37332">
                  <c:v>196.01</c:v>
                </c:pt>
                <c:pt idx="37333">
                  <c:v>195.77700000000002</c:v>
                </c:pt>
                <c:pt idx="37334">
                  <c:v>195.54300000000001</c:v>
                </c:pt>
                <c:pt idx="37335">
                  <c:v>195.309</c:v>
                </c:pt>
                <c:pt idx="37336">
                  <c:v>195.07599999999999</c:v>
                </c:pt>
                <c:pt idx="37337">
                  <c:v>195.84200000000001</c:v>
                </c:pt>
                <c:pt idx="37338">
                  <c:v>195.60900000000001</c:v>
                </c:pt>
                <c:pt idx="37339">
                  <c:v>195.375</c:v>
                </c:pt>
                <c:pt idx="37340">
                  <c:v>195.14099999999999</c:v>
                </c:pt>
                <c:pt idx="37341">
                  <c:v>194.90800000000002</c:v>
                </c:pt>
                <c:pt idx="37342">
                  <c:v>194.67400000000001</c:v>
                </c:pt>
                <c:pt idx="37343">
                  <c:v>194.441</c:v>
                </c:pt>
                <c:pt idx="37344">
                  <c:v>195.20699999999999</c:v>
                </c:pt>
                <c:pt idx="37345">
                  <c:v>194.97300000000001</c:v>
                </c:pt>
                <c:pt idx="37346">
                  <c:v>194.74</c:v>
                </c:pt>
                <c:pt idx="37347">
                  <c:v>194.506</c:v>
                </c:pt>
                <c:pt idx="37348">
                  <c:v>194.273</c:v>
                </c:pt>
                <c:pt idx="37349">
                  <c:v>194.03900000000002</c:v>
                </c:pt>
                <c:pt idx="37350">
                  <c:v>194.80500000000001</c:v>
                </c:pt>
                <c:pt idx="37351">
                  <c:v>194.572</c:v>
                </c:pt>
                <c:pt idx="37352">
                  <c:v>194.33799999999999</c:v>
                </c:pt>
                <c:pt idx="37353">
                  <c:v>194.10500000000002</c:v>
                </c:pt>
                <c:pt idx="37354">
                  <c:v>193.87100000000001</c:v>
                </c:pt>
                <c:pt idx="37355">
                  <c:v>193.637</c:v>
                </c:pt>
                <c:pt idx="37356">
                  <c:v>193.404</c:v>
                </c:pt>
                <c:pt idx="37357">
                  <c:v>195.17000000000002</c:v>
                </c:pt>
                <c:pt idx="37358">
                  <c:v>194.93700000000001</c:v>
                </c:pt>
                <c:pt idx="37359">
                  <c:v>194.703</c:v>
                </c:pt>
                <c:pt idx="37360">
                  <c:v>194.46899999999999</c:v>
                </c:pt>
                <c:pt idx="37361">
                  <c:v>194.23599999999999</c:v>
                </c:pt>
                <c:pt idx="37362">
                  <c:v>194.00200000000001</c:v>
                </c:pt>
                <c:pt idx="37363">
                  <c:v>194.76900000000001</c:v>
                </c:pt>
                <c:pt idx="37364">
                  <c:v>194.535</c:v>
                </c:pt>
                <c:pt idx="37365">
                  <c:v>194.30100000000002</c:v>
                </c:pt>
                <c:pt idx="37366">
                  <c:v>194.06800000000001</c:v>
                </c:pt>
                <c:pt idx="37367">
                  <c:v>193.834</c:v>
                </c:pt>
                <c:pt idx="37368">
                  <c:v>193.601</c:v>
                </c:pt>
                <c:pt idx="37369">
                  <c:v>193.36699999999999</c:v>
                </c:pt>
                <c:pt idx="37370">
                  <c:v>194.13300000000001</c:v>
                </c:pt>
                <c:pt idx="37371">
                  <c:v>193.9</c:v>
                </c:pt>
                <c:pt idx="37372">
                  <c:v>193.666</c:v>
                </c:pt>
                <c:pt idx="37373">
                  <c:v>193.43299999999999</c:v>
                </c:pt>
                <c:pt idx="37374">
                  <c:v>193.19900000000001</c:v>
                </c:pt>
                <c:pt idx="37375">
                  <c:v>192.965</c:v>
                </c:pt>
                <c:pt idx="37376">
                  <c:v>193.732</c:v>
                </c:pt>
                <c:pt idx="37377">
                  <c:v>193.49799999999999</c:v>
                </c:pt>
                <c:pt idx="37378">
                  <c:v>193.26500000000001</c:v>
                </c:pt>
                <c:pt idx="37379">
                  <c:v>193.03100000000001</c:v>
                </c:pt>
                <c:pt idx="37380">
                  <c:v>192.797</c:v>
                </c:pt>
                <c:pt idx="37381">
                  <c:v>192.56399999999999</c:v>
                </c:pt>
                <c:pt idx="37382">
                  <c:v>192.33</c:v>
                </c:pt>
                <c:pt idx="37383">
                  <c:v>194.09700000000001</c:v>
                </c:pt>
                <c:pt idx="37384">
                  <c:v>193.863</c:v>
                </c:pt>
                <c:pt idx="37385">
                  <c:v>193.62899999999999</c:v>
                </c:pt>
                <c:pt idx="37386">
                  <c:v>193.39600000000002</c:v>
                </c:pt>
                <c:pt idx="37387">
                  <c:v>193.16200000000001</c:v>
                </c:pt>
                <c:pt idx="37388">
                  <c:v>192.929</c:v>
                </c:pt>
                <c:pt idx="37389">
                  <c:v>193.69499999999999</c:v>
                </c:pt>
                <c:pt idx="37390">
                  <c:v>193.46100000000001</c:v>
                </c:pt>
                <c:pt idx="37391">
                  <c:v>193.22800000000001</c:v>
                </c:pt>
                <c:pt idx="37392">
                  <c:v>192.994</c:v>
                </c:pt>
                <c:pt idx="37393">
                  <c:v>192.761</c:v>
                </c:pt>
                <c:pt idx="37394">
                  <c:v>192.52700000000002</c:v>
                </c:pt>
                <c:pt idx="37395">
                  <c:v>192.29300000000001</c:v>
                </c:pt>
                <c:pt idx="37396">
                  <c:v>193.06</c:v>
                </c:pt>
                <c:pt idx="37397">
                  <c:v>192.82599999999999</c:v>
                </c:pt>
                <c:pt idx="37398">
                  <c:v>192.59300000000002</c:v>
                </c:pt>
                <c:pt idx="37399">
                  <c:v>192.35900000000001</c:v>
                </c:pt>
                <c:pt idx="37400">
                  <c:v>192.125</c:v>
                </c:pt>
                <c:pt idx="37401">
                  <c:v>191.892</c:v>
                </c:pt>
                <c:pt idx="37402">
                  <c:v>191.65800000000002</c:v>
                </c:pt>
                <c:pt idx="37403">
                  <c:v>192.42500000000001</c:v>
                </c:pt>
                <c:pt idx="37404">
                  <c:v>192.191</c:v>
                </c:pt>
                <c:pt idx="37405">
                  <c:v>191.95699999999999</c:v>
                </c:pt>
                <c:pt idx="37406">
                  <c:v>191.72400000000002</c:v>
                </c:pt>
                <c:pt idx="37407">
                  <c:v>191.49</c:v>
                </c:pt>
                <c:pt idx="37408">
                  <c:v>191.25700000000001</c:v>
                </c:pt>
                <c:pt idx="37409">
                  <c:v>193.023</c:v>
                </c:pt>
                <c:pt idx="37410">
                  <c:v>192.78900000000002</c:v>
                </c:pt>
                <c:pt idx="37411">
                  <c:v>192.55600000000001</c:v>
                </c:pt>
                <c:pt idx="37412">
                  <c:v>192.322</c:v>
                </c:pt>
                <c:pt idx="37413">
                  <c:v>192.089</c:v>
                </c:pt>
                <c:pt idx="37414">
                  <c:v>191.85500000000002</c:v>
                </c:pt>
                <c:pt idx="37415">
                  <c:v>191.62100000000001</c:v>
                </c:pt>
                <c:pt idx="37416">
                  <c:v>192.38800000000001</c:v>
                </c:pt>
                <c:pt idx="37417">
                  <c:v>192.154</c:v>
                </c:pt>
                <c:pt idx="37418">
                  <c:v>191.92099999999999</c:v>
                </c:pt>
                <c:pt idx="37419">
                  <c:v>191.68700000000001</c:v>
                </c:pt>
                <c:pt idx="37420">
                  <c:v>191.453</c:v>
                </c:pt>
                <c:pt idx="37421">
                  <c:v>191.22</c:v>
                </c:pt>
                <c:pt idx="37422">
                  <c:v>191.98599999999999</c:v>
                </c:pt>
                <c:pt idx="37423">
                  <c:v>191.75300000000001</c:v>
                </c:pt>
                <c:pt idx="37424">
                  <c:v>191.51900000000001</c:v>
                </c:pt>
                <c:pt idx="37425">
                  <c:v>191.285</c:v>
                </c:pt>
                <c:pt idx="37426">
                  <c:v>191.05199999999999</c:v>
                </c:pt>
                <c:pt idx="37427">
                  <c:v>190.81800000000001</c:v>
                </c:pt>
                <c:pt idx="37428">
                  <c:v>190.58500000000001</c:v>
                </c:pt>
                <c:pt idx="37429">
                  <c:v>191.351</c:v>
                </c:pt>
                <c:pt idx="37430">
                  <c:v>191.11699999999999</c:v>
                </c:pt>
                <c:pt idx="37431">
                  <c:v>190.88400000000001</c:v>
                </c:pt>
                <c:pt idx="37432">
                  <c:v>190.65</c:v>
                </c:pt>
                <c:pt idx="37433">
                  <c:v>190.417</c:v>
                </c:pt>
                <c:pt idx="37434">
                  <c:v>190.18299999999999</c:v>
                </c:pt>
                <c:pt idx="37435">
                  <c:v>191.94900000000001</c:v>
                </c:pt>
                <c:pt idx="37436">
                  <c:v>191.71600000000001</c:v>
                </c:pt>
                <c:pt idx="37437">
                  <c:v>191.482</c:v>
                </c:pt>
                <c:pt idx="37438">
                  <c:v>191.249</c:v>
                </c:pt>
                <c:pt idx="37439">
                  <c:v>191.01500000000001</c:v>
                </c:pt>
                <c:pt idx="37440">
                  <c:v>190.78100000000001</c:v>
                </c:pt>
                <c:pt idx="37441">
                  <c:v>190.548</c:v>
                </c:pt>
                <c:pt idx="37442">
                  <c:v>191.31399999999999</c:v>
                </c:pt>
                <c:pt idx="37443">
                  <c:v>191.08100000000002</c:v>
                </c:pt>
                <c:pt idx="37444">
                  <c:v>190.84700000000001</c:v>
                </c:pt>
                <c:pt idx="37445">
                  <c:v>190.613</c:v>
                </c:pt>
                <c:pt idx="37446">
                  <c:v>190.38</c:v>
                </c:pt>
                <c:pt idx="37447">
                  <c:v>190.14600000000002</c:v>
                </c:pt>
                <c:pt idx="37448">
                  <c:v>189.91300000000001</c:v>
                </c:pt>
                <c:pt idx="37449">
                  <c:v>190.679</c:v>
                </c:pt>
                <c:pt idx="37450">
                  <c:v>190.44499999999999</c:v>
                </c:pt>
                <c:pt idx="37451">
                  <c:v>190.21200000000002</c:v>
                </c:pt>
                <c:pt idx="37452">
                  <c:v>189.97800000000001</c:v>
                </c:pt>
                <c:pt idx="37453">
                  <c:v>189.745</c:v>
                </c:pt>
                <c:pt idx="37454">
                  <c:v>189.511</c:v>
                </c:pt>
                <c:pt idx="37455">
                  <c:v>190.27700000000002</c:v>
                </c:pt>
                <c:pt idx="37456">
                  <c:v>190.04400000000001</c:v>
                </c:pt>
                <c:pt idx="37457">
                  <c:v>189.81</c:v>
                </c:pt>
                <c:pt idx="37458">
                  <c:v>189.577</c:v>
                </c:pt>
                <c:pt idx="37459">
                  <c:v>189.34300000000002</c:v>
                </c:pt>
                <c:pt idx="37460">
                  <c:v>189.10900000000001</c:v>
                </c:pt>
                <c:pt idx="37461">
                  <c:v>188.876</c:v>
                </c:pt>
                <c:pt idx="37462">
                  <c:v>190.642</c:v>
                </c:pt>
                <c:pt idx="37463">
                  <c:v>190.40899999999999</c:v>
                </c:pt>
                <c:pt idx="37464">
                  <c:v>190.17500000000001</c:v>
                </c:pt>
                <c:pt idx="37465">
                  <c:v>189.941</c:v>
                </c:pt>
                <c:pt idx="37466">
                  <c:v>189.708</c:v>
                </c:pt>
                <c:pt idx="37467">
                  <c:v>189.47400000000002</c:v>
                </c:pt>
                <c:pt idx="37468">
                  <c:v>190.24100000000001</c:v>
                </c:pt>
                <c:pt idx="37469">
                  <c:v>190.00700000000001</c:v>
                </c:pt>
                <c:pt idx="37470">
                  <c:v>189.773</c:v>
                </c:pt>
                <c:pt idx="37471">
                  <c:v>189.54</c:v>
                </c:pt>
                <c:pt idx="37472">
                  <c:v>189.30600000000001</c:v>
                </c:pt>
                <c:pt idx="37473">
                  <c:v>189.07300000000001</c:v>
                </c:pt>
                <c:pt idx="37474">
                  <c:v>188.839</c:v>
                </c:pt>
                <c:pt idx="37475">
                  <c:v>189.60499999999999</c:v>
                </c:pt>
                <c:pt idx="37476">
                  <c:v>189.37200000000001</c:v>
                </c:pt>
                <c:pt idx="37477">
                  <c:v>189.13800000000001</c:v>
                </c:pt>
                <c:pt idx="37478">
                  <c:v>188.905</c:v>
                </c:pt>
                <c:pt idx="37479">
                  <c:v>188.67099999999999</c:v>
                </c:pt>
                <c:pt idx="37480">
                  <c:v>188.43700000000001</c:v>
                </c:pt>
                <c:pt idx="37481">
                  <c:v>189.20400000000001</c:v>
                </c:pt>
                <c:pt idx="37482">
                  <c:v>188.97</c:v>
                </c:pt>
                <c:pt idx="37483">
                  <c:v>188.73699999999999</c:v>
                </c:pt>
                <c:pt idx="37484">
                  <c:v>188.50300000000001</c:v>
                </c:pt>
                <c:pt idx="37485">
                  <c:v>188.26900000000001</c:v>
                </c:pt>
                <c:pt idx="37486">
                  <c:v>188.036</c:v>
                </c:pt>
                <c:pt idx="37487">
                  <c:v>187.80199999999999</c:v>
                </c:pt>
                <c:pt idx="37488">
                  <c:v>189.56900000000002</c:v>
                </c:pt>
                <c:pt idx="37489">
                  <c:v>189.33500000000001</c:v>
                </c:pt>
                <c:pt idx="37490">
                  <c:v>189.101</c:v>
                </c:pt>
                <c:pt idx="37491">
                  <c:v>188.86799999999999</c:v>
                </c:pt>
                <c:pt idx="37492">
                  <c:v>188.63400000000001</c:v>
                </c:pt>
                <c:pt idx="37493">
                  <c:v>188.40100000000001</c:v>
                </c:pt>
                <c:pt idx="37494">
                  <c:v>189.167</c:v>
                </c:pt>
                <c:pt idx="37495">
                  <c:v>188.93299999999999</c:v>
                </c:pt>
                <c:pt idx="37496">
                  <c:v>188.70000000000002</c:v>
                </c:pt>
                <c:pt idx="37497">
                  <c:v>188.46600000000001</c:v>
                </c:pt>
                <c:pt idx="37498">
                  <c:v>188.233</c:v>
                </c:pt>
                <c:pt idx="37499">
                  <c:v>187.999</c:v>
                </c:pt>
                <c:pt idx="37500">
                  <c:v>187.76500000000001</c:v>
                </c:pt>
                <c:pt idx="37501">
                  <c:v>188.53200000000001</c:v>
                </c:pt>
                <c:pt idx="37502">
                  <c:v>188.298</c:v>
                </c:pt>
                <c:pt idx="37503">
                  <c:v>188.065</c:v>
                </c:pt>
                <c:pt idx="37504">
                  <c:v>187.83100000000002</c:v>
                </c:pt>
                <c:pt idx="37505">
                  <c:v>187.59700000000001</c:v>
                </c:pt>
                <c:pt idx="37506">
                  <c:v>187.364</c:v>
                </c:pt>
                <c:pt idx="37507">
                  <c:v>187.13</c:v>
                </c:pt>
                <c:pt idx="37508">
                  <c:v>187.89699999999999</c:v>
                </c:pt>
                <c:pt idx="37509">
                  <c:v>187.66300000000001</c:v>
                </c:pt>
                <c:pt idx="37510">
                  <c:v>187.429</c:v>
                </c:pt>
                <c:pt idx="37511">
                  <c:v>187.196</c:v>
                </c:pt>
                <c:pt idx="37512">
                  <c:v>186.96200000000002</c:v>
                </c:pt>
                <c:pt idx="37513">
                  <c:v>186.72900000000001</c:v>
                </c:pt>
                <c:pt idx="37514">
                  <c:v>188.495</c:v>
                </c:pt>
                <c:pt idx="37515">
                  <c:v>188.261</c:v>
                </c:pt>
                <c:pt idx="37516">
                  <c:v>188.02799999999999</c:v>
                </c:pt>
                <c:pt idx="37517">
                  <c:v>187.79400000000001</c:v>
                </c:pt>
                <c:pt idx="37518">
                  <c:v>187.56100000000001</c:v>
                </c:pt>
                <c:pt idx="37519">
                  <c:v>187.327</c:v>
                </c:pt>
                <c:pt idx="37520">
                  <c:v>187.09300000000002</c:v>
                </c:pt>
                <c:pt idx="37521">
                  <c:v>187.86</c:v>
                </c:pt>
                <c:pt idx="37522">
                  <c:v>187.626</c:v>
                </c:pt>
                <c:pt idx="37523">
                  <c:v>187.393</c:v>
                </c:pt>
                <c:pt idx="37524">
                  <c:v>187.15899999999999</c:v>
                </c:pt>
                <c:pt idx="37525">
                  <c:v>186.92500000000001</c:v>
                </c:pt>
                <c:pt idx="37526">
                  <c:v>186.69200000000001</c:v>
                </c:pt>
                <c:pt idx="37527">
                  <c:v>187.458</c:v>
                </c:pt>
                <c:pt idx="37528">
                  <c:v>187.22499999999999</c:v>
                </c:pt>
                <c:pt idx="37529">
                  <c:v>186.99100000000001</c:v>
                </c:pt>
                <c:pt idx="37530">
                  <c:v>186.75700000000001</c:v>
                </c:pt>
                <c:pt idx="37531">
                  <c:v>186.524</c:v>
                </c:pt>
                <c:pt idx="37532">
                  <c:v>186.29</c:v>
                </c:pt>
                <c:pt idx="37533">
                  <c:v>186.05700000000002</c:v>
                </c:pt>
                <c:pt idx="37534">
                  <c:v>186.82300000000001</c:v>
                </c:pt>
                <c:pt idx="37535">
                  <c:v>186.589</c:v>
                </c:pt>
                <c:pt idx="37536">
                  <c:v>186.35599999999999</c:v>
                </c:pt>
                <c:pt idx="37537">
                  <c:v>186.12200000000001</c:v>
                </c:pt>
                <c:pt idx="37538">
                  <c:v>185.88900000000001</c:v>
                </c:pt>
                <c:pt idx="37539">
                  <c:v>185.655</c:v>
                </c:pt>
                <c:pt idx="37540">
                  <c:v>187.42099999999999</c:v>
                </c:pt>
                <c:pt idx="37541">
                  <c:v>187.18800000000002</c:v>
                </c:pt>
                <c:pt idx="37542">
                  <c:v>186.95400000000001</c:v>
                </c:pt>
                <c:pt idx="37543">
                  <c:v>186.721</c:v>
                </c:pt>
                <c:pt idx="37544">
                  <c:v>186.48699999999999</c:v>
                </c:pt>
                <c:pt idx="37545">
                  <c:v>186.25300000000001</c:v>
                </c:pt>
                <c:pt idx="37546">
                  <c:v>186.02</c:v>
                </c:pt>
                <c:pt idx="37547">
                  <c:v>186.786</c:v>
                </c:pt>
                <c:pt idx="37548">
                  <c:v>186.553</c:v>
                </c:pt>
                <c:pt idx="37549">
                  <c:v>186.31900000000002</c:v>
                </c:pt>
                <c:pt idx="37550">
                  <c:v>186.08500000000001</c:v>
                </c:pt>
                <c:pt idx="37551">
                  <c:v>185.852</c:v>
                </c:pt>
                <c:pt idx="37552">
                  <c:v>185.61799999999999</c:v>
                </c:pt>
                <c:pt idx="37553">
                  <c:v>185.38499999999999</c:v>
                </c:pt>
                <c:pt idx="37554">
                  <c:v>186.15100000000001</c:v>
                </c:pt>
                <c:pt idx="37555">
                  <c:v>185.917</c:v>
                </c:pt>
                <c:pt idx="37556">
                  <c:v>185.684</c:v>
                </c:pt>
                <c:pt idx="37557">
                  <c:v>185.45000000000002</c:v>
                </c:pt>
                <c:pt idx="37558">
                  <c:v>185.21700000000001</c:v>
                </c:pt>
                <c:pt idx="37559">
                  <c:v>184.983</c:v>
                </c:pt>
                <c:pt idx="37560">
                  <c:v>185.749</c:v>
                </c:pt>
                <c:pt idx="37561">
                  <c:v>185.51599999999999</c:v>
                </c:pt>
                <c:pt idx="37562">
                  <c:v>185.28200000000001</c:v>
                </c:pt>
                <c:pt idx="37563">
                  <c:v>185.04900000000001</c:v>
                </c:pt>
                <c:pt idx="37564">
                  <c:v>184.815</c:v>
                </c:pt>
                <c:pt idx="37565">
                  <c:v>184.58100000000002</c:v>
                </c:pt>
                <c:pt idx="37566">
                  <c:v>184.34800000000001</c:v>
                </c:pt>
                <c:pt idx="37567">
                  <c:v>186.114</c:v>
                </c:pt>
                <c:pt idx="37568">
                  <c:v>185.881</c:v>
                </c:pt>
                <c:pt idx="37569">
                  <c:v>185.64699999999999</c:v>
                </c:pt>
                <c:pt idx="37570">
                  <c:v>185.41300000000001</c:v>
                </c:pt>
                <c:pt idx="37571">
                  <c:v>185.18</c:v>
                </c:pt>
                <c:pt idx="37572">
                  <c:v>184.946</c:v>
                </c:pt>
                <c:pt idx="37573">
                  <c:v>185.71299999999999</c:v>
                </c:pt>
                <c:pt idx="37574">
                  <c:v>185.47900000000001</c:v>
                </c:pt>
                <c:pt idx="37575">
                  <c:v>185.245</c:v>
                </c:pt>
                <c:pt idx="37576">
                  <c:v>185.012</c:v>
                </c:pt>
                <c:pt idx="37577">
                  <c:v>184.77799999999999</c:v>
                </c:pt>
                <c:pt idx="37578">
                  <c:v>184.54500000000002</c:v>
                </c:pt>
                <c:pt idx="37579">
                  <c:v>184.31100000000001</c:v>
                </c:pt>
                <c:pt idx="37580">
                  <c:v>185.077</c:v>
                </c:pt>
                <c:pt idx="37581">
                  <c:v>184.84399999999999</c:v>
                </c:pt>
                <c:pt idx="37582">
                  <c:v>184.61</c:v>
                </c:pt>
                <c:pt idx="37583">
                  <c:v>184.37700000000001</c:v>
                </c:pt>
                <c:pt idx="37584">
                  <c:v>184.143</c:v>
                </c:pt>
                <c:pt idx="37585">
                  <c:v>183.90899999999999</c:v>
                </c:pt>
                <c:pt idx="37586">
                  <c:v>184.67600000000002</c:v>
                </c:pt>
                <c:pt idx="37587">
                  <c:v>184.44200000000001</c:v>
                </c:pt>
                <c:pt idx="37588">
                  <c:v>184.209</c:v>
                </c:pt>
                <c:pt idx="37589">
                  <c:v>183.97499999999999</c:v>
                </c:pt>
                <c:pt idx="37590">
                  <c:v>183.74100000000001</c:v>
                </c:pt>
                <c:pt idx="37591">
                  <c:v>183.50800000000001</c:v>
                </c:pt>
                <c:pt idx="37592">
                  <c:v>183.274</c:v>
                </c:pt>
                <c:pt idx="37593">
                  <c:v>185.041</c:v>
                </c:pt>
                <c:pt idx="37594">
                  <c:v>184.80700000000002</c:v>
                </c:pt>
                <c:pt idx="37595">
                  <c:v>184.57300000000001</c:v>
                </c:pt>
                <c:pt idx="37596">
                  <c:v>184.34</c:v>
                </c:pt>
                <c:pt idx="37597">
                  <c:v>184.10599999999999</c:v>
                </c:pt>
                <c:pt idx="37598">
                  <c:v>183.87299999999999</c:v>
                </c:pt>
                <c:pt idx="37599">
                  <c:v>183.63900000000001</c:v>
                </c:pt>
                <c:pt idx="37600">
                  <c:v>184.405</c:v>
                </c:pt>
                <c:pt idx="37601">
                  <c:v>184.172</c:v>
                </c:pt>
                <c:pt idx="37602">
                  <c:v>183.93800000000002</c:v>
                </c:pt>
                <c:pt idx="37603">
                  <c:v>183.70500000000001</c:v>
                </c:pt>
                <c:pt idx="37604">
                  <c:v>183.471</c:v>
                </c:pt>
                <c:pt idx="37605">
                  <c:v>183.23699999999999</c:v>
                </c:pt>
                <c:pt idx="37606">
                  <c:v>184.00399999999999</c:v>
                </c:pt>
                <c:pt idx="37607">
                  <c:v>183.77</c:v>
                </c:pt>
                <c:pt idx="37608">
                  <c:v>183.53700000000001</c:v>
                </c:pt>
                <c:pt idx="37609">
                  <c:v>183.303</c:v>
                </c:pt>
                <c:pt idx="37610">
                  <c:v>183.06900000000002</c:v>
                </c:pt>
                <c:pt idx="37611">
                  <c:v>182.83600000000001</c:v>
                </c:pt>
                <c:pt idx="37612">
                  <c:v>182.602</c:v>
                </c:pt>
                <c:pt idx="37613">
                  <c:v>183.369</c:v>
                </c:pt>
                <c:pt idx="37614">
                  <c:v>183.13499999999999</c:v>
                </c:pt>
                <c:pt idx="37615">
                  <c:v>182.90100000000001</c:v>
                </c:pt>
                <c:pt idx="37616">
                  <c:v>182.66800000000001</c:v>
                </c:pt>
                <c:pt idx="37617">
                  <c:v>182.434</c:v>
                </c:pt>
                <c:pt idx="37618">
                  <c:v>182.20099999999999</c:v>
                </c:pt>
                <c:pt idx="37619">
                  <c:v>183.96700000000001</c:v>
                </c:pt>
                <c:pt idx="37620">
                  <c:v>183.733</c:v>
                </c:pt>
                <c:pt idx="37621">
                  <c:v>183.5</c:v>
                </c:pt>
                <c:pt idx="37622">
                  <c:v>183.26599999999999</c:v>
                </c:pt>
                <c:pt idx="37623">
                  <c:v>183.03300000000002</c:v>
                </c:pt>
                <c:pt idx="37624">
                  <c:v>182.79900000000001</c:v>
                </c:pt>
                <c:pt idx="37625">
                  <c:v>182.565</c:v>
                </c:pt>
                <c:pt idx="37626">
                  <c:v>183.33199999999999</c:v>
                </c:pt>
                <c:pt idx="37627">
                  <c:v>183.09800000000001</c:v>
                </c:pt>
                <c:pt idx="37628">
                  <c:v>182.86500000000001</c:v>
                </c:pt>
                <c:pt idx="37629">
                  <c:v>182.631</c:v>
                </c:pt>
                <c:pt idx="37630">
                  <c:v>182.39699999999999</c:v>
                </c:pt>
                <c:pt idx="37631">
                  <c:v>182.16400000000002</c:v>
                </c:pt>
                <c:pt idx="37632">
                  <c:v>182.93</c:v>
                </c:pt>
                <c:pt idx="37633">
                  <c:v>182.697</c:v>
                </c:pt>
                <c:pt idx="37634">
                  <c:v>182.46299999999999</c:v>
                </c:pt>
                <c:pt idx="37635">
                  <c:v>182.22900000000001</c:v>
                </c:pt>
                <c:pt idx="37636">
                  <c:v>181.99600000000001</c:v>
                </c:pt>
                <c:pt idx="37637">
                  <c:v>181.762</c:v>
                </c:pt>
                <c:pt idx="37638">
                  <c:v>181.529</c:v>
                </c:pt>
                <c:pt idx="37639">
                  <c:v>182.29500000000002</c:v>
                </c:pt>
                <c:pt idx="37640">
                  <c:v>182.06100000000001</c:v>
                </c:pt>
                <c:pt idx="37641">
                  <c:v>181.828</c:v>
                </c:pt>
                <c:pt idx="37642">
                  <c:v>181.59399999999999</c:v>
                </c:pt>
                <c:pt idx="37643">
                  <c:v>181.36099999999999</c:v>
                </c:pt>
                <c:pt idx="37644">
                  <c:v>181.12700000000001</c:v>
                </c:pt>
                <c:pt idx="37645">
                  <c:v>182.893</c:v>
                </c:pt>
                <c:pt idx="37646">
                  <c:v>182.66</c:v>
                </c:pt>
                <c:pt idx="37647">
                  <c:v>182.42600000000002</c:v>
                </c:pt>
                <c:pt idx="37648">
                  <c:v>182.19300000000001</c:v>
                </c:pt>
                <c:pt idx="37649">
                  <c:v>181.959</c:v>
                </c:pt>
                <c:pt idx="37650">
                  <c:v>181.72499999999999</c:v>
                </c:pt>
                <c:pt idx="37651">
                  <c:v>181.49199999999999</c:v>
                </c:pt>
                <c:pt idx="37652">
                  <c:v>182.25800000000001</c:v>
                </c:pt>
                <c:pt idx="37653">
                  <c:v>182.02500000000001</c:v>
                </c:pt>
                <c:pt idx="37654">
                  <c:v>181.791</c:v>
                </c:pt>
                <c:pt idx="37655">
                  <c:v>181.55700000000002</c:v>
                </c:pt>
                <c:pt idx="37656">
                  <c:v>181.32400000000001</c:v>
                </c:pt>
                <c:pt idx="37657">
                  <c:v>181.09</c:v>
                </c:pt>
                <c:pt idx="37658">
                  <c:v>180.857</c:v>
                </c:pt>
                <c:pt idx="37659">
                  <c:v>181.62299999999999</c:v>
                </c:pt>
                <c:pt idx="37660">
                  <c:v>181.38900000000001</c:v>
                </c:pt>
                <c:pt idx="37661">
                  <c:v>181.15600000000001</c:v>
                </c:pt>
                <c:pt idx="37662">
                  <c:v>180.922</c:v>
                </c:pt>
                <c:pt idx="37663">
                  <c:v>180.68899999999999</c:v>
                </c:pt>
                <c:pt idx="37664">
                  <c:v>180.45500000000001</c:v>
                </c:pt>
                <c:pt idx="37665">
                  <c:v>181.221</c:v>
                </c:pt>
                <c:pt idx="37666">
                  <c:v>180.988</c:v>
                </c:pt>
                <c:pt idx="37667">
                  <c:v>180.75399999999999</c:v>
                </c:pt>
                <c:pt idx="37668">
                  <c:v>180.52100000000002</c:v>
                </c:pt>
                <c:pt idx="37669">
                  <c:v>180.28700000000001</c:v>
                </c:pt>
                <c:pt idx="37670">
                  <c:v>180.053</c:v>
                </c:pt>
                <c:pt idx="37671">
                  <c:v>179.82</c:v>
                </c:pt>
                <c:pt idx="37672">
                  <c:v>181.58600000000001</c:v>
                </c:pt>
                <c:pt idx="37673">
                  <c:v>181.35300000000001</c:v>
                </c:pt>
                <c:pt idx="37674">
                  <c:v>181.119</c:v>
                </c:pt>
                <c:pt idx="37675">
                  <c:v>180.88499999999999</c:v>
                </c:pt>
                <c:pt idx="37676">
                  <c:v>180.65200000000002</c:v>
                </c:pt>
                <c:pt idx="37677">
                  <c:v>180.41800000000001</c:v>
                </c:pt>
                <c:pt idx="37678">
                  <c:v>181.185</c:v>
                </c:pt>
                <c:pt idx="37679">
                  <c:v>180.95099999999999</c:v>
                </c:pt>
                <c:pt idx="37680">
                  <c:v>180.71700000000001</c:v>
                </c:pt>
                <c:pt idx="37681">
                  <c:v>180.48400000000001</c:v>
                </c:pt>
                <c:pt idx="37682">
                  <c:v>180.25</c:v>
                </c:pt>
                <c:pt idx="37683">
                  <c:v>180.017</c:v>
                </c:pt>
                <c:pt idx="37684">
                  <c:v>179.78300000000002</c:v>
                </c:pt>
                <c:pt idx="37685">
                  <c:v>180.54900000000001</c:v>
                </c:pt>
                <c:pt idx="37686">
                  <c:v>180.316</c:v>
                </c:pt>
                <c:pt idx="37687">
                  <c:v>180.08199999999999</c:v>
                </c:pt>
                <c:pt idx="37688">
                  <c:v>179.84899999999999</c:v>
                </c:pt>
                <c:pt idx="37689">
                  <c:v>179.61500000000001</c:v>
                </c:pt>
                <c:pt idx="37690">
                  <c:v>179.381</c:v>
                </c:pt>
                <c:pt idx="37691">
                  <c:v>180.148</c:v>
                </c:pt>
                <c:pt idx="37692">
                  <c:v>179.91400000000002</c:v>
                </c:pt>
                <c:pt idx="37693">
                  <c:v>179.68100000000001</c:v>
                </c:pt>
                <c:pt idx="37694">
                  <c:v>179.447</c:v>
                </c:pt>
                <c:pt idx="37695">
                  <c:v>179.21299999999999</c:v>
                </c:pt>
                <c:pt idx="37696">
                  <c:v>178.98</c:v>
                </c:pt>
                <c:pt idx="37697">
                  <c:v>178.74600000000001</c:v>
                </c:pt>
                <c:pt idx="37698">
                  <c:v>180.51300000000001</c:v>
                </c:pt>
                <c:pt idx="37699">
                  <c:v>180.279</c:v>
                </c:pt>
                <c:pt idx="37700">
                  <c:v>180.04500000000002</c:v>
                </c:pt>
                <c:pt idx="37701">
                  <c:v>179.81200000000001</c:v>
                </c:pt>
                <c:pt idx="37702">
                  <c:v>179.578</c:v>
                </c:pt>
                <c:pt idx="37703">
                  <c:v>179.345</c:v>
                </c:pt>
                <c:pt idx="37704">
                  <c:v>179.11099999999999</c:v>
                </c:pt>
                <c:pt idx="37705">
                  <c:v>179.87700000000001</c:v>
                </c:pt>
                <c:pt idx="37706">
                  <c:v>179.64400000000001</c:v>
                </c:pt>
                <c:pt idx="37707">
                  <c:v>179.41</c:v>
                </c:pt>
                <c:pt idx="37708">
                  <c:v>179.17699999999999</c:v>
                </c:pt>
                <c:pt idx="37709">
                  <c:v>178.94300000000001</c:v>
                </c:pt>
                <c:pt idx="37710">
                  <c:v>178.709</c:v>
                </c:pt>
                <c:pt idx="37711">
                  <c:v>179.476</c:v>
                </c:pt>
                <c:pt idx="37712">
                  <c:v>179.24199999999999</c:v>
                </c:pt>
                <c:pt idx="37713">
                  <c:v>179.00900000000001</c:v>
                </c:pt>
                <c:pt idx="37714">
                  <c:v>178.77500000000001</c:v>
                </c:pt>
                <c:pt idx="37715">
                  <c:v>178.541</c:v>
                </c:pt>
                <c:pt idx="37716">
                  <c:v>178.30799999999999</c:v>
                </c:pt>
                <c:pt idx="37717">
                  <c:v>178.07400000000001</c:v>
                </c:pt>
                <c:pt idx="37718">
                  <c:v>178.84100000000001</c:v>
                </c:pt>
                <c:pt idx="37719">
                  <c:v>178.607</c:v>
                </c:pt>
                <c:pt idx="37720">
                  <c:v>178.37299999999999</c:v>
                </c:pt>
                <c:pt idx="37721">
                  <c:v>178.14000000000001</c:v>
                </c:pt>
                <c:pt idx="37722">
                  <c:v>177.90600000000001</c:v>
                </c:pt>
                <c:pt idx="37723">
                  <c:v>177.673</c:v>
                </c:pt>
                <c:pt idx="37724">
                  <c:v>179.43899999999999</c:v>
                </c:pt>
                <c:pt idx="37725">
                  <c:v>179.20500000000001</c:v>
                </c:pt>
                <c:pt idx="37726">
                  <c:v>178.97200000000001</c:v>
                </c:pt>
                <c:pt idx="37727">
                  <c:v>178.738</c:v>
                </c:pt>
                <c:pt idx="37728">
                  <c:v>178.505</c:v>
                </c:pt>
                <c:pt idx="37729">
                  <c:v>178.27100000000002</c:v>
                </c:pt>
                <c:pt idx="37730">
                  <c:v>178.03700000000001</c:v>
                </c:pt>
                <c:pt idx="37731">
                  <c:v>178.804</c:v>
                </c:pt>
                <c:pt idx="37732">
                  <c:v>178.57</c:v>
                </c:pt>
                <c:pt idx="37733">
                  <c:v>178.33700000000002</c:v>
                </c:pt>
                <c:pt idx="37734">
                  <c:v>178.10300000000001</c:v>
                </c:pt>
                <c:pt idx="37735">
                  <c:v>177.869</c:v>
                </c:pt>
                <c:pt idx="37736">
                  <c:v>177.636</c:v>
                </c:pt>
                <c:pt idx="37737">
                  <c:v>178.40200000000002</c:v>
                </c:pt>
                <c:pt idx="37738">
                  <c:v>178.16900000000001</c:v>
                </c:pt>
                <c:pt idx="37739">
                  <c:v>177.935</c:v>
                </c:pt>
                <c:pt idx="37740">
                  <c:v>177.70099999999999</c:v>
                </c:pt>
                <c:pt idx="37741">
                  <c:v>177.46800000000002</c:v>
                </c:pt>
                <c:pt idx="37742">
                  <c:v>177.23400000000001</c:v>
                </c:pt>
                <c:pt idx="37743">
                  <c:v>177.001</c:v>
                </c:pt>
                <c:pt idx="37744">
                  <c:v>177.767</c:v>
                </c:pt>
                <c:pt idx="37745">
                  <c:v>177.53300000000002</c:v>
                </c:pt>
                <c:pt idx="37746">
                  <c:v>177.3</c:v>
                </c:pt>
                <c:pt idx="37747">
                  <c:v>177.066</c:v>
                </c:pt>
                <c:pt idx="37748">
                  <c:v>176.833</c:v>
                </c:pt>
                <c:pt idx="37749">
                  <c:v>176.59899999999999</c:v>
                </c:pt>
                <c:pt idx="37750">
                  <c:v>176.36500000000001</c:v>
                </c:pt>
                <c:pt idx="37751">
                  <c:v>178.13200000000001</c:v>
                </c:pt>
                <c:pt idx="37752">
                  <c:v>177.898</c:v>
                </c:pt>
                <c:pt idx="37753">
                  <c:v>177.66499999999999</c:v>
                </c:pt>
                <c:pt idx="37754">
                  <c:v>177.43100000000001</c:v>
                </c:pt>
                <c:pt idx="37755">
                  <c:v>177.197</c:v>
                </c:pt>
                <c:pt idx="37756">
                  <c:v>176.964</c:v>
                </c:pt>
                <c:pt idx="37757">
                  <c:v>177.73</c:v>
                </c:pt>
                <c:pt idx="37758">
                  <c:v>177.49700000000001</c:v>
                </c:pt>
                <c:pt idx="37759">
                  <c:v>177.26300000000001</c:v>
                </c:pt>
                <c:pt idx="37760">
                  <c:v>177.029</c:v>
                </c:pt>
                <c:pt idx="37761">
                  <c:v>176.79599999999999</c:v>
                </c:pt>
                <c:pt idx="37762">
                  <c:v>176.56200000000001</c:v>
                </c:pt>
                <c:pt idx="37763">
                  <c:v>176.32900000000001</c:v>
                </c:pt>
                <c:pt idx="37764">
                  <c:v>177.095</c:v>
                </c:pt>
                <c:pt idx="37765">
                  <c:v>176.86099999999999</c:v>
                </c:pt>
                <c:pt idx="37766">
                  <c:v>176.62800000000001</c:v>
                </c:pt>
                <c:pt idx="37767">
                  <c:v>176.39400000000001</c:v>
                </c:pt>
                <c:pt idx="37768">
                  <c:v>176.161</c:v>
                </c:pt>
                <c:pt idx="37769">
                  <c:v>175.92699999999999</c:v>
                </c:pt>
                <c:pt idx="37770">
                  <c:v>176.69300000000001</c:v>
                </c:pt>
                <c:pt idx="37771">
                  <c:v>176.46</c:v>
                </c:pt>
                <c:pt idx="37772">
                  <c:v>176.226</c:v>
                </c:pt>
                <c:pt idx="37773">
                  <c:v>175.99299999999999</c:v>
                </c:pt>
                <c:pt idx="37774">
                  <c:v>175.75900000000001</c:v>
                </c:pt>
                <c:pt idx="37775">
                  <c:v>175.52500000000001</c:v>
                </c:pt>
                <c:pt idx="37776">
                  <c:v>175.292</c:v>
                </c:pt>
                <c:pt idx="37777">
                  <c:v>177.05799999999999</c:v>
                </c:pt>
                <c:pt idx="37778">
                  <c:v>176.82500000000002</c:v>
                </c:pt>
                <c:pt idx="37779">
                  <c:v>176.59100000000001</c:v>
                </c:pt>
                <c:pt idx="37780">
                  <c:v>176.357</c:v>
                </c:pt>
                <c:pt idx="37781">
                  <c:v>176.124</c:v>
                </c:pt>
                <c:pt idx="37782">
                  <c:v>175.89000000000001</c:v>
                </c:pt>
                <c:pt idx="37783">
                  <c:v>176.65700000000001</c:v>
                </c:pt>
                <c:pt idx="37784">
                  <c:v>176.423</c:v>
                </c:pt>
                <c:pt idx="37785">
                  <c:v>176.18899999999999</c:v>
                </c:pt>
                <c:pt idx="37786">
                  <c:v>175.95600000000002</c:v>
                </c:pt>
                <c:pt idx="37787">
                  <c:v>175.72200000000001</c:v>
                </c:pt>
                <c:pt idx="37788">
                  <c:v>175.489</c:v>
                </c:pt>
                <c:pt idx="37789">
                  <c:v>175.255</c:v>
                </c:pt>
                <c:pt idx="37790">
                  <c:v>176.02100000000002</c:v>
                </c:pt>
                <c:pt idx="37791">
                  <c:v>175.78800000000001</c:v>
                </c:pt>
                <c:pt idx="37792">
                  <c:v>175.554</c:v>
                </c:pt>
                <c:pt idx="37793">
                  <c:v>175.321</c:v>
                </c:pt>
                <c:pt idx="37794">
                  <c:v>175.08700000000002</c:v>
                </c:pt>
                <c:pt idx="37795">
                  <c:v>174.85300000000001</c:v>
                </c:pt>
                <c:pt idx="37796">
                  <c:v>175.62</c:v>
                </c:pt>
                <c:pt idx="37797">
                  <c:v>175.386</c:v>
                </c:pt>
                <c:pt idx="37798">
                  <c:v>175.15299999999999</c:v>
                </c:pt>
                <c:pt idx="37799">
                  <c:v>174.91900000000001</c:v>
                </c:pt>
                <c:pt idx="37800">
                  <c:v>174.685</c:v>
                </c:pt>
                <c:pt idx="37801">
                  <c:v>174.452</c:v>
                </c:pt>
                <c:pt idx="37802">
                  <c:v>174.21800000000002</c:v>
                </c:pt>
                <c:pt idx="37803">
                  <c:v>175.98500000000001</c:v>
                </c:pt>
                <c:pt idx="37804">
                  <c:v>175.751</c:v>
                </c:pt>
                <c:pt idx="37805">
                  <c:v>175.517</c:v>
                </c:pt>
                <c:pt idx="37806">
                  <c:v>175.28399999999999</c:v>
                </c:pt>
                <c:pt idx="37807">
                  <c:v>175.05</c:v>
                </c:pt>
                <c:pt idx="37808">
                  <c:v>174.81700000000001</c:v>
                </c:pt>
                <c:pt idx="37809">
                  <c:v>174.583</c:v>
                </c:pt>
                <c:pt idx="37810">
                  <c:v>175.34899999999999</c:v>
                </c:pt>
                <c:pt idx="37811">
                  <c:v>175.11600000000001</c:v>
                </c:pt>
                <c:pt idx="37812">
                  <c:v>174.88200000000001</c:v>
                </c:pt>
                <c:pt idx="37813">
                  <c:v>174.649</c:v>
                </c:pt>
                <c:pt idx="37814">
                  <c:v>174.41499999999999</c:v>
                </c:pt>
                <c:pt idx="37815">
                  <c:v>174.18100000000001</c:v>
                </c:pt>
                <c:pt idx="37816">
                  <c:v>174.94800000000001</c:v>
                </c:pt>
                <c:pt idx="37817">
                  <c:v>174.714</c:v>
                </c:pt>
                <c:pt idx="37818">
                  <c:v>174.48099999999999</c:v>
                </c:pt>
                <c:pt idx="37819">
                  <c:v>174.24700000000001</c:v>
                </c:pt>
                <c:pt idx="37820">
                  <c:v>174.01300000000001</c:v>
                </c:pt>
                <c:pt idx="37821">
                  <c:v>173.78</c:v>
                </c:pt>
                <c:pt idx="37822">
                  <c:v>173.54599999999999</c:v>
                </c:pt>
                <c:pt idx="37823">
                  <c:v>174.31300000000002</c:v>
                </c:pt>
                <c:pt idx="37824">
                  <c:v>174.07900000000001</c:v>
                </c:pt>
                <c:pt idx="37825">
                  <c:v>173.845</c:v>
                </c:pt>
                <c:pt idx="37826">
                  <c:v>173.61199999999999</c:v>
                </c:pt>
                <c:pt idx="37827">
                  <c:v>173.37800000000001</c:v>
                </c:pt>
                <c:pt idx="37828">
                  <c:v>173.14500000000001</c:v>
                </c:pt>
                <c:pt idx="37829">
                  <c:v>174.911</c:v>
                </c:pt>
                <c:pt idx="37830">
                  <c:v>174.67699999999999</c:v>
                </c:pt>
                <c:pt idx="37831">
                  <c:v>174.44400000000002</c:v>
                </c:pt>
                <c:pt idx="37832">
                  <c:v>174.21</c:v>
                </c:pt>
                <c:pt idx="37833">
                  <c:v>173.977</c:v>
                </c:pt>
                <c:pt idx="37834">
                  <c:v>173.74299999999999</c:v>
                </c:pt>
                <c:pt idx="37835">
                  <c:v>173.50900000000001</c:v>
                </c:pt>
                <c:pt idx="37836">
                  <c:v>174.27600000000001</c:v>
                </c:pt>
                <c:pt idx="37837">
                  <c:v>174.042</c:v>
                </c:pt>
                <c:pt idx="37838">
                  <c:v>173.809</c:v>
                </c:pt>
                <c:pt idx="37839">
                  <c:v>173.57500000000002</c:v>
                </c:pt>
                <c:pt idx="37840">
                  <c:v>173.34100000000001</c:v>
                </c:pt>
                <c:pt idx="37841">
                  <c:v>173.108</c:v>
                </c:pt>
                <c:pt idx="37842">
                  <c:v>173.874</c:v>
                </c:pt>
                <c:pt idx="37843">
                  <c:v>173.64099999999999</c:v>
                </c:pt>
                <c:pt idx="37844">
                  <c:v>173.40700000000001</c:v>
                </c:pt>
                <c:pt idx="37845">
                  <c:v>173.173</c:v>
                </c:pt>
                <c:pt idx="37846">
                  <c:v>172.94</c:v>
                </c:pt>
                <c:pt idx="37847">
                  <c:v>172.70600000000002</c:v>
                </c:pt>
                <c:pt idx="37848">
                  <c:v>172.47300000000001</c:v>
                </c:pt>
                <c:pt idx="37849">
                  <c:v>173.239</c:v>
                </c:pt>
                <c:pt idx="37850">
                  <c:v>173.005</c:v>
                </c:pt>
                <c:pt idx="37851">
                  <c:v>172.77199999999999</c:v>
                </c:pt>
                <c:pt idx="37852">
                  <c:v>172.53800000000001</c:v>
                </c:pt>
                <c:pt idx="37853">
                  <c:v>172.30500000000001</c:v>
                </c:pt>
                <c:pt idx="37854">
                  <c:v>172.071</c:v>
                </c:pt>
                <c:pt idx="37855">
                  <c:v>171.83700000000002</c:v>
                </c:pt>
                <c:pt idx="37856">
                  <c:v>173.60400000000001</c:v>
                </c:pt>
                <c:pt idx="37857">
                  <c:v>173.37</c:v>
                </c:pt>
                <c:pt idx="37858">
                  <c:v>173.137</c:v>
                </c:pt>
                <c:pt idx="37859">
                  <c:v>172.90299999999999</c:v>
                </c:pt>
                <c:pt idx="37860">
                  <c:v>172.66900000000001</c:v>
                </c:pt>
                <c:pt idx="37861">
                  <c:v>172.43600000000001</c:v>
                </c:pt>
                <c:pt idx="37862">
                  <c:v>173.202</c:v>
                </c:pt>
                <c:pt idx="37863">
                  <c:v>172.96899999999999</c:v>
                </c:pt>
                <c:pt idx="37864">
                  <c:v>172.73500000000001</c:v>
                </c:pt>
                <c:pt idx="37865">
                  <c:v>172.501</c:v>
                </c:pt>
                <c:pt idx="37866">
                  <c:v>172.268</c:v>
                </c:pt>
                <c:pt idx="37867">
                  <c:v>172.03399999999999</c:v>
                </c:pt>
                <c:pt idx="37868">
                  <c:v>171.80100000000002</c:v>
                </c:pt>
                <c:pt idx="37869">
                  <c:v>172.56700000000001</c:v>
                </c:pt>
                <c:pt idx="37870">
                  <c:v>172.333</c:v>
                </c:pt>
                <c:pt idx="37871">
                  <c:v>172.1</c:v>
                </c:pt>
                <c:pt idx="37872">
                  <c:v>171.86600000000001</c:v>
                </c:pt>
                <c:pt idx="37873">
                  <c:v>171.63300000000001</c:v>
                </c:pt>
                <c:pt idx="37874">
                  <c:v>171.399</c:v>
                </c:pt>
                <c:pt idx="37875">
                  <c:v>172.16499999999999</c:v>
                </c:pt>
                <c:pt idx="37876">
                  <c:v>171.93200000000002</c:v>
                </c:pt>
                <c:pt idx="37877">
                  <c:v>171.69800000000001</c:v>
                </c:pt>
                <c:pt idx="37878">
                  <c:v>171.465</c:v>
                </c:pt>
                <c:pt idx="37879">
                  <c:v>171.23099999999999</c:v>
                </c:pt>
                <c:pt idx="37880">
                  <c:v>170.99700000000001</c:v>
                </c:pt>
                <c:pt idx="37881">
                  <c:v>170.76400000000001</c:v>
                </c:pt>
                <c:pt idx="37882">
                  <c:v>172.53</c:v>
                </c:pt>
                <c:pt idx="37883">
                  <c:v>172.297</c:v>
                </c:pt>
                <c:pt idx="37884">
                  <c:v>172.06300000000002</c:v>
                </c:pt>
                <c:pt idx="37885">
                  <c:v>171.82900000000001</c:v>
                </c:pt>
                <c:pt idx="37886">
                  <c:v>171.596</c:v>
                </c:pt>
                <c:pt idx="37887">
                  <c:v>171.36199999999999</c:v>
                </c:pt>
                <c:pt idx="37888">
                  <c:v>172.12899999999999</c:v>
                </c:pt>
                <c:pt idx="37889">
                  <c:v>171.89500000000001</c:v>
                </c:pt>
                <c:pt idx="37890">
                  <c:v>171.661</c:v>
                </c:pt>
                <c:pt idx="37891">
                  <c:v>171.428</c:v>
                </c:pt>
                <c:pt idx="37892">
                  <c:v>171.19400000000002</c:v>
                </c:pt>
                <c:pt idx="37893">
                  <c:v>170.96100000000001</c:v>
                </c:pt>
                <c:pt idx="37894">
                  <c:v>170.727</c:v>
                </c:pt>
                <c:pt idx="37895">
                  <c:v>171.49299999999999</c:v>
                </c:pt>
                <c:pt idx="37896">
                  <c:v>171.26</c:v>
                </c:pt>
                <c:pt idx="37897">
                  <c:v>171.02600000000001</c:v>
                </c:pt>
                <c:pt idx="37898">
                  <c:v>170.79300000000001</c:v>
                </c:pt>
                <c:pt idx="37899">
                  <c:v>170.559</c:v>
                </c:pt>
                <c:pt idx="37900">
                  <c:v>170.32500000000002</c:v>
                </c:pt>
                <c:pt idx="37901">
                  <c:v>171.09200000000001</c:v>
                </c:pt>
                <c:pt idx="37902">
                  <c:v>170.858</c:v>
                </c:pt>
                <c:pt idx="37903">
                  <c:v>170.625</c:v>
                </c:pt>
                <c:pt idx="37904">
                  <c:v>170.39099999999999</c:v>
                </c:pt>
                <c:pt idx="37905">
                  <c:v>170.15700000000001</c:v>
                </c:pt>
                <c:pt idx="37906">
                  <c:v>169.92400000000001</c:v>
                </c:pt>
                <c:pt idx="37907">
                  <c:v>169.69</c:v>
                </c:pt>
                <c:pt idx="37908">
                  <c:v>171.45699999999999</c:v>
                </c:pt>
                <c:pt idx="37909">
                  <c:v>171.22300000000001</c:v>
                </c:pt>
                <c:pt idx="37910">
                  <c:v>170.989</c:v>
                </c:pt>
                <c:pt idx="37911">
                  <c:v>170.756</c:v>
                </c:pt>
                <c:pt idx="37912">
                  <c:v>170.52199999999999</c:v>
                </c:pt>
                <c:pt idx="37913">
                  <c:v>170.28900000000002</c:v>
                </c:pt>
                <c:pt idx="37914">
                  <c:v>170.05500000000001</c:v>
                </c:pt>
                <c:pt idx="37915">
                  <c:v>170.821</c:v>
                </c:pt>
                <c:pt idx="37916">
                  <c:v>170.58799999999999</c:v>
                </c:pt>
                <c:pt idx="37917">
                  <c:v>170.35400000000001</c:v>
                </c:pt>
                <c:pt idx="37918">
                  <c:v>170.12100000000001</c:v>
                </c:pt>
                <c:pt idx="37919">
                  <c:v>169.887</c:v>
                </c:pt>
                <c:pt idx="37920">
                  <c:v>169.65299999999999</c:v>
                </c:pt>
                <c:pt idx="37921">
                  <c:v>170.42000000000002</c:v>
                </c:pt>
                <c:pt idx="37922">
                  <c:v>170.18600000000001</c:v>
                </c:pt>
                <c:pt idx="37923">
                  <c:v>169.953</c:v>
                </c:pt>
                <c:pt idx="37924">
                  <c:v>169.71899999999999</c:v>
                </c:pt>
                <c:pt idx="37925">
                  <c:v>169.48500000000001</c:v>
                </c:pt>
                <c:pt idx="37926">
                  <c:v>169.25200000000001</c:v>
                </c:pt>
                <c:pt idx="37927">
                  <c:v>169.018</c:v>
                </c:pt>
                <c:pt idx="37928">
                  <c:v>169.785</c:v>
                </c:pt>
                <c:pt idx="37929">
                  <c:v>169.55100000000002</c:v>
                </c:pt>
                <c:pt idx="37930">
                  <c:v>169.31700000000001</c:v>
                </c:pt>
                <c:pt idx="37931">
                  <c:v>169.084</c:v>
                </c:pt>
                <c:pt idx="37932">
                  <c:v>168.85</c:v>
                </c:pt>
                <c:pt idx="37933">
                  <c:v>168.61699999999999</c:v>
                </c:pt>
                <c:pt idx="37934">
                  <c:v>170.38300000000001</c:v>
                </c:pt>
                <c:pt idx="37935">
                  <c:v>170.149</c:v>
                </c:pt>
                <c:pt idx="37936">
                  <c:v>169.916</c:v>
                </c:pt>
                <c:pt idx="37937">
                  <c:v>169.68200000000002</c:v>
                </c:pt>
                <c:pt idx="37938">
                  <c:v>169.44900000000001</c:v>
                </c:pt>
                <c:pt idx="37939">
                  <c:v>169.215</c:v>
                </c:pt>
                <c:pt idx="37940">
                  <c:v>168.98099999999999</c:v>
                </c:pt>
                <c:pt idx="37941">
                  <c:v>169.74799999999999</c:v>
                </c:pt>
                <c:pt idx="37942">
                  <c:v>169.51400000000001</c:v>
                </c:pt>
                <c:pt idx="37943">
                  <c:v>169.28100000000001</c:v>
                </c:pt>
                <c:pt idx="37944">
                  <c:v>169.047</c:v>
                </c:pt>
                <c:pt idx="37945">
                  <c:v>168.81300000000002</c:v>
                </c:pt>
                <c:pt idx="37946">
                  <c:v>168.58</c:v>
                </c:pt>
                <c:pt idx="37947">
                  <c:v>169.346</c:v>
                </c:pt>
                <c:pt idx="37948">
                  <c:v>169.113</c:v>
                </c:pt>
                <c:pt idx="37949">
                  <c:v>168.87899999999999</c:v>
                </c:pt>
                <c:pt idx="37950">
                  <c:v>168.64500000000001</c:v>
                </c:pt>
                <c:pt idx="37951">
                  <c:v>168.41200000000001</c:v>
                </c:pt>
                <c:pt idx="37952">
                  <c:v>168.178</c:v>
                </c:pt>
                <c:pt idx="37953">
                  <c:v>167.94499999999999</c:v>
                </c:pt>
                <c:pt idx="37954">
                  <c:v>168.71100000000001</c:v>
                </c:pt>
                <c:pt idx="37955">
                  <c:v>168.477</c:v>
                </c:pt>
                <c:pt idx="37956">
                  <c:v>168.244</c:v>
                </c:pt>
                <c:pt idx="37957">
                  <c:v>168.01</c:v>
                </c:pt>
                <c:pt idx="37958">
                  <c:v>167.77700000000002</c:v>
                </c:pt>
                <c:pt idx="37959">
                  <c:v>167.54300000000001</c:v>
                </c:pt>
                <c:pt idx="37960">
                  <c:v>167.309</c:v>
                </c:pt>
                <c:pt idx="37961">
                  <c:v>169.07599999999999</c:v>
                </c:pt>
                <c:pt idx="37962">
                  <c:v>168.84200000000001</c:v>
                </c:pt>
                <c:pt idx="37963">
                  <c:v>168.60900000000001</c:v>
                </c:pt>
                <c:pt idx="37964">
                  <c:v>168.375</c:v>
                </c:pt>
                <c:pt idx="37965">
                  <c:v>168.14099999999999</c:v>
                </c:pt>
                <c:pt idx="37966">
                  <c:v>167.90800000000002</c:v>
                </c:pt>
                <c:pt idx="37967">
                  <c:v>168.67400000000001</c:v>
                </c:pt>
                <c:pt idx="37968">
                  <c:v>168.441</c:v>
                </c:pt>
                <c:pt idx="37969">
                  <c:v>168.20699999999999</c:v>
                </c:pt>
                <c:pt idx="37970">
                  <c:v>167.97300000000001</c:v>
                </c:pt>
                <c:pt idx="37971">
                  <c:v>167.74</c:v>
                </c:pt>
                <c:pt idx="37972">
                  <c:v>167.506</c:v>
                </c:pt>
                <c:pt idx="37973">
                  <c:v>167.273</c:v>
                </c:pt>
                <c:pt idx="37974">
                  <c:v>168.03900000000002</c:v>
                </c:pt>
                <c:pt idx="37975">
                  <c:v>167.80500000000001</c:v>
                </c:pt>
                <c:pt idx="37976">
                  <c:v>167.572</c:v>
                </c:pt>
                <c:pt idx="37977">
                  <c:v>167.33799999999999</c:v>
                </c:pt>
                <c:pt idx="37978">
                  <c:v>167.10499999999999</c:v>
                </c:pt>
                <c:pt idx="37979">
                  <c:v>166.87100000000001</c:v>
                </c:pt>
                <c:pt idx="37980">
                  <c:v>167.637</c:v>
                </c:pt>
                <c:pt idx="37981">
                  <c:v>167.404</c:v>
                </c:pt>
                <c:pt idx="37982">
                  <c:v>167.17000000000002</c:v>
                </c:pt>
                <c:pt idx="37983">
                  <c:v>166.93700000000001</c:v>
                </c:pt>
                <c:pt idx="37984">
                  <c:v>166.703</c:v>
                </c:pt>
                <c:pt idx="37985">
                  <c:v>166.46899999999999</c:v>
                </c:pt>
                <c:pt idx="37986">
                  <c:v>166.23599999999999</c:v>
                </c:pt>
                <c:pt idx="37987">
                  <c:v>168.00200000000001</c:v>
                </c:pt>
                <c:pt idx="37988">
                  <c:v>167.76900000000001</c:v>
                </c:pt>
                <c:pt idx="37989">
                  <c:v>167.535</c:v>
                </c:pt>
                <c:pt idx="37990">
                  <c:v>167.30100000000002</c:v>
                </c:pt>
                <c:pt idx="37991">
                  <c:v>167.06800000000001</c:v>
                </c:pt>
                <c:pt idx="37992">
                  <c:v>166.834</c:v>
                </c:pt>
                <c:pt idx="37993">
                  <c:v>167.601</c:v>
                </c:pt>
                <c:pt idx="37994">
                  <c:v>167.36699999999999</c:v>
                </c:pt>
                <c:pt idx="37995">
                  <c:v>167.13300000000001</c:v>
                </c:pt>
                <c:pt idx="37996">
                  <c:v>166.9</c:v>
                </c:pt>
                <c:pt idx="37997">
                  <c:v>166.666</c:v>
                </c:pt>
                <c:pt idx="37998">
                  <c:v>166.43299999999999</c:v>
                </c:pt>
                <c:pt idx="37999">
                  <c:v>166.19900000000001</c:v>
                </c:pt>
                <c:pt idx="38000">
                  <c:v>166.965</c:v>
                </c:pt>
                <c:pt idx="38001">
                  <c:v>166.732</c:v>
                </c:pt>
                <c:pt idx="38002">
                  <c:v>166.49799999999999</c:v>
                </c:pt>
                <c:pt idx="38003">
                  <c:v>166.26500000000001</c:v>
                </c:pt>
                <c:pt idx="38004">
                  <c:v>166.03100000000001</c:v>
                </c:pt>
                <c:pt idx="38005">
                  <c:v>165.797</c:v>
                </c:pt>
                <c:pt idx="38006">
                  <c:v>165.56399999999999</c:v>
                </c:pt>
                <c:pt idx="38007">
                  <c:v>166.33</c:v>
                </c:pt>
                <c:pt idx="38008">
                  <c:v>166.09700000000001</c:v>
                </c:pt>
                <c:pt idx="38009">
                  <c:v>165.863</c:v>
                </c:pt>
                <c:pt idx="38010">
                  <c:v>165.62899999999999</c:v>
                </c:pt>
                <c:pt idx="38011">
                  <c:v>165.39600000000002</c:v>
                </c:pt>
                <c:pt idx="38012">
                  <c:v>165.16200000000001</c:v>
                </c:pt>
                <c:pt idx="38013">
                  <c:v>166.929</c:v>
                </c:pt>
                <c:pt idx="38014">
                  <c:v>166.69499999999999</c:v>
                </c:pt>
                <c:pt idx="38015">
                  <c:v>166.46100000000001</c:v>
                </c:pt>
                <c:pt idx="38016">
                  <c:v>166.22800000000001</c:v>
                </c:pt>
                <c:pt idx="38017">
                  <c:v>165.994</c:v>
                </c:pt>
                <c:pt idx="38018">
                  <c:v>165.761</c:v>
                </c:pt>
                <c:pt idx="38019">
                  <c:v>165.52700000000002</c:v>
                </c:pt>
                <c:pt idx="38020">
                  <c:v>166.29300000000001</c:v>
                </c:pt>
                <c:pt idx="38021">
                  <c:v>166.06</c:v>
                </c:pt>
                <c:pt idx="38022">
                  <c:v>165.82599999999999</c:v>
                </c:pt>
                <c:pt idx="38023">
                  <c:v>165.59299999999999</c:v>
                </c:pt>
                <c:pt idx="38024">
                  <c:v>165.35900000000001</c:v>
                </c:pt>
                <c:pt idx="38025">
                  <c:v>165.125</c:v>
                </c:pt>
                <c:pt idx="38026">
                  <c:v>165.892</c:v>
                </c:pt>
                <c:pt idx="38027">
                  <c:v>165.65800000000002</c:v>
                </c:pt>
                <c:pt idx="38028">
                  <c:v>165.42500000000001</c:v>
                </c:pt>
                <c:pt idx="38029">
                  <c:v>165.191</c:v>
                </c:pt>
                <c:pt idx="38030">
                  <c:v>164.95699999999999</c:v>
                </c:pt>
                <c:pt idx="38031">
                  <c:v>164.72399999999999</c:v>
                </c:pt>
                <c:pt idx="38032">
                  <c:v>164.49</c:v>
                </c:pt>
                <c:pt idx="38033">
                  <c:v>165.25700000000001</c:v>
                </c:pt>
                <c:pt idx="38034">
                  <c:v>165.023</c:v>
                </c:pt>
                <c:pt idx="38035">
                  <c:v>164.78900000000002</c:v>
                </c:pt>
                <c:pt idx="38036">
                  <c:v>164.55600000000001</c:v>
                </c:pt>
                <c:pt idx="38037">
                  <c:v>164.322</c:v>
                </c:pt>
                <c:pt idx="38038">
                  <c:v>164.089</c:v>
                </c:pt>
                <c:pt idx="38039">
                  <c:v>165.85499999999999</c:v>
                </c:pt>
                <c:pt idx="38040">
                  <c:v>165.62100000000001</c:v>
                </c:pt>
                <c:pt idx="38041">
                  <c:v>165.38800000000001</c:v>
                </c:pt>
                <c:pt idx="38042">
                  <c:v>165.154</c:v>
                </c:pt>
                <c:pt idx="38043">
                  <c:v>164.92099999999999</c:v>
                </c:pt>
                <c:pt idx="38044">
                  <c:v>164.68700000000001</c:v>
                </c:pt>
                <c:pt idx="38045">
                  <c:v>164.453</c:v>
                </c:pt>
                <c:pt idx="38046">
                  <c:v>165.22</c:v>
                </c:pt>
                <c:pt idx="38047">
                  <c:v>164.98599999999999</c:v>
                </c:pt>
                <c:pt idx="38048">
                  <c:v>164.75300000000001</c:v>
                </c:pt>
                <c:pt idx="38049">
                  <c:v>164.51900000000001</c:v>
                </c:pt>
                <c:pt idx="38050">
                  <c:v>164.285</c:v>
                </c:pt>
                <c:pt idx="38051">
                  <c:v>164.05199999999999</c:v>
                </c:pt>
                <c:pt idx="38052">
                  <c:v>164.81800000000001</c:v>
                </c:pt>
                <c:pt idx="38053">
                  <c:v>164.58500000000001</c:v>
                </c:pt>
                <c:pt idx="38054">
                  <c:v>164.351</c:v>
                </c:pt>
                <c:pt idx="38055">
                  <c:v>164.11699999999999</c:v>
                </c:pt>
                <c:pt idx="38056">
                  <c:v>163.88400000000001</c:v>
                </c:pt>
                <c:pt idx="38057">
                  <c:v>163.65</c:v>
                </c:pt>
                <c:pt idx="38058">
                  <c:v>163.417</c:v>
                </c:pt>
                <c:pt idx="38059">
                  <c:v>164.18299999999999</c:v>
                </c:pt>
                <c:pt idx="38060">
                  <c:v>163.94900000000001</c:v>
                </c:pt>
                <c:pt idx="38061">
                  <c:v>163.71600000000001</c:v>
                </c:pt>
                <c:pt idx="38062">
                  <c:v>163.482</c:v>
                </c:pt>
                <c:pt idx="38063">
                  <c:v>163.249</c:v>
                </c:pt>
                <c:pt idx="38064">
                  <c:v>163.01500000000001</c:v>
                </c:pt>
                <c:pt idx="38065">
                  <c:v>162.78100000000001</c:v>
                </c:pt>
                <c:pt idx="38066">
                  <c:v>164.548</c:v>
                </c:pt>
                <c:pt idx="38067">
                  <c:v>164.31399999999999</c:v>
                </c:pt>
                <c:pt idx="38068">
                  <c:v>164.08100000000002</c:v>
                </c:pt>
                <c:pt idx="38069">
                  <c:v>163.84700000000001</c:v>
                </c:pt>
                <c:pt idx="38070">
                  <c:v>163.613</c:v>
                </c:pt>
                <c:pt idx="38071">
                  <c:v>163.38</c:v>
                </c:pt>
                <c:pt idx="38072">
                  <c:v>164.14600000000002</c:v>
                </c:pt>
                <c:pt idx="38073">
                  <c:v>163.91300000000001</c:v>
                </c:pt>
                <c:pt idx="38074">
                  <c:v>163.679</c:v>
                </c:pt>
                <c:pt idx="38075">
                  <c:v>163.44499999999999</c:v>
                </c:pt>
                <c:pt idx="38076">
                  <c:v>163.21200000000002</c:v>
                </c:pt>
                <c:pt idx="38077">
                  <c:v>162.97800000000001</c:v>
                </c:pt>
                <c:pt idx="38078">
                  <c:v>162.745</c:v>
                </c:pt>
                <c:pt idx="38079">
                  <c:v>163.511</c:v>
                </c:pt>
                <c:pt idx="38080">
                  <c:v>163.27700000000002</c:v>
                </c:pt>
                <c:pt idx="38081">
                  <c:v>163.04400000000001</c:v>
                </c:pt>
                <c:pt idx="38082">
                  <c:v>162.81</c:v>
                </c:pt>
                <c:pt idx="38083">
                  <c:v>162.577</c:v>
                </c:pt>
                <c:pt idx="38084">
                  <c:v>162.34299999999999</c:v>
                </c:pt>
                <c:pt idx="38085">
                  <c:v>163.10900000000001</c:v>
                </c:pt>
                <c:pt idx="38086">
                  <c:v>162.876</c:v>
                </c:pt>
                <c:pt idx="38087">
                  <c:v>162.642</c:v>
                </c:pt>
                <c:pt idx="38088">
                  <c:v>162.40899999999999</c:v>
                </c:pt>
                <c:pt idx="38089">
                  <c:v>162.17500000000001</c:v>
                </c:pt>
                <c:pt idx="38090">
                  <c:v>161.941</c:v>
                </c:pt>
                <c:pt idx="38091">
                  <c:v>161.708</c:v>
                </c:pt>
                <c:pt idx="38092">
                  <c:v>163.47399999999999</c:v>
                </c:pt>
                <c:pt idx="38093">
                  <c:v>163.24100000000001</c:v>
                </c:pt>
                <c:pt idx="38094">
                  <c:v>163.00700000000001</c:v>
                </c:pt>
                <c:pt idx="38095">
                  <c:v>162.773</c:v>
                </c:pt>
                <c:pt idx="38096">
                  <c:v>162.54</c:v>
                </c:pt>
                <c:pt idx="38097">
                  <c:v>162.30600000000001</c:v>
                </c:pt>
                <c:pt idx="38098">
                  <c:v>163.07300000000001</c:v>
                </c:pt>
                <c:pt idx="38099">
                  <c:v>162.839</c:v>
                </c:pt>
                <c:pt idx="38100">
                  <c:v>162.60499999999999</c:v>
                </c:pt>
                <c:pt idx="38101">
                  <c:v>162.37200000000001</c:v>
                </c:pt>
                <c:pt idx="38102">
                  <c:v>162.13800000000001</c:v>
                </c:pt>
                <c:pt idx="38103">
                  <c:v>161.905</c:v>
                </c:pt>
                <c:pt idx="38104">
                  <c:v>161.67099999999999</c:v>
                </c:pt>
                <c:pt idx="38105">
                  <c:v>162.43700000000001</c:v>
                </c:pt>
                <c:pt idx="38106">
                  <c:v>162.20400000000001</c:v>
                </c:pt>
                <c:pt idx="38107">
                  <c:v>161.97</c:v>
                </c:pt>
                <c:pt idx="38108">
                  <c:v>161.73699999999999</c:v>
                </c:pt>
                <c:pt idx="38109">
                  <c:v>161.50300000000001</c:v>
                </c:pt>
                <c:pt idx="38110">
                  <c:v>161.26900000000001</c:v>
                </c:pt>
                <c:pt idx="38111">
                  <c:v>161.036</c:v>
                </c:pt>
                <c:pt idx="38112">
                  <c:v>161.80199999999999</c:v>
                </c:pt>
                <c:pt idx="38113">
                  <c:v>161.56900000000002</c:v>
                </c:pt>
                <c:pt idx="38114">
                  <c:v>161.33500000000001</c:v>
                </c:pt>
                <c:pt idx="38115">
                  <c:v>161.101</c:v>
                </c:pt>
                <c:pt idx="38116">
                  <c:v>160.86799999999999</c:v>
                </c:pt>
                <c:pt idx="38117">
                  <c:v>160.63400000000001</c:v>
                </c:pt>
                <c:pt idx="38118">
                  <c:v>162.40100000000001</c:v>
                </c:pt>
                <c:pt idx="38119">
                  <c:v>162.167</c:v>
                </c:pt>
                <c:pt idx="38120">
                  <c:v>161.93299999999999</c:v>
                </c:pt>
                <c:pt idx="38121">
                  <c:v>161.70000000000002</c:v>
                </c:pt>
                <c:pt idx="38122">
                  <c:v>161.46600000000001</c:v>
                </c:pt>
                <c:pt idx="38123">
                  <c:v>161.233</c:v>
                </c:pt>
                <c:pt idx="38124">
                  <c:v>160.999</c:v>
                </c:pt>
                <c:pt idx="38125">
                  <c:v>161.76500000000001</c:v>
                </c:pt>
                <c:pt idx="38126">
                  <c:v>161.53200000000001</c:v>
                </c:pt>
                <c:pt idx="38127">
                  <c:v>161.298</c:v>
                </c:pt>
                <c:pt idx="38128">
                  <c:v>161.065</c:v>
                </c:pt>
                <c:pt idx="38129">
                  <c:v>160.83100000000002</c:v>
                </c:pt>
                <c:pt idx="38130">
                  <c:v>160.59700000000001</c:v>
                </c:pt>
                <c:pt idx="38131">
                  <c:v>161.364</c:v>
                </c:pt>
                <c:pt idx="38132">
                  <c:v>161.13</c:v>
                </c:pt>
                <c:pt idx="38133">
                  <c:v>160.89699999999999</c:v>
                </c:pt>
                <c:pt idx="38134">
                  <c:v>160.66300000000001</c:v>
                </c:pt>
                <c:pt idx="38135">
                  <c:v>160.429</c:v>
                </c:pt>
                <c:pt idx="38136">
                  <c:v>160.196</c:v>
                </c:pt>
                <c:pt idx="38137">
                  <c:v>159.96200000000002</c:v>
                </c:pt>
                <c:pt idx="38138">
                  <c:v>160.72900000000001</c:v>
                </c:pt>
                <c:pt idx="38139">
                  <c:v>160.495</c:v>
                </c:pt>
                <c:pt idx="38140">
                  <c:v>160.261</c:v>
                </c:pt>
                <c:pt idx="38141">
                  <c:v>160.02799999999999</c:v>
                </c:pt>
                <c:pt idx="38142">
                  <c:v>159.79400000000001</c:v>
                </c:pt>
                <c:pt idx="38143">
                  <c:v>159.56100000000001</c:v>
                </c:pt>
                <c:pt idx="38144">
                  <c:v>161.327</c:v>
                </c:pt>
                <c:pt idx="38145">
                  <c:v>161.09299999999999</c:v>
                </c:pt>
                <c:pt idx="38146">
                  <c:v>160.86000000000001</c:v>
                </c:pt>
                <c:pt idx="38147">
                  <c:v>160.626</c:v>
                </c:pt>
                <c:pt idx="38148">
                  <c:v>160.393</c:v>
                </c:pt>
                <c:pt idx="38149">
                  <c:v>160.15899999999999</c:v>
                </c:pt>
                <c:pt idx="38150">
                  <c:v>159.92500000000001</c:v>
                </c:pt>
                <c:pt idx="38151">
                  <c:v>160.69200000000001</c:v>
                </c:pt>
                <c:pt idx="38152">
                  <c:v>160.458</c:v>
                </c:pt>
                <c:pt idx="38153">
                  <c:v>160.22499999999999</c:v>
                </c:pt>
                <c:pt idx="38154">
                  <c:v>159.99100000000001</c:v>
                </c:pt>
                <c:pt idx="38155">
                  <c:v>159.75700000000001</c:v>
                </c:pt>
                <c:pt idx="38156">
                  <c:v>159.524</c:v>
                </c:pt>
                <c:pt idx="38157">
                  <c:v>159.29</c:v>
                </c:pt>
                <c:pt idx="38158">
                  <c:v>160.05700000000002</c:v>
                </c:pt>
                <c:pt idx="38159">
                  <c:v>159.82300000000001</c:v>
                </c:pt>
                <c:pt idx="38160">
                  <c:v>159.589</c:v>
                </c:pt>
                <c:pt idx="38161">
                  <c:v>159.35599999999999</c:v>
                </c:pt>
                <c:pt idx="38162">
                  <c:v>159.12200000000001</c:v>
                </c:pt>
                <c:pt idx="38163">
                  <c:v>158.88900000000001</c:v>
                </c:pt>
                <c:pt idx="38164">
                  <c:v>159.655</c:v>
                </c:pt>
                <c:pt idx="38165">
                  <c:v>159.42099999999999</c:v>
                </c:pt>
                <c:pt idx="38166">
                  <c:v>159.18800000000002</c:v>
                </c:pt>
                <c:pt idx="38167">
                  <c:v>158.95400000000001</c:v>
                </c:pt>
                <c:pt idx="38168">
                  <c:v>158.721</c:v>
                </c:pt>
                <c:pt idx="38169">
                  <c:v>158.48699999999999</c:v>
                </c:pt>
                <c:pt idx="38170">
                  <c:v>158.25300000000001</c:v>
                </c:pt>
                <c:pt idx="38171">
                  <c:v>160.02000000000001</c:v>
                </c:pt>
                <c:pt idx="38172">
                  <c:v>159.786</c:v>
                </c:pt>
                <c:pt idx="38173">
                  <c:v>159.553</c:v>
                </c:pt>
                <c:pt idx="38174">
                  <c:v>159.31900000000002</c:v>
                </c:pt>
                <c:pt idx="38175">
                  <c:v>159.08500000000001</c:v>
                </c:pt>
                <c:pt idx="38176">
                  <c:v>158.852</c:v>
                </c:pt>
                <c:pt idx="38177">
                  <c:v>159.61799999999999</c:v>
                </c:pt>
                <c:pt idx="38178">
                  <c:v>159.38499999999999</c:v>
                </c:pt>
                <c:pt idx="38179">
                  <c:v>159.15100000000001</c:v>
                </c:pt>
                <c:pt idx="38180">
                  <c:v>158.917</c:v>
                </c:pt>
                <c:pt idx="38181">
                  <c:v>158.684</c:v>
                </c:pt>
                <c:pt idx="38182">
                  <c:v>158.45000000000002</c:v>
                </c:pt>
                <c:pt idx="38183">
                  <c:v>158.21700000000001</c:v>
                </c:pt>
                <c:pt idx="38184">
                  <c:v>158.983</c:v>
                </c:pt>
                <c:pt idx="38185">
                  <c:v>158.749</c:v>
                </c:pt>
                <c:pt idx="38186">
                  <c:v>158.51599999999999</c:v>
                </c:pt>
                <c:pt idx="38187">
                  <c:v>158.28200000000001</c:v>
                </c:pt>
                <c:pt idx="38188">
                  <c:v>158.04900000000001</c:v>
                </c:pt>
                <c:pt idx="38189">
                  <c:v>157.815</c:v>
                </c:pt>
                <c:pt idx="38190">
                  <c:v>158.58100000000002</c:v>
                </c:pt>
                <c:pt idx="38191">
                  <c:v>158.34800000000001</c:v>
                </c:pt>
                <c:pt idx="38192">
                  <c:v>158.114</c:v>
                </c:pt>
                <c:pt idx="38193">
                  <c:v>157.881</c:v>
                </c:pt>
                <c:pt idx="38194">
                  <c:v>157.64699999999999</c:v>
                </c:pt>
                <c:pt idx="38195">
                  <c:v>157.41300000000001</c:v>
                </c:pt>
                <c:pt idx="38196">
                  <c:v>157.18</c:v>
                </c:pt>
                <c:pt idx="38197">
                  <c:v>158.946</c:v>
                </c:pt>
                <c:pt idx="38198">
                  <c:v>158.71299999999999</c:v>
                </c:pt>
                <c:pt idx="38199">
                  <c:v>158.47900000000001</c:v>
                </c:pt>
                <c:pt idx="38200">
                  <c:v>158.245</c:v>
                </c:pt>
                <c:pt idx="38201">
                  <c:v>158.012</c:v>
                </c:pt>
                <c:pt idx="38202">
                  <c:v>157.77799999999999</c:v>
                </c:pt>
                <c:pt idx="38203">
                  <c:v>158.54500000000002</c:v>
                </c:pt>
                <c:pt idx="38204">
                  <c:v>158.31100000000001</c:v>
                </c:pt>
                <c:pt idx="38205">
                  <c:v>158.077</c:v>
                </c:pt>
                <c:pt idx="38206">
                  <c:v>157.84399999999999</c:v>
                </c:pt>
                <c:pt idx="38207">
                  <c:v>157.61000000000001</c:v>
                </c:pt>
                <c:pt idx="38208">
                  <c:v>157.37700000000001</c:v>
                </c:pt>
                <c:pt idx="38209">
                  <c:v>157.143</c:v>
                </c:pt>
                <c:pt idx="38210">
                  <c:v>157.90899999999999</c:v>
                </c:pt>
                <c:pt idx="38211">
                  <c:v>157.67600000000002</c:v>
                </c:pt>
                <c:pt idx="38212">
                  <c:v>157.44200000000001</c:v>
                </c:pt>
                <c:pt idx="38213">
                  <c:v>157.209</c:v>
                </c:pt>
                <c:pt idx="38214">
                  <c:v>156.97499999999999</c:v>
                </c:pt>
                <c:pt idx="38215">
                  <c:v>156.74100000000001</c:v>
                </c:pt>
                <c:pt idx="38216">
                  <c:v>156.50800000000001</c:v>
                </c:pt>
                <c:pt idx="38217">
                  <c:v>157.274</c:v>
                </c:pt>
                <c:pt idx="38218">
                  <c:v>157.041</c:v>
                </c:pt>
                <c:pt idx="38219">
                  <c:v>156.80700000000002</c:v>
                </c:pt>
                <c:pt idx="38220">
                  <c:v>156.57300000000001</c:v>
                </c:pt>
                <c:pt idx="38221">
                  <c:v>156.34</c:v>
                </c:pt>
                <c:pt idx="38222">
                  <c:v>156.10599999999999</c:v>
                </c:pt>
                <c:pt idx="38223">
                  <c:v>157.87299999999999</c:v>
                </c:pt>
                <c:pt idx="38224">
                  <c:v>157.63900000000001</c:v>
                </c:pt>
                <c:pt idx="38225">
                  <c:v>157.405</c:v>
                </c:pt>
                <c:pt idx="38226">
                  <c:v>157.172</c:v>
                </c:pt>
                <c:pt idx="38227">
                  <c:v>156.93800000000002</c:v>
                </c:pt>
                <c:pt idx="38228">
                  <c:v>156.70500000000001</c:v>
                </c:pt>
                <c:pt idx="38229">
                  <c:v>156.471</c:v>
                </c:pt>
                <c:pt idx="38230">
                  <c:v>157.23699999999999</c:v>
                </c:pt>
                <c:pt idx="38231">
                  <c:v>157.00399999999999</c:v>
                </c:pt>
                <c:pt idx="38232">
                  <c:v>156.77000000000001</c:v>
                </c:pt>
                <c:pt idx="38233">
                  <c:v>156.53700000000001</c:v>
                </c:pt>
                <c:pt idx="38234">
                  <c:v>156.303</c:v>
                </c:pt>
                <c:pt idx="38235">
                  <c:v>156.06900000000002</c:v>
                </c:pt>
                <c:pt idx="38236">
                  <c:v>156.83600000000001</c:v>
                </c:pt>
                <c:pt idx="38237">
                  <c:v>156.602</c:v>
                </c:pt>
                <c:pt idx="38238">
                  <c:v>156.369</c:v>
                </c:pt>
                <c:pt idx="38239">
                  <c:v>156.13499999999999</c:v>
                </c:pt>
                <c:pt idx="38240">
                  <c:v>155.90100000000001</c:v>
                </c:pt>
                <c:pt idx="38241">
                  <c:v>155.66800000000001</c:v>
                </c:pt>
                <c:pt idx="38242">
                  <c:v>155.434</c:v>
                </c:pt>
                <c:pt idx="38243">
                  <c:v>156.20099999999999</c:v>
                </c:pt>
                <c:pt idx="38244">
                  <c:v>155.96700000000001</c:v>
                </c:pt>
                <c:pt idx="38245">
                  <c:v>155.733</c:v>
                </c:pt>
                <c:pt idx="38246">
                  <c:v>155.5</c:v>
                </c:pt>
                <c:pt idx="38247">
                  <c:v>155.26599999999999</c:v>
                </c:pt>
                <c:pt idx="38248">
                  <c:v>155.03300000000002</c:v>
                </c:pt>
                <c:pt idx="38249">
                  <c:v>156.79900000000001</c:v>
                </c:pt>
                <c:pt idx="38250">
                  <c:v>156.565</c:v>
                </c:pt>
                <c:pt idx="38251">
                  <c:v>156.33199999999999</c:v>
                </c:pt>
                <c:pt idx="38252">
                  <c:v>156.09800000000001</c:v>
                </c:pt>
                <c:pt idx="38253">
                  <c:v>155.86500000000001</c:v>
                </c:pt>
                <c:pt idx="38254">
                  <c:v>155.631</c:v>
                </c:pt>
                <c:pt idx="38255">
                  <c:v>155.39699999999999</c:v>
                </c:pt>
                <c:pt idx="38256">
                  <c:v>156.16400000000002</c:v>
                </c:pt>
                <c:pt idx="38257">
                  <c:v>155.93</c:v>
                </c:pt>
                <c:pt idx="38258">
                  <c:v>155.697</c:v>
                </c:pt>
                <c:pt idx="38259">
                  <c:v>155.46299999999999</c:v>
                </c:pt>
                <c:pt idx="38260">
                  <c:v>155.22900000000001</c:v>
                </c:pt>
                <c:pt idx="38261">
                  <c:v>154.99600000000001</c:v>
                </c:pt>
                <c:pt idx="38262">
                  <c:v>154.762</c:v>
                </c:pt>
                <c:pt idx="38263">
                  <c:v>155.529</c:v>
                </c:pt>
                <c:pt idx="38264">
                  <c:v>155.29500000000002</c:v>
                </c:pt>
                <c:pt idx="38265">
                  <c:v>155.06100000000001</c:v>
                </c:pt>
                <c:pt idx="38266">
                  <c:v>154.828</c:v>
                </c:pt>
                <c:pt idx="38267">
                  <c:v>154.59399999999999</c:v>
                </c:pt>
                <c:pt idx="38268">
                  <c:v>154.36099999999999</c:v>
                </c:pt>
                <c:pt idx="38269">
                  <c:v>155.12700000000001</c:v>
                </c:pt>
                <c:pt idx="38270">
                  <c:v>154.893</c:v>
                </c:pt>
                <c:pt idx="38271">
                  <c:v>154.66</c:v>
                </c:pt>
                <c:pt idx="38272">
                  <c:v>154.42600000000002</c:v>
                </c:pt>
                <c:pt idx="38273">
                  <c:v>154.19300000000001</c:v>
                </c:pt>
                <c:pt idx="38274">
                  <c:v>153.959</c:v>
                </c:pt>
                <c:pt idx="38275">
                  <c:v>153.72499999999999</c:v>
                </c:pt>
                <c:pt idx="38276">
                  <c:v>155.49199999999999</c:v>
                </c:pt>
                <c:pt idx="38277">
                  <c:v>155.25800000000001</c:v>
                </c:pt>
                <c:pt idx="38278">
                  <c:v>155.02500000000001</c:v>
                </c:pt>
                <c:pt idx="38279">
                  <c:v>154.791</c:v>
                </c:pt>
                <c:pt idx="38280">
                  <c:v>154.55700000000002</c:v>
                </c:pt>
                <c:pt idx="38281">
                  <c:v>154.32400000000001</c:v>
                </c:pt>
                <c:pt idx="38282">
                  <c:v>155.09</c:v>
                </c:pt>
                <c:pt idx="38283">
                  <c:v>154.857</c:v>
                </c:pt>
                <c:pt idx="38284">
                  <c:v>154.62299999999999</c:v>
                </c:pt>
                <c:pt idx="38285">
                  <c:v>154.38900000000001</c:v>
                </c:pt>
                <c:pt idx="38286">
                  <c:v>154.15600000000001</c:v>
                </c:pt>
                <c:pt idx="38287">
                  <c:v>153.922</c:v>
                </c:pt>
                <c:pt idx="38288">
                  <c:v>153.68899999999999</c:v>
                </c:pt>
                <c:pt idx="38289">
                  <c:v>154.45500000000001</c:v>
                </c:pt>
                <c:pt idx="38290">
                  <c:v>154.221</c:v>
                </c:pt>
                <c:pt idx="38291">
                  <c:v>153.988</c:v>
                </c:pt>
                <c:pt idx="38292">
                  <c:v>153.75399999999999</c:v>
                </c:pt>
                <c:pt idx="38293">
                  <c:v>153.52100000000002</c:v>
                </c:pt>
                <c:pt idx="38294">
                  <c:v>153.28700000000001</c:v>
                </c:pt>
                <c:pt idx="38295">
                  <c:v>154.053</c:v>
                </c:pt>
                <c:pt idx="38296">
                  <c:v>153.82</c:v>
                </c:pt>
                <c:pt idx="38297">
                  <c:v>153.58600000000001</c:v>
                </c:pt>
                <c:pt idx="38298">
                  <c:v>153.35300000000001</c:v>
                </c:pt>
                <c:pt idx="38299">
                  <c:v>153.119</c:v>
                </c:pt>
                <c:pt idx="38300">
                  <c:v>152.88499999999999</c:v>
                </c:pt>
                <c:pt idx="38301">
                  <c:v>152.65200000000002</c:v>
                </c:pt>
                <c:pt idx="38302">
                  <c:v>154.41800000000001</c:v>
                </c:pt>
                <c:pt idx="38303">
                  <c:v>154.185</c:v>
                </c:pt>
                <c:pt idx="38304">
                  <c:v>153.95099999999999</c:v>
                </c:pt>
                <c:pt idx="38305">
                  <c:v>153.71700000000001</c:v>
                </c:pt>
                <c:pt idx="38306">
                  <c:v>153.48400000000001</c:v>
                </c:pt>
                <c:pt idx="38307">
                  <c:v>153.25</c:v>
                </c:pt>
                <c:pt idx="38308">
                  <c:v>154.017</c:v>
                </c:pt>
                <c:pt idx="38309">
                  <c:v>153.78300000000002</c:v>
                </c:pt>
                <c:pt idx="38310">
                  <c:v>153.54900000000001</c:v>
                </c:pt>
                <c:pt idx="38311">
                  <c:v>153.316</c:v>
                </c:pt>
                <c:pt idx="38312">
                  <c:v>153.08199999999999</c:v>
                </c:pt>
                <c:pt idx="38313">
                  <c:v>152.84899999999999</c:v>
                </c:pt>
                <c:pt idx="38314">
                  <c:v>152.61500000000001</c:v>
                </c:pt>
                <c:pt idx="38315">
                  <c:v>153.381</c:v>
                </c:pt>
                <c:pt idx="38316">
                  <c:v>153.148</c:v>
                </c:pt>
                <c:pt idx="38317">
                  <c:v>152.91400000000002</c:v>
                </c:pt>
                <c:pt idx="38318">
                  <c:v>152.68100000000001</c:v>
                </c:pt>
                <c:pt idx="38319">
                  <c:v>152.447</c:v>
                </c:pt>
                <c:pt idx="38320">
                  <c:v>152.21299999999999</c:v>
                </c:pt>
                <c:pt idx="38321">
                  <c:v>151.97999999999999</c:v>
                </c:pt>
                <c:pt idx="38322">
                  <c:v>152.74600000000001</c:v>
                </c:pt>
                <c:pt idx="38323">
                  <c:v>152.51300000000001</c:v>
                </c:pt>
                <c:pt idx="38324">
                  <c:v>152.279</c:v>
                </c:pt>
                <c:pt idx="38325">
                  <c:v>152.04500000000002</c:v>
                </c:pt>
                <c:pt idx="38326">
                  <c:v>151.81200000000001</c:v>
                </c:pt>
                <c:pt idx="38327">
                  <c:v>151.578</c:v>
                </c:pt>
                <c:pt idx="38328">
                  <c:v>153.345</c:v>
                </c:pt>
                <c:pt idx="38329">
                  <c:v>153.11099999999999</c:v>
                </c:pt>
                <c:pt idx="38330">
                  <c:v>152.87700000000001</c:v>
                </c:pt>
                <c:pt idx="38331">
                  <c:v>152.64400000000001</c:v>
                </c:pt>
                <c:pt idx="38332">
                  <c:v>152.41</c:v>
                </c:pt>
                <c:pt idx="38333">
                  <c:v>152.17699999999999</c:v>
                </c:pt>
                <c:pt idx="38334">
                  <c:v>151.94300000000001</c:v>
                </c:pt>
                <c:pt idx="38335">
                  <c:v>152.709</c:v>
                </c:pt>
                <c:pt idx="38336">
                  <c:v>152.476</c:v>
                </c:pt>
                <c:pt idx="38337">
                  <c:v>152.24199999999999</c:v>
                </c:pt>
                <c:pt idx="38338">
                  <c:v>152.00900000000001</c:v>
                </c:pt>
                <c:pt idx="38339">
                  <c:v>151.77500000000001</c:v>
                </c:pt>
                <c:pt idx="38340">
                  <c:v>151.541</c:v>
                </c:pt>
                <c:pt idx="38341">
                  <c:v>152.30799999999999</c:v>
                </c:pt>
                <c:pt idx="38342">
                  <c:v>152.07400000000001</c:v>
                </c:pt>
                <c:pt idx="38343">
                  <c:v>151.84100000000001</c:v>
                </c:pt>
                <c:pt idx="38344">
                  <c:v>151.607</c:v>
                </c:pt>
                <c:pt idx="38345">
                  <c:v>151.37299999999999</c:v>
                </c:pt>
                <c:pt idx="38346">
                  <c:v>151.14000000000001</c:v>
                </c:pt>
                <c:pt idx="38347">
                  <c:v>150.90600000000001</c:v>
                </c:pt>
                <c:pt idx="38348">
                  <c:v>151.673</c:v>
                </c:pt>
                <c:pt idx="38349">
                  <c:v>151.43899999999999</c:v>
                </c:pt>
                <c:pt idx="38350">
                  <c:v>151.20500000000001</c:v>
                </c:pt>
                <c:pt idx="38351">
                  <c:v>150.97200000000001</c:v>
                </c:pt>
                <c:pt idx="38352">
                  <c:v>150.738</c:v>
                </c:pt>
                <c:pt idx="38353">
                  <c:v>150.505</c:v>
                </c:pt>
                <c:pt idx="38354">
                  <c:v>152.27100000000002</c:v>
                </c:pt>
                <c:pt idx="38355">
                  <c:v>152.03700000000001</c:v>
                </c:pt>
                <c:pt idx="38356">
                  <c:v>151.804</c:v>
                </c:pt>
                <c:pt idx="38357">
                  <c:v>151.57</c:v>
                </c:pt>
                <c:pt idx="38358">
                  <c:v>151.33699999999999</c:v>
                </c:pt>
                <c:pt idx="38359">
                  <c:v>151.10300000000001</c:v>
                </c:pt>
                <c:pt idx="38360">
                  <c:v>150.869</c:v>
                </c:pt>
                <c:pt idx="38361">
                  <c:v>151.636</c:v>
                </c:pt>
                <c:pt idx="38362">
                  <c:v>151.40200000000002</c:v>
                </c:pt>
                <c:pt idx="38363">
                  <c:v>151.16900000000001</c:v>
                </c:pt>
                <c:pt idx="38364">
                  <c:v>150.935</c:v>
                </c:pt>
                <c:pt idx="38365">
                  <c:v>150.70099999999999</c:v>
                </c:pt>
                <c:pt idx="38366">
                  <c:v>150.46799999999999</c:v>
                </c:pt>
                <c:pt idx="38367">
                  <c:v>150.23400000000001</c:v>
                </c:pt>
                <c:pt idx="38368">
                  <c:v>151.001</c:v>
                </c:pt>
                <c:pt idx="38369">
                  <c:v>150.767</c:v>
                </c:pt>
                <c:pt idx="38370">
                  <c:v>150.53300000000002</c:v>
                </c:pt>
                <c:pt idx="38371">
                  <c:v>150.30000000000001</c:v>
                </c:pt>
                <c:pt idx="38372">
                  <c:v>150.066</c:v>
                </c:pt>
                <c:pt idx="38373">
                  <c:v>149.833</c:v>
                </c:pt>
                <c:pt idx="38374">
                  <c:v>150.59899999999999</c:v>
                </c:pt>
                <c:pt idx="38375">
                  <c:v>150.36500000000001</c:v>
                </c:pt>
                <c:pt idx="38376">
                  <c:v>150.13200000000001</c:v>
                </c:pt>
                <c:pt idx="38377">
                  <c:v>149.898</c:v>
                </c:pt>
                <c:pt idx="38378">
                  <c:v>149.66499999999999</c:v>
                </c:pt>
                <c:pt idx="38379">
                  <c:v>149.43100000000001</c:v>
                </c:pt>
                <c:pt idx="38380">
                  <c:v>149.197</c:v>
                </c:pt>
                <c:pt idx="38381">
                  <c:v>150.964</c:v>
                </c:pt>
                <c:pt idx="38382">
                  <c:v>150.72999999999999</c:v>
                </c:pt>
                <c:pt idx="38383">
                  <c:v>150.49700000000001</c:v>
                </c:pt>
                <c:pt idx="38384">
                  <c:v>150.26300000000001</c:v>
                </c:pt>
                <c:pt idx="38385">
                  <c:v>150.029</c:v>
                </c:pt>
                <c:pt idx="38386">
                  <c:v>149.79599999999999</c:v>
                </c:pt>
                <c:pt idx="38387">
                  <c:v>150.56200000000001</c:v>
                </c:pt>
                <c:pt idx="38388">
                  <c:v>150.32900000000001</c:v>
                </c:pt>
                <c:pt idx="38389">
                  <c:v>150.095</c:v>
                </c:pt>
                <c:pt idx="38390">
                  <c:v>149.86099999999999</c:v>
                </c:pt>
                <c:pt idx="38391">
                  <c:v>149.62800000000001</c:v>
                </c:pt>
                <c:pt idx="38392">
                  <c:v>149.39400000000001</c:v>
                </c:pt>
                <c:pt idx="38393">
                  <c:v>149.161</c:v>
                </c:pt>
                <c:pt idx="38394">
                  <c:v>149.92699999999999</c:v>
                </c:pt>
                <c:pt idx="38395">
                  <c:v>149.69300000000001</c:v>
                </c:pt>
                <c:pt idx="38396">
                  <c:v>149.46</c:v>
                </c:pt>
                <c:pt idx="38397">
                  <c:v>149.226</c:v>
                </c:pt>
                <c:pt idx="38398">
                  <c:v>148.99299999999999</c:v>
                </c:pt>
                <c:pt idx="38399">
                  <c:v>148.75900000000001</c:v>
                </c:pt>
                <c:pt idx="38400">
                  <c:v>149.52500000000001</c:v>
                </c:pt>
                <c:pt idx="38401">
                  <c:v>149.292</c:v>
                </c:pt>
                <c:pt idx="38402">
                  <c:v>149.05799999999999</c:v>
                </c:pt>
                <c:pt idx="38403">
                  <c:v>148.82500000000002</c:v>
                </c:pt>
                <c:pt idx="38404">
                  <c:v>148.59100000000001</c:v>
                </c:pt>
                <c:pt idx="38405">
                  <c:v>148.357</c:v>
                </c:pt>
                <c:pt idx="38406">
                  <c:v>148.124</c:v>
                </c:pt>
                <c:pt idx="38407">
                  <c:v>149.89000000000001</c:v>
                </c:pt>
                <c:pt idx="38408">
                  <c:v>149.65700000000001</c:v>
                </c:pt>
                <c:pt idx="38409">
                  <c:v>149.423</c:v>
                </c:pt>
                <c:pt idx="38410">
                  <c:v>149.18899999999999</c:v>
                </c:pt>
                <c:pt idx="38411">
                  <c:v>148.95600000000002</c:v>
                </c:pt>
                <c:pt idx="38412">
                  <c:v>148.72200000000001</c:v>
                </c:pt>
                <c:pt idx="38413">
                  <c:v>148.489</c:v>
                </c:pt>
                <c:pt idx="38414">
                  <c:v>149.255</c:v>
                </c:pt>
                <c:pt idx="38415">
                  <c:v>149.02100000000002</c:v>
                </c:pt>
                <c:pt idx="38416">
                  <c:v>148.78800000000001</c:v>
                </c:pt>
                <c:pt idx="38417">
                  <c:v>148.554</c:v>
                </c:pt>
                <c:pt idx="38418">
                  <c:v>148.321</c:v>
                </c:pt>
                <c:pt idx="38419">
                  <c:v>148.08699999999999</c:v>
                </c:pt>
                <c:pt idx="38420">
                  <c:v>148.85300000000001</c:v>
                </c:pt>
                <c:pt idx="38421">
                  <c:v>148.62</c:v>
                </c:pt>
                <c:pt idx="38422">
                  <c:v>148.386</c:v>
                </c:pt>
                <c:pt idx="38423">
                  <c:v>148.15299999999999</c:v>
                </c:pt>
                <c:pt idx="38424">
                  <c:v>147.91900000000001</c:v>
                </c:pt>
                <c:pt idx="38425">
                  <c:v>147.685</c:v>
                </c:pt>
                <c:pt idx="38426">
                  <c:v>147.452</c:v>
                </c:pt>
                <c:pt idx="38427">
                  <c:v>148.21799999999999</c:v>
                </c:pt>
                <c:pt idx="38428">
                  <c:v>147.98500000000001</c:v>
                </c:pt>
                <c:pt idx="38429">
                  <c:v>147.751</c:v>
                </c:pt>
                <c:pt idx="38430">
                  <c:v>147.517</c:v>
                </c:pt>
                <c:pt idx="38431">
                  <c:v>147.28399999999999</c:v>
                </c:pt>
                <c:pt idx="38432">
                  <c:v>147.05000000000001</c:v>
                </c:pt>
                <c:pt idx="38433">
                  <c:v>148.81700000000001</c:v>
                </c:pt>
                <c:pt idx="38434">
                  <c:v>148.583</c:v>
                </c:pt>
                <c:pt idx="38435">
                  <c:v>148.34899999999999</c:v>
                </c:pt>
                <c:pt idx="38436">
                  <c:v>148.11600000000001</c:v>
                </c:pt>
                <c:pt idx="38437">
                  <c:v>147.88200000000001</c:v>
                </c:pt>
                <c:pt idx="38438">
                  <c:v>147.649</c:v>
                </c:pt>
                <c:pt idx="38439">
                  <c:v>147.41499999999999</c:v>
                </c:pt>
                <c:pt idx="38440">
                  <c:v>148.18100000000001</c:v>
                </c:pt>
                <c:pt idx="38441">
                  <c:v>147.94800000000001</c:v>
                </c:pt>
                <c:pt idx="38442">
                  <c:v>147.714</c:v>
                </c:pt>
                <c:pt idx="38443">
                  <c:v>147.48099999999999</c:v>
                </c:pt>
                <c:pt idx="38444">
                  <c:v>147.24700000000001</c:v>
                </c:pt>
                <c:pt idx="38445">
                  <c:v>147.01300000000001</c:v>
                </c:pt>
                <c:pt idx="38446">
                  <c:v>147.78</c:v>
                </c:pt>
                <c:pt idx="38447">
                  <c:v>147.54599999999999</c:v>
                </c:pt>
                <c:pt idx="38448">
                  <c:v>147.31300000000002</c:v>
                </c:pt>
                <c:pt idx="38449">
                  <c:v>147.07900000000001</c:v>
                </c:pt>
                <c:pt idx="38450">
                  <c:v>146.845</c:v>
                </c:pt>
                <c:pt idx="38451">
                  <c:v>146.61199999999999</c:v>
                </c:pt>
                <c:pt idx="38452">
                  <c:v>146.37800000000001</c:v>
                </c:pt>
                <c:pt idx="38453">
                  <c:v>147.14500000000001</c:v>
                </c:pt>
                <c:pt idx="38454">
                  <c:v>146.911</c:v>
                </c:pt>
                <c:pt idx="38455">
                  <c:v>146.67699999999999</c:v>
                </c:pt>
                <c:pt idx="38456">
                  <c:v>146.44400000000002</c:v>
                </c:pt>
                <c:pt idx="38457">
                  <c:v>146.21</c:v>
                </c:pt>
                <c:pt idx="38458">
                  <c:v>145.977</c:v>
                </c:pt>
                <c:pt idx="38459">
                  <c:v>147.74299999999999</c:v>
                </c:pt>
                <c:pt idx="38460">
                  <c:v>147.50900000000001</c:v>
                </c:pt>
                <c:pt idx="38461">
                  <c:v>147.27600000000001</c:v>
                </c:pt>
                <c:pt idx="38462">
                  <c:v>147.042</c:v>
                </c:pt>
                <c:pt idx="38463">
                  <c:v>146.809</c:v>
                </c:pt>
                <c:pt idx="38464">
                  <c:v>146.57500000000002</c:v>
                </c:pt>
                <c:pt idx="38465">
                  <c:v>146.34100000000001</c:v>
                </c:pt>
                <c:pt idx="38466">
                  <c:v>147.108</c:v>
                </c:pt>
                <c:pt idx="38467">
                  <c:v>146.874</c:v>
                </c:pt>
                <c:pt idx="38468">
                  <c:v>146.64099999999999</c:v>
                </c:pt>
                <c:pt idx="38469">
                  <c:v>146.40700000000001</c:v>
                </c:pt>
                <c:pt idx="38470">
                  <c:v>146.173</c:v>
                </c:pt>
                <c:pt idx="38471">
                  <c:v>145.94</c:v>
                </c:pt>
                <c:pt idx="38472">
                  <c:v>145.70599999999999</c:v>
                </c:pt>
                <c:pt idx="38473">
                  <c:v>146.47300000000001</c:v>
                </c:pt>
                <c:pt idx="38474">
                  <c:v>146.239</c:v>
                </c:pt>
                <c:pt idx="38475">
                  <c:v>146.005</c:v>
                </c:pt>
                <c:pt idx="38476">
                  <c:v>145.77199999999999</c:v>
                </c:pt>
                <c:pt idx="38477">
                  <c:v>145.53800000000001</c:v>
                </c:pt>
                <c:pt idx="38478">
                  <c:v>145.30500000000001</c:v>
                </c:pt>
                <c:pt idx="38479">
                  <c:v>146.071</c:v>
                </c:pt>
                <c:pt idx="38480">
                  <c:v>145.83699999999999</c:v>
                </c:pt>
                <c:pt idx="38481">
                  <c:v>145.60400000000001</c:v>
                </c:pt>
                <c:pt idx="38482">
                  <c:v>145.37</c:v>
                </c:pt>
                <c:pt idx="38483">
                  <c:v>145.137</c:v>
                </c:pt>
                <c:pt idx="38484">
                  <c:v>144.90299999999999</c:v>
                </c:pt>
                <c:pt idx="38485">
                  <c:v>144.66900000000001</c:v>
                </c:pt>
                <c:pt idx="38486">
                  <c:v>146.43600000000001</c:v>
                </c:pt>
                <c:pt idx="38487">
                  <c:v>146.202</c:v>
                </c:pt>
                <c:pt idx="38488">
                  <c:v>145.96899999999999</c:v>
                </c:pt>
                <c:pt idx="38489">
                  <c:v>145.73500000000001</c:v>
                </c:pt>
                <c:pt idx="38490">
                  <c:v>145.501</c:v>
                </c:pt>
                <c:pt idx="38491">
                  <c:v>145.268</c:v>
                </c:pt>
                <c:pt idx="38492">
                  <c:v>146.03399999999999</c:v>
                </c:pt>
                <c:pt idx="38493">
                  <c:v>145.80100000000002</c:v>
                </c:pt>
                <c:pt idx="38494">
                  <c:v>145.56700000000001</c:v>
                </c:pt>
                <c:pt idx="38495">
                  <c:v>145.333</c:v>
                </c:pt>
                <c:pt idx="38496">
                  <c:v>145.1</c:v>
                </c:pt>
                <c:pt idx="38497">
                  <c:v>144.86600000000001</c:v>
                </c:pt>
                <c:pt idx="38498">
                  <c:v>144.63300000000001</c:v>
                </c:pt>
                <c:pt idx="38499">
                  <c:v>145.399</c:v>
                </c:pt>
                <c:pt idx="38500">
                  <c:v>145.16499999999999</c:v>
                </c:pt>
                <c:pt idx="38501">
                  <c:v>144.93200000000002</c:v>
                </c:pt>
                <c:pt idx="38502">
                  <c:v>144.69800000000001</c:v>
                </c:pt>
                <c:pt idx="38503">
                  <c:v>144.465</c:v>
                </c:pt>
                <c:pt idx="38504">
                  <c:v>144.23099999999999</c:v>
                </c:pt>
                <c:pt idx="38505">
                  <c:v>144.99700000000001</c:v>
                </c:pt>
                <c:pt idx="38506">
                  <c:v>144.76400000000001</c:v>
                </c:pt>
                <c:pt idx="38507">
                  <c:v>144.53</c:v>
                </c:pt>
                <c:pt idx="38508">
                  <c:v>144.297</c:v>
                </c:pt>
                <c:pt idx="38509">
                  <c:v>144.06300000000002</c:v>
                </c:pt>
                <c:pt idx="38510">
                  <c:v>143.82900000000001</c:v>
                </c:pt>
                <c:pt idx="38511">
                  <c:v>143.596</c:v>
                </c:pt>
                <c:pt idx="38512">
                  <c:v>145.36199999999999</c:v>
                </c:pt>
                <c:pt idx="38513">
                  <c:v>145.12899999999999</c:v>
                </c:pt>
                <c:pt idx="38514">
                  <c:v>144.89500000000001</c:v>
                </c:pt>
                <c:pt idx="38515">
                  <c:v>144.661</c:v>
                </c:pt>
                <c:pt idx="38516">
                  <c:v>144.428</c:v>
                </c:pt>
                <c:pt idx="38517">
                  <c:v>144.19400000000002</c:v>
                </c:pt>
                <c:pt idx="38518">
                  <c:v>143.96100000000001</c:v>
                </c:pt>
                <c:pt idx="38519">
                  <c:v>144.727</c:v>
                </c:pt>
                <c:pt idx="38520">
                  <c:v>144.49299999999999</c:v>
                </c:pt>
                <c:pt idx="38521">
                  <c:v>144.26</c:v>
                </c:pt>
                <c:pt idx="38522">
                  <c:v>144.02600000000001</c:v>
                </c:pt>
                <c:pt idx="38523">
                  <c:v>143.79300000000001</c:v>
                </c:pt>
                <c:pt idx="38524">
                  <c:v>143.559</c:v>
                </c:pt>
                <c:pt idx="38525">
                  <c:v>144.32500000000002</c:v>
                </c:pt>
                <c:pt idx="38526">
                  <c:v>144.09200000000001</c:v>
                </c:pt>
                <c:pt idx="38527">
                  <c:v>143.858</c:v>
                </c:pt>
                <c:pt idx="38528">
                  <c:v>143.625</c:v>
                </c:pt>
                <c:pt idx="38529">
                  <c:v>143.39099999999999</c:v>
                </c:pt>
                <c:pt idx="38530">
                  <c:v>143.15700000000001</c:v>
                </c:pt>
                <c:pt idx="38531">
                  <c:v>142.92400000000001</c:v>
                </c:pt>
                <c:pt idx="38532">
                  <c:v>143.69</c:v>
                </c:pt>
                <c:pt idx="38533">
                  <c:v>143.45699999999999</c:v>
                </c:pt>
                <c:pt idx="38534">
                  <c:v>143.22300000000001</c:v>
                </c:pt>
                <c:pt idx="38535">
                  <c:v>142.989</c:v>
                </c:pt>
                <c:pt idx="38536">
                  <c:v>142.756</c:v>
                </c:pt>
                <c:pt idx="38537">
                  <c:v>142.52199999999999</c:v>
                </c:pt>
                <c:pt idx="38538">
                  <c:v>144.28900000000002</c:v>
                </c:pt>
                <c:pt idx="38539">
                  <c:v>144.05500000000001</c:v>
                </c:pt>
                <c:pt idx="38540">
                  <c:v>143.821</c:v>
                </c:pt>
                <c:pt idx="38541">
                  <c:v>143.58799999999999</c:v>
                </c:pt>
                <c:pt idx="38542">
                  <c:v>143.35400000000001</c:v>
                </c:pt>
                <c:pt idx="38543">
                  <c:v>143.12100000000001</c:v>
                </c:pt>
                <c:pt idx="38544">
                  <c:v>142.887</c:v>
                </c:pt>
                <c:pt idx="38545">
                  <c:v>143.65299999999999</c:v>
                </c:pt>
                <c:pt idx="38546">
                  <c:v>143.42000000000002</c:v>
                </c:pt>
                <c:pt idx="38547">
                  <c:v>143.18600000000001</c:v>
                </c:pt>
                <c:pt idx="38548">
                  <c:v>142.953</c:v>
                </c:pt>
                <c:pt idx="38549">
                  <c:v>142.71899999999999</c:v>
                </c:pt>
                <c:pt idx="38550">
                  <c:v>142.48500000000001</c:v>
                </c:pt>
                <c:pt idx="38551">
                  <c:v>143.25200000000001</c:v>
                </c:pt>
                <c:pt idx="38552">
                  <c:v>143.018</c:v>
                </c:pt>
                <c:pt idx="38553">
                  <c:v>142.785</c:v>
                </c:pt>
                <c:pt idx="38554">
                  <c:v>142.55100000000002</c:v>
                </c:pt>
                <c:pt idx="38555">
                  <c:v>142.31700000000001</c:v>
                </c:pt>
                <c:pt idx="38556">
                  <c:v>142.084</c:v>
                </c:pt>
                <c:pt idx="38557">
                  <c:v>141.85</c:v>
                </c:pt>
                <c:pt idx="38558">
                  <c:v>142.61699999999999</c:v>
                </c:pt>
                <c:pt idx="38559">
                  <c:v>142.38300000000001</c:v>
                </c:pt>
                <c:pt idx="38560">
                  <c:v>142.149</c:v>
                </c:pt>
                <c:pt idx="38561">
                  <c:v>141.916</c:v>
                </c:pt>
                <c:pt idx="38562">
                  <c:v>141.68200000000002</c:v>
                </c:pt>
                <c:pt idx="38563">
                  <c:v>141.44900000000001</c:v>
                </c:pt>
                <c:pt idx="38564">
                  <c:v>141.215</c:v>
                </c:pt>
                <c:pt idx="38565">
                  <c:v>142.98099999999999</c:v>
                </c:pt>
                <c:pt idx="38566">
                  <c:v>142.74799999999999</c:v>
                </c:pt>
                <c:pt idx="38567">
                  <c:v>142.51400000000001</c:v>
                </c:pt>
                <c:pt idx="38568">
                  <c:v>142.28100000000001</c:v>
                </c:pt>
                <c:pt idx="38569">
                  <c:v>142.047</c:v>
                </c:pt>
                <c:pt idx="38570">
                  <c:v>141.81300000000002</c:v>
                </c:pt>
                <c:pt idx="38571">
                  <c:v>142.58000000000001</c:v>
                </c:pt>
                <c:pt idx="38572">
                  <c:v>142.346</c:v>
                </c:pt>
                <c:pt idx="38573">
                  <c:v>142.113</c:v>
                </c:pt>
                <c:pt idx="38574">
                  <c:v>141.87899999999999</c:v>
                </c:pt>
                <c:pt idx="38575">
                  <c:v>141.64500000000001</c:v>
                </c:pt>
                <c:pt idx="38576">
                  <c:v>141.41200000000001</c:v>
                </c:pt>
                <c:pt idx="38577">
                  <c:v>141.178</c:v>
                </c:pt>
                <c:pt idx="38578">
                  <c:v>141.94499999999999</c:v>
                </c:pt>
                <c:pt idx="38579">
                  <c:v>141.71100000000001</c:v>
                </c:pt>
                <c:pt idx="38580">
                  <c:v>141.477</c:v>
                </c:pt>
                <c:pt idx="38581">
                  <c:v>141.244</c:v>
                </c:pt>
                <c:pt idx="38582">
                  <c:v>141.01</c:v>
                </c:pt>
                <c:pt idx="38583">
                  <c:v>140.77700000000002</c:v>
                </c:pt>
                <c:pt idx="38584">
                  <c:v>141.54300000000001</c:v>
                </c:pt>
                <c:pt idx="38585">
                  <c:v>141.309</c:v>
                </c:pt>
                <c:pt idx="38586">
                  <c:v>141.07599999999999</c:v>
                </c:pt>
                <c:pt idx="38587">
                  <c:v>140.84200000000001</c:v>
                </c:pt>
                <c:pt idx="38588">
                  <c:v>140.60900000000001</c:v>
                </c:pt>
                <c:pt idx="38589">
                  <c:v>140.375</c:v>
                </c:pt>
                <c:pt idx="38590">
                  <c:v>140.14099999999999</c:v>
                </c:pt>
                <c:pt idx="38591">
                  <c:v>141.90800000000002</c:v>
                </c:pt>
                <c:pt idx="38592">
                  <c:v>141.67400000000001</c:v>
                </c:pt>
                <c:pt idx="38593">
                  <c:v>141.441</c:v>
                </c:pt>
                <c:pt idx="38594">
                  <c:v>141.20699999999999</c:v>
                </c:pt>
                <c:pt idx="38595">
                  <c:v>140.97300000000001</c:v>
                </c:pt>
                <c:pt idx="38596">
                  <c:v>140.74</c:v>
                </c:pt>
                <c:pt idx="38597">
                  <c:v>141.506</c:v>
                </c:pt>
                <c:pt idx="38598">
                  <c:v>141.273</c:v>
                </c:pt>
                <c:pt idx="38599">
                  <c:v>141.03900000000002</c:v>
                </c:pt>
                <c:pt idx="38600">
                  <c:v>140.80500000000001</c:v>
                </c:pt>
                <c:pt idx="38601">
                  <c:v>140.572</c:v>
                </c:pt>
                <c:pt idx="38602">
                  <c:v>140.33799999999999</c:v>
                </c:pt>
                <c:pt idx="38603">
                  <c:v>140.10499999999999</c:v>
                </c:pt>
                <c:pt idx="38604">
                  <c:v>140.87100000000001</c:v>
                </c:pt>
                <c:pt idx="38605">
                  <c:v>140.637</c:v>
                </c:pt>
                <c:pt idx="38606">
                  <c:v>140.404</c:v>
                </c:pt>
                <c:pt idx="38607">
                  <c:v>140.17000000000002</c:v>
                </c:pt>
                <c:pt idx="38608">
                  <c:v>139.93700000000001</c:v>
                </c:pt>
                <c:pt idx="38609">
                  <c:v>139.703</c:v>
                </c:pt>
                <c:pt idx="38610">
                  <c:v>140.46899999999999</c:v>
                </c:pt>
                <c:pt idx="38611">
                  <c:v>140.23599999999999</c:v>
                </c:pt>
                <c:pt idx="38612">
                  <c:v>140.00200000000001</c:v>
                </c:pt>
                <c:pt idx="38613">
                  <c:v>139.76900000000001</c:v>
                </c:pt>
                <c:pt idx="38614">
                  <c:v>139.535</c:v>
                </c:pt>
                <c:pt idx="38615">
                  <c:v>139.30100000000002</c:v>
                </c:pt>
                <c:pt idx="38616">
                  <c:v>139.06800000000001</c:v>
                </c:pt>
                <c:pt idx="38617">
                  <c:v>140.834</c:v>
                </c:pt>
                <c:pt idx="38618">
                  <c:v>140.601</c:v>
                </c:pt>
                <c:pt idx="38619">
                  <c:v>140.36699999999999</c:v>
                </c:pt>
                <c:pt idx="38620">
                  <c:v>140.13300000000001</c:v>
                </c:pt>
                <c:pt idx="38621">
                  <c:v>139.9</c:v>
                </c:pt>
                <c:pt idx="38622">
                  <c:v>139.666</c:v>
                </c:pt>
                <c:pt idx="38623">
                  <c:v>139.43299999999999</c:v>
                </c:pt>
                <c:pt idx="38624">
                  <c:v>140.19900000000001</c:v>
                </c:pt>
                <c:pt idx="38625">
                  <c:v>139.965</c:v>
                </c:pt>
                <c:pt idx="38626">
                  <c:v>139.732</c:v>
                </c:pt>
                <c:pt idx="38627">
                  <c:v>139.49799999999999</c:v>
                </c:pt>
                <c:pt idx="38628">
                  <c:v>139.26500000000001</c:v>
                </c:pt>
                <c:pt idx="38629">
                  <c:v>139.03100000000001</c:v>
                </c:pt>
                <c:pt idx="38630">
                  <c:v>139.797</c:v>
                </c:pt>
                <c:pt idx="38631">
                  <c:v>139.56399999999999</c:v>
                </c:pt>
                <c:pt idx="38632">
                  <c:v>139.33000000000001</c:v>
                </c:pt>
                <c:pt idx="38633">
                  <c:v>139.09700000000001</c:v>
                </c:pt>
                <c:pt idx="38634">
                  <c:v>138.863</c:v>
                </c:pt>
                <c:pt idx="38635">
                  <c:v>138.62899999999999</c:v>
                </c:pt>
                <c:pt idx="38636">
                  <c:v>138.39600000000002</c:v>
                </c:pt>
                <c:pt idx="38637">
                  <c:v>139.16200000000001</c:v>
                </c:pt>
                <c:pt idx="38638">
                  <c:v>138.929</c:v>
                </c:pt>
                <c:pt idx="38639">
                  <c:v>138.69499999999999</c:v>
                </c:pt>
                <c:pt idx="38640">
                  <c:v>138.46100000000001</c:v>
                </c:pt>
                <c:pt idx="38641">
                  <c:v>138.22800000000001</c:v>
                </c:pt>
                <c:pt idx="38642">
                  <c:v>137.994</c:v>
                </c:pt>
                <c:pt idx="38643">
                  <c:v>139.761</c:v>
                </c:pt>
                <c:pt idx="38644">
                  <c:v>139.52700000000002</c:v>
                </c:pt>
                <c:pt idx="38645">
                  <c:v>139.29300000000001</c:v>
                </c:pt>
                <c:pt idx="38646">
                  <c:v>139.06</c:v>
                </c:pt>
                <c:pt idx="38647">
                  <c:v>138.82599999999999</c:v>
                </c:pt>
                <c:pt idx="38648">
                  <c:v>138.59299999999999</c:v>
                </c:pt>
                <c:pt idx="38649">
                  <c:v>138.35900000000001</c:v>
                </c:pt>
                <c:pt idx="38650">
                  <c:v>139.125</c:v>
                </c:pt>
                <c:pt idx="38651">
                  <c:v>138.892</c:v>
                </c:pt>
                <c:pt idx="38652">
                  <c:v>138.65800000000002</c:v>
                </c:pt>
                <c:pt idx="38653">
                  <c:v>138.42500000000001</c:v>
                </c:pt>
                <c:pt idx="38654">
                  <c:v>138.191</c:v>
                </c:pt>
                <c:pt idx="38655">
                  <c:v>137.95699999999999</c:v>
                </c:pt>
                <c:pt idx="38656">
                  <c:v>138.72399999999999</c:v>
                </c:pt>
                <c:pt idx="38657">
                  <c:v>138.49</c:v>
                </c:pt>
                <c:pt idx="38658">
                  <c:v>138.25700000000001</c:v>
                </c:pt>
                <c:pt idx="38659">
                  <c:v>138.023</c:v>
                </c:pt>
                <c:pt idx="38660">
                  <c:v>137.78900000000002</c:v>
                </c:pt>
                <c:pt idx="38661">
                  <c:v>137.55600000000001</c:v>
                </c:pt>
                <c:pt idx="38662">
                  <c:v>137.322</c:v>
                </c:pt>
                <c:pt idx="38663">
                  <c:v>138.089</c:v>
                </c:pt>
                <c:pt idx="38664">
                  <c:v>137.85499999999999</c:v>
                </c:pt>
                <c:pt idx="38665">
                  <c:v>137.62100000000001</c:v>
                </c:pt>
                <c:pt idx="38666">
                  <c:v>137.38800000000001</c:v>
                </c:pt>
                <c:pt idx="38667">
                  <c:v>137.154</c:v>
                </c:pt>
                <c:pt idx="38668">
                  <c:v>136.92099999999999</c:v>
                </c:pt>
                <c:pt idx="38669">
                  <c:v>136.68700000000001</c:v>
                </c:pt>
                <c:pt idx="38670">
                  <c:v>138.453</c:v>
                </c:pt>
                <c:pt idx="38671">
                  <c:v>138.22</c:v>
                </c:pt>
                <c:pt idx="38672">
                  <c:v>137.98599999999999</c:v>
                </c:pt>
                <c:pt idx="38673">
                  <c:v>137.75300000000001</c:v>
                </c:pt>
                <c:pt idx="38674">
                  <c:v>137.51900000000001</c:v>
                </c:pt>
                <c:pt idx="38675">
                  <c:v>137.285</c:v>
                </c:pt>
                <c:pt idx="38676">
                  <c:v>138.05199999999999</c:v>
                </c:pt>
                <c:pt idx="38677">
                  <c:v>137.81800000000001</c:v>
                </c:pt>
                <c:pt idx="38678">
                  <c:v>137.58500000000001</c:v>
                </c:pt>
                <c:pt idx="38679">
                  <c:v>137.351</c:v>
                </c:pt>
                <c:pt idx="38680">
                  <c:v>137.11699999999999</c:v>
                </c:pt>
                <c:pt idx="38681">
                  <c:v>136.88400000000001</c:v>
                </c:pt>
                <c:pt idx="38682">
                  <c:v>136.65</c:v>
                </c:pt>
                <c:pt idx="38683">
                  <c:v>137.417</c:v>
                </c:pt>
                <c:pt idx="38684">
                  <c:v>137.18299999999999</c:v>
                </c:pt>
                <c:pt idx="38685">
                  <c:v>136.94900000000001</c:v>
                </c:pt>
                <c:pt idx="38686">
                  <c:v>136.71600000000001</c:v>
                </c:pt>
                <c:pt idx="38687">
                  <c:v>136.482</c:v>
                </c:pt>
                <c:pt idx="38688">
                  <c:v>136.249</c:v>
                </c:pt>
                <c:pt idx="38689">
                  <c:v>137.01500000000001</c:v>
                </c:pt>
                <c:pt idx="38690">
                  <c:v>136.78100000000001</c:v>
                </c:pt>
                <c:pt idx="38691">
                  <c:v>136.548</c:v>
                </c:pt>
                <c:pt idx="38692">
                  <c:v>136.31399999999999</c:v>
                </c:pt>
                <c:pt idx="38693">
                  <c:v>136.08099999999999</c:v>
                </c:pt>
                <c:pt idx="38694">
                  <c:v>135.84700000000001</c:v>
                </c:pt>
                <c:pt idx="38695">
                  <c:v>135.613</c:v>
                </c:pt>
                <c:pt idx="38696">
                  <c:v>137.38</c:v>
                </c:pt>
                <c:pt idx="38697">
                  <c:v>137.14600000000002</c:v>
                </c:pt>
                <c:pt idx="38698">
                  <c:v>136.91300000000001</c:v>
                </c:pt>
                <c:pt idx="38699">
                  <c:v>136.679</c:v>
                </c:pt>
                <c:pt idx="38700">
                  <c:v>136.44499999999999</c:v>
                </c:pt>
                <c:pt idx="38701">
                  <c:v>136.21199999999999</c:v>
                </c:pt>
                <c:pt idx="38702">
                  <c:v>136.97800000000001</c:v>
                </c:pt>
                <c:pt idx="38703">
                  <c:v>136.745</c:v>
                </c:pt>
                <c:pt idx="38704">
                  <c:v>136.511</c:v>
                </c:pt>
                <c:pt idx="38705">
                  <c:v>136.27700000000002</c:v>
                </c:pt>
                <c:pt idx="38706">
                  <c:v>136.04400000000001</c:v>
                </c:pt>
                <c:pt idx="38707">
                  <c:v>135.81</c:v>
                </c:pt>
                <c:pt idx="38708">
                  <c:v>135.577</c:v>
                </c:pt>
                <c:pt idx="38709">
                  <c:v>136.34299999999999</c:v>
                </c:pt>
                <c:pt idx="38710">
                  <c:v>136.10900000000001</c:v>
                </c:pt>
                <c:pt idx="38711">
                  <c:v>135.876</c:v>
                </c:pt>
                <c:pt idx="38712">
                  <c:v>135.642</c:v>
                </c:pt>
                <c:pt idx="38713">
                  <c:v>135.40899999999999</c:v>
                </c:pt>
                <c:pt idx="38714">
                  <c:v>135.17500000000001</c:v>
                </c:pt>
                <c:pt idx="38715">
                  <c:v>135.941</c:v>
                </c:pt>
                <c:pt idx="38716">
                  <c:v>135.708</c:v>
                </c:pt>
                <c:pt idx="38717">
                  <c:v>135.47399999999999</c:v>
                </c:pt>
                <c:pt idx="38718">
                  <c:v>135.24100000000001</c:v>
                </c:pt>
                <c:pt idx="38719">
                  <c:v>135.00700000000001</c:v>
                </c:pt>
                <c:pt idx="38720">
                  <c:v>134.773</c:v>
                </c:pt>
                <c:pt idx="38721">
                  <c:v>134.54</c:v>
                </c:pt>
                <c:pt idx="38722">
                  <c:v>136.30600000000001</c:v>
                </c:pt>
                <c:pt idx="38723">
                  <c:v>136.07300000000001</c:v>
                </c:pt>
                <c:pt idx="38724">
                  <c:v>135.839</c:v>
                </c:pt>
                <c:pt idx="38725">
                  <c:v>135.60499999999999</c:v>
                </c:pt>
                <c:pt idx="38726">
                  <c:v>135.37200000000001</c:v>
                </c:pt>
                <c:pt idx="38727">
                  <c:v>135.13800000000001</c:v>
                </c:pt>
                <c:pt idx="38728">
                  <c:v>134.905</c:v>
                </c:pt>
                <c:pt idx="38729">
                  <c:v>135.67099999999999</c:v>
                </c:pt>
                <c:pt idx="38730">
                  <c:v>135.43700000000001</c:v>
                </c:pt>
                <c:pt idx="38731">
                  <c:v>135.20400000000001</c:v>
                </c:pt>
                <c:pt idx="38732">
                  <c:v>134.97</c:v>
                </c:pt>
                <c:pt idx="38733">
                  <c:v>134.73699999999999</c:v>
                </c:pt>
                <c:pt idx="38734">
                  <c:v>134.50300000000001</c:v>
                </c:pt>
                <c:pt idx="38735">
                  <c:v>135.26900000000001</c:v>
                </c:pt>
                <c:pt idx="38736">
                  <c:v>135.036</c:v>
                </c:pt>
                <c:pt idx="38737">
                  <c:v>134.80199999999999</c:v>
                </c:pt>
                <c:pt idx="38738">
                  <c:v>134.56900000000002</c:v>
                </c:pt>
                <c:pt idx="38739">
                  <c:v>134.33500000000001</c:v>
                </c:pt>
                <c:pt idx="38740">
                  <c:v>134.101</c:v>
                </c:pt>
                <c:pt idx="38741">
                  <c:v>133.86799999999999</c:v>
                </c:pt>
                <c:pt idx="38742">
                  <c:v>134.63400000000001</c:v>
                </c:pt>
                <c:pt idx="38743">
                  <c:v>134.40100000000001</c:v>
                </c:pt>
                <c:pt idx="38744">
                  <c:v>134.167</c:v>
                </c:pt>
                <c:pt idx="38745">
                  <c:v>133.93299999999999</c:v>
                </c:pt>
                <c:pt idx="38746">
                  <c:v>133.69999999999999</c:v>
                </c:pt>
                <c:pt idx="38747">
                  <c:v>133.46600000000001</c:v>
                </c:pt>
                <c:pt idx="38748">
                  <c:v>135.233</c:v>
                </c:pt>
                <c:pt idx="38749">
                  <c:v>134.999</c:v>
                </c:pt>
                <c:pt idx="38750">
                  <c:v>134.76500000000001</c:v>
                </c:pt>
                <c:pt idx="38751">
                  <c:v>134.53200000000001</c:v>
                </c:pt>
                <c:pt idx="38752">
                  <c:v>134.298</c:v>
                </c:pt>
                <c:pt idx="38753">
                  <c:v>134.065</c:v>
                </c:pt>
                <c:pt idx="38754">
                  <c:v>133.83099999999999</c:v>
                </c:pt>
                <c:pt idx="38755">
                  <c:v>134.59700000000001</c:v>
                </c:pt>
                <c:pt idx="38756">
                  <c:v>134.364</c:v>
                </c:pt>
                <c:pt idx="38757">
                  <c:v>134.13</c:v>
                </c:pt>
                <c:pt idx="38758">
                  <c:v>133.89699999999999</c:v>
                </c:pt>
                <c:pt idx="38759">
                  <c:v>133.66300000000001</c:v>
                </c:pt>
                <c:pt idx="38760">
                  <c:v>133.429</c:v>
                </c:pt>
                <c:pt idx="38761">
                  <c:v>134.196</c:v>
                </c:pt>
                <c:pt idx="38762">
                  <c:v>133.96199999999999</c:v>
                </c:pt>
                <c:pt idx="38763">
                  <c:v>133.72900000000001</c:v>
                </c:pt>
                <c:pt idx="38764">
                  <c:v>133.495</c:v>
                </c:pt>
                <c:pt idx="38765">
                  <c:v>133.261</c:v>
                </c:pt>
                <c:pt idx="38766">
                  <c:v>133.02799999999999</c:v>
                </c:pt>
                <c:pt idx="38767">
                  <c:v>132.79400000000001</c:v>
                </c:pt>
                <c:pt idx="38768">
                  <c:v>133.56100000000001</c:v>
                </c:pt>
                <c:pt idx="38769">
                  <c:v>133.327</c:v>
                </c:pt>
                <c:pt idx="38770">
                  <c:v>133.09299999999999</c:v>
                </c:pt>
                <c:pt idx="38771">
                  <c:v>132.86000000000001</c:v>
                </c:pt>
                <c:pt idx="38772">
                  <c:v>132.626</c:v>
                </c:pt>
                <c:pt idx="38773">
                  <c:v>132.393</c:v>
                </c:pt>
                <c:pt idx="38774">
                  <c:v>132.15899999999999</c:v>
                </c:pt>
                <c:pt idx="38775">
                  <c:v>133.92500000000001</c:v>
                </c:pt>
                <c:pt idx="38776">
                  <c:v>133.69200000000001</c:v>
                </c:pt>
                <c:pt idx="38777">
                  <c:v>133.458</c:v>
                </c:pt>
                <c:pt idx="38778">
                  <c:v>133.22499999999999</c:v>
                </c:pt>
                <c:pt idx="38779">
                  <c:v>132.99100000000001</c:v>
                </c:pt>
                <c:pt idx="38780">
                  <c:v>132.75700000000001</c:v>
                </c:pt>
                <c:pt idx="38781">
                  <c:v>133.524</c:v>
                </c:pt>
                <c:pt idx="38782">
                  <c:v>133.29</c:v>
                </c:pt>
                <c:pt idx="38783">
                  <c:v>133.05700000000002</c:v>
                </c:pt>
                <c:pt idx="38784">
                  <c:v>132.82300000000001</c:v>
                </c:pt>
                <c:pt idx="38785">
                  <c:v>132.589</c:v>
                </c:pt>
                <c:pt idx="38786">
                  <c:v>132.35599999999999</c:v>
                </c:pt>
                <c:pt idx="38787">
                  <c:v>132.12200000000001</c:v>
                </c:pt>
                <c:pt idx="38788">
                  <c:v>132.88900000000001</c:v>
                </c:pt>
                <c:pt idx="38789">
                  <c:v>132.655</c:v>
                </c:pt>
                <c:pt idx="38790">
                  <c:v>132.42099999999999</c:v>
                </c:pt>
                <c:pt idx="38791">
                  <c:v>132.18800000000002</c:v>
                </c:pt>
                <c:pt idx="38792">
                  <c:v>131.95400000000001</c:v>
                </c:pt>
                <c:pt idx="38793">
                  <c:v>131.721</c:v>
                </c:pt>
                <c:pt idx="38794">
                  <c:v>132.48699999999999</c:v>
                </c:pt>
                <c:pt idx="38795">
                  <c:v>132.25300000000001</c:v>
                </c:pt>
                <c:pt idx="38796">
                  <c:v>132.02000000000001</c:v>
                </c:pt>
                <c:pt idx="38797">
                  <c:v>131.786</c:v>
                </c:pt>
                <c:pt idx="38798">
                  <c:v>131.553</c:v>
                </c:pt>
                <c:pt idx="38799">
                  <c:v>131.31900000000002</c:v>
                </c:pt>
                <c:pt idx="38800">
                  <c:v>131.08500000000001</c:v>
                </c:pt>
                <c:pt idx="38801">
                  <c:v>132.852</c:v>
                </c:pt>
                <c:pt idx="38802">
                  <c:v>132.61799999999999</c:v>
                </c:pt>
                <c:pt idx="38803">
                  <c:v>132.38499999999999</c:v>
                </c:pt>
                <c:pt idx="38804">
                  <c:v>132.15100000000001</c:v>
                </c:pt>
                <c:pt idx="38805">
                  <c:v>131.917</c:v>
                </c:pt>
                <c:pt idx="38806">
                  <c:v>131.684</c:v>
                </c:pt>
                <c:pt idx="38807">
                  <c:v>132.44999999999999</c:v>
                </c:pt>
                <c:pt idx="38808">
                  <c:v>132.21700000000001</c:v>
                </c:pt>
                <c:pt idx="38809">
                  <c:v>131.983</c:v>
                </c:pt>
                <c:pt idx="38810">
                  <c:v>131.749</c:v>
                </c:pt>
                <c:pt idx="38811">
                  <c:v>131.51599999999999</c:v>
                </c:pt>
                <c:pt idx="38812">
                  <c:v>131.28200000000001</c:v>
                </c:pt>
                <c:pt idx="38813">
                  <c:v>131.04900000000001</c:v>
                </c:pt>
                <c:pt idx="38814">
                  <c:v>131.815</c:v>
                </c:pt>
                <c:pt idx="38815">
                  <c:v>131.58099999999999</c:v>
                </c:pt>
                <c:pt idx="38816">
                  <c:v>131.34800000000001</c:v>
                </c:pt>
                <c:pt idx="38817">
                  <c:v>131.114</c:v>
                </c:pt>
                <c:pt idx="38818">
                  <c:v>130.881</c:v>
                </c:pt>
                <c:pt idx="38819">
                  <c:v>130.64699999999999</c:v>
                </c:pt>
                <c:pt idx="38820">
                  <c:v>130.41300000000001</c:v>
                </c:pt>
                <c:pt idx="38821">
                  <c:v>131.18</c:v>
                </c:pt>
                <c:pt idx="38822">
                  <c:v>130.946</c:v>
                </c:pt>
                <c:pt idx="38823">
                  <c:v>130.71299999999999</c:v>
                </c:pt>
                <c:pt idx="38824">
                  <c:v>130.47900000000001</c:v>
                </c:pt>
                <c:pt idx="38825">
                  <c:v>130.245</c:v>
                </c:pt>
                <c:pt idx="38826">
                  <c:v>130.012</c:v>
                </c:pt>
                <c:pt idx="38827">
                  <c:v>131.77799999999999</c:v>
                </c:pt>
                <c:pt idx="38828">
                  <c:v>131.54500000000002</c:v>
                </c:pt>
                <c:pt idx="38829">
                  <c:v>131.31100000000001</c:v>
                </c:pt>
                <c:pt idx="38830">
                  <c:v>131.077</c:v>
                </c:pt>
                <c:pt idx="38831">
                  <c:v>130.84399999999999</c:v>
                </c:pt>
                <c:pt idx="38832">
                  <c:v>130.61000000000001</c:v>
                </c:pt>
                <c:pt idx="38833">
                  <c:v>130.37700000000001</c:v>
                </c:pt>
                <c:pt idx="38834">
                  <c:v>131.143</c:v>
                </c:pt>
                <c:pt idx="38835">
                  <c:v>130.90899999999999</c:v>
                </c:pt>
                <c:pt idx="38836">
                  <c:v>130.67600000000002</c:v>
                </c:pt>
                <c:pt idx="38837">
                  <c:v>130.44200000000001</c:v>
                </c:pt>
                <c:pt idx="38838">
                  <c:v>130.209</c:v>
                </c:pt>
                <c:pt idx="38839">
                  <c:v>129.97499999999999</c:v>
                </c:pt>
                <c:pt idx="38840">
                  <c:v>130.74100000000001</c:v>
                </c:pt>
                <c:pt idx="38841">
                  <c:v>130.50800000000001</c:v>
                </c:pt>
                <c:pt idx="38842">
                  <c:v>130.274</c:v>
                </c:pt>
                <c:pt idx="38843">
                  <c:v>130.041</c:v>
                </c:pt>
                <c:pt idx="38844">
                  <c:v>129.80700000000002</c:v>
                </c:pt>
                <c:pt idx="38845">
                  <c:v>129.57300000000001</c:v>
                </c:pt>
                <c:pt idx="38846">
                  <c:v>129.34</c:v>
                </c:pt>
                <c:pt idx="38847">
                  <c:v>130.10599999999999</c:v>
                </c:pt>
                <c:pt idx="38848">
                  <c:v>129.87299999999999</c:v>
                </c:pt>
                <c:pt idx="38849">
                  <c:v>129.63900000000001</c:v>
                </c:pt>
                <c:pt idx="38850">
                  <c:v>129.405</c:v>
                </c:pt>
                <c:pt idx="38851">
                  <c:v>129.172</c:v>
                </c:pt>
                <c:pt idx="38852">
                  <c:v>128.93800000000002</c:v>
                </c:pt>
                <c:pt idx="38853">
                  <c:v>130.70500000000001</c:v>
                </c:pt>
                <c:pt idx="38854">
                  <c:v>130.471</c:v>
                </c:pt>
                <c:pt idx="38855">
                  <c:v>130.23699999999999</c:v>
                </c:pt>
                <c:pt idx="38856">
                  <c:v>130.00399999999999</c:v>
                </c:pt>
                <c:pt idx="38857">
                  <c:v>129.77000000000001</c:v>
                </c:pt>
                <c:pt idx="38858">
                  <c:v>129.53700000000001</c:v>
                </c:pt>
                <c:pt idx="38859">
                  <c:v>129.303</c:v>
                </c:pt>
                <c:pt idx="38860">
                  <c:v>130.06900000000002</c:v>
                </c:pt>
                <c:pt idx="38861">
                  <c:v>129.83600000000001</c:v>
                </c:pt>
                <c:pt idx="38862">
                  <c:v>129.602</c:v>
                </c:pt>
                <c:pt idx="38863">
                  <c:v>129.369</c:v>
                </c:pt>
                <c:pt idx="38864">
                  <c:v>129.13499999999999</c:v>
                </c:pt>
                <c:pt idx="38865">
                  <c:v>128.90100000000001</c:v>
                </c:pt>
                <c:pt idx="38866">
                  <c:v>129.66800000000001</c:v>
                </c:pt>
                <c:pt idx="38867">
                  <c:v>129.434</c:v>
                </c:pt>
                <c:pt idx="38868">
                  <c:v>129.20099999999999</c:v>
                </c:pt>
                <c:pt idx="38869">
                  <c:v>128.96700000000001</c:v>
                </c:pt>
                <c:pt idx="38870">
                  <c:v>128.733</c:v>
                </c:pt>
                <c:pt idx="38871">
                  <c:v>128.5</c:v>
                </c:pt>
                <c:pt idx="38872">
                  <c:v>128.26599999999999</c:v>
                </c:pt>
                <c:pt idx="38873">
                  <c:v>129.03300000000002</c:v>
                </c:pt>
                <c:pt idx="38874">
                  <c:v>128.79900000000001</c:v>
                </c:pt>
                <c:pt idx="38875">
                  <c:v>128.565</c:v>
                </c:pt>
                <c:pt idx="38876">
                  <c:v>128.33199999999999</c:v>
                </c:pt>
                <c:pt idx="38877">
                  <c:v>128.09800000000001</c:v>
                </c:pt>
                <c:pt idx="38878">
                  <c:v>127.86500000000001</c:v>
                </c:pt>
                <c:pt idx="38879">
                  <c:v>127.631</c:v>
                </c:pt>
                <c:pt idx="38880">
                  <c:v>129.39699999999999</c:v>
                </c:pt>
                <c:pt idx="38881">
                  <c:v>129.16400000000002</c:v>
                </c:pt>
                <c:pt idx="38882">
                  <c:v>128.93</c:v>
                </c:pt>
                <c:pt idx="38883">
                  <c:v>128.697</c:v>
                </c:pt>
                <c:pt idx="38884">
                  <c:v>128.46299999999999</c:v>
                </c:pt>
                <c:pt idx="38885">
                  <c:v>128.22900000000001</c:v>
                </c:pt>
                <c:pt idx="38886">
                  <c:v>128.99600000000001</c:v>
                </c:pt>
                <c:pt idx="38887">
                  <c:v>128.762</c:v>
                </c:pt>
                <c:pt idx="38888">
                  <c:v>128.529</c:v>
                </c:pt>
                <c:pt idx="38889">
                  <c:v>128.29500000000002</c:v>
                </c:pt>
                <c:pt idx="38890">
                  <c:v>128.06100000000001</c:v>
                </c:pt>
                <c:pt idx="38891">
                  <c:v>127.828</c:v>
                </c:pt>
                <c:pt idx="38892">
                  <c:v>127.59400000000001</c:v>
                </c:pt>
                <c:pt idx="38893">
                  <c:v>128.36099999999999</c:v>
                </c:pt>
                <c:pt idx="38894">
                  <c:v>128.12700000000001</c:v>
                </c:pt>
                <c:pt idx="38895">
                  <c:v>127.893</c:v>
                </c:pt>
                <c:pt idx="38896">
                  <c:v>127.66</c:v>
                </c:pt>
                <c:pt idx="38897">
                  <c:v>127.426</c:v>
                </c:pt>
                <c:pt idx="38898">
                  <c:v>127.193</c:v>
                </c:pt>
                <c:pt idx="38899">
                  <c:v>127.959</c:v>
                </c:pt>
                <c:pt idx="38900">
                  <c:v>127.72500000000001</c:v>
                </c:pt>
                <c:pt idx="38901">
                  <c:v>127.492</c:v>
                </c:pt>
                <c:pt idx="38902">
                  <c:v>127.258</c:v>
                </c:pt>
                <c:pt idx="38903">
                  <c:v>127.02500000000001</c:v>
                </c:pt>
                <c:pt idx="38904">
                  <c:v>126.791</c:v>
                </c:pt>
                <c:pt idx="38905">
                  <c:v>126.557</c:v>
                </c:pt>
                <c:pt idx="38906">
                  <c:v>128.32400000000001</c:v>
                </c:pt>
                <c:pt idx="38907">
                  <c:v>128.09</c:v>
                </c:pt>
                <c:pt idx="38908">
                  <c:v>127.857</c:v>
                </c:pt>
                <c:pt idx="38909">
                  <c:v>127.623</c:v>
                </c:pt>
                <c:pt idx="38910">
                  <c:v>127.389</c:v>
                </c:pt>
                <c:pt idx="38911">
                  <c:v>127.15600000000001</c:v>
                </c:pt>
                <c:pt idx="38912">
                  <c:v>127.922</c:v>
                </c:pt>
                <c:pt idx="38913">
                  <c:v>127.68900000000001</c:v>
                </c:pt>
                <c:pt idx="38914">
                  <c:v>127.455</c:v>
                </c:pt>
                <c:pt idx="38915">
                  <c:v>127.221</c:v>
                </c:pt>
                <c:pt idx="38916">
                  <c:v>126.988</c:v>
                </c:pt>
                <c:pt idx="38917">
                  <c:v>126.754</c:v>
                </c:pt>
                <c:pt idx="38918">
                  <c:v>126.521</c:v>
                </c:pt>
                <c:pt idx="38919">
                  <c:v>127.28700000000001</c:v>
                </c:pt>
                <c:pt idx="38920">
                  <c:v>127.053</c:v>
                </c:pt>
                <c:pt idx="38921">
                  <c:v>126.82000000000001</c:v>
                </c:pt>
                <c:pt idx="38922">
                  <c:v>126.586</c:v>
                </c:pt>
                <c:pt idx="38923">
                  <c:v>126.35300000000001</c:v>
                </c:pt>
                <c:pt idx="38924">
                  <c:v>126.119</c:v>
                </c:pt>
                <c:pt idx="38925">
                  <c:v>125.88500000000001</c:v>
                </c:pt>
                <c:pt idx="38926">
                  <c:v>126.652</c:v>
                </c:pt>
                <c:pt idx="38927">
                  <c:v>126.41800000000001</c:v>
                </c:pt>
                <c:pt idx="38928">
                  <c:v>126.185</c:v>
                </c:pt>
                <c:pt idx="38929">
                  <c:v>125.95100000000001</c:v>
                </c:pt>
                <c:pt idx="38930">
                  <c:v>125.717</c:v>
                </c:pt>
                <c:pt idx="38931">
                  <c:v>125.48400000000001</c:v>
                </c:pt>
                <c:pt idx="38932">
                  <c:v>127.25</c:v>
                </c:pt>
                <c:pt idx="38933">
                  <c:v>127.017</c:v>
                </c:pt>
                <c:pt idx="38934">
                  <c:v>126.783</c:v>
                </c:pt>
                <c:pt idx="38935">
                  <c:v>126.54900000000001</c:v>
                </c:pt>
                <c:pt idx="38936">
                  <c:v>126.316</c:v>
                </c:pt>
                <c:pt idx="38937">
                  <c:v>126.08200000000001</c:v>
                </c:pt>
                <c:pt idx="38938">
                  <c:v>125.849</c:v>
                </c:pt>
                <c:pt idx="38939">
                  <c:v>126.61500000000001</c:v>
                </c:pt>
                <c:pt idx="38940">
                  <c:v>126.381</c:v>
                </c:pt>
                <c:pt idx="38941">
                  <c:v>126.148</c:v>
                </c:pt>
                <c:pt idx="38942">
                  <c:v>125.914</c:v>
                </c:pt>
                <c:pt idx="38943">
                  <c:v>125.681</c:v>
                </c:pt>
                <c:pt idx="38944">
                  <c:v>125.447</c:v>
                </c:pt>
                <c:pt idx="38945">
                  <c:v>126.21300000000001</c:v>
                </c:pt>
                <c:pt idx="38946">
                  <c:v>125.98</c:v>
                </c:pt>
                <c:pt idx="38947">
                  <c:v>125.74600000000001</c:v>
                </c:pt>
                <c:pt idx="38948">
                  <c:v>125.51300000000001</c:v>
                </c:pt>
                <c:pt idx="38949">
                  <c:v>125.279</c:v>
                </c:pt>
                <c:pt idx="38950">
                  <c:v>125.045</c:v>
                </c:pt>
                <c:pt idx="38951">
                  <c:v>124.812</c:v>
                </c:pt>
                <c:pt idx="38952">
                  <c:v>125.578</c:v>
                </c:pt>
                <c:pt idx="38953">
                  <c:v>125.345</c:v>
                </c:pt>
                <c:pt idx="38954">
                  <c:v>125.111</c:v>
                </c:pt>
                <c:pt idx="38955">
                  <c:v>124.87700000000001</c:v>
                </c:pt>
                <c:pt idx="38956">
                  <c:v>124.64400000000001</c:v>
                </c:pt>
                <c:pt idx="38957">
                  <c:v>124.41</c:v>
                </c:pt>
                <c:pt idx="38958">
                  <c:v>126.17700000000001</c:v>
                </c:pt>
                <c:pt idx="38959">
                  <c:v>125.943</c:v>
                </c:pt>
                <c:pt idx="38960">
                  <c:v>125.709</c:v>
                </c:pt>
                <c:pt idx="38961">
                  <c:v>125.476</c:v>
                </c:pt>
                <c:pt idx="38962">
                  <c:v>125.242</c:v>
                </c:pt>
                <c:pt idx="38963">
                  <c:v>125.009</c:v>
                </c:pt>
                <c:pt idx="38964">
                  <c:v>124.77500000000001</c:v>
                </c:pt>
                <c:pt idx="38965">
                  <c:v>125.541</c:v>
                </c:pt>
                <c:pt idx="38966">
                  <c:v>125.30800000000001</c:v>
                </c:pt>
                <c:pt idx="38967">
                  <c:v>125.074</c:v>
                </c:pt>
                <c:pt idx="38968">
                  <c:v>124.84100000000001</c:v>
                </c:pt>
                <c:pt idx="38969">
                  <c:v>124.607</c:v>
                </c:pt>
                <c:pt idx="38970">
                  <c:v>124.373</c:v>
                </c:pt>
                <c:pt idx="38971">
                  <c:v>124.14</c:v>
                </c:pt>
                <c:pt idx="38972">
                  <c:v>124.90600000000001</c:v>
                </c:pt>
                <c:pt idx="38973">
                  <c:v>124.673</c:v>
                </c:pt>
                <c:pt idx="38974">
                  <c:v>124.43900000000001</c:v>
                </c:pt>
                <c:pt idx="38975">
                  <c:v>124.205</c:v>
                </c:pt>
                <c:pt idx="38976">
                  <c:v>123.97200000000001</c:v>
                </c:pt>
                <c:pt idx="38977">
                  <c:v>123.738</c:v>
                </c:pt>
                <c:pt idx="38978">
                  <c:v>124.50500000000001</c:v>
                </c:pt>
                <c:pt idx="38979">
                  <c:v>124.271</c:v>
                </c:pt>
                <c:pt idx="38980">
                  <c:v>124.03700000000001</c:v>
                </c:pt>
                <c:pt idx="38981">
                  <c:v>123.804</c:v>
                </c:pt>
                <c:pt idx="38982">
                  <c:v>123.57000000000001</c:v>
                </c:pt>
                <c:pt idx="38983">
                  <c:v>123.337</c:v>
                </c:pt>
                <c:pt idx="38984">
                  <c:v>123.10300000000001</c:v>
                </c:pt>
                <c:pt idx="38985">
                  <c:v>124.869</c:v>
                </c:pt>
                <c:pt idx="38986">
                  <c:v>124.636</c:v>
                </c:pt>
                <c:pt idx="38987">
                  <c:v>124.402</c:v>
                </c:pt>
                <c:pt idx="38988">
                  <c:v>124.169</c:v>
                </c:pt>
                <c:pt idx="38989">
                  <c:v>123.935</c:v>
                </c:pt>
                <c:pt idx="38990">
                  <c:v>123.70100000000001</c:v>
                </c:pt>
                <c:pt idx="38991">
                  <c:v>124.468</c:v>
                </c:pt>
                <c:pt idx="38992">
                  <c:v>124.23400000000001</c:v>
                </c:pt>
                <c:pt idx="38993">
                  <c:v>124.001</c:v>
                </c:pt>
                <c:pt idx="38994">
                  <c:v>123.767</c:v>
                </c:pt>
                <c:pt idx="38995">
                  <c:v>123.533</c:v>
                </c:pt>
                <c:pt idx="38996">
                  <c:v>123.3</c:v>
                </c:pt>
                <c:pt idx="38997">
                  <c:v>123.066</c:v>
                </c:pt>
                <c:pt idx="38998">
                  <c:v>123.833</c:v>
                </c:pt>
                <c:pt idx="38999">
                  <c:v>123.599</c:v>
                </c:pt>
                <c:pt idx="39000">
                  <c:v>123.36500000000001</c:v>
                </c:pt>
                <c:pt idx="39001">
                  <c:v>123.13200000000001</c:v>
                </c:pt>
                <c:pt idx="39002">
                  <c:v>122.898</c:v>
                </c:pt>
                <c:pt idx="39003">
                  <c:v>122.66500000000001</c:v>
                </c:pt>
                <c:pt idx="39004">
                  <c:v>123.431</c:v>
                </c:pt>
                <c:pt idx="39005">
                  <c:v>123.197</c:v>
                </c:pt>
                <c:pt idx="39006">
                  <c:v>122.964</c:v>
                </c:pt>
                <c:pt idx="39007">
                  <c:v>122.73</c:v>
                </c:pt>
                <c:pt idx="39008">
                  <c:v>122.497</c:v>
                </c:pt>
                <c:pt idx="39009">
                  <c:v>122.26300000000001</c:v>
                </c:pt>
                <c:pt idx="39010">
                  <c:v>122.029</c:v>
                </c:pt>
                <c:pt idx="39011">
                  <c:v>123.79600000000001</c:v>
                </c:pt>
                <c:pt idx="39012">
                  <c:v>123.562</c:v>
                </c:pt>
                <c:pt idx="39013">
                  <c:v>123.32900000000001</c:v>
                </c:pt>
                <c:pt idx="39014">
                  <c:v>123.095</c:v>
                </c:pt>
                <c:pt idx="39015">
                  <c:v>122.861</c:v>
                </c:pt>
                <c:pt idx="39016">
                  <c:v>122.628</c:v>
                </c:pt>
                <c:pt idx="39017">
                  <c:v>123.39400000000001</c:v>
                </c:pt>
                <c:pt idx="39018">
                  <c:v>123.161</c:v>
                </c:pt>
                <c:pt idx="39019">
                  <c:v>122.92700000000001</c:v>
                </c:pt>
                <c:pt idx="39020">
                  <c:v>122.693</c:v>
                </c:pt>
                <c:pt idx="39021">
                  <c:v>122.46000000000001</c:v>
                </c:pt>
                <c:pt idx="39022">
                  <c:v>122.226</c:v>
                </c:pt>
                <c:pt idx="39023">
                  <c:v>121.99300000000001</c:v>
                </c:pt>
                <c:pt idx="39024">
                  <c:v>122.759</c:v>
                </c:pt>
                <c:pt idx="39025">
                  <c:v>122.52500000000001</c:v>
                </c:pt>
                <c:pt idx="39026">
                  <c:v>122.292</c:v>
                </c:pt>
                <c:pt idx="39027">
                  <c:v>122.05800000000001</c:v>
                </c:pt>
                <c:pt idx="39028">
                  <c:v>121.825</c:v>
                </c:pt>
                <c:pt idx="39029">
                  <c:v>121.59100000000001</c:v>
                </c:pt>
                <c:pt idx="39030">
                  <c:v>121.357</c:v>
                </c:pt>
                <c:pt idx="39031">
                  <c:v>122.12400000000001</c:v>
                </c:pt>
                <c:pt idx="39032">
                  <c:v>121.89</c:v>
                </c:pt>
                <c:pt idx="39033">
                  <c:v>121.657</c:v>
                </c:pt>
                <c:pt idx="39034">
                  <c:v>121.423</c:v>
                </c:pt>
                <c:pt idx="39035">
                  <c:v>121.18900000000001</c:v>
                </c:pt>
                <c:pt idx="39036">
                  <c:v>120.956</c:v>
                </c:pt>
                <c:pt idx="39037">
                  <c:v>122.72200000000001</c:v>
                </c:pt>
                <c:pt idx="39038">
                  <c:v>122.489</c:v>
                </c:pt>
                <c:pt idx="39039">
                  <c:v>122.255</c:v>
                </c:pt>
                <c:pt idx="39040">
                  <c:v>122.021</c:v>
                </c:pt>
                <c:pt idx="39041">
                  <c:v>121.788</c:v>
                </c:pt>
                <c:pt idx="39042">
                  <c:v>121.554</c:v>
                </c:pt>
                <c:pt idx="39043">
                  <c:v>121.321</c:v>
                </c:pt>
                <c:pt idx="39044">
                  <c:v>122.087</c:v>
                </c:pt>
                <c:pt idx="39045">
                  <c:v>121.85300000000001</c:v>
                </c:pt>
                <c:pt idx="39046">
                  <c:v>121.62</c:v>
                </c:pt>
                <c:pt idx="39047">
                  <c:v>121.386</c:v>
                </c:pt>
                <c:pt idx="39048">
                  <c:v>121.15300000000001</c:v>
                </c:pt>
                <c:pt idx="39049">
                  <c:v>120.919</c:v>
                </c:pt>
                <c:pt idx="39050">
                  <c:v>121.685</c:v>
                </c:pt>
                <c:pt idx="39051">
                  <c:v>121.452</c:v>
                </c:pt>
                <c:pt idx="39052">
                  <c:v>121.218</c:v>
                </c:pt>
                <c:pt idx="39053">
                  <c:v>120.985</c:v>
                </c:pt>
                <c:pt idx="39054">
                  <c:v>120.751</c:v>
                </c:pt>
                <c:pt idx="39055">
                  <c:v>120.517</c:v>
                </c:pt>
                <c:pt idx="39056">
                  <c:v>120.28400000000001</c:v>
                </c:pt>
                <c:pt idx="39057">
                  <c:v>121.05</c:v>
                </c:pt>
                <c:pt idx="39058">
                  <c:v>120.81700000000001</c:v>
                </c:pt>
                <c:pt idx="39059">
                  <c:v>120.583</c:v>
                </c:pt>
                <c:pt idx="39060">
                  <c:v>120.349</c:v>
                </c:pt>
                <c:pt idx="39061">
                  <c:v>120.116</c:v>
                </c:pt>
                <c:pt idx="39062">
                  <c:v>119.88200000000001</c:v>
                </c:pt>
                <c:pt idx="39063">
                  <c:v>121.649</c:v>
                </c:pt>
                <c:pt idx="39064">
                  <c:v>121.41500000000001</c:v>
                </c:pt>
                <c:pt idx="39065">
                  <c:v>121.181</c:v>
                </c:pt>
                <c:pt idx="39066">
                  <c:v>120.94800000000001</c:v>
                </c:pt>
                <c:pt idx="39067">
                  <c:v>120.714</c:v>
                </c:pt>
                <c:pt idx="39068">
                  <c:v>120.48100000000001</c:v>
                </c:pt>
                <c:pt idx="39069">
                  <c:v>120.247</c:v>
                </c:pt>
                <c:pt idx="39070">
                  <c:v>121.01300000000001</c:v>
                </c:pt>
                <c:pt idx="39071">
                  <c:v>120.78</c:v>
                </c:pt>
                <c:pt idx="39072">
                  <c:v>120.54600000000001</c:v>
                </c:pt>
                <c:pt idx="39073">
                  <c:v>120.313</c:v>
                </c:pt>
                <c:pt idx="39074">
                  <c:v>120.07900000000001</c:v>
                </c:pt>
                <c:pt idx="39075">
                  <c:v>119.845</c:v>
                </c:pt>
                <c:pt idx="39076">
                  <c:v>119.61200000000001</c:v>
                </c:pt>
                <c:pt idx="39077">
                  <c:v>120.378</c:v>
                </c:pt>
                <c:pt idx="39078">
                  <c:v>120.145</c:v>
                </c:pt>
                <c:pt idx="39079">
                  <c:v>119.911</c:v>
                </c:pt>
                <c:pt idx="39080">
                  <c:v>119.67700000000001</c:v>
                </c:pt>
                <c:pt idx="39081">
                  <c:v>119.444</c:v>
                </c:pt>
                <c:pt idx="39082">
                  <c:v>119.21000000000001</c:v>
                </c:pt>
                <c:pt idx="39083">
                  <c:v>119.977</c:v>
                </c:pt>
                <c:pt idx="39084">
                  <c:v>119.74300000000001</c:v>
                </c:pt>
                <c:pt idx="39085">
                  <c:v>119.509</c:v>
                </c:pt>
                <c:pt idx="39086">
                  <c:v>119.276</c:v>
                </c:pt>
                <c:pt idx="39087">
                  <c:v>119.042</c:v>
                </c:pt>
                <c:pt idx="39088">
                  <c:v>118.809</c:v>
                </c:pt>
                <c:pt idx="39089">
                  <c:v>118.575</c:v>
                </c:pt>
                <c:pt idx="39090">
                  <c:v>120.34100000000001</c:v>
                </c:pt>
                <c:pt idx="39091">
                  <c:v>120.108</c:v>
                </c:pt>
                <c:pt idx="39092">
                  <c:v>119.87400000000001</c:v>
                </c:pt>
                <c:pt idx="39093">
                  <c:v>119.64100000000001</c:v>
                </c:pt>
                <c:pt idx="39094">
                  <c:v>119.407</c:v>
                </c:pt>
                <c:pt idx="39095">
                  <c:v>119.173</c:v>
                </c:pt>
                <c:pt idx="39096">
                  <c:v>119.94</c:v>
                </c:pt>
                <c:pt idx="39097">
                  <c:v>119.706</c:v>
                </c:pt>
                <c:pt idx="39098">
                  <c:v>119.473</c:v>
                </c:pt>
                <c:pt idx="39099">
                  <c:v>119.239</c:v>
                </c:pt>
                <c:pt idx="39100">
                  <c:v>119.005</c:v>
                </c:pt>
                <c:pt idx="39101">
                  <c:v>118.77200000000001</c:v>
                </c:pt>
                <c:pt idx="39102">
                  <c:v>118.538</c:v>
                </c:pt>
                <c:pt idx="39103">
                  <c:v>119.30500000000001</c:v>
                </c:pt>
                <c:pt idx="39104">
                  <c:v>119.071</c:v>
                </c:pt>
                <c:pt idx="39105">
                  <c:v>118.837</c:v>
                </c:pt>
                <c:pt idx="39106">
                  <c:v>118.604</c:v>
                </c:pt>
                <c:pt idx="39107">
                  <c:v>118.37</c:v>
                </c:pt>
                <c:pt idx="39108">
                  <c:v>118.137</c:v>
                </c:pt>
                <c:pt idx="39109">
                  <c:v>118.90300000000001</c:v>
                </c:pt>
                <c:pt idx="39110">
                  <c:v>118.669</c:v>
                </c:pt>
                <c:pt idx="39111">
                  <c:v>118.43600000000001</c:v>
                </c:pt>
                <c:pt idx="39112">
                  <c:v>118.202</c:v>
                </c:pt>
                <c:pt idx="39113">
                  <c:v>117.96900000000001</c:v>
                </c:pt>
                <c:pt idx="39114">
                  <c:v>117.735</c:v>
                </c:pt>
                <c:pt idx="39115">
                  <c:v>117.501</c:v>
                </c:pt>
                <c:pt idx="39116">
                  <c:v>119.268</c:v>
                </c:pt>
                <c:pt idx="39117">
                  <c:v>119.03400000000001</c:v>
                </c:pt>
                <c:pt idx="39118">
                  <c:v>118.801</c:v>
                </c:pt>
                <c:pt idx="39119">
                  <c:v>118.56700000000001</c:v>
                </c:pt>
                <c:pt idx="39120">
                  <c:v>118.333</c:v>
                </c:pt>
                <c:pt idx="39121">
                  <c:v>118.10000000000001</c:v>
                </c:pt>
                <c:pt idx="39122">
                  <c:v>118.866</c:v>
                </c:pt>
                <c:pt idx="39123">
                  <c:v>118.633</c:v>
                </c:pt>
                <c:pt idx="39124">
                  <c:v>118.399</c:v>
                </c:pt>
                <c:pt idx="39125">
                  <c:v>118.16500000000001</c:v>
                </c:pt>
                <c:pt idx="39126">
                  <c:v>117.932</c:v>
                </c:pt>
                <c:pt idx="39127">
                  <c:v>117.69800000000001</c:v>
                </c:pt>
                <c:pt idx="39128">
                  <c:v>117.465</c:v>
                </c:pt>
                <c:pt idx="39129">
                  <c:v>118.23100000000001</c:v>
                </c:pt>
                <c:pt idx="39130">
                  <c:v>117.997</c:v>
                </c:pt>
                <c:pt idx="39131">
                  <c:v>117.764</c:v>
                </c:pt>
                <c:pt idx="39132">
                  <c:v>117.53</c:v>
                </c:pt>
                <c:pt idx="39133">
                  <c:v>117.297</c:v>
                </c:pt>
                <c:pt idx="39134">
                  <c:v>117.063</c:v>
                </c:pt>
                <c:pt idx="39135">
                  <c:v>116.82900000000001</c:v>
                </c:pt>
                <c:pt idx="39136">
                  <c:v>117.596</c:v>
                </c:pt>
                <c:pt idx="39137">
                  <c:v>117.36200000000001</c:v>
                </c:pt>
                <c:pt idx="39138">
                  <c:v>117.129</c:v>
                </c:pt>
                <c:pt idx="39139">
                  <c:v>116.895</c:v>
                </c:pt>
                <c:pt idx="39140">
                  <c:v>116.661</c:v>
                </c:pt>
                <c:pt idx="39141">
                  <c:v>116.428</c:v>
                </c:pt>
                <c:pt idx="39142">
                  <c:v>118.194</c:v>
                </c:pt>
                <c:pt idx="39143">
                  <c:v>117.961</c:v>
                </c:pt>
                <c:pt idx="39144">
                  <c:v>117.727</c:v>
                </c:pt>
                <c:pt idx="39145">
                  <c:v>117.49300000000001</c:v>
                </c:pt>
                <c:pt idx="39146">
                  <c:v>117.26</c:v>
                </c:pt>
                <c:pt idx="39147">
                  <c:v>117.026</c:v>
                </c:pt>
                <c:pt idx="39148">
                  <c:v>116.79300000000001</c:v>
                </c:pt>
                <c:pt idx="39149">
                  <c:v>117.559</c:v>
                </c:pt>
                <c:pt idx="39150">
                  <c:v>117.325</c:v>
                </c:pt>
                <c:pt idx="39151">
                  <c:v>117.092</c:v>
                </c:pt>
                <c:pt idx="39152">
                  <c:v>116.858</c:v>
                </c:pt>
                <c:pt idx="39153">
                  <c:v>116.625</c:v>
                </c:pt>
                <c:pt idx="39154">
                  <c:v>116.39100000000001</c:v>
                </c:pt>
                <c:pt idx="39155">
                  <c:v>117.157</c:v>
                </c:pt>
                <c:pt idx="39156">
                  <c:v>116.92400000000001</c:v>
                </c:pt>
                <c:pt idx="39157">
                  <c:v>116.69</c:v>
                </c:pt>
                <c:pt idx="39158">
                  <c:v>116.45700000000001</c:v>
                </c:pt>
                <c:pt idx="39159">
                  <c:v>116.223</c:v>
                </c:pt>
                <c:pt idx="39160">
                  <c:v>115.989</c:v>
                </c:pt>
                <c:pt idx="39161">
                  <c:v>115.756</c:v>
                </c:pt>
                <c:pt idx="39162">
                  <c:v>116.52200000000001</c:v>
                </c:pt>
                <c:pt idx="39163">
                  <c:v>116.289</c:v>
                </c:pt>
                <c:pt idx="39164">
                  <c:v>116.05500000000001</c:v>
                </c:pt>
                <c:pt idx="39165">
                  <c:v>115.821</c:v>
                </c:pt>
                <c:pt idx="39166">
                  <c:v>115.58800000000001</c:v>
                </c:pt>
                <c:pt idx="39167">
                  <c:v>115.354</c:v>
                </c:pt>
                <c:pt idx="39168">
                  <c:v>117.12100000000001</c:v>
                </c:pt>
                <c:pt idx="39169">
                  <c:v>116.887</c:v>
                </c:pt>
                <c:pt idx="39170">
                  <c:v>116.65300000000001</c:v>
                </c:pt>
                <c:pt idx="39171">
                  <c:v>116.42</c:v>
                </c:pt>
                <c:pt idx="39172">
                  <c:v>116.18600000000001</c:v>
                </c:pt>
                <c:pt idx="39173">
                  <c:v>115.953</c:v>
                </c:pt>
                <c:pt idx="39174">
                  <c:v>115.71900000000001</c:v>
                </c:pt>
                <c:pt idx="39175">
                  <c:v>116.485</c:v>
                </c:pt>
                <c:pt idx="39176">
                  <c:v>116.252</c:v>
                </c:pt>
                <c:pt idx="39177">
                  <c:v>116.018</c:v>
                </c:pt>
                <c:pt idx="39178">
                  <c:v>115.785</c:v>
                </c:pt>
                <c:pt idx="39179">
                  <c:v>115.551</c:v>
                </c:pt>
                <c:pt idx="39180">
                  <c:v>115.31700000000001</c:v>
                </c:pt>
                <c:pt idx="39181">
                  <c:v>115.084</c:v>
                </c:pt>
                <c:pt idx="39182">
                  <c:v>115.85000000000001</c:v>
                </c:pt>
                <c:pt idx="39183">
                  <c:v>115.617</c:v>
                </c:pt>
                <c:pt idx="39184">
                  <c:v>115.383</c:v>
                </c:pt>
                <c:pt idx="39185">
                  <c:v>115.149</c:v>
                </c:pt>
                <c:pt idx="39186">
                  <c:v>114.916</c:v>
                </c:pt>
                <c:pt idx="39187">
                  <c:v>114.682</c:v>
                </c:pt>
                <c:pt idx="39188">
                  <c:v>115.449</c:v>
                </c:pt>
                <c:pt idx="39189">
                  <c:v>115.215</c:v>
                </c:pt>
                <c:pt idx="39190">
                  <c:v>114.98100000000001</c:v>
                </c:pt>
                <c:pt idx="39191">
                  <c:v>114.748</c:v>
                </c:pt>
                <c:pt idx="39192">
                  <c:v>114.514</c:v>
                </c:pt>
                <c:pt idx="39193">
                  <c:v>114.28100000000001</c:v>
                </c:pt>
                <c:pt idx="39194">
                  <c:v>114.047</c:v>
                </c:pt>
                <c:pt idx="39195">
                  <c:v>115.813</c:v>
                </c:pt>
                <c:pt idx="39196">
                  <c:v>115.58</c:v>
                </c:pt>
                <c:pt idx="39197">
                  <c:v>115.346</c:v>
                </c:pt>
                <c:pt idx="39198">
                  <c:v>115.113</c:v>
                </c:pt>
                <c:pt idx="39199">
                  <c:v>114.879</c:v>
                </c:pt>
                <c:pt idx="39200">
                  <c:v>114.645</c:v>
                </c:pt>
                <c:pt idx="39201">
                  <c:v>115.41200000000001</c:v>
                </c:pt>
                <c:pt idx="39202">
                  <c:v>115.178</c:v>
                </c:pt>
                <c:pt idx="39203">
                  <c:v>114.94500000000001</c:v>
                </c:pt>
                <c:pt idx="39204">
                  <c:v>114.711</c:v>
                </c:pt>
                <c:pt idx="39205">
                  <c:v>114.477</c:v>
                </c:pt>
                <c:pt idx="39206">
                  <c:v>114.244</c:v>
                </c:pt>
                <c:pt idx="39207">
                  <c:v>114.01</c:v>
                </c:pt>
                <c:pt idx="39208">
                  <c:v>114.777</c:v>
                </c:pt>
                <c:pt idx="39209">
                  <c:v>114.54300000000001</c:v>
                </c:pt>
                <c:pt idx="39210">
                  <c:v>114.309</c:v>
                </c:pt>
                <c:pt idx="39211">
                  <c:v>114.07600000000001</c:v>
                </c:pt>
                <c:pt idx="39212">
                  <c:v>113.842</c:v>
                </c:pt>
                <c:pt idx="39213">
                  <c:v>113.60900000000001</c:v>
                </c:pt>
                <c:pt idx="39214">
                  <c:v>114.375</c:v>
                </c:pt>
                <c:pt idx="39215">
                  <c:v>114.14100000000001</c:v>
                </c:pt>
                <c:pt idx="39216">
                  <c:v>113.908</c:v>
                </c:pt>
                <c:pt idx="39217">
                  <c:v>113.67400000000001</c:v>
                </c:pt>
                <c:pt idx="39218">
                  <c:v>113.441</c:v>
                </c:pt>
                <c:pt idx="39219">
                  <c:v>113.20700000000001</c:v>
                </c:pt>
                <c:pt idx="39220">
                  <c:v>112.973</c:v>
                </c:pt>
                <c:pt idx="39221">
                  <c:v>114.74000000000001</c:v>
                </c:pt>
                <c:pt idx="39222">
                  <c:v>114.506</c:v>
                </c:pt>
                <c:pt idx="39223">
                  <c:v>114.273</c:v>
                </c:pt>
                <c:pt idx="39224">
                  <c:v>114.039</c:v>
                </c:pt>
                <c:pt idx="39225">
                  <c:v>113.80500000000001</c:v>
                </c:pt>
                <c:pt idx="39226">
                  <c:v>113.572</c:v>
                </c:pt>
                <c:pt idx="39227">
                  <c:v>113.33800000000001</c:v>
                </c:pt>
                <c:pt idx="39228">
                  <c:v>114.105</c:v>
                </c:pt>
                <c:pt idx="39229">
                  <c:v>113.87100000000001</c:v>
                </c:pt>
                <c:pt idx="39230">
                  <c:v>113.637</c:v>
                </c:pt>
                <c:pt idx="39231">
                  <c:v>113.404</c:v>
                </c:pt>
                <c:pt idx="39232">
                  <c:v>113.17</c:v>
                </c:pt>
                <c:pt idx="39233">
                  <c:v>112.937</c:v>
                </c:pt>
                <c:pt idx="39234">
                  <c:v>113.703</c:v>
                </c:pt>
                <c:pt idx="39235">
                  <c:v>113.46900000000001</c:v>
                </c:pt>
                <c:pt idx="39236">
                  <c:v>113.236</c:v>
                </c:pt>
                <c:pt idx="39237">
                  <c:v>113.002</c:v>
                </c:pt>
                <c:pt idx="39238">
                  <c:v>112.76900000000001</c:v>
                </c:pt>
                <c:pt idx="39239">
                  <c:v>112.535</c:v>
                </c:pt>
                <c:pt idx="39240">
                  <c:v>112.301</c:v>
                </c:pt>
                <c:pt idx="39241">
                  <c:v>113.068</c:v>
                </c:pt>
                <c:pt idx="39242">
                  <c:v>112.834</c:v>
                </c:pt>
                <c:pt idx="39243">
                  <c:v>112.601</c:v>
                </c:pt>
                <c:pt idx="39244">
                  <c:v>112.367</c:v>
                </c:pt>
                <c:pt idx="39245">
                  <c:v>112.133</c:v>
                </c:pt>
                <c:pt idx="39246">
                  <c:v>111.9</c:v>
                </c:pt>
                <c:pt idx="39247">
                  <c:v>113.666</c:v>
                </c:pt>
                <c:pt idx="39248">
                  <c:v>113.43300000000001</c:v>
                </c:pt>
                <c:pt idx="39249">
                  <c:v>113.199</c:v>
                </c:pt>
                <c:pt idx="39250">
                  <c:v>112.965</c:v>
                </c:pt>
                <c:pt idx="39251">
                  <c:v>112.732</c:v>
                </c:pt>
                <c:pt idx="39252">
                  <c:v>112.498</c:v>
                </c:pt>
                <c:pt idx="39253">
                  <c:v>112.265</c:v>
                </c:pt>
                <c:pt idx="39254">
                  <c:v>113.03100000000001</c:v>
                </c:pt>
                <c:pt idx="39255">
                  <c:v>112.797</c:v>
                </c:pt>
                <c:pt idx="39256">
                  <c:v>112.56400000000001</c:v>
                </c:pt>
                <c:pt idx="39257">
                  <c:v>112.33</c:v>
                </c:pt>
                <c:pt idx="39258">
                  <c:v>112.09700000000001</c:v>
                </c:pt>
                <c:pt idx="39259">
                  <c:v>111.863</c:v>
                </c:pt>
                <c:pt idx="39260">
                  <c:v>112.629</c:v>
                </c:pt>
                <c:pt idx="39261">
                  <c:v>112.396</c:v>
                </c:pt>
                <c:pt idx="39262">
                  <c:v>112.16200000000001</c:v>
                </c:pt>
                <c:pt idx="39263">
                  <c:v>111.929</c:v>
                </c:pt>
                <c:pt idx="39264">
                  <c:v>111.69500000000001</c:v>
                </c:pt>
                <c:pt idx="39265">
                  <c:v>111.461</c:v>
                </c:pt>
                <c:pt idx="39266">
                  <c:v>111.22800000000001</c:v>
                </c:pt>
                <c:pt idx="39267">
                  <c:v>111.994</c:v>
                </c:pt>
                <c:pt idx="39268">
                  <c:v>111.761</c:v>
                </c:pt>
                <c:pt idx="39269">
                  <c:v>111.527</c:v>
                </c:pt>
                <c:pt idx="39270">
                  <c:v>111.29300000000001</c:v>
                </c:pt>
                <c:pt idx="39271">
                  <c:v>111.06</c:v>
                </c:pt>
                <c:pt idx="39272">
                  <c:v>110.82600000000001</c:v>
                </c:pt>
                <c:pt idx="39273">
                  <c:v>112.593</c:v>
                </c:pt>
                <c:pt idx="39274">
                  <c:v>112.35900000000001</c:v>
                </c:pt>
                <c:pt idx="39275">
                  <c:v>112.125</c:v>
                </c:pt>
                <c:pt idx="39276">
                  <c:v>111.892</c:v>
                </c:pt>
                <c:pt idx="39277">
                  <c:v>111.658</c:v>
                </c:pt>
                <c:pt idx="39278">
                  <c:v>111.425</c:v>
                </c:pt>
                <c:pt idx="39279">
                  <c:v>111.191</c:v>
                </c:pt>
                <c:pt idx="39280">
                  <c:v>111.95700000000001</c:v>
                </c:pt>
                <c:pt idx="39281">
                  <c:v>111.724</c:v>
                </c:pt>
                <c:pt idx="39282">
                  <c:v>111.49000000000001</c:v>
                </c:pt>
                <c:pt idx="39283">
                  <c:v>111.25700000000001</c:v>
                </c:pt>
                <c:pt idx="39284">
                  <c:v>111.023</c:v>
                </c:pt>
                <c:pt idx="39285">
                  <c:v>110.789</c:v>
                </c:pt>
                <c:pt idx="39286">
                  <c:v>110.556</c:v>
                </c:pt>
                <c:pt idx="39287">
                  <c:v>111.322</c:v>
                </c:pt>
                <c:pt idx="39288">
                  <c:v>111.089</c:v>
                </c:pt>
                <c:pt idx="39289">
                  <c:v>110.855</c:v>
                </c:pt>
                <c:pt idx="39290">
                  <c:v>110.62100000000001</c:v>
                </c:pt>
                <c:pt idx="39291">
                  <c:v>110.38800000000001</c:v>
                </c:pt>
                <c:pt idx="39292">
                  <c:v>110.154</c:v>
                </c:pt>
                <c:pt idx="39293">
                  <c:v>110.92100000000001</c:v>
                </c:pt>
                <c:pt idx="39294">
                  <c:v>110.687</c:v>
                </c:pt>
                <c:pt idx="39295">
                  <c:v>110.453</c:v>
                </c:pt>
                <c:pt idx="39296">
                  <c:v>110.22</c:v>
                </c:pt>
                <c:pt idx="39297">
                  <c:v>109.986</c:v>
                </c:pt>
                <c:pt idx="39298">
                  <c:v>109.753</c:v>
                </c:pt>
                <c:pt idx="39299">
                  <c:v>109.51900000000001</c:v>
                </c:pt>
                <c:pt idx="39300">
                  <c:v>111.285</c:v>
                </c:pt>
                <c:pt idx="39301">
                  <c:v>111.05200000000001</c:v>
                </c:pt>
                <c:pt idx="39302">
                  <c:v>110.818</c:v>
                </c:pt>
                <c:pt idx="39303">
                  <c:v>110.58500000000001</c:v>
                </c:pt>
                <c:pt idx="39304">
                  <c:v>110.351</c:v>
                </c:pt>
                <c:pt idx="39305">
                  <c:v>110.117</c:v>
                </c:pt>
                <c:pt idx="39306">
                  <c:v>110.884</c:v>
                </c:pt>
                <c:pt idx="39307">
                  <c:v>110.65</c:v>
                </c:pt>
                <c:pt idx="39308">
                  <c:v>110.417</c:v>
                </c:pt>
                <c:pt idx="39309">
                  <c:v>110.18300000000001</c:v>
                </c:pt>
                <c:pt idx="39310">
                  <c:v>109.949</c:v>
                </c:pt>
                <c:pt idx="39311">
                  <c:v>109.71600000000001</c:v>
                </c:pt>
                <c:pt idx="39312">
                  <c:v>109.482</c:v>
                </c:pt>
                <c:pt idx="39313">
                  <c:v>110.249</c:v>
                </c:pt>
                <c:pt idx="39314">
                  <c:v>110.015</c:v>
                </c:pt>
                <c:pt idx="39315">
                  <c:v>109.78100000000001</c:v>
                </c:pt>
                <c:pt idx="39316">
                  <c:v>109.548</c:v>
                </c:pt>
                <c:pt idx="39317">
                  <c:v>109.31400000000001</c:v>
                </c:pt>
                <c:pt idx="39318">
                  <c:v>109.081</c:v>
                </c:pt>
                <c:pt idx="39319">
                  <c:v>109.84700000000001</c:v>
                </c:pt>
                <c:pt idx="39320">
                  <c:v>109.613</c:v>
                </c:pt>
                <c:pt idx="39321">
                  <c:v>109.38</c:v>
                </c:pt>
                <c:pt idx="39322">
                  <c:v>109.146</c:v>
                </c:pt>
                <c:pt idx="39323">
                  <c:v>108.913</c:v>
                </c:pt>
                <c:pt idx="39324">
                  <c:v>108.679</c:v>
                </c:pt>
                <c:pt idx="39325">
                  <c:v>108.44500000000001</c:v>
                </c:pt>
                <c:pt idx="39326">
                  <c:v>110.212</c:v>
                </c:pt>
                <c:pt idx="39327">
                  <c:v>109.97800000000001</c:v>
                </c:pt>
                <c:pt idx="39328">
                  <c:v>109.745</c:v>
                </c:pt>
                <c:pt idx="39329">
                  <c:v>109.511</c:v>
                </c:pt>
                <c:pt idx="39330">
                  <c:v>109.277</c:v>
                </c:pt>
                <c:pt idx="39331">
                  <c:v>109.044</c:v>
                </c:pt>
                <c:pt idx="39332">
                  <c:v>108.81</c:v>
                </c:pt>
                <c:pt idx="39333">
                  <c:v>109.577</c:v>
                </c:pt>
                <c:pt idx="39334">
                  <c:v>109.343</c:v>
                </c:pt>
                <c:pt idx="39335">
                  <c:v>109.10900000000001</c:v>
                </c:pt>
                <c:pt idx="39336">
                  <c:v>108.876</c:v>
                </c:pt>
                <c:pt idx="39337">
                  <c:v>108.642</c:v>
                </c:pt>
                <c:pt idx="39338">
                  <c:v>108.40900000000001</c:v>
                </c:pt>
                <c:pt idx="39339">
                  <c:v>109.175</c:v>
                </c:pt>
                <c:pt idx="39340">
                  <c:v>108.941</c:v>
                </c:pt>
                <c:pt idx="39341">
                  <c:v>108.708</c:v>
                </c:pt>
                <c:pt idx="39342">
                  <c:v>108.474</c:v>
                </c:pt>
                <c:pt idx="39343">
                  <c:v>108.241</c:v>
                </c:pt>
                <c:pt idx="39344">
                  <c:v>108.00700000000001</c:v>
                </c:pt>
                <c:pt idx="39345">
                  <c:v>107.773</c:v>
                </c:pt>
                <c:pt idx="39346">
                  <c:v>108.54</c:v>
                </c:pt>
                <c:pt idx="39347">
                  <c:v>108.306</c:v>
                </c:pt>
                <c:pt idx="39348">
                  <c:v>108.07300000000001</c:v>
                </c:pt>
                <c:pt idx="39349">
                  <c:v>107.839</c:v>
                </c:pt>
                <c:pt idx="39350">
                  <c:v>107.605</c:v>
                </c:pt>
                <c:pt idx="39351">
                  <c:v>107.372</c:v>
                </c:pt>
                <c:pt idx="39352">
                  <c:v>109.13800000000001</c:v>
                </c:pt>
                <c:pt idx="39353">
                  <c:v>108.905</c:v>
                </c:pt>
                <c:pt idx="39354">
                  <c:v>108.67100000000001</c:v>
                </c:pt>
                <c:pt idx="39355">
                  <c:v>108.437</c:v>
                </c:pt>
                <c:pt idx="39356">
                  <c:v>108.20400000000001</c:v>
                </c:pt>
                <c:pt idx="39357">
                  <c:v>107.97</c:v>
                </c:pt>
                <c:pt idx="39358">
                  <c:v>107.73700000000001</c:v>
                </c:pt>
                <c:pt idx="39359">
                  <c:v>108.503</c:v>
                </c:pt>
                <c:pt idx="39360">
                  <c:v>108.26900000000001</c:v>
                </c:pt>
                <c:pt idx="39361">
                  <c:v>108.036</c:v>
                </c:pt>
                <c:pt idx="39362">
                  <c:v>107.80200000000001</c:v>
                </c:pt>
                <c:pt idx="39363">
                  <c:v>107.569</c:v>
                </c:pt>
                <c:pt idx="39364">
                  <c:v>107.33500000000001</c:v>
                </c:pt>
                <c:pt idx="39365">
                  <c:v>108.101</c:v>
                </c:pt>
                <c:pt idx="39366">
                  <c:v>107.86800000000001</c:v>
                </c:pt>
                <c:pt idx="39367">
                  <c:v>107.634</c:v>
                </c:pt>
                <c:pt idx="39368">
                  <c:v>107.401</c:v>
                </c:pt>
                <c:pt idx="39369">
                  <c:v>107.167</c:v>
                </c:pt>
                <c:pt idx="39370">
                  <c:v>106.93300000000001</c:v>
                </c:pt>
                <c:pt idx="39371">
                  <c:v>106.7</c:v>
                </c:pt>
                <c:pt idx="39372">
                  <c:v>107.46600000000001</c:v>
                </c:pt>
                <c:pt idx="39373">
                  <c:v>107.233</c:v>
                </c:pt>
                <c:pt idx="39374">
                  <c:v>106.999</c:v>
                </c:pt>
                <c:pt idx="39375">
                  <c:v>106.765</c:v>
                </c:pt>
                <c:pt idx="39376">
                  <c:v>106.532</c:v>
                </c:pt>
                <c:pt idx="39377">
                  <c:v>106.298</c:v>
                </c:pt>
                <c:pt idx="39378">
                  <c:v>106.065</c:v>
                </c:pt>
                <c:pt idx="39379">
                  <c:v>107.831</c:v>
                </c:pt>
                <c:pt idx="39380">
                  <c:v>107.59700000000001</c:v>
                </c:pt>
                <c:pt idx="39381">
                  <c:v>107.364</c:v>
                </c:pt>
                <c:pt idx="39382">
                  <c:v>107.13</c:v>
                </c:pt>
                <c:pt idx="39383">
                  <c:v>106.89700000000001</c:v>
                </c:pt>
                <c:pt idx="39384">
                  <c:v>106.663</c:v>
                </c:pt>
                <c:pt idx="39385">
                  <c:v>107.429</c:v>
                </c:pt>
                <c:pt idx="39386">
                  <c:v>107.196</c:v>
                </c:pt>
                <c:pt idx="39387">
                  <c:v>106.962</c:v>
                </c:pt>
                <c:pt idx="39388">
                  <c:v>106.729</c:v>
                </c:pt>
                <c:pt idx="39389">
                  <c:v>106.495</c:v>
                </c:pt>
                <c:pt idx="39390">
                  <c:v>106.261</c:v>
                </c:pt>
                <c:pt idx="39391">
                  <c:v>106.02800000000001</c:v>
                </c:pt>
                <c:pt idx="39392">
                  <c:v>106.794</c:v>
                </c:pt>
                <c:pt idx="39393">
                  <c:v>106.56100000000001</c:v>
                </c:pt>
                <c:pt idx="39394">
                  <c:v>106.327</c:v>
                </c:pt>
                <c:pt idx="39395">
                  <c:v>106.093</c:v>
                </c:pt>
                <c:pt idx="39396">
                  <c:v>105.86</c:v>
                </c:pt>
                <c:pt idx="39397">
                  <c:v>105.626</c:v>
                </c:pt>
                <c:pt idx="39398">
                  <c:v>106.393</c:v>
                </c:pt>
                <c:pt idx="39399">
                  <c:v>106.15900000000001</c:v>
                </c:pt>
                <c:pt idx="39400">
                  <c:v>105.925</c:v>
                </c:pt>
                <c:pt idx="39401">
                  <c:v>105.69200000000001</c:v>
                </c:pt>
                <c:pt idx="39402">
                  <c:v>105.458</c:v>
                </c:pt>
                <c:pt idx="39403">
                  <c:v>105.22500000000001</c:v>
                </c:pt>
                <c:pt idx="39404">
                  <c:v>104.991</c:v>
                </c:pt>
                <c:pt idx="39405">
                  <c:v>106.75700000000001</c:v>
                </c:pt>
                <c:pt idx="39406">
                  <c:v>106.524</c:v>
                </c:pt>
                <c:pt idx="39407">
                  <c:v>106.29</c:v>
                </c:pt>
                <c:pt idx="39408">
                  <c:v>106.057</c:v>
                </c:pt>
                <c:pt idx="39409">
                  <c:v>105.82300000000001</c:v>
                </c:pt>
                <c:pt idx="39410">
                  <c:v>105.589</c:v>
                </c:pt>
                <c:pt idx="39411">
                  <c:v>106.35600000000001</c:v>
                </c:pt>
                <c:pt idx="39412">
                  <c:v>106.122</c:v>
                </c:pt>
                <c:pt idx="39413">
                  <c:v>105.889</c:v>
                </c:pt>
                <c:pt idx="39414">
                  <c:v>105.655</c:v>
                </c:pt>
                <c:pt idx="39415">
                  <c:v>105.42100000000001</c:v>
                </c:pt>
                <c:pt idx="39416">
                  <c:v>105.188</c:v>
                </c:pt>
                <c:pt idx="39417">
                  <c:v>104.95400000000001</c:v>
                </c:pt>
                <c:pt idx="39418">
                  <c:v>105.721</c:v>
                </c:pt>
                <c:pt idx="39419">
                  <c:v>105.48700000000001</c:v>
                </c:pt>
                <c:pt idx="39420">
                  <c:v>105.253</c:v>
                </c:pt>
                <c:pt idx="39421">
                  <c:v>105.02</c:v>
                </c:pt>
                <c:pt idx="39422">
                  <c:v>104.786</c:v>
                </c:pt>
                <c:pt idx="39423">
                  <c:v>104.553</c:v>
                </c:pt>
                <c:pt idx="39424">
                  <c:v>105.319</c:v>
                </c:pt>
                <c:pt idx="39425">
                  <c:v>105.08500000000001</c:v>
                </c:pt>
                <c:pt idx="39426">
                  <c:v>104.852</c:v>
                </c:pt>
                <c:pt idx="39427">
                  <c:v>104.61800000000001</c:v>
                </c:pt>
                <c:pt idx="39428">
                  <c:v>104.38500000000001</c:v>
                </c:pt>
                <c:pt idx="39429">
                  <c:v>104.151</c:v>
                </c:pt>
                <c:pt idx="39430">
                  <c:v>103.917</c:v>
                </c:pt>
                <c:pt idx="39431">
                  <c:v>105.684</c:v>
                </c:pt>
                <c:pt idx="39432">
                  <c:v>105.45</c:v>
                </c:pt>
                <c:pt idx="39433">
                  <c:v>105.217</c:v>
                </c:pt>
                <c:pt idx="39434">
                  <c:v>104.983</c:v>
                </c:pt>
                <c:pt idx="39435">
                  <c:v>104.749</c:v>
                </c:pt>
                <c:pt idx="39436">
                  <c:v>104.51600000000001</c:v>
                </c:pt>
                <c:pt idx="39437">
                  <c:v>104.282</c:v>
                </c:pt>
                <c:pt idx="39438">
                  <c:v>105.04900000000001</c:v>
                </c:pt>
                <c:pt idx="39439">
                  <c:v>104.815</c:v>
                </c:pt>
                <c:pt idx="39440">
                  <c:v>104.581</c:v>
                </c:pt>
                <c:pt idx="39441">
                  <c:v>104.348</c:v>
                </c:pt>
                <c:pt idx="39442">
                  <c:v>104.114</c:v>
                </c:pt>
                <c:pt idx="39443">
                  <c:v>103.881</c:v>
                </c:pt>
                <c:pt idx="39444">
                  <c:v>104.64700000000001</c:v>
                </c:pt>
                <c:pt idx="39445">
                  <c:v>104.413</c:v>
                </c:pt>
                <c:pt idx="39446">
                  <c:v>104.18</c:v>
                </c:pt>
                <c:pt idx="39447">
                  <c:v>103.946</c:v>
                </c:pt>
                <c:pt idx="39448">
                  <c:v>103.71300000000001</c:v>
                </c:pt>
                <c:pt idx="39449">
                  <c:v>103.479</c:v>
                </c:pt>
                <c:pt idx="39450">
                  <c:v>103.245</c:v>
                </c:pt>
                <c:pt idx="39451">
                  <c:v>104.012</c:v>
                </c:pt>
                <c:pt idx="39452">
                  <c:v>103.77800000000001</c:v>
                </c:pt>
                <c:pt idx="39453">
                  <c:v>103.545</c:v>
                </c:pt>
                <c:pt idx="39454">
                  <c:v>103.31100000000001</c:v>
                </c:pt>
                <c:pt idx="39455">
                  <c:v>103.077</c:v>
                </c:pt>
                <c:pt idx="39456">
                  <c:v>102.84400000000001</c:v>
                </c:pt>
                <c:pt idx="39457">
                  <c:v>104.61</c:v>
                </c:pt>
                <c:pt idx="39458">
                  <c:v>104.377</c:v>
                </c:pt>
                <c:pt idx="39459">
                  <c:v>104.143</c:v>
                </c:pt>
                <c:pt idx="39460">
                  <c:v>103.90900000000001</c:v>
                </c:pt>
                <c:pt idx="39461">
                  <c:v>103.676</c:v>
                </c:pt>
                <c:pt idx="39462">
                  <c:v>103.44200000000001</c:v>
                </c:pt>
                <c:pt idx="39463">
                  <c:v>103.209</c:v>
                </c:pt>
                <c:pt idx="39464">
                  <c:v>103.97500000000001</c:v>
                </c:pt>
                <c:pt idx="39465">
                  <c:v>103.741</c:v>
                </c:pt>
                <c:pt idx="39466">
                  <c:v>103.508</c:v>
                </c:pt>
                <c:pt idx="39467">
                  <c:v>103.274</c:v>
                </c:pt>
                <c:pt idx="39468">
                  <c:v>103.041</c:v>
                </c:pt>
                <c:pt idx="39469">
                  <c:v>102.807</c:v>
                </c:pt>
                <c:pt idx="39470">
                  <c:v>103.57300000000001</c:v>
                </c:pt>
                <c:pt idx="39471">
                  <c:v>103.34</c:v>
                </c:pt>
                <c:pt idx="39472">
                  <c:v>103.10600000000001</c:v>
                </c:pt>
                <c:pt idx="39473">
                  <c:v>102.873</c:v>
                </c:pt>
                <c:pt idx="39474">
                  <c:v>102.639</c:v>
                </c:pt>
                <c:pt idx="39475">
                  <c:v>102.405</c:v>
                </c:pt>
                <c:pt idx="39476">
                  <c:v>102.172</c:v>
                </c:pt>
                <c:pt idx="39477">
                  <c:v>102.938</c:v>
                </c:pt>
                <c:pt idx="39478">
                  <c:v>102.705</c:v>
                </c:pt>
                <c:pt idx="39479">
                  <c:v>102.471</c:v>
                </c:pt>
                <c:pt idx="39480">
                  <c:v>102.23700000000001</c:v>
                </c:pt>
                <c:pt idx="39481">
                  <c:v>102.004</c:v>
                </c:pt>
                <c:pt idx="39482">
                  <c:v>101.77</c:v>
                </c:pt>
                <c:pt idx="39483">
                  <c:v>101.53700000000001</c:v>
                </c:pt>
                <c:pt idx="39484">
                  <c:v>103.303</c:v>
                </c:pt>
                <c:pt idx="39485">
                  <c:v>103.069</c:v>
                </c:pt>
                <c:pt idx="39486">
                  <c:v>102.836</c:v>
                </c:pt>
                <c:pt idx="39487">
                  <c:v>102.602</c:v>
                </c:pt>
                <c:pt idx="39488">
                  <c:v>102.369</c:v>
                </c:pt>
                <c:pt idx="39489">
                  <c:v>102.13500000000001</c:v>
                </c:pt>
                <c:pt idx="39490">
                  <c:v>102.901</c:v>
                </c:pt>
                <c:pt idx="39491">
                  <c:v>102.66800000000001</c:v>
                </c:pt>
                <c:pt idx="39492">
                  <c:v>102.434</c:v>
                </c:pt>
                <c:pt idx="39493">
                  <c:v>102.20100000000001</c:v>
                </c:pt>
                <c:pt idx="39494">
                  <c:v>101.967</c:v>
                </c:pt>
                <c:pt idx="39495">
                  <c:v>101.733</c:v>
                </c:pt>
                <c:pt idx="39496">
                  <c:v>101.5</c:v>
                </c:pt>
                <c:pt idx="39497">
                  <c:v>102.26600000000001</c:v>
                </c:pt>
                <c:pt idx="39498">
                  <c:v>102.033</c:v>
                </c:pt>
                <c:pt idx="39499">
                  <c:v>101.79900000000001</c:v>
                </c:pt>
                <c:pt idx="39500">
                  <c:v>101.565</c:v>
                </c:pt>
                <c:pt idx="39501">
                  <c:v>101.33200000000001</c:v>
                </c:pt>
                <c:pt idx="39502">
                  <c:v>101.098</c:v>
                </c:pt>
                <c:pt idx="39503">
                  <c:v>101.86500000000001</c:v>
                </c:pt>
                <c:pt idx="39504">
                  <c:v>101.631</c:v>
                </c:pt>
                <c:pt idx="39505">
                  <c:v>101.39700000000001</c:v>
                </c:pt>
                <c:pt idx="39506">
                  <c:v>101.164</c:v>
                </c:pt>
                <c:pt idx="39507">
                  <c:v>100.93</c:v>
                </c:pt>
                <c:pt idx="39508">
                  <c:v>100.697</c:v>
                </c:pt>
                <c:pt idx="39509">
                  <c:v>100.46300000000001</c:v>
                </c:pt>
                <c:pt idx="39510">
                  <c:v>102.229</c:v>
                </c:pt>
                <c:pt idx="39511">
                  <c:v>101.996</c:v>
                </c:pt>
                <c:pt idx="39512">
                  <c:v>101.762</c:v>
                </c:pt>
                <c:pt idx="39513">
                  <c:v>101.529</c:v>
                </c:pt>
                <c:pt idx="39514">
                  <c:v>101.295</c:v>
                </c:pt>
                <c:pt idx="39515">
                  <c:v>101.06100000000001</c:v>
                </c:pt>
                <c:pt idx="39516">
                  <c:v>101.828</c:v>
                </c:pt>
                <c:pt idx="39517">
                  <c:v>101.59400000000001</c:v>
                </c:pt>
                <c:pt idx="39518">
                  <c:v>101.361</c:v>
                </c:pt>
                <c:pt idx="39519">
                  <c:v>101.127</c:v>
                </c:pt>
                <c:pt idx="39520">
                  <c:v>100.893</c:v>
                </c:pt>
                <c:pt idx="39521">
                  <c:v>100.66</c:v>
                </c:pt>
                <c:pt idx="39522">
                  <c:v>100.426</c:v>
                </c:pt>
                <c:pt idx="39523">
                  <c:v>101.193</c:v>
                </c:pt>
                <c:pt idx="39524">
                  <c:v>100.959</c:v>
                </c:pt>
                <c:pt idx="39525">
                  <c:v>100.72500000000001</c:v>
                </c:pt>
                <c:pt idx="39526">
                  <c:v>100.492</c:v>
                </c:pt>
                <c:pt idx="39527">
                  <c:v>100.258</c:v>
                </c:pt>
                <c:pt idx="39528">
                  <c:v>100.02500000000001</c:v>
                </c:pt>
                <c:pt idx="39529">
                  <c:v>100.791</c:v>
                </c:pt>
                <c:pt idx="39530">
                  <c:v>100.557</c:v>
                </c:pt>
                <c:pt idx="39531">
                  <c:v>100.324</c:v>
                </c:pt>
                <c:pt idx="39532">
                  <c:v>100.09</c:v>
                </c:pt>
                <c:pt idx="39533">
                  <c:v>99.856999999999999</c:v>
                </c:pt>
                <c:pt idx="39534">
                  <c:v>99.623000000000005</c:v>
                </c:pt>
                <c:pt idx="39535">
                  <c:v>99.388999999999996</c:v>
                </c:pt>
                <c:pt idx="39536">
                  <c:v>101.15600000000001</c:v>
                </c:pt>
                <c:pt idx="39537">
                  <c:v>100.922</c:v>
                </c:pt>
                <c:pt idx="39538">
                  <c:v>100.68900000000001</c:v>
                </c:pt>
                <c:pt idx="39539">
                  <c:v>100.455</c:v>
                </c:pt>
                <c:pt idx="39540">
                  <c:v>100.221</c:v>
                </c:pt>
                <c:pt idx="39541">
                  <c:v>99.988</c:v>
                </c:pt>
                <c:pt idx="39542">
                  <c:v>99.754000000000005</c:v>
                </c:pt>
                <c:pt idx="39543">
                  <c:v>100.521</c:v>
                </c:pt>
                <c:pt idx="39544">
                  <c:v>100.28700000000001</c:v>
                </c:pt>
                <c:pt idx="39545">
                  <c:v>100.053</c:v>
                </c:pt>
                <c:pt idx="39546">
                  <c:v>99.820000000000007</c:v>
                </c:pt>
                <c:pt idx="39547">
                  <c:v>99.585999999999999</c:v>
                </c:pt>
                <c:pt idx="39548">
                  <c:v>99.353000000000009</c:v>
                </c:pt>
                <c:pt idx="39549">
                  <c:v>100.119</c:v>
                </c:pt>
                <c:pt idx="39550">
                  <c:v>99.885000000000005</c:v>
                </c:pt>
                <c:pt idx="39551">
                  <c:v>99.652000000000001</c:v>
                </c:pt>
                <c:pt idx="39552">
                  <c:v>99.418000000000006</c:v>
                </c:pt>
                <c:pt idx="39553">
                  <c:v>99.185000000000002</c:v>
                </c:pt>
                <c:pt idx="39554">
                  <c:v>98.951000000000008</c:v>
                </c:pt>
                <c:pt idx="39555">
                  <c:v>98.716999999999999</c:v>
                </c:pt>
                <c:pt idx="39556">
                  <c:v>99.484000000000009</c:v>
                </c:pt>
                <c:pt idx="39557">
                  <c:v>99.25</c:v>
                </c:pt>
                <c:pt idx="39558">
                  <c:v>99.016999999999996</c:v>
                </c:pt>
                <c:pt idx="39559">
                  <c:v>98.783000000000001</c:v>
                </c:pt>
                <c:pt idx="39560">
                  <c:v>98.549000000000007</c:v>
                </c:pt>
                <c:pt idx="39561">
                  <c:v>98.316000000000003</c:v>
                </c:pt>
                <c:pt idx="39562">
                  <c:v>100.08200000000001</c:v>
                </c:pt>
                <c:pt idx="39563">
                  <c:v>99.849000000000004</c:v>
                </c:pt>
                <c:pt idx="39564">
                  <c:v>99.615000000000009</c:v>
                </c:pt>
                <c:pt idx="39565">
                  <c:v>99.381</c:v>
                </c:pt>
                <c:pt idx="39566">
                  <c:v>99.147999999999996</c:v>
                </c:pt>
                <c:pt idx="39567">
                  <c:v>98.914000000000001</c:v>
                </c:pt>
                <c:pt idx="39568">
                  <c:v>98.680999999999997</c:v>
                </c:pt>
                <c:pt idx="39569">
                  <c:v>99.447000000000003</c:v>
                </c:pt>
                <c:pt idx="39570">
                  <c:v>99.213000000000008</c:v>
                </c:pt>
                <c:pt idx="39571">
                  <c:v>98.98</c:v>
                </c:pt>
                <c:pt idx="39572">
                  <c:v>98.745999999999995</c:v>
                </c:pt>
                <c:pt idx="39573">
                  <c:v>98.513000000000005</c:v>
                </c:pt>
                <c:pt idx="39574">
                  <c:v>98.278999999999996</c:v>
                </c:pt>
                <c:pt idx="39575">
                  <c:v>99.045000000000002</c:v>
                </c:pt>
                <c:pt idx="39576">
                  <c:v>98.811999999999998</c:v>
                </c:pt>
                <c:pt idx="39577">
                  <c:v>98.578000000000003</c:v>
                </c:pt>
                <c:pt idx="39578">
                  <c:v>98.344999999999999</c:v>
                </c:pt>
                <c:pt idx="39579">
                  <c:v>98.111000000000004</c:v>
                </c:pt>
                <c:pt idx="39580">
                  <c:v>97.876999999999995</c:v>
                </c:pt>
                <c:pt idx="39581">
                  <c:v>97.644000000000005</c:v>
                </c:pt>
                <c:pt idx="39582">
                  <c:v>98.41</c:v>
                </c:pt>
                <c:pt idx="39583">
                  <c:v>98.177000000000007</c:v>
                </c:pt>
                <c:pt idx="39584">
                  <c:v>97.942999999999998</c:v>
                </c:pt>
                <c:pt idx="39585">
                  <c:v>97.709000000000003</c:v>
                </c:pt>
                <c:pt idx="39586">
                  <c:v>97.475999999999999</c:v>
                </c:pt>
                <c:pt idx="39587">
                  <c:v>97.242000000000004</c:v>
                </c:pt>
                <c:pt idx="39588">
                  <c:v>97.009</c:v>
                </c:pt>
                <c:pt idx="39589">
                  <c:v>98.775000000000006</c:v>
                </c:pt>
                <c:pt idx="39590">
                  <c:v>98.540999999999997</c:v>
                </c:pt>
                <c:pt idx="39591">
                  <c:v>98.308000000000007</c:v>
                </c:pt>
                <c:pt idx="39592">
                  <c:v>98.073999999999998</c:v>
                </c:pt>
                <c:pt idx="39593">
                  <c:v>97.841000000000008</c:v>
                </c:pt>
                <c:pt idx="39594">
                  <c:v>97.606999999999999</c:v>
                </c:pt>
                <c:pt idx="39595">
                  <c:v>98.373000000000005</c:v>
                </c:pt>
                <c:pt idx="39596">
                  <c:v>98.14</c:v>
                </c:pt>
                <c:pt idx="39597">
                  <c:v>97.906000000000006</c:v>
                </c:pt>
                <c:pt idx="39598">
                  <c:v>97.673000000000002</c:v>
                </c:pt>
                <c:pt idx="39599">
                  <c:v>97.439000000000007</c:v>
                </c:pt>
                <c:pt idx="39600">
                  <c:v>97.204999999999998</c:v>
                </c:pt>
                <c:pt idx="39601">
                  <c:v>96.972000000000008</c:v>
                </c:pt>
                <c:pt idx="39602">
                  <c:v>97.738</c:v>
                </c:pt>
                <c:pt idx="39603">
                  <c:v>97.504999999999995</c:v>
                </c:pt>
                <c:pt idx="39604">
                  <c:v>97.271000000000001</c:v>
                </c:pt>
                <c:pt idx="39605">
                  <c:v>97.037000000000006</c:v>
                </c:pt>
                <c:pt idx="39606">
                  <c:v>96.804000000000002</c:v>
                </c:pt>
                <c:pt idx="39607">
                  <c:v>96.570000000000007</c:v>
                </c:pt>
                <c:pt idx="39608">
                  <c:v>97.337000000000003</c:v>
                </c:pt>
                <c:pt idx="39609">
                  <c:v>97.103000000000009</c:v>
                </c:pt>
                <c:pt idx="39610">
                  <c:v>96.869</c:v>
                </c:pt>
                <c:pt idx="39611">
                  <c:v>96.635999999999996</c:v>
                </c:pt>
                <c:pt idx="39612">
                  <c:v>96.402000000000001</c:v>
                </c:pt>
                <c:pt idx="39613">
                  <c:v>96.168999999999997</c:v>
                </c:pt>
                <c:pt idx="39614">
                  <c:v>95.935000000000002</c:v>
                </c:pt>
                <c:pt idx="39615">
                  <c:v>97.701000000000008</c:v>
                </c:pt>
                <c:pt idx="39616">
                  <c:v>97.468000000000004</c:v>
                </c:pt>
                <c:pt idx="39617">
                  <c:v>97.234000000000009</c:v>
                </c:pt>
                <c:pt idx="39618">
                  <c:v>97.001000000000005</c:v>
                </c:pt>
                <c:pt idx="39619">
                  <c:v>96.766999999999996</c:v>
                </c:pt>
                <c:pt idx="39620">
                  <c:v>96.533000000000001</c:v>
                </c:pt>
                <c:pt idx="39621">
                  <c:v>97.3</c:v>
                </c:pt>
                <c:pt idx="39622">
                  <c:v>97.066000000000003</c:v>
                </c:pt>
                <c:pt idx="39623">
                  <c:v>96.832999999999998</c:v>
                </c:pt>
                <c:pt idx="39624">
                  <c:v>96.599000000000004</c:v>
                </c:pt>
                <c:pt idx="39625">
                  <c:v>96.365000000000009</c:v>
                </c:pt>
                <c:pt idx="39626">
                  <c:v>96.132000000000005</c:v>
                </c:pt>
                <c:pt idx="39627">
                  <c:v>95.897999999999996</c:v>
                </c:pt>
                <c:pt idx="39628">
                  <c:v>96.665000000000006</c:v>
                </c:pt>
                <c:pt idx="39629">
                  <c:v>96.430999999999997</c:v>
                </c:pt>
                <c:pt idx="39630">
                  <c:v>96.197000000000003</c:v>
                </c:pt>
                <c:pt idx="39631">
                  <c:v>95.963999999999999</c:v>
                </c:pt>
                <c:pt idx="39632">
                  <c:v>95.73</c:v>
                </c:pt>
                <c:pt idx="39633">
                  <c:v>95.497</c:v>
                </c:pt>
                <c:pt idx="39634">
                  <c:v>95.263000000000005</c:v>
                </c:pt>
                <c:pt idx="39635">
                  <c:v>96.028999999999996</c:v>
                </c:pt>
                <c:pt idx="39636">
                  <c:v>95.796000000000006</c:v>
                </c:pt>
                <c:pt idx="39637">
                  <c:v>95.561999999999998</c:v>
                </c:pt>
                <c:pt idx="39638">
                  <c:v>95.329000000000008</c:v>
                </c:pt>
                <c:pt idx="39639">
                  <c:v>95.094999999999999</c:v>
                </c:pt>
                <c:pt idx="39640">
                  <c:v>94.861000000000004</c:v>
                </c:pt>
                <c:pt idx="39641">
                  <c:v>96.628</c:v>
                </c:pt>
                <c:pt idx="39642">
                  <c:v>96.394000000000005</c:v>
                </c:pt>
                <c:pt idx="39643">
                  <c:v>96.161000000000001</c:v>
                </c:pt>
                <c:pt idx="39644">
                  <c:v>95.927000000000007</c:v>
                </c:pt>
                <c:pt idx="39645">
                  <c:v>95.692999999999998</c:v>
                </c:pt>
                <c:pt idx="39646">
                  <c:v>95.460000000000008</c:v>
                </c:pt>
                <c:pt idx="39647">
                  <c:v>95.225999999999999</c:v>
                </c:pt>
                <c:pt idx="39648">
                  <c:v>95.992999999999995</c:v>
                </c:pt>
                <c:pt idx="39649">
                  <c:v>95.759</c:v>
                </c:pt>
                <c:pt idx="39650">
                  <c:v>95.525000000000006</c:v>
                </c:pt>
                <c:pt idx="39651">
                  <c:v>95.292000000000002</c:v>
                </c:pt>
                <c:pt idx="39652">
                  <c:v>95.058000000000007</c:v>
                </c:pt>
                <c:pt idx="39653">
                  <c:v>94.825000000000003</c:v>
                </c:pt>
                <c:pt idx="39654">
                  <c:v>95.591000000000008</c:v>
                </c:pt>
                <c:pt idx="39655">
                  <c:v>95.356999999999999</c:v>
                </c:pt>
                <c:pt idx="39656">
                  <c:v>95.123999999999995</c:v>
                </c:pt>
                <c:pt idx="39657">
                  <c:v>94.89</c:v>
                </c:pt>
                <c:pt idx="39658">
                  <c:v>94.656999999999996</c:v>
                </c:pt>
                <c:pt idx="39659">
                  <c:v>94.423000000000002</c:v>
                </c:pt>
                <c:pt idx="39660">
                  <c:v>94.189000000000007</c:v>
                </c:pt>
                <c:pt idx="39661">
                  <c:v>94.956000000000003</c:v>
                </c:pt>
                <c:pt idx="39662">
                  <c:v>94.722000000000008</c:v>
                </c:pt>
                <c:pt idx="39663">
                  <c:v>94.489000000000004</c:v>
                </c:pt>
                <c:pt idx="39664">
                  <c:v>94.254999999999995</c:v>
                </c:pt>
                <c:pt idx="39665">
                  <c:v>94.021000000000001</c:v>
                </c:pt>
                <c:pt idx="39666">
                  <c:v>93.787999999999997</c:v>
                </c:pt>
                <c:pt idx="39667">
                  <c:v>95.554000000000002</c:v>
                </c:pt>
                <c:pt idx="39668">
                  <c:v>95.320999999999998</c:v>
                </c:pt>
                <c:pt idx="39669">
                  <c:v>95.087000000000003</c:v>
                </c:pt>
                <c:pt idx="39670">
                  <c:v>94.853000000000009</c:v>
                </c:pt>
                <c:pt idx="39671">
                  <c:v>94.62</c:v>
                </c:pt>
                <c:pt idx="39672">
                  <c:v>94.385999999999996</c:v>
                </c:pt>
                <c:pt idx="39673">
                  <c:v>94.153000000000006</c:v>
                </c:pt>
                <c:pt idx="39674">
                  <c:v>94.918999999999997</c:v>
                </c:pt>
                <c:pt idx="39675">
                  <c:v>94.685000000000002</c:v>
                </c:pt>
                <c:pt idx="39676">
                  <c:v>94.451999999999998</c:v>
                </c:pt>
                <c:pt idx="39677">
                  <c:v>94.218000000000004</c:v>
                </c:pt>
                <c:pt idx="39678">
                  <c:v>93.984999999999999</c:v>
                </c:pt>
                <c:pt idx="39679">
                  <c:v>93.751000000000005</c:v>
                </c:pt>
                <c:pt idx="39680">
                  <c:v>94.516999999999996</c:v>
                </c:pt>
                <c:pt idx="39681">
                  <c:v>94.284000000000006</c:v>
                </c:pt>
                <c:pt idx="39682">
                  <c:v>94.05</c:v>
                </c:pt>
                <c:pt idx="39683">
                  <c:v>93.817000000000007</c:v>
                </c:pt>
                <c:pt idx="39684">
                  <c:v>93.582999999999998</c:v>
                </c:pt>
                <c:pt idx="39685">
                  <c:v>93.349000000000004</c:v>
                </c:pt>
                <c:pt idx="39686">
                  <c:v>93.116</c:v>
                </c:pt>
                <c:pt idx="39687">
                  <c:v>93.882000000000005</c:v>
                </c:pt>
                <c:pt idx="39688">
                  <c:v>93.649000000000001</c:v>
                </c:pt>
                <c:pt idx="39689">
                  <c:v>93.415000000000006</c:v>
                </c:pt>
                <c:pt idx="39690">
                  <c:v>93.180999999999997</c:v>
                </c:pt>
                <c:pt idx="39691">
                  <c:v>92.948000000000008</c:v>
                </c:pt>
                <c:pt idx="39692">
                  <c:v>92.713999999999999</c:v>
                </c:pt>
                <c:pt idx="39693">
                  <c:v>92.481000000000009</c:v>
                </c:pt>
                <c:pt idx="39694">
                  <c:v>94.247</c:v>
                </c:pt>
                <c:pt idx="39695">
                  <c:v>94.013000000000005</c:v>
                </c:pt>
                <c:pt idx="39696">
                  <c:v>93.78</c:v>
                </c:pt>
                <c:pt idx="39697">
                  <c:v>93.546000000000006</c:v>
                </c:pt>
                <c:pt idx="39698">
                  <c:v>93.313000000000002</c:v>
                </c:pt>
                <c:pt idx="39699">
                  <c:v>93.079000000000008</c:v>
                </c:pt>
                <c:pt idx="39700">
                  <c:v>93.844999999999999</c:v>
                </c:pt>
                <c:pt idx="39701">
                  <c:v>93.612000000000009</c:v>
                </c:pt>
                <c:pt idx="39702">
                  <c:v>93.378</c:v>
                </c:pt>
                <c:pt idx="39703">
                  <c:v>93.144999999999996</c:v>
                </c:pt>
                <c:pt idx="39704">
                  <c:v>92.911000000000001</c:v>
                </c:pt>
                <c:pt idx="39705">
                  <c:v>92.677000000000007</c:v>
                </c:pt>
                <c:pt idx="39706">
                  <c:v>92.444000000000003</c:v>
                </c:pt>
                <c:pt idx="39707">
                  <c:v>93.210000000000008</c:v>
                </c:pt>
                <c:pt idx="39708">
                  <c:v>92.977000000000004</c:v>
                </c:pt>
                <c:pt idx="39709">
                  <c:v>92.742999999999995</c:v>
                </c:pt>
                <c:pt idx="39710">
                  <c:v>92.509</c:v>
                </c:pt>
                <c:pt idx="39711">
                  <c:v>92.275999999999996</c:v>
                </c:pt>
                <c:pt idx="39712">
                  <c:v>92.042000000000002</c:v>
                </c:pt>
                <c:pt idx="39713">
                  <c:v>92.808999999999997</c:v>
                </c:pt>
                <c:pt idx="39714">
                  <c:v>92.575000000000003</c:v>
                </c:pt>
                <c:pt idx="39715">
                  <c:v>92.341000000000008</c:v>
                </c:pt>
                <c:pt idx="39716">
                  <c:v>92.108000000000004</c:v>
                </c:pt>
                <c:pt idx="39717">
                  <c:v>91.873999999999995</c:v>
                </c:pt>
                <c:pt idx="39718">
                  <c:v>91.641000000000005</c:v>
                </c:pt>
                <c:pt idx="39719">
                  <c:v>91.406999999999996</c:v>
                </c:pt>
                <c:pt idx="39720">
                  <c:v>93.173000000000002</c:v>
                </c:pt>
                <c:pt idx="39721">
                  <c:v>92.94</c:v>
                </c:pt>
                <c:pt idx="39722">
                  <c:v>92.706000000000003</c:v>
                </c:pt>
                <c:pt idx="39723">
                  <c:v>92.472999999999999</c:v>
                </c:pt>
                <c:pt idx="39724">
                  <c:v>92.239000000000004</c:v>
                </c:pt>
                <c:pt idx="39725">
                  <c:v>92.004999999999995</c:v>
                </c:pt>
                <c:pt idx="39726">
                  <c:v>92.772000000000006</c:v>
                </c:pt>
                <c:pt idx="39727">
                  <c:v>92.537999999999997</c:v>
                </c:pt>
                <c:pt idx="39728">
                  <c:v>92.305000000000007</c:v>
                </c:pt>
                <c:pt idx="39729">
                  <c:v>92.070999999999998</c:v>
                </c:pt>
                <c:pt idx="39730">
                  <c:v>91.837000000000003</c:v>
                </c:pt>
                <c:pt idx="39731">
                  <c:v>91.603999999999999</c:v>
                </c:pt>
                <c:pt idx="39732">
                  <c:v>91.37</c:v>
                </c:pt>
                <c:pt idx="39733">
                  <c:v>92.137</c:v>
                </c:pt>
                <c:pt idx="39734">
                  <c:v>91.903000000000006</c:v>
                </c:pt>
                <c:pt idx="39735">
                  <c:v>91.668999999999997</c:v>
                </c:pt>
                <c:pt idx="39736">
                  <c:v>91.436000000000007</c:v>
                </c:pt>
                <c:pt idx="39737">
                  <c:v>91.201999999999998</c:v>
                </c:pt>
                <c:pt idx="39738">
                  <c:v>90.969000000000008</c:v>
                </c:pt>
                <c:pt idx="39739">
                  <c:v>90.734999999999999</c:v>
                </c:pt>
                <c:pt idx="39740">
                  <c:v>91.501000000000005</c:v>
                </c:pt>
                <c:pt idx="39741">
                  <c:v>91.268000000000001</c:v>
                </c:pt>
                <c:pt idx="39742">
                  <c:v>91.034000000000006</c:v>
                </c:pt>
                <c:pt idx="39743">
                  <c:v>90.801000000000002</c:v>
                </c:pt>
                <c:pt idx="39744">
                  <c:v>90.567000000000007</c:v>
                </c:pt>
                <c:pt idx="39745">
                  <c:v>90.332999999999998</c:v>
                </c:pt>
                <c:pt idx="39746">
                  <c:v>92.100000000000009</c:v>
                </c:pt>
                <c:pt idx="39747">
                  <c:v>91.866</c:v>
                </c:pt>
                <c:pt idx="39748">
                  <c:v>91.632999999999996</c:v>
                </c:pt>
                <c:pt idx="39749">
                  <c:v>91.399000000000001</c:v>
                </c:pt>
                <c:pt idx="39750">
                  <c:v>91.165000000000006</c:v>
                </c:pt>
                <c:pt idx="39751">
                  <c:v>90.932000000000002</c:v>
                </c:pt>
                <c:pt idx="39752">
                  <c:v>90.698000000000008</c:v>
                </c:pt>
                <c:pt idx="39753">
                  <c:v>91.465000000000003</c:v>
                </c:pt>
                <c:pt idx="39754">
                  <c:v>91.231000000000009</c:v>
                </c:pt>
                <c:pt idx="39755">
                  <c:v>90.997</c:v>
                </c:pt>
                <c:pt idx="39756">
                  <c:v>90.763999999999996</c:v>
                </c:pt>
                <c:pt idx="39757">
                  <c:v>90.53</c:v>
                </c:pt>
                <c:pt idx="39758">
                  <c:v>90.296999999999997</c:v>
                </c:pt>
                <c:pt idx="39759">
                  <c:v>91.063000000000002</c:v>
                </c:pt>
                <c:pt idx="39760">
                  <c:v>90.829000000000008</c:v>
                </c:pt>
                <c:pt idx="39761">
                  <c:v>90.596000000000004</c:v>
                </c:pt>
                <c:pt idx="39762">
                  <c:v>90.362000000000009</c:v>
                </c:pt>
                <c:pt idx="39763">
                  <c:v>90.129000000000005</c:v>
                </c:pt>
                <c:pt idx="39764">
                  <c:v>89.894999999999996</c:v>
                </c:pt>
                <c:pt idx="39765">
                  <c:v>89.661000000000001</c:v>
                </c:pt>
                <c:pt idx="39766">
                  <c:v>90.427999999999997</c:v>
                </c:pt>
                <c:pt idx="39767">
                  <c:v>90.194000000000003</c:v>
                </c:pt>
                <c:pt idx="39768">
                  <c:v>89.960999999999999</c:v>
                </c:pt>
                <c:pt idx="39769">
                  <c:v>89.727000000000004</c:v>
                </c:pt>
                <c:pt idx="39770">
                  <c:v>89.492999999999995</c:v>
                </c:pt>
                <c:pt idx="39771">
                  <c:v>89.26</c:v>
                </c:pt>
                <c:pt idx="39772">
                  <c:v>91.025999999999996</c:v>
                </c:pt>
                <c:pt idx="39773">
                  <c:v>90.793000000000006</c:v>
                </c:pt>
                <c:pt idx="39774">
                  <c:v>90.558999999999997</c:v>
                </c:pt>
                <c:pt idx="39775">
                  <c:v>90.325000000000003</c:v>
                </c:pt>
                <c:pt idx="39776">
                  <c:v>90.091999999999999</c:v>
                </c:pt>
                <c:pt idx="39777">
                  <c:v>89.858000000000004</c:v>
                </c:pt>
                <c:pt idx="39778">
                  <c:v>89.625</c:v>
                </c:pt>
                <c:pt idx="39779">
                  <c:v>90.391000000000005</c:v>
                </c:pt>
                <c:pt idx="39780">
                  <c:v>90.156999999999996</c:v>
                </c:pt>
                <c:pt idx="39781">
                  <c:v>89.924000000000007</c:v>
                </c:pt>
                <c:pt idx="39782">
                  <c:v>89.69</c:v>
                </c:pt>
                <c:pt idx="39783">
                  <c:v>89.457000000000008</c:v>
                </c:pt>
                <c:pt idx="39784">
                  <c:v>89.222999999999999</c:v>
                </c:pt>
                <c:pt idx="39785">
                  <c:v>88.989000000000004</c:v>
                </c:pt>
                <c:pt idx="39786">
                  <c:v>89.756</c:v>
                </c:pt>
                <c:pt idx="39787">
                  <c:v>89.522000000000006</c:v>
                </c:pt>
                <c:pt idx="39788">
                  <c:v>89.289000000000001</c:v>
                </c:pt>
                <c:pt idx="39789">
                  <c:v>89.055000000000007</c:v>
                </c:pt>
                <c:pt idx="39790">
                  <c:v>88.820999999999998</c:v>
                </c:pt>
                <c:pt idx="39791">
                  <c:v>88.588000000000008</c:v>
                </c:pt>
                <c:pt idx="39792">
                  <c:v>89.353999999999999</c:v>
                </c:pt>
                <c:pt idx="39793">
                  <c:v>89.120999999999995</c:v>
                </c:pt>
                <c:pt idx="39794">
                  <c:v>88.887</c:v>
                </c:pt>
                <c:pt idx="39795">
                  <c:v>88.653000000000006</c:v>
                </c:pt>
                <c:pt idx="39796">
                  <c:v>88.42</c:v>
                </c:pt>
                <c:pt idx="39797">
                  <c:v>88.186000000000007</c:v>
                </c:pt>
                <c:pt idx="39798">
                  <c:v>87.953000000000003</c:v>
                </c:pt>
                <c:pt idx="39799">
                  <c:v>89.719000000000008</c:v>
                </c:pt>
                <c:pt idx="39800">
                  <c:v>89.484999999999999</c:v>
                </c:pt>
                <c:pt idx="39801">
                  <c:v>89.251999999999995</c:v>
                </c:pt>
                <c:pt idx="39802">
                  <c:v>89.018000000000001</c:v>
                </c:pt>
                <c:pt idx="39803">
                  <c:v>88.784999999999997</c:v>
                </c:pt>
                <c:pt idx="39804">
                  <c:v>88.551000000000002</c:v>
                </c:pt>
                <c:pt idx="39805">
                  <c:v>89.317000000000007</c:v>
                </c:pt>
                <c:pt idx="39806">
                  <c:v>89.084000000000003</c:v>
                </c:pt>
                <c:pt idx="39807">
                  <c:v>88.850000000000009</c:v>
                </c:pt>
                <c:pt idx="39808">
                  <c:v>88.617000000000004</c:v>
                </c:pt>
                <c:pt idx="39809">
                  <c:v>88.382999999999996</c:v>
                </c:pt>
                <c:pt idx="39810">
                  <c:v>88.149000000000001</c:v>
                </c:pt>
                <c:pt idx="39811">
                  <c:v>87.915999999999997</c:v>
                </c:pt>
                <c:pt idx="39812">
                  <c:v>88.682000000000002</c:v>
                </c:pt>
                <c:pt idx="39813">
                  <c:v>88.448999999999998</c:v>
                </c:pt>
                <c:pt idx="39814">
                  <c:v>88.215000000000003</c:v>
                </c:pt>
                <c:pt idx="39815">
                  <c:v>87.981000000000009</c:v>
                </c:pt>
                <c:pt idx="39816">
                  <c:v>87.748000000000005</c:v>
                </c:pt>
                <c:pt idx="39817">
                  <c:v>87.513999999999996</c:v>
                </c:pt>
                <c:pt idx="39818">
                  <c:v>88.281000000000006</c:v>
                </c:pt>
                <c:pt idx="39819">
                  <c:v>88.046999999999997</c:v>
                </c:pt>
                <c:pt idx="39820">
                  <c:v>87.813000000000002</c:v>
                </c:pt>
                <c:pt idx="39821">
                  <c:v>87.58</c:v>
                </c:pt>
                <c:pt idx="39822">
                  <c:v>87.346000000000004</c:v>
                </c:pt>
                <c:pt idx="39823">
                  <c:v>87.113</c:v>
                </c:pt>
                <c:pt idx="39824">
                  <c:v>86.879000000000005</c:v>
                </c:pt>
                <c:pt idx="39825">
                  <c:v>88.644999999999996</c:v>
                </c:pt>
                <c:pt idx="39826">
                  <c:v>88.412000000000006</c:v>
                </c:pt>
                <c:pt idx="39827">
                  <c:v>88.177999999999997</c:v>
                </c:pt>
                <c:pt idx="39828">
                  <c:v>87.945000000000007</c:v>
                </c:pt>
                <c:pt idx="39829">
                  <c:v>87.710999999999999</c:v>
                </c:pt>
                <c:pt idx="39830">
                  <c:v>87.477000000000004</c:v>
                </c:pt>
                <c:pt idx="39831">
                  <c:v>88.244</c:v>
                </c:pt>
                <c:pt idx="39832">
                  <c:v>88.01</c:v>
                </c:pt>
                <c:pt idx="39833">
                  <c:v>87.777000000000001</c:v>
                </c:pt>
                <c:pt idx="39834">
                  <c:v>87.543000000000006</c:v>
                </c:pt>
                <c:pt idx="39835">
                  <c:v>87.308999999999997</c:v>
                </c:pt>
                <c:pt idx="39836">
                  <c:v>87.076000000000008</c:v>
                </c:pt>
                <c:pt idx="39837">
                  <c:v>86.841999999999999</c:v>
                </c:pt>
                <c:pt idx="39838">
                  <c:v>87.609000000000009</c:v>
                </c:pt>
                <c:pt idx="39839">
                  <c:v>87.375</c:v>
                </c:pt>
                <c:pt idx="39840">
                  <c:v>87.141000000000005</c:v>
                </c:pt>
                <c:pt idx="39841">
                  <c:v>86.908000000000001</c:v>
                </c:pt>
                <c:pt idx="39842">
                  <c:v>86.674000000000007</c:v>
                </c:pt>
                <c:pt idx="39843">
                  <c:v>86.441000000000003</c:v>
                </c:pt>
                <c:pt idx="39844">
                  <c:v>86.207000000000008</c:v>
                </c:pt>
                <c:pt idx="39845">
                  <c:v>86.972999999999999</c:v>
                </c:pt>
                <c:pt idx="39846">
                  <c:v>86.74</c:v>
                </c:pt>
                <c:pt idx="39847">
                  <c:v>86.506</c:v>
                </c:pt>
                <c:pt idx="39848">
                  <c:v>86.272999999999996</c:v>
                </c:pt>
                <c:pt idx="39849">
                  <c:v>86.039000000000001</c:v>
                </c:pt>
                <c:pt idx="39850">
                  <c:v>85.805000000000007</c:v>
                </c:pt>
                <c:pt idx="39851">
                  <c:v>87.572000000000003</c:v>
                </c:pt>
                <c:pt idx="39852">
                  <c:v>87.338000000000008</c:v>
                </c:pt>
                <c:pt idx="39853">
                  <c:v>87.105000000000004</c:v>
                </c:pt>
                <c:pt idx="39854">
                  <c:v>86.870999999999995</c:v>
                </c:pt>
                <c:pt idx="39855">
                  <c:v>86.637</c:v>
                </c:pt>
                <c:pt idx="39856">
                  <c:v>86.403999999999996</c:v>
                </c:pt>
                <c:pt idx="39857">
                  <c:v>86.17</c:v>
                </c:pt>
                <c:pt idx="39858">
                  <c:v>86.936999999999998</c:v>
                </c:pt>
                <c:pt idx="39859">
                  <c:v>86.703000000000003</c:v>
                </c:pt>
                <c:pt idx="39860">
                  <c:v>86.469000000000008</c:v>
                </c:pt>
                <c:pt idx="39861">
                  <c:v>86.236000000000004</c:v>
                </c:pt>
                <c:pt idx="39862">
                  <c:v>86.001999999999995</c:v>
                </c:pt>
                <c:pt idx="39863">
                  <c:v>85.769000000000005</c:v>
                </c:pt>
                <c:pt idx="39864">
                  <c:v>86.534999999999997</c:v>
                </c:pt>
                <c:pt idx="39865">
                  <c:v>86.301000000000002</c:v>
                </c:pt>
                <c:pt idx="39866">
                  <c:v>86.067999999999998</c:v>
                </c:pt>
                <c:pt idx="39867">
                  <c:v>85.834000000000003</c:v>
                </c:pt>
                <c:pt idx="39868">
                  <c:v>85.600999999999999</c:v>
                </c:pt>
                <c:pt idx="39869">
                  <c:v>85.367000000000004</c:v>
                </c:pt>
                <c:pt idx="39870">
                  <c:v>85.132999999999996</c:v>
                </c:pt>
                <c:pt idx="39871">
                  <c:v>85.9</c:v>
                </c:pt>
                <c:pt idx="39872">
                  <c:v>85.665999999999997</c:v>
                </c:pt>
                <c:pt idx="39873">
                  <c:v>85.433000000000007</c:v>
                </c:pt>
                <c:pt idx="39874">
                  <c:v>85.198999999999998</c:v>
                </c:pt>
                <c:pt idx="39875">
                  <c:v>84.965000000000003</c:v>
                </c:pt>
                <c:pt idx="39876">
                  <c:v>84.731999999999999</c:v>
                </c:pt>
                <c:pt idx="39877">
                  <c:v>86.498000000000005</c:v>
                </c:pt>
                <c:pt idx="39878">
                  <c:v>86.265000000000001</c:v>
                </c:pt>
                <c:pt idx="39879">
                  <c:v>86.031000000000006</c:v>
                </c:pt>
                <c:pt idx="39880">
                  <c:v>85.796999999999997</c:v>
                </c:pt>
                <c:pt idx="39881">
                  <c:v>85.564000000000007</c:v>
                </c:pt>
                <c:pt idx="39882">
                  <c:v>85.33</c:v>
                </c:pt>
                <c:pt idx="39883">
                  <c:v>85.097000000000008</c:v>
                </c:pt>
                <c:pt idx="39884">
                  <c:v>85.863</c:v>
                </c:pt>
                <c:pt idx="39885">
                  <c:v>85.629000000000005</c:v>
                </c:pt>
                <c:pt idx="39886">
                  <c:v>85.396000000000001</c:v>
                </c:pt>
                <c:pt idx="39887">
                  <c:v>85.162000000000006</c:v>
                </c:pt>
                <c:pt idx="39888">
                  <c:v>84.929000000000002</c:v>
                </c:pt>
                <c:pt idx="39889">
                  <c:v>84.695000000000007</c:v>
                </c:pt>
                <c:pt idx="39890">
                  <c:v>84.460999999999999</c:v>
                </c:pt>
                <c:pt idx="39891">
                  <c:v>85.228000000000009</c:v>
                </c:pt>
                <c:pt idx="39892">
                  <c:v>84.994</c:v>
                </c:pt>
                <c:pt idx="39893">
                  <c:v>84.760999999999996</c:v>
                </c:pt>
                <c:pt idx="39894">
                  <c:v>84.527000000000001</c:v>
                </c:pt>
                <c:pt idx="39895">
                  <c:v>84.293000000000006</c:v>
                </c:pt>
                <c:pt idx="39896">
                  <c:v>84.06</c:v>
                </c:pt>
                <c:pt idx="39897">
                  <c:v>84.826000000000008</c:v>
                </c:pt>
                <c:pt idx="39898">
                  <c:v>84.593000000000004</c:v>
                </c:pt>
                <c:pt idx="39899">
                  <c:v>84.358999999999995</c:v>
                </c:pt>
                <c:pt idx="39900">
                  <c:v>84.125</c:v>
                </c:pt>
                <c:pt idx="39901">
                  <c:v>83.891999999999996</c:v>
                </c:pt>
                <c:pt idx="39902">
                  <c:v>83.658000000000001</c:v>
                </c:pt>
                <c:pt idx="39903">
                  <c:v>83.424999999999997</c:v>
                </c:pt>
                <c:pt idx="39904">
                  <c:v>85.191000000000003</c:v>
                </c:pt>
                <c:pt idx="39905">
                  <c:v>84.957000000000008</c:v>
                </c:pt>
                <c:pt idx="39906">
                  <c:v>84.724000000000004</c:v>
                </c:pt>
                <c:pt idx="39907">
                  <c:v>84.49</c:v>
                </c:pt>
                <c:pt idx="39908">
                  <c:v>84.257000000000005</c:v>
                </c:pt>
                <c:pt idx="39909">
                  <c:v>84.022999999999996</c:v>
                </c:pt>
                <c:pt idx="39910">
                  <c:v>84.789000000000001</c:v>
                </c:pt>
                <c:pt idx="39911">
                  <c:v>84.555999999999997</c:v>
                </c:pt>
                <c:pt idx="39912">
                  <c:v>84.322000000000003</c:v>
                </c:pt>
                <c:pt idx="39913">
                  <c:v>84.088999999999999</c:v>
                </c:pt>
                <c:pt idx="39914">
                  <c:v>83.855000000000004</c:v>
                </c:pt>
                <c:pt idx="39915">
                  <c:v>83.620999999999995</c:v>
                </c:pt>
                <c:pt idx="39916">
                  <c:v>83.388000000000005</c:v>
                </c:pt>
                <c:pt idx="39917">
                  <c:v>84.153999999999996</c:v>
                </c:pt>
                <c:pt idx="39918">
                  <c:v>83.921000000000006</c:v>
                </c:pt>
                <c:pt idx="39919">
                  <c:v>83.686999999999998</c:v>
                </c:pt>
                <c:pt idx="39920">
                  <c:v>83.453000000000003</c:v>
                </c:pt>
                <c:pt idx="39921">
                  <c:v>83.22</c:v>
                </c:pt>
                <c:pt idx="39922">
                  <c:v>82.986000000000004</c:v>
                </c:pt>
                <c:pt idx="39923">
                  <c:v>83.753</c:v>
                </c:pt>
                <c:pt idx="39924">
                  <c:v>83.519000000000005</c:v>
                </c:pt>
                <c:pt idx="39925">
                  <c:v>83.284999999999997</c:v>
                </c:pt>
                <c:pt idx="39926">
                  <c:v>83.052000000000007</c:v>
                </c:pt>
                <c:pt idx="39927">
                  <c:v>82.817999999999998</c:v>
                </c:pt>
                <c:pt idx="39928">
                  <c:v>82.585000000000008</c:v>
                </c:pt>
                <c:pt idx="39929">
                  <c:v>82.350999999999999</c:v>
                </c:pt>
                <c:pt idx="39930">
                  <c:v>84.117000000000004</c:v>
                </c:pt>
                <c:pt idx="39931">
                  <c:v>83.884</c:v>
                </c:pt>
                <c:pt idx="39932">
                  <c:v>83.65</c:v>
                </c:pt>
                <c:pt idx="39933">
                  <c:v>83.417000000000002</c:v>
                </c:pt>
                <c:pt idx="39934">
                  <c:v>83.183000000000007</c:v>
                </c:pt>
                <c:pt idx="39935">
                  <c:v>82.948999999999998</c:v>
                </c:pt>
                <c:pt idx="39936">
                  <c:v>83.716000000000008</c:v>
                </c:pt>
                <c:pt idx="39937">
                  <c:v>83.481999999999999</c:v>
                </c:pt>
                <c:pt idx="39938">
                  <c:v>83.248999999999995</c:v>
                </c:pt>
                <c:pt idx="39939">
                  <c:v>83.015000000000001</c:v>
                </c:pt>
                <c:pt idx="39940">
                  <c:v>82.781000000000006</c:v>
                </c:pt>
                <c:pt idx="39941">
                  <c:v>82.548000000000002</c:v>
                </c:pt>
                <c:pt idx="39942">
                  <c:v>82.314000000000007</c:v>
                </c:pt>
                <c:pt idx="39943">
                  <c:v>83.081000000000003</c:v>
                </c:pt>
                <c:pt idx="39944">
                  <c:v>82.847000000000008</c:v>
                </c:pt>
                <c:pt idx="39945">
                  <c:v>82.613</c:v>
                </c:pt>
                <c:pt idx="39946">
                  <c:v>82.38</c:v>
                </c:pt>
                <c:pt idx="39947">
                  <c:v>82.146000000000001</c:v>
                </c:pt>
                <c:pt idx="39948">
                  <c:v>81.912999999999997</c:v>
                </c:pt>
                <c:pt idx="39949">
                  <c:v>81.679000000000002</c:v>
                </c:pt>
                <c:pt idx="39950">
                  <c:v>82.445000000000007</c:v>
                </c:pt>
                <c:pt idx="39951">
                  <c:v>82.212000000000003</c:v>
                </c:pt>
                <c:pt idx="39952">
                  <c:v>81.978000000000009</c:v>
                </c:pt>
                <c:pt idx="39953">
                  <c:v>81.745000000000005</c:v>
                </c:pt>
                <c:pt idx="39954">
                  <c:v>81.510999999999996</c:v>
                </c:pt>
                <c:pt idx="39955">
                  <c:v>81.277000000000001</c:v>
                </c:pt>
                <c:pt idx="39956">
                  <c:v>83.043999999999997</c:v>
                </c:pt>
                <c:pt idx="39957">
                  <c:v>82.81</c:v>
                </c:pt>
                <c:pt idx="39958">
                  <c:v>82.576999999999998</c:v>
                </c:pt>
                <c:pt idx="39959">
                  <c:v>82.343000000000004</c:v>
                </c:pt>
                <c:pt idx="39960">
                  <c:v>82.108999999999995</c:v>
                </c:pt>
                <c:pt idx="39961">
                  <c:v>81.876000000000005</c:v>
                </c:pt>
                <c:pt idx="39962">
                  <c:v>81.641999999999996</c:v>
                </c:pt>
                <c:pt idx="39963">
                  <c:v>82.409000000000006</c:v>
                </c:pt>
                <c:pt idx="39964">
                  <c:v>82.174999999999997</c:v>
                </c:pt>
                <c:pt idx="39965">
                  <c:v>81.941000000000003</c:v>
                </c:pt>
                <c:pt idx="39966">
                  <c:v>81.707999999999998</c:v>
                </c:pt>
                <c:pt idx="39967">
                  <c:v>81.474000000000004</c:v>
                </c:pt>
                <c:pt idx="39968">
                  <c:v>81.241</c:v>
                </c:pt>
                <c:pt idx="39969">
                  <c:v>82.007000000000005</c:v>
                </c:pt>
                <c:pt idx="39970">
                  <c:v>81.772999999999996</c:v>
                </c:pt>
                <c:pt idx="39971">
                  <c:v>81.540000000000006</c:v>
                </c:pt>
                <c:pt idx="39972">
                  <c:v>81.305999999999997</c:v>
                </c:pt>
                <c:pt idx="39973">
                  <c:v>81.073000000000008</c:v>
                </c:pt>
                <c:pt idx="39974">
                  <c:v>80.838999999999999</c:v>
                </c:pt>
                <c:pt idx="39975">
                  <c:v>80.605000000000004</c:v>
                </c:pt>
                <c:pt idx="39976">
                  <c:v>81.372</c:v>
                </c:pt>
                <c:pt idx="39977">
                  <c:v>81.138000000000005</c:v>
                </c:pt>
                <c:pt idx="39978">
                  <c:v>80.905000000000001</c:v>
                </c:pt>
                <c:pt idx="39979">
                  <c:v>80.671000000000006</c:v>
                </c:pt>
                <c:pt idx="39980">
                  <c:v>80.436999999999998</c:v>
                </c:pt>
                <c:pt idx="39981">
                  <c:v>80.204000000000008</c:v>
                </c:pt>
                <c:pt idx="39982">
                  <c:v>81.97</c:v>
                </c:pt>
                <c:pt idx="39983">
                  <c:v>81.736999999999995</c:v>
                </c:pt>
                <c:pt idx="39984">
                  <c:v>81.503</c:v>
                </c:pt>
                <c:pt idx="39985">
                  <c:v>81.269000000000005</c:v>
                </c:pt>
                <c:pt idx="39986">
                  <c:v>81.036000000000001</c:v>
                </c:pt>
                <c:pt idx="39987">
                  <c:v>80.802000000000007</c:v>
                </c:pt>
                <c:pt idx="39988">
                  <c:v>80.569000000000003</c:v>
                </c:pt>
                <c:pt idx="39989">
                  <c:v>81.335000000000008</c:v>
                </c:pt>
                <c:pt idx="39990">
                  <c:v>81.100999999999999</c:v>
                </c:pt>
                <c:pt idx="39991">
                  <c:v>80.867999999999995</c:v>
                </c:pt>
                <c:pt idx="39992">
                  <c:v>80.634</c:v>
                </c:pt>
                <c:pt idx="39993">
                  <c:v>80.400999999999996</c:v>
                </c:pt>
                <c:pt idx="39994">
                  <c:v>80.167000000000002</c:v>
                </c:pt>
                <c:pt idx="39995">
                  <c:v>79.933000000000007</c:v>
                </c:pt>
                <c:pt idx="39996">
                  <c:v>80.7</c:v>
                </c:pt>
                <c:pt idx="39997">
                  <c:v>80.466000000000008</c:v>
                </c:pt>
                <c:pt idx="39998">
                  <c:v>80.233000000000004</c:v>
                </c:pt>
                <c:pt idx="39999">
                  <c:v>79.998999999999995</c:v>
                </c:pt>
                <c:pt idx="40000">
                  <c:v>79.765000000000001</c:v>
                </c:pt>
                <c:pt idx="40001">
                  <c:v>79.531999999999996</c:v>
                </c:pt>
                <c:pt idx="40002">
                  <c:v>80.298000000000002</c:v>
                </c:pt>
                <c:pt idx="40003">
                  <c:v>80.064999999999998</c:v>
                </c:pt>
                <c:pt idx="40004">
                  <c:v>79.831000000000003</c:v>
                </c:pt>
                <c:pt idx="40005">
                  <c:v>79.597000000000008</c:v>
                </c:pt>
                <c:pt idx="40006">
                  <c:v>79.364000000000004</c:v>
                </c:pt>
                <c:pt idx="40007">
                  <c:v>79.13</c:v>
                </c:pt>
                <c:pt idx="40008">
                  <c:v>78.897000000000006</c:v>
                </c:pt>
                <c:pt idx="40009">
                  <c:v>80.662999999999997</c:v>
                </c:pt>
                <c:pt idx="40010">
                  <c:v>80.429000000000002</c:v>
                </c:pt>
                <c:pt idx="40011">
                  <c:v>80.195999999999998</c:v>
                </c:pt>
                <c:pt idx="40012">
                  <c:v>79.962000000000003</c:v>
                </c:pt>
                <c:pt idx="40013">
                  <c:v>79.728999999999999</c:v>
                </c:pt>
                <c:pt idx="40014">
                  <c:v>79.495000000000005</c:v>
                </c:pt>
                <c:pt idx="40015">
                  <c:v>80.260999999999996</c:v>
                </c:pt>
                <c:pt idx="40016">
                  <c:v>80.028000000000006</c:v>
                </c:pt>
                <c:pt idx="40017">
                  <c:v>79.793999999999997</c:v>
                </c:pt>
                <c:pt idx="40018">
                  <c:v>79.561000000000007</c:v>
                </c:pt>
                <c:pt idx="40019">
                  <c:v>79.326999999999998</c:v>
                </c:pt>
                <c:pt idx="40020">
                  <c:v>79.093000000000004</c:v>
                </c:pt>
                <c:pt idx="40021">
                  <c:v>78.86</c:v>
                </c:pt>
                <c:pt idx="40022">
                  <c:v>79.626000000000005</c:v>
                </c:pt>
                <c:pt idx="40023">
                  <c:v>79.393000000000001</c:v>
                </c:pt>
                <c:pt idx="40024">
                  <c:v>79.159000000000006</c:v>
                </c:pt>
                <c:pt idx="40025">
                  <c:v>78.924999999999997</c:v>
                </c:pt>
                <c:pt idx="40026">
                  <c:v>78.692000000000007</c:v>
                </c:pt>
                <c:pt idx="40027">
                  <c:v>78.457999999999998</c:v>
                </c:pt>
                <c:pt idx="40028">
                  <c:v>79.225000000000009</c:v>
                </c:pt>
                <c:pt idx="40029">
                  <c:v>78.991</c:v>
                </c:pt>
                <c:pt idx="40030">
                  <c:v>78.757000000000005</c:v>
                </c:pt>
                <c:pt idx="40031">
                  <c:v>78.524000000000001</c:v>
                </c:pt>
                <c:pt idx="40032">
                  <c:v>78.290000000000006</c:v>
                </c:pt>
                <c:pt idx="40033">
                  <c:v>78.057000000000002</c:v>
                </c:pt>
                <c:pt idx="40034">
                  <c:v>77.823000000000008</c:v>
                </c:pt>
                <c:pt idx="40035">
                  <c:v>79.588999999999999</c:v>
                </c:pt>
                <c:pt idx="40036">
                  <c:v>79.355999999999995</c:v>
                </c:pt>
                <c:pt idx="40037">
                  <c:v>79.122</c:v>
                </c:pt>
                <c:pt idx="40038">
                  <c:v>78.888999999999996</c:v>
                </c:pt>
                <c:pt idx="40039">
                  <c:v>78.655000000000001</c:v>
                </c:pt>
                <c:pt idx="40040">
                  <c:v>78.421000000000006</c:v>
                </c:pt>
                <c:pt idx="40041">
                  <c:v>78.188000000000002</c:v>
                </c:pt>
                <c:pt idx="40042">
                  <c:v>78.954000000000008</c:v>
                </c:pt>
                <c:pt idx="40043">
                  <c:v>78.721000000000004</c:v>
                </c:pt>
                <c:pt idx="40044">
                  <c:v>78.486999999999995</c:v>
                </c:pt>
                <c:pt idx="40045">
                  <c:v>78.253</c:v>
                </c:pt>
                <c:pt idx="40046">
                  <c:v>78.02</c:v>
                </c:pt>
                <c:pt idx="40047">
                  <c:v>77.786000000000001</c:v>
                </c:pt>
                <c:pt idx="40048">
                  <c:v>78.552999999999997</c:v>
                </c:pt>
                <c:pt idx="40049">
                  <c:v>78.319000000000003</c:v>
                </c:pt>
                <c:pt idx="40050">
                  <c:v>78.085000000000008</c:v>
                </c:pt>
                <c:pt idx="40051">
                  <c:v>77.852000000000004</c:v>
                </c:pt>
                <c:pt idx="40052">
                  <c:v>77.617999999999995</c:v>
                </c:pt>
                <c:pt idx="40053">
                  <c:v>77.385000000000005</c:v>
                </c:pt>
                <c:pt idx="40054">
                  <c:v>77.150999999999996</c:v>
                </c:pt>
                <c:pt idx="40055">
                  <c:v>77.917000000000002</c:v>
                </c:pt>
                <c:pt idx="40056">
                  <c:v>77.683999999999997</c:v>
                </c:pt>
                <c:pt idx="40057">
                  <c:v>77.45</c:v>
                </c:pt>
                <c:pt idx="40058">
                  <c:v>77.216999999999999</c:v>
                </c:pt>
                <c:pt idx="40059">
                  <c:v>76.983000000000004</c:v>
                </c:pt>
                <c:pt idx="40060">
                  <c:v>76.748999999999995</c:v>
                </c:pt>
                <c:pt idx="40061">
                  <c:v>78.516000000000005</c:v>
                </c:pt>
                <c:pt idx="40062">
                  <c:v>78.281999999999996</c:v>
                </c:pt>
                <c:pt idx="40063">
                  <c:v>78.049000000000007</c:v>
                </c:pt>
                <c:pt idx="40064">
                  <c:v>77.814999999999998</c:v>
                </c:pt>
                <c:pt idx="40065">
                  <c:v>77.581000000000003</c:v>
                </c:pt>
                <c:pt idx="40066">
                  <c:v>77.347999999999999</c:v>
                </c:pt>
                <c:pt idx="40067">
                  <c:v>77.114000000000004</c:v>
                </c:pt>
                <c:pt idx="40068">
                  <c:v>77.881</c:v>
                </c:pt>
                <c:pt idx="40069">
                  <c:v>77.647000000000006</c:v>
                </c:pt>
                <c:pt idx="40070">
                  <c:v>77.412999999999997</c:v>
                </c:pt>
                <c:pt idx="40071">
                  <c:v>77.180000000000007</c:v>
                </c:pt>
                <c:pt idx="40072">
                  <c:v>76.945999999999998</c:v>
                </c:pt>
                <c:pt idx="40073">
                  <c:v>76.713000000000008</c:v>
                </c:pt>
                <c:pt idx="40074">
                  <c:v>77.478999999999999</c:v>
                </c:pt>
                <c:pt idx="40075">
                  <c:v>77.245000000000005</c:v>
                </c:pt>
                <c:pt idx="40076">
                  <c:v>77.012</c:v>
                </c:pt>
                <c:pt idx="40077">
                  <c:v>76.778000000000006</c:v>
                </c:pt>
                <c:pt idx="40078">
                  <c:v>76.545000000000002</c:v>
                </c:pt>
                <c:pt idx="40079">
                  <c:v>76.311000000000007</c:v>
                </c:pt>
                <c:pt idx="40080">
                  <c:v>76.076999999999998</c:v>
                </c:pt>
                <c:pt idx="40081">
                  <c:v>76.844000000000008</c:v>
                </c:pt>
                <c:pt idx="40082">
                  <c:v>76.61</c:v>
                </c:pt>
                <c:pt idx="40083">
                  <c:v>76.376999999999995</c:v>
                </c:pt>
                <c:pt idx="40084">
                  <c:v>76.143000000000001</c:v>
                </c:pt>
                <c:pt idx="40085">
                  <c:v>75.909000000000006</c:v>
                </c:pt>
                <c:pt idx="40086">
                  <c:v>75.676000000000002</c:v>
                </c:pt>
                <c:pt idx="40087">
                  <c:v>77.442000000000007</c:v>
                </c:pt>
                <c:pt idx="40088">
                  <c:v>77.209000000000003</c:v>
                </c:pt>
                <c:pt idx="40089">
                  <c:v>76.975000000000009</c:v>
                </c:pt>
                <c:pt idx="40090">
                  <c:v>76.741</c:v>
                </c:pt>
                <c:pt idx="40091">
                  <c:v>76.507999999999996</c:v>
                </c:pt>
                <c:pt idx="40092">
                  <c:v>76.274000000000001</c:v>
                </c:pt>
                <c:pt idx="40093">
                  <c:v>76.040999999999997</c:v>
                </c:pt>
                <c:pt idx="40094">
                  <c:v>76.807000000000002</c:v>
                </c:pt>
                <c:pt idx="40095">
                  <c:v>76.573000000000008</c:v>
                </c:pt>
                <c:pt idx="40096">
                  <c:v>76.34</c:v>
                </c:pt>
                <c:pt idx="40097">
                  <c:v>76.105999999999995</c:v>
                </c:pt>
                <c:pt idx="40098">
                  <c:v>75.873000000000005</c:v>
                </c:pt>
                <c:pt idx="40099">
                  <c:v>75.638999999999996</c:v>
                </c:pt>
                <c:pt idx="40100">
                  <c:v>75.405000000000001</c:v>
                </c:pt>
                <c:pt idx="40101">
                  <c:v>76.171999999999997</c:v>
                </c:pt>
                <c:pt idx="40102">
                  <c:v>75.938000000000002</c:v>
                </c:pt>
                <c:pt idx="40103">
                  <c:v>75.704999999999998</c:v>
                </c:pt>
                <c:pt idx="40104">
                  <c:v>75.471000000000004</c:v>
                </c:pt>
                <c:pt idx="40105">
                  <c:v>75.236999999999995</c:v>
                </c:pt>
                <c:pt idx="40106">
                  <c:v>75.004000000000005</c:v>
                </c:pt>
                <c:pt idx="40107">
                  <c:v>75.77</c:v>
                </c:pt>
                <c:pt idx="40108">
                  <c:v>75.537000000000006</c:v>
                </c:pt>
                <c:pt idx="40109">
                  <c:v>75.302999999999997</c:v>
                </c:pt>
                <c:pt idx="40110">
                  <c:v>75.069000000000003</c:v>
                </c:pt>
                <c:pt idx="40111">
                  <c:v>74.835999999999999</c:v>
                </c:pt>
                <c:pt idx="40112">
                  <c:v>74.602000000000004</c:v>
                </c:pt>
                <c:pt idx="40113">
                  <c:v>74.369</c:v>
                </c:pt>
                <c:pt idx="40114">
                  <c:v>76.135000000000005</c:v>
                </c:pt>
                <c:pt idx="40115">
                  <c:v>75.900999999999996</c:v>
                </c:pt>
                <c:pt idx="40116">
                  <c:v>75.668000000000006</c:v>
                </c:pt>
                <c:pt idx="40117">
                  <c:v>75.433999999999997</c:v>
                </c:pt>
                <c:pt idx="40118">
                  <c:v>75.201000000000008</c:v>
                </c:pt>
                <c:pt idx="40119">
                  <c:v>74.966999999999999</c:v>
                </c:pt>
                <c:pt idx="40120">
                  <c:v>75.733000000000004</c:v>
                </c:pt>
                <c:pt idx="40121">
                  <c:v>75.5</c:v>
                </c:pt>
                <c:pt idx="40122">
                  <c:v>75.266000000000005</c:v>
                </c:pt>
                <c:pt idx="40123">
                  <c:v>75.033000000000001</c:v>
                </c:pt>
                <c:pt idx="40124">
                  <c:v>74.799000000000007</c:v>
                </c:pt>
                <c:pt idx="40125">
                  <c:v>74.564999999999998</c:v>
                </c:pt>
                <c:pt idx="40126">
                  <c:v>74.332000000000008</c:v>
                </c:pt>
                <c:pt idx="40127">
                  <c:v>75.097999999999999</c:v>
                </c:pt>
                <c:pt idx="40128">
                  <c:v>74.864999999999995</c:v>
                </c:pt>
                <c:pt idx="40129">
                  <c:v>74.631</c:v>
                </c:pt>
                <c:pt idx="40130">
                  <c:v>74.397000000000006</c:v>
                </c:pt>
                <c:pt idx="40131">
                  <c:v>74.164000000000001</c:v>
                </c:pt>
                <c:pt idx="40132">
                  <c:v>73.930000000000007</c:v>
                </c:pt>
                <c:pt idx="40133">
                  <c:v>74.697000000000003</c:v>
                </c:pt>
                <c:pt idx="40134">
                  <c:v>74.463000000000008</c:v>
                </c:pt>
                <c:pt idx="40135">
                  <c:v>74.228999999999999</c:v>
                </c:pt>
                <c:pt idx="40136">
                  <c:v>73.995999999999995</c:v>
                </c:pt>
                <c:pt idx="40137">
                  <c:v>73.762</c:v>
                </c:pt>
                <c:pt idx="40138">
                  <c:v>73.528999999999996</c:v>
                </c:pt>
                <c:pt idx="40139">
                  <c:v>73.295000000000002</c:v>
                </c:pt>
                <c:pt idx="40140">
                  <c:v>75.061000000000007</c:v>
                </c:pt>
                <c:pt idx="40141">
                  <c:v>74.828000000000003</c:v>
                </c:pt>
                <c:pt idx="40142">
                  <c:v>74.594000000000008</c:v>
                </c:pt>
                <c:pt idx="40143">
                  <c:v>74.361000000000004</c:v>
                </c:pt>
                <c:pt idx="40144">
                  <c:v>74.126999999999995</c:v>
                </c:pt>
                <c:pt idx="40145">
                  <c:v>73.893000000000001</c:v>
                </c:pt>
                <c:pt idx="40146">
                  <c:v>73.66</c:v>
                </c:pt>
                <c:pt idx="40147">
                  <c:v>74.426000000000002</c:v>
                </c:pt>
                <c:pt idx="40148">
                  <c:v>74.192999999999998</c:v>
                </c:pt>
                <c:pt idx="40149">
                  <c:v>73.959000000000003</c:v>
                </c:pt>
                <c:pt idx="40150">
                  <c:v>73.725000000000009</c:v>
                </c:pt>
                <c:pt idx="40151">
                  <c:v>73.492000000000004</c:v>
                </c:pt>
                <c:pt idx="40152">
                  <c:v>73.257999999999996</c:v>
                </c:pt>
                <c:pt idx="40153">
                  <c:v>74.025000000000006</c:v>
                </c:pt>
                <c:pt idx="40154">
                  <c:v>73.790999999999997</c:v>
                </c:pt>
                <c:pt idx="40155">
                  <c:v>73.557000000000002</c:v>
                </c:pt>
                <c:pt idx="40156">
                  <c:v>73.323999999999998</c:v>
                </c:pt>
                <c:pt idx="40157">
                  <c:v>73.09</c:v>
                </c:pt>
                <c:pt idx="40158">
                  <c:v>72.856999999999999</c:v>
                </c:pt>
                <c:pt idx="40159">
                  <c:v>72.623000000000005</c:v>
                </c:pt>
                <c:pt idx="40160">
                  <c:v>73.388999999999996</c:v>
                </c:pt>
                <c:pt idx="40161">
                  <c:v>73.156000000000006</c:v>
                </c:pt>
                <c:pt idx="40162">
                  <c:v>72.921999999999997</c:v>
                </c:pt>
                <c:pt idx="40163">
                  <c:v>72.689000000000007</c:v>
                </c:pt>
                <c:pt idx="40164">
                  <c:v>72.454999999999998</c:v>
                </c:pt>
                <c:pt idx="40165">
                  <c:v>72.221000000000004</c:v>
                </c:pt>
                <c:pt idx="40166">
                  <c:v>73.988</c:v>
                </c:pt>
                <c:pt idx="40167">
                  <c:v>73.754000000000005</c:v>
                </c:pt>
                <c:pt idx="40168">
                  <c:v>73.521000000000001</c:v>
                </c:pt>
                <c:pt idx="40169">
                  <c:v>73.287000000000006</c:v>
                </c:pt>
                <c:pt idx="40170">
                  <c:v>73.052999999999997</c:v>
                </c:pt>
                <c:pt idx="40171">
                  <c:v>72.820000000000007</c:v>
                </c:pt>
                <c:pt idx="40172">
                  <c:v>72.585999999999999</c:v>
                </c:pt>
                <c:pt idx="40173">
                  <c:v>73.352999999999994</c:v>
                </c:pt>
                <c:pt idx="40174">
                  <c:v>73.119</c:v>
                </c:pt>
                <c:pt idx="40175">
                  <c:v>72.885000000000005</c:v>
                </c:pt>
                <c:pt idx="40176">
                  <c:v>72.652000000000001</c:v>
                </c:pt>
                <c:pt idx="40177">
                  <c:v>72.418000000000006</c:v>
                </c:pt>
                <c:pt idx="40178">
                  <c:v>72.185000000000002</c:v>
                </c:pt>
                <c:pt idx="40179">
                  <c:v>72.951000000000008</c:v>
                </c:pt>
                <c:pt idx="40180">
                  <c:v>72.716999999999999</c:v>
                </c:pt>
                <c:pt idx="40181">
                  <c:v>72.483999999999995</c:v>
                </c:pt>
                <c:pt idx="40182">
                  <c:v>72.25</c:v>
                </c:pt>
                <c:pt idx="40183">
                  <c:v>72.016999999999996</c:v>
                </c:pt>
                <c:pt idx="40184">
                  <c:v>71.783000000000001</c:v>
                </c:pt>
                <c:pt idx="40185">
                  <c:v>71.549000000000007</c:v>
                </c:pt>
                <c:pt idx="40186">
                  <c:v>72.316000000000003</c:v>
                </c:pt>
                <c:pt idx="40187">
                  <c:v>72.082000000000008</c:v>
                </c:pt>
                <c:pt idx="40188">
                  <c:v>71.849000000000004</c:v>
                </c:pt>
                <c:pt idx="40189">
                  <c:v>71.614999999999995</c:v>
                </c:pt>
                <c:pt idx="40190">
                  <c:v>71.381</c:v>
                </c:pt>
                <c:pt idx="40191">
                  <c:v>71.147999999999996</c:v>
                </c:pt>
                <c:pt idx="40192">
                  <c:v>70.914000000000001</c:v>
                </c:pt>
                <c:pt idx="40193">
                  <c:v>72.680999999999997</c:v>
                </c:pt>
                <c:pt idx="40194">
                  <c:v>72.447000000000003</c:v>
                </c:pt>
                <c:pt idx="40195">
                  <c:v>72.213000000000008</c:v>
                </c:pt>
                <c:pt idx="40196">
                  <c:v>71.98</c:v>
                </c:pt>
                <c:pt idx="40197">
                  <c:v>71.745999999999995</c:v>
                </c:pt>
                <c:pt idx="40198">
                  <c:v>71.513000000000005</c:v>
                </c:pt>
                <c:pt idx="40199">
                  <c:v>72.278999999999996</c:v>
                </c:pt>
                <c:pt idx="40200">
                  <c:v>72.045000000000002</c:v>
                </c:pt>
                <c:pt idx="40201">
                  <c:v>71.811999999999998</c:v>
                </c:pt>
                <c:pt idx="40202">
                  <c:v>71.578000000000003</c:v>
                </c:pt>
                <c:pt idx="40203">
                  <c:v>71.344999999999999</c:v>
                </c:pt>
                <c:pt idx="40204">
                  <c:v>71.111000000000004</c:v>
                </c:pt>
                <c:pt idx="40205">
                  <c:v>70.876999999999995</c:v>
                </c:pt>
                <c:pt idx="40206">
                  <c:v>71.644000000000005</c:v>
                </c:pt>
                <c:pt idx="40207">
                  <c:v>71.41</c:v>
                </c:pt>
                <c:pt idx="40208">
                  <c:v>71.177000000000007</c:v>
                </c:pt>
                <c:pt idx="40209">
                  <c:v>70.942999999999998</c:v>
                </c:pt>
                <c:pt idx="40210">
                  <c:v>70.709000000000003</c:v>
                </c:pt>
                <c:pt idx="40211">
                  <c:v>70.475999999999999</c:v>
                </c:pt>
                <c:pt idx="40212">
                  <c:v>71.242000000000004</c:v>
                </c:pt>
                <c:pt idx="40213">
                  <c:v>71.009</c:v>
                </c:pt>
                <c:pt idx="40214">
                  <c:v>70.775000000000006</c:v>
                </c:pt>
                <c:pt idx="40215">
                  <c:v>70.540999999999997</c:v>
                </c:pt>
                <c:pt idx="40216">
                  <c:v>70.308000000000007</c:v>
                </c:pt>
                <c:pt idx="40217">
                  <c:v>70.073999999999998</c:v>
                </c:pt>
                <c:pt idx="40218">
                  <c:v>69.841000000000008</c:v>
                </c:pt>
                <c:pt idx="40219">
                  <c:v>71.606999999999999</c:v>
                </c:pt>
                <c:pt idx="40220">
                  <c:v>71.373000000000005</c:v>
                </c:pt>
                <c:pt idx="40221">
                  <c:v>71.14</c:v>
                </c:pt>
                <c:pt idx="40222">
                  <c:v>70.906000000000006</c:v>
                </c:pt>
                <c:pt idx="40223">
                  <c:v>70.673000000000002</c:v>
                </c:pt>
                <c:pt idx="40224">
                  <c:v>70.439000000000007</c:v>
                </c:pt>
                <c:pt idx="40225">
                  <c:v>71.204999999999998</c:v>
                </c:pt>
                <c:pt idx="40226">
                  <c:v>70.972000000000008</c:v>
                </c:pt>
                <c:pt idx="40227">
                  <c:v>70.738</c:v>
                </c:pt>
                <c:pt idx="40228">
                  <c:v>70.504999999999995</c:v>
                </c:pt>
                <c:pt idx="40229">
                  <c:v>70.271000000000001</c:v>
                </c:pt>
                <c:pt idx="40230">
                  <c:v>70.037000000000006</c:v>
                </c:pt>
                <c:pt idx="40231">
                  <c:v>69.804000000000002</c:v>
                </c:pt>
                <c:pt idx="40232">
                  <c:v>70.570000000000007</c:v>
                </c:pt>
                <c:pt idx="40233">
                  <c:v>70.337000000000003</c:v>
                </c:pt>
                <c:pt idx="40234">
                  <c:v>70.102999999999994</c:v>
                </c:pt>
                <c:pt idx="40235">
                  <c:v>69.869</c:v>
                </c:pt>
                <c:pt idx="40236">
                  <c:v>69.635999999999996</c:v>
                </c:pt>
                <c:pt idx="40237">
                  <c:v>69.402000000000001</c:v>
                </c:pt>
                <c:pt idx="40238">
                  <c:v>70.168999999999997</c:v>
                </c:pt>
                <c:pt idx="40239">
                  <c:v>69.935000000000002</c:v>
                </c:pt>
                <c:pt idx="40240">
                  <c:v>69.701000000000008</c:v>
                </c:pt>
                <c:pt idx="40241">
                  <c:v>69.468000000000004</c:v>
                </c:pt>
                <c:pt idx="40242">
                  <c:v>69.233999999999995</c:v>
                </c:pt>
                <c:pt idx="40243">
                  <c:v>69.001000000000005</c:v>
                </c:pt>
                <c:pt idx="40244">
                  <c:v>68.766999999999996</c:v>
                </c:pt>
                <c:pt idx="40245">
                  <c:v>70.533000000000001</c:v>
                </c:pt>
                <c:pt idx="40246">
                  <c:v>70.3</c:v>
                </c:pt>
                <c:pt idx="40247">
                  <c:v>70.066000000000003</c:v>
                </c:pt>
                <c:pt idx="40248">
                  <c:v>69.832999999999998</c:v>
                </c:pt>
                <c:pt idx="40249">
                  <c:v>69.599000000000004</c:v>
                </c:pt>
                <c:pt idx="40250">
                  <c:v>69.364999999999995</c:v>
                </c:pt>
                <c:pt idx="40251">
                  <c:v>69.132000000000005</c:v>
                </c:pt>
                <c:pt idx="40252">
                  <c:v>69.897999999999996</c:v>
                </c:pt>
                <c:pt idx="40253">
                  <c:v>69.665000000000006</c:v>
                </c:pt>
                <c:pt idx="40254">
                  <c:v>69.430999999999997</c:v>
                </c:pt>
                <c:pt idx="40255">
                  <c:v>69.197000000000003</c:v>
                </c:pt>
                <c:pt idx="40256">
                  <c:v>68.963999999999999</c:v>
                </c:pt>
                <c:pt idx="40257">
                  <c:v>68.73</c:v>
                </c:pt>
                <c:pt idx="40258">
                  <c:v>69.497</c:v>
                </c:pt>
                <c:pt idx="40259">
                  <c:v>69.263000000000005</c:v>
                </c:pt>
                <c:pt idx="40260">
                  <c:v>69.028999999999996</c:v>
                </c:pt>
                <c:pt idx="40261">
                  <c:v>68.796000000000006</c:v>
                </c:pt>
                <c:pt idx="40262">
                  <c:v>68.561999999999998</c:v>
                </c:pt>
                <c:pt idx="40263">
                  <c:v>68.329000000000008</c:v>
                </c:pt>
                <c:pt idx="40264">
                  <c:v>68.094999999999999</c:v>
                </c:pt>
                <c:pt idx="40265">
                  <c:v>68.861000000000004</c:v>
                </c:pt>
                <c:pt idx="40266">
                  <c:v>68.628</c:v>
                </c:pt>
                <c:pt idx="40267">
                  <c:v>68.394000000000005</c:v>
                </c:pt>
                <c:pt idx="40268">
                  <c:v>68.161000000000001</c:v>
                </c:pt>
                <c:pt idx="40269">
                  <c:v>67.927000000000007</c:v>
                </c:pt>
                <c:pt idx="40270">
                  <c:v>67.692999999999998</c:v>
                </c:pt>
                <c:pt idx="40271">
                  <c:v>69.460000000000008</c:v>
                </c:pt>
                <c:pt idx="40272">
                  <c:v>69.225999999999999</c:v>
                </c:pt>
                <c:pt idx="40273">
                  <c:v>68.992999999999995</c:v>
                </c:pt>
                <c:pt idx="40274">
                  <c:v>68.759</c:v>
                </c:pt>
                <c:pt idx="40275">
                  <c:v>68.525000000000006</c:v>
                </c:pt>
                <c:pt idx="40276">
                  <c:v>68.292000000000002</c:v>
                </c:pt>
                <c:pt idx="40277">
                  <c:v>68.058000000000007</c:v>
                </c:pt>
                <c:pt idx="40278">
                  <c:v>68.825000000000003</c:v>
                </c:pt>
                <c:pt idx="40279">
                  <c:v>68.591000000000008</c:v>
                </c:pt>
                <c:pt idx="40280">
                  <c:v>68.356999999999999</c:v>
                </c:pt>
                <c:pt idx="40281">
                  <c:v>68.123999999999995</c:v>
                </c:pt>
                <c:pt idx="40282">
                  <c:v>67.89</c:v>
                </c:pt>
                <c:pt idx="40283">
                  <c:v>67.656999999999996</c:v>
                </c:pt>
                <c:pt idx="40284">
                  <c:v>68.423000000000002</c:v>
                </c:pt>
                <c:pt idx="40285">
                  <c:v>68.189000000000007</c:v>
                </c:pt>
                <c:pt idx="40286">
                  <c:v>67.956000000000003</c:v>
                </c:pt>
                <c:pt idx="40287">
                  <c:v>67.722000000000008</c:v>
                </c:pt>
                <c:pt idx="40288">
                  <c:v>67.489000000000004</c:v>
                </c:pt>
                <c:pt idx="40289">
                  <c:v>67.254999999999995</c:v>
                </c:pt>
                <c:pt idx="40290">
                  <c:v>67.021000000000001</c:v>
                </c:pt>
                <c:pt idx="40291">
                  <c:v>67.787999999999997</c:v>
                </c:pt>
                <c:pt idx="40292">
                  <c:v>67.554000000000002</c:v>
                </c:pt>
                <c:pt idx="40293">
                  <c:v>67.320999999999998</c:v>
                </c:pt>
                <c:pt idx="40294">
                  <c:v>67.087000000000003</c:v>
                </c:pt>
                <c:pt idx="40295">
                  <c:v>66.852999999999994</c:v>
                </c:pt>
                <c:pt idx="40296">
                  <c:v>66.62</c:v>
                </c:pt>
                <c:pt idx="40297">
                  <c:v>66.385999999999996</c:v>
                </c:pt>
                <c:pt idx="40298">
                  <c:v>68.153000000000006</c:v>
                </c:pt>
                <c:pt idx="40299">
                  <c:v>67.918999999999997</c:v>
                </c:pt>
                <c:pt idx="40300">
                  <c:v>67.685000000000002</c:v>
                </c:pt>
                <c:pt idx="40301">
                  <c:v>67.451999999999998</c:v>
                </c:pt>
                <c:pt idx="40302">
                  <c:v>67.218000000000004</c:v>
                </c:pt>
                <c:pt idx="40303">
                  <c:v>66.984999999999999</c:v>
                </c:pt>
                <c:pt idx="40304">
                  <c:v>67.751000000000005</c:v>
                </c:pt>
                <c:pt idx="40305">
                  <c:v>67.516999999999996</c:v>
                </c:pt>
                <c:pt idx="40306">
                  <c:v>67.284000000000006</c:v>
                </c:pt>
                <c:pt idx="40307">
                  <c:v>67.05</c:v>
                </c:pt>
                <c:pt idx="40308">
                  <c:v>66.817000000000007</c:v>
                </c:pt>
                <c:pt idx="40309">
                  <c:v>66.582999999999998</c:v>
                </c:pt>
                <c:pt idx="40310">
                  <c:v>66.349000000000004</c:v>
                </c:pt>
                <c:pt idx="40311">
                  <c:v>67.116</c:v>
                </c:pt>
                <c:pt idx="40312">
                  <c:v>66.882000000000005</c:v>
                </c:pt>
                <c:pt idx="40313">
                  <c:v>66.649000000000001</c:v>
                </c:pt>
                <c:pt idx="40314">
                  <c:v>66.415000000000006</c:v>
                </c:pt>
                <c:pt idx="40315">
                  <c:v>66.180999999999997</c:v>
                </c:pt>
                <c:pt idx="40316">
                  <c:v>65.948000000000008</c:v>
                </c:pt>
                <c:pt idx="40317">
                  <c:v>66.713999999999999</c:v>
                </c:pt>
                <c:pt idx="40318">
                  <c:v>66.480999999999995</c:v>
                </c:pt>
                <c:pt idx="40319">
                  <c:v>66.247</c:v>
                </c:pt>
                <c:pt idx="40320">
                  <c:v>66.013000000000005</c:v>
                </c:pt>
                <c:pt idx="40321">
                  <c:v>65.78</c:v>
                </c:pt>
                <c:pt idx="40322">
                  <c:v>65.546000000000006</c:v>
                </c:pt>
                <c:pt idx="40323">
                  <c:v>65.313000000000002</c:v>
                </c:pt>
                <c:pt idx="40324">
                  <c:v>67.079000000000008</c:v>
                </c:pt>
                <c:pt idx="40325">
                  <c:v>66.844999999999999</c:v>
                </c:pt>
                <c:pt idx="40326">
                  <c:v>66.611999999999995</c:v>
                </c:pt>
                <c:pt idx="40327">
                  <c:v>66.378</c:v>
                </c:pt>
                <c:pt idx="40328">
                  <c:v>66.144999999999996</c:v>
                </c:pt>
                <c:pt idx="40329">
                  <c:v>65.911000000000001</c:v>
                </c:pt>
                <c:pt idx="40330">
                  <c:v>66.677000000000007</c:v>
                </c:pt>
                <c:pt idx="40331">
                  <c:v>66.444000000000003</c:v>
                </c:pt>
                <c:pt idx="40332">
                  <c:v>66.210000000000008</c:v>
                </c:pt>
                <c:pt idx="40333">
                  <c:v>65.977000000000004</c:v>
                </c:pt>
                <c:pt idx="40334">
                  <c:v>65.742999999999995</c:v>
                </c:pt>
                <c:pt idx="40335">
                  <c:v>65.509</c:v>
                </c:pt>
                <c:pt idx="40336">
                  <c:v>65.275999999999996</c:v>
                </c:pt>
                <c:pt idx="40337">
                  <c:v>66.042000000000002</c:v>
                </c:pt>
                <c:pt idx="40338">
                  <c:v>65.808999999999997</c:v>
                </c:pt>
                <c:pt idx="40339">
                  <c:v>65.575000000000003</c:v>
                </c:pt>
                <c:pt idx="40340">
                  <c:v>65.341000000000008</c:v>
                </c:pt>
                <c:pt idx="40341">
                  <c:v>65.108000000000004</c:v>
                </c:pt>
                <c:pt idx="40342">
                  <c:v>64.873999999999995</c:v>
                </c:pt>
                <c:pt idx="40343">
                  <c:v>65.641000000000005</c:v>
                </c:pt>
                <c:pt idx="40344">
                  <c:v>65.406999999999996</c:v>
                </c:pt>
                <c:pt idx="40345">
                  <c:v>65.173000000000002</c:v>
                </c:pt>
                <c:pt idx="40346">
                  <c:v>64.94</c:v>
                </c:pt>
                <c:pt idx="40347">
                  <c:v>64.706000000000003</c:v>
                </c:pt>
                <c:pt idx="40348">
                  <c:v>64.472999999999999</c:v>
                </c:pt>
                <c:pt idx="40349">
                  <c:v>64.239000000000004</c:v>
                </c:pt>
                <c:pt idx="40350">
                  <c:v>66.004999999999995</c:v>
                </c:pt>
                <c:pt idx="40351">
                  <c:v>65.772000000000006</c:v>
                </c:pt>
                <c:pt idx="40352">
                  <c:v>65.537999999999997</c:v>
                </c:pt>
                <c:pt idx="40353">
                  <c:v>65.305000000000007</c:v>
                </c:pt>
                <c:pt idx="40354">
                  <c:v>65.070999999999998</c:v>
                </c:pt>
                <c:pt idx="40355">
                  <c:v>64.837000000000003</c:v>
                </c:pt>
                <c:pt idx="40356">
                  <c:v>64.603999999999999</c:v>
                </c:pt>
                <c:pt idx="40357">
                  <c:v>65.37</c:v>
                </c:pt>
                <c:pt idx="40358">
                  <c:v>65.137</c:v>
                </c:pt>
                <c:pt idx="40359">
                  <c:v>64.903000000000006</c:v>
                </c:pt>
                <c:pt idx="40360">
                  <c:v>64.668999999999997</c:v>
                </c:pt>
                <c:pt idx="40361">
                  <c:v>64.436000000000007</c:v>
                </c:pt>
                <c:pt idx="40362">
                  <c:v>64.201999999999998</c:v>
                </c:pt>
                <c:pt idx="40363">
                  <c:v>64.969000000000008</c:v>
                </c:pt>
                <c:pt idx="40364">
                  <c:v>64.734999999999999</c:v>
                </c:pt>
                <c:pt idx="40365">
                  <c:v>64.501000000000005</c:v>
                </c:pt>
                <c:pt idx="40366">
                  <c:v>64.268000000000001</c:v>
                </c:pt>
                <c:pt idx="40367">
                  <c:v>64.034000000000006</c:v>
                </c:pt>
                <c:pt idx="40368">
                  <c:v>63.801000000000002</c:v>
                </c:pt>
                <c:pt idx="40369">
                  <c:v>63.567</c:v>
                </c:pt>
                <c:pt idx="40370">
                  <c:v>64.332999999999998</c:v>
                </c:pt>
                <c:pt idx="40371">
                  <c:v>64.099999999999994</c:v>
                </c:pt>
                <c:pt idx="40372">
                  <c:v>63.866</c:v>
                </c:pt>
                <c:pt idx="40373">
                  <c:v>63.633000000000003</c:v>
                </c:pt>
                <c:pt idx="40374">
                  <c:v>63.399000000000001</c:v>
                </c:pt>
                <c:pt idx="40375">
                  <c:v>63.164999999999999</c:v>
                </c:pt>
                <c:pt idx="40376">
                  <c:v>64.932000000000002</c:v>
                </c:pt>
                <c:pt idx="40377">
                  <c:v>64.698000000000008</c:v>
                </c:pt>
                <c:pt idx="40378">
                  <c:v>64.465000000000003</c:v>
                </c:pt>
                <c:pt idx="40379">
                  <c:v>64.230999999999995</c:v>
                </c:pt>
                <c:pt idx="40380">
                  <c:v>63.997</c:v>
                </c:pt>
                <c:pt idx="40381">
                  <c:v>63.764000000000003</c:v>
                </c:pt>
                <c:pt idx="40382">
                  <c:v>63.53</c:v>
                </c:pt>
                <c:pt idx="40383">
                  <c:v>64.296999999999997</c:v>
                </c:pt>
                <c:pt idx="40384">
                  <c:v>64.063000000000002</c:v>
                </c:pt>
                <c:pt idx="40385">
                  <c:v>63.829000000000001</c:v>
                </c:pt>
                <c:pt idx="40386">
                  <c:v>63.596000000000004</c:v>
                </c:pt>
                <c:pt idx="40387">
                  <c:v>63.362000000000002</c:v>
                </c:pt>
                <c:pt idx="40388">
                  <c:v>63.128999999999998</c:v>
                </c:pt>
                <c:pt idx="40389">
                  <c:v>63.895000000000003</c:v>
                </c:pt>
                <c:pt idx="40390">
                  <c:v>63.661000000000001</c:v>
                </c:pt>
                <c:pt idx="40391">
                  <c:v>63.428000000000004</c:v>
                </c:pt>
                <c:pt idx="40392">
                  <c:v>63.194000000000003</c:v>
                </c:pt>
                <c:pt idx="40393">
                  <c:v>62.960999999999999</c:v>
                </c:pt>
                <c:pt idx="40394">
                  <c:v>62.727000000000004</c:v>
                </c:pt>
                <c:pt idx="40395">
                  <c:v>62.493000000000002</c:v>
                </c:pt>
                <c:pt idx="40396">
                  <c:v>63.26</c:v>
                </c:pt>
                <c:pt idx="40397">
                  <c:v>63.026000000000003</c:v>
                </c:pt>
                <c:pt idx="40398">
                  <c:v>62.792999999999999</c:v>
                </c:pt>
                <c:pt idx="40399">
                  <c:v>62.559000000000005</c:v>
                </c:pt>
                <c:pt idx="40400">
                  <c:v>62.325000000000003</c:v>
                </c:pt>
                <c:pt idx="40401">
                  <c:v>62.091999999999999</c:v>
                </c:pt>
                <c:pt idx="40402">
                  <c:v>61.858000000000004</c:v>
                </c:pt>
                <c:pt idx="40403">
                  <c:v>63.625</c:v>
                </c:pt>
                <c:pt idx="40404">
                  <c:v>63.390999999999998</c:v>
                </c:pt>
                <c:pt idx="40405">
                  <c:v>63.157000000000004</c:v>
                </c:pt>
                <c:pt idx="40406">
                  <c:v>62.923999999999999</c:v>
                </c:pt>
                <c:pt idx="40407">
                  <c:v>62.690000000000005</c:v>
                </c:pt>
                <c:pt idx="40408">
                  <c:v>62.457000000000001</c:v>
                </c:pt>
                <c:pt idx="40409">
                  <c:v>63.222999999999999</c:v>
                </c:pt>
                <c:pt idx="40410">
                  <c:v>62.989000000000004</c:v>
                </c:pt>
                <c:pt idx="40411">
                  <c:v>62.756</c:v>
                </c:pt>
                <c:pt idx="40412">
                  <c:v>62.521999999999998</c:v>
                </c:pt>
                <c:pt idx="40413">
                  <c:v>62.289000000000001</c:v>
                </c:pt>
                <c:pt idx="40414">
                  <c:v>62.055</c:v>
                </c:pt>
                <c:pt idx="40415">
                  <c:v>61.820999999999998</c:v>
                </c:pt>
                <c:pt idx="40416">
                  <c:v>62.588000000000001</c:v>
                </c:pt>
                <c:pt idx="40417">
                  <c:v>62.353999999999999</c:v>
                </c:pt>
                <c:pt idx="40418">
                  <c:v>62.121000000000002</c:v>
                </c:pt>
                <c:pt idx="40419">
                  <c:v>61.887</c:v>
                </c:pt>
                <c:pt idx="40420">
                  <c:v>61.652999999999999</c:v>
                </c:pt>
                <c:pt idx="40421">
                  <c:v>61.42</c:v>
                </c:pt>
                <c:pt idx="40422">
                  <c:v>62.186</c:v>
                </c:pt>
                <c:pt idx="40423">
                  <c:v>61.953000000000003</c:v>
                </c:pt>
                <c:pt idx="40424">
                  <c:v>61.719000000000001</c:v>
                </c:pt>
                <c:pt idx="40425">
                  <c:v>61.484999999999999</c:v>
                </c:pt>
                <c:pt idx="40426">
                  <c:v>61.252000000000002</c:v>
                </c:pt>
                <c:pt idx="40427">
                  <c:v>61.018000000000001</c:v>
                </c:pt>
                <c:pt idx="40428">
                  <c:v>60.785000000000004</c:v>
                </c:pt>
                <c:pt idx="40429">
                  <c:v>62.551000000000002</c:v>
                </c:pt>
                <c:pt idx="40430">
                  <c:v>62.317</c:v>
                </c:pt>
                <c:pt idx="40431">
                  <c:v>62.084000000000003</c:v>
                </c:pt>
                <c:pt idx="40432">
                  <c:v>61.85</c:v>
                </c:pt>
                <c:pt idx="40433">
                  <c:v>61.617000000000004</c:v>
                </c:pt>
                <c:pt idx="40434">
                  <c:v>61.383000000000003</c:v>
                </c:pt>
                <c:pt idx="40435">
                  <c:v>62.149000000000001</c:v>
                </c:pt>
                <c:pt idx="40436">
                  <c:v>61.916000000000004</c:v>
                </c:pt>
                <c:pt idx="40437">
                  <c:v>61.682000000000002</c:v>
                </c:pt>
                <c:pt idx="40438">
                  <c:v>61.448999999999998</c:v>
                </c:pt>
                <c:pt idx="40439">
                  <c:v>61.215000000000003</c:v>
                </c:pt>
                <c:pt idx="40440">
                  <c:v>60.981000000000002</c:v>
                </c:pt>
                <c:pt idx="40441">
                  <c:v>60.748000000000005</c:v>
                </c:pt>
                <c:pt idx="40442">
                  <c:v>61.514000000000003</c:v>
                </c:pt>
                <c:pt idx="40443">
                  <c:v>61.280999999999999</c:v>
                </c:pt>
                <c:pt idx="40444">
                  <c:v>61.047000000000004</c:v>
                </c:pt>
                <c:pt idx="40445">
                  <c:v>60.813000000000002</c:v>
                </c:pt>
                <c:pt idx="40446">
                  <c:v>60.58</c:v>
                </c:pt>
                <c:pt idx="40447">
                  <c:v>60.346000000000004</c:v>
                </c:pt>
                <c:pt idx="40448">
                  <c:v>60.113</c:v>
                </c:pt>
                <c:pt idx="40449">
                  <c:v>60.878999999999998</c:v>
                </c:pt>
                <c:pt idx="40450">
                  <c:v>60.645000000000003</c:v>
                </c:pt>
                <c:pt idx="40451">
                  <c:v>60.411999999999999</c:v>
                </c:pt>
                <c:pt idx="40452">
                  <c:v>60.178000000000004</c:v>
                </c:pt>
                <c:pt idx="40453">
                  <c:v>59.945</c:v>
                </c:pt>
                <c:pt idx="40454">
                  <c:v>59.710999999999999</c:v>
                </c:pt>
                <c:pt idx="40455">
                  <c:v>61.477000000000004</c:v>
                </c:pt>
                <c:pt idx="40456">
                  <c:v>61.244</c:v>
                </c:pt>
                <c:pt idx="40457">
                  <c:v>61.01</c:v>
                </c:pt>
                <c:pt idx="40458">
                  <c:v>60.777000000000001</c:v>
                </c:pt>
                <c:pt idx="40459">
                  <c:v>60.542999999999999</c:v>
                </c:pt>
                <c:pt idx="40460">
                  <c:v>60.309000000000005</c:v>
                </c:pt>
                <c:pt idx="40461">
                  <c:v>60.076000000000001</c:v>
                </c:pt>
                <c:pt idx="40462">
                  <c:v>60.841999999999999</c:v>
                </c:pt>
                <c:pt idx="40463">
                  <c:v>60.609000000000002</c:v>
                </c:pt>
                <c:pt idx="40464">
                  <c:v>60.375</c:v>
                </c:pt>
                <c:pt idx="40465">
                  <c:v>60.140999999999998</c:v>
                </c:pt>
                <c:pt idx="40466">
                  <c:v>59.908000000000001</c:v>
                </c:pt>
                <c:pt idx="40467">
                  <c:v>59.673999999999999</c:v>
                </c:pt>
                <c:pt idx="40468">
                  <c:v>60.441000000000003</c:v>
                </c:pt>
                <c:pt idx="40469">
                  <c:v>60.207000000000001</c:v>
                </c:pt>
                <c:pt idx="40470">
                  <c:v>59.972999999999999</c:v>
                </c:pt>
                <c:pt idx="40471">
                  <c:v>59.74</c:v>
                </c:pt>
                <c:pt idx="40472">
                  <c:v>59.506</c:v>
                </c:pt>
                <c:pt idx="40473">
                  <c:v>59.273000000000003</c:v>
                </c:pt>
                <c:pt idx="40474">
                  <c:v>59.039000000000001</c:v>
                </c:pt>
                <c:pt idx="40475">
                  <c:v>59.805</c:v>
                </c:pt>
                <c:pt idx="40476">
                  <c:v>59.572000000000003</c:v>
                </c:pt>
                <c:pt idx="40477">
                  <c:v>59.338000000000001</c:v>
                </c:pt>
                <c:pt idx="40478">
                  <c:v>59.105000000000004</c:v>
                </c:pt>
                <c:pt idx="40479">
                  <c:v>58.871000000000002</c:v>
                </c:pt>
                <c:pt idx="40480">
                  <c:v>58.637</c:v>
                </c:pt>
                <c:pt idx="40481">
                  <c:v>60.404000000000003</c:v>
                </c:pt>
                <c:pt idx="40482">
                  <c:v>60.17</c:v>
                </c:pt>
                <c:pt idx="40483">
                  <c:v>59.937000000000005</c:v>
                </c:pt>
                <c:pt idx="40484">
                  <c:v>59.703000000000003</c:v>
                </c:pt>
                <c:pt idx="40485">
                  <c:v>59.469000000000001</c:v>
                </c:pt>
                <c:pt idx="40486">
                  <c:v>59.236000000000004</c:v>
                </c:pt>
                <c:pt idx="40487">
                  <c:v>59.002000000000002</c:v>
                </c:pt>
                <c:pt idx="40488">
                  <c:v>59.768999999999998</c:v>
                </c:pt>
                <c:pt idx="40489">
                  <c:v>59.535000000000004</c:v>
                </c:pt>
                <c:pt idx="40490">
                  <c:v>59.301000000000002</c:v>
                </c:pt>
                <c:pt idx="40491">
                  <c:v>59.067999999999998</c:v>
                </c:pt>
                <c:pt idx="40492">
                  <c:v>58.834000000000003</c:v>
                </c:pt>
                <c:pt idx="40493">
                  <c:v>58.600999999999999</c:v>
                </c:pt>
                <c:pt idx="40494">
                  <c:v>59.367000000000004</c:v>
                </c:pt>
                <c:pt idx="40495">
                  <c:v>59.133000000000003</c:v>
                </c:pt>
                <c:pt idx="40496">
                  <c:v>58.9</c:v>
                </c:pt>
                <c:pt idx="40497">
                  <c:v>58.666000000000004</c:v>
                </c:pt>
                <c:pt idx="40498">
                  <c:v>58.433</c:v>
                </c:pt>
                <c:pt idx="40499">
                  <c:v>58.198999999999998</c:v>
                </c:pt>
                <c:pt idx="40500">
                  <c:v>57.965000000000003</c:v>
                </c:pt>
                <c:pt idx="40501">
                  <c:v>58.731999999999999</c:v>
                </c:pt>
                <c:pt idx="40502">
                  <c:v>58.498000000000005</c:v>
                </c:pt>
                <c:pt idx="40503">
                  <c:v>58.265000000000001</c:v>
                </c:pt>
                <c:pt idx="40504">
                  <c:v>58.030999999999999</c:v>
                </c:pt>
                <c:pt idx="40505">
                  <c:v>57.797000000000004</c:v>
                </c:pt>
                <c:pt idx="40506">
                  <c:v>57.564</c:v>
                </c:pt>
                <c:pt idx="40507">
                  <c:v>57.33</c:v>
                </c:pt>
                <c:pt idx="40508">
                  <c:v>59.097000000000001</c:v>
                </c:pt>
                <c:pt idx="40509">
                  <c:v>58.863</c:v>
                </c:pt>
                <c:pt idx="40510">
                  <c:v>58.628999999999998</c:v>
                </c:pt>
                <c:pt idx="40511">
                  <c:v>58.396000000000001</c:v>
                </c:pt>
                <c:pt idx="40512">
                  <c:v>58.161999999999999</c:v>
                </c:pt>
                <c:pt idx="40513">
                  <c:v>57.929000000000002</c:v>
                </c:pt>
                <c:pt idx="40514">
                  <c:v>58.695</c:v>
                </c:pt>
                <c:pt idx="40515">
                  <c:v>58.460999999999999</c:v>
                </c:pt>
                <c:pt idx="40516">
                  <c:v>58.228000000000002</c:v>
                </c:pt>
                <c:pt idx="40517">
                  <c:v>57.994</c:v>
                </c:pt>
                <c:pt idx="40518">
                  <c:v>57.761000000000003</c:v>
                </c:pt>
                <c:pt idx="40519">
                  <c:v>57.527000000000001</c:v>
                </c:pt>
                <c:pt idx="40520">
                  <c:v>57.292999999999999</c:v>
                </c:pt>
                <c:pt idx="40521">
                  <c:v>58.06</c:v>
                </c:pt>
                <c:pt idx="40522">
                  <c:v>57.826000000000001</c:v>
                </c:pt>
                <c:pt idx="40523">
                  <c:v>57.593000000000004</c:v>
                </c:pt>
                <c:pt idx="40524">
                  <c:v>57.359000000000002</c:v>
                </c:pt>
                <c:pt idx="40525">
                  <c:v>57.125</c:v>
                </c:pt>
                <c:pt idx="40526">
                  <c:v>56.892000000000003</c:v>
                </c:pt>
                <c:pt idx="40527">
                  <c:v>57.658000000000001</c:v>
                </c:pt>
                <c:pt idx="40528">
                  <c:v>57.425000000000004</c:v>
                </c:pt>
                <c:pt idx="40529">
                  <c:v>57.191000000000003</c:v>
                </c:pt>
                <c:pt idx="40530">
                  <c:v>56.957000000000001</c:v>
                </c:pt>
                <c:pt idx="40531">
                  <c:v>56.724000000000004</c:v>
                </c:pt>
                <c:pt idx="40532">
                  <c:v>56.49</c:v>
                </c:pt>
                <c:pt idx="40533">
                  <c:v>56.256999999999998</c:v>
                </c:pt>
                <c:pt idx="40534">
                  <c:v>58.023000000000003</c:v>
                </c:pt>
                <c:pt idx="40535">
                  <c:v>57.789000000000001</c:v>
                </c:pt>
                <c:pt idx="40536">
                  <c:v>57.556000000000004</c:v>
                </c:pt>
                <c:pt idx="40537">
                  <c:v>57.322000000000003</c:v>
                </c:pt>
                <c:pt idx="40538">
                  <c:v>57.088999999999999</c:v>
                </c:pt>
                <c:pt idx="40539">
                  <c:v>56.855000000000004</c:v>
                </c:pt>
                <c:pt idx="40540">
                  <c:v>57.621000000000002</c:v>
                </c:pt>
                <c:pt idx="40541">
                  <c:v>57.387999999999998</c:v>
                </c:pt>
                <c:pt idx="40542">
                  <c:v>57.154000000000003</c:v>
                </c:pt>
                <c:pt idx="40543">
                  <c:v>56.920999999999999</c:v>
                </c:pt>
                <c:pt idx="40544">
                  <c:v>56.687000000000005</c:v>
                </c:pt>
                <c:pt idx="40545">
                  <c:v>56.453000000000003</c:v>
                </c:pt>
                <c:pt idx="40546">
                  <c:v>56.22</c:v>
                </c:pt>
                <c:pt idx="40547">
                  <c:v>56.986000000000004</c:v>
                </c:pt>
                <c:pt idx="40548">
                  <c:v>56.753</c:v>
                </c:pt>
                <c:pt idx="40549">
                  <c:v>56.518999999999998</c:v>
                </c:pt>
                <c:pt idx="40550">
                  <c:v>56.285000000000004</c:v>
                </c:pt>
                <c:pt idx="40551">
                  <c:v>56.052</c:v>
                </c:pt>
                <c:pt idx="40552">
                  <c:v>55.817999999999998</c:v>
                </c:pt>
                <c:pt idx="40553">
                  <c:v>55.585000000000001</c:v>
                </c:pt>
                <c:pt idx="40554">
                  <c:v>56.350999999999999</c:v>
                </c:pt>
                <c:pt idx="40555">
                  <c:v>56.117000000000004</c:v>
                </c:pt>
                <c:pt idx="40556">
                  <c:v>55.884</c:v>
                </c:pt>
                <c:pt idx="40557">
                  <c:v>55.65</c:v>
                </c:pt>
                <c:pt idx="40558">
                  <c:v>55.417000000000002</c:v>
                </c:pt>
                <c:pt idx="40559">
                  <c:v>55.183</c:v>
                </c:pt>
                <c:pt idx="40560">
                  <c:v>56.948999999999998</c:v>
                </c:pt>
                <c:pt idx="40561">
                  <c:v>56.716000000000001</c:v>
                </c:pt>
                <c:pt idx="40562">
                  <c:v>56.481999999999999</c:v>
                </c:pt>
                <c:pt idx="40563">
                  <c:v>56.249000000000002</c:v>
                </c:pt>
                <c:pt idx="40564">
                  <c:v>56.015000000000001</c:v>
                </c:pt>
                <c:pt idx="40565">
                  <c:v>55.780999999999999</c:v>
                </c:pt>
                <c:pt idx="40566">
                  <c:v>55.548000000000002</c:v>
                </c:pt>
                <c:pt idx="40567">
                  <c:v>56.314</c:v>
                </c:pt>
                <c:pt idx="40568">
                  <c:v>56.081000000000003</c:v>
                </c:pt>
                <c:pt idx="40569">
                  <c:v>55.847000000000001</c:v>
                </c:pt>
                <c:pt idx="40570">
                  <c:v>55.613</c:v>
                </c:pt>
                <c:pt idx="40571">
                  <c:v>55.38</c:v>
                </c:pt>
                <c:pt idx="40572">
                  <c:v>55.146000000000001</c:v>
                </c:pt>
                <c:pt idx="40573">
                  <c:v>55.913000000000004</c:v>
                </c:pt>
                <c:pt idx="40574">
                  <c:v>55.679000000000002</c:v>
                </c:pt>
                <c:pt idx="40575">
                  <c:v>55.445</c:v>
                </c:pt>
                <c:pt idx="40576">
                  <c:v>55.212000000000003</c:v>
                </c:pt>
                <c:pt idx="40577">
                  <c:v>54.978000000000002</c:v>
                </c:pt>
                <c:pt idx="40578">
                  <c:v>54.745000000000005</c:v>
                </c:pt>
                <c:pt idx="40579">
                  <c:v>54.511000000000003</c:v>
                </c:pt>
                <c:pt idx="40580">
                  <c:v>55.277000000000001</c:v>
                </c:pt>
                <c:pt idx="40581">
                  <c:v>55.044000000000004</c:v>
                </c:pt>
                <c:pt idx="40582">
                  <c:v>54.81</c:v>
                </c:pt>
                <c:pt idx="40583">
                  <c:v>54.576999999999998</c:v>
                </c:pt>
                <c:pt idx="40584">
                  <c:v>54.343000000000004</c:v>
                </c:pt>
                <c:pt idx="40585">
                  <c:v>54.109000000000002</c:v>
                </c:pt>
                <c:pt idx="40586">
                  <c:v>55.875999999999998</c:v>
                </c:pt>
                <c:pt idx="40587">
                  <c:v>55.642000000000003</c:v>
                </c:pt>
                <c:pt idx="40588">
                  <c:v>55.408999999999999</c:v>
                </c:pt>
                <c:pt idx="40589">
                  <c:v>55.175000000000004</c:v>
                </c:pt>
                <c:pt idx="40590">
                  <c:v>54.941000000000003</c:v>
                </c:pt>
                <c:pt idx="40591">
                  <c:v>54.707999999999998</c:v>
                </c:pt>
                <c:pt idx="40592">
                  <c:v>54.474000000000004</c:v>
                </c:pt>
                <c:pt idx="40593">
                  <c:v>55.241</c:v>
                </c:pt>
                <c:pt idx="40594">
                  <c:v>55.006999999999998</c:v>
                </c:pt>
                <c:pt idx="40595">
                  <c:v>54.773000000000003</c:v>
                </c:pt>
                <c:pt idx="40596">
                  <c:v>54.54</c:v>
                </c:pt>
                <c:pt idx="40597">
                  <c:v>54.306000000000004</c:v>
                </c:pt>
                <c:pt idx="40598">
                  <c:v>54.073</c:v>
                </c:pt>
                <c:pt idx="40599">
                  <c:v>53.838999999999999</c:v>
                </c:pt>
                <c:pt idx="40600">
                  <c:v>54.605000000000004</c:v>
                </c:pt>
                <c:pt idx="40601">
                  <c:v>54.372</c:v>
                </c:pt>
                <c:pt idx="40602">
                  <c:v>54.137999999999998</c:v>
                </c:pt>
                <c:pt idx="40603">
                  <c:v>53.905000000000001</c:v>
                </c:pt>
                <c:pt idx="40604">
                  <c:v>53.670999999999999</c:v>
                </c:pt>
                <c:pt idx="40605">
                  <c:v>53.436999999999998</c:v>
                </c:pt>
                <c:pt idx="40606">
                  <c:v>54.204000000000001</c:v>
                </c:pt>
                <c:pt idx="40607">
                  <c:v>53.97</c:v>
                </c:pt>
                <c:pt idx="40608">
                  <c:v>53.737000000000002</c:v>
                </c:pt>
                <c:pt idx="40609">
                  <c:v>53.503</c:v>
                </c:pt>
                <c:pt idx="40610">
                  <c:v>53.268999999999998</c:v>
                </c:pt>
                <c:pt idx="40611">
                  <c:v>53.036000000000001</c:v>
                </c:pt>
                <c:pt idx="40612">
                  <c:v>52.802</c:v>
                </c:pt>
                <c:pt idx="40613">
                  <c:v>54.569000000000003</c:v>
                </c:pt>
                <c:pt idx="40614">
                  <c:v>54.335000000000001</c:v>
                </c:pt>
                <c:pt idx="40615">
                  <c:v>54.100999999999999</c:v>
                </c:pt>
                <c:pt idx="40616">
                  <c:v>53.868000000000002</c:v>
                </c:pt>
                <c:pt idx="40617">
                  <c:v>53.634</c:v>
                </c:pt>
                <c:pt idx="40618">
                  <c:v>53.401000000000003</c:v>
                </c:pt>
                <c:pt idx="40619">
                  <c:v>54.167000000000002</c:v>
                </c:pt>
                <c:pt idx="40620">
                  <c:v>53.933</c:v>
                </c:pt>
                <c:pt idx="40621">
                  <c:v>53.7</c:v>
                </c:pt>
                <c:pt idx="40622">
                  <c:v>53.466000000000001</c:v>
                </c:pt>
                <c:pt idx="40623">
                  <c:v>53.233000000000004</c:v>
                </c:pt>
                <c:pt idx="40624">
                  <c:v>52.999000000000002</c:v>
                </c:pt>
                <c:pt idx="40625">
                  <c:v>52.765000000000001</c:v>
                </c:pt>
                <c:pt idx="40626">
                  <c:v>53.532000000000004</c:v>
                </c:pt>
                <c:pt idx="40627">
                  <c:v>53.298000000000002</c:v>
                </c:pt>
                <c:pt idx="40628">
                  <c:v>53.064999999999998</c:v>
                </c:pt>
                <c:pt idx="40629">
                  <c:v>52.831000000000003</c:v>
                </c:pt>
                <c:pt idx="40630">
                  <c:v>52.597000000000001</c:v>
                </c:pt>
                <c:pt idx="40631">
                  <c:v>52.364000000000004</c:v>
                </c:pt>
                <c:pt idx="40632">
                  <c:v>53.13</c:v>
                </c:pt>
                <c:pt idx="40633">
                  <c:v>52.896999999999998</c:v>
                </c:pt>
                <c:pt idx="40634">
                  <c:v>52.663000000000004</c:v>
                </c:pt>
                <c:pt idx="40635">
                  <c:v>52.429000000000002</c:v>
                </c:pt>
                <c:pt idx="40636">
                  <c:v>52.195999999999998</c:v>
                </c:pt>
                <c:pt idx="40637">
                  <c:v>51.962000000000003</c:v>
                </c:pt>
                <c:pt idx="40638">
                  <c:v>51.728999999999999</c:v>
                </c:pt>
                <c:pt idx="40639">
                  <c:v>53.495000000000005</c:v>
                </c:pt>
                <c:pt idx="40640">
                  <c:v>53.261000000000003</c:v>
                </c:pt>
                <c:pt idx="40641">
                  <c:v>53.027999999999999</c:v>
                </c:pt>
                <c:pt idx="40642">
                  <c:v>52.794000000000004</c:v>
                </c:pt>
                <c:pt idx="40643">
                  <c:v>52.561</c:v>
                </c:pt>
                <c:pt idx="40644">
                  <c:v>52.326999999999998</c:v>
                </c:pt>
                <c:pt idx="40645">
                  <c:v>53.093000000000004</c:v>
                </c:pt>
                <c:pt idx="40646">
                  <c:v>52.86</c:v>
                </c:pt>
                <c:pt idx="40647">
                  <c:v>52.625999999999998</c:v>
                </c:pt>
                <c:pt idx="40648">
                  <c:v>52.393000000000001</c:v>
                </c:pt>
                <c:pt idx="40649">
                  <c:v>52.158999999999999</c:v>
                </c:pt>
                <c:pt idx="40650">
                  <c:v>51.925000000000004</c:v>
                </c:pt>
                <c:pt idx="40651">
                  <c:v>51.692</c:v>
                </c:pt>
                <c:pt idx="40652">
                  <c:v>52.457999999999998</c:v>
                </c:pt>
                <c:pt idx="40653">
                  <c:v>52.225000000000001</c:v>
                </c:pt>
                <c:pt idx="40654">
                  <c:v>51.991</c:v>
                </c:pt>
                <c:pt idx="40655">
                  <c:v>51.756999999999998</c:v>
                </c:pt>
                <c:pt idx="40656">
                  <c:v>51.524000000000001</c:v>
                </c:pt>
                <c:pt idx="40657">
                  <c:v>51.29</c:v>
                </c:pt>
                <c:pt idx="40658">
                  <c:v>51.057000000000002</c:v>
                </c:pt>
                <c:pt idx="40659">
                  <c:v>51.823</c:v>
                </c:pt>
                <c:pt idx="40660">
                  <c:v>51.588999999999999</c:v>
                </c:pt>
                <c:pt idx="40661">
                  <c:v>51.356000000000002</c:v>
                </c:pt>
                <c:pt idx="40662">
                  <c:v>51.122</c:v>
                </c:pt>
                <c:pt idx="40663">
                  <c:v>50.889000000000003</c:v>
                </c:pt>
                <c:pt idx="40664">
                  <c:v>50.655000000000001</c:v>
                </c:pt>
                <c:pt idx="40665">
                  <c:v>52.420999999999999</c:v>
                </c:pt>
                <c:pt idx="40666">
                  <c:v>52.188000000000002</c:v>
                </c:pt>
                <c:pt idx="40667">
                  <c:v>51.954000000000001</c:v>
                </c:pt>
                <c:pt idx="40668">
                  <c:v>51.721000000000004</c:v>
                </c:pt>
                <c:pt idx="40669">
                  <c:v>51.487000000000002</c:v>
                </c:pt>
                <c:pt idx="40670">
                  <c:v>51.253</c:v>
                </c:pt>
                <c:pt idx="40671">
                  <c:v>51.02</c:v>
                </c:pt>
                <c:pt idx="40672">
                  <c:v>51.786000000000001</c:v>
                </c:pt>
                <c:pt idx="40673">
                  <c:v>51.553000000000004</c:v>
                </c:pt>
                <c:pt idx="40674">
                  <c:v>51.319000000000003</c:v>
                </c:pt>
                <c:pt idx="40675">
                  <c:v>51.085000000000001</c:v>
                </c:pt>
                <c:pt idx="40676">
                  <c:v>50.852000000000004</c:v>
                </c:pt>
                <c:pt idx="40677">
                  <c:v>50.618000000000002</c:v>
                </c:pt>
                <c:pt idx="40678">
                  <c:v>51.384999999999998</c:v>
                </c:pt>
                <c:pt idx="40679">
                  <c:v>51.151000000000003</c:v>
                </c:pt>
                <c:pt idx="40680">
                  <c:v>50.917000000000002</c:v>
                </c:pt>
                <c:pt idx="40681">
                  <c:v>50.684000000000005</c:v>
                </c:pt>
                <c:pt idx="40682">
                  <c:v>50.45</c:v>
                </c:pt>
                <c:pt idx="40683">
                  <c:v>50.216999999999999</c:v>
                </c:pt>
                <c:pt idx="40684">
                  <c:v>49.983000000000004</c:v>
                </c:pt>
                <c:pt idx="40685">
                  <c:v>50.749000000000002</c:v>
                </c:pt>
                <c:pt idx="40686">
                  <c:v>50.515999999999998</c:v>
                </c:pt>
                <c:pt idx="40687">
                  <c:v>50.282000000000004</c:v>
                </c:pt>
                <c:pt idx="40688">
                  <c:v>50.048999999999999</c:v>
                </c:pt>
                <c:pt idx="40689">
                  <c:v>49.814999999999998</c:v>
                </c:pt>
                <c:pt idx="40690">
                  <c:v>49.581000000000003</c:v>
                </c:pt>
                <c:pt idx="40691">
                  <c:v>51.347999999999999</c:v>
                </c:pt>
                <c:pt idx="40692">
                  <c:v>51.114000000000004</c:v>
                </c:pt>
                <c:pt idx="40693">
                  <c:v>50.881</c:v>
                </c:pt>
                <c:pt idx="40694">
                  <c:v>50.646999999999998</c:v>
                </c:pt>
                <c:pt idx="40695">
                  <c:v>50.413000000000004</c:v>
                </c:pt>
                <c:pt idx="40696">
                  <c:v>50.18</c:v>
                </c:pt>
                <c:pt idx="40697">
                  <c:v>49.945999999999998</c:v>
                </c:pt>
                <c:pt idx="40698">
                  <c:v>50.713000000000001</c:v>
                </c:pt>
                <c:pt idx="40699">
                  <c:v>50.478999999999999</c:v>
                </c:pt>
                <c:pt idx="40700">
                  <c:v>50.245000000000005</c:v>
                </c:pt>
                <c:pt idx="40701">
                  <c:v>50.012</c:v>
                </c:pt>
                <c:pt idx="40702">
                  <c:v>49.777999999999999</c:v>
                </c:pt>
                <c:pt idx="40703">
                  <c:v>49.545000000000002</c:v>
                </c:pt>
                <c:pt idx="40704">
                  <c:v>49.311</c:v>
                </c:pt>
                <c:pt idx="40705">
                  <c:v>50.076999999999998</c:v>
                </c:pt>
                <c:pt idx="40706">
                  <c:v>49.844000000000001</c:v>
                </c:pt>
                <c:pt idx="40707">
                  <c:v>49.61</c:v>
                </c:pt>
                <c:pt idx="40708">
                  <c:v>49.377000000000002</c:v>
                </c:pt>
                <c:pt idx="40709">
                  <c:v>49.143000000000001</c:v>
                </c:pt>
                <c:pt idx="40710">
                  <c:v>48.908999999999999</c:v>
                </c:pt>
                <c:pt idx="40711">
                  <c:v>49.676000000000002</c:v>
                </c:pt>
                <c:pt idx="40712">
                  <c:v>49.442</c:v>
                </c:pt>
                <c:pt idx="40713">
                  <c:v>49.209000000000003</c:v>
                </c:pt>
                <c:pt idx="40714">
                  <c:v>48.975000000000001</c:v>
                </c:pt>
                <c:pt idx="40715">
                  <c:v>48.741</c:v>
                </c:pt>
                <c:pt idx="40716">
                  <c:v>48.508000000000003</c:v>
                </c:pt>
                <c:pt idx="40717">
                  <c:v>48.274000000000001</c:v>
                </c:pt>
                <c:pt idx="40718">
                  <c:v>50.041000000000004</c:v>
                </c:pt>
                <c:pt idx="40719">
                  <c:v>49.807000000000002</c:v>
                </c:pt>
                <c:pt idx="40720">
                  <c:v>49.573</c:v>
                </c:pt>
                <c:pt idx="40721">
                  <c:v>49.34</c:v>
                </c:pt>
                <c:pt idx="40722">
                  <c:v>49.106000000000002</c:v>
                </c:pt>
                <c:pt idx="40723">
                  <c:v>48.872999999999998</c:v>
                </c:pt>
                <c:pt idx="40724">
                  <c:v>49.639000000000003</c:v>
                </c:pt>
                <c:pt idx="40725">
                  <c:v>49.405000000000001</c:v>
                </c:pt>
                <c:pt idx="40726">
                  <c:v>49.172000000000004</c:v>
                </c:pt>
                <c:pt idx="40727">
                  <c:v>48.938000000000002</c:v>
                </c:pt>
                <c:pt idx="40728">
                  <c:v>48.704999999999998</c:v>
                </c:pt>
                <c:pt idx="40729">
                  <c:v>48.471000000000004</c:v>
                </c:pt>
                <c:pt idx="40730">
                  <c:v>48.237000000000002</c:v>
                </c:pt>
                <c:pt idx="40731">
                  <c:v>49.003999999999998</c:v>
                </c:pt>
                <c:pt idx="40732">
                  <c:v>48.77</c:v>
                </c:pt>
                <c:pt idx="40733">
                  <c:v>48.536999999999999</c:v>
                </c:pt>
                <c:pt idx="40734">
                  <c:v>48.303000000000004</c:v>
                </c:pt>
                <c:pt idx="40735">
                  <c:v>48.069000000000003</c:v>
                </c:pt>
                <c:pt idx="40736">
                  <c:v>47.835999999999999</c:v>
                </c:pt>
                <c:pt idx="40737">
                  <c:v>48.602000000000004</c:v>
                </c:pt>
                <c:pt idx="40738">
                  <c:v>48.369</c:v>
                </c:pt>
                <c:pt idx="40739">
                  <c:v>48.134999999999998</c:v>
                </c:pt>
                <c:pt idx="40740">
                  <c:v>47.901000000000003</c:v>
                </c:pt>
                <c:pt idx="40741">
                  <c:v>47.667999999999999</c:v>
                </c:pt>
                <c:pt idx="40742">
                  <c:v>47.433999999999997</c:v>
                </c:pt>
                <c:pt idx="40743">
                  <c:v>47.201000000000001</c:v>
                </c:pt>
                <c:pt idx="40744">
                  <c:v>48.966999999999999</c:v>
                </c:pt>
                <c:pt idx="40745">
                  <c:v>48.733000000000004</c:v>
                </c:pt>
                <c:pt idx="40746">
                  <c:v>48.5</c:v>
                </c:pt>
                <c:pt idx="40747">
                  <c:v>48.265999999999998</c:v>
                </c:pt>
                <c:pt idx="40748">
                  <c:v>48.033000000000001</c:v>
                </c:pt>
                <c:pt idx="40749">
                  <c:v>47.798999999999999</c:v>
                </c:pt>
                <c:pt idx="40750">
                  <c:v>48.564999999999998</c:v>
                </c:pt>
                <c:pt idx="40751">
                  <c:v>48.332000000000001</c:v>
                </c:pt>
                <c:pt idx="40752">
                  <c:v>48.097999999999999</c:v>
                </c:pt>
                <c:pt idx="40753">
                  <c:v>47.865000000000002</c:v>
                </c:pt>
                <c:pt idx="40754">
                  <c:v>47.631</c:v>
                </c:pt>
                <c:pt idx="40755">
                  <c:v>47.396999999999998</c:v>
                </c:pt>
                <c:pt idx="40756">
                  <c:v>47.164000000000001</c:v>
                </c:pt>
                <c:pt idx="40757">
                  <c:v>47.93</c:v>
                </c:pt>
                <c:pt idx="40758">
                  <c:v>47.697000000000003</c:v>
                </c:pt>
                <c:pt idx="40759">
                  <c:v>47.463000000000001</c:v>
                </c:pt>
                <c:pt idx="40760">
                  <c:v>47.228999999999999</c:v>
                </c:pt>
                <c:pt idx="40761">
                  <c:v>46.996000000000002</c:v>
                </c:pt>
                <c:pt idx="40762">
                  <c:v>46.762</c:v>
                </c:pt>
                <c:pt idx="40763">
                  <c:v>46.529000000000003</c:v>
                </c:pt>
                <c:pt idx="40764">
                  <c:v>47.295000000000002</c:v>
                </c:pt>
                <c:pt idx="40765">
                  <c:v>47.061</c:v>
                </c:pt>
                <c:pt idx="40766">
                  <c:v>46.828000000000003</c:v>
                </c:pt>
                <c:pt idx="40767">
                  <c:v>46.594000000000001</c:v>
                </c:pt>
                <c:pt idx="40768">
                  <c:v>46.361000000000004</c:v>
                </c:pt>
                <c:pt idx="40769">
                  <c:v>46.127000000000002</c:v>
                </c:pt>
                <c:pt idx="40770">
                  <c:v>47.893000000000001</c:v>
                </c:pt>
                <c:pt idx="40771">
                  <c:v>47.660000000000004</c:v>
                </c:pt>
                <c:pt idx="40772">
                  <c:v>47.426000000000002</c:v>
                </c:pt>
                <c:pt idx="40773">
                  <c:v>47.192999999999998</c:v>
                </c:pt>
                <c:pt idx="40774">
                  <c:v>46.959000000000003</c:v>
                </c:pt>
                <c:pt idx="40775">
                  <c:v>46.725000000000001</c:v>
                </c:pt>
                <c:pt idx="40776">
                  <c:v>46.492000000000004</c:v>
                </c:pt>
                <c:pt idx="40777">
                  <c:v>47.258000000000003</c:v>
                </c:pt>
                <c:pt idx="40778">
                  <c:v>47.024999999999999</c:v>
                </c:pt>
                <c:pt idx="40779">
                  <c:v>46.791000000000004</c:v>
                </c:pt>
                <c:pt idx="40780">
                  <c:v>46.557000000000002</c:v>
                </c:pt>
                <c:pt idx="40781">
                  <c:v>46.323999999999998</c:v>
                </c:pt>
                <c:pt idx="40782">
                  <c:v>46.09</c:v>
                </c:pt>
                <c:pt idx="40783">
                  <c:v>46.856999999999999</c:v>
                </c:pt>
                <c:pt idx="40784">
                  <c:v>46.622999999999998</c:v>
                </c:pt>
                <c:pt idx="40785">
                  <c:v>46.389000000000003</c:v>
                </c:pt>
                <c:pt idx="40786">
                  <c:v>46.155999999999999</c:v>
                </c:pt>
                <c:pt idx="40787">
                  <c:v>45.922000000000004</c:v>
                </c:pt>
                <c:pt idx="40788">
                  <c:v>45.689</c:v>
                </c:pt>
                <c:pt idx="40789">
                  <c:v>45.454999999999998</c:v>
                </c:pt>
                <c:pt idx="40790">
                  <c:v>46.221000000000004</c:v>
                </c:pt>
                <c:pt idx="40791">
                  <c:v>45.988</c:v>
                </c:pt>
                <c:pt idx="40792">
                  <c:v>45.753999999999998</c:v>
                </c:pt>
                <c:pt idx="40793">
                  <c:v>45.521000000000001</c:v>
                </c:pt>
                <c:pt idx="40794">
                  <c:v>45.286999999999999</c:v>
                </c:pt>
                <c:pt idx="40795">
                  <c:v>45.053000000000004</c:v>
                </c:pt>
                <c:pt idx="40796">
                  <c:v>46.82</c:v>
                </c:pt>
                <c:pt idx="40797">
                  <c:v>46.585999999999999</c:v>
                </c:pt>
                <c:pt idx="40798">
                  <c:v>46.353000000000002</c:v>
                </c:pt>
                <c:pt idx="40799">
                  <c:v>46.119</c:v>
                </c:pt>
                <c:pt idx="40800">
                  <c:v>45.884999999999998</c:v>
                </c:pt>
                <c:pt idx="40801">
                  <c:v>45.652000000000001</c:v>
                </c:pt>
                <c:pt idx="40802">
                  <c:v>45.417999999999999</c:v>
                </c:pt>
                <c:pt idx="40803">
                  <c:v>46.185000000000002</c:v>
                </c:pt>
                <c:pt idx="40804">
                  <c:v>45.951000000000001</c:v>
                </c:pt>
                <c:pt idx="40805">
                  <c:v>45.716999999999999</c:v>
                </c:pt>
                <c:pt idx="40806">
                  <c:v>45.484000000000002</c:v>
                </c:pt>
                <c:pt idx="40807">
                  <c:v>45.25</c:v>
                </c:pt>
                <c:pt idx="40808">
                  <c:v>45.017000000000003</c:v>
                </c:pt>
                <c:pt idx="40809">
                  <c:v>44.783000000000001</c:v>
                </c:pt>
                <c:pt idx="40810">
                  <c:v>45.548999999999999</c:v>
                </c:pt>
                <c:pt idx="40811">
                  <c:v>45.316000000000003</c:v>
                </c:pt>
                <c:pt idx="40812">
                  <c:v>45.082000000000001</c:v>
                </c:pt>
                <c:pt idx="40813">
                  <c:v>44.849000000000004</c:v>
                </c:pt>
                <c:pt idx="40814">
                  <c:v>44.615000000000002</c:v>
                </c:pt>
                <c:pt idx="40815">
                  <c:v>44.381</c:v>
                </c:pt>
                <c:pt idx="40816">
                  <c:v>45.148000000000003</c:v>
                </c:pt>
                <c:pt idx="40817">
                  <c:v>44.914000000000001</c:v>
                </c:pt>
                <c:pt idx="40818">
                  <c:v>44.680999999999997</c:v>
                </c:pt>
                <c:pt idx="40819">
                  <c:v>44.447000000000003</c:v>
                </c:pt>
                <c:pt idx="40820">
                  <c:v>44.213000000000001</c:v>
                </c:pt>
                <c:pt idx="40821">
                  <c:v>43.980000000000004</c:v>
                </c:pt>
                <c:pt idx="40822">
                  <c:v>43.746000000000002</c:v>
                </c:pt>
                <c:pt idx="40823">
                  <c:v>45.512999999999998</c:v>
                </c:pt>
                <c:pt idx="40824">
                  <c:v>45.279000000000003</c:v>
                </c:pt>
                <c:pt idx="40825">
                  <c:v>45.045000000000002</c:v>
                </c:pt>
                <c:pt idx="40826">
                  <c:v>44.811999999999998</c:v>
                </c:pt>
                <c:pt idx="40827">
                  <c:v>44.578000000000003</c:v>
                </c:pt>
                <c:pt idx="40828">
                  <c:v>44.344999999999999</c:v>
                </c:pt>
                <c:pt idx="40829">
                  <c:v>45.111000000000004</c:v>
                </c:pt>
                <c:pt idx="40830">
                  <c:v>44.877000000000002</c:v>
                </c:pt>
                <c:pt idx="40831">
                  <c:v>44.643999999999998</c:v>
                </c:pt>
                <c:pt idx="40832">
                  <c:v>44.410000000000004</c:v>
                </c:pt>
                <c:pt idx="40833">
                  <c:v>44.177</c:v>
                </c:pt>
                <c:pt idx="40834">
                  <c:v>43.942999999999998</c:v>
                </c:pt>
                <c:pt idx="40835">
                  <c:v>43.709000000000003</c:v>
                </c:pt>
                <c:pt idx="40836">
                  <c:v>44.475999999999999</c:v>
                </c:pt>
                <c:pt idx="40837">
                  <c:v>44.242000000000004</c:v>
                </c:pt>
                <c:pt idx="40838">
                  <c:v>44.009</c:v>
                </c:pt>
                <c:pt idx="40839">
                  <c:v>43.774999999999999</c:v>
                </c:pt>
                <c:pt idx="40840">
                  <c:v>43.541000000000004</c:v>
                </c:pt>
                <c:pt idx="40841">
                  <c:v>43.308</c:v>
                </c:pt>
                <c:pt idx="40842">
                  <c:v>44.073999999999998</c:v>
                </c:pt>
                <c:pt idx="40843">
                  <c:v>43.841000000000001</c:v>
                </c:pt>
                <c:pt idx="40844">
                  <c:v>43.606999999999999</c:v>
                </c:pt>
                <c:pt idx="40845">
                  <c:v>43.372999999999998</c:v>
                </c:pt>
                <c:pt idx="40846">
                  <c:v>43.14</c:v>
                </c:pt>
                <c:pt idx="40847">
                  <c:v>42.905999999999999</c:v>
                </c:pt>
                <c:pt idx="40848">
                  <c:v>42.673000000000002</c:v>
                </c:pt>
                <c:pt idx="40849">
                  <c:v>44.439</c:v>
                </c:pt>
                <c:pt idx="40850">
                  <c:v>44.204999999999998</c:v>
                </c:pt>
                <c:pt idx="40851">
                  <c:v>43.972000000000001</c:v>
                </c:pt>
                <c:pt idx="40852">
                  <c:v>43.738</c:v>
                </c:pt>
                <c:pt idx="40853">
                  <c:v>43.505000000000003</c:v>
                </c:pt>
                <c:pt idx="40854">
                  <c:v>43.271000000000001</c:v>
                </c:pt>
                <c:pt idx="40855">
                  <c:v>43.036999999999999</c:v>
                </c:pt>
                <c:pt idx="40856">
                  <c:v>43.804000000000002</c:v>
                </c:pt>
                <c:pt idx="40857">
                  <c:v>43.57</c:v>
                </c:pt>
                <c:pt idx="40858">
                  <c:v>43.337000000000003</c:v>
                </c:pt>
                <c:pt idx="40859">
                  <c:v>43.103000000000002</c:v>
                </c:pt>
                <c:pt idx="40860">
                  <c:v>42.869</c:v>
                </c:pt>
                <c:pt idx="40861">
                  <c:v>42.636000000000003</c:v>
                </c:pt>
                <c:pt idx="40862">
                  <c:v>43.402000000000001</c:v>
                </c:pt>
                <c:pt idx="40863">
                  <c:v>43.169000000000004</c:v>
                </c:pt>
                <c:pt idx="40864">
                  <c:v>42.935000000000002</c:v>
                </c:pt>
                <c:pt idx="40865">
                  <c:v>42.701000000000001</c:v>
                </c:pt>
                <c:pt idx="40866">
                  <c:v>42.468000000000004</c:v>
                </c:pt>
                <c:pt idx="40867">
                  <c:v>42.234000000000002</c:v>
                </c:pt>
                <c:pt idx="40868">
                  <c:v>42.000999999999998</c:v>
                </c:pt>
                <c:pt idx="40869">
                  <c:v>42.767000000000003</c:v>
                </c:pt>
                <c:pt idx="40870">
                  <c:v>42.533000000000001</c:v>
                </c:pt>
                <c:pt idx="40871">
                  <c:v>42.300000000000004</c:v>
                </c:pt>
                <c:pt idx="40872">
                  <c:v>42.066000000000003</c:v>
                </c:pt>
                <c:pt idx="40873">
                  <c:v>41.832999999999998</c:v>
                </c:pt>
                <c:pt idx="40874">
                  <c:v>41.599000000000004</c:v>
                </c:pt>
                <c:pt idx="40875">
                  <c:v>43.365000000000002</c:v>
                </c:pt>
                <c:pt idx="40876">
                  <c:v>43.131999999999998</c:v>
                </c:pt>
                <c:pt idx="40877">
                  <c:v>42.898000000000003</c:v>
                </c:pt>
                <c:pt idx="40878">
                  <c:v>42.664999999999999</c:v>
                </c:pt>
                <c:pt idx="40879">
                  <c:v>42.430999999999997</c:v>
                </c:pt>
                <c:pt idx="40880">
                  <c:v>42.197000000000003</c:v>
                </c:pt>
                <c:pt idx="40881">
                  <c:v>41.963999999999999</c:v>
                </c:pt>
                <c:pt idx="40882">
                  <c:v>42.730000000000004</c:v>
                </c:pt>
                <c:pt idx="40883">
                  <c:v>42.497</c:v>
                </c:pt>
                <c:pt idx="40884">
                  <c:v>42.262999999999998</c:v>
                </c:pt>
                <c:pt idx="40885">
                  <c:v>42.029000000000003</c:v>
                </c:pt>
                <c:pt idx="40886">
                  <c:v>41.795999999999999</c:v>
                </c:pt>
                <c:pt idx="40887">
                  <c:v>41.561999999999998</c:v>
                </c:pt>
                <c:pt idx="40888">
                  <c:v>42.329000000000001</c:v>
                </c:pt>
                <c:pt idx="40889">
                  <c:v>42.094999999999999</c:v>
                </c:pt>
                <c:pt idx="40890">
                  <c:v>41.861000000000004</c:v>
                </c:pt>
                <c:pt idx="40891">
                  <c:v>41.628</c:v>
                </c:pt>
                <c:pt idx="40892">
                  <c:v>41.393999999999998</c:v>
                </c:pt>
                <c:pt idx="40893">
                  <c:v>41.161000000000001</c:v>
                </c:pt>
                <c:pt idx="40894">
                  <c:v>40.927</c:v>
                </c:pt>
                <c:pt idx="40895">
                  <c:v>41.692999999999998</c:v>
                </c:pt>
                <c:pt idx="40896">
                  <c:v>41.46</c:v>
                </c:pt>
                <c:pt idx="40897">
                  <c:v>41.225999999999999</c:v>
                </c:pt>
                <c:pt idx="40898">
                  <c:v>40.993000000000002</c:v>
                </c:pt>
                <c:pt idx="40899">
                  <c:v>40.759</c:v>
                </c:pt>
                <c:pt idx="40900">
                  <c:v>40.524999999999999</c:v>
                </c:pt>
                <c:pt idx="40901">
                  <c:v>42.292000000000002</c:v>
                </c:pt>
                <c:pt idx="40902">
                  <c:v>42.058</c:v>
                </c:pt>
                <c:pt idx="40903">
                  <c:v>41.825000000000003</c:v>
                </c:pt>
                <c:pt idx="40904">
                  <c:v>41.591000000000001</c:v>
                </c:pt>
                <c:pt idx="40905">
                  <c:v>41.356999999999999</c:v>
                </c:pt>
                <c:pt idx="40906">
                  <c:v>41.124000000000002</c:v>
                </c:pt>
                <c:pt idx="40907">
                  <c:v>40.89</c:v>
                </c:pt>
                <c:pt idx="40908">
                  <c:v>41.657000000000004</c:v>
                </c:pt>
                <c:pt idx="40909">
                  <c:v>41.423000000000002</c:v>
                </c:pt>
                <c:pt idx="40910">
                  <c:v>41.189</c:v>
                </c:pt>
                <c:pt idx="40911">
                  <c:v>40.956000000000003</c:v>
                </c:pt>
                <c:pt idx="40912">
                  <c:v>40.722000000000001</c:v>
                </c:pt>
                <c:pt idx="40913">
                  <c:v>40.489000000000004</c:v>
                </c:pt>
                <c:pt idx="40914">
                  <c:v>40.255000000000003</c:v>
                </c:pt>
                <c:pt idx="40915">
                  <c:v>41.021000000000001</c:v>
                </c:pt>
                <c:pt idx="40916">
                  <c:v>40.788000000000004</c:v>
                </c:pt>
                <c:pt idx="40917">
                  <c:v>40.554000000000002</c:v>
                </c:pt>
                <c:pt idx="40918">
                  <c:v>40.320999999999998</c:v>
                </c:pt>
                <c:pt idx="40919">
                  <c:v>40.087000000000003</c:v>
                </c:pt>
                <c:pt idx="40920">
                  <c:v>39.853000000000002</c:v>
                </c:pt>
                <c:pt idx="40921">
                  <c:v>40.619999999999997</c:v>
                </c:pt>
                <c:pt idx="40922">
                  <c:v>40.386000000000003</c:v>
                </c:pt>
                <c:pt idx="40923">
                  <c:v>40.152999999999999</c:v>
                </c:pt>
                <c:pt idx="40924">
                  <c:v>39.919000000000004</c:v>
                </c:pt>
                <c:pt idx="40925">
                  <c:v>39.685000000000002</c:v>
                </c:pt>
                <c:pt idx="40926">
                  <c:v>39.451999999999998</c:v>
                </c:pt>
                <c:pt idx="40927">
                  <c:v>39.218000000000004</c:v>
                </c:pt>
                <c:pt idx="40928">
                  <c:v>40.984999999999999</c:v>
                </c:pt>
                <c:pt idx="40929">
                  <c:v>40.750999999999998</c:v>
                </c:pt>
                <c:pt idx="40930">
                  <c:v>40.517000000000003</c:v>
                </c:pt>
                <c:pt idx="40931">
                  <c:v>40.283999999999999</c:v>
                </c:pt>
                <c:pt idx="40932">
                  <c:v>40.050000000000004</c:v>
                </c:pt>
                <c:pt idx="40933">
                  <c:v>39.817</c:v>
                </c:pt>
                <c:pt idx="40934">
                  <c:v>40.582999999999998</c:v>
                </c:pt>
                <c:pt idx="40935">
                  <c:v>40.349000000000004</c:v>
                </c:pt>
                <c:pt idx="40936">
                  <c:v>40.116</c:v>
                </c:pt>
                <c:pt idx="40937">
                  <c:v>39.881999999999998</c:v>
                </c:pt>
                <c:pt idx="40938">
                  <c:v>39.649000000000001</c:v>
                </c:pt>
                <c:pt idx="40939">
                  <c:v>39.414999999999999</c:v>
                </c:pt>
                <c:pt idx="40940">
                  <c:v>39.180999999999997</c:v>
                </c:pt>
                <c:pt idx="40941">
                  <c:v>39.948</c:v>
                </c:pt>
                <c:pt idx="40942">
                  <c:v>39.713999999999999</c:v>
                </c:pt>
                <c:pt idx="40943">
                  <c:v>39.481000000000002</c:v>
                </c:pt>
                <c:pt idx="40944">
                  <c:v>39.247</c:v>
                </c:pt>
                <c:pt idx="40945">
                  <c:v>39.012999999999998</c:v>
                </c:pt>
                <c:pt idx="40946">
                  <c:v>38.78</c:v>
                </c:pt>
                <c:pt idx="40947">
                  <c:v>39.545999999999999</c:v>
                </c:pt>
                <c:pt idx="40948">
                  <c:v>39.313000000000002</c:v>
                </c:pt>
                <c:pt idx="40949">
                  <c:v>39.079000000000001</c:v>
                </c:pt>
                <c:pt idx="40950">
                  <c:v>38.844999999999999</c:v>
                </c:pt>
                <c:pt idx="40951">
                  <c:v>38.612000000000002</c:v>
                </c:pt>
                <c:pt idx="40952">
                  <c:v>38.378</c:v>
                </c:pt>
                <c:pt idx="40953">
                  <c:v>38.145000000000003</c:v>
                </c:pt>
                <c:pt idx="40954">
                  <c:v>39.911000000000001</c:v>
                </c:pt>
                <c:pt idx="40955">
                  <c:v>39.677</c:v>
                </c:pt>
                <c:pt idx="40956">
                  <c:v>39.444000000000003</c:v>
                </c:pt>
                <c:pt idx="40957">
                  <c:v>39.21</c:v>
                </c:pt>
                <c:pt idx="40958">
                  <c:v>38.977000000000004</c:v>
                </c:pt>
                <c:pt idx="40959">
                  <c:v>38.743000000000002</c:v>
                </c:pt>
                <c:pt idx="40960">
                  <c:v>38.509</c:v>
                </c:pt>
                <c:pt idx="40961">
                  <c:v>39.276000000000003</c:v>
                </c:pt>
                <c:pt idx="40962">
                  <c:v>39.042000000000002</c:v>
                </c:pt>
                <c:pt idx="40963">
                  <c:v>38.808999999999997</c:v>
                </c:pt>
                <c:pt idx="40964">
                  <c:v>38.575000000000003</c:v>
                </c:pt>
                <c:pt idx="40965">
                  <c:v>38.341000000000001</c:v>
                </c:pt>
                <c:pt idx="40966">
                  <c:v>38.108000000000004</c:v>
                </c:pt>
                <c:pt idx="40967">
                  <c:v>38.874000000000002</c:v>
                </c:pt>
                <c:pt idx="40968">
                  <c:v>38.640999999999998</c:v>
                </c:pt>
                <c:pt idx="40969">
                  <c:v>38.407000000000004</c:v>
                </c:pt>
                <c:pt idx="40970">
                  <c:v>38.173000000000002</c:v>
                </c:pt>
                <c:pt idx="40971">
                  <c:v>37.94</c:v>
                </c:pt>
                <c:pt idx="40972">
                  <c:v>37.706000000000003</c:v>
                </c:pt>
                <c:pt idx="40973">
                  <c:v>37.472999999999999</c:v>
                </c:pt>
                <c:pt idx="40974">
                  <c:v>38.239000000000004</c:v>
                </c:pt>
                <c:pt idx="40975">
                  <c:v>38.005000000000003</c:v>
                </c:pt>
                <c:pt idx="40976">
                  <c:v>37.771999999999998</c:v>
                </c:pt>
                <c:pt idx="40977">
                  <c:v>37.538000000000004</c:v>
                </c:pt>
                <c:pt idx="40978">
                  <c:v>37.305</c:v>
                </c:pt>
                <c:pt idx="40979">
                  <c:v>37.070999999999998</c:v>
                </c:pt>
                <c:pt idx="40980">
                  <c:v>38.837000000000003</c:v>
                </c:pt>
                <c:pt idx="40981">
                  <c:v>38.603999999999999</c:v>
                </c:pt>
                <c:pt idx="40982">
                  <c:v>38.369999999999997</c:v>
                </c:pt>
                <c:pt idx="40983">
                  <c:v>38.137</c:v>
                </c:pt>
                <c:pt idx="40984">
                  <c:v>37.902999999999999</c:v>
                </c:pt>
                <c:pt idx="40985">
                  <c:v>37.669000000000004</c:v>
                </c:pt>
                <c:pt idx="40986">
                  <c:v>37.436</c:v>
                </c:pt>
                <c:pt idx="40987">
                  <c:v>38.201999999999998</c:v>
                </c:pt>
                <c:pt idx="40988">
                  <c:v>37.969000000000001</c:v>
                </c:pt>
                <c:pt idx="40989">
                  <c:v>37.734999999999999</c:v>
                </c:pt>
                <c:pt idx="40990">
                  <c:v>37.500999999999998</c:v>
                </c:pt>
                <c:pt idx="40991">
                  <c:v>37.268000000000001</c:v>
                </c:pt>
                <c:pt idx="40992">
                  <c:v>37.033999999999999</c:v>
                </c:pt>
                <c:pt idx="40993">
                  <c:v>37.801000000000002</c:v>
                </c:pt>
                <c:pt idx="40994">
                  <c:v>37.567</c:v>
                </c:pt>
                <c:pt idx="40995">
                  <c:v>37.332999999999998</c:v>
                </c:pt>
                <c:pt idx="40996">
                  <c:v>37.1</c:v>
                </c:pt>
                <c:pt idx="40997">
                  <c:v>36.866</c:v>
                </c:pt>
                <c:pt idx="40998">
                  <c:v>36.633000000000003</c:v>
                </c:pt>
                <c:pt idx="40999">
                  <c:v>36.399000000000001</c:v>
                </c:pt>
                <c:pt idx="41000">
                  <c:v>37.164999999999999</c:v>
                </c:pt>
                <c:pt idx="41001">
                  <c:v>36.932000000000002</c:v>
                </c:pt>
                <c:pt idx="41002">
                  <c:v>36.698</c:v>
                </c:pt>
                <c:pt idx="41003">
                  <c:v>36.465000000000003</c:v>
                </c:pt>
                <c:pt idx="41004">
                  <c:v>36.231000000000002</c:v>
                </c:pt>
                <c:pt idx="41005">
                  <c:v>35.997</c:v>
                </c:pt>
                <c:pt idx="41006">
                  <c:v>35.764000000000003</c:v>
                </c:pt>
                <c:pt idx="41007">
                  <c:v>37.53</c:v>
                </c:pt>
                <c:pt idx="41008">
                  <c:v>37.297000000000004</c:v>
                </c:pt>
                <c:pt idx="41009">
                  <c:v>37.063000000000002</c:v>
                </c:pt>
                <c:pt idx="41010">
                  <c:v>36.829000000000001</c:v>
                </c:pt>
                <c:pt idx="41011">
                  <c:v>36.596000000000004</c:v>
                </c:pt>
                <c:pt idx="41012">
                  <c:v>36.362000000000002</c:v>
                </c:pt>
                <c:pt idx="41013">
                  <c:v>37.128999999999998</c:v>
                </c:pt>
                <c:pt idx="41014">
                  <c:v>36.895000000000003</c:v>
                </c:pt>
                <c:pt idx="41015">
                  <c:v>36.661000000000001</c:v>
                </c:pt>
                <c:pt idx="41016">
                  <c:v>36.427999999999997</c:v>
                </c:pt>
                <c:pt idx="41017">
                  <c:v>36.194000000000003</c:v>
                </c:pt>
                <c:pt idx="41018">
                  <c:v>35.960999999999999</c:v>
                </c:pt>
                <c:pt idx="41019">
                  <c:v>35.727000000000004</c:v>
                </c:pt>
                <c:pt idx="41020">
                  <c:v>36.493000000000002</c:v>
                </c:pt>
                <c:pt idx="41021">
                  <c:v>36.26</c:v>
                </c:pt>
                <c:pt idx="41022">
                  <c:v>36.026000000000003</c:v>
                </c:pt>
                <c:pt idx="41023">
                  <c:v>35.792999999999999</c:v>
                </c:pt>
                <c:pt idx="41024">
                  <c:v>35.558999999999997</c:v>
                </c:pt>
                <c:pt idx="41025">
                  <c:v>35.325000000000003</c:v>
                </c:pt>
                <c:pt idx="41026">
                  <c:v>36.091999999999999</c:v>
                </c:pt>
                <c:pt idx="41027">
                  <c:v>35.858000000000004</c:v>
                </c:pt>
                <c:pt idx="41028">
                  <c:v>35.625</c:v>
                </c:pt>
                <c:pt idx="41029">
                  <c:v>35.390999999999998</c:v>
                </c:pt>
                <c:pt idx="41030">
                  <c:v>35.157000000000004</c:v>
                </c:pt>
                <c:pt idx="41031">
                  <c:v>34.923999999999999</c:v>
                </c:pt>
                <c:pt idx="41032">
                  <c:v>34.69</c:v>
                </c:pt>
                <c:pt idx="41033">
                  <c:v>36.457000000000001</c:v>
                </c:pt>
                <c:pt idx="41034">
                  <c:v>36.222999999999999</c:v>
                </c:pt>
                <c:pt idx="41035">
                  <c:v>35.988999999999997</c:v>
                </c:pt>
                <c:pt idx="41036">
                  <c:v>35.756</c:v>
                </c:pt>
                <c:pt idx="41037">
                  <c:v>35.521999999999998</c:v>
                </c:pt>
                <c:pt idx="41038">
                  <c:v>35.289000000000001</c:v>
                </c:pt>
                <c:pt idx="41039">
                  <c:v>36.055</c:v>
                </c:pt>
                <c:pt idx="41040">
                  <c:v>35.820999999999998</c:v>
                </c:pt>
                <c:pt idx="41041">
                  <c:v>35.588000000000001</c:v>
                </c:pt>
                <c:pt idx="41042">
                  <c:v>35.353999999999999</c:v>
                </c:pt>
                <c:pt idx="41043">
                  <c:v>35.121000000000002</c:v>
                </c:pt>
                <c:pt idx="41044">
                  <c:v>34.887</c:v>
                </c:pt>
                <c:pt idx="41045">
                  <c:v>34.652999999999999</c:v>
                </c:pt>
                <c:pt idx="41046">
                  <c:v>35.42</c:v>
                </c:pt>
                <c:pt idx="41047">
                  <c:v>35.186</c:v>
                </c:pt>
                <c:pt idx="41048">
                  <c:v>34.953000000000003</c:v>
                </c:pt>
                <c:pt idx="41049">
                  <c:v>34.719000000000001</c:v>
                </c:pt>
                <c:pt idx="41050">
                  <c:v>34.484999999999999</c:v>
                </c:pt>
                <c:pt idx="41051">
                  <c:v>34.252000000000002</c:v>
                </c:pt>
                <c:pt idx="41052">
                  <c:v>35.018000000000001</c:v>
                </c:pt>
                <c:pt idx="41053">
                  <c:v>34.785000000000004</c:v>
                </c:pt>
                <c:pt idx="41054">
                  <c:v>34.551000000000002</c:v>
                </c:pt>
                <c:pt idx="41055">
                  <c:v>34.317</c:v>
                </c:pt>
                <c:pt idx="41056">
                  <c:v>34.084000000000003</c:v>
                </c:pt>
                <c:pt idx="41057">
                  <c:v>33.85</c:v>
                </c:pt>
                <c:pt idx="41058">
                  <c:v>33.616999999999997</c:v>
                </c:pt>
                <c:pt idx="41059">
                  <c:v>35.383000000000003</c:v>
                </c:pt>
                <c:pt idx="41060">
                  <c:v>35.149000000000001</c:v>
                </c:pt>
                <c:pt idx="41061">
                  <c:v>34.916000000000004</c:v>
                </c:pt>
                <c:pt idx="41062">
                  <c:v>34.682000000000002</c:v>
                </c:pt>
                <c:pt idx="41063">
                  <c:v>34.448999999999998</c:v>
                </c:pt>
                <c:pt idx="41064">
                  <c:v>34.215000000000003</c:v>
                </c:pt>
                <c:pt idx="41065">
                  <c:v>33.981000000000002</c:v>
                </c:pt>
                <c:pt idx="41066">
                  <c:v>34.747999999999998</c:v>
                </c:pt>
                <c:pt idx="41067">
                  <c:v>34.514000000000003</c:v>
                </c:pt>
                <c:pt idx="41068">
                  <c:v>34.280999999999999</c:v>
                </c:pt>
                <c:pt idx="41069">
                  <c:v>34.047000000000004</c:v>
                </c:pt>
                <c:pt idx="41070">
                  <c:v>33.813000000000002</c:v>
                </c:pt>
                <c:pt idx="41071">
                  <c:v>33.58</c:v>
                </c:pt>
                <c:pt idx="41072">
                  <c:v>34.346000000000004</c:v>
                </c:pt>
                <c:pt idx="41073">
                  <c:v>34.113</c:v>
                </c:pt>
                <c:pt idx="41074">
                  <c:v>33.878999999999998</c:v>
                </c:pt>
                <c:pt idx="41075">
                  <c:v>33.645000000000003</c:v>
                </c:pt>
                <c:pt idx="41076">
                  <c:v>33.411999999999999</c:v>
                </c:pt>
                <c:pt idx="41077">
                  <c:v>33.177999999999997</c:v>
                </c:pt>
                <c:pt idx="41078">
                  <c:v>32.945</c:v>
                </c:pt>
                <c:pt idx="41079">
                  <c:v>33.710999999999999</c:v>
                </c:pt>
                <c:pt idx="41080">
                  <c:v>33.477000000000004</c:v>
                </c:pt>
                <c:pt idx="41081">
                  <c:v>33.244</c:v>
                </c:pt>
                <c:pt idx="41082">
                  <c:v>33.01</c:v>
                </c:pt>
                <c:pt idx="41083">
                  <c:v>32.777000000000001</c:v>
                </c:pt>
                <c:pt idx="41084">
                  <c:v>32.542999999999999</c:v>
                </c:pt>
                <c:pt idx="41085">
                  <c:v>34.308999999999997</c:v>
                </c:pt>
                <c:pt idx="41086">
                  <c:v>34.076000000000001</c:v>
                </c:pt>
                <c:pt idx="41087">
                  <c:v>33.841999999999999</c:v>
                </c:pt>
                <c:pt idx="41088">
                  <c:v>33.609000000000002</c:v>
                </c:pt>
                <c:pt idx="41089">
                  <c:v>33.375</c:v>
                </c:pt>
                <c:pt idx="41090">
                  <c:v>33.140999999999998</c:v>
                </c:pt>
                <c:pt idx="41091">
                  <c:v>32.908000000000001</c:v>
                </c:pt>
                <c:pt idx="41092">
                  <c:v>33.673999999999999</c:v>
                </c:pt>
                <c:pt idx="41093">
                  <c:v>33.441000000000003</c:v>
                </c:pt>
                <c:pt idx="41094">
                  <c:v>33.207000000000001</c:v>
                </c:pt>
                <c:pt idx="41095">
                  <c:v>32.972999999999999</c:v>
                </c:pt>
                <c:pt idx="41096">
                  <c:v>32.74</c:v>
                </c:pt>
                <c:pt idx="41097">
                  <c:v>32.506</c:v>
                </c:pt>
                <c:pt idx="41098">
                  <c:v>33.273000000000003</c:v>
                </c:pt>
                <c:pt idx="41099">
                  <c:v>33.039000000000001</c:v>
                </c:pt>
                <c:pt idx="41100">
                  <c:v>32.805</c:v>
                </c:pt>
                <c:pt idx="41101">
                  <c:v>32.572000000000003</c:v>
                </c:pt>
                <c:pt idx="41102">
                  <c:v>32.338000000000001</c:v>
                </c:pt>
                <c:pt idx="41103">
                  <c:v>32.105000000000004</c:v>
                </c:pt>
                <c:pt idx="41104">
                  <c:v>31.871000000000002</c:v>
                </c:pt>
                <c:pt idx="41105">
                  <c:v>32.637</c:v>
                </c:pt>
                <c:pt idx="41106">
                  <c:v>32.404000000000003</c:v>
                </c:pt>
                <c:pt idx="41107">
                  <c:v>32.17</c:v>
                </c:pt>
                <c:pt idx="41108">
                  <c:v>31.937000000000001</c:v>
                </c:pt>
                <c:pt idx="41109">
                  <c:v>31.702999999999999</c:v>
                </c:pt>
                <c:pt idx="41110">
                  <c:v>31.469000000000001</c:v>
                </c:pt>
                <c:pt idx="41111">
                  <c:v>31.236000000000001</c:v>
                </c:pt>
                <c:pt idx="41112">
                  <c:v>33.002000000000002</c:v>
                </c:pt>
                <c:pt idx="41113">
                  <c:v>32.768999999999998</c:v>
                </c:pt>
                <c:pt idx="41114">
                  <c:v>32.535000000000004</c:v>
                </c:pt>
                <c:pt idx="41115">
                  <c:v>32.301000000000002</c:v>
                </c:pt>
                <c:pt idx="41116">
                  <c:v>32.067999999999998</c:v>
                </c:pt>
                <c:pt idx="41117">
                  <c:v>31.834</c:v>
                </c:pt>
                <c:pt idx="41118">
                  <c:v>32.600999999999999</c:v>
                </c:pt>
                <c:pt idx="41119">
                  <c:v>32.366999999999997</c:v>
                </c:pt>
                <c:pt idx="41120">
                  <c:v>32.133000000000003</c:v>
                </c:pt>
                <c:pt idx="41121">
                  <c:v>31.900000000000002</c:v>
                </c:pt>
                <c:pt idx="41122">
                  <c:v>31.666</c:v>
                </c:pt>
                <c:pt idx="41123">
                  <c:v>31.433</c:v>
                </c:pt>
                <c:pt idx="41124">
                  <c:v>31.199000000000002</c:v>
                </c:pt>
                <c:pt idx="41125">
                  <c:v>31.965</c:v>
                </c:pt>
                <c:pt idx="41126">
                  <c:v>31.731999999999999</c:v>
                </c:pt>
                <c:pt idx="41127">
                  <c:v>31.498000000000001</c:v>
                </c:pt>
                <c:pt idx="41128">
                  <c:v>31.265000000000001</c:v>
                </c:pt>
                <c:pt idx="41129">
                  <c:v>31.031000000000002</c:v>
                </c:pt>
                <c:pt idx="41130">
                  <c:v>30.797000000000001</c:v>
                </c:pt>
                <c:pt idx="41131">
                  <c:v>31.564</c:v>
                </c:pt>
                <c:pt idx="41132">
                  <c:v>31.330000000000002</c:v>
                </c:pt>
                <c:pt idx="41133">
                  <c:v>31.097000000000001</c:v>
                </c:pt>
                <c:pt idx="41134">
                  <c:v>30.863</c:v>
                </c:pt>
                <c:pt idx="41135">
                  <c:v>30.629000000000001</c:v>
                </c:pt>
                <c:pt idx="41136">
                  <c:v>30.396000000000001</c:v>
                </c:pt>
                <c:pt idx="41137">
                  <c:v>30.161999999999999</c:v>
                </c:pt>
                <c:pt idx="41138">
                  <c:v>31.929000000000002</c:v>
                </c:pt>
                <c:pt idx="41139">
                  <c:v>31.695</c:v>
                </c:pt>
                <c:pt idx="41140">
                  <c:v>31.461000000000002</c:v>
                </c:pt>
                <c:pt idx="41141">
                  <c:v>31.228000000000002</c:v>
                </c:pt>
                <c:pt idx="41142">
                  <c:v>30.994</c:v>
                </c:pt>
                <c:pt idx="41143">
                  <c:v>30.760999999999999</c:v>
                </c:pt>
                <c:pt idx="41144">
                  <c:v>31.527000000000001</c:v>
                </c:pt>
                <c:pt idx="41145">
                  <c:v>31.292999999999999</c:v>
                </c:pt>
                <c:pt idx="41146">
                  <c:v>31.060000000000002</c:v>
                </c:pt>
                <c:pt idx="41147">
                  <c:v>30.826000000000001</c:v>
                </c:pt>
                <c:pt idx="41148">
                  <c:v>30.593</c:v>
                </c:pt>
                <c:pt idx="41149">
                  <c:v>30.359000000000002</c:v>
                </c:pt>
                <c:pt idx="41150">
                  <c:v>30.125</c:v>
                </c:pt>
                <c:pt idx="41151">
                  <c:v>30.891999999999999</c:v>
                </c:pt>
                <c:pt idx="41152">
                  <c:v>30.658000000000001</c:v>
                </c:pt>
                <c:pt idx="41153">
                  <c:v>30.425000000000001</c:v>
                </c:pt>
                <c:pt idx="41154">
                  <c:v>30.190999999999999</c:v>
                </c:pt>
                <c:pt idx="41155">
                  <c:v>29.957000000000001</c:v>
                </c:pt>
                <c:pt idx="41156">
                  <c:v>29.724</c:v>
                </c:pt>
                <c:pt idx="41157">
                  <c:v>30.490000000000002</c:v>
                </c:pt>
                <c:pt idx="41158">
                  <c:v>30.257000000000001</c:v>
                </c:pt>
                <c:pt idx="41159">
                  <c:v>30.023</c:v>
                </c:pt>
                <c:pt idx="41160">
                  <c:v>29.789000000000001</c:v>
                </c:pt>
                <c:pt idx="41161">
                  <c:v>29.556000000000001</c:v>
                </c:pt>
                <c:pt idx="41162">
                  <c:v>29.321999999999999</c:v>
                </c:pt>
                <c:pt idx="41163">
                  <c:v>29.089000000000002</c:v>
                </c:pt>
                <c:pt idx="41164">
                  <c:v>30.855</c:v>
                </c:pt>
                <c:pt idx="41165">
                  <c:v>30.621000000000002</c:v>
                </c:pt>
                <c:pt idx="41166">
                  <c:v>30.388000000000002</c:v>
                </c:pt>
                <c:pt idx="41167">
                  <c:v>30.154</c:v>
                </c:pt>
                <c:pt idx="41168">
                  <c:v>29.920999999999999</c:v>
                </c:pt>
                <c:pt idx="41169">
                  <c:v>29.687000000000001</c:v>
                </c:pt>
                <c:pt idx="41170">
                  <c:v>29.452999999999999</c:v>
                </c:pt>
                <c:pt idx="41171">
                  <c:v>30.22</c:v>
                </c:pt>
                <c:pt idx="41172">
                  <c:v>29.986000000000001</c:v>
                </c:pt>
                <c:pt idx="41173">
                  <c:v>29.753</c:v>
                </c:pt>
                <c:pt idx="41174">
                  <c:v>29.519000000000002</c:v>
                </c:pt>
                <c:pt idx="41175">
                  <c:v>29.285</c:v>
                </c:pt>
                <c:pt idx="41176">
                  <c:v>29.052</c:v>
                </c:pt>
                <c:pt idx="41177">
                  <c:v>29.818000000000001</c:v>
                </c:pt>
                <c:pt idx="41178">
                  <c:v>29.585000000000001</c:v>
                </c:pt>
                <c:pt idx="41179">
                  <c:v>29.350999999999999</c:v>
                </c:pt>
                <c:pt idx="41180">
                  <c:v>29.117000000000001</c:v>
                </c:pt>
                <c:pt idx="41181">
                  <c:v>28.884</c:v>
                </c:pt>
                <c:pt idx="41182">
                  <c:v>28.650000000000002</c:v>
                </c:pt>
                <c:pt idx="41183">
                  <c:v>28.417000000000002</c:v>
                </c:pt>
                <c:pt idx="41184">
                  <c:v>29.183</c:v>
                </c:pt>
                <c:pt idx="41185">
                  <c:v>28.949000000000002</c:v>
                </c:pt>
                <c:pt idx="41186">
                  <c:v>28.716000000000001</c:v>
                </c:pt>
                <c:pt idx="41187">
                  <c:v>28.481999999999999</c:v>
                </c:pt>
                <c:pt idx="41188">
                  <c:v>28.249000000000002</c:v>
                </c:pt>
                <c:pt idx="41189">
                  <c:v>28.015000000000001</c:v>
                </c:pt>
                <c:pt idx="41190">
                  <c:v>29.781000000000002</c:v>
                </c:pt>
                <c:pt idx="41191">
                  <c:v>29.548000000000002</c:v>
                </c:pt>
                <c:pt idx="41192">
                  <c:v>29.314</c:v>
                </c:pt>
                <c:pt idx="41193">
                  <c:v>29.081</c:v>
                </c:pt>
                <c:pt idx="41194">
                  <c:v>28.847000000000001</c:v>
                </c:pt>
                <c:pt idx="41195">
                  <c:v>28.613</c:v>
                </c:pt>
                <c:pt idx="41196">
                  <c:v>28.38</c:v>
                </c:pt>
                <c:pt idx="41197">
                  <c:v>29.146000000000001</c:v>
                </c:pt>
                <c:pt idx="41198">
                  <c:v>28.913</c:v>
                </c:pt>
                <c:pt idx="41199">
                  <c:v>28.679000000000002</c:v>
                </c:pt>
                <c:pt idx="41200">
                  <c:v>28.445</c:v>
                </c:pt>
                <c:pt idx="41201">
                  <c:v>28.212</c:v>
                </c:pt>
                <c:pt idx="41202">
                  <c:v>27.978000000000002</c:v>
                </c:pt>
                <c:pt idx="41203">
                  <c:v>28.745000000000001</c:v>
                </c:pt>
                <c:pt idx="41204">
                  <c:v>28.510999999999999</c:v>
                </c:pt>
                <c:pt idx="41205">
                  <c:v>28.277000000000001</c:v>
                </c:pt>
                <c:pt idx="41206">
                  <c:v>28.044</c:v>
                </c:pt>
                <c:pt idx="41207">
                  <c:v>27.810000000000002</c:v>
                </c:pt>
                <c:pt idx="41208">
                  <c:v>27.577000000000002</c:v>
                </c:pt>
                <c:pt idx="41209">
                  <c:v>27.343</c:v>
                </c:pt>
                <c:pt idx="41210">
                  <c:v>28.109000000000002</c:v>
                </c:pt>
                <c:pt idx="41211">
                  <c:v>27.876000000000001</c:v>
                </c:pt>
                <c:pt idx="41212">
                  <c:v>27.641999999999999</c:v>
                </c:pt>
                <c:pt idx="41213">
                  <c:v>27.408999999999999</c:v>
                </c:pt>
                <c:pt idx="41214">
                  <c:v>27.175000000000001</c:v>
                </c:pt>
                <c:pt idx="41215">
                  <c:v>26.940999999999999</c:v>
                </c:pt>
                <c:pt idx="41216">
                  <c:v>26.708000000000002</c:v>
                </c:pt>
                <c:pt idx="41217">
                  <c:v>28.474</c:v>
                </c:pt>
                <c:pt idx="41218">
                  <c:v>28.241</c:v>
                </c:pt>
                <c:pt idx="41219">
                  <c:v>28.007000000000001</c:v>
                </c:pt>
                <c:pt idx="41220">
                  <c:v>27.773</c:v>
                </c:pt>
                <c:pt idx="41221">
                  <c:v>27.54</c:v>
                </c:pt>
                <c:pt idx="41222">
                  <c:v>27.306000000000001</c:v>
                </c:pt>
                <c:pt idx="41223">
                  <c:v>28.073</c:v>
                </c:pt>
                <c:pt idx="41224">
                  <c:v>27.839000000000002</c:v>
                </c:pt>
                <c:pt idx="41225">
                  <c:v>27.605</c:v>
                </c:pt>
                <c:pt idx="41226">
                  <c:v>27.372</c:v>
                </c:pt>
                <c:pt idx="41227">
                  <c:v>27.138000000000002</c:v>
                </c:pt>
                <c:pt idx="41228">
                  <c:v>26.905000000000001</c:v>
                </c:pt>
                <c:pt idx="41229">
                  <c:v>26.670999999999999</c:v>
                </c:pt>
                <c:pt idx="41230">
                  <c:v>27.437000000000001</c:v>
                </c:pt>
                <c:pt idx="41231">
                  <c:v>27.204000000000001</c:v>
                </c:pt>
                <c:pt idx="41232">
                  <c:v>26.97</c:v>
                </c:pt>
                <c:pt idx="41233">
                  <c:v>26.737000000000002</c:v>
                </c:pt>
                <c:pt idx="41234">
                  <c:v>26.503</c:v>
                </c:pt>
                <c:pt idx="41235">
                  <c:v>26.269000000000002</c:v>
                </c:pt>
                <c:pt idx="41236">
                  <c:v>27.036000000000001</c:v>
                </c:pt>
                <c:pt idx="41237">
                  <c:v>26.802</c:v>
                </c:pt>
                <c:pt idx="41238">
                  <c:v>26.568999999999999</c:v>
                </c:pt>
                <c:pt idx="41239">
                  <c:v>26.335000000000001</c:v>
                </c:pt>
                <c:pt idx="41240">
                  <c:v>26.100999999999999</c:v>
                </c:pt>
                <c:pt idx="41241">
                  <c:v>25.868000000000002</c:v>
                </c:pt>
                <c:pt idx="41242">
                  <c:v>25.634</c:v>
                </c:pt>
                <c:pt idx="41243">
                  <c:v>27.401</c:v>
                </c:pt>
                <c:pt idx="41244">
                  <c:v>27.167000000000002</c:v>
                </c:pt>
                <c:pt idx="41245">
                  <c:v>26.933</c:v>
                </c:pt>
                <c:pt idx="41246">
                  <c:v>26.7</c:v>
                </c:pt>
                <c:pt idx="41247">
                  <c:v>26.466000000000001</c:v>
                </c:pt>
                <c:pt idx="41248">
                  <c:v>26.233000000000001</c:v>
                </c:pt>
                <c:pt idx="41249">
                  <c:v>26.999000000000002</c:v>
                </c:pt>
                <c:pt idx="41250">
                  <c:v>26.765000000000001</c:v>
                </c:pt>
                <c:pt idx="41251">
                  <c:v>26.532</c:v>
                </c:pt>
                <c:pt idx="41252">
                  <c:v>26.298000000000002</c:v>
                </c:pt>
                <c:pt idx="41253">
                  <c:v>26.065000000000001</c:v>
                </c:pt>
                <c:pt idx="41254">
                  <c:v>25.831</c:v>
                </c:pt>
                <c:pt idx="41255">
                  <c:v>25.597000000000001</c:v>
                </c:pt>
                <c:pt idx="41256">
                  <c:v>26.364000000000001</c:v>
                </c:pt>
                <c:pt idx="41257">
                  <c:v>26.13</c:v>
                </c:pt>
                <c:pt idx="41258">
                  <c:v>25.897000000000002</c:v>
                </c:pt>
                <c:pt idx="41259">
                  <c:v>25.663</c:v>
                </c:pt>
                <c:pt idx="41260">
                  <c:v>25.429000000000002</c:v>
                </c:pt>
                <c:pt idx="41261">
                  <c:v>25.196000000000002</c:v>
                </c:pt>
                <c:pt idx="41262">
                  <c:v>24.962</c:v>
                </c:pt>
                <c:pt idx="41263">
                  <c:v>25.728999999999999</c:v>
                </c:pt>
                <c:pt idx="41264">
                  <c:v>25.495000000000001</c:v>
                </c:pt>
                <c:pt idx="41265">
                  <c:v>25.260999999999999</c:v>
                </c:pt>
                <c:pt idx="41266">
                  <c:v>25.028000000000002</c:v>
                </c:pt>
                <c:pt idx="41267">
                  <c:v>24.794</c:v>
                </c:pt>
                <c:pt idx="41268">
                  <c:v>24.561</c:v>
                </c:pt>
                <c:pt idx="41269">
                  <c:v>26.327000000000002</c:v>
                </c:pt>
                <c:pt idx="41270">
                  <c:v>26.093</c:v>
                </c:pt>
                <c:pt idx="41271">
                  <c:v>25.86</c:v>
                </c:pt>
                <c:pt idx="41272">
                  <c:v>25.626000000000001</c:v>
                </c:pt>
                <c:pt idx="41273">
                  <c:v>25.393000000000001</c:v>
                </c:pt>
                <c:pt idx="41274">
                  <c:v>25.158999999999999</c:v>
                </c:pt>
                <c:pt idx="41275">
                  <c:v>24.925000000000001</c:v>
                </c:pt>
                <c:pt idx="41276">
                  <c:v>25.692</c:v>
                </c:pt>
                <c:pt idx="41277">
                  <c:v>25.458000000000002</c:v>
                </c:pt>
                <c:pt idx="41278">
                  <c:v>25.225000000000001</c:v>
                </c:pt>
                <c:pt idx="41279">
                  <c:v>24.991</c:v>
                </c:pt>
                <c:pt idx="41280">
                  <c:v>24.757000000000001</c:v>
                </c:pt>
                <c:pt idx="41281">
                  <c:v>24.524000000000001</c:v>
                </c:pt>
                <c:pt idx="41282">
                  <c:v>25.29</c:v>
                </c:pt>
                <c:pt idx="41283">
                  <c:v>25.057000000000002</c:v>
                </c:pt>
                <c:pt idx="41284">
                  <c:v>24.823</c:v>
                </c:pt>
                <c:pt idx="41285">
                  <c:v>24.589000000000002</c:v>
                </c:pt>
                <c:pt idx="41286">
                  <c:v>24.356000000000002</c:v>
                </c:pt>
                <c:pt idx="41287">
                  <c:v>24.122</c:v>
                </c:pt>
                <c:pt idx="41288">
                  <c:v>23.888999999999999</c:v>
                </c:pt>
                <c:pt idx="41289">
                  <c:v>24.655000000000001</c:v>
                </c:pt>
                <c:pt idx="41290">
                  <c:v>24.420999999999999</c:v>
                </c:pt>
                <c:pt idx="41291">
                  <c:v>24.187999999999999</c:v>
                </c:pt>
                <c:pt idx="41292">
                  <c:v>23.954000000000001</c:v>
                </c:pt>
                <c:pt idx="41293">
                  <c:v>23.721</c:v>
                </c:pt>
                <c:pt idx="41294">
                  <c:v>23.487000000000002</c:v>
                </c:pt>
                <c:pt idx="41295">
                  <c:v>25.253</c:v>
                </c:pt>
                <c:pt idx="41296">
                  <c:v>25.02</c:v>
                </c:pt>
                <c:pt idx="41297">
                  <c:v>24.786000000000001</c:v>
                </c:pt>
                <c:pt idx="41298">
                  <c:v>24.553000000000001</c:v>
                </c:pt>
                <c:pt idx="41299">
                  <c:v>24.318999999999999</c:v>
                </c:pt>
                <c:pt idx="41300">
                  <c:v>24.085000000000001</c:v>
                </c:pt>
                <c:pt idx="41301">
                  <c:v>23.852</c:v>
                </c:pt>
                <c:pt idx="41302">
                  <c:v>24.618000000000002</c:v>
                </c:pt>
                <c:pt idx="41303">
                  <c:v>24.385000000000002</c:v>
                </c:pt>
                <c:pt idx="41304">
                  <c:v>24.151</c:v>
                </c:pt>
                <c:pt idx="41305">
                  <c:v>23.917000000000002</c:v>
                </c:pt>
                <c:pt idx="41306">
                  <c:v>23.684000000000001</c:v>
                </c:pt>
                <c:pt idx="41307">
                  <c:v>23.45</c:v>
                </c:pt>
                <c:pt idx="41308">
                  <c:v>24.216999999999999</c:v>
                </c:pt>
                <c:pt idx="41309">
                  <c:v>23.983000000000001</c:v>
                </c:pt>
                <c:pt idx="41310">
                  <c:v>23.748999999999999</c:v>
                </c:pt>
                <c:pt idx="41311">
                  <c:v>23.516000000000002</c:v>
                </c:pt>
                <c:pt idx="41312">
                  <c:v>23.282</c:v>
                </c:pt>
                <c:pt idx="41313">
                  <c:v>23.048999999999999</c:v>
                </c:pt>
                <c:pt idx="41314">
                  <c:v>22.815000000000001</c:v>
                </c:pt>
                <c:pt idx="41315">
                  <c:v>23.581</c:v>
                </c:pt>
                <c:pt idx="41316">
                  <c:v>23.347999999999999</c:v>
                </c:pt>
                <c:pt idx="41317">
                  <c:v>23.114000000000001</c:v>
                </c:pt>
                <c:pt idx="41318">
                  <c:v>22.881</c:v>
                </c:pt>
                <c:pt idx="41319">
                  <c:v>22.647000000000002</c:v>
                </c:pt>
                <c:pt idx="41320">
                  <c:v>22.413</c:v>
                </c:pt>
                <c:pt idx="41321">
                  <c:v>22.18</c:v>
                </c:pt>
                <c:pt idx="41322">
                  <c:v>23.946000000000002</c:v>
                </c:pt>
                <c:pt idx="41323">
                  <c:v>23.713000000000001</c:v>
                </c:pt>
                <c:pt idx="41324">
                  <c:v>23.478999999999999</c:v>
                </c:pt>
                <c:pt idx="41325">
                  <c:v>23.245000000000001</c:v>
                </c:pt>
                <c:pt idx="41326">
                  <c:v>23.012</c:v>
                </c:pt>
                <c:pt idx="41327">
                  <c:v>22.778000000000002</c:v>
                </c:pt>
                <c:pt idx="41328">
                  <c:v>23.545000000000002</c:v>
                </c:pt>
                <c:pt idx="41329">
                  <c:v>23.311</c:v>
                </c:pt>
                <c:pt idx="41330">
                  <c:v>23.077000000000002</c:v>
                </c:pt>
                <c:pt idx="41331">
                  <c:v>22.844000000000001</c:v>
                </c:pt>
                <c:pt idx="41332">
                  <c:v>22.61</c:v>
                </c:pt>
                <c:pt idx="41333">
                  <c:v>22.376999999999999</c:v>
                </c:pt>
                <c:pt idx="41334">
                  <c:v>22.143000000000001</c:v>
                </c:pt>
                <c:pt idx="41335">
                  <c:v>22.908999999999999</c:v>
                </c:pt>
                <c:pt idx="41336">
                  <c:v>22.676000000000002</c:v>
                </c:pt>
                <c:pt idx="41337">
                  <c:v>22.442</c:v>
                </c:pt>
                <c:pt idx="41338">
                  <c:v>22.209</c:v>
                </c:pt>
                <c:pt idx="41339">
                  <c:v>21.975000000000001</c:v>
                </c:pt>
                <c:pt idx="41340">
                  <c:v>21.741</c:v>
                </c:pt>
                <c:pt idx="41341">
                  <c:v>22.507999999999999</c:v>
                </c:pt>
                <c:pt idx="41342">
                  <c:v>22.274000000000001</c:v>
                </c:pt>
                <c:pt idx="41343">
                  <c:v>22.041</c:v>
                </c:pt>
                <c:pt idx="41344">
                  <c:v>21.807000000000002</c:v>
                </c:pt>
                <c:pt idx="41345">
                  <c:v>21.573</c:v>
                </c:pt>
                <c:pt idx="41346">
                  <c:v>21.34</c:v>
                </c:pt>
                <c:pt idx="41347">
                  <c:v>21.106000000000002</c:v>
                </c:pt>
                <c:pt idx="41348">
                  <c:v>22.873000000000001</c:v>
                </c:pt>
                <c:pt idx="41349">
                  <c:v>22.638999999999999</c:v>
                </c:pt>
                <c:pt idx="41350">
                  <c:v>22.405000000000001</c:v>
                </c:pt>
                <c:pt idx="41351">
                  <c:v>22.172000000000001</c:v>
                </c:pt>
                <c:pt idx="41352">
                  <c:v>21.937999999999999</c:v>
                </c:pt>
                <c:pt idx="41353">
                  <c:v>21.705000000000002</c:v>
                </c:pt>
                <c:pt idx="41354">
                  <c:v>22.471</c:v>
                </c:pt>
                <c:pt idx="41355">
                  <c:v>22.237000000000002</c:v>
                </c:pt>
                <c:pt idx="41356">
                  <c:v>22.004000000000001</c:v>
                </c:pt>
                <c:pt idx="41357">
                  <c:v>21.77</c:v>
                </c:pt>
                <c:pt idx="41358">
                  <c:v>21.536999999999999</c:v>
                </c:pt>
                <c:pt idx="41359">
                  <c:v>21.303000000000001</c:v>
                </c:pt>
                <c:pt idx="41360">
                  <c:v>21.068999999999999</c:v>
                </c:pt>
                <c:pt idx="41361">
                  <c:v>21.836000000000002</c:v>
                </c:pt>
                <c:pt idx="41362">
                  <c:v>21.602</c:v>
                </c:pt>
                <c:pt idx="41363">
                  <c:v>21.369</c:v>
                </c:pt>
                <c:pt idx="41364">
                  <c:v>21.135000000000002</c:v>
                </c:pt>
                <c:pt idx="41365">
                  <c:v>20.901</c:v>
                </c:pt>
                <c:pt idx="41366">
                  <c:v>20.667999999999999</c:v>
                </c:pt>
                <c:pt idx="41367">
                  <c:v>20.434000000000001</c:v>
                </c:pt>
                <c:pt idx="41368">
                  <c:v>21.201000000000001</c:v>
                </c:pt>
                <c:pt idx="41369">
                  <c:v>20.966999999999999</c:v>
                </c:pt>
                <c:pt idx="41370">
                  <c:v>20.733000000000001</c:v>
                </c:pt>
                <c:pt idx="41371">
                  <c:v>20.5</c:v>
                </c:pt>
                <c:pt idx="41372">
                  <c:v>20.266000000000002</c:v>
                </c:pt>
                <c:pt idx="41373">
                  <c:v>20.033000000000001</c:v>
                </c:pt>
                <c:pt idx="41374">
                  <c:v>21.798999999999999</c:v>
                </c:pt>
                <c:pt idx="41375">
                  <c:v>21.565000000000001</c:v>
                </c:pt>
                <c:pt idx="41376">
                  <c:v>21.332000000000001</c:v>
                </c:pt>
                <c:pt idx="41377">
                  <c:v>21.097999999999999</c:v>
                </c:pt>
                <c:pt idx="41378">
                  <c:v>20.865000000000002</c:v>
                </c:pt>
                <c:pt idx="41379">
                  <c:v>20.631</c:v>
                </c:pt>
                <c:pt idx="41380">
                  <c:v>20.397000000000002</c:v>
                </c:pt>
                <c:pt idx="41381">
                  <c:v>21.164000000000001</c:v>
                </c:pt>
                <c:pt idx="41382">
                  <c:v>20.93</c:v>
                </c:pt>
                <c:pt idx="41383">
                  <c:v>20.696999999999999</c:v>
                </c:pt>
                <c:pt idx="41384">
                  <c:v>20.463000000000001</c:v>
                </c:pt>
                <c:pt idx="41385">
                  <c:v>20.228999999999999</c:v>
                </c:pt>
                <c:pt idx="41386">
                  <c:v>19.995999999999999</c:v>
                </c:pt>
                <c:pt idx="41387">
                  <c:v>20.762</c:v>
                </c:pt>
                <c:pt idx="41388">
                  <c:v>20.529</c:v>
                </c:pt>
                <c:pt idx="41389">
                  <c:v>20.295000000000002</c:v>
                </c:pt>
                <c:pt idx="41390">
                  <c:v>20.061</c:v>
                </c:pt>
                <c:pt idx="41391">
                  <c:v>19.827999999999999</c:v>
                </c:pt>
                <c:pt idx="41392">
                  <c:v>19.594000000000001</c:v>
                </c:pt>
                <c:pt idx="41393">
                  <c:v>19.361000000000001</c:v>
                </c:pt>
                <c:pt idx="41394">
                  <c:v>20.126999999999999</c:v>
                </c:pt>
                <c:pt idx="41395">
                  <c:v>19.893000000000001</c:v>
                </c:pt>
                <c:pt idx="41396">
                  <c:v>19.66</c:v>
                </c:pt>
                <c:pt idx="41397">
                  <c:v>19.426000000000002</c:v>
                </c:pt>
                <c:pt idx="41398">
                  <c:v>19.193000000000001</c:v>
                </c:pt>
                <c:pt idx="41399">
                  <c:v>18.959</c:v>
                </c:pt>
                <c:pt idx="41400">
                  <c:v>20.725000000000001</c:v>
                </c:pt>
                <c:pt idx="41401">
                  <c:v>20.492000000000001</c:v>
                </c:pt>
                <c:pt idx="41402">
                  <c:v>20.257999999999999</c:v>
                </c:pt>
                <c:pt idx="41403">
                  <c:v>20.025000000000002</c:v>
                </c:pt>
                <c:pt idx="41404">
                  <c:v>19.791</c:v>
                </c:pt>
                <c:pt idx="41405">
                  <c:v>19.557000000000002</c:v>
                </c:pt>
                <c:pt idx="41406">
                  <c:v>19.324000000000002</c:v>
                </c:pt>
                <c:pt idx="41407">
                  <c:v>20.09</c:v>
                </c:pt>
                <c:pt idx="41408">
                  <c:v>19.856999999999999</c:v>
                </c:pt>
                <c:pt idx="41409">
                  <c:v>19.623000000000001</c:v>
                </c:pt>
                <c:pt idx="41410">
                  <c:v>19.388999999999999</c:v>
                </c:pt>
                <c:pt idx="41411">
                  <c:v>19.155999999999999</c:v>
                </c:pt>
                <c:pt idx="41412">
                  <c:v>18.922000000000001</c:v>
                </c:pt>
                <c:pt idx="41413">
                  <c:v>18.689</c:v>
                </c:pt>
                <c:pt idx="41414">
                  <c:v>19.455000000000002</c:v>
                </c:pt>
                <c:pt idx="41415">
                  <c:v>19.221</c:v>
                </c:pt>
                <c:pt idx="41416">
                  <c:v>18.988</c:v>
                </c:pt>
                <c:pt idx="41417">
                  <c:v>18.754000000000001</c:v>
                </c:pt>
                <c:pt idx="41418">
                  <c:v>18.521000000000001</c:v>
                </c:pt>
                <c:pt idx="41419">
                  <c:v>18.286999999999999</c:v>
                </c:pt>
                <c:pt idx="41420">
                  <c:v>19.053000000000001</c:v>
                </c:pt>
                <c:pt idx="41421">
                  <c:v>18.82</c:v>
                </c:pt>
                <c:pt idx="41422">
                  <c:v>18.586000000000002</c:v>
                </c:pt>
                <c:pt idx="41423">
                  <c:v>18.353000000000002</c:v>
                </c:pt>
                <c:pt idx="41424">
                  <c:v>18.119</c:v>
                </c:pt>
                <c:pt idx="41425">
                  <c:v>17.885000000000002</c:v>
                </c:pt>
                <c:pt idx="41426">
                  <c:v>17.652000000000001</c:v>
                </c:pt>
                <c:pt idx="41427">
                  <c:v>19.417999999999999</c:v>
                </c:pt>
                <c:pt idx="41428">
                  <c:v>19.184999999999999</c:v>
                </c:pt>
                <c:pt idx="41429">
                  <c:v>18.951000000000001</c:v>
                </c:pt>
                <c:pt idx="41430">
                  <c:v>18.716999999999999</c:v>
                </c:pt>
                <c:pt idx="41431">
                  <c:v>18.484000000000002</c:v>
                </c:pt>
                <c:pt idx="41432">
                  <c:v>18.25</c:v>
                </c:pt>
                <c:pt idx="41433">
                  <c:v>19.016999999999999</c:v>
                </c:pt>
                <c:pt idx="41434">
                  <c:v>18.783000000000001</c:v>
                </c:pt>
                <c:pt idx="41435">
                  <c:v>18.548999999999999</c:v>
                </c:pt>
                <c:pt idx="41436">
                  <c:v>18.315999999999999</c:v>
                </c:pt>
                <c:pt idx="41437">
                  <c:v>18.082000000000001</c:v>
                </c:pt>
                <c:pt idx="41438">
                  <c:v>17.849</c:v>
                </c:pt>
                <c:pt idx="41439">
                  <c:v>17.615000000000002</c:v>
                </c:pt>
                <c:pt idx="41440">
                  <c:v>18.381</c:v>
                </c:pt>
                <c:pt idx="41441">
                  <c:v>18.148</c:v>
                </c:pt>
                <c:pt idx="41442">
                  <c:v>17.914000000000001</c:v>
                </c:pt>
                <c:pt idx="41443">
                  <c:v>17.681000000000001</c:v>
                </c:pt>
                <c:pt idx="41444">
                  <c:v>17.446999999999999</c:v>
                </c:pt>
                <c:pt idx="41445">
                  <c:v>17.213000000000001</c:v>
                </c:pt>
                <c:pt idx="41446">
                  <c:v>17.98</c:v>
                </c:pt>
                <c:pt idx="41447">
                  <c:v>17.745999999999999</c:v>
                </c:pt>
                <c:pt idx="41448">
                  <c:v>17.513000000000002</c:v>
                </c:pt>
                <c:pt idx="41449">
                  <c:v>17.279</c:v>
                </c:pt>
                <c:pt idx="41450">
                  <c:v>17.045000000000002</c:v>
                </c:pt>
                <c:pt idx="41451">
                  <c:v>16.812000000000001</c:v>
                </c:pt>
                <c:pt idx="41452">
                  <c:v>16.577999999999999</c:v>
                </c:pt>
                <c:pt idx="41453">
                  <c:v>18.344999999999999</c:v>
                </c:pt>
                <c:pt idx="41454">
                  <c:v>18.111000000000001</c:v>
                </c:pt>
                <c:pt idx="41455">
                  <c:v>17.876999999999999</c:v>
                </c:pt>
                <c:pt idx="41456">
                  <c:v>17.644000000000002</c:v>
                </c:pt>
                <c:pt idx="41457">
                  <c:v>17.41</c:v>
                </c:pt>
                <c:pt idx="41458">
                  <c:v>17.177</c:v>
                </c:pt>
                <c:pt idx="41459">
                  <c:v>17.943000000000001</c:v>
                </c:pt>
                <c:pt idx="41460">
                  <c:v>17.709</c:v>
                </c:pt>
                <c:pt idx="41461">
                  <c:v>17.475999999999999</c:v>
                </c:pt>
                <c:pt idx="41462">
                  <c:v>17.242000000000001</c:v>
                </c:pt>
                <c:pt idx="41463">
                  <c:v>17.009</c:v>
                </c:pt>
                <c:pt idx="41464">
                  <c:v>16.774999999999999</c:v>
                </c:pt>
                <c:pt idx="41465">
                  <c:v>16.541</c:v>
                </c:pt>
                <c:pt idx="41466">
                  <c:v>17.308</c:v>
                </c:pt>
                <c:pt idx="41467">
                  <c:v>17.074000000000002</c:v>
                </c:pt>
                <c:pt idx="41468">
                  <c:v>16.841000000000001</c:v>
                </c:pt>
                <c:pt idx="41469">
                  <c:v>16.606999999999999</c:v>
                </c:pt>
                <c:pt idx="41470">
                  <c:v>16.373000000000001</c:v>
                </c:pt>
                <c:pt idx="41471">
                  <c:v>16.14</c:v>
                </c:pt>
                <c:pt idx="41472">
                  <c:v>15.906000000000001</c:v>
                </c:pt>
                <c:pt idx="41473">
                  <c:v>16.673000000000002</c:v>
                </c:pt>
                <c:pt idx="41474">
                  <c:v>16.439</c:v>
                </c:pt>
                <c:pt idx="41475">
                  <c:v>16.205000000000002</c:v>
                </c:pt>
                <c:pt idx="41476">
                  <c:v>15.972</c:v>
                </c:pt>
                <c:pt idx="41477">
                  <c:v>15.738</c:v>
                </c:pt>
                <c:pt idx="41478">
                  <c:v>15.505000000000001</c:v>
                </c:pt>
                <c:pt idx="41479">
                  <c:v>17.271000000000001</c:v>
                </c:pt>
                <c:pt idx="41480">
                  <c:v>17.036999999999999</c:v>
                </c:pt>
                <c:pt idx="41481">
                  <c:v>16.804000000000002</c:v>
                </c:pt>
                <c:pt idx="41482">
                  <c:v>16.57</c:v>
                </c:pt>
                <c:pt idx="41483">
                  <c:v>16.337</c:v>
                </c:pt>
                <c:pt idx="41484">
                  <c:v>16.103000000000002</c:v>
                </c:pt>
                <c:pt idx="41485">
                  <c:v>15.869</c:v>
                </c:pt>
                <c:pt idx="41486">
                  <c:v>16.635999999999999</c:v>
                </c:pt>
                <c:pt idx="41487">
                  <c:v>16.402000000000001</c:v>
                </c:pt>
                <c:pt idx="41488">
                  <c:v>16.169</c:v>
                </c:pt>
                <c:pt idx="41489">
                  <c:v>15.935</c:v>
                </c:pt>
                <c:pt idx="41490">
                  <c:v>15.701000000000001</c:v>
                </c:pt>
                <c:pt idx="41491">
                  <c:v>15.468</c:v>
                </c:pt>
                <c:pt idx="41492">
                  <c:v>16.234000000000002</c:v>
                </c:pt>
                <c:pt idx="41493">
                  <c:v>16.001000000000001</c:v>
                </c:pt>
                <c:pt idx="41494">
                  <c:v>15.766999999999999</c:v>
                </c:pt>
                <c:pt idx="41495">
                  <c:v>15.532999999999999</c:v>
                </c:pt>
                <c:pt idx="41496">
                  <c:v>15.3</c:v>
                </c:pt>
                <c:pt idx="41497">
                  <c:v>15.066000000000001</c:v>
                </c:pt>
                <c:pt idx="41498">
                  <c:v>14.833</c:v>
                </c:pt>
                <c:pt idx="41499">
                  <c:v>15.599</c:v>
                </c:pt>
                <c:pt idx="41500">
                  <c:v>15.365</c:v>
                </c:pt>
                <c:pt idx="41501">
                  <c:v>15.132</c:v>
                </c:pt>
                <c:pt idx="41502">
                  <c:v>14.898</c:v>
                </c:pt>
                <c:pt idx="41503">
                  <c:v>14.665000000000001</c:v>
                </c:pt>
                <c:pt idx="41504">
                  <c:v>14.431000000000001</c:v>
                </c:pt>
                <c:pt idx="41505">
                  <c:v>16.196999999999999</c:v>
                </c:pt>
                <c:pt idx="41506">
                  <c:v>15.964</c:v>
                </c:pt>
                <c:pt idx="41507">
                  <c:v>15.73</c:v>
                </c:pt>
                <c:pt idx="41508">
                  <c:v>15.497</c:v>
                </c:pt>
                <c:pt idx="41509">
                  <c:v>15.263</c:v>
                </c:pt>
                <c:pt idx="41510">
                  <c:v>15.029</c:v>
                </c:pt>
                <c:pt idx="41511">
                  <c:v>14.796000000000001</c:v>
                </c:pt>
                <c:pt idx="41512">
                  <c:v>15.562000000000001</c:v>
                </c:pt>
                <c:pt idx="41513">
                  <c:v>15.329000000000001</c:v>
                </c:pt>
                <c:pt idx="41514">
                  <c:v>15.095000000000001</c:v>
                </c:pt>
                <c:pt idx="41515">
                  <c:v>14.861000000000001</c:v>
                </c:pt>
                <c:pt idx="41516">
                  <c:v>14.628</c:v>
                </c:pt>
                <c:pt idx="41517">
                  <c:v>14.394</c:v>
                </c:pt>
                <c:pt idx="41518">
                  <c:v>14.161</c:v>
                </c:pt>
                <c:pt idx="41519">
                  <c:v>14.927</c:v>
                </c:pt>
                <c:pt idx="41520">
                  <c:v>14.693</c:v>
                </c:pt>
                <c:pt idx="41521">
                  <c:v>14.46</c:v>
                </c:pt>
                <c:pt idx="41522">
                  <c:v>14.226000000000001</c:v>
                </c:pt>
                <c:pt idx="41523">
                  <c:v>13.993</c:v>
                </c:pt>
                <c:pt idx="41524">
                  <c:v>13.759</c:v>
                </c:pt>
                <c:pt idx="41525">
                  <c:v>14.525</c:v>
                </c:pt>
                <c:pt idx="41526">
                  <c:v>14.292</c:v>
                </c:pt>
                <c:pt idx="41527">
                  <c:v>14.058</c:v>
                </c:pt>
                <c:pt idx="41528">
                  <c:v>13.825000000000001</c:v>
                </c:pt>
                <c:pt idx="41529">
                  <c:v>13.591000000000001</c:v>
                </c:pt>
                <c:pt idx="41530">
                  <c:v>13.357000000000001</c:v>
                </c:pt>
                <c:pt idx="41531">
                  <c:v>13.124000000000001</c:v>
                </c:pt>
                <c:pt idx="41532">
                  <c:v>14.89</c:v>
                </c:pt>
                <c:pt idx="41533">
                  <c:v>14.657</c:v>
                </c:pt>
                <c:pt idx="41534">
                  <c:v>14.423</c:v>
                </c:pt>
                <c:pt idx="41535">
                  <c:v>14.189</c:v>
                </c:pt>
                <c:pt idx="41536">
                  <c:v>13.956</c:v>
                </c:pt>
                <c:pt idx="41537">
                  <c:v>13.722</c:v>
                </c:pt>
                <c:pt idx="41538">
                  <c:v>14.489000000000001</c:v>
                </c:pt>
                <c:pt idx="41539">
                  <c:v>14.255000000000001</c:v>
                </c:pt>
                <c:pt idx="41540">
                  <c:v>14.021000000000001</c:v>
                </c:pt>
                <c:pt idx="41541">
                  <c:v>13.788</c:v>
                </c:pt>
                <c:pt idx="41542">
                  <c:v>13.554</c:v>
                </c:pt>
                <c:pt idx="41543">
                  <c:v>13.321</c:v>
                </c:pt>
                <c:pt idx="41544">
                  <c:v>13.087</c:v>
                </c:pt>
                <c:pt idx="41545">
                  <c:v>13.853</c:v>
                </c:pt>
                <c:pt idx="41546">
                  <c:v>13.620000000000001</c:v>
                </c:pt>
                <c:pt idx="41547">
                  <c:v>13.386000000000001</c:v>
                </c:pt>
                <c:pt idx="41548">
                  <c:v>13.153</c:v>
                </c:pt>
                <c:pt idx="41549">
                  <c:v>12.919</c:v>
                </c:pt>
                <c:pt idx="41550">
                  <c:v>12.685</c:v>
                </c:pt>
                <c:pt idx="41551">
                  <c:v>13.452</c:v>
                </c:pt>
                <c:pt idx="41552">
                  <c:v>13.218</c:v>
                </c:pt>
                <c:pt idx="41553">
                  <c:v>12.984999999999999</c:v>
                </c:pt>
                <c:pt idx="41554">
                  <c:v>12.750999999999999</c:v>
                </c:pt>
                <c:pt idx="41555">
                  <c:v>12.516999999999999</c:v>
                </c:pt>
                <c:pt idx="41556">
                  <c:v>12.284000000000001</c:v>
                </c:pt>
                <c:pt idx="41557">
                  <c:v>12.05</c:v>
                </c:pt>
                <c:pt idx="41558">
                  <c:v>13.817</c:v>
                </c:pt>
                <c:pt idx="41559">
                  <c:v>13.583</c:v>
                </c:pt>
                <c:pt idx="41560">
                  <c:v>13.349</c:v>
                </c:pt>
                <c:pt idx="41561">
                  <c:v>13.116</c:v>
                </c:pt>
                <c:pt idx="41562">
                  <c:v>12.882</c:v>
                </c:pt>
                <c:pt idx="41563">
                  <c:v>12.649000000000001</c:v>
                </c:pt>
                <c:pt idx="41564">
                  <c:v>13.415000000000001</c:v>
                </c:pt>
                <c:pt idx="41565">
                  <c:v>13.181000000000001</c:v>
                </c:pt>
                <c:pt idx="41566">
                  <c:v>12.948</c:v>
                </c:pt>
                <c:pt idx="41567">
                  <c:v>12.714</c:v>
                </c:pt>
                <c:pt idx="41568">
                  <c:v>12.481</c:v>
                </c:pt>
                <c:pt idx="41569">
                  <c:v>12.247</c:v>
                </c:pt>
                <c:pt idx="41570">
                  <c:v>12.013</c:v>
                </c:pt>
                <c:pt idx="41571">
                  <c:v>12.780000000000001</c:v>
                </c:pt>
                <c:pt idx="41572">
                  <c:v>12.545999999999999</c:v>
                </c:pt>
                <c:pt idx="41573">
                  <c:v>12.313000000000001</c:v>
                </c:pt>
                <c:pt idx="41574">
                  <c:v>12.079000000000001</c:v>
                </c:pt>
                <c:pt idx="41575">
                  <c:v>11.845000000000001</c:v>
                </c:pt>
                <c:pt idx="41576">
                  <c:v>11.612</c:v>
                </c:pt>
                <c:pt idx="41577">
                  <c:v>11.378</c:v>
                </c:pt>
                <c:pt idx="41578">
                  <c:v>12.145</c:v>
                </c:pt>
                <c:pt idx="41579">
                  <c:v>11.911</c:v>
                </c:pt>
                <c:pt idx="41580">
                  <c:v>11.677</c:v>
                </c:pt>
                <c:pt idx="41581">
                  <c:v>11.444000000000001</c:v>
                </c:pt>
                <c:pt idx="41582">
                  <c:v>11.21</c:v>
                </c:pt>
                <c:pt idx="41583">
                  <c:v>10.977</c:v>
                </c:pt>
                <c:pt idx="41584">
                  <c:v>12.743</c:v>
                </c:pt>
                <c:pt idx="41585">
                  <c:v>12.509</c:v>
                </c:pt>
                <c:pt idx="41586">
                  <c:v>12.276</c:v>
                </c:pt>
                <c:pt idx="41587">
                  <c:v>12.042</c:v>
                </c:pt>
                <c:pt idx="41588">
                  <c:v>11.809000000000001</c:v>
                </c:pt>
                <c:pt idx="41589">
                  <c:v>11.575000000000001</c:v>
                </c:pt>
                <c:pt idx="41590">
                  <c:v>11.341000000000001</c:v>
                </c:pt>
                <c:pt idx="41591">
                  <c:v>12.108000000000001</c:v>
                </c:pt>
                <c:pt idx="41592">
                  <c:v>11.874000000000001</c:v>
                </c:pt>
                <c:pt idx="41593">
                  <c:v>11.641</c:v>
                </c:pt>
                <c:pt idx="41594">
                  <c:v>11.407</c:v>
                </c:pt>
                <c:pt idx="41595">
                  <c:v>11.173</c:v>
                </c:pt>
                <c:pt idx="41596">
                  <c:v>10.94</c:v>
                </c:pt>
                <c:pt idx="41597">
                  <c:v>11.706</c:v>
                </c:pt>
                <c:pt idx="41598">
                  <c:v>11.473000000000001</c:v>
                </c:pt>
                <c:pt idx="41599">
                  <c:v>11.239000000000001</c:v>
                </c:pt>
                <c:pt idx="41600">
                  <c:v>11.005000000000001</c:v>
                </c:pt>
                <c:pt idx="41601">
                  <c:v>10.772</c:v>
                </c:pt>
                <c:pt idx="41602">
                  <c:v>10.538</c:v>
                </c:pt>
                <c:pt idx="41603">
                  <c:v>10.305</c:v>
                </c:pt>
                <c:pt idx="41604">
                  <c:v>11.071</c:v>
                </c:pt>
                <c:pt idx="41605">
                  <c:v>10.837</c:v>
                </c:pt>
                <c:pt idx="41606">
                  <c:v>10.604000000000001</c:v>
                </c:pt>
                <c:pt idx="41607">
                  <c:v>10.370000000000001</c:v>
                </c:pt>
                <c:pt idx="41608">
                  <c:v>10.137</c:v>
                </c:pt>
                <c:pt idx="41609">
                  <c:v>9.9030000000000005</c:v>
                </c:pt>
                <c:pt idx="41610">
                  <c:v>11.669</c:v>
                </c:pt>
                <c:pt idx="41611">
                  <c:v>11.436</c:v>
                </c:pt>
                <c:pt idx="41612">
                  <c:v>11.202</c:v>
                </c:pt>
                <c:pt idx="41613">
                  <c:v>10.968999999999999</c:v>
                </c:pt>
                <c:pt idx="41614">
                  <c:v>10.734999999999999</c:v>
                </c:pt>
                <c:pt idx="41615">
                  <c:v>10.500999999999999</c:v>
                </c:pt>
                <c:pt idx="41616">
                  <c:v>10.268000000000001</c:v>
                </c:pt>
                <c:pt idx="41617">
                  <c:v>11.034000000000001</c:v>
                </c:pt>
                <c:pt idx="41618">
                  <c:v>10.801</c:v>
                </c:pt>
                <c:pt idx="41619">
                  <c:v>10.567</c:v>
                </c:pt>
                <c:pt idx="41620">
                  <c:v>10.333</c:v>
                </c:pt>
                <c:pt idx="41621">
                  <c:v>10.1</c:v>
                </c:pt>
                <c:pt idx="41622">
                  <c:v>9.8659999999999997</c:v>
                </c:pt>
                <c:pt idx="41623">
                  <c:v>9.6330000000000009</c:v>
                </c:pt>
                <c:pt idx="41624">
                  <c:v>10.399000000000001</c:v>
                </c:pt>
                <c:pt idx="41625">
                  <c:v>10.165000000000001</c:v>
                </c:pt>
                <c:pt idx="41626">
                  <c:v>9.9320000000000004</c:v>
                </c:pt>
                <c:pt idx="41627">
                  <c:v>9.6980000000000004</c:v>
                </c:pt>
                <c:pt idx="41628">
                  <c:v>9.4649999999999999</c:v>
                </c:pt>
                <c:pt idx="41629">
                  <c:v>9.2309999999999999</c:v>
                </c:pt>
                <c:pt idx="41630">
                  <c:v>9.9969999999999999</c:v>
                </c:pt>
                <c:pt idx="41631">
                  <c:v>9.7639999999999993</c:v>
                </c:pt>
                <c:pt idx="41632">
                  <c:v>9.5299999999999994</c:v>
                </c:pt>
                <c:pt idx="41633">
                  <c:v>9.2970000000000006</c:v>
                </c:pt>
                <c:pt idx="41634">
                  <c:v>9.0630000000000006</c:v>
                </c:pt>
                <c:pt idx="41635">
                  <c:v>8.8290000000000006</c:v>
                </c:pt>
                <c:pt idx="41636">
                  <c:v>8.5960000000000001</c:v>
                </c:pt>
                <c:pt idx="41637">
                  <c:v>10.362</c:v>
                </c:pt>
                <c:pt idx="41638">
                  <c:v>10.129</c:v>
                </c:pt>
                <c:pt idx="41639">
                  <c:v>9.8949999999999996</c:v>
                </c:pt>
                <c:pt idx="41640">
                  <c:v>9.6609999999999996</c:v>
                </c:pt>
                <c:pt idx="41641">
                  <c:v>9.4280000000000008</c:v>
                </c:pt>
                <c:pt idx="41642">
                  <c:v>9.1940000000000008</c:v>
                </c:pt>
                <c:pt idx="41643">
                  <c:v>9.9610000000000003</c:v>
                </c:pt>
                <c:pt idx="41644">
                  <c:v>9.7270000000000003</c:v>
                </c:pt>
                <c:pt idx="41645">
                  <c:v>9.4930000000000003</c:v>
                </c:pt>
                <c:pt idx="41646">
                  <c:v>9.26</c:v>
                </c:pt>
                <c:pt idx="41647">
                  <c:v>9.0259999999999998</c:v>
                </c:pt>
                <c:pt idx="41648">
                  <c:v>8.793000000000001</c:v>
                </c:pt>
                <c:pt idx="41649">
                  <c:v>8.5590000000000011</c:v>
                </c:pt>
                <c:pt idx="41650">
                  <c:v>9.3250000000000011</c:v>
                </c:pt>
                <c:pt idx="41651">
                  <c:v>9.0920000000000005</c:v>
                </c:pt>
                <c:pt idx="41652">
                  <c:v>8.8580000000000005</c:v>
                </c:pt>
                <c:pt idx="41653">
                  <c:v>8.625</c:v>
                </c:pt>
                <c:pt idx="41654">
                  <c:v>8.391</c:v>
                </c:pt>
                <c:pt idx="41655">
                  <c:v>8.157</c:v>
                </c:pt>
                <c:pt idx="41656">
                  <c:v>8.9239999999999995</c:v>
                </c:pt>
                <c:pt idx="41657">
                  <c:v>8.69</c:v>
                </c:pt>
                <c:pt idx="41658">
                  <c:v>8.4570000000000007</c:v>
                </c:pt>
                <c:pt idx="41659">
                  <c:v>8.2230000000000008</c:v>
                </c:pt>
                <c:pt idx="41660">
                  <c:v>7.9889999999999999</c:v>
                </c:pt>
                <c:pt idx="41661">
                  <c:v>7.7560000000000002</c:v>
                </c:pt>
                <c:pt idx="41662">
                  <c:v>7.5220000000000002</c:v>
                </c:pt>
                <c:pt idx="41663">
                  <c:v>9.2889999999999997</c:v>
                </c:pt>
                <c:pt idx="41664">
                  <c:v>9.0549999999999997</c:v>
                </c:pt>
                <c:pt idx="41665">
                  <c:v>8.8209999999999997</c:v>
                </c:pt>
                <c:pt idx="41666">
                  <c:v>8.588000000000001</c:v>
                </c:pt>
                <c:pt idx="41667">
                  <c:v>8.354000000000001</c:v>
                </c:pt>
                <c:pt idx="41668">
                  <c:v>8.1210000000000004</c:v>
                </c:pt>
                <c:pt idx="41669">
                  <c:v>7.8870000000000005</c:v>
                </c:pt>
                <c:pt idx="41670">
                  <c:v>8.6530000000000005</c:v>
                </c:pt>
                <c:pt idx="41671">
                  <c:v>8.42</c:v>
                </c:pt>
                <c:pt idx="41672">
                  <c:v>8.1859999999999999</c:v>
                </c:pt>
                <c:pt idx="41673">
                  <c:v>7.9530000000000003</c:v>
                </c:pt>
                <c:pt idx="41674">
                  <c:v>7.7190000000000003</c:v>
                </c:pt>
                <c:pt idx="41675">
                  <c:v>7.4850000000000003</c:v>
                </c:pt>
                <c:pt idx="41676">
                  <c:v>8.2520000000000007</c:v>
                </c:pt>
                <c:pt idx="41677">
                  <c:v>8.0180000000000007</c:v>
                </c:pt>
                <c:pt idx="41678">
                  <c:v>7.7850000000000001</c:v>
                </c:pt>
                <c:pt idx="41679">
                  <c:v>7.5510000000000002</c:v>
                </c:pt>
                <c:pt idx="41680">
                  <c:v>7.3170000000000002</c:v>
                </c:pt>
                <c:pt idx="41681">
                  <c:v>7.0840000000000005</c:v>
                </c:pt>
                <c:pt idx="41682">
                  <c:v>6.8500000000000005</c:v>
                </c:pt>
                <c:pt idx="41683">
                  <c:v>7.617</c:v>
                </c:pt>
                <c:pt idx="41684">
                  <c:v>7.383</c:v>
                </c:pt>
                <c:pt idx="41685">
                  <c:v>7.149</c:v>
                </c:pt>
                <c:pt idx="41686">
                  <c:v>6.9160000000000004</c:v>
                </c:pt>
                <c:pt idx="41687">
                  <c:v>6.6820000000000004</c:v>
                </c:pt>
                <c:pt idx="41688">
                  <c:v>6.4489999999999998</c:v>
                </c:pt>
                <c:pt idx="41689">
                  <c:v>8.2149999999999999</c:v>
                </c:pt>
                <c:pt idx="41690">
                  <c:v>7.9809999999999999</c:v>
                </c:pt>
                <c:pt idx="41691">
                  <c:v>7.7480000000000002</c:v>
                </c:pt>
                <c:pt idx="41692">
                  <c:v>7.5140000000000002</c:v>
                </c:pt>
                <c:pt idx="41693">
                  <c:v>7.2810000000000006</c:v>
                </c:pt>
                <c:pt idx="41694">
                  <c:v>7.0469999999999997</c:v>
                </c:pt>
                <c:pt idx="41695">
                  <c:v>6.8129999999999997</c:v>
                </c:pt>
                <c:pt idx="41696">
                  <c:v>7.58</c:v>
                </c:pt>
                <c:pt idx="41697">
                  <c:v>7.3460000000000001</c:v>
                </c:pt>
                <c:pt idx="41698">
                  <c:v>7.1130000000000004</c:v>
                </c:pt>
                <c:pt idx="41699">
                  <c:v>6.8790000000000004</c:v>
                </c:pt>
                <c:pt idx="41700">
                  <c:v>6.6450000000000005</c:v>
                </c:pt>
                <c:pt idx="41701">
                  <c:v>6.4119999999999999</c:v>
                </c:pt>
                <c:pt idx="41702">
                  <c:v>7.1779999999999999</c:v>
                </c:pt>
                <c:pt idx="41703">
                  <c:v>6.9450000000000003</c:v>
                </c:pt>
                <c:pt idx="41704">
                  <c:v>6.7110000000000003</c:v>
                </c:pt>
                <c:pt idx="41705">
                  <c:v>6.4770000000000003</c:v>
                </c:pt>
                <c:pt idx="41706">
                  <c:v>6.2439999999999998</c:v>
                </c:pt>
                <c:pt idx="41707">
                  <c:v>6.01</c:v>
                </c:pt>
                <c:pt idx="41708">
                  <c:v>5.7770000000000001</c:v>
                </c:pt>
                <c:pt idx="41709">
                  <c:v>6.5430000000000001</c:v>
                </c:pt>
                <c:pt idx="41710">
                  <c:v>6.3090000000000002</c:v>
                </c:pt>
                <c:pt idx="41711">
                  <c:v>6.0760000000000005</c:v>
                </c:pt>
                <c:pt idx="41712">
                  <c:v>5.8420000000000005</c:v>
                </c:pt>
                <c:pt idx="41713">
                  <c:v>5.609</c:v>
                </c:pt>
                <c:pt idx="41714">
                  <c:v>5.375</c:v>
                </c:pt>
                <c:pt idx="41715">
                  <c:v>7.141</c:v>
                </c:pt>
                <c:pt idx="41716">
                  <c:v>6.9080000000000004</c:v>
                </c:pt>
                <c:pt idx="41717">
                  <c:v>6.6740000000000004</c:v>
                </c:pt>
                <c:pt idx="41718">
                  <c:v>6.4409999999999998</c:v>
                </c:pt>
                <c:pt idx="41719">
                  <c:v>6.2069999999999999</c:v>
                </c:pt>
                <c:pt idx="41720">
                  <c:v>5.9729999999999999</c:v>
                </c:pt>
                <c:pt idx="41721">
                  <c:v>5.74</c:v>
                </c:pt>
                <c:pt idx="41722">
                  <c:v>6.5060000000000002</c:v>
                </c:pt>
                <c:pt idx="41723">
                  <c:v>6.2729999999999997</c:v>
                </c:pt>
                <c:pt idx="41724">
                  <c:v>6.0389999999999997</c:v>
                </c:pt>
                <c:pt idx="41725">
                  <c:v>5.8049999999999997</c:v>
                </c:pt>
                <c:pt idx="41726">
                  <c:v>5.5720000000000001</c:v>
                </c:pt>
                <c:pt idx="41727">
                  <c:v>5.3380000000000001</c:v>
                </c:pt>
                <c:pt idx="41728">
                  <c:v>5.1050000000000004</c:v>
                </c:pt>
                <c:pt idx="41729">
                  <c:v>5.8710000000000004</c:v>
                </c:pt>
                <c:pt idx="41730">
                  <c:v>5.6370000000000005</c:v>
                </c:pt>
                <c:pt idx="41731">
                  <c:v>5.4039999999999999</c:v>
                </c:pt>
                <c:pt idx="41732">
                  <c:v>5.17</c:v>
                </c:pt>
                <c:pt idx="41733">
                  <c:v>4.9370000000000003</c:v>
                </c:pt>
                <c:pt idx="41734">
                  <c:v>4.7030000000000003</c:v>
                </c:pt>
                <c:pt idx="41735">
                  <c:v>5.4690000000000003</c:v>
                </c:pt>
                <c:pt idx="41736">
                  <c:v>5.2359999999999998</c:v>
                </c:pt>
                <c:pt idx="41737">
                  <c:v>5.0019999999999998</c:v>
                </c:pt>
                <c:pt idx="41738">
                  <c:v>4.7690000000000001</c:v>
                </c:pt>
                <c:pt idx="41739">
                  <c:v>4.5350000000000001</c:v>
                </c:pt>
                <c:pt idx="41740">
                  <c:v>4.3010000000000002</c:v>
                </c:pt>
                <c:pt idx="41741">
                  <c:v>4.0680000000000005</c:v>
                </c:pt>
                <c:pt idx="41742">
                  <c:v>5.8340000000000005</c:v>
                </c:pt>
                <c:pt idx="41743">
                  <c:v>5.601</c:v>
                </c:pt>
                <c:pt idx="41744">
                  <c:v>5.367</c:v>
                </c:pt>
                <c:pt idx="41745">
                  <c:v>5.133</c:v>
                </c:pt>
                <c:pt idx="41746">
                  <c:v>4.9000000000000004</c:v>
                </c:pt>
                <c:pt idx="41747">
                  <c:v>4.6660000000000004</c:v>
                </c:pt>
                <c:pt idx="41748">
                  <c:v>5.4329999999999998</c:v>
                </c:pt>
                <c:pt idx="41749">
                  <c:v>5.1989999999999998</c:v>
                </c:pt>
                <c:pt idx="41750">
                  <c:v>4.9649999999999999</c:v>
                </c:pt>
                <c:pt idx="41751">
                  <c:v>4.7320000000000002</c:v>
                </c:pt>
                <c:pt idx="41752">
                  <c:v>4.4980000000000002</c:v>
                </c:pt>
                <c:pt idx="41753">
                  <c:v>4.2649999999999997</c:v>
                </c:pt>
                <c:pt idx="41754">
                  <c:v>4.0309999999999997</c:v>
                </c:pt>
                <c:pt idx="41755">
                  <c:v>4.7969999999999997</c:v>
                </c:pt>
                <c:pt idx="41756">
                  <c:v>4.5640000000000001</c:v>
                </c:pt>
                <c:pt idx="41757">
                  <c:v>4.33</c:v>
                </c:pt>
                <c:pt idx="41758">
                  <c:v>4.0970000000000004</c:v>
                </c:pt>
                <c:pt idx="41759">
                  <c:v>3.863</c:v>
                </c:pt>
                <c:pt idx="41760">
                  <c:v>3.629</c:v>
                </c:pt>
                <c:pt idx="41761">
                  <c:v>4.3959999999999999</c:v>
                </c:pt>
                <c:pt idx="41762">
                  <c:v>4.1619999999999999</c:v>
                </c:pt>
                <c:pt idx="41763">
                  <c:v>3.9290000000000003</c:v>
                </c:pt>
                <c:pt idx="41764">
                  <c:v>3.6950000000000003</c:v>
                </c:pt>
                <c:pt idx="41765">
                  <c:v>3.4609999999999999</c:v>
                </c:pt>
                <c:pt idx="41766">
                  <c:v>3.2280000000000002</c:v>
                </c:pt>
                <c:pt idx="41767">
                  <c:v>2.9940000000000002</c:v>
                </c:pt>
                <c:pt idx="41768">
                  <c:v>4.7610000000000001</c:v>
                </c:pt>
                <c:pt idx="41769">
                  <c:v>4.5270000000000001</c:v>
                </c:pt>
                <c:pt idx="41770">
                  <c:v>4.2930000000000001</c:v>
                </c:pt>
                <c:pt idx="41771">
                  <c:v>4.0600000000000005</c:v>
                </c:pt>
                <c:pt idx="41772">
                  <c:v>3.8260000000000001</c:v>
                </c:pt>
                <c:pt idx="41773">
                  <c:v>3.593</c:v>
                </c:pt>
                <c:pt idx="41774">
                  <c:v>3.359</c:v>
                </c:pt>
                <c:pt idx="41775">
                  <c:v>4.125</c:v>
                </c:pt>
                <c:pt idx="41776">
                  <c:v>3.8919999999999999</c:v>
                </c:pt>
                <c:pt idx="41777">
                  <c:v>3.6579999999999999</c:v>
                </c:pt>
                <c:pt idx="41778">
                  <c:v>3.4250000000000003</c:v>
                </c:pt>
                <c:pt idx="41779">
                  <c:v>3.1910000000000003</c:v>
                </c:pt>
                <c:pt idx="41780">
                  <c:v>2.9569999999999999</c:v>
                </c:pt>
                <c:pt idx="41781">
                  <c:v>3.7240000000000002</c:v>
                </c:pt>
                <c:pt idx="41782">
                  <c:v>3.49</c:v>
                </c:pt>
                <c:pt idx="41783">
                  <c:v>3.2570000000000001</c:v>
                </c:pt>
                <c:pt idx="41784">
                  <c:v>3.0230000000000001</c:v>
                </c:pt>
                <c:pt idx="41785">
                  <c:v>2.7890000000000001</c:v>
                </c:pt>
                <c:pt idx="41786">
                  <c:v>2.556</c:v>
                </c:pt>
                <c:pt idx="41787">
                  <c:v>2.3220000000000001</c:v>
                </c:pt>
                <c:pt idx="41788">
                  <c:v>3.089</c:v>
                </c:pt>
                <c:pt idx="41789">
                  <c:v>2.855</c:v>
                </c:pt>
                <c:pt idx="41790">
                  <c:v>2.621</c:v>
                </c:pt>
                <c:pt idx="41791">
                  <c:v>2.3879999999999999</c:v>
                </c:pt>
                <c:pt idx="41792">
                  <c:v>2.1539999999999999</c:v>
                </c:pt>
                <c:pt idx="41793">
                  <c:v>1.921</c:v>
                </c:pt>
                <c:pt idx="41794">
                  <c:v>3.6870000000000003</c:v>
                </c:pt>
                <c:pt idx="41795">
                  <c:v>3.4530000000000003</c:v>
                </c:pt>
                <c:pt idx="41796">
                  <c:v>3.22</c:v>
                </c:pt>
                <c:pt idx="41797">
                  <c:v>2.9860000000000002</c:v>
                </c:pt>
                <c:pt idx="41798">
                  <c:v>2.7530000000000001</c:v>
                </c:pt>
                <c:pt idx="41799">
                  <c:v>2.5190000000000001</c:v>
                </c:pt>
                <c:pt idx="41800">
                  <c:v>2.2850000000000001</c:v>
                </c:pt>
                <c:pt idx="41801">
                  <c:v>3.052</c:v>
                </c:pt>
                <c:pt idx="41802">
                  <c:v>2.8180000000000001</c:v>
                </c:pt>
                <c:pt idx="41803">
                  <c:v>2.585</c:v>
                </c:pt>
                <c:pt idx="41804">
                  <c:v>2.351</c:v>
                </c:pt>
                <c:pt idx="41805">
                  <c:v>2.117</c:v>
                </c:pt>
                <c:pt idx="41806">
                  <c:v>1.8840000000000001</c:v>
                </c:pt>
                <c:pt idx="41807">
                  <c:v>2.65</c:v>
                </c:pt>
                <c:pt idx="41808">
                  <c:v>2.4170000000000003</c:v>
                </c:pt>
                <c:pt idx="41809">
                  <c:v>2.1829999999999998</c:v>
                </c:pt>
                <c:pt idx="41810">
                  <c:v>1.9490000000000001</c:v>
                </c:pt>
                <c:pt idx="41811">
                  <c:v>1.716</c:v>
                </c:pt>
                <c:pt idx="41812">
                  <c:v>1.482</c:v>
                </c:pt>
                <c:pt idx="41813">
                  <c:v>2.2490000000000001</c:v>
                </c:pt>
                <c:pt idx="41814">
                  <c:v>2.0150000000000001</c:v>
                </c:pt>
                <c:pt idx="41815">
                  <c:v>1.7810000000000001</c:v>
                </c:pt>
                <c:pt idx="41816">
                  <c:v>1.548</c:v>
                </c:pt>
                <c:pt idx="41817">
                  <c:v>3.3140000000000001</c:v>
                </c:pt>
                <c:pt idx="41818">
                  <c:v>3.081</c:v>
                </c:pt>
                <c:pt idx="41819">
                  <c:v>2.847</c:v>
                </c:pt>
                <c:pt idx="41820">
                  <c:v>2.613</c:v>
                </c:pt>
                <c:pt idx="41821">
                  <c:v>2.38</c:v>
                </c:pt>
                <c:pt idx="41822">
                  <c:v>2.1459999999999999</c:v>
                </c:pt>
                <c:pt idx="41823">
                  <c:v>2.9130000000000003</c:v>
                </c:pt>
                <c:pt idx="41824">
                  <c:v>2.6790000000000003</c:v>
                </c:pt>
                <c:pt idx="41825">
                  <c:v>2.4449999999999998</c:v>
                </c:pt>
                <c:pt idx="41826">
                  <c:v>2.2120000000000002</c:v>
                </c:pt>
                <c:pt idx="41827">
                  <c:v>1.978</c:v>
                </c:pt>
                <c:pt idx="41828">
                  <c:v>1.7450000000000001</c:v>
                </c:pt>
                <c:pt idx="41829">
                  <c:v>1.5110000000000001</c:v>
                </c:pt>
                <c:pt idx="41830">
                  <c:v>2.2770000000000001</c:v>
                </c:pt>
                <c:pt idx="41831">
                  <c:v>2.044</c:v>
                </c:pt>
                <c:pt idx="41832">
                  <c:v>1.81</c:v>
                </c:pt>
                <c:pt idx="41833">
                  <c:v>1.577</c:v>
                </c:pt>
                <c:pt idx="41834">
                  <c:v>2.343</c:v>
                </c:pt>
                <c:pt idx="41835">
                  <c:v>2.109</c:v>
                </c:pt>
                <c:pt idx="41836">
                  <c:v>1.8760000000000001</c:v>
                </c:pt>
                <c:pt idx="41837">
                  <c:v>1.6420000000000001</c:v>
                </c:pt>
                <c:pt idx="41838">
                  <c:v>3.4090000000000003</c:v>
                </c:pt>
                <c:pt idx="41839">
                  <c:v>3.1750000000000003</c:v>
                </c:pt>
                <c:pt idx="41840">
                  <c:v>2.9410000000000003</c:v>
                </c:pt>
                <c:pt idx="41841">
                  <c:v>2.7080000000000002</c:v>
                </c:pt>
                <c:pt idx="41842">
                  <c:v>2.4740000000000002</c:v>
                </c:pt>
                <c:pt idx="41843">
                  <c:v>2.2410000000000001</c:v>
                </c:pt>
                <c:pt idx="41844">
                  <c:v>3.0070000000000001</c:v>
                </c:pt>
                <c:pt idx="41845">
                  <c:v>2.7730000000000001</c:v>
                </c:pt>
                <c:pt idx="41846">
                  <c:v>2.54</c:v>
                </c:pt>
                <c:pt idx="41847">
                  <c:v>2.306</c:v>
                </c:pt>
                <c:pt idx="41848">
                  <c:v>2.073</c:v>
                </c:pt>
                <c:pt idx="41849">
                  <c:v>1.839</c:v>
                </c:pt>
                <c:pt idx="41850">
                  <c:v>1.605</c:v>
                </c:pt>
                <c:pt idx="41851">
                  <c:v>2.3719999999999999</c:v>
                </c:pt>
                <c:pt idx="41852">
                  <c:v>2.1379999999999999</c:v>
                </c:pt>
                <c:pt idx="41853">
                  <c:v>1.905</c:v>
                </c:pt>
                <c:pt idx="41854">
                  <c:v>1.671</c:v>
                </c:pt>
                <c:pt idx="41855">
                  <c:v>2.4369999999999998</c:v>
                </c:pt>
                <c:pt idx="41856">
                  <c:v>2.2040000000000002</c:v>
                </c:pt>
                <c:pt idx="41857">
                  <c:v>1.97</c:v>
                </c:pt>
                <c:pt idx="41858">
                  <c:v>1.7370000000000001</c:v>
                </c:pt>
                <c:pt idx="41859">
                  <c:v>1.5030000000000001</c:v>
                </c:pt>
                <c:pt idx="41860">
                  <c:v>3.2690000000000001</c:v>
                </c:pt>
                <c:pt idx="41861">
                  <c:v>3.036</c:v>
                </c:pt>
                <c:pt idx="41862">
                  <c:v>2.802</c:v>
                </c:pt>
                <c:pt idx="41863">
                  <c:v>2.569</c:v>
                </c:pt>
                <c:pt idx="41864">
                  <c:v>2.335</c:v>
                </c:pt>
                <c:pt idx="41865">
                  <c:v>2.101</c:v>
                </c:pt>
                <c:pt idx="41866">
                  <c:v>2.8679999999999999</c:v>
                </c:pt>
                <c:pt idx="41867">
                  <c:v>2.6339999999999999</c:v>
                </c:pt>
                <c:pt idx="41868">
                  <c:v>2.4010000000000002</c:v>
                </c:pt>
                <c:pt idx="41869">
                  <c:v>2.1670000000000003</c:v>
                </c:pt>
                <c:pt idx="41870">
                  <c:v>1.9330000000000001</c:v>
                </c:pt>
                <c:pt idx="41871">
                  <c:v>1.7</c:v>
                </c:pt>
                <c:pt idx="41872">
                  <c:v>2.4660000000000002</c:v>
                </c:pt>
                <c:pt idx="41873">
                  <c:v>2.2330000000000001</c:v>
                </c:pt>
                <c:pt idx="41874">
                  <c:v>1.9990000000000001</c:v>
                </c:pt>
                <c:pt idx="41875">
                  <c:v>1.7650000000000001</c:v>
                </c:pt>
                <c:pt idx="41876">
                  <c:v>1.532</c:v>
                </c:pt>
                <c:pt idx="41877">
                  <c:v>2.298</c:v>
                </c:pt>
                <c:pt idx="41878">
                  <c:v>2.0649999999999999</c:v>
                </c:pt>
                <c:pt idx="41879">
                  <c:v>1.831</c:v>
                </c:pt>
                <c:pt idx="41880">
                  <c:v>1.597</c:v>
                </c:pt>
                <c:pt idx="41881">
                  <c:v>3.3639999999999999</c:v>
                </c:pt>
                <c:pt idx="41882">
                  <c:v>3.13</c:v>
                </c:pt>
                <c:pt idx="41883">
                  <c:v>2.8970000000000002</c:v>
                </c:pt>
                <c:pt idx="41884">
                  <c:v>2.6630000000000003</c:v>
                </c:pt>
                <c:pt idx="41885">
                  <c:v>2.4290000000000003</c:v>
                </c:pt>
                <c:pt idx="41886">
                  <c:v>2.1960000000000002</c:v>
                </c:pt>
                <c:pt idx="41887">
                  <c:v>2.9620000000000002</c:v>
                </c:pt>
                <c:pt idx="41888">
                  <c:v>2.7290000000000001</c:v>
                </c:pt>
                <c:pt idx="41889">
                  <c:v>2.4950000000000001</c:v>
                </c:pt>
                <c:pt idx="41890">
                  <c:v>2.2610000000000001</c:v>
                </c:pt>
                <c:pt idx="41891">
                  <c:v>2.028</c:v>
                </c:pt>
                <c:pt idx="41892">
                  <c:v>1.794</c:v>
                </c:pt>
                <c:pt idx="41893">
                  <c:v>1.5609999999999999</c:v>
                </c:pt>
                <c:pt idx="41894">
                  <c:v>2.327</c:v>
                </c:pt>
                <c:pt idx="41895">
                  <c:v>2.093</c:v>
                </c:pt>
                <c:pt idx="41896">
                  <c:v>1.86</c:v>
                </c:pt>
                <c:pt idx="41897">
                  <c:v>1.6260000000000001</c:v>
                </c:pt>
                <c:pt idx="41898">
                  <c:v>2.3930000000000002</c:v>
                </c:pt>
                <c:pt idx="41899">
                  <c:v>2.1590000000000003</c:v>
                </c:pt>
                <c:pt idx="41900">
                  <c:v>1.925</c:v>
                </c:pt>
                <c:pt idx="41901">
                  <c:v>1.6919999999999999</c:v>
                </c:pt>
                <c:pt idx="41902">
                  <c:v>3.4580000000000002</c:v>
                </c:pt>
                <c:pt idx="41903">
                  <c:v>3.2250000000000001</c:v>
                </c:pt>
                <c:pt idx="41904">
                  <c:v>2.9910000000000001</c:v>
                </c:pt>
                <c:pt idx="41905">
                  <c:v>2.7570000000000001</c:v>
                </c:pt>
                <c:pt idx="41906">
                  <c:v>2.524</c:v>
                </c:pt>
                <c:pt idx="41907">
                  <c:v>2.29</c:v>
                </c:pt>
                <c:pt idx="41908">
                  <c:v>3.0569999999999999</c:v>
                </c:pt>
                <c:pt idx="41909">
                  <c:v>2.823</c:v>
                </c:pt>
                <c:pt idx="41910">
                  <c:v>2.589</c:v>
                </c:pt>
                <c:pt idx="41911">
                  <c:v>2.3559999999999999</c:v>
                </c:pt>
                <c:pt idx="41912">
                  <c:v>2.1219999999999999</c:v>
                </c:pt>
                <c:pt idx="41913">
                  <c:v>1.889</c:v>
                </c:pt>
                <c:pt idx="41914">
                  <c:v>1.655</c:v>
                </c:pt>
                <c:pt idx="41915">
                  <c:v>2.4210000000000003</c:v>
                </c:pt>
                <c:pt idx="41916">
                  <c:v>2.1880000000000002</c:v>
                </c:pt>
                <c:pt idx="41917">
                  <c:v>1.954</c:v>
                </c:pt>
                <c:pt idx="41918">
                  <c:v>1.7210000000000001</c:v>
                </c:pt>
                <c:pt idx="41919">
                  <c:v>1.4870000000000001</c:v>
                </c:pt>
                <c:pt idx="41920">
                  <c:v>2.2530000000000001</c:v>
                </c:pt>
                <c:pt idx="41921">
                  <c:v>2.02</c:v>
                </c:pt>
                <c:pt idx="41922">
                  <c:v>1.786</c:v>
                </c:pt>
                <c:pt idx="41923">
                  <c:v>1.5529999999999999</c:v>
                </c:pt>
                <c:pt idx="41924">
                  <c:v>3.319</c:v>
                </c:pt>
                <c:pt idx="41925">
                  <c:v>3.085</c:v>
                </c:pt>
                <c:pt idx="41926">
                  <c:v>2.8519999999999999</c:v>
                </c:pt>
                <c:pt idx="41927">
                  <c:v>2.6179999999999999</c:v>
                </c:pt>
                <c:pt idx="41928">
                  <c:v>2.3850000000000002</c:v>
                </c:pt>
                <c:pt idx="41929">
                  <c:v>2.1510000000000002</c:v>
                </c:pt>
                <c:pt idx="41930">
                  <c:v>2.9170000000000003</c:v>
                </c:pt>
                <c:pt idx="41931">
                  <c:v>2.6840000000000002</c:v>
                </c:pt>
                <c:pt idx="41932">
                  <c:v>2.4500000000000002</c:v>
                </c:pt>
                <c:pt idx="41933">
                  <c:v>2.2170000000000001</c:v>
                </c:pt>
                <c:pt idx="41934">
                  <c:v>1.9830000000000001</c:v>
                </c:pt>
                <c:pt idx="41935">
                  <c:v>1.7490000000000001</c:v>
                </c:pt>
                <c:pt idx="41936">
                  <c:v>1.516</c:v>
                </c:pt>
                <c:pt idx="41937">
                  <c:v>2.282</c:v>
                </c:pt>
                <c:pt idx="41938">
                  <c:v>2.0489999999999999</c:v>
                </c:pt>
                <c:pt idx="41939">
                  <c:v>1.8149999999999999</c:v>
                </c:pt>
                <c:pt idx="41940">
                  <c:v>1.581</c:v>
                </c:pt>
                <c:pt idx="41941">
                  <c:v>2.3479999999999999</c:v>
                </c:pt>
                <c:pt idx="41942">
                  <c:v>2.1139999999999999</c:v>
                </c:pt>
                <c:pt idx="41943">
                  <c:v>1.881</c:v>
                </c:pt>
                <c:pt idx="41944">
                  <c:v>1.647</c:v>
                </c:pt>
                <c:pt idx="41945">
                  <c:v>3.4130000000000003</c:v>
                </c:pt>
                <c:pt idx="41946">
                  <c:v>3.18</c:v>
                </c:pt>
                <c:pt idx="41947">
                  <c:v>2.9460000000000002</c:v>
                </c:pt>
                <c:pt idx="41948">
                  <c:v>2.7130000000000001</c:v>
                </c:pt>
                <c:pt idx="41949">
                  <c:v>2.4790000000000001</c:v>
                </c:pt>
                <c:pt idx="41950">
                  <c:v>2.2450000000000001</c:v>
                </c:pt>
                <c:pt idx="41951">
                  <c:v>3.012</c:v>
                </c:pt>
                <c:pt idx="41952">
                  <c:v>2.778</c:v>
                </c:pt>
                <c:pt idx="41953">
                  <c:v>2.5449999999999999</c:v>
                </c:pt>
                <c:pt idx="41954">
                  <c:v>2.3109999999999999</c:v>
                </c:pt>
                <c:pt idx="41955">
                  <c:v>2.077</c:v>
                </c:pt>
                <c:pt idx="41956">
                  <c:v>1.8440000000000001</c:v>
                </c:pt>
                <c:pt idx="41957">
                  <c:v>1.61</c:v>
                </c:pt>
                <c:pt idx="41958">
                  <c:v>2.3770000000000002</c:v>
                </c:pt>
                <c:pt idx="41959">
                  <c:v>2.1430000000000002</c:v>
                </c:pt>
                <c:pt idx="41960">
                  <c:v>1.909</c:v>
                </c:pt>
                <c:pt idx="41961">
                  <c:v>1.6759999999999999</c:v>
                </c:pt>
                <c:pt idx="41962">
                  <c:v>2.4420000000000002</c:v>
                </c:pt>
                <c:pt idx="41963">
                  <c:v>2.2090000000000001</c:v>
                </c:pt>
                <c:pt idx="41964">
                  <c:v>1.9750000000000001</c:v>
                </c:pt>
                <c:pt idx="41965">
                  <c:v>1.7410000000000001</c:v>
                </c:pt>
                <c:pt idx="41966">
                  <c:v>1.508</c:v>
                </c:pt>
                <c:pt idx="41967">
                  <c:v>3.274</c:v>
                </c:pt>
                <c:pt idx="41968">
                  <c:v>3.0409999999999999</c:v>
                </c:pt>
                <c:pt idx="41969">
                  <c:v>2.8069999999999999</c:v>
                </c:pt>
                <c:pt idx="41970">
                  <c:v>2.573</c:v>
                </c:pt>
                <c:pt idx="41971">
                  <c:v>2.34</c:v>
                </c:pt>
                <c:pt idx="41972">
                  <c:v>2.1059999999999999</c:v>
                </c:pt>
                <c:pt idx="41973">
                  <c:v>2.8730000000000002</c:v>
                </c:pt>
                <c:pt idx="41974">
                  <c:v>2.6390000000000002</c:v>
                </c:pt>
                <c:pt idx="41975">
                  <c:v>2.4050000000000002</c:v>
                </c:pt>
                <c:pt idx="41976">
                  <c:v>2.1720000000000002</c:v>
                </c:pt>
                <c:pt idx="41977">
                  <c:v>1.9379999999999999</c:v>
                </c:pt>
                <c:pt idx="41978">
                  <c:v>1.7050000000000001</c:v>
                </c:pt>
                <c:pt idx="41979">
                  <c:v>2.4710000000000001</c:v>
                </c:pt>
                <c:pt idx="41980">
                  <c:v>2.2370000000000001</c:v>
                </c:pt>
                <c:pt idx="41981">
                  <c:v>2.004</c:v>
                </c:pt>
                <c:pt idx="41982">
                  <c:v>1.77</c:v>
                </c:pt>
                <c:pt idx="41983">
                  <c:v>1.5369999999999999</c:v>
                </c:pt>
                <c:pt idx="41984">
                  <c:v>2.3029999999999999</c:v>
                </c:pt>
                <c:pt idx="41985">
                  <c:v>2.069</c:v>
                </c:pt>
                <c:pt idx="41986">
                  <c:v>1.8360000000000001</c:v>
                </c:pt>
                <c:pt idx="41987">
                  <c:v>1.6020000000000001</c:v>
                </c:pt>
                <c:pt idx="41988">
                  <c:v>3.3690000000000002</c:v>
                </c:pt>
                <c:pt idx="41989">
                  <c:v>3.1350000000000002</c:v>
                </c:pt>
                <c:pt idx="41990">
                  <c:v>2.9010000000000002</c:v>
                </c:pt>
                <c:pt idx="41991">
                  <c:v>2.6680000000000001</c:v>
                </c:pt>
                <c:pt idx="41992">
                  <c:v>2.4340000000000002</c:v>
                </c:pt>
                <c:pt idx="41993">
                  <c:v>2.2010000000000001</c:v>
                </c:pt>
                <c:pt idx="41994">
                  <c:v>2.9670000000000001</c:v>
                </c:pt>
                <c:pt idx="41995">
                  <c:v>2.7330000000000001</c:v>
                </c:pt>
                <c:pt idx="41996">
                  <c:v>2.5</c:v>
                </c:pt>
                <c:pt idx="41997">
                  <c:v>2.266</c:v>
                </c:pt>
                <c:pt idx="41998">
                  <c:v>2.0329999999999999</c:v>
                </c:pt>
                <c:pt idx="41999">
                  <c:v>1.7989999999999999</c:v>
                </c:pt>
                <c:pt idx="42000">
                  <c:v>1.5649999999999999</c:v>
                </c:pt>
                <c:pt idx="42001">
                  <c:v>2.3319999999999999</c:v>
                </c:pt>
                <c:pt idx="42002">
                  <c:v>2.0979999999999999</c:v>
                </c:pt>
                <c:pt idx="42003">
                  <c:v>1.865</c:v>
                </c:pt>
                <c:pt idx="42004">
                  <c:v>1.631</c:v>
                </c:pt>
                <c:pt idx="42005">
                  <c:v>2.3970000000000002</c:v>
                </c:pt>
                <c:pt idx="42006">
                  <c:v>2.1640000000000001</c:v>
                </c:pt>
                <c:pt idx="42007">
                  <c:v>1.93</c:v>
                </c:pt>
                <c:pt idx="42008">
                  <c:v>1.6970000000000001</c:v>
                </c:pt>
                <c:pt idx="42009">
                  <c:v>3.4630000000000001</c:v>
                </c:pt>
                <c:pt idx="42010">
                  <c:v>3.2290000000000001</c:v>
                </c:pt>
                <c:pt idx="42011">
                  <c:v>2.996</c:v>
                </c:pt>
                <c:pt idx="42012">
                  <c:v>2.762</c:v>
                </c:pt>
                <c:pt idx="42013">
                  <c:v>2.5289999999999999</c:v>
                </c:pt>
                <c:pt idx="42014">
                  <c:v>2.2949999999999999</c:v>
                </c:pt>
                <c:pt idx="42015">
                  <c:v>3.0609999999999999</c:v>
                </c:pt>
                <c:pt idx="42016">
                  <c:v>2.8279999999999998</c:v>
                </c:pt>
                <c:pt idx="42017">
                  <c:v>2.5939999999999999</c:v>
                </c:pt>
                <c:pt idx="42018">
                  <c:v>2.3610000000000002</c:v>
                </c:pt>
                <c:pt idx="42019">
                  <c:v>2.1270000000000002</c:v>
                </c:pt>
                <c:pt idx="42020">
                  <c:v>1.893</c:v>
                </c:pt>
                <c:pt idx="42021">
                  <c:v>1.6600000000000001</c:v>
                </c:pt>
                <c:pt idx="42022">
                  <c:v>2.4260000000000002</c:v>
                </c:pt>
                <c:pt idx="42023">
                  <c:v>2.1930000000000001</c:v>
                </c:pt>
                <c:pt idx="42024">
                  <c:v>1.9590000000000001</c:v>
                </c:pt>
                <c:pt idx="42025">
                  <c:v>1.7250000000000001</c:v>
                </c:pt>
                <c:pt idx="42026">
                  <c:v>1.492</c:v>
                </c:pt>
                <c:pt idx="42027">
                  <c:v>2.258</c:v>
                </c:pt>
                <c:pt idx="42028">
                  <c:v>2.0249999999999999</c:v>
                </c:pt>
                <c:pt idx="42029">
                  <c:v>1.7910000000000001</c:v>
                </c:pt>
                <c:pt idx="42030">
                  <c:v>1.5569999999999999</c:v>
                </c:pt>
                <c:pt idx="42031">
                  <c:v>3.3240000000000003</c:v>
                </c:pt>
                <c:pt idx="42032">
                  <c:v>3.09</c:v>
                </c:pt>
                <c:pt idx="42033">
                  <c:v>2.8570000000000002</c:v>
                </c:pt>
                <c:pt idx="42034">
                  <c:v>2.6230000000000002</c:v>
                </c:pt>
                <c:pt idx="42035">
                  <c:v>2.3890000000000002</c:v>
                </c:pt>
                <c:pt idx="42036">
                  <c:v>2.1560000000000001</c:v>
                </c:pt>
                <c:pt idx="42037">
                  <c:v>2.9220000000000002</c:v>
                </c:pt>
                <c:pt idx="42038">
                  <c:v>2.6890000000000001</c:v>
                </c:pt>
                <c:pt idx="42039">
                  <c:v>2.4550000000000001</c:v>
                </c:pt>
                <c:pt idx="42040">
                  <c:v>2.2210000000000001</c:v>
                </c:pt>
                <c:pt idx="42041">
                  <c:v>1.988</c:v>
                </c:pt>
                <c:pt idx="42042">
                  <c:v>1.754</c:v>
                </c:pt>
                <c:pt idx="42043">
                  <c:v>1.5210000000000001</c:v>
                </c:pt>
                <c:pt idx="42044">
                  <c:v>2.2869999999999999</c:v>
                </c:pt>
                <c:pt idx="42045">
                  <c:v>2.0529999999999999</c:v>
                </c:pt>
                <c:pt idx="42046">
                  <c:v>1.82</c:v>
                </c:pt>
                <c:pt idx="42047">
                  <c:v>1.5860000000000001</c:v>
                </c:pt>
                <c:pt idx="42048">
                  <c:v>2.3530000000000002</c:v>
                </c:pt>
                <c:pt idx="42049">
                  <c:v>2.1190000000000002</c:v>
                </c:pt>
                <c:pt idx="42050">
                  <c:v>1.885</c:v>
                </c:pt>
                <c:pt idx="42051">
                  <c:v>1.6520000000000001</c:v>
                </c:pt>
                <c:pt idx="42052">
                  <c:v>3.4180000000000001</c:v>
                </c:pt>
                <c:pt idx="42053">
                  <c:v>3.1850000000000001</c:v>
                </c:pt>
                <c:pt idx="42054">
                  <c:v>2.9510000000000001</c:v>
                </c:pt>
                <c:pt idx="42055">
                  <c:v>2.7170000000000001</c:v>
                </c:pt>
                <c:pt idx="42056">
                  <c:v>2.484</c:v>
                </c:pt>
                <c:pt idx="42057">
                  <c:v>2.25</c:v>
                </c:pt>
                <c:pt idx="42058">
                  <c:v>3.0169999999999999</c:v>
                </c:pt>
                <c:pt idx="42059">
                  <c:v>2.7829999999999999</c:v>
                </c:pt>
                <c:pt idx="42060">
                  <c:v>2.5489999999999999</c:v>
                </c:pt>
                <c:pt idx="42061">
                  <c:v>2.3159999999999998</c:v>
                </c:pt>
                <c:pt idx="42062">
                  <c:v>2.0819999999999999</c:v>
                </c:pt>
                <c:pt idx="42063">
                  <c:v>1.849</c:v>
                </c:pt>
                <c:pt idx="42064">
                  <c:v>1.615</c:v>
                </c:pt>
                <c:pt idx="42065">
                  <c:v>2.3810000000000002</c:v>
                </c:pt>
                <c:pt idx="42066">
                  <c:v>2.1480000000000001</c:v>
                </c:pt>
                <c:pt idx="42067">
                  <c:v>1.9140000000000001</c:v>
                </c:pt>
                <c:pt idx="42068">
                  <c:v>1.681</c:v>
                </c:pt>
                <c:pt idx="42069">
                  <c:v>2.4470000000000001</c:v>
                </c:pt>
                <c:pt idx="42070">
                  <c:v>2.2130000000000001</c:v>
                </c:pt>
                <c:pt idx="42071">
                  <c:v>1.98</c:v>
                </c:pt>
                <c:pt idx="42072">
                  <c:v>1.746</c:v>
                </c:pt>
                <c:pt idx="42073">
                  <c:v>1.5130000000000001</c:v>
                </c:pt>
                <c:pt idx="42074">
                  <c:v>3.2789999999999999</c:v>
                </c:pt>
                <c:pt idx="42075">
                  <c:v>3.0449999999999999</c:v>
                </c:pt>
                <c:pt idx="42076">
                  <c:v>2.8120000000000003</c:v>
                </c:pt>
                <c:pt idx="42077">
                  <c:v>2.5779999999999998</c:v>
                </c:pt>
                <c:pt idx="42078">
                  <c:v>2.3450000000000002</c:v>
                </c:pt>
                <c:pt idx="42079">
                  <c:v>2.1110000000000002</c:v>
                </c:pt>
                <c:pt idx="42080">
                  <c:v>2.8770000000000002</c:v>
                </c:pt>
                <c:pt idx="42081">
                  <c:v>2.6440000000000001</c:v>
                </c:pt>
                <c:pt idx="42082">
                  <c:v>2.41</c:v>
                </c:pt>
                <c:pt idx="42083">
                  <c:v>2.177</c:v>
                </c:pt>
                <c:pt idx="42084">
                  <c:v>1.9430000000000001</c:v>
                </c:pt>
                <c:pt idx="42085">
                  <c:v>1.7090000000000001</c:v>
                </c:pt>
                <c:pt idx="42086">
                  <c:v>2.476</c:v>
                </c:pt>
                <c:pt idx="42087">
                  <c:v>2.242</c:v>
                </c:pt>
                <c:pt idx="42088">
                  <c:v>2.0089999999999999</c:v>
                </c:pt>
                <c:pt idx="42089">
                  <c:v>1.7750000000000001</c:v>
                </c:pt>
                <c:pt idx="42090">
                  <c:v>1.5409999999999999</c:v>
                </c:pt>
                <c:pt idx="42091">
                  <c:v>2.3079999999999998</c:v>
                </c:pt>
                <c:pt idx="42092">
                  <c:v>2.0739999999999998</c:v>
                </c:pt>
                <c:pt idx="42093">
                  <c:v>1.841</c:v>
                </c:pt>
                <c:pt idx="42094">
                  <c:v>1.607</c:v>
                </c:pt>
                <c:pt idx="42095">
                  <c:v>3.3730000000000002</c:v>
                </c:pt>
                <c:pt idx="42096">
                  <c:v>3.14</c:v>
                </c:pt>
                <c:pt idx="42097">
                  <c:v>2.9060000000000001</c:v>
                </c:pt>
                <c:pt idx="42098">
                  <c:v>2.673</c:v>
                </c:pt>
                <c:pt idx="42099">
                  <c:v>2.4390000000000001</c:v>
                </c:pt>
                <c:pt idx="42100">
                  <c:v>2.2050000000000001</c:v>
                </c:pt>
                <c:pt idx="42101">
                  <c:v>2.972</c:v>
                </c:pt>
                <c:pt idx="42102">
                  <c:v>2.738</c:v>
                </c:pt>
                <c:pt idx="42103">
                  <c:v>2.5049999999999999</c:v>
                </c:pt>
                <c:pt idx="42104">
                  <c:v>2.2709999999999999</c:v>
                </c:pt>
                <c:pt idx="42105">
                  <c:v>2.0369999999999999</c:v>
                </c:pt>
                <c:pt idx="42106">
                  <c:v>1.804</c:v>
                </c:pt>
                <c:pt idx="42107">
                  <c:v>1.57</c:v>
                </c:pt>
                <c:pt idx="42108">
                  <c:v>2.3370000000000002</c:v>
                </c:pt>
                <c:pt idx="42109">
                  <c:v>2.1030000000000002</c:v>
                </c:pt>
                <c:pt idx="42110">
                  <c:v>1.869</c:v>
                </c:pt>
                <c:pt idx="42111">
                  <c:v>1.6360000000000001</c:v>
                </c:pt>
                <c:pt idx="42112">
                  <c:v>2.4020000000000001</c:v>
                </c:pt>
                <c:pt idx="42113">
                  <c:v>2.169</c:v>
                </c:pt>
                <c:pt idx="42114">
                  <c:v>1.9350000000000001</c:v>
                </c:pt>
                <c:pt idx="42115">
                  <c:v>1.7010000000000001</c:v>
                </c:pt>
                <c:pt idx="42116">
                  <c:v>3.468</c:v>
                </c:pt>
                <c:pt idx="42117">
                  <c:v>3.234</c:v>
                </c:pt>
                <c:pt idx="42118">
                  <c:v>3.0009999999999999</c:v>
                </c:pt>
                <c:pt idx="42119">
                  <c:v>2.7669999999999999</c:v>
                </c:pt>
                <c:pt idx="42120">
                  <c:v>2.5329999999999999</c:v>
                </c:pt>
                <c:pt idx="42121">
                  <c:v>2.3000000000000003</c:v>
                </c:pt>
                <c:pt idx="42122">
                  <c:v>3.0660000000000003</c:v>
                </c:pt>
                <c:pt idx="42123">
                  <c:v>2.8330000000000002</c:v>
                </c:pt>
                <c:pt idx="42124">
                  <c:v>2.5990000000000002</c:v>
                </c:pt>
                <c:pt idx="42125">
                  <c:v>2.3650000000000002</c:v>
                </c:pt>
                <c:pt idx="42126">
                  <c:v>2.1320000000000001</c:v>
                </c:pt>
                <c:pt idx="42127">
                  <c:v>1.8980000000000001</c:v>
                </c:pt>
                <c:pt idx="42128">
                  <c:v>1.665</c:v>
                </c:pt>
                <c:pt idx="42129">
                  <c:v>2.431</c:v>
                </c:pt>
                <c:pt idx="42130">
                  <c:v>2.1970000000000001</c:v>
                </c:pt>
                <c:pt idx="42131">
                  <c:v>1.964</c:v>
                </c:pt>
                <c:pt idx="42132">
                  <c:v>1.73</c:v>
                </c:pt>
                <c:pt idx="42133">
                  <c:v>1.4970000000000001</c:v>
                </c:pt>
                <c:pt idx="42134">
                  <c:v>2.2629999999999999</c:v>
                </c:pt>
                <c:pt idx="42135">
                  <c:v>2.0289999999999999</c:v>
                </c:pt>
                <c:pt idx="42136">
                  <c:v>1.796</c:v>
                </c:pt>
                <c:pt idx="42137">
                  <c:v>1.5620000000000001</c:v>
                </c:pt>
                <c:pt idx="42138">
                  <c:v>3.3290000000000002</c:v>
                </c:pt>
                <c:pt idx="42139">
                  <c:v>3.0950000000000002</c:v>
                </c:pt>
                <c:pt idx="42140">
                  <c:v>2.8610000000000002</c:v>
                </c:pt>
                <c:pt idx="42141">
                  <c:v>2.6280000000000001</c:v>
                </c:pt>
                <c:pt idx="42142">
                  <c:v>2.3940000000000001</c:v>
                </c:pt>
                <c:pt idx="42143">
                  <c:v>2.161</c:v>
                </c:pt>
                <c:pt idx="42144">
                  <c:v>2.927</c:v>
                </c:pt>
                <c:pt idx="42145">
                  <c:v>2.6930000000000001</c:v>
                </c:pt>
                <c:pt idx="42146">
                  <c:v>2.46</c:v>
                </c:pt>
                <c:pt idx="42147">
                  <c:v>2.226</c:v>
                </c:pt>
                <c:pt idx="42148">
                  <c:v>1.9930000000000001</c:v>
                </c:pt>
                <c:pt idx="42149">
                  <c:v>1.7590000000000001</c:v>
                </c:pt>
                <c:pt idx="42150">
                  <c:v>1.5250000000000001</c:v>
                </c:pt>
                <c:pt idx="42151">
                  <c:v>2.2920000000000003</c:v>
                </c:pt>
                <c:pt idx="42152">
                  <c:v>2.0579999999999998</c:v>
                </c:pt>
                <c:pt idx="42153">
                  <c:v>1.825</c:v>
                </c:pt>
                <c:pt idx="42154">
                  <c:v>1.591</c:v>
                </c:pt>
                <c:pt idx="42155">
                  <c:v>2.3570000000000002</c:v>
                </c:pt>
                <c:pt idx="42156">
                  <c:v>2.1240000000000001</c:v>
                </c:pt>
                <c:pt idx="42157">
                  <c:v>1.8900000000000001</c:v>
                </c:pt>
                <c:pt idx="42158">
                  <c:v>1.657</c:v>
                </c:pt>
                <c:pt idx="42159">
                  <c:v>3.423</c:v>
                </c:pt>
                <c:pt idx="42160">
                  <c:v>3.1890000000000001</c:v>
                </c:pt>
                <c:pt idx="42161">
                  <c:v>2.956</c:v>
                </c:pt>
                <c:pt idx="42162">
                  <c:v>2.722</c:v>
                </c:pt>
                <c:pt idx="42163">
                  <c:v>2.4889999999999999</c:v>
                </c:pt>
                <c:pt idx="42164">
                  <c:v>2.2549999999999999</c:v>
                </c:pt>
                <c:pt idx="42165">
                  <c:v>3.0209999999999999</c:v>
                </c:pt>
                <c:pt idx="42166">
                  <c:v>2.7880000000000003</c:v>
                </c:pt>
                <c:pt idx="42167">
                  <c:v>2.5540000000000003</c:v>
                </c:pt>
                <c:pt idx="42168">
                  <c:v>2.3210000000000002</c:v>
                </c:pt>
                <c:pt idx="42169">
                  <c:v>2.0870000000000002</c:v>
                </c:pt>
                <c:pt idx="42170">
                  <c:v>1.853</c:v>
                </c:pt>
                <c:pt idx="42171">
                  <c:v>1.62</c:v>
                </c:pt>
                <c:pt idx="42172">
                  <c:v>2.3860000000000001</c:v>
                </c:pt>
                <c:pt idx="42173">
                  <c:v>2.153</c:v>
                </c:pt>
                <c:pt idx="42174">
                  <c:v>1.919</c:v>
                </c:pt>
                <c:pt idx="42175">
                  <c:v>1.6850000000000001</c:v>
                </c:pt>
                <c:pt idx="42176">
                  <c:v>2.452</c:v>
                </c:pt>
                <c:pt idx="42177">
                  <c:v>2.218</c:v>
                </c:pt>
                <c:pt idx="42178">
                  <c:v>1.9850000000000001</c:v>
                </c:pt>
                <c:pt idx="42179">
                  <c:v>1.7510000000000001</c:v>
                </c:pt>
                <c:pt idx="42180">
                  <c:v>1.5170000000000001</c:v>
                </c:pt>
                <c:pt idx="42181">
                  <c:v>3.2840000000000003</c:v>
                </c:pt>
                <c:pt idx="42182">
                  <c:v>3.0500000000000003</c:v>
                </c:pt>
                <c:pt idx="42183">
                  <c:v>2.8170000000000002</c:v>
                </c:pt>
                <c:pt idx="42184">
                  <c:v>2.5830000000000002</c:v>
                </c:pt>
                <c:pt idx="42185">
                  <c:v>2.3490000000000002</c:v>
                </c:pt>
                <c:pt idx="42186">
                  <c:v>2.1160000000000001</c:v>
                </c:pt>
                <c:pt idx="42187">
                  <c:v>2.8820000000000001</c:v>
                </c:pt>
                <c:pt idx="42188">
                  <c:v>2.649</c:v>
                </c:pt>
                <c:pt idx="42189">
                  <c:v>2.415</c:v>
                </c:pt>
                <c:pt idx="42190">
                  <c:v>2.181</c:v>
                </c:pt>
                <c:pt idx="42191">
                  <c:v>1.948</c:v>
                </c:pt>
                <c:pt idx="42192">
                  <c:v>1.714</c:v>
                </c:pt>
                <c:pt idx="42193">
                  <c:v>2.4809999999999999</c:v>
                </c:pt>
                <c:pt idx="42194">
                  <c:v>2.2469999999999999</c:v>
                </c:pt>
                <c:pt idx="42195">
                  <c:v>2.0129999999999999</c:v>
                </c:pt>
                <c:pt idx="42196">
                  <c:v>1.78</c:v>
                </c:pt>
                <c:pt idx="42197">
                  <c:v>1.546</c:v>
                </c:pt>
                <c:pt idx="42198">
                  <c:v>2.3130000000000002</c:v>
                </c:pt>
                <c:pt idx="42199">
                  <c:v>2.0790000000000002</c:v>
                </c:pt>
                <c:pt idx="42200">
                  <c:v>1.845</c:v>
                </c:pt>
                <c:pt idx="42201">
                  <c:v>1.6120000000000001</c:v>
                </c:pt>
                <c:pt idx="42202">
                  <c:v>3.3780000000000001</c:v>
                </c:pt>
                <c:pt idx="42203">
                  <c:v>3.145</c:v>
                </c:pt>
                <c:pt idx="42204">
                  <c:v>2.911</c:v>
                </c:pt>
                <c:pt idx="42205">
                  <c:v>2.677</c:v>
                </c:pt>
                <c:pt idx="42206">
                  <c:v>2.444</c:v>
                </c:pt>
                <c:pt idx="42207">
                  <c:v>2.21</c:v>
                </c:pt>
                <c:pt idx="42208">
                  <c:v>2.9769999999999999</c:v>
                </c:pt>
                <c:pt idx="42209">
                  <c:v>2.7429999999999999</c:v>
                </c:pt>
                <c:pt idx="42210">
                  <c:v>2.5089999999999999</c:v>
                </c:pt>
                <c:pt idx="42211">
                  <c:v>2.2760000000000002</c:v>
                </c:pt>
                <c:pt idx="42212">
                  <c:v>2.0420000000000003</c:v>
                </c:pt>
                <c:pt idx="42213">
                  <c:v>1.8089999999999999</c:v>
                </c:pt>
                <c:pt idx="42214">
                  <c:v>1.575</c:v>
                </c:pt>
                <c:pt idx="42215">
                  <c:v>2.3410000000000002</c:v>
                </c:pt>
                <c:pt idx="42216">
                  <c:v>2.1080000000000001</c:v>
                </c:pt>
                <c:pt idx="42217">
                  <c:v>1.8740000000000001</c:v>
                </c:pt>
                <c:pt idx="42218">
                  <c:v>1.641</c:v>
                </c:pt>
                <c:pt idx="42219">
                  <c:v>2.407</c:v>
                </c:pt>
                <c:pt idx="42220">
                  <c:v>2.173</c:v>
                </c:pt>
                <c:pt idx="42221">
                  <c:v>1.94</c:v>
                </c:pt>
                <c:pt idx="42222">
                  <c:v>1.706</c:v>
                </c:pt>
                <c:pt idx="42223">
                  <c:v>3.4729999999999999</c:v>
                </c:pt>
                <c:pt idx="42224">
                  <c:v>3.2389999999999999</c:v>
                </c:pt>
                <c:pt idx="42225">
                  <c:v>3.0049999999999999</c:v>
                </c:pt>
                <c:pt idx="42226">
                  <c:v>2.7720000000000002</c:v>
                </c:pt>
                <c:pt idx="42227">
                  <c:v>2.5380000000000003</c:v>
                </c:pt>
                <c:pt idx="42228">
                  <c:v>2.3050000000000002</c:v>
                </c:pt>
                <c:pt idx="42229">
                  <c:v>3.0710000000000002</c:v>
                </c:pt>
                <c:pt idx="42230">
                  <c:v>2.8370000000000002</c:v>
                </c:pt>
                <c:pt idx="42231">
                  <c:v>2.6040000000000001</c:v>
                </c:pt>
                <c:pt idx="42232">
                  <c:v>2.37</c:v>
                </c:pt>
                <c:pt idx="42233">
                  <c:v>2.137</c:v>
                </c:pt>
                <c:pt idx="42234">
                  <c:v>1.903</c:v>
                </c:pt>
                <c:pt idx="42235">
                  <c:v>1.669</c:v>
                </c:pt>
                <c:pt idx="42236">
                  <c:v>2.4359999999999999</c:v>
                </c:pt>
                <c:pt idx="42237">
                  <c:v>2.202</c:v>
                </c:pt>
                <c:pt idx="42238">
                  <c:v>1.9690000000000001</c:v>
                </c:pt>
                <c:pt idx="42239">
                  <c:v>1.7350000000000001</c:v>
                </c:pt>
                <c:pt idx="42240">
                  <c:v>1.5010000000000001</c:v>
                </c:pt>
                <c:pt idx="42241">
                  <c:v>2.2680000000000002</c:v>
                </c:pt>
                <c:pt idx="42242">
                  <c:v>2.0340000000000003</c:v>
                </c:pt>
                <c:pt idx="42243">
                  <c:v>1.8009999999999999</c:v>
                </c:pt>
                <c:pt idx="42244">
                  <c:v>1.5669999999999999</c:v>
                </c:pt>
                <c:pt idx="42245">
                  <c:v>3.3330000000000002</c:v>
                </c:pt>
                <c:pt idx="42246">
                  <c:v>3.1</c:v>
                </c:pt>
                <c:pt idx="42247">
                  <c:v>2.8660000000000001</c:v>
                </c:pt>
                <c:pt idx="42248">
                  <c:v>2.633</c:v>
                </c:pt>
                <c:pt idx="42249">
                  <c:v>2.399</c:v>
                </c:pt>
                <c:pt idx="42250">
                  <c:v>2.165</c:v>
                </c:pt>
                <c:pt idx="42251">
                  <c:v>2.9319999999999999</c:v>
                </c:pt>
                <c:pt idx="42252">
                  <c:v>2.698</c:v>
                </c:pt>
                <c:pt idx="42253">
                  <c:v>2.4649999999999999</c:v>
                </c:pt>
                <c:pt idx="42254">
                  <c:v>2.2309999999999999</c:v>
                </c:pt>
                <c:pt idx="42255">
                  <c:v>1.9970000000000001</c:v>
                </c:pt>
                <c:pt idx="42256">
                  <c:v>1.764</c:v>
                </c:pt>
                <c:pt idx="42257">
                  <c:v>1.53</c:v>
                </c:pt>
                <c:pt idx="42258">
                  <c:v>2.2970000000000002</c:v>
                </c:pt>
                <c:pt idx="42259">
                  <c:v>2.0630000000000002</c:v>
                </c:pt>
                <c:pt idx="42260">
                  <c:v>1.829</c:v>
                </c:pt>
                <c:pt idx="42261">
                  <c:v>1.5960000000000001</c:v>
                </c:pt>
                <c:pt idx="42262">
                  <c:v>2.3620000000000001</c:v>
                </c:pt>
                <c:pt idx="42263">
                  <c:v>2.129</c:v>
                </c:pt>
                <c:pt idx="42264">
                  <c:v>1.895</c:v>
                </c:pt>
                <c:pt idx="42265">
                  <c:v>1.661</c:v>
                </c:pt>
                <c:pt idx="42266">
                  <c:v>3.4279999999999999</c:v>
                </c:pt>
                <c:pt idx="42267">
                  <c:v>3.194</c:v>
                </c:pt>
                <c:pt idx="42268">
                  <c:v>2.9609999999999999</c:v>
                </c:pt>
                <c:pt idx="42269">
                  <c:v>2.7269999999999999</c:v>
                </c:pt>
                <c:pt idx="42270">
                  <c:v>2.4929999999999999</c:v>
                </c:pt>
                <c:pt idx="42271">
                  <c:v>2.2600000000000002</c:v>
                </c:pt>
                <c:pt idx="42272">
                  <c:v>3.0260000000000002</c:v>
                </c:pt>
                <c:pt idx="42273">
                  <c:v>2.7930000000000001</c:v>
                </c:pt>
                <c:pt idx="42274">
                  <c:v>2.5590000000000002</c:v>
                </c:pt>
                <c:pt idx="42275">
                  <c:v>2.3250000000000002</c:v>
                </c:pt>
                <c:pt idx="42276">
                  <c:v>2.0920000000000001</c:v>
                </c:pt>
                <c:pt idx="42277">
                  <c:v>1.8580000000000001</c:v>
                </c:pt>
                <c:pt idx="42278">
                  <c:v>1.625</c:v>
                </c:pt>
                <c:pt idx="42279">
                  <c:v>2.391</c:v>
                </c:pt>
                <c:pt idx="42280">
                  <c:v>2.157</c:v>
                </c:pt>
                <c:pt idx="42281">
                  <c:v>1.9239999999999999</c:v>
                </c:pt>
                <c:pt idx="42282">
                  <c:v>1.69</c:v>
                </c:pt>
                <c:pt idx="42283">
                  <c:v>2.4569999999999999</c:v>
                </c:pt>
                <c:pt idx="42284">
                  <c:v>2.2229999999999999</c:v>
                </c:pt>
                <c:pt idx="42285">
                  <c:v>1.9890000000000001</c:v>
                </c:pt>
                <c:pt idx="42286">
                  <c:v>1.756</c:v>
                </c:pt>
                <c:pt idx="42287">
                  <c:v>1.522</c:v>
                </c:pt>
                <c:pt idx="42288">
                  <c:v>3.2890000000000001</c:v>
                </c:pt>
                <c:pt idx="42289">
                  <c:v>3.0550000000000002</c:v>
                </c:pt>
                <c:pt idx="42290">
                  <c:v>2.8210000000000002</c:v>
                </c:pt>
                <c:pt idx="42291">
                  <c:v>2.5880000000000001</c:v>
                </c:pt>
                <c:pt idx="42292">
                  <c:v>2.3540000000000001</c:v>
                </c:pt>
                <c:pt idx="42293">
                  <c:v>2.121</c:v>
                </c:pt>
                <c:pt idx="42294">
                  <c:v>2.887</c:v>
                </c:pt>
                <c:pt idx="42295">
                  <c:v>2.653</c:v>
                </c:pt>
                <c:pt idx="42296">
                  <c:v>2.42</c:v>
                </c:pt>
                <c:pt idx="42297">
                  <c:v>2.1859999999999999</c:v>
                </c:pt>
                <c:pt idx="42298">
                  <c:v>1.9530000000000001</c:v>
                </c:pt>
                <c:pt idx="42299">
                  <c:v>1.7190000000000001</c:v>
                </c:pt>
                <c:pt idx="42300">
                  <c:v>1.4850000000000001</c:v>
                </c:pt>
                <c:pt idx="42301">
                  <c:v>2.2520000000000002</c:v>
                </c:pt>
                <c:pt idx="42302">
                  <c:v>2.0180000000000002</c:v>
                </c:pt>
                <c:pt idx="42303">
                  <c:v>1.7850000000000001</c:v>
                </c:pt>
                <c:pt idx="42304">
                  <c:v>1.5509999999999999</c:v>
                </c:pt>
                <c:pt idx="42305">
                  <c:v>2.3170000000000002</c:v>
                </c:pt>
                <c:pt idx="42306">
                  <c:v>2.0840000000000001</c:v>
                </c:pt>
                <c:pt idx="42307">
                  <c:v>1.85</c:v>
                </c:pt>
                <c:pt idx="42308">
                  <c:v>1.617</c:v>
                </c:pt>
                <c:pt idx="42309">
                  <c:v>3.383</c:v>
                </c:pt>
                <c:pt idx="42310">
                  <c:v>3.149</c:v>
                </c:pt>
                <c:pt idx="42311">
                  <c:v>2.9159999999999999</c:v>
                </c:pt>
                <c:pt idx="42312">
                  <c:v>2.6819999999999999</c:v>
                </c:pt>
                <c:pt idx="42313">
                  <c:v>2.4489999999999998</c:v>
                </c:pt>
                <c:pt idx="42314">
                  <c:v>2.2149999999999999</c:v>
                </c:pt>
                <c:pt idx="42315">
                  <c:v>2.9809999999999999</c:v>
                </c:pt>
                <c:pt idx="42316">
                  <c:v>2.7480000000000002</c:v>
                </c:pt>
                <c:pt idx="42317">
                  <c:v>2.5140000000000002</c:v>
                </c:pt>
                <c:pt idx="42318">
                  <c:v>2.2810000000000001</c:v>
                </c:pt>
                <c:pt idx="42319">
                  <c:v>2.0470000000000002</c:v>
                </c:pt>
                <c:pt idx="42320">
                  <c:v>1.8129999999999999</c:v>
                </c:pt>
                <c:pt idx="42321">
                  <c:v>1.58</c:v>
                </c:pt>
                <c:pt idx="42322">
                  <c:v>2.3460000000000001</c:v>
                </c:pt>
                <c:pt idx="42323">
                  <c:v>2.113</c:v>
                </c:pt>
                <c:pt idx="42324">
                  <c:v>1.879</c:v>
                </c:pt>
                <c:pt idx="42325">
                  <c:v>1.645</c:v>
                </c:pt>
                <c:pt idx="42326">
                  <c:v>2.4119999999999999</c:v>
                </c:pt>
                <c:pt idx="42327">
                  <c:v>2.1779999999999999</c:v>
                </c:pt>
                <c:pt idx="42328">
                  <c:v>1.9450000000000001</c:v>
                </c:pt>
                <c:pt idx="42329">
                  <c:v>1.7110000000000001</c:v>
                </c:pt>
                <c:pt idx="42330">
                  <c:v>3.4769999999999999</c:v>
                </c:pt>
                <c:pt idx="42331">
                  <c:v>3.2440000000000002</c:v>
                </c:pt>
                <c:pt idx="42332">
                  <c:v>3.0100000000000002</c:v>
                </c:pt>
                <c:pt idx="42333">
                  <c:v>2.7770000000000001</c:v>
                </c:pt>
                <c:pt idx="42334">
                  <c:v>2.5430000000000001</c:v>
                </c:pt>
                <c:pt idx="42335">
                  <c:v>2.3090000000000002</c:v>
                </c:pt>
                <c:pt idx="42336">
                  <c:v>3.0760000000000001</c:v>
                </c:pt>
                <c:pt idx="42337">
                  <c:v>2.8420000000000001</c:v>
                </c:pt>
                <c:pt idx="42338">
                  <c:v>2.609</c:v>
                </c:pt>
                <c:pt idx="42339">
                  <c:v>2.375</c:v>
                </c:pt>
                <c:pt idx="42340">
                  <c:v>2.141</c:v>
                </c:pt>
                <c:pt idx="42341">
                  <c:v>1.9080000000000001</c:v>
                </c:pt>
                <c:pt idx="42342">
                  <c:v>1.6739999999999999</c:v>
                </c:pt>
                <c:pt idx="42343">
                  <c:v>2.4409999999999998</c:v>
                </c:pt>
                <c:pt idx="42344">
                  <c:v>2.2069999999999999</c:v>
                </c:pt>
                <c:pt idx="42345">
                  <c:v>1.9730000000000001</c:v>
                </c:pt>
                <c:pt idx="42346">
                  <c:v>1.74</c:v>
                </c:pt>
                <c:pt idx="42347">
                  <c:v>1.506</c:v>
                </c:pt>
                <c:pt idx="42348">
                  <c:v>2.2730000000000001</c:v>
                </c:pt>
                <c:pt idx="42349">
                  <c:v>2.0390000000000001</c:v>
                </c:pt>
                <c:pt idx="42350">
                  <c:v>1.8049999999999999</c:v>
                </c:pt>
                <c:pt idx="42351">
                  <c:v>1.5720000000000001</c:v>
                </c:pt>
                <c:pt idx="42352">
                  <c:v>3.3380000000000001</c:v>
                </c:pt>
                <c:pt idx="42353">
                  <c:v>3.105</c:v>
                </c:pt>
                <c:pt idx="42354">
                  <c:v>2.871</c:v>
                </c:pt>
                <c:pt idx="42355">
                  <c:v>2.637</c:v>
                </c:pt>
                <c:pt idx="42356">
                  <c:v>2.4039999999999999</c:v>
                </c:pt>
                <c:pt idx="42357">
                  <c:v>2.17</c:v>
                </c:pt>
                <c:pt idx="42358">
                  <c:v>2.9370000000000003</c:v>
                </c:pt>
                <c:pt idx="42359">
                  <c:v>2.7029999999999998</c:v>
                </c:pt>
                <c:pt idx="42360">
                  <c:v>2.4689999999999999</c:v>
                </c:pt>
                <c:pt idx="42361">
                  <c:v>2.2360000000000002</c:v>
                </c:pt>
                <c:pt idx="42362">
                  <c:v>2.0020000000000002</c:v>
                </c:pt>
                <c:pt idx="42363">
                  <c:v>1.7690000000000001</c:v>
                </c:pt>
                <c:pt idx="42364">
                  <c:v>1.5350000000000001</c:v>
                </c:pt>
                <c:pt idx="42365">
                  <c:v>2.3010000000000002</c:v>
                </c:pt>
                <c:pt idx="42366">
                  <c:v>2.0680000000000001</c:v>
                </c:pt>
                <c:pt idx="42367">
                  <c:v>1.8340000000000001</c:v>
                </c:pt>
                <c:pt idx="42368">
                  <c:v>1.601</c:v>
                </c:pt>
                <c:pt idx="42369">
                  <c:v>2.367</c:v>
                </c:pt>
                <c:pt idx="42370">
                  <c:v>2.133</c:v>
                </c:pt>
                <c:pt idx="42371">
                  <c:v>1.9000000000000001</c:v>
                </c:pt>
                <c:pt idx="42372">
                  <c:v>1.6659999999999999</c:v>
                </c:pt>
                <c:pt idx="42373">
                  <c:v>3.4330000000000003</c:v>
                </c:pt>
                <c:pt idx="42374">
                  <c:v>3.1990000000000003</c:v>
                </c:pt>
                <c:pt idx="42375">
                  <c:v>2.9649999999999999</c:v>
                </c:pt>
                <c:pt idx="42376">
                  <c:v>2.7320000000000002</c:v>
                </c:pt>
                <c:pt idx="42377">
                  <c:v>2.4980000000000002</c:v>
                </c:pt>
                <c:pt idx="42378">
                  <c:v>2.2650000000000001</c:v>
                </c:pt>
                <c:pt idx="42379">
                  <c:v>3.0310000000000001</c:v>
                </c:pt>
                <c:pt idx="42380">
                  <c:v>2.7970000000000002</c:v>
                </c:pt>
                <c:pt idx="42381">
                  <c:v>2.5640000000000001</c:v>
                </c:pt>
                <c:pt idx="42382">
                  <c:v>2.33</c:v>
                </c:pt>
                <c:pt idx="42383">
                  <c:v>2.097</c:v>
                </c:pt>
                <c:pt idx="42384">
                  <c:v>1.863</c:v>
                </c:pt>
                <c:pt idx="42385">
                  <c:v>1.629</c:v>
                </c:pt>
                <c:pt idx="42386">
                  <c:v>2.3959999999999999</c:v>
                </c:pt>
                <c:pt idx="42387">
                  <c:v>2.1619999999999999</c:v>
                </c:pt>
                <c:pt idx="42388">
                  <c:v>1.929</c:v>
                </c:pt>
                <c:pt idx="42389">
                  <c:v>1.6950000000000001</c:v>
                </c:pt>
                <c:pt idx="42390">
                  <c:v>2.4609999999999999</c:v>
                </c:pt>
                <c:pt idx="42391">
                  <c:v>2.2280000000000002</c:v>
                </c:pt>
                <c:pt idx="42392">
                  <c:v>1.994</c:v>
                </c:pt>
                <c:pt idx="42393">
                  <c:v>1.7610000000000001</c:v>
                </c:pt>
                <c:pt idx="42394">
                  <c:v>1.5270000000000001</c:v>
                </c:pt>
                <c:pt idx="42395">
                  <c:v>3.2930000000000001</c:v>
                </c:pt>
                <c:pt idx="42396">
                  <c:v>3.06</c:v>
                </c:pt>
                <c:pt idx="42397">
                  <c:v>2.8260000000000001</c:v>
                </c:pt>
                <c:pt idx="42398">
                  <c:v>2.593</c:v>
                </c:pt>
                <c:pt idx="42399">
                  <c:v>2.359</c:v>
                </c:pt>
                <c:pt idx="42400">
                  <c:v>2.125</c:v>
                </c:pt>
                <c:pt idx="42401">
                  <c:v>2.8919999999999999</c:v>
                </c:pt>
                <c:pt idx="42402">
                  <c:v>2.6579999999999999</c:v>
                </c:pt>
                <c:pt idx="42403">
                  <c:v>2.4250000000000003</c:v>
                </c:pt>
                <c:pt idx="42404">
                  <c:v>2.1909999999999998</c:v>
                </c:pt>
                <c:pt idx="42405">
                  <c:v>1.9570000000000001</c:v>
                </c:pt>
                <c:pt idx="42406">
                  <c:v>1.724</c:v>
                </c:pt>
                <c:pt idx="42407">
                  <c:v>1.49</c:v>
                </c:pt>
                <c:pt idx="42408">
                  <c:v>2.2570000000000001</c:v>
                </c:pt>
                <c:pt idx="42409">
                  <c:v>2.0230000000000001</c:v>
                </c:pt>
                <c:pt idx="42410">
                  <c:v>1.7890000000000001</c:v>
                </c:pt>
                <c:pt idx="42411">
                  <c:v>1.556</c:v>
                </c:pt>
                <c:pt idx="42412">
                  <c:v>2.3220000000000001</c:v>
                </c:pt>
                <c:pt idx="42413">
                  <c:v>2.089</c:v>
                </c:pt>
                <c:pt idx="42414">
                  <c:v>1.855</c:v>
                </c:pt>
                <c:pt idx="42415">
                  <c:v>1.621</c:v>
                </c:pt>
                <c:pt idx="42416">
                  <c:v>3.3879999999999999</c:v>
                </c:pt>
                <c:pt idx="42417">
                  <c:v>3.1539999999999999</c:v>
                </c:pt>
                <c:pt idx="42418">
                  <c:v>2.9210000000000003</c:v>
                </c:pt>
                <c:pt idx="42419">
                  <c:v>2.6870000000000003</c:v>
                </c:pt>
                <c:pt idx="42420">
                  <c:v>2.4529999999999998</c:v>
                </c:pt>
                <c:pt idx="42421">
                  <c:v>2.2200000000000002</c:v>
                </c:pt>
                <c:pt idx="42422">
                  <c:v>2.9860000000000002</c:v>
                </c:pt>
                <c:pt idx="42423">
                  <c:v>2.7530000000000001</c:v>
                </c:pt>
                <c:pt idx="42424">
                  <c:v>2.5190000000000001</c:v>
                </c:pt>
                <c:pt idx="42425">
                  <c:v>2.2850000000000001</c:v>
                </c:pt>
                <c:pt idx="42426">
                  <c:v>2.052</c:v>
                </c:pt>
                <c:pt idx="42427">
                  <c:v>1.8180000000000001</c:v>
                </c:pt>
                <c:pt idx="42428">
                  <c:v>1.585</c:v>
                </c:pt>
                <c:pt idx="42429">
                  <c:v>2.351</c:v>
                </c:pt>
                <c:pt idx="42430">
                  <c:v>2.117</c:v>
                </c:pt>
                <c:pt idx="42431">
                  <c:v>1.8840000000000001</c:v>
                </c:pt>
                <c:pt idx="42432">
                  <c:v>1.6500000000000001</c:v>
                </c:pt>
                <c:pt idx="42433">
                  <c:v>2.4170000000000003</c:v>
                </c:pt>
                <c:pt idx="42434">
                  <c:v>2.1829999999999998</c:v>
                </c:pt>
                <c:pt idx="42435">
                  <c:v>1.9490000000000001</c:v>
                </c:pt>
                <c:pt idx="42436">
                  <c:v>1.716</c:v>
                </c:pt>
                <c:pt idx="42437">
                  <c:v>1.482</c:v>
                </c:pt>
                <c:pt idx="42438">
                  <c:v>3.2490000000000001</c:v>
                </c:pt>
                <c:pt idx="42439">
                  <c:v>3.0150000000000001</c:v>
                </c:pt>
                <c:pt idx="42440">
                  <c:v>2.7810000000000001</c:v>
                </c:pt>
                <c:pt idx="42441">
                  <c:v>2.548</c:v>
                </c:pt>
                <c:pt idx="42442">
                  <c:v>2.3140000000000001</c:v>
                </c:pt>
                <c:pt idx="42443">
                  <c:v>2.081</c:v>
                </c:pt>
                <c:pt idx="42444">
                  <c:v>2.847</c:v>
                </c:pt>
                <c:pt idx="42445">
                  <c:v>2.613</c:v>
                </c:pt>
                <c:pt idx="42446">
                  <c:v>2.38</c:v>
                </c:pt>
                <c:pt idx="42447">
                  <c:v>2.1459999999999999</c:v>
                </c:pt>
                <c:pt idx="42448">
                  <c:v>1.913</c:v>
                </c:pt>
                <c:pt idx="42449">
                  <c:v>1.679</c:v>
                </c:pt>
                <c:pt idx="42450">
                  <c:v>2.4449999999999998</c:v>
                </c:pt>
                <c:pt idx="42451">
                  <c:v>2.2120000000000002</c:v>
                </c:pt>
                <c:pt idx="42452">
                  <c:v>1.978</c:v>
                </c:pt>
                <c:pt idx="42453">
                  <c:v>1.7450000000000001</c:v>
                </c:pt>
                <c:pt idx="42454">
                  <c:v>1.5110000000000001</c:v>
                </c:pt>
                <c:pt idx="42455">
                  <c:v>2.2770000000000001</c:v>
                </c:pt>
                <c:pt idx="42456">
                  <c:v>2.044</c:v>
                </c:pt>
                <c:pt idx="42457">
                  <c:v>1.81</c:v>
                </c:pt>
                <c:pt idx="42458">
                  <c:v>1.577</c:v>
                </c:pt>
                <c:pt idx="42459">
                  <c:v>3.343</c:v>
                </c:pt>
                <c:pt idx="42460">
                  <c:v>3.109</c:v>
                </c:pt>
                <c:pt idx="42461">
                  <c:v>2.8759999999999999</c:v>
                </c:pt>
                <c:pt idx="42462">
                  <c:v>2.6419999999999999</c:v>
                </c:pt>
                <c:pt idx="42463">
                  <c:v>2.4090000000000003</c:v>
                </c:pt>
                <c:pt idx="42464">
                  <c:v>2.1750000000000003</c:v>
                </c:pt>
                <c:pt idx="42465">
                  <c:v>2.9410000000000003</c:v>
                </c:pt>
                <c:pt idx="42466">
                  <c:v>2.7080000000000002</c:v>
                </c:pt>
                <c:pt idx="42467">
                  <c:v>2.4740000000000002</c:v>
                </c:pt>
                <c:pt idx="42468">
                  <c:v>2.2410000000000001</c:v>
                </c:pt>
                <c:pt idx="42469">
                  <c:v>2.0070000000000001</c:v>
                </c:pt>
                <c:pt idx="42470">
                  <c:v>1.7730000000000001</c:v>
                </c:pt>
                <c:pt idx="42471">
                  <c:v>1.54</c:v>
                </c:pt>
                <c:pt idx="42472">
                  <c:v>2.306</c:v>
                </c:pt>
                <c:pt idx="42473">
                  <c:v>2.073</c:v>
                </c:pt>
                <c:pt idx="42474">
                  <c:v>1.839</c:v>
                </c:pt>
                <c:pt idx="42475">
                  <c:v>1.605</c:v>
                </c:pt>
                <c:pt idx="42476">
                  <c:v>2.3719999999999999</c:v>
                </c:pt>
                <c:pt idx="42477">
                  <c:v>2.1379999999999999</c:v>
                </c:pt>
                <c:pt idx="42478">
                  <c:v>1.905</c:v>
                </c:pt>
                <c:pt idx="42479">
                  <c:v>1.671</c:v>
                </c:pt>
                <c:pt idx="42480">
                  <c:v>3.4370000000000003</c:v>
                </c:pt>
                <c:pt idx="42481">
                  <c:v>3.2040000000000002</c:v>
                </c:pt>
                <c:pt idx="42482">
                  <c:v>2.97</c:v>
                </c:pt>
                <c:pt idx="42483">
                  <c:v>2.7370000000000001</c:v>
                </c:pt>
                <c:pt idx="42484">
                  <c:v>2.5030000000000001</c:v>
                </c:pt>
                <c:pt idx="42485">
                  <c:v>2.2690000000000001</c:v>
                </c:pt>
                <c:pt idx="42486">
                  <c:v>3.036</c:v>
                </c:pt>
                <c:pt idx="42487">
                  <c:v>2.802</c:v>
                </c:pt>
                <c:pt idx="42488">
                  <c:v>2.569</c:v>
                </c:pt>
                <c:pt idx="42489">
                  <c:v>2.335</c:v>
                </c:pt>
                <c:pt idx="42490">
                  <c:v>2.101</c:v>
                </c:pt>
                <c:pt idx="42491">
                  <c:v>1.8680000000000001</c:v>
                </c:pt>
                <c:pt idx="42492">
                  <c:v>1.6340000000000001</c:v>
                </c:pt>
                <c:pt idx="42493">
                  <c:v>2.4010000000000002</c:v>
                </c:pt>
                <c:pt idx="42494">
                  <c:v>2.1670000000000003</c:v>
                </c:pt>
                <c:pt idx="42495">
                  <c:v>1.9330000000000001</c:v>
                </c:pt>
                <c:pt idx="42496">
                  <c:v>1.7</c:v>
                </c:pt>
                <c:pt idx="42497">
                  <c:v>2.4660000000000002</c:v>
                </c:pt>
                <c:pt idx="42498">
                  <c:v>2.2330000000000001</c:v>
                </c:pt>
                <c:pt idx="42499">
                  <c:v>1.9990000000000001</c:v>
                </c:pt>
                <c:pt idx="42500">
                  <c:v>1.7650000000000001</c:v>
                </c:pt>
                <c:pt idx="42501">
                  <c:v>1.532</c:v>
                </c:pt>
                <c:pt idx="42502">
                  <c:v>3.298</c:v>
                </c:pt>
                <c:pt idx="42503">
                  <c:v>3.0649999999999999</c:v>
                </c:pt>
                <c:pt idx="42504">
                  <c:v>2.831</c:v>
                </c:pt>
                <c:pt idx="42505">
                  <c:v>2.597</c:v>
                </c:pt>
                <c:pt idx="42506">
                  <c:v>2.3639999999999999</c:v>
                </c:pt>
                <c:pt idx="42507">
                  <c:v>2.13</c:v>
                </c:pt>
                <c:pt idx="42508">
                  <c:v>2.8970000000000002</c:v>
                </c:pt>
                <c:pt idx="42509">
                  <c:v>2.6630000000000003</c:v>
                </c:pt>
                <c:pt idx="42510">
                  <c:v>2.4290000000000003</c:v>
                </c:pt>
                <c:pt idx="42511">
                  <c:v>2.1960000000000002</c:v>
                </c:pt>
                <c:pt idx="42512">
                  <c:v>1.962</c:v>
                </c:pt>
                <c:pt idx="42513">
                  <c:v>1.7290000000000001</c:v>
                </c:pt>
                <c:pt idx="42514">
                  <c:v>1.4950000000000001</c:v>
                </c:pt>
                <c:pt idx="42515">
                  <c:v>2.2610000000000001</c:v>
                </c:pt>
                <c:pt idx="42516">
                  <c:v>2.028</c:v>
                </c:pt>
                <c:pt idx="42517">
                  <c:v>1.794</c:v>
                </c:pt>
                <c:pt idx="42518">
                  <c:v>1.5609999999999999</c:v>
                </c:pt>
                <c:pt idx="42519">
                  <c:v>2.327</c:v>
                </c:pt>
                <c:pt idx="42520">
                  <c:v>2.093</c:v>
                </c:pt>
                <c:pt idx="42521">
                  <c:v>1.86</c:v>
                </c:pt>
                <c:pt idx="42522">
                  <c:v>1.6260000000000001</c:v>
                </c:pt>
                <c:pt idx="42523">
                  <c:v>3.3930000000000002</c:v>
                </c:pt>
                <c:pt idx="42524">
                  <c:v>3.1590000000000003</c:v>
                </c:pt>
                <c:pt idx="42525">
                  <c:v>2.9250000000000003</c:v>
                </c:pt>
                <c:pt idx="42526">
                  <c:v>2.6920000000000002</c:v>
                </c:pt>
                <c:pt idx="42527">
                  <c:v>2.4580000000000002</c:v>
                </c:pt>
                <c:pt idx="42528">
                  <c:v>2.2250000000000001</c:v>
                </c:pt>
                <c:pt idx="42529">
                  <c:v>2.9910000000000001</c:v>
                </c:pt>
                <c:pt idx="42530">
                  <c:v>2.7570000000000001</c:v>
                </c:pt>
                <c:pt idx="42531">
                  <c:v>2.524</c:v>
                </c:pt>
                <c:pt idx="42532">
                  <c:v>2.29</c:v>
                </c:pt>
                <c:pt idx="42533">
                  <c:v>2.0569999999999999</c:v>
                </c:pt>
                <c:pt idx="42534">
                  <c:v>1.823</c:v>
                </c:pt>
                <c:pt idx="42535">
                  <c:v>1.589</c:v>
                </c:pt>
                <c:pt idx="42536">
                  <c:v>2.3559999999999999</c:v>
                </c:pt>
                <c:pt idx="42537">
                  <c:v>2.1219999999999999</c:v>
                </c:pt>
                <c:pt idx="42538">
                  <c:v>1.889</c:v>
                </c:pt>
                <c:pt idx="42539">
                  <c:v>1.655</c:v>
                </c:pt>
                <c:pt idx="42540">
                  <c:v>2.4210000000000003</c:v>
                </c:pt>
                <c:pt idx="42541">
                  <c:v>2.1880000000000002</c:v>
                </c:pt>
                <c:pt idx="42542">
                  <c:v>1.954</c:v>
                </c:pt>
                <c:pt idx="42543">
                  <c:v>1.7210000000000001</c:v>
                </c:pt>
                <c:pt idx="42544">
                  <c:v>1.4870000000000001</c:v>
                </c:pt>
                <c:pt idx="42545">
                  <c:v>3.2530000000000001</c:v>
                </c:pt>
                <c:pt idx="42546">
                  <c:v>3.02</c:v>
                </c:pt>
                <c:pt idx="42547">
                  <c:v>2.786</c:v>
                </c:pt>
                <c:pt idx="42548">
                  <c:v>2.5529999999999999</c:v>
                </c:pt>
                <c:pt idx="42549">
                  <c:v>2.319</c:v>
                </c:pt>
                <c:pt idx="42550">
                  <c:v>2.085</c:v>
                </c:pt>
                <c:pt idx="42551">
                  <c:v>2.8519999999999999</c:v>
                </c:pt>
                <c:pt idx="42552">
                  <c:v>2.6179999999999999</c:v>
                </c:pt>
                <c:pt idx="42553">
                  <c:v>2.3850000000000002</c:v>
                </c:pt>
                <c:pt idx="42554">
                  <c:v>2.1510000000000002</c:v>
                </c:pt>
                <c:pt idx="42555">
                  <c:v>1.917</c:v>
                </c:pt>
                <c:pt idx="42556">
                  <c:v>1.6839999999999999</c:v>
                </c:pt>
                <c:pt idx="42557">
                  <c:v>2.4500000000000002</c:v>
                </c:pt>
                <c:pt idx="42558">
                  <c:v>2.2170000000000001</c:v>
                </c:pt>
                <c:pt idx="42559">
                  <c:v>1.9830000000000001</c:v>
                </c:pt>
                <c:pt idx="42560">
                  <c:v>1.7490000000000001</c:v>
                </c:pt>
                <c:pt idx="42561">
                  <c:v>1.516</c:v>
                </c:pt>
                <c:pt idx="42562">
                  <c:v>2.282</c:v>
                </c:pt>
                <c:pt idx="42563">
                  <c:v>2.0489999999999999</c:v>
                </c:pt>
                <c:pt idx="42564">
                  <c:v>1.8149999999999999</c:v>
                </c:pt>
                <c:pt idx="42565">
                  <c:v>1.581</c:v>
                </c:pt>
                <c:pt idx="42566">
                  <c:v>3.3479999999999999</c:v>
                </c:pt>
                <c:pt idx="42567">
                  <c:v>3.1139999999999999</c:v>
                </c:pt>
                <c:pt idx="42568">
                  <c:v>2.8810000000000002</c:v>
                </c:pt>
                <c:pt idx="42569">
                  <c:v>2.6470000000000002</c:v>
                </c:pt>
                <c:pt idx="42570">
                  <c:v>2.4130000000000003</c:v>
                </c:pt>
                <c:pt idx="42571">
                  <c:v>2.1800000000000002</c:v>
                </c:pt>
                <c:pt idx="42572">
                  <c:v>2.9460000000000002</c:v>
                </c:pt>
                <c:pt idx="42573">
                  <c:v>2.7130000000000001</c:v>
                </c:pt>
                <c:pt idx="42574">
                  <c:v>2.4790000000000001</c:v>
                </c:pt>
                <c:pt idx="42575">
                  <c:v>2.2450000000000001</c:v>
                </c:pt>
                <c:pt idx="42576">
                  <c:v>2.012</c:v>
                </c:pt>
                <c:pt idx="42577">
                  <c:v>1.778</c:v>
                </c:pt>
                <c:pt idx="42578">
                  <c:v>1.5449999999999999</c:v>
                </c:pt>
                <c:pt idx="42579">
                  <c:v>2.3109999999999999</c:v>
                </c:pt>
                <c:pt idx="42580">
                  <c:v>2.077</c:v>
                </c:pt>
                <c:pt idx="42581">
                  <c:v>1.8440000000000001</c:v>
                </c:pt>
                <c:pt idx="42582">
                  <c:v>1.61</c:v>
                </c:pt>
                <c:pt idx="42583">
                  <c:v>2.3770000000000002</c:v>
                </c:pt>
                <c:pt idx="42584">
                  <c:v>2.1430000000000002</c:v>
                </c:pt>
                <c:pt idx="42585">
                  <c:v>1.909</c:v>
                </c:pt>
                <c:pt idx="42586">
                  <c:v>1.6759999999999999</c:v>
                </c:pt>
                <c:pt idx="42587">
                  <c:v>3.4420000000000002</c:v>
                </c:pt>
                <c:pt idx="42588">
                  <c:v>3.2090000000000001</c:v>
                </c:pt>
                <c:pt idx="42589">
                  <c:v>2.9750000000000001</c:v>
                </c:pt>
                <c:pt idx="42590">
                  <c:v>2.7410000000000001</c:v>
                </c:pt>
                <c:pt idx="42591">
                  <c:v>2.508</c:v>
                </c:pt>
                <c:pt idx="42592">
                  <c:v>2.274</c:v>
                </c:pt>
                <c:pt idx="42593">
                  <c:v>3.0409999999999999</c:v>
                </c:pt>
                <c:pt idx="42594">
                  <c:v>2.8069999999999999</c:v>
                </c:pt>
                <c:pt idx="42595">
                  <c:v>2.573</c:v>
                </c:pt>
                <c:pt idx="42596">
                  <c:v>2.34</c:v>
                </c:pt>
                <c:pt idx="42597">
                  <c:v>2.1059999999999999</c:v>
                </c:pt>
                <c:pt idx="42598">
                  <c:v>1.873</c:v>
                </c:pt>
                <c:pt idx="42599">
                  <c:v>1.639</c:v>
                </c:pt>
                <c:pt idx="42600">
                  <c:v>2.4050000000000002</c:v>
                </c:pt>
                <c:pt idx="42601">
                  <c:v>2.1720000000000002</c:v>
                </c:pt>
                <c:pt idx="42602">
                  <c:v>1.9379999999999999</c:v>
                </c:pt>
                <c:pt idx="42603">
                  <c:v>1.7050000000000001</c:v>
                </c:pt>
                <c:pt idx="42604">
                  <c:v>2.4710000000000001</c:v>
                </c:pt>
                <c:pt idx="42605">
                  <c:v>2.2370000000000001</c:v>
                </c:pt>
                <c:pt idx="42606">
                  <c:v>2.004</c:v>
                </c:pt>
                <c:pt idx="42607">
                  <c:v>1.77</c:v>
                </c:pt>
                <c:pt idx="42608">
                  <c:v>1.5369999999999999</c:v>
                </c:pt>
                <c:pt idx="42609">
                  <c:v>3.3029999999999999</c:v>
                </c:pt>
                <c:pt idx="42610">
                  <c:v>3.069</c:v>
                </c:pt>
                <c:pt idx="42611">
                  <c:v>2.8359999999999999</c:v>
                </c:pt>
                <c:pt idx="42612">
                  <c:v>2.6019999999999999</c:v>
                </c:pt>
                <c:pt idx="42613">
                  <c:v>2.3690000000000002</c:v>
                </c:pt>
                <c:pt idx="42614">
                  <c:v>2.1350000000000002</c:v>
                </c:pt>
                <c:pt idx="42615">
                  <c:v>2.9010000000000002</c:v>
                </c:pt>
                <c:pt idx="42616">
                  <c:v>2.6680000000000001</c:v>
                </c:pt>
                <c:pt idx="42617">
                  <c:v>2.4340000000000002</c:v>
                </c:pt>
                <c:pt idx="42618">
                  <c:v>2.2010000000000001</c:v>
                </c:pt>
                <c:pt idx="42619">
                  <c:v>1.9670000000000001</c:v>
                </c:pt>
                <c:pt idx="42620">
                  <c:v>1.7330000000000001</c:v>
                </c:pt>
                <c:pt idx="42621">
                  <c:v>1.5</c:v>
                </c:pt>
                <c:pt idx="42622">
                  <c:v>2.266</c:v>
                </c:pt>
                <c:pt idx="42623">
                  <c:v>2.0329999999999999</c:v>
                </c:pt>
                <c:pt idx="42624">
                  <c:v>1.7989999999999999</c:v>
                </c:pt>
                <c:pt idx="42625">
                  <c:v>1.5649999999999999</c:v>
                </c:pt>
                <c:pt idx="42626">
                  <c:v>2.3319999999999999</c:v>
                </c:pt>
                <c:pt idx="42627">
                  <c:v>2.0979999999999999</c:v>
                </c:pt>
                <c:pt idx="42628">
                  <c:v>1.865</c:v>
                </c:pt>
                <c:pt idx="42629">
                  <c:v>1.631</c:v>
                </c:pt>
                <c:pt idx="42630">
                  <c:v>3.3970000000000002</c:v>
                </c:pt>
                <c:pt idx="42631">
                  <c:v>3.1640000000000001</c:v>
                </c:pt>
                <c:pt idx="42632">
                  <c:v>2.93</c:v>
                </c:pt>
                <c:pt idx="42633">
                  <c:v>2.6970000000000001</c:v>
                </c:pt>
                <c:pt idx="42634">
                  <c:v>2.4630000000000001</c:v>
                </c:pt>
                <c:pt idx="42635">
                  <c:v>2.2290000000000001</c:v>
                </c:pt>
                <c:pt idx="42636">
                  <c:v>2.996</c:v>
                </c:pt>
                <c:pt idx="42637">
                  <c:v>2.762</c:v>
                </c:pt>
                <c:pt idx="42638">
                  <c:v>2.5289999999999999</c:v>
                </c:pt>
                <c:pt idx="42639">
                  <c:v>2.2949999999999999</c:v>
                </c:pt>
                <c:pt idx="42640">
                  <c:v>2.0609999999999999</c:v>
                </c:pt>
                <c:pt idx="42641">
                  <c:v>1.8280000000000001</c:v>
                </c:pt>
                <c:pt idx="42642">
                  <c:v>1.5940000000000001</c:v>
                </c:pt>
                <c:pt idx="42643">
                  <c:v>2.3610000000000002</c:v>
                </c:pt>
                <c:pt idx="42644">
                  <c:v>2.1270000000000002</c:v>
                </c:pt>
                <c:pt idx="42645">
                  <c:v>1.893</c:v>
                </c:pt>
                <c:pt idx="42646">
                  <c:v>1.6600000000000001</c:v>
                </c:pt>
                <c:pt idx="42647">
                  <c:v>2.4260000000000002</c:v>
                </c:pt>
                <c:pt idx="42648">
                  <c:v>2.1930000000000001</c:v>
                </c:pt>
                <c:pt idx="42649">
                  <c:v>1.9590000000000001</c:v>
                </c:pt>
                <c:pt idx="42650">
                  <c:v>1.7250000000000001</c:v>
                </c:pt>
                <c:pt idx="42651">
                  <c:v>1.492</c:v>
                </c:pt>
                <c:pt idx="42652">
                  <c:v>3.258</c:v>
                </c:pt>
                <c:pt idx="42653">
                  <c:v>3.0249999999999999</c:v>
                </c:pt>
                <c:pt idx="42654">
                  <c:v>2.7909999999999999</c:v>
                </c:pt>
                <c:pt idx="42655">
                  <c:v>2.5569999999999999</c:v>
                </c:pt>
                <c:pt idx="42656">
                  <c:v>2.3239999999999998</c:v>
                </c:pt>
                <c:pt idx="42657">
                  <c:v>2.09</c:v>
                </c:pt>
                <c:pt idx="42658">
                  <c:v>2.8570000000000002</c:v>
                </c:pt>
                <c:pt idx="42659">
                  <c:v>2.6230000000000002</c:v>
                </c:pt>
                <c:pt idx="42660">
                  <c:v>2.3890000000000002</c:v>
                </c:pt>
                <c:pt idx="42661">
                  <c:v>2.1560000000000001</c:v>
                </c:pt>
                <c:pt idx="42662">
                  <c:v>1.9219999999999999</c:v>
                </c:pt>
                <c:pt idx="42663">
                  <c:v>1.6890000000000001</c:v>
                </c:pt>
                <c:pt idx="42664">
                  <c:v>2.4550000000000001</c:v>
                </c:pt>
                <c:pt idx="42665">
                  <c:v>2.2210000000000001</c:v>
                </c:pt>
                <c:pt idx="42666">
                  <c:v>1.988</c:v>
                </c:pt>
                <c:pt idx="42667">
                  <c:v>1.754</c:v>
                </c:pt>
                <c:pt idx="42668">
                  <c:v>1.5210000000000001</c:v>
                </c:pt>
                <c:pt idx="42669">
                  <c:v>2.2869999999999999</c:v>
                </c:pt>
                <c:pt idx="42670">
                  <c:v>2.0529999999999999</c:v>
                </c:pt>
                <c:pt idx="42671">
                  <c:v>1.82</c:v>
                </c:pt>
                <c:pt idx="42672">
                  <c:v>1.5860000000000001</c:v>
                </c:pt>
                <c:pt idx="42673">
                  <c:v>3.3530000000000002</c:v>
                </c:pt>
                <c:pt idx="42674">
                  <c:v>3.1190000000000002</c:v>
                </c:pt>
                <c:pt idx="42675">
                  <c:v>2.8850000000000002</c:v>
                </c:pt>
                <c:pt idx="42676">
                  <c:v>2.6520000000000001</c:v>
                </c:pt>
                <c:pt idx="42677">
                  <c:v>2.4180000000000001</c:v>
                </c:pt>
                <c:pt idx="42678">
                  <c:v>2.1850000000000001</c:v>
                </c:pt>
                <c:pt idx="42679">
                  <c:v>2.9510000000000001</c:v>
                </c:pt>
                <c:pt idx="42680">
                  <c:v>2.7170000000000001</c:v>
                </c:pt>
                <c:pt idx="42681">
                  <c:v>2.484</c:v>
                </c:pt>
                <c:pt idx="42682">
                  <c:v>2.25</c:v>
                </c:pt>
                <c:pt idx="42683">
                  <c:v>2.0169999999999999</c:v>
                </c:pt>
                <c:pt idx="42684">
                  <c:v>1.7830000000000001</c:v>
                </c:pt>
                <c:pt idx="42685">
                  <c:v>1.5489999999999999</c:v>
                </c:pt>
                <c:pt idx="42686">
                  <c:v>2.3159999999999998</c:v>
                </c:pt>
                <c:pt idx="42687">
                  <c:v>2.0819999999999999</c:v>
                </c:pt>
                <c:pt idx="42688">
                  <c:v>1.849</c:v>
                </c:pt>
                <c:pt idx="42689">
                  <c:v>1.615</c:v>
                </c:pt>
                <c:pt idx="42690">
                  <c:v>2.3810000000000002</c:v>
                </c:pt>
                <c:pt idx="42691">
                  <c:v>2.1480000000000001</c:v>
                </c:pt>
                <c:pt idx="42692">
                  <c:v>1.9140000000000001</c:v>
                </c:pt>
                <c:pt idx="42693">
                  <c:v>1.681</c:v>
                </c:pt>
                <c:pt idx="42694">
                  <c:v>3.4470000000000001</c:v>
                </c:pt>
                <c:pt idx="42695">
                  <c:v>3.2130000000000001</c:v>
                </c:pt>
                <c:pt idx="42696">
                  <c:v>2.98</c:v>
                </c:pt>
                <c:pt idx="42697">
                  <c:v>2.746</c:v>
                </c:pt>
                <c:pt idx="42698">
                  <c:v>2.5129999999999999</c:v>
                </c:pt>
                <c:pt idx="42699">
                  <c:v>2.2789999999999999</c:v>
                </c:pt>
                <c:pt idx="42700">
                  <c:v>3.0449999999999999</c:v>
                </c:pt>
                <c:pt idx="42701">
                  <c:v>2.8120000000000003</c:v>
                </c:pt>
                <c:pt idx="42702">
                  <c:v>2.5779999999999998</c:v>
                </c:pt>
                <c:pt idx="42703">
                  <c:v>2.3450000000000002</c:v>
                </c:pt>
                <c:pt idx="42704">
                  <c:v>2.1110000000000002</c:v>
                </c:pt>
                <c:pt idx="42705">
                  <c:v>1.877</c:v>
                </c:pt>
                <c:pt idx="42706">
                  <c:v>1.6440000000000001</c:v>
                </c:pt>
                <c:pt idx="42707">
                  <c:v>2.41</c:v>
                </c:pt>
                <c:pt idx="42708">
                  <c:v>2.177</c:v>
                </c:pt>
                <c:pt idx="42709">
                  <c:v>1.9430000000000001</c:v>
                </c:pt>
                <c:pt idx="42710">
                  <c:v>1.7090000000000001</c:v>
                </c:pt>
                <c:pt idx="42711">
                  <c:v>2.476</c:v>
                </c:pt>
                <c:pt idx="42712">
                  <c:v>2.242</c:v>
                </c:pt>
                <c:pt idx="42713">
                  <c:v>2.0089999999999999</c:v>
                </c:pt>
                <c:pt idx="42714">
                  <c:v>1.7750000000000001</c:v>
                </c:pt>
                <c:pt idx="42715">
                  <c:v>1.5409999999999999</c:v>
                </c:pt>
                <c:pt idx="42716">
                  <c:v>3.3080000000000003</c:v>
                </c:pt>
                <c:pt idx="42717">
                  <c:v>3.0739999999999998</c:v>
                </c:pt>
                <c:pt idx="42718">
                  <c:v>2.8410000000000002</c:v>
                </c:pt>
                <c:pt idx="42719">
                  <c:v>2.6070000000000002</c:v>
                </c:pt>
                <c:pt idx="42720">
                  <c:v>2.3730000000000002</c:v>
                </c:pt>
                <c:pt idx="42721">
                  <c:v>2.14</c:v>
                </c:pt>
                <c:pt idx="42722">
                  <c:v>2.9060000000000001</c:v>
                </c:pt>
                <c:pt idx="42723">
                  <c:v>2.673</c:v>
                </c:pt>
                <c:pt idx="42724">
                  <c:v>2.4390000000000001</c:v>
                </c:pt>
                <c:pt idx="42725">
                  <c:v>2.2050000000000001</c:v>
                </c:pt>
                <c:pt idx="42726">
                  <c:v>1.972</c:v>
                </c:pt>
                <c:pt idx="42727">
                  <c:v>1.738</c:v>
                </c:pt>
                <c:pt idx="42728">
                  <c:v>1.5050000000000001</c:v>
                </c:pt>
                <c:pt idx="42729">
                  <c:v>2.2709999999999999</c:v>
                </c:pt>
                <c:pt idx="42730">
                  <c:v>2.0369999999999999</c:v>
                </c:pt>
                <c:pt idx="42731">
                  <c:v>1.804</c:v>
                </c:pt>
                <c:pt idx="42732">
                  <c:v>1.57</c:v>
                </c:pt>
                <c:pt idx="42733">
                  <c:v>2.3370000000000002</c:v>
                </c:pt>
                <c:pt idx="42734">
                  <c:v>2.1030000000000002</c:v>
                </c:pt>
                <c:pt idx="42735">
                  <c:v>1.869</c:v>
                </c:pt>
                <c:pt idx="42736">
                  <c:v>1.6360000000000001</c:v>
                </c:pt>
                <c:pt idx="42737">
                  <c:v>3.4020000000000001</c:v>
                </c:pt>
                <c:pt idx="42738">
                  <c:v>3.169</c:v>
                </c:pt>
                <c:pt idx="42739">
                  <c:v>2.9350000000000001</c:v>
                </c:pt>
                <c:pt idx="42740">
                  <c:v>2.7010000000000001</c:v>
                </c:pt>
                <c:pt idx="42741">
                  <c:v>2.468</c:v>
                </c:pt>
                <c:pt idx="42742">
                  <c:v>2.234</c:v>
                </c:pt>
                <c:pt idx="42743">
                  <c:v>3.0009999999999999</c:v>
                </c:pt>
                <c:pt idx="42744">
                  <c:v>2.7669999999999999</c:v>
                </c:pt>
                <c:pt idx="42745">
                  <c:v>2.5329999999999999</c:v>
                </c:pt>
                <c:pt idx="42746">
                  <c:v>2.3000000000000003</c:v>
                </c:pt>
                <c:pt idx="42747">
                  <c:v>2.0659999999999998</c:v>
                </c:pt>
                <c:pt idx="42748">
                  <c:v>1.833</c:v>
                </c:pt>
                <c:pt idx="42749">
                  <c:v>1.599</c:v>
                </c:pt>
                <c:pt idx="42750">
                  <c:v>2.3650000000000002</c:v>
                </c:pt>
                <c:pt idx="42751">
                  <c:v>2.1320000000000001</c:v>
                </c:pt>
                <c:pt idx="42752">
                  <c:v>1.8980000000000001</c:v>
                </c:pt>
                <c:pt idx="42753">
                  <c:v>1.665</c:v>
                </c:pt>
                <c:pt idx="42754">
                  <c:v>2.431</c:v>
                </c:pt>
                <c:pt idx="42755">
                  <c:v>2.1970000000000001</c:v>
                </c:pt>
                <c:pt idx="42756">
                  <c:v>1.964</c:v>
                </c:pt>
                <c:pt idx="42757">
                  <c:v>1.73</c:v>
                </c:pt>
                <c:pt idx="42758">
                  <c:v>1.4970000000000001</c:v>
                </c:pt>
                <c:pt idx="42759">
                  <c:v>3.2629999999999999</c:v>
                </c:pt>
                <c:pt idx="42760">
                  <c:v>3.0289999999999999</c:v>
                </c:pt>
                <c:pt idx="42761">
                  <c:v>2.7960000000000003</c:v>
                </c:pt>
                <c:pt idx="42762">
                  <c:v>2.5619999999999998</c:v>
                </c:pt>
                <c:pt idx="42763">
                  <c:v>2.3290000000000002</c:v>
                </c:pt>
                <c:pt idx="42764">
                  <c:v>2.0950000000000002</c:v>
                </c:pt>
                <c:pt idx="42765">
                  <c:v>2.8610000000000002</c:v>
                </c:pt>
                <c:pt idx="42766">
                  <c:v>2.6280000000000001</c:v>
                </c:pt>
                <c:pt idx="42767">
                  <c:v>2.3940000000000001</c:v>
                </c:pt>
                <c:pt idx="42768">
                  <c:v>2.161</c:v>
                </c:pt>
                <c:pt idx="42769">
                  <c:v>1.927</c:v>
                </c:pt>
                <c:pt idx="42770">
                  <c:v>1.6930000000000001</c:v>
                </c:pt>
                <c:pt idx="42771">
                  <c:v>2.46</c:v>
                </c:pt>
                <c:pt idx="42772">
                  <c:v>2.226</c:v>
                </c:pt>
                <c:pt idx="42773">
                  <c:v>1.9930000000000001</c:v>
                </c:pt>
                <c:pt idx="42774">
                  <c:v>1.7590000000000001</c:v>
                </c:pt>
                <c:pt idx="42775">
                  <c:v>1.5250000000000001</c:v>
                </c:pt>
                <c:pt idx="42776">
                  <c:v>2.2920000000000003</c:v>
                </c:pt>
                <c:pt idx="42777">
                  <c:v>2.0579999999999998</c:v>
                </c:pt>
                <c:pt idx="42778">
                  <c:v>1.825</c:v>
                </c:pt>
                <c:pt idx="42779">
                  <c:v>1.591</c:v>
                </c:pt>
                <c:pt idx="42780">
                  <c:v>3.3570000000000002</c:v>
                </c:pt>
                <c:pt idx="42781">
                  <c:v>3.1240000000000001</c:v>
                </c:pt>
                <c:pt idx="42782">
                  <c:v>2.89</c:v>
                </c:pt>
                <c:pt idx="42783">
                  <c:v>2.657</c:v>
                </c:pt>
                <c:pt idx="42784">
                  <c:v>2.423</c:v>
                </c:pt>
                <c:pt idx="42785">
                  <c:v>2.1890000000000001</c:v>
                </c:pt>
                <c:pt idx="42786">
                  <c:v>2.956</c:v>
                </c:pt>
                <c:pt idx="42787">
                  <c:v>2.722</c:v>
                </c:pt>
                <c:pt idx="42788">
                  <c:v>2.4889999999999999</c:v>
                </c:pt>
                <c:pt idx="42789">
                  <c:v>2.2549999999999999</c:v>
                </c:pt>
                <c:pt idx="42790">
                  <c:v>2.0209999999999999</c:v>
                </c:pt>
                <c:pt idx="42791">
                  <c:v>1.788</c:v>
                </c:pt>
                <c:pt idx="42792">
                  <c:v>1.554</c:v>
                </c:pt>
                <c:pt idx="42793">
                  <c:v>2.3210000000000002</c:v>
                </c:pt>
                <c:pt idx="42794">
                  <c:v>2.0870000000000002</c:v>
                </c:pt>
                <c:pt idx="42795">
                  <c:v>1.853</c:v>
                </c:pt>
                <c:pt idx="42796">
                  <c:v>1.62</c:v>
                </c:pt>
                <c:pt idx="42797">
                  <c:v>2.3860000000000001</c:v>
                </c:pt>
                <c:pt idx="42798">
                  <c:v>2.153</c:v>
                </c:pt>
                <c:pt idx="42799">
                  <c:v>1.919</c:v>
                </c:pt>
                <c:pt idx="42800">
                  <c:v>1.6850000000000001</c:v>
                </c:pt>
                <c:pt idx="42801">
                  <c:v>3.452</c:v>
                </c:pt>
                <c:pt idx="42802">
                  <c:v>3.218</c:v>
                </c:pt>
                <c:pt idx="42803">
                  <c:v>2.9849999999999999</c:v>
                </c:pt>
                <c:pt idx="42804">
                  <c:v>2.7509999999999999</c:v>
                </c:pt>
                <c:pt idx="42805">
                  <c:v>2.5169999999999999</c:v>
                </c:pt>
                <c:pt idx="42806">
                  <c:v>2.2840000000000003</c:v>
                </c:pt>
                <c:pt idx="42807">
                  <c:v>3.0500000000000003</c:v>
                </c:pt>
                <c:pt idx="42808">
                  <c:v>2.8170000000000002</c:v>
                </c:pt>
                <c:pt idx="42809">
                  <c:v>2.5830000000000002</c:v>
                </c:pt>
                <c:pt idx="42810">
                  <c:v>2.3490000000000002</c:v>
                </c:pt>
                <c:pt idx="42811">
                  <c:v>2.1160000000000001</c:v>
                </c:pt>
                <c:pt idx="42812">
                  <c:v>1.8820000000000001</c:v>
                </c:pt>
                <c:pt idx="42813">
                  <c:v>1.649</c:v>
                </c:pt>
                <c:pt idx="42814">
                  <c:v>2.415</c:v>
                </c:pt>
                <c:pt idx="42815">
                  <c:v>2.181</c:v>
                </c:pt>
                <c:pt idx="42816">
                  <c:v>1.948</c:v>
                </c:pt>
                <c:pt idx="42817">
                  <c:v>1.714</c:v>
                </c:pt>
                <c:pt idx="42818">
                  <c:v>2.4809999999999999</c:v>
                </c:pt>
                <c:pt idx="42819">
                  <c:v>2.2469999999999999</c:v>
                </c:pt>
                <c:pt idx="42820">
                  <c:v>2.0129999999999999</c:v>
                </c:pt>
                <c:pt idx="42821">
                  <c:v>1.78</c:v>
                </c:pt>
                <c:pt idx="42822">
                  <c:v>1.546</c:v>
                </c:pt>
                <c:pt idx="42823">
                  <c:v>3.3130000000000002</c:v>
                </c:pt>
                <c:pt idx="42824">
                  <c:v>3.0790000000000002</c:v>
                </c:pt>
                <c:pt idx="42825">
                  <c:v>2.8450000000000002</c:v>
                </c:pt>
                <c:pt idx="42826">
                  <c:v>2.6120000000000001</c:v>
                </c:pt>
                <c:pt idx="42827">
                  <c:v>2.3780000000000001</c:v>
                </c:pt>
                <c:pt idx="42828">
                  <c:v>2.145</c:v>
                </c:pt>
                <c:pt idx="42829">
                  <c:v>2.911</c:v>
                </c:pt>
                <c:pt idx="42830">
                  <c:v>2.677</c:v>
                </c:pt>
                <c:pt idx="42831">
                  <c:v>2.444</c:v>
                </c:pt>
                <c:pt idx="42832">
                  <c:v>2.21</c:v>
                </c:pt>
                <c:pt idx="42833">
                  <c:v>1.9770000000000001</c:v>
                </c:pt>
                <c:pt idx="42834">
                  <c:v>1.7430000000000001</c:v>
                </c:pt>
                <c:pt idx="42835">
                  <c:v>1.5090000000000001</c:v>
                </c:pt>
                <c:pt idx="42836">
                  <c:v>2.2760000000000002</c:v>
                </c:pt>
                <c:pt idx="42837">
                  <c:v>2.0420000000000003</c:v>
                </c:pt>
                <c:pt idx="42838">
                  <c:v>1.8089999999999999</c:v>
                </c:pt>
                <c:pt idx="42839">
                  <c:v>1.575</c:v>
                </c:pt>
                <c:pt idx="42840">
                  <c:v>2.3410000000000002</c:v>
                </c:pt>
                <c:pt idx="42841">
                  <c:v>2.1080000000000001</c:v>
                </c:pt>
                <c:pt idx="42842">
                  <c:v>1.8740000000000001</c:v>
                </c:pt>
                <c:pt idx="42843">
                  <c:v>1.641</c:v>
                </c:pt>
                <c:pt idx="42844">
                  <c:v>3.407</c:v>
                </c:pt>
                <c:pt idx="42845">
                  <c:v>3.173</c:v>
                </c:pt>
                <c:pt idx="42846">
                  <c:v>2.94</c:v>
                </c:pt>
                <c:pt idx="42847">
                  <c:v>2.706</c:v>
                </c:pt>
                <c:pt idx="42848">
                  <c:v>2.4729999999999999</c:v>
                </c:pt>
                <c:pt idx="42849">
                  <c:v>2.2389999999999999</c:v>
                </c:pt>
                <c:pt idx="42850">
                  <c:v>3.0049999999999999</c:v>
                </c:pt>
                <c:pt idx="42851">
                  <c:v>2.7720000000000002</c:v>
                </c:pt>
                <c:pt idx="42852">
                  <c:v>2.5380000000000003</c:v>
                </c:pt>
                <c:pt idx="42853">
                  <c:v>2.3050000000000002</c:v>
                </c:pt>
                <c:pt idx="42854">
                  <c:v>2.0710000000000002</c:v>
                </c:pt>
                <c:pt idx="42855">
                  <c:v>1.837</c:v>
                </c:pt>
                <c:pt idx="42856">
                  <c:v>1.6040000000000001</c:v>
                </c:pt>
                <c:pt idx="42857">
                  <c:v>2.37</c:v>
                </c:pt>
                <c:pt idx="42858">
                  <c:v>2.137</c:v>
                </c:pt>
                <c:pt idx="42859">
                  <c:v>1.903</c:v>
                </c:pt>
                <c:pt idx="42860">
                  <c:v>1.669</c:v>
                </c:pt>
                <c:pt idx="42861">
                  <c:v>2.4359999999999999</c:v>
                </c:pt>
                <c:pt idx="42862">
                  <c:v>2.202</c:v>
                </c:pt>
                <c:pt idx="42863">
                  <c:v>1.9690000000000001</c:v>
                </c:pt>
                <c:pt idx="42864">
                  <c:v>1.7350000000000001</c:v>
                </c:pt>
                <c:pt idx="42865">
                  <c:v>1.5010000000000001</c:v>
                </c:pt>
                <c:pt idx="42866">
                  <c:v>3.2680000000000002</c:v>
                </c:pt>
                <c:pt idx="42867">
                  <c:v>3.0340000000000003</c:v>
                </c:pt>
                <c:pt idx="42868">
                  <c:v>2.8010000000000002</c:v>
                </c:pt>
                <c:pt idx="42869">
                  <c:v>2.5670000000000002</c:v>
                </c:pt>
                <c:pt idx="42870">
                  <c:v>2.3330000000000002</c:v>
                </c:pt>
                <c:pt idx="42871">
                  <c:v>2.1</c:v>
                </c:pt>
                <c:pt idx="42872">
                  <c:v>2.8660000000000001</c:v>
                </c:pt>
                <c:pt idx="42873">
                  <c:v>2.633</c:v>
                </c:pt>
                <c:pt idx="42874">
                  <c:v>2.399</c:v>
                </c:pt>
                <c:pt idx="42875">
                  <c:v>2.165</c:v>
                </c:pt>
                <c:pt idx="42876">
                  <c:v>1.9319999999999999</c:v>
                </c:pt>
                <c:pt idx="42877">
                  <c:v>1.698</c:v>
                </c:pt>
                <c:pt idx="42878">
                  <c:v>2.4649999999999999</c:v>
                </c:pt>
                <c:pt idx="42879">
                  <c:v>2.2309999999999999</c:v>
                </c:pt>
                <c:pt idx="42880">
                  <c:v>1.9970000000000001</c:v>
                </c:pt>
                <c:pt idx="42881">
                  <c:v>1.764</c:v>
                </c:pt>
                <c:pt idx="42882">
                  <c:v>1.53</c:v>
                </c:pt>
                <c:pt idx="42883">
                  <c:v>2.2970000000000002</c:v>
                </c:pt>
                <c:pt idx="42884">
                  <c:v>2.0630000000000002</c:v>
                </c:pt>
                <c:pt idx="42885">
                  <c:v>1.829</c:v>
                </c:pt>
                <c:pt idx="42886">
                  <c:v>1.5960000000000001</c:v>
                </c:pt>
                <c:pt idx="42887">
                  <c:v>3.3620000000000001</c:v>
                </c:pt>
                <c:pt idx="42888">
                  <c:v>3.129</c:v>
                </c:pt>
                <c:pt idx="42889">
                  <c:v>2.895</c:v>
                </c:pt>
                <c:pt idx="42890">
                  <c:v>2.661</c:v>
                </c:pt>
                <c:pt idx="42891">
                  <c:v>2.4279999999999999</c:v>
                </c:pt>
                <c:pt idx="42892">
                  <c:v>2.194</c:v>
                </c:pt>
                <c:pt idx="42893">
                  <c:v>2.9609999999999999</c:v>
                </c:pt>
                <c:pt idx="42894">
                  <c:v>2.7269999999999999</c:v>
                </c:pt>
                <c:pt idx="42895">
                  <c:v>2.4929999999999999</c:v>
                </c:pt>
                <c:pt idx="42896">
                  <c:v>2.2600000000000002</c:v>
                </c:pt>
                <c:pt idx="42897">
                  <c:v>2.0260000000000002</c:v>
                </c:pt>
                <c:pt idx="42898">
                  <c:v>1.7929999999999999</c:v>
                </c:pt>
                <c:pt idx="42899">
                  <c:v>1.5589999999999999</c:v>
                </c:pt>
                <c:pt idx="42900">
                  <c:v>2.3250000000000002</c:v>
                </c:pt>
                <c:pt idx="42901">
                  <c:v>2.0920000000000001</c:v>
                </c:pt>
                <c:pt idx="42902">
                  <c:v>1.8580000000000001</c:v>
                </c:pt>
                <c:pt idx="42903">
                  <c:v>1.625</c:v>
                </c:pt>
                <c:pt idx="42904">
                  <c:v>2.391</c:v>
                </c:pt>
                <c:pt idx="42905">
                  <c:v>2.157</c:v>
                </c:pt>
                <c:pt idx="42906">
                  <c:v>1.9239999999999999</c:v>
                </c:pt>
                <c:pt idx="42907">
                  <c:v>1.69</c:v>
                </c:pt>
                <c:pt idx="42908">
                  <c:v>3.4569999999999999</c:v>
                </c:pt>
                <c:pt idx="42909">
                  <c:v>3.2229999999999999</c:v>
                </c:pt>
                <c:pt idx="42910">
                  <c:v>2.9889999999999999</c:v>
                </c:pt>
                <c:pt idx="42911">
                  <c:v>2.7560000000000002</c:v>
                </c:pt>
                <c:pt idx="42912">
                  <c:v>2.5220000000000002</c:v>
                </c:pt>
                <c:pt idx="42913">
                  <c:v>2.2890000000000001</c:v>
                </c:pt>
                <c:pt idx="42914">
                  <c:v>3.0550000000000002</c:v>
                </c:pt>
                <c:pt idx="42915">
                  <c:v>2.8210000000000002</c:v>
                </c:pt>
                <c:pt idx="42916">
                  <c:v>2.5880000000000001</c:v>
                </c:pt>
                <c:pt idx="42917">
                  <c:v>2.3540000000000001</c:v>
                </c:pt>
                <c:pt idx="42918">
                  <c:v>2.121</c:v>
                </c:pt>
                <c:pt idx="42919">
                  <c:v>1.887</c:v>
                </c:pt>
                <c:pt idx="42920">
                  <c:v>1.653</c:v>
                </c:pt>
                <c:pt idx="42921">
                  <c:v>2.42</c:v>
                </c:pt>
                <c:pt idx="42922">
                  <c:v>2.1859999999999999</c:v>
                </c:pt>
                <c:pt idx="42923">
                  <c:v>1.9530000000000001</c:v>
                </c:pt>
                <c:pt idx="42924">
                  <c:v>1.7190000000000001</c:v>
                </c:pt>
                <c:pt idx="42925">
                  <c:v>1.4850000000000001</c:v>
                </c:pt>
                <c:pt idx="42926">
                  <c:v>2.2520000000000002</c:v>
                </c:pt>
                <c:pt idx="42927">
                  <c:v>2.0180000000000002</c:v>
                </c:pt>
                <c:pt idx="42928">
                  <c:v>1.7850000000000001</c:v>
                </c:pt>
                <c:pt idx="42929">
                  <c:v>1.5509999999999999</c:v>
                </c:pt>
                <c:pt idx="42930">
                  <c:v>3.3170000000000002</c:v>
                </c:pt>
                <c:pt idx="42931">
                  <c:v>3.0840000000000001</c:v>
                </c:pt>
                <c:pt idx="42932">
                  <c:v>2.85</c:v>
                </c:pt>
                <c:pt idx="42933">
                  <c:v>2.617</c:v>
                </c:pt>
                <c:pt idx="42934">
                  <c:v>2.383</c:v>
                </c:pt>
                <c:pt idx="42935">
                  <c:v>2.149</c:v>
                </c:pt>
                <c:pt idx="42936">
                  <c:v>2.9159999999999999</c:v>
                </c:pt>
                <c:pt idx="42937">
                  <c:v>2.6819999999999999</c:v>
                </c:pt>
                <c:pt idx="42938">
                  <c:v>2.4489999999999998</c:v>
                </c:pt>
                <c:pt idx="42939">
                  <c:v>2.2149999999999999</c:v>
                </c:pt>
                <c:pt idx="42940">
                  <c:v>1.9810000000000001</c:v>
                </c:pt>
                <c:pt idx="42941">
                  <c:v>1.748</c:v>
                </c:pt>
                <c:pt idx="42942">
                  <c:v>1.514</c:v>
                </c:pt>
                <c:pt idx="42943">
                  <c:v>2.2810000000000001</c:v>
                </c:pt>
                <c:pt idx="42944">
                  <c:v>2.0470000000000002</c:v>
                </c:pt>
                <c:pt idx="42945">
                  <c:v>1.8129999999999999</c:v>
                </c:pt>
                <c:pt idx="42946">
                  <c:v>1.58</c:v>
                </c:pt>
                <c:pt idx="42947">
                  <c:v>2.3460000000000001</c:v>
                </c:pt>
                <c:pt idx="42948">
                  <c:v>2.113</c:v>
                </c:pt>
                <c:pt idx="42949">
                  <c:v>1.879</c:v>
                </c:pt>
                <c:pt idx="42950">
                  <c:v>1.645</c:v>
                </c:pt>
                <c:pt idx="42951">
                  <c:v>3.4119999999999999</c:v>
                </c:pt>
                <c:pt idx="42952">
                  <c:v>3.1779999999999999</c:v>
                </c:pt>
                <c:pt idx="42953">
                  <c:v>2.9449999999999998</c:v>
                </c:pt>
                <c:pt idx="42954">
                  <c:v>2.7109999999999999</c:v>
                </c:pt>
                <c:pt idx="42955">
                  <c:v>2.4769999999999999</c:v>
                </c:pt>
                <c:pt idx="42956">
                  <c:v>2.2440000000000002</c:v>
                </c:pt>
                <c:pt idx="42957">
                  <c:v>3.0100000000000002</c:v>
                </c:pt>
                <c:pt idx="42958">
                  <c:v>2.7770000000000001</c:v>
                </c:pt>
                <c:pt idx="42959">
                  <c:v>2.5430000000000001</c:v>
                </c:pt>
                <c:pt idx="42960">
                  <c:v>2.3090000000000002</c:v>
                </c:pt>
                <c:pt idx="42961">
                  <c:v>2.0760000000000001</c:v>
                </c:pt>
                <c:pt idx="42962">
                  <c:v>1.8420000000000001</c:v>
                </c:pt>
                <c:pt idx="42963">
                  <c:v>1.609</c:v>
                </c:pt>
                <c:pt idx="42964">
                  <c:v>2.375</c:v>
                </c:pt>
                <c:pt idx="42965">
                  <c:v>2.141</c:v>
                </c:pt>
                <c:pt idx="42966">
                  <c:v>1.9080000000000001</c:v>
                </c:pt>
                <c:pt idx="42967">
                  <c:v>1.6739999999999999</c:v>
                </c:pt>
                <c:pt idx="42968">
                  <c:v>2.4409999999999998</c:v>
                </c:pt>
                <c:pt idx="42969">
                  <c:v>2.2069999999999999</c:v>
                </c:pt>
                <c:pt idx="42970">
                  <c:v>1.9730000000000001</c:v>
                </c:pt>
                <c:pt idx="42971">
                  <c:v>1.74</c:v>
                </c:pt>
                <c:pt idx="42972">
                  <c:v>1.506</c:v>
                </c:pt>
                <c:pt idx="42973">
                  <c:v>3.2730000000000001</c:v>
                </c:pt>
                <c:pt idx="42974">
                  <c:v>3.0390000000000001</c:v>
                </c:pt>
                <c:pt idx="42975">
                  <c:v>2.8050000000000002</c:v>
                </c:pt>
                <c:pt idx="42976">
                  <c:v>2.5720000000000001</c:v>
                </c:pt>
                <c:pt idx="42977">
                  <c:v>2.3380000000000001</c:v>
                </c:pt>
                <c:pt idx="42978">
                  <c:v>2.105</c:v>
                </c:pt>
                <c:pt idx="42979">
                  <c:v>2.871</c:v>
                </c:pt>
                <c:pt idx="42980">
                  <c:v>2.637</c:v>
                </c:pt>
                <c:pt idx="42981">
                  <c:v>2.4039999999999999</c:v>
                </c:pt>
                <c:pt idx="42982">
                  <c:v>2.17</c:v>
                </c:pt>
                <c:pt idx="42983">
                  <c:v>1.9370000000000001</c:v>
                </c:pt>
                <c:pt idx="42984">
                  <c:v>1.7030000000000001</c:v>
                </c:pt>
                <c:pt idx="42985">
                  <c:v>2.4689999999999999</c:v>
                </c:pt>
                <c:pt idx="42986">
                  <c:v>2.2360000000000002</c:v>
                </c:pt>
                <c:pt idx="42987">
                  <c:v>2.0020000000000002</c:v>
                </c:pt>
                <c:pt idx="42988">
                  <c:v>1.7690000000000001</c:v>
                </c:pt>
                <c:pt idx="42989">
                  <c:v>1.5350000000000001</c:v>
                </c:pt>
                <c:pt idx="42990">
                  <c:v>2.3010000000000002</c:v>
                </c:pt>
                <c:pt idx="42991">
                  <c:v>2.0680000000000001</c:v>
                </c:pt>
                <c:pt idx="42992">
                  <c:v>1.8340000000000001</c:v>
                </c:pt>
                <c:pt idx="42993">
                  <c:v>1.601</c:v>
                </c:pt>
                <c:pt idx="42994">
                  <c:v>3.367</c:v>
                </c:pt>
                <c:pt idx="42995">
                  <c:v>3.133</c:v>
                </c:pt>
                <c:pt idx="42996">
                  <c:v>2.9</c:v>
                </c:pt>
                <c:pt idx="42997">
                  <c:v>2.6659999999999999</c:v>
                </c:pt>
                <c:pt idx="42998">
                  <c:v>2.4329999999999998</c:v>
                </c:pt>
                <c:pt idx="42999">
                  <c:v>2.1989999999999998</c:v>
                </c:pt>
                <c:pt idx="43000">
                  <c:v>2.9649999999999999</c:v>
                </c:pt>
                <c:pt idx="43001">
                  <c:v>2.7320000000000002</c:v>
                </c:pt>
                <c:pt idx="43002">
                  <c:v>2.4980000000000002</c:v>
                </c:pt>
                <c:pt idx="43003">
                  <c:v>2.2650000000000001</c:v>
                </c:pt>
                <c:pt idx="43004">
                  <c:v>2.0310000000000001</c:v>
                </c:pt>
                <c:pt idx="43005">
                  <c:v>1.7969999999999999</c:v>
                </c:pt>
                <c:pt idx="43006">
                  <c:v>1.5640000000000001</c:v>
                </c:pt>
                <c:pt idx="43007">
                  <c:v>2.33</c:v>
                </c:pt>
                <c:pt idx="43008">
                  <c:v>2.097</c:v>
                </c:pt>
                <c:pt idx="43009">
                  <c:v>1.863</c:v>
                </c:pt>
                <c:pt idx="43010">
                  <c:v>1.629</c:v>
                </c:pt>
                <c:pt idx="43011">
                  <c:v>2.3959999999999999</c:v>
                </c:pt>
                <c:pt idx="43012">
                  <c:v>2.1619999999999999</c:v>
                </c:pt>
                <c:pt idx="43013">
                  <c:v>1.929</c:v>
                </c:pt>
                <c:pt idx="43014">
                  <c:v>1.6950000000000001</c:v>
                </c:pt>
                <c:pt idx="43015">
                  <c:v>3.4609999999999999</c:v>
                </c:pt>
                <c:pt idx="43016">
                  <c:v>3.2280000000000002</c:v>
                </c:pt>
                <c:pt idx="43017">
                  <c:v>2.9940000000000002</c:v>
                </c:pt>
                <c:pt idx="43018">
                  <c:v>2.7610000000000001</c:v>
                </c:pt>
                <c:pt idx="43019">
                  <c:v>2.5270000000000001</c:v>
                </c:pt>
                <c:pt idx="43020">
                  <c:v>2.2930000000000001</c:v>
                </c:pt>
                <c:pt idx="43021">
                  <c:v>3.06</c:v>
                </c:pt>
                <c:pt idx="43022">
                  <c:v>2.8260000000000001</c:v>
                </c:pt>
                <c:pt idx="43023">
                  <c:v>2.593</c:v>
                </c:pt>
                <c:pt idx="43024">
                  <c:v>2.359</c:v>
                </c:pt>
                <c:pt idx="43025">
                  <c:v>2.125</c:v>
                </c:pt>
                <c:pt idx="43026">
                  <c:v>1.8920000000000001</c:v>
                </c:pt>
                <c:pt idx="43027">
                  <c:v>1.6580000000000001</c:v>
                </c:pt>
                <c:pt idx="43028">
                  <c:v>2.4250000000000003</c:v>
                </c:pt>
                <c:pt idx="43029">
                  <c:v>2.1909999999999998</c:v>
                </c:pt>
                <c:pt idx="43030">
                  <c:v>1.9570000000000001</c:v>
                </c:pt>
                <c:pt idx="43031">
                  <c:v>1.724</c:v>
                </c:pt>
                <c:pt idx="43032">
                  <c:v>1.49</c:v>
                </c:pt>
                <c:pt idx="43033">
                  <c:v>2.2570000000000001</c:v>
                </c:pt>
                <c:pt idx="43034">
                  <c:v>2.0230000000000001</c:v>
                </c:pt>
                <c:pt idx="43035">
                  <c:v>1.7890000000000001</c:v>
                </c:pt>
                <c:pt idx="43036">
                  <c:v>1.556</c:v>
                </c:pt>
                <c:pt idx="43037">
                  <c:v>3.3220000000000001</c:v>
                </c:pt>
                <c:pt idx="43038">
                  <c:v>3.089</c:v>
                </c:pt>
                <c:pt idx="43039">
                  <c:v>2.855</c:v>
                </c:pt>
                <c:pt idx="43040">
                  <c:v>2.621</c:v>
                </c:pt>
                <c:pt idx="43041">
                  <c:v>2.3879999999999999</c:v>
                </c:pt>
                <c:pt idx="43042">
                  <c:v>2.1539999999999999</c:v>
                </c:pt>
                <c:pt idx="43043">
                  <c:v>2.9210000000000003</c:v>
                </c:pt>
                <c:pt idx="43044">
                  <c:v>2.6870000000000003</c:v>
                </c:pt>
                <c:pt idx="43045">
                  <c:v>2.4529999999999998</c:v>
                </c:pt>
                <c:pt idx="43046">
                  <c:v>2.2200000000000002</c:v>
                </c:pt>
                <c:pt idx="43047">
                  <c:v>1.986</c:v>
                </c:pt>
                <c:pt idx="43048">
                  <c:v>1.7530000000000001</c:v>
                </c:pt>
                <c:pt idx="43049">
                  <c:v>1.5190000000000001</c:v>
                </c:pt>
                <c:pt idx="43050">
                  <c:v>2.2850000000000001</c:v>
                </c:pt>
                <c:pt idx="43051">
                  <c:v>2.052</c:v>
                </c:pt>
                <c:pt idx="43052">
                  <c:v>1.8180000000000001</c:v>
                </c:pt>
                <c:pt idx="43053">
                  <c:v>1.585</c:v>
                </c:pt>
                <c:pt idx="43054">
                  <c:v>2.351</c:v>
                </c:pt>
                <c:pt idx="43055">
                  <c:v>2.117</c:v>
                </c:pt>
                <c:pt idx="43056">
                  <c:v>1.8840000000000001</c:v>
                </c:pt>
                <c:pt idx="43057">
                  <c:v>1.6500000000000001</c:v>
                </c:pt>
                <c:pt idx="43058">
                  <c:v>3.4170000000000003</c:v>
                </c:pt>
                <c:pt idx="43059">
                  <c:v>3.1830000000000003</c:v>
                </c:pt>
                <c:pt idx="43060">
                  <c:v>2.9489999999999998</c:v>
                </c:pt>
                <c:pt idx="43061">
                  <c:v>2.7160000000000002</c:v>
                </c:pt>
                <c:pt idx="43062">
                  <c:v>2.4820000000000002</c:v>
                </c:pt>
                <c:pt idx="43063">
                  <c:v>2.2490000000000001</c:v>
                </c:pt>
                <c:pt idx="43064">
                  <c:v>3.0150000000000001</c:v>
                </c:pt>
                <c:pt idx="43065">
                  <c:v>2.7810000000000001</c:v>
                </c:pt>
                <c:pt idx="43066">
                  <c:v>2.548</c:v>
                </c:pt>
                <c:pt idx="43067">
                  <c:v>2.3140000000000001</c:v>
                </c:pt>
                <c:pt idx="43068">
                  <c:v>2.081</c:v>
                </c:pt>
                <c:pt idx="43069">
                  <c:v>1.847</c:v>
                </c:pt>
                <c:pt idx="43070">
                  <c:v>1.613</c:v>
                </c:pt>
                <c:pt idx="43071">
                  <c:v>2.38</c:v>
                </c:pt>
                <c:pt idx="43072">
                  <c:v>2.1459999999999999</c:v>
                </c:pt>
                <c:pt idx="43073">
                  <c:v>1.913</c:v>
                </c:pt>
                <c:pt idx="43074">
                  <c:v>1.679</c:v>
                </c:pt>
                <c:pt idx="43075">
                  <c:v>2.4449999999999998</c:v>
                </c:pt>
                <c:pt idx="43076">
                  <c:v>2.2120000000000002</c:v>
                </c:pt>
                <c:pt idx="43077">
                  <c:v>1.978</c:v>
                </c:pt>
                <c:pt idx="43078">
                  <c:v>1.7450000000000001</c:v>
                </c:pt>
                <c:pt idx="43079">
                  <c:v>1.5110000000000001</c:v>
                </c:pt>
                <c:pt idx="43080">
                  <c:v>3.2770000000000001</c:v>
                </c:pt>
                <c:pt idx="43081">
                  <c:v>3.044</c:v>
                </c:pt>
                <c:pt idx="43082">
                  <c:v>2.81</c:v>
                </c:pt>
                <c:pt idx="43083">
                  <c:v>2.577</c:v>
                </c:pt>
                <c:pt idx="43084">
                  <c:v>2.343</c:v>
                </c:pt>
                <c:pt idx="43085">
                  <c:v>2.109</c:v>
                </c:pt>
                <c:pt idx="43086">
                  <c:v>2.8759999999999999</c:v>
                </c:pt>
                <c:pt idx="43087">
                  <c:v>2.6419999999999999</c:v>
                </c:pt>
                <c:pt idx="43088">
                  <c:v>2.4090000000000003</c:v>
                </c:pt>
                <c:pt idx="43089">
                  <c:v>2.1750000000000003</c:v>
                </c:pt>
                <c:pt idx="43090">
                  <c:v>1.9410000000000001</c:v>
                </c:pt>
                <c:pt idx="43091">
                  <c:v>1.708</c:v>
                </c:pt>
                <c:pt idx="43092">
                  <c:v>2.4740000000000002</c:v>
                </c:pt>
                <c:pt idx="43093">
                  <c:v>2.2410000000000001</c:v>
                </c:pt>
                <c:pt idx="43094">
                  <c:v>2.0070000000000001</c:v>
                </c:pt>
                <c:pt idx="43095">
                  <c:v>1.7730000000000001</c:v>
                </c:pt>
                <c:pt idx="43096">
                  <c:v>1.54</c:v>
                </c:pt>
                <c:pt idx="43097">
                  <c:v>2.306</c:v>
                </c:pt>
                <c:pt idx="43098">
                  <c:v>2.073</c:v>
                </c:pt>
                <c:pt idx="43099">
                  <c:v>1.839</c:v>
                </c:pt>
                <c:pt idx="43100">
                  <c:v>1.605</c:v>
                </c:pt>
                <c:pt idx="43101">
                  <c:v>3.3719999999999999</c:v>
                </c:pt>
                <c:pt idx="43102">
                  <c:v>3.1379999999999999</c:v>
                </c:pt>
                <c:pt idx="43103">
                  <c:v>2.9050000000000002</c:v>
                </c:pt>
                <c:pt idx="43104">
                  <c:v>2.6710000000000003</c:v>
                </c:pt>
                <c:pt idx="43105">
                  <c:v>2.4369999999999998</c:v>
                </c:pt>
                <c:pt idx="43106">
                  <c:v>2.2040000000000002</c:v>
                </c:pt>
                <c:pt idx="43107">
                  <c:v>2.97</c:v>
                </c:pt>
                <c:pt idx="43108">
                  <c:v>2.7370000000000001</c:v>
                </c:pt>
                <c:pt idx="43109">
                  <c:v>2.5030000000000001</c:v>
                </c:pt>
                <c:pt idx="43110">
                  <c:v>2.2690000000000001</c:v>
                </c:pt>
                <c:pt idx="43111">
                  <c:v>2.036</c:v>
                </c:pt>
                <c:pt idx="43112">
                  <c:v>1.802</c:v>
                </c:pt>
                <c:pt idx="43113">
                  <c:v>1.569</c:v>
                </c:pt>
                <c:pt idx="43114">
                  <c:v>2.335</c:v>
                </c:pt>
                <c:pt idx="43115">
                  <c:v>2.101</c:v>
                </c:pt>
                <c:pt idx="43116">
                  <c:v>1.8680000000000001</c:v>
                </c:pt>
                <c:pt idx="43117">
                  <c:v>1.6340000000000001</c:v>
                </c:pt>
                <c:pt idx="43118">
                  <c:v>2.4010000000000002</c:v>
                </c:pt>
                <c:pt idx="43119">
                  <c:v>2.1670000000000003</c:v>
                </c:pt>
                <c:pt idx="43120">
                  <c:v>1.9330000000000001</c:v>
                </c:pt>
                <c:pt idx="43121">
                  <c:v>1.7</c:v>
                </c:pt>
                <c:pt idx="43122">
                  <c:v>3.4660000000000002</c:v>
                </c:pt>
                <c:pt idx="43123">
                  <c:v>3.2330000000000001</c:v>
                </c:pt>
                <c:pt idx="43124">
                  <c:v>2.9990000000000001</c:v>
                </c:pt>
                <c:pt idx="43125">
                  <c:v>2.7650000000000001</c:v>
                </c:pt>
                <c:pt idx="43126">
                  <c:v>2.532</c:v>
                </c:pt>
                <c:pt idx="43127">
                  <c:v>2.298</c:v>
                </c:pt>
                <c:pt idx="43128">
                  <c:v>3.0649999999999999</c:v>
                </c:pt>
                <c:pt idx="43129">
                  <c:v>2.831</c:v>
                </c:pt>
                <c:pt idx="43130">
                  <c:v>2.597</c:v>
                </c:pt>
                <c:pt idx="43131">
                  <c:v>2.3639999999999999</c:v>
                </c:pt>
                <c:pt idx="43132">
                  <c:v>2.13</c:v>
                </c:pt>
                <c:pt idx="43133">
                  <c:v>1.897</c:v>
                </c:pt>
                <c:pt idx="43134">
                  <c:v>1.663</c:v>
                </c:pt>
                <c:pt idx="43135">
                  <c:v>2.4290000000000003</c:v>
                </c:pt>
                <c:pt idx="43136">
                  <c:v>2.1960000000000002</c:v>
                </c:pt>
                <c:pt idx="43137">
                  <c:v>1.962</c:v>
                </c:pt>
                <c:pt idx="43138">
                  <c:v>1.7290000000000001</c:v>
                </c:pt>
                <c:pt idx="43139">
                  <c:v>1.4950000000000001</c:v>
                </c:pt>
                <c:pt idx="43140">
                  <c:v>2.2610000000000001</c:v>
                </c:pt>
                <c:pt idx="43141">
                  <c:v>2.028</c:v>
                </c:pt>
                <c:pt idx="43142">
                  <c:v>1.794</c:v>
                </c:pt>
                <c:pt idx="43143">
                  <c:v>1.5609999999999999</c:v>
                </c:pt>
                <c:pt idx="43144">
                  <c:v>3.327</c:v>
                </c:pt>
                <c:pt idx="43145">
                  <c:v>3.093</c:v>
                </c:pt>
                <c:pt idx="43146">
                  <c:v>2.86</c:v>
                </c:pt>
                <c:pt idx="43147">
                  <c:v>2.6259999999999999</c:v>
                </c:pt>
                <c:pt idx="43148">
                  <c:v>2.3930000000000002</c:v>
                </c:pt>
                <c:pt idx="43149">
                  <c:v>2.1590000000000003</c:v>
                </c:pt>
                <c:pt idx="43150">
                  <c:v>2.9250000000000003</c:v>
                </c:pt>
                <c:pt idx="43151">
                  <c:v>2.6920000000000002</c:v>
                </c:pt>
                <c:pt idx="43152">
                  <c:v>2.4580000000000002</c:v>
                </c:pt>
                <c:pt idx="43153">
                  <c:v>2.2250000000000001</c:v>
                </c:pt>
                <c:pt idx="43154">
                  <c:v>1.9910000000000001</c:v>
                </c:pt>
                <c:pt idx="43155">
                  <c:v>1.7570000000000001</c:v>
                </c:pt>
                <c:pt idx="43156">
                  <c:v>1.524</c:v>
                </c:pt>
                <c:pt idx="43157">
                  <c:v>2.29</c:v>
                </c:pt>
                <c:pt idx="43158">
                  <c:v>2.0569999999999999</c:v>
                </c:pt>
                <c:pt idx="43159">
                  <c:v>1.823</c:v>
                </c:pt>
                <c:pt idx="43160">
                  <c:v>1.589</c:v>
                </c:pt>
                <c:pt idx="43161">
                  <c:v>2.3559999999999999</c:v>
                </c:pt>
                <c:pt idx="43162">
                  <c:v>2.1219999999999999</c:v>
                </c:pt>
                <c:pt idx="43163">
                  <c:v>1.889</c:v>
                </c:pt>
                <c:pt idx="43164">
                  <c:v>1.655</c:v>
                </c:pt>
                <c:pt idx="43165">
                  <c:v>3.4210000000000003</c:v>
                </c:pt>
                <c:pt idx="43166">
                  <c:v>3.1880000000000002</c:v>
                </c:pt>
                <c:pt idx="43167">
                  <c:v>2.9540000000000002</c:v>
                </c:pt>
                <c:pt idx="43168">
                  <c:v>2.7210000000000001</c:v>
                </c:pt>
                <c:pt idx="43169">
                  <c:v>2.4870000000000001</c:v>
                </c:pt>
                <c:pt idx="43170">
                  <c:v>2.2530000000000001</c:v>
                </c:pt>
                <c:pt idx="43171">
                  <c:v>3.02</c:v>
                </c:pt>
                <c:pt idx="43172">
                  <c:v>2.786</c:v>
                </c:pt>
                <c:pt idx="43173">
                  <c:v>2.5529999999999999</c:v>
                </c:pt>
                <c:pt idx="43174">
                  <c:v>2.319</c:v>
                </c:pt>
                <c:pt idx="43175">
                  <c:v>2.085</c:v>
                </c:pt>
                <c:pt idx="43176">
                  <c:v>1.8520000000000001</c:v>
                </c:pt>
                <c:pt idx="43177">
                  <c:v>1.6180000000000001</c:v>
                </c:pt>
                <c:pt idx="43178">
                  <c:v>2.3850000000000002</c:v>
                </c:pt>
                <c:pt idx="43179">
                  <c:v>2.1510000000000002</c:v>
                </c:pt>
                <c:pt idx="43180">
                  <c:v>1.917</c:v>
                </c:pt>
                <c:pt idx="43181">
                  <c:v>1.6839999999999999</c:v>
                </c:pt>
                <c:pt idx="43182">
                  <c:v>2.4500000000000002</c:v>
                </c:pt>
                <c:pt idx="43183">
                  <c:v>2.2170000000000001</c:v>
                </c:pt>
                <c:pt idx="43184">
                  <c:v>1.9830000000000001</c:v>
                </c:pt>
                <c:pt idx="43185">
                  <c:v>1.7490000000000001</c:v>
                </c:pt>
                <c:pt idx="43186">
                  <c:v>1.516</c:v>
                </c:pt>
                <c:pt idx="43187">
                  <c:v>3.282</c:v>
                </c:pt>
                <c:pt idx="43188">
                  <c:v>3.0489999999999999</c:v>
                </c:pt>
                <c:pt idx="43189">
                  <c:v>2.8149999999999999</c:v>
                </c:pt>
                <c:pt idx="43190">
                  <c:v>2.581</c:v>
                </c:pt>
                <c:pt idx="43191">
                  <c:v>2.3479999999999999</c:v>
                </c:pt>
                <c:pt idx="43192">
                  <c:v>2.1139999999999999</c:v>
                </c:pt>
                <c:pt idx="43193">
                  <c:v>2.8810000000000002</c:v>
                </c:pt>
                <c:pt idx="43194">
                  <c:v>2.6470000000000002</c:v>
                </c:pt>
                <c:pt idx="43195">
                  <c:v>2.4130000000000003</c:v>
                </c:pt>
                <c:pt idx="43196">
                  <c:v>2.1800000000000002</c:v>
                </c:pt>
                <c:pt idx="43197">
                  <c:v>1.946</c:v>
                </c:pt>
                <c:pt idx="43198">
                  <c:v>1.7130000000000001</c:v>
                </c:pt>
                <c:pt idx="43199">
                  <c:v>2.4790000000000001</c:v>
                </c:pt>
                <c:pt idx="43200">
                  <c:v>2.2450000000000001</c:v>
                </c:pt>
                <c:pt idx="43201">
                  <c:v>2.012</c:v>
                </c:pt>
                <c:pt idx="43202">
                  <c:v>1.778</c:v>
                </c:pt>
                <c:pt idx="43203">
                  <c:v>1.5449999999999999</c:v>
                </c:pt>
                <c:pt idx="43204">
                  <c:v>2.3109999999999999</c:v>
                </c:pt>
                <c:pt idx="43205">
                  <c:v>2.077</c:v>
                </c:pt>
                <c:pt idx="43206">
                  <c:v>1.8440000000000001</c:v>
                </c:pt>
                <c:pt idx="43207">
                  <c:v>1.61</c:v>
                </c:pt>
                <c:pt idx="43208">
                  <c:v>3.3770000000000002</c:v>
                </c:pt>
                <c:pt idx="43209">
                  <c:v>3.1430000000000002</c:v>
                </c:pt>
                <c:pt idx="43210">
                  <c:v>2.9090000000000003</c:v>
                </c:pt>
                <c:pt idx="43211">
                  <c:v>2.6760000000000002</c:v>
                </c:pt>
                <c:pt idx="43212">
                  <c:v>2.4420000000000002</c:v>
                </c:pt>
                <c:pt idx="43213">
                  <c:v>2.2090000000000001</c:v>
                </c:pt>
                <c:pt idx="43214">
                  <c:v>2.9750000000000001</c:v>
                </c:pt>
                <c:pt idx="43215">
                  <c:v>2.7410000000000001</c:v>
                </c:pt>
                <c:pt idx="43216">
                  <c:v>2.508</c:v>
                </c:pt>
                <c:pt idx="43217">
                  <c:v>2.274</c:v>
                </c:pt>
                <c:pt idx="43218">
                  <c:v>2.0409999999999999</c:v>
                </c:pt>
                <c:pt idx="43219">
                  <c:v>1.8069999999999999</c:v>
                </c:pt>
                <c:pt idx="43220">
                  <c:v>1.573</c:v>
                </c:pt>
                <c:pt idx="43221">
                  <c:v>2.34</c:v>
                </c:pt>
                <c:pt idx="43222">
                  <c:v>2.1059999999999999</c:v>
                </c:pt>
                <c:pt idx="43223">
                  <c:v>1.873</c:v>
                </c:pt>
                <c:pt idx="43224">
                  <c:v>1.639</c:v>
                </c:pt>
                <c:pt idx="43225">
                  <c:v>2.4050000000000002</c:v>
                </c:pt>
                <c:pt idx="43226">
                  <c:v>2.1720000000000002</c:v>
                </c:pt>
                <c:pt idx="43227">
                  <c:v>1.9379999999999999</c:v>
                </c:pt>
                <c:pt idx="43228">
                  <c:v>1.7050000000000001</c:v>
                </c:pt>
                <c:pt idx="43229">
                  <c:v>3.4710000000000001</c:v>
                </c:pt>
                <c:pt idx="43230">
                  <c:v>3.2370000000000001</c:v>
                </c:pt>
                <c:pt idx="43231">
                  <c:v>3.004</c:v>
                </c:pt>
                <c:pt idx="43232">
                  <c:v>2.77</c:v>
                </c:pt>
                <c:pt idx="43233">
                  <c:v>2.5369999999999999</c:v>
                </c:pt>
                <c:pt idx="43234">
                  <c:v>2.3029999999999999</c:v>
                </c:pt>
                <c:pt idx="43235">
                  <c:v>3.069</c:v>
                </c:pt>
                <c:pt idx="43236">
                  <c:v>2.8359999999999999</c:v>
                </c:pt>
                <c:pt idx="43237">
                  <c:v>2.6019999999999999</c:v>
                </c:pt>
                <c:pt idx="43238">
                  <c:v>2.3690000000000002</c:v>
                </c:pt>
                <c:pt idx="43239">
                  <c:v>2.1350000000000002</c:v>
                </c:pt>
                <c:pt idx="43240">
                  <c:v>1.901</c:v>
                </c:pt>
                <c:pt idx="43241">
                  <c:v>1.6679999999999999</c:v>
                </c:pt>
                <c:pt idx="43242">
                  <c:v>2.4340000000000002</c:v>
                </c:pt>
                <c:pt idx="43243">
                  <c:v>2.2010000000000001</c:v>
                </c:pt>
                <c:pt idx="43244">
                  <c:v>1.9670000000000001</c:v>
                </c:pt>
                <c:pt idx="43245">
                  <c:v>1.7330000000000001</c:v>
                </c:pt>
                <c:pt idx="43246">
                  <c:v>1.5</c:v>
                </c:pt>
                <c:pt idx="43247">
                  <c:v>2.266</c:v>
                </c:pt>
                <c:pt idx="43248">
                  <c:v>2.0329999999999999</c:v>
                </c:pt>
                <c:pt idx="43249">
                  <c:v>1.7989999999999999</c:v>
                </c:pt>
                <c:pt idx="43250">
                  <c:v>1.5649999999999999</c:v>
                </c:pt>
                <c:pt idx="43251">
                  <c:v>3.3319999999999999</c:v>
                </c:pt>
                <c:pt idx="43252">
                  <c:v>3.0979999999999999</c:v>
                </c:pt>
                <c:pt idx="43253">
                  <c:v>2.8650000000000002</c:v>
                </c:pt>
                <c:pt idx="43254">
                  <c:v>2.6310000000000002</c:v>
                </c:pt>
                <c:pt idx="43255">
                  <c:v>2.3970000000000002</c:v>
                </c:pt>
                <c:pt idx="43256">
                  <c:v>2.1640000000000001</c:v>
                </c:pt>
                <c:pt idx="43257">
                  <c:v>2.93</c:v>
                </c:pt>
                <c:pt idx="43258">
                  <c:v>2.6970000000000001</c:v>
                </c:pt>
                <c:pt idx="43259">
                  <c:v>2.4630000000000001</c:v>
                </c:pt>
                <c:pt idx="43260">
                  <c:v>2.2290000000000001</c:v>
                </c:pt>
                <c:pt idx="43261">
                  <c:v>1.996</c:v>
                </c:pt>
                <c:pt idx="43262">
                  <c:v>1.762</c:v>
                </c:pt>
                <c:pt idx="43263">
                  <c:v>1.5290000000000001</c:v>
                </c:pt>
                <c:pt idx="43264">
                  <c:v>2.2949999999999999</c:v>
                </c:pt>
                <c:pt idx="43265">
                  <c:v>2.0609999999999999</c:v>
                </c:pt>
                <c:pt idx="43266">
                  <c:v>1.8280000000000001</c:v>
                </c:pt>
                <c:pt idx="43267">
                  <c:v>1.5940000000000001</c:v>
                </c:pt>
                <c:pt idx="43268">
                  <c:v>2.3610000000000002</c:v>
                </c:pt>
                <c:pt idx="43269">
                  <c:v>2.1270000000000002</c:v>
                </c:pt>
                <c:pt idx="43270">
                  <c:v>1.893</c:v>
                </c:pt>
                <c:pt idx="43271">
                  <c:v>1.6600000000000001</c:v>
                </c:pt>
                <c:pt idx="43272">
                  <c:v>3.4260000000000002</c:v>
                </c:pt>
                <c:pt idx="43273">
                  <c:v>3.1930000000000001</c:v>
                </c:pt>
                <c:pt idx="43274">
                  <c:v>2.9590000000000001</c:v>
                </c:pt>
                <c:pt idx="43275">
                  <c:v>2.7250000000000001</c:v>
                </c:pt>
                <c:pt idx="43276">
                  <c:v>2.492</c:v>
                </c:pt>
                <c:pt idx="43277">
                  <c:v>2.258</c:v>
                </c:pt>
                <c:pt idx="43278">
                  <c:v>3.0249999999999999</c:v>
                </c:pt>
                <c:pt idx="43279">
                  <c:v>2.7909999999999999</c:v>
                </c:pt>
                <c:pt idx="43280">
                  <c:v>2.5569999999999999</c:v>
                </c:pt>
                <c:pt idx="43281">
                  <c:v>2.3239999999999998</c:v>
                </c:pt>
                <c:pt idx="43282">
                  <c:v>2.09</c:v>
                </c:pt>
                <c:pt idx="43283">
                  <c:v>1.857</c:v>
                </c:pt>
                <c:pt idx="43284">
                  <c:v>1.623</c:v>
                </c:pt>
                <c:pt idx="43285">
                  <c:v>2.3890000000000002</c:v>
                </c:pt>
                <c:pt idx="43286">
                  <c:v>2.1560000000000001</c:v>
                </c:pt>
                <c:pt idx="43287">
                  <c:v>1.9219999999999999</c:v>
                </c:pt>
                <c:pt idx="43288">
                  <c:v>1.6890000000000001</c:v>
                </c:pt>
                <c:pt idx="43289">
                  <c:v>2.4550000000000001</c:v>
                </c:pt>
                <c:pt idx="43290">
                  <c:v>2.2210000000000001</c:v>
                </c:pt>
                <c:pt idx="43291">
                  <c:v>1.988</c:v>
                </c:pt>
                <c:pt idx="43292">
                  <c:v>1.754</c:v>
                </c:pt>
                <c:pt idx="43293">
                  <c:v>1.5210000000000001</c:v>
                </c:pt>
                <c:pt idx="43294">
                  <c:v>3.2869999999999999</c:v>
                </c:pt>
                <c:pt idx="43295">
                  <c:v>3.0529999999999999</c:v>
                </c:pt>
                <c:pt idx="43296">
                  <c:v>2.82</c:v>
                </c:pt>
                <c:pt idx="43297">
                  <c:v>2.5859999999999999</c:v>
                </c:pt>
                <c:pt idx="43298">
                  <c:v>2.3530000000000002</c:v>
                </c:pt>
                <c:pt idx="43299">
                  <c:v>2.1190000000000002</c:v>
                </c:pt>
                <c:pt idx="43300">
                  <c:v>2.8850000000000002</c:v>
                </c:pt>
                <c:pt idx="43301">
                  <c:v>2.6520000000000001</c:v>
                </c:pt>
                <c:pt idx="43302">
                  <c:v>2.4180000000000001</c:v>
                </c:pt>
                <c:pt idx="43303">
                  <c:v>2.1850000000000001</c:v>
                </c:pt>
                <c:pt idx="43304">
                  <c:v>1.9510000000000001</c:v>
                </c:pt>
                <c:pt idx="43305">
                  <c:v>1.7170000000000001</c:v>
                </c:pt>
                <c:pt idx="43306">
                  <c:v>1.484</c:v>
                </c:pt>
                <c:pt idx="43307">
                  <c:v>2.25</c:v>
                </c:pt>
                <c:pt idx="43308">
                  <c:v>2.0169999999999999</c:v>
                </c:pt>
                <c:pt idx="43309">
                  <c:v>1.7830000000000001</c:v>
                </c:pt>
                <c:pt idx="43310">
                  <c:v>1.5489999999999999</c:v>
                </c:pt>
                <c:pt idx="43311">
                  <c:v>2.3159999999999998</c:v>
                </c:pt>
                <c:pt idx="43312">
                  <c:v>2.0819999999999999</c:v>
                </c:pt>
                <c:pt idx="43313">
                  <c:v>1.849</c:v>
                </c:pt>
                <c:pt idx="43314">
                  <c:v>1.615</c:v>
                </c:pt>
                <c:pt idx="43315">
                  <c:v>3.3810000000000002</c:v>
                </c:pt>
                <c:pt idx="43316">
                  <c:v>3.1480000000000001</c:v>
                </c:pt>
                <c:pt idx="43317">
                  <c:v>2.9140000000000001</c:v>
                </c:pt>
                <c:pt idx="43318">
                  <c:v>2.681</c:v>
                </c:pt>
                <c:pt idx="43319">
                  <c:v>2.4470000000000001</c:v>
                </c:pt>
                <c:pt idx="43320">
                  <c:v>2.2130000000000001</c:v>
                </c:pt>
                <c:pt idx="43321">
                  <c:v>2.98</c:v>
                </c:pt>
                <c:pt idx="43322">
                  <c:v>2.746</c:v>
                </c:pt>
                <c:pt idx="43323">
                  <c:v>2.5129999999999999</c:v>
                </c:pt>
                <c:pt idx="43324">
                  <c:v>2.2789999999999999</c:v>
                </c:pt>
                <c:pt idx="43325">
                  <c:v>2.0449999999999999</c:v>
                </c:pt>
                <c:pt idx="43326">
                  <c:v>1.8120000000000001</c:v>
                </c:pt>
                <c:pt idx="43327">
                  <c:v>1.5780000000000001</c:v>
                </c:pt>
                <c:pt idx="43328">
                  <c:v>2.3450000000000002</c:v>
                </c:pt>
                <c:pt idx="43329">
                  <c:v>2.1110000000000002</c:v>
                </c:pt>
                <c:pt idx="43330">
                  <c:v>1.877</c:v>
                </c:pt>
                <c:pt idx="43331">
                  <c:v>1.6440000000000001</c:v>
                </c:pt>
                <c:pt idx="43332">
                  <c:v>2.41</c:v>
                </c:pt>
                <c:pt idx="43333">
                  <c:v>2.177</c:v>
                </c:pt>
                <c:pt idx="43334">
                  <c:v>1.9430000000000001</c:v>
                </c:pt>
                <c:pt idx="43335">
                  <c:v>1.7090000000000001</c:v>
                </c:pt>
                <c:pt idx="43336">
                  <c:v>3.476</c:v>
                </c:pt>
                <c:pt idx="43337">
                  <c:v>3.242</c:v>
                </c:pt>
                <c:pt idx="43338">
                  <c:v>3.0089999999999999</c:v>
                </c:pt>
                <c:pt idx="43339">
                  <c:v>2.7749999999999999</c:v>
                </c:pt>
                <c:pt idx="43340">
                  <c:v>2.5409999999999999</c:v>
                </c:pt>
                <c:pt idx="43341">
                  <c:v>2.3079999999999998</c:v>
                </c:pt>
                <c:pt idx="43342">
                  <c:v>3.0739999999999998</c:v>
                </c:pt>
                <c:pt idx="43343">
                  <c:v>2.8410000000000002</c:v>
                </c:pt>
                <c:pt idx="43344">
                  <c:v>2.6070000000000002</c:v>
                </c:pt>
                <c:pt idx="43345">
                  <c:v>2.3730000000000002</c:v>
                </c:pt>
                <c:pt idx="43346">
                  <c:v>2.14</c:v>
                </c:pt>
                <c:pt idx="43347">
                  <c:v>1.9060000000000001</c:v>
                </c:pt>
                <c:pt idx="43348">
                  <c:v>1.673</c:v>
                </c:pt>
                <c:pt idx="43349">
                  <c:v>2.4390000000000001</c:v>
                </c:pt>
                <c:pt idx="43350">
                  <c:v>2.2050000000000001</c:v>
                </c:pt>
                <c:pt idx="43351">
                  <c:v>1.972</c:v>
                </c:pt>
                <c:pt idx="43352">
                  <c:v>1.738</c:v>
                </c:pt>
                <c:pt idx="43353">
                  <c:v>1.5050000000000001</c:v>
                </c:pt>
                <c:pt idx="43354">
                  <c:v>2.2709999999999999</c:v>
                </c:pt>
                <c:pt idx="43355">
                  <c:v>2.0369999999999999</c:v>
                </c:pt>
                <c:pt idx="43356">
                  <c:v>1.804</c:v>
                </c:pt>
                <c:pt idx="43357">
                  <c:v>1.57</c:v>
                </c:pt>
                <c:pt idx="43358">
                  <c:v>3.3370000000000002</c:v>
                </c:pt>
                <c:pt idx="43359">
                  <c:v>3.1030000000000002</c:v>
                </c:pt>
                <c:pt idx="43360">
                  <c:v>2.8690000000000002</c:v>
                </c:pt>
                <c:pt idx="43361">
                  <c:v>2.6360000000000001</c:v>
                </c:pt>
                <c:pt idx="43362">
                  <c:v>2.4020000000000001</c:v>
                </c:pt>
                <c:pt idx="43363">
                  <c:v>2.169</c:v>
                </c:pt>
                <c:pt idx="43364">
                  <c:v>2.9350000000000001</c:v>
                </c:pt>
                <c:pt idx="43365">
                  <c:v>2.7010000000000001</c:v>
                </c:pt>
                <c:pt idx="43366">
                  <c:v>2.468</c:v>
                </c:pt>
                <c:pt idx="43367">
                  <c:v>2.234</c:v>
                </c:pt>
                <c:pt idx="43368">
                  <c:v>2.0009999999999999</c:v>
                </c:pt>
                <c:pt idx="43369">
                  <c:v>1.7670000000000001</c:v>
                </c:pt>
                <c:pt idx="43370">
                  <c:v>1.5330000000000001</c:v>
                </c:pt>
                <c:pt idx="43371">
                  <c:v>2.3000000000000003</c:v>
                </c:pt>
                <c:pt idx="43372">
                  <c:v>2.0659999999999998</c:v>
                </c:pt>
                <c:pt idx="43373">
                  <c:v>1.833</c:v>
                </c:pt>
                <c:pt idx="43374">
                  <c:v>1.599</c:v>
                </c:pt>
                <c:pt idx="43375">
                  <c:v>2.3650000000000002</c:v>
                </c:pt>
                <c:pt idx="43376">
                  <c:v>2.1320000000000001</c:v>
                </c:pt>
                <c:pt idx="43377">
                  <c:v>1.8980000000000001</c:v>
                </c:pt>
                <c:pt idx="43378">
                  <c:v>1.665</c:v>
                </c:pt>
                <c:pt idx="43379">
                  <c:v>3.431</c:v>
                </c:pt>
                <c:pt idx="43380">
                  <c:v>3.1970000000000001</c:v>
                </c:pt>
                <c:pt idx="43381">
                  <c:v>2.964</c:v>
                </c:pt>
                <c:pt idx="43382">
                  <c:v>2.73</c:v>
                </c:pt>
                <c:pt idx="43383">
                  <c:v>2.4969999999999999</c:v>
                </c:pt>
                <c:pt idx="43384">
                  <c:v>2.2629999999999999</c:v>
                </c:pt>
                <c:pt idx="43385">
                  <c:v>3.0289999999999999</c:v>
                </c:pt>
                <c:pt idx="43386">
                  <c:v>2.7960000000000003</c:v>
                </c:pt>
                <c:pt idx="43387">
                  <c:v>2.5619999999999998</c:v>
                </c:pt>
                <c:pt idx="43388">
                  <c:v>2.3290000000000002</c:v>
                </c:pt>
                <c:pt idx="43389">
                  <c:v>2.0950000000000002</c:v>
                </c:pt>
                <c:pt idx="43390">
                  <c:v>1.861</c:v>
                </c:pt>
                <c:pt idx="43391">
                  <c:v>1.6280000000000001</c:v>
                </c:pt>
                <c:pt idx="43392">
                  <c:v>2.3940000000000001</c:v>
                </c:pt>
                <c:pt idx="43393">
                  <c:v>2.161</c:v>
                </c:pt>
                <c:pt idx="43394">
                  <c:v>1.927</c:v>
                </c:pt>
                <c:pt idx="43395">
                  <c:v>1.6930000000000001</c:v>
                </c:pt>
                <c:pt idx="43396">
                  <c:v>2.46</c:v>
                </c:pt>
                <c:pt idx="43397">
                  <c:v>2.226</c:v>
                </c:pt>
                <c:pt idx="43398">
                  <c:v>1.9930000000000001</c:v>
                </c:pt>
                <c:pt idx="43399">
                  <c:v>1.7590000000000001</c:v>
                </c:pt>
                <c:pt idx="43400">
                  <c:v>1.5250000000000001</c:v>
                </c:pt>
                <c:pt idx="43401">
                  <c:v>3.2920000000000003</c:v>
                </c:pt>
                <c:pt idx="43402">
                  <c:v>3.0580000000000003</c:v>
                </c:pt>
                <c:pt idx="43403">
                  <c:v>2.8250000000000002</c:v>
                </c:pt>
                <c:pt idx="43404">
                  <c:v>2.5910000000000002</c:v>
                </c:pt>
                <c:pt idx="43405">
                  <c:v>2.3570000000000002</c:v>
                </c:pt>
                <c:pt idx="43406">
                  <c:v>2.1240000000000001</c:v>
                </c:pt>
                <c:pt idx="43407">
                  <c:v>2.89</c:v>
                </c:pt>
                <c:pt idx="43408">
                  <c:v>2.657</c:v>
                </c:pt>
                <c:pt idx="43409">
                  <c:v>2.423</c:v>
                </c:pt>
                <c:pt idx="43410">
                  <c:v>2.1890000000000001</c:v>
                </c:pt>
                <c:pt idx="43411">
                  <c:v>1.956</c:v>
                </c:pt>
                <c:pt idx="43412">
                  <c:v>1.722</c:v>
                </c:pt>
                <c:pt idx="43413">
                  <c:v>1.4890000000000001</c:v>
                </c:pt>
                <c:pt idx="43414">
                  <c:v>2.2549999999999999</c:v>
                </c:pt>
                <c:pt idx="43415">
                  <c:v>2.0209999999999999</c:v>
                </c:pt>
                <c:pt idx="43416">
                  <c:v>1.788</c:v>
                </c:pt>
                <c:pt idx="43417">
                  <c:v>1.554</c:v>
                </c:pt>
                <c:pt idx="43418">
                  <c:v>2.3210000000000002</c:v>
                </c:pt>
                <c:pt idx="43419">
                  <c:v>2.0870000000000002</c:v>
                </c:pt>
                <c:pt idx="43420">
                  <c:v>1.853</c:v>
                </c:pt>
                <c:pt idx="43421">
                  <c:v>1.62</c:v>
                </c:pt>
                <c:pt idx="43422">
                  <c:v>3.3860000000000001</c:v>
                </c:pt>
                <c:pt idx="43423">
                  <c:v>3.153</c:v>
                </c:pt>
                <c:pt idx="43424">
                  <c:v>2.919</c:v>
                </c:pt>
                <c:pt idx="43425">
                  <c:v>2.6850000000000001</c:v>
                </c:pt>
                <c:pt idx="43426">
                  <c:v>2.452</c:v>
                </c:pt>
                <c:pt idx="43427">
                  <c:v>2.218</c:v>
                </c:pt>
                <c:pt idx="43428">
                  <c:v>2.9849999999999999</c:v>
                </c:pt>
                <c:pt idx="43429">
                  <c:v>2.7509999999999999</c:v>
                </c:pt>
                <c:pt idx="43430">
                  <c:v>2.5169999999999999</c:v>
                </c:pt>
                <c:pt idx="43431">
                  <c:v>2.2840000000000003</c:v>
                </c:pt>
                <c:pt idx="43432">
                  <c:v>2.0499999999999998</c:v>
                </c:pt>
                <c:pt idx="43433">
                  <c:v>1.8169999999999999</c:v>
                </c:pt>
                <c:pt idx="43434">
                  <c:v>1.583</c:v>
                </c:pt>
                <c:pt idx="43435">
                  <c:v>2.3490000000000002</c:v>
                </c:pt>
                <c:pt idx="43436">
                  <c:v>2.1160000000000001</c:v>
                </c:pt>
                <c:pt idx="43437">
                  <c:v>1.8820000000000001</c:v>
                </c:pt>
                <c:pt idx="43438">
                  <c:v>1.649</c:v>
                </c:pt>
                <c:pt idx="43439">
                  <c:v>2.415</c:v>
                </c:pt>
                <c:pt idx="43440">
                  <c:v>2.181</c:v>
                </c:pt>
                <c:pt idx="43441">
                  <c:v>1.948</c:v>
                </c:pt>
                <c:pt idx="43442">
                  <c:v>1.714</c:v>
                </c:pt>
                <c:pt idx="43443">
                  <c:v>3.4809999999999999</c:v>
                </c:pt>
                <c:pt idx="43444">
                  <c:v>3.2469999999999999</c:v>
                </c:pt>
                <c:pt idx="43445">
                  <c:v>3.0129999999999999</c:v>
                </c:pt>
                <c:pt idx="43446">
                  <c:v>2.7800000000000002</c:v>
                </c:pt>
                <c:pt idx="43447">
                  <c:v>2.5460000000000003</c:v>
                </c:pt>
                <c:pt idx="43448">
                  <c:v>2.3130000000000002</c:v>
                </c:pt>
                <c:pt idx="43449">
                  <c:v>3.0790000000000002</c:v>
                </c:pt>
                <c:pt idx="43450">
                  <c:v>2.8450000000000002</c:v>
                </c:pt>
                <c:pt idx="43451">
                  <c:v>2.6120000000000001</c:v>
                </c:pt>
                <c:pt idx="43452">
                  <c:v>2.3780000000000001</c:v>
                </c:pt>
                <c:pt idx="43453">
                  <c:v>2.145</c:v>
                </c:pt>
                <c:pt idx="43454">
                  <c:v>1.911</c:v>
                </c:pt>
                <c:pt idx="43455">
                  <c:v>1.677</c:v>
                </c:pt>
                <c:pt idx="43456">
                  <c:v>2.444</c:v>
                </c:pt>
                <c:pt idx="43457">
                  <c:v>2.21</c:v>
                </c:pt>
                <c:pt idx="43458">
                  <c:v>1.9770000000000001</c:v>
                </c:pt>
                <c:pt idx="43459">
                  <c:v>1.7430000000000001</c:v>
                </c:pt>
                <c:pt idx="43460">
                  <c:v>1.5090000000000001</c:v>
                </c:pt>
                <c:pt idx="43461">
                  <c:v>2.2760000000000002</c:v>
                </c:pt>
                <c:pt idx="43462">
                  <c:v>2.0420000000000003</c:v>
                </c:pt>
                <c:pt idx="43463">
                  <c:v>1.8089999999999999</c:v>
                </c:pt>
                <c:pt idx="43464">
                  <c:v>1.575</c:v>
                </c:pt>
                <c:pt idx="43465">
                  <c:v>3.3410000000000002</c:v>
                </c:pt>
                <c:pt idx="43466">
                  <c:v>3.1080000000000001</c:v>
                </c:pt>
                <c:pt idx="43467">
                  <c:v>2.8740000000000001</c:v>
                </c:pt>
                <c:pt idx="43468">
                  <c:v>2.641</c:v>
                </c:pt>
                <c:pt idx="43469">
                  <c:v>2.407</c:v>
                </c:pt>
                <c:pt idx="43470">
                  <c:v>2.173</c:v>
                </c:pt>
                <c:pt idx="43471">
                  <c:v>2.94</c:v>
                </c:pt>
                <c:pt idx="43472">
                  <c:v>2.706</c:v>
                </c:pt>
                <c:pt idx="43473">
                  <c:v>2.4729999999999999</c:v>
                </c:pt>
                <c:pt idx="43474">
                  <c:v>2.2389999999999999</c:v>
                </c:pt>
                <c:pt idx="43475">
                  <c:v>2.0049999999999999</c:v>
                </c:pt>
                <c:pt idx="43476">
                  <c:v>1.772</c:v>
                </c:pt>
                <c:pt idx="43477">
                  <c:v>1.538</c:v>
                </c:pt>
                <c:pt idx="43478">
                  <c:v>2.3050000000000002</c:v>
                </c:pt>
                <c:pt idx="43479">
                  <c:v>2.0710000000000002</c:v>
                </c:pt>
                <c:pt idx="43480">
                  <c:v>1.837</c:v>
                </c:pt>
                <c:pt idx="43481">
                  <c:v>1.6040000000000001</c:v>
                </c:pt>
                <c:pt idx="43482">
                  <c:v>2.37</c:v>
                </c:pt>
                <c:pt idx="43483">
                  <c:v>2.137</c:v>
                </c:pt>
                <c:pt idx="43484">
                  <c:v>1.903</c:v>
                </c:pt>
                <c:pt idx="43485">
                  <c:v>1.669</c:v>
                </c:pt>
                <c:pt idx="43486">
                  <c:v>3.4359999999999999</c:v>
                </c:pt>
                <c:pt idx="43487">
                  <c:v>3.202</c:v>
                </c:pt>
                <c:pt idx="43488">
                  <c:v>2.9689999999999999</c:v>
                </c:pt>
                <c:pt idx="43489">
                  <c:v>2.7349999999999999</c:v>
                </c:pt>
                <c:pt idx="43490">
                  <c:v>2.5009999999999999</c:v>
                </c:pt>
                <c:pt idx="43491">
                  <c:v>2.2680000000000002</c:v>
                </c:pt>
                <c:pt idx="43492">
                  <c:v>3.0340000000000003</c:v>
                </c:pt>
                <c:pt idx="43493">
                  <c:v>2.8010000000000002</c:v>
                </c:pt>
                <c:pt idx="43494">
                  <c:v>2.5670000000000002</c:v>
                </c:pt>
                <c:pt idx="43495">
                  <c:v>2.3330000000000002</c:v>
                </c:pt>
                <c:pt idx="43496">
                  <c:v>2.1</c:v>
                </c:pt>
                <c:pt idx="43497">
                  <c:v>1.8660000000000001</c:v>
                </c:pt>
                <c:pt idx="43498">
                  <c:v>1.633</c:v>
                </c:pt>
                <c:pt idx="43499">
                  <c:v>2.399</c:v>
                </c:pt>
                <c:pt idx="43500">
                  <c:v>2.165</c:v>
                </c:pt>
                <c:pt idx="43501">
                  <c:v>1.9319999999999999</c:v>
                </c:pt>
                <c:pt idx="43502">
                  <c:v>1.698</c:v>
                </c:pt>
                <c:pt idx="43503">
                  <c:v>2.4649999999999999</c:v>
                </c:pt>
                <c:pt idx="43504">
                  <c:v>2.2309999999999999</c:v>
                </c:pt>
                <c:pt idx="43505">
                  <c:v>1.9970000000000001</c:v>
                </c:pt>
                <c:pt idx="43506">
                  <c:v>1.764</c:v>
                </c:pt>
                <c:pt idx="43507">
                  <c:v>1.53</c:v>
                </c:pt>
                <c:pt idx="43508">
                  <c:v>3.2970000000000002</c:v>
                </c:pt>
                <c:pt idx="43509">
                  <c:v>3.0630000000000002</c:v>
                </c:pt>
                <c:pt idx="43510">
                  <c:v>2.8290000000000002</c:v>
                </c:pt>
                <c:pt idx="43511">
                  <c:v>2.5960000000000001</c:v>
                </c:pt>
                <c:pt idx="43512">
                  <c:v>2.3620000000000001</c:v>
                </c:pt>
                <c:pt idx="43513">
                  <c:v>2.129</c:v>
                </c:pt>
                <c:pt idx="43514">
                  <c:v>2.895</c:v>
                </c:pt>
                <c:pt idx="43515">
                  <c:v>2.661</c:v>
                </c:pt>
                <c:pt idx="43516">
                  <c:v>2.4279999999999999</c:v>
                </c:pt>
                <c:pt idx="43517">
                  <c:v>2.194</c:v>
                </c:pt>
                <c:pt idx="43518">
                  <c:v>1.9610000000000001</c:v>
                </c:pt>
                <c:pt idx="43519">
                  <c:v>1.7270000000000001</c:v>
                </c:pt>
                <c:pt idx="43520">
                  <c:v>1.4930000000000001</c:v>
                </c:pt>
                <c:pt idx="43521">
                  <c:v>2.2600000000000002</c:v>
                </c:pt>
                <c:pt idx="43522">
                  <c:v>2.0260000000000002</c:v>
                </c:pt>
                <c:pt idx="43523">
                  <c:v>1.7929999999999999</c:v>
                </c:pt>
                <c:pt idx="43524">
                  <c:v>1.5589999999999999</c:v>
                </c:pt>
                <c:pt idx="43525">
                  <c:v>2.3250000000000002</c:v>
                </c:pt>
                <c:pt idx="43526">
                  <c:v>2.0920000000000001</c:v>
                </c:pt>
                <c:pt idx="43527">
                  <c:v>1.8580000000000001</c:v>
                </c:pt>
                <c:pt idx="43528">
                  <c:v>1.625</c:v>
                </c:pt>
                <c:pt idx="43529">
                  <c:v>3.391</c:v>
                </c:pt>
                <c:pt idx="43530">
                  <c:v>3.157</c:v>
                </c:pt>
                <c:pt idx="43531">
                  <c:v>2.9239999999999999</c:v>
                </c:pt>
                <c:pt idx="43532">
                  <c:v>2.69</c:v>
                </c:pt>
                <c:pt idx="43533">
                  <c:v>2.4569999999999999</c:v>
                </c:pt>
                <c:pt idx="43534">
                  <c:v>2.2229999999999999</c:v>
                </c:pt>
                <c:pt idx="43535">
                  <c:v>2.9889999999999999</c:v>
                </c:pt>
                <c:pt idx="43536">
                  <c:v>2.7560000000000002</c:v>
                </c:pt>
                <c:pt idx="43537">
                  <c:v>2.5220000000000002</c:v>
                </c:pt>
                <c:pt idx="43538">
                  <c:v>2.2890000000000001</c:v>
                </c:pt>
                <c:pt idx="43539">
                  <c:v>2.0550000000000002</c:v>
                </c:pt>
                <c:pt idx="43540">
                  <c:v>1.821</c:v>
                </c:pt>
                <c:pt idx="43541">
                  <c:v>1.5880000000000001</c:v>
                </c:pt>
                <c:pt idx="43542">
                  <c:v>2.3540000000000001</c:v>
                </c:pt>
                <c:pt idx="43543">
                  <c:v>2.121</c:v>
                </c:pt>
                <c:pt idx="43544">
                  <c:v>1.887</c:v>
                </c:pt>
                <c:pt idx="43545">
                  <c:v>1.653</c:v>
                </c:pt>
                <c:pt idx="43546">
                  <c:v>2.42</c:v>
                </c:pt>
                <c:pt idx="43547">
                  <c:v>2.1859999999999999</c:v>
                </c:pt>
                <c:pt idx="43548">
                  <c:v>1.9530000000000001</c:v>
                </c:pt>
                <c:pt idx="43549">
                  <c:v>1.7190000000000001</c:v>
                </c:pt>
                <c:pt idx="43550">
                  <c:v>1.4850000000000001</c:v>
                </c:pt>
                <c:pt idx="43551">
                  <c:v>3.2520000000000002</c:v>
                </c:pt>
                <c:pt idx="43552">
                  <c:v>3.0180000000000002</c:v>
                </c:pt>
                <c:pt idx="43553">
                  <c:v>2.7850000000000001</c:v>
                </c:pt>
                <c:pt idx="43554">
                  <c:v>2.5510000000000002</c:v>
                </c:pt>
                <c:pt idx="43555">
                  <c:v>2.3170000000000002</c:v>
                </c:pt>
                <c:pt idx="43556">
                  <c:v>2.0840000000000001</c:v>
                </c:pt>
                <c:pt idx="43557">
                  <c:v>2.85</c:v>
                </c:pt>
                <c:pt idx="43558">
                  <c:v>2.617</c:v>
                </c:pt>
                <c:pt idx="43559">
                  <c:v>2.383</c:v>
                </c:pt>
                <c:pt idx="43560">
                  <c:v>2.149</c:v>
                </c:pt>
                <c:pt idx="43561">
                  <c:v>1.9160000000000001</c:v>
                </c:pt>
                <c:pt idx="43562">
                  <c:v>1.6819999999999999</c:v>
                </c:pt>
                <c:pt idx="43563">
                  <c:v>2.4489999999999998</c:v>
                </c:pt>
                <c:pt idx="43564">
                  <c:v>2.2149999999999999</c:v>
                </c:pt>
                <c:pt idx="43565">
                  <c:v>1.9810000000000001</c:v>
                </c:pt>
                <c:pt idx="43566">
                  <c:v>1.748</c:v>
                </c:pt>
                <c:pt idx="43567">
                  <c:v>1.514</c:v>
                </c:pt>
                <c:pt idx="43568">
                  <c:v>2.2810000000000001</c:v>
                </c:pt>
                <c:pt idx="43569">
                  <c:v>2.0470000000000002</c:v>
                </c:pt>
                <c:pt idx="43570">
                  <c:v>1.8129999999999999</c:v>
                </c:pt>
                <c:pt idx="43571">
                  <c:v>1.58</c:v>
                </c:pt>
                <c:pt idx="43572">
                  <c:v>3.3460000000000001</c:v>
                </c:pt>
                <c:pt idx="43573">
                  <c:v>3.113</c:v>
                </c:pt>
                <c:pt idx="43574">
                  <c:v>2.879</c:v>
                </c:pt>
                <c:pt idx="43575">
                  <c:v>2.645</c:v>
                </c:pt>
                <c:pt idx="43576">
                  <c:v>2.4119999999999999</c:v>
                </c:pt>
                <c:pt idx="43577">
                  <c:v>2.1779999999999999</c:v>
                </c:pt>
                <c:pt idx="43578">
                  <c:v>2.9449999999999998</c:v>
                </c:pt>
                <c:pt idx="43579">
                  <c:v>2.7109999999999999</c:v>
                </c:pt>
                <c:pt idx="43580">
                  <c:v>2.4769999999999999</c:v>
                </c:pt>
                <c:pt idx="43581">
                  <c:v>2.2440000000000002</c:v>
                </c:pt>
                <c:pt idx="43582">
                  <c:v>2.0100000000000002</c:v>
                </c:pt>
                <c:pt idx="43583">
                  <c:v>1.7770000000000001</c:v>
                </c:pt>
                <c:pt idx="43584">
                  <c:v>1.5429999999999999</c:v>
                </c:pt>
                <c:pt idx="43585">
                  <c:v>2.3090000000000002</c:v>
                </c:pt>
                <c:pt idx="43586">
                  <c:v>2.0760000000000001</c:v>
                </c:pt>
                <c:pt idx="43587">
                  <c:v>1.8420000000000001</c:v>
                </c:pt>
                <c:pt idx="43588">
                  <c:v>1.609</c:v>
                </c:pt>
                <c:pt idx="43589">
                  <c:v>2.375</c:v>
                </c:pt>
                <c:pt idx="43590">
                  <c:v>2.141</c:v>
                </c:pt>
                <c:pt idx="43591">
                  <c:v>1.9080000000000001</c:v>
                </c:pt>
                <c:pt idx="43592">
                  <c:v>1.6739999999999999</c:v>
                </c:pt>
                <c:pt idx="43593">
                  <c:v>3.4410000000000003</c:v>
                </c:pt>
                <c:pt idx="43594">
                  <c:v>3.2069999999999999</c:v>
                </c:pt>
                <c:pt idx="43595">
                  <c:v>2.9729999999999999</c:v>
                </c:pt>
                <c:pt idx="43596">
                  <c:v>2.74</c:v>
                </c:pt>
                <c:pt idx="43597">
                  <c:v>2.5060000000000002</c:v>
                </c:pt>
                <c:pt idx="43598">
                  <c:v>2.2730000000000001</c:v>
                </c:pt>
                <c:pt idx="43599">
                  <c:v>3.0390000000000001</c:v>
                </c:pt>
                <c:pt idx="43600">
                  <c:v>2.8050000000000002</c:v>
                </c:pt>
                <c:pt idx="43601">
                  <c:v>2.5720000000000001</c:v>
                </c:pt>
                <c:pt idx="43602">
                  <c:v>2.3380000000000001</c:v>
                </c:pt>
                <c:pt idx="43603">
                  <c:v>2.105</c:v>
                </c:pt>
                <c:pt idx="43604">
                  <c:v>1.871</c:v>
                </c:pt>
                <c:pt idx="43605">
                  <c:v>1.637</c:v>
                </c:pt>
                <c:pt idx="43606">
                  <c:v>2.4039999999999999</c:v>
                </c:pt>
                <c:pt idx="43607">
                  <c:v>2.17</c:v>
                </c:pt>
                <c:pt idx="43608">
                  <c:v>1.9370000000000001</c:v>
                </c:pt>
                <c:pt idx="43609">
                  <c:v>1.7030000000000001</c:v>
                </c:pt>
                <c:pt idx="43610">
                  <c:v>2.4689999999999999</c:v>
                </c:pt>
                <c:pt idx="43611">
                  <c:v>2.2360000000000002</c:v>
                </c:pt>
                <c:pt idx="43612">
                  <c:v>2.0020000000000002</c:v>
                </c:pt>
                <c:pt idx="43613">
                  <c:v>1.7690000000000001</c:v>
                </c:pt>
                <c:pt idx="43614">
                  <c:v>1.5350000000000001</c:v>
                </c:pt>
                <c:pt idx="43615">
                  <c:v>3.3010000000000002</c:v>
                </c:pt>
                <c:pt idx="43616">
                  <c:v>3.0680000000000001</c:v>
                </c:pt>
                <c:pt idx="43617">
                  <c:v>2.8340000000000001</c:v>
                </c:pt>
                <c:pt idx="43618">
                  <c:v>2.601</c:v>
                </c:pt>
                <c:pt idx="43619">
                  <c:v>2.367</c:v>
                </c:pt>
                <c:pt idx="43620">
                  <c:v>2.133</c:v>
                </c:pt>
                <c:pt idx="43621">
                  <c:v>2.9</c:v>
                </c:pt>
                <c:pt idx="43622">
                  <c:v>2.6659999999999999</c:v>
                </c:pt>
                <c:pt idx="43623">
                  <c:v>2.4329999999999998</c:v>
                </c:pt>
                <c:pt idx="43624">
                  <c:v>2.1989999999999998</c:v>
                </c:pt>
                <c:pt idx="43625">
                  <c:v>1.9650000000000001</c:v>
                </c:pt>
                <c:pt idx="43626">
                  <c:v>1.732</c:v>
                </c:pt>
                <c:pt idx="43627">
                  <c:v>1.498</c:v>
                </c:pt>
                <c:pt idx="43628">
                  <c:v>2.2650000000000001</c:v>
                </c:pt>
                <c:pt idx="43629">
                  <c:v>2.0310000000000001</c:v>
                </c:pt>
                <c:pt idx="43630">
                  <c:v>1.7969999999999999</c:v>
                </c:pt>
                <c:pt idx="43631">
                  <c:v>1.5640000000000001</c:v>
                </c:pt>
                <c:pt idx="43632">
                  <c:v>2.33</c:v>
                </c:pt>
                <c:pt idx="43633">
                  <c:v>2.097</c:v>
                </c:pt>
                <c:pt idx="43634">
                  <c:v>1.863</c:v>
                </c:pt>
                <c:pt idx="43635">
                  <c:v>1.629</c:v>
                </c:pt>
                <c:pt idx="43636">
                  <c:v>3.3959999999999999</c:v>
                </c:pt>
                <c:pt idx="43637">
                  <c:v>3.1619999999999999</c:v>
                </c:pt>
                <c:pt idx="43638">
                  <c:v>2.9290000000000003</c:v>
                </c:pt>
                <c:pt idx="43639">
                  <c:v>2.6949999999999998</c:v>
                </c:pt>
                <c:pt idx="43640">
                  <c:v>2.4609999999999999</c:v>
                </c:pt>
                <c:pt idx="43641">
                  <c:v>2.2280000000000002</c:v>
                </c:pt>
                <c:pt idx="43642">
                  <c:v>2.9940000000000002</c:v>
                </c:pt>
                <c:pt idx="43643">
                  <c:v>2.7610000000000001</c:v>
                </c:pt>
                <c:pt idx="43644">
                  <c:v>2.5270000000000001</c:v>
                </c:pt>
                <c:pt idx="43645">
                  <c:v>2.2930000000000001</c:v>
                </c:pt>
                <c:pt idx="43646">
                  <c:v>2.06</c:v>
                </c:pt>
                <c:pt idx="43647">
                  <c:v>1.8260000000000001</c:v>
                </c:pt>
                <c:pt idx="43648">
                  <c:v>1.593</c:v>
                </c:pt>
                <c:pt idx="43649">
                  <c:v>2.359</c:v>
                </c:pt>
                <c:pt idx="43650">
                  <c:v>2.125</c:v>
                </c:pt>
                <c:pt idx="43651">
                  <c:v>1.8920000000000001</c:v>
                </c:pt>
                <c:pt idx="43652">
                  <c:v>1.6580000000000001</c:v>
                </c:pt>
                <c:pt idx="43653">
                  <c:v>2.4250000000000003</c:v>
                </c:pt>
                <c:pt idx="43654">
                  <c:v>2.1909999999999998</c:v>
                </c:pt>
                <c:pt idx="43655">
                  <c:v>1.9570000000000001</c:v>
                </c:pt>
                <c:pt idx="43656">
                  <c:v>1.724</c:v>
                </c:pt>
                <c:pt idx="43657">
                  <c:v>1.49</c:v>
                </c:pt>
                <c:pt idx="43658">
                  <c:v>3.2570000000000001</c:v>
                </c:pt>
                <c:pt idx="43659">
                  <c:v>3.0230000000000001</c:v>
                </c:pt>
                <c:pt idx="43660">
                  <c:v>2.7890000000000001</c:v>
                </c:pt>
                <c:pt idx="43661">
                  <c:v>2.556</c:v>
                </c:pt>
                <c:pt idx="43662">
                  <c:v>2.3220000000000001</c:v>
                </c:pt>
                <c:pt idx="43663">
                  <c:v>2.089</c:v>
                </c:pt>
                <c:pt idx="43664">
                  <c:v>2.855</c:v>
                </c:pt>
                <c:pt idx="43665">
                  <c:v>2.621</c:v>
                </c:pt>
                <c:pt idx="43666">
                  <c:v>2.3879999999999999</c:v>
                </c:pt>
                <c:pt idx="43667">
                  <c:v>2.1539999999999999</c:v>
                </c:pt>
                <c:pt idx="43668">
                  <c:v>1.921</c:v>
                </c:pt>
                <c:pt idx="43669">
                  <c:v>1.6870000000000001</c:v>
                </c:pt>
                <c:pt idx="43670">
                  <c:v>2.4529999999999998</c:v>
                </c:pt>
                <c:pt idx="43671">
                  <c:v>2.2200000000000002</c:v>
                </c:pt>
                <c:pt idx="43672">
                  <c:v>1.986</c:v>
                </c:pt>
                <c:pt idx="43673">
                  <c:v>1.7530000000000001</c:v>
                </c:pt>
                <c:pt idx="43674">
                  <c:v>1.5190000000000001</c:v>
                </c:pt>
                <c:pt idx="43675">
                  <c:v>2.2850000000000001</c:v>
                </c:pt>
                <c:pt idx="43676">
                  <c:v>2.052</c:v>
                </c:pt>
                <c:pt idx="43677">
                  <c:v>1.8180000000000001</c:v>
                </c:pt>
                <c:pt idx="43678">
                  <c:v>1.585</c:v>
                </c:pt>
                <c:pt idx="43679">
                  <c:v>3.351</c:v>
                </c:pt>
                <c:pt idx="43680">
                  <c:v>3.117</c:v>
                </c:pt>
                <c:pt idx="43681">
                  <c:v>2.8839999999999999</c:v>
                </c:pt>
                <c:pt idx="43682">
                  <c:v>2.65</c:v>
                </c:pt>
                <c:pt idx="43683">
                  <c:v>2.4170000000000003</c:v>
                </c:pt>
                <c:pt idx="43684">
                  <c:v>2.1829999999999998</c:v>
                </c:pt>
                <c:pt idx="43685">
                  <c:v>2.9489999999999998</c:v>
                </c:pt>
                <c:pt idx="43686">
                  <c:v>2.7160000000000002</c:v>
                </c:pt>
                <c:pt idx="43687">
                  <c:v>2.4820000000000002</c:v>
                </c:pt>
                <c:pt idx="43688">
                  <c:v>2.2490000000000001</c:v>
                </c:pt>
                <c:pt idx="43689">
                  <c:v>2.0150000000000001</c:v>
                </c:pt>
                <c:pt idx="43690">
                  <c:v>1.7810000000000001</c:v>
                </c:pt>
                <c:pt idx="43691">
                  <c:v>1.548</c:v>
                </c:pt>
                <c:pt idx="43692">
                  <c:v>2.3140000000000001</c:v>
                </c:pt>
                <c:pt idx="43693">
                  <c:v>2.081</c:v>
                </c:pt>
                <c:pt idx="43694">
                  <c:v>1.847</c:v>
                </c:pt>
                <c:pt idx="43695">
                  <c:v>1.613</c:v>
                </c:pt>
                <c:pt idx="43696">
                  <c:v>2.38</c:v>
                </c:pt>
                <c:pt idx="43697">
                  <c:v>2.1459999999999999</c:v>
                </c:pt>
                <c:pt idx="43698">
                  <c:v>1.913</c:v>
                </c:pt>
                <c:pt idx="43699">
                  <c:v>1.679</c:v>
                </c:pt>
                <c:pt idx="43700">
                  <c:v>3.4450000000000003</c:v>
                </c:pt>
                <c:pt idx="43701">
                  <c:v>3.2120000000000002</c:v>
                </c:pt>
                <c:pt idx="43702">
                  <c:v>2.9780000000000002</c:v>
                </c:pt>
                <c:pt idx="43703">
                  <c:v>2.7450000000000001</c:v>
                </c:pt>
                <c:pt idx="43704">
                  <c:v>2.5110000000000001</c:v>
                </c:pt>
                <c:pt idx="43705">
                  <c:v>2.2770000000000001</c:v>
                </c:pt>
                <c:pt idx="43706">
                  <c:v>3.044</c:v>
                </c:pt>
                <c:pt idx="43707">
                  <c:v>2.81</c:v>
                </c:pt>
                <c:pt idx="43708">
                  <c:v>2.577</c:v>
                </c:pt>
                <c:pt idx="43709">
                  <c:v>2.343</c:v>
                </c:pt>
                <c:pt idx="43710">
                  <c:v>2.109</c:v>
                </c:pt>
                <c:pt idx="43711">
                  <c:v>1.8760000000000001</c:v>
                </c:pt>
                <c:pt idx="43712">
                  <c:v>1.6420000000000001</c:v>
                </c:pt>
                <c:pt idx="43713">
                  <c:v>2.4090000000000003</c:v>
                </c:pt>
                <c:pt idx="43714">
                  <c:v>2.1750000000000003</c:v>
                </c:pt>
                <c:pt idx="43715">
                  <c:v>1.9410000000000001</c:v>
                </c:pt>
                <c:pt idx="43716">
                  <c:v>1.708</c:v>
                </c:pt>
                <c:pt idx="43717">
                  <c:v>2.4740000000000002</c:v>
                </c:pt>
                <c:pt idx="43718">
                  <c:v>2.2410000000000001</c:v>
                </c:pt>
                <c:pt idx="43719">
                  <c:v>2.0070000000000001</c:v>
                </c:pt>
                <c:pt idx="43720">
                  <c:v>1.7730000000000001</c:v>
                </c:pt>
                <c:pt idx="43721">
                  <c:v>1.54</c:v>
                </c:pt>
                <c:pt idx="43722">
                  <c:v>3.306</c:v>
                </c:pt>
                <c:pt idx="43723">
                  <c:v>3.073</c:v>
                </c:pt>
                <c:pt idx="43724">
                  <c:v>2.839</c:v>
                </c:pt>
                <c:pt idx="43725">
                  <c:v>2.605</c:v>
                </c:pt>
                <c:pt idx="43726">
                  <c:v>2.3719999999999999</c:v>
                </c:pt>
                <c:pt idx="43727">
                  <c:v>2.1379999999999999</c:v>
                </c:pt>
                <c:pt idx="43728">
                  <c:v>2.9050000000000002</c:v>
                </c:pt>
                <c:pt idx="43729">
                  <c:v>2.6710000000000003</c:v>
                </c:pt>
                <c:pt idx="43730">
                  <c:v>2.4369999999999998</c:v>
                </c:pt>
                <c:pt idx="43731">
                  <c:v>2.2040000000000002</c:v>
                </c:pt>
                <c:pt idx="43732">
                  <c:v>1.97</c:v>
                </c:pt>
                <c:pt idx="43733">
                  <c:v>1.7370000000000001</c:v>
                </c:pt>
                <c:pt idx="43734">
                  <c:v>1.5030000000000001</c:v>
                </c:pt>
                <c:pt idx="43735">
                  <c:v>2.2690000000000001</c:v>
                </c:pt>
                <c:pt idx="43736">
                  <c:v>2.036</c:v>
                </c:pt>
                <c:pt idx="43737">
                  <c:v>1.802</c:v>
                </c:pt>
                <c:pt idx="43738">
                  <c:v>1.569</c:v>
                </c:pt>
                <c:pt idx="43739">
                  <c:v>2.335</c:v>
                </c:pt>
                <c:pt idx="43740">
                  <c:v>2.101</c:v>
                </c:pt>
                <c:pt idx="43741">
                  <c:v>1.8680000000000001</c:v>
                </c:pt>
                <c:pt idx="43742">
                  <c:v>1.6340000000000001</c:v>
                </c:pt>
                <c:pt idx="43743">
                  <c:v>3.4010000000000002</c:v>
                </c:pt>
                <c:pt idx="43744">
                  <c:v>3.1670000000000003</c:v>
                </c:pt>
                <c:pt idx="43745">
                  <c:v>2.9330000000000003</c:v>
                </c:pt>
                <c:pt idx="43746">
                  <c:v>2.7</c:v>
                </c:pt>
                <c:pt idx="43747">
                  <c:v>2.4660000000000002</c:v>
                </c:pt>
                <c:pt idx="43748">
                  <c:v>2.2330000000000001</c:v>
                </c:pt>
                <c:pt idx="43749">
                  <c:v>2.9990000000000001</c:v>
                </c:pt>
                <c:pt idx="43750">
                  <c:v>2.7650000000000001</c:v>
                </c:pt>
                <c:pt idx="43751">
                  <c:v>2.532</c:v>
                </c:pt>
                <c:pt idx="43752">
                  <c:v>2.298</c:v>
                </c:pt>
                <c:pt idx="43753">
                  <c:v>2.0649999999999999</c:v>
                </c:pt>
                <c:pt idx="43754">
                  <c:v>1.831</c:v>
                </c:pt>
                <c:pt idx="43755">
                  <c:v>1.597</c:v>
                </c:pt>
                <c:pt idx="43756">
                  <c:v>2.3639999999999999</c:v>
                </c:pt>
                <c:pt idx="43757">
                  <c:v>2.13</c:v>
                </c:pt>
                <c:pt idx="43758">
                  <c:v>1.897</c:v>
                </c:pt>
                <c:pt idx="43759">
                  <c:v>1.663</c:v>
                </c:pt>
                <c:pt idx="43760">
                  <c:v>2.4290000000000003</c:v>
                </c:pt>
                <c:pt idx="43761">
                  <c:v>2.1960000000000002</c:v>
                </c:pt>
                <c:pt idx="43762">
                  <c:v>1.962</c:v>
                </c:pt>
                <c:pt idx="43763">
                  <c:v>1.7290000000000001</c:v>
                </c:pt>
                <c:pt idx="43764">
                  <c:v>1.4950000000000001</c:v>
                </c:pt>
                <c:pt idx="43765">
                  <c:v>3.2610000000000001</c:v>
                </c:pt>
                <c:pt idx="43766">
                  <c:v>3.028</c:v>
                </c:pt>
                <c:pt idx="43767">
                  <c:v>2.794</c:v>
                </c:pt>
                <c:pt idx="43768">
                  <c:v>2.5609999999999999</c:v>
                </c:pt>
                <c:pt idx="43769">
                  <c:v>2.327</c:v>
                </c:pt>
                <c:pt idx="43770">
                  <c:v>2.093</c:v>
                </c:pt>
                <c:pt idx="43771">
                  <c:v>2.86</c:v>
                </c:pt>
                <c:pt idx="43772">
                  <c:v>2.6259999999999999</c:v>
                </c:pt>
                <c:pt idx="43773">
                  <c:v>2.3930000000000002</c:v>
                </c:pt>
                <c:pt idx="43774">
                  <c:v>2.1590000000000003</c:v>
                </c:pt>
                <c:pt idx="43775">
                  <c:v>1.925</c:v>
                </c:pt>
                <c:pt idx="43776">
                  <c:v>1.6919999999999999</c:v>
                </c:pt>
                <c:pt idx="43777">
                  <c:v>2.4580000000000002</c:v>
                </c:pt>
                <c:pt idx="43778">
                  <c:v>2.2250000000000001</c:v>
                </c:pt>
                <c:pt idx="43779">
                  <c:v>1.9910000000000001</c:v>
                </c:pt>
                <c:pt idx="43780">
                  <c:v>1.7570000000000001</c:v>
                </c:pt>
                <c:pt idx="43781">
                  <c:v>1.524</c:v>
                </c:pt>
                <c:pt idx="43782">
                  <c:v>2.29</c:v>
                </c:pt>
                <c:pt idx="43783">
                  <c:v>2.0569999999999999</c:v>
                </c:pt>
                <c:pt idx="43784">
                  <c:v>1.823</c:v>
                </c:pt>
                <c:pt idx="43785">
                  <c:v>1.589</c:v>
                </c:pt>
                <c:pt idx="43786">
                  <c:v>3.3559999999999999</c:v>
                </c:pt>
                <c:pt idx="43787">
                  <c:v>3.1219999999999999</c:v>
                </c:pt>
                <c:pt idx="43788">
                  <c:v>2.8890000000000002</c:v>
                </c:pt>
                <c:pt idx="43789">
                  <c:v>2.6550000000000002</c:v>
                </c:pt>
                <c:pt idx="43790">
                  <c:v>2.4210000000000003</c:v>
                </c:pt>
                <c:pt idx="43791">
                  <c:v>2.1880000000000002</c:v>
                </c:pt>
                <c:pt idx="43792">
                  <c:v>2.9540000000000002</c:v>
                </c:pt>
                <c:pt idx="43793">
                  <c:v>2.7210000000000001</c:v>
                </c:pt>
                <c:pt idx="43794">
                  <c:v>2.4870000000000001</c:v>
                </c:pt>
                <c:pt idx="43795">
                  <c:v>2.2530000000000001</c:v>
                </c:pt>
                <c:pt idx="43796">
                  <c:v>2.02</c:v>
                </c:pt>
                <c:pt idx="43797">
                  <c:v>1.786</c:v>
                </c:pt>
                <c:pt idx="43798">
                  <c:v>1.5529999999999999</c:v>
                </c:pt>
                <c:pt idx="43799">
                  <c:v>2.319</c:v>
                </c:pt>
                <c:pt idx="43800">
                  <c:v>2.085</c:v>
                </c:pt>
                <c:pt idx="43801">
                  <c:v>1.8520000000000001</c:v>
                </c:pt>
                <c:pt idx="43802">
                  <c:v>1.6180000000000001</c:v>
                </c:pt>
                <c:pt idx="43803">
                  <c:v>2.3850000000000002</c:v>
                </c:pt>
                <c:pt idx="43804">
                  <c:v>2.1510000000000002</c:v>
                </c:pt>
                <c:pt idx="43805">
                  <c:v>1.917</c:v>
                </c:pt>
                <c:pt idx="43806">
                  <c:v>1.6839999999999999</c:v>
                </c:pt>
                <c:pt idx="43807">
                  <c:v>3.45</c:v>
                </c:pt>
                <c:pt idx="43808">
                  <c:v>3.2170000000000001</c:v>
                </c:pt>
                <c:pt idx="43809">
                  <c:v>2.9830000000000001</c:v>
                </c:pt>
                <c:pt idx="43810">
                  <c:v>2.7490000000000001</c:v>
                </c:pt>
                <c:pt idx="43811">
                  <c:v>2.516</c:v>
                </c:pt>
                <c:pt idx="43812">
                  <c:v>2.282</c:v>
                </c:pt>
                <c:pt idx="43813">
                  <c:v>3.0489999999999999</c:v>
                </c:pt>
                <c:pt idx="43814">
                  <c:v>2.8149999999999999</c:v>
                </c:pt>
                <c:pt idx="43815">
                  <c:v>2.581</c:v>
                </c:pt>
                <c:pt idx="43816">
                  <c:v>2.3479999999999999</c:v>
                </c:pt>
                <c:pt idx="43817">
                  <c:v>2.1139999999999999</c:v>
                </c:pt>
                <c:pt idx="43818">
                  <c:v>1.881</c:v>
                </c:pt>
                <c:pt idx="43819">
                  <c:v>1.647</c:v>
                </c:pt>
                <c:pt idx="43820">
                  <c:v>2.4130000000000003</c:v>
                </c:pt>
                <c:pt idx="43821">
                  <c:v>2.1800000000000002</c:v>
                </c:pt>
                <c:pt idx="43822">
                  <c:v>1.946</c:v>
                </c:pt>
                <c:pt idx="43823">
                  <c:v>1.7130000000000001</c:v>
                </c:pt>
                <c:pt idx="43824">
                  <c:v>2.4790000000000001</c:v>
                </c:pt>
                <c:pt idx="43825">
                  <c:v>2.2450000000000001</c:v>
                </c:pt>
                <c:pt idx="43826">
                  <c:v>2.012</c:v>
                </c:pt>
                <c:pt idx="43827">
                  <c:v>1.778</c:v>
                </c:pt>
                <c:pt idx="43828">
                  <c:v>1.5449999999999999</c:v>
                </c:pt>
                <c:pt idx="43829">
                  <c:v>3.3109999999999999</c:v>
                </c:pt>
                <c:pt idx="43830">
                  <c:v>3.077</c:v>
                </c:pt>
                <c:pt idx="43831">
                  <c:v>2.8439999999999999</c:v>
                </c:pt>
                <c:pt idx="43832">
                  <c:v>2.61</c:v>
                </c:pt>
                <c:pt idx="43833">
                  <c:v>2.3770000000000002</c:v>
                </c:pt>
                <c:pt idx="43834">
                  <c:v>2.1430000000000002</c:v>
                </c:pt>
                <c:pt idx="43835">
                  <c:v>2.9090000000000003</c:v>
                </c:pt>
                <c:pt idx="43836">
                  <c:v>2.6760000000000002</c:v>
                </c:pt>
                <c:pt idx="43837">
                  <c:v>2.4420000000000002</c:v>
                </c:pt>
                <c:pt idx="43838">
                  <c:v>2.2090000000000001</c:v>
                </c:pt>
                <c:pt idx="43839">
                  <c:v>1.9750000000000001</c:v>
                </c:pt>
                <c:pt idx="43840">
                  <c:v>1.7410000000000001</c:v>
                </c:pt>
                <c:pt idx="43841">
                  <c:v>1.508</c:v>
                </c:pt>
                <c:pt idx="43842">
                  <c:v>2.274</c:v>
                </c:pt>
                <c:pt idx="43843">
                  <c:v>2.0409999999999999</c:v>
                </c:pt>
                <c:pt idx="43844">
                  <c:v>1.8069999999999999</c:v>
                </c:pt>
                <c:pt idx="43845">
                  <c:v>1.573</c:v>
                </c:pt>
                <c:pt idx="43846">
                  <c:v>2.34</c:v>
                </c:pt>
                <c:pt idx="43847">
                  <c:v>2.1059999999999999</c:v>
                </c:pt>
                <c:pt idx="43848">
                  <c:v>1.873</c:v>
                </c:pt>
                <c:pt idx="43849">
                  <c:v>1.639</c:v>
                </c:pt>
                <c:pt idx="43850">
                  <c:v>3.4050000000000002</c:v>
                </c:pt>
                <c:pt idx="43851">
                  <c:v>3.1720000000000002</c:v>
                </c:pt>
                <c:pt idx="43852">
                  <c:v>2.9380000000000002</c:v>
                </c:pt>
                <c:pt idx="43853">
                  <c:v>2.7050000000000001</c:v>
                </c:pt>
                <c:pt idx="43854">
                  <c:v>2.4710000000000001</c:v>
                </c:pt>
                <c:pt idx="43855">
                  <c:v>2.2370000000000001</c:v>
                </c:pt>
                <c:pt idx="43856">
                  <c:v>3.004</c:v>
                </c:pt>
                <c:pt idx="43857">
                  <c:v>2.77</c:v>
                </c:pt>
                <c:pt idx="43858">
                  <c:v>2.5369999999999999</c:v>
                </c:pt>
                <c:pt idx="43859">
                  <c:v>2.3029999999999999</c:v>
                </c:pt>
                <c:pt idx="43860">
                  <c:v>2.069</c:v>
                </c:pt>
                <c:pt idx="43861">
                  <c:v>1.8360000000000001</c:v>
                </c:pt>
                <c:pt idx="43862">
                  <c:v>1.6020000000000001</c:v>
                </c:pt>
                <c:pt idx="43863">
                  <c:v>2.3690000000000002</c:v>
                </c:pt>
                <c:pt idx="43864">
                  <c:v>2.1350000000000002</c:v>
                </c:pt>
                <c:pt idx="43865">
                  <c:v>1.901</c:v>
                </c:pt>
                <c:pt idx="43866">
                  <c:v>1.6679999999999999</c:v>
                </c:pt>
                <c:pt idx="43867">
                  <c:v>2.4340000000000002</c:v>
                </c:pt>
                <c:pt idx="43868">
                  <c:v>2.2010000000000001</c:v>
                </c:pt>
                <c:pt idx="43869">
                  <c:v>1.9670000000000001</c:v>
                </c:pt>
                <c:pt idx="43870">
                  <c:v>1.7330000000000001</c:v>
                </c:pt>
                <c:pt idx="43871">
                  <c:v>1.5</c:v>
                </c:pt>
                <c:pt idx="43872">
                  <c:v>3.266</c:v>
                </c:pt>
                <c:pt idx="43873">
                  <c:v>3.0329999999999999</c:v>
                </c:pt>
                <c:pt idx="43874">
                  <c:v>2.7989999999999999</c:v>
                </c:pt>
                <c:pt idx="43875">
                  <c:v>2.5649999999999999</c:v>
                </c:pt>
                <c:pt idx="43876">
                  <c:v>2.3319999999999999</c:v>
                </c:pt>
                <c:pt idx="43877">
                  <c:v>2.0979999999999999</c:v>
                </c:pt>
                <c:pt idx="43878">
                  <c:v>2.8650000000000002</c:v>
                </c:pt>
                <c:pt idx="43879">
                  <c:v>2.6310000000000002</c:v>
                </c:pt>
                <c:pt idx="43880">
                  <c:v>2.3970000000000002</c:v>
                </c:pt>
                <c:pt idx="43881">
                  <c:v>2.1640000000000001</c:v>
                </c:pt>
                <c:pt idx="43882">
                  <c:v>1.93</c:v>
                </c:pt>
                <c:pt idx="43883">
                  <c:v>1.6970000000000001</c:v>
                </c:pt>
                <c:pt idx="43884">
                  <c:v>2.4630000000000001</c:v>
                </c:pt>
                <c:pt idx="43885">
                  <c:v>2.2290000000000001</c:v>
                </c:pt>
                <c:pt idx="43886">
                  <c:v>1.996</c:v>
                </c:pt>
                <c:pt idx="43887">
                  <c:v>1.762</c:v>
                </c:pt>
                <c:pt idx="43888">
                  <c:v>1.5290000000000001</c:v>
                </c:pt>
                <c:pt idx="43889">
                  <c:v>2.2949999999999999</c:v>
                </c:pt>
                <c:pt idx="43890">
                  <c:v>2.0609999999999999</c:v>
                </c:pt>
                <c:pt idx="43891">
                  <c:v>1.8280000000000001</c:v>
                </c:pt>
                <c:pt idx="43892">
                  <c:v>1.5940000000000001</c:v>
                </c:pt>
                <c:pt idx="43893">
                  <c:v>3.3610000000000002</c:v>
                </c:pt>
                <c:pt idx="43894">
                  <c:v>3.1270000000000002</c:v>
                </c:pt>
                <c:pt idx="43895">
                  <c:v>2.8930000000000002</c:v>
                </c:pt>
                <c:pt idx="43896">
                  <c:v>2.66</c:v>
                </c:pt>
                <c:pt idx="43897">
                  <c:v>2.4260000000000002</c:v>
                </c:pt>
                <c:pt idx="43898">
                  <c:v>2.1930000000000001</c:v>
                </c:pt>
                <c:pt idx="43899">
                  <c:v>2.9590000000000001</c:v>
                </c:pt>
                <c:pt idx="43900">
                  <c:v>2.7250000000000001</c:v>
                </c:pt>
                <c:pt idx="43901">
                  <c:v>2.492</c:v>
                </c:pt>
                <c:pt idx="43902">
                  <c:v>2.258</c:v>
                </c:pt>
                <c:pt idx="43903">
                  <c:v>2.0249999999999999</c:v>
                </c:pt>
                <c:pt idx="43904">
                  <c:v>1.7910000000000001</c:v>
                </c:pt>
                <c:pt idx="43905">
                  <c:v>1.5569999999999999</c:v>
                </c:pt>
                <c:pt idx="43906">
                  <c:v>2.3239999999999998</c:v>
                </c:pt>
                <c:pt idx="43907">
                  <c:v>2.09</c:v>
                </c:pt>
                <c:pt idx="43908">
                  <c:v>1.857</c:v>
                </c:pt>
                <c:pt idx="43909">
                  <c:v>1.623</c:v>
                </c:pt>
                <c:pt idx="43910">
                  <c:v>2.3890000000000002</c:v>
                </c:pt>
                <c:pt idx="43911">
                  <c:v>2.1560000000000001</c:v>
                </c:pt>
                <c:pt idx="43912">
                  <c:v>1.9219999999999999</c:v>
                </c:pt>
                <c:pt idx="43913">
                  <c:v>1.6890000000000001</c:v>
                </c:pt>
                <c:pt idx="43914">
                  <c:v>3.4550000000000001</c:v>
                </c:pt>
                <c:pt idx="43915">
                  <c:v>3.2210000000000001</c:v>
                </c:pt>
                <c:pt idx="43916">
                  <c:v>2.988</c:v>
                </c:pt>
                <c:pt idx="43917">
                  <c:v>2.754</c:v>
                </c:pt>
                <c:pt idx="43918">
                  <c:v>2.5209999999999999</c:v>
                </c:pt>
                <c:pt idx="43919">
                  <c:v>2.2869999999999999</c:v>
                </c:pt>
                <c:pt idx="43920">
                  <c:v>3.0529999999999999</c:v>
                </c:pt>
                <c:pt idx="43921">
                  <c:v>2.82</c:v>
                </c:pt>
                <c:pt idx="43922">
                  <c:v>2.5859999999999999</c:v>
                </c:pt>
                <c:pt idx="43923">
                  <c:v>2.3530000000000002</c:v>
                </c:pt>
                <c:pt idx="43924">
                  <c:v>2.1190000000000002</c:v>
                </c:pt>
                <c:pt idx="43925">
                  <c:v>1.885</c:v>
                </c:pt>
                <c:pt idx="43926">
                  <c:v>1.6520000000000001</c:v>
                </c:pt>
                <c:pt idx="43927">
                  <c:v>2.4180000000000001</c:v>
                </c:pt>
                <c:pt idx="43928">
                  <c:v>2.1850000000000001</c:v>
                </c:pt>
                <c:pt idx="43929">
                  <c:v>1.9510000000000001</c:v>
                </c:pt>
                <c:pt idx="43930">
                  <c:v>1.7170000000000001</c:v>
                </c:pt>
                <c:pt idx="43931">
                  <c:v>1.484</c:v>
                </c:pt>
                <c:pt idx="43932">
                  <c:v>2.25</c:v>
                </c:pt>
                <c:pt idx="43933">
                  <c:v>2.0169999999999999</c:v>
                </c:pt>
                <c:pt idx="43934">
                  <c:v>1.7830000000000001</c:v>
                </c:pt>
                <c:pt idx="43935">
                  <c:v>1.5489999999999999</c:v>
                </c:pt>
                <c:pt idx="43936">
                  <c:v>3.3160000000000003</c:v>
                </c:pt>
                <c:pt idx="43937">
                  <c:v>3.0819999999999999</c:v>
                </c:pt>
                <c:pt idx="43938">
                  <c:v>2.8490000000000002</c:v>
                </c:pt>
                <c:pt idx="43939">
                  <c:v>2.6150000000000002</c:v>
                </c:pt>
                <c:pt idx="43940">
                  <c:v>2.3810000000000002</c:v>
                </c:pt>
                <c:pt idx="43941">
                  <c:v>2.1480000000000001</c:v>
                </c:pt>
                <c:pt idx="43942">
                  <c:v>2.9140000000000001</c:v>
                </c:pt>
                <c:pt idx="43943">
                  <c:v>2.681</c:v>
                </c:pt>
                <c:pt idx="43944">
                  <c:v>2.4470000000000001</c:v>
                </c:pt>
                <c:pt idx="43945">
                  <c:v>2.2130000000000001</c:v>
                </c:pt>
                <c:pt idx="43946">
                  <c:v>1.98</c:v>
                </c:pt>
                <c:pt idx="43947">
                  <c:v>1.746</c:v>
                </c:pt>
                <c:pt idx="43948">
                  <c:v>1.5130000000000001</c:v>
                </c:pt>
                <c:pt idx="43949">
                  <c:v>2.2789999999999999</c:v>
                </c:pt>
                <c:pt idx="43950">
                  <c:v>2.0449999999999999</c:v>
                </c:pt>
                <c:pt idx="43951">
                  <c:v>1.8120000000000001</c:v>
                </c:pt>
                <c:pt idx="43952">
                  <c:v>1.5780000000000001</c:v>
                </c:pt>
                <c:pt idx="43953">
                  <c:v>2.3450000000000002</c:v>
                </c:pt>
                <c:pt idx="43954">
                  <c:v>2.1110000000000002</c:v>
                </c:pt>
                <c:pt idx="43955">
                  <c:v>1.877</c:v>
                </c:pt>
                <c:pt idx="43956">
                  <c:v>1.6440000000000001</c:v>
                </c:pt>
                <c:pt idx="43957">
                  <c:v>3.41</c:v>
                </c:pt>
                <c:pt idx="43958">
                  <c:v>3.177</c:v>
                </c:pt>
                <c:pt idx="43959">
                  <c:v>2.9430000000000001</c:v>
                </c:pt>
                <c:pt idx="43960">
                  <c:v>2.7090000000000001</c:v>
                </c:pt>
                <c:pt idx="43961">
                  <c:v>2.476</c:v>
                </c:pt>
                <c:pt idx="43962">
                  <c:v>2.242</c:v>
                </c:pt>
                <c:pt idx="43963">
                  <c:v>3.0089999999999999</c:v>
                </c:pt>
                <c:pt idx="43964">
                  <c:v>2.7749999999999999</c:v>
                </c:pt>
                <c:pt idx="43965">
                  <c:v>2.5409999999999999</c:v>
                </c:pt>
                <c:pt idx="43966">
                  <c:v>2.3079999999999998</c:v>
                </c:pt>
                <c:pt idx="43967">
                  <c:v>2.0739999999999998</c:v>
                </c:pt>
                <c:pt idx="43968">
                  <c:v>1.841</c:v>
                </c:pt>
                <c:pt idx="43969">
                  <c:v>1.607</c:v>
                </c:pt>
                <c:pt idx="43970">
                  <c:v>2.3730000000000002</c:v>
                </c:pt>
                <c:pt idx="43971">
                  <c:v>2.14</c:v>
                </c:pt>
                <c:pt idx="43972">
                  <c:v>1.9060000000000001</c:v>
                </c:pt>
                <c:pt idx="43973">
                  <c:v>1.673</c:v>
                </c:pt>
                <c:pt idx="43974">
                  <c:v>2.4390000000000001</c:v>
                </c:pt>
                <c:pt idx="43975">
                  <c:v>2.2050000000000001</c:v>
                </c:pt>
                <c:pt idx="43976">
                  <c:v>1.972</c:v>
                </c:pt>
                <c:pt idx="43977">
                  <c:v>1.738</c:v>
                </c:pt>
                <c:pt idx="43978">
                  <c:v>1.5050000000000001</c:v>
                </c:pt>
                <c:pt idx="43979">
                  <c:v>3.2709999999999999</c:v>
                </c:pt>
                <c:pt idx="43980">
                  <c:v>3.0369999999999999</c:v>
                </c:pt>
                <c:pt idx="43981">
                  <c:v>2.8040000000000003</c:v>
                </c:pt>
                <c:pt idx="43982">
                  <c:v>2.57</c:v>
                </c:pt>
                <c:pt idx="43983">
                  <c:v>2.3370000000000002</c:v>
                </c:pt>
                <c:pt idx="43984">
                  <c:v>2.1030000000000002</c:v>
                </c:pt>
                <c:pt idx="43985">
                  <c:v>2.8690000000000002</c:v>
                </c:pt>
                <c:pt idx="43986">
                  <c:v>2.6360000000000001</c:v>
                </c:pt>
                <c:pt idx="43987">
                  <c:v>2.4020000000000001</c:v>
                </c:pt>
                <c:pt idx="43988">
                  <c:v>2.169</c:v>
                </c:pt>
                <c:pt idx="43989">
                  <c:v>1.9350000000000001</c:v>
                </c:pt>
                <c:pt idx="43990">
                  <c:v>1.7010000000000001</c:v>
                </c:pt>
                <c:pt idx="43991">
                  <c:v>2.468</c:v>
                </c:pt>
                <c:pt idx="43992">
                  <c:v>2.234</c:v>
                </c:pt>
                <c:pt idx="43993">
                  <c:v>2.0009999999999999</c:v>
                </c:pt>
                <c:pt idx="43994">
                  <c:v>1.7670000000000001</c:v>
                </c:pt>
                <c:pt idx="43995">
                  <c:v>1.5330000000000001</c:v>
                </c:pt>
                <c:pt idx="43996">
                  <c:v>2.3000000000000003</c:v>
                </c:pt>
                <c:pt idx="43997">
                  <c:v>2.0659999999999998</c:v>
                </c:pt>
                <c:pt idx="43998">
                  <c:v>1.833</c:v>
                </c:pt>
                <c:pt idx="43999">
                  <c:v>1.599</c:v>
                </c:pt>
                <c:pt idx="44000">
                  <c:v>3.3650000000000002</c:v>
                </c:pt>
                <c:pt idx="44001">
                  <c:v>3.1320000000000001</c:v>
                </c:pt>
                <c:pt idx="44002">
                  <c:v>2.8980000000000001</c:v>
                </c:pt>
                <c:pt idx="44003">
                  <c:v>2.665</c:v>
                </c:pt>
                <c:pt idx="44004">
                  <c:v>2.431</c:v>
                </c:pt>
                <c:pt idx="44005">
                  <c:v>2.1970000000000001</c:v>
                </c:pt>
                <c:pt idx="44006">
                  <c:v>2.964</c:v>
                </c:pt>
                <c:pt idx="44007">
                  <c:v>2.73</c:v>
                </c:pt>
                <c:pt idx="44008">
                  <c:v>2.4969999999999999</c:v>
                </c:pt>
                <c:pt idx="44009">
                  <c:v>2.2629999999999999</c:v>
                </c:pt>
                <c:pt idx="44010">
                  <c:v>2.0289999999999999</c:v>
                </c:pt>
                <c:pt idx="44011">
                  <c:v>1.796</c:v>
                </c:pt>
                <c:pt idx="44012">
                  <c:v>1.5620000000000001</c:v>
                </c:pt>
                <c:pt idx="44013">
                  <c:v>2.3290000000000002</c:v>
                </c:pt>
                <c:pt idx="44014">
                  <c:v>2.0950000000000002</c:v>
                </c:pt>
                <c:pt idx="44015">
                  <c:v>1.861</c:v>
                </c:pt>
                <c:pt idx="44016">
                  <c:v>1.6280000000000001</c:v>
                </c:pt>
                <c:pt idx="44017">
                  <c:v>2.3940000000000001</c:v>
                </c:pt>
                <c:pt idx="44018">
                  <c:v>2.161</c:v>
                </c:pt>
                <c:pt idx="44019">
                  <c:v>1.927</c:v>
                </c:pt>
                <c:pt idx="44020">
                  <c:v>1.6930000000000001</c:v>
                </c:pt>
                <c:pt idx="44021">
                  <c:v>3.46</c:v>
                </c:pt>
                <c:pt idx="44022">
                  <c:v>3.226</c:v>
                </c:pt>
                <c:pt idx="44023">
                  <c:v>2.9929999999999999</c:v>
                </c:pt>
                <c:pt idx="44024">
                  <c:v>2.7589999999999999</c:v>
                </c:pt>
                <c:pt idx="44025">
                  <c:v>2.5249999999999999</c:v>
                </c:pt>
                <c:pt idx="44026">
                  <c:v>2.2920000000000003</c:v>
                </c:pt>
                <c:pt idx="44027">
                  <c:v>3.0580000000000003</c:v>
                </c:pt>
                <c:pt idx="44028">
                  <c:v>2.8250000000000002</c:v>
                </c:pt>
                <c:pt idx="44029">
                  <c:v>2.5910000000000002</c:v>
                </c:pt>
                <c:pt idx="44030">
                  <c:v>2.3570000000000002</c:v>
                </c:pt>
                <c:pt idx="44031">
                  <c:v>2.1240000000000001</c:v>
                </c:pt>
                <c:pt idx="44032">
                  <c:v>1.8900000000000001</c:v>
                </c:pt>
                <c:pt idx="44033">
                  <c:v>1.657</c:v>
                </c:pt>
                <c:pt idx="44034">
                  <c:v>2.423</c:v>
                </c:pt>
                <c:pt idx="44035">
                  <c:v>2.1890000000000001</c:v>
                </c:pt>
                <c:pt idx="44036">
                  <c:v>1.956</c:v>
                </c:pt>
                <c:pt idx="44037">
                  <c:v>1.722</c:v>
                </c:pt>
                <c:pt idx="44038">
                  <c:v>1.4890000000000001</c:v>
                </c:pt>
                <c:pt idx="44039">
                  <c:v>2.2549999999999999</c:v>
                </c:pt>
                <c:pt idx="44040">
                  <c:v>2.0209999999999999</c:v>
                </c:pt>
                <c:pt idx="44041">
                  <c:v>1.788</c:v>
                </c:pt>
                <c:pt idx="44042">
                  <c:v>1.554</c:v>
                </c:pt>
                <c:pt idx="44043">
                  <c:v>3.3210000000000002</c:v>
                </c:pt>
                <c:pt idx="44044">
                  <c:v>3.0870000000000002</c:v>
                </c:pt>
                <c:pt idx="44045">
                  <c:v>2.8530000000000002</c:v>
                </c:pt>
                <c:pt idx="44046">
                  <c:v>2.62</c:v>
                </c:pt>
                <c:pt idx="44047">
                  <c:v>2.3860000000000001</c:v>
                </c:pt>
                <c:pt idx="44048">
                  <c:v>2.153</c:v>
                </c:pt>
                <c:pt idx="44049">
                  <c:v>2.919</c:v>
                </c:pt>
                <c:pt idx="44050">
                  <c:v>2.6850000000000001</c:v>
                </c:pt>
                <c:pt idx="44051">
                  <c:v>2.452</c:v>
                </c:pt>
                <c:pt idx="44052">
                  <c:v>2.218</c:v>
                </c:pt>
                <c:pt idx="44053">
                  <c:v>1.9850000000000001</c:v>
                </c:pt>
                <c:pt idx="44054">
                  <c:v>1.7510000000000001</c:v>
                </c:pt>
                <c:pt idx="44055">
                  <c:v>1.5170000000000001</c:v>
                </c:pt>
                <c:pt idx="44056">
                  <c:v>2.2840000000000003</c:v>
                </c:pt>
                <c:pt idx="44057">
                  <c:v>2.0499999999999998</c:v>
                </c:pt>
                <c:pt idx="44058">
                  <c:v>1.8169999999999999</c:v>
                </c:pt>
                <c:pt idx="44059">
                  <c:v>1.583</c:v>
                </c:pt>
                <c:pt idx="44060">
                  <c:v>2.3490000000000002</c:v>
                </c:pt>
                <c:pt idx="44061">
                  <c:v>2.1160000000000001</c:v>
                </c:pt>
                <c:pt idx="44062">
                  <c:v>1.8820000000000001</c:v>
                </c:pt>
                <c:pt idx="44063">
                  <c:v>1.649</c:v>
                </c:pt>
                <c:pt idx="44064">
                  <c:v>3.415</c:v>
                </c:pt>
                <c:pt idx="44065">
                  <c:v>3.181</c:v>
                </c:pt>
                <c:pt idx="44066">
                  <c:v>2.948</c:v>
                </c:pt>
                <c:pt idx="44067">
                  <c:v>2.714</c:v>
                </c:pt>
                <c:pt idx="44068">
                  <c:v>2.4809999999999999</c:v>
                </c:pt>
                <c:pt idx="44069">
                  <c:v>2.2469999999999999</c:v>
                </c:pt>
                <c:pt idx="44070">
                  <c:v>3.0129999999999999</c:v>
                </c:pt>
                <c:pt idx="44071">
                  <c:v>2.7800000000000002</c:v>
                </c:pt>
                <c:pt idx="44072">
                  <c:v>2.5460000000000003</c:v>
                </c:pt>
                <c:pt idx="44073">
                  <c:v>2.3130000000000002</c:v>
                </c:pt>
                <c:pt idx="44074">
                  <c:v>2.0790000000000002</c:v>
                </c:pt>
                <c:pt idx="44075">
                  <c:v>1.845</c:v>
                </c:pt>
                <c:pt idx="44076">
                  <c:v>1.6120000000000001</c:v>
                </c:pt>
                <c:pt idx="44077">
                  <c:v>2.3780000000000001</c:v>
                </c:pt>
                <c:pt idx="44078">
                  <c:v>2.145</c:v>
                </c:pt>
                <c:pt idx="44079">
                  <c:v>1.911</c:v>
                </c:pt>
                <c:pt idx="44080">
                  <c:v>1.677</c:v>
                </c:pt>
                <c:pt idx="44081">
                  <c:v>2.444</c:v>
                </c:pt>
                <c:pt idx="44082">
                  <c:v>2.21</c:v>
                </c:pt>
                <c:pt idx="44083">
                  <c:v>1.9770000000000001</c:v>
                </c:pt>
                <c:pt idx="44084">
                  <c:v>1.7430000000000001</c:v>
                </c:pt>
                <c:pt idx="44085">
                  <c:v>1.5090000000000001</c:v>
                </c:pt>
                <c:pt idx="44086">
                  <c:v>3.2760000000000002</c:v>
                </c:pt>
                <c:pt idx="44087">
                  <c:v>3.0420000000000003</c:v>
                </c:pt>
                <c:pt idx="44088">
                  <c:v>2.8090000000000002</c:v>
                </c:pt>
                <c:pt idx="44089">
                  <c:v>2.5750000000000002</c:v>
                </c:pt>
                <c:pt idx="44090">
                  <c:v>2.3410000000000002</c:v>
                </c:pt>
                <c:pt idx="44091">
                  <c:v>2.1080000000000001</c:v>
                </c:pt>
                <c:pt idx="44092">
                  <c:v>2.8740000000000001</c:v>
                </c:pt>
                <c:pt idx="44093">
                  <c:v>2.641</c:v>
                </c:pt>
                <c:pt idx="44094">
                  <c:v>2.407</c:v>
                </c:pt>
                <c:pt idx="44095">
                  <c:v>2.173</c:v>
                </c:pt>
                <c:pt idx="44096">
                  <c:v>1.94</c:v>
                </c:pt>
                <c:pt idx="44097">
                  <c:v>1.706</c:v>
                </c:pt>
                <c:pt idx="44098">
                  <c:v>2.4729999999999999</c:v>
                </c:pt>
                <c:pt idx="44099">
                  <c:v>2.2389999999999999</c:v>
                </c:pt>
                <c:pt idx="44100">
                  <c:v>2.0049999999999999</c:v>
                </c:pt>
                <c:pt idx="44101">
                  <c:v>1.772</c:v>
                </c:pt>
                <c:pt idx="44102">
                  <c:v>1.538</c:v>
                </c:pt>
                <c:pt idx="44103">
                  <c:v>2.3050000000000002</c:v>
                </c:pt>
                <c:pt idx="44104">
                  <c:v>2.0710000000000002</c:v>
                </c:pt>
                <c:pt idx="44105">
                  <c:v>1.837</c:v>
                </c:pt>
                <c:pt idx="44106">
                  <c:v>1.6040000000000001</c:v>
                </c:pt>
                <c:pt idx="44107">
                  <c:v>3.37</c:v>
                </c:pt>
                <c:pt idx="44108">
                  <c:v>3.137</c:v>
                </c:pt>
                <c:pt idx="44109">
                  <c:v>2.903</c:v>
                </c:pt>
                <c:pt idx="44110">
                  <c:v>2.669</c:v>
                </c:pt>
                <c:pt idx="44111">
                  <c:v>2.4359999999999999</c:v>
                </c:pt>
                <c:pt idx="44112">
                  <c:v>2.202</c:v>
                </c:pt>
                <c:pt idx="44113">
                  <c:v>2.9689999999999999</c:v>
                </c:pt>
                <c:pt idx="44114">
                  <c:v>2.7349999999999999</c:v>
                </c:pt>
                <c:pt idx="44115">
                  <c:v>2.5009999999999999</c:v>
                </c:pt>
                <c:pt idx="44116">
                  <c:v>2.2680000000000002</c:v>
                </c:pt>
                <c:pt idx="44117">
                  <c:v>2.0340000000000003</c:v>
                </c:pt>
                <c:pt idx="44118">
                  <c:v>1.8009999999999999</c:v>
                </c:pt>
                <c:pt idx="44119">
                  <c:v>1.5669999999999999</c:v>
                </c:pt>
                <c:pt idx="44120">
                  <c:v>2.3330000000000002</c:v>
                </c:pt>
                <c:pt idx="44121">
                  <c:v>2.1</c:v>
                </c:pt>
                <c:pt idx="44122">
                  <c:v>1.8660000000000001</c:v>
                </c:pt>
                <c:pt idx="44123">
                  <c:v>1.633</c:v>
                </c:pt>
                <c:pt idx="44124">
                  <c:v>2.399</c:v>
                </c:pt>
                <c:pt idx="44125">
                  <c:v>2.165</c:v>
                </c:pt>
                <c:pt idx="44126">
                  <c:v>1.9319999999999999</c:v>
                </c:pt>
                <c:pt idx="44127">
                  <c:v>1.698</c:v>
                </c:pt>
                <c:pt idx="44128">
                  <c:v>3.4649999999999999</c:v>
                </c:pt>
                <c:pt idx="44129">
                  <c:v>3.2309999999999999</c:v>
                </c:pt>
                <c:pt idx="44130">
                  <c:v>2.9969999999999999</c:v>
                </c:pt>
                <c:pt idx="44131">
                  <c:v>2.7640000000000002</c:v>
                </c:pt>
                <c:pt idx="44132">
                  <c:v>2.5300000000000002</c:v>
                </c:pt>
                <c:pt idx="44133">
                  <c:v>2.2970000000000002</c:v>
                </c:pt>
                <c:pt idx="44134">
                  <c:v>3.0630000000000002</c:v>
                </c:pt>
                <c:pt idx="44135">
                  <c:v>2.8290000000000002</c:v>
                </c:pt>
                <c:pt idx="44136">
                  <c:v>2.5960000000000001</c:v>
                </c:pt>
                <c:pt idx="44137">
                  <c:v>2.3620000000000001</c:v>
                </c:pt>
                <c:pt idx="44138">
                  <c:v>2.129</c:v>
                </c:pt>
                <c:pt idx="44139">
                  <c:v>1.895</c:v>
                </c:pt>
                <c:pt idx="44140">
                  <c:v>1.661</c:v>
                </c:pt>
                <c:pt idx="44141">
                  <c:v>2.4279999999999999</c:v>
                </c:pt>
                <c:pt idx="44142">
                  <c:v>2.194</c:v>
                </c:pt>
                <c:pt idx="44143">
                  <c:v>1.9610000000000001</c:v>
                </c:pt>
                <c:pt idx="44144">
                  <c:v>1.7270000000000001</c:v>
                </c:pt>
                <c:pt idx="44145">
                  <c:v>1.4930000000000001</c:v>
                </c:pt>
                <c:pt idx="44146">
                  <c:v>2.2600000000000002</c:v>
                </c:pt>
                <c:pt idx="44147">
                  <c:v>2.0260000000000002</c:v>
                </c:pt>
                <c:pt idx="44148">
                  <c:v>1.7929999999999999</c:v>
                </c:pt>
                <c:pt idx="44149">
                  <c:v>1.5589999999999999</c:v>
                </c:pt>
                <c:pt idx="44150">
                  <c:v>3.3250000000000002</c:v>
                </c:pt>
                <c:pt idx="44151">
                  <c:v>3.0920000000000001</c:v>
                </c:pt>
                <c:pt idx="44152">
                  <c:v>2.8580000000000001</c:v>
                </c:pt>
                <c:pt idx="44153">
                  <c:v>2.625</c:v>
                </c:pt>
                <c:pt idx="44154">
                  <c:v>2.391</c:v>
                </c:pt>
                <c:pt idx="44155">
                  <c:v>2.157</c:v>
                </c:pt>
                <c:pt idx="44156">
                  <c:v>2.9239999999999999</c:v>
                </c:pt>
                <c:pt idx="44157">
                  <c:v>2.69</c:v>
                </c:pt>
                <c:pt idx="44158">
                  <c:v>2.4569999999999999</c:v>
                </c:pt>
                <c:pt idx="44159">
                  <c:v>2.2229999999999999</c:v>
                </c:pt>
                <c:pt idx="44160">
                  <c:v>1.9890000000000001</c:v>
                </c:pt>
                <c:pt idx="44161">
                  <c:v>1.756</c:v>
                </c:pt>
                <c:pt idx="44162">
                  <c:v>1.522</c:v>
                </c:pt>
                <c:pt idx="44163">
                  <c:v>2.2890000000000001</c:v>
                </c:pt>
                <c:pt idx="44164">
                  <c:v>2.0550000000000002</c:v>
                </c:pt>
                <c:pt idx="44165">
                  <c:v>1.821</c:v>
                </c:pt>
                <c:pt idx="44166">
                  <c:v>1.5880000000000001</c:v>
                </c:pt>
                <c:pt idx="44167">
                  <c:v>2.3540000000000001</c:v>
                </c:pt>
                <c:pt idx="44168">
                  <c:v>2.121</c:v>
                </c:pt>
                <c:pt idx="44169">
                  <c:v>1.887</c:v>
                </c:pt>
                <c:pt idx="44170">
                  <c:v>1.653</c:v>
                </c:pt>
                <c:pt idx="44171">
                  <c:v>3.42</c:v>
                </c:pt>
                <c:pt idx="44172">
                  <c:v>3.1859999999999999</c:v>
                </c:pt>
                <c:pt idx="44173">
                  <c:v>2.9529999999999998</c:v>
                </c:pt>
                <c:pt idx="44174">
                  <c:v>2.7189999999999999</c:v>
                </c:pt>
                <c:pt idx="44175">
                  <c:v>2.4849999999999999</c:v>
                </c:pt>
                <c:pt idx="44176">
                  <c:v>2.2520000000000002</c:v>
                </c:pt>
                <c:pt idx="44177">
                  <c:v>3.0180000000000002</c:v>
                </c:pt>
                <c:pt idx="44178">
                  <c:v>2.7850000000000001</c:v>
                </c:pt>
                <c:pt idx="44179">
                  <c:v>2.5510000000000002</c:v>
                </c:pt>
                <c:pt idx="44180">
                  <c:v>2.3170000000000002</c:v>
                </c:pt>
                <c:pt idx="44181">
                  <c:v>2.0840000000000001</c:v>
                </c:pt>
                <c:pt idx="44182">
                  <c:v>1.85</c:v>
                </c:pt>
                <c:pt idx="44183">
                  <c:v>1.617</c:v>
                </c:pt>
                <c:pt idx="44184">
                  <c:v>2.383</c:v>
                </c:pt>
                <c:pt idx="44185">
                  <c:v>2.149</c:v>
                </c:pt>
                <c:pt idx="44186">
                  <c:v>1.9160000000000001</c:v>
                </c:pt>
                <c:pt idx="44187">
                  <c:v>1.6819999999999999</c:v>
                </c:pt>
                <c:pt idx="44188">
                  <c:v>2.4489999999999998</c:v>
                </c:pt>
                <c:pt idx="44189">
                  <c:v>2.2149999999999999</c:v>
                </c:pt>
                <c:pt idx="44190">
                  <c:v>1.9810000000000001</c:v>
                </c:pt>
                <c:pt idx="44191">
                  <c:v>1.748</c:v>
                </c:pt>
                <c:pt idx="44192">
                  <c:v>1.514</c:v>
                </c:pt>
                <c:pt idx="44193">
                  <c:v>3.2810000000000001</c:v>
                </c:pt>
                <c:pt idx="44194">
                  <c:v>3.0470000000000002</c:v>
                </c:pt>
                <c:pt idx="44195">
                  <c:v>2.8130000000000002</c:v>
                </c:pt>
                <c:pt idx="44196">
                  <c:v>2.58</c:v>
                </c:pt>
                <c:pt idx="44197">
                  <c:v>2.3460000000000001</c:v>
                </c:pt>
                <c:pt idx="44198">
                  <c:v>2.113</c:v>
                </c:pt>
                <c:pt idx="44199">
                  <c:v>2.879</c:v>
                </c:pt>
                <c:pt idx="44200">
                  <c:v>2.645</c:v>
                </c:pt>
                <c:pt idx="44201">
                  <c:v>2.4119999999999999</c:v>
                </c:pt>
                <c:pt idx="44202">
                  <c:v>2.1779999999999999</c:v>
                </c:pt>
                <c:pt idx="44203">
                  <c:v>1.9450000000000001</c:v>
                </c:pt>
                <c:pt idx="44204">
                  <c:v>1.7110000000000001</c:v>
                </c:pt>
                <c:pt idx="44205">
                  <c:v>2.4769999999999999</c:v>
                </c:pt>
                <c:pt idx="44206">
                  <c:v>2.2440000000000002</c:v>
                </c:pt>
                <c:pt idx="44207">
                  <c:v>2.0100000000000002</c:v>
                </c:pt>
                <c:pt idx="44208">
                  <c:v>1.7770000000000001</c:v>
                </c:pt>
                <c:pt idx="44209">
                  <c:v>1.5429999999999999</c:v>
                </c:pt>
                <c:pt idx="44210">
                  <c:v>2.3090000000000002</c:v>
                </c:pt>
                <c:pt idx="44211">
                  <c:v>2.0760000000000001</c:v>
                </c:pt>
                <c:pt idx="44212">
                  <c:v>1.8420000000000001</c:v>
                </c:pt>
                <c:pt idx="44213">
                  <c:v>1.609</c:v>
                </c:pt>
                <c:pt idx="44214">
                  <c:v>3.375</c:v>
                </c:pt>
                <c:pt idx="44215">
                  <c:v>3.141</c:v>
                </c:pt>
                <c:pt idx="44216">
                  <c:v>2.9079999999999999</c:v>
                </c:pt>
                <c:pt idx="44217">
                  <c:v>2.6739999999999999</c:v>
                </c:pt>
                <c:pt idx="44218">
                  <c:v>2.4409999999999998</c:v>
                </c:pt>
                <c:pt idx="44219">
                  <c:v>2.2069999999999999</c:v>
                </c:pt>
                <c:pt idx="44220">
                  <c:v>2.9729999999999999</c:v>
                </c:pt>
                <c:pt idx="44221">
                  <c:v>2.74</c:v>
                </c:pt>
                <c:pt idx="44222">
                  <c:v>2.5060000000000002</c:v>
                </c:pt>
                <c:pt idx="44223">
                  <c:v>2.2730000000000001</c:v>
                </c:pt>
                <c:pt idx="44224">
                  <c:v>2.0390000000000001</c:v>
                </c:pt>
                <c:pt idx="44225">
                  <c:v>1.8049999999999999</c:v>
                </c:pt>
                <c:pt idx="44226">
                  <c:v>1.5720000000000001</c:v>
                </c:pt>
                <c:pt idx="44227">
                  <c:v>2.3380000000000001</c:v>
                </c:pt>
                <c:pt idx="44228">
                  <c:v>2.105</c:v>
                </c:pt>
                <c:pt idx="44229">
                  <c:v>1.871</c:v>
                </c:pt>
                <c:pt idx="44230">
                  <c:v>1.637</c:v>
                </c:pt>
                <c:pt idx="44231">
                  <c:v>2.4039999999999999</c:v>
                </c:pt>
                <c:pt idx="44232">
                  <c:v>2.17</c:v>
                </c:pt>
                <c:pt idx="44233">
                  <c:v>1.9370000000000001</c:v>
                </c:pt>
                <c:pt idx="44234">
                  <c:v>1.7030000000000001</c:v>
                </c:pt>
                <c:pt idx="44235">
                  <c:v>3.4689999999999999</c:v>
                </c:pt>
                <c:pt idx="44236">
                  <c:v>3.2360000000000002</c:v>
                </c:pt>
                <c:pt idx="44237">
                  <c:v>3.0020000000000002</c:v>
                </c:pt>
                <c:pt idx="44238">
                  <c:v>2.7690000000000001</c:v>
                </c:pt>
                <c:pt idx="44239">
                  <c:v>2.5350000000000001</c:v>
                </c:pt>
                <c:pt idx="44240">
                  <c:v>2.3010000000000002</c:v>
                </c:pt>
                <c:pt idx="44241">
                  <c:v>3.0680000000000001</c:v>
                </c:pt>
                <c:pt idx="44242">
                  <c:v>2.8340000000000001</c:v>
                </c:pt>
                <c:pt idx="44243">
                  <c:v>2.601</c:v>
                </c:pt>
                <c:pt idx="44244">
                  <c:v>2.367</c:v>
                </c:pt>
                <c:pt idx="44245">
                  <c:v>2.133</c:v>
                </c:pt>
                <c:pt idx="44246">
                  <c:v>1.9000000000000001</c:v>
                </c:pt>
                <c:pt idx="44247">
                  <c:v>1.6659999999999999</c:v>
                </c:pt>
                <c:pt idx="44248">
                  <c:v>2.4329999999999998</c:v>
                </c:pt>
                <c:pt idx="44249">
                  <c:v>2.1989999999999998</c:v>
                </c:pt>
                <c:pt idx="44250">
                  <c:v>1.9650000000000001</c:v>
                </c:pt>
                <c:pt idx="44251">
                  <c:v>1.732</c:v>
                </c:pt>
                <c:pt idx="44252">
                  <c:v>1.498</c:v>
                </c:pt>
                <c:pt idx="44253">
                  <c:v>2.2650000000000001</c:v>
                </c:pt>
                <c:pt idx="44254">
                  <c:v>2.0310000000000001</c:v>
                </c:pt>
                <c:pt idx="44255">
                  <c:v>1.7969999999999999</c:v>
                </c:pt>
                <c:pt idx="44256">
                  <c:v>1.5640000000000001</c:v>
                </c:pt>
                <c:pt idx="44257">
                  <c:v>3.33</c:v>
                </c:pt>
                <c:pt idx="44258">
                  <c:v>3.097</c:v>
                </c:pt>
                <c:pt idx="44259">
                  <c:v>2.863</c:v>
                </c:pt>
                <c:pt idx="44260">
                  <c:v>2.629</c:v>
                </c:pt>
                <c:pt idx="44261">
                  <c:v>2.3959999999999999</c:v>
                </c:pt>
                <c:pt idx="44262">
                  <c:v>2.1619999999999999</c:v>
                </c:pt>
                <c:pt idx="44263">
                  <c:v>2.9290000000000003</c:v>
                </c:pt>
                <c:pt idx="44264">
                  <c:v>2.6949999999999998</c:v>
                </c:pt>
                <c:pt idx="44265">
                  <c:v>2.4609999999999999</c:v>
                </c:pt>
                <c:pt idx="44266">
                  <c:v>2.2280000000000002</c:v>
                </c:pt>
                <c:pt idx="44267">
                  <c:v>1.994</c:v>
                </c:pt>
                <c:pt idx="44268">
                  <c:v>1.7610000000000001</c:v>
                </c:pt>
                <c:pt idx="44269">
                  <c:v>1.5270000000000001</c:v>
                </c:pt>
                <c:pt idx="44270">
                  <c:v>2.2930000000000001</c:v>
                </c:pt>
                <c:pt idx="44271">
                  <c:v>2.06</c:v>
                </c:pt>
                <c:pt idx="44272">
                  <c:v>1.8260000000000001</c:v>
                </c:pt>
                <c:pt idx="44273">
                  <c:v>1.593</c:v>
                </c:pt>
                <c:pt idx="44274">
                  <c:v>2.359</c:v>
                </c:pt>
                <c:pt idx="44275">
                  <c:v>2.125</c:v>
                </c:pt>
                <c:pt idx="44276">
                  <c:v>1.8920000000000001</c:v>
                </c:pt>
                <c:pt idx="44277">
                  <c:v>1.6580000000000001</c:v>
                </c:pt>
                <c:pt idx="44278">
                  <c:v>3.4250000000000003</c:v>
                </c:pt>
                <c:pt idx="44279">
                  <c:v>3.1910000000000003</c:v>
                </c:pt>
                <c:pt idx="44280">
                  <c:v>2.9569999999999999</c:v>
                </c:pt>
                <c:pt idx="44281">
                  <c:v>2.7240000000000002</c:v>
                </c:pt>
                <c:pt idx="44282">
                  <c:v>2.4900000000000002</c:v>
                </c:pt>
                <c:pt idx="44283">
                  <c:v>2.2570000000000001</c:v>
                </c:pt>
                <c:pt idx="44284">
                  <c:v>3.0230000000000001</c:v>
                </c:pt>
                <c:pt idx="44285">
                  <c:v>2.7890000000000001</c:v>
                </c:pt>
                <c:pt idx="44286">
                  <c:v>2.556</c:v>
                </c:pt>
                <c:pt idx="44287">
                  <c:v>2.3220000000000001</c:v>
                </c:pt>
                <c:pt idx="44288">
                  <c:v>2.089</c:v>
                </c:pt>
                <c:pt idx="44289">
                  <c:v>1.855</c:v>
                </c:pt>
                <c:pt idx="44290">
                  <c:v>1.621</c:v>
                </c:pt>
                <c:pt idx="44291">
                  <c:v>2.3879999999999999</c:v>
                </c:pt>
                <c:pt idx="44292">
                  <c:v>2.1539999999999999</c:v>
                </c:pt>
                <c:pt idx="44293">
                  <c:v>1.921</c:v>
                </c:pt>
                <c:pt idx="44294">
                  <c:v>1.6870000000000001</c:v>
                </c:pt>
                <c:pt idx="44295">
                  <c:v>2.4529999999999998</c:v>
                </c:pt>
                <c:pt idx="44296">
                  <c:v>2.2200000000000002</c:v>
                </c:pt>
                <c:pt idx="44297">
                  <c:v>1.986</c:v>
                </c:pt>
                <c:pt idx="44298">
                  <c:v>1.7530000000000001</c:v>
                </c:pt>
                <c:pt idx="44299">
                  <c:v>1.5190000000000001</c:v>
                </c:pt>
                <c:pt idx="44300">
                  <c:v>3.2850000000000001</c:v>
                </c:pt>
                <c:pt idx="44301">
                  <c:v>3.052</c:v>
                </c:pt>
                <c:pt idx="44302">
                  <c:v>2.8180000000000001</c:v>
                </c:pt>
                <c:pt idx="44303">
                  <c:v>2.585</c:v>
                </c:pt>
                <c:pt idx="44304">
                  <c:v>2.351</c:v>
                </c:pt>
                <c:pt idx="44305">
                  <c:v>2.117</c:v>
                </c:pt>
                <c:pt idx="44306">
                  <c:v>2.8839999999999999</c:v>
                </c:pt>
                <c:pt idx="44307">
                  <c:v>2.65</c:v>
                </c:pt>
                <c:pt idx="44308">
                  <c:v>2.4170000000000003</c:v>
                </c:pt>
                <c:pt idx="44309">
                  <c:v>2.1829999999999998</c:v>
                </c:pt>
                <c:pt idx="44310">
                  <c:v>1.9490000000000001</c:v>
                </c:pt>
                <c:pt idx="44311">
                  <c:v>1.716</c:v>
                </c:pt>
                <c:pt idx="44312">
                  <c:v>1.482</c:v>
                </c:pt>
                <c:pt idx="44313">
                  <c:v>2.2490000000000001</c:v>
                </c:pt>
                <c:pt idx="44314">
                  <c:v>2.0150000000000001</c:v>
                </c:pt>
                <c:pt idx="44315">
                  <c:v>1.7810000000000001</c:v>
                </c:pt>
                <c:pt idx="44316">
                  <c:v>1.548</c:v>
                </c:pt>
                <c:pt idx="44317">
                  <c:v>2.3140000000000001</c:v>
                </c:pt>
                <c:pt idx="44318">
                  <c:v>2.081</c:v>
                </c:pt>
                <c:pt idx="44319">
                  <c:v>1.847</c:v>
                </c:pt>
                <c:pt idx="44320">
                  <c:v>1.613</c:v>
                </c:pt>
                <c:pt idx="44321">
                  <c:v>3.38</c:v>
                </c:pt>
                <c:pt idx="44322">
                  <c:v>3.1459999999999999</c:v>
                </c:pt>
                <c:pt idx="44323">
                  <c:v>2.9130000000000003</c:v>
                </c:pt>
                <c:pt idx="44324">
                  <c:v>2.6790000000000003</c:v>
                </c:pt>
                <c:pt idx="44325">
                  <c:v>2.4449999999999998</c:v>
                </c:pt>
                <c:pt idx="44326">
                  <c:v>2.2120000000000002</c:v>
                </c:pt>
                <c:pt idx="44327">
                  <c:v>2.9780000000000002</c:v>
                </c:pt>
                <c:pt idx="44328">
                  <c:v>2.7450000000000001</c:v>
                </c:pt>
                <c:pt idx="44329">
                  <c:v>2.5110000000000001</c:v>
                </c:pt>
                <c:pt idx="44330">
                  <c:v>2.2770000000000001</c:v>
                </c:pt>
                <c:pt idx="44331">
                  <c:v>2.044</c:v>
                </c:pt>
                <c:pt idx="44332">
                  <c:v>1.81</c:v>
                </c:pt>
                <c:pt idx="44333">
                  <c:v>1.577</c:v>
                </c:pt>
                <c:pt idx="44334">
                  <c:v>2.343</c:v>
                </c:pt>
                <c:pt idx="44335">
                  <c:v>2.109</c:v>
                </c:pt>
                <c:pt idx="44336">
                  <c:v>1.8760000000000001</c:v>
                </c:pt>
                <c:pt idx="44337">
                  <c:v>1.6420000000000001</c:v>
                </c:pt>
                <c:pt idx="44338">
                  <c:v>2.4090000000000003</c:v>
                </c:pt>
                <c:pt idx="44339">
                  <c:v>2.1750000000000003</c:v>
                </c:pt>
                <c:pt idx="44340">
                  <c:v>1.9410000000000001</c:v>
                </c:pt>
                <c:pt idx="44341">
                  <c:v>1.708</c:v>
                </c:pt>
                <c:pt idx="44342">
                  <c:v>3.4740000000000002</c:v>
                </c:pt>
                <c:pt idx="44343">
                  <c:v>3.2410000000000001</c:v>
                </c:pt>
                <c:pt idx="44344">
                  <c:v>3.0070000000000001</c:v>
                </c:pt>
                <c:pt idx="44345">
                  <c:v>2.7730000000000001</c:v>
                </c:pt>
                <c:pt idx="44346">
                  <c:v>2.54</c:v>
                </c:pt>
                <c:pt idx="44347">
                  <c:v>2.306</c:v>
                </c:pt>
                <c:pt idx="44348">
                  <c:v>3.073</c:v>
                </c:pt>
                <c:pt idx="44349">
                  <c:v>2.839</c:v>
                </c:pt>
                <c:pt idx="44350">
                  <c:v>2.605</c:v>
                </c:pt>
                <c:pt idx="44351">
                  <c:v>2.3719999999999999</c:v>
                </c:pt>
                <c:pt idx="44352">
                  <c:v>2.1379999999999999</c:v>
                </c:pt>
                <c:pt idx="44353">
                  <c:v>1.905</c:v>
                </c:pt>
                <c:pt idx="44354">
                  <c:v>1.671</c:v>
                </c:pt>
                <c:pt idx="44355">
                  <c:v>2.4369999999999998</c:v>
                </c:pt>
                <c:pt idx="44356">
                  <c:v>2.2040000000000002</c:v>
                </c:pt>
                <c:pt idx="44357">
                  <c:v>1.97</c:v>
                </c:pt>
                <c:pt idx="44358">
                  <c:v>1.7370000000000001</c:v>
                </c:pt>
                <c:pt idx="44359">
                  <c:v>1.5030000000000001</c:v>
                </c:pt>
                <c:pt idx="44360">
                  <c:v>2.2690000000000001</c:v>
                </c:pt>
                <c:pt idx="44361">
                  <c:v>2.036</c:v>
                </c:pt>
                <c:pt idx="44362">
                  <c:v>1.802</c:v>
                </c:pt>
                <c:pt idx="44363">
                  <c:v>1.569</c:v>
                </c:pt>
                <c:pt idx="44364">
                  <c:v>3.335</c:v>
                </c:pt>
                <c:pt idx="44365">
                  <c:v>3.101</c:v>
                </c:pt>
                <c:pt idx="44366">
                  <c:v>2.8679999999999999</c:v>
                </c:pt>
                <c:pt idx="44367">
                  <c:v>2.6339999999999999</c:v>
                </c:pt>
                <c:pt idx="44368">
                  <c:v>2.4010000000000002</c:v>
                </c:pt>
                <c:pt idx="44369">
                  <c:v>2.1670000000000003</c:v>
                </c:pt>
                <c:pt idx="44370">
                  <c:v>2.9330000000000003</c:v>
                </c:pt>
                <c:pt idx="44371">
                  <c:v>2.7</c:v>
                </c:pt>
                <c:pt idx="44372">
                  <c:v>2.4660000000000002</c:v>
                </c:pt>
                <c:pt idx="44373">
                  <c:v>2.2330000000000001</c:v>
                </c:pt>
                <c:pt idx="44374">
                  <c:v>1.9990000000000001</c:v>
                </c:pt>
                <c:pt idx="44375">
                  <c:v>1.7650000000000001</c:v>
                </c:pt>
                <c:pt idx="44376">
                  <c:v>1.532</c:v>
                </c:pt>
                <c:pt idx="44377">
                  <c:v>2.298</c:v>
                </c:pt>
                <c:pt idx="44378">
                  <c:v>2.0649999999999999</c:v>
                </c:pt>
                <c:pt idx="44379">
                  <c:v>1.831</c:v>
                </c:pt>
                <c:pt idx="44380">
                  <c:v>1.597</c:v>
                </c:pt>
                <c:pt idx="44381">
                  <c:v>2.3639999999999999</c:v>
                </c:pt>
                <c:pt idx="44382">
                  <c:v>2.13</c:v>
                </c:pt>
                <c:pt idx="44383">
                  <c:v>1.897</c:v>
                </c:pt>
                <c:pt idx="44384">
                  <c:v>1.663</c:v>
                </c:pt>
                <c:pt idx="44385">
                  <c:v>3.4290000000000003</c:v>
                </c:pt>
                <c:pt idx="44386">
                  <c:v>3.1960000000000002</c:v>
                </c:pt>
                <c:pt idx="44387">
                  <c:v>2.9620000000000002</c:v>
                </c:pt>
                <c:pt idx="44388">
                  <c:v>2.7290000000000001</c:v>
                </c:pt>
                <c:pt idx="44389">
                  <c:v>2.4950000000000001</c:v>
                </c:pt>
                <c:pt idx="44390">
                  <c:v>2.2610000000000001</c:v>
                </c:pt>
                <c:pt idx="44391">
                  <c:v>3.028</c:v>
                </c:pt>
                <c:pt idx="44392">
                  <c:v>2.794</c:v>
                </c:pt>
                <c:pt idx="44393">
                  <c:v>2.5609999999999999</c:v>
                </c:pt>
                <c:pt idx="44394">
                  <c:v>2.327</c:v>
                </c:pt>
                <c:pt idx="44395">
                  <c:v>2.093</c:v>
                </c:pt>
                <c:pt idx="44396">
                  <c:v>1.86</c:v>
                </c:pt>
                <c:pt idx="44397">
                  <c:v>1.6260000000000001</c:v>
                </c:pt>
                <c:pt idx="44398">
                  <c:v>2.3930000000000002</c:v>
                </c:pt>
                <c:pt idx="44399">
                  <c:v>2.1590000000000003</c:v>
                </c:pt>
                <c:pt idx="44400">
                  <c:v>1.925</c:v>
                </c:pt>
                <c:pt idx="44401">
                  <c:v>1.6919999999999999</c:v>
                </c:pt>
                <c:pt idx="44402">
                  <c:v>2.4580000000000002</c:v>
                </c:pt>
                <c:pt idx="44403">
                  <c:v>2.2250000000000001</c:v>
                </c:pt>
                <c:pt idx="44404">
                  <c:v>1.9910000000000001</c:v>
                </c:pt>
                <c:pt idx="44405">
                  <c:v>1.7570000000000001</c:v>
                </c:pt>
                <c:pt idx="44406">
                  <c:v>1.524</c:v>
                </c:pt>
                <c:pt idx="44407">
                  <c:v>3.29</c:v>
                </c:pt>
                <c:pt idx="44408">
                  <c:v>3.0569999999999999</c:v>
                </c:pt>
                <c:pt idx="44409">
                  <c:v>2.823</c:v>
                </c:pt>
                <c:pt idx="44410">
                  <c:v>2.589</c:v>
                </c:pt>
                <c:pt idx="44411">
                  <c:v>2.3559999999999999</c:v>
                </c:pt>
                <c:pt idx="44412">
                  <c:v>2.1219999999999999</c:v>
                </c:pt>
                <c:pt idx="44413">
                  <c:v>2.8890000000000002</c:v>
                </c:pt>
                <c:pt idx="44414">
                  <c:v>2.6550000000000002</c:v>
                </c:pt>
                <c:pt idx="44415">
                  <c:v>2.4210000000000003</c:v>
                </c:pt>
                <c:pt idx="44416">
                  <c:v>2.1880000000000002</c:v>
                </c:pt>
                <c:pt idx="44417">
                  <c:v>1.954</c:v>
                </c:pt>
                <c:pt idx="44418">
                  <c:v>1.7210000000000001</c:v>
                </c:pt>
                <c:pt idx="44419">
                  <c:v>1.4870000000000001</c:v>
                </c:pt>
                <c:pt idx="44420">
                  <c:v>2.2530000000000001</c:v>
                </c:pt>
                <c:pt idx="44421">
                  <c:v>2.02</c:v>
                </c:pt>
                <c:pt idx="44422">
                  <c:v>1.786</c:v>
                </c:pt>
                <c:pt idx="44423">
                  <c:v>1.5529999999999999</c:v>
                </c:pt>
                <c:pt idx="44424">
                  <c:v>2.319</c:v>
                </c:pt>
                <c:pt idx="44425">
                  <c:v>2.085</c:v>
                </c:pt>
                <c:pt idx="44426">
                  <c:v>1.8520000000000001</c:v>
                </c:pt>
                <c:pt idx="44427">
                  <c:v>1.6180000000000001</c:v>
                </c:pt>
                <c:pt idx="44428">
                  <c:v>3.3850000000000002</c:v>
                </c:pt>
                <c:pt idx="44429">
                  <c:v>3.1510000000000002</c:v>
                </c:pt>
                <c:pt idx="44430">
                  <c:v>2.9170000000000003</c:v>
                </c:pt>
                <c:pt idx="44431">
                  <c:v>2.6840000000000002</c:v>
                </c:pt>
                <c:pt idx="44432">
                  <c:v>2.4500000000000002</c:v>
                </c:pt>
                <c:pt idx="44433">
                  <c:v>2.2170000000000001</c:v>
                </c:pt>
                <c:pt idx="44434">
                  <c:v>2.9830000000000001</c:v>
                </c:pt>
                <c:pt idx="44435">
                  <c:v>2.7490000000000001</c:v>
                </c:pt>
                <c:pt idx="44436">
                  <c:v>2.516</c:v>
                </c:pt>
                <c:pt idx="44437">
                  <c:v>2.282</c:v>
                </c:pt>
                <c:pt idx="44438">
                  <c:v>2.0489999999999999</c:v>
                </c:pt>
                <c:pt idx="44439">
                  <c:v>1.8149999999999999</c:v>
                </c:pt>
                <c:pt idx="44440">
                  <c:v>1.581</c:v>
                </c:pt>
                <c:pt idx="44441">
                  <c:v>2.3479999999999999</c:v>
                </c:pt>
                <c:pt idx="44442">
                  <c:v>2.1139999999999999</c:v>
                </c:pt>
                <c:pt idx="44443">
                  <c:v>1.881</c:v>
                </c:pt>
                <c:pt idx="44444">
                  <c:v>1.647</c:v>
                </c:pt>
                <c:pt idx="44445">
                  <c:v>2.4130000000000003</c:v>
                </c:pt>
                <c:pt idx="44446">
                  <c:v>2.1800000000000002</c:v>
                </c:pt>
                <c:pt idx="44447">
                  <c:v>1.946</c:v>
                </c:pt>
                <c:pt idx="44448">
                  <c:v>1.7130000000000001</c:v>
                </c:pt>
                <c:pt idx="44449">
                  <c:v>3.4790000000000001</c:v>
                </c:pt>
                <c:pt idx="44450">
                  <c:v>3.2450000000000001</c:v>
                </c:pt>
                <c:pt idx="44451">
                  <c:v>3.012</c:v>
                </c:pt>
                <c:pt idx="44452">
                  <c:v>2.778</c:v>
                </c:pt>
                <c:pt idx="44453">
                  <c:v>2.5449999999999999</c:v>
                </c:pt>
                <c:pt idx="44454">
                  <c:v>2.3109999999999999</c:v>
                </c:pt>
                <c:pt idx="44455">
                  <c:v>3.077</c:v>
                </c:pt>
                <c:pt idx="44456">
                  <c:v>2.8439999999999999</c:v>
                </c:pt>
                <c:pt idx="44457">
                  <c:v>2.61</c:v>
                </c:pt>
                <c:pt idx="44458">
                  <c:v>2.3770000000000002</c:v>
                </c:pt>
                <c:pt idx="44459">
                  <c:v>2.1430000000000002</c:v>
                </c:pt>
                <c:pt idx="44460">
                  <c:v>1.909</c:v>
                </c:pt>
                <c:pt idx="44461">
                  <c:v>1.6759999999999999</c:v>
                </c:pt>
                <c:pt idx="44462">
                  <c:v>2.4420000000000002</c:v>
                </c:pt>
                <c:pt idx="44463">
                  <c:v>2.2090000000000001</c:v>
                </c:pt>
                <c:pt idx="44464">
                  <c:v>1.9750000000000001</c:v>
                </c:pt>
                <c:pt idx="44465">
                  <c:v>1.7410000000000001</c:v>
                </c:pt>
                <c:pt idx="44466">
                  <c:v>1.508</c:v>
                </c:pt>
                <c:pt idx="44467">
                  <c:v>2.274</c:v>
                </c:pt>
                <c:pt idx="44468">
                  <c:v>2.0409999999999999</c:v>
                </c:pt>
                <c:pt idx="44469">
                  <c:v>1.8069999999999999</c:v>
                </c:pt>
                <c:pt idx="44470">
                  <c:v>1.573</c:v>
                </c:pt>
                <c:pt idx="44471">
                  <c:v>3.34</c:v>
                </c:pt>
                <c:pt idx="44472">
                  <c:v>3.1059999999999999</c:v>
                </c:pt>
                <c:pt idx="44473">
                  <c:v>2.8730000000000002</c:v>
                </c:pt>
                <c:pt idx="44474">
                  <c:v>2.6390000000000002</c:v>
                </c:pt>
                <c:pt idx="44475">
                  <c:v>2.4050000000000002</c:v>
                </c:pt>
                <c:pt idx="44476">
                  <c:v>2.1720000000000002</c:v>
                </c:pt>
                <c:pt idx="44477">
                  <c:v>2.9380000000000002</c:v>
                </c:pt>
                <c:pt idx="44478">
                  <c:v>2.7050000000000001</c:v>
                </c:pt>
                <c:pt idx="44479">
                  <c:v>2.4710000000000001</c:v>
                </c:pt>
                <c:pt idx="44480">
                  <c:v>2.2370000000000001</c:v>
                </c:pt>
                <c:pt idx="44481">
                  <c:v>2.004</c:v>
                </c:pt>
                <c:pt idx="44482">
                  <c:v>1.77</c:v>
                </c:pt>
                <c:pt idx="44483">
                  <c:v>1.5369999999999999</c:v>
                </c:pt>
                <c:pt idx="44484">
                  <c:v>2.3029999999999999</c:v>
                </c:pt>
                <c:pt idx="44485">
                  <c:v>2.069</c:v>
                </c:pt>
                <c:pt idx="44486">
                  <c:v>1.8360000000000001</c:v>
                </c:pt>
                <c:pt idx="44487">
                  <c:v>1.6020000000000001</c:v>
                </c:pt>
                <c:pt idx="44488">
                  <c:v>2.3690000000000002</c:v>
                </c:pt>
                <c:pt idx="44489">
                  <c:v>2.1350000000000002</c:v>
                </c:pt>
                <c:pt idx="44490">
                  <c:v>1.901</c:v>
                </c:pt>
                <c:pt idx="44491">
                  <c:v>1.6679999999999999</c:v>
                </c:pt>
                <c:pt idx="44492">
                  <c:v>3.4340000000000002</c:v>
                </c:pt>
                <c:pt idx="44493">
                  <c:v>3.2010000000000001</c:v>
                </c:pt>
                <c:pt idx="44494">
                  <c:v>2.9670000000000001</c:v>
                </c:pt>
                <c:pt idx="44495">
                  <c:v>2.7330000000000001</c:v>
                </c:pt>
                <c:pt idx="44496">
                  <c:v>2.5</c:v>
                </c:pt>
                <c:pt idx="44497">
                  <c:v>2.266</c:v>
                </c:pt>
                <c:pt idx="44498">
                  <c:v>3.0329999999999999</c:v>
                </c:pt>
                <c:pt idx="44499">
                  <c:v>2.7989999999999999</c:v>
                </c:pt>
                <c:pt idx="44500">
                  <c:v>2.5649999999999999</c:v>
                </c:pt>
                <c:pt idx="44501">
                  <c:v>2.3319999999999999</c:v>
                </c:pt>
                <c:pt idx="44502">
                  <c:v>2.0979999999999999</c:v>
                </c:pt>
                <c:pt idx="44503">
                  <c:v>1.865</c:v>
                </c:pt>
                <c:pt idx="44504">
                  <c:v>1.631</c:v>
                </c:pt>
                <c:pt idx="44505">
                  <c:v>2.3970000000000002</c:v>
                </c:pt>
                <c:pt idx="44506">
                  <c:v>2.1640000000000001</c:v>
                </c:pt>
                <c:pt idx="44507">
                  <c:v>1.93</c:v>
                </c:pt>
                <c:pt idx="44508">
                  <c:v>1.6970000000000001</c:v>
                </c:pt>
                <c:pt idx="44509">
                  <c:v>2.4630000000000001</c:v>
                </c:pt>
                <c:pt idx="44510">
                  <c:v>2.2290000000000001</c:v>
                </c:pt>
                <c:pt idx="44511">
                  <c:v>1.996</c:v>
                </c:pt>
                <c:pt idx="44512">
                  <c:v>1.762</c:v>
                </c:pt>
                <c:pt idx="44513">
                  <c:v>1.5290000000000001</c:v>
                </c:pt>
                <c:pt idx="44514">
                  <c:v>3.2949999999999999</c:v>
                </c:pt>
                <c:pt idx="44515">
                  <c:v>3.0609999999999999</c:v>
                </c:pt>
                <c:pt idx="44516">
                  <c:v>2.8279999999999998</c:v>
                </c:pt>
                <c:pt idx="44517">
                  <c:v>2.5939999999999999</c:v>
                </c:pt>
                <c:pt idx="44518">
                  <c:v>2.3610000000000002</c:v>
                </c:pt>
                <c:pt idx="44519">
                  <c:v>2.1270000000000002</c:v>
                </c:pt>
                <c:pt idx="44520">
                  <c:v>2.8930000000000002</c:v>
                </c:pt>
                <c:pt idx="44521">
                  <c:v>2.66</c:v>
                </c:pt>
                <c:pt idx="44522">
                  <c:v>2.4260000000000002</c:v>
                </c:pt>
                <c:pt idx="44523">
                  <c:v>2.1930000000000001</c:v>
                </c:pt>
                <c:pt idx="44524">
                  <c:v>1.9590000000000001</c:v>
                </c:pt>
                <c:pt idx="44525">
                  <c:v>1.7250000000000001</c:v>
                </c:pt>
                <c:pt idx="44526">
                  <c:v>1.492</c:v>
                </c:pt>
                <c:pt idx="44527">
                  <c:v>2.258</c:v>
                </c:pt>
                <c:pt idx="44528">
                  <c:v>2.0249999999999999</c:v>
                </c:pt>
                <c:pt idx="44529">
                  <c:v>1.7910000000000001</c:v>
                </c:pt>
                <c:pt idx="44530">
                  <c:v>1.5569999999999999</c:v>
                </c:pt>
                <c:pt idx="44531">
                  <c:v>2.3239999999999998</c:v>
                </c:pt>
                <c:pt idx="44532">
                  <c:v>2.09</c:v>
                </c:pt>
                <c:pt idx="44533">
                  <c:v>1.857</c:v>
                </c:pt>
                <c:pt idx="44534">
                  <c:v>1.623</c:v>
                </c:pt>
                <c:pt idx="44535">
                  <c:v>3.3890000000000002</c:v>
                </c:pt>
                <c:pt idx="44536">
                  <c:v>3.1560000000000001</c:v>
                </c:pt>
                <c:pt idx="44537">
                  <c:v>2.9220000000000002</c:v>
                </c:pt>
                <c:pt idx="44538">
                  <c:v>2.6890000000000001</c:v>
                </c:pt>
                <c:pt idx="44539">
                  <c:v>2.4550000000000001</c:v>
                </c:pt>
                <c:pt idx="44540">
                  <c:v>2.2210000000000001</c:v>
                </c:pt>
                <c:pt idx="44541">
                  <c:v>2.988</c:v>
                </c:pt>
                <c:pt idx="44542">
                  <c:v>2.754</c:v>
                </c:pt>
                <c:pt idx="44543">
                  <c:v>2.5209999999999999</c:v>
                </c:pt>
                <c:pt idx="44544">
                  <c:v>2.2869999999999999</c:v>
                </c:pt>
                <c:pt idx="44545">
                  <c:v>2.0529999999999999</c:v>
                </c:pt>
                <c:pt idx="44546">
                  <c:v>1.82</c:v>
                </c:pt>
                <c:pt idx="44547">
                  <c:v>1.5860000000000001</c:v>
                </c:pt>
                <c:pt idx="44548">
                  <c:v>2.3530000000000002</c:v>
                </c:pt>
                <c:pt idx="44549">
                  <c:v>2.1190000000000002</c:v>
                </c:pt>
                <c:pt idx="44550">
                  <c:v>1.885</c:v>
                </c:pt>
                <c:pt idx="44551">
                  <c:v>1.6520000000000001</c:v>
                </c:pt>
                <c:pt idx="44552">
                  <c:v>2.4180000000000001</c:v>
                </c:pt>
                <c:pt idx="44553">
                  <c:v>2.1850000000000001</c:v>
                </c:pt>
                <c:pt idx="44554">
                  <c:v>1.9510000000000001</c:v>
                </c:pt>
                <c:pt idx="44555">
                  <c:v>1.7170000000000001</c:v>
                </c:pt>
                <c:pt idx="44556">
                  <c:v>1.484</c:v>
                </c:pt>
                <c:pt idx="44557">
                  <c:v>3.25</c:v>
                </c:pt>
                <c:pt idx="44558">
                  <c:v>3.0169999999999999</c:v>
                </c:pt>
                <c:pt idx="44559">
                  <c:v>2.7829999999999999</c:v>
                </c:pt>
                <c:pt idx="44560">
                  <c:v>2.5489999999999999</c:v>
                </c:pt>
                <c:pt idx="44561">
                  <c:v>2.3159999999999998</c:v>
                </c:pt>
                <c:pt idx="44562">
                  <c:v>2.0819999999999999</c:v>
                </c:pt>
                <c:pt idx="44563">
                  <c:v>2.8490000000000002</c:v>
                </c:pt>
                <c:pt idx="44564">
                  <c:v>2.6150000000000002</c:v>
                </c:pt>
                <c:pt idx="44565">
                  <c:v>2.3810000000000002</c:v>
                </c:pt>
                <c:pt idx="44566">
                  <c:v>2.1480000000000001</c:v>
                </c:pt>
                <c:pt idx="44567">
                  <c:v>1.9140000000000001</c:v>
                </c:pt>
                <c:pt idx="44568">
                  <c:v>1.681</c:v>
                </c:pt>
                <c:pt idx="44569">
                  <c:v>2.4470000000000001</c:v>
                </c:pt>
                <c:pt idx="44570">
                  <c:v>2.2130000000000001</c:v>
                </c:pt>
                <c:pt idx="44571">
                  <c:v>1.98</c:v>
                </c:pt>
                <c:pt idx="44572">
                  <c:v>1.746</c:v>
                </c:pt>
                <c:pt idx="44573">
                  <c:v>1.5130000000000001</c:v>
                </c:pt>
                <c:pt idx="44574">
                  <c:v>2.2789999999999999</c:v>
                </c:pt>
                <c:pt idx="44575">
                  <c:v>2.0449999999999999</c:v>
                </c:pt>
                <c:pt idx="44576">
                  <c:v>1.8120000000000001</c:v>
                </c:pt>
                <c:pt idx="44577">
                  <c:v>1.5780000000000001</c:v>
                </c:pt>
                <c:pt idx="44578">
                  <c:v>3.3450000000000002</c:v>
                </c:pt>
                <c:pt idx="44579">
                  <c:v>3.1110000000000002</c:v>
                </c:pt>
                <c:pt idx="44580">
                  <c:v>2.8770000000000002</c:v>
                </c:pt>
                <c:pt idx="44581">
                  <c:v>2.6440000000000001</c:v>
                </c:pt>
                <c:pt idx="44582">
                  <c:v>2.41</c:v>
                </c:pt>
                <c:pt idx="44583">
                  <c:v>2.177</c:v>
                </c:pt>
                <c:pt idx="44584">
                  <c:v>2.9430000000000001</c:v>
                </c:pt>
                <c:pt idx="44585">
                  <c:v>2.7090000000000001</c:v>
                </c:pt>
                <c:pt idx="44586">
                  <c:v>2.476</c:v>
                </c:pt>
                <c:pt idx="44587">
                  <c:v>2.242</c:v>
                </c:pt>
                <c:pt idx="44588">
                  <c:v>2.0089999999999999</c:v>
                </c:pt>
                <c:pt idx="44589">
                  <c:v>1.7750000000000001</c:v>
                </c:pt>
                <c:pt idx="44590">
                  <c:v>1.5409999999999999</c:v>
                </c:pt>
                <c:pt idx="44591">
                  <c:v>2.3079999999999998</c:v>
                </c:pt>
                <c:pt idx="44592">
                  <c:v>2.0739999999999998</c:v>
                </c:pt>
                <c:pt idx="44593">
                  <c:v>1.841</c:v>
                </c:pt>
                <c:pt idx="44594">
                  <c:v>1.607</c:v>
                </c:pt>
                <c:pt idx="44595">
                  <c:v>2.3730000000000002</c:v>
                </c:pt>
                <c:pt idx="44596">
                  <c:v>2.14</c:v>
                </c:pt>
                <c:pt idx="44597">
                  <c:v>1.9060000000000001</c:v>
                </c:pt>
                <c:pt idx="44598">
                  <c:v>1.673</c:v>
                </c:pt>
                <c:pt idx="44599">
                  <c:v>3.4390000000000001</c:v>
                </c:pt>
                <c:pt idx="44600">
                  <c:v>3.2050000000000001</c:v>
                </c:pt>
                <c:pt idx="44601">
                  <c:v>2.972</c:v>
                </c:pt>
                <c:pt idx="44602">
                  <c:v>2.738</c:v>
                </c:pt>
                <c:pt idx="44603">
                  <c:v>2.5049999999999999</c:v>
                </c:pt>
                <c:pt idx="44604">
                  <c:v>2.2709999999999999</c:v>
                </c:pt>
                <c:pt idx="44605">
                  <c:v>3.0369999999999999</c:v>
                </c:pt>
                <c:pt idx="44606">
                  <c:v>2.8040000000000003</c:v>
                </c:pt>
                <c:pt idx="44607">
                  <c:v>2.57</c:v>
                </c:pt>
                <c:pt idx="44608">
                  <c:v>2.3370000000000002</c:v>
                </c:pt>
                <c:pt idx="44609">
                  <c:v>2.1030000000000002</c:v>
                </c:pt>
                <c:pt idx="44610">
                  <c:v>1.869</c:v>
                </c:pt>
                <c:pt idx="44611">
                  <c:v>1.6360000000000001</c:v>
                </c:pt>
                <c:pt idx="44612">
                  <c:v>2.4020000000000001</c:v>
                </c:pt>
                <c:pt idx="44613">
                  <c:v>2.169</c:v>
                </c:pt>
                <c:pt idx="44614">
                  <c:v>1.9350000000000001</c:v>
                </c:pt>
                <c:pt idx="44615">
                  <c:v>1.7010000000000001</c:v>
                </c:pt>
                <c:pt idx="44616">
                  <c:v>2.468</c:v>
                </c:pt>
                <c:pt idx="44617">
                  <c:v>2.234</c:v>
                </c:pt>
                <c:pt idx="44618">
                  <c:v>2.0009999999999999</c:v>
                </c:pt>
                <c:pt idx="44619">
                  <c:v>1.7670000000000001</c:v>
                </c:pt>
                <c:pt idx="44620">
                  <c:v>1.5330000000000001</c:v>
                </c:pt>
                <c:pt idx="44621">
                  <c:v>3.3000000000000003</c:v>
                </c:pt>
                <c:pt idx="44622">
                  <c:v>3.0660000000000003</c:v>
                </c:pt>
                <c:pt idx="44623">
                  <c:v>2.8330000000000002</c:v>
                </c:pt>
                <c:pt idx="44624">
                  <c:v>2.5990000000000002</c:v>
                </c:pt>
                <c:pt idx="44625">
                  <c:v>2.3650000000000002</c:v>
                </c:pt>
                <c:pt idx="44626">
                  <c:v>2.1320000000000001</c:v>
                </c:pt>
                <c:pt idx="44627">
                  <c:v>2.8980000000000001</c:v>
                </c:pt>
                <c:pt idx="44628">
                  <c:v>2.665</c:v>
                </c:pt>
                <c:pt idx="44629">
                  <c:v>2.431</c:v>
                </c:pt>
                <c:pt idx="44630">
                  <c:v>2.1970000000000001</c:v>
                </c:pt>
                <c:pt idx="44631">
                  <c:v>1.964</c:v>
                </c:pt>
                <c:pt idx="44632">
                  <c:v>1.73</c:v>
                </c:pt>
                <c:pt idx="44633">
                  <c:v>1.4970000000000001</c:v>
                </c:pt>
                <c:pt idx="44634">
                  <c:v>2.2629999999999999</c:v>
                </c:pt>
                <c:pt idx="44635">
                  <c:v>2.0289999999999999</c:v>
                </c:pt>
                <c:pt idx="44636">
                  <c:v>1.796</c:v>
                </c:pt>
                <c:pt idx="44637">
                  <c:v>1.5620000000000001</c:v>
                </c:pt>
                <c:pt idx="44638">
                  <c:v>2.3290000000000002</c:v>
                </c:pt>
                <c:pt idx="44639">
                  <c:v>2.0950000000000002</c:v>
                </c:pt>
                <c:pt idx="44640">
                  <c:v>1.861</c:v>
                </c:pt>
                <c:pt idx="44641">
                  <c:v>1.6280000000000001</c:v>
                </c:pt>
                <c:pt idx="44642">
                  <c:v>3.3940000000000001</c:v>
                </c:pt>
                <c:pt idx="44643">
                  <c:v>3.161</c:v>
                </c:pt>
                <c:pt idx="44644">
                  <c:v>2.927</c:v>
                </c:pt>
                <c:pt idx="44645">
                  <c:v>2.6930000000000001</c:v>
                </c:pt>
                <c:pt idx="44646">
                  <c:v>2.46</c:v>
                </c:pt>
                <c:pt idx="44647">
                  <c:v>2.226</c:v>
                </c:pt>
                <c:pt idx="44648">
                  <c:v>2.9929999999999999</c:v>
                </c:pt>
                <c:pt idx="44649">
                  <c:v>2.7589999999999999</c:v>
                </c:pt>
                <c:pt idx="44650">
                  <c:v>2.5249999999999999</c:v>
                </c:pt>
                <c:pt idx="44651">
                  <c:v>2.2920000000000003</c:v>
                </c:pt>
                <c:pt idx="44652">
                  <c:v>2.0579999999999998</c:v>
                </c:pt>
                <c:pt idx="44653">
                  <c:v>1.825</c:v>
                </c:pt>
                <c:pt idx="44654">
                  <c:v>1.591</c:v>
                </c:pt>
                <c:pt idx="44655">
                  <c:v>2.3570000000000002</c:v>
                </c:pt>
                <c:pt idx="44656">
                  <c:v>2.1240000000000001</c:v>
                </c:pt>
                <c:pt idx="44657">
                  <c:v>1.8900000000000001</c:v>
                </c:pt>
                <c:pt idx="44658">
                  <c:v>1.657</c:v>
                </c:pt>
                <c:pt idx="44659">
                  <c:v>2.423</c:v>
                </c:pt>
                <c:pt idx="44660">
                  <c:v>2.1890000000000001</c:v>
                </c:pt>
                <c:pt idx="44661">
                  <c:v>1.956</c:v>
                </c:pt>
                <c:pt idx="44662">
                  <c:v>1.722</c:v>
                </c:pt>
                <c:pt idx="44663">
                  <c:v>1.4890000000000001</c:v>
                </c:pt>
                <c:pt idx="44664">
                  <c:v>3.2549999999999999</c:v>
                </c:pt>
                <c:pt idx="44665">
                  <c:v>3.0209999999999999</c:v>
                </c:pt>
                <c:pt idx="44666">
                  <c:v>2.7880000000000003</c:v>
                </c:pt>
                <c:pt idx="44667">
                  <c:v>2.5540000000000003</c:v>
                </c:pt>
                <c:pt idx="44668">
                  <c:v>2.3210000000000002</c:v>
                </c:pt>
                <c:pt idx="44669">
                  <c:v>2.0870000000000002</c:v>
                </c:pt>
                <c:pt idx="44670">
                  <c:v>2.8530000000000002</c:v>
                </c:pt>
                <c:pt idx="44671">
                  <c:v>2.62</c:v>
                </c:pt>
                <c:pt idx="44672">
                  <c:v>2.3860000000000001</c:v>
                </c:pt>
                <c:pt idx="44673">
                  <c:v>2.153</c:v>
                </c:pt>
                <c:pt idx="44674">
                  <c:v>1.919</c:v>
                </c:pt>
                <c:pt idx="44675">
                  <c:v>1.6850000000000001</c:v>
                </c:pt>
                <c:pt idx="44676">
                  <c:v>2.452</c:v>
                </c:pt>
                <c:pt idx="44677">
                  <c:v>2.218</c:v>
                </c:pt>
                <c:pt idx="44678">
                  <c:v>1.9850000000000001</c:v>
                </c:pt>
                <c:pt idx="44679">
                  <c:v>1.7510000000000001</c:v>
                </c:pt>
                <c:pt idx="44680">
                  <c:v>1.5170000000000001</c:v>
                </c:pt>
                <c:pt idx="44681">
                  <c:v>2.2840000000000003</c:v>
                </c:pt>
                <c:pt idx="44682">
                  <c:v>2.0499999999999998</c:v>
                </c:pt>
                <c:pt idx="44683">
                  <c:v>1.8169999999999999</c:v>
                </c:pt>
                <c:pt idx="44684">
                  <c:v>1.583</c:v>
                </c:pt>
                <c:pt idx="44685">
                  <c:v>3.3490000000000002</c:v>
                </c:pt>
                <c:pt idx="44686">
                  <c:v>3.1160000000000001</c:v>
                </c:pt>
                <c:pt idx="44687">
                  <c:v>2.8820000000000001</c:v>
                </c:pt>
                <c:pt idx="44688">
                  <c:v>2.649</c:v>
                </c:pt>
                <c:pt idx="44689">
                  <c:v>2.415</c:v>
                </c:pt>
                <c:pt idx="44690">
                  <c:v>2.181</c:v>
                </c:pt>
                <c:pt idx="44691">
                  <c:v>2.948</c:v>
                </c:pt>
                <c:pt idx="44692">
                  <c:v>2.714</c:v>
                </c:pt>
                <c:pt idx="44693">
                  <c:v>2.4809999999999999</c:v>
                </c:pt>
                <c:pt idx="44694">
                  <c:v>2.2469999999999999</c:v>
                </c:pt>
                <c:pt idx="44695">
                  <c:v>2.0129999999999999</c:v>
                </c:pt>
                <c:pt idx="44696">
                  <c:v>1.78</c:v>
                </c:pt>
                <c:pt idx="44697">
                  <c:v>1.546</c:v>
                </c:pt>
                <c:pt idx="44698">
                  <c:v>2.3130000000000002</c:v>
                </c:pt>
                <c:pt idx="44699">
                  <c:v>2.0790000000000002</c:v>
                </c:pt>
                <c:pt idx="44700">
                  <c:v>1.845</c:v>
                </c:pt>
                <c:pt idx="44701">
                  <c:v>1.6120000000000001</c:v>
                </c:pt>
                <c:pt idx="44702">
                  <c:v>2.3780000000000001</c:v>
                </c:pt>
                <c:pt idx="44703">
                  <c:v>2.145</c:v>
                </c:pt>
                <c:pt idx="44704">
                  <c:v>1.911</c:v>
                </c:pt>
                <c:pt idx="44705">
                  <c:v>1.677</c:v>
                </c:pt>
                <c:pt idx="44706">
                  <c:v>3.444</c:v>
                </c:pt>
                <c:pt idx="44707">
                  <c:v>3.21</c:v>
                </c:pt>
                <c:pt idx="44708">
                  <c:v>2.9769999999999999</c:v>
                </c:pt>
                <c:pt idx="44709">
                  <c:v>2.7429999999999999</c:v>
                </c:pt>
                <c:pt idx="44710">
                  <c:v>2.5089999999999999</c:v>
                </c:pt>
                <c:pt idx="44711">
                  <c:v>2.2760000000000002</c:v>
                </c:pt>
                <c:pt idx="44712">
                  <c:v>3.0420000000000003</c:v>
                </c:pt>
                <c:pt idx="44713">
                  <c:v>2.8090000000000002</c:v>
                </c:pt>
                <c:pt idx="44714">
                  <c:v>2.5750000000000002</c:v>
                </c:pt>
                <c:pt idx="44715">
                  <c:v>2.3410000000000002</c:v>
                </c:pt>
                <c:pt idx="44716">
                  <c:v>2.1080000000000001</c:v>
                </c:pt>
                <c:pt idx="44717">
                  <c:v>1.8740000000000001</c:v>
                </c:pt>
                <c:pt idx="44718">
                  <c:v>1.641</c:v>
                </c:pt>
                <c:pt idx="44719">
                  <c:v>2.407</c:v>
                </c:pt>
                <c:pt idx="44720">
                  <c:v>2.173</c:v>
                </c:pt>
                <c:pt idx="44721">
                  <c:v>1.94</c:v>
                </c:pt>
                <c:pt idx="44722">
                  <c:v>1.706</c:v>
                </c:pt>
                <c:pt idx="44723">
                  <c:v>2.4729999999999999</c:v>
                </c:pt>
                <c:pt idx="44724">
                  <c:v>2.2389999999999999</c:v>
                </c:pt>
                <c:pt idx="44725">
                  <c:v>2.0049999999999999</c:v>
                </c:pt>
                <c:pt idx="44726">
                  <c:v>1.772</c:v>
                </c:pt>
                <c:pt idx="44727">
                  <c:v>1.538</c:v>
                </c:pt>
                <c:pt idx="44728">
                  <c:v>3.3050000000000002</c:v>
                </c:pt>
                <c:pt idx="44729">
                  <c:v>3.0710000000000002</c:v>
                </c:pt>
                <c:pt idx="44730">
                  <c:v>2.8370000000000002</c:v>
                </c:pt>
                <c:pt idx="44731">
                  <c:v>2.6040000000000001</c:v>
                </c:pt>
                <c:pt idx="44732">
                  <c:v>2.37</c:v>
                </c:pt>
                <c:pt idx="44733">
                  <c:v>2.137</c:v>
                </c:pt>
                <c:pt idx="44734">
                  <c:v>2.903</c:v>
                </c:pt>
                <c:pt idx="44735">
                  <c:v>2.669</c:v>
                </c:pt>
                <c:pt idx="44736">
                  <c:v>2.4359999999999999</c:v>
                </c:pt>
                <c:pt idx="44737">
                  <c:v>2.202</c:v>
                </c:pt>
                <c:pt idx="44738">
                  <c:v>1.9690000000000001</c:v>
                </c:pt>
                <c:pt idx="44739">
                  <c:v>1.7350000000000001</c:v>
                </c:pt>
                <c:pt idx="44740">
                  <c:v>1.5010000000000001</c:v>
                </c:pt>
                <c:pt idx="44741">
                  <c:v>2.2680000000000002</c:v>
                </c:pt>
                <c:pt idx="44742">
                  <c:v>2.0340000000000003</c:v>
                </c:pt>
                <c:pt idx="44743">
                  <c:v>1.8009999999999999</c:v>
                </c:pt>
                <c:pt idx="44744">
                  <c:v>1.5669999999999999</c:v>
                </c:pt>
                <c:pt idx="44745">
                  <c:v>2.3330000000000002</c:v>
                </c:pt>
                <c:pt idx="44746">
                  <c:v>2.1</c:v>
                </c:pt>
                <c:pt idx="44747">
                  <c:v>1.8660000000000001</c:v>
                </c:pt>
                <c:pt idx="44748">
                  <c:v>1.633</c:v>
                </c:pt>
                <c:pt idx="44749">
                  <c:v>3.399</c:v>
                </c:pt>
                <c:pt idx="44750">
                  <c:v>3.165</c:v>
                </c:pt>
                <c:pt idx="44751">
                  <c:v>2.9319999999999999</c:v>
                </c:pt>
                <c:pt idx="44752">
                  <c:v>2.698</c:v>
                </c:pt>
                <c:pt idx="44753">
                  <c:v>2.4649999999999999</c:v>
                </c:pt>
                <c:pt idx="44754">
                  <c:v>2.2309999999999999</c:v>
                </c:pt>
                <c:pt idx="44755">
                  <c:v>2.9969999999999999</c:v>
                </c:pt>
                <c:pt idx="44756">
                  <c:v>2.7640000000000002</c:v>
                </c:pt>
                <c:pt idx="44757">
                  <c:v>2.5300000000000002</c:v>
                </c:pt>
                <c:pt idx="44758">
                  <c:v>2.2970000000000002</c:v>
                </c:pt>
                <c:pt idx="44759">
                  <c:v>2.0630000000000002</c:v>
                </c:pt>
                <c:pt idx="44760">
                  <c:v>1.829</c:v>
                </c:pt>
                <c:pt idx="44761">
                  <c:v>1.5960000000000001</c:v>
                </c:pt>
                <c:pt idx="44762">
                  <c:v>2.3620000000000001</c:v>
                </c:pt>
                <c:pt idx="44763">
                  <c:v>2.129</c:v>
                </c:pt>
                <c:pt idx="44764">
                  <c:v>1.895</c:v>
                </c:pt>
                <c:pt idx="44765">
                  <c:v>1.661</c:v>
                </c:pt>
                <c:pt idx="44766">
                  <c:v>2.4279999999999999</c:v>
                </c:pt>
                <c:pt idx="44767">
                  <c:v>2.194</c:v>
                </c:pt>
                <c:pt idx="44768">
                  <c:v>1.9610000000000001</c:v>
                </c:pt>
                <c:pt idx="44769">
                  <c:v>1.7270000000000001</c:v>
                </c:pt>
                <c:pt idx="44770">
                  <c:v>1.4930000000000001</c:v>
                </c:pt>
                <c:pt idx="44771">
                  <c:v>3.2600000000000002</c:v>
                </c:pt>
                <c:pt idx="44772">
                  <c:v>3.0260000000000002</c:v>
                </c:pt>
                <c:pt idx="44773">
                  <c:v>2.7930000000000001</c:v>
                </c:pt>
                <c:pt idx="44774">
                  <c:v>2.5590000000000002</c:v>
                </c:pt>
                <c:pt idx="44775">
                  <c:v>2.3250000000000002</c:v>
                </c:pt>
                <c:pt idx="44776">
                  <c:v>2.0920000000000001</c:v>
                </c:pt>
                <c:pt idx="44777">
                  <c:v>2.8580000000000001</c:v>
                </c:pt>
                <c:pt idx="44778">
                  <c:v>2.625</c:v>
                </c:pt>
                <c:pt idx="44779">
                  <c:v>2.391</c:v>
                </c:pt>
                <c:pt idx="44780">
                  <c:v>2.157</c:v>
                </c:pt>
                <c:pt idx="44781">
                  <c:v>1.9239999999999999</c:v>
                </c:pt>
                <c:pt idx="44782">
                  <c:v>1.69</c:v>
                </c:pt>
                <c:pt idx="44783">
                  <c:v>2.4569999999999999</c:v>
                </c:pt>
                <c:pt idx="44784">
                  <c:v>2.2229999999999999</c:v>
                </c:pt>
                <c:pt idx="44785">
                  <c:v>1.9890000000000001</c:v>
                </c:pt>
                <c:pt idx="44786">
                  <c:v>1.756</c:v>
                </c:pt>
                <c:pt idx="44787">
                  <c:v>1.522</c:v>
                </c:pt>
                <c:pt idx="44788">
                  <c:v>2.2890000000000001</c:v>
                </c:pt>
                <c:pt idx="44789">
                  <c:v>2.0550000000000002</c:v>
                </c:pt>
                <c:pt idx="44790">
                  <c:v>1.821</c:v>
                </c:pt>
                <c:pt idx="44791">
                  <c:v>1.5880000000000001</c:v>
                </c:pt>
                <c:pt idx="44792">
                  <c:v>3.3540000000000001</c:v>
                </c:pt>
                <c:pt idx="44793">
                  <c:v>3.121</c:v>
                </c:pt>
                <c:pt idx="44794">
                  <c:v>2.887</c:v>
                </c:pt>
                <c:pt idx="44795">
                  <c:v>2.653</c:v>
                </c:pt>
                <c:pt idx="44796">
                  <c:v>2.42</c:v>
                </c:pt>
                <c:pt idx="44797">
                  <c:v>2.1859999999999999</c:v>
                </c:pt>
                <c:pt idx="44798">
                  <c:v>2.9529999999999998</c:v>
                </c:pt>
                <c:pt idx="44799">
                  <c:v>2.7189999999999999</c:v>
                </c:pt>
                <c:pt idx="44800">
                  <c:v>2.4849999999999999</c:v>
                </c:pt>
                <c:pt idx="44801">
                  <c:v>2.2520000000000002</c:v>
                </c:pt>
                <c:pt idx="44802">
                  <c:v>2.0180000000000002</c:v>
                </c:pt>
                <c:pt idx="44803">
                  <c:v>1.7850000000000001</c:v>
                </c:pt>
                <c:pt idx="44804">
                  <c:v>1.5509999999999999</c:v>
                </c:pt>
                <c:pt idx="44805">
                  <c:v>2.3170000000000002</c:v>
                </c:pt>
                <c:pt idx="44806">
                  <c:v>2.0840000000000001</c:v>
                </c:pt>
                <c:pt idx="44807">
                  <c:v>1.85</c:v>
                </c:pt>
                <c:pt idx="44808">
                  <c:v>1.617</c:v>
                </c:pt>
                <c:pt idx="44809">
                  <c:v>2.383</c:v>
                </c:pt>
                <c:pt idx="44810">
                  <c:v>2.149</c:v>
                </c:pt>
                <c:pt idx="44811">
                  <c:v>1.9160000000000001</c:v>
                </c:pt>
                <c:pt idx="44812">
                  <c:v>1.6819999999999999</c:v>
                </c:pt>
                <c:pt idx="44813">
                  <c:v>3.4490000000000003</c:v>
                </c:pt>
                <c:pt idx="44814">
                  <c:v>3.2149999999999999</c:v>
                </c:pt>
                <c:pt idx="44815">
                  <c:v>2.9809999999999999</c:v>
                </c:pt>
                <c:pt idx="44816">
                  <c:v>2.7480000000000002</c:v>
                </c:pt>
                <c:pt idx="44817">
                  <c:v>2.5140000000000002</c:v>
                </c:pt>
                <c:pt idx="44818">
                  <c:v>2.2810000000000001</c:v>
                </c:pt>
                <c:pt idx="44819">
                  <c:v>3.0470000000000002</c:v>
                </c:pt>
                <c:pt idx="44820">
                  <c:v>2.8130000000000002</c:v>
                </c:pt>
                <c:pt idx="44821">
                  <c:v>2.58</c:v>
                </c:pt>
                <c:pt idx="44822">
                  <c:v>2.3460000000000001</c:v>
                </c:pt>
                <c:pt idx="44823">
                  <c:v>2.113</c:v>
                </c:pt>
                <c:pt idx="44824">
                  <c:v>1.879</c:v>
                </c:pt>
                <c:pt idx="44825">
                  <c:v>1.645</c:v>
                </c:pt>
                <c:pt idx="44826">
                  <c:v>2.4119999999999999</c:v>
                </c:pt>
                <c:pt idx="44827">
                  <c:v>2.1779999999999999</c:v>
                </c:pt>
                <c:pt idx="44828">
                  <c:v>1.9450000000000001</c:v>
                </c:pt>
                <c:pt idx="44829">
                  <c:v>1.7110000000000001</c:v>
                </c:pt>
                <c:pt idx="44830">
                  <c:v>2.4769999999999999</c:v>
                </c:pt>
                <c:pt idx="44831">
                  <c:v>2.2440000000000002</c:v>
                </c:pt>
                <c:pt idx="44832">
                  <c:v>2.0100000000000002</c:v>
                </c:pt>
                <c:pt idx="44833">
                  <c:v>1.7770000000000001</c:v>
                </c:pt>
                <c:pt idx="44834">
                  <c:v>1.5429999999999999</c:v>
                </c:pt>
                <c:pt idx="44835">
                  <c:v>3.3090000000000002</c:v>
                </c:pt>
                <c:pt idx="44836">
                  <c:v>3.0760000000000001</c:v>
                </c:pt>
                <c:pt idx="44837">
                  <c:v>2.8420000000000001</c:v>
                </c:pt>
                <c:pt idx="44838">
                  <c:v>2.609</c:v>
                </c:pt>
                <c:pt idx="44839">
                  <c:v>2.375</c:v>
                </c:pt>
                <c:pt idx="44840">
                  <c:v>2.141</c:v>
                </c:pt>
                <c:pt idx="44841">
                  <c:v>2.9079999999999999</c:v>
                </c:pt>
                <c:pt idx="44842">
                  <c:v>2.6739999999999999</c:v>
                </c:pt>
                <c:pt idx="44843">
                  <c:v>2.4409999999999998</c:v>
                </c:pt>
                <c:pt idx="44844">
                  <c:v>2.2069999999999999</c:v>
                </c:pt>
                <c:pt idx="44845">
                  <c:v>1.9730000000000001</c:v>
                </c:pt>
                <c:pt idx="44846">
                  <c:v>1.74</c:v>
                </c:pt>
                <c:pt idx="44847">
                  <c:v>1.506</c:v>
                </c:pt>
                <c:pt idx="44848">
                  <c:v>2.2730000000000001</c:v>
                </c:pt>
                <c:pt idx="44849">
                  <c:v>2.0390000000000001</c:v>
                </c:pt>
                <c:pt idx="44850">
                  <c:v>1.8049999999999999</c:v>
                </c:pt>
                <c:pt idx="44851">
                  <c:v>1.5720000000000001</c:v>
                </c:pt>
                <c:pt idx="44852">
                  <c:v>2.3380000000000001</c:v>
                </c:pt>
                <c:pt idx="44853">
                  <c:v>2.105</c:v>
                </c:pt>
                <c:pt idx="44854">
                  <c:v>1.871</c:v>
                </c:pt>
                <c:pt idx="44855">
                  <c:v>1.637</c:v>
                </c:pt>
                <c:pt idx="44856">
                  <c:v>3.4039999999999999</c:v>
                </c:pt>
                <c:pt idx="44857">
                  <c:v>3.17</c:v>
                </c:pt>
                <c:pt idx="44858">
                  <c:v>2.9370000000000003</c:v>
                </c:pt>
                <c:pt idx="44859">
                  <c:v>2.7029999999999998</c:v>
                </c:pt>
                <c:pt idx="44860">
                  <c:v>2.4689999999999999</c:v>
                </c:pt>
                <c:pt idx="44861">
                  <c:v>2.2360000000000002</c:v>
                </c:pt>
                <c:pt idx="44862">
                  <c:v>3.0020000000000002</c:v>
                </c:pt>
                <c:pt idx="44863">
                  <c:v>2.7690000000000001</c:v>
                </c:pt>
                <c:pt idx="44864">
                  <c:v>2.5350000000000001</c:v>
                </c:pt>
                <c:pt idx="44865">
                  <c:v>2.3010000000000002</c:v>
                </c:pt>
                <c:pt idx="44866">
                  <c:v>2.0680000000000001</c:v>
                </c:pt>
                <c:pt idx="44867">
                  <c:v>1.8340000000000001</c:v>
                </c:pt>
                <c:pt idx="44868">
                  <c:v>1.601</c:v>
                </c:pt>
                <c:pt idx="44869">
                  <c:v>2.367</c:v>
                </c:pt>
                <c:pt idx="44870">
                  <c:v>2.133</c:v>
                </c:pt>
                <c:pt idx="44871">
                  <c:v>1.9000000000000001</c:v>
                </c:pt>
                <c:pt idx="44872">
                  <c:v>1.6659999999999999</c:v>
                </c:pt>
                <c:pt idx="44873">
                  <c:v>2.4329999999999998</c:v>
                </c:pt>
                <c:pt idx="44874">
                  <c:v>2.1989999999999998</c:v>
                </c:pt>
                <c:pt idx="44875">
                  <c:v>1.9650000000000001</c:v>
                </c:pt>
                <c:pt idx="44876">
                  <c:v>1.732</c:v>
                </c:pt>
                <c:pt idx="44877">
                  <c:v>1.498</c:v>
                </c:pt>
                <c:pt idx="44878">
                  <c:v>3.2650000000000001</c:v>
                </c:pt>
                <c:pt idx="44879">
                  <c:v>3.0310000000000001</c:v>
                </c:pt>
                <c:pt idx="44880">
                  <c:v>2.7970000000000002</c:v>
                </c:pt>
                <c:pt idx="44881">
                  <c:v>2.5640000000000001</c:v>
                </c:pt>
                <c:pt idx="44882">
                  <c:v>2.33</c:v>
                </c:pt>
                <c:pt idx="44883">
                  <c:v>2.097</c:v>
                </c:pt>
                <c:pt idx="44884">
                  <c:v>2.863</c:v>
                </c:pt>
                <c:pt idx="44885">
                  <c:v>2.629</c:v>
                </c:pt>
                <c:pt idx="44886">
                  <c:v>2.3959999999999999</c:v>
                </c:pt>
                <c:pt idx="44887">
                  <c:v>2.1619999999999999</c:v>
                </c:pt>
                <c:pt idx="44888">
                  <c:v>1.929</c:v>
                </c:pt>
                <c:pt idx="44889">
                  <c:v>1.6950000000000001</c:v>
                </c:pt>
                <c:pt idx="44890">
                  <c:v>2.4609999999999999</c:v>
                </c:pt>
                <c:pt idx="44891">
                  <c:v>2.2280000000000002</c:v>
                </c:pt>
                <c:pt idx="44892">
                  <c:v>1.994</c:v>
                </c:pt>
                <c:pt idx="44893">
                  <c:v>1.7610000000000001</c:v>
                </c:pt>
                <c:pt idx="44894">
                  <c:v>1.5270000000000001</c:v>
                </c:pt>
                <c:pt idx="44895">
                  <c:v>2.2930000000000001</c:v>
                </c:pt>
                <c:pt idx="44896">
                  <c:v>2.06</c:v>
                </c:pt>
                <c:pt idx="44897">
                  <c:v>1.8260000000000001</c:v>
                </c:pt>
                <c:pt idx="44898">
                  <c:v>1.593</c:v>
                </c:pt>
                <c:pt idx="44899">
                  <c:v>3.359</c:v>
                </c:pt>
                <c:pt idx="44900">
                  <c:v>3.125</c:v>
                </c:pt>
                <c:pt idx="44901">
                  <c:v>2.8919999999999999</c:v>
                </c:pt>
                <c:pt idx="44902">
                  <c:v>2.6579999999999999</c:v>
                </c:pt>
                <c:pt idx="44903">
                  <c:v>2.4250000000000003</c:v>
                </c:pt>
                <c:pt idx="44904">
                  <c:v>2.1909999999999998</c:v>
                </c:pt>
                <c:pt idx="44905">
                  <c:v>2.9569999999999999</c:v>
                </c:pt>
                <c:pt idx="44906">
                  <c:v>2.7240000000000002</c:v>
                </c:pt>
                <c:pt idx="44907">
                  <c:v>2.4900000000000002</c:v>
                </c:pt>
                <c:pt idx="44908">
                  <c:v>2.2570000000000001</c:v>
                </c:pt>
                <c:pt idx="44909">
                  <c:v>2.0230000000000001</c:v>
                </c:pt>
                <c:pt idx="44910">
                  <c:v>1.7890000000000001</c:v>
                </c:pt>
                <c:pt idx="44911">
                  <c:v>1.556</c:v>
                </c:pt>
                <c:pt idx="44912">
                  <c:v>2.3220000000000001</c:v>
                </c:pt>
                <c:pt idx="44913">
                  <c:v>2.089</c:v>
                </c:pt>
                <c:pt idx="44914">
                  <c:v>1.855</c:v>
                </c:pt>
                <c:pt idx="44915">
                  <c:v>1.621</c:v>
                </c:pt>
                <c:pt idx="44916">
                  <c:v>2.3879999999999999</c:v>
                </c:pt>
                <c:pt idx="44917">
                  <c:v>2.1539999999999999</c:v>
                </c:pt>
                <c:pt idx="44918">
                  <c:v>1.921</c:v>
                </c:pt>
                <c:pt idx="44919">
                  <c:v>1.6870000000000001</c:v>
                </c:pt>
                <c:pt idx="44920">
                  <c:v>3.4530000000000003</c:v>
                </c:pt>
                <c:pt idx="44921">
                  <c:v>3.22</c:v>
                </c:pt>
                <c:pt idx="44922">
                  <c:v>2.9860000000000002</c:v>
                </c:pt>
                <c:pt idx="44923">
                  <c:v>2.7530000000000001</c:v>
                </c:pt>
                <c:pt idx="44924">
                  <c:v>2.5190000000000001</c:v>
                </c:pt>
                <c:pt idx="44925">
                  <c:v>2.2850000000000001</c:v>
                </c:pt>
                <c:pt idx="44926">
                  <c:v>3.052</c:v>
                </c:pt>
                <c:pt idx="44927">
                  <c:v>2.8180000000000001</c:v>
                </c:pt>
                <c:pt idx="44928">
                  <c:v>2.585</c:v>
                </c:pt>
                <c:pt idx="44929">
                  <c:v>2.351</c:v>
                </c:pt>
                <c:pt idx="44930">
                  <c:v>2.117</c:v>
                </c:pt>
                <c:pt idx="44931">
                  <c:v>1.8840000000000001</c:v>
                </c:pt>
                <c:pt idx="44932">
                  <c:v>1.6500000000000001</c:v>
                </c:pt>
                <c:pt idx="44933">
                  <c:v>2.4170000000000003</c:v>
                </c:pt>
                <c:pt idx="44934">
                  <c:v>2.1829999999999998</c:v>
                </c:pt>
                <c:pt idx="44935">
                  <c:v>1.9490000000000001</c:v>
                </c:pt>
                <c:pt idx="44936">
                  <c:v>1.716</c:v>
                </c:pt>
                <c:pt idx="44937">
                  <c:v>1.482</c:v>
                </c:pt>
                <c:pt idx="44938">
                  <c:v>2.2490000000000001</c:v>
                </c:pt>
                <c:pt idx="44939">
                  <c:v>2.0150000000000001</c:v>
                </c:pt>
                <c:pt idx="44940">
                  <c:v>1.7810000000000001</c:v>
                </c:pt>
                <c:pt idx="44941">
                  <c:v>1.548</c:v>
                </c:pt>
                <c:pt idx="44942">
                  <c:v>3.3140000000000001</c:v>
                </c:pt>
                <c:pt idx="44943">
                  <c:v>3.081</c:v>
                </c:pt>
                <c:pt idx="44944">
                  <c:v>2.847</c:v>
                </c:pt>
                <c:pt idx="44945">
                  <c:v>2.613</c:v>
                </c:pt>
                <c:pt idx="44946">
                  <c:v>2.38</c:v>
                </c:pt>
                <c:pt idx="44947">
                  <c:v>2.1459999999999999</c:v>
                </c:pt>
                <c:pt idx="44948">
                  <c:v>2.9130000000000003</c:v>
                </c:pt>
                <c:pt idx="44949">
                  <c:v>2.6790000000000003</c:v>
                </c:pt>
                <c:pt idx="44950">
                  <c:v>2.4449999999999998</c:v>
                </c:pt>
                <c:pt idx="44951">
                  <c:v>2.2120000000000002</c:v>
                </c:pt>
                <c:pt idx="44952">
                  <c:v>1.978</c:v>
                </c:pt>
                <c:pt idx="44953">
                  <c:v>1.7450000000000001</c:v>
                </c:pt>
                <c:pt idx="44954">
                  <c:v>1.5110000000000001</c:v>
                </c:pt>
                <c:pt idx="44955">
                  <c:v>2.2770000000000001</c:v>
                </c:pt>
                <c:pt idx="44956">
                  <c:v>2.044</c:v>
                </c:pt>
                <c:pt idx="44957">
                  <c:v>1.81</c:v>
                </c:pt>
                <c:pt idx="44958">
                  <c:v>1.577</c:v>
                </c:pt>
                <c:pt idx="44959">
                  <c:v>2.343</c:v>
                </c:pt>
                <c:pt idx="44960">
                  <c:v>2.109</c:v>
                </c:pt>
                <c:pt idx="44961">
                  <c:v>1.8760000000000001</c:v>
                </c:pt>
                <c:pt idx="44962">
                  <c:v>1.6420000000000001</c:v>
                </c:pt>
                <c:pt idx="44963">
                  <c:v>3.4090000000000003</c:v>
                </c:pt>
                <c:pt idx="44964">
                  <c:v>3.1750000000000003</c:v>
                </c:pt>
                <c:pt idx="44965">
                  <c:v>2.9410000000000003</c:v>
                </c:pt>
                <c:pt idx="44966">
                  <c:v>2.7080000000000002</c:v>
                </c:pt>
                <c:pt idx="44967">
                  <c:v>2.4740000000000002</c:v>
                </c:pt>
                <c:pt idx="44968">
                  <c:v>2.2410000000000001</c:v>
                </c:pt>
                <c:pt idx="44969">
                  <c:v>3.0070000000000001</c:v>
                </c:pt>
                <c:pt idx="44970">
                  <c:v>2.7730000000000001</c:v>
                </c:pt>
                <c:pt idx="44971">
                  <c:v>2.54</c:v>
                </c:pt>
                <c:pt idx="44972">
                  <c:v>2.306</c:v>
                </c:pt>
                <c:pt idx="44973">
                  <c:v>2.073</c:v>
                </c:pt>
                <c:pt idx="44974">
                  <c:v>1.839</c:v>
                </c:pt>
                <c:pt idx="44975">
                  <c:v>1.605</c:v>
                </c:pt>
                <c:pt idx="44976">
                  <c:v>2.3719999999999999</c:v>
                </c:pt>
                <c:pt idx="44977">
                  <c:v>2.1379999999999999</c:v>
                </c:pt>
                <c:pt idx="44978">
                  <c:v>1.905</c:v>
                </c:pt>
                <c:pt idx="44979">
                  <c:v>1.671</c:v>
                </c:pt>
                <c:pt idx="44980">
                  <c:v>2.4369999999999998</c:v>
                </c:pt>
                <c:pt idx="44981">
                  <c:v>2.2040000000000002</c:v>
                </c:pt>
                <c:pt idx="44982">
                  <c:v>1.97</c:v>
                </c:pt>
                <c:pt idx="44983">
                  <c:v>1.7370000000000001</c:v>
                </c:pt>
                <c:pt idx="44984">
                  <c:v>1.5030000000000001</c:v>
                </c:pt>
                <c:pt idx="44985">
                  <c:v>3.2690000000000001</c:v>
                </c:pt>
                <c:pt idx="44986">
                  <c:v>3.036</c:v>
                </c:pt>
                <c:pt idx="44987">
                  <c:v>2.802</c:v>
                </c:pt>
                <c:pt idx="44988">
                  <c:v>2.569</c:v>
                </c:pt>
                <c:pt idx="44989">
                  <c:v>2.335</c:v>
                </c:pt>
                <c:pt idx="44990">
                  <c:v>2.101</c:v>
                </c:pt>
                <c:pt idx="44991">
                  <c:v>2.8679999999999999</c:v>
                </c:pt>
                <c:pt idx="44992">
                  <c:v>2.6339999999999999</c:v>
                </c:pt>
                <c:pt idx="44993">
                  <c:v>2.4010000000000002</c:v>
                </c:pt>
                <c:pt idx="44994">
                  <c:v>2.1670000000000003</c:v>
                </c:pt>
                <c:pt idx="44995">
                  <c:v>1.9330000000000001</c:v>
                </c:pt>
                <c:pt idx="44996">
                  <c:v>1.7</c:v>
                </c:pt>
                <c:pt idx="44997">
                  <c:v>2.4660000000000002</c:v>
                </c:pt>
                <c:pt idx="44998">
                  <c:v>2.2330000000000001</c:v>
                </c:pt>
                <c:pt idx="44999">
                  <c:v>1.9990000000000001</c:v>
                </c:pt>
                <c:pt idx="45000">
                  <c:v>1.7650000000000001</c:v>
                </c:pt>
                <c:pt idx="45001">
                  <c:v>1.532</c:v>
                </c:pt>
                <c:pt idx="45002">
                  <c:v>2.298</c:v>
                </c:pt>
                <c:pt idx="45003">
                  <c:v>2.0649999999999999</c:v>
                </c:pt>
                <c:pt idx="45004">
                  <c:v>1.831</c:v>
                </c:pt>
                <c:pt idx="45005">
                  <c:v>1.597</c:v>
                </c:pt>
                <c:pt idx="45006">
                  <c:v>3.3639999999999999</c:v>
                </c:pt>
                <c:pt idx="45007">
                  <c:v>3.13</c:v>
                </c:pt>
                <c:pt idx="45008">
                  <c:v>2.8970000000000002</c:v>
                </c:pt>
                <c:pt idx="45009">
                  <c:v>2.6630000000000003</c:v>
                </c:pt>
                <c:pt idx="45010">
                  <c:v>2.4290000000000003</c:v>
                </c:pt>
                <c:pt idx="45011">
                  <c:v>2.1960000000000002</c:v>
                </c:pt>
                <c:pt idx="45012">
                  <c:v>2.9620000000000002</c:v>
                </c:pt>
                <c:pt idx="45013">
                  <c:v>2.7290000000000001</c:v>
                </c:pt>
                <c:pt idx="45014">
                  <c:v>2.4950000000000001</c:v>
                </c:pt>
                <c:pt idx="45015">
                  <c:v>2.2610000000000001</c:v>
                </c:pt>
                <c:pt idx="45016">
                  <c:v>2.028</c:v>
                </c:pt>
                <c:pt idx="45017">
                  <c:v>1.794</c:v>
                </c:pt>
                <c:pt idx="45018">
                  <c:v>1.5609999999999999</c:v>
                </c:pt>
                <c:pt idx="45019">
                  <c:v>2.327</c:v>
                </c:pt>
                <c:pt idx="45020">
                  <c:v>2.093</c:v>
                </c:pt>
                <c:pt idx="45021">
                  <c:v>1.86</c:v>
                </c:pt>
                <c:pt idx="45022">
                  <c:v>1.6260000000000001</c:v>
                </c:pt>
                <c:pt idx="45023">
                  <c:v>2.3930000000000002</c:v>
                </c:pt>
                <c:pt idx="45024">
                  <c:v>2.1590000000000003</c:v>
                </c:pt>
                <c:pt idx="45025">
                  <c:v>1.925</c:v>
                </c:pt>
                <c:pt idx="45026">
                  <c:v>1.6919999999999999</c:v>
                </c:pt>
                <c:pt idx="45027">
                  <c:v>3.4580000000000002</c:v>
                </c:pt>
                <c:pt idx="45028">
                  <c:v>3.2250000000000001</c:v>
                </c:pt>
                <c:pt idx="45029">
                  <c:v>2.9910000000000001</c:v>
                </c:pt>
                <c:pt idx="45030">
                  <c:v>2.7570000000000001</c:v>
                </c:pt>
                <c:pt idx="45031">
                  <c:v>2.524</c:v>
                </c:pt>
                <c:pt idx="45032">
                  <c:v>2.29</c:v>
                </c:pt>
                <c:pt idx="45033">
                  <c:v>3.0569999999999999</c:v>
                </c:pt>
                <c:pt idx="45034">
                  <c:v>2.823</c:v>
                </c:pt>
                <c:pt idx="45035">
                  <c:v>2.589</c:v>
                </c:pt>
                <c:pt idx="45036">
                  <c:v>2.3559999999999999</c:v>
                </c:pt>
                <c:pt idx="45037">
                  <c:v>2.1219999999999999</c:v>
                </c:pt>
                <c:pt idx="45038">
                  <c:v>1.889</c:v>
                </c:pt>
                <c:pt idx="45039">
                  <c:v>1.655</c:v>
                </c:pt>
                <c:pt idx="45040">
                  <c:v>2.4210000000000003</c:v>
                </c:pt>
                <c:pt idx="45041">
                  <c:v>2.1880000000000002</c:v>
                </c:pt>
                <c:pt idx="45042">
                  <c:v>1.954</c:v>
                </c:pt>
                <c:pt idx="45043">
                  <c:v>1.7210000000000001</c:v>
                </c:pt>
                <c:pt idx="45044">
                  <c:v>1.4870000000000001</c:v>
                </c:pt>
                <c:pt idx="45045">
                  <c:v>2.2530000000000001</c:v>
                </c:pt>
                <c:pt idx="45046">
                  <c:v>2.02</c:v>
                </c:pt>
                <c:pt idx="45047">
                  <c:v>1.786</c:v>
                </c:pt>
                <c:pt idx="45048">
                  <c:v>1.5529999999999999</c:v>
                </c:pt>
                <c:pt idx="45049">
                  <c:v>3.319</c:v>
                </c:pt>
                <c:pt idx="45050">
                  <c:v>3.085</c:v>
                </c:pt>
                <c:pt idx="45051">
                  <c:v>2.8519999999999999</c:v>
                </c:pt>
                <c:pt idx="45052">
                  <c:v>2.6179999999999999</c:v>
                </c:pt>
                <c:pt idx="45053">
                  <c:v>2.3850000000000002</c:v>
                </c:pt>
                <c:pt idx="45054">
                  <c:v>2.1510000000000002</c:v>
                </c:pt>
                <c:pt idx="45055">
                  <c:v>2.9170000000000003</c:v>
                </c:pt>
                <c:pt idx="45056">
                  <c:v>2.6840000000000002</c:v>
                </c:pt>
                <c:pt idx="45057">
                  <c:v>2.4500000000000002</c:v>
                </c:pt>
                <c:pt idx="45058">
                  <c:v>2.2170000000000001</c:v>
                </c:pt>
                <c:pt idx="45059">
                  <c:v>1.9830000000000001</c:v>
                </c:pt>
                <c:pt idx="45060">
                  <c:v>1.7490000000000001</c:v>
                </c:pt>
                <c:pt idx="45061">
                  <c:v>1.516</c:v>
                </c:pt>
                <c:pt idx="45062">
                  <c:v>2.282</c:v>
                </c:pt>
                <c:pt idx="45063">
                  <c:v>2.0489999999999999</c:v>
                </c:pt>
                <c:pt idx="45064">
                  <c:v>1.8149999999999999</c:v>
                </c:pt>
                <c:pt idx="45065">
                  <c:v>1.581</c:v>
                </c:pt>
                <c:pt idx="45066">
                  <c:v>2.3479999999999999</c:v>
                </c:pt>
                <c:pt idx="45067">
                  <c:v>2.1139999999999999</c:v>
                </c:pt>
                <c:pt idx="45068">
                  <c:v>1.881</c:v>
                </c:pt>
                <c:pt idx="45069">
                  <c:v>1.647</c:v>
                </c:pt>
                <c:pt idx="45070">
                  <c:v>3.4130000000000003</c:v>
                </c:pt>
                <c:pt idx="45071">
                  <c:v>3.18</c:v>
                </c:pt>
                <c:pt idx="45072">
                  <c:v>2.9460000000000002</c:v>
                </c:pt>
                <c:pt idx="45073">
                  <c:v>2.7130000000000001</c:v>
                </c:pt>
                <c:pt idx="45074">
                  <c:v>2.4790000000000001</c:v>
                </c:pt>
                <c:pt idx="45075">
                  <c:v>2.2450000000000001</c:v>
                </c:pt>
                <c:pt idx="45076">
                  <c:v>3.012</c:v>
                </c:pt>
                <c:pt idx="45077">
                  <c:v>2.778</c:v>
                </c:pt>
                <c:pt idx="45078">
                  <c:v>2.5449999999999999</c:v>
                </c:pt>
                <c:pt idx="45079">
                  <c:v>2.3109999999999999</c:v>
                </c:pt>
                <c:pt idx="45080">
                  <c:v>2.077</c:v>
                </c:pt>
                <c:pt idx="45081">
                  <c:v>1.8440000000000001</c:v>
                </c:pt>
                <c:pt idx="45082">
                  <c:v>1.61</c:v>
                </c:pt>
                <c:pt idx="45083">
                  <c:v>2.3770000000000002</c:v>
                </c:pt>
                <c:pt idx="45084">
                  <c:v>2.1430000000000002</c:v>
                </c:pt>
                <c:pt idx="45085">
                  <c:v>1.909</c:v>
                </c:pt>
                <c:pt idx="45086">
                  <c:v>1.6759999999999999</c:v>
                </c:pt>
                <c:pt idx="45087">
                  <c:v>2.4420000000000002</c:v>
                </c:pt>
                <c:pt idx="45088">
                  <c:v>2.2090000000000001</c:v>
                </c:pt>
                <c:pt idx="45089">
                  <c:v>1.9750000000000001</c:v>
                </c:pt>
                <c:pt idx="45090">
                  <c:v>1.7410000000000001</c:v>
                </c:pt>
                <c:pt idx="45091">
                  <c:v>1.508</c:v>
                </c:pt>
                <c:pt idx="45092">
                  <c:v>3.274</c:v>
                </c:pt>
                <c:pt idx="45093">
                  <c:v>3.0409999999999999</c:v>
                </c:pt>
                <c:pt idx="45094">
                  <c:v>2.8069999999999999</c:v>
                </c:pt>
                <c:pt idx="45095">
                  <c:v>2.573</c:v>
                </c:pt>
                <c:pt idx="45096">
                  <c:v>2.34</c:v>
                </c:pt>
                <c:pt idx="45097">
                  <c:v>2.1059999999999999</c:v>
                </c:pt>
                <c:pt idx="45098">
                  <c:v>2.8730000000000002</c:v>
                </c:pt>
                <c:pt idx="45099">
                  <c:v>2.6390000000000002</c:v>
                </c:pt>
                <c:pt idx="45100">
                  <c:v>2.4050000000000002</c:v>
                </c:pt>
                <c:pt idx="45101">
                  <c:v>2.1720000000000002</c:v>
                </c:pt>
                <c:pt idx="45102">
                  <c:v>1.9379999999999999</c:v>
                </c:pt>
                <c:pt idx="45103">
                  <c:v>1.7050000000000001</c:v>
                </c:pt>
                <c:pt idx="45104">
                  <c:v>2.4710000000000001</c:v>
                </c:pt>
                <c:pt idx="45105">
                  <c:v>2.2370000000000001</c:v>
                </c:pt>
                <c:pt idx="45106">
                  <c:v>2.004</c:v>
                </c:pt>
                <c:pt idx="45107">
                  <c:v>1.77</c:v>
                </c:pt>
                <c:pt idx="45108">
                  <c:v>1.5369999999999999</c:v>
                </c:pt>
                <c:pt idx="45109">
                  <c:v>2.3029999999999999</c:v>
                </c:pt>
                <c:pt idx="45110">
                  <c:v>2.069</c:v>
                </c:pt>
                <c:pt idx="45111">
                  <c:v>1.8360000000000001</c:v>
                </c:pt>
                <c:pt idx="45112">
                  <c:v>1.6020000000000001</c:v>
                </c:pt>
                <c:pt idx="45113">
                  <c:v>3.3690000000000002</c:v>
                </c:pt>
                <c:pt idx="45114">
                  <c:v>3.1350000000000002</c:v>
                </c:pt>
                <c:pt idx="45115">
                  <c:v>2.9010000000000002</c:v>
                </c:pt>
                <c:pt idx="45116">
                  <c:v>2.6680000000000001</c:v>
                </c:pt>
                <c:pt idx="45117">
                  <c:v>2.4340000000000002</c:v>
                </c:pt>
                <c:pt idx="45118">
                  <c:v>2.2010000000000001</c:v>
                </c:pt>
                <c:pt idx="45119">
                  <c:v>2.9670000000000001</c:v>
                </c:pt>
                <c:pt idx="45120">
                  <c:v>2.7330000000000001</c:v>
                </c:pt>
                <c:pt idx="45121">
                  <c:v>2.5</c:v>
                </c:pt>
                <c:pt idx="45122">
                  <c:v>2.266</c:v>
                </c:pt>
                <c:pt idx="45123">
                  <c:v>2.0329999999999999</c:v>
                </c:pt>
                <c:pt idx="45124">
                  <c:v>1.7989999999999999</c:v>
                </c:pt>
                <c:pt idx="45125">
                  <c:v>1.5649999999999999</c:v>
                </c:pt>
                <c:pt idx="45126">
                  <c:v>2.3319999999999999</c:v>
                </c:pt>
                <c:pt idx="45127">
                  <c:v>2.0979999999999999</c:v>
                </c:pt>
                <c:pt idx="45128">
                  <c:v>1.865</c:v>
                </c:pt>
                <c:pt idx="45129">
                  <c:v>1.631</c:v>
                </c:pt>
                <c:pt idx="45130">
                  <c:v>2.3970000000000002</c:v>
                </c:pt>
                <c:pt idx="45131">
                  <c:v>2.1640000000000001</c:v>
                </c:pt>
                <c:pt idx="45132">
                  <c:v>1.93</c:v>
                </c:pt>
                <c:pt idx="45133">
                  <c:v>1.6970000000000001</c:v>
                </c:pt>
                <c:pt idx="45134">
                  <c:v>3.4630000000000001</c:v>
                </c:pt>
                <c:pt idx="45135">
                  <c:v>3.2290000000000001</c:v>
                </c:pt>
                <c:pt idx="45136">
                  <c:v>2.996</c:v>
                </c:pt>
                <c:pt idx="45137">
                  <c:v>2.762</c:v>
                </c:pt>
                <c:pt idx="45138">
                  <c:v>2.5289999999999999</c:v>
                </c:pt>
                <c:pt idx="45139">
                  <c:v>2.2949999999999999</c:v>
                </c:pt>
                <c:pt idx="45140">
                  <c:v>3.0609999999999999</c:v>
                </c:pt>
                <c:pt idx="45141">
                  <c:v>2.8279999999999998</c:v>
                </c:pt>
                <c:pt idx="45142">
                  <c:v>2.5939999999999999</c:v>
                </c:pt>
                <c:pt idx="45143">
                  <c:v>2.3610000000000002</c:v>
                </c:pt>
                <c:pt idx="45144">
                  <c:v>2.1270000000000002</c:v>
                </c:pt>
                <c:pt idx="45145">
                  <c:v>1.893</c:v>
                </c:pt>
                <c:pt idx="45146">
                  <c:v>1.6600000000000001</c:v>
                </c:pt>
                <c:pt idx="45147">
                  <c:v>2.4260000000000002</c:v>
                </c:pt>
                <c:pt idx="45148">
                  <c:v>2.1930000000000001</c:v>
                </c:pt>
                <c:pt idx="45149">
                  <c:v>1.9590000000000001</c:v>
                </c:pt>
                <c:pt idx="45150">
                  <c:v>1.7250000000000001</c:v>
                </c:pt>
                <c:pt idx="45151">
                  <c:v>1.492</c:v>
                </c:pt>
                <c:pt idx="45152">
                  <c:v>2.258</c:v>
                </c:pt>
                <c:pt idx="45153">
                  <c:v>2.0249999999999999</c:v>
                </c:pt>
                <c:pt idx="45154">
                  <c:v>1.7910000000000001</c:v>
                </c:pt>
                <c:pt idx="45155">
                  <c:v>1.5569999999999999</c:v>
                </c:pt>
                <c:pt idx="45156">
                  <c:v>3.3240000000000003</c:v>
                </c:pt>
                <c:pt idx="45157">
                  <c:v>3.09</c:v>
                </c:pt>
                <c:pt idx="45158">
                  <c:v>2.8570000000000002</c:v>
                </c:pt>
                <c:pt idx="45159">
                  <c:v>2.6230000000000002</c:v>
                </c:pt>
                <c:pt idx="45160">
                  <c:v>2.3890000000000002</c:v>
                </c:pt>
                <c:pt idx="45161">
                  <c:v>2.1560000000000001</c:v>
                </c:pt>
                <c:pt idx="45162">
                  <c:v>2.9220000000000002</c:v>
                </c:pt>
                <c:pt idx="45163">
                  <c:v>2.6890000000000001</c:v>
                </c:pt>
                <c:pt idx="45164">
                  <c:v>2.4550000000000001</c:v>
                </c:pt>
                <c:pt idx="45165">
                  <c:v>2.2210000000000001</c:v>
                </c:pt>
                <c:pt idx="45166">
                  <c:v>1.988</c:v>
                </c:pt>
                <c:pt idx="45167">
                  <c:v>1.754</c:v>
                </c:pt>
                <c:pt idx="45168">
                  <c:v>1.5210000000000001</c:v>
                </c:pt>
                <c:pt idx="45169">
                  <c:v>2.2869999999999999</c:v>
                </c:pt>
                <c:pt idx="45170">
                  <c:v>2.0529999999999999</c:v>
                </c:pt>
                <c:pt idx="45171">
                  <c:v>1.82</c:v>
                </c:pt>
                <c:pt idx="45172">
                  <c:v>1.5860000000000001</c:v>
                </c:pt>
                <c:pt idx="45173">
                  <c:v>2.3530000000000002</c:v>
                </c:pt>
                <c:pt idx="45174">
                  <c:v>2.1190000000000002</c:v>
                </c:pt>
                <c:pt idx="45175">
                  <c:v>1.885</c:v>
                </c:pt>
                <c:pt idx="45176">
                  <c:v>1.6520000000000001</c:v>
                </c:pt>
                <c:pt idx="45177">
                  <c:v>3.4180000000000001</c:v>
                </c:pt>
                <c:pt idx="45178">
                  <c:v>3.1850000000000001</c:v>
                </c:pt>
                <c:pt idx="45179">
                  <c:v>2.9510000000000001</c:v>
                </c:pt>
                <c:pt idx="45180">
                  <c:v>2.7170000000000001</c:v>
                </c:pt>
                <c:pt idx="45181">
                  <c:v>2.484</c:v>
                </c:pt>
                <c:pt idx="45182">
                  <c:v>2.25</c:v>
                </c:pt>
                <c:pt idx="45183">
                  <c:v>3.0169999999999999</c:v>
                </c:pt>
                <c:pt idx="45184">
                  <c:v>2.7829999999999999</c:v>
                </c:pt>
                <c:pt idx="45185">
                  <c:v>2.5489999999999999</c:v>
                </c:pt>
                <c:pt idx="45186">
                  <c:v>2.3159999999999998</c:v>
                </c:pt>
                <c:pt idx="45187">
                  <c:v>2.0819999999999999</c:v>
                </c:pt>
                <c:pt idx="45188">
                  <c:v>1.849</c:v>
                </c:pt>
                <c:pt idx="45189">
                  <c:v>1.615</c:v>
                </c:pt>
                <c:pt idx="45190">
                  <c:v>2.3810000000000002</c:v>
                </c:pt>
                <c:pt idx="45191">
                  <c:v>2.1480000000000001</c:v>
                </c:pt>
                <c:pt idx="45192">
                  <c:v>1.9140000000000001</c:v>
                </c:pt>
                <c:pt idx="45193">
                  <c:v>1.681</c:v>
                </c:pt>
                <c:pt idx="45194">
                  <c:v>2.4470000000000001</c:v>
                </c:pt>
                <c:pt idx="45195">
                  <c:v>2.2130000000000001</c:v>
                </c:pt>
                <c:pt idx="45196">
                  <c:v>1.98</c:v>
                </c:pt>
                <c:pt idx="45197">
                  <c:v>1.746</c:v>
                </c:pt>
                <c:pt idx="45198">
                  <c:v>1.5130000000000001</c:v>
                </c:pt>
                <c:pt idx="45199">
                  <c:v>3.2789999999999999</c:v>
                </c:pt>
                <c:pt idx="45200">
                  <c:v>3.0449999999999999</c:v>
                </c:pt>
                <c:pt idx="45201">
                  <c:v>2.8120000000000003</c:v>
                </c:pt>
                <c:pt idx="45202">
                  <c:v>2.5779999999999998</c:v>
                </c:pt>
                <c:pt idx="45203">
                  <c:v>2.3450000000000002</c:v>
                </c:pt>
                <c:pt idx="45204">
                  <c:v>2.1110000000000002</c:v>
                </c:pt>
                <c:pt idx="45205">
                  <c:v>2.8770000000000002</c:v>
                </c:pt>
                <c:pt idx="45206">
                  <c:v>2.6440000000000001</c:v>
                </c:pt>
                <c:pt idx="45207">
                  <c:v>2.41</c:v>
                </c:pt>
                <c:pt idx="45208">
                  <c:v>2.177</c:v>
                </c:pt>
                <c:pt idx="45209">
                  <c:v>1.9430000000000001</c:v>
                </c:pt>
                <c:pt idx="45210">
                  <c:v>1.7090000000000001</c:v>
                </c:pt>
                <c:pt idx="45211">
                  <c:v>2.476</c:v>
                </c:pt>
                <c:pt idx="45212">
                  <c:v>2.242</c:v>
                </c:pt>
                <c:pt idx="45213">
                  <c:v>2.0089999999999999</c:v>
                </c:pt>
                <c:pt idx="45214">
                  <c:v>1.7750000000000001</c:v>
                </c:pt>
                <c:pt idx="45215">
                  <c:v>1.5409999999999999</c:v>
                </c:pt>
                <c:pt idx="45216">
                  <c:v>2.3079999999999998</c:v>
                </c:pt>
                <c:pt idx="45217">
                  <c:v>2.0739999999999998</c:v>
                </c:pt>
                <c:pt idx="45218">
                  <c:v>1.841</c:v>
                </c:pt>
                <c:pt idx="45219">
                  <c:v>1.607</c:v>
                </c:pt>
                <c:pt idx="45220">
                  <c:v>3.3730000000000002</c:v>
                </c:pt>
                <c:pt idx="45221">
                  <c:v>3.14</c:v>
                </c:pt>
                <c:pt idx="45222">
                  <c:v>2.9060000000000001</c:v>
                </c:pt>
                <c:pt idx="45223">
                  <c:v>2.673</c:v>
                </c:pt>
                <c:pt idx="45224">
                  <c:v>2.4390000000000001</c:v>
                </c:pt>
                <c:pt idx="45225">
                  <c:v>2.2050000000000001</c:v>
                </c:pt>
                <c:pt idx="45226">
                  <c:v>2.972</c:v>
                </c:pt>
                <c:pt idx="45227">
                  <c:v>2.738</c:v>
                </c:pt>
                <c:pt idx="45228">
                  <c:v>2.5049999999999999</c:v>
                </c:pt>
                <c:pt idx="45229">
                  <c:v>2.2709999999999999</c:v>
                </c:pt>
                <c:pt idx="45230">
                  <c:v>2.0369999999999999</c:v>
                </c:pt>
                <c:pt idx="45231">
                  <c:v>1.804</c:v>
                </c:pt>
                <c:pt idx="45232">
                  <c:v>1.57</c:v>
                </c:pt>
                <c:pt idx="45233">
                  <c:v>2.3370000000000002</c:v>
                </c:pt>
                <c:pt idx="45234">
                  <c:v>2.1030000000000002</c:v>
                </c:pt>
                <c:pt idx="45235">
                  <c:v>1.869</c:v>
                </c:pt>
                <c:pt idx="45236">
                  <c:v>1.6360000000000001</c:v>
                </c:pt>
                <c:pt idx="45237">
                  <c:v>2.4020000000000001</c:v>
                </c:pt>
                <c:pt idx="45238">
                  <c:v>2.169</c:v>
                </c:pt>
                <c:pt idx="45239">
                  <c:v>1.9350000000000001</c:v>
                </c:pt>
                <c:pt idx="45240">
                  <c:v>1.7010000000000001</c:v>
                </c:pt>
                <c:pt idx="45241">
                  <c:v>3.468</c:v>
                </c:pt>
                <c:pt idx="45242">
                  <c:v>3.234</c:v>
                </c:pt>
                <c:pt idx="45243">
                  <c:v>3.0009999999999999</c:v>
                </c:pt>
                <c:pt idx="45244">
                  <c:v>2.7669999999999999</c:v>
                </c:pt>
                <c:pt idx="45245">
                  <c:v>2.5329999999999999</c:v>
                </c:pt>
                <c:pt idx="45246">
                  <c:v>2.3000000000000003</c:v>
                </c:pt>
                <c:pt idx="45247">
                  <c:v>3.0660000000000003</c:v>
                </c:pt>
                <c:pt idx="45248">
                  <c:v>2.8330000000000002</c:v>
                </c:pt>
                <c:pt idx="45249">
                  <c:v>2.5990000000000002</c:v>
                </c:pt>
                <c:pt idx="45250">
                  <c:v>2.3650000000000002</c:v>
                </c:pt>
                <c:pt idx="45251">
                  <c:v>2.1320000000000001</c:v>
                </c:pt>
                <c:pt idx="45252">
                  <c:v>1.8980000000000001</c:v>
                </c:pt>
                <c:pt idx="45253">
                  <c:v>1.665</c:v>
                </c:pt>
                <c:pt idx="45254">
                  <c:v>2.431</c:v>
                </c:pt>
                <c:pt idx="45255">
                  <c:v>2.1970000000000001</c:v>
                </c:pt>
                <c:pt idx="45256">
                  <c:v>1.964</c:v>
                </c:pt>
                <c:pt idx="45257">
                  <c:v>1.73</c:v>
                </c:pt>
                <c:pt idx="45258">
                  <c:v>1.4970000000000001</c:v>
                </c:pt>
                <c:pt idx="45259">
                  <c:v>2.2629999999999999</c:v>
                </c:pt>
                <c:pt idx="45260">
                  <c:v>2.0289999999999999</c:v>
                </c:pt>
                <c:pt idx="45261">
                  <c:v>1.796</c:v>
                </c:pt>
                <c:pt idx="45262">
                  <c:v>1.5620000000000001</c:v>
                </c:pt>
                <c:pt idx="45263">
                  <c:v>3.3290000000000002</c:v>
                </c:pt>
                <c:pt idx="45264">
                  <c:v>3.0950000000000002</c:v>
                </c:pt>
                <c:pt idx="45265">
                  <c:v>2.8610000000000002</c:v>
                </c:pt>
                <c:pt idx="45266">
                  <c:v>2.6280000000000001</c:v>
                </c:pt>
                <c:pt idx="45267">
                  <c:v>2.3940000000000001</c:v>
                </c:pt>
                <c:pt idx="45268">
                  <c:v>2.161</c:v>
                </c:pt>
                <c:pt idx="45269">
                  <c:v>2.927</c:v>
                </c:pt>
                <c:pt idx="45270">
                  <c:v>2.6930000000000001</c:v>
                </c:pt>
                <c:pt idx="45271">
                  <c:v>2.46</c:v>
                </c:pt>
                <c:pt idx="45272">
                  <c:v>2.226</c:v>
                </c:pt>
                <c:pt idx="45273">
                  <c:v>1.9930000000000001</c:v>
                </c:pt>
                <c:pt idx="45274">
                  <c:v>1.7590000000000001</c:v>
                </c:pt>
                <c:pt idx="45275">
                  <c:v>1.5250000000000001</c:v>
                </c:pt>
                <c:pt idx="45276">
                  <c:v>2.2920000000000003</c:v>
                </c:pt>
                <c:pt idx="45277">
                  <c:v>2.0579999999999998</c:v>
                </c:pt>
                <c:pt idx="45278">
                  <c:v>1.825</c:v>
                </c:pt>
                <c:pt idx="45279">
                  <c:v>1.591</c:v>
                </c:pt>
                <c:pt idx="45280">
                  <c:v>2.3570000000000002</c:v>
                </c:pt>
                <c:pt idx="45281">
                  <c:v>2.1240000000000001</c:v>
                </c:pt>
                <c:pt idx="45282">
                  <c:v>1.8900000000000001</c:v>
                </c:pt>
                <c:pt idx="45283">
                  <c:v>1.657</c:v>
                </c:pt>
                <c:pt idx="45284">
                  <c:v>3.423</c:v>
                </c:pt>
                <c:pt idx="45285">
                  <c:v>3.1890000000000001</c:v>
                </c:pt>
                <c:pt idx="45286">
                  <c:v>2.956</c:v>
                </c:pt>
                <c:pt idx="45287">
                  <c:v>2.722</c:v>
                </c:pt>
                <c:pt idx="45288">
                  <c:v>2.4889999999999999</c:v>
                </c:pt>
                <c:pt idx="45289">
                  <c:v>2.2549999999999999</c:v>
                </c:pt>
                <c:pt idx="45290">
                  <c:v>3.0209999999999999</c:v>
                </c:pt>
                <c:pt idx="45291">
                  <c:v>2.7880000000000003</c:v>
                </c:pt>
                <c:pt idx="45292">
                  <c:v>2.5540000000000003</c:v>
                </c:pt>
                <c:pt idx="45293">
                  <c:v>2.3210000000000002</c:v>
                </c:pt>
                <c:pt idx="45294">
                  <c:v>2.0870000000000002</c:v>
                </c:pt>
                <c:pt idx="45295">
                  <c:v>1.853</c:v>
                </c:pt>
                <c:pt idx="45296">
                  <c:v>1.62</c:v>
                </c:pt>
                <c:pt idx="45297">
                  <c:v>2.3860000000000001</c:v>
                </c:pt>
                <c:pt idx="45298">
                  <c:v>2.153</c:v>
                </c:pt>
                <c:pt idx="45299">
                  <c:v>1.919</c:v>
                </c:pt>
                <c:pt idx="45300">
                  <c:v>1.6850000000000001</c:v>
                </c:pt>
                <c:pt idx="45301">
                  <c:v>2.452</c:v>
                </c:pt>
                <c:pt idx="45302">
                  <c:v>2.218</c:v>
                </c:pt>
                <c:pt idx="45303">
                  <c:v>1.9850000000000001</c:v>
                </c:pt>
                <c:pt idx="45304">
                  <c:v>1.7510000000000001</c:v>
                </c:pt>
                <c:pt idx="45305">
                  <c:v>1.5170000000000001</c:v>
                </c:pt>
                <c:pt idx="45306">
                  <c:v>3.2840000000000003</c:v>
                </c:pt>
                <c:pt idx="45307">
                  <c:v>3.0500000000000003</c:v>
                </c:pt>
                <c:pt idx="45308">
                  <c:v>2.8170000000000002</c:v>
                </c:pt>
                <c:pt idx="45309">
                  <c:v>2.5830000000000002</c:v>
                </c:pt>
                <c:pt idx="45310">
                  <c:v>2.3490000000000002</c:v>
                </c:pt>
                <c:pt idx="45311">
                  <c:v>2.1160000000000001</c:v>
                </c:pt>
                <c:pt idx="45312">
                  <c:v>2.8820000000000001</c:v>
                </c:pt>
                <c:pt idx="45313">
                  <c:v>2.649</c:v>
                </c:pt>
                <c:pt idx="45314">
                  <c:v>2.415</c:v>
                </c:pt>
                <c:pt idx="45315">
                  <c:v>2.181</c:v>
                </c:pt>
                <c:pt idx="45316">
                  <c:v>1.948</c:v>
                </c:pt>
                <c:pt idx="45317">
                  <c:v>1.714</c:v>
                </c:pt>
                <c:pt idx="45318">
                  <c:v>2.4809999999999999</c:v>
                </c:pt>
                <c:pt idx="45319">
                  <c:v>2.2469999999999999</c:v>
                </c:pt>
                <c:pt idx="45320">
                  <c:v>2.0129999999999999</c:v>
                </c:pt>
                <c:pt idx="45321">
                  <c:v>1.78</c:v>
                </c:pt>
                <c:pt idx="45322">
                  <c:v>1.546</c:v>
                </c:pt>
                <c:pt idx="45323">
                  <c:v>2.3130000000000002</c:v>
                </c:pt>
                <c:pt idx="45324">
                  <c:v>2.0790000000000002</c:v>
                </c:pt>
                <c:pt idx="45325">
                  <c:v>1.845</c:v>
                </c:pt>
                <c:pt idx="45326">
                  <c:v>1.6120000000000001</c:v>
                </c:pt>
                <c:pt idx="45327">
                  <c:v>3.3780000000000001</c:v>
                </c:pt>
                <c:pt idx="45328">
                  <c:v>3.145</c:v>
                </c:pt>
                <c:pt idx="45329">
                  <c:v>2.911</c:v>
                </c:pt>
                <c:pt idx="45330">
                  <c:v>2.677</c:v>
                </c:pt>
                <c:pt idx="45331">
                  <c:v>2.444</c:v>
                </c:pt>
                <c:pt idx="45332">
                  <c:v>2.21</c:v>
                </c:pt>
                <c:pt idx="45333">
                  <c:v>2.9769999999999999</c:v>
                </c:pt>
                <c:pt idx="45334">
                  <c:v>2.7429999999999999</c:v>
                </c:pt>
                <c:pt idx="45335">
                  <c:v>2.5089999999999999</c:v>
                </c:pt>
                <c:pt idx="45336">
                  <c:v>2.2760000000000002</c:v>
                </c:pt>
                <c:pt idx="45337">
                  <c:v>2.0420000000000003</c:v>
                </c:pt>
                <c:pt idx="45338">
                  <c:v>1.8089999999999999</c:v>
                </c:pt>
                <c:pt idx="45339">
                  <c:v>1.575</c:v>
                </c:pt>
                <c:pt idx="45340">
                  <c:v>2.3410000000000002</c:v>
                </c:pt>
                <c:pt idx="45341">
                  <c:v>2.1080000000000001</c:v>
                </c:pt>
                <c:pt idx="45342">
                  <c:v>1.8740000000000001</c:v>
                </c:pt>
                <c:pt idx="45343">
                  <c:v>1.641</c:v>
                </c:pt>
                <c:pt idx="45344">
                  <c:v>2.407</c:v>
                </c:pt>
                <c:pt idx="45345">
                  <c:v>2.173</c:v>
                </c:pt>
                <c:pt idx="45346">
                  <c:v>1.94</c:v>
                </c:pt>
                <c:pt idx="45347">
                  <c:v>1.706</c:v>
                </c:pt>
                <c:pt idx="45348">
                  <c:v>3.4729999999999999</c:v>
                </c:pt>
                <c:pt idx="45349">
                  <c:v>3.2389999999999999</c:v>
                </c:pt>
                <c:pt idx="45350">
                  <c:v>3.0049999999999999</c:v>
                </c:pt>
                <c:pt idx="45351">
                  <c:v>2.7720000000000002</c:v>
                </c:pt>
                <c:pt idx="45352">
                  <c:v>2.5380000000000003</c:v>
                </c:pt>
                <c:pt idx="45353">
                  <c:v>2.3050000000000002</c:v>
                </c:pt>
                <c:pt idx="45354">
                  <c:v>3.0710000000000002</c:v>
                </c:pt>
                <c:pt idx="45355">
                  <c:v>2.8370000000000002</c:v>
                </c:pt>
                <c:pt idx="45356">
                  <c:v>2.6040000000000001</c:v>
                </c:pt>
                <c:pt idx="45357">
                  <c:v>2.37</c:v>
                </c:pt>
                <c:pt idx="45358">
                  <c:v>2.137</c:v>
                </c:pt>
                <c:pt idx="45359">
                  <c:v>1.903</c:v>
                </c:pt>
                <c:pt idx="45360">
                  <c:v>1.669</c:v>
                </c:pt>
                <c:pt idx="45361">
                  <c:v>2.4359999999999999</c:v>
                </c:pt>
                <c:pt idx="45362">
                  <c:v>2.202</c:v>
                </c:pt>
                <c:pt idx="45363">
                  <c:v>1.9690000000000001</c:v>
                </c:pt>
                <c:pt idx="45364">
                  <c:v>1.7350000000000001</c:v>
                </c:pt>
                <c:pt idx="45365">
                  <c:v>1.5010000000000001</c:v>
                </c:pt>
                <c:pt idx="45366">
                  <c:v>2.2680000000000002</c:v>
                </c:pt>
                <c:pt idx="45367">
                  <c:v>2.0340000000000003</c:v>
                </c:pt>
                <c:pt idx="45368">
                  <c:v>1.8009999999999999</c:v>
                </c:pt>
                <c:pt idx="45369">
                  <c:v>1.5669999999999999</c:v>
                </c:pt>
                <c:pt idx="45370">
                  <c:v>3.3330000000000002</c:v>
                </c:pt>
                <c:pt idx="45371">
                  <c:v>3.1</c:v>
                </c:pt>
                <c:pt idx="45372">
                  <c:v>2.8660000000000001</c:v>
                </c:pt>
                <c:pt idx="45373">
                  <c:v>2.633</c:v>
                </c:pt>
                <c:pt idx="45374">
                  <c:v>2.399</c:v>
                </c:pt>
                <c:pt idx="45375">
                  <c:v>2.165</c:v>
                </c:pt>
                <c:pt idx="45376">
                  <c:v>2.9319999999999999</c:v>
                </c:pt>
                <c:pt idx="45377">
                  <c:v>2.698</c:v>
                </c:pt>
                <c:pt idx="45378">
                  <c:v>2.4649999999999999</c:v>
                </c:pt>
                <c:pt idx="45379">
                  <c:v>2.2309999999999999</c:v>
                </c:pt>
                <c:pt idx="45380">
                  <c:v>1.9970000000000001</c:v>
                </c:pt>
                <c:pt idx="45381">
                  <c:v>1.764</c:v>
                </c:pt>
                <c:pt idx="45382">
                  <c:v>1.53</c:v>
                </c:pt>
                <c:pt idx="45383">
                  <c:v>2.2970000000000002</c:v>
                </c:pt>
                <c:pt idx="45384">
                  <c:v>2.0630000000000002</c:v>
                </c:pt>
                <c:pt idx="45385">
                  <c:v>1.829</c:v>
                </c:pt>
                <c:pt idx="45386">
                  <c:v>1.5960000000000001</c:v>
                </c:pt>
                <c:pt idx="45387">
                  <c:v>2.3620000000000001</c:v>
                </c:pt>
                <c:pt idx="45388">
                  <c:v>2.129</c:v>
                </c:pt>
                <c:pt idx="45389">
                  <c:v>1.895</c:v>
                </c:pt>
                <c:pt idx="45390">
                  <c:v>1.661</c:v>
                </c:pt>
                <c:pt idx="45391">
                  <c:v>3.4279999999999999</c:v>
                </c:pt>
                <c:pt idx="45392">
                  <c:v>3.194</c:v>
                </c:pt>
                <c:pt idx="45393">
                  <c:v>2.9609999999999999</c:v>
                </c:pt>
                <c:pt idx="45394">
                  <c:v>2.7269999999999999</c:v>
                </c:pt>
                <c:pt idx="45395">
                  <c:v>2.4929999999999999</c:v>
                </c:pt>
                <c:pt idx="45396">
                  <c:v>2.2600000000000002</c:v>
                </c:pt>
                <c:pt idx="45397">
                  <c:v>3.0260000000000002</c:v>
                </c:pt>
                <c:pt idx="45398">
                  <c:v>2.7930000000000001</c:v>
                </c:pt>
                <c:pt idx="45399">
                  <c:v>2.5590000000000002</c:v>
                </c:pt>
                <c:pt idx="45400">
                  <c:v>2.3250000000000002</c:v>
                </c:pt>
                <c:pt idx="45401">
                  <c:v>2.0920000000000001</c:v>
                </c:pt>
                <c:pt idx="45402">
                  <c:v>1.8580000000000001</c:v>
                </c:pt>
                <c:pt idx="45403">
                  <c:v>1.625</c:v>
                </c:pt>
                <c:pt idx="45404">
                  <c:v>2.391</c:v>
                </c:pt>
                <c:pt idx="45405">
                  <c:v>2.157</c:v>
                </c:pt>
                <c:pt idx="45406">
                  <c:v>1.9239999999999999</c:v>
                </c:pt>
                <c:pt idx="45407">
                  <c:v>1.69</c:v>
                </c:pt>
                <c:pt idx="45408">
                  <c:v>2.4569999999999999</c:v>
                </c:pt>
                <c:pt idx="45409">
                  <c:v>2.2229999999999999</c:v>
                </c:pt>
                <c:pt idx="45410">
                  <c:v>1.9890000000000001</c:v>
                </c:pt>
                <c:pt idx="45411">
                  <c:v>1.756</c:v>
                </c:pt>
                <c:pt idx="45412">
                  <c:v>1.522</c:v>
                </c:pt>
                <c:pt idx="45413">
                  <c:v>3.2890000000000001</c:v>
                </c:pt>
                <c:pt idx="45414">
                  <c:v>3.0550000000000002</c:v>
                </c:pt>
                <c:pt idx="45415">
                  <c:v>2.8210000000000002</c:v>
                </c:pt>
                <c:pt idx="45416">
                  <c:v>2.5880000000000001</c:v>
                </c:pt>
                <c:pt idx="45417">
                  <c:v>2.3540000000000001</c:v>
                </c:pt>
                <c:pt idx="45418">
                  <c:v>2.121</c:v>
                </c:pt>
                <c:pt idx="45419">
                  <c:v>2.887</c:v>
                </c:pt>
                <c:pt idx="45420">
                  <c:v>2.653</c:v>
                </c:pt>
                <c:pt idx="45421">
                  <c:v>2.42</c:v>
                </c:pt>
                <c:pt idx="45422">
                  <c:v>2.1859999999999999</c:v>
                </c:pt>
                <c:pt idx="45423">
                  <c:v>1.9530000000000001</c:v>
                </c:pt>
                <c:pt idx="45424">
                  <c:v>1.7190000000000001</c:v>
                </c:pt>
                <c:pt idx="45425">
                  <c:v>1.4850000000000001</c:v>
                </c:pt>
                <c:pt idx="45426">
                  <c:v>2.2520000000000002</c:v>
                </c:pt>
                <c:pt idx="45427">
                  <c:v>2.0180000000000002</c:v>
                </c:pt>
                <c:pt idx="45428">
                  <c:v>1.7850000000000001</c:v>
                </c:pt>
                <c:pt idx="45429">
                  <c:v>1.5509999999999999</c:v>
                </c:pt>
                <c:pt idx="45430">
                  <c:v>2.3170000000000002</c:v>
                </c:pt>
                <c:pt idx="45431">
                  <c:v>2.0840000000000001</c:v>
                </c:pt>
                <c:pt idx="45432">
                  <c:v>1.85</c:v>
                </c:pt>
                <c:pt idx="45433">
                  <c:v>1.617</c:v>
                </c:pt>
                <c:pt idx="45434">
                  <c:v>3.383</c:v>
                </c:pt>
                <c:pt idx="45435">
                  <c:v>3.149</c:v>
                </c:pt>
                <c:pt idx="45436">
                  <c:v>2.9159999999999999</c:v>
                </c:pt>
                <c:pt idx="45437">
                  <c:v>2.6819999999999999</c:v>
                </c:pt>
                <c:pt idx="45438">
                  <c:v>2.4489999999999998</c:v>
                </c:pt>
                <c:pt idx="45439">
                  <c:v>2.2149999999999999</c:v>
                </c:pt>
                <c:pt idx="45440">
                  <c:v>2.9809999999999999</c:v>
                </c:pt>
                <c:pt idx="45441">
                  <c:v>2.7480000000000002</c:v>
                </c:pt>
                <c:pt idx="45442">
                  <c:v>2.5140000000000002</c:v>
                </c:pt>
                <c:pt idx="45443">
                  <c:v>2.2810000000000001</c:v>
                </c:pt>
                <c:pt idx="45444">
                  <c:v>2.0470000000000002</c:v>
                </c:pt>
                <c:pt idx="45445">
                  <c:v>1.8129999999999999</c:v>
                </c:pt>
                <c:pt idx="45446">
                  <c:v>1.58</c:v>
                </c:pt>
                <c:pt idx="45447">
                  <c:v>2.3460000000000001</c:v>
                </c:pt>
                <c:pt idx="45448">
                  <c:v>2.113</c:v>
                </c:pt>
                <c:pt idx="45449">
                  <c:v>1.879</c:v>
                </c:pt>
                <c:pt idx="45450">
                  <c:v>1.645</c:v>
                </c:pt>
                <c:pt idx="45451">
                  <c:v>2.4119999999999999</c:v>
                </c:pt>
                <c:pt idx="45452">
                  <c:v>2.1779999999999999</c:v>
                </c:pt>
                <c:pt idx="45453">
                  <c:v>1.9450000000000001</c:v>
                </c:pt>
                <c:pt idx="45454">
                  <c:v>1.7110000000000001</c:v>
                </c:pt>
                <c:pt idx="45455">
                  <c:v>3.4769999999999999</c:v>
                </c:pt>
                <c:pt idx="45456">
                  <c:v>3.2440000000000002</c:v>
                </c:pt>
                <c:pt idx="45457">
                  <c:v>3.0100000000000002</c:v>
                </c:pt>
                <c:pt idx="45458">
                  <c:v>2.7770000000000001</c:v>
                </c:pt>
                <c:pt idx="45459">
                  <c:v>2.5430000000000001</c:v>
                </c:pt>
                <c:pt idx="45460">
                  <c:v>2.3090000000000002</c:v>
                </c:pt>
                <c:pt idx="45461">
                  <c:v>3.0760000000000001</c:v>
                </c:pt>
                <c:pt idx="45462">
                  <c:v>2.8420000000000001</c:v>
                </c:pt>
                <c:pt idx="45463">
                  <c:v>2.609</c:v>
                </c:pt>
                <c:pt idx="45464">
                  <c:v>2.375</c:v>
                </c:pt>
                <c:pt idx="45465">
                  <c:v>2.141</c:v>
                </c:pt>
                <c:pt idx="45466">
                  <c:v>1.9080000000000001</c:v>
                </c:pt>
                <c:pt idx="45467">
                  <c:v>1.6739999999999999</c:v>
                </c:pt>
                <c:pt idx="45468">
                  <c:v>2.4409999999999998</c:v>
                </c:pt>
                <c:pt idx="45469">
                  <c:v>2.2069999999999999</c:v>
                </c:pt>
                <c:pt idx="45470">
                  <c:v>1.9730000000000001</c:v>
                </c:pt>
                <c:pt idx="45471">
                  <c:v>1.74</c:v>
                </c:pt>
                <c:pt idx="45472">
                  <c:v>1.506</c:v>
                </c:pt>
                <c:pt idx="45473">
                  <c:v>2.2730000000000001</c:v>
                </c:pt>
                <c:pt idx="45474">
                  <c:v>2.0390000000000001</c:v>
                </c:pt>
                <c:pt idx="45475">
                  <c:v>1.8049999999999999</c:v>
                </c:pt>
                <c:pt idx="45476">
                  <c:v>1.5720000000000001</c:v>
                </c:pt>
                <c:pt idx="45477">
                  <c:v>3.3380000000000001</c:v>
                </c:pt>
                <c:pt idx="45478">
                  <c:v>3.105</c:v>
                </c:pt>
                <c:pt idx="45479">
                  <c:v>2.871</c:v>
                </c:pt>
                <c:pt idx="45480">
                  <c:v>2.637</c:v>
                </c:pt>
                <c:pt idx="45481">
                  <c:v>2.4039999999999999</c:v>
                </c:pt>
                <c:pt idx="45482">
                  <c:v>2.17</c:v>
                </c:pt>
                <c:pt idx="45483">
                  <c:v>2.9370000000000003</c:v>
                </c:pt>
                <c:pt idx="45484">
                  <c:v>2.7029999999999998</c:v>
                </c:pt>
                <c:pt idx="45485">
                  <c:v>2.4689999999999999</c:v>
                </c:pt>
                <c:pt idx="45486">
                  <c:v>2.2360000000000002</c:v>
                </c:pt>
                <c:pt idx="45487">
                  <c:v>2.0020000000000002</c:v>
                </c:pt>
                <c:pt idx="45488">
                  <c:v>1.7690000000000001</c:v>
                </c:pt>
                <c:pt idx="45489">
                  <c:v>1.5350000000000001</c:v>
                </c:pt>
                <c:pt idx="45490">
                  <c:v>2.3010000000000002</c:v>
                </c:pt>
                <c:pt idx="45491">
                  <c:v>2.0680000000000001</c:v>
                </c:pt>
                <c:pt idx="45492">
                  <c:v>1.8340000000000001</c:v>
                </c:pt>
                <c:pt idx="45493">
                  <c:v>1.601</c:v>
                </c:pt>
                <c:pt idx="45494">
                  <c:v>2.367</c:v>
                </c:pt>
                <c:pt idx="45495">
                  <c:v>2.133</c:v>
                </c:pt>
                <c:pt idx="45496">
                  <c:v>1.9000000000000001</c:v>
                </c:pt>
                <c:pt idx="45497">
                  <c:v>1.6659999999999999</c:v>
                </c:pt>
                <c:pt idx="45498">
                  <c:v>3.4330000000000003</c:v>
                </c:pt>
                <c:pt idx="45499">
                  <c:v>3.1990000000000003</c:v>
                </c:pt>
                <c:pt idx="45500">
                  <c:v>2.9649999999999999</c:v>
                </c:pt>
                <c:pt idx="45501">
                  <c:v>2.7320000000000002</c:v>
                </c:pt>
                <c:pt idx="45502">
                  <c:v>2.4980000000000002</c:v>
                </c:pt>
                <c:pt idx="45503">
                  <c:v>2.2650000000000001</c:v>
                </c:pt>
                <c:pt idx="45504">
                  <c:v>3.0310000000000001</c:v>
                </c:pt>
                <c:pt idx="45505">
                  <c:v>2.7970000000000002</c:v>
                </c:pt>
                <c:pt idx="45506">
                  <c:v>2.5640000000000001</c:v>
                </c:pt>
                <c:pt idx="45507">
                  <c:v>2.33</c:v>
                </c:pt>
                <c:pt idx="45508">
                  <c:v>2.097</c:v>
                </c:pt>
                <c:pt idx="45509">
                  <c:v>1.863</c:v>
                </c:pt>
                <c:pt idx="45510">
                  <c:v>1.629</c:v>
                </c:pt>
                <c:pt idx="45511">
                  <c:v>2.3959999999999999</c:v>
                </c:pt>
                <c:pt idx="45512">
                  <c:v>2.1619999999999999</c:v>
                </c:pt>
                <c:pt idx="45513">
                  <c:v>1.929</c:v>
                </c:pt>
                <c:pt idx="45514">
                  <c:v>1.6950000000000001</c:v>
                </c:pt>
                <c:pt idx="45515">
                  <c:v>2.4609999999999999</c:v>
                </c:pt>
                <c:pt idx="45516">
                  <c:v>2.2280000000000002</c:v>
                </c:pt>
                <c:pt idx="45517">
                  <c:v>1.994</c:v>
                </c:pt>
                <c:pt idx="45518">
                  <c:v>1.7610000000000001</c:v>
                </c:pt>
                <c:pt idx="45519">
                  <c:v>1.5270000000000001</c:v>
                </c:pt>
                <c:pt idx="45520">
                  <c:v>3.2930000000000001</c:v>
                </c:pt>
                <c:pt idx="45521">
                  <c:v>3.06</c:v>
                </c:pt>
                <c:pt idx="45522">
                  <c:v>2.8260000000000001</c:v>
                </c:pt>
                <c:pt idx="45523">
                  <c:v>2.593</c:v>
                </c:pt>
                <c:pt idx="45524">
                  <c:v>2.359</c:v>
                </c:pt>
                <c:pt idx="45525">
                  <c:v>2.125</c:v>
                </c:pt>
                <c:pt idx="45526">
                  <c:v>2.8919999999999999</c:v>
                </c:pt>
                <c:pt idx="45527">
                  <c:v>2.6579999999999999</c:v>
                </c:pt>
                <c:pt idx="45528">
                  <c:v>2.4250000000000003</c:v>
                </c:pt>
                <c:pt idx="45529">
                  <c:v>2.1909999999999998</c:v>
                </c:pt>
                <c:pt idx="45530">
                  <c:v>1.9570000000000001</c:v>
                </c:pt>
                <c:pt idx="45531">
                  <c:v>1.724</c:v>
                </c:pt>
                <c:pt idx="45532">
                  <c:v>1.49</c:v>
                </c:pt>
                <c:pt idx="45533">
                  <c:v>2.2570000000000001</c:v>
                </c:pt>
                <c:pt idx="45534">
                  <c:v>2.0230000000000001</c:v>
                </c:pt>
                <c:pt idx="45535">
                  <c:v>1.7890000000000001</c:v>
                </c:pt>
                <c:pt idx="45536">
                  <c:v>1.556</c:v>
                </c:pt>
                <c:pt idx="45537">
                  <c:v>2.3220000000000001</c:v>
                </c:pt>
                <c:pt idx="45538">
                  <c:v>2.089</c:v>
                </c:pt>
                <c:pt idx="45539">
                  <c:v>1.855</c:v>
                </c:pt>
                <c:pt idx="45540">
                  <c:v>1.621</c:v>
                </c:pt>
                <c:pt idx="45541">
                  <c:v>3.3879999999999999</c:v>
                </c:pt>
                <c:pt idx="45542">
                  <c:v>3.1539999999999999</c:v>
                </c:pt>
                <c:pt idx="45543">
                  <c:v>2.9210000000000003</c:v>
                </c:pt>
                <c:pt idx="45544">
                  <c:v>2.6870000000000003</c:v>
                </c:pt>
                <c:pt idx="45545">
                  <c:v>2.4529999999999998</c:v>
                </c:pt>
                <c:pt idx="45546">
                  <c:v>2.2200000000000002</c:v>
                </c:pt>
                <c:pt idx="45547">
                  <c:v>2.9860000000000002</c:v>
                </c:pt>
                <c:pt idx="45548">
                  <c:v>2.7530000000000001</c:v>
                </c:pt>
                <c:pt idx="45549">
                  <c:v>2.5190000000000001</c:v>
                </c:pt>
                <c:pt idx="45550">
                  <c:v>2.2850000000000001</c:v>
                </c:pt>
                <c:pt idx="45551">
                  <c:v>2.052</c:v>
                </c:pt>
                <c:pt idx="45552">
                  <c:v>1.8180000000000001</c:v>
                </c:pt>
                <c:pt idx="45553">
                  <c:v>1.585</c:v>
                </c:pt>
                <c:pt idx="45554">
                  <c:v>2.351</c:v>
                </c:pt>
                <c:pt idx="45555">
                  <c:v>2.117</c:v>
                </c:pt>
                <c:pt idx="45556">
                  <c:v>1.8840000000000001</c:v>
                </c:pt>
                <c:pt idx="45557">
                  <c:v>1.6500000000000001</c:v>
                </c:pt>
                <c:pt idx="45558">
                  <c:v>2.4170000000000003</c:v>
                </c:pt>
                <c:pt idx="45559">
                  <c:v>2.1829999999999998</c:v>
                </c:pt>
                <c:pt idx="45560">
                  <c:v>1.9490000000000001</c:v>
                </c:pt>
                <c:pt idx="45561">
                  <c:v>1.716</c:v>
                </c:pt>
                <c:pt idx="45562">
                  <c:v>1.482</c:v>
                </c:pt>
                <c:pt idx="45563">
                  <c:v>3.2490000000000001</c:v>
                </c:pt>
                <c:pt idx="45564">
                  <c:v>3.0150000000000001</c:v>
                </c:pt>
                <c:pt idx="45565">
                  <c:v>2.7810000000000001</c:v>
                </c:pt>
                <c:pt idx="45566">
                  <c:v>2.548</c:v>
                </c:pt>
                <c:pt idx="45567">
                  <c:v>2.3140000000000001</c:v>
                </c:pt>
                <c:pt idx="45568">
                  <c:v>2.081</c:v>
                </c:pt>
                <c:pt idx="45569">
                  <c:v>2.847</c:v>
                </c:pt>
                <c:pt idx="45570">
                  <c:v>2.613</c:v>
                </c:pt>
                <c:pt idx="45571">
                  <c:v>2.38</c:v>
                </c:pt>
                <c:pt idx="45572">
                  <c:v>2.1459999999999999</c:v>
                </c:pt>
                <c:pt idx="45573">
                  <c:v>1.913</c:v>
                </c:pt>
                <c:pt idx="45574">
                  <c:v>1.679</c:v>
                </c:pt>
                <c:pt idx="45575">
                  <c:v>2.4449999999999998</c:v>
                </c:pt>
                <c:pt idx="45576">
                  <c:v>2.2120000000000002</c:v>
                </c:pt>
                <c:pt idx="45577">
                  <c:v>1.978</c:v>
                </c:pt>
                <c:pt idx="45578">
                  <c:v>1.7450000000000001</c:v>
                </c:pt>
                <c:pt idx="45579">
                  <c:v>1.5110000000000001</c:v>
                </c:pt>
                <c:pt idx="45580">
                  <c:v>2.2770000000000001</c:v>
                </c:pt>
                <c:pt idx="45581">
                  <c:v>2.044</c:v>
                </c:pt>
                <c:pt idx="45582">
                  <c:v>1.81</c:v>
                </c:pt>
                <c:pt idx="45583">
                  <c:v>1.577</c:v>
                </c:pt>
                <c:pt idx="45584">
                  <c:v>3.343</c:v>
                </c:pt>
                <c:pt idx="45585">
                  <c:v>3.109</c:v>
                </c:pt>
                <c:pt idx="45586">
                  <c:v>2.8759999999999999</c:v>
                </c:pt>
                <c:pt idx="45587">
                  <c:v>2.6419999999999999</c:v>
                </c:pt>
                <c:pt idx="45588">
                  <c:v>2.4090000000000003</c:v>
                </c:pt>
                <c:pt idx="45589">
                  <c:v>2.1750000000000003</c:v>
                </c:pt>
                <c:pt idx="45590">
                  <c:v>2.9410000000000003</c:v>
                </c:pt>
                <c:pt idx="45591">
                  <c:v>2.7080000000000002</c:v>
                </c:pt>
                <c:pt idx="45592">
                  <c:v>2.4740000000000002</c:v>
                </c:pt>
                <c:pt idx="45593">
                  <c:v>2.2410000000000001</c:v>
                </c:pt>
                <c:pt idx="45594">
                  <c:v>2.0070000000000001</c:v>
                </c:pt>
                <c:pt idx="45595">
                  <c:v>1.7730000000000001</c:v>
                </c:pt>
                <c:pt idx="45596">
                  <c:v>1.54</c:v>
                </c:pt>
                <c:pt idx="45597">
                  <c:v>2.306</c:v>
                </c:pt>
                <c:pt idx="45598">
                  <c:v>2.073</c:v>
                </c:pt>
                <c:pt idx="45599">
                  <c:v>1.839</c:v>
                </c:pt>
                <c:pt idx="45600">
                  <c:v>1.605</c:v>
                </c:pt>
                <c:pt idx="45601">
                  <c:v>2.3719999999999999</c:v>
                </c:pt>
                <c:pt idx="45602">
                  <c:v>2.1379999999999999</c:v>
                </c:pt>
                <c:pt idx="45603">
                  <c:v>1.905</c:v>
                </c:pt>
                <c:pt idx="45604">
                  <c:v>1.671</c:v>
                </c:pt>
                <c:pt idx="45605">
                  <c:v>3.4370000000000003</c:v>
                </c:pt>
                <c:pt idx="45606">
                  <c:v>3.2040000000000002</c:v>
                </c:pt>
                <c:pt idx="45607">
                  <c:v>2.97</c:v>
                </c:pt>
                <c:pt idx="45608">
                  <c:v>2.7370000000000001</c:v>
                </c:pt>
                <c:pt idx="45609">
                  <c:v>2.5030000000000001</c:v>
                </c:pt>
                <c:pt idx="45610">
                  <c:v>2.2690000000000001</c:v>
                </c:pt>
                <c:pt idx="45611">
                  <c:v>3.036</c:v>
                </c:pt>
                <c:pt idx="45612">
                  <c:v>2.802</c:v>
                </c:pt>
                <c:pt idx="45613">
                  <c:v>2.569</c:v>
                </c:pt>
                <c:pt idx="45614">
                  <c:v>2.335</c:v>
                </c:pt>
                <c:pt idx="45615">
                  <c:v>2.101</c:v>
                </c:pt>
                <c:pt idx="45616">
                  <c:v>1.8680000000000001</c:v>
                </c:pt>
                <c:pt idx="45617">
                  <c:v>1.6340000000000001</c:v>
                </c:pt>
                <c:pt idx="45618">
                  <c:v>2.4010000000000002</c:v>
                </c:pt>
                <c:pt idx="45619">
                  <c:v>2.1670000000000003</c:v>
                </c:pt>
                <c:pt idx="45620">
                  <c:v>1.9330000000000001</c:v>
                </c:pt>
                <c:pt idx="45621">
                  <c:v>1.7</c:v>
                </c:pt>
                <c:pt idx="45622">
                  <c:v>2.4660000000000002</c:v>
                </c:pt>
                <c:pt idx="45623">
                  <c:v>2.2330000000000001</c:v>
                </c:pt>
                <c:pt idx="45624">
                  <c:v>1.9990000000000001</c:v>
                </c:pt>
                <c:pt idx="45625">
                  <c:v>1.7650000000000001</c:v>
                </c:pt>
                <c:pt idx="45626">
                  <c:v>1.532</c:v>
                </c:pt>
                <c:pt idx="45627">
                  <c:v>3.298</c:v>
                </c:pt>
                <c:pt idx="45628">
                  <c:v>3.0649999999999999</c:v>
                </c:pt>
                <c:pt idx="45629">
                  <c:v>2.831</c:v>
                </c:pt>
                <c:pt idx="45630">
                  <c:v>2.597</c:v>
                </c:pt>
                <c:pt idx="45631">
                  <c:v>2.3639999999999999</c:v>
                </c:pt>
                <c:pt idx="45632">
                  <c:v>2.13</c:v>
                </c:pt>
                <c:pt idx="45633">
                  <c:v>2.8970000000000002</c:v>
                </c:pt>
                <c:pt idx="45634">
                  <c:v>2.6630000000000003</c:v>
                </c:pt>
                <c:pt idx="45635">
                  <c:v>2.4290000000000003</c:v>
                </c:pt>
                <c:pt idx="45636">
                  <c:v>2.1960000000000002</c:v>
                </c:pt>
                <c:pt idx="45637">
                  <c:v>1.962</c:v>
                </c:pt>
                <c:pt idx="45638">
                  <c:v>1.7290000000000001</c:v>
                </c:pt>
                <c:pt idx="45639">
                  <c:v>1.4950000000000001</c:v>
                </c:pt>
                <c:pt idx="45640">
                  <c:v>2.2610000000000001</c:v>
                </c:pt>
                <c:pt idx="45641">
                  <c:v>2.028</c:v>
                </c:pt>
                <c:pt idx="45642">
                  <c:v>1.794</c:v>
                </c:pt>
                <c:pt idx="45643">
                  <c:v>1.5609999999999999</c:v>
                </c:pt>
                <c:pt idx="45644">
                  <c:v>2.327</c:v>
                </c:pt>
                <c:pt idx="45645">
                  <c:v>2.093</c:v>
                </c:pt>
                <c:pt idx="45646">
                  <c:v>1.86</c:v>
                </c:pt>
                <c:pt idx="45647">
                  <c:v>1.6260000000000001</c:v>
                </c:pt>
                <c:pt idx="45648">
                  <c:v>3.3930000000000002</c:v>
                </c:pt>
                <c:pt idx="45649">
                  <c:v>3.1590000000000003</c:v>
                </c:pt>
                <c:pt idx="45650">
                  <c:v>2.9250000000000003</c:v>
                </c:pt>
                <c:pt idx="45651">
                  <c:v>2.6920000000000002</c:v>
                </c:pt>
                <c:pt idx="45652">
                  <c:v>2.4580000000000002</c:v>
                </c:pt>
                <c:pt idx="45653">
                  <c:v>2.2250000000000001</c:v>
                </c:pt>
                <c:pt idx="45654">
                  <c:v>2.9910000000000001</c:v>
                </c:pt>
                <c:pt idx="45655">
                  <c:v>2.7570000000000001</c:v>
                </c:pt>
                <c:pt idx="45656">
                  <c:v>2.524</c:v>
                </c:pt>
                <c:pt idx="45657">
                  <c:v>2.29</c:v>
                </c:pt>
                <c:pt idx="45658">
                  <c:v>2.0569999999999999</c:v>
                </c:pt>
                <c:pt idx="45659">
                  <c:v>1.823</c:v>
                </c:pt>
                <c:pt idx="45660">
                  <c:v>1.589</c:v>
                </c:pt>
                <c:pt idx="45661">
                  <c:v>2.3559999999999999</c:v>
                </c:pt>
                <c:pt idx="45662">
                  <c:v>2.1219999999999999</c:v>
                </c:pt>
                <c:pt idx="45663">
                  <c:v>1.889</c:v>
                </c:pt>
                <c:pt idx="45664">
                  <c:v>1.655</c:v>
                </c:pt>
                <c:pt idx="45665">
                  <c:v>2.4210000000000003</c:v>
                </c:pt>
                <c:pt idx="45666">
                  <c:v>2.1880000000000002</c:v>
                </c:pt>
                <c:pt idx="45667">
                  <c:v>1.954</c:v>
                </c:pt>
                <c:pt idx="45668">
                  <c:v>1.7210000000000001</c:v>
                </c:pt>
                <c:pt idx="45669">
                  <c:v>1.4870000000000001</c:v>
                </c:pt>
                <c:pt idx="45670">
                  <c:v>3.2530000000000001</c:v>
                </c:pt>
                <c:pt idx="45671">
                  <c:v>3.02</c:v>
                </c:pt>
                <c:pt idx="45672">
                  <c:v>2.786</c:v>
                </c:pt>
                <c:pt idx="45673">
                  <c:v>2.5529999999999999</c:v>
                </c:pt>
                <c:pt idx="45674">
                  <c:v>2.319</c:v>
                </c:pt>
                <c:pt idx="45675">
                  <c:v>2.085</c:v>
                </c:pt>
                <c:pt idx="45676">
                  <c:v>2.8519999999999999</c:v>
                </c:pt>
                <c:pt idx="45677">
                  <c:v>2.6179999999999999</c:v>
                </c:pt>
                <c:pt idx="45678">
                  <c:v>2.3850000000000002</c:v>
                </c:pt>
                <c:pt idx="45679">
                  <c:v>2.1510000000000002</c:v>
                </c:pt>
                <c:pt idx="45680">
                  <c:v>1.917</c:v>
                </c:pt>
                <c:pt idx="45681">
                  <c:v>1.6839999999999999</c:v>
                </c:pt>
                <c:pt idx="45682">
                  <c:v>2.4500000000000002</c:v>
                </c:pt>
                <c:pt idx="45683">
                  <c:v>2.2170000000000001</c:v>
                </c:pt>
                <c:pt idx="45684">
                  <c:v>1.9830000000000001</c:v>
                </c:pt>
                <c:pt idx="45685">
                  <c:v>1.7490000000000001</c:v>
                </c:pt>
                <c:pt idx="45686">
                  <c:v>1.516</c:v>
                </c:pt>
                <c:pt idx="45687">
                  <c:v>2.282</c:v>
                </c:pt>
                <c:pt idx="45688">
                  <c:v>2.0489999999999999</c:v>
                </c:pt>
                <c:pt idx="45689">
                  <c:v>1.8149999999999999</c:v>
                </c:pt>
                <c:pt idx="45690">
                  <c:v>1.581</c:v>
                </c:pt>
                <c:pt idx="45691">
                  <c:v>3.3479999999999999</c:v>
                </c:pt>
                <c:pt idx="45692">
                  <c:v>3.1139999999999999</c:v>
                </c:pt>
                <c:pt idx="45693">
                  <c:v>2.8810000000000002</c:v>
                </c:pt>
                <c:pt idx="45694">
                  <c:v>2.6470000000000002</c:v>
                </c:pt>
                <c:pt idx="45695">
                  <c:v>2.4130000000000003</c:v>
                </c:pt>
                <c:pt idx="45696">
                  <c:v>2.1800000000000002</c:v>
                </c:pt>
                <c:pt idx="45697">
                  <c:v>2.9460000000000002</c:v>
                </c:pt>
                <c:pt idx="45698">
                  <c:v>2.7130000000000001</c:v>
                </c:pt>
                <c:pt idx="45699">
                  <c:v>2.4790000000000001</c:v>
                </c:pt>
                <c:pt idx="45700">
                  <c:v>2.2450000000000001</c:v>
                </c:pt>
                <c:pt idx="45701">
                  <c:v>2.012</c:v>
                </c:pt>
                <c:pt idx="45702">
                  <c:v>1.778</c:v>
                </c:pt>
                <c:pt idx="45703">
                  <c:v>1.5449999999999999</c:v>
                </c:pt>
                <c:pt idx="45704">
                  <c:v>2.3109999999999999</c:v>
                </c:pt>
                <c:pt idx="45705">
                  <c:v>2.077</c:v>
                </c:pt>
                <c:pt idx="45706">
                  <c:v>1.8440000000000001</c:v>
                </c:pt>
                <c:pt idx="45707">
                  <c:v>1.61</c:v>
                </c:pt>
                <c:pt idx="45708">
                  <c:v>2.3770000000000002</c:v>
                </c:pt>
                <c:pt idx="45709">
                  <c:v>2.1430000000000002</c:v>
                </c:pt>
                <c:pt idx="45710">
                  <c:v>1.909</c:v>
                </c:pt>
                <c:pt idx="45711">
                  <c:v>1.6759999999999999</c:v>
                </c:pt>
                <c:pt idx="45712">
                  <c:v>3.4420000000000002</c:v>
                </c:pt>
                <c:pt idx="45713">
                  <c:v>3.2090000000000001</c:v>
                </c:pt>
                <c:pt idx="45714">
                  <c:v>2.9750000000000001</c:v>
                </c:pt>
                <c:pt idx="45715">
                  <c:v>2.7410000000000001</c:v>
                </c:pt>
                <c:pt idx="45716">
                  <c:v>2.508</c:v>
                </c:pt>
                <c:pt idx="45717">
                  <c:v>2.274</c:v>
                </c:pt>
                <c:pt idx="45718">
                  <c:v>3.0409999999999999</c:v>
                </c:pt>
                <c:pt idx="45719">
                  <c:v>2.8069999999999999</c:v>
                </c:pt>
                <c:pt idx="45720">
                  <c:v>2.573</c:v>
                </c:pt>
                <c:pt idx="45721">
                  <c:v>2.34</c:v>
                </c:pt>
                <c:pt idx="45722">
                  <c:v>2.1059999999999999</c:v>
                </c:pt>
                <c:pt idx="45723">
                  <c:v>1.873</c:v>
                </c:pt>
                <c:pt idx="45724">
                  <c:v>1.639</c:v>
                </c:pt>
                <c:pt idx="45725">
                  <c:v>2.4050000000000002</c:v>
                </c:pt>
                <c:pt idx="45726">
                  <c:v>2.1720000000000002</c:v>
                </c:pt>
                <c:pt idx="45727">
                  <c:v>1.9379999999999999</c:v>
                </c:pt>
                <c:pt idx="45728">
                  <c:v>1.7050000000000001</c:v>
                </c:pt>
                <c:pt idx="45729">
                  <c:v>2.4710000000000001</c:v>
                </c:pt>
                <c:pt idx="45730">
                  <c:v>2.2370000000000001</c:v>
                </c:pt>
                <c:pt idx="45731">
                  <c:v>2.004</c:v>
                </c:pt>
                <c:pt idx="45732">
                  <c:v>1.77</c:v>
                </c:pt>
                <c:pt idx="45733">
                  <c:v>1.5369999999999999</c:v>
                </c:pt>
                <c:pt idx="45734">
                  <c:v>3.3029999999999999</c:v>
                </c:pt>
                <c:pt idx="45735">
                  <c:v>3.069</c:v>
                </c:pt>
                <c:pt idx="45736">
                  <c:v>2.8359999999999999</c:v>
                </c:pt>
                <c:pt idx="45737">
                  <c:v>2.6019999999999999</c:v>
                </c:pt>
                <c:pt idx="45738">
                  <c:v>2.3690000000000002</c:v>
                </c:pt>
                <c:pt idx="45739">
                  <c:v>2.1350000000000002</c:v>
                </c:pt>
                <c:pt idx="45740">
                  <c:v>2.9010000000000002</c:v>
                </c:pt>
                <c:pt idx="45741">
                  <c:v>2.6680000000000001</c:v>
                </c:pt>
                <c:pt idx="45742">
                  <c:v>2.4340000000000002</c:v>
                </c:pt>
                <c:pt idx="45743">
                  <c:v>2.2010000000000001</c:v>
                </c:pt>
                <c:pt idx="45744">
                  <c:v>1.9670000000000001</c:v>
                </c:pt>
                <c:pt idx="45745">
                  <c:v>1.7330000000000001</c:v>
                </c:pt>
                <c:pt idx="45746">
                  <c:v>1.5</c:v>
                </c:pt>
                <c:pt idx="45747">
                  <c:v>2.266</c:v>
                </c:pt>
                <c:pt idx="45748">
                  <c:v>2.0329999999999999</c:v>
                </c:pt>
                <c:pt idx="45749">
                  <c:v>1.7989999999999999</c:v>
                </c:pt>
                <c:pt idx="45750">
                  <c:v>1.5649999999999999</c:v>
                </c:pt>
                <c:pt idx="45751">
                  <c:v>2.3319999999999999</c:v>
                </c:pt>
                <c:pt idx="45752">
                  <c:v>2.0979999999999999</c:v>
                </c:pt>
                <c:pt idx="45753">
                  <c:v>1.865</c:v>
                </c:pt>
                <c:pt idx="45754">
                  <c:v>1.631</c:v>
                </c:pt>
                <c:pt idx="45755">
                  <c:v>3.3970000000000002</c:v>
                </c:pt>
                <c:pt idx="45756">
                  <c:v>3.1640000000000001</c:v>
                </c:pt>
                <c:pt idx="45757">
                  <c:v>2.93</c:v>
                </c:pt>
                <c:pt idx="45758">
                  <c:v>2.6970000000000001</c:v>
                </c:pt>
                <c:pt idx="45759">
                  <c:v>2.4630000000000001</c:v>
                </c:pt>
                <c:pt idx="45760">
                  <c:v>2.2290000000000001</c:v>
                </c:pt>
                <c:pt idx="45761">
                  <c:v>2.996</c:v>
                </c:pt>
                <c:pt idx="45762">
                  <c:v>2.762</c:v>
                </c:pt>
                <c:pt idx="45763">
                  <c:v>2.5289999999999999</c:v>
                </c:pt>
                <c:pt idx="45764">
                  <c:v>2.2949999999999999</c:v>
                </c:pt>
                <c:pt idx="45765">
                  <c:v>2.0609999999999999</c:v>
                </c:pt>
                <c:pt idx="45766">
                  <c:v>1.8280000000000001</c:v>
                </c:pt>
                <c:pt idx="45767">
                  <c:v>1.5940000000000001</c:v>
                </c:pt>
                <c:pt idx="45768">
                  <c:v>2.3610000000000002</c:v>
                </c:pt>
                <c:pt idx="45769">
                  <c:v>2.1270000000000002</c:v>
                </c:pt>
                <c:pt idx="45770">
                  <c:v>1.893</c:v>
                </c:pt>
                <c:pt idx="45771">
                  <c:v>1.6600000000000001</c:v>
                </c:pt>
                <c:pt idx="45772">
                  <c:v>2.4260000000000002</c:v>
                </c:pt>
                <c:pt idx="45773">
                  <c:v>2.1930000000000001</c:v>
                </c:pt>
                <c:pt idx="45774">
                  <c:v>1.9590000000000001</c:v>
                </c:pt>
                <c:pt idx="45775">
                  <c:v>1.7250000000000001</c:v>
                </c:pt>
                <c:pt idx="45776">
                  <c:v>1.492</c:v>
                </c:pt>
                <c:pt idx="45777">
                  <c:v>3.258</c:v>
                </c:pt>
                <c:pt idx="45778">
                  <c:v>3.0249999999999999</c:v>
                </c:pt>
                <c:pt idx="45779">
                  <c:v>2.7909999999999999</c:v>
                </c:pt>
                <c:pt idx="45780">
                  <c:v>2.5569999999999999</c:v>
                </c:pt>
                <c:pt idx="45781">
                  <c:v>2.3239999999999998</c:v>
                </c:pt>
                <c:pt idx="45782">
                  <c:v>2.09</c:v>
                </c:pt>
                <c:pt idx="45783">
                  <c:v>2.8570000000000002</c:v>
                </c:pt>
                <c:pt idx="45784">
                  <c:v>2.6230000000000002</c:v>
                </c:pt>
                <c:pt idx="45785">
                  <c:v>2.3890000000000002</c:v>
                </c:pt>
                <c:pt idx="45786">
                  <c:v>2.1560000000000001</c:v>
                </c:pt>
                <c:pt idx="45787">
                  <c:v>1.9219999999999999</c:v>
                </c:pt>
                <c:pt idx="45788">
                  <c:v>1.6890000000000001</c:v>
                </c:pt>
                <c:pt idx="45789">
                  <c:v>2.4550000000000001</c:v>
                </c:pt>
                <c:pt idx="45790">
                  <c:v>2.2210000000000001</c:v>
                </c:pt>
                <c:pt idx="45791">
                  <c:v>1.988</c:v>
                </c:pt>
                <c:pt idx="45792">
                  <c:v>1.754</c:v>
                </c:pt>
                <c:pt idx="45793">
                  <c:v>1.5210000000000001</c:v>
                </c:pt>
                <c:pt idx="45794">
                  <c:v>2.2869999999999999</c:v>
                </c:pt>
                <c:pt idx="45795">
                  <c:v>2.0529999999999999</c:v>
                </c:pt>
                <c:pt idx="45796">
                  <c:v>1.82</c:v>
                </c:pt>
                <c:pt idx="45797">
                  <c:v>1.5860000000000001</c:v>
                </c:pt>
                <c:pt idx="45798">
                  <c:v>3.3530000000000002</c:v>
                </c:pt>
                <c:pt idx="45799">
                  <c:v>3.1190000000000002</c:v>
                </c:pt>
                <c:pt idx="45800">
                  <c:v>2.8850000000000002</c:v>
                </c:pt>
                <c:pt idx="45801">
                  <c:v>2.6520000000000001</c:v>
                </c:pt>
                <c:pt idx="45802">
                  <c:v>2.4180000000000001</c:v>
                </c:pt>
                <c:pt idx="45803">
                  <c:v>2.1850000000000001</c:v>
                </c:pt>
                <c:pt idx="45804">
                  <c:v>2.9510000000000001</c:v>
                </c:pt>
                <c:pt idx="45805">
                  <c:v>2.7170000000000001</c:v>
                </c:pt>
                <c:pt idx="45806">
                  <c:v>2.484</c:v>
                </c:pt>
                <c:pt idx="45807">
                  <c:v>2.25</c:v>
                </c:pt>
                <c:pt idx="45808">
                  <c:v>2.0169999999999999</c:v>
                </c:pt>
                <c:pt idx="45809">
                  <c:v>1.7830000000000001</c:v>
                </c:pt>
                <c:pt idx="45810">
                  <c:v>1.5489999999999999</c:v>
                </c:pt>
                <c:pt idx="45811">
                  <c:v>2.3159999999999998</c:v>
                </c:pt>
                <c:pt idx="45812">
                  <c:v>2.0819999999999999</c:v>
                </c:pt>
                <c:pt idx="45813">
                  <c:v>1.849</c:v>
                </c:pt>
                <c:pt idx="45814">
                  <c:v>1.615</c:v>
                </c:pt>
                <c:pt idx="45815">
                  <c:v>2.3810000000000002</c:v>
                </c:pt>
                <c:pt idx="45816">
                  <c:v>2.1480000000000001</c:v>
                </c:pt>
                <c:pt idx="45817">
                  <c:v>1.9140000000000001</c:v>
                </c:pt>
                <c:pt idx="45818">
                  <c:v>1.681</c:v>
                </c:pt>
                <c:pt idx="45819">
                  <c:v>3.4470000000000001</c:v>
                </c:pt>
                <c:pt idx="45820">
                  <c:v>3.2130000000000001</c:v>
                </c:pt>
                <c:pt idx="45821">
                  <c:v>2.98</c:v>
                </c:pt>
                <c:pt idx="45822">
                  <c:v>2.746</c:v>
                </c:pt>
                <c:pt idx="45823">
                  <c:v>2.5129999999999999</c:v>
                </c:pt>
                <c:pt idx="45824">
                  <c:v>2.2789999999999999</c:v>
                </c:pt>
                <c:pt idx="45825">
                  <c:v>3.0449999999999999</c:v>
                </c:pt>
                <c:pt idx="45826">
                  <c:v>2.8120000000000003</c:v>
                </c:pt>
                <c:pt idx="45827">
                  <c:v>2.5779999999999998</c:v>
                </c:pt>
                <c:pt idx="45828">
                  <c:v>2.3450000000000002</c:v>
                </c:pt>
                <c:pt idx="45829">
                  <c:v>2.1110000000000002</c:v>
                </c:pt>
                <c:pt idx="45830">
                  <c:v>1.877</c:v>
                </c:pt>
                <c:pt idx="45831">
                  <c:v>1.6440000000000001</c:v>
                </c:pt>
                <c:pt idx="45832">
                  <c:v>2.41</c:v>
                </c:pt>
                <c:pt idx="45833">
                  <c:v>2.177</c:v>
                </c:pt>
                <c:pt idx="45834">
                  <c:v>1.9430000000000001</c:v>
                </c:pt>
                <c:pt idx="45835">
                  <c:v>1.7090000000000001</c:v>
                </c:pt>
                <c:pt idx="45836">
                  <c:v>2.476</c:v>
                </c:pt>
                <c:pt idx="45837">
                  <c:v>2.242</c:v>
                </c:pt>
                <c:pt idx="45838">
                  <c:v>2.0089999999999999</c:v>
                </c:pt>
                <c:pt idx="45839">
                  <c:v>1.7750000000000001</c:v>
                </c:pt>
                <c:pt idx="45840">
                  <c:v>1.5409999999999999</c:v>
                </c:pt>
                <c:pt idx="45841">
                  <c:v>3.3080000000000003</c:v>
                </c:pt>
                <c:pt idx="45842">
                  <c:v>3.0739999999999998</c:v>
                </c:pt>
                <c:pt idx="45843">
                  <c:v>2.8410000000000002</c:v>
                </c:pt>
                <c:pt idx="45844">
                  <c:v>2.6070000000000002</c:v>
                </c:pt>
                <c:pt idx="45845">
                  <c:v>2.3730000000000002</c:v>
                </c:pt>
                <c:pt idx="45846">
                  <c:v>2.14</c:v>
                </c:pt>
                <c:pt idx="45847">
                  <c:v>2.9060000000000001</c:v>
                </c:pt>
                <c:pt idx="45848">
                  <c:v>2.673</c:v>
                </c:pt>
                <c:pt idx="45849">
                  <c:v>2.4390000000000001</c:v>
                </c:pt>
                <c:pt idx="45850">
                  <c:v>2.2050000000000001</c:v>
                </c:pt>
                <c:pt idx="45851">
                  <c:v>1.972</c:v>
                </c:pt>
                <c:pt idx="45852">
                  <c:v>1.738</c:v>
                </c:pt>
                <c:pt idx="45853">
                  <c:v>1.5050000000000001</c:v>
                </c:pt>
                <c:pt idx="45854">
                  <c:v>2.2709999999999999</c:v>
                </c:pt>
                <c:pt idx="45855">
                  <c:v>2.0369999999999999</c:v>
                </c:pt>
                <c:pt idx="45856">
                  <c:v>1.804</c:v>
                </c:pt>
                <c:pt idx="45857">
                  <c:v>1.57</c:v>
                </c:pt>
                <c:pt idx="45858">
                  <c:v>2.3370000000000002</c:v>
                </c:pt>
                <c:pt idx="45859">
                  <c:v>2.1030000000000002</c:v>
                </c:pt>
                <c:pt idx="45860">
                  <c:v>1.869</c:v>
                </c:pt>
                <c:pt idx="45861">
                  <c:v>1.6360000000000001</c:v>
                </c:pt>
                <c:pt idx="45862">
                  <c:v>3.4020000000000001</c:v>
                </c:pt>
                <c:pt idx="45863">
                  <c:v>3.169</c:v>
                </c:pt>
                <c:pt idx="45864">
                  <c:v>2.9350000000000001</c:v>
                </c:pt>
                <c:pt idx="45865">
                  <c:v>2.7010000000000001</c:v>
                </c:pt>
                <c:pt idx="45866">
                  <c:v>2.468</c:v>
                </c:pt>
                <c:pt idx="45867">
                  <c:v>2.234</c:v>
                </c:pt>
                <c:pt idx="45868">
                  <c:v>3.0009999999999999</c:v>
                </c:pt>
                <c:pt idx="45869">
                  <c:v>2.7669999999999999</c:v>
                </c:pt>
                <c:pt idx="45870">
                  <c:v>2.5329999999999999</c:v>
                </c:pt>
                <c:pt idx="45871">
                  <c:v>2.3000000000000003</c:v>
                </c:pt>
                <c:pt idx="45872">
                  <c:v>2.0659999999999998</c:v>
                </c:pt>
                <c:pt idx="45873">
                  <c:v>1.833</c:v>
                </c:pt>
                <c:pt idx="45874">
                  <c:v>1.599</c:v>
                </c:pt>
                <c:pt idx="45875">
                  <c:v>2.3650000000000002</c:v>
                </c:pt>
                <c:pt idx="45876">
                  <c:v>2.1320000000000001</c:v>
                </c:pt>
                <c:pt idx="45877">
                  <c:v>1.8980000000000001</c:v>
                </c:pt>
                <c:pt idx="45878">
                  <c:v>1.665</c:v>
                </c:pt>
                <c:pt idx="45879">
                  <c:v>2.431</c:v>
                </c:pt>
                <c:pt idx="45880">
                  <c:v>2.1970000000000001</c:v>
                </c:pt>
                <c:pt idx="45881">
                  <c:v>1.964</c:v>
                </c:pt>
                <c:pt idx="45882">
                  <c:v>1.73</c:v>
                </c:pt>
                <c:pt idx="45883">
                  <c:v>1.4970000000000001</c:v>
                </c:pt>
                <c:pt idx="45884">
                  <c:v>3.2629999999999999</c:v>
                </c:pt>
                <c:pt idx="45885">
                  <c:v>3.0289999999999999</c:v>
                </c:pt>
                <c:pt idx="45886">
                  <c:v>2.7960000000000003</c:v>
                </c:pt>
                <c:pt idx="45887">
                  <c:v>2.5619999999999998</c:v>
                </c:pt>
                <c:pt idx="45888">
                  <c:v>2.3290000000000002</c:v>
                </c:pt>
                <c:pt idx="45889">
                  <c:v>2.0950000000000002</c:v>
                </c:pt>
                <c:pt idx="45890">
                  <c:v>2.8610000000000002</c:v>
                </c:pt>
                <c:pt idx="45891">
                  <c:v>2.6280000000000001</c:v>
                </c:pt>
                <c:pt idx="45892">
                  <c:v>2.3940000000000001</c:v>
                </c:pt>
                <c:pt idx="45893">
                  <c:v>2.161</c:v>
                </c:pt>
                <c:pt idx="45894">
                  <c:v>1.927</c:v>
                </c:pt>
                <c:pt idx="45895">
                  <c:v>1.6930000000000001</c:v>
                </c:pt>
                <c:pt idx="45896">
                  <c:v>2.46</c:v>
                </c:pt>
                <c:pt idx="45897">
                  <c:v>2.226</c:v>
                </c:pt>
                <c:pt idx="45898">
                  <c:v>1.9930000000000001</c:v>
                </c:pt>
                <c:pt idx="45899">
                  <c:v>1.7590000000000001</c:v>
                </c:pt>
                <c:pt idx="45900">
                  <c:v>1.5250000000000001</c:v>
                </c:pt>
                <c:pt idx="45901">
                  <c:v>2.2920000000000003</c:v>
                </c:pt>
                <c:pt idx="45902">
                  <c:v>2.0579999999999998</c:v>
                </c:pt>
                <c:pt idx="45903">
                  <c:v>1.825</c:v>
                </c:pt>
                <c:pt idx="45904">
                  <c:v>1.591</c:v>
                </c:pt>
                <c:pt idx="45905">
                  <c:v>3.3570000000000002</c:v>
                </c:pt>
                <c:pt idx="45906">
                  <c:v>3.1240000000000001</c:v>
                </c:pt>
                <c:pt idx="45907">
                  <c:v>2.89</c:v>
                </c:pt>
                <c:pt idx="45908">
                  <c:v>2.657</c:v>
                </c:pt>
                <c:pt idx="45909">
                  <c:v>2.423</c:v>
                </c:pt>
                <c:pt idx="45910">
                  <c:v>2.1890000000000001</c:v>
                </c:pt>
                <c:pt idx="45911">
                  <c:v>2.956</c:v>
                </c:pt>
                <c:pt idx="45912">
                  <c:v>2.722</c:v>
                </c:pt>
                <c:pt idx="45913">
                  <c:v>2.4889999999999999</c:v>
                </c:pt>
                <c:pt idx="45914">
                  <c:v>2.2549999999999999</c:v>
                </c:pt>
                <c:pt idx="45915">
                  <c:v>2.0209999999999999</c:v>
                </c:pt>
                <c:pt idx="45916">
                  <c:v>1.788</c:v>
                </c:pt>
                <c:pt idx="45917">
                  <c:v>1.554</c:v>
                </c:pt>
                <c:pt idx="45918">
                  <c:v>2.3210000000000002</c:v>
                </c:pt>
                <c:pt idx="45919">
                  <c:v>2.0870000000000002</c:v>
                </c:pt>
                <c:pt idx="45920">
                  <c:v>1.853</c:v>
                </c:pt>
                <c:pt idx="45921">
                  <c:v>1.62</c:v>
                </c:pt>
                <c:pt idx="45922">
                  <c:v>2.3860000000000001</c:v>
                </c:pt>
                <c:pt idx="45923">
                  <c:v>2.153</c:v>
                </c:pt>
                <c:pt idx="45924">
                  <c:v>1.919</c:v>
                </c:pt>
                <c:pt idx="45925">
                  <c:v>1.6850000000000001</c:v>
                </c:pt>
                <c:pt idx="45926">
                  <c:v>3.452</c:v>
                </c:pt>
                <c:pt idx="45927">
                  <c:v>3.218</c:v>
                </c:pt>
                <c:pt idx="45928">
                  <c:v>2.9849999999999999</c:v>
                </c:pt>
                <c:pt idx="45929">
                  <c:v>2.7509999999999999</c:v>
                </c:pt>
                <c:pt idx="45930">
                  <c:v>2.5169999999999999</c:v>
                </c:pt>
                <c:pt idx="45931">
                  <c:v>2.2840000000000003</c:v>
                </c:pt>
                <c:pt idx="45932">
                  <c:v>3.0500000000000003</c:v>
                </c:pt>
                <c:pt idx="45933">
                  <c:v>2.8170000000000002</c:v>
                </c:pt>
                <c:pt idx="45934">
                  <c:v>2.5830000000000002</c:v>
                </c:pt>
                <c:pt idx="45935">
                  <c:v>2.3490000000000002</c:v>
                </c:pt>
                <c:pt idx="45936">
                  <c:v>2.1160000000000001</c:v>
                </c:pt>
                <c:pt idx="45937">
                  <c:v>1.8820000000000001</c:v>
                </c:pt>
                <c:pt idx="45938">
                  <c:v>1.649</c:v>
                </c:pt>
                <c:pt idx="45939">
                  <c:v>2.415</c:v>
                </c:pt>
                <c:pt idx="45940">
                  <c:v>2.181</c:v>
                </c:pt>
                <c:pt idx="45941">
                  <c:v>1.948</c:v>
                </c:pt>
                <c:pt idx="45942">
                  <c:v>1.714</c:v>
                </c:pt>
                <c:pt idx="45943">
                  <c:v>2.4809999999999999</c:v>
                </c:pt>
                <c:pt idx="45944">
                  <c:v>2.2469999999999999</c:v>
                </c:pt>
                <c:pt idx="45945">
                  <c:v>2.0129999999999999</c:v>
                </c:pt>
                <c:pt idx="45946">
                  <c:v>1.78</c:v>
                </c:pt>
                <c:pt idx="45947">
                  <c:v>1.546</c:v>
                </c:pt>
                <c:pt idx="45948">
                  <c:v>3.3130000000000002</c:v>
                </c:pt>
                <c:pt idx="45949">
                  <c:v>3.0790000000000002</c:v>
                </c:pt>
                <c:pt idx="45950">
                  <c:v>2.8450000000000002</c:v>
                </c:pt>
                <c:pt idx="45951">
                  <c:v>2.6120000000000001</c:v>
                </c:pt>
                <c:pt idx="45952">
                  <c:v>2.3780000000000001</c:v>
                </c:pt>
                <c:pt idx="45953">
                  <c:v>2.145</c:v>
                </c:pt>
                <c:pt idx="45954">
                  <c:v>2.911</c:v>
                </c:pt>
                <c:pt idx="45955">
                  <c:v>2.677</c:v>
                </c:pt>
                <c:pt idx="45956">
                  <c:v>2.444</c:v>
                </c:pt>
                <c:pt idx="45957">
                  <c:v>2.21</c:v>
                </c:pt>
                <c:pt idx="45958">
                  <c:v>1.9770000000000001</c:v>
                </c:pt>
                <c:pt idx="45959">
                  <c:v>1.7430000000000001</c:v>
                </c:pt>
                <c:pt idx="45960">
                  <c:v>1.5090000000000001</c:v>
                </c:pt>
                <c:pt idx="45961">
                  <c:v>2.2760000000000002</c:v>
                </c:pt>
                <c:pt idx="45962">
                  <c:v>2.0420000000000003</c:v>
                </c:pt>
                <c:pt idx="45963">
                  <c:v>1.8089999999999999</c:v>
                </c:pt>
                <c:pt idx="45964">
                  <c:v>1.575</c:v>
                </c:pt>
                <c:pt idx="45965">
                  <c:v>2.3410000000000002</c:v>
                </c:pt>
                <c:pt idx="45966">
                  <c:v>2.1080000000000001</c:v>
                </c:pt>
                <c:pt idx="45967">
                  <c:v>1.8740000000000001</c:v>
                </c:pt>
                <c:pt idx="45968">
                  <c:v>1.641</c:v>
                </c:pt>
                <c:pt idx="45969">
                  <c:v>3.407</c:v>
                </c:pt>
                <c:pt idx="45970">
                  <c:v>3.173</c:v>
                </c:pt>
                <c:pt idx="45971">
                  <c:v>2.94</c:v>
                </c:pt>
                <c:pt idx="45972">
                  <c:v>2.706</c:v>
                </c:pt>
                <c:pt idx="45973">
                  <c:v>2.4729999999999999</c:v>
                </c:pt>
                <c:pt idx="45974">
                  <c:v>2.2389999999999999</c:v>
                </c:pt>
                <c:pt idx="45975">
                  <c:v>3.0049999999999999</c:v>
                </c:pt>
                <c:pt idx="45976">
                  <c:v>2.7720000000000002</c:v>
                </c:pt>
                <c:pt idx="45977">
                  <c:v>2.5380000000000003</c:v>
                </c:pt>
                <c:pt idx="45978">
                  <c:v>2.3050000000000002</c:v>
                </c:pt>
                <c:pt idx="45979">
                  <c:v>2.0710000000000002</c:v>
                </c:pt>
                <c:pt idx="45980">
                  <c:v>1.837</c:v>
                </c:pt>
                <c:pt idx="45981">
                  <c:v>1.6040000000000001</c:v>
                </c:pt>
                <c:pt idx="45982">
                  <c:v>2.37</c:v>
                </c:pt>
                <c:pt idx="45983">
                  <c:v>2.137</c:v>
                </c:pt>
                <c:pt idx="45984">
                  <c:v>1.903</c:v>
                </c:pt>
                <c:pt idx="45985">
                  <c:v>1.669</c:v>
                </c:pt>
                <c:pt idx="45986">
                  <c:v>2.4359999999999999</c:v>
                </c:pt>
                <c:pt idx="45987">
                  <c:v>2.202</c:v>
                </c:pt>
                <c:pt idx="45988">
                  <c:v>1.9690000000000001</c:v>
                </c:pt>
                <c:pt idx="45989">
                  <c:v>1.7350000000000001</c:v>
                </c:pt>
                <c:pt idx="45990">
                  <c:v>1.5010000000000001</c:v>
                </c:pt>
                <c:pt idx="45991">
                  <c:v>3.2680000000000002</c:v>
                </c:pt>
                <c:pt idx="45992">
                  <c:v>3.0340000000000003</c:v>
                </c:pt>
                <c:pt idx="45993">
                  <c:v>2.8010000000000002</c:v>
                </c:pt>
                <c:pt idx="45994">
                  <c:v>2.5670000000000002</c:v>
                </c:pt>
                <c:pt idx="45995">
                  <c:v>2.3330000000000002</c:v>
                </c:pt>
                <c:pt idx="45996">
                  <c:v>2.1</c:v>
                </c:pt>
                <c:pt idx="45997">
                  <c:v>2.8660000000000001</c:v>
                </c:pt>
                <c:pt idx="45998">
                  <c:v>2.633</c:v>
                </c:pt>
                <c:pt idx="45999">
                  <c:v>2.399</c:v>
                </c:pt>
                <c:pt idx="46000">
                  <c:v>2.165</c:v>
                </c:pt>
                <c:pt idx="46001">
                  <c:v>1.9319999999999999</c:v>
                </c:pt>
                <c:pt idx="46002">
                  <c:v>1.698</c:v>
                </c:pt>
                <c:pt idx="46003">
                  <c:v>2.4649999999999999</c:v>
                </c:pt>
                <c:pt idx="46004">
                  <c:v>2.2309999999999999</c:v>
                </c:pt>
                <c:pt idx="46005">
                  <c:v>1.9970000000000001</c:v>
                </c:pt>
                <c:pt idx="46006">
                  <c:v>1.764</c:v>
                </c:pt>
                <c:pt idx="46007">
                  <c:v>1.53</c:v>
                </c:pt>
                <c:pt idx="46008">
                  <c:v>2.2970000000000002</c:v>
                </c:pt>
                <c:pt idx="46009">
                  <c:v>2.0630000000000002</c:v>
                </c:pt>
                <c:pt idx="46010">
                  <c:v>1.829</c:v>
                </c:pt>
                <c:pt idx="46011">
                  <c:v>1.5960000000000001</c:v>
                </c:pt>
                <c:pt idx="46012">
                  <c:v>3.3620000000000001</c:v>
                </c:pt>
                <c:pt idx="46013">
                  <c:v>3.129</c:v>
                </c:pt>
                <c:pt idx="46014">
                  <c:v>2.895</c:v>
                </c:pt>
                <c:pt idx="46015">
                  <c:v>2.661</c:v>
                </c:pt>
                <c:pt idx="46016">
                  <c:v>2.4279999999999999</c:v>
                </c:pt>
                <c:pt idx="46017">
                  <c:v>2.194</c:v>
                </c:pt>
                <c:pt idx="46018">
                  <c:v>2.9609999999999999</c:v>
                </c:pt>
                <c:pt idx="46019">
                  <c:v>2.7269999999999999</c:v>
                </c:pt>
                <c:pt idx="46020">
                  <c:v>2.4929999999999999</c:v>
                </c:pt>
                <c:pt idx="46021">
                  <c:v>2.2600000000000002</c:v>
                </c:pt>
                <c:pt idx="46022">
                  <c:v>2.0260000000000002</c:v>
                </c:pt>
                <c:pt idx="46023">
                  <c:v>1.7929999999999999</c:v>
                </c:pt>
                <c:pt idx="46024">
                  <c:v>1.5589999999999999</c:v>
                </c:pt>
                <c:pt idx="46025">
                  <c:v>2.3250000000000002</c:v>
                </c:pt>
                <c:pt idx="46026">
                  <c:v>2.0920000000000001</c:v>
                </c:pt>
                <c:pt idx="46027">
                  <c:v>1.8580000000000001</c:v>
                </c:pt>
                <c:pt idx="46028">
                  <c:v>1.625</c:v>
                </c:pt>
                <c:pt idx="46029">
                  <c:v>2.391</c:v>
                </c:pt>
                <c:pt idx="46030">
                  <c:v>2.157</c:v>
                </c:pt>
                <c:pt idx="46031">
                  <c:v>1.9239999999999999</c:v>
                </c:pt>
                <c:pt idx="46032">
                  <c:v>1.69</c:v>
                </c:pt>
                <c:pt idx="46033">
                  <c:v>3.4569999999999999</c:v>
                </c:pt>
                <c:pt idx="46034">
                  <c:v>3.2229999999999999</c:v>
                </c:pt>
                <c:pt idx="46035">
                  <c:v>2.9889999999999999</c:v>
                </c:pt>
                <c:pt idx="46036">
                  <c:v>2.7560000000000002</c:v>
                </c:pt>
                <c:pt idx="46037">
                  <c:v>2.5220000000000002</c:v>
                </c:pt>
                <c:pt idx="46038">
                  <c:v>2.2890000000000001</c:v>
                </c:pt>
                <c:pt idx="46039">
                  <c:v>3.0550000000000002</c:v>
                </c:pt>
                <c:pt idx="46040">
                  <c:v>2.8210000000000002</c:v>
                </c:pt>
                <c:pt idx="46041">
                  <c:v>2.5880000000000001</c:v>
                </c:pt>
                <c:pt idx="46042">
                  <c:v>2.3540000000000001</c:v>
                </c:pt>
                <c:pt idx="46043">
                  <c:v>2.121</c:v>
                </c:pt>
                <c:pt idx="46044">
                  <c:v>1.887</c:v>
                </c:pt>
                <c:pt idx="46045">
                  <c:v>1.653</c:v>
                </c:pt>
                <c:pt idx="46046">
                  <c:v>2.42</c:v>
                </c:pt>
                <c:pt idx="46047">
                  <c:v>2.1859999999999999</c:v>
                </c:pt>
                <c:pt idx="46048">
                  <c:v>1.9530000000000001</c:v>
                </c:pt>
                <c:pt idx="46049">
                  <c:v>1.7190000000000001</c:v>
                </c:pt>
                <c:pt idx="46050">
                  <c:v>1.4850000000000001</c:v>
                </c:pt>
                <c:pt idx="46051">
                  <c:v>2.2520000000000002</c:v>
                </c:pt>
                <c:pt idx="46052">
                  <c:v>2.0180000000000002</c:v>
                </c:pt>
                <c:pt idx="46053">
                  <c:v>1.7850000000000001</c:v>
                </c:pt>
                <c:pt idx="46054">
                  <c:v>1.5509999999999999</c:v>
                </c:pt>
                <c:pt idx="46055">
                  <c:v>3.3170000000000002</c:v>
                </c:pt>
                <c:pt idx="46056">
                  <c:v>3.0840000000000001</c:v>
                </c:pt>
                <c:pt idx="46057">
                  <c:v>2.85</c:v>
                </c:pt>
                <c:pt idx="46058">
                  <c:v>2.617</c:v>
                </c:pt>
                <c:pt idx="46059">
                  <c:v>2.383</c:v>
                </c:pt>
                <c:pt idx="46060">
                  <c:v>2.149</c:v>
                </c:pt>
                <c:pt idx="46061">
                  <c:v>2.9159999999999999</c:v>
                </c:pt>
                <c:pt idx="46062">
                  <c:v>2.6819999999999999</c:v>
                </c:pt>
                <c:pt idx="46063">
                  <c:v>2.4489999999999998</c:v>
                </c:pt>
                <c:pt idx="46064">
                  <c:v>2.2149999999999999</c:v>
                </c:pt>
                <c:pt idx="46065">
                  <c:v>1.9810000000000001</c:v>
                </c:pt>
                <c:pt idx="46066">
                  <c:v>1.748</c:v>
                </c:pt>
                <c:pt idx="46067">
                  <c:v>1.514</c:v>
                </c:pt>
                <c:pt idx="46068">
                  <c:v>2.2810000000000001</c:v>
                </c:pt>
                <c:pt idx="46069">
                  <c:v>2.0470000000000002</c:v>
                </c:pt>
                <c:pt idx="46070">
                  <c:v>1.8129999999999999</c:v>
                </c:pt>
                <c:pt idx="46071">
                  <c:v>1.58</c:v>
                </c:pt>
                <c:pt idx="46072">
                  <c:v>2.3460000000000001</c:v>
                </c:pt>
                <c:pt idx="46073">
                  <c:v>2.113</c:v>
                </c:pt>
                <c:pt idx="46074">
                  <c:v>1.879</c:v>
                </c:pt>
                <c:pt idx="46075">
                  <c:v>1.645</c:v>
                </c:pt>
                <c:pt idx="46076">
                  <c:v>3.4119999999999999</c:v>
                </c:pt>
                <c:pt idx="46077">
                  <c:v>3.1779999999999999</c:v>
                </c:pt>
                <c:pt idx="46078">
                  <c:v>2.9449999999999998</c:v>
                </c:pt>
                <c:pt idx="46079">
                  <c:v>2.7109999999999999</c:v>
                </c:pt>
                <c:pt idx="46080">
                  <c:v>2.4769999999999999</c:v>
                </c:pt>
                <c:pt idx="46081">
                  <c:v>2.2440000000000002</c:v>
                </c:pt>
                <c:pt idx="46082">
                  <c:v>3.0100000000000002</c:v>
                </c:pt>
                <c:pt idx="46083">
                  <c:v>2.7770000000000001</c:v>
                </c:pt>
                <c:pt idx="46084">
                  <c:v>2.5430000000000001</c:v>
                </c:pt>
                <c:pt idx="46085">
                  <c:v>2.3090000000000002</c:v>
                </c:pt>
                <c:pt idx="46086">
                  <c:v>2.0760000000000001</c:v>
                </c:pt>
                <c:pt idx="46087">
                  <c:v>1.8420000000000001</c:v>
                </c:pt>
                <c:pt idx="46088">
                  <c:v>1.609</c:v>
                </c:pt>
                <c:pt idx="46089">
                  <c:v>2.375</c:v>
                </c:pt>
                <c:pt idx="46090">
                  <c:v>2.141</c:v>
                </c:pt>
                <c:pt idx="46091">
                  <c:v>1.9080000000000001</c:v>
                </c:pt>
                <c:pt idx="46092">
                  <c:v>1.6739999999999999</c:v>
                </c:pt>
                <c:pt idx="46093">
                  <c:v>2.4409999999999998</c:v>
                </c:pt>
                <c:pt idx="46094">
                  <c:v>2.2069999999999999</c:v>
                </c:pt>
                <c:pt idx="46095">
                  <c:v>1.9730000000000001</c:v>
                </c:pt>
                <c:pt idx="46096">
                  <c:v>1.74</c:v>
                </c:pt>
                <c:pt idx="46097">
                  <c:v>1.506</c:v>
                </c:pt>
                <c:pt idx="46098">
                  <c:v>3.2730000000000001</c:v>
                </c:pt>
                <c:pt idx="46099">
                  <c:v>3.0390000000000001</c:v>
                </c:pt>
                <c:pt idx="46100">
                  <c:v>2.8050000000000002</c:v>
                </c:pt>
                <c:pt idx="46101">
                  <c:v>2.5720000000000001</c:v>
                </c:pt>
                <c:pt idx="46102">
                  <c:v>2.3380000000000001</c:v>
                </c:pt>
                <c:pt idx="46103">
                  <c:v>2.105</c:v>
                </c:pt>
                <c:pt idx="46104">
                  <c:v>2.871</c:v>
                </c:pt>
                <c:pt idx="46105">
                  <c:v>2.637</c:v>
                </c:pt>
                <c:pt idx="46106">
                  <c:v>2.4039999999999999</c:v>
                </c:pt>
                <c:pt idx="46107">
                  <c:v>2.17</c:v>
                </c:pt>
                <c:pt idx="46108">
                  <c:v>1.9370000000000001</c:v>
                </c:pt>
                <c:pt idx="46109">
                  <c:v>1.7030000000000001</c:v>
                </c:pt>
                <c:pt idx="46110">
                  <c:v>2.4689999999999999</c:v>
                </c:pt>
                <c:pt idx="46111">
                  <c:v>2.2360000000000002</c:v>
                </c:pt>
                <c:pt idx="46112">
                  <c:v>2.0020000000000002</c:v>
                </c:pt>
                <c:pt idx="46113">
                  <c:v>1.7690000000000001</c:v>
                </c:pt>
                <c:pt idx="46114">
                  <c:v>1.5350000000000001</c:v>
                </c:pt>
                <c:pt idx="46115">
                  <c:v>2.3010000000000002</c:v>
                </c:pt>
                <c:pt idx="46116">
                  <c:v>2.0680000000000001</c:v>
                </c:pt>
                <c:pt idx="46117">
                  <c:v>1.8340000000000001</c:v>
                </c:pt>
                <c:pt idx="46118">
                  <c:v>1.601</c:v>
                </c:pt>
                <c:pt idx="46119">
                  <c:v>3.367</c:v>
                </c:pt>
                <c:pt idx="46120">
                  <c:v>3.133</c:v>
                </c:pt>
                <c:pt idx="46121">
                  <c:v>2.9</c:v>
                </c:pt>
                <c:pt idx="46122">
                  <c:v>2.6659999999999999</c:v>
                </c:pt>
                <c:pt idx="46123">
                  <c:v>2.4329999999999998</c:v>
                </c:pt>
                <c:pt idx="46124">
                  <c:v>2.1989999999999998</c:v>
                </c:pt>
                <c:pt idx="46125">
                  <c:v>2.9649999999999999</c:v>
                </c:pt>
                <c:pt idx="46126">
                  <c:v>2.7320000000000002</c:v>
                </c:pt>
                <c:pt idx="46127">
                  <c:v>2.4980000000000002</c:v>
                </c:pt>
                <c:pt idx="46128">
                  <c:v>2.2650000000000001</c:v>
                </c:pt>
                <c:pt idx="46129">
                  <c:v>2.0310000000000001</c:v>
                </c:pt>
                <c:pt idx="46130">
                  <c:v>1.7969999999999999</c:v>
                </c:pt>
                <c:pt idx="46131">
                  <c:v>1.5640000000000001</c:v>
                </c:pt>
                <c:pt idx="46132">
                  <c:v>2.33</c:v>
                </c:pt>
                <c:pt idx="46133">
                  <c:v>2.097</c:v>
                </c:pt>
                <c:pt idx="46134">
                  <c:v>1.863</c:v>
                </c:pt>
                <c:pt idx="46135">
                  <c:v>1.629</c:v>
                </c:pt>
                <c:pt idx="46136">
                  <c:v>2.3959999999999999</c:v>
                </c:pt>
                <c:pt idx="46137">
                  <c:v>2.1619999999999999</c:v>
                </c:pt>
                <c:pt idx="46138">
                  <c:v>1.929</c:v>
                </c:pt>
                <c:pt idx="46139">
                  <c:v>1.6950000000000001</c:v>
                </c:pt>
                <c:pt idx="46140">
                  <c:v>3.4609999999999999</c:v>
                </c:pt>
                <c:pt idx="46141">
                  <c:v>3.2280000000000002</c:v>
                </c:pt>
                <c:pt idx="46142">
                  <c:v>2.9940000000000002</c:v>
                </c:pt>
                <c:pt idx="46143">
                  <c:v>2.7610000000000001</c:v>
                </c:pt>
                <c:pt idx="46144">
                  <c:v>2.5270000000000001</c:v>
                </c:pt>
                <c:pt idx="46145">
                  <c:v>2.2930000000000001</c:v>
                </c:pt>
                <c:pt idx="46146">
                  <c:v>3.06</c:v>
                </c:pt>
                <c:pt idx="46147">
                  <c:v>2.8260000000000001</c:v>
                </c:pt>
                <c:pt idx="46148">
                  <c:v>2.593</c:v>
                </c:pt>
                <c:pt idx="46149">
                  <c:v>2.359</c:v>
                </c:pt>
                <c:pt idx="46150">
                  <c:v>2.125</c:v>
                </c:pt>
                <c:pt idx="46151">
                  <c:v>1.8920000000000001</c:v>
                </c:pt>
                <c:pt idx="46152">
                  <c:v>1.6580000000000001</c:v>
                </c:pt>
                <c:pt idx="46153">
                  <c:v>2.4250000000000003</c:v>
                </c:pt>
                <c:pt idx="46154">
                  <c:v>2.1909999999999998</c:v>
                </c:pt>
                <c:pt idx="46155">
                  <c:v>1.9570000000000001</c:v>
                </c:pt>
                <c:pt idx="46156">
                  <c:v>1.724</c:v>
                </c:pt>
                <c:pt idx="46157">
                  <c:v>1.49</c:v>
                </c:pt>
                <c:pt idx="46158">
                  <c:v>2.2570000000000001</c:v>
                </c:pt>
                <c:pt idx="46159">
                  <c:v>2.0230000000000001</c:v>
                </c:pt>
                <c:pt idx="46160">
                  <c:v>1.7890000000000001</c:v>
                </c:pt>
                <c:pt idx="46161">
                  <c:v>1.556</c:v>
                </c:pt>
                <c:pt idx="46162">
                  <c:v>3.3220000000000001</c:v>
                </c:pt>
                <c:pt idx="46163">
                  <c:v>3.089</c:v>
                </c:pt>
                <c:pt idx="46164">
                  <c:v>2.855</c:v>
                </c:pt>
                <c:pt idx="46165">
                  <c:v>2.621</c:v>
                </c:pt>
                <c:pt idx="46166">
                  <c:v>2.3879999999999999</c:v>
                </c:pt>
                <c:pt idx="46167">
                  <c:v>2.1539999999999999</c:v>
                </c:pt>
                <c:pt idx="46168">
                  <c:v>2.9210000000000003</c:v>
                </c:pt>
                <c:pt idx="46169">
                  <c:v>2.6870000000000003</c:v>
                </c:pt>
                <c:pt idx="46170">
                  <c:v>2.4529999999999998</c:v>
                </c:pt>
                <c:pt idx="46171">
                  <c:v>2.2200000000000002</c:v>
                </c:pt>
                <c:pt idx="46172">
                  <c:v>1.986</c:v>
                </c:pt>
                <c:pt idx="46173">
                  <c:v>1.7530000000000001</c:v>
                </c:pt>
                <c:pt idx="46174">
                  <c:v>1.5190000000000001</c:v>
                </c:pt>
                <c:pt idx="46175">
                  <c:v>2.2850000000000001</c:v>
                </c:pt>
                <c:pt idx="46176">
                  <c:v>2.052</c:v>
                </c:pt>
                <c:pt idx="46177">
                  <c:v>1.8180000000000001</c:v>
                </c:pt>
                <c:pt idx="46178">
                  <c:v>1.585</c:v>
                </c:pt>
                <c:pt idx="46179">
                  <c:v>2.351</c:v>
                </c:pt>
                <c:pt idx="46180">
                  <c:v>2.117</c:v>
                </c:pt>
                <c:pt idx="46181">
                  <c:v>1.8840000000000001</c:v>
                </c:pt>
                <c:pt idx="46182">
                  <c:v>1.6500000000000001</c:v>
                </c:pt>
                <c:pt idx="46183">
                  <c:v>3.4170000000000003</c:v>
                </c:pt>
                <c:pt idx="46184">
                  <c:v>3.1830000000000003</c:v>
                </c:pt>
                <c:pt idx="46185">
                  <c:v>2.9489999999999998</c:v>
                </c:pt>
                <c:pt idx="46186">
                  <c:v>2.7160000000000002</c:v>
                </c:pt>
                <c:pt idx="46187">
                  <c:v>2.4820000000000002</c:v>
                </c:pt>
                <c:pt idx="46188">
                  <c:v>2.2490000000000001</c:v>
                </c:pt>
                <c:pt idx="46189">
                  <c:v>3.0150000000000001</c:v>
                </c:pt>
                <c:pt idx="46190">
                  <c:v>2.7810000000000001</c:v>
                </c:pt>
                <c:pt idx="46191">
                  <c:v>2.548</c:v>
                </c:pt>
                <c:pt idx="46192">
                  <c:v>2.3140000000000001</c:v>
                </c:pt>
                <c:pt idx="46193">
                  <c:v>2.081</c:v>
                </c:pt>
                <c:pt idx="46194">
                  <c:v>1.847</c:v>
                </c:pt>
                <c:pt idx="46195">
                  <c:v>1.613</c:v>
                </c:pt>
                <c:pt idx="46196">
                  <c:v>2.38</c:v>
                </c:pt>
                <c:pt idx="46197">
                  <c:v>2.1459999999999999</c:v>
                </c:pt>
                <c:pt idx="46198">
                  <c:v>1.913</c:v>
                </c:pt>
                <c:pt idx="46199">
                  <c:v>1.679</c:v>
                </c:pt>
                <c:pt idx="46200">
                  <c:v>2.4449999999999998</c:v>
                </c:pt>
                <c:pt idx="46201">
                  <c:v>2.2120000000000002</c:v>
                </c:pt>
                <c:pt idx="46202">
                  <c:v>1.978</c:v>
                </c:pt>
                <c:pt idx="46203">
                  <c:v>1.7450000000000001</c:v>
                </c:pt>
                <c:pt idx="46204">
                  <c:v>1.5110000000000001</c:v>
                </c:pt>
                <c:pt idx="46205">
                  <c:v>3.2770000000000001</c:v>
                </c:pt>
                <c:pt idx="46206">
                  <c:v>3.044</c:v>
                </c:pt>
                <c:pt idx="46207">
                  <c:v>2.81</c:v>
                </c:pt>
                <c:pt idx="46208">
                  <c:v>2.577</c:v>
                </c:pt>
                <c:pt idx="46209">
                  <c:v>2.343</c:v>
                </c:pt>
                <c:pt idx="46210">
                  <c:v>2.109</c:v>
                </c:pt>
                <c:pt idx="46211">
                  <c:v>2.8759999999999999</c:v>
                </c:pt>
                <c:pt idx="46212">
                  <c:v>2.6419999999999999</c:v>
                </c:pt>
                <c:pt idx="46213">
                  <c:v>2.4090000000000003</c:v>
                </c:pt>
                <c:pt idx="46214">
                  <c:v>2.1750000000000003</c:v>
                </c:pt>
                <c:pt idx="46215">
                  <c:v>1.9410000000000001</c:v>
                </c:pt>
                <c:pt idx="46216">
                  <c:v>1.708</c:v>
                </c:pt>
                <c:pt idx="46217">
                  <c:v>2.4740000000000002</c:v>
                </c:pt>
                <c:pt idx="46218">
                  <c:v>2.2410000000000001</c:v>
                </c:pt>
                <c:pt idx="46219">
                  <c:v>2.0070000000000001</c:v>
                </c:pt>
                <c:pt idx="46220">
                  <c:v>1.7730000000000001</c:v>
                </c:pt>
                <c:pt idx="46221">
                  <c:v>1.54</c:v>
                </c:pt>
                <c:pt idx="46222">
                  <c:v>2.306</c:v>
                </c:pt>
                <c:pt idx="46223">
                  <c:v>2.073</c:v>
                </c:pt>
                <c:pt idx="46224">
                  <c:v>1.839</c:v>
                </c:pt>
                <c:pt idx="46225">
                  <c:v>1.605</c:v>
                </c:pt>
                <c:pt idx="46226">
                  <c:v>3.3719999999999999</c:v>
                </c:pt>
                <c:pt idx="46227">
                  <c:v>3.1379999999999999</c:v>
                </c:pt>
                <c:pt idx="46228">
                  <c:v>2.9050000000000002</c:v>
                </c:pt>
                <c:pt idx="46229">
                  <c:v>2.6710000000000003</c:v>
                </c:pt>
                <c:pt idx="46230">
                  <c:v>2.4369999999999998</c:v>
                </c:pt>
                <c:pt idx="46231">
                  <c:v>2.2040000000000002</c:v>
                </c:pt>
                <c:pt idx="46232">
                  <c:v>2.97</c:v>
                </c:pt>
                <c:pt idx="46233">
                  <c:v>2.7370000000000001</c:v>
                </c:pt>
                <c:pt idx="46234">
                  <c:v>2.5030000000000001</c:v>
                </c:pt>
                <c:pt idx="46235">
                  <c:v>2.2690000000000001</c:v>
                </c:pt>
                <c:pt idx="46236">
                  <c:v>2.036</c:v>
                </c:pt>
                <c:pt idx="46237">
                  <c:v>1.802</c:v>
                </c:pt>
                <c:pt idx="46238">
                  <c:v>1.569</c:v>
                </c:pt>
                <c:pt idx="46239">
                  <c:v>2.335</c:v>
                </c:pt>
                <c:pt idx="46240">
                  <c:v>2.101</c:v>
                </c:pt>
                <c:pt idx="46241">
                  <c:v>1.8680000000000001</c:v>
                </c:pt>
                <c:pt idx="46242">
                  <c:v>1.6340000000000001</c:v>
                </c:pt>
                <c:pt idx="46243">
                  <c:v>2.4010000000000002</c:v>
                </c:pt>
                <c:pt idx="46244">
                  <c:v>2.1670000000000003</c:v>
                </c:pt>
                <c:pt idx="46245">
                  <c:v>1.9330000000000001</c:v>
                </c:pt>
                <c:pt idx="46246">
                  <c:v>1.7</c:v>
                </c:pt>
                <c:pt idx="46247">
                  <c:v>3.4660000000000002</c:v>
                </c:pt>
                <c:pt idx="46248">
                  <c:v>3.2330000000000001</c:v>
                </c:pt>
                <c:pt idx="46249">
                  <c:v>2.9990000000000001</c:v>
                </c:pt>
                <c:pt idx="46250">
                  <c:v>2.7650000000000001</c:v>
                </c:pt>
                <c:pt idx="46251">
                  <c:v>2.532</c:v>
                </c:pt>
                <c:pt idx="46252">
                  <c:v>2.298</c:v>
                </c:pt>
                <c:pt idx="46253">
                  <c:v>3.0649999999999999</c:v>
                </c:pt>
                <c:pt idx="46254">
                  <c:v>2.831</c:v>
                </c:pt>
                <c:pt idx="46255">
                  <c:v>2.597</c:v>
                </c:pt>
                <c:pt idx="46256">
                  <c:v>2.3639999999999999</c:v>
                </c:pt>
                <c:pt idx="46257">
                  <c:v>2.13</c:v>
                </c:pt>
                <c:pt idx="46258">
                  <c:v>1.897</c:v>
                </c:pt>
                <c:pt idx="46259">
                  <c:v>1.663</c:v>
                </c:pt>
                <c:pt idx="46260">
                  <c:v>2.4290000000000003</c:v>
                </c:pt>
                <c:pt idx="46261">
                  <c:v>2.1960000000000002</c:v>
                </c:pt>
                <c:pt idx="46262">
                  <c:v>1.962</c:v>
                </c:pt>
                <c:pt idx="46263">
                  <c:v>1.7290000000000001</c:v>
                </c:pt>
                <c:pt idx="46264">
                  <c:v>1.4950000000000001</c:v>
                </c:pt>
                <c:pt idx="46265">
                  <c:v>2.2610000000000001</c:v>
                </c:pt>
                <c:pt idx="46266">
                  <c:v>2.028</c:v>
                </c:pt>
                <c:pt idx="46267">
                  <c:v>1.794</c:v>
                </c:pt>
                <c:pt idx="46268">
                  <c:v>1.5609999999999999</c:v>
                </c:pt>
                <c:pt idx="46269">
                  <c:v>3.327</c:v>
                </c:pt>
                <c:pt idx="46270">
                  <c:v>3.093</c:v>
                </c:pt>
                <c:pt idx="46271">
                  <c:v>2.86</c:v>
                </c:pt>
                <c:pt idx="46272">
                  <c:v>2.6259999999999999</c:v>
                </c:pt>
                <c:pt idx="46273">
                  <c:v>2.3930000000000002</c:v>
                </c:pt>
                <c:pt idx="46274">
                  <c:v>2.1590000000000003</c:v>
                </c:pt>
                <c:pt idx="46275">
                  <c:v>2.9250000000000003</c:v>
                </c:pt>
                <c:pt idx="46276">
                  <c:v>2.6920000000000002</c:v>
                </c:pt>
                <c:pt idx="46277">
                  <c:v>2.4580000000000002</c:v>
                </c:pt>
                <c:pt idx="46278">
                  <c:v>2.2250000000000001</c:v>
                </c:pt>
                <c:pt idx="46279">
                  <c:v>1.9910000000000001</c:v>
                </c:pt>
                <c:pt idx="46280">
                  <c:v>1.7570000000000001</c:v>
                </c:pt>
                <c:pt idx="46281">
                  <c:v>1.524</c:v>
                </c:pt>
                <c:pt idx="46282">
                  <c:v>2.29</c:v>
                </c:pt>
                <c:pt idx="46283">
                  <c:v>2.0569999999999999</c:v>
                </c:pt>
                <c:pt idx="46284">
                  <c:v>1.823</c:v>
                </c:pt>
                <c:pt idx="46285">
                  <c:v>1.589</c:v>
                </c:pt>
                <c:pt idx="46286">
                  <c:v>2.3559999999999999</c:v>
                </c:pt>
                <c:pt idx="46287">
                  <c:v>2.1219999999999999</c:v>
                </c:pt>
                <c:pt idx="46288">
                  <c:v>1.889</c:v>
                </c:pt>
                <c:pt idx="46289">
                  <c:v>1.655</c:v>
                </c:pt>
                <c:pt idx="46290">
                  <c:v>3.4210000000000003</c:v>
                </c:pt>
                <c:pt idx="46291">
                  <c:v>3.1880000000000002</c:v>
                </c:pt>
                <c:pt idx="46292">
                  <c:v>2.9540000000000002</c:v>
                </c:pt>
                <c:pt idx="46293">
                  <c:v>2.7210000000000001</c:v>
                </c:pt>
                <c:pt idx="46294">
                  <c:v>2.4870000000000001</c:v>
                </c:pt>
                <c:pt idx="46295">
                  <c:v>2.2530000000000001</c:v>
                </c:pt>
                <c:pt idx="46296">
                  <c:v>3.02</c:v>
                </c:pt>
                <c:pt idx="46297">
                  <c:v>2.786</c:v>
                </c:pt>
                <c:pt idx="46298">
                  <c:v>2.5529999999999999</c:v>
                </c:pt>
                <c:pt idx="46299">
                  <c:v>2.319</c:v>
                </c:pt>
                <c:pt idx="46300">
                  <c:v>2.085</c:v>
                </c:pt>
                <c:pt idx="46301">
                  <c:v>1.8520000000000001</c:v>
                </c:pt>
                <c:pt idx="46302">
                  <c:v>1.6180000000000001</c:v>
                </c:pt>
                <c:pt idx="46303">
                  <c:v>2.3850000000000002</c:v>
                </c:pt>
                <c:pt idx="46304">
                  <c:v>2.1510000000000002</c:v>
                </c:pt>
                <c:pt idx="46305">
                  <c:v>1.917</c:v>
                </c:pt>
                <c:pt idx="46306">
                  <c:v>1.6839999999999999</c:v>
                </c:pt>
                <c:pt idx="46307">
                  <c:v>2.4500000000000002</c:v>
                </c:pt>
                <c:pt idx="46308">
                  <c:v>2.2170000000000001</c:v>
                </c:pt>
                <c:pt idx="46309">
                  <c:v>1.9830000000000001</c:v>
                </c:pt>
                <c:pt idx="46310">
                  <c:v>1.7490000000000001</c:v>
                </c:pt>
                <c:pt idx="46311">
                  <c:v>1.516</c:v>
                </c:pt>
                <c:pt idx="46312">
                  <c:v>3.282</c:v>
                </c:pt>
                <c:pt idx="46313">
                  <c:v>3.0489999999999999</c:v>
                </c:pt>
                <c:pt idx="46314">
                  <c:v>2.8149999999999999</c:v>
                </c:pt>
                <c:pt idx="46315">
                  <c:v>2.581</c:v>
                </c:pt>
                <c:pt idx="46316">
                  <c:v>2.3479999999999999</c:v>
                </c:pt>
                <c:pt idx="46317">
                  <c:v>2.1139999999999999</c:v>
                </c:pt>
                <c:pt idx="46318">
                  <c:v>2.8810000000000002</c:v>
                </c:pt>
                <c:pt idx="46319">
                  <c:v>2.6470000000000002</c:v>
                </c:pt>
                <c:pt idx="46320">
                  <c:v>2.4130000000000003</c:v>
                </c:pt>
                <c:pt idx="46321">
                  <c:v>2.1800000000000002</c:v>
                </c:pt>
                <c:pt idx="46322">
                  <c:v>1.946</c:v>
                </c:pt>
                <c:pt idx="46323">
                  <c:v>1.7130000000000001</c:v>
                </c:pt>
                <c:pt idx="46324">
                  <c:v>2.4790000000000001</c:v>
                </c:pt>
                <c:pt idx="46325">
                  <c:v>2.2450000000000001</c:v>
                </c:pt>
                <c:pt idx="46326">
                  <c:v>2.012</c:v>
                </c:pt>
                <c:pt idx="46327">
                  <c:v>1.778</c:v>
                </c:pt>
                <c:pt idx="46328">
                  <c:v>1.5449999999999999</c:v>
                </c:pt>
                <c:pt idx="46329">
                  <c:v>2.3109999999999999</c:v>
                </c:pt>
                <c:pt idx="46330">
                  <c:v>2.077</c:v>
                </c:pt>
                <c:pt idx="46331">
                  <c:v>1.8440000000000001</c:v>
                </c:pt>
                <c:pt idx="46332">
                  <c:v>1.61</c:v>
                </c:pt>
                <c:pt idx="46333">
                  <c:v>3.3770000000000002</c:v>
                </c:pt>
                <c:pt idx="46334">
                  <c:v>3.1430000000000002</c:v>
                </c:pt>
                <c:pt idx="46335">
                  <c:v>2.9090000000000003</c:v>
                </c:pt>
                <c:pt idx="46336">
                  <c:v>2.6760000000000002</c:v>
                </c:pt>
                <c:pt idx="46337">
                  <c:v>2.4420000000000002</c:v>
                </c:pt>
                <c:pt idx="46338">
                  <c:v>2.2090000000000001</c:v>
                </c:pt>
                <c:pt idx="46339">
                  <c:v>2.9750000000000001</c:v>
                </c:pt>
                <c:pt idx="46340">
                  <c:v>2.7410000000000001</c:v>
                </c:pt>
                <c:pt idx="46341">
                  <c:v>2.508</c:v>
                </c:pt>
                <c:pt idx="46342">
                  <c:v>2.274</c:v>
                </c:pt>
                <c:pt idx="46343">
                  <c:v>2.0409999999999999</c:v>
                </c:pt>
                <c:pt idx="46344">
                  <c:v>1.8069999999999999</c:v>
                </c:pt>
                <c:pt idx="46345">
                  <c:v>1.573</c:v>
                </c:pt>
                <c:pt idx="46346">
                  <c:v>2.34</c:v>
                </c:pt>
                <c:pt idx="46347">
                  <c:v>2.1059999999999999</c:v>
                </c:pt>
                <c:pt idx="46348">
                  <c:v>1.873</c:v>
                </c:pt>
                <c:pt idx="46349">
                  <c:v>1.639</c:v>
                </c:pt>
                <c:pt idx="46350">
                  <c:v>2.4050000000000002</c:v>
                </c:pt>
                <c:pt idx="46351">
                  <c:v>2.1720000000000002</c:v>
                </c:pt>
                <c:pt idx="46352">
                  <c:v>1.9379999999999999</c:v>
                </c:pt>
                <c:pt idx="46353">
                  <c:v>1.7050000000000001</c:v>
                </c:pt>
                <c:pt idx="46354">
                  <c:v>3.4710000000000001</c:v>
                </c:pt>
                <c:pt idx="46355">
                  <c:v>3.2370000000000001</c:v>
                </c:pt>
                <c:pt idx="46356">
                  <c:v>3.004</c:v>
                </c:pt>
                <c:pt idx="46357">
                  <c:v>2.77</c:v>
                </c:pt>
                <c:pt idx="46358">
                  <c:v>2.5369999999999999</c:v>
                </c:pt>
                <c:pt idx="46359">
                  <c:v>2.3029999999999999</c:v>
                </c:pt>
                <c:pt idx="46360">
                  <c:v>3.069</c:v>
                </c:pt>
                <c:pt idx="46361">
                  <c:v>2.8359999999999999</c:v>
                </c:pt>
                <c:pt idx="46362">
                  <c:v>2.6019999999999999</c:v>
                </c:pt>
                <c:pt idx="46363">
                  <c:v>2.3690000000000002</c:v>
                </c:pt>
                <c:pt idx="46364">
                  <c:v>2.1350000000000002</c:v>
                </c:pt>
                <c:pt idx="46365">
                  <c:v>1.901</c:v>
                </c:pt>
                <c:pt idx="46366">
                  <c:v>1.6679999999999999</c:v>
                </c:pt>
                <c:pt idx="46367">
                  <c:v>2.4340000000000002</c:v>
                </c:pt>
                <c:pt idx="46368">
                  <c:v>2.2010000000000001</c:v>
                </c:pt>
                <c:pt idx="46369">
                  <c:v>1.9670000000000001</c:v>
                </c:pt>
                <c:pt idx="46370">
                  <c:v>1.7330000000000001</c:v>
                </c:pt>
                <c:pt idx="46371">
                  <c:v>1.5</c:v>
                </c:pt>
                <c:pt idx="46372">
                  <c:v>2.266</c:v>
                </c:pt>
                <c:pt idx="46373">
                  <c:v>2.0329999999999999</c:v>
                </c:pt>
                <c:pt idx="46374">
                  <c:v>1.7989999999999999</c:v>
                </c:pt>
                <c:pt idx="46375">
                  <c:v>1.5649999999999999</c:v>
                </c:pt>
                <c:pt idx="46376">
                  <c:v>3.3319999999999999</c:v>
                </c:pt>
                <c:pt idx="46377">
                  <c:v>3.0979999999999999</c:v>
                </c:pt>
                <c:pt idx="46378">
                  <c:v>2.8650000000000002</c:v>
                </c:pt>
                <c:pt idx="46379">
                  <c:v>2.6310000000000002</c:v>
                </c:pt>
                <c:pt idx="46380">
                  <c:v>2.3970000000000002</c:v>
                </c:pt>
                <c:pt idx="46381">
                  <c:v>2.1640000000000001</c:v>
                </c:pt>
                <c:pt idx="46382">
                  <c:v>2.93</c:v>
                </c:pt>
                <c:pt idx="46383">
                  <c:v>2.6970000000000001</c:v>
                </c:pt>
                <c:pt idx="46384">
                  <c:v>2.4630000000000001</c:v>
                </c:pt>
                <c:pt idx="46385">
                  <c:v>2.2290000000000001</c:v>
                </c:pt>
                <c:pt idx="46386">
                  <c:v>1.996</c:v>
                </c:pt>
                <c:pt idx="46387">
                  <c:v>1.762</c:v>
                </c:pt>
                <c:pt idx="46388">
                  <c:v>1.5290000000000001</c:v>
                </c:pt>
                <c:pt idx="46389">
                  <c:v>2.2949999999999999</c:v>
                </c:pt>
                <c:pt idx="46390">
                  <c:v>2.0609999999999999</c:v>
                </c:pt>
                <c:pt idx="46391">
                  <c:v>1.8280000000000001</c:v>
                </c:pt>
                <c:pt idx="46392">
                  <c:v>1.5940000000000001</c:v>
                </c:pt>
                <c:pt idx="46393">
                  <c:v>2.3610000000000002</c:v>
                </c:pt>
                <c:pt idx="46394">
                  <c:v>2.1270000000000002</c:v>
                </c:pt>
                <c:pt idx="46395">
                  <c:v>1.893</c:v>
                </c:pt>
                <c:pt idx="46396">
                  <c:v>1.6600000000000001</c:v>
                </c:pt>
                <c:pt idx="46397">
                  <c:v>3.4260000000000002</c:v>
                </c:pt>
                <c:pt idx="46398">
                  <c:v>3.1930000000000001</c:v>
                </c:pt>
                <c:pt idx="46399">
                  <c:v>2.9590000000000001</c:v>
                </c:pt>
                <c:pt idx="46400">
                  <c:v>2.7250000000000001</c:v>
                </c:pt>
                <c:pt idx="46401">
                  <c:v>2.492</c:v>
                </c:pt>
                <c:pt idx="46402">
                  <c:v>2.258</c:v>
                </c:pt>
                <c:pt idx="46403">
                  <c:v>3.0249999999999999</c:v>
                </c:pt>
                <c:pt idx="46404">
                  <c:v>2.7909999999999999</c:v>
                </c:pt>
                <c:pt idx="46405">
                  <c:v>2.5569999999999999</c:v>
                </c:pt>
                <c:pt idx="46406">
                  <c:v>2.3239999999999998</c:v>
                </c:pt>
                <c:pt idx="46407">
                  <c:v>2.09</c:v>
                </c:pt>
                <c:pt idx="46408">
                  <c:v>1.857</c:v>
                </c:pt>
                <c:pt idx="46409">
                  <c:v>1.623</c:v>
                </c:pt>
                <c:pt idx="46410">
                  <c:v>2.3890000000000002</c:v>
                </c:pt>
                <c:pt idx="46411">
                  <c:v>2.1560000000000001</c:v>
                </c:pt>
                <c:pt idx="46412">
                  <c:v>1.9219999999999999</c:v>
                </c:pt>
                <c:pt idx="46413">
                  <c:v>1.6890000000000001</c:v>
                </c:pt>
                <c:pt idx="46414">
                  <c:v>2.4550000000000001</c:v>
                </c:pt>
                <c:pt idx="46415">
                  <c:v>2.2210000000000001</c:v>
                </c:pt>
                <c:pt idx="46416">
                  <c:v>1.988</c:v>
                </c:pt>
                <c:pt idx="46417">
                  <c:v>1.754</c:v>
                </c:pt>
                <c:pt idx="46418">
                  <c:v>1.5210000000000001</c:v>
                </c:pt>
                <c:pt idx="46419">
                  <c:v>3.2869999999999999</c:v>
                </c:pt>
                <c:pt idx="46420">
                  <c:v>3.0529999999999999</c:v>
                </c:pt>
                <c:pt idx="46421">
                  <c:v>2.82</c:v>
                </c:pt>
                <c:pt idx="46422">
                  <c:v>2.5859999999999999</c:v>
                </c:pt>
                <c:pt idx="46423">
                  <c:v>2.3530000000000002</c:v>
                </c:pt>
                <c:pt idx="46424">
                  <c:v>2.1190000000000002</c:v>
                </c:pt>
                <c:pt idx="46425">
                  <c:v>2.8850000000000002</c:v>
                </c:pt>
                <c:pt idx="46426">
                  <c:v>2.6520000000000001</c:v>
                </c:pt>
                <c:pt idx="46427">
                  <c:v>2.4180000000000001</c:v>
                </c:pt>
                <c:pt idx="46428">
                  <c:v>2.1850000000000001</c:v>
                </c:pt>
                <c:pt idx="46429">
                  <c:v>1.9510000000000001</c:v>
                </c:pt>
                <c:pt idx="46430">
                  <c:v>1.7170000000000001</c:v>
                </c:pt>
                <c:pt idx="46431">
                  <c:v>1.484</c:v>
                </c:pt>
                <c:pt idx="46432">
                  <c:v>2.25</c:v>
                </c:pt>
                <c:pt idx="46433">
                  <c:v>2.0169999999999999</c:v>
                </c:pt>
                <c:pt idx="46434">
                  <c:v>1.7830000000000001</c:v>
                </c:pt>
                <c:pt idx="46435">
                  <c:v>1.5489999999999999</c:v>
                </c:pt>
                <c:pt idx="46436">
                  <c:v>2.3159999999999998</c:v>
                </c:pt>
                <c:pt idx="46437">
                  <c:v>2.0819999999999999</c:v>
                </c:pt>
                <c:pt idx="46438">
                  <c:v>1.849</c:v>
                </c:pt>
                <c:pt idx="46439">
                  <c:v>1.615</c:v>
                </c:pt>
                <c:pt idx="46440">
                  <c:v>3.3810000000000002</c:v>
                </c:pt>
                <c:pt idx="46441">
                  <c:v>3.1480000000000001</c:v>
                </c:pt>
                <c:pt idx="46442">
                  <c:v>2.9140000000000001</c:v>
                </c:pt>
                <c:pt idx="46443">
                  <c:v>2.681</c:v>
                </c:pt>
                <c:pt idx="46444">
                  <c:v>2.4470000000000001</c:v>
                </c:pt>
                <c:pt idx="46445">
                  <c:v>2.2130000000000001</c:v>
                </c:pt>
                <c:pt idx="46446">
                  <c:v>2.98</c:v>
                </c:pt>
                <c:pt idx="46447">
                  <c:v>2.746</c:v>
                </c:pt>
                <c:pt idx="46448">
                  <c:v>2.5129999999999999</c:v>
                </c:pt>
                <c:pt idx="46449">
                  <c:v>2.2789999999999999</c:v>
                </c:pt>
                <c:pt idx="46450">
                  <c:v>2.0449999999999999</c:v>
                </c:pt>
                <c:pt idx="46451">
                  <c:v>1.8120000000000001</c:v>
                </c:pt>
                <c:pt idx="46452">
                  <c:v>1.5780000000000001</c:v>
                </c:pt>
                <c:pt idx="46453">
                  <c:v>2.3450000000000002</c:v>
                </c:pt>
                <c:pt idx="46454">
                  <c:v>2.1110000000000002</c:v>
                </c:pt>
                <c:pt idx="46455">
                  <c:v>1.877</c:v>
                </c:pt>
                <c:pt idx="46456">
                  <c:v>1.6440000000000001</c:v>
                </c:pt>
                <c:pt idx="46457">
                  <c:v>2.41</c:v>
                </c:pt>
                <c:pt idx="46458">
                  <c:v>2.177</c:v>
                </c:pt>
                <c:pt idx="46459">
                  <c:v>1.9430000000000001</c:v>
                </c:pt>
                <c:pt idx="46460">
                  <c:v>1.7090000000000001</c:v>
                </c:pt>
                <c:pt idx="46461">
                  <c:v>3.476</c:v>
                </c:pt>
                <c:pt idx="46462">
                  <c:v>3.242</c:v>
                </c:pt>
                <c:pt idx="46463">
                  <c:v>3.0089999999999999</c:v>
                </c:pt>
                <c:pt idx="46464">
                  <c:v>2.7749999999999999</c:v>
                </c:pt>
                <c:pt idx="46465">
                  <c:v>2.5409999999999999</c:v>
                </c:pt>
                <c:pt idx="46466">
                  <c:v>2.3079999999999998</c:v>
                </c:pt>
                <c:pt idx="46467">
                  <c:v>3.0739999999999998</c:v>
                </c:pt>
                <c:pt idx="46468">
                  <c:v>2.8410000000000002</c:v>
                </c:pt>
                <c:pt idx="46469">
                  <c:v>2.6070000000000002</c:v>
                </c:pt>
                <c:pt idx="46470">
                  <c:v>2.3730000000000002</c:v>
                </c:pt>
                <c:pt idx="46471">
                  <c:v>2.14</c:v>
                </c:pt>
                <c:pt idx="46472">
                  <c:v>1.9060000000000001</c:v>
                </c:pt>
                <c:pt idx="46473">
                  <c:v>1.673</c:v>
                </c:pt>
                <c:pt idx="46474">
                  <c:v>2.4390000000000001</c:v>
                </c:pt>
                <c:pt idx="46475">
                  <c:v>2.2050000000000001</c:v>
                </c:pt>
                <c:pt idx="46476">
                  <c:v>1.972</c:v>
                </c:pt>
                <c:pt idx="46477">
                  <c:v>1.738</c:v>
                </c:pt>
                <c:pt idx="46478">
                  <c:v>1.5050000000000001</c:v>
                </c:pt>
                <c:pt idx="46479">
                  <c:v>2.2709999999999999</c:v>
                </c:pt>
                <c:pt idx="46480">
                  <c:v>2.0369999999999999</c:v>
                </c:pt>
                <c:pt idx="46481">
                  <c:v>1.804</c:v>
                </c:pt>
                <c:pt idx="46482">
                  <c:v>1.57</c:v>
                </c:pt>
                <c:pt idx="46483">
                  <c:v>3.3370000000000002</c:v>
                </c:pt>
                <c:pt idx="46484">
                  <c:v>3.1030000000000002</c:v>
                </c:pt>
                <c:pt idx="46485">
                  <c:v>2.8690000000000002</c:v>
                </c:pt>
                <c:pt idx="46486">
                  <c:v>2.6360000000000001</c:v>
                </c:pt>
                <c:pt idx="46487">
                  <c:v>2.4020000000000001</c:v>
                </c:pt>
                <c:pt idx="46488">
                  <c:v>2.169</c:v>
                </c:pt>
                <c:pt idx="46489">
                  <c:v>2.9350000000000001</c:v>
                </c:pt>
                <c:pt idx="46490">
                  <c:v>2.7010000000000001</c:v>
                </c:pt>
                <c:pt idx="46491">
                  <c:v>2.468</c:v>
                </c:pt>
                <c:pt idx="46492">
                  <c:v>2.234</c:v>
                </c:pt>
                <c:pt idx="46493">
                  <c:v>2.0009999999999999</c:v>
                </c:pt>
                <c:pt idx="46494">
                  <c:v>1.7670000000000001</c:v>
                </c:pt>
                <c:pt idx="46495">
                  <c:v>1.5330000000000001</c:v>
                </c:pt>
                <c:pt idx="46496">
                  <c:v>2.3000000000000003</c:v>
                </c:pt>
                <c:pt idx="46497">
                  <c:v>2.0659999999999998</c:v>
                </c:pt>
                <c:pt idx="46498">
                  <c:v>1.833</c:v>
                </c:pt>
                <c:pt idx="46499">
                  <c:v>1.599</c:v>
                </c:pt>
                <c:pt idx="46500">
                  <c:v>2.3650000000000002</c:v>
                </c:pt>
                <c:pt idx="46501">
                  <c:v>2.1320000000000001</c:v>
                </c:pt>
                <c:pt idx="46502">
                  <c:v>1.8980000000000001</c:v>
                </c:pt>
                <c:pt idx="46503">
                  <c:v>1.665</c:v>
                </c:pt>
                <c:pt idx="46504">
                  <c:v>3.431</c:v>
                </c:pt>
                <c:pt idx="46505">
                  <c:v>3.1970000000000001</c:v>
                </c:pt>
                <c:pt idx="46506">
                  <c:v>2.964</c:v>
                </c:pt>
                <c:pt idx="46507">
                  <c:v>2.73</c:v>
                </c:pt>
                <c:pt idx="46508">
                  <c:v>2.4969999999999999</c:v>
                </c:pt>
                <c:pt idx="46509">
                  <c:v>2.2629999999999999</c:v>
                </c:pt>
                <c:pt idx="46510">
                  <c:v>3.0289999999999999</c:v>
                </c:pt>
                <c:pt idx="46511">
                  <c:v>2.7960000000000003</c:v>
                </c:pt>
                <c:pt idx="46512">
                  <c:v>2.5619999999999998</c:v>
                </c:pt>
                <c:pt idx="46513">
                  <c:v>2.3290000000000002</c:v>
                </c:pt>
                <c:pt idx="46514">
                  <c:v>2.0950000000000002</c:v>
                </c:pt>
                <c:pt idx="46515">
                  <c:v>1.861</c:v>
                </c:pt>
                <c:pt idx="46516">
                  <c:v>1.6280000000000001</c:v>
                </c:pt>
                <c:pt idx="46517">
                  <c:v>2.3940000000000001</c:v>
                </c:pt>
                <c:pt idx="46518">
                  <c:v>2.161</c:v>
                </c:pt>
                <c:pt idx="46519">
                  <c:v>1.927</c:v>
                </c:pt>
                <c:pt idx="46520">
                  <c:v>1.6930000000000001</c:v>
                </c:pt>
                <c:pt idx="46521">
                  <c:v>2.46</c:v>
                </c:pt>
                <c:pt idx="46522">
                  <c:v>2.226</c:v>
                </c:pt>
                <c:pt idx="46523">
                  <c:v>1.9930000000000001</c:v>
                </c:pt>
                <c:pt idx="46524">
                  <c:v>1.7590000000000001</c:v>
                </c:pt>
                <c:pt idx="46525">
                  <c:v>1.5250000000000001</c:v>
                </c:pt>
                <c:pt idx="46526">
                  <c:v>3.2920000000000003</c:v>
                </c:pt>
                <c:pt idx="46527">
                  <c:v>3.0580000000000003</c:v>
                </c:pt>
                <c:pt idx="46528">
                  <c:v>2.8250000000000002</c:v>
                </c:pt>
                <c:pt idx="46529">
                  <c:v>2.5910000000000002</c:v>
                </c:pt>
                <c:pt idx="46530">
                  <c:v>2.3570000000000002</c:v>
                </c:pt>
                <c:pt idx="46531">
                  <c:v>2.1240000000000001</c:v>
                </c:pt>
                <c:pt idx="46532">
                  <c:v>2.89</c:v>
                </c:pt>
                <c:pt idx="46533">
                  <c:v>2.657</c:v>
                </c:pt>
                <c:pt idx="46534">
                  <c:v>2.423</c:v>
                </c:pt>
                <c:pt idx="46535">
                  <c:v>2.1890000000000001</c:v>
                </c:pt>
                <c:pt idx="46536">
                  <c:v>1.956</c:v>
                </c:pt>
                <c:pt idx="46537">
                  <c:v>1.722</c:v>
                </c:pt>
                <c:pt idx="46538">
                  <c:v>1.4890000000000001</c:v>
                </c:pt>
                <c:pt idx="46539">
                  <c:v>2.2549999999999999</c:v>
                </c:pt>
                <c:pt idx="46540">
                  <c:v>2.0209999999999999</c:v>
                </c:pt>
                <c:pt idx="46541">
                  <c:v>1.788</c:v>
                </c:pt>
                <c:pt idx="46542">
                  <c:v>1.554</c:v>
                </c:pt>
                <c:pt idx="46543">
                  <c:v>2.3210000000000002</c:v>
                </c:pt>
                <c:pt idx="46544">
                  <c:v>2.0870000000000002</c:v>
                </c:pt>
                <c:pt idx="46545">
                  <c:v>1.853</c:v>
                </c:pt>
                <c:pt idx="46546">
                  <c:v>1.62</c:v>
                </c:pt>
                <c:pt idx="46547">
                  <c:v>3.3860000000000001</c:v>
                </c:pt>
                <c:pt idx="46548">
                  <c:v>3.153</c:v>
                </c:pt>
                <c:pt idx="46549">
                  <c:v>2.919</c:v>
                </c:pt>
                <c:pt idx="46550">
                  <c:v>2.6850000000000001</c:v>
                </c:pt>
                <c:pt idx="46551">
                  <c:v>2.452</c:v>
                </c:pt>
                <c:pt idx="46552">
                  <c:v>2.218</c:v>
                </c:pt>
                <c:pt idx="46553">
                  <c:v>2.9849999999999999</c:v>
                </c:pt>
                <c:pt idx="46554">
                  <c:v>2.7509999999999999</c:v>
                </c:pt>
                <c:pt idx="46555">
                  <c:v>2.5169999999999999</c:v>
                </c:pt>
                <c:pt idx="46556">
                  <c:v>2.2840000000000003</c:v>
                </c:pt>
                <c:pt idx="46557">
                  <c:v>2.0499999999999998</c:v>
                </c:pt>
                <c:pt idx="46558">
                  <c:v>1.8169999999999999</c:v>
                </c:pt>
                <c:pt idx="46559">
                  <c:v>1.583</c:v>
                </c:pt>
                <c:pt idx="46560">
                  <c:v>2.3490000000000002</c:v>
                </c:pt>
                <c:pt idx="46561">
                  <c:v>2.1160000000000001</c:v>
                </c:pt>
                <c:pt idx="46562">
                  <c:v>1.8820000000000001</c:v>
                </c:pt>
                <c:pt idx="46563">
                  <c:v>1.649</c:v>
                </c:pt>
                <c:pt idx="46564">
                  <c:v>2.415</c:v>
                </c:pt>
                <c:pt idx="46565">
                  <c:v>2.181</c:v>
                </c:pt>
                <c:pt idx="46566">
                  <c:v>1.948</c:v>
                </c:pt>
                <c:pt idx="46567">
                  <c:v>1.714</c:v>
                </c:pt>
                <c:pt idx="46568">
                  <c:v>3.4809999999999999</c:v>
                </c:pt>
                <c:pt idx="46569">
                  <c:v>3.2469999999999999</c:v>
                </c:pt>
                <c:pt idx="46570">
                  <c:v>3.0129999999999999</c:v>
                </c:pt>
                <c:pt idx="46571">
                  <c:v>2.7800000000000002</c:v>
                </c:pt>
                <c:pt idx="46572">
                  <c:v>2.5460000000000003</c:v>
                </c:pt>
                <c:pt idx="46573">
                  <c:v>2.3130000000000002</c:v>
                </c:pt>
                <c:pt idx="46574">
                  <c:v>3.0790000000000002</c:v>
                </c:pt>
                <c:pt idx="46575">
                  <c:v>2.8450000000000002</c:v>
                </c:pt>
                <c:pt idx="46576">
                  <c:v>2.6120000000000001</c:v>
                </c:pt>
                <c:pt idx="46577">
                  <c:v>2.3780000000000001</c:v>
                </c:pt>
                <c:pt idx="46578">
                  <c:v>2.145</c:v>
                </c:pt>
                <c:pt idx="46579">
                  <c:v>1.911</c:v>
                </c:pt>
                <c:pt idx="46580">
                  <c:v>1.677</c:v>
                </c:pt>
                <c:pt idx="46581">
                  <c:v>2.444</c:v>
                </c:pt>
                <c:pt idx="46582">
                  <c:v>2.21</c:v>
                </c:pt>
                <c:pt idx="46583">
                  <c:v>1.9770000000000001</c:v>
                </c:pt>
                <c:pt idx="46584">
                  <c:v>1.7430000000000001</c:v>
                </c:pt>
                <c:pt idx="46585">
                  <c:v>1.5090000000000001</c:v>
                </c:pt>
                <c:pt idx="46586">
                  <c:v>2.2760000000000002</c:v>
                </c:pt>
                <c:pt idx="46587">
                  <c:v>2.0420000000000003</c:v>
                </c:pt>
                <c:pt idx="46588">
                  <c:v>1.8089999999999999</c:v>
                </c:pt>
                <c:pt idx="46589">
                  <c:v>1.575</c:v>
                </c:pt>
                <c:pt idx="46590">
                  <c:v>3.3410000000000002</c:v>
                </c:pt>
                <c:pt idx="46591">
                  <c:v>3.1080000000000001</c:v>
                </c:pt>
                <c:pt idx="46592">
                  <c:v>2.8740000000000001</c:v>
                </c:pt>
                <c:pt idx="46593">
                  <c:v>2.641</c:v>
                </c:pt>
                <c:pt idx="46594">
                  <c:v>2.407</c:v>
                </c:pt>
                <c:pt idx="46595">
                  <c:v>2.173</c:v>
                </c:pt>
                <c:pt idx="46596">
                  <c:v>2.94</c:v>
                </c:pt>
                <c:pt idx="46597">
                  <c:v>2.706</c:v>
                </c:pt>
                <c:pt idx="46598">
                  <c:v>2.4729999999999999</c:v>
                </c:pt>
                <c:pt idx="46599">
                  <c:v>2.2389999999999999</c:v>
                </c:pt>
                <c:pt idx="46600">
                  <c:v>2.0049999999999999</c:v>
                </c:pt>
                <c:pt idx="46601">
                  <c:v>1.772</c:v>
                </c:pt>
                <c:pt idx="46602">
                  <c:v>1.538</c:v>
                </c:pt>
                <c:pt idx="46603">
                  <c:v>2.3050000000000002</c:v>
                </c:pt>
                <c:pt idx="46604">
                  <c:v>2.0710000000000002</c:v>
                </c:pt>
                <c:pt idx="46605">
                  <c:v>1.837</c:v>
                </c:pt>
                <c:pt idx="46606">
                  <c:v>1.6040000000000001</c:v>
                </c:pt>
                <c:pt idx="46607">
                  <c:v>2.37</c:v>
                </c:pt>
                <c:pt idx="46608">
                  <c:v>2.137</c:v>
                </c:pt>
                <c:pt idx="46609">
                  <c:v>1.903</c:v>
                </c:pt>
                <c:pt idx="46610">
                  <c:v>1.669</c:v>
                </c:pt>
                <c:pt idx="46611">
                  <c:v>3.4359999999999999</c:v>
                </c:pt>
                <c:pt idx="46612">
                  <c:v>3.202</c:v>
                </c:pt>
                <c:pt idx="46613">
                  <c:v>2.9689999999999999</c:v>
                </c:pt>
                <c:pt idx="46614">
                  <c:v>2.7349999999999999</c:v>
                </c:pt>
                <c:pt idx="46615">
                  <c:v>2.5009999999999999</c:v>
                </c:pt>
                <c:pt idx="46616">
                  <c:v>2.2680000000000002</c:v>
                </c:pt>
                <c:pt idx="46617">
                  <c:v>3.0340000000000003</c:v>
                </c:pt>
                <c:pt idx="46618">
                  <c:v>2.8010000000000002</c:v>
                </c:pt>
                <c:pt idx="46619">
                  <c:v>2.5670000000000002</c:v>
                </c:pt>
                <c:pt idx="46620">
                  <c:v>2.3330000000000002</c:v>
                </c:pt>
                <c:pt idx="46621">
                  <c:v>2.1</c:v>
                </c:pt>
                <c:pt idx="46622">
                  <c:v>1.8660000000000001</c:v>
                </c:pt>
                <c:pt idx="46623">
                  <c:v>1.633</c:v>
                </c:pt>
                <c:pt idx="46624">
                  <c:v>2.399</c:v>
                </c:pt>
                <c:pt idx="46625">
                  <c:v>2.165</c:v>
                </c:pt>
                <c:pt idx="46626">
                  <c:v>1.9319999999999999</c:v>
                </c:pt>
                <c:pt idx="46627">
                  <c:v>1.698</c:v>
                </c:pt>
                <c:pt idx="46628">
                  <c:v>2.4649999999999999</c:v>
                </c:pt>
                <c:pt idx="46629">
                  <c:v>2.2309999999999999</c:v>
                </c:pt>
                <c:pt idx="46630">
                  <c:v>1.9970000000000001</c:v>
                </c:pt>
                <c:pt idx="46631">
                  <c:v>1.764</c:v>
                </c:pt>
                <c:pt idx="46632">
                  <c:v>1.53</c:v>
                </c:pt>
                <c:pt idx="46633">
                  <c:v>3.2970000000000002</c:v>
                </c:pt>
                <c:pt idx="46634">
                  <c:v>3.0630000000000002</c:v>
                </c:pt>
                <c:pt idx="46635">
                  <c:v>2.8290000000000002</c:v>
                </c:pt>
                <c:pt idx="46636">
                  <c:v>2.5960000000000001</c:v>
                </c:pt>
                <c:pt idx="46637">
                  <c:v>2.3620000000000001</c:v>
                </c:pt>
                <c:pt idx="46638">
                  <c:v>2.129</c:v>
                </c:pt>
                <c:pt idx="46639">
                  <c:v>2.895</c:v>
                </c:pt>
                <c:pt idx="46640">
                  <c:v>2.661</c:v>
                </c:pt>
                <c:pt idx="46641">
                  <c:v>2.4279999999999999</c:v>
                </c:pt>
                <c:pt idx="46642">
                  <c:v>2.194</c:v>
                </c:pt>
                <c:pt idx="46643">
                  <c:v>1.9610000000000001</c:v>
                </c:pt>
                <c:pt idx="46644">
                  <c:v>1.7270000000000001</c:v>
                </c:pt>
                <c:pt idx="46645">
                  <c:v>1.4930000000000001</c:v>
                </c:pt>
                <c:pt idx="46646">
                  <c:v>2.2600000000000002</c:v>
                </c:pt>
                <c:pt idx="46647">
                  <c:v>2.0260000000000002</c:v>
                </c:pt>
                <c:pt idx="46648">
                  <c:v>1.7929999999999999</c:v>
                </c:pt>
                <c:pt idx="46649">
                  <c:v>1.5589999999999999</c:v>
                </c:pt>
                <c:pt idx="46650">
                  <c:v>2.3250000000000002</c:v>
                </c:pt>
                <c:pt idx="46651">
                  <c:v>2.0920000000000001</c:v>
                </c:pt>
                <c:pt idx="46652">
                  <c:v>1.8580000000000001</c:v>
                </c:pt>
                <c:pt idx="46653">
                  <c:v>1.625</c:v>
                </c:pt>
                <c:pt idx="46654">
                  <c:v>3.391</c:v>
                </c:pt>
                <c:pt idx="46655">
                  <c:v>3.157</c:v>
                </c:pt>
                <c:pt idx="46656">
                  <c:v>2.9239999999999999</c:v>
                </c:pt>
                <c:pt idx="46657">
                  <c:v>2.69</c:v>
                </c:pt>
                <c:pt idx="46658">
                  <c:v>2.4569999999999999</c:v>
                </c:pt>
                <c:pt idx="46659">
                  <c:v>2.2229999999999999</c:v>
                </c:pt>
                <c:pt idx="46660">
                  <c:v>2.9889999999999999</c:v>
                </c:pt>
                <c:pt idx="46661">
                  <c:v>2.7560000000000002</c:v>
                </c:pt>
                <c:pt idx="46662">
                  <c:v>2.5220000000000002</c:v>
                </c:pt>
                <c:pt idx="46663">
                  <c:v>2.2890000000000001</c:v>
                </c:pt>
                <c:pt idx="46664">
                  <c:v>2.0550000000000002</c:v>
                </c:pt>
                <c:pt idx="46665">
                  <c:v>1.821</c:v>
                </c:pt>
                <c:pt idx="46666">
                  <c:v>1.5880000000000001</c:v>
                </c:pt>
                <c:pt idx="46667">
                  <c:v>2.3540000000000001</c:v>
                </c:pt>
                <c:pt idx="46668">
                  <c:v>2.121</c:v>
                </c:pt>
                <c:pt idx="46669">
                  <c:v>1.887</c:v>
                </c:pt>
                <c:pt idx="46670">
                  <c:v>1.653</c:v>
                </c:pt>
                <c:pt idx="46671">
                  <c:v>2.42</c:v>
                </c:pt>
                <c:pt idx="46672">
                  <c:v>2.1859999999999999</c:v>
                </c:pt>
                <c:pt idx="46673">
                  <c:v>1.9530000000000001</c:v>
                </c:pt>
                <c:pt idx="46674">
                  <c:v>1.7190000000000001</c:v>
                </c:pt>
                <c:pt idx="46675">
                  <c:v>1.4850000000000001</c:v>
                </c:pt>
                <c:pt idx="46676">
                  <c:v>3.2520000000000002</c:v>
                </c:pt>
                <c:pt idx="46677">
                  <c:v>3.0180000000000002</c:v>
                </c:pt>
                <c:pt idx="46678">
                  <c:v>2.7850000000000001</c:v>
                </c:pt>
                <c:pt idx="46679">
                  <c:v>2.5510000000000002</c:v>
                </c:pt>
                <c:pt idx="46680">
                  <c:v>2.3170000000000002</c:v>
                </c:pt>
                <c:pt idx="46681">
                  <c:v>2.0840000000000001</c:v>
                </c:pt>
                <c:pt idx="46682">
                  <c:v>2.85</c:v>
                </c:pt>
                <c:pt idx="46683">
                  <c:v>2.617</c:v>
                </c:pt>
                <c:pt idx="46684">
                  <c:v>2.383</c:v>
                </c:pt>
                <c:pt idx="46685">
                  <c:v>2.149</c:v>
                </c:pt>
                <c:pt idx="46686">
                  <c:v>1.9160000000000001</c:v>
                </c:pt>
                <c:pt idx="46687">
                  <c:v>1.6819999999999999</c:v>
                </c:pt>
                <c:pt idx="46688">
                  <c:v>2.4489999999999998</c:v>
                </c:pt>
                <c:pt idx="46689">
                  <c:v>2.2149999999999999</c:v>
                </c:pt>
                <c:pt idx="46690">
                  <c:v>1.9810000000000001</c:v>
                </c:pt>
                <c:pt idx="46691">
                  <c:v>1.748</c:v>
                </c:pt>
                <c:pt idx="46692">
                  <c:v>1.514</c:v>
                </c:pt>
                <c:pt idx="46693">
                  <c:v>2.2810000000000001</c:v>
                </c:pt>
                <c:pt idx="46694">
                  <c:v>2.0470000000000002</c:v>
                </c:pt>
                <c:pt idx="46695">
                  <c:v>1.8129999999999999</c:v>
                </c:pt>
                <c:pt idx="46696">
                  <c:v>1.58</c:v>
                </c:pt>
                <c:pt idx="46697">
                  <c:v>3.3460000000000001</c:v>
                </c:pt>
                <c:pt idx="46698">
                  <c:v>3.113</c:v>
                </c:pt>
                <c:pt idx="46699">
                  <c:v>2.879</c:v>
                </c:pt>
                <c:pt idx="46700">
                  <c:v>2.645</c:v>
                </c:pt>
                <c:pt idx="46701">
                  <c:v>2.4119999999999999</c:v>
                </c:pt>
                <c:pt idx="46702">
                  <c:v>2.1779999999999999</c:v>
                </c:pt>
                <c:pt idx="46703">
                  <c:v>2.9449999999999998</c:v>
                </c:pt>
                <c:pt idx="46704">
                  <c:v>2.7109999999999999</c:v>
                </c:pt>
                <c:pt idx="46705">
                  <c:v>2.4769999999999999</c:v>
                </c:pt>
                <c:pt idx="46706">
                  <c:v>2.2440000000000002</c:v>
                </c:pt>
                <c:pt idx="46707">
                  <c:v>2.0100000000000002</c:v>
                </c:pt>
                <c:pt idx="46708">
                  <c:v>1.7770000000000001</c:v>
                </c:pt>
                <c:pt idx="46709">
                  <c:v>1.5429999999999999</c:v>
                </c:pt>
                <c:pt idx="46710">
                  <c:v>2.3090000000000002</c:v>
                </c:pt>
                <c:pt idx="46711">
                  <c:v>2.0760000000000001</c:v>
                </c:pt>
                <c:pt idx="46712">
                  <c:v>1.8420000000000001</c:v>
                </c:pt>
                <c:pt idx="46713">
                  <c:v>1.609</c:v>
                </c:pt>
                <c:pt idx="46714">
                  <c:v>2.375</c:v>
                </c:pt>
                <c:pt idx="46715">
                  <c:v>2.141</c:v>
                </c:pt>
                <c:pt idx="46716">
                  <c:v>1.9080000000000001</c:v>
                </c:pt>
                <c:pt idx="46717">
                  <c:v>1.6739999999999999</c:v>
                </c:pt>
                <c:pt idx="46718">
                  <c:v>3.4410000000000003</c:v>
                </c:pt>
                <c:pt idx="46719">
                  <c:v>3.2069999999999999</c:v>
                </c:pt>
                <c:pt idx="46720">
                  <c:v>2.9729999999999999</c:v>
                </c:pt>
                <c:pt idx="46721">
                  <c:v>2.74</c:v>
                </c:pt>
                <c:pt idx="46722">
                  <c:v>2.5060000000000002</c:v>
                </c:pt>
                <c:pt idx="46723">
                  <c:v>2.2730000000000001</c:v>
                </c:pt>
                <c:pt idx="46724">
                  <c:v>3.0390000000000001</c:v>
                </c:pt>
                <c:pt idx="46725">
                  <c:v>2.8050000000000002</c:v>
                </c:pt>
                <c:pt idx="46726">
                  <c:v>2.5720000000000001</c:v>
                </c:pt>
                <c:pt idx="46727">
                  <c:v>2.3380000000000001</c:v>
                </c:pt>
                <c:pt idx="46728">
                  <c:v>2.105</c:v>
                </c:pt>
                <c:pt idx="46729">
                  <c:v>1.871</c:v>
                </c:pt>
                <c:pt idx="46730">
                  <c:v>1.637</c:v>
                </c:pt>
                <c:pt idx="46731">
                  <c:v>2.4039999999999999</c:v>
                </c:pt>
                <c:pt idx="46732">
                  <c:v>2.17</c:v>
                </c:pt>
                <c:pt idx="46733">
                  <c:v>1.9370000000000001</c:v>
                </c:pt>
                <c:pt idx="46734">
                  <c:v>1.7030000000000001</c:v>
                </c:pt>
                <c:pt idx="46735">
                  <c:v>2.4689999999999999</c:v>
                </c:pt>
                <c:pt idx="46736">
                  <c:v>2.2360000000000002</c:v>
                </c:pt>
                <c:pt idx="46737">
                  <c:v>2.0020000000000002</c:v>
                </c:pt>
                <c:pt idx="46738">
                  <c:v>1.7690000000000001</c:v>
                </c:pt>
                <c:pt idx="46739">
                  <c:v>1.5350000000000001</c:v>
                </c:pt>
                <c:pt idx="46740">
                  <c:v>3.3010000000000002</c:v>
                </c:pt>
                <c:pt idx="46741">
                  <c:v>3.0680000000000001</c:v>
                </c:pt>
                <c:pt idx="46742">
                  <c:v>2.8340000000000001</c:v>
                </c:pt>
                <c:pt idx="46743">
                  <c:v>2.601</c:v>
                </c:pt>
                <c:pt idx="46744">
                  <c:v>2.367</c:v>
                </c:pt>
                <c:pt idx="46745">
                  <c:v>2.133</c:v>
                </c:pt>
                <c:pt idx="46746">
                  <c:v>2.9</c:v>
                </c:pt>
                <c:pt idx="46747">
                  <c:v>2.6659999999999999</c:v>
                </c:pt>
                <c:pt idx="46748">
                  <c:v>2.4329999999999998</c:v>
                </c:pt>
                <c:pt idx="46749">
                  <c:v>2.1989999999999998</c:v>
                </c:pt>
                <c:pt idx="46750">
                  <c:v>1.9650000000000001</c:v>
                </c:pt>
                <c:pt idx="46751">
                  <c:v>1.732</c:v>
                </c:pt>
                <c:pt idx="46752">
                  <c:v>1.498</c:v>
                </c:pt>
                <c:pt idx="46753">
                  <c:v>2.2650000000000001</c:v>
                </c:pt>
                <c:pt idx="46754">
                  <c:v>2.0310000000000001</c:v>
                </c:pt>
                <c:pt idx="46755">
                  <c:v>1.7969999999999999</c:v>
                </c:pt>
                <c:pt idx="46756">
                  <c:v>1.5640000000000001</c:v>
                </c:pt>
                <c:pt idx="46757">
                  <c:v>2.33</c:v>
                </c:pt>
                <c:pt idx="46758">
                  <c:v>2.097</c:v>
                </c:pt>
                <c:pt idx="46759">
                  <c:v>1.863</c:v>
                </c:pt>
                <c:pt idx="46760">
                  <c:v>1.629</c:v>
                </c:pt>
                <c:pt idx="46761">
                  <c:v>3.3959999999999999</c:v>
                </c:pt>
                <c:pt idx="46762">
                  <c:v>3.1619999999999999</c:v>
                </c:pt>
                <c:pt idx="46763">
                  <c:v>2.9290000000000003</c:v>
                </c:pt>
                <c:pt idx="46764">
                  <c:v>2.6949999999999998</c:v>
                </c:pt>
                <c:pt idx="46765">
                  <c:v>2.4609999999999999</c:v>
                </c:pt>
                <c:pt idx="46766">
                  <c:v>2.2280000000000002</c:v>
                </c:pt>
                <c:pt idx="46767">
                  <c:v>2.9940000000000002</c:v>
                </c:pt>
                <c:pt idx="46768">
                  <c:v>2.7610000000000001</c:v>
                </c:pt>
                <c:pt idx="46769">
                  <c:v>2.5270000000000001</c:v>
                </c:pt>
                <c:pt idx="46770">
                  <c:v>2.2930000000000001</c:v>
                </c:pt>
                <c:pt idx="46771">
                  <c:v>2.06</c:v>
                </c:pt>
                <c:pt idx="46772">
                  <c:v>1.8260000000000001</c:v>
                </c:pt>
                <c:pt idx="46773">
                  <c:v>1.593</c:v>
                </c:pt>
                <c:pt idx="46774">
                  <c:v>2.359</c:v>
                </c:pt>
                <c:pt idx="46775">
                  <c:v>2.125</c:v>
                </c:pt>
                <c:pt idx="46776">
                  <c:v>1.8920000000000001</c:v>
                </c:pt>
                <c:pt idx="46777">
                  <c:v>1.6580000000000001</c:v>
                </c:pt>
                <c:pt idx="46778">
                  <c:v>2.4250000000000003</c:v>
                </c:pt>
                <c:pt idx="46779">
                  <c:v>2.1909999999999998</c:v>
                </c:pt>
                <c:pt idx="46780">
                  <c:v>1.9570000000000001</c:v>
                </c:pt>
                <c:pt idx="46781">
                  <c:v>1.724</c:v>
                </c:pt>
                <c:pt idx="46782">
                  <c:v>1.49</c:v>
                </c:pt>
                <c:pt idx="46783">
                  <c:v>3.2570000000000001</c:v>
                </c:pt>
                <c:pt idx="46784">
                  <c:v>3.0230000000000001</c:v>
                </c:pt>
                <c:pt idx="46785">
                  <c:v>2.7890000000000001</c:v>
                </c:pt>
                <c:pt idx="46786">
                  <c:v>2.556</c:v>
                </c:pt>
                <c:pt idx="46787">
                  <c:v>2.3220000000000001</c:v>
                </c:pt>
                <c:pt idx="46788">
                  <c:v>2.089</c:v>
                </c:pt>
                <c:pt idx="46789">
                  <c:v>2.855</c:v>
                </c:pt>
                <c:pt idx="46790">
                  <c:v>2.621</c:v>
                </c:pt>
                <c:pt idx="46791">
                  <c:v>2.3879999999999999</c:v>
                </c:pt>
                <c:pt idx="46792">
                  <c:v>2.1539999999999999</c:v>
                </c:pt>
                <c:pt idx="46793">
                  <c:v>1.921</c:v>
                </c:pt>
                <c:pt idx="46794">
                  <c:v>1.6870000000000001</c:v>
                </c:pt>
                <c:pt idx="46795">
                  <c:v>2.4529999999999998</c:v>
                </c:pt>
                <c:pt idx="46796">
                  <c:v>2.2200000000000002</c:v>
                </c:pt>
                <c:pt idx="46797">
                  <c:v>1.986</c:v>
                </c:pt>
                <c:pt idx="46798">
                  <c:v>1.7530000000000001</c:v>
                </c:pt>
                <c:pt idx="46799">
                  <c:v>1.5190000000000001</c:v>
                </c:pt>
                <c:pt idx="46800">
                  <c:v>2.2850000000000001</c:v>
                </c:pt>
                <c:pt idx="46801">
                  <c:v>2.052</c:v>
                </c:pt>
                <c:pt idx="46802">
                  <c:v>1.8180000000000001</c:v>
                </c:pt>
                <c:pt idx="46803">
                  <c:v>1.585</c:v>
                </c:pt>
                <c:pt idx="46804">
                  <c:v>3.351</c:v>
                </c:pt>
                <c:pt idx="46805">
                  <c:v>3.117</c:v>
                </c:pt>
                <c:pt idx="46806">
                  <c:v>2.8839999999999999</c:v>
                </c:pt>
                <c:pt idx="46807">
                  <c:v>2.65</c:v>
                </c:pt>
                <c:pt idx="46808">
                  <c:v>2.4170000000000003</c:v>
                </c:pt>
                <c:pt idx="46809">
                  <c:v>2.1829999999999998</c:v>
                </c:pt>
                <c:pt idx="46810">
                  <c:v>2.9489999999999998</c:v>
                </c:pt>
                <c:pt idx="46811">
                  <c:v>2.7160000000000002</c:v>
                </c:pt>
                <c:pt idx="46812">
                  <c:v>2.4820000000000002</c:v>
                </c:pt>
                <c:pt idx="46813">
                  <c:v>2.2490000000000001</c:v>
                </c:pt>
                <c:pt idx="46814">
                  <c:v>2.0150000000000001</c:v>
                </c:pt>
                <c:pt idx="46815">
                  <c:v>1.7810000000000001</c:v>
                </c:pt>
                <c:pt idx="46816">
                  <c:v>1.548</c:v>
                </c:pt>
                <c:pt idx="46817">
                  <c:v>2.3140000000000001</c:v>
                </c:pt>
                <c:pt idx="46818">
                  <c:v>2.081</c:v>
                </c:pt>
                <c:pt idx="46819">
                  <c:v>1.847</c:v>
                </c:pt>
                <c:pt idx="46820">
                  <c:v>1.613</c:v>
                </c:pt>
                <c:pt idx="46821">
                  <c:v>2.38</c:v>
                </c:pt>
                <c:pt idx="46822">
                  <c:v>2.1459999999999999</c:v>
                </c:pt>
                <c:pt idx="46823">
                  <c:v>1.913</c:v>
                </c:pt>
                <c:pt idx="46824">
                  <c:v>1.679</c:v>
                </c:pt>
                <c:pt idx="46825">
                  <c:v>3.4450000000000003</c:v>
                </c:pt>
                <c:pt idx="46826">
                  <c:v>3.2120000000000002</c:v>
                </c:pt>
                <c:pt idx="46827">
                  <c:v>2.9780000000000002</c:v>
                </c:pt>
                <c:pt idx="46828">
                  <c:v>2.7450000000000001</c:v>
                </c:pt>
                <c:pt idx="46829">
                  <c:v>2.5110000000000001</c:v>
                </c:pt>
                <c:pt idx="46830">
                  <c:v>2.2770000000000001</c:v>
                </c:pt>
                <c:pt idx="46831">
                  <c:v>3.044</c:v>
                </c:pt>
                <c:pt idx="46832">
                  <c:v>2.81</c:v>
                </c:pt>
                <c:pt idx="46833">
                  <c:v>2.577</c:v>
                </c:pt>
                <c:pt idx="46834">
                  <c:v>2.343</c:v>
                </c:pt>
                <c:pt idx="46835">
                  <c:v>2.109</c:v>
                </c:pt>
                <c:pt idx="46836">
                  <c:v>1.8760000000000001</c:v>
                </c:pt>
                <c:pt idx="46837">
                  <c:v>1.6420000000000001</c:v>
                </c:pt>
                <c:pt idx="46838">
                  <c:v>2.4090000000000003</c:v>
                </c:pt>
                <c:pt idx="46839">
                  <c:v>2.1750000000000003</c:v>
                </c:pt>
                <c:pt idx="46840">
                  <c:v>1.9410000000000001</c:v>
                </c:pt>
                <c:pt idx="46841">
                  <c:v>1.708</c:v>
                </c:pt>
                <c:pt idx="46842">
                  <c:v>2.4740000000000002</c:v>
                </c:pt>
                <c:pt idx="46843">
                  <c:v>2.2410000000000001</c:v>
                </c:pt>
                <c:pt idx="46844">
                  <c:v>2.0070000000000001</c:v>
                </c:pt>
                <c:pt idx="46845">
                  <c:v>1.7730000000000001</c:v>
                </c:pt>
                <c:pt idx="46846">
                  <c:v>1.54</c:v>
                </c:pt>
                <c:pt idx="46847">
                  <c:v>3.306</c:v>
                </c:pt>
                <c:pt idx="46848">
                  <c:v>3.073</c:v>
                </c:pt>
                <c:pt idx="46849">
                  <c:v>2.839</c:v>
                </c:pt>
                <c:pt idx="46850">
                  <c:v>2.605</c:v>
                </c:pt>
                <c:pt idx="46851">
                  <c:v>2.3719999999999999</c:v>
                </c:pt>
                <c:pt idx="46852">
                  <c:v>2.1379999999999999</c:v>
                </c:pt>
                <c:pt idx="46853">
                  <c:v>2.9050000000000002</c:v>
                </c:pt>
                <c:pt idx="46854">
                  <c:v>2.6710000000000003</c:v>
                </c:pt>
                <c:pt idx="46855">
                  <c:v>2.4369999999999998</c:v>
                </c:pt>
                <c:pt idx="46856">
                  <c:v>2.2040000000000002</c:v>
                </c:pt>
                <c:pt idx="46857">
                  <c:v>1.97</c:v>
                </c:pt>
                <c:pt idx="46858">
                  <c:v>1.7370000000000001</c:v>
                </c:pt>
                <c:pt idx="46859">
                  <c:v>1.5030000000000001</c:v>
                </c:pt>
                <c:pt idx="46860">
                  <c:v>2.2690000000000001</c:v>
                </c:pt>
                <c:pt idx="46861">
                  <c:v>2.036</c:v>
                </c:pt>
                <c:pt idx="46862">
                  <c:v>1.802</c:v>
                </c:pt>
                <c:pt idx="46863">
                  <c:v>1.569</c:v>
                </c:pt>
                <c:pt idx="46864">
                  <c:v>2.335</c:v>
                </c:pt>
                <c:pt idx="46865">
                  <c:v>2.101</c:v>
                </c:pt>
                <c:pt idx="46866">
                  <c:v>1.8680000000000001</c:v>
                </c:pt>
                <c:pt idx="46867">
                  <c:v>1.6340000000000001</c:v>
                </c:pt>
                <c:pt idx="46868">
                  <c:v>3.4010000000000002</c:v>
                </c:pt>
                <c:pt idx="46869">
                  <c:v>3.1670000000000003</c:v>
                </c:pt>
                <c:pt idx="46870">
                  <c:v>2.9330000000000003</c:v>
                </c:pt>
                <c:pt idx="46871">
                  <c:v>2.7</c:v>
                </c:pt>
                <c:pt idx="46872">
                  <c:v>2.4660000000000002</c:v>
                </c:pt>
                <c:pt idx="46873">
                  <c:v>2.2330000000000001</c:v>
                </c:pt>
                <c:pt idx="46874">
                  <c:v>2.9990000000000001</c:v>
                </c:pt>
                <c:pt idx="46875">
                  <c:v>2.7650000000000001</c:v>
                </c:pt>
                <c:pt idx="46876">
                  <c:v>2.532</c:v>
                </c:pt>
                <c:pt idx="46877">
                  <c:v>2.298</c:v>
                </c:pt>
                <c:pt idx="46878">
                  <c:v>2.0649999999999999</c:v>
                </c:pt>
                <c:pt idx="46879">
                  <c:v>1.831</c:v>
                </c:pt>
                <c:pt idx="46880">
                  <c:v>1.597</c:v>
                </c:pt>
                <c:pt idx="46881">
                  <c:v>2.3639999999999999</c:v>
                </c:pt>
                <c:pt idx="46882">
                  <c:v>2.13</c:v>
                </c:pt>
                <c:pt idx="46883">
                  <c:v>1.897</c:v>
                </c:pt>
                <c:pt idx="46884">
                  <c:v>1.663</c:v>
                </c:pt>
                <c:pt idx="46885">
                  <c:v>2.4290000000000003</c:v>
                </c:pt>
                <c:pt idx="46886">
                  <c:v>2.1960000000000002</c:v>
                </c:pt>
                <c:pt idx="46887">
                  <c:v>1.962</c:v>
                </c:pt>
                <c:pt idx="46888">
                  <c:v>1.7290000000000001</c:v>
                </c:pt>
                <c:pt idx="46889">
                  <c:v>1.4950000000000001</c:v>
                </c:pt>
                <c:pt idx="46890">
                  <c:v>3.2610000000000001</c:v>
                </c:pt>
                <c:pt idx="46891">
                  <c:v>3.028</c:v>
                </c:pt>
                <c:pt idx="46892">
                  <c:v>2.794</c:v>
                </c:pt>
                <c:pt idx="46893">
                  <c:v>2.5609999999999999</c:v>
                </c:pt>
                <c:pt idx="46894">
                  <c:v>2.327</c:v>
                </c:pt>
                <c:pt idx="46895">
                  <c:v>2.093</c:v>
                </c:pt>
                <c:pt idx="46896">
                  <c:v>2.86</c:v>
                </c:pt>
                <c:pt idx="46897">
                  <c:v>2.6259999999999999</c:v>
                </c:pt>
                <c:pt idx="46898">
                  <c:v>2.3930000000000002</c:v>
                </c:pt>
                <c:pt idx="46899">
                  <c:v>2.1590000000000003</c:v>
                </c:pt>
                <c:pt idx="46900">
                  <c:v>1.925</c:v>
                </c:pt>
                <c:pt idx="46901">
                  <c:v>1.6919999999999999</c:v>
                </c:pt>
                <c:pt idx="46902">
                  <c:v>2.4580000000000002</c:v>
                </c:pt>
                <c:pt idx="46903">
                  <c:v>2.2250000000000001</c:v>
                </c:pt>
                <c:pt idx="46904">
                  <c:v>1.9910000000000001</c:v>
                </c:pt>
                <c:pt idx="46905">
                  <c:v>1.7570000000000001</c:v>
                </c:pt>
                <c:pt idx="46906">
                  <c:v>1.524</c:v>
                </c:pt>
                <c:pt idx="46907">
                  <c:v>2.29</c:v>
                </c:pt>
                <c:pt idx="46908">
                  <c:v>2.0569999999999999</c:v>
                </c:pt>
                <c:pt idx="46909">
                  <c:v>1.823</c:v>
                </c:pt>
                <c:pt idx="46910">
                  <c:v>1.589</c:v>
                </c:pt>
                <c:pt idx="46911">
                  <c:v>3.3559999999999999</c:v>
                </c:pt>
                <c:pt idx="46912">
                  <c:v>3.1219999999999999</c:v>
                </c:pt>
                <c:pt idx="46913">
                  <c:v>2.8890000000000002</c:v>
                </c:pt>
                <c:pt idx="46914">
                  <c:v>2.6550000000000002</c:v>
                </c:pt>
                <c:pt idx="46915">
                  <c:v>2.4210000000000003</c:v>
                </c:pt>
                <c:pt idx="46916">
                  <c:v>2.1880000000000002</c:v>
                </c:pt>
                <c:pt idx="46917">
                  <c:v>2.9540000000000002</c:v>
                </c:pt>
                <c:pt idx="46918">
                  <c:v>2.7210000000000001</c:v>
                </c:pt>
                <c:pt idx="46919">
                  <c:v>2.4870000000000001</c:v>
                </c:pt>
                <c:pt idx="46920">
                  <c:v>2.2530000000000001</c:v>
                </c:pt>
                <c:pt idx="46921">
                  <c:v>2.02</c:v>
                </c:pt>
                <c:pt idx="46922">
                  <c:v>1.786</c:v>
                </c:pt>
                <c:pt idx="46923">
                  <c:v>1.5529999999999999</c:v>
                </c:pt>
                <c:pt idx="46924">
                  <c:v>2.319</c:v>
                </c:pt>
                <c:pt idx="46925">
                  <c:v>2.085</c:v>
                </c:pt>
                <c:pt idx="46926">
                  <c:v>1.8520000000000001</c:v>
                </c:pt>
                <c:pt idx="46927">
                  <c:v>1.6180000000000001</c:v>
                </c:pt>
                <c:pt idx="46928">
                  <c:v>2.3850000000000002</c:v>
                </c:pt>
                <c:pt idx="46929">
                  <c:v>2.1510000000000002</c:v>
                </c:pt>
                <c:pt idx="46930">
                  <c:v>1.917</c:v>
                </c:pt>
                <c:pt idx="46931">
                  <c:v>1.6839999999999999</c:v>
                </c:pt>
                <c:pt idx="46932">
                  <c:v>3.45</c:v>
                </c:pt>
                <c:pt idx="46933">
                  <c:v>3.2170000000000001</c:v>
                </c:pt>
                <c:pt idx="46934">
                  <c:v>2.9830000000000001</c:v>
                </c:pt>
                <c:pt idx="46935">
                  <c:v>2.7490000000000001</c:v>
                </c:pt>
                <c:pt idx="46936">
                  <c:v>2.516</c:v>
                </c:pt>
                <c:pt idx="46937">
                  <c:v>2.282</c:v>
                </c:pt>
                <c:pt idx="46938">
                  <c:v>3.0489999999999999</c:v>
                </c:pt>
                <c:pt idx="46939">
                  <c:v>2.8149999999999999</c:v>
                </c:pt>
                <c:pt idx="46940">
                  <c:v>2.581</c:v>
                </c:pt>
                <c:pt idx="46941">
                  <c:v>2.3479999999999999</c:v>
                </c:pt>
                <c:pt idx="46942">
                  <c:v>2.1139999999999999</c:v>
                </c:pt>
                <c:pt idx="46943">
                  <c:v>1.881</c:v>
                </c:pt>
                <c:pt idx="46944">
                  <c:v>1.647</c:v>
                </c:pt>
                <c:pt idx="46945">
                  <c:v>2.4130000000000003</c:v>
                </c:pt>
                <c:pt idx="46946">
                  <c:v>2.1800000000000002</c:v>
                </c:pt>
                <c:pt idx="46947">
                  <c:v>1.946</c:v>
                </c:pt>
                <c:pt idx="46948">
                  <c:v>1.7130000000000001</c:v>
                </c:pt>
                <c:pt idx="46949">
                  <c:v>2.4790000000000001</c:v>
                </c:pt>
                <c:pt idx="46950">
                  <c:v>2.2450000000000001</c:v>
                </c:pt>
                <c:pt idx="46951">
                  <c:v>2.012</c:v>
                </c:pt>
                <c:pt idx="46952">
                  <c:v>1.778</c:v>
                </c:pt>
                <c:pt idx="46953">
                  <c:v>1.5449999999999999</c:v>
                </c:pt>
                <c:pt idx="46954">
                  <c:v>3.3109999999999999</c:v>
                </c:pt>
                <c:pt idx="46955">
                  <c:v>3.077</c:v>
                </c:pt>
                <c:pt idx="46956">
                  <c:v>2.8439999999999999</c:v>
                </c:pt>
                <c:pt idx="46957">
                  <c:v>2.61</c:v>
                </c:pt>
                <c:pt idx="46958">
                  <c:v>2.3770000000000002</c:v>
                </c:pt>
                <c:pt idx="46959">
                  <c:v>2.1430000000000002</c:v>
                </c:pt>
                <c:pt idx="46960">
                  <c:v>2.9090000000000003</c:v>
                </c:pt>
                <c:pt idx="46961">
                  <c:v>2.6760000000000002</c:v>
                </c:pt>
                <c:pt idx="46962">
                  <c:v>2.4420000000000002</c:v>
                </c:pt>
                <c:pt idx="46963">
                  <c:v>2.2090000000000001</c:v>
                </c:pt>
                <c:pt idx="46964">
                  <c:v>1.9750000000000001</c:v>
                </c:pt>
                <c:pt idx="46965">
                  <c:v>1.7410000000000001</c:v>
                </c:pt>
                <c:pt idx="46966">
                  <c:v>1.508</c:v>
                </c:pt>
                <c:pt idx="46967">
                  <c:v>2.274</c:v>
                </c:pt>
                <c:pt idx="46968">
                  <c:v>2.0409999999999999</c:v>
                </c:pt>
                <c:pt idx="46969">
                  <c:v>1.8069999999999999</c:v>
                </c:pt>
                <c:pt idx="46970">
                  <c:v>1.573</c:v>
                </c:pt>
                <c:pt idx="46971">
                  <c:v>2.34</c:v>
                </c:pt>
                <c:pt idx="46972">
                  <c:v>2.1059999999999999</c:v>
                </c:pt>
                <c:pt idx="46973">
                  <c:v>1.873</c:v>
                </c:pt>
                <c:pt idx="46974">
                  <c:v>1.639</c:v>
                </c:pt>
                <c:pt idx="46975">
                  <c:v>3.4050000000000002</c:v>
                </c:pt>
                <c:pt idx="46976">
                  <c:v>3.1720000000000002</c:v>
                </c:pt>
                <c:pt idx="46977">
                  <c:v>2.9380000000000002</c:v>
                </c:pt>
                <c:pt idx="46978">
                  <c:v>2.7050000000000001</c:v>
                </c:pt>
                <c:pt idx="46979">
                  <c:v>2.4710000000000001</c:v>
                </c:pt>
                <c:pt idx="46980">
                  <c:v>2.2370000000000001</c:v>
                </c:pt>
                <c:pt idx="46981">
                  <c:v>3.004</c:v>
                </c:pt>
                <c:pt idx="46982">
                  <c:v>2.77</c:v>
                </c:pt>
                <c:pt idx="46983">
                  <c:v>2.5369999999999999</c:v>
                </c:pt>
                <c:pt idx="46984">
                  <c:v>2.3029999999999999</c:v>
                </c:pt>
                <c:pt idx="46985">
                  <c:v>2.069</c:v>
                </c:pt>
                <c:pt idx="46986">
                  <c:v>1.8360000000000001</c:v>
                </c:pt>
                <c:pt idx="46987">
                  <c:v>1.6020000000000001</c:v>
                </c:pt>
                <c:pt idx="46988">
                  <c:v>2.3690000000000002</c:v>
                </c:pt>
                <c:pt idx="46989">
                  <c:v>2.1350000000000002</c:v>
                </c:pt>
                <c:pt idx="46990">
                  <c:v>1.901</c:v>
                </c:pt>
                <c:pt idx="46991">
                  <c:v>1.6679999999999999</c:v>
                </c:pt>
                <c:pt idx="46992">
                  <c:v>2.4340000000000002</c:v>
                </c:pt>
                <c:pt idx="46993">
                  <c:v>2.2010000000000001</c:v>
                </c:pt>
                <c:pt idx="46994">
                  <c:v>1.9670000000000001</c:v>
                </c:pt>
                <c:pt idx="46995">
                  <c:v>1.7330000000000001</c:v>
                </c:pt>
                <c:pt idx="46996">
                  <c:v>1.5</c:v>
                </c:pt>
                <c:pt idx="46997">
                  <c:v>3.266</c:v>
                </c:pt>
                <c:pt idx="46998">
                  <c:v>3.0329999999999999</c:v>
                </c:pt>
                <c:pt idx="46999">
                  <c:v>2.7989999999999999</c:v>
                </c:pt>
                <c:pt idx="47000">
                  <c:v>2.5649999999999999</c:v>
                </c:pt>
                <c:pt idx="47001">
                  <c:v>2.3319999999999999</c:v>
                </c:pt>
                <c:pt idx="47002">
                  <c:v>2.0979999999999999</c:v>
                </c:pt>
                <c:pt idx="47003">
                  <c:v>2.8650000000000002</c:v>
                </c:pt>
                <c:pt idx="47004">
                  <c:v>2.6310000000000002</c:v>
                </c:pt>
                <c:pt idx="47005">
                  <c:v>2.3970000000000002</c:v>
                </c:pt>
                <c:pt idx="47006">
                  <c:v>2.1640000000000001</c:v>
                </c:pt>
                <c:pt idx="47007">
                  <c:v>1.93</c:v>
                </c:pt>
                <c:pt idx="47008">
                  <c:v>1.6970000000000001</c:v>
                </c:pt>
                <c:pt idx="47009">
                  <c:v>2.4630000000000001</c:v>
                </c:pt>
                <c:pt idx="47010">
                  <c:v>2.2290000000000001</c:v>
                </c:pt>
                <c:pt idx="47011">
                  <c:v>1.996</c:v>
                </c:pt>
                <c:pt idx="47012">
                  <c:v>1.762</c:v>
                </c:pt>
                <c:pt idx="47013">
                  <c:v>1.5290000000000001</c:v>
                </c:pt>
                <c:pt idx="47014">
                  <c:v>2.2949999999999999</c:v>
                </c:pt>
                <c:pt idx="47015">
                  <c:v>2.0609999999999999</c:v>
                </c:pt>
                <c:pt idx="47016">
                  <c:v>1.8280000000000001</c:v>
                </c:pt>
                <c:pt idx="47017">
                  <c:v>1.5940000000000001</c:v>
                </c:pt>
                <c:pt idx="47018">
                  <c:v>3.3610000000000002</c:v>
                </c:pt>
                <c:pt idx="47019">
                  <c:v>3.1270000000000002</c:v>
                </c:pt>
                <c:pt idx="47020">
                  <c:v>2.8930000000000002</c:v>
                </c:pt>
                <c:pt idx="47021">
                  <c:v>2.66</c:v>
                </c:pt>
                <c:pt idx="47022">
                  <c:v>2.4260000000000002</c:v>
                </c:pt>
                <c:pt idx="47023">
                  <c:v>2.1930000000000001</c:v>
                </c:pt>
                <c:pt idx="47024">
                  <c:v>2.9590000000000001</c:v>
                </c:pt>
                <c:pt idx="47025">
                  <c:v>2.7250000000000001</c:v>
                </c:pt>
                <c:pt idx="47026">
                  <c:v>2.492</c:v>
                </c:pt>
                <c:pt idx="47027">
                  <c:v>2.258</c:v>
                </c:pt>
                <c:pt idx="47028">
                  <c:v>2.0249999999999999</c:v>
                </c:pt>
                <c:pt idx="47029">
                  <c:v>1.7910000000000001</c:v>
                </c:pt>
                <c:pt idx="47030">
                  <c:v>1.5569999999999999</c:v>
                </c:pt>
                <c:pt idx="47031">
                  <c:v>2.3239999999999998</c:v>
                </c:pt>
                <c:pt idx="47032">
                  <c:v>2.09</c:v>
                </c:pt>
                <c:pt idx="47033">
                  <c:v>1.857</c:v>
                </c:pt>
                <c:pt idx="47034">
                  <c:v>1.623</c:v>
                </c:pt>
                <c:pt idx="47035">
                  <c:v>2.3890000000000002</c:v>
                </c:pt>
                <c:pt idx="47036">
                  <c:v>2.1560000000000001</c:v>
                </c:pt>
                <c:pt idx="47037">
                  <c:v>1.9219999999999999</c:v>
                </c:pt>
                <c:pt idx="47038">
                  <c:v>1.6890000000000001</c:v>
                </c:pt>
                <c:pt idx="47039">
                  <c:v>3.4550000000000001</c:v>
                </c:pt>
                <c:pt idx="47040">
                  <c:v>3.2210000000000001</c:v>
                </c:pt>
                <c:pt idx="47041">
                  <c:v>2.988</c:v>
                </c:pt>
                <c:pt idx="47042">
                  <c:v>2.754</c:v>
                </c:pt>
                <c:pt idx="47043">
                  <c:v>2.5209999999999999</c:v>
                </c:pt>
                <c:pt idx="47044">
                  <c:v>2.2869999999999999</c:v>
                </c:pt>
                <c:pt idx="47045">
                  <c:v>3.0529999999999999</c:v>
                </c:pt>
                <c:pt idx="47046">
                  <c:v>2.82</c:v>
                </c:pt>
                <c:pt idx="47047">
                  <c:v>2.5859999999999999</c:v>
                </c:pt>
                <c:pt idx="47048">
                  <c:v>2.3530000000000002</c:v>
                </c:pt>
                <c:pt idx="47049">
                  <c:v>2.1190000000000002</c:v>
                </c:pt>
                <c:pt idx="47050">
                  <c:v>1.885</c:v>
                </c:pt>
                <c:pt idx="47051">
                  <c:v>1.6520000000000001</c:v>
                </c:pt>
                <c:pt idx="47052">
                  <c:v>2.4180000000000001</c:v>
                </c:pt>
                <c:pt idx="47053">
                  <c:v>2.1850000000000001</c:v>
                </c:pt>
                <c:pt idx="47054">
                  <c:v>1.9510000000000001</c:v>
                </c:pt>
                <c:pt idx="47055">
                  <c:v>1.7170000000000001</c:v>
                </c:pt>
                <c:pt idx="47056">
                  <c:v>1.484</c:v>
                </c:pt>
                <c:pt idx="47057">
                  <c:v>2.25</c:v>
                </c:pt>
                <c:pt idx="47058">
                  <c:v>2.0169999999999999</c:v>
                </c:pt>
                <c:pt idx="47059">
                  <c:v>1.7830000000000001</c:v>
                </c:pt>
                <c:pt idx="47060">
                  <c:v>1.5489999999999999</c:v>
                </c:pt>
                <c:pt idx="47061">
                  <c:v>3.3160000000000003</c:v>
                </c:pt>
                <c:pt idx="47062">
                  <c:v>3.0819999999999999</c:v>
                </c:pt>
                <c:pt idx="47063">
                  <c:v>2.8490000000000002</c:v>
                </c:pt>
                <c:pt idx="47064">
                  <c:v>2.6150000000000002</c:v>
                </c:pt>
                <c:pt idx="47065">
                  <c:v>2.3810000000000002</c:v>
                </c:pt>
                <c:pt idx="47066">
                  <c:v>2.1480000000000001</c:v>
                </c:pt>
                <c:pt idx="47067">
                  <c:v>2.9140000000000001</c:v>
                </c:pt>
                <c:pt idx="47068">
                  <c:v>2.681</c:v>
                </c:pt>
                <c:pt idx="47069">
                  <c:v>2.4470000000000001</c:v>
                </c:pt>
                <c:pt idx="47070">
                  <c:v>2.2130000000000001</c:v>
                </c:pt>
                <c:pt idx="47071">
                  <c:v>1.98</c:v>
                </c:pt>
                <c:pt idx="47072">
                  <c:v>1.746</c:v>
                </c:pt>
                <c:pt idx="47073">
                  <c:v>1.5130000000000001</c:v>
                </c:pt>
                <c:pt idx="47074">
                  <c:v>2.2789999999999999</c:v>
                </c:pt>
                <c:pt idx="47075">
                  <c:v>2.0449999999999999</c:v>
                </c:pt>
                <c:pt idx="47076">
                  <c:v>1.8120000000000001</c:v>
                </c:pt>
                <c:pt idx="47077">
                  <c:v>1.5780000000000001</c:v>
                </c:pt>
                <c:pt idx="47078">
                  <c:v>2.3450000000000002</c:v>
                </c:pt>
                <c:pt idx="47079">
                  <c:v>2.1110000000000002</c:v>
                </c:pt>
                <c:pt idx="47080">
                  <c:v>1.877</c:v>
                </c:pt>
                <c:pt idx="47081">
                  <c:v>1.6440000000000001</c:v>
                </c:pt>
              </c:numCache>
            </c:numRef>
          </c:yVal>
          <c:smooth val="1"/>
          <c:extLst>
            <c:ext xmlns:c16="http://schemas.microsoft.com/office/drawing/2014/chart" uri="{C3380CC4-5D6E-409C-BE32-E72D297353CC}">
              <c16:uniqueId val="{00000000-DACD-4113-AA52-9F7C21918B6B}"/>
            </c:ext>
          </c:extLst>
        </c:ser>
        <c:dLbls>
          <c:showLegendKey val="0"/>
          <c:showVal val="0"/>
          <c:showCatName val="0"/>
          <c:showSerName val="0"/>
          <c:showPercent val="0"/>
          <c:showBubbleSize val="0"/>
        </c:dLbls>
        <c:axId val="873776911"/>
        <c:axId val="873756527"/>
      </c:scatterChart>
      <c:valAx>
        <c:axId val="873776911"/>
        <c:scaling>
          <c:orientation val="minMax"/>
          <c:max val="12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latin typeface="Arial" panose="020B0604020202020204" pitchFamily="34" charset="0"/>
                    <a:cs typeface="Arial" panose="020B0604020202020204" pitchFamily="34" charset="0"/>
                  </a:rPr>
                  <a:t>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73756527"/>
        <c:crosses val="autoZero"/>
        <c:crossBetween val="midCat"/>
        <c:majorUnit val="2000"/>
      </c:valAx>
      <c:valAx>
        <c:axId val="873756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latin typeface="Arial" panose="020B0604020202020204" pitchFamily="34" charset="0"/>
                    <a:cs typeface="Arial" panose="020B0604020202020204" pitchFamily="34" charset="0"/>
                  </a:rPr>
                  <a:t>Dela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776911"/>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C9EFD9-5553-4863-97F0-E01099D6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2523</Words>
  <Characters>143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hat</dc:creator>
  <cp:keywords/>
  <dc:description/>
  <cp:lastModifiedBy>Nidhi mariswamy</cp:lastModifiedBy>
  <cp:revision>6</cp:revision>
  <cp:lastPrinted>2023-02-03T14:07:00Z</cp:lastPrinted>
  <dcterms:created xsi:type="dcterms:W3CDTF">2023-02-28T11:11:00Z</dcterms:created>
  <dcterms:modified xsi:type="dcterms:W3CDTF">2023-11-07T08:57:00Z</dcterms:modified>
</cp:coreProperties>
</file>